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014DABE" w14:textId="54AF2AC4" w:rsidR="003E0F59" w:rsidRPr="000D62D8" w:rsidRDefault="002159B7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Saeid Salehabadi (202318310)</w:t>
            </w:r>
          </w:p>
          <w:p w14:paraId="3B185B47" w14:textId="59EBD06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2159B7">
              <w:rPr>
                <w:bCs/>
                <w:color w:val="auto"/>
                <w:sz w:val="24"/>
                <w:szCs w:val="24"/>
              </w:rPr>
              <w:t>ms2318310@qu.edu.qa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658ADF34" w:rsidR="003E0F59" w:rsidRPr="000D62D8" w:rsidRDefault="002159B7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2159B7">
              <w:rPr>
                <w:sz w:val="28"/>
                <w:szCs w:val="28"/>
              </w:rPr>
              <w:t>https://github.com/MohammadSaeid-ms2318310/Web-Development-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421A7D76" w:rsidR="005278B8" w:rsidRPr="00106BF5" w:rsidRDefault="006C2F2F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FC1A4A9" w14:textId="77777777" w:rsidR="005278B8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  <w:p w14:paraId="6A7F27E1" w14:textId="18D9D5A0" w:rsidR="006C2F2F" w:rsidRPr="006C2F2F" w:rsidRDefault="006C2F2F" w:rsidP="006C2F2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3C0FDDC2" w:rsidR="005278B8" w:rsidRPr="00106BF5" w:rsidRDefault="006C2F2F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44C30207" w:rsidR="005278B8" w:rsidRPr="00106BF5" w:rsidRDefault="006C2F2F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100%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14958D83" w:rsidR="005278B8" w:rsidRPr="00106BF5" w:rsidRDefault="006C2F2F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277D0BA2" w:rsidR="005278B8" w:rsidRPr="00106BF5" w:rsidRDefault="006C2F2F" w:rsidP="006C2F2F">
            <w:pPr>
              <w:spacing w:after="0" w:line="240" w:lineRule="auto"/>
              <w:ind w:left="2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100%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2D7439C9" w:rsidR="005278B8" w:rsidRPr="00106BF5" w:rsidRDefault="006C2F2F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3622F42C" w:rsidR="005278B8" w:rsidRPr="00106BF5" w:rsidRDefault="006C2F2F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C1BE198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287DEB"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54F8D8E9" w:rsidR="005278B8" w:rsidRPr="00106BF5" w:rsidRDefault="00287DEB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  <w:r w:rsidR="005278B8"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lastRenderedPageBreak/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6486618B" w:rsidR="003E0F59" w:rsidRPr="00C26509" w:rsidRDefault="006C2F2F" w:rsidP="006C2F2F">
      <w:pPr>
        <w:jc w:val="left"/>
      </w:pPr>
      <w:r>
        <w:t>The application is using SQLite database to store, read and modify data. I am providing different statistics for students, instructors, and admins. The application authenticates the user, every time the client needs to access a specific resource. All the methods to add, remove, and modify data is provided in the repositories. In addition, I am providing the filtering for different kinds of data.</w:t>
      </w:r>
      <w:r w:rsidR="001F5D35">
        <w:t xml:space="preserve"> The seeding is done using </w:t>
      </w:r>
    </w:p>
    <w:p w14:paraId="757F90D0" w14:textId="77777777" w:rsidR="001F5D35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lastRenderedPageBreak/>
        <w:t>Data Model</w:t>
      </w:r>
    </w:p>
    <w:p w14:paraId="135BCD47" w14:textId="5F846766" w:rsidR="003E0F59" w:rsidRDefault="001F5D35" w:rsidP="00812CB5">
      <w:pPr>
        <w:pStyle w:val="Heading1"/>
        <w:numPr>
          <w:ilvl w:val="0"/>
          <w:numId w:val="32"/>
        </w:numPr>
        <w:spacing w:before="240" w:after="120"/>
      </w:pPr>
      <w:r>
        <w:rPr>
          <w:noProof/>
        </w:rPr>
        <w:lastRenderedPageBreak/>
        <w:drawing>
          <wp:inline distT="0" distB="0" distL="0" distR="0" wp14:anchorId="004D4F8C" wp14:editId="1BC06123">
            <wp:extent cx="6129655" cy="5120005"/>
            <wp:effectExtent l="0" t="0" r="4445" b="0"/>
            <wp:docPr id="1834420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420356" name="Picture 183442035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782A28" wp14:editId="40D25AEF">
            <wp:extent cx="6129655" cy="4182110"/>
            <wp:effectExtent l="0" t="0" r="4445" b="0"/>
            <wp:docPr id="10035091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509167" name="Picture 100350916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18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0F3A4C" wp14:editId="70D6DE7B">
            <wp:extent cx="6129655" cy="3514090"/>
            <wp:effectExtent l="0" t="0" r="4445" b="3810"/>
            <wp:docPr id="9351642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164296" name="Picture 93516429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0832C1" wp14:editId="578D3704">
            <wp:extent cx="6129655" cy="2256790"/>
            <wp:effectExtent l="0" t="0" r="4445" b="3810"/>
            <wp:docPr id="14723712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371262" name="Picture 1472371262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550CF" w14:textId="6B2FEE73" w:rsidR="00AC6AAF" w:rsidRPr="00AC6AAF" w:rsidRDefault="00AC6AAF" w:rsidP="00AC6AAF">
      <w:pPr>
        <w:jc w:val="center"/>
      </w:pP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6041069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'use server'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39A715F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@/Repository/course-repo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A0189C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@/Repository/student-repo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080F7F3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@/Repository/admin-repo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5905EB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@/Repository/faculty-repo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E8E3E0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oki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next/headers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1EDE76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jw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jsonwebtoken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2ED282D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24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CF1CBE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signJw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xpiresI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1d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327D19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6A9955"/>
          <w:sz w:val="18"/>
          <w:szCs w:val="18"/>
          <w:lang w:val="en-QA"/>
        </w:rPr>
        <w:t>// expiresIn is a string like "1h", "10h", "7d"</w:t>
      </w:r>
    </w:p>
    <w:p w14:paraId="69A0F0B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secretKe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roces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nv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JWT_SECRET_KE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E405CC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idToke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jw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sig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secretKe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{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xpiresI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);</w:t>
      </w:r>
    </w:p>
    <w:p w14:paraId="6634EBA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idToke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74154F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40644AE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29AB0A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verifyJw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Toke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378A32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tr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2617115E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secretKe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roces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nv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JWT_SECRET_KE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E01F79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jw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verif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Toke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secretKe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0C84881E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366B11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catch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rr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5A41F5D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nsol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log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rr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2453F71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nul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43C2CEA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5393DFE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6B00908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24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FB58A6D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verageGradePerCours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428C22F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verageGradePerCours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1526D78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0E27B99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5081513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21D425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77878FB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26A09C6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24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A9D9F5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BF6D115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16BFCB8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6EEC22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24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09BCF3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CourseStatusCoun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1468C0B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CourseStatusCoun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11B67A5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207F014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3605C0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sBy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2B66515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sBy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0A50C4DA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79C9A1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DD0355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CoursesWithInstructorNam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279BA51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CoursesWithInstructorNam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19197D0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01DE8AA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179EDFA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FacultiesInf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4DAB6A5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FacultiesInf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441B3FE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646F78E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37D222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StudentsInf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1294513E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StudentsInf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5EFD82E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3E93A76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18A82F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FacultySpecializationsCoun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79D0434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FacultySpecializationsCoun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45B2086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9F9632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F5DEC8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Cours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61476EE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Cours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0C7568E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0F475F5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02116C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minB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50745E8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ndAdminB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1B5C749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44F2444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D32868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talNumberOfStudentsPerMaj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365FB30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talNumberOfStudentsPerMaj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1062C53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3833B98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3602F0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vgGPAofStudentsPerMaj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0BF8FCF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AvgGPAofStudentsPerMaj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6A0DF01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33BF8F9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6F3B43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pTenGPAStudent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5E56B76A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pTenGPAStudent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3FC7583E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D910A3A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0424CC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pFiveRegisteredCours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2A87615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pFiveRegisteredCours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26AEA05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144A4A5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11243B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numberOfCoursesTaughtPerFacult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34BDB7F3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numberOfCoursesTaughtPerFacult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6D46BCA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4DBFE35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581572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commonPrerequisit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5DF91EC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commonPrerequisit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391E873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633546E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DEDFF8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GradesB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7E70E8A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GradesB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4C9A7695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CC40E3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86236E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B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1AE0735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B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2FB49D8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3F0C193D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E3100C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NumbersPeeFacult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8F8381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NumbersPerFaculty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758CF47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3B8A795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A5D631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loginBy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asswor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7BAFE99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secureLogi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asswor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26A1E79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2C3EE85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4654DC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functio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secureLogi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asswor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3D6630F3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le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nul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470A9B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</w:p>
    <w:p w14:paraId="412B268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f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=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student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F729FA1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ndStudentBy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5B62A40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23A7CE6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ls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f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=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instructor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8D668C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ndFacultyBy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647EA9C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A44316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ls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f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=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admin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5528FF4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Repo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findAdminBy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20D6617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B6528A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els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52D5917E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consol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log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Unknown user type error: 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+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663B6E28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throw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EC9B0"/>
          <w:sz w:val="18"/>
          <w:szCs w:val="18"/>
          <w:lang w:val="en-QA"/>
        </w:rPr>
        <w:t>Err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Unknown user type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10FDD72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533350D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8871DA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if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(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!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||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asswor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!=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asswor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28A232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throw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EC9B0"/>
          <w:sz w:val="18"/>
          <w:szCs w:val="18"/>
          <w:lang w:val="en-QA"/>
        </w:rPr>
        <w:t>Erro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Invalid email or password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0874716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6305B0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820489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6A9955"/>
          <w:sz w:val="18"/>
          <w:szCs w:val="18"/>
          <w:lang w:val="en-QA"/>
        </w:rPr>
        <w:t>// Authentication successful, set cookie</w:t>
      </w:r>
    </w:p>
    <w:p w14:paraId="498D909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maxAg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B5CEA8"/>
          <w:sz w:val="18"/>
          <w:szCs w:val="18"/>
          <w:lang w:val="en-QA"/>
        </w:rPr>
        <w:t>60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*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B5CEA8"/>
          <w:sz w:val="18"/>
          <w:szCs w:val="18"/>
          <w:lang w:val="en-QA"/>
        </w:rPr>
        <w:t>60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*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B5CEA8"/>
          <w:sz w:val="18"/>
          <w:szCs w:val="18"/>
          <w:lang w:val="en-QA"/>
        </w:rPr>
        <w:t>24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;  </w:t>
      </w:r>
      <w:r w:rsidRPr="00E04496">
        <w:rPr>
          <w:rFonts w:ascii="Menlo" w:eastAsia="Times New Roman" w:hAnsi="Menlo" w:cs="Menlo"/>
          <w:color w:val="6A9955"/>
          <w:sz w:val="18"/>
          <w:szCs w:val="18"/>
          <w:lang w:val="en-QA"/>
        </w:rPr>
        <w:t>// One day</w:t>
      </w:r>
    </w:p>
    <w:p w14:paraId="56EFB7A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tokenPayloa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: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Typ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;</w:t>
      </w:r>
    </w:p>
    <w:p w14:paraId="45649B1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E04496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idToke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signJw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tokenPayloa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3F9EA802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cookies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).</w:t>
      </w:r>
      <w:r w:rsidRPr="00E04496">
        <w:rPr>
          <w:rFonts w:ascii="Menlo" w:eastAsia="Times New Roman" w:hAnsi="Menlo" w:cs="Menlo"/>
          <w:color w:val="DCDCAA"/>
          <w:sz w:val="18"/>
          <w:szCs w:val="18"/>
          <w:lang w:val="en-QA"/>
        </w:rPr>
        <w:t>set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id_token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E04496">
        <w:rPr>
          <w:rFonts w:ascii="Menlo" w:eastAsia="Times New Roman" w:hAnsi="Menlo" w:cs="Menlo"/>
          <w:color w:val="4FC1FF"/>
          <w:sz w:val="18"/>
          <w:szCs w:val="18"/>
          <w:lang w:val="en-QA"/>
        </w:rPr>
        <w:t>idToke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D4D4D4"/>
          <w:sz w:val="18"/>
          <w:szCs w:val="18"/>
          <w:lang w:val="en-QA"/>
        </w:rPr>
        <w:t>||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), {</w:t>
      </w:r>
    </w:p>
    <w:p w14:paraId="44A028B9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path: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CE9178"/>
          <w:sz w:val="18"/>
          <w:szCs w:val="18"/>
          <w:lang w:val="en-QA"/>
        </w:rPr>
        <w:t>"/"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4F470C6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maxAge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73B4E63F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);</w:t>
      </w:r>
    </w:p>
    <w:p w14:paraId="7DF1FC9D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</w:p>
    <w:p w14:paraId="47750B4C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03F2A9D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6A9955"/>
          <w:sz w:val="18"/>
          <w:szCs w:val="18"/>
          <w:lang w:val="en-QA"/>
        </w:rPr>
        <w:t>// Redirect to home</w:t>
      </w:r>
    </w:p>
    <w:p w14:paraId="4252B83B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6A9955"/>
          <w:sz w:val="18"/>
          <w:szCs w:val="18"/>
          <w:lang w:val="en-QA"/>
        </w:rPr>
        <w:t>// redirect("/admin/dashboard/"+user.id);</w:t>
      </w:r>
    </w:p>
    <w:p w14:paraId="7A727830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E04496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E04496">
        <w:rPr>
          <w:rFonts w:ascii="Menlo" w:eastAsia="Times New Roman" w:hAnsi="Menlo" w:cs="Menlo"/>
          <w:color w:val="9CDCFE"/>
          <w:sz w:val="18"/>
          <w:szCs w:val="18"/>
          <w:lang w:val="en-QA"/>
        </w:rPr>
        <w:t>user</w:t>
      </w: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479B197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E04496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1B9EB3C4" w14:textId="77777777" w:rsidR="00E04496" w:rsidRPr="00E04496" w:rsidRDefault="00E04496" w:rsidP="00E04496">
      <w:pPr>
        <w:pStyle w:val="ListParagraph"/>
        <w:numPr>
          <w:ilvl w:val="0"/>
          <w:numId w:val="32"/>
        </w:numPr>
        <w:shd w:val="clear" w:color="auto" w:fill="1F1F1F"/>
        <w:spacing w:after="24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5AC4DEA" w14:textId="64D2BDFA" w:rsidR="00AA224B" w:rsidRPr="00ED57D6" w:rsidRDefault="00AA224B" w:rsidP="00AC6AAF">
      <w:pPr>
        <w:ind w:left="0" w:hanging="90"/>
        <w:jc w:val="center"/>
      </w:pP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43C3DC05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lastRenderedPageBreak/>
        <w:t>User Interface</w:t>
      </w:r>
      <w:r w:rsidR="00577354">
        <w:rPr>
          <w:noProof/>
        </w:rPr>
        <w:drawing>
          <wp:inline distT="0" distB="0" distL="0" distR="0" wp14:anchorId="4E7D2512" wp14:editId="3238B4DB">
            <wp:extent cx="6129655" cy="3206750"/>
            <wp:effectExtent l="0" t="0" r="4445" b="6350"/>
            <wp:docPr id="18056625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662510" name="Picture 18056625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676D4947" wp14:editId="1FEE0B17">
            <wp:extent cx="6129655" cy="3652520"/>
            <wp:effectExtent l="0" t="0" r="4445" b="5080"/>
            <wp:docPr id="20438079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807910" name="Picture 2043807910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2CC2A8C7" wp14:editId="53CC4DC6">
            <wp:extent cx="6129655" cy="2728595"/>
            <wp:effectExtent l="0" t="0" r="4445" b="1905"/>
            <wp:docPr id="191427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2729" name="Picture 19142729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796AC2FE" wp14:editId="6EF5A068">
            <wp:extent cx="6129655" cy="3652520"/>
            <wp:effectExtent l="0" t="0" r="4445" b="5080"/>
            <wp:docPr id="106206706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067060" name="Picture 1062067060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71C57AAB" wp14:editId="01E27845">
            <wp:extent cx="6129655" cy="3652520"/>
            <wp:effectExtent l="0" t="0" r="4445" b="5080"/>
            <wp:docPr id="107057418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574181" name="Picture 107057418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4F18E33D" wp14:editId="0E2A37A5">
            <wp:extent cx="6129655" cy="3652520"/>
            <wp:effectExtent l="0" t="0" r="4445" b="5080"/>
            <wp:docPr id="19894182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418228" name="Picture 1989418228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06A7B791" wp14:editId="04067EEF">
            <wp:extent cx="6129655" cy="3652520"/>
            <wp:effectExtent l="0" t="0" r="4445" b="5080"/>
            <wp:docPr id="18932507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250715" name="Picture 189325071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22347B34" wp14:editId="4973C4C2">
            <wp:extent cx="6129655" cy="3652520"/>
            <wp:effectExtent l="0" t="0" r="4445" b="5080"/>
            <wp:docPr id="76293929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939298" name="Picture 762939298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64EAB3B1" wp14:editId="325EADEC">
            <wp:extent cx="6129655" cy="3652520"/>
            <wp:effectExtent l="0" t="0" r="4445" b="5080"/>
            <wp:docPr id="46511075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10756" name="Picture 46511075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4137B229" wp14:editId="235B1BE7">
            <wp:extent cx="6129655" cy="3652520"/>
            <wp:effectExtent l="0" t="0" r="4445" b="5080"/>
            <wp:docPr id="180383477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834776" name="Picture 1803834776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08E0EDD5" wp14:editId="5589DB7C">
            <wp:extent cx="6129655" cy="2448560"/>
            <wp:effectExtent l="0" t="0" r="4445" b="2540"/>
            <wp:docPr id="43927257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272577" name="Picture 439272577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232296FD" wp14:editId="6506BB89">
            <wp:extent cx="6129655" cy="3644265"/>
            <wp:effectExtent l="0" t="0" r="4445" b="635"/>
            <wp:docPr id="4512815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8155" name="Picture 45128155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030E5336" wp14:editId="5DD29886">
            <wp:extent cx="6129655" cy="3644265"/>
            <wp:effectExtent l="0" t="0" r="4445" b="635"/>
            <wp:docPr id="117079400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94006" name="Picture 1170794006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drawing>
          <wp:inline distT="0" distB="0" distL="0" distR="0" wp14:anchorId="13266645" wp14:editId="2BD372C2">
            <wp:extent cx="6129655" cy="3644265"/>
            <wp:effectExtent l="0" t="0" r="4445" b="635"/>
            <wp:docPr id="123027263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72635" name="Picture 1230272635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354">
        <w:rPr>
          <w:noProof/>
        </w:rPr>
        <w:lastRenderedPageBreak/>
        <w:drawing>
          <wp:inline distT="0" distB="0" distL="0" distR="0" wp14:anchorId="4BDC9504" wp14:editId="60F07B7F">
            <wp:extent cx="6129655" cy="3644265"/>
            <wp:effectExtent l="0" t="0" r="4445" b="635"/>
            <wp:docPr id="5400504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05041" name="Picture 5400504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219A3E2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"@prisma/client"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354F999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9C30E0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5AFD8E1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C40CBA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las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Amin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CD130C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Admin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30488F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6AA4698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4071DD7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6B496A7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7A85D0A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AA1D7A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DDB04C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AdminBy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653EBF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C8F2A4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3B54F82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5C193C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2E4F842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3B8C8E0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A306FB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F399D0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704A43E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</w:p>
    <w:p w14:paraId="6C1BC26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7FFD6F7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38AADD4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DF903E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516A2F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7076712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0ADF274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</w:p>
    <w:p w14:paraId="2DF2A74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510862D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49C51C0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9D1731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Admin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33A045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43C456A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5E3D9D4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7CC7D81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19B959F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76BC7B4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7D2D9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defaul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Amin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6885CBD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"@prisma/client"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6FEADCB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2023176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D449A1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las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Course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BD9150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6208030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686A30A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CD9B7E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57712A6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B758E1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CoursesWithInstructorNam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57D7B5F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096C500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clud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1B47A03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25DB5A1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6B1C0FF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2E9CD73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51F8144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52F628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CourseInstructorByCourse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75E2BFD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instructor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6E7425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40E8371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2796CF3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5F97501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4AE91CA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6BFE4F9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6407B4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instructor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2C4F17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1870F47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05F71F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CoursesStudentsByCourse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8A2F5E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0EC17AF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2F96FE7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EADFA6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036CC22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7E6004A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49ED83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CD9077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4CFFA85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6E9B1C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CoursesPrerequisitesByCourse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E54E9A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erequisit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2A95139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 </w:t>
      </w:r>
    </w:p>
    <w:p w14:paraId="341CA8B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A809AA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rerequisite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42B9679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5DC7AF7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50A28CF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erequisit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0706D6C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2C6AF54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E505BD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</w:p>
    <w:p w14:paraId="0BE11A8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5C3A6C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Course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DE2E6A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4B883B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05A2E46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5520BE6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6435226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6574961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4AFBD3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Categor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ategor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4F9AE6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9A5A38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ategor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0280402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0D29C92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7176EE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905B30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AB1E37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Titl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titl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56FBB5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6A740A5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titl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00BEB6B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2F73E93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0CC6A3F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3B8C4C6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05BC03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studentCourses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AE976A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59792CB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18B48E9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1CE2BB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om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3D6FD98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</w:p>
    <w:p w14:paraId="06FA00C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    }</w:t>
      </w:r>
    </w:p>
    <w:p w14:paraId="3FFC336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}</w:t>
      </w:r>
    </w:p>
    <w:p w14:paraId="494D965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408E6FB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    });</w:t>
      </w:r>
    </w:p>
    <w:p w14:paraId="3360719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5F3350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2E453E3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1703EB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pFiveRegistered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3A23971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0267998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order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5B78CF6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4B90DE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desc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0A56B72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},</w:t>
      </w:r>
    </w:p>
    <w:p w14:paraId="3BBD06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,</w:t>
      </w:r>
    </w:p>
    <w:p w14:paraId="5D9DBAA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tak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B5CEA8"/>
          <w:sz w:val="18"/>
          <w:szCs w:val="18"/>
          <w:lang w:val="en-QA"/>
        </w:rPr>
        <w:t>5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070E464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9ABC33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titl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5D6C637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 },</w:t>
      </w:r>
    </w:p>
    <w:p w14:paraId="2230308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,</w:t>
      </w:r>
    </w:p>
    <w:p w14:paraId="2DC1BD2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);</w:t>
      </w:r>
    </w:p>
    <w:p w14:paraId="7C813C8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4FCFBD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7855278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5D9BB5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CF4978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numberOfCoursesTaughtPer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0E66D6D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A4BB43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facultyId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654C925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45970BF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);</w:t>
      </w:r>
    </w:p>
    <w:p w14:paraId="4EB1EB7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1AA27EE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66EA715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B0B6DF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ommonPrerequisit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1085DE7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7AB4573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prerequisiteId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7383C17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rerequisite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20A1A0E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);</w:t>
      </w:r>
    </w:p>
    <w:p w14:paraId="73A6EAC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6589AFD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6E2C3D0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22EE30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Grades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BC966E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nsol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log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"Fetching grades for studentId:"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087E7FF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grad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rad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77FF255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1247ED1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clud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C607D6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CB89D2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171EA3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titl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6A32FBE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    }</w:t>
      </w:r>
    </w:p>
    <w:p w14:paraId="40F7729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}</w:t>
      </w:r>
    </w:p>
    <w:p w14:paraId="6FF2D26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517DCBC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    });</w:t>
      </w:r>
    </w:p>
    <w:p w14:paraId="620034F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grad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3CFDAC9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6AD41A0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5F6E58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NumbersPer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BCFDF8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00BF317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41D83EA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clud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1FE9340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507E239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1229694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59B7719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},</w:t>
      </w:r>
    </w:p>
    <w:p w14:paraId="6D8DE10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,</w:t>
      </w:r>
    </w:p>
    <w:p w14:paraId="76FDEF2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,</w:t>
      </w:r>
    </w:p>
    <w:p w14:paraId="06CD8F4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16FF63D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EA664B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30733F2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04AF0F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New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60A40B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ur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32618D4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</w:p>
    <w:p w14:paraId="63761D6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554051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ur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3540E0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0AAC32F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B2BD53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The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B9F949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ur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241551F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60F6E93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</w:p>
    <w:p w14:paraId="7B5CE2E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357A8E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ur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39A7FDB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7CBCEE0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7057F1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TheCourse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28E9F79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ur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32CB378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391E760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60A2128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ur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4ACA84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2EC11F6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1DDE02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Instructor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77ECDAB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548F47D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17C3E72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</w:p>
    <w:p w14:paraId="5186EFF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40B1F20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);</w:t>
      </w:r>
    </w:p>
    <w:p w14:paraId="059E37E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21D3787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48C0C45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63850E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AverageGradePer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5983D8C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rad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3220FD2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title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369B877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avg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07A9E8E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rad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1C59CB7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,</w:t>
      </w:r>
    </w:p>
    <w:p w14:paraId="3BDFD91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1597418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66B9EED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60DD38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CourseStatusCou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5B77C45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CB34A1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courseStatus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252D449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54AC591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72E205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,</w:t>
      </w:r>
    </w:p>
    <w:p w14:paraId="63E85A5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63DF02F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7D828B0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41BC98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lterCoursesByStudent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90F3F5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28FE041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33F08AA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2E03F26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om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87702B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</w:p>
    <w:p w14:paraId="38AF907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}</w:t>
      </w:r>
    </w:p>
    <w:p w14:paraId="42457C8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7EC7C87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</w:t>
      </w:r>
    </w:p>
    <w:p w14:paraId="51638E7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735D85C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65E3257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621738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C5A542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defaul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Course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5E5A791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"@prisma/client"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FE5121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1F4044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2954DE4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7E106E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las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Faculty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4ED2274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Faculty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F39AF7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30CB4C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697F323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FB5791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7FF3216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2D5623A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CA3457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FacultyBy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7EADBB9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6A02F21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0E0D38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    });</w:t>
      </w:r>
    </w:p>
    <w:p w14:paraId="2C2BA48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2152F70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06DAAAC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DD707E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D5656A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4446E73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</w:p>
    <w:p w14:paraId="6F20D25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593237A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68D2E9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140866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370344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4293012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1CA0223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</w:p>
    <w:p w14:paraId="464C704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7D7CB37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33FD4A8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721BBC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Faculty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42E39E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7C7046F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7A5FF2E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DF5B0E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6591526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3143A1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FacultiesInf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0A05BFC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99A0D7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{</w:t>
      </w:r>
    </w:p>
    <w:p w14:paraId="4602F9C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7B350A9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nam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3CE3ADF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0595298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pecialization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4668041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1F72394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7C0C3ED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CD3CD7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47D545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FacultySpecializationsCou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3718B9C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4A9B3DD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specialization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40A120D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00751AD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2792877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,</w:t>
      </w:r>
    </w:p>
    <w:p w14:paraId="3B62A06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51B0E7D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0ABB503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F0031E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Faculty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55875D6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facult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45174D9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2A08D93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3082361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0E62477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>}</w:t>
      </w:r>
    </w:p>
    <w:p w14:paraId="6B5D10D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C5B520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defaul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Faculty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0665EB0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24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A168F2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im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from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"@prisma/client"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E7E4A1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DEE4C4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PrismaCli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29F0D81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79DFEB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las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Student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234058B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6992A5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Student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CFA4A1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58F8F8D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626F61F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clud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60F19D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rade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6C5F8C1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passedCourse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288E74F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7C2B334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205B001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E1E346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47CD8EB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3E9C66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AllStudentsInf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2A6CF37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30C445B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74B252A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7819586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nam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7F609CB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3868EEB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p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2C9B0BB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major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531E5E6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4F17675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FE5102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21A8CEC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4118DB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StudentBy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1077AFF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5AA6F09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5169E5B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669DA0A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828E8F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}</w:t>
      </w:r>
    </w:p>
    <w:p w14:paraId="647EB58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C060B4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Grades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3EEB6E7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grad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68F9DCF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549ED4B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elec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6C54047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rade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6E3B3C3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7181E9A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1FEDF6F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grad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07279A2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}</w:t>
      </w:r>
    </w:p>
    <w:p w14:paraId="1552784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7DD240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talNumberOfStudentsPerMajor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19BBA0B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total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4E108E1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major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6C275EB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count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major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3D68ACC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73BA221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total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6BAC29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05C80CD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6A0B8B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AvgGPAofStudentsPerMajor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 {</w:t>
      </w:r>
    </w:p>
    <w:p w14:paraId="3EDA476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avg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roupB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56F2F45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[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major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],</w:t>
      </w:r>
    </w:p>
    <w:p w14:paraId="419596D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_avg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p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22C85DA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);</w:t>
      </w:r>
    </w:p>
    <w:p w14:paraId="7BBE3F5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avg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C91AF3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0BFCE34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FA7B0A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TopTenGPA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{</w:t>
      </w:r>
    </w:p>
    <w:p w14:paraId="5F3191D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topTe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0BB40F5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orderBy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gp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E9178"/>
          <w:sz w:val="18"/>
          <w:szCs w:val="18"/>
          <w:lang w:val="en-QA"/>
        </w:rPr>
        <w:t>'desc'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15BC4AB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tak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B5CEA8"/>
          <w:sz w:val="18"/>
          <w:szCs w:val="18"/>
          <w:lang w:val="en-QA"/>
        </w:rPr>
        <w:t>10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,</w:t>
      </w:r>
    </w:p>
    <w:p w14:paraId="738B932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4C99AB0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topTe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3E43975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4211D65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158E3D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A29318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Uniqu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695CF48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2E1D067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2A8E5BB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3260B2A7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42B2753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34813A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0F25CE0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new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cre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385C868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</w:p>
    <w:p w14:paraId="50A2C40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0F476DE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new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4251031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38EFD1E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354A19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StudentBy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40C84F2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delete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dele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5F90C26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</w:t>
      </w:r>
    </w:p>
    <w:p w14:paraId="4F7F2809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5C2FBEB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delete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2EB3ECA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4789FC9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3ACCCE2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673CB644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lastRenderedPageBreak/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new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updat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1F29497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0DF3156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data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</w:p>
    <w:p w14:paraId="41889703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});</w:t>
      </w:r>
    </w:p>
    <w:p w14:paraId="3016275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new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;</w:t>
      </w:r>
    </w:p>
    <w:p w14:paraId="5CEFA82A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1134D9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C9571A1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async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getStudentsByInstructor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 {</w:t>
      </w:r>
    </w:p>
    <w:p w14:paraId="5C34EF0D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awai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prisma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indMan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{</w:t>
      </w:r>
    </w:p>
    <w:p w14:paraId="75C39D16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wher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},</w:t>
      </w:r>
    </w:p>
    <w:p w14:paraId="6C6E4D4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nclude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{</w:t>
      </w:r>
    </w:p>
    <w:p w14:paraId="5E967E9E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: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true</w:t>
      </w:r>
    </w:p>
    <w:p w14:paraId="4E8462A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}</w:t>
      </w:r>
    </w:p>
    <w:p w14:paraId="47CA09D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});</w:t>
      </w:r>
    </w:p>
    <w:p w14:paraId="2CE8878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unique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Map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6FA2FFC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for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(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of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</w:t>
      </w:r>
    </w:p>
    <w:p w14:paraId="5B3B8408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for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(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cons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of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course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) </w:t>
      </w:r>
    </w:p>
    <w:p w14:paraId="154501CC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  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unique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se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, 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studen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);</w:t>
      </w:r>
    </w:p>
    <w:p w14:paraId="1362AF4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BE9F04F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return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Array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from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</w:t>
      </w:r>
      <w:r w:rsidRPr="00577354">
        <w:rPr>
          <w:rFonts w:ascii="Menlo" w:eastAsia="Times New Roman" w:hAnsi="Menlo" w:cs="Menlo"/>
          <w:color w:val="4FC1FF"/>
          <w:sz w:val="18"/>
          <w:szCs w:val="18"/>
          <w:lang w:val="en-QA"/>
        </w:rPr>
        <w:t>uniqueStudent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.</w:t>
      </w:r>
      <w:r w:rsidRPr="00577354">
        <w:rPr>
          <w:rFonts w:ascii="Menlo" w:eastAsia="Times New Roman" w:hAnsi="Menlo" w:cs="Menlo"/>
          <w:color w:val="DCDCAA"/>
          <w:sz w:val="18"/>
          <w:szCs w:val="18"/>
          <w:lang w:val="en-QA"/>
        </w:rPr>
        <w:t>values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()); </w:t>
      </w:r>
    </w:p>
    <w:p w14:paraId="68B4DA2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}</w:t>
      </w:r>
    </w:p>
    <w:p w14:paraId="7D228ACB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31339285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288CD10" w14:textId="77777777" w:rsidR="00577354" w:rsidRPr="00577354" w:rsidRDefault="00577354" w:rsidP="00577354">
      <w:pPr>
        <w:pStyle w:val="ListParagraph"/>
        <w:numPr>
          <w:ilvl w:val="0"/>
          <w:numId w:val="32"/>
        </w:numPr>
        <w:shd w:val="clear" w:color="auto" w:fill="1F1F1F"/>
        <w:spacing w:after="0" w:line="270" w:lineRule="atLeast"/>
        <w:ind w:right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expor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C586C0"/>
          <w:sz w:val="18"/>
          <w:szCs w:val="18"/>
          <w:lang w:val="en-QA"/>
        </w:rPr>
        <w:t>default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569CD6"/>
          <w:sz w:val="18"/>
          <w:szCs w:val="18"/>
          <w:lang w:val="en-QA"/>
        </w:rPr>
        <w:t>new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577354">
        <w:rPr>
          <w:rFonts w:ascii="Menlo" w:eastAsia="Times New Roman" w:hAnsi="Menlo" w:cs="Menlo"/>
          <w:color w:val="4EC9B0"/>
          <w:sz w:val="18"/>
          <w:szCs w:val="18"/>
          <w:lang w:val="en-QA"/>
        </w:rPr>
        <w:t>StudentRepo</w:t>
      </w:r>
      <w:r w:rsidRPr="00577354">
        <w:rPr>
          <w:rFonts w:ascii="Menlo" w:eastAsia="Times New Roman" w:hAnsi="Menlo" w:cs="Menlo"/>
          <w:color w:val="CCCCCC"/>
          <w:sz w:val="18"/>
          <w:szCs w:val="18"/>
          <w:lang w:val="en-QA"/>
        </w:rPr>
        <w:t>();</w:t>
      </w:r>
    </w:p>
    <w:p w14:paraId="20DA7551" w14:textId="77777777" w:rsidR="00577354" w:rsidRPr="00577354" w:rsidRDefault="00577354" w:rsidP="00577354"/>
    <w:p w14:paraId="6C9335E5" w14:textId="6792D0C8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 xml:space="preserve">used in the </w:t>
      </w:r>
      <w:r w:rsidR="00577354">
        <w:t>static</w:t>
      </w:r>
    </w:p>
    <w:p w14:paraId="18FE94F4" w14:textId="77777777" w:rsidR="00577354" w:rsidRPr="00577354" w:rsidRDefault="00577354" w:rsidP="00577354"/>
    <w:p w14:paraId="37C70EB8" w14:textId="77777777" w:rsidR="007D7F26" w:rsidRDefault="007D7F26" w:rsidP="007D7F26">
      <w:r>
        <w:t>{</w:t>
      </w:r>
    </w:p>
    <w:p w14:paraId="6A8C8D9F" w14:textId="77777777" w:rsidR="007D7F26" w:rsidRDefault="007D7F26" w:rsidP="007D7F26">
      <w:r>
        <w:t xml:space="preserve">  "students": [</w:t>
      </w:r>
    </w:p>
    <w:p w14:paraId="2D21F25E" w14:textId="77777777" w:rsidR="007D7F26" w:rsidRDefault="007D7F26" w:rsidP="007D7F26">
      <w:r>
        <w:t xml:space="preserve">    {</w:t>
      </w:r>
    </w:p>
    <w:p w14:paraId="0A5BBF51" w14:textId="77777777" w:rsidR="007D7F26" w:rsidRDefault="007D7F26" w:rsidP="007D7F26">
      <w:r>
        <w:t xml:space="preserve">      "id": 1,</w:t>
      </w:r>
    </w:p>
    <w:p w14:paraId="7CC73E9E" w14:textId="77777777" w:rsidR="007D7F26" w:rsidRDefault="007D7F26" w:rsidP="007D7F26">
      <w:r>
        <w:t xml:space="preserve">      "name": "Dr. Neal Schultz II",</w:t>
      </w:r>
    </w:p>
    <w:p w14:paraId="02BA3C72" w14:textId="77777777" w:rsidR="007D7F26" w:rsidRDefault="007D7F26" w:rsidP="007D7F26">
      <w:r>
        <w:t xml:space="preserve">      "email": "Grayce98@gmail.com",</w:t>
      </w:r>
    </w:p>
    <w:p w14:paraId="3DAD9D6F" w14:textId="77777777" w:rsidR="007D7F26" w:rsidRDefault="007D7F26" w:rsidP="007D7F26">
      <w:r>
        <w:t xml:space="preserve">      "password": "student123",</w:t>
      </w:r>
    </w:p>
    <w:p w14:paraId="487D71C2" w14:textId="77777777" w:rsidR="007D7F26" w:rsidRDefault="007D7F26" w:rsidP="007D7F26">
      <w:r>
        <w:t xml:space="preserve">      "userType": "Student",</w:t>
      </w:r>
    </w:p>
    <w:p w14:paraId="0F82066E" w14:textId="77777777" w:rsidR="007D7F26" w:rsidRDefault="007D7F26" w:rsidP="007D7F26">
      <w:r>
        <w:t xml:space="preserve">      "gpa": 2.22,</w:t>
      </w:r>
    </w:p>
    <w:p w14:paraId="0A3D7378" w14:textId="77777777" w:rsidR="007D7F26" w:rsidRDefault="007D7F26" w:rsidP="007D7F26">
      <w:r>
        <w:t xml:space="preserve">      "major": "Computer Science",</w:t>
      </w:r>
    </w:p>
    <w:p w14:paraId="72837D56" w14:textId="77777777" w:rsidR="007D7F26" w:rsidRDefault="007D7F26" w:rsidP="007D7F26">
      <w:r>
        <w:t xml:space="preserve">      "passedCourses": [</w:t>
      </w:r>
    </w:p>
    <w:p w14:paraId="396C35AB" w14:textId="77777777" w:rsidR="007D7F26" w:rsidRDefault="007D7F26" w:rsidP="007D7F26">
      <w:r>
        <w:t xml:space="preserve">        {</w:t>
      </w:r>
    </w:p>
    <w:p w14:paraId="0753AA7B" w14:textId="77777777" w:rsidR="007D7F26" w:rsidRDefault="007D7F26" w:rsidP="007D7F26">
      <w:r>
        <w:t xml:space="preserve">          "id": 4,</w:t>
      </w:r>
    </w:p>
    <w:p w14:paraId="2FBFDD7E" w14:textId="77777777" w:rsidR="007D7F26" w:rsidRDefault="007D7F26" w:rsidP="007D7F26">
      <w:r>
        <w:t xml:space="preserve">          "title": "Creating Engaging and Interactive Courses",</w:t>
      </w:r>
    </w:p>
    <w:p w14:paraId="6EA0F613" w14:textId="77777777" w:rsidR="007D7F26" w:rsidRDefault="007D7F26" w:rsidP="007D7F26">
      <w:r>
        <w:t xml:space="preserve">          "location": "Room 309",</w:t>
      </w:r>
    </w:p>
    <w:p w14:paraId="300D25CC" w14:textId="77777777" w:rsidR="007D7F26" w:rsidRDefault="007D7F26" w:rsidP="007D7F26">
      <w:r>
        <w:t xml:space="preserve">          "category": "Computer",</w:t>
      </w:r>
    </w:p>
    <w:p w14:paraId="036FD65C" w14:textId="77777777" w:rsidR="007D7F26" w:rsidRDefault="007D7F26" w:rsidP="007D7F26">
      <w:r>
        <w:t xml:space="preserve">          "registrationStatus": false,</w:t>
      </w:r>
    </w:p>
    <w:p w14:paraId="747F3354" w14:textId="77777777" w:rsidR="007D7F26" w:rsidRDefault="007D7F26" w:rsidP="007D7F26">
      <w:r>
        <w:lastRenderedPageBreak/>
        <w:t xml:space="preserve">          "courseStatus": "finished",</w:t>
      </w:r>
    </w:p>
    <w:p w14:paraId="4EE1084A" w14:textId="77777777" w:rsidR="007D7F26" w:rsidRDefault="007D7F26" w:rsidP="007D7F26">
      <w:r>
        <w:t xml:space="preserve">          "instructorId": 1</w:t>
      </w:r>
    </w:p>
    <w:p w14:paraId="2A07D294" w14:textId="77777777" w:rsidR="007D7F26" w:rsidRDefault="007D7F26" w:rsidP="007D7F26">
      <w:r>
        <w:t xml:space="preserve">        },</w:t>
      </w:r>
    </w:p>
    <w:p w14:paraId="09264D7D" w14:textId="77777777" w:rsidR="007D7F26" w:rsidRDefault="007D7F26" w:rsidP="007D7F26">
      <w:r>
        <w:t xml:space="preserve">        {</w:t>
      </w:r>
    </w:p>
    <w:p w14:paraId="1D776019" w14:textId="77777777" w:rsidR="007D7F26" w:rsidRDefault="007D7F26" w:rsidP="007D7F26">
      <w:r>
        <w:t xml:space="preserve">          "id": 7,</w:t>
      </w:r>
    </w:p>
    <w:p w14:paraId="07AE4E97" w14:textId="77777777" w:rsidR="007D7F26" w:rsidRDefault="007D7F26" w:rsidP="007D7F26">
      <w:r>
        <w:t xml:space="preserve">          "title": "Innovations in Online Teaching Methods",</w:t>
      </w:r>
    </w:p>
    <w:p w14:paraId="4509B07A" w14:textId="77777777" w:rsidR="007D7F26" w:rsidRDefault="007D7F26" w:rsidP="007D7F26">
      <w:r>
        <w:t xml:space="preserve">          "location": "Room 388",</w:t>
      </w:r>
    </w:p>
    <w:p w14:paraId="1FC405F3" w14:textId="77777777" w:rsidR="007D7F26" w:rsidRDefault="007D7F26" w:rsidP="007D7F26">
      <w:r>
        <w:t xml:space="preserve">          "category": "Computer",</w:t>
      </w:r>
    </w:p>
    <w:p w14:paraId="3E24F5A6" w14:textId="77777777" w:rsidR="007D7F26" w:rsidRDefault="007D7F26" w:rsidP="007D7F26">
      <w:r>
        <w:t xml:space="preserve">          "registrationStatus": true,</w:t>
      </w:r>
    </w:p>
    <w:p w14:paraId="2AF0A7E4" w14:textId="77777777" w:rsidR="007D7F26" w:rsidRDefault="007D7F26" w:rsidP="007D7F26">
      <w:r>
        <w:t xml:space="preserve">          "courseStatus": "offering",</w:t>
      </w:r>
    </w:p>
    <w:p w14:paraId="6D658D59" w14:textId="77777777" w:rsidR="007D7F26" w:rsidRDefault="007D7F26" w:rsidP="007D7F26">
      <w:r>
        <w:t xml:space="preserve">          "instructorId": 4</w:t>
      </w:r>
    </w:p>
    <w:p w14:paraId="6BEC8006" w14:textId="77777777" w:rsidR="007D7F26" w:rsidRDefault="007D7F26" w:rsidP="007D7F26">
      <w:r>
        <w:t xml:space="preserve">        },</w:t>
      </w:r>
    </w:p>
    <w:p w14:paraId="6AF84736" w14:textId="77777777" w:rsidR="007D7F26" w:rsidRDefault="007D7F26" w:rsidP="007D7F26">
      <w:r>
        <w:t xml:space="preserve">        {</w:t>
      </w:r>
    </w:p>
    <w:p w14:paraId="51D0C526" w14:textId="77777777" w:rsidR="007D7F26" w:rsidRDefault="007D7F26" w:rsidP="007D7F26">
      <w:r>
        <w:t xml:space="preserve">          "id": 17,</w:t>
      </w:r>
    </w:p>
    <w:p w14:paraId="51281740" w14:textId="77777777" w:rsidR="007D7F26" w:rsidRDefault="007D7F26" w:rsidP="007D7F26">
      <w:r>
        <w:t xml:space="preserve">          "title": "Digital Communication Trends for Marketing Experts",</w:t>
      </w:r>
    </w:p>
    <w:p w14:paraId="0A10C0EE" w14:textId="77777777" w:rsidR="007D7F26" w:rsidRDefault="007D7F26" w:rsidP="007D7F26">
      <w:r>
        <w:t xml:space="preserve">          "location": "Room 370",</w:t>
      </w:r>
    </w:p>
    <w:p w14:paraId="3FC6134C" w14:textId="77777777" w:rsidR="007D7F26" w:rsidRDefault="007D7F26" w:rsidP="007D7F26">
      <w:r>
        <w:t xml:space="preserve">          "category": "Engineering",</w:t>
      </w:r>
    </w:p>
    <w:p w14:paraId="2CDF243A" w14:textId="77777777" w:rsidR="007D7F26" w:rsidRDefault="007D7F26" w:rsidP="007D7F26">
      <w:r>
        <w:t xml:space="preserve">          "registrationStatus": true,</w:t>
      </w:r>
    </w:p>
    <w:p w14:paraId="077D81D7" w14:textId="77777777" w:rsidR="007D7F26" w:rsidRDefault="007D7F26" w:rsidP="007D7F26">
      <w:r>
        <w:t xml:space="preserve">          "courseStatus": "offering",</w:t>
      </w:r>
    </w:p>
    <w:p w14:paraId="74EAD47E" w14:textId="77777777" w:rsidR="007D7F26" w:rsidRDefault="007D7F26" w:rsidP="007D7F26">
      <w:r>
        <w:t xml:space="preserve">          "instructorId": 3</w:t>
      </w:r>
    </w:p>
    <w:p w14:paraId="6FE6D93C" w14:textId="77777777" w:rsidR="007D7F26" w:rsidRDefault="007D7F26" w:rsidP="007D7F26">
      <w:r>
        <w:t xml:space="preserve">        },</w:t>
      </w:r>
    </w:p>
    <w:p w14:paraId="0628CF8E" w14:textId="77777777" w:rsidR="007D7F26" w:rsidRDefault="007D7F26" w:rsidP="007D7F26">
      <w:r>
        <w:t xml:space="preserve">        {</w:t>
      </w:r>
    </w:p>
    <w:p w14:paraId="66AF3EB2" w14:textId="77777777" w:rsidR="007D7F26" w:rsidRDefault="007D7F26" w:rsidP="007D7F26">
      <w:r>
        <w:t xml:space="preserve">          "id": 20,</w:t>
      </w:r>
    </w:p>
    <w:p w14:paraId="6C0510C6" w14:textId="77777777" w:rsidR="007D7F26" w:rsidRDefault="007D7F26" w:rsidP="007D7F26">
      <w:r>
        <w:t xml:space="preserve">          "title": "Crisis Communication Management for Public Relations",</w:t>
      </w:r>
    </w:p>
    <w:p w14:paraId="19615B2B" w14:textId="77777777" w:rsidR="007D7F26" w:rsidRDefault="007D7F26" w:rsidP="007D7F26">
      <w:r>
        <w:t xml:space="preserve">          "location": "Room 356",</w:t>
      </w:r>
    </w:p>
    <w:p w14:paraId="46F32F00" w14:textId="77777777" w:rsidR="007D7F26" w:rsidRDefault="007D7F26" w:rsidP="007D7F26">
      <w:r>
        <w:t xml:space="preserve">          "category": "Computer",</w:t>
      </w:r>
    </w:p>
    <w:p w14:paraId="7A5EFD8B" w14:textId="77777777" w:rsidR="007D7F26" w:rsidRDefault="007D7F26" w:rsidP="007D7F26">
      <w:r>
        <w:t xml:space="preserve">          "registrationStatus": false,</w:t>
      </w:r>
    </w:p>
    <w:p w14:paraId="2931C8F0" w14:textId="77777777" w:rsidR="007D7F26" w:rsidRDefault="007D7F26" w:rsidP="007D7F26">
      <w:r>
        <w:t xml:space="preserve">          "courseStatus": "offering",</w:t>
      </w:r>
    </w:p>
    <w:p w14:paraId="75F67A5F" w14:textId="77777777" w:rsidR="007D7F26" w:rsidRDefault="007D7F26" w:rsidP="007D7F26">
      <w:r>
        <w:t xml:space="preserve">          "instructorId": 2</w:t>
      </w:r>
    </w:p>
    <w:p w14:paraId="0BC190E4" w14:textId="77777777" w:rsidR="007D7F26" w:rsidRDefault="007D7F26" w:rsidP="007D7F26">
      <w:r>
        <w:t xml:space="preserve">        },</w:t>
      </w:r>
    </w:p>
    <w:p w14:paraId="1BE03068" w14:textId="77777777" w:rsidR="007D7F26" w:rsidRDefault="007D7F26" w:rsidP="007D7F26">
      <w:r>
        <w:t xml:space="preserve">        {</w:t>
      </w:r>
    </w:p>
    <w:p w14:paraId="02ADB464" w14:textId="77777777" w:rsidR="007D7F26" w:rsidRDefault="007D7F26" w:rsidP="007D7F26">
      <w:r>
        <w:t xml:space="preserve">          "id": 36,</w:t>
      </w:r>
    </w:p>
    <w:p w14:paraId="5CEE130E" w14:textId="77777777" w:rsidR="007D7F26" w:rsidRDefault="007D7F26" w:rsidP="007D7F26">
      <w:r>
        <w:t xml:space="preserve">          "title": "Genetics and Genomics for Biology Professionals",</w:t>
      </w:r>
    </w:p>
    <w:p w14:paraId="345DD8CE" w14:textId="77777777" w:rsidR="007D7F26" w:rsidRDefault="007D7F26" w:rsidP="007D7F26">
      <w:r>
        <w:t xml:space="preserve">          "location": "Room 243",</w:t>
      </w:r>
    </w:p>
    <w:p w14:paraId="0F5323B7" w14:textId="77777777" w:rsidR="007D7F26" w:rsidRDefault="007D7F26" w:rsidP="007D7F26">
      <w:r>
        <w:t xml:space="preserve">          "category": "Engineering",</w:t>
      </w:r>
    </w:p>
    <w:p w14:paraId="038DE4E6" w14:textId="77777777" w:rsidR="007D7F26" w:rsidRDefault="007D7F26" w:rsidP="007D7F26">
      <w:r>
        <w:t xml:space="preserve">          "registrationStatus": true,</w:t>
      </w:r>
    </w:p>
    <w:p w14:paraId="7592EE9E" w14:textId="77777777" w:rsidR="007D7F26" w:rsidRDefault="007D7F26" w:rsidP="007D7F26">
      <w:r>
        <w:t xml:space="preserve">          "courseStatus": "finished",</w:t>
      </w:r>
    </w:p>
    <w:p w14:paraId="20D923E7" w14:textId="77777777" w:rsidR="007D7F26" w:rsidRDefault="007D7F26" w:rsidP="007D7F26">
      <w:r>
        <w:t xml:space="preserve">          "instructorId": 2</w:t>
      </w:r>
    </w:p>
    <w:p w14:paraId="45431C2D" w14:textId="77777777" w:rsidR="007D7F26" w:rsidRDefault="007D7F26" w:rsidP="007D7F26">
      <w:r>
        <w:t xml:space="preserve">        },</w:t>
      </w:r>
    </w:p>
    <w:p w14:paraId="3A9CBA39" w14:textId="77777777" w:rsidR="007D7F26" w:rsidRDefault="007D7F26" w:rsidP="007D7F26">
      <w:r>
        <w:t xml:space="preserve">        {</w:t>
      </w:r>
    </w:p>
    <w:p w14:paraId="29A0E850" w14:textId="77777777" w:rsidR="007D7F26" w:rsidRDefault="007D7F26" w:rsidP="007D7F26">
      <w:r>
        <w:t xml:space="preserve">          "id": 44,</w:t>
      </w:r>
    </w:p>
    <w:p w14:paraId="1CFD031B" w14:textId="77777777" w:rsidR="007D7F26" w:rsidRDefault="007D7F26" w:rsidP="007D7F26">
      <w:r>
        <w:t xml:space="preserve">          "title": "The Ultimate Chemistry Major Guide",</w:t>
      </w:r>
    </w:p>
    <w:p w14:paraId="316CE592" w14:textId="77777777" w:rsidR="007D7F26" w:rsidRDefault="007D7F26" w:rsidP="007D7F26">
      <w:r>
        <w:lastRenderedPageBreak/>
        <w:t xml:space="preserve">          "location": "Room 176",</w:t>
      </w:r>
    </w:p>
    <w:p w14:paraId="39AFE5CF" w14:textId="77777777" w:rsidR="007D7F26" w:rsidRDefault="007D7F26" w:rsidP="007D7F26">
      <w:r>
        <w:t xml:space="preserve">          "category": "Science",</w:t>
      </w:r>
    </w:p>
    <w:p w14:paraId="2C1012E3" w14:textId="77777777" w:rsidR="007D7F26" w:rsidRDefault="007D7F26" w:rsidP="007D7F26">
      <w:r>
        <w:t xml:space="preserve">          "registrationStatus": true,</w:t>
      </w:r>
    </w:p>
    <w:p w14:paraId="7FB15C63" w14:textId="77777777" w:rsidR="007D7F26" w:rsidRDefault="007D7F26" w:rsidP="007D7F26">
      <w:r>
        <w:t xml:space="preserve">          "courseStatus": "finished",</w:t>
      </w:r>
    </w:p>
    <w:p w14:paraId="52323E92" w14:textId="77777777" w:rsidR="007D7F26" w:rsidRDefault="007D7F26" w:rsidP="007D7F26">
      <w:r>
        <w:t xml:space="preserve">          "instructorId": 5</w:t>
      </w:r>
    </w:p>
    <w:p w14:paraId="6C974393" w14:textId="77777777" w:rsidR="007D7F26" w:rsidRDefault="007D7F26" w:rsidP="007D7F26">
      <w:r>
        <w:t xml:space="preserve">        },</w:t>
      </w:r>
    </w:p>
    <w:p w14:paraId="020844C2" w14:textId="77777777" w:rsidR="007D7F26" w:rsidRDefault="007D7F26" w:rsidP="007D7F26">
      <w:r>
        <w:t xml:space="preserve">        {</w:t>
      </w:r>
    </w:p>
    <w:p w14:paraId="12427E9A" w14:textId="77777777" w:rsidR="007D7F26" w:rsidRDefault="007D7F26" w:rsidP="007D7F26">
      <w:r>
        <w:t xml:space="preserve">          "id": 50,</w:t>
      </w:r>
    </w:p>
    <w:p w14:paraId="1BFF8F4D" w14:textId="77777777" w:rsidR="007D7F26" w:rsidRDefault="007D7F26" w:rsidP="007D7F26">
      <w:r>
        <w:t xml:space="preserve">          "title": "Navigating the World of Computer Science",</w:t>
      </w:r>
    </w:p>
    <w:p w14:paraId="36292DAD" w14:textId="77777777" w:rsidR="007D7F26" w:rsidRDefault="007D7F26" w:rsidP="007D7F26">
      <w:r>
        <w:t xml:space="preserve">          "location": "Room 104",</w:t>
      </w:r>
    </w:p>
    <w:p w14:paraId="64CA223B" w14:textId="77777777" w:rsidR="007D7F26" w:rsidRDefault="007D7F26" w:rsidP="007D7F26">
      <w:r>
        <w:t xml:space="preserve">          "category": "Science",</w:t>
      </w:r>
    </w:p>
    <w:p w14:paraId="39903037" w14:textId="77777777" w:rsidR="007D7F26" w:rsidRDefault="007D7F26" w:rsidP="007D7F26">
      <w:r>
        <w:t xml:space="preserve">          "registrationStatus": true,</w:t>
      </w:r>
    </w:p>
    <w:p w14:paraId="6B966E57" w14:textId="77777777" w:rsidR="007D7F26" w:rsidRDefault="007D7F26" w:rsidP="007D7F26">
      <w:r>
        <w:t xml:space="preserve">          "courseStatus": "offering",</w:t>
      </w:r>
    </w:p>
    <w:p w14:paraId="051400F0" w14:textId="77777777" w:rsidR="007D7F26" w:rsidRDefault="007D7F26" w:rsidP="007D7F26">
      <w:r>
        <w:t xml:space="preserve">          "instructorId": 7</w:t>
      </w:r>
    </w:p>
    <w:p w14:paraId="6B7497EE" w14:textId="77777777" w:rsidR="007D7F26" w:rsidRDefault="007D7F26" w:rsidP="007D7F26">
      <w:r>
        <w:t xml:space="preserve">        }</w:t>
      </w:r>
    </w:p>
    <w:p w14:paraId="72F56DC2" w14:textId="77777777" w:rsidR="007D7F26" w:rsidRDefault="007D7F26" w:rsidP="007D7F26">
      <w:r>
        <w:t xml:space="preserve">      ],</w:t>
      </w:r>
    </w:p>
    <w:p w14:paraId="4C80A5AF" w14:textId="77777777" w:rsidR="007D7F26" w:rsidRDefault="007D7F26" w:rsidP="007D7F26">
      <w:r>
        <w:t xml:space="preserve">      "grades": [</w:t>
      </w:r>
    </w:p>
    <w:p w14:paraId="7E610E4D" w14:textId="77777777" w:rsidR="007D7F26" w:rsidRDefault="007D7F26" w:rsidP="007D7F26">
      <w:r>
        <w:t xml:space="preserve">        {</w:t>
      </w:r>
    </w:p>
    <w:p w14:paraId="6C6E971B" w14:textId="77777777" w:rsidR="007D7F26" w:rsidRDefault="007D7F26" w:rsidP="007D7F26">
      <w:r>
        <w:t xml:space="preserve">          "id": 62,</w:t>
      </w:r>
    </w:p>
    <w:p w14:paraId="69A7DFAA" w14:textId="77777777" w:rsidR="007D7F26" w:rsidRDefault="007D7F26" w:rsidP="007D7F26">
      <w:r>
        <w:t xml:space="preserve">          "title": "artificiose vicinus decimus Final Exam",</w:t>
      </w:r>
    </w:p>
    <w:p w14:paraId="683C7C82" w14:textId="77777777" w:rsidR="007D7F26" w:rsidRDefault="007D7F26" w:rsidP="007D7F26">
      <w:r>
        <w:t xml:space="preserve">          "grade": 70.13,</w:t>
      </w:r>
    </w:p>
    <w:p w14:paraId="73817BD0" w14:textId="77777777" w:rsidR="007D7F26" w:rsidRDefault="007D7F26" w:rsidP="007D7F26">
      <w:r>
        <w:t xml:space="preserve">          "studentId": 1,</w:t>
      </w:r>
    </w:p>
    <w:p w14:paraId="4977CCAE" w14:textId="77777777" w:rsidR="007D7F26" w:rsidRDefault="007D7F26" w:rsidP="007D7F26">
      <w:r>
        <w:t xml:space="preserve">          "courseId": 7</w:t>
      </w:r>
    </w:p>
    <w:p w14:paraId="13F3FB44" w14:textId="77777777" w:rsidR="007D7F26" w:rsidRDefault="007D7F26" w:rsidP="007D7F26">
      <w:r>
        <w:t xml:space="preserve">        },</w:t>
      </w:r>
    </w:p>
    <w:p w14:paraId="11FB2132" w14:textId="77777777" w:rsidR="007D7F26" w:rsidRDefault="007D7F26" w:rsidP="007D7F26">
      <w:r>
        <w:t xml:space="preserve">        {</w:t>
      </w:r>
    </w:p>
    <w:p w14:paraId="6A352532" w14:textId="77777777" w:rsidR="007D7F26" w:rsidRDefault="007D7F26" w:rsidP="007D7F26">
      <w:r>
        <w:t xml:space="preserve">          "id": 360,</w:t>
      </w:r>
    </w:p>
    <w:p w14:paraId="13E0EB8C" w14:textId="77777777" w:rsidR="007D7F26" w:rsidRDefault="007D7F26" w:rsidP="007D7F26">
      <w:r>
        <w:t xml:space="preserve">          "title": "alioqui crepusculum quaerat Final Exam",</w:t>
      </w:r>
    </w:p>
    <w:p w14:paraId="36B9216B" w14:textId="77777777" w:rsidR="007D7F26" w:rsidRDefault="007D7F26" w:rsidP="007D7F26">
      <w:r>
        <w:t xml:space="preserve">          "grade": 42.66,</w:t>
      </w:r>
    </w:p>
    <w:p w14:paraId="7743CB40" w14:textId="77777777" w:rsidR="007D7F26" w:rsidRDefault="007D7F26" w:rsidP="007D7F26">
      <w:r>
        <w:t xml:space="preserve">          "studentId": 1,</w:t>
      </w:r>
    </w:p>
    <w:p w14:paraId="7ED95E17" w14:textId="77777777" w:rsidR="007D7F26" w:rsidRDefault="007D7F26" w:rsidP="007D7F26">
      <w:r>
        <w:t xml:space="preserve">          "courseId": 36</w:t>
      </w:r>
    </w:p>
    <w:p w14:paraId="73FBA4B1" w14:textId="77777777" w:rsidR="007D7F26" w:rsidRDefault="007D7F26" w:rsidP="007D7F26">
      <w:r>
        <w:t xml:space="preserve">        }</w:t>
      </w:r>
    </w:p>
    <w:p w14:paraId="17EA22BF" w14:textId="77777777" w:rsidR="007D7F26" w:rsidRDefault="007D7F26" w:rsidP="007D7F26">
      <w:r>
        <w:t xml:space="preserve">      ]</w:t>
      </w:r>
    </w:p>
    <w:p w14:paraId="0C43CA63" w14:textId="77777777" w:rsidR="007D7F26" w:rsidRDefault="007D7F26" w:rsidP="007D7F26">
      <w:r>
        <w:t xml:space="preserve">    },</w:t>
      </w:r>
    </w:p>
    <w:p w14:paraId="1FB7F901" w14:textId="77777777" w:rsidR="007D7F26" w:rsidRDefault="007D7F26" w:rsidP="007D7F26">
      <w:r>
        <w:t xml:space="preserve">    {</w:t>
      </w:r>
    </w:p>
    <w:p w14:paraId="6FD86850" w14:textId="77777777" w:rsidR="007D7F26" w:rsidRDefault="007D7F26" w:rsidP="007D7F26">
      <w:r>
        <w:t xml:space="preserve">      "id": 2,</w:t>
      </w:r>
    </w:p>
    <w:p w14:paraId="5C26B3CE" w14:textId="77777777" w:rsidR="007D7F26" w:rsidRDefault="007D7F26" w:rsidP="007D7F26">
      <w:r>
        <w:t xml:space="preserve">      "name": "Raul Ziemann PhD",</w:t>
      </w:r>
    </w:p>
    <w:p w14:paraId="53CCD182" w14:textId="77777777" w:rsidR="007D7F26" w:rsidRDefault="007D7F26" w:rsidP="007D7F26">
      <w:r>
        <w:t xml:space="preserve">      "email": "Juston_Langworth9@hotmail.com",</w:t>
      </w:r>
    </w:p>
    <w:p w14:paraId="738E42BD" w14:textId="77777777" w:rsidR="007D7F26" w:rsidRDefault="007D7F26" w:rsidP="007D7F26">
      <w:r>
        <w:t xml:space="preserve">      "password": "student123",</w:t>
      </w:r>
    </w:p>
    <w:p w14:paraId="33A336AF" w14:textId="77777777" w:rsidR="007D7F26" w:rsidRDefault="007D7F26" w:rsidP="007D7F26">
      <w:r>
        <w:t xml:space="preserve">      "userType": "Student",</w:t>
      </w:r>
    </w:p>
    <w:p w14:paraId="1775B251" w14:textId="77777777" w:rsidR="007D7F26" w:rsidRDefault="007D7F26" w:rsidP="007D7F26">
      <w:r>
        <w:t xml:space="preserve">      "gpa": 1.95,</w:t>
      </w:r>
    </w:p>
    <w:p w14:paraId="19467FA1" w14:textId="77777777" w:rsidR="007D7F26" w:rsidRDefault="007D7F26" w:rsidP="007D7F26">
      <w:r>
        <w:t xml:space="preserve">      "major": "Computer Science",</w:t>
      </w:r>
    </w:p>
    <w:p w14:paraId="409B11CA" w14:textId="77777777" w:rsidR="007D7F26" w:rsidRDefault="007D7F26" w:rsidP="007D7F26">
      <w:r>
        <w:t xml:space="preserve">      "passedCourses": [</w:t>
      </w:r>
    </w:p>
    <w:p w14:paraId="1806451B" w14:textId="77777777" w:rsidR="007D7F26" w:rsidRDefault="007D7F26" w:rsidP="007D7F26">
      <w:r>
        <w:lastRenderedPageBreak/>
        <w:t xml:space="preserve">        {</w:t>
      </w:r>
    </w:p>
    <w:p w14:paraId="4395E4AA" w14:textId="77777777" w:rsidR="007D7F26" w:rsidRDefault="007D7F26" w:rsidP="007D7F26">
      <w:r>
        <w:t xml:space="preserve">          "id": 3,</w:t>
      </w:r>
    </w:p>
    <w:p w14:paraId="68722F03" w14:textId="77777777" w:rsidR="007D7F26" w:rsidRDefault="007D7F26" w:rsidP="007D7F26">
      <w:r>
        <w:t xml:space="preserve">          "title": "The Art of Online Education: Best Practices",</w:t>
      </w:r>
    </w:p>
    <w:p w14:paraId="7F827D72" w14:textId="77777777" w:rsidR="007D7F26" w:rsidRDefault="007D7F26" w:rsidP="007D7F26">
      <w:r>
        <w:t xml:space="preserve">          "location": "Room 323",</w:t>
      </w:r>
    </w:p>
    <w:p w14:paraId="4C138C2E" w14:textId="77777777" w:rsidR="007D7F26" w:rsidRDefault="007D7F26" w:rsidP="007D7F26">
      <w:r>
        <w:t xml:space="preserve">          "category": "Science",</w:t>
      </w:r>
    </w:p>
    <w:p w14:paraId="24F58DAA" w14:textId="77777777" w:rsidR="007D7F26" w:rsidRDefault="007D7F26" w:rsidP="007D7F26">
      <w:r>
        <w:t xml:space="preserve">          "registrationStatus": true,</w:t>
      </w:r>
    </w:p>
    <w:p w14:paraId="7B487B23" w14:textId="77777777" w:rsidR="007D7F26" w:rsidRDefault="007D7F26" w:rsidP="007D7F26">
      <w:r>
        <w:t xml:space="preserve">          "courseStatus": "offering",</w:t>
      </w:r>
    </w:p>
    <w:p w14:paraId="26A8D964" w14:textId="77777777" w:rsidR="007D7F26" w:rsidRDefault="007D7F26" w:rsidP="007D7F26">
      <w:r>
        <w:t xml:space="preserve">          "instructorId": 5</w:t>
      </w:r>
    </w:p>
    <w:p w14:paraId="36A8858E" w14:textId="77777777" w:rsidR="007D7F26" w:rsidRDefault="007D7F26" w:rsidP="007D7F26">
      <w:r>
        <w:t xml:space="preserve">        },</w:t>
      </w:r>
    </w:p>
    <w:p w14:paraId="7A186336" w14:textId="77777777" w:rsidR="007D7F26" w:rsidRDefault="007D7F26" w:rsidP="007D7F26">
      <w:r>
        <w:t xml:space="preserve">        {</w:t>
      </w:r>
    </w:p>
    <w:p w14:paraId="14A30B87" w14:textId="77777777" w:rsidR="007D7F26" w:rsidRDefault="007D7F26" w:rsidP="007D7F26">
      <w:r>
        <w:t xml:space="preserve">          "id": 5,</w:t>
      </w:r>
    </w:p>
    <w:p w14:paraId="4DFDE5BA" w14:textId="77777777" w:rsidR="007D7F26" w:rsidRDefault="007D7F26" w:rsidP="007D7F26">
      <w:r>
        <w:t xml:space="preserve">          "title": "Designing Effective Learning Experiences",</w:t>
      </w:r>
    </w:p>
    <w:p w14:paraId="2062E671" w14:textId="77777777" w:rsidR="007D7F26" w:rsidRDefault="007D7F26" w:rsidP="007D7F26">
      <w:r>
        <w:t xml:space="preserve">          "location": "Room 363",</w:t>
      </w:r>
    </w:p>
    <w:p w14:paraId="0D2F36AD" w14:textId="77777777" w:rsidR="007D7F26" w:rsidRDefault="007D7F26" w:rsidP="007D7F26">
      <w:r>
        <w:t xml:space="preserve">          "category": "Math",</w:t>
      </w:r>
    </w:p>
    <w:p w14:paraId="6751321C" w14:textId="77777777" w:rsidR="007D7F26" w:rsidRDefault="007D7F26" w:rsidP="007D7F26">
      <w:r>
        <w:t xml:space="preserve">          "registrationStatus": true,</w:t>
      </w:r>
    </w:p>
    <w:p w14:paraId="30FC3CE8" w14:textId="77777777" w:rsidR="007D7F26" w:rsidRDefault="007D7F26" w:rsidP="007D7F26">
      <w:r>
        <w:t xml:space="preserve">          "courseStatus": "offering",</w:t>
      </w:r>
    </w:p>
    <w:p w14:paraId="57B956DD" w14:textId="77777777" w:rsidR="007D7F26" w:rsidRDefault="007D7F26" w:rsidP="007D7F26">
      <w:r>
        <w:t xml:space="preserve">          "instructorId": 7</w:t>
      </w:r>
    </w:p>
    <w:p w14:paraId="7C463A2B" w14:textId="77777777" w:rsidR="007D7F26" w:rsidRDefault="007D7F26" w:rsidP="007D7F26">
      <w:r>
        <w:t xml:space="preserve">        },</w:t>
      </w:r>
    </w:p>
    <w:p w14:paraId="2D327451" w14:textId="77777777" w:rsidR="007D7F26" w:rsidRDefault="007D7F26" w:rsidP="007D7F26">
      <w:r>
        <w:t xml:space="preserve">        {</w:t>
      </w:r>
    </w:p>
    <w:p w14:paraId="03A50219" w14:textId="77777777" w:rsidR="007D7F26" w:rsidRDefault="007D7F26" w:rsidP="007D7F26">
      <w:r>
        <w:t xml:space="preserve">          "id": 21,</w:t>
      </w:r>
    </w:p>
    <w:p w14:paraId="6C4E352C" w14:textId="77777777" w:rsidR="007D7F26" w:rsidRDefault="007D7F26" w:rsidP="007D7F26">
      <w:r>
        <w:t xml:space="preserve">          "title": "Writing for Communication Professionals",</w:t>
      </w:r>
    </w:p>
    <w:p w14:paraId="0F5ACCC0" w14:textId="77777777" w:rsidR="007D7F26" w:rsidRDefault="007D7F26" w:rsidP="007D7F26">
      <w:r>
        <w:t xml:space="preserve">          "location": "Room 324",</w:t>
      </w:r>
    </w:p>
    <w:p w14:paraId="296DADA7" w14:textId="77777777" w:rsidR="007D7F26" w:rsidRDefault="007D7F26" w:rsidP="007D7F26">
      <w:r>
        <w:t xml:space="preserve">          "category": "Engineering",</w:t>
      </w:r>
    </w:p>
    <w:p w14:paraId="6FABB994" w14:textId="77777777" w:rsidR="007D7F26" w:rsidRDefault="007D7F26" w:rsidP="007D7F26">
      <w:r>
        <w:t xml:space="preserve">          "registrationStatus": false,</w:t>
      </w:r>
    </w:p>
    <w:p w14:paraId="29FB61C5" w14:textId="77777777" w:rsidR="007D7F26" w:rsidRDefault="007D7F26" w:rsidP="007D7F26">
      <w:r>
        <w:t xml:space="preserve">          "courseStatus": "finished",</w:t>
      </w:r>
    </w:p>
    <w:p w14:paraId="2BE297E9" w14:textId="77777777" w:rsidR="007D7F26" w:rsidRDefault="007D7F26" w:rsidP="007D7F26">
      <w:r>
        <w:t xml:space="preserve">          "instructorId": 2</w:t>
      </w:r>
    </w:p>
    <w:p w14:paraId="2EEA9B37" w14:textId="77777777" w:rsidR="007D7F26" w:rsidRDefault="007D7F26" w:rsidP="007D7F26">
      <w:r>
        <w:t xml:space="preserve">        },</w:t>
      </w:r>
    </w:p>
    <w:p w14:paraId="79515116" w14:textId="77777777" w:rsidR="007D7F26" w:rsidRDefault="007D7F26" w:rsidP="007D7F26">
      <w:r>
        <w:t xml:space="preserve">        {</w:t>
      </w:r>
    </w:p>
    <w:p w14:paraId="3FA0BD77" w14:textId="77777777" w:rsidR="007D7F26" w:rsidRDefault="007D7F26" w:rsidP="007D7F26">
      <w:r>
        <w:t xml:space="preserve">          "id": 25,</w:t>
      </w:r>
    </w:p>
    <w:p w14:paraId="14915D78" w14:textId="77777777" w:rsidR="007D7F26" w:rsidRDefault="007D7F26" w:rsidP="007D7F26">
      <w:r>
        <w:t xml:space="preserve">          "title": "Taxation Fundamentals for Accountants",</w:t>
      </w:r>
    </w:p>
    <w:p w14:paraId="27BB72E7" w14:textId="77777777" w:rsidR="007D7F26" w:rsidRDefault="007D7F26" w:rsidP="007D7F26">
      <w:r>
        <w:t xml:space="preserve">          "location": "Room 298",</w:t>
      </w:r>
    </w:p>
    <w:p w14:paraId="5D33C522" w14:textId="77777777" w:rsidR="007D7F26" w:rsidRDefault="007D7F26" w:rsidP="007D7F26">
      <w:r>
        <w:t xml:space="preserve">          "category": "Engineering",</w:t>
      </w:r>
    </w:p>
    <w:p w14:paraId="261E928E" w14:textId="77777777" w:rsidR="007D7F26" w:rsidRDefault="007D7F26" w:rsidP="007D7F26">
      <w:r>
        <w:t xml:space="preserve">          "registrationStatus": true,</w:t>
      </w:r>
    </w:p>
    <w:p w14:paraId="7DE905F5" w14:textId="77777777" w:rsidR="007D7F26" w:rsidRDefault="007D7F26" w:rsidP="007D7F26">
      <w:r>
        <w:t xml:space="preserve">          "courseStatus": "offering",</w:t>
      </w:r>
    </w:p>
    <w:p w14:paraId="6F9686EE" w14:textId="77777777" w:rsidR="007D7F26" w:rsidRDefault="007D7F26" w:rsidP="007D7F26">
      <w:r>
        <w:t xml:space="preserve">          "instructorId": 5</w:t>
      </w:r>
    </w:p>
    <w:p w14:paraId="7CC34D1F" w14:textId="77777777" w:rsidR="007D7F26" w:rsidRDefault="007D7F26" w:rsidP="007D7F26">
      <w:r>
        <w:t xml:space="preserve">        },</w:t>
      </w:r>
    </w:p>
    <w:p w14:paraId="6B72976B" w14:textId="77777777" w:rsidR="007D7F26" w:rsidRDefault="007D7F26" w:rsidP="007D7F26">
      <w:r>
        <w:t xml:space="preserve">        {</w:t>
      </w:r>
    </w:p>
    <w:p w14:paraId="2627D923" w14:textId="77777777" w:rsidR="007D7F26" w:rsidRDefault="007D7F26" w:rsidP="007D7F26">
      <w:r>
        <w:t xml:space="preserve">          "id": 33,</w:t>
      </w:r>
    </w:p>
    <w:p w14:paraId="61C1D187" w14:textId="77777777" w:rsidR="007D7F26" w:rsidRDefault="007D7F26" w:rsidP="007D7F26">
      <w:r>
        <w:t xml:space="preserve">          "title": "Mastering Molecular Biology Concepts",</w:t>
      </w:r>
    </w:p>
    <w:p w14:paraId="639022A0" w14:textId="77777777" w:rsidR="007D7F26" w:rsidRDefault="007D7F26" w:rsidP="007D7F26">
      <w:r>
        <w:t xml:space="preserve">          "location": "Room 363",</w:t>
      </w:r>
    </w:p>
    <w:p w14:paraId="2B8D3442" w14:textId="77777777" w:rsidR="007D7F26" w:rsidRDefault="007D7F26" w:rsidP="007D7F26">
      <w:r>
        <w:t xml:space="preserve">          "category": "Science",</w:t>
      </w:r>
    </w:p>
    <w:p w14:paraId="631AA38A" w14:textId="77777777" w:rsidR="007D7F26" w:rsidRDefault="007D7F26" w:rsidP="007D7F26">
      <w:r>
        <w:t xml:space="preserve">          "registrationStatus": false,</w:t>
      </w:r>
    </w:p>
    <w:p w14:paraId="1000BDA0" w14:textId="77777777" w:rsidR="007D7F26" w:rsidRDefault="007D7F26" w:rsidP="007D7F26">
      <w:r>
        <w:lastRenderedPageBreak/>
        <w:t xml:space="preserve">          "courseStatus": "offering",</w:t>
      </w:r>
    </w:p>
    <w:p w14:paraId="07776A76" w14:textId="77777777" w:rsidR="007D7F26" w:rsidRDefault="007D7F26" w:rsidP="007D7F26">
      <w:r>
        <w:t xml:space="preserve">          "instructorId": 2</w:t>
      </w:r>
    </w:p>
    <w:p w14:paraId="0B3BE159" w14:textId="77777777" w:rsidR="007D7F26" w:rsidRDefault="007D7F26" w:rsidP="007D7F26">
      <w:r>
        <w:t xml:space="preserve">        },</w:t>
      </w:r>
    </w:p>
    <w:p w14:paraId="1340DAD1" w14:textId="77777777" w:rsidR="007D7F26" w:rsidRDefault="007D7F26" w:rsidP="007D7F26">
      <w:r>
        <w:t xml:space="preserve">        {</w:t>
      </w:r>
    </w:p>
    <w:p w14:paraId="3A174257" w14:textId="77777777" w:rsidR="007D7F26" w:rsidRDefault="007D7F26" w:rsidP="007D7F26">
      <w:r>
        <w:t xml:space="preserve">          "id": 43,</w:t>
      </w:r>
    </w:p>
    <w:p w14:paraId="2958E936" w14:textId="77777777" w:rsidR="007D7F26" w:rsidRDefault="007D7F26" w:rsidP="007D7F26">
      <w:r>
        <w:t xml:space="preserve">          "title": "Chemistry Fundamentals for Success",</w:t>
      </w:r>
    </w:p>
    <w:p w14:paraId="52F77BC8" w14:textId="77777777" w:rsidR="007D7F26" w:rsidRDefault="007D7F26" w:rsidP="007D7F26">
      <w:r>
        <w:t xml:space="preserve">          "location": "Room 236",</w:t>
      </w:r>
    </w:p>
    <w:p w14:paraId="7B548636" w14:textId="77777777" w:rsidR="007D7F26" w:rsidRDefault="007D7F26" w:rsidP="007D7F26">
      <w:r>
        <w:t xml:space="preserve">          "category": "Computer",</w:t>
      </w:r>
    </w:p>
    <w:p w14:paraId="74ADCEA8" w14:textId="77777777" w:rsidR="007D7F26" w:rsidRDefault="007D7F26" w:rsidP="007D7F26">
      <w:r>
        <w:t xml:space="preserve">          "registrationStatus": false,</w:t>
      </w:r>
    </w:p>
    <w:p w14:paraId="4ADE0BC6" w14:textId="77777777" w:rsidR="007D7F26" w:rsidRDefault="007D7F26" w:rsidP="007D7F26">
      <w:r>
        <w:t xml:space="preserve">          "courseStatus": "offering",</w:t>
      </w:r>
    </w:p>
    <w:p w14:paraId="437697CD" w14:textId="77777777" w:rsidR="007D7F26" w:rsidRDefault="007D7F26" w:rsidP="007D7F26">
      <w:r>
        <w:t xml:space="preserve">          "instructorId": 4</w:t>
      </w:r>
    </w:p>
    <w:p w14:paraId="37AA6A64" w14:textId="77777777" w:rsidR="007D7F26" w:rsidRDefault="007D7F26" w:rsidP="007D7F26">
      <w:r>
        <w:t xml:space="preserve">        }</w:t>
      </w:r>
    </w:p>
    <w:p w14:paraId="1FC04CC8" w14:textId="77777777" w:rsidR="007D7F26" w:rsidRDefault="007D7F26" w:rsidP="007D7F26">
      <w:r>
        <w:t xml:space="preserve">      ],</w:t>
      </w:r>
    </w:p>
    <w:p w14:paraId="2F4E4EF4" w14:textId="77777777" w:rsidR="007D7F26" w:rsidRDefault="007D7F26" w:rsidP="007D7F26">
      <w:r>
        <w:t xml:space="preserve">      "grades": [</w:t>
      </w:r>
    </w:p>
    <w:p w14:paraId="6A37A641" w14:textId="77777777" w:rsidR="007D7F26" w:rsidRDefault="007D7F26" w:rsidP="007D7F26">
      <w:r>
        <w:t xml:space="preserve">        {</w:t>
      </w:r>
    </w:p>
    <w:p w14:paraId="73F1ED9E" w14:textId="77777777" w:rsidR="007D7F26" w:rsidRDefault="007D7F26" w:rsidP="007D7F26">
      <w:r>
        <w:t xml:space="preserve">          "id": 23,</w:t>
      </w:r>
    </w:p>
    <w:p w14:paraId="2335B6B8" w14:textId="77777777" w:rsidR="007D7F26" w:rsidRDefault="007D7F26" w:rsidP="007D7F26">
      <w:r>
        <w:t xml:space="preserve">          "title": "alius beatus demergo Final Exam",</w:t>
      </w:r>
    </w:p>
    <w:p w14:paraId="5EAF6F1C" w14:textId="77777777" w:rsidR="007D7F26" w:rsidRDefault="007D7F26" w:rsidP="007D7F26">
      <w:r>
        <w:t xml:space="preserve">          "grade": 13.84,</w:t>
      </w:r>
    </w:p>
    <w:p w14:paraId="0B465CD7" w14:textId="77777777" w:rsidR="007D7F26" w:rsidRDefault="007D7F26" w:rsidP="007D7F26">
      <w:r>
        <w:t xml:space="preserve">          "studentId": 2,</w:t>
      </w:r>
    </w:p>
    <w:p w14:paraId="25646B84" w14:textId="77777777" w:rsidR="007D7F26" w:rsidRDefault="007D7F26" w:rsidP="007D7F26">
      <w:r>
        <w:t xml:space="preserve">          "courseId": 3</w:t>
      </w:r>
    </w:p>
    <w:p w14:paraId="187D5E67" w14:textId="77777777" w:rsidR="007D7F26" w:rsidRDefault="007D7F26" w:rsidP="007D7F26">
      <w:r>
        <w:t xml:space="preserve">        },</w:t>
      </w:r>
    </w:p>
    <w:p w14:paraId="1C9B58C8" w14:textId="77777777" w:rsidR="007D7F26" w:rsidRDefault="007D7F26" w:rsidP="007D7F26">
      <w:r>
        <w:t xml:space="preserve">        {</w:t>
      </w:r>
    </w:p>
    <w:p w14:paraId="0EA9AF73" w14:textId="77777777" w:rsidR="007D7F26" w:rsidRDefault="007D7F26" w:rsidP="007D7F26">
      <w:r>
        <w:t xml:space="preserve">          "id": 240,</w:t>
      </w:r>
    </w:p>
    <w:p w14:paraId="1EBC8A7F" w14:textId="77777777" w:rsidR="007D7F26" w:rsidRDefault="007D7F26" w:rsidP="007D7F26">
      <w:r>
        <w:t xml:space="preserve">          "title": "colligo aureus beatae Final Exam",</w:t>
      </w:r>
    </w:p>
    <w:p w14:paraId="4219FB0F" w14:textId="77777777" w:rsidR="007D7F26" w:rsidRDefault="007D7F26" w:rsidP="007D7F26">
      <w:r>
        <w:t xml:space="preserve">          "grade": 61.49,</w:t>
      </w:r>
    </w:p>
    <w:p w14:paraId="79C14EE1" w14:textId="77777777" w:rsidR="007D7F26" w:rsidRDefault="007D7F26" w:rsidP="007D7F26">
      <w:r>
        <w:t xml:space="preserve">          "studentId": 2,</w:t>
      </w:r>
    </w:p>
    <w:p w14:paraId="07FC052D" w14:textId="77777777" w:rsidR="007D7F26" w:rsidRDefault="007D7F26" w:rsidP="007D7F26">
      <w:r>
        <w:t xml:space="preserve">          "courseId": 24</w:t>
      </w:r>
    </w:p>
    <w:p w14:paraId="6A5F575A" w14:textId="77777777" w:rsidR="007D7F26" w:rsidRDefault="007D7F26" w:rsidP="007D7F26">
      <w:r>
        <w:t xml:space="preserve">        }</w:t>
      </w:r>
    </w:p>
    <w:p w14:paraId="66A706E3" w14:textId="77777777" w:rsidR="007D7F26" w:rsidRDefault="007D7F26" w:rsidP="007D7F26">
      <w:r>
        <w:t xml:space="preserve">      ]</w:t>
      </w:r>
    </w:p>
    <w:p w14:paraId="30C02196" w14:textId="77777777" w:rsidR="007D7F26" w:rsidRDefault="007D7F26" w:rsidP="007D7F26">
      <w:r>
        <w:t xml:space="preserve">    },</w:t>
      </w:r>
    </w:p>
    <w:p w14:paraId="55D53947" w14:textId="77777777" w:rsidR="007D7F26" w:rsidRDefault="007D7F26" w:rsidP="007D7F26">
      <w:r>
        <w:t xml:space="preserve">    {</w:t>
      </w:r>
    </w:p>
    <w:p w14:paraId="70034510" w14:textId="77777777" w:rsidR="007D7F26" w:rsidRDefault="007D7F26" w:rsidP="007D7F26">
      <w:r>
        <w:t xml:space="preserve">      "id": 3,</w:t>
      </w:r>
    </w:p>
    <w:p w14:paraId="487D62B6" w14:textId="77777777" w:rsidR="007D7F26" w:rsidRDefault="007D7F26" w:rsidP="007D7F26">
      <w:r>
        <w:t xml:space="preserve">      "name": "Mrs. Misty Beatty",</w:t>
      </w:r>
    </w:p>
    <w:p w14:paraId="0D40A92D" w14:textId="77777777" w:rsidR="007D7F26" w:rsidRDefault="007D7F26" w:rsidP="007D7F26">
      <w:r>
        <w:t xml:space="preserve">      "email": "Elton92@hotmail.com",</w:t>
      </w:r>
    </w:p>
    <w:p w14:paraId="04A6DAA6" w14:textId="77777777" w:rsidR="007D7F26" w:rsidRDefault="007D7F26" w:rsidP="007D7F26">
      <w:r>
        <w:t xml:space="preserve">      "password": "student123",</w:t>
      </w:r>
    </w:p>
    <w:p w14:paraId="101EC7BB" w14:textId="77777777" w:rsidR="007D7F26" w:rsidRDefault="007D7F26" w:rsidP="007D7F26">
      <w:r>
        <w:t xml:space="preserve">      "userType": "Student",</w:t>
      </w:r>
    </w:p>
    <w:p w14:paraId="07E117F8" w14:textId="77777777" w:rsidR="007D7F26" w:rsidRDefault="007D7F26" w:rsidP="007D7F26">
      <w:r>
        <w:t xml:space="preserve">      "gpa": 1.32,</w:t>
      </w:r>
    </w:p>
    <w:p w14:paraId="61614010" w14:textId="77777777" w:rsidR="007D7F26" w:rsidRDefault="007D7F26" w:rsidP="007D7F26">
      <w:r>
        <w:t xml:space="preserve">      "major": "Computer Science",</w:t>
      </w:r>
    </w:p>
    <w:p w14:paraId="6AE37DC7" w14:textId="77777777" w:rsidR="007D7F26" w:rsidRDefault="007D7F26" w:rsidP="007D7F26">
      <w:r>
        <w:t xml:space="preserve">      "passedCourses": [</w:t>
      </w:r>
    </w:p>
    <w:p w14:paraId="345D1E93" w14:textId="77777777" w:rsidR="007D7F26" w:rsidRDefault="007D7F26" w:rsidP="007D7F26">
      <w:r>
        <w:t xml:space="preserve">        {</w:t>
      </w:r>
    </w:p>
    <w:p w14:paraId="736ABACD" w14:textId="77777777" w:rsidR="007D7F26" w:rsidRDefault="007D7F26" w:rsidP="007D7F26">
      <w:r>
        <w:t xml:space="preserve">          "id": 2,</w:t>
      </w:r>
    </w:p>
    <w:p w14:paraId="608D3CA9" w14:textId="77777777" w:rsidR="007D7F26" w:rsidRDefault="007D7F26" w:rsidP="007D7F26">
      <w:r>
        <w:t xml:space="preserve">          "title": "Advanced Topics in Course Development",</w:t>
      </w:r>
    </w:p>
    <w:p w14:paraId="255D18B5" w14:textId="77777777" w:rsidR="007D7F26" w:rsidRDefault="007D7F26" w:rsidP="007D7F26">
      <w:r>
        <w:lastRenderedPageBreak/>
        <w:t xml:space="preserve">          "location": "Room 139",</w:t>
      </w:r>
    </w:p>
    <w:p w14:paraId="7F898E26" w14:textId="77777777" w:rsidR="007D7F26" w:rsidRDefault="007D7F26" w:rsidP="007D7F26">
      <w:r>
        <w:t xml:space="preserve">          "category": "Science",</w:t>
      </w:r>
    </w:p>
    <w:p w14:paraId="5B1F430F" w14:textId="77777777" w:rsidR="007D7F26" w:rsidRDefault="007D7F26" w:rsidP="007D7F26">
      <w:r>
        <w:t xml:space="preserve">          "registrationStatus": false,</w:t>
      </w:r>
    </w:p>
    <w:p w14:paraId="595C8F02" w14:textId="77777777" w:rsidR="007D7F26" w:rsidRDefault="007D7F26" w:rsidP="007D7F26">
      <w:r>
        <w:t xml:space="preserve">          "courseStatus": "finished",</w:t>
      </w:r>
    </w:p>
    <w:p w14:paraId="4EE72388" w14:textId="77777777" w:rsidR="007D7F26" w:rsidRDefault="007D7F26" w:rsidP="007D7F26">
      <w:r>
        <w:t xml:space="preserve">          "instructorId": 4</w:t>
      </w:r>
    </w:p>
    <w:p w14:paraId="144AF026" w14:textId="77777777" w:rsidR="007D7F26" w:rsidRDefault="007D7F26" w:rsidP="007D7F26">
      <w:r>
        <w:t xml:space="preserve">        },</w:t>
      </w:r>
    </w:p>
    <w:p w14:paraId="19EBB02F" w14:textId="77777777" w:rsidR="007D7F26" w:rsidRDefault="007D7F26" w:rsidP="007D7F26">
      <w:r>
        <w:t xml:space="preserve">        {</w:t>
      </w:r>
    </w:p>
    <w:p w14:paraId="01D2AE67" w14:textId="77777777" w:rsidR="007D7F26" w:rsidRDefault="007D7F26" w:rsidP="007D7F26">
      <w:r>
        <w:t xml:space="preserve">          "id": 4,</w:t>
      </w:r>
    </w:p>
    <w:p w14:paraId="0A796928" w14:textId="77777777" w:rsidR="007D7F26" w:rsidRDefault="007D7F26" w:rsidP="007D7F26">
      <w:r>
        <w:t xml:space="preserve">          "title": "Creating Engaging and Interactive Courses",</w:t>
      </w:r>
    </w:p>
    <w:p w14:paraId="6EC3DECD" w14:textId="77777777" w:rsidR="007D7F26" w:rsidRDefault="007D7F26" w:rsidP="007D7F26">
      <w:r>
        <w:t xml:space="preserve">          "location": "Room 309",</w:t>
      </w:r>
    </w:p>
    <w:p w14:paraId="6B4742F1" w14:textId="77777777" w:rsidR="007D7F26" w:rsidRDefault="007D7F26" w:rsidP="007D7F26">
      <w:r>
        <w:t xml:space="preserve">          "category": "Computer",</w:t>
      </w:r>
    </w:p>
    <w:p w14:paraId="27DFF86F" w14:textId="77777777" w:rsidR="007D7F26" w:rsidRDefault="007D7F26" w:rsidP="007D7F26">
      <w:r>
        <w:t xml:space="preserve">          "registrationStatus": false,</w:t>
      </w:r>
    </w:p>
    <w:p w14:paraId="564A8EEB" w14:textId="77777777" w:rsidR="007D7F26" w:rsidRDefault="007D7F26" w:rsidP="007D7F26">
      <w:r>
        <w:t xml:space="preserve">          "courseStatus": "finished",</w:t>
      </w:r>
    </w:p>
    <w:p w14:paraId="0559A9FD" w14:textId="77777777" w:rsidR="007D7F26" w:rsidRDefault="007D7F26" w:rsidP="007D7F26">
      <w:r>
        <w:t xml:space="preserve">          "instructorId": 1</w:t>
      </w:r>
    </w:p>
    <w:p w14:paraId="5BDAEF81" w14:textId="77777777" w:rsidR="007D7F26" w:rsidRDefault="007D7F26" w:rsidP="007D7F26">
      <w:r>
        <w:t xml:space="preserve">        },</w:t>
      </w:r>
    </w:p>
    <w:p w14:paraId="79230239" w14:textId="77777777" w:rsidR="007D7F26" w:rsidRDefault="007D7F26" w:rsidP="007D7F26">
      <w:r>
        <w:t xml:space="preserve">        {</w:t>
      </w:r>
    </w:p>
    <w:p w14:paraId="4F194728" w14:textId="77777777" w:rsidR="007D7F26" w:rsidRDefault="007D7F26" w:rsidP="007D7F26">
      <w:r>
        <w:t xml:space="preserve">          "id": 8,</w:t>
      </w:r>
    </w:p>
    <w:p w14:paraId="17CBAC84" w14:textId="77777777" w:rsidR="007D7F26" w:rsidRDefault="007D7F26" w:rsidP="007D7F26">
      <w:r>
        <w:t xml:space="preserve">          "title": "Course Creation for Maximum Student Engagement",</w:t>
      </w:r>
    </w:p>
    <w:p w14:paraId="7BA5F567" w14:textId="77777777" w:rsidR="007D7F26" w:rsidRDefault="007D7F26" w:rsidP="007D7F26">
      <w:r>
        <w:t xml:space="preserve">          "location": "Room 348",</w:t>
      </w:r>
    </w:p>
    <w:p w14:paraId="28C46C20" w14:textId="77777777" w:rsidR="007D7F26" w:rsidRDefault="007D7F26" w:rsidP="007D7F26">
      <w:r>
        <w:t xml:space="preserve">          "category": "Science",</w:t>
      </w:r>
    </w:p>
    <w:p w14:paraId="1274DD45" w14:textId="77777777" w:rsidR="007D7F26" w:rsidRDefault="007D7F26" w:rsidP="007D7F26">
      <w:r>
        <w:t xml:space="preserve">          "registrationStatus": false,</w:t>
      </w:r>
    </w:p>
    <w:p w14:paraId="28596B25" w14:textId="77777777" w:rsidR="007D7F26" w:rsidRDefault="007D7F26" w:rsidP="007D7F26">
      <w:r>
        <w:t xml:space="preserve">          "courseStatus": "offering",</w:t>
      </w:r>
    </w:p>
    <w:p w14:paraId="0970446F" w14:textId="77777777" w:rsidR="007D7F26" w:rsidRDefault="007D7F26" w:rsidP="007D7F26">
      <w:r>
        <w:t xml:space="preserve">          "instructorId": 6</w:t>
      </w:r>
    </w:p>
    <w:p w14:paraId="32FE0F92" w14:textId="77777777" w:rsidR="007D7F26" w:rsidRDefault="007D7F26" w:rsidP="007D7F26">
      <w:r>
        <w:t xml:space="preserve">        },</w:t>
      </w:r>
    </w:p>
    <w:p w14:paraId="57A8252F" w14:textId="77777777" w:rsidR="007D7F26" w:rsidRDefault="007D7F26" w:rsidP="007D7F26">
      <w:r>
        <w:t xml:space="preserve">        {</w:t>
      </w:r>
    </w:p>
    <w:p w14:paraId="68A77169" w14:textId="77777777" w:rsidR="007D7F26" w:rsidRDefault="007D7F26" w:rsidP="007D7F26">
      <w:r>
        <w:t xml:space="preserve">          "id": 10,</w:t>
      </w:r>
    </w:p>
    <w:p w14:paraId="7AB6B437" w14:textId="77777777" w:rsidR="007D7F26" w:rsidRDefault="007D7F26" w:rsidP="007D7F26">
      <w:r>
        <w:t xml:space="preserve">          "title": "Object Oriented Programming",</w:t>
      </w:r>
    </w:p>
    <w:p w14:paraId="4E2C9179" w14:textId="77777777" w:rsidR="007D7F26" w:rsidRDefault="007D7F26" w:rsidP="007D7F26">
      <w:r>
        <w:t xml:space="preserve">          "location": "Room 216",</w:t>
      </w:r>
    </w:p>
    <w:p w14:paraId="1ED5B397" w14:textId="77777777" w:rsidR="007D7F26" w:rsidRDefault="007D7F26" w:rsidP="007D7F26">
      <w:r>
        <w:t xml:space="preserve">          "category": "Science",</w:t>
      </w:r>
    </w:p>
    <w:p w14:paraId="07575929" w14:textId="77777777" w:rsidR="007D7F26" w:rsidRDefault="007D7F26" w:rsidP="007D7F26">
      <w:r>
        <w:t xml:space="preserve">          "registrationStatus": true,</w:t>
      </w:r>
    </w:p>
    <w:p w14:paraId="3D04414D" w14:textId="77777777" w:rsidR="007D7F26" w:rsidRDefault="007D7F26" w:rsidP="007D7F26">
      <w:r>
        <w:t xml:space="preserve">          "courseStatus": "offering",</w:t>
      </w:r>
    </w:p>
    <w:p w14:paraId="674A04C8" w14:textId="77777777" w:rsidR="007D7F26" w:rsidRDefault="007D7F26" w:rsidP="007D7F26">
      <w:r>
        <w:t xml:space="preserve">          "instructorId": 7</w:t>
      </w:r>
    </w:p>
    <w:p w14:paraId="1DA65662" w14:textId="77777777" w:rsidR="007D7F26" w:rsidRDefault="007D7F26" w:rsidP="007D7F26">
      <w:r>
        <w:t xml:space="preserve">        },</w:t>
      </w:r>
    </w:p>
    <w:p w14:paraId="114CAC65" w14:textId="77777777" w:rsidR="007D7F26" w:rsidRDefault="007D7F26" w:rsidP="007D7F26">
      <w:r>
        <w:t xml:space="preserve">        {</w:t>
      </w:r>
    </w:p>
    <w:p w14:paraId="457E5A69" w14:textId="77777777" w:rsidR="007D7F26" w:rsidRDefault="007D7F26" w:rsidP="007D7F26">
      <w:r>
        <w:t xml:space="preserve">          "id": 19,</w:t>
      </w:r>
    </w:p>
    <w:p w14:paraId="1B5F3F12" w14:textId="77777777" w:rsidR="007D7F26" w:rsidRDefault="007D7F26" w:rsidP="007D7F26">
      <w:r>
        <w:t xml:space="preserve">          "title": "Social Media Communication Essentials",</w:t>
      </w:r>
    </w:p>
    <w:p w14:paraId="30034F9C" w14:textId="77777777" w:rsidR="007D7F26" w:rsidRDefault="007D7F26" w:rsidP="007D7F26">
      <w:r>
        <w:t xml:space="preserve">          "location": "Room 400",</w:t>
      </w:r>
    </w:p>
    <w:p w14:paraId="0A11E4BF" w14:textId="77777777" w:rsidR="007D7F26" w:rsidRDefault="007D7F26" w:rsidP="007D7F26">
      <w:r>
        <w:t xml:space="preserve">          "category": "Engineering",</w:t>
      </w:r>
    </w:p>
    <w:p w14:paraId="6B813B64" w14:textId="77777777" w:rsidR="007D7F26" w:rsidRDefault="007D7F26" w:rsidP="007D7F26">
      <w:r>
        <w:t xml:space="preserve">          "registrationStatus": true,</w:t>
      </w:r>
    </w:p>
    <w:p w14:paraId="57D05A85" w14:textId="77777777" w:rsidR="007D7F26" w:rsidRDefault="007D7F26" w:rsidP="007D7F26">
      <w:r>
        <w:t xml:space="preserve">          "courseStatus": "offering",</w:t>
      </w:r>
    </w:p>
    <w:p w14:paraId="6F2D8F6F" w14:textId="77777777" w:rsidR="007D7F26" w:rsidRDefault="007D7F26" w:rsidP="007D7F26">
      <w:r>
        <w:t xml:space="preserve">          "instructorId": 1</w:t>
      </w:r>
    </w:p>
    <w:p w14:paraId="41E47D7A" w14:textId="77777777" w:rsidR="007D7F26" w:rsidRDefault="007D7F26" w:rsidP="007D7F26">
      <w:r>
        <w:t xml:space="preserve">        },</w:t>
      </w:r>
    </w:p>
    <w:p w14:paraId="75AE773A" w14:textId="77777777" w:rsidR="007D7F26" w:rsidRDefault="007D7F26" w:rsidP="007D7F26">
      <w:r>
        <w:lastRenderedPageBreak/>
        <w:t xml:space="preserve">        {</w:t>
      </w:r>
    </w:p>
    <w:p w14:paraId="4120D7F8" w14:textId="77777777" w:rsidR="007D7F26" w:rsidRDefault="007D7F26" w:rsidP="007D7F26">
      <w:r>
        <w:t xml:space="preserve">          "id": 33,</w:t>
      </w:r>
    </w:p>
    <w:p w14:paraId="240A0E27" w14:textId="77777777" w:rsidR="007D7F26" w:rsidRDefault="007D7F26" w:rsidP="007D7F26">
      <w:r>
        <w:t xml:space="preserve">          "title": "Mastering Molecular Biology Concepts",</w:t>
      </w:r>
    </w:p>
    <w:p w14:paraId="30CDA577" w14:textId="77777777" w:rsidR="007D7F26" w:rsidRDefault="007D7F26" w:rsidP="007D7F26">
      <w:r>
        <w:t xml:space="preserve">          "location": "Room 363",</w:t>
      </w:r>
    </w:p>
    <w:p w14:paraId="5C51A204" w14:textId="77777777" w:rsidR="007D7F26" w:rsidRDefault="007D7F26" w:rsidP="007D7F26">
      <w:r>
        <w:t xml:space="preserve">          "category": "Science",</w:t>
      </w:r>
    </w:p>
    <w:p w14:paraId="42C160D9" w14:textId="77777777" w:rsidR="007D7F26" w:rsidRDefault="007D7F26" w:rsidP="007D7F26">
      <w:r>
        <w:t xml:space="preserve">          "registrationStatus": false,</w:t>
      </w:r>
    </w:p>
    <w:p w14:paraId="0FAD462B" w14:textId="77777777" w:rsidR="007D7F26" w:rsidRDefault="007D7F26" w:rsidP="007D7F26">
      <w:r>
        <w:t xml:space="preserve">          "courseStatus": "offering",</w:t>
      </w:r>
    </w:p>
    <w:p w14:paraId="0569913A" w14:textId="77777777" w:rsidR="007D7F26" w:rsidRDefault="007D7F26" w:rsidP="007D7F26">
      <w:r>
        <w:t xml:space="preserve">          "instructorId": 2</w:t>
      </w:r>
    </w:p>
    <w:p w14:paraId="3DF51AFD" w14:textId="77777777" w:rsidR="007D7F26" w:rsidRDefault="007D7F26" w:rsidP="007D7F26">
      <w:r>
        <w:t xml:space="preserve">        },</w:t>
      </w:r>
    </w:p>
    <w:p w14:paraId="7F19293C" w14:textId="77777777" w:rsidR="007D7F26" w:rsidRDefault="007D7F26" w:rsidP="007D7F26">
      <w:r>
        <w:t xml:space="preserve">        {</w:t>
      </w:r>
    </w:p>
    <w:p w14:paraId="034FCE06" w14:textId="77777777" w:rsidR="007D7F26" w:rsidRDefault="007D7F26" w:rsidP="007D7F26">
      <w:r>
        <w:t xml:space="preserve">          "id": 40,</w:t>
      </w:r>
    </w:p>
    <w:p w14:paraId="279F6CF6" w14:textId="77777777" w:rsidR="007D7F26" w:rsidRDefault="007D7F26" w:rsidP="007D7F26">
      <w:r>
        <w:t xml:space="preserve">          "title": "Ecology and Conservation Strategies",</w:t>
      </w:r>
    </w:p>
    <w:p w14:paraId="2A23D65D" w14:textId="77777777" w:rsidR="007D7F26" w:rsidRDefault="007D7F26" w:rsidP="007D7F26">
      <w:r>
        <w:t xml:space="preserve">          "location": "Room 291",</w:t>
      </w:r>
    </w:p>
    <w:p w14:paraId="3BE372B8" w14:textId="77777777" w:rsidR="007D7F26" w:rsidRDefault="007D7F26" w:rsidP="007D7F26">
      <w:r>
        <w:t xml:space="preserve">          "category": "Science",</w:t>
      </w:r>
    </w:p>
    <w:p w14:paraId="1FB4DAE2" w14:textId="77777777" w:rsidR="007D7F26" w:rsidRDefault="007D7F26" w:rsidP="007D7F26">
      <w:r>
        <w:t xml:space="preserve">          "registrationStatus": true,</w:t>
      </w:r>
    </w:p>
    <w:p w14:paraId="783DC200" w14:textId="77777777" w:rsidR="007D7F26" w:rsidRDefault="007D7F26" w:rsidP="007D7F26">
      <w:r>
        <w:t xml:space="preserve">          "courseStatus": "offering",</w:t>
      </w:r>
    </w:p>
    <w:p w14:paraId="74487927" w14:textId="77777777" w:rsidR="007D7F26" w:rsidRDefault="007D7F26" w:rsidP="007D7F26">
      <w:r>
        <w:t xml:space="preserve">          "instructorId": 3</w:t>
      </w:r>
    </w:p>
    <w:p w14:paraId="1B5CB073" w14:textId="77777777" w:rsidR="007D7F26" w:rsidRDefault="007D7F26" w:rsidP="007D7F26">
      <w:r>
        <w:t xml:space="preserve">        },</w:t>
      </w:r>
    </w:p>
    <w:p w14:paraId="4DE9F92E" w14:textId="77777777" w:rsidR="007D7F26" w:rsidRDefault="007D7F26" w:rsidP="007D7F26">
      <w:r>
        <w:t xml:space="preserve">        {</w:t>
      </w:r>
    </w:p>
    <w:p w14:paraId="2409258A" w14:textId="77777777" w:rsidR="007D7F26" w:rsidRDefault="007D7F26" w:rsidP="007D7F26">
      <w:r>
        <w:t xml:space="preserve">          "id": 44,</w:t>
      </w:r>
    </w:p>
    <w:p w14:paraId="0DF1F215" w14:textId="77777777" w:rsidR="007D7F26" w:rsidRDefault="007D7F26" w:rsidP="007D7F26">
      <w:r>
        <w:t xml:space="preserve">          "title": "The Ultimate Chemistry Major Guide",</w:t>
      </w:r>
    </w:p>
    <w:p w14:paraId="15E0C608" w14:textId="77777777" w:rsidR="007D7F26" w:rsidRDefault="007D7F26" w:rsidP="007D7F26">
      <w:r>
        <w:t xml:space="preserve">          "location": "Room 176",</w:t>
      </w:r>
    </w:p>
    <w:p w14:paraId="6B19CF6F" w14:textId="77777777" w:rsidR="007D7F26" w:rsidRDefault="007D7F26" w:rsidP="007D7F26">
      <w:r>
        <w:t xml:space="preserve">          "category": "Science",</w:t>
      </w:r>
    </w:p>
    <w:p w14:paraId="5837CDCF" w14:textId="77777777" w:rsidR="007D7F26" w:rsidRDefault="007D7F26" w:rsidP="007D7F26">
      <w:r>
        <w:t xml:space="preserve">          "registrationStatus": true,</w:t>
      </w:r>
    </w:p>
    <w:p w14:paraId="6FDF5B08" w14:textId="77777777" w:rsidR="007D7F26" w:rsidRDefault="007D7F26" w:rsidP="007D7F26">
      <w:r>
        <w:t xml:space="preserve">          "courseStatus": "finished",</w:t>
      </w:r>
    </w:p>
    <w:p w14:paraId="66B44421" w14:textId="77777777" w:rsidR="007D7F26" w:rsidRDefault="007D7F26" w:rsidP="007D7F26">
      <w:r>
        <w:t xml:space="preserve">          "instructorId": 5</w:t>
      </w:r>
    </w:p>
    <w:p w14:paraId="2CA69A5A" w14:textId="77777777" w:rsidR="007D7F26" w:rsidRDefault="007D7F26" w:rsidP="007D7F26">
      <w:r>
        <w:t xml:space="preserve">        },</w:t>
      </w:r>
    </w:p>
    <w:p w14:paraId="0E7C4BE9" w14:textId="77777777" w:rsidR="007D7F26" w:rsidRDefault="007D7F26" w:rsidP="007D7F26">
      <w:r>
        <w:t xml:space="preserve">        {</w:t>
      </w:r>
    </w:p>
    <w:p w14:paraId="5178DB9F" w14:textId="77777777" w:rsidR="007D7F26" w:rsidRDefault="007D7F26" w:rsidP="007D7F26">
      <w:r>
        <w:t xml:space="preserve">          "id": 46,</w:t>
      </w:r>
    </w:p>
    <w:p w14:paraId="248E4286" w14:textId="77777777" w:rsidR="007D7F26" w:rsidRDefault="007D7F26" w:rsidP="007D7F26">
      <w:r>
        <w:t xml:space="preserve">          "title": "Chemistry Mastery Course",</w:t>
      </w:r>
    </w:p>
    <w:p w14:paraId="009AC768" w14:textId="77777777" w:rsidR="007D7F26" w:rsidRDefault="007D7F26" w:rsidP="007D7F26">
      <w:r>
        <w:t xml:space="preserve">          "location": "Room 178",</w:t>
      </w:r>
    </w:p>
    <w:p w14:paraId="4CE08126" w14:textId="77777777" w:rsidR="007D7F26" w:rsidRDefault="007D7F26" w:rsidP="007D7F26">
      <w:r>
        <w:t xml:space="preserve">          "category": "Math",</w:t>
      </w:r>
    </w:p>
    <w:p w14:paraId="5BC77AA0" w14:textId="77777777" w:rsidR="007D7F26" w:rsidRDefault="007D7F26" w:rsidP="007D7F26">
      <w:r>
        <w:t xml:space="preserve">          "registrationStatus": true,</w:t>
      </w:r>
    </w:p>
    <w:p w14:paraId="0EB8400B" w14:textId="77777777" w:rsidR="007D7F26" w:rsidRDefault="007D7F26" w:rsidP="007D7F26">
      <w:r>
        <w:t xml:space="preserve">          "courseStatus": "finished",</w:t>
      </w:r>
    </w:p>
    <w:p w14:paraId="4D7D9965" w14:textId="77777777" w:rsidR="007D7F26" w:rsidRDefault="007D7F26" w:rsidP="007D7F26">
      <w:r>
        <w:t xml:space="preserve">          "instructorId": 1</w:t>
      </w:r>
    </w:p>
    <w:p w14:paraId="6672A8C2" w14:textId="77777777" w:rsidR="007D7F26" w:rsidRDefault="007D7F26" w:rsidP="007D7F26">
      <w:r>
        <w:t xml:space="preserve">        }</w:t>
      </w:r>
    </w:p>
    <w:p w14:paraId="57C0F7FC" w14:textId="77777777" w:rsidR="007D7F26" w:rsidRDefault="007D7F26" w:rsidP="007D7F26">
      <w:r>
        <w:t xml:space="preserve">      ],</w:t>
      </w:r>
    </w:p>
    <w:p w14:paraId="20F672C3" w14:textId="77777777" w:rsidR="007D7F26" w:rsidRDefault="007D7F26" w:rsidP="007D7F26">
      <w:r>
        <w:t xml:space="preserve">      "grades": [</w:t>
      </w:r>
    </w:p>
    <w:p w14:paraId="299D721E" w14:textId="77777777" w:rsidR="007D7F26" w:rsidRDefault="007D7F26" w:rsidP="007D7F26">
      <w:r>
        <w:t xml:space="preserve">        {</w:t>
      </w:r>
    </w:p>
    <w:p w14:paraId="182FA31F" w14:textId="77777777" w:rsidR="007D7F26" w:rsidRDefault="007D7F26" w:rsidP="007D7F26">
      <w:r>
        <w:t xml:space="preserve">          "id": 77,</w:t>
      </w:r>
    </w:p>
    <w:p w14:paraId="769194E8" w14:textId="77777777" w:rsidR="007D7F26" w:rsidRDefault="007D7F26" w:rsidP="007D7F26">
      <w:r>
        <w:t xml:space="preserve">          "title": "aliquid creator concedo Final Exam",</w:t>
      </w:r>
    </w:p>
    <w:p w14:paraId="4A0A6E69" w14:textId="77777777" w:rsidR="007D7F26" w:rsidRDefault="007D7F26" w:rsidP="007D7F26">
      <w:r>
        <w:t xml:space="preserve">          "grade": 73.78,</w:t>
      </w:r>
    </w:p>
    <w:p w14:paraId="0D3A7BCD" w14:textId="77777777" w:rsidR="007D7F26" w:rsidRDefault="007D7F26" w:rsidP="007D7F26">
      <w:r>
        <w:lastRenderedPageBreak/>
        <w:t xml:space="preserve">          "studentId": 3,</w:t>
      </w:r>
    </w:p>
    <w:p w14:paraId="17AC3028" w14:textId="77777777" w:rsidR="007D7F26" w:rsidRDefault="007D7F26" w:rsidP="007D7F26">
      <w:r>
        <w:t xml:space="preserve">          "courseId": 8</w:t>
      </w:r>
    </w:p>
    <w:p w14:paraId="43C0295A" w14:textId="77777777" w:rsidR="007D7F26" w:rsidRDefault="007D7F26" w:rsidP="007D7F26">
      <w:r>
        <w:t xml:space="preserve">        },</w:t>
      </w:r>
    </w:p>
    <w:p w14:paraId="3DFF2BBA" w14:textId="77777777" w:rsidR="007D7F26" w:rsidRDefault="007D7F26" w:rsidP="007D7F26">
      <w:r>
        <w:t xml:space="preserve">        {</w:t>
      </w:r>
    </w:p>
    <w:p w14:paraId="013D43BC" w14:textId="77777777" w:rsidR="007D7F26" w:rsidRDefault="007D7F26" w:rsidP="007D7F26">
      <w:r>
        <w:t xml:space="preserve">          "id": 396,</w:t>
      </w:r>
    </w:p>
    <w:p w14:paraId="265C2983" w14:textId="77777777" w:rsidR="007D7F26" w:rsidRDefault="007D7F26" w:rsidP="007D7F26">
      <w:r>
        <w:t xml:space="preserve">          "title": "reprehenderit stillicidium peccatus Final Exam",</w:t>
      </w:r>
    </w:p>
    <w:p w14:paraId="38B1527F" w14:textId="77777777" w:rsidR="007D7F26" w:rsidRDefault="007D7F26" w:rsidP="007D7F26">
      <w:r>
        <w:t xml:space="preserve">          "grade": 73.23,</w:t>
      </w:r>
    </w:p>
    <w:p w14:paraId="05B69131" w14:textId="77777777" w:rsidR="007D7F26" w:rsidRDefault="007D7F26" w:rsidP="007D7F26">
      <w:r>
        <w:t xml:space="preserve">          "studentId": 3,</w:t>
      </w:r>
    </w:p>
    <w:p w14:paraId="47ECC5C3" w14:textId="77777777" w:rsidR="007D7F26" w:rsidRDefault="007D7F26" w:rsidP="007D7F26">
      <w:r>
        <w:t xml:space="preserve">          "courseId": 40</w:t>
      </w:r>
    </w:p>
    <w:p w14:paraId="616BB62F" w14:textId="77777777" w:rsidR="007D7F26" w:rsidRDefault="007D7F26" w:rsidP="007D7F26">
      <w:r>
        <w:t xml:space="preserve">        }</w:t>
      </w:r>
    </w:p>
    <w:p w14:paraId="7C391BF0" w14:textId="77777777" w:rsidR="007D7F26" w:rsidRDefault="007D7F26" w:rsidP="007D7F26">
      <w:r>
        <w:t xml:space="preserve">      ]</w:t>
      </w:r>
    </w:p>
    <w:p w14:paraId="35F1B17C" w14:textId="77777777" w:rsidR="007D7F26" w:rsidRDefault="007D7F26" w:rsidP="007D7F26">
      <w:r>
        <w:t xml:space="preserve">    },</w:t>
      </w:r>
    </w:p>
    <w:p w14:paraId="1432C016" w14:textId="77777777" w:rsidR="007D7F26" w:rsidRDefault="007D7F26" w:rsidP="007D7F26">
      <w:r>
        <w:t xml:space="preserve">    {</w:t>
      </w:r>
    </w:p>
    <w:p w14:paraId="79FFBDE4" w14:textId="77777777" w:rsidR="007D7F26" w:rsidRDefault="007D7F26" w:rsidP="007D7F26">
      <w:r>
        <w:t xml:space="preserve">      "id": 4,</w:t>
      </w:r>
    </w:p>
    <w:p w14:paraId="6324D2FB" w14:textId="77777777" w:rsidR="007D7F26" w:rsidRDefault="007D7F26" w:rsidP="007D7F26">
      <w:r>
        <w:t xml:space="preserve">      "name": "Miss Linda Legros",</w:t>
      </w:r>
    </w:p>
    <w:p w14:paraId="16BECA77" w14:textId="77777777" w:rsidR="007D7F26" w:rsidRDefault="007D7F26" w:rsidP="007D7F26">
      <w:r>
        <w:t xml:space="preserve">      "email": "Arno.Turner37@gmail.com",</w:t>
      </w:r>
    </w:p>
    <w:p w14:paraId="306A048F" w14:textId="77777777" w:rsidR="007D7F26" w:rsidRDefault="007D7F26" w:rsidP="007D7F26">
      <w:r>
        <w:t xml:space="preserve">      "password": "student123",</w:t>
      </w:r>
    </w:p>
    <w:p w14:paraId="6E3DA6CE" w14:textId="77777777" w:rsidR="007D7F26" w:rsidRDefault="007D7F26" w:rsidP="007D7F26">
      <w:r>
        <w:t xml:space="preserve">      "userType": "Student",</w:t>
      </w:r>
    </w:p>
    <w:p w14:paraId="4E352A44" w14:textId="77777777" w:rsidR="007D7F26" w:rsidRDefault="007D7F26" w:rsidP="007D7F26">
      <w:r>
        <w:t xml:space="preserve">      "gpa": 1.01,</w:t>
      </w:r>
    </w:p>
    <w:p w14:paraId="68A34F16" w14:textId="77777777" w:rsidR="007D7F26" w:rsidRDefault="007D7F26" w:rsidP="007D7F26">
      <w:r>
        <w:t xml:space="preserve">      "major": "Electrical Engineering",</w:t>
      </w:r>
    </w:p>
    <w:p w14:paraId="5C1DFDC5" w14:textId="77777777" w:rsidR="007D7F26" w:rsidRDefault="007D7F26" w:rsidP="007D7F26">
      <w:r>
        <w:t xml:space="preserve">      "passedCourses": [</w:t>
      </w:r>
    </w:p>
    <w:p w14:paraId="059D554C" w14:textId="77777777" w:rsidR="007D7F26" w:rsidRDefault="007D7F26" w:rsidP="007D7F26">
      <w:r>
        <w:t xml:space="preserve">        {</w:t>
      </w:r>
    </w:p>
    <w:p w14:paraId="7FDDF935" w14:textId="77777777" w:rsidR="007D7F26" w:rsidRDefault="007D7F26" w:rsidP="007D7F26">
      <w:r>
        <w:t xml:space="preserve">          "id": 3,</w:t>
      </w:r>
    </w:p>
    <w:p w14:paraId="01AE53BA" w14:textId="77777777" w:rsidR="007D7F26" w:rsidRDefault="007D7F26" w:rsidP="007D7F26">
      <w:r>
        <w:t xml:space="preserve">          "title": "The Art of Online Education: Best Practices",</w:t>
      </w:r>
    </w:p>
    <w:p w14:paraId="17CEC896" w14:textId="77777777" w:rsidR="007D7F26" w:rsidRDefault="007D7F26" w:rsidP="007D7F26">
      <w:r>
        <w:t xml:space="preserve">          "location": "Room 323",</w:t>
      </w:r>
    </w:p>
    <w:p w14:paraId="72F1D6F1" w14:textId="77777777" w:rsidR="007D7F26" w:rsidRDefault="007D7F26" w:rsidP="007D7F26">
      <w:r>
        <w:t xml:space="preserve">          "category": "Science",</w:t>
      </w:r>
    </w:p>
    <w:p w14:paraId="42CFD216" w14:textId="77777777" w:rsidR="007D7F26" w:rsidRDefault="007D7F26" w:rsidP="007D7F26">
      <w:r>
        <w:t xml:space="preserve">          "registrationStatus": true,</w:t>
      </w:r>
    </w:p>
    <w:p w14:paraId="39BB7D78" w14:textId="77777777" w:rsidR="007D7F26" w:rsidRDefault="007D7F26" w:rsidP="007D7F26">
      <w:r>
        <w:t xml:space="preserve">          "courseStatus": "offering",</w:t>
      </w:r>
    </w:p>
    <w:p w14:paraId="68C93883" w14:textId="77777777" w:rsidR="007D7F26" w:rsidRDefault="007D7F26" w:rsidP="007D7F26">
      <w:r>
        <w:t xml:space="preserve">          "instructorId": 5</w:t>
      </w:r>
    </w:p>
    <w:p w14:paraId="0A89E437" w14:textId="77777777" w:rsidR="007D7F26" w:rsidRDefault="007D7F26" w:rsidP="007D7F26">
      <w:r>
        <w:t xml:space="preserve">        },</w:t>
      </w:r>
    </w:p>
    <w:p w14:paraId="6704D7A9" w14:textId="77777777" w:rsidR="007D7F26" w:rsidRDefault="007D7F26" w:rsidP="007D7F26">
      <w:r>
        <w:t xml:space="preserve">        {</w:t>
      </w:r>
    </w:p>
    <w:p w14:paraId="3FD26BC0" w14:textId="77777777" w:rsidR="007D7F26" w:rsidRDefault="007D7F26" w:rsidP="007D7F26">
      <w:r>
        <w:t xml:space="preserve">          "id": 5,</w:t>
      </w:r>
    </w:p>
    <w:p w14:paraId="067C7A2C" w14:textId="77777777" w:rsidR="007D7F26" w:rsidRDefault="007D7F26" w:rsidP="007D7F26">
      <w:r>
        <w:t xml:space="preserve">          "title": "Designing Effective Learning Experiences",</w:t>
      </w:r>
    </w:p>
    <w:p w14:paraId="7067A028" w14:textId="77777777" w:rsidR="007D7F26" w:rsidRDefault="007D7F26" w:rsidP="007D7F26">
      <w:r>
        <w:t xml:space="preserve">          "location": "Room 363",</w:t>
      </w:r>
    </w:p>
    <w:p w14:paraId="527804E2" w14:textId="77777777" w:rsidR="007D7F26" w:rsidRDefault="007D7F26" w:rsidP="007D7F26">
      <w:r>
        <w:t xml:space="preserve">          "category": "Math",</w:t>
      </w:r>
    </w:p>
    <w:p w14:paraId="61603096" w14:textId="77777777" w:rsidR="007D7F26" w:rsidRDefault="007D7F26" w:rsidP="007D7F26">
      <w:r>
        <w:t xml:space="preserve">          "registrationStatus": true,</w:t>
      </w:r>
    </w:p>
    <w:p w14:paraId="4234C634" w14:textId="77777777" w:rsidR="007D7F26" w:rsidRDefault="007D7F26" w:rsidP="007D7F26">
      <w:r>
        <w:t xml:space="preserve">          "courseStatus": "offering",</w:t>
      </w:r>
    </w:p>
    <w:p w14:paraId="7DA49F50" w14:textId="77777777" w:rsidR="007D7F26" w:rsidRDefault="007D7F26" w:rsidP="007D7F26">
      <w:r>
        <w:t xml:space="preserve">          "instructorId": 7</w:t>
      </w:r>
    </w:p>
    <w:p w14:paraId="2F80CBE1" w14:textId="77777777" w:rsidR="007D7F26" w:rsidRDefault="007D7F26" w:rsidP="007D7F26">
      <w:r>
        <w:t xml:space="preserve">        },</w:t>
      </w:r>
    </w:p>
    <w:p w14:paraId="7B1A4E54" w14:textId="77777777" w:rsidR="007D7F26" w:rsidRDefault="007D7F26" w:rsidP="007D7F26">
      <w:r>
        <w:t xml:space="preserve">        {</w:t>
      </w:r>
    </w:p>
    <w:p w14:paraId="3B3BD351" w14:textId="77777777" w:rsidR="007D7F26" w:rsidRDefault="007D7F26" w:rsidP="007D7F26">
      <w:r>
        <w:t xml:space="preserve">          "id": 9,</w:t>
      </w:r>
    </w:p>
    <w:p w14:paraId="0126AC5C" w14:textId="77777777" w:rsidR="007D7F26" w:rsidRDefault="007D7F26" w:rsidP="007D7F26">
      <w:r>
        <w:t xml:space="preserve">          "title": "Taking Your Courses to the Next Level",</w:t>
      </w:r>
    </w:p>
    <w:p w14:paraId="43AF0868" w14:textId="77777777" w:rsidR="007D7F26" w:rsidRDefault="007D7F26" w:rsidP="007D7F26">
      <w:r>
        <w:lastRenderedPageBreak/>
        <w:t xml:space="preserve">          "location": "Room 179",</w:t>
      </w:r>
    </w:p>
    <w:p w14:paraId="2CE26675" w14:textId="77777777" w:rsidR="007D7F26" w:rsidRDefault="007D7F26" w:rsidP="007D7F26">
      <w:r>
        <w:t xml:space="preserve">          "category": "Science",</w:t>
      </w:r>
    </w:p>
    <w:p w14:paraId="0481724C" w14:textId="77777777" w:rsidR="007D7F26" w:rsidRDefault="007D7F26" w:rsidP="007D7F26">
      <w:r>
        <w:t xml:space="preserve">          "registrationStatus": true,</w:t>
      </w:r>
    </w:p>
    <w:p w14:paraId="750A6E46" w14:textId="77777777" w:rsidR="007D7F26" w:rsidRDefault="007D7F26" w:rsidP="007D7F26">
      <w:r>
        <w:t xml:space="preserve">          "courseStatus": "offering",</w:t>
      </w:r>
    </w:p>
    <w:p w14:paraId="2C357B20" w14:textId="77777777" w:rsidR="007D7F26" w:rsidRDefault="007D7F26" w:rsidP="007D7F26">
      <w:r>
        <w:t xml:space="preserve">          "instructorId": 7</w:t>
      </w:r>
    </w:p>
    <w:p w14:paraId="1AC152AB" w14:textId="77777777" w:rsidR="007D7F26" w:rsidRDefault="007D7F26" w:rsidP="007D7F26">
      <w:r>
        <w:t xml:space="preserve">        },</w:t>
      </w:r>
    </w:p>
    <w:p w14:paraId="058D2E03" w14:textId="77777777" w:rsidR="007D7F26" w:rsidRDefault="007D7F26" w:rsidP="007D7F26">
      <w:r>
        <w:t xml:space="preserve">        {</w:t>
      </w:r>
    </w:p>
    <w:p w14:paraId="142ACBEF" w14:textId="77777777" w:rsidR="007D7F26" w:rsidRDefault="007D7F26" w:rsidP="007D7F26">
      <w:r>
        <w:t xml:space="preserve">          "id": 12,</w:t>
      </w:r>
    </w:p>
    <w:p w14:paraId="48DE550F" w14:textId="77777777" w:rsidR="007D7F26" w:rsidRDefault="007D7F26" w:rsidP="007D7F26">
      <w:r>
        <w:t xml:space="preserve">          "title": "Web Development",</w:t>
      </w:r>
    </w:p>
    <w:p w14:paraId="1471F3FF" w14:textId="77777777" w:rsidR="007D7F26" w:rsidRDefault="007D7F26" w:rsidP="007D7F26">
      <w:r>
        <w:t xml:space="preserve">          "location": "Room 396",</w:t>
      </w:r>
    </w:p>
    <w:p w14:paraId="72AA456A" w14:textId="77777777" w:rsidR="007D7F26" w:rsidRDefault="007D7F26" w:rsidP="007D7F26">
      <w:r>
        <w:t xml:space="preserve">          "category": "Science",</w:t>
      </w:r>
    </w:p>
    <w:p w14:paraId="0935F42A" w14:textId="77777777" w:rsidR="007D7F26" w:rsidRDefault="007D7F26" w:rsidP="007D7F26">
      <w:r>
        <w:t xml:space="preserve">          "registrationStatus": true,</w:t>
      </w:r>
    </w:p>
    <w:p w14:paraId="75E49E16" w14:textId="77777777" w:rsidR="007D7F26" w:rsidRDefault="007D7F26" w:rsidP="007D7F26">
      <w:r>
        <w:t xml:space="preserve">          "courseStatus": "finished",</w:t>
      </w:r>
    </w:p>
    <w:p w14:paraId="5E919FFC" w14:textId="77777777" w:rsidR="007D7F26" w:rsidRDefault="007D7F26" w:rsidP="007D7F26">
      <w:r>
        <w:t xml:space="preserve">          "instructorId": 6</w:t>
      </w:r>
    </w:p>
    <w:p w14:paraId="13B37944" w14:textId="77777777" w:rsidR="007D7F26" w:rsidRDefault="007D7F26" w:rsidP="007D7F26">
      <w:r>
        <w:t xml:space="preserve">        },</w:t>
      </w:r>
    </w:p>
    <w:p w14:paraId="673FDCB3" w14:textId="77777777" w:rsidR="007D7F26" w:rsidRDefault="007D7F26" w:rsidP="007D7F26">
      <w:r>
        <w:t xml:space="preserve">        {</w:t>
      </w:r>
    </w:p>
    <w:p w14:paraId="1802A54F" w14:textId="77777777" w:rsidR="007D7F26" w:rsidRDefault="007D7F26" w:rsidP="007D7F26">
      <w:r>
        <w:t xml:space="preserve">          "id": 20,</w:t>
      </w:r>
    </w:p>
    <w:p w14:paraId="388C78DA" w14:textId="77777777" w:rsidR="007D7F26" w:rsidRDefault="007D7F26" w:rsidP="007D7F26">
      <w:r>
        <w:t xml:space="preserve">          "title": "Crisis Communication Management for Public Relations",</w:t>
      </w:r>
    </w:p>
    <w:p w14:paraId="00052308" w14:textId="77777777" w:rsidR="007D7F26" w:rsidRDefault="007D7F26" w:rsidP="007D7F26">
      <w:r>
        <w:t xml:space="preserve">          "location": "Room 356",</w:t>
      </w:r>
    </w:p>
    <w:p w14:paraId="601DA998" w14:textId="77777777" w:rsidR="007D7F26" w:rsidRDefault="007D7F26" w:rsidP="007D7F26">
      <w:r>
        <w:t xml:space="preserve">          "category": "Computer",</w:t>
      </w:r>
    </w:p>
    <w:p w14:paraId="6D001531" w14:textId="77777777" w:rsidR="007D7F26" w:rsidRDefault="007D7F26" w:rsidP="007D7F26">
      <w:r>
        <w:t xml:space="preserve">          "registrationStatus": false,</w:t>
      </w:r>
    </w:p>
    <w:p w14:paraId="3739F2DC" w14:textId="77777777" w:rsidR="007D7F26" w:rsidRDefault="007D7F26" w:rsidP="007D7F26">
      <w:r>
        <w:t xml:space="preserve">          "courseStatus": "offering",</w:t>
      </w:r>
    </w:p>
    <w:p w14:paraId="4526B7B7" w14:textId="77777777" w:rsidR="007D7F26" w:rsidRDefault="007D7F26" w:rsidP="007D7F26">
      <w:r>
        <w:t xml:space="preserve">          "instructorId": 2</w:t>
      </w:r>
    </w:p>
    <w:p w14:paraId="7962C07E" w14:textId="77777777" w:rsidR="007D7F26" w:rsidRDefault="007D7F26" w:rsidP="007D7F26">
      <w:r>
        <w:t xml:space="preserve">        },</w:t>
      </w:r>
    </w:p>
    <w:p w14:paraId="5C7F99E2" w14:textId="77777777" w:rsidR="007D7F26" w:rsidRDefault="007D7F26" w:rsidP="007D7F26">
      <w:r>
        <w:t xml:space="preserve">        {</w:t>
      </w:r>
    </w:p>
    <w:p w14:paraId="263F5389" w14:textId="77777777" w:rsidR="007D7F26" w:rsidRDefault="007D7F26" w:rsidP="007D7F26">
      <w:r>
        <w:t xml:space="preserve">          "id": 21,</w:t>
      </w:r>
    </w:p>
    <w:p w14:paraId="66747FD7" w14:textId="77777777" w:rsidR="007D7F26" w:rsidRDefault="007D7F26" w:rsidP="007D7F26">
      <w:r>
        <w:t xml:space="preserve">          "title": "Writing for Communication Professionals",</w:t>
      </w:r>
    </w:p>
    <w:p w14:paraId="1E59497A" w14:textId="77777777" w:rsidR="007D7F26" w:rsidRDefault="007D7F26" w:rsidP="007D7F26">
      <w:r>
        <w:t xml:space="preserve">          "location": "Room 324",</w:t>
      </w:r>
    </w:p>
    <w:p w14:paraId="62649626" w14:textId="77777777" w:rsidR="007D7F26" w:rsidRDefault="007D7F26" w:rsidP="007D7F26">
      <w:r>
        <w:t xml:space="preserve">          "category": "Engineering",</w:t>
      </w:r>
    </w:p>
    <w:p w14:paraId="47E11EEC" w14:textId="77777777" w:rsidR="007D7F26" w:rsidRDefault="007D7F26" w:rsidP="007D7F26">
      <w:r>
        <w:t xml:space="preserve">          "registrationStatus": false,</w:t>
      </w:r>
    </w:p>
    <w:p w14:paraId="226C2BE3" w14:textId="77777777" w:rsidR="007D7F26" w:rsidRDefault="007D7F26" w:rsidP="007D7F26">
      <w:r>
        <w:t xml:space="preserve">          "courseStatus": "finished",</w:t>
      </w:r>
    </w:p>
    <w:p w14:paraId="2ADC6960" w14:textId="77777777" w:rsidR="007D7F26" w:rsidRDefault="007D7F26" w:rsidP="007D7F26">
      <w:r>
        <w:t xml:space="preserve">          "instructorId": 2</w:t>
      </w:r>
    </w:p>
    <w:p w14:paraId="64C34D68" w14:textId="77777777" w:rsidR="007D7F26" w:rsidRDefault="007D7F26" w:rsidP="007D7F26">
      <w:r>
        <w:t xml:space="preserve">        },</w:t>
      </w:r>
    </w:p>
    <w:p w14:paraId="337D7E33" w14:textId="77777777" w:rsidR="007D7F26" w:rsidRDefault="007D7F26" w:rsidP="007D7F26">
      <w:r>
        <w:t xml:space="preserve">        {</w:t>
      </w:r>
    </w:p>
    <w:p w14:paraId="705F482F" w14:textId="77777777" w:rsidR="007D7F26" w:rsidRDefault="007D7F26" w:rsidP="007D7F26">
      <w:r>
        <w:t xml:space="preserve">          "id": 25,</w:t>
      </w:r>
    </w:p>
    <w:p w14:paraId="1261353A" w14:textId="77777777" w:rsidR="007D7F26" w:rsidRDefault="007D7F26" w:rsidP="007D7F26">
      <w:r>
        <w:t xml:space="preserve">          "title": "Taxation Fundamentals for Accountants",</w:t>
      </w:r>
    </w:p>
    <w:p w14:paraId="3643B92E" w14:textId="77777777" w:rsidR="007D7F26" w:rsidRDefault="007D7F26" w:rsidP="007D7F26">
      <w:r>
        <w:t xml:space="preserve">          "location": "Room 298",</w:t>
      </w:r>
    </w:p>
    <w:p w14:paraId="5F23DBA5" w14:textId="77777777" w:rsidR="007D7F26" w:rsidRDefault="007D7F26" w:rsidP="007D7F26">
      <w:r>
        <w:t xml:space="preserve">          "category": "Engineering",</w:t>
      </w:r>
    </w:p>
    <w:p w14:paraId="7DAE4325" w14:textId="77777777" w:rsidR="007D7F26" w:rsidRDefault="007D7F26" w:rsidP="007D7F26">
      <w:r>
        <w:t xml:space="preserve">          "registrationStatus": true,</w:t>
      </w:r>
    </w:p>
    <w:p w14:paraId="2152EC76" w14:textId="77777777" w:rsidR="007D7F26" w:rsidRDefault="007D7F26" w:rsidP="007D7F26">
      <w:r>
        <w:t xml:space="preserve">          "courseStatus": "offering",</w:t>
      </w:r>
    </w:p>
    <w:p w14:paraId="054634AD" w14:textId="77777777" w:rsidR="007D7F26" w:rsidRDefault="007D7F26" w:rsidP="007D7F26">
      <w:r>
        <w:t xml:space="preserve">          "instructorId": 5</w:t>
      </w:r>
    </w:p>
    <w:p w14:paraId="715F8119" w14:textId="77777777" w:rsidR="007D7F26" w:rsidRDefault="007D7F26" w:rsidP="007D7F26">
      <w:r>
        <w:t xml:space="preserve">        },</w:t>
      </w:r>
    </w:p>
    <w:p w14:paraId="77E89B62" w14:textId="77777777" w:rsidR="007D7F26" w:rsidRDefault="007D7F26" w:rsidP="007D7F26">
      <w:r>
        <w:lastRenderedPageBreak/>
        <w:t xml:space="preserve">        {</w:t>
      </w:r>
    </w:p>
    <w:p w14:paraId="319DEFD2" w14:textId="77777777" w:rsidR="007D7F26" w:rsidRDefault="007D7F26" w:rsidP="007D7F26">
      <w:r>
        <w:t xml:space="preserve">          "id": 28,</w:t>
      </w:r>
    </w:p>
    <w:p w14:paraId="13061073" w14:textId="77777777" w:rsidR="007D7F26" w:rsidRDefault="007D7F26" w:rsidP="007D7F26">
      <w:r>
        <w:t xml:space="preserve">          "title": "Ethics in Accounting Profession",</w:t>
      </w:r>
    </w:p>
    <w:p w14:paraId="6AB1D85A" w14:textId="77777777" w:rsidR="007D7F26" w:rsidRDefault="007D7F26" w:rsidP="007D7F26">
      <w:r>
        <w:t xml:space="preserve">          "location": "Room 152",</w:t>
      </w:r>
    </w:p>
    <w:p w14:paraId="43C5E6F6" w14:textId="77777777" w:rsidR="007D7F26" w:rsidRDefault="007D7F26" w:rsidP="007D7F26">
      <w:r>
        <w:t xml:space="preserve">          "category": "Engineering",</w:t>
      </w:r>
    </w:p>
    <w:p w14:paraId="1A3A4549" w14:textId="77777777" w:rsidR="007D7F26" w:rsidRDefault="007D7F26" w:rsidP="007D7F26">
      <w:r>
        <w:t xml:space="preserve">          "registrationStatus": true,</w:t>
      </w:r>
    </w:p>
    <w:p w14:paraId="4880B3CC" w14:textId="77777777" w:rsidR="007D7F26" w:rsidRDefault="007D7F26" w:rsidP="007D7F26">
      <w:r>
        <w:t xml:space="preserve">          "courseStatus": "finished",</w:t>
      </w:r>
    </w:p>
    <w:p w14:paraId="0C7E6E62" w14:textId="77777777" w:rsidR="007D7F26" w:rsidRDefault="007D7F26" w:rsidP="007D7F26">
      <w:r>
        <w:t xml:space="preserve">          "instructorId": 5</w:t>
      </w:r>
    </w:p>
    <w:p w14:paraId="695D4DD6" w14:textId="77777777" w:rsidR="007D7F26" w:rsidRDefault="007D7F26" w:rsidP="007D7F26">
      <w:r>
        <w:t xml:space="preserve">        },</w:t>
      </w:r>
    </w:p>
    <w:p w14:paraId="3B7FF956" w14:textId="77777777" w:rsidR="007D7F26" w:rsidRDefault="007D7F26" w:rsidP="007D7F26">
      <w:r>
        <w:t xml:space="preserve">        {</w:t>
      </w:r>
    </w:p>
    <w:p w14:paraId="378D35FA" w14:textId="77777777" w:rsidR="007D7F26" w:rsidRDefault="007D7F26" w:rsidP="007D7F26">
      <w:r>
        <w:t xml:space="preserve">          "id": 39,</w:t>
      </w:r>
    </w:p>
    <w:p w14:paraId="3F5C9A93" w14:textId="77777777" w:rsidR="007D7F26" w:rsidRDefault="007D7F26" w:rsidP="007D7F26">
      <w:r>
        <w:t xml:space="preserve">          "title": "Navigating the World of Cellular Biology",</w:t>
      </w:r>
    </w:p>
    <w:p w14:paraId="5EA2E2AD" w14:textId="77777777" w:rsidR="007D7F26" w:rsidRDefault="007D7F26" w:rsidP="007D7F26">
      <w:r>
        <w:t xml:space="preserve">          "location": "Room 168",</w:t>
      </w:r>
    </w:p>
    <w:p w14:paraId="29DEE88E" w14:textId="77777777" w:rsidR="007D7F26" w:rsidRDefault="007D7F26" w:rsidP="007D7F26">
      <w:r>
        <w:t xml:space="preserve">          "category": "Math",</w:t>
      </w:r>
    </w:p>
    <w:p w14:paraId="678C6407" w14:textId="77777777" w:rsidR="007D7F26" w:rsidRDefault="007D7F26" w:rsidP="007D7F26">
      <w:r>
        <w:t xml:space="preserve">          "registrationStatus": false,</w:t>
      </w:r>
    </w:p>
    <w:p w14:paraId="0FE65596" w14:textId="77777777" w:rsidR="007D7F26" w:rsidRDefault="007D7F26" w:rsidP="007D7F26">
      <w:r>
        <w:t xml:space="preserve">          "courseStatus": "finished",</w:t>
      </w:r>
    </w:p>
    <w:p w14:paraId="126E0455" w14:textId="77777777" w:rsidR="007D7F26" w:rsidRDefault="007D7F26" w:rsidP="007D7F26">
      <w:r>
        <w:t xml:space="preserve">          "instructorId": 6</w:t>
      </w:r>
    </w:p>
    <w:p w14:paraId="21A8E422" w14:textId="77777777" w:rsidR="007D7F26" w:rsidRDefault="007D7F26" w:rsidP="007D7F26">
      <w:r>
        <w:t xml:space="preserve">        },</w:t>
      </w:r>
    </w:p>
    <w:p w14:paraId="6744A91E" w14:textId="77777777" w:rsidR="007D7F26" w:rsidRDefault="007D7F26" w:rsidP="007D7F26">
      <w:r>
        <w:t xml:space="preserve">        {</w:t>
      </w:r>
    </w:p>
    <w:p w14:paraId="5018C9A7" w14:textId="77777777" w:rsidR="007D7F26" w:rsidRDefault="007D7F26" w:rsidP="007D7F26">
      <w:r>
        <w:t xml:space="preserve">          "id": 50,</w:t>
      </w:r>
    </w:p>
    <w:p w14:paraId="61FCD8C4" w14:textId="77777777" w:rsidR="007D7F26" w:rsidRDefault="007D7F26" w:rsidP="007D7F26">
      <w:r>
        <w:t xml:space="preserve">          "title": "Navigating the World of Computer Science",</w:t>
      </w:r>
    </w:p>
    <w:p w14:paraId="3C14D3E2" w14:textId="77777777" w:rsidR="007D7F26" w:rsidRDefault="007D7F26" w:rsidP="007D7F26">
      <w:r>
        <w:t xml:space="preserve">          "location": "Room 104",</w:t>
      </w:r>
    </w:p>
    <w:p w14:paraId="06116889" w14:textId="77777777" w:rsidR="007D7F26" w:rsidRDefault="007D7F26" w:rsidP="007D7F26">
      <w:r>
        <w:t xml:space="preserve">          "category": "Science",</w:t>
      </w:r>
    </w:p>
    <w:p w14:paraId="64E404AB" w14:textId="77777777" w:rsidR="007D7F26" w:rsidRDefault="007D7F26" w:rsidP="007D7F26">
      <w:r>
        <w:t xml:space="preserve">          "registrationStatus": true,</w:t>
      </w:r>
    </w:p>
    <w:p w14:paraId="1A93F71B" w14:textId="77777777" w:rsidR="007D7F26" w:rsidRDefault="007D7F26" w:rsidP="007D7F26">
      <w:r>
        <w:t xml:space="preserve">          "courseStatus": "offering",</w:t>
      </w:r>
    </w:p>
    <w:p w14:paraId="397B7843" w14:textId="77777777" w:rsidR="007D7F26" w:rsidRDefault="007D7F26" w:rsidP="007D7F26">
      <w:r>
        <w:t xml:space="preserve">          "instructorId": 7</w:t>
      </w:r>
    </w:p>
    <w:p w14:paraId="50C177AF" w14:textId="77777777" w:rsidR="007D7F26" w:rsidRDefault="007D7F26" w:rsidP="007D7F26">
      <w:r>
        <w:t xml:space="preserve">        }</w:t>
      </w:r>
    </w:p>
    <w:p w14:paraId="29194A25" w14:textId="77777777" w:rsidR="007D7F26" w:rsidRDefault="007D7F26" w:rsidP="007D7F26">
      <w:r>
        <w:t xml:space="preserve">      ],</w:t>
      </w:r>
    </w:p>
    <w:p w14:paraId="4A3E318D" w14:textId="77777777" w:rsidR="007D7F26" w:rsidRDefault="007D7F26" w:rsidP="007D7F26">
      <w:r>
        <w:t xml:space="preserve">      "grades": [</w:t>
      </w:r>
    </w:p>
    <w:p w14:paraId="4EFFCC55" w14:textId="77777777" w:rsidR="007D7F26" w:rsidRDefault="007D7F26" w:rsidP="007D7F26">
      <w:r>
        <w:t xml:space="preserve">        {</w:t>
      </w:r>
    </w:p>
    <w:p w14:paraId="464EB81D" w14:textId="77777777" w:rsidR="007D7F26" w:rsidRDefault="007D7F26" w:rsidP="007D7F26">
      <w:r>
        <w:t xml:space="preserve">          "id": 389,</w:t>
      </w:r>
    </w:p>
    <w:p w14:paraId="54FA0534" w14:textId="77777777" w:rsidR="007D7F26" w:rsidRDefault="007D7F26" w:rsidP="007D7F26">
      <w:r>
        <w:t xml:space="preserve">          "title": "arbor vesco comitatus Final Exam",</w:t>
      </w:r>
    </w:p>
    <w:p w14:paraId="16A67F79" w14:textId="77777777" w:rsidR="007D7F26" w:rsidRDefault="007D7F26" w:rsidP="007D7F26">
      <w:r>
        <w:t xml:space="preserve">          "grade": 24.46,</w:t>
      </w:r>
    </w:p>
    <w:p w14:paraId="0C7507CC" w14:textId="77777777" w:rsidR="007D7F26" w:rsidRDefault="007D7F26" w:rsidP="007D7F26">
      <w:r>
        <w:t xml:space="preserve">          "studentId": 4,</w:t>
      </w:r>
    </w:p>
    <w:p w14:paraId="00B8D17D" w14:textId="77777777" w:rsidR="007D7F26" w:rsidRDefault="007D7F26" w:rsidP="007D7F26">
      <w:r>
        <w:t xml:space="preserve">          "courseId": 39</w:t>
      </w:r>
    </w:p>
    <w:p w14:paraId="4D495A9D" w14:textId="77777777" w:rsidR="007D7F26" w:rsidRDefault="007D7F26" w:rsidP="007D7F26">
      <w:r>
        <w:t xml:space="preserve">        }</w:t>
      </w:r>
    </w:p>
    <w:p w14:paraId="12260757" w14:textId="77777777" w:rsidR="007D7F26" w:rsidRDefault="007D7F26" w:rsidP="007D7F26">
      <w:r>
        <w:t xml:space="preserve">      ]</w:t>
      </w:r>
    </w:p>
    <w:p w14:paraId="57F44C6D" w14:textId="77777777" w:rsidR="007D7F26" w:rsidRDefault="007D7F26" w:rsidP="007D7F26">
      <w:r>
        <w:t xml:space="preserve">    },</w:t>
      </w:r>
    </w:p>
    <w:p w14:paraId="5224D7CD" w14:textId="77777777" w:rsidR="007D7F26" w:rsidRDefault="007D7F26" w:rsidP="007D7F26">
      <w:r>
        <w:t xml:space="preserve">    {</w:t>
      </w:r>
    </w:p>
    <w:p w14:paraId="6A77A405" w14:textId="77777777" w:rsidR="007D7F26" w:rsidRDefault="007D7F26" w:rsidP="007D7F26">
      <w:r>
        <w:t xml:space="preserve">      "id": 5,</w:t>
      </w:r>
    </w:p>
    <w:p w14:paraId="0ADC37C6" w14:textId="77777777" w:rsidR="007D7F26" w:rsidRDefault="007D7F26" w:rsidP="007D7F26">
      <w:r>
        <w:t xml:space="preserve">      "name": "Carolyn Bosco",</w:t>
      </w:r>
    </w:p>
    <w:p w14:paraId="3D54663F" w14:textId="77777777" w:rsidR="007D7F26" w:rsidRDefault="007D7F26" w:rsidP="007D7F26">
      <w:r>
        <w:t xml:space="preserve">      "email": "Misty_Lang96@yahoo.com",</w:t>
      </w:r>
    </w:p>
    <w:p w14:paraId="69E34504" w14:textId="77777777" w:rsidR="007D7F26" w:rsidRDefault="007D7F26" w:rsidP="007D7F26">
      <w:r>
        <w:lastRenderedPageBreak/>
        <w:t xml:space="preserve">      "password": "student123",</w:t>
      </w:r>
    </w:p>
    <w:p w14:paraId="4EDBAB41" w14:textId="77777777" w:rsidR="007D7F26" w:rsidRDefault="007D7F26" w:rsidP="007D7F26">
      <w:r>
        <w:t xml:space="preserve">      "userType": "Student",</w:t>
      </w:r>
    </w:p>
    <w:p w14:paraId="5C45BFAB" w14:textId="77777777" w:rsidR="007D7F26" w:rsidRDefault="007D7F26" w:rsidP="007D7F26">
      <w:r>
        <w:t xml:space="preserve">      "gpa": 1.56,</w:t>
      </w:r>
    </w:p>
    <w:p w14:paraId="7AD6E1E7" w14:textId="77777777" w:rsidR="007D7F26" w:rsidRDefault="007D7F26" w:rsidP="007D7F26">
      <w:r>
        <w:t xml:space="preserve">      "major": "Electrical Engineering",</w:t>
      </w:r>
    </w:p>
    <w:p w14:paraId="20A55281" w14:textId="77777777" w:rsidR="007D7F26" w:rsidRDefault="007D7F26" w:rsidP="007D7F26">
      <w:r>
        <w:t xml:space="preserve">      "passedCourses": [</w:t>
      </w:r>
    </w:p>
    <w:p w14:paraId="015AF4CF" w14:textId="77777777" w:rsidR="007D7F26" w:rsidRDefault="007D7F26" w:rsidP="007D7F26">
      <w:r>
        <w:t xml:space="preserve">        {</w:t>
      </w:r>
    </w:p>
    <w:p w14:paraId="196E69CA" w14:textId="77777777" w:rsidR="007D7F26" w:rsidRDefault="007D7F26" w:rsidP="007D7F26">
      <w:r>
        <w:t xml:space="preserve">          "id": 4,</w:t>
      </w:r>
    </w:p>
    <w:p w14:paraId="3BDD33E4" w14:textId="77777777" w:rsidR="007D7F26" w:rsidRDefault="007D7F26" w:rsidP="007D7F26">
      <w:r>
        <w:t xml:space="preserve">          "title": "Creating Engaging and Interactive Courses",</w:t>
      </w:r>
    </w:p>
    <w:p w14:paraId="301C7813" w14:textId="77777777" w:rsidR="007D7F26" w:rsidRDefault="007D7F26" w:rsidP="007D7F26">
      <w:r>
        <w:t xml:space="preserve">          "location": "Room 309",</w:t>
      </w:r>
    </w:p>
    <w:p w14:paraId="4F3742A6" w14:textId="77777777" w:rsidR="007D7F26" w:rsidRDefault="007D7F26" w:rsidP="007D7F26">
      <w:r>
        <w:t xml:space="preserve">          "category": "Computer",</w:t>
      </w:r>
    </w:p>
    <w:p w14:paraId="1604BAAA" w14:textId="77777777" w:rsidR="007D7F26" w:rsidRDefault="007D7F26" w:rsidP="007D7F26">
      <w:r>
        <w:t xml:space="preserve">          "registrationStatus": false,</w:t>
      </w:r>
    </w:p>
    <w:p w14:paraId="4E79D5DD" w14:textId="77777777" w:rsidR="007D7F26" w:rsidRDefault="007D7F26" w:rsidP="007D7F26">
      <w:r>
        <w:t xml:space="preserve">          "courseStatus": "finished",</w:t>
      </w:r>
    </w:p>
    <w:p w14:paraId="330E4B6A" w14:textId="77777777" w:rsidR="007D7F26" w:rsidRDefault="007D7F26" w:rsidP="007D7F26">
      <w:r>
        <w:t xml:space="preserve">          "instructorId": 1</w:t>
      </w:r>
    </w:p>
    <w:p w14:paraId="466FE9F7" w14:textId="77777777" w:rsidR="007D7F26" w:rsidRDefault="007D7F26" w:rsidP="007D7F26">
      <w:r>
        <w:t xml:space="preserve">        },</w:t>
      </w:r>
    </w:p>
    <w:p w14:paraId="4E6F7502" w14:textId="77777777" w:rsidR="007D7F26" w:rsidRDefault="007D7F26" w:rsidP="007D7F26">
      <w:r>
        <w:t xml:space="preserve">        {</w:t>
      </w:r>
    </w:p>
    <w:p w14:paraId="24E8A41F" w14:textId="77777777" w:rsidR="007D7F26" w:rsidRDefault="007D7F26" w:rsidP="007D7F26">
      <w:r>
        <w:t xml:space="preserve">          "id": 8,</w:t>
      </w:r>
    </w:p>
    <w:p w14:paraId="0BECFD4D" w14:textId="77777777" w:rsidR="007D7F26" w:rsidRDefault="007D7F26" w:rsidP="007D7F26">
      <w:r>
        <w:t xml:space="preserve">          "title": "Course Creation for Maximum Student Engagement",</w:t>
      </w:r>
    </w:p>
    <w:p w14:paraId="1DBE23C1" w14:textId="77777777" w:rsidR="007D7F26" w:rsidRDefault="007D7F26" w:rsidP="007D7F26">
      <w:r>
        <w:t xml:space="preserve">          "location": "Room 348",</w:t>
      </w:r>
    </w:p>
    <w:p w14:paraId="226E601B" w14:textId="77777777" w:rsidR="007D7F26" w:rsidRDefault="007D7F26" w:rsidP="007D7F26">
      <w:r>
        <w:t xml:space="preserve">          "category": "Science",</w:t>
      </w:r>
    </w:p>
    <w:p w14:paraId="7F69C019" w14:textId="77777777" w:rsidR="007D7F26" w:rsidRDefault="007D7F26" w:rsidP="007D7F26">
      <w:r>
        <w:t xml:space="preserve">          "registrationStatus": false,</w:t>
      </w:r>
    </w:p>
    <w:p w14:paraId="16FB8C8D" w14:textId="77777777" w:rsidR="007D7F26" w:rsidRDefault="007D7F26" w:rsidP="007D7F26">
      <w:r>
        <w:t xml:space="preserve">          "courseStatus": "offering",</w:t>
      </w:r>
    </w:p>
    <w:p w14:paraId="4B4BAE4D" w14:textId="77777777" w:rsidR="007D7F26" w:rsidRDefault="007D7F26" w:rsidP="007D7F26">
      <w:r>
        <w:t xml:space="preserve">          "instructorId": 6</w:t>
      </w:r>
    </w:p>
    <w:p w14:paraId="316A98D7" w14:textId="77777777" w:rsidR="007D7F26" w:rsidRDefault="007D7F26" w:rsidP="007D7F26">
      <w:r>
        <w:t xml:space="preserve">        },</w:t>
      </w:r>
    </w:p>
    <w:p w14:paraId="617633EA" w14:textId="77777777" w:rsidR="007D7F26" w:rsidRDefault="007D7F26" w:rsidP="007D7F26">
      <w:r>
        <w:t xml:space="preserve">        {</w:t>
      </w:r>
    </w:p>
    <w:p w14:paraId="0EB2809C" w14:textId="77777777" w:rsidR="007D7F26" w:rsidRDefault="007D7F26" w:rsidP="007D7F26">
      <w:r>
        <w:t xml:space="preserve">          "id": 9,</w:t>
      </w:r>
    </w:p>
    <w:p w14:paraId="70FCAA06" w14:textId="77777777" w:rsidR="007D7F26" w:rsidRDefault="007D7F26" w:rsidP="007D7F26">
      <w:r>
        <w:t xml:space="preserve">          "title": "Taking Your Courses to the Next Level",</w:t>
      </w:r>
    </w:p>
    <w:p w14:paraId="2813A1B7" w14:textId="77777777" w:rsidR="007D7F26" w:rsidRDefault="007D7F26" w:rsidP="007D7F26">
      <w:r>
        <w:t xml:space="preserve">          "location": "Room 179",</w:t>
      </w:r>
    </w:p>
    <w:p w14:paraId="142FB4C9" w14:textId="77777777" w:rsidR="007D7F26" w:rsidRDefault="007D7F26" w:rsidP="007D7F26">
      <w:r>
        <w:t xml:space="preserve">          "category": "Science",</w:t>
      </w:r>
    </w:p>
    <w:p w14:paraId="05374B8E" w14:textId="77777777" w:rsidR="007D7F26" w:rsidRDefault="007D7F26" w:rsidP="007D7F26">
      <w:r>
        <w:t xml:space="preserve">          "registrationStatus": true,</w:t>
      </w:r>
    </w:p>
    <w:p w14:paraId="355A3378" w14:textId="77777777" w:rsidR="007D7F26" w:rsidRDefault="007D7F26" w:rsidP="007D7F26">
      <w:r>
        <w:t xml:space="preserve">          "courseStatus": "offering",</w:t>
      </w:r>
    </w:p>
    <w:p w14:paraId="607554DD" w14:textId="77777777" w:rsidR="007D7F26" w:rsidRDefault="007D7F26" w:rsidP="007D7F26">
      <w:r>
        <w:t xml:space="preserve">          "instructorId": 7</w:t>
      </w:r>
    </w:p>
    <w:p w14:paraId="10458D10" w14:textId="77777777" w:rsidR="007D7F26" w:rsidRDefault="007D7F26" w:rsidP="007D7F26">
      <w:r>
        <w:t xml:space="preserve">        },</w:t>
      </w:r>
    </w:p>
    <w:p w14:paraId="57414C11" w14:textId="77777777" w:rsidR="007D7F26" w:rsidRDefault="007D7F26" w:rsidP="007D7F26">
      <w:r>
        <w:t xml:space="preserve">        {</w:t>
      </w:r>
    </w:p>
    <w:p w14:paraId="7F101D49" w14:textId="77777777" w:rsidR="007D7F26" w:rsidRDefault="007D7F26" w:rsidP="007D7F26">
      <w:r>
        <w:t xml:space="preserve">          "id": 10,</w:t>
      </w:r>
    </w:p>
    <w:p w14:paraId="2840760D" w14:textId="77777777" w:rsidR="007D7F26" w:rsidRDefault="007D7F26" w:rsidP="007D7F26">
      <w:r>
        <w:t xml:space="preserve">          "title": "Object Oriented Programming",</w:t>
      </w:r>
    </w:p>
    <w:p w14:paraId="4BFDA637" w14:textId="77777777" w:rsidR="007D7F26" w:rsidRDefault="007D7F26" w:rsidP="007D7F26">
      <w:r>
        <w:t xml:space="preserve">          "location": "Room 216",</w:t>
      </w:r>
    </w:p>
    <w:p w14:paraId="5CDE6F7C" w14:textId="77777777" w:rsidR="007D7F26" w:rsidRDefault="007D7F26" w:rsidP="007D7F26">
      <w:r>
        <w:t xml:space="preserve">          "category": "Science",</w:t>
      </w:r>
    </w:p>
    <w:p w14:paraId="5C67CA47" w14:textId="77777777" w:rsidR="007D7F26" w:rsidRDefault="007D7F26" w:rsidP="007D7F26">
      <w:r>
        <w:t xml:space="preserve">          "registrationStatus": true,</w:t>
      </w:r>
    </w:p>
    <w:p w14:paraId="14C7E4A8" w14:textId="77777777" w:rsidR="007D7F26" w:rsidRDefault="007D7F26" w:rsidP="007D7F26">
      <w:r>
        <w:t xml:space="preserve">          "courseStatus": "offering",</w:t>
      </w:r>
    </w:p>
    <w:p w14:paraId="539BB2DC" w14:textId="77777777" w:rsidR="007D7F26" w:rsidRDefault="007D7F26" w:rsidP="007D7F26">
      <w:r>
        <w:t xml:space="preserve">          "instructorId": 7</w:t>
      </w:r>
    </w:p>
    <w:p w14:paraId="172973BF" w14:textId="77777777" w:rsidR="007D7F26" w:rsidRDefault="007D7F26" w:rsidP="007D7F26">
      <w:r>
        <w:t xml:space="preserve">        },</w:t>
      </w:r>
    </w:p>
    <w:p w14:paraId="2C4A275A" w14:textId="77777777" w:rsidR="007D7F26" w:rsidRDefault="007D7F26" w:rsidP="007D7F26">
      <w:r>
        <w:t xml:space="preserve">        {</w:t>
      </w:r>
    </w:p>
    <w:p w14:paraId="33D46DAE" w14:textId="77777777" w:rsidR="007D7F26" w:rsidRDefault="007D7F26" w:rsidP="007D7F26">
      <w:r>
        <w:lastRenderedPageBreak/>
        <w:t xml:space="preserve">          "id": 18,</w:t>
      </w:r>
    </w:p>
    <w:p w14:paraId="778078B6" w14:textId="77777777" w:rsidR="007D7F26" w:rsidRDefault="007D7F26" w:rsidP="007D7F26">
      <w:r>
        <w:t xml:space="preserve">          "title": "Strategic Communication Planning for Corporate Leaders",</w:t>
      </w:r>
    </w:p>
    <w:p w14:paraId="16A3C96B" w14:textId="77777777" w:rsidR="007D7F26" w:rsidRDefault="007D7F26" w:rsidP="007D7F26">
      <w:r>
        <w:t xml:space="preserve">          "location": "Room 148",</w:t>
      </w:r>
    </w:p>
    <w:p w14:paraId="2472C58B" w14:textId="77777777" w:rsidR="007D7F26" w:rsidRDefault="007D7F26" w:rsidP="007D7F26">
      <w:r>
        <w:t xml:space="preserve">          "category": "Computer",</w:t>
      </w:r>
    </w:p>
    <w:p w14:paraId="62113DC3" w14:textId="77777777" w:rsidR="007D7F26" w:rsidRDefault="007D7F26" w:rsidP="007D7F26">
      <w:r>
        <w:t xml:space="preserve">          "registrationStatus": false,</w:t>
      </w:r>
    </w:p>
    <w:p w14:paraId="4A7B3AA1" w14:textId="77777777" w:rsidR="007D7F26" w:rsidRDefault="007D7F26" w:rsidP="007D7F26">
      <w:r>
        <w:t xml:space="preserve">          "courseStatus": "finished",</w:t>
      </w:r>
    </w:p>
    <w:p w14:paraId="748515B1" w14:textId="77777777" w:rsidR="007D7F26" w:rsidRDefault="007D7F26" w:rsidP="007D7F26">
      <w:r>
        <w:t xml:space="preserve">          "instructorId": 3</w:t>
      </w:r>
    </w:p>
    <w:p w14:paraId="309E1406" w14:textId="77777777" w:rsidR="007D7F26" w:rsidRDefault="007D7F26" w:rsidP="007D7F26">
      <w:r>
        <w:t xml:space="preserve">        },</w:t>
      </w:r>
    </w:p>
    <w:p w14:paraId="3B72F33C" w14:textId="77777777" w:rsidR="007D7F26" w:rsidRDefault="007D7F26" w:rsidP="007D7F26">
      <w:r>
        <w:t xml:space="preserve">        {</w:t>
      </w:r>
    </w:p>
    <w:p w14:paraId="43EA2275" w14:textId="77777777" w:rsidR="007D7F26" w:rsidRDefault="007D7F26" w:rsidP="007D7F26">
      <w:r>
        <w:t xml:space="preserve">          "id": 24,</w:t>
      </w:r>
    </w:p>
    <w:p w14:paraId="0838BE4B" w14:textId="77777777" w:rsidR="007D7F26" w:rsidRDefault="007D7F26" w:rsidP="007D7F26">
      <w:r>
        <w:t xml:space="preserve">          "title": "Financial Reporting and Analysis",</w:t>
      </w:r>
    </w:p>
    <w:p w14:paraId="03E90A48" w14:textId="77777777" w:rsidR="007D7F26" w:rsidRDefault="007D7F26" w:rsidP="007D7F26">
      <w:r>
        <w:t xml:space="preserve">          "location": "Room 184",</w:t>
      </w:r>
    </w:p>
    <w:p w14:paraId="1E3C2721" w14:textId="77777777" w:rsidR="007D7F26" w:rsidRDefault="007D7F26" w:rsidP="007D7F26">
      <w:r>
        <w:t xml:space="preserve">          "category": "Engineering",</w:t>
      </w:r>
    </w:p>
    <w:p w14:paraId="04B5CE98" w14:textId="77777777" w:rsidR="007D7F26" w:rsidRDefault="007D7F26" w:rsidP="007D7F26">
      <w:r>
        <w:t xml:space="preserve">          "registrationStatus": true,</w:t>
      </w:r>
    </w:p>
    <w:p w14:paraId="4DC35A23" w14:textId="77777777" w:rsidR="007D7F26" w:rsidRDefault="007D7F26" w:rsidP="007D7F26">
      <w:r>
        <w:t xml:space="preserve">          "courseStatus": "finished",</w:t>
      </w:r>
    </w:p>
    <w:p w14:paraId="5A65BE0A" w14:textId="77777777" w:rsidR="007D7F26" w:rsidRDefault="007D7F26" w:rsidP="007D7F26">
      <w:r>
        <w:t xml:space="preserve">          "instructorId": 3</w:t>
      </w:r>
    </w:p>
    <w:p w14:paraId="0C3870DC" w14:textId="77777777" w:rsidR="007D7F26" w:rsidRDefault="007D7F26" w:rsidP="007D7F26">
      <w:r>
        <w:t xml:space="preserve">        },</w:t>
      </w:r>
    </w:p>
    <w:p w14:paraId="6C4E589F" w14:textId="77777777" w:rsidR="007D7F26" w:rsidRDefault="007D7F26" w:rsidP="007D7F26">
      <w:r>
        <w:t xml:space="preserve">        {</w:t>
      </w:r>
    </w:p>
    <w:p w14:paraId="14AACE84" w14:textId="77777777" w:rsidR="007D7F26" w:rsidRDefault="007D7F26" w:rsidP="007D7F26">
      <w:r>
        <w:t xml:space="preserve">          "id": 32,</w:t>
      </w:r>
    </w:p>
    <w:p w14:paraId="77C15014" w14:textId="77777777" w:rsidR="007D7F26" w:rsidRDefault="007D7F26" w:rsidP="007D7F26">
      <w:r>
        <w:t xml:space="preserve">          "title": "Exploring Advanced Topics in Biology",</w:t>
      </w:r>
    </w:p>
    <w:p w14:paraId="4E29FCF6" w14:textId="77777777" w:rsidR="007D7F26" w:rsidRDefault="007D7F26" w:rsidP="007D7F26">
      <w:r>
        <w:t xml:space="preserve">          "location": "Room 347",</w:t>
      </w:r>
    </w:p>
    <w:p w14:paraId="3BDA4036" w14:textId="77777777" w:rsidR="007D7F26" w:rsidRDefault="007D7F26" w:rsidP="007D7F26">
      <w:r>
        <w:t xml:space="preserve">          "category": "Computer",</w:t>
      </w:r>
    </w:p>
    <w:p w14:paraId="3EDE1F19" w14:textId="77777777" w:rsidR="007D7F26" w:rsidRDefault="007D7F26" w:rsidP="007D7F26">
      <w:r>
        <w:t xml:space="preserve">          "registrationStatus": false,</w:t>
      </w:r>
    </w:p>
    <w:p w14:paraId="6A5BE6DC" w14:textId="77777777" w:rsidR="007D7F26" w:rsidRDefault="007D7F26" w:rsidP="007D7F26">
      <w:r>
        <w:t xml:space="preserve">          "courseStatus": "offering",</w:t>
      </w:r>
    </w:p>
    <w:p w14:paraId="62B46B86" w14:textId="77777777" w:rsidR="007D7F26" w:rsidRDefault="007D7F26" w:rsidP="007D7F26">
      <w:r>
        <w:t xml:space="preserve">          "instructorId": 6</w:t>
      </w:r>
    </w:p>
    <w:p w14:paraId="3E8DD935" w14:textId="77777777" w:rsidR="007D7F26" w:rsidRDefault="007D7F26" w:rsidP="007D7F26">
      <w:r>
        <w:t xml:space="preserve">        },</w:t>
      </w:r>
    </w:p>
    <w:p w14:paraId="62D2A4D0" w14:textId="77777777" w:rsidR="007D7F26" w:rsidRDefault="007D7F26" w:rsidP="007D7F26">
      <w:r>
        <w:t xml:space="preserve">        {</w:t>
      </w:r>
    </w:p>
    <w:p w14:paraId="4609A23E" w14:textId="77777777" w:rsidR="007D7F26" w:rsidRDefault="007D7F26" w:rsidP="007D7F26">
      <w:r>
        <w:t xml:space="preserve">          "id": 46,</w:t>
      </w:r>
    </w:p>
    <w:p w14:paraId="7AA206D3" w14:textId="77777777" w:rsidR="007D7F26" w:rsidRDefault="007D7F26" w:rsidP="007D7F26">
      <w:r>
        <w:t xml:space="preserve">          "title": "Chemistry Mastery Course",</w:t>
      </w:r>
    </w:p>
    <w:p w14:paraId="34ECD8D8" w14:textId="77777777" w:rsidR="007D7F26" w:rsidRDefault="007D7F26" w:rsidP="007D7F26">
      <w:r>
        <w:t xml:space="preserve">          "location": "Room 178",</w:t>
      </w:r>
    </w:p>
    <w:p w14:paraId="7D47AA9C" w14:textId="77777777" w:rsidR="007D7F26" w:rsidRDefault="007D7F26" w:rsidP="007D7F26">
      <w:r>
        <w:t xml:space="preserve">          "category": "Math",</w:t>
      </w:r>
    </w:p>
    <w:p w14:paraId="41692233" w14:textId="77777777" w:rsidR="007D7F26" w:rsidRDefault="007D7F26" w:rsidP="007D7F26">
      <w:r>
        <w:t xml:space="preserve">          "registrationStatus": true,</w:t>
      </w:r>
    </w:p>
    <w:p w14:paraId="7951DE35" w14:textId="77777777" w:rsidR="007D7F26" w:rsidRDefault="007D7F26" w:rsidP="007D7F26">
      <w:r>
        <w:t xml:space="preserve">          "courseStatus": "finished",</w:t>
      </w:r>
    </w:p>
    <w:p w14:paraId="54C695BB" w14:textId="77777777" w:rsidR="007D7F26" w:rsidRDefault="007D7F26" w:rsidP="007D7F26">
      <w:r>
        <w:t xml:space="preserve">          "instructorId": 1</w:t>
      </w:r>
    </w:p>
    <w:p w14:paraId="616B1826" w14:textId="77777777" w:rsidR="007D7F26" w:rsidRDefault="007D7F26" w:rsidP="007D7F26">
      <w:r>
        <w:t xml:space="preserve">        }</w:t>
      </w:r>
    </w:p>
    <w:p w14:paraId="648A5540" w14:textId="77777777" w:rsidR="007D7F26" w:rsidRDefault="007D7F26" w:rsidP="007D7F26">
      <w:r>
        <w:t xml:space="preserve">      ],</w:t>
      </w:r>
    </w:p>
    <w:p w14:paraId="29F56439" w14:textId="77777777" w:rsidR="007D7F26" w:rsidRDefault="007D7F26" w:rsidP="007D7F26">
      <w:r>
        <w:t xml:space="preserve">      "grades": [</w:t>
      </w:r>
    </w:p>
    <w:p w14:paraId="4612AEBB" w14:textId="77777777" w:rsidR="007D7F26" w:rsidRDefault="007D7F26" w:rsidP="007D7F26">
      <w:r>
        <w:t xml:space="preserve">        {</w:t>
      </w:r>
    </w:p>
    <w:p w14:paraId="55C61579" w14:textId="77777777" w:rsidR="007D7F26" w:rsidRDefault="007D7F26" w:rsidP="007D7F26">
      <w:r>
        <w:t xml:space="preserve">          "id": 180,</w:t>
      </w:r>
    </w:p>
    <w:p w14:paraId="2B329F1F" w14:textId="77777777" w:rsidR="007D7F26" w:rsidRDefault="007D7F26" w:rsidP="007D7F26">
      <w:r>
        <w:t xml:space="preserve">          "title": "degenero thema agnitio Final Exam",</w:t>
      </w:r>
    </w:p>
    <w:p w14:paraId="500F2BC5" w14:textId="77777777" w:rsidR="007D7F26" w:rsidRDefault="007D7F26" w:rsidP="007D7F26">
      <w:r>
        <w:t xml:space="preserve">          "grade": 58.9,</w:t>
      </w:r>
    </w:p>
    <w:p w14:paraId="710F17A7" w14:textId="77777777" w:rsidR="007D7F26" w:rsidRDefault="007D7F26" w:rsidP="007D7F26">
      <w:r>
        <w:t xml:space="preserve">          "studentId": 5,</w:t>
      </w:r>
    </w:p>
    <w:p w14:paraId="6B0B61DE" w14:textId="77777777" w:rsidR="007D7F26" w:rsidRDefault="007D7F26" w:rsidP="007D7F26">
      <w:r>
        <w:lastRenderedPageBreak/>
        <w:t xml:space="preserve">          "courseId": 18</w:t>
      </w:r>
    </w:p>
    <w:p w14:paraId="2EB679C3" w14:textId="77777777" w:rsidR="007D7F26" w:rsidRDefault="007D7F26" w:rsidP="007D7F26">
      <w:r>
        <w:t xml:space="preserve">        }</w:t>
      </w:r>
    </w:p>
    <w:p w14:paraId="2969E7E9" w14:textId="77777777" w:rsidR="007D7F26" w:rsidRDefault="007D7F26" w:rsidP="007D7F26">
      <w:r>
        <w:t xml:space="preserve">      ]</w:t>
      </w:r>
    </w:p>
    <w:p w14:paraId="5EF2A6B7" w14:textId="77777777" w:rsidR="007D7F26" w:rsidRDefault="007D7F26" w:rsidP="007D7F26">
      <w:r>
        <w:t xml:space="preserve">    },</w:t>
      </w:r>
    </w:p>
    <w:p w14:paraId="1DF2A8DA" w14:textId="77777777" w:rsidR="007D7F26" w:rsidRDefault="007D7F26" w:rsidP="007D7F26">
      <w:r>
        <w:t xml:space="preserve">    {</w:t>
      </w:r>
    </w:p>
    <w:p w14:paraId="01447C08" w14:textId="77777777" w:rsidR="007D7F26" w:rsidRDefault="007D7F26" w:rsidP="007D7F26">
      <w:r>
        <w:t xml:space="preserve">      "id": 6,</w:t>
      </w:r>
    </w:p>
    <w:p w14:paraId="3B56E14D" w14:textId="77777777" w:rsidR="007D7F26" w:rsidRDefault="007D7F26" w:rsidP="007D7F26">
      <w:r>
        <w:t xml:space="preserve">      "name": "Vanessa Cremin",</w:t>
      </w:r>
    </w:p>
    <w:p w14:paraId="0F0E08C4" w14:textId="77777777" w:rsidR="007D7F26" w:rsidRDefault="007D7F26" w:rsidP="007D7F26">
      <w:r>
        <w:t xml:space="preserve">      "email": "Bette.Conn@hotmail.com",</w:t>
      </w:r>
    </w:p>
    <w:p w14:paraId="2872F237" w14:textId="77777777" w:rsidR="007D7F26" w:rsidRDefault="007D7F26" w:rsidP="007D7F26">
      <w:r>
        <w:t xml:space="preserve">      "password": "student123",</w:t>
      </w:r>
    </w:p>
    <w:p w14:paraId="5CC2E57F" w14:textId="77777777" w:rsidR="007D7F26" w:rsidRDefault="007D7F26" w:rsidP="007D7F26">
      <w:r>
        <w:t xml:space="preserve">      "userType": "Student",</w:t>
      </w:r>
    </w:p>
    <w:p w14:paraId="3BEB17D9" w14:textId="77777777" w:rsidR="007D7F26" w:rsidRDefault="007D7F26" w:rsidP="007D7F26">
      <w:r>
        <w:t xml:space="preserve">      "gpa": 2.8,</w:t>
      </w:r>
    </w:p>
    <w:p w14:paraId="44FEAA16" w14:textId="77777777" w:rsidR="007D7F26" w:rsidRDefault="007D7F26" w:rsidP="007D7F26">
      <w:r>
        <w:t xml:space="preserve">      "major": "Computer Science",</w:t>
      </w:r>
    </w:p>
    <w:p w14:paraId="78CFE80E" w14:textId="77777777" w:rsidR="007D7F26" w:rsidRDefault="007D7F26" w:rsidP="007D7F26">
      <w:r>
        <w:t xml:space="preserve">      "passedCourses": [</w:t>
      </w:r>
    </w:p>
    <w:p w14:paraId="5B0647A9" w14:textId="77777777" w:rsidR="007D7F26" w:rsidRDefault="007D7F26" w:rsidP="007D7F26">
      <w:r>
        <w:t xml:space="preserve">        {</w:t>
      </w:r>
    </w:p>
    <w:p w14:paraId="1AF811DD" w14:textId="77777777" w:rsidR="007D7F26" w:rsidRDefault="007D7F26" w:rsidP="007D7F26">
      <w:r>
        <w:t xml:space="preserve">          "id": 2,</w:t>
      </w:r>
    </w:p>
    <w:p w14:paraId="39D1FB3D" w14:textId="77777777" w:rsidR="007D7F26" w:rsidRDefault="007D7F26" w:rsidP="007D7F26">
      <w:r>
        <w:t xml:space="preserve">          "title": "Advanced Topics in Course Development",</w:t>
      </w:r>
    </w:p>
    <w:p w14:paraId="47A03697" w14:textId="77777777" w:rsidR="007D7F26" w:rsidRDefault="007D7F26" w:rsidP="007D7F26">
      <w:r>
        <w:t xml:space="preserve">          "location": "Room 139",</w:t>
      </w:r>
    </w:p>
    <w:p w14:paraId="685B1A1E" w14:textId="77777777" w:rsidR="007D7F26" w:rsidRDefault="007D7F26" w:rsidP="007D7F26">
      <w:r>
        <w:t xml:space="preserve">          "category": "Science",</w:t>
      </w:r>
    </w:p>
    <w:p w14:paraId="0A05D3E2" w14:textId="77777777" w:rsidR="007D7F26" w:rsidRDefault="007D7F26" w:rsidP="007D7F26">
      <w:r>
        <w:t xml:space="preserve">          "registrationStatus": false,</w:t>
      </w:r>
    </w:p>
    <w:p w14:paraId="1C9E368F" w14:textId="77777777" w:rsidR="007D7F26" w:rsidRDefault="007D7F26" w:rsidP="007D7F26">
      <w:r>
        <w:t xml:space="preserve">          "courseStatus": "finished",</w:t>
      </w:r>
    </w:p>
    <w:p w14:paraId="7C9FBAED" w14:textId="77777777" w:rsidR="007D7F26" w:rsidRDefault="007D7F26" w:rsidP="007D7F26">
      <w:r>
        <w:t xml:space="preserve">          "instructorId": 4</w:t>
      </w:r>
    </w:p>
    <w:p w14:paraId="16D31208" w14:textId="77777777" w:rsidR="007D7F26" w:rsidRDefault="007D7F26" w:rsidP="007D7F26">
      <w:r>
        <w:t xml:space="preserve">        },</w:t>
      </w:r>
    </w:p>
    <w:p w14:paraId="3A678104" w14:textId="77777777" w:rsidR="007D7F26" w:rsidRDefault="007D7F26" w:rsidP="007D7F26">
      <w:r>
        <w:t xml:space="preserve">        {</w:t>
      </w:r>
    </w:p>
    <w:p w14:paraId="2FCD5490" w14:textId="77777777" w:rsidR="007D7F26" w:rsidRDefault="007D7F26" w:rsidP="007D7F26">
      <w:r>
        <w:t xml:space="preserve">          "id": 15,</w:t>
      </w:r>
    </w:p>
    <w:p w14:paraId="7331F78B" w14:textId="77777777" w:rsidR="007D7F26" w:rsidRDefault="007D7F26" w:rsidP="007D7F26">
      <w:r>
        <w:t xml:space="preserve">          "title": "Advanced Communication Skills for PR Specialists",</w:t>
      </w:r>
    </w:p>
    <w:p w14:paraId="5EF28A87" w14:textId="77777777" w:rsidR="007D7F26" w:rsidRDefault="007D7F26" w:rsidP="007D7F26">
      <w:r>
        <w:t xml:space="preserve">          "location": "Room 395",</w:t>
      </w:r>
    </w:p>
    <w:p w14:paraId="19B940A0" w14:textId="77777777" w:rsidR="007D7F26" w:rsidRDefault="007D7F26" w:rsidP="007D7F26">
      <w:r>
        <w:t xml:space="preserve">          "category": "Science",</w:t>
      </w:r>
    </w:p>
    <w:p w14:paraId="72F0FCF5" w14:textId="77777777" w:rsidR="007D7F26" w:rsidRDefault="007D7F26" w:rsidP="007D7F26">
      <w:r>
        <w:t xml:space="preserve">          "registrationStatus": true,</w:t>
      </w:r>
    </w:p>
    <w:p w14:paraId="2225441C" w14:textId="77777777" w:rsidR="007D7F26" w:rsidRDefault="007D7F26" w:rsidP="007D7F26">
      <w:r>
        <w:t xml:space="preserve">          "courseStatus": "offering",</w:t>
      </w:r>
    </w:p>
    <w:p w14:paraId="0AB29874" w14:textId="77777777" w:rsidR="007D7F26" w:rsidRDefault="007D7F26" w:rsidP="007D7F26">
      <w:r>
        <w:t xml:space="preserve">          "instructorId": 2</w:t>
      </w:r>
    </w:p>
    <w:p w14:paraId="008F490D" w14:textId="77777777" w:rsidR="007D7F26" w:rsidRDefault="007D7F26" w:rsidP="007D7F26">
      <w:r>
        <w:t xml:space="preserve">        },</w:t>
      </w:r>
    </w:p>
    <w:p w14:paraId="13F21FF6" w14:textId="77777777" w:rsidR="007D7F26" w:rsidRDefault="007D7F26" w:rsidP="007D7F26">
      <w:r>
        <w:t xml:space="preserve">        {</w:t>
      </w:r>
    </w:p>
    <w:p w14:paraId="4AC0E899" w14:textId="77777777" w:rsidR="007D7F26" w:rsidRDefault="007D7F26" w:rsidP="007D7F26">
      <w:r>
        <w:t xml:space="preserve">          "id": 49,</w:t>
      </w:r>
    </w:p>
    <w:p w14:paraId="65A81ED1" w14:textId="77777777" w:rsidR="007D7F26" w:rsidRDefault="007D7F26" w:rsidP="007D7F26">
      <w:r>
        <w:t xml:space="preserve">          "title": "Chemistry Major Essentials",</w:t>
      </w:r>
    </w:p>
    <w:p w14:paraId="7DB3295D" w14:textId="77777777" w:rsidR="007D7F26" w:rsidRDefault="007D7F26" w:rsidP="007D7F26">
      <w:r>
        <w:t xml:space="preserve">          "location": "Room 188",</w:t>
      </w:r>
    </w:p>
    <w:p w14:paraId="5D46D523" w14:textId="77777777" w:rsidR="007D7F26" w:rsidRDefault="007D7F26" w:rsidP="007D7F26">
      <w:r>
        <w:t xml:space="preserve">          "category": "Engineering",</w:t>
      </w:r>
    </w:p>
    <w:p w14:paraId="016B7F67" w14:textId="77777777" w:rsidR="007D7F26" w:rsidRDefault="007D7F26" w:rsidP="007D7F26">
      <w:r>
        <w:t xml:space="preserve">          "registrationStatus": false,</w:t>
      </w:r>
    </w:p>
    <w:p w14:paraId="1403442C" w14:textId="77777777" w:rsidR="007D7F26" w:rsidRDefault="007D7F26" w:rsidP="007D7F26">
      <w:r>
        <w:t xml:space="preserve">          "courseStatus": "offering",</w:t>
      </w:r>
    </w:p>
    <w:p w14:paraId="5C5B16D6" w14:textId="77777777" w:rsidR="007D7F26" w:rsidRDefault="007D7F26" w:rsidP="007D7F26">
      <w:r>
        <w:t xml:space="preserve">          "instructorId": 4</w:t>
      </w:r>
    </w:p>
    <w:p w14:paraId="2D8806B1" w14:textId="77777777" w:rsidR="007D7F26" w:rsidRDefault="007D7F26" w:rsidP="007D7F26">
      <w:r>
        <w:t xml:space="preserve">        },</w:t>
      </w:r>
    </w:p>
    <w:p w14:paraId="56758898" w14:textId="77777777" w:rsidR="007D7F26" w:rsidRDefault="007D7F26" w:rsidP="007D7F26">
      <w:r>
        <w:t xml:space="preserve">        {</w:t>
      </w:r>
    </w:p>
    <w:p w14:paraId="76061651" w14:textId="77777777" w:rsidR="007D7F26" w:rsidRDefault="007D7F26" w:rsidP="007D7F26">
      <w:r>
        <w:t xml:space="preserve">          "id": 50,</w:t>
      </w:r>
    </w:p>
    <w:p w14:paraId="62931F3B" w14:textId="77777777" w:rsidR="007D7F26" w:rsidRDefault="007D7F26" w:rsidP="007D7F26">
      <w:r>
        <w:lastRenderedPageBreak/>
        <w:t xml:space="preserve">          "title": "Navigating the World of Computer Science",</w:t>
      </w:r>
    </w:p>
    <w:p w14:paraId="4121F360" w14:textId="77777777" w:rsidR="007D7F26" w:rsidRDefault="007D7F26" w:rsidP="007D7F26">
      <w:r>
        <w:t xml:space="preserve">          "location": "Room 104",</w:t>
      </w:r>
    </w:p>
    <w:p w14:paraId="4E8274A7" w14:textId="77777777" w:rsidR="007D7F26" w:rsidRDefault="007D7F26" w:rsidP="007D7F26">
      <w:r>
        <w:t xml:space="preserve">          "category": "Science",</w:t>
      </w:r>
    </w:p>
    <w:p w14:paraId="7DC20F25" w14:textId="77777777" w:rsidR="007D7F26" w:rsidRDefault="007D7F26" w:rsidP="007D7F26">
      <w:r>
        <w:t xml:space="preserve">          "registrationStatus": true,</w:t>
      </w:r>
    </w:p>
    <w:p w14:paraId="18CBEE89" w14:textId="77777777" w:rsidR="007D7F26" w:rsidRDefault="007D7F26" w:rsidP="007D7F26">
      <w:r>
        <w:t xml:space="preserve">          "courseStatus": "offering",</w:t>
      </w:r>
    </w:p>
    <w:p w14:paraId="628ACD6B" w14:textId="77777777" w:rsidR="007D7F26" w:rsidRDefault="007D7F26" w:rsidP="007D7F26">
      <w:r>
        <w:t xml:space="preserve">          "instructorId": 7</w:t>
      </w:r>
    </w:p>
    <w:p w14:paraId="01F75EF0" w14:textId="77777777" w:rsidR="007D7F26" w:rsidRDefault="007D7F26" w:rsidP="007D7F26">
      <w:r>
        <w:t xml:space="preserve">        }</w:t>
      </w:r>
    </w:p>
    <w:p w14:paraId="0A01C13B" w14:textId="77777777" w:rsidR="007D7F26" w:rsidRDefault="007D7F26" w:rsidP="007D7F26">
      <w:r>
        <w:t xml:space="preserve">      ],</w:t>
      </w:r>
    </w:p>
    <w:p w14:paraId="005EB614" w14:textId="77777777" w:rsidR="007D7F26" w:rsidRDefault="007D7F26" w:rsidP="007D7F26">
      <w:r>
        <w:t xml:space="preserve">      "grades": [</w:t>
      </w:r>
    </w:p>
    <w:p w14:paraId="4C7BC5DE" w14:textId="77777777" w:rsidR="007D7F26" w:rsidRDefault="007D7F26" w:rsidP="007D7F26">
      <w:r>
        <w:t xml:space="preserve">        {</w:t>
      </w:r>
    </w:p>
    <w:p w14:paraId="4362B177" w14:textId="77777777" w:rsidR="007D7F26" w:rsidRDefault="007D7F26" w:rsidP="007D7F26">
      <w:r>
        <w:t xml:space="preserve">          "id": 484,</w:t>
      </w:r>
    </w:p>
    <w:p w14:paraId="3C3EFF11" w14:textId="77777777" w:rsidR="007D7F26" w:rsidRDefault="007D7F26" w:rsidP="007D7F26">
      <w:r>
        <w:t xml:space="preserve">          "title": "crur cupiditate tenus Final Exam",</w:t>
      </w:r>
    </w:p>
    <w:p w14:paraId="57CC0B09" w14:textId="77777777" w:rsidR="007D7F26" w:rsidRDefault="007D7F26" w:rsidP="007D7F26">
      <w:r>
        <w:t xml:space="preserve">          "grade": 78.92,</w:t>
      </w:r>
    </w:p>
    <w:p w14:paraId="49D04CA2" w14:textId="77777777" w:rsidR="007D7F26" w:rsidRDefault="007D7F26" w:rsidP="007D7F26">
      <w:r>
        <w:t xml:space="preserve">          "studentId": 6,</w:t>
      </w:r>
    </w:p>
    <w:p w14:paraId="5718C010" w14:textId="77777777" w:rsidR="007D7F26" w:rsidRDefault="007D7F26" w:rsidP="007D7F26">
      <w:r>
        <w:t xml:space="preserve">          "courseId": 49</w:t>
      </w:r>
    </w:p>
    <w:p w14:paraId="6B8CFE27" w14:textId="77777777" w:rsidR="007D7F26" w:rsidRDefault="007D7F26" w:rsidP="007D7F26">
      <w:r>
        <w:t xml:space="preserve">        },</w:t>
      </w:r>
    </w:p>
    <w:p w14:paraId="1AFEFDEE" w14:textId="77777777" w:rsidR="007D7F26" w:rsidRDefault="007D7F26" w:rsidP="007D7F26">
      <w:r>
        <w:t xml:space="preserve">        {</w:t>
      </w:r>
    </w:p>
    <w:p w14:paraId="43604C2F" w14:textId="77777777" w:rsidR="007D7F26" w:rsidRDefault="007D7F26" w:rsidP="007D7F26">
      <w:r>
        <w:t xml:space="preserve">          "id": 494,</w:t>
      </w:r>
    </w:p>
    <w:p w14:paraId="60576DCE" w14:textId="77777777" w:rsidR="007D7F26" w:rsidRDefault="007D7F26" w:rsidP="007D7F26">
      <w:r>
        <w:t xml:space="preserve">          "title": "spero campana sustineo Final Exam",</w:t>
      </w:r>
    </w:p>
    <w:p w14:paraId="151C63A9" w14:textId="77777777" w:rsidR="007D7F26" w:rsidRDefault="007D7F26" w:rsidP="007D7F26">
      <w:r>
        <w:t xml:space="preserve">          "grade": 1.81,</w:t>
      </w:r>
    </w:p>
    <w:p w14:paraId="7D280C7A" w14:textId="77777777" w:rsidR="007D7F26" w:rsidRDefault="007D7F26" w:rsidP="007D7F26">
      <w:r>
        <w:t xml:space="preserve">          "studentId": 6,</w:t>
      </w:r>
    </w:p>
    <w:p w14:paraId="0473AC78" w14:textId="77777777" w:rsidR="007D7F26" w:rsidRDefault="007D7F26" w:rsidP="007D7F26">
      <w:r>
        <w:t xml:space="preserve">          "courseId": 50</w:t>
      </w:r>
    </w:p>
    <w:p w14:paraId="64AC2CB7" w14:textId="77777777" w:rsidR="007D7F26" w:rsidRDefault="007D7F26" w:rsidP="007D7F26">
      <w:r>
        <w:t xml:space="preserve">        }</w:t>
      </w:r>
    </w:p>
    <w:p w14:paraId="3C3C605E" w14:textId="77777777" w:rsidR="007D7F26" w:rsidRDefault="007D7F26" w:rsidP="007D7F26">
      <w:r>
        <w:t xml:space="preserve">      ]</w:t>
      </w:r>
    </w:p>
    <w:p w14:paraId="7349C199" w14:textId="77777777" w:rsidR="007D7F26" w:rsidRDefault="007D7F26" w:rsidP="007D7F26">
      <w:r>
        <w:t xml:space="preserve">    },</w:t>
      </w:r>
    </w:p>
    <w:p w14:paraId="6F950769" w14:textId="77777777" w:rsidR="007D7F26" w:rsidRDefault="007D7F26" w:rsidP="007D7F26">
      <w:r>
        <w:t xml:space="preserve">    {</w:t>
      </w:r>
    </w:p>
    <w:p w14:paraId="434A3883" w14:textId="77777777" w:rsidR="007D7F26" w:rsidRDefault="007D7F26" w:rsidP="007D7F26">
      <w:r>
        <w:t xml:space="preserve">      "id": 7,</w:t>
      </w:r>
    </w:p>
    <w:p w14:paraId="1166CCB0" w14:textId="77777777" w:rsidR="007D7F26" w:rsidRDefault="007D7F26" w:rsidP="007D7F26">
      <w:r>
        <w:t xml:space="preserve">      "name": "Bryan Little DVM",</w:t>
      </w:r>
    </w:p>
    <w:p w14:paraId="2FC74046" w14:textId="77777777" w:rsidR="007D7F26" w:rsidRDefault="007D7F26" w:rsidP="007D7F26">
      <w:r>
        <w:t xml:space="preserve">      "email": "Queen.Kihn@yahoo.com",</w:t>
      </w:r>
    </w:p>
    <w:p w14:paraId="09F98A16" w14:textId="77777777" w:rsidR="007D7F26" w:rsidRDefault="007D7F26" w:rsidP="007D7F26">
      <w:r>
        <w:t xml:space="preserve">      "password": "student123",</w:t>
      </w:r>
    </w:p>
    <w:p w14:paraId="45331A80" w14:textId="77777777" w:rsidR="007D7F26" w:rsidRDefault="007D7F26" w:rsidP="007D7F26">
      <w:r>
        <w:t xml:space="preserve">      "userType": "Student",</w:t>
      </w:r>
    </w:p>
    <w:p w14:paraId="548C764B" w14:textId="77777777" w:rsidR="007D7F26" w:rsidRDefault="007D7F26" w:rsidP="007D7F26">
      <w:r>
        <w:t xml:space="preserve">      "gpa": 3.31,</w:t>
      </w:r>
    </w:p>
    <w:p w14:paraId="2BA2F443" w14:textId="77777777" w:rsidR="007D7F26" w:rsidRDefault="007D7F26" w:rsidP="007D7F26">
      <w:r>
        <w:t xml:space="preserve">      "major": "Electrical Engineering",</w:t>
      </w:r>
    </w:p>
    <w:p w14:paraId="25818017" w14:textId="77777777" w:rsidR="007D7F26" w:rsidRDefault="007D7F26" w:rsidP="007D7F26">
      <w:r>
        <w:t xml:space="preserve">      "passedCourses": [</w:t>
      </w:r>
    </w:p>
    <w:p w14:paraId="741BAC59" w14:textId="77777777" w:rsidR="007D7F26" w:rsidRDefault="007D7F26" w:rsidP="007D7F26">
      <w:r>
        <w:t xml:space="preserve">        {</w:t>
      </w:r>
    </w:p>
    <w:p w14:paraId="64AFC2CC" w14:textId="77777777" w:rsidR="007D7F26" w:rsidRDefault="007D7F26" w:rsidP="007D7F26">
      <w:r>
        <w:t xml:space="preserve">          "id": 9,</w:t>
      </w:r>
    </w:p>
    <w:p w14:paraId="45D0FEAD" w14:textId="77777777" w:rsidR="007D7F26" w:rsidRDefault="007D7F26" w:rsidP="007D7F26">
      <w:r>
        <w:t xml:space="preserve">          "title": "Taking Your Courses to the Next Level",</w:t>
      </w:r>
    </w:p>
    <w:p w14:paraId="7DC70245" w14:textId="77777777" w:rsidR="007D7F26" w:rsidRDefault="007D7F26" w:rsidP="007D7F26">
      <w:r>
        <w:t xml:space="preserve">          "location": "Room 179",</w:t>
      </w:r>
    </w:p>
    <w:p w14:paraId="56AEFF96" w14:textId="77777777" w:rsidR="007D7F26" w:rsidRDefault="007D7F26" w:rsidP="007D7F26">
      <w:r>
        <w:t xml:space="preserve">          "category": "Science",</w:t>
      </w:r>
    </w:p>
    <w:p w14:paraId="128FF456" w14:textId="77777777" w:rsidR="007D7F26" w:rsidRDefault="007D7F26" w:rsidP="007D7F26">
      <w:r>
        <w:t xml:space="preserve">          "registrationStatus": true,</w:t>
      </w:r>
    </w:p>
    <w:p w14:paraId="379D4EBA" w14:textId="77777777" w:rsidR="007D7F26" w:rsidRDefault="007D7F26" w:rsidP="007D7F26">
      <w:r>
        <w:t xml:space="preserve">          "courseStatus": "offering",</w:t>
      </w:r>
    </w:p>
    <w:p w14:paraId="28E1F3FD" w14:textId="77777777" w:rsidR="007D7F26" w:rsidRDefault="007D7F26" w:rsidP="007D7F26">
      <w:r>
        <w:t xml:space="preserve">          "instructorId": 7</w:t>
      </w:r>
    </w:p>
    <w:p w14:paraId="7F59F025" w14:textId="77777777" w:rsidR="007D7F26" w:rsidRDefault="007D7F26" w:rsidP="007D7F26">
      <w:r>
        <w:lastRenderedPageBreak/>
        <w:t xml:space="preserve">        },</w:t>
      </w:r>
    </w:p>
    <w:p w14:paraId="385EC755" w14:textId="77777777" w:rsidR="007D7F26" w:rsidRDefault="007D7F26" w:rsidP="007D7F26">
      <w:r>
        <w:t xml:space="preserve">        {</w:t>
      </w:r>
    </w:p>
    <w:p w14:paraId="2711E684" w14:textId="77777777" w:rsidR="007D7F26" w:rsidRDefault="007D7F26" w:rsidP="007D7F26">
      <w:r>
        <w:t xml:space="preserve">          "id": 20,</w:t>
      </w:r>
    </w:p>
    <w:p w14:paraId="74C5193C" w14:textId="77777777" w:rsidR="007D7F26" w:rsidRDefault="007D7F26" w:rsidP="007D7F26">
      <w:r>
        <w:t xml:space="preserve">          "title": "Crisis Communication Management for Public Relations",</w:t>
      </w:r>
    </w:p>
    <w:p w14:paraId="48661758" w14:textId="77777777" w:rsidR="007D7F26" w:rsidRDefault="007D7F26" w:rsidP="007D7F26">
      <w:r>
        <w:t xml:space="preserve">          "location": "Room 356",</w:t>
      </w:r>
    </w:p>
    <w:p w14:paraId="0F9A7140" w14:textId="77777777" w:rsidR="007D7F26" w:rsidRDefault="007D7F26" w:rsidP="007D7F26">
      <w:r>
        <w:t xml:space="preserve">          "category": "Computer",</w:t>
      </w:r>
    </w:p>
    <w:p w14:paraId="32F75567" w14:textId="77777777" w:rsidR="007D7F26" w:rsidRDefault="007D7F26" w:rsidP="007D7F26">
      <w:r>
        <w:t xml:space="preserve">          "registrationStatus": false,</w:t>
      </w:r>
    </w:p>
    <w:p w14:paraId="55943040" w14:textId="77777777" w:rsidR="007D7F26" w:rsidRDefault="007D7F26" w:rsidP="007D7F26">
      <w:r>
        <w:t xml:space="preserve">          "courseStatus": "offering",</w:t>
      </w:r>
    </w:p>
    <w:p w14:paraId="310BED4E" w14:textId="77777777" w:rsidR="007D7F26" w:rsidRDefault="007D7F26" w:rsidP="007D7F26">
      <w:r>
        <w:t xml:space="preserve">          "instructorId": 2</w:t>
      </w:r>
    </w:p>
    <w:p w14:paraId="319B8BF3" w14:textId="77777777" w:rsidR="007D7F26" w:rsidRDefault="007D7F26" w:rsidP="007D7F26">
      <w:r>
        <w:t xml:space="preserve">        },</w:t>
      </w:r>
    </w:p>
    <w:p w14:paraId="3754AF1D" w14:textId="77777777" w:rsidR="007D7F26" w:rsidRDefault="007D7F26" w:rsidP="007D7F26">
      <w:r>
        <w:t xml:space="preserve">        {</w:t>
      </w:r>
    </w:p>
    <w:p w14:paraId="46CEAA1A" w14:textId="77777777" w:rsidR="007D7F26" w:rsidRDefault="007D7F26" w:rsidP="007D7F26">
      <w:r>
        <w:t xml:space="preserve">          "id": 24,</w:t>
      </w:r>
    </w:p>
    <w:p w14:paraId="016074A0" w14:textId="77777777" w:rsidR="007D7F26" w:rsidRDefault="007D7F26" w:rsidP="007D7F26">
      <w:r>
        <w:t xml:space="preserve">          "title": "Financial Reporting and Analysis",</w:t>
      </w:r>
    </w:p>
    <w:p w14:paraId="6C66D50C" w14:textId="77777777" w:rsidR="007D7F26" w:rsidRDefault="007D7F26" w:rsidP="007D7F26">
      <w:r>
        <w:t xml:space="preserve">          "location": "Room 184",</w:t>
      </w:r>
    </w:p>
    <w:p w14:paraId="40080CAB" w14:textId="77777777" w:rsidR="007D7F26" w:rsidRDefault="007D7F26" w:rsidP="007D7F26">
      <w:r>
        <w:t xml:space="preserve">          "category": "Engineering",</w:t>
      </w:r>
    </w:p>
    <w:p w14:paraId="0FDAE34D" w14:textId="77777777" w:rsidR="007D7F26" w:rsidRDefault="007D7F26" w:rsidP="007D7F26">
      <w:r>
        <w:t xml:space="preserve">          "registrationStatus": true,</w:t>
      </w:r>
    </w:p>
    <w:p w14:paraId="5B4EB905" w14:textId="77777777" w:rsidR="007D7F26" w:rsidRDefault="007D7F26" w:rsidP="007D7F26">
      <w:r>
        <w:t xml:space="preserve">          "courseStatus": "finished",</w:t>
      </w:r>
    </w:p>
    <w:p w14:paraId="761CC98F" w14:textId="77777777" w:rsidR="007D7F26" w:rsidRDefault="007D7F26" w:rsidP="007D7F26">
      <w:r>
        <w:t xml:space="preserve">          "instructorId": 3</w:t>
      </w:r>
    </w:p>
    <w:p w14:paraId="496D5D7F" w14:textId="77777777" w:rsidR="007D7F26" w:rsidRDefault="007D7F26" w:rsidP="007D7F26">
      <w:r>
        <w:t xml:space="preserve">        },</w:t>
      </w:r>
    </w:p>
    <w:p w14:paraId="03A8B638" w14:textId="77777777" w:rsidR="007D7F26" w:rsidRDefault="007D7F26" w:rsidP="007D7F26">
      <w:r>
        <w:t xml:space="preserve">        {</w:t>
      </w:r>
    </w:p>
    <w:p w14:paraId="7A633717" w14:textId="77777777" w:rsidR="007D7F26" w:rsidRDefault="007D7F26" w:rsidP="007D7F26">
      <w:r>
        <w:t xml:space="preserve">          "id": 35,</w:t>
      </w:r>
    </w:p>
    <w:p w14:paraId="4B4568C3" w14:textId="77777777" w:rsidR="007D7F26" w:rsidRDefault="007D7F26" w:rsidP="007D7F26">
      <w:r>
        <w:t xml:space="preserve">          "title": "Anatomy and Physiology for Graduates",</w:t>
      </w:r>
    </w:p>
    <w:p w14:paraId="40D0E0F9" w14:textId="77777777" w:rsidR="007D7F26" w:rsidRDefault="007D7F26" w:rsidP="007D7F26">
      <w:r>
        <w:t xml:space="preserve">          "location": "Room 304",</w:t>
      </w:r>
    </w:p>
    <w:p w14:paraId="28538C05" w14:textId="77777777" w:rsidR="007D7F26" w:rsidRDefault="007D7F26" w:rsidP="007D7F26">
      <w:r>
        <w:t xml:space="preserve">          "category": "Science",</w:t>
      </w:r>
    </w:p>
    <w:p w14:paraId="282F744F" w14:textId="77777777" w:rsidR="007D7F26" w:rsidRDefault="007D7F26" w:rsidP="007D7F26">
      <w:r>
        <w:t xml:space="preserve">          "registrationStatus": true,</w:t>
      </w:r>
    </w:p>
    <w:p w14:paraId="3F8DC208" w14:textId="77777777" w:rsidR="007D7F26" w:rsidRDefault="007D7F26" w:rsidP="007D7F26">
      <w:r>
        <w:t xml:space="preserve">          "courseStatus": "finished",</w:t>
      </w:r>
    </w:p>
    <w:p w14:paraId="3C5983C0" w14:textId="77777777" w:rsidR="007D7F26" w:rsidRDefault="007D7F26" w:rsidP="007D7F26">
      <w:r>
        <w:t xml:space="preserve">          "instructorId": 5</w:t>
      </w:r>
    </w:p>
    <w:p w14:paraId="5120243B" w14:textId="77777777" w:rsidR="007D7F26" w:rsidRDefault="007D7F26" w:rsidP="007D7F26">
      <w:r>
        <w:t xml:space="preserve">        },</w:t>
      </w:r>
    </w:p>
    <w:p w14:paraId="591AD036" w14:textId="77777777" w:rsidR="007D7F26" w:rsidRDefault="007D7F26" w:rsidP="007D7F26">
      <w:r>
        <w:t xml:space="preserve">        {</w:t>
      </w:r>
    </w:p>
    <w:p w14:paraId="74B28D38" w14:textId="77777777" w:rsidR="007D7F26" w:rsidRDefault="007D7F26" w:rsidP="007D7F26">
      <w:r>
        <w:t xml:space="preserve">          "id": 44,</w:t>
      </w:r>
    </w:p>
    <w:p w14:paraId="00E082E0" w14:textId="77777777" w:rsidR="007D7F26" w:rsidRDefault="007D7F26" w:rsidP="007D7F26">
      <w:r>
        <w:t xml:space="preserve">          "title": "The Ultimate Chemistry Major Guide",</w:t>
      </w:r>
    </w:p>
    <w:p w14:paraId="400983A5" w14:textId="77777777" w:rsidR="007D7F26" w:rsidRDefault="007D7F26" w:rsidP="007D7F26">
      <w:r>
        <w:t xml:space="preserve">          "location": "Room 176",</w:t>
      </w:r>
    </w:p>
    <w:p w14:paraId="480C3A97" w14:textId="77777777" w:rsidR="007D7F26" w:rsidRDefault="007D7F26" w:rsidP="007D7F26">
      <w:r>
        <w:t xml:space="preserve">          "category": "Science",</w:t>
      </w:r>
    </w:p>
    <w:p w14:paraId="18309C82" w14:textId="77777777" w:rsidR="007D7F26" w:rsidRDefault="007D7F26" w:rsidP="007D7F26">
      <w:r>
        <w:t xml:space="preserve">          "registrationStatus": true,</w:t>
      </w:r>
    </w:p>
    <w:p w14:paraId="1BF0DF0D" w14:textId="77777777" w:rsidR="007D7F26" w:rsidRDefault="007D7F26" w:rsidP="007D7F26">
      <w:r>
        <w:t xml:space="preserve">          "courseStatus": "finished",</w:t>
      </w:r>
    </w:p>
    <w:p w14:paraId="02A9B591" w14:textId="77777777" w:rsidR="007D7F26" w:rsidRDefault="007D7F26" w:rsidP="007D7F26">
      <w:r>
        <w:t xml:space="preserve">          "instructorId": 5</w:t>
      </w:r>
    </w:p>
    <w:p w14:paraId="43A725DC" w14:textId="77777777" w:rsidR="007D7F26" w:rsidRDefault="007D7F26" w:rsidP="007D7F26">
      <w:r>
        <w:t xml:space="preserve">        },</w:t>
      </w:r>
    </w:p>
    <w:p w14:paraId="7E644CE0" w14:textId="77777777" w:rsidR="007D7F26" w:rsidRDefault="007D7F26" w:rsidP="007D7F26">
      <w:r>
        <w:t xml:space="preserve">        {</w:t>
      </w:r>
    </w:p>
    <w:p w14:paraId="68E62A0E" w14:textId="77777777" w:rsidR="007D7F26" w:rsidRDefault="007D7F26" w:rsidP="007D7F26">
      <w:r>
        <w:t xml:space="preserve">          "id": 46,</w:t>
      </w:r>
    </w:p>
    <w:p w14:paraId="60E83E84" w14:textId="77777777" w:rsidR="007D7F26" w:rsidRDefault="007D7F26" w:rsidP="007D7F26">
      <w:r>
        <w:t xml:space="preserve">          "title": "Chemistry Mastery Course",</w:t>
      </w:r>
    </w:p>
    <w:p w14:paraId="48B32937" w14:textId="77777777" w:rsidR="007D7F26" w:rsidRDefault="007D7F26" w:rsidP="007D7F26">
      <w:r>
        <w:t xml:space="preserve">          "location": "Room 178",</w:t>
      </w:r>
    </w:p>
    <w:p w14:paraId="1C4105F7" w14:textId="77777777" w:rsidR="007D7F26" w:rsidRDefault="007D7F26" w:rsidP="007D7F26">
      <w:r>
        <w:t xml:space="preserve">          "category": "Math",</w:t>
      </w:r>
    </w:p>
    <w:p w14:paraId="058E8630" w14:textId="77777777" w:rsidR="007D7F26" w:rsidRDefault="007D7F26" w:rsidP="007D7F26">
      <w:r>
        <w:lastRenderedPageBreak/>
        <w:t xml:space="preserve">          "registrationStatus": true,</w:t>
      </w:r>
    </w:p>
    <w:p w14:paraId="47BE8E6B" w14:textId="77777777" w:rsidR="007D7F26" w:rsidRDefault="007D7F26" w:rsidP="007D7F26">
      <w:r>
        <w:t xml:space="preserve">          "courseStatus": "finished",</w:t>
      </w:r>
    </w:p>
    <w:p w14:paraId="746A7470" w14:textId="77777777" w:rsidR="007D7F26" w:rsidRDefault="007D7F26" w:rsidP="007D7F26">
      <w:r>
        <w:t xml:space="preserve">          "instructorId": 1</w:t>
      </w:r>
    </w:p>
    <w:p w14:paraId="3301D729" w14:textId="77777777" w:rsidR="007D7F26" w:rsidRDefault="007D7F26" w:rsidP="007D7F26">
      <w:r>
        <w:t xml:space="preserve">        }</w:t>
      </w:r>
    </w:p>
    <w:p w14:paraId="68A81E14" w14:textId="77777777" w:rsidR="007D7F26" w:rsidRDefault="007D7F26" w:rsidP="007D7F26">
      <w:r>
        <w:t xml:space="preserve">      ],</w:t>
      </w:r>
    </w:p>
    <w:p w14:paraId="1496CB79" w14:textId="77777777" w:rsidR="007D7F26" w:rsidRDefault="007D7F26" w:rsidP="007D7F26">
      <w:r>
        <w:t xml:space="preserve">      "grades": [</w:t>
      </w:r>
    </w:p>
    <w:p w14:paraId="78088B23" w14:textId="77777777" w:rsidR="007D7F26" w:rsidRDefault="007D7F26" w:rsidP="007D7F26">
      <w:r>
        <w:t xml:space="preserve">        {</w:t>
      </w:r>
    </w:p>
    <w:p w14:paraId="7ACEC807" w14:textId="77777777" w:rsidR="007D7F26" w:rsidRDefault="007D7F26" w:rsidP="007D7F26">
      <w:r>
        <w:t xml:space="preserve">          "id": 196,</w:t>
      </w:r>
    </w:p>
    <w:p w14:paraId="69DCC095" w14:textId="77777777" w:rsidR="007D7F26" w:rsidRDefault="007D7F26" w:rsidP="007D7F26">
      <w:r>
        <w:t xml:space="preserve">          "title": "vitium textus annus Final Exam",</w:t>
      </w:r>
    </w:p>
    <w:p w14:paraId="54D500B3" w14:textId="77777777" w:rsidR="007D7F26" w:rsidRDefault="007D7F26" w:rsidP="007D7F26">
      <w:r>
        <w:t xml:space="preserve">          "grade": 66.54,</w:t>
      </w:r>
    </w:p>
    <w:p w14:paraId="0A88B470" w14:textId="77777777" w:rsidR="007D7F26" w:rsidRDefault="007D7F26" w:rsidP="007D7F26">
      <w:r>
        <w:t xml:space="preserve">          "studentId": 7,</w:t>
      </w:r>
    </w:p>
    <w:p w14:paraId="397EE542" w14:textId="77777777" w:rsidR="007D7F26" w:rsidRDefault="007D7F26" w:rsidP="007D7F26">
      <w:r>
        <w:t xml:space="preserve">          "courseId": 20</w:t>
      </w:r>
    </w:p>
    <w:p w14:paraId="542DF422" w14:textId="77777777" w:rsidR="007D7F26" w:rsidRDefault="007D7F26" w:rsidP="007D7F26">
      <w:r>
        <w:t xml:space="preserve">        },</w:t>
      </w:r>
    </w:p>
    <w:p w14:paraId="01FBB06B" w14:textId="77777777" w:rsidR="007D7F26" w:rsidRDefault="007D7F26" w:rsidP="007D7F26">
      <w:r>
        <w:t xml:space="preserve">        {</w:t>
      </w:r>
    </w:p>
    <w:p w14:paraId="2FABBA36" w14:textId="77777777" w:rsidR="007D7F26" w:rsidRDefault="007D7F26" w:rsidP="007D7F26">
      <w:r>
        <w:t xml:space="preserve">          "id": 350,</w:t>
      </w:r>
    </w:p>
    <w:p w14:paraId="6A136C14" w14:textId="77777777" w:rsidR="007D7F26" w:rsidRDefault="007D7F26" w:rsidP="007D7F26">
      <w:r>
        <w:t xml:space="preserve">          "title": "vomica degenero vapulus Final Exam",</w:t>
      </w:r>
    </w:p>
    <w:p w14:paraId="06263088" w14:textId="77777777" w:rsidR="007D7F26" w:rsidRDefault="007D7F26" w:rsidP="007D7F26">
      <w:r>
        <w:t xml:space="preserve">          "grade": 38.25,</w:t>
      </w:r>
    </w:p>
    <w:p w14:paraId="02208F27" w14:textId="77777777" w:rsidR="007D7F26" w:rsidRDefault="007D7F26" w:rsidP="007D7F26">
      <w:r>
        <w:t xml:space="preserve">          "studentId": 7,</w:t>
      </w:r>
    </w:p>
    <w:p w14:paraId="3620720F" w14:textId="77777777" w:rsidR="007D7F26" w:rsidRDefault="007D7F26" w:rsidP="007D7F26">
      <w:r>
        <w:t xml:space="preserve">          "courseId": 35</w:t>
      </w:r>
    </w:p>
    <w:p w14:paraId="15C46758" w14:textId="77777777" w:rsidR="007D7F26" w:rsidRDefault="007D7F26" w:rsidP="007D7F26">
      <w:r>
        <w:t xml:space="preserve">        }</w:t>
      </w:r>
    </w:p>
    <w:p w14:paraId="2ABD66CC" w14:textId="77777777" w:rsidR="007D7F26" w:rsidRDefault="007D7F26" w:rsidP="007D7F26">
      <w:r>
        <w:t xml:space="preserve">      ]</w:t>
      </w:r>
    </w:p>
    <w:p w14:paraId="3F1D730E" w14:textId="77777777" w:rsidR="007D7F26" w:rsidRDefault="007D7F26" w:rsidP="007D7F26">
      <w:r>
        <w:t xml:space="preserve">    },</w:t>
      </w:r>
    </w:p>
    <w:p w14:paraId="67D3BCD8" w14:textId="77777777" w:rsidR="007D7F26" w:rsidRDefault="007D7F26" w:rsidP="007D7F26">
      <w:r>
        <w:t xml:space="preserve">    {</w:t>
      </w:r>
    </w:p>
    <w:p w14:paraId="4100A5BA" w14:textId="77777777" w:rsidR="007D7F26" w:rsidRDefault="007D7F26" w:rsidP="007D7F26">
      <w:r>
        <w:t xml:space="preserve">      "id": 8,</w:t>
      </w:r>
    </w:p>
    <w:p w14:paraId="50E2A2B1" w14:textId="77777777" w:rsidR="007D7F26" w:rsidRDefault="007D7F26" w:rsidP="007D7F26">
      <w:r>
        <w:t xml:space="preserve">      "name": "Norman Rippin",</w:t>
      </w:r>
    </w:p>
    <w:p w14:paraId="21883D24" w14:textId="77777777" w:rsidR="007D7F26" w:rsidRDefault="007D7F26" w:rsidP="007D7F26">
      <w:r>
        <w:t xml:space="preserve">      "email": "Mittie.Leffler16@gmail.com",</w:t>
      </w:r>
    </w:p>
    <w:p w14:paraId="029E4395" w14:textId="77777777" w:rsidR="007D7F26" w:rsidRDefault="007D7F26" w:rsidP="007D7F26">
      <w:r>
        <w:t xml:space="preserve">      "password": "student123",</w:t>
      </w:r>
    </w:p>
    <w:p w14:paraId="0C9352C5" w14:textId="77777777" w:rsidR="007D7F26" w:rsidRDefault="007D7F26" w:rsidP="007D7F26">
      <w:r>
        <w:t xml:space="preserve">      "userType": "Student",</w:t>
      </w:r>
    </w:p>
    <w:p w14:paraId="0ADB066B" w14:textId="77777777" w:rsidR="007D7F26" w:rsidRDefault="007D7F26" w:rsidP="007D7F26">
      <w:r>
        <w:t xml:space="preserve">      "gpa": 0.2,</w:t>
      </w:r>
    </w:p>
    <w:p w14:paraId="0F91FFD8" w14:textId="77777777" w:rsidR="007D7F26" w:rsidRDefault="007D7F26" w:rsidP="007D7F26">
      <w:r>
        <w:t xml:space="preserve">      "major": "Electrical Engineering",</w:t>
      </w:r>
    </w:p>
    <w:p w14:paraId="6F10C8E7" w14:textId="77777777" w:rsidR="007D7F26" w:rsidRDefault="007D7F26" w:rsidP="007D7F26">
      <w:r>
        <w:t xml:space="preserve">      "passedCourses": [</w:t>
      </w:r>
    </w:p>
    <w:p w14:paraId="71F82B25" w14:textId="77777777" w:rsidR="007D7F26" w:rsidRDefault="007D7F26" w:rsidP="007D7F26">
      <w:r>
        <w:t xml:space="preserve">        {</w:t>
      </w:r>
    </w:p>
    <w:p w14:paraId="589C1391" w14:textId="77777777" w:rsidR="007D7F26" w:rsidRDefault="007D7F26" w:rsidP="007D7F26">
      <w:r>
        <w:t xml:space="preserve">          "id": 12,</w:t>
      </w:r>
    </w:p>
    <w:p w14:paraId="76A77584" w14:textId="77777777" w:rsidR="007D7F26" w:rsidRDefault="007D7F26" w:rsidP="007D7F26">
      <w:r>
        <w:t xml:space="preserve">          "title": "Web Development",</w:t>
      </w:r>
    </w:p>
    <w:p w14:paraId="115452F9" w14:textId="77777777" w:rsidR="007D7F26" w:rsidRDefault="007D7F26" w:rsidP="007D7F26">
      <w:r>
        <w:t xml:space="preserve">          "location": "Room 396",</w:t>
      </w:r>
    </w:p>
    <w:p w14:paraId="6AFFE442" w14:textId="77777777" w:rsidR="007D7F26" w:rsidRDefault="007D7F26" w:rsidP="007D7F26">
      <w:r>
        <w:t xml:space="preserve">          "category": "Science",</w:t>
      </w:r>
    </w:p>
    <w:p w14:paraId="75E4B4F4" w14:textId="77777777" w:rsidR="007D7F26" w:rsidRDefault="007D7F26" w:rsidP="007D7F26">
      <w:r>
        <w:t xml:space="preserve">          "registrationStatus": true,</w:t>
      </w:r>
    </w:p>
    <w:p w14:paraId="61FEF3F1" w14:textId="77777777" w:rsidR="007D7F26" w:rsidRDefault="007D7F26" w:rsidP="007D7F26">
      <w:r>
        <w:t xml:space="preserve">          "courseStatus": "finished",</w:t>
      </w:r>
    </w:p>
    <w:p w14:paraId="0CE155C5" w14:textId="77777777" w:rsidR="007D7F26" w:rsidRDefault="007D7F26" w:rsidP="007D7F26">
      <w:r>
        <w:t xml:space="preserve">          "instructorId": 6</w:t>
      </w:r>
    </w:p>
    <w:p w14:paraId="3BA42BA7" w14:textId="77777777" w:rsidR="007D7F26" w:rsidRDefault="007D7F26" w:rsidP="007D7F26">
      <w:r>
        <w:t xml:space="preserve">        },</w:t>
      </w:r>
    </w:p>
    <w:p w14:paraId="242B6B47" w14:textId="77777777" w:rsidR="007D7F26" w:rsidRDefault="007D7F26" w:rsidP="007D7F26">
      <w:r>
        <w:t xml:space="preserve">        {</w:t>
      </w:r>
    </w:p>
    <w:p w14:paraId="30BF52D1" w14:textId="77777777" w:rsidR="007D7F26" w:rsidRDefault="007D7F26" w:rsidP="007D7F26">
      <w:r>
        <w:t xml:space="preserve">          "id": 28,</w:t>
      </w:r>
    </w:p>
    <w:p w14:paraId="36D8F577" w14:textId="77777777" w:rsidR="007D7F26" w:rsidRDefault="007D7F26" w:rsidP="007D7F26">
      <w:r>
        <w:lastRenderedPageBreak/>
        <w:t xml:space="preserve">          "title": "Ethics in Accounting Profession",</w:t>
      </w:r>
    </w:p>
    <w:p w14:paraId="3C4DB265" w14:textId="77777777" w:rsidR="007D7F26" w:rsidRDefault="007D7F26" w:rsidP="007D7F26">
      <w:r>
        <w:t xml:space="preserve">          "location": "Room 152",</w:t>
      </w:r>
    </w:p>
    <w:p w14:paraId="0BC19035" w14:textId="77777777" w:rsidR="007D7F26" w:rsidRDefault="007D7F26" w:rsidP="007D7F26">
      <w:r>
        <w:t xml:space="preserve">          "category": "Engineering",</w:t>
      </w:r>
    </w:p>
    <w:p w14:paraId="1BC5E79F" w14:textId="77777777" w:rsidR="007D7F26" w:rsidRDefault="007D7F26" w:rsidP="007D7F26">
      <w:r>
        <w:t xml:space="preserve">          "registrationStatus": true,</w:t>
      </w:r>
    </w:p>
    <w:p w14:paraId="1253723E" w14:textId="77777777" w:rsidR="007D7F26" w:rsidRDefault="007D7F26" w:rsidP="007D7F26">
      <w:r>
        <w:t xml:space="preserve">          "courseStatus": "finished",</w:t>
      </w:r>
    </w:p>
    <w:p w14:paraId="26525FD5" w14:textId="77777777" w:rsidR="007D7F26" w:rsidRDefault="007D7F26" w:rsidP="007D7F26">
      <w:r>
        <w:t xml:space="preserve">          "instructorId": 5</w:t>
      </w:r>
    </w:p>
    <w:p w14:paraId="413347C5" w14:textId="77777777" w:rsidR="007D7F26" w:rsidRDefault="007D7F26" w:rsidP="007D7F26">
      <w:r>
        <w:t xml:space="preserve">        },</w:t>
      </w:r>
    </w:p>
    <w:p w14:paraId="67551ECA" w14:textId="77777777" w:rsidR="007D7F26" w:rsidRDefault="007D7F26" w:rsidP="007D7F26">
      <w:r>
        <w:t xml:space="preserve">        {</w:t>
      </w:r>
    </w:p>
    <w:p w14:paraId="478B1D80" w14:textId="77777777" w:rsidR="007D7F26" w:rsidRDefault="007D7F26" w:rsidP="007D7F26">
      <w:r>
        <w:t xml:space="preserve">          "id": 41,</w:t>
      </w:r>
    </w:p>
    <w:p w14:paraId="3EF7837A" w14:textId="77777777" w:rsidR="007D7F26" w:rsidRDefault="007D7F26" w:rsidP="007D7F26">
      <w:r>
        <w:t xml:space="preserve">          "title": "Exploring Advanced Chemistry Concepts",</w:t>
      </w:r>
    </w:p>
    <w:p w14:paraId="387BC034" w14:textId="77777777" w:rsidR="007D7F26" w:rsidRDefault="007D7F26" w:rsidP="007D7F26">
      <w:r>
        <w:t xml:space="preserve">          "location": "Room 221",</w:t>
      </w:r>
    </w:p>
    <w:p w14:paraId="7E895F68" w14:textId="77777777" w:rsidR="007D7F26" w:rsidRDefault="007D7F26" w:rsidP="007D7F26">
      <w:r>
        <w:t xml:space="preserve">          "category": "Engineering",</w:t>
      </w:r>
    </w:p>
    <w:p w14:paraId="771E14C9" w14:textId="77777777" w:rsidR="007D7F26" w:rsidRDefault="007D7F26" w:rsidP="007D7F26">
      <w:r>
        <w:t xml:space="preserve">          "registrationStatus": false,</w:t>
      </w:r>
    </w:p>
    <w:p w14:paraId="58105489" w14:textId="77777777" w:rsidR="007D7F26" w:rsidRDefault="007D7F26" w:rsidP="007D7F26">
      <w:r>
        <w:t xml:space="preserve">          "courseStatus": "offering",</w:t>
      </w:r>
    </w:p>
    <w:p w14:paraId="0587ECCE" w14:textId="77777777" w:rsidR="007D7F26" w:rsidRDefault="007D7F26" w:rsidP="007D7F26">
      <w:r>
        <w:t xml:space="preserve">          "instructorId": 2</w:t>
      </w:r>
    </w:p>
    <w:p w14:paraId="4A9456EE" w14:textId="77777777" w:rsidR="007D7F26" w:rsidRDefault="007D7F26" w:rsidP="007D7F26">
      <w:r>
        <w:t xml:space="preserve">        }</w:t>
      </w:r>
    </w:p>
    <w:p w14:paraId="37D7B5DD" w14:textId="77777777" w:rsidR="007D7F26" w:rsidRDefault="007D7F26" w:rsidP="007D7F26">
      <w:r>
        <w:t xml:space="preserve">      ],</w:t>
      </w:r>
    </w:p>
    <w:p w14:paraId="6968AB1C" w14:textId="77777777" w:rsidR="007D7F26" w:rsidRDefault="007D7F26" w:rsidP="007D7F26">
      <w:r>
        <w:t xml:space="preserve">      "grades": [</w:t>
      </w:r>
    </w:p>
    <w:p w14:paraId="6F794A7A" w14:textId="77777777" w:rsidR="007D7F26" w:rsidRDefault="007D7F26" w:rsidP="007D7F26">
      <w:r>
        <w:t xml:space="preserve">        {</w:t>
      </w:r>
    </w:p>
    <w:p w14:paraId="1B2B2D73" w14:textId="77777777" w:rsidR="007D7F26" w:rsidRDefault="007D7F26" w:rsidP="007D7F26">
      <w:r>
        <w:t xml:space="preserve">          "id": 119,</w:t>
      </w:r>
    </w:p>
    <w:p w14:paraId="627B434E" w14:textId="77777777" w:rsidR="007D7F26" w:rsidRDefault="007D7F26" w:rsidP="007D7F26">
      <w:r>
        <w:t xml:space="preserve">          "title": "confugo porro sono Final Exam",</w:t>
      </w:r>
    </w:p>
    <w:p w14:paraId="2DD1FFD2" w14:textId="77777777" w:rsidR="007D7F26" w:rsidRDefault="007D7F26" w:rsidP="007D7F26">
      <w:r>
        <w:t xml:space="preserve">          "grade": 13.91,</w:t>
      </w:r>
    </w:p>
    <w:p w14:paraId="6C4FF81F" w14:textId="77777777" w:rsidR="007D7F26" w:rsidRDefault="007D7F26" w:rsidP="007D7F26">
      <w:r>
        <w:t xml:space="preserve">          "studentId": 8,</w:t>
      </w:r>
    </w:p>
    <w:p w14:paraId="52EEBF7C" w14:textId="77777777" w:rsidR="007D7F26" w:rsidRDefault="007D7F26" w:rsidP="007D7F26">
      <w:r>
        <w:t xml:space="preserve">          "courseId": 12</w:t>
      </w:r>
    </w:p>
    <w:p w14:paraId="2C34EC69" w14:textId="77777777" w:rsidR="007D7F26" w:rsidRDefault="007D7F26" w:rsidP="007D7F26">
      <w:r>
        <w:t xml:space="preserve">        },</w:t>
      </w:r>
    </w:p>
    <w:p w14:paraId="055E555C" w14:textId="77777777" w:rsidR="007D7F26" w:rsidRDefault="007D7F26" w:rsidP="007D7F26">
      <w:r>
        <w:t xml:space="preserve">        {</w:t>
      </w:r>
    </w:p>
    <w:p w14:paraId="0EFD5C67" w14:textId="77777777" w:rsidR="007D7F26" w:rsidRDefault="007D7F26" w:rsidP="007D7F26">
      <w:r>
        <w:t xml:space="preserve">          "id": 274,</w:t>
      </w:r>
    </w:p>
    <w:p w14:paraId="28CE94D1" w14:textId="77777777" w:rsidR="007D7F26" w:rsidRDefault="007D7F26" w:rsidP="007D7F26">
      <w:r>
        <w:t xml:space="preserve">          "title": "adipiscor talio cupressus Final Exam",</w:t>
      </w:r>
    </w:p>
    <w:p w14:paraId="182FCEA6" w14:textId="77777777" w:rsidR="007D7F26" w:rsidRDefault="007D7F26" w:rsidP="007D7F26">
      <w:r>
        <w:t xml:space="preserve">          "grade": 53.01,</w:t>
      </w:r>
    </w:p>
    <w:p w14:paraId="7D177D09" w14:textId="77777777" w:rsidR="007D7F26" w:rsidRDefault="007D7F26" w:rsidP="007D7F26">
      <w:r>
        <w:t xml:space="preserve">          "studentId": 8,</w:t>
      </w:r>
    </w:p>
    <w:p w14:paraId="0924AE18" w14:textId="77777777" w:rsidR="007D7F26" w:rsidRDefault="007D7F26" w:rsidP="007D7F26">
      <w:r>
        <w:t xml:space="preserve">          "courseId": 28</w:t>
      </w:r>
    </w:p>
    <w:p w14:paraId="5F3790E1" w14:textId="77777777" w:rsidR="007D7F26" w:rsidRDefault="007D7F26" w:rsidP="007D7F26">
      <w:r>
        <w:t xml:space="preserve">        },</w:t>
      </w:r>
    </w:p>
    <w:p w14:paraId="71BDF07C" w14:textId="77777777" w:rsidR="007D7F26" w:rsidRDefault="007D7F26" w:rsidP="007D7F26">
      <w:r>
        <w:t xml:space="preserve">        {</w:t>
      </w:r>
    </w:p>
    <w:p w14:paraId="1EBFC2B4" w14:textId="77777777" w:rsidR="007D7F26" w:rsidRDefault="007D7F26" w:rsidP="007D7F26">
      <w:r>
        <w:t xml:space="preserve">          "id": 405,</w:t>
      </w:r>
    </w:p>
    <w:p w14:paraId="3D9D3E65" w14:textId="77777777" w:rsidR="007D7F26" w:rsidRDefault="007D7F26" w:rsidP="007D7F26">
      <w:r>
        <w:t xml:space="preserve">          "title": "tripudio adfectus officiis Final Exam",</w:t>
      </w:r>
    </w:p>
    <w:p w14:paraId="546F7BB6" w14:textId="77777777" w:rsidR="007D7F26" w:rsidRDefault="007D7F26" w:rsidP="007D7F26">
      <w:r>
        <w:t xml:space="preserve">          "grade": 40.12,</w:t>
      </w:r>
    </w:p>
    <w:p w14:paraId="53E9D8D9" w14:textId="77777777" w:rsidR="007D7F26" w:rsidRDefault="007D7F26" w:rsidP="007D7F26">
      <w:r>
        <w:t xml:space="preserve">          "studentId": 8,</w:t>
      </w:r>
    </w:p>
    <w:p w14:paraId="4D30CD9B" w14:textId="77777777" w:rsidR="007D7F26" w:rsidRDefault="007D7F26" w:rsidP="007D7F26">
      <w:r>
        <w:t xml:space="preserve">          "courseId": 41</w:t>
      </w:r>
    </w:p>
    <w:p w14:paraId="644C85CE" w14:textId="77777777" w:rsidR="007D7F26" w:rsidRDefault="007D7F26" w:rsidP="007D7F26">
      <w:r>
        <w:t xml:space="preserve">        },</w:t>
      </w:r>
    </w:p>
    <w:p w14:paraId="66B60926" w14:textId="77777777" w:rsidR="007D7F26" w:rsidRDefault="007D7F26" w:rsidP="007D7F26">
      <w:r>
        <w:t xml:space="preserve">        {</w:t>
      </w:r>
    </w:p>
    <w:p w14:paraId="7089E46C" w14:textId="77777777" w:rsidR="007D7F26" w:rsidRDefault="007D7F26" w:rsidP="007D7F26">
      <w:r>
        <w:t xml:space="preserve">          "id": 474,</w:t>
      </w:r>
    </w:p>
    <w:p w14:paraId="750CF978" w14:textId="77777777" w:rsidR="007D7F26" w:rsidRDefault="007D7F26" w:rsidP="007D7F26">
      <w:r>
        <w:t xml:space="preserve">          "title": "adamo demum cui Final Exam",</w:t>
      </w:r>
    </w:p>
    <w:p w14:paraId="0DCB6290" w14:textId="77777777" w:rsidR="007D7F26" w:rsidRDefault="007D7F26" w:rsidP="007D7F26">
      <w:r>
        <w:lastRenderedPageBreak/>
        <w:t xml:space="preserve">          "grade": 26.42,</w:t>
      </w:r>
    </w:p>
    <w:p w14:paraId="4E90EC6D" w14:textId="77777777" w:rsidR="007D7F26" w:rsidRDefault="007D7F26" w:rsidP="007D7F26">
      <w:r>
        <w:t xml:space="preserve">          "studentId": 8,</w:t>
      </w:r>
    </w:p>
    <w:p w14:paraId="28CB01B1" w14:textId="77777777" w:rsidR="007D7F26" w:rsidRDefault="007D7F26" w:rsidP="007D7F26">
      <w:r>
        <w:t xml:space="preserve">          "courseId": 48</w:t>
      </w:r>
    </w:p>
    <w:p w14:paraId="0F0CB2F4" w14:textId="77777777" w:rsidR="007D7F26" w:rsidRDefault="007D7F26" w:rsidP="007D7F26">
      <w:r>
        <w:t xml:space="preserve">        }</w:t>
      </w:r>
    </w:p>
    <w:p w14:paraId="7539F156" w14:textId="77777777" w:rsidR="007D7F26" w:rsidRDefault="007D7F26" w:rsidP="007D7F26">
      <w:r>
        <w:t xml:space="preserve">      ]</w:t>
      </w:r>
    </w:p>
    <w:p w14:paraId="4AEC6102" w14:textId="77777777" w:rsidR="007D7F26" w:rsidRDefault="007D7F26" w:rsidP="007D7F26">
      <w:r>
        <w:t xml:space="preserve">    },</w:t>
      </w:r>
    </w:p>
    <w:p w14:paraId="695271CD" w14:textId="77777777" w:rsidR="007D7F26" w:rsidRDefault="007D7F26" w:rsidP="007D7F26">
      <w:r>
        <w:t xml:space="preserve">    {</w:t>
      </w:r>
    </w:p>
    <w:p w14:paraId="1AE4AAC7" w14:textId="77777777" w:rsidR="007D7F26" w:rsidRDefault="007D7F26" w:rsidP="007D7F26">
      <w:r>
        <w:t xml:space="preserve">      "id": 9,</w:t>
      </w:r>
    </w:p>
    <w:p w14:paraId="51785DF2" w14:textId="77777777" w:rsidR="007D7F26" w:rsidRDefault="007D7F26" w:rsidP="007D7F26">
      <w:r>
        <w:t xml:space="preserve">      "name": "Juanita Smith",</w:t>
      </w:r>
    </w:p>
    <w:p w14:paraId="11B8FBF6" w14:textId="77777777" w:rsidR="007D7F26" w:rsidRDefault="007D7F26" w:rsidP="007D7F26">
      <w:r>
        <w:t xml:space="preserve">      "email": "Alphonso.Reynolds@gmail.com",</w:t>
      </w:r>
    </w:p>
    <w:p w14:paraId="00A6C731" w14:textId="77777777" w:rsidR="007D7F26" w:rsidRDefault="007D7F26" w:rsidP="007D7F26">
      <w:r>
        <w:t xml:space="preserve">      "password": "student123",</w:t>
      </w:r>
    </w:p>
    <w:p w14:paraId="19344678" w14:textId="77777777" w:rsidR="007D7F26" w:rsidRDefault="007D7F26" w:rsidP="007D7F26">
      <w:r>
        <w:t xml:space="preserve">      "userType": "Student",</w:t>
      </w:r>
    </w:p>
    <w:p w14:paraId="05802EC2" w14:textId="77777777" w:rsidR="007D7F26" w:rsidRDefault="007D7F26" w:rsidP="007D7F26">
      <w:r>
        <w:t xml:space="preserve">      "gpa": 2.67,</w:t>
      </w:r>
    </w:p>
    <w:p w14:paraId="218E7A32" w14:textId="77777777" w:rsidR="007D7F26" w:rsidRDefault="007D7F26" w:rsidP="007D7F26">
      <w:r>
        <w:t xml:space="preserve">      "major": "Accounting",</w:t>
      </w:r>
    </w:p>
    <w:p w14:paraId="71F28459" w14:textId="77777777" w:rsidR="007D7F26" w:rsidRDefault="007D7F26" w:rsidP="007D7F26">
      <w:r>
        <w:t xml:space="preserve">      "passedCourses": [</w:t>
      </w:r>
    </w:p>
    <w:p w14:paraId="7FCC4B05" w14:textId="77777777" w:rsidR="007D7F26" w:rsidRDefault="007D7F26" w:rsidP="007D7F26">
      <w:r>
        <w:t xml:space="preserve">        {</w:t>
      </w:r>
    </w:p>
    <w:p w14:paraId="5B66EAA3" w14:textId="77777777" w:rsidR="007D7F26" w:rsidRDefault="007D7F26" w:rsidP="007D7F26">
      <w:r>
        <w:t xml:space="preserve">          "id": 33,</w:t>
      </w:r>
    </w:p>
    <w:p w14:paraId="164457BE" w14:textId="77777777" w:rsidR="007D7F26" w:rsidRDefault="007D7F26" w:rsidP="007D7F26">
      <w:r>
        <w:t xml:space="preserve">          "title": "Mastering Molecular Biology Concepts",</w:t>
      </w:r>
    </w:p>
    <w:p w14:paraId="56E6D669" w14:textId="77777777" w:rsidR="007D7F26" w:rsidRDefault="007D7F26" w:rsidP="007D7F26">
      <w:r>
        <w:t xml:space="preserve">          "location": "Room 363",</w:t>
      </w:r>
    </w:p>
    <w:p w14:paraId="70BC516F" w14:textId="77777777" w:rsidR="007D7F26" w:rsidRDefault="007D7F26" w:rsidP="007D7F26">
      <w:r>
        <w:t xml:space="preserve">          "category": "Science",</w:t>
      </w:r>
    </w:p>
    <w:p w14:paraId="038D009F" w14:textId="77777777" w:rsidR="007D7F26" w:rsidRDefault="007D7F26" w:rsidP="007D7F26">
      <w:r>
        <w:t xml:space="preserve">          "registrationStatus": false,</w:t>
      </w:r>
    </w:p>
    <w:p w14:paraId="535D7973" w14:textId="77777777" w:rsidR="007D7F26" w:rsidRDefault="007D7F26" w:rsidP="007D7F26">
      <w:r>
        <w:t xml:space="preserve">          "courseStatus": "offering",</w:t>
      </w:r>
    </w:p>
    <w:p w14:paraId="440918A1" w14:textId="77777777" w:rsidR="007D7F26" w:rsidRDefault="007D7F26" w:rsidP="007D7F26">
      <w:r>
        <w:t xml:space="preserve">          "instructorId": 2</w:t>
      </w:r>
    </w:p>
    <w:p w14:paraId="2C02A8E3" w14:textId="77777777" w:rsidR="007D7F26" w:rsidRDefault="007D7F26" w:rsidP="007D7F26">
      <w:r>
        <w:t xml:space="preserve">        },</w:t>
      </w:r>
    </w:p>
    <w:p w14:paraId="7D15E27B" w14:textId="77777777" w:rsidR="007D7F26" w:rsidRDefault="007D7F26" w:rsidP="007D7F26">
      <w:r>
        <w:t xml:space="preserve">        {</w:t>
      </w:r>
    </w:p>
    <w:p w14:paraId="4B9E769A" w14:textId="77777777" w:rsidR="007D7F26" w:rsidRDefault="007D7F26" w:rsidP="007D7F26">
      <w:r>
        <w:t xml:space="preserve">          "id": 34,</w:t>
      </w:r>
    </w:p>
    <w:p w14:paraId="1938DDC5" w14:textId="77777777" w:rsidR="007D7F26" w:rsidRDefault="007D7F26" w:rsidP="007D7F26">
      <w:r>
        <w:t xml:space="preserve">          "title": "Essential Skills for Biology Majors",</w:t>
      </w:r>
    </w:p>
    <w:p w14:paraId="35A090A7" w14:textId="77777777" w:rsidR="007D7F26" w:rsidRDefault="007D7F26" w:rsidP="007D7F26">
      <w:r>
        <w:t xml:space="preserve">          "location": "Room 142",</w:t>
      </w:r>
    </w:p>
    <w:p w14:paraId="6BDA3872" w14:textId="77777777" w:rsidR="007D7F26" w:rsidRDefault="007D7F26" w:rsidP="007D7F26">
      <w:r>
        <w:t xml:space="preserve">          "category": "Science",</w:t>
      </w:r>
    </w:p>
    <w:p w14:paraId="2DB46F31" w14:textId="77777777" w:rsidR="007D7F26" w:rsidRDefault="007D7F26" w:rsidP="007D7F26">
      <w:r>
        <w:t xml:space="preserve">          "registrationStatus": false,</w:t>
      </w:r>
    </w:p>
    <w:p w14:paraId="7E1A755A" w14:textId="77777777" w:rsidR="007D7F26" w:rsidRDefault="007D7F26" w:rsidP="007D7F26">
      <w:r>
        <w:t xml:space="preserve">          "courseStatus": "finished",</w:t>
      </w:r>
    </w:p>
    <w:p w14:paraId="5814F3A2" w14:textId="77777777" w:rsidR="007D7F26" w:rsidRDefault="007D7F26" w:rsidP="007D7F26">
      <w:r>
        <w:t xml:space="preserve">          "instructorId": 6</w:t>
      </w:r>
    </w:p>
    <w:p w14:paraId="36D363F2" w14:textId="77777777" w:rsidR="007D7F26" w:rsidRDefault="007D7F26" w:rsidP="007D7F26">
      <w:r>
        <w:t xml:space="preserve">        },</w:t>
      </w:r>
    </w:p>
    <w:p w14:paraId="66AE0970" w14:textId="77777777" w:rsidR="007D7F26" w:rsidRDefault="007D7F26" w:rsidP="007D7F26">
      <w:r>
        <w:t xml:space="preserve">        {</w:t>
      </w:r>
    </w:p>
    <w:p w14:paraId="3DACF550" w14:textId="77777777" w:rsidR="007D7F26" w:rsidRDefault="007D7F26" w:rsidP="007D7F26">
      <w:r>
        <w:t xml:space="preserve">          "id": 46,</w:t>
      </w:r>
    </w:p>
    <w:p w14:paraId="2F4BDFEC" w14:textId="77777777" w:rsidR="007D7F26" w:rsidRDefault="007D7F26" w:rsidP="007D7F26">
      <w:r>
        <w:t xml:space="preserve">          "title": "Chemistry Mastery Course",</w:t>
      </w:r>
    </w:p>
    <w:p w14:paraId="0CDA1CC1" w14:textId="77777777" w:rsidR="007D7F26" w:rsidRDefault="007D7F26" w:rsidP="007D7F26">
      <w:r>
        <w:t xml:space="preserve">          "location": "Room 178",</w:t>
      </w:r>
    </w:p>
    <w:p w14:paraId="268DDE8C" w14:textId="77777777" w:rsidR="007D7F26" w:rsidRDefault="007D7F26" w:rsidP="007D7F26">
      <w:r>
        <w:t xml:space="preserve">          "category": "Math",</w:t>
      </w:r>
    </w:p>
    <w:p w14:paraId="2B9F70CF" w14:textId="77777777" w:rsidR="007D7F26" w:rsidRDefault="007D7F26" w:rsidP="007D7F26">
      <w:r>
        <w:t xml:space="preserve">          "registrationStatus": true,</w:t>
      </w:r>
    </w:p>
    <w:p w14:paraId="1EB787C6" w14:textId="77777777" w:rsidR="007D7F26" w:rsidRDefault="007D7F26" w:rsidP="007D7F26">
      <w:r>
        <w:t xml:space="preserve">          "courseStatus": "finished",</w:t>
      </w:r>
    </w:p>
    <w:p w14:paraId="01E070DA" w14:textId="77777777" w:rsidR="007D7F26" w:rsidRDefault="007D7F26" w:rsidP="007D7F26">
      <w:r>
        <w:t xml:space="preserve">          "instructorId": 1</w:t>
      </w:r>
    </w:p>
    <w:p w14:paraId="1A561E55" w14:textId="77777777" w:rsidR="007D7F26" w:rsidRDefault="007D7F26" w:rsidP="007D7F26">
      <w:r>
        <w:t xml:space="preserve">        },</w:t>
      </w:r>
    </w:p>
    <w:p w14:paraId="74D67320" w14:textId="77777777" w:rsidR="007D7F26" w:rsidRDefault="007D7F26" w:rsidP="007D7F26">
      <w:r>
        <w:lastRenderedPageBreak/>
        <w:t xml:space="preserve">        {</w:t>
      </w:r>
    </w:p>
    <w:p w14:paraId="620B9812" w14:textId="77777777" w:rsidR="007D7F26" w:rsidRDefault="007D7F26" w:rsidP="007D7F26">
      <w:r>
        <w:t xml:space="preserve">          "id": 47,</w:t>
      </w:r>
    </w:p>
    <w:p w14:paraId="71D5D7B5" w14:textId="77777777" w:rsidR="007D7F26" w:rsidRDefault="007D7F26" w:rsidP="007D7F26">
      <w:r>
        <w:t xml:space="preserve">          "title": "Advanced Topics in Chemistry",</w:t>
      </w:r>
    </w:p>
    <w:p w14:paraId="33C12D8C" w14:textId="77777777" w:rsidR="007D7F26" w:rsidRDefault="007D7F26" w:rsidP="007D7F26">
      <w:r>
        <w:t xml:space="preserve">          "location": "Room 369",</w:t>
      </w:r>
    </w:p>
    <w:p w14:paraId="14FD11D4" w14:textId="77777777" w:rsidR="007D7F26" w:rsidRDefault="007D7F26" w:rsidP="007D7F26">
      <w:r>
        <w:t xml:space="preserve">          "category": "Science",</w:t>
      </w:r>
    </w:p>
    <w:p w14:paraId="4BA1ADCF" w14:textId="77777777" w:rsidR="007D7F26" w:rsidRDefault="007D7F26" w:rsidP="007D7F26">
      <w:r>
        <w:t xml:space="preserve">          "registrationStatus": true,</w:t>
      </w:r>
    </w:p>
    <w:p w14:paraId="1495B618" w14:textId="77777777" w:rsidR="007D7F26" w:rsidRDefault="007D7F26" w:rsidP="007D7F26">
      <w:r>
        <w:t xml:space="preserve">          "courseStatus": "finished",</w:t>
      </w:r>
    </w:p>
    <w:p w14:paraId="4E776CAB" w14:textId="77777777" w:rsidR="007D7F26" w:rsidRDefault="007D7F26" w:rsidP="007D7F26">
      <w:r>
        <w:t xml:space="preserve">          "instructorId": 7</w:t>
      </w:r>
    </w:p>
    <w:p w14:paraId="5690AD91" w14:textId="77777777" w:rsidR="007D7F26" w:rsidRDefault="007D7F26" w:rsidP="007D7F26">
      <w:r>
        <w:t xml:space="preserve">        }</w:t>
      </w:r>
    </w:p>
    <w:p w14:paraId="075F7E87" w14:textId="77777777" w:rsidR="007D7F26" w:rsidRDefault="007D7F26" w:rsidP="007D7F26">
      <w:r>
        <w:t xml:space="preserve">      ],</w:t>
      </w:r>
    </w:p>
    <w:p w14:paraId="7585B544" w14:textId="77777777" w:rsidR="007D7F26" w:rsidRDefault="007D7F26" w:rsidP="007D7F26">
      <w:r>
        <w:t xml:space="preserve">      "grades": [</w:t>
      </w:r>
    </w:p>
    <w:p w14:paraId="2587E2B2" w14:textId="77777777" w:rsidR="007D7F26" w:rsidRDefault="007D7F26" w:rsidP="007D7F26">
      <w:r>
        <w:t xml:space="preserve">        {</w:t>
      </w:r>
    </w:p>
    <w:p w14:paraId="69109D34" w14:textId="77777777" w:rsidR="007D7F26" w:rsidRDefault="007D7F26" w:rsidP="007D7F26">
      <w:r>
        <w:t xml:space="preserve">          "id": 337,</w:t>
      </w:r>
    </w:p>
    <w:p w14:paraId="3D6BCC3A" w14:textId="77777777" w:rsidR="007D7F26" w:rsidRDefault="007D7F26" w:rsidP="007D7F26">
      <w:r>
        <w:t xml:space="preserve">          "title": "vesper corpus territo Final Exam",</w:t>
      </w:r>
    </w:p>
    <w:p w14:paraId="6B869BF8" w14:textId="77777777" w:rsidR="007D7F26" w:rsidRDefault="007D7F26" w:rsidP="007D7F26">
      <w:r>
        <w:t xml:space="preserve">          "grade": 54.96,</w:t>
      </w:r>
    </w:p>
    <w:p w14:paraId="261A5D33" w14:textId="77777777" w:rsidR="007D7F26" w:rsidRDefault="007D7F26" w:rsidP="007D7F26">
      <w:r>
        <w:t xml:space="preserve">          "studentId": 9,</w:t>
      </w:r>
    </w:p>
    <w:p w14:paraId="5C763AC7" w14:textId="77777777" w:rsidR="007D7F26" w:rsidRDefault="007D7F26" w:rsidP="007D7F26">
      <w:r>
        <w:t xml:space="preserve">          "courseId": 34</w:t>
      </w:r>
    </w:p>
    <w:p w14:paraId="3EB9C88C" w14:textId="77777777" w:rsidR="007D7F26" w:rsidRDefault="007D7F26" w:rsidP="007D7F26">
      <w:r>
        <w:t xml:space="preserve">        },</w:t>
      </w:r>
    </w:p>
    <w:p w14:paraId="784F7E0B" w14:textId="77777777" w:rsidR="007D7F26" w:rsidRDefault="007D7F26" w:rsidP="007D7F26">
      <w:r>
        <w:t xml:space="preserve">        {</w:t>
      </w:r>
    </w:p>
    <w:p w14:paraId="1CA36E60" w14:textId="77777777" w:rsidR="007D7F26" w:rsidRDefault="007D7F26" w:rsidP="007D7F26">
      <w:r>
        <w:t xml:space="preserve">          "id": 456,</w:t>
      </w:r>
    </w:p>
    <w:p w14:paraId="44CE0E73" w14:textId="77777777" w:rsidR="007D7F26" w:rsidRDefault="007D7F26" w:rsidP="007D7F26">
      <w:r>
        <w:t xml:space="preserve">          "title": "animi timidus deripio Final Exam",</w:t>
      </w:r>
    </w:p>
    <w:p w14:paraId="300D26BF" w14:textId="77777777" w:rsidR="007D7F26" w:rsidRDefault="007D7F26" w:rsidP="007D7F26">
      <w:r>
        <w:t xml:space="preserve">          "grade": 72.99,</w:t>
      </w:r>
    </w:p>
    <w:p w14:paraId="0394467B" w14:textId="77777777" w:rsidR="007D7F26" w:rsidRDefault="007D7F26" w:rsidP="007D7F26">
      <w:r>
        <w:t xml:space="preserve">          "studentId": 9,</w:t>
      </w:r>
    </w:p>
    <w:p w14:paraId="6A608F08" w14:textId="77777777" w:rsidR="007D7F26" w:rsidRDefault="007D7F26" w:rsidP="007D7F26">
      <w:r>
        <w:t xml:space="preserve">          "courseId": 46</w:t>
      </w:r>
    </w:p>
    <w:p w14:paraId="155C2882" w14:textId="77777777" w:rsidR="007D7F26" w:rsidRDefault="007D7F26" w:rsidP="007D7F26">
      <w:r>
        <w:t xml:space="preserve">        },</w:t>
      </w:r>
    </w:p>
    <w:p w14:paraId="0B8ACDB5" w14:textId="77777777" w:rsidR="007D7F26" w:rsidRDefault="007D7F26" w:rsidP="007D7F26">
      <w:r>
        <w:t xml:space="preserve">        {</w:t>
      </w:r>
    </w:p>
    <w:p w14:paraId="6702615B" w14:textId="77777777" w:rsidR="007D7F26" w:rsidRDefault="007D7F26" w:rsidP="007D7F26">
      <w:r>
        <w:t xml:space="preserve">          "id": 469,</w:t>
      </w:r>
    </w:p>
    <w:p w14:paraId="615DE0A2" w14:textId="77777777" w:rsidR="007D7F26" w:rsidRDefault="007D7F26" w:rsidP="007D7F26">
      <w:r>
        <w:t xml:space="preserve">          "title": "deleniti vix repudiandae Final Exam",</w:t>
      </w:r>
    </w:p>
    <w:p w14:paraId="697F9B5D" w14:textId="77777777" w:rsidR="007D7F26" w:rsidRDefault="007D7F26" w:rsidP="007D7F26">
      <w:r>
        <w:t xml:space="preserve">          "grade": 37.74,</w:t>
      </w:r>
    </w:p>
    <w:p w14:paraId="5F7829EE" w14:textId="77777777" w:rsidR="007D7F26" w:rsidRDefault="007D7F26" w:rsidP="007D7F26">
      <w:r>
        <w:t xml:space="preserve">          "studentId": 9,</w:t>
      </w:r>
    </w:p>
    <w:p w14:paraId="1FED85ED" w14:textId="77777777" w:rsidR="007D7F26" w:rsidRDefault="007D7F26" w:rsidP="007D7F26">
      <w:r>
        <w:t xml:space="preserve">          "courseId": 47</w:t>
      </w:r>
    </w:p>
    <w:p w14:paraId="76378F3D" w14:textId="77777777" w:rsidR="007D7F26" w:rsidRDefault="007D7F26" w:rsidP="007D7F26">
      <w:r>
        <w:t xml:space="preserve">        }</w:t>
      </w:r>
    </w:p>
    <w:p w14:paraId="4C7F1590" w14:textId="77777777" w:rsidR="007D7F26" w:rsidRDefault="007D7F26" w:rsidP="007D7F26">
      <w:r>
        <w:t xml:space="preserve">      ]</w:t>
      </w:r>
    </w:p>
    <w:p w14:paraId="426B1FA3" w14:textId="77777777" w:rsidR="007D7F26" w:rsidRDefault="007D7F26" w:rsidP="007D7F26">
      <w:r>
        <w:t xml:space="preserve">    },</w:t>
      </w:r>
    </w:p>
    <w:p w14:paraId="22A98064" w14:textId="77777777" w:rsidR="007D7F26" w:rsidRDefault="007D7F26" w:rsidP="007D7F26">
      <w:r>
        <w:t xml:space="preserve">    {</w:t>
      </w:r>
    </w:p>
    <w:p w14:paraId="5BAF3D70" w14:textId="77777777" w:rsidR="007D7F26" w:rsidRDefault="007D7F26" w:rsidP="007D7F26">
      <w:r>
        <w:t xml:space="preserve">      "id": 10,</w:t>
      </w:r>
    </w:p>
    <w:p w14:paraId="6CD4EBF8" w14:textId="77777777" w:rsidR="007D7F26" w:rsidRDefault="007D7F26" w:rsidP="007D7F26">
      <w:r>
        <w:t xml:space="preserve">      "name": "Rosalie Upton",</w:t>
      </w:r>
    </w:p>
    <w:p w14:paraId="3F6D73B8" w14:textId="77777777" w:rsidR="007D7F26" w:rsidRDefault="007D7F26" w:rsidP="007D7F26">
      <w:r>
        <w:t xml:space="preserve">      "email": "Zetta.Dickens@yahoo.com",</w:t>
      </w:r>
    </w:p>
    <w:p w14:paraId="64FD1F9A" w14:textId="77777777" w:rsidR="007D7F26" w:rsidRDefault="007D7F26" w:rsidP="007D7F26">
      <w:r>
        <w:t xml:space="preserve">      "password": "student123",</w:t>
      </w:r>
    </w:p>
    <w:p w14:paraId="5DB234E7" w14:textId="77777777" w:rsidR="007D7F26" w:rsidRDefault="007D7F26" w:rsidP="007D7F26">
      <w:r>
        <w:t xml:space="preserve">      "userType": "Student",</w:t>
      </w:r>
    </w:p>
    <w:p w14:paraId="18A47995" w14:textId="77777777" w:rsidR="007D7F26" w:rsidRDefault="007D7F26" w:rsidP="007D7F26">
      <w:r>
        <w:t xml:space="preserve">      "gpa": 2.91,</w:t>
      </w:r>
    </w:p>
    <w:p w14:paraId="78D8FFAC" w14:textId="77777777" w:rsidR="007D7F26" w:rsidRDefault="007D7F26" w:rsidP="007D7F26">
      <w:r>
        <w:t xml:space="preserve">      "major": "Mathematics",</w:t>
      </w:r>
    </w:p>
    <w:p w14:paraId="37D572AE" w14:textId="77777777" w:rsidR="007D7F26" w:rsidRDefault="007D7F26" w:rsidP="007D7F26">
      <w:r>
        <w:lastRenderedPageBreak/>
        <w:t xml:space="preserve">      "passedCourses": [</w:t>
      </w:r>
    </w:p>
    <w:p w14:paraId="129D472B" w14:textId="77777777" w:rsidR="007D7F26" w:rsidRDefault="007D7F26" w:rsidP="007D7F26">
      <w:r>
        <w:t xml:space="preserve">        {</w:t>
      </w:r>
    </w:p>
    <w:p w14:paraId="36BFFAD0" w14:textId="77777777" w:rsidR="007D7F26" w:rsidRDefault="007D7F26" w:rsidP="007D7F26">
      <w:r>
        <w:t xml:space="preserve">          "id": 1,</w:t>
      </w:r>
    </w:p>
    <w:p w14:paraId="7E05CE42" w14:textId="77777777" w:rsidR="007D7F26" w:rsidRDefault="007D7F26" w:rsidP="007D7F26">
      <w:r>
        <w:t xml:space="preserve">          "title": "Mastering the Basics: A Comprehensive Guide",</w:t>
      </w:r>
    </w:p>
    <w:p w14:paraId="3FC6ABDE" w14:textId="77777777" w:rsidR="007D7F26" w:rsidRDefault="007D7F26" w:rsidP="007D7F26">
      <w:r>
        <w:t xml:space="preserve">          "location": "Room 280",</w:t>
      </w:r>
    </w:p>
    <w:p w14:paraId="43BC4116" w14:textId="77777777" w:rsidR="007D7F26" w:rsidRDefault="007D7F26" w:rsidP="007D7F26">
      <w:r>
        <w:t xml:space="preserve">          "category": "Math",</w:t>
      </w:r>
    </w:p>
    <w:p w14:paraId="2819AFE0" w14:textId="77777777" w:rsidR="007D7F26" w:rsidRDefault="007D7F26" w:rsidP="007D7F26">
      <w:r>
        <w:t xml:space="preserve">          "registrationStatus": false,</w:t>
      </w:r>
    </w:p>
    <w:p w14:paraId="7C7CF7C4" w14:textId="77777777" w:rsidR="007D7F26" w:rsidRDefault="007D7F26" w:rsidP="007D7F26">
      <w:r>
        <w:t xml:space="preserve">          "courseStatus": "finished",</w:t>
      </w:r>
    </w:p>
    <w:p w14:paraId="613A20C6" w14:textId="77777777" w:rsidR="007D7F26" w:rsidRDefault="007D7F26" w:rsidP="007D7F26">
      <w:r>
        <w:t xml:space="preserve">          "instructorId": 6</w:t>
      </w:r>
    </w:p>
    <w:p w14:paraId="0E082E77" w14:textId="77777777" w:rsidR="007D7F26" w:rsidRDefault="007D7F26" w:rsidP="007D7F26">
      <w:r>
        <w:t xml:space="preserve">        },</w:t>
      </w:r>
    </w:p>
    <w:p w14:paraId="6AEB393C" w14:textId="77777777" w:rsidR="007D7F26" w:rsidRDefault="007D7F26" w:rsidP="007D7F26">
      <w:r>
        <w:t xml:space="preserve">        {</w:t>
      </w:r>
    </w:p>
    <w:p w14:paraId="5CFFA0DD" w14:textId="77777777" w:rsidR="007D7F26" w:rsidRDefault="007D7F26" w:rsidP="007D7F26">
      <w:r>
        <w:t xml:space="preserve">          "id": 14,</w:t>
      </w:r>
    </w:p>
    <w:p w14:paraId="55CB380B" w14:textId="77777777" w:rsidR="007D7F26" w:rsidRDefault="007D7F26" w:rsidP="007D7F26">
      <w:r>
        <w:t xml:space="preserve">          "title": "Effective Communication Strategies for Media Professionals",</w:t>
      </w:r>
    </w:p>
    <w:p w14:paraId="7031DE34" w14:textId="77777777" w:rsidR="007D7F26" w:rsidRDefault="007D7F26" w:rsidP="007D7F26">
      <w:r>
        <w:t xml:space="preserve">          "location": "Room 345",</w:t>
      </w:r>
    </w:p>
    <w:p w14:paraId="4426536C" w14:textId="77777777" w:rsidR="007D7F26" w:rsidRDefault="007D7F26" w:rsidP="007D7F26">
      <w:r>
        <w:t xml:space="preserve">          "category": "Science",</w:t>
      </w:r>
    </w:p>
    <w:p w14:paraId="0D5B2AAF" w14:textId="77777777" w:rsidR="007D7F26" w:rsidRDefault="007D7F26" w:rsidP="007D7F26">
      <w:r>
        <w:t xml:space="preserve">          "registrationStatus": true,</w:t>
      </w:r>
    </w:p>
    <w:p w14:paraId="7D8123E2" w14:textId="77777777" w:rsidR="007D7F26" w:rsidRDefault="007D7F26" w:rsidP="007D7F26">
      <w:r>
        <w:t xml:space="preserve">          "courseStatus": "finished",</w:t>
      </w:r>
    </w:p>
    <w:p w14:paraId="5E4A8AAA" w14:textId="77777777" w:rsidR="007D7F26" w:rsidRDefault="007D7F26" w:rsidP="007D7F26">
      <w:r>
        <w:t xml:space="preserve">          "instructorId": 3</w:t>
      </w:r>
    </w:p>
    <w:p w14:paraId="6CB67572" w14:textId="77777777" w:rsidR="007D7F26" w:rsidRDefault="007D7F26" w:rsidP="007D7F26">
      <w:r>
        <w:t xml:space="preserve">        },</w:t>
      </w:r>
    </w:p>
    <w:p w14:paraId="2EC48084" w14:textId="77777777" w:rsidR="007D7F26" w:rsidRDefault="007D7F26" w:rsidP="007D7F26">
      <w:r>
        <w:t xml:space="preserve">        {</w:t>
      </w:r>
    </w:p>
    <w:p w14:paraId="43830339" w14:textId="77777777" w:rsidR="007D7F26" w:rsidRDefault="007D7F26" w:rsidP="007D7F26">
      <w:r>
        <w:t xml:space="preserve">          "id": 36,</w:t>
      </w:r>
    </w:p>
    <w:p w14:paraId="141F6F30" w14:textId="77777777" w:rsidR="007D7F26" w:rsidRDefault="007D7F26" w:rsidP="007D7F26">
      <w:r>
        <w:t xml:space="preserve">          "title": "Genetics and Genomics for Biology Professionals",</w:t>
      </w:r>
    </w:p>
    <w:p w14:paraId="14F930DF" w14:textId="77777777" w:rsidR="007D7F26" w:rsidRDefault="007D7F26" w:rsidP="007D7F26">
      <w:r>
        <w:t xml:space="preserve">          "location": "Room 243",</w:t>
      </w:r>
    </w:p>
    <w:p w14:paraId="36D4A9D6" w14:textId="77777777" w:rsidR="007D7F26" w:rsidRDefault="007D7F26" w:rsidP="007D7F26">
      <w:r>
        <w:t xml:space="preserve">          "category": "Engineering",</w:t>
      </w:r>
    </w:p>
    <w:p w14:paraId="178453E1" w14:textId="77777777" w:rsidR="007D7F26" w:rsidRDefault="007D7F26" w:rsidP="007D7F26">
      <w:r>
        <w:t xml:space="preserve">          "registrationStatus": true,</w:t>
      </w:r>
    </w:p>
    <w:p w14:paraId="4A92B01C" w14:textId="77777777" w:rsidR="007D7F26" w:rsidRDefault="007D7F26" w:rsidP="007D7F26">
      <w:r>
        <w:t xml:space="preserve">          "courseStatus": "finished",</w:t>
      </w:r>
    </w:p>
    <w:p w14:paraId="787B060C" w14:textId="77777777" w:rsidR="007D7F26" w:rsidRDefault="007D7F26" w:rsidP="007D7F26">
      <w:r>
        <w:t xml:space="preserve">          "instructorId": 2</w:t>
      </w:r>
    </w:p>
    <w:p w14:paraId="22A3FF6F" w14:textId="77777777" w:rsidR="007D7F26" w:rsidRDefault="007D7F26" w:rsidP="007D7F26">
      <w:r>
        <w:t xml:space="preserve">        },</w:t>
      </w:r>
    </w:p>
    <w:p w14:paraId="088B0F95" w14:textId="77777777" w:rsidR="007D7F26" w:rsidRDefault="007D7F26" w:rsidP="007D7F26">
      <w:r>
        <w:t xml:space="preserve">        {</w:t>
      </w:r>
    </w:p>
    <w:p w14:paraId="59E17AD4" w14:textId="77777777" w:rsidR="007D7F26" w:rsidRDefault="007D7F26" w:rsidP="007D7F26">
      <w:r>
        <w:t xml:space="preserve">          "id": 42,</w:t>
      </w:r>
    </w:p>
    <w:p w14:paraId="3A31FD98" w14:textId="77777777" w:rsidR="007D7F26" w:rsidRDefault="007D7F26" w:rsidP="007D7F26">
      <w:r>
        <w:t xml:space="preserve">          "title": "Mastering Key Principles in Chemistry",</w:t>
      </w:r>
    </w:p>
    <w:p w14:paraId="2ADA7D3F" w14:textId="77777777" w:rsidR="007D7F26" w:rsidRDefault="007D7F26" w:rsidP="007D7F26">
      <w:r>
        <w:t xml:space="preserve">          "location": "Room 274",</w:t>
      </w:r>
    </w:p>
    <w:p w14:paraId="1B03A93D" w14:textId="77777777" w:rsidR="007D7F26" w:rsidRDefault="007D7F26" w:rsidP="007D7F26">
      <w:r>
        <w:t xml:space="preserve">          "category": "Computer",</w:t>
      </w:r>
    </w:p>
    <w:p w14:paraId="76804A58" w14:textId="77777777" w:rsidR="007D7F26" w:rsidRDefault="007D7F26" w:rsidP="007D7F26">
      <w:r>
        <w:t xml:space="preserve">          "registrationStatus": false,</w:t>
      </w:r>
    </w:p>
    <w:p w14:paraId="32B11339" w14:textId="77777777" w:rsidR="007D7F26" w:rsidRDefault="007D7F26" w:rsidP="007D7F26">
      <w:r>
        <w:t xml:space="preserve">          "courseStatus": "offering",</w:t>
      </w:r>
    </w:p>
    <w:p w14:paraId="4E3B31EC" w14:textId="77777777" w:rsidR="007D7F26" w:rsidRDefault="007D7F26" w:rsidP="007D7F26">
      <w:r>
        <w:t xml:space="preserve">          "instructorId": 7</w:t>
      </w:r>
    </w:p>
    <w:p w14:paraId="4FF6F7C3" w14:textId="77777777" w:rsidR="007D7F26" w:rsidRDefault="007D7F26" w:rsidP="007D7F26">
      <w:r>
        <w:t xml:space="preserve">        }</w:t>
      </w:r>
    </w:p>
    <w:p w14:paraId="508BC330" w14:textId="77777777" w:rsidR="007D7F26" w:rsidRDefault="007D7F26" w:rsidP="007D7F26">
      <w:r>
        <w:t xml:space="preserve">      ],</w:t>
      </w:r>
    </w:p>
    <w:p w14:paraId="1CCBEFFE" w14:textId="77777777" w:rsidR="007D7F26" w:rsidRDefault="007D7F26" w:rsidP="007D7F26">
      <w:r>
        <w:t xml:space="preserve">      "grades": [</w:t>
      </w:r>
    </w:p>
    <w:p w14:paraId="56C297CC" w14:textId="77777777" w:rsidR="007D7F26" w:rsidRDefault="007D7F26" w:rsidP="007D7F26">
      <w:r>
        <w:t xml:space="preserve">        {</w:t>
      </w:r>
    </w:p>
    <w:p w14:paraId="0246539E" w14:textId="77777777" w:rsidR="007D7F26" w:rsidRDefault="007D7F26" w:rsidP="007D7F26">
      <w:r>
        <w:t xml:space="preserve">          "id": 8,</w:t>
      </w:r>
    </w:p>
    <w:p w14:paraId="5F027417" w14:textId="77777777" w:rsidR="007D7F26" w:rsidRDefault="007D7F26" w:rsidP="007D7F26">
      <w:r>
        <w:t xml:space="preserve">          "title": "terra textus maxime Final Exam",</w:t>
      </w:r>
    </w:p>
    <w:p w14:paraId="7C2C9030" w14:textId="77777777" w:rsidR="007D7F26" w:rsidRDefault="007D7F26" w:rsidP="007D7F26">
      <w:r>
        <w:lastRenderedPageBreak/>
        <w:t xml:space="preserve">          "grade": 15.86,</w:t>
      </w:r>
    </w:p>
    <w:p w14:paraId="54A47F9E" w14:textId="77777777" w:rsidR="007D7F26" w:rsidRDefault="007D7F26" w:rsidP="007D7F26">
      <w:r>
        <w:t xml:space="preserve">          "studentId": 10,</w:t>
      </w:r>
    </w:p>
    <w:p w14:paraId="45C0A5BE" w14:textId="77777777" w:rsidR="007D7F26" w:rsidRDefault="007D7F26" w:rsidP="007D7F26">
      <w:r>
        <w:t xml:space="preserve">          "courseId": 1</w:t>
      </w:r>
    </w:p>
    <w:p w14:paraId="0AA33F98" w14:textId="77777777" w:rsidR="007D7F26" w:rsidRDefault="007D7F26" w:rsidP="007D7F26">
      <w:r>
        <w:t xml:space="preserve">        },</w:t>
      </w:r>
    </w:p>
    <w:p w14:paraId="33CB6E54" w14:textId="77777777" w:rsidR="007D7F26" w:rsidRDefault="007D7F26" w:rsidP="007D7F26">
      <w:r>
        <w:t xml:space="preserve">        {</w:t>
      </w:r>
    </w:p>
    <w:p w14:paraId="1E546AA1" w14:textId="77777777" w:rsidR="007D7F26" w:rsidRDefault="007D7F26" w:rsidP="007D7F26">
      <w:r>
        <w:t xml:space="preserve">          "id": 138,</w:t>
      </w:r>
    </w:p>
    <w:p w14:paraId="278B5B5C" w14:textId="77777777" w:rsidR="007D7F26" w:rsidRDefault="007D7F26" w:rsidP="007D7F26">
      <w:r>
        <w:t xml:space="preserve">          "title": "arbor solvo creator Final Exam",</w:t>
      </w:r>
    </w:p>
    <w:p w14:paraId="283CAD18" w14:textId="77777777" w:rsidR="007D7F26" w:rsidRDefault="007D7F26" w:rsidP="007D7F26">
      <w:r>
        <w:t xml:space="preserve">          "grade": 84.72,</w:t>
      </w:r>
    </w:p>
    <w:p w14:paraId="3AC92EF0" w14:textId="77777777" w:rsidR="007D7F26" w:rsidRDefault="007D7F26" w:rsidP="007D7F26">
      <w:r>
        <w:t xml:space="preserve">          "studentId": 10,</w:t>
      </w:r>
    </w:p>
    <w:p w14:paraId="531A7006" w14:textId="77777777" w:rsidR="007D7F26" w:rsidRDefault="007D7F26" w:rsidP="007D7F26">
      <w:r>
        <w:t xml:space="preserve">          "courseId": 14</w:t>
      </w:r>
    </w:p>
    <w:p w14:paraId="384870EB" w14:textId="77777777" w:rsidR="007D7F26" w:rsidRDefault="007D7F26" w:rsidP="007D7F26">
      <w:r>
        <w:t xml:space="preserve">        },</w:t>
      </w:r>
    </w:p>
    <w:p w14:paraId="4E20BFF0" w14:textId="77777777" w:rsidR="007D7F26" w:rsidRDefault="007D7F26" w:rsidP="007D7F26">
      <w:r>
        <w:t xml:space="preserve">        {</w:t>
      </w:r>
    </w:p>
    <w:p w14:paraId="5970287D" w14:textId="77777777" w:rsidR="007D7F26" w:rsidRDefault="007D7F26" w:rsidP="007D7F26">
      <w:r>
        <w:t xml:space="preserve">          "id": 357,</w:t>
      </w:r>
    </w:p>
    <w:p w14:paraId="3ECE1622" w14:textId="77777777" w:rsidR="007D7F26" w:rsidRDefault="007D7F26" w:rsidP="007D7F26">
      <w:r>
        <w:t xml:space="preserve">          "title": "alioqui crepusculum quaerat Final Exam",</w:t>
      </w:r>
    </w:p>
    <w:p w14:paraId="0333DE36" w14:textId="77777777" w:rsidR="007D7F26" w:rsidRDefault="007D7F26" w:rsidP="007D7F26">
      <w:r>
        <w:t xml:space="preserve">          "grade": 82.51,</w:t>
      </w:r>
    </w:p>
    <w:p w14:paraId="77E07882" w14:textId="77777777" w:rsidR="007D7F26" w:rsidRDefault="007D7F26" w:rsidP="007D7F26">
      <w:r>
        <w:t xml:space="preserve">          "studentId": 10,</w:t>
      </w:r>
    </w:p>
    <w:p w14:paraId="797C0A96" w14:textId="77777777" w:rsidR="007D7F26" w:rsidRDefault="007D7F26" w:rsidP="007D7F26">
      <w:r>
        <w:t xml:space="preserve">          "courseId": 36</w:t>
      </w:r>
    </w:p>
    <w:p w14:paraId="26AF1AE6" w14:textId="77777777" w:rsidR="007D7F26" w:rsidRDefault="007D7F26" w:rsidP="007D7F26">
      <w:r>
        <w:t xml:space="preserve">        },</w:t>
      </w:r>
    </w:p>
    <w:p w14:paraId="26A7AD84" w14:textId="77777777" w:rsidR="007D7F26" w:rsidRDefault="007D7F26" w:rsidP="007D7F26">
      <w:r>
        <w:t xml:space="preserve">        {</w:t>
      </w:r>
    </w:p>
    <w:p w14:paraId="09B87121" w14:textId="77777777" w:rsidR="007D7F26" w:rsidRDefault="007D7F26" w:rsidP="007D7F26">
      <w:r>
        <w:t xml:space="preserve">          "id": 417,</w:t>
      </w:r>
    </w:p>
    <w:p w14:paraId="03D8C01B" w14:textId="77777777" w:rsidR="007D7F26" w:rsidRDefault="007D7F26" w:rsidP="007D7F26">
      <w:r>
        <w:t xml:space="preserve">          "title": "celer distinctio audax Final Exam",</w:t>
      </w:r>
    </w:p>
    <w:p w14:paraId="2D4E795E" w14:textId="77777777" w:rsidR="007D7F26" w:rsidRDefault="007D7F26" w:rsidP="007D7F26">
      <w:r>
        <w:t xml:space="preserve">          "grade": 5,</w:t>
      </w:r>
    </w:p>
    <w:p w14:paraId="3692CF69" w14:textId="77777777" w:rsidR="007D7F26" w:rsidRDefault="007D7F26" w:rsidP="007D7F26">
      <w:r>
        <w:t xml:space="preserve">          "studentId": 10,</w:t>
      </w:r>
    </w:p>
    <w:p w14:paraId="392BB4D4" w14:textId="77777777" w:rsidR="007D7F26" w:rsidRDefault="007D7F26" w:rsidP="007D7F26">
      <w:r>
        <w:t xml:space="preserve">          "courseId": 42</w:t>
      </w:r>
    </w:p>
    <w:p w14:paraId="5CC50002" w14:textId="77777777" w:rsidR="007D7F26" w:rsidRDefault="007D7F26" w:rsidP="007D7F26">
      <w:r>
        <w:t xml:space="preserve">        }</w:t>
      </w:r>
    </w:p>
    <w:p w14:paraId="0C9E2226" w14:textId="77777777" w:rsidR="007D7F26" w:rsidRDefault="007D7F26" w:rsidP="007D7F26">
      <w:r>
        <w:t xml:space="preserve">      ]</w:t>
      </w:r>
    </w:p>
    <w:p w14:paraId="2990C1FB" w14:textId="77777777" w:rsidR="007D7F26" w:rsidRDefault="007D7F26" w:rsidP="007D7F26">
      <w:r>
        <w:t xml:space="preserve">    },</w:t>
      </w:r>
    </w:p>
    <w:p w14:paraId="316E7A2C" w14:textId="77777777" w:rsidR="007D7F26" w:rsidRDefault="007D7F26" w:rsidP="007D7F26">
      <w:r>
        <w:t xml:space="preserve">    {</w:t>
      </w:r>
    </w:p>
    <w:p w14:paraId="7651C877" w14:textId="77777777" w:rsidR="007D7F26" w:rsidRDefault="007D7F26" w:rsidP="007D7F26">
      <w:r>
        <w:t xml:space="preserve">      "id": 11,</w:t>
      </w:r>
    </w:p>
    <w:p w14:paraId="3A847F4E" w14:textId="77777777" w:rsidR="007D7F26" w:rsidRDefault="007D7F26" w:rsidP="007D7F26">
      <w:r>
        <w:t xml:space="preserve">      "name": "Mr. Tracy Bailey",</w:t>
      </w:r>
    </w:p>
    <w:p w14:paraId="0814B9C4" w14:textId="77777777" w:rsidR="007D7F26" w:rsidRDefault="007D7F26" w:rsidP="007D7F26">
      <w:r>
        <w:t xml:space="preserve">      "email": "Toney_Wolff94@gmail.com",</w:t>
      </w:r>
    </w:p>
    <w:p w14:paraId="1E27534C" w14:textId="77777777" w:rsidR="007D7F26" w:rsidRDefault="007D7F26" w:rsidP="007D7F26">
      <w:r>
        <w:t xml:space="preserve">      "password": "student123",</w:t>
      </w:r>
    </w:p>
    <w:p w14:paraId="65B33BD6" w14:textId="77777777" w:rsidR="007D7F26" w:rsidRDefault="007D7F26" w:rsidP="007D7F26">
      <w:r>
        <w:t xml:space="preserve">      "userType": "Student",</w:t>
      </w:r>
    </w:p>
    <w:p w14:paraId="280B678C" w14:textId="77777777" w:rsidR="007D7F26" w:rsidRDefault="007D7F26" w:rsidP="007D7F26">
      <w:r>
        <w:t xml:space="preserve">      "gpa": 0.45,</w:t>
      </w:r>
    </w:p>
    <w:p w14:paraId="5890216D" w14:textId="77777777" w:rsidR="007D7F26" w:rsidRDefault="007D7F26" w:rsidP="007D7F26">
      <w:r>
        <w:t xml:space="preserve">      "major": "Electrical Engineering",</w:t>
      </w:r>
    </w:p>
    <w:p w14:paraId="2C5F3BF3" w14:textId="77777777" w:rsidR="007D7F26" w:rsidRDefault="007D7F26" w:rsidP="007D7F26">
      <w:r>
        <w:t xml:space="preserve">      "passedCourses": [],</w:t>
      </w:r>
    </w:p>
    <w:p w14:paraId="5C8B9B96" w14:textId="77777777" w:rsidR="007D7F26" w:rsidRDefault="007D7F26" w:rsidP="007D7F26">
      <w:r>
        <w:t xml:space="preserve">      "grades": []</w:t>
      </w:r>
    </w:p>
    <w:p w14:paraId="72DCC02D" w14:textId="77777777" w:rsidR="007D7F26" w:rsidRDefault="007D7F26" w:rsidP="007D7F26">
      <w:r>
        <w:t xml:space="preserve">    },</w:t>
      </w:r>
    </w:p>
    <w:p w14:paraId="19C573C3" w14:textId="77777777" w:rsidR="007D7F26" w:rsidRDefault="007D7F26" w:rsidP="007D7F26">
      <w:r>
        <w:t xml:space="preserve">    {</w:t>
      </w:r>
    </w:p>
    <w:p w14:paraId="46F6CB98" w14:textId="77777777" w:rsidR="007D7F26" w:rsidRDefault="007D7F26" w:rsidP="007D7F26">
      <w:r>
        <w:t xml:space="preserve">      "id": 12,</w:t>
      </w:r>
    </w:p>
    <w:p w14:paraId="04ED5233" w14:textId="77777777" w:rsidR="007D7F26" w:rsidRDefault="007D7F26" w:rsidP="007D7F26">
      <w:r>
        <w:t xml:space="preserve">      "name": "Grady Ward",</w:t>
      </w:r>
    </w:p>
    <w:p w14:paraId="1F77290C" w14:textId="77777777" w:rsidR="007D7F26" w:rsidRDefault="007D7F26" w:rsidP="007D7F26">
      <w:r>
        <w:t xml:space="preserve">      "email": "April.Marvin29@gmail.com",</w:t>
      </w:r>
    </w:p>
    <w:p w14:paraId="396E85E1" w14:textId="77777777" w:rsidR="007D7F26" w:rsidRDefault="007D7F26" w:rsidP="007D7F26">
      <w:r>
        <w:lastRenderedPageBreak/>
        <w:t xml:space="preserve">      "password": "student123",</w:t>
      </w:r>
    </w:p>
    <w:p w14:paraId="6012DE61" w14:textId="77777777" w:rsidR="007D7F26" w:rsidRDefault="007D7F26" w:rsidP="007D7F26">
      <w:r>
        <w:t xml:space="preserve">      "userType": "Student",</w:t>
      </w:r>
    </w:p>
    <w:p w14:paraId="4EEA20AE" w14:textId="77777777" w:rsidR="007D7F26" w:rsidRDefault="007D7F26" w:rsidP="007D7F26">
      <w:r>
        <w:t xml:space="preserve">      "gpa": 1.48,</w:t>
      </w:r>
    </w:p>
    <w:p w14:paraId="06F48D34" w14:textId="77777777" w:rsidR="007D7F26" w:rsidRDefault="007D7F26" w:rsidP="007D7F26">
      <w:r>
        <w:t xml:space="preserve">      "major": "Computer Science",</w:t>
      </w:r>
    </w:p>
    <w:p w14:paraId="6ED9BD22" w14:textId="77777777" w:rsidR="007D7F26" w:rsidRDefault="007D7F26" w:rsidP="007D7F26">
      <w:r>
        <w:t xml:space="preserve">      "passedCourses": [</w:t>
      </w:r>
    </w:p>
    <w:p w14:paraId="3239B8DD" w14:textId="77777777" w:rsidR="007D7F26" w:rsidRDefault="007D7F26" w:rsidP="007D7F26">
      <w:r>
        <w:t xml:space="preserve">        {</w:t>
      </w:r>
    </w:p>
    <w:p w14:paraId="6B75C555" w14:textId="77777777" w:rsidR="007D7F26" w:rsidRDefault="007D7F26" w:rsidP="007D7F26">
      <w:r>
        <w:t xml:space="preserve">          "id": 2,</w:t>
      </w:r>
    </w:p>
    <w:p w14:paraId="20203FEC" w14:textId="77777777" w:rsidR="007D7F26" w:rsidRDefault="007D7F26" w:rsidP="007D7F26">
      <w:r>
        <w:t xml:space="preserve">          "title": "Advanced Topics in Course Development",</w:t>
      </w:r>
    </w:p>
    <w:p w14:paraId="104105BF" w14:textId="77777777" w:rsidR="007D7F26" w:rsidRDefault="007D7F26" w:rsidP="007D7F26">
      <w:r>
        <w:t xml:space="preserve">          "location": "Room 139",</w:t>
      </w:r>
    </w:p>
    <w:p w14:paraId="29862F07" w14:textId="77777777" w:rsidR="007D7F26" w:rsidRDefault="007D7F26" w:rsidP="007D7F26">
      <w:r>
        <w:t xml:space="preserve">          "category": "Science",</w:t>
      </w:r>
    </w:p>
    <w:p w14:paraId="1BC6F3B1" w14:textId="77777777" w:rsidR="007D7F26" w:rsidRDefault="007D7F26" w:rsidP="007D7F26">
      <w:r>
        <w:t xml:space="preserve">          "registrationStatus": false,</w:t>
      </w:r>
    </w:p>
    <w:p w14:paraId="3A7F801A" w14:textId="77777777" w:rsidR="007D7F26" w:rsidRDefault="007D7F26" w:rsidP="007D7F26">
      <w:r>
        <w:t xml:space="preserve">          "courseStatus": "finished",</w:t>
      </w:r>
    </w:p>
    <w:p w14:paraId="48624521" w14:textId="77777777" w:rsidR="007D7F26" w:rsidRDefault="007D7F26" w:rsidP="007D7F26">
      <w:r>
        <w:t xml:space="preserve">          "instructorId": 4</w:t>
      </w:r>
    </w:p>
    <w:p w14:paraId="7D02DB1A" w14:textId="77777777" w:rsidR="007D7F26" w:rsidRDefault="007D7F26" w:rsidP="007D7F26">
      <w:r>
        <w:t xml:space="preserve">        },</w:t>
      </w:r>
    </w:p>
    <w:p w14:paraId="719C65A9" w14:textId="77777777" w:rsidR="007D7F26" w:rsidRDefault="007D7F26" w:rsidP="007D7F26">
      <w:r>
        <w:t xml:space="preserve">        {</w:t>
      </w:r>
    </w:p>
    <w:p w14:paraId="17F4EFEB" w14:textId="77777777" w:rsidR="007D7F26" w:rsidRDefault="007D7F26" w:rsidP="007D7F26">
      <w:r>
        <w:t xml:space="preserve">          "id": 20,</w:t>
      </w:r>
    </w:p>
    <w:p w14:paraId="2AA4D706" w14:textId="77777777" w:rsidR="007D7F26" w:rsidRDefault="007D7F26" w:rsidP="007D7F26">
      <w:r>
        <w:t xml:space="preserve">          "title": "Crisis Communication Management for Public Relations",</w:t>
      </w:r>
    </w:p>
    <w:p w14:paraId="10D9D40E" w14:textId="77777777" w:rsidR="007D7F26" w:rsidRDefault="007D7F26" w:rsidP="007D7F26">
      <w:r>
        <w:t xml:space="preserve">          "location": "Room 356",</w:t>
      </w:r>
    </w:p>
    <w:p w14:paraId="0FA8CC85" w14:textId="77777777" w:rsidR="007D7F26" w:rsidRDefault="007D7F26" w:rsidP="007D7F26">
      <w:r>
        <w:t xml:space="preserve">          "category": "Computer",</w:t>
      </w:r>
    </w:p>
    <w:p w14:paraId="59BABCF7" w14:textId="77777777" w:rsidR="007D7F26" w:rsidRDefault="007D7F26" w:rsidP="007D7F26">
      <w:r>
        <w:t xml:space="preserve">          "registrationStatus": false,</w:t>
      </w:r>
    </w:p>
    <w:p w14:paraId="6BF047D7" w14:textId="77777777" w:rsidR="007D7F26" w:rsidRDefault="007D7F26" w:rsidP="007D7F26">
      <w:r>
        <w:t xml:space="preserve">          "courseStatus": "offering",</w:t>
      </w:r>
    </w:p>
    <w:p w14:paraId="7C00E376" w14:textId="77777777" w:rsidR="007D7F26" w:rsidRDefault="007D7F26" w:rsidP="007D7F26">
      <w:r>
        <w:t xml:space="preserve">          "instructorId": 2</w:t>
      </w:r>
    </w:p>
    <w:p w14:paraId="49231656" w14:textId="77777777" w:rsidR="007D7F26" w:rsidRDefault="007D7F26" w:rsidP="007D7F26">
      <w:r>
        <w:t xml:space="preserve">        },</w:t>
      </w:r>
    </w:p>
    <w:p w14:paraId="621CAD71" w14:textId="77777777" w:rsidR="007D7F26" w:rsidRDefault="007D7F26" w:rsidP="007D7F26">
      <w:r>
        <w:t xml:space="preserve">        {</w:t>
      </w:r>
    </w:p>
    <w:p w14:paraId="0136BDD8" w14:textId="77777777" w:rsidR="007D7F26" w:rsidRDefault="007D7F26" w:rsidP="007D7F26">
      <w:r>
        <w:t xml:space="preserve">          "id": 25,</w:t>
      </w:r>
    </w:p>
    <w:p w14:paraId="2C1DA943" w14:textId="77777777" w:rsidR="007D7F26" w:rsidRDefault="007D7F26" w:rsidP="007D7F26">
      <w:r>
        <w:t xml:space="preserve">          "title": "Taxation Fundamentals for Accountants",</w:t>
      </w:r>
    </w:p>
    <w:p w14:paraId="08F3461D" w14:textId="77777777" w:rsidR="007D7F26" w:rsidRDefault="007D7F26" w:rsidP="007D7F26">
      <w:r>
        <w:t xml:space="preserve">          "location": "Room 298",</w:t>
      </w:r>
    </w:p>
    <w:p w14:paraId="77D56C2F" w14:textId="77777777" w:rsidR="007D7F26" w:rsidRDefault="007D7F26" w:rsidP="007D7F26">
      <w:r>
        <w:t xml:space="preserve">          "category": "Engineering",</w:t>
      </w:r>
    </w:p>
    <w:p w14:paraId="51A43E9F" w14:textId="77777777" w:rsidR="007D7F26" w:rsidRDefault="007D7F26" w:rsidP="007D7F26">
      <w:r>
        <w:t xml:space="preserve">          "registrationStatus": true,</w:t>
      </w:r>
    </w:p>
    <w:p w14:paraId="25033F71" w14:textId="77777777" w:rsidR="007D7F26" w:rsidRDefault="007D7F26" w:rsidP="007D7F26">
      <w:r>
        <w:t xml:space="preserve">          "courseStatus": "offering",</w:t>
      </w:r>
    </w:p>
    <w:p w14:paraId="08A59830" w14:textId="77777777" w:rsidR="007D7F26" w:rsidRDefault="007D7F26" w:rsidP="007D7F26">
      <w:r>
        <w:t xml:space="preserve">          "instructorId": 5</w:t>
      </w:r>
    </w:p>
    <w:p w14:paraId="53CC1D83" w14:textId="77777777" w:rsidR="007D7F26" w:rsidRDefault="007D7F26" w:rsidP="007D7F26">
      <w:r>
        <w:t xml:space="preserve">        },</w:t>
      </w:r>
    </w:p>
    <w:p w14:paraId="58950DA5" w14:textId="77777777" w:rsidR="007D7F26" w:rsidRDefault="007D7F26" w:rsidP="007D7F26">
      <w:r>
        <w:t xml:space="preserve">        {</w:t>
      </w:r>
    </w:p>
    <w:p w14:paraId="693951B9" w14:textId="77777777" w:rsidR="007D7F26" w:rsidRDefault="007D7F26" w:rsidP="007D7F26">
      <w:r>
        <w:t xml:space="preserve">          "id": 29,</w:t>
      </w:r>
    </w:p>
    <w:p w14:paraId="57011DCB" w14:textId="77777777" w:rsidR="007D7F26" w:rsidRDefault="007D7F26" w:rsidP="007D7F26">
      <w:r>
        <w:t xml:space="preserve">          "title": "Budgeting and Forecasting Skills",</w:t>
      </w:r>
    </w:p>
    <w:p w14:paraId="60E0CAB0" w14:textId="77777777" w:rsidR="007D7F26" w:rsidRDefault="007D7F26" w:rsidP="007D7F26">
      <w:r>
        <w:t xml:space="preserve">          "location": "Room 186",</w:t>
      </w:r>
    </w:p>
    <w:p w14:paraId="2ACCA8E4" w14:textId="77777777" w:rsidR="007D7F26" w:rsidRDefault="007D7F26" w:rsidP="007D7F26">
      <w:r>
        <w:t xml:space="preserve">          "category": "Math",</w:t>
      </w:r>
    </w:p>
    <w:p w14:paraId="0877FC56" w14:textId="77777777" w:rsidR="007D7F26" w:rsidRDefault="007D7F26" w:rsidP="007D7F26">
      <w:r>
        <w:t xml:space="preserve">          "registrationStatus": false,</w:t>
      </w:r>
    </w:p>
    <w:p w14:paraId="7E1829FC" w14:textId="77777777" w:rsidR="007D7F26" w:rsidRDefault="007D7F26" w:rsidP="007D7F26">
      <w:r>
        <w:t xml:space="preserve">          "courseStatus": "offering",</w:t>
      </w:r>
    </w:p>
    <w:p w14:paraId="000F91FA" w14:textId="77777777" w:rsidR="007D7F26" w:rsidRDefault="007D7F26" w:rsidP="007D7F26">
      <w:r>
        <w:t xml:space="preserve">          "instructorId": 2</w:t>
      </w:r>
    </w:p>
    <w:p w14:paraId="705FC6CF" w14:textId="77777777" w:rsidR="007D7F26" w:rsidRDefault="007D7F26" w:rsidP="007D7F26">
      <w:r>
        <w:t xml:space="preserve">        },</w:t>
      </w:r>
    </w:p>
    <w:p w14:paraId="255AECBC" w14:textId="77777777" w:rsidR="007D7F26" w:rsidRDefault="007D7F26" w:rsidP="007D7F26">
      <w:r>
        <w:t xml:space="preserve">        {</w:t>
      </w:r>
    </w:p>
    <w:p w14:paraId="2C38C13D" w14:textId="77777777" w:rsidR="007D7F26" w:rsidRDefault="007D7F26" w:rsidP="007D7F26">
      <w:r>
        <w:lastRenderedPageBreak/>
        <w:t xml:space="preserve">          "id": 45,</w:t>
      </w:r>
    </w:p>
    <w:p w14:paraId="185A0BF1" w14:textId="77777777" w:rsidR="007D7F26" w:rsidRDefault="007D7F26" w:rsidP="007D7F26">
      <w:r>
        <w:t xml:space="preserve">          "title": "In-Depth Chemistry Specialization",</w:t>
      </w:r>
    </w:p>
    <w:p w14:paraId="5188DAAA" w14:textId="77777777" w:rsidR="007D7F26" w:rsidRDefault="007D7F26" w:rsidP="007D7F26">
      <w:r>
        <w:t xml:space="preserve">          "location": "Room 140",</w:t>
      </w:r>
    </w:p>
    <w:p w14:paraId="0A399BDB" w14:textId="77777777" w:rsidR="007D7F26" w:rsidRDefault="007D7F26" w:rsidP="007D7F26">
      <w:r>
        <w:t xml:space="preserve">          "category": "Science",</w:t>
      </w:r>
    </w:p>
    <w:p w14:paraId="5F1CC9D8" w14:textId="77777777" w:rsidR="007D7F26" w:rsidRDefault="007D7F26" w:rsidP="007D7F26">
      <w:r>
        <w:t xml:space="preserve">          "registrationStatus": false,</w:t>
      </w:r>
    </w:p>
    <w:p w14:paraId="6E784087" w14:textId="77777777" w:rsidR="007D7F26" w:rsidRDefault="007D7F26" w:rsidP="007D7F26">
      <w:r>
        <w:t xml:space="preserve">          "courseStatus": "offering",</w:t>
      </w:r>
    </w:p>
    <w:p w14:paraId="16506BD0" w14:textId="77777777" w:rsidR="007D7F26" w:rsidRDefault="007D7F26" w:rsidP="007D7F26">
      <w:r>
        <w:t xml:space="preserve">          "instructorId": 7</w:t>
      </w:r>
    </w:p>
    <w:p w14:paraId="2644CC47" w14:textId="77777777" w:rsidR="007D7F26" w:rsidRDefault="007D7F26" w:rsidP="007D7F26">
      <w:r>
        <w:t xml:space="preserve">        }</w:t>
      </w:r>
    </w:p>
    <w:p w14:paraId="385D7EBC" w14:textId="77777777" w:rsidR="007D7F26" w:rsidRDefault="007D7F26" w:rsidP="007D7F26">
      <w:r>
        <w:t xml:space="preserve">      ],</w:t>
      </w:r>
    </w:p>
    <w:p w14:paraId="75D3BBF3" w14:textId="77777777" w:rsidR="007D7F26" w:rsidRDefault="007D7F26" w:rsidP="007D7F26">
      <w:r>
        <w:t xml:space="preserve">      "grades": [</w:t>
      </w:r>
    </w:p>
    <w:p w14:paraId="56DE4852" w14:textId="77777777" w:rsidR="007D7F26" w:rsidRDefault="007D7F26" w:rsidP="007D7F26">
      <w:r>
        <w:t xml:space="preserve">        {</w:t>
      </w:r>
    </w:p>
    <w:p w14:paraId="288952F9" w14:textId="77777777" w:rsidR="007D7F26" w:rsidRDefault="007D7F26" w:rsidP="007D7F26">
      <w:r>
        <w:t xml:space="preserve">          "id": 14,</w:t>
      </w:r>
    </w:p>
    <w:p w14:paraId="3740E47D" w14:textId="77777777" w:rsidR="007D7F26" w:rsidRDefault="007D7F26" w:rsidP="007D7F26">
      <w:r>
        <w:t xml:space="preserve">          "title": "ancilla urbs votum Final Exam",</w:t>
      </w:r>
    </w:p>
    <w:p w14:paraId="4F8A5491" w14:textId="77777777" w:rsidR="007D7F26" w:rsidRDefault="007D7F26" w:rsidP="007D7F26">
      <w:r>
        <w:t xml:space="preserve">          "grade": 66.67,</w:t>
      </w:r>
    </w:p>
    <w:p w14:paraId="08DB319F" w14:textId="77777777" w:rsidR="007D7F26" w:rsidRDefault="007D7F26" w:rsidP="007D7F26">
      <w:r>
        <w:t xml:space="preserve">          "studentId": 12,</w:t>
      </w:r>
    </w:p>
    <w:p w14:paraId="5C0B464D" w14:textId="77777777" w:rsidR="007D7F26" w:rsidRDefault="007D7F26" w:rsidP="007D7F26">
      <w:r>
        <w:t xml:space="preserve">          "courseId": 2</w:t>
      </w:r>
    </w:p>
    <w:p w14:paraId="3794D1E3" w14:textId="77777777" w:rsidR="007D7F26" w:rsidRDefault="007D7F26" w:rsidP="007D7F26">
      <w:r>
        <w:t xml:space="preserve">        },</w:t>
      </w:r>
    </w:p>
    <w:p w14:paraId="6344CA1A" w14:textId="77777777" w:rsidR="007D7F26" w:rsidRDefault="007D7F26" w:rsidP="007D7F26">
      <w:r>
        <w:t xml:space="preserve">        {</w:t>
      </w:r>
    </w:p>
    <w:p w14:paraId="610A4313" w14:textId="77777777" w:rsidR="007D7F26" w:rsidRDefault="007D7F26" w:rsidP="007D7F26">
      <w:r>
        <w:t xml:space="preserve">          "id": 290,</w:t>
      </w:r>
    </w:p>
    <w:p w14:paraId="61BC24DD" w14:textId="77777777" w:rsidR="007D7F26" w:rsidRDefault="007D7F26" w:rsidP="007D7F26">
      <w:r>
        <w:t xml:space="preserve">          "title": "vociferor charisma abscido Final Exam",</w:t>
      </w:r>
    </w:p>
    <w:p w14:paraId="09DF20E2" w14:textId="77777777" w:rsidR="007D7F26" w:rsidRDefault="007D7F26" w:rsidP="007D7F26">
      <w:r>
        <w:t xml:space="preserve">          "grade": 56.07,</w:t>
      </w:r>
    </w:p>
    <w:p w14:paraId="4FFD3579" w14:textId="77777777" w:rsidR="007D7F26" w:rsidRDefault="007D7F26" w:rsidP="007D7F26">
      <w:r>
        <w:t xml:space="preserve">          "studentId": 12,</w:t>
      </w:r>
    </w:p>
    <w:p w14:paraId="3FF945B6" w14:textId="77777777" w:rsidR="007D7F26" w:rsidRDefault="007D7F26" w:rsidP="007D7F26">
      <w:r>
        <w:t xml:space="preserve">          "courseId": 29</w:t>
      </w:r>
    </w:p>
    <w:p w14:paraId="58F44064" w14:textId="77777777" w:rsidR="007D7F26" w:rsidRDefault="007D7F26" w:rsidP="007D7F26">
      <w:r>
        <w:t xml:space="preserve">        },</w:t>
      </w:r>
    </w:p>
    <w:p w14:paraId="2D571E09" w14:textId="77777777" w:rsidR="007D7F26" w:rsidRDefault="007D7F26" w:rsidP="007D7F26">
      <w:r>
        <w:t xml:space="preserve">        {</w:t>
      </w:r>
    </w:p>
    <w:p w14:paraId="022813B8" w14:textId="77777777" w:rsidR="007D7F26" w:rsidRDefault="007D7F26" w:rsidP="007D7F26">
      <w:r>
        <w:t xml:space="preserve">          "id": 448,</w:t>
      </w:r>
    </w:p>
    <w:p w14:paraId="56892227" w14:textId="77777777" w:rsidR="007D7F26" w:rsidRDefault="007D7F26" w:rsidP="007D7F26">
      <w:r>
        <w:t xml:space="preserve">          "title": "quaerat aperte atque Final Exam",</w:t>
      </w:r>
    </w:p>
    <w:p w14:paraId="65F027BB" w14:textId="77777777" w:rsidR="007D7F26" w:rsidRDefault="007D7F26" w:rsidP="007D7F26">
      <w:r>
        <w:t xml:space="preserve">          "grade": 53.07,</w:t>
      </w:r>
    </w:p>
    <w:p w14:paraId="4931218D" w14:textId="77777777" w:rsidR="007D7F26" w:rsidRDefault="007D7F26" w:rsidP="007D7F26">
      <w:r>
        <w:t xml:space="preserve">          "studentId": 12,</w:t>
      </w:r>
    </w:p>
    <w:p w14:paraId="7CE0F848" w14:textId="77777777" w:rsidR="007D7F26" w:rsidRDefault="007D7F26" w:rsidP="007D7F26">
      <w:r>
        <w:t xml:space="preserve">          "courseId": 45</w:t>
      </w:r>
    </w:p>
    <w:p w14:paraId="5DA1EF18" w14:textId="77777777" w:rsidR="007D7F26" w:rsidRDefault="007D7F26" w:rsidP="007D7F26">
      <w:r>
        <w:t xml:space="preserve">        }</w:t>
      </w:r>
    </w:p>
    <w:p w14:paraId="285E5F2F" w14:textId="77777777" w:rsidR="007D7F26" w:rsidRDefault="007D7F26" w:rsidP="007D7F26">
      <w:r>
        <w:t xml:space="preserve">      ]</w:t>
      </w:r>
    </w:p>
    <w:p w14:paraId="47766464" w14:textId="77777777" w:rsidR="007D7F26" w:rsidRDefault="007D7F26" w:rsidP="007D7F26">
      <w:r>
        <w:t xml:space="preserve">    },</w:t>
      </w:r>
    </w:p>
    <w:p w14:paraId="23F633C3" w14:textId="77777777" w:rsidR="007D7F26" w:rsidRDefault="007D7F26" w:rsidP="007D7F26">
      <w:r>
        <w:t xml:space="preserve">    {</w:t>
      </w:r>
    </w:p>
    <w:p w14:paraId="372C74BD" w14:textId="77777777" w:rsidR="007D7F26" w:rsidRDefault="007D7F26" w:rsidP="007D7F26">
      <w:r>
        <w:t xml:space="preserve">      "id": 13,</w:t>
      </w:r>
    </w:p>
    <w:p w14:paraId="3F8759A4" w14:textId="77777777" w:rsidR="007D7F26" w:rsidRDefault="007D7F26" w:rsidP="007D7F26">
      <w:r>
        <w:t xml:space="preserve">      "name": "Blake Carter",</w:t>
      </w:r>
    </w:p>
    <w:p w14:paraId="4686C065" w14:textId="77777777" w:rsidR="007D7F26" w:rsidRDefault="007D7F26" w:rsidP="007D7F26">
      <w:r>
        <w:t xml:space="preserve">      "email": "Alyson_Stiedemann65@gmail.com",</w:t>
      </w:r>
    </w:p>
    <w:p w14:paraId="3A8FB809" w14:textId="77777777" w:rsidR="007D7F26" w:rsidRDefault="007D7F26" w:rsidP="007D7F26">
      <w:r>
        <w:t xml:space="preserve">      "password": "student123",</w:t>
      </w:r>
    </w:p>
    <w:p w14:paraId="369406D7" w14:textId="77777777" w:rsidR="007D7F26" w:rsidRDefault="007D7F26" w:rsidP="007D7F26">
      <w:r>
        <w:t xml:space="preserve">      "userType": "Student",</w:t>
      </w:r>
    </w:p>
    <w:p w14:paraId="67D72A37" w14:textId="77777777" w:rsidR="007D7F26" w:rsidRDefault="007D7F26" w:rsidP="007D7F26">
      <w:r>
        <w:t xml:space="preserve">      "gpa": 3.22,</w:t>
      </w:r>
    </w:p>
    <w:p w14:paraId="447B5E17" w14:textId="77777777" w:rsidR="007D7F26" w:rsidRDefault="007D7F26" w:rsidP="007D7F26">
      <w:r>
        <w:t xml:space="preserve">      "major": "Biology",</w:t>
      </w:r>
    </w:p>
    <w:p w14:paraId="4BD57797" w14:textId="77777777" w:rsidR="007D7F26" w:rsidRDefault="007D7F26" w:rsidP="007D7F26">
      <w:r>
        <w:t xml:space="preserve">      "passedCourses": [</w:t>
      </w:r>
    </w:p>
    <w:p w14:paraId="5759B086" w14:textId="77777777" w:rsidR="007D7F26" w:rsidRDefault="007D7F26" w:rsidP="007D7F26">
      <w:r>
        <w:lastRenderedPageBreak/>
        <w:t xml:space="preserve">        {</w:t>
      </w:r>
    </w:p>
    <w:p w14:paraId="26D5E843" w14:textId="77777777" w:rsidR="007D7F26" w:rsidRDefault="007D7F26" w:rsidP="007D7F26">
      <w:r>
        <w:t xml:space="preserve">          "id": 17,</w:t>
      </w:r>
    </w:p>
    <w:p w14:paraId="773C152C" w14:textId="77777777" w:rsidR="007D7F26" w:rsidRDefault="007D7F26" w:rsidP="007D7F26">
      <w:r>
        <w:t xml:space="preserve">          "title": "Digital Communication Trends for Marketing Experts",</w:t>
      </w:r>
    </w:p>
    <w:p w14:paraId="57053A16" w14:textId="77777777" w:rsidR="007D7F26" w:rsidRDefault="007D7F26" w:rsidP="007D7F26">
      <w:r>
        <w:t xml:space="preserve">          "location": "Room 370",</w:t>
      </w:r>
    </w:p>
    <w:p w14:paraId="7E9236A1" w14:textId="77777777" w:rsidR="007D7F26" w:rsidRDefault="007D7F26" w:rsidP="007D7F26">
      <w:r>
        <w:t xml:space="preserve">          "category": "Engineering",</w:t>
      </w:r>
    </w:p>
    <w:p w14:paraId="4A46BA1F" w14:textId="77777777" w:rsidR="007D7F26" w:rsidRDefault="007D7F26" w:rsidP="007D7F26">
      <w:r>
        <w:t xml:space="preserve">          "registrationStatus": true,</w:t>
      </w:r>
    </w:p>
    <w:p w14:paraId="165F05DD" w14:textId="77777777" w:rsidR="007D7F26" w:rsidRDefault="007D7F26" w:rsidP="007D7F26">
      <w:r>
        <w:t xml:space="preserve">          "courseStatus": "offering",</w:t>
      </w:r>
    </w:p>
    <w:p w14:paraId="5670B784" w14:textId="77777777" w:rsidR="007D7F26" w:rsidRDefault="007D7F26" w:rsidP="007D7F26">
      <w:r>
        <w:t xml:space="preserve">          "instructorId": 3</w:t>
      </w:r>
    </w:p>
    <w:p w14:paraId="3D3D20B0" w14:textId="77777777" w:rsidR="007D7F26" w:rsidRDefault="007D7F26" w:rsidP="007D7F26">
      <w:r>
        <w:t xml:space="preserve">        },</w:t>
      </w:r>
    </w:p>
    <w:p w14:paraId="6D1BE2B1" w14:textId="77777777" w:rsidR="007D7F26" w:rsidRDefault="007D7F26" w:rsidP="007D7F26">
      <w:r>
        <w:t xml:space="preserve">        {</w:t>
      </w:r>
    </w:p>
    <w:p w14:paraId="61D48993" w14:textId="77777777" w:rsidR="007D7F26" w:rsidRDefault="007D7F26" w:rsidP="007D7F26">
      <w:r>
        <w:t xml:space="preserve">          "id": 33,</w:t>
      </w:r>
    </w:p>
    <w:p w14:paraId="31AEAE2F" w14:textId="77777777" w:rsidR="007D7F26" w:rsidRDefault="007D7F26" w:rsidP="007D7F26">
      <w:r>
        <w:t xml:space="preserve">          "title": "Mastering Molecular Biology Concepts",</w:t>
      </w:r>
    </w:p>
    <w:p w14:paraId="155D1C7D" w14:textId="77777777" w:rsidR="007D7F26" w:rsidRDefault="007D7F26" w:rsidP="007D7F26">
      <w:r>
        <w:t xml:space="preserve">          "location": "Room 363",</w:t>
      </w:r>
    </w:p>
    <w:p w14:paraId="301AB1F7" w14:textId="77777777" w:rsidR="007D7F26" w:rsidRDefault="007D7F26" w:rsidP="007D7F26">
      <w:r>
        <w:t xml:space="preserve">          "category": "Science",</w:t>
      </w:r>
    </w:p>
    <w:p w14:paraId="0B2A204F" w14:textId="77777777" w:rsidR="007D7F26" w:rsidRDefault="007D7F26" w:rsidP="007D7F26">
      <w:r>
        <w:t xml:space="preserve">          "registrationStatus": false,</w:t>
      </w:r>
    </w:p>
    <w:p w14:paraId="6A26266D" w14:textId="77777777" w:rsidR="007D7F26" w:rsidRDefault="007D7F26" w:rsidP="007D7F26">
      <w:r>
        <w:t xml:space="preserve">          "courseStatus": "offering",</w:t>
      </w:r>
    </w:p>
    <w:p w14:paraId="549D187C" w14:textId="77777777" w:rsidR="007D7F26" w:rsidRDefault="007D7F26" w:rsidP="007D7F26">
      <w:r>
        <w:t xml:space="preserve">          "instructorId": 2</w:t>
      </w:r>
    </w:p>
    <w:p w14:paraId="29C134AD" w14:textId="77777777" w:rsidR="007D7F26" w:rsidRDefault="007D7F26" w:rsidP="007D7F26">
      <w:r>
        <w:t xml:space="preserve">        }</w:t>
      </w:r>
    </w:p>
    <w:p w14:paraId="740E8C56" w14:textId="77777777" w:rsidR="007D7F26" w:rsidRDefault="007D7F26" w:rsidP="007D7F26">
      <w:r>
        <w:t xml:space="preserve">      ],</w:t>
      </w:r>
    </w:p>
    <w:p w14:paraId="6D2AC7FC" w14:textId="77777777" w:rsidR="007D7F26" w:rsidRDefault="007D7F26" w:rsidP="007D7F26">
      <w:r>
        <w:t xml:space="preserve">      "grades": [</w:t>
      </w:r>
    </w:p>
    <w:p w14:paraId="1D46FB6C" w14:textId="77777777" w:rsidR="007D7F26" w:rsidRDefault="007D7F26" w:rsidP="007D7F26">
      <w:r>
        <w:t xml:space="preserve">        {</w:t>
      </w:r>
    </w:p>
    <w:p w14:paraId="47280EDD" w14:textId="77777777" w:rsidR="007D7F26" w:rsidRDefault="007D7F26" w:rsidP="007D7F26">
      <w:r>
        <w:t xml:space="preserve">          "id": 163,</w:t>
      </w:r>
    </w:p>
    <w:p w14:paraId="66CF09B4" w14:textId="77777777" w:rsidR="007D7F26" w:rsidRDefault="007D7F26" w:rsidP="007D7F26">
      <w:r>
        <w:t xml:space="preserve">          "title": "valens collum similique Final Exam",</w:t>
      </w:r>
    </w:p>
    <w:p w14:paraId="2FB41AEE" w14:textId="77777777" w:rsidR="007D7F26" w:rsidRDefault="007D7F26" w:rsidP="007D7F26">
      <w:r>
        <w:t xml:space="preserve">          "grade": 65.95,</w:t>
      </w:r>
    </w:p>
    <w:p w14:paraId="2B79DC74" w14:textId="77777777" w:rsidR="007D7F26" w:rsidRDefault="007D7F26" w:rsidP="007D7F26">
      <w:r>
        <w:t xml:space="preserve">          "studentId": 13,</w:t>
      </w:r>
    </w:p>
    <w:p w14:paraId="7D0B0642" w14:textId="77777777" w:rsidR="007D7F26" w:rsidRDefault="007D7F26" w:rsidP="007D7F26">
      <w:r>
        <w:t xml:space="preserve">          "courseId": 17</w:t>
      </w:r>
    </w:p>
    <w:p w14:paraId="2AFC140E" w14:textId="77777777" w:rsidR="007D7F26" w:rsidRDefault="007D7F26" w:rsidP="007D7F26">
      <w:r>
        <w:t xml:space="preserve">        },</w:t>
      </w:r>
    </w:p>
    <w:p w14:paraId="239A1D27" w14:textId="77777777" w:rsidR="007D7F26" w:rsidRDefault="007D7F26" w:rsidP="007D7F26">
      <w:r>
        <w:t xml:space="preserve">        {</w:t>
      </w:r>
    </w:p>
    <w:p w14:paraId="6A5D2041" w14:textId="77777777" w:rsidR="007D7F26" w:rsidRDefault="007D7F26" w:rsidP="007D7F26">
      <w:r>
        <w:t xml:space="preserve">          "id": 322,</w:t>
      </w:r>
    </w:p>
    <w:p w14:paraId="11AB5B92" w14:textId="77777777" w:rsidR="007D7F26" w:rsidRDefault="007D7F26" w:rsidP="007D7F26">
      <w:r>
        <w:t xml:space="preserve">          "title": "vis apud delego Final Exam",</w:t>
      </w:r>
    </w:p>
    <w:p w14:paraId="75E4B079" w14:textId="77777777" w:rsidR="007D7F26" w:rsidRDefault="007D7F26" w:rsidP="007D7F26">
      <w:r>
        <w:t xml:space="preserve">          "grade": 65.63,</w:t>
      </w:r>
    </w:p>
    <w:p w14:paraId="61531A40" w14:textId="77777777" w:rsidR="007D7F26" w:rsidRDefault="007D7F26" w:rsidP="007D7F26">
      <w:r>
        <w:t xml:space="preserve">          "studentId": 13,</w:t>
      </w:r>
    </w:p>
    <w:p w14:paraId="4C22F2AC" w14:textId="77777777" w:rsidR="007D7F26" w:rsidRDefault="007D7F26" w:rsidP="007D7F26">
      <w:r>
        <w:t xml:space="preserve">          "courseId": 33</w:t>
      </w:r>
    </w:p>
    <w:p w14:paraId="73C4A020" w14:textId="77777777" w:rsidR="007D7F26" w:rsidRDefault="007D7F26" w:rsidP="007D7F26">
      <w:r>
        <w:t xml:space="preserve">        }</w:t>
      </w:r>
    </w:p>
    <w:p w14:paraId="593FDE30" w14:textId="77777777" w:rsidR="007D7F26" w:rsidRDefault="007D7F26" w:rsidP="007D7F26">
      <w:r>
        <w:t xml:space="preserve">      ]</w:t>
      </w:r>
    </w:p>
    <w:p w14:paraId="023BCD4E" w14:textId="77777777" w:rsidR="007D7F26" w:rsidRDefault="007D7F26" w:rsidP="007D7F26">
      <w:r>
        <w:t xml:space="preserve">    },</w:t>
      </w:r>
    </w:p>
    <w:p w14:paraId="4B3FD219" w14:textId="77777777" w:rsidR="007D7F26" w:rsidRDefault="007D7F26" w:rsidP="007D7F26">
      <w:r>
        <w:t xml:space="preserve">    {</w:t>
      </w:r>
    </w:p>
    <w:p w14:paraId="6A6BDBBA" w14:textId="77777777" w:rsidR="007D7F26" w:rsidRDefault="007D7F26" w:rsidP="007D7F26">
      <w:r>
        <w:t xml:space="preserve">      "id": 14,</w:t>
      </w:r>
    </w:p>
    <w:p w14:paraId="46D96CD3" w14:textId="77777777" w:rsidR="007D7F26" w:rsidRDefault="007D7F26" w:rsidP="007D7F26">
      <w:r>
        <w:t xml:space="preserve">      "name": "Miss Winifred Dietrich",</w:t>
      </w:r>
    </w:p>
    <w:p w14:paraId="1E30B6F7" w14:textId="77777777" w:rsidR="007D7F26" w:rsidRDefault="007D7F26" w:rsidP="007D7F26">
      <w:r>
        <w:t xml:space="preserve">      "email": "Ariel.Mann@gmail.com",</w:t>
      </w:r>
    </w:p>
    <w:p w14:paraId="4DE7F32D" w14:textId="77777777" w:rsidR="007D7F26" w:rsidRDefault="007D7F26" w:rsidP="007D7F26">
      <w:r>
        <w:t xml:space="preserve">      "password": "student123",</w:t>
      </w:r>
    </w:p>
    <w:p w14:paraId="5668F032" w14:textId="77777777" w:rsidR="007D7F26" w:rsidRDefault="007D7F26" w:rsidP="007D7F26">
      <w:r>
        <w:t xml:space="preserve">      "userType": "Student",</w:t>
      </w:r>
    </w:p>
    <w:p w14:paraId="12D388C1" w14:textId="77777777" w:rsidR="007D7F26" w:rsidRDefault="007D7F26" w:rsidP="007D7F26">
      <w:r>
        <w:lastRenderedPageBreak/>
        <w:t xml:space="preserve">      "gpa": 1.5,</w:t>
      </w:r>
    </w:p>
    <w:p w14:paraId="58321EBE" w14:textId="77777777" w:rsidR="007D7F26" w:rsidRDefault="007D7F26" w:rsidP="007D7F26">
      <w:r>
        <w:t xml:space="preserve">      "major": "Electrical Engineering",</w:t>
      </w:r>
    </w:p>
    <w:p w14:paraId="15D23592" w14:textId="77777777" w:rsidR="007D7F26" w:rsidRDefault="007D7F26" w:rsidP="007D7F26">
      <w:r>
        <w:t xml:space="preserve">      "passedCourses": [],</w:t>
      </w:r>
    </w:p>
    <w:p w14:paraId="3C5DCDA6" w14:textId="77777777" w:rsidR="007D7F26" w:rsidRDefault="007D7F26" w:rsidP="007D7F26">
      <w:r>
        <w:t xml:space="preserve">      "grades": []</w:t>
      </w:r>
    </w:p>
    <w:p w14:paraId="75A72834" w14:textId="77777777" w:rsidR="007D7F26" w:rsidRDefault="007D7F26" w:rsidP="007D7F26">
      <w:r>
        <w:t xml:space="preserve">    },</w:t>
      </w:r>
    </w:p>
    <w:p w14:paraId="28BE36FF" w14:textId="77777777" w:rsidR="007D7F26" w:rsidRDefault="007D7F26" w:rsidP="007D7F26">
      <w:r>
        <w:t xml:space="preserve">    {</w:t>
      </w:r>
    </w:p>
    <w:p w14:paraId="2450A1E4" w14:textId="77777777" w:rsidR="007D7F26" w:rsidRDefault="007D7F26" w:rsidP="007D7F26">
      <w:r>
        <w:t xml:space="preserve">      "id": 15,</w:t>
      </w:r>
    </w:p>
    <w:p w14:paraId="445F65B8" w14:textId="77777777" w:rsidR="007D7F26" w:rsidRDefault="007D7F26" w:rsidP="007D7F26">
      <w:r>
        <w:t xml:space="preserve">      "name": "Sheryl Bauch",</w:t>
      </w:r>
    </w:p>
    <w:p w14:paraId="1ACE1F09" w14:textId="77777777" w:rsidR="007D7F26" w:rsidRDefault="007D7F26" w:rsidP="007D7F26">
      <w:r>
        <w:t xml:space="preserve">      "email": "Zane_Hermiston@hotmail.com",</w:t>
      </w:r>
    </w:p>
    <w:p w14:paraId="708951EA" w14:textId="77777777" w:rsidR="007D7F26" w:rsidRDefault="007D7F26" w:rsidP="007D7F26">
      <w:r>
        <w:t xml:space="preserve">      "password": "student123",</w:t>
      </w:r>
    </w:p>
    <w:p w14:paraId="5F18804E" w14:textId="77777777" w:rsidR="007D7F26" w:rsidRDefault="007D7F26" w:rsidP="007D7F26">
      <w:r>
        <w:t xml:space="preserve">      "userType": "Student",</w:t>
      </w:r>
    </w:p>
    <w:p w14:paraId="49FF2BBE" w14:textId="77777777" w:rsidR="007D7F26" w:rsidRDefault="007D7F26" w:rsidP="007D7F26">
      <w:r>
        <w:t xml:space="preserve">      "gpa": 3.14,</w:t>
      </w:r>
    </w:p>
    <w:p w14:paraId="5D3DF814" w14:textId="77777777" w:rsidR="007D7F26" w:rsidRDefault="007D7F26" w:rsidP="007D7F26">
      <w:r>
        <w:t xml:space="preserve">      "major": "Art",</w:t>
      </w:r>
    </w:p>
    <w:p w14:paraId="2D631239" w14:textId="77777777" w:rsidR="007D7F26" w:rsidRDefault="007D7F26" w:rsidP="007D7F26">
      <w:r>
        <w:t xml:space="preserve">      "passedCourses": [</w:t>
      </w:r>
    </w:p>
    <w:p w14:paraId="4CBEF151" w14:textId="77777777" w:rsidR="007D7F26" w:rsidRDefault="007D7F26" w:rsidP="007D7F26">
      <w:r>
        <w:t xml:space="preserve">        {</w:t>
      </w:r>
    </w:p>
    <w:p w14:paraId="543C9DBF" w14:textId="77777777" w:rsidR="007D7F26" w:rsidRDefault="007D7F26" w:rsidP="007D7F26">
      <w:r>
        <w:t xml:space="preserve">          "id": 15,</w:t>
      </w:r>
    </w:p>
    <w:p w14:paraId="347C82C0" w14:textId="77777777" w:rsidR="007D7F26" w:rsidRDefault="007D7F26" w:rsidP="007D7F26">
      <w:r>
        <w:t xml:space="preserve">          "title": "Advanced Communication Skills for PR Specialists",</w:t>
      </w:r>
    </w:p>
    <w:p w14:paraId="27B0DBD7" w14:textId="77777777" w:rsidR="007D7F26" w:rsidRDefault="007D7F26" w:rsidP="007D7F26">
      <w:r>
        <w:t xml:space="preserve">          "location": "Room 395",</w:t>
      </w:r>
    </w:p>
    <w:p w14:paraId="46EE83A6" w14:textId="77777777" w:rsidR="007D7F26" w:rsidRDefault="007D7F26" w:rsidP="007D7F26">
      <w:r>
        <w:t xml:space="preserve">          "category": "Science",</w:t>
      </w:r>
    </w:p>
    <w:p w14:paraId="473D4827" w14:textId="77777777" w:rsidR="007D7F26" w:rsidRDefault="007D7F26" w:rsidP="007D7F26">
      <w:r>
        <w:t xml:space="preserve">          "registrationStatus": true,</w:t>
      </w:r>
    </w:p>
    <w:p w14:paraId="1505D9A3" w14:textId="77777777" w:rsidR="007D7F26" w:rsidRDefault="007D7F26" w:rsidP="007D7F26">
      <w:r>
        <w:t xml:space="preserve">          "courseStatus": "offering",</w:t>
      </w:r>
    </w:p>
    <w:p w14:paraId="1C7AF10C" w14:textId="77777777" w:rsidR="007D7F26" w:rsidRDefault="007D7F26" w:rsidP="007D7F26">
      <w:r>
        <w:t xml:space="preserve">          "instructorId": 2</w:t>
      </w:r>
    </w:p>
    <w:p w14:paraId="337E20FE" w14:textId="77777777" w:rsidR="007D7F26" w:rsidRDefault="007D7F26" w:rsidP="007D7F26">
      <w:r>
        <w:t xml:space="preserve">        },</w:t>
      </w:r>
    </w:p>
    <w:p w14:paraId="08C47CA1" w14:textId="77777777" w:rsidR="007D7F26" w:rsidRDefault="007D7F26" w:rsidP="007D7F26">
      <w:r>
        <w:t xml:space="preserve">        {</w:t>
      </w:r>
    </w:p>
    <w:p w14:paraId="74EDE37C" w14:textId="77777777" w:rsidR="007D7F26" w:rsidRDefault="007D7F26" w:rsidP="007D7F26">
      <w:r>
        <w:t xml:space="preserve">          "id": 26,</w:t>
      </w:r>
    </w:p>
    <w:p w14:paraId="653CF252" w14:textId="77777777" w:rsidR="007D7F26" w:rsidRDefault="007D7F26" w:rsidP="007D7F26">
      <w:r>
        <w:t xml:space="preserve">          "title": "Auditing in Practice",</w:t>
      </w:r>
    </w:p>
    <w:p w14:paraId="6E2931BE" w14:textId="77777777" w:rsidR="007D7F26" w:rsidRDefault="007D7F26" w:rsidP="007D7F26">
      <w:r>
        <w:t xml:space="preserve">          "location": "Room 134",</w:t>
      </w:r>
    </w:p>
    <w:p w14:paraId="3D662CD3" w14:textId="77777777" w:rsidR="007D7F26" w:rsidRDefault="007D7F26" w:rsidP="007D7F26">
      <w:r>
        <w:t xml:space="preserve">          "category": "Science",</w:t>
      </w:r>
    </w:p>
    <w:p w14:paraId="13D27C96" w14:textId="77777777" w:rsidR="007D7F26" w:rsidRDefault="007D7F26" w:rsidP="007D7F26">
      <w:r>
        <w:t xml:space="preserve">          "registrationStatus": false,</w:t>
      </w:r>
    </w:p>
    <w:p w14:paraId="0D02497B" w14:textId="77777777" w:rsidR="007D7F26" w:rsidRDefault="007D7F26" w:rsidP="007D7F26">
      <w:r>
        <w:t xml:space="preserve">          "courseStatus": "finished",</w:t>
      </w:r>
    </w:p>
    <w:p w14:paraId="2BC9B5FF" w14:textId="77777777" w:rsidR="007D7F26" w:rsidRDefault="007D7F26" w:rsidP="007D7F26">
      <w:r>
        <w:t xml:space="preserve">          "instructorId": 5</w:t>
      </w:r>
    </w:p>
    <w:p w14:paraId="7457C7F5" w14:textId="77777777" w:rsidR="007D7F26" w:rsidRDefault="007D7F26" w:rsidP="007D7F26">
      <w:r>
        <w:t xml:space="preserve">        },</w:t>
      </w:r>
    </w:p>
    <w:p w14:paraId="669EF76A" w14:textId="77777777" w:rsidR="007D7F26" w:rsidRDefault="007D7F26" w:rsidP="007D7F26">
      <w:r>
        <w:t xml:space="preserve">        {</w:t>
      </w:r>
    </w:p>
    <w:p w14:paraId="7B868F9F" w14:textId="77777777" w:rsidR="007D7F26" w:rsidRDefault="007D7F26" w:rsidP="007D7F26">
      <w:r>
        <w:t xml:space="preserve">          "id": 30,</w:t>
      </w:r>
    </w:p>
    <w:p w14:paraId="7440B919" w14:textId="77777777" w:rsidR="007D7F26" w:rsidRDefault="007D7F26" w:rsidP="007D7F26">
      <w:r>
        <w:t xml:space="preserve">          "title": "International Accounting Standards",</w:t>
      </w:r>
    </w:p>
    <w:p w14:paraId="7209FB53" w14:textId="77777777" w:rsidR="007D7F26" w:rsidRDefault="007D7F26" w:rsidP="007D7F26">
      <w:r>
        <w:t xml:space="preserve">          "location": "Room 133",</w:t>
      </w:r>
    </w:p>
    <w:p w14:paraId="03FB9A1D" w14:textId="77777777" w:rsidR="007D7F26" w:rsidRDefault="007D7F26" w:rsidP="007D7F26">
      <w:r>
        <w:t xml:space="preserve">          "category": "Engineering",</w:t>
      </w:r>
    </w:p>
    <w:p w14:paraId="665400DB" w14:textId="77777777" w:rsidR="007D7F26" w:rsidRDefault="007D7F26" w:rsidP="007D7F26">
      <w:r>
        <w:t xml:space="preserve">          "registrationStatus": true,</w:t>
      </w:r>
    </w:p>
    <w:p w14:paraId="3FB1C5D9" w14:textId="77777777" w:rsidR="007D7F26" w:rsidRDefault="007D7F26" w:rsidP="007D7F26">
      <w:r>
        <w:t xml:space="preserve">          "courseStatus": "offering",</w:t>
      </w:r>
    </w:p>
    <w:p w14:paraId="21FFEC14" w14:textId="77777777" w:rsidR="007D7F26" w:rsidRDefault="007D7F26" w:rsidP="007D7F26">
      <w:r>
        <w:t xml:space="preserve">          "instructorId": 1</w:t>
      </w:r>
    </w:p>
    <w:p w14:paraId="7210715C" w14:textId="77777777" w:rsidR="007D7F26" w:rsidRDefault="007D7F26" w:rsidP="007D7F26">
      <w:r>
        <w:t xml:space="preserve">        },</w:t>
      </w:r>
    </w:p>
    <w:p w14:paraId="7BD9DC2A" w14:textId="77777777" w:rsidR="007D7F26" w:rsidRDefault="007D7F26" w:rsidP="007D7F26">
      <w:r>
        <w:t xml:space="preserve">        {</w:t>
      </w:r>
    </w:p>
    <w:p w14:paraId="6FE0404D" w14:textId="77777777" w:rsidR="007D7F26" w:rsidRDefault="007D7F26" w:rsidP="007D7F26">
      <w:r>
        <w:lastRenderedPageBreak/>
        <w:t xml:space="preserve">          "id": 47,</w:t>
      </w:r>
    </w:p>
    <w:p w14:paraId="090FAC5B" w14:textId="77777777" w:rsidR="007D7F26" w:rsidRDefault="007D7F26" w:rsidP="007D7F26">
      <w:r>
        <w:t xml:space="preserve">          "title": "Advanced Topics in Chemistry",</w:t>
      </w:r>
    </w:p>
    <w:p w14:paraId="3953E591" w14:textId="77777777" w:rsidR="007D7F26" w:rsidRDefault="007D7F26" w:rsidP="007D7F26">
      <w:r>
        <w:t xml:space="preserve">          "location": "Room 369",</w:t>
      </w:r>
    </w:p>
    <w:p w14:paraId="629AC297" w14:textId="77777777" w:rsidR="007D7F26" w:rsidRDefault="007D7F26" w:rsidP="007D7F26">
      <w:r>
        <w:t xml:space="preserve">          "category": "Science",</w:t>
      </w:r>
    </w:p>
    <w:p w14:paraId="66280FAB" w14:textId="77777777" w:rsidR="007D7F26" w:rsidRDefault="007D7F26" w:rsidP="007D7F26">
      <w:r>
        <w:t xml:space="preserve">          "registrationStatus": true,</w:t>
      </w:r>
    </w:p>
    <w:p w14:paraId="29EDF3C8" w14:textId="77777777" w:rsidR="007D7F26" w:rsidRDefault="007D7F26" w:rsidP="007D7F26">
      <w:r>
        <w:t xml:space="preserve">          "courseStatus": "finished",</w:t>
      </w:r>
    </w:p>
    <w:p w14:paraId="28ADFF46" w14:textId="77777777" w:rsidR="007D7F26" w:rsidRDefault="007D7F26" w:rsidP="007D7F26">
      <w:r>
        <w:t xml:space="preserve">          "instructorId": 7</w:t>
      </w:r>
    </w:p>
    <w:p w14:paraId="3626DC13" w14:textId="77777777" w:rsidR="007D7F26" w:rsidRDefault="007D7F26" w:rsidP="007D7F26">
      <w:r>
        <w:t xml:space="preserve">        }</w:t>
      </w:r>
    </w:p>
    <w:p w14:paraId="0BD58EDC" w14:textId="77777777" w:rsidR="007D7F26" w:rsidRDefault="007D7F26" w:rsidP="007D7F26">
      <w:r>
        <w:t xml:space="preserve">      ],</w:t>
      </w:r>
    </w:p>
    <w:p w14:paraId="1AD64C1D" w14:textId="77777777" w:rsidR="007D7F26" w:rsidRDefault="007D7F26" w:rsidP="007D7F26">
      <w:r>
        <w:t xml:space="preserve">      "grades": [</w:t>
      </w:r>
    </w:p>
    <w:p w14:paraId="2A32C53C" w14:textId="77777777" w:rsidR="007D7F26" w:rsidRDefault="007D7F26" w:rsidP="007D7F26">
      <w:r>
        <w:t xml:space="preserve">        {</w:t>
      </w:r>
    </w:p>
    <w:p w14:paraId="78C55A52" w14:textId="77777777" w:rsidR="007D7F26" w:rsidRDefault="007D7F26" w:rsidP="007D7F26">
      <w:r>
        <w:t xml:space="preserve">          "id": 147,</w:t>
      </w:r>
    </w:p>
    <w:p w14:paraId="4626FF96" w14:textId="77777777" w:rsidR="007D7F26" w:rsidRDefault="007D7F26" w:rsidP="007D7F26">
      <w:r>
        <w:t xml:space="preserve">          "title": "beneficium cruentus denuncio Final Exam",</w:t>
      </w:r>
    </w:p>
    <w:p w14:paraId="61280AD0" w14:textId="77777777" w:rsidR="007D7F26" w:rsidRDefault="007D7F26" w:rsidP="007D7F26">
      <w:r>
        <w:t xml:space="preserve">          "grade": 30.33,</w:t>
      </w:r>
    </w:p>
    <w:p w14:paraId="5833A7ED" w14:textId="77777777" w:rsidR="007D7F26" w:rsidRDefault="007D7F26" w:rsidP="007D7F26">
      <w:r>
        <w:t xml:space="preserve">          "studentId": 15,</w:t>
      </w:r>
    </w:p>
    <w:p w14:paraId="50BE0B2F" w14:textId="77777777" w:rsidR="007D7F26" w:rsidRDefault="007D7F26" w:rsidP="007D7F26">
      <w:r>
        <w:t xml:space="preserve">          "courseId": 15</w:t>
      </w:r>
    </w:p>
    <w:p w14:paraId="25BFECFB" w14:textId="77777777" w:rsidR="007D7F26" w:rsidRDefault="007D7F26" w:rsidP="007D7F26">
      <w:r>
        <w:t xml:space="preserve">        },</w:t>
      </w:r>
    </w:p>
    <w:p w14:paraId="4EF32A08" w14:textId="77777777" w:rsidR="007D7F26" w:rsidRDefault="007D7F26" w:rsidP="007D7F26">
      <w:r>
        <w:t xml:space="preserve">        {</w:t>
      </w:r>
    </w:p>
    <w:p w14:paraId="61A04E5E" w14:textId="77777777" w:rsidR="007D7F26" w:rsidRDefault="007D7F26" w:rsidP="007D7F26">
      <w:r>
        <w:t xml:space="preserve">          "id": 308,</w:t>
      </w:r>
    </w:p>
    <w:p w14:paraId="5DEB67B4" w14:textId="77777777" w:rsidR="007D7F26" w:rsidRDefault="007D7F26" w:rsidP="007D7F26">
      <w:r>
        <w:t xml:space="preserve">          "title": "ubi fugit denique Final Exam",</w:t>
      </w:r>
    </w:p>
    <w:p w14:paraId="2AF65263" w14:textId="77777777" w:rsidR="007D7F26" w:rsidRDefault="007D7F26" w:rsidP="007D7F26">
      <w:r>
        <w:t xml:space="preserve">          "grade": 59.28,</w:t>
      </w:r>
    </w:p>
    <w:p w14:paraId="46C36C51" w14:textId="77777777" w:rsidR="007D7F26" w:rsidRDefault="007D7F26" w:rsidP="007D7F26">
      <w:r>
        <w:t xml:space="preserve">          "studentId": 15,</w:t>
      </w:r>
    </w:p>
    <w:p w14:paraId="521F3CC9" w14:textId="77777777" w:rsidR="007D7F26" w:rsidRDefault="007D7F26" w:rsidP="007D7F26">
      <w:r>
        <w:t xml:space="preserve">          "courseId": 31</w:t>
      </w:r>
    </w:p>
    <w:p w14:paraId="136BD14D" w14:textId="77777777" w:rsidR="007D7F26" w:rsidRDefault="007D7F26" w:rsidP="007D7F26">
      <w:r>
        <w:t xml:space="preserve">        },</w:t>
      </w:r>
    </w:p>
    <w:p w14:paraId="2A492821" w14:textId="77777777" w:rsidR="007D7F26" w:rsidRDefault="007D7F26" w:rsidP="007D7F26">
      <w:r>
        <w:t xml:space="preserve">        {</w:t>
      </w:r>
    </w:p>
    <w:p w14:paraId="53953375" w14:textId="77777777" w:rsidR="007D7F26" w:rsidRDefault="007D7F26" w:rsidP="007D7F26">
      <w:r>
        <w:t xml:space="preserve">          "id": 470,</w:t>
      </w:r>
    </w:p>
    <w:p w14:paraId="1DE3F58F" w14:textId="77777777" w:rsidR="007D7F26" w:rsidRDefault="007D7F26" w:rsidP="007D7F26">
      <w:r>
        <w:t xml:space="preserve">          "title": "deleniti vix repudiandae Final Exam",</w:t>
      </w:r>
    </w:p>
    <w:p w14:paraId="4D50318F" w14:textId="77777777" w:rsidR="007D7F26" w:rsidRDefault="007D7F26" w:rsidP="007D7F26">
      <w:r>
        <w:t xml:space="preserve">          "grade": 34,</w:t>
      </w:r>
    </w:p>
    <w:p w14:paraId="188A2726" w14:textId="77777777" w:rsidR="007D7F26" w:rsidRDefault="007D7F26" w:rsidP="007D7F26">
      <w:r>
        <w:t xml:space="preserve">          "studentId": 15,</w:t>
      </w:r>
    </w:p>
    <w:p w14:paraId="070C9B60" w14:textId="77777777" w:rsidR="007D7F26" w:rsidRDefault="007D7F26" w:rsidP="007D7F26">
      <w:r>
        <w:t xml:space="preserve">          "courseId": 47</w:t>
      </w:r>
    </w:p>
    <w:p w14:paraId="09B158B1" w14:textId="77777777" w:rsidR="007D7F26" w:rsidRDefault="007D7F26" w:rsidP="007D7F26">
      <w:r>
        <w:t xml:space="preserve">        }</w:t>
      </w:r>
    </w:p>
    <w:p w14:paraId="73A43538" w14:textId="77777777" w:rsidR="007D7F26" w:rsidRDefault="007D7F26" w:rsidP="007D7F26">
      <w:r>
        <w:t xml:space="preserve">      ]</w:t>
      </w:r>
    </w:p>
    <w:p w14:paraId="7D9AAB03" w14:textId="77777777" w:rsidR="007D7F26" w:rsidRDefault="007D7F26" w:rsidP="007D7F26">
      <w:r>
        <w:t xml:space="preserve">    },</w:t>
      </w:r>
    </w:p>
    <w:p w14:paraId="319F9417" w14:textId="77777777" w:rsidR="007D7F26" w:rsidRDefault="007D7F26" w:rsidP="007D7F26">
      <w:r>
        <w:t xml:space="preserve">    {</w:t>
      </w:r>
    </w:p>
    <w:p w14:paraId="520115E3" w14:textId="77777777" w:rsidR="007D7F26" w:rsidRDefault="007D7F26" w:rsidP="007D7F26">
      <w:r>
        <w:t xml:space="preserve">      "id": 16,</w:t>
      </w:r>
    </w:p>
    <w:p w14:paraId="0EB19603" w14:textId="77777777" w:rsidR="007D7F26" w:rsidRDefault="007D7F26" w:rsidP="007D7F26">
      <w:r>
        <w:t xml:space="preserve">      "name": "Carrie Heathcote",</w:t>
      </w:r>
    </w:p>
    <w:p w14:paraId="4DD49DD2" w14:textId="77777777" w:rsidR="007D7F26" w:rsidRDefault="007D7F26" w:rsidP="007D7F26">
      <w:r>
        <w:t xml:space="preserve">      "email": "Casey62@gmail.com",</w:t>
      </w:r>
    </w:p>
    <w:p w14:paraId="70B76BFC" w14:textId="77777777" w:rsidR="007D7F26" w:rsidRDefault="007D7F26" w:rsidP="007D7F26">
      <w:r>
        <w:t xml:space="preserve">      "password": "student123",</w:t>
      </w:r>
    </w:p>
    <w:p w14:paraId="47B69590" w14:textId="77777777" w:rsidR="007D7F26" w:rsidRDefault="007D7F26" w:rsidP="007D7F26">
      <w:r>
        <w:t xml:space="preserve">      "userType": "Student",</w:t>
      </w:r>
    </w:p>
    <w:p w14:paraId="42948842" w14:textId="77777777" w:rsidR="007D7F26" w:rsidRDefault="007D7F26" w:rsidP="007D7F26">
      <w:r>
        <w:t xml:space="preserve">      "gpa": 1.4,</w:t>
      </w:r>
    </w:p>
    <w:p w14:paraId="573C28BD" w14:textId="77777777" w:rsidR="007D7F26" w:rsidRDefault="007D7F26" w:rsidP="007D7F26">
      <w:r>
        <w:t xml:space="preserve">      "major": "Mathematics",</w:t>
      </w:r>
    </w:p>
    <w:p w14:paraId="39F3AF8E" w14:textId="77777777" w:rsidR="007D7F26" w:rsidRDefault="007D7F26" w:rsidP="007D7F26">
      <w:r>
        <w:t xml:space="preserve">      "passedCourses": [</w:t>
      </w:r>
    </w:p>
    <w:p w14:paraId="54A2ACB5" w14:textId="77777777" w:rsidR="007D7F26" w:rsidRDefault="007D7F26" w:rsidP="007D7F26">
      <w:r>
        <w:lastRenderedPageBreak/>
        <w:t xml:space="preserve">        {</w:t>
      </w:r>
    </w:p>
    <w:p w14:paraId="7FC87896" w14:textId="77777777" w:rsidR="007D7F26" w:rsidRDefault="007D7F26" w:rsidP="007D7F26">
      <w:r>
        <w:t xml:space="preserve">          "id": 6,</w:t>
      </w:r>
    </w:p>
    <w:p w14:paraId="48C714B8" w14:textId="77777777" w:rsidR="007D7F26" w:rsidRDefault="007D7F26" w:rsidP="007D7F26">
      <w:r>
        <w:t xml:space="preserve">          "title": "Navigating the World of E-Learning",</w:t>
      </w:r>
    </w:p>
    <w:p w14:paraId="1872A4D9" w14:textId="77777777" w:rsidR="007D7F26" w:rsidRDefault="007D7F26" w:rsidP="007D7F26">
      <w:r>
        <w:t xml:space="preserve">          "location": "Room 362",</w:t>
      </w:r>
    </w:p>
    <w:p w14:paraId="012ACFAF" w14:textId="77777777" w:rsidR="007D7F26" w:rsidRDefault="007D7F26" w:rsidP="007D7F26">
      <w:r>
        <w:t xml:space="preserve">          "category": "Science",</w:t>
      </w:r>
    </w:p>
    <w:p w14:paraId="626E1E8D" w14:textId="77777777" w:rsidR="007D7F26" w:rsidRDefault="007D7F26" w:rsidP="007D7F26">
      <w:r>
        <w:t xml:space="preserve">          "registrationStatus": false,</w:t>
      </w:r>
    </w:p>
    <w:p w14:paraId="3596E6FC" w14:textId="77777777" w:rsidR="007D7F26" w:rsidRDefault="007D7F26" w:rsidP="007D7F26">
      <w:r>
        <w:t xml:space="preserve">          "courseStatus": "finished",</w:t>
      </w:r>
    </w:p>
    <w:p w14:paraId="792815BA" w14:textId="77777777" w:rsidR="007D7F26" w:rsidRDefault="007D7F26" w:rsidP="007D7F26">
      <w:r>
        <w:t xml:space="preserve">          "instructorId": 7</w:t>
      </w:r>
    </w:p>
    <w:p w14:paraId="11D68C04" w14:textId="77777777" w:rsidR="007D7F26" w:rsidRDefault="007D7F26" w:rsidP="007D7F26">
      <w:r>
        <w:t xml:space="preserve">        },</w:t>
      </w:r>
    </w:p>
    <w:p w14:paraId="6EC62A46" w14:textId="77777777" w:rsidR="007D7F26" w:rsidRDefault="007D7F26" w:rsidP="007D7F26">
      <w:r>
        <w:t xml:space="preserve">        {</w:t>
      </w:r>
    </w:p>
    <w:p w14:paraId="4350C1CE" w14:textId="77777777" w:rsidR="007D7F26" w:rsidRDefault="007D7F26" w:rsidP="007D7F26">
      <w:r>
        <w:t xml:space="preserve">          "id": 37,</w:t>
      </w:r>
    </w:p>
    <w:p w14:paraId="0C27D7C7" w14:textId="77777777" w:rsidR="007D7F26" w:rsidRDefault="007D7F26" w:rsidP="007D7F26">
      <w:r>
        <w:t xml:space="preserve">          "title": "Cutting-Edge Research in Biology",</w:t>
      </w:r>
    </w:p>
    <w:p w14:paraId="6F8D9BE5" w14:textId="77777777" w:rsidR="007D7F26" w:rsidRDefault="007D7F26" w:rsidP="007D7F26">
      <w:r>
        <w:t xml:space="preserve">          "location": "Room 198",</w:t>
      </w:r>
    </w:p>
    <w:p w14:paraId="26A29FA5" w14:textId="77777777" w:rsidR="007D7F26" w:rsidRDefault="007D7F26" w:rsidP="007D7F26">
      <w:r>
        <w:t xml:space="preserve">          "category": "Math",</w:t>
      </w:r>
    </w:p>
    <w:p w14:paraId="47D355BB" w14:textId="77777777" w:rsidR="007D7F26" w:rsidRDefault="007D7F26" w:rsidP="007D7F26">
      <w:r>
        <w:t xml:space="preserve">          "registrationStatus": true,</w:t>
      </w:r>
    </w:p>
    <w:p w14:paraId="118CCA24" w14:textId="77777777" w:rsidR="007D7F26" w:rsidRDefault="007D7F26" w:rsidP="007D7F26">
      <w:r>
        <w:t xml:space="preserve">          "courseStatus": "offering",</w:t>
      </w:r>
    </w:p>
    <w:p w14:paraId="61338D6F" w14:textId="77777777" w:rsidR="007D7F26" w:rsidRDefault="007D7F26" w:rsidP="007D7F26">
      <w:r>
        <w:t xml:space="preserve">          "instructorId": 6</w:t>
      </w:r>
    </w:p>
    <w:p w14:paraId="11C5CAAC" w14:textId="77777777" w:rsidR="007D7F26" w:rsidRDefault="007D7F26" w:rsidP="007D7F26">
      <w:r>
        <w:t xml:space="preserve">        },</w:t>
      </w:r>
    </w:p>
    <w:p w14:paraId="6BFCD8D0" w14:textId="77777777" w:rsidR="007D7F26" w:rsidRDefault="007D7F26" w:rsidP="007D7F26">
      <w:r>
        <w:t xml:space="preserve">        {</w:t>
      </w:r>
    </w:p>
    <w:p w14:paraId="5E168378" w14:textId="77777777" w:rsidR="007D7F26" w:rsidRDefault="007D7F26" w:rsidP="007D7F26">
      <w:r>
        <w:t xml:space="preserve">          "id": 49,</w:t>
      </w:r>
    </w:p>
    <w:p w14:paraId="20BE7F9E" w14:textId="77777777" w:rsidR="007D7F26" w:rsidRDefault="007D7F26" w:rsidP="007D7F26">
      <w:r>
        <w:t xml:space="preserve">          "title": "Chemistry Major Essentials",</w:t>
      </w:r>
    </w:p>
    <w:p w14:paraId="47328EE3" w14:textId="77777777" w:rsidR="007D7F26" w:rsidRDefault="007D7F26" w:rsidP="007D7F26">
      <w:r>
        <w:t xml:space="preserve">          "location": "Room 188",</w:t>
      </w:r>
    </w:p>
    <w:p w14:paraId="79A08708" w14:textId="77777777" w:rsidR="007D7F26" w:rsidRDefault="007D7F26" w:rsidP="007D7F26">
      <w:r>
        <w:t xml:space="preserve">          "category": "Engineering",</w:t>
      </w:r>
    </w:p>
    <w:p w14:paraId="1E6945AE" w14:textId="77777777" w:rsidR="007D7F26" w:rsidRDefault="007D7F26" w:rsidP="007D7F26">
      <w:r>
        <w:t xml:space="preserve">          "registrationStatus": false,</w:t>
      </w:r>
    </w:p>
    <w:p w14:paraId="47A2DCC8" w14:textId="77777777" w:rsidR="007D7F26" w:rsidRDefault="007D7F26" w:rsidP="007D7F26">
      <w:r>
        <w:t xml:space="preserve">          "courseStatus": "offering",</w:t>
      </w:r>
    </w:p>
    <w:p w14:paraId="4DFCC3D1" w14:textId="77777777" w:rsidR="007D7F26" w:rsidRDefault="007D7F26" w:rsidP="007D7F26">
      <w:r>
        <w:t xml:space="preserve">          "instructorId": 4</w:t>
      </w:r>
    </w:p>
    <w:p w14:paraId="74F0F6A0" w14:textId="77777777" w:rsidR="007D7F26" w:rsidRDefault="007D7F26" w:rsidP="007D7F26">
      <w:r>
        <w:t xml:space="preserve">        }</w:t>
      </w:r>
    </w:p>
    <w:p w14:paraId="5B323FD3" w14:textId="77777777" w:rsidR="007D7F26" w:rsidRDefault="007D7F26" w:rsidP="007D7F26">
      <w:r>
        <w:t xml:space="preserve">      ],</w:t>
      </w:r>
    </w:p>
    <w:p w14:paraId="31C76A7A" w14:textId="77777777" w:rsidR="007D7F26" w:rsidRDefault="007D7F26" w:rsidP="007D7F26">
      <w:r>
        <w:t xml:space="preserve">      "grades": [</w:t>
      </w:r>
    </w:p>
    <w:p w14:paraId="4A4CA894" w14:textId="77777777" w:rsidR="007D7F26" w:rsidRDefault="007D7F26" w:rsidP="007D7F26">
      <w:r>
        <w:t xml:space="preserve">        {</w:t>
      </w:r>
    </w:p>
    <w:p w14:paraId="79EC22EF" w14:textId="77777777" w:rsidR="007D7F26" w:rsidRDefault="007D7F26" w:rsidP="007D7F26">
      <w:r>
        <w:t xml:space="preserve">          "id": 370,</w:t>
      </w:r>
    </w:p>
    <w:p w14:paraId="73051D9D" w14:textId="77777777" w:rsidR="007D7F26" w:rsidRDefault="007D7F26" w:rsidP="007D7F26">
      <w:r>
        <w:t xml:space="preserve">          "title": "calamitas cunabula somnus Final Exam",</w:t>
      </w:r>
    </w:p>
    <w:p w14:paraId="264DF45E" w14:textId="77777777" w:rsidR="007D7F26" w:rsidRDefault="007D7F26" w:rsidP="007D7F26">
      <w:r>
        <w:t xml:space="preserve">          "grade": 84.15,</w:t>
      </w:r>
    </w:p>
    <w:p w14:paraId="17A47605" w14:textId="77777777" w:rsidR="007D7F26" w:rsidRDefault="007D7F26" w:rsidP="007D7F26">
      <w:r>
        <w:t xml:space="preserve">          "studentId": 16,</w:t>
      </w:r>
    </w:p>
    <w:p w14:paraId="1B505651" w14:textId="77777777" w:rsidR="007D7F26" w:rsidRDefault="007D7F26" w:rsidP="007D7F26">
      <w:r>
        <w:t xml:space="preserve">          "courseId": 37</w:t>
      </w:r>
    </w:p>
    <w:p w14:paraId="740C1340" w14:textId="77777777" w:rsidR="007D7F26" w:rsidRDefault="007D7F26" w:rsidP="007D7F26">
      <w:r>
        <w:t xml:space="preserve">        },</w:t>
      </w:r>
    </w:p>
    <w:p w14:paraId="0E4B7670" w14:textId="77777777" w:rsidR="007D7F26" w:rsidRDefault="007D7F26" w:rsidP="007D7F26">
      <w:r>
        <w:t xml:space="preserve">        {</w:t>
      </w:r>
    </w:p>
    <w:p w14:paraId="000B67A8" w14:textId="77777777" w:rsidR="007D7F26" w:rsidRDefault="007D7F26" w:rsidP="007D7F26">
      <w:r>
        <w:t xml:space="preserve">          "id": 490,</w:t>
      </w:r>
    </w:p>
    <w:p w14:paraId="509437A6" w14:textId="77777777" w:rsidR="007D7F26" w:rsidRDefault="007D7F26" w:rsidP="007D7F26">
      <w:r>
        <w:t xml:space="preserve">          "title": "crur cupiditate tenus Final Exam",</w:t>
      </w:r>
    </w:p>
    <w:p w14:paraId="6127CE2B" w14:textId="77777777" w:rsidR="007D7F26" w:rsidRDefault="007D7F26" w:rsidP="007D7F26">
      <w:r>
        <w:t xml:space="preserve">          "grade": 16.91,</w:t>
      </w:r>
    </w:p>
    <w:p w14:paraId="4F1D408E" w14:textId="77777777" w:rsidR="007D7F26" w:rsidRDefault="007D7F26" w:rsidP="007D7F26">
      <w:r>
        <w:t xml:space="preserve">          "studentId": 16,</w:t>
      </w:r>
    </w:p>
    <w:p w14:paraId="304267DF" w14:textId="77777777" w:rsidR="007D7F26" w:rsidRDefault="007D7F26" w:rsidP="007D7F26">
      <w:r>
        <w:t xml:space="preserve">          "courseId": 49</w:t>
      </w:r>
    </w:p>
    <w:p w14:paraId="7E979925" w14:textId="77777777" w:rsidR="007D7F26" w:rsidRDefault="007D7F26" w:rsidP="007D7F26">
      <w:r>
        <w:lastRenderedPageBreak/>
        <w:t xml:space="preserve">        }</w:t>
      </w:r>
    </w:p>
    <w:p w14:paraId="18DB170E" w14:textId="77777777" w:rsidR="007D7F26" w:rsidRDefault="007D7F26" w:rsidP="007D7F26">
      <w:r>
        <w:t xml:space="preserve">      ]</w:t>
      </w:r>
    </w:p>
    <w:p w14:paraId="28103C3E" w14:textId="77777777" w:rsidR="007D7F26" w:rsidRDefault="007D7F26" w:rsidP="007D7F26">
      <w:r>
        <w:t xml:space="preserve">    },</w:t>
      </w:r>
    </w:p>
    <w:p w14:paraId="11E3ED4B" w14:textId="77777777" w:rsidR="007D7F26" w:rsidRDefault="007D7F26" w:rsidP="007D7F26">
      <w:r>
        <w:t xml:space="preserve">    {</w:t>
      </w:r>
    </w:p>
    <w:p w14:paraId="701316C2" w14:textId="77777777" w:rsidR="007D7F26" w:rsidRDefault="007D7F26" w:rsidP="007D7F26">
      <w:r>
        <w:t xml:space="preserve">      "id": 17,</w:t>
      </w:r>
    </w:p>
    <w:p w14:paraId="275CF961" w14:textId="77777777" w:rsidR="007D7F26" w:rsidRDefault="007D7F26" w:rsidP="007D7F26">
      <w:r>
        <w:t xml:space="preserve">      "name": "Camille Kunde",</w:t>
      </w:r>
    </w:p>
    <w:p w14:paraId="34D7BD1B" w14:textId="77777777" w:rsidR="007D7F26" w:rsidRDefault="007D7F26" w:rsidP="007D7F26">
      <w:r>
        <w:t xml:space="preserve">      "email": "Treva94@yahoo.com",</w:t>
      </w:r>
    </w:p>
    <w:p w14:paraId="537E777E" w14:textId="77777777" w:rsidR="007D7F26" w:rsidRDefault="007D7F26" w:rsidP="007D7F26">
      <w:r>
        <w:t xml:space="preserve">      "password": "student123",</w:t>
      </w:r>
    </w:p>
    <w:p w14:paraId="35BB0FF0" w14:textId="77777777" w:rsidR="007D7F26" w:rsidRDefault="007D7F26" w:rsidP="007D7F26">
      <w:r>
        <w:t xml:space="preserve">      "userType": "Student",</w:t>
      </w:r>
    </w:p>
    <w:p w14:paraId="645F4AFE" w14:textId="77777777" w:rsidR="007D7F26" w:rsidRDefault="007D7F26" w:rsidP="007D7F26">
      <w:r>
        <w:t xml:space="preserve">      "gpa": 0.02,</w:t>
      </w:r>
    </w:p>
    <w:p w14:paraId="36CCE630" w14:textId="77777777" w:rsidR="007D7F26" w:rsidRDefault="007D7F26" w:rsidP="007D7F26">
      <w:r>
        <w:t xml:space="preserve">      "major": "Chemistry",</w:t>
      </w:r>
    </w:p>
    <w:p w14:paraId="6DA79933" w14:textId="77777777" w:rsidR="007D7F26" w:rsidRDefault="007D7F26" w:rsidP="007D7F26">
      <w:r>
        <w:t xml:space="preserve">      "passedCourses": [</w:t>
      </w:r>
    </w:p>
    <w:p w14:paraId="51AD2A98" w14:textId="77777777" w:rsidR="007D7F26" w:rsidRDefault="007D7F26" w:rsidP="007D7F26">
      <w:r>
        <w:t xml:space="preserve">        {</w:t>
      </w:r>
    </w:p>
    <w:p w14:paraId="7B47E6CD" w14:textId="77777777" w:rsidR="007D7F26" w:rsidRDefault="007D7F26" w:rsidP="007D7F26">
      <w:r>
        <w:t xml:space="preserve">          "id": 9,</w:t>
      </w:r>
    </w:p>
    <w:p w14:paraId="106E41A8" w14:textId="77777777" w:rsidR="007D7F26" w:rsidRDefault="007D7F26" w:rsidP="007D7F26">
      <w:r>
        <w:t xml:space="preserve">          "title": "Taking Your Courses to the Next Level",</w:t>
      </w:r>
    </w:p>
    <w:p w14:paraId="70D9952F" w14:textId="77777777" w:rsidR="007D7F26" w:rsidRDefault="007D7F26" w:rsidP="007D7F26">
      <w:r>
        <w:t xml:space="preserve">          "location": "Room 179",</w:t>
      </w:r>
    </w:p>
    <w:p w14:paraId="663D0D08" w14:textId="77777777" w:rsidR="007D7F26" w:rsidRDefault="007D7F26" w:rsidP="007D7F26">
      <w:r>
        <w:t xml:space="preserve">          "category": "Science",</w:t>
      </w:r>
    </w:p>
    <w:p w14:paraId="4F29C765" w14:textId="77777777" w:rsidR="007D7F26" w:rsidRDefault="007D7F26" w:rsidP="007D7F26">
      <w:r>
        <w:t xml:space="preserve">          "registrationStatus": true,</w:t>
      </w:r>
    </w:p>
    <w:p w14:paraId="10D33F37" w14:textId="77777777" w:rsidR="007D7F26" w:rsidRDefault="007D7F26" w:rsidP="007D7F26">
      <w:r>
        <w:t xml:space="preserve">          "courseStatus": "offering",</w:t>
      </w:r>
    </w:p>
    <w:p w14:paraId="132CEC70" w14:textId="77777777" w:rsidR="007D7F26" w:rsidRDefault="007D7F26" w:rsidP="007D7F26">
      <w:r>
        <w:t xml:space="preserve">          "instructorId": 7</w:t>
      </w:r>
    </w:p>
    <w:p w14:paraId="3D7734CB" w14:textId="77777777" w:rsidR="007D7F26" w:rsidRDefault="007D7F26" w:rsidP="007D7F26">
      <w:r>
        <w:t xml:space="preserve">        },</w:t>
      </w:r>
    </w:p>
    <w:p w14:paraId="21311AC0" w14:textId="77777777" w:rsidR="007D7F26" w:rsidRDefault="007D7F26" w:rsidP="007D7F26">
      <w:r>
        <w:t xml:space="preserve">        {</w:t>
      </w:r>
    </w:p>
    <w:p w14:paraId="73DC0AC5" w14:textId="77777777" w:rsidR="007D7F26" w:rsidRDefault="007D7F26" w:rsidP="007D7F26">
      <w:r>
        <w:t xml:space="preserve">          "id": 20,</w:t>
      </w:r>
    </w:p>
    <w:p w14:paraId="5B960B4B" w14:textId="77777777" w:rsidR="007D7F26" w:rsidRDefault="007D7F26" w:rsidP="007D7F26">
      <w:r>
        <w:t xml:space="preserve">          "title": "Crisis Communication Management for Public Relations",</w:t>
      </w:r>
    </w:p>
    <w:p w14:paraId="263C3375" w14:textId="77777777" w:rsidR="007D7F26" w:rsidRDefault="007D7F26" w:rsidP="007D7F26">
      <w:r>
        <w:t xml:space="preserve">          "location": "Room 356",</w:t>
      </w:r>
    </w:p>
    <w:p w14:paraId="6E8EE8F7" w14:textId="77777777" w:rsidR="007D7F26" w:rsidRDefault="007D7F26" w:rsidP="007D7F26">
      <w:r>
        <w:t xml:space="preserve">          "category": "Computer",</w:t>
      </w:r>
    </w:p>
    <w:p w14:paraId="7B8C4749" w14:textId="77777777" w:rsidR="007D7F26" w:rsidRDefault="007D7F26" w:rsidP="007D7F26">
      <w:r>
        <w:t xml:space="preserve">          "registrationStatus": false,</w:t>
      </w:r>
    </w:p>
    <w:p w14:paraId="4F97A997" w14:textId="77777777" w:rsidR="007D7F26" w:rsidRDefault="007D7F26" w:rsidP="007D7F26">
      <w:r>
        <w:t xml:space="preserve">          "courseStatus": "offering",</w:t>
      </w:r>
    </w:p>
    <w:p w14:paraId="0851D941" w14:textId="77777777" w:rsidR="007D7F26" w:rsidRDefault="007D7F26" w:rsidP="007D7F26">
      <w:r>
        <w:t xml:space="preserve">          "instructorId": 2</w:t>
      </w:r>
    </w:p>
    <w:p w14:paraId="47084C75" w14:textId="77777777" w:rsidR="007D7F26" w:rsidRDefault="007D7F26" w:rsidP="007D7F26">
      <w:r>
        <w:t xml:space="preserve">        },</w:t>
      </w:r>
    </w:p>
    <w:p w14:paraId="246A0709" w14:textId="77777777" w:rsidR="007D7F26" w:rsidRDefault="007D7F26" w:rsidP="007D7F26">
      <w:r>
        <w:t xml:space="preserve">        {</w:t>
      </w:r>
    </w:p>
    <w:p w14:paraId="129CB8A4" w14:textId="77777777" w:rsidR="007D7F26" w:rsidRDefault="007D7F26" w:rsidP="007D7F26">
      <w:r>
        <w:t xml:space="preserve">          "id": 35,</w:t>
      </w:r>
    </w:p>
    <w:p w14:paraId="21643349" w14:textId="77777777" w:rsidR="007D7F26" w:rsidRDefault="007D7F26" w:rsidP="007D7F26">
      <w:r>
        <w:t xml:space="preserve">          "title": "Anatomy and Physiology for Graduates",</w:t>
      </w:r>
    </w:p>
    <w:p w14:paraId="1C104AD8" w14:textId="77777777" w:rsidR="007D7F26" w:rsidRDefault="007D7F26" w:rsidP="007D7F26">
      <w:r>
        <w:t xml:space="preserve">          "location": "Room 304",</w:t>
      </w:r>
    </w:p>
    <w:p w14:paraId="3813F359" w14:textId="77777777" w:rsidR="007D7F26" w:rsidRDefault="007D7F26" w:rsidP="007D7F26">
      <w:r>
        <w:t xml:space="preserve">          "category": "Science",</w:t>
      </w:r>
    </w:p>
    <w:p w14:paraId="706B5D9E" w14:textId="77777777" w:rsidR="007D7F26" w:rsidRDefault="007D7F26" w:rsidP="007D7F26">
      <w:r>
        <w:t xml:space="preserve">          "registrationStatus": true,</w:t>
      </w:r>
    </w:p>
    <w:p w14:paraId="61F370C1" w14:textId="77777777" w:rsidR="007D7F26" w:rsidRDefault="007D7F26" w:rsidP="007D7F26">
      <w:r>
        <w:t xml:space="preserve">          "courseStatus": "finished",</w:t>
      </w:r>
    </w:p>
    <w:p w14:paraId="53398DC7" w14:textId="77777777" w:rsidR="007D7F26" w:rsidRDefault="007D7F26" w:rsidP="007D7F26">
      <w:r>
        <w:t xml:space="preserve">          "instructorId": 5</w:t>
      </w:r>
    </w:p>
    <w:p w14:paraId="6200FA2F" w14:textId="77777777" w:rsidR="007D7F26" w:rsidRDefault="007D7F26" w:rsidP="007D7F26">
      <w:r>
        <w:t xml:space="preserve">        }</w:t>
      </w:r>
    </w:p>
    <w:p w14:paraId="5A8AD6AE" w14:textId="77777777" w:rsidR="007D7F26" w:rsidRDefault="007D7F26" w:rsidP="007D7F26">
      <w:r>
        <w:t xml:space="preserve">      ],</w:t>
      </w:r>
    </w:p>
    <w:p w14:paraId="1B5AC9D9" w14:textId="77777777" w:rsidR="007D7F26" w:rsidRDefault="007D7F26" w:rsidP="007D7F26">
      <w:r>
        <w:t xml:space="preserve">      "grades": [</w:t>
      </w:r>
    </w:p>
    <w:p w14:paraId="04FE4E3F" w14:textId="77777777" w:rsidR="007D7F26" w:rsidRDefault="007D7F26" w:rsidP="007D7F26">
      <w:r>
        <w:t xml:space="preserve">        {</w:t>
      </w:r>
    </w:p>
    <w:p w14:paraId="2B0C7425" w14:textId="77777777" w:rsidR="007D7F26" w:rsidRDefault="007D7F26" w:rsidP="007D7F26">
      <w:r>
        <w:lastRenderedPageBreak/>
        <w:t xml:space="preserve">          "id": 84,</w:t>
      </w:r>
    </w:p>
    <w:p w14:paraId="17D07E32" w14:textId="77777777" w:rsidR="007D7F26" w:rsidRDefault="007D7F26" w:rsidP="007D7F26">
      <w:r>
        <w:t xml:space="preserve">          "title": "quae ultio contabesco Final Exam",</w:t>
      </w:r>
    </w:p>
    <w:p w14:paraId="3485F3F8" w14:textId="77777777" w:rsidR="007D7F26" w:rsidRDefault="007D7F26" w:rsidP="007D7F26">
      <w:r>
        <w:t xml:space="preserve">          "grade": 67.31,</w:t>
      </w:r>
    </w:p>
    <w:p w14:paraId="11ED4697" w14:textId="77777777" w:rsidR="007D7F26" w:rsidRDefault="007D7F26" w:rsidP="007D7F26">
      <w:r>
        <w:t xml:space="preserve">          "studentId": 17,</w:t>
      </w:r>
    </w:p>
    <w:p w14:paraId="56B9CBFF" w14:textId="77777777" w:rsidR="007D7F26" w:rsidRDefault="007D7F26" w:rsidP="007D7F26">
      <w:r>
        <w:t xml:space="preserve">          "courseId": 9</w:t>
      </w:r>
    </w:p>
    <w:p w14:paraId="30D3D7DE" w14:textId="77777777" w:rsidR="007D7F26" w:rsidRDefault="007D7F26" w:rsidP="007D7F26">
      <w:r>
        <w:t xml:space="preserve">        },</w:t>
      </w:r>
    </w:p>
    <w:p w14:paraId="4A0D3E82" w14:textId="77777777" w:rsidR="007D7F26" w:rsidRDefault="007D7F26" w:rsidP="007D7F26">
      <w:r>
        <w:t xml:space="preserve">        {</w:t>
      </w:r>
    </w:p>
    <w:p w14:paraId="7923D96A" w14:textId="77777777" w:rsidR="007D7F26" w:rsidRDefault="007D7F26" w:rsidP="007D7F26">
      <w:r>
        <w:t xml:space="preserve">          "id": 192,</w:t>
      </w:r>
    </w:p>
    <w:p w14:paraId="6F58AFB1" w14:textId="77777777" w:rsidR="007D7F26" w:rsidRDefault="007D7F26" w:rsidP="007D7F26">
      <w:r>
        <w:t xml:space="preserve">          "title": "vitium textus annus Final Exam",</w:t>
      </w:r>
    </w:p>
    <w:p w14:paraId="385900A1" w14:textId="77777777" w:rsidR="007D7F26" w:rsidRDefault="007D7F26" w:rsidP="007D7F26">
      <w:r>
        <w:t xml:space="preserve">          "grade": 32.16,</w:t>
      </w:r>
    </w:p>
    <w:p w14:paraId="4979E68C" w14:textId="77777777" w:rsidR="007D7F26" w:rsidRDefault="007D7F26" w:rsidP="007D7F26">
      <w:r>
        <w:t xml:space="preserve">          "studentId": 17,</w:t>
      </w:r>
    </w:p>
    <w:p w14:paraId="648E5C54" w14:textId="77777777" w:rsidR="007D7F26" w:rsidRDefault="007D7F26" w:rsidP="007D7F26">
      <w:r>
        <w:t xml:space="preserve">          "courseId": 20</w:t>
      </w:r>
    </w:p>
    <w:p w14:paraId="4478E9B1" w14:textId="77777777" w:rsidR="007D7F26" w:rsidRDefault="007D7F26" w:rsidP="007D7F26">
      <w:r>
        <w:t xml:space="preserve">        }</w:t>
      </w:r>
    </w:p>
    <w:p w14:paraId="6DAA09B5" w14:textId="77777777" w:rsidR="007D7F26" w:rsidRDefault="007D7F26" w:rsidP="007D7F26">
      <w:r>
        <w:t xml:space="preserve">      ]</w:t>
      </w:r>
    </w:p>
    <w:p w14:paraId="2F435FDD" w14:textId="77777777" w:rsidR="007D7F26" w:rsidRDefault="007D7F26" w:rsidP="007D7F26">
      <w:r>
        <w:t xml:space="preserve">    },</w:t>
      </w:r>
    </w:p>
    <w:p w14:paraId="46C1658B" w14:textId="77777777" w:rsidR="007D7F26" w:rsidRDefault="007D7F26" w:rsidP="007D7F26">
      <w:r>
        <w:t xml:space="preserve">    {</w:t>
      </w:r>
    </w:p>
    <w:p w14:paraId="0461718C" w14:textId="77777777" w:rsidR="007D7F26" w:rsidRDefault="007D7F26" w:rsidP="007D7F26">
      <w:r>
        <w:t xml:space="preserve">      "id": 18,</w:t>
      </w:r>
    </w:p>
    <w:p w14:paraId="294DB87D" w14:textId="77777777" w:rsidR="007D7F26" w:rsidRDefault="007D7F26" w:rsidP="007D7F26">
      <w:r>
        <w:t xml:space="preserve">      "name": "Simon Weimann",</w:t>
      </w:r>
    </w:p>
    <w:p w14:paraId="25AB68D5" w14:textId="77777777" w:rsidR="007D7F26" w:rsidRDefault="007D7F26" w:rsidP="007D7F26">
      <w:r>
        <w:t xml:space="preserve">      "email": "Eudora65@hotmail.com",</w:t>
      </w:r>
    </w:p>
    <w:p w14:paraId="3BE1698D" w14:textId="77777777" w:rsidR="007D7F26" w:rsidRDefault="007D7F26" w:rsidP="007D7F26">
      <w:r>
        <w:t xml:space="preserve">      "password": "student123",</w:t>
      </w:r>
    </w:p>
    <w:p w14:paraId="519B2C93" w14:textId="77777777" w:rsidR="007D7F26" w:rsidRDefault="007D7F26" w:rsidP="007D7F26">
      <w:r>
        <w:t xml:space="preserve">      "userType": "Student",</w:t>
      </w:r>
    </w:p>
    <w:p w14:paraId="4909E1E3" w14:textId="77777777" w:rsidR="007D7F26" w:rsidRDefault="007D7F26" w:rsidP="007D7F26">
      <w:r>
        <w:t xml:space="preserve">      "gpa": 3.52,</w:t>
      </w:r>
    </w:p>
    <w:p w14:paraId="1B2B9D2E" w14:textId="77777777" w:rsidR="007D7F26" w:rsidRDefault="007D7F26" w:rsidP="007D7F26">
      <w:r>
        <w:t xml:space="preserve">      "major": "Art",</w:t>
      </w:r>
    </w:p>
    <w:p w14:paraId="7339ADC6" w14:textId="77777777" w:rsidR="007D7F26" w:rsidRDefault="007D7F26" w:rsidP="007D7F26">
      <w:r>
        <w:t xml:space="preserve">      "passedCourses": [</w:t>
      </w:r>
    </w:p>
    <w:p w14:paraId="06CC6A63" w14:textId="77777777" w:rsidR="007D7F26" w:rsidRDefault="007D7F26" w:rsidP="007D7F26">
      <w:r>
        <w:t xml:space="preserve">        {</w:t>
      </w:r>
    </w:p>
    <w:p w14:paraId="6B1A0931" w14:textId="77777777" w:rsidR="007D7F26" w:rsidRDefault="007D7F26" w:rsidP="007D7F26">
      <w:r>
        <w:t xml:space="preserve">          "id": 25,</w:t>
      </w:r>
    </w:p>
    <w:p w14:paraId="60DF839A" w14:textId="77777777" w:rsidR="007D7F26" w:rsidRDefault="007D7F26" w:rsidP="007D7F26">
      <w:r>
        <w:t xml:space="preserve">          "title": "Taxation Fundamentals for Accountants",</w:t>
      </w:r>
    </w:p>
    <w:p w14:paraId="79C88CE0" w14:textId="77777777" w:rsidR="007D7F26" w:rsidRDefault="007D7F26" w:rsidP="007D7F26">
      <w:r>
        <w:t xml:space="preserve">          "location": "Room 298",</w:t>
      </w:r>
    </w:p>
    <w:p w14:paraId="1DD156BA" w14:textId="77777777" w:rsidR="007D7F26" w:rsidRDefault="007D7F26" w:rsidP="007D7F26">
      <w:r>
        <w:t xml:space="preserve">          "category": "Engineering",</w:t>
      </w:r>
    </w:p>
    <w:p w14:paraId="02F8DFE3" w14:textId="77777777" w:rsidR="007D7F26" w:rsidRDefault="007D7F26" w:rsidP="007D7F26">
      <w:r>
        <w:t xml:space="preserve">          "registrationStatus": true,</w:t>
      </w:r>
    </w:p>
    <w:p w14:paraId="20B1B16D" w14:textId="77777777" w:rsidR="007D7F26" w:rsidRDefault="007D7F26" w:rsidP="007D7F26">
      <w:r>
        <w:t xml:space="preserve">          "courseStatus": "offering",</w:t>
      </w:r>
    </w:p>
    <w:p w14:paraId="5BF071A6" w14:textId="77777777" w:rsidR="007D7F26" w:rsidRDefault="007D7F26" w:rsidP="007D7F26">
      <w:r>
        <w:t xml:space="preserve">          "instructorId": 5</w:t>
      </w:r>
    </w:p>
    <w:p w14:paraId="3244CFFD" w14:textId="77777777" w:rsidR="007D7F26" w:rsidRDefault="007D7F26" w:rsidP="007D7F26">
      <w:r>
        <w:t xml:space="preserve">        },</w:t>
      </w:r>
    </w:p>
    <w:p w14:paraId="14EBD8DB" w14:textId="77777777" w:rsidR="007D7F26" w:rsidRDefault="007D7F26" w:rsidP="007D7F26">
      <w:r>
        <w:t xml:space="preserve">        {</w:t>
      </w:r>
    </w:p>
    <w:p w14:paraId="36EB0906" w14:textId="77777777" w:rsidR="007D7F26" w:rsidRDefault="007D7F26" w:rsidP="007D7F26">
      <w:r>
        <w:t xml:space="preserve">          "id": 38,</w:t>
      </w:r>
    </w:p>
    <w:p w14:paraId="71C5FF3F" w14:textId="77777777" w:rsidR="007D7F26" w:rsidRDefault="007D7F26" w:rsidP="007D7F26">
      <w:r>
        <w:t xml:space="preserve">          "title": "Biochemistry Breakdown for Biologists",</w:t>
      </w:r>
    </w:p>
    <w:p w14:paraId="53DE0C72" w14:textId="77777777" w:rsidR="007D7F26" w:rsidRDefault="007D7F26" w:rsidP="007D7F26">
      <w:r>
        <w:t xml:space="preserve">          "location": "Room 270",</w:t>
      </w:r>
    </w:p>
    <w:p w14:paraId="0890554C" w14:textId="77777777" w:rsidR="007D7F26" w:rsidRDefault="007D7F26" w:rsidP="007D7F26">
      <w:r>
        <w:t xml:space="preserve">          "category": "Math",</w:t>
      </w:r>
    </w:p>
    <w:p w14:paraId="2424FCF5" w14:textId="77777777" w:rsidR="007D7F26" w:rsidRDefault="007D7F26" w:rsidP="007D7F26">
      <w:r>
        <w:t xml:space="preserve">          "registrationStatus": true,</w:t>
      </w:r>
    </w:p>
    <w:p w14:paraId="3A090D42" w14:textId="77777777" w:rsidR="007D7F26" w:rsidRDefault="007D7F26" w:rsidP="007D7F26">
      <w:r>
        <w:t xml:space="preserve">          "courseStatus": "offering",</w:t>
      </w:r>
    </w:p>
    <w:p w14:paraId="084E770B" w14:textId="77777777" w:rsidR="007D7F26" w:rsidRDefault="007D7F26" w:rsidP="007D7F26">
      <w:r>
        <w:t xml:space="preserve">          "instructorId": 2</w:t>
      </w:r>
    </w:p>
    <w:p w14:paraId="4539A136" w14:textId="77777777" w:rsidR="007D7F26" w:rsidRDefault="007D7F26" w:rsidP="007D7F26">
      <w:r>
        <w:t xml:space="preserve">        },</w:t>
      </w:r>
    </w:p>
    <w:p w14:paraId="4EEA61A5" w14:textId="77777777" w:rsidR="007D7F26" w:rsidRDefault="007D7F26" w:rsidP="007D7F26">
      <w:r>
        <w:lastRenderedPageBreak/>
        <w:t xml:space="preserve">        {</w:t>
      </w:r>
    </w:p>
    <w:p w14:paraId="10B0C64B" w14:textId="77777777" w:rsidR="007D7F26" w:rsidRDefault="007D7F26" w:rsidP="007D7F26">
      <w:r>
        <w:t xml:space="preserve">          "id": 42,</w:t>
      </w:r>
    </w:p>
    <w:p w14:paraId="68B3EC6E" w14:textId="77777777" w:rsidR="007D7F26" w:rsidRDefault="007D7F26" w:rsidP="007D7F26">
      <w:r>
        <w:t xml:space="preserve">          "title": "Mastering Key Principles in Chemistry",</w:t>
      </w:r>
    </w:p>
    <w:p w14:paraId="59823936" w14:textId="77777777" w:rsidR="007D7F26" w:rsidRDefault="007D7F26" w:rsidP="007D7F26">
      <w:r>
        <w:t xml:space="preserve">          "location": "Room 274",</w:t>
      </w:r>
    </w:p>
    <w:p w14:paraId="73D9B31E" w14:textId="77777777" w:rsidR="007D7F26" w:rsidRDefault="007D7F26" w:rsidP="007D7F26">
      <w:r>
        <w:t xml:space="preserve">          "category": "Computer",</w:t>
      </w:r>
    </w:p>
    <w:p w14:paraId="01B97253" w14:textId="77777777" w:rsidR="007D7F26" w:rsidRDefault="007D7F26" w:rsidP="007D7F26">
      <w:r>
        <w:t xml:space="preserve">          "registrationStatus": false,</w:t>
      </w:r>
    </w:p>
    <w:p w14:paraId="42638756" w14:textId="77777777" w:rsidR="007D7F26" w:rsidRDefault="007D7F26" w:rsidP="007D7F26">
      <w:r>
        <w:t xml:space="preserve">          "courseStatus": "offering",</w:t>
      </w:r>
    </w:p>
    <w:p w14:paraId="7F4BB606" w14:textId="77777777" w:rsidR="007D7F26" w:rsidRDefault="007D7F26" w:rsidP="007D7F26">
      <w:r>
        <w:t xml:space="preserve">          "instructorId": 7</w:t>
      </w:r>
    </w:p>
    <w:p w14:paraId="1692F579" w14:textId="77777777" w:rsidR="007D7F26" w:rsidRDefault="007D7F26" w:rsidP="007D7F26">
      <w:r>
        <w:t xml:space="preserve">        },</w:t>
      </w:r>
    </w:p>
    <w:p w14:paraId="1EDFEF03" w14:textId="77777777" w:rsidR="007D7F26" w:rsidRDefault="007D7F26" w:rsidP="007D7F26">
      <w:r>
        <w:t xml:space="preserve">        {</w:t>
      </w:r>
    </w:p>
    <w:p w14:paraId="0FE10795" w14:textId="77777777" w:rsidR="007D7F26" w:rsidRDefault="007D7F26" w:rsidP="007D7F26">
      <w:r>
        <w:t xml:space="preserve">          "id": 44,</w:t>
      </w:r>
    </w:p>
    <w:p w14:paraId="46EC892A" w14:textId="77777777" w:rsidR="007D7F26" w:rsidRDefault="007D7F26" w:rsidP="007D7F26">
      <w:r>
        <w:t xml:space="preserve">          "title": "The Ultimate Chemistry Major Guide",</w:t>
      </w:r>
    </w:p>
    <w:p w14:paraId="7B56E646" w14:textId="77777777" w:rsidR="007D7F26" w:rsidRDefault="007D7F26" w:rsidP="007D7F26">
      <w:r>
        <w:t xml:space="preserve">          "location": "Room 176",</w:t>
      </w:r>
    </w:p>
    <w:p w14:paraId="4FCCF959" w14:textId="77777777" w:rsidR="007D7F26" w:rsidRDefault="007D7F26" w:rsidP="007D7F26">
      <w:r>
        <w:t xml:space="preserve">          "category": "Science",</w:t>
      </w:r>
    </w:p>
    <w:p w14:paraId="0586B728" w14:textId="77777777" w:rsidR="007D7F26" w:rsidRDefault="007D7F26" w:rsidP="007D7F26">
      <w:r>
        <w:t xml:space="preserve">          "registrationStatus": true,</w:t>
      </w:r>
    </w:p>
    <w:p w14:paraId="1C2D3B9F" w14:textId="77777777" w:rsidR="007D7F26" w:rsidRDefault="007D7F26" w:rsidP="007D7F26">
      <w:r>
        <w:t xml:space="preserve">          "courseStatus": "finished",</w:t>
      </w:r>
    </w:p>
    <w:p w14:paraId="0E54FE2F" w14:textId="77777777" w:rsidR="007D7F26" w:rsidRDefault="007D7F26" w:rsidP="007D7F26">
      <w:r>
        <w:t xml:space="preserve">          "instructorId": 5</w:t>
      </w:r>
    </w:p>
    <w:p w14:paraId="6DA8061F" w14:textId="77777777" w:rsidR="007D7F26" w:rsidRDefault="007D7F26" w:rsidP="007D7F26">
      <w:r>
        <w:t xml:space="preserve">        }</w:t>
      </w:r>
    </w:p>
    <w:p w14:paraId="61FFC42D" w14:textId="77777777" w:rsidR="007D7F26" w:rsidRDefault="007D7F26" w:rsidP="007D7F26">
      <w:r>
        <w:t xml:space="preserve">      ],</w:t>
      </w:r>
    </w:p>
    <w:p w14:paraId="2C15E85C" w14:textId="77777777" w:rsidR="007D7F26" w:rsidRDefault="007D7F26" w:rsidP="007D7F26">
      <w:r>
        <w:t xml:space="preserve">      "grades": [</w:t>
      </w:r>
    </w:p>
    <w:p w14:paraId="5F7FEE7B" w14:textId="77777777" w:rsidR="007D7F26" w:rsidRDefault="007D7F26" w:rsidP="007D7F26">
      <w:r>
        <w:t xml:space="preserve">        {</w:t>
      </w:r>
    </w:p>
    <w:p w14:paraId="49ECD573" w14:textId="77777777" w:rsidR="007D7F26" w:rsidRDefault="007D7F26" w:rsidP="007D7F26">
      <w:r>
        <w:t xml:space="preserve">          "id": 377,</w:t>
      </w:r>
    </w:p>
    <w:p w14:paraId="1DC584C8" w14:textId="77777777" w:rsidR="007D7F26" w:rsidRDefault="007D7F26" w:rsidP="007D7F26">
      <w:r>
        <w:t xml:space="preserve">          "title": "vester debilito corroboro Final Exam",</w:t>
      </w:r>
    </w:p>
    <w:p w14:paraId="3D83A4A1" w14:textId="77777777" w:rsidR="007D7F26" w:rsidRDefault="007D7F26" w:rsidP="007D7F26">
      <w:r>
        <w:t xml:space="preserve">          "grade": 53.53,</w:t>
      </w:r>
    </w:p>
    <w:p w14:paraId="7E4F8243" w14:textId="77777777" w:rsidR="007D7F26" w:rsidRDefault="007D7F26" w:rsidP="007D7F26">
      <w:r>
        <w:t xml:space="preserve">          "studentId": 18,</w:t>
      </w:r>
    </w:p>
    <w:p w14:paraId="4B453302" w14:textId="77777777" w:rsidR="007D7F26" w:rsidRDefault="007D7F26" w:rsidP="007D7F26">
      <w:r>
        <w:t xml:space="preserve">          "courseId": 38</w:t>
      </w:r>
    </w:p>
    <w:p w14:paraId="38C2B882" w14:textId="77777777" w:rsidR="007D7F26" w:rsidRDefault="007D7F26" w:rsidP="007D7F26">
      <w:r>
        <w:t xml:space="preserve">        },</w:t>
      </w:r>
    </w:p>
    <w:p w14:paraId="212D1278" w14:textId="77777777" w:rsidR="007D7F26" w:rsidRDefault="007D7F26" w:rsidP="007D7F26">
      <w:r>
        <w:t xml:space="preserve">        {</w:t>
      </w:r>
    </w:p>
    <w:p w14:paraId="592A44C2" w14:textId="77777777" w:rsidR="007D7F26" w:rsidRDefault="007D7F26" w:rsidP="007D7F26">
      <w:r>
        <w:t xml:space="preserve">          "id": 419,</w:t>
      </w:r>
    </w:p>
    <w:p w14:paraId="459CA509" w14:textId="77777777" w:rsidR="007D7F26" w:rsidRDefault="007D7F26" w:rsidP="007D7F26">
      <w:r>
        <w:t xml:space="preserve">          "title": "celer distinctio audax Final Exam",</w:t>
      </w:r>
    </w:p>
    <w:p w14:paraId="25742CF4" w14:textId="77777777" w:rsidR="007D7F26" w:rsidRDefault="007D7F26" w:rsidP="007D7F26">
      <w:r>
        <w:t xml:space="preserve">          "grade": 0.63,</w:t>
      </w:r>
    </w:p>
    <w:p w14:paraId="74ED4895" w14:textId="77777777" w:rsidR="007D7F26" w:rsidRDefault="007D7F26" w:rsidP="007D7F26">
      <w:r>
        <w:t xml:space="preserve">          "studentId": 18,</w:t>
      </w:r>
    </w:p>
    <w:p w14:paraId="4E0661F5" w14:textId="77777777" w:rsidR="007D7F26" w:rsidRDefault="007D7F26" w:rsidP="007D7F26">
      <w:r>
        <w:t xml:space="preserve">          "courseId": 42</w:t>
      </w:r>
    </w:p>
    <w:p w14:paraId="65E8C825" w14:textId="77777777" w:rsidR="007D7F26" w:rsidRDefault="007D7F26" w:rsidP="007D7F26">
      <w:r>
        <w:t xml:space="preserve">        },</w:t>
      </w:r>
    </w:p>
    <w:p w14:paraId="2E5332F9" w14:textId="77777777" w:rsidR="007D7F26" w:rsidRDefault="007D7F26" w:rsidP="007D7F26">
      <w:r>
        <w:t xml:space="preserve">        {</w:t>
      </w:r>
    </w:p>
    <w:p w14:paraId="48D733C7" w14:textId="77777777" w:rsidR="007D7F26" w:rsidRDefault="007D7F26" w:rsidP="007D7F26">
      <w:r>
        <w:t xml:space="preserve">          "id": 435,</w:t>
      </w:r>
    </w:p>
    <w:p w14:paraId="02EA316A" w14:textId="77777777" w:rsidR="007D7F26" w:rsidRDefault="007D7F26" w:rsidP="007D7F26">
      <w:r>
        <w:t xml:space="preserve">          "title": "creo damno acerbitas Final Exam",</w:t>
      </w:r>
    </w:p>
    <w:p w14:paraId="6D7653FF" w14:textId="77777777" w:rsidR="007D7F26" w:rsidRDefault="007D7F26" w:rsidP="007D7F26">
      <w:r>
        <w:t xml:space="preserve">          "grade": 94.81,</w:t>
      </w:r>
    </w:p>
    <w:p w14:paraId="6F814915" w14:textId="77777777" w:rsidR="007D7F26" w:rsidRDefault="007D7F26" w:rsidP="007D7F26">
      <w:r>
        <w:t xml:space="preserve">          "studentId": 18,</w:t>
      </w:r>
    </w:p>
    <w:p w14:paraId="4DDDAD87" w14:textId="77777777" w:rsidR="007D7F26" w:rsidRDefault="007D7F26" w:rsidP="007D7F26">
      <w:r>
        <w:t xml:space="preserve">          "courseId": 44</w:t>
      </w:r>
    </w:p>
    <w:p w14:paraId="4C56FA78" w14:textId="77777777" w:rsidR="007D7F26" w:rsidRDefault="007D7F26" w:rsidP="007D7F26">
      <w:r>
        <w:t xml:space="preserve">        }</w:t>
      </w:r>
    </w:p>
    <w:p w14:paraId="3FD3B30C" w14:textId="77777777" w:rsidR="007D7F26" w:rsidRDefault="007D7F26" w:rsidP="007D7F26">
      <w:r>
        <w:t xml:space="preserve">      ]</w:t>
      </w:r>
    </w:p>
    <w:p w14:paraId="3788AAF4" w14:textId="77777777" w:rsidR="007D7F26" w:rsidRDefault="007D7F26" w:rsidP="007D7F26">
      <w:r>
        <w:lastRenderedPageBreak/>
        <w:t xml:space="preserve">    },</w:t>
      </w:r>
    </w:p>
    <w:p w14:paraId="11131315" w14:textId="77777777" w:rsidR="007D7F26" w:rsidRDefault="007D7F26" w:rsidP="007D7F26">
      <w:r>
        <w:t xml:space="preserve">    {</w:t>
      </w:r>
    </w:p>
    <w:p w14:paraId="23CFC833" w14:textId="77777777" w:rsidR="007D7F26" w:rsidRDefault="007D7F26" w:rsidP="007D7F26">
      <w:r>
        <w:t xml:space="preserve">      "id": 19,</w:t>
      </w:r>
    </w:p>
    <w:p w14:paraId="75400F83" w14:textId="77777777" w:rsidR="007D7F26" w:rsidRDefault="007D7F26" w:rsidP="007D7F26">
      <w:r>
        <w:t xml:space="preserve">      "name": "Ramon Lesch",</w:t>
      </w:r>
    </w:p>
    <w:p w14:paraId="359FFD44" w14:textId="77777777" w:rsidR="007D7F26" w:rsidRDefault="007D7F26" w:rsidP="007D7F26">
      <w:r>
        <w:t xml:space="preserve">      "email": "Kellie40@hotmail.com",</w:t>
      </w:r>
    </w:p>
    <w:p w14:paraId="55C3EA1A" w14:textId="77777777" w:rsidR="007D7F26" w:rsidRDefault="007D7F26" w:rsidP="007D7F26">
      <w:r>
        <w:t xml:space="preserve">      "password": "student123",</w:t>
      </w:r>
    </w:p>
    <w:p w14:paraId="57F8BD76" w14:textId="77777777" w:rsidR="007D7F26" w:rsidRDefault="007D7F26" w:rsidP="007D7F26">
      <w:r>
        <w:t xml:space="preserve">      "userType": "Student",</w:t>
      </w:r>
    </w:p>
    <w:p w14:paraId="7C8945C9" w14:textId="77777777" w:rsidR="007D7F26" w:rsidRDefault="007D7F26" w:rsidP="007D7F26">
      <w:r>
        <w:t xml:space="preserve">      "gpa": 2.66,</w:t>
      </w:r>
    </w:p>
    <w:p w14:paraId="39471BC4" w14:textId="77777777" w:rsidR="007D7F26" w:rsidRDefault="007D7F26" w:rsidP="007D7F26">
      <w:r>
        <w:t xml:space="preserve">      "major": "Biology",</w:t>
      </w:r>
    </w:p>
    <w:p w14:paraId="78010FAF" w14:textId="77777777" w:rsidR="007D7F26" w:rsidRDefault="007D7F26" w:rsidP="007D7F26">
      <w:r>
        <w:t xml:space="preserve">      "passedCourses": [</w:t>
      </w:r>
    </w:p>
    <w:p w14:paraId="5BC3927A" w14:textId="77777777" w:rsidR="007D7F26" w:rsidRDefault="007D7F26" w:rsidP="007D7F26">
      <w:r>
        <w:t xml:space="preserve">        {</w:t>
      </w:r>
    </w:p>
    <w:p w14:paraId="78D72D5B" w14:textId="77777777" w:rsidR="007D7F26" w:rsidRDefault="007D7F26" w:rsidP="007D7F26">
      <w:r>
        <w:t xml:space="preserve">          "id": 9,</w:t>
      </w:r>
    </w:p>
    <w:p w14:paraId="71F3F07F" w14:textId="77777777" w:rsidR="007D7F26" w:rsidRDefault="007D7F26" w:rsidP="007D7F26">
      <w:r>
        <w:t xml:space="preserve">          "title": "Taking Your Courses to the Next Level",</w:t>
      </w:r>
    </w:p>
    <w:p w14:paraId="365E1C51" w14:textId="77777777" w:rsidR="007D7F26" w:rsidRDefault="007D7F26" w:rsidP="007D7F26">
      <w:r>
        <w:t xml:space="preserve">          "location": "Room 179",</w:t>
      </w:r>
    </w:p>
    <w:p w14:paraId="537123B8" w14:textId="77777777" w:rsidR="007D7F26" w:rsidRDefault="007D7F26" w:rsidP="007D7F26">
      <w:r>
        <w:t xml:space="preserve">          "category": "Science",</w:t>
      </w:r>
    </w:p>
    <w:p w14:paraId="367430F2" w14:textId="77777777" w:rsidR="007D7F26" w:rsidRDefault="007D7F26" w:rsidP="007D7F26">
      <w:r>
        <w:t xml:space="preserve">          "registrationStatus": true,</w:t>
      </w:r>
    </w:p>
    <w:p w14:paraId="22868B5C" w14:textId="77777777" w:rsidR="007D7F26" w:rsidRDefault="007D7F26" w:rsidP="007D7F26">
      <w:r>
        <w:t xml:space="preserve">          "courseStatus": "offering",</w:t>
      </w:r>
    </w:p>
    <w:p w14:paraId="1E9CFAED" w14:textId="77777777" w:rsidR="007D7F26" w:rsidRDefault="007D7F26" w:rsidP="007D7F26">
      <w:r>
        <w:t xml:space="preserve">          "instructorId": 7</w:t>
      </w:r>
    </w:p>
    <w:p w14:paraId="075319E9" w14:textId="77777777" w:rsidR="007D7F26" w:rsidRDefault="007D7F26" w:rsidP="007D7F26">
      <w:r>
        <w:t xml:space="preserve">        },</w:t>
      </w:r>
    </w:p>
    <w:p w14:paraId="1A15C1E2" w14:textId="77777777" w:rsidR="007D7F26" w:rsidRDefault="007D7F26" w:rsidP="007D7F26">
      <w:r>
        <w:t xml:space="preserve">        {</w:t>
      </w:r>
    </w:p>
    <w:p w14:paraId="4FBBC475" w14:textId="77777777" w:rsidR="007D7F26" w:rsidRDefault="007D7F26" w:rsidP="007D7F26">
      <w:r>
        <w:t xml:space="preserve">          "id": 20,</w:t>
      </w:r>
    </w:p>
    <w:p w14:paraId="716C8FAC" w14:textId="77777777" w:rsidR="007D7F26" w:rsidRDefault="007D7F26" w:rsidP="007D7F26">
      <w:r>
        <w:t xml:space="preserve">          "title": "Crisis Communication Management for Public Relations",</w:t>
      </w:r>
    </w:p>
    <w:p w14:paraId="6CD0AB26" w14:textId="77777777" w:rsidR="007D7F26" w:rsidRDefault="007D7F26" w:rsidP="007D7F26">
      <w:r>
        <w:t xml:space="preserve">          "location": "Room 356",</w:t>
      </w:r>
    </w:p>
    <w:p w14:paraId="1C42BFC7" w14:textId="77777777" w:rsidR="007D7F26" w:rsidRDefault="007D7F26" w:rsidP="007D7F26">
      <w:r>
        <w:t xml:space="preserve">          "category": "Computer",</w:t>
      </w:r>
    </w:p>
    <w:p w14:paraId="47C3E938" w14:textId="77777777" w:rsidR="007D7F26" w:rsidRDefault="007D7F26" w:rsidP="007D7F26">
      <w:r>
        <w:t xml:space="preserve">          "registrationStatus": false,</w:t>
      </w:r>
    </w:p>
    <w:p w14:paraId="41D6DE76" w14:textId="77777777" w:rsidR="007D7F26" w:rsidRDefault="007D7F26" w:rsidP="007D7F26">
      <w:r>
        <w:t xml:space="preserve">          "courseStatus": "offering",</w:t>
      </w:r>
    </w:p>
    <w:p w14:paraId="6B213BE4" w14:textId="77777777" w:rsidR="007D7F26" w:rsidRDefault="007D7F26" w:rsidP="007D7F26">
      <w:r>
        <w:t xml:space="preserve">          "instructorId": 2</w:t>
      </w:r>
    </w:p>
    <w:p w14:paraId="750390A9" w14:textId="77777777" w:rsidR="007D7F26" w:rsidRDefault="007D7F26" w:rsidP="007D7F26">
      <w:r>
        <w:t xml:space="preserve">        },</w:t>
      </w:r>
    </w:p>
    <w:p w14:paraId="24D1A6BF" w14:textId="77777777" w:rsidR="007D7F26" w:rsidRDefault="007D7F26" w:rsidP="007D7F26">
      <w:r>
        <w:t xml:space="preserve">        {</w:t>
      </w:r>
    </w:p>
    <w:p w14:paraId="19F6B0E6" w14:textId="77777777" w:rsidR="007D7F26" w:rsidRDefault="007D7F26" w:rsidP="007D7F26">
      <w:r>
        <w:t xml:space="preserve">          "id": 26,</w:t>
      </w:r>
    </w:p>
    <w:p w14:paraId="27ED3448" w14:textId="77777777" w:rsidR="007D7F26" w:rsidRDefault="007D7F26" w:rsidP="007D7F26">
      <w:r>
        <w:t xml:space="preserve">          "title": "Auditing in Practice",</w:t>
      </w:r>
    </w:p>
    <w:p w14:paraId="51FB87FF" w14:textId="77777777" w:rsidR="007D7F26" w:rsidRDefault="007D7F26" w:rsidP="007D7F26">
      <w:r>
        <w:t xml:space="preserve">          "location": "Room 134",</w:t>
      </w:r>
    </w:p>
    <w:p w14:paraId="399D134F" w14:textId="77777777" w:rsidR="007D7F26" w:rsidRDefault="007D7F26" w:rsidP="007D7F26">
      <w:r>
        <w:t xml:space="preserve">          "category": "Science",</w:t>
      </w:r>
    </w:p>
    <w:p w14:paraId="59FA9716" w14:textId="77777777" w:rsidR="007D7F26" w:rsidRDefault="007D7F26" w:rsidP="007D7F26">
      <w:r>
        <w:t xml:space="preserve">          "registrationStatus": false,</w:t>
      </w:r>
    </w:p>
    <w:p w14:paraId="7D831B94" w14:textId="77777777" w:rsidR="007D7F26" w:rsidRDefault="007D7F26" w:rsidP="007D7F26">
      <w:r>
        <w:t xml:space="preserve">          "courseStatus": "finished",</w:t>
      </w:r>
    </w:p>
    <w:p w14:paraId="29C5EEE2" w14:textId="77777777" w:rsidR="007D7F26" w:rsidRDefault="007D7F26" w:rsidP="007D7F26">
      <w:r>
        <w:t xml:space="preserve">          "instructorId": 5</w:t>
      </w:r>
    </w:p>
    <w:p w14:paraId="296A2028" w14:textId="77777777" w:rsidR="007D7F26" w:rsidRDefault="007D7F26" w:rsidP="007D7F26">
      <w:r>
        <w:t xml:space="preserve">        },</w:t>
      </w:r>
    </w:p>
    <w:p w14:paraId="67606004" w14:textId="77777777" w:rsidR="007D7F26" w:rsidRDefault="007D7F26" w:rsidP="007D7F26">
      <w:r>
        <w:t xml:space="preserve">        {</w:t>
      </w:r>
    </w:p>
    <w:p w14:paraId="77507036" w14:textId="77777777" w:rsidR="007D7F26" w:rsidRDefault="007D7F26" w:rsidP="007D7F26">
      <w:r>
        <w:t xml:space="preserve">          "id": 33,</w:t>
      </w:r>
    </w:p>
    <w:p w14:paraId="63EDC3FF" w14:textId="77777777" w:rsidR="007D7F26" w:rsidRDefault="007D7F26" w:rsidP="007D7F26">
      <w:r>
        <w:t xml:space="preserve">          "title": "Mastering Molecular Biology Concepts",</w:t>
      </w:r>
    </w:p>
    <w:p w14:paraId="3384FB8F" w14:textId="77777777" w:rsidR="007D7F26" w:rsidRDefault="007D7F26" w:rsidP="007D7F26">
      <w:r>
        <w:t xml:space="preserve">          "location": "Room 363",</w:t>
      </w:r>
    </w:p>
    <w:p w14:paraId="0FB36256" w14:textId="77777777" w:rsidR="007D7F26" w:rsidRDefault="007D7F26" w:rsidP="007D7F26">
      <w:r>
        <w:t xml:space="preserve">          "category": "Science",</w:t>
      </w:r>
    </w:p>
    <w:p w14:paraId="6FD0385C" w14:textId="77777777" w:rsidR="007D7F26" w:rsidRDefault="007D7F26" w:rsidP="007D7F26">
      <w:r>
        <w:lastRenderedPageBreak/>
        <w:t xml:space="preserve">          "registrationStatus": false,</w:t>
      </w:r>
    </w:p>
    <w:p w14:paraId="220F0754" w14:textId="77777777" w:rsidR="007D7F26" w:rsidRDefault="007D7F26" w:rsidP="007D7F26">
      <w:r>
        <w:t xml:space="preserve">          "courseStatus": "offering",</w:t>
      </w:r>
    </w:p>
    <w:p w14:paraId="3598D631" w14:textId="77777777" w:rsidR="007D7F26" w:rsidRDefault="007D7F26" w:rsidP="007D7F26">
      <w:r>
        <w:t xml:space="preserve">          "instructorId": 2</w:t>
      </w:r>
    </w:p>
    <w:p w14:paraId="435DE3E0" w14:textId="77777777" w:rsidR="007D7F26" w:rsidRDefault="007D7F26" w:rsidP="007D7F26">
      <w:r>
        <w:t xml:space="preserve">        }</w:t>
      </w:r>
    </w:p>
    <w:p w14:paraId="03FBEC8F" w14:textId="77777777" w:rsidR="007D7F26" w:rsidRDefault="007D7F26" w:rsidP="007D7F26">
      <w:r>
        <w:t xml:space="preserve">      ],</w:t>
      </w:r>
    </w:p>
    <w:p w14:paraId="72AED7CD" w14:textId="77777777" w:rsidR="007D7F26" w:rsidRDefault="007D7F26" w:rsidP="007D7F26">
      <w:r>
        <w:t xml:space="preserve">      "grades": [</w:t>
      </w:r>
    </w:p>
    <w:p w14:paraId="3899D9F8" w14:textId="77777777" w:rsidR="007D7F26" w:rsidRDefault="007D7F26" w:rsidP="007D7F26">
      <w:r>
        <w:t xml:space="preserve">        {</w:t>
      </w:r>
    </w:p>
    <w:p w14:paraId="014BDABC" w14:textId="77777777" w:rsidR="007D7F26" w:rsidRDefault="007D7F26" w:rsidP="007D7F26">
      <w:r>
        <w:t xml:space="preserve">          "id": 89,</w:t>
      </w:r>
    </w:p>
    <w:p w14:paraId="56131764" w14:textId="77777777" w:rsidR="007D7F26" w:rsidRDefault="007D7F26" w:rsidP="007D7F26">
      <w:r>
        <w:t xml:space="preserve">          "title": "quae ultio contabesco Final Exam",</w:t>
      </w:r>
    </w:p>
    <w:p w14:paraId="357540E7" w14:textId="77777777" w:rsidR="007D7F26" w:rsidRDefault="007D7F26" w:rsidP="007D7F26">
      <w:r>
        <w:t xml:space="preserve">          "grade": 19.21,</w:t>
      </w:r>
    </w:p>
    <w:p w14:paraId="6E47C099" w14:textId="77777777" w:rsidR="007D7F26" w:rsidRDefault="007D7F26" w:rsidP="007D7F26">
      <w:r>
        <w:t xml:space="preserve">          "studentId": 19,</w:t>
      </w:r>
    </w:p>
    <w:p w14:paraId="51B48FE3" w14:textId="77777777" w:rsidR="007D7F26" w:rsidRDefault="007D7F26" w:rsidP="007D7F26">
      <w:r>
        <w:t xml:space="preserve">          "courseId": 9</w:t>
      </w:r>
    </w:p>
    <w:p w14:paraId="1700DD4C" w14:textId="77777777" w:rsidR="007D7F26" w:rsidRDefault="007D7F26" w:rsidP="007D7F26">
      <w:r>
        <w:t xml:space="preserve">        }</w:t>
      </w:r>
    </w:p>
    <w:p w14:paraId="17365A52" w14:textId="77777777" w:rsidR="007D7F26" w:rsidRDefault="007D7F26" w:rsidP="007D7F26">
      <w:r>
        <w:t xml:space="preserve">      ]</w:t>
      </w:r>
    </w:p>
    <w:p w14:paraId="1B33A7A0" w14:textId="77777777" w:rsidR="007D7F26" w:rsidRDefault="007D7F26" w:rsidP="007D7F26">
      <w:r>
        <w:t xml:space="preserve">    },</w:t>
      </w:r>
    </w:p>
    <w:p w14:paraId="27B26291" w14:textId="77777777" w:rsidR="007D7F26" w:rsidRDefault="007D7F26" w:rsidP="007D7F26">
      <w:r>
        <w:t xml:space="preserve">    {</w:t>
      </w:r>
    </w:p>
    <w:p w14:paraId="017C2C6C" w14:textId="77777777" w:rsidR="007D7F26" w:rsidRDefault="007D7F26" w:rsidP="007D7F26">
      <w:r>
        <w:t xml:space="preserve">      "id": 20,</w:t>
      </w:r>
    </w:p>
    <w:p w14:paraId="13C0D340" w14:textId="77777777" w:rsidR="007D7F26" w:rsidRDefault="007D7F26" w:rsidP="007D7F26">
      <w:r>
        <w:t xml:space="preserve">      "name": "Brent Weber MD",</w:t>
      </w:r>
    </w:p>
    <w:p w14:paraId="6774F193" w14:textId="77777777" w:rsidR="007D7F26" w:rsidRDefault="007D7F26" w:rsidP="007D7F26">
      <w:r>
        <w:t xml:space="preserve">      "email": "Myra.Walsh41@hotmail.com",</w:t>
      </w:r>
    </w:p>
    <w:p w14:paraId="0C648A01" w14:textId="77777777" w:rsidR="007D7F26" w:rsidRDefault="007D7F26" w:rsidP="007D7F26">
      <w:r>
        <w:t xml:space="preserve">      "password": "student123",</w:t>
      </w:r>
    </w:p>
    <w:p w14:paraId="080F1252" w14:textId="77777777" w:rsidR="007D7F26" w:rsidRDefault="007D7F26" w:rsidP="007D7F26">
      <w:r>
        <w:t xml:space="preserve">      "userType": "Student",</w:t>
      </w:r>
    </w:p>
    <w:p w14:paraId="453E91FB" w14:textId="77777777" w:rsidR="007D7F26" w:rsidRDefault="007D7F26" w:rsidP="007D7F26">
      <w:r>
        <w:t xml:space="preserve">      "gpa": 2.9,</w:t>
      </w:r>
    </w:p>
    <w:p w14:paraId="0C731AE3" w14:textId="77777777" w:rsidR="007D7F26" w:rsidRDefault="007D7F26" w:rsidP="007D7F26">
      <w:r>
        <w:t xml:space="preserve">      "major": "Computer Science",</w:t>
      </w:r>
    </w:p>
    <w:p w14:paraId="36DB1BA1" w14:textId="77777777" w:rsidR="007D7F26" w:rsidRDefault="007D7F26" w:rsidP="007D7F26">
      <w:r>
        <w:t xml:space="preserve">      "passedCourses": [</w:t>
      </w:r>
    </w:p>
    <w:p w14:paraId="0EBFCCED" w14:textId="77777777" w:rsidR="007D7F26" w:rsidRDefault="007D7F26" w:rsidP="007D7F26">
      <w:r>
        <w:t xml:space="preserve">        {</w:t>
      </w:r>
    </w:p>
    <w:p w14:paraId="6F2566FA" w14:textId="77777777" w:rsidR="007D7F26" w:rsidRDefault="007D7F26" w:rsidP="007D7F26">
      <w:r>
        <w:t xml:space="preserve">          "id": 18,</w:t>
      </w:r>
    </w:p>
    <w:p w14:paraId="08EC7E95" w14:textId="77777777" w:rsidR="007D7F26" w:rsidRDefault="007D7F26" w:rsidP="007D7F26">
      <w:r>
        <w:t xml:space="preserve">          "title": "Strategic Communication Planning for Corporate Leaders",</w:t>
      </w:r>
    </w:p>
    <w:p w14:paraId="73C0D40C" w14:textId="77777777" w:rsidR="007D7F26" w:rsidRDefault="007D7F26" w:rsidP="007D7F26">
      <w:r>
        <w:t xml:space="preserve">          "location": "Room 148",</w:t>
      </w:r>
    </w:p>
    <w:p w14:paraId="4793B9DC" w14:textId="77777777" w:rsidR="007D7F26" w:rsidRDefault="007D7F26" w:rsidP="007D7F26">
      <w:r>
        <w:t xml:space="preserve">          "category": "Computer",</w:t>
      </w:r>
    </w:p>
    <w:p w14:paraId="094DFD2C" w14:textId="77777777" w:rsidR="007D7F26" w:rsidRDefault="007D7F26" w:rsidP="007D7F26">
      <w:r>
        <w:t xml:space="preserve">          "registrationStatus": false,</w:t>
      </w:r>
    </w:p>
    <w:p w14:paraId="0FF64912" w14:textId="77777777" w:rsidR="007D7F26" w:rsidRDefault="007D7F26" w:rsidP="007D7F26">
      <w:r>
        <w:t xml:space="preserve">          "courseStatus": "finished",</w:t>
      </w:r>
    </w:p>
    <w:p w14:paraId="765DE0F9" w14:textId="77777777" w:rsidR="007D7F26" w:rsidRDefault="007D7F26" w:rsidP="007D7F26">
      <w:r>
        <w:t xml:space="preserve">          "instructorId": 3</w:t>
      </w:r>
    </w:p>
    <w:p w14:paraId="0A8C9B75" w14:textId="77777777" w:rsidR="007D7F26" w:rsidRDefault="007D7F26" w:rsidP="007D7F26">
      <w:r>
        <w:t xml:space="preserve">        },</w:t>
      </w:r>
    </w:p>
    <w:p w14:paraId="4F3499AA" w14:textId="77777777" w:rsidR="007D7F26" w:rsidRDefault="007D7F26" w:rsidP="007D7F26">
      <w:r>
        <w:t xml:space="preserve">        {</w:t>
      </w:r>
    </w:p>
    <w:p w14:paraId="2FF7F782" w14:textId="77777777" w:rsidR="007D7F26" w:rsidRDefault="007D7F26" w:rsidP="007D7F26">
      <w:r>
        <w:t xml:space="preserve">          "id": 19,</w:t>
      </w:r>
    </w:p>
    <w:p w14:paraId="56DF0D84" w14:textId="77777777" w:rsidR="007D7F26" w:rsidRDefault="007D7F26" w:rsidP="007D7F26">
      <w:r>
        <w:t xml:space="preserve">          "title": "Social Media Communication Essentials",</w:t>
      </w:r>
    </w:p>
    <w:p w14:paraId="4616723F" w14:textId="77777777" w:rsidR="007D7F26" w:rsidRDefault="007D7F26" w:rsidP="007D7F26">
      <w:r>
        <w:t xml:space="preserve">          "location": "Room 400",</w:t>
      </w:r>
    </w:p>
    <w:p w14:paraId="6629A6F0" w14:textId="77777777" w:rsidR="007D7F26" w:rsidRDefault="007D7F26" w:rsidP="007D7F26">
      <w:r>
        <w:t xml:space="preserve">          "category": "Engineering",</w:t>
      </w:r>
    </w:p>
    <w:p w14:paraId="66F62D09" w14:textId="77777777" w:rsidR="007D7F26" w:rsidRDefault="007D7F26" w:rsidP="007D7F26">
      <w:r>
        <w:t xml:space="preserve">          "registrationStatus": true,</w:t>
      </w:r>
    </w:p>
    <w:p w14:paraId="0D2AA909" w14:textId="77777777" w:rsidR="007D7F26" w:rsidRDefault="007D7F26" w:rsidP="007D7F26">
      <w:r>
        <w:t xml:space="preserve">          "courseStatus": "offering",</w:t>
      </w:r>
    </w:p>
    <w:p w14:paraId="38A36DED" w14:textId="77777777" w:rsidR="007D7F26" w:rsidRDefault="007D7F26" w:rsidP="007D7F26">
      <w:r>
        <w:t xml:space="preserve">          "instructorId": 1</w:t>
      </w:r>
    </w:p>
    <w:p w14:paraId="70BCE4A7" w14:textId="77777777" w:rsidR="007D7F26" w:rsidRDefault="007D7F26" w:rsidP="007D7F26">
      <w:r>
        <w:t xml:space="preserve">        },</w:t>
      </w:r>
    </w:p>
    <w:p w14:paraId="199CC66B" w14:textId="77777777" w:rsidR="007D7F26" w:rsidRDefault="007D7F26" w:rsidP="007D7F26">
      <w:r>
        <w:lastRenderedPageBreak/>
        <w:t xml:space="preserve">        {</w:t>
      </w:r>
    </w:p>
    <w:p w14:paraId="2E74B1FE" w14:textId="77777777" w:rsidR="007D7F26" w:rsidRDefault="007D7F26" w:rsidP="007D7F26">
      <w:r>
        <w:t xml:space="preserve">          "id": 29,</w:t>
      </w:r>
    </w:p>
    <w:p w14:paraId="4DDD1CD0" w14:textId="77777777" w:rsidR="007D7F26" w:rsidRDefault="007D7F26" w:rsidP="007D7F26">
      <w:r>
        <w:t xml:space="preserve">          "title": "Budgeting and Forecasting Skills",</w:t>
      </w:r>
    </w:p>
    <w:p w14:paraId="36A7329A" w14:textId="77777777" w:rsidR="007D7F26" w:rsidRDefault="007D7F26" w:rsidP="007D7F26">
      <w:r>
        <w:t xml:space="preserve">          "location": "Room 186",</w:t>
      </w:r>
    </w:p>
    <w:p w14:paraId="474D0C05" w14:textId="77777777" w:rsidR="007D7F26" w:rsidRDefault="007D7F26" w:rsidP="007D7F26">
      <w:r>
        <w:t xml:space="preserve">          "category": "Math",</w:t>
      </w:r>
    </w:p>
    <w:p w14:paraId="71D2FFFE" w14:textId="77777777" w:rsidR="007D7F26" w:rsidRDefault="007D7F26" w:rsidP="007D7F26">
      <w:r>
        <w:t xml:space="preserve">          "registrationStatus": false,</w:t>
      </w:r>
    </w:p>
    <w:p w14:paraId="46B3ADDB" w14:textId="77777777" w:rsidR="007D7F26" w:rsidRDefault="007D7F26" w:rsidP="007D7F26">
      <w:r>
        <w:t xml:space="preserve">          "courseStatus": "offering",</w:t>
      </w:r>
    </w:p>
    <w:p w14:paraId="76218AB0" w14:textId="77777777" w:rsidR="007D7F26" w:rsidRDefault="007D7F26" w:rsidP="007D7F26">
      <w:r>
        <w:t xml:space="preserve">          "instructorId": 2</w:t>
      </w:r>
    </w:p>
    <w:p w14:paraId="7FD283DC" w14:textId="77777777" w:rsidR="007D7F26" w:rsidRDefault="007D7F26" w:rsidP="007D7F26">
      <w:r>
        <w:t xml:space="preserve">        },</w:t>
      </w:r>
    </w:p>
    <w:p w14:paraId="4A198DC6" w14:textId="77777777" w:rsidR="007D7F26" w:rsidRDefault="007D7F26" w:rsidP="007D7F26">
      <w:r>
        <w:t xml:space="preserve">        {</w:t>
      </w:r>
    </w:p>
    <w:p w14:paraId="5160D2B3" w14:textId="77777777" w:rsidR="007D7F26" w:rsidRDefault="007D7F26" w:rsidP="007D7F26">
      <w:r>
        <w:t xml:space="preserve">          "id": 32,</w:t>
      </w:r>
    </w:p>
    <w:p w14:paraId="0A7FFAD7" w14:textId="77777777" w:rsidR="007D7F26" w:rsidRDefault="007D7F26" w:rsidP="007D7F26">
      <w:r>
        <w:t xml:space="preserve">          "title": "Exploring Advanced Topics in Biology",</w:t>
      </w:r>
    </w:p>
    <w:p w14:paraId="6AC6CD77" w14:textId="77777777" w:rsidR="007D7F26" w:rsidRDefault="007D7F26" w:rsidP="007D7F26">
      <w:r>
        <w:t xml:space="preserve">          "location": "Room 347",</w:t>
      </w:r>
    </w:p>
    <w:p w14:paraId="67C53362" w14:textId="77777777" w:rsidR="007D7F26" w:rsidRDefault="007D7F26" w:rsidP="007D7F26">
      <w:r>
        <w:t xml:space="preserve">          "category": "Computer",</w:t>
      </w:r>
    </w:p>
    <w:p w14:paraId="135118B0" w14:textId="77777777" w:rsidR="007D7F26" w:rsidRDefault="007D7F26" w:rsidP="007D7F26">
      <w:r>
        <w:t xml:space="preserve">          "registrationStatus": false,</w:t>
      </w:r>
    </w:p>
    <w:p w14:paraId="292CC280" w14:textId="77777777" w:rsidR="007D7F26" w:rsidRDefault="007D7F26" w:rsidP="007D7F26">
      <w:r>
        <w:t xml:space="preserve">          "courseStatus": "offering",</w:t>
      </w:r>
    </w:p>
    <w:p w14:paraId="352E6292" w14:textId="77777777" w:rsidR="007D7F26" w:rsidRDefault="007D7F26" w:rsidP="007D7F26">
      <w:r>
        <w:t xml:space="preserve">          "instructorId": 6</w:t>
      </w:r>
    </w:p>
    <w:p w14:paraId="4F884C1C" w14:textId="77777777" w:rsidR="007D7F26" w:rsidRDefault="007D7F26" w:rsidP="007D7F26">
      <w:r>
        <w:t xml:space="preserve">        },</w:t>
      </w:r>
    </w:p>
    <w:p w14:paraId="3ADCBC8B" w14:textId="77777777" w:rsidR="007D7F26" w:rsidRDefault="007D7F26" w:rsidP="007D7F26">
      <w:r>
        <w:t xml:space="preserve">        {</w:t>
      </w:r>
    </w:p>
    <w:p w14:paraId="4139E954" w14:textId="77777777" w:rsidR="007D7F26" w:rsidRDefault="007D7F26" w:rsidP="007D7F26">
      <w:r>
        <w:t xml:space="preserve">          "id": 33,</w:t>
      </w:r>
    </w:p>
    <w:p w14:paraId="65B90445" w14:textId="77777777" w:rsidR="007D7F26" w:rsidRDefault="007D7F26" w:rsidP="007D7F26">
      <w:r>
        <w:t xml:space="preserve">          "title": "Mastering Molecular Biology Concepts",</w:t>
      </w:r>
    </w:p>
    <w:p w14:paraId="05E5B338" w14:textId="77777777" w:rsidR="007D7F26" w:rsidRDefault="007D7F26" w:rsidP="007D7F26">
      <w:r>
        <w:t xml:space="preserve">          "location": "Room 363",</w:t>
      </w:r>
    </w:p>
    <w:p w14:paraId="58193140" w14:textId="77777777" w:rsidR="007D7F26" w:rsidRDefault="007D7F26" w:rsidP="007D7F26">
      <w:r>
        <w:t xml:space="preserve">          "category": "Science",</w:t>
      </w:r>
    </w:p>
    <w:p w14:paraId="59835025" w14:textId="77777777" w:rsidR="007D7F26" w:rsidRDefault="007D7F26" w:rsidP="007D7F26">
      <w:r>
        <w:t xml:space="preserve">          "registrationStatus": false,</w:t>
      </w:r>
    </w:p>
    <w:p w14:paraId="1DA68ADD" w14:textId="77777777" w:rsidR="007D7F26" w:rsidRDefault="007D7F26" w:rsidP="007D7F26">
      <w:r>
        <w:t xml:space="preserve">          "courseStatus": "offering",</w:t>
      </w:r>
    </w:p>
    <w:p w14:paraId="1929F796" w14:textId="77777777" w:rsidR="007D7F26" w:rsidRDefault="007D7F26" w:rsidP="007D7F26">
      <w:r>
        <w:t xml:space="preserve">          "instructorId": 2</w:t>
      </w:r>
    </w:p>
    <w:p w14:paraId="7A0BEAEA" w14:textId="77777777" w:rsidR="007D7F26" w:rsidRDefault="007D7F26" w:rsidP="007D7F26">
      <w:r>
        <w:t xml:space="preserve">        },</w:t>
      </w:r>
    </w:p>
    <w:p w14:paraId="36400067" w14:textId="77777777" w:rsidR="007D7F26" w:rsidRDefault="007D7F26" w:rsidP="007D7F26">
      <w:r>
        <w:t xml:space="preserve">        {</w:t>
      </w:r>
    </w:p>
    <w:p w14:paraId="505C50C0" w14:textId="77777777" w:rsidR="007D7F26" w:rsidRDefault="007D7F26" w:rsidP="007D7F26">
      <w:r>
        <w:t xml:space="preserve">          "id": 49,</w:t>
      </w:r>
    </w:p>
    <w:p w14:paraId="0092ADB8" w14:textId="77777777" w:rsidR="007D7F26" w:rsidRDefault="007D7F26" w:rsidP="007D7F26">
      <w:r>
        <w:t xml:space="preserve">          "title": "Chemistry Major Essentials",</w:t>
      </w:r>
    </w:p>
    <w:p w14:paraId="161F28C3" w14:textId="77777777" w:rsidR="007D7F26" w:rsidRDefault="007D7F26" w:rsidP="007D7F26">
      <w:r>
        <w:t xml:space="preserve">          "location": "Room 188",</w:t>
      </w:r>
    </w:p>
    <w:p w14:paraId="446B8E2B" w14:textId="77777777" w:rsidR="007D7F26" w:rsidRDefault="007D7F26" w:rsidP="007D7F26">
      <w:r>
        <w:t xml:space="preserve">          "category": "Engineering",</w:t>
      </w:r>
    </w:p>
    <w:p w14:paraId="6D39D7FB" w14:textId="77777777" w:rsidR="007D7F26" w:rsidRDefault="007D7F26" w:rsidP="007D7F26">
      <w:r>
        <w:t xml:space="preserve">          "registrationStatus": false,</w:t>
      </w:r>
    </w:p>
    <w:p w14:paraId="5F1F9DEF" w14:textId="77777777" w:rsidR="007D7F26" w:rsidRDefault="007D7F26" w:rsidP="007D7F26">
      <w:r>
        <w:t xml:space="preserve">          "courseStatus": "offering",</w:t>
      </w:r>
    </w:p>
    <w:p w14:paraId="5AFACD4A" w14:textId="77777777" w:rsidR="007D7F26" w:rsidRDefault="007D7F26" w:rsidP="007D7F26">
      <w:r>
        <w:t xml:space="preserve">          "instructorId": 4</w:t>
      </w:r>
    </w:p>
    <w:p w14:paraId="62A26633" w14:textId="77777777" w:rsidR="007D7F26" w:rsidRDefault="007D7F26" w:rsidP="007D7F26">
      <w:r>
        <w:t xml:space="preserve">        }</w:t>
      </w:r>
    </w:p>
    <w:p w14:paraId="0B3795F6" w14:textId="77777777" w:rsidR="007D7F26" w:rsidRDefault="007D7F26" w:rsidP="007D7F26">
      <w:r>
        <w:t xml:space="preserve">      ],</w:t>
      </w:r>
    </w:p>
    <w:p w14:paraId="6E80B344" w14:textId="77777777" w:rsidR="007D7F26" w:rsidRDefault="007D7F26" w:rsidP="007D7F26">
      <w:r>
        <w:t xml:space="preserve">      "grades": [</w:t>
      </w:r>
    </w:p>
    <w:p w14:paraId="5A6A1AAF" w14:textId="77777777" w:rsidR="007D7F26" w:rsidRDefault="007D7F26" w:rsidP="007D7F26">
      <w:r>
        <w:t xml:space="preserve">        {</w:t>
      </w:r>
    </w:p>
    <w:p w14:paraId="338E8377" w14:textId="77777777" w:rsidR="007D7F26" w:rsidRDefault="007D7F26" w:rsidP="007D7F26">
      <w:r>
        <w:t xml:space="preserve">          "id": 171,</w:t>
      </w:r>
    </w:p>
    <w:p w14:paraId="7D56488A" w14:textId="77777777" w:rsidR="007D7F26" w:rsidRDefault="007D7F26" w:rsidP="007D7F26">
      <w:r>
        <w:t xml:space="preserve">          "title": "degenero thema agnitio Final Exam",</w:t>
      </w:r>
    </w:p>
    <w:p w14:paraId="7229CDF1" w14:textId="77777777" w:rsidR="007D7F26" w:rsidRDefault="007D7F26" w:rsidP="007D7F26">
      <w:r>
        <w:t xml:space="preserve">          "grade": 52.65,</w:t>
      </w:r>
    </w:p>
    <w:p w14:paraId="48CE8179" w14:textId="77777777" w:rsidR="007D7F26" w:rsidRDefault="007D7F26" w:rsidP="007D7F26">
      <w:r>
        <w:lastRenderedPageBreak/>
        <w:t xml:space="preserve">          "studentId": 20,</w:t>
      </w:r>
    </w:p>
    <w:p w14:paraId="3549E097" w14:textId="77777777" w:rsidR="007D7F26" w:rsidRDefault="007D7F26" w:rsidP="007D7F26">
      <w:r>
        <w:t xml:space="preserve">          "courseId": 18</w:t>
      </w:r>
    </w:p>
    <w:p w14:paraId="6E39CE54" w14:textId="77777777" w:rsidR="007D7F26" w:rsidRDefault="007D7F26" w:rsidP="007D7F26">
      <w:r>
        <w:t xml:space="preserve">        },</w:t>
      </w:r>
    </w:p>
    <w:p w14:paraId="3AAD65AD" w14:textId="77777777" w:rsidR="007D7F26" w:rsidRDefault="007D7F26" w:rsidP="007D7F26">
      <w:r>
        <w:t xml:space="preserve">        {</w:t>
      </w:r>
    </w:p>
    <w:p w14:paraId="29226CC0" w14:textId="77777777" w:rsidR="007D7F26" w:rsidRDefault="007D7F26" w:rsidP="007D7F26">
      <w:r>
        <w:t xml:space="preserve">          "id": 182,</w:t>
      </w:r>
    </w:p>
    <w:p w14:paraId="28B2BF7E" w14:textId="77777777" w:rsidR="007D7F26" w:rsidRDefault="007D7F26" w:rsidP="007D7F26">
      <w:r>
        <w:t xml:space="preserve">          "title": "dolor alienus harum Final Exam",</w:t>
      </w:r>
    </w:p>
    <w:p w14:paraId="6C691206" w14:textId="77777777" w:rsidR="007D7F26" w:rsidRDefault="007D7F26" w:rsidP="007D7F26">
      <w:r>
        <w:t xml:space="preserve">          "grade": 20.93,</w:t>
      </w:r>
    </w:p>
    <w:p w14:paraId="15E55470" w14:textId="77777777" w:rsidR="007D7F26" w:rsidRDefault="007D7F26" w:rsidP="007D7F26">
      <w:r>
        <w:t xml:space="preserve">          "studentId": 20,</w:t>
      </w:r>
    </w:p>
    <w:p w14:paraId="19E50184" w14:textId="77777777" w:rsidR="007D7F26" w:rsidRDefault="007D7F26" w:rsidP="007D7F26">
      <w:r>
        <w:t xml:space="preserve">          "courseId": 19</w:t>
      </w:r>
    </w:p>
    <w:p w14:paraId="0177DA9B" w14:textId="77777777" w:rsidR="007D7F26" w:rsidRDefault="007D7F26" w:rsidP="007D7F26">
      <w:r>
        <w:t xml:space="preserve">        },</w:t>
      </w:r>
    </w:p>
    <w:p w14:paraId="6E0A21E1" w14:textId="77777777" w:rsidR="007D7F26" w:rsidRDefault="007D7F26" w:rsidP="007D7F26">
      <w:r>
        <w:t xml:space="preserve">        {</w:t>
      </w:r>
    </w:p>
    <w:p w14:paraId="15C2B013" w14:textId="77777777" w:rsidR="007D7F26" w:rsidRDefault="007D7F26" w:rsidP="007D7F26">
      <w:r>
        <w:t xml:space="preserve">          "id": 319,</w:t>
      </w:r>
    </w:p>
    <w:p w14:paraId="68E9872A" w14:textId="77777777" w:rsidR="007D7F26" w:rsidRDefault="007D7F26" w:rsidP="007D7F26">
      <w:r>
        <w:t xml:space="preserve">          "title": "explicabo atque vis Final Exam",</w:t>
      </w:r>
    </w:p>
    <w:p w14:paraId="61F35449" w14:textId="77777777" w:rsidR="007D7F26" w:rsidRDefault="007D7F26" w:rsidP="007D7F26">
      <w:r>
        <w:t xml:space="preserve">          "grade": 38.94,</w:t>
      </w:r>
    </w:p>
    <w:p w14:paraId="4EF5624A" w14:textId="77777777" w:rsidR="007D7F26" w:rsidRDefault="007D7F26" w:rsidP="007D7F26">
      <w:r>
        <w:t xml:space="preserve">          "studentId": 20,</w:t>
      </w:r>
    </w:p>
    <w:p w14:paraId="36C88EB2" w14:textId="77777777" w:rsidR="007D7F26" w:rsidRDefault="007D7F26" w:rsidP="007D7F26">
      <w:r>
        <w:t xml:space="preserve">          "courseId": 32</w:t>
      </w:r>
    </w:p>
    <w:p w14:paraId="47170606" w14:textId="77777777" w:rsidR="007D7F26" w:rsidRDefault="007D7F26" w:rsidP="007D7F26">
      <w:r>
        <w:t xml:space="preserve">        },</w:t>
      </w:r>
    </w:p>
    <w:p w14:paraId="594EF955" w14:textId="77777777" w:rsidR="007D7F26" w:rsidRDefault="007D7F26" w:rsidP="007D7F26">
      <w:r>
        <w:t xml:space="preserve">        {</w:t>
      </w:r>
    </w:p>
    <w:p w14:paraId="45C013F6" w14:textId="77777777" w:rsidR="007D7F26" w:rsidRDefault="007D7F26" w:rsidP="007D7F26">
      <w:r>
        <w:t xml:space="preserve">          "id": 488,</w:t>
      </w:r>
    </w:p>
    <w:p w14:paraId="74CA9549" w14:textId="77777777" w:rsidR="007D7F26" w:rsidRDefault="007D7F26" w:rsidP="007D7F26">
      <w:r>
        <w:t xml:space="preserve">          "title": "crur cupiditate tenus Final Exam",</w:t>
      </w:r>
    </w:p>
    <w:p w14:paraId="1ACE1851" w14:textId="77777777" w:rsidR="007D7F26" w:rsidRDefault="007D7F26" w:rsidP="007D7F26">
      <w:r>
        <w:t xml:space="preserve">          "grade": 61.5,</w:t>
      </w:r>
    </w:p>
    <w:p w14:paraId="6F87AC92" w14:textId="77777777" w:rsidR="007D7F26" w:rsidRDefault="007D7F26" w:rsidP="007D7F26">
      <w:r>
        <w:t xml:space="preserve">          "studentId": 20,</w:t>
      </w:r>
    </w:p>
    <w:p w14:paraId="42F45260" w14:textId="77777777" w:rsidR="007D7F26" w:rsidRDefault="007D7F26" w:rsidP="007D7F26">
      <w:r>
        <w:t xml:space="preserve">          "courseId": 49</w:t>
      </w:r>
    </w:p>
    <w:p w14:paraId="320917F3" w14:textId="77777777" w:rsidR="007D7F26" w:rsidRDefault="007D7F26" w:rsidP="007D7F26">
      <w:r>
        <w:t xml:space="preserve">        }</w:t>
      </w:r>
    </w:p>
    <w:p w14:paraId="21E88E69" w14:textId="77777777" w:rsidR="007D7F26" w:rsidRDefault="007D7F26" w:rsidP="007D7F26">
      <w:r>
        <w:t xml:space="preserve">      ]</w:t>
      </w:r>
    </w:p>
    <w:p w14:paraId="71AC1068" w14:textId="77777777" w:rsidR="007D7F26" w:rsidRDefault="007D7F26" w:rsidP="007D7F26">
      <w:r>
        <w:t xml:space="preserve">    },</w:t>
      </w:r>
    </w:p>
    <w:p w14:paraId="70FE63CF" w14:textId="77777777" w:rsidR="007D7F26" w:rsidRDefault="007D7F26" w:rsidP="007D7F26">
      <w:r>
        <w:t xml:space="preserve">    {</w:t>
      </w:r>
    </w:p>
    <w:p w14:paraId="6A47E9F8" w14:textId="77777777" w:rsidR="007D7F26" w:rsidRDefault="007D7F26" w:rsidP="007D7F26">
      <w:r>
        <w:t xml:space="preserve">      "id": 21,</w:t>
      </w:r>
    </w:p>
    <w:p w14:paraId="63E7ACFA" w14:textId="77777777" w:rsidR="007D7F26" w:rsidRDefault="007D7F26" w:rsidP="007D7F26">
      <w:r>
        <w:t xml:space="preserve">      "name": "Brandon Kuhn",</w:t>
      </w:r>
    </w:p>
    <w:p w14:paraId="49E3E383" w14:textId="77777777" w:rsidR="007D7F26" w:rsidRDefault="007D7F26" w:rsidP="007D7F26">
      <w:r>
        <w:t xml:space="preserve">      "email": "Ismael3@gmail.com",</w:t>
      </w:r>
    </w:p>
    <w:p w14:paraId="469BF99F" w14:textId="77777777" w:rsidR="007D7F26" w:rsidRDefault="007D7F26" w:rsidP="007D7F26">
      <w:r>
        <w:t xml:space="preserve">      "password": "student123",</w:t>
      </w:r>
    </w:p>
    <w:p w14:paraId="68C42B37" w14:textId="77777777" w:rsidR="007D7F26" w:rsidRDefault="007D7F26" w:rsidP="007D7F26">
      <w:r>
        <w:t xml:space="preserve">      "userType": "Student",</w:t>
      </w:r>
    </w:p>
    <w:p w14:paraId="48BAD0BF" w14:textId="77777777" w:rsidR="007D7F26" w:rsidRDefault="007D7F26" w:rsidP="007D7F26">
      <w:r>
        <w:t xml:space="preserve">      "gpa": 2.19,</w:t>
      </w:r>
    </w:p>
    <w:p w14:paraId="41E6FB37" w14:textId="77777777" w:rsidR="007D7F26" w:rsidRDefault="007D7F26" w:rsidP="007D7F26">
      <w:r>
        <w:t xml:space="preserve">      "major": "Electrical Engineering",</w:t>
      </w:r>
    </w:p>
    <w:p w14:paraId="55403FED" w14:textId="77777777" w:rsidR="007D7F26" w:rsidRDefault="007D7F26" w:rsidP="007D7F26">
      <w:r>
        <w:t xml:space="preserve">      "passedCourses": [</w:t>
      </w:r>
    </w:p>
    <w:p w14:paraId="1CE143DD" w14:textId="77777777" w:rsidR="007D7F26" w:rsidRDefault="007D7F26" w:rsidP="007D7F26">
      <w:r>
        <w:t xml:space="preserve">        {</w:t>
      </w:r>
    </w:p>
    <w:p w14:paraId="08F523D2" w14:textId="77777777" w:rsidR="007D7F26" w:rsidRDefault="007D7F26" w:rsidP="007D7F26">
      <w:r>
        <w:t xml:space="preserve">          "id": 6,</w:t>
      </w:r>
    </w:p>
    <w:p w14:paraId="3F6BDB0C" w14:textId="77777777" w:rsidR="007D7F26" w:rsidRDefault="007D7F26" w:rsidP="007D7F26">
      <w:r>
        <w:t xml:space="preserve">          "title": "Navigating the World of E-Learning",</w:t>
      </w:r>
    </w:p>
    <w:p w14:paraId="27BF3833" w14:textId="77777777" w:rsidR="007D7F26" w:rsidRDefault="007D7F26" w:rsidP="007D7F26">
      <w:r>
        <w:t xml:space="preserve">          "location": "Room 362",</w:t>
      </w:r>
    </w:p>
    <w:p w14:paraId="6DDBB206" w14:textId="77777777" w:rsidR="007D7F26" w:rsidRDefault="007D7F26" w:rsidP="007D7F26">
      <w:r>
        <w:t xml:space="preserve">          "category": "Science",</w:t>
      </w:r>
    </w:p>
    <w:p w14:paraId="2049848C" w14:textId="77777777" w:rsidR="007D7F26" w:rsidRDefault="007D7F26" w:rsidP="007D7F26">
      <w:r>
        <w:t xml:space="preserve">          "registrationStatus": false,</w:t>
      </w:r>
    </w:p>
    <w:p w14:paraId="3F6EA5C8" w14:textId="77777777" w:rsidR="007D7F26" w:rsidRDefault="007D7F26" w:rsidP="007D7F26">
      <w:r>
        <w:t xml:space="preserve">          "courseStatus": "finished",</w:t>
      </w:r>
    </w:p>
    <w:p w14:paraId="12DAC8F8" w14:textId="77777777" w:rsidR="007D7F26" w:rsidRDefault="007D7F26" w:rsidP="007D7F26">
      <w:r>
        <w:lastRenderedPageBreak/>
        <w:t xml:space="preserve">          "instructorId": 7</w:t>
      </w:r>
    </w:p>
    <w:p w14:paraId="6E5C875E" w14:textId="77777777" w:rsidR="007D7F26" w:rsidRDefault="007D7F26" w:rsidP="007D7F26">
      <w:r>
        <w:t xml:space="preserve">        },</w:t>
      </w:r>
    </w:p>
    <w:p w14:paraId="6EC2009B" w14:textId="77777777" w:rsidR="007D7F26" w:rsidRDefault="007D7F26" w:rsidP="007D7F26">
      <w:r>
        <w:t xml:space="preserve">        {</w:t>
      </w:r>
    </w:p>
    <w:p w14:paraId="239E23E2" w14:textId="77777777" w:rsidR="007D7F26" w:rsidRDefault="007D7F26" w:rsidP="007D7F26">
      <w:r>
        <w:t xml:space="preserve">          "id": 19,</w:t>
      </w:r>
    </w:p>
    <w:p w14:paraId="04D36C66" w14:textId="77777777" w:rsidR="007D7F26" w:rsidRDefault="007D7F26" w:rsidP="007D7F26">
      <w:r>
        <w:t xml:space="preserve">          "title": "Social Media Communication Essentials",</w:t>
      </w:r>
    </w:p>
    <w:p w14:paraId="3DF2299F" w14:textId="77777777" w:rsidR="007D7F26" w:rsidRDefault="007D7F26" w:rsidP="007D7F26">
      <w:r>
        <w:t xml:space="preserve">          "location": "Room 400",</w:t>
      </w:r>
    </w:p>
    <w:p w14:paraId="0E3384D1" w14:textId="77777777" w:rsidR="007D7F26" w:rsidRDefault="007D7F26" w:rsidP="007D7F26">
      <w:r>
        <w:t xml:space="preserve">          "category": "Engineering",</w:t>
      </w:r>
    </w:p>
    <w:p w14:paraId="697B0769" w14:textId="77777777" w:rsidR="007D7F26" w:rsidRDefault="007D7F26" w:rsidP="007D7F26">
      <w:r>
        <w:t xml:space="preserve">          "registrationStatus": true,</w:t>
      </w:r>
    </w:p>
    <w:p w14:paraId="2FD83DE8" w14:textId="77777777" w:rsidR="007D7F26" w:rsidRDefault="007D7F26" w:rsidP="007D7F26">
      <w:r>
        <w:t xml:space="preserve">          "courseStatus": "offering",</w:t>
      </w:r>
    </w:p>
    <w:p w14:paraId="15CBC34D" w14:textId="77777777" w:rsidR="007D7F26" w:rsidRDefault="007D7F26" w:rsidP="007D7F26">
      <w:r>
        <w:t xml:space="preserve">          "instructorId": 1</w:t>
      </w:r>
    </w:p>
    <w:p w14:paraId="45102887" w14:textId="77777777" w:rsidR="007D7F26" w:rsidRDefault="007D7F26" w:rsidP="007D7F26">
      <w:r>
        <w:t xml:space="preserve">        },</w:t>
      </w:r>
    </w:p>
    <w:p w14:paraId="17EFAECB" w14:textId="77777777" w:rsidR="007D7F26" w:rsidRDefault="007D7F26" w:rsidP="007D7F26">
      <w:r>
        <w:t xml:space="preserve">        {</w:t>
      </w:r>
    </w:p>
    <w:p w14:paraId="61115CDD" w14:textId="77777777" w:rsidR="007D7F26" w:rsidRDefault="007D7F26" w:rsidP="007D7F26">
      <w:r>
        <w:t xml:space="preserve">          "id": 27,</w:t>
      </w:r>
    </w:p>
    <w:p w14:paraId="7224702F" w14:textId="77777777" w:rsidR="007D7F26" w:rsidRDefault="007D7F26" w:rsidP="007D7F26">
      <w:r>
        <w:t xml:space="preserve">          "title": "Managerial Accounting Techniques",</w:t>
      </w:r>
    </w:p>
    <w:p w14:paraId="7AF0BC79" w14:textId="77777777" w:rsidR="007D7F26" w:rsidRDefault="007D7F26" w:rsidP="007D7F26">
      <w:r>
        <w:t xml:space="preserve">          "location": "Room 298",</w:t>
      </w:r>
    </w:p>
    <w:p w14:paraId="007B627A" w14:textId="77777777" w:rsidR="007D7F26" w:rsidRDefault="007D7F26" w:rsidP="007D7F26">
      <w:r>
        <w:t xml:space="preserve">          "category": "Math",</w:t>
      </w:r>
    </w:p>
    <w:p w14:paraId="187D80D2" w14:textId="77777777" w:rsidR="007D7F26" w:rsidRDefault="007D7F26" w:rsidP="007D7F26">
      <w:r>
        <w:t xml:space="preserve">          "registrationStatus": false,</w:t>
      </w:r>
    </w:p>
    <w:p w14:paraId="21C3A8FF" w14:textId="77777777" w:rsidR="007D7F26" w:rsidRDefault="007D7F26" w:rsidP="007D7F26">
      <w:r>
        <w:t xml:space="preserve">          "courseStatus": "finished",</w:t>
      </w:r>
    </w:p>
    <w:p w14:paraId="6A370029" w14:textId="77777777" w:rsidR="007D7F26" w:rsidRDefault="007D7F26" w:rsidP="007D7F26">
      <w:r>
        <w:t xml:space="preserve">          "instructorId": 7</w:t>
      </w:r>
    </w:p>
    <w:p w14:paraId="5B0E0BF5" w14:textId="77777777" w:rsidR="007D7F26" w:rsidRDefault="007D7F26" w:rsidP="007D7F26">
      <w:r>
        <w:t xml:space="preserve">        }</w:t>
      </w:r>
    </w:p>
    <w:p w14:paraId="44ED9D2E" w14:textId="77777777" w:rsidR="007D7F26" w:rsidRDefault="007D7F26" w:rsidP="007D7F26">
      <w:r>
        <w:t xml:space="preserve">      ],</w:t>
      </w:r>
    </w:p>
    <w:p w14:paraId="6AB3CC1E" w14:textId="77777777" w:rsidR="007D7F26" w:rsidRDefault="007D7F26" w:rsidP="007D7F26">
      <w:r>
        <w:t xml:space="preserve">      "grades": [</w:t>
      </w:r>
    </w:p>
    <w:p w14:paraId="0EAA9602" w14:textId="77777777" w:rsidR="007D7F26" w:rsidRDefault="007D7F26" w:rsidP="007D7F26">
      <w:r>
        <w:t xml:space="preserve">        {</w:t>
      </w:r>
    </w:p>
    <w:p w14:paraId="41498EE9" w14:textId="77777777" w:rsidR="007D7F26" w:rsidRDefault="007D7F26" w:rsidP="007D7F26">
      <w:r>
        <w:t xml:space="preserve">          "id": 188,</w:t>
      </w:r>
    </w:p>
    <w:p w14:paraId="3DFC65B9" w14:textId="77777777" w:rsidR="007D7F26" w:rsidRDefault="007D7F26" w:rsidP="007D7F26">
      <w:r>
        <w:t xml:space="preserve">          "title": "dolor alienus harum Final Exam",</w:t>
      </w:r>
    </w:p>
    <w:p w14:paraId="16D74553" w14:textId="77777777" w:rsidR="007D7F26" w:rsidRDefault="007D7F26" w:rsidP="007D7F26">
      <w:r>
        <w:t xml:space="preserve">          "grade": 52.36,</w:t>
      </w:r>
    </w:p>
    <w:p w14:paraId="5B8B2FD5" w14:textId="77777777" w:rsidR="007D7F26" w:rsidRDefault="007D7F26" w:rsidP="007D7F26">
      <w:r>
        <w:t xml:space="preserve">          "studentId": 21,</w:t>
      </w:r>
    </w:p>
    <w:p w14:paraId="05B6DE71" w14:textId="77777777" w:rsidR="007D7F26" w:rsidRDefault="007D7F26" w:rsidP="007D7F26">
      <w:r>
        <w:t xml:space="preserve">          "courseId": 19</w:t>
      </w:r>
    </w:p>
    <w:p w14:paraId="53804348" w14:textId="77777777" w:rsidR="007D7F26" w:rsidRDefault="007D7F26" w:rsidP="007D7F26">
      <w:r>
        <w:t xml:space="preserve">        },</w:t>
      </w:r>
    </w:p>
    <w:p w14:paraId="7AA1FDC4" w14:textId="77777777" w:rsidR="007D7F26" w:rsidRDefault="007D7F26" w:rsidP="007D7F26">
      <w:r>
        <w:t xml:space="preserve">        {</w:t>
      </w:r>
    </w:p>
    <w:p w14:paraId="33913586" w14:textId="77777777" w:rsidR="007D7F26" w:rsidRDefault="007D7F26" w:rsidP="007D7F26">
      <w:r>
        <w:t xml:space="preserve">          "id": 270,</w:t>
      </w:r>
    </w:p>
    <w:p w14:paraId="64BF301E" w14:textId="77777777" w:rsidR="007D7F26" w:rsidRDefault="007D7F26" w:rsidP="007D7F26">
      <w:r>
        <w:t xml:space="preserve">          "title": "pel depulso basium Final Exam",</w:t>
      </w:r>
    </w:p>
    <w:p w14:paraId="15A5D1F5" w14:textId="77777777" w:rsidR="007D7F26" w:rsidRDefault="007D7F26" w:rsidP="007D7F26">
      <w:r>
        <w:t xml:space="preserve">          "grade": 23.37,</w:t>
      </w:r>
    </w:p>
    <w:p w14:paraId="15745C6E" w14:textId="77777777" w:rsidR="007D7F26" w:rsidRDefault="007D7F26" w:rsidP="007D7F26">
      <w:r>
        <w:t xml:space="preserve">          "studentId": 21,</w:t>
      </w:r>
    </w:p>
    <w:p w14:paraId="2C0A92D2" w14:textId="77777777" w:rsidR="007D7F26" w:rsidRDefault="007D7F26" w:rsidP="007D7F26">
      <w:r>
        <w:t xml:space="preserve">          "courseId": 27</w:t>
      </w:r>
    </w:p>
    <w:p w14:paraId="2CAF583C" w14:textId="77777777" w:rsidR="007D7F26" w:rsidRDefault="007D7F26" w:rsidP="007D7F26">
      <w:r>
        <w:t xml:space="preserve">        }</w:t>
      </w:r>
    </w:p>
    <w:p w14:paraId="5DD8B662" w14:textId="77777777" w:rsidR="007D7F26" w:rsidRDefault="007D7F26" w:rsidP="007D7F26">
      <w:r>
        <w:t xml:space="preserve">      ]</w:t>
      </w:r>
    </w:p>
    <w:p w14:paraId="5DD9BD78" w14:textId="77777777" w:rsidR="007D7F26" w:rsidRDefault="007D7F26" w:rsidP="007D7F26">
      <w:r>
        <w:t xml:space="preserve">    },</w:t>
      </w:r>
    </w:p>
    <w:p w14:paraId="054685B4" w14:textId="77777777" w:rsidR="007D7F26" w:rsidRDefault="007D7F26" w:rsidP="007D7F26">
      <w:r>
        <w:t xml:space="preserve">    {</w:t>
      </w:r>
    </w:p>
    <w:p w14:paraId="7D840D73" w14:textId="77777777" w:rsidR="007D7F26" w:rsidRDefault="007D7F26" w:rsidP="007D7F26">
      <w:r>
        <w:t xml:space="preserve">      "id": 22,</w:t>
      </w:r>
    </w:p>
    <w:p w14:paraId="4E04E46C" w14:textId="77777777" w:rsidR="007D7F26" w:rsidRDefault="007D7F26" w:rsidP="007D7F26">
      <w:r>
        <w:t xml:space="preserve">      "name": "Daisy Lakin",</w:t>
      </w:r>
    </w:p>
    <w:p w14:paraId="2CBBCF70" w14:textId="77777777" w:rsidR="007D7F26" w:rsidRDefault="007D7F26" w:rsidP="007D7F26">
      <w:r>
        <w:t xml:space="preserve">      "email": "Gregg.Bashirian@gmail.com",</w:t>
      </w:r>
    </w:p>
    <w:p w14:paraId="3C11CB1D" w14:textId="77777777" w:rsidR="007D7F26" w:rsidRDefault="007D7F26" w:rsidP="007D7F26">
      <w:r>
        <w:lastRenderedPageBreak/>
        <w:t xml:space="preserve">      "password": "student123",</w:t>
      </w:r>
    </w:p>
    <w:p w14:paraId="11A9DFB2" w14:textId="77777777" w:rsidR="007D7F26" w:rsidRDefault="007D7F26" w:rsidP="007D7F26">
      <w:r>
        <w:t xml:space="preserve">      "userType": "Student",</w:t>
      </w:r>
    </w:p>
    <w:p w14:paraId="3CF76011" w14:textId="77777777" w:rsidR="007D7F26" w:rsidRDefault="007D7F26" w:rsidP="007D7F26">
      <w:r>
        <w:t xml:space="preserve">      "gpa": 1.48,</w:t>
      </w:r>
    </w:p>
    <w:p w14:paraId="792D530D" w14:textId="77777777" w:rsidR="007D7F26" w:rsidRDefault="007D7F26" w:rsidP="007D7F26">
      <w:r>
        <w:t xml:space="preserve">      "major": "Mathematics",</w:t>
      </w:r>
    </w:p>
    <w:p w14:paraId="5AD8029F" w14:textId="77777777" w:rsidR="007D7F26" w:rsidRDefault="007D7F26" w:rsidP="007D7F26">
      <w:r>
        <w:t xml:space="preserve">      "passedCourses": [</w:t>
      </w:r>
    </w:p>
    <w:p w14:paraId="2BE972FE" w14:textId="77777777" w:rsidR="007D7F26" w:rsidRDefault="007D7F26" w:rsidP="007D7F26">
      <w:r>
        <w:t xml:space="preserve">        {</w:t>
      </w:r>
    </w:p>
    <w:p w14:paraId="35ED3CF6" w14:textId="77777777" w:rsidR="007D7F26" w:rsidRDefault="007D7F26" w:rsidP="007D7F26">
      <w:r>
        <w:t xml:space="preserve">          "id": 15,</w:t>
      </w:r>
    </w:p>
    <w:p w14:paraId="6948762B" w14:textId="77777777" w:rsidR="007D7F26" w:rsidRDefault="007D7F26" w:rsidP="007D7F26">
      <w:r>
        <w:t xml:space="preserve">          "title": "Advanced Communication Skills for PR Specialists",</w:t>
      </w:r>
    </w:p>
    <w:p w14:paraId="1BEA306E" w14:textId="77777777" w:rsidR="007D7F26" w:rsidRDefault="007D7F26" w:rsidP="007D7F26">
      <w:r>
        <w:t xml:space="preserve">          "location": "Room 395",</w:t>
      </w:r>
    </w:p>
    <w:p w14:paraId="0250B984" w14:textId="77777777" w:rsidR="007D7F26" w:rsidRDefault="007D7F26" w:rsidP="007D7F26">
      <w:r>
        <w:t xml:space="preserve">          "category": "Science",</w:t>
      </w:r>
    </w:p>
    <w:p w14:paraId="6DE9B05A" w14:textId="77777777" w:rsidR="007D7F26" w:rsidRDefault="007D7F26" w:rsidP="007D7F26">
      <w:r>
        <w:t xml:space="preserve">          "registrationStatus": true,</w:t>
      </w:r>
    </w:p>
    <w:p w14:paraId="391F5DC4" w14:textId="77777777" w:rsidR="007D7F26" w:rsidRDefault="007D7F26" w:rsidP="007D7F26">
      <w:r>
        <w:t xml:space="preserve">          "courseStatus": "offering",</w:t>
      </w:r>
    </w:p>
    <w:p w14:paraId="035CF65B" w14:textId="77777777" w:rsidR="007D7F26" w:rsidRDefault="007D7F26" w:rsidP="007D7F26">
      <w:r>
        <w:t xml:space="preserve">          "instructorId": 2</w:t>
      </w:r>
    </w:p>
    <w:p w14:paraId="2063C5D8" w14:textId="77777777" w:rsidR="007D7F26" w:rsidRDefault="007D7F26" w:rsidP="007D7F26">
      <w:r>
        <w:t xml:space="preserve">        },</w:t>
      </w:r>
    </w:p>
    <w:p w14:paraId="2EA9BF92" w14:textId="77777777" w:rsidR="007D7F26" w:rsidRDefault="007D7F26" w:rsidP="007D7F26">
      <w:r>
        <w:t xml:space="preserve">        {</w:t>
      </w:r>
    </w:p>
    <w:p w14:paraId="4126FE2F" w14:textId="77777777" w:rsidR="007D7F26" w:rsidRDefault="007D7F26" w:rsidP="007D7F26">
      <w:r>
        <w:t xml:space="preserve">          "id": 19,</w:t>
      </w:r>
    </w:p>
    <w:p w14:paraId="0FF2291E" w14:textId="77777777" w:rsidR="007D7F26" w:rsidRDefault="007D7F26" w:rsidP="007D7F26">
      <w:r>
        <w:t xml:space="preserve">          "title": "Social Media Communication Essentials",</w:t>
      </w:r>
    </w:p>
    <w:p w14:paraId="582027C8" w14:textId="77777777" w:rsidR="007D7F26" w:rsidRDefault="007D7F26" w:rsidP="007D7F26">
      <w:r>
        <w:t xml:space="preserve">          "location": "Room 400",</w:t>
      </w:r>
    </w:p>
    <w:p w14:paraId="64A31339" w14:textId="77777777" w:rsidR="007D7F26" w:rsidRDefault="007D7F26" w:rsidP="007D7F26">
      <w:r>
        <w:t xml:space="preserve">          "category": "Engineering",</w:t>
      </w:r>
    </w:p>
    <w:p w14:paraId="5F255D4D" w14:textId="77777777" w:rsidR="007D7F26" w:rsidRDefault="007D7F26" w:rsidP="007D7F26">
      <w:r>
        <w:t xml:space="preserve">          "registrationStatus": true,</w:t>
      </w:r>
    </w:p>
    <w:p w14:paraId="37794CE2" w14:textId="77777777" w:rsidR="007D7F26" w:rsidRDefault="007D7F26" w:rsidP="007D7F26">
      <w:r>
        <w:t xml:space="preserve">          "courseStatus": "offering",</w:t>
      </w:r>
    </w:p>
    <w:p w14:paraId="438741E2" w14:textId="77777777" w:rsidR="007D7F26" w:rsidRDefault="007D7F26" w:rsidP="007D7F26">
      <w:r>
        <w:t xml:space="preserve">          "instructorId": 1</w:t>
      </w:r>
    </w:p>
    <w:p w14:paraId="36F75564" w14:textId="77777777" w:rsidR="007D7F26" w:rsidRDefault="007D7F26" w:rsidP="007D7F26">
      <w:r>
        <w:t xml:space="preserve">        },</w:t>
      </w:r>
    </w:p>
    <w:p w14:paraId="4993B272" w14:textId="77777777" w:rsidR="007D7F26" w:rsidRDefault="007D7F26" w:rsidP="007D7F26">
      <w:r>
        <w:t xml:space="preserve">        {</w:t>
      </w:r>
    </w:p>
    <w:p w14:paraId="4231A671" w14:textId="77777777" w:rsidR="007D7F26" w:rsidRDefault="007D7F26" w:rsidP="007D7F26">
      <w:r>
        <w:t xml:space="preserve">          "id": 26,</w:t>
      </w:r>
    </w:p>
    <w:p w14:paraId="05CB0D87" w14:textId="77777777" w:rsidR="007D7F26" w:rsidRDefault="007D7F26" w:rsidP="007D7F26">
      <w:r>
        <w:t xml:space="preserve">          "title": "Auditing in Practice",</w:t>
      </w:r>
    </w:p>
    <w:p w14:paraId="59D2AAAA" w14:textId="77777777" w:rsidR="007D7F26" w:rsidRDefault="007D7F26" w:rsidP="007D7F26">
      <w:r>
        <w:t xml:space="preserve">          "location": "Room 134",</w:t>
      </w:r>
    </w:p>
    <w:p w14:paraId="01EA2590" w14:textId="77777777" w:rsidR="007D7F26" w:rsidRDefault="007D7F26" w:rsidP="007D7F26">
      <w:r>
        <w:t xml:space="preserve">          "category": "Science",</w:t>
      </w:r>
    </w:p>
    <w:p w14:paraId="0EAFA4B6" w14:textId="77777777" w:rsidR="007D7F26" w:rsidRDefault="007D7F26" w:rsidP="007D7F26">
      <w:r>
        <w:t xml:space="preserve">          "registrationStatus": false,</w:t>
      </w:r>
    </w:p>
    <w:p w14:paraId="034E91B8" w14:textId="77777777" w:rsidR="007D7F26" w:rsidRDefault="007D7F26" w:rsidP="007D7F26">
      <w:r>
        <w:t xml:space="preserve">          "courseStatus": "finished",</w:t>
      </w:r>
    </w:p>
    <w:p w14:paraId="783901C7" w14:textId="77777777" w:rsidR="007D7F26" w:rsidRDefault="007D7F26" w:rsidP="007D7F26">
      <w:r>
        <w:t xml:space="preserve">          "instructorId": 5</w:t>
      </w:r>
    </w:p>
    <w:p w14:paraId="3E062981" w14:textId="77777777" w:rsidR="007D7F26" w:rsidRDefault="007D7F26" w:rsidP="007D7F26">
      <w:r>
        <w:t xml:space="preserve">        },</w:t>
      </w:r>
    </w:p>
    <w:p w14:paraId="0D730E29" w14:textId="77777777" w:rsidR="007D7F26" w:rsidRDefault="007D7F26" w:rsidP="007D7F26">
      <w:r>
        <w:t xml:space="preserve">        {</w:t>
      </w:r>
    </w:p>
    <w:p w14:paraId="11F2FBA3" w14:textId="77777777" w:rsidR="007D7F26" w:rsidRDefault="007D7F26" w:rsidP="007D7F26">
      <w:r>
        <w:t xml:space="preserve">          "id": 27,</w:t>
      </w:r>
    </w:p>
    <w:p w14:paraId="31AC4D4B" w14:textId="77777777" w:rsidR="007D7F26" w:rsidRDefault="007D7F26" w:rsidP="007D7F26">
      <w:r>
        <w:t xml:space="preserve">          "title": "Managerial Accounting Techniques",</w:t>
      </w:r>
    </w:p>
    <w:p w14:paraId="3A1E0F1D" w14:textId="77777777" w:rsidR="007D7F26" w:rsidRDefault="007D7F26" w:rsidP="007D7F26">
      <w:r>
        <w:t xml:space="preserve">          "location": "Room 298",</w:t>
      </w:r>
    </w:p>
    <w:p w14:paraId="2E368F59" w14:textId="77777777" w:rsidR="007D7F26" w:rsidRDefault="007D7F26" w:rsidP="007D7F26">
      <w:r>
        <w:t xml:space="preserve">          "category": "Math",</w:t>
      </w:r>
    </w:p>
    <w:p w14:paraId="7E260B91" w14:textId="77777777" w:rsidR="007D7F26" w:rsidRDefault="007D7F26" w:rsidP="007D7F26">
      <w:r>
        <w:t xml:space="preserve">          "registrationStatus": false,</w:t>
      </w:r>
    </w:p>
    <w:p w14:paraId="1496A966" w14:textId="77777777" w:rsidR="007D7F26" w:rsidRDefault="007D7F26" w:rsidP="007D7F26">
      <w:r>
        <w:t xml:space="preserve">          "courseStatus": "finished",</w:t>
      </w:r>
    </w:p>
    <w:p w14:paraId="72ED5AEF" w14:textId="77777777" w:rsidR="007D7F26" w:rsidRDefault="007D7F26" w:rsidP="007D7F26">
      <w:r>
        <w:t xml:space="preserve">          "instructorId": 7</w:t>
      </w:r>
    </w:p>
    <w:p w14:paraId="16C67B76" w14:textId="77777777" w:rsidR="007D7F26" w:rsidRDefault="007D7F26" w:rsidP="007D7F26">
      <w:r>
        <w:t xml:space="preserve">        }</w:t>
      </w:r>
    </w:p>
    <w:p w14:paraId="577B2247" w14:textId="77777777" w:rsidR="007D7F26" w:rsidRDefault="007D7F26" w:rsidP="007D7F26">
      <w:r>
        <w:t xml:space="preserve">      ],</w:t>
      </w:r>
    </w:p>
    <w:p w14:paraId="29DED16A" w14:textId="77777777" w:rsidR="007D7F26" w:rsidRDefault="007D7F26" w:rsidP="007D7F26">
      <w:r>
        <w:lastRenderedPageBreak/>
        <w:t xml:space="preserve">      "grades": [</w:t>
      </w:r>
    </w:p>
    <w:p w14:paraId="64149E41" w14:textId="77777777" w:rsidR="007D7F26" w:rsidRDefault="007D7F26" w:rsidP="007D7F26">
      <w:r>
        <w:t xml:space="preserve">        {</w:t>
      </w:r>
    </w:p>
    <w:p w14:paraId="06082026" w14:textId="77777777" w:rsidR="007D7F26" w:rsidRDefault="007D7F26" w:rsidP="007D7F26">
      <w:r>
        <w:t xml:space="preserve">          "id": 149,</w:t>
      </w:r>
    </w:p>
    <w:p w14:paraId="00C600F0" w14:textId="77777777" w:rsidR="007D7F26" w:rsidRDefault="007D7F26" w:rsidP="007D7F26">
      <w:r>
        <w:t xml:space="preserve">          "title": "beneficium cruentus denuncio Final Exam",</w:t>
      </w:r>
    </w:p>
    <w:p w14:paraId="471EB454" w14:textId="77777777" w:rsidR="007D7F26" w:rsidRDefault="007D7F26" w:rsidP="007D7F26">
      <w:r>
        <w:t xml:space="preserve">          "grade": 34.87,</w:t>
      </w:r>
    </w:p>
    <w:p w14:paraId="7FF8DCBF" w14:textId="77777777" w:rsidR="007D7F26" w:rsidRDefault="007D7F26" w:rsidP="007D7F26">
      <w:r>
        <w:t xml:space="preserve">          "studentId": 22,</w:t>
      </w:r>
    </w:p>
    <w:p w14:paraId="093975B7" w14:textId="77777777" w:rsidR="007D7F26" w:rsidRDefault="007D7F26" w:rsidP="007D7F26">
      <w:r>
        <w:t xml:space="preserve">          "courseId": 15</w:t>
      </w:r>
    </w:p>
    <w:p w14:paraId="7C65975D" w14:textId="77777777" w:rsidR="007D7F26" w:rsidRDefault="007D7F26" w:rsidP="007D7F26">
      <w:r>
        <w:t xml:space="preserve">        }</w:t>
      </w:r>
    </w:p>
    <w:p w14:paraId="606CB93A" w14:textId="77777777" w:rsidR="007D7F26" w:rsidRDefault="007D7F26" w:rsidP="007D7F26">
      <w:r>
        <w:t xml:space="preserve">      ]</w:t>
      </w:r>
    </w:p>
    <w:p w14:paraId="460ADC3B" w14:textId="77777777" w:rsidR="007D7F26" w:rsidRDefault="007D7F26" w:rsidP="007D7F26">
      <w:r>
        <w:t xml:space="preserve">    },</w:t>
      </w:r>
    </w:p>
    <w:p w14:paraId="29AFAE6F" w14:textId="77777777" w:rsidR="007D7F26" w:rsidRDefault="007D7F26" w:rsidP="007D7F26">
      <w:r>
        <w:t xml:space="preserve">    {</w:t>
      </w:r>
    </w:p>
    <w:p w14:paraId="53C39A7C" w14:textId="77777777" w:rsidR="007D7F26" w:rsidRDefault="007D7F26" w:rsidP="007D7F26">
      <w:r>
        <w:t xml:space="preserve">      "id": 23,</w:t>
      </w:r>
    </w:p>
    <w:p w14:paraId="120A6FCD" w14:textId="77777777" w:rsidR="007D7F26" w:rsidRDefault="007D7F26" w:rsidP="007D7F26">
      <w:r>
        <w:t xml:space="preserve">      "name": "Pearl Emmerich",</w:t>
      </w:r>
    </w:p>
    <w:p w14:paraId="356FBC67" w14:textId="77777777" w:rsidR="007D7F26" w:rsidRDefault="007D7F26" w:rsidP="007D7F26">
      <w:r>
        <w:t xml:space="preserve">      "email": "Elsa.Koch4@yahoo.com",</w:t>
      </w:r>
    </w:p>
    <w:p w14:paraId="1A9B8659" w14:textId="77777777" w:rsidR="007D7F26" w:rsidRDefault="007D7F26" w:rsidP="007D7F26">
      <w:r>
        <w:t xml:space="preserve">      "password": "student123",</w:t>
      </w:r>
    </w:p>
    <w:p w14:paraId="5B7DD062" w14:textId="77777777" w:rsidR="007D7F26" w:rsidRDefault="007D7F26" w:rsidP="007D7F26">
      <w:r>
        <w:t xml:space="preserve">      "userType": "Student",</w:t>
      </w:r>
    </w:p>
    <w:p w14:paraId="04B02775" w14:textId="77777777" w:rsidR="007D7F26" w:rsidRDefault="007D7F26" w:rsidP="007D7F26">
      <w:r>
        <w:t xml:space="preserve">      "gpa": 0.81,</w:t>
      </w:r>
    </w:p>
    <w:p w14:paraId="74E65D89" w14:textId="77777777" w:rsidR="007D7F26" w:rsidRDefault="007D7F26" w:rsidP="007D7F26">
      <w:r>
        <w:t xml:space="preserve">      "major": "Biology",</w:t>
      </w:r>
    </w:p>
    <w:p w14:paraId="449F4D27" w14:textId="77777777" w:rsidR="007D7F26" w:rsidRDefault="007D7F26" w:rsidP="007D7F26">
      <w:r>
        <w:t xml:space="preserve">      "passedCourses": [</w:t>
      </w:r>
    </w:p>
    <w:p w14:paraId="2E5F98BA" w14:textId="77777777" w:rsidR="007D7F26" w:rsidRDefault="007D7F26" w:rsidP="007D7F26">
      <w:r>
        <w:t xml:space="preserve">        {</w:t>
      </w:r>
    </w:p>
    <w:p w14:paraId="2472DCF5" w14:textId="77777777" w:rsidR="007D7F26" w:rsidRDefault="007D7F26" w:rsidP="007D7F26">
      <w:r>
        <w:t xml:space="preserve">          "id": 24,</w:t>
      </w:r>
    </w:p>
    <w:p w14:paraId="65935E1F" w14:textId="77777777" w:rsidR="007D7F26" w:rsidRDefault="007D7F26" w:rsidP="007D7F26">
      <w:r>
        <w:t xml:space="preserve">          "title": "Financial Reporting and Analysis",</w:t>
      </w:r>
    </w:p>
    <w:p w14:paraId="618EB12A" w14:textId="77777777" w:rsidR="007D7F26" w:rsidRDefault="007D7F26" w:rsidP="007D7F26">
      <w:r>
        <w:t xml:space="preserve">          "location": "Room 184",</w:t>
      </w:r>
    </w:p>
    <w:p w14:paraId="3A2F734C" w14:textId="77777777" w:rsidR="007D7F26" w:rsidRDefault="007D7F26" w:rsidP="007D7F26">
      <w:r>
        <w:t xml:space="preserve">          "category": "Engineering",</w:t>
      </w:r>
    </w:p>
    <w:p w14:paraId="4966F8AF" w14:textId="77777777" w:rsidR="007D7F26" w:rsidRDefault="007D7F26" w:rsidP="007D7F26">
      <w:r>
        <w:t xml:space="preserve">          "registrationStatus": true,</w:t>
      </w:r>
    </w:p>
    <w:p w14:paraId="0E5F35C2" w14:textId="77777777" w:rsidR="007D7F26" w:rsidRDefault="007D7F26" w:rsidP="007D7F26">
      <w:r>
        <w:t xml:space="preserve">          "courseStatus": "finished",</w:t>
      </w:r>
    </w:p>
    <w:p w14:paraId="759E0154" w14:textId="77777777" w:rsidR="007D7F26" w:rsidRDefault="007D7F26" w:rsidP="007D7F26">
      <w:r>
        <w:t xml:space="preserve">          "instructorId": 3</w:t>
      </w:r>
    </w:p>
    <w:p w14:paraId="49A5FA03" w14:textId="77777777" w:rsidR="007D7F26" w:rsidRDefault="007D7F26" w:rsidP="007D7F26">
      <w:r>
        <w:t xml:space="preserve">        },</w:t>
      </w:r>
    </w:p>
    <w:p w14:paraId="7F7520B9" w14:textId="77777777" w:rsidR="007D7F26" w:rsidRDefault="007D7F26" w:rsidP="007D7F26">
      <w:r>
        <w:t xml:space="preserve">        {</w:t>
      </w:r>
    </w:p>
    <w:p w14:paraId="4B755F07" w14:textId="77777777" w:rsidR="007D7F26" w:rsidRDefault="007D7F26" w:rsidP="007D7F26">
      <w:r>
        <w:t xml:space="preserve">          "id": 29,</w:t>
      </w:r>
    </w:p>
    <w:p w14:paraId="70CB791D" w14:textId="77777777" w:rsidR="007D7F26" w:rsidRDefault="007D7F26" w:rsidP="007D7F26">
      <w:r>
        <w:t xml:space="preserve">          "title": "Budgeting and Forecasting Skills",</w:t>
      </w:r>
    </w:p>
    <w:p w14:paraId="48F24B1D" w14:textId="77777777" w:rsidR="007D7F26" w:rsidRDefault="007D7F26" w:rsidP="007D7F26">
      <w:r>
        <w:t xml:space="preserve">          "location": "Room 186",</w:t>
      </w:r>
    </w:p>
    <w:p w14:paraId="123881DD" w14:textId="77777777" w:rsidR="007D7F26" w:rsidRDefault="007D7F26" w:rsidP="007D7F26">
      <w:r>
        <w:t xml:space="preserve">          "category": "Math",</w:t>
      </w:r>
    </w:p>
    <w:p w14:paraId="1CDAA519" w14:textId="77777777" w:rsidR="007D7F26" w:rsidRDefault="007D7F26" w:rsidP="007D7F26">
      <w:r>
        <w:t xml:space="preserve">          "registrationStatus": false,</w:t>
      </w:r>
    </w:p>
    <w:p w14:paraId="0AFC7133" w14:textId="77777777" w:rsidR="007D7F26" w:rsidRDefault="007D7F26" w:rsidP="007D7F26">
      <w:r>
        <w:t xml:space="preserve">          "courseStatus": "offering",</w:t>
      </w:r>
    </w:p>
    <w:p w14:paraId="118F5F16" w14:textId="77777777" w:rsidR="007D7F26" w:rsidRDefault="007D7F26" w:rsidP="007D7F26">
      <w:r>
        <w:t xml:space="preserve">          "instructorId": 2</w:t>
      </w:r>
    </w:p>
    <w:p w14:paraId="443F9340" w14:textId="77777777" w:rsidR="007D7F26" w:rsidRDefault="007D7F26" w:rsidP="007D7F26">
      <w:r>
        <w:t xml:space="preserve">        },</w:t>
      </w:r>
    </w:p>
    <w:p w14:paraId="5600EA4C" w14:textId="77777777" w:rsidR="007D7F26" w:rsidRDefault="007D7F26" w:rsidP="007D7F26">
      <w:r>
        <w:t xml:space="preserve">        {</w:t>
      </w:r>
    </w:p>
    <w:p w14:paraId="7C293C99" w14:textId="77777777" w:rsidR="007D7F26" w:rsidRDefault="007D7F26" w:rsidP="007D7F26">
      <w:r>
        <w:t xml:space="preserve">          "id": 34,</w:t>
      </w:r>
    </w:p>
    <w:p w14:paraId="5506B55D" w14:textId="77777777" w:rsidR="007D7F26" w:rsidRDefault="007D7F26" w:rsidP="007D7F26">
      <w:r>
        <w:t xml:space="preserve">          "title": "Essential Skills for Biology Majors",</w:t>
      </w:r>
    </w:p>
    <w:p w14:paraId="7D688D51" w14:textId="77777777" w:rsidR="007D7F26" w:rsidRDefault="007D7F26" w:rsidP="007D7F26">
      <w:r>
        <w:t xml:space="preserve">          "location": "Room 142",</w:t>
      </w:r>
    </w:p>
    <w:p w14:paraId="2F026924" w14:textId="77777777" w:rsidR="007D7F26" w:rsidRDefault="007D7F26" w:rsidP="007D7F26">
      <w:r>
        <w:t xml:space="preserve">          "category": "Science",</w:t>
      </w:r>
    </w:p>
    <w:p w14:paraId="0A886891" w14:textId="77777777" w:rsidR="007D7F26" w:rsidRDefault="007D7F26" w:rsidP="007D7F26">
      <w:r>
        <w:lastRenderedPageBreak/>
        <w:t xml:space="preserve">          "registrationStatus": false,</w:t>
      </w:r>
    </w:p>
    <w:p w14:paraId="2E203807" w14:textId="77777777" w:rsidR="007D7F26" w:rsidRDefault="007D7F26" w:rsidP="007D7F26">
      <w:r>
        <w:t xml:space="preserve">          "courseStatus": "finished",</w:t>
      </w:r>
    </w:p>
    <w:p w14:paraId="2512249C" w14:textId="77777777" w:rsidR="007D7F26" w:rsidRDefault="007D7F26" w:rsidP="007D7F26">
      <w:r>
        <w:t xml:space="preserve">          "instructorId": 6</w:t>
      </w:r>
    </w:p>
    <w:p w14:paraId="441333C3" w14:textId="77777777" w:rsidR="007D7F26" w:rsidRDefault="007D7F26" w:rsidP="007D7F26">
      <w:r>
        <w:t xml:space="preserve">        }</w:t>
      </w:r>
    </w:p>
    <w:p w14:paraId="2FB5976F" w14:textId="77777777" w:rsidR="007D7F26" w:rsidRDefault="007D7F26" w:rsidP="007D7F26">
      <w:r>
        <w:t xml:space="preserve">      ],</w:t>
      </w:r>
    </w:p>
    <w:p w14:paraId="647F3DC3" w14:textId="77777777" w:rsidR="007D7F26" w:rsidRDefault="007D7F26" w:rsidP="007D7F26">
      <w:r>
        <w:t xml:space="preserve">      "grades": [</w:t>
      </w:r>
    </w:p>
    <w:p w14:paraId="007143C6" w14:textId="77777777" w:rsidR="007D7F26" w:rsidRDefault="007D7F26" w:rsidP="007D7F26">
      <w:r>
        <w:t xml:space="preserve">        {</w:t>
      </w:r>
    </w:p>
    <w:p w14:paraId="1441C5EB" w14:textId="77777777" w:rsidR="007D7F26" w:rsidRDefault="007D7F26" w:rsidP="007D7F26">
      <w:r>
        <w:t xml:space="preserve">          "id": 289,</w:t>
      </w:r>
    </w:p>
    <w:p w14:paraId="3A528AAF" w14:textId="77777777" w:rsidR="007D7F26" w:rsidRDefault="007D7F26" w:rsidP="007D7F26">
      <w:r>
        <w:t xml:space="preserve">          "title": "vociferor charisma abscido Final Exam",</w:t>
      </w:r>
    </w:p>
    <w:p w14:paraId="0B9F3767" w14:textId="77777777" w:rsidR="007D7F26" w:rsidRDefault="007D7F26" w:rsidP="007D7F26">
      <w:r>
        <w:t xml:space="preserve">          "grade": 53.71,</w:t>
      </w:r>
    </w:p>
    <w:p w14:paraId="761D21C9" w14:textId="77777777" w:rsidR="007D7F26" w:rsidRDefault="007D7F26" w:rsidP="007D7F26">
      <w:r>
        <w:t xml:space="preserve">          "studentId": 23,</w:t>
      </w:r>
    </w:p>
    <w:p w14:paraId="56A62523" w14:textId="77777777" w:rsidR="007D7F26" w:rsidRDefault="007D7F26" w:rsidP="007D7F26">
      <w:r>
        <w:t xml:space="preserve">          "courseId": 29</w:t>
      </w:r>
    </w:p>
    <w:p w14:paraId="3EEB98FD" w14:textId="77777777" w:rsidR="007D7F26" w:rsidRDefault="007D7F26" w:rsidP="007D7F26">
      <w:r>
        <w:t xml:space="preserve">        },</w:t>
      </w:r>
    </w:p>
    <w:p w14:paraId="6F59039D" w14:textId="77777777" w:rsidR="007D7F26" w:rsidRDefault="007D7F26" w:rsidP="007D7F26">
      <w:r>
        <w:t xml:space="preserve">        {</w:t>
      </w:r>
    </w:p>
    <w:p w14:paraId="44EC98D8" w14:textId="77777777" w:rsidR="007D7F26" w:rsidRDefault="007D7F26" w:rsidP="007D7F26">
      <w:r>
        <w:t xml:space="preserve">          "id": 340,</w:t>
      </w:r>
    </w:p>
    <w:p w14:paraId="43B06538" w14:textId="77777777" w:rsidR="007D7F26" w:rsidRDefault="007D7F26" w:rsidP="007D7F26">
      <w:r>
        <w:t xml:space="preserve">          "title": "vesper corpus territo Final Exam",</w:t>
      </w:r>
    </w:p>
    <w:p w14:paraId="6127EB82" w14:textId="77777777" w:rsidR="007D7F26" w:rsidRDefault="007D7F26" w:rsidP="007D7F26">
      <w:r>
        <w:t xml:space="preserve">          "grade": 48.19,</w:t>
      </w:r>
    </w:p>
    <w:p w14:paraId="5382D615" w14:textId="77777777" w:rsidR="007D7F26" w:rsidRDefault="007D7F26" w:rsidP="007D7F26">
      <w:r>
        <w:t xml:space="preserve">          "studentId": 23,</w:t>
      </w:r>
    </w:p>
    <w:p w14:paraId="5D5BC722" w14:textId="77777777" w:rsidR="007D7F26" w:rsidRDefault="007D7F26" w:rsidP="007D7F26">
      <w:r>
        <w:t xml:space="preserve">          "courseId": 34</w:t>
      </w:r>
    </w:p>
    <w:p w14:paraId="24F34596" w14:textId="77777777" w:rsidR="007D7F26" w:rsidRDefault="007D7F26" w:rsidP="007D7F26">
      <w:r>
        <w:t xml:space="preserve">        }</w:t>
      </w:r>
    </w:p>
    <w:p w14:paraId="23C143FD" w14:textId="77777777" w:rsidR="007D7F26" w:rsidRDefault="007D7F26" w:rsidP="007D7F26">
      <w:r>
        <w:t xml:space="preserve">      ]</w:t>
      </w:r>
    </w:p>
    <w:p w14:paraId="485A191A" w14:textId="77777777" w:rsidR="007D7F26" w:rsidRDefault="007D7F26" w:rsidP="007D7F26">
      <w:r>
        <w:t xml:space="preserve">    },</w:t>
      </w:r>
    </w:p>
    <w:p w14:paraId="4381CC44" w14:textId="77777777" w:rsidR="007D7F26" w:rsidRDefault="007D7F26" w:rsidP="007D7F26">
      <w:r>
        <w:t xml:space="preserve">    {</w:t>
      </w:r>
    </w:p>
    <w:p w14:paraId="65863407" w14:textId="77777777" w:rsidR="007D7F26" w:rsidRDefault="007D7F26" w:rsidP="007D7F26">
      <w:r>
        <w:t xml:space="preserve">      "id": 24,</w:t>
      </w:r>
    </w:p>
    <w:p w14:paraId="6886DCE3" w14:textId="77777777" w:rsidR="007D7F26" w:rsidRDefault="007D7F26" w:rsidP="007D7F26">
      <w:r>
        <w:t xml:space="preserve">      "name": "Jeanette Mohr",</w:t>
      </w:r>
    </w:p>
    <w:p w14:paraId="18D4E355" w14:textId="77777777" w:rsidR="007D7F26" w:rsidRDefault="007D7F26" w:rsidP="007D7F26">
      <w:r>
        <w:t xml:space="preserve">      "email": "Bernadette_Herman82@yahoo.com",</w:t>
      </w:r>
    </w:p>
    <w:p w14:paraId="3A21F8D0" w14:textId="77777777" w:rsidR="007D7F26" w:rsidRDefault="007D7F26" w:rsidP="007D7F26">
      <w:r>
        <w:t xml:space="preserve">      "password": "student123",</w:t>
      </w:r>
    </w:p>
    <w:p w14:paraId="44532199" w14:textId="77777777" w:rsidR="007D7F26" w:rsidRDefault="007D7F26" w:rsidP="007D7F26">
      <w:r>
        <w:t xml:space="preserve">      "userType": "Student",</w:t>
      </w:r>
    </w:p>
    <w:p w14:paraId="443CC2D9" w14:textId="77777777" w:rsidR="007D7F26" w:rsidRDefault="007D7F26" w:rsidP="007D7F26">
      <w:r>
        <w:t xml:space="preserve">      "gpa": 2.12,</w:t>
      </w:r>
    </w:p>
    <w:p w14:paraId="6A0BD79F" w14:textId="77777777" w:rsidR="007D7F26" w:rsidRDefault="007D7F26" w:rsidP="007D7F26">
      <w:r>
        <w:t xml:space="preserve">      "major": "Mathematics",</w:t>
      </w:r>
    </w:p>
    <w:p w14:paraId="635BD1F7" w14:textId="77777777" w:rsidR="007D7F26" w:rsidRDefault="007D7F26" w:rsidP="007D7F26">
      <w:r>
        <w:t xml:space="preserve">      "passedCourses": [</w:t>
      </w:r>
    </w:p>
    <w:p w14:paraId="5492DD73" w14:textId="77777777" w:rsidR="007D7F26" w:rsidRDefault="007D7F26" w:rsidP="007D7F26">
      <w:r>
        <w:t xml:space="preserve">        {</w:t>
      </w:r>
    </w:p>
    <w:p w14:paraId="2146741F" w14:textId="77777777" w:rsidR="007D7F26" w:rsidRDefault="007D7F26" w:rsidP="007D7F26">
      <w:r>
        <w:t xml:space="preserve">          "id": 38,</w:t>
      </w:r>
    </w:p>
    <w:p w14:paraId="26E19FF5" w14:textId="77777777" w:rsidR="007D7F26" w:rsidRDefault="007D7F26" w:rsidP="007D7F26">
      <w:r>
        <w:t xml:space="preserve">          "title": "Biochemistry Breakdown for Biologists",</w:t>
      </w:r>
    </w:p>
    <w:p w14:paraId="38C2338D" w14:textId="77777777" w:rsidR="007D7F26" w:rsidRDefault="007D7F26" w:rsidP="007D7F26">
      <w:r>
        <w:t xml:space="preserve">          "location": "Room 270",</w:t>
      </w:r>
    </w:p>
    <w:p w14:paraId="0D406EE2" w14:textId="77777777" w:rsidR="007D7F26" w:rsidRDefault="007D7F26" w:rsidP="007D7F26">
      <w:r>
        <w:t xml:space="preserve">          "category": "Math",</w:t>
      </w:r>
    </w:p>
    <w:p w14:paraId="7BEA9297" w14:textId="77777777" w:rsidR="007D7F26" w:rsidRDefault="007D7F26" w:rsidP="007D7F26">
      <w:r>
        <w:t xml:space="preserve">          "registrationStatus": true,</w:t>
      </w:r>
    </w:p>
    <w:p w14:paraId="7106976D" w14:textId="77777777" w:rsidR="007D7F26" w:rsidRDefault="007D7F26" w:rsidP="007D7F26">
      <w:r>
        <w:t xml:space="preserve">          "courseStatus": "offering",</w:t>
      </w:r>
    </w:p>
    <w:p w14:paraId="24EC1215" w14:textId="77777777" w:rsidR="007D7F26" w:rsidRDefault="007D7F26" w:rsidP="007D7F26">
      <w:r>
        <w:t xml:space="preserve">          "instructorId": 2</w:t>
      </w:r>
    </w:p>
    <w:p w14:paraId="0F7E6F3F" w14:textId="77777777" w:rsidR="007D7F26" w:rsidRDefault="007D7F26" w:rsidP="007D7F26">
      <w:r>
        <w:t xml:space="preserve">        }</w:t>
      </w:r>
    </w:p>
    <w:p w14:paraId="007E7F89" w14:textId="77777777" w:rsidR="007D7F26" w:rsidRDefault="007D7F26" w:rsidP="007D7F26">
      <w:r>
        <w:t xml:space="preserve">      ],</w:t>
      </w:r>
    </w:p>
    <w:p w14:paraId="0FEF4E5D" w14:textId="77777777" w:rsidR="007D7F26" w:rsidRDefault="007D7F26" w:rsidP="007D7F26">
      <w:r>
        <w:t xml:space="preserve">      "grades": [</w:t>
      </w:r>
    </w:p>
    <w:p w14:paraId="6A9E03F9" w14:textId="77777777" w:rsidR="007D7F26" w:rsidRDefault="007D7F26" w:rsidP="007D7F26">
      <w:r>
        <w:lastRenderedPageBreak/>
        <w:t xml:space="preserve">        {</w:t>
      </w:r>
    </w:p>
    <w:p w14:paraId="4B0B6A05" w14:textId="77777777" w:rsidR="007D7F26" w:rsidRDefault="007D7F26" w:rsidP="007D7F26">
      <w:r>
        <w:t xml:space="preserve">          "id": 375,</w:t>
      </w:r>
    </w:p>
    <w:p w14:paraId="0FEF1C09" w14:textId="77777777" w:rsidR="007D7F26" w:rsidRDefault="007D7F26" w:rsidP="007D7F26">
      <w:r>
        <w:t xml:space="preserve">          "title": "vester debilito corroboro Final Exam",</w:t>
      </w:r>
    </w:p>
    <w:p w14:paraId="63132D0E" w14:textId="77777777" w:rsidR="007D7F26" w:rsidRDefault="007D7F26" w:rsidP="007D7F26">
      <w:r>
        <w:t xml:space="preserve">          "grade": 69.25,</w:t>
      </w:r>
    </w:p>
    <w:p w14:paraId="71B45D3B" w14:textId="77777777" w:rsidR="007D7F26" w:rsidRDefault="007D7F26" w:rsidP="007D7F26">
      <w:r>
        <w:t xml:space="preserve">          "studentId": 24,</w:t>
      </w:r>
    </w:p>
    <w:p w14:paraId="2F6996E6" w14:textId="77777777" w:rsidR="007D7F26" w:rsidRDefault="007D7F26" w:rsidP="007D7F26">
      <w:r>
        <w:t xml:space="preserve">          "courseId": 38</w:t>
      </w:r>
    </w:p>
    <w:p w14:paraId="00CEAFC7" w14:textId="77777777" w:rsidR="007D7F26" w:rsidRDefault="007D7F26" w:rsidP="007D7F26">
      <w:r>
        <w:t xml:space="preserve">        }</w:t>
      </w:r>
    </w:p>
    <w:p w14:paraId="143A1DF1" w14:textId="77777777" w:rsidR="007D7F26" w:rsidRDefault="007D7F26" w:rsidP="007D7F26">
      <w:r>
        <w:t xml:space="preserve">      ]</w:t>
      </w:r>
    </w:p>
    <w:p w14:paraId="149B6652" w14:textId="77777777" w:rsidR="007D7F26" w:rsidRDefault="007D7F26" w:rsidP="007D7F26">
      <w:r>
        <w:t xml:space="preserve">    },</w:t>
      </w:r>
    </w:p>
    <w:p w14:paraId="28B10682" w14:textId="77777777" w:rsidR="007D7F26" w:rsidRDefault="007D7F26" w:rsidP="007D7F26">
      <w:r>
        <w:t xml:space="preserve">    {</w:t>
      </w:r>
    </w:p>
    <w:p w14:paraId="2A537997" w14:textId="77777777" w:rsidR="007D7F26" w:rsidRDefault="007D7F26" w:rsidP="007D7F26">
      <w:r>
        <w:t xml:space="preserve">      "id": 25,</w:t>
      </w:r>
    </w:p>
    <w:p w14:paraId="5F6C5535" w14:textId="77777777" w:rsidR="007D7F26" w:rsidRDefault="007D7F26" w:rsidP="007D7F26">
      <w:r>
        <w:t xml:space="preserve">      "name": "Salvador Lemke II",</w:t>
      </w:r>
    </w:p>
    <w:p w14:paraId="5A0DAF0D" w14:textId="77777777" w:rsidR="007D7F26" w:rsidRDefault="007D7F26" w:rsidP="007D7F26">
      <w:r>
        <w:t xml:space="preserve">      "email": "Alvah44@gmail.com",</w:t>
      </w:r>
    </w:p>
    <w:p w14:paraId="5A017152" w14:textId="77777777" w:rsidR="007D7F26" w:rsidRDefault="007D7F26" w:rsidP="007D7F26">
      <w:r>
        <w:t xml:space="preserve">      "password": "student123",</w:t>
      </w:r>
    </w:p>
    <w:p w14:paraId="04652A57" w14:textId="77777777" w:rsidR="007D7F26" w:rsidRDefault="007D7F26" w:rsidP="007D7F26">
      <w:r>
        <w:t xml:space="preserve">      "userType": "Student",</w:t>
      </w:r>
    </w:p>
    <w:p w14:paraId="3815ED06" w14:textId="77777777" w:rsidR="007D7F26" w:rsidRDefault="007D7F26" w:rsidP="007D7F26">
      <w:r>
        <w:t xml:space="preserve">      "gpa": 1.49,</w:t>
      </w:r>
    </w:p>
    <w:p w14:paraId="3C32D978" w14:textId="77777777" w:rsidR="007D7F26" w:rsidRDefault="007D7F26" w:rsidP="007D7F26">
      <w:r>
        <w:t xml:space="preserve">      "major": "Business Management",</w:t>
      </w:r>
    </w:p>
    <w:p w14:paraId="05CDA5B7" w14:textId="77777777" w:rsidR="007D7F26" w:rsidRDefault="007D7F26" w:rsidP="007D7F26">
      <w:r>
        <w:t xml:space="preserve">      "passedCourses": [</w:t>
      </w:r>
    </w:p>
    <w:p w14:paraId="3D5B1E25" w14:textId="77777777" w:rsidR="007D7F26" w:rsidRDefault="007D7F26" w:rsidP="007D7F26">
      <w:r>
        <w:t xml:space="preserve">        {</w:t>
      </w:r>
    </w:p>
    <w:p w14:paraId="6BA041E9" w14:textId="77777777" w:rsidR="007D7F26" w:rsidRDefault="007D7F26" w:rsidP="007D7F26">
      <w:r>
        <w:t xml:space="preserve">          "id": 6,</w:t>
      </w:r>
    </w:p>
    <w:p w14:paraId="7E0D8AFE" w14:textId="77777777" w:rsidR="007D7F26" w:rsidRDefault="007D7F26" w:rsidP="007D7F26">
      <w:r>
        <w:t xml:space="preserve">          "title": "Navigating the World of E-Learning",</w:t>
      </w:r>
    </w:p>
    <w:p w14:paraId="689A1C25" w14:textId="77777777" w:rsidR="007D7F26" w:rsidRDefault="007D7F26" w:rsidP="007D7F26">
      <w:r>
        <w:t xml:space="preserve">          "location": "Room 362",</w:t>
      </w:r>
    </w:p>
    <w:p w14:paraId="7B36AA9A" w14:textId="77777777" w:rsidR="007D7F26" w:rsidRDefault="007D7F26" w:rsidP="007D7F26">
      <w:r>
        <w:t xml:space="preserve">          "category": "Science",</w:t>
      </w:r>
    </w:p>
    <w:p w14:paraId="7B3BDD1D" w14:textId="77777777" w:rsidR="007D7F26" w:rsidRDefault="007D7F26" w:rsidP="007D7F26">
      <w:r>
        <w:t xml:space="preserve">          "registrationStatus": false,</w:t>
      </w:r>
    </w:p>
    <w:p w14:paraId="429E9573" w14:textId="77777777" w:rsidR="007D7F26" w:rsidRDefault="007D7F26" w:rsidP="007D7F26">
      <w:r>
        <w:t xml:space="preserve">          "courseStatus": "finished",</w:t>
      </w:r>
    </w:p>
    <w:p w14:paraId="58D8369D" w14:textId="77777777" w:rsidR="007D7F26" w:rsidRDefault="007D7F26" w:rsidP="007D7F26">
      <w:r>
        <w:t xml:space="preserve">          "instructorId": 7</w:t>
      </w:r>
    </w:p>
    <w:p w14:paraId="79B41D11" w14:textId="77777777" w:rsidR="007D7F26" w:rsidRDefault="007D7F26" w:rsidP="007D7F26">
      <w:r>
        <w:t xml:space="preserve">        },</w:t>
      </w:r>
    </w:p>
    <w:p w14:paraId="0DCC14EF" w14:textId="77777777" w:rsidR="007D7F26" w:rsidRDefault="007D7F26" w:rsidP="007D7F26">
      <w:r>
        <w:t xml:space="preserve">        {</w:t>
      </w:r>
    </w:p>
    <w:p w14:paraId="694BBCC2" w14:textId="77777777" w:rsidR="007D7F26" w:rsidRDefault="007D7F26" w:rsidP="007D7F26">
      <w:r>
        <w:t xml:space="preserve">          "id": 17,</w:t>
      </w:r>
    </w:p>
    <w:p w14:paraId="19955790" w14:textId="77777777" w:rsidR="007D7F26" w:rsidRDefault="007D7F26" w:rsidP="007D7F26">
      <w:r>
        <w:t xml:space="preserve">          "title": "Digital Communication Trends for Marketing Experts",</w:t>
      </w:r>
    </w:p>
    <w:p w14:paraId="114CF72C" w14:textId="77777777" w:rsidR="007D7F26" w:rsidRDefault="007D7F26" w:rsidP="007D7F26">
      <w:r>
        <w:t xml:space="preserve">          "location": "Room 370",</w:t>
      </w:r>
    </w:p>
    <w:p w14:paraId="50B30DE1" w14:textId="77777777" w:rsidR="007D7F26" w:rsidRDefault="007D7F26" w:rsidP="007D7F26">
      <w:r>
        <w:t xml:space="preserve">          "category": "Engineering",</w:t>
      </w:r>
    </w:p>
    <w:p w14:paraId="002841BD" w14:textId="77777777" w:rsidR="007D7F26" w:rsidRDefault="007D7F26" w:rsidP="007D7F26">
      <w:r>
        <w:t xml:space="preserve">          "registrationStatus": true,</w:t>
      </w:r>
    </w:p>
    <w:p w14:paraId="236EB0B3" w14:textId="77777777" w:rsidR="007D7F26" w:rsidRDefault="007D7F26" w:rsidP="007D7F26">
      <w:r>
        <w:t xml:space="preserve">          "courseStatus": "offering",</w:t>
      </w:r>
    </w:p>
    <w:p w14:paraId="687D8FFA" w14:textId="77777777" w:rsidR="007D7F26" w:rsidRDefault="007D7F26" w:rsidP="007D7F26">
      <w:r>
        <w:t xml:space="preserve">          "instructorId": 3</w:t>
      </w:r>
    </w:p>
    <w:p w14:paraId="340966F4" w14:textId="77777777" w:rsidR="007D7F26" w:rsidRDefault="007D7F26" w:rsidP="007D7F26">
      <w:r>
        <w:t xml:space="preserve">        },</w:t>
      </w:r>
    </w:p>
    <w:p w14:paraId="67BF5F27" w14:textId="77777777" w:rsidR="007D7F26" w:rsidRDefault="007D7F26" w:rsidP="007D7F26">
      <w:r>
        <w:t xml:space="preserve">        {</w:t>
      </w:r>
    </w:p>
    <w:p w14:paraId="33B24412" w14:textId="77777777" w:rsidR="007D7F26" w:rsidRDefault="007D7F26" w:rsidP="007D7F26">
      <w:r>
        <w:t xml:space="preserve">          "id": 24,</w:t>
      </w:r>
    </w:p>
    <w:p w14:paraId="58EA2567" w14:textId="77777777" w:rsidR="007D7F26" w:rsidRDefault="007D7F26" w:rsidP="007D7F26">
      <w:r>
        <w:t xml:space="preserve">          "title": "Financial Reporting and Analysis",</w:t>
      </w:r>
    </w:p>
    <w:p w14:paraId="29A9C978" w14:textId="77777777" w:rsidR="007D7F26" w:rsidRDefault="007D7F26" w:rsidP="007D7F26">
      <w:r>
        <w:t xml:space="preserve">          "location": "Room 184",</w:t>
      </w:r>
    </w:p>
    <w:p w14:paraId="71A2CD64" w14:textId="77777777" w:rsidR="007D7F26" w:rsidRDefault="007D7F26" w:rsidP="007D7F26">
      <w:r>
        <w:t xml:space="preserve">          "category": "Engineering",</w:t>
      </w:r>
    </w:p>
    <w:p w14:paraId="0DAE7C81" w14:textId="77777777" w:rsidR="007D7F26" w:rsidRDefault="007D7F26" w:rsidP="007D7F26">
      <w:r>
        <w:t xml:space="preserve">          "registrationStatus": true,</w:t>
      </w:r>
    </w:p>
    <w:p w14:paraId="79EB080C" w14:textId="77777777" w:rsidR="007D7F26" w:rsidRDefault="007D7F26" w:rsidP="007D7F26">
      <w:r>
        <w:lastRenderedPageBreak/>
        <w:t xml:space="preserve">          "courseStatus": "finished",</w:t>
      </w:r>
    </w:p>
    <w:p w14:paraId="48A0B47D" w14:textId="77777777" w:rsidR="007D7F26" w:rsidRDefault="007D7F26" w:rsidP="007D7F26">
      <w:r>
        <w:t xml:space="preserve">          "instructorId": 3</w:t>
      </w:r>
    </w:p>
    <w:p w14:paraId="5838EA1D" w14:textId="77777777" w:rsidR="007D7F26" w:rsidRDefault="007D7F26" w:rsidP="007D7F26">
      <w:r>
        <w:t xml:space="preserve">        }</w:t>
      </w:r>
    </w:p>
    <w:p w14:paraId="1A7A380C" w14:textId="77777777" w:rsidR="007D7F26" w:rsidRDefault="007D7F26" w:rsidP="007D7F26">
      <w:r>
        <w:t xml:space="preserve">      ],</w:t>
      </w:r>
    </w:p>
    <w:p w14:paraId="5DC4F235" w14:textId="77777777" w:rsidR="007D7F26" w:rsidRDefault="007D7F26" w:rsidP="007D7F26">
      <w:r>
        <w:t xml:space="preserve">      "grades": [</w:t>
      </w:r>
    </w:p>
    <w:p w14:paraId="678CD0E4" w14:textId="77777777" w:rsidR="007D7F26" w:rsidRDefault="007D7F26" w:rsidP="007D7F26">
      <w:r>
        <w:t xml:space="preserve">        {</w:t>
      </w:r>
    </w:p>
    <w:p w14:paraId="20369B6A" w14:textId="77777777" w:rsidR="007D7F26" w:rsidRDefault="007D7F26" w:rsidP="007D7F26">
      <w:r>
        <w:t xml:space="preserve">          "id": 37,</w:t>
      </w:r>
    </w:p>
    <w:p w14:paraId="69F4EA27" w14:textId="77777777" w:rsidR="007D7F26" w:rsidRDefault="007D7F26" w:rsidP="007D7F26">
      <w:r>
        <w:t xml:space="preserve">          "title": "conturbo exercitationem ara Final Exam",</w:t>
      </w:r>
    </w:p>
    <w:p w14:paraId="73C7C04B" w14:textId="77777777" w:rsidR="007D7F26" w:rsidRDefault="007D7F26" w:rsidP="007D7F26">
      <w:r>
        <w:t xml:space="preserve">          "grade": 26.44,</w:t>
      </w:r>
    </w:p>
    <w:p w14:paraId="5128ED30" w14:textId="77777777" w:rsidR="007D7F26" w:rsidRDefault="007D7F26" w:rsidP="007D7F26">
      <w:r>
        <w:t xml:space="preserve">          "studentId": 25,</w:t>
      </w:r>
    </w:p>
    <w:p w14:paraId="2A203284" w14:textId="77777777" w:rsidR="007D7F26" w:rsidRDefault="007D7F26" w:rsidP="007D7F26">
      <w:r>
        <w:t xml:space="preserve">          "courseId": 4</w:t>
      </w:r>
    </w:p>
    <w:p w14:paraId="303EB0E5" w14:textId="77777777" w:rsidR="007D7F26" w:rsidRDefault="007D7F26" w:rsidP="007D7F26">
      <w:r>
        <w:t xml:space="preserve">        },</w:t>
      </w:r>
    </w:p>
    <w:p w14:paraId="70150AD8" w14:textId="77777777" w:rsidR="007D7F26" w:rsidRDefault="007D7F26" w:rsidP="007D7F26">
      <w:r>
        <w:t xml:space="preserve">        {</w:t>
      </w:r>
    </w:p>
    <w:p w14:paraId="724DEF82" w14:textId="77777777" w:rsidR="007D7F26" w:rsidRDefault="007D7F26" w:rsidP="007D7F26">
      <w:r>
        <w:t xml:space="preserve">          "id": 169,</w:t>
      </w:r>
    </w:p>
    <w:p w14:paraId="32EA55C6" w14:textId="77777777" w:rsidR="007D7F26" w:rsidRDefault="007D7F26" w:rsidP="007D7F26">
      <w:r>
        <w:t xml:space="preserve">          "title": "valens collum similique Final Exam",</w:t>
      </w:r>
    </w:p>
    <w:p w14:paraId="62E95708" w14:textId="77777777" w:rsidR="007D7F26" w:rsidRDefault="007D7F26" w:rsidP="007D7F26">
      <w:r>
        <w:t xml:space="preserve">          "grade": 79.89,</w:t>
      </w:r>
    </w:p>
    <w:p w14:paraId="2CBCC066" w14:textId="77777777" w:rsidR="007D7F26" w:rsidRDefault="007D7F26" w:rsidP="007D7F26">
      <w:r>
        <w:t xml:space="preserve">          "studentId": 25,</w:t>
      </w:r>
    </w:p>
    <w:p w14:paraId="602DD182" w14:textId="77777777" w:rsidR="007D7F26" w:rsidRDefault="007D7F26" w:rsidP="007D7F26">
      <w:r>
        <w:t xml:space="preserve">          "courseId": 17</w:t>
      </w:r>
    </w:p>
    <w:p w14:paraId="58CB5ADE" w14:textId="77777777" w:rsidR="007D7F26" w:rsidRDefault="007D7F26" w:rsidP="007D7F26">
      <w:r>
        <w:t xml:space="preserve">        }</w:t>
      </w:r>
    </w:p>
    <w:p w14:paraId="0C69CD0B" w14:textId="77777777" w:rsidR="007D7F26" w:rsidRDefault="007D7F26" w:rsidP="007D7F26">
      <w:r>
        <w:t xml:space="preserve">      ]</w:t>
      </w:r>
    </w:p>
    <w:p w14:paraId="51EBE308" w14:textId="77777777" w:rsidR="007D7F26" w:rsidRDefault="007D7F26" w:rsidP="007D7F26">
      <w:r>
        <w:t xml:space="preserve">    },</w:t>
      </w:r>
    </w:p>
    <w:p w14:paraId="6171810C" w14:textId="77777777" w:rsidR="007D7F26" w:rsidRDefault="007D7F26" w:rsidP="007D7F26">
      <w:r>
        <w:t xml:space="preserve">    {</w:t>
      </w:r>
    </w:p>
    <w:p w14:paraId="5A708CB7" w14:textId="77777777" w:rsidR="007D7F26" w:rsidRDefault="007D7F26" w:rsidP="007D7F26">
      <w:r>
        <w:t xml:space="preserve">      "id": 26,</w:t>
      </w:r>
    </w:p>
    <w:p w14:paraId="2AD31CC7" w14:textId="77777777" w:rsidR="007D7F26" w:rsidRDefault="007D7F26" w:rsidP="007D7F26">
      <w:r>
        <w:t xml:space="preserve">      "name": "Dr. Clyde Schneider",</w:t>
      </w:r>
    </w:p>
    <w:p w14:paraId="0003BF09" w14:textId="77777777" w:rsidR="007D7F26" w:rsidRDefault="007D7F26" w:rsidP="007D7F26">
      <w:r>
        <w:t xml:space="preserve">      "email": "Luther.Blick33@gmail.com",</w:t>
      </w:r>
    </w:p>
    <w:p w14:paraId="2AC46D59" w14:textId="77777777" w:rsidR="007D7F26" w:rsidRDefault="007D7F26" w:rsidP="007D7F26">
      <w:r>
        <w:t xml:space="preserve">      "password": "student123",</w:t>
      </w:r>
    </w:p>
    <w:p w14:paraId="4CA3C833" w14:textId="77777777" w:rsidR="007D7F26" w:rsidRDefault="007D7F26" w:rsidP="007D7F26">
      <w:r>
        <w:t xml:space="preserve">      "userType": "Student",</w:t>
      </w:r>
    </w:p>
    <w:p w14:paraId="42441E29" w14:textId="77777777" w:rsidR="007D7F26" w:rsidRDefault="007D7F26" w:rsidP="007D7F26">
      <w:r>
        <w:t xml:space="preserve">      "gpa": 2.85,</w:t>
      </w:r>
    </w:p>
    <w:p w14:paraId="4A45F405" w14:textId="77777777" w:rsidR="007D7F26" w:rsidRDefault="007D7F26" w:rsidP="007D7F26">
      <w:r>
        <w:t xml:space="preserve">      "major": "Computer Science",</w:t>
      </w:r>
    </w:p>
    <w:p w14:paraId="78AF3795" w14:textId="77777777" w:rsidR="007D7F26" w:rsidRDefault="007D7F26" w:rsidP="007D7F26">
      <w:r>
        <w:t xml:space="preserve">      "passedCourses": [</w:t>
      </w:r>
    </w:p>
    <w:p w14:paraId="74F4522D" w14:textId="77777777" w:rsidR="007D7F26" w:rsidRDefault="007D7F26" w:rsidP="007D7F26">
      <w:r>
        <w:t xml:space="preserve">        {</w:t>
      </w:r>
    </w:p>
    <w:p w14:paraId="5C017CB6" w14:textId="77777777" w:rsidR="007D7F26" w:rsidRDefault="007D7F26" w:rsidP="007D7F26">
      <w:r>
        <w:t xml:space="preserve">          "id": 2,</w:t>
      </w:r>
    </w:p>
    <w:p w14:paraId="401A2F67" w14:textId="77777777" w:rsidR="007D7F26" w:rsidRDefault="007D7F26" w:rsidP="007D7F26">
      <w:r>
        <w:t xml:space="preserve">          "title": "Advanced Topics in Course Development",</w:t>
      </w:r>
    </w:p>
    <w:p w14:paraId="479961BA" w14:textId="77777777" w:rsidR="007D7F26" w:rsidRDefault="007D7F26" w:rsidP="007D7F26">
      <w:r>
        <w:t xml:space="preserve">          "location": "Room 139",</w:t>
      </w:r>
    </w:p>
    <w:p w14:paraId="6246F835" w14:textId="77777777" w:rsidR="007D7F26" w:rsidRDefault="007D7F26" w:rsidP="007D7F26">
      <w:r>
        <w:t xml:space="preserve">          "category": "Science",</w:t>
      </w:r>
    </w:p>
    <w:p w14:paraId="57ACE8B6" w14:textId="77777777" w:rsidR="007D7F26" w:rsidRDefault="007D7F26" w:rsidP="007D7F26">
      <w:r>
        <w:t xml:space="preserve">          "registrationStatus": false,</w:t>
      </w:r>
    </w:p>
    <w:p w14:paraId="1F6877B2" w14:textId="77777777" w:rsidR="007D7F26" w:rsidRDefault="007D7F26" w:rsidP="007D7F26">
      <w:r>
        <w:t xml:space="preserve">          "courseStatus": "finished",</w:t>
      </w:r>
    </w:p>
    <w:p w14:paraId="05C49885" w14:textId="77777777" w:rsidR="007D7F26" w:rsidRDefault="007D7F26" w:rsidP="007D7F26">
      <w:r>
        <w:t xml:space="preserve">          "instructorId": 4</w:t>
      </w:r>
    </w:p>
    <w:p w14:paraId="621BEA46" w14:textId="77777777" w:rsidR="007D7F26" w:rsidRDefault="007D7F26" w:rsidP="007D7F26">
      <w:r>
        <w:t xml:space="preserve">        },</w:t>
      </w:r>
    </w:p>
    <w:p w14:paraId="63F775F7" w14:textId="77777777" w:rsidR="007D7F26" w:rsidRDefault="007D7F26" w:rsidP="007D7F26">
      <w:r>
        <w:t xml:space="preserve">        {</w:t>
      </w:r>
    </w:p>
    <w:p w14:paraId="27756C35" w14:textId="77777777" w:rsidR="007D7F26" w:rsidRDefault="007D7F26" w:rsidP="007D7F26">
      <w:r>
        <w:t xml:space="preserve">          "id": 8,</w:t>
      </w:r>
    </w:p>
    <w:p w14:paraId="5EC5012C" w14:textId="77777777" w:rsidR="007D7F26" w:rsidRDefault="007D7F26" w:rsidP="007D7F26">
      <w:r>
        <w:t xml:space="preserve">          "title": "Course Creation for Maximum Student Engagement",</w:t>
      </w:r>
    </w:p>
    <w:p w14:paraId="46CADF9B" w14:textId="77777777" w:rsidR="007D7F26" w:rsidRDefault="007D7F26" w:rsidP="007D7F26">
      <w:r>
        <w:lastRenderedPageBreak/>
        <w:t xml:space="preserve">          "location": "Room 348",</w:t>
      </w:r>
    </w:p>
    <w:p w14:paraId="6FF1295A" w14:textId="77777777" w:rsidR="007D7F26" w:rsidRDefault="007D7F26" w:rsidP="007D7F26">
      <w:r>
        <w:t xml:space="preserve">          "category": "Science",</w:t>
      </w:r>
    </w:p>
    <w:p w14:paraId="11CC5F0E" w14:textId="77777777" w:rsidR="007D7F26" w:rsidRDefault="007D7F26" w:rsidP="007D7F26">
      <w:r>
        <w:t xml:space="preserve">          "registrationStatus": false,</w:t>
      </w:r>
    </w:p>
    <w:p w14:paraId="68674B37" w14:textId="77777777" w:rsidR="007D7F26" w:rsidRDefault="007D7F26" w:rsidP="007D7F26">
      <w:r>
        <w:t xml:space="preserve">          "courseStatus": "offering",</w:t>
      </w:r>
    </w:p>
    <w:p w14:paraId="5DBD607C" w14:textId="77777777" w:rsidR="007D7F26" w:rsidRDefault="007D7F26" w:rsidP="007D7F26">
      <w:r>
        <w:t xml:space="preserve">          "instructorId": 6</w:t>
      </w:r>
    </w:p>
    <w:p w14:paraId="452B5747" w14:textId="77777777" w:rsidR="007D7F26" w:rsidRDefault="007D7F26" w:rsidP="007D7F26">
      <w:r>
        <w:t xml:space="preserve">        },</w:t>
      </w:r>
    </w:p>
    <w:p w14:paraId="2AC01DA7" w14:textId="77777777" w:rsidR="007D7F26" w:rsidRDefault="007D7F26" w:rsidP="007D7F26">
      <w:r>
        <w:t xml:space="preserve">        {</w:t>
      </w:r>
    </w:p>
    <w:p w14:paraId="273E67DC" w14:textId="77777777" w:rsidR="007D7F26" w:rsidRDefault="007D7F26" w:rsidP="007D7F26">
      <w:r>
        <w:t xml:space="preserve">          "id": 30,</w:t>
      </w:r>
    </w:p>
    <w:p w14:paraId="202334BF" w14:textId="77777777" w:rsidR="007D7F26" w:rsidRDefault="007D7F26" w:rsidP="007D7F26">
      <w:r>
        <w:t xml:space="preserve">          "title": "International Accounting Standards",</w:t>
      </w:r>
    </w:p>
    <w:p w14:paraId="01AB445B" w14:textId="77777777" w:rsidR="007D7F26" w:rsidRDefault="007D7F26" w:rsidP="007D7F26">
      <w:r>
        <w:t xml:space="preserve">          "location": "Room 133",</w:t>
      </w:r>
    </w:p>
    <w:p w14:paraId="2269F6AE" w14:textId="77777777" w:rsidR="007D7F26" w:rsidRDefault="007D7F26" w:rsidP="007D7F26">
      <w:r>
        <w:t xml:space="preserve">          "category": "Engineering",</w:t>
      </w:r>
    </w:p>
    <w:p w14:paraId="56293DB7" w14:textId="77777777" w:rsidR="007D7F26" w:rsidRDefault="007D7F26" w:rsidP="007D7F26">
      <w:r>
        <w:t xml:space="preserve">          "registrationStatus": true,</w:t>
      </w:r>
    </w:p>
    <w:p w14:paraId="0731716C" w14:textId="77777777" w:rsidR="007D7F26" w:rsidRDefault="007D7F26" w:rsidP="007D7F26">
      <w:r>
        <w:t xml:space="preserve">          "courseStatus": "offering",</w:t>
      </w:r>
    </w:p>
    <w:p w14:paraId="0ED8EAD8" w14:textId="77777777" w:rsidR="007D7F26" w:rsidRDefault="007D7F26" w:rsidP="007D7F26">
      <w:r>
        <w:t xml:space="preserve">          "instructorId": 1</w:t>
      </w:r>
    </w:p>
    <w:p w14:paraId="32B61332" w14:textId="77777777" w:rsidR="007D7F26" w:rsidRDefault="007D7F26" w:rsidP="007D7F26">
      <w:r>
        <w:t xml:space="preserve">        },</w:t>
      </w:r>
    </w:p>
    <w:p w14:paraId="0E0B3DE2" w14:textId="77777777" w:rsidR="007D7F26" w:rsidRDefault="007D7F26" w:rsidP="007D7F26">
      <w:r>
        <w:t xml:space="preserve">        {</w:t>
      </w:r>
    </w:p>
    <w:p w14:paraId="6051BCF9" w14:textId="77777777" w:rsidR="007D7F26" w:rsidRDefault="007D7F26" w:rsidP="007D7F26">
      <w:r>
        <w:t xml:space="preserve">          "id": 32,</w:t>
      </w:r>
    </w:p>
    <w:p w14:paraId="3ACB8D4D" w14:textId="77777777" w:rsidR="007D7F26" w:rsidRDefault="007D7F26" w:rsidP="007D7F26">
      <w:r>
        <w:t xml:space="preserve">          "title": "Exploring Advanced Topics in Biology",</w:t>
      </w:r>
    </w:p>
    <w:p w14:paraId="2DF88B94" w14:textId="77777777" w:rsidR="007D7F26" w:rsidRDefault="007D7F26" w:rsidP="007D7F26">
      <w:r>
        <w:t xml:space="preserve">          "location": "Room 347",</w:t>
      </w:r>
    </w:p>
    <w:p w14:paraId="330F86FB" w14:textId="77777777" w:rsidR="007D7F26" w:rsidRDefault="007D7F26" w:rsidP="007D7F26">
      <w:r>
        <w:t xml:space="preserve">          "category": "Computer",</w:t>
      </w:r>
    </w:p>
    <w:p w14:paraId="75BA1955" w14:textId="77777777" w:rsidR="007D7F26" w:rsidRDefault="007D7F26" w:rsidP="007D7F26">
      <w:r>
        <w:t xml:space="preserve">          "registrationStatus": false,</w:t>
      </w:r>
    </w:p>
    <w:p w14:paraId="7F6ABD06" w14:textId="77777777" w:rsidR="007D7F26" w:rsidRDefault="007D7F26" w:rsidP="007D7F26">
      <w:r>
        <w:t xml:space="preserve">          "courseStatus": "offering",</w:t>
      </w:r>
    </w:p>
    <w:p w14:paraId="3CE285A4" w14:textId="77777777" w:rsidR="007D7F26" w:rsidRDefault="007D7F26" w:rsidP="007D7F26">
      <w:r>
        <w:t xml:space="preserve">          "instructorId": 6</w:t>
      </w:r>
    </w:p>
    <w:p w14:paraId="592DC529" w14:textId="77777777" w:rsidR="007D7F26" w:rsidRDefault="007D7F26" w:rsidP="007D7F26">
      <w:r>
        <w:t xml:space="preserve">        },</w:t>
      </w:r>
    </w:p>
    <w:p w14:paraId="4BF194E7" w14:textId="77777777" w:rsidR="007D7F26" w:rsidRDefault="007D7F26" w:rsidP="007D7F26">
      <w:r>
        <w:t xml:space="preserve">        {</w:t>
      </w:r>
    </w:p>
    <w:p w14:paraId="0DEA480C" w14:textId="77777777" w:rsidR="007D7F26" w:rsidRDefault="007D7F26" w:rsidP="007D7F26">
      <w:r>
        <w:t xml:space="preserve">          "id": 34,</w:t>
      </w:r>
    </w:p>
    <w:p w14:paraId="6FDABDF0" w14:textId="77777777" w:rsidR="007D7F26" w:rsidRDefault="007D7F26" w:rsidP="007D7F26">
      <w:r>
        <w:t xml:space="preserve">          "title": "Essential Skills for Biology Majors",</w:t>
      </w:r>
    </w:p>
    <w:p w14:paraId="35B58844" w14:textId="77777777" w:rsidR="007D7F26" w:rsidRDefault="007D7F26" w:rsidP="007D7F26">
      <w:r>
        <w:t xml:space="preserve">          "location": "Room 142",</w:t>
      </w:r>
    </w:p>
    <w:p w14:paraId="103957B9" w14:textId="77777777" w:rsidR="007D7F26" w:rsidRDefault="007D7F26" w:rsidP="007D7F26">
      <w:r>
        <w:t xml:space="preserve">          "category": "Science",</w:t>
      </w:r>
    </w:p>
    <w:p w14:paraId="02E6FE78" w14:textId="77777777" w:rsidR="007D7F26" w:rsidRDefault="007D7F26" w:rsidP="007D7F26">
      <w:r>
        <w:t xml:space="preserve">          "registrationStatus": false,</w:t>
      </w:r>
    </w:p>
    <w:p w14:paraId="72BD0626" w14:textId="77777777" w:rsidR="007D7F26" w:rsidRDefault="007D7F26" w:rsidP="007D7F26">
      <w:r>
        <w:t xml:space="preserve">          "courseStatus": "finished",</w:t>
      </w:r>
    </w:p>
    <w:p w14:paraId="58A1E7BA" w14:textId="77777777" w:rsidR="007D7F26" w:rsidRDefault="007D7F26" w:rsidP="007D7F26">
      <w:r>
        <w:t xml:space="preserve">          "instructorId": 6</w:t>
      </w:r>
    </w:p>
    <w:p w14:paraId="5643A801" w14:textId="77777777" w:rsidR="007D7F26" w:rsidRDefault="007D7F26" w:rsidP="007D7F26">
      <w:r>
        <w:t xml:space="preserve">        },</w:t>
      </w:r>
    </w:p>
    <w:p w14:paraId="7C911B9B" w14:textId="77777777" w:rsidR="007D7F26" w:rsidRDefault="007D7F26" w:rsidP="007D7F26">
      <w:r>
        <w:t xml:space="preserve">        {</w:t>
      </w:r>
    </w:p>
    <w:p w14:paraId="65DD0311" w14:textId="77777777" w:rsidR="007D7F26" w:rsidRDefault="007D7F26" w:rsidP="007D7F26">
      <w:r>
        <w:t xml:space="preserve">          "id": 35,</w:t>
      </w:r>
    </w:p>
    <w:p w14:paraId="6ACB8375" w14:textId="77777777" w:rsidR="007D7F26" w:rsidRDefault="007D7F26" w:rsidP="007D7F26">
      <w:r>
        <w:t xml:space="preserve">          "title": "Anatomy and Physiology for Graduates",</w:t>
      </w:r>
    </w:p>
    <w:p w14:paraId="1C7F0901" w14:textId="77777777" w:rsidR="007D7F26" w:rsidRDefault="007D7F26" w:rsidP="007D7F26">
      <w:r>
        <w:t xml:space="preserve">          "location": "Room 304",</w:t>
      </w:r>
    </w:p>
    <w:p w14:paraId="50893B9C" w14:textId="77777777" w:rsidR="007D7F26" w:rsidRDefault="007D7F26" w:rsidP="007D7F26">
      <w:r>
        <w:t xml:space="preserve">          "category": "Science",</w:t>
      </w:r>
    </w:p>
    <w:p w14:paraId="3BC0BE1E" w14:textId="77777777" w:rsidR="007D7F26" w:rsidRDefault="007D7F26" w:rsidP="007D7F26">
      <w:r>
        <w:t xml:space="preserve">          "registrationStatus": true,</w:t>
      </w:r>
    </w:p>
    <w:p w14:paraId="6C4A54B2" w14:textId="77777777" w:rsidR="007D7F26" w:rsidRDefault="007D7F26" w:rsidP="007D7F26">
      <w:r>
        <w:t xml:space="preserve">          "courseStatus": "finished",</w:t>
      </w:r>
    </w:p>
    <w:p w14:paraId="7AA01BA9" w14:textId="77777777" w:rsidR="007D7F26" w:rsidRDefault="007D7F26" w:rsidP="007D7F26">
      <w:r>
        <w:t xml:space="preserve">          "instructorId": 5</w:t>
      </w:r>
    </w:p>
    <w:p w14:paraId="6B520AEB" w14:textId="77777777" w:rsidR="007D7F26" w:rsidRDefault="007D7F26" w:rsidP="007D7F26">
      <w:r>
        <w:t xml:space="preserve">        },</w:t>
      </w:r>
    </w:p>
    <w:p w14:paraId="4579C232" w14:textId="77777777" w:rsidR="007D7F26" w:rsidRDefault="007D7F26" w:rsidP="007D7F26">
      <w:r>
        <w:lastRenderedPageBreak/>
        <w:t xml:space="preserve">        {</w:t>
      </w:r>
    </w:p>
    <w:p w14:paraId="6B1BD67F" w14:textId="77777777" w:rsidR="007D7F26" w:rsidRDefault="007D7F26" w:rsidP="007D7F26">
      <w:r>
        <w:t xml:space="preserve">          "id": 48,</w:t>
      </w:r>
    </w:p>
    <w:p w14:paraId="2600BA47" w14:textId="77777777" w:rsidR="007D7F26" w:rsidRDefault="007D7F26" w:rsidP="007D7F26">
      <w:r>
        <w:t xml:space="preserve">          "title": "The Complete Chemistry Major Program",</w:t>
      </w:r>
    </w:p>
    <w:p w14:paraId="04F6FE1A" w14:textId="77777777" w:rsidR="007D7F26" w:rsidRDefault="007D7F26" w:rsidP="007D7F26">
      <w:r>
        <w:t xml:space="preserve">          "location": "Room 126",</w:t>
      </w:r>
    </w:p>
    <w:p w14:paraId="127EE9CA" w14:textId="77777777" w:rsidR="007D7F26" w:rsidRDefault="007D7F26" w:rsidP="007D7F26">
      <w:r>
        <w:t xml:space="preserve">          "category": "Math",</w:t>
      </w:r>
    </w:p>
    <w:p w14:paraId="29DBA2A8" w14:textId="77777777" w:rsidR="007D7F26" w:rsidRDefault="007D7F26" w:rsidP="007D7F26">
      <w:r>
        <w:t xml:space="preserve">          "registrationStatus": false,</w:t>
      </w:r>
    </w:p>
    <w:p w14:paraId="69FBCA51" w14:textId="77777777" w:rsidR="007D7F26" w:rsidRDefault="007D7F26" w:rsidP="007D7F26">
      <w:r>
        <w:t xml:space="preserve">          "courseStatus": "finished",</w:t>
      </w:r>
    </w:p>
    <w:p w14:paraId="7B8D639B" w14:textId="77777777" w:rsidR="007D7F26" w:rsidRDefault="007D7F26" w:rsidP="007D7F26">
      <w:r>
        <w:t xml:space="preserve">          "instructorId": 2</w:t>
      </w:r>
    </w:p>
    <w:p w14:paraId="7A333DDF" w14:textId="77777777" w:rsidR="007D7F26" w:rsidRDefault="007D7F26" w:rsidP="007D7F26">
      <w:r>
        <w:t xml:space="preserve">        }</w:t>
      </w:r>
    </w:p>
    <w:p w14:paraId="1AD98AED" w14:textId="77777777" w:rsidR="007D7F26" w:rsidRDefault="007D7F26" w:rsidP="007D7F26">
      <w:r>
        <w:t xml:space="preserve">      ],</w:t>
      </w:r>
    </w:p>
    <w:p w14:paraId="26B363C4" w14:textId="77777777" w:rsidR="007D7F26" w:rsidRDefault="007D7F26" w:rsidP="007D7F26">
      <w:r>
        <w:t xml:space="preserve">      "grades": [</w:t>
      </w:r>
    </w:p>
    <w:p w14:paraId="4B071C7C" w14:textId="77777777" w:rsidR="007D7F26" w:rsidRDefault="007D7F26" w:rsidP="007D7F26">
      <w:r>
        <w:t xml:space="preserve">        {</w:t>
      </w:r>
    </w:p>
    <w:p w14:paraId="6ADCA96B" w14:textId="77777777" w:rsidR="007D7F26" w:rsidRDefault="007D7F26" w:rsidP="007D7F26">
      <w:r>
        <w:t xml:space="preserve">          "id": 20,</w:t>
      </w:r>
    </w:p>
    <w:p w14:paraId="2E5C6F0D" w14:textId="77777777" w:rsidR="007D7F26" w:rsidRDefault="007D7F26" w:rsidP="007D7F26">
      <w:r>
        <w:t xml:space="preserve">          "title": "ancilla urbs votum Final Exam",</w:t>
      </w:r>
    </w:p>
    <w:p w14:paraId="2B1CFEE5" w14:textId="77777777" w:rsidR="007D7F26" w:rsidRDefault="007D7F26" w:rsidP="007D7F26">
      <w:r>
        <w:t xml:space="preserve">          "grade": 86.52,</w:t>
      </w:r>
    </w:p>
    <w:p w14:paraId="126B6160" w14:textId="77777777" w:rsidR="007D7F26" w:rsidRDefault="007D7F26" w:rsidP="007D7F26">
      <w:r>
        <w:t xml:space="preserve">          "studentId": 26,</w:t>
      </w:r>
    </w:p>
    <w:p w14:paraId="3C834C9C" w14:textId="77777777" w:rsidR="007D7F26" w:rsidRDefault="007D7F26" w:rsidP="007D7F26">
      <w:r>
        <w:t xml:space="preserve">          "courseId": 2</w:t>
      </w:r>
    </w:p>
    <w:p w14:paraId="141EC102" w14:textId="77777777" w:rsidR="007D7F26" w:rsidRDefault="007D7F26" w:rsidP="007D7F26">
      <w:r>
        <w:t xml:space="preserve">        },</w:t>
      </w:r>
    </w:p>
    <w:p w14:paraId="7ADF3660" w14:textId="77777777" w:rsidR="007D7F26" w:rsidRDefault="007D7F26" w:rsidP="007D7F26">
      <w:r>
        <w:t xml:space="preserve">        {</w:t>
      </w:r>
    </w:p>
    <w:p w14:paraId="6035FA1B" w14:textId="77777777" w:rsidR="007D7F26" w:rsidRDefault="007D7F26" w:rsidP="007D7F26">
      <w:r>
        <w:t xml:space="preserve">          "id": 300,</w:t>
      </w:r>
    </w:p>
    <w:p w14:paraId="11C8D9F8" w14:textId="77777777" w:rsidR="007D7F26" w:rsidRDefault="007D7F26" w:rsidP="007D7F26">
      <w:r>
        <w:t xml:space="preserve">          "title": "celo tum arceo Final Exam",</w:t>
      </w:r>
    </w:p>
    <w:p w14:paraId="615EB1BE" w14:textId="77777777" w:rsidR="007D7F26" w:rsidRDefault="007D7F26" w:rsidP="007D7F26">
      <w:r>
        <w:t xml:space="preserve">          "grade": 9.37,</w:t>
      </w:r>
    </w:p>
    <w:p w14:paraId="08D5BE23" w14:textId="77777777" w:rsidR="007D7F26" w:rsidRDefault="007D7F26" w:rsidP="007D7F26">
      <w:r>
        <w:t xml:space="preserve">          "studentId": 26,</w:t>
      </w:r>
    </w:p>
    <w:p w14:paraId="0AEBFEB7" w14:textId="77777777" w:rsidR="007D7F26" w:rsidRDefault="007D7F26" w:rsidP="007D7F26">
      <w:r>
        <w:t xml:space="preserve">          "courseId": 30</w:t>
      </w:r>
    </w:p>
    <w:p w14:paraId="1A975639" w14:textId="77777777" w:rsidR="007D7F26" w:rsidRDefault="007D7F26" w:rsidP="007D7F26">
      <w:r>
        <w:t xml:space="preserve">        },</w:t>
      </w:r>
    </w:p>
    <w:p w14:paraId="3AD394D6" w14:textId="77777777" w:rsidR="007D7F26" w:rsidRDefault="007D7F26" w:rsidP="007D7F26">
      <w:r>
        <w:t xml:space="preserve">        {</w:t>
      </w:r>
    </w:p>
    <w:p w14:paraId="62019E32" w14:textId="77777777" w:rsidR="007D7F26" w:rsidRDefault="007D7F26" w:rsidP="007D7F26">
      <w:r>
        <w:t xml:space="preserve">          "id": 339,</w:t>
      </w:r>
    </w:p>
    <w:p w14:paraId="731ED6CD" w14:textId="77777777" w:rsidR="007D7F26" w:rsidRDefault="007D7F26" w:rsidP="007D7F26">
      <w:r>
        <w:t xml:space="preserve">          "title": "vesper corpus territo Final Exam",</w:t>
      </w:r>
    </w:p>
    <w:p w14:paraId="0123733C" w14:textId="77777777" w:rsidR="007D7F26" w:rsidRDefault="007D7F26" w:rsidP="007D7F26">
      <w:r>
        <w:t xml:space="preserve">          "grade": 4.84,</w:t>
      </w:r>
    </w:p>
    <w:p w14:paraId="4808628B" w14:textId="77777777" w:rsidR="007D7F26" w:rsidRDefault="007D7F26" w:rsidP="007D7F26">
      <w:r>
        <w:t xml:space="preserve">          "studentId": 26,</w:t>
      </w:r>
    </w:p>
    <w:p w14:paraId="04B94C9C" w14:textId="77777777" w:rsidR="007D7F26" w:rsidRDefault="007D7F26" w:rsidP="007D7F26">
      <w:r>
        <w:t xml:space="preserve">          "courseId": 34</w:t>
      </w:r>
    </w:p>
    <w:p w14:paraId="53BCC101" w14:textId="77777777" w:rsidR="007D7F26" w:rsidRDefault="007D7F26" w:rsidP="007D7F26">
      <w:r>
        <w:t xml:space="preserve">        },</w:t>
      </w:r>
    </w:p>
    <w:p w14:paraId="0B453662" w14:textId="77777777" w:rsidR="007D7F26" w:rsidRDefault="007D7F26" w:rsidP="007D7F26">
      <w:r>
        <w:t xml:space="preserve">        {</w:t>
      </w:r>
    </w:p>
    <w:p w14:paraId="7943FA1B" w14:textId="77777777" w:rsidR="007D7F26" w:rsidRDefault="007D7F26" w:rsidP="007D7F26">
      <w:r>
        <w:t xml:space="preserve">          "id": 480,</w:t>
      </w:r>
    </w:p>
    <w:p w14:paraId="3FDED9F7" w14:textId="77777777" w:rsidR="007D7F26" w:rsidRDefault="007D7F26" w:rsidP="007D7F26">
      <w:r>
        <w:t xml:space="preserve">          "title": "adamo demum cui Final Exam",</w:t>
      </w:r>
    </w:p>
    <w:p w14:paraId="635CB1D2" w14:textId="77777777" w:rsidR="007D7F26" w:rsidRDefault="007D7F26" w:rsidP="007D7F26">
      <w:r>
        <w:t xml:space="preserve">          "grade": 39.56,</w:t>
      </w:r>
    </w:p>
    <w:p w14:paraId="761E9E00" w14:textId="77777777" w:rsidR="007D7F26" w:rsidRDefault="007D7F26" w:rsidP="007D7F26">
      <w:r>
        <w:t xml:space="preserve">          "studentId": 26,</w:t>
      </w:r>
    </w:p>
    <w:p w14:paraId="0FA0689A" w14:textId="77777777" w:rsidR="007D7F26" w:rsidRDefault="007D7F26" w:rsidP="007D7F26">
      <w:r>
        <w:t xml:space="preserve">          "courseId": 48</w:t>
      </w:r>
    </w:p>
    <w:p w14:paraId="17D9A680" w14:textId="77777777" w:rsidR="007D7F26" w:rsidRDefault="007D7F26" w:rsidP="007D7F26">
      <w:r>
        <w:t xml:space="preserve">        }</w:t>
      </w:r>
    </w:p>
    <w:p w14:paraId="13D54C14" w14:textId="77777777" w:rsidR="007D7F26" w:rsidRDefault="007D7F26" w:rsidP="007D7F26">
      <w:r>
        <w:t xml:space="preserve">      ]</w:t>
      </w:r>
    </w:p>
    <w:p w14:paraId="78D44AFE" w14:textId="77777777" w:rsidR="007D7F26" w:rsidRDefault="007D7F26" w:rsidP="007D7F26">
      <w:r>
        <w:t xml:space="preserve">    },</w:t>
      </w:r>
    </w:p>
    <w:p w14:paraId="034DE72A" w14:textId="77777777" w:rsidR="007D7F26" w:rsidRDefault="007D7F26" w:rsidP="007D7F26">
      <w:r>
        <w:t xml:space="preserve">    {</w:t>
      </w:r>
    </w:p>
    <w:p w14:paraId="5EA9F785" w14:textId="77777777" w:rsidR="007D7F26" w:rsidRDefault="007D7F26" w:rsidP="007D7F26">
      <w:r>
        <w:lastRenderedPageBreak/>
        <w:t xml:space="preserve">      "id": 27,</w:t>
      </w:r>
    </w:p>
    <w:p w14:paraId="39898B2D" w14:textId="77777777" w:rsidR="007D7F26" w:rsidRDefault="007D7F26" w:rsidP="007D7F26">
      <w:r>
        <w:t xml:space="preserve">      "name": "Miss Elvira Kihn",</w:t>
      </w:r>
    </w:p>
    <w:p w14:paraId="6CAD105E" w14:textId="77777777" w:rsidR="007D7F26" w:rsidRDefault="007D7F26" w:rsidP="007D7F26">
      <w:r>
        <w:t xml:space="preserve">      "email": "Georgiana81@hotmail.com",</w:t>
      </w:r>
    </w:p>
    <w:p w14:paraId="4659C9E1" w14:textId="77777777" w:rsidR="007D7F26" w:rsidRDefault="007D7F26" w:rsidP="007D7F26">
      <w:r>
        <w:t xml:space="preserve">      "password": "student123",</w:t>
      </w:r>
    </w:p>
    <w:p w14:paraId="7DA28D95" w14:textId="77777777" w:rsidR="007D7F26" w:rsidRDefault="007D7F26" w:rsidP="007D7F26">
      <w:r>
        <w:t xml:space="preserve">      "userType": "Student",</w:t>
      </w:r>
    </w:p>
    <w:p w14:paraId="601E8CF4" w14:textId="77777777" w:rsidR="007D7F26" w:rsidRDefault="007D7F26" w:rsidP="007D7F26">
      <w:r>
        <w:t xml:space="preserve">      "gpa": 1.97,</w:t>
      </w:r>
    </w:p>
    <w:p w14:paraId="0F126833" w14:textId="77777777" w:rsidR="007D7F26" w:rsidRDefault="007D7F26" w:rsidP="007D7F26">
      <w:r>
        <w:t xml:space="preserve">      "major": "Communication",</w:t>
      </w:r>
    </w:p>
    <w:p w14:paraId="50343428" w14:textId="77777777" w:rsidR="007D7F26" w:rsidRDefault="007D7F26" w:rsidP="007D7F26">
      <w:r>
        <w:t xml:space="preserve">      "passedCourses": [],</w:t>
      </w:r>
    </w:p>
    <w:p w14:paraId="7DC1D53E" w14:textId="77777777" w:rsidR="007D7F26" w:rsidRDefault="007D7F26" w:rsidP="007D7F26">
      <w:r>
        <w:t xml:space="preserve">      "grades": [</w:t>
      </w:r>
    </w:p>
    <w:p w14:paraId="101EAF40" w14:textId="77777777" w:rsidR="007D7F26" w:rsidRDefault="007D7F26" w:rsidP="007D7F26">
      <w:r>
        <w:t xml:space="preserve">        {</w:t>
      </w:r>
    </w:p>
    <w:p w14:paraId="0435EA2B" w14:textId="77777777" w:rsidR="007D7F26" w:rsidRDefault="007D7F26" w:rsidP="007D7F26">
      <w:r>
        <w:t xml:space="preserve">          "id": 460,</w:t>
      </w:r>
    </w:p>
    <w:p w14:paraId="236524C7" w14:textId="77777777" w:rsidR="007D7F26" w:rsidRDefault="007D7F26" w:rsidP="007D7F26">
      <w:r>
        <w:t xml:space="preserve">          "title": "animi timidus deripio Final Exam",</w:t>
      </w:r>
    </w:p>
    <w:p w14:paraId="7A409FC2" w14:textId="77777777" w:rsidR="007D7F26" w:rsidRDefault="007D7F26" w:rsidP="007D7F26">
      <w:r>
        <w:t xml:space="preserve">          "grade": 60.45,</w:t>
      </w:r>
    </w:p>
    <w:p w14:paraId="1C3DE1E5" w14:textId="77777777" w:rsidR="007D7F26" w:rsidRDefault="007D7F26" w:rsidP="007D7F26">
      <w:r>
        <w:t xml:space="preserve">          "studentId": 27,</w:t>
      </w:r>
    </w:p>
    <w:p w14:paraId="0D0FD0CE" w14:textId="77777777" w:rsidR="007D7F26" w:rsidRDefault="007D7F26" w:rsidP="007D7F26">
      <w:r>
        <w:t xml:space="preserve">          "courseId": 46</w:t>
      </w:r>
    </w:p>
    <w:p w14:paraId="32CA34AC" w14:textId="77777777" w:rsidR="007D7F26" w:rsidRDefault="007D7F26" w:rsidP="007D7F26">
      <w:r>
        <w:t xml:space="preserve">        }</w:t>
      </w:r>
    </w:p>
    <w:p w14:paraId="1253690D" w14:textId="77777777" w:rsidR="007D7F26" w:rsidRDefault="007D7F26" w:rsidP="007D7F26">
      <w:r>
        <w:t xml:space="preserve">      ]</w:t>
      </w:r>
    </w:p>
    <w:p w14:paraId="24F1E4E7" w14:textId="77777777" w:rsidR="007D7F26" w:rsidRDefault="007D7F26" w:rsidP="007D7F26">
      <w:r>
        <w:t xml:space="preserve">    },</w:t>
      </w:r>
    </w:p>
    <w:p w14:paraId="6EE728D6" w14:textId="77777777" w:rsidR="007D7F26" w:rsidRDefault="007D7F26" w:rsidP="007D7F26">
      <w:r>
        <w:t xml:space="preserve">    {</w:t>
      </w:r>
    </w:p>
    <w:p w14:paraId="35169F6A" w14:textId="77777777" w:rsidR="007D7F26" w:rsidRDefault="007D7F26" w:rsidP="007D7F26">
      <w:r>
        <w:t xml:space="preserve">      "id": 28,</w:t>
      </w:r>
    </w:p>
    <w:p w14:paraId="3FEE8125" w14:textId="77777777" w:rsidR="007D7F26" w:rsidRDefault="007D7F26" w:rsidP="007D7F26">
      <w:r>
        <w:t xml:space="preserve">      "name": "Malcolm King",</w:t>
      </w:r>
    </w:p>
    <w:p w14:paraId="3BDD47E7" w14:textId="77777777" w:rsidR="007D7F26" w:rsidRDefault="007D7F26" w:rsidP="007D7F26">
      <w:r>
        <w:t xml:space="preserve">      "email": "Chaya_Jerde74@hotmail.com",</w:t>
      </w:r>
    </w:p>
    <w:p w14:paraId="331C2C21" w14:textId="77777777" w:rsidR="007D7F26" w:rsidRDefault="007D7F26" w:rsidP="007D7F26">
      <w:r>
        <w:t xml:space="preserve">      "password": "student123",</w:t>
      </w:r>
    </w:p>
    <w:p w14:paraId="5AD5C534" w14:textId="77777777" w:rsidR="007D7F26" w:rsidRDefault="007D7F26" w:rsidP="007D7F26">
      <w:r>
        <w:t xml:space="preserve">      "userType": "Student",</w:t>
      </w:r>
    </w:p>
    <w:p w14:paraId="55FB4636" w14:textId="77777777" w:rsidR="007D7F26" w:rsidRDefault="007D7F26" w:rsidP="007D7F26">
      <w:r>
        <w:t xml:space="preserve">      "gpa": 2.13,</w:t>
      </w:r>
    </w:p>
    <w:p w14:paraId="23C17C28" w14:textId="77777777" w:rsidR="007D7F26" w:rsidRDefault="007D7F26" w:rsidP="007D7F26">
      <w:r>
        <w:t xml:space="preserve">      "major": "Mathematics",</w:t>
      </w:r>
    </w:p>
    <w:p w14:paraId="50C4CBA5" w14:textId="77777777" w:rsidR="007D7F26" w:rsidRDefault="007D7F26" w:rsidP="007D7F26">
      <w:r>
        <w:t xml:space="preserve">      "passedCourses": [</w:t>
      </w:r>
    </w:p>
    <w:p w14:paraId="28C54CDD" w14:textId="77777777" w:rsidR="007D7F26" w:rsidRDefault="007D7F26" w:rsidP="007D7F26">
      <w:r>
        <w:t xml:space="preserve">        {</w:t>
      </w:r>
    </w:p>
    <w:p w14:paraId="34227E8C" w14:textId="77777777" w:rsidR="007D7F26" w:rsidRDefault="007D7F26" w:rsidP="007D7F26">
      <w:r>
        <w:t xml:space="preserve">          "id": 4,</w:t>
      </w:r>
    </w:p>
    <w:p w14:paraId="2A5D868B" w14:textId="77777777" w:rsidR="007D7F26" w:rsidRDefault="007D7F26" w:rsidP="007D7F26">
      <w:r>
        <w:t xml:space="preserve">          "title": "Creating Engaging and Interactive Courses",</w:t>
      </w:r>
    </w:p>
    <w:p w14:paraId="60FF597C" w14:textId="77777777" w:rsidR="007D7F26" w:rsidRDefault="007D7F26" w:rsidP="007D7F26">
      <w:r>
        <w:t xml:space="preserve">          "location": "Room 309",</w:t>
      </w:r>
    </w:p>
    <w:p w14:paraId="3F18E5D4" w14:textId="77777777" w:rsidR="007D7F26" w:rsidRDefault="007D7F26" w:rsidP="007D7F26">
      <w:r>
        <w:t xml:space="preserve">          "category": "Computer",</w:t>
      </w:r>
    </w:p>
    <w:p w14:paraId="3935D28E" w14:textId="77777777" w:rsidR="007D7F26" w:rsidRDefault="007D7F26" w:rsidP="007D7F26">
      <w:r>
        <w:t xml:space="preserve">          "registrationStatus": false,</w:t>
      </w:r>
    </w:p>
    <w:p w14:paraId="60DB5193" w14:textId="77777777" w:rsidR="007D7F26" w:rsidRDefault="007D7F26" w:rsidP="007D7F26">
      <w:r>
        <w:t xml:space="preserve">          "courseStatus": "finished",</w:t>
      </w:r>
    </w:p>
    <w:p w14:paraId="58D552E3" w14:textId="77777777" w:rsidR="007D7F26" w:rsidRDefault="007D7F26" w:rsidP="007D7F26">
      <w:r>
        <w:t xml:space="preserve">          "instructorId": 1</w:t>
      </w:r>
    </w:p>
    <w:p w14:paraId="0AD9AA2E" w14:textId="77777777" w:rsidR="007D7F26" w:rsidRDefault="007D7F26" w:rsidP="007D7F26">
      <w:r>
        <w:t xml:space="preserve">        },</w:t>
      </w:r>
    </w:p>
    <w:p w14:paraId="5B6266C6" w14:textId="77777777" w:rsidR="007D7F26" w:rsidRDefault="007D7F26" w:rsidP="007D7F26">
      <w:r>
        <w:t xml:space="preserve">        {</w:t>
      </w:r>
    </w:p>
    <w:p w14:paraId="690D9F61" w14:textId="77777777" w:rsidR="007D7F26" w:rsidRDefault="007D7F26" w:rsidP="007D7F26">
      <w:r>
        <w:t xml:space="preserve">          "id": 7,</w:t>
      </w:r>
    </w:p>
    <w:p w14:paraId="4AA84A31" w14:textId="77777777" w:rsidR="007D7F26" w:rsidRDefault="007D7F26" w:rsidP="007D7F26">
      <w:r>
        <w:t xml:space="preserve">          "title": "Innovations in Online Teaching Methods",</w:t>
      </w:r>
    </w:p>
    <w:p w14:paraId="3533209A" w14:textId="77777777" w:rsidR="007D7F26" w:rsidRDefault="007D7F26" w:rsidP="007D7F26">
      <w:r>
        <w:t xml:space="preserve">          "location": "Room 388",</w:t>
      </w:r>
    </w:p>
    <w:p w14:paraId="057695E1" w14:textId="77777777" w:rsidR="007D7F26" w:rsidRDefault="007D7F26" w:rsidP="007D7F26">
      <w:r>
        <w:t xml:space="preserve">          "category": "Computer",</w:t>
      </w:r>
    </w:p>
    <w:p w14:paraId="31609BBA" w14:textId="77777777" w:rsidR="007D7F26" w:rsidRDefault="007D7F26" w:rsidP="007D7F26">
      <w:r>
        <w:t xml:space="preserve">          "registrationStatus": true,</w:t>
      </w:r>
    </w:p>
    <w:p w14:paraId="6242F0E1" w14:textId="77777777" w:rsidR="007D7F26" w:rsidRDefault="007D7F26" w:rsidP="007D7F26">
      <w:r>
        <w:lastRenderedPageBreak/>
        <w:t xml:space="preserve">          "courseStatus": "offering",</w:t>
      </w:r>
    </w:p>
    <w:p w14:paraId="3D1FDE6D" w14:textId="77777777" w:rsidR="007D7F26" w:rsidRDefault="007D7F26" w:rsidP="007D7F26">
      <w:r>
        <w:t xml:space="preserve">          "instructorId": 4</w:t>
      </w:r>
    </w:p>
    <w:p w14:paraId="0AA4CAA7" w14:textId="77777777" w:rsidR="007D7F26" w:rsidRDefault="007D7F26" w:rsidP="007D7F26">
      <w:r>
        <w:t xml:space="preserve">        },</w:t>
      </w:r>
    </w:p>
    <w:p w14:paraId="6EFF0DFB" w14:textId="77777777" w:rsidR="007D7F26" w:rsidRDefault="007D7F26" w:rsidP="007D7F26">
      <w:r>
        <w:t xml:space="preserve">        {</w:t>
      </w:r>
    </w:p>
    <w:p w14:paraId="49C8418E" w14:textId="77777777" w:rsidR="007D7F26" w:rsidRDefault="007D7F26" w:rsidP="007D7F26">
      <w:r>
        <w:t xml:space="preserve">          "id": 9,</w:t>
      </w:r>
    </w:p>
    <w:p w14:paraId="2287C9AB" w14:textId="77777777" w:rsidR="007D7F26" w:rsidRDefault="007D7F26" w:rsidP="007D7F26">
      <w:r>
        <w:t xml:space="preserve">          "title": "Taking Your Courses to the Next Level",</w:t>
      </w:r>
    </w:p>
    <w:p w14:paraId="4E5059DF" w14:textId="77777777" w:rsidR="007D7F26" w:rsidRDefault="007D7F26" w:rsidP="007D7F26">
      <w:r>
        <w:t xml:space="preserve">          "location": "Room 179",</w:t>
      </w:r>
    </w:p>
    <w:p w14:paraId="7B94950D" w14:textId="77777777" w:rsidR="007D7F26" w:rsidRDefault="007D7F26" w:rsidP="007D7F26">
      <w:r>
        <w:t xml:space="preserve">          "category": "Science",</w:t>
      </w:r>
    </w:p>
    <w:p w14:paraId="0E271A26" w14:textId="77777777" w:rsidR="007D7F26" w:rsidRDefault="007D7F26" w:rsidP="007D7F26">
      <w:r>
        <w:t xml:space="preserve">          "registrationStatus": true,</w:t>
      </w:r>
    </w:p>
    <w:p w14:paraId="0D22D20A" w14:textId="77777777" w:rsidR="007D7F26" w:rsidRDefault="007D7F26" w:rsidP="007D7F26">
      <w:r>
        <w:t xml:space="preserve">          "courseStatus": "offering",</w:t>
      </w:r>
    </w:p>
    <w:p w14:paraId="0BE07FE2" w14:textId="77777777" w:rsidR="007D7F26" w:rsidRDefault="007D7F26" w:rsidP="007D7F26">
      <w:r>
        <w:t xml:space="preserve">          "instructorId": 7</w:t>
      </w:r>
    </w:p>
    <w:p w14:paraId="3E96C80F" w14:textId="77777777" w:rsidR="007D7F26" w:rsidRDefault="007D7F26" w:rsidP="007D7F26">
      <w:r>
        <w:t xml:space="preserve">        },</w:t>
      </w:r>
    </w:p>
    <w:p w14:paraId="3985C1D0" w14:textId="77777777" w:rsidR="007D7F26" w:rsidRDefault="007D7F26" w:rsidP="007D7F26">
      <w:r>
        <w:t xml:space="preserve">        {</w:t>
      </w:r>
    </w:p>
    <w:p w14:paraId="5B6924A6" w14:textId="77777777" w:rsidR="007D7F26" w:rsidRDefault="007D7F26" w:rsidP="007D7F26">
      <w:r>
        <w:t xml:space="preserve">          "id": 21,</w:t>
      </w:r>
    </w:p>
    <w:p w14:paraId="6BAFD735" w14:textId="77777777" w:rsidR="007D7F26" w:rsidRDefault="007D7F26" w:rsidP="007D7F26">
      <w:r>
        <w:t xml:space="preserve">          "title": "Writing for Communication Professionals",</w:t>
      </w:r>
    </w:p>
    <w:p w14:paraId="53E00377" w14:textId="77777777" w:rsidR="007D7F26" w:rsidRDefault="007D7F26" w:rsidP="007D7F26">
      <w:r>
        <w:t xml:space="preserve">          "location": "Room 324",</w:t>
      </w:r>
    </w:p>
    <w:p w14:paraId="53F1C5C5" w14:textId="77777777" w:rsidR="007D7F26" w:rsidRDefault="007D7F26" w:rsidP="007D7F26">
      <w:r>
        <w:t xml:space="preserve">          "category": "Engineering",</w:t>
      </w:r>
    </w:p>
    <w:p w14:paraId="7D3CF2BA" w14:textId="77777777" w:rsidR="007D7F26" w:rsidRDefault="007D7F26" w:rsidP="007D7F26">
      <w:r>
        <w:t xml:space="preserve">          "registrationStatus": false,</w:t>
      </w:r>
    </w:p>
    <w:p w14:paraId="2638B372" w14:textId="77777777" w:rsidR="007D7F26" w:rsidRDefault="007D7F26" w:rsidP="007D7F26">
      <w:r>
        <w:t xml:space="preserve">          "courseStatus": "finished",</w:t>
      </w:r>
    </w:p>
    <w:p w14:paraId="6848E937" w14:textId="77777777" w:rsidR="007D7F26" w:rsidRDefault="007D7F26" w:rsidP="007D7F26">
      <w:r>
        <w:t xml:space="preserve">          "instructorId": 2</w:t>
      </w:r>
    </w:p>
    <w:p w14:paraId="5027C3CA" w14:textId="77777777" w:rsidR="007D7F26" w:rsidRDefault="007D7F26" w:rsidP="007D7F26">
      <w:r>
        <w:t xml:space="preserve">        },</w:t>
      </w:r>
    </w:p>
    <w:p w14:paraId="208EE9F0" w14:textId="77777777" w:rsidR="007D7F26" w:rsidRDefault="007D7F26" w:rsidP="007D7F26">
      <w:r>
        <w:t xml:space="preserve">        {</w:t>
      </w:r>
    </w:p>
    <w:p w14:paraId="25B14F97" w14:textId="77777777" w:rsidR="007D7F26" w:rsidRDefault="007D7F26" w:rsidP="007D7F26">
      <w:r>
        <w:t xml:space="preserve">          "id": 28,</w:t>
      </w:r>
    </w:p>
    <w:p w14:paraId="1E471E90" w14:textId="77777777" w:rsidR="007D7F26" w:rsidRDefault="007D7F26" w:rsidP="007D7F26">
      <w:r>
        <w:t xml:space="preserve">          "title": "Ethics in Accounting Profession",</w:t>
      </w:r>
    </w:p>
    <w:p w14:paraId="296C3176" w14:textId="77777777" w:rsidR="007D7F26" w:rsidRDefault="007D7F26" w:rsidP="007D7F26">
      <w:r>
        <w:t xml:space="preserve">          "location": "Room 152",</w:t>
      </w:r>
    </w:p>
    <w:p w14:paraId="36B249B8" w14:textId="77777777" w:rsidR="007D7F26" w:rsidRDefault="007D7F26" w:rsidP="007D7F26">
      <w:r>
        <w:t xml:space="preserve">          "category": "Engineering",</w:t>
      </w:r>
    </w:p>
    <w:p w14:paraId="70C2E71D" w14:textId="77777777" w:rsidR="007D7F26" w:rsidRDefault="007D7F26" w:rsidP="007D7F26">
      <w:r>
        <w:t xml:space="preserve">          "registrationStatus": true,</w:t>
      </w:r>
    </w:p>
    <w:p w14:paraId="00294A7C" w14:textId="77777777" w:rsidR="007D7F26" w:rsidRDefault="007D7F26" w:rsidP="007D7F26">
      <w:r>
        <w:t xml:space="preserve">          "courseStatus": "finished",</w:t>
      </w:r>
    </w:p>
    <w:p w14:paraId="4B1B2FC4" w14:textId="77777777" w:rsidR="007D7F26" w:rsidRDefault="007D7F26" w:rsidP="007D7F26">
      <w:r>
        <w:t xml:space="preserve">          "instructorId": 5</w:t>
      </w:r>
    </w:p>
    <w:p w14:paraId="6D045F4C" w14:textId="77777777" w:rsidR="007D7F26" w:rsidRDefault="007D7F26" w:rsidP="007D7F26">
      <w:r>
        <w:t xml:space="preserve">        },</w:t>
      </w:r>
    </w:p>
    <w:p w14:paraId="5BC8E0D1" w14:textId="77777777" w:rsidR="007D7F26" w:rsidRDefault="007D7F26" w:rsidP="007D7F26">
      <w:r>
        <w:t xml:space="preserve">        {</w:t>
      </w:r>
    </w:p>
    <w:p w14:paraId="446595A8" w14:textId="77777777" w:rsidR="007D7F26" w:rsidRDefault="007D7F26" w:rsidP="007D7F26">
      <w:r>
        <w:t xml:space="preserve">          "id": 47,</w:t>
      </w:r>
    </w:p>
    <w:p w14:paraId="082B1ECF" w14:textId="77777777" w:rsidR="007D7F26" w:rsidRDefault="007D7F26" w:rsidP="007D7F26">
      <w:r>
        <w:t xml:space="preserve">          "title": "Advanced Topics in Chemistry",</w:t>
      </w:r>
    </w:p>
    <w:p w14:paraId="79499754" w14:textId="77777777" w:rsidR="007D7F26" w:rsidRDefault="007D7F26" w:rsidP="007D7F26">
      <w:r>
        <w:t xml:space="preserve">          "location": "Room 369",</w:t>
      </w:r>
    </w:p>
    <w:p w14:paraId="173F7132" w14:textId="77777777" w:rsidR="007D7F26" w:rsidRDefault="007D7F26" w:rsidP="007D7F26">
      <w:r>
        <w:t xml:space="preserve">          "category": "Science",</w:t>
      </w:r>
    </w:p>
    <w:p w14:paraId="77E6526B" w14:textId="77777777" w:rsidR="007D7F26" w:rsidRDefault="007D7F26" w:rsidP="007D7F26">
      <w:r>
        <w:t xml:space="preserve">          "registrationStatus": true,</w:t>
      </w:r>
    </w:p>
    <w:p w14:paraId="59F4C91B" w14:textId="77777777" w:rsidR="007D7F26" w:rsidRDefault="007D7F26" w:rsidP="007D7F26">
      <w:r>
        <w:t xml:space="preserve">          "courseStatus": "finished",</w:t>
      </w:r>
    </w:p>
    <w:p w14:paraId="1ED402C7" w14:textId="77777777" w:rsidR="007D7F26" w:rsidRDefault="007D7F26" w:rsidP="007D7F26">
      <w:r>
        <w:t xml:space="preserve">          "instructorId": 7</w:t>
      </w:r>
    </w:p>
    <w:p w14:paraId="467B4A55" w14:textId="77777777" w:rsidR="007D7F26" w:rsidRDefault="007D7F26" w:rsidP="007D7F26">
      <w:r>
        <w:t xml:space="preserve">        },</w:t>
      </w:r>
    </w:p>
    <w:p w14:paraId="02DF8802" w14:textId="77777777" w:rsidR="007D7F26" w:rsidRDefault="007D7F26" w:rsidP="007D7F26">
      <w:r>
        <w:t xml:space="preserve">        {</w:t>
      </w:r>
    </w:p>
    <w:p w14:paraId="54716222" w14:textId="77777777" w:rsidR="007D7F26" w:rsidRDefault="007D7F26" w:rsidP="007D7F26">
      <w:r>
        <w:t xml:space="preserve">          "id": 50,</w:t>
      </w:r>
    </w:p>
    <w:p w14:paraId="1CCE8F0B" w14:textId="77777777" w:rsidR="007D7F26" w:rsidRDefault="007D7F26" w:rsidP="007D7F26">
      <w:r>
        <w:t xml:space="preserve">          "title": "Navigating the World of Computer Science",</w:t>
      </w:r>
    </w:p>
    <w:p w14:paraId="3B525790" w14:textId="77777777" w:rsidR="007D7F26" w:rsidRDefault="007D7F26" w:rsidP="007D7F26">
      <w:r>
        <w:lastRenderedPageBreak/>
        <w:t xml:space="preserve">          "location": "Room 104",</w:t>
      </w:r>
    </w:p>
    <w:p w14:paraId="60F5FC7D" w14:textId="77777777" w:rsidR="007D7F26" w:rsidRDefault="007D7F26" w:rsidP="007D7F26">
      <w:r>
        <w:t xml:space="preserve">          "category": "Science",</w:t>
      </w:r>
    </w:p>
    <w:p w14:paraId="57E424B2" w14:textId="77777777" w:rsidR="007D7F26" w:rsidRDefault="007D7F26" w:rsidP="007D7F26">
      <w:r>
        <w:t xml:space="preserve">          "registrationStatus": true,</w:t>
      </w:r>
    </w:p>
    <w:p w14:paraId="66609FF9" w14:textId="77777777" w:rsidR="007D7F26" w:rsidRDefault="007D7F26" w:rsidP="007D7F26">
      <w:r>
        <w:t xml:space="preserve">          "courseStatus": "offering",</w:t>
      </w:r>
    </w:p>
    <w:p w14:paraId="23E5EF19" w14:textId="77777777" w:rsidR="007D7F26" w:rsidRDefault="007D7F26" w:rsidP="007D7F26">
      <w:r>
        <w:t xml:space="preserve">          "instructorId": 7</w:t>
      </w:r>
    </w:p>
    <w:p w14:paraId="47124B2D" w14:textId="77777777" w:rsidR="007D7F26" w:rsidRDefault="007D7F26" w:rsidP="007D7F26">
      <w:r>
        <w:t xml:space="preserve">        }</w:t>
      </w:r>
    </w:p>
    <w:p w14:paraId="23DAE6EC" w14:textId="77777777" w:rsidR="007D7F26" w:rsidRDefault="007D7F26" w:rsidP="007D7F26">
      <w:r>
        <w:t xml:space="preserve">      ],</w:t>
      </w:r>
    </w:p>
    <w:p w14:paraId="1FD9C2F4" w14:textId="77777777" w:rsidR="007D7F26" w:rsidRDefault="007D7F26" w:rsidP="007D7F26">
      <w:r>
        <w:t xml:space="preserve">      "grades": [</w:t>
      </w:r>
    </w:p>
    <w:p w14:paraId="0018CE9B" w14:textId="77777777" w:rsidR="007D7F26" w:rsidRDefault="007D7F26" w:rsidP="007D7F26">
      <w:r>
        <w:t xml:space="preserve">        {</w:t>
      </w:r>
    </w:p>
    <w:p w14:paraId="52BABA1E" w14:textId="77777777" w:rsidR="007D7F26" w:rsidRDefault="007D7F26" w:rsidP="007D7F26">
      <w:r>
        <w:t xml:space="preserve">          "id": 38,</w:t>
      </w:r>
    </w:p>
    <w:p w14:paraId="6082F860" w14:textId="77777777" w:rsidR="007D7F26" w:rsidRDefault="007D7F26" w:rsidP="007D7F26">
      <w:r>
        <w:t xml:space="preserve">          "title": "conturbo exercitationem ara Final Exam",</w:t>
      </w:r>
    </w:p>
    <w:p w14:paraId="1B7F5C6F" w14:textId="77777777" w:rsidR="007D7F26" w:rsidRDefault="007D7F26" w:rsidP="007D7F26">
      <w:r>
        <w:t xml:space="preserve">          "grade": 71.18,</w:t>
      </w:r>
    </w:p>
    <w:p w14:paraId="0009D4D6" w14:textId="77777777" w:rsidR="007D7F26" w:rsidRDefault="007D7F26" w:rsidP="007D7F26">
      <w:r>
        <w:t xml:space="preserve">          "studentId": 28,</w:t>
      </w:r>
    </w:p>
    <w:p w14:paraId="1436C64C" w14:textId="77777777" w:rsidR="007D7F26" w:rsidRDefault="007D7F26" w:rsidP="007D7F26">
      <w:r>
        <w:t xml:space="preserve">          "courseId": 4</w:t>
      </w:r>
    </w:p>
    <w:p w14:paraId="14622010" w14:textId="77777777" w:rsidR="007D7F26" w:rsidRDefault="007D7F26" w:rsidP="007D7F26">
      <w:r>
        <w:t xml:space="preserve">        },</w:t>
      </w:r>
    </w:p>
    <w:p w14:paraId="1374CDC4" w14:textId="77777777" w:rsidR="007D7F26" w:rsidRDefault="007D7F26" w:rsidP="007D7F26">
      <w:r>
        <w:t xml:space="preserve">        {</w:t>
      </w:r>
    </w:p>
    <w:p w14:paraId="03069238" w14:textId="77777777" w:rsidR="007D7F26" w:rsidRDefault="007D7F26" w:rsidP="007D7F26">
      <w:r>
        <w:t xml:space="preserve">          "id": 48,</w:t>
      </w:r>
    </w:p>
    <w:p w14:paraId="2E24309A" w14:textId="77777777" w:rsidR="007D7F26" w:rsidRDefault="007D7F26" w:rsidP="007D7F26">
      <w:r>
        <w:t xml:space="preserve">          "title": "sophismata magni trepide Final Exam",</w:t>
      </w:r>
    </w:p>
    <w:p w14:paraId="3D694574" w14:textId="77777777" w:rsidR="007D7F26" w:rsidRDefault="007D7F26" w:rsidP="007D7F26">
      <w:r>
        <w:t xml:space="preserve">          "grade": 16.47,</w:t>
      </w:r>
    </w:p>
    <w:p w14:paraId="0A9A52AE" w14:textId="77777777" w:rsidR="007D7F26" w:rsidRDefault="007D7F26" w:rsidP="007D7F26">
      <w:r>
        <w:t xml:space="preserve">          "studentId": 28,</w:t>
      </w:r>
    </w:p>
    <w:p w14:paraId="5D628106" w14:textId="77777777" w:rsidR="007D7F26" w:rsidRDefault="007D7F26" w:rsidP="007D7F26">
      <w:r>
        <w:t xml:space="preserve">          "courseId": 5</w:t>
      </w:r>
    </w:p>
    <w:p w14:paraId="26FCBCA4" w14:textId="77777777" w:rsidR="007D7F26" w:rsidRDefault="007D7F26" w:rsidP="007D7F26">
      <w:r>
        <w:t xml:space="preserve">        },</w:t>
      </w:r>
    </w:p>
    <w:p w14:paraId="48DDA3EA" w14:textId="77777777" w:rsidR="007D7F26" w:rsidRDefault="007D7F26" w:rsidP="007D7F26">
      <w:r>
        <w:t xml:space="preserve">        {</w:t>
      </w:r>
    </w:p>
    <w:p w14:paraId="79E614A8" w14:textId="77777777" w:rsidR="007D7F26" w:rsidRDefault="007D7F26" w:rsidP="007D7F26">
      <w:r>
        <w:t xml:space="preserve">          "id": 61,</w:t>
      </w:r>
    </w:p>
    <w:p w14:paraId="0AB36A45" w14:textId="77777777" w:rsidR="007D7F26" w:rsidRDefault="007D7F26" w:rsidP="007D7F26">
      <w:r>
        <w:t xml:space="preserve">          "title": "artificiose vicinus decimus Final Exam",</w:t>
      </w:r>
    </w:p>
    <w:p w14:paraId="20008880" w14:textId="77777777" w:rsidR="007D7F26" w:rsidRDefault="007D7F26" w:rsidP="007D7F26">
      <w:r>
        <w:t xml:space="preserve">          "grade": 79.32,</w:t>
      </w:r>
    </w:p>
    <w:p w14:paraId="4F814927" w14:textId="77777777" w:rsidR="007D7F26" w:rsidRDefault="007D7F26" w:rsidP="007D7F26">
      <w:r>
        <w:t xml:space="preserve">          "studentId": 28,</w:t>
      </w:r>
    </w:p>
    <w:p w14:paraId="2DE02EEB" w14:textId="77777777" w:rsidR="007D7F26" w:rsidRDefault="007D7F26" w:rsidP="007D7F26">
      <w:r>
        <w:t xml:space="preserve">          "courseId": 7</w:t>
      </w:r>
    </w:p>
    <w:p w14:paraId="0C74A75E" w14:textId="77777777" w:rsidR="007D7F26" w:rsidRDefault="007D7F26" w:rsidP="007D7F26">
      <w:r>
        <w:t xml:space="preserve">        },</w:t>
      </w:r>
    </w:p>
    <w:p w14:paraId="72458B40" w14:textId="77777777" w:rsidR="007D7F26" w:rsidRDefault="007D7F26" w:rsidP="007D7F26">
      <w:r>
        <w:t xml:space="preserve">        {</w:t>
      </w:r>
    </w:p>
    <w:p w14:paraId="70FC08BD" w14:textId="77777777" w:rsidR="007D7F26" w:rsidRDefault="007D7F26" w:rsidP="007D7F26">
      <w:r>
        <w:t xml:space="preserve">          "id": 82,</w:t>
      </w:r>
    </w:p>
    <w:p w14:paraId="0FE8297B" w14:textId="77777777" w:rsidR="007D7F26" w:rsidRDefault="007D7F26" w:rsidP="007D7F26">
      <w:r>
        <w:t xml:space="preserve">          "title": "quae ultio contabesco Final Exam",</w:t>
      </w:r>
    </w:p>
    <w:p w14:paraId="588C2009" w14:textId="77777777" w:rsidR="007D7F26" w:rsidRDefault="007D7F26" w:rsidP="007D7F26">
      <w:r>
        <w:t xml:space="preserve">          "grade": 37.47,</w:t>
      </w:r>
    </w:p>
    <w:p w14:paraId="12B5D6A2" w14:textId="77777777" w:rsidR="007D7F26" w:rsidRDefault="007D7F26" w:rsidP="007D7F26">
      <w:r>
        <w:t xml:space="preserve">          "studentId": 28,</w:t>
      </w:r>
    </w:p>
    <w:p w14:paraId="64F7C4C3" w14:textId="77777777" w:rsidR="007D7F26" w:rsidRDefault="007D7F26" w:rsidP="007D7F26">
      <w:r>
        <w:t xml:space="preserve">          "courseId": 9</w:t>
      </w:r>
    </w:p>
    <w:p w14:paraId="10446AB9" w14:textId="77777777" w:rsidR="007D7F26" w:rsidRDefault="007D7F26" w:rsidP="007D7F26">
      <w:r>
        <w:t xml:space="preserve">        },</w:t>
      </w:r>
    </w:p>
    <w:p w14:paraId="2BBEF4AE" w14:textId="77777777" w:rsidR="007D7F26" w:rsidRDefault="007D7F26" w:rsidP="007D7F26">
      <w:r>
        <w:t xml:space="preserve">        {</w:t>
      </w:r>
    </w:p>
    <w:p w14:paraId="57BD76E6" w14:textId="77777777" w:rsidR="007D7F26" w:rsidRDefault="007D7F26" w:rsidP="007D7F26">
      <w:r>
        <w:t xml:space="preserve">          "id": 208,</w:t>
      </w:r>
    </w:p>
    <w:p w14:paraId="1A873E88" w14:textId="77777777" w:rsidR="007D7F26" w:rsidRDefault="007D7F26" w:rsidP="007D7F26">
      <w:r>
        <w:t xml:space="preserve">          "title": "vigor ipsam arcus Final Exam",</w:t>
      </w:r>
    </w:p>
    <w:p w14:paraId="5176AD3D" w14:textId="77777777" w:rsidR="007D7F26" w:rsidRDefault="007D7F26" w:rsidP="007D7F26">
      <w:r>
        <w:t xml:space="preserve">          "grade": 82.34,</w:t>
      </w:r>
    </w:p>
    <w:p w14:paraId="50E0E216" w14:textId="77777777" w:rsidR="007D7F26" w:rsidRDefault="007D7F26" w:rsidP="007D7F26">
      <w:r>
        <w:t xml:space="preserve">          "studentId": 28,</w:t>
      </w:r>
    </w:p>
    <w:p w14:paraId="5E4E5988" w14:textId="77777777" w:rsidR="007D7F26" w:rsidRDefault="007D7F26" w:rsidP="007D7F26">
      <w:r>
        <w:t xml:space="preserve">          "courseId": 21</w:t>
      </w:r>
    </w:p>
    <w:p w14:paraId="7ECD93B0" w14:textId="77777777" w:rsidR="007D7F26" w:rsidRDefault="007D7F26" w:rsidP="007D7F26">
      <w:r>
        <w:lastRenderedPageBreak/>
        <w:t xml:space="preserve">        },</w:t>
      </w:r>
    </w:p>
    <w:p w14:paraId="2FA7CC9C" w14:textId="77777777" w:rsidR="007D7F26" w:rsidRDefault="007D7F26" w:rsidP="007D7F26">
      <w:r>
        <w:t xml:space="preserve">        {</w:t>
      </w:r>
    </w:p>
    <w:p w14:paraId="5361584F" w14:textId="77777777" w:rsidR="007D7F26" w:rsidRDefault="007D7F26" w:rsidP="007D7F26">
      <w:r>
        <w:t xml:space="preserve">          "id": 468,</w:t>
      </w:r>
    </w:p>
    <w:p w14:paraId="5885AE28" w14:textId="77777777" w:rsidR="007D7F26" w:rsidRDefault="007D7F26" w:rsidP="007D7F26">
      <w:r>
        <w:t xml:space="preserve">          "title": "deleniti vix repudiandae Final Exam",</w:t>
      </w:r>
    </w:p>
    <w:p w14:paraId="1B771E1C" w14:textId="77777777" w:rsidR="007D7F26" w:rsidRDefault="007D7F26" w:rsidP="007D7F26">
      <w:r>
        <w:t xml:space="preserve">          "grade": 93.54,</w:t>
      </w:r>
    </w:p>
    <w:p w14:paraId="43CAC906" w14:textId="77777777" w:rsidR="007D7F26" w:rsidRDefault="007D7F26" w:rsidP="007D7F26">
      <w:r>
        <w:t xml:space="preserve">          "studentId": 28,</w:t>
      </w:r>
    </w:p>
    <w:p w14:paraId="558ED580" w14:textId="77777777" w:rsidR="007D7F26" w:rsidRDefault="007D7F26" w:rsidP="007D7F26">
      <w:r>
        <w:t xml:space="preserve">          "courseId": 47</w:t>
      </w:r>
    </w:p>
    <w:p w14:paraId="63A18609" w14:textId="77777777" w:rsidR="007D7F26" w:rsidRDefault="007D7F26" w:rsidP="007D7F26">
      <w:r>
        <w:t xml:space="preserve">        }</w:t>
      </w:r>
    </w:p>
    <w:p w14:paraId="469FEEBF" w14:textId="77777777" w:rsidR="007D7F26" w:rsidRDefault="007D7F26" w:rsidP="007D7F26">
      <w:r>
        <w:t xml:space="preserve">      ]</w:t>
      </w:r>
    </w:p>
    <w:p w14:paraId="0096E950" w14:textId="77777777" w:rsidR="007D7F26" w:rsidRDefault="007D7F26" w:rsidP="007D7F26">
      <w:r>
        <w:t xml:space="preserve">    },</w:t>
      </w:r>
    </w:p>
    <w:p w14:paraId="38813FF6" w14:textId="77777777" w:rsidR="007D7F26" w:rsidRDefault="007D7F26" w:rsidP="007D7F26">
      <w:r>
        <w:t xml:space="preserve">    {</w:t>
      </w:r>
    </w:p>
    <w:p w14:paraId="517F860D" w14:textId="77777777" w:rsidR="007D7F26" w:rsidRDefault="007D7F26" w:rsidP="007D7F26">
      <w:r>
        <w:t xml:space="preserve">      "id": 29,</w:t>
      </w:r>
    </w:p>
    <w:p w14:paraId="2446832E" w14:textId="77777777" w:rsidR="007D7F26" w:rsidRDefault="007D7F26" w:rsidP="007D7F26">
      <w:r>
        <w:t xml:space="preserve">      "name": "Lena Watsica-Balistreri",</w:t>
      </w:r>
    </w:p>
    <w:p w14:paraId="4023491D" w14:textId="77777777" w:rsidR="007D7F26" w:rsidRDefault="007D7F26" w:rsidP="007D7F26">
      <w:r>
        <w:t xml:space="preserve">      "email": "Sincere_West@gmail.com",</w:t>
      </w:r>
    </w:p>
    <w:p w14:paraId="24B8A95D" w14:textId="77777777" w:rsidR="007D7F26" w:rsidRDefault="007D7F26" w:rsidP="007D7F26">
      <w:r>
        <w:t xml:space="preserve">      "password": "student123",</w:t>
      </w:r>
    </w:p>
    <w:p w14:paraId="5B4627BB" w14:textId="77777777" w:rsidR="007D7F26" w:rsidRDefault="007D7F26" w:rsidP="007D7F26">
      <w:r>
        <w:t xml:space="preserve">      "userType": "Student",</w:t>
      </w:r>
    </w:p>
    <w:p w14:paraId="2D6F0DB2" w14:textId="77777777" w:rsidR="007D7F26" w:rsidRDefault="007D7F26" w:rsidP="007D7F26">
      <w:r>
        <w:t xml:space="preserve">      "gpa": 2.7,</w:t>
      </w:r>
    </w:p>
    <w:p w14:paraId="186D3A90" w14:textId="77777777" w:rsidR="007D7F26" w:rsidRDefault="007D7F26" w:rsidP="007D7F26">
      <w:r>
        <w:t xml:space="preserve">      "major": "Mathematics",</w:t>
      </w:r>
    </w:p>
    <w:p w14:paraId="316C5212" w14:textId="77777777" w:rsidR="007D7F26" w:rsidRDefault="007D7F26" w:rsidP="007D7F26">
      <w:r>
        <w:t xml:space="preserve">      "passedCourses": [</w:t>
      </w:r>
    </w:p>
    <w:p w14:paraId="23955961" w14:textId="77777777" w:rsidR="007D7F26" w:rsidRDefault="007D7F26" w:rsidP="007D7F26">
      <w:r>
        <w:t xml:space="preserve">        {</w:t>
      </w:r>
    </w:p>
    <w:p w14:paraId="339293BD" w14:textId="77777777" w:rsidR="007D7F26" w:rsidRDefault="007D7F26" w:rsidP="007D7F26">
      <w:r>
        <w:t xml:space="preserve">          "id": 1,</w:t>
      </w:r>
    </w:p>
    <w:p w14:paraId="193A87AA" w14:textId="77777777" w:rsidR="007D7F26" w:rsidRDefault="007D7F26" w:rsidP="007D7F26">
      <w:r>
        <w:t xml:space="preserve">          "title": "Mastering the Basics: A Comprehensive Guide",</w:t>
      </w:r>
    </w:p>
    <w:p w14:paraId="75733B9A" w14:textId="77777777" w:rsidR="007D7F26" w:rsidRDefault="007D7F26" w:rsidP="007D7F26">
      <w:r>
        <w:t xml:space="preserve">          "location": "Room 280",</w:t>
      </w:r>
    </w:p>
    <w:p w14:paraId="60C281A6" w14:textId="77777777" w:rsidR="007D7F26" w:rsidRDefault="007D7F26" w:rsidP="007D7F26">
      <w:r>
        <w:t xml:space="preserve">          "category": "Math",</w:t>
      </w:r>
    </w:p>
    <w:p w14:paraId="20F49D24" w14:textId="77777777" w:rsidR="007D7F26" w:rsidRDefault="007D7F26" w:rsidP="007D7F26">
      <w:r>
        <w:t xml:space="preserve">          "registrationStatus": false,</w:t>
      </w:r>
    </w:p>
    <w:p w14:paraId="633D2DC4" w14:textId="77777777" w:rsidR="007D7F26" w:rsidRDefault="007D7F26" w:rsidP="007D7F26">
      <w:r>
        <w:t xml:space="preserve">          "courseStatus": "finished",</w:t>
      </w:r>
    </w:p>
    <w:p w14:paraId="3D11A12E" w14:textId="77777777" w:rsidR="007D7F26" w:rsidRDefault="007D7F26" w:rsidP="007D7F26">
      <w:r>
        <w:t xml:space="preserve">          "instructorId": 6</w:t>
      </w:r>
    </w:p>
    <w:p w14:paraId="6861278B" w14:textId="77777777" w:rsidR="007D7F26" w:rsidRDefault="007D7F26" w:rsidP="007D7F26">
      <w:r>
        <w:t xml:space="preserve">        },</w:t>
      </w:r>
    </w:p>
    <w:p w14:paraId="7236E46C" w14:textId="77777777" w:rsidR="007D7F26" w:rsidRDefault="007D7F26" w:rsidP="007D7F26">
      <w:r>
        <w:t xml:space="preserve">        {</w:t>
      </w:r>
    </w:p>
    <w:p w14:paraId="3EE5F6C6" w14:textId="77777777" w:rsidR="007D7F26" w:rsidRDefault="007D7F26" w:rsidP="007D7F26">
      <w:r>
        <w:t xml:space="preserve">          "id": 8,</w:t>
      </w:r>
    </w:p>
    <w:p w14:paraId="1738E738" w14:textId="77777777" w:rsidR="007D7F26" w:rsidRDefault="007D7F26" w:rsidP="007D7F26">
      <w:r>
        <w:t xml:space="preserve">          "title": "Course Creation for Maximum Student Engagement",</w:t>
      </w:r>
    </w:p>
    <w:p w14:paraId="7D0B0849" w14:textId="77777777" w:rsidR="007D7F26" w:rsidRDefault="007D7F26" w:rsidP="007D7F26">
      <w:r>
        <w:t xml:space="preserve">          "location": "Room 348",</w:t>
      </w:r>
    </w:p>
    <w:p w14:paraId="2B49DA86" w14:textId="77777777" w:rsidR="007D7F26" w:rsidRDefault="007D7F26" w:rsidP="007D7F26">
      <w:r>
        <w:t xml:space="preserve">          "category": "Science",</w:t>
      </w:r>
    </w:p>
    <w:p w14:paraId="4B50FFDA" w14:textId="77777777" w:rsidR="007D7F26" w:rsidRDefault="007D7F26" w:rsidP="007D7F26">
      <w:r>
        <w:t xml:space="preserve">          "registrationStatus": false,</w:t>
      </w:r>
    </w:p>
    <w:p w14:paraId="7D74185F" w14:textId="77777777" w:rsidR="007D7F26" w:rsidRDefault="007D7F26" w:rsidP="007D7F26">
      <w:r>
        <w:t xml:space="preserve">          "courseStatus": "offering",</w:t>
      </w:r>
    </w:p>
    <w:p w14:paraId="69D7EDF8" w14:textId="77777777" w:rsidR="007D7F26" w:rsidRDefault="007D7F26" w:rsidP="007D7F26">
      <w:r>
        <w:t xml:space="preserve">          "instructorId": 6</w:t>
      </w:r>
    </w:p>
    <w:p w14:paraId="1BD12DDE" w14:textId="77777777" w:rsidR="007D7F26" w:rsidRDefault="007D7F26" w:rsidP="007D7F26">
      <w:r>
        <w:t xml:space="preserve">        },</w:t>
      </w:r>
    </w:p>
    <w:p w14:paraId="42D97145" w14:textId="77777777" w:rsidR="007D7F26" w:rsidRDefault="007D7F26" w:rsidP="007D7F26">
      <w:r>
        <w:t xml:space="preserve">        {</w:t>
      </w:r>
    </w:p>
    <w:p w14:paraId="2ADB32D1" w14:textId="77777777" w:rsidR="007D7F26" w:rsidRDefault="007D7F26" w:rsidP="007D7F26">
      <w:r>
        <w:t xml:space="preserve">          "id": 15,</w:t>
      </w:r>
    </w:p>
    <w:p w14:paraId="36395218" w14:textId="77777777" w:rsidR="007D7F26" w:rsidRDefault="007D7F26" w:rsidP="007D7F26">
      <w:r>
        <w:t xml:space="preserve">          "title": "Advanced Communication Skills for PR Specialists",</w:t>
      </w:r>
    </w:p>
    <w:p w14:paraId="500F3836" w14:textId="77777777" w:rsidR="007D7F26" w:rsidRDefault="007D7F26" w:rsidP="007D7F26">
      <w:r>
        <w:t xml:space="preserve">          "location": "Room 395",</w:t>
      </w:r>
    </w:p>
    <w:p w14:paraId="72EC531F" w14:textId="77777777" w:rsidR="007D7F26" w:rsidRDefault="007D7F26" w:rsidP="007D7F26">
      <w:r>
        <w:t xml:space="preserve">          "category": "Science",</w:t>
      </w:r>
    </w:p>
    <w:p w14:paraId="6F3DAE7D" w14:textId="77777777" w:rsidR="007D7F26" w:rsidRDefault="007D7F26" w:rsidP="007D7F26">
      <w:r>
        <w:lastRenderedPageBreak/>
        <w:t xml:space="preserve">          "registrationStatus": true,</w:t>
      </w:r>
    </w:p>
    <w:p w14:paraId="2C5BF6B6" w14:textId="77777777" w:rsidR="007D7F26" w:rsidRDefault="007D7F26" w:rsidP="007D7F26">
      <w:r>
        <w:t xml:space="preserve">          "courseStatus": "offering",</w:t>
      </w:r>
    </w:p>
    <w:p w14:paraId="5F145CFC" w14:textId="77777777" w:rsidR="007D7F26" w:rsidRDefault="007D7F26" w:rsidP="007D7F26">
      <w:r>
        <w:t xml:space="preserve">          "instructorId": 2</w:t>
      </w:r>
    </w:p>
    <w:p w14:paraId="2B402A95" w14:textId="77777777" w:rsidR="007D7F26" w:rsidRDefault="007D7F26" w:rsidP="007D7F26">
      <w:r>
        <w:t xml:space="preserve">        },</w:t>
      </w:r>
    </w:p>
    <w:p w14:paraId="57AE5358" w14:textId="77777777" w:rsidR="007D7F26" w:rsidRDefault="007D7F26" w:rsidP="007D7F26">
      <w:r>
        <w:t xml:space="preserve">        {</w:t>
      </w:r>
    </w:p>
    <w:p w14:paraId="55C0402B" w14:textId="77777777" w:rsidR="007D7F26" w:rsidRDefault="007D7F26" w:rsidP="007D7F26">
      <w:r>
        <w:t xml:space="preserve">          "id": 44,</w:t>
      </w:r>
    </w:p>
    <w:p w14:paraId="4B6A8C5C" w14:textId="77777777" w:rsidR="007D7F26" w:rsidRDefault="007D7F26" w:rsidP="007D7F26">
      <w:r>
        <w:t xml:space="preserve">          "title": "The Ultimate Chemistry Major Guide",</w:t>
      </w:r>
    </w:p>
    <w:p w14:paraId="51977DFD" w14:textId="77777777" w:rsidR="007D7F26" w:rsidRDefault="007D7F26" w:rsidP="007D7F26">
      <w:r>
        <w:t xml:space="preserve">          "location": "Room 176",</w:t>
      </w:r>
    </w:p>
    <w:p w14:paraId="3BC92136" w14:textId="77777777" w:rsidR="007D7F26" w:rsidRDefault="007D7F26" w:rsidP="007D7F26">
      <w:r>
        <w:t xml:space="preserve">          "category": "Science",</w:t>
      </w:r>
    </w:p>
    <w:p w14:paraId="2E0BE757" w14:textId="77777777" w:rsidR="007D7F26" w:rsidRDefault="007D7F26" w:rsidP="007D7F26">
      <w:r>
        <w:t xml:space="preserve">          "registrationStatus": true,</w:t>
      </w:r>
    </w:p>
    <w:p w14:paraId="19B6BC77" w14:textId="77777777" w:rsidR="007D7F26" w:rsidRDefault="007D7F26" w:rsidP="007D7F26">
      <w:r>
        <w:t xml:space="preserve">          "courseStatus": "finished",</w:t>
      </w:r>
    </w:p>
    <w:p w14:paraId="1268DC21" w14:textId="77777777" w:rsidR="007D7F26" w:rsidRDefault="007D7F26" w:rsidP="007D7F26">
      <w:r>
        <w:t xml:space="preserve">          "instructorId": 5</w:t>
      </w:r>
    </w:p>
    <w:p w14:paraId="5BD1889F" w14:textId="77777777" w:rsidR="007D7F26" w:rsidRDefault="007D7F26" w:rsidP="007D7F26">
      <w:r>
        <w:t xml:space="preserve">        }</w:t>
      </w:r>
    </w:p>
    <w:p w14:paraId="1073232A" w14:textId="77777777" w:rsidR="007D7F26" w:rsidRDefault="007D7F26" w:rsidP="007D7F26">
      <w:r>
        <w:t xml:space="preserve">      ],</w:t>
      </w:r>
    </w:p>
    <w:p w14:paraId="2C18CF36" w14:textId="77777777" w:rsidR="007D7F26" w:rsidRDefault="007D7F26" w:rsidP="007D7F26">
      <w:r>
        <w:t xml:space="preserve">      "grades": [</w:t>
      </w:r>
    </w:p>
    <w:p w14:paraId="4ED212FF" w14:textId="77777777" w:rsidR="007D7F26" w:rsidRDefault="007D7F26" w:rsidP="007D7F26">
      <w:r>
        <w:t xml:space="preserve">        {</w:t>
      </w:r>
    </w:p>
    <w:p w14:paraId="6C2FAC4E" w14:textId="77777777" w:rsidR="007D7F26" w:rsidRDefault="007D7F26" w:rsidP="007D7F26">
      <w:r>
        <w:t xml:space="preserve">          "id": 79,</w:t>
      </w:r>
    </w:p>
    <w:p w14:paraId="7BF22D36" w14:textId="77777777" w:rsidR="007D7F26" w:rsidRDefault="007D7F26" w:rsidP="007D7F26">
      <w:r>
        <w:t xml:space="preserve">          "title": "aliquid creator concedo Final Exam",</w:t>
      </w:r>
    </w:p>
    <w:p w14:paraId="14BD5AA5" w14:textId="77777777" w:rsidR="007D7F26" w:rsidRDefault="007D7F26" w:rsidP="007D7F26">
      <w:r>
        <w:t xml:space="preserve">          "grade": 50.12,</w:t>
      </w:r>
    </w:p>
    <w:p w14:paraId="3F4B2051" w14:textId="77777777" w:rsidR="007D7F26" w:rsidRDefault="007D7F26" w:rsidP="007D7F26">
      <w:r>
        <w:t xml:space="preserve">          "studentId": 29,</w:t>
      </w:r>
    </w:p>
    <w:p w14:paraId="40239BFE" w14:textId="77777777" w:rsidR="007D7F26" w:rsidRDefault="007D7F26" w:rsidP="007D7F26">
      <w:r>
        <w:t xml:space="preserve">          "courseId": 8</w:t>
      </w:r>
    </w:p>
    <w:p w14:paraId="31242D93" w14:textId="77777777" w:rsidR="007D7F26" w:rsidRDefault="007D7F26" w:rsidP="007D7F26">
      <w:r>
        <w:t xml:space="preserve">        },</w:t>
      </w:r>
    </w:p>
    <w:p w14:paraId="53F5331F" w14:textId="77777777" w:rsidR="007D7F26" w:rsidRDefault="007D7F26" w:rsidP="007D7F26">
      <w:r>
        <w:t xml:space="preserve">        {</w:t>
      </w:r>
    </w:p>
    <w:p w14:paraId="00B71A7C" w14:textId="77777777" w:rsidR="007D7F26" w:rsidRDefault="007D7F26" w:rsidP="007D7F26">
      <w:r>
        <w:t xml:space="preserve">          "id": 143,</w:t>
      </w:r>
    </w:p>
    <w:p w14:paraId="0B7FC1F2" w14:textId="77777777" w:rsidR="007D7F26" w:rsidRDefault="007D7F26" w:rsidP="007D7F26">
      <w:r>
        <w:t xml:space="preserve">          "title": "beneficium cruentus denuncio Final Exam",</w:t>
      </w:r>
    </w:p>
    <w:p w14:paraId="3F400B8D" w14:textId="77777777" w:rsidR="007D7F26" w:rsidRDefault="007D7F26" w:rsidP="007D7F26">
      <w:r>
        <w:t xml:space="preserve">          "grade": 48.22,</w:t>
      </w:r>
    </w:p>
    <w:p w14:paraId="1707ECC4" w14:textId="77777777" w:rsidR="007D7F26" w:rsidRDefault="007D7F26" w:rsidP="007D7F26">
      <w:r>
        <w:t xml:space="preserve">          "studentId": 29,</w:t>
      </w:r>
    </w:p>
    <w:p w14:paraId="2612D07B" w14:textId="77777777" w:rsidR="007D7F26" w:rsidRDefault="007D7F26" w:rsidP="007D7F26">
      <w:r>
        <w:t xml:space="preserve">          "courseId": 15</w:t>
      </w:r>
    </w:p>
    <w:p w14:paraId="3AD4B7C8" w14:textId="77777777" w:rsidR="007D7F26" w:rsidRDefault="007D7F26" w:rsidP="007D7F26">
      <w:r>
        <w:t xml:space="preserve">        }</w:t>
      </w:r>
    </w:p>
    <w:p w14:paraId="0D9B36DF" w14:textId="77777777" w:rsidR="007D7F26" w:rsidRDefault="007D7F26" w:rsidP="007D7F26">
      <w:r>
        <w:t xml:space="preserve">      ]</w:t>
      </w:r>
    </w:p>
    <w:p w14:paraId="1694B9DE" w14:textId="77777777" w:rsidR="007D7F26" w:rsidRDefault="007D7F26" w:rsidP="007D7F26">
      <w:r>
        <w:t xml:space="preserve">    },</w:t>
      </w:r>
    </w:p>
    <w:p w14:paraId="62AB3D9B" w14:textId="77777777" w:rsidR="007D7F26" w:rsidRDefault="007D7F26" w:rsidP="007D7F26">
      <w:r>
        <w:t xml:space="preserve">    {</w:t>
      </w:r>
    </w:p>
    <w:p w14:paraId="5E6759D8" w14:textId="77777777" w:rsidR="007D7F26" w:rsidRDefault="007D7F26" w:rsidP="007D7F26">
      <w:r>
        <w:t xml:space="preserve">      "id": 30,</w:t>
      </w:r>
    </w:p>
    <w:p w14:paraId="3DEE9AF2" w14:textId="77777777" w:rsidR="007D7F26" w:rsidRDefault="007D7F26" w:rsidP="007D7F26">
      <w:r>
        <w:t xml:space="preserve">      "name": "Tammy Kerluke",</w:t>
      </w:r>
    </w:p>
    <w:p w14:paraId="05BB09D6" w14:textId="77777777" w:rsidR="007D7F26" w:rsidRDefault="007D7F26" w:rsidP="007D7F26">
      <w:r>
        <w:t xml:space="preserve">      "email": "Anya.Hane84@yahoo.com",</w:t>
      </w:r>
    </w:p>
    <w:p w14:paraId="73751B00" w14:textId="77777777" w:rsidR="007D7F26" w:rsidRDefault="007D7F26" w:rsidP="007D7F26">
      <w:r>
        <w:t xml:space="preserve">      "password": "student123",</w:t>
      </w:r>
    </w:p>
    <w:p w14:paraId="6E99BB0B" w14:textId="77777777" w:rsidR="007D7F26" w:rsidRDefault="007D7F26" w:rsidP="007D7F26">
      <w:r>
        <w:t xml:space="preserve">      "userType": "Student",</w:t>
      </w:r>
    </w:p>
    <w:p w14:paraId="1AA9925B" w14:textId="77777777" w:rsidR="007D7F26" w:rsidRDefault="007D7F26" w:rsidP="007D7F26">
      <w:r>
        <w:t xml:space="preserve">      "gpa": 0.97,</w:t>
      </w:r>
    </w:p>
    <w:p w14:paraId="76605C2F" w14:textId="77777777" w:rsidR="007D7F26" w:rsidRDefault="007D7F26" w:rsidP="007D7F26">
      <w:r>
        <w:t xml:space="preserve">      "major": "Chemistry",</w:t>
      </w:r>
    </w:p>
    <w:p w14:paraId="69BD80F1" w14:textId="77777777" w:rsidR="007D7F26" w:rsidRDefault="007D7F26" w:rsidP="007D7F26">
      <w:r>
        <w:t xml:space="preserve">      "passedCourses": [</w:t>
      </w:r>
    </w:p>
    <w:p w14:paraId="26087FC9" w14:textId="77777777" w:rsidR="007D7F26" w:rsidRDefault="007D7F26" w:rsidP="007D7F26">
      <w:r>
        <w:t xml:space="preserve">        {</w:t>
      </w:r>
    </w:p>
    <w:p w14:paraId="2F1AFA84" w14:textId="77777777" w:rsidR="007D7F26" w:rsidRDefault="007D7F26" w:rsidP="007D7F26">
      <w:r>
        <w:t xml:space="preserve">          "id": 32,</w:t>
      </w:r>
    </w:p>
    <w:p w14:paraId="39097225" w14:textId="77777777" w:rsidR="007D7F26" w:rsidRDefault="007D7F26" w:rsidP="007D7F26">
      <w:r>
        <w:lastRenderedPageBreak/>
        <w:t xml:space="preserve">          "title": "Exploring Advanced Topics in Biology",</w:t>
      </w:r>
    </w:p>
    <w:p w14:paraId="3A6CC744" w14:textId="77777777" w:rsidR="007D7F26" w:rsidRDefault="007D7F26" w:rsidP="007D7F26">
      <w:r>
        <w:t xml:space="preserve">          "location": "Room 347",</w:t>
      </w:r>
    </w:p>
    <w:p w14:paraId="7A253CAA" w14:textId="77777777" w:rsidR="007D7F26" w:rsidRDefault="007D7F26" w:rsidP="007D7F26">
      <w:r>
        <w:t xml:space="preserve">          "category": "Computer",</w:t>
      </w:r>
    </w:p>
    <w:p w14:paraId="0195321C" w14:textId="77777777" w:rsidR="007D7F26" w:rsidRDefault="007D7F26" w:rsidP="007D7F26">
      <w:r>
        <w:t xml:space="preserve">          "registrationStatus": false,</w:t>
      </w:r>
    </w:p>
    <w:p w14:paraId="53B0024F" w14:textId="77777777" w:rsidR="007D7F26" w:rsidRDefault="007D7F26" w:rsidP="007D7F26">
      <w:r>
        <w:t xml:space="preserve">          "courseStatus": "offering",</w:t>
      </w:r>
    </w:p>
    <w:p w14:paraId="22557C00" w14:textId="77777777" w:rsidR="007D7F26" w:rsidRDefault="007D7F26" w:rsidP="007D7F26">
      <w:r>
        <w:t xml:space="preserve">          "instructorId": 6</w:t>
      </w:r>
    </w:p>
    <w:p w14:paraId="4482CF23" w14:textId="77777777" w:rsidR="007D7F26" w:rsidRDefault="007D7F26" w:rsidP="007D7F26">
      <w:r>
        <w:t xml:space="preserve">        },</w:t>
      </w:r>
    </w:p>
    <w:p w14:paraId="695141F6" w14:textId="77777777" w:rsidR="007D7F26" w:rsidRDefault="007D7F26" w:rsidP="007D7F26">
      <w:r>
        <w:t xml:space="preserve">        {</w:t>
      </w:r>
    </w:p>
    <w:p w14:paraId="6D5C68CF" w14:textId="77777777" w:rsidR="007D7F26" w:rsidRDefault="007D7F26" w:rsidP="007D7F26">
      <w:r>
        <w:t xml:space="preserve">          "id": 33,</w:t>
      </w:r>
    </w:p>
    <w:p w14:paraId="0D2DC35D" w14:textId="77777777" w:rsidR="007D7F26" w:rsidRDefault="007D7F26" w:rsidP="007D7F26">
      <w:r>
        <w:t xml:space="preserve">          "title": "Mastering Molecular Biology Concepts",</w:t>
      </w:r>
    </w:p>
    <w:p w14:paraId="2FAC8B7F" w14:textId="77777777" w:rsidR="007D7F26" w:rsidRDefault="007D7F26" w:rsidP="007D7F26">
      <w:r>
        <w:t xml:space="preserve">          "location": "Room 363",</w:t>
      </w:r>
    </w:p>
    <w:p w14:paraId="09705045" w14:textId="77777777" w:rsidR="007D7F26" w:rsidRDefault="007D7F26" w:rsidP="007D7F26">
      <w:r>
        <w:t xml:space="preserve">          "category": "Science",</w:t>
      </w:r>
    </w:p>
    <w:p w14:paraId="34C42555" w14:textId="77777777" w:rsidR="007D7F26" w:rsidRDefault="007D7F26" w:rsidP="007D7F26">
      <w:r>
        <w:t xml:space="preserve">          "registrationStatus": false,</w:t>
      </w:r>
    </w:p>
    <w:p w14:paraId="63D9058B" w14:textId="77777777" w:rsidR="007D7F26" w:rsidRDefault="007D7F26" w:rsidP="007D7F26">
      <w:r>
        <w:t xml:space="preserve">          "courseStatus": "offering",</w:t>
      </w:r>
    </w:p>
    <w:p w14:paraId="17B69345" w14:textId="77777777" w:rsidR="007D7F26" w:rsidRDefault="007D7F26" w:rsidP="007D7F26">
      <w:r>
        <w:t xml:space="preserve">          "instructorId": 2</w:t>
      </w:r>
    </w:p>
    <w:p w14:paraId="523C7583" w14:textId="77777777" w:rsidR="007D7F26" w:rsidRDefault="007D7F26" w:rsidP="007D7F26">
      <w:r>
        <w:t xml:space="preserve">        },</w:t>
      </w:r>
    </w:p>
    <w:p w14:paraId="74750C50" w14:textId="77777777" w:rsidR="007D7F26" w:rsidRDefault="007D7F26" w:rsidP="007D7F26">
      <w:r>
        <w:t xml:space="preserve">        {</w:t>
      </w:r>
    </w:p>
    <w:p w14:paraId="49663E37" w14:textId="77777777" w:rsidR="007D7F26" w:rsidRDefault="007D7F26" w:rsidP="007D7F26">
      <w:r>
        <w:t xml:space="preserve">          "id": 43,</w:t>
      </w:r>
    </w:p>
    <w:p w14:paraId="726DA60F" w14:textId="77777777" w:rsidR="007D7F26" w:rsidRDefault="007D7F26" w:rsidP="007D7F26">
      <w:r>
        <w:t xml:space="preserve">          "title": "Chemistry Fundamentals for Success",</w:t>
      </w:r>
    </w:p>
    <w:p w14:paraId="738884BB" w14:textId="77777777" w:rsidR="007D7F26" w:rsidRDefault="007D7F26" w:rsidP="007D7F26">
      <w:r>
        <w:t xml:space="preserve">          "location": "Room 236",</w:t>
      </w:r>
    </w:p>
    <w:p w14:paraId="575900BA" w14:textId="77777777" w:rsidR="007D7F26" w:rsidRDefault="007D7F26" w:rsidP="007D7F26">
      <w:r>
        <w:t xml:space="preserve">          "category": "Computer",</w:t>
      </w:r>
    </w:p>
    <w:p w14:paraId="0C7DD716" w14:textId="77777777" w:rsidR="007D7F26" w:rsidRDefault="007D7F26" w:rsidP="007D7F26">
      <w:r>
        <w:t xml:space="preserve">          "registrationStatus": false,</w:t>
      </w:r>
    </w:p>
    <w:p w14:paraId="52B10F9A" w14:textId="77777777" w:rsidR="007D7F26" w:rsidRDefault="007D7F26" w:rsidP="007D7F26">
      <w:r>
        <w:t xml:space="preserve">          "courseStatus": "offering",</w:t>
      </w:r>
    </w:p>
    <w:p w14:paraId="6DB07204" w14:textId="77777777" w:rsidR="007D7F26" w:rsidRDefault="007D7F26" w:rsidP="007D7F26">
      <w:r>
        <w:t xml:space="preserve">          "instructorId": 4</w:t>
      </w:r>
    </w:p>
    <w:p w14:paraId="2512F2F3" w14:textId="77777777" w:rsidR="007D7F26" w:rsidRDefault="007D7F26" w:rsidP="007D7F26">
      <w:r>
        <w:t xml:space="preserve">        }</w:t>
      </w:r>
    </w:p>
    <w:p w14:paraId="62FF128A" w14:textId="77777777" w:rsidR="007D7F26" w:rsidRDefault="007D7F26" w:rsidP="007D7F26">
      <w:r>
        <w:t xml:space="preserve">      ],</w:t>
      </w:r>
    </w:p>
    <w:p w14:paraId="6E773629" w14:textId="77777777" w:rsidR="007D7F26" w:rsidRDefault="007D7F26" w:rsidP="007D7F26">
      <w:r>
        <w:t xml:space="preserve">      "grades": [</w:t>
      </w:r>
    </w:p>
    <w:p w14:paraId="6E65B0A9" w14:textId="77777777" w:rsidR="007D7F26" w:rsidRDefault="007D7F26" w:rsidP="007D7F26">
      <w:r>
        <w:t xml:space="preserve">        {</w:t>
      </w:r>
    </w:p>
    <w:p w14:paraId="4E3747A4" w14:textId="77777777" w:rsidR="007D7F26" w:rsidRDefault="007D7F26" w:rsidP="007D7F26">
      <w:r>
        <w:t xml:space="preserve">          "id": 316,</w:t>
      </w:r>
    </w:p>
    <w:p w14:paraId="39C44F59" w14:textId="77777777" w:rsidR="007D7F26" w:rsidRDefault="007D7F26" w:rsidP="007D7F26">
      <w:r>
        <w:t xml:space="preserve">          "title": "explicabo atque vis Final Exam",</w:t>
      </w:r>
    </w:p>
    <w:p w14:paraId="3B24CAF8" w14:textId="77777777" w:rsidR="007D7F26" w:rsidRDefault="007D7F26" w:rsidP="007D7F26">
      <w:r>
        <w:t xml:space="preserve">          "grade": 49.9,</w:t>
      </w:r>
    </w:p>
    <w:p w14:paraId="0D8B6A6F" w14:textId="77777777" w:rsidR="007D7F26" w:rsidRDefault="007D7F26" w:rsidP="007D7F26">
      <w:r>
        <w:t xml:space="preserve">          "studentId": 30,</w:t>
      </w:r>
    </w:p>
    <w:p w14:paraId="387ECBBD" w14:textId="77777777" w:rsidR="007D7F26" w:rsidRDefault="007D7F26" w:rsidP="007D7F26">
      <w:r>
        <w:t xml:space="preserve">          "courseId": 32</w:t>
      </w:r>
    </w:p>
    <w:p w14:paraId="735AD9F7" w14:textId="77777777" w:rsidR="007D7F26" w:rsidRDefault="007D7F26" w:rsidP="007D7F26">
      <w:r>
        <w:t xml:space="preserve">        },</w:t>
      </w:r>
    </w:p>
    <w:p w14:paraId="7F68BD6E" w14:textId="77777777" w:rsidR="007D7F26" w:rsidRDefault="007D7F26" w:rsidP="007D7F26">
      <w:r>
        <w:t xml:space="preserve">        {</w:t>
      </w:r>
    </w:p>
    <w:p w14:paraId="703829F5" w14:textId="77777777" w:rsidR="007D7F26" w:rsidRDefault="007D7F26" w:rsidP="007D7F26">
      <w:r>
        <w:t xml:space="preserve">          "id": 321,</w:t>
      </w:r>
    </w:p>
    <w:p w14:paraId="35AE85BB" w14:textId="77777777" w:rsidR="007D7F26" w:rsidRDefault="007D7F26" w:rsidP="007D7F26">
      <w:r>
        <w:t xml:space="preserve">          "title": "vis apud delego Final Exam",</w:t>
      </w:r>
    </w:p>
    <w:p w14:paraId="034D15CD" w14:textId="77777777" w:rsidR="007D7F26" w:rsidRDefault="007D7F26" w:rsidP="007D7F26">
      <w:r>
        <w:t xml:space="preserve">          "grade": 15.83,</w:t>
      </w:r>
    </w:p>
    <w:p w14:paraId="3F4A1C29" w14:textId="77777777" w:rsidR="007D7F26" w:rsidRDefault="007D7F26" w:rsidP="007D7F26">
      <w:r>
        <w:t xml:space="preserve">          "studentId": 30,</w:t>
      </w:r>
    </w:p>
    <w:p w14:paraId="19271DB3" w14:textId="77777777" w:rsidR="007D7F26" w:rsidRDefault="007D7F26" w:rsidP="007D7F26">
      <w:r>
        <w:t xml:space="preserve">          "courseId": 33</w:t>
      </w:r>
    </w:p>
    <w:p w14:paraId="0CAB2D7A" w14:textId="77777777" w:rsidR="007D7F26" w:rsidRDefault="007D7F26" w:rsidP="007D7F26">
      <w:r>
        <w:t xml:space="preserve">        },</w:t>
      </w:r>
    </w:p>
    <w:p w14:paraId="1DFC65CF" w14:textId="77777777" w:rsidR="007D7F26" w:rsidRDefault="007D7F26" w:rsidP="007D7F26">
      <w:r>
        <w:t xml:space="preserve">        {</w:t>
      </w:r>
    </w:p>
    <w:p w14:paraId="76DA6A6C" w14:textId="77777777" w:rsidR="007D7F26" w:rsidRDefault="007D7F26" w:rsidP="007D7F26">
      <w:r>
        <w:lastRenderedPageBreak/>
        <w:t xml:space="preserve">          "id": 423,</w:t>
      </w:r>
    </w:p>
    <w:p w14:paraId="3431A23A" w14:textId="77777777" w:rsidR="007D7F26" w:rsidRDefault="007D7F26" w:rsidP="007D7F26">
      <w:r>
        <w:t xml:space="preserve">          "title": "totus concido arca Final Exam",</w:t>
      </w:r>
    </w:p>
    <w:p w14:paraId="6F29619C" w14:textId="77777777" w:rsidR="007D7F26" w:rsidRDefault="007D7F26" w:rsidP="007D7F26">
      <w:r>
        <w:t xml:space="preserve">          "grade": 82.4,</w:t>
      </w:r>
    </w:p>
    <w:p w14:paraId="21929602" w14:textId="77777777" w:rsidR="007D7F26" w:rsidRDefault="007D7F26" w:rsidP="007D7F26">
      <w:r>
        <w:t xml:space="preserve">          "studentId": 30,</w:t>
      </w:r>
    </w:p>
    <w:p w14:paraId="0F9199A1" w14:textId="77777777" w:rsidR="007D7F26" w:rsidRDefault="007D7F26" w:rsidP="007D7F26">
      <w:r>
        <w:t xml:space="preserve">          "courseId": 43</w:t>
      </w:r>
    </w:p>
    <w:p w14:paraId="5FBF733A" w14:textId="77777777" w:rsidR="007D7F26" w:rsidRDefault="007D7F26" w:rsidP="007D7F26">
      <w:r>
        <w:t xml:space="preserve">        }</w:t>
      </w:r>
    </w:p>
    <w:p w14:paraId="4EB46BAF" w14:textId="77777777" w:rsidR="007D7F26" w:rsidRDefault="007D7F26" w:rsidP="007D7F26">
      <w:r>
        <w:t xml:space="preserve">      ]</w:t>
      </w:r>
    </w:p>
    <w:p w14:paraId="7A93FCD3" w14:textId="77777777" w:rsidR="007D7F26" w:rsidRDefault="007D7F26" w:rsidP="007D7F26">
      <w:r>
        <w:t xml:space="preserve">    },</w:t>
      </w:r>
    </w:p>
    <w:p w14:paraId="1A572C35" w14:textId="77777777" w:rsidR="007D7F26" w:rsidRDefault="007D7F26" w:rsidP="007D7F26">
      <w:r>
        <w:t xml:space="preserve">    {</w:t>
      </w:r>
    </w:p>
    <w:p w14:paraId="1D47A2FB" w14:textId="77777777" w:rsidR="007D7F26" w:rsidRDefault="007D7F26" w:rsidP="007D7F26">
      <w:r>
        <w:t xml:space="preserve">      "id": 31,</w:t>
      </w:r>
    </w:p>
    <w:p w14:paraId="604433B9" w14:textId="77777777" w:rsidR="007D7F26" w:rsidRDefault="007D7F26" w:rsidP="007D7F26">
      <w:r>
        <w:t xml:space="preserve">      "name": "Mr. Abel Yost",</w:t>
      </w:r>
    </w:p>
    <w:p w14:paraId="3381376B" w14:textId="77777777" w:rsidR="007D7F26" w:rsidRDefault="007D7F26" w:rsidP="007D7F26">
      <w:r>
        <w:t xml:space="preserve">      "email": "Otha.Harris0@gmail.com",</w:t>
      </w:r>
    </w:p>
    <w:p w14:paraId="7F37DD55" w14:textId="77777777" w:rsidR="007D7F26" w:rsidRDefault="007D7F26" w:rsidP="007D7F26">
      <w:r>
        <w:t xml:space="preserve">      "password": "student123",</w:t>
      </w:r>
    </w:p>
    <w:p w14:paraId="1D330170" w14:textId="77777777" w:rsidR="007D7F26" w:rsidRDefault="007D7F26" w:rsidP="007D7F26">
      <w:r>
        <w:t xml:space="preserve">      "userType": "Student",</w:t>
      </w:r>
    </w:p>
    <w:p w14:paraId="48CAED65" w14:textId="77777777" w:rsidR="007D7F26" w:rsidRDefault="007D7F26" w:rsidP="007D7F26">
      <w:r>
        <w:t xml:space="preserve">      "gpa": 3.52,</w:t>
      </w:r>
    </w:p>
    <w:p w14:paraId="2C020F03" w14:textId="77777777" w:rsidR="007D7F26" w:rsidRDefault="007D7F26" w:rsidP="007D7F26">
      <w:r>
        <w:t xml:space="preserve">      "major": "Electrical Engineering",</w:t>
      </w:r>
    </w:p>
    <w:p w14:paraId="6606BF54" w14:textId="77777777" w:rsidR="007D7F26" w:rsidRDefault="007D7F26" w:rsidP="007D7F26">
      <w:r>
        <w:t xml:space="preserve">      "passedCourses": [</w:t>
      </w:r>
    </w:p>
    <w:p w14:paraId="2BE6E02B" w14:textId="77777777" w:rsidR="007D7F26" w:rsidRDefault="007D7F26" w:rsidP="007D7F26">
      <w:r>
        <w:t xml:space="preserve">        {</w:t>
      </w:r>
    </w:p>
    <w:p w14:paraId="5332A59D" w14:textId="77777777" w:rsidR="007D7F26" w:rsidRDefault="007D7F26" w:rsidP="007D7F26">
      <w:r>
        <w:t xml:space="preserve">          "id": 9,</w:t>
      </w:r>
    </w:p>
    <w:p w14:paraId="590869A0" w14:textId="77777777" w:rsidR="007D7F26" w:rsidRDefault="007D7F26" w:rsidP="007D7F26">
      <w:r>
        <w:t xml:space="preserve">          "title": "Taking Your Courses to the Next Level",</w:t>
      </w:r>
    </w:p>
    <w:p w14:paraId="32C9070D" w14:textId="77777777" w:rsidR="007D7F26" w:rsidRDefault="007D7F26" w:rsidP="007D7F26">
      <w:r>
        <w:t xml:space="preserve">          "location": "Room 179",</w:t>
      </w:r>
    </w:p>
    <w:p w14:paraId="65205516" w14:textId="77777777" w:rsidR="007D7F26" w:rsidRDefault="007D7F26" w:rsidP="007D7F26">
      <w:r>
        <w:t xml:space="preserve">          "category": "Science",</w:t>
      </w:r>
    </w:p>
    <w:p w14:paraId="246D2541" w14:textId="77777777" w:rsidR="007D7F26" w:rsidRDefault="007D7F26" w:rsidP="007D7F26">
      <w:r>
        <w:t xml:space="preserve">          "registrationStatus": true,</w:t>
      </w:r>
    </w:p>
    <w:p w14:paraId="0A3AF68C" w14:textId="77777777" w:rsidR="007D7F26" w:rsidRDefault="007D7F26" w:rsidP="007D7F26">
      <w:r>
        <w:t xml:space="preserve">          "courseStatus": "offering",</w:t>
      </w:r>
    </w:p>
    <w:p w14:paraId="13111AB9" w14:textId="77777777" w:rsidR="007D7F26" w:rsidRDefault="007D7F26" w:rsidP="007D7F26">
      <w:r>
        <w:t xml:space="preserve">          "instructorId": 7</w:t>
      </w:r>
    </w:p>
    <w:p w14:paraId="123AF816" w14:textId="77777777" w:rsidR="007D7F26" w:rsidRDefault="007D7F26" w:rsidP="007D7F26">
      <w:r>
        <w:t xml:space="preserve">        },</w:t>
      </w:r>
    </w:p>
    <w:p w14:paraId="7B4C2567" w14:textId="77777777" w:rsidR="007D7F26" w:rsidRDefault="007D7F26" w:rsidP="007D7F26">
      <w:r>
        <w:t xml:space="preserve">        {</w:t>
      </w:r>
    </w:p>
    <w:p w14:paraId="3343D036" w14:textId="77777777" w:rsidR="007D7F26" w:rsidRDefault="007D7F26" w:rsidP="007D7F26">
      <w:r>
        <w:t xml:space="preserve">          "id": 22,</w:t>
      </w:r>
    </w:p>
    <w:p w14:paraId="4B9781C1" w14:textId="77777777" w:rsidR="007D7F26" w:rsidRDefault="007D7F26" w:rsidP="007D7F26">
      <w:r>
        <w:t xml:space="preserve">          "title": "Visual Communication in the Digital Age",</w:t>
      </w:r>
    </w:p>
    <w:p w14:paraId="0E59B6A9" w14:textId="77777777" w:rsidR="007D7F26" w:rsidRDefault="007D7F26" w:rsidP="007D7F26">
      <w:r>
        <w:t xml:space="preserve">          "location": "Room 260",</w:t>
      </w:r>
    </w:p>
    <w:p w14:paraId="22C13A4D" w14:textId="77777777" w:rsidR="007D7F26" w:rsidRDefault="007D7F26" w:rsidP="007D7F26">
      <w:r>
        <w:t xml:space="preserve">          "category": "Science",</w:t>
      </w:r>
    </w:p>
    <w:p w14:paraId="69E66BB2" w14:textId="77777777" w:rsidR="007D7F26" w:rsidRDefault="007D7F26" w:rsidP="007D7F26">
      <w:r>
        <w:t xml:space="preserve">          "registrationStatus": true,</w:t>
      </w:r>
    </w:p>
    <w:p w14:paraId="47BE6FB1" w14:textId="77777777" w:rsidR="007D7F26" w:rsidRDefault="007D7F26" w:rsidP="007D7F26">
      <w:r>
        <w:t xml:space="preserve">          "courseStatus": "finished",</w:t>
      </w:r>
    </w:p>
    <w:p w14:paraId="6FCFC5F2" w14:textId="77777777" w:rsidR="007D7F26" w:rsidRDefault="007D7F26" w:rsidP="007D7F26">
      <w:r>
        <w:t xml:space="preserve">          "instructorId": 6</w:t>
      </w:r>
    </w:p>
    <w:p w14:paraId="10E9BD4B" w14:textId="77777777" w:rsidR="007D7F26" w:rsidRDefault="007D7F26" w:rsidP="007D7F26">
      <w:r>
        <w:t xml:space="preserve">        },</w:t>
      </w:r>
    </w:p>
    <w:p w14:paraId="720F9AC5" w14:textId="77777777" w:rsidR="007D7F26" w:rsidRDefault="007D7F26" w:rsidP="007D7F26">
      <w:r>
        <w:t xml:space="preserve">        {</w:t>
      </w:r>
    </w:p>
    <w:p w14:paraId="5BB15E11" w14:textId="77777777" w:rsidR="007D7F26" w:rsidRDefault="007D7F26" w:rsidP="007D7F26">
      <w:r>
        <w:t xml:space="preserve">          "id": 28,</w:t>
      </w:r>
    </w:p>
    <w:p w14:paraId="3E729E99" w14:textId="77777777" w:rsidR="007D7F26" w:rsidRDefault="007D7F26" w:rsidP="007D7F26">
      <w:r>
        <w:t xml:space="preserve">          "title": "Ethics in Accounting Profession",</w:t>
      </w:r>
    </w:p>
    <w:p w14:paraId="4E3B270D" w14:textId="77777777" w:rsidR="007D7F26" w:rsidRDefault="007D7F26" w:rsidP="007D7F26">
      <w:r>
        <w:t xml:space="preserve">          "location": "Room 152",</w:t>
      </w:r>
    </w:p>
    <w:p w14:paraId="4E5604E6" w14:textId="77777777" w:rsidR="007D7F26" w:rsidRDefault="007D7F26" w:rsidP="007D7F26">
      <w:r>
        <w:t xml:space="preserve">          "category": "Engineering",</w:t>
      </w:r>
    </w:p>
    <w:p w14:paraId="5506C9F7" w14:textId="77777777" w:rsidR="007D7F26" w:rsidRDefault="007D7F26" w:rsidP="007D7F26">
      <w:r>
        <w:t xml:space="preserve">          "registrationStatus": true,</w:t>
      </w:r>
    </w:p>
    <w:p w14:paraId="007EDD7B" w14:textId="77777777" w:rsidR="007D7F26" w:rsidRDefault="007D7F26" w:rsidP="007D7F26">
      <w:r>
        <w:t xml:space="preserve">          "courseStatus": "finished",</w:t>
      </w:r>
    </w:p>
    <w:p w14:paraId="1E035582" w14:textId="77777777" w:rsidR="007D7F26" w:rsidRDefault="007D7F26" w:rsidP="007D7F26">
      <w:r>
        <w:lastRenderedPageBreak/>
        <w:t xml:space="preserve">          "instructorId": 5</w:t>
      </w:r>
    </w:p>
    <w:p w14:paraId="00F41AF2" w14:textId="77777777" w:rsidR="007D7F26" w:rsidRDefault="007D7F26" w:rsidP="007D7F26">
      <w:r>
        <w:t xml:space="preserve">        },</w:t>
      </w:r>
    </w:p>
    <w:p w14:paraId="2FBA762B" w14:textId="77777777" w:rsidR="007D7F26" w:rsidRDefault="007D7F26" w:rsidP="007D7F26">
      <w:r>
        <w:t xml:space="preserve">        {</w:t>
      </w:r>
    </w:p>
    <w:p w14:paraId="1F540CF4" w14:textId="77777777" w:rsidR="007D7F26" w:rsidRDefault="007D7F26" w:rsidP="007D7F26">
      <w:r>
        <w:t xml:space="preserve">          "id": 33,</w:t>
      </w:r>
    </w:p>
    <w:p w14:paraId="7681B23F" w14:textId="77777777" w:rsidR="007D7F26" w:rsidRDefault="007D7F26" w:rsidP="007D7F26">
      <w:r>
        <w:t xml:space="preserve">          "title": "Mastering Molecular Biology Concepts",</w:t>
      </w:r>
    </w:p>
    <w:p w14:paraId="68A01145" w14:textId="77777777" w:rsidR="007D7F26" w:rsidRDefault="007D7F26" w:rsidP="007D7F26">
      <w:r>
        <w:t xml:space="preserve">          "location": "Room 363",</w:t>
      </w:r>
    </w:p>
    <w:p w14:paraId="5FC383F8" w14:textId="77777777" w:rsidR="007D7F26" w:rsidRDefault="007D7F26" w:rsidP="007D7F26">
      <w:r>
        <w:t xml:space="preserve">          "category": "Science",</w:t>
      </w:r>
    </w:p>
    <w:p w14:paraId="6AAA9D41" w14:textId="77777777" w:rsidR="007D7F26" w:rsidRDefault="007D7F26" w:rsidP="007D7F26">
      <w:r>
        <w:t xml:space="preserve">          "registrationStatus": false,</w:t>
      </w:r>
    </w:p>
    <w:p w14:paraId="2E5FB07D" w14:textId="77777777" w:rsidR="007D7F26" w:rsidRDefault="007D7F26" w:rsidP="007D7F26">
      <w:r>
        <w:t xml:space="preserve">          "courseStatus": "offering",</w:t>
      </w:r>
    </w:p>
    <w:p w14:paraId="28027823" w14:textId="77777777" w:rsidR="007D7F26" w:rsidRDefault="007D7F26" w:rsidP="007D7F26">
      <w:r>
        <w:t xml:space="preserve">          "instructorId": 2</w:t>
      </w:r>
    </w:p>
    <w:p w14:paraId="01C7B08F" w14:textId="77777777" w:rsidR="007D7F26" w:rsidRDefault="007D7F26" w:rsidP="007D7F26">
      <w:r>
        <w:t xml:space="preserve">        },</w:t>
      </w:r>
    </w:p>
    <w:p w14:paraId="64CD0941" w14:textId="77777777" w:rsidR="007D7F26" w:rsidRDefault="007D7F26" w:rsidP="007D7F26">
      <w:r>
        <w:t xml:space="preserve">        {</w:t>
      </w:r>
    </w:p>
    <w:p w14:paraId="28E9025F" w14:textId="77777777" w:rsidR="007D7F26" w:rsidRDefault="007D7F26" w:rsidP="007D7F26">
      <w:r>
        <w:t xml:space="preserve">          "id": 45,</w:t>
      </w:r>
    </w:p>
    <w:p w14:paraId="0E0CB561" w14:textId="77777777" w:rsidR="007D7F26" w:rsidRDefault="007D7F26" w:rsidP="007D7F26">
      <w:r>
        <w:t xml:space="preserve">          "title": "In-Depth Chemistry Specialization",</w:t>
      </w:r>
    </w:p>
    <w:p w14:paraId="18970CED" w14:textId="77777777" w:rsidR="007D7F26" w:rsidRDefault="007D7F26" w:rsidP="007D7F26">
      <w:r>
        <w:t xml:space="preserve">          "location": "Room 140",</w:t>
      </w:r>
    </w:p>
    <w:p w14:paraId="75D7ACE5" w14:textId="77777777" w:rsidR="007D7F26" w:rsidRDefault="007D7F26" w:rsidP="007D7F26">
      <w:r>
        <w:t xml:space="preserve">          "category": "Science",</w:t>
      </w:r>
    </w:p>
    <w:p w14:paraId="6E10D45C" w14:textId="77777777" w:rsidR="007D7F26" w:rsidRDefault="007D7F26" w:rsidP="007D7F26">
      <w:r>
        <w:t xml:space="preserve">          "registrationStatus": false,</w:t>
      </w:r>
    </w:p>
    <w:p w14:paraId="16AFC157" w14:textId="77777777" w:rsidR="007D7F26" w:rsidRDefault="007D7F26" w:rsidP="007D7F26">
      <w:r>
        <w:t xml:space="preserve">          "courseStatus": "offering",</w:t>
      </w:r>
    </w:p>
    <w:p w14:paraId="6F98DA14" w14:textId="77777777" w:rsidR="007D7F26" w:rsidRDefault="007D7F26" w:rsidP="007D7F26">
      <w:r>
        <w:t xml:space="preserve">          "instructorId": 7</w:t>
      </w:r>
    </w:p>
    <w:p w14:paraId="55F3294D" w14:textId="77777777" w:rsidR="007D7F26" w:rsidRDefault="007D7F26" w:rsidP="007D7F26">
      <w:r>
        <w:t xml:space="preserve">        }</w:t>
      </w:r>
    </w:p>
    <w:p w14:paraId="6C84485C" w14:textId="77777777" w:rsidR="007D7F26" w:rsidRDefault="007D7F26" w:rsidP="007D7F26">
      <w:r>
        <w:t xml:space="preserve">      ],</w:t>
      </w:r>
    </w:p>
    <w:p w14:paraId="29D8E603" w14:textId="77777777" w:rsidR="007D7F26" w:rsidRDefault="007D7F26" w:rsidP="007D7F26">
      <w:r>
        <w:t xml:space="preserve">      "grades": [</w:t>
      </w:r>
    </w:p>
    <w:p w14:paraId="00FCCCD9" w14:textId="77777777" w:rsidR="007D7F26" w:rsidRDefault="007D7F26" w:rsidP="007D7F26">
      <w:r>
        <w:t xml:space="preserve">        {</w:t>
      </w:r>
    </w:p>
    <w:p w14:paraId="7D4B4671" w14:textId="77777777" w:rsidR="007D7F26" w:rsidRDefault="007D7F26" w:rsidP="007D7F26">
      <w:r>
        <w:t xml:space="preserve">          "id": 216,</w:t>
      </w:r>
    </w:p>
    <w:p w14:paraId="4BDA644C" w14:textId="77777777" w:rsidR="007D7F26" w:rsidRDefault="007D7F26" w:rsidP="007D7F26">
      <w:r>
        <w:t xml:space="preserve">          "title": "delicate atqui corrumpo Final Exam",</w:t>
      </w:r>
    </w:p>
    <w:p w14:paraId="14469798" w14:textId="77777777" w:rsidR="007D7F26" w:rsidRDefault="007D7F26" w:rsidP="007D7F26">
      <w:r>
        <w:t xml:space="preserve">          "grade": 62.92,</w:t>
      </w:r>
    </w:p>
    <w:p w14:paraId="73326FD7" w14:textId="77777777" w:rsidR="007D7F26" w:rsidRDefault="007D7F26" w:rsidP="007D7F26">
      <w:r>
        <w:t xml:space="preserve">          "studentId": 31,</w:t>
      </w:r>
    </w:p>
    <w:p w14:paraId="70F99233" w14:textId="77777777" w:rsidR="007D7F26" w:rsidRDefault="007D7F26" w:rsidP="007D7F26">
      <w:r>
        <w:t xml:space="preserve">          "courseId": 22</w:t>
      </w:r>
    </w:p>
    <w:p w14:paraId="316A9B8D" w14:textId="77777777" w:rsidR="007D7F26" w:rsidRDefault="007D7F26" w:rsidP="007D7F26">
      <w:r>
        <w:t xml:space="preserve">        },</w:t>
      </w:r>
    </w:p>
    <w:p w14:paraId="61DE2EC9" w14:textId="77777777" w:rsidR="007D7F26" w:rsidRDefault="007D7F26" w:rsidP="007D7F26">
      <w:r>
        <w:t xml:space="preserve">        {</w:t>
      </w:r>
    </w:p>
    <w:p w14:paraId="23B5C890" w14:textId="77777777" w:rsidR="007D7F26" w:rsidRDefault="007D7F26" w:rsidP="007D7F26">
      <w:r>
        <w:t xml:space="preserve">          "id": 280,</w:t>
      </w:r>
    </w:p>
    <w:p w14:paraId="0FDBF33D" w14:textId="77777777" w:rsidR="007D7F26" w:rsidRDefault="007D7F26" w:rsidP="007D7F26">
      <w:r>
        <w:t xml:space="preserve">          "title": "adipiscor talio cupressus Final Exam",</w:t>
      </w:r>
    </w:p>
    <w:p w14:paraId="040F241C" w14:textId="77777777" w:rsidR="007D7F26" w:rsidRDefault="007D7F26" w:rsidP="007D7F26">
      <w:r>
        <w:t xml:space="preserve">          "grade": 87,</w:t>
      </w:r>
    </w:p>
    <w:p w14:paraId="53E8FB72" w14:textId="77777777" w:rsidR="007D7F26" w:rsidRDefault="007D7F26" w:rsidP="007D7F26">
      <w:r>
        <w:t xml:space="preserve">          "studentId": 31,</w:t>
      </w:r>
    </w:p>
    <w:p w14:paraId="2C0323E0" w14:textId="77777777" w:rsidR="007D7F26" w:rsidRDefault="007D7F26" w:rsidP="007D7F26">
      <w:r>
        <w:t xml:space="preserve">          "courseId": 28</w:t>
      </w:r>
    </w:p>
    <w:p w14:paraId="0F840B97" w14:textId="77777777" w:rsidR="007D7F26" w:rsidRDefault="007D7F26" w:rsidP="007D7F26">
      <w:r>
        <w:t xml:space="preserve">        },</w:t>
      </w:r>
    </w:p>
    <w:p w14:paraId="57BD50B5" w14:textId="77777777" w:rsidR="007D7F26" w:rsidRDefault="007D7F26" w:rsidP="007D7F26">
      <w:r>
        <w:t xml:space="preserve">        {</w:t>
      </w:r>
    </w:p>
    <w:p w14:paraId="14CE1A15" w14:textId="77777777" w:rsidR="007D7F26" w:rsidRDefault="007D7F26" w:rsidP="007D7F26">
      <w:r>
        <w:t xml:space="preserve">          "id": 329,</w:t>
      </w:r>
    </w:p>
    <w:p w14:paraId="41CB4170" w14:textId="77777777" w:rsidR="007D7F26" w:rsidRDefault="007D7F26" w:rsidP="007D7F26">
      <w:r>
        <w:t xml:space="preserve">          "title": "vis apud delego Final Exam",</w:t>
      </w:r>
    </w:p>
    <w:p w14:paraId="2D9A4D2A" w14:textId="77777777" w:rsidR="007D7F26" w:rsidRDefault="007D7F26" w:rsidP="007D7F26">
      <w:r>
        <w:t xml:space="preserve">          "grade": 53.92,</w:t>
      </w:r>
    </w:p>
    <w:p w14:paraId="138F182E" w14:textId="77777777" w:rsidR="007D7F26" w:rsidRDefault="007D7F26" w:rsidP="007D7F26">
      <w:r>
        <w:t xml:space="preserve">          "studentId": 31,</w:t>
      </w:r>
    </w:p>
    <w:p w14:paraId="739F60F8" w14:textId="77777777" w:rsidR="007D7F26" w:rsidRDefault="007D7F26" w:rsidP="007D7F26">
      <w:r>
        <w:t xml:space="preserve">          "courseId": 33</w:t>
      </w:r>
    </w:p>
    <w:p w14:paraId="4457F624" w14:textId="77777777" w:rsidR="007D7F26" w:rsidRDefault="007D7F26" w:rsidP="007D7F26">
      <w:r>
        <w:lastRenderedPageBreak/>
        <w:t xml:space="preserve">        },</w:t>
      </w:r>
    </w:p>
    <w:p w14:paraId="7D8A9A11" w14:textId="77777777" w:rsidR="007D7F26" w:rsidRDefault="007D7F26" w:rsidP="007D7F26">
      <w:r>
        <w:t xml:space="preserve">        {</w:t>
      </w:r>
    </w:p>
    <w:p w14:paraId="494579F5" w14:textId="77777777" w:rsidR="007D7F26" w:rsidRDefault="007D7F26" w:rsidP="007D7F26">
      <w:r>
        <w:t xml:space="preserve">          "id": 441,</w:t>
      </w:r>
    </w:p>
    <w:p w14:paraId="0964888B" w14:textId="77777777" w:rsidR="007D7F26" w:rsidRDefault="007D7F26" w:rsidP="007D7F26">
      <w:r>
        <w:t xml:space="preserve">          "title": "quaerat aperte atque Final Exam",</w:t>
      </w:r>
    </w:p>
    <w:p w14:paraId="70D6FC7B" w14:textId="77777777" w:rsidR="007D7F26" w:rsidRDefault="007D7F26" w:rsidP="007D7F26">
      <w:r>
        <w:t xml:space="preserve">          "grade": 84.76,</w:t>
      </w:r>
    </w:p>
    <w:p w14:paraId="02A0FF89" w14:textId="77777777" w:rsidR="007D7F26" w:rsidRDefault="007D7F26" w:rsidP="007D7F26">
      <w:r>
        <w:t xml:space="preserve">          "studentId": 31,</w:t>
      </w:r>
    </w:p>
    <w:p w14:paraId="7577E031" w14:textId="77777777" w:rsidR="007D7F26" w:rsidRDefault="007D7F26" w:rsidP="007D7F26">
      <w:r>
        <w:t xml:space="preserve">          "courseId": 45</w:t>
      </w:r>
    </w:p>
    <w:p w14:paraId="12E0A534" w14:textId="77777777" w:rsidR="007D7F26" w:rsidRDefault="007D7F26" w:rsidP="007D7F26">
      <w:r>
        <w:t xml:space="preserve">        }</w:t>
      </w:r>
    </w:p>
    <w:p w14:paraId="4F2E676C" w14:textId="77777777" w:rsidR="007D7F26" w:rsidRDefault="007D7F26" w:rsidP="007D7F26">
      <w:r>
        <w:t xml:space="preserve">      ]</w:t>
      </w:r>
    </w:p>
    <w:p w14:paraId="42428887" w14:textId="77777777" w:rsidR="007D7F26" w:rsidRDefault="007D7F26" w:rsidP="007D7F26">
      <w:r>
        <w:t xml:space="preserve">    },</w:t>
      </w:r>
    </w:p>
    <w:p w14:paraId="0D7C8B46" w14:textId="77777777" w:rsidR="007D7F26" w:rsidRDefault="007D7F26" w:rsidP="007D7F26">
      <w:r>
        <w:t xml:space="preserve">    {</w:t>
      </w:r>
    </w:p>
    <w:p w14:paraId="7DF7A2F0" w14:textId="77777777" w:rsidR="007D7F26" w:rsidRDefault="007D7F26" w:rsidP="007D7F26">
      <w:r>
        <w:t xml:space="preserve">      "id": 32,</w:t>
      </w:r>
    </w:p>
    <w:p w14:paraId="2032DF54" w14:textId="77777777" w:rsidR="007D7F26" w:rsidRDefault="007D7F26" w:rsidP="007D7F26">
      <w:r>
        <w:t xml:space="preserve">      "name": "Jackie King",</w:t>
      </w:r>
    </w:p>
    <w:p w14:paraId="5AAE6305" w14:textId="77777777" w:rsidR="007D7F26" w:rsidRDefault="007D7F26" w:rsidP="007D7F26">
      <w:r>
        <w:t xml:space="preserve">      "email": "Rosemarie.Turner54@gmail.com",</w:t>
      </w:r>
    </w:p>
    <w:p w14:paraId="6F1997EC" w14:textId="77777777" w:rsidR="007D7F26" w:rsidRDefault="007D7F26" w:rsidP="007D7F26">
      <w:r>
        <w:t xml:space="preserve">      "password": "student123",</w:t>
      </w:r>
    </w:p>
    <w:p w14:paraId="43E62229" w14:textId="77777777" w:rsidR="007D7F26" w:rsidRDefault="007D7F26" w:rsidP="007D7F26">
      <w:r>
        <w:t xml:space="preserve">      "userType": "Student",</w:t>
      </w:r>
    </w:p>
    <w:p w14:paraId="6EB9483F" w14:textId="77777777" w:rsidR="007D7F26" w:rsidRDefault="007D7F26" w:rsidP="007D7F26">
      <w:r>
        <w:t xml:space="preserve">      "gpa": 0.91,</w:t>
      </w:r>
    </w:p>
    <w:p w14:paraId="5515926B" w14:textId="77777777" w:rsidR="007D7F26" w:rsidRDefault="007D7F26" w:rsidP="007D7F26">
      <w:r>
        <w:t xml:space="preserve">      "major": "Communication",</w:t>
      </w:r>
    </w:p>
    <w:p w14:paraId="379F048A" w14:textId="77777777" w:rsidR="007D7F26" w:rsidRDefault="007D7F26" w:rsidP="007D7F26">
      <w:r>
        <w:t xml:space="preserve">      "passedCourses": [</w:t>
      </w:r>
    </w:p>
    <w:p w14:paraId="6A7DEAA9" w14:textId="77777777" w:rsidR="007D7F26" w:rsidRDefault="007D7F26" w:rsidP="007D7F26">
      <w:r>
        <w:t xml:space="preserve">        {</w:t>
      </w:r>
    </w:p>
    <w:p w14:paraId="7BA04F00" w14:textId="77777777" w:rsidR="007D7F26" w:rsidRDefault="007D7F26" w:rsidP="007D7F26">
      <w:r>
        <w:t xml:space="preserve">          "id": 1,</w:t>
      </w:r>
    </w:p>
    <w:p w14:paraId="5003ABA2" w14:textId="77777777" w:rsidR="007D7F26" w:rsidRDefault="007D7F26" w:rsidP="007D7F26">
      <w:r>
        <w:t xml:space="preserve">          "title": "Mastering the Basics: A Comprehensive Guide",</w:t>
      </w:r>
    </w:p>
    <w:p w14:paraId="37DC50A0" w14:textId="77777777" w:rsidR="007D7F26" w:rsidRDefault="007D7F26" w:rsidP="007D7F26">
      <w:r>
        <w:t xml:space="preserve">          "location": "Room 280",</w:t>
      </w:r>
    </w:p>
    <w:p w14:paraId="1A0DDDBF" w14:textId="77777777" w:rsidR="007D7F26" w:rsidRDefault="007D7F26" w:rsidP="007D7F26">
      <w:r>
        <w:t xml:space="preserve">          "category": "Math",</w:t>
      </w:r>
    </w:p>
    <w:p w14:paraId="2100B723" w14:textId="77777777" w:rsidR="007D7F26" w:rsidRDefault="007D7F26" w:rsidP="007D7F26">
      <w:r>
        <w:t xml:space="preserve">          "registrationStatus": false,</w:t>
      </w:r>
    </w:p>
    <w:p w14:paraId="337E8FE2" w14:textId="77777777" w:rsidR="007D7F26" w:rsidRDefault="007D7F26" w:rsidP="007D7F26">
      <w:r>
        <w:t xml:space="preserve">          "courseStatus": "finished",</w:t>
      </w:r>
    </w:p>
    <w:p w14:paraId="1962A699" w14:textId="77777777" w:rsidR="007D7F26" w:rsidRDefault="007D7F26" w:rsidP="007D7F26">
      <w:r>
        <w:t xml:space="preserve">          "instructorId": 6</w:t>
      </w:r>
    </w:p>
    <w:p w14:paraId="789DF8B8" w14:textId="77777777" w:rsidR="007D7F26" w:rsidRDefault="007D7F26" w:rsidP="007D7F26">
      <w:r>
        <w:t xml:space="preserve">        },</w:t>
      </w:r>
    </w:p>
    <w:p w14:paraId="5F5BB370" w14:textId="77777777" w:rsidR="007D7F26" w:rsidRDefault="007D7F26" w:rsidP="007D7F26">
      <w:r>
        <w:t xml:space="preserve">        {</w:t>
      </w:r>
    </w:p>
    <w:p w14:paraId="5BFFAE9F" w14:textId="77777777" w:rsidR="007D7F26" w:rsidRDefault="007D7F26" w:rsidP="007D7F26">
      <w:r>
        <w:t xml:space="preserve">          "id": 3,</w:t>
      </w:r>
    </w:p>
    <w:p w14:paraId="7ADAE8EB" w14:textId="77777777" w:rsidR="007D7F26" w:rsidRDefault="007D7F26" w:rsidP="007D7F26">
      <w:r>
        <w:t xml:space="preserve">          "title": "The Art of Online Education: Best Practices",</w:t>
      </w:r>
    </w:p>
    <w:p w14:paraId="3B267370" w14:textId="77777777" w:rsidR="007D7F26" w:rsidRDefault="007D7F26" w:rsidP="007D7F26">
      <w:r>
        <w:t xml:space="preserve">          "location": "Room 323",</w:t>
      </w:r>
    </w:p>
    <w:p w14:paraId="4D275119" w14:textId="77777777" w:rsidR="007D7F26" w:rsidRDefault="007D7F26" w:rsidP="007D7F26">
      <w:r>
        <w:t xml:space="preserve">          "category": "Science",</w:t>
      </w:r>
    </w:p>
    <w:p w14:paraId="785F1BDF" w14:textId="77777777" w:rsidR="007D7F26" w:rsidRDefault="007D7F26" w:rsidP="007D7F26">
      <w:r>
        <w:t xml:space="preserve">          "registrationStatus": true,</w:t>
      </w:r>
    </w:p>
    <w:p w14:paraId="73BD3A83" w14:textId="77777777" w:rsidR="007D7F26" w:rsidRDefault="007D7F26" w:rsidP="007D7F26">
      <w:r>
        <w:t xml:space="preserve">          "courseStatus": "offering",</w:t>
      </w:r>
    </w:p>
    <w:p w14:paraId="3D7AA136" w14:textId="77777777" w:rsidR="007D7F26" w:rsidRDefault="007D7F26" w:rsidP="007D7F26">
      <w:r>
        <w:t xml:space="preserve">          "instructorId": 5</w:t>
      </w:r>
    </w:p>
    <w:p w14:paraId="24876491" w14:textId="77777777" w:rsidR="007D7F26" w:rsidRDefault="007D7F26" w:rsidP="007D7F26">
      <w:r>
        <w:t xml:space="preserve">        },</w:t>
      </w:r>
    </w:p>
    <w:p w14:paraId="7929E13E" w14:textId="77777777" w:rsidR="007D7F26" w:rsidRDefault="007D7F26" w:rsidP="007D7F26">
      <w:r>
        <w:t xml:space="preserve">        {</w:t>
      </w:r>
    </w:p>
    <w:p w14:paraId="56B30E2B" w14:textId="77777777" w:rsidR="007D7F26" w:rsidRDefault="007D7F26" w:rsidP="007D7F26">
      <w:r>
        <w:t xml:space="preserve">          "id": 8,</w:t>
      </w:r>
    </w:p>
    <w:p w14:paraId="2E337132" w14:textId="77777777" w:rsidR="007D7F26" w:rsidRDefault="007D7F26" w:rsidP="007D7F26">
      <w:r>
        <w:t xml:space="preserve">          "title": "Course Creation for Maximum Student Engagement",</w:t>
      </w:r>
    </w:p>
    <w:p w14:paraId="068A6262" w14:textId="77777777" w:rsidR="007D7F26" w:rsidRDefault="007D7F26" w:rsidP="007D7F26">
      <w:r>
        <w:t xml:space="preserve">          "location": "Room 348",</w:t>
      </w:r>
    </w:p>
    <w:p w14:paraId="05ED0D91" w14:textId="77777777" w:rsidR="007D7F26" w:rsidRDefault="007D7F26" w:rsidP="007D7F26">
      <w:r>
        <w:t xml:space="preserve">          "category": "Science",</w:t>
      </w:r>
    </w:p>
    <w:p w14:paraId="722E1D7C" w14:textId="77777777" w:rsidR="007D7F26" w:rsidRDefault="007D7F26" w:rsidP="007D7F26">
      <w:r>
        <w:lastRenderedPageBreak/>
        <w:t xml:space="preserve">          "registrationStatus": false,</w:t>
      </w:r>
    </w:p>
    <w:p w14:paraId="6E2E0585" w14:textId="77777777" w:rsidR="007D7F26" w:rsidRDefault="007D7F26" w:rsidP="007D7F26">
      <w:r>
        <w:t xml:space="preserve">          "courseStatus": "offering",</w:t>
      </w:r>
    </w:p>
    <w:p w14:paraId="7696B9AC" w14:textId="77777777" w:rsidR="007D7F26" w:rsidRDefault="007D7F26" w:rsidP="007D7F26">
      <w:r>
        <w:t xml:space="preserve">          "instructorId": 6</w:t>
      </w:r>
    </w:p>
    <w:p w14:paraId="0F5DED27" w14:textId="77777777" w:rsidR="007D7F26" w:rsidRDefault="007D7F26" w:rsidP="007D7F26">
      <w:r>
        <w:t xml:space="preserve">        },</w:t>
      </w:r>
    </w:p>
    <w:p w14:paraId="215FB9C7" w14:textId="77777777" w:rsidR="007D7F26" w:rsidRDefault="007D7F26" w:rsidP="007D7F26">
      <w:r>
        <w:t xml:space="preserve">        {</w:t>
      </w:r>
    </w:p>
    <w:p w14:paraId="7066BB24" w14:textId="77777777" w:rsidR="007D7F26" w:rsidRDefault="007D7F26" w:rsidP="007D7F26">
      <w:r>
        <w:t xml:space="preserve">          "id": 9,</w:t>
      </w:r>
    </w:p>
    <w:p w14:paraId="30264898" w14:textId="77777777" w:rsidR="007D7F26" w:rsidRDefault="007D7F26" w:rsidP="007D7F26">
      <w:r>
        <w:t xml:space="preserve">          "title": "Taking Your Courses to the Next Level",</w:t>
      </w:r>
    </w:p>
    <w:p w14:paraId="47BBB414" w14:textId="77777777" w:rsidR="007D7F26" w:rsidRDefault="007D7F26" w:rsidP="007D7F26">
      <w:r>
        <w:t xml:space="preserve">          "location": "Room 179",</w:t>
      </w:r>
    </w:p>
    <w:p w14:paraId="06F83A56" w14:textId="77777777" w:rsidR="007D7F26" w:rsidRDefault="007D7F26" w:rsidP="007D7F26">
      <w:r>
        <w:t xml:space="preserve">          "category": "Science",</w:t>
      </w:r>
    </w:p>
    <w:p w14:paraId="7BE2AB43" w14:textId="77777777" w:rsidR="007D7F26" w:rsidRDefault="007D7F26" w:rsidP="007D7F26">
      <w:r>
        <w:t xml:space="preserve">          "registrationStatus": true,</w:t>
      </w:r>
    </w:p>
    <w:p w14:paraId="41D1281E" w14:textId="77777777" w:rsidR="007D7F26" w:rsidRDefault="007D7F26" w:rsidP="007D7F26">
      <w:r>
        <w:t xml:space="preserve">          "courseStatus": "offering",</w:t>
      </w:r>
    </w:p>
    <w:p w14:paraId="0FFCEDA1" w14:textId="77777777" w:rsidR="007D7F26" w:rsidRDefault="007D7F26" w:rsidP="007D7F26">
      <w:r>
        <w:t xml:space="preserve">          "instructorId": 7</w:t>
      </w:r>
    </w:p>
    <w:p w14:paraId="7534EE16" w14:textId="77777777" w:rsidR="007D7F26" w:rsidRDefault="007D7F26" w:rsidP="007D7F26">
      <w:r>
        <w:t xml:space="preserve">        },</w:t>
      </w:r>
    </w:p>
    <w:p w14:paraId="0A9EAF77" w14:textId="77777777" w:rsidR="007D7F26" w:rsidRDefault="007D7F26" w:rsidP="007D7F26">
      <w:r>
        <w:t xml:space="preserve">        {</w:t>
      </w:r>
    </w:p>
    <w:p w14:paraId="04BE2A3F" w14:textId="77777777" w:rsidR="007D7F26" w:rsidRDefault="007D7F26" w:rsidP="007D7F26">
      <w:r>
        <w:t xml:space="preserve">          "id": 16,</w:t>
      </w:r>
    </w:p>
    <w:p w14:paraId="0E676757" w14:textId="77777777" w:rsidR="007D7F26" w:rsidRDefault="007D7F26" w:rsidP="007D7F26">
      <w:r>
        <w:t xml:space="preserve">          "title": "Mastering Interpersonal Communication Techniques",</w:t>
      </w:r>
    </w:p>
    <w:p w14:paraId="2FF42DC7" w14:textId="77777777" w:rsidR="007D7F26" w:rsidRDefault="007D7F26" w:rsidP="007D7F26">
      <w:r>
        <w:t xml:space="preserve">          "location": "Room 205",</w:t>
      </w:r>
    </w:p>
    <w:p w14:paraId="458CF579" w14:textId="77777777" w:rsidR="007D7F26" w:rsidRDefault="007D7F26" w:rsidP="007D7F26">
      <w:r>
        <w:t xml:space="preserve">          "category": "Computer",</w:t>
      </w:r>
    </w:p>
    <w:p w14:paraId="4BB1F60D" w14:textId="77777777" w:rsidR="007D7F26" w:rsidRDefault="007D7F26" w:rsidP="007D7F26">
      <w:r>
        <w:t xml:space="preserve">          "registrationStatus": true,</w:t>
      </w:r>
    </w:p>
    <w:p w14:paraId="05393B6D" w14:textId="77777777" w:rsidR="007D7F26" w:rsidRDefault="007D7F26" w:rsidP="007D7F26">
      <w:r>
        <w:t xml:space="preserve">          "courseStatus": "finished",</w:t>
      </w:r>
    </w:p>
    <w:p w14:paraId="7FA96AE2" w14:textId="77777777" w:rsidR="007D7F26" w:rsidRDefault="007D7F26" w:rsidP="007D7F26">
      <w:r>
        <w:t xml:space="preserve">          "instructorId": 3</w:t>
      </w:r>
    </w:p>
    <w:p w14:paraId="21765956" w14:textId="77777777" w:rsidR="007D7F26" w:rsidRDefault="007D7F26" w:rsidP="007D7F26">
      <w:r>
        <w:t xml:space="preserve">        }</w:t>
      </w:r>
    </w:p>
    <w:p w14:paraId="544E0E09" w14:textId="77777777" w:rsidR="007D7F26" w:rsidRDefault="007D7F26" w:rsidP="007D7F26">
      <w:r>
        <w:t xml:space="preserve">      ],</w:t>
      </w:r>
    </w:p>
    <w:p w14:paraId="517D4849" w14:textId="77777777" w:rsidR="007D7F26" w:rsidRDefault="007D7F26" w:rsidP="007D7F26">
      <w:r>
        <w:t xml:space="preserve">      "grades": [</w:t>
      </w:r>
    </w:p>
    <w:p w14:paraId="4E4AEA44" w14:textId="77777777" w:rsidR="007D7F26" w:rsidRDefault="007D7F26" w:rsidP="007D7F26">
      <w:r>
        <w:t xml:space="preserve">        {</w:t>
      </w:r>
    </w:p>
    <w:p w14:paraId="2B0A1310" w14:textId="77777777" w:rsidR="007D7F26" w:rsidRDefault="007D7F26" w:rsidP="007D7F26">
      <w:r>
        <w:t xml:space="preserve">          "id": 27,</w:t>
      </w:r>
    </w:p>
    <w:p w14:paraId="3C8A16EB" w14:textId="77777777" w:rsidR="007D7F26" w:rsidRDefault="007D7F26" w:rsidP="007D7F26">
      <w:r>
        <w:t xml:space="preserve">          "title": "alius beatus demergo Final Exam",</w:t>
      </w:r>
    </w:p>
    <w:p w14:paraId="189E0180" w14:textId="77777777" w:rsidR="007D7F26" w:rsidRDefault="007D7F26" w:rsidP="007D7F26">
      <w:r>
        <w:t xml:space="preserve">          "grade": 22.25,</w:t>
      </w:r>
    </w:p>
    <w:p w14:paraId="00AC53F6" w14:textId="77777777" w:rsidR="007D7F26" w:rsidRDefault="007D7F26" w:rsidP="007D7F26">
      <w:r>
        <w:t xml:space="preserve">          "studentId": 32,</w:t>
      </w:r>
    </w:p>
    <w:p w14:paraId="6E1DAA47" w14:textId="77777777" w:rsidR="007D7F26" w:rsidRDefault="007D7F26" w:rsidP="007D7F26">
      <w:r>
        <w:t xml:space="preserve">          "courseId": 3</w:t>
      </w:r>
    </w:p>
    <w:p w14:paraId="031A628E" w14:textId="77777777" w:rsidR="007D7F26" w:rsidRDefault="007D7F26" w:rsidP="007D7F26">
      <w:r>
        <w:t xml:space="preserve">        },</w:t>
      </w:r>
    </w:p>
    <w:p w14:paraId="26438AB9" w14:textId="77777777" w:rsidR="007D7F26" w:rsidRDefault="007D7F26" w:rsidP="007D7F26">
      <w:r>
        <w:t xml:space="preserve">        {</w:t>
      </w:r>
    </w:p>
    <w:p w14:paraId="082DAA56" w14:textId="77777777" w:rsidR="007D7F26" w:rsidRDefault="007D7F26" w:rsidP="007D7F26">
      <w:r>
        <w:t xml:space="preserve">          "id": 151,</w:t>
      </w:r>
    </w:p>
    <w:p w14:paraId="5AEC6887" w14:textId="77777777" w:rsidR="007D7F26" w:rsidRDefault="007D7F26" w:rsidP="007D7F26">
      <w:r>
        <w:t xml:space="preserve">          "title": "admiratio vacuus studio Final Exam",</w:t>
      </w:r>
    </w:p>
    <w:p w14:paraId="3A72E13A" w14:textId="77777777" w:rsidR="007D7F26" w:rsidRDefault="007D7F26" w:rsidP="007D7F26">
      <w:r>
        <w:t xml:space="preserve">          "grade": 90.53,</w:t>
      </w:r>
    </w:p>
    <w:p w14:paraId="64375445" w14:textId="77777777" w:rsidR="007D7F26" w:rsidRDefault="007D7F26" w:rsidP="007D7F26">
      <w:r>
        <w:t xml:space="preserve">          "studentId": 32,</w:t>
      </w:r>
    </w:p>
    <w:p w14:paraId="39A8D1FA" w14:textId="77777777" w:rsidR="007D7F26" w:rsidRDefault="007D7F26" w:rsidP="007D7F26">
      <w:r>
        <w:t xml:space="preserve">          "courseId": 16</w:t>
      </w:r>
    </w:p>
    <w:p w14:paraId="1C8C47C7" w14:textId="77777777" w:rsidR="007D7F26" w:rsidRDefault="007D7F26" w:rsidP="007D7F26">
      <w:r>
        <w:t xml:space="preserve">        }</w:t>
      </w:r>
    </w:p>
    <w:p w14:paraId="4CAA5C9B" w14:textId="77777777" w:rsidR="007D7F26" w:rsidRDefault="007D7F26" w:rsidP="007D7F26">
      <w:r>
        <w:t xml:space="preserve">      ]</w:t>
      </w:r>
    </w:p>
    <w:p w14:paraId="3EAF92CE" w14:textId="77777777" w:rsidR="007D7F26" w:rsidRDefault="007D7F26" w:rsidP="007D7F26">
      <w:r>
        <w:t xml:space="preserve">    },</w:t>
      </w:r>
    </w:p>
    <w:p w14:paraId="709FC346" w14:textId="77777777" w:rsidR="007D7F26" w:rsidRDefault="007D7F26" w:rsidP="007D7F26">
      <w:r>
        <w:t xml:space="preserve">    {</w:t>
      </w:r>
    </w:p>
    <w:p w14:paraId="3C13377C" w14:textId="77777777" w:rsidR="007D7F26" w:rsidRDefault="007D7F26" w:rsidP="007D7F26">
      <w:r>
        <w:t xml:space="preserve">      "id": 33,</w:t>
      </w:r>
    </w:p>
    <w:p w14:paraId="48446ED5" w14:textId="77777777" w:rsidR="007D7F26" w:rsidRDefault="007D7F26" w:rsidP="007D7F26">
      <w:r>
        <w:lastRenderedPageBreak/>
        <w:t xml:space="preserve">      "name": "Clark Kling",</w:t>
      </w:r>
    </w:p>
    <w:p w14:paraId="045CB29B" w14:textId="77777777" w:rsidR="007D7F26" w:rsidRDefault="007D7F26" w:rsidP="007D7F26">
      <w:r>
        <w:t xml:space="preserve">      "email": "Kasey_Reichel@hotmail.com",</w:t>
      </w:r>
    </w:p>
    <w:p w14:paraId="733C93E3" w14:textId="77777777" w:rsidR="007D7F26" w:rsidRDefault="007D7F26" w:rsidP="007D7F26">
      <w:r>
        <w:t xml:space="preserve">      "password": "student123",</w:t>
      </w:r>
    </w:p>
    <w:p w14:paraId="7602526A" w14:textId="77777777" w:rsidR="007D7F26" w:rsidRDefault="007D7F26" w:rsidP="007D7F26">
      <w:r>
        <w:t xml:space="preserve">      "userType": "Student",</w:t>
      </w:r>
    </w:p>
    <w:p w14:paraId="52209C60" w14:textId="77777777" w:rsidR="007D7F26" w:rsidRDefault="007D7F26" w:rsidP="007D7F26">
      <w:r>
        <w:t xml:space="preserve">      "gpa": 0.29,</w:t>
      </w:r>
    </w:p>
    <w:p w14:paraId="481BF00F" w14:textId="77777777" w:rsidR="007D7F26" w:rsidRDefault="007D7F26" w:rsidP="007D7F26">
      <w:r>
        <w:t xml:space="preserve">      "major": "Electrical Engineering",</w:t>
      </w:r>
    </w:p>
    <w:p w14:paraId="72D5397A" w14:textId="77777777" w:rsidR="007D7F26" w:rsidRDefault="007D7F26" w:rsidP="007D7F26">
      <w:r>
        <w:t xml:space="preserve">      "passedCourses": [</w:t>
      </w:r>
    </w:p>
    <w:p w14:paraId="790AE8D7" w14:textId="77777777" w:rsidR="007D7F26" w:rsidRDefault="007D7F26" w:rsidP="007D7F26">
      <w:r>
        <w:t xml:space="preserve">        {</w:t>
      </w:r>
    </w:p>
    <w:p w14:paraId="3293731F" w14:textId="77777777" w:rsidR="007D7F26" w:rsidRDefault="007D7F26" w:rsidP="007D7F26">
      <w:r>
        <w:t xml:space="preserve">          "id": 8,</w:t>
      </w:r>
    </w:p>
    <w:p w14:paraId="5DB43F35" w14:textId="77777777" w:rsidR="007D7F26" w:rsidRDefault="007D7F26" w:rsidP="007D7F26">
      <w:r>
        <w:t xml:space="preserve">          "title": "Course Creation for Maximum Student Engagement",</w:t>
      </w:r>
    </w:p>
    <w:p w14:paraId="66E9B103" w14:textId="77777777" w:rsidR="007D7F26" w:rsidRDefault="007D7F26" w:rsidP="007D7F26">
      <w:r>
        <w:t xml:space="preserve">          "location": "Room 348",</w:t>
      </w:r>
    </w:p>
    <w:p w14:paraId="2E38BB59" w14:textId="77777777" w:rsidR="007D7F26" w:rsidRDefault="007D7F26" w:rsidP="007D7F26">
      <w:r>
        <w:t xml:space="preserve">          "category": "Science",</w:t>
      </w:r>
    </w:p>
    <w:p w14:paraId="51781774" w14:textId="77777777" w:rsidR="007D7F26" w:rsidRDefault="007D7F26" w:rsidP="007D7F26">
      <w:r>
        <w:t xml:space="preserve">          "registrationStatus": false,</w:t>
      </w:r>
    </w:p>
    <w:p w14:paraId="072899FB" w14:textId="77777777" w:rsidR="007D7F26" w:rsidRDefault="007D7F26" w:rsidP="007D7F26">
      <w:r>
        <w:t xml:space="preserve">          "courseStatus": "offering",</w:t>
      </w:r>
    </w:p>
    <w:p w14:paraId="3BA7E7AF" w14:textId="77777777" w:rsidR="007D7F26" w:rsidRDefault="007D7F26" w:rsidP="007D7F26">
      <w:r>
        <w:t xml:space="preserve">          "instructorId": 6</w:t>
      </w:r>
    </w:p>
    <w:p w14:paraId="336FF293" w14:textId="77777777" w:rsidR="007D7F26" w:rsidRDefault="007D7F26" w:rsidP="007D7F26">
      <w:r>
        <w:t xml:space="preserve">        },</w:t>
      </w:r>
    </w:p>
    <w:p w14:paraId="68B9CE9C" w14:textId="77777777" w:rsidR="007D7F26" w:rsidRDefault="007D7F26" w:rsidP="007D7F26">
      <w:r>
        <w:t xml:space="preserve">        {</w:t>
      </w:r>
    </w:p>
    <w:p w14:paraId="3B383560" w14:textId="77777777" w:rsidR="007D7F26" w:rsidRDefault="007D7F26" w:rsidP="007D7F26">
      <w:r>
        <w:t xml:space="preserve">          "id": 24,</w:t>
      </w:r>
    </w:p>
    <w:p w14:paraId="766483A1" w14:textId="77777777" w:rsidR="007D7F26" w:rsidRDefault="007D7F26" w:rsidP="007D7F26">
      <w:r>
        <w:t xml:space="preserve">          "title": "Financial Reporting and Analysis",</w:t>
      </w:r>
    </w:p>
    <w:p w14:paraId="091ABCF0" w14:textId="77777777" w:rsidR="007D7F26" w:rsidRDefault="007D7F26" w:rsidP="007D7F26">
      <w:r>
        <w:t xml:space="preserve">          "location": "Room 184",</w:t>
      </w:r>
    </w:p>
    <w:p w14:paraId="61CF09FE" w14:textId="77777777" w:rsidR="007D7F26" w:rsidRDefault="007D7F26" w:rsidP="007D7F26">
      <w:r>
        <w:t xml:space="preserve">          "category": "Engineering",</w:t>
      </w:r>
    </w:p>
    <w:p w14:paraId="5EBF4810" w14:textId="77777777" w:rsidR="007D7F26" w:rsidRDefault="007D7F26" w:rsidP="007D7F26">
      <w:r>
        <w:t xml:space="preserve">          "registrationStatus": true,</w:t>
      </w:r>
    </w:p>
    <w:p w14:paraId="6B3C7224" w14:textId="77777777" w:rsidR="007D7F26" w:rsidRDefault="007D7F26" w:rsidP="007D7F26">
      <w:r>
        <w:t xml:space="preserve">          "courseStatus": "finished",</w:t>
      </w:r>
    </w:p>
    <w:p w14:paraId="08F3B13D" w14:textId="77777777" w:rsidR="007D7F26" w:rsidRDefault="007D7F26" w:rsidP="007D7F26">
      <w:r>
        <w:t xml:space="preserve">          "instructorId": 3</w:t>
      </w:r>
    </w:p>
    <w:p w14:paraId="07E322B1" w14:textId="77777777" w:rsidR="007D7F26" w:rsidRDefault="007D7F26" w:rsidP="007D7F26">
      <w:r>
        <w:t xml:space="preserve">        },</w:t>
      </w:r>
    </w:p>
    <w:p w14:paraId="2FB69640" w14:textId="77777777" w:rsidR="007D7F26" w:rsidRDefault="007D7F26" w:rsidP="007D7F26">
      <w:r>
        <w:t xml:space="preserve">        {</w:t>
      </w:r>
    </w:p>
    <w:p w14:paraId="0AAEE6B3" w14:textId="77777777" w:rsidR="007D7F26" w:rsidRDefault="007D7F26" w:rsidP="007D7F26">
      <w:r>
        <w:t xml:space="preserve">          "id": 25,</w:t>
      </w:r>
    </w:p>
    <w:p w14:paraId="72D52582" w14:textId="77777777" w:rsidR="007D7F26" w:rsidRDefault="007D7F26" w:rsidP="007D7F26">
      <w:r>
        <w:t xml:space="preserve">          "title": "Taxation Fundamentals for Accountants",</w:t>
      </w:r>
    </w:p>
    <w:p w14:paraId="760CED2D" w14:textId="77777777" w:rsidR="007D7F26" w:rsidRDefault="007D7F26" w:rsidP="007D7F26">
      <w:r>
        <w:t xml:space="preserve">          "location": "Room 298",</w:t>
      </w:r>
    </w:p>
    <w:p w14:paraId="68F3C86A" w14:textId="77777777" w:rsidR="007D7F26" w:rsidRDefault="007D7F26" w:rsidP="007D7F26">
      <w:r>
        <w:t xml:space="preserve">          "category": "Engineering",</w:t>
      </w:r>
    </w:p>
    <w:p w14:paraId="6B5C6817" w14:textId="77777777" w:rsidR="007D7F26" w:rsidRDefault="007D7F26" w:rsidP="007D7F26">
      <w:r>
        <w:t xml:space="preserve">          "registrationStatus": true,</w:t>
      </w:r>
    </w:p>
    <w:p w14:paraId="53123589" w14:textId="77777777" w:rsidR="007D7F26" w:rsidRDefault="007D7F26" w:rsidP="007D7F26">
      <w:r>
        <w:t xml:space="preserve">          "courseStatus": "offering",</w:t>
      </w:r>
    </w:p>
    <w:p w14:paraId="7C9CBA48" w14:textId="77777777" w:rsidR="007D7F26" w:rsidRDefault="007D7F26" w:rsidP="007D7F26">
      <w:r>
        <w:t xml:space="preserve">          "instructorId": 5</w:t>
      </w:r>
    </w:p>
    <w:p w14:paraId="23A3637B" w14:textId="77777777" w:rsidR="007D7F26" w:rsidRDefault="007D7F26" w:rsidP="007D7F26">
      <w:r>
        <w:t xml:space="preserve">        },</w:t>
      </w:r>
    </w:p>
    <w:p w14:paraId="4E2C1ACF" w14:textId="77777777" w:rsidR="007D7F26" w:rsidRDefault="007D7F26" w:rsidP="007D7F26">
      <w:r>
        <w:t xml:space="preserve">        {</w:t>
      </w:r>
    </w:p>
    <w:p w14:paraId="0D0D48BA" w14:textId="77777777" w:rsidR="007D7F26" w:rsidRDefault="007D7F26" w:rsidP="007D7F26">
      <w:r>
        <w:t xml:space="preserve">          "id": 33,</w:t>
      </w:r>
    </w:p>
    <w:p w14:paraId="51ABACA9" w14:textId="77777777" w:rsidR="007D7F26" w:rsidRDefault="007D7F26" w:rsidP="007D7F26">
      <w:r>
        <w:t xml:space="preserve">          "title": "Mastering Molecular Biology Concepts",</w:t>
      </w:r>
    </w:p>
    <w:p w14:paraId="420BA5DD" w14:textId="77777777" w:rsidR="007D7F26" w:rsidRDefault="007D7F26" w:rsidP="007D7F26">
      <w:r>
        <w:t xml:space="preserve">          "location": "Room 363",</w:t>
      </w:r>
    </w:p>
    <w:p w14:paraId="53E6DA4A" w14:textId="77777777" w:rsidR="007D7F26" w:rsidRDefault="007D7F26" w:rsidP="007D7F26">
      <w:r>
        <w:t xml:space="preserve">          "category": "Science",</w:t>
      </w:r>
    </w:p>
    <w:p w14:paraId="5A511BE7" w14:textId="77777777" w:rsidR="007D7F26" w:rsidRDefault="007D7F26" w:rsidP="007D7F26">
      <w:r>
        <w:t xml:space="preserve">          "registrationStatus": false,</w:t>
      </w:r>
    </w:p>
    <w:p w14:paraId="74A850A5" w14:textId="77777777" w:rsidR="007D7F26" w:rsidRDefault="007D7F26" w:rsidP="007D7F26">
      <w:r>
        <w:t xml:space="preserve">          "courseStatus": "offering",</w:t>
      </w:r>
    </w:p>
    <w:p w14:paraId="782AC113" w14:textId="77777777" w:rsidR="007D7F26" w:rsidRDefault="007D7F26" w:rsidP="007D7F26">
      <w:r>
        <w:t xml:space="preserve">          "instructorId": 2</w:t>
      </w:r>
    </w:p>
    <w:p w14:paraId="1B3DEEC4" w14:textId="77777777" w:rsidR="007D7F26" w:rsidRDefault="007D7F26" w:rsidP="007D7F26">
      <w:r>
        <w:lastRenderedPageBreak/>
        <w:t xml:space="preserve">        },</w:t>
      </w:r>
    </w:p>
    <w:p w14:paraId="31FD883B" w14:textId="77777777" w:rsidR="007D7F26" w:rsidRDefault="007D7F26" w:rsidP="007D7F26">
      <w:r>
        <w:t xml:space="preserve">        {</w:t>
      </w:r>
    </w:p>
    <w:p w14:paraId="66600DA8" w14:textId="77777777" w:rsidR="007D7F26" w:rsidRDefault="007D7F26" w:rsidP="007D7F26">
      <w:r>
        <w:t xml:space="preserve">          "id": 37,</w:t>
      </w:r>
    </w:p>
    <w:p w14:paraId="0DF8D827" w14:textId="77777777" w:rsidR="007D7F26" w:rsidRDefault="007D7F26" w:rsidP="007D7F26">
      <w:r>
        <w:t xml:space="preserve">          "title": "Cutting-Edge Research in Biology",</w:t>
      </w:r>
    </w:p>
    <w:p w14:paraId="1E88F5C9" w14:textId="77777777" w:rsidR="007D7F26" w:rsidRDefault="007D7F26" w:rsidP="007D7F26">
      <w:r>
        <w:t xml:space="preserve">          "location": "Room 198",</w:t>
      </w:r>
    </w:p>
    <w:p w14:paraId="0749DA8B" w14:textId="77777777" w:rsidR="007D7F26" w:rsidRDefault="007D7F26" w:rsidP="007D7F26">
      <w:r>
        <w:t xml:space="preserve">          "category": "Math",</w:t>
      </w:r>
    </w:p>
    <w:p w14:paraId="3751B4A7" w14:textId="77777777" w:rsidR="007D7F26" w:rsidRDefault="007D7F26" w:rsidP="007D7F26">
      <w:r>
        <w:t xml:space="preserve">          "registrationStatus": true,</w:t>
      </w:r>
    </w:p>
    <w:p w14:paraId="548C404F" w14:textId="77777777" w:rsidR="007D7F26" w:rsidRDefault="007D7F26" w:rsidP="007D7F26">
      <w:r>
        <w:t xml:space="preserve">          "courseStatus": "offering",</w:t>
      </w:r>
    </w:p>
    <w:p w14:paraId="238C0825" w14:textId="77777777" w:rsidR="007D7F26" w:rsidRDefault="007D7F26" w:rsidP="007D7F26">
      <w:r>
        <w:t xml:space="preserve">          "instructorId": 6</w:t>
      </w:r>
    </w:p>
    <w:p w14:paraId="4E212711" w14:textId="77777777" w:rsidR="007D7F26" w:rsidRDefault="007D7F26" w:rsidP="007D7F26">
      <w:r>
        <w:t xml:space="preserve">        },</w:t>
      </w:r>
    </w:p>
    <w:p w14:paraId="68E496C8" w14:textId="77777777" w:rsidR="007D7F26" w:rsidRDefault="007D7F26" w:rsidP="007D7F26">
      <w:r>
        <w:t xml:space="preserve">        {</w:t>
      </w:r>
    </w:p>
    <w:p w14:paraId="24796E2B" w14:textId="77777777" w:rsidR="007D7F26" w:rsidRDefault="007D7F26" w:rsidP="007D7F26">
      <w:r>
        <w:t xml:space="preserve">          "id": 38,</w:t>
      </w:r>
    </w:p>
    <w:p w14:paraId="61843698" w14:textId="77777777" w:rsidR="007D7F26" w:rsidRDefault="007D7F26" w:rsidP="007D7F26">
      <w:r>
        <w:t xml:space="preserve">          "title": "Biochemistry Breakdown for Biologists",</w:t>
      </w:r>
    </w:p>
    <w:p w14:paraId="282F504B" w14:textId="77777777" w:rsidR="007D7F26" w:rsidRDefault="007D7F26" w:rsidP="007D7F26">
      <w:r>
        <w:t xml:space="preserve">          "location": "Room 270",</w:t>
      </w:r>
    </w:p>
    <w:p w14:paraId="3A281660" w14:textId="77777777" w:rsidR="007D7F26" w:rsidRDefault="007D7F26" w:rsidP="007D7F26">
      <w:r>
        <w:t xml:space="preserve">          "category": "Math",</w:t>
      </w:r>
    </w:p>
    <w:p w14:paraId="2EEF4581" w14:textId="77777777" w:rsidR="007D7F26" w:rsidRDefault="007D7F26" w:rsidP="007D7F26">
      <w:r>
        <w:t xml:space="preserve">          "registrationStatus": true,</w:t>
      </w:r>
    </w:p>
    <w:p w14:paraId="2C4A3D88" w14:textId="77777777" w:rsidR="007D7F26" w:rsidRDefault="007D7F26" w:rsidP="007D7F26">
      <w:r>
        <w:t xml:space="preserve">          "courseStatus": "offering",</w:t>
      </w:r>
    </w:p>
    <w:p w14:paraId="372751D0" w14:textId="77777777" w:rsidR="007D7F26" w:rsidRDefault="007D7F26" w:rsidP="007D7F26">
      <w:r>
        <w:t xml:space="preserve">          "instructorId": 2</w:t>
      </w:r>
    </w:p>
    <w:p w14:paraId="7A7A765F" w14:textId="77777777" w:rsidR="007D7F26" w:rsidRDefault="007D7F26" w:rsidP="007D7F26">
      <w:r>
        <w:t xml:space="preserve">        }</w:t>
      </w:r>
    </w:p>
    <w:p w14:paraId="471C043C" w14:textId="77777777" w:rsidR="007D7F26" w:rsidRDefault="007D7F26" w:rsidP="007D7F26">
      <w:r>
        <w:t xml:space="preserve">      ],</w:t>
      </w:r>
    </w:p>
    <w:p w14:paraId="18DB5707" w14:textId="77777777" w:rsidR="007D7F26" w:rsidRDefault="007D7F26" w:rsidP="007D7F26">
      <w:r>
        <w:t xml:space="preserve">      "grades": [</w:t>
      </w:r>
    </w:p>
    <w:p w14:paraId="31A66A3B" w14:textId="77777777" w:rsidR="007D7F26" w:rsidRDefault="007D7F26" w:rsidP="007D7F26">
      <w:r>
        <w:t xml:space="preserve">        {</w:t>
      </w:r>
    </w:p>
    <w:p w14:paraId="5846263C" w14:textId="77777777" w:rsidR="007D7F26" w:rsidRDefault="007D7F26" w:rsidP="007D7F26">
      <w:r>
        <w:t xml:space="preserve">          "id": 40,</w:t>
      </w:r>
    </w:p>
    <w:p w14:paraId="1635AC9B" w14:textId="77777777" w:rsidR="007D7F26" w:rsidRDefault="007D7F26" w:rsidP="007D7F26">
      <w:r>
        <w:t xml:space="preserve">          "title": "conturbo exercitationem ara Final Exam",</w:t>
      </w:r>
    </w:p>
    <w:p w14:paraId="242B83DD" w14:textId="77777777" w:rsidR="007D7F26" w:rsidRDefault="007D7F26" w:rsidP="007D7F26">
      <w:r>
        <w:t xml:space="preserve">          "grade": 15.76,</w:t>
      </w:r>
    </w:p>
    <w:p w14:paraId="346E68B0" w14:textId="77777777" w:rsidR="007D7F26" w:rsidRDefault="007D7F26" w:rsidP="007D7F26">
      <w:r>
        <w:t xml:space="preserve">          "studentId": 33,</w:t>
      </w:r>
    </w:p>
    <w:p w14:paraId="0AB2F2A5" w14:textId="77777777" w:rsidR="007D7F26" w:rsidRDefault="007D7F26" w:rsidP="007D7F26">
      <w:r>
        <w:t xml:space="preserve">          "courseId": 4</w:t>
      </w:r>
    </w:p>
    <w:p w14:paraId="0E135B18" w14:textId="77777777" w:rsidR="007D7F26" w:rsidRDefault="007D7F26" w:rsidP="007D7F26">
      <w:r>
        <w:t xml:space="preserve">        },</w:t>
      </w:r>
    </w:p>
    <w:p w14:paraId="179A4F35" w14:textId="77777777" w:rsidR="007D7F26" w:rsidRDefault="007D7F26" w:rsidP="007D7F26">
      <w:r>
        <w:t xml:space="preserve">        {</w:t>
      </w:r>
    </w:p>
    <w:p w14:paraId="15DD7388" w14:textId="77777777" w:rsidR="007D7F26" w:rsidRDefault="007D7F26" w:rsidP="007D7F26">
      <w:r>
        <w:t xml:space="preserve">          "id": 250,</w:t>
      </w:r>
    </w:p>
    <w:p w14:paraId="6BA5E2A0" w14:textId="77777777" w:rsidR="007D7F26" w:rsidRDefault="007D7F26" w:rsidP="007D7F26">
      <w:r>
        <w:t xml:space="preserve">          "title": "adficio arbustum spectaculum Final Exam",</w:t>
      </w:r>
    </w:p>
    <w:p w14:paraId="55F3F322" w14:textId="77777777" w:rsidR="007D7F26" w:rsidRDefault="007D7F26" w:rsidP="007D7F26">
      <w:r>
        <w:t xml:space="preserve">          "grade": 24.51,</w:t>
      </w:r>
    </w:p>
    <w:p w14:paraId="0AC3457B" w14:textId="77777777" w:rsidR="007D7F26" w:rsidRDefault="007D7F26" w:rsidP="007D7F26">
      <w:r>
        <w:t xml:space="preserve">          "studentId": 33,</w:t>
      </w:r>
    </w:p>
    <w:p w14:paraId="004D4944" w14:textId="77777777" w:rsidR="007D7F26" w:rsidRDefault="007D7F26" w:rsidP="007D7F26">
      <w:r>
        <w:t xml:space="preserve">          "courseId": 25</w:t>
      </w:r>
    </w:p>
    <w:p w14:paraId="3000776B" w14:textId="77777777" w:rsidR="007D7F26" w:rsidRDefault="007D7F26" w:rsidP="007D7F26">
      <w:r>
        <w:t xml:space="preserve">        },</w:t>
      </w:r>
    </w:p>
    <w:p w14:paraId="1CF202D1" w14:textId="77777777" w:rsidR="007D7F26" w:rsidRDefault="007D7F26" w:rsidP="007D7F26">
      <w:r>
        <w:t xml:space="preserve">        {</w:t>
      </w:r>
    </w:p>
    <w:p w14:paraId="0B62BD9B" w14:textId="77777777" w:rsidR="007D7F26" w:rsidRDefault="007D7F26" w:rsidP="007D7F26">
      <w:r>
        <w:t xml:space="preserve">          "id": 327,</w:t>
      </w:r>
    </w:p>
    <w:p w14:paraId="6610A731" w14:textId="77777777" w:rsidR="007D7F26" w:rsidRDefault="007D7F26" w:rsidP="007D7F26">
      <w:r>
        <w:t xml:space="preserve">          "title": "vis apud delego Final Exam",</w:t>
      </w:r>
    </w:p>
    <w:p w14:paraId="27EAF25F" w14:textId="77777777" w:rsidR="007D7F26" w:rsidRDefault="007D7F26" w:rsidP="007D7F26">
      <w:r>
        <w:t xml:space="preserve">          "grade": 30.88,</w:t>
      </w:r>
    </w:p>
    <w:p w14:paraId="7B60EBBE" w14:textId="77777777" w:rsidR="007D7F26" w:rsidRDefault="007D7F26" w:rsidP="007D7F26">
      <w:r>
        <w:t xml:space="preserve">          "studentId": 33,</w:t>
      </w:r>
    </w:p>
    <w:p w14:paraId="5040D1EE" w14:textId="77777777" w:rsidR="007D7F26" w:rsidRDefault="007D7F26" w:rsidP="007D7F26">
      <w:r>
        <w:t xml:space="preserve">          "courseId": 33</w:t>
      </w:r>
    </w:p>
    <w:p w14:paraId="61C285AE" w14:textId="77777777" w:rsidR="007D7F26" w:rsidRDefault="007D7F26" w:rsidP="007D7F26">
      <w:r>
        <w:t xml:space="preserve">        },</w:t>
      </w:r>
    </w:p>
    <w:p w14:paraId="7E8F4577" w14:textId="77777777" w:rsidR="007D7F26" w:rsidRDefault="007D7F26" w:rsidP="007D7F26">
      <w:r>
        <w:lastRenderedPageBreak/>
        <w:t xml:space="preserve">        {</w:t>
      </w:r>
    </w:p>
    <w:p w14:paraId="5968DD97" w14:textId="77777777" w:rsidR="007D7F26" w:rsidRDefault="007D7F26" w:rsidP="007D7F26">
      <w:r>
        <w:t xml:space="preserve">          "id": 361,</w:t>
      </w:r>
    </w:p>
    <w:p w14:paraId="2709D155" w14:textId="77777777" w:rsidR="007D7F26" w:rsidRDefault="007D7F26" w:rsidP="007D7F26">
      <w:r>
        <w:t xml:space="preserve">          "title": "calamitas cunabula somnus Final Exam",</w:t>
      </w:r>
    </w:p>
    <w:p w14:paraId="3EB07DCD" w14:textId="77777777" w:rsidR="007D7F26" w:rsidRDefault="007D7F26" w:rsidP="007D7F26">
      <w:r>
        <w:t xml:space="preserve">          "grade": 76.34,</w:t>
      </w:r>
    </w:p>
    <w:p w14:paraId="13D6E5BC" w14:textId="77777777" w:rsidR="007D7F26" w:rsidRDefault="007D7F26" w:rsidP="007D7F26">
      <w:r>
        <w:t xml:space="preserve">          "studentId": 33,</w:t>
      </w:r>
    </w:p>
    <w:p w14:paraId="363822FB" w14:textId="77777777" w:rsidR="007D7F26" w:rsidRDefault="007D7F26" w:rsidP="007D7F26">
      <w:r>
        <w:t xml:space="preserve">          "courseId": 37</w:t>
      </w:r>
    </w:p>
    <w:p w14:paraId="22A2CE2D" w14:textId="77777777" w:rsidR="007D7F26" w:rsidRDefault="007D7F26" w:rsidP="007D7F26">
      <w:r>
        <w:t xml:space="preserve">        },</w:t>
      </w:r>
    </w:p>
    <w:p w14:paraId="5ACC69C4" w14:textId="77777777" w:rsidR="007D7F26" w:rsidRDefault="007D7F26" w:rsidP="007D7F26">
      <w:r>
        <w:t xml:space="preserve">        {</w:t>
      </w:r>
    </w:p>
    <w:p w14:paraId="6F0260BD" w14:textId="77777777" w:rsidR="007D7F26" w:rsidRDefault="007D7F26" w:rsidP="007D7F26">
      <w:r>
        <w:t xml:space="preserve">          "id": 379,</w:t>
      </w:r>
    </w:p>
    <w:p w14:paraId="49461903" w14:textId="77777777" w:rsidR="007D7F26" w:rsidRDefault="007D7F26" w:rsidP="007D7F26">
      <w:r>
        <w:t xml:space="preserve">          "title": "vester debilito corroboro Final Exam",</w:t>
      </w:r>
    </w:p>
    <w:p w14:paraId="213A6694" w14:textId="77777777" w:rsidR="007D7F26" w:rsidRDefault="007D7F26" w:rsidP="007D7F26">
      <w:r>
        <w:t xml:space="preserve">          "grade": 91.24,</w:t>
      </w:r>
    </w:p>
    <w:p w14:paraId="587DF11D" w14:textId="77777777" w:rsidR="007D7F26" w:rsidRDefault="007D7F26" w:rsidP="007D7F26">
      <w:r>
        <w:t xml:space="preserve">          "studentId": 33,</w:t>
      </w:r>
    </w:p>
    <w:p w14:paraId="7297CBF6" w14:textId="77777777" w:rsidR="007D7F26" w:rsidRDefault="007D7F26" w:rsidP="007D7F26">
      <w:r>
        <w:t xml:space="preserve">          "courseId": 38</w:t>
      </w:r>
    </w:p>
    <w:p w14:paraId="447881D2" w14:textId="77777777" w:rsidR="007D7F26" w:rsidRDefault="007D7F26" w:rsidP="007D7F26">
      <w:r>
        <w:t xml:space="preserve">        }</w:t>
      </w:r>
    </w:p>
    <w:p w14:paraId="5E192CE1" w14:textId="77777777" w:rsidR="007D7F26" w:rsidRDefault="007D7F26" w:rsidP="007D7F26">
      <w:r>
        <w:t xml:space="preserve">      ]</w:t>
      </w:r>
    </w:p>
    <w:p w14:paraId="06DB9A8B" w14:textId="77777777" w:rsidR="007D7F26" w:rsidRDefault="007D7F26" w:rsidP="007D7F26">
      <w:r>
        <w:t xml:space="preserve">    },</w:t>
      </w:r>
    </w:p>
    <w:p w14:paraId="31C48211" w14:textId="77777777" w:rsidR="007D7F26" w:rsidRDefault="007D7F26" w:rsidP="007D7F26">
      <w:r>
        <w:t xml:space="preserve">    {</w:t>
      </w:r>
    </w:p>
    <w:p w14:paraId="5ABE8929" w14:textId="77777777" w:rsidR="007D7F26" w:rsidRDefault="007D7F26" w:rsidP="007D7F26">
      <w:r>
        <w:t xml:space="preserve">      "id": 34,</w:t>
      </w:r>
    </w:p>
    <w:p w14:paraId="5AA0D291" w14:textId="77777777" w:rsidR="007D7F26" w:rsidRDefault="007D7F26" w:rsidP="007D7F26">
      <w:r>
        <w:t xml:space="preserve">      "name": "Wm Ondricka",</w:t>
      </w:r>
    </w:p>
    <w:p w14:paraId="66BAFB5C" w14:textId="77777777" w:rsidR="007D7F26" w:rsidRDefault="007D7F26" w:rsidP="007D7F26">
      <w:r>
        <w:t xml:space="preserve">      "email": "Thalia29@hotmail.com",</w:t>
      </w:r>
    </w:p>
    <w:p w14:paraId="2E49EDD6" w14:textId="77777777" w:rsidR="007D7F26" w:rsidRDefault="007D7F26" w:rsidP="007D7F26">
      <w:r>
        <w:t xml:space="preserve">      "password": "student123",</w:t>
      </w:r>
    </w:p>
    <w:p w14:paraId="6535F66B" w14:textId="77777777" w:rsidR="007D7F26" w:rsidRDefault="007D7F26" w:rsidP="007D7F26">
      <w:r>
        <w:t xml:space="preserve">      "userType": "Student",</w:t>
      </w:r>
    </w:p>
    <w:p w14:paraId="623B523E" w14:textId="77777777" w:rsidR="007D7F26" w:rsidRDefault="007D7F26" w:rsidP="007D7F26">
      <w:r>
        <w:t xml:space="preserve">      "gpa": 0.31,</w:t>
      </w:r>
    </w:p>
    <w:p w14:paraId="18CEF988" w14:textId="77777777" w:rsidR="007D7F26" w:rsidRDefault="007D7F26" w:rsidP="007D7F26">
      <w:r>
        <w:t xml:space="preserve">      "major": "Computer Science",</w:t>
      </w:r>
    </w:p>
    <w:p w14:paraId="57478430" w14:textId="77777777" w:rsidR="007D7F26" w:rsidRDefault="007D7F26" w:rsidP="007D7F26">
      <w:r>
        <w:t xml:space="preserve">      "passedCourses": [</w:t>
      </w:r>
    </w:p>
    <w:p w14:paraId="6DA6FE9A" w14:textId="77777777" w:rsidR="007D7F26" w:rsidRDefault="007D7F26" w:rsidP="007D7F26">
      <w:r>
        <w:t xml:space="preserve">        {</w:t>
      </w:r>
    </w:p>
    <w:p w14:paraId="3A8239A1" w14:textId="77777777" w:rsidR="007D7F26" w:rsidRDefault="007D7F26" w:rsidP="007D7F26">
      <w:r>
        <w:t xml:space="preserve">          "id": 1,</w:t>
      </w:r>
    </w:p>
    <w:p w14:paraId="30E9ADAE" w14:textId="77777777" w:rsidR="007D7F26" w:rsidRDefault="007D7F26" w:rsidP="007D7F26">
      <w:r>
        <w:t xml:space="preserve">          "title": "Mastering the Basics: A Comprehensive Guide",</w:t>
      </w:r>
    </w:p>
    <w:p w14:paraId="0FB8BE09" w14:textId="77777777" w:rsidR="007D7F26" w:rsidRDefault="007D7F26" w:rsidP="007D7F26">
      <w:r>
        <w:t xml:space="preserve">          "location": "Room 280",</w:t>
      </w:r>
    </w:p>
    <w:p w14:paraId="3D5F203C" w14:textId="77777777" w:rsidR="007D7F26" w:rsidRDefault="007D7F26" w:rsidP="007D7F26">
      <w:r>
        <w:t xml:space="preserve">          "category": "Math",</w:t>
      </w:r>
    </w:p>
    <w:p w14:paraId="056463C9" w14:textId="77777777" w:rsidR="007D7F26" w:rsidRDefault="007D7F26" w:rsidP="007D7F26">
      <w:r>
        <w:t xml:space="preserve">          "registrationStatus": false,</w:t>
      </w:r>
    </w:p>
    <w:p w14:paraId="7754BC28" w14:textId="77777777" w:rsidR="007D7F26" w:rsidRDefault="007D7F26" w:rsidP="007D7F26">
      <w:r>
        <w:t xml:space="preserve">          "courseStatus": "finished",</w:t>
      </w:r>
    </w:p>
    <w:p w14:paraId="08C335D5" w14:textId="77777777" w:rsidR="007D7F26" w:rsidRDefault="007D7F26" w:rsidP="007D7F26">
      <w:r>
        <w:t xml:space="preserve">          "instructorId": 6</w:t>
      </w:r>
    </w:p>
    <w:p w14:paraId="43F4E40D" w14:textId="77777777" w:rsidR="007D7F26" w:rsidRDefault="007D7F26" w:rsidP="007D7F26">
      <w:r>
        <w:t xml:space="preserve">        },</w:t>
      </w:r>
    </w:p>
    <w:p w14:paraId="24DD9EFD" w14:textId="77777777" w:rsidR="007D7F26" w:rsidRDefault="007D7F26" w:rsidP="007D7F26">
      <w:r>
        <w:t xml:space="preserve">        {</w:t>
      </w:r>
    </w:p>
    <w:p w14:paraId="652928B3" w14:textId="77777777" w:rsidR="007D7F26" w:rsidRDefault="007D7F26" w:rsidP="007D7F26">
      <w:r>
        <w:t xml:space="preserve">          "id": 9,</w:t>
      </w:r>
    </w:p>
    <w:p w14:paraId="770B3E3B" w14:textId="77777777" w:rsidR="007D7F26" w:rsidRDefault="007D7F26" w:rsidP="007D7F26">
      <w:r>
        <w:t xml:space="preserve">          "title": "Taking Your Courses to the Next Level",</w:t>
      </w:r>
    </w:p>
    <w:p w14:paraId="055F4A29" w14:textId="77777777" w:rsidR="007D7F26" w:rsidRDefault="007D7F26" w:rsidP="007D7F26">
      <w:r>
        <w:t xml:space="preserve">          "location": "Room 179",</w:t>
      </w:r>
    </w:p>
    <w:p w14:paraId="33ACA996" w14:textId="77777777" w:rsidR="007D7F26" w:rsidRDefault="007D7F26" w:rsidP="007D7F26">
      <w:r>
        <w:t xml:space="preserve">          "category": "Science",</w:t>
      </w:r>
    </w:p>
    <w:p w14:paraId="01F2BD28" w14:textId="77777777" w:rsidR="007D7F26" w:rsidRDefault="007D7F26" w:rsidP="007D7F26">
      <w:r>
        <w:t xml:space="preserve">          "registrationStatus": true,</w:t>
      </w:r>
    </w:p>
    <w:p w14:paraId="584F5CF4" w14:textId="77777777" w:rsidR="007D7F26" w:rsidRDefault="007D7F26" w:rsidP="007D7F26">
      <w:r>
        <w:t xml:space="preserve">          "courseStatus": "offering",</w:t>
      </w:r>
    </w:p>
    <w:p w14:paraId="77ADEA09" w14:textId="77777777" w:rsidR="007D7F26" w:rsidRDefault="007D7F26" w:rsidP="007D7F26">
      <w:r>
        <w:t xml:space="preserve">          "instructorId": 7</w:t>
      </w:r>
    </w:p>
    <w:p w14:paraId="65F8539A" w14:textId="77777777" w:rsidR="007D7F26" w:rsidRDefault="007D7F26" w:rsidP="007D7F26">
      <w:r>
        <w:lastRenderedPageBreak/>
        <w:t xml:space="preserve">        },</w:t>
      </w:r>
    </w:p>
    <w:p w14:paraId="02AC3036" w14:textId="77777777" w:rsidR="007D7F26" w:rsidRDefault="007D7F26" w:rsidP="007D7F26">
      <w:r>
        <w:t xml:space="preserve">        {</w:t>
      </w:r>
    </w:p>
    <w:p w14:paraId="22C2455C" w14:textId="77777777" w:rsidR="007D7F26" w:rsidRDefault="007D7F26" w:rsidP="007D7F26">
      <w:r>
        <w:t xml:space="preserve">          "id": 22,</w:t>
      </w:r>
    </w:p>
    <w:p w14:paraId="11EBA7AE" w14:textId="77777777" w:rsidR="007D7F26" w:rsidRDefault="007D7F26" w:rsidP="007D7F26">
      <w:r>
        <w:t xml:space="preserve">          "title": "Visual Communication in the Digital Age",</w:t>
      </w:r>
    </w:p>
    <w:p w14:paraId="188C6CBF" w14:textId="77777777" w:rsidR="007D7F26" w:rsidRDefault="007D7F26" w:rsidP="007D7F26">
      <w:r>
        <w:t xml:space="preserve">          "location": "Room 260",</w:t>
      </w:r>
    </w:p>
    <w:p w14:paraId="5E348725" w14:textId="77777777" w:rsidR="007D7F26" w:rsidRDefault="007D7F26" w:rsidP="007D7F26">
      <w:r>
        <w:t xml:space="preserve">          "category": "Science",</w:t>
      </w:r>
    </w:p>
    <w:p w14:paraId="20317348" w14:textId="77777777" w:rsidR="007D7F26" w:rsidRDefault="007D7F26" w:rsidP="007D7F26">
      <w:r>
        <w:t xml:space="preserve">          "registrationStatus": true,</w:t>
      </w:r>
    </w:p>
    <w:p w14:paraId="242046A8" w14:textId="77777777" w:rsidR="007D7F26" w:rsidRDefault="007D7F26" w:rsidP="007D7F26">
      <w:r>
        <w:t xml:space="preserve">          "courseStatus": "finished",</w:t>
      </w:r>
    </w:p>
    <w:p w14:paraId="05436909" w14:textId="77777777" w:rsidR="007D7F26" w:rsidRDefault="007D7F26" w:rsidP="007D7F26">
      <w:r>
        <w:t xml:space="preserve">          "instructorId": 6</w:t>
      </w:r>
    </w:p>
    <w:p w14:paraId="0621351F" w14:textId="77777777" w:rsidR="007D7F26" w:rsidRDefault="007D7F26" w:rsidP="007D7F26">
      <w:r>
        <w:t xml:space="preserve">        },</w:t>
      </w:r>
    </w:p>
    <w:p w14:paraId="42FF983D" w14:textId="77777777" w:rsidR="007D7F26" w:rsidRDefault="007D7F26" w:rsidP="007D7F26">
      <w:r>
        <w:t xml:space="preserve">        {</w:t>
      </w:r>
    </w:p>
    <w:p w14:paraId="62803BEB" w14:textId="77777777" w:rsidR="007D7F26" w:rsidRDefault="007D7F26" w:rsidP="007D7F26">
      <w:r>
        <w:t xml:space="preserve">          "id": 28,</w:t>
      </w:r>
    </w:p>
    <w:p w14:paraId="6C878574" w14:textId="77777777" w:rsidR="007D7F26" w:rsidRDefault="007D7F26" w:rsidP="007D7F26">
      <w:r>
        <w:t xml:space="preserve">          "title": "Ethics in Accounting Profession",</w:t>
      </w:r>
    </w:p>
    <w:p w14:paraId="2617A03D" w14:textId="77777777" w:rsidR="007D7F26" w:rsidRDefault="007D7F26" w:rsidP="007D7F26">
      <w:r>
        <w:t xml:space="preserve">          "location": "Room 152",</w:t>
      </w:r>
    </w:p>
    <w:p w14:paraId="736B099E" w14:textId="77777777" w:rsidR="007D7F26" w:rsidRDefault="007D7F26" w:rsidP="007D7F26">
      <w:r>
        <w:t xml:space="preserve">          "category": "Engineering",</w:t>
      </w:r>
    </w:p>
    <w:p w14:paraId="6C5CDAD9" w14:textId="77777777" w:rsidR="007D7F26" w:rsidRDefault="007D7F26" w:rsidP="007D7F26">
      <w:r>
        <w:t xml:space="preserve">          "registrationStatus": true,</w:t>
      </w:r>
    </w:p>
    <w:p w14:paraId="4144989D" w14:textId="77777777" w:rsidR="007D7F26" w:rsidRDefault="007D7F26" w:rsidP="007D7F26">
      <w:r>
        <w:t xml:space="preserve">          "courseStatus": "finished",</w:t>
      </w:r>
    </w:p>
    <w:p w14:paraId="7F9F9A85" w14:textId="77777777" w:rsidR="007D7F26" w:rsidRDefault="007D7F26" w:rsidP="007D7F26">
      <w:r>
        <w:t xml:space="preserve">          "instructorId": 5</w:t>
      </w:r>
    </w:p>
    <w:p w14:paraId="28F7D834" w14:textId="77777777" w:rsidR="007D7F26" w:rsidRDefault="007D7F26" w:rsidP="007D7F26">
      <w:r>
        <w:t xml:space="preserve">        },</w:t>
      </w:r>
    </w:p>
    <w:p w14:paraId="472E0E58" w14:textId="77777777" w:rsidR="007D7F26" w:rsidRDefault="007D7F26" w:rsidP="007D7F26">
      <w:r>
        <w:t xml:space="preserve">        {</w:t>
      </w:r>
    </w:p>
    <w:p w14:paraId="4CE91C6F" w14:textId="77777777" w:rsidR="007D7F26" w:rsidRDefault="007D7F26" w:rsidP="007D7F26">
      <w:r>
        <w:t xml:space="preserve">          "id": 29,</w:t>
      </w:r>
    </w:p>
    <w:p w14:paraId="25F4BFB1" w14:textId="77777777" w:rsidR="007D7F26" w:rsidRDefault="007D7F26" w:rsidP="007D7F26">
      <w:r>
        <w:t xml:space="preserve">          "title": "Budgeting and Forecasting Skills",</w:t>
      </w:r>
    </w:p>
    <w:p w14:paraId="396ABC52" w14:textId="77777777" w:rsidR="007D7F26" w:rsidRDefault="007D7F26" w:rsidP="007D7F26">
      <w:r>
        <w:t xml:space="preserve">          "location": "Room 186",</w:t>
      </w:r>
    </w:p>
    <w:p w14:paraId="4EC77985" w14:textId="77777777" w:rsidR="007D7F26" w:rsidRDefault="007D7F26" w:rsidP="007D7F26">
      <w:r>
        <w:t xml:space="preserve">          "category": "Math",</w:t>
      </w:r>
    </w:p>
    <w:p w14:paraId="558DB417" w14:textId="77777777" w:rsidR="007D7F26" w:rsidRDefault="007D7F26" w:rsidP="007D7F26">
      <w:r>
        <w:t xml:space="preserve">          "registrationStatus": false,</w:t>
      </w:r>
    </w:p>
    <w:p w14:paraId="3842A8DA" w14:textId="77777777" w:rsidR="007D7F26" w:rsidRDefault="007D7F26" w:rsidP="007D7F26">
      <w:r>
        <w:t xml:space="preserve">          "courseStatus": "offering",</w:t>
      </w:r>
    </w:p>
    <w:p w14:paraId="70548C82" w14:textId="77777777" w:rsidR="007D7F26" w:rsidRDefault="007D7F26" w:rsidP="007D7F26">
      <w:r>
        <w:t xml:space="preserve">          "instructorId": 2</w:t>
      </w:r>
    </w:p>
    <w:p w14:paraId="769F44D8" w14:textId="77777777" w:rsidR="007D7F26" w:rsidRDefault="007D7F26" w:rsidP="007D7F26">
      <w:r>
        <w:t xml:space="preserve">        },</w:t>
      </w:r>
    </w:p>
    <w:p w14:paraId="572108C8" w14:textId="77777777" w:rsidR="007D7F26" w:rsidRDefault="007D7F26" w:rsidP="007D7F26">
      <w:r>
        <w:t xml:space="preserve">        {</w:t>
      </w:r>
    </w:p>
    <w:p w14:paraId="295AB34E" w14:textId="77777777" w:rsidR="007D7F26" w:rsidRDefault="007D7F26" w:rsidP="007D7F26">
      <w:r>
        <w:t xml:space="preserve">          "id": 44,</w:t>
      </w:r>
    </w:p>
    <w:p w14:paraId="179D783A" w14:textId="77777777" w:rsidR="007D7F26" w:rsidRDefault="007D7F26" w:rsidP="007D7F26">
      <w:r>
        <w:t xml:space="preserve">          "title": "The Ultimate Chemistry Major Guide",</w:t>
      </w:r>
    </w:p>
    <w:p w14:paraId="0F1A0817" w14:textId="77777777" w:rsidR="007D7F26" w:rsidRDefault="007D7F26" w:rsidP="007D7F26">
      <w:r>
        <w:t xml:space="preserve">          "location": "Room 176",</w:t>
      </w:r>
    </w:p>
    <w:p w14:paraId="74B5049D" w14:textId="77777777" w:rsidR="007D7F26" w:rsidRDefault="007D7F26" w:rsidP="007D7F26">
      <w:r>
        <w:t xml:space="preserve">          "category": "Science",</w:t>
      </w:r>
    </w:p>
    <w:p w14:paraId="5F7EE5F5" w14:textId="77777777" w:rsidR="007D7F26" w:rsidRDefault="007D7F26" w:rsidP="007D7F26">
      <w:r>
        <w:t xml:space="preserve">          "registrationStatus": true,</w:t>
      </w:r>
    </w:p>
    <w:p w14:paraId="2248C9A3" w14:textId="77777777" w:rsidR="007D7F26" w:rsidRDefault="007D7F26" w:rsidP="007D7F26">
      <w:r>
        <w:t xml:space="preserve">          "courseStatus": "finished",</w:t>
      </w:r>
    </w:p>
    <w:p w14:paraId="5D6C3FB0" w14:textId="77777777" w:rsidR="007D7F26" w:rsidRDefault="007D7F26" w:rsidP="007D7F26">
      <w:r>
        <w:t xml:space="preserve">          "instructorId": 5</w:t>
      </w:r>
    </w:p>
    <w:p w14:paraId="1CD43C19" w14:textId="77777777" w:rsidR="007D7F26" w:rsidRDefault="007D7F26" w:rsidP="007D7F26">
      <w:r>
        <w:t xml:space="preserve">        }</w:t>
      </w:r>
    </w:p>
    <w:p w14:paraId="151259E9" w14:textId="77777777" w:rsidR="007D7F26" w:rsidRDefault="007D7F26" w:rsidP="007D7F26">
      <w:r>
        <w:t xml:space="preserve">      ],</w:t>
      </w:r>
    </w:p>
    <w:p w14:paraId="7C0FF66A" w14:textId="77777777" w:rsidR="007D7F26" w:rsidRDefault="007D7F26" w:rsidP="007D7F26">
      <w:r>
        <w:t xml:space="preserve">      "grades": [</w:t>
      </w:r>
    </w:p>
    <w:p w14:paraId="0B6D383F" w14:textId="77777777" w:rsidR="007D7F26" w:rsidRDefault="007D7F26" w:rsidP="007D7F26">
      <w:r>
        <w:t xml:space="preserve">        {</w:t>
      </w:r>
    </w:p>
    <w:p w14:paraId="78138666" w14:textId="77777777" w:rsidR="007D7F26" w:rsidRDefault="007D7F26" w:rsidP="007D7F26">
      <w:r>
        <w:t xml:space="preserve">          "id": 1,</w:t>
      </w:r>
    </w:p>
    <w:p w14:paraId="2017FC21" w14:textId="77777777" w:rsidR="007D7F26" w:rsidRDefault="007D7F26" w:rsidP="007D7F26">
      <w:r>
        <w:t xml:space="preserve">          "title": "terra textus maxime Final Exam",</w:t>
      </w:r>
    </w:p>
    <w:p w14:paraId="5330483E" w14:textId="77777777" w:rsidR="007D7F26" w:rsidRDefault="007D7F26" w:rsidP="007D7F26">
      <w:r>
        <w:lastRenderedPageBreak/>
        <w:t xml:space="preserve">          "grade": 23.8,</w:t>
      </w:r>
    </w:p>
    <w:p w14:paraId="7E504C95" w14:textId="77777777" w:rsidR="007D7F26" w:rsidRDefault="007D7F26" w:rsidP="007D7F26">
      <w:r>
        <w:t xml:space="preserve">          "studentId": 34,</w:t>
      </w:r>
    </w:p>
    <w:p w14:paraId="6996FD11" w14:textId="77777777" w:rsidR="007D7F26" w:rsidRDefault="007D7F26" w:rsidP="007D7F26">
      <w:r>
        <w:t xml:space="preserve">          "courseId": 1</w:t>
      </w:r>
    </w:p>
    <w:p w14:paraId="607768A3" w14:textId="77777777" w:rsidR="007D7F26" w:rsidRDefault="007D7F26" w:rsidP="007D7F26">
      <w:r>
        <w:t xml:space="preserve">        },</w:t>
      </w:r>
    </w:p>
    <w:p w14:paraId="5FF631E5" w14:textId="77777777" w:rsidR="007D7F26" w:rsidRDefault="007D7F26" w:rsidP="007D7F26">
      <w:r>
        <w:t xml:space="preserve">        {</w:t>
      </w:r>
    </w:p>
    <w:p w14:paraId="02E501A0" w14:textId="77777777" w:rsidR="007D7F26" w:rsidRDefault="007D7F26" w:rsidP="007D7F26">
      <w:r>
        <w:t xml:space="preserve">          "id": 212,</w:t>
      </w:r>
    </w:p>
    <w:p w14:paraId="267C0C07" w14:textId="77777777" w:rsidR="007D7F26" w:rsidRDefault="007D7F26" w:rsidP="007D7F26">
      <w:r>
        <w:t xml:space="preserve">          "title": "delicate atqui corrumpo Final Exam",</w:t>
      </w:r>
    </w:p>
    <w:p w14:paraId="7FE62529" w14:textId="77777777" w:rsidR="007D7F26" w:rsidRDefault="007D7F26" w:rsidP="007D7F26">
      <w:r>
        <w:t xml:space="preserve">          "grade": 56.46,</w:t>
      </w:r>
    </w:p>
    <w:p w14:paraId="3B2C84B7" w14:textId="77777777" w:rsidR="007D7F26" w:rsidRDefault="007D7F26" w:rsidP="007D7F26">
      <w:r>
        <w:t xml:space="preserve">          "studentId": 34,</w:t>
      </w:r>
    </w:p>
    <w:p w14:paraId="35EC2CD5" w14:textId="77777777" w:rsidR="007D7F26" w:rsidRDefault="007D7F26" w:rsidP="007D7F26">
      <w:r>
        <w:t xml:space="preserve">          "courseId": 22</w:t>
      </w:r>
    </w:p>
    <w:p w14:paraId="4080C4BD" w14:textId="77777777" w:rsidR="007D7F26" w:rsidRDefault="007D7F26" w:rsidP="007D7F26">
      <w:r>
        <w:t xml:space="preserve">        }</w:t>
      </w:r>
    </w:p>
    <w:p w14:paraId="27086CF0" w14:textId="77777777" w:rsidR="007D7F26" w:rsidRDefault="007D7F26" w:rsidP="007D7F26">
      <w:r>
        <w:t xml:space="preserve">      ]</w:t>
      </w:r>
    </w:p>
    <w:p w14:paraId="09480AB5" w14:textId="77777777" w:rsidR="007D7F26" w:rsidRDefault="007D7F26" w:rsidP="007D7F26">
      <w:r>
        <w:t xml:space="preserve">    },</w:t>
      </w:r>
    </w:p>
    <w:p w14:paraId="2BCF7B3A" w14:textId="77777777" w:rsidR="007D7F26" w:rsidRDefault="007D7F26" w:rsidP="007D7F26">
      <w:r>
        <w:t xml:space="preserve">    {</w:t>
      </w:r>
    </w:p>
    <w:p w14:paraId="51B71FC2" w14:textId="77777777" w:rsidR="007D7F26" w:rsidRDefault="007D7F26" w:rsidP="007D7F26">
      <w:r>
        <w:t xml:space="preserve">      "id": 35,</w:t>
      </w:r>
    </w:p>
    <w:p w14:paraId="794A3E73" w14:textId="77777777" w:rsidR="007D7F26" w:rsidRDefault="007D7F26" w:rsidP="007D7F26">
      <w:r>
        <w:t xml:space="preserve">      "name": "Alicia Olson",</w:t>
      </w:r>
    </w:p>
    <w:p w14:paraId="304AADFA" w14:textId="77777777" w:rsidR="007D7F26" w:rsidRDefault="007D7F26" w:rsidP="007D7F26">
      <w:r>
        <w:t xml:space="preserve">      "email": "Quinton4@hotmail.com",</w:t>
      </w:r>
    </w:p>
    <w:p w14:paraId="3C010E63" w14:textId="77777777" w:rsidR="007D7F26" w:rsidRDefault="007D7F26" w:rsidP="007D7F26">
      <w:r>
        <w:t xml:space="preserve">      "password": "student123",</w:t>
      </w:r>
    </w:p>
    <w:p w14:paraId="0F91B925" w14:textId="77777777" w:rsidR="007D7F26" w:rsidRDefault="007D7F26" w:rsidP="007D7F26">
      <w:r>
        <w:t xml:space="preserve">      "userType": "Student",</w:t>
      </w:r>
    </w:p>
    <w:p w14:paraId="6478775D" w14:textId="77777777" w:rsidR="007D7F26" w:rsidRDefault="007D7F26" w:rsidP="007D7F26">
      <w:r>
        <w:t xml:space="preserve">      "gpa": 2.47,</w:t>
      </w:r>
    </w:p>
    <w:p w14:paraId="7C880A17" w14:textId="77777777" w:rsidR="007D7F26" w:rsidRDefault="007D7F26" w:rsidP="007D7F26">
      <w:r>
        <w:t xml:space="preserve">      "major": "Electrical Engineering",</w:t>
      </w:r>
    </w:p>
    <w:p w14:paraId="09F8165C" w14:textId="77777777" w:rsidR="007D7F26" w:rsidRDefault="007D7F26" w:rsidP="007D7F26">
      <w:r>
        <w:t xml:space="preserve">      "passedCourses": [</w:t>
      </w:r>
    </w:p>
    <w:p w14:paraId="0D7E8098" w14:textId="77777777" w:rsidR="007D7F26" w:rsidRDefault="007D7F26" w:rsidP="007D7F26">
      <w:r>
        <w:t xml:space="preserve">        {</w:t>
      </w:r>
    </w:p>
    <w:p w14:paraId="49181166" w14:textId="77777777" w:rsidR="007D7F26" w:rsidRDefault="007D7F26" w:rsidP="007D7F26">
      <w:r>
        <w:t xml:space="preserve">          "id": 3,</w:t>
      </w:r>
    </w:p>
    <w:p w14:paraId="3B604927" w14:textId="77777777" w:rsidR="007D7F26" w:rsidRDefault="007D7F26" w:rsidP="007D7F26">
      <w:r>
        <w:t xml:space="preserve">          "title": "The Art of Online Education: Best Practices",</w:t>
      </w:r>
    </w:p>
    <w:p w14:paraId="77E32180" w14:textId="77777777" w:rsidR="007D7F26" w:rsidRDefault="007D7F26" w:rsidP="007D7F26">
      <w:r>
        <w:t xml:space="preserve">          "location": "Room 323",</w:t>
      </w:r>
    </w:p>
    <w:p w14:paraId="5F891E83" w14:textId="77777777" w:rsidR="007D7F26" w:rsidRDefault="007D7F26" w:rsidP="007D7F26">
      <w:r>
        <w:t xml:space="preserve">          "category": "Science",</w:t>
      </w:r>
    </w:p>
    <w:p w14:paraId="2A6480E6" w14:textId="77777777" w:rsidR="007D7F26" w:rsidRDefault="007D7F26" w:rsidP="007D7F26">
      <w:r>
        <w:t xml:space="preserve">          "registrationStatus": true,</w:t>
      </w:r>
    </w:p>
    <w:p w14:paraId="6CB1D450" w14:textId="77777777" w:rsidR="007D7F26" w:rsidRDefault="007D7F26" w:rsidP="007D7F26">
      <w:r>
        <w:t xml:space="preserve">          "courseStatus": "offering",</w:t>
      </w:r>
    </w:p>
    <w:p w14:paraId="7D2AFC51" w14:textId="77777777" w:rsidR="007D7F26" w:rsidRDefault="007D7F26" w:rsidP="007D7F26">
      <w:r>
        <w:t xml:space="preserve">          "instructorId": 5</w:t>
      </w:r>
    </w:p>
    <w:p w14:paraId="751EA7FC" w14:textId="77777777" w:rsidR="007D7F26" w:rsidRDefault="007D7F26" w:rsidP="007D7F26">
      <w:r>
        <w:t xml:space="preserve">        },</w:t>
      </w:r>
    </w:p>
    <w:p w14:paraId="341F526D" w14:textId="77777777" w:rsidR="007D7F26" w:rsidRDefault="007D7F26" w:rsidP="007D7F26">
      <w:r>
        <w:t xml:space="preserve">        {</w:t>
      </w:r>
    </w:p>
    <w:p w14:paraId="30A9FE62" w14:textId="77777777" w:rsidR="007D7F26" w:rsidRDefault="007D7F26" w:rsidP="007D7F26">
      <w:r>
        <w:t xml:space="preserve">          "id": 9,</w:t>
      </w:r>
    </w:p>
    <w:p w14:paraId="0490C6D4" w14:textId="77777777" w:rsidR="007D7F26" w:rsidRDefault="007D7F26" w:rsidP="007D7F26">
      <w:r>
        <w:t xml:space="preserve">          "title": "Taking Your Courses to the Next Level",</w:t>
      </w:r>
    </w:p>
    <w:p w14:paraId="41286298" w14:textId="77777777" w:rsidR="007D7F26" w:rsidRDefault="007D7F26" w:rsidP="007D7F26">
      <w:r>
        <w:t xml:space="preserve">          "location": "Room 179",</w:t>
      </w:r>
    </w:p>
    <w:p w14:paraId="455B482C" w14:textId="77777777" w:rsidR="007D7F26" w:rsidRDefault="007D7F26" w:rsidP="007D7F26">
      <w:r>
        <w:t xml:space="preserve">          "category": "Science",</w:t>
      </w:r>
    </w:p>
    <w:p w14:paraId="59EC897D" w14:textId="77777777" w:rsidR="007D7F26" w:rsidRDefault="007D7F26" w:rsidP="007D7F26">
      <w:r>
        <w:t xml:space="preserve">          "registrationStatus": true,</w:t>
      </w:r>
    </w:p>
    <w:p w14:paraId="62636184" w14:textId="77777777" w:rsidR="007D7F26" w:rsidRDefault="007D7F26" w:rsidP="007D7F26">
      <w:r>
        <w:t xml:space="preserve">          "courseStatus": "offering",</w:t>
      </w:r>
    </w:p>
    <w:p w14:paraId="19A0EE61" w14:textId="77777777" w:rsidR="007D7F26" w:rsidRDefault="007D7F26" w:rsidP="007D7F26">
      <w:r>
        <w:t xml:space="preserve">          "instructorId": 7</w:t>
      </w:r>
    </w:p>
    <w:p w14:paraId="4DE5C885" w14:textId="77777777" w:rsidR="007D7F26" w:rsidRDefault="007D7F26" w:rsidP="007D7F26">
      <w:r>
        <w:t xml:space="preserve">        },</w:t>
      </w:r>
    </w:p>
    <w:p w14:paraId="034A6286" w14:textId="77777777" w:rsidR="007D7F26" w:rsidRDefault="007D7F26" w:rsidP="007D7F26">
      <w:r>
        <w:t xml:space="preserve">        {</w:t>
      </w:r>
    </w:p>
    <w:p w14:paraId="57B257BD" w14:textId="77777777" w:rsidR="007D7F26" w:rsidRDefault="007D7F26" w:rsidP="007D7F26">
      <w:r>
        <w:t xml:space="preserve">          "id": 35,</w:t>
      </w:r>
    </w:p>
    <w:p w14:paraId="6FDCDC2E" w14:textId="77777777" w:rsidR="007D7F26" w:rsidRDefault="007D7F26" w:rsidP="007D7F26">
      <w:r>
        <w:lastRenderedPageBreak/>
        <w:t xml:space="preserve">          "title": "Anatomy and Physiology for Graduates",</w:t>
      </w:r>
    </w:p>
    <w:p w14:paraId="06F7BE7C" w14:textId="77777777" w:rsidR="007D7F26" w:rsidRDefault="007D7F26" w:rsidP="007D7F26">
      <w:r>
        <w:t xml:space="preserve">          "location": "Room 304",</w:t>
      </w:r>
    </w:p>
    <w:p w14:paraId="69535291" w14:textId="77777777" w:rsidR="007D7F26" w:rsidRDefault="007D7F26" w:rsidP="007D7F26">
      <w:r>
        <w:t xml:space="preserve">          "category": "Science",</w:t>
      </w:r>
    </w:p>
    <w:p w14:paraId="3C93755E" w14:textId="77777777" w:rsidR="007D7F26" w:rsidRDefault="007D7F26" w:rsidP="007D7F26">
      <w:r>
        <w:t xml:space="preserve">          "registrationStatus": true,</w:t>
      </w:r>
    </w:p>
    <w:p w14:paraId="000A782F" w14:textId="77777777" w:rsidR="007D7F26" w:rsidRDefault="007D7F26" w:rsidP="007D7F26">
      <w:r>
        <w:t xml:space="preserve">          "courseStatus": "finished",</w:t>
      </w:r>
    </w:p>
    <w:p w14:paraId="2CB15F2B" w14:textId="77777777" w:rsidR="007D7F26" w:rsidRDefault="007D7F26" w:rsidP="007D7F26">
      <w:r>
        <w:t xml:space="preserve">          "instructorId": 5</w:t>
      </w:r>
    </w:p>
    <w:p w14:paraId="2B9CC206" w14:textId="77777777" w:rsidR="007D7F26" w:rsidRDefault="007D7F26" w:rsidP="007D7F26">
      <w:r>
        <w:t xml:space="preserve">        },</w:t>
      </w:r>
    </w:p>
    <w:p w14:paraId="37CC39A5" w14:textId="77777777" w:rsidR="007D7F26" w:rsidRDefault="007D7F26" w:rsidP="007D7F26">
      <w:r>
        <w:t xml:space="preserve">        {</w:t>
      </w:r>
    </w:p>
    <w:p w14:paraId="30CC4423" w14:textId="77777777" w:rsidR="007D7F26" w:rsidRDefault="007D7F26" w:rsidP="007D7F26">
      <w:r>
        <w:t xml:space="preserve">          "id": 38,</w:t>
      </w:r>
    </w:p>
    <w:p w14:paraId="275EBA59" w14:textId="77777777" w:rsidR="007D7F26" w:rsidRDefault="007D7F26" w:rsidP="007D7F26">
      <w:r>
        <w:t xml:space="preserve">          "title": "Biochemistry Breakdown for Biologists",</w:t>
      </w:r>
    </w:p>
    <w:p w14:paraId="781FB4AE" w14:textId="77777777" w:rsidR="007D7F26" w:rsidRDefault="007D7F26" w:rsidP="007D7F26">
      <w:r>
        <w:t xml:space="preserve">          "location": "Room 270",</w:t>
      </w:r>
    </w:p>
    <w:p w14:paraId="73637AEF" w14:textId="77777777" w:rsidR="007D7F26" w:rsidRDefault="007D7F26" w:rsidP="007D7F26">
      <w:r>
        <w:t xml:space="preserve">          "category": "Math",</w:t>
      </w:r>
    </w:p>
    <w:p w14:paraId="4A70091A" w14:textId="77777777" w:rsidR="007D7F26" w:rsidRDefault="007D7F26" w:rsidP="007D7F26">
      <w:r>
        <w:t xml:space="preserve">          "registrationStatus": true,</w:t>
      </w:r>
    </w:p>
    <w:p w14:paraId="471A0209" w14:textId="77777777" w:rsidR="007D7F26" w:rsidRDefault="007D7F26" w:rsidP="007D7F26">
      <w:r>
        <w:t xml:space="preserve">          "courseStatus": "offering",</w:t>
      </w:r>
    </w:p>
    <w:p w14:paraId="4BCCFA12" w14:textId="77777777" w:rsidR="007D7F26" w:rsidRDefault="007D7F26" w:rsidP="007D7F26">
      <w:r>
        <w:t xml:space="preserve">          "instructorId": 2</w:t>
      </w:r>
    </w:p>
    <w:p w14:paraId="11A26679" w14:textId="77777777" w:rsidR="007D7F26" w:rsidRDefault="007D7F26" w:rsidP="007D7F26">
      <w:r>
        <w:t xml:space="preserve">        },</w:t>
      </w:r>
    </w:p>
    <w:p w14:paraId="1E41F2F2" w14:textId="77777777" w:rsidR="007D7F26" w:rsidRDefault="007D7F26" w:rsidP="007D7F26">
      <w:r>
        <w:t xml:space="preserve">        {</w:t>
      </w:r>
    </w:p>
    <w:p w14:paraId="6311F039" w14:textId="77777777" w:rsidR="007D7F26" w:rsidRDefault="007D7F26" w:rsidP="007D7F26">
      <w:r>
        <w:t xml:space="preserve">          "id": 47,</w:t>
      </w:r>
    </w:p>
    <w:p w14:paraId="4239B165" w14:textId="77777777" w:rsidR="007D7F26" w:rsidRDefault="007D7F26" w:rsidP="007D7F26">
      <w:r>
        <w:t xml:space="preserve">          "title": "Advanced Topics in Chemistry",</w:t>
      </w:r>
    </w:p>
    <w:p w14:paraId="3A573EBE" w14:textId="77777777" w:rsidR="007D7F26" w:rsidRDefault="007D7F26" w:rsidP="007D7F26">
      <w:r>
        <w:t xml:space="preserve">          "location": "Room 369",</w:t>
      </w:r>
    </w:p>
    <w:p w14:paraId="400ECAB4" w14:textId="77777777" w:rsidR="007D7F26" w:rsidRDefault="007D7F26" w:rsidP="007D7F26">
      <w:r>
        <w:t xml:space="preserve">          "category": "Science",</w:t>
      </w:r>
    </w:p>
    <w:p w14:paraId="12832067" w14:textId="77777777" w:rsidR="007D7F26" w:rsidRDefault="007D7F26" w:rsidP="007D7F26">
      <w:r>
        <w:t xml:space="preserve">          "registrationStatus": true,</w:t>
      </w:r>
    </w:p>
    <w:p w14:paraId="4B7ECE0F" w14:textId="77777777" w:rsidR="007D7F26" w:rsidRDefault="007D7F26" w:rsidP="007D7F26">
      <w:r>
        <w:t xml:space="preserve">          "courseStatus": "finished",</w:t>
      </w:r>
    </w:p>
    <w:p w14:paraId="5AB3E998" w14:textId="77777777" w:rsidR="007D7F26" w:rsidRDefault="007D7F26" w:rsidP="007D7F26">
      <w:r>
        <w:t xml:space="preserve">          "instructorId": 7</w:t>
      </w:r>
    </w:p>
    <w:p w14:paraId="43154562" w14:textId="77777777" w:rsidR="007D7F26" w:rsidRDefault="007D7F26" w:rsidP="007D7F26">
      <w:r>
        <w:t xml:space="preserve">        }</w:t>
      </w:r>
    </w:p>
    <w:p w14:paraId="2213A04A" w14:textId="77777777" w:rsidR="007D7F26" w:rsidRDefault="007D7F26" w:rsidP="007D7F26">
      <w:r>
        <w:t xml:space="preserve">      ],</w:t>
      </w:r>
    </w:p>
    <w:p w14:paraId="65F8E8A2" w14:textId="77777777" w:rsidR="007D7F26" w:rsidRDefault="007D7F26" w:rsidP="007D7F26">
      <w:r>
        <w:t xml:space="preserve">      "grades": [</w:t>
      </w:r>
    </w:p>
    <w:p w14:paraId="19018012" w14:textId="77777777" w:rsidR="007D7F26" w:rsidRDefault="007D7F26" w:rsidP="007D7F26">
      <w:r>
        <w:t xml:space="preserve">        {</w:t>
      </w:r>
    </w:p>
    <w:p w14:paraId="699AF79F" w14:textId="77777777" w:rsidR="007D7F26" w:rsidRDefault="007D7F26" w:rsidP="007D7F26">
      <w:r>
        <w:t xml:space="preserve">          "id": 80,</w:t>
      </w:r>
    </w:p>
    <w:p w14:paraId="791A7ABB" w14:textId="77777777" w:rsidR="007D7F26" w:rsidRDefault="007D7F26" w:rsidP="007D7F26">
      <w:r>
        <w:t xml:space="preserve">          "title": "aliquid creator concedo Final Exam",</w:t>
      </w:r>
    </w:p>
    <w:p w14:paraId="07E34E53" w14:textId="77777777" w:rsidR="007D7F26" w:rsidRDefault="007D7F26" w:rsidP="007D7F26">
      <w:r>
        <w:t xml:space="preserve">          "grade": 93.46,</w:t>
      </w:r>
    </w:p>
    <w:p w14:paraId="36407954" w14:textId="77777777" w:rsidR="007D7F26" w:rsidRDefault="007D7F26" w:rsidP="007D7F26">
      <w:r>
        <w:t xml:space="preserve">          "studentId": 35,</w:t>
      </w:r>
    </w:p>
    <w:p w14:paraId="627B67AD" w14:textId="77777777" w:rsidR="007D7F26" w:rsidRDefault="007D7F26" w:rsidP="007D7F26">
      <w:r>
        <w:t xml:space="preserve">          "courseId": 8</w:t>
      </w:r>
    </w:p>
    <w:p w14:paraId="334541B9" w14:textId="77777777" w:rsidR="007D7F26" w:rsidRDefault="007D7F26" w:rsidP="007D7F26">
      <w:r>
        <w:t xml:space="preserve">        },</w:t>
      </w:r>
    </w:p>
    <w:p w14:paraId="02F722F0" w14:textId="77777777" w:rsidR="007D7F26" w:rsidRDefault="007D7F26" w:rsidP="007D7F26">
      <w:r>
        <w:t xml:space="preserve">        {</w:t>
      </w:r>
    </w:p>
    <w:p w14:paraId="5E0404A9" w14:textId="77777777" w:rsidR="007D7F26" w:rsidRDefault="007D7F26" w:rsidP="007D7F26">
      <w:r>
        <w:t xml:space="preserve">          "id": 85,</w:t>
      </w:r>
    </w:p>
    <w:p w14:paraId="5B33BF6E" w14:textId="77777777" w:rsidR="007D7F26" w:rsidRDefault="007D7F26" w:rsidP="007D7F26">
      <w:r>
        <w:t xml:space="preserve">          "title": "quae ultio contabesco Final Exam",</w:t>
      </w:r>
    </w:p>
    <w:p w14:paraId="6B43CF5A" w14:textId="77777777" w:rsidR="007D7F26" w:rsidRDefault="007D7F26" w:rsidP="007D7F26">
      <w:r>
        <w:t xml:space="preserve">          "grade": 85.84,</w:t>
      </w:r>
    </w:p>
    <w:p w14:paraId="23769B38" w14:textId="77777777" w:rsidR="007D7F26" w:rsidRDefault="007D7F26" w:rsidP="007D7F26">
      <w:r>
        <w:t xml:space="preserve">          "studentId": 35,</w:t>
      </w:r>
    </w:p>
    <w:p w14:paraId="182D8000" w14:textId="77777777" w:rsidR="007D7F26" w:rsidRDefault="007D7F26" w:rsidP="007D7F26">
      <w:r>
        <w:t xml:space="preserve">          "courseId": 9</w:t>
      </w:r>
    </w:p>
    <w:p w14:paraId="24942C82" w14:textId="77777777" w:rsidR="007D7F26" w:rsidRDefault="007D7F26" w:rsidP="007D7F26">
      <w:r>
        <w:t xml:space="preserve">        },</w:t>
      </w:r>
    </w:p>
    <w:p w14:paraId="637C4D05" w14:textId="77777777" w:rsidR="007D7F26" w:rsidRDefault="007D7F26" w:rsidP="007D7F26">
      <w:r>
        <w:t xml:space="preserve">        {</w:t>
      </w:r>
    </w:p>
    <w:p w14:paraId="32A391D5" w14:textId="77777777" w:rsidR="007D7F26" w:rsidRDefault="007D7F26" w:rsidP="007D7F26">
      <w:r>
        <w:lastRenderedPageBreak/>
        <w:t xml:space="preserve">          "id": 349,</w:t>
      </w:r>
    </w:p>
    <w:p w14:paraId="481E6A20" w14:textId="77777777" w:rsidR="007D7F26" w:rsidRDefault="007D7F26" w:rsidP="007D7F26">
      <w:r>
        <w:t xml:space="preserve">          "title": "vomica degenero vapulus Final Exam",</w:t>
      </w:r>
    </w:p>
    <w:p w14:paraId="51DA2DFB" w14:textId="77777777" w:rsidR="007D7F26" w:rsidRDefault="007D7F26" w:rsidP="007D7F26">
      <w:r>
        <w:t xml:space="preserve">          "grade": 47.04,</w:t>
      </w:r>
    </w:p>
    <w:p w14:paraId="3A22E6A7" w14:textId="77777777" w:rsidR="007D7F26" w:rsidRDefault="007D7F26" w:rsidP="007D7F26">
      <w:r>
        <w:t xml:space="preserve">          "studentId": 35,</w:t>
      </w:r>
    </w:p>
    <w:p w14:paraId="67F760CB" w14:textId="77777777" w:rsidR="007D7F26" w:rsidRDefault="007D7F26" w:rsidP="007D7F26">
      <w:r>
        <w:t xml:space="preserve">          "courseId": 35</w:t>
      </w:r>
    </w:p>
    <w:p w14:paraId="18493A91" w14:textId="77777777" w:rsidR="007D7F26" w:rsidRDefault="007D7F26" w:rsidP="007D7F26">
      <w:r>
        <w:t xml:space="preserve">        },</w:t>
      </w:r>
    </w:p>
    <w:p w14:paraId="4C5898F4" w14:textId="77777777" w:rsidR="007D7F26" w:rsidRDefault="007D7F26" w:rsidP="007D7F26">
      <w:r>
        <w:t xml:space="preserve">        {</w:t>
      </w:r>
    </w:p>
    <w:p w14:paraId="7DF09F08" w14:textId="77777777" w:rsidR="007D7F26" w:rsidRDefault="007D7F26" w:rsidP="007D7F26">
      <w:r>
        <w:t xml:space="preserve">          "id": 374,</w:t>
      </w:r>
    </w:p>
    <w:p w14:paraId="1311E04F" w14:textId="77777777" w:rsidR="007D7F26" w:rsidRDefault="007D7F26" w:rsidP="007D7F26">
      <w:r>
        <w:t xml:space="preserve">          "title": "vester debilito corroboro Final Exam",</w:t>
      </w:r>
    </w:p>
    <w:p w14:paraId="2FD6E77B" w14:textId="77777777" w:rsidR="007D7F26" w:rsidRDefault="007D7F26" w:rsidP="007D7F26">
      <w:r>
        <w:t xml:space="preserve">          "grade": 25.96,</w:t>
      </w:r>
    </w:p>
    <w:p w14:paraId="627B16AC" w14:textId="77777777" w:rsidR="007D7F26" w:rsidRDefault="007D7F26" w:rsidP="007D7F26">
      <w:r>
        <w:t xml:space="preserve">          "studentId": 35,</w:t>
      </w:r>
    </w:p>
    <w:p w14:paraId="2721BF25" w14:textId="77777777" w:rsidR="007D7F26" w:rsidRDefault="007D7F26" w:rsidP="007D7F26">
      <w:r>
        <w:t xml:space="preserve">          "courseId": 38</w:t>
      </w:r>
    </w:p>
    <w:p w14:paraId="54AEAF2E" w14:textId="77777777" w:rsidR="007D7F26" w:rsidRDefault="007D7F26" w:rsidP="007D7F26">
      <w:r>
        <w:t xml:space="preserve">        }</w:t>
      </w:r>
    </w:p>
    <w:p w14:paraId="4C834F27" w14:textId="77777777" w:rsidR="007D7F26" w:rsidRDefault="007D7F26" w:rsidP="007D7F26">
      <w:r>
        <w:t xml:space="preserve">      ]</w:t>
      </w:r>
    </w:p>
    <w:p w14:paraId="64806408" w14:textId="77777777" w:rsidR="007D7F26" w:rsidRDefault="007D7F26" w:rsidP="007D7F26">
      <w:r>
        <w:t xml:space="preserve">    },</w:t>
      </w:r>
    </w:p>
    <w:p w14:paraId="2C8A7115" w14:textId="77777777" w:rsidR="007D7F26" w:rsidRDefault="007D7F26" w:rsidP="007D7F26">
      <w:r>
        <w:t xml:space="preserve">    {</w:t>
      </w:r>
    </w:p>
    <w:p w14:paraId="5620F4DD" w14:textId="77777777" w:rsidR="007D7F26" w:rsidRDefault="007D7F26" w:rsidP="007D7F26">
      <w:r>
        <w:t xml:space="preserve">      "id": 36,</w:t>
      </w:r>
    </w:p>
    <w:p w14:paraId="495EB201" w14:textId="77777777" w:rsidR="007D7F26" w:rsidRDefault="007D7F26" w:rsidP="007D7F26">
      <w:r>
        <w:t xml:space="preserve">      "name": "Lewis Parker",</w:t>
      </w:r>
    </w:p>
    <w:p w14:paraId="50DFA388" w14:textId="77777777" w:rsidR="007D7F26" w:rsidRDefault="007D7F26" w:rsidP="007D7F26">
      <w:r>
        <w:t xml:space="preserve">      "email": "Hillary_Strosin37@hotmail.com",</w:t>
      </w:r>
    </w:p>
    <w:p w14:paraId="2E918A13" w14:textId="77777777" w:rsidR="007D7F26" w:rsidRDefault="007D7F26" w:rsidP="007D7F26">
      <w:r>
        <w:t xml:space="preserve">      "password": "student123",</w:t>
      </w:r>
    </w:p>
    <w:p w14:paraId="206AC36F" w14:textId="77777777" w:rsidR="007D7F26" w:rsidRDefault="007D7F26" w:rsidP="007D7F26">
      <w:r>
        <w:t xml:space="preserve">      "userType": "Student",</w:t>
      </w:r>
    </w:p>
    <w:p w14:paraId="3AD84C92" w14:textId="77777777" w:rsidR="007D7F26" w:rsidRDefault="007D7F26" w:rsidP="007D7F26">
      <w:r>
        <w:t xml:space="preserve">      "gpa": 3.72,</w:t>
      </w:r>
    </w:p>
    <w:p w14:paraId="16FE4F50" w14:textId="77777777" w:rsidR="007D7F26" w:rsidRDefault="007D7F26" w:rsidP="007D7F26">
      <w:r>
        <w:t xml:space="preserve">      "major": "Mathematics",</w:t>
      </w:r>
    </w:p>
    <w:p w14:paraId="35357479" w14:textId="77777777" w:rsidR="007D7F26" w:rsidRDefault="007D7F26" w:rsidP="007D7F26">
      <w:r>
        <w:t xml:space="preserve">      "passedCourses": [</w:t>
      </w:r>
    </w:p>
    <w:p w14:paraId="5EC21993" w14:textId="77777777" w:rsidR="007D7F26" w:rsidRDefault="007D7F26" w:rsidP="007D7F26">
      <w:r>
        <w:t xml:space="preserve">        {</w:t>
      </w:r>
    </w:p>
    <w:p w14:paraId="575C1184" w14:textId="77777777" w:rsidR="007D7F26" w:rsidRDefault="007D7F26" w:rsidP="007D7F26">
      <w:r>
        <w:t xml:space="preserve">          "id": 24,</w:t>
      </w:r>
    </w:p>
    <w:p w14:paraId="0218CB20" w14:textId="77777777" w:rsidR="007D7F26" w:rsidRDefault="007D7F26" w:rsidP="007D7F26">
      <w:r>
        <w:t xml:space="preserve">          "title": "Financial Reporting and Analysis",</w:t>
      </w:r>
    </w:p>
    <w:p w14:paraId="0C3539C2" w14:textId="77777777" w:rsidR="007D7F26" w:rsidRDefault="007D7F26" w:rsidP="007D7F26">
      <w:r>
        <w:t xml:space="preserve">          "location": "Room 184",</w:t>
      </w:r>
    </w:p>
    <w:p w14:paraId="70F5849E" w14:textId="77777777" w:rsidR="007D7F26" w:rsidRDefault="007D7F26" w:rsidP="007D7F26">
      <w:r>
        <w:t xml:space="preserve">          "category": "Engineering",</w:t>
      </w:r>
    </w:p>
    <w:p w14:paraId="15ED9AA0" w14:textId="77777777" w:rsidR="007D7F26" w:rsidRDefault="007D7F26" w:rsidP="007D7F26">
      <w:r>
        <w:t xml:space="preserve">          "registrationStatus": true,</w:t>
      </w:r>
    </w:p>
    <w:p w14:paraId="5751B2A2" w14:textId="77777777" w:rsidR="007D7F26" w:rsidRDefault="007D7F26" w:rsidP="007D7F26">
      <w:r>
        <w:t xml:space="preserve">          "courseStatus": "finished",</w:t>
      </w:r>
    </w:p>
    <w:p w14:paraId="743EC7C4" w14:textId="77777777" w:rsidR="007D7F26" w:rsidRDefault="007D7F26" w:rsidP="007D7F26">
      <w:r>
        <w:t xml:space="preserve">          "instructorId": 3</w:t>
      </w:r>
    </w:p>
    <w:p w14:paraId="27829F05" w14:textId="77777777" w:rsidR="007D7F26" w:rsidRDefault="007D7F26" w:rsidP="007D7F26">
      <w:r>
        <w:t xml:space="preserve">        },</w:t>
      </w:r>
    </w:p>
    <w:p w14:paraId="591B3D2F" w14:textId="77777777" w:rsidR="007D7F26" w:rsidRDefault="007D7F26" w:rsidP="007D7F26">
      <w:r>
        <w:t xml:space="preserve">        {</w:t>
      </w:r>
    </w:p>
    <w:p w14:paraId="05072106" w14:textId="77777777" w:rsidR="007D7F26" w:rsidRDefault="007D7F26" w:rsidP="007D7F26">
      <w:r>
        <w:t xml:space="preserve">          "id": 33,</w:t>
      </w:r>
    </w:p>
    <w:p w14:paraId="7D8A9AB3" w14:textId="77777777" w:rsidR="007D7F26" w:rsidRDefault="007D7F26" w:rsidP="007D7F26">
      <w:r>
        <w:t xml:space="preserve">          "title": "Mastering Molecular Biology Concepts",</w:t>
      </w:r>
    </w:p>
    <w:p w14:paraId="495DB5B8" w14:textId="77777777" w:rsidR="007D7F26" w:rsidRDefault="007D7F26" w:rsidP="007D7F26">
      <w:r>
        <w:t xml:space="preserve">          "location": "Room 363",</w:t>
      </w:r>
    </w:p>
    <w:p w14:paraId="2B1134E1" w14:textId="77777777" w:rsidR="007D7F26" w:rsidRDefault="007D7F26" w:rsidP="007D7F26">
      <w:r>
        <w:t xml:space="preserve">          "category": "Science",</w:t>
      </w:r>
    </w:p>
    <w:p w14:paraId="4E2657D5" w14:textId="77777777" w:rsidR="007D7F26" w:rsidRDefault="007D7F26" w:rsidP="007D7F26">
      <w:r>
        <w:t xml:space="preserve">          "registrationStatus": false,</w:t>
      </w:r>
    </w:p>
    <w:p w14:paraId="300453C8" w14:textId="77777777" w:rsidR="007D7F26" w:rsidRDefault="007D7F26" w:rsidP="007D7F26">
      <w:r>
        <w:t xml:space="preserve">          "courseStatus": "offering",</w:t>
      </w:r>
    </w:p>
    <w:p w14:paraId="310EEB7C" w14:textId="77777777" w:rsidR="007D7F26" w:rsidRDefault="007D7F26" w:rsidP="007D7F26">
      <w:r>
        <w:t xml:space="preserve">          "instructorId": 2</w:t>
      </w:r>
    </w:p>
    <w:p w14:paraId="246CC6FF" w14:textId="77777777" w:rsidR="007D7F26" w:rsidRDefault="007D7F26" w:rsidP="007D7F26">
      <w:r>
        <w:t xml:space="preserve">        },</w:t>
      </w:r>
    </w:p>
    <w:p w14:paraId="7C1ADB08" w14:textId="77777777" w:rsidR="007D7F26" w:rsidRDefault="007D7F26" w:rsidP="007D7F26">
      <w:r>
        <w:lastRenderedPageBreak/>
        <w:t xml:space="preserve">        {</w:t>
      </w:r>
    </w:p>
    <w:p w14:paraId="2D51BD2A" w14:textId="77777777" w:rsidR="007D7F26" w:rsidRDefault="007D7F26" w:rsidP="007D7F26">
      <w:r>
        <w:t xml:space="preserve">          "id": 36,</w:t>
      </w:r>
    </w:p>
    <w:p w14:paraId="33D2C675" w14:textId="77777777" w:rsidR="007D7F26" w:rsidRDefault="007D7F26" w:rsidP="007D7F26">
      <w:r>
        <w:t xml:space="preserve">          "title": "Genetics and Genomics for Biology Professionals",</w:t>
      </w:r>
    </w:p>
    <w:p w14:paraId="381433F2" w14:textId="77777777" w:rsidR="007D7F26" w:rsidRDefault="007D7F26" w:rsidP="007D7F26">
      <w:r>
        <w:t xml:space="preserve">          "location": "Room 243",</w:t>
      </w:r>
    </w:p>
    <w:p w14:paraId="7A19A2A7" w14:textId="77777777" w:rsidR="007D7F26" w:rsidRDefault="007D7F26" w:rsidP="007D7F26">
      <w:r>
        <w:t xml:space="preserve">          "category": "Engineering",</w:t>
      </w:r>
    </w:p>
    <w:p w14:paraId="4481D568" w14:textId="77777777" w:rsidR="007D7F26" w:rsidRDefault="007D7F26" w:rsidP="007D7F26">
      <w:r>
        <w:t xml:space="preserve">          "registrationStatus": true,</w:t>
      </w:r>
    </w:p>
    <w:p w14:paraId="43E4D078" w14:textId="77777777" w:rsidR="007D7F26" w:rsidRDefault="007D7F26" w:rsidP="007D7F26">
      <w:r>
        <w:t xml:space="preserve">          "courseStatus": "finished",</w:t>
      </w:r>
    </w:p>
    <w:p w14:paraId="3C1E75B1" w14:textId="77777777" w:rsidR="007D7F26" w:rsidRDefault="007D7F26" w:rsidP="007D7F26">
      <w:r>
        <w:t xml:space="preserve">          "instructorId": 2</w:t>
      </w:r>
    </w:p>
    <w:p w14:paraId="7795E8EE" w14:textId="77777777" w:rsidR="007D7F26" w:rsidRDefault="007D7F26" w:rsidP="007D7F26">
      <w:r>
        <w:t xml:space="preserve">        }</w:t>
      </w:r>
    </w:p>
    <w:p w14:paraId="4D15E64D" w14:textId="77777777" w:rsidR="007D7F26" w:rsidRDefault="007D7F26" w:rsidP="007D7F26">
      <w:r>
        <w:t xml:space="preserve">      ],</w:t>
      </w:r>
    </w:p>
    <w:p w14:paraId="5C30EAC4" w14:textId="77777777" w:rsidR="007D7F26" w:rsidRDefault="007D7F26" w:rsidP="007D7F26">
      <w:r>
        <w:t xml:space="preserve">      "grades": [</w:t>
      </w:r>
    </w:p>
    <w:p w14:paraId="5BAB5664" w14:textId="77777777" w:rsidR="007D7F26" w:rsidRDefault="007D7F26" w:rsidP="007D7F26">
      <w:r>
        <w:t xml:space="preserve">        {</w:t>
      </w:r>
    </w:p>
    <w:p w14:paraId="571E1777" w14:textId="77777777" w:rsidR="007D7F26" w:rsidRDefault="007D7F26" w:rsidP="007D7F26">
      <w:r>
        <w:t xml:space="preserve">          "id": 354,</w:t>
      </w:r>
    </w:p>
    <w:p w14:paraId="3877019A" w14:textId="77777777" w:rsidR="007D7F26" w:rsidRDefault="007D7F26" w:rsidP="007D7F26">
      <w:r>
        <w:t xml:space="preserve">          "title": "alioqui crepusculum quaerat Final Exam",</w:t>
      </w:r>
    </w:p>
    <w:p w14:paraId="488554D3" w14:textId="77777777" w:rsidR="007D7F26" w:rsidRDefault="007D7F26" w:rsidP="007D7F26">
      <w:r>
        <w:t xml:space="preserve">          "grade": 54.99,</w:t>
      </w:r>
    </w:p>
    <w:p w14:paraId="3E14015D" w14:textId="77777777" w:rsidR="007D7F26" w:rsidRDefault="007D7F26" w:rsidP="007D7F26">
      <w:r>
        <w:t xml:space="preserve">          "studentId": 36,</w:t>
      </w:r>
    </w:p>
    <w:p w14:paraId="2085170B" w14:textId="77777777" w:rsidR="007D7F26" w:rsidRDefault="007D7F26" w:rsidP="007D7F26">
      <w:r>
        <w:t xml:space="preserve">          "courseId": 36</w:t>
      </w:r>
    </w:p>
    <w:p w14:paraId="2CD1B4B3" w14:textId="77777777" w:rsidR="007D7F26" w:rsidRDefault="007D7F26" w:rsidP="007D7F26">
      <w:r>
        <w:t xml:space="preserve">        }</w:t>
      </w:r>
    </w:p>
    <w:p w14:paraId="040DF73F" w14:textId="77777777" w:rsidR="007D7F26" w:rsidRDefault="007D7F26" w:rsidP="007D7F26">
      <w:r>
        <w:t xml:space="preserve">      ]</w:t>
      </w:r>
    </w:p>
    <w:p w14:paraId="26D2D28D" w14:textId="77777777" w:rsidR="007D7F26" w:rsidRDefault="007D7F26" w:rsidP="007D7F26">
      <w:r>
        <w:t xml:space="preserve">    },</w:t>
      </w:r>
    </w:p>
    <w:p w14:paraId="00E43A93" w14:textId="77777777" w:rsidR="007D7F26" w:rsidRDefault="007D7F26" w:rsidP="007D7F26">
      <w:r>
        <w:t xml:space="preserve">    {</w:t>
      </w:r>
    </w:p>
    <w:p w14:paraId="4EA7DA97" w14:textId="77777777" w:rsidR="007D7F26" w:rsidRDefault="007D7F26" w:rsidP="007D7F26">
      <w:r>
        <w:t xml:space="preserve">      "id": 37,</w:t>
      </w:r>
    </w:p>
    <w:p w14:paraId="1879ADBF" w14:textId="77777777" w:rsidR="007D7F26" w:rsidRDefault="007D7F26" w:rsidP="007D7F26">
      <w:r>
        <w:t xml:space="preserve">      "name": "Margie Padberg Jr.",</w:t>
      </w:r>
    </w:p>
    <w:p w14:paraId="0F0B43FE" w14:textId="77777777" w:rsidR="007D7F26" w:rsidRDefault="007D7F26" w:rsidP="007D7F26">
      <w:r>
        <w:t xml:space="preserve">      "email": "Sunny_Jast@gmail.com",</w:t>
      </w:r>
    </w:p>
    <w:p w14:paraId="3E3C2551" w14:textId="77777777" w:rsidR="007D7F26" w:rsidRDefault="007D7F26" w:rsidP="007D7F26">
      <w:r>
        <w:t xml:space="preserve">      "password": "student123",</w:t>
      </w:r>
    </w:p>
    <w:p w14:paraId="24705730" w14:textId="77777777" w:rsidR="007D7F26" w:rsidRDefault="007D7F26" w:rsidP="007D7F26">
      <w:r>
        <w:t xml:space="preserve">      "userType": "Student",</w:t>
      </w:r>
    </w:p>
    <w:p w14:paraId="04CDA036" w14:textId="77777777" w:rsidR="007D7F26" w:rsidRDefault="007D7F26" w:rsidP="007D7F26">
      <w:r>
        <w:t xml:space="preserve">      "gpa": 0.55,</w:t>
      </w:r>
    </w:p>
    <w:p w14:paraId="5F87EDF0" w14:textId="77777777" w:rsidR="007D7F26" w:rsidRDefault="007D7F26" w:rsidP="007D7F26">
      <w:r>
        <w:t xml:space="preserve">      "major": "Biology",</w:t>
      </w:r>
    </w:p>
    <w:p w14:paraId="7CC00479" w14:textId="77777777" w:rsidR="007D7F26" w:rsidRDefault="007D7F26" w:rsidP="007D7F26">
      <w:r>
        <w:t xml:space="preserve">      "passedCourses": [</w:t>
      </w:r>
    </w:p>
    <w:p w14:paraId="6D78928F" w14:textId="77777777" w:rsidR="007D7F26" w:rsidRDefault="007D7F26" w:rsidP="007D7F26">
      <w:r>
        <w:t xml:space="preserve">        {</w:t>
      </w:r>
    </w:p>
    <w:p w14:paraId="459B7AD9" w14:textId="77777777" w:rsidR="007D7F26" w:rsidRDefault="007D7F26" w:rsidP="007D7F26">
      <w:r>
        <w:t xml:space="preserve">          "id": 8,</w:t>
      </w:r>
    </w:p>
    <w:p w14:paraId="78C4BD42" w14:textId="77777777" w:rsidR="007D7F26" w:rsidRDefault="007D7F26" w:rsidP="007D7F26">
      <w:r>
        <w:t xml:space="preserve">          "title": "Course Creation for Maximum Student Engagement",</w:t>
      </w:r>
    </w:p>
    <w:p w14:paraId="2E9D726E" w14:textId="77777777" w:rsidR="007D7F26" w:rsidRDefault="007D7F26" w:rsidP="007D7F26">
      <w:r>
        <w:t xml:space="preserve">          "location": "Room 348",</w:t>
      </w:r>
    </w:p>
    <w:p w14:paraId="693BBD8D" w14:textId="77777777" w:rsidR="007D7F26" w:rsidRDefault="007D7F26" w:rsidP="007D7F26">
      <w:r>
        <w:t xml:space="preserve">          "category": "Science",</w:t>
      </w:r>
    </w:p>
    <w:p w14:paraId="33E3B106" w14:textId="77777777" w:rsidR="007D7F26" w:rsidRDefault="007D7F26" w:rsidP="007D7F26">
      <w:r>
        <w:t xml:space="preserve">          "registrationStatus": false,</w:t>
      </w:r>
    </w:p>
    <w:p w14:paraId="410B151C" w14:textId="77777777" w:rsidR="007D7F26" w:rsidRDefault="007D7F26" w:rsidP="007D7F26">
      <w:r>
        <w:t xml:space="preserve">          "courseStatus": "offering",</w:t>
      </w:r>
    </w:p>
    <w:p w14:paraId="6135BC85" w14:textId="77777777" w:rsidR="007D7F26" w:rsidRDefault="007D7F26" w:rsidP="007D7F26">
      <w:r>
        <w:t xml:space="preserve">          "instructorId": 6</w:t>
      </w:r>
    </w:p>
    <w:p w14:paraId="658E22FD" w14:textId="77777777" w:rsidR="007D7F26" w:rsidRDefault="007D7F26" w:rsidP="007D7F26">
      <w:r>
        <w:t xml:space="preserve">        },</w:t>
      </w:r>
    </w:p>
    <w:p w14:paraId="18E13A99" w14:textId="77777777" w:rsidR="007D7F26" w:rsidRDefault="007D7F26" w:rsidP="007D7F26">
      <w:r>
        <w:t xml:space="preserve">        {</w:t>
      </w:r>
    </w:p>
    <w:p w14:paraId="1391CEA2" w14:textId="77777777" w:rsidR="007D7F26" w:rsidRDefault="007D7F26" w:rsidP="007D7F26">
      <w:r>
        <w:t xml:space="preserve">          "id": 9,</w:t>
      </w:r>
    </w:p>
    <w:p w14:paraId="5BB0E887" w14:textId="77777777" w:rsidR="007D7F26" w:rsidRDefault="007D7F26" w:rsidP="007D7F26">
      <w:r>
        <w:t xml:space="preserve">          "title": "Taking Your Courses to the Next Level",</w:t>
      </w:r>
    </w:p>
    <w:p w14:paraId="2CD56E6B" w14:textId="77777777" w:rsidR="007D7F26" w:rsidRDefault="007D7F26" w:rsidP="007D7F26">
      <w:r>
        <w:t xml:space="preserve">          "location": "Room 179",</w:t>
      </w:r>
    </w:p>
    <w:p w14:paraId="12F9BD84" w14:textId="77777777" w:rsidR="007D7F26" w:rsidRDefault="007D7F26" w:rsidP="007D7F26">
      <w:r>
        <w:lastRenderedPageBreak/>
        <w:t xml:space="preserve">          "category": "Science",</w:t>
      </w:r>
    </w:p>
    <w:p w14:paraId="11E81EBD" w14:textId="77777777" w:rsidR="007D7F26" w:rsidRDefault="007D7F26" w:rsidP="007D7F26">
      <w:r>
        <w:t xml:space="preserve">          "registrationStatus": true,</w:t>
      </w:r>
    </w:p>
    <w:p w14:paraId="10EFEB77" w14:textId="77777777" w:rsidR="007D7F26" w:rsidRDefault="007D7F26" w:rsidP="007D7F26">
      <w:r>
        <w:t xml:space="preserve">          "courseStatus": "offering",</w:t>
      </w:r>
    </w:p>
    <w:p w14:paraId="5F28ED8D" w14:textId="77777777" w:rsidR="007D7F26" w:rsidRDefault="007D7F26" w:rsidP="007D7F26">
      <w:r>
        <w:t xml:space="preserve">          "instructorId": 7</w:t>
      </w:r>
    </w:p>
    <w:p w14:paraId="402E1257" w14:textId="77777777" w:rsidR="007D7F26" w:rsidRDefault="007D7F26" w:rsidP="007D7F26">
      <w:r>
        <w:t xml:space="preserve">        },</w:t>
      </w:r>
    </w:p>
    <w:p w14:paraId="42825E76" w14:textId="77777777" w:rsidR="007D7F26" w:rsidRDefault="007D7F26" w:rsidP="007D7F26">
      <w:r>
        <w:t xml:space="preserve">        {</w:t>
      </w:r>
    </w:p>
    <w:p w14:paraId="1E6E99F4" w14:textId="77777777" w:rsidR="007D7F26" w:rsidRDefault="007D7F26" w:rsidP="007D7F26">
      <w:r>
        <w:t xml:space="preserve">          "id": 12,</w:t>
      </w:r>
    </w:p>
    <w:p w14:paraId="1414EB41" w14:textId="77777777" w:rsidR="007D7F26" w:rsidRDefault="007D7F26" w:rsidP="007D7F26">
      <w:r>
        <w:t xml:space="preserve">          "title": "Web Development",</w:t>
      </w:r>
    </w:p>
    <w:p w14:paraId="0191C647" w14:textId="77777777" w:rsidR="007D7F26" w:rsidRDefault="007D7F26" w:rsidP="007D7F26">
      <w:r>
        <w:t xml:space="preserve">          "location": "Room 396",</w:t>
      </w:r>
    </w:p>
    <w:p w14:paraId="507044F8" w14:textId="77777777" w:rsidR="007D7F26" w:rsidRDefault="007D7F26" w:rsidP="007D7F26">
      <w:r>
        <w:t xml:space="preserve">          "category": "Science",</w:t>
      </w:r>
    </w:p>
    <w:p w14:paraId="7E12BA41" w14:textId="77777777" w:rsidR="007D7F26" w:rsidRDefault="007D7F26" w:rsidP="007D7F26">
      <w:r>
        <w:t xml:space="preserve">          "registrationStatus": true,</w:t>
      </w:r>
    </w:p>
    <w:p w14:paraId="2F8044F4" w14:textId="77777777" w:rsidR="007D7F26" w:rsidRDefault="007D7F26" w:rsidP="007D7F26">
      <w:r>
        <w:t xml:space="preserve">          "courseStatus": "finished",</w:t>
      </w:r>
    </w:p>
    <w:p w14:paraId="66E20959" w14:textId="77777777" w:rsidR="007D7F26" w:rsidRDefault="007D7F26" w:rsidP="007D7F26">
      <w:r>
        <w:t xml:space="preserve">          "instructorId": 6</w:t>
      </w:r>
    </w:p>
    <w:p w14:paraId="088D8AD4" w14:textId="77777777" w:rsidR="007D7F26" w:rsidRDefault="007D7F26" w:rsidP="007D7F26">
      <w:r>
        <w:t xml:space="preserve">        },</w:t>
      </w:r>
    </w:p>
    <w:p w14:paraId="3913A548" w14:textId="77777777" w:rsidR="007D7F26" w:rsidRDefault="007D7F26" w:rsidP="007D7F26">
      <w:r>
        <w:t xml:space="preserve">        {</w:t>
      </w:r>
    </w:p>
    <w:p w14:paraId="41B892D3" w14:textId="77777777" w:rsidR="007D7F26" w:rsidRDefault="007D7F26" w:rsidP="007D7F26">
      <w:r>
        <w:t xml:space="preserve">          "id": 24,</w:t>
      </w:r>
    </w:p>
    <w:p w14:paraId="60E5700F" w14:textId="77777777" w:rsidR="007D7F26" w:rsidRDefault="007D7F26" w:rsidP="007D7F26">
      <w:r>
        <w:t xml:space="preserve">          "title": "Financial Reporting and Analysis",</w:t>
      </w:r>
    </w:p>
    <w:p w14:paraId="5D08CD42" w14:textId="77777777" w:rsidR="007D7F26" w:rsidRDefault="007D7F26" w:rsidP="007D7F26">
      <w:r>
        <w:t xml:space="preserve">          "location": "Room 184",</w:t>
      </w:r>
    </w:p>
    <w:p w14:paraId="35B746B4" w14:textId="77777777" w:rsidR="007D7F26" w:rsidRDefault="007D7F26" w:rsidP="007D7F26">
      <w:r>
        <w:t xml:space="preserve">          "category": "Engineering",</w:t>
      </w:r>
    </w:p>
    <w:p w14:paraId="5320262E" w14:textId="77777777" w:rsidR="007D7F26" w:rsidRDefault="007D7F26" w:rsidP="007D7F26">
      <w:r>
        <w:t xml:space="preserve">          "registrationStatus": true,</w:t>
      </w:r>
    </w:p>
    <w:p w14:paraId="136594CC" w14:textId="77777777" w:rsidR="007D7F26" w:rsidRDefault="007D7F26" w:rsidP="007D7F26">
      <w:r>
        <w:t xml:space="preserve">          "courseStatus": "finished",</w:t>
      </w:r>
    </w:p>
    <w:p w14:paraId="3B0A00AB" w14:textId="77777777" w:rsidR="007D7F26" w:rsidRDefault="007D7F26" w:rsidP="007D7F26">
      <w:r>
        <w:t xml:space="preserve">          "instructorId": 3</w:t>
      </w:r>
    </w:p>
    <w:p w14:paraId="09C8808F" w14:textId="77777777" w:rsidR="007D7F26" w:rsidRDefault="007D7F26" w:rsidP="007D7F26">
      <w:r>
        <w:t xml:space="preserve">        },</w:t>
      </w:r>
    </w:p>
    <w:p w14:paraId="6BF898A8" w14:textId="77777777" w:rsidR="007D7F26" w:rsidRDefault="007D7F26" w:rsidP="007D7F26">
      <w:r>
        <w:t xml:space="preserve">        {</w:t>
      </w:r>
    </w:p>
    <w:p w14:paraId="3B055367" w14:textId="77777777" w:rsidR="007D7F26" w:rsidRDefault="007D7F26" w:rsidP="007D7F26">
      <w:r>
        <w:t xml:space="preserve">          "id": 37,</w:t>
      </w:r>
    </w:p>
    <w:p w14:paraId="565D5F52" w14:textId="77777777" w:rsidR="007D7F26" w:rsidRDefault="007D7F26" w:rsidP="007D7F26">
      <w:r>
        <w:t xml:space="preserve">          "title": "Cutting-Edge Research in Biology",</w:t>
      </w:r>
    </w:p>
    <w:p w14:paraId="571EC2E0" w14:textId="77777777" w:rsidR="007D7F26" w:rsidRDefault="007D7F26" w:rsidP="007D7F26">
      <w:r>
        <w:t xml:space="preserve">          "location": "Room 198",</w:t>
      </w:r>
    </w:p>
    <w:p w14:paraId="5226EF67" w14:textId="77777777" w:rsidR="007D7F26" w:rsidRDefault="007D7F26" w:rsidP="007D7F26">
      <w:r>
        <w:t xml:space="preserve">          "category": "Math",</w:t>
      </w:r>
    </w:p>
    <w:p w14:paraId="3ABB2F11" w14:textId="77777777" w:rsidR="007D7F26" w:rsidRDefault="007D7F26" w:rsidP="007D7F26">
      <w:r>
        <w:t xml:space="preserve">          "registrationStatus": true,</w:t>
      </w:r>
    </w:p>
    <w:p w14:paraId="3A096130" w14:textId="77777777" w:rsidR="007D7F26" w:rsidRDefault="007D7F26" w:rsidP="007D7F26">
      <w:r>
        <w:t xml:space="preserve">          "courseStatus": "offering",</w:t>
      </w:r>
    </w:p>
    <w:p w14:paraId="14E24941" w14:textId="77777777" w:rsidR="007D7F26" w:rsidRDefault="007D7F26" w:rsidP="007D7F26">
      <w:r>
        <w:t xml:space="preserve">          "instructorId": 6</w:t>
      </w:r>
    </w:p>
    <w:p w14:paraId="4820FBC9" w14:textId="77777777" w:rsidR="007D7F26" w:rsidRDefault="007D7F26" w:rsidP="007D7F26">
      <w:r>
        <w:t xml:space="preserve">        }</w:t>
      </w:r>
    </w:p>
    <w:p w14:paraId="34681833" w14:textId="77777777" w:rsidR="007D7F26" w:rsidRDefault="007D7F26" w:rsidP="007D7F26">
      <w:r>
        <w:t xml:space="preserve">      ],</w:t>
      </w:r>
    </w:p>
    <w:p w14:paraId="18752FA0" w14:textId="77777777" w:rsidR="007D7F26" w:rsidRDefault="007D7F26" w:rsidP="007D7F26">
      <w:r>
        <w:t xml:space="preserve">      "grades": [</w:t>
      </w:r>
    </w:p>
    <w:p w14:paraId="62B0D175" w14:textId="77777777" w:rsidR="007D7F26" w:rsidRDefault="007D7F26" w:rsidP="007D7F26">
      <w:r>
        <w:t xml:space="preserve">        {</w:t>
      </w:r>
    </w:p>
    <w:p w14:paraId="34606885" w14:textId="77777777" w:rsidR="007D7F26" w:rsidRDefault="007D7F26" w:rsidP="007D7F26">
      <w:r>
        <w:t xml:space="preserve">          "id": 114,</w:t>
      </w:r>
    </w:p>
    <w:p w14:paraId="7196892F" w14:textId="77777777" w:rsidR="007D7F26" w:rsidRDefault="007D7F26" w:rsidP="007D7F26">
      <w:r>
        <w:t xml:space="preserve">          "title": "confugo porro sono Final Exam",</w:t>
      </w:r>
    </w:p>
    <w:p w14:paraId="3719CC3B" w14:textId="77777777" w:rsidR="007D7F26" w:rsidRDefault="007D7F26" w:rsidP="007D7F26">
      <w:r>
        <w:t xml:space="preserve">          "grade": 38.57,</w:t>
      </w:r>
    </w:p>
    <w:p w14:paraId="73BCCC85" w14:textId="77777777" w:rsidR="007D7F26" w:rsidRDefault="007D7F26" w:rsidP="007D7F26">
      <w:r>
        <w:t xml:space="preserve">          "studentId": 37,</w:t>
      </w:r>
    </w:p>
    <w:p w14:paraId="2CFF0965" w14:textId="77777777" w:rsidR="007D7F26" w:rsidRDefault="007D7F26" w:rsidP="007D7F26">
      <w:r>
        <w:t xml:space="preserve">          "courseId": 12</w:t>
      </w:r>
    </w:p>
    <w:p w14:paraId="4F1843ED" w14:textId="77777777" w:rsidR="007D7F26" w:rsidRDefault="007D7F26" w:rsidP="007D7F26">
      <w:r>
        <w:t xml:space="preserve">        },</w:t>
      </w:r>
    </w:p>
    <w:p w14:paraId="70F2CBF0" w14:textId="77777777" w:rsidR="007D7F26" w:rsidRDefault="007D7F26" w:rsidP="007D7F26">
      <w:r>
        <w:t xml:space="preserve">        {</w:t>
      </w:r>
    </w:p>
    <w:p w14:paraId="2D86A528" w14:textId="77777777" w:rsidR="007D7F26" w:rsidRDefault="007D7F26" w:rsidP="007D7F26">
      <w:r>
        <w:lastRenderedPageBreak/>
        <w:t xml:space="preserve">          "id": 239,</w:t>
      </w:r>
    </w:p>
    <w:p w14:paraId="217AC9D2" w14:textId="77777777" w:rsidR="007D7F26" w:rsidRDefault="007D7F26" w:rsidP="007D7F26">
      <w:r>
        <w:t xml:space="preserve">          "title": "colligo aureus beatae Final Exam",</w:t>
      </w:r>
    </w:p>
    <w:p w14:paraId="7E9D5267" w14:textId="77777777" w:rsidR="007D7F26" w:rsidRDefault="007D7F26" w:rsidP="007D7F26">
      <w:r>
        <w:t xml:space="preserve">          "grade": 84.54,</w:t>
      </w:r>
    </w:p>
    <w:p w14:paraId="746F46CE" w14:textId="77777777" w:rsidR="007D7F26" w:rsidRDefault="007D7F26" w:rsidP="007D7F26">
      <w:r>
        <w:t xml:space="preserve">          "studentId": 37,</w:t>
      </w:r>
    </w:p>
    <w:p w14:paraId="6BFC43BF" w14:textId="77777777" w:rsidR="007D7F26" w:rsidRDefault="007D7F26" w:rsidP="007D7F26">
      <w:r>
        <w:t xml:space="preserve">          "courseId": 24</w:t>
      </w:r>
    </w:p>
    <w:p w14:paraId="47BFDA6A" w14:textId="77777777" w:rsidR="007D7F26" w:rsidRDefault="007D7F26" w:rsidP="007D7F26">
      <w:r>
        <w:t xml:space="preserve">        },</w:t>
      </w:r>
    </w:p>
    <w:p w14:paraId="262B013B" w14:textId="77777777" w:rsidR="007D7F26" w:rsidRDefault="007D7F26" w:rsidP="007D7F26">
      <w:r>
        <w:t xml:space="preserve">        {</w:t>
      </w:r>
    </w:p>
    <w:p w14:paraId="5ADAFD6A" w14:textId="77777777" w:rsidR="007D7F26" w:rsidRDefault="007D7F26" w:rsidP="007D7F26">
      <w:r>
        <w:t xml:space="preserve">          "id": 478,</w:t>
      </w:r>
    </w:p>
    <w:p w14:paraId="1E38A234" w14:textId="77777777" w:rsidR="007D7F26" w:rsidRDefault="007D7F26" w:rsidP="007D7F26">
      <w:r>
        <w:t xml:space="preserve">          "title": "adamo demum cui Final Exam",</w:t>
      </w:r>
    </w:p>
    <w:p w14:paraId="7DB35E6F" w14:textId="77777777" w:rsidR="007D7F26" w:rsidRDefault="007D7F26" w:rsidP="007D7F26">
      <w:r>
        <w:t xml:space="preserve">          "grade": 62.47,</w:t>
      </w:r>
    </w:p>
    <w:p w14:paraId="653AB558" w14:textId="77777777" w:rsidR="007D7F26" w:rsidRDefault="007D7F26" w:rsidP="007D7F26">
      <w:r>
        <w:t xml:space="preserve">          "studentId": 37,</w:t>
      </w:r>
    </w:p>
    <w:p w14:paraId="184BD5E6" w14:textId="77777777" w:rsidR="007D7F26" w:rsidRDefault="007D7F26" w:rsidP="007D7F26">
      <w:r>
        <w:t xml:space="preserve">          "courseId": 48</w:t>
      </w:r>
    </w:p>
    <w:p w14:paraId="3059A5BB" w14:textId="77777777" w:rsidR="007D7F26" w:rsidRDefault="007D7F26" w:rsidP="007D7F26">
      <w:r>
        <w:t xml:space="preserve">        }</w:t>
      </w:r>
    </w:p>
    <w:p w14:paraId="7A37D437" w14:textId="77777777" w:rsidR="007D7F26" w:rsidRDefault="007D7F26" w:rsidP="007D7F26">
      <w:r>
        <w:t xml:space="preserve">      ]</w:t>
      </w:r>
    </w:p>
    <w:p w14:paraId="4AD547A7" w14:textId="77777777" w:rsidR="007D7F26" w:rsidRDefault="007D7F26" w:rsidP="007D7F26">
      <w:r>
        <w:t xml:space="preserve">    },</w:t>
      </w:r>
    </w:p>
    <w:p w14:paraId="732AAD4D" w14:textId="77777777" w:rsidR="007D7F26" w:rsidRDefault="007D7F26" w:rsidP="007D7F26">
      <w:r>
        <w:t xml:space="preserve">    {</w:t>
      </w:r>
    </w:p>
    <w:p w14:paraId="474768CB" w14:textId="77777777" w:rsidR="007D7F26" w:rsidRDefault="007D7F26" w:rsidP="007D7F26">
      <w:r>
        <w:t xml:space="preserve">      "id": 38,</w:t>
      </w:r>
    </w:p>
    <w:p w14:paraId="198C1D53" w14:textId="77777777" w:rsidR="007D7F26" w:rsidRDefault="007D7F26" w:rsidP="007D7F26">
      <w:r>
        <w:t xml:space="preserve">      "name": "Dr. Aaron Schaden MD",</w:t>
      </w:r>
    </w:p>
    <w:p w14:paraId="2F4DAA02" w14:textId="77777777" w:rsidR="007D7F26" w:rsidRDefault="007D7F26" w:rsidP="007D7F26">
      <w:r>
        <w:t xml:space="preserve">      "email": "Hazel53@hotmail.com",</w:t>
      </w:r>
    </w:p>
    <w:p w14:paraId="517FD2B0" w14:textId="77777777" w:rsidR="007D7F26" w:rsidRDefault="007D7F26" w:rsidP="007D7F26">
      <w:r>
        <w:t xml:space="preserve">      "password": "student123",</w:t>
      </w:r>
    </w:p>
    <w:p w14:paraId="2FC27A1D" w14:textId="77777777" w:rsidR="007D7F26" w:rsidRDefault="007D7F26" w:rsidP="007D7F26">
      <w:r>
        <w:t xml:space="preserve">      "userType": "Student",</w:t>
      </w:r>
    </w:p>
    <w:p w14:paraId="52D36BA6" w14:textId="77777777" w:rsidR="007D7F26" w:rsidRDefault="007D7F26" w:rsidP="007D7F26">
      <w:r>
        <w:t xml:space="preserve">      "gpa": 2.23,</w:t>
      </w:r>
    </w:p>
    <w:p w14:paraId="13D5933A" w14:textId="77777777" w:rsidR="007D7F26" w:rsidRDefault="007D7F26" w:rsidP="007D7F26">
      <w:r>
        <w:t xml:space="preserve">      "major": "Biology",</w:t>
      </w:r>
    </w:p>
    <w:p w14:paraId="037DDC56" w14:textId="77777777" w:rsidR="007D7F26" w:rsidRDefault="007D7F26" w:rsidP="007D7F26">
      <w:r>
        <w:t xml:space="preserve">      "passedCourses": [</w:t>
      </w:r>
    </w:p>
    <w:p w14:paraId="0E7A6E91" w14:textId="77777777" w:rsidR="007D7F26" w:rsidRDefault="007D7F26" w:rsidP="007D7F26">
      <w:r>
        <w:t xml:space="preserve">        {</w:t>
      </w:r>
    </w:p>
    <w:p w14:paraId="09F0614F" w14:textId="77777777" w:rsidR="007D7F26" w:rsidRDefault="007D7F26" w:rsidP="007D7F26">
      <w:r>
        <w:t xml:space="preserve">          "id": 9,</w:t>
      </w:r>
    </w:p>
    <w:p w14:paraId="65D1C2C1" w14:textId="77777777" w:rsidR="007D7F26" w:rsidRDefault="007D7F26" w:rsidP="007D7F26">
      <w:r>
        <w:t xml:space="preserve">          "title": "Taking Your Courses to the Next Level",</w:t>
      </w:r>
    </w:p>
    <w:p w14:paraId="3B2942A6" w14:textId="77777777" w:rsidR="007D7F26" w:rsidRDefault="007D7F26" w:rsidP="007D7F26">
      <w:r>
        <w:t xml:space="preserve">          "location": "Room 179",</w:t>
      </w:r>
    </w:p>
    <w:p w14:paraId="38EEC0A8" w14:textId="77777777" w:rsidR="007D7F26" w:rsidRDefault="007D7F26" w:rsidP="007D7F26">
      <w:r>
        <w:t xml:space="preserve">          "category": "Science",</w:t>
      </w:r>
    </w:p>
    <w:p w14:paraId="3A61CB84" w14:textId="77777777" w:rsidR="007D7F26" w:rsidRDefault="007D7F26" w:rsidP="007D7F26">
      <w:r>
        <w:t xml:space="preserve">          "registrationStatus": true,</w:t>
      </w:r>
    </w:p>
    <w:p w14:paraId="54C962AA" w14:textId="77777777" w:rsidR="007D7F26" w:rsidRDefault="007D7F26" w:rsidP="007D7F26">
      <w:r>
        <w:t xml:space="preserve">          "courseStatus": "offering",</w:t>
      </w:r>
    </w:p>
    <w:p w14:paraId="4CDAFA2F" w14:textId="77777777" w:rsidR="007D7F26" w:rsidRDefault="007D7F26" w:rsidP="007D7F26">
      <w:r>
        <w:t xml:space="preserve">          "instructorId": 7</w:t>
      </w:r>
    </w:p>
    <w:p w14:paraId="07BCC288" w14:textId="77777777" w:rsidR="007D7F26" w:rsidRDefault="007D7F26" w:rsidP="007D7F26">
      <w:r>
        <w:t xml:space="preserve">        },</w:t>
      </w:r>
    </w:p>
    <w:p w14:paraId="6F7F8CA2" w14:textId="77777777" w:rsidR="007D7F26" w:rsidRDefault="007D7F26" w:rsidP="007D7F26">
      <w:r>
        <w:t xml:space="preserve">        {</w:t>
      </w:r>
    </w:p>
    <w:p w14:paraId="0B4309A8" w14:textId="77777777" w:rsidR="007D7F26" w:rsidRDefault="007D7F26" w:rsidP="007D7F26">
      <w:r>
        <w:t xml:space="preserve">          "id": 11,</w:t>
      </w:r>
    </w:p>
    <w:p w14:paraId="25D62D9A" w14:textId="77777777" w:rsidR="007D7F26" w:rsidRDefault="007D7F26" w:rsidP="007D7F26">
      <w:r>
        <w:t xml:space="preserve">          "title": "Data Structures",</w:t>
      </w:r>
    </w:p>
    <w:p w14:paraId="24A02FEF" w14:textId="77777777" w:rsidR="007D7F26" w:rsidRDefault="007D7F26" w:rsidP="007D7F26">
      <w:r>
        <w:t xml:space="preserve">          "location": "Room 228",</w:t>
      </w:r>
    </w:p>
    <w:p w14:paraId="305BA623" w14:textId="77777777" w:rsidR="007D7F26" w:rsidRDefault="007D7F26" w:rsidP="007D7F26">
      <w:r>
        <w:t xml:space="preserve">          "category": "Science",</w:t>
      </w:r>
    </w:p>
    <w:p w14:paraId="47015D0A" w14:textId="77777777" w:rsidR="007D7F26" w:rsidRDefault="007D7F26" w:rsidP="007D7F26">
      <w:r>
        <w:t xml:space="preserve">          "registrationStatus": true,</w:t>
      </w:r>
    </w:p>
    <w:p w14:paraId="1A5B17AF" w14:textId="77777777" w:rsidR="007D7F26" w:rsidRDefault="007D7F26" w:rsidP="007D7F26">
      <w:r>
        <w:t xml:space="preserve">          "courseStatus": "offering",</w:t>
      </w:r>
    </w:p>
    <w:p w14:paraId="33A86041" w14:textId="77777777" w:rsidR="007D7F26" w:rsidRDefault="007D7F26" w:rsidP="007D7F26">
      <w:r>
        <w:t xml:space="preserve">          "instructorId": 2</w:t>
      </w:r>
    </w:p>
    <w:p w14:paraId="5D81629F" w14:textId="77777777" w:rsidR="007D7F26" w:rsidRDefault="007D7F26" w:rsidP="007D7F26">
      <w:r>
        <w:t xml:space="preserve">        },</w:t>
      </w:r>
    </w:p>
    <w:p w14:paraId="47B152C4" w14:textId="77777777" w:rsidR="007D7F26" w:rsidRDefault="007D7F26" w:rsidP="007D7F26">
      <w:r>
        <w:lastRenderedPageBreak/>
        <w:t xml:space="preserve">        {</w:t>
      </w:r>
    </w:p>
    <w:p w14:paraId="78C0FD58" w14:textId="77777777" w:rsidR="007D7F26" w:rsidRDefault="007D7F26" w:rsidP="007D7F26">
      <w:r>
        <w:t xml:space="preserve">          "id": 16,</w:t>
      </w:r>
    </w:p>
    <w:p w14:paraId="1EC41880" w14:textId="77777777" w:rsidR="007D7F26" w:rsidRDefault="007D7F26" w:rsidP="007D7F26">
      <w:r>
        <w:t xml:space="preserve">          "title": "Mastering Interpersonal Communication Techniques",</w:t>
      </w:r>
    </w:p>
    <w:p w14:paraId="63EC9FD1" w14:textId="77777777" w:rsidR="007D7F26" w:rsidRDefault="007D7F26" w:rsidP="007D7F26">
      <w:r>
        <w:t xml:space="preserve">          "location": "Room 205",</w:t>
      </w:r>
    </w:p>
    <w:p w14:paraId="07BC1369" w14:textId="77777777" w:rsidR="007D7F26" w:rsidRDefault="007D7F26" w:rsidP="007D7F26">
      <w:r>
        <w:t xml:space="preserve">          "category": "Computer",</w:t>
      </w:r>
    </w:p>
    <w:p w14:paraId="554147A2" w14:textId="77777777" w:rsidR="007D7F26" w:rsidRDefault="007D7F26" w:rsidP="007D7F26">
      <w:r>
        <w:t xml:space="preserve">          "registrationStatus": true,</w:t>
      </w:r>
    </w:p>
    <w:p w14:paraId="4465FD4C" w14:textId="77777777" w:rsidR="007D7F26" w:rsidRDefault="007D7F26" w:rsidP="007D7F26">
      <w:r>
        <w:t xml:space="preserve">          "courseStatus": "finished",</w:t>
      </w:r>
    </w:p>
    <w:p w14:paraId="17B33895" w14:textId="77777777" w:rsidR="007D7F26" w:rsidRDefault="007D7F26" w:rsidP="007D7F26">
      <w:r>
        <w:t xml:space="preserve">          "instructorId": 3</w:t>
      </w:r>
    </w:p>
    <w:p w14:paraId="518E7C27" w14:textId="77777777" w:rsidR="007D7F26" w:rsidRDefault="007D7F26" w:rsidP="007D7F26">
      <w:r>
        <w:t xml:space="preserve">        },</w:t>
      </w:r>
    </w:p>
    <w:p w14:paraId="623DBDB5" w14:textId="77777777" w:rsidR="007D7F26" w:rsidRDefault="007D7F26" w:rsidP="007D7F26">
      <w:r>
        <w:t xml:space="preserve">        {</w:t>
      </w:r>
    </w:p>
    <w:p w14:paraId="75A3A4EA" w14:textId="77777777" w:rsidR="007D7F26" w:rsidRDefault="007D7F26" w:rsidP="007D7F26">
      <w:r>
        <w:t xml:space="preserve">          "id": 30,</w:t>
      </w:r>
    </w:p>
    <w:p w14:paraId="21FA8EE2" w14:textId="77777777" w:rsidR="007D7F26" w:rsidRDefault="007D7F26" w:rsidP="007D7F26">
      <w:r>
        <w:t xml:space="preserve">          "title": "International Accounting Standards",</w:t>
      </w:r>
    </w:p>
    <w:p w14:paraId="244840E8" w14:textId="77777777" w:rsidR="007D7F26" w:rsidRDefault="007D7F26" w:rsidP="007D7F26">
      <w:r>
        <w:t xml:space="preserve">          "location": "Room 133",</w:t>
      </w:r>
    </w:p>
    <w:p w14:paraId="02EEBEBB" w14:textId="77777777" w:rsidR="007D7F26" w:rsidRDefault="007D7F26" w:rsidP="007D7F26">
      <w:r>
        <w:t xml:space="preserve">          "category": "Engineering",</w:t>
      </w:r>
    </w:p>
    <w:p w14:paraId="1C17B320" w14:textId="77777777" w:rsidR="007D7F26" w:rsidRDefault="007D7F26" w:rsidP="007D7F26">
      <w:r>
        <w:t xml:space="preserve">          "registrationStatus": true,</w:t>
      </w:r>
    </w:p>
    <w:p w14:paraId="543F8607" w14:textId="77777777" w:rsidR="007D7F26" w:rsidRDefault="007D7F26" w:rsidP="007D7F26">
      <w:r>
        <w:t xml:space="preserve">          "courseStatus": "offering",</w:t>
      </w:r>
    </w:p>
    <w:p w14:paraId="24059C40" w14:textId="77777777" w:rsidR="007D7F26" w:rsidRDefault="007D7F26" w:rsidP="007D7F26">
      <w:r>
        <w:t xml:space="preserve">          "instructorId": 1</w:t>
      </w:r>
    </w:p>
    <w:p w14:paraId="064817B3" w14:textId="77777777" w:rsidR="007D7F26" w:rsidRDefault="007D7F26" w:rsidP="007D7F26">
      <w:r>
        <w:t xml:space="preserve">        },</w:t>
      </w:r>
    </w:p>
    <w:p w14:paraId="16C1D657" w14:textId="77777777" w:rsidR="007D7F26" w:rsidRDefault="007D7F26" w:rsidP="007D7F26">
      <w:r>
        <w:t xml:space="preserve">        {</w:t>
      </w:r>
    </w:p>
    <w:p w14:paraId="254896CE" w14:textId="77777777" w:rsidR="007D7F26" w:rsidRDefault="007D7F26" w:rsidP="007D7F26">
      <w:r>
        <w:t xml:space="preserve">          "id": 31,</w:t>
      </w:r>
    </w:p>
    <w:p w14:paraId="6CCE3673" w14:textId="77777777" w:rsidR="007D7F26" w:rsidRDefault="007D7F26" w:rsidP="007D7F26">
      <w:r>
        <w:t xml:space="preserve">          "title": "Risk Management in Accounting Practices",</w:t>
      </w:r>
    </w:p>
    <w:p w14:paraId="3E0BBCE8" w14:textId="77777777" w:rsidR="007D7F26" w:rsidRDefault="007D7F26" w:rsidP="007D7F26">
      <w:r>
        <w:t xml:space="preserve">          "location": "Room 132",</w:t>
      </w:r>
    </w:p>
    <w:p w14:paraId="635AF61B" w14:textId="77777777" w:rsidR="007D7F26" w:rsidRDefault="007D7F26" w:rsidP="007D7F26">
      <w:r>
        <w:t xml:space="preserve">          "category": "Science",</w:t>
      </w:r>
    </w:p>
    <w:p w14:paraId="33A0643E" w14:textId="77777777" w:rsidR="007D7F26" w:rsidRDefault="007D7F26" w:rsidP="007D7F26">
      <w:r>
        <w:t xml:space="preserve">          "registrationStatus": false,</w:t>
      </w:r>
    </w:p>
    <w:p w14:paraId="2B3270B9" w14:textId="77777777" w:rsidR="007D7F26" w:rsidRDefault="007D7F26" w:rsidP="007D7F26">
      <w:r>
        <w:t xml:space="preserve">          "courseStatus": "offering",</w:t>
      </w:r>
    </w:p>
    <w:p w14:paraId="491B26A6" w14:textId="77777777" w:rsidR="007D7F26" w:rsidRDefault="007D7F26" w:rsidP="007D7F26">
      <w:r>
        <w:t xml:space="preserve">          "instructorId": 6</w:t>
      </w:r>
    </w:p>
    <w:p w14:paraId="31A6860C" w14:textId="77777777" w:rsidR="007D7F26" w:rsidRDefault="007D7F26" w:rsidP="007D7F26">
      <w:r>
        <w:t xml:space="preserve">        },</w:t>
      </w:r>
    </w:p>
    <w:p w14:paraId="5C7148BC" w14:textId="77777777" w:rsidR="007D7F26" w:rsidRDefault="007D7F26" w:rsidP="007D7F26">
      <w:r>
        <w:t xml:space="preserve">        {</w:t>
      </w:r>
    </w:p>
    <w:p w14:paraId="01002DFD" w14:textId="77777777" w:rsidR="007D7F26" w:rsidRDefault="007D7F26" w:rsidP="007D7F26">
      <w:r>
        <w:t xml:space="preserve">          "id": 45,</w:t>
      </w:r>
    </w:p>
    <w:p w14:paraId="7EF106A4" w14:textId="77777777" w:rsidR="007D7F26" w:rsidRDefault="007D7F26" w:rsidP="007D7F26">
      <w:r>
        <w:t xml:space="preserve">          "title": "In-Depth Chemistry Specialization",</w:t>
      </w:r>
    </w:p>
    <w:p w14:paraId="7F98C992" w14:textId="77777777" w:rsidR="007D7F26" w:rsidRDefault="007D7F26" w:rsidP="007D7F26">
      <w:r>
        <w:t xml:space="preserve">          "location": "Room 140",</w:t>
      </w:r>
    </w:p>
    <w:p w14:paraId="2379E558" w14:textId="77777777" w:rsidR="007D7F26" w:rsidRDefault="007D7F26" w:rsidP="007D7F26">
      <w:r>
        <w:t xml:space="preserve">          "category": "Science",</w:t>
      </w:r>
    </w:p>
    <w:p w14:paraId="16602BD3" w14:textId="77777777" w:rsidR="007D7F26" w:rsidRDefault="007D7F26" w:rsidP="007D7F26">
      <w:r>
        <w:t xml:space="preserve">          "registrationStatus": false,</w:t>
      </w:r>
    </w:p>
    <w:p w14:paraId="027E02BE" w14:textId="77777777" w:rsidR="007D7F26" w:rsidRDefault="007D7F26" w:rsidP="007D7F26">
      <w:r>
        <w:t xml:space="preserve">          "courseStatus": "offering",</w:t>
      </w:r>
    </w:p>
    <w:p w14:paraId="373BD245" w14:textId="77777777" w:rsidR="007D7F26" w:rsidRDefault="007D7F26" w:rsidP="007D7F26">
      <w:r>
        <w:t xml:space="preserve">          "instructorId": 7</w:t>
      </w:r>
    </w:p>
    <w:p w14:paraId="0CFE7118" w14:textId="77777777" w:rsidR="007D7F26" w:rsidRDefault="007D7F26" w:rsidP="007D7F26">
      <w:r>
        <w:t xml:space="preserve">        },</w:t>
      </w:r>
    </w:p>
    <w:p w14:paraId="18456FE7" w14:textId="77777777" w:rsidR="007D7F26" w:rsidRDefault="007D7F26" w:rsidP="007D7F26">
      <w:r>
        <w:t xml:space="preserve">        {</w:t>
      </w:r>
    </w:p>
    <w:p w14:paraId="3AE29DA7" w14:textId="77777777" w:rsidR="007D7F26" w:rsidRDefault="007D7F26" w:rsidP="007D7F26">
      <w:r>
        <w:t xml:space="preserve">          "id": 49,</w:t>
      </w:r>
    </w:p>
    <w:p w14:paraId="22C6D401" w14:textId="77777777" w:rsidR="007D7F26" w:rsidRDefault="007D7F26" w:rsidP="007D7F26">
      <w:r>
        <w:t xml:space="preserve">          "title": "Chemistry Major Essentials",</w:t>
      </w:r>
    </w:p>
    <w:p w14:paraId="40BFF704" w14:textId="77777777" w:rsidR="007D7F26" w:rsidRDefault="007D7F26" w:rsidP="007D7F26">
      <w:r>
        <w:t xml:space="preserve">          "location": "Room 188",</w:t>
      </w:r>
    </w:p>
    <w:p w14:paraId="1F742753" w14:textId="77777777" w:rsidR="007D7F26" w:rsidRDefault="007D7F26" w:rsidP="007D7F26">
      <w:r>
        <w:t xml:space="preserve">          "category": "Engineering",</w:t>
      </w:r>
    </w:p>
    <w:p w14:paraId="461570F2" w14:textId="77777777" w:rsidR="007D7F26" w:rsidRDefault="007D7F26" w:rsidP="007D7F26">
      <w:r>
        <w:t xml:space="preserve">          "registrationStatus": false,</w:t>
      </w:r>
    </w:p>
    <w:p w14:paraId="3F9ACCEE" w14:textId="77777777" w:rsidR="007D7F26" w:rsidRDefault="007D7F26" w:rsidP="007D7F26">
      <w:r>
        <w:lastRenderedPageBreak/>
        <w:t xml:space="preserve">          "courseStatus": "offering",</w:t>
      </w:r>
    </w:p>
    <w:p w14:paraId="30B49835" w14:textId="77777777" w:rsidR="007D7F26" w:rsidRDefault="007D7F26" w:rsidP="007D7F26">
      <w:r>
        <w:t xml:space="preserve">          "instructorId": 4</w:t>
      </w:r>
    </w:p>
    <w:p w14:paraId="1B40099D" w14:textId="77777777" w:rsidR="007D7F26" w:rsidRDefault="007D7F26" w:rsidP="007D7F26">
      <w:r>
        <w:t xml:space="preserve">        }</w:t>
      </w:r>
    </w:p>
    <w:p w14:paraId="02BD9625" w14:textId="77777777" w:rsidR="007D7F26" w:rsidRDefault="007D7F26" w:rsidP="007D7F26">
      <w:r>
        <w:t xml:space="preserve">      ],</w:t>
      </w:r>
    </w:p>
    <w:p w14:paraId="3E35AF35" w14:textId="77777777" w:rsidR="007D7F26" w:rsidRDefault="007D7F26" w:rsidP="007D7F26">
      <w:r>
        <w:t xml:space="preserve">      "grades": [</w:t>
      </w:r>
    </w:p>
    <w:p w14:paraId="2C8F4CB7" w14:textId="77777777" w:rsidR="007D7F26" w:rsidRDefault="007D7F26" w:rsidP="007D7F26">
      <w:r>
        <w:t xml:space="preserve">        {</w:t>
      </w:r>
    </w:p>
    <w:p w14:paraId="107EC567" w14:textId="77777777" w:rsidR="007D7F26" w:rsidRDefault="007D7F26" w:rsidP="007D7F26">
      <w:r>
        <w:t xml:space="preserve">          "id": 105,</w:t>
      </w:r>
    </w:p>
    <w:p w14:paraId="6A67A761" w14:textId="77777777" w:rsidR="007D7F26" w:rsidRDefault="007D7F26" w:rsidP="007D7F26">
      <w:r>
        <w:t xml:space="preserve">          "title": "agnosco tamisium caecus Final Exam",</w:t>
      </w:r>
    </w:p>
    <w:p w14:paraId="258D1F76" w14:textId="77777777" w:rsidR="007D7F26" w:rsidRDefault="007D7F26" w:rsidP="007D7F26">
      <w:r>
        <w:t xml:space="preserve">          "grade": 37.71,</w:t>
      </w:r>
    </w:p>
    <w:p w14:paraId="31FCC8EF" w14:textId="77777777" w:rsidR="007D7F26" w:rsidRDefault="007D7F26" w:rsidP="007D7F26">
      <w:r>
        <w:t xml:space="preserve">          "studentId": 38,</w:t>
      </w:r>
    </w:p>
    <w:p w14:paraId="49B55536" w14:textId="77777777" w:rsidR="007D7F26" w:rsidRDefault="007D7F26" w:rsidP="007D7F26">
      <w:r>
        <w:t xml:space="preserve">          "courseId": 11</w:t>
      </w:r>
    </w:p>
    <w:p w14:paraId="4C92D108" w14:textId="77777777" w:rsidR="007D7F26" w:rsidRDefault="007D7F26" w:rsidP="007D7F26">
      <w:r>
        <w:t xml:space="preserve">        },</w:t>
      </w:r>
    </w:p>
    <w:p w14:paraId="376A06A2" w14:textId="77777777" w:rsidR="007D7F26" w:rsidRDefault="007D7F26" w:rsidP="007D7F26">
      <w:r>
        <w:t xml:space="preserve">        {</w:t>
      </w:r>
    </w:p>
    <w:p w14:paraId="798D4FD0" w14:textId="77777777" w:rsidR="007D7F26" w:rsidRDefault="007D7F26" w:rsidP="007D7F26">
      <w:r>
        <w:t xml:space="preserve">          "id": 156,</w:t>
      </w:r>
    </w:p>
    <w:p w14:paraId="3D3BCC09" w14:textId="77777777" w:rsidR="007D7F26" w:rsidRDefault="007D7F26" w:rsidP="007D7F26">
      <w:r>
        <w:t xml:space="preserve">          "title": "admiratio vacuus studio Final Exam",</w:t>
      </w:r>
    </w:p>
    <w:p w14:paraId="3A0F3748" w14:textId="77777777" w:rsidR="007D7F26" w:rsidRDefault="007D7F26" w:rsidP="007D7F26">
      <w:r>
        <w:t xml:space="preserve">          "grade": 73.53,</w:t>
      </w:r>
    </w:p>
    <w:p w14:paraId="74C89FF7" w14:textId="77777777" w:rsidR="007D7F26" w:rsidRDefault="007D7F26" w:rsidP="007D7F26">
      <w:r>
        <w:t xml:space="preserve">          "studentId": 38,</w:t>
      </w:r>
    </w:p>
    <w:p w14:paraId="4FADCCA0" w14:textId="77777777" w:rsidR="007D7F26" w:rsidRDefault="007D7F26" w:rsidP="007D7F26">
      <w:r>
        <w:t xml:space="preserve">          "courseId": 16</w:t>
      </w:r>
    </w:p>
    <w:p w14:paraId="599006BE" w14:textId="77777777" w:rsidR="007D7F26" w:rsidRDefault="007D7F26" w:rsidP="007D7F26">
      <w:r>
        <w:t xml:space="preserve">        },</w:t>
      </w:r>
    </w:p>
    <w:p w14:paraId="055F8117" w14:textId="77777777" w:rsidR="007D7F26" w:rsidRDefault="007D7F26" w:rsidP="007D7F26">
      <w:r>
        <w:t xml:space="preserve">        {</w:t>
      </w:r>
    </w:p>
    <w:p w14:paraId="3BE80F92" w14:textId="77777777" w:rsidR="007D7F26" w:rsidRDefault="007D7F26" w:rsidP="007D7F26">
      <w:r>
        <w:t xml:space="preserve">          "id": 302,</w:t>
      </w:r>
    </w:p>
    <w:p w14:paraId="50AA2111" w14:textId="77777777" w:rsidR="007D7F26" w:rsidRDefault="007D7F26" w:rsidP="007D7F26">
      <w:r>
        <w:t xml:space="preserve">          "title": "ubi fugit denique Final Exam",</w:t>
      </w:r>
    </w:p>
    <w:p w14:paraId="29C35887" w14:textId="77777777" w:rsidR="007D7F26" w:rsidRDefault="007D7F26" w:rsidP="007D7F26">
      <w:r>
        <w:t xml:space="preserve">          "grade": 22.29,</w:t>
      </w:r>
    </w:p>
    <w:p w14:paraId="4627F43B" w14:textId="77777777" w:rsidR="007D7F26" w:rsidRDefault="007D7F26" w:rsidP="007D7F26">
      <w:r>
        <w:t xml:space="preserve">          "studentId": 38,</w:t>
      </w:r>
    </w:p>
    <w:p w14:paraId="05D15653" w14:textId="77777777" w:rsidR="007D7F26" w:rsidRDefault="007D7F26" w:rsidP="007D7F26">
      <w:r>
        <w:t xml:space="preserve">          "courseId": 31</w:t>
      </w:r>
    </w:p>
    <w:p w14:paraId="4AE96E4A" w14:textId="77777777" w:rsidR="007D7F26" w:rsidRDefault="007D7F26" w:rsidP="007D7F26">
      <w:r>
        <w:t xml:space="preserve">        },</w:t>
      </w:r>
    </w:p>
    <w:p w14:paraId="7838F94D" w14:textId="77777777" w:rsidR="007D7F26" w:rsidRDefault="007D7F26" w:rsidP="007D7F26">
      <w:r>
        <w:t xml:space="preserve">        {</w:t>
      </w:r>
    </w:p>
    <w:p w14:paraId="3CC0F8CE" w14:textId="77777777" w:rsidR="007D7F26" w:rsidRDefault="007D7F26" w:rsidP="007D7F26">
      <w:r>
        <w:t xml:space="preserve">          "id": 450,</w:t>
      </w:r>
    </w:p>
    <w:p w14:paraId="5215DE03" w14:textId="77777777" w:rsidR="007D7F26" w:rsidRDefault="007D7F26" w:rsidP="007D7F26">
      <w:r>
        <w:t xml:space="preserve">          "title": "quaerat aperte atque Final Exam",</w:t>
      </w:r>
    </w:p>
    <w:p w14:paraId="2BF2F780" w14:textId="77777777" w:rsidR="007D7F26" w:rsidRDefault="007D7F26" w:rsidP="007D7F26">
      <w:r>
        <w:t xml:space="preserve">          "grade": 12.47,</w:t>
      </w:r>
    </w:p>
    <w:p w14:paraId="230DBE3F" w14:textId="77777777" w:rsidR="007D7F26" w:rsidRDefault="007D7F26" w:rsidP="007D7F26">
      <w:r>
        <w:t xml:space="preserve">          "studentId": 38,</w:t>
      </w:r>
    </w:p>
    <w:p w14:paraId="61483B12" w14:textId="77777777" w:rsidR="007D7F26" w:rsidRDefault="007D7F26" w:rsidP="007D7F26">
      <w:r>
        <w:t xml:space="preserve">          "courseId": 45</w:t>
      </w:r>
    </w:p>
    <w:p w14:paraId="2B0F069E" w14:textId="77777777" w:rsidR="007D7F26" w:rsidRDefault="007D7F26" w:rsidP="007D7F26">
      <w:r>
        <w:t xml:space="preserve">        }</w:t>
      </w:r>
    </w:p>
    <w:p w14:paraId="7A7DB682" w14:textId="77777777" w:rsidR="007D7F26" w:rsidRDefault="007D7F26" w:rsidP="007D7F26">
      <w:r>
        <w:t xml:space="preserve">      ]</w:t>
      </w:r>
    </w:p>
    <w:p w14:paraId="43CF94A2" w14:textId="77777777" w:rsidR="007D7F26" w:rsidRDefault="007D7F26" w:rsidP="007D7F26">
      <w:r>
        <w:t xml:space="preserve">    },</w:t>
      </w:r>
    </w:p>
    <w:p w14:paraId="0D85EAFD" w14:textId="77777777" w:rsidR="007D7F26" w:rsidRDefault="007D7F26" w:rsidP="007D7F26">
      <w:r>
        <w:t xml:space="preserve">    {</w:t>
      </w:r>
    </w:p>
    <w:p w14:paraId="6594A11B" w14:textId="77777777" w:rsidR="007D7F26" w:rsidRDefault="007D7F26" w:rsidP="007D7F26">
      <w:r>
        <w:t xml:space="preserve">      "id": 39,</w:t>
      </w:r>
    </w:p>
    <w:p w14:paraId="11F587AA" w14:textId="77777777" w:rsidR="007D7F26" w:rsidRDefault="007D7F26" w:rsidP="007D7F26">
      <w:r>
        <w:t xml:space="preserve">      "name": "Shane Reichert PhD",</w:t>
      </w:r>
    </w:p>
    <w:p w14:paraId="13624C18" w14:textId="77777777" w:rsidR="007D7F26" w:rsidRDefault="007D7F26" w:rsidP="007D7F26">
      <w:r>
        <w:t xml:space="preserve">      "email": "Neha_Fadel@hotmail.com",</w:t>
      </w:r>
    </w:p>
    <w:p w14:paraId="3D0DE533" w14:textId="77777777" w:rsidR="007D7F26" w:rsidRDefault="007D7F26" w:rsidP="007D7F26">
      <w:r>
        <w:t xml:space="preserve">      "password": "student123",</w:t>
      </w:r>
    </w:p>
    <w:p w14:paraId="591E9D02" w14:textId="77777777" w:rsidR="007D7F26" w:rsidRDefault="007D7F26" w:rsidP="007D7F26">
      <w:r>
        <w:t xml:space="preserve">      "userType": "Student",</w:t>
      </w:r>
    </w:p>
    <w:p w14:paraId="067A3A82" w14:textId="77777777" w:rsidR="007D7F26" w:rsidRDefault="007D7F26" w:rsidP="007D7F26">
      <w:r>
        <w:t xml:space="preserve">      "gpa": 0.41,</w:t>
      </w:r>
    </w:p>
    <w:p w14:paraId="1A234C78" w14:textId="77777777" w:rsidR="007D7F26" w:rsidRDefault="007D7F26" w:rsidP="007D7F26">
      <w:r>
        <w:lastRenderedPageBreak/>
        <w:t xml:space="preserve">      "major": "Computer Science",</w:t>
      </w:r>
    </w:p>
    <w:p w14:paraId="573956C2" w14:textId="77777777" w:rsidR="007D7F26" w:rsidRDefault="007D7F26" w:rsidP="007D7F26">
      <w:r>
        <w:t xml:space="preserve">      "passedCourses": [</w:t>
      </w:r>
    </w:p>
    <w:p w14:paraId="4DC22F09" w14:textId="77777777" w:rsidR="007D7F26" w:rsidRDefault="007D7F26" w:rsidP="007D7F26">
      <w:r>
        <w:t xml:space="preserve">        {</w:t>
      </w:r>
    </w:p>
    <w:p w14:paraId="2D934EF4" w14:textId="77777777" w:rsidR="007D7F26" w:rsidRDefault="007D7F26" w:rsidP="007D7F26">
      <w:r>
        <w:t xml:space="preserve">          "id": 8,</w:t>
      </w:r>
    </w:p>
    <w:p w14:paraId="0748A296" w14:textId="77777777" w:rsidR="007D7F26" w:rsidRDefault="007D7F26" w:rsidP="007D7F26">
      <w:r>
        <w:t xml:space="preserve">          "title": "Course Creation for Maximum Student Engagement",</w:t>
      </w:r>
    </w:p>
    <w:p w14:paraId="089213F6" w14:textId="77777777" w:rsidR="007D7F26" w:rsidRDefault="007D7F26" w:rsidP="007D7F26">
      <w:r>
        <w:t xml:space="preserve">          "location": "Room 348",</w:t>
      </w:r>
    </w:p>
    <w:p w14:paraId="67147212" w14:textId="77777777" w:rsidR="007D7F26" w:rsidRDefault="007D7F26" w:rsidP="007D7F26">
      <w:r>
        <w:t xml:space="preserve">          "category": "Science",</w:t>
      </w:r>
    </w:p>
    <w:p w14:paraId="1669151A" w14:textId="77777777" w:rsidR="007D7F26" w:rsidRDefault="007D7F26" w:rsidP="007D7F26">
      <w:r>
        <w:t xml:space="preserve">          "registrationStatus": false,</w:t>
      </w:r>
    </w:p>
    <w:p w14:paraId="585B43E3" w14:textId="77777777" w:rsidR="007D7F26" w:rsidRDefault="007D7F26" w:rsidP="007D7F26">
      <w:r>
        <w:t xml:space="preserve">          "courseStatus": "offering",</w:t>
      </w:r>
    </w:p>
    <w:p w14:paraId="40483335" w14:textId="77777777" w:rsidR="007D7F26" w:rsidRDefault="007D7F26" w:rsidP="007D7F26">
      <w:r>
        <w:t xml:space="preserve">          "instructorId": 6</w:t>
      </w:r>
    </w:p>
    <w:p w14:paraId="2CE146A1" w14:textId="77777777" w:rsidR="007D7F26" w:rsidRDefault="007D7F26" w:rsidP="007D7F26">
      <w:r>
        <w:t xml:space="preserve">        },</w:t>
      </w:r>
    </w:p>
    <w:p w14:paraId="595F682D" w14:textId="77777777" w:rsidR="007D7F26" w:rsidRDefault="007D7F26" w:rsidP="007D7F26">
      <w:r>
        <w:t xml:space="preserve">        {</w:t>
      </w:r>
    </w:p>
    <w:p w14:paraId="3C2C7072" w14:textId="77777777" w:rsidR="007D7F26" w:rsidRDefault="007D7F26" w:rsidP="007D7F26">
      <w:r>
        <w:t xml:space="preserve">          "id": 9,</w:t>
      </w:r>
    </w:p>
    <w:p w14:paraId="0FE2A70D" w14:textId="77777777" w:rsidR="007D7F26" w:rsidRDefault="007D7F26" w:rsidP="007D7F26">
      <w:r>
        <w:t xml:space="preserve">          "title": "Taking Your Courses to the Next Level",</w:t>
      </w:r>
    </w:p>
    <w:p w14:paraId="052F44D7" w14:textId="77777777" w:rsidR="007D7F26" w:rsidRDefault="007D7F26" w:rsidP="007D7F26">
      <w:r>
        <w:t xml:space="preserve">          "location": "Room 179",</w:t>
      </w:r>
    </w:p>
    <w:p w14:paraId="0170988B" w14:textId="77777777" w:rsidR="007D7F26" w:rsidRDefault="007D7F26" w:rsidP="007D7F26">
      <w:r>
        <w:t xml:space="preserve">          "category": "Science",</w:t>
      </w:r>
    </w:p>
    <w:p w14:paraId="5798B4F5" w14:textId="77777777" w:rsidR="007D7F26" w:rsidRDefault="007D7F26" w:rsidP="007D7F26">
      <w:r>
        <w:t xml:space="preserve">          "registrationStatus": true,</w:t>
      </w:r>
    </w:p>
    <w:p w14:paraId="1862F825" w14:textId="77777777" w:rsidR="007D7F26" w:rsidRDefault="007D7F26" w:rsidP="007D7F26">
      <w:r>
        <w:t xml:space="preserve">          "courseStatus": "offering",</w:t>
      </w:r>
    </w:p>
    <w:p w14:paraId="27D659EB" w14:textId="77777777" w:rsidR="007D7F26" w:rsidRDefault="007D7F26" w:rsidP="007D7F26">
      <w:r>
        <w:t xml:space="preserve">          "instructorId": 7</w:t>
      </w:r>
    </w:p>
    <w:p w14:paraId="654441DE" w14:textId="77777777" w:rsidR="007D7F26" w:rsidRDefault="007D7F26" w:rsidP="007D7F26">
      <w:r>
        <w:t xml:space="preserve">        },</w:t>
      </w:r>
    </w:p>
    <w:p w14:paraId="069FD604" w14:textId="77777777" w:rsidR="007D7F26" w:rsidRDefault="007D7F26" w:rsidP="007D7F26">
      <w:r>
        <w:t xml:space="preserve">        {</w:t>
      </w:r>
    </w:p>
    <w:p w14:paraId="3CE20E4D" w14:textId="77777777" w:rsidR="007D7F26" w:rsidRDefault="007D7F26" w:rsidP="007D7F26">
      <w:r>
        <w:t xml:space="preserve">          "id": 12,</w:t>
      </w:r>
    </w:p>
    <w:p w14:paraId="474B7850" w14:textId="77777777" w:rsidR="007D7F26" w:rsidRDefault="007D7F26" w:rsidP="007D7F26">
      <w:r>
        <w:t xml:space="preserve">          "title": "Web Development",</w:t>
      </w:r>
    </w:p>
    <w:p w14:paraId="355374D2" w14:textId="77777777" w:rsidR="007D7F26" w:rsidRDefault="007D7F26" w:rsidP="007D7F26">
      <w:r>
        <w:t xml:space="preserve">          "location": "Room 396",</w:t>
      </w:r>
    </w:p>
    <w:p w14:paraId="5DB57B5F" w14:textId="77777777" w:rsidR="007D7F26" w:rsidRDefault="007D7F26" w:rsidP="007D7F26">
      <w:r>
        <w:t xml:space="preserve">          "category": "Science",</w:t>
      </w:r>
    </w:p>
    <w:p w14:paraId="164AD89C" w14:textId="77777777" w:rsidR="007D7F26" w:rsidRDefault="007D7F26" w:rsidP="007D7F26">
      <w:r>
        <w:t xml:space="preserve">          "registrationStatus": true,</w:t>
      </w:r>
    </w:p>
    <w:p w14:paraId="50649E21" w14:textId="77777777" w:rsidR="007D7F26" w:rsidRDefault="007D7F26" w:rsidP="007D7F26">
      <w:r>
        <w:t xml:space="preserve">          "courseStatus": "finished",</w:t>
      </w:r>
    </w:p>
    <w:p w14:paraId="3F134070" w14:textId="77777777" w:rsidR="007D7F26" w:rsidRDefault="007D7F26" w:rsidP="007D7F26">
      <w:r>
        <w:t xml:space="preserve">          "instructorId": 6</w:t>
      </w:r>
    </w:p>
    <w:p w14:paraId="609BEA78" w14:textId="77777777" w:rsidR="007D7F26" w:rsidRDefault="007D7F26" w:rsidP="007D7F26">
      <w:r>
        <w:t xml:space="preserve">        }</w:t>
      </w:r>
    </w:p>
    <w:p w14:paraId="587ED901" w14:textId="77777777" w:rsidR="007D7F26" w:rsidRDefault="007D7F26" w:rsidP="007D7F26">
      <w:r>
        <w:t xml:space="preserve">      ],</w:t>
      </w:r>
    </w:p>
    <w:p w14:paraId="1557EC48" w14:textId="77777777" w:rsidR="007D7F26" w:rsidRDefault="007D7F26" w:rsidP="007D7F26">
      <w:r>
        <w:t xml:space="preserve">      "grades": [</w:t>
      </w:r>
    </w:p>
    <w:p w14:paraId="691055BA" w14:textId="77777777" w:rsidR="007D7F26" w:rsidRDefault="007D7F26" w:rsidP="007D7F26">
      <w:r>
        <w:t xml:space="preserve">        {</w:t>
      </w:r>
    </w:p>
    <w:p w14:paraId="32B5BD07" w14:textId="77777777" w:rsidR="007D7F26" w:rsidRDefault="007D7F26" w:rsidP="007D7F26">
      <w:r>
        <w:t xml:space="preserve">          "id": 213,</w:t>
      </w:r>
    </w:p>
    <w:p w14:paraId="01218412" w14:textId="77777777" w:rsidR="007D7F26" w:rsidRDefault="007D7F26" w:rsidP="007D7F26">
      <w:r>
        <w:t xml:space="preserve">          "title": "delicate atqui corrumpo Final Exam",</w:t>
      </w:r>
    </w:p>
    <w:p w14:paraId="7DD467CC" w14:textId="77777777" w:rsidR="007D7F26" w:rsidRDefault="007D7F26" w:rsidP="007D7F26">
      <w:r>
        <w:t xml:space="preserve">          "grade": 26.48,</w:t>
      </w:r>
    </w:p>
    <w:p w14:paraId="589F0554" w14:textId="77777777" w:rsidR="007D7F26" w:rsidRDefault="007D7F26" w:rsidP="007D7F26">
      <w:r>
        <w:t xml:space="preserve">          "studentId": 39,</w:t>
      </w:r>
    </w:p>
    <w:p w14:paraId="679C556F" w14:textId="77777777" w:rsidR="007D7F26" w:rsidRDefault="007D7F26" w:rsidP="007D7F26">
      <w:r>
        <w:t xml:space="preserve">          "courseId": 22</w:t>
      </w:r>
    </w:p>
    <w:p w14:paraId="73866F11" w14:textId="77777777" w:rsidR="007D7F26" w:rsidRDefault="007D7F26" w:rsidP="007D7F26">
      <w:r>
        <w:t xml:space="preserve">        }</w:t>
      </w:r>
    </w:p>
    <w:p w14:paraId="075FE706" w14:textId="77777777" w:rsidR="007D7F26" w:rsidRDefault="007D7F26" w:rsidP="007D7F26">
      <w:r>
        <w:t xml:space="preserve">      ]</w:t>
      </w:r>
    </w:p>
    <w:p w14:paraId="052E90CC" w14:textId="77777777" w:rsidR="007D7F26" w:rsidRDefault="007D7F26" w:rsidP="007D7F26">
      <w:r>
        <w:t xml:space="preserve">    },</w:t>
      </w:r>
    </w:p>
    <w:p w14:paraId="66759DC0" w14:textId="77777777" w:rsidR="007D7F26" w:rsidRDefault="007D7F26" w:rsidP="007D7F26">
      <w:r>
        <w:t xml:space="preserve">    {</w:t>
      </w:r>
    </w:p>
    <w:p w14:paraId="4931BF11" w14:textId="77777777" w:rsidR="007D7F26" w:rsidRDefault="007D7F26" w:rsidP="007D7F26">
      <w:r>
        <w:t xml:space="preserve">      "id": 40,</w:t>
      </w:r>
    </w:p>
    <w:p w14:paraId="147BD3BC" w14:textId="77777777" w:rsidR="007D7F26" w:rsidRDefault="007D7F26" w:rsidP="007D7F26">
      <w:r>
        <w:lastRenderedPageBreak/>
        <w:t xml:space="preserve">      "name": "Joy Wiza",</w:t>
      </w:r>
    </w:p>
    <w:p w14:paraId="6D767DA1" w14:textId="77777777" w:rsidR="007D7F26" w:rsidRDefault="007D7F26" w:rsidP="007D7F26">
      <w:r>
        <w:t xml:space="preserve">      "email": "Bettye.Jacobs@yahoo.com",</w:t>
      </w:r>
    </w:p>
    <w:p w14:paraId="75BE7B60" w14:textId="77777777" w:rsidR="007D7F26" w:rsidRDefault="007D7F26" w:rsidP="007D7F26">
      <w:r>
        <w:t xml:space="preserve">      "password": "student123",</w:t>
      </w:r>
    </w:p>
    <w:p w14:paraId="279015AD" w14:textId="77777777" w:rsidR="007D7F26" w:rsidRDefault="007D7F26" w:rsidP="007D7F26">
      <w:r>
        <w:t xml:space="preserve">      "userType": "Student",</w:t>
      </w:r>
    </w:p>
    <w:p w14:paraId="5D9C54CE" w14:textId="77777777" w:rsidR="007D7F26" w:rsidRDefault="007D7F26" w:rsidP="007D7F26">
      <w:r>
        <w:t xml:space="preserve">      "gpa": 1.81,</w:t>
      </w:r>
    </w:p>
    <w:p w14:paraId="516E3D33" w14:textId="77777777" w:rsidR="007D7F26" w:rsidRDefault="007D7F26" w:rsidP="007D7F26">
      <w:r>
        <w:t xml:space="preserve">      "major": "Business Management",</w:t>
      </w:r>
    </w:p>
    <w:p w14:paraId="0D2EA99E" w14:textId="77777777" w:rsidR="007D7F26" w:rsidRDefault="007D7F26" w:rsidP="007D7F26">
      <w:r>
        <w:t xml:space="preserve">      "passedCourses": [</w:t>
      </w:r>
    </w:p>
    <w:p w14:paraId="522DCEF1" w14:textId="77777777" w:rsidR="007D7F26" w:rsidRDefault="007D7F26" w:rsidP="007D7F26">
      <w:r>
        <w:t xml:space="preserve">        {</w:t>
      </w:r>
    </w:p>
    <w:p w14:paraId="4268C466" w14:textId="77777777" w:rsidR="007D7F26" w:rsidRDefault="007D7F26" w:rsidP="007D7F26">
      <w:r>
        <w:t xml:space="preserve">          "id": 1,</w:t>
      </w:r>
    </w:p>
    <w:p w14:paraId="48435685" w14:textId="77777777" w:rsidR="007D7F26" w:rsidRDefault="007D7F26" w:rsidP="007D7F26">
      <w:r>
        <w:t xml:space="preserve">          "title": "Mastering the Basics: A Comprehensive Guide",</w:t>
      </w:r>
    </w:p>
    <w:p w14:paraId="5A5B0182" w14:textId="77777777" w:rsidR="007D7F26" w:rsidRDefault="007D7F26" w:rsidP="007D7F26">
      <w:r>
        <w:t xml:space="preserve">          "location": "Room 280",</w:t>
      </w:r>
    </w:p>
    <w:p w14:paraId="7055C638" w14:textId="77777777" w:rsidR="007D7F26" w:rsidRDefault="007D7F26" w:rsidP="007D7F26">
      <w:r>
        <w:t xml:space="preserve">          "category": "Math",</w:t>
      </w:r>
    </w:p>
    <w:p w14:paraId="25A24510" w14:textId="77777777" w:rsidR="007D7F26" w:rsidRDefault="007D7F26" w:rsidP="007D7F26">
      <w:r>
        <w:t xml:space="preserve">          "registrationStatus": false,</w:t>
      </w:r>
    </w:p>
    <w:p w14:paraId="5D402DE2" w14:textId="77777777" w:rsidR="007D7F26" w:rsidRDefault="007D7F26" w:rsidP="007D7F26">
      <w:r>
        <w:t xml:space="preserve">          "courseStatus": "finished",</w:t>
      </w:r>
    </w:p>
    <w:p w14:paraId="022D245A" w14:textId="77777777" w:rsidR="007D7F26" w:rsidRDefault="007D7F26" w:rsidP="007D7F26">
      <w:r>
        <w:t xml:space="preserve">          "instructorId": 6</w:t>
      </w:r>
    </w:p>
    <w:p w14:paraId="18D83DBB" w14:textId="77777777" w:rsidR="007D7F26" w:rsidRDefault="007D7F26" w:rsidP="007D7F26">
      <w:r>
        <w:t xml:space="preserve">        },</w:t>
      </w:r>
    </w:p>
    <w:p w14:paraId="3AC4E8C8" w14:textId="77777777" w:rsidR="007D7F26" w:rsidRDefault="007D7F26" w:rsidP="007D7F26">
      <w:r>
        <w:t xml:space="preserve">        {</w:t>
      </w:r>
    </w:p>
    <w:p w14:paraId="2F2313D4" w14:textId="77777777" w:rsidR="007D7F26" w:rsidRDefault="007D7F26" w:rsidP="007D7F26">
      <w:r>
        <w:t xml:space="preserve">          "id": 9,</w:t>
      </w:r>
    </w:p>
    <w:p w14:paraId="6FBC7751" w14:textId="77777777" w:rsidR="007D7F26" w:rsidRDefault="007D7F26" w:rsidP="007D7F26">
      <w:r>
        <w:t xml:space="preserve">          "title": "Taking Your Courses to the Next Level",</w:t>
      </w:r>
    </w:p>
    <w:p w14:paraId="2C3A4D52" w14:textId="77777777" w:rsidR="007D7F26" w:rsidRDefault="007D7F26" w:rsidP="007D7F26">
      <w:r>
        <w:t xml:space="preserve">          "location": "Room 179",</w:t>
      </w:r>
    </w:p>
    <w:p w14:paraId="53B51609" w14:textId="77777777" w:rsidR="007D7F26" w:rsidRDefault="007D7F26" w:rsidP="007D7F26">
      <w:r>
        <w:t xml:space="preserve">          "category": "Science",</w:t>
      </w:r>
    </w:p>
    <w:p w14:paraId="651B298A" w14:textId="77777777" w:rsidR="007D7F26" w:rsidRDefault="007D7F26" w:rsidP="007D7F26">
      <w:r>
        <w:t xml:space="preserve">          "registrationStatus": true,</w:t>
      </w:r>
    </w:p>
    <w:p w14:paraId="5E157DE7" w14:textId="77777777" w:rsidR="007D7F26" w:rsidRDefault="007D7F26" w:rsidP="007D7F26">
      <w:r>
        <w:t xml:space="preserve">          "courseStatus": "offering",</w:t>
      </w:r>
    </w:p>
    <w:p w14:paraId="798C00E6" w14:textId="77777777" w:rsidR="007D7F26" w:rsidRDefault="007D7F26" w:rsidP="007D7F26">
      <w:r>
        <w:t xml:space="preserve">          "instructorId": 7</w:t>
      </w:r>
    </w:p>
    <w:p w14:paraId="0B0B6CAC" w14:textId="77777777" w:rsidR="007D7F26" w:rsidRDefault="007D7F26" w:rsidP="007D7F26">
      <w:r>
        <w:t xml:space="preserve">        },</w:t>
      </w:r>
    </w:p>
    <w:p w14:paraId="5054B25D" w14:textId="77777777" w:rsidR="007D7F26" w:rsidRDefault="007D7F26" w:rsidP="007D7F26">
      <w:r>
        <w:t xml:space="preserve">        {</w:t>
      </w:r>
    </w:p>
    <w:p w14:paraId="5C4B763F" w14:textId="77777777" w:rsidR="007D7F26" w:rsidRDefault="007D7F26" w:rsidP="007D7F26">
      <w:r>
        <w:t xml:space="preserve">          "id": 13,</w:t>
      </w:r>
    </w:p>
    <w:p w14:paraId="56042E45" w14:textId="77777777" w:rsidR="007D7F26" w:rsidRDefault="007D7F26" w:rsidP="007D7F26">
      <w:r>
        <w:t xml:space="preserve">          "title": "Programming Concepts",</w:t>
      </w:r>
    </w:p>
    <w:p w14:paraId="796FEFAB" w14:textId="77777777" w:rsidR="007D7F26" w:rsidRDefault="007D7F26" w:rsidP="007D7F26">
      <w:r>
        <w:t xml:space="preserve">          "location": "Room 184",</w:t>
      </w:r>
    </w:p>
    <w:p w14:paraId="564A74D2" w14:textId="77777777" w:rsidR="007D7F26" w:rsidRDefault="007D7F26" w:rsidP="007D7F26">
      <w:r>
        <w:t xml:space="preserve">          "category": "Computer",</w:t>
      </w:r>
    </w:p>
    <w:p w14:paraId="01708651" w14:textId="77777777" w:rsidR="007D7F26" w:rsidRDefault="007D7F26" w:rsidP="007D7F26">
      <w:r>
        <w:t xml:space="preserve">          "registrationStatus": false,</w:t>
      </w:r>
    </w:p>
    <w:p w14:paraId="54DD85BA" w14:textId="77777777" w:rsidR="007D7F26" w:rsidRDefault="007D7F26" w:rsidP="007D7F26">
      <w:r>
        <w:t xml:space="preserve">          "courseStatus": "offering",</w:t>
      </w:r>
    </w:p>
    <w:p w14:paraId="5160022B" w14:textId="77777777" w:rsidR="007D7F26" w:rsidRDefault="007D7F26" w:rsidP="007D7F26">
      <w:r>
        <w:t xml:space="preserve">          "instructorId": 7</w:t>
      </w:r>
    </w:p>
    <w:p w14:paraId="6B400981" w14:textId="77777777" w:rsidR="007D7F26" w:rsidRDefault="007D7F26" w:rsidP="007D7F26">
      <w:r>
        <w:t xml:space="preserve">        }</w:t>
      </w:r>
    </w:p>
    <w:p w14:paraId="12B98A8F" w14:textId="77777777" w:rsidR="007D7F26" w:rsidRDefault="007D7F26" w:rsidP="007D7F26">
      <w:r>
        <w:t xml:space="preserve">      ],</w:t>
      </w:r>
    </w:p>
    <w:p w14:paraId="73054A9E" w14:textId="77777777" w:rsidR="007D7F26" w:rsidRDefault="007D7F26" w:rsidP="007D7F26">
      <w:r>
        <w:t xml:space="preserve">      "grades": [</w:t>
      </w:r>
    </w:p>
    <w:p w14:paraId="2D0C71DB" w14:textId="77777777" w:rsidR="007D7F26" w:rsidRDefault="007D7F26" w:rsidP="007D7F26">
      <w:r>
        <w:t xml:space="preserve">        {</w:t>
      </w:r>
    </w:p>
    <w:p w14:paraId="5178ABF5" w14:textId="77777777" w:rsidR="007D7F26" w:rsidRDefault="007D7F26" w:rsidP="007D7F26">
      <w:r>
        <w:t xml:space="preserve">          "id": 128,</w:t>
      </w:r>
    </w:p>
    <w:p w14:paraId="1D69C832" w14:textId="77777777" w:rsidR="007D7F26" w:rsidRDefault="007D7F26" w:rsidP="007D7F26">
      <w:r>
        <w:t xml:space="preserve">          "title": "voco ambulo ipsum Final Exam",</w:t>
      </w:r>
    </w:p>
    <w:p w14:paraId="7E31F91B" w14:textId="77777777" w:rsidR="007D7F26" w:rsidRDefault="007D7F26" w:rsidP="007D7F26">
      <w:r>
        <w:t xml:space="preserve">          "grade": 66.19,</w:t>
      </w:r>
    </w:p>
    <w:p w14:paraId="5E2E83EE" w14:textId="77777777" w:rsidR="007D7F26" w:rsidRDefault="007D7F26" w:rsidP="007D7F26">
      <w:r>
        <w:t xml:space="preserve">          "studentId": 40,</w:t>
      </w:r>
    </w:p>
    <w:p w14:paraId="39883CB8" w14:textId="77777777" w:rsidR="007D7F26" w:rsidRDefault="007D7F26" w:rsidP="007D7F26">
      <w:r>
        <w:t xml:space="preserve">          "courseId": 13</w:t>
      </w:r>
    </w:p>
    <w:p w14:paraId="3A8E30F7" w14:textId="77777777" w:rsidR="007D7F26" w:rsidRDefault="007D7F26" w:rsidP="007D7F26">
      <w:r>
        <w:lastRenderedPageBreak/>
        <w:t xml:space="preserve">        }</w:t>
      </w:r>
    </w:p>
    <w:p w14:paraId="7BF95090" w14:textId="77777777" w:rsidR="007D7F26" w:rsidRDefault="007D7F26" w:rsidP="007D7F26">
      <w:r>
        <w:t xml:space="preserve">      ]</w:t>
      </w:r>
    </w:p>
    <w:p w14:paraId="2694A68A" w14:textId="77777777" w:rsidR="007D7F26" w:rsidRDefault="007D7F26" w:rsidP="007D7F26">
      <w:r>
        <w:t xml:space="preserve">    },</w:t>
      </w:r>
    </w:p>
    <w:p w14:paraId="2FC5CA22" w14:textId="77777777" w:rsidR="007D7F26" w:rsidRDefault="007D7F26" w:rsidP="007D7F26">
      <w:r>
        <w:t xml:space="preserve">    {</w:t>
      </w:r>
    </w:p>
    <w:p w14:paraId="51E85790" w14:textId="77777777" w:rsidR="007D7F26" w:rsidRDefault="007D7F26" w:rsidP="007D7F26">
      <w:r>
        <w:t xml:space="preserve">      "id": 41,</w:t>
      </w:r>
    </w:p>
    <w:p w14:paraId="597407A7" w14:textId="77777777" w:rsidR="007D7F26" w:rsidRDefault="007D7F26" w:rsidP="007D7F26">
      <w:r>
        <w:t xml:space="preserve">      "name": "Geneva Towne",</w:t>
      </w:r>
    </w:p>
    <w:p w14:paraId="5356716D" w14:textId="77777777" w:rsidR="007D7F26" w:rsidRDefault="007D7F26" w:rsidP="007D7F26">
      <w:r>
        <w:t xml:space="preserve">      "email": "Neil_Beatty@gmail.com",</w:t>
      </w:r>
    </w:p>
    <w:p w14:paraId="364A41AF" w14:textId="77777777" w:rsidR="007D7F26" w:rsidRDefault="007D7F26" w:rsidP="007D7F26">
      <w:r>
        <w:t xml:space="preserve">      "password": "student123",</w:t>
      </w:r>
    </w:p>
    <w:p w14:paraId="59C69D4E" w14:textId="77777777" w:rsidR="007D7F26" w:rsidRDefault="007D7F26" w:rsidP="007D7F26">
      <w:r>
        <w:t xml:space="preserve">      "userType": "Student",</w:t>
      </w:r>
    </w:p>
    <w:p w14:paraId="338DA529" w14:textId="77777777" w:rsidR="007D7F26" w:rsidRDefault="007D7F26" w:rsidP="007D7F26">
      <w:r>
        <w:t xml:space="preserve">      "gpa": 2.84,</w:t>
      </w:r>
    </w:p>
    <w:p w14:paraId="5C05D7FB" w14:textId="77777777" w:rsidR="007D7F26" w:rsidRDefault="007D7F26" w:rsidP="007D7F26">
      <w:r>
        <w:t xml:space="preserve">      "major": "Communication",</w:t>
      </w:r>
    </w:p>
    <w:p w14:paraId="673B99F7" w14:textId="77777777" w:rsidR="007D7F26" w:rsidRDefault="007D7F26" w:rsidP="007D7F26">
      <w:r>
        <w:t xml:space="preserve">      "passedCourses": [</w:t>
      </w:r>
    </w:p>
    <w:p w14:paraId="748E7424" w14:textId="77777777" w:rsidR="007D7F26" w:rsidRDefault="007D7F26" w:rsidP="007D7F26">
      <w:r>
        <w:t xml:space="preserve">        {</w:t>
      </w:r>
    </w:p>
    <w:p w14:paraId="180A79FF" w14:textId="77777777" w:rsidR="007D7F26" w:rsidRDefault="007D7F26" w:rsidP="007D7F26">
      <w:r>
        <w:t xml:space="preserve">          "id": 35,</w:t>
      </w:r>
    </w:p>
    <w:p w14:paraId="64F6FB49" w14:textId="77777777" w:rsidR="007D7F26" w:rsidRDefault="007D7F26" w:rsidP="007D7F26">
      <w:r>
        <w:t xml:space="preserve">          "title": "Anatomy and Physiology for Graduates",</w:t>
      </w:r>
    </w:p>
    <w:p w14:paraId="7212FC94" w14:textId="77777777" w:rsidR="007D7F26" w:rsidRDefault="007D7F26" w:rsidP="007D7F26">
      <w:r>
        <w:t xml:space="preserve">          "location": "Room 304",</w:t>
      </w:r>
    </w:p>
    <w:p w14:paraId="5D70AA88" w14:textId="77777777" w:rsidR="007D7F26" w:rsidRDefault="007D7F26" w:rsidP="007D7F26">
      <w:r>
        <w:t xml:space="preserve">          "category": "Science",</w:t>
      </w:r>
    </w:p>
    <w:p w14:paraId="464B0B7B" w14:textId="77777777" w:rsidR="007D7F26" w:rsidRDefault="007D7F26" w:rsidP="007D7F26">
      <w:r>
        <w:t xml:space="preserve">          "registrationStatus": true,</w:t>
      </w:r>
    </w:p>
    <w:p w14:paraId="480452FD" w14:textId="77777777" w:rsidR="007D7F26" w:rsidRDefault="007D7F26" w:rsidP="007D7F26">
      <w:r>
        <w:t xml:space="preserve">          "courseStatus": "finished",</w:t>
      </w:r>
    </w:p>
    <w:p w14:paraId="68F07D90" w14:textId="77777777" w:rsidR="007D7F26" w:rsidRDefault="007D7F26" w:rsidP="007D7F26">
      <w:r>
        <w:t xml:space="preserve">          "instructorId": 5</w:t>
      </w:r>
    </w:p>
    <w:p w14:paraId="6D0DEC5B" w14:textId="77777777" w:rsidR="007D7F26" w:rsidRDefault="007D7F26" w:rsidP="007D7F26">
      <w:r>
        <w:t xml:space="preserve">        },</w:t>
      </w:r>
    </w:p>
    <w:p w14:paraId="4A31403E" w14:textId="77777777" w:rsidR="007D7F26" w:rsidRDefault="007D7F26" w:rsidP="007D7F26">
      <w:r>
        <w:t xml:space="preserve">        {</w:t>
      </w:r>
    </w:p>
    <w:p w14:paraId="5E7A54A0" w14:textId="77777777" w:rsidR="007D7F26" w:rsidRDefault="007D7F26" w:rsidP="007D7F26">
      <w:r>
        <w:t xml:space="preserve">          "id": 38,</w:t>
      </w:r>
    </w:p>
    <w:p w14:paraId="160D709E" w14:textId="77777777" w:rsidR="007D7F26" w:rsidRDefault="007D7F26" w:rsidP="007D7F26">
      <w:r>
        <w:t xml:space="preserve">          "title": "Biochemistry Breakdown for Biologists",</w:t>
      </w:r>
    </w:p>
    <w:p w14:paraId="1CA625DB" w14:textId="77777777" w:rsidR="007D7F26" w:rsidRDefault="007D7F26" w:rsidP="007D7F26">
      <w:r>
        <w:t xml:space="preserve">          "location": "Room 270",</w:t>
      </w:r>
    </w:p>
    <w:p w14:paraId="2D070ED6" w14:textId="77777777" w:rsidR="007D7F26" w:rsidRDefault="007D7F26" w:rsidP="007D7F26">
      <w:r>
        <w:t xml:space="preserve">          "category": "Math",</w:t>
      </w:r>
    </w:p>
    <w:p w14:paraId="02D0FE23" w14:textId="77777777" w:rsidR="007D7F26" w:rsidRDefault="007D7F26" w:rsidP="007D7F26">
      <w:r>
        <w:t xml:space="preserve">          "registrationStatus": true,</w:t>
      </w:r>
    </w:p>
    <w:p w14:paraId="26B248C0" w14:textId="77777777" w:rsidR="007D7F26" w:rsidRDefault="007D7F26" w:rsidP="007D7F26">
      <w:r>
        <w:t xml:space="preserve">          "courseStatus": "offering",</w:t>
      </w:r>
    </w:p>
    <w:p w14:paraId="209DC4E5" w14:textId="77777777" w:rsidR="007D7F26" w:rsidRDefault="007D7F26" w:rsidP="007D7F26">
      <w:r>
        <w:t xml:space="preserve">          "instructorId": 2</w:t>
      </w:r>
    </w:p>
    <w:p w14:paraId="5F97592F" w14:textId="77777777" w:rsidR="007D7F26" w:rsidRDefault="007D7F26" w:rsidP="007D7F26">
      <w:r>
        <w:t xml:space="preserve">        }</w:t>
      </w:r>
    </w:p>
    <w:p w14:paraId="4C4551AA" w14:textId="77777777" w:rsidR="007D7F26" w:rsidRDefault="007D7F26" w:rsidP="007D7F26">
      <w:r>
        <w:t xml:space="preserve">      ],</w:t>
      </w:r>
    </w:p>
    <w:p w14:paraId="1A5ACEB0" w14:textId="77777777" w:rsidR="007D7F26" w:rsidRDefault="007D7F26" w:rsidP="007D7F26">
      <w:r>
        <w:t xml:space="preserve">      "grades": [</w:t>
      </w:r>
    </w:p>
    <w:p w14:paraId="28B7E6F1" w14:textId="77777777" w:rsidR="007D7F26" w:rsidRDefault="007D7F26" w:rsidP="007D7F26">
      <w:r>
        <w:t xml:space="preserve">        {</w:t>
      </w:r>
    </w:p>
    <w:p w14:paraId="32237D73" w14:textId="77777777" w:rsidR="007D7F26" w:rsidRDefault="007D7F26" w:rsidP="007D7F26">
      <w:r>
        <w:t xml:space="preserve">          "id": 341,</w:t>
      </w:r>
    </w:p>
    <w:p w14:paraId="16906CB6" w14:textId="77777777" w:rsidR="007D7F26" w:rsidRDefault="007D7F26" w:rsidP="007D7F26">
      <w:r>
        <w:t xml:space="preserve">          "title": "vomica degenero vapulus Final Exam",</w:t>
      </w:r>
    </w:p>
    <w:p w14:paraId="3DA743FB" w14:textId="77777777" w:rsidR="007D7F26" w:rsidRDefault="007D7F26" w:rsidP="007D7F26">
      <w:r>
        <w:t xml:space="preserve">          "grade": 93.46,</w:t>
      </w:r>
    </w:p>
    <w:p w14:paraId="54E7C10F" w14:textId="77777777" w:rsidR="007D7F26" w:rsidRDefault="007D7F26" w:rsidP="007D7F26">
      <w:r>
        <w:t xml:space="preserve">          "studentId": 41,</w:t>
      </w:r>
    </w:p>
    <w:p w14:paraId="59E64439" w14:textId="77777777" w:rsidR="007D7F26" w:rsidRDefault="007D7F26" w:rsidP="007D7F26">
      <w:r>
        <w:t xml:space="preserve">          "courseId": 35</w:t>
      </w:r>
    </w:p>
    <w:p w14:paraId="71D42E7F" w14:textId="77777777" w:rsidR="007D7F26" w:rsidRDefault="007D7F26" w:rsidP="007D7F26">
      <w:r>
        <w:t xml:space="preserve">        }</w:t>
      </w:r>
    </w:p>
    <w:p w14:paraId="7408BEA3" w14:textId="77777777" w:rsidR="007D7F26" w:rsidRDefault="007D7F26" w:rsidP="007D7F26">
      <w:r>
        <w:t xml:space="preserve">      ]</w:t>
      </w:r>
    </w:p>
    <w:p w14:paraId="0E8660D7" w14:textId="77777777" w:rsidR="007D7F26" w:rsidRDefault="007D7F26" w:rsidP="007D7F26">
      <w:r>
        <w:t xml:space="preserve">    },</w:t>
      </w:r>
    </w:p>
    <w:p w14:paraId="543DC1B1" w14:textId="77777777" w:rsidR="007D7F26" w:rsidRDefault="007D7F26" w:rsidP="007D7F26">
      <w:r>
        <w:t xml:space="preserve">    {</w:t>
      </w:r>
    </w:p>
    <w:p w14:paraId="603C75DF" w14:textId="77777777" w:rsidR="007D7F26" w:rsidRDefault="007D7F26" w:rsidP="007D7F26">
      <w:r>
        <w:lastRenderedPageBreak/>
        <w:t xml:space="preserve">      "id": 42,</w:t>
      </w:r>
    </w:p>
    <w:p w14:paraId="0A82CC4C" w14:textId="77777777" w:rsidR="007D7F26" w:rsidRDefault="007D7F26" w:rsidP="007D7F26">
      <w:r>
        <w:t xml:space="preserve">      "name": "Winston Lubowitz",</w:t>
      </w:r>
    </w:p>
    <w:p w14:paraId="56E442BE" w14:textId="77777777" w:rsidR="007D7F26" w:rsidRDefault="007D7F26" w:rsidP="007D7F26">
      <w:r>
        <w:t xml:space="preserve">      "email": "Isabella.Bergnaum@gmail.com",</w:t>
      </w:r>
    </w:p>
    <w:p w14:paraId="0DE169A3" w14:textId="77777777" w:rsidR="007D7F26" w:rsidRDefault="007D7F26" w:rsidP="007D7F26">
      <w:r>
        <w:t xml:space="preserve">      "password": "student123",</w:t>
      </w:r>
    </w:p>
    <w:p w14:paraId="1B9E5A4C" w14:textId="77777777" w:rsidR="007D7F26" w:rsidRDefault="007D7F26" w:rsidP="007D7F26">
      <w:r>
        <w:t xml:space="preserve">      "userType": "Student",</w:t>
      </w:r>
    </w:p>
    <w:p w14:paraId="24FAE569" w14:textId="77777777" w:rsidR="007D7F26" w:rsidRDefault="007D7F26" w:rsidP="007D7F26">
      <w:r>
        <w:t xml:space="preserve">      "gpa": 0.21,</w:t>
      </w:r>
    </w:p>
    <w:p w14:paraId="483FB1C7" w14:textId="77777777" w:rsidR="007D7F26" w:rsidRDefault="007D7F26" w:rsidP="007D7F26">
      <w:r>
        <w:t xml:space="preserve">      "major": "Mathematics",</w:t>
      </w:r>
    </w:p>
    <w:p w14:paraId="4E9407D1" w14:textId="77777777" w:rsidR="007D7F26" w:rsidRDefault="007D7F26" w:rsidP="007D7F26">
      <w:r>
        <w:t xml:space="preserve">      "passedCourses": [</w:t>
      </w:r>
    </w:p>
    <w:p w14:paraId="1FFCC5AE" w14:textId="77777777" w:rsidR="007D7F26" w:rsidRDefault="007D7F26" w:rsidP="007D7F26">
      <w:r>
        <w:t xml:space="preserve">        {</w:t>
      </w:r>
    </w:p>
    <w:p w14:paraId="3F385524" w14:textId="77777777" w:rsidR="007D7F26" w:rsidRDefault="007D7F26" w:rsidP="007D7F26">
      <w:r>
        <w:t xml:space="preserve">          "id": 33,</w:t>
      </w:r>
    </w:p>
    <w:p w14:paraId="6F271101" w14:textId="77777777" w:rsidR="007D7F26" w:rsidRDefault="007D7F26" w:rsidP="007D7F26">
      <w:r>
        <w:t xml:space="preserve">          "title": "Mastering Molecular Biology Concepts",</w:t>
      </w:r>
    </w:p>
    <w:p w14:paraId="48C445C7" w14:textId="77777777" w:rsidR="007D7F26" w:rsidRDefault="007D7F26" w:rsidP="007D7F26">
      <w:r>
        <w:t xml:space="preserve">          "location": "Room 363",</w:t>
      </w:r>
    </w:p>
    <w:p w14:paraId="2CB5CB38" w14:textId="77777777" w:rsidR="007D7F26" w:rsidRDefault="007D7F26" w:rsidP="007D7F26">
      <w:r>
        <w:t xml:space="preserve">          "category": "Science",</w:t>
      </w:r>
    </w:p>
    <w:p w14:paraId="5541FAB6" w14:textId="77777777" w:rsidR="007D7F26" w:rsidRDefault="007D7F26" w:rsidP="007D7F26">
      <w:r>
        <w:t xml:space="preserve">          "registrationStatus": false,</w:t>
      </w:r>
    </w:p>
    <w:p w14:paraId="5F3BEA03" w14:textId="77777777" w:rsidR="007D7F26" w:rsidRDefault="007D7F26" w:rsidP="007D7F26">
      <w:r>
        <w:t xml:space="preserve">          "courseStatus": "offering",</w:t>
      </w:r>
    </w:p>
    <w:p w14:paraId="188D6363" w14:textId="77777777" w:rsidR="007D7F26" w:rsidRDefault="007D7F26" w:rsidP="007D7F26">
      <w:r>
        <w:t xml:space="preserve">          "instructorId": 2</w:t>
      </w:r>
    </w:p>
    <w:p w14:paraId="032A8ED5" w14:textId="77777777" w:rsidR="007D7F26" w:rsidRDefault="007D7F26" w:rsidP="007D7F26">
      <w:r>
        <w:t xml:space="preserve">        },</w:t>
      </w:r>
    </w:p>
    <w:p w14:paraId="12B627E5" w14:textId="77777777" w:rsidR="007D7F26" w:rsidRDefault="007D7F26" w:rsidP="007D7F26">
      <w:r>
        <w:t xml:space="preserve">        {</w:t>
      </w:r>
    </w:p>
    <w:p w14:paraId="71253D9A" w14:textId="77777777" w:rsidR="007D7F26" w:rsidRDefault="007D7F26" w:rsidP="007D7F26">
      <w:r>
        <w:t xml:space="preserve">          "id": 42,</w:t>
      </w:r>
    </w:p>
    <w:p w14:paraId="3CB943BE" w14:textId="77777777" w:rsidR="007D7F26" w:rsidRDefault="007D7F26" w:rsidP="007D7F26">
      <w:r>
        <w:t xml:space="preserve">          "title": "Mastering Key Principles in Chemistry",</w:t>
      </w:r>
    </w:p>
    <w:p w14:paraId="2A68A12C" w14:textId="77777777" w:rsidR="007D7F26" w:rsidRDefault="007D7F26" w:rsidP="007D7F26">
      <w:r>
        <w:t xml:space="preserve">          "location": "Room 274",</w:t>
      </w:r>
    </w:p>
    <w:p w14:paraId="0AFBE3F6" w14:textId="77777777" w:rsidR="007D7F26" w:rsidRDefault="007D7F26" w:rsidP="007D7F26">
      <w:r>
        <w:t xml:space="preserve">          "category": "Computer",</w:t>
      </w:r>
    </w:p>
    <w:p w14:paraId="7C651913" w14:textId="77777777" w:rsidR="007D7F26" w:rsidRDefault="007D7F26" w:rsidP="007D7F26">
      <w:r>
        <w:t xml:space="preserve">          "registrationStatus": false,</w:t>
      </w:r>
    </w:p>
    <w:p w14:paraId="4D7FDD65" w14:textId="77777777" w:rsidR="007D7F26" w:rsidRDefault="007D7F26" w:rsidP="007D7F26">
      <w:r>
        <w:t xml:space="preserve">          "courseStatus": "offering",</w:t>
      </w:r>
    </w:p>
    <w:p w14:paraId="3D5D5052" w14:textId="77777777" w:rsidR="007D7F26" w:rsidRDefault="007D7F26" w:rsidP="007D7F26">
      <w:r>
        <w:t xml:space="preserve">          "instructorId": 7</w:t>
      </w:r>
    </w:p>
    <w:p w14:paraId="3FDF3175" w14:textId="77777777" w:rsidR="007D7F26" w:rsidRDefault="007D7F26" w:rsidP="007D7F26">
      <w:r>
        <w:t xml:space="preserve">        }</w:t>
      </w:r>
    </w:p>
    <w:p w14:paraId="70791CE8" w14:textId="77777777" w:rsidR="007D7F26" w:rsidRDefault="007D7F26" w:rsidP="007D7F26">
      <w:r>
        <w:t xml:space="preserve">      ],</w:t>
      </w:r>
    </w:p>
    <w:p w14:paraId="7156F474" w14:textId="77777777" w:rsidR="007D7F26" w:rsidRDefault="007D7F26" w:rsidP="007D7F26">
      <w:r>
        <w:t xml:space="preserve">      "grades": [</w:t>
      </w:r>
    </w:p>
    <w:p w14:paraId="2FECEFDE" w14:textId="77777777" w:rsidR="007D7F26" w:rsidRDefault="007D7F26" w:rsidP="007D7F26">
      <w:r>
        <w:t xml:space="preserve">        {</w:t>
      </w:r>
    </w:p>
    <w:p w14:paraId="2FBAD684" w14:textId="77777777" w:rsidR="007D7F26" w:rsidRDefault="007D7F26" w:rsidP="007D7F26">
      <w:r>
        <w:t xml:space="preserve">          "id": 420,</w:t>
      </w:r>
    </w:p>
    <w:p w14:paraId="2DC448A4" w14:textId="77777777" w:rsidR="007D7F26" w:rsidRDefault="007D7F26" w:rsidP="007D7F26">
      <w:r>
        <w:t xml:space="preserve">          "title": "celer distinctio audax Final Exam",</w:t>
      </w:r>
    </w:p>
    <w:p w14:paraId="5E238861" w14:textId="77777777" w:rsidR="007D7F26" w:rsidRDefault="007D7F26" w:rsidP="007D7F26">
      <w:r>
        <w:t xml:space="preserve">          "grade": 85.87,</w:t>
      </w:r>
    </w:p>
    <w:p w14:paraId="1433D20C" w14:textId="77777777" w:rsidR="007D7F26" w:rsidRDefault="007D7F26" w:rsidP="007D7F26">
      <w:r>
        <w:t xml:space="preserve">          "studentId": 42,</w:t>
      </w:r>
    </w:p>
    <w:p w14:paraId="230DE3EA" w14:textId="77777777" w:rsidR="007D7F26" w:rsidRDefault="007D7F26" w:rsidP="007D7F26">
      <w:r>
        <w:t xml:space="preserve">          "courseId": 42</w:t>
      </w:r>
    </w:p>
    <w:p w14:paraId="66ED3B68" w14:textId="77777777" w:rsidR="007D7F26" w:rsidRDefault="007D7F26" w:rsidP="007D7F26">
      <w:r>
        <w:t xml:space="preserve">        }</w:t>
      </w:r>
    </w:p>
    <w:p w14:paraId="360CF5D9" w14:textId="77777777" w:rsidR="007D7F26" w:rsidRDefault="007D7F26" w:rsidP="007D7F26">
      <w:r>
        <w:t xml:space="preserve">      ]</w:t>
      </w:r>
    </w:p>
    <w:p w14:paraId="2A406358" w14:textId="77777777" w:rsidR="007D7F26" w:rsidRDefault="007D7F26" w:rsidP="007D7F26">
      <w:r>
        <w:t xml:space="preserve">    },</w:t>
      </w:r>
    </w:p>
    <w:p w14:paraId="032FF4D3" w14:textId="77777777" w:rsidR="007D7F26" w:rsidRDefault="007D7F26" w:rsidP="007D7F26">
      <w:r>
        <w:t xml:space="preserve">    {</w:t>
      </w:r>
    </w:p>
    <w:p w14:paraId="61CFEB90" w14:textId="77777777" w:rsidR="007D7F26" w:rsidRDefault="007D7F26" w:rsidP="007D7F26">
      <w:r>
        <w:t xml:space="preserve">      "id": 43,</w:t>
      </w:r>
    </w:p>
    <w:p w14:paraId="008CD3E7" w14:textId="77777777" w:rsidR="007D7F26" w:rsidRDefault="007D7F26" w:rsidP="007D7F26">
      <w:r>
        <w:t xml:space="preserve">      "name": "Clifton Lueilwitz",</w:t>
      </w:r>
    </w:p>
    <w:p w14:paraId="35A9EE34" w14:textId="77777777" w:rsidR="007D7F26" w:rsidRDefault="007D7F26" w:rsidP="007D7F26">
      <w:r>
        <w:t xml:space="preserve">      "email": "Teresa.Ritchie12@gmail.com",</w:t>
      </w:r>
    </w:p>
    <w:p w14:paraId="53241DF4" w14:textId="77777777" w:rsidR="007D7F26" w:rsidRDefault="007D7F26" w:rsidP="007D7F26">
      <w:r>
        <w:t xml:space="preserve">      "password": "student123",</w:t>
      </w:r>
    </w:p>
    <w:p w14:paraId="2B9DEF83" w14:textId="77777777" w:rsidR="007D7F26" w:rsidRDefault="007D7F26" w:rsidP="007D7F26">
      <w:r>
        <w:lastRenderedPageBreak/>
        <w:t xml:space="preserve">      "userType": "Student",</w:t>
      </w:r>
    </w:p>
    <w:p w14:paraId="64FA2E35" w14:textId="77777777" w:rsidR="007D7F26" w:rsidRDefault="007D7F26" w:rsidP="007D7F26">
      <w:r>
        <w:t xml:space="preserve">      "gpa": 2.82,</w:t>
      </w:r>
    </w:p>
    <w:p w14:paraId="6CCB9B3E" w14:textId="77777777" w:rsidR="007D7F26" w:rsidRDefault="007D7F26" w:rsidP="007D7F26">
      <w:r>
        <w:t xml:space="preserve">      "major": "Mathematics",</w:t>
      </w:r>
    </w:p>
    <w:p w14:paraId="5A0F7A41" w14:textId="77777777" w:rsidR="007D7F26" w:rsidRDefault="007D7F26" w:rsidP="007D7F26">
      <w:r>
        <w:t xml:space="preserve">      "passedCourses": [</w:t>
      </w:r>
    </w:p>
    <w:p w14:paraId="1ED1FCA3" w14:textId="77777777" w:rsidR="007D7F26" w:rsidRDefault="007D7F26" w:rsidP="007D7F26">
      <w:r>
        <w:t xml:space="preserve">        {</w:t>
      </w:r>
    </w:p>
    <w:p w14:paraId="78D5B7B4" w14:textId="77777777" w:rsidR="007D7F26" w:rsidRDefault="007D7F26" w:rsidP="007D7F26">
      <w:r>
        <w:t xml:space="preserve">          "id": 1,</w:t>
      </w:r>
    </w:p>
    <w:p w14:paraId="39F560F6" w14:textId="77777777" w:rsidR="007D7F26" w:rsidRDefault="007D7F26" w:rsidP="007D7F26">
      <w:r>
        <w:t xml:space="preserve">          "title": "Mastering the Basics: A Comprehensive Guide",</w:t>
      </w:r>
    </w:p>
    <w:p w14:paraId="15959EDA" w14:textId="77777777" w:rsidR="007D7F26" w:rsidRDefault="007D7F26" w:rsidP="007D7F26">
      <w:r>
        <w:t xml:space="preserve">          "location": "Room 280",</w:t>
      </w:r>
    </w:p>
    <w:p w14:paraId="27FBD0BC" w14:textId="77777777" w:rsidR="007D7F26" w:rsidRDefault="007D7F26" w:rsidP="007D7F26">
      <w:r>
        <w:t xml:space="preserve">          "category": "Math",</w:t>
      </w:r>
    </w:p>
    <w:p w14:paraId="02839757" w14:textId="77777777" w:rsidR="007D7F26" w:rsidRDefault="007D7F26" w:rsidP="007D7F26">
      <w:r>
        <w:t xml:space="preserve">          "registrationStatus": false,</w:t>
      </w:r>
    </w:p>
    <w:p w14:paraId="0D518C52" w14:textId="77777777" w:rsidR="007D7F26" w:rsidRDefault="007D7F26" w:rsidP="007D7F26">
      <w:r>
        <w:t xml:space="preserve">          "courseStatus": "finished",</w:t>
      </w:r>
    </w:p>
    <w:p w14:paraId="0C80E39C" w14:textId="77777777" w:rsidR="007D7F26" w:rsidRDefault="007D7F26" w:rsidP="007D7F26">
      <w:r>
        <w:t xml:space="preserve">          "instructorId": 6</w:t>
      </w:r>
    </w:p>
    <w:p w14:paraId="47A89C85" w14:textId="77777777" w:rsidR="007D7F26" w:rsidRDefault="007D7F26" w:rsidP="007D7F26">
      <w:r>
        <w:t xml:space="preserve">        },</w:t>
      </w:r>
    </w:p>
    <w:p w14:paraId="2A89887E" w14:textId="77777777" w:rsidR="007D7F26" w:rsidRDefault="007D7F26" w:rsidP="007D7F26">
      <w:r>
        <w:t xml:space="preserve">        {</w:t>
      </w:r>
    </w:p>
    <w:p w14:paraId="7946051D" w14:textId="77777777" w:rsidR="007D7F26" w:rsidRDefault="007D7F26" w:rsidP="007D7F26">
      <w:r>
        <w:t xml:space="preserve">          "id": 8,</w:t>
      </w:r>
    </w:p>
    <w:p w14:paraId="0E3F2459" w14:textId="77777777" w:rsidR="007D7F26" w:rsidRDefault="007D7F26" w:rsidP="007D7F26">
      <w:r>
        <w:t xml:space="preserve">          "title": "Course Creation for Maximum Student Engagement",</w:t>
      </w:r>
    </w:p>
    <w:p w14:paraId="276212B8" w14:textId="77777777" w:rsidR="007D7F26" w:rsidRDefault="007D7F26" w:rsidP="007D7F26">
      <w:r>
        <w:t xml:space="preserve">          "location": "Room 348",</w:t>
      </w:r>
    </w:p>
    <w:p w14:paraId="7874F302" w14:textId="77777777" w:rsidR="007D7F26" w:rsidRDefault="007D7F26" w:rsidP="007D7F26">
      <w:r>
        <w:t xml:space="preserve">          "category": "Science",</w:t>
      </w:r>
    </w:p>
    <w:p w14:paraId="399B8F95" w14:textId="77777777" w:rsidR="007D7F26" w:rsidRDefault="007D7F26" w:rsidP="007D7F26">
      <w:r>
        <w:t xml:space="preserve">          "registrationStatus": false,</w:t>
      </w:r>
    </w:p>
    <w:p w14:paraId="1FE02AB6" w14:textId="77777777" w:rsidR="007D7F26" w:rsidRDefault="007D7F26" w:rsidP="007D7F26">
      <w:r>
        <w:t xml:space="preserve">          "courseStatus": "offering",</w:t>
      </w:r>
    </w:p>
    <w:p w14:paraId="75D34AF3" w14:textId="77777777" w:rsidR="007D7F26" w:rsidRDefault="007D7F26" w:rsidP="007D7F26">
      <w:r>
        <w:t xml:space="preserve">          "instructorId": 6</w:t>
      </w:r>
    </w:p>
    <w:p w14:paraId="45EF4D61" w14:textId="77777777" w:rsidR="007D7F26" w:rsidRDefault="007D7F26" w:rsidP="007D7F26">
      <w:r>
        <w:t xml:space="preserve">        },</w:t>
      </w:r>
    </w:p>
    <w:p w14:paraId="08785AE2" w14:textId="77777777" w:rsidR="007D7F26" w:rsidRDefault="007D7F26" w:rsidP="007D7F26">
      <w:r>
        <w:t xml:space="preserve">        {</w:t>
      </w:r>
    </w:p>
    <w:p w14:paraId="0C433F03" w14:textId="77777777" w:rsidR="007D7F26" w:rsidRDefault="007D7F26" w:rsidP="007D7F26">
      <w:r>
        <w:t xml:space="preserve">          "id": 12,</w:t>
      </w:r>
    </w:p>
    <w:p w14:paraId="0AD4FE54" w14:textId="77777777" w:rsidR="007D7F26" w:rsidRDefault="007D7F26" w:rsidP="007D7F26">
      <w:r>
        <w:t xml:space="preserve">          "title": "Web Development",</w:t>
      </w:r>
    </w:p>
    <w:p w14:paraId="282DA4C0" w14:textId="77777777" w:rsidR="007D7F26" w:rsidRDefault="007D7F26" w:rsidP="007D7F26">
      <w:r>
        <w:t xml:space="preserve">          "location": "Room 396",</w:t>
      </w:r>
    </w:p>
    <w:p w14:paraId="7A16111E" w14:textId="77777777" w:rsidR="007D7F26" w:rsidRDefault="007D7F26" w:rsidP="007D7F26">
      <w:r>
        <w:t xml:space="preserve">          "category": "Science",</w:t>
      </w:r>
    </w:p>
    <w:p w14:paraId="3B9BB505" w14:textId="77777777" w:rsidR="007D7F26" w:rsidRDefault="007D7F26" w:rsidP="007D7F26">
      <w:r>
        <w:t xml:space="preserve">          "registrationStatus": true,</w:t>
      </w:r>
    </w:p>
    <w:p w14:paraId="5F7C43BA" w14:textId="77777777" w:rsidR="007D7F26" w:rsidRDefault="007D7F26" w:rsidP="007D7F26">
      <w:r>
        <w:t xml:space="preserve">          "courseStatus": "finished",</w:t>
      </w:r>
    </w:p>
    <w:p w14:paraId="3D3F1847" w14:textId="77777777" w:rsidR="007D7F26" w:rsidRDefault="007D7F26" w:rsidP="007D7F26">
      <w:r>
        <w:t xml:space="preserve">          "instructorId": 6</w:t>
      </w:r>
    </w:p>
    <w:p w14:paraId="3893303D" w14:textId="77777777" w:rsidR="007D7F26" w:rsidRDefault="007D7F26" w:rsidP="007D7F26">
      <w:r>
        <w:t xml:space="preserve">        },</w:t>
      </w:r>
    </w:p>
    <w:p w14:paraId="01AE62D7" w14:textId="77777777" w:rsidR="007D7F26" w:rsidRDefault="007D7F26" w:rsidP="007D7F26">
      <w:r>
        <w:t xml:space="preserve">        {</w:t>
      </w:r>
    </w:p>
    <w:p w14:paraId="1A127AF2" w14:textId="77777777" w:rsidR="007D7F26" w:rsidRDefault="007D7F26" w:rsidP="007D7F26">
      <w:r>
        <w:t xml:space="preserve">          "id": 23,</w:t>
      </w:r>
    </w:p>
    <w:p w14:paraId="5203492B" w14:textId="77777777" w:rsidR="007D7F26" w:rsidRDefault="007D7F26" w:rsidP="007D7F26">
      <w:r>
        <w:t xml:space="preserve">          "title": "Advanced Accounting Principles",</w:t>
      </w:r>
    </w:p>
    <w:p w14:paraId="631ACA64" w14:textId="77777777" w:rsidR="007D7F26" w:rsidRDefault="007D7F26" w:rsidP="007D7F26">
      <w:r>
        <w:t xml:space="preserve">          "location": "Room 364",</w:t>
      </w:r>
    </w:p>
    <w:p w14:paraId="15D33B04" w14:textId="77777777" w:rsidR="007D7F26" w:rsidRDefault="007D7F26" w:rsidP="007D7F26">
      <w:r>
        <w:t xml:space="preserve">          "category": "Math",</w:t>
      </w:r>
    </w:p>
    <w:p w14:paraId="638BD660" w14:textId="77777777" w:rsidR="007D7F26" w:rsidRDefault="007D7F26" w:rsidP="007D7F26">
      <w:r>
        <w:t xml:space="preserve">          "registrationStatus": true,</w:t>
      </w:r>
    </w:p>
    <w:p w14:paraId="06AC1D7C" w14:textId="77777777" w:rsidR="007D7F26" w:rsidRDefault="007D7F26" w:rsidP="007D7F26">
      <w:r>
        <w:t xml:space="preserve">          "courseStatus": "offering",</w:t>
      </w:r>
    </w:p>
    <w:p w14:paraId="13F3D426" w14:textId="77777777" w:rsidR="007D7F26" w:rsidRDefault="007D7F26" w:rsidP="007D7F26">
      <w:r>
        <w:t xml:space="preserve">          "instructorId": 6</w:t>
      </w:r>
    </w:p>
    <w:p w14:paraId="0C1E6ED4" w14:textId="77777777" w:rsidR="007D7F26" w:rsidRDefault="007D7F26" w:rsidP="007D7F26">
      <w:r>
        <w:t xml:space="preserve">        },</w:t>
      </w:r>
    </w:p>
    <w:p w14:paraId="068E7743" w14:textId="77777777" w:rsidR="007D7F26" w:rsidRDefault="007D7F26" w:rsidP="007D7F26">
      <w:r>
        <w:t xml:space="preserve">        {</w:t>
      </w:r>
    </w:p>
    <w:p w14:paraId="2281FA51" w14:textId="77777777" w:rsidR="007D7F26" w:rsidRDefault="007D7F26" w:rsidP="007D7F26">
      <w:r>
        <w:t xml:space="preserve">          "id": 42,</w:t>
      </w:r>
    </w:p>
    <w:p w14:paraId="6F6CB902" w14:textId="77777777" w:rsidR="007D7F26" w:rsidRDefault="007D7F26" w:rsidP="007D7F26">
      <w:r>
        <w:lastRenderedPageBreak/>
        <w:t xml:space="preserve">          "title": "Mastering Key Principles in Chemistry",</w:t>
      </w:r>
    </w:p>
    <w:p w14:paraId="39027BC9" w14:textId="77777777" w:rsidR="007D7F26" w:rsidRDefault="007D7F26" w:rsidP="007D7F26">
      <w:r>
        <w:t xml:space="preserve">          "location": "Room 274",</w:t>
      </w:r>
    </w:p>
    <w:p w14:paraId="2F53A3D0" w14:textId="77777777" w:rsidR="007D7F26" w:rsidRDefault="007D7F26" w:rsidP="007D7F26">
      <w:r>
        <w:t xml:space="preserve">          "category": "Computer",</w:t>
      </w:r>
    </w:p>
    <w:p w14:paraId="36C03B94" w14:textId="77777777" w:rsidR="007D7F26" w:rsidRDefault="007D7F26" w:rsidP="007D7F26">
      <w:r>
        <w:t xml:space="preserve">          "registrationStatus": false,</w:t>
      </w:r>
    </w:p>
    <w:p w14:paraId="07BA6E84" w14:textId="77777777" w:rsidR="007D7F26" w:rsidRDefault="007D7F26" w:rsidP="007D7F26">
      <w:r>
        <w:t xml:space="preserve">          "courseStatus": "offering",</w:t>
      </w:r>
    </w:p>
    <w:p w14:paraId="162E77F3" w14:textId="77777777" w:rsidR="007D7F26" w:rsidRDefault="007D7F26" w:rsidP="007D7F26">
      <w:r>
        <w:t xml:space="preserve">          "instructorId": 7</w:t>
      </w:r>
    </w:p>
    <w:p w14:paraId="0FBC6F62" w14:textId="77777777" w:rsidR="007D7F26" w:rsidRDefault="007D7F26" w:rsidP="007D7F26">
      <w:r>
        <w:t xml:space="preserve">        },</w:t>
      </w:r>
    </w:p>
    <w:p w14:paraId="4B09CEBA" w14:textId="77777777" w:rsidR="007D7F26" w:rsidRDefault="007D7F26" w:rsidP="007D7F26">
      <w:r>
        <w:t xml:space="preserve">        {</w:t>
      </w:r>
    </w:p>
    <w:p w14:paraId="524CA463" w14:textId="77777777" w:rsidR="007D7F26" w:rsidRDefault="007D7F26" w:rsidP="007D7F26">
      <w:r>
        <w:t xml:space="preserve">          "id": 49,</w:t>
      </w:r>
    </w:p>
    <w:p w14:paraId="614B5C9A" w14:textId="77777777" w:rsidR="007D7F26" w:rsidRDefault="007D7F26" w:rsidP="007D7F26">
      <w:r>
        <w:t xml:space="preserve">          "title": "Chemistry Major Essentials",</w:t>
      </w:r>
    </w:p>
    <w:p w14:paraId="232C7CB4" w14:textId="77777777" w:rsidR="007D7F26" w:rsidRDefault="007D7F26" w:rsidP="007D7F26">
      <w:r>
        <w:t xml:space="preserve">          "location": "Room 188",</w:t>
      </w:r>
    </w:p>
    <w:p w14:paraId="7CB8C96C" w14:textId="77777777" w:rsidR="007D7F26" w:rsidRDefault="007D7F26" w:rsidP="007D7F26">
      <w:r>
        <w:t xml:space="preserve">          "category": "Engineering",</w:t>
      </w:r>
    </w:p>
    <w:p w14:paraId="581431BD" w14:textId="77777777" w:rsidR="007D7F26" w:rsidRDefault="007D7F26" w:rsidP="007D7F26">
      <w:r>
        <w:t xml:space="preserve">          "registrationStatus": false,</w:t>
      </w:r>
    </w:p>
    <w:p w14:paraId="19C50318" w14:textId="77777777" w:rsidR="007D7F26" w:rsidRDefault="007D7F26" w:rsidP="007D7F26">
      <w:r>
        <w:t xml:space="preserve">          "courseStatus": "offering",</w:t>
      </w:r>
    </w:p>
    <w:p w14:paraId="3614649E" w14:textId="77777777" w:rsidR="007D7F26" w:rsidRDefault="007D7F26" w:rsidP="007D7F26">
      <w:r>
        <w:t xml:space="preserve">          "instructorId": 4</w:t>
      </w:r>
    </w:p>
    <w:p w14:paraId="4764E461" w14:textId="77777777" w:rsidR="007D7F26" w:rsidRDefault="007D7F26" w:rsidP="007D7F26">
      <w:r>
        <w:t xml:space="preserve">        }</w:t>
      </w:r>
    </w:p>
    <w:p w14:paraId="049A350F" w14:textId="77777777" w:rsidR="007D7F26" w:rsidRDefault="007D7F26" w:rsidP="007D7F26">
      <w:r>
        <w:t xml:space="preserve">      ],</w:t>
      </w:r>
    </w:p>
    <w:p w14:paraId="2AF22F6E" w14:textId="77777777" w:rsidR="007D7F26" w:rsidRDefault="007D7F26" w:rsidP="007D7F26">
      <w:r>
        <w:t xml:space="preserve">      "grades": [</w:t>
      </w:r>
    </w:p>
    <w:p w14:paraId="28126488" w14:textId="77777777" w:rsidR="007D7F26" w:rsidRDefault="007D7F26" w:rsidP="007D7F26">
      <w:r>
        <w:t xml:space="preserve">        {</w:t>
      </w:r>
    </w:p>
    <w:p w14:paraId="64A77984" w14:textId="77777777" w:rsidR="007D7F26" w:rsidRDefault="007D7F26" w:rsidP="007D7F26">
      <w:r>
        <w:t xml:space="preserve">          "id": 78,</w:t>
      </w:r>
    </w:p>
    <w:p w14:paraId="07ED9B11" w14:textId="77777777" w:rsidR="007D7F26" w:rsidRDefault="007D7F26" w:rsidP="007D7F26">
      <w:r>
        <w:t xml:space="preserve">          "title": "aliquid creator concedo Final Exam",</w:t>
      </w:r>
    </w:p>
    <w:p w14:paraId="4162940C" w14:textId="77777777" w:rsidR="007D7F26" w:rsidRDefault="007D7F26" w:rsidP="007D7F26">
      <w:r>
        <w:t xml:space="preserve">          "grade": 33.19,</w:t>
      </w:r>
    </w:p>
    <w:p w14:paraId="7DD66506" w14:textId="77777777" w:rsidR="007D7F26" w:rsidRDefault="007D7F26" w:rsidP="007D7F26">
      <w:r>
        <w:t xml:space="preserve">          "studentId": 43,</w:t>
      </w:r>
    </w:p>
    <w:p w14:paraId="24EEA120" w14:textId="77777777" w:rsidR="007D7F26" w:rsidRDefault="007D7F26" w:rsidP="007D7F26">
      <w:r>
        <w:t xml:space="preserve">          "courseId": 8</w:t>
      </w:r>
    </w:p>
    <w:p w14:paraId="71A80B89" w14:textId="77777777" w:rsidR="007D7F26" w:rsidRDefault="007D7F26" w:rsidP="007D7F26">
      <w:r>
        <w:t xml:space="preserve">        },</w:t>
      </w:r>
    </w:p>
    <w:p w14:paraId="56CF687A" w14:textId="77777777" w:rsidR="007D7F26" w:rsidRDefault="007D7F26" w:rsidP="007D7F26">
      <w:r>
        <w:t xml:space="preserve">        {</w:t>
      </w:r>
    </w:p>
    <w:p w14:paraId="6DE7E4C3" w14:textId="77777777" w:rsidR="007D7F26" w:rsidRDefault="007D7F26" w:rsidP="007D7F26">
      <w:r>
        <w:t xml:space="preserve">          "id": 411,</w:t>
      </w:r>
    </w:p>
    <w:p w14:paraId="744001E0" w14:textId="77777777" w:rsidR="007D7F26" w:rsidRDefault="007D7F26" w:rsidP="007D7F26">
      <w:r>
        <w:t xml:space="preserve">          "title": "celer distinctio audax Final Exam",</w:t>
      </w:r>
    </w:p>
    <w:p w14:paraId="5694E3F0" w14:textId="77777777" w:rsidR="007D7F26" w:rsidRDefault="007D7F26" w:rsidP="007D7F26">
      <w:r>
        <w:t xml:space="preserve">          "grade": 93.04,</w:t>
      </w:r>
    </w:p>
    <w:p w14:paraId="28F947E1" w14:textId="77777777" w:rsidR="007D7F26" w:rsidRDefault="007D7F26" w:rsidP="007D7F26">
      <w:r>
        <w:t xml:space="preserve">          "studentId": 43,</w:t>
      </w:r>
    </w:p>
    <w:p w14:paraId="7E474678" w14:textId="77777777" w:rsidR="007D7F26" w:rsidRDefault="007D7F26" w:rsidP="007D7F26">
      <w:r>
        <w:t xml:space="preserve">          "courseId": 42</w:t>
      </w:r>
    </w:p>
    <w:p w14:paraId="0F677198" w14:textId="77777777" w:rsidR="007D7F26" w:rsidRDefault="007D7F26" w:rsidP="007D7F26">
      <w:r>
        <w:t xml:space="preserve">        },</w:t>
      </w:r>
    </w:p>
    <w:p w14:paraId="0E7D7B69" w14:textId="77777777" w:rsidR="007D7F26" w:rsidRDefault="007D7F26" w:rsidP="007D7F26">
      <w:r>
        <w:t xml:space="preserve">        {</w:t>
      </w:r>
    </w:p>
    <w:p w14:paraId="7EF41E8B" w14:textId="77777777" w:rsidR="007D7F26" w:rsidRDefault="007D7F26" w:rsidP="007D7F26">
      <w:r>
        <w:t xml:space="preserve">          "id": 487,</w:t>
      </w:r>
    </w:p>
    <w:p w14:paraId="7644AB8F" w14:textId="77777777" w:rsidR="007D7F26" w:rsidRDefault="007D7F26" w:rsidP="007D7F26">
      <w:r>
        <w:t xml:space="preserve">          "title": "crur cupiditate tenus Final Exam",</w:t>
      </w:r>
    </w:p>
    <w:p w14:paraId="437690E6" w14:textId="77777777" w:rsidR="007D7F26" w:rsidRDefault="007D7F26" w:rsidP="007D7F26">
      <w:r>
        <w:t xml:space="preserve">          "grade": 91.4,</w:t>
      </w:r>
    </w:p>
    <w:p w14:paraId="36A19C73" w14:textId="77777777" w:rsidR="007D7F26" w:rsidRDefault="007D7F26" w:rsidP="007D7F26">
      <w:r>
        <w:t xml:space="preserve">          "studentId": 43,</w:t>
      </w:r>
    </w:p>
    <w:p w14:paraId="70FBB9E5" w14:textId="77777777" w:rsidR="007D7F26" w:rsidRDefault="007D7F26" w:rsidP="007D7F26">
      <w:r>
        <w:t xml:space="preserve">          "courseId": 49</w:t>
      </w:r>
    </w:p>
    <w:p w14:paraId="04178965" w14:textId="77777777" w:rsidR="007D7F26" w:rsidRDefault="007D7F26" w:rsidP="007D7F26">
      <w:r>
        <w:t xml:space="preserve">        }</w:t>
      </w:r>
    </w:p>
    <w:p w14:paraId="15FE9D45" w14:textId="77777777" w:rsidR="007D7F26" w:rsidRDefault="007D7F26" w:rsidP="007D7F26">
      <w:r>
        <w:t xml:space="preserve">      ]</w:t>
      </w:r>
    </w:p>
    <w:p w14:paraId="63E40EAC" w14:textId="77777777" w:rsidR="007D7F26" w:rsidRDefault="007D7F26" w:rsidP="007D7F26">
      <w:r>
        <w:t xml:space="preserve">    },</w:t>
      </w:r>
    </w:p>
    <w:p w14:paraId="3F13B593" w14:textId="77777777" w:rsidR="007D7F26" w:rsidRDefault="007D7F26" w:rsidP="007D7F26">
      <w:r>
        <w:t xml:space="preserve">    {</w:t>
      </w:r>
    </w:p>
    <w:p w14:paraId="7229A11D" w14:textId="77777777" w:rsidR="007D7F26" w:rsidRDefault="007D7F26" w:rsidP="007D7F26">
      <w:r>
        <w:lastRenderedPageBreak/>
        <w:t xml:space="preserve">      "id": 44,</w:t>
      </w:r>
    </w:p>
    <w:p w14:paraId="4216D823" w14:textId="77777777" w:rsidR="007D7F26" w:rsidRDefault="007D7F26" w:rsidP="007D7F26">
      <w:r>
        <w:t xml:space="preserve">      "name": "Cary Reilly PhD",</w:t>
      </w:r>
    </w:p>
    <w:p w14:paraId="016E8146" w14:textId="77777777" w:rsidR="007D7F26" w:rsidRDefault="007D7F26" w:rsidP="007D7F26">
      <w:r>
        <w:t xml:space="preserve">      "email": "Louie12@yahoo.com",</w:t>
      </w:r>
    </w:p>
    <w:p w14:paraId="076203A5" w14:textId="77777777" w:rsidR="007D7F26" w:rsidRDefault="007D7F26" w:rsidP="007D7F26">
      <w:r>
        <w:t xml:space="preserve">      "password": "student123",</w:t>
      </w:r>
    </w:p>
    <w:p w14:paraId="563280AC" w14:textId="77777777" w:rsidR="007D7F26" w:rsidRDefault="007D7F26" w:rsidP="007D7F26">
      <w:r>
        <w:t xml:space="preserve">      "userType": "Student",</w:t>
      </w:r>
    </w:p>
    <w:p w14:paraId="6A7F2082" w14:textId="77777777" w:rsidR="007D7F26" w:rsidRDefault="007D7F26" w:rsidP="007D7F26">
      <w:r>
        <w:t xml:space="preserve">      "gpa": 2.27,</w:t>
      </w:r>
    </w:p>
    <w:p w14:paraId="2A0F118A" w14:textId="77777777" w:rsidR="007D7F26" w:rsidRDefault="007D7F26" w:rsidP="007D7F26">
      <w:r>
        <w:t xml:space="preserve">      "major": "Biology",</w:t>
      </w:r>
    </w:p>
    <w:p w14:paraId="1F20ADB5" w14:textId="77777777" w:rsidR="007D7F26" w:rsidRDefault="007D7F26" w:rsidP="007D7F26">
      <w:r>
        <w:t xml:space="preserve">      "passedCourses": [</w:t>
      </w:r>
    </w:p>
    <w:p w14:paraId="43B4B2AC" w14:textId="77777777" w:rsidR="007D7F26" w:rsidRDefault="007D7F26" w:rsidP="007D7F26">
      <w:r>
        <w:t xml:space="preserve">        {</w:t>
      </w:r>
    </w:p>
    <w:p w14:paraId="063759FD" w14:textId="77777777" w:rsidR="007D7F26" w:rsidRDefault="007D7F26" w:rsidP="007D7F26">
      <w:r>
        <w:t xml:space="preserve">          "id": 7,</w:t>
      </w:r>
    </w:p>
    <w:p w14:paraId="1483E8CC" w14:textId="77777777" w:rsidR="007D7F26" w:rsidRDefault="007D7F26" w:rsidP="007D7F26">
      <w:r>
        <w:t xml:space="preserve">          "title": "Innovations in Online Teaching Methods",</w:t>
      </w:r>
    </w:p>
    <w:p w14:paraId="2386A231" w14:textId="77777777" w:rsidR="007D7F26" w:rsidRDefault="007D7F26" w:rsidP="007D7F26">
      <w:r>
        <w:t xml:space="preserve">          "location": "Room 388",</w:t>
      </w:r>
    </w:p>
    <w:p w14:paraId="7F090199" w14:textId="77777777" w:rsidR="007D7F26" w:rsidRDefault="007D7F26" w:rsidP="007D7F26">
      <w:r>
        <w:t xml:space="preserve">          "category": "Computer",</w:t>
      </w:r>
    </w:p>
    <w:p w14:paraId="178F3595" w14:textId="77777777" w:rsidR="007D7F26" w:rsidRDefault="007D7F26" w:rsidP="007D7F26">
      <w:r>
        <w:t xml:space="preserve">          "registrationStatus": true,</w:t>
      </w:r>
    </w:p>
    <w:p w14:paraId="6C07574A" w14:textId="77777777" w:rsidR="007D7F26" w:rsidRDefault="007D7F26" w:rsidP="007D7F26">
      <w:r>
        <w:t xml:space="preserve">          "courseStatus": "offering",</w:t>
      </w:r>
    </w:p>
    <w:p w14:paraId="70AC9AA1" w14:textId="77777777" w:rsidR="007D7F26" w:rsidRDefault="007D7F26" w:rsidP="007D7F26">
      <w:r>
        <w:t xml:space="preserve">          "instructorId": 4</w:t>
      </w:r>
    </w:p>
    <w:p w14:paraId="28B51025" w14:textId="77777777" w:rsidR="007D7F26" w:rsidRDefault="007D7F26" w:rsidP="007D7F26">
      <w:r>
        <w:t xml:space="preserve">        },</w:t>
      </w:r>
    </w:p>
    <w:p w14:paraId="45392672" w14:textId="77777777" w:rsidR="007D7F26" w:rsidRDefault="007D7F26" w:rsidP="007D7F26">
      <w:r>
        <w:t xml:space="preserve">        {</w:t>
      </w:r>
    </w:p>
    <w:p w14:paraId="3C84B66F" w14:textId="77777777" w:rsidR="007D7F26" w:rsidRDefault="007D7F26" w:rsidP="007D7F26">
      <w:r>
        <w:t xml:space="preserve">          "id": 10,</w:t>
      </w:r>
    </w:p>
    <w:p w14:paraId="4A57A40E" w14:textId="77777777" w:rsidR="007D7F26" w:rsidRDefault="007D7F26" w:rsidP="007D7F26">
      <w:r>
        <w:t xml:space="preserve">          "title": "Object Oriented Programming",</w:t>
      </w:r>
    </w:p>
    <w:p w14:paraId="1F3D7DDC" w14:textId="77777777" w:rsidR="007D7F26" w:rsidRDefault="007D7F26" w:rsidP="007D7F26">
      <w:r>
        <w:t xml:space="preserve">          "location": "Room 216",</w:t>
      </w:r>
    </w:p>
    <w:p w14:paraId="1512336C" w14:textId="77777777" w:rsidR="007D7F26" w:rsidRDefault="007D7F26" w:rsidP="007D7F26">
      <w:r>
        <w:t xml:space="preserve">          "category": "Science",</w:t>
      </w:r>
    </w:p>
    <w:p w14:paraId="764B692F" w14:textId="77777777" w:rsidR="007D7F26" w:rsidRDefault="007D7F26" w:rsidP="007D7F26">
      <w:r>
        <w:t xml:space="preserve">          "registrationStatus": true,</w:t>
      </w:r>
    </w:p>
    <w:p w14:paraId="460F1DB2" w14:textId="77777777" w:rsidR="007D7F26" w:rsidRDefault="007D7F26" w:rsidP="007D7F26">
      <w:r>
        <w:t xml:space="preserve">          "courseStatus": "offering",</w:t>
      </w:r>
    </w:p>
    <w:p w14:paraId="4CF3059D" w14:textId="77777777" w:rsidR="007D7F26" w:rsidRDefault="007D7F26" w:rsidP="007D7F26">
      <w:r>
        <w:t xml:space="preserve">          "instructorId": 7</w:t>
      </w:r>
    </w:p>
    <w:p w14:paraId="222B2A9C" w14:textId="77777777" w:rsidR="007D7F26" w:rsidRDefault="007D7F26" w:rsidP="007D7F26">
      <w:r>
        <w:t xml:space="preserve">        },</w:t>
      </w:r>
    </w:p>
    <w:p w14:paraId="6D0E5C97" w14:textId="77777777" w:rsidR="007D7F26" w:rsidRDefault="007D7F26" w:rsidP="007D7F26">
      <w:r>
        <w:t xml:space="preserve">        {</w:t>
      </w:r>
    </w:p>
    <w:p w14:paraId="5B02F65A" w14:textId="77777777" w:rsidR="007D7F26" w:rsidRDefault="007D7F26" w:rsidP="007D7F26">
      <w:r>
        <w:t xml:space="preserve">          "id": 13,</w:t>
      </w:r>
    </w:p>
    <w:p w14:paraId="1BB1D14F" w14:textId="77777777" w:rsidR="007D7F26" w:rsidRDefault="007D7F26" w:rsidP="007D7F26">
      <w:r>
        <w:t xml:space="preserve">          "title": "Programming Concepts",</w:t>
      </w:r>
    </w:p>
    <w:p w14:paraId="0FB78BC9" w14:textId="77777777" w:rsidR="007D7F26" w:rsidRDefault="007D7F26" w:rsidP="007D7F26">
      <w:r>
        <w:t xml:space="preserve">          "location": "Room 184",</w:t>
      </w:r>
    </w:p>
    <w:p w14:paraId="0F7A4775" w14:textId="77777777" w:rsidR="007D7F26" w:rsidRDefault="007D7F26" w:rsidP="007D7F26">
      <w:r>
        <w:t xml:space="preserve">          "category": "Computer",</w:t>
      </w:r>
    </w:p>
    <w:p w14:paraId="61141823" w14:textId="77777777" w:rsidR="007D7F26" w:rsidRDefault="007D7F26" w:rsidP="007D7F26">
      <w:r>
        <w:t xml:space="preserve">          "registrationStatus": false,</w:t>
      </w:r>
    </w:p>
    <w:p w14:paraId="5AEEDF3D" w14:textId="77777777" w:rsidR="007D7F26" w:rsidRDefault="007D7F26" w:rsidP="007D7F26">
      <w:r>
        <w:t xml:space="preserve">          "courseStatus": "offering",</w:t>
      </w:r>
    </w:p>
    <w:p w14:paraId="18F70FEA" w14:textId="77777777" w:rsidR="007D7F26" w:rsidRDefault="007D7F26" w:rsidP="007D7F26">
      <w:r>
        <w:t xml:space="preserve">          "instructorId": 7</w:t>
      </w:r>
    </w:p>
    <w:p w14:paraId="592A34EF" w14:textId="77777777" w:rsidR="007D7F26" w:rsidRDefault="007D7F26" w:rsidP="007D7F26">
      <w:r>
        <w:t xml:space="preserve">        },</w:t>
      </w:r>
    </w:p>
    <w:p w14:paraId="433DA61E" w14:textId="77777777" w:rsidR="007D7F26" w:rsidRDefault="007D7F26" w:rsidP="007D7F26">
      <w:r>
        <w:t xml:space="preserve">        {</w:t>
      </w:r>
    </w:p>
    <w:p w14:paraId="2F1A98F4" w14:textId="77777777" w:rsidR="007D7F26" w:rsidRDefault="007D7F26" w:rsidP="007D7F26">
      <w:r>
        <w:t xml:space="preserve">          "id": 19,</w:t>
      </w:r>
    </w:p>
    <w:p w14:paraId="2A6A8A21" w14:textId="77777777" w:rsidR="007D7F26" w:rsidRDefault="007D7F26" w:rsidP="007D7F26">
      <w:r>
        <w:t xml:space="preserve">          "title": "Social Media Communication Essentials",</w:t>
      </w:r>
    </w:p>
    <w:p w14:paraId="5441E463" w14:textId="77777777" w:rsidR="007D7F26" w:rsidRDefault="007D7F26" w:rsidP="007D7F26">
      <w:r>
        <w:t xml:space="preserve">          "location": "Room 400",</w:t>
      </w:r>
    </w:p>
    <w:p w14:paraId="7EE37FFB" w14:textId="77777777" w:rsidR="007D7F26" w:rsidRDefault="007D7F26" w:rsidP="007D7F26">
      <w:r>
        <w:t xml:space="preserve">          "category": "Engineering",</w:t>
      </w:r>
    </w:p>
    <w:p w14:paraId="78B1AE1A" w14:textId="77777777" w:rsidR="007D7F26" w:rsidRDefault="007D7F26" w:rsidP="007D7F26">
      <w:r>
        <w:t xml:space="preserve">          "registrationStatus": true,</w:t>
      </w:r>
    </w:p>
    <w:p w14:paraId="53710744" w14:textId="77777777" w:rsidR="007D7F26" w:rsidRDefault="007D7F26" w:rsidP="007D7F26">
      <w:r>
        <w:t xml:space="preserve">          "courseStatus": "offering",</w:t>
      </w:r>
    </w:p>
    <w:p w14:paraId="3230A43B" w14:textId="77777777" w:rsidR="007D7F26" w:rsidRDefault="007D7F26" w:rsidP="007D7F26">
      <w:r>
        <w:lastRenderedPageBreak/>
        <w:t xml:space="preserve">          "instructorId": 1</w:t>
      </w:r>
    </w:p>
    <w:p w14:paraId="0F192DD3" w14:textId="77777777" w:rsidR="007D7F26" w:rsidRDefault="007D7F26" w:rsidP="007D7F26">
      <w:r>
        <w:t xml:space="preserve">        },</w:t>
      </w:r>
    </w:p>
    <w:p w14:paraId="53FFA894" w14:textId="77777777" w:rsidR="007D7F26" w:rsidRDefault="007D7F26" w:rsidP="007D7F26">
      <w:r>
        <w:t xml:space="preserve">        {</w:t>
      </w:r>
    </w:p>
    <w:p w14:paraId="11F3270F" w14:textId="77777777" w:rsidR="007D7F26" w:rsidRDefault="007D7F26" w:rsidP="007D7F26">
      <w:r>
        <w:t xml:space="preserve">          "id": 23,</w:t>
      </w:r>
    </w:p>
    <w:p w14:paraId="382E3681" w14:textId="77777777" w:rsidR="007D7F26" w:rsidRDefault="007D7F26" w:rsidP="007D7F26">
      <w:r>
        <w:t xml:space="preserve">          "title": "Advanced Accounting Principles",</w:t>
      </w:r>
    </w:p>
    <w:p w14:paraId="5FEDB459" w14:textId="77777777" w:rsidR="007D7F26" w:rsidRDefault="007D7F26" w:rsidP="007D7F26">
      <w:r>
        <w:t xml:space="preserve">          "location": "Room 364",</w:t>
      </w:r>
    </w:p>
    <w:p w14:paraId="3D2CB118" w14:textId="77777777" w:rsidR="007D7F26" w:rsidRDefault="007D7F26" w:rsidP="007D7F26">
      <w:r>
        <w:t xml:space="preserve">          "category": "Math",</w:t>
      </w:r>
    </w:p>
    <w:p w14:paraId="7692BBBC" w14:textId="77777777" w:rsidR="007D7F26" w:rsidRDefault="007D7F26" w:rsidP="007D7F26">
      <w:r>
        <w:t xml:space="preserve">          "registrationStatus": true,</w:t>
      </w:r>
    </w:p>
    <w:p w14:paraId="76390937" w14:textId="77777777" w:rsidR="007D7F26" w:rsidRDefault="007D7F26" w:rsidP="007D7F26">
      <w:r>
        <w:t xml:space="preserve">          "courseStatus": "offering",</w:t>
      </w:r>
    </w:p>
    <w:p w14:paraId="05236ECE" w14:textId="77777777" w:rsidR="007D7F26" w:rsidRDefault="007D7F26" w:rsidP="007D7F26">
      <w:r>
        <w:t xml:space="preserve">          "instructorId": 6</w:t>
      </w:r>
    </w:p>
    <w:p w14:paraId="3B5E9700" w14:textId="77777777" w:rsidR="007D7F26" w:rsidRDefault="007D7F26" w:rsidP="007D7F26">
      <w:r>
        <w:t xml:space="preserve">        },</w:t>
      </w:r>
    </w:p>
    <w:p w14:paraId="36D39D63" w14:textId="77777777" w:rsidR="007D7F26" w:rsidRDefault="007D7F26" w:rsidP="007D7F26">
      <w:r>
        <w:t xml:space="preserve">        {</w:t>
      </w:r>
    </w:p>
    <w:p w14:paraId="6F49B641" w14:textId="77777777" w:rsidR="007D7F26" w:rsidRDefault="007D7F26" w:rsidP="007D7F26">
      <w:r>
        <w:t xml:space="preserve">          "id": 26,</w:t>
      </w:r>
    </w:p>
    <w:p w14:paraId="79E1CCE7" w14:textId="77777777" w:rsidR="007D7F26" w:rsidRDefault="007D7F26" w:rsidP="007D7F26">
      <w:r>
        <w:t xml:space="preserve">          "title": "Auditing in Practice",</w:t>
      </w:r>
    </w:p>
    <w:p w14:paraId="667EAC55" w14:textId="77777777" w:rsidR="007D7F26" w:rsidRDefault="007D7F26" w:rsidP="007D7F26">
      <w:r>
        <w:t xml:space="preserve">          "location": "Room 134",</w:t>
      </w:r>
    </w:p>
    <w:p w14:paraId="24A620CE" w14:textId="77777777" w:rsidR="007D7F26" w:rsidRDefault="007D7F26" w:rsidP="007D7F26">
      <w:r>
        <w:t xml:space="preserve">          "category": "Science",</w:t>
      </w:r>
    </w:p>
    <w:p w14:paraId="14455635" w14:textId="77777777" w:rsidR="007D7F26" w:rsidRDefault="007D7F26" w:rsidP="007D7F26">
      <w:r>
        <w:t xml:space="preserve">          "registrationStatus": false,</w:t>
      </w:r>
    </w:p>
    <w:p w14:paraId="4308DACA" w14:textId="77777777" w:rsidR="007D7F26" w:rsidRDefault="007D7F26" w:rsidP="007D7F26">
      <w:r>
        <w:t xml:space="preserve">          "courseStatus": "finished",</w:t>
      </w:r>
    </w:p>
    <w:p w14:paraId="45BE3F50" w14:textId="77777777" w:rsidR="007D7F26" w:rsidRDefault="007D7F26" w:rsidP="007D7F26">
      <w:r>
        <w:t xml:space="preserve">          "instructorId": 5</w:t>
      </w:r>
    </w:p>
    <w:p w14:paraId="2E8FC84A" w14:textId="77777777" w:rsidR="007D7F26" w:rsidRDefault="007D7F26" w:rsidP="007D7F26">
      <w:r>
        <w:t xml:space="preserve">        },</w:t>
      </w:r>
    </w:p>
    <w:p w14:paraId="5D038BC2" w14:textId="77777777" w:rsidR="007D7F26" w:rsidRDefault="007D7F26" w:rsidP="007D7F26">
      <w:r>
        <w:t xml:space="preserve">        {</w:t>
      </w:r>
    </w:p>
    <w:p w14:paraId="6C157940" w14:textId="77777777" w:rsidR="007D7F26" w:rsidRDefault="007D7F26" w:rsidP="007D7F26">
      <w:r>
        <w:t xml:space="preserve">          "id": 33,</w:t>
      </w:r>
    </w:p>
    <w:p w14:paraId="0ED97C0C" w14:textId="77777777" w:rsidR="007D7F26" w:rsidRDefault="007D7F26" w:rsidP="007D7F26">
      <w:r>
        <w:t xml:space="preserve">          "title": "Mastering Molecular Biology Concepts",</w:t>
      </w:r>
    </w:p>
    <w:p w14:paraId="48788C22" w14:textId="77777777" w:rsidR="007D7F26" w:rsidRDefault="007D7F26" w:rsidP="007D7F26">
      <w:r>
        <w:t xml:space="preserve">          "location": "Room 363",</w:t>
      </w:r>
    </w:p>
    <w:p w14:paraId="53A4E1E5" w14:textId="77777777" w:rsidR="007D7F26" w:rsidRDefault="007D7F26" w:rsidP="007D7F26">
      <w:r>
        <w:t xml:space="preserve">          "category": "Science",</w:t>
      </w:r>
    </w:p>
    <w:p w14:paraId="777AFD75" w14:textId="77777777" w:rsidR="007D7F26" w:rsidRDefault="007D7F26" w:rsidP="007D7F26">
      <w:r>
        <w:t xml:space="preserve">          "registrationStatus": false,</w:t>
      </w:r>
    </w:p>
    <w:p w14:paraId="445A6797" w14:textId="77777777" w:rsidR="007D7F26" w:rsidRDefault="007D7F26" w:rsidP="007D7F26">
      <w:r>
        <w:t xml:space="preserve">          "courseStatus": "offering",</w:t>
      </w:r>
    </w:p>
    <w:p w14:paraId="5B44EFE2" w14:textId="77777777" w:rsidR="007D7F26" w:rsidRDefault="007D7F26" w:rsidP="007D7F26">
      <w:r>
        <w:t xml:space="preserve">          "instructorId": 2</w:t>
      </w:r>
    </w:p>
    <w:p w14:paraId="7EB39DBE" w14:textId="77777777" w:rsidR="007D7F26" w:rsidRDefault="007D7F26" w:rsidP="007D7F26">
      <w:r>
        <w:t xml:space="preserve">        },</w:t>
      </w:r>
    </w:p>
    <w:p w14:paraId="4BB790C3" w14:textId="77777777" w:rsidR="007D7F26" w:rsidRDefault="007D7F26" w:rsidP="007D7F26">
      <w:r>
        <w:t xml:space="preserve">        {</w:t>
      </w:r>
    </w:p>
    <w:p w14:paraId="5C3963BA" w14:textId="77777777" w:rsidR="007D7F26" w:rsidRDefault="007D7F26" w:rsidP="007D7F26">
      <w:r>
        <w:t xml:space="preserve">          "id": 34,</w:t>
      </w:r>
    </w:p>
    <w:p w14:paraId="20B3BD13" w14:textId="77777777" w:rsidR="007D7F26" w:rsidRDefault="007D7F26" w:rsidP="007D7F26">
      <w:r>
        <w:t xml:space="preserve">          "title": "Essential Skills for Biology Majors",</w:t>
      </w:r>
    </w:p>
    <w:p w14:paraId="2A6947F6" w14:textId="77777777" w:rsidR="007D7F26" w:rsidRDefault="007D7F26" w:rsidP="007D7F26">
      <w:r>
        <w:t xml:space="preserve">          "location": "Room 142",</w:t>
      </w:r>
    </w:p>
    <w:p w14:paraId="23FA7BD7" w14:textId="77777777" w:rsidR="007D7F26" w:rsidRDefault="007D7F26" w:rsidP="007D7F26">
      <w:r>
        <w:t xml:space="preserve">          "category": "Science",</w:t>
      </w:r>
    </w:p>
    <w:p w14:paraId="5B6DA7EB" w14:textId="77777777" w:rsidR="007D7F26" w:rsidRDefault="007D7F26" w:rsidP="007D7F26">
      <w:r>
        <w:t xml:space="preserve">          "registrationStatus": false,</w:t>
      </w:r>
    </w:p>
    <w:p w14:paraId="18CFC0C9" w14:textId="77777777" w:rsidR="007D7F26" w:rsidRDefault="007D7F26" w:rsidP="007D7F26">
      <w:r>
        <w:t xml:space="preserve">          "courseStatus": "finished",</w:t>
      </w:r>
    </w:p>
    <w:p w14:paraId="75238D66" w14:textId="77777777" w:rsidR="007D7F26" w:rsidRDefault="007D7F26" w:rsidP="007D7F26">
      <w:r>
        <w:t xml:space="preserve">          "instructorId": 6</w:t>
      </w:r>
    </w:p>
    <w:p w14:paraId="6FF46C9A" w14:textId="77777777" w:rsidR="007D7F26" w:rsidRDefault="007D7F26" w:rsidP="007D7F26">
      <w:r>
        <w:t xml:space="preserve">        },</w:t>
      </w:r>
    </w:p>
    <w:p w14:paraId="0EF73507" w14:textId="77777777" w:rsidR="007D7F26" w:rsidRDefault="007D7F26" w:rsidP="007D7F26">
      <w:r>
        <w:t xml:space="preserve">        {</w:t>
      </w:r>
    </w:p>
    <w:p w14:paraId="3CBA025E" w14:textId="77777777" w:rsidR="007D7F26" w:rsidRDefault="007D7F26" w:rsidP="007D7F26">
      <w:r>
        <w:t xml:space="preserve">          "id": 35,</w:t>
      </w:r>
    </w:p>
    <w:p w14:paraId="46F9AC29" w14:textId="77777777" w:rsidR="007D7F26" w:rsidRDefault="007D7F26" w:rsidP="007D7F26">
      <w:r>
        <w:t xml:space="preserve">          "title": "Anatomy and Physiology for Graduates",</w:t>
      </w:r>
    </w:p>
    <w:p w14:paraId="734E7CD4" w14:textId="77777777" w:rsidR="007D7F26" w:rsidRDefault="007D7F26" w:rsidP="007D7F26">
      <w:r>
        <w:t xml:space="preserve">          "location": "Room 304",</w:t>
      </w:r>
    </w:p>
    <w:p w14:paraId="2517CC59" w14:textId="77777777" w:rsidR="007D7F26" w:rsidRDefault="007D7F26" w:rsidP="007D7F26">
      <w:r>
        <w:lastRenderedPageBreak/>
        <w:t xml:space="preserve">          "category": "Science",</w:t>
      </w:r>
    </w:p>
    <w:p w14:paraId="1D074B6D" w14:textId="77777777" w:rsidR="007D7F26" w:rsidRDefault="007D7F26" w:rsidP="007D7F26">
      <w:r>
        <w:t xml:space="preserve">          "registrationStatus": true,</w:t>
      </w:r>
    </w:p>
    <w:p w14:paraId="3BE546F3" w14:textId="77777777" w:rsidR="007D7F26" w:rsidRDefault="007D7F26" w:rsidP="007D7F26">
      <w:r>
        <w:t xml:space="preserve">          "courseStatus": "finished",</w:t>
      </w:r>
    </w:p>
    <w:p w14:paraId="65DFB483" w14:textId="77777777" w:rsidR="007D7F26" w:rsidRDefault="007D7F26" w:rsidP="007D7F26">
      <w:r>
        <w:t xml:space="preserve">          "instructorId": 5</w:t>
      </w:r>
    </w:p>
    <w:p w14:paraId="521CF66E" w14:textId="77777777" w:rsidR="007D7F26" w:rsidRDefault="007D7F26" w:rsidP="007D7F26">
      <w:r>
        <w:t xml:space="preserve">        },</w:t>
      </w:r>
    </w:p>
    <w:p w14:paraId="3C26C8EE" w14:textId="77777777" w:rsidR="007D7F26" w:rsidRDefault="007D7F26" w:rsidP="007D7F26">
      <w:r>
        <w:t xml:space="preserve">        {</w:t>
      </w:r>
    </w:p>
    <w:p w14:paraId="36F72CAD" w14:textId="77777777" w:rsidR="007D7F26" w:rsidRDefault="007D7F26" w:rsidP="007D7F26">
      <w:r>
        <w:t xml:space="preserve">          "id": 37,</w:t>
      </w:r>
    </w:p>
    <w:p w14:paraId="4379B6FF" w14:textId="77777777" w:rsidR="007D7F26" w:rsidRDefault="007D7F26" w:rsidP="007D7F26">
      <w:r>
        <w:t xml:space="preserve">          "title": "Cutting-Edge Research in Biology",</w:t>
      </w:r>
    </w:p>
    <w:p w14:paraId="2F6E3FC9" w14:textId="77777777" w:rsidR="007D7F26" w:rsidRDefault="007D7F26" w:rsidP="007D7F26">
      <w:r>
        <w:t xml:space="preserve">          "location": "Room 198",</w:t>
      </w:r>
    </w:p>
    <w:p w14:paraId="3391D21E" w14:textId="77777777" w:rsidR="007D7F26" w:rsidRDefault="007D7F26" w:rsidP="007D7F26">
      <w:r>
        <w:t xml:space="preserve">          "category": "Math",</w:t>
      </w:r>
    </w:p>
    <w:p w14:paraId="7C36A967" w14:textId="77777777" w:rsidR="007D7F26" w:rsidRDefault="007D7F26" w:rsidP="007D7F26">
      <w:r>
        <w:t xml:space="preserve">          "registrationStatus": true,</w:t>
      </w:r>
    </w:p>
    <w:p w14:paraId="580DD2D2" w14:textId="77777777" w:rsidR="007D7F26" w:rsidRDefault="007D7F26" w:rsidP="007D7F26">
      <w:r>
        <w:t xml:space="preserve">          "courseStatus": "offering",</w:t>
      </w:r>
    </w:p>
    <w:p w14:paraId="255DAC9D" w14:textId="77777777" w:rsidR="007D7F26" w:rsidRDefault="007D7F26" w:rsidP="007D7F26">
      <w:r>
        <w:t xml:space="preserve">          "instructorId": 6</w:t>
      </w:r>
    </w:p>
    <w:p w14:paraId="15B3D336" w14:textId="77777777" w:rsidR="007D7F26" w:rsidRDefault="007D7F26" w:rsidP="007D7F26">
      <w:r>
        <w:t xml:space="preserve">        },</w:t>
      </w:r>
    </w:p>
    <w:p w14:paraId="2EBA7FBB" w14:textId="77777777" w:rsidR="007D7F26" w:rsidRDefault="007D7F26" w:rsidP="007D7F26">
      <w:r>
        <w:t xml:space="preserve">        {</w:t>
      </w:r>
    </w:p>
    <w:p w14:paraId="43C2FCDA" w14:textId="77777777" w:rsidR="007D7F26" w:rsidRDefault="007D7F26" w:rsidP="007D7F26">
      <w:r>
        <w:t xml:space="preserve">          "id": 38,</w:t>
      </w:r>
    </w:p>
    <w:p w14:paraId="2A6B21D2" w14:textId="77777777" w:rsidR="007D7F26" w:rsidRDefault="007D7F26" w:rsidP="007D7F26">
      <w:r>
        <w:t xml:space="preserve">          "title": "Biochemistry Breakdown for Biologists",</w:t>
      </w:r>
    </w:p>
    <w:p w14:paraId="6AFD3AF8" w14:textId="77777777" w:rsidR="007D7F26" w:rsidRDefault="007D7F26" w:rsidP="007D7F26">
      <w:r>
        <w:t xml:space="preserve">          "location": "Room 270",</w:t>
      </w:r>
    </w:p>
    <w:p w14:paraId="0FCC3974" w14:textId="77777777" w:rsidR="007D7F26" w:rsidRDefault="007D7F26" w:rsidP="007D7F26">
      <w:r>
        <w:t xml:space="preserve">          "category": "Math",</w:t>
      </w:r>
    </w:p>
    <w:p w14:paraId="28C4C646" w14:textId="77777777" w:rsidR="007D7F26" w:rsidRDefault="007D7F26" w:rsidP="007D7F26">
      <w:r>
        <w:t xml:space="preserve">          "registrationStatus": true,</w:t>
      </w:r>
    </w:p>
    <w:p w14:paraId="1FF72893" w14:textId="77777777" w:rsidR="007D7F26" w:rsidRDefault="007D7F26" w:rsidP="007D7F26">
      <w:r>
        <w:t xml:space="preserve">          "courseStatus": "offering",</w:t>
      </w:r>
    </w:p>
    <w:p w14:paraId="67DC4B45" w14:textId="77777777" w:rsidR="007D7F26" w:rsidRDefault="007D7F26" w:rsidP="007D7F26">
      <w:r>
        <w:t xml:space="preserve">          "instructorId": 2</w:t>
      </w:r>
    </w:p>
    <w:p w14:paraId="094074EE" w14:textId="77777777" w:rsidR="007D7F26" w:rsidRDefault="007D7F26" w:rsidP="007D7F26">
      <w:r>
        <w:t xml:space="preserve">        },</w:t>
      </w:r>
    </w:p>
    <w:p w14:paraId="08D2804B" w14:textId="77777777" w:rsidR="007D7F26" w:rsidRDefault="007D7F26" w:rsidP="007D7F26">
      <w:r>
        <w:t xml:space="preserve">        {</w:t>
      </w:r>
    </w:p>
    <w:p w14:paraId="0E9068B5" w14:textId="77777777" w:rsidR="007D7F26" w:rsidRDefault="007D7F26" w:rsidP="007D7F26">
      <w:r>
        <w:t xml:space="preserve">          "id": 50,</w:t>
      </w:r>
    </w:p>
    <w:p w14:paraId="550DA8B7" w14:textId="77777777" w:rsidR="007D7F26" w:rsidRDefault="007D7F26" w:rsidP="007D7F26">
      <w:r>
        <w:t xml:space="preserve">          "title": "Navigating the World of Computer Science",</w:t>
      </w:r>
    </w:p>
    <w:p w14:paraId="080E60D5" w14:textId="77777777" w:rsidR="007D7F26" w:rsidRDefault="007D7F26" w:rsidP="007D7F26">
      <w:r>
        <w:t xml:space="preserve">          "location": "Room 104",</w:t>
      </w:r>
    </w:p>
    <w:p w14:paraId="2AA57185" w14:textId="77777777" w:rsidR="007D7F26" w:rsidRDefault="007D7F26" w:rsidP="007D7F26">
      <w:r>
        <w:t xml:space="preserve">          "category": "Science",</w:t>
      </w:r>
    </w:p>
    <w:p w14:paraId="2800C041" w14:textId="77777777" w:rsidR="007D7F26" w:rsidRDefault="007D7F26" w:rsidP="007D7F26">
      <w:r>
        <w:t xml:space="preserve">          "registrationStatus": true,</w:t>
      </w:r>
    </w:p>
    <w:p w14:paraId="3FDC3549" w14:textId="77777777" w:rsidR="007D7F26" w:rsidRDefault="007D7F26" w:rsidP="007D7F26">
      <w:r>
        <w:t xml:space="preserve">          "courseStatus": "offering",</w:t>
      </w:r>
    </w:p>
    <w:p w14:paraId="7DF509C8" w14:textId="77777777" w:rsidR="007D7F26" w:rsidRDefault="007D7F26" w:rsidP="007D7F26">
      <w:r>
        <w:t xml:space="preserve">          "instructorId": 7</w:t>
      </w:r>
    </w:p>
    <w:p w14:paraId="3C853CCF" w14:textId="77777777" w:rsidR="007D7F26" w:rsidRDefault="007D7F26" w:rsidP="007D7F26">
      <w:r>
        <w:t xml:space="preserve">        }</w:t>
      </w:r>
    </w:p>
    <w:p w14:paraId="5E7AB47A" w14:textId="77777777" w:rsidR="007D7F26" w:rsidRDefault="007D7F26" w:rsidP="007D7F26">
      <w:r>
        <w:t xml:space="preserve">      ],</w:t>
      </w:r>
    </w:p>
    <w:p w14:paraId="246AA003" w14:textId="77777777" w:rsidR="007D7F26" w:rsidRDefault="007D7F26" w:rsidP="007D7F26">
      <w:r>
        <w:t xml:space="preserve">      "grades": [</w:t>
      </w:r>
    </w:p>
    <w:p w14:paraId="298957F3" w14:textId="77777777" w:rsidR="007D7F26" w:rsidRDefault="007D7F26" w:rsidP="007D7F26">
      <w:r>
        <w:t xml:space="preserve">        {</w:t>
      </w:r>
    </w:p>
    <w:p w14:paraId="14FFDC59" w14:textId="77777777" w:rsidR="007D7F26" w:rsidRDefault="007D7F26" w:rsidP="007D7F26">
      <w:r>
        <w:t xml:space="preserve">          "id": 68,</w:t>
      </w:r>
    </w:p>
    <w:p w14:paraId="36B4F85B" w14:textId="77777777" w:rsidR="007D7F26" w:rsidRDefault="007D7F26" w:rsidP="007D7F26">
      <w:r>
        <w:t xml:space="preserve">          "title": "artificiose vicinus decimus Final Exam",</w:t>
      </w:r>
    </w:p>
    <w:p w14:paraId="57A89379" w14:textId="77777777" w:rsidR="007D7F26" w:rsidRDefault="007D7F26" w:rsidP="007D7F26">
      <w:r>
        <w:t xml:space="preserve">          "grade": 93.12,</w:t>
      </w:r>
    </w:p>
    <w:p w14:paraId="792E6FAE" w14:textId="77777777" w:rsidR="007D7F26" w:rsidRDefault="007D7F26" w:rsidP="007D7F26">
      <w:r>
        <w:t xml:space="preserve">          "studentId": 44,</w:t>
      </w:r>
    </w:p>
    <w:p w14:paraId="057F678B" w14:textId="77777777" w:rsidR="007D7F26" w:rsidRDefault="007D7F26" w:rsidP="007D7F26">
      <w:r>
        <w:t xml:space="preserve">          "courseId": 7</w:t>
      </w:r>
    </w:p>
    <w:p w14:paraId="03B3E03E" w14:textId="77777777" w:rsidR="007D7F26" w:rsidRDefault="007D7F26" w:rsidP="007D7F26">
      <w:r>
        <w:t xml:space="preserve">        },</w:t>
      </w:r>
    </w:p>
    <w:p w14:paraId="26AE6C76" w14:textId="77777777" w:rsidR="007D7F26" w:rsidRDefault="007D7F26" w:rsidP="007D7F26">
      <w:r>
        <w:t xml:space="preserve">        {</w:t>
      </w:r>
    </w:p>
    <w:p w14:paraId="0C83BEB7" w14:textId="77777777" w:rsidR="007D7F26" w:rsidRDefault="007D7F26" w:rsidP="007D7F26">
      <w:r>
        <w:lastRenderedPageBreak/>
        <w:t xml:space="preserve">          "id": 97,</w:t>
      </w:r>
    </w:p>
    <w:p w14:paraId="35382FC6" w14:textId="77777777" w:rsidR="007D7F26" w:rsidRDefault="007D7F26" w:rsidP="007D7F26">
      <w:r>
        <w:t xml:space="preserve">          "title": "surculus absconditus uterque Final Exam",</w:t>
      </w:r>
    </w:p>
    <w:p w14:paraId="478D88BC" w14:textId="77777777" w:rsidR="007D7F26" w:rsidRDefault="007D7F26" w:rsidP="007D7F26">
      <w:r>
        <w:t xml:space="preserve">          "grade": 16.53,</w:t>
      </w:r>
    </w:p>
    <w:p w14:paraId="1BC36AEB" w14:textId="77777777" w:rsidR="007D7F26" w:rsidRDefault="007D7F26" w:rsidP="007D7F26">
      <w:r>
        <w:t xml:space="preserve">          "studentId": 44,</w:t>
      </w:r>
    </w:p>
    <w:p w14:paraId="32E96BF3" w14:textId="77777777" w:rsidR="007D7F26" w:rsidRDefault="007D7F26" w:rsidP="007D7F26">
      <w:r>
        <w:t xml:space="preserve">          "courseId": 10</w:t>
      </w:r>
    </w:p>
    <w:p w14:paraId="3FDF140E" w14:textId="77777777" w:rsidR="007D7F26" w:rsidRDefault="007D7F26" w:rsidP="007D7F26">
      <w:r>
        <w:t xml:space="preserve">        },</w:t>
      </w:r>
    </w:p>
    <w:p w14:paraId="6C114190" w14:textId="77777777" w:rsidR="007D7F26" w:rsidRDefault="007D7F26" w:rsidP="007D7F26">
      <w:r>
        <w:t xml:space="preserve">        {</w:t>
      </w:r>
    </w:p>
    <w:p w14:paraId="6D0D2167" w14:textId="77777777" w:rsidR="007D7F26" w:rsidRDefault="007D7F26" w:rsidP="007D7F26">
      <w:r>
        <w:t xml:space="preserve">          "id": 122,</w:t>
      </w:r>
    </w:p>
    <w:p w14:paraId="2BC7626E" w14:textId="77777777" w:rsidR="007D7F26" w:rsidRDefault="007D7F26" w:rsidP="007D7F26">
      <w:r>
        <w:t xml:space="preserve">          "title": "voco ambulo ipsum Final Exam",</w:t>
      </w:r>
    </w:p>
    <w:p w14:paraId="1B17F319" w14:textId="77777777" w:rsidR="007D7F26" w:rsidRDefault="007D7F26" w:rsidP="007D7F26">
      <w:r>
        <w:t xml:space="preserve">          "grade": 55.96,</w:t>
      </w:r>
    </w:p>
    <w:p w14:paraId="00D5D775" w14:textId="77777777" w:rsidR="007D7F26" w:rsidRDefault="007D7F26" w:rsidP="007D7F26">
      <w:r>
        <w:t xml:space="preserve">          "studentId": 44,</w:t>
      </w:r>
    </w:p>
    <w:p w14:paraId="26B76106" w14:textId="77777777" w:rsidR="007D7F26" w:rsidRDefault="007D7F26" w:rsidP="007D7F26">
      <w:r>
        <w:t xml:space="preserve">          "courseId": 13</w:t>
      </w:r>
    </w:p>
    <w:p w14:paraId="6411DB86" w14:textId="77777777" w:rsidR="007D7F26" w:rsidRDefault="007D7F26" w:rsidP="007D7F26">
      <w:r>
        <w:t xml:space="preserve">        }</w:t>
      </w:r>
    </w:p>
    <w:p w14:paraId="1C1F9FCD" w14:textId="77777777" w:rsidR="007D7F26" w:rsidRDefault="007D7F26" w:rsidP="007D7F26">
      <w:r>
        <w:t xml:space="preserve">      ]</w:t>
      </w:r>
    </w:p>
    <w:p w14:paraId="04423DDD" w14:textId="77777777" w:rsidR="007D7F26" w:rsidRDefault="007D7F26" w:rsidP="007D7F26">
      <w:r>
        <w:t xml:space="preserve">    },</w:t>
      </w:r>
    </w:p>
    <w:p w14:paraId="7C4BF836" w14:textId="77777777" w:rsidR="007D7F26" w:rsidRDefault="007D7F26" w:rsidP="007D7F26">
      <w:r>
        <w:t xml:space="preserve">    {</w:t>
      </w:r>
    </w:p>
    <w:p w14:paraId="097E20EA" w14:textId="77777777" w:rsidR="007D7F26" w:rsidRDefault="007D7F26" w:rsidP="007D7F26">
      <w:r>
        <w:t xml:space="preserve">      "id": 45,</w:t>
      </w:r>
    </w:p>
    <w:p w14:paraId="46C156B2" w14:textId="77777777" w:rsidR="007D7F26" w:rsidRDefault="007D7F26" w:rsidP="007D7F26">
      <w:r>
        <w:t xml:space="preserve">      "name": "Karla Marks",</w:t>
      </w:r>
    </w:p>
    <w:p w14:paraId="0227D285" w14:textId="77777777" w:rsidR="007D7F26" w:rsidRDefault="007D7F26" w:rsidP="007D7F26">
      <w:r>
        <w:t xml:space="preserve">      "email": "Sidney.Rau73@hotmail.com",</w:t>
      </w:r>
    </w:p>
    <w:p w14:paraId="4CC3E25A" w14:textId="77777777" w:rsidR="007D7F26" w:rsidRDefault="007D7F26" w:rsidP="007D7F26">
      <w:r>
        <w:t xml:space="preserve">      "password": "student123",</w:t>
      </w:r>
    </w:p>
    <w:p w14:paraId="11CF6CB8" w14:textId="77777777" w:rsidR="007D7F26" w:rsidRDefault="007D7F26" w:rsidP="007D7F26">
      <w:r>
        <w:t xml:space="preserve">      "userType": "Student",</w:t>
      </w:r>
    </w:p>
    <w:p w14:paraId="5D8A870A" w14:textId="77777777" w:rsidR="007D7F26" w:rsidRDefault="007D7F26" w:rsidP="007D7F26">
      <w:r>
        <w:t xml:space="preserve">      "gpa": 3.06,</w:t>
      </w:r>
    </w:p>
    <w:p w14:paraId="266B6D51" w14:textId="77777777" w:rsidR="007D7F26" w:rsidRDefault="007D7F26" w:rsidP="007D7F26">
      <w:r>
        <w:t xml:space="preserve">      "major": "Computer Science",</w:t>
      </w:r>
    </w:p>
    <w:p w14:paraId="024D785F" w14:textId="77777777" w:rsidR="007D7F26" w:rsidRDefault="007D7F26" w:rsidP="007D7F26">
      <w:r>
        <w:t xml:space="preserve">      "passedCourses": [</w:t>
      </w:r>
    </w:p>
    <w:p w14:paraId="710F93F9" w14:textId="77777777" w:rsidR="007D7F26" w:rsidRDefault="007D7F26" w:rsidP="007D7F26">
      <w:r>
        <w:t xml:space="preserve">        {</w:t>
      </w:r>
    </w:p>
    <w:p w14:paraId="7DACB1E4" w14:textId="77777777" w:rsidR="007D7F26" w:rsidRDefault="007D7F26" w:rsidP="007D7F26">
      <w:r>
        <w:t xml:space="preserve">          "id": 3,</w:t>
      </w:r>
    </w:p>
    <w:p w14:paraId="653160F3" w14:textId="77777777" w:rsidR="007D7F26" w:rsidRDefault="007D7F26" w:rsidP="007D7F26">
      <w:r>
        <w:t xml:space="preserve">          "title": "The Art of Online Education: Best Practices",</w:t>
      </w:r>
    </w:p>
    <w:p w14:paraId="3261447D" w14:textId="77777777" w:rsidR="007D7F26" w:rsidRDefault="007D7F26" w:rsidP="007D7F26">
      <w:r>
        <w:t xml:space="preserve">          "location": "Room 323",</w:t>
      </w:r>
    </w:p>
    <w:p w14:paraId="588D2CB3" w14:textId="77777777" w:rsidR="007D7F26" w:rsidRDefault="007D7F26" w:rsidP="007D7F26">
      <w:r>
        <w:t xml:space="preserve">          "category": "Science",</w:t>
      </w:r>
    </w:p>
    <w:p w14:paraId="3AF8BF32" w14:textId="77777777" w:rsidR="007D7F26" w:rsidRDefault="007D7F26" w:rsidP="007D7F26">
      <w:r>
        <w:t xml:space="preserve">          "registrationStatus": true,</w:t>
      </w:r>
    </w:p>
    <w:p w14:paraId="73CBB7C7" w14:textId="77777777" w:rsidR="007D7F26" w:rsidRDefault="007D7F26" w:rsidP="007D7F26">
      <w:r>
        <w:t xml:space="preserve">          "courseStatus": "offering",</w:t>
      </w:r>
    </w:p>
    <w:p w14:paraId="69564C98" w14:textId="77777777" w:rsidR="007D7F26" w:rsidRDefault="007D7F26" w:rsidP="007D7F26">
      <w:r>
        <w:t xml:space="preserve">          "instructorId": 5</w:t>
      </w:r>
    </w:p>
    <w:p w14:paraId="2EC55470" w14:textId="77777777" w:rsidR="007D7F26" w:rsidRDefault="007D7F26" w:rsidP="007D7F26">
      <w:r>
        <w:t xml:space="preserve">        }</w:t>
      </w:r>
    </w:p>
    <w:p w14:paraId="634511C5" w14:textId="77777777" w:rsidR="007D7F26" w:rsidRDefault="007D7F26" w:rsidP="007D7F26">
      <w:r>
        <w:t xml:space="preserve">      ],</w:t>
      </w:r>
    </w:p>
    <w:p w14:paraId="6BC79E89" w14:textId="77777777" w:rsidR="007D7F26" w:rsidRDefault="007D7F26" w:rsidP="007D7F26">
      <w:r>
        <w:t xml:space="preserve">      "grades": [</w:t>
      </w:r>
    </w:p>
    <w:p w14:paraId="6419E428" w14:textId="77777777" w:rsidR="007D7F26" w:rsidRDefault="007D7F26" w:rsidP="007D7F26">
      <w:r>
        <w:t xml:space="preserve">        {</w:t>
      </w:r>
    </w:p>
    <w:p w14:paraId="5052AC12" w14:textId="77777777" w:rsidR="007D7F26" w:rsidRDefault="007D7F26" w:rsidP="007D7F26">
      <w:r>
        <w:t xml:space="preserve">          "id": 24,</w:t>
      </w:r>
    </w:p>
    <w:p w14:paraId="0EA00AB4" w14:textId="77777777" w:rsidR="007D7F26" w:rsidRDefault="007D7F26" w:rsidP="007D7F26">
      <w:r>
        <w:t xml:space="preserve">          "title": "alius beatus demergo Final Exam",</w:t>
      </w:r>
    </w:p>
    <w:p w14:paraId="2CC75EE7" w14:textId="77777777" w:rsidR="007D7F26" w:rsidRDefault="007D7F26" w:rsidP="007D7F26">
      <w:r>
        <w:t xml:space="preserve">          "grade": 17.21,</w:t>
      </w:r>
    </w:p>
    <w:p w14:paraId="779090A4" w14:textId="77777777" w:rsidR="007D7F26" w:rsidRDefault="007D7F26" w:rsidP="007D7F26">
      <w:r>
        <w:t xml:space="preserve">          "studentId": 45,</w:t>
      </w:r>
    </w:p>
    <w:p w14:paraId="0009E3C9" w14:textId="77777777" w:rsidR="007D7F26" w:rsidRDefault="007D7F26" w:rsidP="007D7F26">
      <w:r>
        <w:t xml:space="preserve">          "courseId": 3</w:t>
      </w:r>
    </w:p>
    <w:p w14:paraId="16744168" w14:textId="77777777" w:rsidR="007D7F26" w:rsidRDefault="007D7F26" w:rsidP="007D7F26">
      <w:r>
        <w:t xml:space="preserve">        },</w:t>
      </w:r>
    </w:p>
    <w:p w14:paraId="04FDECC8" w14:textId="77777777" w:rsidR="007D7F26" w:rsidRDefault="007D7F26" w:rsidP="007D7F26">
      <w:r>
        <w:lastRenderedPageBreak/>
        <w:t xml:space="preserve">        {</w:t>
      </w:r>
    </w:p>
    <w:p w14:paraId="1C71660E" w14:textId="77777777" w:rsidR="007D7F26" w:rsidRDefault="007D7F26" w:rsidP="007D7F26">
      <w:r>
        <w:t xml:space="preserve">          "id": 43,</w:t>
      </w:r>
    </w:p>
    <w:p w14:paraId="4564ED9D" w14:textId="77777777" w:rsidR="007D7F26" w:rsidRDefault="007D7F26" w:rsidP="007D7F26">
      <w:r>
        <w:t xml:space="preserve">          "title": "sophismata magni trepide Final Exam",</w:t>
      </w:r>
    </w:p>
    <w:p w14:paraId="4BFC6F1F" w14:textId="77777777" w:rsidR="007D7F26" w:rsidRDefault="007D7F26" w:rsidP="007D7F26">
      <w:r>
        <w:t xml:space="preserve">          "grade": 98.3,</w:t>
      </w:r>
    </w:p>
    <w:p w14:paraId="2E3FDAA5" w14:textId="77777777" w:rsidR="007D7F26" w:rsidRDefault="007D7F26" w:rsidP="007D7F26">
      <w:r>
        <w:t xml:space="preserve">          "studentId": 45,</w:t>
      </w:r>
    </w:p>
    <w:p w14:paraId="62B3B25F" w14:textId="77777777" w:rsidR="007D7F26" w:rsidRDefault="007D7F26" w:rsidP="007D7F26">
      <w:r>
        <w:t xml:space="preserve">          "courseId": 5</w:t>
      </w:r>
    </w:p>
    <w:p w14:paraId="22CEDCD3" w14:textId="77777777" w:rsidR="007D7F26" w:rsidRDefault="007D7F26" w:rsidP="007D7F26">
      <w:r>
        <w:t xml:space="preserve">        }</w:t>
      </w:r>
    </w:p>
    <w:p w14:paraId="74FA5D38" w14:textId="77777777" w:rsidR="007D7F26" w:rsidRDefault="007D7F26" w:rsidP="007D7F26">
      <w:r>
        <w:t xml:space="preserve">      ]</w:t>
      </w:r>
    </w:p>
    <w:p w14:paraId="43D733FD" w14:textId="77777777" w:rsidR="007D7F26" w:rsidRDefault="007D7F26" w:rsidP="007D7F26">
      <w:r>
        <w:t xml:space="preserve">    },</w:t>
      </w:r>
    </w:p>
    <w:p w14:paraId="31F25A7C" w14:textId="77777777" w:rsidR="007D7F26" w:rsidRDefault="007D7F26" w:rsidP="007D7F26">
      <w:r>
        <w:t xml:space="preserve">    {</w:t>
      </w:r>
    </w:p>
    <w:p w14:paraId="39861E44" w14:textId="77777777" w:rsidR="007D7F26" w:rsidRDefault="007D7F26" w:rsidP="007D7F26">
      <w:r>
        <w:t xml:space="preserve">      "id": 46,</w:t>
      </w:r>
    </w:p>
    <w:p w14:paraId="6943DAA9" w14:textId="77777777" w:rsidR="007D7F26" w:rsidRDefault="007D7F26" w:rsidP="007D7F26">
      <w:r>
        <w:t xml:space="preserve">      "name": "Nichole Kreiger",</w:t>
      </w:r>
    </w:p>
    <w:p w14:paraId="6B287BEE" w14:textId="77777777" w:rsidR="007D7F26" w:rsidRDefault="007D7F26" w:rsidP="007D7F26">
      <w:r>
        <w:t xml:space="preserve">      "email": "Lelia34@hotmail.com",</w:t>
      </w:r>
    </w:p>
    <w:p w14:paraId="0B2740F1" w14:textId="77777777" w:rsidR="007D7F26" w:rsidRDefault="007D7F26" w:rsidP="007D7F26">
      <w:r>
        <w:t xml:space="preserve">      "password": "student123",</w:t>
      </w:r>
    </w:p>
    <w:p w14:paraId="7BF30B2E" w14:textId="77777777" w:rsidR="007D7F26" w:rsidRDefault="007D7F26" w:rsidP="007D7F26">
      <w:r>
        <w:t xml:space="preserve">      "userType": "Student",</w:t>
      </w:r>
    </w:p>
    <w:p w14:paraId="3600D54E" w14:textId="77777777" w:rsidR="007D7F26" w:rsidRDefault="007D7F26" w:rsidP="007D7F26">
      <w:r>
        <w:t xml:space="preserve">      "gpa": 0.87,</w:t>
      </w:r>
    </w:p>
    <w:p w14:paraId="5903D2E6" w14:textId="77777777" w:rsidR="007D7F26" w:rsidRDefault="007D7F26" w:rsidP="007D7F26">
      <w:r>
        <w:t xml:space="preserve">      "major": "Computer Science",</w:t>
      </w:r>
    </w:p>
    <w:p w14:paraId="02BE98ED" w14:textId="77777777" w:rsidR="007D7F26" w:rsidRDefault="007D7F26" w:rsidP="007D7F26">
      <w:r>
        <w:t xml:space="preserve">      "passedCourses": [</w:t>
      </w:r>
    </w:p>
    <w:p w14:paraId="64FD67A1" w14:textId="77777777" w:rsidR="007D7F26" w:rsidRDefault="007D7F26" w:rsidP="007D7F26">
      <w:r>
        <w:t xml:space="preserve">        {</w:t>
      </w:r>
    </w:p>
    <w:p w14:paraId="687D79C8" w14:textId="77777777" w:rsidR="007D7F26" w:rsidRDefault="007D7F26" w:rsidP="007D7F26">
      <w:r>
        <w:t xml:space="preserve">          "id": 3,</w:t>
      </w:r>
    </w:p>
    <w:p w14:paraId="30B5ECE3" w14:textId="77777777" w:rsidR="007D7F26" w:rsidRDefault="007D7F26" w:rsidP="007D7F26">
      <w:r>
        <w:t xml:space="preserve">          "title": "The Art of Online Education: Best Practices",</w:t>
      </w:r>
    </w:p>
    <w:p w14:paraId="4E4D8446" w14:textId="77777777" w:rsidR="007D7F26" w:rsidRDefault="007D7F26" w:rsidP="007D7F26">
      <w:r>
        <w:t xml:space="preserve">          "location": "Room 323",</w:t>
      </w:r>
    </w:p>
    <w:p w14:paraId="0ED85A08" w14:textId="77777777" w:rsidR="007D7F26" w:rsidRDefault="007D7F26" w:rsidP="007D7F26">
      <w:r>
        <w:t xml:space="preserve">          "category": "Science",</w:t>
      </w:r>
    </w:p>
    <w:p w14:paraId="1D02AE43" w14:textId="77777777" w:rsidR="007D7F26" w:rsidRDefault="007D7F26" w:rsidP="007D7F26">
      <w:r>
        <w:t xml:space="preserve">          "registrationStatus": true,</w:t>
      </w:r>
    </w:p>
    <w:p w14:paraId="0AE41384" w14:textId="77777777" w:rsidR="007D7F26" w:rsidRDefault="007D7F26" w:rsidP="007D7F26">
      <w:r>
        <w:t xml:space="preserve">          "courseStatus": "offering",</w:t>
      </w:r>
    </w:p>
    <w:p w14:paraId="6ACD53E4" w14:textId="77777777" w:rsidR="007D7F26" w:rsidRDefault="007D7F26" w:rsidP="007D7F26">
      <w:r>
        <w:t xml:space="preserve">          "instructorId": 5</w:t>
      </w:r>
    </w:p>
    <w:p w14:paraId="621840B8" w14:textId="77777777" w:rsidR="007D7F26" w:rsidRDefault="007D7F26" w:rsidP="007D7F26">
      <w:r>
        <w:t xml:space="preserve">        },</w:t>
      </w:r>
    </w:p>
    <w:p w14:paraId="5777CC74" w14:textId="77777777" w:rsidR="007D7F26" w:rsidRDefault="007D7F26" w:rsidP="007D7F26">
      <w:r>
        <w:t xml:space="preserve">        {</w:t>
      </w:r>
    </w:p>
    <w:p w14:paraId="29EB506A" w14:textId="77777777" w:rsidR="007D7F26" w:rsidRDefault="007D7F26" w:rsidP="007D7F26">
      <w:r>
        <w:t xml:space="preserve">          "id": 6,</w:t>
      </w:r>
    </w:p>
    <w:p w14:paraId="4378B6EB" w14:textId="77777777" w:rsidR="007D7F26" w:rsidRDefault="007D7F26" w:rsidP="007D7F26">
      <w:r>
        <w:t xml:space="preserve">          "title": "Navigating the World of E-Learning",</w:t>
      </w:r>
    </w:p>
    <w:p w14:paraId="090E28FF" w14:textId="77777777" w:rsidR="007D7F26" w:rsidRDefault="007D7F26" w:rsidP="007D7F26">
      <w:r>
        <w:t xml:space="preserve">          "location": "Room 362",</w:t>
      </w:r>
    </w:p>
    <w:p w14:paraId="7F476705" w14:textId="77777777" w:rsidR="007D7F26" w:rsidRDefault="007D7F26" w:rsidP="007D7F26">
      <w:r>
        <w:t xml:space="preserve">          "category": "Science",</w:t>
      </w:r>
    </w:p>
    <w:p w14:paraId="71482758" w14:textId="77777777" w:rsidR="007D7F26" w:rsidRDefault="007D7F26" w:rsidP="007D7F26">
      <w:r>
        <w:t xml:space="preserve">          "registrationStatus": false,</w:t>
      </w:r>
    </w:p>
    <w:p w14:paraId="781A56D2" w14:textId="77777777" w:rsidR="007D7F26" w:rsidRDefault="007D7F26" w:rsidP="007D7F26">
      <w:r>
        <w:t xml:space="preserve">          "courseStatus": "finished",</w:t>
      </w:r>
    </w:p>
    <w:p w14:paraId="2581C03C" w14:textId="77777777" w:rsidR="007D7F26" w:rsidRDefault="007D7F26" w:rsidP="007D7F26">
      <w:r>
        <w:t xml:space="preserve">          "instructorId": 7</w:t>
      </w:r>
    </w:p>
    <w:p w14:paraId="7DB880B4" w14:textId="77777777" w:rsidR="007D7F26" w:rsidRDefault="007D7F26" w:rsidP="007D7F26">
      <w:r>
        <w:t xml:space="preserve">        },</w:t>
      </w:r>
    </w:p>
    <w:p w14:paraId="2A2E8176" w14:textId="77777777" w:rsidR="007D7F26" w:rsidRDefault="007D7F26" w:rsidP="007D7F26">
      <w:r>
        <w:t xml:space="preserve">        {</w:t>
      </w:r>
    </w:p>
    <w:p w14:paraId="5529604F" w14:textId="77777777" w:rsidR="007D7F26" w:rsidRDefault="007D7F26" w:rsidP="007D7F26">
      <w:r>
        <w:t xml:space="preserve">          "id": 9,</w:t>
      </w:r>
    </w:p>
    <w:p w14:paraId="2F60ABBD" w14:textId="77777777" w:rsidR="007D7F26" w:rsidRDefault="007D7F26" w:rsidP="007D7F26">
      <w:r>
        <w:t xml:space="preserve">          "title": "Taking Your Courses to the Next Level",</w:t>
      </w:r>
    </w:p>
    <w:p w14:paraId="2AA940DC" w14:textId="77777777" w:rsidR="007D7F26" w:rsidRDefault="007D7F26" w:rsidP="007D7F26">
      <w:r>
        <w:t xml:space="preserve">          "location": "Room 179",</w:t>
      </w:r>
    </w:p>
    <w:p w14:paraId="3A2A1189" w14:textId="77777777" w:rsidR="007D7F26" w:rsidRDefault="007D7F26" w:rsidP="007D7F26">
      <w:r>
        <w:t xml:space="preserve">          "category": "Science",</w:t>
      </w:r>
    </w:p>
    <w:p w14:paraId="7AEF97E5" w14:textId="77777777" w:rsidR="007D7F26" w:rsidRDefault="007D7F26" w:rsidP="007D7F26">
      <w:r>
        <w:t xml:space="preserve">          "registrationStatus": true,</w:t>
      </w:r>
    </w:p>
    <w:p w14:paraId="54A3384E" w14:textId="77777777" w:rsidR="007D7F26" w:rsidRDefault="007D7F26" w:rsidP="007D7F26">
      <w:r>
        <w:lastRenderedPageBreak/>
        <w:t xml:space="preserve">          "courseStatus": "offering",</w:t>
      </w:r>
    </w:p>
    <w:p w14:paraId="14B3FBCE" w14:textId="77777777" w:rsidR="007D7F26" w:rsidRDefault="007D7F26" w:rsidP="007D7F26">
      <w:r>
        <w:t xml:space="preserve">          "instructorId": 7</w:t>
      </w:r>
    </w:p>
    <w:p w14:paraId="57CFBDCA" w14:textId="77777777" w:rsidR="007D7F26" w:rsidRDefault="007D7F26" w:rsidP="007D7F26">
      <w:r>
        <w:t xml:space="preserve">        },</w:t>
      </w:r>
    </w:p>
    <w:p w14:paraId="57B0D1D0" w14:textId="77777777" w:rsidR="007D7F26" w:rsidRDefault="007D7F26" w:rsidP="007D7F26">
      <w:r>
        <w:t xml:space="preserve">        {</w:t>
      </w:r>
    </w:p>
    <w:p w14:paraId="356DF3D3" w14:textId="77777777" w:rsidR="007D7F26" w:rsidRDefault="007D7F26" w:rsidP="007D7F26">
      <w:r>
        <w:t xml:space="preserve">          "id": 37,</w:t>
      </w:r>
    </w:p>
    <w:p w14:paraId="562FC8A2" w14:textId="77777777" w:rsidR="007D7F26" w:rsidRDefault="007D7F26" w:rsidP="007D7F26">
      <w:r>
        <w:t xml:space="preserve">          "title": "Cutting-Edge Research in Biology",</w:t>
      </w:r>
    </w:p>
    <w:p w14:paraId="0230C6AC" w14:textId="77777777" w:rsidR="007D7F26" w:rsidRDefault="007D7F26" w:rsidP="007D7F26">
      <w:r>
        <w:t xml:space="preserve">          "location": "Room 198",</w:t>
      </w:r>
    </w:p>
    <w:p w14:paraId="24426377" w14:textId="77777777" w:rsidR="007D7F26" w:rsidRDefault="007D7F26" w:rsidP="007D7F26">
      <w:r>
        <w:t xml:space="preserve">          "category": "Math",</w:t>
      </w:r>
    </w:p>
    <w:p w14:paraId="21EEA1CE" w14:textId="77777777" w:rsidR="007D7F26" w:rsidRDefault="007D7F26" w:rsidP="007D7F26">
      <w:r>
        <w:t xml:space="preserve">          "registrationStatus": true,</w:t>
      </w:r>
    </w:p>
    <w:p w14:paraId="5AC21096" w14:textId="77777777" w:rsidR="007D7F26" w:rsidRDefault="007D7F26" w:rsidP="007D7F26">
      <w:r>
        <w:t xml:space="preserve">          "courseStatus": "offering",</w:t>
      </w:r>
    </w:p>
    <w:p w14:paraId="62031F89" w14:textId="77777777" w:rsidR="007D7F26" w:rsidRDefault="007D7F26" w:rsidP="007D7F26">
      <w:r>
        <w:t xml:space="preserve">          "instructorId": 6</w:t>
      </w:r>
    </w:p>
    <w:p w14:paraId="2CDDAAD4" w14:textId="77777777" w:rsidR="007D7F26" w:rsidRDefault="007D7F26" w:rsidP="007D7F26">
      <w:r>
        <w:t xml:space="preserve">        },</w:t>
      </w:r>
    </w:p>
    <w:p w14:paraId="4EEF5B9C" w14:textId="77777777" w:rsidR="007D7F26" w:rsidRDefault="007D7F26" w:rsidP="007D7F26">
      <w:r>
        <w:t xml:space="preserve">        {</w:t>
      </w:r>
    </w:p>
    <w:p w14:paraId="4F9A4C48" w14:textId="77777777" w:rsidR="007D7F26" w:rsidRDefault="007D7F26" w:rsidP="007D7F26">
      <w:r>
        <w:t xml:space="preserve">          "id": 46,</w:t>
      </w:r>
    </w:p>
    <w:p w14:paraId="6D6D5379" w14:textId="77777777" w:rsidR="007D7F26" w:rsidRDefault="007D7F26" w:rsidP="007D7F26">
      <w:r>
        <w:t xml:space="preserve">          "title": "Chemistry Mastery Course",</w:t>
      </w:r>
    </w:p>
    <w:p w14:paraId="162849B0" w14:textId="77777777" w:rsidR="007D7F26" w:rsidRDefault="007D7F26" w:rsidP="007D7F26">
      <w:r>
        <w:t xml:space="preserve">          "location": "Room 178",</w:t>
      </w:r>
    </w:p>
    <w:p w14:paraId="229F9AAA" w14:textId="77777777" w:rsidR="007D7F26" w:rsidRDefault="007D7F26" w:rsidP="007D7F26">
      <w:r>
        <w:t xml:space="preserve">          "category": "Math",</w:t>
      </w:r>
    </w:p>
    <w:p w14:paraId="5FFD284C" w14:textId="77777777" w:rsidR="007D7F26" w:rsidRDefault="007D7F26" w:rsidP="007D7F26">
      <w:r>
        <w:t xml:space="preserve">          "registrationStatus": true,</w:t>
      </w:r>
    </w:p>
    <w:p w14:paraId="0DFFE2D3" w14:textId="77777777" w:rsidR="007D7F26" w:rsidRDefault="007D7F26" w:rsidP="007D7F26">
      <w:r>
        <w:t xml:space="preserve">          "courseStatus": "finished",</w:t>
      </w:r>
    </w:p>
    <w:p w14:paraId="2CAD6BC1" w14:textId="77777777" w:rsidR="007D7F26" w:rsidRDefault="007D7F26" w:rsidP="007D7F26">
      <w:r>
        <w:t xml:space="preserve">          "instructorId": 1</w:t>
      </w:r>
    </w:p>
    <w:p w14:paraId="140BA04F" w14:textId="77777777" w:rsidR="007D7F26" w:rsidRDefault="007D7F26" w:rsidP="007D7F26">
      <w:r>
        <w:t xml:space="preserve">        }</w:t>
      </w:r>
    </w:p>
    <w:p w14:paraId="1D11BE55" w14:textId="77777777" w:rsidR="007D7F26" w:rsidRDefault="007D7F26" w:rsidP="007D7F26">
      <w:r>
        <w:t xml:space="preserve">      ],</w:t>
      </w:r>
    </w:p>
    <w:p w14:paraId="4CBF8F3B" w14:textId="77777777" w:rsidR="007D7F26" w:rsidRDefault="007D7F26" w:rsidP="007D7F26">
      <w:r>
        <w:t xml:space="preserve">      "grades": [</w:t>
      </w:r>
    </w:p>
    <w:p w14:paraId="6BE6A7CB" w14:textId="77777777" w:rsidR="007D7F26" w:rsidRDefault="007D7F26" w:rsidP="007D7F26">
      <w:r>
        <w:t xml:space="preserve">        {</w:t>
      </w:r>
    </w:p>
    <w:p w14:paraId="0ABFFD07" w14:textId="77777777" w:rsidR="007D7F26" w:rsidRDefault="007D7F26" w:rsidP="007D7F26">
      <w:r>
        <w:t xml:space="preserve">          "id": 88,</w:t>
      </w:r>
    </w:p>
    <w:p w14:paraId="025AA6C6" w14:textId="77777777" w:rsidR="007D7F26" w:rsidRDefault="007D7F26" w:rsidP="007D7F26">
      <w:r>
        <w:t xml:space="preserve">          "title": "quae ultio contabesco Final Exam",</w:t>
      </w:r>
    </w:p>
    <w:p w14:paraId="6ABCBA5E" w14:textId="77777777" w:rsidR="007D7F26" w:rsidRDefault="007D7F26" w:rsidP="007D7F26">
      <w:r>
        <w:t xml:space="preserve">          "grade": 45.07,</w:t>
      </w:r>
    </w:p>
    <w:p w14:paraId="65468A15" w14:textId="77777777" w:rsidR="007D7F26" w:rsidRDefault="007D7F26" w:rsidP="007D7F26">
      <w:r>
        <w:t xml:space="preserve">          "studentId": 46,</w:t>
      </w:r>
    </w:p>
    <w:p w14:paraId="5E2C219E" w14:textId="77777777" w:rsidR="007D7F26" w:rsidRDefault="007D7F26" w:rsidP="007D7F26">
      <w:r>
        <w:t xml:space="preserve">          "courseId": 9</w:t>
      </w:r>
    </w:p>
    <w:p w14:paraId="5E128A01" w14:textId="77777777" w:rsidR="007D7F26" w:rsidRDefault="007D7F26" w:rsidP="007D7F26">
      <w:r>
        <w:t xml:space="preserve">        }</w:t>
      </w:r>
    </w:p>
    <w:p w14:paraId="08453FE1" w14:textId="77777777" w:rsidR="007D7F26" w:rsidRDefault="007D7F26" w:rsidP="007D7F26">
      <w:r>
        <w:t xml:space="preserve">      ]</w:t>
      </w:r>
    </w:p>
    <w:p w14:paraId="63B04359" w14:textId="77777777" w:rsidR="007D7F26" w:rsidRDefault="007D7F26" w:rsidP="007D7F26">
      <w:r>
        <w:t xml:space="preserve">    },</w:t>
      </w:r>
    </w:p>
    <w:p w14:paraId="7C149867" w14:textId="77777777" w:rsidR="007D7F26" w:rsidRDefault="007D7F26" w:rsidP="007D7F26">
      <w:r>
        <w:t xml:space="preserve">    {</w:t>
      </w:r>
    </w:p>
    <w:p w14:paraId="3D2796E9" w14:textId="77777777" w:rsidR="007D7F26" w:rsidRDefault="007D7F26" w:rsidP="007D7F26">
      <w:r>
        <w:t xml:space="preserve">      "id": 47,</w:t>
      </w:r>
    </w:p>
    <w:p w14:paraId="32D54D46" w14:textId="77777777" w:rsidR="007D7F26" w:rsidRDefault="007D7F26" w:rsidP="007D7F26">
      <w:r>
        <w:t xml:space="preserve">      "name": "Dora Smitham",</w:t>
      </w:r>
    </w:p>
    <w:p w14:paraId="3C024E19" w14:textId="77777777" w:rsidR="007D7F26" w:rsidRDefault="007D7F26" w:rsidP="007D7F26">
      <w:r>
        <w:t xml:space="preserve">      "email": "Earnestine_Kozey22@yahoo.com",</w:t>
      </w:r>
    </w:p>
    <w:p w14:paraId="3F7ADC7D" w14:textId="77777777" w:rsidR="007D7F26" w:rsidRDefault="007D7F26" w:rsidP="007D7F26">
      <w:r>
        <w:t xml:space="preserve">      "password": "student123",</w:t>
      </w:r>
    </w:p>
    <w:p w14:paraId="67698538" w14:textId="77777777" w:rsidR="007D7F26" w:rsidRDefault="007D7F26" w:rsidP="007D7F26">
      <w:r>
        <w:t xml:space="preserve">      "userType": "Student",</w:t>
      </w:r>
    </w:p>
    <w:p w14:paraId="56289F11" w14:textId="77777777" w:rsidR="007D7F26" w:rsidRDefault="007D7F26" w:rsidP="007D7F26">
      <w:r>
        <w:t xml:space="preserve">      "gpa": 1.41,</w:t>
      </w:r>
    </w:p>
    <w:p w14:paraId="6F6B3454" w14:textId="77777777" w:rsidR="007D7F26" w:rsidRDefault="007D7F26" w:rsidP="007D7F26">
      <w:r>
        <w:t xml:space="preserve">      "major": "Business Management",</w:t>
      </w:r>
    </w:p>
    <w:p w14:paraId="7EC35C98" w14:textId="77777777" w:rsidR="007D7F26" w:rsidRDefault="007D7F26" w:rsidP="007D7F26">
      <w:r>
        <w:t xml:space="preserve">      "passedCourses": [</w:t>
      </w:r>
    </w:p>
    <w:p w14:paraId="27C42A95" w14:textId="77777777" w:rsidR="007D7F26" w:rsidRDefault="007D7F26" w:rsidP="007D7F26">
      <w:r>
        <w:t xml:space="preserve">        {</w:t>
      </w:r>
    </w:p>
    <w:p w14:paraId="2BA2573E" w14:textId="77777777" w:rsidR="007D7F26" w:rsidRDefault="007D7F26" w:rsidP="007D7F26">
      <w:r>
        <w:lastRenderedPageBreak/>
        <w:t xml:space="preserve">          "id": 24,</w:t>
      </w:r>
    </w:p>
    <w:p w14:paraId="0DF9B972" w14:textId="77777777" w:rsidR="007D7F26" w:rsidRDefault="007D7F26" w:rsidP="007D7F26">
      <w:r>
        <w:t xml:space="preserve">          "title": "Financial Reporting and Analysis",</w:t>
      </w:r>
    </w:p>
    <w:p w14:paraId="404C0EAD" w14:textId="77777777" w:rsidR="007D7F26" w:rsidRDefault="007D7F26" w:rsidP="007D7F26">
      <w:r>
        <w:t xml:space="preserve">          "location": "Room 184",</w:t>
      </w:r>
    </w:p>
    <w:p w14:paraId="40DBC888" w14:textId="77777777" w:rsidR="007D7F26" w:rsidRDefault="007D7F26" w:rsidP="007D7F26">
      <w:r>
        <w:t xml:space="preserve">          "category": "Engineering",</w:t>
      </w:r>
    </w:p>
    <w:p w14:paraId="4AA8E066" w14:textId="77777777" w:rsidR="007D7F26" w:rsidRDefault="007D7F26" w:rsidP="007D7F26">
      <w:r>
        <w:t xml:space="preserve">          "registrationStatus": true,</w:t>
      </w:r>
    </w:p>
    <w:p w14:paraId="4BB57E79" w14:textId="77777777" w:rsidR="007D7F26" w:rsidRDefault="007D7F26" w:rsidP="007D7F26">
      <w:r>
        <w:t xml:space="preserve">          "courseStatus": "finished",</w:t>
      </w:r>
    </w:p>
    <w:p w14:paraId="0CC1C47F" w14:textId="77777777" w:rsidR="007D7F26" w:rsidRDefault="007D7F26" w:rsidP="007D7F26">
      <w:r>
        <w:t xml:space="preserve">          "instructorId": 3</w:t>
      </w:r>
    </w:p>
    <w:p w14:paraId="009BFC21" w14:textId="77777777" w:rsidR="007D7F26" w:rsidRDefault="007D7F26" w:rsidP="007D7F26">
      <w:r>
        <w:t xml:space="preserve">        },</w:t>
      </w:r>
    </w:p>
    <w:p w14:paraId="7B24361B" w14:textId="77777777" w:rsidR="007D7F26" w:rsidRDefault="007D7F26" w:rsidP="007D7F26">
      <w:r>
        <w:t xml:space="preserve">        {</w:t>
      </w:r>
    </w:p>
    <w:p w14:paraId="373CABE3" w14:textId="77777777" w:rsidR="007D7F26" w:rsidRDefault="007D7F26" w:rsidP="007D7F26">
      <w:r>
        <w:t xml:space="preserve">          "id": 32,</w:t>
      </w:r>
    </w:p>
    <w:p w14:paraId="2D9AEF12" w14:textId="77777777" w:rsidR="007D7F26" w:rsidRDefault="007D7F26" w:rsidP="007D7F26">
      <w:r>
        <w:t xml:space="preserve">          "title": "Exploring Advanced Topics in Biology",</w:t>
      </w:r>
    </w:p>
    <w:p w14:paraId="2BD24395" w14:textId="77777777" w:rsidR="007D7F26" w:rsidRDefault="007D7F26" w:rsidP="007D7F26">
      <w:r>
        <w:t xml:space="preserve">          "location": "Room 347",</w:t>
      </w:r>
    </w:p>
    <w:p w14:paraId="3C776DE4" w14:textId="77777777" w:rsidR="007D7F26" w:rsidRDefault="007D7F26" w:rsidP="007D7F26">
      <w:r>
        <w:t xml:space="preserve">          "category": "Computer",</w:t>
      </w:r>
    </w:p>
    <w:p w14:paraId="4CBF9799" w14:textId="77777777" w:rsidR="007D7F26" w:rsidRDefault="007D7F26" w:rsidP="007D7F26">
      <w:r>
        <w:t xml:space="preserve">          "registrationStatus": false,</w:t>
      </w:r>
    </w:p>
    <w:p w14:paraId="6D27A544" w14:textId="77777777" w:rsidR="007D7F26" w:rsidRDefault="007D7F26" w:rsidP="007D7F26">
      <w:r>
        <w:t xml:space="preserve">          "courseStatus": "offering",</w:t>
      </w:r>
    </w:p>
    <w:p w14:paraId="24FC15FE" w14:textId="77777777" w:rsidR="007D7F26" w:rsidRDefault="007D7F26" w:rsidP="007D7F26">
      <w:r>
        <w:t xml:space="preserve">          "instructorId": 6</w:t>
      </w:r>
    </w:p>
    <w:p w14:paraId="75E48783" w14:textId="77777777" w:rsidR="007D7F26" w:rsidRDefault="007D7F26" w:rsidP="007D7F26">
      <w:r>
        <w:t xml:space="preserve">        },</w:t>
      </w:r>
    </w:p>
    <w:p w14:paraId="5B2FAF6A" w14:textId="77777777" w:rsidR="007D7F26" w:rsidRDefault="007D7F26" w:rsidP="007D7F26">
      <w:r>
        <w:t xml:space="preserve">        {</w:t>
      </w:r>
    </w:p>
    <w:p w14:paraId="4F6954E4" w14:textId="77777777" w:rsidR="007D7F26" w:rsidRDefault="007D7F26" w:rsidP="007D7F26">
      <w:r>
        <w:t xml:space="preserve">          "id": 33,</w:t>
      </w:r>
    </w:p>
    <w:p w14:paraId="16EA9170" w14:textId="77777777" w:rsidR="007D7F26" w:rsidRDefault="007D7F26" w:rsidP="007D7F26">
      <w:r>
        <w:t xml:space="preserve">          "title": "Mastering Molecular Biology Concepts",</w:t>
      </w:r>
    </w:p>
    <w:p w14:paraId="3FDA2AAA" w14:textId="77777777" w:rsidR="007D7F26" w:rsidRDefault="007D7F26" w:rsidP="007D7F26">
      <w:r>
        <w:t xml:space="preserve">          "location": "Room 363",</w:t>
      </w:r>
    </w:p>
    <w:p w14:paraId="2FA37F58" w14:textId="77777777" w:rsidR="007D7F26" w:rsidRDefault="007D7F26" w:rsidP="007D7F26">
      <w:r>
        <w:t xml:space="preserve">          "category": "Science",</w:t>
      </w:r>
    </w:p>
    <w:p w14:paraId="2E5926AA" w14:textId="77777777" w:rsidR="007D7F26" w:rsidRDefault="007D7F26" w:rsidP="007D7F26">
      <w:r>
        <w:t xml:space="preserve">          "registrationStatus": false,</w:t>
      </w:r>
    </w:p>
    <w:p w14:paraId="2D2D1D7A" w14:textId="77777777" w:rsidR="007D7F26" w:rsidRDefault="007D7F26" w:rsidP="007D7F26">
      <w:r>
        <w:t xml:space="preserve">          "courseStatus": "offering",</w:t>
      </w:r>
    </w:p>
    <w:p w14:paraId="36D0A35E" w14:textId="77777777" w:rsidR="007D7F26" w:rsidRDefault="007D7F26" w:rsidP="007D7F26">
      <w:r>
        <w:t xml:space="preserve">          "instructorId": 2</w:t>
      </w:r>
    </w:p>
    <w:p w14:paraId="7D182303" w14:textId="77777777" w:rsidR="007D7F26" w:rsidRDefault="007D7F26" w:rsidP="007D7F26">
      <w:r>
        <w:t xml:space="preserve">        },</w:t>
      </w:r>
    </w:p>
    <w:p w14:paraId="22043070" w14:textId="77777777" w:rsidR="007D7F26" w:rsidRDefault="007D7F26" w:rsidP="007D7F26">
      <w:r>
        <w:t xml:space="preserve">        {</w:t>
      </w:r>
    </w:p>
    <w:p w14:paraId="15C30664" w14:textId="77777777" w:rsidR="007D7F26" w:rsidRDefault="007D7F26" w:rsidP="007D7F26">
      <w:r>
        <w:t xml:space="preserve">          "id": 38,</w:t>
      </w:r>
    </w:p>
    <w:p w14:paraId="75D8EBAA" w14:textId="77777777" w:rsidR="007D7F26" w:rsidRDefault="007D7F26" w:rsidP="007D7F26">
      <w:r>
        <w:t xml:space="preserve">          "title": "Biochemistry Breakdown for Biologists",</w:t>
      </w:r>
    </w:p>
    <w:p w14:paraId="1DD5C196" w14:textId="77777777" w:rsidR="007D7F26" w:rsidRDefault="007D7F26" w:rsidP="007D7F26">
      <w:r>
        <w:t xml:space="preserve">          "location": "Room 270",</w:t>
      </w:r>
    </w:p>
    <w:p w14:paraId="2C704F77" w14:textId="77777777" w:rsidR="007D7F26" w:rsidRDefault="007D7F26" w:rsidP="007D7F26">
      <w:r>
        <w:t xml:space="preserve">          "category": "Math",</w:t>
      </w:r>
    </w:p>
    <w:p w14:paraId="6BA55601" w14:textId="77777777" w:rsidR="007D7F26" w:rsidRDefault="007D7F26" w:rsidP="007D7F26">
      <w:r>
        <w:t xml:space="preserve">          "registrationStatus": true,</w:t>
      </w:r>
    </w:p>
    <w:p w14:paraId="40E15308" w14:textId="77777777" w:rsidR="007D7F26" w:rsidRDefault="007D7F26" w:rsidP="007D7F26">
      <w:r>
        <w:t xml:space="preserve">          "courseStatus": "offering",</w:t>
      </w:r>
    </w:p>
    <w:p w14:paraId="1F3B3EB0" w14:textId="77777777" w:rsidR="007D7F26" w:rsidRDefault="007D7F26" w:rsidP="007D7F26">
      <w:r>
        <w:t xml:space="preserve">          "instructorId": 2</w:t>
      </w:r>
    </w:p>
    <w:p w14:paraId="3EE0A52D" w14:textId="77777777" w:rsidR="007D7F26" w:rsidRDefault="007D7F26" w:rsidP="007D7F26">
      <w:r>
        <w:t xml:space="preserve">        }</w:t>
      </w:r>
    </w:p>
    <w:p w14:paraId="4B2D94E0" w14:textId="77777777" w:rsidR="007D7F26" w:rsidRDefault="007D7F26" w:rsidP="007D7F26">
      <w:r>
        <w:t xml:space="preserve">      ],</w:t>
      </w:r>
    </w:p>
    <w:p w14:paraId="2EB533F0" w14:textId="77777777" w:rsidR="007D7F26" w:rsidRDefault="007D7F26" w:rsidP="007D7F26">
      <w:r>
        <w:t xml:space="preserve">      "grades": [</w:t>
      </w:r>
    </w:p>
    <w:p w14:paraId="78963A80" w14:textId="77777777" w:rsidR="007D7F26" w:rsidRDefault="007D7F26" w:rsidP="007D7F26">
      <w:r>
        <w:t xml:space="preserve">        {</w:t>
      </w:r>
    </w:p>
    <w:p w14:paraId="364F492C" w14:textId="77777777" w:rsidR="007D7F26" w:rsidRDefault="007D7F26" w:rsidP="007D7F26">
      <w:r>
        <w:t xml:space="preserve">          "id": 235,</w:t>
      </w:r>
    </w:p>
    <w:p w14:paraId="1AB6DC74" w14:textId="77777777" w:rsidR="007D7F26" w:rsidRDefault="007D7F26" w:rsidP="007D7F26">
      <w:r>
        <w:t xml:space="preserve">          "title": "colligo aureus beatae Final Exam",</w:t>
      </w:r>
    </w:p>
    <w:p w14:paraId="7433FBD8" w14:textId="77777777" w:rsidR="007D7F26" w:rsidRDefault="007D7F26" w:rsidP="007D7F26">
      <w:r>
        <w:t xml:space="preserve">          "grade": 33.68,</w:t>
      </w:r>
    </w:p>
    <w:p w14:paraId="09518608" w14:textId="77777777" w:rsidR="007D7F26" w:rsidRDefault="007D7F26" w:rsidP="007D7F26">
      <w:r>
        <w:t xml:space="preserve">          "studentId": 47,</w:t>
      </w:r>
    </w:p>
    <w:p w14:paraId="178F9E6D" w14:textId="77777777" w:rsidR="007D7F26" w:rsidRDefault="007D7F26" w:rsidP="007D7F26">
      <w:r>
        <w:lastRenderedPageBreak/>
        <w:t xml:space="preserve">          "courseId": 24</w:t>
      </w:r>
    </w:p>
    <w:p w14:paraId="7BBD73F1" w14:textId="77777777" w:rsidR="007D7F26" w:rsidRDefault="007D7F26" w:rsidP="007D7F26">
      <w:r>
        <w:t xml:space="preserve">        },</w:t>
      </w:r>
    </w:p>
    <w:p w14:paraId="2E15D52B" w14:textId="77777777" w:rsidR="007D7F26" w:rsidRDefault="007D7F26" w:rsidP="007D7F26">
      <w:r>
        <w:t xml:space="preserve">        {</w:t>
      </w:r>
    </w:p>
    <w:p w14:paraId="169FACC3" w14:textId="77777777" w:rsidR="007D7F26" w:rsidRDefault="007D7F26" w:rsidP="007D7F26">
      <w:r>
        <w:t xml:space="preserve">          "id": 318,</w:t>
      </w:r>
    </w:p>
    <w:p w14:paraId="06B37C07" w14:textId="77777777" w:rsidR="007D7F26" w:rsidRDefault="007D7F26" w:rsidP="007D7F26">
      <w:r>
        <w:t xml:space="preserve">          "title": "explicabo atque vis Final Exam",</w:t>
      </w:r>
    </w:p>
    <w:p w14:paraId="2EA9BB16" w14:textId="77777777" w:rsidR="007D7F26" w:rsidRDefault="007D7F26" w:rsidP="007D7F26">
      <w:r>
        <w:t xml:space="preserve">          "grade": 32.42,</w:t>
      </w:r>
    </w:p>
    <w:p w14:paraId="407B0AB7" w14:textId="77777777" w:rsidR="007D7F26" w:rsidRDefault="007D7F26" w:rsidP="007D7F26">
      <w:r>
        <w:t xml:space="preserve">          "studentId": 47,</w:t>
      </w:r>
    </w:p>
    <w:p w14:paraId="4B56F282" w14:textId="77777777" w:rsidR="007D7F26" w:rsidRDefault="007D7F26" w:rsidP="007D7F26">
      <w:r>
        <w:t xml:space="preserve">          "courseId": 32</w:t>
      </w:r>
    </w:p>
    <w:p w14:paraId="61A251DF" w14:textId="77777777" w:rsidR="007D7F26" w:rsidRDefault="007D7F26" w:rsidP="007D7F26">
      <w:r>
        <w:t xml:space="preserve">        }</w:t>
      </w:r>
    </w:p>
    <w:p w14:paraId="2B2BC063" w14:textId="77777777" w:rsidR="007D7F26" w:rsidRDefault="007D7F26" w:rsidP="007D7F26">
      <w:r>
        <w:t xml:space="preserve">      ]</w:t>
      </w:r>
    </w:p>
    <w:p w14:paraId="488070C7" w14:textId="77777777" w:rsidR="007D7F26" w:rsidRDefault="007D7F26" w:rsidP="007D7F26">
      <w:r>
        <w:t xml:space="preserve">    },</w:t>
      </w:r>
    </w:p>
    <w:p w14:paraId="027361D5" w14:textId="77777777" w:rsidR="007D7F26" w:rsidRDefault="007D7F26" w:rsidP="007D7F26">
      <w:r>
        <w:t xml:space="preserve">    {</w:t>
      </w:r>
    </w:p>
    <w:p w14:paraId="1F7CCC32" w14:textId="77777777" w:rsidR="007D7F26" w:rsidRDefault="007D7F26" w:rsidP="007D7F26">
      <w:r>
        <w:t xml:space="preserve">      "id": 48,</w:t>
      </w:r>
    </w:p>
    <w:p w14:paraId="11B26D44" w14:textId="77777777" w:rsidR="007D7F26" w:rsidRDefault="007D7F26" w:rsidP="007D7F26">
      <w:r>
        <w:t xml:space="preserve">      "name": "Kimberly West",</w:t>
      </w:r>
    </w:p>
    <w:p w14:paraId="05167EAE" w14:textId="77777777" w:rsidR="007D7F26" w:rsidRDefault="007D7F26" w:rsidP="007D7F26">
      <w:r>
        <w:t xml:space="preserve">      "email": "Evalyn.Wilderman88@hotmail.com",</w:t>
      </w:r>
    </w:p>
    <w:p w14:paraId="4B069CCC" w14:textId="77777777" w:rsidR="007D7F26" w:rsidRDefault="007D7F26" w:rsidP="007D7F26">
      <w:r>
        <w:t xml:space="preserve">      "password": "student123",</w:t>
      </w:r>
    </w:p>
    <w:p w14:paraId="57BA11CE" w14:textId="77777777" w:rsidR="007D7F26" w:rsidRDefault="007D7F26" w:rsidP="007D7F26">
      <w:r>
        <w:t xml:space="preserve">      "userType": "Student",</w:t>
      </w:r>
    </w:p>
    <w:p w14:paraId="1849E18F" w14:textId="77777777" w:rsidR="007D7F26" w:rsidRDefault="007D7F26" w:rsidP="007D7F26">
      <w:r>
        <w:t xml:space="preserve">      "gpa": 2,</w:t>
      </w:r>
    </w:p>
    <w:p w14:paraId="655ED6A1" w14:textId="77777777" w:rsidR="007D7F26" w:rsidRDefault="007D7F26" w:rsidP="007D7F26">
      <w:r>
        <w:t xml:space="preserve">      "major": "Biology",</w:t>
      </w:r>
    </w:p>
    <w:p w14:paraId="025CDAB9" w14:textId="77777777" w:rsidR="007D7F26" w:rsidRDefault="007D7F26" w:rsidP="007D7F26">
      <w:r>
        <w:t xml:space="preserve">      "passedCourses": [</w:t>
      </w:r>
    </w:p>
    <w:p w14:paraId="3F3FA4D4" w14:textId="77777777" w:rsidR="007D7F26" w:rsidRDefault="007D7F26" w:rsidP="007D7F26">
      <w:r>
        <w:t xml:space="preserve">        {</w:t>
      </w:r>
    </w:p>
    <w:p w14:paraId="07A326A6" w14:textId="77777777" w:rsidR="007D7F26" w:rsidRDefault="007D7F26" w:rsidP="007D7F26">
      <w:r>
        <w:t xml:space="preserve">          "id": 8,</w:t>
      </w:r>
    </w:p>
    <w:p w14:paraId="190E5951" w14:textId="77777777" w:rsidR="007D7F26" w:rsidRDefault="007D7F26" w:rsidP="007D7F26">
      <w:r>
        <w:t xml:space="preserve">          "title": "Course Creation for Maximum Student Engagement",</w:t>
      </w:r>
    </w:p>
    <w:p w14:paraId="568535F1" w14:textId="77777777" w:rsidR="007D7F26" w:rsidRDefault="007D7F26" w:rsidP="007D7F26">
      <w:r>
        <w:t xml:space="preserve">          "location": "Room 348",</w:t>
      </w:r>
    </w:p>
    <w:p w14:paraId="4F733D42" w14:textId="77777777" w:rsidR="007D7F26" w:rsidRDefault="007D7F26" w:rsidP="007D7F26">
      <w:r>
        <w:t xml:space="preserve">          "category": "Science",</w:t>
      </w:r>
    </w:p>
    <w:p w14:paraId="1301FD99" w14:textId="77777777" w:rsidR="007D7F26" w:rsidRDefault="007D7F26" w:rsidP="007D7F26">
      <w:r>
        <w:t xml:space="preserve">          "registrationStatus": false,</w:t>
      </w:r>
    </w:p>
    <w:p w14:paraId="4E6A8A48" w14:textId="77777777" w:rsidR="007D7F26" w:rsidRDefault="007D7F26" w:rsidP="007D7F26">
      <w:r>
        <w:t xml:space="preserve">          "courseStatus": "offering",</w:t>
      </w:r>
    </w:p>
    <w:p w14:paraId="6847D2BB" w14:textId="77777777" w:rsidR="007D7F26" w:rsidRDefault="007D7F26" w:rsidP="007D7F26">
      <w:r>
        <w:t xml:space="preserve">          "instructorId": 6</w:t>
      </w:r>
    </w:p>
    <w:p w14:paraId="266C4353" w14:textId="77777777" w:rsidR="007D7F26" w:rsidRDefault="007D7F26" w:rsidP="007D7F26">
      <w:r>
        <w:t xml:space="preserve">        },</w:t>
      </w:r>
    </w:p>
    <w:p w14:paraId="225F9681" w14:textId="77777777" w:rsidR="007D7F26" w:rsidRDefault="007D7F26" w:rsidP="007D7F26">
      <w:r>
        <w:t xml:space="preserve">        {</w:t>
      </w:r>
    </w:p>
    <w:p w14:paraId="481D940D" w14:textId="77777777" w:rsidR="007D7F26" w:rsidRDefault="007D7F26" w:rsidP="007D7F26">
      <w:r>
        <w:t xml:space="preserve">          "id": 31,</w:t>
      </w:r>
    </w:p>
    <w:p w14:paraId="31C5919D" w14:textId="77777777" w:rsidR="007D7F26" w:rsidRDefault="007D7F26" w:rsidP="007D7F26">
      <w:r>
        <w:t xml:space="preserve">          "title": "Risk Management in Accounting Practices",</w:t>
      </w:r>
    </w:p>
    <w:p w14:paraId="036FF42E" w14:textId="77777777" w:rsidR="007D7F26" w:rsidRDefault="007D7F26" w:rsidP="007D7F26">
      <w:r>
        <w:t xml:space="preserve">          "location": "Room 132",</w:t>
      </w:r>
    </w:p>
    <w:p w14:paraId="78F72867" w14:textId="77777777" w:rsidR="007D7F26" w:rsidRDefault="007D7F26" w:rsidP="007D7F26">
      <w:r>
        <w:t xml:space="preserve">          "category": "Science",</w:t>
      </w:r>
    </w:p>
    <w:p w14:paraId="3CD5F140" w14:textId="77777777" w:rsidR="007D7F26" w:rsidRDefault="007D7F26" w:rsidP="007D7F26">
      <w:r>
        <w:t xml:space="preserve">          "registrationStatus": false,</w:t>
      </w:r>
    </w:p>
    <w:p w14:paraId="76950B6C" w14:textId="77777777" w:rsidR="007D7F26" w:rsidRDefault="007D7F26" w:rsidP="007D7F26">
      <w:r>
        <w:t xml:space="preserve">          "courseStatus": "offering",</w:t>
      </w:r>
    </w:p>
    <w:p w14:paraId="4EE43302" w14:textId="77777777" w:rsidR="007D7F26" w:rsidRDefault="007D7F26" w:rsidP="007D7F26">
      <w:r>
        <w:t xml:space="preserve">          "instructorId": 6</w:t>
      </w:r>
    </w:p>
    <w:p w14:paraId="2385A879" w14:textId="77777777" w:rsidR="007D7F26" w:rsidRDefault="007D7F26" w:rsidP="007D7F26">
      <w:r>
        <w:t xml:space="preserve">        },</w:t>
      </w:r>
    </w:p>
    <w:p w14:paraId="599CEE24" w14:textId="77777777" w:rsidR="007D7F26" w:rsidRDefault="007D7F26" w:rsidP="007D7F26">
      <w:r>
        <w:t xml:space="preserve">        {</w:t>
      </w:r>
    </w:p>
    <w:p w14:paraId="7468C027" w14:textId="77777777" w:rsidR="007D7F26" w:rsidRDefault="007D7F26" w:rsidP="007D7F26">
      <w:r>
        <w:t xml:space="preserve">          "id": 37,</w:t>
      </w:r>
    </w:p>
    <w:p w14:paraId="71A099A4" w14:textId="77777777" w:rsidR="007D7F26" w:rsidRDefault="007D7F26" w:rsidP="007D7F26">
      <w:r>
        <w:t xml:space="preserve">          "title": "Cutting-Edge Research in Biology",</w:t>
      </w:r>
    </w:p>
    <w:p w14:paraId="393323FC" w14:textId="77777777" w:rsidR="007D7F26" w:rsidRDefault="007D7F26" w:rsidP="007D7F26">
      <w:r>
        <w:t xml:space="preserve">          "location": "Room 198",</w:t>
      </w:r>
    </w:p>
    <w:p w14:paraId="79F85AAD" w14:textId="77777777" w:rsidR="007D7F26" w:rsidRDefault="007D7F26" w:rsidP="007D7F26">
      <w:r>
        <w:lastRenderedPageBreak/>
        <w:t xml:space="preserve">          "category": "Math",</w:t>
      </w:r>
    </w:p>
    <w:p w14:paraId="47BBA0C6" w14:textId="77777777" w:rsidR="007D7F26" w:rsidRDefault="007D7F26" w:rsidP="007D7F26">
      <w:r>
        <w:t xml:space="preserve">          "registrationStatus": true,</w:t>
      </w:r>
    </w:p>
    <w:p w14:paraId="0413A46D" w14:textId="77777777" w:rsidR="007D7F26" w:rsidRDefault="007D7F26" w:rsidP="007D7F26">
      <w:r>
        <w:t xml:space="preserve">          "courseStatus": "offering",</w:t>
      </w:r>
    </w:p>
    <w:p w14:paraId="00978A92" w14:textId="77777777" w:rsidR="007D7F26" w:rsidRDefault="007D7F26" w:rsidP="007D7F26">
      <w:r>
        <w:t xml:space="preserve">          "instructorId": 6</w:t>
      </w:r>
    </w:p>
    <w:p w14:paraId="50ABB384" w14:textId="77777777" w:rsidR="007D7F26" w:rsidRDefault="007D7F26" w:rsidP="007D7F26">
      <w:r>
        <w:t xml:space="preserve">        },</w:t>
      </w:r>
    </w:p>
    <w:p w14:paraId="6612BCCC" w14:textId="77777777" w:rsidR="007D7F26" w:rsidRDefault="007D7F26" w:rsidP="007D7F26">
      <w:r>
        <w:t xml:space="preserve">        {</w:t>
      </w:r>
    </w:p>
    <w:p w14:paraId="77E1CE59" w14:textId="77777777" w:rsidR="007D7F26" w:rsidRDefault="007D7F26" w:rsidP="007D7F26">
      <w:r>
        <w:t xml:space="preserve">          "id": 42,</w:t>
      </w:r>
    </w:p>
    <w:p w14:paraId="2CB63048" w14:textId="77777777" w:rsidR="007D7F26" w:rsidRDefault="007D7F26" w:rsidP="007D7F26">
      <w:r>
        <w:t xml:space="preserve">          "title": "Mastering Key Principles in Chemistry",</w:t>
      </w:r>
    </w:p>
    <w:p w14:paraId="64670F0C" w14:textId="77777777" w:rsidR="007D7F26" w:rsidRDefault="007D7F26" w:rsidP="007D7F26">
      <w:r>
        <w:t xml:space="preserve">          "location": "Room 274",</w:t>
      </w:r>
    </w:p>
    <w:p w14:paraId="60B937D8" w14:textId="77777777" w:rsidR="007D7F26" w:rsidRDefault="007D7F26" w:rsidP="007D7F26">
      <w:r>
        <w:t xml:space="preserve">          "category": "Computer",</w:t>
      </w:r>
    </w:p>
    <w:p w14:paraId="3CA0364E" w14:textId="77777777" w:rsidR="007D7F26" w:rsidRDefault="007D7F26" w:rsidP="007D7F26">
      <w:r>
        <w:t xml:space="preserve">          "registrationStatus": false,</w:t>
      </w:r>
    </w:p>
    <w:p w14:paraId="69502A32" w14:textId="77777777" w:rsidR="007D7F26" w:rsidRDefault="007D7F26" w:rsidP="007D7F26">
      <w:r>
        <w:t xml:space="preserve">          "courseStatus": "offering",</w:t>
      </w:r>
    </w:p>
    <w:p w14:paraId="436FB487" w14:textId="77777777" w:rsidR="007D7F26" w:rsidRDefault="007D7F26" w:rsidP="007D7F26">
      <w:r>
        <w:t xml:space="preserve">          "instructorId": 7</w:t>
      </w:r>
    </w:p>
    <w:p w14:paraId="2F6D7C41" w14:textId="77777777" w:rsidR="007D7F26" w:rsidRDefault="007D7F26" w:rsidP="007D7F26">
      <w:r>
        <w:t xml:space="preserve">        }</w:t>
      </w:r>
    </w:p>
    <w:p w14:paraId="1644A1F5" w14:textId="77777777" w:rsidR="007D7F26" w:rsidRDefault="007D7F26" w:rsidP="007D7F26">
      <w:r>
        <w:t xml:space="preserve">      ],</w:t>
      </w:r>
    </w:p>
    <w:p w14:paraId="6205ED66" w14:textId="77777777" w:rsidR="007D7F26" w:rsidRDefault="007D7F26" w:rsidP="007D7F26">
      <w:r>
        <w:t xml:space="preserve">      "grades": [</w:t>
      </w:r>
    </w:p>
    <w:p w14:paraId="18714124" w14:textId="77777777" w:rsidR="007D7F26" w:rsidRDefault="007D7F26" w:rsidP="007D7F26">
      <w:r>
        <w:t xml:space="preserve">        {</w:t>
      </w:r>
    </w:p>
    <w:p w14:paraId="4BDCC8CF" w14:textId="77777777" w:rsidR="007D7F26" w:rsidRDefault="007D7F26" w:rsidP="007D7F26">
      <w:r>
        <w:t xml:space="preserve">          "id": 73,</w:t>
      </w:r>
    </w:p>
    <w:p w14:paraId="70109905" w14:textId="77777777" w:rsidR="007D7F26" w:rsidRDefault="007D7F26" w:rsidP="007D7F26">
      <w:r>
        <w:t xml:space="preserve">          "title": "aliquid creator concedo Final Exam",</w:t>
      </w:r>
    </w:p>
    <w:p w14:paraId="47CB3D44" w14:textId="77777777" w:rsidR="007D7F26" w:rsidRDefault="007D7F26" w:rsidP="007D7F26">
      <w:r>
        <w:t xml:space="preserve">          "grade": 4.38,</w:t>
      </w:r>
    </w:p>
    <w:p w14:paraId="5AFA3B7C" w14:textId="77777777" w:rsidR="007D7F26" w:rsidRDefault="007D7F26" w:rsidP="007D7F26">
      <w:r>
        <w:t xml:space="preserve">          "studentId": 48,</w:t>
      </w:r>
    </w:p>
    <w:p w14:paraId="4CC8DF75" w14:textId="77777777" w:rsidR="007D7F26" w:rsidRDefault="007D7F26" w:rsidP="007D7F26">
      <w:r>
        <w:t xml:space="preserve">          "courseId": 8</w:t>
      </w:r>
    </w:p>
    <w:p w14:paraId="51317C6C" w14:textId="77777777" w:rsidR="007D7F26" w:rsidRDefault="007D7F26" w:rsidP="007D7F26">
      <w:r>
        <w:t xml:space="preserve">        },</w:t>
      </w:r>
    </w:p>
    <w:p w14:paraId="727F0ACE" w14:textId="77777777" w:rsidR="007D7F26" w:rsidRDefault="007D7F26" w:rsidP="007D7F26">
      <w:r>
        <w:t xml:space="preserve">        {</w:t>
      </w:r>
    </w:p>
    <w:p w14:paraId="0ECE7D4C" w14:textId="77777777" w:rsidR="007D7F26" w:rsidRDefault="007D7F26" w:rsidP="007D7F26">
      <w:r>
        <w:t xml:space="preserve">          "id": 173,</w:t>
      </w:r>
    </w:p>
    <w:p w14:paraId="22A974D9" w14:textId="77777777" w:rsidR="007D7F26" w:rsidRDefault="007D7F26" w:rsidP="007D7F26">
      <w:r>
        <w:t xml:space="preserve">          "title": "degenero thema agnitio Final Exam",</w:t>
      </w:r>
    </w:p>
    <w:p w14:paraId="59F47110" w14:textId="77777777" w:rsidR="007D7F26" w:rsidRDefault="007D7F26" w:rsidP="007D7F26">
      <w:r>
        <w:t xml:space="preserve">          "grade": 22.25,</w:t>
      </w:r>
    </w:p>
    <w:p w14:paraId="11A2508D" w14:textId="77777777" w:rsidR="007D7F26" w:rsidRDefault="007D7F26" w:rsidP="007D7F26">
      <w:r>
        <w:t xml:space="preserve">          "studentId": 48,</w:t>
      </w:r>
    </w:p>
    <w:p w14:paraId="1AF8ED9E" w14:textId="77777777" w:rsidR="007D7F26" w:rsidRDefault="007D7F26" w:rsidP="007D7F26">
      <w:r>
        <w:t xml:space="preserve">          "courseId": 18</w:t>
      </w:r>
    </w:p>
    <w:p w14:paraId="5AC0894F" w14:textId="77777777" w:rsidR="007D7F26" w:rsidRDefault="007D7F26" w:rsidP="007D7F26">
      <w:r>
        <w:t xml:space="preserve">        },</w:t>
      </w:r>
    </w:p>
    <w:p w14:paraId="27607D68" w14:textId="77777777" w:rsidR="007D7F26" w:rsidRDefault="007D7F26" w:rsidP="007D7F26">
      <w:r>
        <w:t xml:space="preserve">        {</w:t>
      </w:r>
    </w:p>
    <w:p w14:paraId="3BB7D33A" w14:textId="77777777" w:rsidR="007D7F26" w:rsidRDefault="007D7F26" w:rsidP="007D7F26">
      <w:r>
        <w:t xml:space="preserve">          "id": 310,</w:t>
      </w:r>
    </w:p>
    <w:p w14:paraId="162F26BF" w14:textId="77777777" w:rsidR="007D7F26" w:rsidRDefault="007D7F26" w:rsidP="007D7F26">
      <w:r>
        <w:t xml:space="preserve">          "title": "ubi fugit denique Final Exam",</w:t>
      </w:r>
    </w:p>
    <w:p w14:paraId="29EE3C96" w14:textId="77777777" w:rsidR="007D7F26" w:rsidRDefault="007D7F26" w:rsidP="007D7F26">
      <w:r>
        <w:t xml:space="preserve">          "grade": 52.36,</w:t>
      </w:r>
    </w:p>
    <w:p w14:paraId="3397201C" w14:textId="77777777" w:rsidR="007D7F26" w:rsidRDefault="007D7F26" w:rsidP="007D7F26">
      <w:r>
        <w:t xml:space="preserve">          "studentId": 48,</w:t>
      </w:r>
    </w:p>
    <w:p w14:paraId="47B78EF0" w14:textId="77777777" w:rsidR="007D7F26" w:rsidRDefault="007D7F26" w:rsidP="007D7F26">
      <w:r>
        <w:t xml:space="preserve">          "courseId": 31</w:t>
      </w:r>
    </w:p>
    <w:p w14:paraId="67F372F0" w14:textId="77777777" w:rsidR="007D7F26" w:rsidRDefault="007D7F26" w:rsidP="007D7F26">
      <w:r>
        <w:t xml:space="preserve">        },</w:t>
      </w:r>
    </w:p>
    <w:p w14:paraId="018D54A8" w14:textId="77777777" w:rsidR="007D7F26" w:rsidRDefault="007D7F26" w:rsidP="007D7F26">
      <w:r>
        <w:t xml:space="preserve">        {</w:t>
      </w:r>
    </w:p>
    <w:p w14:paraId="25F560FD" w14:textId="77777777" w:rsidR="007D7F26" w:rsidRDefault="007D7F26" w:rsidP="007D7F26">
      <w:r>
        <w:t xml:space="preserve">          "id": 368,</w:t>
      </w:r>
    </w:p>
    <w:p w14:paraId="519686FA" w14:textId="77777777" w:rsidR="007D7F26" w:rsidRDefault="007D7F26" w:rsidP="007D7F26">
      <w:r>
        <w:t xml:space="preserve">          "title": "calamitas cunabula somnus Final Exam",</w:t>
      </w:r>
    </w:p>
    <w:p w14:paraId="16C50B96" w14:textId="77777777" w:rsidR="007D7F26" w:rsidRDefault="007D7F26" w:rsidP="007D7F26">
      <w:r>
        <w:t xml:space="preserve">          "grade": 18.19,</w:t>
      </w:r>
    </w:p>
    <w:p w14:paraId="205A44CC" w14:textId="77777777" w:rsidR="007D7F26" w:rsidRDefault="007D7F26" w:rsidP="007D7F26">
      <w:r>
        <w:t xml:space="preserve">          "studentId": 48,</w:t>
      </w:r>
    </w:p>
    <w:p w14:paraId="420E0EA4" w14:textId="77777777" w:rsidR="007D7F26" w:rsidRDefault="007D7F26" w:rsidP="007D7F26">
      <w:r>
        <w:lastRenderedPageBreak/>
        <w:t xml:space="preserve">          "courseId": 37</w:t>
      </w:r>
    </w:p>
    <w:p w14:paraId="30547CD3" w14:textId="77777777" w:rsidR="007D7F26" w:rsidRDefault="007D7F26" w:rsidP="007D7F26">
      <w:r>
        <w:t xml:space="preserve">        }</w:t>
      </w:r>
    </w:p>
    <w:p w14:paraId="34457CED" w14:textId="77777777" w:rsidR="007D7F26" w:rsidRDefault="007D7F26" w:rsidP="007D7F26">
      <w:r>
        <w:t xml:space="preserve">      ]</w:t>
      </w:r>
    </w:p>
    <w:p w14:paraId="68D65481" w14:textId="77777777" w:rsidR="007D7F26" w:rsidRDefault="007D7F26" w:rsidP="007D7F26">
      <w:r>
        <w:t xml:space="preserve">    },</w:t>
      </w:r>
    </w:p>
    <w:p w14:paraId="0174D2DA" w14:textId="77777777" w:rsidR="007D7F26" w:rsidRDefault="007D7F26" w:rsidP="007D7F26">
      <w:r>
        <w:t xml:space="preserve">    {</w:t>
      </w:r>
    </w:p>
    <w:p w14:paraId="79C99D94" w14:textId="77777777" w:rsidR="007D7F26" w:rsidRDefault="007D7F26" w:rsidP="007D7F26">
      <w:r>
        <w:t xml:space="preserve">      "id": 49,</w:t>
      </w:r>
    </w:p>
    <w:p w14:paraId="46AF334C" w14:textId="77777777" w:rsidR="007D7F26" w:rsidRDefault="007D7F26" w:rsidP="007D7F26">
      <w:r>
        <w:t xml:space="preserve">      "name": "Kathleen Braun",</w:t>
      </w:r>
    </w:p>
    <w:p w14:paraId="4A4FCBA4" w14:textId="77777777" w:rsidR="007D7F26" w:rsidRDefault="007D7F26" w:rsidP="007D7F26">
      <w:r>
        <w:t xml:space="preserve">      "email": "Vesta33@gmail.com",</w:t>
      </w:r>
    </w:p>
    <w:p w14:paraId="72443508" w14:textId="77777777" w:rsidR="007D7F26" w:rsidRDefault="007D7F26" w:rsidP="007D7F26">
      <w:r>
        <w:t xml:space="preserve">      "password": "student123",</w:t>
      </w:r>
    </w:p>
    <w:p w14:paraId="3DB367AC" w14:textId="77777777" w:rsidR="007D7F26" w:rsidRDefault="007D7F26" w:rsidP="007D7F26">
      <w:r>
        <w:t xml:space="preserve">      "userType": "Student",</w:t>
      </w:r>
    </w:p>
    <w:p w14:paraId="269CFD63" w14:textId="77777777" w:rsidR="007D7F26" w:rsidRDefault="007D7F26" w:rsidP="007D7F26">
      <w:r>
        <w:t xml:space="preserve">      "gpa": 1.56,</w:t>
      </w:r>
    </w:p>
    <w:p w14:paraId="6FB198E0" w14:textId="77777777" w:rsidR="007D7F26" w:rsidRDefault="007D7F26" w:rsidP="007D7F26">
      <w:r>
        <w:t xml:space="preserve">      "major": "Mathematics",</w:t>
      </w:r>
    </w:p>
    <w:p w14:paraId="0B42C862" w14:textId="77777777" w:rsidR="007D7F26" w:rsidRDefault="007D7F26" w:rsidP="007D7F26">
      <w:r>
        <w:t xml:space="preserve">      "passedCourses": [</w:t>
      </w:r>
    </w:p>
    <w:p w14:paraId="1C0E0696" w14:textId="77777777" w:rsidR="007D7F26" w:rsidRDefault="007D7F26" w:rsidP="007D7F26">
      <w:r>
        <w:t xml:space="preserve">        {</w:t>
      </w:r>
    </w:p>
    <w:p w14:paraId="611F57B2" w14:textId="77777777" w:rsidR="007D7F26" w:rsidRDefault="007D7F26" w:rsidP="007D7F26">
      <w:r>
        <w:t xml:space="preserve">          "id": 12,</w:t>
      </w:r>
    </w:p>
    <w:p w14:paraId="0A743224" w14:textId="77777777" w:rsidR="007D7F26" w:rsidRDefault="007D7F26" w:rsidP="007D7F26">
      <w:r>
        <w:t xml:space="preserve">          "title": "Web Development",</w:t>
      </w:r>
    </w:p>
    <w:p w14:paraId="26B446D4" w14:textId="77777777" w:rsidR="007D7F26" w:rsidRDefault="007D7F26" w:rsidP="007D7F26">
      <w:r>
        <w:t xml:space="preserve">          "location": "Room 396",</w:t>
      </w:r>
    </w:p>
    <w:p w14:paraId="6D0DEBE2" w14:textId="77777777" w:rsidR="007D7F26" w:rsidRDefault="007D7F26" w:rsidP="007D7F26">
      <w:r>
        <w:t xml:space="preserve">          "category": "Science",</w:t>
      </w:r>
    </w:p>
    <w:p w14:paraId="4A1F3822" w14:textId="77777777" w:rsidR="007D7F26" w:rsidRDefault="007D7F26" w:rsidP="007D7F26">
      <w:r>
        <w:t xml:space="preserve">          "registrationStatus": true,</w:t>
      </w:r>
    </w:p>
    <w:p w14:paraId="2AB953EF" w14:textId="77777777" w:rsidR="007D7F26" w:rsidRDefault="007D7F26" w:rsidP="007D7F26">
      <w:r>
        <w:t xml:space="preserve">          "courseStatus": "finished",</w:t>
      </w:r>
    </w:p>
    <w:p w14:paraId="22D5BAAA" w14:textId="77777777" w:rsidR="007D7F26" w:rsidRDefault="007D7F26" w:rsidP="007D7F26">
      <w:r>
        <w:t xml:space="preserve">          "instructorId": 6</w:t>
      </w:r>
    </w:p>
    <w:p w14:paraId="7C66C021" w14:textId="77777777" w:rsidR="007D7F26" w:rsidRDefault="007D7F26" w:rsidP="007D7F26">
      <w:r>
        <w:t xml:space="preserve">        },</w:t>
      </w:r>
    </w:p>
    <w:p w14:paraId="0CE5B0EC" w14:textId="77777777" w:rsidR="007D7F26" w:rsidRDefault="007D7F26" w:rsidP="007D7F26">
      <w:r>
        <w:t xml:space="preserve">        {</w:t>
      </w:r>
    </w:p>
    <w:p w14:paraId="62C0F5AB" w14:textId="77777777" w:rsidR="007D7F26" w:rsidRDefault="007D7F26" w:rsidP="007D7F26">
      <w:r>
        <w:t xml:space="preserve">          "id": 19,</w:t>
      </w:r>
    </w:p>
    <w:p w14:paraId="1F9D9A35" w14:textId="77777777" w:rsidR="007D7F26" w:rsidRDefault="007D7F26" w:rsidP="007D7F26">
      <w:r>
        <w:t xml:space="preserve">          "title": "Social Media Communication Essentials",</w:t>
      </w:r>
    </w:p>
    <w:p w14:paraId="7C31AB1B" w14:textId="77777777" w:rsidR="007D7F26" w:rsidRDefault="007D7F26" w:rsidP="007D7F26">
      <w:r>
        <w:t xml:space="preserve">          "location": "Room 400",</w:t>
      </w:r>
    </w:p>
    <w:p w14:paraId="187E326E" w14:textId="77777777" w:rsidR="007D7F26" w:rsidRDefault="007D7F26" w:rsidP="007D7F26">
      <w:r>
        <w:t xml:space="preserve">          "category": "Engineering",</w:t>
      </w:r>
    </w:p>
    <w:p w14:paraId="3C6176F5" w14:textId="77777777" w:rsidR="007D7F26" w:rsidRDefault="007D7F26" w:rsidP="007D7F26">
      <w:r>
        <w:t xml:space="preserve">          "registrationStatus": true,</w:t>
      </w:r>
    </w:p>
    <w:p w14:paraId="021D7C69" w14:textId="77777777" w:rsidR="007D7F26" w:rsidRDefault="007D7F26" w:rsidP="007D7F26">
      <w:r>
        <w:t xml:space="preserve">          "courseStatus": "offering",</w:t>
      </w:r>
    </w:p>
    <w:p w14:paraId="403A6EBC" w14:textId="77777777" w:rsidR="007D7F26" w:rsidRDefault="007D7F26" w:rsidP="007D7F26">
      <w:r>
        <w:t xml:space="preserve">          "instructorId": 1</w:t>
      </w:r>
    </w:p>
    <w:p w14:paraId="1CB6EAAF" w14:textId="77777777" w:rsidR="007D7F26" w:rsidRDefault="007D7F26" w:rsidP="007D7F26">
      <w:r>
        <w:t xml:space="preserve">        },</w:t>
      </w:r>
    </w:p>
    <w:p w14:paraId="3055F186" w14:textId="77777777" w:rsidR="007D7F26" w:rsidRDefault="007D7F26" w:rsidP="007D7F26">
      <w:r>
        <w:t xml:space="preserve">        {</w:t>
      </w:r>
    </w:p>
    <w:p w14:paraId="6C1F7320" w14:textId="77777777" w:rsidR="007D7F26" w:rsidRDefault="007D7F26" w:rsidP="007D7F26">
      <w:r>
        <w:t xml:space="preserve">          "id": 23,</w:t>
      </w:r>
    </w:p>
    <w:p w14:paraId="0D907D7A" w14:textId="77777777" w:rsidR="007D7F26" w:rsidRDefault="007D7F26" w:rsidP="007D7F26">
      <w:r>
        <w:t xml:space="preserve">          "title": "Advanced Accounting Principles",</w:t>
      </w:r>
    </w:p>
    <w:p w14:paraId="7B2A658B" w14:textId="77777777" w:rsidR="007D7F26" w:rsidRDefault="007D7F26" w:rsidP="007D7F26">
      <w:r>
        <w:t xml:space="preserve">          "location": "Room 364",</w:t>
      </w:r>
    </w:p>
    <w:p w14:paraId="2486767D" w14:textId="77777777" w:rsidR="007D7F26" w:rsidRDefault="007D7F26" w:rsidP="007D7F26">
      <w:r>
        <w:t xml:space="preserve">          "category": "Math",</w:t>
      </w:r>
    </w:p>
    <w:p w14:paraId="557C6FF4" w14:textId="77777777" w:rsidR="007D7F26" w:rsidRDefault="007D7F26" w:rsidP="007D7F26">
      <w:r>
        <w:t xml:space="preserve">          "registrationStatus": true,</w:t>
      </w:r>
    </w:p>
    <w:p w14:paraId="21DFB59D" w14:textId="77777777" w:rsidR="007D7F26" w:rsidRDefault="007D7F26" w:rsidP="007D7F26">
      <w:r>
        <w:t xml:space="preserve">          "courseStatus": "offering",</w:t>
      </w:r>
    </w:p>
    <w:p w14:paraId="1E4716F0" w14:textId="77777777" w:rsidR="007D7F26" w:rsidRDefault="007D7F26" w:rsidP="007D7F26">
      <w:r>
        <w:t xml:space="preserve">          "instructorId": 6</w:t>
      </w:r>
    </w:p>
    <w:p w14:paraId="2847B2EE" w14:textId="77777777" w:rsidR="007D7F26" w:rsidRDefault="007D7F26" w:rsidP="007D7F26">
      <w:r>
        <w:t xml:space="preserve">        },</w:t>
      </w:r>
    </w:p>
    <w:p w14:paraId="61A821B6" w14:textId="77777777" w:rsidR="007D7F26" w:rsidRDefault="007D7F26" w:rsidP="007D7F26">
      <w:r>
        <w:t xml:space="preserve">        {</w:t>
      </w:r>
    </w:p>
    <w:p w14:paraId="0A222760" w14:textId="77777777" w:rsidR="007D7F26" w:rsidRDefault="007D7F26" w:rsidP="007D7F26">
      <w:r>
        <w:t xml:space="preserve">          "id": 27,</w:t>
      </w:r>
    </w:p>
    <w:p w14:paraId="5B4D42B3" w14:textId="77777777" w:rsidR="007D7F26" w:rsidRDefault="007D7F26" w:rsidP="007D7F26">
      <w:r>
        <w:lastRenderedPageBreak/>
        <w:t xml:space="preserve">          "title": "Managerial Accounting Techniques",</w:t>
      </w:r>
    </w:p>
    <w:p w14:paraId="3E04A90A" w14:textId="77777777" w:rsidR="007D7F26" w:rsidRDefault="007D7F26" w:rsidP="007D7F26">
      <w:r>
        <w:t xml:space="preserve">          "location": "Room 298",</w:t>
      </w:r>
    </w:p>
    <w:p w14:paraId="53D5C092" w14:textId="77777777" w:rsidR="007D7F26" w:rsidRDefault="007D7F26" w:rsidP="007D7F26">
      <w:r>
        <w:t xml:space="preserve">          "category": "Math",</w:t>
      </w:r>
    </w:p>
    <w:p w14:paraId="4A497602" w14:textId="77777777" w:rsidR="007D7F26" w:rsidRDefault="007D7F26" w:rsidP="007D7F26">
      <w:r>
        <w:t xml:space="preserve">          "registrationStatus": false,</w:t>
      </w:r>
    </w:p>
    <w:p w14:paraId="7F4103D0" w14:textId="77777777" w:rsidR="007D7F26" w:rsidRDefault="007D7F26" w:rsidP="007D7F26">
      <w:r>
        <w:t xml:space="preserve">          "courseStatus": "finished",</w:t>
      </w:r>
    </w:p>
    <w:p w14:paraId="7C3C41A3" w14:textId="77777777" w:rsidR="007D7F26" w:rsidRDefault="007D7F26" w:rsidP="007D7F26">
      <w:r>
        <w:t xml:space="preserve">          "instructorId": 7</w:t>
      </w:r>
    </w:p>
    <w:p w14:paraId="2EAF0CD1" w14:textId="77777777" w:rsidR="007D7F26" w:rsidRDefault="007D7F26" w:rsidP="007D7F26">
      <w:r>
        <w:t xml:space="preserve">        },</w:t>
      </w:r>
    </w:p>
    <w:p w14:paraId="0C8B787C" w14:textId="77777777" w:rsidR="007D7F26" w:rsidRDefault="007D7F26" w:rsidP="007D7F26">
      <w:r>
        <w:t xml:space="preserve">        {</w:t>
      </w:r>
    </w:p>
    <w:p w14:paraId="5D99D642" w14:textId="77777777" w:rsidR="007D7F26" w:rsidRDefault="007D7F26" w:rsidP="007D7F26">
      <w:r>
        <w:t xml:space="preserve">          "id": 38,</w:t>
      </w:r>
    </w:p>
    <w:p w14:paraId="71BD7811" w14:textId="77777777" w:rsidR="007D7F26" w:rsidRDefault="007D7F26" w:rsidP="007D7F26">
      <w:r>
        <w:t xml:space="preserve">          "title": "Biochemistry Breakdown for Biologists",</w:t>
      </w:r>
    </w:p>
    <w:p w14:paraId="0CB41911" w14:textId="77777777" w:rsidR="007D7F26" w:rsidRDefault="007D7F26" w:rsidP="007D7F26">
      <w:r>
        <w:t xml:space="preserve">          "location": "Room 270",</w:t>
      </w:r>
    </w:p>
    <w:p w14:paraId="7432626F" w14:textId="77777777" w:rsidR="007D7F26" w:rsidRDefault="007D7F26" w:rsidP="007D7F26">
      <w:r>
        <w:t xml:space="preserve">          "category": "Math",</w:t>
      </w:r>
    </w:p>
    <w:p w14:paraId="4BF7448B" w14:textId="77777777" w:rsidR="007D7F26" w:rsidRDefault="007D7F26" w:rsidP="007D7F26">
      <w:r>
        <w:t xml:space="preserve">          "registrationStatus": true,</w:t>
      </w:r>
    </w:p>
    <w:p w14:paraId="680D6AE0" w14:textId="77777777" w:rsidR="007D7F26" w:rsidRDefault="007D7F26" w:rsidP="007D7F26">
      <w:r>
        <w:t xml:space="preserve">          "courseStatus": "offering",</w:t>
      </w:r>
    </w:p>
    <w:p w14:paraId="65CA002B" w14:textId="77777777" w:rsidR="007D7F26" w:rsidRDefault="007D7F26" w:rsidP="007D7F26">
      <w:r>
        <w:t xml:space="preserve">          "instructorId": 2</w:t>
      </w:r>
    </w:p>
    <w:p w14:paraId="117567F0" w14:textId="77777777" w:rsidR="007D7F26" w:rsidRDefault="007D7F26" w:rsidP="007D7F26">
      <w:r>
        <w:t xml:space="preserve">        },</w:t>
      </w:r>
    </w:p>
    <w:p w14:paraId="60210E65" w14:textId="77777777" w:rsidR="007D7F26" w:rsidRDefault="007D7F26" w:rsidP="007D7F26">
      <w:r>
        <w:t xml:space="preserve">        {</w:t>
      </w:r>
    </w:p>
    <w:p w14:paraId="6F3218F9" w14:textId="77777777" w:rsidR="007D7F26" w:rsidRDefault="007D7F26" w:rsidP="007D7F26">
      <w:r>
        <w:t xml:space="preserve">          "id": 48,</w:t>
      </w:r>
    </w:p>
    <w:p w14:paraId="6FF4F1F4" w14:textId="77777777" w:rsidR="007D7F26" w:rsidRDefault="007D7F26" w:rsidP="007D7F26">
      <w:r>
        <w:t xml:space="preserve">          "title": "The Complete Chemistry Major Program",</w:t>
      </w:r>
    </w:p>
    <w:p w14:paraId="22F31441" w14:textId="77777777" w:rsidR="007D7F26" w:rsidRDefault="007D7F26" w:rsidP="007D7F26">
      <w:r>
        <w:t xml:space="preserve">          "location": "Room 126",</w:t>
      </w:r>
    </w:p>
    <w:p w14:paraId="625CC9C4" w14:textId="77777777" w:rsidR="007D7F26" w:rsidRDefault="007D7F26" w:rsidP="007D7F26">
      <w:r>
        <w:t xml:space="preserve">          "category": "Math",</w:t>
      </w:r>
    </w:p>
    <w:p w14:paraId="1CB56156" w14:textId="77777777" w:rsidR="007D7F26" w:rsidRDefault="007D7F26" w:rsidP="007D7F26">
      <w:r>
        <w:t xml:space="preserve">          "registrationStatus": false,</w:t>
      </w:r>
    </w:p>
    <w:p w14:paraId="7563E0C1" w14:textId="77777777" w:rsidR="007D7F26" w:rsidRDefault="007D7F26" w:rsidP="007D7F26">
      <w:r>
        <w:t xml:space="preserve">          "courseStatus": "finished",</w:t>
      </w:r>
    </w:p>
    <w:p w14:paraId="13B23504" w14:textId="77777777" w:rsidR="007D7F26" w:rsidRDefault="007D7F26" w:rsidP="007D7F26">
      <w:r>
        <w:t xml:space="preserve">          "instructorId": 2</w:t>
      </w:r>
    </w:p>
    <w:p w14:paraId="36A89952" w14:textId="77777777" w:rsidR="007D7F26" w:rsidRDefault="007D7F26" w:rsidP="007D7F26">
      <w:r>
        <w:t xml:space="preserve">        },</w:t>
      </w:r>
    </w:p>
    <w:p w14:paraId="7D0EA179" w14:textId="77777777" w:rsidR="007D7F26" w:rsidRDefault="007D7F26" w:rsidP="007D7F26">
      <w:r>
        <w:t xml:space="preserve">        {</w:t>
      </w:r>
    </w:p>
    <w:p w14:paraId="3555921F" w14:textId="77777777" w:rsidR="007D7F26" w:rsidRDefault="007D7F26" w:rsidP="007D7F26">
      <w:r>
        <w:t xml:space="preserve">          "id": 50,</w:t>
      </w:r>
    </w:p>
    <w:p w14:paraId="2ED39025" w14:textId="77777777" w:rsidR="007D7F26" w:rsidRDefault="007D7F26" w:rsidP="007D7F26">
      <w:r>
        <w:t xml:space="preserve">          "title": "Navigating the World of Computer Science",</w:t>
      </w:r>
    </w:p>
    <w:p w14:paraId="054DAFF7" w14:textId="77777777" w:rsidR="007D7F26" w:rsidRDefault="007D7F26" w:rsidP="007D7F26">
      <w:r>
        <w:t xml:space="preserve">          "location": "Room 104",</w:t>
      </w:r>
    </w:p>
    <w:p w14:paraId="10644603" w14:textId="77777777" w:rsidR="007D7F26" w:rsidRDefault="007D7F26" w:rsidP="007D7F26">
      <w:r>
        <w:t xml:space="preserve">          "category": "Science",</w:t>
      </w:r>
    </w:p>
    <w:p w14:paraId="71DEAC2A" w14:textId="77777777" w:rsidR="007D7F26" w:rsidRDefault="007D7F26" w:rsidP="007D7F26">
      <w:r>
        <w:t xml:space="preserve">          "registrationStatus": true,</w:t>
      </w:r>
    </w:p>
    <w:p w14:paraId="067FC79D" w14:textId="77777777" w:rsidR="007D7F26" w:rsidRDefault="007D7F26" w:rsidP="007D7F26">
      <w:r>
        <w:t xml:space="preserve">          "courseStatus": "offering",</w:t>
      </w:r>
    </w:p>
    <w:p w14:paraId="6F198B5A" w14:textId="77777777" w:rsidR="007D7F26" w:rsidRDefault="007D7F26" w:rsidP="007D7F26">
      <w:r>
        <w:t xml:space="preserve">          "instructorId": 7</w:t>
      </w:r>
    </w:p>
    <w:p w14:paraId="4203FA2D" w14:textId="77777777" w:rsidR="007D7F26" w:rsidRDefault="007D7F26" w:rsidP="007D7F26">
      <w:r>
        <w:t xml:space="preserve">        }</w:t>
      </w:r>
    </w:p>
    <w:p w14:paraId="2DA15B34" w14:textId="77777777" w:rsidR="007D7F26" w:rsidRDefault="007D7F26" w:rsidP="007D7F26">
      <w:r>
        <w:t xml:space="preserve">      ],</w:t>
      </w:r>
    </w:p>
    <w:p w14:paraId="22349EFA" w14:textId="77777777" w:rsidR="007D7F26" w:rsidRDefault="007D7F26" w:rsidP="007D7F26">
      <w:r>
        <w:t xml:space="preserve">      "grades": [</w:t>
      </w:r>
    </w:p>
    <w:p w14:paraId="57C3A26D" w14:textId="77777777" w:rsidR="007D7F26" w:rsidRDefault="007D7F26" w:rsidP="007D7F26">
      <w:r>
        <w:t xml:space="preserve">        {</w:t>
      </w:r>
    </w:p>
    <w:p w14:paraId="073B25FD" w14:textId="77777777" w:rsidR="007D7F26" w:rsidRDefault="007D7F26" w:rsidP="007D7F26">
      <w:r>
        <w:t xml:space="preserve">          "id": 190,</w:t>
      </w:r>
    </w:p>
    <w:p w14:paraId="032D0E17" w14:textId="77777777" w:rsidR="007D7F26" w:rsidRDefault="007D7F26" w:rsidP="007D7F26">
      <w:r>
        <w:t xml:space="preserve">          "title": "dolor alienus harum Final Exam",</w:t>
      </w:r>
    </w:p>
    <w:p w14:paraId="72823E27" w14:textId="77777777" w:rsidR="007D7F26" w:rsidRDefault="007D7F26" w:rsidP="007D7F26">
      <w:r>
        <w:t xml:space="preserve">          "grade": 46.94,</w:t>
      </w:r>
    </w:p>
    <w:p w14:paraId="0997480C" w14:textId="77777777" w:rsidR="007D7F26" w:rsidRDefault="007D7F26" w:rsidP="007D7F26">
      <w:r>
        <w:t xml:space="preserve">          "studentId": 49,</w:t>
      </w:r>
    </w:p>
    <w:p w14:paraId="0BB3B1BB" w14:textId="77777777" w:rsidR="007D7F26" w:rsidRDefault="007D7F26" w:rsidP="007D7F26">
      <w:r>
        <w:t xml:space="preserve">          "courseId": 19</w:t>
      </w:r>
    </w:p>
    <w:p w14:paraId="07B5FD59" w14:textId="77777777" w:rsidR="007D7F26" w:rsidRDefault="007D7F26" w:rsidP="007D7F26">
      <w:r>
        <w:lastRenderedPageBreak/>
        <w:t xml:space="preserve">        },</w:t>
      </w:r>
    </w:p>
    <w:p w14:paraId="6BC4EB76" w14:textId="77777777" w:rsidR="007D7F26" w:rsidRDefault="007D7F26" w:rsidP="007D7F26">
      <w:r>
        <w:t xml:space="preserve">        {</w:t>
      </w:r>
    </w:p>
    <w:p w14:paraId="7C8A0D8B" w14:textId="77777777" w:rsidR="007D7F26" w:rsidRDefault="007D7F26" w:rsidP="007D7F26">
      <w:r>
        <w:t xml:space="preserve">          "id": 268,</w:t>
      </w:r>
    </w:p>
    <w:p w14:paraId="57367B1D" w14:textId="77777777" w:rsidR="007D7F26" w:rsidRDefault="007D7F26" w:rsidP="007D7F26">
      <w:r>
        <w:t xml:space="preserve">          "title": "pel depulso basium Final Exam",</w:t>
      </w:r>
    </w:p>
    <w:p w14:paraId="601DFDD8" w14:textId="77777777" w:rsidR="007D7F26" w:rsidRDefault="007D7F26" w:rsidP="007D7F26">
      <w:r>
        <w:t xml:space="preserve">          "grade": 25.55,</w:t>
      </w:r>
    </w:p>
    <w:p w14:paraId="79A04066" w14:textId="77777777" w:rsidR="007D7F26" w:rsidRDefault="007D7F26" w:rsidP="007D7F26">
      <w:r>
        <w:t xml:space="preserve">          "studentId": 49,</w:t>
      </w:r>
    </w:p>
    <w:p w14:paraId="13D38FB4" w14:textId="77777777" w:rsidR="007D7F26" w:rsidRDefault="007D7F26" w:rsidP="007D7F26">
      <w:r>
        <w:t xml:space="preserve">          "courseId": 27</w:t>
      </w:r>
    </w:p>
    <w:p w14:paraId="363CAF9A" w14:textId="77777777" w:rsidR="007D7F26" w:rsidRDefault="007D7F26" w:rsidP="007D7F26">
      <w:r>
        <w:t xml:space="preserve">        },</w:t>
      </w:r>
    </w:p>
    <w:p w14:paraId="51297E29" w14:textId="77777777" w:rsidR="007D7F26" w:rsidRDefault="007D7F26" w:rsidP="007D7F26">
      <w:r>
        <w:t xml:space="preserve">        {</w:t>
      </w:r>
    </w:p>
    <w:p w14:paraId="3FD9D538" w14:textId="77777777" w:rsidR="007D7F26" w:rsidRDefault="007D7F26" w:rsidP="007D7F26">
      <w:r>
        <w:t xml:space="preserve">          "id": 471,</w:t>
      </w:r>
    </w:p>
    <w:p w14:paraId="22D59585" w14:textId="77777777" w:rsidR="007D7F26" w:rsidRDefault="007D7F26" w:rsidP="007D7F26">
      <w:r>
        <w:t xml:space="preserve">          "title": "adamo demum cui Final Exam",</w:t>
      </w:r>
    </w:p>
    <w:p w14:paraId="76D5D06D" w14:textId="77777777" w:rsidR="007D7F26" w:rsidRDefault="007D7F26" w:rsidP="007D7F26">
      <w:r>
        <w:t xml:space="preserve">          "grade": 85.95,</w:t>
      </w:r>
    </w:p>
    <w:p w14:paraId="03A9DFE2" w14:textId="77777777" w:rsidR="007D7F26" w:rsidRDefault="007D7F26" w:rsidP="007D7F26">
      <w:r>
        <w:t xml:space="preserve">          "studentId": 49,</w:t>
      </w:r>
    </w:p>
    <w:p w14:paraId="26FEA55D" w14:textId="77777777" w:rsidR="007D7F26" w:rsidRDefault="007D7F26" w:rsidP="007D7F26">
      <w:r>
        <w:t xml:space="preserve">          "courseId": 48</w:t>
      </w:r>
    </w:p>
    <w:p w14:paraId="121AA679" w14:textId="77777777" w:rsidR="007D7F26" w:rsidRDefault="007D7F26" w:rsidP="007D7F26">
      <w:r>
        <w:t xml:space="preserve">        },</w:t>
      </w:r>
    </w:p>
    <w:p w14:paraId="23712096" w14:textId="77777777" w:rsidR="007D7F26" w:rsidRDefault="007D7F26" w:rsidP="007D7F26">
      <w:r>
        <w:t xml:space="preserve">        {</w:t>
      </w:r>
    </w:p>
    <w:p w14:paraId="45FBEFE9" w14:textId="77777777" w:rsidR="007D7F26" w:rsidRDefault="007D7F26" w:rsidP="007D7F26">
      <w:r>
        <w:t xml:space="preserve">          "id": 500,</w:t>
      </w:r>
    </w:p>
    <w:p w14:paraId="6D2F9A2E" w14:textId="77777777" w:rsidR="007D7F26" w:rsidRDefault="007D7F26" w:rsidP="007D7F26">
      <w:r>
        <w:t xml:space="preserve">          "title": "spero campana sustineo Final Exam",</w:t>
      </w:r>
    </w:p>
    <w:p w14:paraId="563ABD10" w14:textId="77777777" w:rsidR="007D7F26" w:rsidRDefault="007D7F26" w:rsidP="007D7F26">
      <w:r>
        <w:t xml:space="preserve">          "grade": 9.21,</w:t>
      </w:r>
    </w:p>
    <w:p w14:paraId="2673ED4D" w14:textId="77777777" w:rsidR="007D7F26" w:rsidRDefault="007D7F26" w:rsidP="007D7F26">
      <w:r>
        <w:t xml:space="preserve">          "studentId": 49,</w:t>
      </w:r>
    </w:p>
    <w:p w14:paraId="48635852" w14:textId="77777777" w:rsidR="007D7F26" w:rsidRDefault="007D7F26" w:rsidP="007D7F26">
      <w:r>
        <w:t xml:space="preserve">          "courseId": 50</w:t>
      </w:r>
    </w:p>
    <w:p w14:paraId="26402838" w14:textId="77777777" w:rsidR="007D7F26" w:rsidRDefault="007D7F26" w:rsidP="007D7F26">
      <w:r>
        <w:t xml:space="preserve">        }</w:t>
      </w:r>
    </w:p>
    <w:p w14:paraId="0653AB70" w14:textId="77777777" w:rsidR="007D7F26" w:rsidRDefault="007D7F26" w:rsidP="007D7F26">
      <w:r>
        <w:t xml:space="preserve">      ]</w:t>
      </w:r>
    </w:p>
    <w:p w14:paraId="52E498EA" w14:textId="77777777" w:rsidR="007D7F26" w:rsidRDefault="007D7F26" w:rsidP="007D7F26">
      <w:r>
        <w:t xml:space="preserve">    },</w:t>
      </w:r>
    </w:p>
    <w:p w14:paraId="26CB2FD0" w14:textId="77777777" w:rsidR="007D7F26" w:rsidRDefault="007D7F26" w:rsidP="007D7F26">
      <w:r>
        <w:t xml:space="preserve">    {</w:t>
      </w:r>
    </w:p>
    <w:p w14:paraId="5BF5FA21" w14:textId="77777777" w:rsidR="007D7F26" w:rsidRDefault="007D7F26" w:rsidP="007D7F26">
      <w:r>
        <w:t xml:space="preserve">      "id": 50,</w:t>
      </w:r>
    </w:p>
    <w:p w14:paraId="0689AD57" w14:textId="77777777" w:rsidR="007D7F26" w:rsidRDefault="007D7F26" w:rsidP="007D7F26">
      <w:r>
        <w:t xml:space="preserve">      "name": "Colleen Ferry",</w:t>
      </w:r>
    </w:p>
    <w:p w14:paraId="6ACBA4EA" w14:textId="77777777" w:rsidR="007D7F26" w:rsidRDefault="007D7F26" w:rsidP="007D7F26">
      <w:r>
        <w:t xml:space="preserve">      "email": "Kristoffer_Bauch@hotmail.com",</w:t>
      </w:r>
    </w:p>
    <w:p w14:paraId="21829BB2" w14:textId="77777777" w:rsidR="007D7F26" w:rsidRDefault="007D7F26" w:rsidP="007D7F26">
      <w:r>
        <w:t xml:space="preserve">      "password": "student123",</w:t>
      </w:r>
    </w:p>
    <w:p w14:paraId="2A9BCAB7" w14:textId="77777777" w:rsidR="007D7F26" w:rsidRDefault="007D7F26" w:rsidP="007D7F26">
      <w:r>
        <w:t xml:space="preserve">      "userType": "Student",</w:t>
      </w:r>
    </w:p>
    <w:p w14:paraId="35BC9A29" w14:textId="77777777" w:rsidR="007D7F26" w:rsidRDefault="007D7F26" w:rsidP="007D7F26">
      <w:r>
        <w:t xml:space="preserve">      "gpa": 0.24,</w:t>
      </w:r>
    </w:p>
    <w:p w14:paraId="1F72DBE8" w14:textId="77777777" w:rsidR="007D7F26" w:rsidRDefault="007D7F26" w:rsidP="007D7F26">
      <w:r>
        <w:t xml:space="preserve">      "major": "Business Management",</w:t>
      </w:r>
    </w:p>
    <w:p w14:paraId="146B11ED" w14:textId="77777777" w:rsidR="007D7F26" w:rsidRDefault="007D7F26" w:rsidP="007D7F26">
      <w:r>
        <w:t xml:space="preserve">      "passedCourses": [</w:t>
      </w:r>
    </w:p>
    <w:p w14:paraId="6A9B5EE0" w14:textId="77777777" w:rsidR="007D7F26" w:rsidRDefault="007D7F26" w:rsidP="007D7F26">
      <w:r>
        <w:t xml:space="preserve">        {</w:t>
      </w:r>
    </w:p>
    <w:p w14:paraId="6593B6E7" w14:textId="77777777" w:rsidR="007D7F26" w:rsidRDefault="007D7F26" w:rsidP="007D7F26">
      <w:r>
        <w:t xml:space="preserve">          "id": 1,</w:t>
      </w:r>
    </w:p>
    <w:p w14:paraId="6EDC9B99" w14:textId="77777777" w:rsidR="007D7F26" w:rsidRDefault="007D7F26" w:rsidP="007D7F26">
      <w:r>
        <w:t xml:space="preserve">          "title": "Mastering the Basics: A Comprehensive Guide",</w:t>
      </w:r>
    </w:p>
    <w:p w14:paraId="204A3B10" w14:textId="77777777" w:rsidR="007D7F26" w:rsidRDefault="007D7F26" w:rsidP="007D7F26">
      <w:r>
        <w:t xml:space="preserve">          "location": "Room 280",</w:t>
      </w:r>
    </w:p>
    <w:p w14:paraId="5AC89FAA" w14:textId="77777777" w:rsidR="007D7F26" w:rsidRDefault="007D7F26" w:rsidP="007D7F26">
      <w:r>
        <w:t xml:space="preserve">          "category": "Math",</w:t>
      </w:r>
    </w:p>
    <w:p w14:paraId="5DA22834" w14:textId="77777777" w:rsidR="007D7F26" w:rsidRDefault="007D7F26" w:rsidP="007D7F26">
      <w:r>
        <w:t xml:space="preserve">          "registrationStatus": false,</w:t>
      </w:r>
    </w:p>
    <w:p w14:paraId="30ED3EDD" w14:textId="77777777" w:rsidR="007D7F26" w:rsidRDefault="007D7F26" w:rsidP="007D7F26">
      <w:r>
        <w:t xml:space="preserve">          "courseStatus": "finished",</w:t>
      </w:r>
    </w:p>
    <w:p w14:paraId="18917450" w14:textId="77777777" w:rsidR="007D7F26" w:rsidRDefault="007D7F26" w:rsidP="007D7F26">
      <w:r>
        <w:t xml:space="preserve">          "instructorId": 6</w:t>
      </w:r>
    </w:p>
    <w:p w14:paraId="1F27D43E" w14:textId="77777777" w:rsidR="007D7F26" w:rsidRDefault="007D7F26" w:rsidP="007D7F26">
      <w:r>
        <w:t xml:space="preserve">        },</w:t>
      </w:r>
    </w:p>
    <w:p w14:paraId="56060452" w14:textId="77777777" w:rsidR="007D7F26" w:rsidRDefault="007D7F26" w:rsidP="007D7F26">
      <w:r>
        <w:lastRenderedPageBreak/>
        <w:t xml:space="preserve">        {</w:t>
      </w:r>
    </w:p>
    <w:p w14:paraId="3FE0A7AA" w14:textId="77777777" w:rsidR="007D7F26" w:rsidRDefault="007D7F26" w:rsidP="007D7F26">
      <w:r>
        <w:t xml:space="preserve">          "id": 16,</w:t>
      </w:r>
    </w:p>
    <w:p w14:paraId="288CF17C" w14:textId="77777777" w:rsidR="007D7F26" w:rsidRDefault="007D7F26" w:rsidP="007D7F26">
      <w:r>
        <w:t xml:space="preserve">          "title": "Mastering Interpersonal Communication Techniques",</w:t>
      </w:r>
    </w:p>
    <w:p w14:paraId="4218FBE3" w14:textId="77777777" w:rsidR="007D7F26" w:rsidRDefault="007D7F26" w:rsidP="007D7F26">
      <w:r>
        <w:t xml:space="preserve">          "location": "Room 205",</w:t>
      </w:r>
    </w:p>
    <w:p w14:paraId="53840523" w14:textId="77777777" w:rsidR="007D7F26" w:rsidRDefault="007D7F26" w:rsidP="007D7F26">
      <w:r>
        <w:t xml:space="preserve">          "category": "Computer",</w:t>
      </w:r>
    </w:p>
    <w:p w14:paraId="0AC5E91C" w14:textId="77777777" w:rsidR="007D7F26" w:rsidRDefault="007D7F26" w:rsidP="007D7F26">
      <w:r>
        <w:t xml:space="preserve">          "registrationStatus": true,</w:t>
      </w:r>
    </w:p>
    <w:p w14:paraId="658C7F08" w14:textId="77777777" w:rsidR="007D7F26" w:rsidRDefault="007D7F26" w:rsidP="007D7F26">
      <w:r>
        <w:t xml:space="preserve">          "courseStatus": "finished",</w:t>
      </w:r>
    </w:p>
    <w:p w14:paraId="59F24805" w14:textId="77777777" w:rsidR="007D7F26" w:rsidRDefault="007D7F26" w:rsidP="007D7F26">
      <w:r>
        <w:t xml:space="preserve">          "instructorId": 3</w:t>
      </w:r>
    </w:p>
    <w:p w14:paraId="3EC1DA28" w14:textId="77777777" w:rsidR="007D7F26" w:rsidRDefault="007D7F26" w:rsidP="007D7F26">
      <w:r>
        <w:t xml:space="preserve">        },</w:t>
      </w:r>
    </w:p>
    <w:p w14:paraId="2DDB116A" w14:textId="77777777" w:rsidR="007D7F26" w:rsidRDefault="007D7F26" w:rsidP="007D7F26">
      <w:r>
        <w:t xml:space="preserve">        {</w:t>
      </w:r>
    </w:p>
    <w:p w14:paraId="4837E407" w14:textId="77777777" w:rsidR="007D7F26" w:rsidRDefault="007D7F26" w:rsidP="007D7F26">
      <w:r>
        <w:t xml:space="preserve">          "id": 44,</w:t>
      </w:r>
    </w:p>
    <w:p w14:paraId="2333B630" w14:textId="77777777" w:rsidR="007D7F26" w:rsidRDefault="007D7F26" w:rsidP="007D7F26">
      <w:r>
        <w:t xml:space="preserve">          "title": "The Ultimate Chemistry Major Guide",</w:t>
      </w:r>
    </w:p>
    <w:p w14:paraId="11E11A85" w14:textId="77777777" w:rsidR="007D7F26" w:rsidRDefault="007D7F26" w:rsidP="007D7F26">
      <w:r>
        <w:t xml:space="preserve">          "location": "Room 176",</w:t>
      </w:r>
    </w:p>
    <w:p w14:paraId="03C313F2" w14:textId="77777777" w:rsidR="007D7F26" w:rsidRDefault="007D7F26" w:rsidP="007D7F26">
      <w:r>
        <w:t xml:space="preserve">          "category": "Science",</w:t>
      </w:r>
    </w:p>
    <w:p w14:paraId="6DE0E428" w14:textId="77777777" w:rsidR="007D7F26" w:rsidRDefault="007D7F26" w:rsidP="007D7F26">
      <w:r>
        <w:t xml:space="preserve">          "registrationStatus": true,</w:t>
      </w:r>
    </w:p>
    <w:p w14:paraId="679DCA0A" w14:textId="77777777" w:rsidR="007D7F26" w:rsidRDefault="007D7F26" w:rsidP="007D7F26">
      <w:r>
        <w:t xml:space="preserve">          "courseStatus": "finished",</w:t>
      </w:r>
    </w:p>
    <w:p w14:paraId="2B5CD70C" w14:textId="77777777" w:rsidR="007D7F26" w:rsidRDefault="007D7F26" w:rsidP="007D7F26">
      <w:r>
        <w:t xml:space="preserve">          "instructorId": 5</w:t>
      </w:r>
    </w:p>
    <w:p w14:paraId="23B2B30A" w14:textId="77777777" w:rsidR="007D7F26" w:rsidRDefault="007D7F26" w:rsidP="007D7F26">
      <w:r>
        <w:t xml:space="preserve">        },</w:t>
      </w:r>
    </w:p>
    <w:p w14:paraId="198B4BA5" w14:textId="77777777" w:rsidR="007D7F26" w:rsidRDefault="007D7F26" w:rsidP="007D7F26">
      <w:r>
        <w:t xml:space="preserve">        {</w:t>
      </w:r>
    </w:p>
    <w:p w14:paraId="0FE1B796" w14:textId="77777777" w:rsidR="007D7F26" w:rsidRDefault="007D7F26" w:rsidP="007D7F26">
      <w:r>
        <w:t xml:space="preserve">          "id": 45,</w:t>
      </w:r>
    </w:p>
    <w:p w14:paraId="614CA346" w14:textId="77777777" w:rsidR="007D7F26" w:rsidRDefault="007D7F26" w:rsidP="007D7F26">
      <w:r>
        <w:t xml:space="preserve">          "title": "In-Depth Chemistry Specialization",</w:t>
      </w:r>
    </w:p>
    <w:p w14:paraId="54208D98" w14:textId="77777777" w:rsidR="007D7F26" w:rsidRDefault="007D7F26" w:rsidP="007D7F26">
      <w:r>
        <w:t xml:space="preserve">          "location": "Room 140",</w:t>
      </w:r>
    </w:p>
    <w:p w14:paraId="7FE4DFE6" w14:textId="77777777" w:rsidR="007D7F26" w:rsidRDefault="007D7F26" w:rsidP="007D7F26">
      <w:r>
        <w:t xml:space="preserve">          "category": "Science",</w:t>
      </w:r>
    </w:p>
    <w:p w14:paraId="0A6E790A" w14:textId="77777777" w:rsidR="007D7F26" w:rsidRDefault="007D7F26" w:rsidP="007D7F26">
      <w:r>
        <w:t xml:space="preserve">          "registrationStatus": false,</w:t>
      </w:r>
    </w:p>
    <w:p w14:paraId="4B26191F" w14:textId="77777777" w:rsidR="007D7F26" w:rsidRDefault="007D7F26" w:rsidP="007D7F26">
      <w:r>
        <w:t xml:space="preserve">          "courseStatus": "offering",</w:t>
      </w:r>
    </w:p>
    <w:p w14:paraId="0F9EA5B6" w14:textId="77777777" w:rsidR="007D7F26" w:rsidRDefault="007D7F26" w:rsidP="007D7F26">
      <w:r>
        <w:t xml:space="preserve">          "instructorId": 7</w:t>
      </w:r>
    </w:p>
    <w:p w14:paraId="5447FCBA" w14:textId="77777777" w:rsidR="007D7F26" w:rsidRDefault="007D7F26" w:rsidP="007D7F26">
      <w:r>
        <w:t xml:space="preserve">        }</w:t>
      </w:r>
    </w:p>
    <w:p w14:paraId="68B73B97" w14:textId="77777777" w:rsidR="007D7F26" w:rsidRDefault="007D7F26" w:rsidP="007D7F26">
      <w:r>
        <w:t xml:space="preserve">      ],</w:t>
      </w:r>
    </w:p>
    <w:p w14:paraId="58760FC2" w14:textId="77777777" w:rsidR="007D7F26" w:rsidRDefault="007D7F26" w:rsidP="007D7F26">
      <w:r>
        <w:t xml:space="preserve">      "grades": [</w:t>
      </w:r>
    </w:p>
    <w:p w14:paraId="444761A3" w14:textId="77777777" w:rsidR="007D7F26" w:rsidRDefault="007D7F26" w:rsidP="007D7F26">
      <w:r>
        <w:t xml:space="preserve">        {</w:t>
      </w:r>
    </w:p>
    <w:p w14:paraId="01799418" w14:textId="77777777" w:rsidR="007D7F26" w:rsidRDefault="007D7F26" w:rsidP="007D7F26">
      <w:r>
        <w:t xml:space="preserve">          "id": 155,</w:t>
      </w:r>
    </w:p>
    <w:p w14:paraId="30330315" w14:textId="77777777" w:rsidR="007D7F26" w:rsidRDefault="007D7F26" w:rsidP="007D7F26">
      <w:r>
        <w:t xml:space="preserve">          "title": "admiratio vacuus studio Final Exam",</w:t>
      </w:r>
    </w:p>
    <w:p w14:paraId="300A1678" w14:textId="77777777" w:rsidR="007D7F26" w:rsidRDefault="007D7F26" w:rsidP="007D7F26">
      <w:r>
        <w:t xml:space="preserve">          "grade": 16.87,</w:t>
      </w:r>
    </w:p>
    <w:p w14:paraId="0E0CD6C5" w14:textId="77777777" w:rsidR="007D7F26" w:rsidRDefault="007D7F26" w:rsidP="007D7F26">
      <w:r>
        <w:t xml:space="preserve">          "studentId": 50,</w:t>
      </w:r>
    </w:p>
    <w:p w14:paraId="1D98053E" w14:textId="77777777" w:rsidR="007D7F26" w:rsidRDefault="007D7F26" w:rsidP="007D7F26">
      <w:r>
        <w:t xml:space="preserve">          "courseId": 16</w:t>
      </w:r>
    </w:p>
    <w:p w14:paraId="6C0DEA29" w14:textId="77777777" w:rsidR="007D7F26" w:rsidRDefault="007D7F26" w:rsidP="007D7F26">
      <w:r>
        <w:t xml:space="preserve">        },</w:t>
      </w:r>
    </w:p>
    <w:p w14:paraId="6CDD05CA" w14:textId="77777777" w:rsidR="007D7F26" w:rsidRDefault="007D7F26" w:rsidP="007D7F26">
      <w:r>
        <w:t xml:space="preserve">        {</w:t>
      </w:r>
    </w:p>
    <w:p w14:paraId="76340533" w14:textId="77777777" w:rsidR="007D7F26" w:rsidRDefault="007D7F26" w:rsidP="007D7F26">
      <w:r>
        <w:t xml:space="preserve">          "id": 444,</w:t>
      </w:r>
    </w:p>
    <w:p w14:paraId="44B8683E" w14:textId="77777777" w:rsidR="007D7F26" w:rsidRDefault="007D7F26" w:rsidP="007D7F26">
      <w:r>
        <w:t xml:space="preserve">          "title": "quaerat aperte atque Final Exam",</w:t>
      </w:r>
    </w:p>
    <w:p w14:paraId="7183EFF5" w14:textId="77777777" w:rsidR="007D7F26" w:rsidRDefault="007D7F26" w:rsidP="007D7F26">
      <w:r>
        <w:t xml:space="preserve">          "grade": 66.75,</w:t>
      </w:r>
    </w:p>
    <w:p w14:paraId="6D99773F" w14:textId="77777777" w:rsidR="007D7F26" w:rsidRDefault="007D7F26" w:rsidP="007D7F26">
      <w:r>
        <w:t xml:space="preserve">          "studentId": 50,</w:t>
      </w:r>
    </w:p>
    <w:p w14:paraId="3380A5A5" w14:textId="77777777" w:rsidR="007D7F26" w:rsidRDefault="007D7F26" w:rsidP="007D7F26">
      <w:r>
        <w:t xml:space="preserve">          "courseId": 45</w:t>
      </w:r>
    </w:p>
    <w:p w14:paraId="695F8B39" w14:textId="77777777" w:rsidR="007D7F26" w:rsidRDefault="007D7F26" w:rsidP="007D7F26">
      <w:r>
        <w:lastRenderedPageBreak/>
        <w:t xml:space="preserve">        }</w:t>
      </w:r>
    </w:p>
    <w:p w14:paraId="116CF336" w14:textId="77777777" w:rsidR="007D7F26" w:rsidRDefault="007D7F26" w:rsidP="007D7F26">
      <w:r>
        <w:t xml:space="preserve">      ]</w:t>
      </w:r>
    </w:p>
    <w:p w14:paraId="1BBB0881" w14:textId="77777777" w:rsidR="007D7F26" w:rsidRDefault="007D7F26" w:rsidP="007D7F26">
      <w:r>
        <w:t xml:space="preserve">    },</w:t>
      </w:r>
    </w:p>
    <w:p w14:paraId="714204F1" w14:textId="77777777" w:rsidR="007D7F26" w:rsidRDefault="007D7F26" w:rsidP="007D7F26">
      <w:r>
        <w:t xml:space="preserve">    {</w:t>
      </w:r>
    </w:p>
    <w:p w14:paraId="0CC487B7" w14:textId="77777777" w:rsidR="007D7F26" w:rsidRDefault="007D7F26" w:rsidP="007D7F26">
      <w:r>
        <w:t xml:space="preserve">      "id": 51,</w:t>
      </w:r>
    </w:p>
    <w:p w14:paraId="6A973C30" w14:textId="77777777" w:rsidR="007D7F26" w:rsidRDefault="007D7F26" w:rsidP="007D7F26">
      <w:r>
        <w:t xml:space="preserve">      "name": "Ms. Renee Wehner",</w:t>
      </w:r>
    </w:p>
    <w:p w14:paraId="46ECECEE" w14:textId="77777777" w:rsidR="007D7F26" w:rsidRDefault="007D7F26" w:rsidP="007D7F26">
      <w:r>
        <w:t xml:space="preserve">      "email": "Anika_MacGyver@yahoo.com",</w:t>
      </w:r>
    </w:p>
    <w:p w14:paraId="0A4A4B18" w14:textId="77777777" w:rsidR="007D7F26" w:rsidRDefault="007D7F26" w:rsidP="007D7F26">
      <w:r>
        <w:t xml:space="preserve">      "password": "student123",</w:t>
      </w:r>
    </w:p>
    <w:p w14:paraId="5F2F8905" w14:textId="77777777" w:rsidR="007D7F26" w:rsidRDefault="007D7F26" w:rsidP="007D7F26">
      <w:r>
        <w:t xml:space="preserve">      "userType": "Student",</w:t>
      </w:r>
    </w:p>
    <w:p w14:paraId="3DA87296" w14:textId="77777777" w:rsidR="007D7F26" w:rsidRDefault="007D7F26" w:rsidP="007D7F26">
      <w:r>
        <w:t xml:space="preserve">      "gpa": 1.67,</w:t>
      </w:r>
    </w:p>
    <w:p w14:paraId="0240C24E" w14:textId="77777777" w:rsidR="007D7F26" w:rsidRDefault="007D7F26" w:rsidP="007D7F26">
      <w:r>
        <w:t xml:space="preserve">      "major": "Accounting",</w:t>
      </w:r>
    </w:p>
    <w:p w14:paraId="096AEDB3" w14:textId="77777777" w:rsidR="007D7F26" w:rsidRDefault="007D7F26" w:rsidP="007D7F26">
      <w:r>
        <w:t xml:space="preserve">      "passedCourses": [</w:t>
      </w:r>
    </w:p>
    <w:p w14:paraId="662DAAD1" w14:textId="77777777" w:rsidR="007D7F26" w:rsidRDefault="007D7F26" w:rsidP="007D7F26">
      <w:r>
        <w:t xml:space="preserve">        {</w:t>
      </w:r>
    </w:p>
    <w:p w14:paraId="00FF0D01" w14:textId="77777777" w:rsidR="007D7F26" w:rsidRDefault="007D7F26" w:rsidP="007D7F26">
      <w:r>
        <w:t xml:space="preserve">          "id": 3,</w:t>
      </w:r>
    </w:p>
    <w:p w14:paraId="53A297EF" w14:textId="77777777" w:rsidR="007D7F26" w:rsidRDefault="007D7F26" w:rsidP="007D7F26">
      <w:r>
        <w:t xml:space="preserve">          "title": "The Art of Online Education: Best Practices",</w:t>
      </w:r>
    </w:p>
    <w:p w14:paraId="1FAB8AFD" w14:textId="77777777" w:rsidR="007D7F26" w:rsidRDefault="007D7F26" w:rsidP="007D7F26">
      <w:r>
        <w:t xml:space="preserve">          "location": "Room 323",</w:t>
      </w:r>
    </w:p>
    <w:p w14:paraId="12FFBEB7" w14:textId="77777777" w:rsidR="007D7F26" w:rsidRDefault="007D7F26" w:rsidP="007D7F26">
      <w:r>
        <w:t xml:space="preserve">          "category": "Science",</w:t>
      </w:r>
    </w:p>
    <w:p w14:paraId="78442BCC" w14:textId="77777777" w:rsidR="007D7F26" w:rsidRDefault="007D7F26" w:rsidP="007D7F26">
      <w:r>
        <w:t xml:space="preserve">          "registrationStatus": true,</w:t>
      </w:r>
    </w:p>
    <w:p w14:paraId="6A512F96" w14:textId="77777777" w:rsidR="007D7F26" w:rsidRDefault="007D7F26" w:rsidP="007D7F26">
      <w:r>
        <w:t xml:space="preserve">          "courseStatus": "offering",</w:t>
      </w:r>
    </w:p>
    <w:p w14:paraId="479B7EB5" w14:textId="77777777" w:rsidR="007D7F26" w:rsidRDefault="007D7F26" w:rsidP="007D7F26">
      <w:r>
        <w:t xml:space="preserve">          "instructorId": 5</w:t>
      </w:r>
    </w:p>
    <w:p w14:paraId="3358D134" w14:textId="77777777" w:rsidR="007D7F26" w:rsidRDefault="007D7F26" w:rsidP="007D7F26">
      <w:r>
        <w:t xml:space="preserve">        },</w:t>
      </w:r>
    </w:p>
    <w:p w14:paraId="715E7D7F" w14:textId="77777777" w:rsidR="007D7F26" w:rsidRDefault="007D7F26" w:rsidP="007D7F26">
      <w:r>
        <w:t xml:space="preserve">        {</w:t>
      </w:r>
    </w:p>
    <w:p w14:paraId="51016786" w14:textId="77777777" w:rsidR="007D7F26" w:rsidRDefault="007D7F26" w:rsidP="007D7F26">
      <w:r>
        <w:t xml:space="preserve">          "id": 29,</w:t>
      </w:r>
    </w:p>
    <w:p w14:paraId="3DED5938" w14:textId="77777777" w:rsidR="007D7F26" w:rsidRDefault="007D7F26" w:rsidP="007D7F26">
      <w:r>
        <w:t xml:space="preserve">          "title": "Budgeting and Forecasting Skills",</w:t>
      </w:r>
    </w:p>
    <w:p w14:paraId="55849581" w14:textId="77777777" w:rsidR="007D7F26" w:rsidRDefault="007D7F26" w:rsidP="007D7F26">
      <w:r>
        <w:t xml:space="preserve">          "location": "Room 186",</w:t>
      </w:r>
    </w:p>
    <w:p w14:paraId="5A685FBC" w14:textId="77777777" w:rsidR="007D7F26" w:rsidRDefault="007D7F26" w:rsidP="007D7F26">
      <w:r>
        <w:t xml:space="preserve">          "category": "Math",</w:t>
      </w:r>
    </w:p>
    <w:p w14:paraId="712DA262" w14:textId="77777777" w:rsidR="007D7F26" w:rsidRDefault="007D7F26" w:rsidP="007D7F26">
      <w:r>
        <w:t xml:space="preserve">          "registrationStatus": false,</w:t>
      </w:r>
    </w:p>
    <w:p w14:paraId="7EBB89CD" w14:textId="77777777" w:rsidR="007D7F26" w:rsidRDefault="007D7F26" w:rsidP="007D7F26">
      <w:r>
        <w:t xml:space="preserve">          "courseStatus": "offering",</w:t>
      </w:r>
    </w:p>
    <w:p w14:paraId="7BA27594" w14:textId="77777777" w:rsidR="007D7F26" w:rsidRDefault="007D7F26" w:rsidP="007D7F26">
      <w:r>
        <w:t xml:space="preserve">          "instructorId": 2</w:t>
      </w:r>
    </w:p>
    <w:p w14:paraId="2285B590" w14:textId="77777777" w:rsidR="007D7F26" w:rsidRDefault="007D7F26" w:rsidP="007D7F26">
      <w:r>
        <w:t xml:space="preserve">        }</w:t>
      </w:r>
    </w:p>
    <w:p w14:paraId="7E932675" w14:textId="77777777" w:rsidR="007D7F26" w:rsidRDefault="007D7F26" w:rsidP="007D7F26">
      <w:r>
        <w:t xml:space="preserve">      ],</w:t>
      </w:r>
    </w:p>
    <w:p w14:paraId="6E374BD7" w14:textId="77777777" w:rsidR="007D7F26" w:rsidRDefault="007D7F26" w:rsidP="007D7F26">
      <w:r>
        <w:t xml:space="preserve">      "grades": [</w:t>
      </w:r>
    </w:p>
    <w:p w14:paraId="5A65622D" w14:textId="77777777" w:rsidR="007D7F26" w:rsidRDefault="007D7F26" w:rsidP="007D7F26">
      <w:r>
        <w:t xml:space="preserve">        {</w:t>
      </w:r>
    </w:p>
    <w:p w14:paraId="7E7447EA" w14:textId="77777777" w:rsidR="007D7F26" w:rsidRDefault="007D7F26" w:rsidP="007D7F26">
      <w:r>
        <w:t xml:space="preserve">          "id": 25,</w:t>
      </w:r>
    </w:p>
    <w:p w14:paraId="4DF7C79B" w14:textId="77777777" w:rsidR="007D7F26" w:rsidRDefault="007D7F26" w:rsidP="007D7F26">
      <w:r>
        <w:t xml:space="preserve">          "title": "alius beatus demergo Final Exam",</w:t>
      </w:r>
    </w:p>
    <w:p w14:paraId="35B158DB" w14:textId="77777777" w:rsidR="007D7F26" w:rsidRDefault="007D7F26" w:rsidP="007D7F26">
      <w:r>
        <w:t xml:space="preserve">          "grade": 55.35,</w:t>
      </w:r>
    </w:p>
    <w:p w14:paraId="6FAA9156" w14:textId="77777777" w:rsidR="007D7F26" w:rsidRDefault="007D7F26" w:rsidP="007D7F26">
      <w:r>
        <w:t xml:space="preserve">          "studentId": 51,</w:t>
      </w:r>
    </w:p>
    <w:p w14:paraId="7D9690E4" w14:textId="77777777" w:rsidR="007D7F26" w:rsidRDefault="007D7F26" w:rsidP="007D7F26">
      <w:r>
        <w:t xml:space="preserve">          "courseId": 3</w:t>
      </w:r>
    </w:p>
    <w:p w14:paraId="14417663" w14:textId="77777777" w:rsidR="007D7F26" w:rsidRDefault="007D7F26" w:rsidP="007D7F26">
      <w:r>
        <w:t xml:space="preserve">        }</w:t>
      </w:r>
    </w:p>
    <w:p w14:paraId="2E677BAC" w14:textId="77777777" w:rsidR="007D7F26" w:rsidRDefault="007D7F26" w:rsidP="007D7F26">
      <w:r>
        <w:t xml:space="preserve">      ]</w:t>
      </w:r>
    </w:p>
    <w:p w14:paraId="530048CE" w14:textId="77777777" w:rsidR="007D7F26" w:rsidRDefault="007D7F26" w:rsidP="007D7F26">
      <w:r>
        <w:t xml:space="preserve">    },</w:t>
      </w:r>
    </w:p>
    <w:p w14:paraId="4CF5E013" w14:textId="77777777" w:rsidR="007D7F26" w:rsidRDefault="007D7F26" w:rsidP="007D7F26">
      <w:r>
        <w:t xml:space="preserve">    {</w:t>
      </w:r>
    </w:p>
    <w:p w14:paraId="0FA21F8F" w14:textId="77777777" w:rsidR="007D7F26" w:rsidRDefault="007D7F26" w:rsidP="007D7F26">
      <w:r>
        <w:lastRenderedPageBreak/>
        <w:t xml:space="preserve">      "id": 52,</w:t>
      </w:r>
    </w:p>
    <w:p w14:paraId="59A15E94" w14:textId="77777777" w:rsidR="007D7F26" w:rsidRDefault="007D7F26" w:rsidP="007D7F26">
      <w:r>
        <w:t xml:space="preserve">      "name": "Freddie Waters",</w:t>
      </w:r>
    </w:p>
    <w:p w14:paraId="1EB6455C" w14:textId="77777777" w:rsidR="007D7F26" w:rsidRDefault="007D7F26" w:rsidP="007D7F26">
      <w:r>
        <w:t xml:space="preserve">      "email": "Celestino_Hilpert@gmail.com",</w:t>
      </w:r>
    </w:p>
    <w:p w14:paraId="518F9BFC" w14:textId="77777777" w:rsidR="007D7F26" w:rsidRDefault="007D7F26" w:rsidP="007D7F26">
      <w:r>
        <w:t xml:space="preserve">      "password": "student123",</w:t>
      </w:r>
    </w:p>
    <w:p w14:paraId="0D5FE9EB" w14:textId="77777777" w:rsidR="007D7F26" w:rsidRDefault="007D7F26" w:rsidP="007D7F26">
      <w:r>
        <w:t xml:space="preserve">      "userType": "Student",</w:t>
      </w:r>
    </w:p>
    <w:p w14:paraId="339D87E8" w14:textId="77777777" w:rsidR="007D7F26" w:rsidRDefault="007D7F26" w:rsidP="007D7F26">
      <w:r>
        <w:t xml:space="preserve">      "gpa": 2.81,</w:t>
      </w:r>
    </w:p>
    <w:p w14:paraId="3D739737" w14:textId="77777777" w:rsidR="007D7F26" w:rsidRDefault="007D7F26" w:rsidP="007D7F26">
      <w:r>
        <w:t xml:space="preserve">      "major": "Communication",</w:t>
      </w:r>
    </w:p>
    <w:p w14:paraId="167CDAD8" w14:textId="77777777" w:rsidR="007D7F26" w:rsidRDefault="007D7F26" w:rsidP="007D7F26">
      <w:r>
        <w:t xml:space="preserve">      "passedCourses": [</w:t>
      </w:r>
    </w:p>
    <w:p w14:paraId="4EE45D58" w14:textId="77777777" w:rsidR="007D7F26" w:rsidRDefault="007D7F26" w:rsidP="007D7F26">
      <w:r>
        <w:t xml:space="preserve">        {</w:t>
      </w:r>
    </w:p>
    <w:p w14:paraId="29DDE0BF" w14:textId="77777777" w:rsidR="007D7F26" w:rsidRDefault="007D7F26" w:rsidP="007D7F26">
      <w:r>
        <w:t xml:space="preserve">          "id": 7,</w:t>
      </w:r>
    </w:p>
    <w:p w14:paraId="4003C8D1" w14:textId="77777777" w:rsidR="007D7F26" w:rsidRDefault="007D7F26" w:rsidP="007D7F26">
      <w:r>
        <w:t xml:space="preserve">          "title": "Innovations in Online Teaching Methods",</w:t>
      </w:r>
    </w:p>
    <w:p w14:paraId="6C3BD410" w14:textId="77777777" w:rsidR="007D7F26" w:rsidRDefault="007D7F26" w:rsidP="007D7F26">
      <w:r>
        <w:t xml:space="preserve">          "location": "Room 388",</w:t>
      </w:r>
    </w:p>
    <w:p w14:paraId="4E43575B" w14:textId="77777777" w:rsidR="007D7F26" w:rsidRDefault="007D7F26" w:rsidP="007D7F26">
      <w:r>
        <w:t xml:space="preserve">          "category": "Computer",</w:t>
      </w:r>
    </w:p>
    <w:p w14:paraId="087B2D55" w14:textId="77777777" w:rsidR="007D7F26" w:rsidRDefault="007D7F26" w:rsidP="007D7F26">
      <w:r>
        <w:t xml:space="preserve">          "registrationStatus": true,</w:t>
      </w:r>
    </w:p>
    <w:p w14:paraId="7886BF3C" w14:textId="77777777" w:rsidR="007D7F26" w:rsidRDefault="007D7F26" w:rsidP="007D7F26">
      <w:r>
        <w:t xml:space="preserve">          "courseStatus": "offering",</w:t>
      </w:r>
    </w:p>
    <w:p w14:paraId="64636B30" w14:textId="77777777" w:rsidR="007D7F26" w:rsidRDefault="007D7F26" w:rsidP="007D7F26">
      <w:r>
        <w:t xml:space="preserve">          "instructorId": 4</w:t>
      </w:r>
    </w:p>
    <w:p w14:paraId="5513FD28" w14:textId="77777777" w:rsidR="007D7F26" w:rsidRDefault="007D7F26" w:rsidP="007D7F26">
      <w:r>
        <w:t xml:space="preserve">        },</w:t>
      </w:r>
    </w:p>
    <w:p w14:paraId="7AE3D6DF" w14:textId="77777777" w:rsidR="007D7F26" w:rsidRDefault="007D7F26" w:rsidP="007D7F26">
      <w:r>
        <w:t xml:space="preserve">        {</w:t>
      </w:r>
    </w:p>
    <w:p w14:paraId="11B72612" w14:textId="77777777" w:rsidR="007D7F26" w:rsidRDefault="007D7F26" w:rsidP="007D7F26">
      <w:r>
        <w:t xml:space="preserve">          "id": 9,</w:t>
      </w:r>
    </w:p>
    <w:p w14:paraId="3A3C3A29" w14:textId="77777777" w:rsidR="007D7F26" w:rsidRDefault="007D7F26" w:rsidP="007D7F26">
      <w:r>
        <w:t xml:space="preserve">          "title": "Taking Your Courses to the Next Level",</w:t>
      </w:r>
    </w:p>
    <w:p w14:paraId="33900485" w14:textId="77777777" w:rsidR="007D7F26" w:rsidRDefault="007D7F26" w:rsidP="007D7F26">
      <w:r>
        <w:t xml:space="preserve">          "location": "Room 179",</w:t>
      </w:r>
    </w:p>
    <w:p w14:paraId="370A430D" w14:textId="77777777" w:rsidR="007D7F26" w:rsidRDefault="007D7F26" w:rsidP="007D7F26">
      <w:r>
        <w:t xml:space="preserve">          "category": "Science",</w:t>
      </w:r>
    </w:p>
    <w:p w14:paraId="1FBB104F" w14:textId="77777777" w:rsidR="007D7F26" w:rsidRDefault="007D7F26" w:rsidP="007D7F26">
      <w:r>
        <w:t xml:space="preserve">          "registrationStatus": true,</w:t>
      </w:r>
    </w:p>
    <w:p w14:paraId="666D5E38" w14:textId="77777777" w:rsidR="007D7F26" w:rsidRDefault="007D7F26" w:rsidP="007D7F26">
      <w:r>
        <w:t xml:space="preserve">          "courseStatus": "offering",</w:t>
      </w:r>
    </w:p>
    <w:p w14:paraId="0CC47B0A" w14:textId="77777777" w:rsidR="007D7F26" w:rsidRDefault="007D7F26" w:rsidP="007D7F26">
      <w:r>
        <w:t xml:space="preserve">          "instructorId": 7</w:t>
      </w:r>
    </w:p>
    <w:p w14:paraId="68B0E94D" w14:textId="77777777" w:rsidR="007D7F26" w:rsidRDefault="007D7F26" w:rsidP="007D7F26">
      <w:r>
        <w:t xml:space="preserve">        }</w:t>
      </w:r>
    </w:p>
    <w:p w14:paraId="65F3116D" w14:textId="77777777" w:rsidR="007D7F26" w:rsidRDefault="007D7F26" w:rsidP="007D7F26">
      <w:r>
        <w:t xml:space="preserve">      ],</w:t>
      </w:r>
    </w:p>
    <w:p w14:paraId="38F0765D" w14:textId="77777777" w:rsidR="007D7F26" w:rsidRDefault="007D7F26" w:rsidP="007D7F26">
      <w:r>
        <w:t xml:space="preserve">      "grades": [</w:t>
      </w:r>
    </w:p>
    <w:p w14:paraId="7BF9999C" w14:textId="77777777" w:rsidR="007D7F26" w:rsidRDefault="007D7F26" w:rsidP="007D7F26">
      <w:r>
        <w:t xml:space="preserve">        {</w:t>
      </w:r>
    </w:p>
    <w:p w14:paraId="3186EEFB" w14:textId="77777777" w:rsidR="007D7F26" w:rsidRDefault="007D7F26" w:rsidP="007D7F26">
      <w:r>
        <w:t xml:space="preserve">          "id": 63,</w:t>
      </w:r>
    </w:p>
    <w:p w14:paraId="208AF006" w14:textId="77777777" w:rsidR="007D7F26" w:rsidRDefault="007D7F26" w:rsidP="007D7F26">
      <w:r>
        <w:t xml:space="preserve">          "title": "artificiose vicinus decimus Final Exam",</w:t>
      </w:r>
    </w:p>
    <w:p w14:paraId="0D26CBAF" w14:textId="77777777" w:rsidR="007D7F26" w:rsidRDefault="007D7F26" w:rsidP="007D7F26">
      <w:r>
        <w:t xml:space="preserve">          "grade": 83.1,</w:t>
      </w:r>
    </w:p>
    <w:p w14:paraId="2460A037" w14:textId="77777777" w:rsidR="007D7F26" w:rsidRDefault="007D7F26" w:rsidP="007D7F26">
      <w:r>
        <w:t xml:space="preserve">          "studentId": 52,</w:t>
      </w:r>
    </w:p>
    <w:p w14:paraId="29EF14D4" w14:textId="77777777" w:rsidR="007D7F26" w:rsidRDefault="007D7F26" w:rsidP="007D7F26">
      <w:r>
        <w:t xml:space="preserve">          "courseId": 7</w:t>
      </w:r>
    </w:p>
    <w:p w14:paraId="53FEE15B" w14:textId="77777777" w:rsidR="007D7F26" w:rsidRDefault="007D7F26" w:rsidP="007D7F26">
      <w:r>
        <w:t xml:space="preserve">        }</w:t>
      </w:r>
    </w:p>
    <w:p w14:paraId="74183FD0" w14:textId="77777777" w:rsidR="007D7F26" w:rsidRDefault="007D7F26" w:rsidP="007D7F26">
      <w:r>
        <w:t xml:space="preserve">      ]</w:t>
      </w:r>
    </w:p>
    <w:p w14:paraId="61551402" w14:textId="77777777" w:rsidR="007D7F26" w:rsidRDefault="007D7F26" w:rsidP="007D7F26">
      <w:r>
        <w:t xml:space="preserve">    },</w:t>
      </w:r>
    </w:p>
    <w:p w14:paraId="17ED7DE6" w14:textId="77777777" w:rsidR="007D7F26" w:rsidRDefault="007D7F26" w:rsidP="007D7F26">
      <w:r>
        <w:t xml:space="preserve">    {</w:t>
      </w:r>
    </w:p>
    <w:p w14:paraId="0D03ACFC" w14:textId="77777777" w:rsidR="007D7F26" w:rsidRDefault="007D7F26" w:rsidP="007D7F26">
      <w:r>
        <w:t xml:space="preserve">      "id": 53,</w:t>
      </w:r>
    </w:p>
    <w:p w14:paraId="610FFD83" w14:textId="77777777" w:rsidR="007D7F26" w:rsidRDefault="007D7F26" w:rsidP="007D7F26">
      <w:r>
        <w:t xml:space="preserve">      "name": "Alvin Kling",</w:t>
      </w:r>
    </w:p>
    <w:p w14:paraId="3D7D6CBF" w14:textId="77777777" w:rsidR="007D7F26" w:rsidRDefault="007D7F26" w:rsidP="007D7F26">
      <w:r>
        <w:t xml:space="preserve">      "email": "Makayla.Fay79@hotmail.com",</w:t>
      </w:r>
    </w:p>
    <w:p w14:paraId="0FC1B348" w14:textId="77777777" w:rsidR="007D7F26" w:rsidRDefault="007D7F26" w:rsidP="007D7F26">
      <w:r>
        <w:t xml:space="preserve">      "password": "student123",</w:t>
      </w:r>
    </w:p>
    <w:p w14:paraId="1507871C" w14:textId="77777777" w:rsidR="007D7F26" w:rsidRDefault="007D7F26" w:rsidP="007D7F26">
      <w:r>
        <w:lastRenderedPageBreak/>
        <w:t xml:space="preserve">      "userType": "Student",</w:t>
      </w:r>
    </w:p>
    <w:p w14:paraId="5CD6E841" w14:textId="77777777" w:rsidR="007D7F26" w:rsidRDefault="007D7F26" w:rsidP="007D7F26">
      <w:r>
        <w:t xml:space="preserve">      "gpa": 0.95,</w:t>
      </w:r>
    </w:p>
    <w:p w14:paraId="3B98F076" w14:textId="77777777" w:rsidR="007D7F26" w:rsidRDefault="007D7F26" w:rsidP="007D7F26">
      <w:r>
        <w:t xml:space="preserve">      "major": "Business Management",</w:t>
      </w:r>
    </w:p>
    <w:p w14:paraId="754DB974" w14:textId="77777777" w:rsidR="007D7F26" w:rsidRDefault="007D7F26" w:rsidP="007D7F26">
      <w:r>
        <w:t xml:space="preserve">      "passedCourses": [</w:t>
      </w:r>
    </w:p>
    <w:p w14:paraId="41D08822" w14:textId="77777777" w:rsidR="007D7F26" w:rsidRDefault="007D7F26" w:rsidP="007D7F26">
      <w:r>
        <w:t xml:space="preserve">        {</w:t>
      </w:r>
    </w:p>
    <w:p w14:paraId="780356E4" w14:textId="77777777" w:rsidR="007D7F26" w:rsidRDefault="007D7F26" w:rsidP="007D7F26">
      <w:r>
        <w:t xml:space="preserve">          "id": 6,</w:t>
      </w:r>
    </w:p>
    <w:p w14:paraId="3329612A" w14:textId="77777777" w:rsidR="007D7F26" w:rsidRDefault="007D7F26" w:rsidP="007D7F26">
      <w:r>
        <w:t xml:space="preserve">          "title": "Navigating the World of E-Learning",</w:t>
      </w:r>
    </w:p>
    <w:p w14:paraId="55815728" w14:textId="77777777" w:rsidR="007D7F26" w:rsidRDefault="007D7F26" w:rsidP="007D7F26">
      <w:r>
        <w:t xml:space="preserve">          "location": "Room 362",</w:t>
      </w:r>
    </w:p>
    <w:p w14:paraId="5DF97DA2" w14:textId="77777777" w:rsidR="007D7F26" w:rsidRDefault="007D7F26" w:rsidP="007D7F26">
      <w:r>
        <w:t xml:space="preserve">          "category": "Science",</w:t>
      </w:r>
    </w:p>
    <w:p w14:paraId="4755A377" w14:textId="77777777" w:rsidR="007D7F26" w:rsidRDefault="007D7F26" w:rsidP="007D7F26">
      <w:r>
        <w:t xml:space="preserve">          "registrationStatus": false,</w:t>
      </w:r>
    </w:p>
    <w:p w14:paraId="3B6CF07C" w14:textId="77777777" w:rsidR="007D7F26" w:rsidRDefault="007D7F26" w:rsidP="007D7F26">
      <w:r>
        <w:t xml:space="preserve">          "courseStatus": "finished",</w:t>
      </w:r>
    </w:p>
    <w:p w14:paraId="5D52A03C" w14:textId="77777777" w:rsidR="007D7F26" w:rsidRDefault="007D7F26" w:rsidP="007D7F26">
      <w:r>
        <w:t xml:space="preserve">          "instructorId": 7</w:t>
      </w:r>
    </w:p>
    <w:p w14:paraId="45D9F9CF" w14:textId="77777777" w:rsidR="007D7F26" w:rsidRDefault="007D7F26" w:rsidP="007D7F26">
      <w:r>
        <w:t xml:space="preserve">        },</w:t>
      </w:r>
    </w:p>
    <w:p w14:paraId="56515623" w14:textId="77777777" w:rsidR="007D7F26" w:rsidRDefault="007D7F26" w:rsidP="007D7F26">
      <w:r>
        <w:t xml:space="preserve">        {</w:t>
      </w:r>
    </w:p>
    <w:p w14:paraId="096251B0" w14:textId="77777777" w:rsidR="007D7F26" w:rsidRDefault="007D7F26" w:rsidP="007D7F26">
      <w:r>
        <w:t xml:space="preserve">          "id": 9,</w:t>
      </w:r>
    </w:p>
    <w:p w14:paraId="1BE47FAB" w14:textId="77777777" w:rsidR="007D7F26" w:rsidRDefault="007D7F26" w:rsidP="007D7F26">
      <w:r>
        <w:t xml:space="preserve">          "title": "Taking Your Courses to the Next Level",</w:t>
      </w:r>
    </w:p>
    <w:p w14:paraId="2802757A" w14:textId="77777777" w:rsidR="007D7F26" w:rsidRDefault="007D7F26" w:rsidP="007D7F26">
      <w:r>
        <w:t xml:space="preserve">          "location": "Room 179",</w:t>
      </w:r>
    </w:p>
    <w:p w14:paraId="01617F33" w14:textId="77777777" w:rsidR="007D7F26" w:rsidRDefault="007D7F26" w:rsidP="007D7F26">
      <w:r>
        <w:t xml:space="preserve">          "category": "Science",</w:t>
      </w:r>
    </w:p>
    <w:p w14:paraId="14596BA5" w14:textId="77777777" w:rsidR="007D7F26" w:rsidRDefault="007D7F26" w:rsidP="007D7F26">
      <w:r>
        <w:t xml:space="preserve">          "registrationStatus": true,</w:t>
      </w:r>
    </w:p>
    <w:p w14:paraId="4583618C" w14:textId="77777777" w:rsidR="007D7F26" w:rsidRDefault="007D7F26" w:rsidP="007D7F26">
      <w:r>
        <w:t xml:space="preserve">          "courseStatus": "offering",</w:t>
      </w:r>
    </w:p>
    <w:p w14:paraId="5C421D93" w14:textId="77777777" w:rsidR="007D7F26" w:rsidRDefault="007D7F26" w:rsidP="007D7F26">
      <w:r>
        <w:t xml:space="preserve">          "instructorId": 7</w:t>
      </w:r>
    </w:p>
    <w:p w14:paraId="6F756D3C" w14:textId="77777777" w:rsidR="007D7F26" w:rsidRDefault="007D7F26" w:rsidP="007D7F26">
      <w:r>
        <w:t xml:space="preserve">        },</w:t>
      </w:r>
    </w:p>
    <w:p w14:paraId="06EC9907" w14:textId="77777777" w:rsidR="007D7F26" w:rsidRDefault="007D7F26" w:rsidP="007D7F26">
      <w:r>
        <w:t xml:space="preserve">        {</w:t>
      </w:r>
    </w:p>
    <w:p w14:paraId="3DB7492E" w14:textId="77777777" w:rsidR="007D7F26" w:rsidRDefault="007D7F26" w:rsidP="007D7F26">
      <w:r>
        <w:t xml:space="preserve">          "id": 23,</w:t>
      </w:r>
    </w:p>
    <w:p w14:paraId="3B7F46EC" w14:textId="77777777" w:rsidR="007D7F26" w:rsidRDefault="007D7F26" w:rsidP="007D7F26">
      <w:r>
        <w:t xml:space="preserve">          "title": "Advanced Accounting Principles",</w:t>
      </w:r>
    </w:p>
    <w:p w14:paraId="1CD0A414" w14:textId="77777777" w:rsidR="007D7F26" w:rsidRDefault="007D7F26" w:rsidP="007D7F26">
      <w:r>
        <w:t xml:space="preserve">          "location": "Room 364",</w:t>
      </w:r>
    </w:p>
    <w:p w14:paraId="0B334CAA" w14:textId="77777777" w:rsidR="007D7F26" w:rsidRDefault="007D7F26" w:rsidP="007D7F26">
      <w:r>
        <w:t xml:space="preserve">          "category": "Math",</w:t>
      </w:r>
    </w:p>
    <w:p w14:paraId="4A10CE7A" w14:textId="77777777" w:rsidR="007D7F26" w:rsidRDefault="007D7F26" w:rsidP="007D7F26">
      <w:r>
        <w:t xml:space="preserve">          "registrationStatus": true,</w:t>
      </w:r>
    </w:p>
    <w:p w14:paraId="01CE0B6C" w14:textId="77777777" w:rsidR="007D7F26" w:rsidRDefault="007D7F26" w:rsidP="007D7F26">
      <w:r>
        <w:t xml:space="preserve">          "courseStatus": "offering",</w:t>
      </w:r>
    </w:p>
    <w:p w14:paraId="5898CD54" w14:textId="77777777" w:rsidR="007D7F26" w:rsidRDefault="007D7F26" w:rsidP="007D7F26">
      <w:r>
        <w:t xml:space="preserve">          "instructorId": 6</w:t>
      </w:r>
    </w:p>
    <w:p w14:paraId="7909F7F7" w14:textId="77777777" w:rsidR="007D7F26" w:rsidRDefault="007D7F26" w:rsidP="007D7F26">
      <w:r>
        <w:t xml:space="preserve">        },</w:t>
      </w:r>
    </w:p>
    <w:p w14:paraId="0E7AB785" w14:textId="77777777" w:rsidR="007D7F26" w:rsidRDefault="007D7F26" w:rsidP="007D7F26">
      <w:r>
        <w:t xml:space="preserve">        {</w:t>
      </w:r>
    </w:p>
    <w:p w14:paraId="14DF154D" w14:textId="77777777" w:rsidR="007D7F26" w:rsidRDefault="007D7F26" w:rsidP="007D7F26">
      <w:r>
        <w:t xml:space="preserve">          "id": 24,</w:t>
      </w:r>
    </w:p>
    <w:p w14:paraId="4D40F65A" w14:textId="77777777" w:rsidR="007D7F26" w:rsidRDefault="007D7F26" w:rsidP="007D7F26">
      <w:r>
        <w:t xml:space="preserve">          "title": "Financial Reporting and Analysis",</w:t>
      </w:r>
    </w:p>
    <w:p w14:paraId="5037AA32" w14:textId="77777777" w:rsidR="007D7F26" w:rsidRDefault="007D7F26" w:rsidP="007D7F26">
      <w:r>
        <w:t xml:space="preserve">          "location": "Room 184",</w:t>
      </w:r>
    </w:p>
    <w:p w14:paraId="02890F4B" w14:textId="77777777" w:rsidR="007D7F26" w:rsidRDefault="007D7F26" w:rsidP="007D7F26">
      <w:r>
        <w:t xml:space="preserve">          "category": "Engineering",</w:t>
      </w:r>
    </w:p>
    <w:p w14:paraId="5F1C5C87" w14:textId="77777777" w:rsidR="007D7F26" w:rsidRDefault="007D7F26" w:rsidP="007D7F26">
      <w:r>
        <w:t xml:space="preserve">          "registrationStatus": true,</w:t>
      </w:r>
    </w:p>
    <w:p w14:paraId="5E168E4C" w14:textId="77777777" w:rsidR="007D7F26" w:rsidRDefault="007D7F26" w:rsidP="007D7F26">
      <w:r>
        <w:t xml:space="preserve">          "courseStatus": "finished",</w:t>
      </w:r>
    </w:p>
    <w:p w14:paraId="225DCFA1" w14:textId="77777777" w:rsidR="007D7F26" w:rsidRDefault="007D7F26" w:rsidP="007D7F26">
      <w:r>
        <w:t xml:space="preserve">          "instructorId": 3</w:t>
      </w:r>
    </w:p>
    <w:p w14:paraId="03F31B0C" w14:textId="77777777" w:rsidR="007D7F26" w:rsidRDefault="007D7F26" w:rsidP="007D7F26">
      <w:r>
        <w:t xml:space="preserve">        }</w:t>
      </w:r>
    </w:p>
    <w:p w14:paraId="206160BF" w14:textId="77777777" w:rsidR="007D7F26" w:rsidRDefault="007D7F26" w:rsidP="007D7F26">
      <w:r>
        <w:t xml:space="preserve">      ],</w:t>
      </w:r>
    </w:p>
    <w:p w14:paraId="52C93A81" w14:textId="77777777" w:rsidR="007D7F26" w:rsidRDefault="007D7F26" w:rsidP="007D7F26">
      <w:r>
        <w:t xml:space="preserve">      "grades": [</w:t>
      </w:r>
    </w:p>
    <w:p w14:paraId="0CD64CC5" w14:textId="77777777" w:rsidR="007D7F26" w:rsidRDefault="007D7F26" w:rsidP="007D7F26">
      <w:r>
        <w:lastRenderedPageBreak/>
        <w:t xml:space="preserve">        {</w:t>
      </w:r>
    </w:p>
    <w:p w14:paraId="144BD63E" w14:textId="77777777" w:rsidR="007D7F26" w:rsidRDefault="007D7F26" w:rsidP="007D7F26">
      <w:r>
        <w:t xml:space="preserve">          "id": 175,</w:t>
      </w:r>
    </w:p>
    <w:p w14:paraId="3C66D699" w14:textId="77777777" w:rsidR="007D7F26" w:rsidRDefault="007D7F26" w:rsidP="007D7F26">
      <w:r>
        <w:t xml:space="preserve">          "title": "degenero thema agnitio Final Exam",</w:t>
      </w:r>
    </w:p>
    <w:p w14:paraId="50438FC3" w14:textId="77777777" w:rsidR="007D7F26" w:rsidRDefault="007D7F26" w:rsidP="007D7F26">
      <w:r>
        <w:t xml:space="preserve">          "grade": 13.15,</w:t>
      </w:r>
    </w:p>
    <w:p w14:paraId="4AEF000F" w14:textId="77777777" w:rsidR="007D7F26" w:rsidRDefault="007D7F26" w:rsidP="007D7F26">
      <w:r>
        <w:t xml:space="preserve">          "studentId": 53,</w:t>
      </w:r>
    </w:p>
    <w:p w14:paraId="4DE21F95" w14:textId="77777777" w:rsidR="007D7F26" w:rsidRDefault="007D7F26" w:rsidP="007D7F26">
      <w:r>
        <w:t xml:space="preserve">          "courseId": 18</w:t>
      </w:r>
    </w:p>
    <w:p w14:paraId="76E272B0" w14:textId="77777777" w:rsidR="007D7F26" w:rsidRDefault="007D7F26" w:rsidP="007D7F26">
      <w:r>
        <w:t xml:space="preserve">        },</w:t>
      </w:r>
    </w:p>
    <w:p w14:paraId="6856C8CA" w14:textId="77777777" w:rsidR="007D7F26" w:rsidRDefault="007D7F26" w:rsidP="007D7F26">
      <w:r>
        <w:t xml:space="preserve">        {</w:t>
      </w:r>
    </w:p>
    <w:p w14:paraId="6461DB27" w14:textId="77777777" w:rsidR="007D7F26" w:rsidRDefault="007D7F26" w:rsidP="007D7F26">
      <w:r>
        <w:t xml:space="preserve">          "id": 231,</w:t>
      </w:r>
    </w:p>
    <w:p w14:paraId="192144FB" w14:textId="77777777" w:rsidR="007D7F26" w:rsidRDefault="007D7F26" w:rsidP="007D7F26">
      <w:r>
        <w:t xml:space="preserve">          "title": "colligo aureus beatae Final Exam",</w:t>
      </w:r>
    </w:p>
    <w:p w14:paraId="2C60148C" w14:textId="77777777" w:rsidR="007D7F26" w:rsidRDefault="007D7F26" w:rsidP="007D7F26">
      <w:r>
        <w:t xml:space="preserve">          "grade": 37.44,</w:t>
      </w:r>
    </w:p>
    <w:p w14:paraId="7D00FDA5" w14:textId="77777777" w:rsidR="007D7F26" w:rsidRDefault="007D7F26" w:rsidP="007D7F26">
      <w:r>
        <w:t xml:space="preserve">          "studentId": 53,</w:t>
      </w:r>
    </w:p>
    <w:p w14:paraId="2A0FAB63" w14:textId="77777777" w:rsidR="007D7F26" w:rsidRDefault="007D7F26" w:rsidP="007D7F26">
      <w:r>
        <w:t xml:space="preserve">          "courseId": 24</w:t>
      </w:r>
    </w:p>
    <w:p w14:paraId="362EC5F7" w14:textId="77777777" w:rsidR="007D7F26" w:rsidRDefault="007D7F26" w:rsidP="007D7F26">
      <w:r>
        <w:t xml:space="preserve">        }</w:t>
      </w:r>
    </w:p>
    <w:p w14:paraId="3B6D55C5" w14:textId="77777777" w:rsidR="007D7F26" w:rsidRDefault="007D7F26" w:rsidP="007D7F26">
      <w:r>
        <w:t xml:space="preserve">      ]</w:t>
      </w:r>
    </w:p>
    <w:p w14:paraId="6C803384" w14:textId="77777777" w:rsidR="007D7F26" w:rsidRDefault="007D7F26" w:rsidP="007D7F26">
      <w:r>
        <w:t xml:space="preserve">    },</w:t>
      </w:r>
    </w:p>
    <w:p w14:paraId="0D453DB3" w14:textId="77777777" w:rsidR="007D7F26" w:rsidRDefault="007D7F26" w:rsidP="007D7F26">
      <w:r>
        <w:t xml:space="preserve">    {</w:t>
      </w:r>
    </w:p>
    <w:p w14:paraId="345CC156" w14:textId="77777777" w:rsidR="007D7F26" w:rsidRDefault="007D7F26" w:rsidP="007D7F26">
      <w:r>
        <w:t xml:space="preserve">      "id": 54,</w:t>
      </w:r>
    </w:p>
    <w:p w14:paraId="6571DAC1" w14:textId="77777777" w:rsidR="007D7F26" w:rsidRDefault="007D7F26" w:rsidP="007D7F26">
      <w:r>
        <w:t xml:space="preserve">      "name": "Dr. Dustin Schimmel",</w:t>
      </w:r>
    </w:p>
    <w:p w14:paraId="5BE20823" w14:textId="77777777" w:rsidR="007D7F26" w:rsidRDefault="007D7F26" w:rsidP="007D7F26">
      <w:r>
        <w:t xml:space="preserve">      "email": "Dino10@hotmail.com",</w:t>
      </w:r>
    </w:p>
    <w:p w14:paraId="095F0162" w14:textId="77777777" w:rsidR="007D7F26" w:rsidRDefault="007D7F26" w:rsidP="007D7F26">
      <w:r>
        <w:t xml:space="preserve">      "password": "student123",</w:t>
      </w:r>
    </w:p>
    <w:p w14:paraId="1CC4B7D6" w14:textId="77777777" w:rsidR="007D7F26" w:rsidRDefault="007D7F26" w:rsidP="007D7F26">
      <w:r>
        <w:t xml:space="preserve">      "userType": "Student",</w:t>
      </w:r>
    </w:p>
    <w:p w14:paraId="41CD5F2A" w14:textId="77777777" w:rsidR="007D7F26" w:rsidRDefault="007D7F26" w:rsidP="007D7F26">
      <w:r>
        <w:t xml:space="preserve">      "gpa": 2.09,</w:t>
      </w:r>
    </w:p>
    <w:p w14:paraId="7EC8A09A" w14:textId="77777777" w:rsidR="007D7F26" w:rsidRDefault="007D7F26" w:rsidP="007D7F26">
      <w:r>
        <w:t xml:space="preserve">      "major": "Chemistry",</w:t>
      </w:r>
    </w:p>
    <w:p w14:paraId="71C625AF" w14:textId="77777777" w:rsidR="007D7F26" w:rsidRDefault="007D7F26" w:rsidP="007D7F26">
      <w:r>
        <w:t xml:space="preserve">      "passedCourses": [</w:t>
      </w:r>
    </w:p>
    <w:p w14:paraId="59A0A06F" w14:textId="77777777" w:rsidR="007D7F26" w:rsidRDefault="007D7F26" w:rsidP="007D7F26">
      <w:r>
        <w:t xml:space="preserve">        {</w:t>
      </w:r>
    </w:p>
    <w:p w14:paraId="0237B7E4" w14:textId="77777777" w:rsidR="007D7F26" w:rsidRDefault="007D7F26" w:rsidP="007D7F26">
      <w:r>
        <w:t xml:space="preserve">          "id": 1,</w:t>
      </w:r>
    </w:p>
    <w:p w14:paraId="2E965915" w14:textId="77777777" w:rsidR="007D7F26" w:rsidRDefault="007D7F26" w:rsidP="007D7F26">
      <w:r>
        <w:t xml:space="preserve">          "title": "Mastering the Basics: A Comprehensive Guide",</w:t>
      </w:r>
    </w:p>
    <w:p w14:paraId="58E43766" w14:textId="77777777" w:rsidR="007D7F26" w:rsidRDefault="007D7F26" w:rsidP="007D7F26">
      <w:r>
        <w:t xml:space="preserve">          "location": "Room 280",</w:t>
      </w:r>
    </w:p>
    <w:p w14:paraId="462E1A72" w14:textId="77777777" w:rsidR="007D7F26" w:rsidRDefault="007D7F26" w:rsidP="007D7F26">
      <w:r>
        <w:t xml:space="preserve">          "category": "Math",</w:t>
      </w:r>
    </w:p>
    <w:p w14:paraId="71B971CF" w14:textId="77777777" w:rsidR="007D7F26" w:rsidRDefault="007D7F26" w:rsidP="007D7F26">
      <w:r>
        <w:t xml:space="preserve">          "registrationStatus": false,</w:t>
      </w:r>
    </w:p>
    <w:p w14:paraId="72500FB4" w14:textId="77777777" w:rsidR="007D7F26" w:rsidRDefault="007D7F26" w:rsidP="007D7F26">
      <w:r>
        <w:t xml:space="preserve">          "courseStatus": "finished",</w:t>
      </w:r>
    </w:p>
    <w:p w14:paraId="04774FD3" w14:textId="77777777" w:rsidR="007D7F26" w:rsidRDefault="007D7F26" w:rsidP="007D7F26">
      <w:r>
        <w:t xml:space="preserve">          "instructorId": 6</w:t>
      </w:r>
    </w:p>
    <w:p w14:paraId="703E06A0" w14:textId="77777777" w:rsidR="007D7F26" w:rsidRDefault="007D7F26" w:rsidP="007D7F26">
      <w:r>
        <w:t xml:space="preserve">        },</w:t>
      </w:r>
    </w:p>
    <w:p w14:paraId="16911214" w14:textId="77777777" w:rsidR="007D7F26" w:rsidRDefault="007D7F26" w:rsidP="007D7F26">
      <w:r>
        <w:t xml:space="preserve">        {</w:t>
      </w:r>
    </w:p>
    <w:p w14:paraId="566F3699" w14:textId="77777777" w:rsidR="007D7F26" w:rsidRDefault="007D7F26" w:rsidP="007D7F26">
      <w:r>
        <w:t xml:space="preserve">          "id": 15,</w:t>
      </w:r>
    </w:p>
    <w:p w14:paraId="038E614E" w14:textId="77777777" w:rsidR="007D7F26" w:rsidRDefault="007D7F26" w:rsidP="007D7F26">
      <w:r>
        <w:t xml:space="preserve">          "title": "Advanced Communication Skills for PR Specialists",</w:t>
      </w:r>
    </w:p>
    <w:p w14:paraId="08379906" w14:textId="77777777" w:rsidR="007D7F26" w:rsidRDefault="007D7F26" w:rsidP="007D7F26">
      <w:r>
        <w:t xml:space="preserve">          "location": "Room 395",</w:t>
      </w:r>
    </w:p>
    <w:p w14:paraId="57F62AAF" w14:textId="77777777" w:rsidR="007D7F26" w:rsidRDefault="007D7F26" w:rsidP="007D7F26">
      <w:r>
        <w:t xml:space="preserve">          "category": "Science",</w:t>
      </w:r>
    </w:p>
    <w:p w14:paraId="19D05B8F" w14:textId="77777777" w:rsidR="007D7F26" w:rsidRDefault="007D7F26" w:rsidP="007D7F26">
      <w:r>
        <w:t xml:space="preserve">          "registrationStatus": true,</w:t>
      </w:r>
    </w:p>
    <w:p w14:paraId="69554A93" w14:textId="77777777" w:rsidR="007D7F26" w:rsidRDefault="007D7F26" w:rsidP="007D7F26">
      <w:r>
        <w:t xml:space="preserve">          "courseStatus": "offering",</w:t>
      </w:r>
    </w:p>
    <w:p w14:paraId="081ACA23" w14:textId="77777777" w:rsidR="007D7F26" w:rsidRDefault="007D7F26" w:rsidP="007D7F26">
      <w:r>
        <w:t xml:space="preserve">          "instructorId": 2</w:t>
      </w:r>
    </w:p>
    <w:p w14:paraId="06C9674D" w14:textId="77777777" w:rsidR="007D7F26" w:rsidRDefault="007D7F26" w:rsidP="007D7F26">
      <w:r>
        <w:lastRenderedPageBreak/>
        <w:t xml:space="preserve">        },</w:t>
      </w:r>
    </w:p>
    <w:p w14:paraId="778CAC7E" w14:textId="77777777" w:rsidR="007D7F26" w:rsidRDefault="007D7F26" w:rsidP="007D7F26">
      <w:r>
        <w:t xml:space="preserve">        {</w:t>
      </w:r>
    </w:p>
    <w:p w14:paraId="6AC24E77" w14:textId="77777777" w:rsidR="007D7F26" w:rsidRDefault="007D7F26" w:rsidP="007D7F26">
      <w:r>
        <w:t xml:space="preserve">          "id": 28,</w:t>
      </w:r>
    </w:p>
    <w:p w14:paraId="3B490C43" w14:textId="77777777" w:rsidR="007D7F26" w:rsidRDefault="007D7F26" w:rsidP="007D7F26">
      <w:r>
        <w:t xml:space="preserve">          "title": "Ethics in Accounting Profession",</w:t>
      </w:r>
    </w:p>
    <w:p w14:paraId="7C6848CB" w14:textId="77777777" w:rsidR="007D7F26" w:rsidRDefault="007D7F26" w:rsidP="007D7F26">
      <w:r>
        <w:t xml:space="preserve">          "location": "Room 152",</w:t>
      </w:r>
    </w:p>
    <w:p w14:paraId="47BD8783" w14:textId="77777777" w:rsidR="007D7F26" w:rsidRDefault="007D7F26" w:rsidP="007D7F26">
      <w:r>
        <w:t xml:space="preserve">          "category": "Engineering",</w:t>
      </w:r>
    </w:p>
    <w:p w14:paraId="4D04787E" w14:textId="77777777" w:rsidR="007D7F26" w:rsidRDefault="007D7F26" w:rsidP="007D7F26">
      <w:r>
        <w:t xml:space="preserve">          "registrationStatus": true,</w:t>
      </w:r>
    </w:p>
    <w:p w14:paraId="3F8F53B0" w14:textId="77777777" w:rsidR="007D7F26" w:rsidRDefault="007D7F26" w:rsidP="007D7F26">
      <w:r>
        <w:t xml:space="preserve">          "courseStatus": "finished",</w:t>
      </w:r>
    </w:p>
    <w:p w14:paraId="788A5F93" w14:textId="77777777" w:rsidR="007D7F26" w:rsidRDefault="007D7F26" w:rsidP="007D7F26">
      <w:r>
        <w:t xml:space="preserve">          "instructorId": 5</w:t>
      </w:r>
    </w:p>
    <w:p w14:paraId="6F818608" w14:textId="77777777" w:rsidR="007D7F26" w:rsidRDefault="007D7F26" w:rsidP="007D7F26">
      <w:r>
        <w:t xml:space="preserve">        }</w:t>
      </w:r>
    </w:p>
    <w:p w14:paraId="56FFD5DE" w14:textId="77777777" w:rsidR="007D7F26" w:rsidRDefault="007D7F26" w:rsidP="007D7F26">
      <w:r>
        <w:t xml:space="preserve">      ],</w:t>
      </w:r>
    </w:p>
    <w:p w14:paraId="2FBC9452" w14:textId="77777777" w:rsidR="007D7F26" w:rsidRDefault="007D7F26" w:rsidP="007D7F26">
      <w:r>
        <w:t xml:space="preserve">      "grades": [</w:t>
      </w:r>
    </w:p>
    <w:p w14:paraId="7092CC20" w14:textId="77777777" w:rsidR="007D7F26" w:rsidRDefault="007D7F26" w:rsidP="007D7F26">
      <w:r>
        <w:t xml:space="preserve">        {</w:t>
      </w:r>
    </w:p>
    <w:p w14:paraId="4AADEC9F" w14:textId="77777777" w:rsidR="007D7F26" w:rsidRDefault="007D7F26" w:rsidP="007D7F26">
      <w:r>
        <w:t xml:space="preserve">          "id": 2,</w:t>
      </w:r>
    </w:p>
    <w:p w14:paraId="0D5B797D" w14:textId="77777777" w:rsidR="007D7F26" w:rsidRDefault="007D7F26" w:rsidP="007D7F26">
      <w:r>
        <w:t xml:space="preserve">          "title": "terra textus maxime Final Exam",</w:t>
      </w:r>
    </w:p>
    <w:p w14:paraId="09506F34" w14:textId="77777777" w:rsidR="007D7F26" w:rsidRDefault="007D7F26" w:rsidP="007D7F26">
      <w:r>
        <w:t xml:space="preserve">          "grade": 59.72,</w:t>
      </w:r>
    </w:p>
    <w:p w14:paraId="6DC6D99B" w14:textId="77777777" w:rsidR="007D7F26" w:rsidRDefault="007D7F26" w:rsidP="007D7F26">
      <w:r>
        <w:t xml:space="preserve">          "studentId": 54,</w:t>
      </w:r>
    </w:p>
    <w:p w14:paraId="00970699" w14:textId="77777777" w:rsidR="007D7F26" w:rsidRDefault="007D7F26" w:rsidP="007D7F26">
      <w:r>
        <w:t xml:space="preserve">          "courseId": 1</w:t>
      </w:r>
    </w:p>
    <w:p w14:paraId="3CE4D5A7" w14:textId="77777777" w:rsidR="007D7F26" w:rsidRDefault="007D7F26" w:rsidP="007D7F26">
      <w:r>
        <w:t xml:space="preserve">        },</w:t>
      </w:r>
    </w:p>
    <w:p w14:paraId="31E538BE" w14:textId="77777777" w:rsidR="007D7F26" w:rsidRDefault="007D7F26" w:rsidP="007D7F26">
      <w:r>
        <w:t xml:space="preserve">        {</w:t>
      </w:r>
    </w:p>
    <w:p w14:paraId="41BEA47E" w14:textId="77777777" w:rsidR="007D7F26" w:rsidRDefault="007D7F26" w:rsidP="007D7F26">
      <w:r>
        <w:t xml:space="preserve">          "id": 278,</w:t>
      </w:r>
    </w:p>
    <w:p w14:paraId="49B95CF3" w14:textId="77777777" w:rsidR="007D7F26" w:rsidRDefault="007D7F26" w:rsidP="007D7F26">
      <w:r>
        <w:t xml:space="preserve">          "title": "adipiscor talio cupressus Final Exam",</w:t>
      </w:r>
    </w:p>
    <w:p w14:paraId="672FB4AF" w14:textId="77777777" w:rsidR="007D7F26" w:rsidRDefault="007D7F26" w:rsidP="007D7F26">
      <w:r>
        <w:t xml:space="preserve">          "grade": 5.69,</w:t>
      </w:r>
    </w:p>
    <w:p w14:paraId="2C3398AF" w14:textId="77777777" w:rsidR="007D7F26" w:rsidRDefault="007D7F26" w:rsidP="007D7F26">
      <w:r>
        <w:t xml:space="preserve">          "studentId": 54,</w:t>
      </w:r>
    </w:p>
    <w:p w14:paraId="527535C2" w14:textId="77777777" w:rsidR="007D7F26" w:rsidRDefault="007D7F26" w:rsidP="007D7F26">
      <w:r>
        <w:t xml:space="preserve">          "courseId": 28</w:t>
      </w:r>
    </w:p>
    <w:p w14:paraId="759C388D" w14:textId="77777777" w:rsidR="007D7F26" w:rsidRDefault="007D7F26" w:rsidP="007D7F26">
      <w:r>
        <w:t xml:space="preserve">        }</w:t>
      </w:r>
    </w:p>
    <w:p w14:paraId="05327AB4" w14:textId="77777777" w:rsidR="007D7F26" w:rsidRDefault="007D7F26" w:rsidP="007D7F26">
      <w:r>
        <w:t xml:space="preserve">      ]</w:t>
      </w:r>
    </w:p>
    <w:p w14:paraId="7C99FA11" w14:textId="77777777" w:rsidR="007D7F26" w:rsidRDefault="007D7F26" w:rsidP="007D7F26">
      <w:r>
        <w:t xml:space="preserve">    },</w:t>
      </w:r>
    </w:p>
    <w:p w14:paraId="3A1B6499" w14:textId="77777777" w:rsidR="007D7F26" w:rsidRDefault="007D7F26" w:rsidP="007D7F26">
      <w:r>
        <w:t xml:space="preserve">    {</w:t>
      </w:r>
    </w:p>
    <w:p w14:paraId="47EF162D" w14:textId="77777777" w:rsidR="007D7F26" w:rsidRDefault="007D7F26" w:rsidP="007D7F26">
      <w:r>
        <w:t xml:space="preserve">      "id": 55,</w:t>
      </w:r>
    </w:p>
    <w:p w14:paraId="3A3298F6" w14:textId="77777777" w:rsidR="007D7F26" w:rsidRDefault="007D7F26" w:rsidP="007D7F26">
      <w:r>
        <w:t xml:space="preserve">      "name": "Jake Nikolaus IV",</w:t>
      </w:r>
    </w:p>
    <w:p w14:paraId="4222DC53" w14:textId="77777777" w:rsidR="007D7F26" w:rsidRDefault="007D7F26" w:rsidP="007D7F26">
      <w:r>
        <w:t xml:space="preserve">      "email": "Madyson41@hotmail.com",</w:t>
      </w:r>
    </w:p>
    <w:p w14:paraId="4E6B3684" w14:textId="77777777" w:rsidR="007D7F26" w:rsidRDefault="007D7F26" w:rsidP="007D7F26">
      <w:r>
        <w:t xml:space="preserve">      "password": "student123",</w:t>
      </w:r>
    </w:p>
    <w:p w14:paraId="0217420B" w14:textId="77777777" w:rsidR="007D7F26" w:rsidRDefault="007D7F26" w:rsidP="007D7F26">
      <w:r>
        <w:t xml:space="preserve">      "userType": "Student",</w:t>
      </w:r>
    </w:p>
    <w:p w14:paraId="514D5C8A" w14:textId="77777777" w:rsidR="007D7F26" w:rsidRDefault="007D7F26" w:rsidP="007D7F26">
      <w:r>
        <w:t xml:space="preserve">      "gpa": 3.21,</w:t>
      </w:r>
    </w:p>
    <w:p w14:paraId="1FE3EAFC" w14:textId="77777777" w:rsidR="007D7F26" w:rsidRDefault="007D7F26" w:rsidP="007D7F26">
      <w:r>
        <w:t xml:space="preserve">      "major": "Communication",</w:t>
      </w:r>
    </w:p>
    <w:p w14:paraId="05BA8FA8" w14:textId="77777777" w:rsidR="007D7F26" w:rsidRDefault="007D7F26" w:rsidP="007D7F26">
      <w:r>
        <w:t xml:space="preserve">      "passedCourses": [</w:t>
      </w:r>
    </w:p>
    <w:p w14:paraId="6125C5CB" w14:textId="77777777" w:rsidR="007D7F26" w:rsidRDefault="007D7F26" w:rsidP="007D7F26">
      <w:r>
        <w:t xml:space="preserve">        {</w:t>
      </w:r>
    </w:p>
    <w:p w14:paraId="0121EB92" w14:textId="77777777" w:rsidR="007D7F26" w:rsidRDefault="007D7F26" w:rsidP="007D7F26">
      <w:r>
        <w:t xml:space="preserve">          "id": 3,</w:t>
      </w:r>
    </w:p>
    <w:p w14:paraId="0D56E5F5" w14:textId="77777777" w:rsidR="007D7F26" w:rsidRDefault="007D7F26" w:rsidP="007D7F26">
      <w:r>
        <w:t xml:space="preserve">          "title": "The Art of Online Education: Best Practices",</w:t>
      </w:r>
    </w:p>
    <w:p w14:paraId="59C09808" w14:textId="77777777" w:rsidR="007D7F26" w:rsidRDefault="007D7F26" w:rsidP="007D7F26">
      <w:r>
        <w:t xml:space="preserve">          "location": "Room 323",</w:t>
      </w:r>
    </w:p>
    <w:p w14:paraId="4C9560CE" w14:textId="77777777" w:rsidR="007D7F26" w:rsidRDefault="007D7F26" w:rsidP="007D7F26">
      <w:r>
        <w:t xml:space="preserve">          "category": "Science",</w:t>
      </w:r>
    </w:p>
    <w:p w14:paraId="19AFA4AB" w14:textId="77777777" w:rsidR="007D7F26" w:rsidRDefault="007D7F26" w:rsidP="007D7F26">
      <w:r>
        <w:lastRenderedPageBreak/>
        <w:t xml:space="preserve">          "registrationStatus": true,</w:t>
      </w:r>
    </w:p>
    <w:p w14:paraId="024CE1D5" w14:textId="77777777" w:rsidR="007D7F26" w:rsidRDefault="007D7F26" w:rsidP="007D7F26">
      <w:r>
        <w:t xml:space="preserve">          "courseStatus": "offering",</w:t>
      </w:r>
    </w:p>
    <w:p w14:paraId="5A805436" w14:textId="77777777" w:rsidR="007D7F26" w:rsidRDefault="007D7F26" w:rsidP="007D7F26">
      <w:r>
        <w:t xml:space="preserve">          "instructorId": 5</w:t>
      </w:r>
    </w:p>
    <w:p w14:paraId="082B7F6E" w14:textId="77777777" w:rsidR="007D7F26" w:rsidRDefault="007D7F26" w:rsidP="007D7F26">
      <w:r>
        <w:t xml:space="preserve">        },</w:t>
      </w:r>
    </w:p>
    <w:p w14:paraId="07C440FB" w14:textId="77777777" w:rsidR="007D7F26" w:rsidRDefault="007D7F26" w:rsidP="007D7F26">
      <w:r>
        <w:t xml:space="preserve">        {</w:t>
      </w:r>
    </w:p>
    <w:p w14:paraId="0EFDA27F" w14:textId="77777777" w:rsidR="007D7F26" w:rsidRDefault="007D7F26" w:rsidP="007D7F26">
      <w:r>
        <w:t xml:space="preserve">          "id": 4,</w:t>
      </w:r>
    </w:p>
    <w:p w14:paraId="334F964A" w14:textId="77777777" w:rsidR="007D7F26" w:rsidRDefault="007D7F26" w:rsidP="007D7F26">
      <w:r>
        <w:t xml:space="preserve">          "title": "Creating Engaging and Interactive Courses",</w:t>
      </w:r>
    </w:p>
    <w:p w14:paraId="0F45588C" w14:textId="77777777" w:rsidR="007D7F26" w:rsidRDefault="007D7F26" w:rsidP="007D7F26">
      <w:r>
        <w:t xml:space="preserve">          "location": "Room 309",</w:t>
      </w:r>
    </w:p>
    <w:p w14:paraId="7262A728" w14:textId="77777777" w:rsidR="007D7F26" w:rsidRDefault="007D7F26" w:rsidP="007D7F26">
      <w:r>
        <w:t xml:space="preserve">          "category": "Computer",</w:t>
      </w:r>
    </w:p>
    <w:p w14:paraId="4DB3A17E" w14:textId="77777777" w:rsidR="007D7F26" w:rsidRDefault="007D7F26" w:rsidP="007D7F26">
      <w:r>
        <w:t xml:space="preserve">          "registrationStatus": false,</w:t>
      </w:r>
    </w:p>
    <w:p w14:paraId="7F473144" w14:textId="77777777" w:rsidR="007D7F26" w:rsidRDefault="007D7F26" w:rsidP="007D7F26">
      <w:r>
        <w:t xml:space="preserve">          "courseStatus": "finished",</w:t>
      </w:r>
    </w:p>
    <w:p w14:paraId="6939FD61" w14:textId="77777777" w:rsidR="007D7F26" w:rsidRDefault="007D7F26" w:rsidP="007D7F26">
      <w:r>
        <w:t xml:space="preserve">          "instructorId": 1</w:t>
      </w:r>
    </w:p>
    <w:p w14:paraId="70BA5FDB" w14:textId="77777777" w:rsidR="007D7F26" w:rsidRDefault="007D7F26" w:rsidP="007D7F26">
      <w:r>
        <w:t xml:space="preserve">        },</w:t>
      </w:r>
    </w:p>
    <w:p w14:paraId="38FC4ACC" w14:textId="77777777" w:rsidR="007D7F26" w:rsidRDefault="007D7F26" w:rsidP="007D7F26">
      <w:r>
        <w:t xml:space="preserve">        {</w:t>
      </w:r>
    </w:p>
    <w:p w14:paraId="41CE3FB6" w14:textId="77777777" w:rsidR="007D7F26" w:rsidRDefault="007D7F26" w:rsidP="007D7F26">
      <w:r>
        <w:t xml:space="preserve">          "id": 13,</w:t>
      </w:r>
    </w:p>
    <w:p w14:paraId="206F0D86" w14:textId="77777777" w:rsidR="007D7F26" w:rsidRDefault="007D7F26" w:rsidP="007D7F26">
      <w:r>
        <w:t xml:space="preserve">          "title": "Programming Concepts",</w:t>
      </w:r>
    </w:p>
    <w:p w14:paraId="5F669070" w14:textId="77777777" w:rsidR="007D7F26" w:rsidRDefault="007D7F26" w:rsidP="007D7F26">
      <w:r>
        <w:t xml:space="preserve">          "location": "Room 184",</w:t>
      </w:r>
    </w:p>
    <w:p w14:paraId="7CC012D1" w14:textId="77777777" w:rsidR="007D7F26" w:rsidRDefault="007D7F26" w:rsidP="007D7F26">
      <w:r>
        <w:t xml:space="preserve">          "category": "Computer",</w:t>
      </w:r>
    </w:p>
    <w:p w14:paraId="6F9EDEF9" w14:textId="77777777" w:rsidR="007D7F26" w:rsidRDefault="007D7F26" w:rsidP="007D7F26">
      <w:r>
        <w:t xml:space="preserve">          "registrationStatus": false,</w:t>
      </w:r>
    </w:p>
    <w:p w14:paraId="3CDCEAD2" w14:textId="77777777" w:rsidR="007D7F26" w:rsidRDefault="007D7F26" w:rsidP="007D7F26">
      <w:r>
        <w:t xml:space="preserve">          "courseStatus": "offering",</w:t>
      </w:r>
    </w:p>
    <w:p w14:paraId="02295794" w14:textId="77777777" w:rsidR="007D7F26" w:rsidRDefault="007D7F26" w:rsidP="007D7F26">
      <w:r>
        <w:t xml:space="preserve">          "instructorId": 7</w:t>
      </w:r>
    </w:p>
    <w:p w14:paraId="071181B7" w14:textId="77777777" w:rsidR="007D7F26" w:rsidRDefault="007D7F26" w:rsidP="007D7F26">
      <w:r>
        <w:t xml:space="preserve">        },</w:t>
      </w:r>
    </w:p>
    <w:p w14:paraId="45A9FEC2" w14:textId="77777777" w:rsidR="007D7F26" w:rsidRDefault="007D7F26" w:rsidP="007D7F26">
      <w:r>
        <w:t xml:space="preserve">        {</w:t>
      </w:r>
    </w:p>
    <w:p w14:paraId="259F2891" w14:textId="77777777" w:rsidR="007D7F26" w:rsidRDefault="007D7F26" w:rsidP="007D7F26">
      <w:r>
        <w:t xml:space="preserve">          "id": 23,</w:t>
      </w:r>
    </w:p>
    <w:p w14:paraId="65E413E5" w14:textId="77777777" w:rsidR="007D7F26" w:rsidRDefault="007D7F26" w:rsidP="007D7F26">
      <w:r>
        <w:t xml:space="preserve">          "title": "Advanced Accounting Principles",</w:t>
      </w:r>
    </w:p>
    <w:p w14:paraId="79DC347F" w14:textId="77777777" w:rsidR="007D7F26" w:rsidRDefault="007D7F26" w:rsidP="007D7F26">
      <w:r>
        <w:t xml:space="preserve">          "location": "Room 364",</w:t>
      </w:r>
    </w:p>
    <w:p w14:paraId="0FD6D317" w14:textId="77777777" w:rsidR="007D7F26" w:rsidRDefault="007D7F26" w:rsidP="007D7F26">
      <w:r>
        <w:t xml:space="preserve">          "category": "Math",</w:t>
      </w:r>
    </w:p>
    <w:p w14:paraId="3F6CE2DC" w14:textId="77777777" w:rsidR="007D7F26" w:rsidRDefault="007D7F26" w:rsidP="007D7F26">
      <w:r>
        <w:t xml:space="preserve">          "registrationStatus": true,</w:t>
      </w:r>
    </w:p>
    <w:p w14:paraId="4F47F307" w14:textId="77777777" w:rsidR="007D7F26" w:rsidRDefault="007D7F26" w:rsidP="007D7F26">
      <w:r>
        <w:t xml:space="preserve">          "courseStatus": "offering",</w:t>
      </w:r>
    </w:p>
    <w:p w14:paraId="16433CF8" w14:textId="77777777" w:rsidR="007D7F26" w:rsidRDefault="007D7F26" w:rsidP="007D7F26">
      <w:r>
        <w:t xml:space="preserve">          "instructorId": 6</w:t>
      </w:r>
    </w:p>
    <w:p w14:paraId="2C86BF60" w14:textId="77777777" w:rsidR="007D7F26" w:rsidRDefault="007D7F26" w:rsidP="007D7F26">
      <w:r>
        <w:t xml:space="preserve">        },</w:t>
      </w:r>
    </w:p>
    <w:p w14:paraId="48689214" w14:textId="77777777" w:rsidR="007D7F26" w:rsidRDefault="007D7F26" w:rsidP="007D7F26">
      <w:r>
        <w:t xml:space="preserve">        {</w:t>
      </w:r>
    </w:p>
    <w:p w14:paraId="6EB8D8B0" w14:textId="77777777" w:rsidR="007D7F26" w:rsidRDefault="007D7F26" w:rsidP="007D7F26">
      <w:r>
        <w:t xml:space="preserve">          "id": 28,</w:t>
      </w:r>
    </w:p>
    <w:p w14:paraId="445DC675" w14:textId="77777777" w:rsidR="007D7F26" w:rsidRDefault="007D7F26" w:rsidP="007D7F26">
      <w:r>
        <w:t xml:space="preserve">          "title": "Ethics in Accounting Profession",</w:t>
      </w:r>
    </w:p>
    <w:p w14:paraId="5C934D58" w14:textId="77777777" w:rsidR="007D7F26" w:rsidRDefault="007D7F26" w:rsidP="007D7F26">
      <w:r>
        <w:t xml:space="preserve">          "location": "Room 152",</w:t>
      </w:r>
    </w:p>
    <w:p w14:paraId="1A0B16D1" w14:textId="77777777" w:rsidR="007D7F26" w:rsidRDefault="007D7F26" w:rsidP="007D7F26">
      <w:r>
        <w:t xml:space="preserve">          "category": "Engineering",</w:t>
      </w:r>
    </w:p>
    <w:p w14:paraId="36770E58" w14:textId="77777777" w:rsidR="007D7F26" w:rsidRDefault="007D7F26" w:rsidP="007D7F26">
      <w:r>
        <w:t xml:space="preserve">          "registrationStatus": true,</w:t>
      </w:r>
    </w:p>
    <w:p w14:paraId="106E0536" w14:textId="77777777" w:rsidR="007D7F26" w:rsidRDefault="007D7F26" w:rsidP="007D7F26">
      <w:r>
        <w:t xml:space="preserve">          "courseStatus": "finished",</w:t>
      </w:r>
    </w:p>
    <w:p w14:paraId="67CAA7C8" w14:textId="77777777" w:rsidR="007D7F26" w:rsidRDefault="007D7F26" w:rsidP="007D7F26">
      <w:r>
        <w:t xml:space="preserve">          "instructorId": 5</w:t>
      </w:r>
    </w:p>
    <w:p w14:paraId="64938237" w14:textId="77777777" w:rsidR="007D7F26" w:rsidRDefault="007D7F26" w:rsidP="007D7F26">
      <w:r>
        <w:t xml:space="preserve">        },</w:t>
      </w:r>
    </w:p>
    <w:p w14:paraId="09F75AAA" w14:textId="77777777" w:rsidR="007D7F26" w:rsidRDefault="007D7F26" w:rsidP="007D7F26">
      <w:r>
        <w:t xml:space="preserve">        {</w:t>
      </w:r>
    </w:p>
    <w:p w14:paraId="715DE7B3" w14:textId="77777777" w:rsidR="007D7F26" w:rsidRDefault="007D7F26" w:rsidP="007D7F26">
      <w:r>
        <w:t xml:space="preserve">          "id": 29,</w:t>
      </w:r>
    </w:p>
    <w:p w14:paraId="3A8EA3DB" w14:textId="77777777" w:rsidR="007D7F26" w:rsidRDefault="007D7F26" w:rsidP="007D7F26">
      <w:r>
        <w:lastRenderedPageBreak/>
        <w:t xml:space="preserve">          "title": "Budgeting and Forecasting Skills",</w:t>
      </w:r>
    </w:p>
    <w:p w14:paraId="0D30DCB5" w14:textId="77777777" w:rsidR="007D7F26" w:rsidRDefault="007D7F26" w:rsidP="007D7F26">
      <w:r>
        <w:t xml:space="preserve">          "location": "Room 186",</w:t>
      </w:r>
    </w:p>
    <w:p w14:paraId="268FBE8F" w14:textId="77777777" w:rsidR="007D7F26" w:rsidRDefault="007D7F26" w:rsidP="007D7F26">
      <w:r>
        <w:t xml:space="preserve">          "category": "Math",</w:t>
      </w:r>
    </w:p>
    <w:p w14:paraId="738E2D44" w14:textId="77777777" w:rsidR="007D7F26" w:rsidRDefault="007D7F26" w:rsidP="007D7F26">
      <w:r>
        <w:t xml:space="preserve">          "registrationStatus": false,</w:t>
      </w:r>
    </w:p>
    <w:p w14:paraId="306B882F" w14:textId="77777777" w:rsidR="007D7F26" w:rsidRDefault="007D7F26" w:rsidP="007D7F26">
      <w:r>
        <w:t xml:space="preserve">          "courseStatus": "offering",</w:t>
      </w:r>
    </w:p>
    <w:p w14:paraId="28543DEE" w14:textId="77777777" w:rsidR="007D7F26" w:rsidRDefault="007D7F26" w:rsidP="007D7F26">
      <w:r>
        <w:t xml:space="preserve">          "instructorId": 2</w:t>
      </w:r>
    </w:p>
    <w:p w14:paraId="42D8988C" w14:textId="77777777" w:rsidR="007D7F26" w:rsidRDefault="007D7F26" w:rsidP="007D7F26">
      <w:r>
        <w:t xml:space="preserve">        },</w:t>
      </w:r>
    </w:p>
    <w:p w14:paraId="0A60F879" w14:textId="77777777" w:rsidR="007D7F26" w:rsidRDefault="007D7F26" w:rsidP="007D7F26">
      <w:r>
        <w:t xml:space="preserve">        {</w:t>
      </w:r>
    </w:p>
    <w:p w14:paraId="4528E39E" w14:textId="77777777" w:rsidR="007D7F26" w:rsidRDefault="007D7F26" w:rsidP="007D7F26">
      <w:r>
        <w:t xml:space="preserve">          "id": 31,</w:t>
      </w:r>
    </w:p>
    <w:p w14:paraId="4CB0FDF0" w14:textId="77777777" w:rsidR="007D7F26" w:rsidRDefault="007D7F26" w:rsidP="007D7F26">
      <w:r>
        <w:t xml:space="preserve">          "title": "Risk Management in Accounting Practices",</w:t>
      </w:r>
    </w:p>
    <w:p w14:paraId="3D0ABC5A" w14:textId="77777777" w:rsidR="007D7F26" w:rsidRDefault="007D7F26" w:rsidP="007D7F26">
      <w:r>
        <w:t xml:space="preserve">          "location": "Room 132",</w:t>
      </w:r>
    </w:p>
    <w:p w14:paraId="5FE88C34" w14:textId="77777777" w:rsidR="007D7F26" w:rsidRDefault="007D7F26" w:rsidP="007D7F26">
      <w:r>
        <w:t xml:space="preserve">          "category": "Science",</w:t>
      </w:r>
    </w:p>
    <w:p w14:paraId="775799FA" w14:textId="77777777" w:rsidR="007D7F26" w:rsidRDefault="007D7F26" w:rsidP="007D7F26">
      <w:r>
        <w:t xml:space="preserve">          "registrationStatus": false,</w:t>
      </w:r>
    </w:p>
    <w:p w14:paraId="76BB0C05" w14:textId="77777777" w:rsidR="007D7F26" w:rsidRDefault="007D7F26" w:rsidP="007D7F26">
      <w:r>
        <w:t xml:space="preserve">          "courseStatus": "offering",</w:t>
      </w:r>
    </w:p>
    <w:p w14:paraId="00C913EE" w14:textId="77777777" w:rsidR="007D7F26" w:rsidRDefault="007D7F26" w:rsidP="007D7F26">
      <w:r>
        <w:t xml:space="preserve">          "instructorId": 6</w:t>
      </w:r>
    </w:p>
    <w:p w14:paraId="3D0E4B88" w14:textId="77777777" w:rsidR="007D7F26" w:rsidRDefault="007D7F26" w:rsidP="007D7F26">
      <w:r>
        <w:t xml:space="preserve">        },</w:t>
      </w:r>
    </w:p>
    <w:p w14:paraId="6874717A" w14:textId="77777777" w:rsidR="007D7F26" w:rsidRDefault="007D7F26" w:rsidP="007D7F26">
      <w:r>
        <w:t xml:space="preserve">        {</w:t>
      </w:r>
    </w:p>
    <w:p w14:paraId="56324F27" w14:textId="77777777" w:rsidR="007D7F26" w:rsidRDefault="007D7F26" w:rsidP="007D7F26">
      <w:r>
        <w:t xml:space="preserve">          "id": 43,</w:t>
      </w:r>
    </w:p>
    <w:p w14:paraId="63137258" w14:textId="77777777" w:rsidR="007D7F26" w:rsidRDefault="007D7F26" w:rsidP="007D7F26">
      <w:r>
        <w:t xml:space="preserve">          "title": "Chemistry Fundamentals for Success",</w:t>
      </w:r>
    </w:p>
    <w:p w14:paraId="7C167860" w14:textId="77777777" w:rsidR="007D7F26" w:rsidRDefault="007D7F26" w:rsidP="007D7F26">
      <w:r>
        <w:t xml:space="preserve">          "location": "Room 236",</w:t>
      </w:r>
    </w:p>
    <w:p w14:paraId="0514F5FC" w14:textId="77777777" w:rsidR="007D7F26" w:rsidRDefault="007D7F26" w:rsidP="007D7F26">
      <w:r>
        <w:t xml:space="preserve">          "category": "Computer",</w:t>
      </w:r>
    </w:p>
    <w:p w14:paraId="102D88CF" w14:textId="77777777" w:rsidR="007D7F26" w:rsidRDefault="007D7F26" w:rsidP="007D7F26">
      <w:r>
        <w:t xml:space="preserve">          "registrationStatus": false,</w:t>
      </w:r>
    </w:p>
    <w:p w14:paraId="3DE632E2" w14:textId="77777777" w:rsidR="007D7F26" w:rsidRDefault="007D7F26" w:rsidP="007D7F26">
      <w:r>
        <w:t xml:space="preserve">          "courseStatus": "offering",</w:t>
      </w:r>
    </w:p>
    <w:p w14:paraId="433ADF18" w14:textId="77777777" w:rsidR="007D7F26" w:rsidRDefault="007D7F26" w:rsidP="007D7F26">
      <w:r>
        <w:t xml:space="preserve">          "instructorId": 4</w:t>
      </w:r>
    </w:p>
    <w:p w14:paraId="448D7123" w14:textId="77777777" w:rsidR="007D7F26" w:rsidRDefault="007D7F26" w:rsidP="007D7F26">
      <w:r>
        <w:t xml:space="preserve">        }</w:t>
      </w:r>
    </w:p>
    <w:p w14:paraId="013A2841" w14:textId="77777777" w:rsidR="007D7F26" w:rsidRDefault="007D7F26" w:rsidP="007D7F26">
      <w:r>
        <w:t xml:space="preserve">      ],</w:t>
      </w:r>
    </w:p>
    <w:p w14:paraId="2F27059A" w14:textId="77777777" w:rsidR="007D7F26" w:rsidRDefault="007D7F26" w:rsidP="007D7F26">
      <w:r>
        <w:t xml:space="preserve">      "grades": [</w:t>
      </w:r>
    </w:p>
    <w:p w14:paraId="070EC36F" w14:textId="77777777" w:rsidR="007D7F26" w:rsidRDefault="007D7F26" w:rsidP="007D7F26">
      <w:r>
        <w:t xml:space="preserve">        {</w:t>
      </w:r>
    </w:p>
    <w:p w14:paraId="5C6C3A2C" w14:textId="77777777" w:rsidR="007D7F26" w:rsidRDefault="007D7F26" w:rsidP="007D7F26">
      <w:r>
        <w:t xml:space="preserve">          "id": 36,</w:t>
      </w:r>
    </w:p>
    <w:p w14:paraId="3F009F0F" w14:textId="77777777" w:rsidR="007D7F26" w:rsidRDefault="007D7F26" w:rsidP="007D7F26">
      <w:r>
        <w:t xml:space="preserve">          "title": "conturbo exercitationem ara Final Exam",</w:t>
      </w:r>
    </w:p>
    <w:p w14:paraId="15E2E85B" w14:textId="77777777" w:rsidR="007D7F26" w:rsidRDefault="007D7F26" w:rsidP="007D7F26">
      <w:r>
        <w:t xml:space="preserve">          "grade": 42.63,</w:t>
      </w:r>
    </w:p>
    <w:p w14:paraId="3CF89FBC" w14:textId="77777777" w:rsidR="007D7F26" w:rsidRDefault="007D7F26" w:rsidP="007D7F26">
      <w:r>
        <w:t xml:space="preserve">          "studentId": 55,</w:t>
      </w:r>
    </w:p>
    <w:p w14:paraId="2914BD60" w14:textId="77777777" w:rsidR="007D7F26" w:rsidRDefault="007D7F26" w:rsidP="007D7F26">
      <w:r>
        <w:t xml:space="preserve">          "courseId": 4</w:t>
      </w:r>
    </w:p>
    <w:p w14:paraId="1BB1C9B2" w14:textId="77777777" w:rsidR="007D7F26" w:rsidRDefault="007D7F26" w:rsidP="007D7F26">
      <w:r>
        <w:t xml:space="preserve">        },</w:t>
      </w:r>
    </w:p>
    <w:p w14:paraId="0E935F86" w14:textId="77777777" w:rsidR="007D7F26" w:rsidRDefault="007D7F26" w:rsidP="007D7F26">
      <w:r>
        <w:t xml:space="preserve">        {</w:t>
      </w:r>
    </w:p>
    <w:p w14:paraId="46C45173" w14:textId="77777777" w:rsidR="007D7F26" w:rsidRDefault="007D7F26" w:rsidP="007D7F26">
      <w:r>
        <w:t xml:space="preserve">          "id": 121,</w:t>
      </w:r>
    </w:p>
    <w:p w14:paraId="74758456" w14:textId="77777777" w:rsidR="007D7F26" w:rsidRDefault="007D7F26" w:rsidP="007D7F26">
      <w:r>
        <w:t xml:space="preserve">          "title": "voco ambulo ipsum Final Exam",</w:t>
      </w:r>
    </w:p>
    <w:p w14:paraId="5B62D618" w14:textId="77777777" w:rsidR="007D7F26" w:rsidRDefault="007D7F26" w:rsidP="007D7F26">
      <w:r>
        <w:t xml:space="preserve">          "grade": 10.94,</w:t>
      </w:r>
    </w:p>
    <w:p w14:paraId="79BC447C" w14:textId="77777777" w:rsidR="007D7F26" w:rsidRDefault="007D7F26" w:rsidP="007D7F26">
      <w:r>
        <w:t xml:space="preserve">          "studentId": 55,</w:t>
      </w:r>
    </w:p>
    <w:p w14:paraId="469C4D38" w14:textId="77777777" w:rsidR="007D7F26" w:rsidRDefault="007D7F26" w:rsidP="007D7F26">
      <w:r>
        <w:t xml:space="preserve">          "courseId": 13</w:t>
      </w:r>
    </w:p>
    <w:p w14:paraId="754B4711" w14:textId="77777777" w:rsidR="007D7F26" w:rsidRDefault="007D7F26" w:rsidP="007D7F26">
      <w:r>
        <w:t xml:space="preserve">        },</w:t>
      </w:r>
    </w:p>
    <w:p w14:paraId="63F23C54" w14:textId="77777777" w:rsidR="007D7F26" w:rsidRDefault="007D7F26" w:rsidP="007D7F26">
      <w:r>
        <w:t xml:space="preserve">        {</w:t>
      </w:r>
    </w:p>
    <w:p w14:paraId="5F014498" w14:textId="77777777" w:rsidR="007D7F26" w:rsidRDefault="007D7F26" w:rsidP="007D7F26">
      <w:r>
        <w:lastRenderedPageBreak/>
        <w:t xml:space="preserve">          "id": 230,</w:t>
      </w:r>
    </w:p>
    <w:p w14:paraId="4EB17281" w14:textId="77777777" w:rsidR="007D7F26" w:rsidRDefault="007D7F26" w:rsidP="007D7F26">
      <w:r>
        <w:t xml:space="preserve">          "title": "beatae beatus arca Final Exam",</w:t>
      </w:r>
    </w:p>
    <w:p w14:paraId="08829F4D" w14:textId="77777777" w:rsidR="007D7F26" w:rsidRDefault="007D7F26" w:rsidP="007D7F26">
      <w:r>
        <w:t xml:space="preserve">          "grade": 70.96,</w:t>
      </w:r>
    </w:p>
    <w:p w14:paraId="1625F7AF" w14:textId="77777777" w:rsidR="007D7F26" w:rsidRDefault="007D7F26" w:rsidP="007D7F26">
      <w:r>
        <w:t xml:space="preserve">          "studentId": 55,</w:t>
      </w:r>
    </w:p>
    <w:p w14:paraId="499BBC94" w14:textId="77777777" w:rsidR="007D7F26" w:rsidRDefault="007D7F26" w:rsidP="007D7F26">
      <w:r>
        <w:t xml:space="preserve">          "courseId": 23</w:t>
      </w:r>
    </w:p>
    <w:p w14:paraId="769E68F5" w14:textId="77777777" w:rsidR="007D7F26" w:rsidRDefault="007D7F26" w:rsidP="007D7F26">
      <w:r>
        <w:t xml:space="preserve">        },</w:t>
      </w:r>
    </w:p>
    <w:p w14:paraId="362D6E20" w14:textId="77777777" w:rsidR="007D7F26" w:rsidRDefault="007D7F26" w:rsidP="007D7F26">
      <w:r>
        <w:t xml:space="preserve">        {</w:t>
      </w:r>
    </w:p>
    <w:p w14:paraId="07E6837E" w14:textId="77777777" w:rsidR="007D7F26" w:rsidRDefault="007D7F26" w:rsidP="007D7F26">
      <w:r>
        <w:t xml:space="preserve">          "id": 271,</w:t>
      </w:r>
    </w:p>
    <w:p w14:paraId="314F1F4A" w14:textId="77777777" w:rsidR="007D7F26" w:rsidRDefault="007D7F26" w:rsidP="007D7F26">
      <w:r>
        <w:t xml:space="preserve">          "title": "adipiscor talio cupressus Final Exam",</w:t>
      </w:r>
    </w:p>
    <w:p w14:paraId="43701B4C" w14:textId="77777777" w:rsidR="007D7F26" w:rsidRDefault="007D7F26" w:rsidP="007D7F26">
      <w:r>
        <w:t xml:space="preserve">          "grade": 50.38,</w:t>
      </w:r>
    </w:p>
    <w:p w14:paraId="3ED3FC0A" w14:textId="77777777" w:rsidR="007D7F26" w:rsidRDefault="007D7F26" w:rsidP="007D7F26">
      <w:r>
        <w:t xml:space="preserve">          "studentId": 55,</w:t>
      </w:r>
    </w:p>
    <w:p w14:paraId="6578E5C5" w14:textId="77777777" w:rsidR="007D7F26" w:rsidRDefault="007D7F26" w:rsidP="007D7F26">
      <w:r>
        <w:t xml:space="preserve">          "courseId": 28</w:t>
      </w:r>
    </w:p>
    <w:p w14:paraId="6A13A41C" w14:textId="77777777" w:rsidR="007D7F26" w:rsidRDefault="007D7F26" w:rsidP="007D7F26">
      <w:r>
        <w:t xml:space="preserve">        },</w:t>
      </w:r>
    </w:p>
    <w:p w14:paraId="0E8BB572" w14:textId="77777777" w:rsidR="007D7F26" w:rsidRDefault="007D7F26" w:rsidP="007D7F26">
      <w:r>
        <w:t xml:space="preserve">        {</w:t>
      </w:r>
    </w:p>
    <w:p w14:paraId="20BC7FC7" w14:textId="77777777" w:rsidR="007D7F26" w:rsidRDefault="007D7F26" w:rsidP="007D7F26">
      <w:r>
        <w:t xml:space="preserve">          "id": 287,</w:t>
      </w:r>
    </w:p>
    <w:p w14:paraId="7A7EB2F5" w14:textId="77777777" w:rsidR="007D7F26" w:rsidRDefault="007D7F26" w:rsidP="007D7F26">
      <w:r>
        <w:t xml:space="preserve">          "title": "vociferor charisma abscido Final Exam",</w:t>
      </w:r>
    </w:p>
    <w:p w14:paraId="69A44DA6" w14:textId="77777777" w:rsidR="007D7F26" w:rsidRDefault="007D7F26" w:rsidP="007D7F26">
      <w:r>
        <w:t xml:space="preserve">          "grade": 31.42,</w:t>
      </w:r>
    </w:p>
    <w:p w14:paraId="5F43C1AE" w14:textId="77777777" w:rsidR="007D7F26" w:rsidRDefault="007D7F26" w:rsidP="007D7F26">
      <w:r>
        <w:t xml:space="preserve">          "studentId": 55,</w:t>
      </w:r>
    </w:p>
    <w:p w14:paraId="456A0B06" w14:textId="77777777" w:rsidR="007D7F26" w:rsidRDefault="007D7F26" w:rsidP="007D7F26">
      <w:r>
        <w:t xml:space="preserve">          "courseId": 29</w:t>
      </w:r>
    </w:p>
    <w:p w14:paraId="1035C4B7" w14:textId="77777777" w:rsidR="007D7F26" w:rsidRDefault="007D7F26" w:rsidP="007D7F26">
      <w:r>
        <w:t xml:space="preserve">        },</w:t>
      </w:r>
    </w:p>
    <w:p w14:paraId="79C86AA8" w14:textId="77777777" w:rsidR="007D7F26" w:rsidRDefault="007D7F26" w:rsidP="007D7F26">
      <w:r>
        <w:t xml:space="preserve">        {</w:t>
      </w:r>
    </w:p>
    <w:p w14:paraId="18B0A87E" w14:textId="77777777" w:rsidR="007D7F26" w:rsidRDefault="007D7F26" w:rsidP="007D7F26">
      <w:r>
        <w:t xml:space="preserve">          "id": 306,</w:t>
      </w:r>
    </w:p>
    <w:p w14:paraId="4C3CAE2F" w14:textId="77777777" w:rsidR="007D7F26" w:rsidRDefault="007D7F26" w:rsidP="007D7F26">
      <w:r>
        <w:t xml:space="preserve">          "title": "ubi fugit denique Final Exam",</w:t>
      </w:r>
    </w:p>
    <w:p w14:paraId="4EF314B2" w14:textId="77777777" w:rsidR="007D7F26" w:rsidRDefault="007D7F26" w:rsidP="007D7F26">
      <w:r>
        <w:t xml:space="preserve">          "grade": 45.94,</w:t>
      </w:r>
    </w:p>
    <w:p w14:paraId="5E6DBF6A" w14:textId="77777777" w:rsidR="007D7F26" w:rsidRDefault="007D7F26" w:rsidP="007D7F26">
      <w:r>
        <w:t xml:space="preserve">          "studentId": 55,</w:t>
      </w:r>
    </w:p>
    <w:p w14:paraId="33551BAD" w14:textId="77777777" w:rsidR="007D7F26" w:rsidRDefault="007D7F26" w:rsidP="007D7F26">
      <w:r>
        <w:t xml:space="preserve">          "courseId": 31</w:t>
      </w:r>
    </w:p>
    <w:p w14:paraId="63139157" w14:textId="77777777" w:rsidR="007D7F26" w:rsidRDefault="007D7F26" w:rsidP="007D7F26">
      <w:r>
        <w:t xml:space="preserve">        },</w:t>
      </w:r>
    </w:p>
    <w:p w14:paraId="00BB9A1D" w14:textId="77777777" w:rsidR="007D7F26" w:rsidRDefault="007D7F26" w:rsidP="007D7F26">
      <w:r>
        <w:t xml:space="preserve">        {</w:t>
      </w:r>
    </w:p>
    <w:p w14:paraId="38140667" w14:textId="77777777" w:rsidR="007D7F26" w:rsidRDefault="007D7F26" w:rsidP="007D7F26">
      <w:r>
        <w:t xml:space="preserve">          "id": 422,</w:t>
      </w:r>
    </w:p>
    <w:p w14:paraId="73467C47" w14:textId="77777777" w:rsidR="007D7F26" w:rsidRDefault="007D7F26" w:rsidP="007D7F26">
      <w:r>
        <w:t xml:space="preserve">          "title": "totus concido arca Final Exam",</w:t>
      </w:r>
    </w:p>
    <w:p w14:paraId="721A9372" w14:textId="77777777" w:rsidR="007D7F26" w:rsidRDefault="007D7F26" w:rsidP="007D7F26">
      <w:r>
        <w:t xml:space="preserve">          "grade": 89.26,</w:t>
      </w:r>
    </w:p>
    <w:p w14:paraId="00976C96" w14:textId="77777777" w:rsidR="007D7F26" w:rsidRDefault="007D7F26" w:rsidP="007D7F26">
      <w:r>
        <w:t xml:space="preserve">          "studentId": 55,</w:t>
      </w:r>
    </w:p>
    <w:p w14:paraId="4C2D66D2" w14:textId="77777777" w:rsidR="007D7F26" w:rsidRDefault="007D7F26" w:rsidP="007D7F26">
      <w:r>
        <w:t xml:space="preserve">          "courseId": 43</w:t>
      </w:r>
    </w:p>
    <w:p w14:paraId="04CE6634" w14:textId="77777777" w:rsidR="007D7F26" w:rsidRDefault="007D7F26" w:rsidP="007D7F26">
      <w:r>
        <w:t xml:space="preserve">        }</w:t>
      </w:r>
    </w:p>
    <w:p w14:paraId="7D3384A5" w14:textId="77777777" w:rsidR="007D7F26" w:rsidRDefault="007D7F26" w:rsidP="007D7F26">
      <w:r>
        <w:t xml:space="preserve">      ]</w:t>
      </w:r>
    </w:p>
    <w:p w14:paraId="3C74B124" w14:textId="77777777" w:rsidR="007D7F26" w:rsidRDefault="007D7F26" w:rsidP="007D7F26">
      <w:r>
        <w:t xml:space="preserve">    },</w:t>
      </w:r>
    </w:p>
    <w:p w14:paraId="63BC8E03" w14:textId="77777777" w:rsidR="007D7F26" w:rsidRDefault="007D7F26" w:rsidP="007D7F26">
      <w:r>
        <w:t xml:space="preserve">    {</w:t>
      </w:r>
    </w:p>
    <w:p w14:paraId="53A1046C" w14:textId="77777777" w:rsidR="007D7F26" w:rsidRDefault="007D7F26" w:rsidP="007D7F26">
      <w:r>
        <w:t xml:space="preserve">      "id": 56,</w:t>
      </w:r>
    </w:p>
    <w:p w14:paraId="63337C53" w14:textId="77777777" w:rsidR="007D7F26" w:rsidRDefault="007D7F26" w:rsidP="007D7F26">
      <w:r>
        <w:t xml:space="preserve">      "name": "Joann Rutherford",</w:t>
      </w:r>
    </w:p>
    <w:p w14:paraId="493554DE" w14:textId="77777777" w:rsidR="007D7F26" w:rsidRDefault="007D7F26" w:rsidP="007D7F26">
      <w:r>
        <w:t xml:space="preserve">      "email": "Stanford.Pouros63@hotmail.com",</w:t>
      </w:r>
    </w:p>
    <w:p w14:paraId="1E05A4E3" w14:textId="77777777" w:rsidR="007D7F26" w:rsidRDefault="007D7F26" w:rsidP="007D7F26">
      <w:r>
        <w:t xml:space="preserve">      "password": "student123",</w:t>
      </w:r>
    </w:p>
    <w:p w14:paraId="599362F1" w14:textId="77777777" w:rsidR="007D7F26" w:rsidRDefault="007D7F26" w:rsidP="007D7F26">
      <w:r>
        <w:t xml:space="preserve">      "userType": "Student",</w:t>
      </w:r>
    </w:p>
    <w:p w14:paraId="0647A686" w14:textId="77777777" w:rsidR="007D7F26" w:rsidRDefault="007D7F26" w:rsidP="007D7F26">
      <w:r>
        <w:lastRenderedPageBreak/>
        <w:t xml:space="preserve">      "gpa": 2.41,</w:t>
      </w:r>
    </w:p>
    <w:p w14:paraId="05CC1689" w14:textId="77777777" w:rsidR="007D7F26" w:rsidRDefault="007D7F26" w:rsidP="007D7F26">
      <w:r>
        <w:t xml:space="preserve">      "major": "Mathematics",</w:t>
      </w:r>
    </w:p>
    <w:p w14:paraId="01892D90" w14:textId="77777777" w:rsidR="007D7F26" w:rsidRDefault="007D7F26" w:rsidP="007D7F26">
      <w:r>
        <w:t xml:space="preserve">      "passedCourses": [</w:t>
      </w:r>
    </w:p>
    <w:p w14:paraId="06A58BBD" w14:textId="77777777" w:rsidR="007D7F26" w:rsidRDefault="007D7F26" w:rsidP="007D7F26">
      <w:r>
        <w:t xml:space="preserve">        {</w:t>
      </w:r>
    </w:p>
    <w:p w14:paraId="17EE7B66" w14:textId="77777777" w:rsidR="007D7F26" w:rsidRDefault="007D7F26" w:rsidP="007D7F26">
      <w:r>
        <w:t xml:space="preserve">          "id": 5,</w:t>
      </w:r>
    </w:p>
    <w:p w14:paraId="3300BDB4" w14:textId="77777777" w:rsidR="007D7F26" w:rsidRDefault="007D7F26" w:rsidP="007D7F26">
      <w:r>
        <w:t xml:space="preserve">          "title": "Designing Effective Learning Experiences",</w:t>
      </w:r>
    </w:p>
    <w:p w14:paraId="3E7A62B8" w14:textId="77777777" w:rsidR="007D7F26" w:rsidRDefault="007D7F26" w:rsidP="007D7F26">
      <w:r>
        <w:t xml:space="preserve">          "location": "Room 363",</w:t>
      </w:r>
    </w:p>
    <w:p w14:paraId="7829F123" w14:textId="77777777" w:rsidR="007D7F26" w:rsidRDefault="007D7F26" w:rsidP="007D7F26">
      <w:r>
        <w:t xml:space="preserve">          "category": "Math",</w:t>
      </w:r>
    </w:p>
    <w:p w14:paraId="7C14CE76" w14:textId="77777777" w:rsidR="007D7F26" w:rsidRDefault="007D7F26" w:rsidP="007D7F26">
      <w:r>
        <w:t xml:space="preserve">          "registrationStatus": true,</w:t>
      </w:r>
    </w:p>
    <w:p w14:paraId="454183B9" w14:textId="77777777" w:rsidR="007D7F26" w:rsidRDefault="007D7F26" w:rsidP="007D7F26">
      <w:r>
        <w:t xml:space="preserve">          "courseStatus": "offering",</w:t>
      </w:r>
    </w:p>
    <w:p w14:paraId="7D67179C" w14:textId="77777777" w:rsidR="007D7F26" w:rsidRDefault="007D7F26" w:rsidP="007D7F26">
      <w:r>
        <w:t xml:space="preserve">          "instructorId": 7</w:t>
      </w:r>
    </w:p>
    <w:p w14:paraId="7701BFD8" w14:textId="77777777" w:rsidR="007D7F26" w:rsidRDefault="007D7F26" w:rsidP="007D7F26">
      <w:r>
        <w:t xml:space="preserve">        },</w:t>
      </w:r>
    </w:p>
    <w:p w14:paraId="1929AB32" w14:textId="77777777" w:rsidR="007D7F26" w:rsidRDefault="007D7F26" w:rsidP="007D7F26">
      <w:r>
        <w:t xml:space="preserve">        {</w:t>
      </w:r>
    </w:p>
    <w:p w14:paraId="6E995C07" w14:textId="77777777" w:rsidR="007D7F26" w:rsidRDefault="007D7F26" w:rsidP="007D7F26">
      <w:r>
        <w:t xml:space="preserve">          "id": 10,</w:t>
      </w:r>
    </w:p>
    <w:p w14:paraId="0C6C6199" w14:textId="77777777" w:rsidR="007D7F26" w:rsidRDefault="007D7F26" w:rsidP="007D7F26">
      <w:r>
        <w:t xml:space="preserve">          "title": "Object Oriented Programming",</w:t>
      </w:r>
    </w:p>
    <w:p w14:paraId="34E8D105" w14:textId="77777777" w:rsidR="007D7F26" w:rsidRDefault="007D7F26" w:rsidP="007D7F26">
      <w:r>
        <w:t xml:space="preserve">          "location": "Room 216",</w:t>
      </w:r>
    </w:p>
    <w:p w14:paraId="62A78D9F" w14:textId="77777777" w:rsidR="007D7F26" w:rsidRDefault="007D7F26" w:rsidP="007D7F26">
      <w:r>
        <w:t xml:space="preserve">          "category": "Science",</w:t>
      </w:r>
    </w:p>
    <w:p w14:paraId="50F100AD" w14:textId="77777777" w:rsidR="007D7F26" w:rsidRDefault="007D7F26" w:rsidP="007D7F26">
      <w:r>
        <w:t xml:space="preserve">          "registrationStatus": true,</w:t>
      </w:r>
    </w:p>
    <w:p w14:paraId="48B3C69D" w14:textId="77777777" w:rsidR="007D7F26" w:rsidRDefault="007D7F26" w:rsidP="007D7F26">
      <w:r>
        <w:t xml:space="preserve">          "courseStatus": "offering",</w:t>
      </w:r>
    </w:p>
    <w:p w14:paraId="33D73FBD" w14:textId="77777777" w:rsidR="007D7F26" w:rsidRDefault="007D7F26" w:rsidP="007D7F26">
      <w:r>
        <w:t xml:space="preserve">          "instructorId": 7</w:t>
      </w:r>
    </w:p>
    <w:p w14:paraId="63B5132B" w14:textId="77777777" w:rsidR="007D7F26" w:rsidRDefault="007D7F26" w:rsidP="007D7F26">
      <w:r>
        <w:t xml:space="preserve">        },</w:t>
      </w:r>
    </w:p>
    <w:p w14:paraId="34AD4CD6" w14:textId="77777777" w:rsidR="007D7F26" w:rsidRDefault="007D7F26" w:rsidP="007D7F26">
      <w:r>
        <w:t xml:space="preserve">        {</w:t>
      </w:r>
    </w:p>
    <w:p w14:paraId="77697D03" w14:textId="77777777" w:rsidR="007D7F26" w:rsidRDefault="007D7F26" w:rsidP="007D7F26">
      <w:r>
        <w:t xml:space="preserve">          "id": 30,</w:t>
      </w:r>
    </w:p>
    <w:p w14:paraId="24EDE30A" w14:textId="77777777" w:rsidR="007D7F26" w:rsidRDefault="007D7F26" w:rsidP="007D7F26">
      <w:r>
        <w:t xml:space="preserve">          "title": "International Accounting Standards",</w:t>
      </w:r>
    </w:p>
    <w:p w14:paraId="552BAF5A" w14:textId="77777777" w:rsidR="007D7F26" w:rsidRDefault="007D7F26" w:rsidP="007D7F26">
      <w:r>
        <w:t xml:space="preserve">          "location": "Room 133",</w:t>
      </w:r>
    </w:p>
    <w:p w14:paraId="07F2FCCB" w14:textId="77777777" w:rsidR="007D7F26" w:rsidRDefault="007D7F26" w:rsidP="007D7F26">
      <w:r>
        <w:t xml:space="preserve">          "category": "Engineering",</w:t>
      </w:r>
    </w:p>
    <w:p w14:paraId="0FD8BD35" w14:textId="77777777" w:rsidR="007D7F26" w:rsidRDefault="007D7F26" w:rsidP="007D7F26">
      <w:r>
        <w:t xml:space="preserve">          "registrationStatus": true,</w:t>
      </w:r>
    </w:p>
    <w:p w14:paraId="08DF5C58" w14:textId="77777777" w:rsidR="007D7F26" w:rsidRDefault="007D7F26" w:rsidP="007D7F26">
      <w:r>
        <w:t xml:space="preserve">          "courseStatus": "offering",</w:t>
      </w:r>
    </w:p>
    <w:p w14:paraId="7BE65762" w14:textId="77777777" w:rsidR="007D7F26" w:rsidRDefault="007D7F26" w:rsidP="007D7F26">
      <w:r>
        <w:t xml:space="preserve">          "instructorId": 1</w:t>
      </w:r>
    </w:p>
    <w:p w14:paraId="4EB34C60" w14:textId="77777777" w:rsidR="007D7F26" w:rsidRDefault="007D7F26" w:rsidP="007D7F26">
      <w:r>
        <w:t xml:space="preserve">        },</w:t>
      </w:r>
    </w:p>
    <w:p w14:paraId="4F85EFCB" w14:textId="77777777" w:rsidR="007D7F26" w:rsidRDefault="007D7F26" w:rsidP="007D7F26">
      <w:r>
        <w:t xml:space="preserve">        {</w:t>
      </w:r>
    </w:p>
    <w:p w14:paraId="604D0E51" w14:textId="77777777" w:rsidR="007D7F26" w:rsidRDefault="007D7F26" w:rsidP="007D7F26">
      <w:r>
        <w:t xml:space="preserve">          "id": 40,</w:t>
      </w:r>
    </w:p>
    <w:p w14:paraId="072B35E3" w14:textId="77777777" w:rsidR="007D7F26" w:rsidRDefault="007D7F26" w:rsidP="007D7F26">
      <w:r>
        <w:t xml:space="preserve">          "title": "Ecology and Conservation Strategies",</w:t>
      </w:r>
    </w:p>
    <w:p w14:paraId="1FBEEDA1" w14:textId="77777777" w:rsidR="007D7F26" w:rsidRDefault="007D7F26" w:rsidP="007D7F26">
      <w:r>
        <w:t xml:space="preserve">          "location": "Room 291",</w:t>
      </w:r>
    </w:p>
    <w:p w14:paraId="7AAEFABF" w14:textId="77777777" w:rsidR="007D7F26" w:rsidRDefault="007D7F26" w:rsidP="007D7F26">
      <w:r>
        <w:t xml:space="preserve">          "category": "Science",</w:t>
      </w:r>
    </w:p>
    <w:p w14:paraId="25D6799C" w14:textId="77777777" w:rsidR="007D7F26" w:rsidRDefault="007D7F26" w:rsidP="007D7F26">
      <w:r>
        <w:t xml:space="preserve">          "registrationStatus": true,</w:t>
      </w:r>
    </w:p>
    <w:p w14:paraId="300411B1" w14:textId="77777777" w:rsidR="007D7F26" w:rsidRDefault="007D7F26" w:rsidP="007D7F26">
      <w:r>
        <w:t xml:space="preserve">          "courseStatus": "offering",</w:t>
      </w:r>
    </w:p>
    <w:p w14:paraId="272779BC" w14:textId="77777777" w:rsidR="007D7F26" w:rsidRDefault="007D7F26" w:rsidP="007D7F26">
      <w:r>
        <w:t xml:space="preserve">          "instructorId": 3</w:t>
      </w:r>
    </w:p>
    <w:p w14:paraId="3075F13F" w14:textId="77777777" w:rsidR="007D7F26" w:rsidRDefault="007D7F26" w:rsidP="007D7F26">
      <w:r>
        <w:t xml:space="preserve">        }</w:t>
      </w:r>
    </w:p>
    <w:p w14:paraId="37B4D075" w14:textId="77777777" w:rsidR="007D7F26" w:rsidRDefault="007D7F26" w:rsidP="007D7F26">
      <w:r>
        <w:t xml:space="preserve">      ],</w:t>
      </w:r>
    </w:p>
    <w:p w14:paraId="2EADF8CA" w14:textId="77777777" w:rsidR="007D7F26" w:rsidRDefault="007D7F26" w:rsidP="007D7F26">
      <w:r>
        <w:t xml:space="preserve">      "grades": [</w:t>
      </w:r>
    </w:p>
    <w:p w14:paraId="632E2084" w14:textId="77777777" w:rsidR="007D7F26" w:rsidRDefault="007D7F26" w:rsidP="007D7F26">
      <w:r>
        <w:t xml:space="preserve">        {</w:t>
      </w:r>
    </w:p>
    <w:p w14:paraId="7BA25E90" w14:textId="77777777" w:rsidR="007D7F26" w:rsidRDefault="007D7F26" w:rsidP="007D7F26">
      <w:r>
        <w:lastRenderedPageBreak/>
        <w:t xml:space="preserve">          "id": 41,</w:t>
      </w:r>
    </w:p>
    <w:p w14:paraId="1F12A8C2" w14:textId="77777777" w:rsidR="007D7F26" w:rsidRDefault="007D7F26" w:rsidP="007D7F26">
      <w:r>
        <w:t xml:space="preserve">          "title": "sophismata magni trepide Final Exam",</w:t>
      </w:r>
    </w:p>
    <w:p w14:paraId="29E0EA47" w14:textId="77777777" w:rsidR="007D7F26" w:rsidRDefault="007D7F26" w:rsidP="007D7F26">
      <w:r>
        <w:t xml:space="preserve">          "grade": 78.69,</w:t>
      </w:r>
    </w:p>
    <w:p w14:paraId="34886A6E" w14:textId="77777777" w:rsidR="007D7F26" w:rsidRDefault="007D7F26" w:rsidP="007D7F26">
      <w:r>
        <w:t xml:space="preserve">          "studentId": 56,</w:t>
      </w:r>
    </w:p>
    <w:p w14:paraId="7067C01F" w14:textId="77777777" w:rsidR="007D7F26" w:rsidRDefault="007D7F26" w:rsidP="007D7F26">
      <w:r>
        <w:t xml:space="preserve">          "courseId": 5</w:t>
      </w:r>
    </w:p>
    <w:p w14:paraId="57424E03" w14:textId="77777777" w:rsidR="007D7F26" w:rsidRDefault="007D7F26" w:rsidP="007D7F26">
      <w:r>
        <w:t xml:space="preserve">        },</w:t>
      </w:r>
    </w:p>
    <w:p w14:paraId="25B7A062" w14:textId="77777777" w:rsidR="007D7F26" w:rsidRDefault="007D7F26" w:rsidP="007D7F26">
      <w:r>
        <w:t xml:space="preserve">        {</w:t>
      </w:r>
    </w:p>
    <w:p w14:paraId="10909A88" w14:textId="77777777" w:rsidR="007D7F26" w:rsidRDefault="007D7F26" w:rsidP="007D7F26">
      <w:r>
        <w:t xml:space="preserve">          "id": 93,</w:t>
      </w:r>
    </w:p>
    <w:p w14:paraId="16851F76" w14:textId="77777777" w:rsidR="007D7F26" w:rsidRDefault="007D7F26" w:rsidP="007D7F26">
      <w:r>
        <w:t xml:space="preserve">          "title": "surculus absconditus uterque Final Exam",</w:t>
      </w:r>
    </w:p>
    <w:p w14:paraId="0C14B35C" w14:textId="77777777" w:rsidR="007D7F26" w:rsidRDefault="007D7F26" w:rsidP="007D7F26">
      <w:r>
        <w:t xml:space="preserve">          "grade": 61.91,</w:t>
      </w:r>
    </w:p>
    <w:p w14:paraId="11317A76" w14:textId="77777777" w:rsidR="007D7F26" w:rsidRDefault="007D7F26" w:rsidP="007D7F26">
      <w:r>
        <w:t xml:space="preserve">          "studentId": 56,</w:t>
      </w:r>
    </w:p>
    <w:p w14:paraId="3233B086" w14:textId="77777777" w:rsidR="007D7F26" w:rsidRDefault="007D7F26" w:rsidP="007D7F26">
      <w:r>
        <w:t xml:space="preserve">          "courseId": 10</w:t>
      </w:r>
    </w:p>
    <w:p w14:paraId="0407CC3D" w14:textId="77777777" w:rsidR="007D7F26" w:rsidRDefault="007D7F26" w:rsidP="007D7F26">
      <w:r>
        <w:t xml:space="preserve">        },</w:t>
      </w:r>
    </w:p>
    <w:p w14:paraId="3A33058B" w14:textId="77777777" w:rsidR="007D7F26" w:rsidRDefault="007D7F26" w:rsidP="007D7F26">
      <w:r>
        <w:t xml:space="preserve">        {</w:t>
      </w:r>
    </w:p>
    <w:p w14:paraId="526886FA" w14:textId="77777777" w:rsidR="007D7F26" w:rsidRDefault="007D7F26" w:rsidP="007D7F26">
      <w:r>
        <w:t xml:space="preserve">          "id": 400,</w:t>
      </w:r>
    </w:p>
    <w:p w14:paraId="0F0F0ABA" w14:textId="77777777" w:rsidR="007D7F26" w:rsidRDefault="007D7F26" w:rsidP="007D7F26">
      <w:r>
        <w:t xml:space="preserve">          "title": "reprehenderit stillicidium peccatus Final Exam",</w:t>
      </w:r>
    </w:p>
    <w:p w14:paraId="4F1B363F" w14:textId="77777777" w:rsidR="007D7F26" w:rsidRDefault="007D7F26" w:rsidP="007D7F26">
      <w:r>
        <w:t xml:space="preserve">          "grade": 42.44,</w:t>
      </w:r>
    </w:p>
    <w:p w14:paraId="61FCDCF6" w14:textId="77777777" w:rsidR="007D7F26" w:rsidRDefault="007D7F26" w:rsidP="007D7F26">
      <w:r>
        <w:t xml:space="preserve">          "studentId": 56,</w:t>
      </w:r>
    </w:p>
    <w:p w14:paraId="3CB5AD8C" w14:textId="77777777" w:rsidR="007D7F26" w:rsidRDefault="007D7F26" w:rsidP="007D7F26">
      <w:r>
        <w:t xml:space="preserve">          "courseId": 40</w:t>
      </w:r>
    </w:p>
    <w:p w14:paraId="20CFA815" w14:textId="77777777" w:rsidR="007D7F26" w:rsidRDefault="007D7F26" w:rsidP="007D7F26">
      <w:r>
        <w:t xml:space="preserve">        }</w:t>
      </w:r>
    </w:p>
    <w:p w14:paraId="596FE766" w14:textId="77777777" w:rsidR="007D7F26" w:rsidRDefault="007D7F26" w:rsidP="007D7F26">
      <w:r>
        <w:t xml:space="preserve">      ]</w:t>
      </w:r>
    </w:p>
    <w:p w14:paraId="350D0F9E" w14:textId="77777777" w:rsidR="007D7F26" w:rsidRDefault="007D7F26" w:rsidP="007D7F26">
      <w:r>
        <w:t xml:space="preserve">    },</w:t>
      </w:r>
    </w:p>
    <w:p w14:paraId="511CF8E3" w14:textId="77777777" w:rsidR="007D7F26" w:rsidRDefault="007D7F26" w:rsidP="007D7F26">
      <w:r>
        <w:t xml:space="preserve">    {</w:t>
      </w:r>
    </w:p>
    <w:p w14:paraId="5F850A29" w14:textId="77777777" w:rsidR="007D7F26" w:rsidRDefault="007D7F26" w:rsidP="007D7F26">
      <w:r>
        <w:t xml:space="preserve">      "id": 57,</w:t>
      </w:r>
    </w:p>
    <w:p w14:paraId="0DE39DBD" w14:textId="77777777" w:rsidR="007D7F26" w:rsidRDefault="007D7F26" w:rsidP="007D7F26">
      <w:r>
        <w:t xml:space="preserve">      "name": "Cesar Schuppe",</w:t>
      </w:r>
    </w:p>
    <w:p w14:paraId="70272324" w14:textId="77777777" w:rsidR="007D7F26" w:rsidRDefault="007D7F26" w:rsidP="007D7F26">
      <w:r>
        <w:t xml:space="preserve">      "email": "Fae48@gmail.com",</w:t>
      </w:r>
    </w:p>
    <w:p w14:paraId="287C00DC" w14:textId="77777777" w:rsidR="007D7F26" w:rsidRDefault="007D7F26" w:rsidP="007D7F26">
      <w:r>
        <w:t xml:space="preserve">      "password": "student123",</w:t>
      </w:r>
    </w:p>
    <w:p w14:paraId="3839B73D" w14:textId="77777777" w:rsidR="007D7F26" w:rsidRDefault="007D7F26" w:rsidP="007D7F26">
      <w:r>
        <w:t xml:space="preserve">      "userType": "Student",</w:t>
      </w:r>
    </w:p>
    <w:p w14:paraId="1937654C" w14:textId="77777777" w:rsidR="007D7F26" w:rsidRDefault="007D7F26" w:rsidP="007D7F26">
      <w:r>
        <w:t xml:space="preserve">      "gpa": 3.28,</w:t>
      </w:r>
    </w:p>
    <w:p w14:paraId="7D35C8AE" w14:textId="77777777" w:rsidR="007D7F26" w:rsidRDefault="007D7F26" w:rsidP="007D7F26">
      <w:r>
        <w:t xml:space="preserve">      "major": "Business Management",</w:t>
      </w:r>
    </w:p>
    <w:p w14:paraId="1360C4A2" w14:textId="77777777" w:rsidR="007D7F26" w:rsidRDefault="007D7F26" w:rsidP="007D7F26">
      <w:r>
        <w:t xml:space="preserve">      "passedCourses": [</w:t>
      </w:r>
    </w:p>
    <w:p w14:paraId="02643347" w14:textId="77777777" w:rsidR="007D7F26" w:rsidRDefault="007D7F26" w:rsidP="007D7F26">
      <w:r>
        <w:t xml:space="preserve">        {</w:t>
      </w:r>
    </w:p>
    <w:p w14:paraId="590FD5A7" w14:textId="77777777" w:rsidR="007D7F26" w:rsidRDefault="007D7F26" w:rsidP="007D7F26">
      <w:r>
        <w:t xml:space="preserve">          "id": 1,</w:t>
      </w:r>
    </w:p>
    <w:p w14:paraId="4F843D9D" w14:textId="77777777" w:rsidR="007D7F26" w:rsidRDefault="007D7F26" w:rsidP="007D7F26">
      <w:r>
        <w:t xml:space="preserve">          "title": "Mastering the Basics: A Comprehensive Guide",</w:t>
      </w:r>
    </w:p>
    <w:p w14:paraId="1F3C87A1" w14:textId="77777777" w:rsidR="007D7F26" w:rsidRDefault="007D7F26" w:rsidP="007D7F26">
      <w:r>
        <w:t xml:space="preserve">          "location": "Room 280",</w:t>
      </w:r>
    </w:p>
    <w:p w14:paraId="702BEBED" w14:textId="77777777" w:rsidR="007D7F26" w:rsidRDefault="007D7F26" w:rsidP="007D7F26">
      <w:r>
        <w:t xml:space="preserve">          "category": "Math",</w:t>
      </w:r>
    </w:p>
    <w:p w14:paraId="6006C507" w14:textId="77777777" w:rsidR="007D7F26" w:rsidRDefault="007D7F26" w:rsidP="007D7F26">
      <w:r>
        <w:t xml:space="preserve">          "registrationStatus": false,</w:t>
      </w:r>
    </w:p>
    <w:p w14:paraId="7EC186F7" w14:textId="77777777" w:rsidR="007D7F26" w:rsidRDefault="007D7F26" w:rsidP="007D7F26">
      <w:r>
        <w:t xml:space="preserve">          "courseStatus": "finished",</w:t>
      </w:r>
    </w:p>
    <w:p w14:paraId="6163A15F" w14:textId="77777777" w:rsidR="007D7F26" w:rsidRDefault="007D7F26" w:rsidP="007D7F26">
      <w:r>
        <w:t xml:space="preserve">          "instructorId": 6</w:t>
      </w:r>
    </w:p>
    <w:p w14:paraId="4632AC14" w14:textId="77777777" w:rsidR="007D7F26" w:rsidRDefault="007D7F26" w:rsidP="007D7F26">
      <w:r>
        <w:t xml:space="preserve">        },</w:t>
      </w:r>
    </w:p>
    <w:p w14:paraId="21004AB1" w14:textId="77777777" w:rsidR="007D7F26" w:rsidRDefault="007D7F26" w:rsidP="007D7F26">
      <w:r>
        <w:t xml:space="preserve">        {</w:t>
      </w:r>
    </w:p>
    <w:p w14:paraId="233E3075" w14:textId="77777777" w:rsidR="007D7F26" w:rsidRDefault="007D7F26" w:rsidP="007D7F26">
      <w:r>
        <w:t xml:space="preserve">          "id": 2,</w:t>
      </w:r>
    </w:p>
    <w:p w14:paraId="23D5CF46" w14:textId="77777777" w:rsidR="007D7F26" w:rsidRDefault="007D7F26" w:rsidP="007D7F26">
      <w:r>
        <w:lastRenderedPageBreak/>
        <w:t xml:space="preserve">          "title": "Advanced Topics in Course Development",</w:t>
      </w:r>
    </w:p>
    <w:p w14:paraId="5C7D70F1" w14:textId="77777777" w:rsidR="007D7F26" w:rsidRDefault="007D7F26" w:rsidP="007D7F26">
      <w:r>
        <w:t xml:space="preserve">          "location": "Room 139",</w:t>
      </w:r>
    </w:p>
    <w:p w14:paraId="5362B673" w14:textId="77777777" w:rsidR="007D7F26" w:rsidRDefault="007D7F26" w:rsidP="007D7F26">
      <w:r>
        <w:t xml:space="preserve">          "category": "Science",</w:t>
      </w:r>
    </w:p>
    <w:p w14:paraId="0CFE3F02" w14:textId="77777777" w:rsidR="007D7F26" w:rsidRDefault="007D7F26" w:rsidP="007D7F26">
      <w:r>
        <w:t xml:space="preserve">          "registrationStatus": false,</w:t>
      </w:r>
    </w:p>
    <w:p w14:paraId="10C3F26A" w14:textId="77777777" w:rsidR="007D7F26" w:rsidRDefault="007D7F26" w:rsidP="007D7F26">
      <w:r>
        <w:t xml:space="preserve">          "courseStatus": "finished",</w:t>
      </w:r>
    </w:p>
    <w:p w14:paraId="4837994F" w14:textId="77777777" w:rsidR="007D7F26" w:rsidRDefault="007D7F26" w:rsidP="007D7F26">
      <w:r>
        <w:t xml:space="preserve">          "instructorId": 4</w:t>
      </w:r>
    </w:p>
    <w:p w14:paraId="18014C82" w14:textId="77777777" w:rsidR="007D7F26" w:rsidRDefault="007D7F26" w:rsidP="007D7F26">
      <w:r>
        <w:t xml:space="preserve">        },</w:t>
      </w:r>
    </w:p>
    <w:p w14:paraId="04E0E4C8" w14:textId="77777777" w:rsidR="007D7F26" w:rsidRDefault="007D7F26" w:rsidP="007D7F26">
      <w:r>
        <w:t xml:space="preserve">        {</w:t>
      </w:r>
    </w:p>
    <w:p w14:paraId="42B5800F" w14:textId="77777777" w:rsidR="007D7F26" w:rsidRDefault="007D7F26" w:rsidP="007D7F26">
      <w:r>
        <w:t xml:space="preserve">          "id": 14,</w:t>
      </w:r>
    </w:p>
    <w:p w14:paraId="47FE8A27" w14:textId="77777777" w:rsidR="007D7F26" w:rsidRDefault="007D7F26" w:rsidP="007D7F26">
      <w:r>
        <w:t xml:space="preserve">          "title": "Effective Communication Strategies for Media Professionals",</w:t>
      </w:r>
    </w:p>
    <w:p w14:paraId="0B06D7AF" w14:textId="77777777" w:rsidR="007D7F26" w:rsidRDefault="007D7F26" w:rsidP="007D7F26">
      <w:r>
        <w:t xml:space="preserve">          "location": "Room 345",</w:t>
      </w:r>
    </w:p>
    <w:p w14:paraId="208CFC10" w14:textId="77777777" w:rsidR="007D7F26" w:rsidRDefault="007D7F26" w:rsidP="007D7F26">
      <w:r>
        <w:t xml:space="preserve">          "category": "Science",</w:t>
      </w:r>
    </w:p>
    <w:p w14:paraId="5BAEC116" w14:textId="77777777" w:rsidR="007D7F26" w:rsidRDefault="007D7F26" w:rsidP="007D7F26">
      <w:r>
        <w:t xml:space="preserve">          "registrationStatus": true,</w:t>
      </w:r>
    </w:p>
    <w:p w14:paraId="5A324993" w14:textId="77777777" w:rsidR="007D7F26" w:rsidRDefault="007D7F26" w:rsidP="007D7F26">
      <w:r>
        <w:t xml:space="preserve">          "courseStatus": "finished",</w:t>
      </w:r>
    </w:p>
    <w:p w14:paraId="563D6B69" w14:textId="77777777" w:rsidR="007D7F26" w:rsidRDefault="007D7F26" w:rsidP="007D7F26">
      <w:r>
        <w:t xml:space="preserve">          "instructorId": 3</w:t>
      </w:r>
    </w:p>
    <w:p w14:paraId="0D4E8146" w14:textId="77777777" w:rsidR="007D7F26" w:rsidRDefault="007D7F26" w:rsidP="007D7F26">
      <w:r>
        <w:t xml:space="preserve">        },</w:t>
      </w:r>
    </w:p>
    <w:p w14:paraId="17C22403" w14:textId="77777777" w:rsidR="007D7F26" w:rsidRDefault="007D7F26" w:rsidP="007D7F26">
      <w:r>
        <w:t xml:space="preserve">        {</w:t>
      </w:r>
    </w:p>
    <w:p w14:paraId="0DEC48CE" w14:textId="77777777" w:rsidR="007D7F26" w:rsidRDefault="007D7F26" w:rsidP="007D7F26">
      <w:r>
        <w:t xml:space="preserve">          "id": 24,</w:t>
      </w:r>
    </w:p>
    <w:p w14:paraId="3CB1C5C7" w14:textId="77777777" w:rsidR="007D7F26" w:rsidRDefault="007D7F26" w:rsidP="007D7F26">
      <w:r>
        <w:t xml:space="preserve">          "title": "Financial Reporting and Analysis",</w:t>
      </w:r>
    </w:p>
    <w:p w14:paraId="0AFD2CF3" w14:textId="77777777" w:rsidR="007D7F26" w:rsidRDefault="007D7F26" w:rsidP="007D7F26">
      <w:r>
        <w:t xml:space="preserve">          "location": "Room 184",</w:t>
      </w:r>
    </w:p>
    <w:p w14:paraId="2DB22EF6" w14:textId="77777777" w:rsidR="007D7F26" w:rsidRDefault="007D7F26" w:rsidP="007D7F26">
      <w:r>
        <w:t xml:space="preserve">          "category": "Engineering",</w:t>
      </w:r>
    </w:p>
    <w:p w14:paraId="27C04E30" w14:textId="77777777" w:rsidR="007D7F26" w:rsidRDefault="007D7F26" w:rsidP="007D7F26">
      <w:r>
        <w:t xml:space="preserve">          "registrationStatus": true,</w:t>
      </w:r>
    </w:p>
    <w:p w14:paraId="17845178" w14:textId="77777777" w:rsidR="007D7F26" w:rsidRDefault="007D7F26" w:rsidP="007D7F26">
      <w:r>
        <w:t xml:space="preserve">          "courseStatus": "finished",</w:t>
      </w:r>
    </w:p>
    <w:p w14:paraId="4A362DC1" w14:textId="77777777" w:rsidR="007D7F26" w:rsidRDefault="007D7F26" w:rsidP="007D7F26">
      <w:r>
        <w:t xml:space="preserve">          "instructorId": 3</w:t>
      </w:r>
    </w:p>
    <w:p w14:paraId="1B8611B1" w14:textId="77777777" w:rsidR="007D7F26" w:rsidRDefault="007D7F26" w:rsidP="007D7F26">
      <w:r>
        <w:t xml:space="preserve">        },</w:t>
      </w:r>
    </w:p>
    <w:p w14:paraId="01617F35" w14:textId="77777777" w:rsidR="007D7F26" w:rsidRDefault="007D7F26" w:rsidP="007D7F26">
      <w:r>
        <w:t xml:space="preserve">        {</w:t>
      </w:r>
    </w:p>
    <w:p w14:paraId="1459C7CF" w14:textId="77777777" w:rsidR="007D7F26" w:rsidRDefault="007D7F26" w:rsidP="007D7F26">
      <w:r>
        <w:t xml:space="preserve">          "id": 27,</w:t>
      </w:r>
    </w:p>
    <w:p w14:paraId="5353027A" w14:textId="77777777" w:rsidR="007D7F26" w:rsidRDefault="007D7F26" w:rsidP="007D7F26">
      <w:r>
        <w:t xml:space="preserve">          "title": "Managerial Accounting Techniques",</w:t>
      </w:r>
    </w:p>
    <w:p w14:paraId="3292E317" w14:textId="77777777" w:rsidR="007D7F26" w:rsidRDefault="007D7F26" w:rsidP="007D7F26">
      <w:r>
        <w:t xml:space="preserve">          "location": "Room 298",</w:t>
      </w:r>
    </w:p>
    <w:p w14:paraId="481EC6A4" w14:textId="77777777" w:rsidR="007D7F26" w:rsidRDefault="007D7F26" w:rsidP="007D7F26">
      <w:r>
        <w:t xml:space="preserve">          "category": "Math",</w:t>
      </w:r>
    </w:p>
    <w:p w14:paraId="5FB760E3" w14:textId="77777777" w:rsidR="007D7F26" w:rsidRDefault="007D7F26" w:rsidP="007D7F26">
      <w:r>
        <w:t xml:space="preserve">          "registrationStatus": false,</w:t>
      </w:r>
    </w:p>
    <w:p w14:paraId="190CC01B" w14:textId="77777777" w:rsidR="007D7F26" w:rsidRDefault="007D7F26" w:rsidP="007D7F26">
      <w:r>
        <w:t xml:space="preserve">          "courseStatus": "finished",</w:t>
      </w:r>
    </w:p>
    <w:p w14:paraId="193284E8" w14:textId="77777777" w:rsidR="007D7F26" w:rsidRDefault="007D7F26" w:rsidP="007D7F26">
      <w:r>
        <w:t xml:space="preserve">          "instructorId": 7</w:t>
      </w:r>
    </w:p>
    <w:p w14:paraId="42217B7E" w14:textId="77777777" w:rsidR="007D7F26" w:rsidRDefault="007D7F26" w:rsidP="007D7F26">
      <w:r>
        <w:t xml:space="preserve">        },</w:t>
      </w:r>
    </w:p>
    <w:p w14:paraId="198B67FE" w14:textId="77777777" w:rsidR="007D7F26" w:rsidRDefault="007D7F26" w:rsidP="007D7F26">
      <w:r>
        <w:t xml:space="preserve">        {</w:t>
      </w:r>
    </w:p>
    <w:p w14:paraId="14213F3D" w14:textId="77777777" w:rsidR="007D7F26" w:rsidRDefault="007D7F26" w:rsidP="007D7F26">
      <w:r>
        <w:t xml:space="preserve">          "id": 44,</w:t>
      </w:r>
    </w:p>
    <w:p w14:paraId="5A83B0F8" w14:textId="77777777" w:rsidR="007D7F26" w:rsidRDefault="007D7F26" w:rsidP="007D7F26">
      <w:r>
        <w:t xml:space="preserve">          "title": "The Ultimate Chemistry Major Guide",</w:t>
      </w:r>
    </w:p>
    <w:p w14:paraId="09290193" w14:textId="77777777" w:rsidR="007D7F26" w:rsidRDefault="007D7F26" w:rsidP="007D7F26">
      <w:r>
        <w:t xml:space="preserve">          "location": "Room 176",</w:t>
      </w:r>
    </w:p>
    <w:p w14:paraId="052E11F6" w14:textId="77777777" w:rsidR="007D7F26" w:rsidRDefault="007D7F26" w:rsidP="007D7F26">
      <w:r>
        <w:t xml:space="preserve">          "category": "Science",</w:t>
      </w:r>
    </w:p>
    <w:p w14:paraId="5373CEA0" w14:textId="77777777" w:rsidR="007D7F26" w:rsidRDefault="007D7F26" w:rsidP="007D7F26">
      <w:r>
        <w:t xml:space="preserve">          "registrationStatus": true,</w:t>
      </w:r>
    </w:p>
    <w:p w14:paraId="1CCABC2D" w14:textId="77777777" w:rsidR="007D7F26" w:rsidRDefault="007D7F26" w:rsidP="007D7F26">
      <w:r>
        <w:t xml:space="preserve">          "courseStatus": "finished",</w:t>
      </w:r>
    </w:p>
    <w:p w14:paraId="28A1BAFA" w14:textId="77777777" w:rsidR="007D7F26" w:rsidRDefault="007D7F26" w:rsidP="007D7F26">
      <w:r>
        <w:t xml:space="preserve">          "instructorId": 5</w:t>
      </w:r>
    </w:p>
    <w:p w14:paraId="5F8EDE3D" w14:textId="77777777" w:rsidR="007D7F26" w:rsidRDefault="007D7F26" w:rsidP="007D7F26">
      <w:r>
        <w:lastRenderedPageBreak/>
        <w:t xml:space="preserve">        }</w:t>
      </w:r>
    </w:p>
    <w:p w14:paraId="06F0A6B3" w14:textId="77777777" w:rsidR="007D7F26" w:rsidRDefault="007D7F26" w:rsidP="007D7F26">
      <w:r>
        <w:t xml:space="preserve">      ],</w:t>
      </w:r>
    </w:p>
    <w:p w14:paraId="5937E104" w14:textId="77777777" w:rsidR="007D7F26" w:rsidRDefault="007D7F26" w:rsidP="007D7F26">
      <w:r>
        <w:t xml:space="preserve">      "grades": [</w:t>
      </w:r>
    </w:p>
    <w:p w14:paraId="4FC034F0" w14:textId="77777777" w:rsidR="007D7F26" w:rsidRDefault="007D7F26" w:rsidP="007D7F26">
      <w:r>
        <w:t xml:space="preserve">        {</w:t>
      </w:r>
    </w:p>
    <w:p w14:paraId="1BBBB6E7" w14:textId="77777777" w:rsidR="007D7F26" w:rsidRDefault="007D7F26" w:rsidP="007D7F26">
      <w:r>
        <w:t xml:space="preserve">          "id": 11,</w:t>
      </w:r>
    </w:p>
    <w:p w14:paraId="0B647BFC" w14:textId="77777777" w:rsidR="007D7F26" w:rsidRDefault="007D7F26" w:rsidP="007D7F26">
      <w:r>
        <w:t xml:space="preserve">          "title": "ancilla urbs votum Final Exam",</w:t>
      </w:r>
    </w:p>
    <w:p w14:paraId="28F531A3" w14:textId="77777777" w:rsidR="007D7F26" w:rsidRDefault="007D7F26" w:rsidP="007D7F26">
      <w:r>
        <w:t xml:space="preserve">          "grade": 50.68,</w:t>
      </w:r>
    </w:p>
    <w:p w14:paraId="617E11CE" w14:textId="77777777" w:rsidR="007D7F26" w:rsidRDefault="007D7F26" w:rsidP="007D7F26">
      <w:r>
        <w:t xml:space="preserve">          "studentId": 57,</w:t>
      </w:r>
    </w:p>
    <w:p w14:paraId="3C7DF2A3" w14:textId="77777777" w:rsidR="007D7F26" w:rsidRDefault="007D7F26" w:rsidP="007D7F26">
      <w:r>
        <w:t xml:space="preserve">          "courseId": 2</w:t>
      </w:r>
    </w:p>
    <w:p w14:paraId="46D23925" w14:textId="77777777" w:rsidR="007D7F26" w:rsidRDefault="007D7F26" w:rsidP="007D7F26">
      <w:r>
        <w:t xml:space="preserve">        },</w:t>
      </w:r>
    </w:p>
    <w:p w14:paraId="09E729CB" w14:textId="77777777" w:rsidR="007D7F26" w:rsidRDefault="007D7F26" w:rsidP="007D7F26">
      <w:r>
        <w:t xml:space="preserve">        {</w:t>
      </w:r>
    </w:p>
    <w:p w14:paraId="043B1310" w14:textId="77777777" w:rsidR="007D7F26" w:rsidRDefault="007D7F26" w:rsidP="007D7F26">
      <w:r>
        <w:t xml:space="preserve">          "id": 140,</w:t>
      </w:r>
    </w:p>
    <w:p w14:paraId="6956F6C5" w14:textId="77777777" w:rsidR="007D7F26" w:rsidRDefault="007D7F26" w:rsidP="007D7F26">
      <w:r>
        <w:t xml:space="preserve">          "title": "arbor solvo creator Final Exam",</w:t>
      </w:r>
    </w:p>
    <w:p w14:paraId="4845D8FB" w14:textId="77777777" w:rsidR="007D7F26" w:rsidRDefault="007D7F26" w:rsidP="007D7F26">
      <w:r>
        <w:t xml:space="preserve">          "grade": 30.13,</w:t>
      </w:r>
    </w:p>
    <w:p w14:paraId="3AA1E0DD" w14:textId="77777777" w:rsidR="007D7F26" w:rsidRDefault="007D7F26" w:rsidP="007D7F26">
      <w:r>
        <w:t xml:space="preserve">          "studentId": 57,</w:t>
      </w:r>
    </w:p>
    <w:p w14:paraId="6F3C434B" w14:textId="77777777" w:rsidR="007D7F26" w:rsidRDefault="007D7F26" w:rsidP="007D7F26">
      <w:r>
        <w:t xml:space="preserve">          "courseId": 14</w:t>
      </w:r>
    </w:p>
    <w:p w14:paraId="75EE793F" w14:textId="77777777" w:rsidR="007D7F26" w:rsidRDefault="007D7F26" w:rsidP="007D7F26">
      <w:r>
        <w:t xml:space="preserve">        },</w:t>
      </w:r>
    </w:p>
    <w:p w14:paraId="58AE6065" w14:textId="77777777" w:rsidR="007D7F26" w:rsidRDefault="007D7F26" w:rsidP="007D7F26">
      <w:r>
        <w:t xml:space="preserve">        {</w:t>
      </w:r>
    </w:p>
    <w:p w14:paraId="34B4DBEF" w14:textId="77777777" w:rsidR="007D7F26" w:rsidRDefault="007D7F26" w:rsidP="007D7F26">
      <w:r>
        <w:t xml:space="preserve">          "id": 234,</w:t>
      </w:r>
    </w:p>
    <w:p w14:paraId="1966201E" w14:textId="77777777" w:rsidR="007D7F26" w:rsidRDefault="007D7F26" w:rsidP="007D7F26">
      <w:r>
        <w:t xml:space="preserve">          "title": "colligo aureus beatae Final Exam",</w:t>
      </w:r>
    </w:p>
    <w:p w14:paraId="7DEACC87" w14:textId="77777777" w:rsidR="007D7F26" w:rsidRDefault="007D7F26" w:rsidP="007D7F26">
      <w:r>
        <w:t xml:space="preserve">          "grade": 42.11,</w:t>
      </w:r>
    </w:p>
    <w:p w14:paraId="33B548A3" w14:textId="77777777" w:rsidR="007D7F26" w:rsidRDefault="007D7F26" w:rsidP="007D7F26">
      <w:r>
        <w:t xml:space="preserve">          "studentId": 57,</w:t>
      </w:r>
    </w:p>
    <w:p w14:paraId="4CB056C7" w14:textId="77777777" w:rsidR="007D7F26" w:rsidRDefault="007D7F26" w:rsidP="007D7F26">
      <w:r>
        <w:t xml:space="preserve">          "courseId": 24</w:t>
      </w:r>
    </w:p>
    <w:p w14:paraId="23FDE7A9" w14:textId="77777777" w:rsidR="007D7F26" w:rsidRDefault="007D7F26" w:rsidP="007D7F26">
      <w:r>
        <w:t xml:space="preserve">        }</w:t>
      </w:r>
    </w:p>
    <w:p w14:paraId="5EAD104A" w14:textId="77777777" w:rsidR="007D7F26" w:rsidRDefault="007D7F26" w:rsidP="007D7F26">
      <w:r>
        <w:t xml:space="preserve">      ]</w:t>
      </w:r>
    </w:p>
    <w:p w14:paraId="3056D52E" w14:textId="77777777" w:rsidR="007D7F26" w:rsidRDefault="007D7F26" w:rsidP="007D7F26">
      <w:r>
        <w:t xml:space="preserve">    },</w:t>
      </w:r>
    </w:p>
    <w:p w14:paraId="0E3D0794" w14:textId="77777777" w:rsidR="007D7F26" w:rsidRDefault="007D7F26" w:rsidP="007D7F26">
      <w:r>
        <w:t xml:space="preserve">    {</w:t>
      </w:r>
    </w:p>
    <w:p w14:paraId="56585F47" w14:textId="77777777" w:rsidR="007D7F26" w:rsidRDefault="007D7F26" w:rsidP="007D7F26">
      <w:r>
        <w:t xml:space="preserve">      "id": 58,</w:t>
      </w:r>
    </w:p>
    <w:p w14:paraId="174C0E92" w14:textId="77777777" w:rsidR="007D7F26" w:rsidRDefault="007D7F26" w:rsidP="007D7F26">
      <w:r>
        <w:t xml:space="preserve">      "name": "Dr. Sheldon VonRueden",</w:t>
      </w:r>
    </w:p>
    <w:p w14:paraId="5BD7C078" w14:textId="77777777" w:rsidR="007D7F26" w:rsidRDefault="007D7F26" w:rsidP="007D7F26">
      <w:r>
        <w:t xml:space="preserve">      "email": "Kristin.Hagenes16@gmail.com",</w:t>
      </w:r>
    </w:p>
    <w:p w14:paraId="7EFF95BB" w14:textId="77777777" w:rsidR="007D7F26" w:rsidRDefault="007D7F26" w:rsidP="007D7F26">
      <w:r>
        <w:t xml:space="preserve">      "password": "student123",</w:t>
      </w:r>
    </w:p>
    <w:p w14:paraId="2E20147B" w14:textId="77777777" w:rsidR="007D7F26" w:rsidRDefault="007D7F26" w:rsidP="007D7F26">
      <w:r>
        <w:t xml:space="preserve">      "userType": "Student",</w:t>
      </w:r>
    </w:p>
    <w:p w14:paraId="1FBE7B97" w14:textId="77777777" w:rsidR="007D7F26" w:rsidRDefault="007D7F26" w:rsidP="007D7F26">
      <w:r>
        <w:t xml:space="preserve">      "gpa": 1.44,</w:t>
      </w:r>
    </w:p>
    <w:p w14:paraId="69981F94" w14:textId="77777777" w:rsidR="007D7F26" w:rsidRDefault="007D7F26" w:rsidP="007D7F26">
      <w:r>
        <w:t xml:space="preserve">      "major": "Accounting",</w:t>
      </w:r>
    </w:p>
    <w:p w14:paraId="0C0054CC" w14:textId="77777777" w:rsidR="007D7F26" w:rsidRDefault="007D7F26" w:rsidP="007D7F26">
      <w:r>
        <w:t xml:space="preserve">      "passedCourses": [</w:t>
      </w:r>
    </w:p>
    <w:p w14:paraId="03C1DC65" w14:textId="77777777" w:rsidR="007D7F26" w:rsidRDefault="007D7F26" w:rsidP="007D7F26">
      <w:r>
        <w:t xml:space="preserve">        {</w:t>
      </w:r>
    </w:p>
    <w:p w14:paraId="3F30D0B4" w14:textId="77777777" w:rsidR="007D7F26" w:rsidRDefault="007D7F26" w:rsidP="007D7F26">
      <w:r>
        <w:t xml:space="preserve">          "id": 23,</w:t>
      </w:r>
    </w:p>
    <w:p w14:paraId="4EC36434" w14:textId="77777777" w:rsidR="007D7F26" w:rsidRDefault="007D7F26" w:rsidP="007D7F26">
      <w:r>
        <w:t xml:space="preserve">          "title": "Advanced Accounting Principles",</w:t>
      </w:r>
    </w:p>
    <w:p w14:paraId="38E7FE6D" w14:textId="77777777" w:rsidR="007D7F26" w:rsidRDefault="007D7F26" w:rsidP="007D7F26">
      <w:r>
        <w:t xml:space="preserve">          "location": "Room 364",</w:t>
      </w:r>
    </w:p>
    <w:p w14:paraId="371865C7" w14:textId="77777777" w:rsidR="007D7F26" w:rsidRDefault="007D7F26" w:rsidP="007D7F26">
      <w:r>
        <w:t xml:space="preserve">          "category": "Math",</w:t>
      </w:r>
    </w:p>
    <w:p w14:paraId="3E055664" w14:textId="77777777" w:rsidR="007D7F26" w:rsidRDefault="007D7F26" w:rsidP="007D7F26">
      <w:r>
        <w:t xml:space="preserve">          "registrationStatus": true,</w:t>
      </w:r>
    </w:p>
    <w:p w14:paraId="6DCFFEA9" w14:textId="77777777" w:rsidR="007D7F26" w:rsidRDefault="007D7F26" w:rsidP="007D7F26">
      <w:r>
        <w:t xml:space="preserve">          "courseStatus": "offering",</w:t>
      </w:r>
    </w:p>
    <w:p w14:paraId="5F698C68" w14:textId="77777777" w:rsidR="007D7F26" w:rsidRDefault="007D7F26" w:rsidP="007D7F26">
      <w:r>
        <w:lastRenderedPageBreak/>
        <w:t xml:space="preserve">          "instructorId": 6</w:t>
      </w:r>
    </w:p>
    <w:p w14:paraId="6F3C6B16" w14:textId="77777777" w:rsidR="007D7F26" w:rsidRDefault="007D7F26" w:rsidP="007D7F26">
      <w:r>
        <w:t xml:space="preserve">        }</w:t>
      </w:r>
    </w:p>
    <w:p w14:paraId="7BE52E1D" w14:textId="77777777" w:rsidR="007D7F26" w:rsidRDefault="007D7F26" w:rsidP="007D7F26">
      <w:r>
        <w:t xml:space="preserve">      ],</w:t>
      </w:r>
    </w:p>
    <w:p w14:paraId="222709CB" w14:textId="77777777" w:rsidR="007D7F26" w:rsidRDefault="007D7F26" w:rsidP="007D7F26">
      <w:r>
        <w:t xml:space="preserve">      "grades": []</w:t>
      </w:r>
    </w:p>
    <w:p w14:paraId="4EAF82F1" w14:textId="77777777" w:rsidR="007D7F26" w:rsidRDefault="007D7F26" w:rsidP="007D7F26">
      <w:r>
        <w:t xml:space="preserve">    },</w:t>
      </w:r>
    </w:p>
    <w:p w14:paraId="3E3F3B5B" w14:textId="77777777" w:rsidR="007D7F26" w:rsidRDefault="007D7F26" w:rsidP="007D7F26">
      <w:r>
        <w:t xml:space="preserve">    {</w:t>
      </w:r>
    </w:p>
    <w:p w14:paraId="1AD4E9CD" w14:textId="77777777" w:rsidR="007D7F26" w:rsidRDefault="007D7F26" w:rsidP="007D7F26">
      <w:r>
        <w:t xml:space="preserve">      "id": 59,</w:t>
      </w:r>
    </w:p>
    <w:p w14:paraId="751A2BD8" w14:textId="77777777" w:rsidR="007D7F26" w:rsidRDefault="007D7F26" w:rsidP="007D7F26">
      <w:r>
        <w:t xml:space="preserve">      "name": "Marc Ratke II",</w:t>
      </w:r>
    </w:p>
    <w:p w14:paraId="0810FD86" w14:textId="77777777" w:rsidR="007D7F26" w:rsidRDefault="007D7F26" w:rsidP="007D7F26">
      <w:r>
        <w:t xml:space="preserve">      "email": "Jackson.Crona@hotmail.com",</w:t>
      </w:r>
    </w:p>
    <w:p w14:paraId="0EDAC17E" w14:textId="77777777" w:rsidR="007D7F26" w:rsidRDefault="007D7F26" w:rsidP="007D7F26">
      <w:r>
        <w:t xml:space="preserve">      "password": "student123",</w:t>
      </w:r>
    </w:p>
    <w:p w14:paraId="793DC102" w14:textId="77777777" w:rsidR="007D7F26" w:rsidRDefault="007D7F26" w:rsidP="007D7F26">
      <w:r>
        <w:t xml:space="preserve">      "userType": "Student",</w:t>
      </w:r>
    </w:p>
    <w:p w14:paraId="51225972" w14:textId="77777777" w:rsidR="007D7F26" w:rsidRDefault="007D7F26" w:rsidP="007D7F26">
      <w:r>
        <w:t xml:space="preserve">      "gpa": 3.57,</w:t>
      </w:r>
    </w:p>
    <w:p w14:paraId="2DCE3DA9" w14:textId="77777777" w:rsidR="007D7F26" w:rsidRDefault="007D7F26" w:rsidP="007D7F26">
      <w:r>
        <w:t xml:space="preserve">      "major": "Communication",</w:t>
      </w:r>
    </w:p>
    <w:p w14:paraId="5C204EAA" w14:textId="77777777" w:rsidR="007D7F26" w:rsidRDefault="007D7F26" w:rsidP="007D7F26">
      <w:r>
        <w:t xml:space="preserve">      "passedCourses": [</w:t>
      </w:r>
    </w:p>
    <w:p w14:paraId="5E76BA87" w14:textId="77777777" w:rsidR="007D7F26" w:rsidRDefault="007D7F26" w:rsidP="007D7F26">
      <w:r>
        <w:t xml:space="preserve">        {</w:t>
      </w:r>
    </w:p>
    <w:p w14:paraId="0BDEC708" w14:textId="77777777" w:rsidR="007D7F26" w:rsidRDefault="007D7F26" w:rsidP="007D7F26">
      <w:r>
        <w:t xml:space="preserve">          "id": 1,</w:t>
      </w:r>
    </w:p>
    <w:p w14:paraId="7C86264A" w14:textId="77777777" w:rsidR="007D7F26" w:rsidRDefault="007D7F26" w:rsidP="007D7F26">
      <w:r>
        <w:t xml:space="preserve">          "title": "Mastering the Basics: A Comprehensive Guide",</w:t>
      </w:r>
    </w:p>
    <w:p w14:paraId="4177E16A" w14:textId="77777777" w:rsidR="007D7F26" w:rsidRDefault="007D7F26" w:rsidP="007D7F26">
      <w:r>
        <w:t xml:space="preserve">          "location": "Room 280",</w:t>
      </w:r>
    </w:p>
    <w:p w14:paraId="2F0F7501" w14:textId="77777777" w:rsidR="007D7F26" w:rsidRDefault="007D7F26" w:rsidP="007D7F26">
      <w:r>
        <w:t xml:space="preserve">          "category": "Math",</w:t>
      </w:r>
    </w:p>
    <w:p w14:paraId="7F086480" w14:textId="77777777" w:rsidR="007D7F26" w:rsidRDefault="007D7F26" w:rsidP="007D7F26">
      <w:r>
        <w:t xml:space="preserve">          "registrationStatus": false,</w:t>
      </w:r>
    </w:p>
    <w:p w14:paraId="00048B19" w14:textId="77777777" w:rsidR="007D7F26" w:rsidRDefault="007D7F26" w:rsidP="007D7F26">
      <w:r>
        <w:t xml:space="preserve">          "courseStatus": "finished",</w:t>
      </w:r>
    </w:p>
    <w:p w14:paraId="4958F6A7" w14:textId="77777777" w:rsidR="007D7F26" w:rsidRDefault="007D7F26" w:rsidP="007D7F26">
      <w:r>
        <w:t xml:space="preserve">          "instructorId": 6</w:t>
      </w:r>
    </w:p>
    <w:p w14:paraId="74FB43D3" w14:textId="77777777" w:rsidR="007D7F26" w:rsidRDefault="007D7F26" w:rsidP="007D7F26">
      <w:r>
        <w:t xml:space="preserve">        },</w:t>
      </w:r>
    </w:p>
    <w:p w14:paraId="6665F793" w14:textId="77777777" w:rsidR="007D7F26" w:rsidRDefault="007D7F26" w:rsidP="007D7F26">
      <w:r>
        <w:t xml:space="preserve">        {</w:t>
      </w:r>
    </w:p>
    <w:p w14:paraId="70D7C141" w14:textId="77777777" w:rsidR="007D7F26" w:rsidRDefault="007D7F26" w:rsidP="007D7F26">
      <w:r>
        <w:t xml:space="preserve">          "id": 2,</w:t>
      </w:r>
    </w:p>
    <w:p w14:paraId="201DC850" w14:textId="77777777" w:rsidR="007D7F26" w:rsidRDefault="007D7F26" w:rsidP="007D7F26">
      <w:r>
        <w:t xml:space="preserve">          "title": "Advanced Topics in Course Development",</w:t>
      </w:r>
    </w:p>
    <w:p w14:paraId="319A558B" w14:textId="77777777" w:rsidR="007D7F26" w:rsidRDefault="007D7F26" w:rsidP="007D7F26">
      <w:r>
        <w:t xml:space="preserve">          "location": "Room 139",</w:t>
      </w:r>
    </w:p>
    <w:p w14:paraId="08D07CFB" w14:textId="77777777" w:rsidR="007D7F26" w:rsidRDefault="007D7F26" w:rsidP="007D7F26">
      <w:r>
        <w:t xml:space="preserve">          "category": "Science",</w:t>
      </w:r>
    </w:p>
    <w:p w14:paraId="41576799" w14:textId="77777777" w:rsidR="007D7F26" w:rsidRDefault="007D7F26" w:rsidP="007D7F26">
      <w:r>
        <w:t xml:space="preserve">          "registrationStatus": false,</w:t>
      </w:r>
    </w:p>
    <w:p w14:paraId="512E3E2F" w14:textId="77777777" w:rsidR="007D7F26" w:rsidRDefault="007D7F26" w:rsidP="007D7F26">
      <w:r>
        <w:t xml:space="preserve">          "courseStatus": "finished",</w:t>
      </w:r>
    </w:p>
    <w:p w14:paraId="76147699" w14:textId="77777777" w:rsidR="007D7F26" w:rsidRDefault="007D7F26" w:rsidP="007D7F26">
      <w:r>
        <w:t xml:space="preserve">          "instructorId": 4</w:t>
      </w:r>
    </w:p>
    <w:p w14:paraId="0A16D082" w14:textId="77777777" w:rsidR="007D7F26" w:rsidRDefault="007D7F26" w:rsidP="007D7F26">
      <w:r>
        <w:t xml:space="preserve">        },</w:t>
      </w:r>
    </w:p>
    <w:p w14:paraId="2849C78C" w14:textId="77777777" w:rsidR="007D7F26" w:rsidRDefault="007D7F26" w:rsidP="007D7F26">
      <w:r>
        <w:t xml:space="preserve">        {</w:t>
      </w:r>
    </w:p>
    <w:p w14:paraId="317901CE" w14:textId="77777777" w:rsidR="007D7F26" w:rsidRDefault="007D7F26" w:rsidP="007D7F26">
      <w:r>
        <w:t xml:space="preserve">          "id": 6,</w:t>
      </w:r>
    </w:p>
    <w:p w14:paraId="0A46FB4E" w14:textId="77777777" w:rsidR="007D7F26" w:rsidRDefault="007D7F26" w:rsidP="007D7F26">
      <w:r>
        <w:t xml:space="preserve">          "title": "Navigating the World of E-Learning",</w:t>
      </w:r>
    </w:p>
    <w:p w14:paraId="60238D0A" w14:textId="77777777" w:rsidR="007D7F26" w:rsidRDefault="007D7F26" w:rsidP="007D7F26">
      <w:r>
        <w:t xml:space="preserve">          "location": "Room 362",</w:t>
      </w:r>
    </w:p>
    <w:p w14:paraId="4EE6B131" w14:textId="77777777" w:rsidR="007D7F26" w:rsidRDefault="007D7F26" w:rsidP="007D7F26">
      <w:r>
        <w:t xml:space="preserve">          "category": "Science",</w:t>
      </w:r>
    </w:p>
    <w:p w14:paraId="0328889C" w14:textId="77777777" w:rsidR="007D7F26" w:rsidRDefault="007D7F26" w:rsidP="007D7F26">
      <w:r>
        <w:t xml:space="preserve">          "registrationStatus": false,</w:t>
      </w:r>
    </w:p>
    <w:p w14:paraId="450D7A0D" w14:textId="77777777" w:rsidR="007D7F26" w:rsidRDefault="007D7F26" w:rsidP="007D7F26">
      <w:r>
        <w:t xml:space="preserve">          "courseStatus": "finished",</w:t>
      </w:r>
    </w:p>
    <w:p w14:paraId="3110131A" w14:textId="77777777" w:rsidR="007D7F26" w:rsidRDefault="007D7F26" w:rsidP="007D7F26">
      <w:r>
        <w:t xml:space="preserve">          "instructorId": 7</w:t>
      </w:r>
    </w:p>
    <w:p w14:paraId="50B996C6" w14:textId="77777777" w:rsidR="007D7F26" w:rsidRDefault="007D7F26" w:rsidP="007D7F26">
      <w:r>
        <w:t xml:space="preserve">        },</w:t>
      </w:r>
    </w:p>
    <w:p w14:paraId="7ADA0AF5" w14:textId="77777777" w:rsidR="007D7F26" w:rsidRDefault="007D7F26" w:rsidP="007D7F26">
      <w:r>
        <w:t xml:space="preserve">        {</w:t>
      </w:r>
    </w:p>
    <w:p w14:paraId="19E361D3" w14:textId="77777777" w:rsidR="007D7F26" w:rsidRDefault="007D7F26" w:rsidP="007D7F26">
      <w:r>
        <w:lastRenderedPageBreak/>
        <w:t xml:space="preserve">          "id": 15,</w:t>
      </w:r>
    </w:p>
    <w:p w14:paraId="432CA90E" w14:textId="77777777" w:rsidR="007D7F26" w:rsidRDefault="007D7F26" w:rsidP="007D7F26">
      <w:r>
        <w:t xml:space="preserve">          "title": "Advanced Communication Skills for PR Specialists",</w:t>
      </w:r>
    </w:p>
    <w:p w14:paraId="235E49EA" w14:textId="77777777" w:rsidR="007D7F26" w:rsidRDefault="007D7F26" w:rsidP="007D7F26">
      <w:r>
        <w:t xml:space="preserve">          "location": "Room 395",</w:t>
      </w:r>
    </w:p>
    <w:p w14:paraId="734668F3" w14:textId="77777777" w:rsidR="007D7F26" w:rsidRDefault="007D7F26" w:rsidP="007D7F26">
      <w:r>
        <w:t xml:space="preserve">          "category": "Science",</w:t>
      </w:r>
    </w:p>
    <w:p w14:paraId="6F353566" w14:textId="77777777" w:rsidR="007D7F26" w:rsidRDefault="007D7F26" w:rsidP="007D7F26">
      <w:r>
        <w:t xml:space="preserve">          "registrationStatus": true,</w:t>
      </w:r>
    </w:p>
    <w:p w14:paraId="674E854F" w14:textId="77777777" w:rsidR="007D7F26" w:rsidRDefault="007D7F26" w:rsidP="007D7F26">
      <w:r>
        <w:t xml:space="preserve">          "courseStatus": "offering",</w:t>
      </w:r>
    </w:p>
    <w:p w14:paraId="4A5D2042" w14:textId="77777777" w:rsidR="007D7F26" w:rsidRDefault="007D7F26" w:rsidP="007D7F26">
      <w:r>
        <w:t xml:space="preserve">          "instructorId": 2</w:t>
      </w:r>
    </w:p>
    <w:p w14:paraId="71AB67C7" w14:textId="77777777" w:rsidR="007D7F26" w:rsidRDefault="007D7F26" w:rsidP="007D7F26">
      <w:r>
        <w:t xml:space="preserve">        },</w:t>
      </w:r>
    </w:p>
    <w:p w14:paraId="57B93B65" w14:textId="77777777" w:rsidR="007D7F26" w:rsidRDefault="007D7F26" w:rsidP="007D7F26">
      <w:r>
        <w:t xml:space="preserve">        {</w:t>
      </w:r>
    </w:p>
    <w:p w14:paraId="78288680" w14:textId="77777777" w:rsidR="007D7F26" w:rsidRDefault="007D7F26" w:rsidP="007D7F26">
      <w:r>
        <w:t xml:space="preserve">          "id": 23,</w:t>
      </w:r>
    </w:p>
    <w:p w14:paraId="45BCE385" w14:textId="77777777" w:rsidR="007D7F26" w:rsidRDefault="007D7F26" w:rsidP="007D7F26">
      <w:r>
        <w:t xml:space="preserve">          "title": "Advanced Accounting Principles",</w:t>
      </w:r>
    </w:p>
    <w:p w14:paraId="7A714B4A" w14:textId="77777777" w:rsidR="007D7F26" w:rsidRDefault="007D7F26" w:rsidP="007D7F26">
      <w:r>
        <w:t xml:space="preserve">          "location": "Room 364",</w:t>
      </w:r>
    </w:p>
    <w:p w14:paraId="67625E40" w14:textId="77777777" w:rsidR="007D7F26" w:rsidRDefault="007D7F26" w:rsidP="007D7F26">
      <w:r>
        <w:t xml:space="preserve">          "category": "Math",</w:t>
      </w:r>
    </w:p>
    <w:p w14:paraId="43C6AD91" w14:textId="77777777" w:rsidR="007D7F26" w:rsidRDefault="007D7F26" w:rsidP="007D7F26">
      <w:r>
        <w:t xml:space="preserve">          "registrationStatus": true,</w:t>
      </w:r>
    </w:p>
    <w:p w14:paraId="37FD783B" w14:textId="77777777" w:rsidR="007D7F26" w:rsidRDefault="007D7F26" w:rsidP="007D7F26">
      <w:r>
        <w:t xml:space="preserve">          "courseStatus": "offering",</w:t>
      </w:r>
    </w:p>
    <w:p w14:paraId="11FA4022" w14:textId="77777777" w:rsidR="007D7F26" w:rsidRDefault="007D7F26" w:rsidP="007D7F26">
      <w:r>
        <w:t xml:space="preserve">          "instructorId": 6</w:t>
      </w:r>
    </w:p>
    <w:p w14:paraId="487B23E1" w14:textId="77777777" w:rsidR="007D7F26" w:rsidRDefault="007D7F26" w:rsidP="007D7F26">
      <w:r>
        <w:t xml:space="preserve">        },</w:t>
      </w:r>
    </w:p>
    <w:p w14:paraId="371C4C2D" w14:textId="77777777" w:rsidR="007D7F26" w:rsidRDefault="007D7F26" w:rsidP="007D7F26">
      <w:r>
        <w:t xml:space="preserve">        {</w:t>
      </w:r>
    </w:p>
    <w:p w14:paraId="53A3213B" w14:textId="77777777" w:rsidR="007D7F26" w:rsidRDefault="007D7F26" w:rsidP="007D7F26">
      <w:r>
        <w:t xml:space="preserve">          "id": 29,</w:t>
      </w:r>
    </w:p>
    <w:p w14:paraId="343EA7D4" w14:textId="77777777" w:rsidR="007D7F26" w:rsidRDefault="007D7F26" w:rsidP="007D7F26">
      <w:r>
        <w:t xml:space="preserve">          "title": "Budgeting and Forecasting Skills",</w:t>
      </w:r>
    </w:p>
    <w:p w14:paraId="62B95039" w14:textId="77777777" w:rsidR="007D7F26" w:rsidRDefault="007D7F26" w:rsidP="007D7F26">
      <w:r>
        <w:t xml:space="preserve">          "location": "Room 186",</w:t>
      </w:r>
    </w:p>
    <w:p w14:paraId="7A477D3C" w14:textId="77777777" w:rsidR="007D7F26" w:rsidRDefault="007D7F26" w:rsidP="007D7F26">
      <w:r>
        <w:t xml:space="preserve">          "category": "Math",</w:t>
      </w:r>
    </w:p>
    <w:p w14:paraId="239C6188" w14:textId="77777777" w:rsidR="007D7F26" w:rsidRDefault="007D7F26" w:rsidP="007D7F26">
      <w:r>
        <w:t xml:space="preserve">          "registrationStatus": false,</w:t>
      </w:r>
    </w:p>
    <w:p w14:paraId="4156661D" w14:textId="77777777" w:rsidR="007D7F26" w:rsidRDefault="007D7F26" w:rsidP="007D7F26">
      <w:r>
        <w:t xml:space="preserve">          "courseStatus": "offering",</w:t>
      </w:r>
    </w:p>
    <w:p w14:paraId="2A9839DB" w14:textId="77777777" w:rsidR="007D7F26" w:rsidRDefault="007D7F26" w:rsidP="007D7F26">
      <w:r>
        <w:t xml:space="preserve">          "instructorId": 2</w:t>
      </w:r>
    </w:p>
    <w:p w14:paraId="2CF05FCD" w14:textId="77777777" w:rsidR="007D7F26" w:rsidRDefault="007D7F26" w:rsidP="007D7F26">
      <w:r>
        <w:t xml:space="preserve">        },</w:t>
      </w:r>
    </w:p>
    <w:p w14:paraId="1C97FBC3" w14:textId="77777777" w:rsidR="007D7F26" w:rsidRDefault="007D7F26" w:rsidP="007D7F26">
      <w:r>
        <w:t xml:space="preserve">        {</w:t>
      </w:r>
    </w:p>
    <w:p w14:paraId="0DA23BD6" w14:textId="77777777" w:rsidR="007D7F26" w:rsidRDefault="007D7F26" w:rsidP="007D7F26">
      <w:r>
        <w:t xml:space="preserve">          "id": 39,</w:t>
      </w:r>
    </w:p>
    <w:p w14:paraId="23DE4BF9" w14:textId="77777777" w:rsidR="007D7F26" w:rsidRDefault="007D7F26" w:rsidP="007D7F26">
      <w:r>
        <w:t xml:space="preserve">          "title": "Navigating the World of Cellular Biology",</w:t>
      </w:r>
    </w:p>
    <w:p w14:paraId="22155105" w14:textId="77777777" w:rsidR="007D7F26" w:rsidRDefault="007D7F26" w:rsidP="007D7F26">
      <w:r>
        <w:t xml:space="preserve">          "location": "Room 168",</w:t>
      </w:r>
    </w:p>
    <w:p w14:paraId="26D2042F" w14:textId="77777777" w:rsidR="007D7F26" w:rsidRDefault="007D7F26" w:rsidP="007D7F26">
      <w:r>
        <w:t xml:space="preserve">          "category": "Math",</w:t>
      </w:r>
    </w:p>
    <w:p w14:paraId="61F750F8" w14:textId="77777777" w:rsidR="007D7F26" w:rsidRDefault="007D7F26" w:rsidP="007D7F26">
      <w:r>
        <w:t xml:space="preserve">          "registrationStatus": false,</w:t>
      </w:r>
    </w:p>
    <w:p w14:paraId="67EA2863" w14:textId="77777777" w:rsidR="007D7F26" w:rsidRDefault="007D7F26" w:rsidP="007D7F26">
      <w:r>
        <w:t xml:space="preserve">          "courseStatus": "finished",</w:t>
      </w:r>
    </w:p>
    <w:p w14:paraId="1D1C4631" w14:textId="77777777" w:rsidR="007D7F26" w:rsidRDefault="007D7F26" w:rsidP="007D7F26">
      <w:r>
        <w:t xml:space="preserve">          "instructorId": 6</w:t>
      </w:r>
    </w:p>
    <w:p w14:paraId="60BD92AD" w14:textId="77777777" w:rsidR="007D7F26" w:rsidRDefault="007D7F26" w:rsidP="007D7F26">
      <w:r>
        <w:t xml:space="preserve">        },</w:t>
      </w:r>
    </w:p>
    <w:p w14:paraId="63B0DE9F" w14:textId="77777777" w:rsidR="007D7F26" w:rsidRDefault="007D7F26" w:rsidP="007D7F26">
      <w:r>
        <w:t xml:space="preserve">        {</w:t>
      </w:r>
    </w:p>
    <w:p w14:paraId="1359698F" w14:textId="77777777" w:rsidR="007D7F26" w:rsidRDefault="007D7F26" w:rsidP="007D7F26">
      <w:r>
        <w:t xml:space="preserve">          "id": 43,</w:t>
      </w:r>
    </w:p>
    <w:p w14:paraId="683346B9" w14:textId="77777777" w:rsidR="007D7F26" w:rsidRDefault="007D7F26" w:rsidP="007D7F26">
      <w:r>
        <w:t xml:space="preserve">          "title": "Chemistry Fundamentals for Success",</w:t>
      </w:r>
    </w:p>
    <w:p w14:paraId="122D14C1" w14:textId="77777777" w:rsidR="007D7F26" w:rsidRDefault="007D7F26" w:rsidP="007D7F26">
      <w:r>
        <w:t xml:space="preserve">          "location": "Room 236",</w:t>
      </w:r>
    </w:p>
    <w:p w14:paraId="6681F904" w14:textId="77777777" w:rsidR="007D7F26" w:rsidRDefault="007D7F26" w:rsidP="007D7F26">
      <w:r>
        <w:t xml:space="preserve">          "category": "Computer",</w:t>
      </w:r>
    </w:p>
    <w:p w14:paraId="233B048B" w14:textId="77777777" w:rsidR="007D7F26" w:rsidRDefault="007D7F26" w:rsidP="007D7F26">
      <w:r>
        <w:t xml:space="preserve">          "registrationStatus": false,</w:t>
      </w:r>
    </w:p>
    <w:p w14:paraId="2A2A062A" w14:textId="77777777" w:rsidR="007D7F26" w:rsidRDefault="007D7F26" w:rsidP="007D7F26">
      <w:r>
        <w:t xml:space="preserve">          "courseStatus": "offering",</w:t>
      </w:r>
    </w:p>
    <w:p w14:paraId="293B3F8B" w14:textId="77777777" w:rsidR="007D7F26" w:rsidRDefault="007D7F26" w:rsidP="007D7F26">
      <w:r>
        <w:lastRenderedPageBreak/>
        <w:t xml:space="preserve">          "instructorId": 4</w:t>
      </w:r>
    </w:p>
    <w:p w14:paraId="61017982" w14:textId="77777777" w:rsidR="007D7F26" w:rsidRDefault="007D7F26" w:rsidP="007D7F26">
      <w:r>
        <w:t xml:space="preserve">        },</w:t>
      </w:r>
    </w:p>
    <w:p w14:paraId="109F4B0B" w14:textId="77777777" w:rsidR="007D7F26" w:rsidRDefault="007D7F26" w:rsidP="007D7F26">
      <w:r>
        <w:t xml:space="preserve">        {</w:t>
      </w:r>
    </w:p>
    <w:p w14:paraId="4A0E9E2B" w14:textId="77777777" w:rsidR="007D7F26" w:rsidRDefault="007D7F26" w:rsidP="007D7F26">
      <w:r>
        <w:t xml:space="preserve">          "id": 48,</w:t>
      </w:r>
    </w:p>
    <w:p w14:paraId="2DD6A1CD" w14:textId="77777777" w:rsidR="007D7F26" w:rsidRDefault="007D7F26" w:rsidP="007D7F26">
      <w:r>
        <w:t xml:space="preserve">          "title": "The Complete Chemistry Major Program",</w:t>
      </w:r>
    </w:p>
    <w:p w14:paraId="1E0A0892" w14:textId="77777777" w:rsidR="007D7F26" w:rsidRDefault="007D7F26" w:rsidP="007D7F26">
      <w:r>
        <w:t xml:space="preserve">          "location": "Room 126",</w:t>
      </w:r>
    </w:p>
    <w:p w14:paraId="01F78D61" w14:textId="77777777" w:rsidR="007D7F26" w:rsidRDefault="007D7F26" w:rsidP="007D7F26">
      <w:r>
        <w:t xml:space="preserve">          "category": "Math",</w:t>
      </w:r>
    </w:p>
    <w:p w14:paraId="10F76888" w14:textId="77777777" w:rsidR="007D7F26" w:rsidRDefault="007D7F26" w:rsidP="007D7F26">
      <w:r>
        <w:t xml:space="preserve">          "registrationStatus": false,</w:t>
      </w:r>
    </w:p>
    <w:p w14:paraId="7E71D5EA" w14:textId="77777777" w:rsidR="007D7F26" w:rsidRDefault="007D7F26" w:rsidP="007D7F26">
      <w:r>
        <w:t xml:space="preserve">          "courseStatus": "finished",</w:t>
      </w:r>
    </w:p>
    <w:p w14:paraId="70285ECD" w14:textId="77777777" w:rsidR="007D7F26" w:rsidRDefault="007D7F26" w:rsidP="007D7F26">
      <w:r>
        <w:t xml:space="preserve">          "instructorId": 2</w:t>
      </w:r>
    </w:p>
    <w:p w14:paraId="57C9D4C9" w14:textId="77777777" w:rsidR="007D7F26" w:rsidRDefault="007D7F26" w:rsidP="007D7F26">
      <w:r>
        <w:t xml:space="preserve">        },</w:t>
      </w:r>
    </w:p>
    <w:p w14:paraId="74F4F5AA" w14:textId="77777777" w:rsidR="007D7F26" w:rsidRDefault="007D7F26" w:rsidP="007D7F26">
      <w:r>
        <w:t xml:space="preserve">        {</w:t>
      </w:r>
    </w:p>
    <w:p w14:paraId="74816202" w14:textId="77777777" w:rsidR="007D7F26" w:rsidRDefault="007D7F26" w:rsidP="007D7F26">
      <w:r>
        <w:t xml:space="preserve">          "id": 50,</w:t>
      </w:r>
    </w:p>
    <w:p w14:paraId="2299CC1B" w14:textId="77777777" w:rsidR="007D7F26" w:rsidRDefault="007D7F26" w:rsidP="007D7F26">
      <w:r>
        <w:t xml:space="preserve">          "title": "Navigating the World of Computer Science",</w:t>
      </w:r>
    </w:p>
    <w:p w14:paraId="0137F883" w14:textId="77777777" w:rsidR="007D7F26" w:rsidRDefault="007D7F26" w:rsidP="007D7F26">
      <w:r>
        <w:t xml:space="preserve">          "location": "Room 104",</w:t>
      </w:r>
    </w:p>
    <w:p w14:paraId="5B455EC1" w14:textId="77777777" w:rsidR="007D7F26" w:rsidRDefault="007D7F26" w:rsidP="007D7F26">
      <w:r>
        <w:t xml:space="preserve">          "category": "Science",</w:t>
      </w:r>
    </w:p>
    <w:p w14:paraId="0F50EF8E" w14:textId="77777777" w:rsidR="007D7F26" w:rsidRDefault="007D7F26" w:rsidP="007D7F26">
      <w:r>
        <w:t xml:space="preserve">          "registrationStatus": true,</w:t>
      </w:r>
    </w:p>
    <w:p w14:paraId="2F02C692" w14:textId="77777777" w:rsidR="007D7F26" w:rsidRDefault="007D7F26" w:rsidP="007D7F26">
      <w:r>
        <w:t xml:space="preserve">          "courseStatus": "offering",</w:t>
      </w:r>
    </w:p>
    <w:p w14:paraId="18889A6B" w14:textId="77777777" w:rsidR="007D7F26" w:rsidRDefault="007D7F26" w:rsidP="007D7F26">
      <w:r>
        <w:t xml:space="preserve">          "instructorId": 7</w:t>
      </w:r>
    </w:p>
    <w:p w14:paraId="4B98CA5F" w14:textId="77777777" w:rsidR="007D7F26" w:rsidRDefault="007D7F26" w:rsidP="007D7F26">
      <w:r>
        <w:t xml:space="preserve">        }</w:t>
      </w:r>
    </w:p>
    <w:p w14:paraId="3F986DA3" w14:textId="77777777" w:rsidR="007D7F26" w:rsidRDefault="007D7F26" w:rsidP="007D7F26">
      <w:r>
        <w:t xml:space="preserve">      ],</w:t>
      </w:r>
    </w:p>
    <w:p w14:paraId="55B2D8DC" w14:textId="77777777" w:rsidR="007D7F26" w:rsidRDefault="007D7F26" w:rsidP="007D7F26">
      <w:r>
        <w:t xml:space="preserve">      "grades": [</w:t>
      </w:r>
    </w:p>
    <w:p w14:paraId="4936572C" w14:textId="77777777" w:rsidR="007D7F26" w:rsidRDefault="007D7F26" w:rsidP="007D7F26">
      <w:r>
        <w:t xml:space="preserve">        {</w:t>
      </w:r>
    </w:p>
    <w:p w14:paraId="44BB185D" w14:textId="77777777" w:rsidR="007D7F26" w:rsidRDefault="007D7F26" w:rsidP="007D7F26">
      <w:r>
        <w:t xml:space="preserve">          "id": 9,</w:t>
      </w:r>
    </w:p>
    <w:p w14:paraId="58A27868" w14:textId="77777777" w:rsidR="007D7F26" w:rsidRDefault="007D7F26" w:rsidP="007D7F26">
      <w:r>
        <w:t xml:space="preserve">          "title": "terra textus maxime Final Exam",</w:t>
      </w:r>
    </w:p>
    <w:p w14:paraId="6BF218B4" w14:textId="77777777" w:rsidR="007D7F26" w:rsidRDefault="007D7F26" w:rsidP="007D7F26">
      <w:r>
        <w:t xml:space="preserve">          "grade": 60.74,</w:t>
      </w:r>
    </w:p>
    <w:p w14:paraId="41AA92F3" w14:textId="77777777" w:rsidR="007D7F26" w:rsidRDefault="007D7F26" w:rsidP="007D7F26">
      <w:r>
        <w:t xml:space="preserve">          "studentId": 59,</w:t>
      </w:r>
    </w:p>
    <w:p w14:paraId="47D43AC9" w14:textId="77777777" w:rsidR="007D7F26" w:rsidRDefault="007D7F26" w:rsidP="007D7F26">
      <w:r>
        <w:t xml:space="preserve">          "courseId": 1</w:t>
      </w:r>
    </w:p>
    <w:p w14:paraId="33E007F0" w14:textId="77777777" w:rsidR="007D7F26" w:rsidRDefault="007D7F26" w:rsidP="007D7F26">
      <w:r>
        <w:t xml:space="preserve">        },</w:t>
      </w:r>
    </w:p>
    <w:p w14:paraId="349D50A3" w14:textId="77777777" w:rsidR="007D7F26" w:rsidRDefault="007D7F26" w:rsidP="007D7F26">
      <w:r>
        <w:t xml:space="preserve">        {</w:t>
      </w:r>
    </w:p>
    <w:p w14:paraId="122B5DE0" w14:textId="77777777" w:rsidR="007D7F26" w:rsidRDefault="007D7F26" w:rsidP="007D7F26">
      <w:r>
        <w:t xml:space="preserve">          "id": 19,</w:t>
      </w:r>
    </w:p>
    <w:p w14:paraId="24BD19FE" w14:textId="77777777" w:rsidR="007D7F26" w:rsidRDefault="007D7F26" w:rsidP="007D7F26">
      <w:r>
        <w:t xml:space="preserve">          "title": "ancilla urbs votum Final Exam",</w:t>
      </w:r>
    </w:p>
    <w:p w14:paraId="059AE0EC" w14:textId="77777777" w:rsidR="007D7F26" w:rsidRDefault="007D7F26" w:rsidP="007D7F26">
      <w:r>
        <w:t xml:space="preserve">          "grade": 61.1,</w:t>
      </w:r>
    </w:p>
    <w:p w14:paraId="21B36154" w14:textId="77777777" w:rsidR="007D7F26" w:rsidRDefault="007D7F26" w:rsidP="007D7F26">
      <w:r>
        <w:t xml:space="preserve">          "studentId": 59,</w:t>
      </w:r>
    </w:p>
    <w:p w14:paraId="79A991B4" w14:textId="77777777" w:rsidR="007D7F26" w:rsidRDefault="007D7F26" w:rsidP="007D7F26">
      <w:r>
        <w:t xml:space="preserve">          "courseId": 2</w:t>
      </w:r>
    </w:p>
    <w:p w14:paraId="79479D73" w14:textId="77777777" w:rsidR="007D7F26" w:rsidRDefault="007D7F26" w:rsidP="007D7F26">
      <w:r>
        <w:t xml:space="preserve">        },</w:t>
      </w:r>
    </w:p>
    <w:p w14:paraId="4B7036BE" w14:textId="77777777" w:rsidR="007D7F26" w:rsidRDefault="007D7F26" w:rsidP="007D7F26">
      <w:r>
        <w:t xml:space="preserve">        {</w:t>
      </w:r>
    </w:p>
    <w:p w14:paraId="2AF0FB81" w14:textId="77777777" w:rsidR="007D7F26" w:rsidRDefault="007D7F26" w:rsidP="007D7F26">
      <w:r>
        <w:t xml:space="preserve">          "id": 47,</w:t>
      </w:r>
    </w:p>
    <w:p w14:paraId="79ED4D97" w14:textId="77777777" w:rsidR="007D7F26" w:rsidRDefault="007D7F26" w:rsidP="007D7F26">
      <w:r>
        <w:t xml:space="preserve">          "title": "sophismata magni trepide Final Exam",</w:t>
      </w:r>
    </w:p>
    <w:p w14:paraId="1FC68FDF" w14:textId="77777777" w:rsidR="007D7F26" w:rsidRDefault="007D7F26" w:rsidP="007D7F26">
      <w:r>
        <w:t xml:space="preserve">          "grade": 23.07,</w:t>
      </w:r>
    </w:p>
    <w:p w14:paraId="1F8A14C9" w14:textId="77777777" w:rsidR="007D7F26" w:rsidRDefault="007D7F26" w:rsidP="007D7F26">
      <w:r>
        <w:t xml:space="preserve">          "studentId": 59,</w:t>
      </w:r>
    </w:p>
    <w:p w14:paraId="0F4C3465" w14:textId="77777777" w:rsidR="007D7F26" w:rsidRDefault="007D7F26" w:rsidP="007D7F26">
      <w:r>
        <w:t xml:space="preserve">          "courseId": 5</w:t>
      </w:r>
    </w:p>
    <w:p w14:paraId="7982C434" w14:textId="77777777" w:rsidR="007D7F26" w:rsidRDefault="007D7F26" w:rsidP="007D7F26">
      <w:r>
        <w:lastRenderedPageBreak/>
        <w:t xml:space="preserve">        },</w:t>
      </w:r>
    </w:p>
    <w:p w14:paraId="28AE03F7" w14:textId="77777777" w:rsidR="007D7F26" w:rsidRDefault="007D7F26" w:rsidP="007D7F26">
      <w:r>
        <w:t xml:space="preserve">        {</w:t>
      </w:r>
    </w:p>
    <w:p w14:paraId="36DAE4FC" w14:textId="77777777" w:rsidR="007D7F26" w:rsidRDefault="007D7F26" w:rsidP="007D7F26">
      <w:r>
        <w:t xml:space="preserve">          "id": 56,</w:t>
      </w:r>
    </w:p>
    <w:p w14:paraId="068F719D" w14:textId="77777777" w:rsidR="007D7F26" w:rsidRDefault="007D7F26" w:rsidP="007D7F26">
      <w:r>
        <w:t xml:space="preserve">          "title": "statua substantia advenio Final Exam",</w:t>
      </w:r>
    </w:p>
    <w:p w14:paraId="48065440" w14:textId="77777777" w:rsidR="007D7F26" w:rsidRDefault="007D7F26" w:rsidP="007D7F26">
      <w:r>
        <w:t xml:space="preserve">          "grade": 61.62,</w:t>
      </w:r>
    </w:p>
    <w:p w14:paraId="35DAE847" w14:textId="77777777" w:rsidR="007D7F26" w:rsidRDefault="007D7F26" w:rsidP="007D7F26">
      <w:r>
        <w:t xml:space="preserve">          "studentId": 59,</w:t>
      </w:r>
    </w:p>
    <w:p w14:paraId="2A0DBB25" w14:textId="77777777" w:rsidR="007D7F26" w:rsidRDefault="007D7F26" w:rsidP="007D7F26">
      <w:r>
        <w:t xml:space="preserve">          "courseId": 6</w:t>
      </w:r>
    </w:p>
    <w:p w14:paraId="6BD13BA0" w14:textId="77777777" w:rsidR="007D7F26" w:rsidRDefault="007D7F26" w:rsidP="007D7F26">
      <w:r>
        <w:t xml:space="preserve">        },</w:t>
      </w:r>
    </w:p>
    <w:p w14:paraId="54E96A60" w14:textId="77777777" w:rsidR="007D7F26" w:rsidRDefault="007D7F26" w:rsidP="007D7F26">
      <w:r>
        <w:t xml:space="preserve">        {</w:t>
      </w:r>
    </w:p>
    <w:p w14:paraId="19A2CB74" w14:textId="77777777" w:rsidR="007D7F26" w:rsidRDefault="007D7F26" w:rsidP="007D7F26">
      <w:r>
        <w:t xml:space="preserve">          "id": 286,</w:t>
      </w:r>
    </w:p>
    <w:p w14:paraId="1563EE2B" w14:textId="77777777" w:rsidR="007D7F26" w:rsidRDefault="007D7F26" w:rsidP="007D7F26">
      <w:r>
        <w:t xml:space="preserve">          "title": "vociferor charisma abscido Final Exam",</w:t>
      </w:r>
    </w:p>
    <w:p w14:paraId="35B4B6F9" w14:textId="77777777" w:rsidR="007D7F26" w:rsidRDefault="007D7F26" w:rsidP="007D7F26">
      <w:r>
        <w:t xml:space="preserve">          "grade": 61.36,</w:t>
      </w:r>
    </w:p>
    <w:p w14:paraId="70DC2FA4" w14:textId="77777777" w:rsidR="007D7F26" w:rsidRDefault="007D7F26" w:rsidP="007D7F26">
      <w:r>
        <w:t xml:space="preserve">          "studentId": 59,</w:t>
      </w:r>
    </w:p>
    <w:p w14:paraId="4A1CA7D4" w14:textId="77777777" w:rsidR="007D7F26" w:rsidRDefault="007D7F26" w:rsidP="007D7F26">
      <w:r>
        <w:t xml:space="preserve">          "courseId": 29</w:t>
      </w:r>
    </w:p>
    <w:p w14:paraId="485F5698" w14:textId="77777777" w:rsidR="007D7F26" w:rsidRDefault="007D7F26" w:rsidP="007D7F26">
      <w:r>
        <w:t xml:space="preserve">        },</w:t>
      </w:r>
    </w:p>
    <w:p w14:paraId="0C89D240" w14:textId="77777777" w:rsidR="007D7F26" w:rsidRDefault="007D7F26" w:rsidP="007D7F26">
      <w:r>
        <w:t xml:space="preserve">        {</w:t>
      </w:r>
    </w:p>
    <w:p w14:paraId="1E538A3D" w14:textId="77777777" w:rsidR="007D7F26" w:rsidRDefault="007D7F26" w:rsidP="007D7F26">
      <w:r>
        <w:t xml:space="preserve">          "id": 385,</w:t>
      </w:r>
    </w:p>
    <w:p w14:paraId="05EB075A" w14:textId="77777777" w:rsidR="007D7F26" w:rsidRDefault="007D7F26" w:rsidP="007D7F26">
      <w:r>
        <w:t xml:space="preserve">          "title": "arbor vesco comitatus Final Exam",</w:t>
      </w:r>
    </w:p>
    <w:p w14:paraId="2485BC39" w14:textId="77777777" w:rsidR="007D7F26" w:rsidRDefault="007D7F26" w:rsidP="007D7F26">
      <w:r>
        <w:t xml:space="preserve">          "grade": 99.93,</w:t>
      </w:r>
    </w:p>
    <w:p w14:paraId="399296D9" w14:textId="77777777" w:rsidR="007D7F26" w:rsidRDefault="007D7F26" w:rsidP="007D7F26">
      <w:r>
        <w:t xml:space="preserve">          "studentId": 59,</w:t>
      </w:r>
    </w:p>
    <w:p w14:paraId="47B1C8E4" w14:textId="77777777" w:rsidR="007D7F26" w:rsidRDefault="007D7F26" w:rsidP="007D7F26">
      <w:r>
        <w:t xml:space="preserve">          "courseId": 39</w:t>
      </w:r>
    </w:p>
    <w:p w14:paraId="0A74A64D" w14:textId="77777777" w:rsidR="007D7F26" w:rsidRDefault="007D7F26" w:rsidP="007D7F26">
      <w:r>
        <w:t xml:space="preserve">        },</w:t>
      </w:r>
    </w:p>
    <w:p w14:paraId="381C98C9" w14:textId="77777777" w:rsidR="007D7F26" w:rsidRDefault="007D7F26" w:rsidP="007D7F26">
      <w:r>
        <w:t xml:space="preserve">        {</w:t>
      </w:r>
    </w:p>
    <w:p w14:paraId="3C1E356E" w14:textId="77777777" w:rsidR="007D7F26" w:rsidRDefault="007D7F26" w:rsidP="007D7F26">
      <w:r>
        <w:t xml:space="preserve">          "id": 430,</w:t>
      </w:r>
    </w:p>
    <w:p w14:paraId="6DF491B4" w14:textId="77777777" w:rsidR="007D7F26" w:rsidRDefault="007D7F26" w:rsidP="007D7F26">
      <w:r>
        <w:t xml:space="preserve">          "title": "totus concido arca Final Exam",</w:t>
      </w:r>
    </w:p>
    <w:p w14:paraId="5A8690F0" w14:textId="77777777" w:rsidR="007D7F26" w:rsidRDefault="007D7F26" w:rsidP="007D7F26">
      <w:r>
        <w:t xml:space="preserve">          "grade": 90.76,</w:t>
      </w:r>
    </w:p>
    <w:p w14:paraId="77732C43" w14:textId="77777777" w:rsidR="007D7F26" w:rsidRDefault="007D7F26" w:rsidP="007D7F26">
      <w:r>
        <w:t xml:space="preserve">          "studentId": 59,</w:t>
      </w:r>
    </w:p>
    <w:p w14:paraId="187607D2" w14:textId="77777777" w:rsidR="007D7F26" w:rsidRDefault="007D7F26" w:rsidP="007D7F26">
      <w:r>
        <w:t xml:space="preserve">          "courseId": 43</w:t>
      </w:r>
    </w:p>
    <w:p w14:paraId="0316B1F9" w14:textId="77777777" w:rsidR="007D7F26" w:rsidRDefault="007D7F26" w:rsidP="007D7F26">
      <w:r>
        <w:t xml:space="preserve">        },</w:t>
      </w:r>
    </w:p>
    <w:p w14:paraId="18B65728" w14:textId="77777777" w:rsidR="007D7F26" w:rsidRDefault="007D7F26" w:rsidP="007D7F26">
      <w:r>
        <w:t xml:space="preserve">        {</w:t>
      </w:r>
    </w:p>
    <w:p w14:paraId="263A47C4" w14:textId="77777777" w:rsidR="007D7F26" w:rsidRDefault="007D7F26" w:rsidP="007D7F26">
      <w:r>
        <w:t xml:space="preserve">          "id": 479,</w:t>
      </w:r>
    </w:p>
    <w:p w14:paraId="24DFF775" w14:textId="77777777" w:rsidR="007D7F26" w:rsidRDefault="007D7F26" w:rsidP="007D7F26">
      <w:r>
        <w:t xml:space="preserve">          "title": "adamo demum cui Final Exam",</w:t>
      </w:r>
    </w:p>
    <w:p w14:paraId="3F250165" w14:textId="77777777" w:rsidR="007D7F26" w:rsidRDefault="007D7F26" w:rsidP="007D7F26">
      <w:r>
        <w:t xml:space="preserve">          "grade": 2.33,</w:t>
      </w:r>
    </w:p>
    <w:p w14:paraId="09B35AE2" w14:textId="77777777" w:rsidR="007D7F26" w:rsidRDefault="007D7F26" w:rsidP="007D7F26">
      <w:r>
        <w:t xml:space="preserve">          "studentId": 59,</w:t>
      </w:r>
    </w:p>
    <w:p w14:paraId="40B245C0" w14:textId="77777777" w:rsidR="007D7F26" w:rsidRDefault="007D7F26" w:rsidP="007D7F26">
      <w:r>
        <w:t xml:space="preserve">          "courseId": 48</w:t>
      </w:r>
    </w:p>
    <w:p w14:paraId="122AB2B1" w14:textId="77777777" w:rsidR="007D7F26" w:rsidRDefault="007D7F26" w:rsidP="007D7F26">
      <w:r>
        <w:t xml:space="preserve">        },</w:t>
      </w:r>
    </w:p>
    <w:p w14:paraId="0B15DEE9" w14:textId="77777777" w:rsidR="007D7F26" w:rsidRDefault="007D7F26" w:rsidP="007D7F26">
      <w:r>
        <w:t xml:space="preserve">        {</w:t>
      </w:r>
    </w:p>
    <w:p w14:paraId="6115435F" w14:textId="77777777" w:rsidR="007D7F26" w:rsidRDefault="007D7F26" w:rsidP="007D7F26">
      <w:r>
        <w:t xml:space="preserve">          "id": 495,</w:t>
      </w:r>
    </w:p>
    <w:p w14:paraId="07C66C3B" w14:textId="77777777" w:rsidR="007D7F26" w:rsidRDefault="007D7F26" w:rsidP="007D7F26">
      <w:r>
        <w:t xml:space="preserve">          "title": "spero campana sustineo Final Exam",</w:t>
      </w:r>
    </w:p>
    <w:p w14:paraId="6232C94E" w14:textId="77777777" w:rsidR="007D7F26" w:rsidRDefault="007D7F26" w:rsidP="007D7F26">
      <w:r>
        <w:t xml:space="preserve">          "grade": 42.52,</w:t>
      </w:r>
    </w:p>
    <w:p w14:paraId="5161A62D" w14:textId="77777777" w:rsidR="007D7F26" w:rsidRDefault="007D7F26" w:rsidP="007D7F26">
      <w:r>
        <w:t xml:space="preserve">          "studentId": 59,</w:t>
      </w:r>
    </w:p>
    <w:p w14:paraId="2A30FB51" w14:textId="77777777" w:rsidR="007D7F26" w:rsidRDefault="007D7F26" w:rsidP="007D7F26">
      <w:r>
        <w:t xml:space="preserve">          "courseId": 50</w:t>
      </w:r>
    </w:p>
    <w:p w14:paraId="34262CA4" w14:textId="77777777" w:rsidR="007D7F26" w:rsidRDefault="007D7F26" w:rsidP="007D7F26">
      <w:r>
        <w:lastRenderedPageBreak/>
        <w:t xml:space="preserve">        }</w:t>
      </w:r>
    </w:p>
    <w:p w14:paraId="378B5DBB" w14:textId="77777777" w:rsidR="007D7F26" w:rsidRDefault="007D7F26" w:rsidP="007D7F26">
      <w:r>
        <w:t xml:space="preserve">      ]</w:t>
      </w:r>
    </w:p>
    <w:p w14:paraId="789793B7" w14:textId="77777777" w:rsidR="007D7F26" w:rsidRDefault="007D7F26" w:rsidP="007D7F26">
      <w:r>
        <w:t xml:space="preserve">    },</w:t>
      </w:r>
    </w:p>
    <w:p w14:paraId="6A0AC9F1" w14:textId="77777777" w:rsidR="007D7F26" w:rsidRDefault="007D7F26" w:rsidP="007D7F26">
      <w:r>
        <w:t xml:space="preserve">    {</w:t>
      </w:r>
    </w:p>
    <w:p w14:paraId="3AF20322" w14:textId="77777777" w:rsidR="007D7F26" w:rsidRDefault="007D7F26" w:rsidP="007D7F26">
      <w:r>
        <w:t xml:space="preserve">      "id": 60,</w:t>
      </w:r>
    </w:p>
    <w:p w14:paraId="716F0E5C" w14:textId="77777777" w:rsidR="007D7F26" w:rsidRDefault="007D7F26" w:rsidP="007D7F26">
      <w:r>
        <w:t xml:space="preserve">      "name": "Judy Farrell III",</w:t>
      </w:r>
    </w:p>
    <w:p w14:paraId="4C86C58C" w14:textId="77777777" w:rsidR="007D7F26" w:rsidRDefault="007D7F26" w:rsidP="007D7F26">
      <w:r>
        <w:t xml:space="preserve">      "email": "Shanel15@yahoo.com",</w:t>
      </w:r>
    </w:p>
    <w:p w14:paraId="69557BE0" w14:textId="77777777" w:rsidR="007D7F26" w:rsidRDefault="007D7F26" w:rsidP="007D7F26">
      <w:r>
        <w:t xml:space="preserve">      "password": "student123",</w:t>
      </w:r>
    </w:p>
    <w:p w14:paraId="0F7E2F6C" w14:textId="77777777" w:rsidR="007D7F26" w:rsidRDefault="007D7F26" w:rsidP="007D7F26">
      <w:r>
        <w:t xml:space="preserve">      "userType": "Student",</w:t>
      </w:r>
    </w:p>
    <w:p w14:paraId="76EDFD0D" w14:textId="77777777" w:rsidR="007D7F26" w:rsidRDefault="007D7F26" w:rsidP="007D7F26">
      <w:r>
        <w:t xml:space="preserve">      "gpa": 2.15,</w:t>
      </w:r>
    </w:p>
    <w:p w14:paraId="2311CC1E" w14:textId="77777777" w:rsidR="007D7F26" w:rsidRDefault="007D7F26" w:rsidP="007D7F26">
      <w:r>
        <w:t xml:space="preserve">      "major": "Business Management",</w:t>
      </w:r>
    </w:p>
    <w:p w14:paraId="7CD0600E" w14:textId="77777777" w:rsidR="007D7F26" w:rsidRDefault="007D7F26" w:rsidP="007D7F26">
      <w:r>
        <w:t xml:space="preserve">      "passedCourses": [</w:t>
      </w:r>
    </w:p>
    <w:p w14:paraId="6101EC06" w14:textId="77777777" w:rsidR="007D7F26" w:rsidRDefault="007D7F26" w:rsidP="007D7F26">
      <w:r>
        <w:t xml:space="preserve">        {</w:t>
      </w:r>
    </w:p>
    <w:p w14:paraId="21C89473" w14:textId="77777777" w:rsidR="007D7F26" w:rsidRDefault="007D7F26" w:rsidP="007D7F26">
      <w:r>
        <w:t xml:space="preserve">          "id": 23,</w:t>
      </w:r>
    </w:p>
    <w:p w14:paraId="26F3B354" w14:textId="77777777" w:rsidR="007D7F26" w:rsidRDefault="007D7F26" w:rsidP="007D7F26">
      <w:r>
        <w:t xml:space="preserve">          "title": "Advanced Accounting Principles",</w:t>
      </w:r>
    </w:p>
    <w:p w14:paraId="6E337627" w14:textId="77777777" w:rsidR="007D7F26" w:rsidRDefault="007D7F26" w:rsidP="007D7F26">
      <w:r>
        <w:t xml:space="preserve">          "location": "Room 364",</w:t>
      </w:r>
    </w:p>
    <w:p w14:paraId="4748B1CD" w14:textId="77777777" w:rsidR="007D7F26" w:rsidRDefault="007D7F26" w:rsidP="007D7F26">
      <w:r>
        <w:t xml:space="preserve">          "category": "Math",</w:t>
      </w:r>
    </w:p>
    <w:p w14:paraId="4AD9D412" w14:textId="77777777" w:rsidR="007D7F26" w:rsidRDefault="007D7F26" w:rsidP="007D7F26">
      <w:r>
        <w:t xml:space="preserve">          "registrationStatus": true,</w:t>
      </w:r>
    </w:p>
    <w:p w14:paraId="21A9A523" w14:textId="77777777" w:rsidR="007D7F26" w:rsidRDefault="007D7F26" w:rsidP="007D7F26">
      <w:r>
        <w:t xml:space="preserve">          "courseStatus": "offering",</w:t>
      </w:r>
    </w:p>
    <w:p w14:paraId="0430E717" w14:textId="77777777" w:rsidR="007D7F26" w:rsidRDefault="007D7F26" w:rsidP="007D7F26">
      <w:r>
        <w:t xml:space="preserve">          "instructorId": 6</w:t>
      </w:r>
    </w:p>
    <w:p w14:paraId="631E19BF" w14:textId="77777777" w:rsidR="007D7F26" w:rsidRDefault="007D7F26" w:rsidP="007D7F26">
      <w:r>
        <w:t xml:space="preserve">        },</w:t>
      </w:r>
    </w:p>
    <w:p w14:paraId="14CE9DAA" w14:textId="77777777" w:rsidR="007D7F26" w:rsidRDefault="007D7F26" w:rsidP="007D7F26">
      <w:r>
        <w:t xml:space="preserve">        {</w:t>
      </w:r>
    </w:p>
    <w:p w14:paraId="55833E1A" w14:textId="77777777" w:rsidR="007D7F26" w:rsidRDefault="007D7F26" w:rsidP="007D7F26">
      <w:r>
        <w:t xml:space="preserve">          "id": 26,</w:t>
      </w:r>
    </w:p>
    <w:p w14:paraId="26F23FE4" w14:textId="77777777" w:rsidR="007D7F26" w:rsidRDefault="007D7F26" w:rsidP="007D7F26">
      <w:r>
        <w:t xml:space="preserve">          "title": "Auditing in Practice",</w:t>
      </w:r>
    </w:p>
    <w:p w14:paraId="3689DC81" w14:textId="77777777" w:rsidR="007D7F26" w:rsidRDefault="007D7F26" w:rsidP="007D7F26">
      <w:r>
        <w:t xml:space="preserve">          "location": "Room 134",</w:t>
      </w:r>
    </w:p>
    <w:p w14:paraId="61DD1010" w14:textId="77777777" w:rsidR="007D7F26" w:rsidRDefault="007D7F26" w:rsidP="007D7F26">
      <w:r>
        <w:t xml:space="preserve">          "category": "Science",</w:t>
      </w:r>
    </w:p>
    <w:p w14:paraId="78BE0F6C" w14:textId="77777777" w:rsidR="007D7F26" w:rsidRDefault="007D7F26" w:rsidP="007D7F26">
      <w:r>
        <w:t xml:space="preserve">          "registrationStatus": false,</w:t>
      </w:r>
    </w:p>
    <w:p w14:paraId="2E62ABBB" w14:textId="77777777" w:rsidR="007D7F26" w:rsidRDefault="007D7F26" w:rsidP="007D7F26">
      <w:r>
        <w:t xml:space="preserve">          "courseStatus": "finished",</w:t>
      </w:r>
    </w:p>
    <w:p w14:paraId="1A62E467" w14:textId="77777777" w:rsidR="007D7F26" w:rsidRDefault="007D7F26" w:rsidP="007D7F26">
      <w:r>
        <w:t xml:space="preserve">          "instructorId": 5</w:t>
      </w:r>
    </w:p>
    <w:p w14:paraId="5EE0F11F" w14:textId="77777777" w:rsidR="007D7F26" w:rsidRDefault="007D7F26" w:rsidP="007D7F26">
      <w:r>
        <w:t xml:space="preserve">        },</w:t>
      </w:r>
    </w:p>
    <w:p w14:paraId="768F2AD1" w14:textId="77777777" w:rsidR="007D7F26" w:rsidRDefault="007D7F26" w:rsidP="007D7F26">
      <w:r>
        <w:t xml:space="preserve">        {</w:t>
      </w:r>
    </w:p>
    <w:p w14:paraId="6D6A9E17" w14:textId="77777777" w:rsidR="007D7F26" w:rsidRDefault="007D7F26" w:rsidP="007D7F26">
      <w:r>
        <w:t xml:space="preserve">          "id": 36,</w:t>
      </w:r>
    </w:p>
    <w:p w14:paraId="2E3FD676" w14:textId="77777777" w:rsidR="007D7F26" w:rsidRDefault="007D7F26" w:rsidP="007D7F26">
      <w:r>
        <w:t xml:space="preserve">          "title": "Genetics and Genomics for Biology Professionals",</w:t>
      </w:r>
    </w:p>
    <w:p w14:paraId="62133B51" w14:textId="77777777" w:rsidR="007D7F26" w:rsidRDefault="007D7F26" w:rsidP="007D7F26">
      <w:r>
        <w:t xml:space="preserve">          "location": "Room 243",</w:t>
      </w:r>
    </w:p>
    <w:p w14:paraId="16D77316" w14:textId="77777777" w:rsidR="007D7F26" w:rsidRDefault="007D7F26" w:rsidP="007D7F26">
      <w:r>
        <w:t xml:space="preserve">          "category": "Engineering",</w:t>
      </w:r>
    </w:p>
    <w:p w14:paraId="6266D29B" w14:textId="77777777" w:rsidR="007D7F26" w:rsidRDefault="007D7F26" w:rsidP="007D7F26">
      <w:r>
        <w:t xml:space="preserve">          "registrationStatus": true,</w:t>
      </w:r>
    </w:p>
    <w:p w14:paraId="1DAA6651" w14:textId="77777777" w:rsidR="007D7F26" w:rsidRDefault="007D7F26" w:rsidP="007D7F26">
      <w:r>
        <w:t xml:space="preserve">          "courseStatus": "finished",</w:t>
      </w:r>
    </w:p>
    <w:p w14:paraId="2D23FB62" w14:textId="77777777" w:rsidR="007D7F26" w:rsidRDefault="007D7F26" w:rsidP="007D7F26">
      <w:r>
        <w:t xml:space="preserve">          "instructorId": 2</w:t>
      </w:r>
    </w:p>
    <w:p w14:paraId="586F9CCA" w14:textId="77777777" w:rsidR="007D7F26" w:rsidRDefault="007D7F26" w:rsidP="007D7F26">
      <w:r>
        <w:t xml:space="preserve">        },</w:t>
      </w:r>
    </w:p>
    <w:p w14:paraId="4CDEE872" w14:textId="77777777" w:rsidR="007D7F26" w:rsidRDefault="007D7F26" w:rsidP="007D7F26">
      <w:r>
        <w:t xml:space="preserve">        {</w:t>
      </w:r>
    </w:p>
    <w:p w14:paraId="1E8828F2" w14:textId="77777777" w:rsidR="007D7F26" w:rsidRDefault="007D7F26" w:rsidP="007D7F26">
      <w:r>
        <w:t xml:space="preserve">          "id": 47,</w:t>
      </w:r>
    </w:p>
    <w:p w14:paraId="689782FC" w14:textId="77777777" w:rsidR="007D7F26" w:rsidRDefault="007D7F26" w:rsidP="007D7F26">
      <w:r>
        <w:t xml:space="preserve">          "title": "Advanced Topics in Chemistry",</w:t>
      </w:r>
    </w:p>
    <w:p w14:paraId="1788EACC" w14:textId="77777777" w:rsidR="007D7F26" w:rsidRDefault="007D7F26" w:rsidP="007D7F26">
      <w:r>
        <w:lastRenderedPageBreak/>
        <w:t xml:space="preserve">          "location": "Room 369",</w:t>
      </w:r>
    </w:p>
    <w:p w14:paraId="7AA44123" w14:textId="77777777" w:rsidR="007D7F26" w:rsidRDefault="007D7F26" w:rsidP="007D7F26">
      <w:r>
        <w:t xml:space="preserve">          "category": "Science",</w:t>
      </w:r>
    </w:p>
    <w:p w14:paraId="0A63E24A" w14:textId="77777777" w:rsidR="007D7F26" w:rsidRDefault="007D7F26" w:rsidP="007D7F26">
      <w:r>
        <w:t xml:space="preserve">          "registrationStatus": true,</w:t>
      </w:r>
    </w:p>
    <w:p w14:paraId="34ECED0D" w14:textId="77777777" w:rsidR="007D7F26" w:rsidRDefault="007D7F26" w:rsidP="007D7F26">
      <w:r>
        <w:t xml:space="preserve">          "courseStatus": "finished",</w:t>
      </w:r>
    </w:p>
    <w:p w14:paraId="004EE019" w14:textId="77777777" w:rsidR="007D7F26" w:rsidRDefault="007D7F26" w:rsidP="007D7F26">
      <w:r>
        <w:t xml:space="preserve">          "instructorId": 7</w:t>
      </w:r>
    </w:p>
    <w:p w14:paraId="6CF7C06C" w14:textId="77777777" w:rsidR="007D7F26" w:rsidRDefault="007D7F26" w:rsidP="007D7F26">
      <w:r>
        <w:t xml:space="preserve">        }</w:t>
      </w:r>
    </w:p>
    <w:p w14:paraId="779DE8EB" w14:textId="77777777" w:rsidR="007D7F26" w:rsidRDefault="007D7F26" w:rsidP="007D7F26">
      <w:r>
        <w:t xml:space="preserve">      ],</w:t>
      </w:r>
    </w:p>
    <w:p w14:paraId="7FFD66FE" w14:textId="77777777" w:rsidR="007D7F26" w:rsidRDefault="007D7F26" w:rsidP="007D7F26">
      <w:r>
        <w:t xml:space="preserve">      "grades": [</w:t>
      </w:r>
    </w:p>
    <w:p w14:paraId="37652692" w14:textId="77777777" w:rsidR="007D7F26" w:rsidRDefault="007D7F26" w:rsidP="007D7F26">
      <w:r>
        <w:t xml:space="preserve">        {</w:t>
      </w:r>
    </w:p>
    <w:p w14:paraId="3E85721A" w14:textId="77777777" w:rsidR="007D7F26" w:rsidRDefault="007D7F26" w:rsidP="007D7F26">
      <w:r>
        <w:t xml:space="preserve">          "id": 258,</w:t>
      </w:r>
    </w:p>
    <w:p w14:paraId="207718BA" w14:textId="77777777" w:rsidR="007D7F26" w:rsidRDefault="007D7F26" w:rsidP="007D7F26">
      <w:r>
        <w:t xml:space="preserve">          "title": "volo conitor contra Final Exam",</w:t>
      </w:r>
    </w:p>
    <w:p w14:paraId="13FC63C7" w14:textId="77777777" w:rsidR="007D7F26" w:rsidRDefault="007D7F26" w:rsidP="007D7F26">
      <w:r>
        <w:t xml:space="preserve">          "grade": 94.79,</w:t>
      </w:r>
    </w:p>
    <w:p w14:paraId="548C725A" w14:textId="77777777" w:rsidR="007D7F26" w:rsidRDefault="007D7F26" w:rsidP="007D7F26">
      <w:r>
        <w:t xml:space="preserve">          "studentId": 60,</w:t>
      </w:r>
    </w:p>
    <w:p w14:paraId="2B0BD537" w14:textId="77777777" w:rsidR="007D7F26" w:rsidRDefault="007D7F26" w:rsidP="007D7F26">
      <w:r>
        <w:t xml:space="preserve">          "courseId": 26</w:t>
      </w:r>
    </w:p>
    <w:p w14:paraId="7FFF75BE" w14:textId="77777777" w:rsidR="007D7F26" w:rsidRDefault="007D7F26" w:rsidP="007D7F26">
      <w:r>
        <w:t xml:space="preserve">        },</w:t>
      </w:r>
    </w:p>
    <w:p w14:paraId="06550744" w14:textId="77777777" w:rsidR="007D7F26" w:rsidRDefault="007D7F26" w:rsidP="007D7F26">
      <w:r>
        <w:t xml:space="preserve">        {</w:t>
      </w:r>
    </w:p>
    <w:p w14:paraId="07047E51" w14:textId="77777777" w:rsidR="007D7F26" w:rsidRDefault="007D7F26" w:rsidP="007D7F26">
      <w:r>
        <w:t xml:space="preserve">          "id": 356,</w:t>
      </w:r>
    </w:p>
    <w:p w14:paraId="526EAF42" w14:textId="77777777" w:rsidR="007D7F26" w:rsidRDefault="007D7F26" w:rsidP="007D7F26">
      <w:r>
        <w:t xml:space="preserve">          "title": "alioqui crepusculum quaerat Final Exam",</w:t>
      </w:r>
    </w:p>
    <w:p w14:paraId="7B465BE7" w14:textId="77777777" w:rsidR="007D7F26" w:rsidRDefault="007D7F26" w:rsidP="007D7F26">
      <w:r>
        <w:t xml:space="preserve">          "grade": 65.85,</w:t>
      </w:r>
    </w:p>
    <w:p w14:paraId="5540A075" w14:textId="77777777" w:rsidR="007D7F26" w:rsidRDefault="007D7F26" w:rsidP="007D7F26">
      <w:r>
        <w:t xml:space="preserve">          "studentId": 60,</w:t>
      </w:r>
    </w:p>
    <w:p w14:paraId="2B5885CB" w14:textId="77777777" w:rsidR="007D7F26" w:rsidRDefault="007D7F26" w:rsidP="007D7F26">
      <w:r>
        <w:t xml:space="preserve">          "courseId": 36</w:t>
      </w:r>
    </w:p>
    <w:p w14:paraId="7E1175B0" w14:textId="77777777" w:rsidR="007D7F26" w:rsidRDefault="007D7F26" w:rsidP="007D7F26">
      <w:r>
        <w:t xml:space="preserve">        },</w:t>
      </w:r>
    </w:p>
    <w:p w14:paraId="7EDCE2EF" w14:textId="77777777" w:rsidR="007D7F26" w:rsidRDefault="007D7F26" w:rsidP="007D7F26">
      <w:r>
        <w:t xml:space="preserve">        {</w:t>
      </w:r>
    </w:p>
    <w:p w14:paraId="7AFAF0B8" w14:textId="77777777" w:rsidR="007D7F26" w:rsidRDefault="007D7F26" w:rsidP="007D7F26">
      <w:r>
        <w:t xml:space="preserve">          "id": 466,</w:t>
      </w:r>
    </w:p>
    <w:p w14:paraId="07F1B377" w14:textId="77777777" w:rsidR="007D7F26" w:rsidRDefault="007D7F26" w:rsidP="007D7F26">
      <w:r>
        <w:t xml:space="preserve">          "title": "deleniti vix repudiandae Final Exam",</w:t>
      </w:r>
    </w:p>
    <w:p w14:paraId="5E7E9001" w14:textId="77777777" w:rsidR="007D7F26" w:rsidRDefault="007D7F26" w:rsidP="007D7F26">
      <w:r>
        <w:t xml:space="preserve">          "grade": 87.59,</w:t>
      </w:r>
    </w:p>
    <w:p w14:paraId="386763E9" w14:textId="77777777" w:rsidR="007D7F26" w:rsidRDefault="007D7F26" w:rsidP="007D7F26">
      <w:r>
        <w:t xml:space="preserve">          "studentId": 60,</w:t>
      </w:r>
    </w:p>
    <w:p w14:paraId="7170AA8C" w14:textId="77777777" w:rsidR="007D7F26" w:rsidRDefault="007D7F26" w:rsidP="007D7F26">
      <w:r>
        <w:t xml:space="preserve">          "courseId": 47</w:t>
      </w:r>
    </w:p>
    <w:p w14:paraId="0A4BB2F3" w14:textId="77777777" w:rsidR="007D7F26" w:rsidRDefault="007D7F26" w:rsidP="007D7F26">
      <w:r>
        <w:t xml:space="preserve">        }</w:t>
      </w:r>
    </w:p>
    <w:p w14:paraId="151CD1F2" w14:textId="77777777" w:rsidR="007D7F26" w:rsidRDefault="007D7F26" w:rsidP="007D7F26">
      <w:r>
        <w:t xml:space="preserve">      ]</w:t>
      </w:r>
    </w:p>
    <w:p w14:paraId="0DAEF733" w14:textId="77777777" w:rsidR="007D7F26" w:rsidRDefault="007D7F26" w:rsidP="007D7F26">
      <w:r>
        <w:t xml:space="preserve">    },</w:t>
      </w:r>
    </w:p>
    <w:p w14:paraId="0C4E218B" w14:textId="77777777" w:rsidR="007D7F26" w:rsidRDefault="007D7F26" w:rsidP="007D7F26">
      <w:r>
        <w:t xml:space="preserve">    {</w:t>
      </w:r>
    </w:p>
    <w:p w14:paraId="2C6985F3" w14:textId="77777777" w:rsidR="007D7F26" w:rsidRDefault="007D7F26" w:rsidP="007D7F26">
      <w:r>
        <w:t xml:space="preserve">      "id": 61,</w:t>
      </w:r>
    </w:p>
    <w:p w14:paraId="67447472" w14:textId="77777777" w:rsidR="007D7F26" w:rsidRDefault="007D7F26" w:rsidP="007D7F26">
      <w:r>
        <w:t xml:space="preserve">      "name": "Sarah Monahan",</w:t>
      </w:r>
    </w:p>
    <w:p w14:paraId="483429F5" w14:textId="77777777" w:rsidR="007D7F26" w:rsidRDefault="007D7F26" w:rsidP="007D7F26">
      <w:r>
        <w:t xml:space="preserve">      "email": "Walker.Moen@yahoo.com",</w:t>
      </w:r>
    </w:p>
    <w:p w14:paraId="143A6F1A" w14:textId="77777777" w:rsidR="007D7F26" w:rsidRDefault="007D7F26" w:rsidP="007D7F26">
      <w:r>
        <w:t xml:space="preserve">      "password": "student123",</w:t>
      </w:r>
    </w:p>
    <w:p w14:paraId="20C4FCC8" w14:textId="77777777" w:rsidR="007D7F26" w:rsidRDefault="007D7F26" w:rsidP="007D7F26">
      <w:r>
        <w:t xml:space="preserve">      "userType": "Student",</w:t>
      </w:r>
    </w:p>
    <w:p w14:paraId="4022514F" w14:textId="77777777" w:rsidR="007D7F26" w:rsidRDefault="007D7F26" w:rsidP="007D7F26">
      <w:r>
        <w:t xml:space="preserve">      "gpa": 2.19,</w:t>
      </w:r>
    </w:p>
    <w:p w14:paraId="7F961691" w14:textId="77777777" w:rsidR="007D7F26" w:rsidRDefault="007D7F26" w:rsidP="007D7F26">
      <w:r>
        <w:t xml:space="preserve">      "major": "Chemistry",</w:t>
      </w:r>
    </w:p>
    <w:p w14:paraId="3BECB4D5" w14:textId="77777777" w:rsidR="007D7F26" w:rsidRDefault="007D7F26" w:rsidP="007D7F26">
      <w:r>
        <w:t xml:space="preserve">      "passedCourses": [</w:t>
      </w:r>
    </w:p>
    <w:p w14:paraId="02E22879" w14:textId="77777777" w:rsidR="007D7F26" w:rsidRDefault="007D7F26" w:rsidP="007D7F26">
      <w:r>
        <w:t xml:space="preserve">        {</w:t>
      </w:r>
    </w:p>
    <w:p w14:paraId="39375C4F" w14:textId="77777777" w:rsidR="007D7F26" w:rsidRDefault="007D7F26" w:rsidP="007D7F26">
      <w:r>
        <w:t xml:space="preserve">          "id": 9,</w:t>
      </w:r>
    </w:p>
    <w:p w14:paraId="1BDD1EF1" w14:textId="77777777" w:rsidR="007D7F26" w:rsidRDefault="007D7F26" w:rsidP="007D7F26">
      <w:r>
        <w:lastRenderedPageBreak/>
        <w:t xml:space="preserve">          "title": "Taking Your Courses to the Next Level",</w:t>
      </w:r>
    </w:p>
    <w:p w14:paraId="0CF8BEAC" w14:textId="77777777" w:rsidR="007D7F26" w:rsidRDefault="007D7F26" w:rsidP="007D7F26">
      <w:r>
        <w:t xml:space="preserve">          "location": "Room 179",</w:t>
      </w:r>
    </w:p>
    <w:p w14:paraId="3DB78C06" w14:textId="77777777" w:rsidR="007D7F26" w:rsidRDefault="007D7F26" w:rsidP="007D7F26">
      <w:r>
        <w:t xml:space="preserve">          "category": "Science",</w:t>
      </w:r>
    </w:p>
    <w:p w14:paraId="45839D38" w14:textId="77777777" w:rsidR="007D7F26" w:rsidRDefault="007D7F26" w:rsidP="007D7F26">
      <w:r>
        <w:t xml:space="preserve">          "registrationStatus": true,</w:t>
      </w:r>
    </w:p>
    <w:p w14:paraId="65333B6B" w14:textId="77777777" w:rsidR="007D7F26" w:rsidRDefault="007D7F26" w:rsidP="007D7F26">
      <w:r>
        <w:t xml:space="preserve">          "courseStatus": "offering",</w:t>
      </w:r>
    </w:p>
    <w:p w14:paraId="797B5C0C" w14:textId="77777777" w:rsidR="007D7F26" w:rsidRDefault="007D7F26" w:rsidP="007D7F26">
      <w:r>
        <w:t xml:space="preserve">          "instructorId": 7</w:t>
      </w:r>
    </w:p>
    <w:p w14:paraId="0C8732F2" w14:textId="77777777" w:rsidR="007D7F26" w:rsidRDefault="007D7F26" w:rsidP="007D7F26">
      <w:r>
        <w:t xml:space="preserve">        }</w:t>
      </w:r>
    </w:p>
    <w:p w14:paraId="39BA27AF" w14:textId="77777777" w:rsidR="007D7F26" w:rsidRDefault="007D7F26" w:rsidP="007D7F26">
      <w:r>
        <w:t xml:space="preserve">      ],</w:t>
      </w:r>
    </w:p>
    <w:p w14:paraId="35914023" w14:textId="77777777" w:rsidR="007D7F26" w:rsidRDefault="007D7F26" w:rsidP="007D7F26">
      <w:r>
        <w:t xml:space="preserve">      "grades": []</w:t>
      </w:r>
    </w:p>
    <w:p w14:paraId="20565735" w14:textId="77777777" w:rsidR="007D7F26" w:rsidRDefault="007D7F26" w:rsidP="007D7F26">
      <w:r>
        <w:t xml:space="preserve">    },</w:t>
      </w:r>
    </w:p>
    <w:p w14:paraId="2B5C5396" w14:textId="77777777" w:rsidR="007D7F26" w:rsidRDefault="007D7F26" w:rsidP="007D7F26">
      <w:r>
        <w:t xml:space="preserve">    {</w:t>
      </w:r>
    </w:p>
    <w:p w14:paraId="0FFF7856" w14:textId="77777777" w:rsidR="007D7F26" w:rsidRDefault="007D7F26" w:rsidP="007D7F26">
      <w:r>
        <w:t xml:space="preserve">      "id": 62,</w:t>
      </w:r>
    </w:p>
    <w:p w14:paraId="56B842B9" w14:textId="77777777" w:rsidR="007D7F26" w:rsidRDefault="007D7F26" w:rsidP="007D7F26">
      <w:r>
        <w:t xml:space="preserve">      "name": "Marty Bailey DDS",</w:t>
      </w:r>
    </w:p>
    <w:p w14:paraId="75E497FC" w14:textId="77777777" w:rsidR="007D7F26" w:rsidRDefault="007D7F26" w:rsidP="007D7F26">
      <w:r>
        <w:t xml:space="preserve">      "email": "Isac33@gmail.com",</w:t>
      </w:r>
    </w:p>
    <w:p w14:paraId="5DA78426" w14:textId="77777777" w:rsidR="007D7F26" w:rsidRDefault="007D7F26" w:rsidP="007D7F26">
      <w:r>
        <w:t xml:space="preserve">      "password": "student123",</w:t>
      </w:r>
    </w:p>
    <w:p w14:paraId="7E858B54" w14:textId="77777777" w:rsidR="007D7F26" w:rsidRDefault="007D7F26" w:rsidP="007D7F26">
      <w:r>
        <w:t xml:space="preserve">      "userType": "Student",</w:t>
      </w:r>
    </w:p>
    <w:p w14:paraId="643F1A70" w14:textId="77777777" w:rsidR="007D7F26" w:rsidRDefault="007D7F26" w:rsidP="007D7F26">
      <w:r>
        <w:t xml:space="preserve">      "gpa": 0.69,</w:t>
      </w:r>
    </w:p>
    <w:p w14:paraId="63E61D5E" w14:textId="77777777" w:rsidR="007D7F26" w:rsidRDefault="007D7F26" w:rsidP="007D7F26">
      <w:r>
        <w:t xml:space="preserve">      "major": "Communication",</w:t>
      </w:r>
    </w:p>
    <w:p w14:paraId="0E018175" w14:textId="77777777" w:rsidR="007D7F26" w:rsidRDefault="007D7F26" w:rsidP="007D7F26">
      <w:r>
        <w:t xml:space="preserve">      "passedCourses": [</w:t>
      </w:r>
    </w:p>
    <w:p w14:paraId="6AD024F7" w14:textId="77777777" w:rsidR="007D7F26" w:rsidRDefault="007D7F26" w:rsidP="007D7F26">
      <w:r>
        <w:t xml:space="preserve">        {</w:t>
      </w:r>
    </w:p>
    <w:p w14:paraId="4E27122A" w14:textId="77777777" w:rsidR="007D7F26" w:rsidRDefault="007D7F26" w:rsidP="007D7F26">
      <w:r>
        <w:t xml:space="preserve">          "id": 1,</w:t>
      </w:r>
    </w:p>
    <w:p w14:paraId="4BF0A774" w14:textId="77777777" w:rsidR="007D7F26" w:rsidRDefault="007D7F26" w:rsidP="007D7F26">
      <w:r>
        <w:t xml:space="preserve">          "title": "Mastering the Basics: A Comprehensive Guide",</w:t>
      </w:r>
    </w:p>
    <w:p w14:paraId="6A54F0F1" w14:textId="77777777" w:rsidR="007D7F26" w:rsidRDefault="007D7F26" w:rsidP="007D7F26">
      <w:r>
        <w:t xml:space="preserve">          "location": "Room 280",</w:t>
      </w:r>
    </w:p>
    <w:p w14:paraId="57AC4BA7" w14:textId="77777777" w:rsidR="007D7F26" w:rsidRDefault="007D7F26" w:rsidP="007D7F26">
      <w:r>
        <w:t xml:space="preserve">          "category": "Math",</w:t>
      </w:r>
    </w:p>
    <w:p w14:paraId="07DF3A69" w14:textId="77777777" w:rsidR="007D7F26" w:rsidRDefault="007D7F26" w:rsidP="007D7F26">
      <w:r>
        <w:t xml:space="preserve">          "registrationStatus": false,</w:t>
      </w:r>
    </w:p>
    <w:p w14:paraId="19D08179" w14:textId="77777777" w:rsidR="007D7F26" w:rsidRDefault="007D7F26" w:rsidP="007D7F26">
      <w:r>
        <w:t xml:space="preserve">          "courseStatus": "finished",</w:t>
      </w:r>
    </w:p>
    <w:p w14:paraId="6F03C2B1" w14:textId="77777777" w:rsidR="007D7F26" w:rsidRDefault="007D7F26" w:rsidP="007D7F26">
      <w:r>
        <w:t xml:space="preserve">          "instructorId": 6</w:t>
      </w:r>
    </w:p>
    <w:p w14:paraId="7E50E1EE" w14:textId="77777777" w:rsidR="007D7F26" w:rsidRDefault="007D7F26" w:rsidP="007D7F26">
      <w:r>
        <w:t xml:space="preserve">        },</w:t>
      </w:r>
    </w:p>
    <w:p w14:paraId="7FF85B5F" w14:textId="77777777" w:rsidR="007D7F26" w:rsidRDefault="007D7F26" w:rsidP="007D7F26">
      <w:r>
        <w:t xml:space="preserve">        {</w:t>
      </w:r>
    </w:p>
    <w:p w14:paraId="75D64BB6" w14:textId="77777777" w:rsidR="007D7F26" w:rsidRDefault="007D7F26" w:rsidP="007D7F26">
      <w:r>
        <w:t xml:space="preserve">          "id": 21,</w:t>
      </w:r>
    </w:p>
    <w:p w14:paraId="39237D3A" w14:textId="77777777" w:rsidR="007D7F26" w:rsidRDefault="007D7F26" w:rsidP="007D7F26">
      <w:r>
        <w:t xml:space="preserve">          "title": "Writing for Communication Professionals",</w:t>
      </w:r>
    </w:p>
    <w:p w14:paraId="2187FA81" w14:textId="77777777" w:rsidR="007D7F26" w:rsidRDefault="007D7F26" w:rsidP="007D7F26">
      <w:r>
        <w:t xml:space="preserve">          "location": "Room 324",</w:t>
      </w:r>
    </w:p>
    <w:p w14:paraId="78A1F7EF" w14:textId="77777777" w:rsidR="007D7F26" w:rsidRDefault="007D7F26" w:rsidP="007D7F26">
      <w:r>
        <w:t xml:space="preserve">          "category": "Engineering",</w:t>
      </w:r>
    </w:p>
    <w:p w14:paraId="78B17A31" w14:textId="77777777" w:rsidR="007D7F26" w:rsidRDefault="007D7F26" w:rsidP="007D7F26">
      <w:r>
        <w:t xml:space="preserve">          "registrationStatus": false,</w:t>
      </w:r>
    </w:p>
    <w:p w14:paraId="4BA99912" w14:textId="77777777" w:rsidR="007D7F26" w:rsidRDefault="007D7F26" w:rsidP="007D7F26">
      <w:r>
        <w:t xml:space="preserve">          "courseStatus": "finished",</w:t>
      </w:r>
    </w:p>
    <w:p w14:paraId="44621756" w14:textId="77777777" w:rsidR="007D7F26" w:rsidRDefault="007D7F26" w:rsidP="007D7F26">
      <w:r>
        <w:t xml:space="preserve">          "instructorId": 2</w:t>
      </w:r>
    </w:p>
    <w:p w14:paraId="0226293E" w14:textId="77777777" w:rsidR="007D7F26" w:rsidRDefault="007D7F26" w:rsidP="007D7F26">
      <w:r>
        <w:t xml:space="preserve">        },</w:t>
      </w:r>
    </w:p>
    <w:p w14:paraId="0D08F1B0" w14:textId="77777777" w:rsidR="007D7F26" w:rsidRDefault="007D7F26" w:rsidP="007D7F26">
      <w:r>
        <w:t xml:space="preserve">        {</w:t>
      </w:r>
    </w:p>
    <w:p w14:paraId="2B2CAF54" w14:textId="77777777" w:rsidR="007D7F26" w:rsidRDefault="007D7F26" w:rsidP="007D7F26">
      <w:r>
        <w:t xml:space="preserve">          "id": 42,</w:t>
      </w:r>
    </w:p>
    <w:p w14:paraId="6C4EF16F" w14:textId="77777777" w:rsidR="007D7F26" w:rsidRDefault="007D7F26" w:rsidP="007D7F26">
      <w:r>
        <w:t xml:space="preserve">          "title": "Mastering Key Principles in Chemistry",</w:t>
      </w:r>
    </w:p>
    <w:p w14:paraId="2B912EAB" w14:textId="77777777" w:rsidR="007D7F26" w:rsidRDefault="007D7F26" w:rsidP="007D7F26">
      <w:r>
        <w:t xml:space="preserve">          "location": "Room 274",</w:t>
      </w:r>
    </w:p>
    <w:p w14:paraId="7BB8113C" w14:textId="77777777" w:rsidR="007D7F26" w:rsidRDefault="007D7F26" w:rsidP="007D7F26">
      <w:r>
        <w:t xml:space="preserve">          "category": "Computer",</w:t>
      </w:r>
    </w:p>
    <w:p w14:paraId="5F7A3710" w14:textId="77777777" w:rsidR="007D7F26" w:rsidRDefault="007D7F26" w:rsidP="007D7F26">
      <w:r>
        <w:lastRenderedPageBreak/>
        <w:t xml:space="preserve">          "registrationStatus": false,</w:t>
      </w:r>
    </w:p>
    <w:p w14:paraId="6E9F3BD9" w14:textId="77777777" w:rsidR="007D7F26" w:rsidRDefault="007D7F26" w:rsidP="007D7F26">
      <w:r>
        <w:t xml:space="preserve">          "courseStatus": "offering",</w:t>
      </w:r>
    </w:p>
    <w:p w14:paraId="6DC7E845" w14:textId="77777777" w:rsidR="007D7F26" w:rsidRDefault="007D7F26" w:rsidP="007D7F26">
      <w:r>
        <w:t xml:space="preserve">          "instructorId": 7</w:t>
      </w:r>
    </w:p>
    <w:p w14:paraId="2926833F" w14:textId="77777777" w:rsidR="007D7F26" w:rsidRDefault="007D7F26" w:rsidP="007D7F26">
      <w:r>
        <w:t xml:space="preserve">        }</w:t>
      </w:r>
    </w:p>
    <w:p w14:paraId="4585DC2E" w14:textId="77777777" w:rsidR="007D7F26" w:rsidRDefault="007D7F26" w:rsidP="007D7F26">
      <w:r>
        <w:t xml:space="preserve">      ],</w:t>
      </w:r>
    </w:p>
    <w:p w14:paraId="3B5CB7D0" w14:textId="77777777" w:rsidR="007D7F26" w:rsidRDefault="007D7F26" w:rsidP="007D7F26">
      <w:r>
        <w:t xml:space="preserve">      "grades": [</w:t>
      </w:r>
    </w:p>
    <w:p w14:paraId="6F047E00" w14:textId="77777777" w:rsidR="007D7F26" w:rsidRDefault="007D7F26" w:rsidP="007D7F26">
      <w:r>
        <w:t xml:space="preserve">        {</w:t>
      </w:r>
    </w:p>
    <w:p w14:paraId="1A62C53B" w14:textId="77777777" w:rsidR="007D7F26" w:rsidRDefault="007D7F26" w:rsidP="007D7F26">
      <w:r>
        <w:t xml:space="preserve">          "id": 3,</w:t>
      </w:r>
    </w:p>
    <w:p w14:paraId="5A352C3E" w14:textId="77777777" w:rsidR="007D7F26" w:rsidRDefault="007D7F26" w:rsidP="007D7F26">
      <w:r>
        <w:t xml:space="preserve">          "title": "terra textus maxime Final Exam",</w:t>
      </w:r>
    </w:p>
    <w:p w14:paraId="44EF2F20" w14:textId="77777777" w:rsidR="007D7F26" w:rsidRDefault="007D7F26" w:rsidP="007D7F26">
      <w:r>
        <w:t xml:space="preserve">          "grade": 99.47,</w:t>
      </w:r>
    </w:p>
    <w:p w14:paraId="26EFA7FB" w14:textId="77777777" w:rsidR="007D7F26" w:rsidRDefault="007D7F26" w:rsidP="007D7F26">
      <w:r>
        <w:t xml:space="preserve">          "studentId": 62,</w:t>
      </w:r>
    </w:p>
    <w:p w14:paraId="530C1B5A" w14:textId="77777777" w:rsidR="007D7F26" w:rsidRDefault="007D7F26" w:rsidP="007D7F26">
      <w:r>
        <w:t xml:space="preserve">          "courseId": 1</w:t>
      </w:r>
    </w:p>
    <w:p w14:paraId="12823D5D" w14:textId="77777777" w:rsidR="007D7F26" w:rsidRDefault="007D7F26" w:rsidP="007D7F26">
      <w:r>
        <w:t xml:space="preserve">        },</w:t>
      </w:r>
    </w:p>
    <w:p w14:paraId="2978E151" w14:textId="77777777" w:rsidR="007D7F26" w:rsidRDefault="007D7F26" w:rsidP="007D7F26">
      <w:r>
        <w:t xml:space="preserve">        {</w:t>
      </w:r>
    </w:p>
    <w:p w14:paraId="1D68B3AC" w14:textId="77777777" w:rsidR="007D7F26" w:rsidRDefault="007D7F26" w:rsidP="007D7F26">
      <w:r>
        <w:t xml:space="preserve">          "id": 206,</w:t>
      </w:r>
    </w:p>
    <w:p w14:paraId="54C19FC1" w14:textId="77777777" w:rsidR="007D7F26" w:rsidRDefault="007D7F26" w:rsidP="007D7F26">
      <w:r>
        <w:t xml:space="preserve">          "title": "vigor ipsam arcus Final Exam",</w:t>
      </w:r>
    </w:p>
    <w:p w14:paraId="231A99E3" w14:textId="77777777" w:rsidR="007D7F26" w:rsidRDefault="007D7F26" w:rsidP="007D7F26">
      <w:r>
        <w:t xml:space="preserve">          "grade": 74.27,</w:t>
      </w:r>
    </w:p>
    <w:p w14:paraId="4E8E6D16" w14:textId="77777777" w:rsidR="007D7F26" w:rsidRDefault="007D7F26" w:rsidP="007D7F26">
      <w:r>
        <w:t xml:space="preserve">          "studentId": 62,</w:t>
      </w:r>
    </w:p>
    <w:p w14:paraId="48FBB3BE" w14:textId="77777777" w:rsidR="007D7F26" w:rsidRDefault="007D7F26" w:rsidP="007D7F26">
      <w:r>
        <w:t xml:space="preserve">          "courseId": 21</w:t>
      </w:r>
    </w:p>
    <w:p w14:paraId="7B2B5630" w14:textId="77777777" w:rsidR="007D7F26" w:rsidRDefault="007D7F26" w:rsidP="007D7F26">
      <w:r>
        <w:t xml:space="preserve">        },</w:t>
      </w:r>
    </w:p>
    <w:p w14:paraId="48966B4B" w14:textId="77777777" w:rsidR="007D7F26" w:rsidRDefault="007D7F26" w:rsidP="007D7F26">
      <w:r>
        <w:t xml:space="preserve">        {</w:t>
      </w:r>
    </w:p>
    <w:p w14:paraId="4D9EFFD3" w14:textId="77777777" w:rsidR="007D7F26" w:rsidRDefault="007D7F26" w:rsidP="007D7F26">
      <w:r>
        <w:t xml:space="preserve">          "id": 413,</w:t>
      </w:r>
    </w:p>
    <w:p w14:paraId="67C92AD9" w14:textId="77777777" w:rsidR="007D7F26" w:rsidRDefault="007D7F26" w:rsidP="007D7F26">
      <w:r>
        <w:t xml:space="preserve">          "title": "celer distinctio audax Final Exam",</w:t>
      </w:r>
    </w:p>
    <w:p w14:paraId="2B7DC7EF" w14:textId="77777777" w:rsidR="007D7F26" w:rsidRDefault="007D7F26" w:rsidP="007D7F26">
      <w:r>
        <w:t xml:space="preserve">          "grade": 96.08,</w:t>
      </w:r>
    </w:p>
    <w:p w14:paraId="136BF464" w14:textId="77777777" w:rsidR="007D7F26" w:rsidRDefault="007D7F26" w:rsidP="007D7F26">
      <w:r>
        <w:t xml:space="preserve">          "studentId": 62,</w:t>
      </w:r>
    </w:p>
    <w:p w14:paraId="2F8B6EA1" w14:textId="77777777" w:rsidR="007D7F26" w:rsidRDefault="007D7F26" w:rsidP="007D7F26">
      <w:r>
        <w:t xml:space="preserve">          "courseId": 42</w:t>
      </w:r>
    </w:p>
    <w:p w14:paraId="131FE936" w14:textId="77777777" w:rsidR="007D7F26" w:rsidRDefault="007D7F26" w:rsidP="007D7F26">
      <w:r>
        <w:t xml:space="preserve">        }</w:t>
      </w:r>
    </w:p>
    <w:p w14:paraId="4A428479" w14:textId="77777777" w:rsidR="007D7F26" w:rsidRDefault="007D7F26" w:rsidP="007D7F26">
      <w:r>
        <w:t xml:space="preserve">      ]</w:t>
      </w:r>
    </w:p>
    <w:p w14:paraId="74E0F736" w14:textId="77777777" w:rsidR="007D7F26" w:rsidRDefault="007D7F26" w:rsidP="007D7F26">
      <w:r>
        <w:t xml:space="preserve">    },</w:t>
      </w:r>
    </w:p>
    <w:p w14:paraId="7578C9FA" w14:textId="77777777" w:rsidR="007D7F26" w:rsidRDefault="007D7F26" w:rsidP="007D7F26">
      <w:r>
        <w:t xml:space="preserve">    {</w:t>
      </w:r>
    </w:p>
    <w:p w14:paraId="35E9634C" w14:textId="77777777" w:rsidR="007D7F26" w:rsidRDefault="007D7F26" w:rsidP="007D7F26">
      <w:r>
        <w:t xml:space="preserve">      "id": 63,</w:t>
      </w:r>
    </w:p>
    <w:p w14:paraId="55932E9A" w14:textId="77777777" w:rsidR="007D7F26" w:rsidRDefault="007D7F26" w:rsidP="007D7F26">
      <w:r>
        <w:t xml:space="preserve">      "name": "Sammy Oberbrunner-Schamberger",</w:t>
      </w:r>
    </w:p>
    <w:p w14:paraId="0A6FBB8A" w14:textId="77777777" w:rsidR="007D7F26" w:rsidRDefault="007D7F26" w:rsidP="007D7F26">
      <w:r>
        <w:t xml:space="preserve">      "email": "Billie83@yahoo.com",</w:t>
      </w:r>
    </w:p>
    <w:p w14:paraId="7B7A5EB1" w14:textId="77777777" w:rsidR="007D7F26" w:rsidRDefault="007D7F26" w:rsidP="007D7F26">
      <w:r>
        <w:t xml:space="preserve">      "password": "student123",</w:t>
      </w:r>
    </w:p>
    <w:p w14:paraId="208FAA08" w14:textId="77777777" w:rsidR="007D7F26" w:rsidRDefault="007D7F26" w:rsidP="007D7F26">
      <w:r>
        <w:t xml:space="preserve">      "userType": "Student",</w:t>
      </w:r>
    </w:p>
    <w:p w14:paraId="427AC6CE" w14:textId="77777777" w:rsidR="007D7F26" w:rsidRDefault="007D7F26" w:rsidP="007D7F26">
      <w:r>
        <w:t xml:space="preserve">      "gpa": 1,</w:t>
      </w:r>
    </w:p>
    <w:p w14:paraId="7B2994C4" w14:textId="77777777" w:rsidR="007D7F26" w:rsidRDefault="007D7F26" w:rsidP="007D7F26">
      <w:r>
        <w:t xml:space="preserve">      "major": "Chemistry",</w:t>
      </w:r>
    </w:p>
    <w:p w14:paraId="053D0B6F" w14:textId="77777777" w:rsidR="007D7F26" w:rsidRDefault="007D7F26" w:rsidP="007D7F26">
      <w:r>
        <w:t xml:space="preserve">      "passedCourses": [</w:t>
      </w:r>
    </w:p>
    <w:p w14:paraId="11EC47EA" w14:textId="77777777" w:rsidR="007D7F26" w:rsidRDefault="007D7F26" w:rsidP="007D7F26">
      <w:r>
        <w:t xml:space="preserve">        {</w:t>
      </w:r>
    </w:p>
    <w:p w14:paraId="308FA464" w14:textId="77777777" w:rsidR="007D7F26" w:rsidRDefault="007D7F26" w:rsidP="007D7F26">
      <w:r>
        <w:t xml:space="preserve">          "id": 33,</w:t>
      </w:r>
    </w:p>
    <w:p w14:paraId="11A255A4" w14:textId="77777777" w:rsidR="007D7F26" w:rsidRDefault="007D7F26" w:rsidP="007D7F26">
      <w:r>
        <w:t xml:space="preserve">          "title": "Mastering Molecular Biology Concepts",</w:t>
      </w:r>
    </w:p>
    <w:p w14:paraId="1BBC28BB" w14:textId="77777777" w:rsidR="007D7F26" w:rsidRDefault="007D7F26" w:rsidP="007D7F26">
      <w:r>
        <w:t xml:space="preserve">          "location": "Room 363",</w:t>
      </w:r>
    </w:p>
    <w:p w14:paraId="1C735199" w14:textId="77777777" w:rsidR="007D7F26" w:rsidRDefault="007D7F26" w:rsidP="007D7F26">
      <w:r>
        <w:lastRenderedPageBreak/>
        <w:t xml:space="preserve">          "category": "Science",</w:t>
      </w:r>
    </w:p>
    <w:p w14:paraId="0F0E0EE3" w14:textId="77777777" w:rsidR="007D7F26" w:rsidRDefault="007D7F26" w:rsidP="007D7F26">
      <w:r>
        <w:t xml:space="preserve">          "registrationStatus": false,</w:t>
      </w:r>
    </w:p>
    <w:p w14:paraId="295DC5B3" w14:textId="77777777" w:rsidR="007D7F26" w:rsidRDefault="007D7F26" w:rsidP="007D7F26">
      <w:r>
        <w:t xml:space="preserve">          "courseStatus": "offering",</w:t>
      </w:r>
    </w:p>
    <w:p w14:paraId="0D763674" w14:textId="77777777" w:rsidR="007D7F26" w:rsidRDefault="007D7F26" w:rsidP="007D7F26">
      <w:r>
        <w:t xml:space="preserve">          "instructorId": 2</w:t>
      </w:r>
    </w:p>
    <w:p w14:paraId="0B13AC21" w14:textId="77777777" w:rsidR="007D7F26" w:rsidRDefault="007D7F26" w:rsidP="007D7F26">
      <w:r>
        <w:t xml:space="preserve">        },</w:t>
      </w:r>
    </w:p>
    <w:p w14:paraId="0CBF1302" w14:textId="77777777" w:rsidR="007D7F26" w:rsidRDefault="007D7F26" w:rsidP="007D7F26">
      <w:r>
        <w:t xml:space="preserve">        {</w:t>
      </w:r>
    </w:p>
    <w:p w14:paraId="1948DCDD" w14:textId="77777777" w:rsidR="007D7F26" w:rsidRDefault="007D7F26" w:rsidP="007D7F26">
      <w:r>
        <w:t xml:space="preserve">          "id": 40,</w:t>
      </w:r>
    </w:p>
    <w:p w14:paraId="1B4DD969" w14:textId="77777777" w:rsidR="007D7F26" w:rsidRDefault="007D7F26" w:rsidP="007D7F26">
      <w:r>
        <w:t xml:space="preserve">          "title": "Ecology and Conservation Strategies",</w:t>
      </w:r>
    </w:p>
    <w:p w14:paraId="149A63CB" w14:textId="77777777" w:rsidR="007D7F26" w:rsidRDefault="007D7F26" w:rsidP="007D7F26">
      <w:r>
        <w:t xml:space="preserve">          "location": "Room 291",</w:t>
      </w:r>
    </w:p>
    <w:p w14:paraId="01F323A3" w14:textId="77777777" w:rsidR="007D7F26" w:rsidRDefault="007D7F26" w:rsidP="007D7F26">
      <w:r>
        <w:t xml:space="preserve">          "category": "Science",</w:t>
      </w:r>
    </w:p>
    <w:p w14:paraId="67AAE33A" w14:textId="77777777" w:rsidR="007D7F26" w:rsidRDefault="007D7F26" w:rsidP="007D7F26">
      <w:r>
        <w:t xml:space="preserve">          "registrationStatus": true,</w:t>
      </w:r>
    </w:p>
    <w:p w14:paraId="21DC1F10" w14:textId="77777777" w:rsidR="007D7F26" w:rsidRDefault="007D7F26" w:rsidP="007D7F26">
      <w:r>
        <w:t xml:space="preserve">          "courseStatus": "offering",</w:t>
      </w:r>
    </w:p>
    <w:p w14:paraId="14A05E04" w14:textId="77777777" w:rsidR="007D7F26" w:rsidRDefault="007D7F26" w:rsidP="007D7F26">
      <w:r>
        <w:t xml:space="preserve">          "instructorId": 3</w:t>
      </w:r>
    </w:p>
    <w:p w14:paraId="67437194" w14:textId="77777777" w:rsidR="007D7F26" w:rsidRDefault="007D7F26" w:rsidP="007D7F26">
      <w:r>
        <w:t xml:space="preserve">        }</w:t>
      </w:r>
    </w:p>
    <w:p w14:paraId="21692876" w14:textId="77777777" w:rsidR="007D7F26" w:rsidRDefault="007D7F26" w:rsidP="007D7F26">
      <w:r>
        <w:t xml:space="preserve">      ],</w:t>
      </w:r>
    </w:p>
    <w:p w14:paraId="5A420DB5" w14:textId="77777777" w:rsidR="007D7F26" w:rsidRDefault="007D7F26" w:rsidP="007D7F26">
      <w:r>
        <w:t xml:space="preserve">      "grades": [</w:t>
      </w:r>
    </w:p>
    <w:p w14:paraId="3314C69A" w14:textId="77777777" w:rsidR="007D7F26" w:rsidRDefault="007D7F26" w:rsidP="007D7F26">
      <w:r>
        <w:t xml:space="preserve">        {</w:t>
      </w:r>
    </w:p>
    <w:p w14:paraId="3F13C05C" w14:textId="77777777" w:rsidR="007D7F26" w:rsidRDefault="007D7F26" w:rsidP="007D7F26">
      <w:r>
        <w:t xml:space="preserve">          "id": 393,</w:t>
      </w:r>
    </w:p>
    <w:p w14:paraId="73C76F06" w14:textId="77777777" w:rsidR="007D7F26" w:rsidRDefault="007D7F26" w:rsidP="007D7F26">
      <w:r>
        <w:t xml:space="preserve">          "title": "reprehenderit stillicidium peccatus Final Exam",</w:t>
      </w:r>
    </w:p>
    <w:p w14:paraId="44FB1EB5" w14:textId="77777777" w:rsidR="007D7F26" w:rsidRDefault="007D7F26" w:rsidP="007D7F26">
      <w:r>
        <w:t xml:space="preserve">          "grade": 93.29,</w:t>
      </w:r>
    </w:p>
    <w:p w14:paraId="70D5E463" w14:textId="77777777" w:rsidR="007D7F26" w:rsidRDefault="007D7F26" w:rsidP="007D7F26">
      <w:r>
        <w:t xml:space="preserve">          "studentId": 63,</w:t>
      </w:r>
    </w:p>
    <w:p w14:paraId="58A7939D" w14:textId="77777777" w:rsidR="007D7F26" w:rsidRDefault="007D7F26" w:rsidP="007D7F26">
      <w:r>
        <w:t xml:space="preserve">          "courseId": 40</w:t>
      </w:r>
    </w:p>
    <w:p w14:paraId="2FD6CC39" w14:textId="77777777" w:rsidR="007D7F26" w:rsidRDefault="007D7F26" w:rsidP="007D7F26">
      <w:r>
        <w:t xml:space="preserve">        }</w:t>
      </w:r>
    </w:p>
    <w:p w14:paraId="5E65668B" w14:textId="77777777" w:rsidR="007D7F26" w:rsidRDefault="007D7F26" w:rsidP="007D7F26">
      <w:r>
        <w:t xml:space="preserve">      ]</w:t>
      </w:r>
    </w:p>
    <w:p w14:paraId="731BD968" w14:textId="77777777" w:rsidR="007D7F26" w:rsidRDefault="007D7F26" w:rsidP="007D7F26">
      <w:r>
        <w:t xml:space="preserve">    },</w:t>
      </w:r>
    </w:p>
    <w:p w14:paraId="0E704EBD" w14:textId="77777777" w:rsidR="007D7F26" w:rsidRDefault="007D7F26" w:rsidP="007D7F26">
      <w:r>
        <w:t xml:space="preserve">    {</w:t>
      </w:r>
    </w:p>
    <w:p w14:paraId="058967FA" w14:textId="77777777" w:rsidR="007D7F26" w:rsidRDefault="007D7F26" w:rsidP="007D7F26">
      <w:r>
        <w:t xml:space="preserve">      "id": 64,</w:t>
      </w:r>
    </w:p>
    <w:p w14:paraId="0366A7F5" w14:textId="77777777" w:rsidR="007D7F26" w:rsidRDefault="007D7F26" w:rsidP="007D7F26">
      <w:r>
        <w:t xml:space="preserve">      "name": "Dominic Auer",</w:t>
      </w:r>
    </w:p>
    <w:p w14:paraId="14461615" w14:textId="77777777" w:rsidR="007D7F26" w:rsidRDefault="007D7F26" w:rsidP="007D7F26">
      <w:r>
        <w:t xml:space="preserve">      "email": "Hillard12@hotmail.com",</w:t>
      </w:r>
    </w:p>
    <w:p w14:paraId="5FC9E052" w14:textId="77777777" w:rsidR="007D7F26" w:rsidRDefault="007D7F26" w:rsidP="007D7F26">
      <w:r>
        <w:t xml:space="preserve">      "password": "student123",</w:t>
      </w:r>
    </w:p>
    <w:p w14:paraId="5EAF8892" w14:textId="77777777" w:rsidR="007D7F26" w:rsidRDefault="007D7F26" w:rsidP="007D7F26">
      <w:r>
        <w:t xml:space="preserve">      "userType": "Student",</w:t>
      </w:r>
    </w:p>
    <w:p w14:paraId="0F1740A1" w14:textId="77777777" w:rsidR="007D7F26" w:rsidRDefault="007D7F26" w:rsidP="007D7F26">
      <w:r>
        <w:t xml:space="preserve">      "gpa": 1.15,</w:t>
      </w:r>
    </w:p>
    <w:p w14:paraId="0A171012" w14:textId="77777777" w:rsidR="007D7F26" w:rsidRDefault="007D7F26" w:rsidP="007D7F26">
      <w:r>
        <w:t xml:space="preserve">      "major": "Communication",</w:t>
      </w:r>
    </w:p>
    <w:p w14:paraId="31D04321" w14:textId="77777777" w:rsidR="007D7F26" w:rsidRDefault="007D7F26" w:rsidP="007D7F26">
      <w:r>
        <w:t xml:space="preserve">      "passedCourses": [</w:t>
      </w:r>
    </w:p>
    <w:p w14:paraId="1DAC127F" w14:textId="77777777" w:rsidR="007D7F26" w:rsidRDefault="007D7F26" w:rsidP="007D7F26">
      <w:r>
        <w:t xml:space="preserve">        {</w:t>
      </w:r>
    </w:p>
    <w:p w14:paraId="6D4E4CE1" w14:textId="77777777" w:rsidR="007D7F26" w:rsidRDefault="007D7F26" w:rsidP="007D7F26">
      <w:r>
        <w:t xml:space="preserve">          "id": 16,</w:t>
      </w:r>
    </w:p>
    <w:p w14:paraId="6FE83D29" w14:textId="77777777" w:rsidR="007D7F26" w:rsidRDefault="007D7F26" w:rsidP="007D7F26">
      <w:r>
        <w:t xml:space="preserve">          "title": "Mastering Interpersonal Communication Techniques",</w:t>
      </w:r>
    </w:p>
    <w:p w14:paraId="3B7F3D9D" w14:textId="77777777" w:rsidR="007D7F26" w:rsidRDefault="007D7F26" w:rsidP="007D7F26">
      <w:r>
        <w:t xml:space="preserve">          "location": "Room 205",</w:t>
      </w:r>
    </w:p>
    <w:p w14:paraId="1B6B8348" w14:textId="77777777" w:rsidR="007D7F26" w:rsidRDefault="007D7F26" w:rsidP="007D7F26">
      <w:r>
        <w:t xml:space="preserve">          "category": "Computer",</w:t>
      </w:r>
    </w:p>
    <w:p w14:paraId="0698336E" w14:textId="77777777" w:rsidR="007D7F26" w:rsidRDefault="007D7F26" w:rsidP="007D7F26">
      <w:r>
        <w:t xml:space="preserve">          "registrationStatus": true,</w:t>
      </w:r>
    </w:p>
    <w:p w14:paraId="17F9C760" w14:textId="77777777" w:rsidR="007D7F26" w:rsidRDefault="007D7F26" w:rsidP="007D7F26">
      <w:r>
        <w:t xml:space="preserve">          "courseStatus": "finished",</w:t>
      </w:r>
    </w:p>
    <w:p w14:paraId="64625B21" w14:textId="77777777" w:rsidR="007D7F26" w:rsidRDefault="007D7F26" w:rsidP="007D7F26">
      <w:r>
        <w:t xml:space="preserve">          "instructorId": 3</w:t>
      </w:r>
    </w:p>
    <w:p w14:paraId="2C4EF61A" w14:textId="77777777" w:rsidR="007D7F26" w:rsidRDefault="007D7F26" w:rsidP="007D7F26">
      <w:r>
        <w:lastRenderedPageBreak/>
        <w:t xml:space="preserve">        },</w:t>
      </w:r>
    </w:p>
    <w:p w14:paraId="6C44199C" w14:textId="77777777" w:rsidR="007D7F26" w:rsidRDefault="007D7F26" w:rsidP="007D7F26">
      <w:r>
        <w:t xml:space="preserve">        {</w:t>
      </w:r>
    </w:p>
    <w:p w14:paraId="0B977188" w14:textId="77777777" w:rsidR="007D7F26" w:rsidRDefault="007D7F26" w:rsidP="007D7F26">
      <w:r>
        <w:t xml:space="preserve">          "id": 37,</w:t>
      </w:r>
    </w:p>
    <w:p w14:paraId="4BEB2B9F" w14:textId="77777777" w:rsidR="007D7F26" w:rsidRDefault="007D7F26" w:rsidP="007D7F26">
      <w:r>
        <w:t xml:space="preserve">          "title": "Cutting-Edge Research in Biology",</w:t>
      </w:r>
    </w:p>
    <w:p w14:paraId="17F55BF7" w14:textId="77777777" w:rsidR="007D7F26" w:rsidRDefault="007D7F26" w:rsidP="007D7F26">
      <w:r>
        <w:t xml:space="preserve">          "location": "Room 198",</w:t>
      </w:r>
    </w:p>
    <w:p w14:paraId="3AD5C71B" w14:textId="77777777" w:rsidR="007D7F26" w:rsidRDefault="007D7F26" w:rsidP="007D7F26">
      <w:r>
        <w:t xml:space="preserve">          "category": "Math",</w:t>
      </w:r>
    </w:p>
    <w:p w14:paraId="36442F60" w14:textId="77777777" w:rsidR="007D7F26" w:rsidRDefault="007D7F26" w:rsidP="007D7F26">
      <w:r>
        <w:t xml:space="preserve">          "registrationStatus": true,</w:t>
      </w:r>
    </w:p>
    <w:p w14:paraId="70DA442C" w14:textId="77777777" w:rsidR="007D7F26" w:rsidRDefault="007D7F26" w:rsidP="007D7F26">
      <w:r>
        <w:t xml:space="preserve">          "courseStatus": "offering",</w:t>
      </w:r>
    </w:p>
    <w:p w14:paraId="00764513" w14:textId="77777777" w:rsidR="007D7F26" w:rsidRDefault="007D7F26" w:rsidP="007D7F26">
      <w:r>
        <w:t xml:space="preserve">          "instructorId": 6</w:t>
      </w:r>
    </w:p>
    <w:p w14:paraId="54448B65" w14:textId="77777777" w:rsidR="007D7F26" w:rsidRDefault="007D7F26" w:rsidP="007D7F26">
      <w:r>
        <w:t xml:space="preserve">        }</w:t>
      </w:r>
    </w:p>
    <w:p w14:paraId="64A482F3" w14:textId="77777777" w:rsidR="007D7F26" w:rsidRDefault="007D7F26" w:rsidP="007D7F26">
      <w:r>
        <w:t xml:space="preserve">      ],</w:t>
      </w:r>
    </w:p>
    <w:p w14:paraId="164080BE" w14:textId="77777777" w:rsidR="007D7F26" w:rsidRDefault="007D7F26" w:rsidP="007D7F26">
      <w:r>
        <w:t xml:space="preserve">      "grades": []</w:t>
      </w:r>
    </w:p>
    <w:p w14:paraId="4397B20B" w14:textId="77777777" w:rsidR="007D7F26" w:rsidRDefault="007D7F26" w:rsidP="007D7F26">
      <w:r>
        <w:t xml:space="preserve">    },</w:t>
      </w:r>
    </w:p>
    <w:p w14:paraId="2D96329A" w14:textId="77777777" w:rsidR="007D7F26" w:rsidRDefault="007D7F26" w:rsidP="007D7F26">
      <w:r>
        <w:t xml:space="preserve">    {</w:t>
      </w:r>
    </w:p>
    <w:p w14:paraId="76201948" w14:textId="77777777" w:rsidR="007D7F26" w:rsidRDefault="007D7F26" w:rsidP="007D7F26">
      <w:r>
        <w:t xml:space="preserve">      "id": 65,</w:t>
      </w:r>
    </w:p>
    <w:p w14:paraId="4876C91B" w14:textId="77777777" w:rsidR="007D7F26" w:rsidRDefault="007D7F26" w:rsidP="007D7F26">
      <w:r>
        <w:t xml:space="preserve">      "name": "Mark Kautzer",</w:t>
      </w:r>
    </w:p>
    <w:p w14:paraId="100DE482" w14:textId="77777777" w:rsidR="007D7F26" w:rsidRDefault="007D7F26" w:rsidP="007D7F26">
      <w:r>
        <w:t xml:space="preserve">      "email": "General_Schumm90@hotmail.com",</w:t>
      </w:r>
    </w:p>
    <w:p w14:paraId="0003FE96" w14:textId="77777777" w:rsidR="007D7F26" w:rsidRDefault="007D7F26" w:rsidP="007D7F26">
      <w:r>
        <w:t xml:space="preserve">      "password": "student123",</w:t>
      </w:r>
    </w:p>
    <w:p w14:paraId="344A6C2D" w14:textId="77777777" w:rsidR="007D7F26" w:rsidRDefault="007D7F26" w:rsidP="007D7F26">
      <w:r>
        <w:t xml:space="preserve">      "userType": "Student",</w:t>
      </w:r>
    </w:p>
    <w:p w14:paraId="2624D038" w14:textId="77777777" w:rsidR="007D7F26" w:rsidRDefault="007D7F26" w:rsidP="007D7F26">
      <w:r>
        <w:t xml:space="preserve">      "gpa": 0.62,</w:t>
      </w:r>
    </w:p>
    <w:p w14:paraId="6D54BBC9" w14:textId="77777777" w:rsidR="007D7F26" w:rsidRDefault="007D7F26" w:rsidP="007D7F26">
      <w:r>
        <w:t xml:space="preserve">      "major": "Computer Science",</w:t>
      </w:r>
    </w:p>
    <w:p w14:paraId="66B5027E" w14:textId="77777777" w:rsidR="007D7F26" w:rsidRDefault="007D7F26" w:rsidP="007D7F26">
      <w:r>
        <w:t xml:space="preserve">      "passedCourses": [</w:t>
      </w:r>
    </w:p>
    <w:p w14:paraId="492D9695" w14:textId="77777777" w:rsidR="007D7F26" w:rsidRDefault="007D7F26" w:rsidP="007D7F26">
      <w:r>
        <w:t xml:space="preserve">        {</w:t>
      </w:r>
    </w:p>
    <w:p w14:paraId="74F6A0CD" w14:textId="77777777" w:rsidR="007D7F26" w:rsidRDefault="007D7F26" w:rsidP="007D7F26">
      <w:r>
        <w:t xml:space="preserve">          "id": 50,</w:t>
      </w:r>
    </w:p>
    <w:p w14:paraId="3483CE09" w14:textId="77777777" w:rsidR="007D7F26" w:rsidRDefault="007D7F26" w:rsidP="007D7F26">
      <w:r>
        <w:t xml:space="preserve">          "title": "Navigating the World of Computer Science",</w:t>
      </w:r>
    </w:p>
    <w:p w14:paraId="3F8408F6" w14:textId="77777777" w:rsidR="007D7F26" w:rsidRDefault="007D7F26" w:rsidP="007D7F26">
      <w:r>
        <w:t xml:space="preserve">          "location": "Room 104",</w:t>
      </w:r>
    </w:p>
    <w:p w14:paraId="4758891A" w14:textId="77777777" w:rsidR="007D7F26" w:rsidRDefault="007D7F26" w:rsidP="007D7F26">
      <w:r>
        <w:t xml:space="preserve">          "category": "Science",</w:t>
      </w:r>
    </w:p>
    <w:p w14:paraId="2A908C14" w14:textId="77777777" w:rsidR="007D7F26" w:rsidRDefault="007D7F26" w:rsidP="007D7F26">
      <w:r>
        <w:t xml:space="preserve">          "registrationStatus": true,</w:t>
      </w:r>
    </w:p>
    <w:p w14:paraId="065AA8BF" w14:textId="77777777" w:rsidR="007D7F26" w:rsidRDefault="007D7F26" w:rsidP="007D7F26">
      <w:r>
        <w:t xml:space="preserve">          "courseStatus": "offering",</w:t>
      </w:r>
    </w:p>
    <w:p w14:paraId="5F0853D1" w14:textId="77777777" w:rsidR="007D7F26" w:rsidRDefault="007D7F26" w:rsidP="007D7F26">
      <w:r>
        <w:t xml:space="preserve">          "instructorId": 7</w:t>
      </w:r>
    </w:p>
    <w:p w14:paraId="5D846E1D" w14:textId="77777777" w:rsidR="007D7F26" w:rsidRDefault="007D7F26" w:rsidP="007D7F26">
      <w:r>
        <w:t xml:space="preserve">        }</w:t>
      </w:r>
    </w:p>
    <w:p w14:paraId="3C812BAC" w14:textId="77777777" w:rsidR="007D7F26" w:rsidRDefault="007D7F26" w:rsidP="007D7F26">
      <w:r>
        <w:t xml:space="preserve">      ],</w:t>
      </w:r>
    </w:p>
    <w:p w14:paraId="427536DB" w14:textId="77777777" w:rsidR="007D7F26" w:rsidRDefault="007D7F26" w:rsidP="007D7F26">
      <w:r>
        <w:t xml:space="preserve">      "grades": [</w:t>
      </w:r>
    </w:p>
    <w:p w14:paraId="25C65371" w14:textId="77777777" w:rsidR="007D7F26" w:rsidRDefault="007D7F26" w:rsidP="007D7F26">
      <w:r>
        <w:t xml:space="preserve">        {</w:t>
      </w:r>
    </w:p>
    <w:p w14:paraId="447BCE66" w14:textId="77777777" w:rsidR="007D7F26" w:rsidRDefault="007D7F26" w:rsidP="007D7F26">
      <w:r>
        <w:t xml:space="preserve">          "id": 497,</w:t>
      </w:r>
    </w:p>
    <w:p w14:paraId="5CA9E94F" w14:textId="77777777" w:rsidR="007D7F26" w:rsidRDefault="007D7F26" w:rsidP="007D7F26">
      <w:r>
        <w:t xml:space="preserve">          "title": "spero campana sustineo Final Exam",</w:t>
      </w:r>
    </w:p>
    <w:p w14:paraId="7D6855C2" w14:textId="77777777" w:rsidR="007D7F26" w:rsidRDefault="007D7F26" w:rsidP="007D7F26">
      <w:r>
        <w:t xml:space="preserve">          "grade": 12.61,</w:t>
      </w:r>
    </w:p>
    <w:p w14:paraId="26AF006B" w14:textId="77777777" w:rsidR="007D7F26" w:rsidRDefault="007D7F26" w:rsidP="007D7F26">
      <w:r>
        <w:t xml:space="preserve">          "studentId": 65,</w:t>
      </w:r>
    </w:p>
    <w:p w14:paraId="22AFD5F9" w14:textId="77777777" w:rsidR="007D7F26" w:rsidRDefault="007D7F26" w:rsidP="007D7F26">
      <w:r>
        <w:t xml:space="preserve">          "courseId": 50</w:t>
      </w:r>
    </w:p>
    <w:p w14:paraId="4EB087C6" w14:textId="77777777" w:rsidR="007D7F26" w:rsidRDefault="007D7F26" w:rsidP="007D7F26">
      <w:r>
        <w:t xml:space="preserve">        }</w:t>
      </w:r>
    </w:p>
    <w:p w14:paraId="65559A5C" w14:textId="77777777" w:rsidR="007D7F26" w:rsidRDefault="007D7F26" w:rsidP="007D7F26">
      <w:r>
        <w:t xml:space="preserve">      ]</w:t>
      </w:r>
    </w:p>
    <w:p w14:paraId="200F96B0" w14:textId="77777777" w:rsidR="007D7F26" w:rsidRDefault="007D7F26" w:rsidP="007D7F26">
      <w:r>
        <w:t xml:space="preserve">    },</w:t>
      </w:r>
    </w:p>
    <w:p w14:paraId="11149A8F" w14:textId="77777777" w:rsidR="007D7F26" w:rsidRDefault="007D7F26" w:rsidP="007D7F26">
      <w:r>
        <w:lastRenderedPageBreak/>
        <w:t xml:space="preserve">    {</w:t>
      </w:r>
    </w:p>
    <w:p w14:paraId="5E7A1166" w14:textId="77777777" w:rsidR="007D7F26" w:rsidRDefault="007D7F26" w:rsidP="007D7F26">
      <w:r>
        <w:t xml:space="preserve">      "id": 66,</w:t>
      </w:r>
    </w:p>
    <w:p w14:paraId="0BFA71C4" w14:textId="77777777" w:rsidR="007D7F26" w:rsidRDefault="007D7F26" w:rsidP="007D7F26">
      <w:r>
        <w:t xml:space="preserve">      "name": "Brendan Heidenreich",</w:t>
      </w:r>
    </w:p>
    <w:p w14:paraId="21EB1B69" w14:textId="77777777" w:rsidR="007D7F26" w:rsidRDefault="007D7F26" w:rsidP="007D7F26">
      <w:r>
        <w:t xml:space="preserve">      "email": "Enoch65@hotmail.com",</w:t>
      </w:r>
    </w:p>
    <w:p w14:paraId="53874F41" w14:textId="77777777" w:rsidR="007D7F26" w:rsidRDefault="007D7F26" w:rsidP="007D7F26">
      <w:r>
        <w:t xml:space="preserve">      "password": "student123",</w:t>
      </w:r>
    </w:p>
    <w:p w14:paraId="08F84EBA" w14:textId="77777777" w:rsidR="007D7F26" w:rsidRDefault="007D7F26" w:rsidP="007D7F26">
      <w:r>
        <w:t xml:space="preserve">      "userType": "Student",</w:t>
      </w:r>
    </w:p>
    <w:p w14:paraId="38F0EE71" w14:textId="77777777" w:rsidR="007D7F26" w:rsidRDefault="007D7F26" w:rsidP="007D7F26">
      <w:r>
        <w:t xml:space="preserve">      "gpa": 3.06,</w:t>
      </w:r>
    </w:p>
    <w:p w14:paraId="0DF839B9" w14:textId="77777777" w:rsidR="007D7F26" w:rsidRDefault="007D7F26" w:rsidP="007D7F26">
      <w:r>
        <w:t xml:space="preserve">      "major": "Communication",</w:t>
      </w:r>
    </w:p>
    <w:p w14:paraId="06CB2B6D" w14:textId="77777777" w:rsidR="007D7F26" w:rsidRDefault="007D7F26" w:rsidP="007D7F26">
      <w:r>
        <w:t xml:space="preserve">      "passedCourses": [</w:t>
      </w:r>
    </w:p>
    <w:p w14:paraId="3B4DB76F" w14:textId="77777777" w:rsidR="007D7F26" w:rsidRDefault="007D7F26" w:rsidP="007D7F26">
      <w:r>
        <w:t xml:space="preserve">        {</w:t>
      </w:r>
    </w:p>
    <w:p w14:paraId="2F82F810" w14:textId="77777777" w:rsidR="007D7F26" w:rsidRDefault="007D7F26" w:rsidP="007D7F26">
      <w:r>
        <w:t xml:space="preserve">          "id": 1,</w:t>
      </w:r>
    </w:p>
    <w:p w14:paraId="4E735661" w14:textId="77777777" w:rsidR="007D7F26" w:rsidRDefault="007D7F26" w:rsidP="007D7F26">
      <w:r>
        <w:t xml:space="preserve">          "title": "Mastering the Basics: A Comprehensive Guide",</w:t>
      </w:r>
    </w:p>
    <w:p w14:paraId="39C5958A" w14:textId="77777777" w:rsidR="007D7F26" w:rsidRDefault="007D7F26" w:rsidP="007D7F26">
      <w:r>
        <w:t xml:space="preserve">          "location": "Room 280",</w:t>
      </w:r>
    </w:p>
    <w:p w14:paraId="6C06A1DA" w14:textId="77777777" w:rsidR="007D7F26" w:rsidRDefault="007D7F26" w:rsidP="007D7F26">
      <w:r>
        <w:t xml:space="preserve">          "category": "Math",</w:t>
      </w:r>
    </w:p>
    <w:p w14:paraId="557C166A" w14:textId="77777777" w:rsidR="007D7F26" w:rsidRDefault="007D7F26" w:rsidP="007D7F26">
      <w:r>
        <w:t xml:space="preserve">          "registrationStatus": false,</w:t>
      </w:r>
    </w:p>
    <w:p w14:paraId="1474C1D8" w14:textId="77777777" w:rsidR="007D7F26" w:rsidRDefault="007D7F26" w:rsidP="007D7F26">
      <w:r>
        <w:t xml:space="preserve">          "courseStatus": "finished",</w:t>
      </w:r>
    </w:p>
    <w:p w14:paraId="5E3D2D12" w14:textId="77777777" w:rsidR="007D7F26" w:rsidRDefault="007D7F26" w:rsidP="007D7F26">
      <w:r>
        <w:t xml:space="preserve">          "instructorId": 6</w:t>
      </w:r>
    </w:p>
    <w:p w14:paraId="6BF6EED1" w14:textId="77777777" w:rsidR="007D7F26" w:rsidRDefault="007D7F26" w:rsidP="007D7F26">
      <w:r>
        <w:t xml:space="preserve">        },</w:t>
      </w:r>
    </w:p>
    <w:p w14:paraId="7B34BB9D" w14:textId="77777777" w:rsidR="007D7F26" w:rsidRDefault="007D7F26" w:rsidP="007D7F26">
      <w:r>
        <w:t xml:space="preserve">        {</w:t>
      </w:r>
    </w:p>
    <w:p w14:paraId="310E6142" w14:textId="77777777" w:rsidR="007D7F26" w:rsidRDefault="007D7F26" w:rsidP="007D7F26">
      <w:r>
        <w:t xml:space="preserve">          "id": 9,</w:t>
      </w:r>
    </w:p>
    <w:p w14:paraId="0FB5F81F" w14:textId="77777777" w:rsidR="007D7F26" w:rsidRDefault="007D7F26" w:rsidP="007D7F26">
      <w:r>
        <w:t xml:space="preserve">          "title": "Taking Your Courses to the Next Level",</w:t>
      </w:r>
    </w:p>
    <w:p w14:paraId="52FC7A41" w14:textId="77777777" w:rsidR="007D7F26" w:rsidRDefault="007D7F26" w:rsidP="007D7F26">
      <w:r>
        <w:t xml:space="preserve">          "location": "Room 179",</w:t>
      </w:r>
    </w:p>
    <w:p w14:paraId="3AEAE3E9" w14:textId="77777777" w:rsidR="007D7F26" w:rsidRDefault="007D7F26" w:rsidP="007D7F26">
      <w:r>
        <w:t xml:space="preserve">          "category": "Science",</w:t>
      </w:r>
    </w:p>
    <w:p w14:paraId="60362262" w14:textId="77777777" w:rsidR="007D7F26" w:rsidRDefault="007D7F26" w:rsidP="007D7F26">
      <w:r>
        <w:t xml:space="preserve">          "registrationStatus": true,</w:t>
      </w:r>
    </w:p>
    <w:p w14:paraId="17D1E10C" w14:textId="77777777" w:rsidR="007D7F26" w:rsidRDefault="007D7F26" w:rsidP="007D7F26">
      <w:r>
        <w:t xml:space="preserve">          "courseStatus": "offering",</w:t>
      </w:r>
    </w:p>
    <w:p w14:paraId="69B33BDC" w14:textId="77777777" w:rsidR="007D7F26" w:rsidRDefault="007D7F26" w:rsidP="007D7F26">
      <w:r>
        <w:t xml:space="preserve">          "instructorId": 7</w:t>
      </w:r>
    </w:p>
    <w:p w14:paraId="1C0C5119" w14:textId="77777777" w:rsidR="007D7F26" w:rsidRDefault="007D7F26" w:rsidP="007D7F26">
      <w:r>
        <w:t xml:space="preserve">        },</w:t>
      </w:r>
    </w:p>
    <w:p w14:paraId="1F8FEE52" w14:textId="77777777" w:rsidR="007D7F26" w:rsidRDefault="007D7F26" w:rsidP="007D7F26">
      <w:r>
        <w:t xml:space="preserve">        {</w:t>
      </w:r>
    </w:p>
    <w:p w14:paraId="6FB68924" w14:textId="77777777" w:rsidR="007D7F26" w:rsidRDefault="007D7F26" w:rsidP="007D7F26">
      <w:r>
        <w:t xml:space="preserve">          "id": 47,</w:t>
      </w:r>
    </w:p>
    <w:p w14:paraId="48B8239D" w14:textId="77777777" w:rsidR="007D7F26" w:rsidRDefault="007D7F26" w:rsidP="007D7F26">
      <w:r>
        <w:t xml:space="preserve">          "title": "Advanced Topics in Chemistry",</w:t>
      </w:r>
    </w:p>
    <w:p w14:paraId="5B3B0956" w14:textId="77777777" w:rsidR="007D7F26" w:rsidRDefault="007D7F26" w:rsidP="007D7F26">
      <w:r>
        <w:t xml:space="preserve">          "location": "Room 369",</w:t>
      </w:r>
    </w:p>
    <w:p w14:paraId="02E21724" w14:textId="77777777" w:rsidR="007D7F26" w:rsidRDefault="007D7F26" w:rsidP="007D7F26">
      <w:r>
        <w:t xml:space="preserve">          "category": "Science",</w:t>
      </w:r>
    </w:p>
    <w:p w14:paraId="369E6CF6" w14:textId="77777777" w:rsidR="007D7F26" w:rsidRDefault="007D7F26" w:rsidP="007D7F26">
      <w:r>
        <w:t xml:space="preserve">          "registrationStatus": true,</w:t>
      </w:r>
    </w:p>
    <w:p w14:paraId="76C6EBA3" w14:textId="77777777" w:rsidR="007D7F26" w:rsidRDefault="007D7F26" w:rsidP="007D7F26">
      <w:r>
        <w:t xml:space="preserve">          "courseStatus": "finished",</w:t>
      </w:r>
    </w:p>
    <w:p w14:paraId="484ACDFE" w14:textId="77777777" w:rsidR="007D7F26" w:rsidRDefault="007D7F26" w:rsidP="007D7F26">
      <w:r>
        <w:t xml:space="preserve">          "instructorId": 7</w:t>
      </w:r>
    </w:p>
    <w:p w14:paraId="78CD53D3" w14:textId="77777777" w:rsidR="007D7F26" w:rsidRDefault="007D7F26" w:rsidP="007D7F26">
      <w:r>
        <w:t xml:space="preserve">        }</w:t>
      </w:r>
    </w:p>
    <w:p w14:paraId="7815BB96" w14:textId="77777777" w:rsidR="007D7F26" w:rsidRDefault="007D7F26" w:rsidP="007D7F26">
      <w:r>
        <w:t xml:space="preserve">      ],</w:t>
      </w:r>
    </w:p>
    <w:p w14:paraId="74CA65F2" w14:textId="77777777" w:rsidR="007D7F26" w:rsidRDefault="007D7F26" w:rsidP="007D7F26">
      <w:r>
        <w:t xml:space="preserve">      "grades": []</w:t>
      </w:r>
    </w:p>
    <w:p w14:paraId="13B5E9E1" w14:textId="77777777" w:rsidR="007D7F26" w:rsidRDefault="007D7F26" w:rsidP="007D7F26">
      <w:r>
        <w:t xml:space="preserve">    },</w:t>
      </w:r>
    </w:p>
    <w:p w14:paraId="44DA250B" w14:textId="77777777" w:rsidR="007D7F26" w:rsidRDefault="007D7F26" w:rsidP="007D7F26">
      <w:r>
        <w:t xml:space="preserve">    {</w:t>
      </w:r>
    </w:p>
    <w:p w14:paraId="7FCBFBB2" w14:textId="77777777" w:rsidR="007D7F26" w:rsidRDefault="007D7F26" w:rsidP="007D7F26">
      <w:r>
        <w:t xml:space="preserve">      "id": 67,</w:t>
      </w:r>
    </w:p>
    <w:p w14:paraId="4F83E0A9" w14:textId="77777777" w:rsidR="007D7F26" w:rsidRDefault="007D7F26" w:rsidP="007D7F26">
      <w:r>
        <w:t xml:space="preserve">      "name": "Melissa Abshire",</w:t>
      </w:r>
    </w:p>
    <w:p w14:paraId="114E9D1F" w14:textId="77777777" w:rsidR="007D7F26" w:rsidRDefault="007D7F26" w:rsidP="007D7F26">
      <w:r>
        <w:lastRenderedPageBreak/>
        <w:t xml:space="preserve">      "email": "Greyson_Larkin34@hotmail.com",</w:t>
      </w:r>
    </w:p>
    <w:p w14:paraId="0FEE6D0E" w14:textId="77777777" w:rsidR="007D7F26" w:rsidRDefault="007D7F26" w:rsidP="007D7F26">
      <w:r>
        <w:t xml:space="preserve">      "password": "student123",</w:t>
      </w:r>
    </w:p>
    <w:p w14:paraId="48DA6DCE" w14:textId="77777777" w:rsidR="007D7F26" w:rsidRDefault="007D7F26" w:rsidP="007D7F26">
      <w:r>
        <w:t xml:space="preserve">      "userType": "Student",</w:t>
      </w:r>
    </w:p>
    <w:p w14:paraId="7EB348C1" w14:textId="77777777" w:rsidR="007D7F26" w:rsidRDefault="007D7F26" w:rsidP="007D7F26">
      <w:r>
        <w:t xml:space="preserve">      "gpa": 0.31,</w:t>
      </w:r>
    </w:p>
    <w:p w14:paraId="3EFB1AE9" w14:textId="77777777" w:rsidR="007D7F26" w:rsidRDefault="007D7F26" w:rsidP="007D7F26">
      <w:r>
        <w:t xml:space="preserve">      "major": "Chemistry",</w:t>
      </w:r>
    </w:p>
    <w:p w14:paraId="42442DCB" w14:textId="77777777" w:rsidR="007D7F26" w:rsidRDefault="007D7F26" w:rsidP="007D7F26">
      <w:r>
        <w:t xml:space="preserve">      "passedCourses": [</w:t>
      </w:r>
    </w:p>
    <w:p w14:paraId="4C9D93B8" w14:textId="77777777" w:rsidR="007D7F26" w:rsidRDefault="007D7F26" w:rsidP="007D7F26">
      <w:r>
        <w:t xml:space="preserve">        {</w:t>
      </w:r>
    </w:p>
    <w:p w14:paraId="5438E4EA" w14:textId="77777777" w:rsidR="007D7F26" w:rsidRDefault="007D7F26" w:rsidP="007D7F26">
      <w:r>
        <w:t xml:space="preserve">          "id": 34,</w:t>
      </w:r>
    </w:p>
    <w:p w14:paraId="25B2D481" w14:textId="77777777" w:rsidR="007D7F26" w:rsidRDefault="007D7F26" w:rsidP="007D7F26">
      <w:r>
        <w:t xml:space="preserve">          "title": "Essential Skills for Biology Majors",</w:t>
      </w:r>
    </w:p>
    <w:p w14:paraId="588F1721" w14:textId="77777777" w:rsidR="007D7F26" w:rsidRDefault="007D7F26" w:rsidP="007D7F26">
      <w:r>
        <w:t xml:space="preserve">          "location": "Room 142",</w:t>
      </w:r>
    </w:p>
    <w:p w14:paraId="047724A9" w14:textId="77777777" w:rsidR="007D7F26" w:rsidRDefault="007D7F26" w:rsidP="007D7F26">
      <w:r>
        <w:t xml:space="preserve">          "category": "Science",</w:t>
      </w:r>
    </w:p>
    <w:p w14:paraId="69C60870" w14:textId="77777777" w:rsidR="007D7F26" w:rsidRDefault="007D7F26" w:rsidP="007D7F26">
      <w:r>
        <w:t xml:space="preserve">          "registrationStatus": false,</w:t>
      </w:r>
    </w:p>
    <w:p w14:paraId="6D3E8E7F" w14:textId="77777777" w:rsidR="007D7F26" w:rsidRDefault="007D7F26" w:rsidP="007D7F26">
      <w:r>
        <w:t xml:space="preserve">          "courseStatus": "finished",</w:t>
      </w:r>
    </w:p>
    <w:p w14:paraId="13ED87DD" w14:textId="77777777" w:rsidR="007D7F26" w:rsidRDefault="007D7F26" w:rsidP="007D7F26">
      <w:r>
        <w:t xml:space="preserve">          "instructorId": 6</w:t>
      </w:r>
    </w:p>
    <w:p w14:paraId="1A81E827" w14:textId="77777777" w:rsidR="007D7F26" w:rsidRDefault="007D7F26" w:rsidP="007D7F26">
      <w:r>
        <w:t xml:space="preserve">        }</w:t>
      </w:r>
    </w:p>
    <w:p w14:paraId="04B3E2DC" w14:textId="77777777" w:rsidR="007D7F26" w:rsidRDefault="007D7F26" w:rsidP="007D7F26">
      <w:r>
        <w:t xml:space="preserve">      ],</w:t>
      </w:r>
    </w:p>
    <w:p w14:paraId="0412B85D" w14:textId="77777777" w:rsidR="007D7F26" w:rsidRDefault="007D7F26" w:rsidP="007D7F26">
      <w:r>
        <w:t xml:space="preserve">      "grades": []</w:t>
      </w:r>
    </w:p>
    <w:p w14:paraId="5D37823A" w14:textId="77777777" w:rsidR="007D7F26" w:rsidRDefault="007D7F26" w:rsidP="007D7F26">
      <w:r>
        <w:t xml:space="preserve">    },</w:t>
      </w:r>
    </w:p>
    <w:p w14:paraId="358BDEFC" w14:textId="77777777" w:rsidR="007D7F26" w:rsidRDefault="007D7F26" w:rsidP="007D7F26">
      <w:r>
        <w:t xml:space="preserve">    {</w:t>
      </w:r>
    </w:p>
    <w:p w14:paraId="51F6434F" w14:textId="77777777" w:rsidR="007D7F26" w:rsidRDefault="007D7F26" w:rsidP="007D7F26">
      <w:r>
        <w:t xml:space="preserve">      "id": 68,</w:t>
      </w:r>
    </w:p>
    <w:p w14:paraId="6F811EC3" w14:textId="77777777" w:rsidR="007D7F26" w:rsidRDefault="007D7F26" w:rsidP="007D7F26">
      <w:r>
        <w:t xml:space="preserve">      "name": "Mr. Alex Collier",</w:t>
      </w:r>
    </w:p>
    <w:p w14:paraId="478622B7" w14:textId="77777777" w:rsidR="007D7F26" w:rsidRDefault="007D7F26" w:rsidP="007D7F26">
      <w:r>
        <w:t xml:space="preserve">      "email": "Clemmie_Sauer@hotmail.com",</w:t>
      </w:r>
    </w:p>
    <w:p w14:paraId="7FEE9454" w14:textId="77777777" w:rsidR="007D7F26" w:rsidRDefault="007D7F26" w:rsidP="007D7F26">
      <w:r>
        <w:t xml:space="preserve">      "password": "student123",</w:t>
      </w:r>
    </w:p>
    <w:p w14:paraId="7EBD5026" w14:textId="77777777" w:rsidR="007D7F26" w:rsidRDefault="007D7F26" w:rsidP="007D7F26">
      <w:r>
        <w:t xml:space="preserve">      "userType": "Student",</w:t>
      </w:r>
    </w:p>
    <w:p w14:paraId="3FB8C8C0" w14:textId="77777777" w:rsidR="007D7F26" w:rsidRDefault="007D7F26" w:rsidP="007D7F26">
      <w:r>
        <w:t xml:space="preserve">      "gpa": 1.53,</w:t>
      </w:r>
    </w:p>
    <w:p w14:paraId="2EFA4CD6" w14:textId="77777777" w:rsidR="007D7F26" w:rsidRDefault="007D7F26" w:rsidP="007D7F26">
      <w:r>
        <w:t xml:space="preserve">      "major": "Computer Science",</w:t>
      </w:r>
    </w:p>
    <w:p w14:paraId="53627479" w14:textId="77777777" w:rsidR="007D7F26" w:rsidRDefault="007D7F26" w:rsidP="007D7F26">
      <w:r>
        <w:t xml:space="preserve">      "passedCourses": [</w:t>
      </w:r>
    </w:p>
    <w:p w14:paraId="031B31C8" w14:textId="77777777" w:rsidR="007D7F26" w:rsidRDefault="007D7F26" w:rsidP="007D7F26">
      <w:r>
        <w:t xml:space="preserve">        {</w:t>
      </w:r>
    </w:p>
    <w:p w14:paraId="455187BE" w14:textId="77777777" w:rsidR="007D7F26" w:rsidRDefault="007D7F26" w:rsidP="007D7F26">
      <w:r>
        <w:t xml:space="preserve">          "id": 8,</w:t>
      </w:r>
    </w:p>
    <w:p w14:paraId="63D165CE" w14:textId="77777777" w:rsidR="007D7F26" w:rsidRDefault="007D7F26" w:rsidP="007D7F26">
      <w:r>
        <w:t xml:space="preserve">          "title": "Course Creation for Maximum Student Engagement",</w:t>
      </w:r>
    </w:p>
    <w:p w14:paraId="733B8240" w14:textId="77777777" w:rsidR="007D7F26" w:rsidRDefault="007D7F26" w:rsidP="007D7F26">
      <w:r>
        <w:t xml:space="preserve">          "location": "Room 348",</w:t>
      </w:r>
    </w:p>
    <w:p w14:paraId="4D00B91A" w14:textId="77777777" w:rsidR="007D7F26" w:rsidRDefault="007D7F26" w:rsidP="007D7F26">
      <w:r>
        <w:t xml:space="preserve">          "category": "Science",</w:t>
      </w:r>
    </w:p>
    <w:p w14:paraId="2FC9EAD8" w14:textId="77777777" w:rsidR="007D7F26" w:rsidRDefault="007D7F26" w:rsidP="007D7F26">
      <w:r>
        <w:t xml:space="preserve">          "registrationStatus": false,</w:t>
      </w:r>
    </w:p>
    <w:p w14:paraId="7043367C" w14:textId="77777777" w:rsidR="007D7F26" w:rsidRDefault="007D7F26" w:rsidP="007D7F26">
      <w:r>
        <w:t xml:space="preserve">          "courseStatus": "offering",</w:t>
      </w:r>
    </w:p>
    <w:p w14:paraId="5D8E20F7" w14:textId="77777777" w:rsidR="007D7F26" w:rsidRDefault="007D7F26" w:rsidP="007D7F26">
      <w:r>
        <w:t xml:space="preserve">          "instructorId": 6</w:t>
      </w:r>
    </w:p>
    <w:p w14:paraId="30938F8E" w14:textId="77777777" w:rsidR="007D7F26" w:rsidRDefault="007D7F26" w:rsidP="007D7F26">
      <w:r>
        <w:t xml:space="preserve">        },</w:t>
      </w:r>
    </w:p>
    <w:p w14:paraId="27F6FCAD" w14:textId="77777777" w:rsidR="007D7F26" w:rsidRDefault="007D7F26" w:rsidP="007D7F26">
      <w:r>
        <w:t xml:space="preserve">        {</w:t>
      </w:r>
    </w:p>
    <w:p w14:paraId="49483444" w14:textId="77777777" w:rsidR="007D7F26" w:rsidRDefault="007D7F26" w:rsidP="007D7F26">
      <w:r>
        <w:t xml:space="preserve">          "id": 11,</w:t>
      </w:r>
    </w:p>
    <w:p w14:paraId="7209F01D" w14:textId="77777777" w:rsidR="007D7F26" w:rsidRDefault="007D7F26" w:rsidP="007D7F26">
      <w:r>
        <w:t xml:space="preserve">          "title": "Data Structures",</w:t>
      </w:r>
    </w:p>
    <w:p w14:paraId="024D7975" w14:textId="77777777" w:rsidR="007D7F26" w:rsidRDefault="007D7F26" w:rsidP="007D7F26">
      <w:r>
        <w:t xml:space="preserve">          "location": "Room 228",</w:t>
      </w:r>
    </w:p>
    <w:p w14:paraId="713926C9" w14:textId="77777777" w:rsidR="007D7F26" w:rsidRDefault="007D7F26" w:rsidP="007D7F26">
      <w:r>
        <w:t xml:space="preserve">          "category": "Science",</w:t>
      </w:r>
    </w:p>
    <w:p w14:paraId="3891F072" w14:textId="77777777" w:rsidR="007D7F26" w:rsidRDefault="007D7F26" w:rsidP="007D7F26">
      <w:r>
        <w:t xml:space="preserve">          "registrationStatus": true,</w:t>
      </w:r>
    </w:p>
    <w:p w14:paraId="51C226BF" w14:textId="77777777" w:rsidR="007D7F26" w:rsidRDefault="007D7F26" w:rsidP="007D7F26">
      <w:r>
        <w:lastRenderedPageBreak/>
        <w:t xml:space="preserve">          "courseStatus": "offering",</w:t>
      </w:r>
    </w:p>
    <w:p w14:paraId="2055455B" w14:textId="77777777" w:rsidR="007D7F26" w:rsidRDefault="007D7F26" w:rsidP="007D7F26">
      <w:r>
        <w:t xml:space="preserve">          "instructorId": 2</w:t>
      </w:r>
    </w:p>
    <w:p w14:paraId="025270FB" w14:textId="77777777" w:rsidR="007D7F26" w:rsidRDefault="007D7F26" w:rsidP="007D7F26">
      <w:r>
        <w:t xml:space="preserve">        },</w:t>
      </w:r>
    </w:p>
    <w:p w14:paraId="2FC4F426" w14:textId="77777777" w:rsidR="007D7F26" w:rsidRDefault="007D7F26" w:rsidP="007D7F26">
      <w:r>
        <w:t xml:space="preserve">        {</w:t>
      </w:r>
    </w:p>
    <w:p w14:paraId="31D71AAB" w14:textId="77777777" w:rsidR="007D7F26" w:rsidRDefault="007D7F26" w:rsidP="007D7F26">
      <w:r>
        <w:t xml:space="preserve">          "id": 21,</w:t>
      </w:r>
    </w:p>
    <w:p w14:paraId="2426D9D4" w14:textId="77777777" w:rsidR="007D7F26" w:rsidRDefault="007D7F26" w:rsidP="007D7F26">
      <w:r>
        <w:t xml:space="preserve">          "title": "Writing for Communication Professionals",</w:t>
      </w:r>
    </w:p>
    <w:p w14:paraId="017F6D57" w14:textId="77777777" w:rsidR="007D7F26" w:rsidRDefault="007D7F26" w:rsidP="007D7F26">
      <w:r>
        <w:t xml:space="preserve">          "location": "Room 324",</w:t>
      </w:r>
    </w:p>
    <w:p w14:paraId="1092557C" w14:textId="77777777" w:rsidR="007D7F26" w:rsidRDefault="007D7F26" w:rsidP="007D7F26">
      <w:r>
        <w:t xml:space="preserve">          "category": "Engineering",</w:t>
      </w:r>
    </w:p>
    <w:p w14:paraId="58E63656" w14:textId="77777777" w:rsidR="007D7F26" w:rsidRDefault="007D7F26" w:rsidP="007D7F26">
      <w:r>
        <w:t xml:space="preserve">          "registrationStatus": false,</w:t>
      </w:r>
    </w:p>
    <w:p w14:paraId="12BF60BE" w14:textId="77777777" w:rsidR="007D7F26" w:rsidRDefault="007D7F26" w:rsidP="007D7F26">
      <w:r>
        <w:t xml:space="preserve">          "courseStatus": "finished",</w:t>
      </w:r>
    </w:p>
    <w:p w14:paraId="52EF0C93" w14:textId="77777777" w:rsidR="007D7F26" w:rsidRDefault="007D7F26" w:rsidP="007D7F26">
      <w:r>
        <w:t xml:space="preserve">          "instructorId": 2</w:t>
      </w:r>
    </w:p>
    <w:p w14:paraId="37C23C0B" w14:textId="77777777" w:rsidR="007D7F26" w:rsidRDefault="007D7F26" w:rsidP="007D7F26">
      <w:r>
        <w:t xml:space="preserve">        },</w:t>
      </w:r>
    </w:p>
    <w:p w14:paraId="31864744" w14:textId="77777777" w:rsidR="007D7F26" w:rsidRDefault="007D7F26" w:rsidP="007D7F26">
      <w:r>
        <w:t xml:space="preserve">        {</w:t>
      </w:r>
    </w:p>
    <w:p w14:paraId="0768CA4F" w14:textId="77777777" w:rsidR="007D7F26" w:rsidRDefault="007D7F26" w:rsidP="007D7F26">
      <w:r>
        <w:t xml:space="preserve">          "id": 34,</w:t>
      </w:r>
    </w:p>
    <w:p w14:paraId="5A25DA91" w14:textId="77777777" w:rsidR="007D7F26" w:rsidRDefault="007D7F26" w:rsidP="007D7F26">
      <w:r>
        <w:t xml:space="preserve">          "title": "Essential Skills for Biology Majors",</w:t>
      </w:r>
    </w:p>
    <w:p w14:paraId="793ECA68" w14:textId="77777777" w:rsidR="007D7F26" w:rsidRDefault="007D7F26" w:rsidP="007D7F26">
      <w:r>
        <w:t xml:space="preserve">          "location": "Room 142",</w:t>
      </w:r>
    </w:p>
    <w:p w14:paraId="78E800E6" w14:textId="77777777" w:rsidR="007D7F26" w:rsidRDefault="007D7F26" w:rsidP="007D7F26">
      <w:r>
        <w:t xml:space="preserve">          "category": "Science",</w:t>
      </w:r>
    </w:p>
    <w:p w14:paraId="777760D3" w14:textId="77777777" w:rsidR="007D7F26" w:rsidRDefault="007D7F26" w:rsidP="007D7F26">
      <w:r>
        <w:t xml:space="preserve">          "registrationStatus": false,</w:t>
      </w:r>
    </w:p>
    <w:p w14:paraId="39CA86CC" w14:textId="77777777" w:rsidR="007D7F26" w:rsidRDefault="007D7F26" w:rsidP="007D7F26">
      <w:r>
        <w:t xml:space="preserve">          "courseStatus": "finished",</w:t>
      </w:r>
    </w:p>
    <w:p w14:paraId="29A21B99" w14:textId="77777777" w:rsidR="007D7F26" w:rsidRDefault="007D7F26" w:rsidP="007D7F26">
      <w:r>
        <w:t xml:space="preserve">          "instructorId": 6</w:t>
      </w:r>
    </w:p>
    <w:p w14:paraId="4B098E1B" w14:textId="77777777" w:rsidR="007D7F26" w:rsidRDefault="007D7F26" w:rsidP="007D7F26">
      <w:r>
        <w:t xml:space="preserve">        },</w:t>
      </w:r>
    </w:p>
    <w:p w14:paraId="489D6D43" w14:textId="77777777" w:rsidR="007D7F26" w:rsidRDefault="007D7F26" w:rsidP="007D7F26">
      <w:r>
        <w:t xml:space="preserve">        {</w:t>
      </w:r>
    </w:p>
    <w:p w14:paraId="5A7579CE" w14:textId="77777777" w:rsidR="007D7F26" w:rsidRDefault="007D7F26" w:rsidP="007D7F26">
      <w:r>
        <w:t xml:space="preserve">          "id": 40,</w:t>
      </w:r>
    </w:p>
    <w:p w14:paraId="67CEC533" w14:textId="77777777" w:rsidR="007D7F26" w:rsidRDefault="007D7F26" w:rsidP="007D7F26">
      <w:r>
        <w:t xml:space="preserve">          "title": "Ecology and Conservation Strategies",</w:t>
      </w:r>
    </w:p>
    <w:p w14:paraId="02702EEA" w14:textId="77777777" w:rsidR="007D7F26" w:rsidRDefault="007D7F26" w:rsidP="007D7F26">
      <w:r>
        <w:t xml:space="preserve">          "location": "Room 291",</w:t>
      </w:r>
    </w:p>
    <w:p w14:paraId="24C48460" w14:textId="77777777" w:rsidR="007D7F26" w:rsidRDefault="007D7F26" w:rsidP="007D7F26">
      <w:r>
        <w:t xml:space="preserve">          "category": "Science",</w:t>
      </w:r>
    </w:p>
    <w:p w14:paraId="221727A7" w14:textId="77777777" w:rsidR="007D7F26" w:rsidRDefault="007D7F26" w:rsidP="007D7F26">
      <w:r>
        <w:t xml:space="preserve">          "registrationStatus": true,</w:t>
      </w:r>
    </w:p>
    <w:p w14:paraId="6D58F4CD" w14:textId="77777777" w:rsidR="007D7F26" w:rsidRDefault="007D7F26" w:rsidP="007D7F26">
      <w:r>
        <w:t xml:space="preserve">          "courseStatus": "offering",</w:t>
      </w:r>
    </w:p>
    <w:p w14:paraId="08B45316" w14:textId="77777777" w:rsidR="007D7F26" w:rsidRDefault="007D7F26" w:rsidP="007D7F26">
      <w:r>
        <w:t xml:space="preserve">          "instructorId": 3</w:t>
      </w:r>
    </w:p>
    <w:p w14:paraId="08E43B27" w14:textId="77777777" w:rsidR="007D7F26" w:rsidRDefault="007D7F26" w:rsidP="007D7F26">
      <w:r>
        <w:t xml:space="preserve">        },</w:t>
      </w:r>
    </w:p>
    <w:p w14:paraId="36BDF793" w14:textId="77777777" w:rsidR="007D7F26" w:rsidRDefault="007D7F26" w:rsidP="007D7F26">
      <w:r>
        <w:t xml:space="preserve">        {</w:t>
      </w:r>
    </w:p>
    <w:p w14:paraId="30CF82EB" w14:textId="77777777" w:rsidR="007D7F26" w:rsidRDefault="007D7F26" w:rsidP="007D7F26">
      <w:r>
        <w:t xml:space="preserve">          "id": 50,</w:t>
      </w:r>
    </w:p>
    <w:p w14:paraId="23DE33E9" w14:textId="77777777" w:rsidR="007D7F26" w:rsidRDefault="007D7F26" w:rsidP="007D7F26">
      <w:r>
        <w:t xml:space="preserve">          "title": "Navigating the World of Computer Science",</w:t>
      </w:r>
    </w:p>
    <w:p w14:paraId="1E7A3083" w14:textId="77777777" w:rsidR="007D7F26" w:rsidRDefault="007D7F26" w:rsidP="007D7F26">
      <w:r>
        <w:t xml:space="preserve">          "location": "Room 104",</w:t>
      </w:r>
    </w:p>
    <w:p w14:paraId="50A3D446" w14:textId="77777777" w:rsidR="007D7F26" w:rsidRDefault="007D7F26" w:rsidP="007D7F26">
      <w:r>
        <w:t xml:space="preserve">          "category": "Science",</w:t>
      </w:r>
    </w:p>
    <w:p w14:paraId="38137498" w14:textId="77777777" w:rsidR="007D7F26" w:rsidRDefault="007D7F26" w:rsidP="007D7F26">
      <w:r>
        <w:t xml:space="preserve">          "registrationStatus": true,</w:t>
      </w:r>
    </w:p>
    <w:p w14:paraId="5D6CCC06" w14:textId="77777777" w:rsidR="007D7F26" w:rsidRDefault="007D7F26" w:rsidP="007D7F26">
      <w:r>
        <w:t xml:space="preserve">          "courseStatus": "offering",</w:t>
      </w:r>
    </w:p>
    <w:p w14:paraId="31DBF618" w14:textId="77777777" w:rsidR="007D7F26" w:rsidRDefault="007D7F26" w:rsidP="007D7F26">
      <w:r>
        <w:t xml:space="preserve">          "instructorId": 7</w:t>
      </w:r>
    </w:p>
    <w:p w14:paraId="5E7CD07B" w14:textId="77777777" w:rsidR="007D7F26" w:rsidRDefault="007D7F26" w:rsidP="007D7F26">
      <w:r>
        <w:t xml:space="preserve">        }</w:t>
      </w:r>
    </w:p>
    <w:p w14:paraId="7556EFBF" w14:textId="77777777" w:rsidR="007D7F26" w:rsidRDefault="007D7F26" w:rsidP="007D7F26">
      <w:r>
        <w:t xml:space="preserve">      ],</w:t>
      </w:r>
    </w:p>
    <w:p w14:paraId="23387643" w14:textId="77777777" w:rsidR="007D7F26" w:rsidRDefault="007D7F26" w:rsidP="007D7F26">
      <w:r>
        <w:t xml:space="preserve">      "grades": [</w:t>
      </w:r>
    </w:p>
    <w:p w14:paraId="481DB631" w14:textId="77777777" w:rsidR="007D7F26" w:rsidRDefault="007D7F26" w:rsidP="007D7F26">
      <w:r>
        <w:t xml:space="preserve">        {</w:t>
      </w:r>
    </w:p>
    <w:p w14:paraId="36E34513" w14:textId="77777777" w:rsidR="007D7F26" w:rsidRDefault="007D7F26" w:rsidP="007D7F26">
      <w:r>
        <w:lastRenderedPageBreak/>
        <w:t xml:space="preserve">          "id": 72,</w:t>
      </w:r>
    </w:p>
    <w:p w14:paraId="47DDCA7C" w14:textId="77777777" w:rsidR="007D7F26" w:rsidRDefault="007D7F26" w:rsidP="007D7F26">
      <w:r>
        <w:t xml:space="preserve">          "title": "aliquid creator concedo Final Exam",</w:t>
      </w:r>
    </w:p>
    <w:p w14:paraId="22ADD60F" w14:textId="77777777" w:rsidR="007D7F26" w:rsidRDefault="007D7F26" w:rsidP="007D7F26">
      <w:r>
        <w:t xml:space="preserve">          "grade": 48.08,</w:t>
      </w:r>
    </w:p>
    <w:p w14:paraId="01F9BD38" w14:textId="77777777" w:rsidR="007D7F26" w:rsidRDefault="007D7F26" w:rsidP="007D7F26">
      <w:r>
        <w:t xml:space="preserve">          "studentId": 68,</w:t>
      </w:r>
    </w:p>
    <w:p w14:paraId="64DCB08F" w14:textId="77777777" w:rsidR="007D7F26" w:rsidRDefault="007D7F26" w:rsidP="007D7F26">
      <w:r>
        <w:t xml:space="preserve">          "courseId": 8</w:t>
      </w:r>
    </w:p>
    <w:p w14:paraId="016E4608" w14:textId="77777777" w:rsidR="007D7F26" w:rsidRDefault="007D7F26" w:rsidP="007D7F26">
      <w:r>
        <w:t xml:space="preserve">        },</w:t>
      </w:r>
    </w:p>
    <w:p w14:paraId="7E81507B" w14:textId="77777777" w:rsidR="007D7F26" w:rsidRDefault="007D7F26" w:rsidP="007D7F26">
      <w:r>
        <w:t xml:space="preserve">        {</w:t>
      </w:r>
    </w:p>
    <w:p w14:paraId="41F98C00" w14:textId="77777777" w:rsidR="007D7F26" w:rsidRDefault="007D7F26" w:rsidP="007D7F26">
      <w:r>
        <w:t xml:space="preserve">          "id": 108,</w:t>
      </w:r>
    </w:p>
    <w:p w14:paraId="1D7CB10C" w14:textId="77777777" w:rsidR="007D7F26" w:rsidRDefault="007D7F26" w:rsidP="007D7F26">
      <w:r>
        <w:t xml:space="preserve">          "title": "agnosco tamisium caecus Final Exam",</w:t>
      </w:r>
    </w:p>
    <w:p w14:paraId="53A0D30E" w14:textId="77777777" w:rsidR="007D7F26" w:rsidRDefault="007D7F26" w:rsidP="007D7F26">
      <w:r>
        <w:t xml:space="preserve">          "grade": 49.42,</w:t>
      </w:r>
    </w:p>
    <w:p w14:paraId="5BCD94AE" w14:textId="77777777" w:rsidR="007D7F26" w:rsidRDefault="007D7F26" w:rsidP="007D7F26">
      <w:r>
        <w:t xml:space="preserve">          "studentId": 68,</w:t>
      </w:r>
    </w:p>
    <w:p w14:paraId="78CDB3D2" w14:textId="77777777" w:rsidR="007D7F26" w:rsidRDefault="007D7F26" w:rsidP="007D7F26">
      <w:r>
        <w:t xml:space="preserve">          "courseId": 11</w:t>
      </w:r>
    </w:p>
    <w:p w14:paraId="06786C9D" w14:textId="77777777" w:rsidR="007D7F26" w:rsidRDefault="007D7F26" w:rsidP="007D7F26">
      <w:r>
        <w:t xml:space="preserve">        },</w:t>
      </w:r>
    </w:p>
    <w:p w14:paraId="54EB771C" w14:textId="77777777" w:rsidR="007D7F26" w:rsidRDefault="007D7F26" w:rsidP="007D7F26">
      <w:r>
        <w:t xml:space="preserve">        {</w:t>
      </w:r>
    </w:p>
    <w:p w14:paraId="6845503A" w14:textId="77777777" w:rsidR="007D7F26" w:rsidRDefault="007D7F26" w:rsidP="007D7F26">
      <w:r>
        <w:t xml:space="preserve">          "id": 205,</w:t>
      </w:r>
    </w:p>
    <w:p w14:paraId="46239FDB" w14:textId="77777777" w:rsidR="007D7F26" w:rsidRDefault="007D7F26" w:rsidP="007D7F26">
      <w:r>
        <w:t xml:space="preserve">          "title": "vigor ipsam arcus Final Exam",</w:t>
      </w:r>
    </w:p>
    <w:p w14:paraId="5FB865C7" w14:textId="77777777" w:rsidR="007D7F26" w:rsidRDefault="007D7F26" w:rsidP="007D7F26">
      <w:r>
        <w:t xml:space="preserve">          "grade": 33.7,</w:t>
      </w:r>
    </w:p>
    <w:p w14:paraId="40257F99" w14:textId="77777777" w:rsidR="007D7F26" w:rsidRDefault="007D7F26" w:rsidP="007D7F26">
      <w:r>
        <w:t xml:space="preserve">          "studentId": 68,</w:t>
      </w:r>
    </w:p>
    <w:p w14:paraId="799CF788" w14:textId="77777777" w:rsidR="007D7F26" w:rsidRDefault="007D7F26" w:rsidP="007D7F26">
      <w:r>
        <w:t xml:space="preserve">          "courseId": 21</w:t>
      </w:r>
    </w:p>
    <w:p w14:paraId="15D10C47" w14:textId="77777777" w:rsidR="007D7F26" w:rsidRDefault="007D7F26" w:rsidP="007D7F26">
      <w:r>
        <w:t xml:space="preserve">        },</w:t>
      </w:r>
    </w:p>
    <w:p w14:paraId="0FD0BA9D" w14:textId="77777777" w:rsidR="007D7F26" w:rsidRDefault="007D7F26" w:rsidP="007D7F26">
      <w:r>
        <w:t xml:space="preserve">        {</w:t>
      </w:r>
    </w:p>
    <w:p w14:paraId="5593E310" w14:textId="77777777" w:rsidR="007D7F26" w:rsidRDefault="007D7F26" w:rsidP="007D7F26">
      <w:r>
        <w:t xml:space="preserve">          "id": 335,</w:t>
      </w:r>
    </w:p>
    <w:p w14:paraId="257AC856" w14:textId="77777777" w:rsidR="007D7F26" w:rsidRDefault="007D7F26" w:rsidP="007D7F26">
      <w:r>
        <w:t xml:space="preserve">          "title": "vesper corpus territo Final Exam",</w:t>
      </w:r>
    </w:p>
    <w:p w14:paraId="726457D1" w14:textId="77777777" w:rsidR="007D7F26" w:rsidRDefault="007D7F26" w:rsidP="007D7F26">
      <w:r>
        <w:t xml:space="preserve">          "grade": 57.13,</w:t>
      </w:r>
    </w:p>
    <w:p w14:paraId="0E89DF32" w14:textId="77777777" w:rsidR="007D7F26" w:rsidRDefault="007D7F26" w:rsidP="007D7F26">
      <w:r>
        <w:t xml:space="preserve">          "studentId": 68,</w:t>
      </w:r>
    </w:p>
    <w:p w14:paraId="5A4434CA" w14:textId="77777777" w:rsidR="007D7F26" w:rsidRDefault="007D7F26" w:rsidP="007D7F26">
      <w:r>
        <w:t xml:space="preserve">          "courseId": 34</w:t>
      </w:r>
    </w:p>
    <w:p w14:paraId="05AA08FF" w14:textId="77777777" w:rsidR="007D7F26" w:rsidRDefault="007D7F26" w:rsidP="007D7F26">
      <w:r>
        <w:t xml:space="preserve">        },</w:t>
      </w:r>
    </w:p>
    <w:p w14:paraId="6727C96B" w14:textId="77777777" w:rsidR="007D7F26" w:rsidRDefault="007D7F26" w:rsidP="007D7F26">
      <w:r>
        <w:t xml:space="preserve">        {</w:t>
      </w:r>
    </w:p>
    <w:p w14:paraId="7C670335" w14:textId="77777777" w:rsidR="007D7F26" w:rsidRDefault="007D7F26" w:rsidP="007D7F26">
      <w:r>
        <w:t xml:space="preserve">          "id": 391,</w:t>
      </w:r>
    </w:p>
    <w:p w14:paraId="16F2F354" w14:textId="77777777" w:rsidR="007D7F26" w:rsidRDefault="007D7F26" w:rsidP="007D7F26">
      <w:r>
        <w:t xml:space="preserve">          "title": "reprehenderit stillicidium peccatus Final Exam",</w:t>
      </w:r>
    </w:p>
    <w:p w14:paraId="016DA6BA" w14:textId="77777777" w:rsidR="007D7F26" w:rsidRDefault="007D7F26" w:rsidP="007D7F26">
      <w:r>
        <w:t xml:space="preserve">          "grade": 6.7,</w:t>
      </w:r>
    </w:p>
    <w:p w14:paraId="66A1CC70" w14:textId="77777777" w:rsidR="007D7F26" w:rsidRDefault="007D7F26" w:rsidP="007D7F26">
      <w:r>
        <w:t xml:space="preserve">          "studentId": 68,</w:t>
      </w:r>
    </w:p>
    <w:p w14:paraId="682CDE98" w14:textId="77777777" w:rsidR="007D7F26" w:rsidRDefault="007D7F26" w:rsidP="007D7F26">
      <w:r>
        <w:t xml:space="preserve">          "courseId": 40</w:t>
      </w:r>
    </w:p>
    <w:p w14:paraId="1C6466D4" w14:textId="77777777" w:rsidR="007D7F26" w:rsidRDefault="007D7F26" w:rsidP="007D7F26">
      <w:r>
        <w:t xml:space="preserve">        },</w:t>
      </w:r>
    </w:p>
    <w:p w14:paraId="52C9A549" w14:textId="77777777" w:rsidR="007D7F26" w:rsidRDefault="007D7F26" w:rsidP="007D7F26">
      <w:r>
        <w:t xml:space="preserve">        {</w:t>
      </w:r>
    </w:p>
    <w:p w14:paraId="1CD6CC4B" w14:textId="77777777" w:rsidR="007D7F26" w:rsidRDefault="007D7F26" w:rsidP="007D7F26">
      <w:r>
        <w:t xml:space="preserve">          "id": 496,</w:t>
      </w:r>
    </w:p>
    <w:p w14:paraId="77682CDD" w14:textId="77777777" w:rsidR="007D7F26" w:rsidRDefault="007D7F26" w:rsidP="007D7F26">
      <w:r>
        <w:t xml:space="preserve">          "title": "spero campana sustineo Final Exam",</w:t>
      </w:r>
    </w:p>
    <w:p w14:paraId="728E0F65" w14:textId="77777777" w:rsidR="007D7F26" w:rsidRDefault="007D7F26" w:rsidP="007D7F26">
      <w:r>
        <w:t xml:space="preserve">          "grade": 73.79,</w:t>
      </w:r>
    </w:p>
    <w:p w14:paraId="4EF1924C" w14:textId="77777777" w:rsidR="007D7F26" w:rsidRDefault="007D7F26" w:rsidP="007D7F26">
      <w:r>
        <w:t xml:space="preserve">          "studentId": 68,</w:t>
      </w:r>
    </w:p>
    <w:p w14:paraId="24864A26" w14:textId="77777777" w:rsidR="007D7F26" w:rsidRDefault="007D7F26" w:rsidP="007D7F26">
      <w:r>
        <w:t xml:space="preserve">          "courseId": 50</w:t>
      </w:r>
    </w:p>
    <w:p w14:paraId="4ED753CB" w14:textId="77777777" w:rsidR="007D7F26" w:rsidRDefault="007D7F26" w:rsidP="007D7F26">
      <w:r>
        <w:t xml:space="preserve">        }</w:t>
      </w:r>
    </w:p>
    <w:p w14:paraId="35B6713B" w14:textId="77777777" w:rsidR="007D7F26" w:rsidRDefault="007D7F26" w:rsidP="007D7F26">
      <w:r>
        <w:t xml:space="preserve">      ]</w:t>
      </w:r>
    </w:p>
    <w:p w14:paraId="3322C026" w14:textId="77777777" w:rsidR="007D7F26" w:rsidRDefault="007D7F26" w:rsidP="007D7F26">
      <w:r>
        <w:lastRenderedPageBreak/>
        <w:t xml:space="preserve">    },</w:t>
      </w:r>
    </w:p>
    <w:p w14:paraId="573231DE" w14:textId="77777777" w:rsidR="007D7F26" w:rsidRDefault="007D7F26" w:rsidP="007D7F26">
      <w:r>
        <w:t xml:space="preserve">    {</w:t>
      </w:r>
    </w:p>
    <w:p w14:paraId="3BAFF71A" w14:textId="77777777" w:rsidR="007D7F26" w:rsidRDefault="007D7F26" w:rsidP="007D7F26">
      <w:r>
        <w:t xml:space="preserve">      "id": 69,</w:t>
      </w:r>
    </w:p>
    <w:p w14:paraId="68A77809" w14:textId="77777777" w:rsidR="007D7F26" w:rsidRDefault="007D7F26" w:rsidP="007D7F26">
      <w:r>
        <w:t xml:space="preserve">      "name": "Jessie O'Connell",</w:t>
      </w:r>
    </w:p>
    <w:p w14:paraId="7BB4D811" w14:textId="77777777" w:rsidR="007D7F26" w:rsidRDefault="007D7F26" w:rsidP="007D7F26">
      <w:r>
        <w:t xml:space="preserve">      "email": "Alexzander.Collier@hotmail.com",</w:t>
      </w:r>
    </w:p>
    <w:p w14:paraId="63D20C78" w14:textId="77777777" w:rsidR="007D7F26" w:rsidRDefault="007D7F26" w:rsidP="007D7F26">
      <w:r>
        <w:t xml:space="preserve">      "password": "student123",</w:t>
      </w:r>
    </w:p>
    <w:p w14:paraId="0C354105" w14:textId="77777777" w:rsidR="007D7F26" w:rsidRDefault="007D7F26" w:rsidP="007D7F26">
      <w:r>
        <w:t xml:space="preserve">      "userType": "Student",</w:t>
      </w:r>
    </w:p>
    <w:p w14:paraId="720C2618" w14:textId="77777777" w:rsidR="007D7F26" w:rsidRDefault="007D7F26" w:rsidP="007D7F26">
      <w:r>
        <w:t xml:space="preserve">      "gpa": 1.77,</w:t>
      </w:r>
    </w:p>
    <w:p w14:paraId="571E5948" w14:textId="77777777" w:rsidR="007D7F26" w:rsidRDefault="007D7F26" w:rsidP="007D7F26">
      <w:r>
        <w:t xml:space="preserve">      "major": "Communication",</w:t>
      </w:r>
    </w:p>
    <w:p w14:paraId="42541505" w14:textId="77777777" w:rsidR="007D7F26" w:rsidRDefault="007D7F26" w:rsidP="007D7F26">
      <w:r>
        <w:t xml:space="preserve">      "passedCourses": [</w:t>
      </w:r>
    </w:p>
    <w:p w14:paraId="2EB72FF1" w14:textId="77777777" w:rsidR="007D7F26" w:rsidRDefault="007D7F26" w:rsidP="007D7F26">
      <w:r>
        <w:t xml:space="preserve">        {</w:t>
      </w:r>
    </w:p>
    <w:p w14:paraId="44B70332" w14:textId="77777777" w:rsidR="007D7F26" w:rsidRDefault="007D7F26" w:rsidP="007D7F26">
      <w:r>
        <w:t xml:space="preserve">          "id": 2,</w:t>
      </w:r>
    </w:p>
    <w:p w14:paraId="3C027C6A" w14:textId="77777777" w:rsidR="007D7F26" w:rsidRDefault="007D7F26" w:rsidP="007D7F26">
      <w:r>
        <w:t xml:space="preserve">          "title": "Advanced Topics in Course Development",</w:t>
      </w:r>
    </w:p>
    <w:p w14:paraId="466BD3E3" w14:textId="77777777" w:rsidR="007D7F26" w:rsidRDefault="007D7F26" w:rsidP="007D7F26">
      <w:r>
        <w:t xml:space="preserve">          "location": "Room 139",</w:t>
      </w:r>
    </w:p>
    <w:p w14:paraId="31AC7C17" w14:textId="77777777" w:rsidR="007D7F26" w:rsidRDefault="007D7F26" w:rsidP="007D7F26">
      <w:r>
        <w:t xml:space="preserve">          "category": "Science",</w:t>
      </w:r>
    </w:p>
    <w:p w14:paraId="412142EA" w14:textId="77777777" w:rsidR="007D7F26" w:rsidRDefault="007D7F26" w:rsidP="007D7F26">
      <w:r>
        <w:t xml:space="preserve">          "registrationStatus": false,</w:t>
      </w:r>
    </w:p>
    <w:p w14:paraId="3410EC91" w14:textId="77777777" w:rsidR="007D7F26" w:rsidRDefault="007D7F26" w:rsidP="007D7F26">
      <w:r>
        <w:t xml:space="preserve">          "courseStatus": "finished",</w:t>
      </w:r>
    </w:p>
    <w:p w14:paraId="08503D30" w14:textId="77777777" w:rsidR="007D7F26" w:rsidRDefault="007D7F26" w:rsidP="007D7F26">
      <w:r>
        <w:t xml:space="preserve">          "instructorId": 4</w:t>
      </w:r>
    </w:p>
    <w:p w14:paraId="09480AFF" w14:textId="77777777" w:rsidR="007D7F26" w:rsidRDefault="007D7F26" w:rsidP="007D7F26">
      <w:r>
        <w:t xml:space="preserve">        },</w:t>
      </w:r>
    </w:p>
    <w:p w14:paraId="2BDA80BA" w14:textId="77777777" w:rsidR="007D7F26" w:rsidRDefault="007D7F26" w:rsidP="007D7F26">
      <w:r>
        <w:t xml:space="preserve">        {</w:t>
      </w:r>
    </w:p>
    <w:p w14:paraId="788919DD" w14:textId="77777777" w:rsidR="007D7F26" w:rsidRDefault="007D7F26" w:rsidP="007D7F26">
      <w:r>
        <w:t xml:space="preserve">          "id": 3,</w:t>
      </w:r>
    </w:p>
    <w:p w14:paraId="3EB21943" w14:textId="77777777" w:rsidR="007D7F26" w:rsidRDefault="007D7F26" w:rsidP="007D7F26">
      <w:r>
        <w:t xml:space="preserve">          "title": "The Art of Online Education: Best Practices",</w:t>
      </w:r>
    </w:p>
    <w:p w14:paraId="5180016C" w14:textId="77777777" w:rsidR="007D7F26" w:rsidRDefault="007D7F26" w:rsidP="007D7F26">
      <w:r>
        <w:t xml:space="preserve">          "location": "Room 323",</w:t>
      </w:r>
    </w:p>
    <w:p w14:paraId="36C35D28" w14:textId="77777777" w:rsidR="007D7F26" w:rsidRDefault="007D7F26" w:rsidP="007D7F26">
      <w:r>
        <w:t xml:space="preserve">          "category": "Science",</w:t>
      </w:r>
    </w:p>
    <w:p w14:paraId="7FD9A7F6" w14:textId="77777777" w:rsidR="007D7F26" w:rsidRDefault="007D7F26" w:rsidP="007D7F26">
      <w:r>
        <w:t xml:space="preserve">          "registrationStatus": true,</w:t>
      </w:r>
    </w:p>
    <w:p w14:paraId="5C0D7FCD" w14:textId="77777777" w:rsidR="007D7F26" w:rsidRDefault="007D7F26" w:rsidP="007D7F26">
      <w:r>
        <w:t xml:space="preserve">          "courseStatus": "offering",</w:t>
      </w:r>
    </w:p>
    <w:p w14:paraId="0CECC9D8" w14:textId="77777777" w:rsidR="007D7F26" w:rsidRDefault="007D7F26" w:rsidP="007D7F26">
      <w:r>
        <w:t xml:space="preserve">          "instructorId": 5</w:t>
      </w:r>
    </w:p>
    <w:p w14:paraId="73082C4C" w14:textId="77777777" w:rsidR="007D7F26" w:rsidRDefault="007D7F26" w:rsidP="007D7F26">
      <w:r>
        <w:t xml:space="preserve">        },</w:t>
      </w:r>
    </w:p>
    <w:p w14:paraId="1B984EBB" w14:textId="77777777" w:rsidR="007D7F26" w:rsidRDefault="007D7F26" w:rsidP="007D7F26">
      <w:r>
        <w:t xml:space="preserve">        {</w:t>
      </w:r>
    </w:p>
    <w:p w14:paraId="3D111DCC" w14:textId="77777777" w:rsidR="007D7F26" w:rsidRDefault="007D7F26" w:rsidP="007D7F26">
      <w:r>
        <w:t xml:space="preserve">          "id": 20,</w:t>
      </w:r>
    </w:p>
    <w:p w14:paraId="54B0E7FC" w14:textId="77777777" w:rsidR="007D7F26" w:rsidRDefault="007D7F26" w:rsidP="007D7F26">
      <w:r>
        <w:t xml:space="preserve">          "title": "Crisis Communication Management for Public Relations",</w:t>
      </w:r>
    </w:p>
    <w:p w14:paraId="21C09653" w14:textId="77777777" w:rsidR="007D7F26" w:rsidRDefault="007D7F26" w:rsidP="007D7F26">
      <w:r>
        <w:t xml:space="preserve">          "location": "Room 356",</w:t>
      </w:r>
    </w:p>
    <w:p w14:paraId="7453B794" w14:textId="77777777" w:rsidR="007D7F26" w:rsidRDefault="007D7F26" w:rsidP="007D7F26">
      <w:r>
        <w:t xml:space="preserve">          "category": "Computer",</w:t>
      </w:r>
    </w:p>
    <w:p w14:paraId="4AB6A944" w14:textId="77777777" w:rsidR="007D7F26" w:rsidRDefault="007D7F26" w:rsidP="007D7F26">
      <w:r>
        <w:t xml:space="preserve">          "registrationStatus": false,</w:t>
      </w:r>
    </w:p>
    <w:p w14:paraId="5C888352" w14:textId="77777777" w:rsidR="007D7F26" w:rsidRDefault="007D7F26" w:rsidP="007D7F26">
      <w:r>
        <w:t xml:space="preserve">          "courseStatus": "offering",</w:t>
      </w:r>
    </w:p>
    <w:p w14:paraId="7C22D706" w14:textId="77777777" w:rsidR="007D7F26" w:rsidRDefault="007D7F26" w:rsidP="007D7F26">
      <w:r>
        <w:t xml:space="preserve">          "instructorId": 2</w:t>
      </w:r>
    </w:p>
    <w:p w14:paraId="5F9FF325" w14:textId="77777777" w:rsidR="007D7F26" w:rsidRDefault="007D7F26" w:rsidP="007D7F26">
      <w:r>
        <w:t xml:space="preserve">        },</w:t>
      </w:r>
    </w:p>
    <w:p w14:paraId="163FB6EC" w14:textId="77777777" w:rsidR="007D7F26" w:rsidRDefault="007D7F26" w:rsidP="007D7F26">
      <w:r>
        <w:t xml:space="preserve">        {</w:t>
      </w:r>
    </w:p>
    <w:p w14:paraId="25594577" w14:textId="77777777" w:rsidR="007D7F26" w:rsidRDefault="007D7F26" w:rsidP="007D7F26">
      <w:r>
        <w:t xml:space="preserve">          "id": 25,</w:t>
      </w:r>
    </w:p>
    <w:p w14:paraId="6CCAB5E0" w14:textId="77777777" w:rsidR="007D7F26" w:rsidRDefault="007D7F26" w:rsidP="007D7F26">
      <w:r>
        <w:t xml:space="preserve">          "title": "Taxation Fundamentals for Accountants",</w:t>
      </w:r>
    </w:p>
    <w:p w14:paraId="37B055CD" w14:textId="77777777" w:rsidR="007D7F26" w:rsidRDefault="007D7F26" w:rsidP="007D7F26">
      <w:r>
        <w:t xml:space="preserve">          "location": "Room 298",</w:t>
      </w:r>
    </w:p>
    <w:p w14:paraId="02D863E1" w14:textId="77777777" w:rsidR="007D7F26" w:rsidRDefault="007D7F26" w:rsidP="007D7F26">
      <w:r>
        <w:t xml:space="preserve">          "category": "Engineering",</w:t>
      </w:r>
    </w:p>
    <w:p w14:paraId="427C7060" w14:textId="77777777" w:rsidR="007D7F26" w:rsidRDefault="007D7F26" w:rsidP="007D7F26">
      <w:r>
        <w:lastRenderedPageBreak/>
        <w:t xml:space="preserve">          "registrationStatus": true,</w:t>
      </w:r>
    </w:p>
    <w:p w14:paraId="3AEFF136" w14:textId="77777777" w:rsidR="007D7F26" w:rsidRDefault="007D7F26" w:rsidP="007D7F26">
      <w:r>
        <w:t xml:space="preserve">          "courseStatus": "offering",</w:t>
      </w:r>
    </w:p>
    <w:p w14:paraId="22058966" w14:textId="77777777" w:rsidR="007D7F26" w:rsidRDefault="007D7F26" w:rsidP="007D7F26">
      <w:r>
        <w:t xml:space="preserve">          "instructorId": 5</w:t>
      </w:r>
    </w:p>
    <w:p w14:paraId="4974CD4B" w14:textId="77777777" w:rsidR="007D7F26" w:rsidRDefault="007D7F26" w:rsidP="007D7F26">
      <w:r>
        <w:t xml:space="preserve">        },</w:t>
      </w:r>
    </w:p>
    <w:p w14:paraId="20F49BC7" w14:textId="77777777" w:rsidR="007D7F26" w:rsidRDefault="007D7F26" w:rsidP="007D7F26">
      <w:r>
        <w:t xml:space="preserve">        {</w:t>
      </w:r>
    </w:p>
    <w:p w14:paraId="6308D97D" w14:textId="77777777" w:rsidR="007D7F26" w:rsidRDefault="007D7F26" w:rsidP="007D7F26">
      <w:r>
        <w:t xml:space="preserve">          "id": 36,</w:t>
      </w:r>
    </w:p>
    <w:p w14:paraId="658C7317" w14:textId="77777777" w:rsidR="007D7F26" w:rsidRDefault="007D7F26" w:rsidP="007D7F26">
      <w:r>
        <w:t xml:space="preserve">          "title": "Genetics and Genomics for Biology Professionals",</w:t>
      </w:r>
    </w:p>
    <w:p w14:paraId="58281BA9" w14:textId="77777777" w:rsidR="007D7F26" w:rsidRDefault="007D7F26" w:rsidP="007D7F26">
      <w:r>
        <w:t xml:space="preserve">          "location": "Room 243",</w:t>
      </w:r>
    </w:p>
    <w:p w14:paraId="15BA083A" w14:textId="77777777" w:rsidR="007D7F26" w:rsidRDefault="007D7F26" w:rsidP="007D7F26">
      <w:r>
        <w:t xml:space="preserve">          "category": "Engineering",</w:t>
      </w:r>
    </w:p>
    <w:p w14:paraId="1CDA46C7" w14:textId="77777777" w:rsidR="007D7F26" w:rsidRDefault="007D7F26" w:rsidP="007D7F26">
      <w:r>
        <w:t xml:space="preserve">          "registrationStatus": true,</w:t>
      </w:r>
    </w:p>
    <w:p w14:paraId="7CDA127C" w14:textId="77777777" w:rsidR="007D7F26" w:rsidRDefault="007D7F26" w:rsidP="007D7F26">
      <w:r>
        <w:t xml:space="preserve">          "courseStatus": "finished",</w:t>
      </w:r>
    </w:p>
    <w:p w14:paraId="55042937" w14:textId="77777777" w:rsidR="007D7F26" w:rsidRDefault="007D7F26" w:rsidP="007D7F26">
      <w:r>
        <w:t xml:space="preserve">          "instructorId": 2</w:t>
      </w:r>
    </w:p>
    <w:p w14:paraId="1BADFAB9" w14:textId="77777777" w:rsidR="007D7F26" w:rsidRDefault="007D7F26" w:rsidP="007D7F26">
      <w:r>
        <w:t xml:space="preserve">        },</w:t>
      </w:r>
    </w:p>
    <w:p w14:paraId="7C785994" w14:textId="77777777" w:rsidR="007D7F26" w:rsidRDefault="007D7F26" w:rsidP="007D7F26">
      <w:r>
        <w:t xml:space="preserve">        {</w:t>
      </w:r>
    </w:p>
    <w:p w14:paraId="301182D2" w14:textId="77777777" w:rsidR="007D7F26" w:rsidRDefault="007D7F26" w:rsidP="007D7F26">
      <w:r>
        <w:t xml:space="preserve">          "id": 37,</w:t>
      </w:r>
    </w:p>
    <w:p w14:paraId="2AD4761A" w14:textId="77777777" w:rsidR="007D7F26" w:rsidRDefault="007D7F26" w:rsidP="007D7F26">
      <w:r>
        <w:t xml:space="preserve">          "title": "Cutting-Edge Research in Biology",</w:t>
      </w:r>
    </w:p>
    <w:p w14:paraId="33C385AF" w14:textId="77777777" w:rsidR="007D7F26" w:rsidRDefault="007D7F26" w:rsidP="007D7F26">
      <w:r>
        <w:t xml:space="preserve">          "location": "Room 198",</w:t>
      </w:r>
    </w:p>
    <w:p w14:paraId="6EEC53ED" w14:textId="77777777" w:rsidR="007D7F26" w:rsidRDefault="007D7F26" w:rsidP="007D7F26">
      <w:r>
        <w:t xml:space="preserve">          "category": "Math",</w:t>
      </w:r>
    </w:p>
    <w:p w14:paraId="7B5CA4A1" w14:textId="77777777" w:rsidR="007D7F26" w:rsidRDefault="007D7F26" w:rsidP="007D7F26">
      <w:r>
        <w:t xml:space="preserve">          "registrationStatus": true,</w:t>
      </w:r>
    </w:p>
    <w:p w14:paraId="2C24A628" w14:textId="77777777" w:rsidR="007D7F26" w:rsidRDefault="007D7F26" w:rsidP="007D7F26">
      <w:r>
        <w:t xml:space="preserve">          "courseStatus": "offering",</w:t>
      </w:r>
    </w:p>
    <w:p w14:paraId="15071524" w14:textId="77777777" w:rsidR="007D7F26" w:rsidRDefault="007D7F26" w:rsidP="007D7F26">
      <w:r>
        <w:t xml:space="preserve">          "instructorId": 6</w:t>
      </w:r>
    </w:p>
    <w:p w14:paraId="4BC2B9EE" w14:textId="77777777" w:rsidR="007D7F26" w:rsidRDefault="007D7F26" w:rsidP="007D7F26">
      <w:r>
        <w:t xml:space="preserve">        },</w:t>
      </w:r>
    </w:p>
    <w:p w14:paraId="0863AD9D" w14:textId="77777777" w:rsidR="007D7F26" w:rsidRDefault="007D7F26" w:rsidP="007D7F26">
      <w:r>
        <w:t xml:space="preserve">        {</w:t>
      </w:r>
    </w:p>
    <w:p w14:paraId="730824D1" w14:textId="77777777" w:rsidR="007D7F26" w:rsidRDefault="007D7F26" w:rsidP="007D7F26">
      <w:r>
        <w:t xml:space="preserve">          "id": 45,</w:t>
      </w:r>
    </w:p>
    <w:p w14:paraId="1A795C64" w14:textId="77777777" w:rsidR="007D7F26" w:rsidRDefault="007D7F26" w:rsidP="007D7F26">
      <w:r>
        <w:t xml:space="preserve">          "title": "In-Depth Chemistry Specialization",</w:t>
      </w:r>
    </w:p>
    <w:p w14:paraId="3CDA228C" w14:textId="77777777" w:rsidR="007D7F26" w:rsidRDefault="007D7F26" w:rsidP="007D7F26">
      <w:r>
        <w:t xml:space="preserve">          "location": "Room 140",</w:t>
      </w:r>
    </w:p>
    <w:p w14:paraId="176C33DF" w14:textId="77777777" w:rsidR="007D7F26" w:rsidRDefault="007D7F26" w:rsidP="007D7F26">
      <w:r>
        <w:t xml:space="preserve">          "category": "Science",</w:t>
      </w:r>
    </w:p>
    <w:p w14:paraId="2D0EB1C7" w14:textId="77777777" w:rsidR="007D7F26" w:rsidRDefault="007D7F26" w:rsidP="007D7F26">
      <w:r>
        <w:t xml:space="preserve">          "registrationStatus": false,</w:t>
      </w:r>
    </w:p>
    <w:p w14:paraId="27C6E8E0" w14:textId="77777777" w:rsidR="007D7F26" w:rsidRDefault="007D7F26" w:rsidP="007D7F26">
      <w:r>
        <w:t xml:space="preserve">          "courseStatus": "offering",</w:t>
      </w:r>
    </w:p>
    <w:p w14:paraId="14E09B17" w14:textId="77777777" w:rsidR="007D7F26" w:rsidRDefault="007D7F26" w:rsidP="007D7F26">
      <w:r>
        <w:t xml:space="preserve">          "instructorId": 7</w:t>
      </w:r>
    </w:p>
    <w:p w14:paraId="07AA804D" w14:textId="77777777" w:rsidR="007D7F26" w:rsidRDefault="007D7F26" w:rsidP="007D7F26">
      <w:r>
        <w:t xml:space="preserve">        },</w:t>
      </w:r>
    </w:p>
    <w:p w14:paraId="3308AD44" w14:textId="77777777" w:rsidR="007D7F26" w:rsidRDefault="007D7F26" w:rsidP="007D7F26">
      <w:r>
        <w:t xml:space="preserve">        {</w:t>
      </w:r>
    </w:p>
    <w:p w14:paraId="6EEBD262" w14:textId="77777777" w:rsidR="007D7F26" w:rsidRDefault="007D7F26" w:rsidP="007D7F26">
      <w:r>
        <w:t xml:space="preserve">          "id": 50,</w:t>
      </w:r>
    </w:p>
    <w:p w14:paraId="67F2DAC8" w14:textId="77777777" w:rsidR="007D7F26" w:rsidRDefault="007D7F26" w:rsidP="007D7F26">
      <w:r>
        <w:t xml:space="preserve">          "title": "Navigating the World of Computer Science",</w:t>
      </w:r>
    </w:p>
    <w:p w14:paraId="6AC01B1F" w14:textId="77777777" w:rsidR="007D7F26" w:rsidRDefault="007D7F26" w:rsidP="007D7F26">
      <w:r>
        <w:t xml:space="preserve">          "location": "Room 104",</w:t>
      </w:r>
    </w:p>
    <w:p w14:paraId="66DD66C0" w14:textId="77777777" w:rsidR="007D7F26" w:rsidRDefault="007D7F26" w:rsidP="007D7F26">
      <w:r>
        <w:t xml:space="preserve">          "category": "Science",</w:t>
      </w:r>
    </w:p>
    <w:p w14:paraId="56BBC291" w14:textId="77777777" w:rsidR="007D7F26" w:rsidRDefault="007D7F26" w:rsidP="007D7F26">
      <w:r>
        <w:t xml:space="preserve">          "registrationStatus": true,</w:t>
      </w:r>
    </w:p>
    <w:p w14:paraId="7C242750" w14:textId="77777777" w:rsidR="007D7F26" w:rsidRDefault="007D7F26" w:rsidP="007D7F26">
      <w:r>
        <w:t xml:space="preserve">          "courseStatus": "offering",</w:t>
      </w:r>
    </w:p>
    <w:p w14:paraId="120524D2" w14:textId="77777777" w:rsidR="007D7F26" w:rsidRDefault="007D7F26" w:rsidP="007D7F26">
      <w:r>
        <w:t xml:space="preserve">          "instructorId": 7</w:t>
      </w:r>
    </w:p>
    <w:p w14:paraId="6A625066" w14:textId="77777777" w:rsidR="007D7F26" w:rsidRDefault="007D7F26" w:rsidP="007D7F26">
      <w:r>
        <w:t xml:space="preserve">        }</w:t>
      </w:r>
    </w:p>
    <w:p w14:paraId="58B3372A" w14:textId="77777777" w:rsidR="007D7F26" w:rsidRDefault="007D7F26" w:rsidP="007D7F26">
      <w:r>
        <w:t xml:space="preserve">      ],</w:t>
      </w:r>
    </w:p>
    <w:p w14:paraId="6E58257D" w14:textId="77777777" w:rsidR="007D7F26" w:rsidRDefault="007D7F26" w:rsidP="007D7F26">
      <w:r>
        <w:t xml:space="preserve">      "grades": [</w:t>
      </w:r>
    </w:p>
    <w:p w14:paraId="46A32771" w14:textId="77777777" w:rsidR="007D7F26" w:rsidRDefault="007D7F26" w:rsidP="007D7F26">
      <w:r>
        <w:lastRenderedPageBreak/>
        <w:t xml:space="preserve">        {</w:t>
      </w:r>
    </w:p>
    <w:p w14:paraId="7C2CFDA1" w14:textId="77777777" w:rsidR="007D7F26" w:rsidRDefault="007D7F26" w:rsidP="007D7F26">
      <w:r>
        <w:t xml:space="preserve">          "id": 12,</w:t>
      </w:r>
    </w:p>
    <w:p w14:paraId="650AF2B0" w14:textId="77777777" w:rsidR="007D7F26" w:rsidRDefault="007D7F26" w:rsidP="007D7F26">
      <w:r>
        <w:t xml:space="preserve">          "title": "ancilla urbs votum Final Exam",</w:t>
      </w:r>
    </w:p>
    <w:p w14:paraId="700D24AC" w14:textId="77777777" w:rsidR="007D7F26" w:rsidRDefault="007D7F26" w:rsidP="007D7F26">
      <w:r>
        <w:t xml:space="preserve">          "grade": 46.67,</w:t>
      </w:r>
    </w:p>
    <w:p w14:paraId="4344D96A" w14:textId="77777777" w:rsidR="007D7F26" w:rsidRDefault="007D7F26" w:rsidP="007D7F26">
      <w:r>
        <w:t xml:space="preserve">          "studentId": 69,</w:t>
      </w:r>
    </w:p>
    <w:p w14:paraId="435585CF" w14:textId="77777777" w:rsidR="007D7F26" w:rsidRDefault="007D7F26" w:rsidP="007D7F26">
      <w:r>
        <w:t xml:space="preserve">          "courseId": 2</w:t>
      </w:r>
    </w:p>
    <w:p w14:paraId="42FB28EC" w14:textId="77777777" w:rsidR="007D7F26" w:rsidRDefault="007D7F26" w:rsidP="007D7F26">
      <w:r>
        <w:t xml:space="preserve">        },</w:t>
      </w:r>
    </w:p>
    <w:p w14:paraId="385DAD97" w14:textId="77777777" w:rsidR="007D7F26" w:rsidRDefault="007D7F26" w:rsidP="007D7F26">
      <w:r>
        <w:t xml:space="preserve">        {</w:t>
      </w:r>
    </w:p>
    <w:p w14:paraId="7CD95B1C" w14:textId="77777777" w:rsidR="007D7F26" w:rsidRDefault="007D7F26" w:rsidP="007D7F26">
      <w:r>
        <w:t xml:space="preserve">          "id": 22,</w:t>
      </w:r>
    </w:p>
    <w:p w14:paraId="39893889" w14:textId="77777777" w:rsidR="007D7F26" w:rsidRDefault="007D7F26" w:rsidP="007D7F26">
      <w:r>
        <w:t xml:space="preserve">          "title": "alius beatus demergo Final Exam",</w:t>
      </w:r>
    </w:p>
    <w:p w14:paraId="604AA0E1" w14:textId="77777777" w:rsidR="007D7F26" w:rsidRDefault="007D7F26" w:rsidP="007D7F26">
      <w:r>
        <w:t xml:space="preserve">          "grade": 50.97,</w:t>
      </w:r>
    </w:p>
    <w:p w14:paraId="2A0AD206" w14:textId="77777777" w:rsidR="007D7F26" w:rsidRDefault="007D7F26" w:rsidP="007D7F26">
      <w:r>
        <w:t xml:space="preserve">          "studentId": 69,</w:t>
      </w:r>
    </w:p>
    <w:p w14:paraId="7C27F470" w14:textId="77777777" w:rsidR="007D7F26" w:rsidRDefault="007D7F26" w:rsidP="007D7F26">
      <w:r>
        <w:t xml:space="preserve">          "courseId": 3</w:t>
      </w:r>
    </w:p>
    <w:p w14:paraId="23D958BC" w14:textId="77777777" w:rsidR="007D7F26" w:rsidRDefault="007D7F26" w:rsidP="007D7F26">
      <w:r>
        <w:t xml:space="preserve">        },</w:t>
      </w:r>
    </w:p>
    <w:p w14:paraId="642DFB49" w14:textId="77777777" w:rsidR="007D7F26" w:rsidRDefault="007D7F26" w:rsidP="007D7F26">
      <w:r>
        <w:t xml:space="preserve">        {</w:t>
      </w:r>
    </w:p>
    <w:p w14:paraId="530E1B4D" w14:textId="77777777" w:rsidR="007D7F26" w:rsidRDefault="007D7F26" w:rsidP="007D7F26">
      <w:r>
        <w:t xml:space="preserve">          "id": 200,</w:t>
      </w:r>
    </w:p>
    <w:p w14:paraId="5F3A3582" w14:textId="77777777" w:rsidR="007D7F26" w:rsidRDefault="007D7F26" w:rsidP="007D7F26">
      <w:r>
        <w:t xml:space="preserve">          "title": "vitium textus annus Final Exam",</w:t>
      </w:r>
    </w:p>
    <w:p w14:paraId="5723A294" w14:textId="77777777" w:rsidR="007D7F26" w:rsidRDefault="007D7F26" w:rsidP="007D7F26">
      <w:r>
        <w:t xml:space="preserve">          "grade": 25.97,</w:t>
      </w:r>
    </w:p>
    <w:p w14:paraId="0D20E641" w14:textId="77777777" w:rsidR="007D7F26" w:rsidRDefault="007D7F26" w:rsidP="007D7F26">
      <w:r>
        <w:t xml:space="preserve">          "studentId": 69,</w:t>
      </w:r>
    </w:p>
    <w:p w14:paraId="422E00F6" w14:textId="77777777" w:rsidR="007D7F26" w:rsidRDefault="007D7F26" w:rsidP="007D7F26">
      <w:r>
        <w:t xml:space="preserve">          "courseId": 20</w:t>
      </w:r>
    </w:p>
    <w:p w14:paraId="79E7C3CA" w14:textId="77777777" w:rsidR="007D7F26" w:rsidRDefault="007D7F26" w:rsidP="007D7F26">
      <w:r>
        <w:t xml:space="preserve">        },</w:t>
      </w:r>
    </w:p>
    <w:p w14:paraId="4B4F2833" w14:textId="77777777" w:rsidR="007D7F26" w:rsidRDefault="007D7F26" w:rsidP="007D7F26">
      <w:r>
        <w:t xml:space="preserve">        {</w:t>
      </w:r>
    </w:p>
    <w:p w14:paraId="36C6041F" w14:textId="77777777" w:rsidR="007D7F26" w:rsidRDefault="007D7F26" w:rsidP="007D7F26">
      <w:r>
        <w:t xml:space="preserve">          "id": 246,</w:t>
      </w:r>
    </w:p>
    <w:p w14:paraId="6598D9B3" w14:textId="77777777" w:rsidR="007D7F26" w:rsidRDefault="007D7F26" w:rsidP="007D7F26">
      <w:r>
        <w:t xml:space="preserve">          "title": "adficio arbustum spectaculum Final Exam",</w:t>
      </w:r>
    </w:p>
    <w:p w14:paraId="33E489F6" w14:textId="77777777" w:rsidR="007D7F26" w:rsidRDefault="007D7F26" w:rsidP="007D7F26">
      <w:r>
        <w:t xml:space="preserve">          "grade": 33.91,</w:t>
      </w:r>
    </w:p>
    <w:p w14:paraId="618D655A" w14:textId="77777777" w:rsidR="007D7F26" w:rsidRDefault="007D7F26" w:rsidP="007D7F26">
      <w:r>
        <w:t xml:space="preserve">          "studentId": 69,</w:t>
      </w:r>
    </w:p>
    <w:p w14:paraId="08761660" w14:textId="77777777" w:rsidR="007D7F26" w:rsidRDefault="007D7F26" w:rsidP="007D7F26">
      <w:r>
        <w:t xml:space="preserve">          "courseId": 25</w:t>
      </w:r>
    </w:p>
    <w:p w14:paraId="35450AD6" w14:textId="77777777" w:rsidR="007D7F26" w:rsidRDefault="007D7F26" w:rsidP="007D7F26">
      <w:r>
        <w:t xml:space="preserve">        },</w:t>
      </w:r>
    </w:p>
    <w:p w14:paraId="34BD82CB" w14:textId="77777777" w:rsidR="007D7F26" w:rsidRDefault="007D7F26" w:rsidP="007D7F26">
      <w:r>
        <w:t xml:space="preserve">        {</w:t>
      </w:r>
    </w:p>
    <w:p w14:paraId="654F716C" w14:textId="77777777" w:rsidR="007D7F26" w:rsidRDefault="007D7F26" w:rsidP="007D7F26">
      <w:r>
        <w:t xml:space="preserve">          "id": 358,</w:t>
      </w:r>
    </w:p>
    <w:p w14:paraId="33BF279C" w14:textId="77777777" w:rsidR="007D7F26" w:rsidRDefault="007D7F26" w:rsidP="007D7F26">
      <w:r>
        <w:t xml:space="preserve">          "title": "alioqui crepusculum quaerat Final Exam",</w:t>
      </w:r>
    </w:p>
    <w:p w14:paraId="475F4A50" w14:textId="77777777" w:rsidR="007D7F26" w:rsidRDefault="007D7F26" w:rsidP="007D7F26">
      <w:r>
        <w:t xml:space="preserve">          "grade": 65.07,</w:t>
      </w:r>
    </w:p>
    <w:p w14:paraId="2DB2B335" w14:textId="77777777" w:rsidR="007D7F26" w:rsidRDefault="007D7F26" w:rsidP="007D7F26">
      <w:r>
        <w:t xml:space="preserve">          "studentId": 69,</w:t>
      </w:r>
    </w:p>
    <w:p w14:paraId="3B91D16B" w14:textId="77777777" w:rsidR="007D7F26" w:rsidRDefault="007D7F26" w:rsidP="007D7F26">
      <w:r>
        <w:t xml:space="preserve">          "courseId": 36</w:t>
      </w:r>
    </w:p>
    <w:p w14:paraId="641BD58D" w14:textId="77777777" w:rsidR="007D7F26" w:rsidRDefault="007D7F26" w:rsidP="007D7F26">
      <w:r>
        <w:t xml:space="preserve">        },</w:t>
      </w:r>
    </w:p>
    <w:p w14:paraId="1ADC80B4" w14:textId="77777777" w:rsidR="007D7F26" w:rsidRDefault="007D7F26" w:rsidP="007D7F26">
      <w:r>
        <w:t xml:space="preserve">        {</w:t>
      </w:r>
    </w:p>
    <w:p w14:paraId="1842443F" w14:textId="77777777" w:rsidR="007D7F26" w:rsidRDefault="007D7F26" w:rsidP="007D7F26">
      <w:r>
        <w:t xml:space="preserve">          "id": 445,</w:t>
      </w:r>
    </w:p>
    <w:p w14:paraId="4140E9F9" w14:textId="77777777" w:rsidR="007D7F26" w:rsidRDefault="007D7F26" w:rsidP="007D7F26">
      <w:r>
        <w:t xml:space="preserve">          "title": "quaerat aperte atque Final Exam",</w:t>
      </w:r>
    </w:p>
    <w:p w14:paraId="725CBB10" w14:textId="77777777" w:rsidR="007D7F26" w:rsidRDefault="007D7F26" w:rsidP="007D7F26">
      <w:r>
        <w:t xml:space="preserve">          "grade": 96.41,</w:t>
      </w:r>
    </w:p>
    <w:p w14:paraId="6A814B32" w14:textId="77777777" w:rsidR="007D7F26" w:rsidRDefault="007D7F26" w:rsidP="007D7F26">
      <w:r>
        <w:t xml:space="preserve">          "studentId": 69,</w:t>
      </w:r>
    </w:p>
    <w:p w14:paraId="7D2EBD10" w14:textId="77777777" w:rsidR="007D7F26" w:rsidRDefault="007D7F26" w:rsidP="007D7F26">
      <w:r>
        <w:t xml:space="preserve">          "courseId": 45</w:t>
      </w:r>
    </w:p>
    <w:p w14:paraId="05181157" w14:textId="77777777" w:rsidR="007D7F26" w:rsidRDefault="007D7F26" w:rsidP="007D7F26">
      <w:r>
        <w:t xml:space="preserve">        },</w:t>
      </w:r>
    </w:p>
    <w:p w14:paraId="075DFA1F" w14:textId="77777777" w:rsidR="007D7F26" w:rsidRDefault="007D7F26" w:rsidP="007D7F26">
      <w:r>
        <w:lastRenderedPageBreak/>
        <w:t xml:space="preserve">        {</w:t>
      </w:r>
    </w:p>
    <w:p w14:paraId="3B511DA0" w14:textId="77777777" w:rsidR="007D7F26" w:rsidRDefault="007D7F26" w:rsidP="007D7F26">
      <w:r>
        <w:t xml:space="preserve">          "id": 498,</w:t>
      </w:r>
    </w:p>
    <w:p w14:paraId="31EA5CF7" w14:textId="77777777" w:rsidR="007D7F26" w:rsidRDefault="007D7F26" w:rsidP="007D7F26">
      <w:r>
        <w:t xml:space="preserve">          "title": "spero campana sustineo Final Exam",</w:t>
      </w:r>
    </w:p>
    <w:p w14:paraId="06FD4168" w14:textId="77777777" w:rsidR="007D7F26" w:rsidRDefault="007D7F26" w:rsidP="007D7F26">
      <w:r>
        <w:t xml:space="preserve">          "grade": 49.6,</w:t>
      </w:r>
    </w:p>
    <w:p w14:paraId="3CC2E5CF" w14:textId="77777777" w:rsidR="007D7F26" w:rsidRDefault="007D7F26" w:rsidP="007D7F26">
      <w:r>
        <w:t xml:space="preserve">          "studentId": 69,</w:t>
      </w:r>
    </w:p>
    <w:p w14:paraId="1BF7046D" w14:textId="77777777" w:rsidR="007D7F26" w:rsidRDefault="007D7F26" w:rsidP="007D7F26">
      <w:r>
        <w:t xml:space="preserve">          "courseId": 50</w:t>
      </w:r>
    </w:p>
    <w:p w14:paraId="6E719559" w14:textId="77777777" w:rsidR="007D7F26" w:rsidRDefault="007D7F26" w:rsidP="007D7F26">
      <w:r>
        <w:t xml:space="preserve">        }</w:t>
      </w:r>
    </w:p>
    <w:p w14:paraId="167B69AD" w14:textId="77777777" w:rsidR="007D7F26" w:rsidRDefault="007D7F26" w:rsidP="007D7F26">
      <w:r>
        <w:t xml:space="preserve">      ]</w:t>
      </w:r>
    </w:p>
    <w:p w14:paraId="1791CC5F" w14:textId="77777777" w:rsidR="007D7F26" w:rsidRDefault="007D7F26" w:rsidP="007D7F26">
      <w:r>
        <w:t xml:space="preserve">    },</w:t>
      </w:r>
    </w:p>
    <w:p w14:paraId="4F5A06AB" w14:textId="77777777" w:rsidR="007D7F26" w:rsidRDefault="007D7F26" w:rsidP="007D7F26">
      <w:r>
        <w:t xml:space="preserve">    {</w:t>
      </w:r>
    </w:p>
    <w:p w14:paraId="4BBEA3C4" w14:textId="77777777" w:rsidR="007D7F26" w:rsidRDefault="007D7F26" w:rsidP="007D7F26">
      <w:r>
        <w:t xml:space="preserve">      "id": 70,</w:t>
      </w:r>
    </w:p>
    <w:p w14:paraId="6B9D6147" w14:textId="77777777" w:rsidR="007D7F26" w:rsidRDefault="007D7F26" w:rsidP="007D7F26">
      <w:r>
        <w:t xml:space="preserve">      "name": "Ida Senger",</w:t>
      </w:r>
    </w:p>
    <w:p w14:paraId="0FA9E126" w14:textId="77777777" w:rsidR="007D7F26" w:rsidRDefault="007D7F26" w:rsidP="007D7F26">
      <w:r>
        <w:t xml:space="preserve">      "email": "Emil.Bernhard@gmail.com",</w:t>
      </w:r>
    </w:p>
    <w:p w14:paraId="032F2821" w14:textId="77777777" w:rsidR="007D7F26" w:rsidRDefault="007D7F26" w:rsidP="007D7F26">
      <w:r>
        <w:t xml:space="preserve">      "password": "student123",</w:t>
      </w:r>
    </w:p>
    <w:p w14:paraId="43232BBE" w14:textId="77777777" w:rsidR="007D7F26" w:rsidRDefault="007D7F26" w:rsidP="007D7F26">
      <w:r>
        <w:t xml:space="preserve">      "userType": "Student",</w:t>
      </w:r>
    </w:p>
    <w:p w14:paraId="3751E2E1" w14:textId="77777777" w:rsidR="007D7F26" w:rsidRDefault="007D7F26" w:rsidP="007D7F26">
      <w:r>
        <w:t xml:space="preserve">      "gpa": 2.54,</w:t>
      </w:r>
    </w:p>
    <w:p w14:paraId="5B79ADD3" w14:textId="77777777" w:rsidR="007D7F26" w:rsidRDefault="007D7F26" w:rsidP="007D7F26">
      <w:r>
        <w:t xml:space="preserve">      "major": "Art",</w:t>
      </w:r>
    </w:p>
    <w:p w14:paraId="660E5A8E" w14:textId="77777777" w:rsidR="007D7F26" w:rsidRDefault="007D7F26" w:rsidP="007D7F26">
      <w:r>
        <w:t xml:space="preserve">      "passedCourses": [</w:t>
      </w:r>
    </w:p>
    <w:p w14:paraId="4FB4F0CC" w14:textId="77777777" w:rsidR="007D7F26" w:rsidRDefault="007D7F26" w:rsidP="007D7F26">
      <w:r>
        <w:t xml:space="preserve">        {</w:t>
      </w:r>
    </w:p>
    <w:p w14:paraId="6B869B92" w14:textId="77777777" w:rsidR="007D7F26" w:rsidRDefault="007D7F26" w:rsidP="007D7F26">
      <w:r>
        <w:t xml:space="preserve">          "id": 3,</w:t>
      </w:r>
    </w:p>
    <w:p w14:paraId="260B2B99" w14:textId="77777777" w:rsidR="007D7F26" w:rsidRDefault="007D7F26" w:rsidP="007D7F26">
      <w:r>
        <w:t xml:space="preserve">          "title": "The Art of Online Education: Best Practices",</w:t>
      </w:r>
    </w:p>
    <w:p w14:paraId="1594544B" w14:textId="77777777" w:rsidR="007D7F26" w:rsidRDefault="007D7F26" w:rsidP="007D7F26">
      <w:r>
        <w:t xml:space="preserve">          "location": "Room 323",</w:t>
      </w:r>
    </w:p>
    <w:p w14:paraId="76726E33" w14:textId="77777777" w:rsidR="007D7F26" w:rsidRDefault="007D7F26" w:rsidP="007D7F26">
      <w:r>
        <w:t xml:space="preserve">          "category": "Science",</w:t>
      </w:r>
    </w:p>
    <w:p w14:paraId="1EFA9A22" w14:textId="77777777" w:rsidR="007D7F26" w:rsidRDefault="007D7F26" w:rsidP="007D7F26">
      <w:r>
        <w:t xml:space="preserve">          "registrationStatus": true,</w:t>
      </w:r>
    </w:p>
    <w:p w14:paraId="0EF7CAB8" w14:textId="77777777" w:rsidR="007D7F26" w:rsidRDefault="007D7F26" w:rsidP="007D7F26">
      <w:r>
        <w:t xml:space="preserve">          "courseStatus": "offering",</w:t>
      </w:r>
    </w:p>
    <w:p w14:paraId="5328A971" w14:textId="77777777" w:rsidR="007D7F26" w:rsidRDefault="007D7F26" w:rsidP="007D7F26">
      <w:r>
        <w:t xml:space="preserve">          "instructorId": 5</w:t>
      </w:r>
    </w:p>
    <w:p w14:paraId="59F94185" w14:textId="77777777" w:rsidR="007D7F26" w:rsidRDefault="007D7F26" w:rsidP="007D7F26">
      <w:r>
        <w:t xml:space="preserve">        },</w:t>
      </w:r>
    </w:p>
    <w:p w14:paraId="4A53739E" w14:textId="77777777" w:rsidR="007D7F26" w:rsidRDefault="007D7F26" w:rsidP="007D7F26">
      <w:r>
        <w:t xml:space="preserve">        {</w:t>
      </w:r>
    </w:p>
    <w:p w14:paraId="7E87483D" w14:textId="77777777" w:rsidR="007D7F26" w:rsidRDefault="007D7F26" w:rsidP="007D7F26">
      <w:r>
        <w:t xml:space="preserve">          "id": 19,</w:t>
      </w:r>
    </w:p>
    <w:p w14:paraId="26EB562E" w14:textId="77777777" w:rsidR="007D7F26" w:rsidRDefault="007D7F26" w:rsidP="007D7F26">
      <w:r>
        <w:t xml:space="preserve">          "title": "Social Media Communication Essentials",</w:t>
      </w:r>
    </w:p>
    <w:p w14:paraId="2D55EC84" w14:textId="77777777" w:rsidR="007D7F26" w:rsidRDefault="007D7F26" w:rsidP="007D7F26">
      <w:r>
        <w:t xml:space="preserve">          "location": "Room 400",</w:t>
      </w:r>
    </w:p>
    <w:p w14:paraId="545F5A92" w14:textId="77777777" w:rsidR="007D7F26" w:rsidRDefault="007D7F26" w:rsidP="007D7F26">
      <w:r>
        <w:t xml:space="preserve">          "category": "Engineering",</w:t>
      </w:r>
    </w:p>
    <w:p w14:paraId="69226BFA" w14:textId="77777777" w:rsidR="007D7F26" w:rsidRDefault="007D7F26" w:rsidP="007D7F26">
      <w:r>
        <w:t xml:space="preserve">          "registrationStatus": true,</w:t>
      </w:r>
    </w:p>
    <w:p w14:paraId="689546F6" w14:textId="77777777" w:rsidR="007D7F26" w:rsidRDefault="007D7F26" w:rsidP="007D7F26">
      <w:r>
        <w:t xml:space="preserve">          "courseStatus": "offering",</w:t>
      </w:r>
    </w:p>
    <w:p w14:paraId="41D02FD9" w14:textId="77777777" w:rsidR="007D7F26" w:rsidRDefault="007D7F26" w:rsidP="007D7F26">
      <w:r>
        <w:t xml:space="preserve">          "instructorId": 1</w:t>
      </w:r>
    </w:p>
    <w:p w14:paraId="6AC8618F" w14:textId="77777777" w:rsidR="007D7F26" w:rsidRDefault="007D7F26" w:rsidP="007D7F26">
      <w:r>
        <w:t xml:space="preserve">        },</w:t>
      </w:r>
    </w:p>
    <w:p w14:paraId="2453A0F7" w14:textId="77777777" w:rsidR="007D7F26" w:rsidRDefault="007D7F26" w:rsidP="007D7F26">
      <w:r>
        <w:t xml:space="preserve">        {</w:t>
      </w:r>
    </w:p>
    <w:p w14:paraId="3752DA81" w14:textId="77777777" w:rsidR="007D7F26" w:rsidRDefault="007D7F26" w:rsidP="007D7F26">
      <w:r>
        <w:t xml:space="preserve">          "id": 30,</w:t>
      </w:r>
    </w:p>
    <w:p w14:paraId="0095583D" w14:textId="77777777" w:rsidR="007D7F26" w:rsidRDefault="007D7F26" w:rsidP="007D7F26">
      <w:r>
        <w:t xml:space="preserve">          "title": "International Accounting Standards",</w:t>
      </w:r>
    </w:p>
    <w:p w14:paraId="7C66D9AC" w14:textId="77777777" w:rsidR="007D7F26" w:rsidRDefault="007D7F26" w:rsidP="007D7F26">
      <w:r>
        <w:t xml:space="preserve">          "location": "Room 133",</w:t>
      </w:r>
    </w:p>
    <w:p w14:paraId="10B9A090" w14:textId="77777777" w:rsidR="007D7F26" w:rsidRDefault="007D7F26" w:rsidP="007D7F26">
      <w:r>
        <w:t xml:space="preserve">          "category": "Engineering",</w:t>
      </w:r>
    </w:p>
    <w:p w14:paraId="3C5163BE" w14:textId="77777777" w:rsidR="007D7F26" w:rsidRDefault="007D7F26" w:rsidP="007D7F26">
      <w:r>
        <w:t xml:space="preserve">          "registrationStatus": true,</w:t>
      </w:r>
    </w:p>
    <w:p w14:paraId="196C490A" w14:textId="77777777" w:rsidR="007D7F26" w:rsidRDefault="007D7F26" w:rsidP="007D7F26">
      <w:r>
        <w:lastRenderedPageBreak/>
        <w:t xml:space="preserve">          "courseStatus": "offering",</w:t>
      </w:r>
    </w:p>
    <w:p w14:paraId="6A3AD661" w14:textId="77777777" w:rsidR="007D7F26" w:rsidRDefault="007D7F26" w:rsidP="007D7F26">
      <w:r>
        <w:t xml:space="preserve">          "instructorId": 1</w:t>
      </w:r>
    </w:p>
    <w:p w14:paraId="6E3F2798" w14:textId="77777777" w:rsidR="007D7F26" w:rsidRDefault="007D7F26" w:rsidP="007D7F26">
      <w:r>
        <w:t xml:space="preserve">        },</w:t>
      </w:r>
    </w:p>
    <w:p w14:paraId="07DEE2B1" w14:textId="77777777" w:rsidR="007D7F26" w:rsidRDefault="007D7F26" w:rsidP="007D7F26">
      <w:r>
        <w:t xml:space="preserve">        {</w:t>
      </w:r>
    </w:p>
    <w:p w14:paraId="0CAB4625" w14:textId="77777777" w:rsidR="007D7F26" w:rsidRDefault="007D7F26" w:rsidP="007D7F26">
      <w:r>
        <w:t xml:space="preserve">          "id": 35,</w:t>
      </w:r>
    </w:p>
    <w:p w14:paraId="21AEA281" w14:textId="77777777" w:rsidR="007D7F26" w:rsidRDefault="007D7F26" w:rsidP="007D7F26">
      <w:r>
        <w:t xml:space="preserve">          "title": "Anatomy and Physiology for Graduates",</w:t>
      </w:r>
    </w:p>
    <w:p w14:paraId="439CF705" w14:textId="77777777" w:rsidR="007D7F26" w:rsidRDefault="007D7F26" w:rsidP="007D7F26">
      <w:r>
        <w:t xml:space="preserve">          "location": "Room 304",</w:t>
      </w:r>
    </w:p>
    <w:p w14:paraId="77BD5195" w14:textId="77777777" w:rsidR="007D7F26" w:rsidRDefault="007D7F26" w:rsidP="007D7F26">
      <w:r>
        <w:t xml:space="preserve">          "category": "Science",</w:t>
      </w:r>
    </w:p>
    <w:p w14:paraId="34EFA802" w14:textId="77777777" w:rsidR="007D7F26" w:rsidRDefault="007D7F26" w:rsidP="007D7F26">
      <w:r>
        <w:t xml:space="preserve">          "registrationStatus": true,</w:t>
      </w:r>
    </w:p>
    <w:p w14:paraId="690D1756" w14:textId="77777777" w:rsidR="007D7F26" w:rsidRDefault="007D7F26" w:rsidP="007D7F26">
      <w:r>
        <w:t xml:space="preserve">          "courseStatus": "finished",</w:t>
      </w:r>
    </w:p>
    <w:p w14:paraId="36452A71" w14:textId="77777777" w:rsidR="007D7F26" w:rsidRDefault="007D7F26" w:rsidP="007D7F26">
      <w:r>
        <w:t xml:space="preserve">          "instructorId": 5</w:t>
      </w:r>
    </w:p>
    <w:p w14:paraId="1679EF9E" w14:textId="77777777" w:rsidR="007D7F26" w:rsidRDefault="007D7F26" w:rsidP="007D7F26">
      <w:r>
        <w:t xml:space="preserve">        },</w:t>
      </w:r>
    </w:p>
    <w:p w14:paraId="5EEA4D93" w14:textId="77777777" w:rsidR="007D7F26" w:rsidRDefault="007D7F26" w:rsidP="007D7F26">
      <w:r>
        <w:t xml:space="preserve">        {</w:t>
      </w:r>
    </w:p>
    <w:p w14:paraId="5DAEDDB0" w14:textId="77777777" w:rsidR="007D7F26" w:rsidRDefault="007D7F26" w:rsidP="007D7F26">
      <w:r>
        <w:t xml:space="preserve">          "id": 38,</w:t>
      </w:r>
    </w:p>
    <w:p w14:paraId="187B8840" w14:textId="77777777" w:rsidR="007D7F26" w:rsidRDefault="007D7F26" w:rsidP="007D7F26">
      <w:r>
        <w:t xml:space="preserve">          "title": "Biochemistry Breakdown for Biologists",</w:t>
      </w:r>
    </w:p>
    <w:p w14:paraId="5626B486" w14:textId="77777777" w:rsidR="007D7F26" w:rsidRDefault="007D7F26" w:rsidP="007D7F26">
      <w:r>
        <w:t xml:space="preserve">          "location": "Room 270",</w:t>
      </w:r>
    </w:p>
    <w:p w14:paraId="25E85824" w14:textId="77777777" w:rsidR="007D7F26" w:rsidRDefault="007D7F26" w:rsidP="007D7F26">
      <w:r>
        <w:t xml:space="preserve">          "category": "Math",</w:t>
      </w:r>
    </w:p>
    <w:p w14:paraId="5D8A204A" w14:textId="77777777" w:rsidR="007D7F26" w:rsidRDefault="007D7F26" w:rsidP="007D7F26">
      <w:r>
        <w:t xml:space="preserve">          "registrationStatus": true,</w:t>
      </w:r>
    </w:p>
    <w:p w14:paraId="17058E1A" w14:textId="77777777" w:rsidR="007D7F26" w:rsidRDefault="007D7F26" w:rsidP="007D7F26">
      <w:r>
        <w:t xml:space="preserve">          "courseStatus": "offering",</w:t>
      </w:r>
    </w:p>
    <w:p w14:paraId="4B293F68" w14:textId="77777777" w:rsidR="007D7F26" w:rsidRDefault="007D7F26" w:rsidP="007D7F26">
      <w:r>
        <w:t xml:space="preserve">          "instructorId": 2</w:t>
      </w:r>
    </w:p>
    <w:p w14:paraId="087248F5" w14:textId="77777777" w:rsidR="007D7F26" w:rsidRDefault="007D7F26" w:rsidP="007D7F26">
      <w:r>
        <w:t xml:space="preserve">        },</w:t>
      </w:r>
    </w:p>
    <w:p w14:paraId="2365A01E" w14:textId="77777777" w:rsidR="007D7F26" w:rsidRDefault="007D7F26" w:rsidP="007D7F26">
      <w:r>
        <w:t xml:space="preserve">        {</w:t>
      </w:r>
    </w:p>
    <w:p w14:paraId="0CBC72D2" w14:textId="77777777" w:rsidR="007D7F26" w:rsidRDefault="007D7F26" w:rsidP="007D7F26">
      <w:r>
        <w:t xml:space="preserve">          "id": 41,</w:t>
      </w:r>
    </w:p>
    <w:p w14:paraId="348DA68D" w14:textId="77777777" w:rsidR="007D7F26" w:rsidRDefault="007D7F26" w:rsidP="007D7F26">
      <w:r>
        <w:t xml:space="preserve">          "title": "Exploring Advanced Chemistry Concepts",</w:t>
      </w:r>
    </w:p>
    <w:p w14:paraId="393B34E8" w14:textId="77777777" w:rsidR="007D7F26" w:rsidRDefault="007D7F26" w:rsidP="007D7F26">
      <w:r>
        <w:t xml:space="preserve">          "location": "Room 221",</w:t>
      </w:r>
    </w:p>
    <w:p w14:paraId="2F697F46" w14:textId="77777777" w:rsidR="007D7F26" w:rsidRDefault="007D7F26" w:rsidP="007D7F26">
      <w:r>
        <w:t xml:space="preserve">          "category": "Engineering",</w:t>
      </w:r>
    </w:p>
    <w:p w14:paraId="7D4475D8" w14:textId="77777777" w:rsidR="007D7F26" w:rsidRDefault="007D7F26" w:rsidP="007D7F26">
      <w:r>
        <w:t xml:space="preserve">          "registrationStatus": false,</w:t>
      </w:r>
    </w:p>
    <w:p w14:paraId="4669E25E" w14:textId="77777777" w:rsidR="007D7F26" w:rsidRDefault="007D7F26" w:rsidP="007D7F26">
      <w:r>
        <w:t xml:space="preserve">          "courseStatus": "offering",</w:t>
      </w:r>
    </w:p>
    <w:p w14:paraId="671E1693" w14:textId="77777777" w:rsidR="007D7F26" w:rsidRDefault="007D7F26" w:rsidP="007D7F26">
      <w:r>
        <w:t xml:space="preserve">          "instructorId": 2</w:t>
      </w:r>
    </w:p>
    <w:p w14:paraId="0854EADC" w14:textId="77777777" w:rsidR="007D7F26" w:rsidRDefault="007D7F26" w:rsidP="007D7F26">
      <w:r>
        <w:t xml:space="preserve">        },</w:t>
      </w:r>
    </w:p>
    <w:p w14:paraId="3CC2AB26" w14:textId="77777777" w:rsidR="007D7F26" w:rsidRDefault="007D7F26" w:rsidP="007D7F26">
      <w:r>
        <w:t xml:space="preserve">        {</w:t>
      </w:r>
    </w:p>
    <w:p w14:paraId="132CB79C" w14:textId="77777777" w:rsidR="007D7F26" w:rsidRDefault="007D7F26" w:rsidP="007D7F26">
      <w:r>
        <w:t xml:space="preserve">          "id": 49,</w:t>
      </w:r>
    </w:p>
    <w:p w14:paraId="358C973E" w14:textId="77777777" w:rsidR="007D7F26" w:rsidRDefault="007D7F26" w:rsidP="007D7F26">
      <w:r>
        <w:t xml:space="preserve">          "title": "Chemistry Major Essentials",</w:t>
      </w:r>
    </w:p>
    <w:p w14:paraId="6D92E882" w14:textId="77777777" w:rsidR="007D7F26" w:rsidRDefault="007D7F26" w:rsidP="007D7F26">
      <w:r>
        <w:t xml:space="preserve">          "location": "Room 188",</w:t>
      </w:r>
    </w:p>
    <w:p w14:paraId="37EEABE7" w14:textId="77777777" w:rsidR="007D7F26" w:rsidRDefault="007D7F26" w:rsidP="007D7F26">
      <w:r>
        <w:t xml:space="preserve">          "category": "Engineering",</w:t>
      </w:r>
    </w:p>
    <w:p w14:paraId="5A458D51" w14:textId="77777777" w:rsidR="007D7F26" w:rsidRDefault="007D7F26" w:rsidP="007D7F26">
      <w:r>
        <w:t xml:space="preserve">          "registrationStatus": false,</w:t>
      </w:r>
    </w:p>
    <w:p w14:paraId="394B3272" w14:textId="77777777" w:rsidR="007D7F26" w:rsidRDefault="007D7F26" w:rsidP="007D7F26">
      <w:r>
        <w:t xml:space="preserve">          "courseStatus": "offering",</w:t>
      </w:r>
    </w:p>
    <w:p w14:paraId="14DB06F9" w14:textId="77777777" w:rsidR="007D7F26" w:rsidRDefault="007D7F26" w:rsidP="007D7F26">
      <w:r>
        <w:t xml:space="preserve">          "instructorId": 4</w:t>
      </w:r>
    </w:p>
    <w:p w14:paraId="31A743D8" w14:textId="77777777" w:rsidR="007D7F26" w:rsidRDefault="007D7F26" w:rsidP="007D7F26">
      <w:r>
        <w:t xml:space="preserve">        }</w:t>
      </w:r>
    </w:p>
    <w:p w14:paraId="78E27096" w14:textId="77777777" w:rsidR="007D7F26" w:rsidRDefault="007D7F26" w:rsidP="007D7F26">
      <w:r>
        <w:t xml:space="preserve">      ],</w:t>
      </w:r>
    </w:p>
    <w:p w14:paraId="22061066" w14:textId="77777777" w:rsidR="007D7F26" w:rsidRDefault="007D7F26" w:rsidP="007D7F26">
      <w:r>
        <w:t xml:space="preserve">      "grades": [</w:t>
      </w:r>
    </w:p>
    <w:p w14:paraId="5DAFCDBA" w14:textId="77777777" w:rsidR="007D7F26" w:rsidRDefault="007D7F26" w:rsidP="007D7F26">
      <w:r>
        <w:t xml:space="preserve">        {</w:t>
      </w:r>
    </w:p>
    <w:p w14:paraId="3C744D02" w14:textId="77777777" w:rsidR="007D7F26" w:rsidRDefault="007D7F26" w:rsidP="007D7F26">
      <w:r>
        <w:lastRenderedPageBreak/>
        <w:t xml:space="preserve">          "id": 292,</w:t>
      </w:r>
    </w:p>
    <w:p w14:paraId="54BB29E8" w14:textId="77777777" w:rsidR="007D7F26" w:rsidRDefault="007D7F26" w:rsidP="007D7F26">
      <w:r>
        <w:t xml:space="preserve">          "title": "celo tum arceo Final Exam",</w:t>
      </w:r>
    </w:p>
    <w:p w14:paraId="2B437D81" w14:textId="77777777" w:rsidR="007D7F26" w:rsidRDefault="007D7F26" w:rsidP="007D7F26">
      <w:r>
        <w:t xml:space="preserve">          "grade": 54.65,</w:t>
      </w:r>
    </w:p>
    <w:p w14:paraId="573277A2" w14:textId="77777777" w:rsidR="007D7F26" w:rsidRDefault="007D7F26" w:rsidP="007D7F26">
      <w:r>
        <w:t xml:space="preserve">          "studentId": 70,</w:t>
      </w:r>
    </w:p>
    <w:p w14:paraId="46245D6A" w14:textId="77777777" w:rsidR="007D7F26" w:rsidRDefault="007D7F26" w:rsidP="007D7F26">
      <w:r>
        <w:t xml:space="preserve">          "courseId": 30</w:t>
      </w:r>
    </w:p>
    <w:p w14:paraId="7C2083FF" w14:textId="77777777" w:rsidR="007D7F26" w:rsidRDefault="007D7F26" w:rsidP="007D7F26">
      <w:r>
        <w:t xml:space="preserve">        },</w:t>
      </w:r>
    </w:p>
    <w:p w14:paraId="0674BB56" w14:textId="77777777" w:rsidR="007D7F26" w:rsidRDefault="007D7F26" w:rsidP="007D7F26">
      <w:r>
        <w:t xml:space="preserve">        {</w:t>
      </w:r>
    </w:p>
    <w:p w14:paraId="474382B8" w14:textId="77777777" w:rsidR="007D7F26" w:rsidRDefault="007D7F26" w:rsidP="007D7F26">
      <w:r>
        <w:t xml:space="preserve">          "id": 376,</w:t>
      </w:r>
    </w:p>
    <w:p w14:paraId="03FABAB1" w14:textId="77777777" w:rsidR="007D7F26" w:rsidRDefault="007D7F26" w:rsidP="007D7F26">
      <w:r>
        <w:t xml:space="preserve">          "title": "vester debilito corroboro Final Exam",</w:t>
      </w:r>
    </w:p>
    <w:p w14:paraId="44D8D6B7" w14:textId="77777777" w:rsidR="007D7F26" w:rsidRDefault="007D7F26" w:rsidP="007D7F26">
      <w:r>
        <w:t xml:space="preserve">          "grade": 13.58,</w:t>
      </w:r>
    </w:p>
    <w:p w14:paraId="4DB21015" w14:textId="77777777" w:rsidR="007D7F26" w:rsidRDefault="007D7F26" w:rsidP="007D7F26">
      <w:r>
        <w:t xml:space="preserve">          "studentId": 70,</w:t>
      </w:r>
    </w:p>
    <w:p w14:paraId="431FDB28" w14:textId="77777777" w:rsidR="007D7F26" w:rsidRDefault="007D7F26" w:rsidP="007D7F26">
      <w:r>
        <w:t xml:space="preserve">          "courseId": 38</w:t>
      </w:r>
    </w:p>
    <w:p w14:paraId="38276C17" w14:textId="77777777" w:rsidR="007D7F26" w:rsidRDefault="007D7F26" w:rsidP="007D7F26">
      <w:r>
        <w:t xml:space="preserve">        },</w:t>
      </w:r>
    </w:p>
    <w:p w14:paraId="5B6A9109" w14:textId="77777777" w:rsidR="007D7F26" w:rsidRDefault="007D7F26" w:rsidP="007D7F26">
      <w:r>
        <w:t xml:space="preserve">        {</w:t>
      </w:r>
    </w:p>
    <w:p w14:paraId="224AE894" w14:textId="77777777" w:rsidR="007D7F26" w:rsidRDefault="007D7F26" w:rsidP="007D7F26">
      <w:r>
        <w:t xml:space="preserve">          "id": 410,</w:t>
      </w:r>
    </w:p>
    <w:p w14:paraId="2EC9353B" w14:textId="77777777" w:rsidR="007D7F26" w:rsidRDefault="007D7F26" w:rsidP="007D7F26">
      <w:r>
        <w:t xml:space="preserve">          "title": "tripudio adfectus officiis Final Exam",</w:t>
      </w:r>
    </w:p>
    <w:p w14:paraId="780BEC80" w14:textId="77777777" w:rsidR="007D7F26" w:rsidRDefault="007D7F26" w:rsidP="007D7F26">
      <w:r>
        <w:t xml:space="preserve">          "grade": 5.18,</w:t>
      </w:r>
    </w:p>
    <w:p w14:paraId="7C7CE30E" w14:textId="77777777" w:rsidR="007D7F26" w:rsidRDefault="007D7F26" w:rsidP="007D7F26">
      <w:r>
        <w:t xml:space="preserve">          "studentId": 70,</w:t>
      </w:r>
    </w:p>
    <w:p w14:paraId="5E1F9A54" w14:textId="77777777" w:rsidR="007D7F26" w:rsidRDefault="007D7F26" w:rsidP="007D7F26">
      <w:r>
        <w:t xml:space="preserve">          "courseId": 41</w:t>
      </w:r>
    </w:p>
    <w:p w14:paraId="7D70674C" w14:textId="77777777" w:rsidR="007D7F26" w:rsidRDefault="007D7F26" w:rsidP="007D7F26">
      <w:r>
        <w:t xml:space="preserve">        }</w:t>
      </w:r>
    </w:p>
    <w:p w14:paraId="5C37C632" w14:textId="77777777" w:rsidR="007D7F26" w:rsidRDefault="007D7F26" w:rsidP="007D7F26">
      <w:r>
        <w:t xml:space="preserve">      ]</w:t>
      </w:r>
    </w:p>
    <w:p w14:paraId="62BB421B" w14:textId="77777777" w:rsidR="007D7F26" w:rsidRDefault="007D7F26" w:rsidP="007D7F26">
      <w:r>
        <w:t xml:space="preserve">    },</w:t>
      </w:r>
    </w:p>
    <w:p w14:paraId="44E3ECC3" w14:textId="77777777" w:rsidR="007D7F26" w:rsidRDefault="007D7F26" w:rsidP="007D7F26">
      <w:r>
        <w:t xml:space="preserve">    {</w:t>
      </w:r>
    </w:p>
    <w:p w14:paraId="76FEBE57" w14:textId="77777777" w:rsidR="007D7F26" w:rsidRDefault="007D7F26" w:rsidP="007D7F26">
      <w:r>
        <w:t xml:space="preserve">      "id": 71,</w:t>
      </w:r>
    </w:p>
    <w:p w14:paraId="25D91714" w14:textId="77777777" w:rsidR="007D7F26" w:rsidRDefault="007D7F26" w:rsidP="007D7F26">
      <w:r>
        <w:t xml:space="preserve">      "name": "Cheryl Hahn-Klocko",</w:t>
      </w:r>
    </w:p>
    <w:p w14:paraId="14571D54" w14:textId="77777777" w:rsidR="007D7F26" w:rsidRDefault="007D7F26" w:rsidP="007D7F26">
      <w:r>
        <w:t xml:space="preserve">      "email": "Lucious.Hickle27@yahoo.com",</w:t>
      </w:r>
    </w:p>
    <w:p w14:paraId="6D0CE8CB" w14:textId="77777777" w:rsidR="007D7F26" w:rsidRDefault="007D7F26" w:rsidP="007D7F26">
      <w:r>
        <w:t xml:space="preserve">      "password": "student123",</w:t>
      </w:r>
    </w:p>
    <w:p w14:paraId="234BA650" w14:textId="77777777" w:rsidR="007D7F26" w:rsidRDefault="007D7F26" w:rsidP="007D7F26">
      <w:r>
        <w:t xml:space="preserve">      "userType": "Student",</w:t>
      </w:r>
    </w:p>
    <w:p w14:paraId="28381A90" w14:textId="77777777" w:rsidR="007D7F26" w:rsidRDefault="007D7F26" w:rsidP="007D7F26">
      <w:r>
        <w:t xml:space="preserve">      "gpa": 1.33,</w:t>
      </w:r>
    </w:p>
    <w:p w14:paraId="0B5FD571" w14:textId="77777777" w:rsidR="007D7F26" w:rsidRDefault="007D7F26" w:rsidP="007D7F26">
      <w:r>
        <w:t xml:space="preserve">      "major": "Business Management",</w:t>
      </w:r>
    </w:p>
    <w:p w14:paraId="768BFC55" w14:textId="77777777" w:rsidR="007D7F26" w:rsidRDefault="007D7F26" w:rsidP="007D7F26">
      <w:r>
        <w:t xml:space="preserve">      "passedCourses": [</w:t>
      </w:r>
    </w:p>
    <w:p w14:paraId="735C3021" w14:textId="77777777" w:rsidR="007D7F26" w:rsidRDefault="007D7F26" w:rsidP="007D7F26">
      <w:r>
        <w:t xml:space="preserve">        {</w:t>
      </w:r>
    </w:p>
    <w:p w14:paraId="32AF475E" w14:textId="77777777" w:rsidR="007D7F26" w:rsidRDefault="007D7F26" w:rsidP="007D7F26">
      <w:r>
        <w:t xml:space="preserve">          "id": 16,</w:t>
      </w:r>
    </w:p>
    <w:p w14:paraId="0951B1DA" w14:textId="77777777" w:rsidR="007D7F26" w:rsidRDefault="007D7F26" w:rsidP="007D7F26">
      <w:r>
        <w:t xml:space="preserve">          "title": "Mastering Interpersonal Communication Techniques",</w:t>
      </w:r>
    </w:p>
    <w:p w14:paraId="1E209D5D" w14:textId="77777777" w:rsidR="007D7F26" w:rsidRDefault="007D7F26" w:rsidP="007D7F26">
      <w:r>
        <w:t xml:space="preserve">          "location": "Room 205",</w:t>
      </w:r>
    </w:p>
    <w:p w14:paraId="6441AFDB" w14:textId="77777777" w:rsidR="007D7F26" w:rsidRDefault="007D7F26" w:rsidP="007D7F26">
      <w:r>
        <w:t xml:space="preserve">          "category": "Computer",</w:t>
      </w:r>
    </w:p>
    <w:p w14:paraId="470451CE" w14:textId="77777777" w:rsidR="007D7F26" w:rsidRDefault="007D7F26" w:rsidP="007D7F26">
      <w:r>
        <w:t xml:space="preserve">          "registrationStatus": true,</w:t>
      </w:r>
    </w:p>
    <w:p w14:paraId="0BC31F3C" w14:textId="77777777" w:rsidR="007D7F26" w:rsidRDefault="007D7F26" w:rsidP="007D7F26">
      <w:r>
        <w:t xml:space="preserve">          "courseStatus": "finished",</w:t>
      </w:r>
    </w:p>
    <w:p w14:paraId="5791FAA4" w14:textId="77777777" w:rsidR="007D7F26" w:rsidRDefault="007D7F26" w:rsidP="007D7F26">
      <w:r>
        <w:t xml:space="preserve">          "instructorId": 3</w:t>
      </w:r>
    </w:p>
    <w:p w14:paraId="1649481D" w14:textId="77777777" w:rsidR="007D7F26" w:rsidRDefault="007D7F26" w:rsidP="007D7F26">
      <w:r>
        <w:t xml:space="preserve">        },</w:t>
      </w:r>
    </w:p>
    <w:p w14:paraId="14602E8B" w14:textId="77777777" w:rsidR="007D7F26" w:rsidRDefault="007D7F26" w:rsidP="007D7F26">
      <w:r>
        <w:t xml:space="preserve">        {</w:t>
      </w:r>
    </w:p>
    <w:p w14:paraId="48E65234" w14:textId="77777777" w:rsidR="007D7F26" w:rsidRDefault="007D7F26" w:rsidP="007D7F26">
      <w:r>
        <w:t xml:space="preserve">          "id": 17,</w:t>
      </w:r>
    </w:p>
    <w:p w14:paraId="46EC6836" w14:textId="77777777" w:rsidR="007D7F26" w:rsidRDefault="007D7F26" w:rsidP="007D7F26">
      <w:r>
        <w:lastRenderedPageBreak/>
        <w:t xml:space="preserve">          "title": "Digital Communication Trends for Marketing Experts",</w:t>
      </w:r>
    </w:p>
    <w:p w14:paraId="7666B8DB" w14:textId="77777777" w:rsidR="007D7F26" w:rsidRDefault="007D7F26" w:rsidP="007D7F26">
      <w:r>
        <w:t xml:space="preserve">          "location": "Room 370",</w:t>
      </w:r>
    </w:p>
    <w:p w14:paraId="5DCE9035" w14:textId="77777777" w:rsidR="007D7F26" w:rsidRDefault="007D7F26" w:rsidP="007D7F26">
      <w:r>
        <w:t xml:space="preserve">          "category": "Engineering",</w:t>
      </w:r>
    </w:p>
    <w:p w14:paraId="587F3B9C" w14:textId="77777777" w:rsidR="007D7F26" w:rsidRDefault="007D7F26" w:rsidP="007D7F26">
      <w:r>
        <w:t xml:space="preserve">          "registrationStatus": true,</w:t>
      </w:r>
    </w:p>
    <w:p w14:paraId="241EC144" w14:textId="77777777" w:rsidR="007D7F26" w:rsidRDefault="007D7F26" w:rsidP="007D7F26">
      <w:r>
        <w:t xml:space="preserve">          "courseStatus": "offering",</w:t>
      </w:r>
    </w:p>
    <w:p w14:paraId="4AE90F44" w14:textId="77777777" w:rsidR="007D7F26" w:rsidRDefault="007D7F26" w:rsidP="007D7F26">
      <w:r>
        <w:t xml:space="preserve">          "instructorId": 3</w:t>
      </w:r>
    </w:p>
    <w:p w14:paraId="69FB7B11" w14:textId="77777777" w:rsidR="007D7F26" w:rsidRDefault="007D7F26" w:rsidP="007D7F26">
      <w:r>
        <w:t xml:space="preserve">        },</w:t>
      </w:r>
    </w:p>
    <w:p w14:paraId="6FAD336F" w14:textId="77777777" w:rsidR="007D7F26" w:rsidRDefault="007D7F26" w:rsidP="007D7F26">
      <w:r>
        <w:t xml:space="preserve">        {</w:t>
      </w:r>
    </w:p>
    <w:p w14:paraId="629B179E" w14:textId="77777777" w:rsidR="007D7F26" w:rsidRDefault="007D7F26" w:rsidP="007D7F26">
      <w:r>
        <w:t xml:space="preserve">          "id": 22,</w:t>
      </w:r>
    </w:p>
    <w:p w14:paraId="72E5F09F" w14:textId="77777777" w:rsidR="007D7F26" w:rsidRDefault="007D7F26" w:rsidP="007D7F26">
      <w:r>
        <w:t xml:space="preserve">          "title": "Visual Communication in the Digital Age",</w:t>
      </w:r>
    </w:p>
    <w:p w14:paraId="7A4CF700" w14:textId="77777777" w:rsidR="007D7F26" w:rsidRDefault="007D7F26" w:rsidP="007D7F26">
      <w:r>
        <w:t xml:space="preserve">          "location": "Room 260",</w:t>
      </w:r>
    </w:p>
    <w:p w14:paraId="75ACA2C6" w14:textId="77777777" w:rsidR="007D7F26" w:rsidRDefault="007D7F26" w:rsidP="007D7F26">
      <w:r>
        <w:t xml:space="preserve">          "category": "Science",</w:t>
      </w:r>
    </w:p>
    <w:p w14:paraId="7AED75CB" w14:textId="77777777" w:rsidR="007D7F26" w:rsidRDefault="007D7F26" w:rsidP="007D7F26">
      <w:r>
        <w:t xml:space="preserve">          "registrationStatus": true,</w:t>
      </w:r>
    </w:p>
    <w:p w14:paraId="02CCF44C" w14:textId="77777777" w:rsidR="007D7F26" w:rsidRDefault="007D7F26" w:rsidP="007D7F26">
      <w:r>
        <w:t xml:space="preserve">          "courseStatus": "finished",</w:t>
      </w:r>
    </w:p>
    <w:p w14:paraId="0BC4AB5B" w14:textId="77777777" w:rsidR="007D7F26" w:rsidRDefault="007D7F26" w:rsidP="007D7F26">
      <w:r>
        <w:t xml:space="preserve">          "instructorId": 6</w:t>
      </w:r>
    </w:p>
    <w:p w14:paraId="12EE67D4" w14:textId="77777777" w:rsidR="007D7F26" w:rsidRDefault="007D7F26" w:rsidP="007D7F26">
      <w:r>
        <w:t xml:space="preserve">        },</w:t>
      </w:r>
    </w:p>
    <w:p w14:paraId="5F11E91A" w14:textId="77777777" w:rsidR="007D7F26" w:rsidRDefault="007D7F26" w:rsidP="007D7F26">
      <w:r>
        <w:t xml:space="preserve">        {</w:t>
      </w:r>
    </w:p>
    <w:p w14:paraId="4D2864C5" w14:textId="77777777" w:rsidR="007D7F26" w:rsidRDefault="007D7F26" w:rsidP="007D7F26">
      <w:r>
        <w:t xml:space="preserve">          "id": 37,</w:t>
      </w:r>
    </w:p>
    <w:p w14:paraId="21AEC564" w14:textId="77777777" w:rsidR="007D7F26" w:rsidRDefault="007D7F26" w:rsidP="007D7F26">
      <w:r>
        <w:t xml:space="preserve">          "title": "Cutting-Edge Research in Biology",</w:t>
      </w:r>
    </w:p>
    <w:p w14:paraId="48D74F6A" w14:textId="77777777" w:rsidR="007D7F26" w:rsidRDefault="007D7F26" w:rsidP="007D7F26">
      <w:r>
        <w:t xml:space="preserve">          "location": "Room 198",</w:t>
      </w:r>
    </w:p>
    <w:p w14:paraId="070E774B" w14:textId="77777777" w:rsidR="007D7F26" w:rsidRDefault="007D7F26" w:rsidP="007D7F26">
      <w:r>
        <w:t xml:space="preserve">          "category": "Math",</w:t>
      </w:r>
    </w:p>
    <w:p w14:paraId="51032D4B" w14:textId="77777777" w:rsidR="007D7F26" w:rsidRDefault="007D7F26" w:rsidP="007D7F26">
      <w:r>
        <w:t xml:space="preserve">          "registrationStatus": true,</w:t>
      </w:r>
    </w:p>
    <w:p w14:paraId="01ED872B" w14:textId="77777777" w:rsidR="007D7F26" w:rsidRDefault="007D7F26" w:rsidP="007D7F26">
      <w:r>
        <w:t xml:space="preserve">          "courseStatus": "offering",</w:t>
      </w:r>
    </w:p>
    <w:p w14:paraId="106725D6" w14:textId="77777777" w:rsidR="007D7F26" w:rsidRDefault="007D7F26" w:rsidP="007D7F26">
      <w:r>
        <w:t xml:space="preserve">          "instructorId": 6</w:t>
      </w:r>
    </w:p>
    <w:p w14:paraId="60233279" w14:textId="77777777" w:rsidR="007D7F26" w:rsidRDefault="007D7F26" w:rsidP="007D7F26">
      <w:r>
        <w:t xml:space="preserve">        },</w:t>
      </w:r>
    </w:p>
    <w:p w14:paraId="4154317C" w14:textId="77777777" w:rsidR="007D7F26" w:rsidRDefault="007D7F26" w:rsidP="007D7F26">
      <w:r>
        <w:t xml:space="preserve">        {</w:t>
      </w:r>
    </w:p>
    <w:p w14:paraId="55FB409B" w14:textId="77777777" w:rsidR="007D7F26" w:rsidRDefault="007D7F26" w:rsidP="007D7F26">
      <w:r>
        <w:t xml:space="preserve">          "id": 43,</w:t>
      </w:r>
    </w:p>
    <w:p w14:paraId="22EA5CFE" w14:textId="77777777" w:rsidR="007D7F26" w:rsidRDefault="007D7F26" w:rsidP="007D7F26">
      <w:r>
        <w:t xml:space="preserve">          "title": "Chemistry Fundamentals for Success",</w:t>
      </w:r>
    </w:p>
    <w:p w14:paraId="13FE3838" w14:textId="77777777" w:rsidR="007D7F26" w:rsidRDefault="007D7F26" w:rsidP="007D7F26">
      <w:r>
        <w:t xml:space="preserve">          "location": "Room 236",</w:t>
      </w:r>
    </w:p>
    <w:p w14:paraId="1ABF7BD0" w14:textId="77777777" w:rsidR="007D7F26" w:rsidRDefault="007D7F26" w:rsidP="007D7F26">
      <w:r>
        <w:t xml:space="preserve">          "category": "Computer",</w:t>
      </w:r>
    </w:p>
    <w:p w14:paraId="3EFD8845" w14:textId="77777777" w:rsidR="007D7F26" w:rsidRDefault="007D7F26" w:rsidP="007D7F26">
      <w:r>
        <w:t xml:space="preserve">          "registrationStatus": false,</w:t>
      </w:r>
    </w:p>
    <w:p w14:paraId="1F619144" w14:textId="77777777" w:rsidR="007D7F26" w:rsidRDefault="007D7F26" w:rsidP="007D7F26">
      <w:r>
        <w:t xml:space="preserve">          "courseStatus": "offering",</w:t>
      </w:r>
    </w:p>
    <w:p w14:paraId="7D0E9B24" w14:textId="77777777" w:rsidR="007D7F26" w:rsidRDefault="007D7F26" w:rsidP="007D7F26">
      <w:r>
        <w:t xml:space="preserve">          "instructorId": 4</w:t>
      </w:r>
    </w:p>
    <w:p w14:paraId="3462B22F" w14:textId="77777777" w:rsidR="007D7F26" w:rsidRDefault="007D7F26" w:rsidP="007D7F26">
      <w:r>
        <w:t xml:space="preserve">        },</w:t>
      </w:r>
    </w:p>
    <w:p w14:paraId="495A8386" w14:textId="77777777" w:rsidR="007D7F26" w:rsidRDefault="007D7F26" w:rsidP="007D7F26">
      <w:r>
        <w:t xml:space="preserve">        {</w:t>
      </w:r>
    </w:p>
    <w:p w14:paraId="30748C57" w14:textId="77777777" w:rsidR="007D7F26" w:rsidRDefault="007D7F26" w:rsidP="007D7F26">
      <w:r>
        <w:t xml:space="preserve">          "id": 44,</w:t>
      </w:r>
    </w:p>
    <w:p w14:paraId="0238A539" w14:textId="77777777" w:rsidR="007D7F26" w:rsidRDefault="007D7F26" w:rsidP="007D7F26">
      <w:r>
        <w:t xml:space="preserve">          "title": "The Ultimate Chemistry Major Guide",</w:t>
      </w:r>
    </w:p>
    <w:p w14:paraId="52273759" w14:textId="77777777" w:rsidR="007D7F26" w:rsidRDefault="007D7F26" w:rsidP="007D7F26">
      <w:r>
        <w:t xml:space="preserve">          "location": "Room 176",</w:t>
      </w:r>
    </w:p>
    <w:p w14:paraId="458341A7" w14:textId="77777777" w:rsidR="007D7F26" w:rsidRDefault="007D7F26" w:rsidP="007D7F26">
      <w:r>
        <w:t xml:space="preserve">          "category": "Science",</w:t>
      </w:r>
    </w:p>
    <w:p w14:paraId="577A78DC" w14:textId="77777777" w:rsidR="007D7F26" w:rsidRDefault="007D7F26" w:rsidP="007D7F26">
      <w:r>
        <w:t xml:space="preserve">          "registrationStatus": true,</w:t>
      </w:r>
    </w:p>
    <w:p w14:paraId="107B7DEB" w14:textId="77777777" w:rsidR="007D7F26" w:rsidRDefault="007D7F26" w:rsidP="007D7F26">
      <w:r>
        <w:t xml:space="preserve">          "courseStatus": "finished",</w:t>
      </w:r>
    </w:p>
    <w:p w14:paraId="6C9A6CB8" w14:textId="77777777" w:rsidR="007D7F26" w:rsidRDefault="007D7F26" w:rsidP="007D7F26">
      <w:r>
        <w:t xml:space="preserve">          "instructorId": 5</w:t>
      </w:r>
    </w:p>
    <w:p w14:paraId="7B49D290" w14:textId="77777777" w:rsidR="007D7F26" w:rsidRDefault="007D7F26" w:rsidP="007D7F26">
      <w:r>
        <w:lastRenderedPageBreak/>
        <w:t xml:space="preserve">        }</w:t>
      </w:r>
    </w:p>
    <w:p w14:paraId="5A1FEAF4" w14:textId="77777777" w:rsidR="007D7F26" w:rsidRDefault="007D7F26" w:rsidP="007D7F26">
      <w:r>
        <w:t xml:space="preserve">      ],</w:t>
      </w:r>
    </w:p>
    <w:p w14:paraId="15856A3C" w14:textId="77777777" w:rsidR="007D7F26" w:rsidRDefault="007D7F26" w:rsidP="007D7F26">
      <w:r>
        <w:t xml:space="preserve">      "grades": [</w:t>
      </w:r>
    </w:p>
    <w:p w14:paraId="3A49403C" w14:textId="77777777" w:rsidR="007D7F26" w:rsidRDefault="007D7F26" w:rsidP="007D7F26">
      <w:r>
        <w:t xml:space="preserve">        {</w:t>
      </w:r>
    </w:p>
    <w:p w14:paraId="27321FBB" w14:textId="77777777" w:rsidR="007D7F26" w:rsidRDefault="007D7F26" w:rsidP="007D7F26">
      <w:r>
        <w:t xml:space="preserve">          "id": 167,</w:t>
      </w:r>
    </w:p>
    <w:p w14:paraId="48F80BEB" w14:textId="77777777" w:rsidR="007D7F26" w:rsidRDefault="007D7F26" w:rsidP="007D7F26">
      <w:r>
        <w:t xml:space="preserve">          "title": "valens collum similique Final Exam",</w:t>
      </w:r>
    </w:p>
    <w:p w14:paraId="6EEE1F0B" w14:textId="77777777" w:rsidR="007D7F26" w:rsidRDefault="007D7F26" w:rsidP="007D7F26">
      <w:r>
        <w:t xml:space="preserve">          "grade": 53.78,</w:t>
      </w:r>
    </w:p>
    <w:p w14:paraId="4029DFAF" w14:textId="77777777" w:rsidR="007D7F26" w:rsidRDefault="007D7F26" w:rsidP="007D7F26">
      <w:r>
        <w:t xml:space="preserve">          "studentId": 71,</w:t>
      </w:r>
    </w:p>
    <w:p w14:paraId="21770BA0" w14:textId="77777777" w:rsidR="007D7F26" w:rsidRDefault="007D7F26" w:rsidP="007D7F26">
      <w:r>
        <w:t xml:space="preserve">          "courseId": 17</w:t>
      </w:r>
    </w:p>
    <w:p w14:paraId="6F05C4CD" w14:textId="77777777" w:rsidR="007D7F26" w:rsidRDefault="007D7F26" w:rsidP="007D7F26">
      <w:r>
        <w:t xml:space="preserve">        },</w:t>
      </w:r>
    </w:p>
    <w:p w14:paraId="4B5BD7D8" w14:textId="77777777" w:rsidR="007D7F26" w:rsidRDefault="007D7F26" w:rsidP="007D7F26">
      <w:r>
        <w:t xml:space="preserve">        {</w:t>
      </w:r>
    </w:p>
    <w:p w14:paraId="1D745E8D" w14:textId="77777777" w:rsidR="007D7F26" w:rsidRDefault="007D7F26" w:rsidP="007D7F26">
      <w:r>
        <w:t xml:space="preserve">          "id": 215,</w:t>
      </w:r>
    </w:p>
    <w:p w14:paraId="145BFBFA" w14:textId="77777777" w:rsidR="007D7F26" w:rsidRDefault="007D7F26" w:rsidP="007D7F26">
      <w:r>
        <w:t xml:space="preserve">          "title": "delicate atqui corrumpo Final Exam",</w:t>
      </w:r>
    </w:p>
    <w:p w14:paraId="27DE5481" w14:textId="77777777" w:rsidR="007D7F26" w:rsidRDefault="007D7F26" w:rsidP="007D7F26">
      <w:r>
        <w:t xml:space="preserve">          "grade": 86.93,</w:t>
      </w:r>
    </w:p>
    <w:p w14:paraId="175C9290" w14:textId="77777777" w:rsidR="007D7F26" w:rsidRDefault="007D7F26" w:rsidP="007D7F26">
      <w:r>
        <w:t xml:space="preserve">          "studentId": 71,</w:t>
      </w:r>
    </w:p>
    <w:p w14:paraId="556F4C8B" w14:textId="77777777" w:rsidR="007D7F26" w:rsidRDefault="007D7F26" w:rsidP="007D7F26">
      <w:r>
        <w:t xml:space="preserve">          "courseId": 22</w:t>
      </w:r>
    </w:p>
    <w:p w14:paraId="29D84D1C" w14:textId="77777777" w:rsidR="007D7F26" w:rsidRDefault="007D7F26" w:rsidP="007D7F26">
      <w:r>
        <w:t xml:space="preserve">        },</w:t>
      </w:r>
    </w:p>
    <w:p w14:paraId="6A12F220" w14:textId="77777777" w:rsidR="007D7F26" w:rsidRDefault="007D7F26" w:rsidP="007D7F26">
      <w:r>
        <w:t xml:space="preserve">        {</w:t>
      </w:r>
    </w:p>
    <w:p w14:paraId="73DFB659" w14:textId="77777777" w:rsidR="007D7F26" w:rsidRDefault="007D7F26" w:rsidP="007D7F26">
      <w:r>
        <w:t xml:space="preserve">          "id": 367,</w:t>
      </w:r>
    </w:p>
    <w:p w14:paraId="686376C8" w14:textId="77777777" w:rsidR="007D7F26" w:rsidRDefault="007D7F26" w:rsidP="007D7F26">
      <w:r>
        <w:t xml:space="preserve">          "title": "calamitas cunabula somnus Final Exam",</w:t>
      </w:r>
    </w:p>
    <w:p w14:paraId="4AD0B9A3" w14:textId="77777777" w:rsidR="007D7F26" w:rsidRDefault="007D7F26" w:rsidP="007D7F26">
      <w:r>
        <w:t xml:space="preserve">          "grade": 12.32,</w:t>
      </w:r>
    </w:p>
    <w:p w14:paraId="446E7A08" w14:textId="77777777" w:rsidR="007D7F26" w:rsidRDefault="007D7F26" w:rsidP="007D7F26">
      <w:r>
        <w:t xml:space="preserve">          "studentId": 71,</w:t>
      </w:r>
    </w:p>
    <w:p w14:paraId="5D4C5A40" w14:textId="77777777" w:rsidR="007D7F26" w:rsidRDefault="007D7F26" w:rsidP="007D7F26">
      <w:r>
        <w:t xml:space="preserve">          "courseId": 37</w:t>
      </w:r>
    </w:p>
    <w:p w14:paraId="552F1ED1" w14:textId="77777777" w:rsidR="007D7F26" w:rsidRDefault="007D7F26" w:rsidP="007D7F26">
      <w:r>
        <w:t xml:space="preserve">        },</w:t>
      </w:r>
    </w:p>
    <w:p w14:paraId="0BBE2267" w14:textId="77777777" w:rsidR="007D7F26" w:rsidRDefault="007D7F26" w:rsidP="007D7F26">
      <w:r>
        <w:t xml:space="preserve">        {</w:t>
      </w:r>
    </w:p>
    <w:p w14:paraId="183A812B" w14:textId="77777777" w:rsidR="007D7F26" w:rsidRDefault="007D7F26" w:rsidP="007D7F26">
      <w:r>
        <w:t xml:space="preserve">          "id": 429,</w:t>
      </w:r>
    </w:p>
    <w:p w14:paraId="177A077F" w14:textId="77777777" w:rsidR="007D7F26" w:rsidRDefault="007D7F26" w:rsidP="007D7F26">
      <w:r>
        <w:t xml:space="preserve">          "title": "totus concido arca Final Exam",</w:t>
      </w:r>
    </w:p>
    <w:p w14:paraId="3F7E4171" w14:textId="77777777" w:rsidR="007D7F26" w:rsidRDefault="007D7F26" w:rsidP="007D7F26">
      <w:r>
        <w:t xml:space="preserve">          "grade": 47.08,</w:t>
      </w:r>
    </w:p>
    <w:p w14:paraId="69A16FA1" w14:textId="77777777" w:rsidR="007D7F26" w:rsidRDefault="007D7F26" w:rsidP="007D7F26">
      <w:r>
        <w:t xml:space="preserve">          "studentId": 71,</w:t>
      </w:r>
    </w:p>
    <w:p w14:paraId="71445CAF" w14:textId="77777777" w:rsidR="007D7F26" w:rsidRDefault="007D7F26" w:rsidP="007D7F26">
      <w:r>
        <w:t xml:space="preserve">          "courseId": 43</w:t>
      </w:r>
    </w:p>
    <w:p w14:paraId="66A4A6AC" w14:textId="77777777" w:rsidR="007D7F26" w:rsidRDefault="007D7F26" w:rsidP="007D7F26">
      <w:r>
        <w:t xml:space="preserve">        },</w:t>
      </w:r>
    </w:p>
    <w:p w14:paraId="559B137D" w14:textId="77777777" w:rsidR="007D7F26" w:rsidRDefault="007D7F26" w:rsidP="007D7F26">
      <w:r>
        <w:t xml:space="preserve">        {</w:t>
      </w:r>
    </w:p>
    <w:p w14:paraId="394777AE" w14:textId="77777777" w:rsidR="007D7F26" w:rsidRDefault="007D7F26" w:rsidP="007D7F26">
      <w:r>
        <w:t xml:space="preserve">          "id": 475,</w:t>
      </w:r>
    </w:p>
    <w:p w14:paraId="05C71CD1" w14:textId="77777777" w:rsidR="007D7F26" w:rsidRDefault="007D7F26" w:rsidP="007D7F26">
      <w:r>
        <w:t xml:space="preserve">          "title": "adamo demum cui Final Exam",</w:t>
      </w:r>
    </w:p>
    <w:p w14:paraId="42A91FCB" w14:textId="77777777" w:rsidR="007D7F26" w:rsidRDefault="007D7F26" w:rsidP="007D7F26">
      <w:r>
        <w:t xml:space="preserve">          "grade": 56.12,</w:t>
      </w:r>
    </w:p>
    <w:p w14:paraId="6D358C7B" w14:textId="77777777" w:rsidR="007D7F26" w:rsidRDefault="007D7F26" w:rsidP="007D7F26">
      <w:r>
        <w:t xml:space="preserve">          "studentId": 71,</w:t>
      </w:r>
    </w:p>
    <w:p w14:paraId="3A5B2D71" w14:textId="77777777" w:rsidR="007D7F26" w:rsidRDefault="007D7F26" w:rsidP="007D7F26">
      <w:r>
        <w:t xml:space="preserve">          "courseId": 48</w:t>
      </w:r>
    </w:p>
    <w:p w14:paraId="56EB0AF6" w14:textId="77777777" w:rsidR="007D7F26" w:rsidRDefault="007D7F26" w:rsidP="007D7F26">
      <w:r>
        <w:t xml:space="preserve">        }</w:t>
      </w:r>
    </w:p>
    <w:p w14:paraId="12106114" w14:textId="77777777" w:rsidR="007D7F26" w:rsidRDefault="007D7F26" w:rsidP="007D7F26">
      <w:r>
        <w:t xml:space="preserve">      ]</w:t>
      </w:r>
    </w:p>
    <w:p w14:paraId="1968EA59" w14:textId="77777777" w:rsidR="007D7F26" w:rsidRDefault="007D7F26" w:rsidP="007D7F26">
      <w:r>
        <w:t xml:space="preserve">    },</w:t>
      </w:r>
    </w:p>
    <w:p w14:paraId="68F32701" w14:textId="77777777" w:rsidR="007D7F26" w:rsidRDefault="007D7F26" w:rsidP="007D7F26">
      <w:r>
        <w:t xml:space="preserve">    {</w:t>
      </w:r>
    </w:p>
    <w:p w14:paraId="532C46ED" w14:textId="77777777" w:rsidR="007D7F26" w:rsidRDefault="007D7F26" w:rsidP="007D7F26">
      <w:r>
        <w:t xml:space="preserve">      "id": 72,</w:t>
      </w:r>
    </w:p>
    <w:p w14:paraId="64A9CBB6" w14:textId="77777777" w:rsidR="007D7F26" w:rsidRDefault="007D7F26" w:rsidP="007D7F26">
      <w:r>
        <w:lastRenderedPageBreak/>
        <w:t xml:space="preserve">      "name": "Frederick Brown",</w:t>
      </w:r>
    </w:p>
    <w:p w14:paraId="60F8E83F" w14:textId="77777777" w:rsidR="007D7F26" w:rsidRDefault="007D7F26" w:rsidP="007D7F26">
      <w:r>
        <w:t xml:space="preserve">      "email": "Fanny78@yahoo.com",</w:t>
      </w:r>
    </w:p>
    <w:p w14:paraId="47F29EA4" w14:textId="77777777" w:rsidR="007D7F26" w:rsidRDefault="007D7F26" w:rsidP="007D7F26">
      <w:r>
        <w:t xml:space="preserve">      "password": "student123",</w:t>
      </w:r>
    </w:p>
    <w:p w14:paraId="41BCC6AE" w14:textId="77777777" w:rsidR="007D7F26" w:rsidRDefault="007D7F26" w:rsidP="007D7F26">
      <w:r>
        <w:t xml:space="preserve">      "userType": "Student",</w:t>
      </w:r>
    </w:p>
    <w:p w14:paraId="021ED788" w14:textId="77777777" w:rsidR="007D7F26" w:rsidRDefault="007D7F26" w:rsidP="007D7F26">
      <w:r>
        <w:t xml:space="preserve">      "gpa": 2.01,</w:t>
      </w:r>
    </w:p>
    <w:p w14:paraId="743F3978" w14:textId="77777777" w:rsidR="007D7F26" w:rsidRDefault="007D7F26" w:rsidP="007D7F26">
      <w:r>
        <w:t xml:space="preserve">      "major": "Computer Science",</w:t>
      </w:r>
    </w:p>
    <w:p w14:paraId="388CB239" w14:textId="77777777" w:rsidR="007D7F26" w:rsidRDefault="007D7F26" w:rsidP="007D7F26">
      <w:r>
        <w:t xml:space="preserve">      "passedCourses": [</w:t>
      </w:r>
    </w:p>
    <w:p w14:paraId="089E0841" w14:textId="77777777" w:rsidR="007D7F26" w:rsidRDefault="007D7F26" w:rsidP="007D7F26">
      <w:r>
        <w:t xml:space="preserve">        {</w:t>
      </w:r>
    </w:p>
    <w:p w14:paraId="31AF6D65" w14:textId="77777777" w:rsidR="007D7F26" w:rsidRDefault="007D7F26" w:rsidP="007D7F26">
      <w:r>
        <w:t xml:space="preserve">          "id": 10,</w:t>
      </w:r>
    </w:p>
    <w:p w14:paraId="320495FB" w14:textId="77777777" w:rsidR="007D7F26" w:rsidRDefault="007D7F26" w:rsidP="007D7F26">
      <w:r>
        <w:t xml:space="preserve">          "title": "Object Oriented Programming",</w:t>
      </w:r>
    </w:p>
    <w:p w14:paraId="74FA934D" w14:textId="77777777" w:rsidR="007D7F26" w:rsidRDefault="007D7F26" w:rsidP="007D7F26">
      <w:r>
        <w:t xml:space="preserve">          "location": "Room 216",</w:t>
      </w:r>
    </w:p>
    <w:p w14:paraId="4BF1D800" w14:textId="77777777" w:rsidR="007D7F26" w:rsidRDefault="007D7F26" w:rsidP="007D7F26">
      <w:r>
        <w:t xml:space="preserve">          "category": "Science",</w:t>
      </w:r>
    </w:p>
    <w:p w14:paraId="17F8488D" w14:textId="77777777" w:rsidR="007D7F26" w:rsidRDefault="007D7F26" w:rsidP="007D7F26">
      <w:r>
        <w:t xml:space="preserve">          "registrationStatus": true,</w:t>
      </w:r>
    </w:p>
    <w:p w14:paraId="2B0406D1" w14:textId="77777777" w:rsidR="007D7F26" w:rsidRDefault="007D7F26" w:rsidP="007D7F26">
      <w:r>
        <w:t xml:space="preserve">          "courseStatus": "offering",</w:t>
      </w:r>
    </w:p>
    <w:p w14:paraId="54863F3D" w14:textId="77777777" w:rsidR="007D7F26" w:rsidRDefault="007D7F26" w:rsidP="007D7F26">
      <w:r>
        <w:t xml:space="preserve">          "instructorId": 7</w:t>
      </w:r>
    </w:p>
    <w:p w14:paraId="3D34F3A8" w14:textId="77777777" w:rsidR="007D7F26" w:rsidRDefault="007D7F26" w:rsidP="007D7F26">
      <w:r>
        <w:t xml:space="preserve">        },</w:t>
      </w:r>
    </w:p>
    <w:p w14:paraId="33744E79" w14:textId="77777777" w:rsidR="007D7F26" w:rsidRDefault="007D7F26" w:rsidP="007D7F26">
      <w:r>
        <w:t xml:space="preserve">        {</w:t>
      </w:r>
    </w:p>
    <w:p w14:paraId="0FF334A7" w14:textId="77777777" w:rsidR="007D7F26" w:rsidRDefault="007D7F26" w:rsidP="007D7F26">
      <w:r>
        <w:t xml:space="preserve">          "id": 14,</w:t>
      </w:r>
    </w:p>
    <w:p w14:paraId="0037A318" w14:textId="77777777" w:rsidR="007D7F26" w:rsidRDefault="007D7F26" w:rsidP="007D7F26">
      <w:r>
        <w:t xml:space="preserve">          "title": "Effective Communication Strategies for Media Professionals",</w:t>
      </w:r>
    </w:p>
    <w:p w14:paraId="71787A93" w14:textId="77777777" w:rsidR="007D7F26" w:rsidRDefault="007D7F26" w:rsidP="007D7F26">
      <w:r>
        <w:t xml:space="preserve">          "location": "Room 345",</w:t>
      </w:r>
    </w:p>
    <w:p w14:paraId="360355B6" w14:textId="77777777" w:rsidR="007D7F26" w:rsidRDefault="007D7F26" w:rsidP="007D7F26">
      <w:r>
        <w:t xml:space="preserve">          "category": "Science",</w:t>
      </w:r>
    </w:p>
    <w:p w14:paraId="38FBF604" w14:textId="77777777" w:rsidR="007D7F26" w:rsidRDefault="007D7F26" w:rsidP="007D7F26">
      <w:r>
        <w:t xml:space="preserve">          "registrationStatus": true,</w:t>
      </w:r>
    </w:p>
    <w:p w14:paraId="3519DB8F" w14:textId="77777777" w:rsidR="007D7F26" w:rsidRDefault="007D7F26" w:rsidP="007D7F26">
      <w:r>
        <w:t xml:space="preserve">          "courseStatus": "finished",</w:t>
      </w:r>
    </w:p>
    <w:p w14:paraId="3C08CA33" w14:textId="77777777" w:rsidR="007D7F26" w:rsidRDefault="007D7F26" w:rsidP="007D7F26">
      <w:r>
        <w:t xml:space="preserve">          "instructorId": 3</w:t>
      </w:r>
    </w:p>
    <w:p w14:paraId="3841EAC8" w14:textId="77777777" w:rsidR="007D7F26" w:rsidRDefault="007D7F26" w:rsidP="007D7F26">
      <w:r>
        <w:t xml:space="preserve">        },</w:t>
      </w:r>
    </w:p>
    <w:p w14:paraId="53D8D5D8" w14:textId="77777777" w:rsidR="007D7F26" w:rsidRDefault="007D7F26" w:rsidP="007D7F26">
      <w:r>
        <w:t xml:space="preserve">        {</w:t>
      </w:r>
    </w:p>
    <w:p w14:paraId="40909B7B" w14:textId="77777777" w:rsidR="007D7F26" w:rsidRDefault="007D7F26" w:rsidP="007D7F26">
      <w:r>
        <w:t xml:space="preserve">          "id": 25,</w:t>
      </w:r>
    </w:p>
    <w:p w14:paraId="06A999A0" w14:textId="77777777" w:rsidR="007D7F26" w:rsidRDefault="007D7F26" w:rsidP="007D7F26">
      <w:r>
        <w:t xml:space="preserve">          "title": "Taxation Fundamentals for Accountants",</w:t>
      </w:r>
    </w:p>
    <w:p w14:paraId="33773DBB" w14:textId="77777777" w:rsidR="007D7F26" w:rsidRDefault="007D7F26" w:rsidP="007D7F26">
      <w:r>
        <w:t xml:space="preserve">          "location": "Room 298",</w:t>
      </w:r>
    </w:p>
    <w:p w14:paraId="00880807" w14:textId="77777777" w:rsidR="007D7F26" w:rsidRDefault="007D7F26" w:rsidP="007D7F26">
      <w:r>
        <w:t xml:space="preserve">          "category": "Engineering",</w:t>
      </w:r>
    </w:p>
    <w:p w14:paraId="7DA8A6E4" w14:textId="77777777" w:rsidR="007D7F26" w:rsidRDefault="007D7F26" w:rsidP="007D7F26">
      <w:r>
        <w:t xml:space="preserve">          "registrationStatus": true,</w:t>
      </w:r>
    </w:p>
    <w:p w14:paraId="4A177B6E" w14:textId="77777777" w:rsidR="007D7F26" w:rsidRDefault="007D7F26" w:rsidP="007D7F26">
      <w:r>
        <w:t xml:space="preserve">          "courseStatus": "offering",</w:t>
      </w:r>
    </w:p>
    <w:p w14:paraId="01E700E8" w14:textId="77777777" w:rsidR="007D7F26" w:rsidRDefault="007D7F26" w:rsidP="007D7F26">
      <w:r>
        <w:t xml:space="preserve">          "instructorId": 5</w:t>
      </w:r>
    </w:p>
    <w:p w14:paraId="161A84DF" w14:textId="77777777" w:rsidR="007D7F26" w:rsidRDefault="007D7F26" w:rsidP="007D7F26">
      <w:r>
        <w:t xml:space="preserve">        }</w:t>
      </w:r>
    </w:p>
    <w:p w14:paraId="12682886" w14:textId="77777777" w:rsidR="007D7F26" w:rsidRDefault="007D7F26" w:rsidP="007D7F26">
      <w:r>
        <w:t xml:space="preserve">      ],</w:t>
      </w:r>
    </w:p>
    <w:p w14:paraId="40E74810" w14:textId="77777777" w:rsidR="007D7F26" w:rsidRDefault="007D7F26" w:rsidP="007D7F26">
      <w:r>
        <w:t xml:space="preserve">      "grades": [</w:t>
      </w:r>
    </w:p>
    <w:p w14:paraId="03C46E2D" w14:textId="77777777" w:rsidR="007D7F26" w:rsidRDefault="007D7F26" w:rsidP="007D7F26">
      <w:r>
        <w:t xml:space="preserve">        {</w:t>
      </w:r>
    </w:p>
    <w:p w14:paraId="21C35817" w14:textId="77777777" w:rsidR="007D7F26" w:rsidRDefault="007D7F26" w:rsidP="007D7F26">
      <w:r>
        <w:t xml:space="preserve">          "id": 94,</w:t>
      </w:r>
    </w:p>
    <w:p w14:paraId="5E17367B" w14:textId="77777777" w:rsidR="007D7F26" w:rsidRDefault="007D7F26" w:rsidP="007D7F26">
      <w:r>
        <w:t xml:space="preserve">          "title": "surculus absconditus uterque Final Exam",</w:t>
      </w:r>
    </w:p>
    <w:p w14:paraId="3B91FB81" w14:textId="77777777" w:rsidR="007D7F26" w:rsidRDefault="007D7F26" w:rsidP="007D7F26">
      <w:r>
        <w:t xml:space="preserve">          "grade": 51.06,</w:t>
      </w:r>
    </w:p>
    <w:p w14:paraId="6A6A5023" w14:textId="77777777" w:rsidR="007D7F26" w:rsidRDefault="007D7F26" w:rsidP="007D7F26">
      <w:r>
        <w:t xml:space="preserve">          "studentId": 72,</w:t>
      </w:r>
    </w:p>
    <w:p w14:paraId="0B914B79" w14:textId="77777777" w:rsidR="007D7F26" w:rsidRDefault="007D7F26" w:rsidP="007D7F26">
      <w:r>
        <w:t xml:space="preserve">          "courseId": 10</w:t>
      </w:r>
    </w:p>
    <w:p w14:paraId="600924FE" w14:textId="77777777" w:rsidR="007D7F26" w:rsidRDefault="007D7F26" w:rsidP="007D7F26">
      <w:r>
        <w:lastRenderedPageBreak/>
        <w:t xml:space="preserve">        },</w:t>
      </w:r>
    </w:p>
    <w:p w14:paraId="59DCFB6A" w14:textId="77777777" w:rsidR="007D7F26" w:rsidRDefault="007D7F26" w:rsidP="007D7F26">
      <w:r>
        <w:t xml:space="preserve">        {</w:t>
      </w:r>
    </w:p>
    <w:p w14:paraId="0DA5F4DE" w14:textId="77777777" w:rsidR="007D7F26" w:rsidRDefault="007D7F26" w:rsidP="007D7F26">
      <w:r>
        <w:t xml:space="preserve">          "id": 134,</w:t>
      </w:r>
    </w:p>
    <w:p w14:paraId="32AF9695" w14:textId="77777777" w:rsidR="007D7F26" w:rsidRDefault="007D7F26" w:rsidP="007D7F26">
      <w:r>
        <w:t xml:space="preserve">          "title": "arbor solvo creator Final Exam",</w:t>
      </w:r>
    </w:p>
    <w:p w14:paraId="153092DF" w14:textId="77777777" w:rsidR="007D7F26" w:rsidRDefault="007D7F26" w:rsidP="007D7F26">
      <w:r>
        <w:t xml:space="preserve">          "grade": 24.56,</w:t>
      </w:r>
    </w:p>
    <w:p w14:paraId="037F2618" w14:textId="77777777" w:rsidR="007D7F26" w:rsidRDefault="007D7F26" w:rsidP="007D7F26">
      <w:r>
        <w:t xml:space="preserve">          "studentId": 72,</w:t>
      </w:r>
    </w:p>
    <w:p w14:paraId="3FE51939" w14:textId="77777777" w:rsidR="007D7F26" w:rsidRDefault="007D7F26" w:rsidP="007D7F26">
      <w:r>
        <w:t xml:space="preserve">          "courseId": 14</w:t>
      </w:r>
    </w:p>
    <w:p w14:paraId="53056384" w14:textId="77777777" w:rsidR="007D7F26" w:rsidRDefault="007D7F26" w:rsidP="007D7F26">
      <w:r>
        <w:t xml:space="preserve">        },</w:t>
      </w:r>
    </w:p>
    <w:p w14:paraId="10C7A78E" w14:textId="77777777" w:rsidR="007D7F26" w:rsidRDefault="007D7F26" w:rsidP="007D7F26">
      <w:r>
        <w:t xml:space="preserve">        {</w:t>
      </w:r>
    </w:p>
    <w:p w14:paraId="5673BBF1" w14:textId="77777777" w:rsidR="007D7F26" w:rsidRDefault="007D7F26" w:rsidP="007D7F26">
      <w:r>
        <w:t xml:space="preserve">          "id": 247,</w:t>
      </w:r>
    </w:p>
    <w:p w14:paraId="30FDDFB9" w14:textId="77777777" w:rsidR="007D7F26" w:rsidRDefault="007D7F26" w:rsidP="007D7F26">
      <w:r>
        <w:t xml:space="preserve">          "title": "adficio arbustum spectaculum Final Exam",</w:t>
      </w:r>
    </w:p>
    <w:p w14:paraId="167C8783" w14:textId="77777777" w:rsidR="007D7F26" w:rsidRDefault="007D7F26" w:rsidP="007D7F26">
      <w:r>
        <w:t xml:space="preserve">          "grade": 14.94,</w:t>
      </w:r>
    </w:p>
    <w:p w14:paraId="4267751F" w14:textId="77777777" w:rsidR="007D7F26" w:rsidRDefault="007D7F26" w:rsidP="007D7F26">
      <w:r>
        <w:t xml:space="preserve">          "studentId": 72,</w:t>
      </w:r>
    </w:p>
    <w:p w14:paraId="1604F983" w14:textId="77777777" w:rsidR="007D7F26" w:rsidRDefault="007D7F26" w:rsidP="007D7F26">
      <w:r>
        <w:t xml:space="preserve">          "courseId": 25</w:t>
      </w:r>
    </w:p>
    <w:p w14:paraId="57E4C27F" w14:textId="77777777" w:rsidR="007D7F26" w:rsidRDefault="007D7F26" w:rsidP="007D7F26">
      <w:r>
        <w:t xml:space="preserve">        }</w:t>
      </w:r>
    </w:p>
    <w:p w14:paraId="7E066CE8" w14:textId="77777777" w:rsidR="007D7F26" w:rsidRDefault="007D7F26" w:rsidP="007D7F26">
      <w:r>
        <w:t xml:space="preserve">      ]</w:t>
      </w:r>
    </w:p>
    <w:p w14:paraId="578CFA43" w14:textId="77777777" w:rsidR="007D7F26" w:rsidRDefault="007D7F26" w:rsidP="007D7F26">
      <w:r>
        <w:t xml:space="preserve">    },</w:t>
      </w:r>
    </w:p>
    <w:p w14:paraId="5669D174" w14:textId="77777777" w:rsidR="007D7F26" w:rsidRDefault="007D7F26" w:rsidP="007D7F26">
      <w:r>
        <w:t xml:space="preserve">    {</w:t>
      </w:r>
    </w:p>
    <w:p w14:paraId="3495254F" w14:textId="77777777" w:rsidR="007D7F26" w:rsidRDefault="007D7F26" w:rsidP="007D7F26">
      <w:r>
        <w:t xml:space="preserve">      "id": 73,</w:t>
      </w:r>
    </w:p>
    <w:p w14:paraId="58C51D31" w14:textId="77777777" w:rsidR="007D7F26" w:rsidRDefault="007D7F26" w:rsidP="007D7F26">
      <w:r>
        <w:t xml:space="preserve">      "name": "Veronica Reinger-Howell IV",</w:t>
      </w:r>
    </w:p>
    <w:p w14:paraId="1CFDC44F" w14:textId="77777777" w:rsidR="007D7F26" w:rsidRDefault="007D7F26" w:rsidP="007D7F26">
      <w:r>
        <w:t xml:space="preserve">      "email": "Abby.Denesik@gmail.com",</w:t>
      </w:r>
    </w:p>
    <w:p w14:paraId="4E60C691" w14:textId="77777777" w:rsidR="007D7F26" w:rsidRDefault="007D7F26" w:rsidP="007D7F26">
      <w:r>
        <w:t xml:space="preserve">      "password": "student123",</w:t>
      </w:r>
    </w:p>
    <w:p w14:paraId="71AE8788" w14:textId="77777777" w:rsidR="007D7F26" w:rsidRDefault="007D7F26" w:rsidP="007D7F26">
      <w:r>
        <w:t xml:space="preserve">      "userType": "Student",</w:t>
      </w:r>
    </w:p>
    <w:p w14:paraId="4F926AF6" w14:textId="77777777" w:rsidR="007D7F26" w:rsidRDefault="007D7F26" w:rsidP="007D7F26">
      <w:r>
        <w:t xml:space="preserve">      "gpa": 3.43,</w:t>
      </w:r>
    </w:p>
    <w:p w14:paraId="3F1E3144" w14:textId="77777777" w:rsidR="007D7F26" w:rsidRDefault="007D7F26" w:rsidP="007D7F26">
      <w:r>
        <w:t xml:space="preserve">      "major": "Communication",</w:t>
      </w:r>
    </w:p>
    <w:p w14:paraId="0454C5A3" w14:textId="77777777" w:rsidR="007D7F26" w:rsidRDefault="007D7F26" w:rsidP="007D7F26">
      <w:r>
        <w:t xml:space="preserve">      "passedCourses": [</w:t>
      </w:r>
    </w:p>
    <w:p w14:paraId="432EC014" w14:textId="77777777" w:rsidR="007D7F26" w:rsidRDefault="007D7F26" w:rsidP="007D7F26">
      <w:r>
        <w:t xml:space="preserve">        {</w:t>
      </w:r>
    </w:p>
    <w:p w14:paraId="738B8C24" w14:textId="77777777" w:rsidR="007D7F26" w:rsidRDefault="007D7F26" w:rsidP="007D7F26">
      <w:r>
        <w:t xml:space="preserve">          "id": 1,</w:t>
      </w:r>
    </w:p>
    <w:p w14:paraId="4B8C28DA" w14:textId="77777777" w:rsidR="007D7F26" w:rsidRDefault="007D7F26" w:rsidP="007D7F26">
      <w:r>
        <w:t xml:space="preserve">          "title": "Mastering the Basics: A Comprehensive Guide",</w:t>
      </w:r>
    </w:p>
    <w:p w14:paraId="5B082310" w14:textId="77777777" w:rsidR="007D7F26" w:rsidRDefault="007D7F26" w:rsidP="007D7F26">
      <w:r>
        <w:t xml:space="preserve">          "location": "Room 280",</w:t>
      </w:r>
    </w:p>
    <w:p w14:paraId="6235FDEB" w14:textId="77777777" w:rsidR="007D7F26" w:rsidRDefault="007D7F26" w:rsidP="007D7F26">
      <w:r>
        <w:t xml:space="preserve">          "category": "Math",</w:t>
      </w:r>
    </w:p>
    <w:p w14:paraId="4C5B09CB" w14:textId="77777777" w:rsidR="007D7F26" w:rsidRDefault="007D7F26" w:rsidP="007D7F26">
      <w:r>
        <w:t xml:space="preserve">          "registrationStatus": false,</w:t>
      </w:r>
    </w:p>
    <w:p w14:paraId="5B93A063" w14:textId="77777777" w:rsidR="007D7F26" w:rsidRDefault="007D7F26" w:rsidP="007D7F26">
      <w:r>
        <w:t xml:space="preserve">          "courseStatus": "finished",</w:t>
      </w:r>
    </w:p>
    <w:p w14:paraId="497CE888" w14:textId="77777777" w:rsidR="007D7F26" w:rsidRDefault="007D7F26" w:rsidP="007D7F26">
      <w:r>
        <w:t xml:space="preserve">          "instructorId": 6</w:t>
      </w:r>
    </w:p>
    <w:p w14:paraId="57F178D4" w14:textId="77777777" w:rsidR="007D7F26" w:rsidRDefault="007D7F26" w:rsidP="007D7F26">
      <w:r>
        <w:t xml:space="preserve">        }</w:t>
      </w:r>
    </w:p>
    <w:p w14:paraId="65B54B88" w14:textId="77777777" w:rsidR="007D7F26" w:rsidRDefault="007D7F26" w:rsidP="007D7F26">
      <w:r>
        <w:t xml:space="preserve">      ],</w:t>
      </w:r>
    </w:p>
    <w:p w14:paraId="771F9D89" w14:textId="77777777" w:rsidR="007D7F26" w:rsidRDefault="007D7F26" w:rsidP="007D7F26">
      <w:r>
        <w:t xml:space="preserve">      "grades": [</w:t>
      </w:r>
    </w:p>
    <w:p w14:paraId="12EB77A6" w14:textId="77777777" w:rsidR="007D7F26" w:rsidRDefault="007D7F26" w:rsidP="007D7F26">
      <w:r>
        <w:t xml:space="preserve">        {</w:t>
      </w:r>
    </w:p>
    <w:p w14:paraId="6E59DDEA" w14:textId="77777777" w:rsidR="007D7F26" w:rsidRDefault="007D7F26" w:rsidP="007D7F26">
      <w:r>
        <w:t xml:space="preserve">          "id": 170,</w:t>
      </w:r>
    </w:p>
    <w:p w14:paraId="08A34635" w14:textId="77777777" w:rsidR="007D7F26" w:rsidRDefault="007D7F26" w:rsidP="007D7F26">
      <w:r>
        <w:t xml:space="preserve">          "title": "valens collum similique Final Exam",</w:t>
      </w:r>
    </w:p>
    <w:p w14:paraId="7AC91DD1" w14:textId="77777777" w:rsidR="007D7F26" w:rsidRDefault="007D7F26" w:rsidP="007D7F26">
      <w:r>
        <w:t xml:space="preserve">          "grade": 69.46,</w:t>
      </w:r>
    </w:p>
    <w:p w14:paraId="1089CE78" w14:textId="77777777" w:rsidR="007D7F26" w:rsidRDefault="007D7F26" w:rsidP="007D7F26">
      <w:r>
        <w:t xml:space="preserve">          "studentId": 73,</w:t>
      </w:r>
    </w:p>
    <w:p w14:paraId="11C28885" w14:textId="77777777" w:rsidR="007D7F26" w:rsidRDefault="007D7F26" w:rsidP="007D7F26">
      <w:r>
        <w:lastRenderedPageBreak/>
        <w:t xml:space="preserve">          "courseId": 17</w:t>
      </w:r>
    </w:p>
    <w:p w14:paraId="6EFC0F42" w14:textId="77777777" w:rsidR="007D7F26" w:rsidRDefault="007D7F26" w:rsidP="007D7F26">
      <w:r>
        <w:t xml:space="preserve">        },</w:t>
      </w:r>
    </w:p>
    <w:p w14:paraId="56E258FA" w14:textId="77777777" w:rsidR="007D7F26" w:rsidRDefault="007D7F26" w:rsidP="007D7F26">
      <w:r>
        <w:t xml:space="preserve">        {</w:t>
      </w:r>
    </w:p>
    <w:p w14:paraId="447C4E5B" w14:textId="77777777" w:rsidR="007D7F26" w:rsidRDefault="007D7F26" w:rsidP="007D7F26">
      <w:r>
        <w:t xml:space="preserve">          "id": 406,</w:t>
      </w:r>
    </w:p>
    <w:p w14:paraId="6FD6C33C" w14:textId="77777777" w:rsidR="007D7F26" w:rsidRDefault="007D7F26" w:rsidP="007D7F26">
      <w:r>
        <w:t xml:space="preserve">          "title": "tripudio adfectus officiis Final Exam",</w:t>
      </w:r>
    </w:p>
    <w:p w14:paraId="1D0CCE42" w14:textId="77777777" w:rsidR="007D7F26" w:rsidRDefault="007D7F26" w:rsidP="007D7F26">
      <w:r>
        <w:t xml:space="preserve">          "grade": 51.6,</w:t>
      </w:r>
    </w:p>
    <w:p w14:paraId="0F517E64" w14:textId="77777777" w:rsidR="007D7F26" w:rsidRDefault="007D7F26" w:rsidP="007D7F26">
      <w:r>
        <w:t xml:space="preserve">          "studentId": 73,</w:t>
      </w:r>
    </w:p>
    <w:p w14:paraId="446A6F96" w14:textId="77777777" w:rsidR="007D7F26" w:rsidRDefault="007D7F26" w:rsidP="007D7F26">
      <w:r>
        <w:t xml:space="preserve">          "courseId": 41</w:t>
      </w:r>
    </w:p>
    <w:p w14:paraId="42479C3E" w14:textId="77777777" w:rsidR="007D7F26" w:rsidRDefault="007D7F26" w:rsidP="007D7F26">
      <w:r>
        <w:t xml:space="preserve">        }</w:t>
      </w:r>
    </w:p>
    <w:p w14:paraId="5041CCB1" w14:textId="77777777" w:rsidR="007D7F26" w:rsidRDefault="007D7F26" w:rsidP="007D7F26">
      <w:r>
        <w:t xml:space="preserve">      ]</w:t>
      </w:r>
    </w:p>
    <w:p w14:paraId="075677CC" w14:textId="77777777" w:rsidR="007D7F26" w:rsidRDefault="007D7F26" w:rsidP="007D7F26">
      <w:r>
        <w:t xml:space="preserve">    },</w:t>
      </w:r>
    </w:p>
    <w:p w14:paraId="1B3E8A41" w14:textId="77777777" w:rsidR="007D7F26" w:rsidRDefault="007D7F26" w:rsidP="007D7F26">
      <w:r>
        <w:t xml:space="preserve">    {</w:t>
      </w:r>
    </w:p>
    <w:p w14:paraId="494A9B7B" w14:textId="77777777" w:rsidR="007D7F26" w:rsidRDefault="007D7F26" w:rsidP="007D7F26">
      <w:r>
        <w:t xml:space="preserve">      "id": 74,</w:t>
      </w:r>
    </w:p>
    <w:p w14:paraId="4E3B9C8B" w14:textId="77777777" w:rsidR="007D7F26" w:rsidRDefault="007D7F26" w:rsidP="007D7F26">
      <w:r>
        <w:t xml:space="preserve">      "name": "Garrett Torp",</w:t>
      </w:r>
    </w:p>
    <w:p w14:paraId="5FF158AF" w14:textId="77777777" w:rsidR="007D7F26" w:rsidRDefault="007D7F26" w:rsidP="007D7F26">
      <w:r>
        <w:t xml:space="preserve">      "email": "Deon.Leffler39@hotmail.com",</w:t>
      </w:r>
    </w:p>
    <w:p w14:paraId="48E429C2" w14:textId="77777777" w:rsidR="007D7F26" w:rsidRDefault="007D7F26" w:rsidP="007D7F26">
      <w:r>
        <w:t xml:space="preserve">      "password": "student123",</w:t>
      </w:r>
    </w:p>
    <w:p w14:paraId="7422DECD" w14:textId="77777777" w:rsidR="007D7F26" w:rsidRDefault="007D7F26" w:rsidP="007D7F26">
      <w:r>
        <w:t xml:space="preserve">      "userType": "Student",</w:t>
      </w:r>
    </w:p>
    <w:p w14:paraId="78CA4AD1" w14:textId="77777777" w:rsidR="007D7F26" w:rsidRDefault="007D7F26" w:rsidP="007D7F26">
      <w:r>
        <w:t xml:space="preserve">      "gpa": 0.51,</w:t>
      </w:r>
    </w:p>
    <w:p w14:paraId="03A526CB" w14:textId="77777777" w:rsidR="007D7F26" w:rsidRDefault="007D7F26" w:rsidP="007D7F26">
      <w:r>
        <w:t xml:space="preserve">      "major": "Computer Science",</w:t>
      </w:r>
    </w:p>
    <w:p w14:paraId="71CDFEC1" w14:textId="77777777" w:rsidR="007D7F26" w:rsidRDefault="007D7F26" w:rsidP="007D7F26">
      <w:r>
        <w:t xml:space="preserve">      "passedCourses": [</w:t>
      </w:r>
    </w:p>
    <w:p w14:paraId="06B3171F" w14:textId="77777777" w:rsidR="007D7F26" w:rsidRDefault="007D7F26" w:rsidP="007D7F26">
      <w:r>
        <w:t xml:space="preserve">        {</w:t>
      </w:r>
    </w:p>
    <w:p w14:paraId="1F8AAE0C" w14:textId="77777777" w:rsidR="007D7F26" w:rsidRDefault="007D7F26" w:rsidP="007D7F26">
      <w:r>
        <w:t xml:space="preserve">          "id": 15,</w:t>
      </w:r>
    </w:p>
    <w:p w14:paraId="2643B52A" w14:textId="77777777" w:rsidR="007D7F26" w:rsidRDefault="007D7F26" w:rsidP="007D7F26">
      <w:r>
        <w:t xml:space="preserve">          "title": "Advanced Communication Skills for PR Specialists",</w:t>
      </w:r>
    </w:p>
    <w:p w14:paraId="0E89C595" w14:textId="77777777" w:rsidR="007D7F26" w:rsidRDefault="007D7F26" w:rsidP="007D7F26">
      <w:r>
        <w:t xml:space="preserve">          "location": "Room 395",</w:t>
      </w:r>
    </w:p>
    <w:p w14:paraId="566D96E1" w14:textId="77777777" w:rsidR="007D7F26" w:rsidRDefault="007D7F26" w:rsidP="007D7F26">
      <w:r>
        <w:t xml:space="preserve">          "category": "Science",</w:t>
      </w:r>
    </w:p>
    <w:p w14:paraId="454226F4" w14:textId="77777777" w:rsidR="007D7F26" w:rsidRDefault="007D7F26" w:rsidP="007D7F26">
      <w:r>
        <w:t xml:space="preserve">          "registrationStatus": true,</w:t>
      </w:r>
    </w:p>
    <w:p w14:paraId="15DD4A17" w14:textId="77777777" w:rsidR="007D7F26" w:rsidRDefault="007D7F26" w:rsidP="007D7F26">
      <w:r>
        <w:t xml:space="preserve">          "courseStatus": "offering",</w:t>
      </w:r>
    </w:p>
    <w:p w14:paraId="657019F6" w14:textId="77777777" w:rsidR="007D7F26" w:rsidRDefault="007D7F26" w:rsidP="007D7F26">
      <w:r>
        <w:t xml:space="preserve">          "instructorId": 2</w:t>
      </w:r>
    </w:p>
    <w:p w14:paraId="18A0E8C2" w14:textId="77777777" w:rsidR="007D7F26" w:rsidRDefault="007D7F26" w:rsidP="007D7F26">
      <w:r>
        <w:t xml:space="preserve">        },</w:t>
      </w:r>
    </w:p>
    <w:p w14:paraId="700E0DA6" w14:textId="77777777" w:rsidR="007D7F26" w:rsidRDefault="007D7F26" w:rsidP="007D7F26">
      <w:r>
        <w:t xml:space="preserve">        {</w:t>
      </w:r>
    </w:p>
    <w:p w14:paraId="662E9BD4" w14:textId="77777777" w:rsidR="007D7F26" w:rsidRDefault="007D7F26" w:rsidP="007D7F26">
      <w:r>
        <w:t xml:space="preserve">          "id": 37,</w:t>
      </w:r>
    </w:p>
    <w:p w14:paraId="251CFDE4" w14:textId="77777777" w:rsidR="007D7F26" w:rsidRDefault="007D7F26" w:rsidP="007D7F26">
      <w:r>
        <w:t xml:space="preserve">          "title": "Cutting-Edge Research in Biology",</w:t>
      </w:r>
    </w:p>
    <w:p w14:paraId="6444E08E" w14:textId="77777777" w:rsidR="007D7F26" w:rsidRDefault="007D7F26" w:rsidP="007D7F26">
      <w:r>
        <w:t xml:space="preserve">          "location": "Room 198",</w:t>
      </w:r>
    </w:p>
    <w:p w14:paraId="4167816D" w14:textId="77777777" w:rsidR="007D7F26" w:rsidRDefault="007D7F26" w:rsidP="007D7F26">
      <w:r>
        <w:t xml:space="preserve">          "category": "Math",</w:t>
      </w:r>
    </w:p>
    <w:p w14:paraId="3ADD0445" w14:textId="77777777" w:rsidR="007D7F26" w:rsidRDefault="007D7F26" w:rsidP="007D7F26">
      <w:r>
        <w:t xml:space="preserve">          "registrationStatus": true,</w:t>
      </w:r>
    </w:p>
    <w:p w14:paraId="4BF9A475" w14:textId="77777777" w:rsidR="007D7F26" w:rsidRDefault="007D7F26" w:rsidP="007D7F26">
      <w:r>
        <w:t xml:space="preserve">          "courseStatus": "offering",</w:t>
      </w:r>
    </w:p>
    <w:p w14:paraId="4326EABB" w14:textId="77777777" w:rsidR="007D7F26" w:rsidRDefault="007D7F26" w:rsidP="007D7F26">
      <w:r>
        <w:t xml:space="preserve">          "instructorId": 6</w:t>
      </w:r>
    </w:p>
    <w:p w14:paraId="4707D3B0" w14:textId="77777777" w:rsidR="007D7F26" w:rsidRDefault="007D7F26" w:rsidP="007D7F26">
      <w:r>
        <w:t xml:space="preserve">        },</w:t>
      </w:r>
    </w:p>
    <w:p w14:paraId="1250D2EB" w14:textId="77777777" w:rsidR="007D7F26" w:rsidRDefault="007D7F26" w:rsidP="007D7F26">
      <w:r>
        <w:t xml:space="preserve">        {</w:t>
      </w:r>
    </w:p>
    <w:p w14:paraId="41B83BE4" w14:textId="77777777" w:rsidR="007D7F26" w:rsidRDefault="007D7F26" w:rsidP="007D7F26">
      <w:r>
        <w:t xml:space="preserve">          "id": 45,</w:t>
      </w:r>
    </w:p>
    <w:p w14:paraId="53DE6E59" w14:textId="77777777" w:rsidR="007D7F26" w:rsidRDefault="007D7F26" w:rsidP="007D7F26">
      <w:r>
        <w:t xml:space="preserve">          "title": "In-Depth Chemistry Specialization",</w:t>
      </w:r>
    </w:p>
    <w:p w14:paraId="173C21FA" w14:textId="77777777" w:rsidR="007D7F26" w:rsidRDefault="007D7F26" w:rsidP="007D7F26">
      <w:r>
        <w:t xml:space="preserve">          "location": "Room 140",</w:t>
      </w:r>
    </w:p>
    <w:p w14:paraId="78F03EE5" w14:textId="77777777" w:rsidR="007D7F26" w:rsidRDefault="007D7F26" w:rsidP="007D7F26">
      <w:r>
        <w:lastRenderedPageBreak/>
        <w:t xml:space="preserve">          "category": "Science",</w:t>
      </w:r>
    </w:p>
    <w:p w14:paraId="33A9D78B" w14:textId="77777777" w:rsidR="007D7F26" w:rsidRDefault="007D7F26" w:rsidP="007D7F26">
      <w:r>
        <w:t xml:space="preserve">          "registrationStatus": false,</w:t>
      </w:r>
    </w:p>
    <w:p w14:paraId="15BECF2F" w14:textId="77777777" w:rsidR="007D7F26" w:rsidRDefault="007D7F26" w:rsidP="007D7F26">
      <w:r>
        <w:t xml:space="preserve">          "courseStatus": "offering",</w:t>
      </w:r>
    </w:p>
    <w:p w14:paraId="541EEFD3" w14:textId="77777777" w:rsidR="007D7F26" w:rsidRDefault="007D7F26" w:rsidP="007D7F26">
      <w:r>
        <w:t xml:space="preserve">          "instructorId": 7</w:t>
      </w:r>
    </w:p>
    <w:p w14:paraId="41E362DF" w14:textId="77777777" w:rsidR="007D7F26" w:rsidRDefault="007D7F26" w:rsidP="007D7F26">
      <w:r>
        <w:t xml:space="preserve">        }</w:t>
      </w:r>
    </w:p>
    <w:p w14:paraId="4B54CA18" w14:textId="77777777" w:rsidR="007D7F26" w:rsidRDefault="007D7F26" w:rsidP="007D7F26">
      <w:r>
        <w:t xml:space="preserve">      ],</w:t>
      </w:r>
    </w:p>
    <w:p w14:paraId="0ED9E6B2" w14:textId="77777777" w:rsidR="007D7F26" w:rsidRDefault="007D7F26" w:rsidP="007D7F26">
      <w:r>
        <w:t xml:space="preserve">      "grades": [</w:t>
      </w:r>
    </w:p>
    <w:p w14:paraId="5873E453" w14:textId="77777777" w:rsidR="007D7F26" w:rsidRDefault="007D7F26" w:rsidP="007D7F26">
      <w:r>
        <w:t xml:space="preserve">        {</w:t>
      </w:r>
    </w:p>
    <w:p w14:paraId="710B1DB0" w14:textId="77777777" w:rsidR="007D7F26" w:rsidRDefault="007D7F26" w:rsidP="007D7F26">
      <w:r>
        <w:t xml:space="preserve">          "id": 146,</w:t>
      </w:r>
    </w:p>
    <w:p w14:paraId="527EEB76" w14:textId="77777777" w:rsidR="007D7F26" w:rsidRDefault="007D7F26" w:rsidP="007D7F26">
      <w:r>
        <w:t xml:space="preserve">          "title": "beneficium cruentus denuncio Final Exam",</w:t>
      </w:r>
    </w:p>
    <w:p w14:paraId="6A1BF7BD" w14:textId="77777777" w:rsidR="007D7F26" w:rsidRDefault="007D7F26" w:rsidP="007D7F26">
      <w:r>
        <w:t xml:space="preserve">          "grade": 46.44,</w:t>
      </w:r>
    </w:p>
    <w:p w14:paraId="4DFC00C0" w14:textId="77777777" w:rsidR="007D7F26" w:rsidRDefault="007D7F26" w:rsidP="007D7F26">
      <w:r>
        <w:t xml:space="preserve">          "studentId": 74,</w:t>
      </w:r>
    </w:p>
    <w:p w14:paraId="57B59F97" w14:textId="77777777" w:rsidR="007D7F26" w:rsidRDefault="007D7F26" w:rsidP="007D7F26">
      <w:r>
        <w:t xml:space="preserve">          "courseId": 15</w:t>
      </w:r>
    </w:p>
    <w:p w14:paraId="6DB83586" w14:textId="77777777" w:rsidR="007D7F26" w:rsidRDefault="007D7F26" w:rsidP="007D7F26">
      <w:r>
        <w:t xml:space="preserve">        },</w:t>
      </w:r>
    </w:p>
    <w:p w14:paraId="4EEA556F" w14:textId="77777777" w:rsidR="007D7F26" w:rsidRDefault="007D7F26" w:rsidP="007D7F26">
      <w:r>
        <w:t xml:space="preserve">        {</w:t>
      </w:r>
    </w:p>
    <w:p w14:paraId="0EDC51A1" w14:textId="77777777" w:rsidR="007D7F26" w:rsidRDefault="007D7F26" w:rsidP="007D7F26">
      <w:r>
        <w:t xml:space="preserve">          "id": 447,</w:t>
      </w:r>
    </w:p>
    <w:p w14:paraId="353439D9" w14:textId="77777777" w:rsidR="007D7F26" w:rsidRDefault="007D7F26" w:rsidP="007D7F26">
      <w:r>
        <w:t xml:space="preserve">          "title": "quaerat aperte atque Final Exam",</w:t>
      </w:r>
    </w:p>
    <w:p w14:paraId="2F9C01B1" w14:textId="77777777" w:rsidR="007D7F26" w:rsidRDefault="007D7F26" w:rsidP="007D7F26">
      <w:r>
        <w:t xml:space="preserve">          "grade": 74.76,</w:t>
      </w:r>
    </w:p>
    <w:p w14:paraId="0EF99E33" w14:textId="77777777" w:rsidR="007D7F26" w:rsidRDefault="007D7F26" w:rsidP="007D7F26">
      <w:r>
        <w:t xml:space="preserve">          "studentId": 74,</w:t>
      </w:r>
    </w:p>
    <w:p w14:paraId="1936B52A" w14:textId="77777777" w:rsidR="007D7F26" w:rsidRDefault="007D7F26" w:rsidP="007D7F26">
      <w:r>
        <w:t xml:space="preserve">          "courseId": 45</w:t>
      </w:r>
    </w:p>
    <w:p w14:paraId="62D0CD4B" w14:textId="77777777" w:rsidR="007D7F26" w:rsidRDefault="007D7F26" w:rsidP="007D7F26">
      <w:r>
        <w:t xml:space="preserve">        }</w:t>
      </w:r>
    </w:p>
    <w:p w14:paraId="7F60A98F" w14:textId="77777777" w:rsidR="007D7F26" w:rsidRDefault="007D7F26" w:rsidP="007D7F26">
      <w:r>
        <w:t xml:space="preserve">      ]</w:t>
      </w:r>
    </w:p>
    <w:p w14:paraId="3A55C1B2" w14:textId="77777777" w:rsidR="007D7F26" w:rsidRDefault="007D7F26" w:rsidP="007D7F26">
      <w:r>
        <w:t xml:space="preserve">    },</w:t>
      </w:r>
    </w:p>
    <w:p w14:paraId="06F48EFA" w14:textId="77777777" w:rsidR="007D7F26" w:rsidRDefault="007D7F26" w:rsidP="007D7F26">
      <w:r>
        <w:t xml:space="preserve">    {</w:t>
      </w:r>
    </w:p>
    <w:p w14:paraId="6F1DC0F8" w14:textId="77777777" w:rsidR="007D7F26" w:rsidRDefault="007D7F26" w:rsidP="007D7F26">
      <w:r>
        <w:t xml:space="preserve">      "id": 75,</w:t>
      </w:r>
    </w:p>
    <w:p w14:paraId="6380D41E" w14:textId="77777777" w:rsidR="007D7F26" w:rsidRDefault="007D7F26" w:rsidP="007D7F26">
      <w:r>
        <w:t xml:space="preserve">      "name": "Scott Walker",</w:t>
      </w:r>
    </w:p>
    <w:p w14:paraId="60565DA3" w14:textId="77777777" w:rsidR="007D7F26" w:rsidRDefault="007D7F26" w:rsidP="007D7F26">
      <w:r>
        <w:t xml:space="preserve">      "email": "Mittie_Vandervort@yahoo.com",</w:t>
      </w:r>
    </w:p>
    <w:p w14:paraId="6C530EC7" w14:textId="77777777" w:rsidR="007D7F26" w:rsidRDefault="007D7F26" w:rsidP="007D7F26">
      <w:r>
        <w:t xml:space="preserve">      "password": "student123",</w:t>
      </w:r>
    </w:p>
    <w:p w14:paraId="496ADCF5" w14:textId="77777777" w:rsidR="007D7F26" w:rsidRDefault="007D7F26" w:rsidP="007D7F26">
      <w:r>
        <w:t xml:space="preserve">      "userType": "Student",</w:t>
      </w:r>
    </w:p>
    <w:p w14:paraId="23AB75CD" w14:textId="77777777" w:rsidR="007D7F26" w:rsidRDefault="007D7F26" w:rsidP="007D7F26">
      <w:r>
        <w:t xml:space="preserve">      "gpa": 3.38,</w:t>
      </w:r>
    </w:p>
    <w:p w14:paraId="03D3084D" w14:textId="77777777" w:rsidR="007D7F26" w:rsidRDefault="007D7F26" w:rsidP="007D7F26">
      <w:r>
        <w:t xml:space="preserve">      "major": "Biology",</w:t>
      </w:r>
    </w:p>
    <w:p w14:paraId="51F228BF" w14:textId="77777777" w:rsidR="007D7F26" w:rsidRDefault="007D7F26" w:rsidP="007D7F26">
      <w:r>
        <w:t xml:space="preserve">      "passedCourses": [</w:t>
      </w:r>
    </w:p>
    <w:p w14:paraId="5211F8C2" w14:textId="77777777" w:rsidR="007D7F26" w:rsidRDefault="007D7F26" w:rsidP="007D7F26">
      <w:r>
        <w:t xml:space="preserve">        {</w:t>
      </w:r>
    </w:p>
    <w:p w14:paraId="16810E5C" w14:textId="77777777" w:rsidR="007D7F26" w:rsidRDefault="007D7F26" w:rsidP="007D7F26">
      <w:r>
        <w:t xml:space="preserve">          "id": 26,</w:t>
      </w:r>
    </w:p>
    <w:p w14:paraId="701097C4" w14:textId="77777777" w:rsidR="007D7F26" w:rsidRDefault="007D7F26" w:rsidP="007D7F26">
      <w:r>
        <w:t xml:space="preserve">          "title": "Auditing in Practice",</w:t>
      </w:r>
    </w:p>
    <w:p w14:paraId="479B2AD2" w14:textId="77777777" w:rsidR="007D7F26" w:rsidRDefault="007D7F26" w:rsidP="007D7F26">
      <w:r>
        <w:t xml:space="preserve">          "location": "Room 134",</w:t>
      </w:r>
    </w:p>
    <w:p w14:paraId="26C6946E" w14:textId="77777777" w:rsidR="007D7F26" w:rsidRDefault="007D7F26" w:rsidP="007D7F26">
      <w:r>
        <w:t xml:space="preserve">          "category": "Science",</w:t>
      </w:r>
    </w:p>
    <w:p w14:paraId="2B390725" w14:textId="77777777" w:rsidR="007D7F26" w:rsidRDefault="007D7F26" w:rsidP="007D7F26">
      <w:r>
        <w:t xml:space="preserve">          "registrationStatus": false,</w:t>
      </w:r>
    </w:p>
    <w:p w14:paraId="45D3DF59" w14:textId="77777777" w:rsidR="007D7F26" w:rsidRDefault="007D7F26" w:rsidP="007D7F26">
      <w:r>
        <w:t xml:space="preserve">          "courseStatus": "finished",</w:t>
      </w:r>
    </w:p>
    <w:p w14:paraId="6C2C290E" w14:textId="77777777" w:rsidR="007D7F26" w:rsidRDefault="007D7F26" w:rsidP="007D7F26">
      <w:r>
        <w:t xml:space="preserve">          "instructorId": 5</w:t>
      </w:r>
    </w:p>
    <w:p w14:paraId="752FE21D" w14:textId="77777777" w:rsidR="007D7F26" w:rsidRDefault="007D7F26" w:rsidP="007D7F26">
      <w:r>
        <w:t xml:space="preserve">        },</w:t>
      </w:r>
    </w:p>
    <w:p w14:paraId="49025F42" w14:textId="77777777" w:rsidR="007D7F26" w:rsidRDefault="007D7F26" w:rsidP="007D7F26">
      <w:r>
        <w:t xml:space="preserve">        {</w:t>
      </w:r>
    </w:p>
    <w:p w14:paraId="7B0D3007" w14:textId="77777777" w:rsidR="007D7F26" w:rsidRDefault="007D7F26" w:rsidP="007D7F26">
      <w:r>
        <w:lastRenderedPageBreak/>
        <w:t xml:space="preserve">          "id": 31,</w:t>
      </w:r>
    </w:p>
    <w:p w14:paraId="43F88091" w14:textId="77777777" w:rsidR="007D7F26" w:rsidRDefault="007D7F26" w:rsidP="007D7F26">
      <w:r>
        <w:t xml:space="preserve">          "title": "Risk Management in Accounting Practices",</w:t>
      </w:r>
    </w:p>
    <w:p w14:paraId="2F691677" w14:textId="77777777" w:rsidR="007D7F26" w:rsidRDefault="007D7F26" w:rsidP="007D7F26">
      <w:r>
        <w:t xml:space="preserve">          "location": "Room 132",</w:t>
      </w:r>
    </w:p>
    <w:p w14:paraId="6D8F9A43" w14:textId="77777777" w:rsidR="007D7F26" w:rsidRDefault="007D7F26" w:rsidP="007D7F26">
      <w:r>
        <w:t xml:space="preserve">          "category": "Science",</w:t>
      </w:r>
    </w:p>
    <w:p w14:paraId="391DDDAC" w14:textId="77777777" w:rsidR="007D7F26" w:rsidRDefault="007D7F26" w:rsidP="007D7F26">
      <w:r>
        <w:t xml:space="preserve">          "registrationStatus": false,</w:t>
      </w:r>
    </w:p>
    <w:p w14:paraId="49CDE786" w14:textId="77777777" w:rsidR="007D7F26" w:rsidRDefault="007D7F26" w:rsidP="007D7F26">
      <w:r>
        <w:t xml:space="preserve">          "courseStatus": "offering",</w:t>
      </w:r>
    </w:p>
    <w:p w14:paraId="7B37E9ED" w14:textId="77777777" w:rsidR="007D7F26" w:rsidRDefault="007D7F26" w:rsidP="007D7F26">
      <w:r>
        <w:t xml:space="preserve">          "instructorId": 6</w:t>
      </w:r>
    </w:p>
    <w:p w14:paraId="2B1618AB" w14:textId="77777777" w:rsidR="007D7F26" w:rsidRDefault="007D7F26" w:rsidP="007D7F26">
      <w:r>
        <w:t xml:space="preserve">        },</w:t>
      </w:r>
    </w:p>
    <w:p w14:paraId="09BD1D6F" w14:textId="77777777" w:rsidR="007D7F26" w:rsidRDefault="007D7F26" w:rsidP="007D7F26">
      <w:r>
        <w:t xml:space="preserve">        {</w:t>
      </w:r>
    </w:p>
    <w:p w14:paraId="371EDF7A" w14:textId="77777777" w:rsidR="007D7F26" w:rsidRDefault="007D7F26" w:rsidP="007D7F26">
      <w:r>
        <w:t xml:space="preserve">          "id": 47,</w:t>
      </w:r>
    </w:p>
    <w:p w14:paraId="36700EFB" w14:textId="77777777" w:rsidR="007D7F26" w:rsidRDefault="007D7F26" w:rsidP="007D7F26">
      <w:r>
        <w:t xml:space="preserve">          "title": "Advanced Topics in Chemistry",</w:t>
      </w:r>
    </w:p>
    <w:p w14:paraId="03FB8DDA" w14:textId="77777777" w:rsidR="007D7F26" w:rsidRDefault="007D7F26" w:rsidP="007D7F26">
      <w:r>
        <w:t xml:space="preserve">          "location": "Room 369",</w:t>
      </w:r>
    </w:p>
    <w:p w14:paraId="647D8F6D" w14:textId="77777777" w:rsidR="007D7F26" w:rsidRDefault="007D7F26" w:rsidP="007D7F26">
      <w:r>
        <w:t xml:space="preserve">          "category": "Science",</w:t>
      </w:r>
    </w:p>
    <w:p w14:paraId="3FF44162" w14:textId="77777777" w:rsidR="007D7F26" w:rsidRDefault="007D7F26" w:rsidP="007D7F26">
      <w:r>
        <w:t xml:space="preserve">          "registrationStatus": true,</w:t>
      </w:r>
    </w:p>
    <w:p w14:paraId="187D1EF3" w14:textId="77777777" w:rsidR="007D7F26" w:rsidRDefault="007D7F26" w:rsidP="007D7F26">
      <w:r>
        <w:t xml:space="preserve">          "courseStatus": "finished",</w:t>
      </w:r>
    </w:p>
    <w:p w14:paraId="13191BA9" w14:textId="77777777" w:rsidR="007D7F26" w:rsidRDefault="007D7F26" w:rsidP="007D7F26">
      <w:r>
        <w:t xml:space="preserve">          "instructorId": 7</w:t>
      </w:r>
    </w:p>
    <w:p w14:paraId="4546CB88" w14:textId="77777777" w:rsidR="007D7F26" w:rsidRDefault="007D7F26" w:rsidP="007D7F26">
      <w:r>
        <w:t xml:space="preserve">        }</w:t>
      </w:r>
    </w:p>
    <w:p w14:paraId="47FAEF88" w14:textId="77777777" w:rsidR="007D7F26" w:rsidRDefault="007D7F26" w:rsidP="007D7F26">
      <w:r>
        <w:t xml:space="preserve">      ],</w:t>
      </w:r>
    </w:p>
    <w:p w14:paraId="00C4070E" w14:textId="77777777" w:rsidR="007D7F26" w:rsidRDefault="007D7F26" w:rsidP="007D7F26">
      <w:r>
        <w:t xml:space="preserve">      "grades": [</w:t>
      </w:r>
    </w:p>
    <w:p w14:paraId="7B4F64F8" w14:textId="77777777" w:rsidR="007D7F26" w:rsidRDefault="007D7F26" w:rsidP="007D7F26">
      <w:r>
        <w:t xml:space="preserve">        {</w:t>
      </w:r>
    </w:p>
    <w:p w14:paraId="2FE189D6" w14:textId="77777777" w:rsidR="007D7F26" w:rsidRDefault="007D7F26" w:rsidP="007D7F26">
      <w:r>
        <w:t xml:space="preserve">          "id": 255,</w:t>
      </w:r>
    </w:p>
    <w:p w14:paraId="7A71B2D3" w14:textId="77777777" w:rsidR="007D7F26" w:rsidRDefault="007D7F26" w:rsidP="007D7F26">
      <w:r>
        <w:t xml:space="preserve">          "title": "volo conitor contra Final Exam",</w:t>
      </w:r>
    </w:p>
    <w:p w14:paraId="76E651EB" w14:textId="77777777" w:rsidR="007D7F26" w:rsidRDefault="007D7F26" w:rsidP="007D7F26">
      <w:r>
        <w:t xml:space="preserve">          "grade": 61.48,</w:t>
      </w:r>
    </w:p>
    <w:p w14:paraId="7CE19B94" w14:textId="77777777" w:rsidR="007D7F26" w:rsidRDefault="007D7F26" w:rsidP="007D7F26">
      <w:r>
        <w:t xml:space="preserve">          "studentId": 75,</w:t>
      </w:r>
    </w:p>
    <w:p w14:paraId="761A7CAA" w14:textId="77777777" w:rsidR="007D7F26" w:rsidRDefault="007D7F26" w:rsidP="007D7F26">
      <w:r>
        <w:t xml:space="preserve">          "courseId": 26</w:t>
      </w:r>
    </w:p>
    <w:p w14:paraId="712D885B" w14:textId="77777777" w:rsidR="007D7F26" w:rsidRDefault="007D7F26" w:rsidP="007D7F26">
      <w:r>
        <w:t xml:space="preserve">        },</w:t>
      </w:r>
    </w:p>
    <w:p w14:paraId="7AD4FBF9" w14:textId="77777777" w:rsidR="007D7F26" w:rsidRDefault="007D7F26" w:rsidP="007D7F26">
      <w:r>
        <w:t xml:space="preserve">        {</w:t>
      </w:r>
    </w:p>
    <w:p w14:paraId="57D37578" w14:textId="77777777" w:rsidR="007D7F26" w:rsidRDefault="007D7F26" w:rsidP="007D7F26">
      <w:r>
        <w:t xml:space="preserve">          "id": 307,</w:t>
      </w:r>
    </w:p>
    <w:p w14:paraId="664E59BA" w14:textId="77777777" w:rsidR="007D7F26" w:rsidRDefault="007D7F26" w:rsidP="007D7F26">
      <w:r>
        <w:t xml:space="preserve">          "title": "ubi fugit denique Final Exam",</w:t>
      </w:r>
    </w:p>
    <w:p w14:paraId="66D52C4E" w14:textId="77777777" w:rsidR="007D7F26" w:rsidRDefault="007D7F26" w:rsidP="007D7F26">
      <w:r>
        <w:t xml:space="preserve">          "grade": 21.7,</w:t>
      </w:r>
    </w:p>
    <w:p w14:paraId="1B119038" w14:textId="77777777" w:rsidR="007D7F26" w:rsidRDefault="007D7F26" w:rsidP="007D7F26">
      <w:r>
        <w:t xml:space="preserve">          "studentId": 75,</w:t>
      </w:r>
    </w:p>
    <w:p w14:paraId="0BD66CB1" w14:textId="77777777" w:rsidR="007D7F26" w:rsidRDefault="007D7F26" w:rsidP="007D7F26">
      <w:r>
        <w:t xml:space="preserve">          "courseId": 31</w:t>
      </w:r>
    </w:p>
    <w:p w14:paraId="3C148C8E" w14:textId="77777777" w:rsidR="007D7F26" w:rsidRDefault="007D7F26" w:rsidP="007D7F26">
      <w:r>
        <w:t xml:space="preserve">        },</w:t>
      </w:r>
    </w:p>
    <w:p w14:paraId="7B60FDA5" w14:textId="77777777" w:rsidR="007D7F26" w:rsidRDefault="007D7F26" w:rsidP="007D7F26">
      <w:r>
        <w:t xml:space="preserve">        {</w:t>
      </w:r>
    </w:p>
    <w:p w14:paraId="52EFAFE1" w14:textId="77777777" w:rsidR="007D7F26" w:rsidRDefault="007D7F26" w:rsidP="007D7F26">
      <w:r>
        <w:t xml:space="preserve">          "id": 462,</w:t>
      </w:r>
    </w:p>
    <w:p w14:paraId="503B3E34" w14:textId="77777777" w:rsidR="007D7F26" w:rsidRDefault="007D7F26" w:rsidP="007D7F26">
      <w:r>
        <w:t xml:space="preserve">          "title": "deleniti vix repudiandae Final Exam",</w:t>
      </w:r>
    </w:p>
    <w:p w14:paraId="0BCE2736" w14:textId="77777777" w:rsidR="007D7F26" w:rsidRDefault="007D7F26" w:rsidP="007D7F26">
      <w:r>
        <w:t xml:space="preserve">          "grade": 58.24,</w:t>
      </w:r>
    </w:p>
    <w:p w14:paraId="7EC2FFAE" w14:textId="77777777" w:rsidR="007D7F26" w:rsidRDefault="007D7F26" w:rsidP="007D7F26">
      <w:r>
        <w:t xml:space="preserve">          "studentId": 75,</w:t>
      </w:r>
    </w:p>
    <w:p w14:paraId="19D7B7D7" w14:textId="77777777" w:rsidR="007D7F26" w:rsidRDefault="007D7F26" w:rsidP="007D7F26">
      <w:r>
        <w:t xml:space="preserve">          "courseId": 47</w:t>
      </w:r>
    </w:p>
    <w:p w14:paraId="03B46FBA" w14:textId="77777777" w:rsidR="007D7F26" w:rsidRDefault="007D7F26" w:rsidP="007D7F26">
      <w:r>
        <w:t xml:space="preserve">        }</w:t>
      </w:r>
    </w:p>
    <w:p w14:paraId="3C2EE406" w14:textId="77777777" w:rsidR="007D7F26" w:rsidRDefault="007D7F26" w:rsidP="007D7F26">
      <w:r>
        <w:t xml:space="preserve">      ]</w:t>
      </w:r>
    </w:p>
    <w:p w14:paraId="6DEE8F85" w14:textId="77777777" w:rsidR="007D7F26" w:rsidRDefault="007D7F26" w:rsidP="007D7F26">
      <w:r>
        <w:t xml:space="preserve">    },</w:t>
      </w:r>
    </w:p>
    <w:p w14:paraId="7404DD3F" w14:textId="77777777" w:rsidR="007D7F26" w:rsidRDefault="007D7F26" w:rsidP="007D7F26">
      <w:r>
        <w:lastRenderedPageBreak/>
        <w:t xml:space="preserve">    {</w:t>
      </w:r>
    </w:p>
    <w:p w14:paraId="79A8A45B" w14:textId="77777777" w:rsidR="007D7F26" w:rsidRDefault="007D7F26" w:rsidP="007D7F26">
      <w:r>
        <w:t xml:space="preserve">      "id": 76,</w:t>
      </w:r>
    </w:p>
    <w:p w14:paraId="55B63B9B" w14:textId="77777777" w:rsidR="007D7F26" w:rsidRDefault="007D7F26" w:rsidP="007D7F26">
      <w:r>
        <w:t xml:space="preserve">      "name": "Jared Sanford",</w:t>
      </w:r>
    </w:p>
    <w:p w14:paraId="4B198F96" w14:textId="77777777" w:rsidR="007D7F26" w:rsidRDefault="007D7F26" w:rsidP="007D7F26">
      <w:r>
        <w:t xml:space="preserve">      "email": "Laura.Crooks24@gmail.com",</w:t>
      </w:r>
    </w:p>
    <w:p w14:paraId="2EA64503" w14:textId="77777777" w:rsidR="007D7F26" w:rsidRDefault="007D7F26" w:rsidP="007D7F26">
      <w:r>
        <w:t xml:space="preserve">      "password": "student123",</w:t>
      </w:r>
    </w:p>
    <w:p w14:paraId="3BB23D8F" w14:textId="77777777" w:rsidR="007D7F26" w:rsidRDefault="007D7F26" w:rsidP="007D7F26">
      <w:r>
        <w:t xml:space="preserve">      "userType": "Student",</w:t>
      </w:r>
    </w:p>
    <w:p w14:paraId="3FF07D00" w14:textId="77777777" w:rsidR="007D7F26" w:rsidRDefault="007D7F26" w:rsidP="007D7F26">
      <w:r>
        <w:t xml:space="preserve">      "gpa": 2.16,</w:t>
      </w:r>
    </w:p>
    <w:p w14:paraId="07F851FA" w14:textId="77777777" w:rsidR="007D7F26" w:rsidRDefault="007D7F26" w:rsidP="007D7F26">
      <w:r>
        <w:t xml:space="preserve">      "major": "Chemistry",</w:t>
      </w:r>
    </w:p>
    <w:p w14:paraId="5C6DA9A7" w14:textId="77777777" w:rsidR="007D7F26" w:rsidRDefault="007D7F26" w:rsidP="007D7F26">
      <w:r>
        <w:t xml:space="preserve">      "passedCourses": [</w:t>
      </w:r>
    </w:p>
    <w:p w14:paraId="76125098" w14:textId="77777777" w:rsidR="007D7F26" w:rsidRDefault="007D7F26" w:rsidP="007D7F26">
      <w:r>
        <w:t xml:space="preserve">        {</w:t>
      </w:r>
    </w:p>
    <w:p w14:paraId="37AACAC2" w14:textId="77777777" w:rsidR="007D7F26" w:rsidRDefault="007D7F26" w:rsidP="007D7F26">
      <w:r>
        <w:t xml:space="preserve">          "id": 12,</w:t>
      </w:r>
    </w:p>
    <w:p w14:paraId="2E3151C4" w14:textId="77777777" w:rsidR="007D7F26" w:rsidRDefault="007D7F26" w:rsidP="007D7F26">
      <w:r>
        <w:t xml:space="preserve">          "title": "Web Development",</w:t>
      </w:r>
    </w:p>
    <w:p w14:paraId="351A8526" w14:textId="77777777" w:rsidR="007D7F26" w:rsidRDefault="007D7F26" w:rsidP="007D7F26">
      <w:r>
        <w:t xml:space="preserve">          "location": "Room 396",</w:t>
      </w:r>
    </w:p>
    <w:p w14:paraId="5572DE71" w14:textId="77777777" w:rsidR="007D7F26" w:rsidRDefault="007D7F26" w:rsidP="007D7F26">
      <w:r>
        <w:t xml:space="preserve">          "category": "Science",</w:t>
      </w:r>
    </w:p>
    <w:p w14:paraId="32CC7483" w14:textId="77777777" w:rsidR="007D7F26" w:rsidRDefault="007D7F26" w:rsidP="007D7F26">
      <w:r>
        <w:t xml:space="preserve">          "registrationStatus": true,</w:t>
      </w:r>
    </w:p>
    <w:p w14:paraId="689E88CC" w14:textId="77777777" w:rsidR="007D7F26" w:rsidRDefault="007D7F26" w:rsidP="007D7F26">
      <w:r>
        <w:t xml:space="preserve">          "courseStatus": "finished",</w:t>
      </w:r>
    </w:p>
    <w:p w14:paraId="24F2F7B1" w14:textId="77777777" w:rsidR="007D7F26" w:rsidRDefault="007D7F26" w:rsidP="007D7F26">
      <w:r>
        <w:t xml:space="preserve">          "instructorId": 6</w:t>
      </w:r>
    </w:p>
    <w:p w14:paraId="18150543" w14:textId="77777777" w:rsidR="007D7F26" w:rsidRDefault="007D7F26" w:rsidP="007D7F26">
      <w:r>
        <w:t xml:space="preserve">        },</w:t>
      </w:r>
    </w:p>
    <w:p w14:paraId="7977AB83" w14:textId="77777777" w:rsidR="007D7F26" w:rsidRDefault="007D7F26" w:rsidP="007D7F26">
      <w:r>
        <w:t xml:space="preserve">        {</w:t>
      </w:r>
    </w:p>
    <w:p w14:paraId="7EFBA810" w14:textId="77777777" w:rsidR="007D7F26" w:rsidRDefault="007D7F26" w:rsidP="007D7F26">
      <w:r>
        <w:t xml:space="preserve">          "id": 14,</w:t>
      </w:r>
    </w:p>
    <w:p w14:paraId="176B682C" w14:textId="77777777" w:rsidR="007D7F26" w:rsidRDefault="007D7F26" w:rsidP="007D7F26">
      <w:r>
        <w:t xml:space="preserve">          "title": "Effective Communication Strategies for Media Professionals",</w:t>
      </w:r>
    </w:p>
    <w:p w14:paraId="0E882B4A" w14:textId="77777777" w:rsidR="007D7F26" w:rsidRDefault="007D7F26" w:rsidP="007D7F26">
      <w:r>
        <w:t xml:space="preserve">          "location": "Room 345",</w:t>
      </w:r>
    </w:p>
    <w:p w14:paraId="18F17E6B" w14:textId="77777777" w:rsidR="007D7F26" w:rsidRDefault="007D7F26" w:rsidP="007D7F26">
      <w:r>
        <w:t xml:space="preserve">          "category": "Science",</w:t>
      </w:r>
    </w:p>
    <w:p w14:paraId="038B7BC2" w14:textId="77777777" w:rsidR="007D7F26" w:rsidRDefault="007D7F26" w:rsidP="007D7F26">
      <w:r>
        <w:t xml:space="preserve">          "registrationStatus": true,</w:t>
      </w:r>
    </w:p>
    <w:p w14:paraId="19176D63" w14:textId="77777777" w:rsidR="007D7F26" w:rsidRDefault="007D7F26" w:rsidP="007D7F26">
      <w:r>
        <w:t xml:space="preserve">          "courseStatus": "finished",</w:t>
      </w:r>
    </w:p>
    <w:p w14:paraId="32CC3360" w14:textId="77777777" w:rsidR="007D7F26" w:rsidRDefault="007D7F26" w:rsidP="007D7F26">
      <w:r>
        <w:t xml:space="preserve">          "instructorId": 3</w:t>
      </w:r>
    </w:p>
    <w:p w14:paraId="5EDBBD7E" w14:textId="77777777" w:rsidR="007D7F26" w:rsidRDefault="007D7F26" w:rsidP="007D7F26">
      <w:r>
        <w:t xml:space="preserve">        },</w:t>
      </w:r>
    </w:p>
    <w:p w14:paraId="2F017FE3" w14:textId="77777777" w:rsidR="007D7F26" w:rsidRDefault="007D7F26" w:rsidP="007D7F26">
      <w:r>
        <w:t xml:space="preserve">        {</w:t>
      </w:r>
    </w:p>
    <w:p w14:paraId="6793FDA1" w14:textId="77777777" w:rsidR="007D7F26" w:rsidRDefault="007D7F26" w:rsidP="007D7F26">
      <w:r>
        <w:t xml:space="preserve">          "id": 23,</w:t>
      </w:r>
    </w:p>
    <w:p w14:paraId="33760559" w14:textId="77777777" w:rsidR="007D7F26" w:rsidRDefault="007D7F26" w:rsidP="007D7F26">
      <w:r>
        <w:t xml:space="preserve">          "title": "Advanced Accounting Principles",</w:t>
      </w:r>
    </w:p>
    <w:p w14:paraId="51B7E479" w14:textId="77777777" w:rsidR="007D7F26" w:rsidRDefault="007D7F26" w:rsidP="007D7F26">
      <w:r>
        <w:t xml:space="preserve">          "location": "Room 364",</w:t>
      </w:r>
    </w:p>
    <w:p w14:paraId="16C4D831" w14:textId="77777777" w:rsidR="007D7F26" w:rsidRDefault="007D7F26" w:rsidP="007D7F26">
      <w:r>
        <w:t xml:space="preserve">          "category": "Math",</w:t>
      </w:r>
    </w:p>
    <w:p w14:paraId="18A6884D" w14:textId="77777777" w:rsidR="007D7F26" w:rsidRDefault="007D7F26" w:rsidP="007D7F26">
      <w:r>
        <w:t xml:space="preserve">          "registrationStatus": true,</w:t>
      </w:r>
    </w:p>
    <w:p w14:paraId="47C7A3CD" w14:textId="77777777" w:rsidR="007D7F26" w:rsidRDefault="007D7F26" w:rsidP="007D7F26">
      <w:r>
        <w:t xml:space="preserve">          "courseStatus": "offering",</w:t>
      </w:r>
    </w:p>
    <w:p w14:paraId="50E3C14B" w14:textId="77777777" w:rsidR="007D7F26" w:rsidRDefault="007D7F26" w:rsidP="007D7F26">
      <w:r>
        <w:t xml:space="preserve">          "instructorId": 6</w:t>
      </w:r>
    </w:p>
    <w:p w14:paraId="4C7B4192" w14:textId="77777777" w:rsidR="007D7F26" w:rsidRDefault="007D7F26" w:rsidP="007D7F26">
      <w:r>
        <w:t xml:space="preserve">        }</w:t>
      </w:r>
    </w:p>
    <w:p w14:paraId="2F8F6A63" w14:textId="77777777" w:rsidR="007D7F26" w:rsidRDefault="007D7F26" w:rsidP="007D7F26">
      <w:r>
        <w:t xml:space="preserve">      ],</w:t>
      </w:r>
    </w:p>
    <w:p w14:paraId="2BF12478" w14:textId="77777777" w:rsidR="007D7F26" w:rsidRDefault="007D7F26" w:rsidP="007D7F26">
      <w:r>
        <w:t xml:space="preserve">      "grades": [</w:t>
      </w:r>
    </w:p>
    <w:p w14:paraId="5D10D487" w14:textId="77777777" w:rsidR="007D7F26" w:rsidRDefault="007D7F26" w:rsidP="007D7F26">
      <w:r>
        <w:t xml:space="preserve">        {</w:t>
      </w:r>
    </w:p>
    <w:p w14:paraId="69B61D13" w14:textId="77777777" w:rsidR="007D7F26" w:rsidRDefault="007D7F26" w:rsidP="007D7F26">
      <w:r>
        <w:t xml:space="preserve">          "id": 112,</w:t>
      </w:r>
    </w:p>
    <w:p w14:paraId="0A866089" w14:textId="77777777" w:rsidR="007D7F26" w:rsidRDefault="007D7F26" w:rsidP="007D7F26">
      <w:r>
        <w:t xml:space="preserve">          "title": "confugo porro sono Final Exam",</w:t>
      </w:r>
    </w:p>
    <w:p w14:paraId="60321A32" w14:textId="77777777" w:rsidR="007D7F26" w:rsidRDefault="007D7F26" w:rsidP="007D7F26">
      <w:r>
        <w:t xml:space="preserve">          "grade": 53.36,</w:t>
      </w:r>
    </w:p>
    <w:p w14:paraId="7D23D35E" w14:textId="77777777" w:rsidR="007D7F26" w:rsidRDefault="007D7F26" w:rsidP="007D7F26">
      <w:r>
        <w:lastRenderedPageBreak/>
        <w:t xml:space="preserve">          "studentId": 76,</w:t>
      </w:r>
    </w:p>
    <w:p w14:paraId="6270A9DE" w14:textId="77777777" w:rsidR="007D7F26" w:rsidRDefault="007D7F26" w:rsidP="007D7F26">
      <w:r>
        <w:t xml:space="preserve">          "courseId": 12</w:t>
      </w:r>
    </w:p>
    <w:p w14:paraId="17319912" w14:textId="77777777" w:rsidR="007D7F26" w:rsidRDefault="007D7F26" w:rsidP="007D7F26">
      <w:r>
        <w:t xml:space="preserve">        },</w:t>
      </w:r>
    </w:p>
    <w:p w14:paraId="64C9FED6" w14:textId="77777777" w:rsidR="007D7F26" w:rsidRDefault="007D7F26" w:rsidP="007D7F26">
      <w:r>
        <w:t xml:space="preserve">        {</w:t>
      </w:r>
    </w:p>
    <w:p w14:paraId="34423388" w14:textId="77777777" w:rsidR="007D7F26" w:rsidRDefault="007D7F26" w:rsidP="007D7F26">
      <w:r>
        <w:t xml:space="preserve">          "id": 139,</w:t>
      </w:r>
    </w:p>
    <w:p w14:paraId="6ABFAF70" w14:textId="77777777" w:rsidR="007D7F26" w:rsidRDefault="007D7F26" w:rsidP="007D7F26">
      <w:r>
        <w:t xml:space="preserve">          "title": "arbor solvo creator Final Exam",</w:t>
      </w:r>
    </w:p>
    <w:p w14:paraId="56BA3D05" w14:textId="77777777" w:rsidR="007D7F26" w:rsidRDefault="007D7F26" w:rsidP="007D7F26">
      <w:r>
        <w:t xml:space="preserve">          "grade": 80.34,</w:t>
      </w:r>
    </w:p>
    <w:p w14:paraId="41C3C0C8" w14:textId="77777777" w:rsidR="007D7F26" w:rsidRDefault="007D7F26" w:rsidP="007D7F26">
      <w:r>
        <w:t xml:space="preserve">          "studentId": 76,</w:t>
      </w:r>
    </w:p>
    <w:p w14:paraId="0DC79BF1" w14:textId="77777777" w:rsidR="007D7F26" w:rsidRDefault="007D7F26" w:rsidP="007D7F26">
      <w:r>
        <w:t xml:space="preserve">          "courseId": 14</w:t>
      </w:r>
    </w:p>
    <w:p w14:paraId="3DB61384" w14:textId="77777777" w:rsidR="007D7F26" w:rsidRDefault="007D7F26" w:rsidP="007D7F26">
      <w:r>
        <w:t xml:space="preserve">        },</w:t>
      </w:r>
    </w:p>
    <w:p w14:paraId="0D1773D1" w14:textId="77777777" w:rsidR="007D7F26" w:rsidRDefault="007D7F26" w:rsidP="007D7F26">
      <w:r>
        <w:t xml:space="preserve">        {</w:t>
      </w:r>
    </w:p>
    <w:p w14:paraId="57C2C9A1" w14:textId="77777777" w:rsidR="007D7F26" w:rsidRDefault="007D7F26" w:rsidP="007D7F26">
      <w:r>
        <w:t xml:space="preserve">          "id": 404,</w:t>
      </w:r>
    </w:p>
    <w:p w14:paraId="66BE01DF" w14:textId="77777777" w:rsidR="007D7F26" w:rsidRDefault="007D7F26" w:rsidP="007D7F26">
      <w:r>
        <w:t xml:space="preserve">          "title": "tripudio adfectus officiis Final Exam",</w:t>
      </w:r>
    </w:p>
    <w:p w14:paraId="225AC6CB" w14:textId="77777777" w:rsidR="007D7F26" w:rsidRDefault="007D7F26" w:rsidP="007D7F26">
      <w:r>
        <w:t xml:space="preserve">          "grade": 28.1,</w:t>
      </w:r>
    </w:p>
    <w:p w14:paraId="0F891A1D" w14:textId="77777777" w:rsidR="007D7F26" w:rsidRDefault="007D7F26" w:rsidP="007D7F26">
      <w:r>
        <w:t xml:space="preserve">          "studentId": 76,</w:t>
      </w:r>
    </w:p>
    <w:p w14:paraId="19BB7F23" w14:textId="77777777" w:rsidR="007D7F26" w:rsidRDefault="007D7F26" w:rsidP="007D7F26">
      <w:r>
        <w:t xml:space="preserve">          "courseId": 41</w:t>
      </w:r>
    </w:p>
    <w:p w14:paraId="490928D2" w14:textId="77777777" w:rsidR="007D7F26" w:rsidRDefault="007D7F26" w:rsidP="007D7F26">
      <w:r>
        <w:t xml:space="preserve">        }</w:t>
      </w:r>
    </w:p>
    <w:p w14:paraId="7F6FE896" w14:textId="77777777" w:rsidR="007D7F26" w:rsidRDefault="007D7F26" w:rsidP="007D7F26">
      <w:r>
        <w:t xml:space="preserve">      ]</w:t>
      </w:r>
    </w:p>
    <w:p w14:paraId="033ABCB4" w14:textId="77777777" w:rsidR="007D7F26" w:rsidRDefault="007D7F26" w:rsidP="007D7F26">
      <w:r>
        <w:t xml:space="preserve">    },</w:t>
      </w:r>
    </w:p>
    <w:p w14:paraId="7F6602C1" w14:textId="77777777" w:rsidR="007D7F26" w:rsidRDefault="007D7F26" w:rsidP="007D7F26">
      <w:r>
        <w:t xml:space="preserve">    {</w:t>
      </w:r>
    </w:p>
    <w:p w14:paraId="07849D41" w14:textId="77777777" w:rsidR="007D7F26" w:rsidRDefault="007D7F26" w:rsidP="007D7F26">
      <w:r>
        <w:t xml:space="preserve">      "id": 77,</w:t>
      </w:r>
    </w:p>
    <w:p w14:paraId="059189AE" w14:textId="77777777" w:rsidR="007D7F26" w:rsidRDefault="007D7F26" w:rsidP="007D7F26">
      <w:r>
        <w:t xml:space="preserve">      "name": "Monique Wehner",</w:t>
      </w:r>
    </w:p>
    <w:p w14:paraId="3B5B7B21" w14:textId="77777777" w:rsidR="007D7F26" w:rsidRDefault="007D7F26" w:rsidP="007D7F26">
      <w:r>
        <w:t xml:space="preserve">      "email": "Baron92@hotmail.com",</w:t>
      </w:r>
    </w:p>
    <w:p w14:paraId="3F8F6D31" w14:textId="77777777" w:rsidR="007D7F26" w:rsidRDefault="007D7F26" w:rsidP="007D7F26">
      <w:r>
        <w:t xml:space="preserve">      "password": "student123",</w:t>
      </w:r>
    </w:p>
    <w:p w14:paraId="7C5CC039" w14:textId="77777777" w:rsidR="007D7F26" w:rsidRDefault="007D7F26" w:rsidP="007D7F26">
      <w:r>
        <w:t xml:space="preserve">      "userType": "Student",</w:t>
      </w:r>
    </w:p>
    <w:p w14:paraId="0D47393B" w14:textId="77777777" w:rsidR="007D7F26" w:rsidRDefault="007D7F26" w:rsidP="007D7F26">
      <w:r>
        <w:t xml:space="preserve">      "gpa": 2.28,</w:t>
      </w:r>
    </w:p>
    <w:p w14:paraId="006B3CEB" w14:textId="77777777" w:rsidR="007D7F26" w:rsidRDefault="007D7F26" w:rsidP="007D7F26">
      <w:r>
        <w:t xml:space="preserve">      "major": "Business Management",</w:t>
      </w:r>
    </w:p>
    <w:p w14:paraId="2D0CA47E" w14:textId="77777777" w:rsidR="007D7F26" w:rsidRDefault="007D7F26" w:rsidP="007D7F26">
      <w:r>
        <w:t xml:space="preserve">      "passedCourses": [</w:t>
      </w:r>
    </w:p>
    <w:p w14:paraId="590F3430" w14:textId="77777777" w:rsidR="007D7F26" w:rsidRDefault="007D7F26" w:rsidP="007D7F26">
      <w:r>
        <w:t xml:space="preserve">        {</w:t>
      </w:r>
    </w:p>
    <w:p w14:paraId="3752068B" w14:textId="77777777" w:rsidR="007D7F26" w:rsidRDefault="007D7F26" w:rsidP="007D7F26">
      <w:r>
        <w:t xml:space="preserve">          "id": 1,</w:t>
      </w:r>
    </w:p>
    <w:p w14:paraId="60D1D058" w14:textId="77777777" w:rsidR="007D7F26" w:rsidRDefault="007D7F26" w:rsidP="007D7F26">
      <w:r>
        <w:t xml:space="preserve">          "title": "Mastering the Basics: A Comprehensive Guide",</w:t>
      </w:r>
    </w:p>
    <w:p w14:paraId="6C32B59B" w14:textId="77777777" w:rsidR="007D7F26" w:rsidRDefault="007D7F26" w:rsidP="007D7F26">
      <w:r>
        <w:t xml:space="preserve">          "location": "Room 280",</w:t>
      </w:r>
    </w:p>
    <w:p w14:paraId="706DDBE3" w14:textId="77777777" w:rsidR="007D7F26" w:rsidRDefault="007D7F26" w:rsidP="007D7F26">
      <w:r>
        <w:t xml:space="preserve">          "category": "Math",</w:t>
      </w:r>
    </w:p>
    <w:p w14:paraId="419998EA" w14:textId="77777777" w:rsidR="007D7F26" w:rsidRDefault="007D7F26" w:rsidP="007D7F26">
      <w:r>
        <w:t xml:space="preserve">          "registrationStatus": false,</w:t>
      </w:r>
    </w:p>
    <w:p w14:paraId="3C8C0FD1" w14:textId="77777777" w:rsidR="007D7F26" w:rsidRDefault="007D7F26" w:rsidP="007D7F26">
      <w:r>
        <w:t xml:space="preserve">          "courseStatus": "finished",</w:t>
      </w:r>
    </w:p>
    <w:p w14:paraId="6447915A" w14:textId="77777777" w:rsidR="007D7F26" w:rsidRDefault="007D7F26" w:rsidP="007D7F26">
      <w:r>
        <w:t xml:space="preserve">          "instructorId": 6</w:t>
      </w:r>
    </w:p>
    <w:p w14:paraId="28A00E07" w14:textId="77777777" w:rsidR="007D7F26" w:rsidRDefault="007D7F26" w:rsidP="007D7F26">
      <w:r>
        <w:t xml:space="preserve">        },</w:t>
      </w:r>
    </w:p>
    <w:p w14:paraId="1F46DE57" w14:textId="77777777" w:rsidR="007D7F26" w:rsidRDefault="007D7F26" w:rsidP="007D7F26">
      <w:r>
        <w:t xml:space="preserve">        {</w:t>
      </w:r>
    </w:p>
    <w:p w14:paraId="7CCC6121" w14:textId="77777777" w:rsidR="007D7F26" w:rsidRDefault="007D7F26" w:rsidP="007D7F26">
      <w:r>
        <w:t xml:space="preserve">          "id": 20,</w:t>
      </w:r>
    </w:p>
    <w:p w14:paraId="47B731AA" w14:textId="77777777" w:rsidR="007D7F26" w:rsidRDefault="007D7F26" w:rsidP="007D7F26">
      <w:r>
        <w:t xml:space="preserve">          "title": "Crisis Communication Management for Public Relations",</w:t>
      </w:r>
    </w:p>
    <w:p w14:paraId="59F91834" w14:textId="77777777" w:rsidR="007D7F26" w:rsidRDefault="007D7F26" w:rsidP="007D7F26">
      <w:r>
        <w:t xml:space="preserve">          "location": "Room 356",</w:t>
      </w:r>
    </w:p>
    <w:p w14:paraId="44226DBD" w14:textId="77777777" w:rsidR="007D7F26" w:rsidRDefault="007D7F26" w:rsidP="007D7F26">
      <w:r>
        <w:t xml:space="preserve">          "category": "Computer",</w:t>
      </w:r>
    </w:p>
    <w:p w14:paraId="77D8C63F" w14:textId="77777777" w:rsidR="007D7F26" w:rsidRDefault="007D7F26" w:rsidP="007D7F26">
      <w:r>
        <w:lastRenderedPageBreak/>
        <w:t xml:space="preserve">          "registrationStatus": false,</w:t>
      </w:r>
    </w:p>
    <w:p w14:paraId="523A4FE1" w14:textId="77777777" w:rsidR="007D7F26" w:rsidRDefault="007D7F26" w:rsidP="007D7F26">
      <w:r>
        <w:t xml:space="preserve">          "courseStatus": "offering",</w:t>
      </w:r>
    </w:p>
    <w:p w14:paraId="22174148" w14:textId="77777777" w:rsidR="007D7F26" w:rsidRDefault="007D7F26" w:rsidP="007D7F26">
      <w:r>
        <w:t xml:space="preserve">          "instructorId": 2</w:t>
      </w:r>
    </w:p>
    <w:p w14:paraId="71303920" w14:textId="77777777" w:rsidR="007D7F26" w:rsidRDefault="007D7F26" w:rsidP="007D7F26">
      <w:r>
        <w:t xml:space="preserve">        },</w:t>
      </w:r>
    </w:p>
    <w:p w14:paraId="620C75E3" w14:textId="77777777" w:rsidR="007D7F26" w:rsidRDefault="007D7F26" w:rsidP="007D7F26">
      <w:r>
        <w:t xml:space="preserve">        {</w:t>
      </w:r>
    </w:p>
    <w:p w14:paraId="131369A6" w14:textId="77777777" w:rsidR="007D7F26" w:rsidRDefault="007D7F26" w:rsidP="007D7F26">
      <w:r>
        <w:t xml:space="preserve">          "id": 21,</w:t>
      </w:r>
    </w:p>
    <w:p w14:paraId="6AC8B329" w14:textId="77777777" w:rsidR="007D7F26" w:rsidRDefault="007D7F26" w:rsidP="007D7F26">
      <w:r>
        <w:t xml:space="preserve">          "title": "Writing for Communication Professionals",</w:t>
      </w:r>
    </w:p>
    <w:p w14:paraId="308E0C07" w14:textId="77777777" w:rsidR="007D7F26" w:rsidRDefault="007D7F26" w:rsidP="007D7F26">
      <w:r>
        <w:t xml:space="preserve">          "location": "Room 324",</w:t>
      </w:r>
    </w:p>
    <w:p w14:paraId="5470442E" w14:textId="77777777" w:rsidR="007D7F26" w:rsidRDefault="007D7F26" w:rsidP="007D7F26">
      <w:r>
        <w:t xml:space="preserve">          "category": "Engineering",</w:t>
      </w:r>
    </w:p>
    <w:p w14:paraId="71F4782B" w14:textId="77777777" w:rsidR="007D7F26" w:rsidRDefault="007D7F26" w:rsidP="007D7F26">
      <w:r>
        <w:t xml:space="preserve">          "registrationStatus": false,</w:t>
      </w:r>
    </w:p>
    <w:p w14:paraId="4AB2F332" w14:textId="77777777" w:rsidR="007D7F26" w:rsidRDefault="007D7F26" w:rsidP="007D7F26">
      <w:r>
        <w:t xml:space="preserve">          "courseStatus": "finished",</w:t>
      </w:r>
    </w:p>
    <w:p w14:paraId="4E289C74" w14:textId="77777777" w:rsidR="007D7F26" w:rsidRDefault="007D7F26" w:rsidP="007D7F26">
      <w:r>
        <w:t xml:space="preserve">          "instructorId": 2</w:t>
      </w:r>
    </w:p>
    <w:p w14:paraId="0706FF70" w14:textId="77777777" w:rsidR="007D7F26" w:rsidRDefault="007D7F26" w:rsidP="007D7F26">
      <w:r>
        <w:t xml:space="preserve">        },</w:t>
      </w:r>
    </w:p>
    <w:p w14:paraId="32821161" w14:textId="77777777" w:rsidR="007D7F26" w:rsidRDefault="007D7F26" w:rsidP="007D7F26">
      <w:r>
        <w:t xml:space="preserve">        {</w:t>
      </w:r>
    </w:p>
    <w:p w14:paraId="42E177BA" w14:textId="77777777" w:rsidR="007D7F26" w:rsidRDefault="007D7F26" w:rsidP="007D7F26">
      <w:r>
        <w:t xml:space="preserve">          "id": 24,</w:t>
      </w:r>
    </w:p>
    <w:p w14:paraId="5EBAEAF8" w14:textId="77777777" w:rsidR="007D7F26" w:rsidRDefault="007D7F26" w:rsidP="007D7F26">
      <w:r>
        <w:t xml:space="preserve">          "title": "Financial Reporting and Analysis",</w:t>
      </w:r>
    </w:p>
    <w:p w14:paraId="43D5021D" w14:textId="77777777" w:rsidR="007D7F26" w:rsidRDefault="007D7F26" w:rsidP="007D7F26">
      <w:r>
        <w:t xml:space="preserve">          "location": "Room 184",</w:t>
      </w:r>
    </w:p>
    <w:p w14:paraId="5DBEDA17" w14:textId="77777777" w:rsidR="007D7F26" w:rsidRDefault="007D7F26" w:rsidP="007D7F26">
      <w:r>
        <w:t xml:space="preserve">          "category": "Engineering",</w:t>
      </w:r>
    </w:p>
    <w:p w14:paraId="7DC19019" w14:textId="77777777" w:rsidR="007D7F26" w:rsidRDefault="007D7F26" w:rsidP="007D7F26">
      <w:r>
        <w:t xml:space="preserve">          "registrationStatus": true,</w:t>
      </w:r>
    </w:p>
    <w:p w14:paraId="05C216EE" w14:textId="77777777" w:rsidR="007D7F26" w:rsidRDefault="007D7F26" w:rsidP="007D7F26">
      <w:r>
        <w:t xml:space="preserve">          "courseStatus": "finished",</w:t>
      </w:r>
    </w:p>
    <w:p w14:paraId="01F66814" w14:textId="77777777" w:rsidR="007D7F26" w:rsidRDefault="007D7F26" w:rsidP="007D7F26">
      <w:r>
        <w:t xml:space="preserve">          "instructorId": 3</w:t>
      </w:r>
    </w:p>
    <w:p w14:paraId="650382E8" w14:textId="77777777" w:rsidR="007D7F26" w:rsidRDefault="007D7F26" w:rsidP="007D7F26">
      <w:r>
        <w:t xml:space="preserve">        },</w:t>
      </w:r>
    </w:p>
    <w:p w14:paraId="52C1EE9A" w14:textId="77777777" w:rsidR="007D7F26" w:rsidRDefault="007D7F26" w:rsidP="007D7F26">
      <w:r>
        <w:t xml:space="preserve">        {</w:t>
      </w:r>
    </w:p>
    <w:p w14:paraId="74EB5F23" w14:textId="77777777" w:rsidR="007D7F26" w:rsidRDefault="007D7F26" w:rsidP="007D7F26">
      <w:r>
        <w:t xml:space="preserve">          "id": 26,</w:t>
      </w:r>
    </w:p>
    <w:p w14:paraId="04ADAFB7" w14:textId="77777777" w:rsidR="007D7F26" w:rsidRDefault="007D7F26" w:rsidP="007D7F26">
      <w:r>
        <w:t xml:space="preserve">          "title": "Auditing in Practice",</w:t>
      </w:r>
    </w:p>
    <w:p w14:paraId="163AA579" w14:textId="77777777" w:rsidR="007D7F26" w:rsidRDefault="007D7F26" w:rsidP="007D7F26">
      <w:r>
        <w:t xml:space="preserve">          "location": "Room 134",</w:t>
      </w:r>
    </w:p>
    <w:p w14:paraId="62EAC9F4" w14:textId="77777777" w:rsidR="007D7F26" w:rsidRDefault="007D7F26" w:rsidP="007D7F26">
      <w:r>
        <w:t xml:space="preserve">          "category": "Science",</w:t>
      </w:r>
    </w:p>
    <w:p w14:paraId="64527BEA" w14:textId="77777777" w:rsidR="007D7F26" w:rsidRDefault="007D7F26" w:rsidP="007D7F26">
      <w:r>
        <w:t xml:space="preserve">          "registrationStatus": false,</w:t>
      </w:r>
    </w:p>
    <w:p w14:paraId="4B68BDE3" w14:textId="77777777" w:rsidR="007D7F26" w:rsidRDefault="007D7F26" w:rsidP="007D7F26">
      <w:r>
        <w:t xml:space="preserve">          "courseStatus": "finished",</w:t>
      </w:r>
    </w:p>
    <w:p w14:paraId="0C498D4D" w14:textId="77777777" w:rsidR="007D7F26" w:rsidRDefault="007D7F26" w:rsidP="007D7F26">
      <w:r>
        <w:t xml:space="preserve">          "instructorId": 5</w:t>
      </w:r>
    </w:p>
    <w:p w14:paraId="7CBE82A9" w14:textId="77777777" w:rsidR="007D7F26" w:rsidRDefault="007D7F26" w:rsidP="007D7F26">
      <w:r>
        <w:t xml:space="preserve">        },</w:t>
      </w:r>
    </w:p>
    <w:p w14:paraId="33A7765F" w14:textId="77777777" w:rsidR="007D7F26" w:rsidRDefault="007D7F26" w:rsidP="007D7F26">
      <w:r>
        <w:t xml:space="preserve">        {</w:t>
      </w:r>
    </w:p>
    <w:p w14:paraId="3A74E06C" w14:textId="77777777" w:rsidR="007D7F26" w:rsidRDefault="007D7F26" w:rsidP="007D7F26">
      <w:r>
        <w:t xml:space="preserve">          "id": 29,</w:t>
      </w:r>
    </w:p>
    <w:p w14:paraId="30D254C5" w14:textId="77777777" w:rsidR="007D7F26" w:rsidRDefault="007D7F26" w:rsidP="007D7F26">
      <w:r>
        <w:t xml:space="preserve">          "title": "Budgeting and Forecasting Skills",</w:t>
      </w:r>
    </w:p>
    <w:p w14:paraId="100AD2A0" w14:textId="77777777" w:rsidR="007D7F26" w:rsidRDefault="007D7F26" w:rsidP="007D7F26">
      <w:r>
        <w:t xml:space="preserve">          "location": "Room 186",</w:t>
      </w:r>
    </w:p>
    <w:p w14:paraId="0A3EFB6D" w14:textId="77777777" w:rsidR="007D7F26" w:rsidRDefault="007D7F26" w:rsidP="007D7F26">
      <w:r>
        <w:t xml:space="preserve">          "category": "Math",</w:t>
      </w:r>
    </w:p>
    <w:p w14:paraId="2D403A06" w14:textId="77777777" w:rsidR="007D7F26" w:rsidRDefault="007D7F26" w:rsidP="007D7F26">
      <w:r>
        <w:t xml:space="preserve">          "registrationStatus": false,</w:t>
      </w:r>
    </w:p>
    <w:p w14:paraId="13FEBF37" w14:textId="77777777" w:rsidR="007D7F26" w:rsidRDefault="007D7F26" w:rsidP="007D7F26">
      <w:r>
        <w:t xml:space="preserve">          "courseStatus": "offering",</w:t>
      </w:r>
    </w:p>
    <w:p w14:paraId="2EFA5BF3" w14:textId="77777777" w:rsidR="007D7F26" w:rsidRDefault="007D7F26" w:rsidP="007D7F26">
      <w:r>
        <w:t xml:space="preserve">          "instructorId": 2</w:t>
      </w:r>
    </w:p>
    <w:p w14:paraId="55A6513E" w14:textId="77777777" w:rsidR="007D7F26" w:rsidRDefault="007D7F26" w:rsidP="007D7F26">
      <w:r>
        <w:t xml:space="preserve">        },</w:t>
      </w:r>
    </w:p>
    <w:p w14:paraId="68879ACD" w14:textId="77777777" w:rsidR="007D7F26" w:rsidRDefault="007D7F26" w:rsidP="007D7F26">
      <w:r>
        <w:t xml:space="preserve">        {</w:t>
      </w:r>
    </w:p>
    <w:p w14:paraId="354A9E2A" w14:textId="77777777" w:rsidR="007D7F26" w:rsidRDefault="007D7F26" w:rsidP="007D7F26">
      <w:r>
        <w:t xml:space="preserve">          "id": 30,</w:t>
      </w:r>
    </w:p>
    <w:p w14:paraId="0AA2761F" w14:textId="77777777" w:rsidR="007D7F26" w:rsidRDefault="007D7F26" w:rsidP="007D7F26">
      <w:r>
        <w:lastRenderedPageBreak/>
        <w:t xml:space="preserve">          "title": "International Accounting Standards",</w:t>
      </w:r>
    </w:p>
    <w:p w14:paraId="159A33F8" w14:textId="77777777" w:rsidR="007D7F26" w:rsidRDefault="007D7F26" w:rsidP="007D7F26">
      <w:r>
        <w:t xml:space="preserve">          "location": "Room 133",</w:t>
      </w:r>
    </w:p>
    <w:p w14:paraId="57C8671E" w14:textId="77777777" w:rsidR="007D7F26" w:rsidRDefault="007D7F26" w:rsidP="007D7F26">
      <w:r>
        <w:t xml:space="preserve">          "category": "Engineering",</w:t>
      </w:r>
    </w:p>
    <w:p w14:paraId="3E28C250" w14:textId="77777777" w:rsidR="007D7F26" w:rsidRDefault="007D7F26" w:rsidP="007D7F26">
      <w:r>
        <w:t xml:space="preserve">          "registrationStatus": true,</w:t>
      </w:r>
    </w:p>
    <w:p w14:paraId="3CB35DCA" w14:textId="77777777" w:rsidR="007D7F26" w:rsidRDefault="007D7F26" w:rsidP="007D7F26">
      <w:r>
        <w:t xml:space="preserve">          "courseStatus": "offering",</w:t>
      </w:r>
    </w:p>
    <w:p w14:paraId="4821E958" w14:textId="77777777" w:rsidR="007D7F26" w:rsidRDefault="007D7F26" w:rsidP="007D7F26">
      <w:r>
        <w:t xml:space="preserve">          "instructorId": 1</w:t>
      </w:r>
    </w:p>
    <w:p w14:paraId="5801C270" w14:textId="77777777" w:rsidR="007D7F26" w:rsidRDefault="007D7F26" w:rsidP="007D7F26">
      <w:r>
        <w:t xml:space="preserve">        },</w:t>
      </w:r>
    </w:p>
    <w:p w14:paraId="568D2AFD" w14:textId="77777777" w:rsidR="007D7F26" w:rsidRDefault="007D7F26" w:rsidP="007D7F26">
      <w:r>
        <w:t xml:space="preserve">        {</w:t>
      </w:r>
    </w:p>
    <w:p w14:paraId="00B6FFC2" w14:textId="77777777" w:rsidR="007D7F26" w:rsidRDefault="007D7F26" w:rsidP="007D7F26">
      <w:r>
        <w:t xml:space="preserve">          "id": 35,</w:t>
      </w:r>
    </w:p>
    <w:p w14:paraId="077E72C6" w14:textId="77777777" w:rsidR="007D7F26" w:rsidRDefault="007D7F26" w:rsidP="007D7F26">
      <w:r>
        <w:t xml:space="preserve">          "title": "Anatomy and Physiology for Graduates",</w:t>
      </w:r>
    </w:p>
    <w:p w14:paraId="1905B960" w14:textId="77777777" w:rsidR="007D7F26" w:rsidRDefault="007D7F26" w:rsidP="007D7F26">
      <w:r>
        <w:t xml:space="preserve">          "location": "Room 304",</w:t>
      </w:r>
    </w:p>
    <w:p w14:paraId="0BA553A2" w14:textId="77777777" w:rsidR="007D7F26" w:rsidRDefault="007D7F26" w:rsidP="007D7F26">
      <w:r>
        <w:t xml:space="preserve">          "category": "Science",</w:t>
      </w:r>
    </w:p>
    <w:p w14:paraId="60862F13" w14:textId="77777777" w:rsidR="007D7F26" w:rsidRDefault="007D7F26" w:rsidP="007D7F26">
      <w:r>
        <w:t xml:space="preserve">          "registrationStatus": true,</w:t>
      </w:r>
    </w:p>
    <w:p w14:paraId="16C8DD76" w14:textId="77777777" w:rsidR="007D7F26" w:rsidRDefault="007D7F26" w:rsidP="007D7F26">
      <w:r>
        <w:t xml:space="preserve">          "courseStatus": "finished",</w:t>
      </w:r>
    </w:p>
    <w:p w14:paraId="32E4A2CD" w14:textId="77777777" w:rsidR="007D7F26" w:rsidRDefault="007D7F26" w:rsidP="007D7F26">
      <w:r>
        <w:t xml:space="preserve">          "instructorId": 5</w:t>
      </w:r>
    </w:p>
    <w:p w14:paraId="08466F63" w14:textId="77777777" w:rsidR="007D7F26" w:rsidRDefault="007D7F26" w:rsidP="007D7F26">
      <w:r>
        <w:t xml:space="preserve">        },</w:t>
      </w:r>
    </w:p>
    <w:p w14:paraId="112BE56F" w14:textId="77777777" w:rsidR="007D7F26" w:rsidRDefault="007D7F26" w:rsidP="007D7F26">
      <w:r>
        <w:t xml:space="preserve">        {</w:t>
      </w:r>
    </w:p>
    <w:p w14:paraId="5C0D9D34" w14:textId="77777777" w:rsidR="007D7F26" w:rsidRDefault="007D7F26" w:rsidP="007D7F26">
      <w:r>
        <w:t xml:space="preserve">          "id": 50,</w:t>
      </w:r>
    </w:p>
    <w:p w14:paraId="1154B17B" w14:textId="77777777" w:rsidR="007D7F26" w:rsidRDefault="007D7F26" w:rsidP="007D7F26">
      <w:r>
        <w:t xml:space="preserve">          "title": "Navigating the World of Computer Science",</w:t>
      </w:r>
    </w:p>
    <w:p w14:paraId="79296A23" w14:textId="77777777" w:rsidR="007D7F26" w:rsidRDefault="007D7F26" w:rsidP="007D7F26">
      <w:r>
        <w:t xml:space="preserve">          "location": "Room 104",</w:t>
      </w:r>
    </w:p>
    <w:p w14:paraId="44D9B23B" w14:textId="77777777" w:rsidR="007D7F26" w:rsidRDefault="007D7F26" w:rsidP="007D7F26">
      <w:r>
        <w:t xml:space="preserve">          "category": "Science",</w:t>
      </w:r>
    </w:p>
    <w:p w14:paraId="6E976277" w14:textId="77777777" w:rsidR="007D7F26" w:rsidRDefault="007D7F26" w:rsidP="007D7F26">
      <w:r>
        <w:t xml:space="preserve">          "registrationStatus": true,</w:t>
      </w:r>
    </w:p>
    <w:p w14:paraId="40A951B0" w14:textId="77777777" w:rsidR="007D7F26" w:rsidRDefault="007D7F26" w:rsidP="007D7F26">
      <w:r>
        <w:t xml:space="preserve">          "courseStatus": "offering",</w:t>
      </w:r>
    </w:p>
    <w:p w14:paraId="3AAF9A57" w14:textId="77777777" w:rsidR="007D7F26" w:rsidRDefault="007D7F26" w:rsidP="007D7F26">
      <w:r>
        <w:t xml:space="preserve">          "instructorId": 7</w:t>
      </w:r>
    </w:p>
    <w:p w14:paraId="7DC0C76E" w14:textId="77777777" w:rsidR="007D7F26" w:rsidRDefault="007D7F26" w:rsidP="007D7F26">
      <w:r>
        <w:t xml:space="preserve">        }</w:t>
      </w:r>
    </w:p>
    <w:p w14:paraId="67AFC045" w14:textId="77777777" w:rsidR="007D7F26" w:rsidRDefault="007D7F26" w:rsidP="007D7F26">
      <w:r>
        <w:t xml:space="preserve">      ],</w:t>
      </w:r>
    </w:p>
    <w:p w14:paraId="5C6FF3E7" w14:textId="77777777" w:rsidR="007D7F26" w:rsidRDefault="007D7F26" w:rsidP="007D7F26">
      <w:r>
        <w:t xml:space="preserve">      "grades": [</w:t>
      </w:r>
    </w:p>
    <w:p w14:paraId="4DECC0C8" w14:textId="77777777" w:rsidR="007D7F26" w:rsidRDefault="007D7F26" w:rsidP="007D7F26">
      <w:r>
        <w:t xml:space="preserve">        {</w:t>
      </w:r>
    </w:p>
    <w:p w14:paraId="0EAC86A9" w14:textId="77777777" w:rsidR="007D7F26" w:rsidRDefault="007D7F26" w:rsidP="007D7F26">
      <w:r>
        <w:t xml:space="preserve">          "id": 10,</w:t>
      </w:r>
    </w:p>
    <w:p w14:paraId="0BB6B83F" w14:textId="77777777" w:rsidR="007D7F26" w:rsidRDefault="007D7F26" w:rsidP="007D7F26">
      <w:r>
        <w:t xml:space="preserve">          "title": "terra textus maxime Final Exam",</w:t>
      </w:r>
    </w:p>
    <w:p w14:paraId="7BC6FADC" w14:textId="77777777" w:rsidR="007D7F26" w:rsidRDefault="007D7F26" w:rsidP="007D7F26">
      <w:r>
        <w:t xml:space="preserve">          "grade": 82,</w:t>
      </w:r>
    </w:p>
    <w:p w14:paraId="1B92D00C" w14:textId="77777777" w:rsidR="007D7F26" w:rsidRDefault="007D7F26" w:rsidP="007D7F26">
      <w:r>
        <w:t xml:space="preserve">          "studentId": 77,</w:t>
      </w:r>
    </w:p>
    <w:p w14:paraId="6A441514" w14:textId="77777777" w:rsidR="007D7F26" w:rsidRDefault="007D7F26" w:rsidP="007D7F26">
      <w:r>
        <w:t xml:space="preserve">          "courseId": 1</w:t>
      </w:r>
    </w:p>
    <w:p w14:paraId="50E98D5C" w14:textId="77777777" w:rsidR="007D7F26" w:rsidRDefault="007D7F26" w:rsidP="007D7F26">
      <w:r>
        <w:t xml:space="preserve">        },</w:t>
      </w:r>
    </w:p>
    <w:p w14:paraId="2AE0EE3F" w14:textId="77777777" w:rsidR="007D7F26" w:rsidRDefault="007D7F26" w:rsidP="007D7F26">
      <w:r>
        <w:t xml:space="preserve">        {</w:t>
      </w:r>
    </w:p>
    <w:p w14:paraId="1220A8FA" w14:textId="77777777" w:rsidR="007D7F26" w:rsidRDefault="007D7F26" w:rsidP="007D7F26">
      <w:r>
        <w:t xml:space="preserve">          "id": 193,</w:t>
      </w:r>
    </w:p>
    <w:p w14:paraId="09FF3A3E" w14:textId="77777777" w:rsidR="007D7F26" w:rsidRDefault="007D7F26" w:rsidP="007D7F26">
      <w:r>
        <w:t xml:space="preserve">          "title": "vitium textus annus Final Exam",</w:t>
      </w:r>
    </w:p>
    <w:p w14:paraId="1F6A1193" w14:textId="77777777" w:rsidR="007D7F26" w:rsidRDefault="007D7F26" w:rsidP="007D7F26">
      <w:r>
        <w:t xml:space="preserve">          "grade": 67.53,</w:t>
      </w:r>
    </w:p>
    <w:p w14:paraId="4330FEF5" w14:textId="77777777" w:rsidR="007D7F26" w:rsidRDefault="007D7F26" w:rsidP="007D7F26">
      <w:r>
        <w:t xml:space="preserve">          "studentId": 77,</w:t>
      </w:r>
    </w:p>
    <w:p w14:paraId="49B1CC94" w14:textId="77777777" w:rsidR="007D7F26" w:rsidRDefault="007D7F26" w:rsidP="007D7F26">
      <w:r>
        <w:t xml:space="preserve">          "courseId": 20</w:t>
      </w:r>
    </w:p>
    <w:p w14:paraId="45021FDC" w14:textId="77777777" w:rsidR="007D7F26" w:rsidRDefault="007D7F26" w:rsidP="007D7F26">
      <w:r>
        <w:t xml:space="preserve">        },</w:t>
      </w:r>
    </w:p>
    <w:p w14:paraId="7D8D0971" w14:textId="77777777" w:rsidR="007D7F26" w:rsidRDefault="007D7F26" w:rsidP="007D7F26">
      <w:r>
        <w:t xml:space="preserve">        {</w:t>
      </w:r>
    </w:p>
    <w:p w14:paraId="26B0420B" w14:textId="77777777" w:rsidR="007D7F26" w:rsidRDefault="007D7F26" w:rsidP="007D7F26">
      <w:r>
        <w:lastRenderedPageBreak/>
        <w:t xml:space="preserve">          "id": 210,</w:t>
      </w:r>
    </w:p>
    <w:p w14:paraId="52E25B90" w14:textId="77777777" w:rsidR="007D7F26" w:rsidRDefault="007D7F26" w:rsidP="007D7F26">
      <w:r>
        <w:t xml:space="preserve">          "title": "vigor ipsam arcus Final Exam",</w:t>
      </w:r>
    </w:p>
    <w:p w14:paraId="50DF8CA9" w14:textId="77777777" w:rsidR="007D7F26" w:rsidRDefault="007D7F26" w:rsidP="007D7F26">
      <w:r>
        <w:t xml:space="preserve">          "grade": 67.5,</w:t>
      </w:r>
    </w:p>
    <w:p w14:paraId="2B241812" w14:textId="77777777" w:rsidR="007D7F26" w:rsidRDefault="007D7F26" w:rsidP="007D7F26">
      <w:r>
        <w:t xml:space="preserve">          "studentId": 77,</w:t>
      </w:r>
    </w:p>
    <w:p w14:paraId="22BC3ADD" w14:textId="77777777" w:rsidR="007D7F26" w:rsidRDefault="007D7F26" w:rsidP="007D7F26">
      <w:r>
        <w:t xml:space="preserve">          "courseId": 21</w:t>
      </w:r>
    </w:p>
    <w:p w14:paraId="2A2AFF56" w14:textId="77777777" w:rsidR="007D7F26" w:rsidRDefault="007D7F26" w:rsidP="007D7F26">
      <w:r>
        <w:t xml:space="preserve">        },</w:t>
      </w:r>
    </w:p>
    <w:p w14:paraId="4E9251EB" w14:textId="77777777" w:rsidR="007D7F26" w:rsidRDefault="007D7F26" w:rsidP="007D7F26">
      <w:r>
        <w:t xml:space="preserve">        {</w:t>
      </w:r>
    </w:p>
    <w:p w14:paraId="5E5D8FBE" w14:textId="77777777" w:rsidR="007D7F26" w:rsidRDefault="007D7F26" w:rsidP="007D7F26">
      <w:r>
        <w:t xml:space="preserve">          "id": 237,</w:t>
      </w:r>
    </w:p>
    <w:p w14:paraId="46605107" w14:textId="77777777" w:rsidR="007D7F26" w:rsidRDefault="007D7F26" w:rsidP="007D7F26">
      <w:r>
        <w:t xml:space="preserve">          "title": "colligo aureus beatae Final Exam",</w:t>
      </w:r>
    </w:p>
    <w:p w14:paraId="78114DAF" w14:textId="77777777" w:rsidR="007D7F26" w:rsidRDefault="007D7F26" w:rsidP="007D7F26">
      <w:r>
        <w:t xml:space="preserve">          "grade": 26.92,</w:t>
      </w:r>
    </w:p>
    <w:p w14:paraId="4ADE321A" w14:textId="77777777" w:rsidR="007D7F26" w:rsidRDefault="007D7F26" w:rsidP="007D7F26">
      <w:r>
        <w:t xml:space="preserve">          "studentId": 77,</w:t>
      </w:r>
    </w:p>
    <w:p w14:paraId="4934EF21" w14:textId="77777777" w:rsidR="007D7F26" w:rsidRDefault="007D7F26" w:rsidP="007D7F26">
      <w:r>
        <w:t xml:space="preserve">          "courseId": 24</w:t>
      </w:r>
    </w:p>
    <w:p w14:paraId="0EC69D1B" w14:textId="77777777" w:rsidR="007D7F26" w:rsidRDefault="007D7F26" w:rsidP="007D7F26">
      <w:r>
        <w:t xml:space="preserve">        },</w:t>
      </w:r>
    </w:p>
    <w:p w14:paraId="7485DFA9" w14:textId="77777777" w:rsidR="007D7F26" w:rsidRDefault="007D7F26" w:rsidP="007D7F26">
      <w:r>
        <w:t xml:space="preserve">        {</w:t>
      </w:r>
    </w:p>
    <w:p w14:paraId="4EE241D7" w14:textId="77777777" w:rsidR="007D7F26" w:rsidRDefault="007D7F26" w:rsidP="007D7F26">
      <w:r>
        <w:t xml:space="preserve">          "id": 257,</w:t>
      </w:r>
    </w:p>
    <w:p w14:paraId="5904C113" w14:textId="77777777" w:rsidR="007D7F26" w:rsidRDefault="007D7F26" w:rsidP="007D7F26">
      <w:r>
        <w:t xml:space="preserve">          "title": "volo conitor contra Final Exam",</w:t>
      </w:r>
    </w:p>
    <w:p w14:paraId="266FEC4A" w14:textId="77777777" w:rsidR="007D7F26" w:rsidRDefault="007D7F26" w:rsidP="007D7F26">
      <w:r>
        <w:t xml:space="preserve">          "grade": 92.12,</w:t>
      </w:r>
    </w:p>
    <w:p w14:paraId="2EC8AC6C" w14:textId="77777777" w:rsidR="007D7F26" w:rsidRDefault="007D7F26" w:rsidP="007D7F26">
      <w:r>
        <w:t xml:space="preserve">          "studentId": 77,</w:t>
      </w:r>
    </w:p>
    <w:p w14:paraId="638B8765" w14:textId="77777777" w:rsidR="007D7F26" w:rsidRDefault="007D7F26" w:rsidP="007D7F26">
      <w:r>
        <w:t xml:space="preserve">          "courseId": 26</w:t>
      </w:r>
    </w:p>
    <w:p w14:paraId="7AD61790" w14:textId="77777777" w:rsidR="007D7F26" w:rsidRDefault="007D7F26" w:rsidP="007D7F26">
      <w:r>
        <w:t xml:space="preserve">        }</w:t>
      </w:r>
    </w:p>
    <w:p w14:paraId="0252E268" w14:textId="77777777" w:rsidR="007D7F26" w:rsidRDefault="007D7F26" w:rsidP="007D7F26">
      <w:r>
        <w:t xml:space="preserve">      ]</w:t>
      </w:r>
    </w:p>
    <w:p w14:paraId="40C46342" w14:textId="77777777" w:rsidR="007D7F26" w:rsidRDefault="007D7F26" w:rsidP="007D7F26">
      <w:r>
        <w:t xml:space="preserve">    },</w:t>
      </w:r>
    </w:p>
    <w:p w14:paraId="4920ACA7" w14:textId="77777777" w:rsidR="007D7F26" w:rsidRDefault="007D7F26" w:rsidP="007D7F26">
      <w:r>
        <w:t xml:space="preserve">    {</w:t>
      </w:r>
    </w:p>
    <w:p w14:paraId="058C4CB3" w14:textId="77777777" w:rsidR="007D7F26" w:rsidRDefault="007D7F26" w:rsidP="007D7F26">
      <w:r>
        <w:t xml:space="preserve">      "id": 78,</w:t>
      </w:r>
    </w:p>
    <w:p w14:paraId="7267342F" w14:textId="77777777" w:rsidR="007D7F26" w:rsidRDefault="007D7F26" w:rsidP="007D7F26">
      <w:r>
        <w:t xml:space="preserve">      "name": "Tyrone Larkin",</w:t>
      </w:r>
    </w:p>
    <w:p w14:paraId="7C49E203" w14:textId="77777777" w:rsidR="007D7F26" w:rsidRDefault="007D7F26" w:rsidP="007D7F26">
      <w:r>
        <w:t xml:space="preserve">      "email": "Lilly25@yahoo.com",</w:t>
      </w:r>
    </w:p>
    <w:p w14:paraId="39707F5B" w14:textId="77777777" w:rsidR="007D7F26" w:rsidRDefault="007D7F26" w:rsidP="007D7F26">
      <w:r>
        <w:t xml:space="preserve">      "password": "student123",</w:t>
      </w:r>
    </w:p>
    <w:p w14:paraId="2BD2A00D" w14:textId="77777777" w:rsidR="007D7F26" w:rsidRDefault="007D7F26" w:rsidP="007D7F26">
      <w:r>
        <w:t xml:space="preserve">      "userType": "Student",</w:t>
      </w:r>
    </w:p>
    <w:p w14:paraId="4A52CBF8" w14:textId="77777777" w:rsidR="007D7F26" w:rsidRDefault="007D7F26" w:rsidP="007D7F26">
      <w:r>
        <w:t xml:space="preserve">      "gpa": 0.25,</w:t>
      </w:r>
    </w:p>
    <w:p w14:paraId="6567BA3D" w14:textId="77777777" w:rsidR="007D7F26" w:rsidRDefault="007D7F26" w:rsidP="007D7F26">
      <w:r>
        <w:t xml:space="preserve">      "major": "Computer Science",</w:t>
      </w:r>
    </w:p>
    <w:p w14:paraId="5760AB7F" w14:textId="77777777" w:rsidR="007D7F26" w:rsidRDefault="007D7F26" w:rsidP="007D7F26">
      <w:r>
        <w:t xml:space="preserve">      "passedCourses": [</w:t>
      </w:r>
    </w:p>
    <w:p w14:paraId="32A01236" w14:textId="77777777" w:rsidR="007D7F26" w:rsidRDefault="007D7F26" w:rsidP="007D7F26">
      <w:r>
        <w:t xml:space="preserve">        {</w:t>
      </w:r>
    </w:p>
    <w:p w14:paraId="41E76ABF" w14:textId="77777777" w:rsidR="007D7F26" w:rsidRDefault="007D7F26" w:rsidP="007D7F26">
      <w:r>
        <w:t xml:space="preserve">          "id": 3,</w:t>
      </w:r>
    </w:p>
    <w:p w14:paraId="65F70603" w14:textId="77777777" w:rsidR="007D7F26" w:rsidRDefault="007D7F26" w:rsidP="007D7F26">
      <w:r>
        <w:t xml:space="preserve">          "title": "The Art of Online Education: Best Practices",</w:t>
      </w:r>
    </w:p>
    <w:p w14:paraId="50AE9F1E" w14:textId="77777777" w:rsidR="007D7F26" w:rsidRDefault="007D7F26" w:rsidP="007D7F26">
      <w:r>
        <w:t xml:space="preserve">          "location": "Room 323",</w:t>
      </w:r>
    </w:p>
    <w:p w14:paraId="561B2FAB" w14:textId="77777777" w:rsidR="007D7F26" w:rsidRDefault="007D7F26" w:rsidP="007D7F26">
      <w:r>
        <w:t xml:space="preserve">          "category": "Science",</w:t>
      </w:r>
    </w:p>
    <w:p w14:paraId="6C0090EE" w14:textId="77777777" w:rsidR="007D7F26" w:rsidRDefault="007D7F26" w:rsidP="007D7F26">
      <w:r>
        <w:t xml:space="preserve">          "registrationStatus": true,</w:t>
      </w:r>
    </w:p>
    <w:p w14:paraId="6CC4E42F" w14:textId="77777777" w:rsidR="007D7F26" w:rsidRDefault="007D7F26" w:rsidP="007D7F26">
      <w:r>
        <w:t xml:space="preserve">          "courseStatus": "offering",</w:t>
      </w:r>
    </w:p>
    <w:p w14:paraId="5872C44D" w14:textId="77777777" w:rsidR="007D7F26" w:rsidRDefault="007D7F26" w:rsidP="007D7F26">
      <w:r>
        <w:t xml:space="preserve">          "instructorId": 5</w:t>
      </w:r>
    </w:p>
    <w:p w14:paraId="45E1A719" w14:textId="77777777" w:rsidR="007D7F26" w:rsidRDefault="007D7F26" w:rsidP="007D7F26">
      <w:r>
        <w:t xml:space="preserve">        },</w:t>
      </w:r>
    </w:p>
    <w:p w14:paraId="7CD43DD9" w14:textId="77777777" w:rsidR="007D7F26" w:rsidRDefault="007D7F26" w:rsidP="007D7F26">
      <w:r>
        <w:t xml:space="preserve">        {</w:t>
      </w:r>
    </w:p>
    <w:p w14:paraId="7555B0E1" w14:textId="77777777" w:rsidR="007D7F26" w:rsidRDefault="007D7F26" w:rsidP="007D7F26">
      <w:r>
        <w:t xml:space="preserve">          "id": 11,</w:t>
      </w:r>
    </w:p>
    <w:p w14:paraId="736F9C19" w14:textId="77777777" w:rsidR="007D7F26" w:rsidRDefault="007D7F26" w:rsidP="007D7F26">
      <w:r>
        <w:lastRenderedPageBreak/>
        <w:t xml:space="preserve">          "title": "Data Structures",</w:t>
      </w:r>
    </w:p>
    <w:p w14:paraId="1BC46EBC" w14:textId="77777777" w:rsidR="007D7F26" w:rsidRDefault="007D7F26" w:rsidP="007D7F26">
      <w:r>
        <w:t xml:space="preserve">          "location": "Room 228",</w:t>
      </w:r>
    </w:p>
    <w:p w14:paraId="59D8DB51" w14:textId="77777777" w:rsidR="007D7F26" w:rsidRDefault="007D7F26" w:rsidP="007D7F26">
      <w:r>
        <w:t xml:space="preserve">          "category": "Science",</w:t>
      </w:r>
    </w:p>
    <w:p w14:paraId="6F629507" w14:textId="77777777" w:rsidR="007D7F26" w:rsidRDefault="007D7F26" w:rsidP="007D7F26">
      <w:r>
        <w:t xml:space="preserve">          "registrationStatus": true,</w:t>
      </w:r>
    </w:p>
    <w:p w14:paraId="33FC2F3F" w14:textId="77777777" w:rsidR="007D7F26" w:rsidRDefault="007D7F26" w:rsidP="007D7F26">
      <w:r>
        <w:t xml:space="preserve">          "courseStatus": "offering",</w:t>
      </w:r>
    </w:p>
    <w:p w14:paraId="6CAD478B" w14:textId="77777777" w:rsidR="007D7F26" w:rsidRDefault="007D7F26" w:rsidP="007D7F26">
      <w:r>
        <w:t xml:space="preserve">          "instructorId": 2</w:t>
      </w:r>
    </w:p>
    <w:p w14:paraId="4E9EA086" w14:textId="77777777" w:rsidR="007D7F26" w:rsidRDefault="007D7F26" w:rsidP="007D7F26">
      <w:r>
        <w:t xml:space="preserve">        },</w:t>
      </w:r>
    </w:p>
    <w:p w14:paraId="36810647" w14:textId="77777777" w:rsidR="007D7F26" w:rsidRDefault="007D7F26" w:rsidP="007D7F26">
      <w:r>
        <w:t xml:space="preserve">        {</w:t>
      </w:r>
    </w:p>
    <w:p w14:paraId="0EDAA438" w14:textId="77777777" w:rsidR="007D7F26" w:rsidRDefault="007D7F26" w:rsidP="007D7F26">
      <w:r>
        <w:t xml:space="preserve">          "id": 16,</w:t>
      </w:r>
    </w:p>
    <w:p w14:paraId="74DAA453" w14:textId="77777777" w:rsidR="007D7F26" w:rsidRDefault="007D7F26" w:rsidP="007D7F26">
      <w:r>
        <w:t xml:space="preserve">          "title": "Mastering Interpersonal Communication Techniques",</w:t>
      </w:r>
    </w:p>
    <w:p w14:paraId="02DEF5E6" w14:textId="77777777" w:rsidR="007D7F26" w:rsidRDefault="007D7F26" w:rsidP="007D7F26">
      <w:r>
        <w:t xml:space="preserve">          "location": "Room 205",</w:t>
      </w:r>
    </w:p>
    <w:p w14:paraId="3E8C21B1" w14:textId="77777777" w:rsidR="007D7F26" w:rsidRDefault="007D7F26" w:rsidP="007D7F26">
      <w:r>
        <w:t xml:space="preserve">          "category": "Computer",</w:t>
      </w:r>
    </w:p>
    <w:p w14:paraId="20F5526E" w14:textId="77777777" w:rsidR="007D7F26" w:rsidRDefault="007D7F26" w:rsidP="007D7F26">
      <w:r>
        <w:t xml:space="preserve">          "registrationStatus": true,</w:t>
      </w:r>
    </w:p>
    <w:p w14:paraId="7E68093E" w14:textId="77777777" w:rsidR="007D7F26" w:rsidRDefault="007D7F26" w:rsidP="007D7F26">
      <w:r>
        <w:t xml:space="preserve">          "courseStatus": "finished",</w:t>
      </w:r>
    </w:p>
    <w:p w14:paraId="78379412" w14:textId="77777777" w:rsidR="007D7F26" w:rsidRDefault="007D7F26" w:rsidP="007D7F26">
      <w:r>
        <w:t xml:space="preserve">          "instructorId": 3</w:t>
      </w:r>
    </w:p>
    <w:p w14:paraId="07385CD2" w14:textId="77777777" w:rsidR="007D7F26" w:rsidRDefault="007D7F26" w:rsidP="007D7F26">
      <w:r>
        <w:t xml:space="preserve">        },</w:t>
      </w:r>
    </w:p>
    <w:p w14:paraId="184D9585" w14:textId="77777777" w:rsidR="007D7F26" w:rsidRDefault="007D7F26" w:rsidP="007D7F26">
      <w:r>
        <w:t xml:space="preserve">        {</w:t>
      </w:r>
    </w:p>
    <w:p w14:paraId="736DCFC0" w14:textId="77777777" w:rsidR="007D7F26" w:rsidRDefault="007D7F26" w:rsidP="007D7F26">
      <w:r>
        <w:t xml:space="preserve">          "id": 20,</w:t>
      </w:r>
    </w:p>
    <w:p w14:paraId="56C8010B" w14:textId="77777777" w:rsidR="007D7F26" w:rsidRDefault="007D7F26" w:rsidP="007D7F26">
      <w:r>
        <w:t xml:space="preserve">          "title": "Crisis Communication Management for Public Relations",</w:t>
      </w:r>
    </w:p>
    <w:p w14:paraId="51DCEC6B" w14:textId="77777777" w:rsidR="007D7F26" w:rsidRDefault="007D7F26" w:rsidP="007D7F26">
      <w:r>
        <w:t xml:space="preserve">          "location": "Room 356",</w:t>
      </w:r>
    </w:p>
    <w:p w14:paraId="2366B484" w14:textId="77777777" w:rsidR="007D7F26" w:rsidRDefault="007D7F26" w:rsidP="007D7F26">
      <w:r>
        <w:t xml:space="preserve">          "category": "Computer",</w:t>
      </w:r>
    </w:p>
    <w:p w14:paraId="3627F828" w14:textId="77777777" w:rsidR="007D7F26" w:rsidRDefault="007D7F26" w:rsidP="007D7F26">
      <w:r>
        <w:t xml:space="preserve">          "registrationStatus": false,</w:t>
      </w:r>
    </w:p>
    <w:p w14:paraId="3667E5F5" w14:textId="77777777" w:rsidR="007D7F26" w:rsidRDefault="007D7F26" w:rsidP="007D7F26">
      <w:r>
        <w:t xml:space="preserve">          "courseStatus": "offering",</w:t>
      </w:r>
    </w:p>
    <w:p w14:paraId="4AEDB029" w14:textId="77777777" w:rsidR="007D7F26" w:rsidRDefault="007D7F26" w:rsidP="007D7F26">
      <w:r>
        <w:t xml:space="preserve">          "instructorId": 2</w:t>
      </w:r>
    </w:p>
    <w:p w14:paraId="1B8BEBAA" w14:textId="77777777" w:rsidR="007D7F26" w:rsidRDefault="007D7F26" w:rsidP="007D7F26">
      <w:r>
        <w:t xml:space="preserve">        },</w:t>
      </w:r>
    </w:p>
    <w:p w14:paraId="61DC9945" w14:textId="77777777" w:rsidR="007D7F26" w:rsidRDefault="007D7F26" w:rsidP="007D7F26">
      <w:r>
        <w:t xml:space="preserve">        {</w:t>
      </w:r>
    </w:p>
    <w:p w14:paraId="66F0D4F7" w14:textId="77777777" w:rsidR="007D7F26" w:rsidRDefault="007D7F26" w:rsidP="007D7F26">
      <w:r>
        <w:t xml:space="preserve">          "id": 27,</w:t>
      </w:r>
    </w:p>
    <w:p w14:paraId="4026ECF5" w14:textId="77777777" w:rsidR="007D7F26" w:rsidRDefault="007D7F26" w:rsidP="007D7F26">
      <w:r>
        <w:t xml:space="preserve">          "title": "Managerial Accounting Techniques",</w:t>
      </w:r>
    </w:p>
    <w:p w14:paraId="305D5C0E" w14:textId="77777777" w:rsidR="007D7F26" w:rsidRDefault="007D7F26" w:rsidP="007D7F26">
      <w:r>
        <w:t xml:space="preserve">          "location": "Room 298",</w:t>
      </w:r>
    </w:p>
    <w:p w14:paraId="08A151E4" w14:textId="77777777" w:rsidR="007D7F26" w:rsidRDefault="007D7F26" w:rsidP="007D7F26">
      <w:r>
        <w:t xml:space="preserve">          "category": "Math",</w:t>
      </w:r>
    </w:p>
    <w:p w14:paraId="2FCF5246" w14:textId="77777777" w:rsidR="007D7F26" w:rsidRDefault="007D7F26" w:rsidP="007D7F26">
      <w:r>
        <w:t xml:space="preserve">          "registrationStatus": false,</w:t>
      </w:r>
    </w:p>
    <w:p w14:paraId="3F9414FB" w14:textId="77777777" w:rsidR="007D7F26" w:rsidRDefault="007D7F26" w:rsidP="007D7F26">
      <w:r>
        <w:t xml:space="preserve">          "courseStatus": "finished",</w:t>
      </w:r>
    </w:p>
    <w:p w14:paraId="2EF5BAF3" w14:textId="77777777" w:rsidR="007D7F26" w:rsidRDefault="007D7F26" w:rsidP="007D7F26">
      <w:r>
        <w:t xml:space="preserve">          "instructorId": 7</w:t>
      </w:r>
    </w:p>
    <w:p w14:paraId="2411C6FC" w14:textId="77777777" w:rsidR="007D7F26" w:rsidRDefault="007D7F26" w:rsidP="007D7F26">
      <w:r>
        <w:t xml:space="preserve">        },</w:t>
      </w:r>
    </w:p>
    <w:p w14:paraId="590B68B1" w14:textId="77777777" w:rsidR="007D7F26" w:rsidRDefault="007D7F26" w:rsidP="007D7F26">
      <w:r>
        <w:t xml:space="preserve">        {</w:t>
      </w:r>
    </w:p>
    <w:p w14:paraId="25BC4284" w14:textId="77777777" w:rsidR="007D7F26" w:rsidRDefault="007D7F26" w:rsidP="007D7F26">
      <w:r>
        <w:t xml:space="preserve">          "id": 42,</w:t>
      </w:r>
    </w:p>
    <w:p w14:paraId="4250913A" w14:textId="77777777" w:rsidR="007D7F26" w:rsidRDefault="007D7F26" w:rsidP="007D7F26">
      <w:r>
        <w:t xml:space="preserve">          "title": "Mastering Key Principles in Chemistry",</w:t>
      </w:r>
    </w:p>
    <w:p w14:paraId="27E03EA8" w14:textId="77777777" w:rsidR="007D7F26" w:rsidRDefault="007D7F26" w:rsidP="007D7F26">
      <w:r>
        <w:t xml:space="preserve">          "location": "Room 274",</w:t>
      </w:r>
    </w:p>
    <w:p w14:paraId="60D06BAD" w14:textId="77777777" w:rsidR="007D7F26" w:rsidRDefault="007D7F26" w:rsidP="007D7F26">
      <w:r>
        <w:t xml:space="preserve">          "category": "Computer",</w:t>
      </w:r>
    </w:p>
    <w:p w14:paraId="36BFB1FA" w14:textId="77777777" w:rsidR="007D7F26" w:rsidRDefault="007D7F26" w:rsidP="007D7F26">
      <w:r>
        <w:t xml:space="preserve">          "registrationStatus": false,</w:t>
      </w:r>
    </w:p>
    <w:p w14:paraId="731B8D66" w14:textId="77777777" w:rsidR="007D7F26" w:rsidRDefault="007D7F26" w:rsidP="007D7F26">
      <w:r>
        <w:t xml:space="preserve">          "courseStatus": "offering",</w:t>
      </w:r>
    </w:p>
    <w:p w14:paraId="030C6A22" w14:textId="77777777" w:rsidR="007D7F26" w:rsidRDefault="007D7F26" w:rsidP="007D7F26">
      <w:r>
        <w:t xml:space="preserve">          "instructorId": 7</w:t>
      </w:r>
    </w:p>
    <w:p w14:paraId="0E50595F" w14:textId="77777777" w:rsidR="007D7F26" w:rsidRDefault="007D7F26" w:rsidP="007D7F26">
      <w:r>
        <w:lastRenderedPageBreak/>
        <w:t xml:space="preserve">        },</w:t>
      </w:r>
    </w:p>
    <w:p w14:paraId="3B813BC6" w14:textId="77777777" w:rsidR="007D7F26" w:rsidRDefault="007D7F26" w:rsidP="007D7F26">
      <w:r>
        <w:t xml:space="preserve">        {</w:t>
      </w:r>
    </w:p>
    <w:p w14:paraId="67DEF67D" w14:textId="77777777" w:rsidR="007D7F26" w:rsidRDefault="007D7F26" w:rsidP="007D7F26">
      <w:r>
        <w:t xml:space="preserve">          "id": 43,</w:t>
      </w:r>
    </w:p>
    <w:p w14:paraId="6FA31843" w14:textId="77777777" w:rsidR="007D7F26" w:rsidRDefault="007D7F26" w:rsidP="007D7F26">
      <w:r>
        <w:t xml:space="preserve">          "title": "Chemistry Fundamentals for Success",</w:t>
      </w:r>
    </w:p>
    <w:p w14:paraId="5EE6B009" w14:textId="77777777" w:rsidR="007D7F26" w:rsidRDefault="007D7F26" w:rsidP="007D7F26">
      <w:r>
        <w:t xml:space="preserve">          "location": "Room 236",</w:t>
      </w:r>
    </w:p>
    <w:p w14:paraId="52FC201C" w14:textId="77777777" w:rsidR="007D7F26" w:rsidRDefault="007D7F26" w:rsidP="007D7F26">
      <w:r>
        <w:t xml:space="preserve">          "category": "Computer",</w:t>
      </w:r>
    </w:p>
    <w:p w14:paraId="2D68C005" w14:textId="77777777" w:rsidR="007D7F26" w:rsidRDefault="007D7F26" w:rsidP="007D7F26">
      <w:r>
        <w:t xml:space="preserve">          "registrationStatus": false,</w:t>
      </w:r>
    </w:p>
    <w:p w14:paraId="269B3E3C" w14:textId="77777777" w:rsidR="007D7F26" w:rsidRDefault="007D7F26" w:rsidP="007D7F26">
      <w:r>
        <w:t xml:space="preserve">          "courseStatus": "offering",</w:t>
      </w:r>
    </w:p>
    <w:p w14:paraId="2CAF430A" w14:textId="77777777" w:rsidR="007D7F26" w:rsidRDefault="007D7F26" w:rsidP="007D7F26">
      <w:r>
        <w:t xml:space="preserve">          "instructorId": 4</w:t>
      </w:r>
    </w:p>
    <w:p w14:paraId="5AAB95CC" w14:textId="77777777" w:rsidR="007D7F26" w:rsidRDefault="007D7F26" w:rsidP="007D7F26">
      <w:r>
        <w:t xml:space="preserve">        },</w:t>
      </w:r>
    </w:p>
    <w:p w14:paraId="039E91AC" w14:textId="77777777" w:rsidR="007D7F26" w:rsidRDefault="007D7F26" w:rsidP="007D7F26">
      <w:r>
        <w:t xml:space="preserve">        {</w:t>
      </w:r>
    </w:p>
    <w:p w14:paraId="75472FCC" w14:textId="77777777" w:rsidR="007D7F26" w:rsidRDefault="007D7F26" w:rsidP="007D7F26">
      <w:r>
        <w:t xml:space="preserve">          "id": 44,</w:t>
      </w:r>
    </w:p>
    <w:p w14:paraId="4701ADC7" w14:textId="77777777" w:rsidR="007D7F26" w:rsidRDefault="007D7F26" w:rsidP="007D7F26">
      <w:r>
        <w:t xml:space="preserve">          "title": "The Ultimate Chemistry Major Guide",</w:t>
      </w:r>
    </w:p>
    <w:p w14:paraId="2674911F" w14:textId="77777777" w:rsidR="007D7F26" w:rsidRDefault="007D7F26" w:rsidP="007D7F26">
      <w:r>
        <w:t xml:space="preserve">          "location": "Room 176",</w:t>
      </w:r>
    </w:p>
    <w:p w14:paraId="60F02654" w14:textId="77777777" w:rsidR="007D7F26" w:rsidRDefault="007D7F26" w:rsidP="007D7F26">
      <w:r>
        <w:t xml:space="preserve">          "category": "Science",</w:t>
      </w:r>
    </w:p>
    <w:p w14:paraId="77FB5D12" w14:textId="77777777" w:rsidR="007D7F26" w:rsidRDefault="007D7F26" w:rsidP="007D7F26">
      <w:r>
        <w:t xml:space="preserve">          "registrationStatus": true,</w:t>
      </w:r>
    </w:p>
    <w:p w14:paraId="012E85B6" w14:textId="77777777" w:rsidR="007D7F26" w:rsidRDefault="007D7F26" w:rsidP="007D7F26">
      <w:r>
        <w:t xml:space="preserve">          "courseStatus": "finished",</w:t>
      </w:r>
    </w:p>
    <w:p w14:paraId="70CC487E" w14:textId="77777777" w:rsidR="007D7F26" w:rsidRDefault="007D7F26" w:rsidP="007D7F26">
      <w:r>
        <w:t xml:space="preserve">          "instructorId": 5</w:t>
      </w:r>
    </w:p>
    <w:p w14:paraId="6805FE83" w14:textId="77777777" w:rsidR="007D7F26" w:rsidRDefault="007D7F26" w:rsidP="007D7F26">
      <w:r>
        <w:t xml:space="preserve">        }</w:t>
      </w:r>
    </w:p>
    <w:p w14:paraId="4901CCD1" w14:textId="77777777" w:rsidR="007D7F26" w:rsidRDefault="007D7F26" w:rsidP="007D7F26">
      <w:r>
        <w:t xml:space="preserve">      ],</w:t>
      </w:r>
    </w:p>
    <w:p w14:paraId="651B56F9" w14:textId="77777777" w:rsidR="007D7F26" w:rsidRDefault="007D7F26" w:rsidP="007D7F26">
      <w:r>
        <w:t xml:space="preserve">      "grades": [</w:t>
      </w:r>
    </w:p>
    <w:p w14:paraId="64E4819F" w14:textId="77777777" w:rsidR="007D7F26" w:rsidRDefault="007D7F26" w:rsidP="007D7F26">
      <w:r>
        <w:t xml:space="preserve">        {</w:t>
      </w:r>
    </w:p>
    <w:p w14:paraId="2D4D9192" w14:textId="77777777" w:rsidR="007D7F26" w:rsidRDefault="007D7F26" w:rsidP="007D7F26">
      <w:r>
        <w:t xml:space="preserve">          "id": 102,</w:t>
      </w:r>
    </w:p>
    <w:p w14:paraId="13D65B98" w14:textId="77777777" w:rsidR="007D7F26" w:rsidRDefault="007D7F26" w:rsidP="007D7F26">
      <w:r>
        <w:t xml:space="preserve">          "title": "agnosco tamisium caecus Final Exam",</w:t>
      </w:r>
    </w:p>
    <w:p w14:paraId="2184899F" w14:textId="77777777" w:rsidR="007D7F26" w:rsidRDefault="007D7F26" w:rsidP="007D7F26">
      <w:r>
        <w:t xml:space="preserve">          "grade": 80.4,</w:t>
      </w:r>
    </w:p>
    <w:p w14:paraId="74A06376" w14:textId="77777777" w:rsidR="007D7F26" w:rsidRDefault="007D7F26" w:rsidP="007D7F26">
      <w:r>
        <w:t xml:space="preserve">          "studentId": 78,</w:t>
      </w:r>
    </w:p>
    <w:p w14:paraId="4814A9BE" w14:textId="77777777" w:rsidR="007D7F26" w:rsidRDefault="007D7F26" w:rsidP="007D7F26">
      <w:r>
        <w:t xml:space="preserve">          "courseId": 11</w:t>
      </w:r>
    </w:p>
    <w:p w14:paraId="5BC0ABDF" w14:textId="77777777" w:rsidR="007D7F26" w:rsidRDefault="007D7F26" w:rsidP="007D7F26">
      <w:r>
        <w:t xml:space="preserve">        },</w:t>
      </w:r>
    </w:p>
    <w:p w14:paraId="098E7FA7" w14:textId="77777777" w:rsidR="007D7F26" w:rsidRDefault="007D7F26" w:rsidP="007D7F26">
      <w:r>
        <w:t xml:space="preserve">        {</w:t>
      </w:r>
    </w:p>
    <w:p w14:paraId="3AC3E3E3" w14:textId="77777777" w:rsidR="007D7F26" w:rsidRDefault="007D7F26" w:rsidP="007D7F26">
      <w:r>
        <w:t xml:space="preserve">          "id": 191,</w:t>
      </w:r>
    </w:p>
    <w:p w14:paraId="080A5A7A" w14:textId="77777777" w:rsidR="007D7F26" w:rsidRDefault="007D7F26" w:rsidP="007D7F26">
      <w:r>
        <w:t xml:space="preserve">          "title": "vitium textus annus Final Exam",</w:t>
      </w:r>
    </w:p>
    <w:p w14:paraId="103DBA16" w14:textId="77777777" w:rsidR="007D7F26" w:rsidRDefault="007D7F26" w:rsidP="007D7F26">
      <w:r>
        <w:t xml:space="preserve">          "grade": 38.84,</w:t>
      </w:r>
    </w:p>
    <w:p w14:paraId="2B18A793" w14:textId="77777777" w:rsidR="007D7F26" w:rsidRDefault="007D7F26" w:rsidP="007D7F26">
      <w:r>
        <w:t xml:space="preserve">          "studentId": 78,</w:t>
      </w:r>
    </w:p>
    <w:p w14:paraId="6BE1741D" w14:textId="77777777" w:rsidR="007D7F26" w:rsidRDefault="007D7F26" w:rsidP="007D7F26">
      <w:r>
        <w:t xml:space="preserve">          "courseId": 20</w:t>
      </w:r>
    </w:p>
    <w:p w14:paraId="433061D7" w14:textId="77777777" w:rsidR="007D7F26" w:rsidRDefault="007D7F26" w:rsidP="007D7F26">
      <w:r>
        <w:t xml:space="preserve">        },</w:t>
      </w:r>
    </w:p>
    <w:p w14:paraId="32263EC3" w14:textId="77777777" w:rsidR="007D7F26" w:rsidRDefault="007D7F26" w:rsidP="007D7F26">
      <w:r>
        <w:t xml:space="preserve">        {</w:t>
      </w:r>
    </w:p>
    <w:p w14:paraId="00428786" w14:textId="77777777" w:rsidR="007D7F26" w:rsidRDefault="007D7F26" w:rsidP="007D7F26">
      <w:r>
        <w:t xml:space="preserve">          "id": 267,</w:t>
      </w:r>
    </w:p>
    <w:p w14:paraId="1355DA80" w14:textId="77777777" w:rsidR="007D7F26" w:rsidRDefault="007D7F26" w:rsidP="007D7F26">
      <w:r>
        <w:t xml:space="preserve">          "title": "pel depulso basium Final Exam",</w:t>
      </w:r>
    </w:p>
    <w:p w14:paraId="5FAC2A87" w14:textId="77777777" w:rsidR="007D7F26" w:rsidRDefault="007D7F26" w:rsidP="007D7F26">
      <w:r>
        <w:t xml:space="preserve">          "grade": 29.07,</w:t>
      </w:r>
    </w:p>
    <w:p w14:paraId="6AE876EE" w14:textId="77777777" w:rsidR="007D7F26" w:rsidRDefault="007D7F26" w:rsidP="007D7F26">
      <w:r>
        <w:t xml:space="preserve">          "studentId": 78,</w:t>
      </w:r>
    </w:p>
    <w:p w14:paraId="73277E78" w14:textId="77777777" w:rsidR="007D7F26" w:rsidRDefault="007D7F26" w:rsidP="007D7F26">
      <w:r>
        <w:t xml:space="preserve">          "courseId": 27</w:t>
      </w:r>
    </w:p>
    <w:p w14:paraId="4D2BC518" w14:textId="77777777" w:rsidR="007D7F26" w:rsidRDefault="007D7F26" w:rsidP="007D7F26">
      <w:r>
        <w:t xml:space="preserve">        },</w:t>
      </w:r>
    </w:p>
    <w:p w14:paraId="2334FB2B" w14:textId="77777777" w:rsidR="007D7F26" w:rsidRDefault="007D7F26" w:rsidP="007D7F26">
      <w:r>
        <w:lastRenderedPageBreak/>
        <w:t xml:space="preserve">        {</w:t>
      </w:r>
    </w:p>
    <w:p w14:paraId="4294651B" w14:textId="77777777" w:rsidR="007D7F26" w:rsidRDefault="007D7F26" w:rsidP="007D7F26">
      <w:r>
        <w:t xml:space="preserve">          "id": 424,</w:t>
      </w:r>
    </w:p>
    <w:p w14:paraId="51F79765" w14:textId="77777777" w:rsidR="007D7F26" w:rsidRDefault="007D7F26" w:rsidP="007D7F26">
      <w:r>
        <w:t xml:space="preserve">          "title": "totus concido arca Final Exam",</w:t>
      </w:r>
    </w:p>
    <w:p w14:paraId="2277EEAF" w14:textId="77777777" w:rsidR="007D7F26" w:rsidRDefault="007D7F26" w:rsidP="007D7F26">
      <w:r>
        <w:t xml:space="preserve">          "grade": 86.59,</w:t>
      </w:r>
    </w:p>
    <w:p w14:paraId="6E0C861D" w14:textId="77777777" w:rsidR="007D7F26" w:rsidRDefault="007D7F26" w:rsidP="007D7F26">
      <w:r>
        <w:t xml:space="preserve">          "studentId": 78,</w:t>
      </w:r>
    </w:p>
    <w:p w14:paraId="7181FEDE" w14:textId="77777777" w:rsidR="007D7F26" w:rsidRDefault="007D7F26" w:rsidP="007D7F26">
      <w:r>
        <w:t xml:space="preserve">          "courseId": 43</w:t>
      </w:r>
    </w:p>
    <w:p w14:paraId="231B7FEA" w14:textId="77777777" w:rsidR="007D7F26" w:rsidRDefault="007D7F26" w:rsidP="007D7F26">
      <w:r>
        <w:t xml:space="preserve">        },</w:t>
      </w:r>
    </w:p>
    <w:p w14:paraId="7106F1D2" w14:textId="77777777" w:rsidR="007D7F26" w:rsidRDefault="007D7F26" w:rsidP="007D7F26">
      <w:r>
        <w:t xml:space="preserve">        {</w:t>
      </w:r>
    </w:p>
    <w:p w14:paraId="3277FFDF" w14:textId="77777777" w:rsidR="007D7F26" w:rsidRDefault="007D7F26" w:rsidP="007D7F26">
      <w:r>
        <w:t xml:space="preserve">          "id": 431,</w:t>
      </w:r>
    </w:p>
    <w:p w14:paraId="409FEE25" w14:textId="77777777" w:rsidR="007D7F26" w:rsidRDefault="007D7F26" w:rsidP="007D7F26">
      <w:r>
        <w:t xml:space="preserve">          "title": "creo damno acerbitas Final Exam",</w:t>
      </w:r>
    </w:p>
    <w:p w14:paraId="527FDD01" w14:textId="77777777" w:rsidR="007D7F26" w:rsidRDefault="007D7F26" w:rsidP="007D7F26">
      <w:r>
        <w:t xml:space="preserve">          "grade": 70.97,</w:t>
      </w:r>
    </w:p>
    <w:p w14:paraId="0E4E47DB" w14:textId="77777777" w:rsidR="007D7F26" w:rsidRDefault="007D7F26" w:rsidP="007D7F26">
      <w:r>
        <w:t xml:space="preserve">          "studentId": 78,</w:t>
      </w:r>
    </w:p>
    <w:p w14:paraId="6C2763E3" w14:textId="77777777" w:rsidR="007D7F26" w:rsidRDefault="007D7F26" w:rsidP="007D7F26">
      <w:r>
        <w:t xml:space="preserve">          "courseId": 44</w:t>
      </w:r>
    </w:p>
    <w:p w14:paraId="3E2FF8AC" w14:textId="77777777" w:rsidR="007D7F26" w:rsidRDefault="007D7F26" w:rsidP="007D7F26">
      <w:r>
        <w:t xml:space="preserve">        }</w:t>
      </w:r>
    </w:p>
    <w:p w14:paraId="5163A60A" w14:textId="77777777" w:rsidR="007D7F26" w:rsidRDefault="007D7F26" w:rsidP="007D7F26">
      <w:r>
        <w:t xml:space="preserve">      ]</w:t>
      </w:r>
    </w:p>
    <w:p w14:paraId="76E5B960" w14:textId="77777777" w:rsidR="007D7F26" w:rsidRDefault="007D7F26" w:rsidP="007D7F26">
      <w:r>
        <w:t xml:space="preserve">    },</w:t>
      </w:r>
    </w:p>
    <w:p w14:paraId="66059FB8" w14:textId="77777777" w:rsidR="007D7F26" w:rsidRDefault="007D7F26" w:rsidP="007D7F26">
      <w:r>
        <w:t xml:space="preserve">    {</w:t>
      </w:r>
    </w:p>
    <w:p w14:paraId="00CD3BD3" w14:textId="77777777" w:rsidR="007D7F26" w:rsidRDefault="007D7F26" w:rsidP="007D7F26">
      <w:r>
        <w:t xml:space="preserve">      "id": 79,</w:t>
      </w:r>
    </w:p>
    <w:p w14:paraId="5C7CC94B" w14:textId="77777777" w:rsidR="007D7F26" w:rsidRDefault="007D7F26" w:rsidP="007D7F26">
      <w:r>
        <w:t xml:space="preserve">      "name": "Cecil Barton",</w:t>
      </w:r>
    </w:p>
    <w:p w14:paraId="3A433291" w14:textId="77777777" w:rsidR="007D7F26" w:rsidRDefault="007D7F26" w:rsidP="007D7F26">
      <w:r>
        <w:t xml:space="preserve">      "email": "Fabiola1@yahoo.com",</w:t>
      </w:r>
    </w:p>
    <w:p w14:paraId="3EF7AE55" w14:textId="77777777" w:rsidR="007D7F26" w:rsidRDefault="007D7F26" w:rsidP="007D7F26">
      <w:r>
        <w:t xml:space="preserve">      "password": "student123",</w:t>
      </w:r>
    </w:p>
    <w:p w14:paraId="3EE7BB8F" w14:textId="77777777" w:rsidR="007D7F26" w:rsidRDefault="007D7F26" w:rsidP="007D7F26">
      <w:r>
        <w:t xml:space="preserve">      "userType": "Student",</w:t>
      </w:r>
    </w:p>
    <w:p w14:paraId="5B133E21" w14:textId="77777777" w:rsidR="007D7F26" w:rsidRDefault="007D7F26" w:rsidP="007D7F26">
      <w:r>
        <w:t xml:space="preserve">      "gpa": 2.06,</w:t>
      </w:r>
    </w:p>
    <w:p w14:paraId="0C436862" w14:textId="77777777" w:rsidR="007D7F26" w:rsidRDefault="007D7F26" w:rsidP="007D7F26">
      <w:r>
        <w:t xml:space="preserve">      "major": "Communication",</w:t>
      </w:r>
    </w:p>
    <w:p w14:paraId="11083CC3" w14:textId="77777777" w:rsidR="007D7F26" w:rsidRDefault="007D7F26" w:rsidP="007D7F26">
      <w:r>
        <w:t xml:space="preserve">      "passedCourses": [</w:t>
      </w:r>
    </w:p>
    <w:p w14:paraId="040FD16C" w14:textId="77777777" w:rsidR="007D7F26" w:rsidRDefault="007D7F26" w:rsidP="007D7F26">
      <w:r>
        <w:t xml:space="preserve">        {</w:t>
      </w:r>
    </w:p>
    <w:p w14:paraId="6DE1C1C5" w14:textId="77777777" w:rsidR="007D7F26" w:rsidRDefault="007D7F26" w:rsidP="007D7F26">
      <w:r>
        <w:t xml:space="preserve">          "id": 12,</w:t>
      </w:r>
    </w:p>
    <w:p w14:paraId="08D3A2D9" w14:textId="77777777" w:rsidR="007D7F26" w:rsidRDefault="007D7F26" w:rsidP="007D7F26">
      <w:r>
        <w:t xml:space="preserve">          "title": "Web Development",</w:t>
      </w:r>
    </w:p>
    <w:p w14:paraId="3A1B111C" w14:textId="77777777" w:rsidR="007D7F26" w:rsidRDefault="007D7F26" w:rsidP="007D7F26">
      <w:r>
        <w:t xml:space="preserve">          "location": "Room 396",</w:t>
      </w:r>
    </w:p>
    <w:p w14:paraId="3B6C3471" w14:textId="77777777" w:rsidR="007D7F26" w:rsidRDefault="007D7F26" w:rsidP="007D7F26">
      <w:r>
        <w:t xml:space="preserve">          "category": "Science",</w:t>
      </w:r>
    </w:p>
    <w:p w14:paraId="4124A1A7" w14:textId="77777777" w:rsidR="007D7F26" w:rsidRDefault="007D7F26" w:rsidP="007D7F26">
      <w:r>
        <w:t xml:space="preserve">          "registrationStatus": true,</w:t>
      </w:r>
    </w:p>
    <w:p w14:paraId="355A4BE6" w14:textId="77777777" w:rsidR="007D7F26" w:rsidRDefault="007D7F26" w:rsidP="007D7F26">
      <w:r>
        <w:t xml:space="preserve">          "courseStatus": "finished",</w:t>
      </w:r>
    </w:p>
    <w:p w14:paraId="641E944A" w14:textId="77777777" w:rsidR="007D7F26" w:rsidRDefault="007D7F26" w:rsidP="007D7F26">
      <w:r>
        <w:t xml:space="preserve">          "instructorId": 6</w:t>
      </w:r>
    </w:p>
    <w:p w14:paraId="042BBDA4" w14:textId="77777777" w:rsidR="007D7F26" w:rsidRDefault="007D7F26" w:rsidP="007D7F26">
      <w:r>
        <w:t xml:space="preserve">        },</w:t>
      </w:r>
    </w:p>
    <w:p w14:paraId="1D16FF7E" w14:textId="77777777" w:rsidR="007D7F26" w:rsidRDefault="007D7F26" w:rsidP="007D7F26">
      <w:r>
        <w:t xml:space="preserve">        {</w:t>
      </w:r>
    </w:p>
    <w:p w14:paraId="1654401F" w14:textId="77777777" w:rsidR="007D7F26" w:rsidRDefault="007D7F26" w:rsidP="007D7F26">
      <w:r>
        <w:t xml:space="preserve">          "id": 23,</w:t>
      </w:r>
    </w:p>
    <w:p w14:paraId="392C9358" w14:textId="77777777" w:rsidR="007D7F26" w:rsidRDefault="007D7F26" w:rsidP="007D7F26">
      <w:r>
        <w:t xml:space="preserve">          "title": "Advanced Accounting Principles",</w:t>
      </w:r>
    </w:p>
    <w:p w14:paraId="7E1D65A4" w14:textId="77777777" w:rsidR="007D7F26" w:rsidRDefault="007D7F26" w:rsidP="007D7F26">
      <w:r>
        <w:t xml:space="preserve">          "location": "Room 364",</w:t>
      </w:r>
    </w:p>
    <w:p w14:paraId="48D13A24" w14:textId="77777777" w:rsidR="007D7F26" w:rsidRDefault="007D7F26" w:rsidP="007D7F26">
      <w:r>
        <w:t xml:space="preserve">          "category": "Math",</w:t>
      </w:r>
    </w:p>
    <w:p w14:paraId="1DB050C5" w14:textId="77777777" w:rsidR="007D7F26" w:rsidRDefault="007D7F26" w:rsidP="007D7F26">
      <w:r>
        <w:t xml:space="preserve">          "registrationStatus": true,</w:t>
      </w:r>
    </w:p>
    <w:p w14:paraId="1017594E" w14:textId="77777777" w:rsidR="007D7F26" w:rsidRDefault="007D7F26" w:rsidP="007D7F26">
      <w:r>
        <w:t xml:space="preserve">          "courseStatus": "offering",</w:t>
      </w:r>
    </w:p>
    <w:p w14:paraId="6AC9C09A" w14:textId="77777777" w:rsidR="007D7F26" w:rsidRDefault="007D7F26" w:rsidP="007D7F26">
      <w:r>
        <w:t xml:space="preserve">          "instructorId": 6</w:t>
      </w:r>
    </w:p>
    <w:p w14:paraId="58EEC7C9" w14:textId="77777777" w:rsidR="007D7F26" w:rsidRDefault="007D7F26" w:rsidP="007D7F26">
      <w:r>
        <w:lastRenderedPageBreak/>
        <w:t xml:space="preserve">        },</w:t>
      </w:r>
    </w:p>
    <w:p w14:paraId="5B733CD0" w14:textId="77777777" w:rsidR="007D7F26" w:rsidRDefault="007D7F26" w:rsidP="007D7F26">
      <w:r>
        <w:t xml:space="preserve">        {</w:t>
      </w:r>
    </w:p>
    <w:p w14:paraId="6EF0ECBF" w14:textId="77777777" w:rsidR="007D7F26" w:rsidRDefault="007D7F26" w:rsidP="007D7F26">
      <w:r>
        <w:t xml:space="preserve">          "id": 44,</w:t>
      </w:r>
    </w:p>
    <w:p w14:paraId="2BB75EE3" w14:textId="77777777" w:rsidR="007D7F26" w:rsidRDefault="007D7F26" w:rsidP="007D7F26">
      <w:r>
        <w:t xml:space="preserve">          "title": "The Ultimate Chemistry Major Guide",</w:t>
      </w:r>
    </w:p>
    <w:p w14:paraId="34BFFBEA" w14:textId="77777777" w:rsidR="007D7F26" w:rsidRDefault="007D7F26" w:rsidP="007D7F26">
      <w:r>
        <w:t xml:space="preserve">          "location": "Room 176",</w:t>
      </w:r>
    </w:p>
    <w:p w14:paraId="4430047E" w14:textId="77777777" w:rsidR="007D7F26" w:rsidRDefault="007D7F26" w:rsidP="007D7F26">
      <w:r>
        <w:t xml:space="preserve">          "category": "Science",</w:t>
      </w:r>
    </w:p>
    <w:p w14:paraId="0129305E" w14:textId="77777777" w:rsidR="007D7F26" w:rsidRDefault="007D7F26" w:rsidP="007D7F26">
      <w:r>
        <w:t xml:space="preserve">          "registrationStatus": true,</w:t>
      </w:r>
    </w:p>
    <w:p w14:paraId="24312A6A" w14:textId="77777777" w:rsidR="007D7F26" w:rsidRDefault="007D7F26" w:rsidP="007D7F26">
      <w:r>
        <w:t xml:space="preserve">          "courseStatus": "finished",</w:t>
      </w:r>
    </w:p>
    <w:p w14:paraId="0D34FB0E" w14:textId="77777777" w:rsidR="007D7F26" w:rsidRDefault="007D7F26" w:rsidP="007D7F26">
      <w:r>
        <w:t xml:space="preserve">          "instructorId": 5</w:t>
      </w:r>
    </w:p>
    <w:p w14:paraId="448FFF32" w14:textId="77777777" w:rsidR="007D7F26" w:rsidRDefault="007D7F26" w:rsidP="007D7F26">
      <w:r>
        <w:t xml:space="preserve">        }</w:t>
      </w:r>
    </w:p>
    <w:p w14:paraId="633DFEB6" w14:textId="77777777" w:rsidR="007D7F26" w:rsidRDefault="007D7F26" w:rsidP="007D7F26">
      <w:r>
        <w:t xml:space="preserve">      ],</w:t>
      </w:r>
    </w:p>
    <w:p w14:paraId="5C6170AB" w14:textId="77777777" w:rsidR="007D7F26" w:rsidRDefault="007D7F26" w:rsidP="007D7F26">
      <w:r>
        <w:t xml:space="preserve">      "grades": []</w:t>
      </w:r>
    </w:p>
    <w:p w14:paraId="212C472F" w14:textId="77777777" w:rsidR="007D7F26" w:rsidRDefault="007D7F26" w:rsidP="007D7F26">
      <w:r>
        <w:t xml:space="preserve">    },</w:t>
      </w:r>
    </w:p>
    <w:p w14:paraId="3AB3A19A" w14:textId="77777777" w:rsidR="007D7F26" w:rsidRDefault="007D7F26" w:rsidP="007D7F26">
      <w:r>
        <w:t xml:space="preserve">    {</w:t>
      </w:r>
    </w:p>
    <w:p w14:paraId="184B6E62" w14:textId="77777777" w:rsidR="007D7F26" w:rsidRDefault="007D7F26" w:rsidP="007D7F26">
      <w:r>
        <w:t xml:space="preserve">      "id": 80,</w:t>
      </w:r>
    </w:p>
    <w:p w14:paraId="20D66C7C" w14:textId="77777777" w:rsidR="007D7F26" w:rsidRDefault="007D7F26" w:rsidP="007D7F26">
      <w:r>
        <w:t xml:space="preserve">      "name": "Dominick Streich DVM",</w:t>
      </w:r>
    </w:p>
    <w:p w14:paraId="5D0CA471" w14:textId="77777777" w:rsidR="007D7F26" w:rsidRDefault="007D7F26" w:rsidP="007D7F26">
      <w:r>
        <w:t xml:space="preserve">      "email": "Frida.Schulist@gmail.com",</w:t>
      </w:r>
    </w:p>
    <w:p w14:paraId="490D6342" w14:textId="77777777" w:rsidR="007D7F26" w:rsidRDefault="007D7F26" w:rsidP="007D7F26">
      <w:r>
        <w:t xml:space="preserve">      "password": "student123",</w:t>
      </w:r>
    </w:p>
    <w:p w14:paraId="21A5BD82" w14:textId="77777777" w:rsidR="007D7F26" w:rsidRDefault="007D7F26" w:rsidP="007D7F26">
      <w:r>
        <w:t xml:space="preserve">      "userType": "Student",</w:t>
      </w:r>
    </w:p>
    <w:p w14:paraId="6E63F898" w14:textId="77777777" w:rsidR="007D7F26" w:rsidRDefault="007D7F26" w:rsidP="007D7F26">
      <w:r>
        <w:t xml:space="preserve">      "gpa": 1.32,</w:t>
      </w:r>
    </w:p>
    <w:p w14:paraId="0C44CD4B" w14:textId="77777777" w:rsidR="007D7F26" w:rsidRDefault="007D7F26" w:rsidP="007D7F26">
      <w:r>
        <w:t xml:space="preserve">      "major": "Biology",</w:t>
      </w:r>
    </w:p>
    <w:p w14:paraId="46846347" w14:textId="77777777" w:rsidR="007D7F26" w:rsidRDefault="007D7F26" w:rsidP="007D7F26">
      <w:r>
        <w:t xml:space="preserve">      "passedCourses": [</w:t>
      </w:r>
    </w:p>
    <w:p w14:paraId="5FE17B00" w14:textId="77777777" w:rsidR="007D7F26" w:rsidRDefault="007D7F26" w:rsidP="007D7F26">
      <w:r>
        <w:t xml:space="preserve">        {</w:t>
      </w:r>
    </w:p>
    <w:p w14:paraId="68389187" w14:textId="77777777" w:rsidR="007D7F26" w:rsidRDefault="007D7F26" w:rsidP="007D7F26">
      <w:r>
        <w:t xml:space="preserve">          "id": 1,</w:t>
      </w:r>
    </w:p>
    <w:p w14:paraId="5D33E2C6" w14:textId="77777777" w:rsidR="007D7F26" w:rsidRDefault="007D7F26" w:rsidP="007D7F26">
      <w:r>
        <w:t xml:space="preserve">          "title": "Mastering the Basics: A Comprehensive Guide",</w:t>
      </w:r>
    </w:p>
    <w:p w14:paraId="2A8FB400" w14:textId="77777777" w:rsidR="007D7F26" w:rsidRDefault="007D7F26" w:rsidP="007D7F26">
      <w:r>
        <w:t xml:space="preserve">          "location": "Room 280",</w:t>
      </w:r>
    </w:p>
    <w:p w14:paraId="65F93751" w14:textId="77777777" w:rsidR="007D7F26" w:rsidRDefault="007D7F26" w:rsidP="007D7F26">
      <w:r>
        <w:t xml:space="preserve">          "category": "Math",</w:t>
      </w:r>
    </w:p>
    <w:p w14:paraId="24CC1E08" w14:textId="77777777" w:rsidR="007D7F26" w:rsidRDefault="007D7F26" w:rsidP="007D7F26">
      <w:r>
        <w:t xml:space="preserve">          "registrationStatus": false,</w:t>
      </w:r>
    </w:p>
    <w:p w14:paraId="45A8D932" w14:textId="77777777" w:rsidR="007D7F26" w:rsidRDefault="007D7F26" w:rsidP="007D7F26">
      <w:r>
        <w:t xml:space="preserve">          "courseStatus": "finished",</w:t>
      </w:r>
    </w:p>
    <w:p w14:paraId="79A12728" w14:textId="77777777" w:rsidR="007D7F26" w:rsidRDefault="007D7F26" w:rsidP="007D7F26">
      <w:r>
        <w:t xml:space="preserve">          "instructorId": 6</w:t>
      </w:r>
    </w:p>
    <w:p w14:paraId="36681B20" w14:textId="77777777" w:rsidR="007D7F26" w:rsidRDefault="007D7F26" w:rsidP="007D7F26">
      <w:r>
        <w:t xml:space="preserve">        },</w:t>
      </w:r>
    </w:p>
    <w:p w14:paraId="52E55C30" w14:textId="77777777" w:rsidR="007D7F26" w:rsidRDefault="007D7F26" w:rsidP="007D7F26">
      <w:r>
        <w:t xml:space="preserve">        {</w:t>
      </w:r>
    </w:p>
    <w:p w14:paraId="440E74CE" w14:textId="77777777" w:rsidR="007D7F26" w:rsidRDefault="007D7F26" w:rsidP="007D7F26">
      <w:r>
        <w:t xml:space="preserve">          "id": 8,</w:t>
      </w:r>
    </w:p>
    <w:p w14:paraId="79A3D4BB" w14:textId="77777777" w:rsidR="007D7F26" w:rsidRDefault="007D7F26" w:rsidP="007D7F26">
      <w:r>
        <w:t xml:space="preserve">          "title": "Course Creation for Maximum Student Engagement",</w:t>
      </w:r>
    </w:p>
    <w:p w14:paraId="1D24F83B" w14:textId="77777777" w:rsidR="007D7F26" w:rsidRDefault="007D7F26" w:rsidP="007D7F26">
      <w:r>
        <w:t xml:space="preserve">          "location": "Room 348",</w:t>
      </w:r>
    </w:p>
    <w:p w14:paraId="2E53B14C" w14:textId="77777777" w:rsidR="007D7F26" w:rsidRDefault="007D7F26" w:rsidP="007D7F26">
      <w:r>
        <w:t xml:space="preserve">          "category": "Science",</w:t>
      </w:r>
    </w:p>
    <w:p w14:paraId="5BC57D7C" w14:textId="77777777" w:rsidR="007D7F26" w:rsidRDefault="007D7F26" w:rsidP="007D7F26">
      <w:r>
        <w:t xml:space="preserve">          "registrationStatus": false,</w:t>
      </w:r>
    </w:p>
    <w:p w14:paraId="426BE5D3" w14:textId="77777777" w:rsidR="007D7F26" w:rsidRDefault="007D7F26" w:rsidP="007D7F26">
      <w:r>
        <w:t xml:space="preserve">          "courseStatus": "offering",</w:t>
      </w:r>
    </w:p>
    <w:p w14:paraId="405C9915" w14:textId="77777777" w:rsidR="007D7F26" w:rsidRDefault="007D7F26" w:rsidP="007D7F26">
      <w:r>
        <w:t xml:space="preserve">          "instructorId": 6</w:t>
      </w:r>
    </w:p>
    <w:p w14:paraId="3B6994C5" w14:textId="77777777" w:rsidR="007D7F26" w:rsidRDefault="007D7F26" w:rsidP="007D7F26">
      <w:r>
        <w:t xml:space="preserve">        },</w:t>
      </w:r>
    </w:p>
    <w:p w14:paraId="5C7D10BF" w14:textId="77777777" w:rsidR="007D7F26" w:rsidRDefault="007D7F26" w:rsidP="007D7F26">
      <w:r>
        <w:t xml:space="preserve">        {</w:t>
      </w:r>
    </w:p>
    <w:p w14:paraId="44F85EA8" w14:textId="77777777" w:rsidR="007D7F26" w:rsidRDefault="007D7F26" w:rsidP="007D7F26">
      <w:r>
        <w:t xml:space="preserve">          "id": 10,</w:t>
      </w:r>
    </w:p>
    <w:p w14:paraId="075422C2" w14:textId="77777777" w:rsidR="007D7F26" w:rsidRDefault="007D7F26" w:rsidP="007D7F26">
      <w:r>
        <w:lastRenderedPageBreak/>
        <w:t xml:space="preserve">          "title": "Object Oriented Programming",</w:t>
      </w:r>
    </w:p>
    <w:p w14:paraId="41C62A25" w14:textId="77777777" w:rsidR="007D7F26" w:rsidRDefault="007D7F26" w:rsidP="007D7F26">
      <w:r>
        <w:t xml:space="preserve">          "location": "Room 216",</w:t>
      </w:r>
    </w:p>
    <w:p w14:paraId="6A4B93B9" w14:textId="77777777" w:rsidR="007D7F26" w:rsidRDefault="007D7F26" w:rsidP="007D7F26">
      <w:r>
        <w:t xml:space="preserve">          "category": "Science",</w:t>
      </w:r>
    </w:p>
    <w:p w14:paraId="706F0894" w14:textId="77777777" w:rsidR="007D7F26" w:rsidRDefault="007D7F26" w:rsidP="007D7F26">
      <w:r>
        <w:t xml:space="preserve">          "registrationStatus": true,</w:t>
      </w:r>
    </w:p>
    <w:p w14:paraId="6EA916F1" w14:textId="77777777" w:rsidR="007D7F26" w:rsidRDefault="007D7F26" w:rsidP="007D7F26">
      <w:r>
        <w:t xml:space="preserve">          "courseStatus": "offering",</w:t>
      </w:r>
    </w:p>
    <w:p w14:paraId="67E1FB15" w14:textId="77777777" w:rsidR="007D7F26" w:rsidRDefault="007D7F26" w:rsidP="007D7F26">
      <w:r>
        <w:t xml:space="preserve">          "instructorId": 7</w:t>
      </w:r>
    </w:p>
    <w:p w14:paraId="636A453F" w14:textId="77777777" w:rsidR="007D7F26" w:rsidRDefault="007D7F26" w:rsidP="007D7F26">
      <w:r>
        <w:t xml:space="preserve">        },</w:t>
      </w:r>
    </w:p>
    <w:p w14:paraId="7EEF5BF2" w14:textId="77777777" w:rsidR="007D7F26" w:rsidRDefault="007D7F26" w:rsidP="007D7F26">
      <w:r>
        <w:t xml:space="preserve">        {</w:t>
      </w:r>
    </w:p>
    <w:p w14:paraId="3FA75FDB" w14:textId="77777777" w:rsidR="007D7F26" w:rsidRDefault="007D7F26" w:rsidP="007D7F26">
      <w:r>
        <w:t xml:space="preserve">          "id": 11,</w:t>
      </w:r>
    </w:p>
    <w:p w14:paraId="131521AA" w14:textId="77777777" w:rsidR="007D7F26" w:rsidRDefault="007D7F26" w:rsidP="007D7F26">
      <w:r>
        <w:t xml:space="preserve">          "title": "Data Structures",</w:t>
      </w:r>
    </w:p>
    <w:p w14:paraId="2CB926B7" w14:textId="77777777" w:rsidR="007D7F26" w:rsidRDefault="007D7F26" w:rsidP="007D7F26">
      <w:r>
        <w:t xml:space="preserve">          "location": "Room 228",</w:t>
      </w:r>
    </w:p>
    <w:p w14:paraId="560EF78C" w14:textId="77777777" w:rsidR="007D7F26" w:rsidRDefault="007D7F26" w:rsidP="007D7F26">
      <w:r>
        <w:t xml:space="preserve">          "category": "Science",</w:t>
      </w:r>
    </w:p>
    <w:p w14:paraId="173B9120" w14:textId="77777777" w:rsidR="007D7F26" w:rsidRDefault="007D7F26" w:rsidP="007D7F26">
      <w:r>
        <w:t xml:space="preserve">          "registrationStatus": true,</w:t>
      </w:r>
    </w:p>
    <w:p w14:paraId="633B353D" w14:textId="77777777" w:rsidR="007D7F26" w:rsidRDefault="007D7F26" w:rsidP="007D7F26">
      <w:r>
        <w:t xml:space="preserve">          "courseStatus": "offering",</w:t>
      </w:r>
    </w:p>
    <w:p w14:paraId="71766356" w14:textId="77777777" w:rsidR="007D7F26" w:rsidRDefault="007D7F26" w:rsidP="007D7F26">
      <w:r>
        <w:t xml:space="preserve">          "instructorId": 2</w:t>
      </w:r>
    </w:p>
    <w:p w14:paraId="65CDD5F2" w14:textId="77777777" w:rsidR="007D7F26" w:rsidRDefault="007D7F26" w:rsidP="007D7F26">
      <w:r>
        <w:t xml:space="preserve">        },</w:t>
      </w:r>
    </w:p>
    <w:p w14:paraId="2495A0EC" w14:textId="77777777" w:rsidR="007D7F26" w:rsidRDefault="007D7F26" w:rsidP="007D7F26">
      <w:r>
        <w:t xml:space="preserve">        {</w:t>
      </w:r>
    </w:p>
    <w:p w14:paraId="1B4B48D1" w14:textId="77777777" w:rsidR="007D7F26" w:rsidRDefault="007D7F26" w:rsidP="007D7F26">
      <w:r>
        <w:t xml:space="preserve">          "id": 12,</w:t>
      </w:r>
    </w:p>
    <w:p w14:paraId="32352D8D" w14:textId="77777777" w:rsidR="007D7F26" w:rsidRDefault="007D7F26" w:rsidP="007D7F26">
      <w:r>
        <w:t xml:space="preserve">          "title": "Web Development",</w:t>
      </w:r>
    </w:p>
    <w:p w14:paraId="3D2159D5" w14:textId="77777777" w:rsidR="007D7F26" w:rsidRDefault="007D7F26" w:rsidP="007D7F26">
      <w:r>
        <w:t xml:space="preserve">          "location": "Room 396",</w:t>
      </w:r>
    </w:p>
    <w:p w14:paraId="43801187" w14:textId="77777777" w:rsidR="007D7F26" w:rsidRDefault="007D7F26" w:rsidP="007D7F26">
      <w:r>
        <w:t xml:space="preserve">          "category": "Science",</w:t>
      </w:r>
    </w:p>
    <w:p w14:paraId="232D3705" w14:textId="77777777" w:rsidR="007D7F26" w:rsidRDefault="007D7F26" w:rsidP="007D7F26">
      <w:r>
        <w:t xml:space="preserve">          "registrationStatus": true,</w:t>
      </w:r>
    </w:p>
    <w:p w14:paraId="18A47F87" w14:textId="77777777" w:rsidR="007D7F26" w:rsidRDefault="007D7F26" w:rsidP="007D7F26">
      <w:r>
        <w:t xml:space="preserve">          "courseStatus": "finished",</w:t>
      </w:r>
    </w:p>
    <w:p w14:paraId="79BD272B" w14:textId="77777777" w:rsidR="007D7F26" w:rsidRDefault="007D7F26" w:rsidP="007D7F26">
      <w:r>
        <w:t xml:space="preserve">          "instructorId": 6</w:t>
      </w:r>
    </w:p>
    <w:p w14:paraId="6894A79C" w14:textId="77777777" w:rsidR="007D7F26" w:rsidRDefault="007D7F26" w:rsidP="007D7F26">
      <w:r>
        <w:t xml:space="preserve">        },</w:t>
      </w:r>
    </w:p>
    <w:p w14:paraId="29EF09C7" w14:textId="77777777" w:rsidR="007D7F26" w:rsidRDefault="007D7F26" w:rsidP="007D7F26">
      <w:r>
        <w:t xml:space="preserve">        {</w:t>
      </w:r>
    </w:p>
    <w:p w14:paraId="5256E5AB" w14:textId="77777777" w:rsidR="007D7F26" w:rsidRDefault="007D7F26" w:rsidP="007D7F26">
      <w:r>
        <w:t xml:space="preserve">          "id": 20,</w:t>
      </w:r>
    </w:p>
    <w:p w14:paraId="6AB5AACF" w14:textId="77777777" w:rsidR="007D7F26" w:rsidRDefault="007D7F26" w:rsidP="007D7F26">
      <w:r>
        <w:t xml:space="preserve">          "title": "Crisis Communication Management for Public Relations",</w:t>
      </w:r>
    </w:p>
    <w:p w14:paraId="5666B14C" w14:textId="77777777" w:rsidR="007D7F26" w:rsidRDefault="007D7F26" w:rsidP="007D7F26">
      <w:r>
        <w:t xml:space="preserve">          "location": "Room 356",</w:t>
      </w:r>
    </w:p>
    <w:p w14:paraId="3CAC923E" w14:textId="77777777" w:rsidR="007D7F26" w:rsidRDefault="007D7F26" w:rsidP="007D7F26">
      <w:r>
        <w:t xml:space="preserve">          "category": "Computer",</w:t>
      </w:r>
    </w:p>
    <w:p w14:paraId="43732200" w14:textId="77777777" w:rsidR="007D7F26" w:rsidRDefault="007D7F26" w:rsidP="007D7F26">
      <w:r>
        <w:t xml:space="preserve">          "registrationStatus": false,</w:t>
      </w:r>
    </w:p>
    <w:p w14:paraId="32EC2CCC" w14:textId="77777777" w:rsidR="007D7F26" w:rsidRDefault="007D7F26" w:rsidP="007D7F26">
      <w:r>
        <w:t xml:space="preserve">          "courseStatus": "offering",</w:t>
      </w:r>
    </w:p>
    <w:p w14:paraId="297F5CF0" w14:textId="77777777" w:rsidR="007D7F26" w:rsidRDefault="007D7F26" w:rsidP="007D7F26">
      <w:r>
        <w:t xml:space="preserve">          "instructorId": 2</w:t>
      </w:r>
    </w:p>
    <w:p w14:paraId="161D19F7" w14:textId="77777777" w:rsidR="007D7F26" w:rsidRDefault="007D7F26" w:rsidP="007D7F26">
      <w:r>
        <w:t xml:space="preserve">        },</w:t>
      </w:r>
    </w:p>
    <w:p w14:paraId="7579C3BD" w14:textId="77777777" w:rsidR="007D7F26" w:rsidRDefault="007D7F26" w:rsidP="007D7F26">
      <w:r>
        <w:t xml:space="preserve">        {</w:t>
      </w:r>
    </w:p>
    <w:p w14:paraId="5B570D8A" w14:textId="77777777" w:rsidR="007D7F26" w:rsidRDefault="007D7F26" w:rsidP="007D7F26">
      <w:r>
        <w:t xml:space="preserve">          "id": 24,</w:t>
      </w:r>
    </w:p>
    <w:p w14:paraId="35AF45EB" w14:textId="77777777" w:rsidR="007D7F26" w:rsidRDefault="007D7F26" w:rsidP="007D7F26">
      <w:r>
        <w:t xml:space="preserve">          "title": "Financial Reporting and Analysis",</w:t>
      </w:r>
    </w:p>
    <w:p w14:paraId="201A1998" w14:textId="77777777" w:rsidR="007D7F26" w:rsidRDefault="007D7F26" w:rsidP="007D7F26">
      <w:r>
        <w:t xml:space="preserve">          "location": "Room 184",</w:t>
      </w:r>
    </w:p>
    <w:p w14:paraId="2454B22A" w14:textId="77777777" w:rsidR="007D7F26" w:rsidRDefault="007D7F26" w:rsidP="007D7F26">
      <w:r>
        <w:t xml:space="preserve">          "category": "Engineering",</w:t>
      </w:r>
    </w:p>
    <w:p w14:paraId="6043B5D8" w14:textId="77777777" w:rsidR="007D7F26" w:rsidRDefault="007D7F26" w:rsidP="007D7F26">
      <w:r>
        <w:t xml:space="preserve">          "registrationStatus": true,</w:t>
      </w:r>
    </w:p>
    <w:p w14:paraId="20A40F57" w14:textId="77777777" w:rsidR="007D7F26" w:rsidRDefault="007D7F26" w:rsidP="007D7F26">
      <w:r>
        <w:t xml:space="preserve">          "courseStatus": "finished",</w:t>
      </w:r>
    </w:p>
    <w:p w14:paraId="50ED3759" w14:textId="77777777" w:rsidR="007D7F26" w:rsidRDefault="007D7F26" w:rsidP="007D7F26">
      <w:r>
        <w:t xml:space="preserve">          "instructorId": 3</w:t>
      </w:r>
    </w:p>
    <w:p w14:paraId="37713AC2" w14:textId="77777777" w:rsidR="007D7F26" w:rsidRDefault="007D7F26" w:rsidP="007D7F26">
      <w:r>
        <w:lastRenderedPageBreak/>
        <w:t xml:space="preserve">        },</w:t>
      </w:r>
    </w:p>
    <w:p w14:paraId="0DE7EDC3" w14:textId="77777777" w:rsidR="007D7F26" w:rsidRDefault="007D7F26" w:rsidP="007D7F26">
      <w:r>
        <w:t xml:space="preserve">        {</w:t>
      </w:r>
    </w:p>
    <w:p w14:paraId="1598F7AE" w14:textId="77777777" w:rsidR="007D7F26" w:rsidRDefault="007D7F26" w:rsidP="007D7F26">
      <w:r>
        <w:t xml:space="preserve">          "id": 30,</w:t>
      </w:r>
    </w:p>
    <w:p w14:paraId="28629DA3" w14:textId="77777777" w:rsidR="007D7F26" w:rsidRDefault="007D7F26" w:rsidP="007D7F26">
      <w:r>
        <w:t xml:space="preserve">          "title": "International Accounting Standards",</w:t>
      </w:r>
    </w:p>
    <w:p w14:paraId="6A463E5E" w14:textId="77777777" w:rsidR="007D7F26" w:rsidRDefault="007D7F26" w:rsidP="007D7F26">
      <w:r>
        <w:t xml:space="preserve">          "location": "Room 133",</w:t>
      </w:r>
    </w:p>
    <w:p w14:paraId="23D39948" w14:textId="77777777" w:rsidR="007D7F26" w:rsidRDefault="007D7F26" w:rsidP="007D7F26">
      <w:r>
        <w:t xml:space="preserve">          "category": "Engineering",</w:t>
      </w:r>
    </w:p>
    <w:p w14:paraId="07AC1FAC" w14:textId="77777777" w:rsidR="007D7F26" w:rsidRDefault="007D7F26" w:rsidP="007D7F26">
      <w:r>
        <w:t xml:space="preserve">          "registrationStatus": true,</w:t>
      </w:r>
    </w:p>
    <w:p w14:paraId="7147CC05" w14:textId="77777777" w:rsidR="007D7F26" w:rsidRDefault="007D7F26" w:rsidP="007D7F26">
      <w:r>
        <w:t xml:space="preserve">          "courseStatus": "offering",</w:t>
      </w:r>
    </w:p>
    <w:p w14:paraId="6A6AC10B" w14:textId="77777777" w:rsidR="007D7F26" w:rsidRDefault="007D7F26" w:rsidP="007D7F26">
      <w:r>
        <w:t xml:space="preserve">          "instructorId": 1</w:t>
      </w:r>
    </w:p>
    <w:p w14:paraId="1C7CAC1F" w14:textId="77777777" w:rsidR="007D7F26" w:rsidRDefault="007D7F26" w:rsidP="007D7F26">
      <w:r>
        <w:t xml:space="preserve">        },</w:t>
      </w:r>
    </w:p>
    <w:p w14:paraId="75E3F507" w14:textId="77777777" w:rsidR="007D7F26" w:rsidRDefault="007D7F26" w:rsidP="007D7F26">
      <w:r>
        <w:t xml:space="preserve">        {</w:t>
      </w:r>
    </w:p>
    <w:p w14:paraId="453C1098" w14:textId="77777777" w:rsidR="007D7F26" w:rsidRDefault="007D7F26" w:rsidP="007D7F26">
      <w:r>
        <w:t xml:space="preserve">          "id": 32,</w:t>
      </w:r>
    </w:p>
    <w:p w14:paraId="2C556538" w14:textId="77777777" w:rsidR="007D7F26" w:rsidRDefault="007D7F26" w:rsidP="007D7F26">
      <w:r>
        <w:t xml:space="preserve">          "title": "Exploring Advanced Topics in Biology",</w:t>
      </w:r>
    </w:p>
    <w:p w14:paraId="6318F28D" w14:textId="77777777" w:rsidR="007D7F26" w:rsidRDefault="007D7F26" w:rsidP="007D7F26">
      <w:r>
        <w:t xml:space="preserve">          "location": "Room 347",</w:t>
      </w:r>
    </w:p>
    <w:p w14:paraId="4F1E09ED" w14:textId="77777777" w:rsidR="007D7F26" w:rsidRDefault="007D7F26" w:rsidP="007D7F26">
      <w:r>
        <w:t xml:space="preserve">          "category": "Computer",</w:t>
      </w:r>
    </w:p>
    <w:p w14:paraId="4E6FA8DB" w14:textId="77777777" w:rsidR="007D7F26" w:rsidRDefault="007D7F26" w:rsidP="007D7F26">
      <w:r>
        <w:t xml:space="preserve">          "registrationStatus": false,</w:t>
      </w:r>
    </w:p>
    <w:p w14:paraId="2CADB8A5" w14:textId="77777777" w:rsidR="007D7F26" w:rsidRDefault="007D7F26" w:rsidP="007D7F26">
      <w:r>
        <w:t xml:space="preserve">          "courseStatus": "offering",</w:t>
      </w:r>
    </w:p>
    <w:p w14:paraId="1F9158AD" w14:textId="77777777" w:rsidR="007D7F26" w:rsidRDefault="007D7F26" w:rsidP="007D7F26">
      <w:r>
        <w:t xml:space="preserve">          "instructorId": 6</w:t>
      </w:r>
    </w:p>
    <w:p w14:paraId="2603AA4F" w14:textId="77777777" w:rsidR="007D7F26" w:rsidRDefault="007D7F26" w:rsidP="007D7F26">
      <w:r>
        <w:t xml:space="preserve">        },</w:t>
      </w:r>
    </w:p>
    <w:p w14:paraId="75A95AC8" w14:textId="77777777" w:rsidR="007D7F26" w:rsidRDefault="007D7F26" w:rsidP="007D7F26">
      <w:r>
        <w:t xml:space="preserve">        {</w:t>
      </w:r>
    </w:p>
    <w:p w14:paraId="7D0CB2CC" w14:textId="77777777" w:rsidR="007D7F26" w:rsidRDefault="007D7F26" w:rsidP="007D7F26">
      <w:r>
        <w:t xml:space="preserve">          "id": 33,</w:t>
      </w:r>
    </w:p>
    <w:p w14:paraId="6B343DF5" w14:textId="77777777" w:rsidR="007D7F26" w:rsidRDefault="007D7F26" w:rsidP="007D7F26">
      <w:r>
        <w:t xml:space="preserve">          "title": "Mastering Molecular Biology Concepts",</w:t>
      </w:r>
    </w:p>
    <w:p w14:paraId="4E39D7F7" w14:textId="77777777" w:rsidR="007D7F26" w:rsidRDefault="007D7F26" w:rsidP="007D7F26">
      <w:r>
        <w:t xml:space="preserve">          "location": "Room 363",</w:t>
      </w:r>
    </w:p>
    <w:p w14:paraId="1C1EF13B" w14:textId="77777777" w:rsidR="007D7F26" w:rsidRDefault="007D7F26" w:rsidP="007D7F26">
      <w:r>
        <w:t xml:space="preserve">          "category": "Science",</w:t>
      </w:r>
    </w:p>
    <w:p w14:paraId="6A191762" w14:textId="77777777" w:rsidR="007D7F26" w:rsidRDefault="007D7F26" w:rsidP="007D7F26">
      <w:r>
        <w:t xml:space="preserve">          "registrationStatus": false,</w:t>
      </w:r>
    </w:p>
    <w:p w14:paraId="5FA2F838" w14:textId="77777777" w:rsidR="007D7F26" w:rsidRDefault="007D7F26" w:rsidP="007D7F26">
      <w:r>
        <w:t xml:space="preserve">          "courseStatus": "offering",</w:t>
      </w:r>
    </w:p>
    <w:p w14:paraId="0A197296" w14:textId="77777777" w:rsidR="007D7F26" w:rsidRDefault="007D7F26" w:rsidP="007D7F26">
      <w:r>
        <w:t xml:space="preserve">          "instructorId": 2</w:t>
      </w:r>
    </w:p>
    <w:p w14:paraId="0D4D89BC" w14:textId="77777777" w:rsidR="007D7F26" w:rsidRDefault="007D7F26" w:rsidP="007D7F26">
      <w:r>
        <w:t xml:space="preserve">        }</w:t>
      </w:r>
    </w:p>
    <w:p w14:paraId="72A9AF56" w14:textId="77777777" w:rsidR="007D7F26" w:rsidRDefault="007D7F26" w:rsidP="007D7F26">
      <w:r>
        <w:t xml:space="preserve">      ],</w:t>
      </w:r>
    </w:p>
    <w:p w14:paraId="72B85F5D" w14:textId="77777777" w:rsidR="007D7F26" w:rsidRDefault="007D7F26" w:rsidP="007D7F26">
      <w:r>
        <w:t xml:space="preserve">      "grades": [</w:t>
      </w:r>
    </w:p>
    <w:p w14:paraId="262F6CFF" w14:textId="77777777" w:rsidR="007D7F26" w:rsidRDefault="007D7F26" w:rsidP="007D7F26">
      <w:r>
        <w:t xml:space="preserve">        {</w:t>
      </w:r>
    </w:p>
    <w:p w14:paraId="04753002" w14:textId="77777777" w:rsidR="007D7F26" w:rsidRDefault="007D7F26" w:rsidP="007D7F26">
      <w:r>
        <w:t xml:space="preserve">          "id": 71,</w:t>
      </w:r>
    </w:p>
    <w:p w14:paraId="1EBF6723" w14:textId="77777777" w:rsidR="007D7F26" w:rsidRDefault="007D7F26" w:rsidP="007D7F26">
      <w:r>
        <w:t xml:space="preserve">          "title": "aliquid creator concedo Final Exam",</w:t>
      </w:r>
    </w:p>
    <w:p w14:paraId="2FE47C36" w14:textId="77777777" w:rsidR="007D7F26" w:rsidRDefault="007D7F26" w:rsidP="007D7F26">
      <w:r>
        <w:t xml:space="preserve">          "grade": 7.12,</w:t>
      </w:r>
    </w:p>
    <w:p w14:paraId="6B7DFCEE" w14:textId="77777777" w:rsidR="007D7F26" w:rsidRDefault="007D7F26" w:rsidP="007D7F26">
      <w:r>
        <w:t xml:space="preserve">          "studentId": 80,</w:t>
      </w:r>
    </w:p>
    <w:p w14:paraId="5B5D2414" w14:textId="77777777" w:rsidR="007D7F26" w:rsidRDefault="007D7F26" w:rsidP="007D7F26">
      <w:r>
        <w:t xml:space="preserve">          "courseId": 8</w:t>
      </w:r>
    </w:p>
    <w:p w14:paraId="1F3E0994" w14:textId="77777777" w:rsidR="007D7F26" w:rsidRDefault="007D7F26" w:rsidP="007D7F26">
      <w:r>
        <w:t xml:space="preserve">        },</w:t>
      </w:r>
    </w:p>
    <w:p w14:paraId="2A024557" w14:textId="77777777" w:rsidR="007D7F26" w:rsidRDefault="007D7F26" w:rsidP="007D7F26">
      <w:r>
        <w:t xml:space="preserve">        {</w:t>
      </w:r>
    </w:p>
    <w:p w14:paraId="342AD487" w14:textId="77777777" w:rsidR="007D7F26" w:rsidRDefault="007D7F26" w:rsidP="007D7F26">
      <w:r>
        <w:t xml:space="preserve">          "id": 100,</w:t>
      </w:r>
    </w:p>
    <w:p w14:paraId="6A28022D" w14:textId="77777777" w:rsidR="007D7F26" w:rsidRDefault="007D7F26" w:rsidP="007D7F26">
      <w:r>
        <w:t xml:space="preserve">          "title": "surculus absconditus uterque Final Exam",</w:t>
      </w:r>
    </w:p>
    <w:p w14:paraId="1BE86EF6" w14:textId="77777777" w:rsidR="007D7F26" w:rsidRDefault="007D7F26" w:rsidP="007D7F26">
      <w:r>
        <w:t xml:space="preserve">          "grade": 16.84,</w:t>
      </w:r>
    </w:p>
    <w:p w14:paraId="3EF59B73" w14:textId="77777777" w:rsidR="007D7F26" w:rsidRDefault="007D7F26" w:rsidP="007D7F26">
      <w:r>
        <w:t xml:space="preserve">          "studentId": 80,</w:t>
      </w:r>
    </w:p>
    <w:p w14:paraId="6F595A93" w14:textId="77777777" w:rsidR="007D7F26" w:rsidRDefault="007D7F26" w:rsidP="007D7F26">
      <w:r>
        <w:lastRenderedPageBreak/>
        <w:t xml:space="preserve">          "courseId": 10</w:t>
      </w:r>
    </w:p>
    <w:p w14:paraId="51F4A466" w14:textId="77777777" w:rsidR="007D7F26" w:rsidRDefault="007D7F26" w:rsidP="007D7F26">
      <w:r>
        <w:t xml:space="preserve">        },</w:t>
      </w:r>
    </w:p>
    <w:p w14:paraId="3153C595" w14:textId="77777777" w:rsidR="007D7F26" w:rsidRDefault="007D7F26" w:rsidP="007D7F26">
      <w:r>
        <w:t xml:space="preserve">        {</w:t>
      </w:r>
    </w:p>
    <w:p w14:paraId="75CFA783" w14:textId="77777777" w:rsidR="007D7F26" w:rsidRDefault="007D7F26" w:rsidP="007D7F26">
      <w:r>
        <w:t xml:space="preserve">          "id": 110,</w:t>
      </w:r>
    </w:p>
    <w:p w14:paraId="3A5A4A3F" w14:textId="77777777" w:rsidR="007D7F26" w:rsidRDefault="007D7F26" w:rsidP="007D7F26">
      <w:r>
        <w:t xml:space="preserve">          "title": "agnosco tamisium caecus Final Exam",</w:t>
      </w:r>
    </w:p>
    <w:p w14:paraId="34DF1DE4" w14:textId="77777777" w:rsidR="007D7F26" w:rsidRDefault="007D7F26" w:rsidP="007D7F26">
      <w:r>
        <w:t xml:space="preserve">          "grade": 58.31,</w:t>
      </w:r>
    </w:p>
    <w:p w14:paraId="6E8A86D9" w14:textId="77777777" w:rsidR="007D7F26" w:rsidRDefault="007D7F26" w:rsidP="007D7F26">
      <w:r>
        <w:t xml:space="preserve">          "studentId": 80,</w:t>
      </w:r>
    </w:p>
    <w:p w14:paraId="53641690" w14:textId="77777777" w:rsidR="007D7F26" w:rsidRDefault="007D7F26" w:rsidP="007D7F26">
      <w:r>
        <w:t xml:space="preserve">          "courseId": 11</w:t>
      </w:r>
    </w:p>
    <w:p w14:paraId="41C26329" w14:textId="77777777" w:rsidR="007D7F26" w:rsidRDefault="007D7F26" w:rsidP="007D7F26">
      <w:r>
        <w:t xml:space="preserve">        },</w:t>
      </w:r>
    </w:p>
    <w:p w14:paraId="5962F55C" w14:textId="77777777" w:rsidR="007D7F26" w:rsidRDefault="007D7F26" w:rsidP="007D7F26">
      <w:r>
        <w:t xml:space="preserve">        {</w:t>
      </w:r>
    </w:p>
    <w:p w14:paraId="446B9F9E" w14:textId="77777777" w:rsidR="007D7F26" w:rsidRDefault="007D7F26" w:rsidP="007D7F26">
      <w:r>
        <w:t xml:space="preserve">          "id": 117,</w:t>
      </w:r>
    </w:p>
    <w:p w14:paraId="6FD73807" w14:textId="77777777" w:rsidR="007D7F26" w:rsidRDefault="007D7F26" w:rsidP="007D7F26">
      <w:r>
        <w:t xml:space="preserve">          "title": "confugo porro sono Final Exam",</w:t>
      </w:r>
    </w:p>
    <w:p w14:paraId="2E8D5742" w14:textId="77777777" w:rsidR="007D7F26" w:rsidRDefault="007D7F26" w:rsidP="007D7F26">
      <w:r>
        <w:t xml:space="preserve">          "grade": 95.62,</w:t>
      </w:r>
    </w:p>
    <w:p w14:paraId="7F595C69" w14:textId="77777777" w:rsidR="007D7F26" w:rsidRDefault="007D7F26" w:rsidP="007D7F26">
      <w:r>
        <w:t xml:space="preserve">          "studentId": 80,</w:t>
      </w:r>
    </w:p>
    <w:p w14:paraId="223B1564" w14:textId="77777777" w:rsidR="007D7F26" w:rsidRDefault="007D7F26" w:rsidP="007D7F26">
      <w:r>
        <w:t xml:space="preserve">          "courseId": 12</w:t>
      </w:r>
    </w:p>
    <w:p w14:paraId="4FB070B9" w14:textId="77777777" w:rsidR="007D7F26" w:rsidRDefault="007D7F26" w:rsidP="007D7F26">
      <w:r>
        <w:t xml:space="preserve">        },</w:t>
      </w:r>
    </w:p>
    <w:p w14:paraId="3EE1496A" w14:textId="77777777" w:rsidR="007D7F26" w:rsidRDefault="007D7F26" w:rsidP="007D7F26">
      <w:r>
        <w:t xml:space="preserve">        {</w:t>
      </w:r>
    </w:p>
    <w:p w14:paraId="63CA4A09" w14:textId="77777777" w:rsidR="007D7F26" w:rsidRDefault="007D7F26" w:rsidP="007D7F26">
      <w:r>
        <w:t xml:space="preserve">          "id": 199,</w:t>
      </w:r>
    </w:p>
    <w:p w14:paraId="62873600" w14:textId="77777777" w:rsidR="007D7F26" w:rsidRDefault="007D7F26" w:rsidP="007D7F26">
      <w:r>
        <w:t xml:space="preserve">          "title": "vitium textus annus Final Exam",</w:t>
      </w:r>
    </w:p>
    <w:p w14:paraId="782F8C11" w14:textId="77777777" w:rsidR="007D7F26" w:rsidRDefault="007D7F26" w:rsidP="007D7F26">
      <w:r>
        <w:t xml:space="preserve">          "grade": 49.96,</w:t>
      </w:r>
    </w:p>
    <w:p w14:paraId="531D61DC" w14:textId="77777777" w:rsidR="007D7F26" w:rsidRDefault="007D7F26" w:rsidP="007D7F26">
      <w:r>
        <w:t xml:space="preserve">          "studentId": 80,</w:t>
      </w:r>
    </w:p>
    <w:p w14:paraId="29400E2A" w14:textId="77777777" w:rsidR="007D7F26" w:rsidRDefault="007D7F26" w:rsidP="007D7F26">
      <w:r>
        <w:t xml:space="preserve">          "courseId": 20</w:t>
      </w:r>
    </w:p>
    <w:p w14:paraId="196C218D" w14:textId="77777777" w:rsidR="007D7F26" w:rsidRDefault="007D7F26" w:rsidP="007D7F26">
      <w:r>
        <w:t xml:space="preserve">        },</w:t>
      </w:r>
    </w:p>
    <w:p w14:paraId="644FCBDA" w14:textId="77777777" w:rsidR="007D7F26" w:rsidRDefault="007D7F26" w:rsidP="007D7F26">
      <w:r>
        <w:t xml:space="preserve">        {</w:t>
      </w:r>
    </w:p>
    <w:p w14:paraId="644C5BC9" w14:textId="77777777" w:rsidR="007D7F26" w:rsidRDefault="007D7F26" w:rsidP="007D7F26">
      <w:r>
        <w:t xml:space="preserve">          "id": 238,</w:t>
      </w:r>
    </w:p>
    <w:p w14:paraId="606A15F2" w14:textId="77777777" w:rsidR="007D7F26" w:rsidRDefault="007D7F26" w:rsidP="007D7F26">
      <w:r>
        <w:t xml:space="preserve">          "title": "colligo aureus beatae Final Exam",</w:t>
      </w:r>
    </w:p>
    <w:p w14:paraId="60D8BC47" w14:textId="77777777" w:rsidR="007D7F26" w:rsidRDefault="007D7F26" w:rsidP="007D7F26">
      <w:r>
        <w:t xml:space="preserve">          "grade": 3.09,</w:t>
      </w:r>
    </w:p>
    <w:p w14:paraId="75BBE80D" w14:textId="77777777" w:rsidR="007D7F26" w:rsidRDefault="007D7F26" w:rsidP="007D7F26">
      <w:r>
        <w:t xml:space="preserve">          "studentId": 80,</w:t>
      </w:r>
    </w:p>
    <w:p w14:paraId="44C22904" w14:textId="77777777" w:rsidR="007D7F26" w:rsidRDefault="007D7F26" w:rsidP="007D7F26">
      <w:r>
        <w:t xml:space="preserve">          "courseId": 24</w:t>
      </w:r>
    </w:p>
    <w:p w14:paraId="67AC66AD" w14:textId="77777777" w:rsidR="007D7F26" w:rsidRDefault="007D7F26" w:rsidP="007D7F26">
      <w:r>
        <w:t xml:space="preserve">        },</w:t>
      </w:r>
    </w:p>
    <w:p w14:paraId="5BEBEE16" w14:textId="77777777" w:rsidR="007D7F26" w:rsidRDefault="007D7F26" w:rsidP="007D7F26">
      <w:r>
        <w:t xml:space="preserve">        {</w:t>
      </w:r>
    </w:p>
    <w:p w14:paraId="0519A9C6" w14:textId="77777777" w:rsidR="007D7F26" w:rsidRDefault="007D7F26" w:rsidP="007D7F26">
      <w:r>
        <w:t xml:space="preserve">          "id": 294,</w:t>
      </w:r>
    </w:p>
    <w:p w14:paraId="4492B3FF" w14:textId="77777777" w:rsidR="007D7F26" w:rsidRDefault="007D7F26" w:rsidP="007D7F26">
      <w:r>
        <w:t xml:space="preserve">          "title": "celo tum arceo Final Exam",</w:t>
      </w:r>
    </w:p>
    <w:p w14:paraId="4B1017C6" w14:textId="77777777" w:rsidR="007D7F26" w:rsidRDefault="007D7F26" w:rsidP="007D7F26">
      <w:r>
        <w:t xml:space="preserve">          "grade": 27.15,</w:t>
      </w:r>
    </w:p>
    <w:p w14:paraId="436CF47A" w14:textId="77777777" w:rsidR="007D7F26" w:rsidRDefault="007D7F26" w:rsidP="007D7F26">
      <w:r>
        <w:t xml:space="preserve">          "studentId": 80,</w:t>
      </w:r>
    </w:p>
    <w:p w14:paraId="45EBB53A" w14:textId="77777777" w:rsidR="007D7F26" w:rsidRDefault="007D7F26" w:rsidP="007D7F26">
      <w:r>
        <w:t xml:space="preserve">          "courseId": 30</w:t>
      </w:r>
    </w:p>
    <w:p w14:paraId="7E9441CA" w14:textId="77777777" w:rsidR="007D7F26" w:rsidRDefault="007D7F26" w:rsidP="007D7F26">
      <w:r>
        <w:t xml:space="preserve">        },</w:t>
      </w:r>
    </w:p>
    <w:p w14:paraId="18ACECC7" w14:textId="77777777" w:rsidR="007D7F26" w:rsidRDefault="007D7F26" w:rsidP="007D7F26">
      <w:r>
        <w:t xml:space="preserve">        {</w:t>
      </w:r>
    </w:p>
    <w:p w14:paraId="3D0454A7" w14:textId="77777777" w:rsidR="007D7F26" w:rsidRDefault="007D7F26" w:rsidP="007D7F26">
      <w:r>
        <w:t xml:space="preserve">          "id": 312,</w:t>
      </w:r>
    </w:p>
    <w:p w14:paraId="6A3053A5" w14:textId="77777777" w:rsidR="007D7F26" w:rsidRDefault="007D7F26" w:rsidP="007D7F26">
      <w:r>
        <w:t xml:space="preserve">          "title": "explicabo atque vis Final Exam",</w:t>
      </w:r>
    </w:p>
    <w:p w14:paraId="5B05DDFF" w14:textId="77777777" w:rsidR="007D7F26" w:rsidRDefault="007D7F26" w:rsidP="007D7F26">
      <w:r>
        <w:t xml:space="preserve">          "grade": 66.29,</w:t>
      </w:r>
    </w:p>
    <w:p w14:paraId="0B225F8C" w14:textId="77777777" w:rsidR="007D7F26" w:rsidRDefault="007D7F26" w:rsidP="007D7F26">
      <w:r>
        <w:t xml:space="preserve">          "studentId": 80,</w:t>
      </w:r>
    </w:p>
    <w:p w14:paraId="40B84484" w14:textId="77777777" w:rsidR="007D7F26" w:rsidRDefault="007D7F26" w:rsidP="007D7F26">
      <w:r>
        <w:lastRenderedPageBreak/>
        <w:t xml:space="preserve">          "courseId": 32</w:t>
      </w:r>
    </w:p>
    <w:p w14:paraId="782960CE" w14:textId="77777777" w:rsidR="007D7F26" w:rsidRDefault="007D7F26" w:rsidP="007D7F26">
      <w:r>
        <w:t xml:space="preserve">        },</w:t>
      </w:r>
    </w:p>
    <w:p w14:paraId="6673AB68" w14:textId="77777777" w:rsidR="007D7F26" w:rsidRDefault="007D7F26" w:rsidP="007D7F26">
      <w:r>
        <w:t xml:space="preserve">        {</w:t>
      </w:r>
    </w:p>
    <w:p w14:paraId="7E839642" w14:textId="77777777" w:rsidR="007D7F26" w:rsidRDefault="007D7F26" w:rsidP="007D7F26">
      <w:r>
        <w:t xml:space="preserve">          "id": 325,</w:t>
      </w:r>
    </w:p>
    <w:p w14:paraId="19286E3F" w14:textId="77777777" w:rsidR="007D7F26" w:rsidRDefault="007D7F26" w:rsidP="007D7F26">
      <w:r>
        <w:t xml:space="preserve">          "title": "vis apud delego Final Exam",</w:t>
      </w:r>
    </w:p>
    <w:p w14:paraId="3F1A1B90" w14:textId="77777777" w:rsidR="007D7F26" w:rsidRDefault="007D7F26" w:rsidP="007D7F26">
      <w:r>
        <w:t xml:space="preserve">          "grade": 97.24,</w:t>
      </w:r>
    </w:p>
    <w:p w14:paraId="67A03163" w14:textId="77777777" w:rsidR="007D7F26" w:rsidRDefault="007D7F26" w:rsidP="007D7F26">
      <w:r>
        <w:t xml:space="preserve">          "studentId": 80,</w:t>
      </w:r>
    </w:p>
    <w:p w14:paraId="07938726" w14:textId="77777777" w:rsidR="007D7F26" w:rsidRDefault="007D7F26" w:rsidP="007D7F26">
      <w:r>
        <w:t xml:space="preserve">          "courseId": 33</w:t>
      </w:r>
    </w:p>
    <w:p w14:paraId="41B46AA9" w14:textId="77777777" w:rsidR="007D7F26" w:rsidRDefault="007D7F26" w:rsidP="007D7F26">
      <w:r>
        <w:t xml:space="preserve">        }</w:t>
      </w:r>
    </w:p>
    <w:p w14:paraId="416CB587" w14:textId="77777777" w:rsidR="007D7F26" w:rsidRDefault="007D7F26" w:rsidP="007D7F26">
      <w:r>
        <w:t xml:space="preserve">      ]</w:t>
      </w:r>
    </w:p>
    <w:p w14:paraId="027CD79C" w14:textId="77777777" w:rsidR="007D7F26" w:rsidRDefault="007D7F26" w:rsidP="007D7F26">
      <w:r>
        <w:t xml:space="preserve">    },</w:t>
      </w:r>
    </w:p>
    <w:p w14:paraId="0A682DCD" w14:textId="77777777" w:rsidR="007D7F26" w:rsidRDefault="007D7F26" w:rsidP="007D7F26">
      <w:r>
        <w:t xml:space="preserve">    {</w:t>
      </w:r>
    </w:p>
    <w:p w14:paraId="59B1D8CE" w14:textId="77777777" w:rsidR="007D7F26" w:rsidRDefault="007D7F26" w:rsidP="007D7F26">
      <w:r>
        <w:t xml:space="preserve">      "id": 81,</w:t>
      </w:r>
    </w:p>
    <w:p w14:paraId="16D744AD" w14:textId="77777777" w:rsidR="007D7F26" w:rsidRDefault="007D7F26" w:rsidP="007D7F26">
      <w:r>
        <w:t xml:space="preserve">      "name": "Eleanor Shanahan",</w:t>
      </w:r>
    </w:p>
    <w:p w14:paraId="5B724FFA" w14:textId="77777777" w:rsidR="007D7F26" w:rsidRDefault="007D7F26" w:rsidP="007D7F26">
      <w:r>
        <w:t xml:space="preserve">      "email": "Jonatan1@hotmail.com",</w:t>
      </w:r>
    </w:p>
    <w:p w14:paraId="4B730D53" w14:textId="77777777" w:rsidR="007D7F26" w:rsidRDefault="007D7F26" w:rsidP="007D7F26">
      <w:r>
        <w:t xml:space="preserve">      "password": "student123",</w:t>
      </w:r>
    </w:p>
    <w:p w14:paraId="17D30B63" w14:textId="77777777" w:rsidR="007D7F26" w:rsidRDefault="007D7F26" w:rsidP="007D7F26">
      <w:r>
        <w:t xml:space="preserve">      "userType": "Student",</w:t>
      </w:r>
    </w:p>
    <w:p w14:paraId="16688D77" w14:textId="77777777" w:rsidR="007D7F26" w:rsidRDefault="007D7F26" w:rsidP="007D7F26">
      <w:r>
        <w:t xml:space="preserve">      "gpa": 0.05,</w:t>
      </w:r>
    </w:p>
    <w:p w14:paraId="4407C00F" w14:textId="77777777" w:rsidR="007D7F26" w:rsidRDefault="007D7F26" w:rsidP="007D7F26">
      <w:r>
        <w:t xml:space="preserve">      "major": "Computer Science",</w:t>
      </w:r>
    </w:p>
    <w:p w14:paraId="785FD145" w14:textId="77777777" w:rsidR="007D7F26" w:rsidRDefault="007D7F26" w:rsidP="007D7F26">
      <w:r>
        <w:t xml:space="preserve">      "passedCourses": [</w:t>
      </w:r>
    </w:p>
    <w:p w14:paraId="0EEC2B65" w14:textId="77777777" w:rsidR="007D7F26" w:rsidRDefault="007D7F26" w:rsidP="007D7F26">
      <w:r>
        <w:t xml:space="preserve">        {</w:t>
      </w:r>
    </w:p>
    <w:p w14:paraId="154987C1" w14:textId="77777777" w:rsidR="007D7F26" w:rsidRDefault="007D7F26" w:rsidP="007D7F26">
      <w:r>
        <w:t xml:space="preserve">          "id": 12,</w:t>
      </w:r>
    </w:p>
    <w:p w14:paraId="40E9A438" w14:textId="77777777" w:rsidR="007D7F26" w:rsidRDefault="007D7F26" w:rsidP="007D7F26">
      <w:r>
        <w:t xml:space="preserve">          "title": "Web Development",</w:t>
      </w:r>
    </w:p>
    <w:p w14:paraId="5E4DDF85" w14:textId="77777777" w:rsidR="007D7F26" w:rsidRDefault="007D7F26" w:rsidP="007D7F26">
      <w:r>
        <w:t xml:space="preserve">          "location": "Room 396",</w:t>
      </w:r>
    </w:p>
    <w:p w14:paraId="6C84CFB9" w14:textId="77777777" w:rsidR="007D7F26" w:rsidRDefault="007D7F26" w:rsidP="007D7F26">
      <w:r>
        <w:t xml:space="preserve">          "category": "Science",</w:t>
      </w:r>
    </w:p>
    <w:p w14:paraId="3E21E751" w14:textId="77777777" w:rsidR="007D7F26" w:rsidRDefault="007D7F26" w:rsidP="007D7F26">
      <w:r>
        <w:t xml:space="preserve">          "registrationStatus": true,</w:t>
      </w:r>
    </w:p>
    <w:p w14:paraId="35B3D2B0" w14:textId="77777777" w:rsidR="007D7F26" w:rsidRDefault="007D7F26" w:rsidP="007D7F26">
      <w:r>
        <w:t xml:space="preserve">          "courseStatus": "finished",</w:t>
      </w:r>
    </w:p>
    <w:p w14:paraId="4EA66F9F" w14:textId="77777777" w:rsidR="007D7F26" w:rsidRDefault="007D7F26" w:rsidP="007D7F26">
      <w:r>
        <w:t xml:space="preserve">          "instructorId": 6</w:t>
      </w:r>
    </w:p>
    <w:p w14:paraId="6214FDC0" w14:textId="77777777" w:rsidR="007D7F26" w:rsidRDefault="007D7F26" w:rsidP="007D7F26">
      <w:r>
        <w:t xml:space="preserve">        },</w:t>
      </w:r>
    </w:p>
    <w:p w14:paraId="5A57AA88" w14:textId="77777777" w:rsidR="007D7F26" w:rsidRDefault="007D7F26" w:rsidP="007D7F26">
      <w:r>
        <w:t xml:space="preserve">        {</w:t>
      </w:r>
    </w:p>
    <w:p w14:paraId="7035FFF1" w14:textId="77777777" w:rsidR="007D7F26" w:rsidRDefault="007D7F26" w:rsidP="007D7F26">
      <w:r>
        <w:t xml:space="preserve">          "id": 22,</w:t>
      </w:r>
    </w:p>
    <w:p w14:paraId="62A8A6E7" w14:textId="77777777" w:rsidR="007D7F26" w:rsidRDefault="007D7F26" w:rsidP="007D7F26">
      <w:r>
        <w:t xml:space="preserve">          "title": "Visual Communication in the Digital Age",</w:t>
      </w:r>
    </w:p>
    <w:p w14:paraId="7B17CA66" w14:textId="77777777" w:rsidR="007D7F26" w:rsidRDefault="007D7F26" w:rsidP="007D7F26">
      <w:r>
        <w:t xml:space="preserve">          "location": "Room 260",</w:t>
      </w:r>
    </w:p>
    <w:p w14:paraId="5ABCAD21" w14:textId="77777777" w:rsidR="007D7F26" w:rsidRDefault="007D7F26" w:rsidP="007D7F26">
      <w:r>
        <w:t xml:space="preserve">          "category": "Science",</w:t>
      </w:r>
    </w:p>
    <w:p w14:paraId="134AB16B" w14:textId="77777777" w:rsidR="007D7F26" w:rsidRDefault="007D7F26" w:rsidP="007D7F26">
      <w:r>
        <w:t xml:space="preserve">          "registrationStatus": true,</w:t>
      </w:r>
    </w:p>
    <w:p w14:paraId="338514F6" w14:textId="77777777" w:rsidR="007D7F26" w:rsidRDefault="007D7F26" w:rsidP="007D7F26">
      <w:r>
        <w:t xml:space="preserve">          "courseStatus": "finished",</w:t>
      </w:r>
    </w:p>
    <w:p w14:paraId="1381F8F6" w14:textId="77777777" w:rsidR="007D7F26" w:rsidRDefault="007D7F26" w:rsidP="007D7F26">
      <w:r>
        <w:t xml:space="preserve">          "instructorId": 6</w:t>
      </w:r>
    </w:p>
    <w:p w14:paraId="7C38B5CD" w14:textId="77777777" w:rsidR="007D7F26" w:rsidRDefault="007D7F26" w:rsidP="007D7F26">
      <w:r>
        <w:t xml:space="preserve">        },</w:t>
      </w:r>
    </w:p>
    <w:p w14:paraId="26A381C5" w14:textId="77777777" w:rsidR="007D7F26" w:rsidRDefault="007D7F26" w:rsidP="007D7F26">
      <w:r>
        <w:t xml:space="preserve">        {</w:t>
      </w:r>
    </w:p>
    <w:p w14:paraId="69B625A0" w14:textId="77777777" w:rsidR="007D7F26" w:rsidRDefault="007D7F26" w:rsidP="007D7F26">
      <w:r>
        <w:t xml:space="preserve">          "id": 33,</w:t>
      </w:r>
    </w:p>
    <w:p w14:paraId="0BCE5AC6" w14:textId="77777777" w:rsidR="007D7F26" w:rsidRDefault="007D7F26" w:rsidP="007D7F26">
      <w:r>
        <w:t xml:space="preserve">          "title": "Mastering Molecular Biology Concepts",</w:t>
      </w:r>
    </w:p>
    <w:p w14:paraId="067D03C6" w14:textId="77777777" w:rsidR="007D7F26" w:rsidRDefault="007D7F26" w:rsidP="007D7F26">
      <w:r>
        <w:t xml:space="preserve">          "location": "Room 363",</w:t>
      </w:r>
    </w:p>
    <w:p w14:paraId="05066BFF" w14:textId="77777777" w:rsidR="007D7F26" w:rsidRDefault="007D7F26" w:rsidP="007D7F26">
      <w:r>
        <w:lastRenderedPageBreak/>
        <w:t xml:space="preserve">          "category": "Science",</w:t>
      </w:r>
    </w:p>
    <w:p w14:paraId="6269B76D" w14:textId="77777777" w:rsidR="007D7F26" w:rsidRDefault="007D7F26" w:rsidP="007D7F26">
      <w:r>
        <w:t xml:space="preserve">          "registrationStatus": false,</w:t>
      </w:r>
    </w:p>
    <w:p w14:paraId="0CAECDBB" w14:textId="77777777" w:rsidR="007D7F26" w:rsidRDefault="007D7F26" w:rsidP="007D7F26">
      <w:r>
        <w:t xml:space="preserve">          "courseStatus": "offering",</w:t>
      </w:r>
    </w:p>
    <w:p w14:paraId="29173F73" w14:textId="77777777" w:rsidR="007D7F26" w:rsidRDefault="007D7F26" w:rsidP="007D7F26">
      <w:r>
        <w:t xml:space="preserve">          "instructorId": 2</w:t>
      </w:r>
    </w:p>
    <w:p w14:paraId="7BE9E14F" w14:textId="77777777" w:rsidR="007D7F26" w:rsidRDefault="007D7F26" w:rsidP="007D7F26">
      <w:r>
        <w:t xml:space="preserve">        }</w:t>
      </w:r>
    </w:p>
    <w:p w14:paraId="56759F4A" w14:textId="77777777" w:rsidR="007D7F26" w:rsidRDefault="007D7F26" w:rsidP="007D7F26">
      <w:r>
        <w:t xml:space="preserve">      ],</w:t>
      </w:r>
    </w:p>
    <w:p w14:paraId="796CC301" w14:textId="77777777" w:rsidR="007D7F26" w:rsidRDefault="007D7F26" w:rsidP="007D7F26">
      <w:r>
        <w:t xml:space="preserve">      "grades": [</w:t>
      </w:r>
    </w:p>
    <w:p w14:paraId="5C81F77F" w14:textId="77777777" w:rsidR="007D7F26" w:rsidRDefault="007D7F26" w:rsidP="007D7F26">
      <w:r>
        <w:t xml:space="preserve">        {</w:t>
      </w:r>
    </w:p>
    <w:p w14:paraId="01009FD4" w14:textId="77777777" w:rsidR="007D7F26" w:rsidRDefault="007D7F26" w:rsidP="007D7F26">
      <w:r>
        <w:t xml:space="preserve">          "id": 220,</w:t>
      </w:r>
    </w:p>
    <w:p w14:paraId="10002F95" w14:textId="77777777" w:rsidR="007D7F26" w:rsidRDefault="007D7F26" w:rsidP="007D7F26">
      <w:r>
        <w:t xml:space="preserve">          "title": "delicate atqui corrumpo Final Exam",</w:t>
      </w:r>
    </w:p>
    <w:p w14:paraId="722E1702" w14:textId="77777777" w:rsidR="007D7F26" w:rsidRDefault="007D7F26" w:rsidP="007D7F26">
      <w:r>
        <w:t xml:space="preserve">          "grade": 63.1,</w:t>
      </w:r>
    </w:p>
    <w:p w14:paraId="6D358FB0" w14:textId="77777777" w:rsidR="007D7F26" w:rsidRDefault="007D7F26" w:rsidP="007D7F26">
      <w:r>
        <w:t xml:space="preserve">          "studentId": 81,</w:t>
      </w:r>
    </w:p>
    <w:p w14:paraId="3AD64102" w14:textId="77777777" w:rsidR="007D7F26" w:rsidRDefault="007D7F26" w:rsidP="007D7F26">
      <w:r>
        <w:t xml:space="preserve">          "courseId": 22</w:t>
      </w:r>
    </w:p>
    <w:p w14:paraId="4888BD1F" w14:textId="77777777" w:rsidR="007D7F26" w:rsidRDefault="007D7F26" w:rsidP="007D7F26">
      <w:r>
        <w:t xml:space="preserve">        },</w:t>
      </w:r>
    </w:p>
    <w:p w14:paraId="40CC2E78" w14:textId="77777777" w:rsidR="007D7F26" w:rsidRDefault="007D7F26" w:rsidP="007D7F26">
      <w:r>
        <w:t xml:space="preserve">        {</w:t>
      </w:r>
    </w:p>
    <w:p w14:paraId="741F941F" w14:textId="77777777" w:rsidR="007D7F26" w:rsidRDefault="007D7F26" w:rsidP="007D7F26">
      <w:r>
        <w:t xml:space="preserve">          "id": 455,</w:t>
      </w:r>
    </w:p>
    <w:p w14:paraId="7A8263FE" w14:textId="77777777" w:rsidR="007D7F26" w:rsidRDefault="007D7F26" w:rsidP="007D7F26">
      <w:r>
        <w:t xml:space="preserve">          "title": "animi timidus deripio Final Exam",</w:t>
      </w:r>
    </w:p>
    <w:p w14:paraId="7742F557" w14:textId="77777777" w:rsidR="007D7F26" w:rsidRDefault="007D7F26" w:rsidP="007D7F26">
      <w:r>
        <w:t xml:space="preserve">          "grade": 2.66,</w:t>
      </w:r>
    </w:p>
    <w:p w14:paraId="5ECB045D" w14:textId="77777777" w:rsidR="007D7F26" w:rsidRDefault="007D7F26" w:rsidP="007D7F26">
      <w:r>
        <w:t xml:space="preserve">          "studentId": 81,</w:t>
      </w:r>
    </w:p>
    <w:p w14:paraId="2D734412" w14:textId="77777777" w:rsidR="007D7F26" w:rsidRDefault="007D7F26" w:rsidP="007D7F26">
      <w:r>
        <w:t xml:space="preserve">          "courseId": 46</w:t>
      </w:r>
    </w:p>
    <w:p w14:paraId="3A0729AD" w14:textId="77777777" w:rsidR="007D7F26" w:rsidRDefault="007D7F26" w:rsidP="007D7F26">
      <w:r>
        <w:t xml:space="preserve">        }</w:t>
      </w:r>
    </w:p>
    <w:p w14:paraId="3FD6A219" w14:textId="77777777" w:rsidR="007D7F26" w:rsidRDefault="007D7F26" w:rsidP="007D7F26">
      <w:r>
        <w:t xml:space="preserve">      ]</w:t>
      </w:r>
    </w:p>
    <w:p w14:paraId="2815612A" w14:textId="77777777" w:rsidR="007D7F26" w:rsidRDefault="007D7F26" w:rsidP="007D7F26">
      <w:r>
        <w:t xml:space="preserve">    },</w:t>
      </w:r>
    </w:p>
    <w:p w14:paraId="573D580E" w14:textId="77777777" w:rsidR="007D7F26" w:rsidRDefault="007D7F26" w:rsidP="007D7F26">
      <w:r>
        <w:t xml:space="preserve">    {</w:t>
      </w:r>
    </w:p>
    <w:p w14:paraId="6767FC15" w14:textId="77777777" w:rsidR="007D7F26" w:rsidRDefault="007D7F26" w:rsidP="007D7F26">
      <w:r>
        <w:t xml:space="preserve">      "id": 82,</w:t>
      </w:r>
    </w:p>
    <w:p w14:paraId="1B3E9A28" w14:textId="77777777" w:rsidR="007D7F26" w:rsidRDefault="007D7F26" w:rsidP="007D7F26">
      <w:r>
        <w:t xml:space="preserve">      "name": "Judy Daugherty",</w:t>
      </w:r>
    </w:p>
    <w:p w14:paraId="4BACB2EB" w14:textId="77777777" w:rsidR="007D7F26" w:rsidRDefault="007D7F26" w:rsidP="007D7F26">
      <w:r>
        <w:t xml:space="preserve">      "email": "Janie_Emmerich@hotmail.com",</w:t>
      </w:r>
    </w:p>
    <w:p w14:paraId="3B58B8AA" w14:textId="77777777" w:rsidR="007D7F26" w:rsidRDefault="007D7F26" w:rsidP="007D7F26">
      <w:r>
        <w:t xml:space="preserve">      "password": "student123",</w:t>
      </w:r>
    </w:p>
    <w:p w14:paraId="55B11CAF" w14:textId="77777777" w:rsidR="007D7F26" w:rsidRDefault="007D7F26" w:rsidP="007D7F26">
      <w:r>
        <w:t xml:space="preserve">      "userType": "Student",</w:t>
      </w:r>
    </w:p>
    <w:p w14:paraId="06A657FE" w14:textId="77777777" w:rsidR="007D7F26" w:rsidRDefault="007D7F26" w:rsidP="007D7F26">
      <w:r>
        <w:t xml:space="preserve">      "gpa": 1.11,</w:t>
      </w:r>
    </w:p>
    <w:p w14:paraId="368A6CC3" w14:textId="77777777" w:rsidR="007D7F26" w:rsidRDefault="007D7F26" w:rsidP="007D7F26">
      <w:r>
        <w:t xml:space="preserve">      "major": "Communication",</w:t>
      </w:r>
    </w:p>
    <w:p w14:paraId="777B453C" w14:textId="77777777" w:rsidR="007D7F26" w:rsidRDefault="007D7F26" w:rsidP="007D7F26">
      <w:r>
        <w:t xml:space="preserve">      "passedCourses": [</w:t>
      </w:r>
    </w:p>
    <w:p w14:paraId="4F1C0B2D" w14:textId="77777777" w:rsidR="007D7F26" w:rsidRDefault="007D7F26" w:rsidP="007D7F26">
      <w:r>
        <w:t xml:space="preserve">        {</w:t>
      </w:r>
    </w:p>
    <w:p w14:paraId="01E5AB46" w14:textId="77777777" w:rsidR="007D7F26" w:rsidRDefault="007D7F26" w:rsidP="007D7F26">
      <w:r>
        <w:t xml:space="preserve">          "id": 1,</w:t>
      </w:r>
    </w:p>
    <w:p w14:paraId="62E83B73" w14:textId="77777777" w:rsidR="007D7F26" w:rsidRDefault="007D7F26" w:rsidP="007D7F26">
      <w:r>
        <w:t xml:space="preserve">          "title": "Mastering the Basics: A Comprehensive Guide",</w:t>
      </w:r>
    </w:p>
    <w:p w14:paraId="023D8C44" w14:textId="77777777" w:rsidR="007D7F26" w:rsidRDefault="007D7F26" w:rsidP="007D7F26">
      <w:r>
        <w:t xml:space="preserve">          "location": "Room 280",</w:t>
      </w:r>
    </w:p>
    <w:p w14:paraId="0E3ABCE3" w14:textId="77777777" w:rsidR="007D7F26" w:rsidRDefault="007D7F26" w:rsidP="007D7F26">
      <w:r>
        <w:t xml:space="preserve">          "category": "Math",</w:t>
      </w:r>
    </w:p>
    <w:p w14:paraId="7E6CFC12" w14:textId="77777777" w:rsidR="007D7F26" w:rsidRDefault="007D7F26" w:rsidP="007D7F26">
      <w:r>
        <w:t xml:space="preserve">          "registrationStatus": false,</w:t>
      </w:r>
    </w:p>
    <w:p w14:paraId="360F4ACE" w14:textId="77777777" w:rsidR="007D7F26" w:rsidRDefault="007D7F26" w:rsidP="007D7F26">
      <w:r>
        <w:t xml:space="preserve">          "courseStatus": "finished",</w:t>
      </w:r>
    </w:p>
    <w:p w14:paraId="03B59BE1" w14:textId="77777777" w:rsidR="007D7F26" w:rsidRDefault="007D7F26" w:rsidP="007D7F26">
      <w:r>
        <w:t xml:space="preserve">          "instructorId": 6</w:t>
      </w:r>
    </w:p>
    <w:p w14:paraId="6929AE73" w14:textId="77777777" w:rsidR="007D7F26" w:rsidRDefault="007D7F26" w:rsidP="007D7F26">
      <w:r>
        <w:t xml:space="preserve">        },</w:t>
      </w:r>
    </w:p>
    <w:p w14:paraId="7F1655F4" w14:textId="77777777" w:rsidR="007D7F26" w:rsidRDefault="007D7F26" w:rsidP="007D7F26">
      <w:r>
        <w:t xml:space="preserve">        {</w:t>
      </w:r>
    </w:p>
    <w:p w14:paraId="16EC6C3A" w14:textId="77777777" w:rsidR="007D7F26" w:rsidRDefault="007D7F26" w:rsidP="007D7F26">
      <w:r>
        <w:lastRenderedPageBreak/>
        <w:t xml:space="preserve">          "id": 19,</w:t>
      </w:r>
    </w:p>
    <w:p w14:paraId="0700A6D8" w14:textId="77777777" w:rsidR="007D7F26" w:rsidRDefault="007D7F26" w:rsidP="007D7F26">
      <w:r>
        <w:t xml:space="preserve">          "title": "Social Media Communication Essentials",</w:t>
      </w:r>
    </w:p>
    <w:p w14:paraId="3F0D61AB" w14:textId="77777777" w:rsidR="007D7F26" w:rsidRDefault="007D7F26" w:rsidP="007D7F26">
      <w:r>
        <w:t xml:space="preserve">          "location": "Room 400",</w:t>
      </w:r>
    </w:p>
    <w:p w14:paraId="7F68B59C" w14:textId="77777777" w:rsidR="007D7F26" w:rsidRDefault="007D7F26" w:rsidP="007D7F26">
      <w:r>
        <w:t xml:space="preserve">          "category": "Engineering",</w:t>
      </w:r>
    </w:p>
    <w:p w14:paraId="6F0C0F5D" w14:textId="77777777" w:rsidR="007D7F26" w:rsidRDefault="007D7F26" w:rsidP="007D7F26">
      <w:r>
        <w:t xml:space="preserve">          "registrationStatus": true,</w:t>
      </w:r>
    </w:p>
    <w:p w14:paraId="3CB65FFE" w14:textId="77777777" w:rsidR="007D7F26" w:rsidRDefault="007D7F26" w:rsidP="007D7F26">
      <w:r>
        <w:t xml:space="preserve">          "courseStatus": "offering",</w:t>
      </w:r>
    </w:p>
    <w:p w14:paraId="3B8D5AD5" w14:textId="77777777" w:rsidR="007D7F26" w:rsidRDefault="007D7F26" w:rsidP="007D7F26">
      <w:r>
        <w:t xml:space="preserve">          "instructorId": 1</w:t>
      </w:r>
    </w:p>
    <w:p w14:paraId="38E262C3" w14:textId="77777777" w:rsidR="007D7F26" w:rsidRDefault="007D7F26" w:rsidP="007D7F26">
      <w:r>
        <w:t xml:space="preserve">        },</w:t>
      </w:r>
    </w:p>
    <w:p w14:paraId="5FF3B452" w14:textId="77777777" w:rsidR="007D7F26" w:rsidRDefault="007D7F26" w:rsidP="007D7F26">
      <w:r>
        <w:t xml:space="preserve">        {</w:t>
      </w:r>
    </w:p>
    <w:p w14:paraId="235993B2" w14:textId="77777777" w:rsidR="007D7F26" w:rsidRDefault="007D7F26" w:rsidP="007D7F26">
      <w:r>
        <w:t xml:space="preserve">          "id": 35,</w:t>
      </w:r>
    </w:p>
    <w:p w14:paraId="3E83C857" w14:textId="77777777" w:rsidR="007D7F26" w:rsidRDefault="007D7F26" w:rsidP="007D7F26">
      <w:r>
        <w:t xml:space="preserve">          "title": "Anatomy and Physiology for Graduates",</w:t>
      </w:r>
    </w:p>
    <w:p w14:paraId="60A97FAE" w14:textId="77777777" w:rsidR="007D7F26" w:rsidRDefault="007D7F26" w:rsidP="007D7F26">
      <w:r>
        <w:t xml:space="preserve">          "location": "Room 304",</w:t>
      </w:r>
    </w:p>
    <w:p w14:paraId="61941A63" w14:textId="77777777" w:rsidR="007D7F26" w:rsidRDefault="007D7F26" w:rsidP="007D7F26">
      <w:r>
        <w:t xml:space="preserve">          "category": "Science",</w:t>
      </w:r>
    </w:p>
    <w:p w14:paraId="09C5428D" w14:textId="77777777" w:rsidR="007D7F26" w:rsidRDefault="007D7F26" w:rsidP="007D7F26">
      <w:r>
        <w:t xml:space="preserve">          "registrationStatus": true,</w:t>
      </w:r>
    </w:p>
    <w:p w14:paraId="6F96D4FD" w14:textId="77777777" w:rsidR="007D7F26" w:rsidRDefault="007D7F26" w:rsidP="007D7F26">
      <w:r>
        <w:t xml:space="preserve">          "courseStatus": "finished",</w:t>
      </w:r>
    </w:p>
    <w:p w14:paraId="0875EFD7" w14:textId="77777777" w:rsidR="007D7F26" w:rsidRDefault="007D7F26" w:rsidP="007D7F26">
      <w:r>
        <w:t xml:space="preserve">          "instructorId": 5</w:t>
      </w:r>
    </w:p>
    <w:p w14:paraId="2F7EBD3C" w14:textId="77777777" w:rsidR="007D7F26" w:rsidRDefault="007D7F26" w:rsidP="007D7F26">
      <w:r>
        <w:t xml:space="preserve">        },</w:t>
      </w:r>
    </w:p>
    <w:p w14:paraId="2C2E6E21" w14:textId="77777777" w:rsidR="007D7F26" w:rsidRDefault="007D7F26" w:rsidP="007D7F26">
      <w:r>
        <w:t xml:space="preserve">        {</w:t>
      </w:r>
    </w:p>
    <w:p w14:paraId="0C43BED5" w14:textId="77777777" w:rsidR="007D7F26" w:rsidRDefault="007D7F26" w:rsidP="007D7F26">
      <w:r>
        <w:t xml:space="preserve">          "id": 49,</w:t>
      </w:r>
    </w:p>
    <w:p w14:paraId="1DFCB8DD" w14:textId="77777777" w:rsidR="007D7F26" w:rsidRDefault="007D7F26" w:rsidP="007D7F26">
      <w:r>
        <w:t xml:space="preserve">          "title": "Chemistry Major Essentials",</w:t>
      </w:r>
    </w:p>
    <w:p w14:paraId="034CB4B4" w14:textId="77777777" w:rsidR="007D7F26" w:rsidRDefault="007D7F26" w:rsidP="007D7F26">
      <w:r>
        <w:t xml:space="preserve">          "location": "Room 188",</w:t>
      </w:r>
    </w:p>
    <w:p w14:paraId="30BD1CA2" w14:textId="77777777" w:rsidR="007D7F26" w:rsidRDefault="007D7F26" w:rsidP="007D7F26">
      <w:r>
        <w:t xml:space="preserve">          "category": "Engineering",</w:t>
      </w:r>
    </w:p>
    <w:p w14:paraId="62003204" w14:textId="77777777" w:rsidR="007D7F26" w:rsidRDefault="007D7F26" w:rsidP="007D7F26">
      <w:r>
        <w:t xml:space="preserve">          "registrationStatus": false,</w:t>
      </w:r>
    </w:p>
    <w:p w14:paraId="3C8BB904" w14:textId="77777777" w:rsidR="007D7F26" w:rsidRDefault="007D7F26" w:rsidP="007D7F26">
      <w:r>
        <w:t xml:space="preserve">          "courseStatus": "offering",</w:t>
      </w:r>
    </w:p>
    <w:p w14:paraId="5745A811" w14:textId="77777777" w:rsidR="007D7F26" w:rsidRDefault="007D7F26" w:rsidP="007D7F26">
      <w:r>
        <w:t xml:space="preserve">          "instructorId": 4</w:t>
      </w:r>
    </w:p>
    <w:p w14:paraId="264D774F" w14:textId="77777777" w:rsidR="007D7F26" w:rsidRDefault="007D7F26" w:rsidP="007D7F26">
      <w:r>
        <w:t xml:space="preserve">        }</w:t>
      </w:r>
    </w:p>
    <w:p w14:paraId="04E6D118" w14:textId="77777777" w:rsidR="007D7F26" w:rsidRDefault="007D7F26" w:rsidP="007D7F26">
      <w:r>
        <w:t xml:space="preserve">      ],</w:t>
      </w:r>
    </w:p>
    <w:p w14:paraId="25F02C75" w14:textId="77777777" w:rsidR="007D7F26" w:rsidRDefault="007D7F26" w:rsidP="007D7F26">
      <w:r>
        <w:t xml:space="preserve">      "grades": [</w:t>
      </w:r>
    </w:p>
    <w:p w14:paraId="09E65AD3" w14:textId="77777777" w:rsidR="007D7F26" w:rsidRDefault="007D7F26" w:rsidP="007D7F26">
      <w:r>
        <w:t xml:space="preserve">        {</w:t>
      </w:r>
    </w:p>
    <w:p w14:paraId="65370DB8" w14:textId="77777777" w:rsidR="007D7F26" w:rsidRDefault="007D7F26" w:rsidP="007D7F26">
      <w:r>
        <w:t xml:space="preserve">          "id": 6,</w:t>
      </w:r>
    </w:p>
    <w:p w14:paraId="0C16271C" w14:textId="77777777" w:rsidR="007D7F26" w:rsidRDefault="007D7F26" w:rsidP="007D7F26">
      <w:r>
        <w:t xml:space="preserve">          "title": "terra textus maxime Final Exam",</w:t>
      </w:r>
    </w:p>
    <w:p w14:paraId="48E719CA" w14:textId="77777777" w:rsidR="007D7F26" w:rsidRDefault="007D7F26" w:rsidP="007D7F26">
      <w:r>
        <w:t xml:space="preserve">          "grade": 47.44,</w:t>
      </w:r>
    </w:p>
    <w:p w14:paraId="64D53232" w14:textId="77777777" w:rsidR="007D7F26" w:rsidRDefault="007D7F26" w:rsidP="007D7F26">
      <w:r>
        <w:t xml:space="preserve">          "studentId": 82,</w:t>
      </w:r>
    </w:p>
    <w:p w14:paraId="61F3A3DE" w14:textId="77777777" w:rsidR="007D7F26" w:rsidRDefault="007D7F26" w:rsidP="007D7F26">
      <w:r>
        <w:t xml:space="preserve">          "courseId": 1</w:t>
      </w:r>
    </w:p>
    <w:p w14:paraId="5AE27794" w14:textId="77777777" w:rsidR="007D7F26" w:rsidRDefault="007D7F26" w:rsidP="007D7F26">
      <w:r>
        <w:t xml:space="preserve">        },</w:t>
      </w:r>
    </w:p>
    <w:p w14:paraId="3D12533D" w14:textId="77777777" w:rsidR="007D7F26" w:rsidRDefault="007D7F26" w:rsidP="007D7F26">
      <w:r>
        <w:t xml:space="preserve">        {</w:t>
      </w:r>
    </w:p>
    <w:p w14:paraId="03102946" w14:textId="77777777" w:rsidR="007D7F26" w:rsidRDefault="007D7F26" w:rsidP="007D7F26">
      <w:r>
        <w:t xml:space="preserve">          "id": 187,</w:t>
      </w:r>
    </w:p>
    <w:p w14:paraId="1E0C1B4D" w14:textId="77777777" w:rsidR="007D7F26" w:rsidRDefault="007D7F26" w:rsidP="007D7F26">
      <w:r>
        <w:t xml:space="preserve">          "title": "dolor alienus harum Final Exam",</w:t>
      </w:r>
    </w:p>
    <w:p w14:paraId="51802DA5" w14:textId="77777777" w:rsidR="007D7F26" w:rsidRDefault="007D7F26" w:rsidP="007D7F26">
      <w:r>
        <w:t xml:space="preserve">          "grade": 4.51,</w:t>
      </w:r>
    </w:p>
    <w:p w14:paraId="3D63E729" w14:textId="77777777" w:rsidR="007D7F26" w:rsidRDefault="007D7F26" w:rsidP="007D7F26">
      <w:r>
        <w:t xml:space="preserve">          "studentId": 82,</w:t>
      </w:r>
    </w:p>
    <w:p w14:paraId="3CA7F007" w14:textId="77777777" w:rsidR="007D7F26" w:rsidRDefault="007D7F26" w:rsidP="007D7F26">
      <w:r>
        <w:t xml:space="preserve">          "courseId": 19</w:t>
      </w:r>
    </w:p>
    <w:p w14:paraId="11B0181C" w14:textId="77777777" w:rsidR="007D7F26" w:rsidRDefault="007D7F26" w:rsidP="007D7F26">
      <w:r>
        <w:t xml:space="preserve">        },</w:t>
      </w:r>
    </w:p>
    <w:p w14:paraId="2B999C4D" w14:textId="77777777" w:rsidR="007D7F26" w:rsidRDefault="007D7F26" w:rsidP="007D7F26">
      <w:r>
        <w:lastRenderedPageBreak/>
        <w:t xml:space="preserve">        {</w:t>
      </w:r>
    </w:p>
    <w:p w14:paraId="3F0DFD4E" w14:textId="77777777" w:rsidR="007D7F26" w:rsidRDefault="007D7F26" w:rsidP="007D7F26">
      <w:r>
        <w:t xml:space="preserve">          "id": 345,</w:t>
      </w:r>
    </w:p>
    <w:p w14:paraId="16BB702E" w14:textId="77777777" w:rsidR="007D7F26" w:rsidRDefault="007D7F26" w:rsidP="007D7F26">
      <w:r>
        <w:t xml:space="preserve">          "title": "vomica degenero vapulus Final Exam",</w:t>
      </w:r>
    </w:p>
    <w:p w14:paraId="2FCB5C32" w14:textId="77777777" w:rsidR="007D7F26" w:rsidRDefault="007D7F26" w:rsidP="007D7F26">
      <w:r>
        <w:t xml:space="preserve">          "grade": 60.48,</w:t>
      </w:r>
    </w:p>
    <w:p w14:paraId="279CA895" w14:textId="77777777" w:rsidR="007D7F26" w:rsidRDefault="007D7F26" w:rsidP="007D7F26">
      <w:r>
        <w:t xml:space="preserve">          "studentId": 82,</w:t>
      </w:r>
    </w:p>
    <w:p w14:paraId="3FFC1B5E" w14:textId="77777777" w:rsidR="007D7F26" w:rsidRDefault="007D7F26" w:rsidP="007D7F26">
      <w:r>
        <w:t xml:space="preserve">          "courseId": 35</w:t>
      </w:r>
    </w:p>
    <w:p w14:paraId="45B2CAAD" w14:textId="77777777" w:rsidR="007D7F26" w:rsidRDefault="007D7F26" w:rsidP="007D7F26">
      <w:r>
        <w:t xml:space="preserve">        },</w:t>
      </w:r>
    </w:p>
    <w:p w14:paraId="77162D67" w14:textId="77777777" w:rsidR="007D7F26" w:rsidRDefault="007D7F26" w:rsidP="007D7F26">
      <w:r>
        <w:t xml:space="preserve">        {</w:t>
      </w:r>
    </w:p>
    <w:p w14:paraId="28D8D177" w14:textId="77777777" w:rsidR="007D7F26" w:rsidRDefault="007D7F26" w:rsidP="007D7F26">
      <w:r>
        <w:t xml:space="preserve">          "id": 483,</w:t>
      </w:r>
    </w:p>
    <w:p w14:paraId="20E87E40" w14:textId="77777777" w:rsidR="007D7F26" w:rsidRDefault="007D7F26" w:rsidP="007D7F26">
      <w:r>
        <w:t xml:space="preserve">          "title": "crur cupiditate tenus Final Exam",</w:t>
      </w:r>
    </w:p>
    <w:p w14:paraId="124023B0" w14:textId="77777777" w:rsidR="007D7F26" w:rsidRDefault="007D7F26" w:rsidP="007D7F26">
      <w:r>
        <w:t xml:space="preserve">          "grade": 29.43,</w:t>
      </w:r>
    </w:p>
    <w:p w14:paraId="41A5C086" w14:textId="77777777" w:rsidR="007D7F26" w:rsidRDefault="007D7F26" w:rsidP="007D7F26">
      <w:r>
        <w:t xml:space="preserve">          "studentId": 82,</w:t>
      </w:r>
    </w:p>
    <w:p w14:paraId="0ED7A741" w14:textId="77777777" w:rsidR="007D7F26" w:rsidRDefault="007D7F26" w:rsidP="007D7F26">
      <w:r>
        <w:t xml:space="preserve">          "courseId": 49</w:t>
      </w:r>
    </w:p>
    <w:p w14:paraId="02382289" w14:textId="77777777" w:rsidR="007D7F26" w:rsidRDefault="007D7F26" w:rsidP="007D7F26">
      <w:r>
        <w:t xml:space="preserve">        }</w:t>
      </w:r>
    </w:p>
    <w:p w14:paraId="3E91A4E8" w14:textId="77777777" w:rsidR="007D7F26" w:rsidRDefault="007D7F26" w:rsidP="007D7F26">
      <w:r>
        <w:t xml:space="preserve">      ]</w:t>
      </w:r>
    </w:p>
    <w:p w14:paraId="74702887" w14:textId="77777777" w:rsidR="007D7F26" w:rsidRDefault="007D7F26" w:rsidP="007D7F26">
      <w:r>
        <w:t xml:space="preserve">    },</w:t>
      </w:r>
    </w:p>
    <w:p w14:paraId="0DCFC87E" w14:textId="77777777" w:rsidR="007D7F26" w:rsidRDefault="007D7F26" w:rsidP="007D7F26">
      <w:r>
        <w:t xml:space="preserve">    {</w:t>
      </w:r>
    </w:p>
    <w:p w14:paraId="774B5094" w14:textId="77777777" w:rsidR="007D7F26" w:rsidRDefault="007D7F26" w:rsidP="007D7F26">
      <w:r>
        <w:t xml:space="preserve">      "id": 83,</w:t>
      </w:r>
    </w:p>
    <w:p w14:paraId="1F5F308F" w14:textId="77777777" w:rsidR="007D7F26" w:rsidRDefault="007D7F26" w:rsidP="007D7F26">
      <w:r>
        <w:t xml:space="preserve">      "name": "Mindy Reichert",</w:t>
      </w:r>
    </w:p>
    <w:p w14:paraId="21D69BEB" w14:textId="77777777" w:rsidR="007D7F26" w:rsidRDefault="007D7F26" w:rsidP="007D7F26">
      <w:r>
        <w:t xml:space="preserve">      "email": "Zoe1@yahoo.com",</w:t>
      </w:r>
    </w:p>
    <w:p w14:paraId="4128422A" w14:textId="77777777" w:rsidR="007D7F26" w:rsidRDefault="007D7F26" w:rsidP="007D7F26">
      <w:r>
        <w:t xml:space="preserve">      "password": "student123",</w:t>
      </w:r>
    </w:p>
    <w:p w14:paraId="407F1D26" w14:textId="77777777" w:rsidR="007D7F26" w:rsidRDefault="007D7F26" w:rsidP="007D7F26">
      <w:r>
        <w:t xml:space="preserve">      "userType": "Student",</w:t>
      </w:r>
    </w:p>
    <w:p w14:paraId="678E171D" w14:textId="77777777" w:rsidR="007D7F26" w:rsidRDefault="007D7F26" w:rsidP="007D7F26">
      <w:r>
        <w:t xml:space="preserve">      "gpa": 1.62,</w:t>
      </w:r>
    </w:p>
    <w:p w14:paraId="5119AB58" w14:textId="77777777" w:rsidR="007D7F26" w:rsidRDefault="007D7F26" w:rsidP="007D7F26">
      <w:r>
        <w:t xml:space="preserve">      "major": "Accounting",</w:t>
      </w:r>
    </w:p>
    <w:p w14:paraId="60CF39D1" w14:textId="77777777" w:rsidR="007D7F26" w:rsidRDefault="007D7F26" w:rsidP="007D7F26">
      <w:r>
        <w:t xml:space="preserve">      "passedCourses": [</w:t>
      </w:r>
    </w:p>
    <w:p w14:paraId="08E9E185" w14:textId="77777777" w:rsidR="007D7F26" w:rsidRDefault="007D7F26" w:rsidP="007D7F26">
      <w:r>
        <w:t xml:space="preserve">        {</w:t>
      </w:r>
    </w:p>
    <w:p w14:paraId="0F7D4F96" w14:textId="77777777" w:rsidR="007D7F26" w:rsidRDefault="007D7F26" w:rsidP="007D7F26">
      <w:r>
        <w:t xml:space="preserve">          "id": 23,</w:t>
      </w:r>
    </w:p>
    <w:p w14:paraId="5562DDAC" w14:textId="77777777" w:rsidR="007D7F26" w:rsidRDefault="007D7F26" w:rsidP="007D7F26">
      <w:r>
        <w:t xml:space="preserve">          "title": "Advanced Accounting Principles",</w:t>
      </w:r>
    </w:p>
    <w:p w14:paraId="4CDEE175" w14:textId="77777777" w:rsidR="007D7F26" w:rsidRDefault="007D7F26" w:rsidP="007D7F26">
      <w:r>
        <w:t xml:space="preserve">          "location": "Room 364",</w:t>
      </w:r>
    </w:p>
    <w:p w14:paraId="1D7C1468" w14:textId="77777777" w:rsidR="007D7F26" w:rsidRDefault="007D7F26" w:rsidP="007D7F26">
      <w:r>
        <w:t xml:space="preserve">          "category": "Math",</w:t>
      </w:r>
    </w:p>
    <w:p w14:paraId="3C279786" w14:textId="77777777" w:rsidR="007D7F26" w:rsidRDefault="007D7F26" w:rsidP="007D7F26">
      <w:r>
        <w:t xml:space="preserve">          "registrationStatus": true,</w:t>
      </w:r>
    </w:p>
    <w:p w14:paraId="55ECBCEE" w14:textId="77777777" w:rsidR="007D7F26" w:rsidRDefault="007D7F26" w:rsidP="007D7F26">
      <w:r>
        <w:t xml:space="preserve">          "courseStatus": "offering",</w:t>
      </w:r>
    </w:p>
    <w:p w14:paraId="7618DAB6" w14:textId="77777777" w:rsidR="007D7F26" w:rsidRDefault="007D7F26" w:rsidP="007D7F26">
      <w:r>
        <w:t xml:space="preserve">          "instructorId": 6</w:t>
      </w:r>
    </w:p>
    <w:p w14:paraId="328B79AB" w14:textId="77777777" w:rsidR="007D7F26" w:rsidRDefault="007D7F26" w:rsidP="007D7F26">
      <w:r>
        <w:t xml:space="preserve">        },</w:t>
      </w:r>
    </w:p>
    <w:p w14:paraId="2BC77136" w14:textId="77777777" w:rsidR="007D7F26" w:rsidRDefault="007D7F26" w:rsidP="007D7F26">
      <w:r>
        <w:t xml:space="preserve">        {</w:t>
      </w:r>
    </w:p>
    <w:p w14:paraId="1D4EE129" w14:textId="77777777" w:rsidR="007D7F26" w:rsidRDefault="007D7F26" w:rsidP="007D7F26">
      <w:r>
        <w:t xml:space="preserve">          "id": 25,</w:t>
      </w:r>
    </w:p>
    <w:p w14:paraId="7620B2BD" w14:textId="77777777" w:rsidR="007D7F26" w:rsidRDefault="007D7F26" w:rsidP="007D7F26">
      <w:r>
        <w:t xml:space="preserve">          "title": "Taxation Fundamentals for Accountants",</w:t>
      </w:r>
    </w:p>
    <w:p w14:paraId="5F75FC7C" w14:textId="77777777" w:rsidR="007D7F26" w:rsidRDefault="007D7F26" w:rsidP="007D7F26">
      <w:r>
        <w:t xml:space="preserve">          "location": "Room 298",</w:t>
      </w:r>
    </w:p>
    <w:p w14:paraId="4C641C9A" w14:textId="77777777" w:rsidR="007D7F26" w:rsidRDefault="007D7F26" w:rsidP="007D7F26">
      <w:r>
        <w:t xml:space="preserve">          "category": "Engineering",</w:t>
      </w:r>
    </w:p>
    <w:p w14:paraId="37AA2DF1" w14:textId="77777777" w:rsidR="007D7F26" w:rsidRDefault="007D7F26" w:rsidP="007D7F26">
      <w:r>
        <w:t xml:space="preserve">          "registrationStatus": true,</w:t>
      </w:r>
    </w:p>
    <w:p w14:paraId="16B142E8" w14:textId="77777777" w:rsidR="007D7F26" w:rsidRDefault="007D7F26" w:rsidP="007D7F26">
      <w:r>
        <w:t xml:space="preserve">          "courseStatus": "offering",</w:t>
      </w:r>
    </w:p>
    <w:p w14:paraId="29607548" w14:textId="77777777" w:rsidR="007D7F26" w:rsidRDefault="007D7F26" w:rsidP="007D7F26">
      <w:r>
        <w:t xml:space="preserve">          "instructorId": 5</w:t>
      </w:r>
    </w:p>
    <w:p w14:paraId="74800B11" w14:textId="77777777" w:rsidR="007D7F26" w:rsidRDefault="007D7F26" w:rsidP="007D7F26">
      <w:r>
        <w:lastRenderedPageBreak/>
        <w:t xml:space="preserve">        }</w:t>
      </w:r>
    </w:p>
    <w:p w14:paraId="6F35890E" w14:textId="77777777" w:rsidR="007D7F26" w:rsidRDefault="007D7F26" w:rsidP="007D7F26">
      <w:r>
        <w:t xml:space="preserve">      ],</w:t>
      </w:r>
    </w:p>
    <w:p w14:paraId="73D7BDEB" w14:textId="77777777" w:rsidR="007D7F26" w:rsidRDefault="007D7F26" w:rsidP="007D7F26">
      <w:r>
        <w:t xml:space="preserve">      "grades": [</w:t>
      </w:r>
    </w:p>
    <w:p w14:paraId="369DC680" w14:textId="77777777" w:rsidR="007D7F26" w:rsidRDefault="007D7F26" w:rsidP="007D7F26">
      <w:r>
        <w:t xml:space="preserve">        {</w:t>
      </w:r>
    </w:p>
    <w:p w14:paraId="5DD4E627" w14:textId="77777777" w:rsidR="007D7F26" w:rsidRDefault="007D7F26" w:rsidP="007D7F26">
      <w:r>
        <w:t xml:space="preserve">          "id": 229,</w:t>
      </w:r>
    </w:p>
    <w:p w14:paraId="4B8E5536" w14:textId="77777777" w:rsidR="007D7F26" w:rsidRDefault="007D7F26" w:rsidP="007D7F26">
      <w:r>
        <w:t xml:space="preserve">          "title": "beatae beatus arca Final Exam",</w:t>
      </w:r>
    </w:p>
    <w:p w14:paraId="2E67D9CD" w14:textId="77777777" w:rsidR="007D7F26" w:rsidRDefault="007D7F26" w:rsidP="007D7F26">
      <w:r>
        <w:t xml:space="preserve">          "grade": 10.83,</w:t>
      </w:r>
    </w:p>
    <w:p w14:paraId="611B5780" w14:textId="77777777" w:rsidR="007D7F26" w:rsidRDefault="007D7F26" w:rsidP="007D7F26">
      <w:r>
        <w:t xml:space="preserve">          "studentId": 83,</w:t>
      </w:r>
    </w:p>
    <w:p w14:paraId="70F8B505" w14:textId="77777777" w:rsidR="007D7F26" w:rsidRDefault="007D7F26" w:rsidP="007D7F26">
      <w:r>
        <w:t xml:space="preserve">          "courseId": 23</w:t>
      </w:r>
    </w:p>
    <w:p w14:paraId="104573C2" w14:textId="77777777" w:rsidR="007D7F26" w:rsidRDefault="007D7F26" w:rsidP="007D7F26">
      <w:r>
        <w:t xml:space="preserve">        },</w:t>
      </w:r>
    </w:p>
    <w:p w14:paraId="5376A561" w14:textId="77777777" w:rsidR="007D7F26" w:rsidRDefault="007D7F26" w:rsidP="007D7F26">
      <w:r>
        <w:t xml:space="preserve">        {</w:t>
      </w:r>
    </w:p>
    <w:p w14:paraId="09B35428" w14:textId="77777777" w:rsidR="007D7F26" w:rsidRDefault="007D7F26" w:rsidP="007D7F26">
      <w:r>
        <w:t xml:space="preserve">          "id": 249,</w:t>
      </w:r>
    </w:p>
    <w:p w14:paraId="3FB034CF" w14:textId="77777777" w:rsidR="007D7F26" w:rsidRDefault="007D7F26" w:rsidP="007D7F26">
      <w:r>
        <w:t xml:space="preserve">          "title": "adficio arbustum spectaculum Final Exam",</w:t>
      </w:r>
    </w:p>
    <w:p w14:paraId="65E6BE77" w14:textId="77777777" w:rsidR="007D7F26" w:rsidRDefault="007D7F26" w:rsidP="007D7F26">
      <w:r>
        <w:t xml:space="preserve">          "grade": 22.81,</w:t>
      </w:r>
    </w:p>
    <w:p w14:paraId="6025D031" w14:textId="77777777" w:rsidR="007D7F26" w:rsidRDefault="007D7F26" w:rsidP="007D7F26">
      <w:r>
        <w:t xml:space="preserve">          "studentId": 83,</w:t>
      </w:r>
    </w:p>
    <w:p w14:paraId="25B0D666" w14:textId="77777777" w:rsidR="007D7F26" w:rsidRDefault="007D7F26" w:rsidP="007D7F26">
      <w:r>
        <w:t xml:space="preserve">          "courseId": 25</w:t>
      </w:r>
    </w:p>
    <w:p w14:paraId="0C1DBE6E" w14:textId="77777777" w:rsidR="007D7F26" w:rsidRDefault="007D7F26" w:rsidP="007D7F26">
      <w:r>
        <w:t xml:space="preserve">        }</w:t>
      </w:r>
    </w:p>
    <w:p w14:paraId="6C1F3E5A" w14:textId="77777777" w:rsidR="007D7F26" w:rsidRDefault="007D7F26" w:rsidP="007D7F26">
      <w:r>
        <w:t xml:space="preserve">      ]</w:t>
      </w:r>
    </w:p>
    <w:p w14:paraId="05A7EBF9" w14:textId="77777777" w:rsidR="007D7F26" w:rsidRDefault="007D7F26" w:rsidP="007D7F26">
      <w:r>
        <w:t xml:space="preserve">    },</w:t>
      </w:r>
    </w:p>
    <w:p w14:paraId="16146AE1" w14:textId="77777777" w:rsidR="007D7F26" w:rsidRDefault="007D7F26" w:rsidP="007D7F26">
      <w:r>
        <w:t xml:space="preserve">    {</w:t>
      </w:r>
    </w:p>
    <w:p w14:paraId="2854EECA" w14:textId="77777777" w:rsidR="007D7F26" w:rsidRDefault="007D7F26" w:rsidP="007D7F26">
      <w:r>
        <w:t xml:space="preserve">      "id": 84,</w:t>
      </w:r>
    </w:p>
    <w:p w14:paraId="5D5985EF" w14:textId="77777777" w:rsidR="007D7F26" w:rsidRDefault="007D7F26" w:rsidP="007D7F26">
      <w:r>
        <w:t xml:space="preserve">      "name": "Randal Lockman",</w:t>
      </w:r>
    </w:p>
    <w:p w14:paraId="4E7417C3" w14:textId="77777777" w:rsidR="007D7F26" w:rsidRDefault="007D7F26" w:rsidP="007D7F26">
      <w:r>
        <w:t xml:space="preserve">      "email": "Claudia_Bins-Schuppe81@yahoo.com",</w:t>
      </w:r>
    </w:p>
    <w:p w14:paraId="56C069EE" w14:textId="77777777" w:rsidR="007D7F26" w:rsidRDefault="007D7F26" w:rsidP="007D7F26">
      <w:r>
        <w:t xml:space="preserve">      "password": "student123",</w:t>
      </w:r>
    </w:p>
    <w:p w14:paraId="2EACC45A" w14:textId="77777777" w:rsidR="007D7F26" w:rsidRDefault="007D7F26" w:rsidP="007D7F26">
      <w:r>
        <w:t xml:space="preserve">      "userType": "Student",</w:t>
      </w:r>
    </w:p>
    <w:p w14:paraId="34F571F5" w14:textId="77777777" w:rsidR="007D7F26" w:rsidRDefault="007D7F26" w:rsidP="007D7F26">
      <w:r>
        <w:t xml:space="preserve">      "gpa": 3.37,</w:t>
      </w:r>
    </w:p>
    <w:p w14:paraId="4721A5DC" w14:textId="77777777" w:rsidR="007D7F26" w:rsidRDefault="007D7F26" w:rsidP="007D7F26">
      <w:r>
        <w:t xml:space="preserve">      "major": "Communication",</w:t>
      </w:r>
    </w:p>
    <w:p w14:paraId="70E4CB4D" w14:textId="77777777" w:rsidR="007D7F26" w:rsidRDefault="007D7F26" w:rsidP="007D7F26">
      <w:r>
        <w:t xml:space="preserve">      "passedCourses": [</w:t>
      </w:r>
    </w:p>
    <w:p w14:paraId="145835C6" w14:textId="77777777" w:rsidR="007D7F26" w:rsidRDefault="007D7F26" w:rsidP="007D7F26">
      <w:r>
        <w:t xml:space="preserve">        {</w:t>
      </w:r>
    </w:p>
    <w:p w14:paraId="17139685" w14:textId="77777777" w:rsidR="007D7F26" w:rsidRDefault="007D7F26" w:rsidP="007D7F26">
      <w:r>
        <w:t xml:space="preserve">          "id": 9,</w:t>
      </w:r>
    </w:p>
    <w:p w14:paraId="65821886" w14:textId="77777777" w:rsidR="007D7F26" w:rsidRDefault="007D7F26" w:rsidP="007D7F26">
      <w:r>
        <w:t xml:space="preserve">          "title": "Taking Your Courses to the Next Level",</w:t>
      </w:r>
    </w:p>
    <w:p w14:paraId="4AF3ACF6" w14:textId="77777777" w:rsidR="007D7F26" w:rsidRDefault="007D7F26" w:rsidP="007D7F26">
      <w:r>
        <w:t xml:space="preserve">          "location": "Room 179",</w:t>
      </w:r>
    </w:p>
    <w:p w14:paraId="013F42DF" w14:textId="77777777" w:rsidR="007D7F26" w:rsidRDefault="007D7F26" w:rsidP="007D7F26">
      <w:r>
        <w:t xml:space="preserve">          "category": "Science",</w:t>
      </w:r>
    </w:p>
    <w:p w14:paraId="72F50EE5" w14:textId="77777777" w:rsidR="007D7F26" w:rsidRDefault="007D7F26" w:rsidP="007D7F26">
      <w:r>
        <w:t xml:space="preserve">          "registrationStatus": true,</w:t>
      </w:r>
    </w:p>
    <w:p w14:paraId="3E4955A3" w14:textId="77777777" w:rsidR="007D7F26" w:rsidRDefault="007D7F26" w:rsidP="007D7F26">
      <w:r>
        <w:t xml:space="preserve">          "courseStatus": "offering",</w:t>
      </w:r>
    </w:p>
    <w:p w14:paraId="1E67298E" w14:textId="77777777" w:rsidR="007D7F26" w:rsidRDefault="007D7F26" w:rsidP="007D7F26">
      <w:r>
        <w:t xml:space="preserve">          "instructorId": 7</w:t>
      </w:r>
    </w:p>
    <w:p w14:paraId="76B1F02B" w14:textId="77777777" w:rsidR="007D7F26" w:rsidRDefault="007D7F26" w:rsidP="007D7F26">
      <w:r>
        <w:t xml:space="preserve">        },</w:t>
      </w:r>
    </w:p>
    <w:p w14:paraId="23579BAE" w14:textId="77777777" w:rsidR="007D7F26" w:rsidRDefault="007D7F26" w:rsidP="007D7F26">
      <w:r>
        <w:t xml:space="preserve">        {</w:t>
      </w:r>
    </w:p>
    <w:p w14:paraId="72FC3800" w14:textId="77777777" w:rsidR="007D7F26" w:rsidRDefault="007D7F26" w:rsidP="007D7F26">
      <w:r>
        <w:t xml:space="preserve">          "id": 10,</w:t>
      </w:r>
    </w:p>
    <w:p w14:paraId="50FD5761" w14:textId="77777777" w:rsidR="007D7F26" w:rsidRDefault="007D7F26" w:rsidP="007D7F26">
      <w:r>
        <w:t xml:space="preserve">          "title": "Object Oriented Programming",</w:t>
      </w:r>
    </w:p>
    <w:p w14:paraId="220DF5FD" w14:textId="77777777" w:rsidR="007D7F26" w:rsidRDefault="007D7F26" w:rsidP="007D7F26">
      <w:r>
        <w:t xml:space="preserve">          "location": "Room 216",</w:t>
      </w:r>
    </w:p>
    <w:p w14:paraId="0CA2A4E8" w14:textId="77777777" w:rsidR="007D7F26" w:rsidRDefault="007D7F26" w:rsidP="007D7F26">
      <w:r>
        <w:t xml:space="preserve">          "category": "Science",</w:t>
      </w:r>
    </w:p>
    <w:p w14:paraId="569D2262" w14:textId="77777777" w:rsidR="007D7F26" w:rsidRDefault="007D7F26" w:rsidP="007D7F26">
      <w:r>
        <w:lastRenderedPageBreak/>
        <w:t xml:space="preserve">          "registrationStatus": true,</w:t>
      </w:r>
    </w:p>
    <w:p w14:paraId="653CFC17" w14:textId="77777777" w:rsidR="007D7F26" w:rsidRDefault="007D7F26" w:rsidP="007D7F26">
      <w:r>
        <w:t xml:space="preserve">          "courseStatus": "offering",</w:t>
      </w:r>
    </w:p>
    <w:p w14:paraId="6F9FED2C" w14:textId="77777777" w:rsidR="007D7F26" w:rsidRDefault="007D7F26" w:rsidP="007D7F26">
      <w:r>
        <w:t xml:space="preserve">          "instructorId": 7</w:t>
      </w:r>
    </w:p>
    <w:p w14:paraId="655AA39F" w14:textId="77777777" w:rsidR="007D7F26" w:rsidRDefault="007D7F26" w:rsidP="007D7F26">
      <w:r>
        <w:t xml:space="preserve">        },</w:t>
      </w:r>
    </w:p>
    <w:p w14:paraId="61440784" w14:textId="77777777" w:rsidR="007D7F26" w:rsidRDefault="007D7F26" w:rsidP="007D7F26">
      <w:r>
        <w:t xml:space="preserve">        {</w:t>
      </w:r>
    </w:p>
    <w:p w14:paraId="09E13D5B" w14:textId="77777777" w:rsidR="007D7F26" w:rsidRDefault="007D7F26" w:rsidP="007D7F26">
      <w:r>
        <w:t xml:space="preserve">          "id": 24,</w:t>
      </w:r>
    </w:p>
    <w:p w14:paraId="20FB7CD7" w14:textId="77777777" w:rsidR="007D7F26" w:rsidRDefault="007D7F26" w:rsidP="007D7F26">
      <w:r>
        <w:t xml:space="preserve">          "title": "Financial Reporting and Analysis",</w:t>
      </w:r>
    </w:p>
    <w:p w14:paraId="6AF10118" w14:textId="77777777" w:rsidR="007D7F26" w:rsidRDefault="007D7F26" w:rsidP="007D7F26">
      <w:r>
        <w:t xml:space="preserve">          "location": "Room 184",</w:t>
      </w:r>
    </w:p>
    <w:p w14:paraId="3AC3F061" w14:textId="77777777" w:rsidR="007D7F26" w:rsidRDefault="007D7F26" w:rsidP="007D7F26">
      <w:r>
        <w:t xml:space="preserve">          "category": "Engineering",</w:t>
      </w:r>
    </w:p>
    <w:p w14:paraId="09E97A0E" w14:textId="77777777" w:rsidR="007D7F26" w:rsidRDefault="007D7F26" w:rsidP="007D7F26">
      <w:r>
        <w:t xml:space="preserve">          "registrationStatus": true,</w:t>
      </w:r>
    </w:p>
    <w:p w14:paraId="5CFC2322" w14:textId="77777777" w:rsidR="007D7F26" w:rsidRDefault="007D7F26" w:rsidP="007D7F26">
      <w:r>
        <w:t xml:space="preserve">          "courseStatus": "finished",</w:t>
      </w:r>
    </w:p>
    <w:p w14:paraId="4FDCA418" w14:textId="77777777" w:rsidR="007D7F26" w:rsidRDefault="007D7F26" w:rsidP="007D7F26">
      <w:r>
        <w:t xml:space="preserve">          "instructorId": 3</w:t>
      </w:r>
    </w:p>
    <w:p w14:paraId="5E901744" w14:textId="77777777" w:rsidR="007D7F26" w:rsidRDefault="007D7F26" w:rsidP="007D7F26">
      <w:r>
        <w:t xml:space="preserve">        },</w:t>
      </w:r>
    </w:p>
    <w:p w14:paraId="58D970C8" w14:textId="77777777" w:rsidR="007D7F26" w:rsidRDefault="007D7F26" w:rsidP="007D7F26">
      <w:r>
        <w:t xml:space="preserve">        {</w:t>
      </w:r>
    </w:p>
    <w:p w14:paraId="28C883C5" w14:textId="77777777" w:rsidR="007D7F26" w:rsidRDefault="007D7F26" w:rsidP="007D7F26">
      <w:r>
        <w:t xml:space="preserve">          "id": 25,</w:t>
      </w:r>
    </w:p>
    <w:p w14:paraId="2F73F19D" w14:textId="77777777" w:rsidR="007D7F26" w:rsidRDefault="007D7F26" w:rsidP="007D7F26">
      <w:r>
        <w:t xml:space="preserve">          "title": "Taxation Fundamentals for Accountants",</w:t>
      </w:r>
    </w:p>
    <w:p w14:paraId="0E08CDBC" w14:textId="77777777" w:rsidR="007D7F26" w:rsidRDefault="007D7F26" w:rsidP="007D7F26">
      <w:r>
        <w:t xml:space="preserve">          "location": "Room 298",</w:t>
      </w:r>
    </w:p>
    <w:p w14:paraId="02C95388" w14:textId="77777777" w:rsidR="007D7F26" w:rsidRDefault="007D7F26" w:rsidP="007D7F26">
      <w:r>
        <w:t xml:space="preserve">          "category": "Engineering",</w:t>
      </w:r>
    </w:p>
    <w:p w14:paraId="00963EA9" w14:textId="77777777" w:rsidR="007D7F26" w:rsidRDefault="007D7F26" w:rsidP="007D7F26">
      <w:r>
        <w:t xml:space="preserve">          "registrationStatus": true,</w:t>
      </w:r>
    </w:p>
    <w:p w14:paraId="1EEE79FE" w14:textId="77777777" w:rsidR="007D7F26" w:rsidRDefault="007D7F26" w:rsidP="007D7F26">
      <w:r>
        <w:t xml:space="preserve">          "courseStatus": "offering",</w:t>
      </w:r>
    </w:p>
    <w:p w14:paraId="3DCAD045" w14:textId="77777777" w:rsidR="007D7F26" w:rsidRDefault="007D7F26" w:rsidP="007D7F26">
      <w:r>
        <w:t xml:space="preserve">          "instructorId": 5</w:t>
      </w:r>
    </w:p>
    <w:p w14:paraId="28A4CD58" w14:textId="77777777" w:rsidR="007D7F26" w:rsidRDefault="007D7F26" w:rsidP="007D7F26">
      <w:r>
        <w:t xml:space="preserve">        },</w:t>
      </w:r>
    </w:p>
    <w:p w14:paraId="5566807C" w14:textId="77777777" w:rsidR="007D7F26" w:rsidRDefault="007D7F26" w:rsidP="007D7F26">
      <w:r>
        <w:t xml:space="preserve">        {</w:t>
      </w:r>
    </w:p>
    <w:p w14:paraId="585BF4E1" w14:textId="77777777" w:rsidR="007D7F26" w:rsidRDefault="007D7F26" w:rsidP="007D7F26">
      <w:r>
        <w:t xml:space="preserve">          "id": 29,</w:t>
      </w:r>
    </w:p>
    <w:p w14:paraId="5ACE41CA" w14:textId="77777777" w:rsidR="007D7F26" w:rsidRDefault="007D7F26" w:rsidP="007D7F26">
      <w:r>
        <w:t xml:space="preserve">          "title": "Budgeting and Forecasting Skills",</w:t>
      </w:r>
    </w:p>
    <w:p w14:paraId="35BECB5C" w14:textId="77777777" w:rsidR="007D7F26" w:rsidRDefault="007D7F26" w:rsidP="007D7F26">
      <w:r>
        <w:t xml:space="preserve">          "location": "Room 186",</w:t>
      </w:r>
    </w:p>
    <w:p w14:paraId="738C4E41" w14:textId="77777777" w:rsidR="007D7F26" w:rsidRDefault="007D7F26" w:rsidP="007D7F26">
      <w:r>
        <w:t xml:space="preserve">          "category": "Math",</w:t>
      </w:r>
    </w:p>
    <w:p w14:paraId="68A2F88A" w14:textId="77777777" w:rsidR="007D7F26" w:rsidRDefault="007D7F26" w:rsidP="007D7F26">
      <w:r>
        <w:t xml:space="preserve">          "registrationStatus": false,</w:t>
      </w:r>
    </w:p>
    <w:p w14:paraId="4F25B9BF" w14:textId="77777777" w:rsidR="007D7F26" w:rsidRDefault="007D7F26" w:rsidP="007D7F26">
      <w:r>
        <w:t xml:space="preserve">          "courseStatus": "offering",</w:t>
      </w:r>
    </w:p>
    <w:p w14:paraId="7553B8A3" w14:textId="77777777" w:rsidR="007D7F26" w:rsidRDefault="007D7F26" w:rsidP="007D7F26">
      <w:r>
        <w:t xml:space="preserve">          "instructorId": 2</w:t>
      </w:r>
    </w:p>
    <w:p w14:paraId="27DF46C5" w14:textId="77777777" w:rsidR="007D7F26" w:rsidRDefault="007D7F26" w:rsidP="007D7F26">
      <w:r>
        <w:t xml:space="preserve">        }</w:t>
      </w:r>
    </w:p>
    <w:p w14:paraId="3BAAA94A" w14:textId="77777777" w:rsidR="007D7F26" w:rsidRDefault="007D7F26" w:rsidP="007D7F26">
      <w:r>
        <w:t xml:space="preserve">      ],</w:t>
      </w:r>
    </w:p>
    <w:p w14:paraId="1D2D5ECA" w14:textId="77777777" w:rsidR="007D7F26" w:rsidRDefault="007D7F26" w:rsidP="007D7F26">
      <w:r>
        <w:t xml:space="preserve">      "grades": [</w:t>
      </w:r>
    </w:p>
    <w:p w14:paraId="709A3C3A" w14:textId="77777777" w:rsidR="007D7F26" w:rsidRDefault="007D7F26" w:rsidP="007D7F26">
      <w:r>
        <w:t xml:space="preserve">        {</w:t>
      </w:r>
    </w:p>
    <w:p w14:paraId="68057CE5" w14:textId="77777777" w:rsidR="007D7F26" w:rsidRDefault="007D7F26" w:rsidP="007D7F26">
      <w:r>
        <w:t xml:space="preserve">          "id": 91,</w:t>
      </w:r>
    </w:p>
    <w:p w14:paraId="359558C0" w14:textId="77777777" w:rsidR="007D7F26" w:rsidRDefault="007D7F26" w:rsidP="007D7F26">
      <w:r>
        <w:t xml:space="preserve">          "title": "surculus absconditus uterque Final Exam",</w:t>
      </w:r>
    </w:p>
    <w:p w14:paraId="3D7A8562" w14:textId="77777777" w:rsidR="007D7F26" w:rsidRDefault="007D7F26" w:rsidP="007D7F26">
      <w:r>
        <w:t xml:space="preserve">          "grade": 54,</w:t>
      </w:r>
    </w:p>
    <w:p w14:paraId="205BCCF5" w14:textId="77777777" w:rsidR="007D7F26" w:rsidRDefault="007D7F26" w:rsidP="007D7F26">
      <w:r>
        <w:t xml:space="preserve">          "studentId": 84,</w:t>
      </w:r>
    </w:p>
    <w:p w14:paraId="7CD289FF" w14:textId="77777777" w:rsidR="007D7F26" w:rsidRDefault="007D7F26" w:rsidP="007D7F26">
      <w:r>
        <w:t xml:space="preserve">          "courseId": 10</w:t>
      </w:r>
    </w:p>
    <w:p w14:paraId="34050847" w14:textId="77777777" w:rsidR="007D7F26" w:rsidRDefault="007D7F26" w:rsidP="007D7F26">
      <w:r>
        <w:t xml:space="preserve">        },</w:t>
      </w:r>
    </w:p>
    <w:p w14:paraId="401B6362" w14:textId="77777777" w:rsidR="007D7F26" w:rsidRDefault="007D7F26" w:rsidP="007D7F26">
      <w:r>
        <w:t xml:space="preserve">        {</w:t>
      </w:r>
    </w:p>
    <w:p w14:paraId="75C08D66" w14:textId="77777777" w:rsidR="007D7F26" w:rsidRDefault="007D7F26" w:rsidP="007D7F26">
      <w:r>
        <w:t xml:space="preserve">          "id": 233,</w:t>
      </w:r>
    </w:p>
    <w:p w14:paraId="76FD8A59" w14:textId="77777777" w:rsidR="007D7F26" w:rsidRDefault="007D7F26" w:rsidP="007D7F26">
      <w:r>
        <w:lastRenderedPageBreak/>
        <w:t xml:space="preserve">          "title": "colligo aureus beatae Final Exam",</w:t>
      </w:r>
    </w:p>
    <w:p w14:paraId="77B161C1" w14:textId="77777777" w:rsidR="007D7F26" w:rsidRDefault="007D7F26" w:rsidP="007D7F26">
      <w:r>
        <w:t xml:space="preserve">          "grade": 8.87,</w:t>
      </w:r>
    </w:p>
    <w:p w14:paraId="6B0018D4" w14:textId="77777777" w:rsidR="007D7F26" w:rsidRDefault="007D7F26" w:rsidP="007D7F26">
      <w:r>
        <w:t xml:space="preserve">          "studentId": 84,</w:t>
      </w:r>
    </w:p>
    <w:p w14:paraId="7DC5769F" w14:textId="77777777" w:rsidR="007D7F26" w:rsidRDefault="007D7F26" w:rsidP="007D7F26">
      <w:r>
        <w:t xml:space="preserve">          "courseId": 24</w:t>
      </w:r>
    </w:p>
    <w:p w14:paraId="1B64AA79" w14:textId="77777777" w:rsidR="007D7F26" w:rsidRDefault="007D7F26" w:rsidP="007D7F26">
      <w:r>
        <w:t xml:space="preserve">        },</w:t>
      </w:r>
    </w:p>
    <w:p w14:paraId="7FECAF68" w14:textId="77777777" w:rsidR="007D7F26" w:rsidRDefault="007D7F26" w:rsidP="007D7F26">
      <w:r>
        <w:t xml:space="preserve">        {</w:t>
      </w:r>
    </w:p>
    <w:p w14:paraId="3612259D" w14:textId="77777777" w:rsidR="007D7F26" w:rsidRDefault="007D7F26" w:rsidP="007D7F26">
      <w:r>
        <w:t xml:space="preserve">          "id": 243,</w:t>
      </w:r>
    </w:p>
    <w:p w14:paraId="7139C309" w14:textId="77777777" w:rsidR="007D7F26" w:rsidRDefault="007D7F26" w:rsidP="007D7F26">
      <w:r>
        <w:t xml:space="preserve">          "title": "adficio arbustum spectaculum Final Exam",</w:t>
      </w:r>
    </w:p>
    <w:p w14:paraId="4FFC29A7" w14:textId="77777777" w:rsidR="007D7F26" w:rsidRDefault="007D7F26" w:rsidP="007D7F26">
      <w:r>
        <w:t xml:space="preserve">          "grade": 28.2,</w:t>
      </w:r>
    </w:p>
    <w:p w14:paraId="17D6CF66" w14:textId="77777777" w:rsidR="007D7F26" w:rsidRDefault="007D7F26" w:rsidP="007D7F26">
      <w:r>
        <w:t xml:space="preserve">          "studentId": 84,</w:t>
      </w:r>
    </w:p>
    <w:p w14:paraId="26DF4CD4" w14:textId="77777777" w:rsidR="007D7F26" w:rsidRDefault="007D7F26" w:rsidP="007D7F26">
      <w:r>
        <w:t xml:space="preserve">          "courseId": 25</w:t>
      </w:r>
    </w:p>
    <w:p w14:paraId="5F933383" w14:textId="77777777" w:rsidR="007D7F26" w:rsidRDefault="007D7F26" w:rsidP="007D7F26">
      <w:r>
        <w:t xml:space="preserve">        },</w:t>
      </w:r>
    </w:p>
    <w:p w14:paraId="2D2C01E8" w14:textId="77777777" w:rsidR="007D7F26" w:rsidRDefault="007D7F26" w:rsidP="007D7F26">
      <w:r>
        <w:t xml:space="preserve">        {</w:t>
      </w:r>
    </w:p>
    <w:p w14:paraId="0C51E88B" w14:textId="77777777" w:rsidR="007D7F26" w:rsidRDefault="007D7F26" w:rsidP="007D7F26">
      <w:r>
        <w:t xml:space="preserve">          "id": 288,</w:t>
      </w:r>
    </w:p>
    <w:p w14:paraId="3D52C602" w14:textId="77777777" w:rsidR="007D7F26" w:rsidRDefault="007D7F26" w:rsidP="007D7F26">
      <w:r>
        <w:t xml:space="preserve">          "title": "vociferor charisma abscido Final Exam",</w:t>
      </w:r>
    </w:p>
    <w:p w14:paraId="2B830655" w14:textId="77777777" w:rsidR="007D7F26" w:rsidRDefault="007D7F26" w:rsidP="007D7F26">
      <w:r>
        <w:t xml:space="preserve">          "grade": 9.7,</w:t>
      </w:r>
    </w:p>
    <w:p w14:paraId="5C96A8EB" w14:textId="77777777" w:rsidR="007D7F26" w:rsidRDefault="007D7F26" w:rsidP="007D7F26">
      <w:r>
        <w:t xml:space="preserve">          "studentId": 84,</w:t>
      </w:r>
    </w:p>
    <w:p w14:paraId="1ADB2880" w14:textId="77777777" w:rsidR="007D7F26" w:rsidRDefault="007D7F26" w:rsidP="007D7F26">
      <w:r>
        <w:t xml:space="preserve">          "courseId": 29</w:t>
      </w:r>
    </w:p>
    <w:p w14:paraId="64AD63E8" w14:textId="77777777" w:rsidR="007D7F26" w:rsidRDefault="007D7F26" w:rsidP="007D7F26">
      <w:r>
        <w:t xml:space="preserve">        }</w:t>
      </w:r>
    </w:p>
    <w:p w14:paraId="6ADE97F7" w14:textId="77777777" w:rsidR="007D7F26" w:rsidRDefault="007D7F26" w:rsidP="007D7F26">
      <w:r>
        <w:t xml:space="preserve">      ]</w:t>
      </w:r>
    </w:p>
    <w:p w14:paraId="7878D304" w14:textId="77777777" w:rsidR="007D7F26" w:rsidRDefault="007D7F26" w:rsidP="007D7F26">
      <w:r>
        <w:t xml:space="preserve">    },</w:t>
      </w:r>
    </w:p>
    <w:p w14:paraId="4E443D0F" w14:textId="77777777" w:rsidR="007D7F26" w:rsidRDefault="007D7F26" w:rsidP="007D7F26">
      <w:r>
        <w:t xml:space="preserve">    {</w:t>
      </w:r>
    </w:p>
    <w:p w14:paraId="2AE744FD" w14:textId="77777777" w:rsidR="007D7F26" w:rsidRDefault="007D7F26" w:rsidP="007D7F26">
      <w:r>
        <w:t xml:space="preserve">      "id": 85,</w:t>
      </w:r>
    </w:p>
    <w:p w14:paraId="054E5DE7" w14:textId="77777777" w:rsidR="007D7F26" w:rsidRDefault="007D7F26" w:rsidP="007D7F26">
      <w:r>
        <w:t xml:space="preserve">      "name": "Marc Wisozk",</w:t>
      </w:r>
    </w:p>
    <w:p w14:paraId="2A751F0A" w14:textId="77777777" w:rsidR="007D7F26" w:rsidRDefault="007D7F26" w:rsidP="007D7F26">
      <w:r>
        <w:t xml:space="preserve">      "email": "Colten.Koss17@gmail.com",</w:t>
      </w:r>
    </w:p>
    <w:p w14:paraId="6A349E58" w14:textId="77777777" w:rsidR="007D7F26" w:rsidRDefault="007D7F26" w:rsidP="007D7F26">
      <w:r>
        <w:t xml:space="preserve">      "password": "student123",</w:t>
      </w:r>
    </w:p>
    <w:p w14:paraId="7FAB7C64" w14:textId="77777777" w:rsidR="007D7F26" w:rsidRDefault="007D7F26" w:rsidP="007D7F26">
      <w:r>
        <w:t xml:space="preserve">      "userType": "Student",</w:t>
      </w:r>
    </w:p>
    <w:p w14:paraId="70D01424" w14:textId="77777777" w:rsidR="007D7F26" w:rsidRDefault="007D7F26" w:rsidP="007D7F26">
      <w:r>
        <w:t xml:space="preserve">      "gpa": 0.97,</w:t>
      </w:r>
    </w:p>
    <w:p w14:paraId="79A1A708" w14:textId="77777777" w:rsidR="007D7F26" w:rsidRDefault="007D7F26" w:rsidP="007D7F26">
      <w:r>
        <w:t xml:space="preserve">      "major": "Chemistry",</w:t>
      </w:r>
    </w:p>
    <w:p w14:paraId="4991C4C8" w14:textId="77777777" w:rsidR="007D7F26" w:rsidRDefault="007D7F26" w:rsidP="007D7F26">
      <w:r>
        <w:t xml:space="preserve">      "passedCourses": [</w:t>
      </w:r>
    </w:p>
    <w:p w14:paraId="783715A1" w14:textId="77777777" w:rsidR="007D7F26" w:rsidRDefault="007D7F26" w:rsidP="007D7F26">
      <w:r>
        <w:t xml:space="preserve">        {</w:t>
      </w:r>
    </w:p>
    <w:p w14:paraId="7445ADAF" w14:textId="77777777" w:rsidR="007D7F26" w:rsidRDefault="007D7F26" w:rsidP="007D7F26">
      <w:r>
        <w:t xml:space="preserve">          "id": 2,</w:t>
      </w:r>
    </w:p>
    <w:p w14:paraId="3024F781" w14:textId="77777777" w:rsidR="007D7F26" w:rsidRDefault="007D7F26" w:rsidP="007D7F26">
      <w:r>
        <w:t xml:space="preserve">          "title": "Advanced Topics in Course Development",</w:t>
      </w:r>
    </w:p>
    <w:p w14:paraId="1537DD1E" w14:textId="77777777" w:rsidR="007D7F26" w:rsidRDefault="007D7F26" w:rsidP="007D7F26">
      <w:r>
        <w:t xml:space="preserve">          "location": "Room 139",</w:t>
      </w:r>
    </w:p>
    <w:p w14:paraId="1B2A85CB" w14:textId="77777777" w:rsidR="007D7F26" w:rsidRDefault="007D7F26" w:rsidP="007D7F26">
      <w:r>
        <w:t xml:space="preserve">          "category": "Science",</w:t>
      </w:r>
    </w:p>
    <w:p w14:paraId="495B7192" w14:textId="77777777" w:rsidR="007D7F26" w:rsidRDefault="007D7F26" w:rsidP="007D7F26">
      <w:r>
        <w:t xml:space="preserve">          "registrationStatus": false,</w:t>
      </w:r>
    </w:p>
    <w:p w14:paraId="5420CA0D" w14:textId="77777777" w:rsidR="007D7F26" w:rsidRDefault="007D7F26" w:rsidP="007D7F26">
      <w:r>
        <w:t xml:space="preserve">          "courseStatus": "finished",</w:t>
      </w:r>
    </w:p>
    <w:p w14:paraId="08F430AA" w14:textId="77777777" w:rsidR="007D7F26" w:rsidRDefault="007D7F26" w:rsidP="007D7F26">
      <w:r>
        <w:t xml:space="preserve">          "instructorId": 4</w:t>
      </w:r>
    </w:p>
    <w:p w14:paraId="1AFB985E" w14:textId="77777777" w:rsidR="007D7F26" w:rsidRDefault="007D7F26" w:rsidP="007D7F26">
      <w:r>
        <w:t xml:space="preserve">        },</w:t>
      </w:r>
    </w:p>
    <w:p w14:paraId="411100E0" w14:textId="77777777" w:rsidR="007D7F26" w:rsidRDefault="007D7F26" w:rsidP="007D7F26">
      <w:r>
        <w:t xml:space="preserve">        {</w:t>
      </w:r>
    </w:p>
    <w:p w14:paraId="445B6A17" w14:textId="77777777" w:rsidR="007D7F26" w:rsidRDefault="007D7F26" w:rsidP="007D7F26">
      <w:r>
        <w:t xml:space="preserve">          "id": 10,</w:t>
      </w:r>
    </w:p>
    <w:p w14:paraId="0201D099" w14:textId="77777777" w:rsidR="007D7F26" w:rsidRDefault="007D7F26" w:rsidP="007D7F26">
      <w:r>
        <w:t xml:space="preserve">          "title": "Object Oriented Programming",</w:t>
      </w:r>
    </w:p>
    <w:p w14:paraId="1AAC21B3" w14:textId="77777777" w:rsidR="007D7F26" w:rsidRDefault="007D7F26" w:rsidP="007D7F26">
      <w:r>
        <w:lastRenderedPageBreak/>
        <w:t xml:space="preserve">          "location": "Room 216",</w:t>
      </w:r>
    </w:p>
    <w:p w14:paraId="589598A2" w14:textId="77777777" w:rsidR="007D7F26" w:rsidRDefault="007D7F26" w:rsidP="007D7F26">
      <w:r>
        <w:t xml:space="preserve">          "category": "Science",</w:t>
      </w:r>
    </w:p>
    <w:p w14:paraId="7E0D7011" w14:textId="77777777" w:rsidR="007D7F26" w:rsidRDefault="007D7F26" w:rsidP="007D7F26">
      <w:r>
        <w:t xml:space="preserve">          "registrationStatus": true,</w:t>
      </w:r>
    </w:p>
    <w:p w14:paraId="6491279F" w14:textId="77777777" w:rsidR="007D7F26" w:rsidRDefault="007D7F26" w:rsidP="007D7F26">
      <w:r>
        <w:t xml:space="preserve">          "courseStatus": "offering",</w:t>
      </w:r>
    </w:p>
    <w:p w14:paraId="2FA9EABC" w14:textId="77777777" w:rsidR="007D7F26" w:rsidRDefault="007D7F26" w:rsidP="007D7F26">
      <w:r>
        <w:t xml:space="preserve">          "instructorId": 7</w:t>
      </w:r>
    </w:p>
    <w:p w14:paraId="249EFE53" w14:textId="77777777" w:rsidR="007D7F26" w:rsidRDefault="007D7F26" w:rsidP="007D7F26">
      <w:r>
        <w:t xml:space="preserve">        },</w:t>
      </w:r>
    </w:p>
    <w:p w14:paraId="028F6955" w14:textId="77777777" w:rsidR="007D7F26" w:rsidRDefault="007D7F26" w:rsidP="007D7F26">
      <w:r>
        <w:t xml:space="preserve">        {</w:t>
      </w:r>
    </w:p>
    <w:p w14:paraId="52C897AD" w14:textId="77777777" w:rsidR="007D7F26" w:rsidRDefault="007D7F26" w:rsidP="007D7F26">
      <w:r>
        <w:t xml:space="preserve">          "id": 12,</w:t>
      </w:r>
    </w:p>
    <w:p w14:paraId="746FB1B9" w14:textId="77777777" w:rsidR="007D7F26" w:rsidRDefault="007D7F26" w:rsidP="007D7F26">
      <w:r>
        <w:t xml:space="preserve">          "title": "Web Development",</w:t>
      </w:r>
    </w:p>
    <w:p w14:paraId="7C01E9EF" w14:textId="77777777" w:rsidR="007D7F26" w:rsidRDefault="007D7F26" w:rsidP="007D7F26">
      <w:r>
        <w:t xml:space="preserve">          "location": "Room 396",</w:t>
      </w:r>
    </w:p>
    <w:p w14:paraId="70786D08" w14:textId="77777777" w:rsidR="007D7F26" w:rsidRDefault="007D7F26" w:rsidP="007D7F26">
      <w:r>
        <w:t xml:space="preserve">          "category": "Science",</w:t>
      </w:r>
    </w:p>
    <w:p w14:paraId="56FBCBCF" w14:textId="77777777" w:rsidR="007D7F26" w:rsidRDefault="007D7F26" w:rsidP="007D7F26">
      <w:r>
        <w:t xml:space="preserve">          "registrationStatus": true,</w:t>
      </w:r>
    </w:p>
    <w:p w14:paraId="14C6A070" w14:textId="77777777" w:rsidR="007D7F26" w:rsidRDefault="007D7F26" w:rsidP="007D7F26">
      <w:r>
        <w:t xml:space="preserve">          "courseStatus": "finished",</w:t>
      </w:r>
    </w:p>
    <w:p w14:paraId="2305B32B" w14:textId="77777777" w:rsidR="007D7F26" w:rsidRDefault="007D7F26" w:rsidP="007D7F26">
      <w:r>
        <w:t xml:space="preserve">          "instructorId": 6</w:t>
      </w:r>
    </w:p>
    <w:p w14:paraId="2CB7413A" w14:textId="77777777" w:rsidR="007D7F26" w:rsidRDefault="007D7F26" w:rsidP="007D7F26">
      <w:r>
        <w:t xml:space="preserve">        },</w:t>
      </w:r>
    </w:p>
    <w:p w14:paraId="0D4E284A" w14:textId="77777777" w:rsidR="007D7F26" w:rsidRDefault="007D7F26" w:rsidP="007D7F26">
      <w:r>
        <w:t xml:space="preserve">        {</w:t>
      </w:r>
    </w:p>
    <w:p w14:paraId="0A6C46AC" w14:textId="77777777" w:rsidR="007D7F26" w:rsidRDefault="007D7F26" w:rsidP="007D7F26">
      <w:r>
        <w:t xml:space="preserve">          "id": 33,</w:t>
      </w:r>
    </w:p>
    <w:p w14:paraId="76DFF944" w14:textId="77777777" w:rsidR="007D7F26" w:rsidRDefault="007D7F26" w:rsidP="007D7F26">
      <w:r>
        <w:t xml:space="preserve">          "title": "Mastering Molecular Biology Concepts",</w:t>
      </w:r>
    </w:p>
    <w:p w14:paraId="096A9C2B" w14:textId="77777777" w:rsidR="007D7F26" w:rsidRDefault="007D7F26" w:rsidP="007D7F26">
      <w:r>
        <w:t xml:space="preserve">          "location": "Room 363",</w:t>
      </w:r>
    </w:p>
    <w:p w14:paraId="59F5D7D7" w14:textId="77777777" w:rsidR="007D7F26" w:rsidRDefault="007D7F26" w:rsidP="007D7F26">
      <w:r>
        <w:t xml:space="preserve">          "category": "Science",</w:t>
      </w:r>
    </w:p>
    <w:p w14:paraId="4766321D" w14:textId="77777777" w:rsidR="007D7F26" w:rsidRDefault="007D7F26" w:rsidP="007D7F26">
      <w:r>
        <w:t xml:space="preserve">          "registrationStatus": false,</w:t>
      </w:r>
    </w:p>
    <w:p w14:paraId="369D68AA" w14:textId="77777777" w:rsidR="007D7F26" w:rsidRDefault="007D7F26" w:rsidP="007D7F26">
      <w:r>
        <w:t xml:space="preserve">          "courseStatus": "offering",</w:t>
      </w:r>
    </w:p>
    <w:p w14:paraId="4FC50B56" w14:textId="77777777" w:rsidR="007D7F26" w:rsidRDefault="007D7F26" w:rsidP="007D7F26">
      <w:r>
        <w:t xml:space="preserve">          "instructorId": 2</w:t>
      </w:r>
    </w:p>
    <w:p w14:paraId="5550CA51" w14:textId="77777777" w:rsidR="007D7F26" w:rsidRDefault="007D7F26" w:rsidP="007D7F26">
      <w:r>
        <w:t xml:space="preserve">        },</w:t>
      </w:r>
    </w:p>
    <w:p w14:paraId="176E6ABB" w14:textId="77777777" w:rsidR="007D7F26" w:rsidRDefault="007D7F26" w:rsidP="007D7F26">
      <w:r>
        <w:t xml:space="preserve">        {</w:t>
      </w:r>
    </w:p>
    <w:p w14:paraId="02015198" w14:textId="77777777" w:rsidR="007D7F26" w:rsidRDefault="007D7F26" w:rsidP="007D7F26">
      <w:r>
        <w:t xml:space="preserve">          "id": 34,</w:t>
      </w:r>
    </w:p>
    <w:p w14:paraId="07A3D68A" w14:textId="77777777" w:rsidR="007D7F26" w:rsidRDefault="007D7F26" w:rsidP="007D7F26">
      <w:r>
        <w:t xml:space="preserve">          "title": "Essential Skills for Biology Majors",</w:t>
      </w:r>
    </w:p>
    <w:p w14:paraId="336A26F4" w14:textId="77777777" w:rsidR="007D7F26" w:rsidRDefault="007D7F26" w:rsidP="007D7F26">
      <w:r>
        <w:t xml:space="preserve">          "location": "Room 142",</w:t>
      </w:r>
    </w:p>
    <w:p w14:paraId="0A653FAB" w14:textId="77777777" w:rsidR="007D7F26" w:rsidRDefault="007D7F26" w:rsidP="007D7F26">
      <w:r>
        <w:t xml:space="preserve">          "category": "Science",</w:t>
      </w:r>
    </w:p>
    <w:p w14:paraId="69482FF7" w14:textId="77777777" w:rsidR="007D7F26" w:rsidRDefault="007D7F26" w:rsidP="007D7F26">
      <w:r>
        <w:t xml:space="preserve">          "registrationStatus": false,</w:t>
      </w:r>
    </w:p>
    <w:p w14:paraId="1164F8B4" w14:textId="77777777" w:rsidR="007D7F26" w:rsidRDefault="007D7F26" w:rsidP="007D7F26">
      <w:r>
        <w:t xml:space="preserve">          "courseStatus": "finished",</w:t>
      </w:r>
    </w:p>
    <w:p w14:paraId="69A5C4B7" w14:textId="77777777" w:rsidR="007D7F26" w:rsidRDefault="007D7F26" w:rsidP="007D7F26">
      <w:r>
        <w:t xml:space="preserve">          "instructorId": 6</w:t>
      </w:r>
    </w:p>
    <w:p w14:paraId="17788A95" w14:textId="77777777" w:rsidR="007D7F26" w:rsidRDefault="007D7F26" w:rsidP="007D7F26">
      <w:r>
        <w:t xml:space="preserve">        }</w:t>
      </w:r>
    </w:p>
    <w:p w14:paraId="06693167" w14:textId="77777777" w:rsidR="007D7F26" w:rsidRDefault="007D7F26" w:rsidP="007D7F26">
      <w:r>
        <w:t xml:space="preserve">      ],</w:t>
      </w:r>
    </w:p>
    <w:p w14:paraId="0C98E389" w14:textId="77777777" w:rsidR="007D7F26" w:rsidRDefault="007D7F26" w:rsidP="007D7F26">
      <w:r>
        <w:t xml:space="preserve">      "grades": [</w:t>
      </w:r>
    </w:p>
    <w:p w14:paraId="605DAB33" w14:textId="77777777" w:rsidR="007D7F26" w:rsidRDefault="007D7F26" w:rsidP="007D7F26">
      <w:r>
        <w:t xml:space="preserve">        {</w:t>
      </w:r>
    </w:p>
    <w:p w14:paraId="047DB8B8" w14:textId="77777777" w:rsidR="007D7F26" w:rsidRDefault="007D7F26" w:rsidP="007D7F26">
      <w:r>
        <w:t xml:space="preserve">          "id": 13,</w:t>
      </w:r>
    </w:p>
    <w:p w14:paraId="6624219D" w14:textId="77777777" w:rsidR="007D7F26" w:rsidRDefault="007D7F26" w:rsidP="007D7F26">
      <w:r>
        <w:t xml:space="preserve">          "title": "ancilla urbs votum Final Exam",</w:t>
      </w:r>
    </w:p>
    <w:p w14:paraId="132A7BC6" w14:textId="77777777" w:rsidR="007D7F26" w:rsidRDefault="007D7F26" w:rsidP="007D7F26">
      <w:r>
        <w:t xml:space="preserve">          "grade": 56.21,</w:t>
      </w:r>
    </w:p>
    <w:p w14:paraId="5FDB1872" w14:textId="77777777" w:rsidR="007D7F26" w:rsidRDefault="007D7F26" w:rsidP="007D7F26">
      <w:r>
        <w:t xml:space="preserve">          "studentId": 85,</w:t>
      </w:r>
    </w:p>
    <w:p w14:paraId="7345AC1F" w14:textId="77777777" w:rsidR="007D7F26" w:rsidRDefault="007D7F26" w:rsidP="007D7F26">
      <w:r>
        <w:t xml:space="preserve">          "courseId": 2</w:t>
      </w:r>
    </w:p>
    <w:p w14:paraId="52E911E1" w14:textId="77777777" w:rsidR="007D7F26" w:rsidRDefault="007D7F26" w:rsidP="007D7F26">
      <w:r>
        <w:t xml:space="preserve">        },</w:t>
      </w:r>
    </w:p>
    <w:p w14:paraId="525FBEE0" w14:textId="77777777" w:rsidR="007D7F26" w:rsidRDefault="007D7F26" w:rsidP="007D7F26">
      <w:r>
        <w:lastRenderedPageBreak/>
        <w:t xml:space="preserve">        {</w:t>
      </w:r>
    </w:p>
    <w:p w14:paraId="3E2A84EC" w14:textId="77777777" w:rsidR="007D7F26" w:rsidRDefault="007D7F26" w:rsidP="007D7F26">
      <w:r>
        <w:t xml:space="preserve">          "id": 95,</w:t>
      </w:r>
    </w:p>
    <w:p w14:paraId="003A1AA5" w14:textId="77777777" w:rsidR="007D7F26" w:rsidRDefault="007D7F26" w:rsidP="007D7F26">
      <w:r>
        <w:t xml:space="preserve">          "title": "surculus absconditus uterque Final Exam",</w:t>
      </w:r>
    </w:p>
    <w:p w14:paraId="501CD54D" w14:textId="77777777" w:rsidR="007D7F26" w:rsidRDefault="007D7F26" w:rsidP="007D7F26">
      <w:r>
        <w:t xml:space="preserve">          "grade": 91.28,</w:t>
      </w:r>
    </w:p>
    <w:p w14:paraId="7D2FCF00" w14:textId="77777777" w:rsidR="007D7F26" w:rsidRDefault="007D7F26" w:rsidP="007D7F26">
      <w:r>
        <w:t xml:space="preserve">          "studentId": 85,</w:t>
      </w:r>
    </w:p>
    <w:p w14:paraId="2E252E09" w14:textId="77777777" w:rsidR="007D7F26" w:rsidRDefault="007D7F26" w:rsidP="007D7F26">
      <w:r>
        <w:t xml:space="preserve">          "courseId": 10</w:t>
      </w:r>
    </w:p>
    <w:p w14:paraId="6363CC7C" w14:textId="77777777" w:rsidR="007D7F26" w:rsidRDefault="007D7F26" w:rsidP="007D7F26">
      <w:r>
        <w:t xml:space="preserve">        }</w:t>
      </w:r>
    </w:p>
    <w:p w14:paraId="06A89A40" w14:textId="77777777" w:rsidR="007D7F26" w:rsidRDefault="007D7F26" w:rsidP="007D7F26">
      <w:r>
        <w:t xml:space="preserve">      ]</w:t>
      </w:r>
    </w:p>
    <w:p w14:paraId="0D323DA1" w14:textId="77777777" w:rsidR="007D7F26" w:rsidRDefault="007D7F26" w:rsidP="007D7F26">
      <w:r>
        <w:t xml:space="preserve">    },</w:t>
      </w:r>
    </w:p>
    <w:p w14:paraId="5B72FBB0" w14:textId="77777777" w:rsidR="007D7F26" w:rsidRDefault="007D7F26" w:rsidP="007D7F26">
      <w:r>
        <w:t xml:space="preserve">    {</w:t>
      </w:r>
    </w:p>
    <w:p w14:paraId="652E8399" w14:textId="77777777" w:rsidR="007D7F26" w:rsidRDefault="007D7F26" w:rsidP="007D7F26">
      <w:r>
        <w:t xml:space="preserve">      "id": 86,</w:t>
      </w:r>
    </w:p>
    <w:p w14:paraId="447B7DAB" w14:textId="77777777" w:rsidR="007D7F26" w:rsidRDefault="007D7F26" w:rsidP="007D7F26">
      <w:r>
        <w:t xml:space="preserve">      "name": "Jon Hagenes",</w:t>
      </w:r>
    </w:p>
    <w:p w14:paraId="5090D0FA" w14:textId="77777777" w:rsidR="007D7F26" w:rsidRDefault="007D7F26" w:rsidP="007D7F26">
      <w:r>
        <w:t xml:space="preserve">      "email": "Nash.Wyman-Gibson@gmail.com",</w:t>
      </w:r>
    </w:p>
    <w:p w14:paraId="5EADE813" w14:textId="77777777" w:rsidR="007D7F26" w:rsidRDefault="007D7F26" w:rsidP="007D7F26">
      <w:r>
        <w:t xml:space="preserve">      "password": "student123",</w:t>
      </w:r>
    </w:p>
    <w:p w14:paraId="50AD1843" w14:textId="77777777" w:rsidR="007D7F26" w:rsidRDefault="007D7F26" w:rsidP="007D7F26">
      <w:r>
        <w:t xml:space="preserve">      "userType": "Student",</w:t>
      </w:r>
    </w:p>
    <w:p w14:paraId="1B88A9BE" w14:textId="77777777" w:rsidR="007D7F26" w:rsidRDefault="007D7F26" w:rsidP="007D7F26">
      <w:r>
        <w:t xml:space="preserve">      "gpa": 1.78,</w:t>
      </w:r>
    </w:p>
    <w:p w14:paraId="64E4AAF9" w14:textId="77777777" w:rsidR="007D7F26" w:rsidRDefault="007D7F26" w:rsidP="007D7F26">
      <w:r>
        <w:t xml:space="preserve">      "major": "Communication",</w:t>
      </w:r>
    </w:p>
    <w:p w14:paraId="33800134" w14:textId="77777777" w:rsidR="007D7F26" w:rsidRDefault="007D7F26" w:rsidP="007D7F26">
      <w:r>
        <w:t xml:space="preserve">      "passedCourses": [</w:t>
      </w:r>
    </w:p>
    <w:p w14:paraId="50BAED33" w14:textId="77777777" w:rsidR="007D7F26" w:rsidRDefault="007D7F26" w:rsidP="007D7F26">
      <w:r>
        <w:t xml:space="preserve">        {</w:t>
      </w:r>
    </w:p>
    <w:p w14:paraId="2E2A980B" w14:textId="77777777" w:rsidR="007D7F26" w:rsidRDefault="007D7F26" w:rsidP="007D7F26">
      <w:r>
        <w:t xml:space="preserve">          "id": 3,</w:t>
      </w:r>
    </w:p>
    <w:p w14:paraId="3317A1A8" w14:textId="77777777" w:rsidR="007D7F26" w:rsidRDefault="007D7F26" w:rsidP="007D7F26">
      <w:r>
        <w:t xml:space="preserve">          "title": "The Art of Online Education: Best Practices",</w:t>
      </w:r>
    </w:p>
    <w:p w14:paraId="2CA184B2" w14:textId="77777777" w:rsidR="007D7F26" w:rsidRDefault="007D7F26" w:rsidP="007D7F26">
      <w:r>
        <w:t xml:space="preserve">          "location": "Room 323",</w:t>
      </w:r>
    </w:p>
    <w:p w14:paraId="4B6C7243" w14:textId="77777777" w:rsidR="007D7F26" w:rsidRDefault="007D7F26" w:rsidP="007D7F26">
      <w:r>
        <w:t xml:space="preserve">          "category": "Science",</w:t>
      </w:r>
    </w:p>
    <w:p w14:paraId="1A6846C3" w14:textId="77777777" w:rsidR="007D7F26" w:rsidRDefault="007D7F26" w:rsidP="007D7F26">
      <w:r>
        <w:t xml:space="preserve">          "registrationStatus": true,</w:t>
      </w:r>
    </w:p>
    <w:p w14:paraId="2D6F7930" w14:textId="77777777" w:rsidR="007D7F26" w:rsidRDefault="007D7F26" w:rsidP="007D7F26">
      <w:r>
        <w:t xml:space="preserve">          "courseStatus": "offering",</w:t>
      </w:r>
    </w:p>
    <w:p w14:paraId="2888F1D1" w14:textId="77777777" w:rsidR="007D7F26" w:rsidRDefault="007D7F26" w:rsidP="007D7F26">
      <w:r>
        <w:t xml:space="preserve">          "instructorId": 5</w:t>
      </w:r>
    </w:p>
    <w:p w14:paraId="28B1AE6D" w14:textId="77777777" w:rsidR="007D7F26" w:rsidRDefault="007D7F26" w:rsidP="007D7F26">
      <w:r>
        <w:t xml:space="preserve">        },</w:t>
      </w:r>
    </w:p>
    <w:p w14:paraId="437D5AB9" w14:textId="77777777" w:rsidR="007D7F26" w:rsidRDefault="007D7F26" w:rsidP="007D7F26">
      <w:r>
        <w:t xml:space="preserve">        {</w:t>
      </w:r>
    </w:p>
    <w:p w14:paraId="3B0E3DDB" w14:textId="77777777" w:rsidR="007D7F26" w:rsidRDefault="007D7F26" w:rsidP="007D7F26">
      <w:r>
        <w:t xml:space="preserve">          "id": 23,</w:t>
      </w:r>
    </w:p>
    <w:p w14:paraId="2C67BB73" w14:textId="77777777" w:rsidR="007D7F26" w:rsidRDefault="007D7F26" w:rsidP="007D7F26">
      <w:r>
        <w:t xml:space="preserve">          "title": "Advanced Accounting Principles",</w:t>
      </w:r>
    </w:p>
    <w:p w14:paraId="228EE9CB" w14:textId="77777777" w:rsidR="007D7F26" w:rsidRDefault="007D7F26" w:rsidP="007D7F26">
      <w:r>
        <w:t xml:space="preserve">          "location": "Room 364",</w:t>
      </w:r>
    </w:p>
    <w:p w14:paraId="5FABE15E" w14:textId="77777777" w:rsidR="007D7F26" w:rsidRDefault="007D7F26" w:rsidP="007D7F26">
      <w:r>
        <w:t xml:space="preserve">          "category": "Math",</w:t>
      </w:r>
    </w:p>
    <w:p w14:paraId="5FF1BE12" w14:textId="77777777" w:rsidR="007D7F26" w:rsidRDefault="007D7F26" w:rsidP="007D7F26">
      <w:r>
        <w:t xml:space="preserve">          "registrationStatus": true,</w:t>
      </w:r>
    </w:p>
    <w:p w14:paraId="58159A18" w14:textId="77777777" w:rsidR="007D7F26" w:rsidRDefault="007D7F26" w:rsidP="007D7F26">
      <w:r>
        <w:t xml:space="preserve">          "courseStatus": "offering",</w:t>
      </w:r>
    </w:p>
    <w:p w14:paraId="4FC57797" w14:textId="77777777" w:rsidR="007D7F26" w:rsidRDefault="007D7F26" w:rsidP="007D7F26">
      <w:r>
        <w:t xml:space="preserve">          "instructorId": 6</w:t>
      </w:r>
    </w:p>
    <w:p w14:paraId="6589B2C5" w14:textId="77777777" w:rsidR="007D7F26" w:rsidRDefault="007D7F26" w:rsidP="007D7F26">
      <w:r>
        <w:t xml:space="preserve">        }</w:t>
      </w:r>
    </w:p>
    <w:p w14:paraId="6E9C2461" w14:textId="77777777" w:rsidR="007D7F26" w:rsidRDefault="007D7F26" w:rsidP="007D7F26">
      <w:r>
        <w:t xml:space="preserve">      ],</w:t>
      </w:r>
    </w:p>
    <w:p w14:paraId="772C7DE5" w14:textId="77777777" w:rsidR="007D7F26" w:rsidRDefault="007D7F26" w:rsidP="007D7F26">
      <w:r>
        <w:t xml:space="preserve">      "grades": [</w:t>
      </w:r>
    </w:p>
    <w:p w14:paraId="00E6A02C" w14:textId="77777777" w:rsidR="007D7F26" w:rsidRDefault="007D7F26" w:rsidP="007D7F26">
      <w:r>
        <w:t xml:space="preserve">        {</w:t>
      </w:r>
    </w:p>
    <w:p w14:paraId="2A9B73B4" w14:textId="77777777" w:rsidR="007D7F26" w:rsidRDefault="007D7F26" w:rsidP="007D7F26">
      <w:r>
        <w:t xml:space="preserve">          "id": 29,</w:t>
      </w:r>
    </w:p>
    <w:p w14:paraId="28B29151" w14:textId="77777777" w:rsidR="007D7F26" w:rsidRDefault="007D7F26" w:rsidP="007D7F26">
      <w:r>
        <w:t xml:space="preserve">          "title": "alius beatus demergo Final Exam",</w:t>
      </w:r>
    </w:p>
    <w:p w14:paraId="657D95FF" w14:textId="77777777" w:rsidR="007D7F26" w:rsidRDefault="007D7F26" w:rsidP="007D7F26">
      <w:r>
        <w:t xml:space="preserve">          "grade": 5.56,</w:t>
      </w:r>
    </w:p>
    <w:p w14:paraId="1DF0375C" w14:textId="77777777" w:rsidR="007D7F26" w:rsidRDefault="007D7F26" w:rsidP="007D7F26">
      <w:r>
        <w:lastRenderedPageBreak/>
        <w:t xml:space="preserve">          "studentId": 86,</w:t>
      </w:r>
    </w:p>
    <w:p w14:paraId="23888CE1" w14:textId="77777777" w:rsidR="007D7F26" w:rsidRDefault="007D7F26" w:rsidP="007D7F26">
      <w:r>
        <w:t xml:space="preserve">          "courseId": 3</w:t>
      </w:r>
    </w:p>
    <w:p w14:paraId="48916004" w14:textId="77777777" w:rsidR="007D7F26" w:rsidRDefault="007D7F26" w:rsidP="007D7F26">
      <w:r>
        <w:t xml:space="preserve">        },</w:t>
      </w:r>
    </w:p>
    <w:p w14:paraId="0C1D4FD9" w14:textId="77777777" w:rsidR="007D7F26" w:rsidRDefault="007D7F26" w:rsidP="007D7F26">
      <w:r>
        <w:t xml:space="preserve">        {</w:t>
      </w:r>
    </w:p>
    <w:p w14:paraId="5B8CFBDE" w14:textId="77777777" w:rsidR="007D7F26" w:rsidRDefault="007D7F26" w:rsidP="007D7F26">
      <w:r>
        <w:t xml:space="preserve">          "id": 161,</w:t>
      </w:r>
    </w:p>
    <w:p w14:paraId="4AA74ACA" w14:textId="77777777" w:rsidR="007D7F26" w:rsidRDefault="007D7F26" w:rsidP="007D7F26">
      <w:r>
        <w:t xml:space="preserve">          "title": "valens collum similique Final Exam",</w:t>
      </w:r>
    </w:p>
    <w:p w14:paraId="0EED0ABE" w14:textId="77777777" w:rsidR="007D7F26" w:rsidRDefault="007D7F26" w:rsidP="007D7F26">
      <w:r>
        <w:t xml:space="preserve">          "grade": 51.76,</w:t>
      </w:r>
    </w:p>
    <w:p w14:paraId="36C1C8F5" w14:textId="77777777" w:rsidR="007D7F26" w:rsidRDefault="007D7F26" w:rsidP="007D7F26">
      <w:r>
        <w:t xml:space="preserve">          "studentId": 86,</w:t>
      </w:r>
    </w:p>
    <w:p w14:paraId="43471FBE" w14:textId="77777777" w:rsidR="007D7F26" w:rsidRDefault="007D7F26" w:rsidP="007D7F26">
      <w:r>
        <w:t xml:space="preserve">          "courseId": 17</w:t>
      </w:r>
    </w:p>
    <w:p w14:paraId="1A999378" w14:textId="77777777" w:rsidR="007D7F26" w:rsidRDefault="007D7F26" w:rsidP="007D7F26">
      <w:r>
        <w:t xml:space="preserve">        },</w:t>
      </w:r>
    </w:p>
    <w:p w14:paraId="10BB1519" w14:textId="77777777" w:rsidR="007D7F26" w:rsidRDefault="007D7F26" w:rsidP="007D7F26">
      <w:r>
        <w:t xml:space="preserve">        {</w:t>
      </w:r>
    </w:p>
    <w:p w14:paraId="742523E4" w14:textId="77777777" w:rsidR="007D7F26" w:rsidRDefault="007D7F26" w:rsidP="007D7F26">
      <w:r>
        <w:t xml:space="preserve">          "id": 221,</w:t>
      </w:r>
    </w:p>
    <w:p w14:paraId="4FDECA6D" w14:textId="77777777" w:rsidR="007D7F26" w:rsidRDefault="007D7F26" w:rsidP="007D7F26">
      <w:r>
        <w:t xml:space="preserve">          "title": "beatae beatus arca Final Exam",</w:t>
      </w:r>
    </w:p>
    <w:p w14:paraId="3108A751" w14:textId="77777777" w:rsidR="007D7F26" w:rsidRDefault="007D7F26" w:rsidP="007D7F26">
      <w:r>
        <w:t xml:space="preserve">          "grade": 46,</w:t>
      </w:r>
    </w:p>
    <w:p w14:paraId="3407A199" w14:textId="77777777" w:rsidR="007D7F26" w:rsidRDefault="007D7F26" w:rsidP="007D7F26">
      <w:r>
        <w:t xml:space="preserve">          "studentId": 86,</w:t>
      </w:r>
    </w:p>
    <w:p w14:paraId="23CF35E3" w14:textId="77777777" w:rsidR="007D7F26" w:rsidRDefault="007D7F26" w:rsidP="007D7F26">
      <w:r>
        <w:t xml:space="preserve">          "courseId": 23</w:t>
      </w:r>
    </w:p>
    <w:p w14:paraId="5F530DFE" w14:textId="77777777" w:rsidR="007D7F26" w:rsidRDefault="007D7F26" w:rsidP="007D7F26">
      <w:r>
        <w:t xml:space="preserve">        }</w:t>
      </w:r>
    </w:p>
    <w:p w14:paraId="104CC2E3" w14:textId="77777777" w:rsidR="007D7F26" w:rsidRDefault="007D7F26" w:rsidP="007D7F26">
      <w:r>
        <w:t xml:space="preserve">      ]</w:t>
      </w:r>
    </w:p>
    <w:p w14:paraId="6BDD2A5F" w14:textId="77777777" w:rsidR="007D7F26" w:rsidRDefault="007D7F26" w:rsidP="007D7F26">
      <w:r>
        <w:t xml:space="preserve">    },</w:t>
      </w:r>
    </w:p>
    <w:p w14:paraId="1EAF6949" w14:textId="77777777" w:rsidR="007D7F26" w:rsidRDefault="007D7F26" w:rsidP="007D7F26">
      <w:r>
        <w:t xml:space="preserve">    {</w:t>
      </w:r>
    </w:p>
    <w:p w14:paraId="4A66E937" w14:textId="77777777" w:rsidR="007D7F26" w:rsidRDefault="007D7F26" w:rsidP="007D7F26">
      <w:r>
        <w:t xml:space="preserve">      "id": 87,</w:t>
      </w:r>
    </w:p>
    <w:p w14:paraId="690DB8B2" w14:textId="77777777" w:rsidR="007D7F26" w:rsidRDefault="007D7F26" w:rsidP="007D7F26">
      <w:r>
        <w:t xml:space="preserve">      "name": "Mrs. Sophia Pagac",</w:t>
      </w:r>
    </w:p>
    <w:p w14:paraId="4E737D13" w14:textId="77777777" w:rsidR="007D7F26" w:rsidRDefault="007D7F26" w:rsidP="007D7F26">
      <w:r>
        <w:t xml:space="preserve">      "email": "Dorothy.Kuhlman@gmail.com",</w:t>
      </w:r>
    </w:p>
    <w:p w14:paraId="3F9217C5" w14:textId="77777777" w:rsidR="007D7F26" w:rsidRDefault="007D7F26" w:rsidP="007D7F26">
      <w:r>
        <w:t xml:space="preserve">      "password": "student123",</w:t>
      </w:r>
    </w:p>
    <w:p w14:paraId="62A6C08C" w14:textId="77777777" w:rsidR="007D7F26" w:rsidRDefault="007D7F26" w:rsidP="007D7F26">
      <w:r>
        <w:t xml:space="preserve">      "userType": "Student",</w:t>
      </w:r>
    </w:p>
    <w:p w14:paraId="3235AED9" w14:textId="77777777" w:rsidR="007D7F26" w:rsidRDefault="007D7F26" w:rsidP="007D7F26">
      <w:r>
        <w:t xml:space="preserve">      "gpa": 2.64,</w:t>
      </w:r>
    </w:p>
    <w:p w14:paraId="50819B90" w14:textId="77777777" w:rsidR="007D7F26" w:rsidRDefault="007D7F26" w:rsidP="007D7F26">
      <w:r>
        <w:t xml:space="preserve">      "major": "Communication",</w:t>
      </w:r>
    </w:p>
    <w:p w14:paraId="1739D043" w14:textId="77777777" w:rsidR="007D7F26" w:rsidRDefault="007D7F26" w:rsidP="007D7F26">
      <w:r>
        <w:t xml:space="preserve">      "passedCourses": [</w:t>
      </w:r>
    </w:p>
    <w:p w14:paraId="1FF751DD" w14:textId="77777777" w:rsidR="007D7F26" w:rsidRDefault="007D7F26" w:rsidP="007D7F26">
      <w:r>
        <w:t xml:space="preserve">        {</w:t>
      </w:r>
    </w:p>
    <w:p w14:paraId="6E0C559D" w14:textId="77777777" w:rsidR="007D7F26" w:rsidRDefault="007D7F26" w:rsidP="007D7F26">
      <w:r>
        <w:t xml:space="preserve">          "id": 10,</w:t>
      </w:r>
    </w:p>
    <w:p w14:paraId="6A3D4911" w14:textId="77777777" w:rsidR="007D7F26" w:rsidRDefault="007D7F26" w:rsidP="007D7F26">
      <w:r>
        <w:t xml:space="preserve">          "title": "Object Oriented Programming",</w:t>
      </w:r>
    </w:p>
    <w:p w14:paraId="4C28F3B5" w14:textId="77777777" w:rsidR="007D7F26" w:rsidRDefault="007D7F26" w:rsidP="007D7F26">
      <w:r>
        <w:t xml:space="preserve">          "location": "Room 216",</w:t>
      </w:r>
    </w:p>
    <w:p w14:paraId="5A1A3B1F" w14:textId="77777777" w:rsidR="007D7F26" w:rsidRDefault="007D7F26" w:rsidP="007D7F26">
      <w:r>
        <w:t xml:space="preserve">          "category": "Science",</w:t>
      </w:r>
    </w:p>
    <w:p w14:paraId="3B5B0255" w14:textId="77777777" w:rsidR="007D7F26" w:rsidRDefault="007D7F26" w:rsidP="007D7F26">
      <w:r>
        <w:t xml:space="preserve">          "registrationStatus": true,</w:t>
      </w:r>
    </w:p>
    <w:p w14:paraId="2D754A33" w14:textId="77777777" w:rsidR="007D7F26" w:rsidRDefault="007D7F26" w:rsidP="007D7F26">
      <w:r>
        <w:t xml:space="preserve">          "courseStatus": "offering",</w:t>
      </w:r>
    </w:p>
    <w:p w14:paraId="07AC5FC5" w14:textId="77777777" w:rsidR="007D7F26" w:rsidRDefault="007D7F26" w:rsidP="007D7F26">
      <w:r>
        <w:t xml:space="preserve">          "instructorId": 7</w:t>
      </w:r>
    </w:p>
    <w:p w14:paraId="7AE2C8DA" w14:textId="77777777" w:rsidR="007D7F26" w:rsidRDefault="007D7F26" w:rsidP="007D7F26">
      <w:r>
        <w:t xml:space="preserve">        },</w:t>
      </w:r>
    </w:p>
    <w:p w14:paraId="69404D8D" w14:textId="77777777" w:rsidR="007D7F26" w:rsidRDefault="007D7F26" w:rsidP="007D7F26">
      <w:r>
        <w:t xml:space="preserve">        {</w:t>
      </w:r>
    </w:p>
    <w:p w14:paraId="62EC0BE3" w14:textId="77777777" w:rsidR="007D7F26" w:rsidRDefault="007D7F26" w:rsidP="007D7F26">
      <w:r>
        <w:t xml:space="preserve">          "id": 38,</w:t>
      </w:r>
    </w:p>
    <w:p w14:paraId="1490F25D" w14:textId="77777777" w:rsidR="007D7F26" w:rsidRDefault="007D7F26" w:rsidP="007D7F26">
      <w:r>
        <w:t xml:space="preserve">          "title": "Biochemistry Breakdown for Biologists",</w:t>
      </w:r>
    </w:p>
    <w:p w14:paraId="17AE86AC" w14:textId="77777777" w:rsidR="007D7F26" w:rsidRDefault="007D7F26" w:rsidP="007D7F26">
      <w:r>
        <w:t xml:space="preserve">          "location": "Room 270",</w:t>
      </w:r>
    </w:p>
    <w:p w14:paraId="1D712065" w14:textId="77777777" w:rsidR="007D7F26" w:rsidRDefault="007D7F26" w:rsidP="007D7F26">
      <w:r>
        <w:t xml:space="preserve">          "category": "Math",</w:t>
      </w:r>
    </w:p>
    <w:p w14:paraId="17F4871B" w14:textId="77777777" w:rsidR="007D7F26" w:rsidRDefault="007D7F26" w:rsidP="007D7F26">
      <w:r>
        <w:lastRenderedPageBreak/>
        <w:t xml:space="preserve">          "registrationStatus": true,</w:t>
      </w:r>
    </w:p>
    <w:p w14:paraId="1AEFC411" w14:textId="77777777" w:rsidR="007D7F26" w:rsidRDefault="007D7F26" w:rsidP="007D7F26">
      <w:r>
        <w:t xml:space="preserve">          "courseStatus": "offering",</w:t>
      </w:r>
    </w:p>
    <w:p w14:paraId="7B418EEC" w14:textId="77777777" w:rsidR="007D7F26" w:rsidRDefault="007D7F26" w:rsidP="007D7F26">
      <w:r>
        <w:t xml:space="preserve">          "instructorId": 2</w:t>
      </w:r>
    </w:p>
    <w:p w14:paraId="1D14F045" w14:textId="77777777" w:rsidR="007D7F26" w:rsidRDefault="007D7F26" w:rsidP="007D7F26">
      <w:r>
        <w:t xml:space="preserve">        }</w:t>
      </w:r>
    </w:p>
    <w:p w14:paraId="47523632" w14:textId="77777777" w:rsidR="007D7F26" w:rsidRDefault="007D7F26" w:rsidP="007D7F26">
      <w:r>
        <w:t xml:space="preserve">      ],</w:t>
      </w:r>
    </w:p>
    <w:p w14:paraId="37F5FFAB" w14:textId="77777777" w:rsidR="007D7F26" w:rsidRDefault="007D7F26" w:rsidP="007D7F26">
      <w:r>
        <w:t xml:space="preserve">      "grades": [</w:t>
      </w:r>
    </w:p>
    <w:p w14:paraId="735E2559" w14:textId="77777777" w:rsidR="007D7F26" w:rsidRDefault="007D7F26" w:rsidP="007D7F26">
      <w:r>
        <w:t xml:space="preserve">        {</w:t>
      </w:r>
    </w:p>
    <w:p w14:paraId="7DCBCC8D" w14:textId="77777777" w:rsidR="007D7F26" w:rsidRDefault="007D7F26" w:rsidP="007D7F26">
      <w:r>
        <w:t xml:space="preserve">          "id": 98,</w:t>
      </w:r>
    </w:p>
    <w:p w14:paraId="0E733BC8" w14:textId="77777777" w:rsidR="007D7F26" w:rsidRDefault="007D7F26" w:rsidP="007D7F26">
      <w:r>
        <w:t xml:space="preserve">          "title": "surculus absconditus uterque Final Exam",</w:t>
      </w:r>
    </w:p>
    <w:p w14:paraId="75C91330" w14:textId="77777777" w:rsidR="007D7F26" w:rsidRDefault="007D7F26" w:rsidP="007D7F26">
      <w:r>
        <w:t xml:space="preserve">          "grade": 24.56,</w:t>
      </w:r>
    </w:p>
    <w:p w14:paraId="3DF206BB" w14:textId="77777777" w:rsidR="007D7F26" w:rsidRDefault="007D7F26" w:rsidP="007D7F26">
      <w:r>
        <w:t xml:space="preserve">          "studentId": 87,</w:t>
      </w:r>
    </w:p>
    <w:p w14:paraId="08F91C2A" w14:textId="77777777" w:rsidR="007D7F26" w:rsidRDefault="007D7F26" w:rsidP="007D7F26">
      <w:r>
        <w:t xml:space="preserve">          "courseId": 10</w:t>
      </w:r>
    </w:p>
    <w:p w14:paraId="57BA1DC5" w14:textId="77777777" w:rsidR="007D7F26" w:rsidRDefault="007D7F26" w:rsidP="007D7F26">
      <w:r>
        <w:t xml:space="preserve">        }</w:t>
      </w:r>
    </w:p>
    <w:p w14:paraId="1A14F658" w14:textId="77777777" w:rsidR="007D7F26" w:rsidRDefault="007D7F26" w:rsidP="007D7F26">
      <w:r>
        <w:t xml:space="preserve">      ]</w:t>
      </w:r>
    </w:p>
    <w:p w14:paraId="313B5766" w14:textId="77777777" w:rsidR="007D7F26" w:rsidRDefault="007D7F26" w:rsidP="007D7F26">
      <w:r>
        <w:t xml:space="preserve">    },</w:t>
      </w:r>
    </w:p>
    <w:p w14:paraId="4C94BE31" w14:textId="77777777" w:rsidR="007D7F26" w:rsidRDefault="007D7F26" w:rsidP="007D7F26">
      <w:r>
        <w:t xml:space="preserve">    {</w:t>
      </w:r>
    </w:p>
    <w:p w14:paraId="01514B5A" w14:textId="77777777" w:rsidR="007D7F26" w:rsidRDefault="007D7F26" w:rsidP="007D7F26">
      <w:r>
        <w:t xml:space="preserve">      "id": 88,</w:t>
      </w:r>
    </w:p>
    <w:p w14:paraId="26C45E3D" w14:textId="77777777" w:rsidR="007D7F26" w:rsidRDefault="007D7F26" w:rsidP="007D7F26">
      <w:r>
        <w:t xml:space="preserve">      "name": "Virgil Dicki",</w:t>
      </w:r>
    </w:p>
    <w:p w14:paraId="566019E2" w14:textId="77777777" w:rsidR="007D7F26" w:rsidRDefault="007D7F26" w:rsidP="007D7F26">
      <w:r>
        <w:t xml:space="preserve">      "email": "Leopoldo_Leannon65@yahoo.com",</w:t>
      </w:r>
    </w:p>
    <w:p w14:paraId="3FCDE2A2" w14:textId="77777777" w:rsidR="007D7F26" w:rsidRDefault="007D7F26" w:rsidP="007D7F26">
      <w:r>
        <w:t xml:space="preserve">      "password": "student123",</w:t>
      </w:r>
    </w:p>
    <w:p w14:paraId="587C35D2" w14:textId="77777777" w:rsidR="007D7F26" w:rsidRDefault="007D7F26" w:rsidP="007D7F26">
      <w:r>
        <w:t xml:space="preserve">      "userType": "Student",</w:t>
      </w:r>
    </w:p>
    <w:p w14:paraId="30299261" w14:textId="77777777" w:rsidR="007D7F26" w:rsidRDefault="007D7F26" w:rsidP="007D7F26">
      <w:r>
        <w:t xml:space="preserve">      "gpa": 1.76,</w:t>
      </w:r>
    </w:p>
    <w:p w14:paraId="45E16BF4" w14:textId="77777777" w:rsidR="007D7F26" w:rsidRDefault="007D7F26" w:rsidP="007D7F26">
      <w:r>
        <w:t xml:space="preserve">      "major": "Computer Science",</w:t>
      </w:r>
    </w:p>
    <w:p w14:paraId="73F74BE0" w14:textId="77777777" w:rsidR="007D7F26" w:rsidRDefault="007D7F26" w:rsidP="007D7F26">
      <w:r>
        <w:t xml:space="preserve">      "passedCourses": [</w:t>
      </w:r>
    </w:p>
    <w:p w14:paraId="7126C137" w14:textId="77777777" w:rsidR="007D7F26" w:rsidRDefault="007D7F26" w:rsidP="007D7F26">
      <w:r>
        <w:t xml:space="preserve">        {</w:t>
      </w:r>
    </w:p>
    <w:p w14:paraId="76CF49F2" w14:textId="77777777" w:rsidR="007D7F26" w:rsidRDefault="007D7F26" w:rsidP="007D7F26">
      <w:r>
        <w:t xml:space="preserve">          "id": 43,</w:t>
      </w:r>
    </w:p>
    <w:p w14:paraId="0954C992" w14:textId="77777777" w:rsidR="007D7F26" w:rsidRDefault="007D7F26" w:rsidP="007D7F26">
      <w:r>
        <w:t xml:space="preserve">          "title": "Chemistry Fundamentals for Success",</w:t>
      </w:r>
    </w:p>
    <w:p w14:paraId="14C594DF" w14:textId="77777777" w:rsidR="007D7F26" w:rsidRDefault="007D7F26" w:rsidP="007D7F26">
      <w:r>
        <w:t xml:space="preserve">          "location": "Room 236",</w:t>
      </w:r>
    </w:p>
    <w:p w14:paraId="7AECF6A4" w14:textId="77777777" w:rsidR="007D7F26" w:rsidRDefault="007D7F26" w:rsidP="007D7F26">
      <w:r>
        <w:t xml:space="preserve">          "category": "Computer",</w:t>
      </w:r>
    </w:p>
    <w:p w14:paraId="6FBEE44A" w14:textId="77777777" w:rsidR="007D7F26" w:rsidRDefault="007D7F26" w:rsidP="007D7F26">
      <w:r>
        <w:t xml:space="preserve">          "registrationStatus": false,</w:t>
      </w:r>
    </w:p>
    <w:p w14:paraId="0948EEAF" w14:textId="77777777" w:rsidR="007D7F26" w:rsidRDefault="007D7F26" w:rsidP="007D7F26">
      <w:r>
        <w:t xml:space="preserve">          "courseStatus": "offering",</w:t>
      </w:r>
    </w:p>
    <w:p w14:paraId="4DF97688" w14:textId="77777777" w:rsidR="007D7F26" w:rsidRDefault="007D7F26" w:rsidP="007D7F26">
      <w:r>
        <w:t xml:space="preserve">          "instructorId": 4</w:t>
      </w:r>
    </w:p>
    <w:p w14:paraId="764519C4" w14:textId="77777777" w:rsidR="007D7F26" w:rsidRDefault="007D7F26" w:rsidP="007D7F26">
      <w:r>
        <w:t xml:space="preserve">        }</w:t>
      </w:r>
    </w:p>
    <w:p w14:paraId="53FA76A7" w14:textId="77777777" w:rsidR="007D7F26" w:rsidRDefault="007D7F26" w:rsidP="007D7F26">
      <w:r>
        <w:t xml:space="preserve">      ],</w:t>
      </w:r>
    </w:p>
    <w:p w14:paraId="4AA6C7A6" w14:textId="77777777" w:rsidR="007D7F26" w:rsidRDefault="007D7F26" w:rsidP="007D7F26">
      <w:r>
        <w:t xml:space="preserve">      "grades": [</w:t>
      </w:r>
    </w:p>
    <w:p w14:paraId="7B46031E" w14:textId="77777777" w:rsidR="007D7F26" w:rsidRDefault="007D7F26" w:rsidP="007D7F26">
      <w:r>
        <w:t xml:space="preserve">        {</w:t>
      </w:r>
    </w:p>
    <w:p w14:paraId="47F2919B" w14:textId="77777777" w:rsidR="007D7F26" w:rsidRDefault="007D7F26" w:rsidP="007D7F26">
      <w:r>
        <w:t xml:space="preserve">          "id": 428,</w:t>
      </w:r>
    </w:p>
    <w:p w14:paraId="3FC8BCF4" w14:textId="77777777" w:rsidR="007D7F26" w:rsidRDefault="007D7F26" w:rsidP="007D7F26">
      <w:r>
        <w:t xml:space="preserve">          "title": "totus concido arca Final Exam",</w:t>
      </w:r>
    </w:p>
    <w:p w14:paraId="1305A7B9" w14:textId="77777777" w:rsidR="007D7F26" w:rsidRDefault="007D7F26" w:rsidP="007D7F26">
      <w:r>
        <w:t xml:space="preserve">          "grade": 25.68,</w:t>
      </w:r>
    </w:p>
    <w:p w14:paraId="5B0017D5" w14:textId="77777777" w:rsidR="007D7F26" w:rsidRDefault="007D7F26" w:rsidP="007D7F26">
      <w:r>
        <w:t xml:space="preserve">          "studentId": 88,</w:t>
      </w:r>
    </w:p>
    <w:p w14:paraId="2D9F25FD" w14:textId="77777777" w:rsidR="007D7F26" w:rsidRDefault="007D7F26" w:rsidP="007D7F26">
      <w:r>
        <w:t xml:space="preserve">          "courseId": 43</w:t>
      </w:r>
    </w:p>
    <w:p w14:paraId="4D812C0F" w14:textId="77777777" w:rsidR="007D7F26" w:rsidRDefault="007D7F26" w:rsidP="007D7F26">
      <w:r>
        <w:t xml:space="preserve">        }</w:t>
      </w:r>
    </w:p>
    <w:p w14:paraId="6F840A6C" w14:textId="77777777" w:rsidR="007D7F26" w:rsidRDefault="007D7F26" w:rsidP="007D7F26">
      <w:r>
        <w:lastRenderedPageBreak/>
        <w:t xml:space="preserve">      ]</w:t>
      </w:r>
    </w:p>
    <w:p w14:paraId="3790BC4F" w14:textId="77777777" w:rsidR="007D7F26" w:rsidRDefault="007D7F26" w:rsidP="007D7F26">
      <w:r>
        <w:t xml:space="preserve">    },</w:t>
      </w:r>
    </w:p>
    <w:p w14:paraId="4694EBE7" w14:textId="77777777" w:rsidR="007D7F26" w:rsidRDefault="007D7F26" w:rsidP="007D7F26">
      <w:r>
        <w:t xml:space="preserve">    {</w:t>
      </w:r>
    </w:p>
    <w:p w14:paraId="5A2AE884" w14:textId="77777777" w:rsidR="007D7F26" w:rsidRDefault="007D7F26" w:rsidP="007D7F26">
      <w:r>
        <w:t xml:space="preserve">      "id": 89,</w:t>
      </w:r>
    </w:p>
    <w:p w14:paraId="3B26E380" w14:textId="77777777" w:rsidR="007D7F26" w:rsidRDefault="007D7F26" w:rsidP="007D7F26">
      <w:r>
        <w:t xml:space="preserve">      "name": "Shannon Kunde",</w:t>
      </w:r>
    </w:p>
    <w:p w14:paraId="5DF26D48" w14:textId="77777777" w:rsidR="007D7F26" w:rsidRDefault="007D7F26" w:rsidP="007D7F26">
      <w:r>
        <w:t xml:space="preserve">      "email": "Stefanie54@yahoo.com",</w:t>
      </w:r>
    </w:p>
    <w:p w14:paraId="38573D72" w14:textId="77777777" w:rsidR="007D7F26" w:rsidRDefault="007D7F26" w:rsidP="007D7F26">
      <w:r>
        <w:t xml:space="preserve">      "password": "student123",</w:t>
      </w:r>
    </w:p>
    <w:p w14:paraId="05DD1389" w14:textId="77777777" w:rsidR="007D7F26" w:rsidRDefault="007D7F26" w:rsidP="007D7F26">
      <w:r>
        <w:t xml:space="preserve">      "userType": "Student",</w:t>
      </w:r>
    </w:p>
    <w:p w14:paraId="0D432F70" w14:textId="77777777" w:rsidR="007D7F26" w:rsidRDefault="007D7F26" w:rsidP="007D7F26">
      <w:r>
        <w:t xml:space="preserve">      "gpa": 1.88,</w:t>
      </w:r>
    </w:p>
    <w:p w14:paraId="657F85CC" w14:textId="77777777" w:rsidR="007D7F26" w:rsidRDefault="007D7F26" w:rsidP="007D7F26">
      <w:r>
        <w:t xml:space="preserve">      "major": "Communication",</w:t>
      </w:r>
    </w:p>
    <w:p w14:paraId="683CC018" w14:textId="77777777" w:rsidR="007D7F26" w:rsidRDefault="007D7F26" w:rsidP="007D7F26">
      <w:r>
        <w:t xml:space="preserve">      "passedCourses": [</w:t>
      </w:r>
    </w:p>
    <w:p w14:paraId="7DA24284" w14:textId="77777777" w:rsidR="007D7F26" w:rsidRDefault="007D7F26" w:rsidP="007D7F26">
      <w:r>
        <w:t xml:space="preserve">        {</w:t>
      </w:r>
    </w:p>
    <w:p w14:paraId="54DEAE13" w14:textId="77777777" w:rsidR="007D7F26" w:rsidRDefault="007D7F26" w:rsidP="007D7F26">
      <w:r>
        <w:t xml:space="preserve">          "id": 2,</w:t>
      </w:r>
    </w:p>
    <w:p w14:paraId="7DC8ECEF" w14:textId="77777777" w:rsidR="007D7F26" w:rsidRDefault="007D7F26" w:rsidP="007D7F26">
      <w:r>
        <w:t xml:space="preserve">          "title": "Advanced Topics in Course Development",</w:t>
      </w:r>
    </w:p>
    <w:p w14:paraId="20368B75" w14:textId="77777777" w:rsidR="007D7F26" w:rsidRDefault="007D7F26" w:rsidP="007D7F26">
      <w:r>
        <w:t xml:space="preserve">          "location": "Room 139",</w:t>
      </w:r>
    </w:p>
    <w:p w14:paraId="6790B9EE" w14:textId="77777777" w:rsidR="007D7F26" w:rsidRDefault="007D7F26" w:rsidP="007D7F26">
      <w:r>
        <w:t xml:space="preserve">          "category": "Science",</w:t>
      </w:r>
    </w:p>
    <w:p w14:paraId="3639C2AB" w14:textId="77777777" w:rsidR="007D7F26" w:rsidRDefault="007D7F26" w:rsidP="007D7F26">
      <w:r>
        <w:t xml:space="preserve">          "registrationStatus": false,</w:t>
      </w:r>
    </w:p>
    <w:p w14:paraId="60EDE07A" w14:textId="77777777" w:rsidR="007D7F26" w:rsidRDefault="007D7F26" w:rsidP="007D7F26">
      <w:r>
        <w:t xml:space="preserve">          "courseStatus": "finished",</w:t>
      </w:r>
    </w:p>
    <w:p w14:paraId="20C997AA" w14:textId="77777777" w:rsidR="007D7F26" w:rsidRDefault="007D7F26" w:rsidP="007D7F26">
      <w:r>
        <w:t xml:space="preserve">          "instructorId": 4</w:t>
      </w:r>
    </w:p>
    <w:p w14:paraId="70CC2B72" w14:textId="77777777" w:rsidR="007D7F26" w:rsidRDefault="007D7F26" w:rsidP="007D7F26">
      <w:r>
        <w:t xml:space="preserve">        },</w:t>
      </w:r>
    </w:p>
    <w:p w14:paraId="63ABBAAF" w14:textId="77777777" w:rsidR="007D7F26" w:rsidRDefault="007D7F26" w:rsidP="007D7F26">
      <w:r>
        <w:t xml:space="preserve">        {</w:t>
      </w:r>
    </w:p>
    <w:p w14:paraId="4E25B898" w14:textId="77777777" w:rsidR="007D7F26" w:rsidRDefault="007D7F26" w:rsidP="007D7F26">
      <w:r>
        <w:t xml:space="preserve">          "id": 5,</w:t>
      </w:r>
    </w:p>
    <w:p w14:paraId="18278413" w14:textId="77777777" w:rsidR="007D7F26" w:rsidRDefault="007D7F26" w:rsidP="007D7F26">
      <w:r>
        <w:t xml:space="preserve">          "title": "Designing Effective Learning Experiences",</w:t>
      </w:r>
    </w:p>
    <w:p w14:paraId="3F02931C" w14:textId="77777777" w:rsidR="007D7F26" w:rsidRDefault="007D7F26" w:rsidP="007D7F26">
      <w:r>
        <w:t xml:space="preserve">          "location": "Room 363",</w:t>
      </w:r>
    </w:p>
    <w:p w14:paraId="60D27A94" w14:textId="77777777" w:rsidR="007D7F26" w:rsidRDefault="007D7F26" w:rsidP="007D7F26">
      <w:r>
        <w:t xml:space="preserve">          "category": "Math",</w:t>
      </w:r>
    </w:p>
    <w:p w14:paraId="05B55EB4" w14:textId="77777777" w:rsidR="007D7F26" w:rsidRDefault="007D7F26" w:rsidP="007D7F26">
      <w:r>
        <w:t xml:space="preserve">          "registrationStatus": true,</w:t>
      </w:r>
    </w:p>
    <w:p w14:paraId="19FED830" w14:textId="77777777" w:rsidR="007D7F26" w:rsidRDefault="007D7F26" w:rsidP="007D7F26">
      <w:r>
        <w:t xml:space="preserve">          "courseStatus": "offering",</w:t>
      </w:r>
    </w:p>
    <w:p w14:paraId="60B87723" w14:textId="77777777" w:rsidR="007D7F26" w:rsidRDefault="007D7F26" w:rsidP="007D7F26">
      <w:r>
        <w:t xml:space="preserve">          "instructorId": 7</w:t>
      </w:r>
    </w:p>
    <w:p w14:paraId="1FBF616B" w14:textId="77777777" w:rsidR="007D7F26" w:rsidRDefault="007D7F26" w:rsidP="007D7F26">
      <w:r>
        <w:t xml:space="preserve">        },</w:t>
      </w:r>
    </w:p>
    <w:p w14:paraId="0C090856" w14:textId="77777777" w:rsidR="007D7F26" w:rsidRDefault="007D7F26" w:rsidP="007D7F26">
      <w:r>
        <w:t xml:space="preserve">        {</w:t>
      </w:r>
    </w:p>
    <w:p w14:paraId="51918323" w14:textId="77777777" w:rsidR="007D7F26" w:rsidRDefault="007D7F26" w:rsidP="007D7F26">
      <w:r>
        <w:t xml:space="preserve">          "id": 17,</w:t>
      </w:r>
    </w:p>
    <w:p w14:paraId="5660C2E2" w14:textId="77777777" w:rsidR="007D7F26" w:rsidRDefault="007D7F26" w:rsidP="007D7F26">
      <w:r>
        <w:t xml:space="preserve">          "title": "Digital Communication Trends for Marketing Experts",</w:t>
      </w:r>
    </w:p>
    <w:p w14:paraId="59214AE4" w14:textId="77777777" w:rsidR="007D7F26" w:rsidRDefault="007D7F26" w:rsidP="007D7F26">
      <w:r>
        <w:t xml:space="preserve">          "location": "Room 370",</w:t>
      </w:r>
    </w:p>
    <w:p w14:paraId="6D42F128" w14:textId="77777777" w:rsidR="007D7F26" w:rsidRDefault="007D7F26" w:rsidP="007D7F26">
      <w:r>
        <w:t xml:space="preserve">          "category": "Engineering",</w:t>
      </w:r>
    </w:p>
    <w:p w14:paraId="3C2A6DB0" w14:textId="77777777" w:rsidR="007D7F26" w:rsidRDefault="007D7F26" w:rsidP="007D7F26">
      <w:r>
        <w:t xml:space="preserve">          "registrationStatus": true,</w:t>
      </w:r>
    </w:p>
    <w:p w14:paraId="42BED0D4" w14:textId="77777777" w:rsidR="007D7F26" w:rsidRDefault="007D7F26" w:rsidP="007D7F26">
      <w:r>
        <w:t xml:space="preserve">          "courseStatus": "offering",</w:t>
      </w:r>
    </w:p>
    <w:p w14:paraId="2D5E3154" w14:textId="77777777" w:rsidR="007D7F26" w:rsidRDefault="007D7F26" w:rsidP="007D7F26">
      <w:r>
        <w:t xml:space="preserve">          "instructorId": 3</w:t>
      </w:r>
    </w:p>
    <w:p w14:paraId="119734F7" w14:textId="77777777" w:rsidR="007D7F26" w:rsidRDefault="007D7F26" w:rsidP="007D7F26">
      <w:r>
        <w:t xml:space="preserve">        },</w:t>
      </w:r>
    </w:p>
    <w:p w14:paraId="70D7AC36" w14:textId="77777777" w:rsidR="007D7F26" w:rsidRDefault="007D7F26" w:rsidP="007D7F26">
      <w:r>
        <w:t xml:space="preserve">        {</w:t>
      </w:r>
    </w:p>
    <w:p w14:paraId="1CF69492" w14:textId="77777777" w:rsidR="007D7F26" w:rsidRDefault="007D7F26" w:rsidP="007D7F26">
      <w:r>
        <w:t xml:space="preserve">          "id": 27,</w:t>
      </w:r>
    </w:p>
    <w:p w14:paraId="3AAE6FBE" w14:textId="77777777" w:rsidR="007D7F26" w:rsidRDefault="007D7F26" w:rsidP="007D7F26">
      <w:r>
        <w:t xml:space="preserve">          "title": "Managerial Accounting Techniques",</w:t>
      </w:r>
    </w:p>
    <w:p w14:paraId="5101A989" w14:textId="77777777" w:rsidR="007D7F26" w:rsidRDefault="007D7F26" w:rsidP="007D7F26">
      <w:r>
        <w:t xml:space="preserve">          "location": "Room 298",</w:t>
      </w:r>
    </w:p>
    <w:p w14:paraId="47D1BA9F" w14:textId="77777777" w:rsidR="007D7F26" w:rsidRDefault="007D7F26" w:rsidP="007D7F26">
      <w:r>
        <w:lastRenderedPageBreak/>
        <w:t xml:space="preserve">          "category": "Math",</w:t>
      </w:r>
    </w:p>
    <w:p w14:paraId="53F13509" w14:textId="77777777" w:rsidR="007D7F26" w:rsidRDefault="007D7F26" w:rsidP="007D7F26">
      <w:r>
        <w:t xml:space="preserve">          "registrationStatus": false,</w:t>
      </w:r>
    </w:p>
    <w:p w14:paraId="678C7ADA" w14:textId="77777777" w:rsidR="007D7F26" w:rsidRDefault="007D7F26" w:rsidP="007D7F26">
      <w:r>
        <w:t xml:space="preserve">          "courseStatus": "finished",</w:t>
      </w:r>
    </w:p>
    <w:p w14:paraId="1351DC35" w14:textId="77777777" w:rsidR="007D7F26" w:rsidRDefault="007D7F26" w:rsidP="007D7F26">
      <w:r>
        <w:t xml:space="preserve">          "instructorId": 7</w:t>
      </w:r>
    </w:p>
    <w:p w14:paraId="46799D05" w14:textId="77777777" w:rsidR="007D7F26" w:rsidRDefault="007D7F26" w:rsidP="007D7F26">
      <w:r>
        <w:t xml:space="preserve">        },</w:t>
      </w:r>
    </w:p>
    <w:p w14:paraId="42899265" w14:textId="77777777" w:rsidR="007D7F26" w:rsidRDefault="007D7F26" w:rsidP="007D7F26">
      <w:r>
        <w:t xml:space="preserve">        {</w:t>
      </w:r>
    </w:p>
    <w:p w14:paraId="32C214C5" w14:textId="77777777" w:rsidR="007D7F26" w:rsidRDefault="007D7F26" w:rsidP="007D7F26">
      <w:r>
        <w:t xml:space="preserve">          "id": 33,</w:t>
      </w:r>
    </w:p>
    <w:p w14:paraId="5AA38881" w14:textId="77777777" w:rsidR="007D7F26" w:rsidRDefault="007D7F26" w:rsidP="007D7F26">
      <w:r>
        <w:t xml:space="preserve">          "title": "Mastering Molecular Biology Concepts",</w:t>
      </w:r>
    </w:p>
    <w:p w14:paraId="4EB8ACE1" w14:textId="77777777" w:rsidR="007D7F26" w:rsidRDefault="007D7F26" w:rsidP="007D7F26">
      <w:r>
        <w:t xml:space="preserve">          "location": "Room 363",</w:t>
      </w:r>
    </w:p>
    <w:p w14:paraId="1DCD22C9" w14:textId="77777777" w:rsidR="007D7F26" w:rsidRDefault="007D7F26" w:rsidP="007D7F26">
      <w:r>
        <w:t xml:space="preserve">          "category": "Science",</w:t>
      </w:r>
    </w:p>
    <w:p w14:paraId="61BC33D6" w14:textId="77777777" w:rsidR="007D7F26" w:rsidRDefault="007D7F26" w:rsidP="007D7F26">
      <w:r>
        <w:t xml:space="preserve">          "registrationStatus": false,</w:t>
      </w:r>
    </w:p>
    <w:p w14:paraId="0C1D8923" w14:textId="77777777" w:rsidR="007D7F26" w:rsidRDefault="007D7F26" w:rsidP="007D7F26">
      <w:r>
        <w:t xml:space="preserve">          "courseStatus": "offering",</w:t>
      </w:r>
    </w:p>
    <w:p w14:paraId="6422C8DF" w14:textId="77777777" w:rsidR="007D7F26" w:rsidRDefault="007D7F26" w:rsidP="007D7F26">
      <w:r>
        <w:t xml:space="preserve">          "instructorId": 2</w:t>
      </w:r>
    </w:p>
    <w:p w14:paraId="258105F4" w14:textId="77777777" w:rsidR="007D7F26" w:rsidRDefault="007D7F26" w:rsidP="007D7F26">
      <w:r>
        <w:t xml:space="preserve">        },</w:t>
      </w:r>
    </w:p>
    <w:p w14:paraId="61CE2D8B" w14:textId="77777777" w:rsidR="007D7F26" w:rsidRDefault="007D7F26" w:rsidP="007D7F26">
      <w:r>
        <w:t xml:space="preserve">        {</w:t>
      </w:r>
    </w:p>
    <w:p w14:paraId="3DB60769" w14:textId="77777777" w:rsidR="007D7F26" w:rsidRDefault="007D7F26" w:rsidP="007D7F26">
      <w:r>
        <w:t xml:space="preserve">          "id": 34,</w:t>
      </w:r>
    </w:p>
    <w:p w14:paraId="0B471FCA" w14:textId="77777777" w:rsidR="007D7F26" w:rsidRDefault="007D7F26" w:rsidP="007D7F26">
      <w:r>
        <w:t xml:space="preserve">          "title": "Essential Skills for Biology Majors",</w:t>
      </w:r>
    </w:p>
    <w:p w14:paraId="429B374A" w14:textId="77777777" w:rsidR="007D7F26" w:rsidRDefault="007D7F26" w:rsidP="007D7F26">
      <w:r>
        <w:t xml:space="preserve">          "location": "Room 142",</w:t>
      </w:r>
    </w:p>
    <w:p w14:paraId="57A4E07B" w14:textId="77777777" w:rsidR="007D7F26" w:rsidRDefault="007D7F26" w:rsidP="007D7F26">
      <w:r>
        <w:t xml:space="preserve">          "category": "Science",</w:t>
      </w:r>
    </w:p>
    <w:p w14:paraId="6B44BD47" w14:textId="77777777" w:rsidR="007D7F26" w:rsidRDefault="007D7F26" w:rsidP="007D7F26">
      <w:r>
        <w:t xml:space="preserve">          "registrationStatus": false,</w:t>
      </w:r>
    </w:p>
    <w:p w14:paraId="471E2A87" w14:textId="77777777" w:rsidR="007D7F26" w:rsidRDefault="007D7F26" w:rsidP="007D7F26">
      <w:r>
        <w:t xml:space="preserve">          "courseStatus": "finished",</w:t>
      </w:r>
    </w:p>
    <w:p w14:paraId="6B525FDF" w14:textId="77777777" w:rsidR="007D7F26" w:rsidRDefault="007D7F26" w:rsidP="007D7F26">
      <w:r>
        <w:t xml:space="preserve">          "instructorId": 6</w:t>
      </w:r>
    </w:p>
    <w:p w14:paraId="5234DE41" w14:textId="77777777" w:rsidR="007D7F26" w:rsidRDefault="007D7F26" w:rsidP="007D7F26">
      <w:r>
        <w:t xml:space="preserve">        },</w:t>
      </w:r>
    </w:p>
    <w:p w14:paraId="513F4133" w14:textId="77777777" w:rsidR="007D7F26" w:rsidRDefault="007D7F26" w:rsidP="007D7F26">
      <w:r>
        <w:t xml:space="preserve">        {</w:t>
      </w:r>
    </w:p>
    <w:p w14:paraId="02B5165A" w14:textId="77777777" w:rsidR="007D7F26" w:rsidRDefault="007D7F26" w:rsidP="007D7F26">
      <w:r>
        <w:t xml:space="preserve">          "id": 36,</w:t>
      </w:r>
    </w:p>
    <w:p w14:paraId="78271F7B" w14:textId="77777777" w:rsidR="007D7F26" w:rsidRDefault="007D7F26" w:rsidP="007D7F26">
      <w:r>
        <w:t xml:space="preserve">          "title": "Genetics and Genomics for Biology Professionals",</w:t>
      </w:r>
    </w:p>
    <w:p w14:paraId="0FEFB902" w14:textId="77777777" w:rsidR="007D7F26" w:rsidRDefault="007D7F26" w:rsidP="007D7F26">
      <w:r>
        <w:t xml:space="preserve">          "location": "Room 243",</w:t>
      </w:r>
    </w:p>
    <w:p w14:paraId="7A994DC7" w14:textId="77777777" w:rsidR="007D7F26" w:rsidRDefault="007D7F26" w:rsidP="007D7F26">
      <w:r>
        <w:t xml:space="preserve">          "category": "Engineering",</w:t>
      </w:r>
    </w:p>
    <w:p w14:paraId="6649B324" w14:textId="77777777" w:rsidR="007D7F26" w:rsidRDefault="007D7F26" w:rsidP="007D7F26">
      <w:r>
        <w:t xml:space="preserve">          "registrationStatus": true,</w:t>
      </w:r>
    </w:p>
    <w:p w14:paraId="346A62D7" w14:textId="77777777" w:rsidR="007D7F26" w:rsidRDefault="007D7F26" w:rsidP="007D7F26">
      <w:r>
        <w:t xml:space="preserve">          "courseStatus": "finished",</w:t>
      </w:r>
    </w:p>
    <w:p w14:paraId="705EA81F" w14:textId="77777777" w:rsidR="007D7F26" w:rsidRDefault="007D7F26" w:rsidP="007D7F26">
      <w:r>
        <w:t xml:space="preserve">          "instructorId": 2</w:t>
      </w:r>
    </w:p>
    <w:p w14:paraId="7A649B2E" w14:textId="77777777" w:rsidR="007D7F26" w:rsidRDefault="007D7F26" w:rsidP="007D7F26">
      <w:r>
        <w:t xml:space="preserve">        },</w:t>
      </w:r>
    </w:p>
    <w:p w14:paraId="00A21F89" w14:textId="77777777" w:rsidR="007D7F26" w:rsidRDefault="007D7F26" w:rsidP="007D7F26">
      <w:r>
        <w:t xml:space="preserve">        {</w:t>
      </w:r>
    </w:p>
    <w:p w14:paraId="66A08CEE" w14:textId="77777777" w:rsidR="007D7F26" w:rsidRDefault="007D7F26" w:rsidP="007D7F26">
      <w:r>
        <w:t xml:space="preserve">          "id": 46,</w:t>
      </w:r>
    </w:p>
    <w:p w14:paraId="384B6F36" w14:textId="77777777" w:rsidR="007D7F26" w:rsidRDefault="007D7F26" w:rsidP="007D7F26">
      <w:r>
        <w:t xml:space="preserve">          "title": "Chemistry Mastery Course",</w:t>
      </w:r>
    </w:p>
    <w:p w14:paraId="40F64D5F" w14:textId="77777777" w:rsidR="007D7F26" w:rsidRDefault="007D7F26" w:rsidP="007D7F26">
      <w:r>
        <w:t xml:space="preserve">          "location": "Room 178",</w:t>
      </w:r>
    </w:p>
    <w:p w14:paraId="44031EC9" w14:textId="77777777" w:rsidR="007D7F26" w:rsidRDefault="007D7F26" w:rsidP="007D7F26">
      <w:r>
        <w:t xml:space="preserve">          "category": "Math",</w:t>
      </w:r>
    </w:p>
    <w:p w14:paraId="46C0E6BA" w14:textId="77777777" w:rsidR="007D7F26" w:rsidRDefault="007D7F26" w:rsidP="007D7F26">
      <w:r>
        <w:t xml:space="preserve">          "registrationStatus": true,</w:t>
      </w:r>
    </w:p>
    <w:p w14:paraId="71604203" w14:textId="77777777" w:rsidR="007D7F26" w:rsidRDefault="007D7F26" w:rsidP="007D7F26">
      <w:r>
        <w:t xml:space="preserve">          "courseStatus": "finished",</w:t>
      </w:r>
    </w:p>
    <w:p w14:paraId="14D16221" w14:textId="77777777" w:rsidR="007D7F26" w:rsidRDefault="007D7F26" w:rsidP="007D7F26">
      <w:r>
        <w:t xml:space="preserve">          "instructorId": 1</w:t>
      </w:r>
    </w:p>
    <w:p w14:paraId="3FAE5B30" w14:textId="77777777" w:rsidR="007D7F26" w:rsidRDefault="007D7F26" w:rsidP="007D7F26">
      <w:r>
        <w:t xml:space="preserve">        }</w:t>
      </w:r>
    </w:p>
    <w:p w14:paraId="1EED1A0E" w14:textId="77777777" w:rsidR="007D7F26" w:rsidRDefault="007D7F26" w:rsidP="007D7F26">
      <w:r>
        <w:t xml:space="preserve">      ],</w:t>
      </w:r>
    </w:p>
    <w:p w14:paraId="090D47DB" w14:textId="77777777" w:rsidR="007D7F26" w:rsidRDefault="007D7F26" w:rsidP="007D7F26">
      <w:r>
        <w:lastRenderedPageBreak/>
        <w:t xml:space="preserve">      "grades": [</w:t>
      </w:r>
    </w:p>
    <w:p w14:paraId="5D8A5BF2" w14:textId="77777777" w:rsidR="007D7F26" w:rsidRDefault="007D7F26" w:rsidP="007D7F26">
      <w:r>
        <w:t xml:space="preserve">        {</w:t>
      </w:r>
    </w:p>
    <w:p w14:paraId="1FF64661" w14:textId="77777777" w:rsidR="007D7F26" w:rsidRDefault="007D7F26" w:rsidP="007D7F26">
      <w:r>
        <w:t xml:space="preserve">          "id": 18,</w:t>
      </w:r>
    </w:p>
    <w:p w14:paraId="45F6CD8E" w14:textId="77777777" w:rsidR="007D7F26" w:rsidRDefault="007D7F26" w:rsidP="007D7F26">
      <w:r>
        <w:t xml:space="preserve">          "title": "ancilla urbs votum Final Exam",</w:t>
      </w:r>
    </w:p>
    <w:p w14:paraId="2838A404" w14:textId="77777777" w:rsidR="007D7F26" w:rsidRDefault="007D7F26" w:rsidP="007D7F26">
      <w:r>
        <w:t xml:space="preserve">          "grade": 26.4,</w:t>
      </w:r>
    </w:p>
    <w:p w14:paraId="1FF908B8" w14:textId="77777777" w:rsidR="007D7F26" w:rsidRDefault="007D7F26" w:rsidP="007D7F26">
      <w:r>
        <w:t xml:space="preserve">          "studentId": 89,</w:t>
      </w:r>
    </w:p>
    <w:p w14:paraId="2FD03776" w14:textId="77777777" w:rsidR="007D7F26" w:rsidRDefault="007D7F26" w:rsidP="007D7F26">
      <w:r>
        <w:t xml:space="preserve">          "courseId": 2</w:t>
      </w:r>
    </w:p>
    <w:p w14:paraId="61EC81AE" w14:textId="77777777" w:rsidR="007D7F26" w:rsidRDefault="007D7F26" w:rsidP="007D7F26">
      <w:r>
        <w:t xml:space="preserve">        },</w:t>
      </w:r>
    </w:p>
    <w:p w14:paraId="4937EBEB" w14:textId="77777777" w:rsidR="007D7F26" w:rsidRDefault="007D7F26" w:rsidP="007D7F26">
      <w:r>
        <w:t xml:space="preserve">        {</w:t>
      </w:r>
    </w:p>
    <w:p w14:paraId="01626BF1" w14:textId="77777777" w:rsidR="007D7F26" w:rsidRDefault="007D7F26" w:rsidP="007D7F26">
      <w:r>
        <w:t xml:space="preserve">          "id": 44,</w:t>
      </w:r>
    </w:p>
    <w:p w14:paraId="37D3C0A9" w14:textId="77777777" w:rsidR="007D7F26" w:rsidRDefault="007D7F26" w:rsidP="007D7F26">
      <w:r>
        <w:t xml:space="preserve">          "title": "sophismata magni trepide Final Exam",</w:t>
      </w:r>
    </w:p>
    <w:p w14:paraId="5192F181" w14:textId="77777777" w:rsidR="007D7F26" w:rsidRDefault="007D7F26" w:rsidP="007D7F26">
      <w:r>
        <w:t xml:space="preserve">          "grade": 27.68,</w:t>
      </w:r>
    </w:p>
    <w:p w14:paraId="0D47CC91" w14:textId="77777777" w:rsidR="007D7F26" w:rsidRDefault="007D7F26" w:rsidP="007D7F26">
      <w:r>
        <w:t xml:space="preserve">          "studentId": 89,</w:t>
      </w:r>
    </w:p>
    <w:p w14:paraId="167F7CF8" w14:textId="77777777" w:rsidR="007D7F26" w:rsidRDefault="007D7F26" w:rsidP="007D7F26">
      <w:r>
        <w:t xml:space="preserve">          "courseId": 5</w:t>
      </w:r>
    </w:p>
    <w:p w14:paraId="33E9E29A" w14:textId="77777777" w:rsidR="007D7F26" w:rsidRDefault="007D7F26" w:rsidP="007D7F26">
      <w:r>
        <w:t xml:space="preserve">        },</w:t>
      </w:r>
    </w:p>
    <w:p w14:paraId="2EA703BD" w14:textId="77777777" w:rsidR="007D7F26" w:rsidRDefault="007D7F26" w:rsidP="007D7F26">
      <w:r>
        <w:t xml:space="preserve">        {</w:t>
      </w:r>
    </w:p>
    <w:p w14:paraId="584742AC" w14:textId="77777777" w:rsidR="007D7F26" w:rsidRDefault="007D7F26" w:rsidP="007D7F26">
      <w:r>
        <w:t xml:space="preserve">          "id": 166,</w:t>
      </w:r>
    </w:p>
    <w:p w14:paraId="40D5B898" w14:textId="77777777" w:rsidR="007D7F26" w:rsidRDefault="007D7F26" w:rsidP="007D7F26">
      <w:r>
        <w:t xml:space="preserve">          "title": "valens collum similique Final Exam",</w:t>
      </w:r>
    </w:p>
    <w:p w14:paraId="62177F93" w14:textId="77777777" w:rsidR="007D7F26" w:rsidRDefault="007D7F26" w:rsidP="007D7F26">
      <w:r>
        <w:t xml:space="preserve">          "grade": 64.13,</w:t>
      </w:r>
    </w:p>
    <w:p w14:paraId="3A861ADF" w14:textId="77777777" w:rsidR="007D7F26" w:rsidRDefault="007D7F26" w:rsidP="007D7F26">
      <w:r>
        <w:t xml:space="preserve">          "studentId": 89,</w:t>
      </w:r>
    </w:p>
    <w:p w14:paraId="45C1A924" w14:textId="77777777" w:rsidR="007D7F26" w:rsidRDefault="007D7F26" w:rsidP="007D7F26">
      <w:r>
        <w:t xml:space="preserve">          "courseId": 17</w:t>
      </w:r>
    </w:p>
    <w:p w14:paraId="31829289" w14:textId="77777777" w:rsidR="007D7F26" w:rsidRDefault="007D7F26" w:rsidP="007D7F26">
      <w:r>
        <w:t xml:space="preserve">        },</w:t>
      </w:r>
    </w:p>
    <w:p w14:paraId="793C5E0B" w14:textId="77777777" w:rsidR="007D7F26" w:rsidRDefault="007D7F26" w:rsidP="007D7F26">
      <w:r>
        <w:t xml:space="preserve">        {</w:t>
      </w:r>
    </w:p>
    <w:p w14:paraId="1BF0C8C1" w14:textId="77777777" w:rsidR="007D7F26" w:rsidRDefault="007D7F26" w:rsidP="007D7F26">
      <w:r>
        <w:t xml:space="preserve">          "id": 332,</w:t>
      </w:r>
    </w:p>
    <w:p w14:paraId="7F525838" w14:textId="77777777" w:rsidR="007D7F26" w:rsidRDefault="007D7F26" w:rsidP="007D7F26">
      <w:r>
        <w:t xml:space="preserve">          "title": "vesper corpus territo Final Exam",</w:t>
      </w:r>
    </w:p>
    <w:p w14:paraId="150F60D2" w14:textId="77777777" w:rsidR="007D7F26" w:rsidRDefault="007D7F26" w:rsidP="007D7F26">
      <w:r>
        <w:t xml:space="preserve">          "grade": 74.04,</w:t>
      </w:r>
    </w:p>
    <w:p w14:paraId="0A02112A" w14:textId="77777777" w:rsidR="007D7F26" w:rsidRDefault="007D7F26" w:rsidP="007D7F26">
      <w:r>
        <w:t xml:space="preserve">          "studentId": 89,</w:t>
      </w:r>
    </w:p>
    <w:p w14:paraId="0C592691" w14:textId="77777777" w:rsidR="007D7F26" w:rsidRDefault="007D7F26" w:rsidP="007D7F26">
      <w:r>
        <w:t xml:space="preserve">          "courseId": 34</w:t>
      </w:r>
    </w:p>
    <w:p w14:paraId="532945E4" w14:textId="77777777" w:rsidR="007D7F26" w:rsidRDefault="007D7F26" w:rsidP="007D7F26">
      <w:r>
        <w:t xml:space="preserve">        },</w:t>
      </w:r>
    </w:p>
    <w:p w14:paraId="716B2506" w14:textId="77777777" w:rsidR="007D7F26" w:rsidRDefault="007D7F26" w:rsidP="007D7F26">
      <w:r>
        <w:t xml:space="preserve">        {</w:t>
      </w:r>
    </w:p>
    <w:p w14:paraId="36785848" w14:textId="77777777" w:rsidR="007D7F26" w:rsidRDefault="007D7F26" w:rsidP="007D7F26">
      <w:r>
        <w:t xml:space="preserve">          "id": 351,</w:t>
      </w:r>
    </w:p>
    <w:p w14:paraId="41DF9ACC" w14:textId="77777777" w:rsidR="007D7F26" w:rsidRDefault="007D7F26" w:rsidP="007D7F26">
      <w:r>
        <w:t xml:space="preserve">          "title": "alioqui crepusculum quaerat Final Exam",</w:t>
      </w:r>
    </w:p>
    <w:p w14:paraId="3A425961" w14:textId="77777777" w:rsidR="007D7F26" w:rsidRDefault="007D7F26" w:rsidP="007D7F26">
      <w:r>
        <w:t xml:space="preserve">          "grade": 68.79,</w:t>
      </w:r>
    </w:p>
    <w:p w14:paraId="1E6BACD7" w14:textId="77777777" w:rsidR="007D7F26" w:rsidRDefault="007D7F26" w:rsidP="007D7F26">
      <w:r>
        <w:t xml:space="preserve">          "studentId": 89,</w:t>
      </w:r>
    </w:p>
    <w:p w14:paraId="23D27C57" w14:textId="77777777" w:rsidR="007D7F26" w:rsidRDefault="007D7F26" w:rsidP="007D7F26">
      <w:r>
        <w:t xml:space="preserve">          "courseId": 36</w:t>
      </w:r>
    </w:p>
    <w:p w14:paraId="5CF8CCFA" w14:textId="77777777" w:rsidR="007D7F26" w:rsidRDefault="007D7F26" w:rsidP="007D7F26">
      <w:r>
        <w:t xml:space="preserve">        },</w:t>
      </w:r>
    </w:p>
    <w:p w14:paraId="4FDC7593" w14:textId="77777777" w:rsidR="007D7F26" w:rsidRDefault="007D7F26" w:rsidP="007D7F26">
      <w:r>
        <w:t xml:space="preserve">        {</w:t>
      </w:r>
    </w:p>
    <w:p w14:paraId="579771AD" w14:textId="77777777" w:rsidR="007D7F26" w:rsidRDefault="007D7F26" w:rsidP="007D7F26">
      <w:r>
        <w:t xml:space="preserve">          "id": 458,</w:t>
      </w:r>
    </w:p>
    <w:p w14:paraId="67F0DB8D" w14:textId="77777777" w:rsidR="007D7F26" w:rsidRDefault="007D7F26" w:rsidP="007D7F26">
      <w:r>
        <w:t xml:space="preserve">          "title": "animi timidus deripio Final Exam",</w:t>
      </w:r>
    </w:p>
    <w:p w14:paraId="1E23AB08" w14:textId="77777777" w:rsidR="007D7F26" w:rsidRDefault="007D7F26" w:rsidP="007D7F26">
      <w:r>
        <w:t xml:space="preserve">          "grade": 70.19,</w:t>
      </w:r>
    </w:p>
    <w:p w14:paraId="59652094" w14:textId="77777777" w:rsidR="007D7F26" w:rsidRDefault="007D7F26" w:rsidP="007D7F26">
      <w:r>
        <w:t xml:space="preserve">          "studentId": 89,</w:t>
      </w:r>
    </w:p>
    <w:p w14:paraId="179FC355" w14:textId="77777777" w:rsidR="007D7F26" w:rsidRDefault="007D7F26" w:rsidP="007D7F26">
      <w:r>
        <w:t xml:space="preserve">          "courseId": 46</w:t>
      </w:r>
    </w:p>
    <w:p w14:paraId="67154721" w14:textId="77777777" w:rsidR="007D7F26" w:rsidRDefault="007D7F26" w:rsidP="007D7F26">
      <w:r>
        <w:lastRenderedPageBreak/>
        <w:t xml:space="preserve">        }</w:t>
      </w:r>
    </w:p>
    <w:p w14:paraId="3656A01F" w14:textId="77777777" w:rsidR="007D7F26" w:rsidRDefault="007D7F26" w:rsidP="007D7F26">
      <w:r>
        <w:t xml:space="preserve">      ]</w:t>
      </w:r>
    </w:p>
    <w:p w14:paraId="344984A7" w14:textId="77777777" w:rsidR="007D7F26" w:rsidRDefault="007D7F26" w:rsidP="007D7F26">
      <w:r>
        <w:t xml:space="preserve">    },</w:t>
      </w:r>
    </w:p>
    <w:p w14:paraId="0372C7C6" w14:textId="77777777" w:rsidR="007D7F26" w:rsidRDefault="007D7F26" w:rsidP="007D7F26">
      <w:r>
        <w:t xml:space="preserve">    {</w:t>
      </w:r>
    </w:p>
    <w:p w14:paraId="6566A6E2" w14:textId="77777777" w:rsidR="007D7F26" w:rsidRDefault="007D7F26" w:rsidP="007D7F26">
      <w:r>
        <w:t xml:space="preserve">      "id": 90,</w:t>
      </w:r>
    </w:p>
    <w:p w14:paraId="2E1D0F88" w14:textId="77777777" w:rsidR="007D7F26" w:rsidRDefault="007D7F26" w:rsidP="007D7F26">
      <w:r>
        <w:t xml:space="preserve">      "name": "Pamela Cartwright",</w:t>
      </w:r>
    </w:p>
    <w:p w14:paraId="2BE9AFAC" w14:textId="77777777" w:rsidR="007D7F26" w:rsidRDefault="007D7F26" w:rsidP="007D7F26">
      <w:r>
        <w:t xml:space="preserve">      "email": "Kyler41@yahoo.com",</w:t>
      </w:r>
    </w:p>
    <w:p w14:paraId="3F05161A" w14:textId="77777777" w:rsidR="007D7F26" w:rsidRDefault="007D7F26" w:rsidP="007D7F26">
      <w:r>
        <w:t xml:space="preserve">      "password": "student123",</w:t>
      </w:r>
    </w:p>
    <w:p w14:paraId="412DBB43" w14:textId="77777777" w:rsidR="007D7F26" w:rsidRDefault="007D7F26" w:rsidP="007D7F26">
      <w:r>
        <w:t xml:space="preserve">      "userType": "Student",</w:t>
      </w:r>
    </w:p>
    <w:p w14:paraId="1275CEB0" w14:textId="77777777" w:rsidR="007D7F26" w:rsidRDefault="007D7F26" w:rsidP="007D7F26">
      <w:r>
        <w:t xml:space="preserve">      "gpa": 0.77,</w:t>
      </w:r>
    </w:p>
    <w:p w14:paraId="4C86E524" w14:textId="77777777" w:rsidR="007D7F26" w:rsidRDefault="007D7F26" w:rsidP="007D7F26">
      <w:r>
        <w:t xml:space="preserve">      "major": "Chemistry",</w:t>
      </w:r>
    </w:p>
    <w:p w14:paraId="6E11808C" w14:textId="77777777" w:rsidR="007D7F26" w:rsidRDefault="007D7F26" w:rsidP="007D7F26">
      <w:r>
        <w:t xml:space="preserve">      "passedCourses": [</w:t>
      </w:r>
    </w:p>
    <w:p w14:paraId="307D7F55" w14:textId="77777777" w:rsidR="007D7F26" w:rsidRDefault="007D7F26" w:rsidP="007D7F26">
      <w:r>
        <w:t xml:space="preserve">        {</w:t>
      </w:r>
    </w:p>
    <w:p w14:paraId="598ABF1D" w14:textId="77777777" w:rsidR="007D7F26" w:rsidRDefault="007D7F26" w:rsidP="007D7F26">
      <w:r>
        <w:t xml:space="preserve">          "id": 1,</w:t>
      </w:r>
    </w:p>
    <w:p w14:paraId="3AD29034" w14:textId="77777777" w:rsidR="007D7F26" w:rsidRDefault="007D7F26" w:rsidP="007D7F26">
      <w:r>
        <w:t xml:space="preserve">          "title": "Mastering the Basics: A Comprehensive Guide",</w:t>
      </w:r>
    </w:p>
    <w:p w14:paraId="3AF2FE79" w14:textId="77777777" w:rsidR="007D7F26" w:rsidRDefault="007D7F26" w:rsidP="007D7F26">
      <w:r>
        <w:t xml:space="preserve">          "location": "Room 280",</w:t>
      </w:r>
    </w:p>
    <w:p w14:paraId="17192ACC" w14:textId="77777777" w:rsidR="007D7F26" w:rsidRDefault="007D7F26" w:rsidP="007D7F26">
      <w:r>
        <w:t xml:space="preserve">          "category": "Math",</w:t>
      </w:r>
    </w:p>
    <w:p w14:paraId="3B8B887C" w14:textId="77777777" w:rsidR="007D7F26" w:rsidRDefault="007D7F26" w:rsidP="007D7F26">
      <w:r>
        <w:t xml:space="preserve">          "registrationStatus": false,</w:t>
      </w:r>
    </w:p>
    <w:p w14:paraId="72FFD59C" w14:textId="77777777" w:rsidR="007D7F26" w:rsidRDefault="007D7F26" w:rsidP="007D7F26">
      <w:r>
        <w:t xml:space="preserve">          "courseStatus": "finished",</w:t>
      </w:r>
    </w:p>
    <w:p w14:paraId="5BB2B655" w14:textId="77777777" w:rsidR="007D7F26" w:rsidRDefault="007D7F26" w:rsidP="007D7F26">
      <w:r>
        <w:t xml:space="preserve">          "instructorId": 6</w:t>
      </w:r>
    </w:p>
    <w:p w14:paraId="7209D409" w14:textId="77777777" w:rsidR="007D7F26" w:rsidRDefault="007D7F26" w:rsidP="007D7F26">
      <w:r>
        <w:t xml:space="preserve">        },</w:t>
      </w:r>
    </w:p>
    <w:p w14:paraId="7E185274" w14:textId="77777777" w:rsidR="007D7F26" w:rsidRDefault="007D7F26" w:rsidP="007D7F26">
      <w:r>
        <w:t xml:space="preserve">        {</w:t>
      </w:r>
    </w:p>
    <w:p w14:paraId="06202FA5" w14:textId="77777777" w:rsidR="007D7F26" w:rsidRDefault="007D7F26" w:rsidP="007D7F26">
      <w:r>
        <w:t xml:space="preserve">          "id": 2,</w:t>
      </w:r>
    </w:p>
    <w:p w14:paraId="1BD07807" w14:textId="77777777" w:rsidR="007D7F26" w:rsidRDefault="007D7F26" w:rsidP="007D7F26">
      <w:r>
        <w:t xml:space="preserve">          "title": "Advanced Topics in Course Development",</w:t>
      </w:r>
    </w:p>
    <w:p w14:paraId="27996907" w14:textId="77777777" w:rsidR="007D7F26" w:rsidRDefault="007D7F26" w:rsidP="007D7F26">
      <w:r>
        <w:t xml:space="preserve">          "location": "Room 139",</w:t>
      </w:r>
    </w:p>
    <w:p w14:paraId="435F0C22" w14:textId="77777777" w:rsidR="007D7F26" w:rsidRDefault="007D7F26" w:rsidP="007D7F26">
      <w:r>
        <w:t xml:space="preserve">          "category": "Science",</w:t>
      </w:r>
    </w:p>
    <w:p w14:paraId="30613EFB" w14:textId="77777777" w:rsidR="007D7F26" w:rsidRDefault="007D7F26" w:rsidP="007D7F26">
      <w:r>
        <w:t xml:space="preserve">          "registrationStatus": false,</w:t>
      </w:r>
    </w:p>
    <w:p w14:paraId="1DB9F9BA" w14:textId="77777777" w:rsidR="007D7F26" w:rsidRDefault="007D7F26" w:rsidP="007D7F26">
      <w:r>
        <w:t xml:space="preserve">          "courseStatus": "finished",</w:t>
      </w:r>
    </w:p>
    <w:p w14:paraId="02AE268C" w14:textId="77777777" w:rsidR="007D7F26" w:rsidRDefault="007D7F26" w:rsidP="007D7F26">
      <w:r>
        <w:t xml:space="preserve">          "instructorId": 4</w:t>
      </w:r>
    </w:p>
    <w:p w14:paraId="6E097165" w14:textId="77777777" w:rsidR="007D7F26" w:rsidRDefault="007D7F26" w:rsidP="007D7F26">
      <w:r>
        <w:t xml:space="preserve">        }</w:t>
      </w:r>
    </w:p>
    <w:p w14:paraId="7B5013CB" w14:textId="77777777" w:rsidR="007D7F26" w:rsidRDefault="007D7F26" w:rsidP="007D7F26">
      <w:r>
        <w:t xml:space="preserve">      ],</w:t>
      </w:r>
    </w:p>
    <w:p w14:paraId="4A145D4A" w14:textId="77777777" w:rsidR="007D7F26" w:rsidRDefault="007D7F26" w:rsidP="007D7F26">
      <w:r>
        <w:t xml:space="preserve">      "grades": [</w:t>
      </w:r>
    </w:p>
    <w:p w14:paraId="0A4BB42E" w14:textId="77777777" w:rsidR="007D7F26" w:rsidRDefault="007D7F26" w:rsidP="007D7F26">
      <w:r>
        <w:t xml:space="preserve">        {</w:t>
      </w:r>
    </w:p>
    <w:p w14:paraId="154C0974" w14:textId="77777777" w:rsidR="007D7F26" w:rsidRDefault="007D7F26" w:rsidP="007D7F26">
      <w:r>
        <w:t xml:space="preserve">          "id": 17,</w:t>
      </w:r>
    </w:p>
    <w:p w14:paraId="21135839" w14:textId="77777777" w:rsidR="007D7F26" w:rsidRDefault="007D7F26" w:rsidP="007D7F26">
      <w:r>
        <w:t xml:space="preserve">          "title": "ancilla urbs votum Final Exam",</w:t>
      </w:r>
    </w:p>
    <w:p w14:paraId="7E2C3535" w14:textId="77777777" w:rsidR="007D7F26" w:rsidRDefault="007D7F26" w:rsidP="007D7F26">
      <w:r>
        <w:t xml:space="preserve">          "grade": 79.73,</w:t>
      </w:r>
    </w:p>
    <w:p w14:paraId="01021C6E" w14:textId="77777777" w:rsidR="007D7F26" w:rsidRDefault="007D7F26" w:rsidP="007D7F26">
      <w:r>
        <w:t xml:space="preserve">          "studentId": 90,</w:t>
      </w:r>
    </w:p>
    <w:p w14:paraId="49096A46" w14:textId="77777777" w:rsidR="007D7F26" w:rsidRDefault="007D7F26" w:rsidP="007D7F26">
      <w:r>
        <w:t xml:space="preserve">          "courseId": 2</w:t>
      </w:r>
    </w:p>
    <w:p w14:paraId="093ECFC2" w14:textId="77777777" w:rsidR="007D7F26" w:rsidRDefault="007D7F26" w:rsidP="007D7F26">
      <w:r>
        <w:t xml:space="preserve">        },</w:t>
      </w:r>
    </w:p>
    <w:p w14:paraId="49B4F9A0" w14:textId="77777777" w:rsidR="007D7F26" w:rsidRDefault="007D7F26" w:rsidP="007D7F26">
      <w:r>
        <w:t xml:space="preserve">        {</w:t>
      </w:r>
    </w:p>
    <w:p w14:paraId="3ED95926" w14:textId="77777777" w:rsidR="007D7F26" w:rsidRDefault="007D7F26" w:rsidP="007D7F26">
      <w:r>
        <w:t xml:space="preserve">          "id": 132,</w:t>
      </w:r>
    </w:p>
    <w:p w14:paraId="333DE178" w14:textId="77777777" w:rsidR="007D7F26" w:rsidRDefault="007D7F26" w:rsidP="007D7F26">
      <w:r>
        <w:t xml:space="preserve">          "title": "arbor solvo creator Final Exam",</w:t>
      </w:r>
    </w:p>
    <w:p w14:paraId="67FF8A30" w14:textId="77777777" w:rsidR="007D7F26" w:rsidRDefault="007D7F26" w:rsidP="007D7F26">
      <w:r>
        <w:lastRenderedPageBreak/>
        <w:t xml:space="preserve">          "grade": 65.46,</w:t>
      </w:r>
    </w:p>
    <w:p w14:paraId="51654C39" w14:textId="77777777" w:rsidR="007D7F26" w:rsidRDefault="007D7F26" w:rsidP="007D7F26">
      <w:r>
        <w:t xml:space="preserve">          "studentId": 90,</w:t>
      </w:r>
    </w:p>
    <w:p w14:paraId="3629F90E" w14:textId="77777777" w:rsidR="007D7F26" w:rsidRDefault="007D7F26" w:rsidP="007D7F26">
      <w:r>
        <w:t xml:space="preserve">          "courseId": 14</w:t>
      </w:r>
    </w:p>
    <w:p w14:paraId="03445978" w14:textId="77777777" w:rsidR="007D7F26" w:rsidRDefault="007D7F26" w:rsidP="007D7F26">
      <w:r>
        <w:t xml:space="preserve">        }</w:t>
      </w:r>
    </w:p>
    <w:p w14:paraId="7028F9BA" w14:textId="77777777" w:rsidR="007D7F26" w:rsidRDefault="007D7F26" w:rsidP="007D7F26">
      <w:r>
        <w:t xml:space="preserve">      ]</w:t>
      </w:r>
    </w:p>
    <w:p w14:paraId="6F014A0F" w14:textId="77777777" w:rsidR="007D7F26" w:rsidRDefault="007D7F26" w:rsidP="007D7F26">
      <w:r>
        <w:t xml:space="preserve">    },</w:t>
      </w:r>
    </w:p>
    <w:p w14:paraId="1F830B07" w14:textId="77777777" w:rsidR="007D7F26" w:rsidRDefault="007D7F26" w:rsidP="007D7F26">
      <w:r>
        <w:t xml:space="preserve">    {</w:t>
      </w:r>
    </w:p>
    <w:p w14:paraId="014ABC7A" w14:textId="77777777" w:rsidR="007D7F26" w:rsidRDefault="007D7F26" w:rsidP="007D7F26">
      <w:r>
        <w:t xml:space="preserve">      "id": 91,</w:t>
      </w:r>
    </w:p>
    <w:p w14:paraId="2B2D38E3" w14:textId="77777777" w:rsidR="007D7F26" w:rsidRDefault="007D7F26" w:rsidP="007D7F26">
      <w:r>
        <w:t xml:space="preserve">      "name": "Norman King PhD",</w:t>
      </w:r>
    </w:p>
    <w:p w14:paraId="00EC2886" w14:textId="77777777" w:rsidR="007D7F26" w:rsidRDefault="007D7F26" w:rsidP="007D7F26">
      <w:r>
        <w:t xml:space="preserve">      "email": "Asia0@gmail.com",</w:t>
      </w:r>
    </w:p>
    <w:p w14:paraId="7EDB434D" w14:textId="77777777" w:rsidR="007D7F26" w:rsidRDefault="007D7F26" w:rsidP="007D7F26">
      <w:r>
        <w:t xml:space="preserve">      "password": "student123",</w:t>
      </w:r>
    </w:p>
    <w:p w14:paraId="3CB1E662" w14:textId="77777777" w:rsidR="007D7F26" w:rsidRDefault="007D7F26" w:rsidP="007D7F26">
      <w:r>
        <w:t xml:space="preserve">      "userType": "Student",</w:t>
      </w:r>
    </w:p>
    <w:p w14:paraId="0FE01F89" w14:textId="77777777" w:rsidR="007D7F26" w:rsidRDefault="007D7F26" w:rsidP="007D7F26">
      <w:r>
        <w:t xml:space="preserve">      "gpa": 3.29,</w:t>
      </w:r>
    </w:p>
    <w:p w14:paraId="24268DC2" w14:textId="77777777" w:rsidR="007D7F26" w:rsidRDefault="007D7F26" w:rsidP="007D7F26">
      <w:r>
        <w:t xml:space="preserve">      "major": "Communication",</w:t>
      </w:r>
    </w:p>
    <w:p w14:paraId="76190DC9" w14:textId="77777777" w:rsidR="007D7F26" w:rsidRDefault="007D7F26" w:rsidP="007D7F26">
      <w:r>
        <w:t xml:space="preserve">      "passedCourses": [</w:t>
      </w:r>
    </w:p>
    <w:p w14:paraId="3A32CEB5" w14:textId="77777777" w:rsidR="007D7F26" w:rsidRDefault="007D7F26" w:rsidP="007D7F26">
      <w:r>
        <w:t xml:space="preserve">        {</w:t>
      </w:r>
    </w:p>
    <w:p w14:paraId="4A30C4CE" w14:textId="77777777" w:rsidR="007D7F26" w:rsidRDefault="007D7F26" w:rsidP="007D7F26">
      <w:r>
        <w:t xml:space="preserve">          "id": 22,</w:t>
      </w:r>
    </w:p>
    <w:p w14:paraId="4BFADE83" w14:textId="77777777" w:rsidR="007D7F26" w:rsidRDefault="007D7F26" w:rsidP="007D7F26">
      <w:r>
        <w:t xml:space="preserve">          "title": "Visual Communication in the Digital Age",</w:t>
      </w:r>
    </w:p>
    <w:p w14:paraId="723732F6" w14:textId="77777777" w:rsidR="007D7F26" w:rsidRDefault="007D7F26" w:rsidP="007D7F26">
      <w:r>
        <w:t xml:space="preserve">          "location": "Room 260",</w:t>
      </w:r>
    </w:p>
    <w:p w14:paraId="4AAAEC5F" w14:textId="77777777" w:rsidR="007D7F26" w:rsidRDefault="007D7F26" w:rsidP="007D7F26">
      <w:r>
        <w:t xml:space="preserve">          "category": "Science",</w:t>
      </w:r>
    </w:p>
    <w:p w14:paraId="1A3ACCA9" w14:textId="77777777" w:rsidR="007D7F26" w:rsidRDefault="007D7F26" w:rsidP="007D7F26">
      <w:r>
        <w:t xml:space="preserve">          "registrationStatus": true,</w:t>
      </w:r>
    </w:p>
    <w:p w14:paraId="5CCA2232" w14:textId="77777777" w:rsidR="007D7F26" w:rsidRDefault="007D7F26" w:rsidP="007D7F26">
      <w:r>
        <w:t xml:space="preserve">          "courseStatus": "finished",</w:t>
      </w:r>
    </w:p>
    <w:p w14:paraId="518EB7D9" w14:textId="77777777" w:rsidR="007D7F26" w:rsidRDefault="007D7F26" w:rsidP="007D7F26">
      <w:r>
        <w:t xml:space="preserve">          "instructorId": 6</w:t>
      </w:r>
    </w:p>
    <w:p w14:paraId="6B2FD7F2" w14:textId="77777777" w:rsidR="007D7F26" w:rsidRDefault="007D7F26" w:rsidP="007D7F26">
      <w:r>
        <w:t xml:space="preserve">        },</w:t>
      </w:r>
    </w:p>
    <w:p w14:paraId="257C5022" w14:textId="77777777" w:rsidR="007D7F26" w:rsidRDefault="007D7F26" w:rsidP="007D7F26">
      <w:r>
        <w:t xml:space="preserve">        {</w:t>
      </w:r>
    </w:p>
    <w:p w14:paraId="2D1AED83" w14:textId="77777777" w:rsidR="007D7F26" w:rsidRDefault="007D7F26" w:rsidP="007D7F26">
      <w:r>
        <w:t xml:space="preserve">          "id": 38,</w:t>
      </w:r>
    </w:p>
    <w:p w14:paraId="7D16872A" w14:textId="77777777" w:rsidR="007D7F26" w:rsidRDefault="007D7F26" w:rsidP="007D7F26">
      <w:r>
        <w:t xml:space="preserve">          "title": "Biochemistry Breakdown for Biologists",</w:t>
      </w:r>
    </w:p>
    <w:p w14:paraId="644C4886" w14:textId="77777777" w:rsidR="007D7F26" w:rsidRDefault="007D7F26" w:rsidP="007D7F26">
      <w:r>
        <w:t xml:space="preserve">          "location": "Room 270",</w:t>
      </w:r>
    </w:p>
    <w:p w14:paraId="5D8716AB" w14:textId="77777777" w:rsidR="007D7F26" w:rsidRDefault="007D7F26" w:rsidP="007D7F26">
      <w:r>
        <w:t xml:space="preserve">          "category": "Math",</w:t>
      </w:r>
    </w:p>
    <w:p w14:paraId="227D7DBB" w14:textId="77777777" w:rsidR="007D7F26" w:rsidRDefault="007D7F26" w:rsidP="007D7F26">
      <w:r>
        <w:t xml:space="preserve">          "registrationStatus": true,</w:t>
      </w:r>
    </w:p>
    <w:p w14:paraId="434D4015" w14:textId="77777777" w:rsidR="007D7F26" w:rsidRDefault="007D7F26" w:rsidP="007D7F26">
      <w:r>
        <w:t xml:space="preserve">          "courseStatus": "offering",</w:t>
      </w:r>
    </w:p>
    <w:p w14:paraId="05A0349B" w14:textId="77777777" w:rsidR="007D7F26" w:rsidRDefault="007D7F26" w:rsidP="007D7F26">
      <w:r>
        <w:t xml:space="preserve">          "instructorId": 2</w:t>
      </w:r>
    </w:p>
    <w:p w14:paraId="6E0EE304" w14:textId="77777777" w:rsidR="007D7F26" w:rsidRDefault="007D7F26" w:rsidP="007D7F26">
      <w:r>
        <w:t xml:space="preserve">        }</w:t>
      </w:r>
    </w:p>
    <w:p w14:paraId="4C27FFF2" w14:textId="77777777" w:rsidR="007D7F26" w:rsidRDefault="007D7F26" w:rsidP="007D7F26">
      <w:r>
        <w:t xml:space="preserve">      ],</w:t>
      </w:r>
    </w:p>
    <w:p w14:paraId="3592CB8B" w14:textId="77777777" w:rsidR="007D7F26" w:rsidRDefault="007D7F26" w:rsidP="007D7F26">
      <w:r>
        <w:t xml:space="preserve">      "grades": [</w:t>
      </w:r>
    </w:p>
    <w:p w14:paraId="5B976B29" w14:textId="77777777" w:rsidR="007D7F26" w:rsidRDefault="007D7F26" w:rsidP="007D7F26">
      <w:r>
        <w:t xml:space="preserve">        {</w:t>
      </w:r>
    </w:p>
    <w:p w14:paraId="5AF6F1AA" w14:textId="77777777" w:rsidR="007D7F26" w:rsidRDefault="007D7F26" w:rsidP="007D7F26">
      <w:r>
        <w:t xml:space="preserve">          "id": 217,</w:t>
      </w:r>
    </w:p>
    <w:p w14:paraId="4EA1E491" w14:textId="77777777" w:rsidR="007D7F26" w:rsidRDefault="007D7F26" w:rsidP="007D7F26">
      <w:r>
        <w:t xml:space="preserve">          "title": "delicate atqui corrumpo Final Exam",</w:t>
      </w:r>
    </w:p>
    <w:p w14:paraId="33CA7867" w14:textId="77777777" w:rsidR="007D7F26" w:rsidRDefault="007D7F26" w:rsidP="007D7F26">
      <w:r>
        <w:t xml:space="preserve">          "grade": 98.8,</w:t>
      </w:r>
    </w:p>
    <w:p w14:paraId="7979C634" w14:textId="77777777" w:rsidR="007D7F26" w:rsidRDefault="007D7F26" w:rsidP="007D7F26">
      <w:r>
        <w:t xml:space="preserve">          "studentId": 91,</w:t>
      </w:r>
    </w:p>
    <w:p w14:paraId="4FB5C156" w14:textId="77777777" w:rsidR="007D7F26" w:rsidRDefault="007D7F26" w:rsidP="007D7F26">
      <w:r>
        <w:t xml:space="preserve">          "courseId": 22</w:t>
      </w:r>
    </w:p>
    <w:p w14:paraId="0AC6D13E" w14:textId="77777777" w:rsidR="007D7F26" w:rsidRDefault="007D7F26" w:rsidP="007D7F26">
      <w:r>
        <w:t xml:space="preserve">        }</w:t>
      </w:r>
    </w:p>
    <w:p w14:paraId="0855F891" w14:textId="77777777" w:rsidR="007D7F26" w:rsidRDefault="007D7F26" w:rsidP="007D7F26">
      <w:r>
        <w:lastRenderedPageBreak/>
        <w:t xml:space="preserve">      ]</w:t>
      </w:r>
    </w:p>
    <w:p w14:paraId="652D7943" w14:textId="77777777" w:rsidR="007D7F26" w:rsidRDefault="007D7F26" w:rsidP="007D7F26">
      <w:r>
        <w:t xml:space="preserve">    },</w:t>
      </w:r>
    </w:p>
    <w:p w14:paraId="1C91EE16" w14:textId="77777777" w:rsidR="007D7F26" w:rsidRDefault="007D7F26" w:rsidP="007D7F26">
      <w:r>
        <w:t xml:space="preserve">    {</w:t>
      </w:r>
    </w:p>
    <w:p w14:paraId="2567874E" w14:textId="77777777" w:rsidR="007D7F26" w:rsidRDefault="007D7F26" w:rsidP="007D7F26">
      <w:r>
        <w:t xml:space="preserve">      "id": 92,</w:t>
      </w:r>
    </w:p>
    <w:p w14:paraId="0FBE6F7D" w14:textId="77777777" w:rsidR="007D7F26" w:rsidRDefault="007D7F26" w:rsidP="007D7F26">
      <w:r>
        <w:t xml:space="preserve">      "name": "Dr. Lindsay Armstrong",</w:t>
      </w:r>
    </w:p>
    <w:p w14:paraId="17C7D213" w14:textId="77777777" w:rsidR="007D7F26" w:rsidRDefault="007D7F26" w:rsidP="007D7F26">
      <w:r>
        <w:t xml:space="preserve">      "email": "Misty.Goodwin80@gmail.com",</w:t>
      </w:r>
    </w:p>
    <w:p w14:paraId="67D2D733" w14:textId="77777777" w:rsidR="007D7F26" w:rsidRDefault="007D7F26" w:rsidP="007D7F26">
      <w:r>
        <w:t xml:space="preserve">      "password": "student123",</w:t>
      </w:r>
    </w:p>
    <w:p w14:paraId="1E96B77D" w14:textId="77777777" w:rsidR="007D7F26" w:rsidRDefault="007D7F26" w:rsidP="007D7F26">
      <w:r>
        <w:t xml:space="preserve">      "userType": "Student",</w:t>
      </w:r>
    </w:p>
    <w:p w14:paraId="170A08D6" w14:textId="77777777" w:rsidR="007D7F26" w:rsidRDefault="007D7F26" w:rsidP="007D7F26">
      <w:r>
        <w:t xml:space="preserve">      "gpa": 0.23,</w:t>
      </w:r>
    </w:p>
    <w:p w14:paraId="7701A5B9" w14:textId="77777777" w:rsidR="007D7F26" w:rsidRDefault="007D7F26" w:rsidP="007D7F26">
      <w:r>
        <w:t xml:space="preserve">      "major": "Business Management",</w:t>
      </w:r>
    </w:p>
    <w:p w14:paraId="153F9BF3" w14:textId="77777777" w:rsidR="007D7F26" w:rsidRDefault="007D7F26" w:rsidP="007D7F26">
      <w:r>
        <w:t xml:space="preserve">      "passedCourses": [</w:t>
      </w:r>
    </w:p>
    <w:p w14:paraId="444E88C7" w14:textId="77777777" w:rsidR="007D7F26" w:rsidRDefault="007D7F26" w:rsidP="007D7F26">
      <w:r>
        <w:t xml:space="preserve">        {</w:t>
      </w:r>
    </w:p>
    <w:p w14:paraId="13E2096C" w14:textId="77777777" w:rsidR="007D7F26" w:rsidRDefault="007D7F26" w:rsidP="007D7F26">
      <w:r>
        <w:t xml:space="preserve">          "id": 1,</w:t>
      </w:r>
    </w:p>
    <w:p w14:paraId="61902084" w14:textId="77777777" w:rsidR="007D7F26" w:rsidRDefault="007D7F26" w:rsidP="007D7F26">
      <w:r>
        <w:t xml:space="preserve">          "title": "Mastering the Basics: A Comprehensive Guide",</w:t>
      </w:r>
    </w:p>
    <w:p w14:paraId="713C4F34" w14:textId="77777777" w:rsidR="007D7F26" w:rsidRDefault="007D7F26" w:rsidP="007D7F26">
      <w:r>
        <w:t xml:space="preserve">          "location": "Room 280",</w:t>
      </w:r>
    </w:p>
    <w:p w14:paraId="31B76345" w14:textId="77777777" w:rsidR="007D7F26" w:rsidRDefault="007D7F26" w:rsidP="007D7F26">
      <w:r>
        <w:t xml:space="preserve">          "category": "Math",</w:t>
      </w:r>
    </w:p>
    <w:p w14:paraId="63681EC3" w14:textId="77777777" w:rsidR="007D7F26" w:rsidRDefault="007D7F26" w:rsidP="007D7F26">
      <w:r>
        <w:t xml:space="preserve">          "registrationStatus": false,</w:t>
      </w:r>
    </w:p>
    <w:p w14:paraId="2C7110BB" w14:textId="77777777" w:rsidR="007D7F26" w:rsidRDefault="007D7F26" w:rsidP="007D7F26">
      <w:r>
        <w:t xml:space="preserve">          "courseStatus": "finished",</w:t>
      </w:r>
    </w:p>
    <w:p w14:paraId="089BB35F" w14:textId="77777777" w:rsidR="007D7F26" w:rsidRDefault="007D7F26" w:rsidP="007D7F26">
      <w:r>
        <w:t xml:space="preserve">          "instructorId": 6</w:t>
      </w:r>
    </w:p>
    <w:p w14:paraId="583D0A65" w14:textId="77777777" w:rsidR="007D7F26" w:rsidRDefault="007D7F26" w:rsidP="007D7F26">
      <w:r>
        <w:t xml:space="preserve">        },</w:t>
      </w:r>
    </w:p>
    <w:p w14:paraId="38C49816" w14:textId="77777777" w:rsidR="007D7F26" w:rsidRDefault="007D7F26" w:rsidP="007D7F26">
      <w:r>
        <w:t xml:space="preserve">        {</w:t>
      </w:r>
    </w:p>
    <w:p w14:paraId="690B6433" w14:textId="77777777" w:rsidR="007D7F26" w:rsidRDefault="007D7F26" w:rsidP="007D7F26">
      <w:r>
        <w:t xml:space="preserve">          "id": 19,</w:t>
      </w:r>
    </w:p>
    <w:p w14:paraId="750FDB0E" w14:textId="77777777" w:rsidR="007D7F26" w:rsidRDefault="007D7F26" w:rsidP="007D7F26">
      <w:r>
        <w:t xml:space="preserve">          "title": "Social Media Communication Essentials",</w:t>
      </w:r>
    </w:p>
    <w:p w14:paraId="7C53A2D1" w14:textId="77777777" w:rsidR="007D7F26" w:rsidRDefault="007D7F26" w:rsidP="007D7F26">
      <w:r>
        <w:t xml:space="preserve">          "location": "Room 400",</w:t>
      </w:r>
    </w:p>
    <w:p w14:paraId="2F9A19FF" w14:textId="77777777" w:rsidR="007D7F26" w:rsidRDefault="007D7F26" w:rsidP="007D7F26">
      <w:r>
        <w:t xml:space="preserve">          "category": "Engineering",</w:t>
      </w:r>
    </w:p>
    <w:p w14:paraId="45E41F08" w14:textId="77777777" w:rsidR="007D7F26" w:rsidRDefault="007D7F26" w:rsidP="007D7F26">
      <w:r>
        <w:t xml:space="preserve">          "registrationStatus": true,</w:t>
      </w:r>
    </w:p>
    <w:p w14:paraId="5B87561D" w14:textId="77777777" w:rsidR="007D7F26" w:rsidRDefault="007D7F26" w:rsidP="007D7F26">
      <w:r>
        <w:t xml:space="preserve">          "courseStatus": "offering",</w:t>
      </w:r>
    </w:p>
    <w:p w14:paraId="71FF7910" w14:textId="77777777" w:rsidR="007D7F26" w:rsidRDefault="007D7F26" w:rsidP="007D7F26">
      <w:r>
        <w:t xml:space="preserve">          "instructorId": 1</w:t>
      </w:r>
    </w:p>
    <w:p w14:paraId="70D4558B" w14:textId="77777777" w:rsidR="007D7F26" w:rsidRDefault="007D7F26" w:rsidP="007D7F26">
      <w:r>
        <w:t xml:space="preserve">        }</w:t>
      </w:r>
    </w:p>
    <w:p w14:paraId="1CE2A391" w14:textId="77777777" w:rsidR="007D7F26" w:rsidRDefault="007D7F26" w:rsidP="007D7F26">
      <w:r>
        <w:t xml:space="preserve">      ],</w:t>
      </w:r>
    </w:p>
    <w:p w14:paraId="3DA9C512" w14:textId="77777777" w:rsidR="007D7F26" w:rsidRDefault="007D7F26" w:rsidP="007D7F26">
      <w:r>
        <w:t xml:space="preserve">      "grades": [</w:t>
      </w:r>
    </w:p>
    <w:p w14:paraId="34FA23BF" w14:textId="77777777" w:rsidR="007D7F26" w:rsidRDefault="007D7F26" w:rsidP="007D7F26">
      <w:r>
        <w:t xml:space="preserve">        {</w:t>
      </w:r>
    </w:p>
    <w:p w14:paraId="7B3A38EA" w14:textId="77777777" w:rsidR="007D7F26" w:rsidRDefault="007D7F26" w:rsidP="007D7F26">
      <w:r>
        <w:t xml:space="preserve">          "id": 183,</w:t>
      </w:r>
    </w:p>
    <w:p w14:paraId="03A663BF" w14:textId="77777777" w:rsidR="007D7F26" w:rsidRDefault="007D7F26" w:rsidP="007D7F26">
      <w:r>
        <w:t xml:space="preserve">          "title": "dolor alienus harum Final Exam",</w:t>
      </w:r>
    </w:p>
    <w:p w14:paraId="214D37BB" w14:textId="77777777" w:rsidR="007D7F26" w:rsidRDefault="007D7F26" w:rsidP="007D7F26">
      <w:r>
        <w:t xml:space="preserve">          "grade": 55.76,</w:t>
      </w:r>
    </w:p>
    <w:p w14:paraId="2A5FD441" w14:textId="77777777" w:rsidR="007D7F26" w:rsidRDefault="007D7F26" w:rsidP="007D7F26">
      <w:r>
        <w:t xml:space="preserve">          "studentId": 92,</w:t>
      </w:r>
    </w:p>
    <w:p w14:paraId="395E9ADB" w14:textId="77777777" w:rsidR="007D7F26" w:rsidRDefault="007D7F26" w:rsidP="007D7F26">
      <w:r>
        <w:t xml:space="preserve">          "courseId": 19</w:t>
      </w:r>
    </w:p>
    <w:p w14:paraId="7D6783D8" w14:textId="77777777" w:rsidR="007D7F26" w:rsidRDefault="007D7F26" w:rsidP="007D7F26">
      <w:r>
        <w:t xml:space="preserve">        }</w:t>
      </w:r>
    </w:p>
    <w:p w14:paraId="0739EFD5" w14:textId="77777777" w:rsidR="007D7F26" w:rsidRDefault="007D7F26" w:rsidP="007D7F26">
      <w:r>
        <w:t xml:space="preserve">      ]</w:t>
      </w:r>
    </w:p>
    <w:p w14:paraId="54B26351" w14:textId="77777777" w:rsidR="007D7F26" w:rsidRDefault="007D7F26" w:rsidP="007D7F26">
      <w:r>
        <w:t xml:space="preserve">    },</w:t>
      </w:r>
    </w:p>
    <w:p w14:paraId="5A990951" w14:textId="77777777" w:rsidR="007D7F26" w:rsidRDefault="007D7F26" w:rsidP="007D7F26">
      <w:r>
        <w:t xml:space="preserve">    {</w:t>
      </w:r>
    </w:p>
    <w:p w14:paraId="3C076209" w14:textId="77777777" w:rsidR="007D7F26" w:rsidRDefault="007D7F26" w:rsidP="007D7F26">
      <w:r>
        <w:t xml:space="preserve">      "id": 93,</w:t>
      </w:r>
    </w:p>
    <w:p w14:paraId="0248C58B" w14:textId="77777777" w:rsidR="007D7F26" w:rsidRDefault="007D7F26" w:rsidP="007D7F26">
      <w:r>
        <w:lastRenderedPageBreak/>
        <w:t xml:space="preserve">      "name": "Mrs. Margie Glover",</w:t>
      </w:r>
    </w:p>
    <w:p w14:paraId="3CCF29E8" w14:textId="77777777" w:rsidR="007D7F26" w:rsidRDefault="007D7F26" w:rsidP="007D7F26">
      <w:r>
        <w:t xml:space="preserve">      "email": "June_Berge@yahoo.com",</w:t>
      </w:r>
    </w:p>
    <w:p w14:paraId="72877CE7" w14:textId="77777777" w:rsidR="007D7F26" w:rsidRDefault="007D7F26" w:rsidP="007D7F26">
      <w:r>
        <w:t xml:space="preserve">      "password": "student123",</w:t>
      </w:r>
    </w:p>
    <w:p w14:paraId="52CF8FAB" w14:textId="77777777" w:rsidR="007D7F26" w:rsidRDefault="007D7F26" w:rsidP="007D7F26">
      <w:r>
        <w:t xml:space="preserve">      "userType": "Student",</w:t>
      </w:r>
    </w:p>
    <w:p w14:paraId="7FC78695" w14:textId="77777777" w:rsidR="007D7F26" w:rsidRDefault="007D7F26" w:rsidP="007D7F26">
      <w:r>
        <w:t xml:space="preserve">      "gpa": 1.31,</w:t>
      </w:r>
    </w:p>
    <w:p w14:paraId="2482FED0" w14:textId="77777777" w:rsidR="007D7F26" w:rsidRDefault="007D7F26" w:rsidP="007D7F26">
      <w:r>
        <w:t xml:space="preserve">      "major": "Computer Science",</w:t>
      </w:r>
    </w:p>
    <w:p w14:paraId="50762EA1" w14:textId="77777777" w:rsidR="007D7F26" w:rsidRDefault="007D7F26" w:rsidP="007D7F26">
      <w:r>
        <w:t xml:space="preserve">      "passedCourses": [</w:t>
      </w:r>
    </w:p>
    <w:p w14:paraId="60E7B1C0" w14:textId="77777777" w:rsidR="007D7F26" w:rsidRDefault="007D7F26" w:rsidP="007D7F26">
      <w:r>
        <w:t xml:space="preserve">        {</w:t>
      </w:r>
    </w:p>
    <w:p w14:paraId="339AF5BB" w14:textId="77777777" w:rsidR="007D7F26" w:rsidRDefault="007D7F26" w:rsidP="007D7F26">
      <w:r>
        <w:t xml:space="preserve">          "id": 6,</w:t>
      </w:r>
    </w:p>
    <w:p w14:paraId="5AD1DEC0" w14:textId="77777777" w:rsidR="007D7F26" w:rsidRDefault="007D7F26" w:rsidP="007D7F26">
      <w:r>
        <w:t xml:space="preserve">          "title": "Navigating the World of E-Learning",</w:t>
      </w:r>
    </w:p>
    <w:p w14:paraId="405B4118" w14:textId="77777777" w:rsidR="007D7F26" w:rsidRDefault="007D7F26" w:rsidP="007D7F26">
      <w:r>
        <w:t xml:space="preserve">          "location": "Room 362",</w:t>
      </w:r>
    </w:p>
    <w:p w14:paraId="07DD0B4A" w14:textId="77777777" w:rsidR="007D7F26" w:rsidRDefault="007D7F26" w:rsidP="007D7F26">
      <w:r>
        <w:t xml:space="preserve">          "category": "Science",</w:t>
      </w:r>
    </w:p>
    <w:p w14:paraId="4606D9FE" w14:textId="77777777" w:rsidR="007D7F26" w:rsidRDefault="007D7F26" w:rsidP="007D7F26">
      <w:r>
        <w:t xml:space="preserve">          "registrationStatus": false,</w:t>
      </w:r>
    </w:p>
    <w:p w14:paraId="0FE5C363" w14:textId="77777777" w:rsidR="007D7F26" w:rsidRDefault="007D7F26" w:rsidP="007D7F26">
      <w:r>
        <w:t xml:space="preserve">          "courseStatus": "finished",</w:t>
      </w:r>
    </w:p>
    <w:p w14:paraId="7C8565D5" w14:textId="77777777" w:rsidR="007D7F26" w:rsidRDefault="007D7F26" w:rsidP="007D7F26">
      <w:r>
        <w:t xml:space="preserve">          "instructorId": 7</w:t>
      </w:r>
    </w:p>
    <w:p w14:paraId="24A0976A" w14:textId="77777777" w:rsidR="007D7F26" w:rsidRDefault="007D7F26" w:rsidP="007D7F26">
      <w:r>
        <w:t xml:space="preserve">        },</w:t>
      </w:r>
    </w:p>
    <w:p w14:paraId="3FDD7AB9" w14:textId="77777777" w:rsidR="007D7F26" w:rsidRDefault="007D7F26" w:rsidP="007D7F26">
      <w:r>
        <w:t xml:space="preserve">        {</w:t>
      </w:r>
    </w:p>
    <w:p w14:paraId="2EB9F468" w14:textId="77777777" w:rsidR="007D7F26" w:rsidRDefault="007D7F26" w:rsidP="007D7F26">
      <w:r>
        <w:t xml:space="preserve">          "id": 23,</w:t>
      </w:r>
    </w:p>
    <w:p w14:paraId="2EE21485" w14:textId="77777777" w:rsidR="007D7F26" w:rsidRDefault="007D7F26" w:rsidP="007D7F26">
      <w:r>
        <w:t xml:space="preserve">          "title": "Advanced Accounting Principles",</w:t>
      </w:r>
    </w:p>
    <w:p w14:paraId="323A0AE2" w14:textId="77777777" w:rsidR="007D7F26" w:rsidRDefault="007D7F26" w:rsidP="007D7F26">
      <w:r>
        <w:t xml:space="preserve">          "location": "Room 364",</w:t>
      </w:r>
    </w:p>
    <w:p w14:paraId="77C04E66" w14:textId="77777777" w:rsidR="007D7F26" w:rsidRDefault="007D7F26" w:rsidP="007D7F26">
      <w:r>
        <w:t xml:space="preserve">          "category": "Math",</w:t>
      </w:r>
    </w:p>
    <w:p w14:paraId="278C9824" w14:textId="77777777" w:rsidR="007D7F26" w:rsidRDefault="007D7F26" w:rsidP="007D7F26">
      <w:r>
        <w:t xml:space="preserve">          "registrationStatus": true,</w:t>
      </w:r>
    </w:p>
    <w:p w14:paraId="57B564EF" w14:textId="77777777" w:rsidR="007D7F26" w:rsidRDefault="007D7F26" w:rsidP="007D7F26">
      <w:r>
        <w:t xml:space="preserve">          "courseStatus": "offering",</w:t>
      </w:r>
    </w:p>
    <w:p w14:paraId="64EE0614" w14:textId="77777777" w:rsidR="007D7F26" w:rsidRDefault="007D7F26" w:rsidP="007D7F26">
      <w:r>
        <w:t xml:space="preserve">          "instructorId": 6</w:t>
      </w:r>
    </w:p>
    <w:p w14:paraId="1A6C24A1" w14:textId="77777777" w:rsidR="007D7F26" w:rsidRDefault="007D7F26" w:rsidP="007D7F26">
      <w:r>
        <w:t xml:space="preserve">        },</w:t>
      </w:r>
    </w:p>
    <w:p w14:paraId="41C5F587" w14:textId="77777777" w:rsidR="007D7F26" w:rsidRDefault="007D7F26" w:rsidP="007D7F26">
      <w:r>
        <w:t xml:space="preserve">        {</w:t>
      </w:r>
    </w:p>
    <w:p w14:paraId="626908FE" w14:textId="77777777" w:rsidR="007D7F26" w:rsidRDefault="007D7F26" w:rsidP="007D7F26">
      <w:r>
        <w:t xml:space="preserve">          "id": 47,</w:t>
      </w:r>
    </w:p>
    <w:p w14:paraId="728AE704" w14:textId="77777777" w:rsidR="007D7F26" w:rsidRDefault="007D7F26" w:rsidP="007D7F26">
      <w:r>
        <w:t xml:space="preserve">          "title": "Advanced Topics in Chemistry",</w:t>
      </w:r>
    </w:p>
    <w:p w14:paraId="55CD7020" w14:textId="77777777" w:rsidR="007D7F26" w:rsidRDefault="007D7F26" w:rsidP="007D7F26">
      <w:r>
        <w:t xml:space="preserve">          "location": "Room 369",</w:t>
      </w:r>
    </w:p>
    <w:p w14:paraId="45535637" w14:textId="77777777" w:rsidR="007D7F26" w:rsidRDefault="007D7F26" w:rsidP="007D7F26">
      <w:r>
        <w:t xml:space="preserve">          "category": "Science",</w:t>
      </w:r>
    </w:p>
    <w:p w14:paraId="291F469C" w14:textId="77777777" w:rsidR="007D7F26" w:rsidRDefault="007D7F26" w:rsidP="007D7F26">
      <w:r>
        <w:t xml:space="preserve">          "registrationStatus": true,</w:t>
      </w:r>
    </w:p>
    <w:p w14:paraId="2FE4A537" w14:textId="77777777" w:rsidR="007D7F26" w:rsidRDefault="007D7F26" w:rsidP="007D7F26">
      <w:r>
        <w:t xml:space="preserve">          "courseStatus": "finished",</w:t>
      </w:r>
    </w:p>
    <w:p w14:paraId="71A300F3" w14:textId="77777777" w:rsidR="007D7F26" w:rsidRDefault="007D7F26" w:rsidP="007D7F26">
      <w:r>
        <w:t xml:space="preserve">          "instructorId": 7</w:t>
      </w:r>
    </w:p>
    <w:p w14:paraId="15685F8B" w14:textId="77777777" w:rsidR="007D7F26" w:rsidRDefault="007D7F26" w:rsidP="007D7F26">
      <w:r>
        <w:t xml:space="preserve">        }</w:t>
      </w:r>
    </w:p>
    <w:p w14:paraId="6026154F" w14:textId="77777777" w:rsidR="007D7F26" w:rsidRDefault="007D7F26" w:rsidP="007D7F26">
      <w:r>
        <w:t xml:space="preserve">      ],</w:t>
      </w:r>
    </w:p>
    <w:p w14:paraId="300C7248" w14:textId="77777777" w:rsidR="007D7F26" w:rsidRDefault="007D7F26" w:rsidP="007D7F26">
      <w:r>
        <w:t xml:space="preserve">      "grades": [</w:t>
      </w:r>
    </w:p>
    <w:p w14:paraId="68891449" w14:textId="77777777" w:rsidR="007D7F26" w:rsidRDefault="007D7F26" w:rsidP="007D7F26">
      <w:r>
        <w:t xml:space="preserve">        {</w:t>
      </w:r>
    </w:p>
    <w:p w14:paraId="6DDC3671" w14:textId="77777777" w:rsidR="007D7F26" w:rsidRDefault="007D7F26" w:rsidP="007D7F26">
      <w:r>
        <w:t xml:space="preserve">          "id": 51,</w:t>
      </w:r>
    </w:p>
    <w:p w14:paraId="34218BE8" w14:textId="77777777" w:rsidR="007D7F26" w:rsidRDefault="007D7F26" w:rsidP="007D7F26">
      <w:r>
        <w:t xml:space="preserve">          "title": "statua substantia advenio Final Exam",</w:t>
      </w:r>
    </w:p>
    <w:p w14:paraId="06010AB1" w14:textId="77777777" w:rsidR="007D7F26" w:rsidRDefault="007D7F26" w:rsidP="007D7F26">
      <w:r>
        <w:t xml:space="preserve">          "grade": 64.99,</w:t>
      </w:r>
    </w:p>
    <w:p w14:paraId="7103DFBF" w14:textId="77777777" w:rsidR="007D7F26" w:rsidRDefault="007D7F26" w:rsidP="007D7F26">
      <w:r>
        <w:t xml:space="preserve">          "studentId": 93,</w:t>
      </w:r>
    </w:p>
    <w:p w14:paraId="3CAB8C1C" w14:textId="77777777" w:rsidR="007D7F26" w:rsidRDefault="007D7F26" w:rsidP="007D7F26">
      <w:r>
        <w:t xml:space="preserve">          "courseId": 6</w:t>
      </w:r>
    </w:p>
    <w:p w14:paraId="1C2AF367" w14:textId="77777777" w:rsidR="007D7F26" w:rsidRDefault="007D7F26" w:rsidP="007D7F26">
      <w:r>
        <w:lastRenderedPageBreak/>
        <w:t xml:space="preserve">        }</w:t>
      </w:r>
    </w:p>
    <w:p w14:paraId="36C8791B" w14:textId="77777777" w:rsidR="007D7F26" w:rsidRDefault="007D7F26" w:rsidP="007D7F26">
      <w:r>
        <w:t xml:space="preserve">      ]</w:t>
      </w:r>
    </w:p>
    <w:p w14:paraId="43DACD9C" w14:textId="77777777" w:rsidR="007D7F26" w:rsidRDefault="007D7F26" w:rsidP="007D7F26">
      <w:r>
        <w:t xml:space="preserve">    },</w:t>
      </w:r>
    </w:p>
    <w:p w14:paraId="3C0EBA7B" w14:textId="77777777" w:rsidR="007D7F26" w:rsidRDefault="007D7F26" w:rsidP="007D7F26">
      <w:r>
        <w:t xml:space="preserve">    {</w:t>
      </w:r>
    </w:p>
    <w:p w14:paraId="1C14CE3D" w14:textId="77777777" w:rsidR="007D7F26" w:rsidRDefault="007D7F26" w:rsidP="007D7F26">
      <w:r>
        <w:t xml:space="preserve">      "id": 94,</w:t>
      </w:r>
    </w:p>
    <w:p w14:paraId="6538AD8F" w14:textId="77777777" w:rsidR="007D7F26" w:rsidRDefault="007D7F26" w:rsidP="007D7F26">
      <w:r>
        <w:t xml:space="preserve">      "name": "Melba Metz",</w:t>
      </w:r>
    </w:p>
    <w:p w14:paraId="4A673804" w14:textId="77777777" w:rsidR="007D7F26" w:rsidRDefault="007D7F26" w:rsidP="007D7F26">
      <w:r>
        <w:t xml:space="preserve">      "email": "Clovis.Ferry@yahoo.com",</w:t>
      </w:r>
    </w:p>
    <w:p w14:paraId="74DCCEF6" w14:textId="77777777" w:rsidR="007D7F26" w:rsidRDefault="007D7F26" w:rsidP="007D7F26">
      <w:r>
        <w:t xml:space="preserve">      "password": "student123",</w:t>
      </w:r>
    </w:p>
    <w:p w14:paraId="55FCA794" w14:textId="77777777" w:rsidR="007D7F26" w:rsidRDefault="007D7F26" w:rsidP="007D7F26">
      <w:r>
        <w:t xml:space="preserve">      "userType": "Student",</w:t>
      </w:r>
    </w:p>
    <w:p w14:paraId="58B5CE7A" w14:textId="77777777" w:rsidR="007D7F26" w:rsidRDefault="007D7F26" w:rsidP="007D7F26">
      <w:r>
        <w:t xml:space="preserve">      "gpa": 3.5,</w:t>
      </w:r>
    </w:p>
    <w:p w14:paraId="51BF05DF" w14:textId="77777777" w:rsidR="007D7F26" w:rsidRDefault="007D7F26" w:rsidP="007D7F26">
      <w:r>
        <w:t xml:space="preserve">      "major": "Biology",</w:t>
      </w:r>
    </w:p>
    <w:p w14:paraId="285116E7" w14:textId="77777777" w:rsidR="007D7F26" w:rsidRDefault="007D7F26" w:rsidP="007D7F26">
      <w:r>
        <w:t xml:space="preserve">      "passedCourses": [</w:t>
      </w:r>
    </w:p>
    <w:p w14:paraId="49E85C0E" w14:textId="77777777" w:rsidR="007D7F26" w:rsidRDefault="007D7F26" w:rsidP="007D7F26">
      <w:r>
        <w:t xml:space="preserve">        {</w:t>
      </w:r>
    </w:p>
    <w:p w14:paraId="72207181" w14:textId="77777777" w:rsidR="007D7F26" w:rsidRDefault="007D7F26" w:rsidP="007D7F26">
      <w:r>
        <w:t xml:space="preserve">          "id": 9,</w:t>
      </w:r>
    </w:p>
    <w:p w14:paraId="61AF5BB2" w14:textId="77777777" w:rsidR="007D7F26" w:rsidRDefault="007D7F26" w:rsidP="007D7F26">
      <w:r>
        <w:t xml:space="preserve">          "title": "Taking Your Courses to the Next Level",</w:t>
      </w:r>
    </w:p>
    <w:p w14:paraId="1F5DA2D8" w14:textId="77777777" w:rsidR="007D7F26" w:rsidRDefault="007D7F26" w:rsidP="007D7F26">
      <w:r>
        <w:t xml:space="preserve">          "location": "Room 179",</w:t>
      </w:r>
    </w:p>
    <w:p w14:paraId="663CF083" w14:textId="77777777" w:rsidR="007D7F26" w:rsidRDefault="007D7F26" w:rsidP="007D7F26">
      <w:r>
        <w:t xml:space="preserve">          "category": "Science",</w:t>
      </w:r>
    </w:p>
    <w:p w14:paraId="4AE3CCB2" w14:textId="77777777" w:rsidR="007D7F26" w:rsidRDefault="007D7F26" w:rsidP="007D7F26">
      <w:r>
        <w:t xml:space="preserve">          "registrationStatus": true,</w:t>
      </w:r>
    </w:p>
    <w:p w14:paraId="2030B337" w14:textId="77777777" w:rsidR="007D7F26" w:rsidRDefault="007D7F26" w:rsidP="007D7F26">
      <w:r>
        <w:t xml:space="preserve">          "courseStatus": "offering",</w:t>
      </w:r>
    </w:p>
    <w:p w14:paraId="075803B3" w14:textId="77777777" w:rsidR="007D7F26" w:rsidRDefault="007D7F26" w:rsidP="007D7F26">
      <w:r>
        <w:t xml:space="preserve">          "instructorId": 7</w:t>
      </w:r>
    </w:p>
    <w:p w14:paraId="56929EC7" w14:textId="77777777" w:rsidR="007D7F26" w:rsidRDefault="007D7F26" w:rsidP="007D7F26">
      <w:r>
        <w:t xml:space="preserve">        },</w:t>
      </w:r>
    </w:p>
    <w:p w14:paraId="51E20D56" w14:textId="77777777" w:rsidR="007D7F26" w:rsidRDefault="007D7F26" w:rsidP="007D7F26">
      <w:r>
        <w:t xml:space="preserve">        {</w:t>
      </w:r>
    </w:p>
    <w:p w14:paraId="68267C4C" w14:textId="77777777" w:rsidR="007D7F26" w:rsidRDefault="007D7F26" w:rsidP="007D7F26">
      <w:r>
        <w:t xml:space="preserve">          "id": 46,</w:t>
      </w:r>
    </w:p>
    <w:p w14:paraId="277B6A92" w14:textId="77777777" w:rsidR="007D7F26" w:rsidRDefault="007D7F26" w:rsidP="007D7F26">
      <w:r>
        <w:t xml:space="preserve">          "title": "Chemistry Mastery Course",</w:t>
      </w:r>
    </w:p>
    <w:p w14:paraId="44B4194A" w14:textId="77777777" w:rsidR="007D7F26" w:rsidRDefault="007D7F26" w:rsidP="007D7F26">
      <w:r>
        <w:t xml:space="preserve">          "location": "Room 178",</w:t>
      </w:r>
    </w:p>
    <w:p w14:paraId="4C3AF2D7" w14:textId="77777777" w:rsidR="007D7F26" w:rsidRDefault="007D7F26" w:rsidP="007D7F26">
      <w:r>
        <w:t xml:space="preserve">          "category": "Math",</w:t>
      </w:r>
    </w:p>
    <w:p w14:paraId="0C82FC79" w14:textId="77777777" w:rsidR="007D7F26" w:rsidRDefault="007D7F26" w:rsidP="007D7F26">
      <w:r>
        <w:t xml:space="preserve">          "registrationStatus": true,</w:t>
      </w:r>
    </w:p>
    <w:p w14:paraId="181C63AF" w14:textId="77777777" w:rsidR="007D7F26" w:rsidRDefault="007D7F26" w:rsidP="007D7F26">
      <w:r>
        <w:t xml:space="preserve">          "courseStatus": "finished",</w:t>
      </w:r>
    </w:p>
    <w:p w14:paraId="1428ED1F" w14:textId="77777777" w:rsidR="007D7F26" w:rsidRDefault="007D7F26" w:rsidP="007D7F26">
      <w:r>
        <w:t xml:space="preserve">          "instructorId": 1</w:t>
      </w:r>
    </w:p>
    <w:p w14:paraId="011D68C0" w14:textId="77777777" w:rsidR="007D7F26" w:rsidRDefault="007D7F26" w:rsidP="007D7F26">
      <w:r>
        <w:t xml:space="preserve">        }</w:t>
      </w:r>
    </w:p>
    <w:p w14:paraId="604840D9" w14:textId="77777777" w:rsidR="007D7F26" w:rsidRDefault="007D7F26" w:rsidP="007D7F26">
      <w:r>
        <w:t xml:space="preserve">      ],</w:t>
      </w:r>
    </w:p>
    <w:p w14:paraId="4EECC064" w14:textId="77777777" w:rsidR="007D7F26" w:rsidRDefault="007D7F26" w:rsidP="007D7F26">
      <w:r>
        <w:t xml:space="preserve">      "grades": [</w:t>
      </w:r>
    </w:p>
    <w:p w14:paraId="6B9D8F6C" w14:textId="77777777" w:rsidR="007D7F26" w:rsidRDefault="007D7F26" w:rsidP="007D7F26">
      <w:r>
        <w:t xml:space="preserve">        {</w:t>
      </w:r>
    </w:p>
    <w:p w14:paraId="16940CEF" w14:textId="77777777" w:rsidR="007D7F26" w:rsidRDefault="007D7F26" w:rsidP="007D7F26">
      <w:r>
        <w:t xml:space="preserve">          "id": 451,</w:t>
      </w:r>
    </w:p>
    <w:p w14:paraId="48C0F97A" w14:textId="77777777" w:rsidR="007D7F26" w:rsidRDefault="007D7F26" w:rsidP="007D7F26">
      <w:r>
        <w:t xml:space="preserve">          "title": "animi timidus deripio Final Exam",</w:t>
      </w:r>
    </w:p>
    <w:p w14:paraId="2E2F9031" w14:textId="77777777" w:rsidR="007D7F26" w:rsidRDefault="007D7F26" w:rsidP="007D7F26">
      <w:r>
        <w:t xml:space="preserve">          "grade": 99.71,</w:t>
      </w:r>
    </w:p>
    <w:p w14:paraId="71BB7D97" w14:textId="77777777" w:rsidR="007D7F26" w:rsidRDefault="007D7F26" w:rsidP="007D7F26">
      <w:r>
        <w:t xml:space="preserve">          "studentId": 94,</w:t>
      </w:r>
    </w:p>
    <w:p w14:paraId="40CE093C" w14:textId="77777777" w:rsidR="007D7F26" w:rsidRDefault="007D7F26" w:rsidP="007D7F26">
      <w:r>
        <w:t xml:space="preserve">          "courseId": 46</w:t>
      </w:r>
    </w:p>
    <w:p w14:paraId="3B45148B" w14:textId="77777777" w:rsidR="007D7F26" w:rsidRDefault="007D7F26" w:rsidP="007D7F26">
      <w:r>
        <w:t xml:space="preserve">        }</w:t>
      </w:r>
    </w:p>
    <w:p w14:paraId="6431F8DA" w14:textId="77777777" w:rsidR="007D7F26" w:rsidRDefault="007D7F26" w:rsidP="007D7F26">
      <w:r>
        <w:t xml:space="preserve">      ]</w:t>
      </w:r>
    </w:p>
    <w:p w14:paraId="6C24B3A9" w14:textId="77777777" w:rsidR="007D7F26" w:rsidRDefault="007D7F26" w:rsidP="007D7F26">
      <w:r>
        <w:t xml:space="preserve">    },</w:t>
      </w:r>
    </w:p>
    <w:p w14:paraId="570D4CE2" w14:textId="77777777" w:rsidR="007D7F26" w:rsidRDefault="007D7F26" w:rsidP="007D7F26">
      <w:r>
        <w:t xml:space="preserve">    {</w:t>
      </w:r>
    </w:p>
    <w:p w14:paraId="344B68EC" w14:textId="77777777" w:rsidR="007D7F26" w:rsidRDefault="007D7F26" w:rsidP="007D7F26">
      <w:r>
        <w:lastRenderedPageBreak/>
        <w:t xml:space="preserve">      "id": 95,</w:t>
      </w:r>
    </w:p>
    <w:p w14:paraId="4C04F203" w14:textId="77777777" w:rsidR="007D7F26" w:rsidRDefault="007D7F26" w:rsidP="007D7F26">
      <w:r>
        <w:t xml:space="preserve">      "name": "Lois Corwin II",</w:t>
      </w:r>
    </w:p>
    <w:p w14:paraId="74C5337B" w14:textId="77777777" w:rsidR="007D7F26" w:rsidRDefault="007D7F26" w:rsidP="007D7F26">
      <w:r>
        <w:t xml:space="preserve">      "email": "Abbey23@gmail.com",</w:t>
      </w:r>
    </w:p>
    <w:p w14:paraId="4C54E015" w14:textId="77777777" w:rsidR="007D7F26" w:rsidRDefault="007D7F26" w:rsidP="007D7F26">
      <w:r>
        <w:t xml:space="preserve">      "password": "student123",</w:t>
      </w:r>
    </w:p>
    <w:p w14:paraId="6F255CC5" w14:textId="77777777" w:rsidR="007D7F26" w:rsidRDefault="007D7F26" w:rsidP="007D7F26">
      <w:r>
        <w:t xml:space="preserve">      "userType": "Student",</w:t>
      </w:r>
    </w:p>
    <w:p w14:paraId="0764D4ED" w14:textId="77777777" w:rsidR="007D7F26" w:rsidRDefault="007D7F26" w:rsidP="007D7F26">
      <w:r>
        <w:t xml:space="preserve">      "gpa": 3.7,</w:t>
      </w:r>
    </w:p>
    <w:p w14:paraId="42493607" w14:textId="77777777" w:rsidR="007D7F26" w:rsidRDefault="007D7F26" w:rsidP="007D7F26">
      <w:r>
        <w:t xml:space="preserve">      "major": "Business Management",</w:t>
      </w:r>
    </w:p>
    <w:p w14:paraId="0DAA91A6" w14:textId="77777777" w:rsidR="007D7F26" w:rsidRDefault="007D7F26" w:rsidP="007D7F26">
      <w:r>
        <w:t xml:space="preserve">      "passedCourses": [</w:t>
      </w:r>
    </w:p>
    <w:p w14:paraId="63A23E62" w14:textId="77777777" w:rsidR="007D7F26" w:rsidRDefault="007D7F26" w:rsidP="007D7F26">
      <w:r>
        <w:t xml:space="preserve">        {</w:t>
      </w:r>
    </w:p>
    <w:p w14:paraId="62400E77" w14:textId="77777777" w:rsidR="007D7F26" w:rsidRDefault="007D7F26" w:rsidP="007D7F26">
      <w:r>
        <w:t xml:space="preserve">          "id": 3,</w:t>
      </w:r>
    </w:p>
    <w:p w14:paraId="4E77D567" w14:textId="77777777" w:rsidR="007D7F26" w:rsidRDefault="007D7F26" w:rsidP="007D7F26">
      <w:r>
        <w:t xml:space="preserve">          "title": "The Art of Online Education: Best Practices",</w:t>
      </w:r>
    </w:p>
    <w:p w14:paraId="6642B904" w14:textId="77777777" w:rsidR="007D7F26" w:rsidRDefault="007D7F26" w:rsidP="007D7F26">
      <w:r>
        <w:t xml:space="preserve">          "location": "Room 323",</w:t>
      </w:r>
    </w:p>
    <w:p w14:paraId="28C0BE2C" w14:textId="77777777" w:rsidR="007D7F26" w:rsidRDefault="007D7F26" w:rsidP="007D7F26">
      <w:r>
        <w:t xml:space="preserve">          "category": "Science",</w:t>
      </w:r>
    </w:p>
    <w:p w14:paraId="054C7129" w14:textId="77777777" w:rsidR="007D7F26" w:rsidRDefault="007D7F26" w:rsidP="007D7F26">
      <w:r>
        <w:t xml:space="preserve">          "registrationStatus": true,</w:t>
      </w:r>
    </w:p>
    <w:p w14:paraId="609DD6D5" w14:textId="77777777" w:rsidR="007D7F26" w:rsidRDefault="007D7F26" w:rsidP="007D7F26">
      <w:r>
        <w:t xml:space="preserve">          "courseStatus": "offering",</w:t>
      </w:r>
    </w:p>
    <w:p w14:paraId="22479846" w14:textId="77777777" w:rsidR="007D7F26" w:rsidRDefault="007D7F26" w:rsidP="007D7F26">
      <w:r>
        <w:t xml:space="preserve">          "instructorId": 5</w:t>
      </w:r>
    </w:p>
    <w:p w14:paraId="2FA988AD" w14:textId="77777777" w:rsidR="007D7F26" w:rsidRDefault="007D7F26" w:rsidP="007D7F26">
      <w:r>
        <w:t xml:space="preserve">        },</w:t>
      </w:r>
    </w:p>
    <w:p w14:paraId="15ED271F" w14:textId="77777777" w:rsidR="007D7F26" w:rsidRDefault="007D7F26" w:rsidP="007D7F26">
      <w:r>
        <w:t xml:space="preserve">        {</w:t>
      </w:r>
    </w:p>
    <w:p w14:paraId="460294AC" w14:textId="77777777" w:rsidR="007D7F26" w:rsidRDefault="007D7F26" w:rsidP="007D7F26">
      <w:r>
        <w:t xml:space="preserve">          "id": 4,</w:t>
      </w:r>
    </w:p>
    <w:p w14:paraId="6C0E5E1A" w14:textId="77777777" w:rsidR="007D7F26" w:rsidRDefault="007D7F26" w:rsidP="007D7F26">
      <w:r>
        <w:t xml:space="preserve">          "title": "Creating Engaging and Interactive Courses",</w:t>
      </w:r>
    </w:p>
    <w:p w14:paraId="7E3D008E" w14:textId="77777777" w:rsidR="007D7F26" w:rsidRDefault="007D7F26" w:rsidP="007D7F26">
      <w:r>
        <w:t xml:space="preserve">          "location": "Room 309",</w:t>
      </w:r>
    </w:p>
    <w:p w14:paraId="054B4432" w14:textId="77777777" w:rsidR="007D7F26" w:rsidRDefault="007D7F26" w:rsidP="007D7F26">
      <w:r>
        <w:t xml:space="preserve">          "category": "Computer",</w:t>
      </w:r>
    </w:p>
    <w:p w14:paraId="3383E857" w14:textId="77777777" w:rsidR="007D7F26" w:rsidRDefault="007D7F26" w:rsidP="007D7F26">
      <w:r>
        <w:t xml:space="preserve">          "registrationStatus": false,</w:t>
      </w:r>
    </w:p>
    <w:p w14:paraId="66751198" w14:textId="77777777" w:rsidR="007D7F26" w:rsidRDefault="007D7F26" w:rsidP="007D7F26">
      <w:r>
        <w:t xml:space="preserve">          "courseStatus": "finished",</w:t>
      </w:r>
    </w:p>
    <w:p w14:paraId="3430D2B4" w14:textId="77777777" w:rsidR="007D7F26" w:rsidRDefault="007D7F26" w:rsidP="007D7F26">
      <w:r>
        <w:t xml:space="preserve">          "instructorId": 1</w:t>
      </w:r>
    </w:p>
    <w:p w14:paraId="50101F1A" w14:textId="77777777" w:rsidR="007D7F26" w:rsidRDefault="007D7F26" w:rsidP="007D7F26">
      <w:r>
        <w:t xml:space="preserve">        },</w:t>
      </w:r>
    </w:p>
    <w:p w14:paraId="15860EE0" w14:textId="77777777" w:rsidR="007D7F26" w:rsidRDefault="007D7F26" w:rsidP="007D7F26">
      <w:r>
        <w:t xml:space="preserve">        {</w:t>
      </w:r>
    </w:p>
    <w:p w14:paraId="52F56677" w14:textId="77777777" w:rsidR="007D7F26" w:rsidRDefault="007D7F26" w:rsidP="007D7F26">
      <w:r>
        <w:t xml:space="preserve">          "id": 6,</w:t>
      </w:r>
    </w:p>
    <w:p w14:paraId="2B68BAD3" w14:textId="77777777" w:rsidR="007D7F26" w:rsidRDefault="007D7F26" w:rsidP="007D7F26">
      <w:r>
        <w:t xml:space="preserve">          "title": "Navigating the World of E-Learning",</w:t>
      </w:r>
    </w:p>
    <w:p w14:paraId="6BD3F117" w14:textId="77777777" w:rsidR="007D7F26" w:rsidRDefault="007D7F26" w:rsidP="007D7F26">
      <w:r>
        <w:t xml:space="preserve">          "location": "Room 362",</w:t>
      </w:r>
    </w:p>
    <w:p w14:paraId="3CD4E14A" w14:textId="77777777" w:rsidR="007D7F26" w:rsidRDefault="007D7F26" w:rsidP="007D7F26">
      <w:r>
        <w:t xml:space="preserve">          "category": "Science",</w:t>
      </w:r>
    </w:p>
    <w:p w14:paraId="4DD396F1" w14:textId="77777777" w:rsidR="007D7F26" w:rsidRDefault="007D7F26" w:rsidP="007D7F26">
      <w:r>
        <w:t xml:space="preserve">          "registrationStatus": false,</w:t>
      </w:r>
    </w:p>
    <w:p w14:paraId="49528B32" w14:textId="77777777" w:rsidR="007D7F26" w:rsidRDefault="007D7F26" w:rsidP="007D7F26">
      <w:r>
        <w:t xml:space="preserve">          "courseStatus": "finished",</w:t>
      </w:r>
    </w:p>
    <w:p w14:paraId="7EB2C95D" w14:textId="77777777" w:rsidR="007D7F26" w:rsidRDefault="007D7F26" w:rsidP="007D7F26">
      <w:r>
        <w:t xml:space="preserve">          "instructorId": 7</w:t>
      </w:r>
    </w:p>
    <w:p w14:paraId="2BE3EA93" w14:textId="77777777" w:rsidR="007D7F26" w:rsidRDefault="007D7F26" w:rsidP="007D7F26">
      <w:r>
        <w:t xml:space="preserve">        },</w:t>
      </w:r>
    </w:p>
    <w:p w14:paraId="61AAD18E" w14:textId="77777777" w:rsidR="007D7F26" w:rsidRDefault="007D7F26" w:rsidP="007D7F26">
      <w:r>
        <w:t xml:space="preserve">        {</w:t>
      </w:r>
    </w:p>
    <w:p w14:paraId="713631B7" w14:textId="77777777" w:rsidR="007D7F26" w:rsidRDefault="007D7F26" w:rsidP="007D7F26">
      <w:r>
        <w:t xml:space="preserve">          "id": 9,</w:t>
      </w:r>
    </w:p>
    <w:p w14:paraId="471E205B" w14:textId="77777777" w:rsidR="007D7F26" w:rsidRDefault="007D7F26" w:rsidP="007D7F26">
      <w:r>
        <w:t xml:space="preserve">          "title": "Taking Your Courses to the Next Level",</w:t>
      </w:r>
    </w:p>
    <w:p w14:paraId="69CC2C08" w14:textId="77777777" w:rsidR="007D7F26" w:rsidRDefault="007D7F26" w:rsidP="007D7F26">
      <w:r>
        <w:t xml:space="preserve">          "location": "Room 179",</w:t>
      </w:r>
    </w:p>
    <w:p w14:paraId="58C21B1A" w14:textId="77777777" w:rsidR="007D7F26" w:rsidRDefault="007D7F26" w:rsidP="007D7F26">
      <w:r>
        <w:t xml:space="preserve">          "category": "Science",</w:t>
      </w:r>
    </w:p>
    <w:p w14:paraId="29969960" w14:textId="77777777" w:rsidR="007D7F26" w:rsidRDefault="007D7F26" w:rsidP="007D7F26">
      <w:r>
        <w:t xml:space="preserve">          "registrationStatus": true,</w:t>
      </w:r>
    </w:p>
    <w:p w14:paraId="1186C50E" w14:textId="77777777" w:rsidR="007D7F26" w:rsidRDefault="007D7F26" w:rsidP="007D7F26">
      <w:r>
        <w:t xml:space="preserve">          "courseStatus": "offering",</w:t>
      </w:r>
    </w:p>
    <w:p w14:paraId="7A426101" w14:textId="77777777" w:rsidR="007D7F26" w:rsidRDefault="007D7F26" w:rsidP="007D7F26">
      <w:r>
        <w:lastRenderedPageBreak/>
        <w:t xml:space="preserve">          "instructorId": 7</w:t>
      </w:r>
    </w:p>
    <w:p w14:paraId="5F906909" w14:textId="77777777" w:rsidR="007D7F26" w:rsidRDefault="007D7F26" w:rsidP="007D7F26">
      <w:r>
        <w:t xml:space="preserve">        },</w:t>
      </w:r>
    </w:p>
    <w:p w14:paraId="421A59E8" w14:textId="77777777" w:rsidR="007D7F26" w:rsidRDefault="007D7F26" w:rsidP="007D7F26">
      <w:r>
        <w:t xml:space="preserve">        {</w:t>
      </w:r>
    </w:p>
    <w:p w14:paraId="07F7F8BE" w14:textId="77777777" w:rsidR="007D7F26" w:rsidRDefault="007D7F26" w:rsidP="007D7F26">
      <w:r>
        <w:t xml:space="preserve">          "id": 32,</w:t>
      </w:r>
    </w:p>
    <w:p w14:paraId="4F0E543C" w14:textId="77777777" w:rsidR="007D7F26" w:rsidRDefault="007D7F26" w:rsidP="007D7F26">
      <w:r>
        <w:t xml:space="preserve">          "title": "Exploring Advanced Topics in Biology",</w:t>
      </w:r>
    </w:p>
    <w:p w14:paraId="73C25903" w14:textId="77777777" w:rsidR="007D7F26" w:rsidRDefault="007D7F26" w:rsidP="007D7F26">
      <w:r>
        <w:t xml:space="preserve">          "location": "Room 347",</w:t>
      </w:r>
    </w:p>
    <w:p w14:paraId="01DDB26B" w14:textId="77777777" w:rsidR="007D7F26" w:rsidRDefault="007D7F26" w:rsidP="007D7F26">
      <w:r>
        <w:t xml:space="preserve">          "category": "Computer",</w:t>
      </w:r>
    </w:p>
    <w:p w14:paraId="31125CC2" w14:textId="77777777" w:rsidR="007D7F26" w:rsidRDefault="007D7F26" w:rsidP="007D7F26">
      <w:r>
        <w:t xml:space="preserve">          "registrationStatus": false,</w:t>
      </w:r>
    </w:p>
    <w:p w14:paraId="287D4690" w14:textId="77777777" w:rsidR="007D7F26" w:rsidRDefault="007D7F26" w:rsidP="007D7F26">
      <w:r>
        <w:t xml:space="preserve">          "courseStatus": "offering",</w:t>
      </w:r>
    </w:p>
    <w:p w14:paraId="6908C2C0" w14:textId="77777777" w:rsidR="007D7F26" w:rsidRDefault="007D7F26" w:rsidP="007D7F26">
      <w:r>
        <w:t xml:space="preserve">          "instructorId": 6</w:t>
      </w:r>
    </w:p>
    <w:p w14:paraId="102421AF" w14:textId="77777777" w:rsidR="007D7F26" w:rsidRDefault="007D7F26" w:rsidP="007D7F26">
      <w:r>
        <w:t xml:space="preserve">        },</w:t>
      </w:r>
    </w:p>
    <w:p w14:paraId="552CF98F" w14:textId="77777777" w:rsidR="007D7F26" w:rsidRDefault="007D7F26" w:rsidP="007D7F26">
      <w:r>
        <w:t xml:space="preserve">        {</w:t>
      </w:r>
    </w:p>
    <w:p w14:paraId="396ECBA0" w14:textId="77777777" w:rsidR="007D7F26" w:rsidRDefault="007D7F26" w:rsidP="007D7F26">
      <w:r>
        <w:t xml:space="preserve">          "id": 37,</w:t>
      </w:r>
    </w:p>
    <w:p w14:paraId="6A868972" w14:textId="77777777" w:rsidR="007D7F26" w:rsidRDefault="007D7F26" w:rsidP="007D7F26">
      <w:r>
        <w:t xml:space="preserve">          "title": "Cutting-Edge Research in Biology",</w:t>
      </w:r>
    </w:p>
    <w:p w14:paraId="4653CFD4" w14:textId="77777777" w:rsidR="007D7F26" w:rsidRDefault="007D7F26" w:rsidP="007D7F26">
      <w:r>
        <w:t xml:space="preserve">          "location": "Room 198",</w:t>
      </w:r>
    </w:p>
    <w:p w14:paraId="1858C3B2" w14:textId="77777777" w:rsidR="007D7F26" w:rsidRDefault="007D7F26" w:rsidP="007D7F26">
      <w:r>
        <w:t xml:space="preserve">          "category": "Math",</w:t>
      </w:r>
    </w:p>
    <w:p w14:paraId="205848AD" w14:textId="77777777" w:rsidR="007D7F26" w:rsidRDefault="007D7F26" w:rsidP="007D7F26">
      <w:r>
        <w:t xml:space="preserve">          "registrationStatus": true,</w:t>
      </w:r>
    </w:p>
    <w:p w14:paraId="75E8D37C" w14:textId="77777777" w:rsidR="007D7F26" w:rsidRDefault="007D7F26" w:rsidP="007D7F26">
      <w:r>
        <w:t xml:space="preserve">          "courseStatus": "offering",</w:t>
      </w:r>
    </w:p>
    <w:p w14:paraId="0006368F" w14:textId="77777777" w:rsidR="007D7F26" w:rsidRDefault="007D7F26" w:rsidP="007D7F26">
      <w:r>
        <w:t xml:space="preserve">          "instructorId": 6</w:t>
      </w:r>
    </w:p>
    <w:p w14:paraId="0967BED4" w14:textId="77777777" w:rsidR="007D7F26" w:rsidRDefault="007D7F26" w:rsidP="007D7F26">
      <w:r>
        <w:t xml:space="preserve">        }</w:t>
      </w:r>
    </w:p>
    <w:p w14:paraId="6C108B4E" w14:textId="77777777" w:rsidR="007D7F26" w:rsidRDefault="007D7F26" w:rsidP="007D7F26">
      <w:r>
        <w:t xml:space="preserve">      ],</w:t>
      </w:r>
    </w:p>
    <w:p w14:paraId="51BD10FC" w14:textId="77777777" w:rsidR="007D7F26" w:rsidRDefault="007D7F26" w:rsidP="007D7F26">
      <w:r>
        <w:t xml:space="preserve">      "grades": [</w:t>
      </w:r>
    </w:p>
    <w:p w14:paraId="5D417F84" w14:textId="77777777" w:rsidR="007D7F26" w:rsidRDefault="007D7F26" w:rsidP="007D7F26">
      <w:r>
        <w:t xml:space="preserve">        {</w:t>
      </w:r>
    </w:p>
    <w:p w14:paraId="34C5E157" w14:textId="77777777" w:rsidR="007D7F26" w:rsidRDefault="007D7F26" w:rsidP="007D7F26">
      <w:r>
        <w:t xml:space="preserve">          "id": 33,</w:t>
      </w:r>
    </w:p>
    <w:p w14:paraId="2662A026" w14:textId="77777777" w:rsidR="007D7F26" w:rsidRDefault="007D7F26" w:rsidP="007D7F26">
      <w:r>
        <w:t xml:space="preserve">          "title": "conturbo exercitationem ara Final Exam",</w:t>
      </w:r>
    </w:p>
    <w:p w14:paraId="30A6879B" w14:textId="77777777" w:rsidR="007D7F26" w:rsidRDefault="007D7F26" w:rsidP="007D7F26">
      <w:r>
        <w:t xml:space="preserve">          "grade": 65.11,</w:t>
      </w:r>
    </w:p>
    <w:p w14:paraId="7FAD08D1" w14:textId="77777777" w:rsidR="007D7F26" w:rsidRDefault="007D7F26" w:rsidP="007D7F26">
      <w:r>
        <w:t xml:space="preserve">          "studentId": 95,</w:t>
      </w:r>
    </w:p>
    <w:p w14:paraId="2C382D04" w14:textId="77777777" w:rsidR="007D7F26" w:rsidRDefault="007D7F26" w:rsidP="007D7F26">
      <w:r>
        <w:t xml:space="preserve">          "courseId": 4</w:t>
      </w:r>
    </w:p>
    <w:p w14:paraId="0223CC4C" w14:textId="77777777" w:rsidR="007D7F26" w:rsidRDefault="007D7F26" w:rsidP="007D7F26">
      <w:r>
        <w:t xml:space="preserve">        },</w:t>
      </w:r>
    </w:p>
    <w:p w14:paraId="32612AEB" w14:textId="77777777" w:rsidR="007D7F26" w:rsidRDefault="007D7F26" w:rsidP="007D7F26">
      <w:r>
        <w:t xml:space="preserve">        {</w:t>
      </w:r>
    </w:p>
    <w:p w14:paraId="54B852C3" w14:textId="77777777" w:rsidR="007D7F26" w:rsidRDefault="007D7F26" w:rsidP="007D7F26">
      <w:r>
        <w:t xml:space="preserve">          "id": 60,</w:t>
      </w:r>
    </w:p>
    <w:p w14:paraId="3E4BE812" w14:textId="77777777" w:rsidR="007D7F26" w:rsidRDefault="007D7F26" w:rsidP="007D7F26">
      <w:r>
        <w:t xml:space="preserve">          "title": "statua substantia advenio Final Exam",</w:t>
      </w:r>
    </w:p>
    <w:p w14:paraId="0112BD3B" w14:textId="77777777" w:rsidR="007D7F26" w:rsidRDefault="007D7F26" w:rsidP="007D7F26">
      <w:r>
        <w:t xml:space="preserve">          "grade": 22.34,</w:t>
      </w:r>
    </w:p>
    <w:p w14:paraId="46F226DF" w14:textId="77777777" w:rsidR="007D7F26" w:rsidRDefault="007D7F26" w:rsidP="007D7F26">
      <w:r>
        <w:t xml:space="preserve">          "studentId": 95,</w:t>
      </w:r>
    </w:p>
    <w:p w14:paraId="52CA19D2" w14:textId="77777777" w:rsidR="007D7F26" w:rsidRDefault="007D7F26" w:rsidP="007D7F26">
      <w:r>
        <w:t xml:space="preserve">          "courseId": 6</w:t>
      </w:r>
    </w:p>
    <w:p w14:paraId="2E4D664E" w14:textId="77777777" w:rsidR="007D7F26" w:rsidRDefault="007D7F26" w:rsidP="007D7F26">
      <w:r>
        <w:t xml:space="preserve">        },</w:t>
      </w:r>
    </w:p>
    <w:p w14:paraId="6A5A9015" w14:textId="77777777" w:rsidR="007D7F26" w:rsidRDefault="007D7F26" w:rsidP="007D7F26">
      <w:r>
        <w:t xml:space="preserve">        {</w:t>
      </w:r>
    </w:p>
    <w:p w14:paraId="2F5655FD" w14:textId="77777777" w:rsidR="007D7F26" w:rsidRDefault="007D7F26" w:rsidP="007D7F26">
      <w:r>
        <w:t xml:space="preserve">          "id": 315,</w:t>
      </w:r>
    </w:p>
    <w:p w14:paraId="1E2D9504" w14:textId="77777777" w:rsidR="007D7F26" w:rsidRDefault="007D7F26" w:rsidP="007D7F26">
      <w:r>
        <w:t xml:space="preserve">          "title": "explicabo atque vis Final Exam",</w:t>
      </w:r>
    </w:p>
    <w:p w14:paraId="55BA8694" w14:textId="77777777" w:rsidR="007D7F26" w:rsidRDefault="007D7F26" w:rsidP="007D7F26">
      <w:r>
        <w:t xml:space="preserve">          "grade": 8.89,</w:t>
      </w:r>
    </w:p>
    <w:p w14:paraId="6FC9CA95" w14:textId="77777777" w:rsidR="007D7F26" w:rsidRDefault="007D7F26" w:rsidP="007D7F26">
      <w:r>
        <w:t xml:space="preserve">          "studentId": 95,</w:t>
      </w:r>
    </w:p>
    <w:p w14:paraId="2B6DA8C5" w14:textId="77777777" w:rsidR="007D7F26" w:rsidRDefault="007D7F26" w:rsidP="007D7F26">
      <w:r>
        <w:t xml:space="preserve">          "courseId": 32</w:t>
      </w:r>
    </w:p>
    <w:p w14:paraId="28F063F6" w14:textId="77777777" w:rsidR="007D7F26" w:rsidRDefault="007D7F26" w:rsidP="007D7F26">
      <w:r>
        <w:lastRenderedPageBreak/>
        <w:t xml:space="preserve">        },</w:t>
      </w:r>
    </w:p>
    <w:p w14:paraId="29379867" w14:textId="77777777" w:rsidR="007D7F26" w:rsidRDefault="007D7F26" w:rsidP="007D7F26">
      <w:r>
        <w:t xml:space="preserve">        {</w:t>
      </w:r>
    </w:p>
    <w:p w14:paraId="54DE7E8F" w14:textId="77777777" w:rsidR="007D7F26" w:rsidRDefault="007D7F26" w:rsidP="007D7F26">
      <w:r>
        <w:t xml:space="preserve">          "id": 362,</w:t>
      </w:r>
    </w:p>
    <w:p w14:paraId="76AA174D" w14:textId="77777777" w:rsidR="007D7F26" w:rsidRDefault="007D7F26" w:rsidP="007D7F26">
      <w:r>
        <w:t xml:space="preserve">          "title": "calamitas cunabula somnus Final Exam",</w:t>
      </w:r>
    </w:p>
    <w:p w14:paraId="764CDFA1" w14:textId="77777777" w:rsidR="007D7F26" w:rsidRDefault="007D7F26" w:rsidP="007D7F26">
      <w:r>
        <w:t xml:space="preserve">          "grade": 44.27,</w:t>
      </w:r>
    </w:p>
    <w:p w14:paraId="7E2C0AA9" w14:textId="77777777" w:rsidR="007D7F26" w:rsidRDefault="007D7F26" w:rsidP="007D7F26">
      <w:r>
        <w:t xml:space="preserve">          "studentId": 95,</w:t>
      </w:r>
    </w:p>
    <w:p w14:paraId="7AA1FA3D" w14:textId="77777777" w:rsidR="007D7F26" w:rsidRDefault="007D7F26" w:rsidP="007D7F26">
      <w:r>
        <w:t xml:space="preserve">          "courseId": 37</w:t>
      </w:r>
    </w:p>
    <w:p w14:paraId="3309F850" w14:textId="77777777" w:rsidR="007D7F26" w:rsidRDefault="007D7F26" w:rsidP="007D7F26">
      <w:r>
        <w:t xml:space="preserve">        }</w:t>
      </w:r>
    </w:p>
    <w:p w14:paraId="2087DC2C" w14:textId="77777777" w:rsidR="007D7F26" w:rsidRDefault="007D7F26" w:rsidP="007D7F26">
      <w:r>
        <w:t xml:space="preserve">      ]</w:t>
      </w:r>
    </w:p>
    <w:p w14:paraId="171645ED" w14:textId="77777777" w:rsidR="007D7F26" w:rsidRDefault="007D7F26" w:rsidP="007D7F26">
      <w:r>
        <w:t xml:space="preserve">    },</w:t>
      </w:r>
    </w:p>
    <w:p w14:paraId="4C854294" w14:textId="77777777" w:rsidR="007D7F26" w:rsidRDefault="007D7F26" w:rsidP="007D7F26">
      <w:r>
        <w:t xml:space="preserve">    {</w:t>
      </w:r>
    </w:p>
    <w:p w14:paraId="2F580B6C" w14:textId="77777777" w:rsidR="007D7F26" w:rsidRDefault="007D7F26" w:rsidP="007D7F26">
      <w:r>
        <w:t xml:space="preserve">      "id": 96,</w:t>
      </w:r>
    </w:p>
    <w:p w14:paraId="5FBAF80A" w14:textId="77777777" w:rsidR="007D7F26" w:rsidRDefault="007D7F26" w:rsidP="007D7F26">
      <w:r>
        <w:t xml:space="preserve">      "name": "Blanche Marquardt",</w:t>
      </w:r>
    </w:p>
    <w:p w14:paraId="22CA6E41" w14:textId="77777777" w:rsidR="007D7F26" w:rsidRDefault="007D7F26" w:rsidP="007D7F26">
      <w:r>
        <w:t xml:space="preserve">      "email": "Sandra_Lang65@hotmail.com",</w:t>
      </w:r>
    </w:p>
    <w:p w14:paraId="4AF46631" w14:textId="77777777" w:rsidR="007D7F26" w:rsidRDefault="007D7F26" w:rsidP="007D7F26">
      <w:r>
        <w:t xml:space="preserve">      "password": "student123",</w:t>
      </w:r>
    </w:p>
    <w:p w14:paraId="1D013095" w14:textId="77777777" w:rsidR="007D7F26" w:rsidRDefault="007D7F26" w:rsidP="007D7F26">
      <w:r>
        <w:t xml:space="preserve">      "userType": "Student",</w:t>
      </w:r>
    </w:p>
    <w:p w14:paraId="51B1823E" w14:textId="77777777" w:rsidR="007D7F26" w:rsidRDefault="007D7F26" w:rsidP="007D7F26">
      <w:r>
        <w:t xml:space="preserve">      "gpa": 3.7,</w:t>
      </w:r>
    </w:p>
    <w:p w14:paraId="21DE749E" w14:textId="77777777" w:rsidR="007D7F26" w:rsidRDefault="007D7F26" w:rsidP="007D7F26">
      <w:r>
        <w:t xml:space="preserve">      "major": "Biology",</w:t>
      </w:r>
    </w:p>
    <w:p w14:paraId="6E2CA10B" w14:textId="77777777" w:rsidR="007D7F26" w:rsidRDefault="007D7F26" w:rsidP="007D7F26">
      <w:r>
        <w:t xml:space="preserve">      "passedCourses": [</w:t>
      </w:r>
    </w:p>
    <w:p w14:paraId="412B266C" w14:textId="77777777" w:rsidR="007D7F26" w:rsidRDefault="007D7F26" w:rsidP="007D7F26">
      <w:r>
        <w:t xml:space="preserve">        {</w:t>
      </w:r>
    </w:p>
    <w:p w14:paraId="2F6DC7A4" w14:textId="77777777" w:rsidR="007D7F26" w:rsidRDefault="007D7F26" w:rsidP="007D7F26">
      <w:r>
        <w:t xml:space="preserve">          "id": 20,</w:t>
      </w:r>
    </w:p>
    <w:p w14:paraId="2190A038" w14:textId="77777777" w:rsidR="007D7F26" w:rsidRDefault="007D7F26" w:rsidP="007D7F26">
      <w:r>
        <w:t xml:space="preserve">          "title": "Crisis Communication Management for Public Relations",</w:t>
      </w:r>
    </w:p>
    <w:p w14:paraId="445F3C51" w14:textId="77777777" w:rsidR="007D7F26" w:rsidRDefault="007D7F26" w:rsidP="007D7F26">
      <w:r>
        <w:t xml:space="preserve">          "location": "Room 356",</w:t>
      </w:r>
    </w:p>
    <w:p w14:paraId="1499BD34" w14:textId="77777777" w:rsidR="007D7F26" w:rsidRDefault="007D7F26" w:rsidP="007D7F26">
      <w:r>
        <w:t xml:space="preserve">          "category": "Computer",</w:t>
      </w:r>
    </w:p>
    <w:p w14:paraId="68FC3C32" w14:textId="77777777" w:rsidR="007D7F26" w:rsidRDefault="007D7F26" w:rsidP="007D7F26">
      <w:r>
        <w:t xml:space="preserve">          "registrationStatus": false,</w:t>
      </w:r>
    </w:p>
    <w:p w14:paraId="2F9E2EDE" w14:textId="77777777" w:rsidR="007D7F26" w:rsidRDefault="007D7F26" w:rsidP="007D7F26">
      <w:r>
        <w:t xml:space="preserve">          "courseStatus": "offering",</w:t>
      </w:r>
    </w:p>
    <w:p w14:paraId="6278D948" w14:textId="77777777" w:rsidR="007D7F26" w:rsidRDefault="007D7F26" w:rsidP="007D7F26">
      <w:r>
        <w:t xml:space="preserve">          "instructorId": 2</w:t>
      </w:r>
    </w:p>
    <w:p w14:paraId="513488CE" w14:textId="77777777" w:rsidR="007D7F26" w:rsidRDefault="007D7F26" w:rsidP="007D7F26">
      <w:r>
        <w:t xml:space="preserve">        },</w:t>
      </w:r>
    </w:p>
    <w:p w14:paraId="67712505" w14:textId="77777777" w:rsidR="007D7F26" w:rsidRDefault="007D7F26" w:rsidP="007D7F26">
      <w:r>
        <w:t xml:space="preserve">        {</w:t>
      </w:r>
    </w:p>
    <w:p w14:paraId="7AA61704" w14:textId="77777777" w:rsidR="007D7F26" w:rsidRDefault="007D7F26" w:rsidP="007D7F26">
      <w:r>
        <w:t xml:space="preserve">          "id": 23,</w:t>
      </w:r>
    </w:p>
    <w:p w14:paraId="50CDEB5D" w14:textId="77777777" w:rsidR="007D7F26" w:rsidRDefault="007D7F26" w:rsidP="007D7F26">
      <w:r>
        <w:t xml:space="preserve">          "title": "Advanced Accounting Principles",</w:t>
      </w:r>
    </w:p>
    <w:p w14:paraId="06CB32D1" w14:textId="77777777" w:rsidR="007D7F26" w:rsidRDefault="007D7F26" w:rsidP="007D7F26">
      <w:r>
        <w:t xml:space="preserve">          "location": "Room 364",</w:t>
      </w:r>
    </w:p>
    <w:p w14:paraId="3C694236" w14:textId="77777777" w:rsidR="007D7F26" w:rsidRDefault="007D7F26" w:rsidP="007D7F26">
      <w:r>
        <w:t xml:space="preserve">          "category": "Math",</w:t>
      </w:r>
    </w:p>
    <w:p w14:paraId="2D1DD3A1" w14:textId="77777777" w:rsidR="007D7F26" w:rsidRDefault="007D7F26" w:rsidP="007D7F26">
      <w:r>
        <w:t xml:space="preserve">          "registrationStatus": true,</w:t>
      </w:r>
    </w:p>
    <w:p w14:paraId="6C4CA24D" w14:textId="77777777" w:rsidR="007D7F26" w:rsidRDefault="007D7F26" w:rsidP="007D7F26">
      <w:r>
        <w:t xml:space="preserve">          "courseStatus": "offering",</w:t>
      </w:r>
    </w:p>
    <w:p w14:paraId="52FB4381" w14:textId="77777777" w:rsidR="007D7F26" w:rsidRDefault="007D7F26" w:rsidP="007D7F26">
      <w:r>
        <w:t xml:space="preserve">          "instructorId": 6</w:t>
      </w:r>
    </w:p>
    <w:p w14:paraId="0C599C7C" w14:textId="77777777" w:rsidR="007D7F26" w:rsidRDefault="007D7F26" w:rsidP="007D7F26">
      <w:r>
        <w:t xml:space="preserve">        },</w:t>
      </w:r>
    </w:p>
    <w:p w14:paraId="64D4F4BF" w14:textId="77777777" w:rsidR="007D7F26" w:rsidRDefault="007D7F26" w:rsidP="007D7F26">
      <w:r>
        <w:t xml:space="preserve">        {</w:t>
      </w:r>
    </w:p>
    <w:p w14:paraId="58BE29F6" w14:textId="77777777" w:rsidR="007D7F26" w:rsidRDefault="007D7F26" w:rsidP="007D7F26">
      <w:r>
        <w:t xml:space="preserve">          "id": 44,</w:t>
      </w:r>
    </w:p>
    <w:p w14:paraId="125CB5C3" w14:textId="77777777" w:rsidR="007D7F26" w:rsidRDefault="007D7F26" w:rsidP="007D7F26">
      <w:r>
        <w:t xml:space="preserve">          "title": "The Ultimate Chemistry Major Guide",</w:t>
      </w:r>
    </w:p>
    <w:p w14:paraId="09B5A2D4" w14:textId="77777777" w:rsidR="007D7F26" w:rsidRDefault="007D7F26" w:rsidP="007D7F26">
      <w:r>
        <w:t xml:space="preserve">          "location": "Room 176",</w:t>
      </w:r>
    </w:p>
    <w:p w14:paraId="18346035" w14:textId="77777777" w:rsidR="007D7F26" w:rsidRDefault="007D7F26" w:rsidP="007D7F26">
      <w:r>
        <w:t xml:space="preserve">          "category": "Science",</w:t>
      </w:r>
    </w:p>
    <w:p w14:paraId="2C5B85C8" w14:textId="77777777" w:rsidR="007D7F26" w:rsidRDefault="007D7F26" w:rsidP="007D7F26">
      <w:r>
        <w:lastRenderedPageBreak/>
        <w:t xml:space="preserve">          "registrationStatus": true,</w:t>
      </w:r>
    </w:p>
    <w:p w14:paraId="4E2809CB" w14:textId="77777777" w:rsidR="007D7F26" w:rsidRDefault="007D7F26" w:rsidP="007D7F26">
      <w:r>
        <w:t xml:space="preserve">          "courseStatus": "finished",</w:t>
      </w:r>
    </w:p>
    <w:p w14:paraId="710C9D2A" w14:textId="77777777" w:rsidR="007D7F26" w:rsidRDefault="007D7F26" w:rsidP="007D7F26">
      <w:r>
        <w:t xml:space="preserve">          "instructorId": 5</w:t>
      </w:r>
    </w:p>
    <w:p w14:paraId="0BF64E18" w14:textId="77777777" w:rsidR="007D7F26" w:rsidRDefault="007D7F26" w:rsidP="007D7F26">
      <w:r>
        <w:t xml:space="preserve">        }</w:t>
      </w:r>
    </w:p>
    <w:p w14:paraId="031EAF89" w14:textId="77777777" w:rsidR="007D7F26" w:rsidRDefault="007D7F26" w:rsidP="007D7F26">
      <w:r>
        <w:t xml:space="preserve">      ],</w:t>
      </w:r>
    </w:p>
    <w:p w14:paraId="4B40D2D1" w14:textId="77777777" w:rsidR="007D7F26" w:rsidRDefault="007D7F26" w:rsidP="007D7F26">
      <w:r>
        <w:t xml:space="preserve">      "grades": [</w:t>
      </w:r>
    </w:p>
    <w:p w14:paraId="10E470AD" w14:textId="77777777" w:rsidR="007D7F26" w:rsidRDefault="007D7F26" w:rsidP="007D7F26">
      <w:r>
        <w:t xml:space="preserve">        {</w:t>
      </w:r>
    </w:p>
    <w:p w14:paraId="26C351AD" w14:textId="77777777" w:rsidR="007D7F26" w:rsidRDefault="007D7F26" w:rsidP="007D7F26">
      <w:r>
        <w:t xml:space="preserve">          "id": 198,</w:t>
      </w:r>
    </w:p>
    <w:p w14:paraId="2E210F7F" w14:textId="77777777" w:rsidR="007D7F26" w:rsidRDefault="007D7F26" w:rsidP="007D7F26">
      <w:r>
        <w:t xml:space="preserve">          "title": "vitium textus annus Final Exam",</w:t>
      </w:r>
    </w:p>
    <w:p w14:paraId="455C5713" w14:textId="77777777" w:rsidR="007D7F26" w:rsidRDefault="007D7F26" w:rsidP="007D7F26">
      <w:r>
        <w:t xml:space="preserve">          "grade": 53.84,</w:t>
      </w:r>
    </w:p>
    <w:p w14:paraId="028548E0" w14:textId="77777777" w:rsidR="007D7F26" w:rsidRDefault="007D7F26" w:rsidP="007D7F26">
      <w:r>
        <w:t xml:space="preserve">          "studentId": 96,</w:t>
      </w:r>
    </w:p>
    <w:p w14:paraId="4E496C1A" w14:textId="77777777" w:rsidR="007D7F26" w:rsidRDefault="007D7F26" w:rsidP="007D7F26">
      <w:r>
        <w:t xml:space="preserve">          "courseId": 20</w:t>
      </w:r>
    </w:p>
    <w:p w14:paraId="71C4FA29" w14:textId="77777777" w:rsidR="007D7F26" w:rsidRDefault="007D7F26" w:rsidP="007D7F26">
      <w:r>
        <w:t xml:space="preserve">        }</w:t>
      </w:r>
    </w:p>
    <w:p w14:paraId="2CBDEA23" w14:textId="77777777" w:rsidR="007D7F26" w:rsidRDefault="007D7F26" w:rsidP="007D7F26">
      <w:r>
        <w:t xml:space="preserve">      ]</w:t>
      </w:r>
    </w:p>
    <w:p w14:paraId="0CCC0221" w14:textId="77777777" w:rsidR="007D7F26" w:rsidRDefault="007D7F26" w:rsidP="007D7F26">
      <w:r>
        <w:t xml:space="preserve">    },</w:t>
      </w:r>
    </w:p>
    <w:p w14:paraId="097A756C" w14:textId="77777777" w:rsidR="007D7F26" w:rsidRDefault="007D7F26" w:rsidP="007D7F26">
      <w:r>
        <w:t xml:space="preserve">    {</w:t>
      </w:r>
    </w:p>
    <w:p w14:paraId="39F76403" w14:textId="77777777" w:rsidR="007D7F26" w:rsidRDefault="007D7F26" w:rsidP="007D7F26">
      <w:r>
        <w:t xml:space="preserve">      "id": 97,</w:t>
      </w:r>
    </w:p>
    <w:p w14:paraId="62C48E45" w14:textId="77777777" w:rsidR="007D7F26" w:rsidRDefault="007D7F26" w:rsidP="007D7F26">
      <w:r>
        <w:t xml:space="preserve">      "name": "Jenna Wisoky",</w:t>
      </w:r>
    </w:p>
    <w:p w14:paraId="2992DC56" w14:textId="77777777" w:rsidR="007D7F26" w:rsidRDefault="007D7F26" w:rsidP="007D7F26">
      <w:r>
        <w:t xml:space="preserve">      "email": "Blair81@gmail.com",</w:t>
      </w:r>
    </w:p>
    <w:p w14:paraId="021B9EF8" w14:textId="77777777" w:rsidR="007D7F26" w:rsidRDefault="007D7F26" w:rsidP="007D7F26">
      <w:r>
        <w:t xml:space="preserve">      "password": "student123",</w:t>
      </w:r>
    </w:p>
    <w:p w14:paraId="78AE4DC2" w14:textId="77777777" w:rsidR="007D7F26" w:rsidRDefault="007D7F26" w:rsidP="007D7F26">
      <w:r>
        <w:t xml:space="preserve">      "userType": "Student",</w:t>
      </w:r>
    </w:p>
    <w:p w14:paraId="51E9F820" w14:textId="77777777" w:rsidR="007D7F26" w:rsidRDefault="007D7F26" w:rsidP="007D7F26">
      <w:r>
        <w:t xml:space="preserve">      "gpa": 2.6,</w:t>
      </w:r>
    </w:p>
    <w:p w14:paraId="17E0BC91" w14:textId="77777777" w:rsidR="007D7F26" w:rsidRDefault="007D7F26" w:rsidP="007D7F26">
      <w:r>
        <w:t xml:space="preserve">      "major": "Biology",</w:t>
      </w:r>
    </w:p>
    <w:p w14:paraId="23AED175" w14:textId="77777777" w:rsidR="007D7F26" w:rsidRDefault="007D7F26" w:rsidP="007D7F26">
      <w:r>
        <w:t xml:space="preserve">      "passedCourses": [</w:t>
      </w:r>
    </w:p>
    <w:p w14:paraId="04A633A0" w14:textId="77777777" w:rsidR="007D7F26" w:rsidRDefault="007D7F26" w:rsidP="007D7F26">
      <w:r>
        <w:t xml:space="preserve">        {</w:t>
      </w:r>
    </w:p>
    <w:p w14:paraId="7717247D" w14:textId="77777777" w:rsidR="007D7F26" w:rsidRDefault="007D7F26" w:rsidP="007D7F26">
      <w:r>
        <w:t xml:space="preserve">          "id": 37,</w:t>
      </w:r>
    </w:p>
    <w:p w14:paraId="4DDFC56C" w14:textId="77777777" w:rsidR="007D7F26" w:rsidRDefault="007D7F26" w:rsidP="007D7F26">
      <w:r>
        <w:t xml:space="preserve">          "title": "Cutting-Edge Research in Biology",</w:t>
      </w:r>
    </w:p>
    <w:p w14:paraId="1CA59D5F" w14:textId="77777777" w:rsidR="007D7F26" w:rsidRDefault="007D7F26" w:rsidP="007D7F26">
      <w:r>
        <w:t xml:space="preserve">          "location": "Room 198",</w:t>
      </w:r>
    </w:p>
    <w:p w14:paraId="189316E3" w14:textId="77777777" w:rsidR="007D7F26" w:rsidRDefault="007D7F26" w:rsidP="007D7F26">
      <w:r>
        <w:t xml:space="preserve">          "category": "Math",</w:t>
      </w:r>
    </w:p>
    <w:p w14:paraId="5DE1BFFB" w14:textId="77777777" w:rsidR="007D7F26" w:rsidRDefault="007D7F26" w:rsidP="007D7F26">
      <w:r>
        <w:t xml:space="preserve">          "registrationStatus": true,</w:t>
      </w:r>
    </w:p>
    <w:p w14:paraId="388EDEE5" w14:textId="77777777" w:rsidR="007D7F26" w:rsidRDefault="007D7F26" w:rsidP="007D7F26">
      <w:r>
        <w:t xml:space="preserve">          "courseStatus": "offering",</w:t>
      </w:r>
    </w:p>
    <w:p w14:paraId="5C09C172" w14:textId="77777777" w:rsidR="007D7F26" w:rsidRDefault="007D7F26" w:rsidP="007D7F26">
      <w:r>
        <w:t xml:space="preserve">          "instructorId": 6</w:t>
      </w:r>
    </w:p>
    <w:p w14:paraId="7D4F0C79" w14:textId="77777777" w:rsidR="007D7F26" w:rsidRDefault="007D7F26" w:rsidP="007D7F26">
      <w:r>
        <w:t xml:space="preserve">        },</w:t>
      </w:r>
    </w:p>
    <w:p w14:paraId="5C9E8AE5" w14:textId="77777777" w:rsidR="007D7F26" w:rsidRDefault="007D7F26" w:rsidP="007D7F26">
      <w:r>
        <w:t xml:space="preserve">        {</w:t>
      </w:r>
    </w:p>
    <w:p w14:paraId="494366A8" w14:textId="77777777" w:rsidR="007D7F26" w:rsidRDefault="007D7F26" w:rsidP="007D7F26">
      <w:r>
        <w:t xml:space="preserve">          "id": 38,</w:t>
      </w:r>
    </w:p>
    <w:p w14:paraId="39C61159" w14:textId="77777777" w:rsidR="007D7F26" w:rsidRDefault="007D7F26" w:rsidP="007D7F26">
      <w:r>
        <w:t xml:space="preserve">          "title": "Biochemistry Breakdown for Biologists",</w:t>
      </w:r>
    </w:p>
    <w:p w14:paraId="7E9466C2" w14:textId="77777777" w:rsidR="007D7F26" w:rsidRDefault="007D7F26" w:rsidP="007D7F26">
      <w:r>
        <w:t xml:space="preserve">          "location": "Room 270",</w:t>
      </w:r>
    </w:p>
    <w:p w14:paraId="1E37221B" w14:textId="77777777" w:rsidR="007D7F26" w:rsidRDefault="007D7F26" w:rsidP="007D7F26">
      <w:r>
        <w:t xml:space="preserve">          "category": "Math",</w:t>
      </w:r>
    </w:p>
    <w:p w14:paraId="4424226D" w14:textId="77777777" w:rsidR="007D7F26" w:rsidRDefault="007D7F26" w:rsidP="007D7F26">
      <w:r>
        <w:t xml:space="preserve">          "registrationStatus": true,</w:t>
      </w:r>
    </w:p>
    <w:p w14:paraId="3949876A" w14:textId="77777777" w:rsidR="007D7F26" w:rsidRDefault="007D7F26" w:rsidP="007D7F26">
      <w:r>
        <w:t xml:space="preserve">          "courseStatus": "offering",</w:t>
      </w:r>
    </w:p>
    <w:p w14:paraId="54DCC2DA" w14:textId="77777777" w:rsidR="007D7F26" w:rsidRDefault="007D7F26" w:rsidP="007D7F26">
      <w:r>
        <w:t xml:space="preserve">          "instructorId": 2</w:t>
      </w:r>
    </w:p>
    <w:p w14:paraId="342BFAC4" w14:textId="77777777" w:rsidR="007D7F26" w:rsidRDefault="007D7F26" w:rsidP="007D7F26">
      <w:r>
        <w:t xml:space="preserve">        }</w:t>
      </w:r>
    </w:p>
    <w:p w14:paraId="163FF551" w14:textId="77777777" w:rsidR="007D7F26" w:rsidRDefault="007D7F26" w:rsidP="007D7F26">
      <w:r>
        <w:lastRenderedPageBreak/>
        <w:t xml:space="preserve">      ],</w:t>
      </w:r>
    </w:p>
    <w:p w14:paraId="2EB2DC2C" w14:textId="77777777" w:rsidR="007D7F26" w:rsidRDefault="007D7F26" w:rsidP="007D7F26">
      <w:r>
        <w:t xml:space="preserve">      "grades": []</w:t>
      </w:r>
    </w:p>
    <w:p w14:paraId="1EB56338" w14:textId="77777777" w:rsidR="007D7F26" w:rsidRDefault="007D7F26" w:rsidP="007D7F26">
      <w:r>
        <w:t xml:space="preserve">    },</w:t>
      </w:r>
    </w:p>
    <w:p w14:paraId="2FAC3004" w14:textId="77777777" w:rsidR="007D7F26" w:rsidRDefault="007D7F26" w:rsidP="007D7F26">
      <w:r>
        <w:t xml:space="preserve">    {</w:t>
      </w:r>
    </w:p>
    <w:p w14:paraId="7BBAC6AB" w14:textId="77777777" w:rsidR="007D7F26" w:rsidRDefault="007D7F26" w:rsidP="007D7F26">
      <w:r>
        <w:t xml:space="preserve">      "id": 98,</w:t>
      </w:r>
    </w:p>
    <w:p w14:paraId="47647752" w14:textId="77777777" w:rsidR="007D7F26" w:rsidRDefault="007D7F26" w:rsidP="007D7F26">
      <w:r>
        <w:t xml:space="preserve">      "name": "Francisco Witting",</w:t>
      </w:r>
    </w:p>
    <w:p w14:paraId="74425F86" w14:textId="77777777" w:rsidR="007D7F26" w:rsidRDefault="007D7F26" w:rsidP="007D7F26">
      <w:r>
        <w:t xml:space="preserve">      "email": "Kieran_Rolfson83@hotmail.com",</w:t>
      </w:r>
    </w:p>
    <w:p w14:paraId="3157969C" w14:textId="77777777" w:rsidR="007D7F26" w:rsidRDefault="007D7F26" w:rsidP="007D7F26">
      <w:r>
        <w:t xml:space="preserve">      "password": "student123",</w:t>
      </w:r>
    </w:p>
    <w:p w14:paraId="0839ACFA" w14:textId="77777777" w:rsidR="007D7F26" w:rsidRDefault="007D7F26" w:rsidP="007D7F26">
      <w:r>
        <w:t xml:space="preserve">      "userType": "Student",</w:t>
      </w:r>
    </w:p>
    <w:p w14:paraId="27AD9F2E" w14:textId="77777777" w:rsidR="007D7F26" w:rsidRDefault="007D7F26" w:rsidP="007D7F26">
      <w:r>
        <w:t xml:space="preserve">      "gpa": 0.08,</w:t>
      </w:r>
    </w:p>
    <w:p w14:paraId="4AC06F91" w14:textId="77777777" w:rsidR="007D7F26" w:rsidRDefault="007D7F26" w:rsidP="007D7F26">
      <w:r>
        <w:t xml:space="preserve">      "major": "Computer Science",</w:t>
      </w:r>
    </w:p>
    <w:p w14:paraId="5384EEEF" w14:textId="77777777" w:rsidR="007D7F26" w:rsidRDefault="007D7F26" w:rsidP="007D7F26">
      <w:r>
        <w:t xml:space="preserve">      "passedCourses": [</w:t>
      </w:r>
    </w:p>
    <w:p w14:paraId="2DCF17D3" w14:textId="77777777" w:rsidR="007D7F26" w:rsidRDefault="007D7F26" w:rsidP="007D7F26">
      <w:r>
        <w:t xml:space="preserve">        {</w:t>
      </w:r>
    </w:p>
    <w:p w14:paraId="7CD1BAB0" w14:textId="77777777" w:rsidR="007D7F26" w:rsidRDefault="007D7F26" w:rsidP="007D7F26">
      <w:r>
        <w:t xml:space="preserve">          "id": 20,</w:t>
      </w:r>
    </w:p>
    <w:p w14:paraId="14F3E541" w14:textId="77777777" w:rsidR="007D7F26" w:rsidRDefault="007D7F26" w:rsidP="007D7F26">
      <w:r>
        <w:t xml:space="preserve">          "title": "Crisis Communication Management for Public Relations",</w:t>
      </w:r>
    </w:p>
    <w:p w14:paraId="6BAEB711" w14:textId="77777777" w:rsidR="007D7F26" w:rsidRDefault="007D7F26" w:rsidP="007D7F26">
      <w:r>
        <w:t xml:space="preserve">          "location": "Room 356",</w:t>
      </w:r>
    </w:p>
    <w:p w14:paraId="28B1F9D1" w14:textId="77777777" w:rsidR="007D7F26" w:rsidRDefault="007D7F26" w:rsidP="007D7F26">
      <w:r>
        <w:t xml:space="preserve">          "category": "Computer",</w:t>
      </w:r>
    </w:p>
    <w:p w14:paraId="4EC99D51" w14:textId="77777777" w:rsidR="007D7F26" w:rsidRDefault="007D7F26" w:rsidP="007D7F26">
      <w:r>
        <w:t xml:space="preserve">          "registrationStatus": false,</w:t>
      </w:r>
    </w:p>
    <w:p w14:paraId="27A516D3" w14:textId="77777777" w:rsidR="007D7F26" w:rsidRDefault="007D7F26" w:rsidP="007D7F26">
      <w:r>
        <w:t xml:space="preserve">          "courseStatus": "offering",</w:t>
      </w:r>
    </w:p>
    <w:p w14:paraId="036973CC" w14:textId="77777777" w:rsidR="007D7F26" w:rsidRDefault="007D7F26" w:rsidP="007D7F26">
      <w:r>
        <w:t xml:space="preserve">          "instructorId": 2</w:t>
      </w:r>
    </w:p>
    <w:p w14:paraId="7F8C1619" w14:textId="77777777" w:rsidR="007D7F26" w:rsidRDefault="007D7F26" w:rsidP="007D7F26">
      <w:r>
        <w:t xml:space="preserve">        },</w:t>
      </w:r>
    </w:p>
    <w:p w14:paraId="3C38B7BD" w14:textId="77777777" w:rsidR="007D7F26" w:rsidRDefault="007D7F26" w:rsidP="007D7F26">
      <w:r>
        <w:t xml:space="preserve">        {</w:t>
      </w:r>
    </w:p>
    <w:p w14:paraId="66EDB4D6" w14:textId="77777777" w:rsidR="007D7F26" w:rsidRDefault="007D7F26" w:rsidP="007D7F26">
      <w:r>
        <w:t xml:space="preserve">          "id": 23,</w:t>
      </w:r>
    </w:p>
    <w:p w14:paraId="483F5427" w14:textId="77777777" w:rsidR="007D7F26" w:rsidRDefault="007D7F26" w:rsidP="007D7F26">
      <w:r>
        <w:t xml:space="preserve">          "title": "Advanced Accounting Principles",</w:t>
      </w:r>
    </w:p>
    <w:p w14:paraId="408C30EA" w14:textId="77777777" w:rsidR="007D7F26" w:rsidRDefault="007D7F26" w:rsidP="007D7F26">
      <w:r>
        <w:t xml:space="preserve">          "location": "Room 364",</w:t>
      </w:r>
    </w:p>
    <w:p w14:paraId="5D3D4531" w14:textId="77777777" w:rsidR="007D7F26" w:rsidRDefault="007D7F26" w:rsidP="007D7F26">
      <w:r>
        <w:t xml:space="preserve">          "category": "Math",</w:t>
      </w:r>
    </w:p>
    <w:p w14:paraId="12944DE2" w14:textId="77777777" w:rsidR="007D7F26" w:rsidRDefault="007D7F26" w:rsidP="007D7F26">
      <w:r>
        <w:t xml:space="preserve">          "registrationStatus": true,</w:t>
      </w:r>
    </w:p>
    <w:p w14:paraId="5E7C8BD9" w14:textId="77777777" w:rsidR="007D7F26" w:rsidRDefault="007D7F26" w:rsidP="007D7F26">
      <w:r>
        <w:t xml:space="preserve">          "courseStatus": "offering",</w:t>
      </w:r>
    </w:p>
    <w:p w14:paraId="6B0DFF3D" w14:textId="77777777" w:rsidR="007D7F26" w:rsidRDefault="007D7F26" w:rsidP="007D7F26">
      <w:r>
        <w:t xml:space="preserve">          "instructorId": 6</w:t>
      </w:r>
    </w:p>
    <w:p w14:paraId="1305A739" w14:textId="77777777" w:rsidR="007D7F26" w:rsidRDefault="007D7F26" w:rsidP="007D7F26">
      <w:r>
        <w:t xml:space="preserve">        },</w:t>
      </w:r>
    </w:p>
    <w:p w14:paraId="5AECE3F0" w14:textId="77777777" w:rsidR="007D7F26" w:rsidRDefault="007D7F26" w:rsidP="007D7F26">
      <w:r>
        <w:t xml:space="preserve">        {</w:t>
      </w:r>
    </w:p>
    <w:p w14:paraId="4CF14ACC" w14:textId="77777777" w:rsidR="007D7F26" w:rsidRDefault="007D7F26" w:rsidP="007D7F26">
      <w:r>
        <w:t xml:space="preserve">          "id": 30,</w:t>
      </w:r>
    </w:p>
    <w:p w14:paraId="5FCF616E" w14:textId="77777777" w:rsidR="007D7F26" w:rsidRDefault="007D7F26" w:rsidP="007D7F26">
      <w:r>
        <w:t xml:space="preserve">          "title": "International Accounting Standards",</w:t>
      </w:r>
    </w:p>
    <w:p w14:paraId="31D99353" w14:textId="77777777" w:rsidR="007D7F26" w:rsidRDefault="007D7F26" w:rsidP="007D7F26">
      <w:r>
        <w:t xml:space="preserve">          "location": "Room 133",</w:t>
      </w:r>
    </w:p>
    <w:p w14:paraId="02F5B33E" w14:textId="77777777" w:rsidR="007D7F26" w:rsidRDefault="007D7F26" w:rsidP="007D7F26">
      <w:r>
        <w:t xml:space="preserve">          "category": "Engineering",</w:t>
      </w:r>
    </w:p>
    <w:p w14:paraId="26EA0E11" w14:textId="77777777" w:rsidR="007D7F26" w:rsidRDefault="007D7F26" w:rsidP="007D7F26">
      <w:r>
        <w:t xml:space="preserve">          "registrationStatus": true,</w:t>
      </w:r>
    </w:p>
    <w:p w14:paraId="7C2A7306" w14:textId="77777777" w:rsidR="007D7F26" w:rsidRDefault="007D7F26" w:rsidP="007D7F26">
      <w:r>
        <w:t xml:space="preserve">          "courseStatus": "offering",</w:t>
      </w:r>
    </w:p>
    <w:p w14:paraId="038B9DA7" w14:textId="77777777" w:rsidR="007D7F26" w:rsidRDefault="007D7F26" w:rsidP="007D7F26">
      <w:r>
        <w:t xml:space="preserve">          "instructorId": 1</w:t>
      </w:r>
    </w:p>
    <w:p w14:paraId="1E2BB582" w14:textId="77777777" w:rsidR="007D7F26" w:rsidRDefault="007D7F26" w:rsidP="007D7F26">
      <w:r>
        <w:t xml:space="preserve">        },</w:t>
      </w:r>
    </w:p>
    <w:p w14:paraId="0DDF0BA7" w14:textId="77777777" w:rsidR="007D7F26" w:rsidRDefault="007D7F26" w:rsidP="007D7F26">
      <w:r>
        <w:t xml:space="preserve">        {</w:t>
      </w:r>
    </w:p>
    <w:p w14:paraId="40CECDD3" w14:textId="77777777" w:rsidR="007D7F26" w:rsidRDefault="007D7F26" w:rsidP="007D7F26">
      <w:r>
        <w:t xml:space="preserve">          "id": 42,</w:t>
      </w:r>
    </w:p>
    <w:p w14:paraId="58BAEE6B" w14:textId="77777777" w:rsidR="007D7F26" w:rsidRDefault="007D7F26" w:rsidP="007D7F26">
      <w:r>
        <w:t xml:space="preserve">          "title": "Mastering Key Principles in Chemistry",</w:t>
      </w:r>
    </w:p>
    <w:p w14:paraId="165965C0" w14:textId="77777777" w:rsidR="007D7F26" w:rsidRDefault="007D7F26" w:rsidP="007D7F26">
      <w:r>
        <w:lastRenderedPageBreak/>
        <w:t xml:space="preserve">          "location": "Room 274",</w:t>
      </w:r>
    </w:p>
    <w:p w14:paraId="7EA13948" w14:textId="77777777" w:rsidR="007D7F26" w:rsidRDefault="007D7F26" w:rsidP="007D7F26">
      <w:r>
        <w:t xml:space="preserve">          "category": "Computer",</w:t>
      </w:r>
    </w:p>
    <w:p w14:paraId="0A1F8AC0" w14:textId="77777777" w:rsidR="007D7F26" w:rsidRDefault="007D7F26" w:rsidP="007D7F26">
      <w:r>
        <w:t xml:space="preserve">          "registrationStatus": false,</w:t>
      </w:r>
    </w:p>
    <w:p w14:paraId="771AAA82" w14:textId="77777777" w:rsidR="007D7F26" w:rsidRDefault="007D7F26" w:rsidP="007D7F26">
      <w:r>
        <w:t xml:space="preserve">          "courseStatus": "offering",</w:t>
      </w:r>
    </w:p>
    <w:p w14:paraId="550C375C" w14:textId="77777777" w:rsidR="007D7F26" w:rsidRDefault="007D7F26" w:rsidP="007D7F26">
      <w:r>
        <w:t xml:space="preserve">          "instructorId": 7</w:t>
      </w:r>
    </w:p>
    <w:p w14:paraId="50B4A11C" w14:textId="77777777" w:rsidR="007D7F26" w:rsidRDefault="007D7F26" w:rsidP="007D7F26">
      <w:r>
        <w:t xml:space="preserve">        },</w:t>
      </w:r>
    </w:p>
    <w:p w14:paraId="3C957D19" w14:textId="77777777" w:rsidR="007D7F26" w:rsidRDefault="007D7F26" w:rsidP="007D7F26">
      <w:r>
        <w:t xml:space="preserve">        {</w:t>
      </w:r>
    </w:p>
    <w:p w14:paraId="4DECFE53" w14:textId="77777777" w:rsidR="007D7F26" w:rsidRDefault="007D7F26" w:rsidP="007D7F26">
      <w:r>
        <w:t xml:space="preserve">          "id": 47,</w:t>
      </w:r>
    </w:p>
    <w:p w14:paraId="17E5929E" w14:textId="77777777" w:rsidR="007D7F26" w:rsidRDefault="007D7F26" w:rsidP="007D7F26">
      <w:r>
        <w:t xml:space="preserve">          "title": "Advanced Topics in Chemistry",</w:t>
      </w:r>
    </w:p>
    <w:p w14:paraId="5D36706B" w14:textId="77777777" w:rsidR="007D7F26" w:rsidRDefault="007D7F26" w:rsidP="007D7F26">
      <w:r>
        <w:t xml:space="preserve">          "location": "Room 369",</w:t>
      </w:r>
    </w:p>
    <w:p w14:paraId="0C839B7B" w14:textId="77777777" w:rsidR="007D7F26" w:rsidRDefault="007D7F26" w:rsidP="007D7F26">
      <w:r>
        <w:t xml:space="preserve">          "category": "Science",</w:t>
      </w:r>
    </w:p>
    <w:p w14:paraId="2FF072A9" w14:textId="77777777" w:rsidR="007D7F26" w:rsidRDefault="007D7F26" w:rsidP="007D7F26">
      <w:r>
        <w:t xml:space="preserve">          "registrationStatus": true,</w:t>
      </w:r>
    </w:p>
    <w:p w14:paraId="366B80FB" w14:textId="77777777" w:rsidR="007D7F26" w:rsidRDefault="007D7F26" w:rsidP="007D7F26">
      <w:r>
        <w:t xml:space="preserve">          "courseStatus": "finished",</w:t>
      </w:r>
    </w:p>
    <w:p w14:paraId="553FF0E1" w14:textId="77777777" w:rsidR="007D7F26" w:rsidRDefault="007D7F26" w:rsidP="007D7F26">
      <w:r>
        <w:t xml:space="preserve">          "instructorId": 7</w:t>
      </w:r>
    </w:p>
    <w:p w14:paraId="1108BD76" w14:textId="77777777" w:rsidR="007D7F26" w:rsidRDefault="007D7F26" w:rsidP="007D7F26">
      <w:r>
        <w:t xml:space="preserve">        }</w:t>
      </w:r>
    </w:p>
    <w:p w14:paraId="1759038E" w14:textId="77777777" w:rsidR="007D7F26" w:rsidRDefault="007D7F26" w:rsidP="007D7F26">
      <w:r>
        <w:t xml:space="preserve">      ],</w:t>
      </w:r>
    </w:p>
    <w:p w14:paraId="4CEA0E17" w14:textId="77777777" w:rsidR="007D7F26" w:rsidRDefault="007D7F26" w:rsidP="007D7F26">
      <w:r>
        <w:t xml:space="preserve">      "grades": [</w:t>
      </w:r>
    </w:p>
    <w:p w14:paraId="4A2B6857" w14:textId="77777777" w:rsidR="007D7F26" w:rsidRDefault="007D7F26" w:rsidP="007D7F26">
      <w:r>
        <w:t xml:space="preserve">        {</w:t>
      </w:r>
    </w:p>
    <w:p w14:paraId="7E4E9F3A" w14:textId="77777777" w:rsidR="007D7F26" w:rsidRDefault="007D7F26" w:rsidP="007D7F26">
      <w:r>
        <w:t xml:space="preserve">          "id": 195,</w:t>
      </w:r>
    </w:p>
    <w:p w14:paraId="293F7B2B" w14:textId="77777777" w:rsidR="007D7F26" w:rsidRDefault="007D7F26" w:rsidP="007D7F26">
      <w:r>
        <w:t xml:space="preserve">          "title": "vitium textus annus Final Exam",</w:t>
      </w:r>
    </w:p>
    <w:p w14:paraId="0364E748" w14:textId="77777777" w:rsidR="007D7F26" w:rsidRDefault="007D7F26" w:rsidP="007D7F26">
      <w:r>
        <w:t xml:space="preserve">          "grade": 21.9,</w:t>
      </w:r>
    </w:p>
    <w:p w14:paraId="510973A5" w14:textId="77777777" w:rsidR="007D7F26" w:rsidRDefault="007D7F26" w:rsidP="007D7F26">
      <w:r>
        <w:t xml:space="preserve">          "studentId": 98,</w:t>
      </w:r>
    </w:p>
    <w:p w14:paraId="72A66D82" w14:textId="77777777" w:rsidR="007D7F26" w:rsidRDefault="007D7F26" w:rsidP="007D7F26">
      <w:r>
        <w:t xml:space="preserve">          "courseId": 20</w:t>
      </w:r>
    </w:p>
    <w:p w14:paraId="75C41BFE" w14:textId="77777777" w:rsidR="007D7F26" w:rsidRDefault="007D7F26" w:rsidP="007D7F26">
      <w:r>
        <w:t xml:space="preserve">        },</w:t>
      </w:r>
    </w:p>
    <w:p w14:paraId="7F72E491" w14:textId="77777777" w:rsidR="007D7F26" w:rsidRDefault="007D7F26" w:rsidP="007D7F26">
      <w:r>
        <w:t xml:space="preserve">        {</w:t>
      </w:r>
    </w:p>
    <w:p w14:paraId="75B79445" w14:textId="77777777" w:rsidR="007D7F26" w:rsidRDefault="007D7F26" w:rsidP="007D7F26">
      <w:r>
        <w:t xml:space="preserve">          "id": 227,</w:t>
      </w:r>
    </w:p>
    <w:p w14:paraId="1EC0162D" w14:textId="77777777" w:rsidR="007D7F26" w:rsidRDefault="007D7F26" w:rsidP="007D7F26">
      <w:r>
        <w:t xml:space="preserve">          "title": "beatae beatus arca Final Exam",</w:t>
      </w:r>
    </w:p>
    <w:p w14:paraId="4A1F809B" w14:textId="77777777" w:rsidR="007D7F26" w:rsidRDefault="007D7F26" w:rsidP="007D7F26">
      <w:r>
        <w:t xml:space="preserve">          "grade": 90.2,</w:t>
      </w:r>
    </w:p>
    <w:p w14:paraId="3595A65B" w14:textId="77777777" w:rsidR="007D7F26" w:rsidRDefault="007D7F26" w:rsidP="007D7F26">
      <w:r>
        <w:t xml:space="preserve">          "studentId": 98,</w:t>
      </w:r>
    </w:p>
    <w:p w14:paraId="491BC80D" w14:textId="77777777" w:rsidR="007D7F26" w:rsidRDefault="007D7F26" w:rsidP="007D7F26">
      <w:r>
        <w:t xml:space="preserve">          "courseId": 23</w:t>
      </w:r>
    </w:p>
    <w:p w14:paraId="49D67024" w14:textId="77777777" w:rsidR="007D7F26" w:rsidRDefault="007D7F26" w:rsidP="007D7F26">
      <w:r>
        <w:t xml:space="preserve">        },</w:t>
      </w:r>
    </w:p>
    <w:p w14:paraId="4298F19D" w14:textId="77777777" w:rsidR="007D7F26" w:rsidRDefault="007D7F26" w:rsidP="007D7F26">
      <w:r>
        <w:t xml:space="preserve">        {</w:t>
      </w:r>
    </w:p>
    <w:p w14:paraId="0079FA64" w14:textId="77777777" w:rsidR="007D7F26" w:rsidRDefault="007D7F26" w:rsidP="007D7F26">
      <w:r>
        <w:t xml:space="preserve">          "id": 295,</w:t>
      </w:r>
    </w:p>
    <w:p w14:paraId="62878673" w14:textId="77777777" w:rsidR="007D7F26" w:rsidRDefault="007D7F26" w:rsidP="007D7F26">
      <w:r>
        <w:t xml:space="preserve">          "title": "celo tum arceo Final Exam",</w:t>
      </w:r>
    </w:p>
    <w:p w14:paraId="043DC57F" w14:textId="77777777" w:rsidR="007D7F26" w:rsidRDefault="007D7F26" w:rsidP="007D7F26">
      <w:r>
        <w:t xml:space="preserve">          "grade": 71.66,</w:t>
      </w:r>
    </w:p>
    <w:p w14:paraId="50CE3E4D" w14:textId="77777777" w:rsidR="007D7F26" w:rsidRDefault="007D7F26" w:rsidP="007D7F26">
      <w:r>
        <w:t xml:space="preserve">          "studentId": 98,</w:t>
      </w:r>
    </w:p>
    <w:p w14:paraId="1338ED69" w14:textId="77777777" w:rsidR="007D7F26" w:rsidRDefault="007D7F26" w:rsidP="007D7F26">
      <w:r>
        <w:t xml:space="preserve">          "courseId": 30</w:t>
      </w:r>
    </w:p>
    <w:p w14:paraId="09F89C08" w14:textId="77777777" w:rsidR="007D7F26" w:rsidRDefault="007D7F26" w:rsidP="007D7F26">
      <w:r>
        <w:t xml:space="preserve">        },</w:t>
      </w:r>
    </w:p>
    <w:p w14:paraId="21868BF1" w14:textId="77777777" w:rsidR="007D7F26" w:rsidRDefault="007D7F26" w:rsidP="007D7F26">
      <w:r>
        <w:t xml:space="preserve">        {</w:t>
      </w:r>
    </w:p>
    <w:p w14:paraId="41B35665" w14:textId="77777777" w:rsidR="007D7F26" w:rsidRDefault="007D7F26" w:rsidP="007D7F26">
      <w:r>
        <w:t xml:space="preserve">          "id": 461,</w:t>
      </w:r>
    </w:p>
    <w:p w14:paraId="1806433A" w14:textId="77777777" w:rsidR="007D7F26" w:rsidRDefault="007D7F26" w:rsidP="007D7F26">
      <w:r>
        <w:t xml:space="preserve">          "title": "deleniti vix repudiandae Final Exam",</w:t>
      </w:r>
    </w:p>
    <w:p w14:paraId="434DB614" w14:textId="77777777" w:rsidR="007D7F26" w:rsidRDefault="007D7F26" w:rsidP="007D7F26">
      <w:r>
        <w:t xml:space="preserve">          "grade": 15.16,</w:t>
      </w:r>
    </w:p>
    <w:p w14:paraId="174EE4FA" w14:textId="77777777" w:rsidR="007D7F26" w:rsidRDefault="007D7F26" w:rsidP="007D7F26">
      <w:r>
        <w:lastRenderedPageBreak/>
        <w:t xml:space="preserve">          "studentId": 98,</w:t>
      </w:r>
    </w:p>
    <w:p w14:paraId="48B2F7C7" w14:textId="77777777" w:rsidR="007D7F26" w:rsidRDefault="007D7F26" w:rsidP="007D7F26">
      <w:r>
        <w:t xml:space="preserve">          "courseId": 47</w:t>
      </w:r>
    </w:p>
    <w:p w14:paraId="14D86689" w14:textId="77777777" w:rsidR="007D7F26" w:rsidRDefault="007D7F26" w:rsidP="007D7F26">
      <w:r>
        <w:t xml:space="preserve">        }</w:t>
      </w:r>
    </w:p>
    <w:p w14:paraId="4CE2560F" w14:textId="77777777" w:rsidR="007D7F26" w:rsidRDefault="007D7F26" w:rsidP="007D7F26">
      <w:r>
        <w:t xml:space="preserve">      ]</w:t>
      </w:r>
    </w:p>
    <w:p w14:paraId="220C5172" w14:textId="77777777" w:rsidR="007D7F26" w:rsidRDefault="007D7F26" w:rsidP="007D7F26">
      <w:r>
        <w:t xml:space="preserve">    },</w:t>
      </w:r>
    </w:p>
    <w:p w14:paraId="4D9D4DA4" w14:textId="77777777" w:rsidR="007D7F26" w:rsidRDefault="007D7F26" w:rsidP="007D7F26">
      <w:r>
        <w:t xml:space="preserve">    {</w:t>
      </w:r>
    </w:p>
    <w:p w14:paraId="26B87481" w14:textId="77777777" w:rsidR="007D7F26" w:rsidRDefault="007D7F26" w:rsidP="007D7F26">
      <w:r>
        <w:t xml:space="preserve">      "id": 99,</w:t>
      </w:r>
    </w:p>
    <w:p w14:paraId="0D5A503C" w14:textId="77777777" w:rsidR="007D7F26" w:rsidRDefault="007D7F26" w:rsidP="007D7F26">
      <w:r>
        <w:t xml:space="preserve">      "name": "Philip Hamill V",</w:t>
      </w:r>
    </w:p>
    <w:p w14:paraId="5CC4B954" w14:textId="77777777" w:rsidR="007D7F26" w:rsidRDefault="007D7F26" w:rsidP="007D7F26">
      <w:r>
        <w:t xml:space="preserve">      "email": "Hanna.Hermann@yahoo.com",</w:t>
      </w:r>
    </w:p>
    <w:p w14:paraId="0206B9D0" w14:textId="77777777" w:rsidR="007D7F26" w:rsidRDefault="007D7F26" w:rsidP="007D7F26">
      <w:r>
        <w:t xml:space="preserve">      "password": "student123",</w:t>
      </w:r>
    </w:p>
    <w:p w14:paraId="5713226C" w14:textId="77777777" w:rsidR="007D7F26" w:rsidRDefault="007D7F26" w:rsidP="007D7F26">
      <w:r>
        <w:t xml:space="preserve">      "userType": "Student",</w:t>
      </w:r>
    </w:p>
    <w:p w14:paraId="141C7C7B" w14:textId="77777777" w:rsidR="007D7F26" w:rsidRDefault="007D7F26" w:rsidP="007D7F26">
      <w:r>
        <w:t xml:space="preserve">      "gpa": 1.1,</w:t>
      </w:r>
    </w:p>
    <w:p w14:paraId="23E02CBD" w14:textId="77777777" w:rsidR="007D7F26" w:rsidRDefault="007D7F26" w:rsidP="007D7F26">
      <w:r>
        <w:t xml:space="preserve">      "major": "Biology",</w:t>
      </w:r>
    </w:p>
    <w:p w14:paraId="6A210F05" w14:textId="77777777" w:rsidR="007D7F26" w:rsidRDefault="007D7F26" w:rsidP="007D7F26">
      <w:r>
        <w:t xml:space="preserve">      "passedCourses": [</w:t>
      </w:r>
    </w:p>
    <w:p w14:paraId="114A3425" w14:textId="77777777" w:rsidR="007D7F26" w:rsidRDefault="007D7F26" w:rsidP="007D7F26">
      <w:r>
        <w:t xml:space="preserve">        {</w:t>
      </w:r>
    </w:p>
    <w:p w14:paraId="66BF368C" w14:textId="77777777" w:rsidR="007D7F26" w:rsidRDefault="007D7F26" w:rsidP="007D7F26">
      <w:r>
        <w:t xml:space="preserve">          "id": 9,</w:t>
      </w:r>
    </w:p>
    <w:p w14:paraId="509C8129" w14:textId="77777777" w:rsidR="007D7F26" w:rsidRDefault="007D7F26" w:rsidP="007D7F26">
      <w:r>
        <w:t xml:space="preserve">          "title": "Taking Your Courses to the Next Level",</w:t>
      </w:r>
    </w:p>
    <w:p w14:paraId="1F13D5BE" w14:textId="77777777" w:rsidR="007D7F26" w:rsidRDefault="007D7F26" w:rsidP="007D7F26">
      <w:r>
        <w:t xml:space="preserve">          "location": "Room 179",</w:t>
      </w:r>
    </w:p>
    <w:p w14:paraId="56FB9750" w14:textId="77777777" w:rsidR="007D7F26" w:rsidRDefault="007D7F26" w:rsidP="007D7F26">
      <w:r>
        <w:t xml:space="preserve">          "category": "Science",</w:t>
      </w:r>
    </w:p>
    <w:p w14:paraId="0CE8C83C" w14:textId="77777777" w:rsidR="007D7F26" w:rsidRDefault="007D7F26" w:rsidP="007D7F26">
      <w:r>
        <w:t xml:space="preserve">          "registrationStatus": true,</w:t>
      </w:r>
    </w:p>
    <w:p w14:paraId="5956560D" w14:textId="77777777" w:rsidR="007D7F26" w:rsidRDefault="007D7F26" w:rsidP="007D7F26">
      <w:r>
        <w:t xml:space="preserve">          "courseStatus": "offering",</w:t>
      </w:r>
    </w:p>
    <w:p w14:paraId="603009A9" w14:textId="77777777" w:rsidR="007D7F26" w:rsidRDefault="007D7F26" w:rsidP="007D7F26">
      <w:r>
        <w:t xml:space="preserve">          "instructorId": 7</w:t>
      </w:r>
    </w:p>
    <w:p w14:paraId="2DEF898A" w14:textId="77777777" w:rsidR="007D7F26" w:rsidRDefault="007D7F26" w:rsidP="007D7F26">
      <w:r>
        <w:t xml:space="preserve">        },</w:t>
      </w:r>
    </w:p>
    <w:p w14:paraId="597C313F" w14:textId="77777777" w:rsidR="007D7F26" w:rsidRDefault="007D7F26" w:rsidP="007D7F26">
      <w:r>
        <w:t xml:space="preserve">        {</w:t>
      </w:r>
    </w:p>
    <w:p w14:paraId="0C7A2DFC" w14:textId="77777777" w:rsidR="007D7F26" w:rsidRDefault="007D7F26" w:rsidP="007D7F26">
      <w:r>
        <w:t xml:space="preserve">          "id": 23,</w:t>
      </w:r>
    </w:p>
    <w:p w14:paraId="4642C5D5" w14:textId="77777777" w:rsidR="007D7F26" w:rsidRDefault="007D7F26" w:rsidP="007D7F26">
      <w:r>
        <w:t xml:space="preserve">          "title": "Advanced Accounting Principles",</w:t>
      </w:r>
    </w:p>
    <w:p w14:paraId="0AAC5972" w14:textId="77777777" w:rsidR="007D7F26" w:rsidRDefault="007D7F26" w:rsidP="007D7F26">
      <w:r>
        <w:t xml:space="preserve">          "location": "Room 364",</w:t>
      </w:r>
    </w:p>
    <w:p w14:paraId="10F00E75" w14:textId="77777777" w:rsidR="007D7F26" w:rsidRDefault="007D7F26" w:rsidP="007D7F26">
      <w:r>
        <w:t xml:space="preserve">          "category": "Math",</w:t>
      </w:r>
    </w:p>
    <w:p w14:paraId="64676024" w14:textId="77777777" w:rsidR="007D7F26" w:rsidRDefault="007D7F26" w:rsidP="007D7F26">
      <w:r>
        <w:t xml:space="preserve">          "registrationStatus": true,</w:t>
      </w:r>
    </w:p>
    <w:p w14:paraId="6CE02369" w14:textId="77777777" w:rsidR="007D7F26" w:rsidRDefault="007D7F26" w:rsidP="007D7F26">
      <w:r>
        <w:t xml:space="preserve">          "courseStatus": "offering",</w:t>
      </w:r>
    </w:p>
    <w:p w14:paraId="6DBB6748" w14:textId="77777777" w:rsidR="007D7F26" w:rsidRDefault="007D7F26" w:rsidP="007D7F26">
      <w:r>
        <w:t xml:space="preserve">          "instructorId": 6</w:t>
      </w:r>
    </w:p>
    <w:p w14:paraId="497623D3" w14:textId="77777777" w:rsidR="007D7F26" w:rsidRDefault="007D7F26" w:rsidP="007D7F26">
      <w:r>
        <w:t xml:space="preserve">        },</w:t>
      </w:r>
    </w:p>
    <w:p w14:paraId="54493A6E" w14:textId="77777777" w:rsidR="007D7F26" w:rsidRDefault="007D7F26" w:rsidP="007D7F26">
      <w:r>
        <w:t xml:space="preserve">        {</w:t>
      </w:r>
    </w:p>
    <w:p w14:paraId="18537391" w14:textId="77777777" w:rsidR="007D7F26" w:rsidRDefault="007D7F26" w:rsidP="007D7F26">
      <w:r>
        <w:t xml:space="preserve">          "id": 25,</w:t>
      </w:r>
    </w:p>
    <w:p w14:paraId="548540D7" w14:textId="77777777" w:rsidR="007D7F26" w:rsidRDefault="007D7F26" w:rsidP="007D7F26">
      <w:r>
        <w:t xml:space="preserve">          "title": "Taxation Fundamentals for Accountants",</w:t>
      </w:r>
    </w:p>
    <w:p w14:paraId="171556AB" w14:textId="77777777" w:rsidR="007D7F26" w:rsidRDefault="007D7F26" w:rsidP="007D7F26">
      <w:r>
        <w:t xml:space="preserve">          "location": "Room 298",</w:t>
      </w:r>
    </w:p>
    <w:p w14:paraId="28AA9A71" w14:textId="77777777" w:rsidR="007D7F26" w:rsidRDefault="007D7F26" w:rsidP="007D7F26">
      <w:r>
        <w:t xml:space="preserve">          "category": "Engineering",</w:t>
      </w:r>
    </w:p>
    <w:p w14:paraId="33F39CFF" w14:textId="77777777" w:rsidR="007D7F26" w:rsidRDefault="007D7F26" w:rsidP="007D7F26">
      <w:r>
        <w:t xml:space="preserve">          "registrationStatus": true,</w:t>
      </w:r>
    </w:p>
    <w:p w14:paraId="23DAA21A" w14:textId="77777777" w:rsidR="007D7F26" w:rsidRDefault="007D7F26" w:rsidP="007D7F26">
      <w:r>
        <w:t xml:space="preserve">          "courseStatus": "offering",</w:t>
      </w:r>
    </w:p>
    <w:p w14:paraId="15899385" w14:textId="77777777" w:rsidR="007D7F26" w:rsidRDefault="007D7F26" w:rsidP="007D7F26">
      <w:r>
        <w:t xml:space="preserve">          "instructorId": 5</w:t>
      </w:r>
    </w:p>
    <w:p w14:paraId="59ED0126" w14:textId="77777777" w:rsidR="007D7F26" w:rsidRDefault="007D7F26" w:rsidP="007D7F26">
      <w:r>
        <w:t xml:space="preserve">        }</w:t>
      </w:r>
    </w:p>
    <w:p w14:paraId="7451F29B" w14:textId="77777777" w:rsidR="007D7F26" w:rsidRDefault="007D7F26" w:rsidP="007D7F26">
      <w:r>
        <w:t xml:space="preserve">      ],</w:t>
      </w:r>
    </w:p>
    <w:p w14:paraId="06D5226B" w14:textId="77777777" w:rsidR="007D7F26" w:rsidRDefault="007D7F26" w:rsidP="007D7F26">
      <w:r>
        <w:lastRenderedPageBreak/>
        <w:t xml:space="preserve">      "grades": [</w:t>
      </w:r>
    </w:p>
    <w:p w14:paraId="39960AF5" w14:textId="77777777" w:rsidR="007D7F26" w:rsidRDefault="007D7F26" w:rsidP="007D7F26">
      <w:r>
        <w:t xml:space="preserve">        {</w:t>
      </w:r>
    </w:p>
    <w:p w14:paraId="4C2F39A9" w14:textId="77777777" w:rsidR="007D7F26" w:rsidRDefault="007D7F26" w:rsidP="007D7F26">
      <w:r>
        <w:t xml:space="preserve">          "id": 222,</w:t>
      </w:r>
    </w:p>
    <w:p w14:paraId="4AC3EE5F" w14:textId="77777777" w:rsidR="007D7F26" w:rsidRDefault="007D7F26" w:rsidP="007D7F26">
      <w:r>
        <w:t xml:space="preserve">          "title": "beatae beatus arca Final Exam",</w:t>
      </w:r>
    </w:p>
    <w:p w14:paraId="599C9484" w14:textId="77777777" w:rsidR="007D7F26" w:rsidRDefault="007D7F26" w:rsidP="007D7F26">
      <w:r>
        <w:t xml:space="preserve">          "grade": 0.97,</w:t>
      </w:r>
    </w:p>
    <w:p w14:paraId="66FA7C45" w14:textId="77777777" w:rsidR="007D7F26" w:rsidRDefault="007D7F26" w:rsidP="007D7F26">
      <w:r>
        <w:t xml:space="preserve">          "studentId": 99,</w:t>
      </w:r>
    </w:p>
    <w:p w14:paraId="327E479F" w14:textId="77777777" w:rsidR="007D7F26" w:rsidRDefault="007D7F26" w:rsidP="007D7F26">
      <w:r>
        <w:t xml:space="preserve">          "courseId": 23</w:t>
      </w:r>
    </w:p>
    <w:p w14:paraId="318E6F76" w14:textId="77777777" w:rsidR="007D7F26" w:rsidRDefault="007D7F26" w:rsidP="007D7F26">
      <w:r>
        <w:t xml:space="preserve">        },</w:t>
      </w:r>
    </w:p>
    <w:p w14:paraId="4056CD65" w14:textId="77777777" w:rsidR="007D7F26" w:rsidRDefault="007D7F26" w:rsidP="007D7F26">
      <w:r>
        <w:t xml:space="preserve">        {</w:t>
      </w:r>
    </w:p>
    <w:p w14:paraId="5D127920" w14:textId="77777777" w:rsidR="007D7F26" w:rsidRDefault="007D7F26" w:rsidP="007D7F26">
      <w:r>
        <w:t xml:space="preserve">          "id": 242,</w:t>
      </w:r>
    </w:p>
    <w:p w14:paraId="28BDADDF" w14:textId="77777777" w:rsidR="007D7F26" w:rsidRDefault="007D7F26" w:rsidP="007D7F26">
      <w:r>
        <w:t xml:space="preserve">          "title": "adficio arbustum spectaculum Final Exam",</w:t>
      </w:r>
    </w:p>
    <w:p w14:paraId="0FC41769" w14:textId="77777777" w:rsidR="007D7F26" w:rsidRDefault="007D7F26" w:rsidP="007D7F26">
      <w:r>
        <w:t xml:space="preserve">          "grade": 65.88,</w:t>
      </w:r>
    </w:p>
    <w:p w14:paraId="70C2D0FD" w14:textId="77777777" w:rsidR="007D7F26" w:rsidRDefault="007D7F26" w:rsidP="007D7F26">
      <w:r>
        <w:t xml:space="preserve">          "studentId": 99,</w:t>
      </w:r>
    </w:p>
    <w:p w14:paraId="7CD85C70" w14:textId="77777777" w:rsidR="007D7F26" w:rsidRDefault="007D7F26" w:rsidP="007D7F26">
      <w:r>
        <w:t xml:space="preserve">          "courseId": 25</w:t>
      </w:r>
    </w:p>
    <w:p w14:paraId="135F2F7F" w14:textId="77777777" w:rsidR="007D7F26" w:rsidRDefault="007D7F26" w:rsidP="007D7F26">
      <w:r>
        <w:t xml:space="preserve">        }</w:t>
      </w:r>
    </w:p>
    <w:p w14:paraId="45ADE9E3" w14:textId="77777777" w:rsidR="007D7F26" w:rsidRDefault="007D7F26" w:rsidP="007D7F26">
      <w:r>
        <w:t xml:space="preserve">      ]</w:t>
      </w:r>
    </w:p>
    <w:p w14:paraId="3BF27FA2" w14:textId="77777777" w:rsidR="007D7F26" w:rsidRDefault="007D7F26" w:rsidP="007D7F26">
      <w:r>
        <w:t xml:space="preserve">    },</w:t>
      </w:r>
    </w:p>
    <w:p w14:paraId="61173F58" w14:textId="77777777" w:rsidR="007D7F26" w:rsidRDefault="007D7F26" w:rsidP="007D7F26">
      <w:r>
        <w:t xml:space="preserve">    {</w:t>
      </w:r>
    </w:p>
    <w:p w14:paraId="53E5F679" w14:textId="77777777" w:rsidR="007D7F26" w:rsidRDefault="007D7F26" w:rsidP="007D7F26">
      <w:r>
        <w:t xml:space="preserve">      "id": 100,</w:t>
      </w:r>
    </w:p>
    <w:p w14:paraId="382D6230" w14:textId="77777777" w:rsidR="007D7F26" w:rsidRDefault="007D7F26" w:rsidP="007D7F26">
      <w:r>
        <w:t xml:space="preserve">      "name": "Jerry DuBuque",</w:t>
      </w:r>
    </w:p>
    <w:p w14:paraId="401CAA4C" w14:textId="77777777" w:rsidR="007D7F26" w:rsidRDefault="007D7F26" w:rsidP="007D7F26">
      <w:r>
        <w:t xml:space="preserve">      "email": "Chad.Hahn41@hotmail.com",</w:t>
      </w:r>
    </w:p>
    <w:p w14:paraId="26BDFDCD" w14:textId="77777777" w:rsidR="007D7F26" w:rsidRDefault="007D7F26" w:rsidP="007D7F26">
      <w:r>
        <w:t xml:space="preserve">      "password": "student123",</w:t>
      </w:r>
    </w:p>
    <w:p w14:paraId="61BE734B" w14:textId="77777777" w:rsidR="007D7F26" w:rsidRDefault="007D7F26" w:rsidP="007D7F26">
      <w:r>
        <w:t xml:space="preserve">      "userType": "Student",</w:t>
      </w:r>
    </w:p>
    <w:p w14:paraId="6259EB92" w14:textId="77777777" w:rsidR="007D7F26" w:rsidRDefault="007D7F26" w:rsidP="007D7F26">
      <w:r>
        <w:t xml:space="preserve">      "gpa": 2.1,</w:t>
      </w:r>
    </w:p>
    <w:p w14:paraId="2EAF2C63" w14:textId="77777777" w:rsidR="007D7F26" w:rsidRDefault="007D7F26" w:rsidP="007D7F26">
      <w:r>
        <w:t xml:space="preserve">      "major": "Communication",</w:t>
      </w:r>
    </w:p>
    <w:p w14:paraId="11469E78" w14:textId="77777777" w:rsidR="007D7F26" w:rsidRDefault="007D7F26" w:rsidP="007D7F26">
      <w:r>
        <w:t xml:space="preserve">      "passedCourses": [</w:t>
      </w:r>
    </w:p>
    <w:p w14:paraId="5D3A2687" w14:textId="77777777" w:rsidR="007D7F26" w:rsidRDefault="007D7F26" w:rsidP="007D7F26">
      <w:r>
        <w:t xml:space="preserve">        {</w:t>
      </w:r>
    </w:p>
    <w:p w14:paraId="1AE4E715" w14:textId="77777777" w:rsidR="007D7F26" w:rsidRDefault="007D7F26" w:rsidP="007D7F26">
      <w:r>
        <w:t xml:space="preserve">          "id": 1,</w:t>
      </w:r>
    </w:p>
    <w:p w14:paraId="5A81C288" w14:textId="77777777" w:rsidR="007D7F26" w:rsidRDefault="007D7F26" w:rsidP="007D7F26">
      <w:r>
        <w:t xml:space="preserve">          "title": "Mastering the Basics: A Comprehensive Guide",</w:t>
      </w:r>
    </w:p>
    <w:p w14:paraId="3F10B432" w14:textId="77777777" w:rsidR="007D7F26" w:rsidRDefault="007D7F26" w:rsidP="007D7F26">
      <w:r>
        <w:t xml:space="preserve">          "location": "Room 280",</w:t>
      </w:r>
    </w:p>
    <w:p w14:paraId="7EDDC55E" w14:textId="77777777" w:rsidR="007D7F26" w:rsidRDefault="007D7F26" w:rsidP="007D7F26">
      <w:r>
        <w:t xml:space="preserve">          "category": "Math",</w:t>
      </w:r>
    </w:p>
    <w:p w14:paraId="1CE993DF" w14:textId="77777777" w:rsidR="007D7F26" w:rsidRDefault="007D7F26" w:rsidP="007D7F26">
      <w:r>
        <w:t xml:space="preserve">          "registrationStatus": false,</w:t>
      </w:r>
    </w:p>
    <w:p w14:paraId="47DA9B11" w14:textId="77777777" w:rsidR="007D7F26" w:rsidRDefault="007D7F26" w:rsidP="007D7F26">
      <w:r>
        <w:t xml:space="preserve">          "courseStatus": "finished",</w:t>
      </w:r>
    </w:p>
    <w:p w14:paraId="287BB8D7" w14:textId="77777777" w:rsidR="007D7F26" w:rsidRDefault="007D7F26" w:rsidP="007D7F26">
      <w:r>
        <w:t xml:space="preserve">          "instructorId": 6</w:t>
      </w:r>
    </w:p>
    <w:p w14:paraId="2D6EC588" w14:textId="77777777" w:rsidR="007D7F26" w:rsidRDefault="007D7F26" w:rsidP="007D7F26">
      <w:r>
        <w:t xml:space="preserve">        },</w:t>
      </w:r>
    </w:p>
    <w:p w14:paraId="0D9CB971" w14:textId="77777777" w:rsidR="007D7F26" w:rsidRDefault="007D7F26" w:rsidP="007D7F26">
      <w:r>
        <w:t xml:space="preserve">        {</w:t>
      </w:r>
    </w:p>
    <w:p w14:paraId="5082DF05" w14:textId="77777777" w:rsidR="007D7F26" w:rsidRDefault="007D7F26" w:rsidP="007D7F26">
      <w:r>
        <w:t xml:space="preserve">          "id": 9,</w:t>
      </w:r>
    </w:p>
    <w:p w14:paraId="47B29AC8" w14:textId="77777777" w:rsidR="007D7F26" w:rsidRDefault="007D7F26" w:rsidP="007D7F26">
      <w:r>
        <w:t xml:space="preserve">          "title": "Taking Your Courses to the Next Level",</w:t>
      </w:r>
    </w:p>
    <w:p w14:paraId="29E8CDF0" w14:textId="77777777" w:rsidR="007D7F26" w:rsidRDefault="007D7F26" w:rsidP="007D7F26">
      <w:r>
        <w:t xml:space="preserve">          "location": "Room 179",</w:t>
      </w:r>
    </w:p>
    <w:p w14:paraId="63313D83" w14:textId="77777777" w:rsidR="007D7F26" w:rsidRDefault="007D7F26" w:rsidP="007D7F26">
      <w:r>
        <w:t xml:space="preserve">          "category": "Science",</w:t>
      </w:r>
    </w:p>
    <w:p w14:paraId="7311B5CF" w14:textId="77777777" w:rsidR="007D7F26" w:rsidRDefault="007D7F26" w:rsidP="007D7F26">
      <w:r>
        <w:t xml:space="preserve">          "registrationStatus": true,</w:t>
      </w:r>
    </w:p>
    <w:p w14:paraId="0978C3A2" w14:textId="77777777" w:rsidR="007D7F26" w:rsidRDefault="007D7F26" w:rsidP="007D7F26">
      <w:r>
        <w:t xml:space="preserve">          "courseStatus": "offering",</w:t>
      </w:r>
    </w:p>
    <w:p w14:paraId="78F5D3DF" w14:textId="77777777" w:rsidR="007D7F26" w:rsidRDefault="007D7F26" w:rsidP="007D7F26">
      <w:r>
        <w:lastRenderedPageBreak/>
        <w:t xml:space="preserve">          "instructorId": 7</w:t>
      </w:r>
    </w:p>
    <w:p w14:paraId="09CE10CB" w14:textId="77777777" w:rsidR="007D7F26" w:rsidRDefault="007D7F26" w:rsidP="007D7F26">
      <w:r>
        <w:t xml:space="preserve">        },</w:t>
      </w:r>
    </w:p>
    <w:p w14:paraId="4166FC1C" w14:textId="77777777" w:rsidR="007D7F26" w:rsidRDefault="007D7F26" w:rsidP="007D7F26">
      <w:r>
        <w:t xml:space="preserve">        {</w:t>
      </w:r>
    </w:p>
    <w:p w14:paraId="26E29923" w14:textId="77777777" w:rsidR="007D7F26" w:rsidRDefault="007D7F26" w:rsidP="007D7F26">
      <w:r>
        <w:t xml:space="preserve">          "id": 30,</w:t>
      </w:r>
    </w:p>
    <w:p w14:paraId="5E199AD2" w14:textId="77777777" w:rsidR="007D7F26" w:rsidRDefault="007D7F26" w:rsidP="007D7F26">
      <w:r>
        <w:t xml:space="preserve">          "title": "International Accounting Standards",</w:t>
      </w:r>
    </w:p>
    <w:p w14:paraId="17555298" w14:textId="77777777" w:rsidR="007D7F26" w:rsidRDefault="007D7F26" w:rsidP="007D7F26">
      <w:r>
        <w:t xml:space="preserve">          "location": "Room 133",</w:t>
      </w:r>
    </w:p>
    <w:p w14:paraId="3F4E3EB3" w14:textId="77777777" w:rsidR="007D7F26" w:rsidRDefault="007D7F26" w:rsidP="007D7F26">
      <w:r>
        <w:t xml:space="preserve">          "category": "Engineering",</w:t>
      </w:r>
    </w:p>
    <w:p w14:paraId="37C83CAF" w14:textId="77777777" w:rsidR="007D7F26" w:rsidRDefault="007D7F26" w:rsidP="007D7F26">
      <w:r>
        <w:t xml:space="preserve">          "registrationStatus": true,</w:t>
      </w:r>
    </w:p>
    <w:p w14:paraId="17CCCF62" w14:textId="77777777" w:rsidR="007D7F26" w:rsidRDefault="007D7F26" w:rsidP="007D7F26">
      <w:r>
        <w:t xml:space="preserve">          "courseStatus": "offering",</w:t>
      </w:r>
    </w:p>
    <w:p w14:paraId="273C92DB" w14:textId="77777777" w:rsidR="007D7F26" w:rsidRDefault="007D7F26" w:rsidP="007D7F26">
      <w:r>
        <w:t xml:space="preserve">          "instructorId": 1</w:t>
      </w:r>
    </w:p>
    <w:p w14:paraId="59DAB47F" w14:textId="77777777" w:rsidR="007D7F26" w:rsidRDefault="007D7F26" w:rsidP="007D7F26">
      <w:r>
        <w:t xml:space="preserve">        },</w:t>
      </w:r>
    </w:p>
    <w:p w14:paraId="364B5D48" w14:textId="77777777" w:rsidR="007D7F26" w:rsidRDefault="007D7F26" w:rsidP="007D7F26">
      <w:r>
        <w:t xml:space="preserve">        {</w:t>
      </w:r>
    </w:p>
    <w:p w14:paraId="04465147" w14:textId="77777777" w:rsidR="007D7F26" w:rsidRDefault="007D7F26" w:rsidP="007D7F26">
      <w:r>
        <w:t xml:space="preserve">          "id": 33,</w:t>
      </w:r>
    </w:p>
    <w:p w14:paraId="18A8B429" w14:textId="77777777" w:rsidR="007D7F26" w:rsidRDefault="007D7F26" w:rsidP="007D7F26">
      <w:r>
        <w:t xml:space="preserve">          "title": "Mastering Molecular Biology Concepts",</w:t>
      </w:r>
    </w:p>
    <w:p w14:paraId="1B14588C" w14:textId="77777777" w:rsidR="007D7F26" w:rsidRDefault="007D7F26" w:rsidP="007D7F26">
      <w:r>
        <w:t xml:space="preserve">          "location": "Room 363",</w:t>
      </w:r>
    </w:p>
    <w:p w14:paraId="7695A98E" w14:textId="77777777" w:rsidR="007D7F26" w:rsidRDefault="007D7F26" w:rsidP="007D7F26">
      <w:r>
        <w:t xml:space="preserve">          "category": "Science",</w:t>
      </w:r>
    </w:p>
    <w:p w14:paraId="66969D5A" w14:textId="77777777" w:rsidR="007D7F26" w:rsidRDefault="007D7F26" w:rsidP="007D7F26">
      <w:r>
        <w:t xml:space="preserve">          "registrationStatus": false,</w:t>
      </w:r>
    </w:p>
    <w:p w14:paraId="3B1F6DC5" w14:textId="77777777" w:rsidR="007D7F26" w:rsidRDefault="007D7F26" w:rsidP="007D7F26">
      <w:r>
        <w:t xml:space="preserve">          "courseStatus": "offering",</w:t>
      </w:r>
    </w:p>
    <w:p w14:paraId="3FC303DF" w14:textId="77777777" w:rsidR="007D7F26" w:rsidRDefault="007D7F26" w:rsidP="007D7F26">
      <w:r>
        <w:t xml:space="preserve">          "instructorId": 2</w:t>
      </w:r>
    </w:p>
    <w:p w14:paraId="37784BAB" w14:textId="77777777" w:rsidR="007D7F26" w:rsidRDefault="007D7F26" w:rsidP="007D7F26">
      <w:r>
        <w:t xml:space="preserve">        },</w:t>
      </w:r>
    </w:p>
    <w:p w14:paraId="1CFBA7CE" w14:textId="77777777" w:rsidR="007D7F26" w:rsidRDefault="007D7F26" w:rsidP="007D7F26">
      <w:r>
        <w:t xml:space="preserve">        {</w:t>
      </w:r>
    </w:p>
    <w:p w14:paraId="7D6144A7" w14:textId="77777777" w:rsidR="007D7F26" w:rsidRDefault="007D7F26" w:rsidP="007D7F26">
      <w:r>
        <w:t xml:space="preserve">          "id": 34,</w:t>
      </w:r>
    </w:p>
    <w:p w14:paraId="1793AB10" w14:textId="77777777" w:rsidR="007D7F26" w:rsidRDefault="007D7F26" w:rsidP="007D7F26">
      <w:r>
        <w:t xml:space="preserve">          "title": "Essential Skills for Biology Majors",</w:t>
      </w:r>
    </w:p>
    <w:p w14:paraId="171649F9" w14:textId="77777777" w:rsidR="007D7F26" w:rsidRDefault="007D7F26" w:rsidP="007D7F26">
      <w:r>
        <w:t xml:space="preserve">          "location": "Room 142",</w:t>
      </w:r>
    </w:p>
    <w:p w14:paraId="4D20A209" w14:textId="77777777" w:rsidR="007D7F26" w:rsidRDefault="007D7F26" w:rsidP="007D7F26">
      <w:r>
        <w:t xml:space="preserve">          "category": "Science",</w:t>
      </w:r>
    </w:p>
    <w:p w14:paraId="77F4FF2B" w14:textId="77777777" w:rsidR="007D7F26" w:rsidRDefault="007D7F26" w:rsidP="007D7F26">
      <w:r>
        <w:t xml:space="preserve">          "registrationStatus": false,</w:t>
      </w:r>
    </w:p>
    <w:p w14:paraId="0CEE14E7" w14:textId="77777777" w:rsidR="007D7F26" w:rsidRDefault="007D7F26" w:rsidP="007D7F26">
      <w:r>
        <w:t xml:space="preserve">          "courseStatus": "finished",</w:t>
      </w:r>
    </w:p>
    <w:p w14:paraId="24A49432" w14:textId="77777777" w:rsidR="007D7F26" w:rsidRDefault="007D7F26" w:rsidP="007D7F26">
      <w:r>
        <w:t xml:space="preserve">          "instructorId": 6</w:t>
      </w:r>
    </w:p>
    <w:p w14:paraId="58D6176E" w14:textId="77777777" w:rsidR="007D7F26" w:rsidRDefault="007D7F26" w:rsidP="007D7F26">
      <w:r>
        <w:t xml:space="preserve">        },</w:t>
      </w:r>
    </w:p>
    <w:p w14:paraId="284DCBED" w14:textId="77777777" w:rsidR="007D7F26" w:rsidRDefault="007D7F26" w:rsidP="007D7F26">
      <w:r>
        <w:t xml:space="preserve">        {</w:t>
      </w:r>
    </w:p>
    <w:p w14:paraId="4B950B54" w14:textId="77777777" w:rsidR="007D7F26" w:rsidRDefault="007D7F26" w:rsidP="007D7F26">
      <w:r>
        <w:t xml:space="preserve">          "id": 40,</w:t>
      </w:r>
    </w:p>
    <w:p w14:paraId="2FE07341" w14:textId="77777777" w:rsidR="007D7F26" w:rsidRDefault="007D7F26" w:rsidP="007D7F26">
      <w:r>
        <w:t xml:space="preserve">          "title": "Ecology and Conservation Strategies",</w:t>
      </w:r>
    </w:p>
    <w:p w14:paraId="50B24101" w14:textId="77777777" w:rsidR="007D7F26" w:rsidRDefault="007D7F26" w:rsidP="007D7F26">
      <w:r>
        <w:t xml:space="preserve">          "location": "Room 291",</w:t>
      </w:r>
    </w:p>
    <w:p w14:paraId="6174ACA3" w14:textId="77777777" w:rsidR="007D7F26" w:rsidRDefault="007D7F26" w:rsidP="007D7F26">
      <w:r>
        <w:t xml:space="preserve">          "category": "Science",</w:t>
      </w:r>
    </w:p>
    <w:p w14:paraId="540FCAEC" w14:textId="77777777" w:rsidR="007D7F26" w:rsidRDefault="007D7F26" w:rsidP="007D7F26">
      <w:r>
        <w:t xml:space="preserve">          "registrationStatus": true,</w:t>
      </w:r>
    </w:p>
    <w:p w14:paraId="7CE8942D" w14:textId="77777777" w:rsidR="007D7F26" w:rsidRDefault="007D7F26" w:rsidP="007D7F26">
      <w:r>
        <w:t xml:space="preserve">          "courseStatus": "offering",</w:t>
      </w:r>
    </w:p>
    <w:p w14:paraId="01897764" w14:textId="77777777" w:rsidR="007D7F26" w:rsidRDefault="007D7F26" w:rsidP="007D7F26">
      <w:r>
        <w:t xml:space="preserve">          "instructorId": 3</w:t>
      </w:r>
    </w:p>
    <w:p w14:paraId="11B5E02B" w14:textId="77777777" w:rsidR="007D7F26" w:rsidRDefault="007D7F26" w:rsidP="007D7F26">
      <w:r>
        <w:t xml:space="preserve">        },</w:t>
      </w:r>
    </w:p>
    <w:p w14:paraId="096584E0" w14:textId="77777777" w:rsidR="007D7F26" w:rsidRDefault="007D7F26" w:rsidP="007D7F26">
      <w:r>
        <w:t xml:space="preserve">        {</w:t>
      </w:r>
    </w:p>
    <w:p w14:paraId="16A74DA5" w14:textId="77777777" w:rsidR="007D7F26" w:rsidRDefault="007D7F26" w:rsidP="007D7F26">
      <w:r>
        <w:t xml:space="preserve">          "id": 44,</w:t>
      </w:r>
    </w:p>
    <w:p w14:paraId="2B5A80FB" w14:textId="77777777" w:rsidR="007D7F26" w:rsidRDefault="007D7F26" w:rsidP="007D7F26">
      <w:r>
        <w:t xml:space="preserve">          "title": "The Ultimate Chemistry Major Guide",</w:t>
      </w:r>
    </w:p>
    <w:p w14:paraId="4A12EAB2" w14:textId="77777777" w:rsidR="007D7F26" w:rsidRDefault="007D7F26" w:rsidP="007D7F26">
      <w:r>
        <w:t xml:space="preserve">          "location": "Room 176",</w:t>
      </w:r>
    </w:p>
    <w:p w14:paraId="52C29820" w14:textId="77777777" w:rsidR="007D7F26" w:rsidRDefault="007D7F26" w:rsidP="007D7F26">
      <w:r>
        <w:lastRenderedPageBreak/>
        <w:t xml:space="preserve">          "category": "Science",</w:t>
      </w:r>
    </w:p>
    <w:p w14:paraId="0E52E39D" w14:textId="77777777" w:rsidR="007D7F26" w:rsidRDefault="007D7F26" w:rsidP="007D7F26">
      <w:r>
        <w:t xml:space="preserve">          "registrationStatus": true,</w:t>
      </w:r>
    </w:p>
    <w:p w14:paraId="1CF2A54D" w14:textId="77777777" w:rsidR="007D7F26" w:rsidRDefault="007D7F26" w:rsidP="007D7F26">
      <w:r>
        <w:t xml:space="preserve">          "courseStatus": "finished",</w:t>
      </w:r>
    </w:p>
    <w:p w14:paraId="23BC3558" w14:textId="77777777" w:rsidR="007D7F26" w:rsidRDefault="007D7F26" w:rsidP="007D7F26">
      <w:r>
        <w:t xml:space="preserve">          "instructorId": 5</w:t>
      </w:r>
    </w:p>
    <w:p w14:paraId="0657378E" w14:textId="77777777" w:rsidR="007D7F26" w:rsidRDefault="007D7F26" w:rsidP="007D7F26">
      <w:r>
        <w:t xml:space="preserve">        }</w:t>
      </w:r>
    </w:p>
    <w:p w14:paraId="5AFAFA1B" w14:textId="77777777" w:rsidR="007D7F26" w:rsidRDefault="007D7F26" w:rsidP="007D7F26">
      <w:r>
        <w:t xml:space="preserve">      ],</w:t>
      </w:r>
    </w:p>
    <w:p w14:paraId="6959CE80" w14:textId="77777777" w:rsidR="007D7F26" w:rsidRDefault="007D7F26" w:rsidP="007D7F26">
      <w:r>
        <w:t xml:space="preserve">      "grades": [</w:t>
      </w:r>
    </w:p>
    <w:p w14:paraId="3553E588" w14:textId="77777777" w:rsidR="007D7F26" w:rsidRDefault="007D7F26" w:rsidP="007D7F26">
      <w:r>
        <w:t xml:space="preserve">        {</w:t>
      </w:r>
    </w:p>
    <w:p w14:paraId="6E9974DC" w14:textId="77777777" w:rsidR="007D7F26" w:rsidRDefault="007D7F26" w:rsidP="007D7F26">
      <w:r>
        <w:t xml:space="preserve">          "id": 83,</w:t>
      </w:r>
    </w:p>
    <w:p w14:paraId="10250FB0" w14:textId="77777777" w:rsidR="007D7F26" w:rsidRDefault="007D7F26" w:rsidP="007D7F26">
      <w:r>
        <w:t xml:space="preserve">          "title": "quae ultio contabesco Final Exam",</w:t>
      </w:r>
    </w:p>
    <w:p w14:paraId="78D79ED6" w14:textId="77777777" w:rsidR="007D7F26" w:rsidRDefault="007D7F26" w:rsidP="007D7F26">
      <w:r>
        <w:t xml:space="preserve">          "grade": 75.19,</w:t>
      </w:r>
    </w:p>
    <w:p w14:paraId="02F57806" w14:textId="77777777" w:rsidR="007D7F26" w:rsidRDefault="007D7F26" w:rsidP="007D7F26">
      <w:r>
        <w:t xml:space="preserve">          "studentId": 100,</w:t>
      </w:r>
    </w:p>
    <w:p w14:paraId="1E0A3075" w14:textId="77777777" w:rsidR="007D7F26" w:rsidRDefault="007D7F26" w:rsidP="007D7F26">
      <w:r>
        <w:t xml:space="preserve">          "courseId": 9</w:t>
      </w:r>
    </w:p>
    <w:p w14:paraId="07F1CDC7" w14:textId="77777777" w:rsidR="007D7F26" w:rsidRDefault="007D7F26" w:rsidP="007D7F26">
      <w:r>
        <w:t xml:space="preserve">        },</w:t>
      </w:r>
    </w:p>
    <w:p w14:paraId="62700A88" w14:textId="77777777" w:rsidR="007D7F26" w:rsidRDefault="007D7F26" w:rsidP="007D7F26">
      <w:r>
        <w:t xml:space="preserve">        {</w:t>
      </w:r>
    </w:p>
    <w:p w14:paraId="7F50E8EE" w14:textId="77777777" w:rsidR="007D7F26" w:rsidRDefault="007D7F26" w:rsidP="007D7F26">
      <w:r>
        <w:t xml:space="preserve">          "id": 298,</w:t>
      </w:r>
    </w:p>
    <w:p w14:paraId="5E04F762" w14:textId="77777777" w:rsidR="007D7F26" w:rsidRDefault="007D7F26" w:rsidP="007D7F26">
      <w:r>
        <w:t xml:space="preserve">          "title": "celo tum arceo Final Exam",</w:t>
      </w:r>
    </w:p>
    <w:p w14:paraId="7F934D47" w14:textId="77777777" w:rsidR="007D7F26" w:rsidRDefault="007D7F26" w:rsidP="007D7F26">
      <w:r>
        <w:t xml:space="preserve">          "grade": 81.83,</w:t>
      </w:r>
    </w:p>
    <w:p w14:paraId="5108A576" w14:textId="77777777" w:rsidR="007D7F26" w:rsidRDefault="007D7F26" w:rsidP="007D7F26">
      <w:r>
        <w:t xml:space="preserve">          "studentId": 100,</w:t>
      </w:r>
    </w:p>
    <w:p w14:paraId="53C085B2" w14:textId="77777777" w:rsidR="007D7F26" w:rsidRDefault="007D7F26" w:rsidP="007D7F26">
      <w:r>
        <w:t xml:space="preserve">          "courseId": 30</w:t>
      </w:r>
    </w:p>
    <w:p w14:paraId="1BD5D1BC" w14:textId="77777777" w:rsidR="007D7F26" w:rsidRDefault="007D7F26" w:rsidP="007D7F26">
      <w:r>
        <w:t xml:space="preserve">        },</w:t>
      </w:r>
    </w:p>
    <w:p w14:paraId="74DBEB7E" w14:textId="77777777" w:rsidR="007D7F26" w:rsidRDefault="007D7F26" w:rsidP="007D7F26">
      <w:r>
        <w:t xml:space="preserve">        {</w:t>
      </w:r>
    </w:p>
    <w:p w14:paraId="33E62494" w14:textId="77777777" w:rsidR="007D7F26" w:rsidRDefault="007D7F26" w:rsidP="007D7F26">
      <w:r>
        <w:t xml:space="preserve">          "id": 330,</w:t>
      </w:r>
    </w:p>
    <w:p w14:paraId="1F161982" w14:textId="77777777" w:rsidR="007D7F26" w:rsidRDefault="007D7F26" w:rsidP="007D7F26">
      <w:r>
        <w:t xml:space="preserve">          "title": "vis apud delego Final Exam",</w:t>
      </w:r>
    </w:p>
    <w:p w14:paraId="2DDD5E9A" w14:textId="77777777" w:rsidR="007D7F26" w:rsidRDefault="007D7F26" w:rsidP="007D7F26">
      <w:r>
        <w:t xml:space="preserve">          "grade": 32.85,</w:t>
      </w:r>
    </w:p>
    <w:p w14:paraId="208313A3" w14:textId="77777777" w:rsidR="007D7F26" w:rsidRDefault="007D7F26" w:rsidP="007D7F26">
      <w:r>
        <w:t xml:space="preserve">          "studentId": 100,</w:t>
      </w:r>
    </w:p>
    <w:p w14:paraId="5F9517F3" w14:textId="77777777" w:rsidR="007D7F26" w:rsidRDefault="007D7F26" w:rsidP="007D7F26">
      <w:r>
        <w:t xml:space="preserve">          "courseId": 33</w:t>
      </w:r>
    </w:p>
    <w:p w14:paraId="75C4A6E8" w14:textId="77777777" w:rsidR="007D7F26" w:rsidRDefault="007D7F26" w:rsidP="007D7F26">
      <w:r>
        <w:t xml:space="preserve">        },</w:t>
      </w:r>
    </w:p>
    <w:p w14:paraId="14440620" w14:textId="77777777" w:rsidR="007D7F26" w:rsidRDefault="007D7F26" w:rsidP="007D7F26">
      <w:r>
        <w:t xml:space="preserve">        {</w:t>
      </w:r>
    </w:p>
    <w:p w14:paraId="10ABA610" w14:textId="77777777" w:rsidR="007D7F26" w:rsidRDefault="007D7F26" w:rsidP="007D7F26">
      <w:r>
        <w:t xml:space="preserve">          "id": 333,</w:t>
      </w:r>
    </w:p>
    <w:p w14:paraId="240E5C47" w14:textId="77777777" w:rsidR="007D7F26" w:rsidRDefault="007D7F26" w:rsidP="007D7F26">
      <w:r>
        <w:t xml:space="preserve">          "title": "vesper corpus territo Final Exam",</w:t>
      </w:r>
    </w:p>
    <w:p w14:paraId="55F6C691" w14:textId="77777777" w:rsidR="007D7F26" w:rsidRDefault="007D7F26" w:rsidP="007D7F26">
      <w:r>
        <w:t xml:space="preserve">          "grade": 94.87,</w:t>
      </w:r>
    </w:p>
    <w:p w14:paraId="772C7A0B" w14:textId="77777777" w:rsidR="007D7F26" w:rsidRDefault="007D7F26" w:rsidP="007D7F26">
      <w:r>
        <w:t xml:space="preserve">          "studentId": 100,</w:t>
      </w:r>
    </w:p>
    <w:p w14:paraId="0053023E" w14:textId="77777777" w:rsidR="007D7F26" w:rsidRDefault="007D7F26" w:rsidP="007D7F26">
      <w:r>
        <w:t xml:space="preserve">          "courseId": 34</w:t>
      </w:r>
    </w:p>
    <w:p w14:paraId="0B89BCF3" w14:textId="77777777" w:rsidR="007D7F26" w:rsidRDefault="007D7F26" w:rsidP="007D7F26">
      <w:r>
        <w:t xml:space="preserve">        },</w:t>
      </w:r>
    </w:p>
    <w:p w14:paraId="3E226123" w14:textId="77777777" w:rsidR="007D7F26" w:rsidRDefault="007D7F26" w:rsidP="007D7F26">
      <w:r>
        <w:t xml:space="preserve">        {</w:t>
      </w:r>
    </w:p>
    <w:p w14:paraId="47F56009" w14:textId="77777777" w:rsidR="007D7F26" w:rsidRDefault="007D7F26" w:rsidP="007D7F26">
      <w:r>
        <w:t xml:space="preserve">          "id": 398,</w:t>
      </w:r>
    </w:p>
    <w:p w14:paraId="2B720C24" w14:textId="77777777" w:rsidR="007D7F26" w:rsidRDefault="007D7F26" w:rsidP="007D7F26">
      <w:r>
        <w:t xml:space="preserve">          "title": "reprehenderit stillicidium peccatus Final Exam",</w:t>
      </w:r>
    </w:p>
    <w:p w14:paraId="514896DF" w14:textId="77777777" w:rsidR="007D7F26" w:rsidRDefault="007D7F26" w:rsidP="007D7F26">
      <w:r>
        <w:t xml:space="preserve">          "grade": 91.92,</w:t>
      </w:r>
    </w:p>
    <w:p w14:paraId="68D0C206" w14:textId="77777777" w:rsidR="007D7F26" w:rsidRDefault="007D7F26" w:rsidP="007D7F26">
      <w:r>
        <w:t xml:space="preserve">          "studentId": 100,</w:t>
      </w:r>
    </w:p>
    <w:p w14:paraId="2BB0584B" w14:textId="77777777" w:rsidR="007D7F26" w:rsidRDefault="007D7F26" w:rsidP="007D7F26">
      <w:r>
        <w:t xml:space="preserve">          "courseId": 40</w:t>
      </w:r>
    </w:p>
    <w:p w14:paraId="2737EF3E" w14:textId="77777777" w:rsidR="007D7F26" w:rsidRDefault="007D7F26" w:rsidP="007D7F26">
      <w:r>
        <w:t xml:space="preserve">        }</w:t>
      </w:r>
    </w:p>
    <w:p w14:paraId="27E1E7A1" w14:textId="77777777" w:rsidR="007D7F26" w:rsidRDefault="007D7F26" w:rsidP="007D7F26">
      <w:r>
        <w:lastRenderedPageBreak/>
        <w:t xml:space="preserve">      ]</w:t>
      </w:r>
    </w:p>
    <w:p w14:paraId="207FD79E" w14:textId="77777777" w:rsidR="007D7F26" w:rsidRDefault="007D7F26" w:rsidP="007D7F26">
      <w:r>
        <w:t xml:space="preserve">    },</w:t>
      </w:r>
    </w:p>
    <w:p w14:paraId="637F90DA" w14:textId="77777777" w:rsidR="007D7F26" w:rsidRDefault="007D7F26" w:rsidP="007D7F26">
      <w:r>
        <w:t xml:space="preserve">    {</w:t>
      </w:r>
    </w:p>
    <w:p w14:paraId="2FE4EDD6" w14:textId="77777777" w:rsidR="007D7F26" w:rsidRDefault="007D7F26" w:rsidP="007D7F26">
      <w:r>
        <w:t xml:space="preserve">      "id": 101,</w:t>
      </w:r>
    </w:p>
    <w:p w14:paraId="7C850122" w14:textId="77777777" w:rsidR="007D7F26" w:rsidRDefault="007D7F26" w:rsidP="007D7F26">
      <w:r>
        <w:t xml:space="preserve">      "name": "Maryann Beahan PhD",</w:t>
      </w:r>
    </w:p>
    <w:p w14:paraId="15895FC1" w14:textId="77777777" w:rsidR="007D7F26" w:rsidRDefault="007D7F26" w:rsidP="007D7F26">
      <w:r>
        <w:t xml:space="preserve">      "email": "Paolo_Runolfsson@hotmail.com",</w:t>
      </w:r>
    </w:p>
    <w:p w14:paraId="522B1FE4" w14:textId="77777777" w:rsidR="007D7F26" w:rsidRDefault="007D7F26" w:rsidP="007D7F26">
      <w:r>
        <w:t xml:space="preserve">      "password": "student123",</w:t>
      </w:r>
    </w:p>
    <w:p w14:paraId="5B73512F" w14:textId="77777777" w:rsidR="007D7F26" w:rsidRDefault="007D7F26" w:rsidP="007D7F26">
      <w:r>
        <w:t xml:space="preserve">      "userType": "Student",</w:t>
      </w:r>
    </w:p>
    <w:p w14:paraId="71FE4C5E" w14:textId="77777777" w:rsidR="007D7F26" w:rsidRDefault="007D7F26" w:rsidP="007D7F26">
      <w:r>
        <w:t xml:space="preserve">      "gpa": 2.15,</w:t>
      </w:r>
    </w:p>
    <w:p w14:paraId="43C49940" w14:textId="77777777" w:rsidR="007D7F26" w:rsidRDefault="007D7F26" w:rsidP="007D7F26">
      <w:r>
        <w:t xml:space="preserve">      "major": "Biology",</w:t>
      </w:r>
    </w:p>
    <w:p w14:paraId="683803B0" w14:textId="77777777" w:rsidR="007D7F26" w:rsidRDefault="007D7F26" w:rsidP="007D7F26">
      <w:r>
        <w:t xml:space="preserve">      "passedCourses": [</w:t>
      </w:r>
    </w:p>
    <w:p w14:paraId="47F2762A" w14:textId="77777777" w:rsidR="007D7F26" w:rsidRDefault="007D7F26" w:rsidP="007D7F26">
      <w:r>
        <w:t xml:space="preserve">        {</w:t>
      </w:r>
    </w:p>
    <w:p w14:paraId="3BAC136F" w14:textId="77777777" w:rsidR="007D7F26" w:rsidRDefault="007D7F26" w:rsidP="007D7F26">
      <w:r>
        <w:t xml:space="preserve">          "id": 9,</w:t>
      </w:r>
    </w:p>
    <w:p w14:paraId="53724B8F" w14:textId="77777777" w:rsidR="007D7F26" w:rsidRDefault="007D7F26" w:rsidP="007D7F26">
      <w:r>
        <w:t xml:space="preserve">          "title": "Taking Your Courses to the Next Level",</w:t>
      </w:r>
    </w:p>
    <w:p w14:paraId="62C99CAA" w14:textId="77777777" w:rsidR="007D7F26" w:rsidRDefault="007D7F26" w:rsidP="007D7F26">
      <w:r>
        <w:t xml:space="preserve">          "location": "Room 179",</w:t>
      </w:r>
    </w:p>
    <w:p w14:paraId="6B8C1F4A" w14:textId="77777777" w:rsidR="007D7F26" w:rsidRDefault="007D7F26" w:rsidP="007D7F26">
      <w:r>
        <w:t xml:space="preserve">          "category": "Science",</w:t>
      </w:r>
    </w:p>
    <w:p w14:paraId="79994B8C" w14:textId="77777777" w:rsidR="007D7F26" w:rsidRDefault="007D7F26" w:rsidP="007D7F26">
      <w:r>
        <w:t xml:space="preserve">          "registrationStatus": true,</w:t>
      </w:r>
    </w:p>
    <w:p w14:paraId="08F428D5" w14:textId="77777777" w:rsidR="007D7F26" w:rsidRDefault="007D7F26" w:rsidP="007D7F26">
      <w:r>
        <w:t xml:space="preserve">          "courseStatus": "offering",</w:t>
      </w:r>
    </w:p>
    <w:p w14:paraId="19CF274F" w14:textId="77777777" w:rsidR="007D7F26" w:rsidRDefault="007D7F26" w:rsidP="007D7F26">
      <w:r>
        <w:t xml:space="preserve">          "instructorId": 7</w:t>
      </w:r>
    </w:p>
    <w:p w14:paraId="3B23B075" w14:textId="77777777" w:rsidR="007D7F26" w:rsidRDefault="007D7F26" w:rsidP="007D7F26">
      <w:r>
        <w:t xml:space="preserve">        },</w:t>
      </w:r>
    </w:p>
    <w:p w14:paraId="6335392A" w14:textId="77777777" w:rsidR="007D7F26" w:rsidRDefault="007D7F26" w:rsidP="007D7F26">
      <w:r>
        <w:t xml:space="preserve">        {</w:t>
      </w:r>
    </w:p>
    <w:p w14:paraId="0BDEF719" w14:textId="77777777" w:rsidR="007D7F26" w:rsidRDefault="007D7F26" w:rsidP="007D7F26">
      <w:r>
        <w:t xml:space="preserve">          "id": 10,</w:t>
      </w:r>
    </w:p>
    <w:p w14:paraId="03BA30B5" w14:textId="77777777" w:rsidR="007D7F26" w:rsidRDefault="007D7F26" w:rsidP="007D7F26">
      <w:r>
        <w:t xml:space="preserve">          "title": "Object Oriented Programming",</w:t>
      </w:r>
    </w:p>
    <w:p w14:paraId="18EB5331" w14:textId="77777777" w:rsidR="007D7F26" w:rsidRDefault="007D7F26" w:rsidP="007D7F26">
      <w:r>
        <w:t xml:space="preserve">          "location": "Room 216",</w:t>
      </w:r>
    </w:p>
    <w:p w14:paraId="16E34490" w14:textId="77777777" w:rsidR="007D7F26" w:rsidRDefault="007D7F26" w:rsidP="007D7F26">
      <w:r>
        <w:t xml:space="preserve">          "category": "Science",</w:t>
      </w:r>
    </w:p>
    <w:p w14:paraId="27C9FFE9" w14:textId="77777777" w:rsidR="007D7F26" w:rsidRDefault="007D7F26" w:rsidP="007D7F26">
      <w:r>
        <w:t xml:space="preserve">          "registrationStatus": true,</w:t>
      </w:r>
    </w:p>
    <w:p w14:paraId="0B6B5EF2" w14:textId="77777777" w:rsidR="007D7F26" w:rsidRDefault="007D7F26" w:rsidP="007D7F26">
      <w:r>
        <w:t xml:space="preserve">          "courseStatus": "offering",</w:t>
      </w:r>
    </w:p>
    <w:p w14:paraId="31262077" w14:textId="77777777" w:rsidR="007D7F26" w:rsidRDefault="007D7F26" w:rsidP="007D7F26">
      <w:r>
        <w:t xml:space="preserve">          "instructorId": 7</w:t>
      </w:r>
    </w:p>
    <w:p w14:paraId="1EB831B3" w14:textId="77777777" w:rsidR="007D7F26" w:rsidRDefault="007D7F26" w:rsidP="007D7F26">
      <w:r>
        <w:t xml:space="preserve">        },</w:t>
      </w:r>
    </w:p>
    <w:p w14:paraId="1B5769E9" w14:textId="77777777" w:rsidR="007D7F26" w:rsidRDefault="007D7F26" w:rsidP="007D7F26">
      <w:r>
        <w:t xml:space="preserve">        {</w:t>
      </w:r>
    </w:p>
    <w:p w14:paraId="0386C6DF" w14:textId="77777777" w:rsidR="007D7F26" w:rsidRDefault="007D7F26" w:rsidP="007D7F26">
      <w:r>
        <w:t xml:space="preserve">          "id": 19,</w:t>
      </w:r>
    </w:p>
    <w:p w14:paraId="64880777" w14:textId="77777777" w:rsidR="007D7F26" w:rsidRDefault="007D7F26" w:rsidP="007D7F26">
      <w:r>
        <w:t xml:space="preserve">          "title": "Social Media Communication Essentials",</w:t>
      </w:r>
    </w:p>
    <w:p w14:paraId="519351BF" w14:textId="77777777" w:rsidR="007D7F26" w:rsidRDefault="007D7F26" w:rsidP="007D7F26">
      <w:r>
        <w:t xml:space="preserve">          "location": "Room 400",</w:t>
      </w:r>
    </w:p>
    <w:p w14:paraId="1BB3ED59" w14:textId="77777777" w:rsidR="007D7F26" w:rsidRDefault="007D7F26" w:rsidP="007D7F26">
      <w:r>
        <w:t xml:space="preserve">          "category": "Engineering",</w:t>
      </w:r>
    </w:p>
    <w:p w14:paraId="60A52474" w14:textId="77777777" w:rsidR="007D7F26" w:rsidRDefault="007D7F26" w:rsidP="007D7F26">
      <w:r>
        <w:t xml:space="preserve">          "registrationStatus": true,</w:t>
      </w:r>
    </w:p>
    <w:p w14:paraId="3A746E07" w14:textId="77777777" w:rsidR="007D7F26" w:rsidRDefault="007D7F26" w:rsidP="007D7F26">
      <w:r>
        <w:t xml:space="preserve">          "courseStatus": "offering",</w:t>
      </w:r>
    </w:p>
    <w:p w14:paraId="1FADCE00" w14:textId="77777777" w:rsidR="007D7F26" w:rsidRDefault="007D7F26" w:rsidP="007D7F26">
      <w:r>
        <w:t xml:space="preserve">          "instructorId": 1</w:t>
      </w:r>
    </w:p>
    <w:p w14:paraId="69C4861A" w14:textId="77777777" w:rsidR="007D7F26" w:rsidRDefault="007D7F26" w:rsidP="007D7F26">
      <w:r>
        <w:t xml:space="preserve">        },</w:t>
      </w:r>
    </w:p>
    <w:p w14:paraId="335984D0" w14:textId="77777777" w:rsidR="007D7F26" w:rsidRDefault="007D7F26" w:rsidP="007D7F26">
      <w:r>
        <w:t xml:space="preserve">        {</w:t>
      </w:r>
    </w:p>
    <w:p w14:paraId="0C48F296" w14:textId="77777777" w:rsidR="007D7F26" w:rsidRDefault="007D7F26" w:rsidP="007D7F26">
      <w:r>
        <w:t xml:space="preserve">          "id": 27,</w:t>
      </w:r>
    </w:p>
    <w:p w14:paraId="658F21DB" w14:textId="77777777" w:rsidR="007D7F26" w:rsidRDefault="007D7F26" w:rsidP="007D7F26">
      <w:r>
        <w:t xml:space="preserve">          "title": "Managerial Accounting Techniques",</w:t>
      </w:r>
    </w:p>
    <w:p w14:paraId="3F12C5B2" w14:textId="77777777" w:rsidR="007D7F26" w:rsidRDefault="007D7F26" w:rsidP="007D7F26">
      <w:r>
        <w:t xml:space="preserve">          "location": "Room 298",</w:t>
      </w:r>
    </w:p>
    <w:p w14:paraId="4E371029" w14:textId="77777777" w:rsidR="007D7F26" w:rsidRDefault="007D7F26" w:rsidP="007D7F26">
      <w:r>
        <w:lastRenderedPageBreak/>
        <w:t xml:space="preserve">          "category": "Math",</w:t>
      </w:r>
    </w:p>
    <w:p w14:paraId="3173CE36" w14:textId="77777777" w:rsidR="007D7F26" w:rsidRDefault="007D7F26" w:rsidP="007D7F26">
      <w:r>
        <w:t xml:space="preserve">          "registrationStatus": false,</w:t>
      </w:r>
    </w:p>
    <w:p w14:paraId="42BAB4E0" w14:textId="77777777" w:rsidR="007D7F26" w:rsidRDefault="007D7F26" w:rsidP="007D7F26">
      <w:r>
        <w:t xml:space="preserve">          "courseStatus": "finished",</w:t>
      </w:r>
    </w:p>
    <w:p w14:paraId="0FB9C540" w14:textId="77777777" w:rsidR="007D7F26" w:rsidRDefault="007D7F26" w:rsidP="007D7F26">
      <w:r>
        <w:t xml:space="preserve">          "instructorId": 7</w:t>
      </w:r>
    </w:p>
    <w:p w14:paraId="64D0F3DA" w14:textId="77777777" w:rsidR="007D7F26" w:rsidRDefault="007D7F26" w:rsidP="007D7F26">
      <w:r>
        <w:t xml:space="preserve">        },</w:t>
      </w:r>
    </w:p>
    <w:p w14:paraId="3F27D699" w14:textId="77777777" w:rsidR="007D7F26" w:rsidRDefault="007D7F26" w:rsidP="007D7F26">
      <w:r>
        <w:t xml:space="preserve">        {</w:t>
      </w:r>
    </w:p>
    <w:p w14:paraId="766094B4" w14:textId="77777777" w:rsidR="007D7F26" w:rsidRDefault="007D7F26" w:rsidP="007D7F26">
      <w:r>
        <w:t xml:space="preserve">          "id": 29,</w:t>
      </w:r>
    </w:p>
    <w:p w14:paraId="7235B785" w14:textId="77777777" w:rsidR="007D7F26" w:rsidRDefault="007D7F26" w:rsidP="007D7F26">
      <w:r>
        <w:t xml:space="preserve">          "title": "Budgeting and Forecasting Skills",</w:t>
      </w:r>
    </w:p>
    <w:p w14:paraId="11CE6C5E" w14:textId="77777777" w:rsidR="007D7F26" w:rsidRDefault="007D7F26" w:rsidP="007D7F26">
      <w:r>
        <w:t xml:space="preserve">          "location": "Room 186",</w:t>
      </w:r>
    </w:p>
    <w:p w14:paraId="37202026" w14:textId="77777777" w:rsidR="007D7F26" w:rsidRDefault="007D7F26" w:rsidP="007D7F26">
      <w:r>
        <w:t xml:space="preserve">          "category": "Math",</w:t>
      </w:r>
    </w:p>
    <w:p w14:paraId="667E2F03" w14:textId="77777777" w:rsidR="007D7F26" w:rsidRDefault="007D7F26" w:rsidP="007D7F26">
      <w:r>
        <w:t xml:space="preserve">          "registrationStatus": false,</w:t>
      </w:r>
    </w:p>
    <w:p w14:paraId="11DE84CC" w14:textId="77777777" w:rsidR="007D7F26" w:rsidRDefault="007D7F26" w:rsidP="007D7F26">
      <w:r>
        <w:t xml:space="preserve">          "courseStatus": "offering",</w:t>
      </w:r>
    </w:p>
    <w:p w14:paraId="20993F82" w14:textId="77777777" w:rsidR="007D7F26" w:rsidRDefault="007D7F26" w:rsidP="007D7F26">
      <w:r>
        <w:t xml:space="preserve">          "instructorId": 2</w:t>
      </w:r>
    </w:p>
    <w:p w14:paraId="322616F3" w14:textId="77777777" w:rsidR="007D7F26" w:rsidRDefault="007D7F26" w:rsidP="007D7F26">
      <w:r>
        <w:t xml:space="preserve">        },</w:t>
      </w:r>
    </w:p>
    <w:p w14:paraId="7A4B2F02" w14:textId="77777777" w:rsidR="007D7F26" w:rsidRDefault="007D7F26" w:rsidP="007D7F26">
      <w:r>
        <w:t xml:space="preserve">        {</w:t>
      </w:r>
    </w:p>
    <w:p w14:paraId="31574B8D" w14:textId="77777777" w:rsidR="007D7F26" w:rsidRDefault="007D7F26" w:rsidP="007D7F26">
      <w:r>
        <w:t xml:space="preserve">          "id": 37,</w:t>
      </w:r>
    </w:p>
    <w:p w14:paraId="7CFA2262" w14:textId="77777777" w:rsidR="007D7F26" w:rsidRDefault="007D7F26" w:rsidP="007D7F26">
      <w:r>
        <w:t xml:space="preserve">          "title": "Cutting-Edge Research in Biology",</w:t>
      </w:r>
    </w:p>
    <w:p w14:paraId="2305F25A" w14:textId="77777777" w:rsidR="007D7F26" w:rsidRDefault="007D7F26" w:rsidP="007D7F26">
      <w:r>
        <w:t xml:space="preserve">          "location": "Room 198",</w:t>
      </w:r>
    </w:p>
    <w:p w14:paraId="362F3DFD" w14:textId="77777777" w:rsidR="007D7F26" w:rsidRDefault="007D7F26" w:rsidP="007D7F26">
      <w:r>
        <w:t xml:space="preserve">          "category": "Math",</w:t>
      </w:r>
    </w:p>
    <w:p w14:paraId="4D69DDD7" w14:textId="77777777" w:rsidR="007D7F26" w:rsidRDefault="007D7F26" w:rsidP="007D7F26">
      <w:r>
        <w:t xml:space="preserve">          "registrationStatus": true,</w:t>
      </w:r>
    </w:p>
    <w:p w14:paraId="71704D28" w14:textId="77777777" w:rsidR="007D7F26" w:rsidRDefault="007D7F26" w:rsidP="007D7F26">
      <w:r>
        <w:t xml:space="preserve">          "courseStatus": "offering",</w:t>
      </w:r>
    </w:p>
    <w:p w14:paraId="7C4CDF61" w14:textId="77777777" w:rsidR="007D7F26" w:rsidRDefault="007D7F26" w:rsidP="007D7F26">
      <w:r>
        <w:t xml:space="preserve">          "instructorId": 6</w:t>
      </w:r>
    </w:p>
    <w:p w14:paraId="2C228300" w14:textId="77777777" w:rsidR="007D7F26" w:rsidRDefault="007D7F26" w:rsidP="007D7F26">
      <w:r>
        <w:t xml:space="preserve">        },</w:t>
      </w:r>
    </w:p>
    <w:p w14:paraId="43086D18" w14:textId="77777777" w:rsidR="007D7F26" w:rsidRDefault="007D7F26" w:rsidP="007D7F26">
      <w:r>
        <w:t xml:space="preserve">        {</w:t>
      </w:r>
    </w:p>
    <w:p w14:paraId="354E003F" w14:textId="77777777" w:rsidR="007D7F26" w:rsidRDefault="007D7F26" w:rsidP="007D7F26">
      <w:r>
        <w:t xml:space="preserve">          "id": 44,</w:t>
      </w:r>
    </w:p>
    <w:p w14:paraId="0C6C3227" w14:textId="77777777" w:rsidR="007D7F26" w:rsidRDefault="007D7F26" w:rsidP="007D7F26">
      <w:r>
        <w:t xml:space="preserve">          "title": "The Ultimate Chemistry Major Guide",</w:t>
      </w:r>
    </w:p>
    <w:p w14:paraId="2DCCBDAA" w14:textId="77777777" w:rsidR="007D7F26" w:rsidRDefault="007D7F26" w:rsidP="007D7F26">
      <w:r>
        <w:t xml:space="preserve">          "location": "Room 176",</w:t>
      </w:r>
    </w:p>
    <w:p w14:paraId="2294DEC7" w14:textId="77777777" w:rsidR="007D7F26" w:rsidRDefault="007D7F26" w:rsidP="007D7F26">
      <w:r>
        <w:t xml:space="preserve">          "category": "Science",</w:t>
      </w:r>
    </w:p>
    <w:p w14:paraId="44333EBA" w14:textId="77777777" w:rsidR="007D7F26" w:rsidRDefault="007D7F26" w:rsidP="007D7F26">
      <w:r>
        <w:t xml:space="preserve">          "registrationStatus": true,</w:t>
      </w:r>
    </w:p>
    <w:p w14:paraId="7CFA3584" w14:textId="77777777" w:rsidR="007D7F26" w:rsidRDefault="007D7F26" w:rsidP="007D7F26">
      <w:r>
        <w:t xml:space="preserve">          "courseStatus": "finished",</w:t>
      </w:r>
    </w:p>
    <w:p w14:paraId="25E401E4" w14:textId="77777777" w:rsidR="007D7F26" w:rsidRDefault="007D7F26" w:rsidP="007D7F26">
      <w:r>
        <w:t xml:space="preserve">          "instructorId": 5</w:t>
      </w:r>
    </w:p>
    <w:p w14:paraId="372941C0" w14:textId="77777777" w:rsidR="007D7F26" w:rsidRDefault="007D7F26" w:rsidP="007D7F26">
      <w:r>
        <w:t xml:space="preserve">        }</w:t>
      </w:r>
    </w:p>
    <w:p w14:paraId="44CC25E3" w14:textId="77777777" w:rsidR="007D7F26" w:rsidRDefault="007D7F26" w:rsidP="007D7F26">
      <w:r>
        <w:t xml:space="preserve">      ],</w:t>
      </w:r>
    </w:p>
    <w:p w14:paraId="66D645B6" w14:textId="77777777" w:rsidR="007D7F26" w:rsidRDefault="007D7F26" w:rsidP="007D7F26">
      <w:r>
        <w:t xml:space="preserve">      "grades": [</w:t>
      </w:r>
    </w:p>
    <w:p w14:paraId="453D4590" w14:textId="77777777" w:rsidR="007D7F26" w:rsidRDefault="007D7F26" w:rsidP="007D7F26">
      <w:r>
        <w:t xml:space="preserve">        {</w:t>
      </w:r>
    </w:p>
    <w:p w14:paraId="5AA2751C" w14:textId="77777777" w:rsidR="007D7F26" w:rsidRDefault="007D7F26" w:rsidP="007D7F26">
      <w:r>
        <w:t xml:space="preserve">          "id": 99,</w:t>
      </w:r>
    </w:p>
    <w:p w14:paraId="25739E2C" w14:textId="77777777" w:rsidR="007D7F26" w:rsidRDefault="007D7F26" w:rsidP="007D7F26">
      <w:r>
        <w:t xml:space="preserve">          "title": "surculus absconditus uterque Final Exam",</w:t>
      </w:r>
    </w:p>
    <w:p w14:paraId="5F87C025" w14:textId="77777777" w:rsidR="007D7F26" w:rsidRDefault="007D7F26" w:rsidP="007D7F26">
      <w:r>
        <w:t xml:space="preserve">          "grade": 55.09,</w:t>
      </w:r>
    </w:p>
    <w:p w14:paraId="75E33430" w14:textId="77777777" w:rsidR="007D7F26" w:rsidRDefault="007D7F26" w:rsidP="007D7F26">
      <w:r>
        <w:t xml:space="preserve">          "studentId": 101,</w:t>
      </w:r>
    </w:p>
    <w:p w14:paraId="28561318" w14:textId="77777777" w:rsidR="007D7F26" w:rsidRDefault="007D7F26" w:rsidP="007D7F26">
      <w:r>
        <w:t xml:space="preserve">          "courseId": 10</w:t>
      </w:r>
    </w:p>
    <w:p w14:paraId="09274ABA" w14:textId="77777777" w:rsidR="007D7F26" w:rsidRDefault="007D7F26" w:rsidP="007D7F26">
      <w:r>
        <w:t xml:space="preserve">        },</w:t>
      </w:r>
    </w:p>
    <w:p w14:paraId="436A6E3A" w14:textId="77777777" w:rsidR="007D7F26" w:rsidRDefault="007D7F26" w:rsidP="007D7F26">
      <w:r>
        <w:t xml:space="preserve">        {</w:t>
      </w:r>
    </w:p>
    <w:p w14:paraId="65138ACC" w14:textId="77777777" w:rsidR="007D7F26" w:rsidRDefault="007D7F26" w:rsidP="007D7F26">
      <w:r>
        <w:lastRenderedPageBreak/>
        <w:t xml:space="preserve">          "id": 262,</w:t>
      </w:r>
    </w:p>
    <w:p w14:paraId="39C0AB3F" w14:textId="77777777" w:rsidR="007D7F26" w:rsidRDefault="007D7F26" w:rsidP="007D7F26">
      <w:r>
        <w:t xml:space="preserve">          "title": "pel depulso basium Final Exam",</w:t>
      </w:r>
    </w:p>
    <w:p w14:paraId="2F766262" w14:textId="77777777" w:rsidR="007D7F26" w:rsidRDefault="007D7F26" w:rsidP="007D7F26">
      <w:r>
        <w:t xml:space="preserve">          "grade": 43.86,</w:t>
      </w:r>
    </w:p>
    <w:p w14:paraId="6BA922EA" w14:textId="77777777" w:rsidR="007D7F26" w:rsidRDefault="007D7F26" w:rsidP="007D7F26">
      <w:r>
        <w:t xml:space="preserve">          "studentId": 101,</w:t>
      </w:r>
    </w:p>
    <w:p w14:paraId="52AD58A1" w14:textId="77777777" w:rsidR="007D7F26" w:rsidRDefault="007D7F26" w:rsidP="007D7F26">
      <w:r>
        <w:t xml:space="preserve">          "courseId": 27</w:t>
      </w:r>
    </w:p>
    <w:p w14:paraId="5F2DE86F" w14:textId="77777777" w:rsidR="007D7F26" w:rsidRDefault="007D7F26" w:rsidP="007D7F26">
      <w:r>
        <w:t xml:space="preserve">        },</w:t>
      </w:r>
    </w:p>
    <w:p w14:paraId="7F3AE341" w14:textId="77777777" w:rsidR="007D7F26" w:rsidRDefault="007D7F26" w:rsidP="007D7F26">
      <w:r>
        <w:t xml:space="preserve">        {</w:t>
      </w:r>
    </w:p>
    <w:p w14:paraId="112D3B43" w14:textId="77777777" w:rsidR="007D7F26" w:rsidRDefault="007D7F26" w:rsidP="007D7F26">
      <w:r>
        <w:t xml:space="preserve">          "id": 363,</w:t>
      </w:r>
    </w:p>
    <w:p w14:paraId="0F473C8E" w14:textId="77777777" w:rsidR="007D7F26" w:rsidRDefault="007D7F26" w:rsidP="007D7F26">
      <w:r>
        <w:t xml:space="preserve">          "title": "calamitas cunabula somnus Final Exam",</w:t>
      </w:r>
    </w:p>
    <w:p w14:paraId="3AEAC471" w14:textId="77777777" w:rsidR="007D7F26" w:rsidRDefault="007D7F26" w:rsidP="007D7F26">
      <w:r>
        <w:t xml:space="preserve">          "grade": 71.15,</w:t>
      </w:r>
    </w:p>
    <w:p w14:paraId="5B7EE702" w14:textId="77777777" w:rsidR="007D7F26" w:rsidRDefault="007D7F26" w:rsidP="007D7F26">
      <w:r>
        <w:t xml:space="preserve">          "studentId": 101,</w:t>
      </w:r>
    </w:p>
    <w:p w14:paraId="2E712E44" w14:textId="77777777" w:rsidR="007D7F26" w:rsidRDefault="007D7F26" w:rsidP="007D7F26">
      <w:r>
        <w:t xml:space="preserve">          "courseId": 37</w:t>
      </w:r>
    </w:p>
    <w:p w14:paraId="4708A7D1" w14:textId="77777777" w:rsidR="007D7F26" w:rsidRDefault="007D7F26" w:rsidP="007D7F26">
      <w:r>
        <w:t xml:space="preserve">        }</w:t>
      </w:r>
    </w:p>
    <w:p w14:paraId="321AD0D9" w14:textId="77777777" w:rsidR="007D7F26" w:rsidRDefault="007D7F26" w:rsidP="007D7F26">
      <w:r>
        <w:t xml:space="preserve">      ]</w:t>
      </w:r>
    </w:p>
    <w:p w14:paraId="49CAD917" w14:textId="77777777" w:rsidR="007D7F26" w:rsidRDefault="007D7F26" w:rsidP="007D7F26">
      <w:r>
        <w:t xml:space="preserve">    },</w:t>
      </w:r>
    </w:p>
    <w:p w14:paraId="05F73368" w14:textId="77777777" w:rsidR="007D7F26" w:rsidRDefault="007D7F26" w:rsidP="007D7F26">
      <w:r>
        <w:t xml:space="preserve">    {</w:t>
      </w:r>
    </w:p>
    <w:p w14:paraId="777BCD68" w14:textId="77777777" w:rsidR="007D7F26" w:rsidRDefault="007D7F26" w:rsidP="007D7F26">
      <w:r>
        <w:t xml:space="preserve">      "id": 102,</w:t>
      </w:r>
    </w:p>
    <w:p w14:paraId="63840A90" w14:textId="77777777" w:rsidR="007D7F26" w:rsidRDefault="007D7F26" w:rsidP="007D7F26">
      <w:r>
        <w:t xml:space="preserve">      "name": "Ross Windler",</w:t>
      </w:r>
    </w:p>
    <w:p w14:paraId="5B9612D9" w14:textId="77777777" w:rsidR="007D7F26" w:rsidRDefault="007D7F26" w:rsidP="007D7F26">
      <w:r>
        <w:t xml:space="preserve">      "email": "Abe41@hotmail.com",</w:t>
      </w:r>
    </w:p>
    <w:p w14:paraId="275DF530" w14:textId="77777777" w:rsidR="007D7F26" w:rsidRDefault="007D7F26" w:rsidP="007D7F26">
      <w:r>
        <w:t xml:space="preserve">      "password": "student123",</w:t>
      </w:r>
    </w:p>
    <w:p w14:paraId="5A93EA8F" w14:textId="77777777" w:rsidR="007D7F26" w:rsidRDefault="007D7F26" w:rsidP="007D7F26">
      <w:r>
        <w:t xml:space="preserve">      "userType": "Student",</w:t>
      </w:r>
    </w:p>
    <w:p w14:paraId="779A4BA9" w14:textId="77777777" w:rsidR="007D7F26" w:rsidRDefault="007D7F26" w:rsidP="007D7F26">
      <w:r>
        <w:t xml:space="preserve">      "gpa": 3.29,</w:t>
      </w:r>
    </w:p>
    <w:p w14:paraId="755578D2" w14:textId="77777777" w:rsidR="007D7F26" w:rsidRDefault="007D7F26" w:rsidP="007D7F26">
      <w:r>
        <w:t xml:space="preserve">      "major": "Computer Science",</w:t>
      </w:r>
    </w:p>
    <w:p w14:paraId="6B08F5D1" w14:textId="77777777" w:rsidR="007D7F26" w:rsidRDefault="007D7F26" w:rsidP="007D7F26">
      <w:r>
        <w:t xml:space="preserve">      "passedCourses": [</w:t>
      </w:r>
    </w:p>
    <w:p w14:paraId="51CB318F" w14:textId="77777777" w:rsidR="007D7F26" w:rsidRDefault="007D7F26" w:rsidP="007D7F26">
      <w:r>
        <w:t xml:space="preserve">        {</w:t>
      </w:r>
    </w:p>
    <w:p w14:paraId="7B3924AB" w14:textId="77777777" w:rsidR="007D7F26" w:rsidRDefault="007D7F26" w:rsidP="007D7F26">
      <w:r>
        <w:t xml:space="preserve">          "id": 15,</w:t>
      </w:r>
    </w:p>
    <w:p w14:paraId="5A40BFA3" w14:textId="77777777" w:rsidR="007D7F26" w:rsidRDefault="007D7F26" w:rsidP="007D7F26">
      <w:r>
        <w:t xml:space="preserve">          "title": "Advanced Communication Skills for PR Specialists",</w:t>
      </w:r>
    </w:p>
    <w:p w14:paraId="0104B24D" w14:textId="77777777" w:rsidR="007D7F26" w:rsidRDefault="007D7F26" w:rsidP="007D7F26">
      <w:r>
        <w:t xml:space="preserve">          "location": "Room 395",</w:t>
      </w:r>
    </w:p>
    <w:p w14:paraId="2C38DE89" w14:textId="77777777" w:rsidR="007D7F26" w:rsidRDefault="007D7F26" w:rsidP="007D7F26">
      <w:r>
        <w:t xml:space="preserve">          "category": "Science",</w:t>
      </w:r>
    </w:p>
    <w:p w14:paraId="1CBDE7D8" w14:textId="77777777" w:rsidR="007D7F26" w:rsidRDefault="007D7F26" w:rsidP="007D7F26">
      <w:r>
        <w:t xml:space="preserve">          "registrationStatus": true,</w:t>
      </w:r>
    </w:p>
    <w:p w14:paraId="3C73FFAE" w14:textId="77777777" w:rsidR="007D7F26" w:rsidRDefault="007D7F26" w:rsidP="007D7F26">
      <w:r>
        <w:t xml:space="preserve">          "courseStatus": "offering",</w:t>
      </w:r>
    </w:p>
    <w:p w14:paraId="49248CDE" w14:textId="77777777" w:rsidR="007D7F26" w:rsidRDefault="007D7F26" w:rsidP="007D7F26">
      <w:r>
        <w:t xml:space="preserve">          "instructorId": 2</w:t>
      </w:r>
    </w:p>
    <w:p w14:paraId="1A3CE9EE" w14:textId="77777777" w:rsidR="007D7F26" w:rsidRDefault="007D7F26" w:rsidP="007D7F26">
      <w:r>
        <w:t xml:space="preserve">        },</w:t>
      </w:r>
    </w:p>
    <w:p w14:paraId="2DE71BAA" w14:textId="77777777" w:rsidR="007D7F26" w:rsidRDefault="007D7F26" w:rsidP="007D7F26">
      <w:r>
        <w:t xml:space="preserve">        {</w:t>
      </w:r>
    </w:p>
    <w:p w14:paraId="161D182F" w14:textId="77777777" w:rsidR="007D7F26" w:rsidRDefault="007D7F26" w:rsidP="007D7F26">
      <w:r>
        <w:t xml:space="preserve">          "id": 21,</w:t>
      </w:r>
    </w:p>
    <w:p w14:paraId="75358B3A" w14:textId="77777777" w:rsidR="007D7F26" w:rsidRDefault="007D7F26" w:rsidP="007D7F26">
      <w:r>
        <w:t xml:space="preserve">          "title": "Writing for Communication Professionals",</w:t>
      </w:r>
    </w:p>
    <w:p w14:paraId="222B2D34" w14:textId="77777777" w:rsidR="007D7F26" w:rsidRDefault="007D7F26" w:rsidP="007D7F26">
      <w:r>
        <w:t xml:space="preserve">          "location": "Room 324",</w:t>
      </w:r>
    </w:p>
    <w:p w14:paraId="6D71E467" w14:textId="77777777" w:rsidR="007D7F26" w:rsidRDefault="007D7F26" w:rsidP="007D7F26">
      <w:r>
        <w:t xml:space="preserve">          "category": "Engineering",</w:t>
      </w:r>
    </w:p>
    <w:p w14:paraId="45542C51" w14:textId="77777777" w:rsidR="007D7F26" w:rsidRDefault="007D7F26" w:rsidP="007D7F26">
      <w:r>
        <w:t xml:space="preserve">          "registrationStatus": false,</w:t>
      </w:r>
    </w:p>
    <w:p w14:paraId="493504A7" w14:textId="77777777" w:rsidR="007D7F26" w:rsidRDefault="007D7F26" w:rsidP="007D7F26">
      <w:r>
        <w:t xml:space="preserve">          "courseStatus": "finished",</w:t>
      </w:r>
    </w:p>
    <w:p w14:paraId="120063B8" w14:textId="77777777" w:rsidR="007D7F26" w:rsidRDefault="007D7F26" w:rsidP="007D7F26">
      <w:r>
        <w:t xml:space="preserve">          "instructorId": 2</w:t>
      </w:r>
    </w:p>
    <w:p w14:paraId="33FE56A5" w14:textId="77777777" w:rsidR="007D7F26" w:rsidRDefault="007D7F26" w:rsidP="007D7F26">
      <w:r>
        <w:t xml:space="preserve">        },</w:t>
      </w:r>
    </w:p>
    <w:p w14:paraId="3F4ED8C0" w14:textId="77777777" w:rsidR="007D7F26" w:rsidRDefault="007D7F26" w:rsidP="007D7F26">
      <w:r>
        <w:lastRenderedPageBreak/>
        <w:t xml:space="preserve">        {</w:t>
      </w:r>
    </w:p>
    <w:p w14:paraId="4EDE0B4D" w14:textId="77777777" w:rsidR="007D7F26" w:rsidRDefault="007D7F26" w:rsidP="007D7F26">
      <w:r>
        <w:t xml:space="preserve">          "id": 27,</w:t>
      </w:r>
    </w:p>
    <w:p w14:paraId="376462BD" w14:textId="77777777" w:rsidR="007D7F26" w:rsidRDefault="007D7F26" w:rsidP="007D7F26">
      <w:r>
        <w:t xml:space="preserve">          "title": "Managerial Accounting Techniques",</w:t>
      </w:r>
    </w:p>
    <w:p w14:paraId="212CB75E" w14:textId="77777777" w:rsidR="007D7F26" w:rsidRDefault="007D7F26" w:rsidP="007D7F26">
      <w:r>
        <w:t xml:space="preserve">          "location": "Room 298",</w:t>
      </w:r>
    </w:p>
    <w:p w14:paraId="4B83484C" w14:textId="77777777" w:rsidR="007D7F26" w:rsidRDefault="007D7F26" w:rsidP="007D7F26">
      <w:r>
        <w:t xml:space="preserve">          "category": "Math",</w:t>
      </w:r>
    </w:p>
    <w:p w14:paraId="06795977" w14:textId="77777777" w:rsidR="007D7F26" w:rsidRDefault="007D7F26" w:rsidP="007D7F26">
      <w:r>
        <w:t xml:space="preserve">          "registrationStatus": false,</w:t>
      </w:r>
    </w:p>
    <w:p w14:paraId="7869D323" w14:textId="77777777" w:rsidR="007D7F26" w:rsidRDefault="007D7F26" w:rsidP="007D7F26">
      <w:r>
        <w:t xml:space="preserve">          "courseStatus": "finished",</w:t>
      </w:r>
    </w:p>
    <w:p w14:paraId="0ED5ECAA" w14:textId="77777777" w:rsidR="007D7F26" w:rsidRDefault="007D7F26" w:rsidP="007D7F26">
      <w:r>
        <w:t xml:space="preserve">          "instructorId": 7</w:t>
      </w:r>
    </w:p>
    <w:p w14:paraId="3FE4EE7B" w14:textId="77777777" w:rsidR="007D7F26" w:rsidRDefault="007D7F26" w:rsidP="007D7F26">
      <w:r>
        <w:t xml:space="preserve">        },</w:t>
      </w:r>
    </w:p>
    <w:p w14:paraId="4C9DAB6A" w14:textId="77777777" w:rsidR="007D7F26" w:rsidRDefault="007D7F26" w:rsidP="007D7F26">
      <w:r>
        <w:t xml:space="preserve">        {</w:t>
      </w:r>
    </w:p>
    <w:p w14:paraId="57C5ED54" w14:textId="77777777" w:rsidR="007D7F26" w:rsidRDefault="007D7F26" w:rsidP="007D7F26">
      <w:r>
        <w:t xml:space="preserve">          "id": 29,</w:t>
      </w:r>
    </w:p>
    <w:p w14:paraId="5F2E97F7" w14:textId="77777777" w:rsidR="007D7F26" w:rsidRDefault="007D7F26" w:rsidP="007D7F26">
      <w:r>
        <w:t xml:space="preserve">          "title": "Budgeting and Forecasting Skills",</w:t>
      </w:r>
    </w:p>
    <w:p w14:paraId="1988C084" w14:textId="77777777" w:rsidR="007D7F26" w:rsidRDefault="007D7F26" w:rsidP="007D7F26">
      <w:r>
        <w:t xml:space="preserve">          "location": "Room 186",</w:t>
      </w:r>
    </w:p>
    <w:p w14:paraId="2E4E3D01" w14:textId="77777777" w:rsidR="007D7F26" w:rsidRDefault="007D7F26" w:rsidP="007D7F26">
      <w:r>
        <w:t xml:space="preserve">          "category": "Math",</w:t>
      </w:r>
    </w:p>
    <w:p w14:paraId="0A8719EC" w14:textId="77777777" w:rsidR="007D7F26" w:rsidRDefault="007D7F26" w:rsidP="007D7F26">
      <w:r>
        <w:t xml:space="preserve">          "registrationStatus": false,</w:t>
      </w:r>
    </w:p>
    <w:p w14:paraId="7BFA1BF1" w14:textId="77777777" w:rsidR="007D7F26" w:rsidRDefault="007D7F26" w:rsidP="007D7F26">
      <w:r>
        <w:t xml:space="preserve">          "courseStatus": "offering",</w:t>
      </w:r>
    </w:p>
    <w:p w14:paraId="450EE902" w14:textId="77777777" w:rsidR="007D7F26" w:rsidRDefault="007D7F26" w:rsidP="007D7F26">
      <w:r>
        <w:t xml:space="preserve">          "instructorId": 2</w:t>
      </w:r>
    </w:p>
    <w:p w14:paraId="680DC053" w14:textId="77777777" w:rsidR="007D7F26" w:rsidRDefault="007D7F26" w:rsidP="007D7F26">
      <w:r>
        <w:t xml:space="preserve">        },</w:t>
      </w:r>
    </w:p>
    <w:p w14:paraId="72981EBE" w14:textId="77777777" w:rsidR="007D7F26" w:rsidRDefault="007D7F26" w:rsidP="007D7F26">
      <w:r>
        <w:t xml:space="preserve">        {</w:t>
      </w:r>
    </w:p>
    <w:p w14:paraId="50E0631F" w14:textId="77777777" w:rsidR="007D7F26" w:rsidRDefault="007D7F26" w:rsidP="007D7F26">
      <w:r>
        <w:t xml:space="preserve">          "id": 35,</w:t>
      </w:r>
    </w:p>
    <w:p w14:paraId="4B477F17" w14:textId="77777777" w:rsidR="007D7F26" w:rsidRDefault="007D7F26" w:rsidP="007D7F26">
      <w:r>
        <w:t xml:space="preserve">          "title": "Anatomy and Physiology for Graduates",</w:t>
      </w:r>
    </w:p>
    <w:p w14:paraId="10E3859A" w14:textId="77777777" w:rsidR="007D7F26" w:rsidRDefault="007D7F26" w:rsidP="007D7F26">
      <w:r>
        <w:t xml:space="preserve">          "location": "Room 304",</w:t>
      </w:r>
    </w:p>
    <w:p w14:paraId="03891C2C" w14:textId="77777777" w:rsidR="007D7F26" w:rsidRDefault="007D7F26" w:rsidP="007D7F26">
      <w:r>
        <w:t xml:space="preserve">          "category": "Science",</w:t>
      </w:r>
    </w:p>
    <w:p w14:paraId="3E0A7271" w14:textId="77777777" w:rsidR="007D7F26" w:rsidRDefault="007D7F26" w:rsidP="007D7F26">
      <w:r>
        <w:t xml:space="preserve">          "registrationStatus": true,</w:t>
      </w:r>
    </w:p>
    <w:p w14:paraId="31D52434" w14:textId="77777777" w:rsidR="007D7F26" w:rsidRDefault="007D7F26" w:rsidP="007D7F26">
      <w:r>
        <w:t xml:space="preserve">          "courseStatus": "finished",</w:t>
      </w:r>
    </w:p>
    <w:p w14:paraId="58DABFD9" w14:textId="77777777" w:rsidR="007D7F26" w:rsidRDefault="007D7F26" w:rsidP="007D7F26">
      <w:r>
        <w:t xml:space="preserve">          "instructorId": 5</w:t>
      </w:r>
    </w:p>
    <w:p w14:paraId="5AFEC351" w14:textId="77777777" w:rsidR="007D7F26" w:rsidRDefault="007D7F26" w:rsidP="007D7F26">
      <w:r>
        <w:t xml:space="preserve">        },</w:t>
      </w:r>
    </w:p>
    <w:p w14:paraId="7A97F24F" w14:textId="77777777" w:rsidR="007D7F26" w:rsidRDefault="007D7F26" w:rsidP="007D7F26">
      <w:r>
        <w:t xml:space="preserve">        {</w:t>
      </w:r>
    </w:p>
    <w:p w14:paraId="3237B284" w14:textId="77777777" w:rsidR="007D7F26" w:rsidRDefault="007D7F26" w:rsidP="007D7F26">
      <w:r>
        <w:t xml:space="preserve">          "id": 37,</w:t>
      </w:r>
    </w:p>
    <w:p w14:paraId="1DC8487F" w14:textId="77777777" w:rsidR="007D7F26" w:rsidRDefault="007D7F26" w:rsidP="007D7F26">
      <w:r>
        <w:t xml:space="preserve">          "title": "Cutting-Edge Research in Biology",</w:t>
      </w:r>
    </w:p>
    <w:p w14:paraId="2792021C" w14:textId="77777777" w:rsidR="007D7F26" w:rsidRDefault="007D7F26" w:rsidP="007D7F26">
      <w:r>
        <w:t xml:space="preserve">          "location": "Room 198",</w:t>
      </w:r>
    </w:p>
    <w:p w14:paraId="2767BB13" w14:textId="77777777" w:rsidR="007D7F26" w:rsidRDefault="007D7F26" w:rsidP="007D7F26">
      <w:r>
        <w:t xml:space="preserve">          "category": "Math",</w:t>
      </w:r>
    </w:p>
    <w:p w14:paraId="518085A4" w14:textId="77777777" w:rsidR="007D7F26" w:rsidRDefault="007D7F26" w:rsidP="007D7F26">
      <w:r>
        <w:t xml:space="preserve">          "registrationStatus": true,</w:t>
      </w:r>
    </w:p>
    <w:p w14:paraId="4A93D831" w14:textId="77777777" w:rsidR="007D7F26" w:rsidRDefault="007D7F26" w:rsidP="007D7F26">
      <w:r>
        <w:t xml:space="preserve">          "courseStatus": "offering",</w:t>
      </w:r>
    </w:p>
    <w:p w14:paraId="24D9B40F" w14:textId="77777777" w:rsidR="007D7F26" w:rsidRDefault="007D7F26" w:rsidP="007D7F26">
      <w:r>
        <w:t xml:space="preserve">          "instructorId": 6</w:t>
      </w:r>
    </w:p>
    <w:p w14:paraId="4EDD5846" w14:textId="77777777" w:rsidR="007D7F26" w:rsidRDefault="007D7F26" w:rsidP="007D7F26">
      <w:r>
        <w:t xml:space="preserve">        },</w:t>
      </w:r>
    </w:p>
    <w:p w14:paraId="1C905172" w14:textId="77777777" w:rsidR="007D7F26" w:rsidRDefault="007D7F26" w:rsidP="007D7F26">
      <w:r>
        <w:t xml:space="preserve">        {</w:t>
      </w:r>
    </w:p>
    <w:p w14:paraId="679137FC" w14:textId="77777777" w:rsidR="007D7F26" w:rsidRDefault="007D7F26" w:rsidP="007D7F26">
      <w:r>
        <w:t xml:space="preserve">          "id": 49,</w:t>
      </w:r>
    </w:p>
    <w:p w14:paraId="491DB9E1" w14:textId="77777777" w:rsidR="007D7F26" w:rsidRDefault="007D7F26" w:rsidP="007D7F26">
      <w:r>
        <w:t xml:space="preserve">          "title": "Chemistry Major Essentials",</w:t>
      </w:r>
    </w:p>
    <w:p w14:paraId="1470C5D5" w14:textId="77777777" w:rsidR="007D7F26" w:rsidRDefault="007D7F26" w:rsidP="007D7F26">
      <w:r>
        <w:t xml:space="preserve">          "location": "Room 188",</w:t>
      </w:r>
    </w:p>
    <w:p w14:paraId="45622EBB" w14:textId="77777777" w:rsidR="007D7F26" w:rsidRDefault="007D7F26" w:rsidP="007D7F26">
      <w:r>
        <w:t xml:space="preserve">          "category": "Engineering",</w:t>
      </w:r>
    </w:p>
    <w:p w14:paraId="62A7982B" w14:textId="77777777" w:rsidR="007D7F26" w:rsidRDefault="007D7F26" w:rsidP="007D7F26">
      <w:r>
        <w:t xml:space="preserve">          "registrationStatus": false,</w:t>
      </w:r>
    </w:p>
    <w:p w14:paraId="52859A76" w14:textId="77777777" w:rsidR="007D7F26" w:rsidRDefault="007D7F26" w:rsidP="007D7F26">
      <w:r>
        <w:lastRenderedPageBreak/>
        <w:t xml:space="preserve">          "courseStatus": "offering",</w:t>
      </w:r>
    </w:p>
    <w:p w14:paraId="6A838FD5" w14:textId="77777777" w:rsidR="007D7F26" w:rsidRDefault="007D7F26" w:rsidP="007D7F26">
      <w:r>
        <w:t xml:space="preserve">          "instructorId": 4</w:t>
      </w:r>
    </w:p>
    <w:p w14:paraId="5431DEF4" w14:textId="77777777" w:rsidR="007D7F26" w:rsidRDefault="007D7F26" w:rsidP="007D7F26">
      <w:r>
        <w:t xml:space="preserve">        },</w:t>
      </w:r>
    </w:p>
    <w:p w14:paraId="18432B28" w14:textId="77777777" w:rsidR="007D7F26" w:rsidRDefault="007D7F26" w:rsidP="007D7F26">
      <w:r>
        <w:t xml:space="preserve">        {</w:t>
      </w:r>
    </w:p>
    <w:p w14:paraId="63DB6250" w14:textId="77777777" w:rsidR="007D7F26" w:rsidRDefault="007D7F26" w:rsidP="007D7F26">
      <w:r>
        <w:t xml:space="preserve">          "id": 50,</w:t>
      </w:r>
    </w:p>
    <w:p w14:paraId="72578D85" w14:textId="77777777" w:rsidR="007D7F26" w:rsidRDefault="007D7F26" w:rsidP="007D7F26">
      <w:r>
        <w:t xml:space="preserve">          "title": "Navigating the World of Computer Science",</w:t>
      </w:r>
    </w:p>
    <w:p w14:paraId="23DD2E30" w14:textId="77777777" w:rsidR="007D7F26" w:rsidRDefault="007D7F26" w:rsidP="007D7F26">
      <w:r>
        <w:t xml:space="preserve">          "location": "Room 104",</w:t>
      </w:r>
    </w:p>
    <w:p w14:paraId="7741BF7A" w14:textId="77777777" w:rsidR="007D7F26" w:rsidRDefault="007D7F26" w:rsidP="007D7F26">
      <w:r>
        <w:t xml:space="preserve">          "category": "Science",</w:t>
      </w:r>
    </w:p>
    <w:p w14:paraId="305B9592" w14:textId="77777777" w:rsidR="007D7F26" w:rsidRDefault="007D7F26" w:rsidP="007D7F26">
      <w:r>
        <w:t xml:space="preserve">          "registrationStatus": true,</w:t>
      </w:r>
    </w:p>
    <w:p w14:paraId="4485CB3E" w14:textId="77777777" w:rsidR="007D7F26" w:rsidRDefault="007D7F26" w:rsidP="007D7F26">
      <w:r>
        <w:t xml:space="preserve">          "courseStatus": "offering",</w:t>
      </w:r>
    </w:p>
    <w:p w14:paraId="5BD2F51E" w14:textId="77777777" w:rsidR="007D7F26" w:rsidRDefault="007D7F26" w:rsidP="007D7F26">
      <w:r>
        <w:t xml:space="preserve">          "instructorId": 7</w:t>
      </w:r>
    </w:p>
    <w:p w14:paraId="471279CF" w14:textId="77777777" w:rsidR="007D7F26" w:rsidRDefault="007D7F26" w:rsidP="007D7F26">
      <w:r>
        <w:t xml:space="preserve">        }</w:t>
      </w:r>
    </w:p>
    <w:p w14:paraId="2AD7C1FB" w14:textId="77777777" w:rsidR="007D7F26" w:rsidRDefault="007D7F26" w:rsidP="007D7F26">
      <w:r>
        <w:t xml:space="preserve">      ],</w:t>
      </w:r>
    </w:p>
    <w:p w14:paraId="32399479" w14:textId="77777777" w:rsidR="007D7F26" w:rsidRDefault="007D7F26" w:rsidP="007D7F26">
      <w:r>
        <w:t xml:space="preserve">      "grades": [</w:t>
      </w:r>
    </w:p>
    <w:p w14:paraId="6601BB13" w14:textId="77777777" w:rsidR="007D7F26" w:rsidRDefault="007D7F26" w:rsidP="007D7F26">
      <w:r>
        <w:t xml:space="preserve">        {</w:t>
      </w:r>
    </w:p>
    <w:p w14:paraId="6B72AEED" w14:textId="77777777" w:rsidR="007D7F26" w:rsidRDefault="007D7F26" w:rsidP="007D7F26">
      <w:r>
        <w:t xml:space="preserve">          "id": 142,</w:t>
      </w:r>
    </w:p>
    <w:p w14:paraId="29ADB0F0" w14:textId="77777777" w:rsidR="007D7F26" w:rsidRDefault="007D7F26" w:rsidP="007D7F26">
      <w:r>
        <w:t xml:space="preserve">          "title": "beneficium cruentus denuncio Final Exam",</w:t>
      </w:r>
    </w:p>
    <w:p w14:paraId="07699DD0" w14:textId="77777777" w:rsidR="007D7F26" w:rsidRDefault="007D7F26" w:rsidP="007D7F26">
      <w:r>
        <w:t xml:space="preserve">          "grade": 69.7,</w:t>
      </w:r>
    </w:p>
    <w:p w14:paraId="79D7F7FF" w14:textId="77777777" w:rsidR="007D7F26" w:rsidRDefault="007D7F26" w:rsidP="007D7F26">
      <w:r>
        <w:t xml:space="preserve">          "studentId": 102,</w:t>
      </w:r>
    </w:p>
    <w:p w14:paraId="6D51DDC1" w14:textId="77777777" w:rsidR="007D7F26" w:rsidRDefault="007D7F26" w:rsidP="007D7F26">
      <w:r>
        <w:t xml:space="preserve">          "courseId": 15</w:t>
      </w:r>
    </w:p>
    <w:p w14:paraId="78B53982" w14:textId="77777777" w:rsidR="007D7F26" w:rsidRDefault="007D7F26" w:rsidP="007D7F26">
      <w:r>
        <w:t xml:space="preserve">        },</w:t>
      </w:r>
    </w:p>
    <w:p w14:paraId="5B6C2EEE" w14:textId="77777777" w:rsidR="007D7F26" w:rsidRDefault="007D7F26" w:rsidP="007D7F26">
      <w:r>
        <w:t xml:space="preserve">        {</w:t>
      </w:r>
    </w:p>
    <w:p w14:paraId="6051404B" w14:textId="77777777" w:rsidR="007D7F26" w:rsidRDefault="007D7F26" w:rsidP="007D7F26">
      <w:r>
        <w:t xml:space="preserve">          "id": 209,</w:t>
      </w:r>
    </w:p>
    <w:p w14:paraId="281C634D" w14:textId="77777777" w:rsidR="007D7F26" w:rsidRDefault="007D7F26" w:rsidP="007D7F26">
      <w:r>
        <w:t xml:space="preserve">          "title": "vigor ipsam arcus Final Exam",</w:t>
      </w:r>
    </w:p>
    <w:p w14:paraId="641A4395" w14:textId="77777777" w:rsidR="007D7F26" w:rsidRDefault="007D7F26" w:rsidP="007D7F26">
      <w:r>
        <w:t xml:space="preserve">          "grade": 76.08,</w:t>
      </w:r>
    </w:p>
    <w:p w14:paraId="5E9F9753" w14:textId="77777777" w:rsidR="007D7F26" w:rsidRDefault="007D7F26" w:rsidP="007D7F26">
      <w:r>
        <w:t xml:space="preserve">          "studentId": 102,</w:t>
      </w:r>
    </w:p>
    <w:p w14:paraId="2B7D3015" w14:textId="77777777" w:rsidR="007D7F26" w:rsidRDefault="007D7F26" w:rsidP="007D7F26">
      <w:r>
        <w:t xml:space="preserve">          "courseId": 21</w:t>
      </w:r>
    </w:p>
    <w:p w14:paraId="7CAA62CD" w14:textId="77777777" w:rsidR="007D7F26" w:rsidRDefault="007D7F26" w:rsidP="007D7F26">
      <w:r>
        <w:t xml:space="preserve">        },</w:t>
      </w:r>
    </w:p>
    <w:p w14:paraId="2F9D561F" w14:textId="77777777" w:rsidR="007D7F26" w:rsidRDefault="007D7F26" w:rsidP="007D7F26">
      <w:r>
        <w:t xml:space="preserve">        {</w:t>
      </w:r>
    </w:p>
    <w:p w14:paraId="41FDC2A5" w14:textId="77777777" w:rsidR="007D7F26" w:rsidRDefault="007D7F26" w:rsidP="007D7F26">
      <w:r>
        <w:t xml:space="preserve">          "id": 263,</w:t>
      </w:r>
    </w:p>
    <w:p w14:paraId="3F21168C" w14:textId="77777777" w:rsidR="007D7F26" w:rsidRDefault="007D7F26" w:rsidP="007D7F26">
      <w:r>
        <w:t xml:space="preserve">          "title": "pel depulso basium Final Exam",</w:t>
      </w:r>
    </w:p>
    <w:p w14:paraId="736AD432" w14:textId="77777777" w:rsidR="007D7F26" w:rsidRDefault="007D7F26" w:rsidP="007D7F26">
      <w:r>
        <w:t xml:space="preserve">          "grade": 10.09,</w:t>
      </w:r>
    </w:p>
    <w:p w14:paraId="645B6C1C" w14:textId="77777777" w:rsidR="007D7F26" w:rsidRDefault="007D7F26" w:rsidP="007D7F26">
      <w:r>
        <w:t xml:space="preserve">          "studentId": 102,</w:t>
      </w:r>
    </w:p>
    <w:p w14:paraId="224F683B" w14:textId="77777777" w:rsidR="007D7F26" w:rsidRDefault="007D7F26" w:rsidP="007D7F26">
      <w:r>
        <w:t xml:space="preserve">          "courseId": 27</w:t>
      </w:r>
    </w:p>
    <w:p w14:paraId="5B5E7526" w14:textId="77777777" w:rsidR="007D7F26" w:rsidRDefault="007D7F26" w:rsidP="007D7F26">
      <w:r>
        <w:t xml:space="preserve">        },</w:t>
      </w:r>
    </w:p>
    <w:p w14:paraId="51C12B37" w14:textId="77777777" w:rsidR="007D7F26" w:rsidRDefault="007D7F26" w:rsidP="007D7F26">
      <w:r>
        <w:t xml:space="preserve">        {</w:t>
      </w:r>
    </w:p>
    <w:p w14:paraId="7AA3B2D8" w14:textId="77777777" w:rsidR="007D7F26" w:rsidRDefault="007D7F26" w:rsidP="007D7F26">
      <w:r>
        <w:t xml:space="preserve">          "id": 285,</w:t>
      </w:r>
    </w:p>
    <w:p w14:paraId="75110ED0" w14:textId="77777777" w:rsidR="007D7F26" w:rsidRDefault="007D7F26" w:rsidP="007D7F26">
      <w:r>
        <w:t xml:space="preserve">          "title": "vociferor charisma abscido Final Exam",</w:t>
      </w:r>
    </w:p>
    <w:p w14:paraId="2A7235A1" w14:textId="77777777" w:rsidR="007D7F26" w:rsidRDefault="007D7F26" w:rsidP="007D7F26">
      <w:r>
        <w:t xml:space="preserve">          "grade": 16.63,</w:t>
      </w:r>
    </w:p>
    <w:p w14:paraId="7A8022E6" w14:textId="77777777" w:rsidR="007D7F26" w:rsidRDefault="007D7F26" w:rsidP="007D7F26">
      <w:r>
        <w:t xml:space="preserve">          "studentId": 102,</w:t>
      </w:r>
    </w:p>
    <w:p w14:paraId="20C7C15A" w14:textId="77777777" w:rsidR="007D7F26" w:rsidRDefault="007D7F26" w:rsidP="007D7F26">
      <w:r>
        <w:t xml:space="preserve">          "courseId": 29</w:t>
      </w:r>
    </w:p>
    <w:p w14:paraId="2A514D79" w14:textId="77777777" w:rsidR="007D7F26" w:rsidRDefault="007D7F26" w:rsidP="007D7F26">
      <w:r>
        <w:t xml:space="preserve">        }</w:t>
      </w:r>
    </w:p>
    <w:p w14:paraId="0C15E224" w14:textId="77777777" w:rsidR="007D7F26" w:rsidRDefault="007D7F26" w:rsidP="007D7F26">
      <w:r>
        <w:lastRenderedPageBreak/>
        <w:t xml:space="preserve">      ]</w:t>
      </w:r>
    </w:p>
    <w:p w14:paraId="3E9147FC" w14:textId="77777777" w:rsidR="007D7F26" w:rsidRDefault="007D7F26" w:rsidP="007D7F26">
      <w:r>
        <w:t xml:space="preserve">    },</w:t>
      </w:r>
    </w:p>
    <w:p w14:paraId="66835E45" w14:textId="77777777" w:rsidR="007D7F26" w:rsidRDefault="007D7F26" w:rsidP="007D7F26">
      <w:r>
        <w:t xml:space="preserve">    {</w:t>
      </w:r>
    </w:p>
    <w:p w14:paraId="58C46118" w14:textId="77777777" w:rsidR="007D7F26" w:rsidRDefault="007D7F26" w:rsidP="007D7F26">
      <w:r>
        <w:t xml:space="preserve">      "id": 103,</w:t>
      </w:r>
    </w:p>
    <w:p w14:paraId="00CDC25E" w14:textId="77777777" w:rsidR="007D7F26" w:rsidRDefault="007D7F26" w:rsidP="007D7F26">
      <w:r>
        <w:t xml:space="preserve">      "name": "Isabel Kub",</w:t>
      </w:r>
    </w:p>
    <w:p w14:paraId="70A65228" w14:textId="77777777" w:rsidR="007D7F26" w:rsidRDefault="007D7F26" w:rsidP="007D7F26">
      <w:r>
        <w:t xml:space="preserve">      "email": "Darion32@hotmail.com",</w:t>
      </w:r>
    </w:p>
    <w:p w14:paraId="37AAC9B6" w14:textId="77777777" w:rsidR="007D7F26" w:rsidRDefault="007D7F26" w:rsidP="007D7F26">
      <w:r>
        <w:t xml:space="preserve">      "password": "student123",</w:t>
      </w:r>
    </w:p>
    <w:p w14:paraId="2E090FD4" w14:textId="77777777" w:rsidR="007D7F26" w:rsidRDefault="007D7F26" w:rsidP="007D7F26">
      <w:r>
        <w:t xml:space="preserve">      "userType": "Student",</w:t>
      </w:r>
    </w:p>
    <w:p w14:paraId="2CB10126" w14:textId="77777777" w:rsidR="007D7F26" w:rsidRDefault="007D7F26" w:rsidP="007D7F26">
      <w:r>
        <w:t xml:space="preserve">      "gpa": 3.94,</w:t>
      </w:r>
    </w:p>
    <w:p w14:paraId="1D85CD13" w14:textId="77777777" w:rsidR="007D7F26" w:rsidRDefault="007D7F26" w:rsidP="007D7F26">
      <w:r>
        <w:t xml:space="preserve">      "major": "Communication",</w:t>
      </w:r>
    </w:p>
    <w:p w14:paraId="31190335" w14:textId="77777777" w:rsidR="007D7F26" w:rsidRDefault="007D7F26" w:rsidP="007D7F26">
      <w:r>
        <w:t xml:space="preserve">      "passedCourses": [</w:t>
      </w:r>
    </w:p>
    <w:p w14:paraId="279CCFAA" w14:textId="77777777" w:rsidR="007D7F26" w:rsidRDefault="007D7F26" w:rsidP="007D7F26">
      <w:r>
        <w:t xml:space="preserve">        {</w:t>
      </w:r>
    </w:p>
    <w:p w14:paraId="45D76434" w14:textId="77777777" w:rsidR="007D7F26" w:rsidRDefault="007D7F26" w:rsidP="007D7F26">
      <w:r>
        <w:t xml:space="preserve">          "id": 12,</w:t>
      </w:r>
    </w:p>
    <w:p w14:paraId="732C089D" w14:textId="77777777" w:rsidR="007D7F26" w:rsidRDefault="007D7F26" w:rsidP="007D7F26">
      <w:r>
        <w:t xml:space="preserve">          "title": "Web Development",</w:t>
      </w:r>
    </w:p>
    <w:p w14:paraId="7B53542F" w14:textId="77777777" w:rsidR="007D7F26" w:rsidRDefault="007D7F26" w:rsidP="007D7F26">
      <w:r>
        <w:t xml:space="preserve">          "location": "Room 396",</w:t>
      </w:r>
    </w:p>
    <w:p w14:paraId="46D19785" w14:textId="77777777" w:rsidR="007D7F26" w:rsidRDefault="007D7F26" w:rsidP="007D7F26">
      <w:r>
        <w:t xml:space="preserve">          "category": "Science",</w:t>
      </w:r>
    </w:p>
    <w:p w14:paraId="71AE9A50" w14:textId="77777777" w:rsidR="007D7F26" w:rsidRDefault="007D7F26" w:rsidP="007D7F26">
      <w:r>
        <w:t xml:space="preserve">          "registrationStatus": true,</w:t>
      </w:r>
    </w:p>
    <w:p w14:paraId="5262D676" w14:textId="77777777" w:rsidR="007D7F26" w:rsidRDefault="007D7F26" w:rsidP="007D7F26">
      <w:r>
        <w:t xml:space="preserve">          "courseStatus": "finished",</w:t>
      </w:r>
    </w:p>
    <w:p w14:paraId="34CA602F" w14:textId="77777777" w:rsidR="007D7F26" w:rsidRDefault="007D7F26" w:rsidP="007D7F26">
      <w:r>
        <w:t xml:space="preserve">          "instructorId": 6</w:t>
      </w:r>
    </w:p>
    <w:p w14:paraId="52D8B374" w14:textId="77777777" w:rsidR="007D7F26" w:rsidRDefault="007D7F26" w:rsidP="007D7F26">
      <w:r>
        <w:t xml:space="preserve">        },</w:t>
      </w:r>
    </w:p>
    <w:p w14:paraId="5E6954D0" w14:textId="77777777" w:rsidR="007D7F26" w:rsidRDefault="007D7F26" w:rsidP="007D7F26">
      <w:r>
        <w:t xml:space="preserve">        {</w:t>
      </w:r>
    </w:p>
    <w:p w14:paraId="09E78A14" w14:textId="77777777" w:rsidR="007D7F26" w:rsidRDefault="007D7F26" w:rsidP="007D7F26">
      <w:r>
        <w:t xml:space="preserve">          "id": 23,</w:t>
      </w:r>
    </w:p>
    <w:p w14:paraId="12A8E4EE" w14:textId="77777777" w:rsidR="007D7F26" w:rsidRDefault="007D7F26" w:rsidP="007D7F26">
      <w:r>
        <w:t xml:space="preserve">          "title": "Advanced Accounting Principles",</w:t>
      </w:r>
    </w:p>
    <w:p w14:paraId="746332C2" w14:textId="77777777" w:rsidR="007D7F26" w:rsidRDefault="007D7F26" w:rsidP="007D7F26">
      <w:r>
        <w:t xml:space="preserve">          "location": "Room 364",</w:t>
      </w:r>
    </w:p>
    <w:p w14:paraId="1C9F3470" w14:textId="77777777" w:rsidR="007D7F26" w:rsidRDefault="007D7F26" w:rsidP="007D7F26">
      <w:r>
        <w:t xml:space="preserve">          "category": "Math",</w:t>
      </w:r>
    </w:p>
    <w:p w14:paraId="22AB7F30" w14:textId="77777777" w:rsidR="007D7F26" w:rsidRDefault="007D7F26" w:rsidP="007D7F26">
      <w:r>
        <w:t xml:space="preserve">          "registrationStatus": true,</w:t>
      </w:r>
    </w:p>
    <w:p w14:paraId="283B0764" w14:textId="77777777" w:rsidR="007D7F26" w:rsidRDefault="007D7F26" w:rsidP="007D7F26">
      <w:r>
        <w:t xml:space="preserve">          "courseStatus": "offering",</w:t>
      </w:r>
    </w:p>
    <w:p w14:paraId="7B974E95" w14:textId="77777777" w:rsidR="007D7F26" w:rsidRDefault="007D7F26" w:rsidP="007D7F26">
      <w:r>
        <w:t xml:space="preserve">          "instructorId": 6</w:t>
      </w:r>
    </w:p>
    <w:p w14:paraId="76AEA05D" w14:textId="77777777" w:rsidR="007D7F26" w:rsidRDefault="007D7F26" w:rsidP="007D7F26">
      <w:r>
        <w:t xml:space="preserve">        },</w:t>
      </w:r>
    </w:p>
    <w:p w14:paraId="244B01C1" w14:textId="77777777" w:rsidR="007D7F26" w:rsidRDefault="007D7F26" w:rsidP="007D7F26">
      <w:r>
        <w:t xml:space="preserve">        {</w:t>
      </w:r>
    </w:p>
    <w:p w14:paraId="6C8F073A" w14:textId="77777777" w:rsidR="007D7F26" w:rsidRDefault="007D7F26" w:rsidP="007D7F26">
      <w:r>
        <w:t xml:space="preserve">          "id": 30,</w:t>
      </w:r>
    </w:p>
    <w:p w14:paraId="46152C2A" w14:textId="77777777" w:rsidR="007D7F26" w:rsidRDefault="007D7F26" w:rsidP="007D7F26">
      <w:r>
        <w:t xml:space="preserve">          "title": "International Accounting Standards",</w:t>
      </w:r>
    </w:p>
    <w:p w14:paraId="354C16E8" w14:textId="77777777" w:rsidR="007D7F26" w:rsidRDefault="007D7F26" w:rsidP="007D7F26">
      <w:r>
        <w:t xml:space="preserve">          "location": "Room 133",</w:t>
      </w:r>
    </w:p>
    <w:p w14:paraId="43179F58" w14:textId="77777777" w:rsidR="007D7F26" w:rsidRDefault="007D7F26" w:rsidP="007D7F26">
      <w:r>
        <w:t xml:space="preserve">          "category": "Engineering",</w:t>
      </w:r>
    </w:p>
    <w:p w14:paraId="7C48BD5F" w14:textId="77777777" w:rsidR="007D7F26" w:rsidRDefault="007D7F26" w:rsidP="007D7F26">
      <w:r>
        <w:t xml:space="preserve">          "registrationStatus": true,</w:t>
      </w:r>
    </w:p>
    <w:p w14:paraId="0D95CD84" w14:textId="77777777" w:rsidR="007D7F26" w:rsidRDefault="007D7F26" w:rsidP="007D7F26">
      <w:r>
        <w:t xml:space="preserve">          "courseStatus": "offering",</w:t>
      </w:r>
    </w:p>
    <w:p w14:paraId="46F9F8ED" w14:textId="77777777" w:rsidR="007D7F26" w:rsidRDefault="007D7F26" w:rsidP="007D7F26">
      <w:r>
        <w:t xml:space="preserve">          "instructorId": 1</w:t>
      </w:r>
    </w:p>
    <w:p w14:paraId="7ECF69DF" w14:textId="77777777" w:rsidR="007D7F26" w:rsidRDefault="007D7F26" w:rsidP="007D7F26">
      <w:r>
        <w:t xml:space="preserve">        },</w:t>
      </w:r>
    </w:p>
    <w:p w14:paraId="761D7EAE" w14:textId="77777777" w:rsidR="007D7F26" w:rsidRDefault="007D7F26" w:rsidP="007D7F26">
      <w:r>
        <w:t xml:space="preserve">        {</w:t>
      </w:r>
    </w:p>
    <w:p w14:paraId="6491BDFD" w14:textId="77777777" w:rsidR="007D7F26" w:rsidRDefault="007D7F26" w:rsidP="007D7F26">
      <w:r>
        <w:t xml:space="preserve">          "id": 39,</w:t>
      </w:r>
    </w:p>
    <w:p w14:paraId="46327896" w14:textId="77777777" w:rsidR="007D7F26" w:rsidRDefault="007D7F26" w:rsidP="007D7F26">
      <w:r>
        <w:t xml:space="preserve">          "title": "Navigating the World of Cellular Biology",</w:t>
      </w:r>
    </w:p>
    <w:p w14:paraId="1948FEFE" w14:textId="77777777" w:rsidR="007D7F26" w:rsidRDefault="007D7F26" w:rsidP="007D7F26">
      <w:r>
        <w:t xml:space="preserve">          "location": "Room 168",</w:t>
      </w:r>
    </w:p>
    <w:p w14:paraId="206B0A5A" w14:textId="77777777" w:rsidR="007D7F26" w:rsidRDefault="007D7F26" w:rsidP="007D7F26">
      <w:r>
        <w:lastRenderedPageBreak/>
        <w:t xml:space="preserve">          "category": "Math",</w:t>
      </w:r>
    </w:p>
    <w:p w14:paraId="4578DB63" w14:textId="77777777" w:rsidR="007D7F26" w:rsidRDefault="007D7F26" w:rsidP="007D7F26">
      <w:r>
        <w:t xml:space="preserve">          "registrationStatus": false,</w:t>
      </w:r>
    </w:p>
    <w:p w14:paraId="488543C0" w14:textId="77777777" w:rsidR="007D7F26" w:rsidRDefault="007D7F26" w:rsidP="007D7F26">
      <w:r>
        <w:t xml:space="preserve">          "courseStatus": "finished",</w:t>
      </w:r>
    </w:p>
    <w:p w14:paraId="3B84EDF9" w14:textId="77777777" w:rsidR="007D7F26" w:rsidRDefault="007D7F26" w:rsidP="007D7F26">
      <w:r>
        <w:t xml:space="preserve">          "instructorId": 6</w:t>
      </w:r>
    </w:p>
    <w:p w14:paraId="75AA3F66" w14:textId="77777777" w:rsidR="007D7F26" w:rsidRDefault="007D7F26" w:rsidP="007D7F26">
      <w:r>
        <w:t xml:space="preserve">        }</w:t>
      </w:r>
    </w:p>
    <w:p w14:paraId="1F4F1302" w14:textId="77777777" w:rsidR="007D7F26" w:rsidRDefault="007D7F26" w:rsidP="007D7F26">
      <w:r>
        <w:t xml:space="preserve">      ],</w:t>
      </w:r>
    </w:p>
    <w:p w14:paraId="3798FD3B" w14:textId="77777777" w:rsidR="007D7F26" w:rsidRDefault="007D7F26" w:rsidP="007D7F26">
      <w:r>
        <w:t xml:space="preserve">      "grades": [</w:t>
      </w:r>
    </w:p>
    <w:p w14:paraId="0337A18B" w14:textId="77777777" w:rsidR="007D7F26" w:rsidRDefault="007D7F26" w:rsidP="007D7F26">
      <w:r>
        <w:t xml:space="preserve">        {</w:t>
      </w:r>
    </w:p>
    <w:p w14:paraId="083D1490" w14:textId="77777777" w:rsidR="007D7F26" w:rsidRDefault="007D7F26" w:rsidP="007D7F26">
      <w:r>
        <w:t xml:space="preserve">          "id": 115,</w:t>
      </w:r>
    </w:p>
    <w:p w14:paraId="2A4A7B3C" w14:textId="77777777" w:rsidR="007D7F26" w:rsidRDefault="007D7F26" w:rsidP="007D7F26">
      <w:r>
        <w:t xml:space="preserve">          "title": "confugo porro sono Final Exam",</w:t>
      </w:r>
    </w:p>
    <w:p w14:paraId="066669A2" w14:textId="77777777" w:rsidR="007D7F26" w:rsidRDefault="007D7F26" w:rsidP="007D7F26">
      <w:r>
        <w:t xml:space="preserve">          "grade": 36.46,</w:t>
      </w:r>
    </w:p>
    <w:p w14:paraId="21EF22F7" w14:textId="77777777" w:rsidR="007D7F26" w:rsidRDefault="007D7F26" w:rsidP="007D7F26">
      <w:r>
        <w:t xml:space="preserve">          "studentId": 103,</w:t>
      </w:r>
    </w:p>
    <w:p w14:paraId="6E1D14EA" w14:textId="77777777" w:rsidR="007D7F26" w:rsidRDefault="007D7F26" w:rsidP="007D7F26">
      <w:r>
        <w:t xml:space="preserve">          "courseId": 12</w:t>
      </w:r>
    </w:p>
    <w:p w14:paraId="6CB83986" w14:textId="77777777" w:rsidR="007D7F26" w:rsidRDefault="007D7F26" w:rsidP="007D7F26">
      <w:r>
        <w:t xml:space="preserve">        },</w:t>
      </w:r>
    </w:p>
    <w:p w14:paraId="7283AA1C" w14:textId="77777777" w:rsidR="007D7F26" w:rsidRDefault="007D7F26" w:rsidP="007D7F26">
      <w:r>
        <w:t xml:space="preserve">        {</w:t>
      </w:r>
    </w:p>
    <w:p w14:paraId="4021EBAF" w14:textId="77777777" w:rsidR="007D7F26" w:rsidRDefault="007D7F26" w:rsidP="007D7F26">
      <w:r>
        <w:t xml:space="preserve">          "id": 224,</w:t>
      </w:r>
    </w:p>
    <w:p w14:paraId="705B679F" w14:textId="77777777" w:rsidR="007D7F26" w:rsidRDefault="007D7F26" w:rsidP="007D7F26">
      <w:r>
        <w:t xml:space="preserve">          "title": "beatae beatus arca Final Exam",</w:t>
      </w:r>
    </w:p>
    <w:p w14:paraId="7DA330CD" w14:textId="77777777" w:rsidR="007D7F26" w:rsidRDefault="007D7F26" w:rsidP="007D7F26">
      <w:r>
        <w:t xml:space="preserve">          "grade": 59.53,</w:t>
      </w:r>
    </w:p>
    <w:p w14:paraId="789413D7" w14:textId="77777777" w:rsidR="007D7F26" w:rsidRDefault="007D7F26" w:rsidP="007D7F26">
      <w:r>
        <w:t xml:space="preserve">          "studentId": 103,</w:t>
      </w:r>
    </w:p>
    <w:p w14:paraId="63CA2A8C" w14:textId="77777777" w:rsidR="007D7F26" w:rsidRDefault="007D7F26" w:rsidP="007D7F26">
      <w:r>
        <w:t xml:space="preserve">          "courseId": 23</w:t>
      </w:r>
    </w:p>
    <w:p w14:paraId="5DCF180C" w14:textId="77777777" w:rsidR="007D7F26" w:rsidRDefault="007D7F26" w:rsidP="007D7F26">
      <w:r>
        <w:t xml:space="preserve">        },</w:t>
      </w:r>
    </w:p>
    <w:p w14:paraId="6CDA605E" w14:textId="77777777" w:rsidR="007D7F26" w:rsidRDefault="007D7F26" w:rsidP="007D7F26">
      <w:r>
        <w:t xml:space="preserve">        {</w:t>
      </w:r>
    </w:p>
    <w:p w14:paraId="10AFF874" w14:textId="77777777" w:rsidR="007D7F26" w:rsidRDefault="007D7F26" w:rsidP="007D7F26">
      <w:r>
        <w:t xml:space="preserve">          "id": 381,</w:t>
      </w:r>
    </w:p>
    <w:p w14:paraId="49DB28D2" w14:textId="77777777" w:rsidR="007D7F26" w:rsidRDefault="007D7F26" w:rsidP="007D7F26">
      <w:r>
        <w:t xml:space="preserve">          "title": "arbor vesco comitatus Final Exam",</w:t>
      </w:r>
    </w:p>
    <w:p w14:paraId="77B9E058" w14:textId="77777777" w:rsidR="007D7F26" w:rsidRDefault="007D7F26" w:rsidP="007D7F26">
      <w:r>
        <w:t xml:space="preserve">          "grade": 88.72,</w:t>
      </w:r>
    </w:p>
    <w:p w14:paraId="30E08AED" w14:textId="77777777" w:rsidR="007D7F26" w:rsidRDefault="007D7F26" w:rsidP="007D7F26">
      <w:r>
        <w:t xml:space="preserve">          "studentId": 103,</w:t>
      </w:r>
    </w:p>
    <w:p w14:paraId="313E82C9" w14:textId="77777777" w:rsidR="007D7F26" w:rsidRDefault="007D7F26" w:rsidP="007D7F26">
      <w:r>
        <w:t xml:space="preserve">          "courseId": 39</w:t>
      </w:r>
    </w:p>
    <w:p w14:paraId="462C26F2" w14:textId="77777777" w:rsidR="007D7F26" w:rsidRDefault="007D7F26" w:rsidP="007D7F26">
      <w:r>
        <w:t xml:space="preserve">        }</w:t>
      </w:r>
    </w:p>
    <w:p w14:paraId="26DEE829" w14:textId="77777777" w:rsidR="007D7F26" w:rsidRDefault="007D7F26" w:rsidP="007D7F26">
      <w:r>
        <w:t xml:space="preserve">      ]</w:t>
      </w:r>
    </w:p>
    <w:p w14:paraId="507D22FE" w14:textId="77777777" w:rsidR="007D7F26" w:rsidRDefault="007D7F26" w:rsidP="007D7F26">
      <w:r>
        <w:t xml:space="preserve">    },</w:t>
      </w:r>
    </w:p>
    <w:p w14:paraId="6BB449A8" w14:textId="77777777" w:rsidR="007D7F26" w:rsidRDefault="007D7F26" w:rsidP="007D7F26">
      <w:r>
        <w:t xml:space="preserve">    {</w:t>
      </w:r>
    </w:p>
    <w:p w14:paraId="7E7A94A2" w14:textId="77777777" w:rsidR="007D7F26" w:rsidRDefault="007D7F26" w:rsidP="007D7F26">
      <w:r>
        <w:t xml:space="preserve">      "id": 104,</w:t>
      </w:r>
    </w:p>
    <w:p w14:paraId="3FA50C8E" w14:textId="77777777" w:rsidR="007D7F26" w:rsidRDefault="007D7F26" w:rsidP="007D7F26">
      <w:r>
        <w:t xml:space="preserve">      "name": "Kim O'Conner",</w:t>
      </w:r>
    </w:p>
    <w:p w14:paraId="39DF673F" w14:textId="77777777" w:rsidR="007D7F26" w:rsidRDefault="007D7F26" w:rsidP="007D7F26">
      <w:r>
        <w:t xml:space="preserve">      "email": "Ignatius98@hotmail.com",</w:t>
      </w:r>
    </w:p>
    <w:p w14:paraId="4A88B68D" w14:textId="77777777" w:rsidR="007D7F26" w:rsidRDefault="007D7F26" w:rsidP="007D7F26">
      <w:r>
        <w:t xml:space="preserve">      "password": "student123",</w:t>
      </w:r>
    </w:p>
    <w:p w14:paraId="79D010D1" w14:textId="77777777" w:rsidR="007D7F26" w:rsidRDefault="007D7F26" w:rsidP="007D7F26">
      <w:r>
        <w:t xml:space="preserve">      "userType": "Student",</w:t>
      </w:r>
    </w:p>
    <w:p w14:paraId="3E221AB6" w14:textId="77777777" w:rsidR="007D7F26" w:rsidRDefault="007D7F26" w:rsidP="007D7F26">
      <w:r>
        <w:t xml:space="preserve">      "gpa": 2.87,</w:t>
      </w:r>
    </w:p>
    <w:p w14:paraId="3D678A77" w14:textId="77777777" w:rsidR="007D7F26" w:rsidRDefault="007D7F26" w:rsidP="007D7F26">
      <w:r>
        <w:t xml:space="preserve">      "major": "Electrical Engineering",</w:t>
      </w:r>
    </w:p>
    <w:p w14:paraId="4837C29C" w14:textId="77777777" w:rsidR="007D7F26" w:rsidRDefault="007D7F26" w:rsidP="007D7F26">
      <w:r>
        <w:t xml:space="preserve">      "passedCourses": [</w:t>
      </w:r>
    </w:p>
    <w:p w14:paraId="1E31AA2C" w14:textId="77777777" w:rsidR="007D7F26" w:rsidRDefault="007D7F26" w:rsidP="007D7F26">
      <w:r>
        <w:t xml:space="preserve">        {</w:t>
      </w:r>
    </w:p>
    <w:p w14:paraId="725A291B" w14:textId="77777777" w:rsidR="007D7F26" w:rsidRDefault="007D7F26" w:rsidP="007D7F26">
      <w:r>
        <w:t xml:space="preserve">          "id": 3,</w:t>
      </w:r>
    </w:p>
    <w:p w14:paraId="07E7E9D2" w14:textId="77777777" w:rsidR="007D7F26" w:rsidRDefault="007D7F26" w:rsidP="007D7F26">
      <w:r>
        <w:t xml:space="preserve">          "title": "The Art of Online Education: Best Practices",</w:t>
      </w:r>
    </w:p>
    <w:p w14:paraId="6701DE40" w14:textId="77777777" w:rsidR="007D7F26" w:rsidRDefault="007D7F26" w:rsidP="007D7F26">
      <w:r>
        <w:lastRenderedPageBreak/>
        <w:t xml:space="preserve">          "location": "Room 323",</w:t>
      </w:r>
    </w:p>
    <w:p w14:paraId="4DB82999" w14:textId="77777777" w:rsidR="007D7F26" w:rsidRDefault="007D7F26" w:rsidP="007D7F26">
      <w:r>
        <w:t xml:space="preserve">          "category": "Science",</w:t>
      </w:r>
    </w:p>
    <w:p w14:paraId="2D209F16" w14:textId="77777777" w:rsidR="007D7F26" w:rsidRDefault="007D7F26" w:rsidP="007D7F26">
      <w:r>
        <w:t xml:space="preserve">          "registrationStatus": true,</w:t>
      </w:r>
    </w:p>
    <w:p w14:paraId="5783D3ED" w14:textId="77777777" w:rsidR="007D7F26" w:rsidRDefault="007D7F26" w:rsidP="007D7F26">
      <w:r>
        <w:t xml:space="preserve">          "courseStatus": "offering",</w:t>
      </w:r>
    </w:p>
    <w:p w14:paraId="77660921" w14:textId="77777777" w:rsidR="007D7F26" w:rsidRDefault="007D7F26" w:rsidP="007D7F26">
      <w:r>
        <w:t xml:space="preserve">          "instructorId": 5</w:t>
      </w:r>
    </w:p>
    <w:p w14:paraId="2079359F" w14:textId="77777777" w:rsidR="007D7F26" w:rsidRDefault="007D7F26" w:rsidP="007D7F26">
      <w:r>
        <w:t xml:space="preserve">        },</w:t>
      </w:r>
    </w:p>
    <w:p w14:paraId="650AC730" w14:textId="77777777" w:rsidR="007D7F26" w:rsidRDefault="007D7F26" w:rsidP="007D7F26">
      <w:r>
        <w:t xml:space="preserve">        {</w:t>
      </w:r>
    </w:p>
    <w:p w14:paraId="69885FA4" w14:textId="77777777" w:rsidR="007D7F26" w:rsidRDefault="007D7F26" w:rsidP="007D7F26">
      <w:r>
        <w:t xml:space="preserve">          "id": 27,</w:t>
      </w:r>
    </w:p>
    <w:p w14:paraId="2FCA034D" w14:textId="77777777" w:rsidR="007D7F26" w:rsidRDefault="007D7F26" w:rsidP="007D7F26">
      <w:r>
        <w:t xml:space="preserve">          "title": "Managerial Accounting Techniques",</w:t>
      </w:r>
    </w:p>
    <w:p w14:paraId="73ED69F3" w14:textId="77777777" w:rsidR="007D7F26" w:rsidRDefault="007D7F26" w:rsidP="007D7F26">
      <w:r>
        <w:t xml:space="preserve">          "location": "Room 298",</w:t>
      </w:r>
    </w:p>
    <w:p w14:paraId="76068C54" w14:textId="77777777" w:rsidR="007D7F26" w:rsidRDefault="007D7F26" w:rsidP="007D7F26">
      <w:r>
        <w:t xml:space="preserve">          "category": "Math",</w:t>
      </w:r>
    </w:p>
    <w:p w14:paraId="744278DC" w14:textId="77777777" w:rsidR="007D7F26" w:rsidRDefault="007D7F26" w:rsidP="007D7F26">
      <w:r>
        <w:t xml:space="preserve">          "registrationStatus": false,</w:t>
      </w:r>
    </w:p>
    <w:p w14:paraId="352383FD" w14:textId="77777777" w:rsidR="007D7F26" w:rsidRDefault="007D7F26" w:rsidP="007D7F26">
      <w:r>
        <w:t xml:space="preserve">          "courseStatus": "finished",</w:t>
      </w:r>
    </w:p>
    <w:p w14:paraId="2E8B4253" w14:textId="77777777" w:rsidR="007D7F26" w:rsidRDefault="007D7F26" w:rsidP="007D7F26">
      <w:r>
        <w:t xml:space="preserve">          "instructorId": 7</w:t>
      </w:r>
    </w:p>
    <w:p w14:paraId="2F7C3395" w14:textId="77777777" w:rsidR="007D7F26" w:rsidRDefault="007D7F26" w:rsidP="007D7F26">
      <w:r>
        <w:t xml:space="preserve">        },</w:t>
      </w:r>
    </w:p>
    <w:p w14:paraId="4AD3B544" w14:textId="77777777" w:rsidR="007D7F26" w:rsidRDefault="007D7F26" w:rsidP="007D7F26">
      <w:r>
        <w:t xml:space="preserve">        {</w:t>
      </w:r>
    </w:p>
    <w:p w14:paraId="36DDDF40" w14:textId="77777777" w:rsidR="007D7F26" w:rsidRDefault="007D7F26" w:rsidP="007D7F26">
      <w:r>
        <w:t xml:space="preserve">          "id": 37,</w:t>
      </w:r>
    </w:p>
    <w:p w14:paraId="78CA6327" w14:textId="77777777" w:rsidR="007D7F26" w:rsidRDefault="007D7F26" w:rsidP="007D7F26">
      <w:r>
        <w:t xml:space="preserve">          "title": "Cutting-Edge Research in Biology",</w:t>
      </w:r>
    </w:p>
    <w:p w14:paraId="074AC542" w14:textId="77777777" w:rsidR="007D7F26" w:rsidRDefault="007D7F26" w:rsidP="007D7F26">
      <w:r>
        <w:t xml:space="preserve">          "location": "Room 198",</w:t>
      </w:r>
    </w:p>
    <w:p w14:paraId="5A7E32A4" w14:textId="77777777" w:rsidR="007D7F26" w:rsidRDefault="007D7F26" w:rsidP="007D7F26">
      <w:r>
        <w:t xml:space="preserve">          "category": "Math",</w:t>
      </w:r>
    </w:p>
    <w:p w14:paraId="3669AA3A" w14:textId="77777777" w:rsidR="007D7F26" w:rsidRDefault="007D7F26" w:rsidP="007D7F26">
      <w:r>
        <w:t xml:space="preserve">          "registrationStatus": true,</w:t>
      </w:r>
    </w:p>
    <w:p w14:paraId="0EB43516" w14:textId="77777777" w:rsidR="007D7F26" w:rsidRDefault="007D7F26" w:rsidP="007D7F26">
      <w:r>
        <w:t xml:space="preserve">          "courseStatus": "offering",</w:t>
      </w:r>
    </w:p>
    <w:p w14:paraId="32654171" w14:textId="77777777" w:rsidR="007D7F26" w:rsidRDefault="007D7F26" w:rsidP="007D7F26">
      <w:r>
        <w:t xml:space="preserve">          "instructorId": 6</w:t>
      </w:r>
    </w:p>
    <w:p w14:paraId="718C6B95" w14:textId="77777777" w:rsidR="007D7F26" w:rsidRDefault="007D7F26" w:rsidP="007D7F26">
      <w:r>
        <w:t xml:space="preserve">        },</w:t>
      </w:r>
    </w:p>
    <w:p w14:paraId="330823AC" w14:textId="77777777" w:rsidR="007D7F26" w:rsidRDefault="007D7F26" w:rsidP="007D7F26">
      <w:r>
        <w:t xml:space="preserve">        {</w:t>
      </w:r>
    </w:p>
    <w:p w14:paraId="5A4D5094" w14:textId="77777777" w:rsidR="007D7F26" w:rsidRDefault="007D7F26" w:rsidP="007D7F26">
      <w:r>
        <w:t xml:space="preserve">          "id": 50,</w:t>
      </w:r>
    </w:p>
    <w:p w14:paraId="63192876" w14:textId="77777777" w:rsidR="007D7F26" w:rsidRDefault="007D7F26" w:rsidP="007D7F26">
      <w:r>
        <w:t xml:space="preserve">          "title": "Navigating the World of Computer Science",</w:t>
      </w:r>
    </w:p>
    <w:p w14:paraId="573229E2" w14:textId="77777777" w:rsidR="007D7F26" w:rsidRDefault="007D7F26" w:rsidP="007D7F26">
      <w:r>
        <w:t xml:space="preserve">          "location": "Room 104",</w:t>
      </w:r>
    </w:p>
    <w:p w14:paraId="3A7D95F9" w14:textId="77777777" w:rsidR="007D7F26" w:rsidRDefault="007D7F26" w:rsidP="007D7F26">
      <w:r>
        <w:t xml:space="preserve">          "category": "Science",</w:t>
      </w:r>
    </w:p>
    <w:p w14:paraId="7EEF473F" w14:textId="77777777" w:rsidR="007D7F26" w:rsidRDefault="007D7F26" w:rsidP="007D7F26">
      <w:r>
        <w:t xml:space="preserve">          "registrationStatus": true,</w:t>
      </w:r>
    </w:p>
    <w:p w14:paraId="3C8D3B44" w14:textId="77777777" w:rsidR="007D7F26" w:rsidRDefault="007D7F26" w:rsidP="007D7F26">
      <w:r>
        <w:t xml:space="preserve">          "courseStatus": "offering",</w:t>
      </w:r>
    </w:p>
    <w:p w14:paraId="11277174" w14:textId="77777777" w:rsidR="007D7F26" w:rsidRDefault="007D7F26" w:rsidP="007D7F26">
      <w:r>
        <w:t xml:space="preserve">          "instructorId": 7</w:t>
      </w:r>
    </w:p>
    <w:p w14:paraId="31382923" w14:textId="77777777" w:rsidR="007D7F26" w:rsidRDefault="007D7F26" w:rsidP="007D7F26">
      <w:r>
        <w:t xml:space="preserve">        }</w:t>
      </w:r>
    </w:p>
    <w:p w14:paraId="528EEDD1" w14:textId="77777777" w:rsidR="007D7F26" w:rsidRDefault="007D7F26" w:rsidP="007D7F26">
      <w:r>
        <w:t xml:space="preserve">      ],</w:t>
      </w:r>
    </w:p>
    <w:p w14:paraId="50465D6A" w14:textId="77777777" w:rsidR="007D7F26" w:rsidRDefault="007D7F26" w:rsidP="007D7F26">
      <w:r>
        <w:t xml:space="preserve">      "grades": [</w:t>
      </w:r>
    </w:p>
    <w:p w14:paraId="367A9A54" w14:textId="77777777" w:rsidR="007D7F26" w:rsidRDefault="007D7F26" w:rsidP="007D7F26">
      <w:r>
        <w:t xml:space="preserve">        {</w:t>
      </w:r>
    </w:p>
    <w:p w14:paraId="187F54CC" w14:textId="77777777" w:rsidR="007D7F26" w:rsidRDefault="007D7F26" w:rsidP="007D7F26">
      <w:r>
        <w:t xml:space="preserve">          "id": 30,</w:t>
      </w:r>
    </w:p>
    <w:p w14:paraId="67E4C623" w14:textId="77777777" w:rsidR="007D7F26" w:rsidRDefault="007D7F26" w:rsidP="007D7F26">
      <w:r>
        <w:t xml:space="preserve">          "title": "alius beatus demergo Final Exam",</w:t>
      </w:r>
    </w:p>
    <w:p w14:paraId="4E92171D" w14:textId="77777777" w:rsidR="007D7F26" w:rsidRDefault="007D7F26" w:rsidP="007D7F26">
      <w:r>
        <w:t xml:space="preserve">          "grade": 93.59,</w:t>
      </w:r>
    </w:p>
    <w:p w14:paraId="558D8AAD" w14:textId="77777777" w:rsidR="007D7F26" w:rsidRDefault="007D7F26" w:rsidP="007D7F26">
      <w:r>
        <w:t xml:space="preserve">          "studentId": 104,</w:t>
      </w:r>
    </w:p>
    <w:p w14:paraId="320DF234" w14:textId="77777777" w:rsidR="007D7F26" w:rsidRDefault="007D7F26" w:rsidP="007D7F26">
      <w:r>
        <w:t xml:space="preserve">          "courseId": 3</w:t>
      </w:r>
    </w:p>
    <w:p w14:paraId="5C11892F" w14:textId="77777777" w:rsidR="007D7F26" w:rsidRDefault="007D7F26" w:rsidP="007D7F26">
      <w:r>
        <w:t xml:space="preserve">        },</w:t>
      </w:r>
    </w:p>
    <w:p w14:paraId="27C8B72D" w14:textId="77777777" w:rsidR="007D7F26" w:rsidRDefault="007D7F26" w:rsidP="007D7F26">
      <w:r>
        <w:lastRenderedPageBreak/>
        <w:t xml:space="preserve">        {</w:t>
      </w:r>
    </w:p>
    <w:p w14:paraId="5A2810CA" w14:textId="77777777" w:rsidR="007D7F26" w:rsidRDefault="007D7F26" w:rsidP="007D7F26">
      <w:r>
        <w:t xml:space="preserve">          "id": 135,</w:t>
      </w:r>
    </w:p>
    <w:p w14:paraId="4E18EE3F" w14:textId="77777777" w:rsidR="007D7F26" w:rsidRDefault="007D7F26" w:rsidP="007D7F26">
      <w:r>
        <w:t xml:space="preserve">          "title": "arbor solvo creator Final Exam",</w:t>
      </w:r>
    </w:p>
    <w:p w14:paraId="2D78D110" w14:textId="77777777" w:rsidR="007D7F26" w:rsidRDefault="007D7F26" w:rsidP="007D7F26">
      <w:r>
        <w:t xml:space="preserve">          "grade": 0.56,</w:t>
      </w:r>
    </w:p>
    <w:p w14:paraId="0EF9150D" w14:textId="77777777" w:rsidR="007D7F26" w:rsidRDefault="007D7F26" w:rsidP="007D7F26">
      <w:r>
        <w:t xml:space="preserve">          "studentId": 104,</w:t>
      </w:r>
    </w:p>
    <w:p w14:paraId="04A95D15" w14:textId="77777777" w:rsidR="007D7F26" w:rsidRDefault="007D7F26" w:rsidP="007D7F26">
      <w:r>
        <w:t xml:space="preserve">          "courseId": 14</w:t>
      </w:r>
    </w:p>
    <w:p w14:paraId="70649B6F" w14:textId="77777777" w:rsidR="007D7F26" w:rsidRDefault="007D7F26" w:rsidP="007D7F26">
      <w:r>
        <w:t xml:space="preserve">        },</w:t>
      </w:r>
    </w:p>
    <w:p w14:paraId="5EABE2FD" w14:textId="77777777" w:rsidR="007D7F26" w:rsidRDefault="007D7F26" w:rsidP="007D7F26">
      <w:r>
        <w:t xml:space="preserve">        {</w:t>
      </w:r>
    </w:p>
    <w:p w14:paraId="032FF2E2" w14:textId="77777777" w:rsidR="007D7F26" w:rsidRDefault="007D7F26" w:rsidP="007D7F26">
      <w:r>
        <w:t xml:space="preserve">          "id": 499,</w:t>
      </w:r>
    </w:p>
    <w:p w14:paraId="61857BF3" w14:textId="77777777" w:rsidR="007D7F26" w:rsidRDefault="007D7F26" w:rsidP="007D7F26">
      <w:r>
        <w:t xml:space="preserve">          "title": "spero campana sustineo Final Exam",</w:t>
      </w:r>
    </w:p>
    <w:p w14:paraId="58F10DCB" w14:textId="77777777" w:rsidR="007D7F26" w:rsidRDefault="007D7F26" w:rsidP="007D7F26">
      <w:r>
        <w:t xml:space="preserve">          "grade": 55.78,</w:t>
      </w:r>
    </w:p>
    <w:p w14:paraId="32AB0089" w14:textId="77777777" w:rsidR="007D7F26" w:rsidRDefault="007D7F26" w:rsidP="007D7F26">
      <w:r>
        <w:t xml:space="preserve">          "studentId": 104,</w:t>
      </w:r>
    </w:p>
    <w:p w14:paraId="65404ECD" w14:textId="77777777" w:rsidR="007D7F26" w:rsidRDefault="007D7F26" w:rsidP="007D7F26">
      <w:r>
        <w:t xml:space="preserve">          "courseId": 50</w:t>
      </w:r>
    </w:p>
    <w:p w14:paraId="6F1BEFCD" w14:textId="77777777" w:rsidR="007D7F26" w:rsidRDefault="007D7F26" w:rsidP="007D7F26">
      <w:r>
        <w:t xml:space="preserve">        }</w:t>
      </w:r>
    </w:p>
    <w:p w14:paraId="1DCB89CE" w14:textId="77777777" w:rsidR="007D7F26" w:rsidRDefault="007D7F26" w:rsidP="007D7F26">
      <w:r>
        <w:t xml:space="preserve">      ]</w:t>
      </w:r>
    </w:p>
    <w:p w14:paraId="247260C1" w14:textId="77777777" w:rsidR="007D7F26" w:rsidRDefault="007D7F26" w:rsidP="007D7F26">
      <w:r>
        <w:t xml:space="preserve">    },</w:t>
      </w:r>
    </w:p>
    <w:p w14:paraId="52F69970" w14:textId="77777777" w:rsidR="007D7F26" w:rsidRDefault="007D7F26" w:rsidP="007D7F26">
      <w:r>
        <w:t xml:space="preserve">    {</w:t>
      </w:r>
    </w:p>
    <w:p w14:paraId="596948E9" w14:textId="77777777" w:rsidR="007D7F26" w:rsidRDefault="007D7F26" w:rsidP="007D7F26">
      <w:r>
        <w:t xml:space="preserve">      "id": 105,</w:t>
      </w:r>
    </w:p>
    <w:p w14:paraId="371EE9B6" w14:textId="77777777" w:rsidR="007D7F26" w:rsidRDefault="007D7F26" w:rsidP="007D7F26">
      <w:r>
        <w:t xml:space="preserve">      "name": "Levi West II",</w:t>
      </w:r>
    </w:p>
    <w:p w14:paraId="37F8C781" w14:textId="77777777" w:rsidR="007D7F26" w:rsidRDefault="007D7F26" w:rsidP="007D7F26">
      <w:r>
        <w:t xml:space="preserve">      "email": "Greta55@gmail.com",</w:t>
      </w:r>
    </w:p>
    <w:p w14:paraId="5E0A7847" w14:textId="77777777" w:rsidR="007D7F26" w:rsidRDefault="007D7F26" w:rsidP="007D7F26">
      <w:r>
        <w:t xml:space="preserve">      "password": "student123",</w:t>
      </w:r>
    </w:p>
    <w:p w14:paraId="52B52285" w14:textId="77777777" w:rsidR="007D7F26" w:rsidRDefault="007D7F26" w:rsidP="007D7F26">
      <w:r>
        <w:t xml:space="preserve">      "userType": "Student",</w:t>
      </w:r>
    </w:p>
    <w:p w14:paraId="09FA2348" w14:textId="77777777" w:rsidR="007D7F26" w:rsidRDefault="007D7F26" w:rsidP="007D7F26">
      <w:r>
        <w:t xml:space="preserve">      "gpa": 3.61,</w:t>
      </w:r>
    </w:p>
    <w:p w14:paraId="5C284843" w14:textId="77777777" w:rsidR="007D7F26" w:rsidRDefault="007D7F26" w:rsidP="007D7F26">
      <w:r>
        <w:t xml:space="preserve">      "major": "Electrical Engineering",</w:t>
      </w:r>
    </w:p>
    <w:p w14:paraId="10691AA5" w14:textId="77777777" w:rsidR="007D7F26" w:rsidRDefault="007D7F26" w:rsidP="007D7F26">
      <w:r>
        <w:t xml:space="preserve">      "passedCourses": [</w:t>
      </w:r>
    </w:p>
    <w:p w14:paraId="2B2FD96D" w14:textId="77777777" w:rsidR="007D7F26" w:rsidRDefault="007D7F26" w:rsidP="007D7F26">
      <w:r>
        <w:t xml:space="preserve">        {</w:t>
      </w:r>
    </w:p>
    <w:p w14:paraId="65B4E7E3" w14:textId="77777777" w:rsidR="007D7F26" w:rsidRDefault="007D7F26" w:rsidP="007D7F26">
      <w:r>
        <w:t xml:space="preserve">          "id": 33,</w:t>
      </w:r>
    </w:p>
    <w:p w14:paraId="6830DFA1" w14:textId="77777777" w:rsidR="007D7F26" w:rsidRDefault="007D7F26" w:rsidP="007D7F26">
      <w:r>
        <w:t xml:space="preserve">          "title": "Mastering Molecular Biology Concepts",</w:t>
      </w:r>
    </w:p>
    <w:p w14:paraId="36002078" w14:textId="77777777" w:rsidR="007D7F26" w:rsidRDefault="007D7F26" w:rsidP="007D7F26">
      <w:r>
        <w:t xml:space="preserve">          "location": "Room 363",</w:t>
      </w:r>
    </w:p>
    <w:p w14:paraId="3DEA7489" w14:textId="77777777" w:rsidR="007D7F26" w:rsidRDefault="007D7F26" w:rsidP="007D7F26">
      <w:r>
        <w:t xml:space="preserve">          "category": "Science",</w:t>
      </w:r>
    </w:p>
    <w:p w14:paraId="6685768C" w14:textId="77777777" w:rsidR="007D7F26" w:rsidRDefault="007D7F26" w:rsidP="007D7F26">
      <w:r>
        <w:t xml:space="preserve">          "registrationStatus": false,</w:t>
      </w:r>
    </w:p>
    <w:p w14:paraId="2921BD57" w14:textId="77777777" w:rsidR="007D7F26" w:rsidRDefault="007D7F26" w:rsidP="007D7F26">
      <w:r>
        <w:t xml:space="preserve">          "courseStatus": "offering",</w:t>
      </w:r>
    </w:p>
    <w:p w14:paraId="0E697C57" w14:textId="77777777" w:rsidR="007D7F26" w:rsidRDefault="007D7F26" w:rsidP="007D7F26">
      <w:r>
        <w:t xml:space="preserve">          "instructorId": 2</w:t>
      </w:r>
    </w:p>
    <w:p w14:paraId="7FD3BEE3" w14:textId="77777777" w:rsidR="007D7F26" w:rsidRDefault="007D7F26" w:rsidP="007D7F26">
      <w:r>
        <w:t xml:space="preserve">        },</w:t>
      </w:r>
    </w:p>
    <w:p w14:paraId="794F0DE3" w14:textId="77777777" w:rsidR="007D7F26" w:rsidRDefault="007D7F26" w:rsidP="007D7F26">
      <w:r>
        <w:t xml:space="preserve">        {</w:t>
      </w:r>
    </w:p>
    <w:p w14:paraId="68D4AE3B" w14:textId="77777777" w:rsidR="007D7F26" w:rsidRDefault="007D7F26" w:rsidP="007D7F26">
      <w:r>
        <w:t xml:space="preserve">          "id": 34,</w:t>
      </w:r>
    </w:p>
    <w:p w14:paraId="422CF582" w14:textId="77777777" w:rsidR="007D7F26" w:rsidRDefault="007D7F26" w:rsidP="007D7F26">
      <w:r>
        <w:t xml:space="preserve">          "title": "Essential Skills for Biology Majors",</w:t>
      </w:r>
    </w:p>
    <w:p w14:paraId="51D36187" w14:textId="77777777" w:rsidR="007D7F26" w:rsidRDefault="007D7F26" w:rsidP="007D7F26">
      <w:r>
        <w:t xml:space="preserve">          "location": "Room 142",</w:t>
      </w:r>
    </w:p>
    <w:p w14:paraId="35516810" w14:textId="77777777" w:rsidR="007D7F26" w:rsidRDefault="007D7F26" w:rsidP="007D7F26">
      <w:r>
        <w:t xml:space="preserve">          "category": "Science",</w:t>
      </w:r>
    </w:p>
    <w:p w14:paraId="0F11F67F" w14:textId="77777777" w:rsidR="007D7F26" w:rsidRDefault="007D7F26" w:rsidP="007D7F26">
      <w:r>
        <w:t xml:space="preserve">          "registrationStatus": false,</w:t>
      </w:r>
    </w:p>
    <w:p w14:paraId="3F2A20F5" w14:textId="77777777" w:rsidR="007D7F26" w:rsidRDefault="007D7F26" w:rsidP="007D7F26">
      <w:r>
        <w:t xml:space="preserve">          "courseStatus": "finished",</w:t>
      </w:r>
    </w:p>
    <w:p w14:paraId="4E3F2108" w14:textId="77777777" w:rsidR="007D7F26" w:rsidRDefault="007D7F26" w:rsidP="007D7F26">
      <w:r>
        <w:t xml:space="preserve">          "instructorId": 6</w:t>
      </w:r>
    </w:p>
    <w:p w14:paraId="66E31B6D" w14:textId="77777777" w:rsidR="007D7F26" w:rsidRDefault="007D7F26" w:rsidP="007D7F26">
      <w:r>
        <w:lastRenderedPageBreak/>
        <w:t xml:space="preserve">        },</w:t>
      </w:r>
    </w:p>
    <w:p w14:paraId="31A0178A" w14:textId="77777777" w:rsidR="007D7F26" w:rsidRDefault="007D7F26" w:rsidP="007D7F26">
      <w:r>
        <w:t xml:space="preserve">        {</w:t>
      </w:r>
    </w:p>
    <w:p w14:paraId="65B3D508" w14:textId="77777777" w:rsidR="007D7F26" w:rsidRDefault="007D7F26" w:rsidP="007D7F26">
      <w:r>
        <w:t xml:space="preserve">          "id": 35,</w:t>
      </w:r>
    </w:p>
    <w:p w14:paraId="3F00942F" w14:textId="77777777" w:rsidR="007D7F26" w:rsidRDefault="007D7F26" w:rsidP="007D7F26">
      <w:r>
        <w:t xml:space="preserve">          "title": "Anatomy and Physiology for Graduates",</w:t>
      </w:r>
    </w:p>
    <w:p w14:paraId="1441A7B8" w14:textId="77777777" w:rsidR="007D7F26" w:rsidRDefault="007D7F26" w:rsidP="007D7F26">
      <w:r>
        <w:t xml:space="preserve">          "location": "Room 304",</w:t>
      </w:r>
    </w:p>
    <w:p w14:paraId="35CBECC0" w14:textId="77777777" w:rsidR="007D7F26" w:rsidRDefault="007D7F26" w:rsidP="007D7F26">
      <w:r>
        <w:t xml:space="preserve">          "category": "Science",</w:t>
      </w:r>
    </w:p>
    <w:p w14:paraId="6B465059" w14:textId="77777777" w:rsidR="007D7F26" w:rsidRDefault="007D7F26" w:rsidP="007D7F26">
      <w:r>
        <w:t xml:space="preserve">          "registrationStatus": true,</w:t>
      </w:r>
    </w:p>
    <w:p w14:paraId="038554EE" w14:textId="77777777" w:rsidR="007D7F26" w:rsidRDefault="007D7F26" w:rsidP="007D7F26">
      <w:r>
        <w:t xml:space="preserve">          "courseStatus": "finished",</w:t>
      </w:r>
    </w:p>
    <w:p w14:paraId="2D17E5D6" w14:textId="77777777" w:rsidR="007D7F26" w:rsidRDefault="007D7F26" w:rsidP="007D7F26">
      <w:r>
        <w:t xml:space="preserve">          "instructorId": 5</w:t>
      </w:r>
    </w:p>
    <w:p w14:paraId="08D8FF23" w14:textId="77777777" w:rsidR="007D7F26" w:rsidRDefault="007D7F26" w:rsidP="007D7F26">
      <w:r>
        <w:t xml:space="preserve">        },</w:t>
      </w:r>
    </w:p>
    <w:p w14:paraId="07C0A4A1" w14:textId="77777777" w:rsidR="007D7F26" w:rsidRDefault="007D7F26" w:rsidP="007D7F26">
      <w:r>
        <w:t xml:space="preserve">        {</w:t>
      </w:r>
    </w:p>
    <w:p w14:paraId="04786FD6" w14:textId="77777777" w:rsidR="007D7F26" w:rsidRDefault="007D7F26" w:rsidP="007D7F26">
      <w:r>
        <w:t xml:space="preserve">          "id": 42,</w:t>
      </w:r>
    </w:p>
    <w:p w14:paraId="1B6712D3" w14:textId="77777777" w:rsidR="007D7F26" w:rsidRDefault="007D7F26" w:rsidP="007D7F26">
      <w:r>
        <w:t xml:space="preserve">          "title": "Mastering Key Principles in Chemistry",</w:t>
      </w:r>
    </w:p>
    <w:p w14:paraId="5C49F753" w14:textId="77777777" w:rsidR="007D7F26" w:rsidRDefault="007D7F26" w:rsidP="007D7F26">
      <w:r>
        <w:t xml:space="preserve">          "location": "Room 274",</w:t>
      </w:r>
    </w:p>
    <w:p w14:paraId="1CA220B8" w14:textId="77777777" w:rsidR="007D7F26" w:rsidRDefault="007D7F26" w:rsidP="007D7F26">
      <w:r>
        <w:t xml:space="preserve">          "category": "Computer",</w:t>
      </w:r>
    </w:p>
    <w:p w14:paraId="12CDE619" w14:textId="77777777" w:rsidR="007D7F26" w:rsidRDefault="007D7F26" w:rsidP="007D7F26">
      <w:r>
        <w:t xml:space="preserve">          "registrationStatus": false,</w:t>
      </w:r>
    </w:p>
    <w:p w14:paraId="000109DA" w14:textId="77777777" w:rsidR="007D7F26" w:rsidRDefault="007D7F26" w:rsidP="007D7F26">
      <w:r>
        <w:t xml:space="preserve">          "courseStatus": "offering",</w:t>
      </w:r>
    </w:p>
    <w:p w14:paraId="42E3AF96" w14:textId="77777777" w:rsidR="007D7F26" w:rsidRDefault="007D7F26" w:rsidP="007D7F26">
      <w:r>
        <w:t xml:space="preserve">          "instructorId": 7</w:t>
      </w:r>
    </w:p>
    <w:p w14:paraId="33D3DA99" w14:textId="77777777" w:rsidR="007D7F26" w:rsidRDefault="007D7F26" w:rsidP="007D7F26">
      <w:r>
        <w:t xml:space="preserve">        }</w:t>
      </w:r>
    </w:p>
    <w:p w14:paraId="6175DD65" w14:textId="77777777" w:rsidR="007D7F26" w:rsidRDefault="007D7F26" w:rsidP="007D7F26">
      <w:r>
        <w:t xml:space="preserve">      ],</w:t>
      </w:r>
    </w:p>
    <w:p w14:paraId="01BB6647" w14:textId="77777777" w:rsidR="007D7F26" w:rsidRDefault="007D7F26" w:rsidP="007D7F26">
      <w:r>
        <w:t xml:space="preserve">      "grades": [</w:t>
      </w:r>
    </w:p>
    <w:p w14:paraId="0D4F6B91" w14:textId="77777777" w:rsidR="007D7F26" w:rsidRDefault="007D7F26" w:rsidP="007D7F26">
      <w:r>
        <w:t xml:space="preserve">        {</w:t>
      </w:r>
    </w:p>
    <w:p w14:paraId="3ADE4EE1" w14:textId="77777777" w:rsidR="007D7F26" w:rsidRDefault="007D7F26" w:rsidP="007D7F26">
      <w:r>
        <w:t xml:space="preserve">          "id": 348,</w:t>
      </w:r>
    </w:p>
    <w:p w14:paraId="7D84D6DB" w14:textId="77777777" w:rsidR="007D7F26" w:rsidRDefault="007D7F26" w:rsidP="007D7F26">
      <w:r>
        <w:t xml:space="preserve">          "title": "vomica degenero vapulus Final Exam",</w:t>
      </w:r>
    </w:p>
    <w:p w14:paraId="6C338B43" w14:textId="77777777" w:rsidR="007D7F26" w:rsidRDefault="007D7F26" w:rsidP="007D7F26">
      <w:r>
        <w:t xml:space="preserve">          "grade": 74.69,</w:t>
      </w:r>
    </w:p>
    <w:p w14:paraId="10728559" w14:textId="77777777" w:rsidR="007D7F26" w:rsidRDefault="007D7F26" w:rsidP="007D7F26">
      <w:r>
        <w:t xml:space="preserve">          "studentId": 105,</w:t>
      </w:r>
    </w:p>
    <w:p w14:paraId="1472727D" w14:textId="77777777" w:rsidR="007D7F26" w:rsidRDefault="007D7F26" w:rsidP="007D7F26">
      <w:r>
        <w:t xml:space="preserve">          "courseId": 35</w:t>
      </w:r>
    </w:p>
    <w:p w14:paraId="059EE002" w14:textId="77777777" w:rsidR="007D7F26" w:rsidRDefault="007D7F26" w:rsidP="007D7F26">
      <w:r>
        <w:t xml:space="preserve">        },</w:t>
      </w:r>
    </w:p>
    <w:p w14:paraId="3B0461DA" w14:textId="77777777" w:rsidR="007D7F26" w:rsidRDefault="007D7F26" w:rsidP="007D7F26">
      <w:r>
        <w:t xml:space="preserve">        {</w:t>
      </w:r>
    </w:p>
    <w:p w14:paraId="322AB9B8" w14:textId="77777777" w:rsidR="007D7F26" w:rsidRDefault="007D7F26" w:rsidP="007D7F26">
      <w:r>
        <w:t xml:space="preserve">          "id": 412,</w:t>
      </w:r>
    </w:p>
    <w:p w14:paraId="2C23934C" w14:textId="77777777" w:rsidR="007D7F26" w:rsidRDefault="007D7F26" w:rsidP="007D7F26">
      <w:r>
        <w:t xml:space="preserve">          "title": "celer distinctio audax Final Exam",</w:t>
      </w:r>
    </w:p>
    <w:p w14:paraId="6BD6A113" w14:textId="77777777" w:rsidR="007D7F26" w:rsidRDefault="007D7F26" w:rsidP="007D7F26">
      <w:r>
        <w:t xml:space="preserve">          "grade": 97.97,</w:t>
      </w:r>
    </w:p>
    <w:p w14:paraId="23EE4745" w14:textId="77777777" w:rsidR="007D7F26" w:rsidRDefault="007D7F26" w:rsidP="007D7F26">
      <w:r>
        <w:t xml:space="preserve">          "studentId": 105,</w:t>
      </w:r>
    </w:p>
    <w:p w14:paraId="0730F52A" w14:textId="77777777" w:rsidR="007D7F26" w:rsidRDefault="007D7F26" w:rsidP="007D7F26">
      <w:r>
        <w:t xml:space="preserve">          "courseId": 42</w:t>
      </w:r>
    </w:p>
    <w:p w14:paraId="7C3A1097" w14:textId="77777777" w:rsidR="007D7F26" w:rsidRDefault="007D7F26" w:rsidP="007D7F26">
      <w:r>
        <w:t xml:space="preserve">        }</w:t>
      </w:r>
    </w:p>
    <w:p w14:paraId="5A9B63DE" w14:textId="77777777" w:rsidR="007D7F26" w:rsidRDefault="007D7F26" w:rsidP="007D7F26">
      <w:r>
        <w:t xml:space="preserve">      ]</w:t>
      </w:r>
    </w:p>
    <w:p w14:paraId="165334F6" w14:textId="77777777" w:rsidR="007D7F26" w:rsidRDefault="007D7F26" w:rsidP="007D7F26">
      <w:r>
        <w:t xml:space="preserve">    },</w:t>
      </w:r>
    </w:p>
    <w:p w14:paraId="112377C5" w14:textId="77777777" w:rsidR="007D7F26" w:rsidRDefault="007D7F26" w:rsidP="007D7F26">
      <w:r>
        <w:t xml:space="preserve">    {</w:t>
      </w:r>
    </w:p>
    <w:p w14:paraId="18B66F19" w14:textId="77777777" w:rsidR="007D7F26" w:rsidRDefault="007D7F26" w:rsidP="007D7F26">
      <w:r>
        <w:t xml:space="preserve">      "id": 106,</w:t>
      </w:r>
    </w:p>
    <w:p w14:paraId="29D0E435" w14:textId="77777777" w:rsidR="007D7F26" w:rsidRDefault="007D7F26" w:rsidP="007D7F26">
      <w:r>
        <w:t xml:space="preserve">      "name": "Daisy Ferry",</w:t>
      </w:r>
    </w:p>
    <w:p w14:paraId="4DCF7BBA" w14:textId="77777777" w:rsidR="007D7F26" w:rsidRDefault="007D7F26" w:rsidP="007D7F26">
      <w:r>
        <w:t xml:space="preserve">      "email": "Taylor76@hotmail.com",</w:t>
      </w:r>
    </w:p>
    <w:p w14:paraId="2BCA6A6F" w14:textId="77777777" w:rsidR="007D7F26" w:rsidRDefault="007D7F26" w:rsidP="007D7F26">
      <w:r>
        <w:t xml:space="preserve">      "password": "student123",</w:t>
      </w:r>
    </w:p>
    <w:p w14:paraId="0F61F254" w14:textId="77777777" w:rsidR="007D7F26" w:rsidRDefault="007D7F26" w:rsidP="007D7F26">
      <w:r>
        <w:lastRenderedPageBreak/>
        <w:t xml:space="preserve">      "userType": "Student",</w:t>
      </w:r>
    </w:p>
    <w:p w14:paraId="3B9A375D" w14:textId="77777777" w:rsidR="007D7F26" w:rsidRDefault="007D7F26" w:rsidP="007D7F26">
      <w:r>
        <w:t xml:space="preserve">      "gpa": 3.53,</w:t>
      </w:r>
    </w:p>
    <w:p w14:paraId="264AC321" w14:textId="77777777" w:rsidR="007D7F26" w:rsidRDefault="007D7F26" w:rsidP="007D7F26">
      <w:r>
        <w:t xml:space="preserve">      "major": "Computer Science",</w:t>
      </w:r>
    </w:p>
    <w:p w14:paraId="1D2C8263" w14:textId="77777777" w:rsidR="007D7F26" w:rsidRDefault="007D7F26" w:rsidP="007D7F26">
      <w:r>
        <w:t xml:space="preserve">      "passedCourses": [</w:t>
      </w:r>
    </w:p>
    <w:p w14:paraId="4F92C8AF" w14:textId="77777777" w:rsidR="007D7F26" w:rsidRDefault="007D7F26" w:rsidP="007D7F26">
      <w:r>
        <w:t xml:space="preserve">        {</w:t>
      </w:r>
    </w:p>
    <w:p w14:paraId="4D29CEAB" w14:textId="77777777" w:rsidR="007D7F26" w:rsidRDefault="007D7F26" w:rsidP="007D7F26">
      <w:r>
        <w:t xml:space="preserve">          "id": 16,</w:t>
      </w:r>
    </w:p>
    <w:p w14:paraId="57EA61F1" w14:textId="77777777" w:rsidR="007D7F26" w:rsidRDefault="007D7F26" w:rsidP="007D7F26">
      <w:r>
        <w:t xml:space="preserve">          "title": "Mastering Interpersonal Communication Techniques",</w:t>
      </w:r>
    </w:p>
    <w:p w14:paraId="55BC4300" w14:textId="77777777" w:rsidR="007D7F26" w:rsidRDefault="007D7F26" w:rsidP="007D7F26">
      <w:r>
        <w:t xml:space="preserve">          "location": "Room 205",</w:t>
      </w:r>
    </w:p>
    <w:p w14:paraId="326338C8" w14:textId="77777777" w:rsidR="007D7F26" w:rsidRDefault="007D7F26" w:rsidP="007D7F26">
      <w:r>
        <w:t xml:space="preserve">          "category": "Computer",</w:t>
      </w:r>
    </w:p>
    <w:p w14:paraId="23862C12" w14:textId="77777777" w:rsidR="007D7F26" w:rsidRDefault="007D7F26" w:rsidP="007D7F26">
      <w:r>
        <w:t xml:space="preserve">          "registrationStatus": true,</w:t>
      </w:r>
    </w:p>
    <w:p w14:paraId="6D557917" w14:textId="77777777" w:rsidR="007D7F26" w:rsidRDefault="007D7F26" w:rsidP="007D7F26">
      <w:r>
        <w:t xml:space="preserve">          "courseStatus": "finished",</w:t>
      </w:r>
    </w:p>
    <w:p w14:paraId="03135D4C" w14:textId="77777777" w:rsidR="007D7F26" w:rsidRDefault="007D7F26" w:rsidP="007D7F26">
      <w:r>
        <w:t xml:space="preserve">          "instructorId": 3</w:t>
      </w:r>
    </w:p>
    <w:p w14:paraId="18EEDC57" w14:textId="77777777" w:rsidR="007D7F26" w:rsidRDefault="007D7F26" w:rsidP="007D7F26">
      <w:r>
        <w:t xml:space="preserve">        },</w:t>
      </w:r>
    </w:p>
    <w:p w14:paraId="1E87C423" w14:textId="77777777" w:rsidR="007D7F26" w:rsidRDefault="007D7F26" w:rsidP="007D7F26">
      <w:r>
        <w:t xml:space="preserve">        {</w:t>
      </w:r>
    </w:p>
    <w:p w14:paraId="597C249E" w14:textId="77777777" w:rsidR="007D7F26" w:rsidRDefault="007D7F26" w:rsidP="007D7F26">
      <w:r>
        <w:t xml:space="preserve">          "id": 33,</w:t>
      </w:r>
    </w:p>
    <w:p w14:paraId="0A959A31" w14:textId="77777777" w:rsidR="007D7F26" w:rsidRDefault="007D7F26" w:rsidP="007D7F26">
      <w:r>
        <w:t xml:space="preserve">          "title": "Mastering Molecular Biology Concepts",</w:t>
      </w:r>
    </w:p>
    <w:p w14:paraId="284906A5" w14:textId="77777777" w:rsidR="007D7F26" w:rsidRDefault="007D7F26" w:rsidP="007D7F26">
      <w:r>
        <w:t xml:space="preserve">          "location": "Room 363",</w:t>
      </w:r>
    </w:p>
    <w:p w14:paraId="1490AE4D" w14:textId="77777777" w:rsidR="007D7F26" w:rsidRDefault="007D7F26" w:rsidP="007D7F26">
      <w:r>
        <w:t xml:space="preserve">          "category": "Science",</w:t>
      </w:r>
    </w:p>
    <w:p w14:paraId="0D7B88F5" w14:textId="77777777" w:rsidR="007D7F26" w:rsidRDefault="007D7F26" w:rsidP="007D7F26">
      <w:r>
        <w:t xml:space="preserve">          "registrationStatus": false,</w:t>
      </w:r>
    </w:p>
    <w:p w14:paraId="5741CF55" w14:textId="77777777" w:rsidR="007D7F26" w:rsidRDefault="007D7F26" w:rsidP="007D7F26">
      <w:r>
        <w:t xml:space="preserve">          "courseStatus": "offering",</w:t>
      </w:r>
    </w:p>
    <w:p w14:paraId="12BBCFCA" w14:textId="77777777" w:rsidR="007D7F26" w:rsidRDefault="007D7F26" w:rsidP="007D7F26">
      <w:r>
        <w:t xml:space="preserve">          "instructorId": 2</w:t>
      </w:r>
    </w:p>
    <w:p w14:paraId="4A1F3F0A" w14:textId="77777777" w:rsidR="007D7F26" w:rsidRDefault="007D7F26" w:rsidP="007D7F26">
      <w:r>
        <w:t xml:space="preserve">        }</w:t>
      </w:r>
    </w:p>
    <w:p w14:paraId="2BC2477D" w14:textId="77777777" w:rsidR="007D7F26" w:rsidRDefault="007D7F26" w:rsidP="007D7F26">
      <w:r>
        <w:t xml:space="preserve">      ],</w:t>
      </w:r>
    </w:p>
    <w:p w14:paraId="573D4C9E" w14:textId="77777777" w:rsidR="007D7F26" w:rsidRDefault="007D7F26" w:rsidP="007D7F26">
      <w:r>
        <w:t xml:space="preserve">      "grades": [</w:t>
      </w:r>
    </w:p>
    <w:p w14:paraId="65B12ACE" w14:textId="77777777" w:rsidR="007D7F26" w:rsidRDefault="007D7F26" w:rsidP="007D7F26">
      <w:r>
        <w:t xml:space="preserve">        {</w:t>
      </w:r>
    </w:p>
    <w:p w14:paraId="58C3FFC5" w14:textId="77777777" w:rsidR="007D7F26" w:rsidRDefault="007D7F26" w:rsidP="007D7F26">
      <w:r>
        <w:t xml:space="preserve">          "id": 133,</w:t>
      </w:r>
    </w:p>
    <w:p w14:paraId="723807B9" w14:textId="77777777" w:rsidR="007D7F26" w:rsidRDefault="007D7F26" w:rsidP="007D7F26">
      <w:r>
        <w:t xml:space="preserve">          "title": "arbor solvo creator Final Exam",</w:t>
      </w:r>
    </w:p>
    <w:p w14:paraId="6A8D3845" w14:textId="77777777" w:rsidR="007D7F26" w:rsidRDefault="007D7F26" w:rsidP="007D7F26">
      <w:r>
        <w:t xml:space="preserve">          "grade": 59.71,</w:t>
      </w:r>
    </w:p>
    <w:p w14:paraId="46B496D8" w14:textId="77777777" w:rsidR="007D7F26" w:rsidRDefault="007D7F26" w:rsidP="007D7F26">
      <w:r>
        <w:t xml:space="preserve">          "studentId": 106,</w:t>
      </w:r>
    </w:p>
    <w:p w14:paraId="190BA5E7" w14:textId="77777777" w:rsidR="007D7F26" w:rsidRDefault="007D7F26" w:rsidP="007D7F26">
      <w:r>
        <w:t xml:space="preserve">          "courseId": 14</w:t>
      </w:r>
    </w:p>
    <w:p w14:paraId="6EE842B1" w14:textId="77777777" w:rsidR="007D7F26" w:rsidRDefault="007D7F26" w:rsidP="007D7F26">
      <w:r>
        <w:t xml:space="preserve">        },</w:t>
      </w:r>
    </w:p>
    <w:p w14:paraId="5F536DD8" w14:textId="77777777" w:rsidR="007D7F26" w:rsidRDefault="007D7F26" w:rsidP="007D7F26">
      <w:r>
        <w:t xml:space="preserve">        {</w:t>
      </w:r>
    </w:p>
    <w:p w14:paraId="1EA9E6BD" w14:textId="77777777" w:rsidR="007D7F26" w:rsidRDefault="007D7F26" w:rsidP="007D7F26">
      <w:r>
        <w:t xml:space="preserve">          "id": 152,</w:t>
      </w:r>
    </w:p>
    <w:p w14:paraId="7705B061" w14:textId="77777777" w:rsidR="007D7F26" w:rsidRDefault="007D7F26" w:rsidP="007D7F26">
      <w:r>
        <w:t xml:space="preserve">          "title": "admiratio vacuus studio Final Exam",</w:t>
      </w:r>
    </w:p>
    <w:p w14:paraId="304C83A2" w14:textId="77777777" w:rsidR="007D7F26" w:rsidRDefault="007D7F26" w:rsidP="007D7F26">
      <w:r>
        <w:t xml:space="preserve">          "grade": 0.28,</w:t>
      </w:r>
    </w:p>
    <w:p w14:paraId="0262A437" w14:textId="77777777" w:rsidR="007D7F26" w:rsidRDefault="007D7F26" w:rsidP="007D7F26">
      <w:r>
        <w:t xml:space="preserve">          "studentId": 106,</w:t>
      </w:r>
    </w:p>
    <w:p w14:paraId="1D42749A" w14:textId="77777777" w:rsidR="007D7F26" w:rsidRDefault="007D7F26" w:rsidP="007D7F26">
      <w:r>
        <w:t xml:space="preserve">          "courseId": 16</w:t>
      </w:r>
    </w:p>
    <w:p w14:paraId="197FE847" w14:textId="77777777" w:rsidR="007D7F26" w:rsidRDefault="007D7F26" w:rsidP="007D7F26">
      <w:r>
        <w:t xml:space="preserve">        },</w:t>
      </w:r>
    </w:p>
    <w:p w14:paraId="5AFEBC57" w14:textId="77777777" w:rsidR="007D7F26" w:rsidRDefault="007D7F26" w:rsidP="007D7F26">
      <w:r>
        <w:t xml:space="preserve">        {</w:t>
      </w:r>
    </w:p>
    <w:p w14:paraId="798C398E" w14:textId="77777777" w:rsidR="007D7F26" w:rsidRDefault="007D7F26" w:rsidP="007D7F26">
      <w:r>
        <w:t xml:space="preserve">          "id": 324,</w:t>
      </w:r>
    </w:p>
    <w:p w14:paraId="138908A1" w14:textId="77777777" w:rsidR="007D7F26" w:rsidRDefault="007D7F26" w:rsidP="007D7F26">
      <w:r>
        <w:t xml:space="preserve">          "title": "vis apud delego Final Exam",</w:t>
      </w:r>
    </w:p>
    <w:p w14:paraId="0B1CCEB3" w14:textId="77777777" w:rsidR="007D7F26" w:rsidRDefault="007D7F26" w:rsidP="007D7F26">
      <w:r>
        <w:t xml:space="preserve">          "grade": 25.91,</w:t>
      </w:r>
    </w:p>
    <w:p w14:paraId="6B326412" w14:textId="77777777" w:rsidR="007D7F26" w:rsidRDefault="007D7F26" w:rsidP="007D7F26">
      <w:r>
        <w:lastRenderedPageBreak/>
        <w:t xml:space="preserve">          "studentId": 106,</w:t>
      </w:r>
    </w:p>
    <w:p w14:paraId="0735E57A" w14:textId="77777777" w:rsidR="007D7F26" w:rsidRDefault="007D7F26" w:rsidP="007D7F26">
      <w:r>
        <w:t xml:space="preserve">          "courseId": 33</w:t>
      </w:r>
    </w:p>
    <w:p w14:paraId="39B13231" w14:textId="77777777" w:rsidR="007D7F26" w:rsidRDefault="007D7F26" w:rsidP="007D7F26">
      <w:r>
        <w:t xml:space="preserve">        }</w:t>
      </w:r>
    </w:p>
    <w:p w14:paraId="5DDF5678" w14:textId="77777777" w:rsidR="007D7F26" w:rsidRDefault="007D7F26" w:rsidP="007D7F26">
      <w:r>
        <w:t xml:space="preserve">      ]</w:t>
      </w:r>
    </w:p>
    <w:p w14:paraId="5C051D2C" w14:textId="77777777" w:rsidR="007D7F26" w:rsidRDefault="007D7F26" w:rsidP="007D7F26">
      <w:r>
        <w:t xml:space="preserve">    },</w:t>
      </w:r>
    </w:p>
    <w:p w14:paraId="4B3D0A2F" w14:textId="77777777" w:rsidR="007D7F26" w:rsidRDefault="007D7F26" w:rsidP="007D7F26">
      <w:r>
        <w:t xml:space="preserve">    {</w:t>
      </w:r>
    </w:p>
    <w:p w14:paraId="7FBC87CF" w14:textId="77777777" w:rsidR="007D7F26" w:rsidRDefault="007D7F26" w:rsidP="007D7F26">
      <w:r>
        <w:t xml:space="preserve">      "id": 107,</w:t>
      </w:r>
    </w:p>
    <w:p w14:paraId="7EB30F20" w14:textId="77777777" w:rsidR="007D7F26" w:rsidRDefault="007D7F26" w:rsidP="007D7F26">
      <w:r>
        <w:t xml:space="preserve">      "name": "Johnny Legros",</w:t>
      </w:r>
    </w:p>
    <w:p w14:paraId="3658334A" w14:textId="77777777" w:rsidR="007D7F26" w:rsidRDefault="007D7F26" w:rsidP="007D7F26">
      <w:r>
        <w:t xml:space="preserve">      "email": "Lucie_Ferry@gmail.com",</w:t>
      </w:r>
    </w:p>
    <w:p w14:paraId="70B470AD" w14:textId="77777777" w:rsidR="007D7F26" w:rsidRDefault="007D7F26" w:rsidP="007D7F26">
      <w:r>
        <w:t xml:space="preserve">      "password": "student123",</w:t>
      </w:r>
    </w:p>
    <w:p w14:paraId="55539209" w14:textId="77777777" w:rsidR="007D7F26" w:rsidRDefault="007D7F26" w:rsidP="007D7F26">
      <w:r>
        <w:t xml:space="preserve">      "userType": "Student",</w:t>
      </w:r>
    </w:p>
    <w:p w14:paraId="02164069" w14:textId="77777777" w:rsidR="007D7F26" w:rsidRDefault="007D7F26" w:rsidP="007D7F26">
      <w:r>
        <w:t xml:space="preserve">      "gpa": 0.47,</w:t>
      </w:r>
    </w:p>
    <w:p w14:paraId="2AB1A728" w14:textId="77777777" w:rsidR="007D7F26" w:rsidRDefault="007D7F26" w:rsidP="007D7F26">
      <w:r>
        <w:t xml:space="preserve">      "major": "Electrical Engineering",</w:t>
      </w:r>
    </w:p>
    <w:p w14:paraId="7C66670C" w14:textId="77777777" w:rsidR="007D7F26" w:rsidRDefault="007D7F26" w:rsidP="007D7F26">
      <w:r>
        <w:t xml:space="preserve">      "passedCourses": [</w:t>
      </w:r>
    </w:p>
    <w:p w14:paraId="7F8C2D11" w14:textId="77777777" w:rsidR="007D7F26" w:rsidRDefault="007D7F26" w:rsidP="007D7F26">
      <w:r>
        <w:t xml:space="preserve">        {</w:t>
      </w:r>
    </w:p>
    <w:p w14:paraId="3FA9F32A" w14:textId="77777777" w:rsidR="007D7F26" w:rsidRDefault="007D7F26" w:rsidP="007D7F26">
      <w:r>
        <w:t xml:space="preserve">          "id": 39,</w:t>
      </w:r>
    </w:p>
    <w:p w14:paraId="75E27430" w14:textId="77777777" w:rsidR="007D7F26" w:rsidRDefault="007D7F26" w:rsidP="007D7F26">
      <w:r>
        <w:t xml:space="preserve">          "title": "Navigating the World of Cellular Biology",</w:t>
      </w:r>
    </w:p>
    <w:p w14:paraId="0B903ECA" w14:textId="77777777" w:rsidR="007D7F26" w:rsidRDefault="007D7F26" w:rsidP="007D7F26">
      <w:r>
        <w:t xml:space="preserve">          "location": "Room 168",</w:t>
      </w:r>
    </w:p>
    <w:p w14:paraId="37C58DB2" w14:textId="77777777" w:rsidR="007D7F26" w:rsidRDefault="007D7F26" w:rsidP="007D7F26">
      <w:r>
        <w:t xml:space="preserve">          "category": "Math",</w:t>
      </w:r>
    </w:p>
    <w:p w14:paraId="30D9B5FD" w14:textId="77777777" w:rsidR="007D7F26" w:rsidRDefault="007D7F26" w:rsidP="007D7F26">
      <w:r>
        <w:t xml:space="preserve">          "registrationStatus": false,</w:t>
      </w:r>
    </w:p>
    <w:p w14:paraId="2B2779F6" w14:textId="77777777" w:rsidR="007D7F26" w:rsidRDefault="007D7F26" w:rsidP="007D7F26">
      <w:r>
        <w:t xml:space="preserve">          "courseStatus": "finished",</w:t>
      </w:r>
    </w:p>
    <w:p w14:paraId="247E9E0C" w14:textId="77777777" w:rsidR="007D7F26" w:rsidRDefault="007D7F26" w:rsidP="007D7F26">
      <w:r>
        <w:t xml:space="preserve">          "instructorId": 6</w:t>
      </w:r>
    </w:p>
    <w:p w14:paraId="2881F75F" w14:textId="77777777" w:rsidR="007D7F26" w:rsidRDefault="007D7F26" w:rsidP="007D7F26">
      <w:r>
        <w:t xml:space="preserve">        }</w:t>
      </w:r>
    </w:p>
    <w:p w14:paraId="1CFBB627" w14:textId="77777777" w:rsidR="007D7F26" w:rsidRDefault="007D7F26" w:rsidP="007D7F26">
      <w:r>
        <w:t xml:space="preserve">      ],</w:t>
      </w:r>
    </w:p>
    <w:p w14:paraId="7F87CA4F" w14:textId="77777777" w:rsidR="007D7F26" w:rsidRDefault="007D7F26" w:rsidP="007D7F26">
      <w:r>
        <w:t xml:space="preserve">      "grades": [</w:t>
      </w:r>
    </w:p>
    <w:p w14:paraId="1769383B" w14:textId="77777777" w:rsidR="007D7F26" w:rsidRDefault="007D7F26" w:rsidP="007D7F26">
      <w:r>
        <w:t xml:space="preserve">        {</w:t>
      </w:r>
    </w:p>
    <w:p w14:paraId="3A9EE8C1" w14:textId="77777777" w:rsidR="007D7F26" w:rsidRDefault="007D7F26" w:rsidP="007D7F26">
      <w:r>
        <w:t xml:space="preserve">          "id": 386,</w:t>
      </w:r>
    </w:p>
    <w:p w14:paraId="7D540C3A" w14:textId="77777777" w:rsidR="007D7F26" w:rsidRDefault="007D7F26" w:rsidP="007D7F26">
      <w:r>
        <w:t xml:space="preserve">          "title": "arbor vesco comitatus Final Exam",</w:t>
      </w:r>
    </w:p>
    <w:p w14:paraId="1C65FE4A" w14:textId="77777777" w:rsidR="007D7F26" w:rsidRDefault="007D7F26" w:rsidP="007D7F26">
      <w:r>
        <w:t xml:space="preserve">          "grade": 88.58,</w:t>
      </w:r>
    </w:p>
    <w:p w14:paraId="0FD9220B" w14:textId="77777777" w:rsidR="007D7F26" w:rsidRDefault="007D7F26" w:rsidP="007D7F26">
      <w:r>
        <w:t xml:space="preserve">          "studentId": 107,</w:t>
      </w:r>
    </w:p>
    <w:p w14:paraId="17FBCC93" w14:textId="77777777" w:rsidR="007D7F26" w:rsidRDefault="007D7F26" w:rsidP="007D7F26">
      <w:r>
        <w:t xml:space="preserve">          "courseId": 39</w:t>
      </w:r>
    </w:p>
    <w:p w14:paraId="31E3EF4E" w14:textId="77777777" w:rsidR="007D7F26" w:rsidRDefault="007D7F26" w:rsidP="007D7F26">
      <w:r>
        <w:t xml:space="preserve">        }</w:t>
      </w:r>
    </w:p>
    <w:p w14:paraId="10605D41" w14:textId="77777777" w:rsidR="007D7F26" w:rsidRDefault="007D7F26" w:rsidP="007D7F26">
      <w:r>
        <w:t xml:space="preserve">      ]</w:t>
      </w:r>
    </w:p>
    <w:p w14:paraId="5BE638E4" w14:textId="77777777" w:rsidR="007D7F26" w:rsidRDefault="007D7F26" w:rsidP="007D7F26">
      <w:r>
        <w:t xml:space="preserve">    },</w:t>
      </w:r>
    </w:p>
    <w:p w14:paraId="2A215819" w14:textId="77777777" w:rsidR="007D7F26" w:rsidRDefault="007D7F26" w:rsidP="007D7F26">
      <w:r>
        <w:t xml:space="preserve">    {</w:t>
      </w:r>
    </w:p>
    <w:p w14:paraId="5C3D85AE" w14:textId="77777777" w:rsidR="007D7F26" w:rsidRDefault="007D7F26" w:rsidP="007D7F26">
      <w:r>
        <w:t xml:space="preserve">      "id": 108,</w:t>
      </w:r>
    </w:p>
    <w:p w14:paraId="3F3E52CE" w14:textId="77777777" w:rsidR="007D7F26" w:rsidRDefault="007D7F26" w:rsidP="007D7F26">
      <w:r>
        <w:t xml:space="preserve">      "name": "Ken DuBuque",</w:t>
      </w:r>
    </w:p>
    <w:p w14:paraId="54FB8692" w14:textId="77777777" w:rsidR="007D7F26" w:rsidRDefault="007D7F26" w:rsidP="007D7F26">
      <w:r>
        <w:t xml:space="preserve">      "email": "Kristofer_Schultz-Grimes@hotmail.com",</w:t>
      </w:r>
    </w:p>
    <w:p w14:paraId="506671CB" w14:textId="77777777" w:rsidR="007D7F26" w:rsidRDefault="007D7F26" w:rsidP="007D7F26">
      <w:r>
        <w:t xml:space="preserve">      "password": "student123",</w:t>
      </w:r>
    </w:p>
    <w:p w14:paraId="05286206" w14:textId="77777777" w:rsidR="007D7F26" w:rsidRDefault="007D7F26" w:rsidP="007D7F26">
      <w:r>
        <w:t xml:space="preserve">      "userType": "Student",</w:t>
      </w:r>
    </w:p>
    <w:p w14:paraId="79453B85" w14:textId="77777777" w:rsidR="007D7F26" w:rsidRDefault="007D7F26" w:rsidP="007D7F26">
      <w:r>
        <w:t xml:space="preserve">      "gpa": 2.03,</w:t>
      </w:r>
    </w:p>
    <w:p w14:paraId="7009581F" w14:textId="77777777" w:rsidR="007D7F26" w:rsidRDefault="007D7F26" w:rsidP="007D7F26">
      <w:r>
        <w:t xml:space="preserve">      "major": "Physics",</w:t>
      </w:r>
    </w:p>
    <w:p w14:paraId="31869260" w14:textId="77777777" w:rsidR="007D7F26" w:rsidRDefault="007D7F26" w:rsidP="007D7F26">
      <w:r>
        <w:lastRenderedPageBreak/>
        <w:t xml:space="preserve">      "passedCourses": [</w:t>
      </w:r>
    </w:p>
    <w:p w14:paraId="12AA431F" w14:textId="77777777" w:rsidR="007D7F26" w:rsidRDefault="007D7F26" w:rsidP="007D7F26">
      <w:r>
        <w:t xml:space="preserve">        {</w:t>
      </w:r>
    </w:p>
    <w:p w14:paraId="28DDB25D" w14:textId="77777777" w:rsidR="007D7F26" w:rsidRDefault="007D7F26" w:rsidP="007D7F26">
      <w:r>
        <w:t xml:space="preserve">          "id": 7,</w:t>
      </w:r>
    </w:p>
    <w:p w14:paraId="5C1052CE" w14:textId="77777777" w:rsidR="007D7F26" w:rsidRDefault="007D7F26" w:rsidP="007D7F26">
      <w:r>
        <w:t xml:space="preserve">          "title": "Innovations in Online Teaching Methods",</w:t>
      </w:r>
    </w:p>
    <w:p w14:paraId="79458B70" w14:textId="77777777" w:rsidR="007D7F26" w:rsidRDefault="007D7F26" w:rsidP="007D7F26">
      <w:r>
        <w:t xml:space="preserve">          "location": "Room 388",</w:t>
      </w:r>
    </w:p>
    <w:p w14:paraId="7C034963" w14:textId="77777777" w:rsidR="007D7F26" w:rsidRDefault="007D7F26" w:rsidP="007D7F26">
      <w:r>
        <w:t xml:space="preserve">          "category": "Computer",</w:t>
      </w:r>
    </w:p>
    <w:p w14:paraId="252344FE" w14:textId="77777777" w:rsidR="007D7F26" w:rsidRDefault="007D7F26" w:rsidP="007D7F26">
      <w:r>
        <w:t xml:space="preserve">          "registrationStatus": true,</w:t>
      </w:r>
    </w:p>
    <w:p w14:paraId="551A78A6" w14:textId="77777777" w:rsidR="007D7F26" w:rsidRDefault="007D7F26" w:rsidP="007D7F26">
      <w:r>
        <w:t xml:space="preserve">          "courseStatus": "offering",</w:t>
      </w:r>
    </w:p>
    <w:p w14:paraId="739350DE" w14:textId="77777777" w:rsidR="007D7F26" w:rsidRDefault="007D7F26" w:rsidP="007D7F26">
      <w:r>
        <w:t xml:space="preserve">          "instructorId": 4</w:t>
      </w:r>
    </w:p>
    <w:p w14:paraId="7592494F" w14:textId="77777777" w:rsidR="007D7F26" w:rsidRDefault="007D7F26" w:rsidP="007D7F26">
      <w:r>
        <w:t xml:space="preserve">        },</w:t>
      </w:r>
    </w:p>
    <w:p w14:paraId="081354DD" w14:textId="77777777" w:rsidR="007D7F26" w:rsidRDefault="007D7F26" w:rsidP="007D7F26">
      <w:r>
        <w:t xml:space="preserve">        {</w:t>
      </w:r>
    </w:p>
    <w:p w14:paraId="68AB4AD2" w14:textId="77777777" w:rsidR="007D7F26" w:rsidRDefault="007D7F26" w:rsidP="007D7F26">
      <w:r>
        <w:t xml:space="preserve">          "id": 8,</w:t>
      </w:r>
    </w:p>
    <w:p w14:paraId="0E623E66" w14:textId="77777777" w:rsidR="007D7F26" w:rsidRDefault="007D7F26" w:rsidP="007D7F26">
      <w:r>
        <w:t xml:space="preserve">          "title": "Course Creation for Maximum Student Engagement",</w:t>
      </w:r>
    </w:p>
    <w:p w14:paraId="6A0075F1" w14:textId="77777777" w:rsidR="007D7F26" w:rsidRDefault="007D7F26" w:rsidP="007D7F26">
      <w:r>
        <w:t xml:space="preserve">          "location": "Room 348",</w:t>
      </w:r>
    </w:p>
    <w:p w14:paraId="2EB982CE" w14:textId="77777777" w:rsidR="007D7F26" w:rsidRDefault="007D7F26" w:rsidP="007D7F26">
      <w:r>
        <w:t xml:space="preserve">          "category": "Science",</w:t>
      </w:r>
    </w:p>
    <w:p w14:paraId="1DDBF407" w14:textId="77777777" w:rsidR="007D7F26" w:rsidRDefault="007D7F26" w:rsidP="007D7F26">
      <w:r>
        <w:t xml:space="preserve">          "registrationStatus": false,</w:t>
      </w:r>
    </w:p>
    <w:p w14:paraId="1A2D6632" w14:textId="77777777" w:rsidR="007D7F26" w:rsidRDefault="007D7F26" w:rsidP="007D7F26">
      <w:r>
        <w:t xml:space="preserve">          "courseStatus": "offering",</w:t>
      </w:r>
    </w:p>
    <w:p w14:paraId="5AB641BD" w14:textId="77777777" w:rsidR="007D7F26" w:rsidRDefault="007D7F26" w:rsidP="007D7F26">
      <w:r>
        <w:t xml:space="preserve">          "instructorId": 6</w:t>
      </w:r>
    </w:p>
    <w:p w14:paraId="1D04C4A2" w14:textId="77777777" w:rsidR="007D7F26" w:rsidRDefault="007D7F26" w:rsidP="007D7F26">
      <w:r>
        <w:t xml:space="preserve">        },</w:t>
      </w:r>
    </w:p>
    <w:p w14:paraId="5AF82D94" w14:textId="77777777" w:rsidR="007D7F26" w:rsidRDefault="007D7F26" w:rsidP="007D7F26">
      <w:r>
        <w:t xml:space="preserve">        {</w:t>
      </w:r>
    </w:p>
    <w:p w14:paraId="7DF95F7A" w14:textId="77777777" w:rsidR="007D7F26" w:rsidRDefault="007D7F26" w:rsidP="007D7F26">
      <w:r>
        <w:t xml:space="preserve">          "id": 27,</w:t>
      </w:r>
    </w:p>
    <w:p w14:paraId="62D0CDEB" w14:textId="77777777" w:rsidR="007D7F26" w:rsidRDefault="007D7F26" w:rsidP="007D7F26">
      <w:r>
        <w:t xml:space="preserve">          "title": "Managerial Accounting Techniques",</w:t>
      </w:r>
    </w:p>
    <w:p w14:paraId="7F78A149" w14:textId="77777777" w:rsidR="007D7F26" w:rsidRDefault="007D7F26" w:rsidP="007D7F26">
      <w:r>
        <w:t xml:space="preserve">          "location": "Room 298",</w:t>
      </w:r>
    </w:p>
    <w:p w14:paraId="51D06375" w14:textId="77777777" w:rsidR="007D7F26" w:rsidRDefault="007D7F26" w:rsidP="007D7F26">
      <w:r>
        <w:t xml:space="preserve">          "category": "Math",</w:t>
      </w:r>
    </w:p>
    <w:p w14:paraId="42845599" w14:textId="77777777" w:rsidR="007D7F26" w:rsidRDefault="007D7F26" w:rsidP="007D7F26">
      <w:r>
        <w:t xml:space="preserve">          "registrationStatus": false,</w:t>
      </w:r>
    </w:p>
    <w:p w14:paraId="69D49D1B" w14:textId="77777777" w:rsidR="007D7F26" w:rsidRDefault="007D7F26" w:rsidP="007D7F26">
      <w:r>
        <w:t xml:space="preserve">          "courseStatus": "finished",</w:t>
      </w:r>
    </w:p>
    <w:p w14:paraId="1C9BFC70" w14:textId="77777777" w:rsidR="007D7F26" w:rsidRDefault="007D7F26" w:rsidP="007D7F26">
      <w:r>
        <w:t xml:space="preserve">          "instructorId": 7</w:t>
      </w:r>
    </w:p>
    <w:p w14:paraId="2730102F" w14:textId="77777777" w:rsidR="007D7F26" w:rsidRDefault="007D7F26" w:rsidP="007D7F26">
      <w:r>
        <w:t xml:space="preserve">        },</w:t>
      </w:r>
    </w:p>
    <w:p w14:paraId="79E99717" w14:textId="77777777" w:rsidR="007D7F26" w:rsidRDefault="007D7F26" w:rsidP="007D7F26">
      <w:r>
        <w:t xml:space="preserve">        {</w:t>
      </w:r>
    </w:p>
    <w:p w14:paraId="11563A28" w14:textId="77777777" w:rsidR="007D7F26" w:rsidRDefault="007D7F26" w:rsidP="007D7F26">
      <w:r>
        <w:t xml:space="preserve">          "id": 37,</w:t>
      </w:r>
    </w:p>
    <w:p w14:paraId="3401BA1E" w14:textId="77777777" w:rsidR="007D7F26" w:rsidRDefault="007D7F26" w:rsidP="007D7F26">
      <w:r>
        <w:t xml:space="preserve">          "title": "Cutting-Edge Research in Biology",</w:t>
      </w:r>
    </w:p>
    <w:p w14:paraId="414DE378" w14:textId="77777777" w:rsidR="007D7F26" w:rsidRDefault="007D7F26" w:rsidP="007D7F26">
      <w:r>
        <w:t xml:space="preserve">          "location": "Room 198",</w:t>
      </w:r>
    </w:p>
    <w:p w14:paraId="641C52E0" w14:textId="77777777" w:rsidR="007D7F26" w:rsidRDefault="007D7F26" w:rsidP="007D7F26">
      <w:r>
        <w:t xml:space="preserve">          "category": "Math",</w:t>
      </w:r>
    </w:p>
    <w:p w14:paraId="2DA444E0" w14:textId="77777777" w:rsidR="007D7F26" w:rsidRDefault="007D7F26" w:rsidP="007D7F26">
      <w:r>
        <w:t xml:space="preserve">          "registrationStatus": true,</w:t>
      </w:r>
    </w:p>
    <w:p w14:paraId="11F315A0" w14:textId="77777777" w:rsidR="007D7F26" w:rsidRDefault="007D7F26" w:rsidP="007D7F26">
      <w:r>
        <w:t xml:space="preserve">          "courseStatus": "offering",</w:t>
      </w:r>
    </w:p>
    <w:p w14:paraId="35916335" w14:textId="77777777" w:rsidR="007D7F26" w:rsidRDefault="007D7F26" w:rsidP="007D7F26">
      <w:r>
        <w:t xml:space="preserve">          "instructorId": 6</w:t>
      </w:r>
    </w:p>
    <w:p w14:paraId="2597B80E" w14:textId="77777777" w:rsidR="007D7F26" w:rsidRDefault="007D7F26" w:rsidP="007D7F26">
      <w:r>
        <w:t xml:space="preserve">        },</w:t>
      </w:r>
    </w:p>
    <w:p w14:paraId="487CB5B8" w14:textId="77777777" w:rsidR="007D7F26" w:rsidRDefault="007D7F26" w:rsidP="007D7F26">
      <w:r>
        <w:t xml:space="preserve">        {</w:t>
      </w:r>
    </w:p>
    <w:p w14:paraId="73543C5E" w14:textId="77777777" w:rsidR="007D7F26" w:rsidRDefault="007D7F26" w:rsidP="007D7F26">
      <w:r>
        <w:t xml:space="preserve">          "id": 43,</w:t>
      </w:r>
    </w:p>
    <w:p w14:paraId="019CCAE7" w14:textId="77777777" w:rsidR="007D7F26" w:rsidRDefault="007D7F26" w:rsidP="007D7F26">
      <w:r>
        <w:t xml:space="preserve">          "title": "Chemistry Fundamentals for Success",</w:t>
      </w:r>
    </w:p>
    <w:p w14:paraId="7720B0D8" w14:textId="77777777" w:rsidR="007D7F26" w:rsidRDefault="007D7F26" w:rsidP="007D7F26">
      <w:r>
        <w:t xml:space="preserve">          "location": "Room 236",</w:t>
      </w:r>
    </w:p>
    <w:p w14:paraId="3C2D3FC3" w14:textId="77777777" w:rsidR="007D7F26" w:rsidRDefault="007D7F26" w:rsidP="007D7F26">
      <w:r>
        <w:t xml:space="preserve">          "category": "Computer",</w:t>
      </w:r>
    </w:p>
    <w:p w14:paraId="2EF3F36F" w14:textId="77777777" w:rsidR="007D7F26" w:rsidRDefault="007D7F26" w:rsidP="007D7F26">
      <w:r>
        <w:lastRenderedPageBreak/>
        <w:t xml:space="preserve">          "registrationStatus": false,</w:t>
      </w:r>
    </w:p>
    <w:p w14:paraId="5FCEA9C3" w14:textId="77777777" w:rsidR="007D7F26" w:rsidRDefault="007D7F26" w:rsidP="007D7F26">
      <w:r>
        <w:t xml:space="preserve">          "courseStatus": "offering",</w:t>
      </w:r>
    </w:p>
    <w:p w14:paraId="16537FC6" w14:textId="77777777" w:rsidR="007D7F26" w:rsidRDefault="007D7F26" w:rsidP="007D7F26">
      <w:r>
        <w:t xml:space="preserve">          "instructorId": 4</w:t>
      </w:r>
    </w:p>
    <w:p w14:paraId="1C5991EB" w14:textId="77777777" w:rsidR="007D7F26" w:rsidRDefault="007D7F26" w:rsidP="007D7F26">
      <w:r>
        <w:t xml:space="preserve">        }</w:t>
      </w:r>
    </w:p>
    <w:p w14:paraId="333FA6AF" w14:textId="77777777" w:rsidR="007D7F26" w:rsidRDefault="007D7F26" w:rsidP="007D7F26">
      <w:r>
        <w:t xml:space="preserve">      ],</w:t>
      </w:r>
    </w:p>
    <w:p w14:paraId="2BEA57E6" w14:textId="77777777" w:rsidR="007D7F26" w:rsidRDefault="007D7F26" w:rsidP="007D7F26">
      <w:r>
        <w:t xml:space="preserve">      "grades": [</w:t>
      </w:r>
    </w:p>
    <w:p w14:paraId="583AE19A" w14:textId="77777777" w:rsidR="007D7F26" w:rsidRDefault="007D7F26" w:rsidP="007D7F26">
      <w:r>
        <w:t xml:space="preserve">        {</w:t>
      </w:r>
    </w:p>
    <w:p w14:paraId="65EDC2FC" w14:textId="77777777" w:rsidR="007D7F26" w:rsidRDefault="007D7F26" w:rsidP="007D7F26">
      <w:r>
        <w:t xml:space="preserve">          "id": 67,</w:t>
      </w:r>
    </w:p>
    <w:p w14:paraId="6D5E28EB" w14:textId="77777777" w:rsidR="007D7F26" w:rsidRDefault="007D7F26" w:rsidP="007D7F26">
      <w:r>
        <w:t xml:space="preserve">          "title": "artificiose vicinus decimus Final Exam",</w:t>
      </w:r>
    </w:p>
    <w:p w14:paraId="5054A460" w14:textId="77777777" w:rsidR="007D7F26" w:rsidRDefault="007D7F26" w:rsidP="007D7F26">
      <w:r>
        <w:t xml:space="preserve">          "grade": 68.5,</w:t>
      </w:r>
    </w:p>
    <w:p w14:paraId="5A32CB05" w14:textId="77777777" w:rsidR="007D7F26" w:rsidRDefault="007D7F26" w:rsidP="007D7F26">
      <w:r>
        <w:t xml:space="preserve">          "studentId": 108,</w:t>
      </w:r>
    </w:p>
    <w:p w14:paraId="69A357FB" w14:textId="77777777" w:rsidR="007D7F26" w:rsidRDefault="007D7F26" w:rsidP="007D7F26">
      <w:r>
        <w:t xml:space="preserve">          "courseId": 7</w:t>
      </w:r>
    </w:p>
    <w:p w14:paraId="3A7317DE" w14:textId="77777777" w:rsidR="007D7F26" w:rsidRDefault="007D7F26" w:rsidP="007D7F26">
      <w:r>
        <w:t xml:space="preserve">        },</w:t>
      </w:r>
    </w:p>
    <w:p w14:paraId="6C6777C3" w14:textId="77777777" w:rsidR="007D7F26" w:rsidRDefault="007D7F26" w:rsidP="007D7F26">
      <w:r>
        <w:t xml:space="preserve">        {</w:t>
      </w:r>
    </w:p>
    <w:p w14:paraId="586A650E" w14:textId="77777777" w:rsidR="007D7F26" w:rsidRDefault="007D7F26" w:rsidP="007D7F26">
      <w:r>
        <w:t xml:space="preserve">          "id": 74,</w:t>
      </w:r>
    </w:p>
    <w:p w14:paraId="04B3B59D" w14:textId="77777777" w:rsidR="007D7F26" w:rsidRDefault="007D7F26" w:rsidP="007D7F26">
      <w:r>
        <w:t xml:space="preserve">          "title": "aliquid creator concedo Final Exam",</w:t>
      </w:r>
    </w:p>
    <w:p w14:paraId="7D4AEE3F" w14:textId="77777777" w:rsidR="007D7F26" w:rsidRDefault="007D7F26" w:rsidP="007D7F26">
      <w:r>
        <w:t xml:space="preserve">          "grade": 9.75,</w:t>
      </w:r>
    </w:p>
    <w:p w14:paraId="3EA2D927" w14:textId="77777777" w:rsidR="007D7F26" w:rsidRDefault="007D7F26" w:rsidP="007D7F26">
      <w:r>
        <w:t xml:space="preserve">          "studentId": 108,</w:t>
      </w:r>
    </w:p>
    <w:p w14:paraId="08718729" w14:textId="77777777" w:rsidR="007D7F26" w:rsidRDefault="007D7F26" w:rsidP="007D7F26">
      <w:r>
        <w:t xml:space="preserve">          "courseId": 8</w:t>
      </w:r>
    </w:p>
    <w:p w14:paraId="065AE925" w14:textId="77777777" w:rsidR="007D7F26" w:rsidRDefault="007D7F26" w:rsidP="007D7F26">
      <w:r>
        <w:t xml:space="preserve">        },</w:t>
      </w:r>
    </w:p>
    <w:p w14:paraId="68AEDB39" w14:textId="77777777" w:rsidR="007D7F26" w:rsidRDefault="007D7F26" w:rsidP="007D7F26">
      <w:r>
        <w:t xml:space="preserve">        {</w:t>
      </w:r>
    </w:p>
    <w:p w14:paraId="171D0F0C" w14:textId="77777777" w:rsidR="007D7F26" w:rsidRDefault="007D7F26" w:rsidP="007D7F26">
      <w:r>
        <w:t xml:space="preserve">          "id": 264,</w:t>
      </w:r>
    </w:p>
    <w:p w14:paraId="50D70411" w14:textId="77777777" w:rsidR="007D7F26" w:rsidRDefault="007D7F26" w:rsidP="007D7F26">
      <w:r>
        <w:t xml:space="preserve">          "title": "pel depulso basium Final Exam",</w:t>
      </w:r>
    </w:p>
    <w:p w14:paraId="63C3EFAB" w14:textId="77777777" w:rsidR="007D7F26" w:rsidRDefault="007D7F26" w:rsidP="007D7F26">
      <w:r>
        <w:t xml:space="preserve">          "grade": 59.38,</w:t>
      </w:r>
    </w:p>
    <w:p w14:paraId="6ECE57BF" w14:textId="77777777" w:rsidR="007D7F26" w:rsidRDefault="007D7F26" w:rsidP="007D7F26">
      <w:r>
        <w:t xml:space="preserve">          "studentId": 108,</w:t>
      </w:r>
    </w:p>
    <w:p w14:paraId="7D09386A" w14:textId="77777777" w:rsidR="007D7F26" w:rsidRDefault="007D7F26" w:rsidP="007D7F26">
      <w:r>
        <w:t xml:space="preserve">          "courseId": 27</w:t>
      </w:r>
    </w:p>
    <w:p w14:paraId="65C62847" w14:textId="77777777" w:rsidR="007D7F26" w:rsidRDefault="007D7F26" w:rsidP="007D7F26">
      <w:r>
        <w:t xml:space="preserve">        },</w:t>
      </w:r>
    </w:p>
    <w:p w14:paraId="7E0409AD" w14:textId="77777777" w:rsidR="007D7F26" w:rsidRDefault="007D7F26" w:rsidP="007D7F26">
      <w:r>
        <w:t xml:space="preserve">        {</w:t>
      </w:r>
    </w:p>
    <w:p w14:paraId="7BF42289" w14:textId="77777777" w:rsidR="007D7F26" w:rsidRDefault="007D7F26" w:rsidP="007D7F26">
      <w:r>
        <w:t xml:space="preserve">          "id": 421,</w:t>
      </w:r>
    </w:p>
    <w:p w14:paraId="5FDDE92A" w14:textId="77777777" w:rsidR="007D7F26" w:rsidRDefault="007D7F26" w:rsidP="007D7F26">
      <w:r>
        <w:t xml:space="preserve">          "title": "totus concido arca Final Exam",</w:t>
      </w:r>
    </w:p>
    <w:p w14:paraId="5F46D2C9" w14:textId="77777777" w:rsidR="007D7F26" w:rsidRDefault="007D7F26" w:rsidP="007D7F26">
      <w:r>
        <w:t xml:space="preserve">          "grade": 62.2,</w:t>
      </w:r>
    </w:p>
    <w:p w14:paraId="3B1163C1" w14:textId="77777777" w:rsidR="007D7F26" w:rsidRDefault="007D7F26" w:rsidP="007D7F26">
      <w:r>
        <w:t xml:space="preserve">          "studentId": 108,</w:t>
      </w:r>
    </w:p>
    <w:p w14:paraId="252CAAD2" w14:textId="77777777" w:rsidR="007D7F26" w:rsidRDefault="007D7F26" w:rsidP="007D7F26">
      <w:r>
        <w:t xml:space="preserve">          "courseId": 43</w:t>
      </w:r>
    </w:p>
    <w:p w14:paraId="3DA20D9C" w14:textId="77777777" w:rsidR="007D7F26" w:rsidRDefault="007D7F26" w:rsidP="007D7F26">
      <w:r>
        <w:t xml:space="preserve">        }</w:t>
      </w:r>
    </w:p>
    <w:p w14:paraId="0CF0F2EA" w14:textId="77777777" w:rsidR="007D7F26" w:rsidRDefault="007D7F26" w:rsidP="007D7F26">
      <w:r>
        <w:t xml:space="preserve">      ]</w:t>
      </w:r>
    </w:p>
    <w:p w14:paraId="12A3BB4D" w14:textId="77777777" w:rsidR="007D7F26" w:rsidRDefault="007D7F26" w:rsidP="007D7F26">
      <w:r>
        <w:t xml:space="preserve">    },</w:t>
      </w:r>
    </w:p>
    <w:p w14:paraId="2E55269B" w14:textId="77777777" w:rsidR="007D7F26" w:rsidRDefault="007D7F26" w:rsidP="007D7F26">
      <w:r>
        <w:t xml:space="preserve">    {</w:t>
      </w:r>
    </w:p>
    <w:p w14:paraId="13B6D38A" w14:textId="77777777" w:rsidR="007D7F26" w:rsidRDefault="007D7F26" w:rsidP="007D7F26">
      <w:r>
        <w:t xml:space="preserve">      "id": 109,</w:t>
      </w:r>
    </w:p>
    <w:p w14:paraId="67DE16B1" w14:textId="77777777" w:rsidR="007D7F26" w:rsidRDefault="007D7F26" w:rsidP="007D7F26">
      <w:r>
        <w:t xml:space="preserve">      "name": "Ian Runte Jr.",</w:t>
      </w:r>
    </w:p>
    <w:p w14:paraId="4E198208" w14:textId="77777777" w:rsidR="007D7F26" w:rsidRDefault="007D7F26" w:rsidP="007D7F26">
      <w:r>
        <w:t xml:space="preserve">      "email": "Lonnie.Koelpin48@hotmail.com",</w:t>
      </w:r>
    </w:p>
    <w:p w14:paraId="439E3ECE" w14:textId="77777777" w:rsidR="007D7F26" w:rsidRDefault="007D7F26" w:rsidP="007D7F26">
      <w:r>
        <w:t xml:space="preserve">      "password": "student123",</w:t>
      </w:r>
    </w:p>
    <w:p w14:paraId="28DC2CC5" w14:textId="77777777" w:rsidR="007D7F26" w:rsidRDefault="007D7F26" w:rsidP="007D7F26">
      <w:r>
        <w:t xml:space="preserve">      "userType": "Student",</w:t>
      </w:r>
    </w:p>
    <w:p w14:paraId="21AE436E" w14:textId="77777777" w:rsidR="007D7F26" w:rsidRDefault="007D7F26" w:rsidP="007D7F26">
      <w:r>
        <w:lastRenderedPageBreak/>
        <w:t xml:space="preserve">      "gpa": 1.26,</w:t>
      </w:r>
    </w:p>
    <w:p w14:paraId="355D9FD7" w14:textId="77777777" w:rsidR="007D7F26" w:rsidRDefault="007D7F26" w:rsidP="007D7F26">
      <w:r>
        <w:t xml:space="preserve">      "major": "Biology",</w:t>
      </w:r>
    </w:p>
    <w:p w14:paraId="63C9BC84" w14:textId="77777777" w:rsidR="007D7F26" w:rsidRDefault="007D7F26" w:rsidP="007D7F26">
      <w:r>
        <w:t xml:space="preserve">      "passedCourses": [</w:t>
      </w:r>
    </w:p>
    <w:p w14:paraId="4D5203BF" w14:textId="77777777" w:rsidR="007D7F26" w:rsidRDefault="007D7F26" w:rsidP="007D7F26">
      <w:r>
        <w:t xml:space="preserve">        {</w:t>
      </w:r>
    </w:p>
    <w:p w14:paraId="5E669086" w14:textId="77777777" w:rsidR="007D7F26" w:rsidRDefault="007D7F26" w:rsidP="007D7F26">
      <w:r>
        <w:t xml:space="preserve">          "id": 3,</w:t>
      </w:r>
    </w:p>
    <w:p w14:paraId="1FC3523A" w14:textId="77777777" w:rsidR="007D7F26" w:rsidRDefault="007D7F26" w:rsidP="007D7F26">
      <w:r>
        <w:t xml:space="preserve">          "title": "The Art of Online Education: Best Practices",</w:t>
      </w:r>
    </w:p>
    <w:p w14:paraId="233643FA" w14:textId="77777777" w:rsidR="007D7F26" w:rsidRDefault="007D7F26" w:rsidP="007D7F26">
      <w:r>
        <w:t xml:space="preserve">          "location": "Room 323",</w:t>
      </w:r>
    </w:p>
    <w:p w14:paraId="73DA9D8B" w14:textId="77777777" w:rsidR="007D7F26" w:rsidRDefault="007D7F26" w:rsidP="007D7F26">
      <w:r>
        <w:t xml:space="preserve">          "category": "Science",</w:t>
      </w:r>
    </w:p>
    <w:p w14:paraId="24DAC187" w14:textId="77777777" w:rsidR="007D7F26" w:rsidRDefault="007D7F26" w:rsidP="007D7F26">
      <w:r>
        <w:t xml:space="preserve">          "registrationStatus": true,</w:t>
      </w:r>
    </w:p>
    <w:p w14:paraId="773F1E66" w14:textId="77777777" w:rsidR="007D7F26" w:rsidRDefault="007D7F26" w:rsidP="007D7F26">
      <w:r>
        <w:t xml:space="preserve">          "courseStatus": "offering",</w:t>
      </w:r>
    </w:p>
    <w:p w14:paraId="4B7E1E66" w14:textId="77777777" w:rsidR="007D7F26" w:rsidRDefault="007D7F26" w:rsidP="007D7F26">
      <w:r>
        <w:t xml:space="preserve">          "instructorId": 5</w:t>
      </w:r>
    </w:p>
    <w:p w14:paraId="406105BF" w14:textId="77777777" w:rsidR="007D7F26" w:rsidRDefault="007D7F26" w:rsidP="007D7F26">
      <w:r>
        <w:t xml:space="preserve">        },</w:t>
      </w:r>
    </w:p>
    <w:p w14:paraId="6526504B" w14:textId="77777777" w:rsidR="007D7F26" w:rsidRDefault="007D7F26" w:rsidP="007D7F26">
      <w:r>
        <w:t xml:space="preserve">        {</w:t>
      </w:r>
    </w:p>
    <w:p w14:paraId="09E33A45" w14:textId="77777777" w:rsidR="007D7F26" w:rsidRDefault="007D7F26" w:rsidP="007D7F26">
      <w:r>
        <w:t xml:space="preserve">          "id": 9,</w:t>
      </w:r>
    </w:p>
    <w:p w14:paraId="6D3F278E" w14:textId="77777777" w:rsidR="007D7F26" w:rsidRDefault="007D7F26" w:rsidP="007D7F26">
      <w:r>
        <w:t xml:space="preserve">          "title": "Taking Your Courses to the Next Level",</w:t>
      </w:r>
    </w:p>
    <w:p w14:paraId="2ADD5F29" w14:textId="77777777" w:rsidR="007D7F26" w:rsidRDefault="007D7F26" w:rsidP="007D7F26">
      <w:r>
        <w:t xml:space="preserve">          "location": "Room 179",</w:t>
      </w:r>
    </w:p>
    <w:p w14:paraId="09986304" w14:textId="77777777" w:rsidR="007D7F26" w:rsidRDefault="007D7F26" w:rsidP="007D7F26">
      <w:r>
        <w:t xml:space="preserve">          "category": "Science",</w:t>
      </w:r>
    </w:p>
    <w:p w14:paraId="361B4FFE" w14:textId="77777777" w:rsidR="007D7F26" w:rsidRDefault="007D7F26" w:rsidP="007D7F26">
      <w:r>
        <w:t xml:space="preserve">          "registrationStatus": true,</w:t>
      </w:r>
    </w:p>
    <w:p w14:paraId="50D89E50" w14:textId="77777777" w:rsidR="007D7F26" w:rsidRDefault="007D7F26" w:rsidP="007D7F26">
      <w:r>
        <w:t xml:space="preserve">          "courseStatus": "offering",</w:t>
      </w:r>
    </w:p>
    <w:p w14:paraId="213E3124" w14:textId="77777777" w:rsidR="007D7F26" w:rsidRDefault="007D7F26" w:rsidP="007D7F26">
      <w:r>
        <w:t xml:space="preserve">          "instructorId": 7</w:t>
      </w:r>
    </w:p>
    <w:p w14:paraId="69EFEFE4" w14:textId="77777777" w:rsidR="007D7F26" w:rsidRDefault="007D7F26" w:rsidP="007D7F26">
      <w:r>
        <w:t xml:space="preserve">        },</w:t>
      </w:r>
    </w:p>
    <w:p w14:paraId="34D2F869" w14:textId="77777777" w:rsidR="007D7F26" w:rsidRDefault="007D7F26" w:rsidP="007D7F26">
      <w:r>
        <w:t xml:space="preserve">        {</w:t>
      </w:r>
    </w:p>
    <w:p w14:paraId="1C90B448" w14:textId="77777777" w:rsidR="007D7F26" w:rsidRDefault="007D7F26" w:rsidP="007D7F26">
      <w:r>
        <w:t xml:space="preserve">          "id": 21,</w:t>
      </w:r>
    </w:p>
    <w:p w14:paraId="7660E35A" w14:textId="77777777" w:rsidR="007D7F26" w:rsidRDefault="007D7F26" w:rsidP="007D7F26">
      <w:r>
        <w:t xml:space="preserve">          "title": "Writing for Communication Professionals",</w:t>
      </w:r>
    </w:p>
    <w:p w14:paraId="7DFEF28C" w14:textId="77777777" w:rsidR="007D7F26" w:rsidRDefault="007D7F26" w:rsidP="007D7F26">
      <w:r>
        <w:t xml:space="preserve">          "location": "Room 324",</w:t>
      </w:r>
    </w:p>
    <w:p w14:paraId="38ABD2A1" w14:textId="77777777" w:rsidR="007D7F26" w:rsidRDefault="007D7F26" w:rsidP="007D7F26">
      <w:r>
        <w:t xml:space="preserve">          "category": "Engineering",</w:t>
      </w:r>
    </w:p>
    <w:p w14:paraId="32BC4860" w14:textId="77777777" w:rsidR="007D7F26" w:rsidRDefault="007D7F26" w:rsidP="007D7F26">
      <w:r>
        <w:t xml:space="preserve">          "registrationStatus": false,</w:t>
      </w:r>
    </w:p>
    <w:p w14:paraId="7C315533" w14:textId="77777777" w:rsidR="007D7F26" w:rsidRDefault="007D7F26" w:rsidP="007D7F26">
      <w:r>
        <w:t xml:space="preserve">          "courseStatus": "finished",</w:t>
      </w:r>
    </w:p>
    <w:p w14:paraId="0B9E8CED" w14:textId="77777777" w:rsidR="007D7F26" w:rsidRDefault="007D7F26" w:rsidP="007D7F26">
      <w:r>
        <w:t xml:space="preserve">          "instructorId": 2</w:t>
      </w:r>
    </w:p>
    <w:p w14:paraId="5C911C43" w14:textId="77777777" w:rsidR="007D7F26" w:rsidRDefault="007D7F26" w:rsidP="007D7F26">
      <w:r>
        <w:t xml:space="preserve">        }</w:t>
      </w:r>
    </w:p>
    <w:p w14:paraId="45F63113" w14:textId="77777777" w:rsidR="007D7F26" w:rsidRDefault="007D7F26" w:rsidP="007D7F26">
      <w:r>
        <w:t xml:space="preserve">      ],</w:t>
      </w:r>
    </w:p>
    <w:p w14:paraId="10C56D9D" w14:textId="77777777" w:rsidR="007D7F26" w:rsidRDefault="007D7F26" w:rsidP="007D7F26">
      <w:r>
        <w:t xml:space="preserve">      "grades": [</w:t>
      </w:r>
    </w:p>
    <w:p w14:paraId="010ACCFF" w14:textId="77777777" w:rsidR="007D7F26" w:rsidRDefault="007D7F26" w:rsidP="007D7F26">
      <w:r>
        <w:t xml:space="preserve">        {</w:t>
      </w:r>
    </w:p>
    <w:p w14:paraId="16670584" w14:textId="77777777" w:rsidR="007D7F26" w:rsidRDefault="007D7F26" w:rsidP="007D7F26">
      <w:r>
        <w:t xml:space="preserve">          "id": 201,</w:t>
      </w:r>
    </w:p>
    <w:p w14:paraId="094B593F" w14:textId="77777777" w:rsidR="007D7F26" w:rsidRDefault="007D7F26" w:rsidP="007D7F26">
      <w:r>
        <w:t xml:space="preserve">          "title": "vigor ipsam arcus Final Exam",</w:t>
      </w:r>
    </w:p>
    <w:p w14:paraId="2AAB7F05" w14:textId="77777777" w:rsidR="007D7F26" w:rsidRDefault="007D7F26" w:rsidP="007D7F26">
      <w:r>
        <w:t xml:space="preserve">          "grade": 47.09,</w:t>
      </w:r>
    </w:p>
    <w:p w14:paraId="1034BCB2" w14:textId="77777777" w:rsidR="007D7F26" w:rsidRDefault="007D7F26" w:rsidP="007D7F26">
      <w:r>
        <w:t xml:space="preserve">          "studentId": 109,</w:t>
      </w:r>
    </w:p>
    <w:p w14:paraId="5237BAA3" w14:textId="77777777" w:rsidR="007D7F26" w:rsidRDefault="007D7F26" w:rsidP="007D7F26">
      <w:r>
        <w:t xml:space="preserve">          "courseId": 21</w:t>
      </w:r>
    </w:p>
    <w:p w14:paraId="3EFFE9BA" w14:textId="77777777" w:rsidR="007D7F26" w:rsidRDefault="007D7F26" w:rsidP="007D7F26">
      <w:r>
        <w:t xml:space="preserve">        }</w:t>
      </w:r>
    </w:p>
    <w:p w14:paraId="7AB65304" w14:textId="77777777" w:rsidR="007D7F26" w:rsidRDefault="007D7F26" w:rsidP="007D7F26">
      <w:r>
        <w:t xml:space="preserve">      ]</w:t>
      </w:r>
    </w:p>
    <w:p w14:paraId="3F9BC779" w14:textId="77777777" w:rsidR="007D7F26" w:rsidRDefault="007D7F26" w:rsidP="007D7F26">
      <w:r>
        <w:t xml:space="preserve">    },</w:t>
      </w:r>
    </w:p>
    <w:p w14:paraId="564052EF" w14:textId="77777777" w:rsidR="007D7F26" w:rsidRDefault="007D7F26" w:rsidP="007D7F26">
      <w:r>
        <w:t xml:space="preserve">    {</w:t>
      </w:r>
    </w:p>
    <w:p w14:paraId="7CBA7CD4" w14:textId="77777777" w:rsidR="007D7F26" w:rsidRDefault="007D7F26" w:rsidP="007D7F26">
      <w:r>
        <w:lastRenderedPageBreak/>
        <w:t xml:space="preserve">      "id": 110,</w:t>
      </w:r>
    </w:p>
    <w:p w14:paraId="1953C156" w14:textId="77777777" w:rsidR="007D7F26" w:rsidRDefault="007D7F26" w:rsidP="007D7F26">
      <w:r>
        <w:t xml:space="preserve">      "name": "Dr. Santiago Ullrich",</w:t>
      </w:r>
    </w:p>
    <w:p w14:paraId="3D2CBE82" w14:textId="77777777" w:rsidR="007D7F26" w:rsidRDefault="007D7F26" w:rsidP="007D7F26">
      <w:r>
        <w:t xml:space="preserve">      "email": "Daphne10@hotmail.com",</w:t>
      </w:r>
    </w:p>
    <w:p w14:paraId="789558E4" w14:textId="77777777" w:rsidR="007D7F26" w:rsidRDefault="007D7F26" w:rsidP="007D7F26">
      <w:r>
        <w:t xml:space="preserve">      "password": "student123",</w:t>
      </w:r>
    </w:p>
    <w:p w14:paraId="1480109A" w14:textId="77777777" w:rsidR="007D7F26" w:rsidRDefault="007D7F26" w:rsidP="007D7F26">
      <w:r>
        <w:t xml:space="preserve">      "userType": "Student",</w:t>
      </w:r>
    </w:p>
    <w:p w14:paraId="10099B78" w14:textId="77777777" w:rsidR="007D7F26" w:rsidRDefault="007D7F26" w:rsidP="007D7F26">
      <w:r>
        <w:t xml:space="preserve">      "gpa": 1.91,</w:t>
      </w:r>
    </w:p>
    <w:p w14:paraId="5B9E14EC" w14:textId="77777777" w:rsidR="007D7F26" w:rsidRDefault="007D7F26" w:rsidP="007D7F26">
      <w:r>
        <w:t xml:space="preserve">      "major": "Electrical Engineering",</w:t>
      </w:r>
    </w:p>
    <w:p w14:paraId="5A9582C4" w14:textId="77777777" w:rsidR="007D7F26" w:rsidRDefault="007D7F26" w:rsidP="007D7F26">
      <w:r>
        <w:t xml:space="preserve">      "passedCourses": [</w:t>
      </w:r>
    </w:p>
    <w:p w14:paraId="34C67BA9" w14:textId="77777777" w:rsidR="007D7F26" w:rsidRDefault="007D7F26" w:rsidP="007D7F26">
      <w:r>
        <w:t xml:space="preserve">        {</w:t>
      </w:r>
    </w:p>
    <w:p w14:paraId="3D82CFCC" w14:textId="77777777" w:rsidR="007D7F26" w:rsidRDefault="007D7F26" w:rsidP="007D7F26">
      <w:r>
        <w:t xml:space="preserve">          "id": 9,</w:t>
      </w:r>
    </w:p>
    <w:p w14:paraId="5E6A90EF" w14:textId="77777777" w:rsidR="007D7F26" w:rsidRDefault="007D7F26" w:rsidP="007D7F26">
      <w:r>
        <w:t xml:space="preserve">          "title": "Taking Your Courses to the Next Level",</w:t>
      </w:r>
    </w:p>
    <w:p w14:paraId="39471A22" w14:textId="77777777" w:rsidR="007D7F26" w:rsidRDefault="007D7F26" w:rsidP="007D7F26">
      <w:r>
        <w:t xml:space="preserve">          "location": "Room 179",</w:t>
      </w:r>
    </w:p>
    <w:p w14:paraId="77C2671C" w14:textId="77777777" w:rsidR="007D7F26" w:rsidRDefault="007D7F26" w:rsidP="007D7F26">
      <w:r>
        <w:t xml:space="preserve">          "category": "Science",</w:t>
      </w:r>
    </w:p>
    <w:p w14:paraId="77FA986D" w14:textId="77777777" w:rsidR="007D7F26" w:rsidRDefault="007D7F26" w:rsidP="007D7F26">
      <w:r>
        <w:t xml:space="preserve">          "registrationStatus": true,</w:t>
      </w:r>
    </w:p>
    <w:p w14:paraId="63B68628" w14:textId="77777777" w:rsidR="007D7F26" w:rsidRDefault="007D7F26" w:rsidP="007D7F26">
      <w:r>
        <w:t xml:space="preserve">          "courseStatus": "offering",</w:t>
      </w:r>
    </w:p>
    <w:p w14:paraId="6C459069" w14:textId="77777777" w:rsidR="007D7F26" w:rsidRDefault="007D7F26" w:rsidP="007D7F26">
      <w:r>
        <w:t xml:space="preserve">          "instructorId": 7</w:t>
      </w:r>
    </w:p>
    <w:p w14:paraId="43C1EADB" w14:textId="77777777" w:rsidR="007D7F26" w:rsidRDefault="007D7F26" w:rsidP="007D7F26">
      <w:r>
        <w:t xml:space="preserve">        },</w:t>
      </w:r>
    </w:p>
    <w:p w14:paraId="015B9DD1" w14:textId="77777777" w:rsidR="007D7F26" w:rsidRDefault="007D7F26" w:rsidP="007D7F26">
      <w:r>
        <w:t xml:space="preserve">        {</w:t>
      </w:r>
    </w:p>
    <w:p w14:paraId="32C20EA1" w14:textId="77777777" w:rsidR="007D7F26" w:rsidRDefault="007D7F26" w:rsidP="007D7F26">
      <w:r>
        <w:t xml:space="preserve">          "id": 15,</w:t>
      </w:r>
    </w:p>
    <w:p w14:paraId="59B7F6B4" w14:textId="77777777" w:rsidR="007D7F26" w:rsidRDefault="007D7F26" w:rsidP="007D7F26">
      <w:r>
        <w:t xml:space="preserve">          "title": "Advanced Communication Skills for PR Specialists",</w:t>
      </w:r>
    </w:p>
    <w:p w14:paraId="01802FEC" w14:textId="77777777" w:rsidR="007D7F26" w:rsidRDefault="007D7F26" w:rsidP="007D7F26">
      <w:r>
        <w:t xml:space="preserve">          "location": "Room 395",</w:t>
      </w:r>
    </w:p>
    <w:p w14:paraId="2DBB2868" w14:textId="77777777" w:rsidR="007D7F26" w:rsidRDefault="007D7F26" w:rsidP="007D7F26">
      <w:r>
        <w:t xml:space="preserve">          "category": "Science",</w:t>
      </w:r>
    </w:p>
    <w:p w14:paraId="0009F60D" w14:textId="77777777" w:rsidR="007D7F26" w:rsidRDefault="007D7F26" w:rsidP="007D7F26">
      <w:r>
        <w:t xml:space="preserve">          "registrationStatus": true,</w:t>
      </w:r>
    </w:p>
    <w:p w14:paraId="19310EA7" w14:textId="77777777" w:rsidR="007D7F26" w:rsidRDefault="007D7F26" w:rsidP="007D7F26">
      <w:r>
        <w:t xml:space="preserve">          "courseStatus": "offering",</w:t>
      </w:r>
    </w:p>
    <w:p w14:paraId="0A0BE82A" w14:textId="77777777" w:rsidR="007D7F26" w:rsidRDefault="007D7F26" w:rsidP="007D7F26">
      <w:r>
        <w:t xml:space="preserve">          "instructorId": 2</w:t>
      </w:r>
    </w:p>
    <w:p w14:paraId="05D64153" w14:textId="77777777" w:rsidR="007D7F26" w:rsidRDefault="007D7F26" w:rsidP="007D7F26">
      <w:r>
        <w:t xml:space="preserve">        },</w:t>
      </w:r>
    </w:p>
    <w:p w14:paraId="0794BD51" w14:textId="77777777" w:rsidR="007D7F26" w:rsidRDefault="007D7F26" w:rsidP="007D7F26">
      <w:r>
        <w:t xml:space="preserve">        {</w:t>
      </w:r>
    </w:p>
    <w:p w14:paraId="702F7FE1" w14:textId="77777777" w:rsidR="007D7F26" w:rsidRDefault="007D7F26" w:rsidP="007D7F26">
      <w:r>
        <w:t xml:space="preserve">          "id": 20,</w:t>
      </w:r>
    </w:p>
    <w:p w14:paraId="6949DA9F" w14:textId="77777777" w:rsidR="007D7F26" w:rsidRDefault="007D7F26" w:rsidP="007D7F26">
      <w:r>
        <w:t xml:space="preserve">          "title": "Crisis Communication Management for Public Relations",</w:t>
      </w:r>
    </w:p>
    <w:p w14:paraId="5154E9CA" w14:textId="77777777" w:rsidR="007D7F26" w:rsidRDefault="007D7F26" w:rsidP="007D7F26">
      <w:r>
        <w:t xml:space="preserve">          "location": "Room 356",</w:t>
      </w:r>
    </w:p>
    <w:p w14:paraId="4199D707" w14:textId="77777777" w:rsidR="007D7F26" w:rsidRDefault="007D7F26" w:rsidP="007D7F26">
      <w:r>
        <w:t xml:space="preserve">          "category": "Computer",</w:t>
      </w:r>
    </w:p>
    <w:p w14:paraId="45DB0FEB" w14:textId="77777777" w:rsidR="007D7F26" w:rsidRDefault="007D7F26" w:rsidP="007D7F26">
      <w:r>
        <w:t xml:space="preserve">          "registrationStatus": false,</w:t>
      </w:r>
    </w:p>
    <w:p w14:paraId="7FFE852E" w14:textId="77777777" w:rsidR="007D7F26" w:rsidRDefault="007D7F26" w:rsidP="007D7F26">
      <w:r>
        <w:t xml:space="preserve">          "courseStatus": "offering",</w:t>
      </w:r>
    </w:p>
    <w:p w14:paraId="62483B9B" w14:textId="77777777" w:rsidR="007D7F26" w:rsidRDefault="007D7F26" w:rsidP="007D7F26">
      <w:r>
        <w:t xml:space="preserve">          "instructorId": 2</w:t>
      </w:r>
    </w:p>
    <w:p w14:paraId="082399EE" w14:textId="77777777" w:rsidR="007D7F26" w:rsidRDefault="007D7F26" w:rsidP="007D7F26">
      <w:r>
        <w:t xml:space="preserve">        },</w:t>
      </w:r>
    </w:p>
    <w:p w14:paraId="58D4F329" w14:textId="77777777" w:rsidR="007D7F26" w:rsidRDefault="007D7F26" w:rsidP="007D7F26">
      <w:r>
        <w:t xml:space="preserve">        {</w:t>
      </w:r>
    </w:p>
    <w:p w14:paraId="7C815278" w14:textId="77777777" w:rsidR="007D7F26" w:rsidRDefault="007D7F26" w:rsidP="007D7F26">
      <w:r>
        <w:t xml:space="preserve">          "id": 22,</w:t>
      </w:r>
    </w:p>
    <w:p w14:paraId="0845B8FD" w14:textId="77777777" w:rsidR="007D7F26" w:rsidRDefault="007D7F26" w:rsidP="007D7F26">
      <w:r>
        <w:t xml:space="preserve">          "title": "Visual Communication in the Digital Age",</w:t>
      </w:r>
    </w:p>
    <w:p w14:paraId="75D66AE5" w14:textId="77777777" w:rsidR="007D7F26" w:rsidRDefault="007D7F26" w:rsidP="007D7F26">
      <w:r>
        <w:t xml:space="preserve">          "location": "Room 260",</w:t>
      </w:r>
    </w:p>
    <w:p w14:paraId="3DCFBABE" w14:textId="77777777" w:rsidR="007D7F26" w:rsidRDefault="007D7F26" w:rsidP="007D7F26">
      <w:r>
        <w:t xml:space="preserve">          "category": "Science",</w:t>
      </w:r>
    </w:p>
    <w:p w14:paraId="653BE5E9" w14:textId="77777777" w:rsidR="007D7F26" w:rsidRDefault="007D7F26" w:rsidP="007D7F26">
      <w:r>
        <w:t xml:space="preserve">          "registrationStatus": true,</w:t>
      </w:r>
    </w:p>
    <w:p w14:paraId="45F00225" w14:textId="77777777" w:rsidR="007D7F26" w:rsidRDefault="007D7F26" w:rsidP="007D7F26">
      <w:r>
        <w:t xml:space="preserve">          "courseStatus": "finished",</w:t>
      </w:r>
    </w:p>
    <w:p w14:paraId="238F31DD" w14:textId="77777777" w:rsidR="007D7F26" w:rsidRDefault="007D7F26" w:rsidP="007D7F26">
      <w:r>
        <w:lastRenderedPageBreak/>
        <w:t xml:space="preserve">          "instructorId": 6</w:t>
      </w:r>
    </w:p>
    <w:p w14:paraId="4778BEC1" w14:textId="77777777" w:rsidR="007D7F26" w:rsidRDefault="007D7F26" w:rsidP="007D7F26">
      <w:r>
        <w:t xml:space="preserve">        },</w:t>
      </w:r>
    </w:p>
    <w:p w14:paraId="7E3AD949" w14:textId="77777777" w:rsidR="007D7F26" w:rsidRDefault="007D7F26" w:rsidP="007D7F26">
      <w:r>
        <w:t xml:space="preserve">        {</w:t>
      </w:r>
    </w:p>
    <w:p w14:paraId="32AECA4B" w14:textId="77777777" w:rsidR="007D7F26" w:rsidRDefault="007D7F26" w:rsidP="007D7F26">
      <w:r>
        <w:t xml:space="preserve">          "id": 23,</w:t>
      </w:r>
    </w:p>
    <w:p w14:paraId="769373FD" w14:textId="77777777" w:rsidR="007D7F26" w:rsidRDefault="007D7F26" w:rsidP="007D7F26">
      <w:r>
        <w:t xml:space="preserve">          "title": "Advanced Accounting Principles",</w:t>
      </w:r>
    </w:p>
    <w:p w14:paraId="11D59B76" w14:textId="77777777" w:rsidR="007D7F26" w:rsidRDefault="007D7F26" w:rsidP="007D7F26">
      <w:r>
        <w:t xml:space="preserve">          "location": "Room 364",</w:t>
      </w:r>
    </w:p>
    <w:p w14:paraId="4AB9BC95" w14:textId="77777777" w:rsidR="007D7F26" w:rsidRDefault="007D7F26" w:rsidP="007D7F26">
      <w:r>
        <w:t xml:space="preserve">          "category": "Math",</w:t>
      </w:r>
    </w:p>
    <w:p w14:paraId="52847B3E" w14:textId="77777777" w:rsidR="007D7F26" w:rsidRDefault="007D7F26" w:rsidP="007D7F26">
      <w:r>
        <w:t xml:space="preserve">          "registrationStatus": true,</w:t>
      </w:r>
    </w:p>
    <w:p w14:paraId="3F78CE91" w14:textId="77777777" w:rsidR="007D7F26" w:rsidRDefault="007D7F26" w:rsidP="007D7F26">
      <w:r>
        <w:t xml:space="preserve">          "courseStatus": "offering",</w:t>
      </w:r>
    </w:p>
    <w:p w14:paraId="189970BD" w14:textId="77777777" w:rsidR="007D7F26" w:rsidRDefault="007D7F26" w:rsidP="007D7F26">
      <w:r>
        <w:t xml:space="preserve">          "instructorId": 6</w:t>
      </w:r>
    </w:p>
    <w:p w14:paraId="5186B0E4" w14:textId="77777777" w:rsidR="007D7F26" w:rsidRDefault="007D7F26" w:rsidP="007D7F26">
      <w:r>
        <w:t xml:space="preserve">        },</w:t>
      </w:r>
    </w:p>
    <w:p w14:paraId="373CF771" w14:textId="77777777" w:rsidR="007D7F26" w:rsidRDefault="007D7F26" w:rsidP="007D7F26">
      <w:r>
        <w:t xml:space="preserve">        {</w:t>
      </w:r>
    </w:p>
    <w:p w14:paraId="38ED7102" w14:textId="77777777" w:rsidR="007D7F26" w:rsidRDefault="007D7F26" w:rsidP="007D7F26">
      <w:r>
        <w:t xml:space="preserve">          "id": 33,</w:t>
      </w:r>
    </w:p>
    <w:p w14:paraId="08153418" w14:textId="77777777" w:rsidR="007D7F26" w:rsidRDefault="007D7F26" w:rsidP="007D7F26">
      <w:r>
        <w:t xml:space="preserve">          "title": "Mastering Molecular Biology Concepts",</w:t>
      </w:r>
    </w:p>
    <w:p w14:paraId="307C3272" w14:textId="77777777" w:rsidR="007D7F26" w:rsidRDefault="007D7F26" w:rsidP="007D7F26">
      <w:r>
        <w:t xml:space="preserve">          "location": "Room 363",</w:t>
      </w:r>
    </w:p>
    <w:p w14:paraId="27A7FBF5" w14:textId="77777777" w:rsidR="007D7F26" w:rsidRDefault="007D7F26" w:rsidP="007D7F26">
      <w:r>
        <w:t xml:space="preserve">          "category": "Science",</w:t>
      </w:r>
    </w:p>
    <w:p w14:paraId="7279B6D9" w14:textId="77777777" w:rsidR="007D7F26" w:rsidRDefault="007D7F26" w:rsidP="007D7F26">
      <w:r>
        <w:t xml:space="preserve">          "registrationStatus": false,</w:t>
      </w:r>
    </w:p>
    <w:p w14:paraId="4268A2A9" w14:textId="77777777" w:rsidR="007D7F26" w:rsidRDefault="007D7F26" w:rsidP="007D7F26">
      <w:r>
        <w:t xml:space="preserve">          "courseStatus": "offering",</w:t>
      </w:r>
    </w:p>
    <w:p w14:paraId="43350297" w14:textId="77777777" w:rsidR="007D7F26" w:rsidRDefault="007D7F26" w:rsidP="007D7F26">
      <w:r>
        <w:t xml:space="preserve">          "instructorId": 2</w:t>
      </w:r>
    </w:p>
    <w:p w14:paraId="63B1227C" w14:textId="77777777" w:rsidR="007D7F26" w:rsidRDefault="007D7F26" w:rsidP="007D7F26">
      <w:r>
        <w:t xml:space="preserve">        },</w:t>
      </w:r>
    </w:p>
    <w:p w14:paraId="1D84E1C4" w14:textId="77777777" w:rsidR="007D7F26" w:rsidRDefault="007D7F26" w:rsidP="007D7F26">
      <w:r>
        <w:t xml:space="preserve">        {</w:t>
      </w:r>
    </w:p>
    <w:p w14:paraId="0DD5D334" w14:textId="77777777" w:rsidR="007D7F26" w:rsidRDefault="007D7F26" w:rsidP="007D7F26">
      <w:r>
        <w:t xml:space="preserve">          "id": 37,</w:t>
      </w:r>
    </w:p>
    <w:p w14:paraId="5F1431CE" w14:textId="77777777" w:rsidR="007D7F26" w:rsidRDefault="007D7F26" w:rsidP="007D7F26">
      <w:r>
        <w:t xml:space="preserve">          "title": "Cutting-Edge Research in Biology",</w:t>
      </w:r>
    </w:p>
    <w:p w14:paraId="24C7835B" w14:textId="77777777" w:rsidR="007D7F26" w:rsidRDefault="007D7F26" w:rsidP="007D7F26">
      <w:r>
        <w:t xml:space="preserve">          "location": "Room 198",</w:t>
      </w:r>
    </w:p>
    <w:p w14:paraId="1506F388" w14:textId="77777777" w:rsidR="007D7F26" w:rsidRDefault="007D7F26" w:rsidP="007D7F26">
      <w:r>
        <w:t xml:space="preserve">          "category": "Math",</w:t>
      </w:r>
    </w:p>
    <w:p w14:paraId="46B96818" w14:textId="77777777" w:rsidR="007D7F26" w:rsidRDefault="007D7F26" w:rsidP="007D7F26">
      <w:r>
        <w:t xml:space="preserve">          "registrationStatus": true,</w:t>
      </w:r>
    </w:p>
    <w:p w14:paraId="51DB49B1" w14:textId="77777777" w:rsidR="007D7F26" w:rsidRDefault="007D7F26" w:rsidP="007D7F26">
      <w:r>
        <w:t xml:space="preserve">          "courseStatus": "offering",</w:t>
      </w:r>
    </w:p>
    <w:p w14:paraId="64A6F77F" w14:textId="77777777" w:rsidR="007D7F26" w:rsidRDefault="007D7F26" w:rsidP="007D7F26">
      <w:r>
        <w:t xml:space="preserve">          "instructorId": 6</w:t>
      </w:r>
    </w:p>
    <w:p w14:paraId="7471A810" w14:textId="77777777" w:rsidR="007D7F26" w:rsidRDefault="007D7F26" w:rsidP="007D7F26">
      <w:r>
        <w:t xml:space="preserve">        }</w:t>
      </w:r>
    </w:p>
    <w:p w14:paraId="4749615A" w14:textId="77777777" w:rsidR="007D7F26" w:rsidRDefault="007D7F26" w:rsidP="007D7F26">
      <w:r>
        <w:t xml:space="preserve">      ],</w:t>
      </w:r>
    </w:p>
    <w:p w14:paraId="652896FB" w14:textId="77777777" w:rsidR="007D7F26" w:rsidRDefault="007D7F26" w:rsidP="007D7F26">
      <w:r>
        <w:t xml:space="preserve">      "grades": [</w:t>
      </w:r>
    </w:p>
    <w:p w14:paraId="6134FA7E" w14:textId="77777777" w:rsidR="007D7F26" w:rsidRDefault="007D7F26" w:rsidP="007D7F26">
      <w:r>
        <w:t xml:space="preserve">        {</w:t>
      </w:r>
    </w:p>
    <w:p w14:paraId="487A8F69" w14:textId="77777777" w:rsidR="007D7F26" w:rsidRDefault="007D7F26" w:rsidP="007D7F26">
      <w:r>
        <w:t xml:space="preserve">          "id": 150,</w:t>
      </w:r>
    </w:p>
    <w:p w14:paraId="20DC8E9B" w14:textId="77777777" w:rsidR="007D7F26" w:rsidRDefault="007D7F26" w:rsidP="007D7F26">
      <w:r>
        <w:t xml:space="preserve">          "title": "beneficium cruentus denuncio Final Exam",</w:t>
      </w:r>
    </w:p>
    <w:p w14:paraId="48579385" w14:textId="77777777" w:rsidR="007D7F26" w:rsidRDefault="007D7F26" w:rsidP="007D7F26">
      <w:r>
        <w:t xml:space="preserve">          "grade": 11.95,</w:t>
      </w:r>
    </w:p>
    <w:p w14:paraId="62C32C88" w14:textId="77777777" w:rsidR="007D7F26" w:rsidRDefault="007D7F26" w:rsidP="007D7F26">
      <w:r>
        <w:t xml:space="preserve">          "studentId": 110,</w:t>
      </w:r>
    </w:p>
    <w:p w14:paraId="749047BA" w14:textId="77777777" w:rsidR="007D7F26" w:rsidRDefault="007D7F26" w:rsidP="007D7F26">
      <w:r>
        <w:t xml:space="preserve">          "courseId": 15</w:t>
      </w:r>
    </w:p>
    <w:p w14:paraId="5E1CA11B" w14:textId="77777777" w:rsidR="007D7F26" w:rsidRDefault="007D7F26" w:rsidP="007D7F26">
      <w:r>
        <w:t xml:space="preserve">        },</w:t>
      </w:r>
    </w:p>
    <w:p w14:paraId="0B5D704A" w14:textId="77777777" w:rsidR="007D7F26" w:rsidRDefault="007D7F26" w:rsidP="007D7F26">
      <w:r>
        <w:t xml:space="preserve">        {</w:t>
      </w:r>
    </w:p>
    <w:p w14:paraId="1AA97471" w14:textId="77777777" w:rsidR="007D7F26" w:rsidRDefault="007D7F26" w:rsidP="007D7F26">
      <w:r>
        <w:t xml:space="preserve">          "id": 197,</w:t>
      </w:r>
    </w:p>
    <w:p w14:paraId="71E4D74F" w14:textId="77777777" w:rsidR="007D7F26" w:rsidRDefault="007D7F26" w:rsidP="007D7F26">
      <w:r>
        <w:t xml:space="preserve">          "title": "vitium textus annus Final Exam",</w:t>
      </w:r>
    </w:p>
    <w:p w14:paraId="7324DDBE" w14:textId="77777777" w:rsidR="007D7F26" w:rsidRDefault="007D7F26" w:rsidP="007D7F26">
      <w:r>
        <w:t xml:space="preserve">          "grade": 94.81,</w:t>
      </w:r>
    </w:p>
    <w:p w14:paraId="685BBF60" w14:textId="77777777" w:rsidR="007D7F26" w:rsidRDefault="007D7F26" w:rsidP="007D7F26">
      <w:r>
        <w:lastRenderedPageBreak/>
        <w:t xml:space="preserve">          "studentId": 110,</w:t>
      </w:r>
    </w:p>
    <w:p w14:paraId="22C9C1BC" w14:textId="77777777" w:rsidR="007D7F26" w:rsidRDefault="007D7F26" w:rsidP="007D7F26">
      <w:r>
        <w:t xml:space="preserve">          "courseId": 20</w:t>
      </w:r>
    </w:p>
    <w:p w14:paraId="311A0671" w14:textId="77777777" w:rsidR="007D7F26" w:rsidRDefault="007D7F26" w:rsidP="007D7F26">
      <w:r>
        <w:t xml:space="preserve">        },</w:t>
      </w:r>
    </w:p>
    <w:p w14:paraId="4E75D8EB" w14:textId="77777777" w:rsidR="007D7F26" w:rsidRDefault="007D7F26" w:rsidP="007D7F26">
      <w:r>
        <w:t xml:space="preserve">        {</w:t>
      </w:r>
    </w:p>
    <w:p w14:paraId="1A0F8E3C" w14:textId="77777777" w:rsidR="007D7F26" w:rsidRDefault="007D7F26" w:rsidP="007D7F26">
      <w:r>
        <w:t xml:space="preserve">          "id": 214,</w:t>
      </w:r>
    </w:p>
    <w:p w14:paraId="61D0459F" w14:textId="77777777" w:rsidR="007D7F26" w:rsidRDefault="007D7F26" w:rsidP="007D7F26">
      <w:r>
        <w:t xml:space="preserve">          "title": "delicate atqui corrumpo Final Exam",</w:t>
      </w:r>
    </w:p>
    <w:p w14:paraId="0E0BDCF3" w14:textId="77777777" w:rsidR="007D7F26" w:rsidRDefault="007D7F26" w:rsidP="007D7F26">
      <w:r>
        <w:t xml:space="preserve">          "grade": 79.29,</w:t>
      </w:r>
    </w:p>
    <w:p w14:paraId="7828173D" w14:textId="77777777" w:rsidR="007D7F26" w:rsidRDefault="007D7F26" w:rsidP="007D7F26">
      <w:r>
        <w:t xml:space="preserve">          "studentId": 110,</w:t>
      </w:r>
    </w:p>
    <w:p w14:paraId="35106B82" w14:textId="77777777" w:rsidR="007D7F26" w:rsidRDefault="007D7F26" w:rsidP="007D7F26">
      <w:r>
        <w:t xml:space="preserve">          "courseId": 22</w:t>
      </w:r>
    </w:p>
    <w:p w14:paraId="51F926BA" w14:textId="77777777" w:rsidR="007D7F26" w:rsidRDefault="007D7F26" w:rsidP="007D7F26">
      <w:r>
        <w:t xml:space="preserve">        }</w:t>
      </w:r>
    </w:p>
    <w:p w14:paraId="5E4F98DE" w14:textId="77777777" w:rsidR="007D7F26" w:rsidRDefault="007D7F26" w:rsidP="007D7F26">
      <w:r>
        <w:t xml:space="preserve">      ]</w:t>
      </w:r>
    </w:p>
    <w:p w14:paraId="2EA85AAF" w14:textId="77777777" w:rsidR="007D7F26" w:rsidRDefault="007D7F26" w:rsidP="007D7F26">
      <w:r>
        <w:t xml:space="preserve">    },</w:t>
      </w:r>
    </w:p>
    <w:p w14:paraId="0BABC3D8" w14:textId="77777777" w:rsidR="007D7F26" w:rsidRDefault="007D7F26" w:rsidP="007D7F26">
      <w:r>
        <w:t xml:space="preserve">    {</w:t>
      </w:r>
    </w:p>
    <w:p w14:paraId="5784E7E5" w14:textId="77777777" w:rsidR="007D7F26" w:rsidRDefault="007D7F26" w:rsidP="007D7F26">
      <w:r>
        <w:t xml:space="preserve">      "id": 111,</w:t>
      </w:r>
    </w:p>
    <w:p w14:paraId="20C11F66" w14:textId="77777777" w:rsidR="007D7F26" w:rsidRDefault="007D7F26" w:rsidP="007D7F26">
      <w:r>
        <w:t xml:space="preserve">      "name": "Caleb Feeney III",</w:t>
      </w:r>
    </w:p>
    <w:p w14:paraId="2BDE526A" w14:textId="77777777" w:rsidR="007D7F26" w:rsidRDefault="007D7F26" w:rsidP="007D7F26">
      <w:r>
        <w:t xml:space="preserve">      "email": "Ora.White35@yahoo.com",</w:t>
      </w:r>
    </w:p>
    <w:p w14:paraId="0B0C757E" w14:textId="77777777" w:rsidR="007D7F26" w:rsidRDefault="007D7F26" w:rsidP="007D7F26">
      <w:r>
        <w:t xml:space="preserve">      "password": "student123",</w:t>
      </w:r>
    </w:p>
    <w:p w14:paraId="78041319" w14:textId="77777777" w:rsidR="007D7F26" w:rsidRDefault="007D7F26" w:rsidP="007D7F26">
      <w:r>
        <w:t xml:space="preserve">      "userType": "Student",</w:t>
      </w:r>
    </w:p>
    <w:p w14:paraId="4F5DAC5A" w14:textId="77777777" w:rsidR="007D7F26" w:rsidRDefault="007D7F26" w:rsidP="007D7F26">
      <w:r>
        <w:t xml:space="preserve">      "gpa": 0.87,</w:t>
      </w:r>
    </w:p>
    <w:p w14:paraId="57A9E5B7" w14:textId="77777777" w:rsidR="007D7F26" w:rsidRDefault="007D7F26" w:rsidP="007D7F26">
      <w:r>
        <w:t xml:space="preserve">      "major": "Computer Science",</w:t>
      </w:r>
    </w:p>
    <w:p w14:paraId="2BDE8256" w14:textId="77777777" w:rsidR="007D7F26" w:rsidRDefault="007D7F26" w:rsidP="007D7F26">
      <w:r>
        <w:t xml:space="preserve">      "passedCourses": [</w:t>
      </w:r>
    </w:p>
    <w:p w14:paraId="123AE374" w14:textId="77777777" w:rsidR="007D7F26" w:rsidRDefault="007D7F26" w:rsidP="007D7F26">
      <w:r>
        <w:t xml:space="preserve">        {</w:t>
      </w:r>
    </w:p>
    <w:p w14:paraId="7834942E" w14:textId="77777777" w:rsidR="007D7F26" w:rsidRDefault="007D7F26" w:rsidP="007D7F26">
      <w:r>
        <w:t xml:space="preserve">          "id": 6,</w:t>
      </w:r>
    </w:p>
    <w:p w14:paraId="1425AE03" w14:textId="77777777" w:rsidR="007D7F26" w:rsidRDefault="007D7F26" w:rsidP="007D7F26">
      <w:r>
        <w:t xml:space="preserve">          "title": "Navigating the World of E-Learning",</w:t>
      </w:r>
    </w:p>
    <w:p w14:paraId="049161F7" w14:textId="77777777" w:rsidR="007D7F26" w:rsidRDefault="007D7F26" w:rsidP="007D7F26">
      <w:r>
        <w:t xml:space="preserve">          "location": "Room 362",</w:t>
      </w:r>
    </w:p>
    <w:p w14:paraId="5867EF09" w14:textId="77777777" w:rsidR="007D7F26" w:rsidRDefault="007D7F26" w:rsidP="007D7F26">
      <w:r>
        <w:t xml:space="preserve">          "category": "Science",</w:t>
      </w:r>
    </w:p>
    <w:p w14:paraId="264A0FDA" w14:textId="77777777" w:rsidR="007D7F26" w:rsidRDefault="007D7F26" w:rsidP="007D7F26">
      <w:r>
        <w:t xml:space="preserve">          "registrationStatus": false,</w:t>
      </w:r>
    </w:p>
    <w:p w14:paraId="024EE109" w14:textId="77777777" w:rsidR="007D7F26" w:rsidRDefault="007D7F26" w:rsidP="007D7F26">
      <w:r>
        <w:t xml:space="preserve">          "courseStatus": "finished",</w:t>
      </w:r>
    </w:p>
    <w:p w14:paraId="271BCAA5" w14:textId="77777777" w:rsidR="007D7F26" w:rsidRDefault="007D7F26" w:rsidP="007D7F26">
      <w:r>
        <w:t xml:space="preserve">          "instructorId": 7</w:t>
      </w:r>
    </w:p>
    <w:p w14:paraId="7039F482" w14:textId="77777777" w:rsidR="007D7F26" w:rsidRDefault="007D7F26" w:rsidP="007D7F26">
      <w:r>
        <w:t xml:space="preserve">        },</w:t>
      </w:r>
    </w:p>
    <w:p w14:paraId="7A660487" w14:textId="77777777" w:rsidR="007D7F26" w:rsidRDefault="007D7F26" w:rsidP="007D7F26">
      <w:r>
        <w:t xml:space="preserve">        {</w:t>
      </w:r>
    </w:p>
    <w:p w14:paraId="36C89F10" w14:textId="77777777" w:rsidR="007D7F26" w:rsidRDefault="007D7F26" w:rsidP="007D7F26">
      <w:r>
        <w:t xml:space="preserve">          "id": 18,</w:t>
      </w:r>
    </w:p>
    <w:p w14:paraId="498AF191" w14:textId="77777777" w:rsidR="007D7F26" w:rsidRDefault="007D7F26" w:rsidP="007D7F26">
      <w:r>
        <w:t xml:space="preserve">          "title": "Strategic Communication Planning for Corporate Leaders",</w:t>
      </w:r>
    </w:p>
    <w:p w14:paraId="72622FD3" w14:textId="77777777" w:rsidR="007D7F26" w:rsidRDefault="007D7F26" w:rsidP="007D7F26">
      <w:r>
        <w:t xml:space="preserve">          "location": "Room 148",</w:t>
      </w:r>
    </w:p>
    <w:p w14:paraId="3BD19DED" w14:textId="77777777" w:rsidR="007D7F26" w:rsidRDefault="007D7F26" w:rsidP="007D7F26">
      <w:r>
        <w:t xml:space="preserve">          "category": "Computer",</w:t>
      </w:r>
    </w:p>
    <w:p w14:paraId="73A452B4" w14:textId="77777777" w:rsidR="007D7F26" w:rsidRDefault="007D7F26" w:rsidP="007D7F26">
      <w:r>
        <w:t xml:space="preserve">          "registrationStatus": false,</w:t>
      </w:r>
    </w:p>
    <w:p w14:paraId="0205B9C8" w14:textId="77777777" w:rsidR="007D7F26" w:rsidRDefault="007D7F26" w:rsidP="007D7F26">
      <w:r>
        <w:t xml:space="preserve">          "courseStatus": "finished",</w:t>
      </w:r>
    </w:p>
    <w:p w14:paraId="30B4E0D5" w14:textId="77777777" w:rsidR="007D7F26" w:rsidRDefault="007D7F26" w:rsidP="007D7F26">
      <w:r>
        <w:t xml:space="preserve">          "instructorId": 3</w:t>
      </w:r>
    </w:p>
    <w:p w14:paraId="2622278C" w14:textId="77777777" w:rsidR="007D7F26" w:rsidRDefault="007D7F26" w:rsidP="007D7F26">
      <w:r>
        <w:t xml:space="preserve">        },</w:t>
      </w:r>
    </w:p>
    <w:p w14:paraId="0753DA03" w14:textId="77777777" w:rsidR="007D7F26" w:rsidRDefault="007D7F26" w:rsidP="007D7F26">
      <w:r>
        <w:t xml:space="preserve">        {</w:t>
      </w:r>
    </w:p>
    <w:p w14:paraId="36DF68C0" w14:textId="77777777" w:rsidR="007D7F26" w:rsidRDefault="007D7F26" w:rsidP="007D7F26">
      <w:r>
        <w:t xml:space="preserve">          "id": 27,</w:t>
      </w:r>
    </w:p>
    <w:p w14:paraId="33C2686A" w14:textId="77777777" w:rsidR="007D7F26" w:rsidRDefault="007D7F26" w:rsidP="007D7F26">
      <w:r>
        <w:t xml:space="preserve">          "title": "Managerial Accounting Techniques",</w:t>
      </w:r>
    </w:p>
    <w:p w14:paraId="442C7C1B" w14:textId="77777777" w:rsidR="007D7F26" w:rsidRDefault="007D7F26" w:rsidP="007D7F26">
      <w:r>
        <w:lastRenderedPageBreak/>
        <w:t xml:space="preserve">          "location": "Room 298",</w:t>
      </w:r>
    </w:p>
    <w:p w14:paraId="79A1EA3A" w14:textId="77777777" w:rsidR="007D7F26" w:rsidRDefault="007D7F26" w:rsidP="007D7F26">
      <w:r>
        <w:t xml:space="preserve">          "category": "Math",</w:t>
      </w:r>
    </w:p>
    <w:p w14:paraId="53A3ABC7" w14:textId="77777777" w:rsidR="007D7F26" w:rsidRDefault="007D7F26" w:rsidP="007D7F26">
      <w:r>
        <w:t xml:space="preserve">          "registrationStatus": false,</w:t>
      </w:r>
    </w:p>
    <w:p w14:paraId="4901E31C" w14:textId="77777777" w:rsidR="007D7F26" w:rsidRDefault="007D7F26" w:rsidP="007D7F26">
      <w:r>
        <w:t xml:space="preserve">          "courseStatus": "finished",</w:t>
      </w:r>
    </w:p>
    <w:p w14:paraId="68727FA3" w14:textId="77777777" w:rsidR="007D7F26" w:rsidRDefault="007D7F26" w:rsidP="007D7F26">
      <w:r>
        <w:t xml:space="preserve">          "instructorId": 7</w:t>
      </w:r>
    </w:p>
    <w:p w14:paraId="0B978196" w14:textId="77777777" w:rsidR="007D7F26" w:rsidRDefault="007D7F26" w:rsidP="007D7F26">
      <w:r>
        <w:t xml:space="preserve">        },</w:t>
      </w:r>
    </w:p>
    <w:p w14:paraId="4E530426" w14:textId="77777777" w:rsidR="007D7F26" w:rsidRDefault="007D7F26" w:rsidP="007D7F26">
      <w:r>
        <w:t xml:space="preserve">        {</w:t>
      </w:r>
    </w:p>
    <w:p w14:paraId="61D30988" w14:textId="77777777" w:rsidR="007D7F26" w:rsidRDefault="007D7F26" w:rsidP="007D7F26">
      <w:r>
        <w:t xml:space="preserve">          "id": 35,</w:t>
      </w:r>
    </w:p>
    <w:p w14:paraId="78219D8A" w14:textId="77777777" w:rsidR="007D7F26" w:rsidRDefault="007D7F26" w:rsidP="007D7F26">
      <w:r>
        <w:t xml:space="preserve">          "title": "Anatomy and Physiology for Graduates",</w:t>
      </w:r>
    </w:p>
    <w:p w14:paraId="3CA5AFFE" w14:textId="77777777" w:rsidR="007D7F26" w:rsidRDefault="007D7F26" w:rsidP="007D7F26">
      <w:r>
        <w:t xml:space="preserve">          "location": "Room 304",</w:t>
      </w:r>
    </w:p>
    <w:p w14:paraId="3B5D7CAA" w14:textId="77777777" w:rsidR="007D7F26" w:rsidRDefault="007D7F26" w:rsidP="007D7F26">
      <w:r>
        <w:t xml:space="preserve">          "category": "Science",</w:t>
      </w:r>
    </w:p>
    <w:p w14:paraId="0C8453FD" w14:textId="77777777" w:rsidR="007D7F26" w:rsidRDefault="007D7F26" w:rsidP="007D7F26">
      <w:r>
        <w:t xml:space="preserve">          "registrationStatus": true,</w:t>
      </w:r>
    </w:p>
    <w:p w14:paraId="4B96B64D" w14:textId="77777777" w:rsidR="007D7F26" w:rsidRDefault="007D7F26" w:rsidP="007D7F26">
      <w:r>
        <w:t xml:space="preserve">          "courseStatus": "finished",</w:t>
      </w:r>
    </w:p>
    <w:p w14:paraId="6FDC73F3" w14:textId="77777777" w:rsidR="007D7F26" w:rsidRDefault="007D7F26" w:rsidP="007D7F26">
      <w:r>
        <w:t xml:space="preserve">          "instructorId": 5</w:t>
      </w:r>
    </w:p>
    <w:p w14:paraId="77591228" w14:textId="77777777" w:rsidR="007D7F26" w:rsidRDefault="007D7F26" w:rsidP="007D7F26">
      <w:r>
        <w:t xml:space="preserve">        },</w:t>
      </w:r>
    </w:p>
    <w:p w14:paraId="2F1A837D" w14:textId="77777777" w:rsidR="007D7F26" w:rsidRDefault="007D7F26" w:rsidP="007D7F26">
      <w:r>
        <w:t xml:space="preserve">        {</w:t>
      </w:r>
    </w:p>
    <w:p w14:paraId="27332F19" w14:textId="77777777" w:rsidR="007D7F26" w:rsidRDefault="007D7F26" w:rsidP="007D7F26">
      <w:r>
        <w:t xml:space="preserve">          "id": 37,</w:t>
      </w:r>
    </w:p>
    <w:p w14:paraId="71A2A001" w14:textId="77777777" w:rsidR="007D7F26" w:rsidRDefault="007D7F26" w:rsidP="007D7F26">
      <w:r>
        <w:t xml:space="preserve">          "title": "Cutting-Edge Research in Biology",</w:t>
      </w:r>
    </w:p>
    <w:p w14:paraId="06E142F9" w14:textId="77777777" w:rsidR="007D7F26" w:rsidRDefault="007D7F26" w:rsidP="007D7F26">
      <w:r>
        <w:t xml:space="preserve">          "location": "Room 198",</w:t>
      </w:r>
    </w:p>
    <w:p w14:paraId="0AD300A2" w14:textId="77777777" w:rsidR="007D7F26" w:rsidRDefault="007D7F26" w:rsidP="007D7F26">
      <w:r>
        <w:t xml:space="preserve">          "category": "Math",</w:t>
      </w:r>
    </w:p>
    <w:p w14:paraId="5BCC06D7" w14:textId="77777777" w:rsidR="007D7F26" w:rsidRDefault="007D7F26" w:rsidP="007D7F26">
      <w:r>
        <w:t xml:space="preserve">          "registrationStatus": true,</w:t>
      </w:r>
    </w:p>
    <w:p w14:paraId="3D2F4497" w14:textId="77777777" w:rsidR="007D7F26" w:rsidRDefault="007D7F26" w:rsidP="007D7F26">
      <w:r>
        <w:t xml:space="preserve">          "courseStatus": "offering",</w:t>
      </w:r>
    </w:p>
    <w:p w14:paraId="59673091" w14:textId="77777777" w:rsidR="007D7F26" w:rsidRDefault="007D7F26" w:rsidP="007D7F26">
      <w:r>
        <w:t xml:space="preserve">          "instructorId": 6</w:t>
      </w:r>
    </w:p>
    <w:p w14:paraId="66BF111A" w14:textId="77777777" w:rsidR="007D7F26" w:rsidRDefault="007D7F26" w:rsidP="007D7F26">
      <w:r>
        <w:t xml:space="preserve">        },</w:t>
      </w:r>
    </w:p>
    <w:p w14:paraId="4AFFF7E6" w14:textId="77777777" w:rsidR="007D7F26" w:rsidRDefault="007D7F26" w:rsidP="007D7F26">
      <w:r>
        <w:t xml:space="preserve">        {</w:t>
      </w:r>
    </w:p>
    <w:p w14:paraId="58D60A25" w14:textId="77777777" w:rsidR="007D7F26" w:rsidRDefault="007D7F26" w:rsidP="007D7F26">
      <w:r>
        <w:t xml:space="preserve">          "id": 44,</w:t>
      </w:r>
    </w:p>
    <w:p w14:paraId="2650143F" w14:textId="77777777" w:rsidR="007D7F26" w:rsidRDefault="007D7F26" w:rsidP="007D7F26">
      <w:r>
        <w:t xml:space="preserve">          "title": "The Ultimate Chemistry Major Guide",</w:t>
      </w:r>
    </w:p>
    <w:p w14:paraId="69257074" w14:textId="77777777" w:rsidR="007D7F26" w:rsidRDefault="007D7F26" w:rsidP="007D7F26">
      <w:r>
        <w:t xml:space="preserve">          "location": "Room 176",</w:t>
      </w:r>
    </w:p>
    <w:p w14:paraId="5C57FB7D" w14:textId="77777777" w:rsidR="007D7F26" w:rsidRDefault="007D7F26" w:rsidP="007D7F26">
      <w:r>
        <w:t xml:space="preserve">          "category": "Science",</w:t>
      </w:r>
    </w:p>
    <w:p w14:paraId="3657D316" w14:textId="77777777" w:rsidR="007D7F26" w:rsidRDefault="007D7F26" w:rsidP="007D7F26">
      <w:r>
        <w:t xml:space="preserve">          "registrationStatus": true,</w:t>
      </w:r>
    </w:p>
    <w:p w14:paraId="6249C350" w14:textId="77777777" w:rsidR="007D7F26" w:rsidRDefault="007D7F26" w:rsidP="007D7F26">
      <w:r>
        <w:t xml:space="preserve">          "courseStatus": "finished",</w:t>
      </w:r>
    </w:p>
    <w:p w14:paraId="42D6C97A" w14:textId="77777777" w:rsidR="007D7F26" w:rsidRDefault="007D7F26" w:rsidP="007D7F26">
      <w:r>
        <w:t xml:space="preserve">          "instructorId": 5</w:t>
      </w:r>
    </w:p>
    <w:p w14:paraId="44FC18FF" w14:textId="77777777" w:rsidR="007D7F26" w:rsidRDefault="007D7F26" w:rsidP="007D7F26">
      <w:r>
        <w:t xml:space="preserve">        }</w:t>
      </w:r>
    </w:p>
    <w:p w14:paraId="1657DA03" w14:textId="77777777" w:rsidR="007D7F26" w:rsidRDefault="007D7F26" w:rsidP="007D7F26">
      <w:r>
        <w:t xml:space="preserve">      ],</w:t>
      </w:r>
    </w:p>
    <w:p w14:paraId="435363BB" w14:textId="77777777" w:rsidR="007D7F26" w:rsidRDefault="007D7F26" w:rsidP="007D7F26">
      <w:r>
        <w:t xml:space="preserve">      "grades": [</w:t>
      </w:r>
    </w:p>
    <w:p w14:paraId="7125D113" w14:textId="77777777" w:rsidR="007D7F26" w:rsidRDefault="007D7F26" w:rsidP="007D7F26">
      <w:r>
        <w:t xml:space="preserve">        {</w:t>
      </w:r>
    </w:p>
    <w:p w14:paraId="52D2C56E" w14:textId="77777777" w:rsidR="007D7F26" w:rsidRDefault="007D7F26" w:rsidP="007D7F26">
      <w:r>
        <w:t xml:space="preserve">          "id": 52,</w:t>
      </w:r>
    </w:p>
    <w:p w14:paraId="7AECECA4" w14:textId="77777777" w:rsidR="007D7F26" w:rsidRDefault="007D7F26" w:rsidP="007D7F26">
      <w:r>
        <w:t xml:space="preserve">          "title": "statua substantia advenio Final Exam",</w:t>
      </w:r>
    </w:p>
    <w:p w14:paraId="6E3F4E0E" w14:textId="77777777" w:rsidR="007D7F26" w:rsidRDefault="007D7F26" w:rsidP="007D7F26">
      <w:r>
        <w:t xml:space="preserve">          "grade": 61.89,</w:t>
      </w:r>
    </w:p>
    <w:p w14:paraId="0DA2604E" w14:textId="77777777" w:rsidR="007D7F26" w:rsidRDefault="007D7F26" w:rsidP="007D7F26">
      <w:r>
        <w:t xml:space="preserve">          "studentId": 111,</w:t>
      </w:r>
    </w:p>
    <w:p w14:paraId="2955557F" w14:textId="77777777" w:rsidR="007D7F26" w:rsidRDefault="007D7F26" w:rsidP="007D7F26">
      <w:r>
        <w:t xml:space="preserve">          "courseId": 6</w:t>
      </w:r>
    </w:p>
    <w:p w14:paraId="49BDB5B7" w14:textId="77777777" w:rsidR="007D7F26" w:rsidRDefault="007D7F26" w:rsidP="007D7F26">
      <w:r>
        <w:t xml:space="preserve">        },</w:t>
      </w:r>
    </w:p>
    <w:p w14:paraId="0DF0F963" w14:textId="77777777" w:rsidR="007D7F26" w:rsidRDefault="007D7F26" w:rsidP="007D7F26">
      <w:r>
        <w:lastRenderedPageBreak/>
        <w:t xml:space="preserve">        {</w:t>
      </w:r>
    </w:p>
    <w:p w14:paraId="709BFE83" w14:textId="77777777" w:rsidR="007D7F26" w:rsidRDefault="007D7F26" w:rsidP="007D7F26">
      <w:r>
        <w:t xml:space="preserve">          "id": 179,</w:t>
      </w:r>
    </w:p>
    <w:p w14:paraId="2B7FE698" w14:textId="77777777" w:rsidR="007D7F26" w:rsidRDefault="007D7F26" w:rsidP="007D7F26">
      <w:r>
        <w:t xml:space="preserve">          "title": "degenero thema agnitio Final Exam",</w:t>
      </w:r>
    </w:p>
    <w:p w14:paraId="64BE2A8F" w14:textId="77777777" w:rsidR="007D7F26" w:rsidRDefault="007D7F26" w:rsidP="007D7F26">
      <w:r>
        <w:t xml:space="preserve">          "grade": 41.4,</w:t>
      </w:r>
    </w:p>
    <w:p w14:paraId="6E73ABE1" w14:textId="77777777" w:rsidR="007D7F26" w:rsidRDefault="007D7F26" w:rsidP="007D7F26">
      <w:r>
        <w:t xml:space="preserve">          "studentId": 111,</w:t>
      </w:r>
    </w:p>
    <w:p w14:paraId="6695C136" w14:textId="77777777" w:rsidR="007D7F26" w:rsidRDefault="007D7F26" w:rsidP="007D7F26">
      <w:r>
        <w:t xml:space="preserve">          "courseId": 18</w:t>
      </w:r>
    </w:p>
    <w:p w14:paraId="1A2212CE" w14:textId="77777777" w:rsidR="007D7F26" w:rsidRDefault="007D7F26" w:rsidP="007D7F26">
      <w:r>
        <w:t xml:space="preserve">        },</w:t>
      </w:r>
    </w:p>
    <w:p w14:paraId="283828AD" w14:textId="77777777" w:rsidR="007D7F26" w:rsidRDefault="007D7F26" w:rsidP="007D7F26">
      <w:r>
        <w:t xml:space="preserve">        {</w:t>
      </w:r>
    </w:p>
    <w:p w14:paraId="0D7D4566" w14:textId="77777777" w:rsidR="007D7F26" w:rsidRDefault="007D7F26" w:rsidP="007D7F26">
      <w:r>
        <w:t xml:space="preserve">          "id": 369,</w:t>
      </w:r>
    </w:p>
    <w:p w14:paraId="19DC17A6" w14:textId="77777777" w:rsidR="007D7F26" w:rsidRDefault="007D7F26" w:rsidP="007D7F26">
      <w:r>
        <w:t xml:space="preserve">          "title": "calamitas cunabula somnus Final Exam",</w:t>
      </w:r>
    </w:p>
    <w:p w14:paraId="2B83FA9F" w14:textId="77777777" w:rsidR="007D7F26" w:rsidRDefault="007D7F26" w:rsidP="007D7F26">
      <w:r>
        <w:t xml:space="preserve">          "grade": 72.25,</w:t>
      </w:r>
    </w:p>
    <w:p w14:paraId="01326BE6" w14:textId="77777777" w:rsidR="007D7F26" w:rsidRDefault="007D7F26" w:rsidP="007D7F26">
      <w:r>
        <w:t xml:space="preserve">          "studentId": 111,</w:t>
      </w:r>
    </w:p>
    <w:p w14:paraId="06620AA2" w14:textId="77777777" w:rsidR="007D7F26" w:rsidRDefault="007D7F26" w:rsidP="007D7F26">
      <w:r>
        <w:t xml:space="preserve">          "courseId": 37</w:t>
      </w:r>
    </w:p>
    <w:p w14:paraId="7A3EA58B" w14:textId="77777777" w:rsidR="007D7F26" w:rsidRDefault="007D7F26" w:rsidP="007D7F26">
      <w:r>
        <w:t xml:space="preserve">        }</w:t>
      </w:r>
    </w:p>
    <w:p w14:paraId="5061AFC8" w14:textId="77777777" w:rsidR="007D7F26" w:rsidRDefault="007D7F26" w:rsidP="007D7F26">
      <w:r>
        <w:t xml:space="preserve">      ]</w:t>
      </w:r>
    </w:p>
    <w:p w14:paraId="4EA16B7D" w14:textId="77777777" w:rsidR="007D7F26" w:rsidRDefault="007D7F26" w:rsidP="007D7F26">
      <w:r>
        <w:t xml:space="preserve">    },</w:t>
      </w:r>
    </w:p>
    <w:p w14:paraId="21A58077" w14:textId="77777777" w:rsidR="007D7F26" w:rsidRDefault="007D7F26" w:rsidP="007D7F26">
      <w:r>
        <w:t xml:space="preserve">    {</w:t>
      </w:r>
    </w:p>
    <w:p w14:paraId="653E17D7" w14:textId="77777777" w:rsidR="007D7F26" w:rsidRDefault="007D7F26" w:rsidP="007D7F26">
      <w:r>
        <w:t xml:space="preserve">      "id": 112,</w:t>
      </w:r>
    </w:p>
    <w:p w14:paraId="1A257F4E" w14:textId="77777777" w:rsidR="007D7F26" w:rsidRDefault="007D7F26" w:rsidP="007D7F26">
      <w:r>
        <w:t xml:space="preserve">      "name": "Miss Mae Becker",</w:t>
      </w:r>
    </w:p>
    <w:p w14:paraId="2B9191E7" w14:textId="77777777" w:rsidR="007D7F26" w:rsidRDefault="007D7F26" w:rsidP="007D7F26">
      <w:r>
        <w:t xml:space="preserve">      "email": "Una43@yahoo.com",</w:t>
      </w:r>
    </w:p>
    <w:p w14:paraId="0A971819" w14:textId="77777777" w:rsidR="007D7F26" w:rsidRDefault="007D7F26" w:rsidP="007D7F26">
      <w:r>
        <w:t xml:space="preserve">      "password": "student123",</w:t>
      </w:r>
    </w:p>
    <w:p w14:paraId="61842E01" w14:textId="77777777" w:rsidR="007D7F26" w:rsidRDefault="007D7F26" w:rsidP="007D7F26">
      <w:r>
        <w:t xml:space="preserve">      "userType": "Student",</w:t>
      </w:r>
    </w:p>
    <w:p w14:paraId="26E5BBAD" w14:textId="77777777" w:rsidR="007D7F26" w:rsidRDefault="007D7F26" w:rsidP="007D7F26">
      <w:r>
        <w:t xml:space="preserve">      "gpa": 1.96,</w:t>
      </w:r>
    </w:p>
    <w:p w14:paraId="565D911F" w14:textId="77777777" w:rsidR="007D7F26" w:rsidRDefault="007D7F26" w:rsidP="007D7F26">
      <w:r>
        <w:t xml:space="preserve">      "major": "Computer Science",</w:t>
      </w:r>
    </w:p>
    <w:p w14:paraId="5E9531B8" w14:textId="77777777" w:rsidR="007D7F26" w:rsidRDefault="007D7F26" w:rsidP="007D7F26">
      <w:r>
        <w:t xml:space="preserve">      "passedCourses": [</w:t>
      </w:r>
    </w:p>
    <w:p w14:paraId="1CA1496C" w14:textId="77777777" w:rsidR="007D7F26" w:rsidRDefault="007D7F26" w:rsidP="007D7F26">
      <w:r>
        <w:t xml:space="preserve">        {</w:t>
      </w:r>
    </w:p>
    <w:p w14:paraId="728A6516" w14:textId="77777777" w:rsidR="007D7F26" w:rsidRDefault="007D7F26" w:rsidP="007D7F26">
      <w:r>
        <w:t xml:space="preserve">          "id": 18,</w:t>
      </w:r>
    </w:p>
    <w:p w14:paraId="4254E751" w14:textId="77777777" w:rsidR="007D7F26" w:rsidRDefault="007D7F26" w:rsidP="007D7F26">
      <w:r>
        <w:t xml:space="preserve">          "title": "Strategic Communication Planning for Corporate Leaders",</w:t>
      </w:r>
    </w:p>
    <w:p w14:paraId="4E3ADEAC" w14:textId="77777777" w:rsidR="007D7F26" w:rsidRDefault="007D7F26" w:rsidP="007D7F26">
      <w:r>
        <w:t xml:space="preserve">          "location": "Room 148",</w:t>
      </w:r>
    </w:p>
    <w:p w14:paraId="437D5AEE" w14:textId="77777777" w:rsidR="007D7F26" w:rsidRDefault="007D7F26" w:rsidP="007D7F26">
      <w:r>
        <w:t xml:space="preserve">          "category": "Computer",</w:t>
      </w:r>
    </w:p>
    <w:p w14:paraId="3B162C43" w14:textId="77777777" w:rsidR="007D7F26" w:rsidRDefault="007D7F26" w:rsidP="007D7F26">
      <w:r>
        <w:t xml:space="preserve">          "registrationStatus": false,</w:t>
      </w:r>
    </w:p>
    <w:p w14:paraId="5CACCAF9" w14:textId="77777777" w:rsidR="007D7F26" w:rsidRDefault="007D7F26" w:rsidP="007D7F26">
      <w:r>
        <w:t xml:space="preserve">          "courseStatus": "finished",</w:t>
      </w:r>
    </w:p>
    <w:p w14:paraId="6BF39AFB" w14:textId="77777777" w:rsidR="007D7F26" w:rsidRDefault="007D7F26" w:rsidP="007D7F26">
      <w:r>
        <w:t xml:space="preserve">          "instructorId": 3</w:t>
      </w:r>
    </w:p>
    <w:p w14:paraId="7B8D77EE" w14:textId="77777777" w:rsidR="007D7F26" w:rsidRDefault="007D7F26" w:rsidP="007D7F26">
      <w:r>
        <w:t xml:space="preserve">        },</w:t>
      </w:r>
    </w:p>
    <w:p w14:paraId="7D3EE31D" w14:textId="77777777" w:rsidR="007D7F26" w:rsidRDefault="007D7F26" w:rsidP="007D7F26">
      <w:r>
        <w:t xml:space="preserve">        {</w:t>
      </w:r>
    </w:p>
    <w:p w14:paraId="709BC0E6" w14:textId="77777777" w:rsidR="007D7F26" w:rsidRDefault="007D7F26" w:rsidP="007D7F26">
      <w:r>
        <w:t xml:space="preserve">          "id": 23,</w:t>
      </w:r>
    </w:p>
    <w:p w14:paraId="22443104" w14:textId="77777777" w:rsidR="007D7F26" w:rsidRDefault="007D7F26" w:rsidP="007D7F26">
      <w:r>
        <w:t xml:space="preserve">          "title": "Advanced Accounting Principles",</w:t>
      </w:r>
    </w:p>
    <w:p w14:paraId="2D192ADD" w14:textId="77777777" w:rsidR="007D7F26" w:rsidRDefault="007D7F26" w:rsidP="007D7F26">
      <w:r>
        <w:t xml:space="preserve">          "location": "Room 364",</w:t>
      </w:r>
    </w:p>
    <w:p w14:paraId="398E33E8" w14:textId="77777777" w:rsidR="007D7F26" w:rsidRDefault="007D7F26" w:rsidP="007D7F26">
      <w:r>
        <w:t xml:space="preserve">          "category": "Math",</w:t>
      </w:r>
    </w:p>
    <w:p w14:paraId="1F6A1A08" w14:textId="77777777" w:rsidR="007D7F26" w:rsidRDefault="007D7F26" w:rsidP="007D7F26">
      <w:r>
        <w:t xml:space="preserve">          "registrationStatus": true,</w:t>
      </w:r>
    </w:p>
    <w:p w14:paraId="44757B13" w14:textId="77777777" w:rsidR="007D7F26" w:rsidRDefault="007D7F26" w:rsidP="007D7F26">
      <w:r>
        <w:t xml:space="preserve">          "courseStatus": "offering",</w:t>
      </w:r>
    </w:p>
    <w:p w14:paraId="69FF5D65" w14:textId="77777777" w:rsidR="007D7F26" w:rsidRDefault="007D7F26" w:rsidP="007D7F26">
      <w:r>
        <w:t xml:space="preserve">          "instructorId": 6</w:t>
      </w:r>
    </w:p>
    <w:p w14:paraId="04AECF33" w14:textId="77777777" w:rsidR="007D7F26" w:rsidRDefault="007D7F26" w:rsidP="007D7F26">
      <w:r>
        <w:lastRenderedPageBreak/>
        <w:t xml:space="preserve">        },</w:t>
      </w:r>
    </w:p>
    <w:p w14:paraId="414F9365" w14:textId="77777777" w:rsidR="007D7F26" w:rsidRDefault="007D7F26" w:rsidP="007D7F26">
      <w:r>
        <w:t xml:space="preserve">        {</w:t>
      </w:r>
    </w:p>
    <w:p w14:paraId="24D6688D" w14:textId="77777777" w:rsidR="007D7F26" w:rsidRDefault="007D7F26" w:rsidP="007D7F26">
      <w:r>
        <w:t xml:space="preserve">          "id": 47,</w:t>
      </w:r>
    </w:p>
    <w:p w14:paraId="5075C16A" w14:textId="77777777" w:rsidR="007D7F26" w:rsidRDefault="007D7F26" w:rsidP="007D7F26">
      <w:r>
        <w:t xml:space="preserve">          "title": "Advanced Topics in Chemistry",</w:t>
      </w:r>
    </w:p>
    <w:p w14:paraId="5089D154" w14:textId="77777777" w:rsidR="007D7F26" w:rsidRDefault="007D7F26" w:rsidP="007D7F26">
      <w:r>
        <w:t xml:space="preserve">          "location": "Room 369",</w:t>
      </w:r>
    </w:p>
    <w:p w14:paraId="52306AD7" w14:textId="77777777" w:rsidR="007D7F26" w:rsidRDefault="007D7F26" w:rsidP="007D7F26">
      <w:r>
        <w:t xml:space="preserve">          "category": "Science",</w:t>
      </w:r>
    </w:p>
    <w:p w14:paraId="267FA674" w14:textId="77777777" w:rsidR="007D7F26" w:rsidRDefault="007D7F26" w:rsidP="007D7F26">
      <w:r>
        <w:t xml:space="preserve">          "registrationStatus": true,</w:t>
      </w:r>
    </w:p>
    <w:p w14:paraId="0A217CA5" w14:textId="77777777" w:rsidR="007D7F26" w:rsidRDefault="007D7F26" w:rsidP="007D7F26">
      <w:r>
        <w:t xml:space="preserve">          "courseStatus": "finished",</w:t>
      </w:r>
    </w:p>
    <w:p w14:paraId="41B78AE0" w14:textId="77777777" w:rsidR="007D7F26" w:rsidRDefault="007D7F26" w:rsidP="007D7F26">
      <w:r>
        <w:t xml:space="preserve">          "instructorId": 7</w:t>
      </w:r>
    </w:p>
    <w:p w14:paraId="39579169" w14:textId="77777777" w:rsidR="007D7F26" w:rsidRDefault="007D7F26" w:rsidP="007D7F26">
      <w:r>
        <w:t xml:space="preserve">        }</w:t>
      </w:r>
    </w:p>
    <w:p w14:paraId="6F724168" w14:textId="77777777" w:rsidR="007D7F26" w:rsidRDefault="007D7F26" w:rsidP="007D7F26">
      <w:r>
        <w:t xml:space="preserve">      ],</w:t>
      </w:r>
    </w:p>
    <w:p w14:paraId="0D4431F0" w14:textId="77777777" w:rsidR="007D7F26" w:rsidRDefault="007D7F26" w:rsidP="007D7F26">
      <w:r>
        <w:t xml:space="preserve">      "grades": [</w:t>
      </w:r>
    </w:p>
    <w:p w14:paraId="0C3C811C" w14:textId="77777777" w:rsidR="007D7F26" w:rsidRDefault="007D7F26" w:rsidP="007D7F26">
      <w:r>
        <w:t xml:space="preserve">        {</w:t>
      </w:r>
    </w:p>
    <w:p w14:paraId="0831B623" w14:textId="77777777" w:rsidR="007D7F26" w:rsidRDefault="007D7F26" w:rsidP="007D7F26">
      <w:r>
        <w:t xml:space="preserve">          "id": 177,</w:t>
      </w:r>
    </w:p>
    <w:p w14:paraId="76252192" w14:textId="77777777" w:rsidR="007D7F26" w:rsidRDefault="007D7F26" w:rsidP="007D7F26">
      <w:r>
        <w:t xml:space="preserve">          "title": "degenero thema agnitio Final Exam",</w:t>
      </w:r>
    </w:p>
    <w:p w14:paraId="0985DB79" w14:textId="77777777" w:rsidR="007D7F26" w:rsidRDefault="007D7F26" w:rsidP="007D7F26">
      <w:r>
        <w:t xml:space="preserve">          "grade": 86.98,</w:t>
      </w:r>
    </w:p>
    <w:p w14:paraId="6F4166FA" w14:textId="77777777" w:rsidR="007D7F26" w:rsidRDefault="007D7F26" w:rsidP="007D7F26">
      <w:r>
        <w:t xml:space="preserve">          "studentId": 112,</w:t>
      </w:r>
    </w:p>
    <w:p w14:paraId="3B188399" w14:textId="77777777" w:rsidR="007D7F26" w:rsidRDefault="007D7F26" w:rsidP="007D7F26">
      <w:r>
        <w:t xml:space="preserve">          "courseId": 18</w:t>
      </w:r>
    </w:p>
    <w:p w14:paraId="367D6B4F" w14:textId="77777777" w:rsidR="007D7F26" w:rsidRDefault="007D7F26" w:rsidP="007D7F26">
      <w:r>
        <w:t xml:space="preserve">        },</w:t>
      </w:r>
    </w:p>
    <w:p w14:paraId="048A90AB" w14:textId="77777777" w:rsidR="007D7F26" w:rsidRDefault="007D7F26" w:rsidP="007D7F26">
      <w:r>
        <w:t xml:space="preserve">        {</w:t>
      </w:r>
    </w:p>
    <w:p w14:paraId="52DC90DD" w14:textId="77777777" w:rsidR="007D7F26" w:rsidRDefault="007D7F26" w:rsidP="007D7F26">
      <w:r>
        <w:t xml:space="preserve">          "id": 465,</w:t>
      </w:r>
    </w:p>
    <w:p w14:paraId="72AE5695" w14:textId="77777777" w:rsidR="007D7F26" w:rsidRDefault="007D7F26" w:rsidP="007D7F26">
      <w:r>
        <w:t xml:space="preserve">          "title": "deleniti vix repudiandae Final Exam",</w:t>
      </w:r>
    </w:p>
    <w:p w14:paraId="253C8C57" w14:textId="77777777" w:rsidR="007D7F26" w:rsidRDefault="007D7F26" w:rsidP="007D7F26">
      <w:r>
        <w:t xml:space="preserve">          "grade": 20.46,</w:t>
      </w:r>
    </w:p>
    <w:p w14:paraId="1EE0A2F9" w14:textId="77777777" w:rsidR="007D7F26" w:rsidRDefault="007D7F26" w:rsidP="007D7F26">
      <w:r>
        <w:t xml:space="preserve">          "studentId": 112,</w:t>
      </w:r>
    </w:p>
    <w:p w14:paraId="2AD8FB3B" w14:textId="77777777" w:rsidR="007D7F26" w:rsidRDefault="007D7F26" w:rsidP="007D7F26">
      <w:r>
        <w:t xml:space="preserve">          "courseId": 47</w:t>
      </w:r>
    </w:p>
    <w:p w14:paraId="612AD8EE" w14:textId="77777777" w:rsidR="007D7F26" w:rsidRDefault="007D7F26" w:rsidP="007D7F26">
      <w:r>
        <w:t xml:space="preserve">        }</w:t>
      </w:r>
    </w:p>
    <w:p w14:paraId="43D0FBC7" w14:textId="77777777" w:rsidR="007D7F26" w:rsidRDefault="007D7F26" w:rsidP="007D7F26">
      <w:r>
        <w:t xml:space="preserve">      ]</w:t>
      </w:r>
    </w:p>
    <w:p w14:paraId="4357C88D" w14:textId="77777777" w:rsidR="007D7F26" w:rsidRDefault="007D7F26" w:rsidP="007D7F26">
      <w:r>
        <w:t xml:space="preserve">    },</w:t>
      </w:r>
    </w:p>
    <w:p w14:paraId="19B59919" w14:textId="77777777" w:rsidR="007D7F26" w:rsidRDefault="007D7F26" w:rsidP="007D7F26">
      <w:r>
        <w:t xml:space="preserve">    {</w:t>
      </w:r>
    </w:p>
    <w:p w14:paraId="66BF1FAF" w14:textId="77777777" w:rsidR="007D7F26" w:rsidRDefault="007D7F26" w:rsidP="007D7F26">
      <w:r>
        <w:t xml:space="preserve">      "id": 113,</w:t>
      </w:r>
    </w:p>
    <w:p w14:paraId="4D2F60FA" w14:textId="77777777" w:rsidR="007D7F26" w:rsidRDefault="007D7F26" w:rsidP="007D7F26">
      <w:r>
        <w:t xml:space="preserve">      "name": "Francis Simonis",</w:t>
      </w:r>
    </w:p>
    <w:p w14:paraId="2DA83FF2" w14:textId="77777777" w:rsidR="007D7F26" w:rsidRDefault="007D7F26" w:rsidP="007D7F26">
      <w:r>
        <w:t xml:space="preserve">      "email": "Amya43@yahoo.com",</w:t>
      </w:r>
    </w:p>
    <w:p w14:paraId="2AA9FAAF" w14:textId="77777777" w:rsidR="007D7F26" w:rsidRDefault="007D7F26" w:rsidP="007D7F26">
      <w:r>
        <w:t xml:space="preserve">      "password": "student123",</w:t>
      </w:r>
    </w:p>
    <w:p w14:paraId="5602E842" w14:textId="77777777" w:rsidR="007D7F26" w:rsidRDefault="007D7F26" w:rsidP="007D7F26">
      <w:r>
        <w:t xml:space="preserve">      "userType": "Student",</w:t>
      </w:r>
    </w:p>
    <w:p w14:paraId="48952044" w14:textId="77777777" w:rsidR="007D7F26" w:rsidRDefault="007D7F26" w:rsidP="007D7F26">
      <w:r>
        <w:t xml:space="preserve">      "gpa": 0.02,</w:t>
      </w:r>
    </w:p>
    <w:p w14:paraId="1C03A6F3" w14:textId="77777777" w:rsidR="007D7F26" w:rsidRDefault="007D7F26" w:rsidP="007D7F26">
      <w:r>
        <w:t xml:space="preserve">      "major": "Communication",</w:t>
      </w:r>
    </w:p>
    <w:p w14:paraId="53286E60" w14:textId="77777777" w:rsidR="007D7F26" w:rsidRDefault="007D7F26" w:rsidP="007D7F26">
      <w:r>
        <w:t xml:space="preserve">      "passedCourses": [</w:t>
      </w:r>
    </w:p>
    <w:p w14:paraId="511F3842" w14:textId="77777777" w:rsidR="007D7F26" w:rsidRDefault="007D7F26" w:rsidP="007D7F26">
      <w:r>
        <w:t xml:space="preserve">        {</w:t>
      </w:r>
    </w:p>
    <w:p w14:paraId="35BE1E95" w14:textId="77777777" w:rsidR="007D7F26" w:rsidRDefault="007D7F26" w:rsidP="007D7F26">
      <w:r>
        <w:t xml:space="preserve">          "id": 2,</w:t>
      </w:r>
    </w:p>
    <w:p w14:paraId="59A81577" w14:textId="77777777" w:rsidR="007D7F26" w:rsidRDefault="007D7F26" w:rsidP="007D7F26">
      <w:r>
        <w:t xml:space="preserve">          "title": "Advanced Topics in Course Development",</w:t>
      </w:r>
    </w:p>
    <w:p w14:paraId="204C602E" w14:textId="77777777" w:rsidR="007D7F26" w:rsidRDefault="007D7F26" w:rsidP="007D7F26">
      <w:r>
        <w:t xml:space="preserve">          "location": "Room 139",</w:t>
      </w:r>
    </w:p>
    <w:p w14:paraId="2D129868" w14:textId="77777777" w:rsidR="007D7F26" w:rsidRDefault="007D7F26" w:rsidP="007D7F26">
      <w:r>
        <w:t xml:space="preserve">          "category": "Science",</w:t>
      </w:r>
    </w:p>
    <w:p w14:paraId="3D6DA380" w14:textId="77777777" w:rsidR="007D7F26" w:rsidRDefault="007D7F26" w:rsidP="007D7F26">
      <w:r>
        <w:lastRenderedPageBreak/>
        <w:t xml:space="preserve">          "registrationStatus": false,</w:t>
      </w:r>
    </w:p>
    <w:p w14:paraId="3226378C" w14:textId="77777777" w:rsidR="007D7F26" w:rsidRDefault="007D7F26" w:rsidP="007D7F26">
      <w:r>
        <w:t xml:space="preserve">          "courseStatus": "finished",</w:t>
      </w:r>
    </w:p>
    <w:p w14:paraId="7F2DCBB9" w14:textId="77777777" w:rsidR="007D7F26" w:rsidRDefault="007D7F26" w:rsidP="007D7F26">
      <w:r>
        <w:t xml:space="preserve">          "instructorId": 4</w:t>
      </w:r>
    </w:p>
    <w:p w14:paraId="1AED7E8E" w14:textId="77777777" w:rsidR="007D7F26" w:rsidRDefault="007D7F26" w:rsidP="007D7F26">
      <w:r>
        <w:t xml:space="preserve">        },</w:t>
      </w:r>
    </w:p>
    <w:p w14:paraId="241CDB4A" w14:textId="77777777" w:rsidR="007D7F26" w:rsidRDefault="007D7F26" w:rsidP="007D7F26">
      <w:r>
        <w:t xml:space="preserve">        {</w:t>
      </w:r>
    </w:p>
    <w:p w14:paraId="02156739" w14:textId="77777777" w:rsidR="007D7F26" w:rsidRDefault="007D7F26" w:rsidP="007D7F26">
      <w:r>
        <w:t xml:space="preserve">          "id": 6,</w:t>
      </w:r>
    </w:p>
    <w:p w14:paraId="0A25B82C" w14:textId="77777777" w:rsidR="007D7F26" w:rsidRDefault="007D7F26" w:rsidP="007D7F26">
      <w:r>
        <w:t xml:space="preserve">          "title": "Navigating the World of E-Learning",</w:t>
      </w:r>
    </w:p>
    <w:p w14:paraId="641727E2" w14:textId="77777777" w:rsidR="007D7F26" w:rsidRDefault="007D7F26" w:rsidP="007D7F26">
      <w:r>
        <w:t xml:space="preserve">          "location": "Room 362",</w:t>
      </w:r>
    </w:p>
    <w:p w14:paraId="6761E6E6" w14:textId="77777777" w:rsidR="007D7F26" w:rsidRDefault="007D7F26" w:rsidP="007D7F26">
      <w:r>
        <w:t xml:space="preserve">          "category": "Science",</w:t>
      </w:r>
    </w:p>
    <w:p w14:paraId="31E4065C" w14:textId="77777777" w:rsidR="007D7F26" w:rsidRDefault="007D7F26" w:rsidP="007D7F26">
      <w:r>
        <w:t xml:space="preserve">          "registrationStatus": false,</w:t>
      </w:r>
    </w:p>
    <w:p w14:paraId="13D4B41E" w14:textId="77777777" w:rsidR="007D7F26" w:rsidRDefault="007D7F26" w:rsidP="007D7F26">
      <w:r>
        <w:t xml:space="preserve">          "courseStatus": "finished",</w:t>
      </w:r>
    </w:p>
    <w:p w14:paraId="620E9B51" w14:textId="77777777" w:rsidR="007D7F26" w:rsidRDefault="007D7F26" w:rsidP="007D7F26">
      <w:r>
        <w:t xml:space="preserve">          "instructorId": 7</w:t>
      </w:r>
    </w:p>
    <w:p w14:paraId="65696A02" w14:textId="77777777" w:rsidR="007D7F26" w:rsidRDefault="007D7F26" w:rsidP="007D7F26">
      <w:r>
        <w:t xml:space="preserve">        },</w:t>
      </w:r>
    </w:p>
    <w:p w14:paraId="1814CB09" w14:textId="77777777" w:rsidR="007D7F26" w:rsidRDefault="007D7F26" w:rsidP="007D7F26">
      <w:r>
        <w:t xml:space="preserve">        {</w:t>
      </w:r>
    </w:p>
    <w:p w14:paraId="70BDD8DB" w14:textId="77777777" w:rsidR="007D7F26" w:rsidRDefault="007D7F26" w:rsidP="007D7F26">
      <w:r>
        <w:t xml:space="preserve">          "id": 32,</w:t>
      </w:r>
    </w:p>
    <w:p w14:paraId="3E35396D" w14:textId="77777777" w:rsidR="007D7F26" w:rsidRDefault="007D7F26" w:rsidP="007D7F26">
      <w:r>
        <w:t xml:space="preserve">          "title": "Exploring Advanced Topics in Biology",</w:t>
      </w:r>
    </w:p>
    <w:p w14:paraId="1AE8EBC8" w14:textId="77777777" w:rsidR="007D7F26" w:rsidRDefault="007D7F26" w:rsidP="007D7F26">
      <w:r>
        <w:t xml:space="preserve">          "location": "Room 347",</w:t>
      </w:r>
    </w:p>
    <w:p w14:paraId="74AA21AF" w14:textId="77777777" w:rsidR="007D7F26" w:rsidRDefault="007D7F26" w:rsidP="007D7F26">
      <w:r>
        <w:t xml:space="preserve">          "category": "Computer",</w:t>
      </w:r>
    </w:p>
    <w:p w14:paraId="3DDB2219" w14:textId="77777777" w:rsidR="007D7F26" w:rsidRDefault="007D7F26" w:rsidP="007D7F26">
      <w:r>
        <w:t xml:space="preserve">          "registrationStatus": false,</w:t>
      </w:r>
    </w:p>
    <w:p w14:paraId="1AB7E5BC" w14:textId="77777777" w:rsidR="007D7F26" w:rsidRDefault="007D7F26" w:rsidP="007D7F26">
      <w:r>
        <w:t xml:space="preserve">          "courseStatus": "offering",</w:t>
      </w:r>
    </w:p>
    <w:p w14:paraId="1BF5302C" w14:textId="77777777" w:rsidR="007D7F26" w:rsidRDefault="007D7F26" w:rsidP="007D7F26">
      <w:r>
        <w:t xml:space="preserve">          "instructorId": 6</w:t>
      </w:r>
    </w:p>
    <w:p w14:paraId="2845B76A" w14:textId="77777777" w:rsidR="007D7F26" w:rsidRDefault="007D7F26" w:rsidP="007D7F26">
      <w:r>
        <w:t xml:space="preserve">        },</w:t>
      </w:r>
    </w:p>
    <w:p w14:paraId="159A3687" w14:textId="77777777" w:rsidR="007D7F26" w:rsidRDefault="007D7F26" w:rsidP="007D7F26">
      <w:r>
        <w:t xml:space="preserve">        {</w:t>
      </w:r>
    </w:p>
    <w:p w14:paraId="582A846D" w14:textId="77777777" w:rsidR="007D7F26" w:rsidRDefault="007D7F26" w:rsidP="007D7F26">
      <w:r>
        <w:t xml:space="preserve">          "id": 33,</w:t>
      </w:r>
    </w:p>
    <w:p w14:paraId="722729F4" w14:textId="77777777" w:rsidR="007D7F26" w:rsidRDefault="007D7F26" w:rsidP="007D7F26">
      <w:r>
        <w:t xml:space="preserve">          "title": "Mastering Molecular Biology Concepts",</w:t>
      </w:r>
    </w:p>
    <w:p w14:paraId="6381661B" w14:textId="77777777" w:rsidR="007D7F26" w:rsidRDefault="007D7F26" w:rsidP="007D7F26">
      <w:r>
        <w:t xml:space="preserve">          "location": "Room 363",</w:t>
      </w:r>
    </w:p>
    <w:p w14:paraId="76370C5F" w14:textId="77777777" w:rsidR="007D7F26" w:rsidRDefault="007D7F26" w:rsidP="007D7F26">
      <w:r>
        <w:t xml:space="preserve">          "category": "Science",</w:t>
      </w:r>
    </w:p>
    <w:p w14:paraId="38E28E4D" w14:textId="77777777" w:rsidR="007D7F26" w:rsidRDefault="007D7F26" w:rsidP="007D7F26">
      <w:r>
        <w:t xml:space="preserve">          "registrationStatus": false,</w:t>
      </w:r>
    </w:p>
    <w:p w14:paraId="6679E820" w14:textId="77777777" w:rsidR="007D7F26" w:rsidRDefault="007D7F26" w:rsidP="007D7F26">
      <w:r>
        <w:t xml:space="preserve">          "courseStatus": "offering",</w:t>
      </w:r>
    </w:p>
    <w:p w14:paraId="6DCB10C1" w14:textId="77777777" w:rsidR="007D7F26" w:rsidRDefault="007D7F26" w:rsidP="007D7F26">
      <w:r>
        <w:t xml:space="preserve">          "instructorId": 2</w:t>
      </w:r>
    </w:p>
    <w:p w14:paraId="224EA2FE" w14:textId="77777777" w:rsidR="007D7F26" w:rsidRDefault="007D7F26" w:rsidP="007D7F26">
      <w:r>
        <w:t xml:space="preserve">        },</w:t>
      </w:r>
    </w:p>
    <w:p w14:paraId="3DCFACE3" w14:textId="77777777" w:rsidR="007D7F26" w:rsidRDefault="007D7F26" w:rsidP="007D7F26">
      <w:r>
        <w:t xml:space="preserve">        {</w:t>
      </w:r>
    </w:p>
    <w:p w14:paraId="6328464C" w14:textId="77777777" w:rsidR="007D7F26" w:rsidRDefault="007D7F26" w:rsidP="007D7F26">
      <w:r>
        <w:t xml:space="preserve">          "id": 38,</w:t>
      </w:r>
    </w:p>
    <w:p w14:paraId="1B1DB68A" w14:textId="77777777" w:rsidR="007D7F26" w:rsidRDefault="007D7F26" w:rsidP="007D7F26">
      <w:r>
        <w:t xml:space="preserve">          "title": "Biochemistry Breakdown for Biologists",</w:t>
      </w:r>
    </w:p>
    <w:p w14:paraId="5DF0994F" w14:textId="77777777" w:rsidR="007D7F26" w:rsidRDefault="007D7F26" w:rsidP="007D7F26">
      <w:r>
        <w:t xml:space="preserve">          "location": "Room 270",</w:t>
      </w:r>
    </w:p>
    <w:p w14:paraId="723648FB" w14:textId="77777777" w:rsidR="007D7F26" w:rsidRDefault="007D7F26" w:rsidP="007D7F26">
      <w:r>
        <w:t xml:space="preserve">          "category": "Math",</w:t>
      </w:r>
    </w:p>
    <w:p w14:paraId="279ACADC" w14:textId="77777777" w:rsidR="007D7F26" w:rsidRDefault="007D7F26" w:rsidP="007D7F26">
      <w:r>
        <w:t xml:space="preserve">          "registrationStatus": true,</w:t>
      </w:r>
    </w:p>
    <w:p w14:paraId="78650F31" w14:textId="77777777" w:rsidR="007D7F26" w:rsidRDefault="007D7F26" w:rsidP="007D7F26">
      <w:r>
        <w:t xml:space="preserve">          "courseStatus": "offering",</w:t>
      </w:r>
    </w:p>
    <w:p w14:paraId="5804D09F" w14:textId="77777777" w:rsidR="007D7F26" w:rsidRDefault="007D7F26" w:rsidP="007D7F26">
      <w:r>
        <w:t xml:space="preserve">          "instructorId": 2</w:t>
      </w:r>
    </w:p>
    <w:p w14:paraId="4BC44D56" w14:textId="77777777" w:rsidR="007D7F26" w:rsidRDefault="007D7F26" w:rsidP="007D7F26">
      <w:r>
        <w:t xml:space="preserve">        },</w:t>
      </w:r>
    </w:p>
    <w:p w14:paraId="44D7B375" w14:textId="77777777" w:rsidR="007D7F26" w:rsidRDefault="007D7F26" w:rsidP="007D7F26">
      <w:r>
        <w:t xml:space="preserve">        {</w:t>
      </w:r>
    </w:p>
    <w:p w14:paraId="220C79D4" w14:textId="77777777" w:rsidR="007D7F26" w:rsidRDefault="007D7F26" w:rsidP="007D7F26">
      <w:r>
        <w:t xml:space="preserve">          "id": 41,</w:t>
      </w:r>
    </w:p>
    <w:p w14:paraId="53AA8A30" w14:textId="77777777" w:rsidR="007D7F26" w:rsidRDefault="007D7F26" w:rsidP="007D7F26">
      <w:r>
        <w:lastRenderedPageBreak/>
        <w:t xml:space="preserve">          "title": "Exploring Advanced Chemistry Concepts",</w:t>
      </w:r>
    </w:p>
    <w:p w14:paraId="50843AEA" w14:textId="77777777" w:rsidR="007D7F26" w:rsidRDefault="007D7F26" w:rsidP="007D7F26">
      <w:r>
        <w:t xml:space="preserve">          "location": "Room 221",</w:t>
      </w:r>
    </w:p>
    <w:p w14:paraId="7BD4F6ED" w14:textId="77777777" w:rsidR="007D7F26" w:rsidRDefault="007D7F26" w:rsidP="007D7F26">
      <w:r>
        <w:t xml:space="preserve">          "category": "Engineering",</w:t>
      </w:r>
    </w:p>
    <w:p w14:paraId="3411CCB9" w14:textId="77777777" w:rsidR="007D7F26" w:rsidRDefault="007D7F26" w:rsidP="007D7F26">
      <w:r>
        <w:t xml:space="preserve">          "registrationStatus": false,</w:t>
      </w:r>
    </w:p>
    <w:p w14:paraId="29E79AF8" w14:textId="77777777" w:rsidR="007D7F26" w:rsidRDefault="007D7F26" w:rsidP="007D7F26">
      <w:r>
        <w:t xml:space="preserve">          "courseStatus": "offering",</w:t>
      </w:r>
    </w:p>
    <w:p w14:paraId="3530D3B1" w14:textId="77777777" w:rsidR="007D7F26" w:rsidRDefault="007D7F26" w:rsidP="007D7F26">
      <w:r>
        <w:t xml:space="preserve">          "instructorId": 2</w:t>
      </w:r>
    </w:p>
    <w:p w14:paraId="2D35FE99" w14:textId="77777777" w:rsidR="007D7F26" w:rsidRDefault="007D7F26" w:rsidP="007D7F26">
      <w:r>
        <w:t xml:space="preserve">        },</w:t>
      </w:r>
    </w:p>
    <w:p w14:paraId="0B75107F" w14:textId="77777777" w:rsidR="007D7F26" w:rsidRDefault="007D7F26" w:rsidP="007D7F26">
      <w:r>
        <w:t xml:space="preserve">        {</w:t>
      </w:r>
    </w:p>
    <w:p w14:paraId="2506949B" w14:textId="77777777" w:rsidR="007D7F26" w:rsidRDefault="007D7F26" w:rsidP="007D7F26">
      <w:r>
        <w:t xml:space="preserve">          "id": 44,</w:t>
      </w:r>
    </w:p>
    <w:p w14:paraId="087FC831" w14:textId="77777777" w:rsidR="007D7F26" w:rsidRDefault="007D7F26" w:rsidP="007D7F26">
      <w:r>
        <w:t xml:space="preserve">          "title": "The Ultimate Chemistry Major Guide",</w:t>
      </w:r>
    </w:p>
    <w:p w14:paraId="292FB706" w14:textId="77777777" w:rsidR="007D7F26" w:rsidRDefault="007D7F26" w:rsidP="007D7F26">
      <w:r>
        <w:t xml:space="preserve">          "location": "Room 176",</w:t>
      </w:r>
    </w:p>
    <w:p w14:paraId="268D3600" w14:textId="77777777" w:rsidR="007D7F26" w:rsidRDefault="007D7F26" w:rsidP="007D7F26">
      <w:r>
        <w:t xml:space="preserve">          "category": "Science",</w:t>
      </w:r>
    </w:p>
    <w:p w14:paraId="125D6928" w14:textId="77777777" w:rsidR="007D7F26" w:rsidRDefault="007D7F26" w:rsidP="007D7F26">
      <w:r>
        <w:t xml:space="preserve">          "registrationStatus": true,</w:t>
      </w:r>
    </w:p>
    <w:p w14:paraId="2497DE21" w14:textId="77777777" w:rsidR="007D7F26" w:rsidRDefault="007D7F26" w:rsidP="007D7F26">
      <w:r>
        <w:t xml:space="preserve">          "courseStatus": "finished",</w:t>
      </w:r>
    </w:p>
    <w:p w14:paraId="71314D1C" w14:textId="77777777" w:rsidR="007D7F26" w:rsidRDefault="007D7F26" w:rsidP="007D7F26">
      <w:r>
        <w:t xml:space="preserve">          "instructorId": 5</w:t>
      </w:r>
    </w:p>
    <w:p w14:paraId="0B682310" w14:textId="77777777" w:rsidR="007D7F26" w:rsidRDefault="007D7F26" w:rsidP="007D7F26">
      <w:r>
        <w:t xml:space="preserve">        }</w:t>
      </w:r>
    </w:p>
    <w:p w14:paraId="3515C1E7" w14:textId="77777777" w:rsidR="007D7F26" w:rsidRDefault="007D7F26" w:rsidP="007D7F26">
      <w:r>
        <w:t xml:space="preserve">      ],</w:t>
      </w:r>
    </w:p>
    <w:p w14:paraId="1EBC9163" w14:textId="77777777" w:rsidR="007D7F26" w:rsidRDefault="007D7F26" w:rsidP="007D7F26">
      <w:r>
        <w:t xml:space="preserve">      "grades": [</w:t>
      </w:r>
    </w:p>
    <w:p w14:paraId="43224DF8" w14:textId="77777777" w:rsidR="007D7F26" w:rsidRDefault="007D7F26" w:rsidP="007D7F26">
      <w:r>
        <w:t xml:space="preserve">        {</w:t>
      </w:r>
    </w:p>
    <w:p w14:paraId="1615F61E" w14:textId="77777777" w:rsidR="007D7F26" w:rsidRDefault="007D7F26" w:rsidP="007D7F26">
      <w:r>
        <w:t xml:space="preserve">          "id": 16,</w:t>
      </w:r>
    </w:p>
    <w:p w14:paraId="638F9A43" w14:textId="77777777" w:rsidR="007D7F26" w:rsidRDefault="007D7F26" w:rsidP="007D7F26">
      <w:r>
        <w:t xml:space="preserve">          "title": "ancilla urbs votum Final Exam",</w:t>
      </w:r>
    </w:p>
    <w:p w14:paraId="171DF37B" w14:textId="77777777" w:rsidR="007D7F26" w:rsidRDefault="007D7F26" w:rsidP="007D7F26">
      <w:r>
        <w:t xml:space="preserve">          "grade": 30.72,</w:t>
      </w:r>
    </w:p>
    <w:p w14:paraId="731261D0" w14:textId="77777777" w:rsidR="007D7F26" w:rsidRDefault="007D7F26" w:rsidP="007D7F26">
      <w:r>
        <w:t xml:space="preserve">          "studentId": 113,</w:t>
      </w:r>
    </w:p>
    <w:p w14:paraId="233F683E" w14:textId="77777777" w:rsidR="007D7F26" w:rsidRDefault="007D7F26" w:rsidP="007D7F26">
      <w:r>
        <w:t xml:space="preserve">          "courseId": 2</w:t>
      </w:r>
    </w:p>
    <w:p w14:paraId="528ED9C8" w14:textId="77777777" w:rsidR="007D7F26" w:rsidRDefault="007D7F26" w:rsidP="007D7F26">
      <w:r>
        <w:t xml:space="preserve">        },</w:t>
      </w:r>
    </w:p>
    <w:p w14:paraId="4D459D88" w14:textId="77777777" w:rsidR="007D7F26" w:rsidRDefault="007D7F26" w:rsidP="007D7F26">
      <w:r>
        <w:t xml:space="preserve">        {</w:t>
      </w:r>
    </w:p>
    <w:p w14:paraId="02B93603" w14:textId="77777777" w:rsidR="007D7F26" w:rsidRDefault="007D7F26" w:rsidP="007D7F26">
      <w:r>
        <w:t xml:space="preserve">          "id": 35,</w:t>
      </w:r>
    </w:p>
    <w:p w14:paraId="1659CF22" w14:textId="77777777" w:rsidR="007D7F26" w:rsidRDefault="007D7F26" w:rsidP="007D7F26">
      <w:r>
        <w:t xml:space="preserve">          "title": "conturbo exercitationem ara Final Exam",</w:t>
      </w:r>
    </w:p>
    <w:p w14:paraId="0E6C0E1E" w14:textId="77777777" w:rsidR="007D7F26" w:rsidRDefault="007D7F26" w:rsidP="007D7F26">
      <w:r>
        <w:t xml:space="preserve">          "grade": 94.36,</w:t>
      </w:r>
    </w:p>
    <w:p w14:paraId="6266594E" w14:textId="77777777" w:rsidR="007D7F26" w:rsidRDefault="007D7F26" w:rsidP="007D7F26">
      <w:r>
        <w:t xml:space="preserve">          "studentId": 113,</w:t>
      </w:r>
    </w:p>
    <w:p w14:paraId="0B7CFF53" w14:textId="77777777" w:rsidR="007D7F26" w:rsidRDefault="007D7F26" w:rsidP="007D7F26">
      <w:r>
        <w:t xml:space="preserve">          "courseId": 4</w:t>
      </w:r>
    </w:p>
    <w:p w14:paraId="555BBB8A" w14:textId="77777777" w:rsidR="007D7F26" w:rsidRDefault="007D7F26" w:rsidP="007D7F26">
      <w:r>
        <w:t xml:space="preserve">        },</w:t>
      </w:r>
    </w:p>
    <w:p w14:paraId="3B36734D" w14:textId="77777777" w:rsidR="007D7F26" w:rsidRDefault="007D7F26" w:rsidP="007D7F26">
      <w:r>
        <w:t xml:space="preserve">        {</w:t>
      </w:r>
    </w:p>
    <w:p w14:paraId="32F22678" w14:textId="77777777" w:rsidR="007D7F26" w:rsidRDefault="007D7F26" w:rsidP="007D7F26">
      <w:r>
        <w:t xml:space="preserve">          "id": 59,</w:t>
      </w:r>
    </w:p>
    <w:p w14:paraId="0EBA86BD" w14:textId="77777777" w:rsidR="007D7F26" w:rsidRDefault="007D7F26" w:rsidP="007D7F26">
      <w:r>
        <w:t xml:space="preserve">          "title": "statua substantia advenio Final Exam",</w:t>
      </w:r>
    </w:p>
    <w:p w14:paraId="24CFBC88" w14:textId="77777777" w:rsidR="007D7F26" w:rsidRDefault="007D7F26" w:rsidP="007D7F26">
      <w:r>
        <w:t xml:space="preserve">          "grade": 89.38,</w:t>
      </w:r>
    </w:p>
    <w:p w14:paraId="508065E7" w14:textId="77777777" w:rsidR="007D7F26" w:rsidRDefault="007D7F26" w:rsidP="007D7F26">
      <w:r>
        <w:t xml:space="preserve">          "studentId": 113,</w:t>
      </w:r>
    </w:p>
    <w:p w14:paraId="68D2271B" w14:textId="77777777" w:rsidR="007D7F26" w:rsidRDefault="007D7F26" w:rsidP="007D7F26">
      <w:r>
        <w:t xml:space="preserve">          "courseId": 6</w:t>
      </w:r>
    </w:p>
    <w:p w14:paraId="61332EFE" w14:textId="77777777" w:rsidR="007D7F26" w:rsidRDefault="007D7F26" w:rsidP="007D7F26">
      <w:r>
        <w:t xml:space="preserve">        },</w:t>
      </w:r>
    </w:p>
    <w:p w14:paraId="039EAD9B" w14:textId="77777777" w:rsidR="007D7F26" w:rsidRDefault="007D7F26" w:rsidP="007D7F26">
      <w:r>
        <w:t xml:space="preserve">        {</w:t>
      </w:r>
    </w:p>
    <w:p w14:paraId="7976B2ED" w14:textId="77777777" w:rsidR="007D7F26" w:rsidRDefault="007D7F26" w:rsidP="007D7F26">
      <w:r>
        <w:t xml:space="preserve">          "id": 313,</w:t>
      </w:r>
    </w:p>
    <w:p w14:paraId="59BB20F6" w14:textId="77777777" w:rsidR="007D7F26" w:rsidRDefault="007D7F26" w:rsidP="007D7F26">
      <w:r>
        <w:t xml:space="preserve">          "title": "explicabo atque vis Final Exam",</w:t>
      </w:r>
    </w:p>
    <w:p w14:paraId="7AEC68BC" w14:textId="77777777" w:rsidR="007D7F26" w:rsidRDefault="007D7F26" w:rsidP="007D7F26">
      <w:r>
        <w:lastRenderedPageBreak/>
        <w:t xml:space="preserve">          "grade": 54.53,</w:t>
      </w:r>
    </w:p>
    <w:p w14:paraId="5A7AFFAA" w14:textId="77777777" w:rsidR="007D7F26" w:rsidRDefault="007D7F26" w:rsidP="007D7F26">
      <w:r>
        <w:t xml:space="preserve">          "studentId": 113,</w:t>
      </w:r>
    </w:p>
    <w:p w14:paraId="3BAEF0E7" w14:textId="77777777" w:rsidR="007D7F26" w:rsidRDefault="007D7F26" w:rsidP="007D7F26">
      <w:r>
        <w:t xml:space="preserve">          "courseId": 32</w:t>
      </w:r>
    </w:p>
    <w:p w14:paraId="415CA715" w14:textId="77777777" w:rsidR="007D7F26" w:rsidRDefault="007D7F26" w:rsidP="007D7F26">
      <w:r>
        <w:t xml:space="preserve">        },</w:t>
      </w:r>
    </w:p>
    <w:p w14:paraId="1A82B051" w14:textId="77777777" w:rsidR="007D7F26" w:rsidRDefault="007D7F26" w:rsidP="007D7F26">
      <w:r>
        <w:t xml:space="preserve">        {</w:t>
      </w:r>
    </w:p>
    <w:p w14:paraId="22B2C52E" w14:textId="77777777" w:rsidR="007D7F26" w:rsidRDefault="007D7F26" w:rsidP="007D7F26">
      <w:r>
        <w:t xml:space="preserve">          "id": 371,</w:t>
      </w:r>
    </w:p>
    <w:p w14:paraId="3F434091" w14:textId="77777777" w:rsidR="007D7F26" w:rsidRDefault="007D7F26" w:rsidP="007D7F26">
      <w:r>
        <w:t xml:space="preserve">          "title": "vester debilito corroboro Final Exam",</w:t>
      </w:r>
    </w:p>
    <w:p w14:paraId="1210BFC3" w14:textId="77777777" w:rsidR="007D7F26" w:rsidRDefault="007D7F26" w:rsidP="007D7F26">
      <w:r>
        <w:t xml:space="preserve">          "grade": 33.52,</w:t>
      </w:r>
    </w:p>
    <w:p w14:paraId="27996173" w14:textId="77777777" w:rsidR="007D7F26" w:rsidRDefault="007D7F26" w:rsidP="007D7F26">
      <w:r>
        <w:t xml:space="preserve">          "studentId": 113,</w:t>
      </w:r>
    </w:p>
    <w:p w14:paraId="423C48CD" w14:textId="77777777" w:rsidR="007D7F26" w:rsidRDefault="007D7F26" w:rsidP="007D7F26">
      <w:r>
        <w:t xml:space="preserve">          "courseId": 38</w:t>
      </w:r>
    </w:p>
    <w:p w14:paraId="1DC1BA04" w14:textId="77777777" w:rsidR="007D7F26" w:rsidRDefault="007D7F26" w:rsidP="007D7F26">
      <w:r>
        <w:t xml:space="preserve">        },</w:t>
      </w:r>
    </w:p>
    <w:p w14:paraId="2C09E141" w14:textId="77777777" w:rsidR="007D7F26" w:rsidRDefault="007D7F26" w:rsidP="007D7F26">
      <w:r>
        <w:t xml:space="preserve">        {</w:t>
      </w:r>
    </w:p>
    <w:p w14:paraId="12133E20" w14:textId="77777777" w:rsidR="007D7F26" w:rsidRDefault="007D7F26" w:rsidP="007D7F26">
      <w:r>
        <w:t xml:space="preserve">          "id": 403,</w:t>
      </w:r>
    </w:p>
    <w:p w14:paraId="07431E5B" w14:textId="77777777" w:rsidR="007D7F26" w:rsidRDefault="007D7F26" w:rsidP="007D7F26">
      <w:r>
        <w:t xml:space="preserve">          "title": "tripudio adfectus officiis Final Exam",</w:t>
      </w:r>
    </w:p>
    <w:p w14:paraId="34F03C89" w14:textId="77777777" w:rsidR="007D7F26" w:rsidRDefault="007D7F26" w:rsidP="007D7F26">
      <w:r>
        <w:t xml:space="preserve">          "grade": 30.41,</w:t>
      </w:r>
    </w:p>
    <w:p w14:paraId="7F4F2570" w14:textId="77777777" w:rsidR="007D7F26" w:rsidRDefault="007D7F26" w:rsidP="007D7F26">
      <w:r>
        <w:t xml:space="preserve">          "studentId": 113,</w:t>
      </w:r>
    </w:p>
    <w:p w14:paraId="1A5C3971" w14:textId="77777777" w:rsidR="007D7F26" w:rsidRDefault="007D7F26" w:rsidP="007D7F26">
      <w:r>
        <w:t xml:space="preserve">          "courseId": 41</w:t>
      </w:r>
    </w:p>
    <w:p w14:paraId="5F147259" w14:textId="77777777" w:rsidR="007D7F26" w:rsidRDefault="007D7F26" w:rsidP="007D7F26">
      <w:r>
        <w:t xml:space="preserve">        }</w:t>
      </w:r>
    </w:p>
    <w:p w14:paraId="2E73B96B" w14:textId="77777777" w:rsidR="007D7F26" w:rsidRDefault="007D7F26" w:rsidP="007D7F26">
      <w:r>
        <w:t xml:space="preserve">      ]</w:t>
      </w:r>
    </w:p>
    <w:p w14:paraId="289D05BB" w14:textId="77777777" w:rsidR="007D7F26" w:rsidRDefault="007D7F26" w:rsidP="007D7F26">
      <w:r>
        <w:t xml:space="preserve">    },</w:t>
      </w:r>
    </w:p>
    <w:p w14:paraId="2AF191D4" w14:textId="77777777" w:rsidR="007D7F26" w:rsidRDefault="007D7F26" w:rsidP="007D7F26">
      <w:r>
        <w:t xml:space="preserve">    {</w:t>
      </w:r>
    </w:p>
    <w:p w14:paraId="10744304" w14:textId="77777777" w:rsidR="007D7F26" w:rsidRDefault="007D7F26" w:rsidP="007D7F26">
      <w:r>
        <w:t xml:space="preserve">      "id": 114,</w:t>
      </w:r>
    </w:p>
    <w:p w14:paraId="573BB17D" w14:textId="77777777" w:rsidR="007D7F26" w:rsidRDefault="007D7F26" w:rsidP="007D7F26">
      <w:r>
        <w:t xml:space="preserve">      "name": "Viola Corkery",</w:t>
      </w:r>
    </w:p>
    <w:p w14:paraId="2814FBBA" w14:textId="77777777" w:rsidR="007D7F26" w:rsidRDefault="007D7F26" w:rsidP="007D7F26">
      <w:r>
        <w:t xml:space="preserve">      "email": "Josiah56@gmail.com",</w:t>
      </w:r>
    </w:p>
    <w:p w14:paraId="4809D6F3" w14:textId="77777777" w:rsidR="007D7F26" w:rsidRDefault="007D7F26" w:rsidP="007D7F26">
      <w:r>
        <w:t xml:space="preserve">      "password": "student123",</w:t>
      </w:r>
    </w:p>
    <w:p w14:paraId="3C8813F3" w14:textId="77777777" w:rsidR="007D7F26" w:rsidRDefault="007D7F26" w:rsidP="007D7F26">
      <w:r>
        <w:t xml:space="preserve">      "userType": "Student",</w:t>
      </w:r>
    </w:p>
    <w:p w14:paraId="4B722BCA" w14:textId="77777777" w:rsidR="007D7F26" w:rsidRDefault="007D7F26" w:rsidP="007D7F26">
      <w:r>
        <w:t xml:space="preserve">      "gpa": 3.03,</w:t>
      </w:r>
    </w:p>
    <w:p w14:paraId="7606CE67" w14:textId="77777777" w:rsidR="007D7F26" w:rsidRDefault="007D7F26" w:rsidP="007D7F26">
      <w:r>
        <w:t xml:space="preserve">      "major": "Art",</w:t>
      </w:r>
    </w:p>
    <w:p w14:paraId="7E294671" w14:textId="77777777" w:rsidR="007D7F26" w:rsidRDefault="007D7F26" w:rsidP="007D7F26">
      <w:r>
        <w:t xml:space="preserve">      "passedCourses": [</w:t>
      </w:r>
    </w:p>
    <w:p w14:paraId="10805504" w14:textId="77777777" w:rsidR="007D7F26" w:rsidRDefault="007D7F26" w:rsidP="007D7F26">
      <w:r>
        <w:t xml:space="preserve">        {</w:t>
      </w:r>
    </w:p>
    <w:p w14:paraId="264A2696" w14:textId="77777777" w:rsidR="007D7F26" w:rsidRDefault="007D7F26" w:rsidP="007D7F26">
      <w:r>
        <w:t xml:space="preserve">          "id": 1,</w:t>
      </w:r>
    </w:p>
    <w:p w14:paraId="05B721D0" w14:textId="77777777" w:rsidR="007D7F26" w:rsidRDefault="007D7F26" w:rsidP="007D7F26">
      <w:r>
        <w:t xml:space="preserve">          "title": "Mastering the Basics: A Comprehensive Guide",</w:t>
      </w:r>
    </w:p>
    <w:p w14:paraId="5D98C974" w14:textId="77777777" w:rsidR="007D7F26" w:rsidRDefault="007D7F26" w:rsidP="007D7F26">
      <w:r>
        <w:t xml:space="preserve">          "location": "Room 280",</w:t>
      </w:r>
    </w:p>
    <w:p w14:paraId="49755D61" w14:textId="77777777" w:rsidR="007D7F26" w:rsidRDefault="007D7F26" w:rsidP="007D7F26">
      <w:r>
        <w:t xml:space="preserve">          "category": "Math",</w:t>
      </w:r>
    </w:p>
    <w:p w14:paraId="368C1DD8" w14:textId="77777777" w:rsidR="007D7F26" w:rsidRDefault="007D7F26" w:rsidP="007D7F26">
      <w:r>
        <w:t xml:space="preserve">          "registrationStatus": false,</w:t>
      </w:r>
    </w:p>
    <w:p w14:paraId="3861A583" w14:textId="77777777" w:rsidR="007D7F26" w:rsidRDefault="007D7F26" w:rsidP="007D7F26">
      <w:r>
        <w:t xml:space="preserve">          "courseStatus": "finished",</w:t>
      </w:r>
    </w:p>
    <w:p w14:paraId="1517555B" w14:textId="77777777" w:rsidR="007D7F26" w:rsidRDefault="007D7F26" w:rsidP="007D7F26">
      <w:r>
        <w:t xml:space="preserve">          "instructorId": 6</w:t>
      </w:r>
    </w:p>
    <w:p w14:paraId="3B323177" w14:textId="77777777" w:rsidR="007D7F26" w:rsidRDefault="007D7F26" w:rsidP="007D7F26">
      <w:r>
        <w:t xml:space="preserve">        },</w:t>
      </w:r>
    </w:p>
    <w:p w14:paraId="0FA07EEC" w14:textId="77777777" w:rsidR="007D7F26" w:rsidRDefault="007D7F26" w:rsidP="007D7F26">
      <w:r>
        <w:t xml:space="preserve">        {</w:t>
      </w:r>
    </w:p>
    <w:p w14:paraId="1B31CB4D" w14:textId="77777777" w:rsidR="007D7F26" w:rsidRDefault="007D7F26" w:rsidP="007D7F26">
      <w:r>
        <w:t xml:space="preserve">          "id": 15,</w:t>
      </w:r>
    </w:p>
    <w:p w14:paraId="6050F8DA" w14:textId="77777777" w:rsidR="007D7F26" w:rsidRDefault="007D7F26" w:rsidP="007D7F26">
      <w:r>
        <w:t xml:space="preserve">          "title": "Advanced Communication Skills for PR Specialists",</w:t>
      </w:r>
    </w:p>
    <w:p w14:paraId="1D679FA9" w14:textId="77777777" w:rsidR="007D7F26" w:rsidRDefault="007D7F26" w:rsidP="007D7F26">
      <w:r>
        <w:t xml:space="preserve">          "location": "Room 395",</w:t>
      </w:r>
    </w:p>
    <w:p w14:paraId="2B64CF6B" w14:textId="77777777" w:rsidR="007D7F26" w:rsidRDefault="007D7F26" w:rsidP="007D7F26">
      <w:r>
        <w:lastRenderedPageBreak/>
        <w:t xml:space="preserve">          "category": "Science",</w:t>
      </w:r>
    </w:p>
    <w:p w14:paraId="5575F81D" w14:textId="77777777" w:rsidR="007D7F26" w:rsidRDefault="007D7F26" w:rsidP="007D7F26">
      <w:r>
        <w:t xml:space="preserve">          "registrationStatus": true,</w:t>
      </w:r>
    </w:p>
    <w:p w14:paraId="29BC4BE0" w14:textId="77777777" w:rsidR="007D7F26" w:rsidRDefault="007D7F26" w:rsidP="007D7F26">
      <w:r>
        <w:t xml:space="preserve">          "courseStatus": "offering",</w:t>
      </w:r>
    </w:p>
    <w:p w14:paraId="37B793F6" w14:textId="77777777" w:rsidR="007D7F26" w:rsidRDefault="007D7F26" w:rsidP="007D7F26">
      <w:r>
        <w:t xml:space="preserve">          "instructorId": 2</w:t>
      </w:r>
    </w:p>
    <w:p w14:paraId="18B41811" w14:textId="77777777" w:rsidR="007D7F26" w:rsidRDefault="007D7F26" w:rsidP="007D7F26">
      <w:r>
        <w:t xml:space="preserve">        },</w:t>
      </w:r>
    </w:p>
    <w:p w14:paraId="500BF388" w14:textId="77777777" w:rsidR="007D7F26" w:rsidRDefault="007D7F26" w:rsidP="007D7F26">
      <w:r>
        <w:t xml:space="preserve">        {</w:t>
      </w:r>
    </w:p>
    <w:p w14:paraId="758A7A73" w14:textId="77777777" w:rsidR="007D7F26" w:rsidRDefault="007D7F26" w:rsidP="007D7F26">
      <w:r>
        <w:t xml:space="preserve">          "id": 23,</w:t>
      </w:r>
    </w:p>
    <w:p w14:paraId="5C888A02" w14:textId="77777777" w:rsidR="007D7F26" w:rsidRDefault="007D7F26" w:rsidP="007D7F26">
      <w:r>
        <w:t xml:space="preserve">          "title": "Advanced Accounting Principles",</w:t>
      </w:r>
    </w:p>
    <w:p w14:paraId="7D234EB5" w14:textId="77777777" w:rsidR="007D7F26" w:rsidRDefault="007D7F26" w:rsidP="007D7F26">
      <w:r>
        <w:t xml:space="preserve">          "location": "Room 364",</w:t>
      </w:r>
    </w:p>
    <w:p w14:paraId="4E8F69BE" w14:textId="77777777" w:rsidR="007D7F26" w:rsidRDefault="007D7F26" w:rsidP="007D7F26">
      <w:r>
        <w:t xml:space="preserve">          "category": "Math",</w:t>
      </w:r>
    </w:p>
    <w:p w14:paraId="6ED87EC1" w14:textId="77777777" w:rsidR="007D7F26" w:rsidRDefault="007D7F26" w:rsidP="007D7F26">
      <w:r>
        <w:t xml:space="preserve">          "registrationStatus": true,</w:t>
      </w:r>
    </w:p>
    <w:p w14:paraId="02839F10" w14:textId="77777777" w:rsidR="007D7F26" w:rsidRDefault="007D7F26" w:rsidP="007D7F26">
      <w:r>
        <w:t xml:space="preserve">          "courseStatus": "offering",</w:t>
      </w:r>
    </w:p>
    <w:p w14:paraId="0E79E056" w14:textId="77777777" w:rsidR="007D7F26" w:rsidRDefault="007D7F26" w:rsidP="007D7F26">
      <w:r>
        <w:t xml:space="preserve">          "instructorId": 6</w:t>
      </w:r>
    </w:p>
    <w:p w14:paraId="74A00D92" w14:textId="77777777" w:rsidR="007D7F26" w:rsidRDefault="007D7F26" w:rsidP="007D7F26">
      <w:r>
        <w:t xml:space="preserve">        },</w:t>
      </w:r>
    </w:p>
    <w:p w14:paraId="3B359213" w14:textId="77777777" w:rsidR="007D7F26" w:rsidRDefault="007D7F26" w:rsidP="007D7F26">
      <w:r>
        <w:t xml:space="preserve">        {</w:t>
      </w:r>
    </w:p>
    <w:p w14:paraId="1131BC4C" w14:textId="77777777" w:rsidR="007D7F26" w:rsidRDefault="007D7F26" w:rsidP="007D7F26">
      <w:r>
        <w:t xml:space="preserve">          "id": 32,</w:t>
      </w:r>
    </w:p>
    <w:p w14:paraId="3C115779" w14:textId="77777777" w:rsidR="007D7F26" w:rsidRDefault="007D7F26" w:rsidP="007D7F26">
      <w:r>
        <w:t xml:space="preserve">          "title": "Exploring Advanced Topics in Biology",</w:t>
      </w:r>
    </w:p>
    <w:p w14:paraId="005588B7" w14:textId="77777777" w:rsidR="007D7F26" w:rsidRDefault="007D7F26" w:rsidP="007D7F26">
      <w:r>
        <w:t xml:space="preserve">          "location": "Room 347",</w:t>
      </w:r>
    </w:p>
    <w:p w14:paraId="6C6A7A18" w14:textId="77777777" w:rsidR="007D7F26" w:rsidRDefault="007D7F26" w:rsidP="007D7F26">
      <w:r>
        <w:t xml:space="preserve">          "category": "Computer",</w:t>
      </w:r>
    </w:p>
    <w:p w14:paraId="4BDACB9A" w14:textId="77777777" w:rsidR="007D7F26" w:rsidRDefault="007D7F26" w:rsidP="007D7F26">
      <w:r>
        <w:t xml:space="preserve">          "registrationStatus": false,</w:t>
      </w:r>
    </w:p>
    <w:p w14:paraId="23C1B5C7" w14:textId="77777777" w:rsidR="007D7F26" w:rsidRDefault="007D7F26" w:rsidP="007D7F26">
      <w:r>
        <w:t xml:space="preserve">          "courseStatus": "offering",</w:t>
      </w:r>
    </w:p>
    <w:p w14:paraId="59675D2C" w14:textId="77777777" w:rsidR="007D7F26" w:rsidRDefault="007D7F26" w:rsidP="007D7F26">
      <w:r>
        <w:t xml:space="preserve">          "instructorId": 6</w:t>
      </w:r>
    </w:p>
    <w:p w14:paraId="6D6E3E91" w14:textId="77777777" w:rsidR="007D7F26" w:rsidRDefault="007D7F26" w:rsidP="007D7F26">
      <w:r>
        <w:t xml:space="preserve">        },</w:t>
      </w:r>
    </w:p>
    <w:p w14:paraId="39633BDC" w14:textId="77777777" w:rsidR="007D7F26" w:rsidRDefault="007D7F26" w:rsidP="007D7F26">
      <w:r>
        <w:t xml:space="preserve">        {</w:t>
      </w:r>
    </w:p>
    <w:p w14:paraId="2EFC3214" w14:textId="77777777" w:rsidR="007D7F26" w:rsidRDefault="007D7F26" w:rsidP="007D7F26">
      <w:r>
        <w:t xml:space="preserve">          "id": 37,</w:t>
      </w:r>
    </w:p>
    <w:p w14:paraId="1C19E3DD" w14:textId="77777777" w:rsidR="007D7F26" w:rsidRDefault="007D7F26" w:rsidP="007D7F26">
      <w:r>
        <w:t xml:space="preserve">          "title": "Cutting-Edge Research in Biology",</w:t>
      </w:r>
    </w:p>
    <w:p w14:paraId="28474A69" w14:textId="77777777" w:rsidR="007D7F26" w:rsidRDefault="007D7F26" w:rsidP="007D7F26">
      <w:r>
        <w:t xml:space="preserve">          "location": "Room 198",</w:t>
      </w:r>
    </w:p>
    <w:p w14:paraId="51FE6FAA" w14:textId="77777777" w:rsidR="007D7F26" w:rsidRDefault="007D7F26" w:rsidP="007D7F26">
      <w:r>
        <w:t xml:space="preserve">          "category": "Math",</w:t>
      </w:r>
    </w:p>
    <w:p w14:paraId="290EBE93" w14:textId="77777777" w:rsidR="007D7F26" w:rsidRDefault="007D7F26" w:rsidP="007D7F26">
      <w:r>
        <w:t xml:space="preserve">          "registrationStatus": true,</w:t>
      </w:r>
    </w:p>
    <w:p w14:paraId="35B1E3DF" w14:textId="77777777" w:rsidR="007D7F26" w:rsidRDefault="007D7F26" w:rsidP="007D7F26">
      <w:r>
        <w:t xml:space="preserve">          "courseStatus": "offering",</w:t>
      </w:r>
    </w:p>
    <w:p w14:paraId="047FAD05" w14:textId="77777777" w:rsidR="007D7F26" w:rsidRDefault="007D7F26" w:rsidP="007D7F26">
      <w:r>
        <w:t xml:space="preserve">          "instructorId": 6</w:t>
      </w:r>
    </w:p>
    <w:p w14:paraId="311D457A" w14:textId="77777777" w:rsidR="007D7F26" w:rsidRDefault="007D7F26" w:rsidP="007D7F26">
      <w:r>
        <w:t xml:space="preserve">        },</w:t>
      </w:r>
    </w:p>
    <w:p w14:paraId="4AFF16B0" w14:textId="77777777" w:rsidR="007D7F26" w:rsidRDefault="007D7F26" w:rsidP="007D7F26">
      <w:r>
        <w:t xml:space="preserve">        {</w:t>
      </w:r>
    </w:p>
    <w:p w14:paraId="37162EB6" w14:textId="77777777" w:rsidR="007D7F26" w:rsidRDefault="007D7F26" w:rsidP="007D7F26">
      <w:r>
        <w:t xml:space="preserve">          "id": 42,</w:t>
      </w:r>
    </w:p>
    <w:p w14:paraId="690ACE9C" w14:textId="77777777" w:rsidR="007D7F26" w:rsidRDefault="007D7F26" w:rsidP="007D7F26">
      <w:r>
        <w:t xml:space="preserve">          "title": "Mastering Key Principles in Chemistry",</w:t>
      </w:r>
    </w:p>
    <w:p w14:paraId="5EA53659" w14:textId="77777777" w:rsidR="007D7F26" w:rsidRDefault="007D7F26" w:rsidP="007D7F26">
      <w:r>
        <w:t xml:space="preserve">          "location": "Room 274",</w:t>
      </w:r>
    </w:p>
    <w:p w14:paraId="0322E1F5" w14:textId="77777777" w:rsidR="007D7F26" w:rsidRDefault="007D7F26" w:rsidP="007D7F26">
      <w:r>
        <w:t xml:space="preserve">          "category": "Computer",</w:t>
      </w:r>
    </w:p>
    <w:p w14:paraId="6C431D83" w14:textId="77777777" w:rsidR="007D7F26" w:rsidRDefault="007D7F26" w:rsidP="007D7F26">
      <w:r>
        <w:t xml:space="preserve">          "registrationStatus": false,</w:t>
      </w:r>
    </w:p>
    <w:p w14:paraId="65D01C8E" w14:textId="77777777" w:rsidR="007D7F26" w:rsidRDefault="007D7F26" w:rsidP="007D7F26">
      <w:r>
        <w:t xml:space="preserve">          "courseStatus": "offering",</w:t>
      </w:r>
    </w:p>
    <w:p w14:paraId="7BE46EFD" w14:textId="77777777" w:rsidR="007D7F26" w:rsidRDefault="007D7F26" w:rsidP="007D7F26">
      <w:r>
        <w:t xml:space="preserve">          "instructorId": 7</w:t>
      </w:r>
    </w:p>
    <w:p w14:paraId="0582E656" w14:textId="77777777" w:rsidR="007D7F26" w:rsidRDefault="007D7F26" w:rsidP="007D7F26">
      <w:r>
        <w:t xml:space="preserve">        },</w:t>
      </w:r>
    </w:p>
    <w:p w14:paraId="09CB1F7A" w14:textId="77777777" w:rsidR="007D7F26" w:rsidRDefault="007D7F26" w:rsidP="007D7F26">
      <w:r>
        <w:t xml:space="preserve">        {</w:t>
      </w:r>
    </w:p>
    <w:p w14:paraId="50834191" w14:textId="77777777" w:rsidR="007D7F26" w:rsidRDefault="007D7F26" w:rsidP="007D7F26">
      <w:r>
        <w:lastRenderedPageBreak/>
        <w:t xml:space="preserve">          "id": 47,</w:t>
      </w:r>
    </w:p>
    <w:p w14:paraId="567744FF" w14:textId="77777777" w:rsidR="007D7F26" w:rsidRDefault="007D7F26" w:rsidP="007D7F26">
      <w:r>
        <w:t xml:space="preserve">          "title": "Advanced Topics in Chemistry",</w:t>
      </w:r>
    </w:p>
    <w:p w14:paraId="389EC500" w14:textId="77777777" w:rsidR="007D7F26" w:rsidRDefault="007D7F26" w:rsidP="007D7F26">
      <w:r>
        <w:t xml:space="preserve">          "location": "Room 369",</w:t>
      </w:r>
    </w:p>
    <w:p w14:paraId="3DF86D16" w14:textId="77777777" w:rsidR="007D7F26" w:rsidRDefault="007D7F26" w:rsidP="007D7F26">
      <w:r>
        <w:t xml:space="preserve">          "category": "Science",</w:t>
      </w:r>
    </w:p>
    <w:p w14:paraId="7E7DC7E5" w14:textId="77777777" w:rsidR="007D7F26" w:rsidRDefault="007D7F26" w:rsidP="007D7F26">
      <w:r>
        <w:t xml:space="preserve">          "registrationStatus": true,</w:t>
      </w:r>
    </w:p>
    <w:p w14:paraId="3A6A9367" w14:textId="77777777" w:rsidR="007D7F26" w:rsidRDefault="007D7F26" w:rsidP="007D7F26">
      <w:r>
        <w:t xml:space="preserve">          "courseStatus": "finished",</w:t>
      </w:r>
    </w:p>
    <w:p w14:paraId="25A5AFF6" w14:textId="77777777" w:rsidR="007D7F26" w:rsidRDefault="007D7F26" w:rsidP="007D7F26">
      <w:r>
        <w:t xml:space="preserve">          "instructorId": 7</w:t>
      </w:r>
    </w:p>
    <w:p w14:paraId="605C262A" w14:textId="77777777" w:rsidR="007D7F26" w:rsidRDefault="007D7F26" w:rsidP="007D7F26">
      <w:r>
        <w:t xml:space="preserve">        }</w:t>
      </w:r>
    </w:p>
    <w:p w14:paraId="4A310322" w14:textId="77777777" w:rsidR="007D7F26" w:rsidRDefault="007D7F26" w:rsidP="007D7F26">
      <w:r>
        <w:t xml:space="preserve">      ],</w:t>
      </w:r>
    </w:p>
    <w:p w14:paraId="5551FC14" w14:textId="77777777" w:rsidR="007D7F26" w:rsidRDefault="007D7F26" w:rsidP="007D7F26">
      <w:r>
        <w:t xml:space="preserve">      "grades": [</w:t>
      </w:r>
    </w:p>
    <w:p w14:paraId="4540651B" w14:textId="77777777" w:rsidR="007D7F26" w:rsidRDefault="007D7F26" w:rsidP="007D7F26">
      <w:r>
        <w:t xml:space="preserve">        {</w:t>
      </w:r>
    </w:p>
    <w:p w14:paraId="52738E7B" w14:textId="77777777" w:rsidR="007D7F26" w:rsidRDefault="007D7F26" w:rsidP="007D7F26">
      <w:r>
        <w:t xml:space="preserve">          "id": 148,</w:t>
      </w:r>
    </w:p>
    <w:p w14:paraId="362DDE13" w14:textId="77777777" w:rsidR="007D7F26" w:rsidRDefault="007D7F26" w:rsidP="007D7F26">
      <w:r>
        <w:t xml:space="preserve">          "title": "beneficium cruentus denuncio Final Exam",</w:t>
      </w:r>
    </w:p>
    <w:p w14:paraId="18AD4D21" w14:textId="77777777" w:rsidR="007D7F26" w:rsidRDefault="007D7F26" w:rsidP="007D7F26">
      <w:r>
        <w:t xml:space="preserve">          "grade": 63.07,</w:t>
      </w:r>
    </w:p>
    <w:p w14:paraId="4B74B6BE" w14:textId="77777777" w:rsidR="007D7F26" w:rsidRDefault="007D7F26" w:rsidP="007D7F26">
      <w:r>
        <w:t xml:space="preserve">          "studentId": 114,</w:t>
      </w:r>
    </w:p>
    <w:p w14:paraId="57936300" w14:textId="77777777" w:rsidR="007D7F26" w:rsidRDefault="007D7F26" w:rsidP="007D7F26">
      <w:r>
        <w:t xml:space="preserve">          "courseId": 15</w:t>
      </w:r>
    </w:p>
    <w:p w14:paraId="4C49D7E2" w14:textId="77777777" w:rsidR="007D7F26" w:rsidRDefault="007D7F26" w:rsidP="007D7F26">
      <w:r>
        <w:t xml:space="preserve">        },</w:t>
      </w:r>
    </w:p>
    <w:p w14:paraId="47EBCD9F" w14:textId="77777777" w:rsidR="007D7F26" w:rsidRDefault="007D7F26" w:rsidP="007D7F26">
      <w:r>
        <w:t xml:space="preserve">        {</w:t>
      </w:r>
    </w:p>
    <w:p w14:paraId="3C3C2268" w14:textId="77777777" w:rsidR="007D7F26" w:rsidRDefault="007D7F26" w:rsidP="007D7F26">
      <w:r>
        <w:t xml:space="preserve">          "id": 311,</w:t>
      </w:r>
    </w:p>
    <w:p w14:paraId="6A00BADB" w14:textId="77777777" w:rsidR="007D7F26" w:rsidRDefault="007D7F26" w:rsidP="007D7F26">
      <w:r>
        <w:t xml:space="preserve">          "title": "explicabo atque vis Final Exam",</w:t>
      </w:r>
    </w:p>
    <w:p w14:paraId="390D63E9" w14:textId="77777777" w:rsidR="007D7F26" w:rsidRDefault="007D7F26" w:rsidP="007D7F26">
      <w:r>
        <w:t xml:space="preserve">          "grade": 42.04,</w:t>
      </w:r>
    </w:p>
    <w:p w14:paraId="51BEC141" w14:textId="77777777" w:rsidR="007D7F26" w:rsidRDefault="007D7F26" w:rsidP="007D7F26">
      <w:r>
        <w:t xml:space="preserve">          "studentId": 114,</w:t>
      </w:r>
    </w:p>
    <w:p w14:paraId="1E08ABC3" w14:textId="77777777" w:rsidR="007D7F26" w:rsidRDefault="007D7F26" w:rsidP="007D7F26">
      <w:r>
        <w:t xml:space="preserve">          "courseId": 32</w:t>
      </w:r>
    </w:p>
    <w:p w14:paraId="4DB226D0" w14:textId="77777777" w:rsidR="007D7F26" w:rsidRDefault="007D7F26" w:rsidP="007D7F26">
      <w:r>
        <w:t xml:space="preserve">        },</w:t>
      </w:r>
    </w:p>
    <w:p w14:paraId="4687E4A3" w14:textId="77777777" w:rsidR="007D7F26" w:rsidRDefault="007D7F26" w:rsidP="007D7F26">
      <w:r>
        <w:t xml:space="preserve">        {</w:t>
      </w:r>
    </w:p>
    <w:p w14:paraId="665B0A58" w14:textId="77777777" w:rsidR="007D7F26" w:rsidRDefault="007D7F26" w:rsidP="007D7F26">
      <w:r>
        <w:t xml:space="preserve">          "id": 365,</w:t>
      </w:r>
    </w:p>
    <w:p w14:paraId="4DA8B699" w14:textId="77777777" w:rsidR="007D7F26" w:rsidRDefault="007D7F26" w:rsidP="007D7F26">
      <w:r>
        <w:t xml:space="preserve">          "title": "calamitas cunabula somnus Final Exam",</w:t>
      </w:r>
    </w:p>
    <w:p w14:paraId="5C71E33F" w14:textId="77777777" w:rsidR="007D7F26" w:rsidRDefault="007D7F26" w:rsidP="007D7F26">
      <w:r>
        <w:t xml:space="preserve">          "grade": 88.64,</w:t>
      </w:r>
    </w:p>
    <w:p w14:paraId="1827D5A9" w14:textId="77777777" w:rsidR="007D7F26" w:rsidRDefault="007D7F26" w:rsidP="007D7F26">
      <w:r>
        <w:t xml:space="preserve">          "studentId": 114,</w:t>
      </w:r>
    </w:p>
    <w:p w14:paraId="4B3C6BD7" w14:textId="77777777" w:rsidR="007D7F26" w:rsidRDefault="007D7F26" w:rsidP="007D7F26">
      <w:r>
        <w:t xml:space="preserve">          "courseId": 37</w:t>
      </w:r>
    </w:p>
    <w:p w14:paraId="680200D4" w14:textId="77777777" w:rsidR="007D7F26" w:rsidRDefault="007D7F26" w:rsidP="007D7F26">
      <w:r>
        <w:t xml:space="preserve">        },</w:t>
      </w:r>
    </w:p>
    <w:p w14:paraId="2FE6AA2C" w14:textId="77777777" w:rsidR="007D7F26" w:rsidRDefault="007D7F26" w:rsidP="007D7F26">
      <w:r>
        <w:t xml:space="preserve">        {</w:t>
      </w:r>
    </w:p>
    <w:p w14:paraId="3F1B15B4" w14:textId="77777777" w:rsidR="007D7F26" w:rsidRDefault="007D7F26" w:rsidP="007D7F26">
      <w:r>
        <w:t xml:space="preserve">          "id": 418,</w:t>
      </w:r>
    </w:p>
    <w:p w14:paraId="0D1C6B51" w14:textId="77777777" w:rsidR="007D7F26" w:rsidRDefault="007D7F26" w:rsidP="007D7F26">
      <w:r>
        <w:t xml:space="preserve">          "title": "celer distinctio audax Final Exam",</w:t>
      </w:r>
    </w:p>
    <w:p w14:paraId="164DBC80" w14:textId="77777777" w:rsidR="007D7F26" w:rsidRDefault="007D7F26" w:rsidP="007D7F26">
      <w:r>
        <w:t xml:space="preserve">          "grade": 15.55,</w:t>
      </w:r>
    </w:p>
    <w:p w14:paraId="3F452536" w14:textId="77777777" w:rsidR="007D7F26" w:rsidRDefault="007D7F26" w:rsidP="007D7F26">
      <w:r>
        <w:t xml:space="preserve">          "studentId": 114,</w:t>
      </w:r>
    </w:p>
    <w:p w14:paraId="5AB1509F" w14:textId="77777777" w:rsidR="007D7F26" w:rsidRDefault="007D7F26" w:rsidP="007D7F26">
      <w:r>
        <w:t xml:space="preserve">          "courseId": 42</w:t>
      </w:r>
    </w:p>
    <w:p w14:paraId="5F6ED2F4" w14:textId="77777777" w:rsidR="007D7F26" w:rsidRDefault="007D7F26" w:rsidP="007D7F26">
      <w:r>
        <w:t xml:space="preserve">        },</w:t>
      </w:r>
    </w:p>
    <w:p w14:paraId="399FC9C3" w14:textId="77777777" w:rsidR="007D7F26" w:rsidRDefault="007D7F26" w:rsidP="007D7F26">
      <w:r>
        <w:t xml:space="preserve">        {</w:t>
      </w:r>
    </w:p>
    <w:p w14:paraId="420BFFA1" w14:textId="77777777" w:rsidR="007D7F26" w:rsidRDefault="007D7F26" w:rsidP="007D7F26">
      <w:r>
        <w:t xml:space="preserve">          "id": 463,</w:t>
      </w:r>
    </w:p>
    <w:p w14:paraId="615A8965" w14:textId="77777777" w:rsidR="007D7F26" w:rsidRDefault="007D7F26" w:rsidP="007D7F26">
      <w:r>
        <w:t xml:space="preserve">          "title": "deleniti vix repudiandae Final Exam",</w:t>
      </w:r>
    </w:p>
    <w:p w14:paraId="6955D396" w14:textId="77777777" w:rsidR="007D7F26" w:rsidRDefault="007D7F26" w:rsidP="007D7F26">
      <w:r>
        <w:t xml:space="preserve">          "grade": 33.35,</w:t>
      </w:r>
    </w:p>
    <w:p w14:paraId="1CA310EA" w14:textId="77777777" w:rsidR="007D7F26" w:rsidRDefault="007D7F26" w:rsidP="007D7F26">
      <w:r>
        <w:lastRenderedPageBreak/>
        <w:t xml:space="preserve">          "studentId": 114,</w:t>
      </w:r>
    </w:p>
    <w:p w14:paraId="36CC984E" w14:textId="77777777" w:rsidR="007D7F26" w:rsidRDefault="007D7F26" w:rsidP="007D7F26">
      <w:r>
        <w:t xml:space="preserve">          "courseId": 47</w:t>
      </w:r>
    </w:p>
    <w:p w14:paraId="61FBC41F" w14:textId="77777777" w:rsidR="007D7F26" w:rsidRDefault="007D7F26" w:rsidP="007D7F26">
      <w:r>
        <w:t xml:space="preserve">        }</w:t>
      </w:r>
    </w:p>
    <w:p w14:paraId="129FC6A9" w14:textId="77777777" w:rsidR="007D7F26" w:rsidRDefault="007D7F26" w:rsidP="007D7F26">
      <w:r>
        <w:t xml:space="preserve">      ]</w:t>
      </w:r>
    </w:p>
    <w:p w14:paraId="1694FC5E" w14:textId="77777777" w:rsidR="007D7F26" w:rsidRDefault="007D7F26" w:rsidP="007D7F26">
      <w:r>
        <w:t xml:space="preserve">    },</w:t>
      </w:r>
    </w:p>
    <w:p w14:paraId="6CA253C0" w14:textId="77777777" w:rsidR="007D7F26" w:rsidRDefault="007D7F26" w:rsidP="007D7F26">
      <w:r>
        <w:t xml:space="preserve">    {</w:t>
      </w:r>
    </w:p>
    <w:p w14:paraId="2A73D008" w14:textId="77777777" w:rsidR="007D7F26" w:rsidRDefault="007D7F26" w:rsidP="007D7F26">
      <w:r>
        <w:t xml:space="preserve">      "id": 115,</w:t>
      </w:r>
    </w:p>
    <w:p w14:paraId="3800904F" w14:textId="77777777" w:rsidR="007D7F26" w:rsidRDefault="007D7F26" w:rsidP="007D7F26">
      <w:r>
        <w:t xml:space="preserve">      "name": "Courtney Nicolas",</w:t>
      </w:r>
    </w:p>
    <w:p w14:paraId="08ACF288" w14:textId="77777777" w:rsidR="007D7F26" w:rsidRDefault="007D7F26" w:rsidP="007D7F26">
      <w:r>
        <w:t xml:space="preserve">      "email": "Russell.Connelly16@yahoo.com",</w:t>
      </w:r>
    </w:p>
    <w:p w14:paraId="6DE0F7FC" w14:textId="77777777" w:rsidR="007D7F26" w:rsidRDefault="007D7F26" w:rsidP="007D7F26">
      <w:r>
        <w:t xml:space="preserve">      "password": "student123",</w:t>
      </w:r>
    </w:p>
    <w:p w14:paraId="6A9681AB" w14:textId="77777777" w:rsidR="007D7F26" w:rsidRDefault="007D7F26" w:rsidP="007D7F26">
      <w:r>
        <w:t xml:space="preserve">      "userType": "Student",</w:t>
      </w:r>
    </w:p>
    <w:p w14:paraId="2AF97861" w14:textId="77777777" w:rsidR="007D7F26" w:rsidRDefault="007D7F26" w:rsidP="007D7F26">
      <w:r>
        <w:t xml:space="preserve">      "gpa": 1.54,</w:t>
      </w:r>
    </w:p>
    <w:p w14:paraId="3F8BF35C" w14:textId="77777777" w:rsidR="007D7F26" w:rsidRDefault="007D7F26" w:rsidP="007D7F26">
      <w:r>
        <w:t xml:space="preserve">      "major": "Electrical Engineering",</w:t>
      </w:r>
    </w:p>
    <w:p w14:paraId="7703ED41" w14:textId="77777777" w:rsidR="007D7F26" w:rsidRDefault="007D7F26" w:rsidP="007D7F26">
      <w:r>
        <w:t xml:space="preserve">      "passedCourses": [</w:t>
      </w:r>
    </w:p>
    <w:p w14:paraId="6CB1D8D6" w14:textId="77777777" w:rsidR="007D7F26" w:rsidRDefault="007D7F26" w:rsidP="007D7F26">
      <w:r>
        <w:t xml:space="preserve">        {</w:t>
      </w:r>
    </w:p>
    <w:p w14:paraId="7DD87E1A" w14:textId="77777777" w:rsidR="007D7F26" w:rsidRDefault="007D7F26" w:rsidP="007D7F26">
      <w:r>
        <w:t xml:space="preserve">          "id": 4,</w:t>
      </w:r>
    </w:p>
    <w:p w14:paraId="756AAF17" w14:textId="77777777" w:rsidR="007D7F26" w:rsidRDefault="007D7F26" w:rsidP="007D7F26">
      <w:r>
        <w:t xml:space="preserve">          "title": "Creating Engaging and Interactive Courses",</w:t>
      </w:r>
    </w:p>
    <w:p w14:paraId="18CC0B1B" w14:textId="77777777" w:rsidR="007D7F26" w:rsidRDefault="007D7F26" w:rsidP="007D7F26">
      <w:r>
        <w:t xml:space="preserve">          "location": "Room 309",</w:t>
      </w:r>
    </w:p>
    <w:p w14:paraId="66D2C720" w14:textId="77777777" w:rsidR="007D7F26" w:rsidRDefault="007D7F26" w:rsidP="007D7F26">
      <w:r>
        <w:t xml:space="preserve">          "category": "Computer",</w:t>
      </w:r>
    </w:p>
    <w:p w14:paraId="3F2DF8EE" w14:textId="77777777" w:rsidR="007D7F26" w:rsidRDefault="007D7F26" w:rsidP="007D7F26">
      <w:r>
        <w:t xml:space="preserve">          "registrationStatus": false,</w:t>
      </w:r>
    </w:p>
    <w:p w14:paraId="61B3A849" w14:textId="77777777" w:rsidR="007D7F26" w:rsidRDefault="007D7F26" w:rsidP="007D7F26">
      <w:r>
        <w:t xml:space="preserve">          "courseStatus": "finished",</w:t>
      </w:r>
    </w:p>
    <w:p w14:paraId="444BF2F4" w14:textId="77777777" w:rsidR="007D7F26" w:rsidRDefault="007D7F26" w:rsidP="007D7F26">
      <w:r>
        <w:t xml:space="preserve">          "instructorId": 1</w:t>
      </w:r>
    </w:p>
    <w:p w14:paraId="30B44CD7" w14:textId="77777777" w:rsidR="007D7F26" w:rsidRDefault="007D7F26" w:rsidP="007D7F26">
      <w:r>
        <w:t xml:space="preserve">        }</w:t>
      </w:r>
    </w:p>
    <w:p w14:paraId="0FF4918D" w14:textId="77777777" w:rsidR="007D7F26" w:rsidRDefault="007D7F26" w:rsidP="007D7F26">
      <w:r>
        <w:t xml:space="preserve">      ],</w:t>
      </w:r>
    </w:p>
    <w:p w14:paraId="34807F9A" w14:textId="77777777" w:rsidR="007D7F26" w:rsidRDefault="007D7F26" w:rsidP="007D7F26">
      <w:r>
        <w:t xml:space="preserve">      "grades": [</w:t>
      </w:r>
    </w:p>
    <w:p w14:paraId="40AC0552" w14:textId="77777777" w:rsidR="007D7F26" w:rsidRDefault="007D7F26" w:rsidP="007D7F26">
      <w:r>
        <w:t xml:space="preserve">        {</w:t>
      </w:r>
    </w:p>
    <w:p w14:paraId="2254F47B" w14:textId="77777777" w:rsidR="007D7F26" w:rsidRDefault="007D7F26" w:rsidP="007D7F26">
      <w:r>
        <w:t xml:space="preserve">          "id": 32,</w:t>
      </w:r>
    </w:p>
    <w:p w14:paraId="3033D66C" w14:textId="77777777" w:rsidR="007D7F26" w:rsidRDefault="007D7F26" w:rsidP="007D7F26">
      <w:r>
        <w:t xml:space="preserve">          "title": "conturbo exercitationem ara Final Exam",</w:t>
      </w:r>
    </w:p>
    <w:p w14:paraId="4FB5A881" w14:textId="77777777" w:rsidR="007D7F26" w:rsidRDefault="007D7F26" w:rsidP="007D7F26">
      <w:r>
        <w:t xml:space="preserve">          "grade": 16.37,</w:t>
      </w:r>
    </w:p>
    <w:p w14:paraId="070E2A58" w14:textId="77777777" w:rsidR="007D7F26" w:rsidRDefault="007D7F26" w:rsidP="007D7F26">
      <w:r>
        <w:t xml:space="preserve">          "studentId": 115,</w:t>
      </w:r>
    </w:p>
    <w:p w14:paraId="457B1E67" w14:textId="77777777" w:rsidR="007D7F26" w:rsidRDefault="007D7F26" w:rsidP="007D7F26">
      <w:r>
        <w:t xml:space="preserve">          "courseId": 4</w:t>
      </w:r>
    </w:p>
    <w:p w14:paraId="1F4A243F" w14:textId="77777777" w:rsidR="007D7F26" w:rsidRDefault="007D7F26" w:rsidP="007D7F26">
      <w:r>
        <w:t xml:space="preserve">        }</w:t>
      </w:r>
    </w:p>
    <w:p w14:paraId="7A5D3BA8" w14:textId="77777777" w:rsidR="007D7F26" w:rsidRDefault="007D7F26" w:rsidP="007D7F26">
      <w:r>
        <w:t xml:space="preserve">      ]</w:t>
      </w:r>
    </w:p>
    <w:p w14:paraId="65C693C4" w14:textId="77777777" w:rsidR="007D7F26" w:rsidRDefault="007D7F26" w:rsidP="007D7F26">
      <w:r>
        <w:t xml:space="preserve">    },</w:t>
      </w:r>
    </w:p>
    <w:p w14:paraId="0E1FAA16" w14:textId="77777777" w:rsidR="007D7F26" w:rsidRDefault="007D7F26" w:rsidP="007D7F26">
      <w:r>
        <w:t xml:space="preserve">    {</w:t>
      </w:r>
    </w:p>
    <w:p w14:paraId="6FCCC656" w14:textId="77777777" w:rsidR="007D7F26" w:rsidRDefault="007D7F26" w:rsidP="007D7F26">
      <w:r>
        <w:t xml:space="preserve">      "id": 116,</w:t>
      </w:r>
    </w:p>
    <w:p w14:paraId="1DE1C1DD" w14:textId="77777777" w:rsidR="007D7F26" w:rsidRDefault="007D7F26" w:rsidP="007D7F26">
      <w:r>
        <w:t xml:space="preserve">      "name": "Ruth Kris",</w:t>
      </w:r>
    </w:p>
    <w:p w14:paraId="78D6EF0F" w14:textId="77777777" w:rsidR="007D7F26" w:rsidRDefault="007D7F26" w:rsidP="007D7F26">
      <w:r>
        <w:t xml:space="preserve">      "email": "Jairo.Johns@gmail.com",</w:t>
      </w:r>
    </w:p>
    <w:p w14:paraId="689DFFFE" w14:textId="77777777" w:rsidR="007D7F26" w:rsidRDefault="007D7F26" w:rsidP="007D7F26">
      <w:r>
        <w:t xml:space="preserve">      "password": "student123",</w:t>
      </w:r>
    </w:p>
    <w:p w14:paraId="1072A28C" w14:textId="77777777" w:rsidR="007D7F26" w:rsidRDefault="007D7F26" w:rsidP="007D7F26">
      <w:r>
        <w:t xml:space="preserve">      "userType": "Student",</w:t>
      </w:r>
    </w:p>
    <w:p w14:paraId="18D27E39" w14:textId="77777777" w:rsidR="007D7F26" w:rsidRDefault="007D7F26" w:rsidP="007D7F26">
      <w:r>
        <w:t xml:space="preserve">      "gpa": 3.93,</w:t>
      </w:r>
    </w:p>
    <w:p w14:paraId="5E410E5F" w14:textId="77777777" w:rsidR="007D7F26" w:rsidRDefault="007D7F26" w:rsidP="007D7F26">
      <w:r>
        <w:t xml:space="preserve">      "major": "Biology",</w:t>
      </w:r>
    </w:p>
    <w:p w14:paraId="00D13F29" w14:textId="77777777" w:rsidR="007D7F26" w:rsidRDefault="007D7F26" w:rsidP="007D7F26">
      <w:r>
        <w:lastRenderedPageBreak/>
        <w:t xml:space="preserve">      "passedCourses": [</w:t>
      </w:r>
    </w:p>
    <w:p w14:paraId="7670C9E7" w14:textId="77777777" w:rsidR="007D7F26" w:rsidRDefault="007D7F26" w:rsidP="007D7F26">
      <w:r>
        <w:t xml:space="preserve">        {</w:t>
      </w:r>
    </w:p>
    <w:p w14:paraId="5FFEA418" w14:textId="77777777" w:rsidR="007D7F26" w:rsidRDefault="007D7F26" w:rsidP="007D7F26">
      <w:r>
        <w:t xml:space="preserve">          "id": 9,</w:t>
      </w:r>
    </w:p>
    <w:p w14:paraId="46EA17CB" w14:textId="77777777" w:rsidR="007D7F26" w:rsidRDefault="007D7F26" w:rsidP="007D7F26">
      <w:r>
        <w:t xml:space="preserve">          "title": "Taking Your Courses to the Next Level",</w:t>
      </w:r>
    </w:p>
    <w:p w14:paraId="1D9F8FE1" w14:textId="77777777" w:rsidR="007D7F26" w:rsidRDefault="007D7F26" w:rsidP="007D7F26">
      <w:r>
        <w:t xml:space="preserve">          "location": "Room 179",</w:t>
      </w:r>
    </w:p>
    <w:p w14:paraId="0D5F6902" w14:textId="77777777" w:rsidR="007D7F26" w:rsidRDefault="007D7F26" w:rsidP="007D7F26">
      <w:r>
        <w:t xml:space="preserve">          "category": "Science",</w:t>
      </w:r>
    </w:p>
    <w:p w14:paraId="204C2308" w14:textId="77777777" w:rsidR="007D7F26" w:rsidRDefault="007D7F26" w:rsidP="007D7F26">
      <w:r>
        <w:t xml:space="preserve">          "registrationStatus": true,</w:t>
      </w:r>
    </w:p>
    <w:p w14:paraId="23E8B151" w14:textId="77777777" w:rsidR="007D7F26" w:rsidRDefault="007D7F26" w:rsidP="007D7F26">
      <w:r>
        <w:t xml:space="preserve">          "courseStatus": "offering",</w:t>
      </w:r>
    </w:p>
    <w:p w14:paraId="30E727E0" w14:textId="77777777" w:rsidR="007D7F26" w:rsidRDefault="007D7F26" w:rsidP="007D7F26">
      <w:r>
        <w:t xml:space="preserve">          "instructorId": 7</w:t>
      </w:r>
    </w:p>
    <w:p w14:paraId="2EF17FBD" w14:textId="77777777" w:rsidR="007D7F26" w:rsidRDefault="007D7F26" w:rsidP="007D7F26">
      <w:r>
        <w:t xml:space="preserve">        },</w:t>
      </w:r>
    </w:p>
    <w:p w14:paraId="01BE3474" w14:textId="77777777" w:rsidR="007D7F26" w:rsidRDefault="007D7F26" w:rsidP="007D7F26">
      <w:r>
        <w:t xml:space="preserve">        {</w:t>
      </w:r>
    </w:p>
    <w:p w14:paraId="78EF01DB" w14:textId="77777777" w:rsidR="007D7F26" w:rsidRDefault="007D7F26" w:rsidP="007D7F26">
      <w:r>
        <w:t xml:space="preserve">          "id": 37,</w:t>
      </w:r>
    </w:p>
    <w:p w14:paraId="042725DA" w14:textId="77777777" w:rsidR="007D7F26" w:rsidRDefault="007D7F26" w:rsidP="007D7F26">
      <w:r>
        <w:t xml:space="preserve">          "title": "Cutting-Edge Research in Biology",</w:t>
      </w:r>
    </w:p>
    <w:p w14:paraId="6CE3C6D4" w14:textId="77777777" w:rsidR="007D7F26" w:rsidRDefault="007D7F26" w:rsidP="007D7F26">
      <w:r>
        <w:t xml:space="preserve">          "location": "Room 198",</w:t>
      </w:r>
    </w:p>
    <w:p w14:paraId="794F9A6A" w14:textId="77777777" w:rsidR="007D7F26" w:rsidRDefault="007D7F26" w:rsidP="007D7F26">
      <w:r>
        <w:t xml:space="preserve">          "category": "Math",</w:t>
      </w:r>
    </w:p>
    <w:p w14:paraId="7DE3C7D2" w14:textId="77777777" w:rsidR="007D7F26" w:rsidRDefault="007D7F26" w:rsidP="007D7F26">
      <w:r>
        <w:t xml:space="preserve">          "registrationStatus": true,</w:t>
      </w:r>
    </w:p>
    <w:p w14:paraId="2675B21C" w14:textId="77777777" w:rsidR="007D7F26" w:rsidRDefault="007D7F26" w:rsidP="007D7F26">
      <w:r>
        <w:t xml:space="preserve">          "courseStatus": "offering",</w:t>
      </w:r>
    </w:p>
    <w:p w14:paraId="0C3EA887" w14:textId="77777777" w:rsidR="007D7F26" w:rsidRDefault="007D7F26" w:rsidP="007D7F26">
      <w:r>
        <w:t xml:space="preserve">          "instructorId": 6</w:t>
      </w:r>
    </w:p>
    <w:p w14:paraId="5AD3FA0A" w14:textId="77777777" w:rsidR="007D7F26" w:rsidRDefault="007D7F26" w:rsidP="007D7F26">
      <w:r>
        <w:t xml:space="preserve">        },</w:t>
      </w:r>
    </w:p>
    <w:p w14:paraId="112C37EA" w14:textId="77777777" w:rsidR="007D7F26" w:rsidRDefault="007D7F26" w:rsidP="007D7F26">
      <w:r>
        <w:t xml:space="preserve">        {</w:t>
      </w:r>
    </w:p>
    <w:p w14:paraId="6869BD29" w14:textId="77777777" w:rsidR="007D7F26" w:rsidRDefault="007D7F26" w:rsidP="007D7F26">
      <w:r>
        <w:t xml:space="preserve">          "id": 42,</w:t>
      </w:r>
    </w:p>
    <w:p w14:paraId="3B8AADBA" w14:textId="77777777" w:rsidR="007D7F26" w:rsidRDefault="007D7F26" w:rsidP="007D7F26">
      <w:r>
        <w:t xml:space="preserve">          "title": "Mastering Key Principles in Chemistry",</w:t>
      </w:r>
    </w:p>
    <w:p w14:paraId="52379E9F" w14:textId="77777777" w:rsidR="007D7F26" w:rsidRDefault="007D7F26" w:rsidP="007D7F26">
      <w:r>
        <w:t xml:space="preserve">          "location": "Room 274",</w:t>
      </w:r>
    </w:p>
    <w:p w14:paraId="3ACD22BD" w14:textId="77777777" w:rsidR="007D7F26" w:rsidRDefault="007D7F26" w:rsidP="007D7F26">
      <w:r>
        <w:t xml:space="preserve">          "category": "Computer",</w:t>
      </w:r>
    </w:p>
    <w:p w14:paraId="6ABA727E" w14:textId="77777777" w:rsidR="007D7F26" w:rsidRDefault="007D7F26" w:rsidP="007D7F26">
      <w:r>
        <w:t xml:space="preserve">          "registrationStatus": false,</w:t>
      </w:r>
    </w:p>
    <w:p w14:paraId="0DC730B5" w14:textId="77777777" w:rsidR="007D7F26" w:rsidRDefault="007D7F26" w:rsidP="007D7F26">
      <w:r>
        <w:t xml:space="preserve">          "courseStatus": "offering",</w:t>
      </w:r>
    </w:p>
    <w:p w14:paraId="2DA43691" w14:textId="77777777" w:rsidR="007D7F26" w:rsidRDefault="007D7F26" w:rsidP="007D7F26">
      <w:r>
        <w:t xml:space="preserve">          "instructorId": 7</w:t>
      </w:r>
    </w:p>
    <w:p w14:paraId="0FCE35F7" w14:textId="77777777" w:rsidR="007D7F26" w:rsidRDefault="007D7F26" w:rsidP="007D7F26">
      <w:r>
        <w:t xml:space="preserve">        },</w:t>
      </w:r>
    </w:p>
    <w:p w14:paraId="74F8FDAC" w14:textId="77777777" w:rsidR="007D7F26" w:rsidRDefault="007D7F26" w:rsidP="007D7F26">
      <w:r>
        <w:t xml:space="preserve">        {</w:t>
      </w:r>
    </w:p>
    <w:p w14:paraId="0F28B17D" w14:textId="77777777" w:rsidR="007D7F26" w:rsidRDefault="007D7F26" w:rsidP="007D7F26">
      <w:r>
        <w:t xml:space="preserve">          "id": 44,</w:t>
      </w:r>
    </w:p>
    <w:p w14:paraId="272DC195" w14:textId="77777777" w:rsidR="007D7F26" w:rsidRDefault="007D7F26" w:rsidP="007D7F26">
      <w:r>
        <w:t xml:space="preserve">          "title": "The Ultimate Chemistry Major Guide",</w:t>
      </w:r>
    </w:p>
    <w:p w14:paraId="21683B4F" w14:textId="77777777" w:rsidR="007D7F26" w:rsidRDefault="007D7F26" w:rsidP="007D7F26">
      <w:r>
        <w:t xml:space="preserve">          "location": "Room 176",</w:t>
      </w:r>
    </w:p>
    <w:p w14:paraId="36B818CC" w14:textId="77777777" w:rsidR="007D7F26" w:rsidRDefault="007D7F26" w:rsidP="007D7F26">
      <w:r>
        <w:t xml:space="preserve">          "category": "Science",</w:t>
      </w:r>
    </w:p>
    <w:p w14:paraId="4F9C0E71" w14:textId="77777777" w:rsidR="007D7F26" w:rsidRDefault="007D7F26" w:rsidP="007D7F26">
      <w:r>
        <w:t xml:space="preserve">          "registrationStatus": true,</w:t>
      </w:r>
    </w:p>
    <w:p w14:paraId="30E2F811" w14:textId="77777777" w:rsidR="007D7F26" w:rsidRDefault="007D7F26" w:rsidP="007D7F26">
      <w:r>
        <w:t xml:space="preserve">          "courseStatus": "finished",</w:t>
      </w:r>
    </w:p>
    <w:p w14:paraId="0E53770D" w14:textId="77777777" w:rsidR="007D7F26" w:rsidRDefault="007D7F26" w:rsidP="007D7F26">
      <w:r>
        <w:t xml:space="preserve">          "instructorId": 5</w:t>
      </w:r>
    </w:p>
    <w:p w14:paraId="330ADD27" w14:textId="77777777" w:rsidR="007D7F26" w:rsidRDefault="007D7F26" w:rsidP="007D7F26">
      <w:r>
        <w:t xml:space="preserve">        }</w:t>
      </w:r>
    </w:p>
    <w:p w14:paraId="42D2FA2F" w14:textId="77777777" w:rsidR="007D7F26" w:rsidRDefault="007D7F26" w:rsidP="007D7F26">
      <w:r>
        <w:t xml:space="preserve">      ],</w:t>
      </w:r>
    </w:p>
    <w:p w14:paraId="32D4AED2" w14:textId="77777777" w:rsidR="007D7F26" w:rsidRDefault="007D7F26" w:rsidP="007D7F26">
      <w:r>
        <w:t xml:space="preserve">      "grades": [</w:t>
      </w:r>
    </w:p>
    <w:p w14:paraId="24438EA6" w14:textId="77777777" w:rsidR="007D7F26" w:rsidRDefault="007D7F26" w:rsidP="007D7F26">
      <w:r>
        <w:t xml:space="preserve">        {</w:t>
      </w:r>
    </w:p>
    <w:p w14:paraId="4EC44068" w14:textId="77777777" w:rsidR="007D7F26" w:rsidRDefault="007D7F26" w:rsidP="007D7F26">
      <w:r>
        <w:t xml:space="preserve">          "id": 86,</w:t>
      </w:r>
    </w:p>
    <w:p w14:paraId="59E7C845" w14:textId="77777777" w:rsidR="007D7F26" w:rsidRDefault="007D7F26" w:rsidP="007D7F26">
      <w:r>
        <w:t xml:space="preserve">          "title": "quae ultio contabesco Final Exam",</w:t>
      </w:r>
    </w:p>
    <w:p w14:paraId="2BFAEDE3" w14:textId="77777777" w:rsidR="007D7F26" w:rsidRDefault="007D7F26" w:rsidP="007D7F26">
      <w:r>
        <w:lastRenderedPageBreak/>
        <w:t xml:space="preserve">          "grade": 32.46,</w:t>
      </w:r>
    </w:p>
    <w:p w14:paraId="5484E9BE" w14:textId="77777777" w:rsidR="007D7F26" w:rsidRDefault="007D7F26" w:rsidP="007D7F26">
      <w:r>
        <w:t xml:space="preserve">          "studentId": 116,</w:t>
      </w:r>
    </w:p>
    <w:p w14:paraId="0A07F46B" w14:textId="77777777" w:rsidR="007D7F26" w:rsidRDefault="007D7F26" w:rsidP="007D7F26">
      <w:r>
        <w:t xml:space="preserve">          "courseId": 9</w:t>
      </w:r>
    </w:p>
    <w:p w14:paraId="6E3870E7" w14:textId="77777777" w:rsidR="007D7F26" w:rsidRDefault="007D7F26" w:rsidP="007D7F26">
      <w:r>
        <w:t xml:space="preserve">        },</w:t>
      </w:r>
    </w:p>
    <w:p w14:paraId="06504B6D" w14:textId="77777777" w:rsidR="007D7F26" w:rsidRDefault="007D7F26" w:rsidP="007D7F26">
      <w:r>
        <w:t xml:space="preserve">        {</w:t>
      </w:r>
    </w:p>
    <w:p w14:paraId="516A51AA" w14:textId="77777777" w:rsidR="007D7F26" w:rsidRDefault="007D7F26" w:rsidP="007D7F26">
      <w:r>
        <w:t xml:space="preserve">          "id": 364,</w:t>
      </w:r>
    </w:p>
    <w:p w14:paraId="76CBC204" w14:textId="77777777" w:rsidR="007D7F26" w:rsidRDefault="007D7F26" w:rsidP="007D7F26">
      <w:r>
        <w:t xml:space="preserve">          "title": "calamitas cunabula somnus Final Exam",</w:t>
      </w:r>
    </w:p>
    <w:p w14:paraId="01DF1CCD" w14:textId="77777777" w:rsidR="007D7F26" w:rsidRDefault="007D7F26" w:rsidP="007D7F26">
      <w:r>
        <w:t xml:space="preserve">          "grade": 72.53,</w:t>
      </w:r>
    </w:p>
    <w:p w14:paraId="67609600" w14:textId="77777777" w:rsidR="007D7F26" w:rsidRDefault="007D7F26" w:rsidP="007D7F26">
      <w:r>
        <w:t xml:space="preserve">          "studentId": 116,</w:t>
      </w:r>
    </w:p>
    <w:p w14:paraId="7F675A4F" w14:textId="77777777" w:rsidR="007D7F26" w:rsidRDefault="007D7F26" w:rsidP="007D7F26">
      <w:r>
        <w:t xml:space="preserve">          "courseId": 37</w:t>
      </w:r>
    </w:p>
    <w:p w14:paraId="3B009783" w14:textId="77777777" w:rsidR="007D7F26" w:rsidRDefault="007D7F26" w:rsidP="007D7F26">
      <w:r>
        <w:t xml:space="preserve">        },</w:t>
      </w:r>
    </w:p>
    <w:p w14:paraId="20C15E60" w14:textId="77777777" w:rsidR="007D7F26" w:rsidRDefault="007D7F26" w:rsidP="007D7F26">
      <w:r>
        <w:t xml:space="preserve">        {</w:t>
      </w:r>
    </w:p>
    <w:p w14:paraId="354E3DED" w14:textId="77777777" w:rsidR="007D7F26" w:rsidRDefault="007D7F26" w:rsidP="007D7F26">
      <w:r>
        <w:t xml:space="preserve">          "id": 415,</w:t>
      </w:r>
    </w:p>
    <w:p w14:paraId="15AA77A7" w14:textId="77777777" w:rsidR="007D7F26" w:rsidRDefault="007D7F26" w:rsidP="007D7F26">
      <w:r>
        <w:t xml:space="preserve">          "title": "celer distinctio audax Final Exam",</w:t>
      </w:r>
    </w:p>
    <w:p w14:paraId="47BD113E" w14:textId="77777777" w:rsidR="007D7F26" w:rsidRDefault="007D7F26" w:rsidP="007D7F26">
      <w:r>
        <w:t xml:space="preserve">          "grade": 84.9,</w:t>
      </w:r>
    </w:p>
    <w:p w14:paraId="3B4B4D9E" w14:textId="77777777" w:rsidR="007D7F26" w:rsidRDefault="007D7F26" w:rsidP="007D7F26">
      <w:r>
        <w:t xml:space="preserve">          "studentId": 116,</w:t>
      </w:r>
    </w:p>
    <w:p w14:paraId="52ED74EC" w14:textId="77777777" w:rsidR="007D7F26" w:rsidRDefault="007D7F26" w:rsidP="007D7F26">
      <w:r>
        <w:t xml:space="preserve">          "courseId": 42</w:t>
      </w:r>
    </w:p>
    <w:p w14:paraId="7AAB695B" w14:textId="77777777" w:rsidR="007D7F26" w:rsidRDefault="007D7F26" w:rsidP="007D7F26">
      <w:r>
        <w:t xml:space="preserve">        },</w:t>
      </w:r>
    </w:p>
    <w:p w14:paraId="1CF5D048" w14:textId="77777777" w:rsidR="007D7F26" w:rsidRDefault="007D7F26" w:rsidP="007D7F26">
      <w:r>
        <w:t xml:space="preserve">        {</w:t>
      </w:r>
    </w:p>
    <w:p w14:paraId="1D44162D" w14:textId="77777777" w:rsidR="007D7F26" w:rsidRDefault="007D7F26" w:rsidP="007D7F26">
      <w:r>
        <w:t xml:space="preserve">          "id": 438,</w:t>
      </w:r>
    </w:p>
    <w:p w14:paraId="581382C7" w14:textId="77777777" w:rsidR="007D7F26" w:rsidRDefault="007D7F26" w:rsidP="007D7F26">
      <w:r>
        <w:t xml:space="preserve">          "title": "creo damno acerbitas Final Exam",</w:t>
      </w:r>
    </w:p>
    <w:p w14:paraId="7F8D029A" w14:textId="77777777" w:rsidR="007D7F26" w:rsidRDefault="007D7F26" w:rsidP="007D7F26">
      <w:r>
        <w:t xml:space="preserve">          "grade": 39.26,</w:t>
      </w:r>
    </w:p>
    <w:p w14:paraId="5FA9C6E1" w14:textId="77777777" w:rsidR="007D7F26" w:rsidRDefault="007D7F26" w:rsidP="007D7F26">
      <w:r>
        <w:t xml:space="preserve">          "studentId": 116,</w:t>
      </w:r>
    </w:p>
    <w:p w14:paraId="0F3F8606" w14:textId="77777777" w:rsidR="007D7F26" w:rsidRDefault="007D7F26" w:rsidP="007D7F26">
      <w:r>
        <w:t xml:space="preserve">          "courseId": 44</w:t>
      </w:r>
    </w:p>
    <w:p w14:paraId="13055752" w14:textId="77777777" w:rsidR="007D7F26" w:rsidRDefault="007D7F26" w:rsidP="007D7F26">
      <w:r>
        <w:t xml:space="preserve">        }</w:t>
      </w:r>
    </w:p>
    <w:p w14:paraId="4EF38EAC" w14:textId="77777777" w:rsidR="007D7F26" w:rsidRDefault="007D7F26" w:rsidP="007D7F26">
      <w:r>
        <w:t xml:space="preserve">      ]</w:t>
      </w:r>
    </w:p>
    <w:p w14:paraId="70B54AED" w14:textId="77777777" w:rsidR="007D7F26" w:rsidRDefault="007D7F26" w:rsidP="007D7F26">
      <w:r>
        <w:t xml:space="preserve">    },</w:t>
      </w:r>
    </w:p>
    <w:p w14:paraId="76085C42" w14:textId="77777777" w:rsidR="007D7F26" w:rsidRDefault="007D7F26" w:rsidP="007D7F26">
      <w:r>
        <w:t xml:space="preserve">    {</w:t>
      </w:r>
    </w:p>
    <w:p w14:paraId="39C83B0D" w14:textId="77777777" w:rsidR="007D7F26" w:rsidRDefault="007D7F26" w:rsidP="007D7F26">
      <w:r>
        <w:t xml:space="preserve">      "id": 117,</w:t>
      </w:r>
    </w:p>
    <w:p w14:paraId="518E2AED" w14:textId="77777777" w:rsidR="007D7F26" w:rsidRDefault="007D7F26" w:rsidP="007D7F26">
      <w:r>
        <w:t xml:space="preserve">      "name": "Dr. Ted Runolfsson",</w:t>
      </w:r>
    </w:p>
    <w:p w14:paraId="5611B1B2" w14:textId="77777777" w:rsidR="007D7F26" w:rsidRDefault="007D7F26" w:rsidP="007D7F26">
      <w:r>
        <w:t xml:space="preserve">      "email": "Leatha87@gmail.com",</w:t>
      </w:r>
    </w:p>
    <w:p w14:paraId="7FDACD35" w14:textId="77777777" w:rsidR="007D7F26" w:rsidRDefault="007D7F26" w:rsidP="007D7F26">
      <w:r>
        <w:t xml:space="preserve">      "password": "student123",</w:t>
      </w:r>
    </w:p>
    <w:p w14:paraId="07FF5867" w14:textId="77777777" w:rsidR="007D7F26" w:rsidRDefault="007D7F26" w:rsidP="007D7F26">
      <w:r>
        <w:t xml:space="preserve">      "userType": "Student",</w:t>
      </w:r>
    </w:p>
    <w:p w14:paraId="69EF1B57" w14:textId="77777777" w:rsidR="007D7F26" w:rsidRDefault="007D7F26" w:rsidP="007D7F26">
      <w:r>
        <w:t xml:space="preserve">      "gpa": 1.75,</w:t>
      </w:r>
    </w:p>
    <w:p w14:paraId="14F8D417" w14:textId="77777777" w:rsidR="007D7F26" w:rsidRDefault="007D7F26" w:rsidP="007D7F26">
      <w:r>
        <w:t xml:space="preserve">      "major": "Computer Science",</w:t>
      </w:r>
    </w:p>
    <w:p w14:paraId="28ED3705" w14:textId="77777777" w:rsidR="007D7F26" w:rsidRDefault="007D7F26" w:rsidP="007D7F26">
      <w:r>
        <w:t xml:space="preserve">      "passedCourses": [</w:t>
      </w:r>
    </w:p>
    <w:p w14:paraId="2F648B4A" w14:textId="77777777" w:rsidR="007D7F26" w:rsidRDefault="007D7F26" w:rsidP="007D7F26">
      <w:r>
        <w:t xml:space="preserve">        {</w:t>
      </w:r>
    </w:p>
    <w:p w14:paraId="3F4072DF" w14:textId="77777777" w:rsidR="007D7F26" w:rsidRDefault="007D7F26" w:rsidP="007D7F26">
      <w:r>
        <w:t xml:space="preserve">          "id": 9,</w:t>
      </w:r>
    </w:p>
    <w:p w14:paraId="26839873" w14:textId="77777777" w:rsidR="007D7F26" w:rsidRDefault="007D7F26" w:rsidP="007D7F26">
      <w:r>
        <w:t xml:space="preserve">          "title": "Taking Your Courses to the Next Level",</w:t>
      </w:r>
    </w:p>
    <w:p w14:paraId="217C398A" w14:textId="77777777" w:rsidR="007D7F26" w:rsidRDefault="007D7F26" w:rsidP="007D7F26">
      <w:r>
        <w:t xml:space="preserve">          "location": "Room 179",</w:t>
      </w:r>
    </w:p>
    <w:p w14:paraId="35B81ABB" w14:textId="77777777" w:rsidR="007D7F26" w:rsidRDefault="007D7F26" w:rsidP="007D7F26">
      <w:r>
        <w:t xml:space="preserve">          "category": "Science",</w:t>
      </w:r>
    </w:p>
    <w:p w14:paraId="72E6493A" w14:textId="77777777" w:rsidR="007D7F26" w:rsidRDefault="007D7F26" w:rsidP="007D7F26">
      <w:r>
        <w:t xml:space="preserve">          "registrationStatus": true,</w:t>
      </w:r>
    </w:p>
    <w:p w14:paraId="07943959" w14:textId="77777777" w:rsidR="007D7F26" w:rsidRDefault="007D7F26" w:rsidP="007D7F26">
      <w:r>
        <w:lastRenderedPageBreak/>
        <w:t xml:space="preserve">          "courseStatus": "offering",</w:t>
      </w:r>
    </w:p>
    <w:p w14:paraId="5C68C7CC" w14:textId="77777777" w:rsidR="007D7F26" w:rsidRDefault="007D7F26" w:rsidP="007D7F26">
      <w:r>
        <w:t xml:space="preserve">          "instructorId": 7</w:t>
      </w:r>
    </w:p>
    <w:p w14:paraId="3AC5CD5A" w14:textId="77777777" w:rsidR="007D7F26" w:rsidRDefault="007D7F26" w:rsidP="007D7F26">
      <w:r>
        <w:t xml:space="preserve">        },</w:t>
      </w:r>
    </w:p>
    <w:p w14:paraId="5163D348" w14:textId="77777777" w:rsidR="007D7F26" w:rsidRDefault="007D7F26" w:rsidP="007D7F26">
      <w:r>
        <w:t xml:space="preserve">        {</w:t>
      </w:r>
    </w:p>
    <w:p w14:paraId="7DAD45F9" w14:textId="77777777" w:rsidR="007D7F26" w:rsidRDefault="007D7F26" w:rsidP="007D7F26">
      <w:r>
        <w:t xml:space="preserve">          "id": 21,</w:t>
      </w:r>
    </w:p>
    <w:p w14:paraId="7B6252F8" w14:textId="77777777" w:rsidR="007D7F26" w:rsidRDefault="007D7F26" w:rsidP="007D7F26">
      <w:r>
        <w:t xml:space="preserve">          "title": "Writing for Communication Professionals",</w:t>
      </w:r>
    </w:p>
    <w:p w14:paraId="0615FB7E" w14:textId="77777777" w:rsidR="007D7F26" w:rsidRDefault="007D7F26" w:rsidP="007D7F26">
      <w:r>
        <w:t xml:space="preserve">          "location": "Room 324",</w:t>
      </w:r>
    </w:p>
    <w:p w14:paraId="145DCCF2" w14:textId="77777777" w:rsidR="007D7F26" w:rsidRDefault="007D7F26" w:rsidP="007D7F26">
      <w:r>
        <w:t xml:space="preserve">          "category": "Engineering",</w:t>
      </w:r>
    </w:p>
    <w:p w14:paraId="6D8C0DEB" w14:textId="77777777" w:rsidR="007D7F26" w:rsidRDefault="007D7F26" w:rsidP="007D7F26">
      <w:r>
        <w:t xml:space="preserve">          "registrationStatus": false,</w:t>
      </w:r>
    </w:p>
    <w:p w14:paraId="30FEDE71" w14:textId="77777777" w:rsidR="007D7F26" w:rsidRDefault="007D7F26" w:rsidP="007D7F26">
      <w:r>
        <w:t xml:space="preserve">          "courseStatus": "finished",</w:t>
      </w:r>
    </w:p>
    <w:p w14:paraId="3CA86872" w14:textId="77777777" w:rsidR="007D7F26" w:rsidRDefault="007D7F26" w:rsidP="007D7F26">
      <w:r>
        <w:t xml:space="preserve">          "instructorId": 2</w:t>
      </w:r>
    </w:p>
    <w:p w14:paraId="23BBBDA0" w14:textId="77777777" w:rsidR="007D7F26" w:rsidRDefault="007D7F26" w:rsidP="007D7F26">
      <w:r>
        <w:t xml:space="preserve">        },</w:t>
      </w:r>
    </w:p>
    <w:p w14:paraId="74665F4A" w14:textId="77777777" w:rsidR="007D7F26" w:rsidRDefault="007D7F26" w:rsidP="007D7F26">
      <w:r>
        <w:t xml:space="preserve">        {</w:t>
      </w:r>
    </w:p>
    <w:p w14:paraId="1662949E" w14:textId="77777777" w:rsidR="007D7F26" w:rsidRDefault="007D7F26" w:rsidP="007D7F26">
      <w:r>
        <w:t xml:space="preserve">          "id": 28,</w:t>
      </w:r>
    </w:p>
    <w:p w14:paraId="5EEC391A" w14:textId="77777777" w:rsidR="007D7F26" w:rsidRDefault="007D7F26" w:rsidP="007D7F26">
      <w:r>
        <w:t xml:space="preserve">          "title": "Ethics in Accounting Profession",</w:t>
      </w:r>
    </w:p>
    <w:p w14:paraId="27579421" w14:textId="77777777" w:rsidR="007D7F26" w:rsidRDefault="007D7F26" w:rsidP="007D7F26">
      <w:r>
        <w:t xml:space="preserve">          "location": "Room 152",</w:t>
      </w:r>
    </w:p>
    <w:p w14:paraId="65DA8F3A" w14:textId="77777777" w:rsidR="007D7F26" w:rsidRDefault="007D7F26" w:rsidP="007D7F26">
      <w:r>
        <w:t xml:space="preserve">          "category": "Engineering",</w:t>
      </w:r>
    </w:p>
    <w:p w14:paraId="0CB58ABA" w14:textId="77777777" w:rsidR="007D7F26" w:rsidRDefault="007D7F26" w:rsidP="007D7F26">
      <w:r>
        <w:t xml:space="preserve">          "registrationStatus": true,</w:t>
      </w:r>
    </w:p>
    <w:p w14:paraId="2B97AF34" w14:textId="77777777" w:rsidR="007D7F26" w:rsidRDefault="007D7F26" w:rsidP="007D7F26">
      <w:r>
        <w:t xml:space="preserve">          "courseStatus": "finished",</w:t>
      </w:r>
    </w:p>
    <w:p w14:paraId="7529291E" w14:textId="77777777" w:rsidR="007D7F26" w:rsidRDefault="007D7F26" w:rsidP="007D7F26">
      <w:r>
        <w:t xml:space="preserve">          "instructorId": 5</w:t>
      </w:r>
    </w:p>
    <w:p w14:paraId="471B4BD3" w14:textId="77777777" w:rsidR="007D7F26" w:rsidRDefault="007D7F26" w:rsidP="007D7F26">
      <w:r>
        <w:t xml:space="preserve">        },</w:t>
      </w:r>
    </w:p>
    <w:p w14:paraId="7D38B517" w14:textId="77777777" w:rsidR="007D7F26" w:rsidRDefault="007D7F26" w:rsidP="007D7F26">
      <w:r>
        <w:t xml:space="preserve">        {</w:t>
      </w:r>
    </w:p>
    <w:p w14:paraId="03883296" w14:textId="77777777" w:rsidR="007D7F26" w:rsidRDefault="007D7F26" w:rsidP="007D7F26">
      <w:r>
        <w:t xml:space="preserve">          "id": 30,</w:t>
      </w:r>
    </w:p>
    <w:p w14:paraId="1B09684E" w14:textId="77777777" w:rsidR="007D7F26" w:rsidRDefault="007D7F26" w:rsidP="007D7F26">
      <w:r>
        <w:t xml:space="preserve">          "title": "International Accounting Standards",</w:t>
      </w:r>
    </w:p>
    <w:p w14:paraId="52F33A92" w14:textId="77777777" w:rsidR="007D7F26" w:rsidRDefault="007D7F26" w:rsidP="007D7F26">
      <w:r>
        <w:t xml:space="preserve">          "location": "Room 133",</w:t>
      </w:r>
    </w:p>
    <w:p w14:paraId="581AE2C2" w14:textId="77777777" w:rsidR="007D7F26" w:rsidRDefault="007D7F26" w:rsidP="007D7F26">
      <w:r>
        <w:t xml:space="preserve">          "category": "Engineering",</w:t>
      </w:r>
    </w:p>
    <w:p w14:paraId="1A79FFA6" w14:textId="77777777" w:rsidR="007D7F26" w:rsidRDefault="007D7F26" w:rsidP="007D7F26">
      <w:r>
        <w:t xml:space="preserve">          "registrationStatus": true,</w:t>
      </w:r>
    </w:p>
    <w:p w14:paraId="55514E9B" w14:textId="77777777" w:rsidR="007D7F26" w:rsidRDefault="007D7F26" w:rsidP="007D7F26">
      <w:r>
        <w:t xml:space="preserve">          "courseStatus": "offering",</w:t>
      </w:r>
    </w:p>
    <w:p w14:paraId="2B417F34" w14:textId="77777777" w:rsidR="007D7F26" w:rsidRDefault="007D7F26" w:rsidP="007D7F26">
      <w:r>
        <w:t xml:space="preserve">          "instructorId": 1</w:t>
      </w:r>
    </w:p>
    <w:p w14:paraId="0AB9C124" w14:textId="77777777" w:rsidR="007D7F26" w:rsidRDefault="007D7F26" w:rsidP="007D7F26">
      <w:r>
        <w:t xml:space="preserve">        },</w:t>
      </w:r>
    </w:p>
    <w:p w14:paraId="13332DFD" w14:textId="77777777" w:rsidR="007D7F26" w:rsidRDefault="007D7F26" w:rsidP="007D7F26">
      <w:r>
        <w:t xml:space="preserve">        {</w:t>
      </w:r>
    </w:p>
    <w:p w14:paraId="2D780752" w14:textId="77777777" w:rsidR="007D7F26" w:rsidRDefault="007D7F26" w:rsidP="007D7F26">
      <w:r>
        <w:t xml:space="preserve">          "id": 33,</w:t>
      </w:r>
    </w:p>
    <w:p w14:paraId="70BDA868" w14:textId="77777777" w:rsidR="007D7F26" w:rsidRDefault="007D7F26" w:rsidP="007D7F26">
      <w:r>
        <w:t xml:space="preserve">          "title": "Mastering Molecular Biology Concepts",</w:t>
      </w:r>
    </w:p>
    <w:p w14:paraId="36F292E5" w14:textId="77777777" w:rsidR="007D7F26" w:rsidRDefault="007D7F26" w:rsidP="007D7F26">
      <w:r>
        <w:t xml:space="preserve">          "location": "Room 363",</w:t>
      </w:r>
    </w:p>
    <w:p w14:paraId="12FA3170" w14:textId="77777777" w:rsidR="007D7F26" w:rsidRDefault="007D7F26" w:rsidP="007D7F26">
      <w:r>
        <w:t xml:space="preserve">          "category": "Science",</w:t>
      </w:r>
    </w:p>
    <w:p w14:paraId="23474BCA" w14:textId="77777777" w:rsidR="007D7F26" w:rsidRDefault="007D7F26" w:rsidP="007D7F26">
      <w:r>
        <w:t xml:space="preserve">          "registrationStatus": false,</w:t>
      </w:r>
    </w:p>
    <w:p w14:paraId="01333D68" w14:textId="77777777" w:rsidR="007D7F26" w:rsidRDefault="007D7F26" w:rsidP="007D7F26">
      <w:r>
        <w:t xml:space="preserve">          "courseStatus": "offering",</w:t>
      </w:r>
    </w:p>
    <w:p w14:paraId="25C77B07" w14:textId="77777777" w:rsidR="007D7F26" w:rsidRDefault="007D7F26" w:rsidP="007D7F26">
      <w:r>
        <w:t xml:space="preserve">          "instructorId": 2</w:t>
      </w:r>
    </w:p>
    <w:p w14:paraId="70C77084" w14:textId="77777777" w:rsidR="007D7F26" w:rsidRDefault="007D7F26" w:rsidP="007D7F26">
      <w:r>
        <w:t xml:space="preserve">        },</w:t>
      </w:r>
    </w:p>
    <w:p w14:paraId="2E346D68" w14:textId="77777777" w:rsidR="007D7F26" w:rsidRDefault="007D7F26" w:rsidP="007D7F26">
      <w:r>
        <w:t xml:space="preserve">        {</w:t>
      </w:r>
    </w:p>
    <w:p w14:paraId="2C55EACD" w14:textId="77777777" w:rsidR="007D7F26" w:rsidRDefault="007D7F26" w:rsidP="007D7F26">
      <w:r>
        <w:t xml:space="preserve">          "id": 49,</w:t>
      </w:r>
    </w:p>
    <w:p w14:paraId="771D80E7" w14:textId="77777777" w:rsidR="007D7F26" w:rsidRDefault="007D7F26" w:rsidP="007D7F26">
      <w:r>
        <w:t xml:space="preserve">          "title": "Chemistry Major Essentials",</w:t>
      </w:r>
    </w:p>
    <w:p w14:paraId="41E7143B" w14:textId="77777777" w:rsidR="007D7F26" w:rsidRDefault="007D7F26" w:rsidP="007D7F26">
      <w:r>
        <w:lastRenderedPageBreak/>
        <w:t xml:space="preserve">          "location": "Room 188",</w:t>
      </w:r>
    </w:p>
    <w:p w14:paraId="58FFEE14" w14:textId="77777777" w:rsidR="007D7F26" w:rsidRDefault="007D7F26" w:rsidP="007D7F26">
      <w:r>
        <w:t xml:space="preserve">          "category": "Engineering",</w:t>
      </w:r>
    </w:p>
    <w:p w14:paraId="6D5D5C84" w14:textId="77777777" w:rsidR="007D7F26" w:rsidRDefault="007D7F26" w:rsidP="007D7F26">
      <w:r>
        <w:t xml:space="preserve">          "registrationStatus": false,</w:t>
      </w:r>
    </w:p>
    <w:p w14:paraId="31B31955" w14:textId="77777777" w:rsidR="007D7F26" w:rsidRDefault="007D7F26" w:rsidP="007D7F26">
      <w:r>
        <w:t xml:space="preserve">          "courseStatus": "offering",</w:t>
      </w:r>
    </w:p>
    <w:p w14:paraId="3EDFA294" w14:textId="77777777" w:rsidR="007D7F26" w:rsidRDefault="007D7F26" w:rsidP="007D7F26">
      <w:r>
        <w:t xml:space="preserve">          "instructorId": 4</w:t>
      </w:r>
    </w:p>
    <w:p w14:paraId="246CD34C" w14:textId="77777777" w:rsidR="007D7F26" w:rsidRDefault="007D7F26" w:rsidP="007D7F26">
      <w:r>
        <w:t xml:space="preserve">        }</w:t>
      </w:r>
    </w:p>
    <w:p w14:paraId="7DF2C1AE" w14:textId="77777777" w:rsidR="007D7F26" w:rsidRDefault="007D7F26" w:rsidP="007D7F26">
      <w:r>
        <w:t xml:space="preserve">      ],</w:t>
      </w:r>
    </w:p>
    <w:p w14:paraId="64FD1D74" w14:textId="77777777" w:rsidR="007D7F26" w:rsidRDefault="007D7F26" w:rsidP="007D7F26">
      <w:r>
        <w:t xml:space="preserve">      "grades": [</w:t>
      </w:r>
    </w:p>
    <w:p w14:paraId="5D5FE4E6" w14:textId="77777777" w:rsidR="007D7F26" w:rsidRDefault="007D7F26" w:rsidP="007D7F26">
      <w:r>
        <w:t xml:space="preserve">        {</w:t>
      </w:r>
    </w:p>
    <w:p w14:paraId="42DD2BC3" w14:textId="77777777" w:rsidR="007D7F26" w:rsidRDefault="007D7F26" w:rsidP="007D7F26">
      <w:r>
        <w:t xml:space="preserve">          "id": 207,</w:t>
      </w:r>
    </w:p>
    <w:p w14:paraId="39E4BA5F" w14:textId="77777777" w:rsidR="007D7F26" w:rsidRDefault="007D7F26" w:rsidP="007D7F26">
      <w:r>
        <w:t xml:space="preserve">          "title": "vigor ipsam arcus Final Exam",</w:t>
      </w:r>
    </w:p>
    <w:p w14:paraId="16CEA2E2" w14:textId="77777777" w:rsidR="007D7F26" w:rsidRDefault="007D7F26" w:rsidP="007D7F26">
      <w:r>
        <w:t xml:space="preserve">          "grade": 36.02,</w:t>
      </w:r>
    </w:p>
    <w:p w14:paraId="104B7FD0" w14:textId="77777777" w:rsidR="007D7F26" w:rsidRDefault="007D7F26" w:rsidP="007D7F26">
      <w:r>
        <w:t xml:space="preserve">          "studentId": 117,</w:t>
      </w:r>
    </w:p>
    <w:p w14:paraId="3B72FB85" w14:textId="77777777" w:rsidR="007D7F26" w:rsidRDefault="007D7F26" w:rsidP="007D7F26">
      <w:r>
        <w:t xml:space="preserve">          "courseId": 21</w:t>
      </w:r>
    </w:p>
    <w:p w14:paraId="4527F68E" w14:textId="77777777" w:rsidR="007D7F26" w:rsidRDefault="007D7F26" w:rsidP="007D7F26">
      <w:r>
        <w:t xml:space="preserve">        },</w:t>
      </w:r>
    </w:p>
    <w:p w14:paraId="292A8C3D" w14:textId="77777777" w:rsidR="007D7F26" w:rsidRDefault="007D7F26" w:rsidP="007D7F26">
      <w:r>
        <w:t xml:space="preserve">        {</w:t>
      </w:r>
    </w:p>
    <w:p w14:paraId="6052D427" w14:textId="77777777" w:rsidR="007D7F26" w:rsidRDefault="007D7F26" w:rsidP="007D7F26">
      <w:r>
        <w:t xml:space="preserve">          "id": 279,</w:t>
      </w:r>
    </w:p>
    <w:p w14:paraId="64A1CDC2" w14:textId="77777777" w:rsidR="007D7F26" w:rsidRDefault="007D7F26" w:rsidP="007D7F26">
      <w:r>
        <w:t xml:space="preserve">          "title": "adipiscor talio cupressus Final Exam",</w:t>
      </w:r>
    </w:p>
    <w:p w14:paraId="2E5F7367" w14:textId="77777777" w:rsidR="007D7F26" w:rsidRDefault="007D7F26" w:rsidP="007D7F26">
      <w:r>
        <w:t xml:space="preserve">          "grade": 73.83,</w:t>
      </w:r>
    </w:p>
    <w:p w14:paraId="1EDB0DC9" w14:textId="77777777" w:rsidR="007D7F26" w:rsidRDefault="007D7F26" w:rsidP="007D7F26">
      <w:r>
        <w:t xml:space="preserve">          "studentId": 117,</w:t>
      </w:r>
    </w:p>
    <w:p w14:paraId="54ACA9EA" w14:textId="77777777" w:rsidR="007D7F26" w:rsidRDefault="007D7F26" w:rsidP="007D7F26">
      <w:r>
        <w:t xml:space="preserve">          "courseId": 28</w:t>
      </w:r>
    </w:p>
    <w:p w14:paraId="7EFF644C" w14:textId="77777777" w:rsidR="007D7F26" w:rsidRDefault="007D7F26" w:rsidP="007D7F26">
      <w:r>
        <w:t xml:space="preserve">        },</w:t>
      </w:r>
    </w:p>
    <w:p w14:paraId="26B7C633" w14:textId="77777777" w:rsidR="007D7F26" w:rsidRDefault="007D7F26" w:rsidP="007D7F26">
      <w:r>
        <w:t xml:space="preserve">        {</w:t>
      </w:r>
    </w:p>
    <w:p w14:paraId="733B5F7A" w14:textId="77777777" w:rsidR="007D7F26" w:rsidRDefault="007D7F26" w:rsidP="007D7F26">
      <w:r>
        <w:t xml:space="preserve">          "id": 297,</w:t>
      </w:r>
    </w:p>
    <w:p w14:paraId="47CABA10" w14:textId="77777777" w:rsidR="007D7F26" w:rsidRDefault="007D7F26" w:rsidP="007D7F26">
      <w:r>
        <w:t xml:space="preserve">          "title": "celo tum arceo Final Exam",</w:t>
      </w:r>
    </w:p>
    <w:p w14:paraId="4750E37C" w14:textId="77777777" w:rsidR="007D7F26" w:rsidRDefault="007D7F26" w:rsidP="007D7F26">
      <w:r>
        <w:t xml:space="preserve">          "grade": 84.81,</w:t>
      </w:r>
    </w:p>
    <w:p w14:paraId="0533E690" w14:textId="77777777" w:rsidR="007D7F26" w:rsidRDefault="007D7F26" w:rsidP="007D7F26">
      <w:r>
        <w:t xml:space="preserve">          "studentId": 117,</w:t>
      </w:r>
    </w:p>
    <w:p w14:paraId="3320E5F9" w14:textId="77777777" w:rsidR="007D7F26" w:rsidRDefault="007D7F26" w:rsidP="007D7F26">
      <w:r>
        <w:t xml:space="preserve">          "courseId": 30</w:t>
      </w:r>
    </w:p>
    <w:p w14:paraId="10235C20" w14:textId="77777777" w:rsidR="007D7F26" w:rsidRDefault="007D7F26" w:rsidP="007D7F26">
      <w:r>
        <w:t xml:space="preserve">        },</w:t>
      </w:r>
    </w:p>
    <w:p w14:paraId="3791E2DC" w14:textId="77777777" w:rsidR="007D7F26" w:rsidRDefault="007D7F26" w:rsidP="007D7F26">
      <w:r>
        <w:t xml:space="preserve">        {</w:t>
      </w:r>
    </w:p>
    <w:p w14:paraId="72B8E457" w14:textId="77777777" w:rsidR="007D7F26" w:rsidRDefault="007D7F26" w:rsidP="007D7F26">
      <w:r>
        <w:t xml:space="preserve">          "id": 482,</w:t>
      </w:r>
    </w:p>
    <w:p w14:paraId="3A1CD651" w14:textId="77777777" w:rsidR="007D7F26" w:rsidRDefault="007D7F26" w:rsidP="007D7F26">
      <w:r>
        <w:t xml:space="preserve">          "title": "crur cupiditate tenus Final Exam",</w:t>
      </w:r>
    </w:p>
    <w:p w14:paraId="7F56ACE0" w14:textId="77777777" w:rsidR="007D7F26" w:rsidRDefault="007D7F26" w:rsidP="007D7F26">
      <w:r>
        <w:t xml:space="preserve">          "grade": 51.09,</w:t>
      </w:r>
    </w:p>
    <w:p w14:paraId="3B330A35" w14:textId="77777777" w:rsidR="007D7F26" w:rsidRDefault="007D7F26" w:rsidP="007D7F26">
      <w:r>
        <w:t xml:space="preserve">          "studentId": 117,</w:t>
      </w:r>
    </w:p>
    <w:p w14:paraId="301B5E42" w14:textId="77777777" w:rsidR="007D7F26" w:rsidRDefault="007D7F26" w:rsidP="007D7F26">
      <w:r>
        <w:t xml:space="preserve">          "courseId": 49</w:t>
      </w:r>
    </w:p>
    <w:p w14:paraId="24FBDD00" w14:textId="77777777" w:rsidR="007D7F26" w:rsidRDefault="007D7F26" w:rsidP="007D7F26">
      <w:r>
        <w:t xml:space="preserve">        }</w:t>
      </w:r>
    </w:p>
    <w:p w14:paraId="6D5A065D" w14:textId="77777777" w:rsidR="007D7F26" w:rsidRDefault="007D7F26" w:rsidP="007D7F26">
      <w:r>
        <w:t xml:space="preserve">      ]</w:t>
      </w:r>
    </w:p>
    <w:p w14:paraId="31B314EC" w14:textId="77777777" w:rsidR="007D7F26" w:rsidRDefault="007D7F26" w:rsidP="007D7F26">
      <w:r>
        <w:t xml:space="preserve">    },</w:t>
      </w:r>
    </w:p>
    <w:p w14:paraId="3E36743B" w14:textId="77777777" w:rsidR="007D7F26" w:rsidRDefault="007D7F26" w:rsidP="007D7F26">
      <w:r>
        <w:t xml:space="preserve">    {</w:t>
      </w:r>
    </w:p>
    <w:p w14:paraId="4A15D4BF" w14:textId="77777777" w:rsidR="007D7F26" w:rsidRDefault="007D7F26" w:rsidP="007D7F26">
      <w:r>
        <w:t xml:space="preserve">      "id": 118,</w:t>
      </w:r>
    </w:p>
    <w:p w14:paraId="428F9102" w14:textId="77777777" w:rsidR="007D7F26" w:rsidRDefault="007D7F26" w:rsidP="007D7F26">
      <w:r>
        <w:t xml:space="preserve">      "name": "Noel Lang IV",</w:t>
      </w:r>
    </w:p>
    <w:p w14:paraId="18BAC99A" w14:textId="77777777" w:rsidR="007D7F26" w:rsidRDefault="007D7F26" w:rsidP="007D7F26">
      <w:r>
        <w:t xml:space="preserve">      "email": "Jennyfer67@hotmail.com",</w:t>
      </w:r>
    </w:p>
    <w:p w14:paraId="50D4E48C" w14:textId="77777777" w:rsidR="007D7F26" w:rsidRDefault="007D7F26" w:rsidP="007D7F26">
      <w:r>
        <w:lastRenderedPageBreak/>
        <w:t xml:space="preserve">      "password": "student123",</w:t>
      </w:r>
    </w:p>
    <w:p w14:paraId="1250B344" w14:textId="77777777" w:rsidR="007D7F26" w:rsidRDefault="007D7F26" w:rsidP="007D7F26">
      <w:r>
        <w:t xml:space="preserve">      "userType": "Student",</w:t>
      </w:r>
    </w:p>
    <w:p w14:paraId="3CF9FA77" w14:textId="77777777" w:rsidR="007D7F26" w:rsidRDefault="007D7F26" w:rsidP="007D7F26">
      <w:r>
        <w:t xml:space="preserve">      "gpa": 3.05,</w:t>
      </w:r>
    </w:p>
    <w:p w14:paraId="5D0A7B00" w14:textId="77777777" w:rsidR="007D7F26" w:rsidRDefault="007D7F26" w:rsidP="007D7F26">
      <w:r>
        <w:t xml:space="preserve">      "major": "Electrical Engineering",</w:t>
      </w:r>
    </w:p>
    <w:p w14:paraId="761D8BAF" w14:textId="77777777" w:rsidR="007D7F26" w:rsidRDefault="007D7F26" w:rsidP="007D7F26">
      <w:r>
        <w:t xml:space="preserve">      "passedCourses": [</w:t>
      </w:r>
    </w:p>
    <w:p w14:paraId="6684ACDC" w14:textId="77777777" w:rsidR="007D7F26" w:rsidRDefault="007D7F26" w:rsidP="007D7F26">
      <w:r>
        <w:t xml:space="preserve">        {</w:t>
      </w:r>
    </w:p>
    <w:p w14:paraId="0AE87088" w14:textId="77777777" w:rsidR="007D7F26" w:rsidRDefault="007D7F26" w:rsidP="007D7F26">
      <w:r>
        <w:t xml:space="preserve">          "id": 29,</w:t>
      </w:r>
    </w:p>
    <w:p w14:paraId="1231C782" w14:textId="77777777" w:rsidR="007D7F26" w:rsidRDefault="007D7F26" w:rsidP="007D7F26">
      <w:r>
        <w:t xml:space="preserve">          "title": "Budgeting and Forecasting Skills",</w:t>
      </w:r>
    </w:p>
    <w:p w14:paraId="1ABF7F40" w14:textId="77777777" w:rsidR="007D7F26" w:rsidRDefault="007D7F26" w:rsidP="007D7F26">
      <w:r>
        <w:t xml:space="preserve">          "location": "Room 186",</w:t>
      </w:r>
    </w:p>
    <w:p w14:paraId="3F81767E" w14:textId="77777777" w:rsidR="007D7F26" w:rsidRDefault="007D7F26" w:rsidP="007D7F26">
      <w:r>
        <w:t xml:space="preserve">          "category": "Math",</w:t>
      </w:r>
    </w:p>
    <w:p w14:paraId="64AB9B1C" w14:textId="77777777" w:rsidR="007D7F26" w:rsidRDefault="007D7F26" w:rsidP="007D7F26">
      <w:r>
        <w:t xml:space="preserve">          "registrationStatus": false,</w:t>
      </w:r>
    </w:p>
    <w:p w14:paraId="266A6B1F" w14:textId="77777777" w:rsidR="007D7F26" w:rsidRDefault="007D7F26" w:rsidP="007D7F26">
      <w:r>
        <w:t xml:space="preserve">          "courseStatus": "offering",</w:t>
      </w:r>
    </w:p>
    <w:p w14:paraId="5B9C57F5" w14:textId="77777777" w:rsidR="007D7F26" w:rsidRDefault="007D7F26" w:rsidP="007D7F26">
      <w:r>
        <w:t xml:space="preserve">          "instructorId": 2</w:t>
      </w:r>
    </w:p>
    <w:p w14:paraId="17E727BA" w14:textId="77777777" w:rsidR="007D7F26" w:rsidRDefault="007D7F26" w:rsidP="007D7F26">
      <w:r>
        <w:t xml:space="preserve">        },</w:t>
      </w:r>
    </w:p>
    <w:p w14:paraId="19EBB642" w14:textId="77777777" w:rsidR="007D7F26" w:rsidRDefault="007D7F26" w:rsidP="007D7F26">
      <w:r>
        <w:t xml:space="preserve">        {</w:t>
      </w:r>
    </w:p>
    <w:p w14:paraId="02BBB17C" w14:textId="77777777" w:rsidR="007D7F26" w:rsidRDefault="007D7F26" w:rsidP="007D7F26">
      <w:r>
        <w:t xml:space="preserve">          "id": 44,</w:t>
      </w:r>
    </w:p>
    <w:p w14:paraId="75949BAA" w14:textId="77777777" w:rsidR="007D7F26" w:rsidRDefault="007D7F26" w:rsidP="007D7F26">
      <w:r>
        <w:t xml:space="preserve">          "title": "The Ultimate Chemistry Major Guide",</w:t>
      </w:r>
    </w:p>
    <w:p w14:paraId="6124BCBF" w14:textId="77777777" w:rsidR="007D7F26" w:rsidRDefault="007D7F26" w:rsidP="007D7F26">
      <w:r>
        <w:t xml:space="preserve">          "location": "Room 176",</w:t>
      </w:r>
    </w:p>
    <w:p w14:paraId="5969E30C" w14:textId="77777777" w:rsidR="007D7F26" w:rsidRDefault="007D7F26" w:rsidP="007D7F26">
      <w:r>
        <w:t xml:space="preserve">          "category": "Science",</w:t>
      </w:r>
    </w:p>
    <w:p w14:paraId="4E382045" w14:textId="77777777" w:rsidR="007D7F26" w:rsidRDefault="007D7F26" w:rsidP="007D7F26">
      <w:r>
        <w:t xml:space="preserve">          "registrationStatus": true,</w:t>
      </w:r>
    </w:p>
    <w:p w14:paraId="5A3AD9E5" w14:textId="77777777" w:rsidR="007D7F26" w:rsidRDefault="007D7F26" w:rsidP="007D7F26">
      <w:r>
        <w:t xml:space="preserve">          "courseStatus": "finished",</w:t>
      </w:r>
    </w:p>
    <w:p w14:paraId="1EC61670" w14:textId="77777777" w:rsidR="007D7F26" w:rsidRDefault="007D7F26" w:rsidP="007D7F26">
      <w:r>
        <w:t xml:space="preserve">          "instructorId": 5</w:t>
      </w:r>
    </w:p>
    <w:p w14:paraId="30577DE9" w14:textId="77777777" w:rsidR="007D7F26" w:rsidRDefault="007D7F26" w:rsidP="007D7F26">
      <w:r>
        <w:t xml:space="preserve">        },</w:t>
      </w:r>
    </w:p>
    <w:p w14:paraId="27862877" w14:textId="77777777" w:rsidR="007D7F26" w:rsidRDefault="007D7F26" w:rsidP="007D7F26">
      <w:r>
        <w:t xml:space="preserve">        {</w:t>
      </w:r>
    </w:p>
    <w:p w14:paraId="60CB2862" w14:textId="77777777" w:rsidR="007D7F26" w:rsidRDefault="007D7F26" w:rsidP="007D7F26">
      <w:r>
        <w:t xml:space="preserve">          "id": 45,</w:t>
      </w:r>
    </w:p>
    <w:p w14:paraId="6CD9188E" w14:textId="77777777" w:rsidR="007D7F26" w:rsidRDefault="007D7F26" w:rsidP="007D7F26">
      <w:r>
        <w:t xml:space="preserve">          "title": "In-Depth Chemistry Specialization",</w:t>
      </w:r>
    </w:p>
    <w:p w14:paraId="5F90016F" w14:textId="77777777" w:rsidR="007D7F26" w:rsidRDefault="007D7F26" w:rsidP="007D7F26">
      <w:r>
        <w:t xml:space="preserve">          "location": "Room 140",</w:t>
      </w:r>
    </w:p>
    <w:p w14:paraId="3293F749" w14:textId="77777777" w:rsidR="007D7F26" w:rsidRDefault="007D7F26" w:rsidP="007D7F26">
      <w:r>
        <w:t xml:space="preserve">          "category": "Science",</w:t>
      </w:r>
    </w:p>
    <w:p w14:paraId="71827DF0" w14:textId="77777777" w:rsidR="007D7F26" w:rsidRDefault="007D7F26" w:rsidP="007D7F26">
      <w:r>
        <w:t xml:space="preserve">          "registrationStatus": false,</w:t>
      </w:r>
    </w:p>
    <w:p w14:paraId="362658E6" w14:textId="77777777" w:rsidR="007D7F26" w:rsidRDefault="007D7F26" w:rsidP="007D7F26">
      <w:r>
        <w:t xml:space="preserve">          "courseStatus": "offering",</w:t>
      </w:r>
    </w:p>
    <w:p w14:paraId="782D3B01" w14:textId="77777777" w:rsidR="007D7F26" w:rsidRDefault="007D7F26" w:rsidP="007D7F26">
      <w:r>
        <w:t xml:space="preserve">          "instructorId": 7</w:t>
      </w:r>
    </w:p>
    <w:p w14:paraId="7A3D9231" w14:textId="77777777" w:rsidR="007D7F26" w:rsidRDefault="007D7F26" w:rsidP="007D7F26">
      <w:r>
        <w:t xml:space="preserve">        }</w:t>
      </w:r>
    </w:p>
    <w:p w14:paraId="271E532B" w14:textId="77777777" w:rsidR="007D7F26" w:rsidRDefault="007D7F26" w:rsidP="007D7F26">
      <w:r>
        <w:t xml:space="preserve">      ],</w:t>
      </w:r>
    </w:p>
    <w:p w14:paraId="51696BB7" w14:textId="77777777" w:rsidR="007D7F26" w:rsidRDefault="007D7F26" w:rsidP="007D7F26">
      <w:r>
        <w:t xml:space="preserve">      "grades": [</w:t>
      </w:r>
    </w:p>
    <w:p w14:paraId="5456362D" w14:textId="77777777" w:rsidR="007D7F26" w:rsidRDefault="007D7F26" w:rsidP="007D7F26">
      <w:r>
        <w:t xml:space="preserve">        {</w:t>
      </w:r>
    </w:p>
    <w:p w14:paraId="0A694F5E" w14:textId="77777777" w:rsidR="007D7F26" w:rsidRDefault="007D7F26" w:rsidP="007D7F26">
      <w:r>
        <w:t xml:space="preserve">          "id": 284,</w:t>
      </w:r>
    </w:p>
    <w:p w14:paraId="051675A9" w14:textId="77777777" w:rsidR="007D7F26" w:rsidRDefault="007D7F26" w:rsidP="007D7F26">
      <w:r>
        <w:t xml:space="preserve">          "title": "vociferor charisma abscido Final Exam",</w:t>
      </w:r>
    </w:p>
    <w:p w14:paraId="49AC83D3" w14:textId="77777777" w:rsidR="007D7F26" w:rsidRDefault="007D7F26" w:rsidP="007D7F26">
      <w:r>
        <w:t xml:space="preserve">          "grade": 53.22,</w:t>
      </w:r>
    </w:p>
    <w:p w14:paraId="7A4A0EAA" w14:textId="77777777" w:rsidR="007D7F26" w:rsidRDefault="007D7F26" w:rsidP="007D7F26">
      <w:r>
        <w:t xml:space="preserve">          "studentId": 118,</w:t>
      </w:r>
    </w:p>
    <w:p w14:paraId="062187DF" w14:textId="77777777" w:rsidR="007D7F26" w:rsidRDefault="007D7F26" w:rsidP="007D7F26">
      <w:r>
        <w:t xml:space="preserve">          "courseId": 29</w:t>
      </w:r>
    </w:p>
    <w:p w14:paraId="4F663015" w14:textId="77777777" w:rsidR="007D7F26" w:rsidRDefault="007D7F26" w:rsidP="007D7F26">
      <w:r>
        <w:t xml:space="preserve">        },</w:t>
      </w:r>
    </w:p>
    <w:p w14:paraId="1E4F66B4" w14:textId="77777777" w:rsidR="007D7F26" w:rsidRDefault="007D7F26" w:rsidP="007D7F26">
      <w:r>
        <w:t xml:space="preserve">        {</w:t>
      </w:r>
    </w:p>
    <w:p w14:paraId="6723CF65" w14:textId="77777777" w:rsidR="007D7F26" w:rsidRDefault="007D7F26" w:rsidP="007D7F26">
      <w:r>
        <w:lastRenderedPageBreak/>
        <w:t xml:space="preserve">          "id": 352,</w:t>
      </w:r>
    </w:p>
    <w:p w14:paraId="63D844E2" w14:textId="77777777" w:rsidR="007D7F26" w:rsidRDefault="007D7F26" w:rsidP="007D7F26">
      <w:r>
        <w:t xml:space="preserve">          "title": "alioqui crepusculum quaerat Final Exam",</w:t>
      </w:r>
    </w:p>
    <w:p w14:paraId="7AD78138" w14:textId="77777777" w:rsidR="007D7F26" w:rsidRDefault="007D7F26" w:rsidP="007D7F26">
      <w:r>
        <w:t xml:space="preserve">          "grade": 81.7,</w:t>
      </w:r>
    </w:p>
    <w:p w14:paraId="3885297F" w14:textId="77777777" w:rsidR="007D7F26" w:rsidRDefault="007D7F26" w:rsidP="007D7F26">
      <w:r>
        <w:t xml:space="preserve">          "studentId": 118,</w:t>
      </w:r>
    </w:p>
    <w:p w14:paraId="6795B30B" w14:textId="77777777" w:rsidR="007D7F26" w:rsidRDefault="007D7F26" w:rsidP="007D7F26">
      <w:r>
        <w:t xml:space="preserve">          "courseId": 36</w:t>
      </w:r>
    </w:p>
    <w:p w14:paraId="750298E4" w14:textId="77777777" w:rsidR="007D7F26" w:rsidRDefault="007D7F26" w:rsidP="007D7F26">
      <w:r>
        <w:t xml:space="preserve">        },</w:t>
      </w:r>
    </w:p>
    <w:p w14:paraId="7FB0523E" w14:textId="77777777" w:rsidR="007D7F26" w:rsidRDefault="007D7F26" w:rsidP="007D7F26">
      <w:r>
        <w:t xml:space="preserve">        {</w:t>
      </w:r>
    </w:p>
    <w:p w14:paraId="2A5018A0" w14:textId="77777777" w:rsidR="007D7F26" w:rsidRDefault="007D7F26" w:rsidP="007D7F26">
      <w:r>
        <w:t xml:space="preserve">          "id": 446,</w:t>
      </w:r>
    </w:p>
    <w:p w14:paraId="5DCD6E97" w14:textId="77777777" w:rsidR="007D7F26" w:rsidRDefault="007D7F26" w:rsidP="007D7F26">
      <w:r>
        <w:t xml:space="preserve">          "title": "quaerat aperte atque Final Exam",</w:t>
      </w:r>
    </w:p>
    <w:p w14:paraId="2D188719" w14:textId="77777777" w:rsidR="007D7F26" w:rsidRDefault="007D7F26" w:rsidP="007D7F26">
      <w:r>
        <w:t xml:space="preserve">          "grade": 28.22,</w:t>
      </w:r>
    </w:p>
    <w:p w14:paraId="2103A7AB" w14:textId="77777777" w:rsidR="007D7F26" w:rsidRDefault="007D7F26" w:rsidP="007D7F26">
      <w:r>
        <w:t xml:space="preserve">          "studentId": 118,</w:t>
      </w:r>
    </w:p>
    <w:p w14:paraId="24441FF1" w14:textId="77777777" w:rsidR="007D7F26" w:rsidRDefault="007D7F26" w:rsidP="007D7F26">
      <w:r>
        <w:t xml:space="preserve">          "courseId": 45</w:t>
      </w:r>
    </w:p>
    <w:p w14:paraId="648A2BB4" w14:textId="77777777" w:rsidR="007D7F26" w:rsidRDefault="007D7F26" w:rsidP="007D7F26">
      <w:r>
        <w:t xml:space="preserve">        }</w:t>
      </w:r>
    </w:p>
    <w:p w14:paraId="23BB795A" w14:textId="77777777" w:rsidR="007D7F26" w:rsidRDefault="007D7F26" w:rsidP="007D7F26">
      <w:r>
        <w:t xml:space="preserve">      ]</w:t>
      </w:r>
    </w:p>
    <w:p w14:paraId="6A2B26D1" w14:textId="77777777" w:rsidR="007D7F26" w:rsidRDefault="007D7F26" w:rsidP="007D7F26">
      <w:r>
        <w:t xml:space="preserve">    },</w:t>
      </w:r>
    </w:p>
    <w:p w14:paraId="147D17D0" w14:textId="77777777" w:rsidR="007D7F26" w:rsidRDefault="007D7F26" w:rsidP="007D7F26">
      <w:r>
        <w:t xml:space="preserve">    {</w:t>
      </w:r>
    </w:p>
    <w:p w14:paraId="1E075205" w14:textId="77777777" w:rsidR="007D7F26" w:rsidRDefault="007D7F26" w:rsidP="007D7F26">
      <w:r>
        <w:t xml:space="preserve">      "id": 119,</w:t>
      </w:r>
    </w:p>
    <w:p w14:paraId="19E239EC" w14:textId="77777777" w:rsidR="007D7F26" w:rsidRDefault="007D7F26" w:rsidP="007D7F26">
      <w:r>
        <w:t xml:space="preserve">      "name": "Erma Hirthe",</w:t>
      </w:r>
    </w:p>
    <w:p w14:paraId="16D4DDBE" w14:textId="77777777" w:rsidR="007D7F26" w:rsidRDefault="007D7F26" w:rsidP="007D7F26">
      <w:r>
        <w:t xml:space="preserve">      "email": "Reina13@gmail.com",</w:t>
      </w:r>
    </w:p>
    <w:p w14:paraId="7F4B6EAD" w14:textId="77777777" w:rsidR="007D7F26" w:rsidRDefault="007D7F26" w:rsidP="007D7F26">
      <w:r>
        <w:t xml:space="preserve">      "password": "student123",</w:t>
      </w:r>
    </w:p>
    <w:p w14:paraId="0BE1ECF2" w14:textId="77777777" w:rsidR="007D7F26" w:rsidRDefault="007D7F26" w:rsidP="007D7F26">
      <w:r>
        <w:t xml:space="preserve">      "userType": "Student",</w:t>
      </w:r>
    </w:p>
    <w:p w14:paraId="754BAA65" w14:textId="77777777" w:rsidR="007D7F26" w:rsidRDefault="007D7F26" w:rsidP="007D7F26">
      <w:r>
        <w:t xml:space="preserve">      "gpa": 0.13,</w:t>
      </w:r>
    </w:p>
    <w:p w14:paraId="72D4E484" w14:textId="77777777" w:rsidR="007D7F26" w:rsidRDefault="007D7F26" w:rsidP="007D7F26">
      <w:r>
        <w:t xml:space="preserve">      "major": "Physics",</w:t>
      </w:r>
    </w:p>
    <w:p w14:paraId="6C4F9782" w14:textId="77777777" w:rsidR="007D7F26" w:rsidRDefault="007D7F26" w:rsidP="007D7F26">
      <w:r>
        <w:t xml:space="preserve">      "passedCourses": [</w:t>
      </w:r>
    </w:p>
    <w:p w14:paraId="4474444C" w14:textId="77777777" w:rsidR="007D7F26" w:rsidRDefault="007D7F26" w:rsidP="007D7F26">
      <w:r>
        <w:t xml:space="preserve">        {</w:t>
      </w:r>
    </w:p>
    <w:p w14:paraId="3B6CEB01" w14:textId="77777777" w:rsidR="007D7F26" w:rsidRDefault="007D7F26" w:rsidP="007D7F26">
      <w:r>
        <w:t xml:space="preserve">          "id": 1,</w:t>
      </w:r>
    </w:p>
    <w:p w14:paraId="5C806592" w14:textId="77777777" w:rsidR="007D7F26" w:rsidRDefault="007D7F26" w:rsidP="007D7F26">
      <w:r>
        <w:t xml:space="preserve">          "title": "Mastering the Basics: A Comprehensive Guide",</w:t>
      </w:r>
    </w:p>
    <w:p w14:paraId="44C57492" w14:textId="77777777" w:rsidR="007D7F26" w:rsidRDefault="007D7F26" w:rsidP="007D7F26">
      <w:r>
        <w:t xml:space="preserve">          "location": "Room 280",</w:t>
      </w:r>
    </w:p>
    <w:p w14:paraId="6615D968" w14:textId="77777777" w:rsidR="007D7F26" w:rsidRDefault="007D7F26" w:rsidP="007D7F26">
      <w:r>
        <w:t xml:space="preserve">          "category": "Math",</w:t>
      </w:r>
    </w:p>
    <w:p w14:paraId="6F4258D9" w14:textId="77777777" w:rsidR="007D7F26" w:rsidRDefault="007D7F26" w:rsidP="007D7F26">
      <w:r>
        <w:t xml:space="preserve">          "registrationStatus": false,</w:t>
      </w:r>
    </w:p>
    <w:p w14:paraId="5F577684" w14:textId="77777777" w:rsidR="007D7F26" w:rsidRDefault="007D7F26" w:rsidP="007D7F26">
      <w:r>
        <w:t xml:space="preserve">          "courseStatus": "finished",</w:t>
      </w:r>
    </w:p>
    <w:p w14:paraId="396A7F32" w14:textId="77777777" w:rsidR="007D7F26" w:rsidRDefault="007D7F26" w:rsidP="007D7F26">
      <w:r>
        <w:t xml:space="preserve">          "instructorId": 6</w:t>
      </w:r>
    </w:p>
    <w:p w14:paraId="459E6174" w14:textId="77777777" w:rsidR="007D7F26" w:rsidRDefault="007D7F26" w:rsidP="007D7F26">
      <w:r>
        <w:t xml:space="preserve">        },</w:t>
      </w:r>
    </w:p>
    <w:p w14:paraId="680D7322" w14:textId="77777777" w:rsidR="007D7F26" w:rsidRDefault="007D7F26" w:rsidP="007D7F26">
      <w:r>
        <w:t xml:space="preserve">        {</w:t>
      </w:r>
    </w:p>
    <w:p w14:paraId="6706D0F1" w14:textId="77777777" w:rsidR="007D7F26" w:rsidRDefault="007D7F26" w:rsidP="007D7F26">
      <w:r>
        <w:t xml:space="preserve">          "id": 13,</w:t>
      </w:r>
    </w:p>
    <w:p w14:paraId="0B8A957B" w14:textId="77777777" w:rsidR="007D7F26" w:rsidRDefault="007D7F26" w:rsidP="007D7F26">
      <w:r>
        <w:t xml:space="preserve">          "title": "Programming Concepts",</w:t>
      </w:r>
    </w:p>
    <w:p w14:paraId="5E9540AF" w14:textId="77777777" w:rsidR="007D7F26" w:rsidRDefault="007D7F26" w:rsidP="007D7F26">
      <w:r>
        <w:t xml:space="preserve">          "location": "Room 184",</w:t>
      </w:r>
    </w:p>
    <w:p w14:paraId="1EDF71D6" w14:textId="77777777" w:rsidR="007D7F26" w:rsidRDefault="007D7F26" w:rsidP="007D7F26">
      <w:r>
        <w:t xml:space="preserve">          "category": "Computer",</w:t>
      </w:r>
    </w:p>
    <w:p w14:paraId="7D1EE6AC" w14:textId="77777777" w:rsidR="007D7F26" w:rsidRDefault="007D7F26" w:rsidP="007D7F26">
      <w:r>
        <w:t xml:space="preserve">          "registrationStatus": false,</w:t>
      </w:r>
    </w:p>
    <w:p w14:paraId="25843CB6" w14:textId="77777777" w:rsidR="007D7F26" w:rsidRDefault="007D7F26" w:rsidP="007D7F26">
      <w:r>
        <w:t xml:space="preserve">          "courseStatus": "offering",</w:t>
      </w:r>
    </w:p>
    <w:p w14:paraId="5D19DF11" w14:textId="77777777" w:rsidR="007D7F26" w:rsidRDefault="007D7F26" w:rsidP="007D7F26">
      <w:r>
        <w:t xml:space="preserve">          "instructorId": 7</w:t>
      </w:r>
    </w:p>
    <w:p w14:paraId="448F7DEB" w14:textId="77777777" w:rsidR="007D7F26" w:rsidRDefault="007D7F26" w:rsidP="007D7F26">
      <w:r>
        <w:t xml:space="preserve">        }</w:t>
      </w:r>
    </w:p>
    <w:p w14:paraId="4FDE8C0B" w14:textId="77777777" w:rsidR="007D7F26" w:rsidRDefault="007D7F26" w:rsidP="007D7F26">
      <w:r>
        <w:lastRenderedPageBreak/>
        <w:t xml:space="preserve">      ],</w:t>
      </w:r>
    </w:p>
    <w:p w14:paraId="27AF5C83" w14:textId="77777777" w:rsidR="007D7F26" w:rsidRDefault="007D7F26" w:rsidP="007D7F26">
      <w:r>
        <w:t xml:space="preserve">      "grades": [</w:t>
      </w:r>
    </w:p>
    <w:p w14:paraId="0D7CD141" w14:textId="77777777" w:rsidR="007D7F26" w:rsidRDefault="007D7F26" w:rsidP="007D7F26">
      <w:r>
        <w:t xml:space="preserve">        {</w:t>
      </w:r>
    </w:p>
    <w:p w14:paraId="08745EEB" w14:textId="77777777" w:rsidR="007D7F26" w:rsidRDefault="007D7F26" w:rsidP="007D7F26">
      <w:r>
        <w:t xml:space="preserve">          "id": 123,</w:t>
      </w:r>
    </w:p>
    <w:p w14:paraId="736A089A" w14:textId="77777777" w:rsidR="007D7F26" w:rsidRDefault="007D7F26" w:rsidP="007D7F26">
      <w:r>
        <w:t xml:space="preserve">          "title": "voco ambulo ipsum Final Exam",</w:t>
      </w:r>
    </w:p>
    <w:p w14:paraId="45D8F4BB" w14:textId="77777777" w:rsidR="007D7F26" w:rsidRDefault="007D7F26" w:rsidP="007D7F26">
      <w:r>
        <w:t xml:space="preserve">          "grade": 92.37,</w:t>
      </w:r>
    </w:p>
    <w:p w14:paraId="2F317C48" w14:textId="77777777" w:rsidR="007D7F26" w:rsidRDefault="007D7F26" w:rsidP="007D7F26">
      <w:r>
        <w:t xml:space="preserve">          "studentId": 119,</w:t>
      </w:r>
    </w:p>
    <w:p w14:paraId="1879A189" w14:textId="77777777" w:rsidR="007D7F26" w:rsidRDefault="007D7F26" w:rsidP="007D7F26">
      <w:r>
        <w:t xml:space="preserve">          "courseId": 13</w:t>
      </w:r>
    </w:p>
    <w:p w14:paraId="0D36D446" w14:textId="77777777" w:rsidR="007D7F26" w:rsidRDefault="007D7F26" w:rsidP="007D7F26">
      <w:r>
        <w:t xml:space="preserve">        }</w:t>
      </w:r>
    </w:p>
    <w:p w14:paraId="0B7A2A32" w14:textId="77777777" w:rsidR="007D7F26" w:rsidRDefault="007D7F26" w:rsidP="007D7F26">
      <w:r>
        <w:t xml:space="preserve">      ]</w:t>
      </w:r>
    </w:p>
    <w:p w14:paraId="68B16C72" w14:textId="77777777" w:rsidR="007D7F26" w:rsidRDefault="007D7F26" w:rsidP="007D7F26">
      <w:r>
        <w:t xml:space="preserve">    },</w:t>
      </w:r>
    </w:p>
    <w:p w14:paraId="799A38A9" w14:textId="77777777" w:rsidR="007D7F26" w:rsidRDefault="007D7F26" w:rsidP="007D7F26">
      <w:r>
        <w:t xml:space="preserve">    {</w:t>
      </w:r>
    </w:p>
    <w:p w14:paraId="2C7CB723" w14:textId="77777777" w:rsidR="007D7F26" w:rsidRDefault="007D7F26" w:rsidP="007D7F26">
      <w:r>
        <w:t xml:space="preserve">      "id": 120,</w:t>
      </w:r>
    </w:p>
    <w:p w14:paraId="478A8A6A" w14:textId="77777777" w:rsidR="007D7F26" w:rsidRDefault="007D7F26" w:rsidP="007D7F26">
      <w:r>
        <w:t xml:space="preserve">      "name": "Douglas Rogahn",</w:t>
      </w:r>
    </w:p>
    <w:p w14:paraId="28ECD00A" w14:textId="77777777" w:rsidR="007D7F26" w:rsidRDefault="007D7F26" w:rsidP="007D7F26">
      <w:r>
        <w:t xml:space="preserve">      "email": "Rhea0@gmail.com",</w:t>
      </w:r>
    </w:p>
    <w:p w14:paraId="1FF5C6B5" w14:textId="77777777" w:rsidR="007D7F26" w:rsidRDefault="007D7F26" w:rsidP="007D7F26">
      <w:r>
        <w:t xml:space="preserve">      "password": "student123",</w:t>
      </w:r>
    </w:p>
    <w:p w14:paraId="32D4D4A3" w14:textId="77777777" w:rsidR="007D7F26" w:rsidRDefault="007D7F26" w:rsidP="007D7F26">
      <w:r>
        <w:t xml:space="preserve">      "userType": "Student",</w:t>
      </w:r>
    </w:p>
    <w:p w14:paraId="29EE449D" w14:textId="77777777" w:rsidR="007D7F26" w:rsidRDefault="007D7F26" w:rsidP="007D7F26">
      <w:r>
        <w:t xml:space="preserve">      "gpa": 0.97,</w:t>
      </w:r>
    </w:p>
    <w:p w14:paraId="34CAF4E1" w14:textId="77777777" w:rsidR="007D7F26" w:rsidRDefault="007D7F26" w:rsidP="007D7F26">
      <w:r>
        <w:t xml:space="preserve">      "major": "Communication",</w:t>
      </w:r>
    </w:p>
    <w:p w14:paraId="69213E44" w14:textId="77777777" w:rsidR="007D7F26" w:rsidRDefault="007D7F26" w:rsidP="007D7F26">
      <w:r>
        <w:t xml:space="preserve">      "passedCourses": [</w:t>
      </w:r>
    </w:p>
    <w:p w14:paraId="3B5EB170" w14:textId="77777777" w:rsidR="007D7F26" w:rsidRDefault="007D7F26" w:rsidP="007D7F26">
      <w:r>
        <w:t xml:space="preserve">        {</w:t>
      </w:r>
    </w:p>
    <w:p w14:paraId="3AC9DD65" w14:textId="77777777" w:rsidR="007D7F26" w:rsidRDefault="007D7F26" w:rsidP="007D7F26">
      <w:r>
        <w:t xml:space="preserve">          "id": 9,</w:t>
      </w:r>
    </w:p>
    <w:p w14:paraId="6D3F3F02" w14:textId="77777777" w:rsidR="007D7F26" w:rsidRDefault="007D7F26" w:rsidP="007D7F26">
      <w:r>
        <w:t xml:space="preserve">          "title": "Taking Your Courses to the Next Level",</w:t>
      </w:r>
    </w:p>
    <w:p w14:paraId="2E612F55" w14:textId="77777777" w:rsidR="007D7F26" w:rsidRDefault="007D7F26" w:rsidP="007D7F26">
      <w:r>
        <w:t xml:space="preserve">          "location": "Room 179",</w:t>
      </w:r>
    </w:p>
    <w:p w14:paraId="6161903E" w14:textId="77777777" w:rsidR="007D7F26" w:rsidRDefault="007D7F26" w:rsidP="007D7F26">
      <w:r>
        <w:t xml:space="preserve">          "category": "Science",</w:t>
      </w:r>
    </w:p>
    <w:p w14:paraId="76E7757C" w14:textId="77777777" w:rsidR="007D7F26" w:rsidRDefault="007D7F26" w:rsidP="007D7F26">
      <w:r>
        <w:t xml:space="preserve">          "registrationStatus": true,</w:t>
      </w:r>
    </w:p>
    <w:p w14:paraId="28930385" w14:textId="77777777" w:rsidR="007D7F26" w:rsidRDefault="007D7F26" w:rsidP="007D7F26">
      <w:r>
        <w:t xml:space="preserve">          "courseStatus": "offering",</w:t>
      </w:r>
    </w:p>
    <w:p w14:paraId="2AFAC754" w14:textId="77777777" w:rsidR="007D7F26" w:rsidRDefault="007D7F26" w:rsidP="007D7F26">
      <w:r>
        <w:t xml:space="preserve">          "instructorId": 7</w:t>
      </w:r>
    </w:p>
    <w:p w14:paraId="71BDBC53" w14:textId="77777777" w:rsidR="007D7F26" w:rsidRDefault="007D7F26" w:rsidP="007D7F26">
      <w:r>
        <w:t xml:space="preserve">        },</w:t>
      </w:r>
    </w:p>
    <w:p w14:paraId="16EEC20D" w14:textId="77777777" w:rsidR="007D7F26" w:rsidRDefault="007D7F26" w:rsidP="007D7F26">
      <w:r>
        <w:t xml:space="preserve">        {</w:t>
      </w:r>
    </w:p>
    <w:p w14:paraId="609736FA" w14:textId="77777777" w:rsidR="007D7F26" w:rsidRDefault="007D7F26" w:rsidP="007D7F26">
      <w:r>
        <w:t xml:space="preserve">          "id": 11,</w:t>
      </w:r>
    </w:p>
    <w:p w14:paraId="2424EEE3" w14:textId="77777777" w:rsidR="007D7F26" w:rsidRDefault="007D7F26" w:rsidP="007D7F26">
      <w:r>
        <w:t xml:space="preserve">          "title": "Data Structures",</w:t>
      </w:r>
    </w:p>
    <w:p w14:paraId="37ED3AAE" w14:textId="77777777" w:rsidR="007D7F26" w:rsidRDefault="007D7F26" w:rsidP="007D7F26">
      <w:r>
        <w:t xml:space="preserve">          "location": "Room 228",</w:t>
      </w:r>
    </w:p>
    <w:p w14:paraId="22F0F23D" w14:textId="77777777" w:rsidR="007D7F26" w:rsidRDefault="007D7F26" w:rsidP="007D7F26">
      <w:r>
        <w:t xml:space="preserve">          "category": "Science",</w:t>
      </w:r>
    </w:p>
    <w:p w14:paraId="1089DD83" w14:textId="77777777" w:rsidR="007D7F26" w:rsidRDefault="007D7F26" w:rsidP="007D7F26">
      <w:r>
        <w:t xml:space="preserve">          "registrationStatus": true,</w:t>
      </w:r>
    </w:p>
    <w:p w14:paraId="1403ABC8" w14:textId="77777777" w:rsidR="007D7F26" w:rsidRDefault="007D7F26" w:rsidP="007D7F26">
      <w:r>
        <w:t xml:space="preserve">          "courseStatus": "offering",</w:t>
      </w:r>
    </w:p>
    <w:p w14:paraId="6BE1CC2E" w14:textId="77777777" w:rsidR="007D7F26" w:rsidRDefault="007D7F26" w:rsidP="007D7F26">
      <w:r>
        <w:t xml:space="preserve">          "instructorId": 2</w:t>
      </w:r>
    </w:p>
    <w:p w14:paraId="5062E736" w14:textId="77777777" w:rsidR="007D7F26" w:rsidRDefault="007D7F26" w:rsidP="007D7F26">
      <w:r>
        <w:t xml:space="preserve">        },</w:t>
      </w:r>
    </w:p>
    <w:p w14:paraId="7D4CEF09" w14:textId="77777777" w:rsidR="007D7F26" w:rsidRDefault="007D7F26" w:rsidP="007D7F26">
      <w:r>
        <w:t xml:space="preserve">        {</w:t>
      </w:r>
    </w:p>
    <w:p w14:paraId="0B7B261B" w14:textId="77777777" w:rsidR="007D7F26" w:rsidRDefault="007D7F26" w:rsidP="007D7F26">
      <w:r>
        <w:t xml:space="preserve">          "id": 19,</w:t>
      </w:r>
    </w:p>
    <w:p w14:paraId="0E719AA0" w14:textId="77777777" w:rsidR="007D7F26" w:rsidRDefault="007D7F26" w:rsidP="007D7F26">
      <w:r>
        <w:t xml:space="preserve">          "title": "Social Media Communication Essentials",</w:t>
      </w:r>
    </w:p>
    <w:p w14:paraId="3745A42C" w14:textId="77777777" w:rsidR="007D7F26" w:rsidRDefault="007D7F26" w:rsidP="007D7F26">
      <w:r>
        <w:t xml:space="preserve">          "location": "Room 400",</w:t>
      </w:r>
    </w:p>
    <w:p w14:paraId="05B800BB" w14:textId="77777777" w:rsidR="007D7F26" w:rsidRDefault="007D7F26" w:rsidP="007D7F26">
      <w:r>
        <w:lastRenderedPageBreak/>
        <w:t xml:space="preserve">          "category": "Engineering",</w:t>
      </w:r>
    </w:p>
    <w:p w14:paraId="7F00CA1D" w14:textId="77777777" w:rsidR="007D7F26" w:rsidRDefault="007D7F26" w:rsidP="007D7F26">
      <w:r>
        <w:t xml:space="preserve">          "registrationStatus": true,</w:t>
      </w:r>
    </w:p>
    <w:p w14:paraId="5C56C5FA" w14:textId="77777777" w:rsidR="007D7F26" w:rsidRDefault="007D7F26" w:rsidP="007D7F26">
      <w:r>
        <w:t xml:space="preserve">          "courseStatus": "offering",</w:t>
      </w:r>
    </w:p>
    <w:p w14:paraId="07F5E303" w14:textId="77777777" w:rsidR="007D7F26" w:rsidRDefault="007D7F26" w:rsidP="007D7F26">
      <w:r>
        <w:t xml:space="preserve">          "instructorId": 1</w:t>
      </w:r>
    </w:p>
    <w:p w14:paraId="7F129FBC" w14:textId="77777777" w:rsidR="007D7F26" w:rsidRDefault="007D7F26" w:rsidP="007D7F26">
      <w:r>
        <w:t xml:space="preserve">        },</w:t>
      </w:r>
    </w:p>
    <w:p w14:paraId="0886F19A" w14:textId="77777777" w:rsidR="007D7F26" w:rsidRDefault="007D7F26" w:rsidP="007D7F26">
      <w:r>
        <w:t xml:space="preserve">        {</w:t>
      </w:r>
    </w:p>
    <w:p w14:paraId="3BEF4FA0" w14:textId="77777777" w:rsidR="007D7F26" w:rsidRDefault="007D7F26" w:rsidP="007D7F26">
      <w:r>
        <w:t xml:space="preserve">          "id": 23,</w:t>
      </w:r>
    </w:p>
    <w:p w14:paraId="66CE8D2E" w14:textId="77777777" w:rsidR="007D7F26" w:rsidRDefault="007D7F26" w:rsidP="007D7F26">
      <w:r>
        <w:t xml:space="preserve">          "title": "Advanced Accounting Principles",</w:t>
      </w:r>
    </w:p>
    <w:p w14:paraId="1D0B18AC" w14:textId="77777777" w:rsidR="007D7F26" w:rsidRDefault="007D7F26" w:rsidP="007D7F26">
      <w:r>
        <w:t xml:space="preserve">          "location": "Room 364",</w:t>
      </w:r>
    </w:p>
    <w:p w14:paraId="4DBE34BB" w14:textId="77777777" w:rsidR="007D7F26" w:rsidRDefault="007D7F26" w:rsidP="007D7F26">
      <w:r>
        <w:t xml:space="preserve">          "category": "Math",</w:t>
      </w:r>
    </w:p>
    <w:p w14:paraId="14F9D742" w14:textId="77777777" w:rsidR="007D7F26" w:rsidRDefault="007D7F26" w:rsidP="007D7F26">
      <w:r>
        <w:t xml:space="preserve">          "registrationStatus": true,</w:t>
      </w:r>
    </w:p>
    <w:p w14:paraId="4FC3B2FA" w14:textId="77777777" w:rsidR="007D7F26" w:rsidRDefault="007D7F26" w:rsidP="007D7F26">
      <w:r>
        <w:t xml:space="preserve">          "courseStatus": "offering",</w:t>
      </w:r>
    </w:p>
    <w:p w14:paraId="21B5FCE9" w14:textId="77777777" w:rsidR="007D7F26" w:rsidRDefault="007D7F26" w:rsidP="007D7F26">
      <w:r>
        <w:t xml:space="preserve">          "instructorId": 6</w:t>
      </w:r>
    </w:p>
    <w:p w14:paraId="5DB4332F" w14:textId="77777777" w:rsidR="007D7F26" w:rsidRDefault="007D7F26" w:rsidP="007D7F26">
      <w:r>
        <w:t xml:space="preserve">        },</w:t>
      </w:r>
    </w:p>
    <w:p w14:paraId="651C8948" w14:textId="77777777" w:rsidR="007D7F26" w:rsidRDefault="007D7F26" w:rsidP="007D7F26">
      <w:r>
        <w:t xml:space="preserve">        {</w:t>
      </w:r>
    </w:p>
    <w:p w14:paraId="12CB8EFD" w14:textId="77777777" w:rsidR="007D7F26" w:rsidRDefault="007D7F26" w:rsidP="007D7F26">
      <w:r>
        <w:t xml:space="preserve">          "id": 29,</w:t>
      </w:r>
    </w:p>
    <w:p w14:paraId="26392EBE" w14:textId="77777777" w:rsidR="007D7F26" w:rsidRDefault="007D7F26" w:rsidP="007D7F26">
      <w:r>
        <w:t xml:space="preserve">          "title": "Budgeting and Forecasting Skills",</w:t>
      </w:r>
    </w:p>
    <w:p w14:paraId="7AC2F6A7" w14:textId="77777777" w:rsidR="007D7F26" w:rsidRDefault="007D7F26" w:rsidP="007D7F26">
      <w:r>
        <w:t xml:space="preserve">          "location": "Room 186",</w:t>
      </w:r>
    </w:p>
    <w:p w14:paraId="247D5763" w14:textId="77777777" w:rsidR="007D7F26" w:rsidRDefault="007D7F26" w:rsidP="007D7F26">
      <w:r>
        <w:t xml:space="preserve">          "category": "Math",</w:t>
      </w:r>
    </w:p>
    <w:p w14:paraId="778E2809" w14:textId="77777777" w:rsidR="007D7F26" w:rsidRDefault="007D7F26" w:rsidP="007D7F26">
      <w:r>
        <w:t xml:space="preserve">          "registrationStatus": false,</w:t>
      </w:r>
    </w:p>
    <w:p w14:paraId="23A2CE84" w14:textId="77777777" w:rsidR="007D7F26" w:rsidRDefault="007D7F26" w:rsidP="007D7F26">
      <w:r>
        <w:t xml:space="preserve">          "courseStatus": "offering",</w:t>
      </w:r>
    </w:p>
    <w:p w14:paraId="37D97159" w14:textId="77777777" w:rsidR="007D7F26" w:rsidRDefault="007D7F26" w:rsidP="007D7F26">
      <w:r>
        <w:t xml:space="preserve">          "instructorId": 2</w:t>
      </w:r>
    </w:p>
    <w:p w14:paraId="2BDE438B" w14:textId="77777777" w:rsidR="007D7F26" w:rsidRDefault="007D7F26" w:rsidP="007D7F26">
      <w:r>
        <w:t xml:space="preserve">        },</w:t>
      </w:r>
    </w:p>
    <w:p w14:paraId="08D1E7AB" w14:textId="77777777" w:rsidR="007D7F26" w:rsidRDefault="007D7F26" w:rsidP="007D7F26">
      <w:r>
        <w:t xml:space="preserve">        {</w:t>
      </w:r>
    </w:p>
    <w:p w14:paraId="77B13920" w14:textId="77777777" w:rsidR="007D7F26" w:rsidRDefault="007D7F26" w:rsidP="007D7F26">
      <w:r>
        <w:t xml:space="preserve">          "id": 30,</w:t>
      </w:r>
    </w:p>
    <w:p w14:paraId="64E96EB1" w14:textId="77777777" w:rsidR="007D7F26" w:rsidRDefault="007D7F26" w:rsidP="007D7F26">
      <w:r>
        <w:t xml:space="preserve">          "title": "International Accounting Standards",</w:t>
      </w:r>
    </w:p>
    <w:p w14:paraId="6A48760F" w14:textId="77777777" w:rsidR="007D7F26" w:rsidRDefault="007D7F26" w:rsidP="007D7F26">
      <w:r>
        <w:t xml:space="preserve">          "location": "Room 133",</w:t>
      </w:r>
    </w:p>
    <w:p w14:paraId="78E5FDA7" w14:textId="77777777" w:rsidR="007D7F26" w:rsidRDefault="007D7F26" w:rsidP="007D7F26">
      <w:r>
        <w:t xml:space="preserve">          "category": "Engineering",</w:t>
      </w:r>
    </w:p>
    <w:p w14:paraId="2A40F890" w14:textId="77777777" w:rsidR="007D7F26" w:rsidRDefault="007D7F26" w:rsidP="007D7F26">
      <w:r>
        <w:t xml:space="preserve">          "registrationStatus": true,</w:t>
      </w:r>
    </w:p>
    <w:p w14:paraId="198C80C2" w14:textId="77777777" w:rsidR="007D7F26" w:rsidRDefault="007D7F26" w:rsidP="007D7F26">
      <w:r>
        <w:t xml:space="preserve">          "courseStatus": "offering",</w:t>
      </w:r>
    </w:p>
    <w:p w14:paraId="3E346127" w14:textId="77777777" w:rsidR="007D7F26" w:rsidRDefault="007D7F26" w:rsidP="007D7F26">
      <w:r>
        <w:t xml:space="preserve">          "instructorId": 1</w:t>
      </w:r>
    </w:p>
    <w:p w14:paraId="7A7FE45D" w14:textId="77777777" w:rsidR="007D7F26" w:rsidRDefault="007D7F26" w:rsidP="007D7F26">
      <w:r>
        <w:t xml:space="preserve">        }</w:t>
      </w:r>
    </w:p>
    <w:p w14:paraId="1768C3C4" w14:textId="77777777" w:rsidR="007D7F26" w:rsidRDefault="007D7F26" w:rsidP="007D7F26">
      <w:r>
        <w:t xml:space="preserve">      ],</w:t>
      </w:r>
    </w:p>
    <w:p w14:paraId="292AF2F9" w14:textId="77777777" w:rsidR="007D7F26" w:rsidRDefault="007D7F26" w:rsidP="007D7F26">
      <w:r>
        <w:t xml:space="preserve">      "grades": [</w:t>
      </w:r>
    </w:p>
    <w:p w14:paraId="6FB7F9D8" w14:textId="77777777" w:rsidR="007D7F26" w:rsidRDefault="007D7F26" w:rsidP="007D7F26">
      <w:r>
        <w:t xml:space="preserve">        {</w:t>
      </w:r>
    </w:p>
    <w:p w14:paraId="7FF8C6EE" w14:textId="77777777" w:rsidR="007D7F26" w:rsidRDefault="007D7F26" w:rsidP="007D7F26">
      <w:r>
        <w:t xml:space="preserve">          "id": 107,</w:t>
      </w:r>
    </w:p>
    <w:p w14:paraId="05F49538" w14:textId="77777777" w:rsidR="007D7F26" w:rsidRDefault="007D7F26" w:rsidP="007D7F26">
      <w:r>
        <w:t xml:space="preserve">          "title": "agnosco tamisium caecus Final Exam",</w:t>
      </w:r>
    </w:p>
    <w:p w14:paraId="130D4975" w14:textId="77777777" w:rsidR="007D7F26" w:rsidRDefault="007D7F26" w:rsidP="007D7F26">
      <w:r>
        <w:t xml:space="preserve">          "grade": 93.23,</w:t>
      </w:r>
    </w:p>
    <w:p w14:paraId="7FC7C53F" w14:textId="77777777" w:rsidR="007D7F26" w:rsidRDefault="007D7F26" w:rsidP="007D7F26">
      <w:r>
        <w:t xml:space="preserve">          "studentId": 120,</w:t>
      </w:r>
    </w:p>
    <w:p w14:paraId="2DE7077C" w14:textId="77777777" w:rsidR="007D7F26" w:rsidRDefault="007D7F26" w:rsidP="007D7F26">
      <w:r>
        <w:t xml:space="preserve">          "courseId": 11</w:t>
      </w:r>
    </w:p>
    <w:p w14:paraId="1316F4CB" w14:textId="77777777" w:rsidR="007D7F26" w:rsidRDefault="007D7F26" w:rsidP="007D7F26">
      <w:r>
        <w:t xml:space="preserve">        }</w:t>
      </w:r>
    </w:p>
    <w:p w14:paraId="72B9D3EE" w14:textId="77777777" w:rsidR="007D7F26" w:rsidRDefault="007D7F26" w:rsidP="007D7F26">
      <w:r>
        <w:t xml:space="preserve">      ]</w:t>
      </w:r>
    </w:p>
    <w:p w14:paraId="5E04368A" w14:textId="77777777" w:rsidR="007D7F26" w:rsidRDefault="007D7F26" w:rsidP="007D7F26">
      <w:r>
        <w:lastRenderedPageBreak/>
        <w:t xml:space="preserve">    },</w:t>
      </w:r>
    </w:p>
    <w:p w14:paraId="62AD2752" w14:textId="77777777" w:rsidR="007D7F26" w:rsidRDefault="007D7F26" w:rsidP="007D7F26">
      <w:r>
        <w:t xml:space="preserve">    {</w:t>
      </w:r>
    </w:p>
    <w:p w14:paraId="27CA50CE" w14:textId="77777777" w:rsidR="007D7F26" w:rsidRDefault="007D7F26" w:rsidP="007D7F26">
      <w:r>
        <w:t xml:space="preserve">      "id": 121,</w:t>
      </w:r>
    </w:p>
    <w:p w14:paraId="178AA46A" w14:textId="77777777" w:rsidR="007D7F26" w:rsidRDefault="007D7F26" w:rsidP="007D7F26">
      <w:r>
        <w:t xml:space="preserve">      "name": "Edith DuBuque",</w:t>
      </w:r>
    </w:p>
    <w:p w14:paraId="3CD2251D" w14:textId="77777777" w:rsidR="007D7F26" w:rsidRDefault="007D7F26" w:rsidP="007D7F26">
      <w:r>
        <w:t xml:space="preserve">      "email": "Timmothy25@gmail.com",</w:t>
      </w:r>
    </w:p>
    <w:p w14:paraId="64E6A29F" w14:textId="77777777" w:rsidR="007D7F26" w:rsidRDefault="007D7F26" w:rsidP="007D7F26">
      <w:r>
        <w:t xml:space="preserve">      "password": "student123",</w:t>
      </w:r>
    </w:p>
    <w:p w14:paraId="7EF9ACD6" w14:textId="77777777" w:rsidR="007D7F26" w:rsidRDefault="007D7F26" w:rsidP="007D7F26">
      <w:r>
        <w:t xml:space="preserve">      "userType": "Student",</w:t>
      </w:r>
    </w:p>
    <w:p w14:paraId="4B689058" w14:textId="77777777" w:rsidR="007D7F26" w:rsidRDefault="007D7F26" w:rsidP="007D7F26">
      <w:r>
        <w:t xml:space="preserve">      "gpa": 2.51,</w:t>
      </w:r>
    </w:p>
    <w:p w14:paraId="05764A87" w14:textId="77777777" w:rsidR="007D7F26" w:rsidRDefault="007D7F26" w:rsidP="007D7F26">
      <w:r>
        <w:t xml:space="preserve">      "major": "Computer Science",</w:t>
      </w:r>
    </w:p>
    <w:p w14:paraId="2615C641" w14:textId="77777777" w:rsidR="007D7F26" w:rsidRDefault="007D7F26" w:rsidP="007D7F26">
      <w:r>
        <w:t xml:space="preserve">      "passedCourses": [</w:t>
      </w:r>
    </w:p>
    <w:p w14:paraId="2C6381B5" w14:textId="77777777" w:rsidR="007D7F26" w:rsidRDefault="007D7F26" w:rsidP="007D7F26">
      <w:r>
        <w:t xml:space="preserve">        {</w:t>
      </w:r>
    </w:p>
    <w:p w14:paraId="0073CB48" w14:textId="77777777" w:rsidR="007D7F26" w:rsidRDefault="007D7F26" w:rsidP="007D7F26">
      <w:r>
        <w:t xml:space="preserve">          "id": 13,</w:t>
      </w:r>
    </w:p>
    <w:p w14:paraId="754A4A6A" w14:textId="77777777" w:rsidR="007D7F26" w:rsidRDefault="007D7F26" w:rsidP="007D7F26">
      <w:r>
        <w:t xml:space="preserve">          "title": "Programming Concepts",</w:t>
      </w:r>
    </w:p>
    <w:p w14:paraId="3E15CCBB" w14:textId="77777777" w:rsidR="007D7F26" w:rsidRDefault="007D7F26" w:rsidP="007D7F26">
      <w:r>
        <w:t xml:space="preserve">          "location": "Room 184",</w:t>
      </w:r>
    </w:p>
    <w:p w14:paraId="655BE97D" w14:textId="77777777" w:rsidR="007D7F26" w:rsidRDefault="007D7F26" w:rsidP="007D7F26">
      <w:r>
        <w:t xml:space="preserve">          "category": "Computer",</w:t>
      </w:r>
    </w:p>
    <w:p w14:paraId="12194C29" w14:textId="77777777" w:rsidR="007D7F26" w:rsidRDefault="007D7F26" w:rsidP="007D7F26">
      <w:r>
        <w:t xml:space="preserve">          "registrationStatus": false,</w:t>
      </w:r>
    </w:p>
    <w:p w14:paraId="6F8B7C03" w14:textId="77777777" w:rsidR="007D7F26" w:rsidRDefault="007D7F26" w:rsidP="007D7F26">
      <w:r>
        <w:t xml:space="preserve">          "courseStatus": "offering",</w:t>
      </w:r>
    </w:p>
    <w:p w14:paraId="552164FE" w14:textId="77777777" w:rsidR="007D7F26" w:rsidRDefault="007D7F26" w:rsidP="007D7F26">
      <w:r>
        <w:t xml:space="preserve">          "instructorId": 7</w:t>
      </w:r>
    </w:p>
    <w:p w14:paraId="7D2C3F4F" w14:textId="77777777" w:rsidR="007D7F26" w:rsidRDefault="007D7F26" w:rsidP="007D7F26">
      <w:r>
        <w:t xml:space="preserve">        },</w:t>
      </w:r>
    </w:p>
    <w:p w14:paraId="2585AE24" w14:textId="77777777" w:rsidR="007D7F26" w:rsidRDefault="007D7F26" w:rsidP="007D7F26">
      <w:r>
        <w:t xml:space="preserve">        {</w:t>
      </w:r>
    </w:p>
    <w:p w14:paraId="147658E6" w14:textId="77777777" w:rsidR="007D7F26" w:rsidRDefault="007D7F26" w:rsidP="007D7F26">
      <w:r>
        <w:t xml:space="preserve">          "id": 38,</w:t>
      </w:r>
    </w:p>
    <w:p w14:paraId="1B3D1D6A" w14:textId="77777777" w:rsidR="007D7F26" w:rsidRDefault="007D7F26" w:rsidP="007D7F26">
      <w:r>
        <w:t xml:space="preserve">          "title": "Biochemistry Breakdown for Biologists",</w:t>
      </w:r>
    </w:p>
    <w:p w14:paraId="129E2548" w14:textId="77777777" w:rsidR="007D7F26" w:rsidRDefault="007D7F26" w:rsidP="007D7F26">
      <w:r>
        <w:t xml:space="preserve">          "location": "Room 270",</w:t>
      </w:r>
    </w:p>
    <w:p w14:paraId="5808F05B" w14:textId="77777777" w:rsidR="007D7F26" w:rsidRDefault="007D7F26" w:rsidP="007D7F26">
      <w:r>
        <w:t xml:space="preserve">          "category": "Math",</w:t>
      </w:r>
    </w:p>
    <w:p w14:paraId="69F9AB8C" w14:textId="77777777" w:rsidR="007D7F26" w:rsidRDefault="007D7F26" w:rsidP="007D7F26">
      <w:r>
        <w:t xml:space="preserve">          "registrationStatus": true,</w:t>
      </w:r>
    </w:p>
    <w:p w14:paraId="2A37078E" w14:textId="77777777" w:rsidR="007D7F26" w:rsidRDefault="007D7F26" w:rsidP="007D7F26">
      <w:r>
        <w:t xml:space="preserve">          "courseStatus": "offering",</w:t>
      </w:r>
    </w:p>
    <w:p w14:paraId="1C29A96E" w14:textId="77777777" w:rsidR="007D7F26" w:rsidRDefault="007D7F26" w:rsidP="007D7F26">
      <w:r>
        <w:t xml:space="preserve">          "instructorId": 2</w:t>
      </w:r>
    </w:p>
    <w:p w14:paraId="0555A872" w14:textId="77777777" w:rsidR="007D7F26" w:rsidRDefault="007D7F26" w:rsidP="007D7F26">
      <w:r>
        <w:t xml:space="preserve">        },</w:t>
      </w:r>
    </w:p>
    <w:p w14:paraId="422BDBD4" w14:textId="77777777" w:rsidR="007D7F26" w:rsidRDefault="007D7F26" w:rsidP="007D7F26">
      <w:r>
        <w:t xml:space="preserve">        {</w:t>
      </w:r>
    </w:p>
    <w:p w14:paraId="279D399F" w14:textId="77777777" w:rsidR="007D7F26" w:rsidRDefault="007D7F26" w:rsidP="007D7F26">
      <w:r>
        <w:t xml:space="preserve">          "id": 44,</w:t>
      </w:r>
    </w:p>
    <w:p w14:paraId="55B847ED" w14:textId="77777777" w:rsidR="007D7F26" w:rsidRDefault="007D7F26" w:rsidP="007D7F26">
      <w:r>
        <w:t xml:space="preserve">          "title": "The Ultimate Chemistry Major Guide",</w:t>
      </w:r>
    </w:p>
    <w:p w14:paraId="19AC2DA9" w14:textId="77777777" w:rsidR="007D7F26" w:rsidRDefault="007D7F26" w:rsidP="007D7F26">
      <w:r>
        <w:t xml:space="preserve">          "location": "Room 176",</w:t>
      </w:r>
    </w:p>
    <w:p w14:paraId="7D6068B5" w14:textId="77777777" w:rsidR="007D7F26" w:rsidRDefault="007D7F26" w:rsidP="007D7F26">
      <w:r>
        <w:t xml:space="preserve">          "category": "Science",</w:t>
      </w:r>
    </w:p>
    <w:p w14:paraId="769DF06C" w14:textId="77777777" w:rsidR="007D7F26" w:rsidRDefault="007D7F26" w:rsidP="007D7F26">
      <w:r>
        <w:t xml:space="preserve">          "registrationStatus": true,</w:t>
      </w:r>
    </w:p>
    <w:p w14:paraId="241D4510" w14:textId="77777777" w:rsidR="007D7F26" w:rsidRDefault="007D7F26" w:rsidP="007D7F26">
      <w:r>
        <w:t xml:space="preserve">          "courseStatus": "finished",</w:t>
      </w:r>
    </w:p>
    <w:p w14:paraId="11EF4AF6" w14:textId="77777777" w:rsidR="007D7F26" w:rsidRDefault="007D7F26" w:rsidP="007D7F26">
      <w:r>
        <w:t xml:space="preserve">          "instructorId": 5</w:t>
      </w:r>
    </w:p>
    <w:p w14:paraId="241B722C" w14:textId="77777777" w:rsidR="007D7F26" w:rsidRDefault="007D7F26" w:rsidP="007D7F26">
      <w:r>
        <w:t xml:space="preserve">        },</w:t>
      </w:r>
    </w:p>
    <w:p w14:paraId="4BF7BB4E" w14:textId="77777777" w:rsidR="007D7F26" w:rsidRDefault="007D7F26" w:rsidP="007D7F26">
      <w:r>
        <w:t xml:space="preserve">        {</w:t>
      </w:r>
    </w:p>
    <w:p w14:paraId="79D97773" w14:textId="77777777" w:rsidR="007D7F26" w:rsidRDefault="007D7F26" w:rsidP="007D7F26">
      <w:r>
        <w:t xml:space="preserve">          "id": 50,</w:t>
      </w:r>
    </w:p>
    <w:p w14:paraId="26C867FF" w14:textId="77777777" w:rsidR="007D7F26" w:rsidRDefault="007D7F26" w:rsidP="007D7F26">
      <w:r>
        <w:t xml:space="preserve">          "title": "Navigating the World of Computer Science",</w:t>
      </w:r>
    </w:p>
    <w:p w14:paraId="714A66CB" w14:textId="77777777" w:rsidR="007D7F26" w:rsidRDefault="007D7F26" w:rsidP="007D7F26">
      <w:r>
        <w:t xml:space="preserve">          "location": "Room 104",</w:t>
      </w:r>
    </w:p>
    <w:p w14:paraId="4E566CAF" w14:textId="77777777" w:rsidR="007D7F26" w:rsidRDefault="007D7F26" w:rsidP="007D7F26">
      <w:r>
        <w:t xml:space="preserve">          "category": "Science",</w:t>
      </w:r>
    </w:p>
    <w:p w14:paraId="649467D7" w14:textId="77777777" w:rsidR="007D7F26" w:rsidRDefault="007D7F26" w:rsidP="007D7F26">
      <w:r>
        <w:lastRenderedPageBreak/>
        <w:t xml:space="preserve">          "registrationStatus": true,</w:t>
      </w:r>
    </w:p>
    <w:p w14:paraId="2C607D05" w14:textId="77777777" w:rsidR="007D7F26" w:rsidRDefault="007D7F26" w:rsidP="007D7F26">
      <w:r>
        <w:t xml:space="preserve">          "courseStatus": "offering",</w:t>
      </w:r>
    </w:p>
    <w:p w14:paraId="0CA90176" w14:textId="77777777" w:rsidR="007D7F26" w:rsidRDefault="007D7F26" w:rsidP="007D7F26">
      <w:r>
        <w:t xml:space="preserve">          "instructorId": 7</w:t>
      </w:r>
    </w:p>
    <w:p w14:paraId="4AA9BAC6" w14:textId="77777777" w:rsidR="007D7F26" w:rsidRDefault="007D7F26" w:rsidP="007D7F26">
      <w:r>
        <w:t xml:space="preserve">        }</w:t>
      </w:r>
    </w:p>
    <w:p w14:paraId="6C6F0C87" w14:textId="77777777" w:rsidR="007D7F26" w:rsidRDefault="007D7F26" w:rsidP="007D7F26">
      <w:r>
        <w:t xml:space="preserve">      ],</w:t>
      </w:r>
    </w:p>
    <w:p w14:paraId="7B4085A2" w14:textId="77777777" w:rsidR="007D7F26" w:rsidRDefault="007D7F26" w:rsidP="007D7F26">
      <w:r>
        <w:t xml:space="preserve">      "grades": [</w:t>
      </w:r>
    </w:p>
    <w:p w14:paraId="75539BF2" w14:textId="77777777" w:rsidR="007D7F26" w:rsidRDefault="007D7F26" w:rsidP="007D7F26">
      <w:r>
        <w:t xml:space="preserve">        {</w:t>
      </w:r>
    </w:p>
    <w:p w14:paraId="23929C1C" w14:textId="77777777" w:rsidR="007D7F26" w:rsidRDefault="007D7F26" w:rsidP="007D7F26">
      <w:r>
        <w:t xml:space="preserve">          "id": 125,</w:t>
      </w:r>
    </w:p>
    <w:p w14:paraId="4A7BA820" w14:textId="77777777" w:rsidR="007D7F26" w:rsidRDefault="007D7F26" w:rsidP="007D7F26">
      <w:r>
        <w:t xml:space="preserve">          "title": "voco ambulo ipsum Final Exam",</w:t>
      </w:r>
    </w:p>
    <w:p w14:paraId="04EDB82F" w14:textId="77777777" w:rsidR="007D7F26" w:rsidRDefault="007D7F26" w:rsidP="007D7F26">
      <w:r>
        <w:t xml:space="preserve">          "grade": 81.67,</w:t>
      </w:r>
    </w:p>
    <w:p w14:paraId="2EBF8D69" w14:textId="77777777" w:rsidR="007D7F26" w:rsidRDefault="007D7F26" w:rsidP="007D7F26">
      <w:r>
        <w:t xml:space="preserve">          "studentId": 121,</w:t>
      </w:r>
    </w:p>
    <w:p w14:paraId="05A0C0AD" w14:textId="77777777" w:rsidR="007D7F26" w:rsidRDefault="007D7F26" w:rsidP="007D7F26">
      <w:r>
        <w:t xml:space="preserve">          "courseId": 13</w:t>
      </w:r>
    </w:p>
    <w:p w14:paraId="030C63ED" w14:textId="77777777" w:rsidR="007D7F26" w:rsidRDefault="007D7F26" w:rsidP="007D7F26">
      <w:r>
        <w:t xml:space="preserve">        },</w:t>
      </w:r>
    </w:p>
    <w:p w14:paraId="0D621B9F" w14:textId="77777777" w:rsidR="007D7F26" w:rsidRDefault="007D7F26" w:rsidP="007D7F26">
      <w:r>
        <w:t xml:space="preserve">        {</w:t>
      </w:r>
    </w:p>
    <w:p w14:paraId="07CA4FCD" w14:textId="77777777" w:rsidR="007D7F26" w:rsidRDefault="007D7F26" w:rsidP="007D7F26">
      <w:r>
        <w:t xml:space="preserve">          "id": 378,</w:t>
      </w:r>
    </w:p>
    <w:p w14:paraId="776415F4" w14:textId="77777777" w:rsidR="007D7F26" w:rsidRDefault="007D7F26" w:rsidP="007D7F26">
      <w:r>
        <w:t xml:space="preserve">          "title": "vester debilito corroboro Final Exam",</w:t>
      </w:r>
    </w:p>
    <w:p w14:paraId="55AB3178" w14:textId="77777777" w:rsidR="007D7F26" w:rsidRDefault="007D7F26" w:rsidP="007D7F26">
      <w:r>
        <w:t xml:space="preserve">          "grade": 76.71,</w:t>
      </w:r>
    </w:p>
    <w:p w14:paraId="23959DCA" w14:textId="77777777" w:rsidR="007D7F26" w:rsidRDefault="007D7F26" w:rsidP="007D7F26">
      <w:r>
        <w:t xml:space="preserve">          "studentId": 121,</w:t>
      </w:r>
    </w:p>
    <w:p w14:paraId="3DD31604" w14:textId="77777777" w:rsidR="007D7F26" w:rsidRDefault="007D7F26" w:rsidP="007D7F26">
      <w:r>
        <w:t xml:space="preserve">          "courseId": 38</w:t>
      </w:r>
    </w:p>
    <w:p w14:paraId="660063CE" w14:textId="77777777" w:rsidR="007D7F26" w:rsidRDefault="007D7F26" w:rsidP="007D7F26">
      <w:r>
        <w:t xml:space="preserve">        },</w:t>
      </w:r>
    </w:p>
    <w:p w14:paraId="3801B333" w14:textId="77777777" w:rsidR="007D7F26" w:rsidRDefault="007D7F26" w:rsidP="007D7F26">
      <w:r>
        <w:t xml:space="preserve">        {</w:t>
      </w:r>
    </w:p>
    <w:p w14:paraId="34446B71" w14:textId="77777777" w:rsidR="007D7F26" w:rsidRDefault="007D7F26" w:rsidP="007D7F26">
      <w:r>
        <w:t xml:space="preserve">          "id": 433,</w:t>
      </w:r>
    </w:p>
    <w:p w14:paraId="3FDAA591" w14:textId="77777777" w:rsidR="007D7F26" w:rsidRDefault="007D7F26" w:rsidP="007D7F26">
      <w:r>
        <w:t xml:space="preserve">          "title": "creo damno acerbitas Final Exam",</w:t>
      </w:r>
    </w:p>
    <w:p w14:paraId="420E8B82" w14:textId="77777777" w:rsidR="007D7F26" w:rsidRDefault="007D7F26" w:rsidP="007D7F26">
      <w:r>
        <w:t xml:space="preserve">          "grade": 34.2,</w:t>
      </w:r>
    </w:p>
    <w:p w14:paraId="430AE047" w14:textId="77777777" w:rsidR="007D7F26" w:rsidRDefault="007D7F26" w:rsidP="007D7F26">
      <w:r>
        <w:t xml:space="preserve">          "studentId": 121,</w:t>
      </w:r>
    </w:p>
    <w:p w14:paraId="134AECC5" w14:textId="77777777" w:rsidR="007D7F26" w:rsidRDefault="007D7F26" w:rsidP="007D7F26">
      <w:r>
        <w:t xml:space="preserve">          "courseId": 44</w:t>
      </w:r>
    </w:p>
    <w:p w14:paraId="3C6A0766" w14:textId="77777777" w:rsidR="007D7F26" w:rsidRDefault="007D7F26" w:rsidP="007D7F26">
      <w:r>
        <w:t xml:space="preserve">        },</w:t>
      </w:r>
    </w:p>
    <w:p w14:paraId="4AAAB8FC" w14:textId="77777777" w:rsidR="007D7F26" w:rsidRDefault="007D7F26" w:rsidP="007D7F26">
      <w:r>
        <w:t xml:space="preserve">        {</w:t>
      </w:r>
    </w:p>
    <w:p w14:paraId="128768BA" w14:textId="77777777" w:rsidR="007D7F26" w:rsidRDefault="007D7F26" w:rsidP="007D7F26">
      <w:r>
        <w:t xml:space="preserve">          "id": 492,</w:t>
      </w:r>
    </w:p>
    <w:p w14:paraId="6FC95E7D" w14:textId="77777777" w:rsidR="007D7F26" w:rsidRDefault="007D7F26" w:rsidP="007D7F26">
      <w:r>
        <w:t xml:space="preserve">          "title": "spero campana sustineo Final Exam",</w:t>
      </w:r>
    </w:p>
    <w:p w14:paraId="1B3AE716" w14:textId="77777777" w:rsidR="007D7F26" w:rsidRDefault="007D7F26" w:rsidP="007D7F26">
      <w:r>
        <w:t xml:space="preserve">          "grade": 40.13,</w:t>
      </w:r>
    </w:p>
    <w:p w14:paraId="3DBFEC44" w14:textId="77777777" w:rsidR="007D7F26" w:rsidRDefault="007D7F26" w:rsidP="007D7F26">
      <w:r>
        <w:t xml:space="preserve">          "studentId": 121,</w:t>
      </w:r>
    </w:p>
    <w:p w14:paraId="06D7CC2A" w14:textId="77777777" w:rsidR="007D7F26" w:rsidRDefault="007D7F26" w:rsidP="007D7F26">
      <w:r>
        <w:t xml:space="preserve">          "courseId": 50</w:t>
      </w:r>
    </w:p>
    <w:p w14:paraId="1FC02A79" w14:textId="77777777" w:rsidR="007D7F26" w:rsidRDefault="007D7F26" w:rsidP="007D7F26">
      <w:r>
        <w:t xml:space="preserve">        }</w:t>
      </w:r>
    </w:p>
    <w:p w14:paraId="2A2A14D0" w14:textId="77777777" w:rsidR="007D7F26" w:rsidRDefault="007D7F26" w:rsidP="007D7F26">
      <w:r>
        <w:t xml:space="preserve">      ]</w:t>
      </w:r>
    </w:p>
    <w:p w14:paraId="2B6D3386" w14:textId="77777777" w:rsidR="007D7F26" w:rsidRDefault="007D7F26" w:rsidP="007D7F26">
      <w:r>
        <w:t xml:space="preserve">    },</w:t>
      </w:r>
    </w:p>
    <w:p w14:paraId="175E6BDB" w14:textId="77777777" w:rsidR="007D7F26" w:rsidRDefault="007D7F26" w:rsidP="007D7F26">
      <w:r>
        <w:t xml:space="preserve">    {</w:t>
      </w:r>
    </w:p>
    <w:p w14:paraId="1C5C71AC" w14:textId="77777777" w:rsidR="007D7F26" w:rsidRDefault="007D7F26" w:rsidP="007D7F26">
      <w:r>
        <w:t xml:space="preserve">      "id": 122,</w:t>
      </w:r>
    </w:p>
    <w:p w14:paraId="2181A768" w14:textId="77777777" w:rsidR="007D7F26" w:rsidRDefault="007D7F26" w:rsidP="007D7F26">
      <w:r>
        <w:t xml:space="preserve">      "name": "Harry Casper",</w:t>
      </w:r>
    </w:p>
    <w:p w14:paraId="0600050B" w14:textId="77777777" w:rsidR="007D7F26" w:rsidRDefault="007D7F26" w:rsidP="007D7F26">
      <w:r>
        <w:t xml:space="preserve">      "email": "Tristian.Roberts74@gmail.com",</w:t>
      </w:r>
    </w:p>
    <w:p w14:paraId="49CE3CAE" w14:textId="77777777" w:rsidR="007D7F26" w:rsidRDefault="007D7F26" w:rsidP="007D7F26">
      <w:r>
        <w:t xml:space="preserve">      "password": "student123",</w:t>
      </w:r>
    </w:p>
    <w:p w14:paraId="07FAB635" w14:textId="77777777" w:rsidR="007D7F26" w:rsidRDefault="007D7F26" w:rsidP="007D7F26">
      <w:r>
        <w:t xml:space="preserve">      "userType": "Student",</w:t>
      </w:r>
    </w:p>
    <w:p w14:paraId="382CBE4F" w14:textId="77777777" w:rsidR="007D7F26" w:rsidRDefault="007D7F26" w:rsidP="007D7F26">
      <w:r>
        <w:lastRenderedPageBreak/>
        <w:t xml:space="preserve">      "gpa": 0.93,</w:t>
      </w:r>
    </w:p>
    <w:p w14:paraId="278DB93D" w14:textId="77777777" w:rsidR="007D7F26" w:rsidRDefault="007D7F26" w:rsidP="007D7F26">
      <w:r>
        <w:t xml:space="preserve">      "major": "Electrical Engineering",</w:t>
      </w:r>
    </w:p>
    <w:p w14:paraId="03081927" w14:textId="77777777" w:rsidR="007D7F26" w:rsidRDefault="007D7F26" w:rsidP="007D7F26">
      <w:r>
        <w:t xml:space="preserve">      "passedCourses": [</w:t>
      </w:r>
    </w:p>
    <w:p w14:paraId="68B9A549" w14:textId="77777777" w:rsidR="007D7F26" w:rsidRDefault="007D7F26" w:rsidP="007D7F26">
      <w:r>
        <w:t xml:space="preserve">        {</w:t>
      </w:r>
    </w:p>
    <w:p w14:paraId="3506E399" w14:textId="77777777" w:rsidR="007D7F26" w:rsidRDefault="007D7F26" w:rsidP="007D7F26">
      <w:r>
        <w:t xml:space="preserve">          "id": 3,</w:t>
      </w:r>
    </w:p>
    <w:p w14:paraId="64563BA6" w14:textId="77777777" w:rsidR="007D7F26" w:rsidRDefault="007D7F26" w:rsidP="007D7F26">
      <w:r>
        <w:t xml:space="preserve">          "title": "The Art of Online Education: Best Practices",</w:t>
      </w:r>
    </w:p>
    <w:p w14:paraId="5B3B2BB1" w14:textId="77777777" w:rsidR="007D7F26" w:rsidRDefault="007D7F26" w:rsidP="007D7F26">
      <w:r>
        <w:t xml:space="preserve">          "location": "Room 323",</w:t>
      </w:r>
    </w:p>
    <w:p w14:paraId="0807FDB8" w14:textId="77777777" w:rsidR="007D7F26" w:rsidRDefault="007D7F26" w:rsidP="007D7F26">
      <w:r>
        <w:t xml:space="preserve">          "category": "Science",</w:t>
      </w:r>
    </w:p>
    <w:p w14:paraId="359D3C35" w14:textId="77777777" w:rsidR="007D7F26" w:rsidRDefault="007D7F26" w:rsidP="007D7F26">
      <w:r>
        <w:t xml:space="preserve">          "registrationStatus": true,</w:t>
      </w:r>
    </w:p>
    <w:p w14:paraId="6C1B9837" w14:textId="77777777" w:rsidR="007D7F26" w:rsidRDefault="007D7F26" w:rsidP="007D7F26">
      <w:r>
        <w:t xml:space="preserve">          "courseStatus": "offering",</w:t>
      </w:r>
    </w:p>
    <w:p w14:paraId="79AB6373" w14:textId="77777777" w:rsidR="007D7F26" w:rsidRDefault="007D7F26" w:rsidP="007D7F26">
      <w:r>
        <w:t xml:space="preserve">          "instructorId": 5</w:t>
      </w:r>
    </w:p>
    <w:p w14:paraId="3F131B27" w14:textId="77777777" w:rsidR="007D7F26" w:rsidRDefault="007D7F26" w:rsidP="007D7F26">
      <w:r>
        <w:t xml:space="preserve">        },</w:t>
      </w:r>
    </w:p>
    <w:p w14:paraId="5B05820E" w14:textId="77777777" w:rsidR="007D7F26" w:rsidRDefault="007D7F26" w:rsidP="007D7F26">
      <w:r>
        <w:t xml:space="preserve">        {</w:t>
      </w:r>
    </w:p>
    <w:p w14:paraId="7D5B3996" w14:textId="77777777" w:rsidR="007D7F26" w:rsidRDefault="007D7F26" w:rsidP="007D7F26">
      <w:r>
        <w:t xml:space="preserve">          "id": 12,</w:t>
      </w:r>
    </w:p>
    <w:p w14:paraId="2FBD1BEA" w14:textId="77777777" w:rsidR="007D7F26" w:rsidRDefault="007D7F26" w:rsidP="007D7F26">
      <w:r>
        <w:t xml:space="preserve">          "title": "Web Development",</w:t>
      </w:r>
    </w:p>
    <w:p w14:paraId="04E4B38F" w14:textId="77777777" w:rsidR="007D7F26" w:rsidRDefault="007D7F26" w:rsidP="007D7F26">
      <w:r>
        <w:t xml:space="preserve">          "location": "Room 396",</w:t>
      </w:r>
    </w:p>
    <w:p w14:paraId="54C9165E" w14:textId="77777777" w:rsidR="007D7F26" w:rsidRDefault="007D7F26" w:rsidP="007D7F26">
      <w:r>
        <w:t xml:space="preserve">          "category": "Science",</w:t>
      </w:r>
    </w:p>
    <w:p w14:paraId="416BEE70" w14:textId="77777777" w:rsidR="007D7F26" w:rsidRDefault="007D7F26" w:rsidP="007D7F26">
      <w:r>
        <w:t xml:space="preserve">          "registrationStatus": true,</w:t>
      </w:r>
    </w:p>
    <w:p w14:paraId="64A713CE" w14:textId="77777777" w:rsidR="007D7F26" w:rsidRDefault="007D7F26" w:rsidP="007D7F26">
      <w:r>
        <w:t xml:space="preserve">          "courseStatus": "finished",</w:t>
      </w:r>
    </w:p>
    <w:p w14:paraId="78AFACDC" w14:textId="77777777" w:rsidR="007D7F26" w:rsidRDefault="007D7F26" w:rsidP="007D7F26">
      <w:r>
        <w:t xml:space="preserve">          "instructorId": 6</w:t>
      </w:r>
    </w:p>
    <w:p w14:paraId="06876AC3" w14:textId="77777777" w:rsidR="007D7F26" w:rsidRDefault="007D7F26" w:rsidP="007D7F26">
      <w:r>
        <w:t xml:space="preserve">        },</w:t>
      </w:r>
    </w:p>
    <w:p w14:paraId="14177177" w14:textId="77777777" w:rsidR="007D7F26" w:rsidRDefault="007D7F26" w:rsidP="007D7F26">
      <w:r>
        <w:t xml:space="preserve">        {</w:t>
      </w:r>
    </w:p>
    <w:p w14:paraId="6268A5AA" w14:textId="77777777" w:rsidR="007D7F26" w:rsidRDefault="007D7F26" w:rsidP="007D7F26">
      <w:r>
        <w:t xml:space="preserve">          "id": 23,</w:t>
      </w:r>
    </w:p>
    <w:p w14:paraId="63A856E1" w14:textId="77777777" w:rsidR="007D7F26" w:rsidRDefault="007D7F26" w:rsidP="007D7F26">
      <w:r>
        <w:t xml:space="preserve">          "title": "Advanced Accounting Principles",</w:t>
      </w:r>
    </w:p>
    <w:p w14:paraId="4C19D3B3" w14:textId="77777777" w:rsidR="007D7F26" w:rsidRDefault="007D7F26" w:rsidP="007D7F26">
      <w:r>
        <w:t xml:space="preserve">          "location": "Room 364",</w:t>
      </w:r>
    </w:p>
    <w:p w14:paraId="15DB4B54" w14:textId="77777777" w:rsidR="007D7F26" w:rsidRDefault="007D7F26" w:rsidP="007D7F26">
      <w:r>
        <w:t xml:space="preserve">          "category": "Math",</w:t>
      </w:r>
    </w:p>
    <w:p w14:paraId="18E58C11" w14:textId="77777777" w:rsidR="007D7F26" w:rsidRDefault="007D7F26" w:rsidP="007D7F26">
      <w:r>
        <w:t xml:space="preserve">          "registrationStatus": true,</w:t>
      </w:r>
    </w:p>
    <w:p w14:paraId="393B24A5" w14:textId="77777777" w:rsidR="007D7F26" w:rsidRDefault="007D7F26" w:rsidP="007D7F26">
      <w:r>
        <w:t xml:space="preserve">          "courseStatus": "offering",</w:t>
      </w:r>
    </w:p>
    <w:p w14:paraId="2CF997D2" w14:textId="77777777" w:rsidR="007D7F26" w:rsidRDefault="007D7F26" w:rsidP="007D7F26">
      <w:r>
        <w:t xml:space="preserve">          "instructorId": 6</w:t>
      </w:r>
    </w:p>
    <w:p w14:paraId="7E4230DF" w14:textId="77777777" w:rsidR="007D7F26" w:rsidRDefault="007D7F26" w:rsidP="007D7F26">
      <w:r>
        <w:t xml:space="preserve">        },</w:t>
      </w:r>
    </w:p>
    <w:p w14:paraId="4C59D632" w14:textId="77777777" w:rsidR="007D7F26" w:rsidRDefault="007D7F26" w:rsidP="007D7F26">
      <w:r>
        <w:t xml:space="preserve">        {</w:t>
      </w:r>
    </w:p>
    <w:p w14:paraId="2D7B0752" w14:textId="77777777" w:rsidR="007D7F26" w:rsidRDefault="007D7F26" w:rsidP="007D7F26">
      <w:r>
        <w:t xml:space="preserve">          "id": 27,</w:t>
      </w:r>
    </w:p>
    <w:p w14:paraId="63D48F62" w14:textId="77777777" w:rsidR="007D7F26" w:rsidRDefault="007D7F26" w:rsidP="007D7F26">
      <w:r>
        <w:t xml:space="preserve">          "title": "Managerial Accounting Techniques",</w:t>
      </w:r>
    </w:p>
    <w:p w14:paraId="6C8D7E16" w14:textId="77777777" w:rsidR="007D7F26" w:rsidRDefault="007D7F26" w:rsidP="007D7F26">
      <w:r>
        <w:t xml:space="preserve">          "location": "Room 298",</w:t>
      </w:r>
    </w:p>
    <w:p w14:paraId="0B2B09E2" w14:textId="77777777" w:rsidR="007D7F26" w:rsidRDefault="007D7F26" w:rsidP="007D7F26">
      <w:r>
        <w:t xml:space="preserve">          "category": "Math",</w:t>
      </w:r>
    </w:p>
    <w:p w14:paraId="0D26C832" w14:textId="77777777" w:rsidR="007D7F26" w:rsidRDefault="007D7F26" w:rsidP="007D7F26">
      <w:r>
        <w:t xml:space="preserve">          "registrationStatus": false,</w:t>
      </w:r>
    </w:p>
    <w:p w14:paraId="23DAD645" w14:textId="77777777" w:rsidR="007D7F26" w:rsidRDefault="007D7F26" w:rsidP="007D7F26">
      <w:r>
        <w:t xml:space="preserve">          "courseStatus": "finished",</w:t>
      </w:r>
    </w:p>
    <w:p w14:paraId="1D5AE012" w14:textId="77777777" w:rsidR="007D7F26" w:rsidRDefault="007D7F26" w:rsidP="007D7F26">
      <w:r>
        <w:t xml:space="preserve">          "instructorId": 7</w:t>
      </w:r>
    </w:p>
    <w:p w14:paraId="4252E58F" w14:textId="77777777" w:rsidR="007D7F26" w:rsidRDefault="007D7F26" w:rsidP="007D7F26">
      <w:r>
        <w:t xml:space="preserve">        },</w:t>
      </w:r>
    </w:p>
    <w:p w14:paraId="013D82AF" w14:textId="77777777" w:rsidR="007D7F26" w:rsidRDefault="007D7F26" w:rsidP="007D7F26">
      <w:r>
        <w:t xml:space="preserve">        {</w:t>
      </w:r>
    </w:p>
    <w:p w14:paraId="2FCB1DFC" w14:textId="77777777" w:rsidR="007D7F26" w:rsidRDefault="007D7F26" w:rsidP="007D7F26">
      <w:r>
        <w:t xml:space="preserve">          "id": 29,</w:t>
      </w:r>
    </w:p>
    <w:p w14:paraId="1E4A1F0C" w14:textId="77777777" w:rsidR="007D7F26" w:rsidRDefault="007D7F26" w:rsidP="007D7F26">
      <w:r>
        <w:t xml:space="preserve">          "title": "Budgeting and Forecasting Skills",</w:t>
      </w:r>
    </w:p>
    <w:p w14:paraId="1C95CDD1" w14:textId="77777777" w:rsidR="007D7F26" w:rsidRDefault="007D7F26" w:rsidP="007D7F26">
      <w:r>
        <w:lastRenderedPageBreak/>
        <w:t xml:space="preserve">          "location": "Room 186",</w:t>
      </w:r>
    </w:p>
    <w:p w14:paraId="3A057A78" w14:textId="77777777" w:rsidR="007D7F26" w:rsidRDefault="007D7F26" w:rsidP="007D7F26">
      <w:r>
        <w:t xml:space="preserve">          "category": "Math",</w:t>
      </w:r>
    </w:p>
    <w:p w14:paraId="7F381DE0" w14:textId="77777777" w:rsidR="007D7F26" w:rsidRDefault="007D7F26" w:rsidP="007D7F26">
      <w:r>
        <w:t xml:space="preserve">          "registrationStatus": false,</w:t>
      </w:r>
    </w:p>
    <w:p w14:paraId="26DF1F86" w14:textId="77777777" w:rsidR="007D7F26" w:rsidRDefault="007D7F26" w:rsidP="007D7F26">
      <w:r>
        <w:t xml:space="preserve">          "courseStatus": "offering",</w:t>
      </w:r>
    </w:p>
    <w:p w14:paraId="58C928FA" w14:textId="77777777" w:rsidR="007D7F26" w:rsidRDefault="007D7F26" w:rsidP="007D7F26">
      <w:r>
        <w:t xml:space="preserve">          "instructorId": 2</w:t>
      </w:r>
    </w:p>
    <w:p w14:paraId="3835DBBB" w14:textId="77777777" w:rsidR="007D7F26" w:rsidRDefault="007D7F26" w:rsidP="007D7F26">
      <w:r>
        <w:t xml:space="preserve">        },</w:t>
      </w:r>
    </w:p>
    <w:p w14:paraId="053B77C5" w14:textId="77777777" w:rsidR="007D7F26" w:rsidRDefault="007D7F26" w:rsidP="007D7F26">
      <w:r>
        <w:t xml:space="preserve">        {</w:t>
      </w:r>
    </w:p>
    <w:p w14:paraId="556E6415" w14:textId="77777777" w:rsidR="007D7F26" w:rsidRDefault="007D7F26" w:rsidP="007D7F26">
      <w:r>
        <w:t xml:space="preserve">          "id": 32,</w:t>
      </w:r>
    </w:p>
    <w:p w14:paraId="07025738" w14:textId="77777777" w:rsidR="007D7F26" w:rsidRDefault="007D7F26" w:rsidP="007D7F26">
      <w:r>
        <w:t xml:space="preserve">          "title": "Exploring Advanced Topics in Biology",</w:t>
      </w:r>
    </w:p>
    <w:p w14:paraId="7FD8ADCC" w14:textId="77777777" w:rsidR="007D7F26" w:rsidRDefault="007D7F26" w:rsidP="007D7F26">
      <w:r>
        <w:t xml:space="preserve">          "location": "Room 347",</w:t>
      </w:r>
    </w:p>
    <w:p w14:paraId="36905CA0" w14:textId="77777777" w:rsidR="007D7F26" w:rsidRDefault="007D7F26" w:rsidP="007D7F26">
      <w:r>
        <w:t xml:space="preserve">          "category": "Computer",</w:t>
      </w:r>
    </w:p>
    <w:p w14:paraId="5B3E4728" w14:textId="77777777" w:rsidR="007D7F26" w:rsidRDefault="007D7F26" w:rsidP="007D7F26">
      <w:r>
        <w:t xml:space="preserve">          "registrationStatus": false,</w:t>
      </w:r>
    </w:p>
    <w:p w14:paraId="7F3CABFC" w14:textId="77777777" w:rsidR="007D7F26" w:rsidRDefault="007D7F26" w:rsidP="007D7F26">
      <w:r>
        <w:t xml:space="preserve">          "courseStatus": "offering",</w:t>
      </w:r>
    </w:p>
    <w:p w14:paraId="559ED64F" w14:textId="77777777" w:rsidR="007D7F26" w:rsidRDefault="007D7F26" w:rsidP="007D7F26">
      <w:r>
        <w:t xml:space="preserve">          "instructorId": 6</w:t>
      </w:r>
    </w:p>
    <w:p w14:paraId="499086F7" w14:textId="77777777" w:rsidR="007D7F26" w:rsidRDefault="007D7F26" w:rsidP="007D7F26">
      <w:r>
        <w:t xml:space="preserve">        },</w:t>
      </w:r>
    </w:p>
    <w:p w14:paraId="48968BA5" w14:textId="77777777" w:rsidR="007D7F26" w:rsidRDefault="007D7F26" w:rsidP="007D7F26">
      <w:r>
        <w:t xml:space="preserve">        {</w:t>
      </w:r>
    </w:p>
    <w:p w14:paraId="52781195" w14:textId="77777777" w:rsidR="007D7F26" w:rsidRDefault="007D7F26" w:rsidP="007D7F26">
      <w:r>
        <w:t xml:space="preserve">          "id": 42,</w:t>
      </w:r>
    </w:p>
    <w:p w14:paraId="63475665" w14:textId="77777777" w:rsidR="007D7F26" w:rsidRDefault="007D7F26" w:rsidP="007D7F26">
      <w:r>
        <w:t xml:space="preserve">          "title": "Mastering Key Principles in Chemistry",</w:t>
      </w:r>
    </w:p>
    <w:p w14:paraId="42CA55A8" w14:textId="77777777" w:rsidR="007D7F26" w:rsidRDefault="007D7F26" w:rsidP="007D7F26">
      <w:r>
        <w:t xml:space="preserve">          "location": "Room 274",</w:t>
      </w:r>
    </w:p>
    <w:p w14:paraId="6744D643" w14:textId="77777777" w:rsidR="007D7F26" w:rsidRDefault="007D7F26" w:rsidP="007D7F26">
      <w:r>
        <w:t xml:space="preserve">          "category": "Computer",</w:t>
      </w:r>
    </w:p>
    <w:p w14:paraId="56DCA613" w14:textId="77777777" w:rsidR="007D7F26" w:rsidRDefault="007D7F26" w:rsidP="007D7F26">
      <w:r>
        <w:t xml:space="preserve">          "registrationStatus": false,</w:t>
      </w:r>
    </w:p>
    <w:p w14:paraId="69DC09A8" w14:textId="77777777" w:rsidR="007D7F26" w:rsidRDefault="007D7F26" w:rsidP="007D7F26">
      <w:r>
        <w:t xml:space="preserve">          "courseStatus": "offering",</w:t>
      </w:r>
    </w:p>
    <w:p w14:paraId="396B5B4E" w14:textId="77777777" w:rsidR="007D7F26" w:rsidRDefault="007D7F26" w:rsidP="007D7F26">
      <w:r>
        <w:t xml:space="preserve">          "instructorId": 7</w:t>
      </w:r>
    </w:p>
    <w:p w14:paraId="669AA10A" w14:textId="77777777" w:rsidR="007D7F26" w:rsidRDefault="007D7F26" w:rsidP="007D7F26">
      <w:r>
        <w:t xml:space="preserve">        }</w:t>
      </w:r>
    </w:p>
    <w:p w14:paraId="5520F770" w14:textId="77777777" w:rsidR="007D7F26" w:rsidRDefault="007D7F26" w:rsidP="007D7F26">
      <w:r>
        <w:t xml:space="preserve">      ],</w:t>
      </w:r>
    </w:p>
    <w:p w14:paraId="6CC178B9" w14:textId="77777777" w:rsidR="007D7F26" w:rsidRDefault="007D7F26" w:rsidP="007D7F26">
      <w:r>
        <w:t xml:space="preserve">      "grades": [</w:t>
      </w:r>
    </w:p>
    <w:p w14:paraId="554146C5" w14:textId="77777777" w:rsidR="007D7F26" w:rsidRDefault="007D7F26" w:rsidP="007D7F26">
      <w:r>
        <w:t xml:space="preserve">        {</w:t>
      </w:r>
    </w:p>
    <w:p w14:paraId="4444CD41" w14:textId="77777777" w:rsidR="007D7F26" w:rsidRDefault="007D7F26" w:rsidP="007D7F26">
      <w:r>
        <w:t xml:space="preserve">          "id": 28,</w:t>
      </w:r>
    </w:p>
    <w:p w14:paraId="1E8320B7" w14:textId="77777777" w:rsidR="007D7F26" w:rsidRDefault="007D7F26" w:rsidP="007D7F26">
      <w:r>
        <w:t xml:space="preserve">          "title": "alius beatus demergo Final Exam",</w:t>
      </w:r>
    </w:p>
    <w:p w14:paraId="278AC7C0" w14:textId="77777777" w:rsidR="007D7F26" w:rsidRDefault="007D7F26" w:rsidP="007D7F26">
      <w:r>
        <w:t xml:space="preserve">          "grade": 38.17,</w:t>
      </w:r>
    </w:p>
    <w:p w14:paraId="121DDE3B" w14:textId="77777777" w:rsidR="007D7F26" w:rsidRDefault="007D7F26" w:rsidP="007D7F26">
      <w:r>
        <w:t xml:space="preserve">          "studentId": 122,</w:t>
      </w:r>
    </w:p>
    <w:p w14:paraId="1EE329DE" w14:textId="77777777" w:rsidR="007D7F26" w:rsidRDefault="007D7F26" w:rsidP="007D7F26">
      <w:r>
        <w:t xml:space="preserve">          "courseId": 3</w:t>
      </w:r>
    </w:p>
    <w:p w14:paraId="0BC9F87A" w14:textId="77777777" w:rsidR="007D7F26" w:rsidRDefault="007D7F26" w:rsidP="007D7F26">
      <w:r>
        <w:t xml:space="preserve">        },</w:t>
      </w:r>
    </w:p>
    <w:p w14:paraId="5E4E1717" w14:textId="77777777" w:rsidR="007D7F26" w:rsidRDefault="007D7F26" w:rsidP="007D7F26">
      <w:r>
        <w:t xml:space="preserve">        {</w:t>
      </w:r>
    </w:p>
    <w:p w14:paraId="74D8C517" w14:textId="77777777" w:rsidR="007D7F26" w:rsidRDefault="007D7F26" w:rsidP="007D7F26">
      <w:r>
        <w:t xml:space="preserve">          "id": 120,</w:t>
      </w:r>
    </w:p>
    <w:p w14:paraId="3B0DE73C" w14:textId="77777777" w:rsidR="007D7F26" w:rsidRDefault="007D7F26" w:rsidP="007D7F26">
      <w:r>
        <w:t xml:space="preserve">          "title": "confugo porro sono Final Exam",</w:t>
      </w:r>
    </w:p>
    <w:p w14:paraId="1F6CC795" w14:textId="77777777" w:rsidR="007D7F26" w:rsidRDefault="007D7F26" w:rsidP="007D7F26">
      <w:r>
        <w:t xml:space="preserve">          "grade": 75.57,</w:t>
      </w:r>
    </w:p>
    <w:p w14:paraId="2B31705A" w14:textId="77777777" w:rsidR="007D7F26" w:rsidRDefault="007D7F26" w:rsidP="007D7F26">
      <w:r>
        <w:t xml:space="preserve">          "studentId": 122,</w:t>
      </w:r>
    </w:p>
    <w:p w14:paraId="22B002A4" w14:textId="77777777" w:rsidR="007D7F26" w:rsidRDefault="007D7F26" w:rsidP="007D7F26">
      <w:r>
        <w:t xml:space="preserve">          "courseId": 12</w:t>
      </w:r>
    </w:p>
    <w:p w14:paraId="55620E2A" w14:textId="77777777" w:rsidR="007D7F26" w:rsidRDefault="007D7F26" w:rsidP="007D7F26">
      <w:r>
        <w:t xml:space="preserve">        },</w:t>
      </w:r>
    </w:p>
    <w:p w14:paraId="2DC65121" w14:textId="77777777" w:rsidR="007D7F26" w:rsidRDefault="007D7F26" w:rsidP="007D7F26">
      <w:r>
        <w:t xml:space="preserve">        {</w:t>
      </w:r>
    </w:p>
    <w:p w14:paraId="2C2319BC" w14:textId="77777777" w:rsidR="007D7F26" w:rsidRDefault="007D7F26" w:rsidP="007D7F26">
      <w:r>
        <w:t xml:space="preserve">          "id": 265,</w:t>
      </w:r>
    </w:p>
    <w:p w14:paraId="599F045B" w14:textId="77777777" w:rsidR="007D7F26" w:rsidRDefault="007D7F26" w:rsidP="007D7F26">
      <w:r>
        <w:lastRenderedPageBreak/>
        <w:t xml:space="preserve">          "title": "pel depulso basium Final Exam",</w:t>
      </w:r>
    </w:p>
    <w:p w14:paraId="447706B4" w14:textId="77777777" w:rsidR="007D7F26" w:rsidRDefault="007D7F26" w:rsidP="007D7F26">
      <w:r>
        <w:t xml:space="preserve">          "grade": 73.82,</w:t>
      </w:r>
    </w:p>
    <w:p w14:paraId="2548F398" w14:textId="77777777" w:rsidR="007D7F26" w:rsidRDefault="007D7F26" w:rsidP="007D7F26">
      <w:r>
        <w:t xml:space="preserve">          "studentId": 122,</w:t>
      </w:r>
    </w:p>
    <w:p w14:paraId="7AB5DDA4" w14:textId="77777777" w:rsidR="007D7F26" w:rsidRDefault="007D7F26" w:rsidP="007D7F26">
      <w:r>
        <w:t xml:space="preserve">          "courseId": 27</w:t>
      </w:r>
    </w:p>
    <w:p w14:paraId="2E04CB19" w14:textId="77777777" w:rsidR="007D7F26" w:rsidRDefault="007D7F26" w:rsidP="007D7F26">
      <w:r>
        <w:t xml:space="preserve">        },</w:t>
      </w:r>
    </w:p>
    <w:p w14:paraId="08F054ED" w14:textId="77777777" w:rsidR="007D7F26" w:rsidRDefault="007D7F26" w:rsidP="007D7F26">
      <w:r>
        <w:t xml:space="preserve">        {</w:t>
      </w:r>
    </w:p>
    <w:p w14:paraId="06F6CF95" w14:textId="77777777" w:rsidR="007D7F26" w:rsidRDefault="007D7F26" w:rsidP="007D7F26">
      <w:r>
        <w:t xml:space="preserve">          "id": 317,</w:t>
      </w:r>
    </w:p>
    <w:p w14:paraId="4586458B" w14:textId="77777777" w:rsidR="007D7F26" w:rsidRDefault="007D7F26" w:rsidP="007D7F26">
      <w:r>
        <w:t xml:space="preserve">          "title": "explicabo atque vis Final Exam",</w:t>
      </w:r>
    </w:p>
    <w:p w14:paraId="4B26CB19" w14:textId="77777777" w:rsidR="007D7F26" w:rsidRDefault="007D7F26" w:rsidP="007D7F26">
      <w:r>
        <w:t xml:space="preserve">          "grade": 34.92,</w:t>
      </w:r>
    </w:p>
    <w:p w14:paraId="2A4A639D" w14:textId="77777777" w:rsidR="007D7F26" w:rsidRDefault="007D7F26" w:rsidP="007D7F26">
      <w:r>
        <w:t xml:space="preserve">          "studentId": 122,</w:t>
      </w:r>
    </w:p>
    <w:p w14:paraId="02DC363C" w14:textId="77777777" w:rsidR="007D7F26" w:rsidRDefault="007D7F26" w:rsidP="007D7F26">
      <w:r>
        <w:t xml:space="preserve">          "courseId": 32</w:t>
      </w:r>
    </w:p>
    <w:p w14:paraId="5519581D" w14:textId="77777777" w:rsidR="007D7F26" w:rsidRDefault="007D7F26" w:rsidP="007D7F26">
      <w:r>
        <w:t xml:space="preserve">        }</w:t>
      </w:r>
    </w:p>
    <w:p w14:paraId="485632D8" w14:textId="77777777" w:rsidR="007D7F26" w:rsidRDefault="007D7F26" w:rsidP="007D7F26">
      <w:r>
        <w:t xml:space="preserve">      ]</w:t>
      </w:r>
    </w:p>
    <w:p w14:paraId="2DE95EF0" w14:textId="77777777" w:rsidR="007D7F26" w:rsidRDefault="007D7F26" w:rsidP="007D7F26">
      <w:r>
        <w:t xml:space="preserve">    },</w:t>
      </w:r>
    </w:p>
    <w:p w14:paraId="6CEBE830" w14:textId="77777777" w:rsidR="007D7F26" w:rsidRDefault="007D7F26" w:rsidP="007D7F26">
      <w:r>
        <w:t xml:space="preserve">    {</w:t>
      </w:r>
    </w:p>
    <w:p w14:paraId="313772D3" w14:textId="77777777" w:rsidR="007D7F26" w:rsidRDefault="007D7F26" w:rsidP="007D7F26">
      <w:r>
        <w:t xml:space="preserve">      "id": 123,</w:t>
      </w:r>
    </w:p>
    <w:p w14:paraId="373CC605" w14:textId="77777777" w:rsidR="007D7F26" w:rsidRDefault="007D7F26" w:rsidP="007D7F26">
      <w:r>
        <w:t xml:space="preserve">      "name": "Earnest Simonis",</w:t>
      </w:r>
    </w:p>
    <w:p w14:paraId="31857E97" w14:textId="77777777" w:rsidR="007D7F26" w:rsidRDefault="007D7F26" w:rsidP="007D7F26">
      <w:r>
        <w:t xml:space="preserve">      "email": "Kara_Runolfsson@gmail.com",</w:t>
      </w:r>
    </w:p>
    <w:p w14:paraId="69563959" w14:textId="77777777" w:rsidR="007D7F26" w:rsidRDefault="007D7F26" w:rsidP="007D7F26">
      <w:r>
        <w:t xml:space="preserve">      "password": "student123",</w:t>
      </w:r>
    </w:p>
    <w:p w14:paraId="2BE30B03" w14:textId="77777777" w:rsidR="007D7F26" w:rsidRDefault="007D7F26" w:rsidP="007D7F26">
      <w:r>
        <w:t xml:space="preserve">      "userType": "Student",</w:t>
      </w:r>
    </w:p>
    <w:p w14:paraId="402A3959" w14:textId="77777777" w:rsidR="007D7F26" w:rsidRDefault="007D7F26" w:rsidP="007D7F26">
      <w:r>
        <w:t xml:space="preserve">      "gpa": 0.89,</w:t>
      </w:r>
    </w:p>
    <w:p w14:paraId="2EE6DB35" w14:textId="77777777" w:rsidR="007D7F26" w:rsidRDefault="007D7F26" w:rsidP="007D7F26">
      <w:r>
        <w:t xml:space="preserve">      "major": "Computer Science",</w:t>
      </w:r>
    </w:p>
    <w:p w14:paraId="69744BDB" w14:textId="77777777" w:rsidR="007D7F26" w:rsidRDefault="007D7F26" w:rsidP="007D7F26">
      <w:r>
        <w:t xml:space="preserve">      "passedCourses": [],</w:t>
      </w:r>
    </w:p>
    <w:p w14:paraId="2D8EF4F7" w14:textId="77777777" w:rsidR="007D7F26" w:rsidRDefault="007D7F26" w:rsidP="007D7F26">
      <w:r>
        <w:t xml:space="preserve">      "grades": []</w:t>
      </w:r>
    </w:p>
    <w:p w14:paraId="60586A7D" w14:textId="77777777" w:rsidR="007D7F26" w:rsidRDefault="007D7F26" w:rsidP="007D7F26">
      <w:r>
        <w:t xml:space="preserve">    },</w:t>
      </w:r>
    </w:p>
    <w:p w14:paraId="3AFA378B" w14:textId="77777777" w:rsidR="007D7F26" w:rsidRDefault="007D7F26" w:rsidP="007D7F26">
      <w:r>
        <w:t xml:space="preserve">    {</w:t>
      </w:r>
    </w:p>
    <w:p w14:paraId="2C31AC2F" w14:textId="77777777" w:rsidR="007D7F26" w:rsidRDefault="007D7F26" w:rsidP="007D7F26">
      <w:r>
        <w:t xml:space="preserve">      "id": 124,</w:t>
      </w:r>
    </w:p>
    <w:p w14:paraId="08A75501" w14:textId="77777777" w:rsidR="007D7F26" w:rsidRDefault="007D7F26" w:rsidP="007D7F26">
      <w:r>
        <w:t xml:space="preserve">      "name": "Alberto Schultz",</w:t>
      </w:r>
    </w:p>
    <w:p w14:paraId="1674B73F" w14:textId="77777777" w:rsidR="007D7F26" w:rsidRDefault="007D7F26" w:rsidP="007D7F26">
      <w:r>
        <w:t xml:space="preserve">      "email": "Tianna32@hotmail.com",</w:t>
      </w:r>
    </w:p>
    <w:p w14:paraId="16A6A1FD" w14:textId="77777777" w:rsidR="007D7F26" w:rsidRDefault="007D7F26" w:rsidP="007D7F26">
      <w:r>
        <w:t xml:space="preserve">      "password": "student123",</w:t>
      </w:r>
    </w:p>
    <w:p w14:paraId="11A11FEF" w14:textId="77777777" w:rsidR="007D7F26" w:rsidRDefault="007D7F26" w:rsidP="007D7F26">
      <w:r>
        <w:t xml:space="preserve">      "userType": "Student",</w:t>
      </w:r>
    </w:p>
    <w:p w14:paraId="6D52D010" w14:textId="77777777" w:rsidR="007D7F26" w:rsidRDefault="007D7F26" w:rsidP="007D7F26">
      <w:r>
        <w:t xml:space="preserve">      "gpa": 0.59,</w:t>
      </w:r>
    </w:p>
    <w:p w14:paraId="1D04F784" w14:textId="77777777" w:rsidR="007D7F26" w:rsidRDefault="007D7F26" w:rsidP="007D7F26">
      <w:r>
        <w:t xml:space="preserve">      "major": "Computer Science",</w:t>
      </w:r>
    </w:p>
    <w:p w14:paraId="6298469D" w14:textId="77777777" w:rsidR="007D7F26" w:rsidRDefault="007D7F26" w:rsidP="007D7F26">
      <w:r>
        <w:t xml:space="preserve">      "passedCourses": [</w:t>
      </w:r>
    </w:p>
    <w:p w14:paraId="06D9CFB4" w14:textId="77777777" w:rsidR="007D7F26" w:rsidRDefault="007D7F26" w:rsidP="007D7F26">
      <w:r>
        <w:t xml:space="preserve">        {</w:t>
      </w:r>
    </w:p>
    <w:p w14:paraId="6D01D79F" w14:textId="77777777" w:rsidR="007D7F26" w:rsidRDefault="007D7F26" w:rsidP="007D7F26">
      <w:r>
        <w:t xml:space="preserve">          "id": 26,</w:t>
      </w:r>
    </w:p>
    <w:p w14:paraId="7AB9E78B" w14:textId="77777777" w:rsidR="007D7F26" w:rsidRDefault="007D7F26" w:rsidP="007D7F26">
      <w:r>
        <w:t xml:space="preserve">          "title": "Auditing in Practice",</w:t>
      </w:r>
    </w:p>
    <w:p w14:paraId="48F4B835" w14:textId="77777777" w:rsidR="007D7F26" w:rsidRDefault="007D7F26" w:rsidP="007D7F26">
      <w:r>
        <w:t xml:space="preserve">          "location": "Room 134",</w:t>
      </w:r>
    </w:p>
    <w:p w14:paraId="6F4B94B4" w14:textId="77777777" w:rsidR="007D7F26" w:rsidRDefault="007D7F26" w:rsidP="007D7F26">
      <w:r>
        <w:t xml:space="preserve">          "category": "Science",</w:t>
      </w:r>
    </w:p>
    <w:p w14:paraId="4194BA39" w14:textId="77777777" w:rsidR="007D7F26" w:rsidRDefault="007D7F26" w:rsidP="007D7F26">
      <w:r>
        <w:t xml:space="preserve">          "registrationStatus": false,</w:t>
      </w:r>
    </w:p>
    <w:p w14:paraId="01B8E7B7" w14:textId="77777777" w:rsidR="007D7F26" w:rsidRDefault="007D7F26" w:rsidP="007D7F26">
      <w:r>
        <w:t xml:space="preserve">          "courseStatus": "finished",</w:t>
      </w:r>
    </w:p>
    <w:p w14:paraId="2D9E0424" w14:textId="77777777" w:rsidR="007D7F26" w:rsidRDefault="007D7F26" w:rsidP="007D7F26">
      <w:r>
        <w:t xml:space="preserve">          "instructorId": 5</w:t>
      </w:r>
    </w:p>
    <w:p w14:paraId="22119673" w14:textId="77777777" w:rsidR="007D7F26" w:rsidRDefault="007D7F26" w:rsidP="007D7F26">
      <w:r>
        <w:lastRenderedPageBreak/>
        <w:t xml:space="preserve">        },</w:t>
      </w:r>
    </w:p>
    <w:p w14:paraId="17C57B31" w14:textId="77777777" w:rsidR="007D7F26" w:rsidRDefault="007D7F26" w:rsidP="007D7F26">
      <w:r>
        <w:t xml:space="preserve">        {</w:t>
      </w:r>
    </w:p>
    <w:p w14:paraId="0E13D03C" w14:textId="77777777" w:rsidR="007D7F26" w:rsidRDefault="007D7F26" w:rsidP="007D7F26">
      <w:r>
        <w:t xml:space="preserve">          "id": 29,</w:t>
      </w:r>
    </w:p>
    <w:p w14:paraId="29284193" w14:textId="77777777" w:rsidR="007D7F26" w:rsidRDefault="007D7F26" w:rsidP="007D7F26">
      <w:r>
        <w:t xml:space="preserve">          "title": "Budgeting and Forecasting Skills",</w:t>
      </w:r>
    </w:p>
    <w:p w14:paraId="08686B97" w14:textId="77777777" w:rsidR="007D7F26" w:rsidRDefault="007D7F26" w:rsidP="007D7F26">
      <w:r>
        <w:t xml:space="preserve">          "location": "Room 186",</w:t>
      </w:r>
    </w:p>
    <w:p w14:paraId="28F42266" w14:textId="77777777" w:rsidR="007D7F26" w:rsidRDefault="007D7F26" w:rsidP="007D7F26">
      <w:r>
        <w:t xml:space="preserve">          "category": "Math",</w:t>
      </w:r>
    </w:p>
    <w:p w14:paraId="38D872C7" w14:textId="77777777" w:rsidR="007D7F26" w:rsidRDefault="007D7F26" w:rsidP="007D7F26">
      <w:r>
        <w:t xml:space="preserve">          "registrationStatus": false,</w:t>
      </w:r>
    </w:p>
    <w:p w14:paraId="62B82052" w14:textId="77777777" w:rsidR="007D7F26" w:rsidRDefault="007D7F26" w:rsidP="007D7F26">
      <w:r>
        <w:t xml:space="preserve">          "courseStatus": "offering",</w:t>
      </w:r>
    </w:p>
    <w:p w14:paraId="4CBCD66F" w14:textId="77777777" w:rsidR="007D7F26" w:rsidRDefault="007D7F26" w:rsidP="007D7F26">
      <w:r>
        <w:t xml:space="preserve">          "instructorId": 2</w:t>
      </w:r>
    </w:p>
    <w:p w14:paraId="037B48B4" w14:textId="77777777" w:rsidR="007D7F26" w:rsidRDefault="007D7F26" w:rsidP="007D7F26">
      <w:r>
        <w:t xml:space="preserve">        },</w:t>
      </w:r>
    </w:p>
    <w:p w14:paraId="2BA0D5D8" w14:textId="77777777" w:rsidR="007D7F26" w:rsidRDefault="007D7F26" w:rsidP="007D7F26">
      <w:r>
        <w:t xml:space="preserve">        {</w:t>
      </w:r>
    </w:p>
    <w:p w14:paraId="543878A3" w14:textId="77777777" w:rsidR="007D7F26" w:rsidRDefault="007D7F26" w:rsidP="007D7F26">
      <w:r>
        <w:t xml:space="preserve">          "id": 35,</w:t>
      </w:r>
    </w:p>
    <w:p w14:paraId="1578F5C3" w14:textId="77777777" w:rsidR="007D7F26" w:rsidRDefault="007D7F26" w:rsidP="007D7F26">
      <w:r>
        <w:t xml:space="preserve">          "title": "Anatomy and Physiology for Graduates",</w:t>
      </w:r>
    </w:p>
    <w:p w14:paraId="5C78E692" w14:textId="77777777" w:rsidR="007D7F26" w:rsidRDefault="007D7F26" w:rsidP="007D7F26">
      <w:r>
        <w:t xml:space="preserve">          "location": "Room 304",</w:t>
      </w:r>
    </w:p>
    <w:p w14:paraId="253259BD" w14:textId="77777777" w:rsidR="007D7F26" w:rsidRDefault="007D7F26" w:rsidP="007D7F26">
      <w:r>
        <w:t xml:space="preserve">          "category": "Science",</w:t>
      </w:r>
    </w:p>
    <w:p w14:paraId="17A97451" w14:textId="77777777" w:rsidR="007D7F26" w:rsidRDefault="007D7F26" w:rsidP="007D7F26">
      <w:r>
        <w:t xml:space="preserve">          "registrationStatus": true,</w:t>
      </w:r>
    </w:p>
    <w:p w14:paraId="5ADFF3EF" w14:textId="77777777" w:rsidR="007D7F26" w:rsidRDefault="007D7F26" w:rsidP="007D7F26">
      <w:r>
        <w:t xml:space="preserve">          "courseStatus": "finished",</w:t>
      </w:r>
    </w:p>
    <w:p w14:paraId="5C9DED9E" w14:textId="77777777" w:rsidR="007D7F26" w:rsidRDefault="007D7F26" w:rsidP="007D7F26">
      <w:r>
        <w:t xml:space="preserve">          "instructorId": 5</w:t>
      </w:r>
    </w:p>
    <w:p w14:paraId="31B19F6A" w14:textId="77777777" w:rsidR="007D7F26" w:rsidRDefault="007D7F26" w:rsidP="007D7F26">
      <w:r>
        <w:t xml:space="preserve">        }</w:t>
      </w:r>
    </w:p>
    <w:p w14:paraId="063D7742" w14:textId="77777777" w:rsidR="007D7F26" w:rsidRDefault="007D7F26" w:rsidP="007D7F26">
      <w:r>
        <w:t xml:space="preserve">      ],</w:t>
      </w:r>
    </w:p>
    <w:p w14:paraId="7F14D8F8" w14:textId="77777777" w:rsidR="007D7F26" w:rsidRDefault="007D7F26" w:rsidP="007D7F26">
      <w:r>
        <w:t xml:space="preserve">      "grades": [</w:t>
      </w:r>
    </w:p>
    <w:p w14:paraId="5DD4928F" w14:textId="77777777" w:rsidR="007D7F26" w:rsidRDefault="007D7F26" w:rsidP="007D7F26">
      <w:r>
        <w:t xml:space="preserve">        {</w:t>
      </w:r>
    </w:p>
    <w:p w14:paraId="3F076A84" w14:textId="77777777" w:rsidR="007D7F26" w:rsidRDefault="007D7F26" w:rsidP="007D7F26">
      <w:r>
        <w:t xml:space="preserve">          "id": 256,</w:t>
      </w:r>
    </w:p>
    <w:p w14:paraId="1A8E1961" w14:textId="77777777" w:rsidR="007D7F26" w:rsidRDefault="007D7F26" w:rsidP="007D7F26">
      <w:r>
        <w:t xml:space="preserve">          "title": "volo conitor contra Final Exam",</w:t>
      </w:r>
    </w:p>
    <w:p w14:paraId="58706665" w14:textId="77777777" w:rsidR="007D7F26" w:rsidRDefault="007D7F26" w:rsidP="007D7F26">
      <w:r>
        <w:t xml:space="preserve">          "grade": 83.13,</w:t>
      </w:r>
    </w:p>
    <w:p w14:paraId="6B150775" w14:textId="77777777" w:rsidR="007D7F26" w:rsidRDefault="007D7F26" w:rsidP="007D7F26">
      <w:r>
        <w:t xml:space="preserve">          "studentId": 124,</w:t>
      </w:r>
    </w:p>
    <w:p w14:paraId="20CBFA62" w14:textId="77777777" w:rsidR="007D7F26" w:rsidRDefault="007D7F26" w:rsidP="007D7F26">
      <w:r>
        <w:t xml:space="preserve">          "courseId": 26</w:t>
      </w:r>
    </w:p>
    <w:p w14:paraId="4C514436" w14:textId="77777777" w:rsidR="007D7F26" w:rsidRDefault="007D7F26" w:rsidP="007D7F26">
      <w:r>
        <w:t xml:space="preserve">        }</w:t>
      </w:r>
    </w:p>
    <w:p w14:paraId="64B2B7D0" w14:textId="77777777" w:rsidR="007D7F26" w:rsidRDefault="007D7F26" w:rsidP="007D7F26">
      <w:r>
        <w:t xml:space="preserve">      ]</w:t>
      </w:r>
    </w:p>
    <w:p w14:paraId="37428B7E" w14:textId="77777777" w:rsidR="007D7F26" w:rsidRDefault="007D7F26" w:rsidP="007D7F26">
      <w:r>
        <w:t xml:space="preserve">    },</w:t>
      </w:r>
    </w:p>
    <w:p w14:paraId="0EEE2DF4" w14:textId="77777777" w:rsidR="007D7F26" w:rsidRDefault="007D7F26" w:rsidP="007D7F26">
      <w:r>
        <w:t xml:space="preserve">    {</w:t>
      </w:r>
    </w:p>
    <w:p w14:paraId="6265A090" w14:textId="77777777" w:rsidR="007D7F26" w:rsidRDefault="007D7F26" w:rsidP="007D7F26">
      <w:r>
        <w:t xml:space="preserve">      "id": 125,</w:t>
      </w:r>
    </w:p>
    <w:p w14:paraId="6FCD939E" w14:textId="77777777" w:rsidR="007D7F26" w:rsidRDefault="007D7F26" w:rsidP="007D7F26">
      <w:r>
        <w:t xml:space="preserve">      "name": "Omar West",</w:t>
      </w:r>
    </w:p>
    <w:p w14:paraId="3CA51666" w14:textId="77777777" w:rsidR="007D7F26" w:rsidRDefault="007D7F26" w:rsidP="007D7F26">
      <w:r>
        <w:t xml:space="preserve">      "email": "Florian.Swaniawski47@hotmail.com",</w:t>
      </w:r>
    </w:p>
    <w:p w14:paraId="24592697" w14:textId="77777777" w:rsidR="007D7F26" w:rsidRDefault="007D7F26" w:rsidP="007D7F26">
      <w:r>
        <w:t xml:space="preserve">      "password": "student123",</w:t>
      </w:r>
    </w:p>
    <w:p w14:paraId="0B2A390A" w14:textId="77777777" w:rsidR="007D7F26" w:rsidRDefault="007D7F26" w:rsidP="007D7F26">
      <w:r>
        <w:t xml:space="preserve">      "userType": "Student",</w:t>
      </w:r>
    </w:p>
    <w:p w14:paraId="6DDAE15D" w14:textId="77777777" w:rsidR="007D7F26" w:rsidRDefault="007D7F26" w:rsidP="007D7F26">
      <w:r>
        <w:t xml:space="preserve">      "gpa": 1.04,</w:t>
      </w:r>
    </w:p>
    <w:p w14:paraId="0104977D" w14:textId="77777777" w:rsidR="007D7F26" w:rsidRDefault="007D7F26" w:rsidP="007D7F26">
      <w:r>
        <w:t xml:space="preserve">      "major": "Business Management",</w:t>
      </w:r>
    </w:p>
    <w:p w14:paraId="28343CB3" w14:textId="77777777" w:rsidR="007D7F26" w:rsidRDefault="007D7F26" w:rsidP="007D7F26">
      <w:r>
        <w:t xml:space="preserve">      "passedCourses": [</w:t>
      </w:r>
    </w:p>
    <w:p w14:paraId="770971E5" w14:textId="77777777" w:rsidR="007D7F26" w:rsidRDefault="007D7F26" w:rsidP="007D7F26">
      <w:r>
        <w:t xml:space="preserve">        {</w:t>
      </w:r>
    </w:p>
    <w:p w14:paraId="406365D9" w14:textId="77777777" w:rsidR="007D7F26" w:rsidRDefault="007D7F26" w:rsidP="007D7F26">
      <w:r>
        <w:t xml:space="preserve">          "id": 23,</w:t>
      </w:r>
    </w:p>
    <w:p w14:paraId="40471D75" w14:textId="77777777" w:rsidR="007D7F26" w:rsidRDefault="007D7F26" w:rsidP="007D7F26">
      <w:r>
        <w:t xml:space="preserve">          "title": "Advanced Accounting Principles",</w:t>
      </w:r>
    </w:p>
    <w:p w14:paraId="0341F35D" w14:textId="77777777" w:rsidR="007D7F26" w:rsidRDefault="007D7F26" w:rsidP="007D7F26">
      <w:r>
        <w:lastRenderedPageBreak/>
        <w:t xml:space="preserve">          "location": "Room 364",</w:t>
      </w:r>
    </w:p>
    <w:p w14:paraId="1421F2CE" w14:textId="77777777" w:rsidR="007D7F26" w:rsidRDefault="007D7F26" w:rsidP="007D7F26">
      <w:r>
        <w:t xml:space="preserve">          "category": "Math",</w:t>
      </w:r>
    </w:p>
    <w:p w14:paraId="756C8F45" w14:textId="77777777" w:rsidR="007D7F26" w:rsidRDefault="007D7F26" w:rsidP="007D7F26">
      <w:r>
        <w:t xml:space="preserve">          "registrationStatus": true,</w:t>
      </w:r>
    </w:p>
    <w:p w14:paraId="60C13104" w14:textId="77777777" w:rsidR="007D7F26" w:rsidRDefault="007D7F26" w:rsidP="007D7F26">
      <w:r>
        <w:t xml:space="preserve">          "courseStatus": "offering",</w:t>
      </w:r>
    </w:p>
    <w:p w14:paraId="6E825652" w14:textId="77777777" w:rsidR="007D7F26" w:rsidRDefault="007D7F26" w:rsidP="007D7F26">
      <w:r>
        <w:t xml:space="preserve">          "instructorId": 6</w:t>
      </w:r>
    </w:p>
    <w:p w14:paraId="193668E6" w14:textId="77777777" w:rsidR="007D7F26" w:rsidRDefault="007D7F26" w:rsidP="007D7F26">
      <w:r>
        <w:t xml:space="preserve">        },</w:t>
      </w:r>
    </w:p>
    <w:p w14:paraId="5763029D" w14:textId="77777777" w:rsidR="007D7F26" w:rsidRDefault="007D7F26" w:rsidP="007D7F26">
      <w:r>
        <w:t xml:space="preserve">        {</w:t>
      </w:r>
    </w:p>
    <w:p w14:paraId="0C6830AF" w14:textId="77777777" w:rsidR="007D7F26" w:rsidRDefault="007D7F26" w:rsidP="007D7F26">
      <w:r>
        <w:t xml:space="preserve">          "id": 25,</w:t>
      </w:r>
    </w:p>
    <w:p w14:paraId="14204F6A" w14:textId="77777777" w:rsidR="007D7F26" w:rsidRDefault="007D7F26" w:rsidP="007D7F26">
      <w:r>
        <w:t xml:space="preserve">          "title": "Taxation Fundamentals for Accountants",</w:t>
      </w:r>
    </w:p>
    <w:p w14:paraId="369364EF" w14:textId="77777777" w:rsidR="007D7F26" w:rsidRDefault="007D7F26" w:rsidP="007D7F26">
      <w:r>
        <w:t xml:space="preserve">          "location": "Room 298",</w:t>
      </w:r>
    </w:p>
    <w:p w14:paraId="4F93ECFB" w14:textId="77777777" w:rsidR="007D7F26" w:rsidRDefault="007D7F26" w:rsidP="007D7F26">
      <w:r>
        <w:t xml:space="preserve">          "category": "Engineering",</w:t>
      </w:r>
    </w:p>
    <w:p w14:paraId="78F72FF3" w14:textId="77777777" w:rsidR="007D7F26" w:rsidRDefault="007D7F26" w:rsidP="007D7F26">
      <w:r>
        <w:t xml:space="preserve">          "registrationStatus": true,</w:t>
      </w:r>
    </w:p>
    <w:p w14:paraId="3DF76428" w14:textId="77777777" w:rsidR="007D7F26" w:rsidRDefault="007D7F26" w:rsidP="007D7F26">
      <w:r>
        <w:t xml:space="preserve">          "courseStatus": "offering",</w:t>
      </w:r>
    </w:p>
    <w:p w14:paraId="56CA1524" w14:textId="77777777" w:rsidR="007D7F26" w:rsidRDefault="007D7F26" w:rsidP="007D7F26">
      <w:r>
        <w:t xml:space="preserve">          "instructorId": 5</w:t>
      </w:r>
    </w:p>
    <w:p w14:paraId="2199F247" w14:textId="77777777" w:rsidR="007D7F26" w:rsidRDefault="007D7F26" w:rsidP="007D7F26">
      <w:r>
        <w:t xml:space="preserve">        },</w:t>
      </w:r>
    </w:p>
    <w:p w14:paraId="29F04C5C" w14:textId="77777777" w:rsidR="007D7F26" w:rsidRDefault="007D7F26" w:rsidP="007D7F26">
      <w:r>
        <w:t xml:space="preserve">        {</w:t>
      </w:r>
    </w:p>
    <w:p w14:paraId="02AE329A" w14:textId="77777777" w:rsidR="007D7F26" w:rsidRDefault="007D7F26" w:rsidP="007D7F26">
      <w:r>
        <w:t xml:space="preserve">          "id": 32,</w:t>
      </w:r>
    </w:p>
    <w:p w14:paraId="6FD7F4DD" w14:textId="77777777" w:rsidR="007D7F26" w:rsidRDefault="007D7F26" w:rsidP="007D7F26">
      <w:r>
        <w:t xml:space="preserve">          "title": "Exploring Advanced Topics in Biology",</w:t>
      </w:r>
    </w:p>
    <w:p w14:paraId="4AD9C7F6" w14:textId="77777777" w:rsidR="007D7F26" w:rsidRDefault="007D7F26" w:rsidP="007D7F26">
      <w:r>
        <w:t xml:space="preserve">          "location": "Room 347",</w:t>
      </w:r>
    </w:p>
    <w:p w14:paraId="1FD8F492" w14:textId="77777777" w:rsidR="007D7F26" w:rsidRDefault="007D7F26" w:rsidP="007D7F26">
      <w:r>
        <w:t xml:space="preserve">          "category": "Computer",</w:t>
      </w:r>
    </w:p>
    <w:p w14:paraId="612B5476" w14:textId="77777777" w:rsidR="007D7F26" w:rsidRDefault="007D7F26" w:rsidP="007D7F26">
      <w:r>
        <w:t xml:space="preserve">          "registrationStatus": false,</w:t>
      </w:r>
    </w:p>
    <w:p w14:paraId="56542163" w14:textId="77777777" w:rsidR="007D7F26" w:rsidRDefault="007D7F26" w:rsidP="007D7F26">
      <w:r>
        <w:t xml:space="preserve">          "courseStatus": "offering",</w:t>
      </w:r>
    </w:p>
    <w:p w14:paraId="7491A9BB" w14:textId="77777777" w:rsidR="007D7F26" w:rsidRDefault="007D7F26" w:rsidP="007D7F26">
      <w:r>
        <w:t xml:space="preserve">          "instructorId": 6</w:t>
      </w:r>
    </w:p>
    <w:p w14:paraId="132951D0" w14:textId="77777777" w:rsidR="007D7F26" w:rsidRDefault="007D7F26" w:rsidP="007D7F26">
      <w:r>
        <w:t xml:space="preserve">        }</w:t>
      </w:r>
    </w:p>
    <w:p w14:paraId="33345B2D" w14:textId="77777777" w:rsidR="007D7F26" w:rsidRDefault="007D7F26" w:rsidP="007D7F26">
      <w:r>
        <w:t xml:space="preserve">      ],</w:t>
      </w:r>
    </w:p>
    <w:p w14:paraId="7A9A932D" w14:textId="77777777" w:rsidR="007D7F26" w:rsidRDefault="007D7F26" w:rsidP="007D7F26">
      <w:r>
        <w:t xml:space="preserve">      "grades": [</w:t>
      </w:r>
    </w:p>
    <w:p w14:paraId="170D30A4" w14:textId="77777777" w:rsidR="007D7F26" w:rsidRDefault="007D7F26" w:rsidP="007D7F26">
      <w:r>
        <w:t xml:space="preserve">        {</w:t>
      </w:r>
    </w:p>
    <w:p w14:paraId="700FD0D4" w14:textId="77777777" w:rsidR="007D7F26" w:rsidRDefault="007D7F26" w:rsidP="007D7F26">
      <w:r>
        <w:t xml:space="preserve">          "id": 46,</w:t>
      </w:r>
    </w:p>
    <w:p w14:paraId="29CB3945" w14:textId="77777777" w:rsidR="007D7F26" w:rsidRDefault="007D7F26" w:rsidP="007D7F26">
      <w:r>
        <w:t xml:space="preserve">          "title": "sophismata magni trepide Final Exam",</w:t>
      </w:r>
    </w:p>
    <w:p w14:paraId="7460E740" w14:textId="77777777" w:rsidR="007D7F26" w:rsidRDefault="007D7F26" w:rsidP="007D7F26">
      <w:r>
        <w:t xml:space="preserve">          "grade": 85.67,</w:t>
      </w:r>
    </w:p>
    <w:p w14:paraId="449484A0" w14:textId="77777777" w:rsidR="007D7F26" w:rsidRDefault="007D7F26" w:rsidP="007D7F26">
      <w:r>
        <w:t xml:space="preserve">          "studentId": 125,</w:t>
      </w:r>
    </w:p>
    <w:p w14:paraId="10B0CA11" w14:textId="77777777" w:rsidR="007D7F26" w:rsidRDefault="007D7F26" w:rsidP="007D7F26">
      <w:r>
        <w:t xml:space="preserve">          "courseId": 5</w:t>
      </w:r>
    </w:p>
    <w:p w14:paraId="69449CC7" w14:textId="77777777" w:rsidR="007D7F26" w:rsidRDefault="007D7F26" w:rsidP="007D7F26">
      <w:r>
        <w:t xml:space="preserve">        },</w:t>
      </w:r>
    </w:p>
    <w:p w14:paraId="083F7DC0" w14:textId="77777777" w:rsidR="007D7F26" w:rsidRDefault="007D7F26" w:rsidP="007D7F26">
      <w:r>
        <w:t xml:space="preserve">        {</w:t>
      </w:r>
    </w:p>
    <w:p w14:paraId="06C7E11B" w14:textId="77777777" w:rsidR="007D7F26" w:rsidRDefault="007D7F26" w:rsidP="007D7F26">
      <w:r>
        <w:t xml:space="preserve">          "id": 241,</w:t>
      </w:r>
    </w:p>
    <w:p w14:paraId="3D137EAF" w14:textId="77777777" w:rsidR="007D7F26" w:rsidRDefault="007D7F26" w:rsidP="007D7F26">
      <w:r>
        <w:t xml:space="preserve">          "title": "adficio arbustum spectaculum Final Exam",</w:t>
      </w:r>
    </w:p>
    <w:p w14:paraId="2FEFCA0E" w14:textId="77777777" w:rsidR="007D7F26" w:rsidRDefault="007D7F26" w:rsidP="007D7F26">
      <w:r>
        <w:t xml:space="preserve">          "grade": 41.71,</w:t>
      </w:r>
    </w:p>
    <w:p w14:paraId="1D2743B2" w14:textId="77777777" w:rsidR="007D7F26" w:rsidRDefault="007D7F26" w:rsidP="007D7F26">
      <w:r>
        <w:t xml:space="preserve">          "studentId": 125,</w:t>
      </w:r>
    </w:p>
    <w:p w14:paraId="065CB785" w14:textId="77777777" w:rsidR="007D7F26" w:rsidRDefault="007D7F26" w:rsidP="007D7F26">
      <w:r>
        <w:t xml:space="preserve">          "courseId": 25</w:t>
      </w:r>
    </w:p>
    <w:p w14:paraId="2DF9111B" w14:textId="77777777" w:rsidR="007D7F26" w:rsidRDefault="007D7F26" w:rsidP="007D7F26">
      <w:r>
        <w:t xml:space="preserve">        },</w:t>
      </w:r>
    </w:p>
    <w:p w14:paraId="4711FD98" w14:textId="77777777" w:rsidR="007D7F26" w:rsidRDefault="007D7F26" w:rsidP="007D7F26">
      <w:r>
        <w:t xml:space="preserve">        {</w:t>
      </w:r>
    </w:p>
    <w:p w14:paraId="183A8052" w14:textId="77777777" w:rsidR="007D7F26" w:rsidRDefault="007D7F26" w:rsidP="007D7F26">
      <w:r>
        <w:t xml:space="preserve">          "id": 314,</w:t>
      </w:r>
    </w:p>
    <w:p w14:paraId="175983F0" w14:textId="77777777" w:rsidR="007D7F26" w:rsidRDefault="007D7F26" w:rsidP="007D7F26">
      <w:r>
        <w:lastRenderedPageBreak/>
        <w:t xml:space="preserve">          "title": "explicabo atque vis Final Exam",</w:t>
      </w:r>
    </w:p>
    <w:p w14:paraId="60273FDD" w14:textId="77777777" w:rsidR="007D7F26" w:rsidRDefault="007D7F26" w:rsidP="007D7F26">
      <w:r>
        <w:t xml:space="preserve">          "grade": 16.33,</w:t>
      </w:r>
    </w:p>
    <w:p w14:paraId="5CC9EB88" w14:textId="77777777" w:rsidR="007D7F26" w:rsidRDefault="007D7F26" w:rsidP="007D7F26">
      <w:r>
        <w:t xml:space="preserve">          "studentId": 125,</w:t>
      </w:r>
    </w:p>
    <w:p w14:paraId="495DAFF9" w14:textId="77777777" w:rsidR="007D7F26" w:rsidRDefault="007D7F26" w:rsidP="007D7F26">
      <w:r>
        <w:t xml:space="preserve">          "courseId": 32</w:t>
      </w:r>
    </w:p>
    <w:p w14:paraId="2A34CF0E" w14:textId="77777777" w:rsidR="007D7F26" w:rsidRDefault="007D7F26" w:rsidP="007D7F26">
      <w:r>
        <w:t xml:space="preserve">        },</w:t>
      </w:r>
    </w:p>
    <w:p w14:paraId="46F81FA2" w14:textId="77777777" w:rsidR="007D7F26" w:rsidRDefault="007D7F26" w:rsidP="007D7F26">
      <w:r>
        <w:t xml:space="preserve">        {</w:t>
      </w:r>
    </w:p>
    <w:p w14:paraId="37E251A2" w14:textId="77777777" w:rsidR="007D7F26" w:rsidRDefault="007D7F26" w:rsidP="007D7F26">
      <w:r>
        <w:t xml:space="preserve">          "id": 401,</w:t>
      </w:r>
    </w:p>
    <w:p w14:paraId="00628E25" w14:textId="77777777" w:rsidR="007D7F26" w:rsidRDefault="007D7F26" w:rsidP="007D7F26">
      <w:r>
        <w:t xml:space="preserve">          "title": "tripudio adfectus officiis Final Exam",</w:t>
      </w:r>
    </w:p>
    <w:p w14:paraId="5FF3D032" w14:textId="77777777" w:rsidR="007D7F26" w:rsidRDefault="007D7F26" w:rsidP="007D7F26">
      <w:r>
        <w:t xml:space="preserve">          "grade": 84.86,</w:t>
      </w:r>
    </w:p>
    <w:p w14:paraId="2786F532" w14:textId="77777777" w:rsidR="007D7F26" w:rsidRDefault="007D7F26" w:rsidP="007D7F26">
      <w:r>
        <w:t xml:space="preserve">          "studentId": 125,</w:t>
      </w:r>
    </w:p>
    <w:p w14:paraId="7F7937A8" w14:textId="77777777" w:rsidR="007D7F26" w:rsidRDefault="007D7F26" w:rsidP="007D7F26">
      <w:r>
        <w:t xml:space="preserve">          "courseId": 41</w:t>
      </w:r>
    </w:p>
    <w:p w14:paraId="68592695" w14:textId="77777777" w:rsidR="007D7F26" w:rsidRDefault="007D7F26" w:rsidP="007D7F26">
      <w:r>
        <w:t xml:space="preserve">        }</w:t>
      </w:r>
    </w:p>
    <w:p w14:paraId="3F2A1A64" w14:textId="77777777" w:rsidR="007D7F26" w:rsidRDefault="007D7F26" w:rsidP="007D7F26">
      <w:r>
        <w:t xml:space="preserve">      ]</w:t>
      </w:r>
    </w:p>
    <w:p w14:paraId="4D433642" w14:textId="77777777" w:rsidR="007D7F26" w:rsidRDefault="007D7F26" w:rsidP="007D7F26">
      <w:r>
        <w:t xml:space="preserve">    },</w:t>
      </w:r>
    </w:p>
    <w:p w14:paraId="26856A34" w14:textId="77777777" w:rsidR="007D7F26" w:rsidRDefault="007D7F26" w:rsidP="007D7F26">
      <w:r>
        <w:t xml:space="preserve">    {</w:t>
      </w:r>
    </w:p>
    <w:p w14:paraId="674819C4" w14:textId="77777777" w:rsidR="007D7F26" w:rsidRDefault="007D7F26" w:rsidP="007D7F26">
      <w:r>
        <w:t xml:space="preserve">      "id": 126,</w:t>
      </w:r>
    </w:p>
    <w:p w14:paraId="54115BFA" w14:textId="77777777" w:rsidR="007D7F26" w:rsidRDefault="007D7F26" w:rsidP="007D7F26">
      <w:r>
        <w:t xml:space="preserve">      "name": "Elbert Kling",</w:t>
      </w:r>
    </w:p>
    <w:p w14:paraId="3902759D" w14:textId="77777777" w:rsidR="007D7F26" w:rsidRDefault="007D7F26" w:rsidP="007D7F26">
      <w:r>
        <w:t xml:space="preserve">      "email": "Mercedes98@hotmail.com",</w:t>
      </w:r>
    </w:p>
    <w:p w14:paraId="2E66E22D" w14:textId="77777777" w:rsidR="007D7F26" w:rsidRDefault="007D7F26" w:rsidP="007D7F26">
      <w:r>
        <w:t xml:space="preserve">      "password": "student123",</w:t>
      </w:r>
    </w:p>
    <w:p w14:paraId="3BFF9F88" w14:textId="77777777" w:rsidR="007D7F26" w:rsidRDefault="007D7F26" w:rsidP="007D7F26">
      <w:r>
        <w:t xml:space="preserve">      "userType": "Student",</w:t>
      </w:r>
    </w:p>
    <w:p w14:paraId="5897ED4F" w14:textId="77777777" w:rsidR="007D7F26" w:rsidRDefault="007D7F26" w:rsidP="007D7F26">
      <w:r>
        <w:t xml:space="preserve">      "gpa": 3.2,</w:t>
      </w:r>
    </w:p>
    <w:p w14:paraId="5777E5C9" w14:textId="77777777" w:rsidR="007D7F26" w:rsidRDefault="007D7F26" w:rsidP="007D7F26">
      <w:r>
        <w:t xml:space="preserve">      "major": "Chemistry",</w:t>
      </w:r>
    </w:p>
    <w:p w14:paraId="2DB7340D" w14:textId="77777777" w:rsidR="007D7F26" w:rsidRDefault="007D7F26" w:rsidP="007D7F26">
      <w:r>
        <w:t xml:space="preserve">      "passedCourses": [</w:t>
      </w:r>
    </w:p>
    <w:p w14:paraId="68549D01" w14:textId="77777777" w:rsidR="007D7F26" w:rsidRDefault="007D7F26" w:rsidP="007D7F26">
      <w:r>
        <w:t xml:space="preserve">        {</w:t>
      </w:r>
    </w:p>
    <w:p w14:paraId="111817BE" w14:textId="77777777" w:rsidR="007D7F26" w:rsidRDefault="007D7F26" w:rsidP="007D7F26">
      <w:r>
        <w:t xml:space="preserve">          "id": 15,</w:t>
      </w:r>
    </w:p>
    <w:p w14:paraId="64538879" w14:textId="77777777" w:rsidR="007D7F26" w:rsidRDefault="007D7F26" w:rsidP="007D7F26">
      <w:r>
        <w:t xml:space="preserve">          "title": "Advanced Communication Skills for PR Specialists",</w:t>
      </w:r>
    </w:p>
    <w:p w14:paraId="73A7697D" w14:textId="77777777" w:rsidR="007D7F26" w:rsidRDefault="007D7F26" w:rsidP="007D7F26">
      <w:r>
        <w:t xml:space="preserve">          "location": "Room 395",</w:t>
      </w:r>
    </w:p>
    <w:p w14:paraId="7886D0F3" w14:textId="77777777" w:rsidR="007D7F26" w:rsidRDefault="007D7F26" w:rsidP="007D7F26">
      <w:r>
        <w:t xml:space="preserve">          "category": "Science",</w:t>
      </w:r>
    </w:p>
    <w:p w14:paraId="670AF3BC" w14:textId="77777777" w:rsidR="007D7F26" w:rsidRDefault="007D7F26" w:rsidP="007D7F26">
      <w:r>
        <w:t xml:space="preserve">          "registrationStatus": true,</w:t>
      </w:r>
    </w:p>
    <w:p w14:paraId="2A355E12" w14:textId="77777777" w:rsidR="007D7F26" w:rsidRDefault="007D7F26" w:rsidP="007D7F26">
      <w:r>
        <w:t xml:space="preserve">          "courseStatus": "offering",</w:t>
      </w:r>
    </w:p>
    <w:p w14:paraId="5C66AC28" w14:textId="77777777" w:rsidR="007D7F26" w:rsidRDefault="007D7F26" w:rsidP="007D7F26">
      <w:r>
        <w:t xml:space="preserve">          "instructorId": 2</w:t>
      </w:r>
    </w:p>
    <w:p w14:paraId="69E76FA4" w14:textId="77777777" w:rsidR="007D7F26" w:rsidRDefault="007D7F26" w:rsidP="007D7F26">
      <w:r>
        <w:t xml:space="preserve">        },</w:t>
      </w:r>
    </w:p>
    <w:p w14:paraId="6EB2E31B" w14:textId="77777777" w:rsidR="007D7F26" w:rsidRDefault="007D7F26" w:rsidP="007D7F26">
      <w:r>
        <w:t xml:space="preserve">        {</w:t>
      </w:r>
    </w:p>
    <w:p w14:paraId="5FBF7EAA" w14:textId="77777777" w:rsidR="007D7F26" w:rsidRDefault="007D7F26" w:rsidP="007D7F26">
      <w:r>
        <w:t xml:space="preserve">          "id": 23,</w:t>
      </w:r>
    </w:p>
    <w:p w14:paraId="506B2356" w14:textId="77777777" w:rsidR="007D7F26" w:rsidRDefault="007D7F26" w:rsidP="007D7F26">
      <w:r>
        <w:t xml:space="preserve">          "title": "Advanced Accounting Principles",</w:t>
      </w:r>
    </w:p>
    <w:p w14:paraId="39378371" w14:textId="77777777" w:rsidR="007D7F26" w:rsidRDefault="007D7F26" w:rsidP="007D7F26">
      <w:r>
        <w:t xml:space="preserve">          "location": "Room 364",</w:t>
      </w:r>
    </w:p>
    <w:p w14:paraId="21BA60CB" w14:textId="77777777" w:rsidR="007D7F26" w:rsidRDefault="007D7F26" w:rsidP="007D7F26">
      <w:r>
        <w:t xml:space="preserve">          "category": "Math",</w:t>
      </w:r>
    </w:p>
    <w:p w14:paraId="061FFDF4" w14:textId="77777777" w:rsidR="007D7F26" w:rsidRDefault="007D7F26" w:rsidP="007D7F26">
      <w:r>
        <w:t xml:space="preserve">          "registrationStatus": true,</w:t>
      </w:r>
    </w:p>
    <w:p w14:paraId="145E2195" w14:textId="77777777" w:rsidR="007D7F26" w:rsidRDefault="007D7F26" w:rsidP="007D7F26">
      <w:r>
        <w:t xml:space="preserve">          "courseStatus": "offering",</w:t>
      </w:r>
    </w:p>
    <w:p w14:paraId="7A3AFD7C" w14:textId="77777777" w:rsidR="007D7F26" w:rsidRDefault="007D7F26" w:rsidP="007D7F26">
      <w:r>
        <w:t xml:space="preserve">          "instructorId": 6</w:t>
      </w:r>
    </w:p>
    <w:p w14:paraId="441B6C44" w14:textId="77777777" w:rsidR="007D7F26" w:rsidRDefault="007D7F26" w:rsidP="007D7F26">
      <w:r>
        <w:t xml:space="preserve">        },</w:t>
      </w:r>
    </w:p>
    <w:p w14:paraId="6B154E08" w14:textId="77777777" w:rsidR="007D7F26" w:rsidRDefault="007D7F26" w:rsidP="007D7F26">
      <w:r>
        <w:t xml:space="preserve">        {</w:t>
      </w:r>
    </w:p>
    <w:p w14:paraId="2B5F873D" w14:textId="77777777" w:rsidR="007D7F26" w:rsidRDefault="007D7F26" w:rsidP="007D7F26">
      <w:r>
        <w:lastRenderedPageBreak/>
        <w:t xml:space="preserve">          "id": 24,</w:t>
      </w:r>
    </w:p>
    <w:p w14:paraId="0AD3EC15" w14:textId="77777777" w:rsidR="007D7F26" w:rsidRDefault="007D7F26" w:rsidP="007D7F26">
      <w:r>
        <w:t xml:space="preserve">          "title": "Financial Reporting and Analysis",</w:t>
      </w:r>
    </w:p>
    <w:p w14:paraId="7F148897" w14:textId="77777777" w:rsidR="007D7F26" w:rsidRDefault="007D7F26" w:rsidP="007D7F26">
      <w:r>
        <w:t xml:space="preserve">          "location": "Room 184",</w:t>
      </w:r>
    </w:p>
    <w:p w14:paraId="51C8F414" w14:textId="77777777" w:rsidR="007D7F26" w:rsidRDefault="007D7F26" w:rsidP="007D7F26">
      <w:r>
        <w:t xml:space="preserve">          "category": "Engineering",</w:t>
      </w:r>
    </w:p>
    <w:p w14:paraId="25487A69" w14:textId="77777777" w:rsidR="007D7F26" w:rsidRDefault="007D7F26" w:rsidP="007D7F26">
      <w:r>
        <w:t xml:space="preserve">          "registrationStatus": true,</w:t>
      </w:r>
    </w:p>
    <w:p w14:paraId="688CCB22" w14:textId="77777777" w:rsidR="007D7F26" w:rsidRDefault="007D7F26" w:rsidP="007D7F26">
      <w:r>
        <w:t xml:space="preserve">          "courseStatus": "finished",</w:t>
      </w:r>
    </w:p>
    <w:p w14:paraId="7C59D201" w14:textId="77777777" w:rsidR="007D7F26" w:rsidRDefault="007D7F26" w:rsidP="007D7F26">
      <w:r>
        <w:t xml:space="preserve">          "instructorId": 3</w:t>
      </w:r>
    </w:p>
    <w:p w14:paraId="1CDA7DD5" w14:textId="77777777" w:rsidR="007D7F26" w:rsidRDefault="007D7F26" w:rsidP="007D7F26">
      <w:r>
        <w:t xml:space="preserve">        },</w:t>
      </w:r>
    </w:p>
    <w:p w14:paraId="051A0576" w14:textId="77777777" w:rsidR="007D7F26" w:rsidRDefault="007D7F26" w:rsidP="007D7F26">
      <w:r>
        <w:t xml:space="preserve">        {</w:t>
      </w:r>
    </w:p>
    <w:p w14:paraId="5250325E" w14:textId="77777777" w:rsidR="007D7F26" w:rsidRDefault="007D7F26" w:rsidP="007D7F26">
      <w:r>
        <w:t xml:space="preserve">          "id": 29,</w:t>
      </w:r>
    </w:p>
    <w:p w14:paraId="69A92A52" w14:textId="77777777" w:rsidR="007D7F26" w:rsidRDefault="007D7F26" w:rsidP="007D7F26">
      <w:r>
        <w:t xml:space="preserve">          "title": "Budgeting and Forecasting Skills",</w:t>
      </w:r>
    </w:p>
    <w:p w14:paraId="19C97464" w14:textId="77777777" w:rsidR="007D7F26" w:rsidRDefault="007D7F26" w:rsidP="007D7F26">
      <w:r>
        <w:t xml:space="preserve">          "location": "Room 186",</w:t>
      </w:r>
    </w:p>
    <w:p w14:paraId="6082E9AE" w14:textId="77777777" w:rsidR="007D7F26" w:rsidRDefault="007D7F26" w:rsidP="007D7F26">
      <w:r>
        <w:t xml:space="preserve">          "category": "Math",</w:t>
      </w:r>
    </w:p>
    <w:p w14:paraId="194BB1BF" w14:textId="77777777" w:rsidR="007D7F26" w:rsidRDefault="007D7F26" w:rsidP="007D7F26">
      <w:r>
        <w:t xml:space="preserve">          "registrationStatus": false,</w:t>
      </w:r>
    </w:p>
    <w:p w14:paraId="07EEB7B2" w14:textId="77777777" w:rsidR="007D7F26" w:rsidRDefault="007D7F26" w:rsidP="007D7F26">
      <w:r>
        <w:t xml:space="preserve">          "courseStatus": "offering",</w:t>
      </w:r>
    </w:p>
    <w:p w14:paraId="6C09C9D4" w14:textId="77777777" w:rsidR="007D7F26" w:rsidRDefault="007D7F26" w:rsidP="007D7F26">
      <w:r>
        <w:t xml:space="preserve">          "instructorId": 2</w:t>
      </w:r>
    </w:p>
    <w:p w14:paraId="4E90C3A0" w14:textId="77777777" w:rsidR="007D7F26" w:rsidRDefault="007D7F26" w:rsidP="007D7F26">
      <w:r>
        <w:t xml:space="preserve">        },</w:t>
      </w:r>
    </w:p>
    <w:p w14:paraId="22ADA379" w14:textId="77777777" w:rsidR="007D7F26" w:rsidRDefault="007D7F26" w:rsidP="007D7F26">
      <w:r>
        <w:t xml:space="preserve">        {</w:t>
      </w:r>
    </w:p>
    <w:p w14:paraId="7A652455" w14:textId="77777777" w:rsidR="007D7F26" w:rsidRDefault="007D7F26" w:rsidP="007D7F26">
      <w:r>
        <w:t xml:space="preserve">          "id": 44,</w:t>
      </w:r>
    </w:p>
    <w:p w14:paraId="152FC6BE" w14:textId="77777777" w:rsidR="007D7F26" w:rsidRDefault="007D7F26" w:rsidP="007D7F26">
      <w:r>
        <w:t xml:space="preserve">          "title": "The Ultimate Chemistry Major Guide",</w:t>
      </w:r>
    </w:p>
    <w:p w14:paraId="64E83639" w14:textId="77777777" w:rsidR="007D7F26" w:rsidRDefault="007D7F26" w:rsidP="007D7F26">
      <w:r>
        <w:t xml:space="preserve">          "location": "Room 176",</w:t>
      </w:r>
    </w:p>
    <w:p w14:paraId="3B750252" w14:textId="77777777" w:rsidR="007D7F26" w:rsidRDefault="007D7F26" w:rsidP="007D7F26">
      <w:r>
        <w:t xml:space="preserve">          "category": "Science",</w:t>
      </w:r>
    </w:p>
    <w:p w14:paraId="12E6E6EC" w14:textId="77777777" w:rsidR="007D7F26" w:rsidRDefault="007D7F26" w:rsidP="007D7F26">
      <w:r>
        <w:t xml:space="preserve">          "registrationStatus": true,</w:t>
      </w:r>
    </w:p>
    <w:p w14:paraId="3F35AB20" w14:textId="77777777" w:rsidR="007D7F26" w:rsidRDefault="007D7F26" w:rsidP="007D7F26">
      <w:r>
        <w:t xml:space="preserve">          "courseStatus": "finished",</w:t>
      </w:r>
    </w:p>
    <w:p w14:paraId="08F2B7BB" w14:textId="77777777" w:rsidR="007D7F26" w:rsidRDefault="007D7F26" w:rsidP="007D7F26">
      <w:r>
        <w:t xml:space="preserve">          "instructorId": 5</w:t>
      </w:r>
    </w:p>
    <w:p w14:paraId="627F30E3" w14:textId="77777777" w:rsidR="007D7F26" w:rsidRDefault="007D7F26" w:rsidP="007D7F26">
      <w:r>
        <w:t xml:space="preserve">        }</w:t>
      </w:r>
    </w:p>
    <w:p w14:paraId="448357E5" w14:textId="77777777" w:rsidR="007D7F26" w:rsidRDefault="007D7F26" w:rsidP="007D7F26">
      <w:r>
        <w:t xml:space="preserve">      ],</w:t>
      </w:r>
    </w:p>
    <w:p w14:paraId="7DCFC773" w14:textId="77777777" w:rsidR="007D7F26" w:rsidRDefault="007D7F26" w:rsidP="007D7F26">
      <w:r>
        <w:t xml:space="preserve">      "grades": [</w:t>
      </w:r>
    </w:p>
    <w:p w14:paraId="2723901F" w14:textId="77777777" w:rsidR="007D7F26" w:rsidRDefault="007D7F26" w:rsidP="007D7F26">
      <w:r>
        <w:t xml:space="preserve">        {</w:t>
      </w:r>
    </w:p>
    <w:p w14:paraId="1A5CCD28" w14:textId="77777777" w:rsidR="007D7F26" w:rsidRDefault="007D7F26" w:rsidP="007D7F26">
      <w:r>
        <w:t xml:space="preserve">          "id": 144,</w:t>
      </w:r>
    </w:p>
    <w:p w14:paraId="75372D7A" w14:textId="77777777" w:rsidR="007D7F26" w:rsidRDefault="007D7F26" w:rsidP="007D7F26">
      <w:r>
        <w:t xml:space="preserve">          "title": "beneficium cruentus denuncio Final Exam",</w:t>
      </w:r>
    </w:p>
    <w:p w14:paraId="60D89921" w14:textId="77777777" w:rsidR="007D7F26" w:rsidRDefault="007D7F26" w:rsidP="007D7F26">
      <w:r>
        <w:t xml:space="preserve">          "grade": 52.12,</w:t>
      </w:r>
    </w:p>
    <w:p w14:paraId="707771E9" w14:textId="77777777" w:rsidR="007D7F26" w:rsidRDefault="007D7F26" w:rsidP="007D7F26">
      <w:r>
        <w:t xml:space="preserve">          "studentId": 126,</w:t>
      </w:r>
    </w:p>
    <w:p w14:paraId="3159D934" w14:textId="77777777" w:rsidR="007D7F26" w:rsidRDefault="007D7F26" w:rsidP="007D7F26">
      <w:r>
        <w:t xml:space="preserve">          "courseId": 15</w:t>
      </w:r>
    </w:p>
    <w:p w14:paraId="5EEE6666" w14:textId="77777777" w:rsidR="007D7F26" w:rsidRDefault="007D7F26" w:rsidP="007D7F26">
      <w:r>
        <w:t xml:space="preserve">        },</w:t>
      </w:r>
    </w:p>
    <w:p w14:paraId="7ADB2DF8" w14:textId="77777777" w:rsidR="007D7F26" w:rsidRDefault="007D7F26" w:rsidP="007D7F26">
      <w:r>
        <w:t xml:space="preserve">        {</w:t>
      </w:r>
    </w:p>
    <w:p w14:paraId="457F77E8" w14:textId="77777777" w:rsidR="007D7F26" w:rsidRDefault="007D7F26" w:rsidP="007D7F26">
      <w:r>
        <w:t xml:space="preserve">          "id": 236,</w:t>
      </w:r>
    </w:p>
    <w:p w14:paraId="4627E003" w14:textId="77777777" w:rsidR="007D7F26" w:rsidRDefault="007D7F26" w:rsidP="007D7F26">
      <w:r>
        <w:t xml:space="preserve">          "title": "colligo aureus beatae Final Exam",</w:t>
      </w:r>
    </w:p>
    <w:p w14:paraId="02C9C00A" w14:textId="77777777" w:rsidR="007D7F26" w:rsidRDefault="007D7F26" w:rsidP="007D7F26">
      <w:r>
        <w:t xml:space="preserve">          "grade": 66.68,</w:t>
      </w:r>
    </w:p>
    <w:p w14:paraId="10D8F728" w14:textId="77777777" w:rsidR="007D7F26" w:rsidRDefault="007D7F26" w:rsidP="007D7F26">
      <w:r>
        <w:t xml:space="preserve">          "studentId": 126,</w:t>
      </w:r>
    </w:p>
    <w:p w14:paraId="6E8E83DC" w14:textId="77777777" w:rsidR="007D7F26" w:rsidRDefault="007D7F26" w:rsidP="007D7F26">
      <w:r>
        <w:t xml:space="preserve">          "courseId": 24</w:t>
      </w:r>
    </w:p>
    <w:p w14:paraId="6C6586F4" w14:textId="77777777" w:rsidR="007D7F26" w:rsidRDefault="007D7F26" w:rsidP="007D7F26">
      <w:r>
        <w:t xml:space="preserve">        }</w:t>
      </w:r>
    </w:p>
    <w:p w14:paraId="0DF73E66" w14:textId="77777777" w:rsidR="007D7F26" w:rsidRDefault="007D7F26" w:rsidP="007D7F26">
      <w:r>
        <w:lastRenderedPageBreak/>
        <w:t xml:space="preserve">      ]</w:t>
      </w:r>
    </w:p>
    <w:p w14:paraId="612176FD" w14:textId="77777777" w:rsidR="007D7F26" w:rsidRDefault="007D7F26" w:rsidP="007D7F26">
      <w:r>
        <w:t xml:space="preserve">    },</w:t>
      </w:r>
    </w:p>
    <w:p w14:paraId="5BDEC0FE" w14:textId="77777777" w:rsidR="007D7F26" w:rsidRDefault="007D7F26" w:rsidP="007D7F26">
      <w:r>
        <w:t xml:space="preserve">    {</w:t>
      </w:r>
    </w:p>
    <w:p w14:paraId="0B9EBE7F" w14:textId="77777777" w:rsidR="007D7F26" w:rsidRDefault="007D7F26" w:rsidP="007D7F26">
      <w:r>
        <w:t xml:space="preserve">      "id": 127,</w:t>
      </w:r>
    </w:p>
    <w:p w14:paraId="63FEC907" w14:textId="77777777" w:rsidR="007D7F26" w:rsidRDefault="007D7F26" w:rsidP="007D7F26">
      <w:r>
        <w:t xml:space="preserve">      "name": "Sandra Lang",</w:t>
      </w:r>
    </w:p>
    <w:p w14:paraId="407308E7" w14:textId="77777777" w:rsidR="007D7F26" w:rsidRDefault="007D7F26" w:rsidP="007D7F26">
      <w:r>
        <w:t xml:space="preserve">      "email": "Darron_Towne@hotmail.com",</w:t>
      </w:r>
    </w:p>
    <w:p w14:paraId="18296D52" w14:textId="77777777" w:rsidR="007D7F26" w:rsidRDefault="007D7F26" w:rsidP="007D7F26">
      <w:r>
        <w:t xml:space="preserve">      "password": "student123",</w:t>
      </w:r>
    </w:p>
    <w:p w14:paraId="0853AFBF" w14:textId="77777777" w:rsidR="007D7F26" w:rsidRDefault="007D7F26" w:rsidP="007D7F26">
      <w:r>
        <w:t xml:space="preserve">      "userType": "Student",</w:t>
      </w:r>
    </w:p>
    <w:p w14:paraId="0D89D468" w14:textId="77777777" w:rsidR="007D7F26" w:rsidRDefault="007D7F26" w:rsidP="007D7F26">
      <w:r>
        <w:t xml:space="preserve">      "gpa": 3.73,</w:t>
      </w:r>
    </w:p>
    <w:p w14:paraId="7BA65F16" w14:textId="77777777" w:rsidR="007D7F26" w:rsidRDefault="007D7F26" w:rsidP="007D7F26">
      <w:r>
        <w:t xml:space="preserve">      "major": "Communication",</w:t>
      </w:r>
    </w:p>
    <w:p w14:paraId="389ACFDF" w14:textId="77777777" w:rsidR="007D7F26" w:rsidRDefault="007D7F26" w:rsidP="007D7F26">
      <w:r>
        <w:t xml:space="preserve">      "passedCourses": [</w:t>
      </w:r>
    </w:p>
    <w:p w14:paraId="262561AD" w14:textId="77777777" w:rsidR="007D7F26" w:rsidRDefault="007D7F26" w:rsidP="007D7F26">
      <w:r>
        <w:t xml:space="preserve">        {</w:t>
      </w:r>
    </w:p>
    <w:p w14:paraId="0320DE27" w14:textId="77777777" w:rsidR="007D7F26" w:rsidRDefault="007D7F26" w:rsidP="007D7F26">
      <w:r>
        <w:t xml:space="preserve">          "id": 1,</w:t>
      </w:r>
    </w:p>
    <w:p w14:paraId="1EF72967" w14:textId="77777777" w:rsidR="007D7F26" w:rsidRDefault="007D7F26" w:rsidP="007D7F26">
      <w:r>
        <w:t xml:space="preserve">          "title": "Mastering the Basics: A Comprehensive Guide",</w:t>
      </w:r>
    </w:p>
    <w:p w14:paraId="0AFC26D8" w14:textId="77777777" w:rsidR="007D7F26" w:rsidRDefault="007D7F26" w:rsidP="007D7F26">
      <w:r>
        <w:t xml:space="preserve">          "location": "Room 280",</w:t>
      </w:r>
    </w:p>
    <w:p w14:paraId="066AEF75" w14:textId="77777777" w:rsidR="007D7F26" w:rsidRDefault="007D7F26" w:rsidP="007D7F26">
      <w:r>
        <w:t xml:space="preserve">          "category": "Math",</w:t>
      </w:r>
    </w:p>
    <w:p w14:paraId="4F711DD1" w14:textId="77777777" w:rsidR="007D7F26" w:rsidRDefault="007D7F26" w:rsidP="007D7F26">
      <w:r>
        <w:t xml:space="preserve">          "registrationStatus": false,</w:t>
      </w:r>
    </w:p>
    <w:p w14:paraId="4191AB40" w14:textId="77777777" w:rsidR="007D7F26" w:rsidRDefault="007D7F26" w:rsidP="007D7F26">
      <w:r>
        <w:t xml:space="preserve">          "courseStatus": "finished",</w:t>
      </w:r>
    </w:p>
    <w:p w14:paraId="0C63854E" w14:textId="77777777" w:rsidR="007D7F26" w:rsidRDefault="007D7F26" w:rsidP="007D7F26">
      <w:r>
        <w:t xml:space="preserve">          "instructorId": 6</w:t>
      </w:r>
    </w:p>
    <w:p w14:paraId="60FDA6A6" w14:textId="77777777" w:rsidR="007D7F26" w:rsidRDefault="007D7F26" w:rsidP="007D7F26">
      <w:r>
        <w:t xml:space="preserve">        },</w:t>
      </w:r>
    </w:p>
    <w:p w14:paraId="7DEF19AC" w14:textId="77777777" w:rsidR="007D7F26" w:rsidRDefault="007D7F26" w:rsidP="007D7F26">
      <w:r>
        <w:t xml:space="preserve">        {</w:t>
      </w:r>
    </w:p>
    <w:p w14:paraId="58B8E6DA" w14:textId="77777777" w:rsidR="007D7F26" w:rsidRDefault="007D7F26" w:rsidP="007D7F26">
      <w:r>
        <w:t xml:space="preserve">          "id": 7,</w:t>
      </w:r>
    </w:p>
    <w:p w14:paraId="487D0D57" w14:textId="77777777" w:rsidR="007D7F26" w:rsidRDefault="007D7F26" w:rsidP="007D7F26">
      <w:r>
        <w:t xml:space="preserve">          "title": "Innovations in Online Teaching Methods",</w:t>
      </w:r>
    </w:p>
    <w:p w14:paraId="00759BC6" w14:textId="77777777" w:rsidR="007D7F26" w:rsidRDefault="007D7F26" w:rsidP="007D7F26">
      <w:r>
        <w:t xml:space="preserve">          "location": "Room 388",</w:t>
      </w:r>
    </w:p>
    <w:p w14:paraId="3AE5B440" w14:textId="77777777" w:rsidR="007D7F26" w:rsidRDefault="007D7F26" w:rsidP="007D7F26">
      <w:r>
        <w:t xml:space="preserve">          "category": "Computer",</w:t>
      </w:r>
    </w:p>
    <w:p w14:paraId="1940D35F" w14:textId="77777777" w:rsidR="007D7F26" w:rsidRDefault="007D7F26" w:rsidP="007D7F26">
      <w:r>
        <w:t xml:space="preserve">          "registrationStatus": true,</w:t>
      </w:r>
    </w:p>
    <w:p w14:paraId="66F99377" w14:textId="77777777" w:rsidR="007D7F26" w:rsidRDefault="007D7F26" w:rsidP="007D7F26">
      <w:r>
        <w:t xml:space="preserve">          "courseStatus": "offering",</w:t>
      </w:r>
    </w:p>
    <w:p w14:paraId="0F9B1FAA" w14:textId="77777777" w:rsidR="007D7F26" w:rsidRDefault="007D7F26" w:rsidP="007D7F26">
      <w:r>
        <w:t xml:space="preserve">          "instructorId": 4</w:t>
      </w:r>
    </w:p>
    <w:p w14:paraId="4D1A71A8" w14:textId="77777777" w:rsidR="007D7F26" w:rsidRDefault="007D7F26" w:rsidP="007D7F26">
      <w:r>
        <w:t xml:space="preserve">        },</w:t>
      </w:r>
    </w:p>
    <w:p w14:paraId="0A871D04" w14:textId="77777777" w:rsidR="007D7F26" w:rsidRDefault="007D7F26" w:rsidP="007D7F26">
      <w:r>
        <w:t xml:space="preserve">        {</w:t>
      </w:r>
    </w:p>
    <w:p w14:paraId="7C70D3E7" w14:textId="77777777" w:rsidR="007D7F26" w:rsidRDefault="007D7F26" w:rsidP="007D7F26">
      <w:r>
        <w:t xml:space="preserve">          "id": 46,</w:t>
      </w:r>
    </w:p>
    <w:p w14:paraId="0F7E40A1" w14:textId="77777777" w:rsidR="007D7F26" w:rsidRDefault="007D7F26" w:rsidP="007D7F26">
      <w:r>
        <w:t xml:space="preserve">          "title": "Chemistry Mastery Course",</w:t>
      </w:r>
    </w:p>
    <w:p w14:paraId="79820FC4" w14:textId="77777777" w:rsidR="007D7F26" w:rsidRDefault="007D7F26" w:rsidP="007D7F26">
      <w:r>
        <w:t xml:space="preserve">          "location": "Room 178",</w:t>
      </w:r>
    </w:p>
    <w:p w14:paraId="0DA3C3A6" w14:textId="77777777" w:rsidR="007D7F26" w:rsidRDefault="007D7F26" w:rsidP="007D7F26">
      <w:r>
        <w:t xml:space="preserve">          "category": "Math",</w:t>
      </w:r>
    </w:p>
    <w:p w14:paraId="5E956AEE" w14:textId="77777777" w:rsidR="007D7F26" w:rsidRDefault="007D7F26" w:rsidP="007D7F26">
      <w:r>
        <w:t xml:space="preserve">          "registrationStatus": true,</w:t>
      </w:r>
    </w:p>
    <w:p w14:paraId="25340C12" w14:textId="77777777" w:rsidR="007D7F26" w:rsidRDefault="007D7F26" w:rsidP="007D7F26">
      <w:r>
        <w:t xml:space="preserve">          "courseStatus": "finished",</w:t>
      </w:r>
    </w:p>
    <w:p w14:paraId="58BFDFAF" w14:textId="77777777" w:rsidR="007D7F26" w:rsidRDefault="007D7F26" w:rsidP="007D7F26">
      <w:r>
        <w:t xml:space="preserve">          "instructorId": 1</w:t>
      </w:r>
    </w:p>
    <w:p w14:paraId="53F531E9" w14:textId="77777777" w:rsidR="007D7F26" w:rsidRDefault="007D7F26" w:rsidP="007D7F26">
      <w:r>
        <w:t xml:space="preserve">        }</w:t>
      </w:r>
    </w:p>
    <w:p w14:paraId="0088A2B9" w14:textId="77777777" w:rsidR="007D7F26" w:rsidRDefault="007D7F26" w:rsidP="007D7F26">
      <w:r>
        <w:t xml:space="preserve">      ],</w:t>
      </w:r>
    </w:p>
    <w:p w14:paraId="14D735FA" w14:textId="77777777" w:rsidR="007D7F26" w:rsidRDefault="007D7F26" w:rsidP="007D7F26">
      <w:r>
        <w:t xml:space="preserve">      "grades": [</w:t>
      </w:r>
    </w:p>
    <w:p w14:paraId="1F3E7617" w14:textId="77777777" w:rsidR="007D7F26" w:rsidRDefault="007D7F26" w:rsidP="007D7F26">
      <w:r>
        <w:t xml:space="preserve">        {</w:t>
      </w:r>
    </w:p>
    <w:p w14:paraId="3A450D29" w14:textId="77777777" w:rsidR="007D7F26" w:rsidRDefault="007D7F26" w:rsidP="007D7F26">
      <w:r>
        <w:t xml:space="preserve">          "id": 34,</w:t>
      </w:r>
    </w:p>
    <w:p w14:paraId="0616B3F4" w14:textId="77777777" w:rsidR="007D7F26" w:rsidRDefault="007D7F26" w:rsidP="007D7F26">
      <w:r>
        <w:lastRenderedPageBreak/>
        <w:t xml:space="preserve">          "title": "conturbo exercitationem ara Final Exam",</w:t>
      </w:r>
    </w:p>
    <w:p w14:paraId="30024F8A" w14:textId="77777777" w:rsidR="007D7F26" w:rsidRDefault="007D7F26" w:rsidP="007D7F26">
      <w:r>
        <w:t xml:space="preserve">          "grade": 65.04,</w:t>
      </w:r>
    </w:p>
    <w:p w14:paraId="63B227F0" w14:textId="77777777" w:rsidR="007D7F26" w:rsidRDefault="007D7F26" w:rsidP="007D7F26">
      <w:r>
        <w:t xml:space="preserve">          "studentId": 127,</w:t>
      </w:r>
    </w:p>
    <w:p w14:paraId="44B314FA" w14:textId="77777777" w:rsidR="007D7F26" w:rsidRDefault="007D7F26" w:rsidP="007D7F26">
      <w:r>
        <w:t xml:space="preserve">          "courseId": 4</w:t>
      </w:r>
    </w:p>
    <w:p w14:paraId="25389F27" w14:textId="77777777" w:rsidR="007D7F26" w:rsidRDefault="007D7F26" w:rsidP="007D7F26">
      <w:r>
        <w:t xml:space="preserve">        },</w:t>
      </w:r>
    </w:p>
    <w:p w14:paraId="083E56F7" w14:textId="77777777" w:rsidR="007D7F26" w:rsidRDefault="007D7F26" w:rsidP="007D7F26">
      <w:r>
        <w:t xml:space="preserve">        {</w:t>
      </w:r>
    </w:p>
    <w:p w14:paraId="5A9AF342" w14:textId="77777777" w:rsidR="007D7F26" w:rsidRDefault="007D7F26" w:rsidP="007D7F26">
      <w:r>
        <w:t xml:space="preserve">          "id": 69,</w:t>
      </w:r>
    </w:p>
    <w:p w14:paraId="0573074B" w14:textId="77777777" w:rsidR="007D7F26" w:rsidRDefault="007D7F26" w:rsidP="007D7F26">
      <w:r>
        <w:t xml:space="preserve">          "title": "artificiose vicinus decimus Final Exam",</w:t>
      </w:r>
    </w:p>
    <w:p w14:paraId="28EB7355" w14:textId="77777777" w:rsidR="007D7F26" w:rsidRDefault="007D7F26" w:rsidP="007D7F26">
      <w:r>
        <w:t xml:space="preserve">          "grade": 41.78,</w:t>
      </w:r>
    </w:p>
    <w:p w14:paraId="6BB4485C" w14:textId="77777777" w:rsidR="007D7F26" w:rsidRDefault="007D7F26" w:rsidP="007D7F26">
      <w:r>
        <w:t xml:space="preserve">          "studentId": 127,</w:t>
      </w:r>
    </w:p>
    <w:p w14:paraId="7E48F25F" w14:textId="77777777" w:rsidR="007D7F26" w:rsidRDefault="007D7F26" w:rsidP="007D7F26">
      <w:r>
        <w:t xml:space="preserve">          "courseId": 7</w:t>
      </w:r>
    </w:p>
    <w:p w14:paraId="4F871794" w14:textId="77777777" w:rsidR="007D7F26" w:rsidRDefault="007D7F26" w:rsidP="007D7F26">
      <w:r>
        <w:t xml:space="preserve">        },</w:t>
      </w:r>
    </w:p>
    <w:p w14:paraId="0CA0665B" w14:textId="77777777" w:rsidR="007D7F26" w:rsidRDefault="007D7F26" w:rsidP="007D7F26">
      <w:r>
        <w:t xml:space="preserve">        {</w:t>
      </w:r>
    </w:p>
    <w:p w14:paraId="00835F85" w14:textId="77777777" w:rsidR="007D7F26" w:rsidRDefault="007D7F26" w:rsidP="007D7F26">
      <w:r>
        <w:t xml:space="preserve">          "id": 453,</w:t>
      </w:r>
    </w:p>
    <w:p w14:paraId="4AF4161B" w14:textId="77777777" w:rsidR="007D7F26" w:rsidRDefault="007D7F26" w:rsidP="007D7F26">
      <w:r>
        <w:t xml:space="preserve">          "title": "animi timidus deripio Final Exam",</w:t>
      </w:r>
    </w:p>
    <w:p w14:paraId="1100EAC5" w14:textId="77777777" w:rsidR="007D7F26" w:rsidRDefault="007D7F26" w:rsidP="007D7F26">
      <w:r>
        <w:t xml:space="preserve">          "grade": 54.1,</w:t>
      </w:r>
    </w:p>
    <w:p w14:paraId="6B3B4827" w14:textId="77777777" w:rsidR="007D7F26" w:rsidRDefault="007D7F26" w:rsidP="007D7F26">
      <w:r>
        <w:t xml:space="preserve">          "studentId": 127,</w:t>
      </w:r>
    </w:p>
    <w:p w14:paraId="5C4BF009" w14:textId="77777777" w:rsidR="007D7F26" w:rsidRDefault="007D7F26" w:rsidP="007D7F26">
      <w:r>
        <w:t xml:space="preserve">          "courseId": 46</w:t>
      </w:r>
    </w:p>
    <w:p w14:paraId="68446A73" w14:textId="77777777" w:rsidR="007D7F26" w:rsidRDefault="007D7F26" w:rsidP="007D7F26">
      <w:r>
        <w:t xml:space="preserve">        }</w:t>
      </w:r>
    </w:p>
    <w:p w14:paraId="23B4AE2C" w14:textId="77777777" w:rsidR="007D7F26" w:rsidRDefault="007D7F26" w:rsidP="007D7F26">
      <w:r>
        <w:t xml:space="preserve">      ]</w:t>
      </w:r>
    </w:p>
    <w:p w14:paraId="658A9324" w14:textId="77777777" w:rsidR="007D7F26" w:rsidRDefault="007D7F26" w:rsidP="007D7F26">
      <w:r>
        <w:t xml:space="preserve">    },</w:t>
      </w:r>
    </w:p>
    <w:p w14:paraId="103BBF05" w14:textId="77777777" w:rsidR="007D7F26" w:rsidRDefault="007D7F26" w:rsidP="007D7F26">
      <w:r>
        <w:t xml:space="preserve">    {</w:t>
      </w:r>
    </w:p>
    <w:p w14:paraId="5F1BEEB8" w14:textId="77777777" w:rsidR="007D7F26" w:rsidRDefault="007D7F26" w:rsidP="007D7F26">
      <w:r>
        <w:t xml:space="preserve">      "id": 128,</w:t>
      </w:r>
    </w:p>
    <w:p w14:paraId="4DA1E2C2" w14:textId="77777777" w:rsidR="007D7F26" w:rsidRDefault="007D7F26" w:rsidP="007D7F26">
      <w:r>
        <w:t xml:space="preserve">      "name": "Grace Bogan",</w:t>
      </w:r>
    </w:p>
    <w:p w14:paraId="5685051E" w14:textId="77777777" w:rsidR="007D7F26" w:rsidRDefault="007D7F26" w:rsidP="007D7F26">
      <w:r>
        <w:t xml:space="preserve">      "email": "Anne36@hotmail.com",</w:t>
      </w:r>
    </w:p>
    <w:p w14:paraId="4822252B" w14:textId="77777777" w:rsidR="007D7F26" w:rsidRDefault="007D7F26" w:rsidP="007D7F26">
      <w:r>
        <w:t xml:space="preserve">      "password": "student123",</w:t>
      </w:r>
    </w:p>
    <w:p w14:paraId="60F8B138" w14:textId="77777777" w:rsidR="007D7F26" w:rsidRDefault="007D7F26" w:rsidP="007D7F26">
      <w:r>
        <w:t xml:space="preserve">      "userType": "Student",</w:t>
      </w:r>
    </w:p>
    <w:p w14:paraId="3FB39FF0" w14:textId="77777777" w:rsidR="007D7F26" w:rsidRDefault="007D7F26" w:rsidP="007D7F26">
      <w:r>
        <w:t xml:space="preserve">      "gpa": 2.6,</w:t>
      </w:r>
    </w:p>
    <w:p w14:paraId="690B97EC" w14:textId="77777777" w:rsidR="007D7F26" w:rsidRDefault="007D7F26" w:rsidP="007D7F26">
      <w:r>
        <w:t xml:space="preserve">      "major": "Business Management",</w:t>
      </w:r>
    </w:p>
    <w:p w14:paraId="7CD01B7D" w14:textId="77777777" w:rsidR="007D7F26" w:rsidRDefault="007D7F26" w:rsidP="007D7F26">
      <w:r>
        <w:t xml:space="preserve">      "passedCourses": [</w:t>
      </w:r>
    </w:p>
    <w:p w14:paraId="56BB73AF" w14:textId="77777777" w:rsidR="007D7F26" w:rsidRDefault="007D7F26" w:rsidP="007D7F26">
      <w:r>
        <w:t xml:space="preserve">        {</w:t>
      </w:r>
    </w:p>
    <w:p w14:paraId="7051E25A" w14:textId="77777777" w:rsidR="007D7F26" w:rsidRDefault="007D7F26" w:rsidP="007D7F26">
      <w:r>
        <w:t xml:space="preserve">          "id": 41,</w:t>
      </w:r>
    </w:p>
    <w:p w14:paraId="10659879" w14:textId="77777777" w:rsidR="007D7F26" w:rsidRDefault="007D7F26" w:rsidP="007D7F26">
      <w:r>
        <w:t xml:space="preserve">          "title": "Exploring Advanced Chemistry Concepts",</w:t>
      </w:r>
    </w:p>
    <w:p w14:paraId="24972483" w14:textId="77777777" w:rsidR="007D7F26" w:rsidRDefault="007D7F26" w:rsidP="007D7F26">
      <w:r>
        <w:t xml:space="preserve">          "location": "Room 221",</w:t>
      </w:r>
    </w:p>
    <w:p w14:paraId="5560852A" w14:textId="77777777" w:rsidR="007D7F26" w:rsidRDefault="007D7F26" w:rsidP="007D7F26">
      <w:r>
        <w:t xml:space="preserve">          "category": "Engineering",</w:t>
      </w:r>
    </w:p>
    <w:p w14:paraId="72E17259" w14:textId="77777777" w:rsidR="007D7F26" w:rsidRDefault="007D7F26" w:rsidP="007D7F26">
      <w:r>
        <w:t xml:space="preserve">          "registrationStatus": false,</w:t>
      </w:r>
    </w:p>
    <w:p w14:paraId="4DECB538" w14:textId="77777777" w:rsidR="007D7F26" w:rsidRDefault="007D7F26" w:rsidP="007D7F26">
      <w:r>
        <w:t xml:space="preserve">          "courseStatus": "offering",</w:t>
      </w:r>
    </w:p>
    <w:p w14:paraId="0CF10CF9" w14:textId="77777777" w:rsidR="007D7F26" w:rsidRDefault="007D7F26" w:rsidP="007D7F26">
      <w:r>
        <w:t xml:space="preserve">          "instructorId": 2</w:t>
      </w:r>
    </w:p>
    <w:p w14:paraId="168B67F4" w14:textId="77777777" w:rsidR="007D7F26" w:rsidRDefault="007D7F26" w:rsidP="007D7F26">
      <w:r>
        <w:t xml:space="preserve">        },</w:t>
      </w:r>
    </w:p>
    <w:p w14:paraId="7D1FB7A8" w14:textId="77777777" w:rsidR="007D7F26" w:rsidRDefault="007D7F26" w:rsidP="007D7F26">
      <w:r>
        <w:t xml:space="preserve">        {</w:t>
      </w:r>
    </w:p>
    <w:p w14:paraId="44D594D4" w14:textId="77777777" w:rsidR="007D7F26" w:rsidRDefault="007D7F26" w:rsidP="007D7F26">
      <w:r>
        <w:t xml:space="preserve">          "id": 47,</w:t>
      </w:r>
    </w:p>
    <w:p w14:paraId="50BB58F7" w14:textId="77777777" w:rsidR="007D7F26" w:rsidRDefault="007D7F26" w:rsidP="007D7F26">
      <w:r>
        <w:t xml:space="preserve">          "title": "Advanced Topics in Chemistry",</w:t>
      </w:r>
    </w:p>
    <w:p w14:paraId="3E50CE4D" w14:textId="77777777" w:rsidR="007D7F26" w:rsidRDefault="007D7F26" w:rsidP="007D7F26">
      <w:r>
        <w:lastRenderedPageBreak/>
        <w:t xml:space="preserve">          "location": "Room 369",</w:t>
      </w:r>
    </w:p>
    <w:p w14:paraId="3D074042" w14:textId="77777777" w:rsidR="007D7F26" w:rsidRDefault="007D7F26" w:rsidP="007D7F26">
      <w:r>
        <w:t xml:space="preserve">          "category": "Science",</w:t>
      </w:r>
    </w:p>
    <w:p w14:paraId="5A38E71C" w14:textId="77777777" w:rsidR="007D7F26" w:rsidRDefault="007D7F26" w:rsidP="007D7F26">
      <w:r>
        <w:t xml:space="preserve">          "registrationStatus": true,</w:t>
      </w:r>
    </w:p>
    <w:p w14:paraId="540713C8" w14:textId="77777777" w:rsidR="007D7F26" w:rsidRDefault="007D7F26" w:rsidP="007D7F26">
      <w:r>
        <w:t xml:space="preserve">          "courseStatus": "finished",</w:t>
      </w:r>
    </w:p>
    <w:p w14:paraId="2E8ECE1A" w14:textId="77777777" w:rsidR="007D7F26" w:rsidRDefault="007D7F26" w:rsidP="007D7F26">
      <w:r>
        <w:t xml:space="preserve">          "instructorId": 7</w:t>
      </w:r>
    </w:p>
    <w:p w14:paraId="37858B3F" w14:textId="77777777" w:rsidR="007D7F26" w:rsidRDefault="007D7F26" w:rsidP="007D7F26">
      <w:r>
        <w:t xml:space="preserve">        }</w:t>
      </w:r>
    </w:p>
    <w:p w14:paraId="193BB486" w14:textId="77777777" w:rsidR="007D7F26" w:rsidRDefault="007D7F26" w:rsidP="007D7F26">
      <w:r>
        <w:t xml:space="preserve">      ],</w:t>
      </w:r>
    </w:p>
    <w:p w14:paraId="22893AD8" w14:textId="77777777" w:rsidR="007D7F26" w:rsidRDefault="007D7F26" w:rsidP="007D7F26">
      <w:r>
        <w:t xml:space="preserve">      "grades": [</w:t>
      </w:r>
    </w:p>
    <w:p w14:paraId="05A332DC" w14:textId="77777777" w:rsidR="007D7F26" w:rsidRDefault="007D7F26" w:rsidP="007D7F26">
      <w:r>
        <w:t xml:space="preserve">        {</w:t>
      </w:r>
    </w:p>
    <w:p w14:paraId="60E2D2D9" w14:textId="77777777" w:rsidR="007D7F26" w:rsidRDefault="007D7F26" w:rsidP="007D7F26">
      <w:r>
        <w:t xml:space="preserve">          "id": 409,</w:t>
      </w:r>
    </w:p>
    <w:p w14:paraId="78BFC01F" w14:textId="77777777" w:rsidR="007D7F26" w:rsidRDefault="007D7F26" w:rsidP="007D7F26">
      <w:r>
        <w:t xml:space="preserve">          "title": "tripudio adfectus officiis Final Exam",</w:t>
      </w:r>
    </w:p>
    <w:p w14:paraId="6F3A57AD" w14:textId="77777777" w:rsidR="007D7F26" w:rsidRDefault="007D7F26" w:rsidP="007D7F26">
      <w:r>
        <w:t xml:space="preserve">          "grade": 77.84,</w:t>
      </w:r>
    </w:p>
    <w:p w14:paraId="2C426FC6" w14:textId="77777777" w:rsidR="007D7F26" w:rsidRDefault="007D7F26" w:rsidP="007D7F26">
      <w:r>
        <w:t xml:space="preserve">          "studentId": 128,</w:t>
      </w:r>
    </w:p>
    <w:p w14:paraId="0BC6D660" w14:textId="77777777" w:rsidR="007D7F26" w:rsidRDefault="007D7F26" w:rsidP="007D7F26">
      <w:r>
        <w:t xml:space="preserve">          "courseId": 41</w:t>
      </w:r>
    </w:p>
    <w:p w14:paraId="661AD360" w14:textId="77777777" w:rsidR="007D7F26" w:rsidRDefault="007D7F26" w:rsidP="007D7F26">
      <w:r>
        <w:t xml:space="preserve">        }</w:t>
      </w:r>
    </w:p>
    <w:p w14:paraId="2E2BF40D" w14:textId="77777777" w:rsidR="007D7F26" w:rsidRDefault="007D7F26" w:rsidP="007D7F26">
      <w:r>
        <w:t xml:space="preserve">      ]</w:t>
      </w:r>
    </w:p>
    <w:p w14:paraId="673E58F5" w14:textId="77777777" w:rsidR="007D7F26" w:rsidRDefault="007D7F26" w:rsidP="007D7F26">
      <w:r>
        <w:t xml:space="preserve">    },</w:t>
      </w:r>
    </w:p>
    <w:p w14:paraId="5DE79EB8" w14:textId="77777777" w:rsidR="007D7F26" w:rsidRDefault="007D7F26" w:rsidP="007D7F26">
      <w:r>
        <w:t xml:space="preserve">    {</w:t>
      </w:r>
    </w:p>
    <w:p w14:paraId="19C0F261" w14:textId="77777777" w:rsidR="007D7F26" w:rsidRDefault="007D7F26" w:rsidP="007D7F26">
      <w:r>
        <w:t xml:space="preserve">      "id": 129,</w:t>
      </w:r>
    </w:p>
    <w:p w14:paraId="1A1F3E8B" w14:textId="77777777" w:rsidR="007D7F26" w:rsidRDefault="007D7F26" w:rsidP="007D7F26">
      <w:r>
        <w:t xml:space="preserve">      "name": "Rudolph Stracke",</w:t>
      </w:r>
    </w:p>
    <w:p w14:paraId="3BAF2307" w14:textId="77777777" w:rsidR="007D7F26" w:rsidRDefault="007D7F26" w:rsidP="007D7F26">
      <w:r>
        <w:t xml:space="preserve">      "email": "Coby46@gmail.com",</w:t>
      </w:r>
    </w:p>
    <w:p w14:paraId="48DF96CA" w14:textId="77777777" w:rsidR="007D7F26" w:rsidRDefault="007D7F26" w:rsidP="007D7F26">
      <w:r>
        <w:t xml:space="preserve">      "password": "student123",</w:t>
      </w:r>
    </w:p>
    <w:p w14:paraId="44A895A7" w14:textId="77777777" w:rsidR="007D7F26" w:rsidRDefault="007D7F26" w:rsidP="007D7F26">
      <w:r>
        <w:t xml:space="preserve">      "userType": "Student",</w:t>
      </w:r>
    </w:p>
    <w:p w14:paraId="12821272" w14:textId="77777777" w:rsidR="007D7F26" w:rsidRDefault="007D7F26" w:rsidP="007D7F26">
      <w:r>
        <w:t xml:space="preserve">      "gpa": 2.72,</w:t>
      </w:r>
    </w:p>
    <w:p w14:paraId="230A4CAC" w14:textId="77777777" w:rsidR="007D7F26" w:rsidRDefault="007D7F26" w:rsidP="007D7F26">
      <w:r>
        <w:t xml:space="preserve">      "major": "Mathematics",</w:t>
      </w:r>
    </w:p>
    <w:p w14:paraId="5D2C313C" w14:textId="77777777" w:rsidR="007D7F26" w:rsidRDefault="007D7F26" w:rsidP="007D7F26">
      <w:r>
        <w:t xml:space="preserve">      "passedCourses": [</w:t>
      </w:r>
    </w:p>
    <w:p w14:paraId="0369A0F8" w14:textId="77777777" w:rsidR="007D7F26" w:rsidRDefault="007D7F26" w:rsidP="007D7F26">
      <w:r>
        <w:t xml:space="preserve">        {</w:t>
      </w:r>
    </w:p>
    <w:p w14:paraId="0650F93A" w14:textId="77777777" w:rsidR="007D7F26" w:rsidRDefault="007D7F26" w:rsidP="007D7F26">
      <w:r>
        <w:t xml:space="preserve">          "id": 3,</w:t>
      </w:r>
    </w:p>
    <w:p w14:paraId="6B75E336" w14:textId="77777777" w:rsidR="007D7F26" w:rsidRDefault="007D7F26" w:rsidP="007D7F26">
      <w:r>
        <w:t xml:space="preserve">          "title": "The Art of Online Education: Best Practices",</w:t>
      </w:r>
    </w:p>
    <w:p w14:paraId="249A70DA" w14:textId="77777777" w:rsidR="007D7F26" w:rsidRDefault="007D7F26" w:rsidP="007D7F26">
      <w:r>
        <w:t xml:space="preserve">          "location": "Room 323",</w:t>
      </w:r>
    </w:p>
    <w:p w14:paraId="53E813C4" w14:textId="77777777" w:rsidR="007D7F26" w:rsidRDefault="007D7F26" w:rsidP="007D7F26">
      <w:r>
        <w:t xml:space="preserve">          "category": "Science",</w:t>
      </w:r>
    </w:p>
    <w:p w14:paraId="094B255E" w14:textId="77777777" w:rsidR="007D7F26" w:rsidRDefault="007D7F26" w:rsidP="007D7F26">
      <w:r>
        <w:t xml:space="preserve">          "registrationStatus": true,</w:t>
      </w:r>
    </w:p>
    <w:p w14:paraId="22E52E7D" w14:textId="77777777" w:rsidR="007D7F26" w:rsidRDefault="007D7F26" w:rsidP="007D7F26">
      <w:r>
        <w:t xml:space="preserve">          "courseStatus": "offering",</w:t>
      </w:r>
    </w:p>
    <w:p w14:paraId="4D3532BF" w14:textId="77777777" w:rsidR="007D7F26" w:rsidRDefault="007D7F26" w:rsidP="007D7F26">
      <w:r>
        <w:t xml:space="preserve">          "instructorId": 5</w:t>
      </w:r>
    </w:p>
    <w:p w14:paraId="0CE8B237" w14:textId="77777777" w:rsidR="007D7F26" w:rsidRDefault="007D7F26" w:rsidP="007D7F26">
      <w:r>
        <w:t xml:space="preserve">        },</w:t>
      </w:r>
    </w:p>
    <w:p w14:paraId="56099FE0" w14:textId="77777777" w:rsidR="007D7F26" w:rsidRDefault="007D7F26" w:rsidP="007D7F26">
      <w:r>
        <w:t xml:space="preserve">        {</w:t>
      </w:r>
    </w:p>
    <w:p w14:paraId="4A47418C" w14:textId="77777777" w:rsidR="007D7F26" w:rsidRDefault="007D7F26" w:rsidP="007D7F26">
      <w:r>
        <w:t xml:space="preserve">          "id": 8,</w:t>
      </w:r>
    </w:p>
    <w:p w14:paraId="2AAA644A" w14:textId="77777777" w:rsidR="007D7F26" w:rsidRDefault="007D7F26" w:rsidP="007D7F26">
      <w:r>
        <w:t xml:space="preserve">          "title": "Course Creation for Maximum Student Engagement",</w:t>
      </w:r>
    </w:p>
    <w:p w14:paraId="65D628D9" w14:textId="77777777" w:rsidR="007D7F26" w:rsidRDefault="007D7F26" w:rsidP="007D7F26">
      <w:r>
        <w:t xml:space="preserve">          "location": "Room 348",</w:t>
      </w:r>
    </w:p>
    <w:p w14:paraId="63E9EEFC" w14:textId="77777777" w:rsidR="007D7F26" w:rsidRDefault="007D7F26" w:rsidP="007D7F26">
      <w:r>
        <w:t xml:space="preserve">          "category": "Science",</w:t>
      </w:r>
    </w:p>
    <w:p w14:paraId="208237CE" w14:textId="77777777" w:rsidR="007D7F26" w:rsidRDefault="007D7F26" w:rsidP="007D7F26">
      <w:r>
        <w:t xml:space="preserve">          "registrationStatus": false,</w:t>
      </w:r>
    </w:p>
    <w:p w14:paraId="3EA38FC9" w14:textId="77777777" w:rsidR="007D7F26" w:rsidRDefault="007D7F26" w:rsidP="007D7F26">
      <w:r>
        <w:t xml:space="preserve">          "courseStatus": "offering",</w:t>
      </w:r>
    </w:p>
    <w:p w14:paraId="23CFE378" w14:textId="77777777" w:rsidR="007D7F26" w:rsidRDefault="007D7F26" w:rsidP="007D7F26">
      <w:r>
        <w:lastRenderedPageBreak/>
        <w:t xml:space="preserve">          "instructorId": 6</w:t>
      </w:r>
    </w:p>
    <w:p w14:paraId="79563713" w14:textId="77777777" w:rsidR="007D7F26" w:rsidRDefault="007D7F26" w:rsidP="007D7F26">
      <w:r>
        <w:t xml:space="preserve">        }</w:t>
      </w:r>
    </w:p>
    <w:p w14:paraId="7B8BD4DA" w14:textId="77777777" w:rsidR="007D7F26" w:rsidRDefault="007D7F26" w:rsidP="007D7F26">
      <w:r>
        <w:t xml:space="preserve">      ],</w:t>
      </w:r>
    </w:p>
    <w:p w14:paraId="3E71A043" w14:textId="77777777" w:rsidR="007D7F26" w:rsidRDefault="007D7F26" w:rsidP="007D7F26">
      <w:r>
        <w:t xml:space="preserve">      "grades": [</w:t>
      </w:r>
    </w:p>
    <w:p w14:paraId="281E07ED" w14:textId="77777777" w:rsidR="007D7F26" w:rsidRDefault="007D7F26" w:rsidP="007D7F26">
      <w:r>
        <w:t xml:space="preserve">        {</w:t>
      </w:r>
    </w:p>
    <w:p w14:paraId="2322E3EB" w14:textId="77777777" w:rsidR="007D7F26" w:rsidRDefault="007D7F26" w:rsidP="007D7F26">
      <w:r>
        <w:t xml:space="preserve">          "id": 49,</w:t>
      </w:r>
    </w:p>
    <w:p w14:paraId="0C8E7987" w14:textId="77777777" w:rsidR="007D7F26" w:rsidRDefault="007D7F26" w:rsidP="007D7F26">
      <w:r>
        <w:t xml:space="preserve">          "title": "sophismata magni trepide Final Exam",</w:t>
      </w:r>
    </w:p>
    <w:p w14:paraId="50D8EAA3" w14:textId="77777777" w:rsidR="007D7F26" w:rsidRDefault="007D7F26" w:rsidP="007D7F26">
      <w:r>
        <w:t xml:space="preserve">          "grade": 27.33,</w:t>
      </w:r>
    </w:p>
    <w:p w14:paraId="2CAE4AB4" w14:textId="77777777" w:rsidR="007D7F26" w:rsidRDefault="007D7F26" w:rsidP="007D7F26">
      <w:r>
        <w:t xml:space="preserve">          "studentId": 129,</w:t>
      </w:r>
    </w:p>
    <w:p w14:paraId="3574ACEA" w14:textId="77777777" w:rsidR="007D7F26" w:rsidRDefault="007D7F26" w:rsidP="007D7F26">
      <w:r>
        <w:t xml:space="preserve">          "courseId": 5</w:t>
      </w:r>
    </w:p>
    <w:p w14:paraId="581A5876" w14:textId="77777777" w:rsidR="007D7F26" w:rsidRDefault="007D7F26" w:rsidP="007D7F26">
      <w:r>
        <w:t xml:space="preserve">        },</w:t>
      </w:r>
    </w:p>
    <w:p w14:paraId="05C07D57" w14:textId="77777777" w:rsidR="007D7F26" w:rsidRDefault="007D7F26" w:rsidP="007D7F26">
      <w:r>
        <w:t xml:space="preserve">        {</w:t>
      </w:r>
    </w:p>
    <w:p w14:paraId="4495173F" w14:textId="77777777" w:rsidR="007D7F26" w:rsidRDefault="007D7F26" w:rsidP="007D7F26">
      <w:r>
        <w:t xml:space="preserve">          "id": 76,</w:t>
      </w:r>
    </w:p>
    <w:p w14:paraId="26A99EE9" w14:textId="77777777" w:rsidR="007D7F26" w:rsidRDefault="007D7F26" w:rsidP="007D7F26">
      <w:r>
        <w:t xml:space="preserve">          "title": "aliquid creator concedo Final Exam",</w:t>
      </w:r>
    </w:p>
    <w:p w14:paraId="54420E03" w14:textId="77777777" w:rsidR="007D7F26" w:rsidRDefault="007D7F26" w:rsidP="007D7F26">
      <w:r>
        <w:t xml:space="preserve">          "grade": 48.14,</w:t>
      </w:r>
    </w:p>
    <w:p w14:paraId="052059DE" w14:textId="77777777" w:rsidR="007D7F26" w:rsidRDefault="007D7F26" w:rsidP="007D7F26">
      <w:r>
        <w:t xml:space="preserve">          "studentId": 129,</w:t>
      </w:r>
    </w:p>
    <w:p w14:paraId="452445C8" w14:textId="77777777" w:rsidR="007D7F26" w:rsidRDefault="007D7F26" w:rsidP="007D7F26">
      <w:r>
        <w:t xml:space="preserve">          "courseId": 8</w:t>
      </w:r>
    </w:p>
    <w:p w14:paraId="1B95E2F9" w14:textId="77777777" w:rsidR="007D7F26" w:rsidRDefault="007D7F26" w:rsidP="007D7F26">
      <w:r>
        <w:t xml:space="preserve">        }</w:t>
      </w:r>
    </w:p>
    <w:p w14:paraId="603131B6" w14:textId="77777777" w:rsidR="007D7F26" w:rsidRDefault="007D7F26" w:rsidP="007D7F26">
      <w:r>
        <w:t xml:space="preserve">      ]</w:t>
      </w:r>
    </w:p>
    <w:p w14:paraId="5A4D095A" w14:textId="77777777" w:rsidR="007D7F26" w:rsidRDefault="007D7F26" w:rsidP="007D7F26">
      <w:r>
        <w:t xml:space="preserve">    },</w:t>
      </w:r>
    </w:p>
    <w:p w14:paraId="586CB3A9" w14:textId="77777777" w:rsidR="007D7F26" w:rsidRDefault="007D7F26" w:rsidP="007D7F26">
      <w:r>
        <w:t xml:space="preserve">    {</w:t>
      </w:r>
    </w:p>
    <w:p w14:paraId="5D353ECC" w14:textId="77777777" w:rsidR="007D7F26" w:rsidRDefault="007D7F26" w:rsidP="007D7F26">
      <w:r>
        <w:t xml:space="preserve">      "id": 130,</w:t>
      </w:r>
    </w:p>
    <w:p w14:paraId="5EB7013B" w14:textId="77777777" w:rsidR="007D7F26" w:rsidRDefault="007D7F26" w:rsidP="007D7F26">
      <w:r>
        <w:t xml:space="preserve">      "name": "Kenny Ebert-Lehner",</w:t>
      </w:r>
    </w:p>
    <w:p w14:paraId="2DB72E91" w14:textId="77777777" w:rsidR="007D7F26" w:rsidRDefault="007D7F26" w:rsidP="007D7F26">
      <w:r>
        <w:t xml:space="preserve">      "email": "Emilie_Grimes@yahoo.com",</w:t>
      </w:r>
    </w:p>
    <w:p w14:paraId="67824D5C" w14:textId="77777777" w:rsidR="007D7F26" w:rsidRDefault="007D7F26" w:rsidP="007D7F26">
      <w:r>
        <w:t xml:space="preserve">      "password": "student123",</w:t>
      </w:r>
    </w:p>
    <w:p w14:paraId="0CDEB6B7" w14:textId="77777777" w:rsidR="007D7F26" w:rsidRDefault="007D7F26" w:rsidP="007D7F26">
      <w:r>
        <w:t xml:space="preserve">      "userType": "Student",</w:t>
      </w:r>
    </w:p>
    <w:p w14:paraId="57143A5C" w14:textId="77777777" w:rsidR="007D7F26" w:rsidRDefault="007D7F26" w:rsidP="007D7F26">
      <w:r>
        <w:t xml:space="preserve">      "gpa": 3.29,</w:t>
      </w:r>
    </w:p>
    <w:p w14:paraId="3E0FB7E2" w14:textId="77777777" w:rsidR="007D7F26" w:rsidRDefault="007D7F26" w:rsidP="007D7F26">
      <w:r>
        <w:t xml:space="preserve">      "major": "Communication",</w:t>
      </w:r>
    </w:p>
    <w:p w14:paraId="7C0E387B" w14:textId="77777777" w:rsidR="007D7F26" w:rsidRDefault="007D7F26" w:rsidP="007D7F26">
      <w:r>
        <w:t xml:space="preserve">      "passedCourses": [</w:t>
      </w:r>
    </w:p>
    <w:p w14:paraId="4899CFA7" w14:textId="77777777" w:rsidR="007D7F26" w:rsidRDefault="007D7F26" w:rsidP="007D7F26">
      <w:r>
        <w:t xml:space="preserve">        {</w:t>
      </w:r>
    </w:p>
    <w:p w14:paraId="4FC01501" w14:textId="77777777" w:rsidR="007D7F26" w:rsidRDefault="007D7F26" w:rsidP="007D7F26">
      <w:r>
        <w:t xml:space="preserve">          "id": 19,</w:t>
      </w:r>
    </w:p>
    <w:p w14:paraId="16F2B151" w14:textId="77777777" w:rsidR="007D7F26" w:rsidRDefault="007D7F26" w:rsidP="007D7F26">
      <w:r>
        <w:t xml:space="preserve">          "title": "Social Media Communication Essentials",</w:t>
      </w:r>
    </w:p>
    <w:p w14:paraId="77891DC1" w14:textId="77777777" w:rsidR="007D7F26" w:rsidRDefault="007D7F26" w:rsidP="007D7F26">
      <w:r>
        <w:t xml:space="preserve">          "location": "Room 400",</w:t>
      </w:r>
    </w:p>
    <w:p w14:paraId="62477131" w14:textId="77777777" w:rsidR="007D7F26" w:rsidRDefault="007D7F26" w:rsidP="007D7F26">
      <w:r>
        <w:t xml:space="preserve">          "category": "Engineering",</w:t>
      </w:r>
    </w:p>
    <w:p w14:paraId="69CE5D35" w14:textId="77777777" w:rsidR="007D7F26" w:rsidRDefault="007D7F26" w:rsidP="007D7F26">
      <w:r>
        <w:t xml:space="preserve">          "registrationStatus": true,</w:t>
      </w:r>
    </w:p>
    <w:p w14:paraId="2CDAB67D" w14:textId="77777777" w:rsidR="007D7F26" w:rsidRDefault="007D7F26" w:rsidP="007D7F26">
      <w:r>
        <w:t xml:space="preserve">          "courseStatus": "offering",</w:t>
      </w:r>
    </w:p>
    <w:p w14:paraId="5D979307" w14:textId="77777777" w:rsidR="007D7F26" w:rsidRDefault="007D7F26" w:rsidP="007D7F26">
      <w:r>
        <w:t xml:space="preserve">          "instructorId": 1</w:t>
      </w:r>
    </w:p>
    <w:p w14:paraId="1AF06789" w14:textId="77777777" w:rsidR="007D7F26" w:rsidRDefault="007D7F26" w:rsidP="007D7F26">
      <w:r>
        <w:t xml:space="preserve">        }</w:t>
      </w:r>
    </w:p>
    <w:p w14:paraId="13C0AD24" w14:textId="77777777" w:rsidR="007D7F26" w:rsidRDefault="007D7F26" w:rsidP="007D7F26">
      <w:r>
        <w:t xml:space="preserve">      ],</w:t>
      </w:r>
    </w:p>
    <w:p w14:paraId="61BF04A9" w14:textId="77777777" w:rsidR="007D7F26" w:rsidRDefault="007D7F26" w:rsidP="007D7F26">
      <w:r>
        <w:t xml:space="preserve">      "grades": [</w:t>
      </w:r>
    </w:p>
    <w:p w14:paraId="7822A547" w14:textId="77777777" w:rsidR="007D7F26" w:rsidRDefault="007D7F26" w:rsidP="007D7F26">
      <w:r>
        <w:t xml:space="preserve">        {</w:t>
      </w:r>
    </w:p>
    <w:p w14:paraId="642B857C" w14:textId="77777777" w:rsidR="007D7F26" w:rsidRDefault="007D7F26" w:rsidP="007D7F26">
      <w:r>
        <w:t xml:space="preserve">          "id": 184,</w:t>
      </w:r>
    </w:p>
    <w:p w14:paraId="74ACC713" w14:textId="77777777" w:rsidR="007D7F26" w:rsidRDefault="007D7F26" w:rsidP="007D7F26">
      <w:r>
        <w:lastRenderedPageBreak/>
        <w:t xml:space="preserve">          "title": "dolor alienus harum Final Exam",</w:t>
      </w:r>
    </w:p>
    <w:p w14:paraId="235E2CB9" w14:textId="77777777" w:rsidR="007D7F26" w:rsidRDefault="007D7F26" w:rsidP="007D7F26">
      <w:r>
        <w:t xml:space="preserve">          "grade": 60.11,</w:t>
      </w:r>
    </w:p>
    <w:p w14:paraId="6EE6829B" w14:textId="77777777" w:rsidR="007D7F26" w:rsidRDefault="007D7F26" w:rsidP="007D7F26">
      <w:r>
        <w:t xml:space="preserve">          "studentId": 130,</w:t>
      </w:r>
    </w:p>
    <w:p w14:paraId="1C2D6680" w14:textId="77777777" w:rsidR="007D7F26" w:rsidRDefault="007D7F26" w:rsidP="007D7F26">
      <w:r>
        <w:t xml:space="preserve">          "courseId": 19</w:t>
      </w:r>
    </w:p>
    <w:p w14:paraId="14C20F73" w14:textId="77777777" w:rsidR="007D7F26" w:rsidRDefault="007D7F26" w:rsidP="007D7F26">
      <w:r>
        <w:t xml:space="preserve">        }</w:t>
      </w:r>
    </w:p>
    <w:p w14:paraId="73D7652C" w14:textId="77777777" w:rsidR="007D7F26" w:rsidRDefault="007D7F26" w:rsidP="007D7F26">
      <w:r>
        <w:t xml:space="preserve">      ]</w:t>
      </w:r>
    </w:p>
    <w:p w14:paraId="2951443E" w14:textId="77777777" w:rsidR="007D7F26" w:rsidRDefault="007D7F26" w:rsidP="007D7F26">
      <w:r>
        <w:t xml:space="preserve">    },</w:t>
      </w:r>
    </w:p>
    <w:p w14:paraId="2DB3D0B9" w14:textId="77777777" w:rsidR="007D7F26" w:rsidRDefault="007D7F26" w:rsidP="007D7F26">
      <w:r>
        <w:t xml:space="preserve">    {</w:t>
      </w:r>
    </w:p>
    <w:p w14:paraId="665B06A5" w14:textId="77777777" w:rsidR="007D7F26" w:rsidRDefault="007D7F26" w:rsidP="007D7F26">
      <w:r>
        <w:t xml:space="preserve">      "id": 131,</w:t>
      </w:r>
    </w:p>
    <w:p w14:paraId="4D1AE60C" w14:textId="77777777" w:rsidR="007D7F26" w:rsidRDefault="007D7F26" w:rsidP="007D7F26">
      <w:r>
        <w:t xml:space="preserve">      "name": "Brandon Konopelski DVM",</w:t>
      </w:r>
    </w:p>
    <w:p w14:paraId="1BF828BD" w14:textId="77777777" w:rsidR="007D7F26" w:rsidRDefault="007D7F26" w:rsidP="007D7F26">
      <w:r>
        <w:t xml:space="preserve">      "email": "Anne.Jacobi12@yahoo.com",</w:t>
      </w:r>
    </w:p>
    <w:p w14:paraId="1A3F8DFD" w14:textId="77777777" w:rsidR="007D7F26" w:rsidRDefault="007D7F26" w:rsidP="007D7F26">
      <w:r>
        <w:t xml:space="preserve">      "password": "student123",</w:t>
      </w:r>
    </w:p>
    <w:p w14:paraId="1336E6A6" w14:textId="77777777" w:rsidR="007D7F26" w:rsidRDefault="007D7F26" w:rsidP="007D7F26">
      <w:r>
        <w:t xml:space="preserve">      "userType": "Student",</w:t>
      </w:r>
    </w:p>
    <w:p w14:paraId="3C3B2993" w14:textId="77777777" w:rsidR="007D7F26" w:rsidRDefault="007D7F26" w:rsidP="007D7F26">
      <w:r>
        <w:t xml:space="preserve">      "gpa": 2.49,</w:t>
      </w:r>
    </w:p>
    <w:p w14:paraId="44B6B9E1" w14:textId="77777777" w:rsidR="007D7F26" w:rsidRDefault="007D7F26" w:rsidP="007D7F26">
      <w:r>
        <w:t xml:space="preserve">      "major": "Computer Science",</w:t>
      </w:r>
    </w:p>
    <w:p w14:paraId="3105BF89" w14:textId="77777777" w:rsidR="007D7F26" w:rsidRDefault="007D7F26" w:rsidP="007D7F26">
      <w:r>
        <w:t xml:space="preserve">      "passedCourses": [],</w:t>
      </w:r>
    </w:p>
    <w:p w14:paraId="4491B998" w14:textId="77777777" w:rsidR="007D7F26" w:rsidRDefault="007D7F26" w:rsidP="007D7F26">
      <w:r>
        <w:t xml:space="preserve">      "grades": []</w:t>
      </w:r>
    </w:p>
    <w:p w14:paraId="2589D95B" w14:textId="77777777" w:rsidR="007D7F26" w:rsidRDefault="007D7F26" w:rsidP="007D7F26">
      <w:r>
        <w:t xml:space="preserve">    },</w:t>
      </w:r>
    </w:p>
    <w:p w14:paraId="3464496F" w14:textId="77777777" w:rsidR="007D7F26" w:rsidRDefault="007D7F26" w:rsidP="007D7F26">
      <w:r>
        <w:t xml:space="preserve">    {</w:t>
      </w:r>
    </w:p>
    <w:p w14:paraId="0661E4D8" w14:textId="77777777" w:rsidR="007D7F26" w:rsidRDefault="007D7F26" w:rsidP="007D7F26">
      <w:r>
        <w:t xml:space="preserve">      "id": 132,</w:t>
      </w:r>
    </w:p>
    <w:p w14:paraId="7494EAD0" w14:textId="77777777" w:rsidR="007D7F26" w:rsidRDefault="007D7F26" w:rsidP="007D7F26">
      <w:r>
        <w:t xml:space="preserve">      "name": "Kristine Gottlieb",</w:t>
      </w:r>
    </w:p>
    <w:p w14:paraId="10011E2F" w14:textId="77777777" w:rsidR="007D7F26" w:rsidRDefault="007D7F26" w:rsidP="007D7F26">
      <w:r>
        <w:t xml:space="preserve">      "email": "Xzavier_Casper41@hotmail.com",</w:t>
      </w:r>
    </w:p>
    <w:p w14:paraId="15EFA4DA" w14:textId="77777777" w:rsidR="007D7F26" w:rsidRDefault="007D7F26" w:rsidP="007D7F26">
      <w:r>
        <w:t xml:space="preserve">      "password": "student123",</w:t>
      </w:r>
    </w:p>
    <w:p w14:paraId="25940661" w14:textId="77777777" w:rsidR="007D7F26" w:rsidRDefault="007D7F26" w:rsidP="007D7F26">
      <w:r>
        <w:t xml:space="preserve">      "userType": "Student",</w:t>
      </w:r>
    </w:p>
    <w:p w14:paraId="3AC58025" w14:textId="77777777" w:rsidR="007D7F26" w:rsidRDefault="007D7F26" w:rsidP="007D7F26">
      <w:r>
        <w:t xml:space="preserve">      "gpa": 3.22,</w:t>
      </w:r>
    </w:p>
    <w:p w14:paraId="45D1DB2A" w14:textId="77777777" w:rsidR="007D7F26" w:rsidRDefault="007D7F26" w:rsidP="007D7F26">
      <w:r>
        <w:t xml:space="preserve">      "major": "Business Management",</w:t>
      </w:r>
    </w:p>
    <w:p w14:paraId="1ED1BE4A" w14:textId="77777777" w:rsidR="007D7F26" w:rsidRDefault="007D7F26" w:rsidP="007D7F26">
      <w:r>
        <w:t xml:space="preserve">      "passedCourses": [</w:t>
      </w:r>
    </w:p>
    <w:p w14:paraId="6F7DE32A" w14:textId="77777777" w:rsidR="007D7F26" w:rsidRDefault="007D7F26" w:rsidP="007D7F26">
      <w:r>
        <w:t xml:space="preserve">        {</w:t>
      </w:r>
    </w:p>
    <w:p w14:paraId="4B80AAA2" w14:textId="77777777" w:rsidR="007D7F26" w:rsidRDefault="007D7F26" w:rsidP="007D7F26">
      <w:r>
        <w:t xml:space="preserve">          "id": 1,</w:t>
      </w:r>
    </w:p>
    <w:p w14:paraId="221EE3BE" w14:textId="77777777" w:rsidR="007D7F26" w:rsidRDefault="007D7F26" w:rsidP="007D7F26">
      <w:r>
        <w:t xml:space="preserve">          "title": "Mastering the Basics: A Comprehensive Guide",</w:t>
      </w:r>
    </w:p>
    <w:p w14:paraId="1613B02A" w14:textId="77777777" w:rsidR="007D7F26" w:rsidRDefault="007D7F26" w:rsidP="007D7F26">
      <w:r>
        <w:t xml:space="preserve">          "location": "Room 280",</w:t>
      </w:r>
    </w:p>
    <w:p w14:paraId="0C5A0152" w14:textId="77777777" w:rsidR="007D7F26" w:rsidRDefault="007D7F26" w:rsidP="007D7F26">
      <w:r>
        <w:t xml:space="preserve">          "category": "Math",</w:t>
      </w:r>
    </w:p>
    <w:p w14:paraId="73F153E5" w14:textId="77777777" w:rsidR="007D7F26" w:rsidRDefault="007D7F26" w:rsidP="007D7F26">
      <w:r>
        <w:t xml:space="preserve">          "registrationStatus": false,</w:t>
      </w:r>
    </w:p>
    <w:p w14:paraId="0C2C5F5F" w14:textId="77777777" w:rsidR="007D7F26" w:rsidRDefault="007D7F26" w:rsidP="007D7F26">
      <w:r>
        <w:t xml:space="preserve">          "courseStatus": "finished",</w:t>
      </w:r>
    </w:p>
    <w:p w14:paraId="1D5377A3" w14:textId="77777777" w:rsidR="007D7F26" w:rsidRDefault="007D7F26" w:rsidP="007D7F26">
      <w:r>
        <w:t xml:space="preserve">          "instructorId": 6</w:t>
      </w:r>
    </w:p>
    <w:p w14:paraId="26215D91" w14:textId="77777777" w:rsidR="007D7F26" w:rsidRDefault="007D7F26" w:rsidP="007D7F26">
      <w:r>
        <w:t xml:space="preserve">        },</w:t>
      </w:r>
    </w:p>
    <w:p w14:paraId="690F43BD" w14:textId="77777777" w:rsidR="007D7F26" w:rsidRDefault="007D7F26" w:rsidP="007D7F26">
      <w:r>
        <w:t xml:space="preserve">        {</w:t>
      </w:r>
    </w:p>
    <w:p w14:paraId="09A68F1E" w14:textId="77777777" w:rsidR="007D7F26" w:rsidRDefault="007D7F26" w:rsidP="007D7F26">
      <w:r>
        <w:t xml:space="preserve">          "id": 9,</w:t>
      </w:r>
    </w:p>
    <w:p w14:paraId="55CD2320" w14:textId="77777777" w:rsidR="007D7F26" w:rsidRDefault="007D7F26" w:rsidP="007D7F26">
      <w:r>
        <w:t xml:space="preserve">          "title": "Taking Your Courses to the Next Level",</w:t>
      </w:r>
    </w:p>
    <w:p w14:paraId="39C9696D" w14:textId="77777777" w:rsidR="007D7F26" w:rsidRDefault="007D7F26" w:rsidP="007D7F26">
      <w:r>
        <w:t xml:space="preserve">          "location": "Room 179",</w:t>
      </w:r>
    </w:p>
    <w:p w14:paraId="7EDE5C87" w14:textId="77777777" w:rsidR="007D7F26" w:rsidRDefault="007D7F26" w:rsidP="007D7F26">
      <w:r>
        <w:t xml:space="preserve">          "category": "Science",</w:t>
      </w:r>
    </w:p>
    <w:p w14:paraId="33909065" w14:textId="77777777" w:rsidR="007D7F26" w:rsidRDefault="007D7F26" w:rsidP="007D7F26">
      <w:r>
        <w:t xml:space="preserve">          "registrationStatus": true,</w:t>
      </w:r>
    </w:p>
    <w:p w14:paraId="4C003501" w14:textId="77777777" w:rsidR="007D7F26" w:rsidRDefault="007D7F26" w:rsidP="007D7F26">
      <w:r>
        <w:lastRenderedPageBreak/>
        <w:t xml:space="preserve">          "courseStatus": "offering",</w:t>
      </w:r>
    </w:p>
    <w:p w14:paraId="3EFE37B0" w14:textId="77777777" w:rsidR="007D7F26" w:rsidRDefault="007D7F26" w:rsidP="007D7F26">
      <w:r>
        <w:t xml:space="preserve">          "instructorId": 7</w:t>
      </w:r>
    </w:p>
    <w:p w14:paraId="39AB29FD" w14:textId="77777777" w:rsidR="007D7F26" w:rsidRDefault="007D7F26" w:rsidP="007D7F26">
      <w:r>
        <w:t xml:space="preserve">        },</w:t>
      </w:r>
    </w:p>
    <w:p w14:paraId="76769A96" w14:textId="77777777" w:rsidR="007D7F26" w:rsidRDefault="007D7F26" w:rsidP="007D7F26">
      <w:r>
        <w:t xml:space="preserve">        {</w:t>
      </w:r>
    </w:p>
    <w:p w14:paraId="3F1557DD" w14:textId="77777777" w:rsidR="007D7F26" w:rsidRDefault="007D7F26" w:rsidP="007D7F26">
      <w:r>
        <w:t xml:space="preserve">          "id": 17,</w:t>
      </w:r>
    </w:p>
    <w:p w14:paraId="30D89E5D" w14:textId="77777777" w:rsidR="007D7F26" w:rsidRDefault="007D7F26" w:rsidP="007D7F26">
      <w:r>
        <w:t xml:space="preserve">          "title": "Digital Communication Trends for Marketing Experts",</w:t>
      </w:r>
    </w:p>
    <w:p w14:paraId="014030E7" w14:textId="77777777" w:rsidR="007D7F26" w:rsidRDefault="007D7F26" w:rsidP="007D7F26">
      <w:r>
        <w:t xml:space="preserve">          "location": "Room 370",</w:t>
      </w:r>
    </w:p>
    <w:p w14:paraId="16A0BC9A" w14:textId="77777777" w:rsidR="007D7F26" w:rsidRDefault="007D7F26" w:rsidP="007D7F26">
      <w:r>
        <w:t xml:space="preserve">          "category": "Engineering",</w:t>
      </w:r>
    </w:p>
    <w:p w14:paraId="2F7019A5" w14:textId="77777777" w:rsidR="007D7F26" w:rsidRDefault="007D7F26" w:rsidP="007D7F26">
      <w:r>
        <w:t xml:space="preserve">          "registrationStatus": true,</w:t>
      </w:r>
    </w:p>
    <w:p w14:paraId="7A9488AC" w14:textId="77777777" w:rsidR="007D7F26" w:rsidRDefault="007D7F26" w:rsidP="007D7F26">
      <w:r>
        <w:t xml:space="preserve">          "courseStatus": "offering",</w:t>
      </w:r>
    </w:p>
    <w:p w14:paraId="2F4C19BF" w14:textId="77777777" w:rsidR="007D7F26" w:rsidRDefault="007D7F26" w:rsidP="007D7F26">
      <w:r>
        <w:t xml:space="preserve">          "instructorId": 3</w:t>
      </w:r>
    </w:p>
    <w:p w14:paraId="15847BCC" w14:textId="77777777" w:rsidR="007D7F26" w:rsidRDefault="007D7F26" w:rsidP="007D7F26">
      <w:r>
        <w:t xml:space="preserve">        },</w:t>
      </w:r>
    </w:p>
    <w:p w14:paraId="168DF88F" w14:textId="77777777" w:rsidR="007D7F26" w:rsidRDefault="007D7F26" w:rsidP="007D7F26">
      <w:r>
        <w:t xml:space="preserve">        {</w:t>
      </w:r>
    </w:p>
    <w:p w14:paraId="5F85494F" w14:textId="77777777" w:rsidR="007D7F26" w:rsidRDefault="007D7F26" w:rsidP="007D7F26">
      <w:r>
        <w:t xml:space="preserve">          "id": 33,</w:t>
      </w:r>
    </w:p>
    <w:p w14:paraId="175A40DB" w14:textId="77777777" w:rsidR="007D7F26" w:rsidRDefault="007D7F26" w:rsidP="007D7F26">
      <w:r>
        <w:t xml:space="preserve">          "title": "Mastering Molecular Biology Concepts",</w:t>
      </w:r>
    </w:p>
    <w:p w14:paraId="7C76CD46" w14:textId="77777777" w:rsidR="007D7F26" w:rsidRDefault="007D7F26" w:rsidP="007D7F26">
      <w:r>
        <w:t xml:space="preserve">          "location": "Room 363",</w:t>
      </w:r>
    </w:p>
    <w:p w14:paraId="74ADEDB6" w14:textId="77777777" w:rsidR="007D7F26" w:rsidRDefault="007D7F26" w:rsidP="007D7F26">
      <w:r>
        <w:t xml:space="preserve">          "category": "Science",</w:t>
      </w:r>
    </w:p>
    <w:p w14:paraId="4F8565EA" w14:textId="77777777" w:rsidR="007D7F26" w:rsidRDefault="007D7F26" w:rsidP="007D7F26">
      <w:r>
        <w:t xml:space="preserve">          "registrationStatus": false,</w:t>
      </w:r>
    </w:p>
    <w:p w14:paraId="4BA39328" w14:textId="77777777" w:rsidR="007D7F26" w:rsidRDefault="007D7F26" w:rsidP="007D7F26">
      <w:r>
        <w:t xml:space="preserve">          "courseStatus": "offering",</w:t>
      </w:r>
    </w:p>
    <w:p w14:paraId="5D513481" w14:textId="77777777" w:rsidR="007D7F26" w:rsidRDefault="007D7F26" w:rsidP="007D7F26">
      <w:r>
        <w:t xml:space="preserve">          "instructorId": 2</w:t>
      </w:r>
    </w:p>
    <w:p w14:paraId="0F5823F0" w14:textId="77777777" w:rsidR="007D7F26" w:rsidRDefault="007D7F26" w:rsidP="007D7F26">
      <w:r>
        <w:t xml:space="preserve">        },</w:t>
      </w:r>
    </w:p>
    <w:p w14:paraId="43677751" w14:textId="77777777" w:rsidR="007D7F26" w:rsidRDefault="007D7F26" w:rsidP="007D7F26">
      <w:r>
        <w:t xml:space="preserve">        {</w:t>
      </w:r>
    </w:p>
    <w:p w14:paraId="7359430D" w14:textId="77777777" w:rsidR="007D7F26" w:rsidRDefault="007D7F26" w:rsidP="007D7F26">
      <w:r>
        <w:t xml:space="preserve">          "id": 44,</w:t>
      </w:r>
    </w:p>
    <w:p w14:paraId="426E47C1" w14:textId="77777777" w:rsidR="007D7F26" w:rsidRDefault="007D7F26" w:rsidP="007D7F26">
      <w:r>
        <w:t xml:space="preserve">          "title": "The Ultimate Chemistry Major Guide",</w:t>
      </w:r>
    </w:p>
    <w:p w14:paraId="1BC37E86" w14:textId="77777777" w:rsidR="007D7F26" w:rsidRDefault="007D7F26" w:rsidP="007D7F26">
      <w:r>
        <w:t xml:space="preserve">          "location": "Room 176",</w:t>
      </w:r>
    </w:p>
    <w:p w14:paraId="35D99221" w14:textId="77777777" w:rsidR="007D7F26" w:rsidRDefault="007D7F26" w:rsidP="007D7F26">
      <w:r>
        <w:t xml:space="preserve">          "category": "Science",</w:t>
      </w:r>
    </w:p>
    <w:p w14:paraId="76C7BF59" w14:textId="77777777" w:rsidR="007D7F26" w:rsidRDefault="007D7F26" w:rsidP="007D7F26">
      <w:r>
        <w:t xml:space="preserve">          "registrationStatus": true,</w:t>
      </w:r>
    </w:p>
    <w:p w14:paraId="68049E7C" w14:textId="77777777" w:rsidR="007D7F26" w:rsidRDefault="007D7F26" w:rsidP="007D7F26">
      <w:r>
        <w:t xml:space="preserve">          "courseStatus": "finished",</w:t>
      </w:r>
    </w:p>
    <w:p w14:paraId="1440DD22" w14:textId="77777777" w:rsidR="007D7F26" w:rsidRDefault="007D7F26" w:rsidP="007D7F26">
      <w:r>
        <w:t xml:space="preserve">          "instructorId": 5</w:t>
      </w:r>
    </w:p>
    <w:p w14:paraId="17700BEA" w14:textId="77777777" w:rsidR="007D7F26" w:rsidRDefault="007D7F26" w:rsidP="007D7F26">
      <w:r>
        <w:t xml:space="preserve">        },</w:t>
      </w:r>
    </w:p>
    <w:p w14:paraId="4085CA14" w14:textId="77777777" w:rsidR="007D7F26" w:rsidRDefault="007D7F26" w:rsidP="007D7F26">
      <w:r>
        <w:t xml:space="preserve">        {</w:t>
      </w:r>
    </w:p>
    <w:p w14:paraId="67A63256" w14:textId="77777777" w:rsidR="007D7F26" w:rsidRDefault="007D7F26" w:rsidP="007D7F26">
      <w:r>
        <w:t xml:space="preserve">          "id": 46,</w:t>
      </w:r>
    </w:p>
    <w:p w14:paraId="6DE5FB9C" w14:textId="77777777" w:rsidR="007D7F26" w:rsidRDefault="007D7F26" w:rsidP="007D7F26">
      <w:r>
        <w:t xml:space="preserve">          "title": "Chemistry Mastery Course",</w:t>
      </w:r>
    </w:p>
    <w:p w14:paraId="2AF27EDE" w14:textId="77777777" w:rsidR="007D7F26" w:rsidRDefault="007D7F26" w:rsidP="007D7F26">
      <w:r>
        <w:t xml:space="preserve">          "location": "Room 178",</w:t>
      </w:r>
    </w:p>
    <w:p w14:paraId="33F9D368" w14:textId="77777777" w:rsidR="007D7F26" w:rsidRDefault="007D7F26" w:rsidP="007D7F26">
      <w:r>
        <w:t xml:space="preserve">          "category": "Math",</w:t>
      </w:r>
    </w:p>
    <w:p w14:paraId="122FFE92" w14:textId="77777777" w:rsidR="007D7F26" w:rsidRDefault="007D7F26" w:rsidP="007D7F26">
      <w:r>
        <w:t xml:space="preserve">          "registrationStatus": true,</w:t>
      </w:r>
    </w:p>
    <w:p w14:paraId="5645ECF2" w14:textId="77777777" w:rsidR="007D7F26" w:rsidRDefault="007D7F26" w:rsidP="007D7F26">
      <w:r>
        <w:t xml:space="preserve">          "courseStatus": "finished",</w:t>
      </w:r>
    </w:p>
    <w:p w14:paraId="539FEBCF" w14:textId="77777777" w:rsidR="007D7F26" w:rsidRDefault="007D7F26" w:rsidP="007D7F26">
      <w:r>
        <w:t xml:space="preserve">          "instructorId": 1</w:t>
      </w:r>
    </w:p>
    <w:p w14:paraId="3926539E" w14:textId="77777777" w:rsidR="007D7F26" w:rsidRDefault="007D7F26" w:rsidP="007D7F26">
      <w:r>
        <w:t xml:space="preserve">        }</w:t>
      </w:r>
    </w:p>
    <w:p w14:paraId="0E62B210" w14:textId="77777777" w:rsidR="007D7F26" w:rsidRDefault="007D7F26" w:rsidP="007D7F26">
      <w:r>
        <w:t xml:space="preserve">      ],</w:t>
      </w:r>
    </w:p>
    <w:p w14:paraId="7B55C53C" w14:textId="77777777" w:rsidR="007D7F26" w:rsidRDefault="007D7F26" w:rsidP="007D7F26">
      <w:r>
        <w:t xml:space="preserve">      "grades": [</w:t>
      </w:r>
    </w:p>
    <w:p w14:paraId="247C7C32" w14:textId="77777777" w:rsidR="007D7F26" w:rsidRDefault="007D7F26" w:rsidP="007D7F26">
      <w:r>
        <w:t xml:space="preserve">        {</w:t>
      </w:r>
    </w:p>
    <w:p w14:paraId="56B54522" w14:textId="77777777" w:rsidR="007D7F26" w:rsidRDefault="007D7F26" w:rsidP="007D7F26">
      <w:r>
        <w:lastRenderedPageBreak/>
        <w:t xml:space="preserve">          "id": 164,</w:t>
      </w:r>
    </w:p>
    <w:p w14:paraId="032A0152" w14:textId="77777777" w:rsidR="007D7F26" w:rsidRDefault="007D7F26" w:rsidP="007D7F26">
      <w:r>
        <w:t xml:space="preserve">          "title": "valens collum similique Final Exam",</w:t>
      </w:r>
    </w:p>
    <w:p w14:paraId="7D8163B4" w14:textId="77777777" w:rsidR="007D7F26" w:rsidRDefault="007D7F26" w:rsidP="007D7F26">
      <w:r>
        <w:t xml:space="preserve">          "grade": 87.21,</w:t>
      </w:r>
    </w:p>
    <w:p w14:paraId="67DAE415" w14:textId="77777777" w:rsidR="007D7F26" w:rsidRDefault="007D7F26" w:rsidP="007D7F26">
      <w:r>
        <w:t xml:space="preserve">          "studentId": 132,</w:t>
      </w:r>
    </w:p>
    <w:p w14:paraId="536CD56A" w14:textId="77777777" w:rsidR="007D7F26" w:rsidRDefault="007D7F26" w:rsidP="007D7F26">
      <w:r>
        <w:t xml:space="preserve">          "courseId": 17</w:t>
      </w:r>
    </w:p>
    <w:p w14:paraId="114430E8" w14:textId="77777777" w:rsidR="007D7F26" w:rsidRDefault="007D7F26" w:rsidP="007D7F26">
      <w:r>
        <w:t xml:space="preserve">        },</w:t>
      </w:r>
    </w:p>
    <w:p w14:paraId="0014EF41" w14:textId="77777777" w:rsidR="007D7F26" w:rsidRDefault="007D7F26" w:rsidP="007D7F26">
      <w:r>
        <w:t xml:space="preserve">        {</w:t>
      </w:r>
    </w:p>
    <w:p w14:paraId="3E2B4237" w14:textId="77777777" w:rsidR="007D7F26" w:rsidRDefault="007D7F26" w:rsidP="007D7F26">
      <w:r>
        <w:t xml:space="preserve">          "id": 459,</w:t>
      </w:r>
    </w:p>
    <w:p w14:paraId="1C981B44" w14:textId="77777777" w:rsidR="007D7F26" w:rsidRDefault="007D7F26" w:rsidP="007D7F26">
      <w:r>
        <w:t xml:space="preserve">          "title": "animi timidus deripio Final Exam",</w:t>
      </w:r>
    </w:p>
    <w:p w14:paraId="125AB44E" w14:textId="77777777" w:rsidR="007D7F26" w:rsidRDefault="007D7F26" w:rsidP="007D7F26">
      <w:r>
        <w:t xml:space="preserve">          "grade": 43.7,</w:t>
      </w:r>
    </w:p>
    <w:p w14:paraId="3CC3DB72" w14:textId="77777777" w:rsidR="007D7F26" w:rsidRDefault="007D7F26" w:rsidP="007D7F26">
      <w:r>
        <w:t xml:space="preserve">          "studentId": 132,</w:t>
      </w:r>
    </w:p>
    <w:p w14:paraId="40C6665A" w14:textId="77777777" w:rsidR="007D7F26" w:rsidRDefault="007D7F26" w:rsidP="007D7F26">
      <w:r>
        <w:t xml:space="preserve">          "courseId": 46</w:t>
      </w:r>
    </w:p>
    <w:p w14:paraId="16515E8B" w14:textId="77777777" w:rsidR="007D7F26" w:rsidRDefault="007D7F26" w:rsidP="007D7F26">
      <w:r>
        <w:t xml:space="preserve">        }</w:t>
      </w:r>
    </w:p>
    <w:p w14:paraId="4AA4B7CA" w14:textId="77777777" w:rsidR="007D7F26" w:rsidRDefault="007D7F26" w:rsidP="007D7F26">
      <w:r>
        <w:t xml:space="preserve">      ]</w:t>
      </w:r>
    </w:p>
    <w:p w14:paraId="2C2B8A30" w14:textId="77777777" w:rsidR="007D7F26" w:rsidRDefault="007D7F26" w:rsidP="007D7F26">
      <w:r>
        <w:t xml:space="preserve">    },</w:t>
      </w:r>
    </w:p>
    <w:p w14:paraId="1D612A0F" w14:textId="77777777" w:rsidR="007D7F26" w:rsidRDefault="007D7F26" w:rsidP="007D7F26">
      <w:r>
        <w:t xml:space="preserve">    {</w:t>
      </w:r>
    </w:p>
    <w:p w14:paraId="33973407" w14:textId="77777777" w:rsidR="007D7F26" w:rsidRDefault="007D7F26" w:rsidP="007D7F26">
      <w:r>
        <w:t xml:space="preserve">      "id": 133,</w:t>
      </w:r>
    </w:p>
    <w:p w14:paraId="4AB3BB52" w14:textId="77777777" w:rsidR="007D7F26" w:rsidRDefault="007D7F26" w:rsidP="007D7F26">
      <w:r>
        <w:t xml:space="preserve">      "name": "Kyle McKenzie",</w:t>
      </w:r>
    </w:p>
    <w:p w14:paraId="6C261D44" w14:textId="77777777" w:rsidR="007D7F26" w:rsidRDefault="007D7F26" w:rsidP="007D7F26">
      <w:r>
        <w:t xml:space="preserve">      "email": "Rubie55@yahoo.com",</w:t>
      </w:r>
    </w:p>
    <w:p w14:paraId="0D3DA9CD" w14:textId="77777777" w:rsidR="007D7F26" w:rsidRDefault="007D7F26" w:rsidP="007D7F26">
      <w:r>
        <w:t xml:space="preserve">      "password": "student123",</w:t>
      </w:r>
    </w:p>
    <w:p w14:paraId="11A7C6C3" w14:textId="77777777" w:rsidR="007D7F26" w:rsidRDefault="007D7F26" w:rsidP="007D7F26">
      <w:r>
        <w:t xml:space="preserve">      "userType": "Student",</w:t>
      </w:r>
    </w:p>
    <w:p w14:paraId="6C80DD89" w14:textId="77777777" w:rsidR="007D7F26" w:rsidRDefault="007D7F26" w:rsidP="007D7F26">
      <w:r>
        <w:t xml:space="preserve">      "gpa": 3.5,</w:t>
      </w:r>
    </w:p>
    <w:p w14:paraId="26BFC18A" w14:textId="77777777" w:rsidR="007D7F26" w:rsidRDefault="007D7F26" w:rsidP="007D7F26">
      <w:r>
        <w:t xml:space="preserve">      "major": "Physics",</w:t>
      </w:r>
    </w:p>
    <w:p w14:paraId="25708CD9" w14:textId="77777777" w:rsidR="007D7F26" w:rsidRDefault="007D7F26" w:rsidP="007D7F26">
      <w:r>
        <w:t xml:space="preserve">      "passedCourses": [</w:t>
      </w:r>
    </w:p>
    <w:p w14:paraId="69D81FC5" w14:textId="77777777" w:rsidR="007D7F26" w:rsidRDefault="007D7F26" w:rsidP="007D7F26">
      <w:r>
        <w:t xml:space="preserve">        {</w:t>
      </w:r>
    </w:p>
    <w:p w14:paraId="2347B896" w14:textId="77777777" w:rsidR="007D7F26" w:rsidRDefault="007D7F26" w:rsidP="007D7F26">
      <w:r>
        <w:t xml:space="preserve">          "id": 11,</w:t>
      </w:r>
    </w:p>
    <w:p w14:paraId="11811B2D" w14:textId="77777777" w:rsidR="007D7F26" w:rsidRDefault="007D7F26" w:rsidP="007D7F26">
      <w:r>
        <w:t xml:space="preserve">          "title": "Data Structures",</w:t>
      </w:r>
    </w:p>
    <w:p w14:paraId="20FC482B" w14:textId="77777777" w:rsidR="007D7F26" w:rsidRDefault="007D7F26" w:rsidP="007D7F26">
      <w:r>
        <w:t xml:space="preserve">          "location": "Room 228",</w:t>
      </w:r>
    </w:p>
    <w:p w14:paraId="096963A7" w14:textId="77777777" w:rsidR="007D7F26" w:rsidRDefault="007D7F26" w:rsidP="007D7F26">
      <w:r>
        <w:t xml:space="preserve">          "category": "Science",</w:t>
      </w:r>
    </w:p>
    <w:p w14:paraId="2B20C2D4" w14:textId="77777777" w:rsidR="007D7F26" w:rsidRDefault="007D7F26" w:rsidP="007D7F26">
      <w:r>
        <w:t xml:space="preserve">          "registrationStatus": true,</w:t>
      </w:r>
    </w:p>
    <w:p w14:paraId="22DF0B98" w14:textId="77777777" w:rsidR="007D7F26" w:rsidRDefault="007D7F26" w:rsidP="007D7F26">
      <w:r>
        <w:t xml:space="preserve">          "courseStatus": "offering",</w:t>
      </w:r>
    </w:p>
    <w:p w14:paraId="61CC921F" w14:textId="77777777" w:rsidR="007D7F26" w:rsidRDefault="007D7F26" w:rsidP="007D7F26">
      <w:r>
        <w:t xml:space="preserve">          "instructorId": 2</w:t>
      </w:r>
    </w:p>
    <w:p w14:paraId="000E892E" w14:textId="77777777" w:rsidR="007D7F26" w:rsidRDefault="007D7F26" w:rsidP="007D7F26">
      <w:r>
        <w:t xml:space="preserve">        },</w:t>
      </w:r>
    </w:p>
    <w:p w14:paraId="48B15BFD" w14:textId="77777777" w:rsidR="007D7F26" w:rsidRDefault="007D7F26" w:rsidP="007D7F26">
      <w:r>
        <w:t xml:space="preserve">        {</w:t>
      </w:r>
    </w:p>
    <w:p w14:paraId="5722CE2E" w14:textId="77777777" w:rsidR="007D7F26" w:rsidRDefault="007D7F26" w:rsidP="007D7F26">
      <w:r>
        <w:t xml:space="preserve">          "id": 35,</w:t>
      </w:r>
    </w:p>
    <w:p w14:paraId="6D4C96F2" w14:textId="77777777" w:rsidR="007D7F26" w:rsidRDefault="007D7F26" w:rsidP="007D7F26">
      <w:r>
        <w:t xml:space="preserve">          "title": "Anatomy and Physiology for Graduates",</w:t>
      </w:r>
    </w:p>
    <w:p w14:paraId="2E47B2C2" w14:textId="77777777" w:rsidR="007D7F26" w:rsidRDefault="007D7F26" w:rsidP="007D7F26">
      <w:r>
        <w:t xml:space="preserve">          "location": "Room 304",</w:t>
      </w:r>
    </w:p>
    <w:p w14:paraId="0FA18516" w14:textId="77777777" w:rsidR="007D7F26" w:rsidRDefault="007D7F26" w:rsidP="007D7F26">
      <w:r>
        <w:t xml:space="preserve">          "category": "Science",</w:t>
      </w:r>
    </w:p>
    <w:p w14:paraId="427B50D8" w14:textId="77777777" w:rsidR="007D7F26" w:rsidRDefault="007D7F26" w:rsidP="007D7F26">
      <w:r>
        <w:t xml:space="preserve">          "registrationStatus": true,</w:t>
      </w:r>
    </w:p>
    <w:p w14:paraId="0FD93C9F" w14:textId="77777777" w:rsidR="007D7F26" w:rsidRDefault="007D7F26" w:rsidP="007D7F26">
      <w:r>
        <w:t xml:space="preserve">          "courseStatus": "finished",</w:t>
      </w:r>
    </w:p>
    <w:p w14:paraId="1BF7648C" w14:textId="77777777" w:rsidR="007D7F26" w:rsidRDefault="007D7F26" w:rsidP="007D7F26">
      <w:r>
        <w:t xml:space="preserve">          "instructorId": 5</w:t>
      </w:r>
    </w:p>
    <w:p w14:paraId="7CD91EF4" w14:textId="77777777" w:rsidR="007D7F26" w:rsidRDefault="007D7F26" w:rsidP="007D7F26">
      <w:r>
        <w:t xml:space="preserve">        },</w:t>
      </w:r>
    </w:p>
    <w:p w14:paraId="30857D83" w14:textId="77777777" w:rsidR="007D7F26" w:rsidRDefault="007D7F26" w:rsidP="007D7F26">
      <w:r>
        <w:lastRenderedPageBreak/>
        <w:t xml:space="preserve">        {</w:t>
      </w:r>
    </w:p>
    <w:p w14:paraId="0C2CE2A2" w14:textId="77777777" w:rsidR="007D7F26" w:rsidRDefault="007D7F26" w:rsidP="007D7F26">
      <w:r>
        <w:t xml:space="preserve">          "id": 37,</w:t>
      </w:r>
    </w:p>
    <w:p w14:paraId="30FF24BD" w14:textId="77777777" w:rsidR="007D7F26" w:rsidRDefault="007D7F26" w:rsidP="007D7F26">
      <w:r>
        <w:t xml:space="preserve">          "title": "Cutting-Edge Research in Biology",</w:t>
      </w:r>
    </w:p>
    <w:p w14:paraId="47312FDD" w14:textId="77777777" w:rsidR="007D7F26" w:rsidRDefault="007D7F26" w:rsidP="007D7F26">
      <w:r>
        <w:t xml:space="preserve">          "location": "Room 198",</w:t>
      </w:r>
    </w:p>
    <w:p w14:paraId="45061CE2" w14:textId="77777777" w:rsidR="007D7F26" w:rsidRDefault="007D7F26" w:rsidP="007D7F26">
      <w:r>
        <w:t xml:space="preserve">          "category": "Math",</w:t>
      </w:r>
    </w:p>
    <w:p w14:paraId="168EDDA6" w14:textId="77777777" w:rsidR="007D7F26" w:rsidRDefault="007D7F26" w:rsidP="007D7F26">
      <w:r>
        <w:t xml:space="preserve">          "registrationStatus": true,</w:t>
      </w:r>
    </w:p>
    <w:p w14:paraId="01D9F117" w14:textId="77777777" w:rsidR="007D7F26" w:rsidRDefault="007D7F26" w:rsidP="007D7F26">
      <w:r>
        <w:t xml:space="preserve">          "courseStatus": "offering",</w:t>
      </w:r>
    </w:p>
    <w:p w14:paraId="2102B348" w14:textId="77777777" w:rsidR="007D7F26" w:rsidRDefault="007D7F26" w:rsidP="007D7F26">
      <w:r>
        <w:t xml:space="preserve">          "instructorId": 6</w:t>
      </w:r>
    </w:p>
    <w:p w14:paraId="7FA4A646" w14:textId="77777777" w:rsidR="007D7F26" w:rsidRDefault="007D7F26" w:rsidP="007D7F26">
      <w:r>
        <w:t xml:space="preserve">        },</w:t>
      </w:r>
    </w:p>
    <w:p w14:paraId="6A8BC975" w14:textId="77777777" w:rsidR="007D7F26" w:rsidRDefault="007D7F26" w:rsidP="007D7F26">
      <w:r>
        <w:t xml:space="preserve">        {</w:t>
      </w:r>
    </w:p>
    <w:p w14:paraId="0FBC7B47" w14:textId="77777777" w:rsidR="007D7F26" w:rsidRDefault="007D7F26" w:rsidP="007D7F26">
      <w:r>
        <w:t xml:space="preserve">          "id": 39,</w:t>
      </w:r>
    </w:p>
    <w:p w14:paraId="4CD20A3D" w14:textId="77777777" w:rsidR="007D7F26" w:rsidRDefault="007D7F26" w:rsidP="007D7F26">
      <w:r>
        <w:t xml:space="preserve">          "title": "Navigating the World of Cellular Biology",</w:t>
      </w:r>
    </w:p>
    <w:p w14:paraId="30DFAFE3" w14:textId="77777777" w:rsidR="007D7F26" w:rsidRDefault="007D7F26" w:rsidP="007D7F26">
      <w:r>
        <w:t xml:space="preserve">          "location": "Room 168",</w:t>
      </w:r>
    </w:p>
    <w:p w14:paraId="106B5642" w14:textId="77777777" w:rsidR="007D7F26" w:rsidRDefault="007D7F26" w:rsidP="007D7F26">
      <w:r>
        <w:t xml:space="preserve">          "category": "Math",</w:t>
      </w:r>
    </w:p>
    <w:p w14:paraId="00D8DDB3" w14:textId="77777777" w:rsidR="007D7F26" w:rsidRDefault="007D7F26" w:rsidP="007D7F26">
      <w:r>
        <w:t xml:space="preserve">          "registrationStatus": false,</w:t>
      </w:r>
    </w:p>
    <w:p w14:paraId="1ABDC697" w14:textId="77777777" w:rsidR="007D7F26" w:rsidRDefault="007D7F26" w:rsidP="007D7F26">
      <w:r>
        <w:t xml:space="preserve">          "courseStatus": "finished",</w:t>
      </w:r>
    </w:p>
    <w:p w14:paraId="7D7848EC" w14:textId="77777777" w:rsidR="007D7F26" w:rsidRDefault="007D7F26" w:rsidP="007D7F26">
      <w:r>
        <w:t xml:space="preserve">          "instructorId": 6</w:t>
      </w:r>
    </w:p>
    <w:p w14:paraId="0A9288AD" w14:textId="77777777" w:rsidR="007D7F26" w:rsidRDefault="007D7F26" w:rsidP="007D7F26">
      <w:r>
        <w:t xml:space="preserve">        }</w:t>
      </w:r>
    </w:p>
    <w:p w14:paraId="3292052D" w14:textId="77777777" w:rsidR="007D7F26" w:rsidRDefault="007D7F26" w:rsidP="007D7F26">
      <w:r>
        <w:t xml:space="preserve">      ],</w:t>
      </w:r>
    </w:p>
    <w:p w14:paraId="26DD6F42" w14:textId="77777777" w:rsidR="007D7F26" w:rsidRDefault="007D7F26" w:rsidP="007D7F26">
      <w:r>
        <w:t xml:space="preserve">      "grades": [</w:t>
      </w:r>
    </w:p>
    <w:p w14:paraId="1801FDA3" w14:textId="77777777" w:rsidR="007D7F26" w:rsidRDefault="007D7F26" w:rsidP="007D7F26">
      <w:r>
        <w:t xml:space="preserve">        {</w:t>
      </w:r>
    </w:p>
    <w:p w14:paraId="1F6C14B5" w14:textId="77777777" w:rsidR="007D7F26" w:rsidRDefault="007D7F26" w:rsidP="007D7F26">
      <w:r>
        <w:t xml:space="preserve">          "id": 103,</w:t>
      </w:r>
    </w:p>
    <w:p w14:paraId="106329F7" w14:textId="77777777" w:rsidR="007D7F26" w:rsidRDefault="007D7F26" w:rsidP="007D7F26">
      <w:r>
        <w:t xml:space="preserve">          "title": "agnosco tamisium caecus Final Exam",</w:t>
      </w:r>
    </w:p>
    <w:p w14:paraId="474DA3C6" w14:textId="77777777" w:rsidR="007D7F26" w:rsidRDefault="007D7F26" w:rsidP="007D7F26">
      <w:r>
        <w:t xml:space="preserve">          "grade": 28.31,</w:t>
      </w:r>
    </w:p>
    <w:p w14:paraId="0890C1DE" w14:textId="77777777" w:rsidR="007D7F26" w:rsidRDefault="007D7F26" w:rsidP="007D7F26">
      <w:r>
        <w:t xml:space="preserve">          "studentId": 133,</w:t>
      </w:r>
    </w:p>
    <w:p w14:paraId="346A1A72" w14:textId="77777777" w:rsidR="007D7F26" w:rsidRDefault="007D7F26" w:rsidP="007D7F26">
      <w:r>
        <w:t xml:space="preserve">          "courseId": 11</w:t>
      </w:r>
    </w:p>
    <w:p w14:paraId="6585551D" w14:textId="77777777" w:rsidR="007D7F26" w:rsidRDefault="007D7F26" w:rsidP="007D7F26">
      <w:r>
        <w:t xml:space="preserve">        },</w:t>
      </w:r>
    </w:p>
    <w:p w14:paraId="471F213C" w14:textId="77777777" w:rsidR="007D7F26" w:rsidRDefault="007D7F26" w:rsidP="007D7F26">
      <w:r>
        <w:t xml:space="preserve">        {</w:t>
      </w:r>
    </w:p>
    <w:p w14:paraId="104AE3A0" w14:textId="77777777" w:rsidR="007D7F26" w:rsidRDefault="007D7F26" w:rsidP="007D7F26">
      <w:r>
        <w:t xml:space="preserve">          "id": 343,</w:t>
      </w:r>
    </w:p>
    <w:p w14:paraId="240B2906" w14:textId="77777777" w:rsidR="007D7F26" w:rsidRDefault="007D7F26" w:rsidP="007D7F26">
      <w:r>
        <w:t xml:space="preserve">          "title": "vomica degenero vapulus Final Exam",</w:t>
      </w:r>
    </w:p>
    <w:p w14:paraId="5B3191FC" w14:textId="77777777" w:rsidR="007D7F26" w:rsidRDefault="007D7F26" w:rsidP="007D7F26">
      <w:r>
        <w:t xml:space="preserve">          "grade": 63.3,</w:t>
      </w:r>
    </w:p>
    <w:p w14:paraId="17BA6357" w14:textId="77777777" w:rsidR="007D7F26" w:rsidRDefault="007D7F26" w:rsidP="007D7F26">
      <w:r>
        <w:t xml:space="preserve">          "studentId": 133,</w:t>
      </w:r>
    </w:p>
    <w:p w14:paraId="6481BE92" w14:textId="77777777" w:rsidR="007D7F26" w:rsidRDefault="007D7F26" w:rsidP="007D7F26">
      <w:r>
        <w:t xml:space="preserve">          "courseId": 35</w:t>
      </w:r>
    </w:p>
    <w:p w14:paraId="6078C932" w14:textId="77777777" w:rsidR="007D7F26" w:rsidRDefault="007D7F26" w:rsidP="007D7F26">
      <w:r>
        <w:t xml:space="preserve">        },</w:t>
      </w:r>
    </w:p>
    <w:p w14:paraId="14CB5B0F" w14:textId="77777777" w:rsidR="007D7F26" w:rsidRDefault="007D7F26" w:rsidP="007D7F26">
      <w:r>
        <w:t xml:space="preserve">        {</w:t>
      </w:r>
    </w:p>
    <w:p w14:paraId="58710465" w14:textId="77777777" w:rsidR="007D7F26" w:rsidRDefault="007D7F26" w:rsidP="007D7F26">
      <w:r>
        <w:t xml:space="preserve">          "id": 384,</w:t>
      </w:r>
    </w:p>
    <w:p w14:paraId="02C28E81" w14:textId="77777777" w:rsidR="007D7F26" w:rsidRDefault="007D7F26" w:rsidP="007D7F26">
      <w:r>
        <w:t xml:space="preserve">          "title": "arbor vesco comitatus Final Exam",</w:t>
      </w:r>
    </w:p>
    <w:p w14:paraId="7CE1AF58" w14:textId="77777777" w:rsidR="007D7F26" w:rsidRDefault="007D7F26" w:rsidP="007D7F26">
      <w:r>
        <w:t xml:space="preserve">          "grade": 67.18,</w:t>
      </w:r>
    </w:p>
    <w:p w14:paraId="7910C3EB" w14:textId="77777777" w:rsidR="007D7F26" w:rsidRDefault="007D7F26" w:rsidP="007D7F26">
      <w:r>
        <w:t xml:space="preserve">          "studentId": 133,</w:t>
      </w:r>
    </w:p>
    <w:p w14:paraId="1339165E" w14:textId="77777777" w:rsidR="007D7F26" w:rsidRDefault="007D7F26" w:rsidP="007D7F26">
      <w:r>
        <w:t xml:space="preserve">          "courseId": 39</w:t>
      </w:r>
    </w:p>
    <w:p w14:paraId="101BE1B4" w14:textId="77777777" w:rsidR="007D7F26" w:rsidRDefault="007D7F26" w:rsidP="007D7F26">
      <w:r>
        <w:t xml:space="preserve">        }</w:t>
      </w:r>
    </w:p>
    <w:p w14:paraId="18AE69CB" w14:textId="77777777" w:rsidR="007D7F26" w:rsidRDefault="007D7F26" w:rsidP="007D7F26">
      <w:r>
        <w:t xml:space="preserve">      ]</w:t>
      </w:r>
    </w:p>
    <w:p w14:paraId="761D5B72" w14:textId="77777777" w:rsidR="007D7F26" w:rsidRDefault="007D7F26" w:rsidP="007D7F26">
      <w:r>
        <w:lastRenderedPageBreak/>
        <w:t xml:space="preserve">    },</w:t>
      </w:r>
    </w:p>
    <w:p w14:paraId="5F4A2849" w14:textId="77777777" w:rsidR="007D7F26" w:rsidRDefault="007D7F26" w:rsidP="007D7F26">
      <w:r>
        <w:t xml:space="preserve">    {</w:t>
      </w:r>
    </w:p>
    <w:p w14:paraId="3AF86CBC" w14:textId="77777777" w:rsidR="007D7F26" w:rsidRDefault="007D7F26" w:rsidP="007D7F26">
      <w:r>
        <w:t xml:space="preserve">      "id": 134,</w:t>
      </w:r>
    </w:p>
    <w:p w14:paraId="67703792" w14:textId="77777777" w:rsidR="007D7F26" w:rsidRDefault="007D7F26" w:rsidP="007D7F26">
      <w:r>
        <w:t xml:space="preserve">      "name": "Kim Jacobs",</w:t>
      </w:r>
    </w:p>
    <w:p w14:paraId="5710BC9F" w14:textId="77777777" w:rsidR="007D7F26" w:rsidRDefault="007D7F26" w:rsidP="007D7F26">
      <w:r>
        <w:t xml:space="preserve">      "email": "Hailey.Lemke-Emmerich@yahoo.com",</w:t>
      </w:r>
    </w:p>
    <w:p w14:paraId="3820FEC6" w14:textId="77777777" w:rsidR="007D7F26" w:rsidRDefault="007D7F26" w:rsidP="007D7F26">
      <w:r>
        <w:t xml:space="preserve">      "password": "student123",</w:t>
      </w:r>
    </w:p>
    <w:p w14:paraId="64DAB1B1" w14:textId="77777777" w:rsidR="007D7F26" w:rsidRDefault="007D7F26" w:rsidP="007D7F26">
      <w:r>
        <w:t xml:space="preserve">      "userType": "Student",</w:t>
      </w:r>
    </w:p>
    <w:p w14:paraId="34DFC33F" w14:textId="77777777" w:rsidR="007D7F26" w:rsidRDefault="007D7F26" w:rsidP="007D7F26">
      <w:r>
        <w:t xml:space="preserve">      "gpa": 3.66,</w:t>
      </w:r>
    </w:p>
    <w:p w14:paraId="0752099A" w14:textId="77777777" w:rsidR="007D7F26" w:rsidRDefault="007D7F26" w:rsidP="007D7F26">
      <w:r>
        <w:t xml:space="preserve">      "major": "Electrical Engineering",</w:t>
      </w:r>
    </w:p>
    <w:p w14:paraId="714717E2" w14:textId="77777777" w:rsidR="007D7F26" w:rsidRDefault="007D7F26" w:rsidP="007D7F26">
      <w:r>
        <w:t xml:space="preserve">      "passedCourses": [</w:t>
      </w:r>
    </w:p>
    <w:p w14:paraId="4F6C291E" w14:textId="77777777" w:rsidR="007D7F26" w:rsidRDefault="007D7F26" w:rsidP="007D7F26">
      <w:r>
        <w:t xml:space="preserve">        {</w:t>
      </w:r>
    </w:p>
    <w:p w14:paraId="03725305" w14:textId="77777777" w:rsidR="007D7F26" w:rsidRDefault="007D7F26" w:rsidP="007D7F26">
      <w:r>
        <w:t xml:space="preserve">          "id": 17,</w:t>
      </w:r>
    </w:p>
    <w:p w14:paraId="53E7A89A" w14:textId="77777777" w:rsidR="007D7F26" w:rsidRDefault="007D7F26" w:rsidP="007D7F26">
      <w:r>
        <w:t xml:space="preserve">          "title": "Digital Communication Trends for Marketing Experts",</w:t>
      </w:r>
    </w:p>
    <w:p w14:paraId="793C0837" w14:textId="77777777" w:rsidR="007D7F26" w:rsidRDefault="007D7F26" w:rsidP="007D7F26">
      <w:r>
        <w:t xml:space="preserve">          "location": "Room 370",</w:t>
      </w:r>
    </w:p>
    <w:p w14:paraId="0F1411E1" w14:textId="77777777" w:rsidR="007D7F26" w:rsidRDefault="007D7F26" w:rsidP="007D7F26">
      <w:r>
        <w:t xml:space="preserve">          "category": "Engineering",</w:t>
      </w:r>
    </w:p>
    <w:p w14:paraId="0FFEADCC" w14:textId="77777777" w:rsidR="007D7F26" w:rsidRDefault="007D7F26" w:rsidP="007D7F26">
      <w:r>
        <w:t xml:space="preserve">          "registrationStatus": true,</w:t>
      </w:r>
    </w:p>
    <w:p w14:paraId="385E2268" w14:textId="77777777" w:rsidR="007D7F26" w:rsidRDefault="007D7F26" w:rsidP="007D7F26">
      <w:r>
        <w:t xml:space="preserve">          "courseStatus": "offering",</w:t>
      </w:r>
    </w:p>
    <w:p w14:paraId="0E5ACB92" w14:textId="77777777" w:rsidR="007D7F26" w:rsidRDefault="007D7F26" w:rsidP="007D7F26">
      <w:r>
        <w:t xml:space="preserve">          "instructorId": 3</w:t>
      </w:r>
    </w:p>
    <w:p w14:paraId="4C406712" w14:textId="77777777" w:rsidR="007D7F26" w:rsidRDefault="007D7F26" w:rsidP="007D7F26">
      <w:r>
        <w:t xml:space="preserve">        }</w:t>
      </w:r>
    </w:p>
    <w:p w14:paraId="5DBEFEDF" w14:textId="77777777" w:rsidR="007D7F26" w:rsidRDefault="007D7F26" w:rsidP="007D7F26">
      <w:r>
        <w:t xml:space="preserve">      ],</w:t>
      </w:r>
    </w:p>
    <w:p w14:paraId="034488FB" w14:textId="77777777" w:rsidR="007D7F26" w:rsidRDefault="007D7F26" w:rsidP="007D7F26">
      <w:r>
        <w:t xml:space="preserve">      "grades": [</w:t>
      </w:r>
    </w:p>
    <w:p w14:paraId="7747C219" w14:textId="77777777" w:rsidR="007D7F26" w:rsidRDefault="007D7F26" w:rsidP="007D7F26">
      <w:r>
        <w:t xml:space="preserve">        {</w:t>
      </w:r>
    </w:p>
    <w:p w14:paraId="16EE2CC7" w14:textId="77777777" w:rsidR="007D7F26" w:rsidRDefault="007D7F26" w:rsidP="007D7F26">
      <w:r>
        <w:t xml:space="preserve">          "id": 162,</w:t>
      </w:r>
    </w:p>
    <w:p w14:paraId="4A3883B7" w14:textId="77777777" w:rsidR="007D7F26" w:rsidRDefault="007D7F26" w:rsidP="007D7F26">
      <w:r>
        <w:t xml:space="preserve">          "title": "valens collum similique Final Exam",</w:t>
      </w:r>
    </w:p>
    <w:p w14:paraId="7521F0DF" w14:textId="77777777" w:rsidR="007D7F26" w:rsidRDefault="007D7F26" w:rsidP="007D7F26">
      <w:r>
        <w:t xml:space="preserve">          "grade": 35.72,</w:t>
      </w:r>
    </w:p>
    <w:p w14:paraId="3222A2B5" w14:textId="77777777" w:rsidR="007D7F26" w:rsidRDefault="007D7F26" w:rsidP="007D7F26">
      <w:r>
        <w:t xml:space="preserve">          "studentId": 134,</w:t>
      </w:r>
    </w:p>
    <w:p w14:paraId="75C8D1CB" w14:textId="77777777" w:rsidR="007D7F26" w:rsidRDefault="007D7F26" w:rsidP="007D7F26">
      <w:r>
        <w:t xml:space="preserve">          "courseId": 17</w:t>
      </w:r>
    </w:p>
    <w:p w14:paraId="342542FF" w14:textId="77777777" w:rsidR="007D7F26" w:rsidRDefault="007D7F26" w:rsidP="007D7F26">
      <w:r>
        <w:t xml:space="preserve">        }</w:t>
      </w:r>
    </w:p>
    <w:p w14:paraId="1487F9D8" w14:textId="77777777" w:rsidR="007D7F26" w:rsidRDefault="007D7F26" w:rsidP="007D7F26">
      <w:r>
        <w:t xml:space="preserve">      ]</w:t>
      </w:r>
    </w:p>
    <w:p w14:paraId="3F8898B4" w14:textId="77777777" w:rsidR="007D7F26" w:rsidRDefault="007D7F26" w:rsidP="007D7F26">
      <w:r>
        <w:t xml:space="preserve">    },</w:t>
      </w:r>
    </w:p>
    <w:p w14:paraId="765704EF" w14:textId="77777777" w:rsidR="007D7F26" w:rsidRDefault="007D7F26" w:rsidP="007D7F26">
      <w:r>
        <w:t xml:space="preserve">    {</w:t>
      </w:r>
    </w:p>
    <w:p w14:paraId="036532F9" w14:textId="77777777" w:rsidR="007D7F26" w:rsidRDefault="007D7F26" w:rsidP="007D7F26">
      <w:r>
        <w:t xml:space="preserve">      "id": 135,</w:t>
      </w:r>
    </w:p>
    <w:p w14:paraId="5C612E62" w14:textId="77777777" w:rsidR="007D7F26" w:rsidRDefault="007D7F26" w:rsidP="007D7F26">
      <w:r>
        <w:t xml:space="preserve">      "name": "Raul Trantow-Hansen II",</w:t>
      </w:r>
    </w:p>
    <w:p w14:paraId="173D3AB9" w14:textId="77777777" w:rsidR="007D7F26" w:rsidRDefault="007D7F26" w:rsidP="007D7F26">
      <w:r>
        <w:t xml:space="preserve">      "email": "Delphia.Ullrich@hotmail.com",</w:t>
      </w:r>
    </w:p>
    <w:p w14:paraId="23028BDF" w14:textId="77777777" w:rsidR="007D7F26" w:rsidRDefault="007D7F26" w:rsidP="007D7F26">
      <w:r>
        <w:t xml:space="preserve">      "password": "student123",</w:t>
      </w:r>
    </w:p>
    <w:p w14:paraId="33BCBA7C" w14:textId="77777777" w:rsidR="007D7F26" w:rsidRDefault="007D7F26" w:rsidP="007D7F26">
      <w:r>
        <w:t xml:space="preserve">      "userType": "Student",</w:t>
      </w:r>
    </w:p>
    <w:p w14:paraId="6A4B0408" w14:textId="77777777" w:rsidR="007D7F26" w:rsidRDefault="007D7F26" w:rsidP="007D7F26">
      <w:r>
        <w:t xml:space="preserve">      "gpa": 3.09,</w:t>
      </w:r>
    </w:p>
    <w:p w14:paraId="5AE690B4" w14:textId="77777777" w:rsidR="007D7F26" w:rsidRDefault="007D7F26" w:rsidP="007D7F26">
      <w:r>
        <w:t xml:space="preserve">      "major": "Business Management",</w:t>
      </w:r>
    </w:p>
    <w:p w14:paraId="5A4A3583" w14:textId="77777777" w:rsidR="007D7F26" w:rsidRDefault="007D7F26" w:rsidP="007D7F26">
      <w:r>
        <w:t xml:space="preserve">      "passedCourses": [</w:t>
      </w:r>
    </w:p>
    <w:p w14:paraId="6BF3C08C" w14:textId="77777777" w:rsidR="007D7F26" w:rsidRDefault="007D7F26" w:rsidP="007D7F26">
      <w:r>
        <w:t xml:space="preserve">        {</w:t>
      </w:r>
    </w:p>
    <w:p w14:paraId="012EB286" w14:textId="77777777" w:rsidR="007D7F26" w:rsidRDefault="007D7F26" w:rsidP="007D7F26">
      <w:r>
        <w:t xml:space="preserve">          "id": 15,</w:t>
      </w:r>
    </w:p>
    <w:p w14:paraId="7783754D" w14:textId="77777777" w:rsidR="007D7F26" w:rsidRDefault="007D7F26" w:rsidP="007D7F26">
      <w:r>
        <w:t xml:space="preserve">          "title": "Advanced Communication Skills for PR Specialists",</w:t>
      </w:r>
    </w:p>
    <w:p w14:paraId="0937F4C7" w14:textId="77777777" w:rsidR="007D7F26" w:rsidRDefault="007D7F26" w:rsidP="007D7F26">
      <w:r>
        <w:lastRenderedPageBreak/>
        <w:t xml:space="preserve">          "location": "Room 395",</w:t>
      </w:r>
    </w:p>
    <w:p w14:paraId="42B6213A" w14:textId="77777777" w:rsidR="007D7F26" w:rsidRDefault="007D7F26" w:rsidP="007D7F26">
      <w:r>
        <w:t xml:space="preserve">          "category": "Science",</w:t>
      </w:r>
    </w:p>
    <w:p w14:paraId="60258AFB" w14:textId="77777777" w:rsidR="007D7F26" w:rsidRDefault="007D7F26" w:rsidP="007D7F26">
      <w:r>
        <w:t xml:space="preserve">          "registrationStatus": true,</w:t>
      </w:r>
    </w:p>
    <w:p w14:paraId="1B51A204" w14:textId="77777777" w:rsidR="007D7F26" w:rsidRDefault="007D7F26" w:rsidP="007D7F26">
      <w:r>
        <w:t xml:space="preserve">          "courseStatus": "offering",</w:t>
      </w:r>
    </w:p>
    <w:p w14:paraId="25C13D56" w14:textId="77777777" w:rsidR="007D7F26" w:rsidRDefault="007D7F26" w:rsidP="007D7F26">
      <w:r>
        <w:t xml:space="preserve">          "instructorId": 2</w:t>
      </w:r>
    </w:p>
    <w:p w14:paraId="015AC378" w14:textId="77777777" w:rsidR="007D7F26" w:rsidRDefault="007D7F26" w:rsidP="007D7F26">
      <w:r>
        <w:t xml:space="preserve">        },</w:t>
      </w:r>
    </w:p>
    <w:p w14:paraId="1209810D" w14:textId="77777777" w:rsidR="007D7F26" w:rsidRDefault="007D7F26" w:rsidP="007D7F26">
      <w:r>
        <w:t xml:space="preserve">        {</w:t>
      </w:r>
    </w:p>
    <w:p w14:paraId="11A89AE1" w14:textId="77777777" w:rsidR="007D7F26" w:rsidRDefault="007D7F26" w:rsidP="007D7F26">
      <w:r>
        <w:t xml:space="preserve">          "id": 19,</w:t>
      </w:r>
    </w:p>
    <w:p w14:paraId="0C4A6FD6" w14:textId="77777777" w:rsidR="007D7F26" w:rsidRDefault="007D7F26" w:rsidP="007D7F26">
      <w:r>
        <w:t xml:space="preserve">          "title": "Social Media Communication Essentials",</w:t>
      </w:r>
    </w:p>
    <w:p w14:paraId="1EB12884" w14:textId="77777777" w:rsidR="007D7F26" w:rsidRDefault="007D7F26" w:rsidP="007D7F26">
      <w:r>
        <w:t xml:space="preserve">          "location": "Room 400",</w:t>
      </w:r>
    </w:p>
    <w:p w14:paraId="0D6C21E4" w14:textId="77777777" w:rsidR="007D7F26" w:rsidRDefault="007D7F26" w:rsidP="007D7F26">
      <w:r>
        <w:t xml:space="preserve">          "category": "Engineering",</w:t>
      </w:r>
    </w:p>
    <w:p w14:paraId="085CE011" w14:textId="77777777" w:rsidR="007D7F26" w:rsidRDefault="007D7F26" w:rsidP="007D7F26">
      <w:r>
        <w:t xml:space="preserve">          "registrationStatus": true,</w:t>
      </w:r>
    </w:p>
    <w:p w14:paraId="6E0C98CB" w14:textId="77777777" w:rsidR="007D7F26" w:rsidRDefault="007D7F26" w:rsidP="007D7F26">
      <w:r>
        <w:t xml:space="preserve">          "courseStatus": "offering",</w:t>
      </w:r>
    </w:p>
    <w:p w14:paraId="744E972C" w14:textId="77777777" w:rsidR="007D7F26" w:rsidRDefault="007D7F26" w:rsidP="007D7F26">
      <w:r>
        <w:t xml:space="preserve">          "instructorId": 1</w:t>
      </w:r>
    </w:p>
    <w:p w14:paraId="060A58F7" w14:textId="77777777" w:rsidR="007D7F26" w:rsidRDefault="007D7F26" w:rsidP="007D7F26">
      <w:r>
        <w:t xml:space="preserve">        },</w:t>
      </w:r>
    </w:p>
    <w:p w14:paraId="5603B773" w14:textId="77777777" w:rsidR="007D7F26" w:rsidRDefault="007D7F26" w:rsidP="007D7F26">
      <w:r>
        <w:t xml:space="preserve">        {</w:t>
      </w:r>
    </w:p>
    <w:p w14:paraId="67A187B3" w14:textId="77777777" w:rsidR="007D7F26" w:rsidRDefault="007D7F26" w:rsidP="007D7F26">
      <w:r>
        <w:t xml:space="preserve">          "id": 23,</w:t>
      </w:r>
    </w:p>
    <w:p w14:paraId="3ADFBE76" w14:textId="77777777" w:rsidR="007D7F26" w:rsidRDefault="007D7F26" w:rsidP="007D7F26">
      <w:r>
        <w:t xml:space="preserve">          "title": "Advanced Accounting Principles",</w:t>
      </w:r>
    </w:p>
    <w:p w14:paraId="349A85F1" w14:textId="77777777" w:rsidR="007D7F26" w:rsidRDefault="007D7F26" w:rsidP="007D7F26">
      <w:r>
        <w:t xml:space="preserve">          "location": "Room 364",</w:t>
      </w:r>
    </w:p>
    <w:p w14:paraId="2711368F" w14:textId="77777777" w:rsidR="007D7F26" w:rsidRDefault="007D7F26" w:rsidP="007D7F26">
      <w:r>
        <w:t xml:space="preserve">          "category": "Math",</w:t>
      </w:r>
    </w:p>
    <w:p w14:paraId="5A66D4C7" w14:textId="77777777" w:rsidR="007D7F26" w:rsidRDefault="007D7F26" w:rsidP="007D7F26">
      <w:r>
        <w:t xml:space="preserve">          "registrationStatus": true,</w:t>
      </w:r>
    </w:p>
    <w:p w14:paraId="35FDC56A" w14:textId="77777777" w:rsidR="007D7F26" w:rsidRDefault="007D7F26" w:rsidP="007D7F26">
      <w:r>
        <w:t xml:space="preserve">          "courseStatus": "offering",</w:t>
      </w:r>
    </w:p>
    <w:p w14:paraId="638B354B" w14:textId="77777777" w:rsidR="007D7F26" w:rsidRDefault="007D7F26" w:rsidP="007D7F26">
      <w:r>
        <w:t xml:space="preserve">          "instructorId": 6</w:t>
      </w:r>
    </w:p>
    <w:p w14:paraId="6E886A84" w14:textId="77777777" w:rsidR="007D7F26" w:rsidRDefault="007D7F26" w:rsidP="007D7F26">
      <w:r>
        <w:t xml:space="preserve">        },</w:t>
      </w:r>
    </w:p>
    <w:p w14:paraId="026B35DB" w14:textId="77777777" w:rsidR="007D7F26" w:rsidRDefault="007D7F26" w:rsidP="007D7F26">
      <w:r>
        <w:t xml:space="preserve">        {</w:t>
      </w:r>
    </w:p>
    <w:p w14:paraId="65FDB540" w14:textId="77777777" w:rsidR="007D7F26" w:rsidRDefault="007D7F26" w:rsidP="007D7F26">
      <w:r>
        <w:t xml:space="preserve">          "id": 33,</w:t>
      </w:r>
    </w:p>
    <w:p w14:paraId="511F35E9" w14:textId="77777777" w:rsidR="007D7F26" w:rsidRDefault="007D7F26" w:rsidP="007D7F26">
      <w:r>
        <w:t xml:space="preserve">          "title": "Mastering Molecular Biology Concepts",</w:t>
      </w:r>
    </w:p>
    <w:p w14:paraId="35641E70" w14:textId="77777777" w:rsidR="007D7F26" w:rsidRDefault="007D7F26" w:rsidP="007D7F26">
      <w:r>
        <w:t xml:space="preserve">          "location": "Room 363",</w:t>
      </w:r>
    </w:p>
    <w:p w14:paraId="5CF06CA7" w14:textId="77777777" w:rsidR="007D7F26" w:rsidRDefault="007D7F26" w:rsidP="007D7F26">
      <w:r>
        <w:t xml:space="preserve">          "category": "Science",</w:t>
      </w:r>
    </w:p>
    <w:p w14:paraId="0E8524D4" w14:textId="77777777" w:rsidR="007D7F26" w:rsidRDefault="007D7F26" w:rsidP="007D7F26">
      <w:r>
        <w:t xml:space="preserve">          "registrationStatus": false,</w:t>
      </w:r>
    </w:p>
    <w:p w14:paraId="24E28A8C" w14:textId="77777777" w:rsidR="007D7F26" w:rsidRDefault="007D7F26" w:rsidP="007D7F26">
      <w:r>
        <w:t xml:space="preserve">          "courseStatus": "offering",</w:t>
      </w:r>
    </w:p>
    <w:p w14:paraId="21E9D2CF" w14:textId="77777777" w:rsidR="007D7F26" w:rsidRDefault="007D7F26" w:rsidP="007D7F26">
      <w:r>
        <w:t xml:space="preserve">          "instructorId": 2</w:t>
      </w:r>
    </w:p>
    <w:p w14:paraId="224920A6" w14:textId="77777777" w:rsidR="007D7F26" w:rsidRDefault="007D7F26" w:rsidP="007D7F26">
      <w:r>
        <w:t xml:space="preserve">        },</w:t>
      </w:r>
    </w:p>
    <w:p w14:paraId="6A7644C9" w14:textId="77777777" w:rsidR="007D7F26" w:rsidRDefault="007D7F26" w:rsidP="007D7F26">
      <w:r>
        <w:t xml:space="preserve">        {</w:t>
      </w:r>
    </w:p>
    <w:p w14:paraId="5639D3F8" w14:textId="77777777" w:rsidR="007D7F26" w:rsidRDefault="007D7F26" w:rsidP="007D7F26">
      <w:r>
        <w:t xml:space="preserve">          "id": 35,</w:t>
      </w:r>
    </w:p>
    <w:p w14:paraId="0385C217" w14:textId="77777777" w:rsidR="007D7F26" w:rsidRDefault="007D7F26" w:rsidP="007D7F26">
      <w:r>
        <w:t xml:space="preserve">          "title": "Anatomy and Physiology for Graduates",</w:t>
      </w:r>
    </w:p>
    <w:p w14:paraId="3D739C89" w14:textId="77777777" w:rsidR="007D7F26" w:rsidRDefault="007D7F26" w:rsidP="007D7F26">
      <w:r>
        <w:t xml:space="preserve">          "location": "Room 304",</w:t>
      </w:r>
    </w:p>
    <w:p w14:paraId="174905BE" w14:textId="77777777" w:rsidR="007D7F26" w:rsidRDefault="007D7F26" w:rsidP="007D7F26">
      <w:r>
        <w:t xml:space="preserve">          "category": "Science",</w:t>
      </w:r>
    </w:p>
    <w:p w14:paraId="676E18EC" w14:textId="77777777" w:rsidR="007D7F26" w:rsidRDefault="007D7F26" w:rsidP="007D7F26">
      <w:r>
        <w:t xml:space="preserve">          "registrationStatus": true,</w:t>
      </w:r>
    </w:p>
    <w:p w14:paraId="05BEF9D8" w14:textId="77777777" w:rsidR="007D7F26" w:rsidRDefault="007D7F26" w:rsidP="007D7F26">
      <w:r>
        <w:t xml:space="preserve">          "courseStatus": "finished",</w:t>
      </w:r>
    </w:p>
    <w:p w14:paraId="0A837A5C" w14:textId="77777777" w:rsidR="007D7F26" w:rsidRDefault="007D7F26" w:rsidP="007D7F26">
      <w:r>
        <w:t xml:space="preserve">          "instructorId": 5</w:t>
      </w:r>
    </w:p>
    <w:p w14:paraId="70F9D94F" w14:textId="77777777" w:rsidR="007D7F26" w:rsidRDefault="007D7F26" w:rsidP="007D7F26">
      <w:r>
        <w:t xml:space="preserve">        },</w:t>
      </w:r>
    </w:p>
    <w:p w14:paraId="3C12AD40" w14:textId="77777777" w:rsidR="007D7F26" w:rsidRDefault="007D7F26" w:rsidP="007D7F26">
      <w:r>
        <w:lastRenderedPageBreak/>
        <w:t xml:space="preserve">        {</w:t>
      </w:r>
    </w:p>
    <w:p w14:paraId="338D4C57" w14:textId="77777777" w:rsidR="007D7F26" w:rsidRDefault="007D7F26" w:rsidP="007D7F26">
      <w:r>
        <w:t xml:space="preserve">          "id": 44,</w:t>
      </w:r>
    </w:p>
    <w:p w14:paraId="4EB66226" w14:textId="77777777" w:rsidR="007D7F26" w:rsidRDefault="007D7F26" w:rsidP="007D7F26">
      <w:r>
        <w:t xml:space="preserve">          "title": "The Ultimate Chemistry Major Guide",</w:t>
      </w:r>
    </w:p>
    <w:p w14:paraId="45E01CA7" w14:textId="77777777" w:rsidR="007D7F26" w:rsidRDefault="007D7F26" w:rsidP="007D7F26">
      <w:r>
        <w:t xml:space="preserve">          "location": "Room 176",</w:t>
      </w:r>
    </w:p>
    <w:p w14:paraId="41B80C22" w14:textId="77777777" w:rsidR="007D7F26" w:rsidRDefault="007D7F26" w:rsidP="007D7F26">
      <w:r>
        <w:t xml:space="preserve">          "category": "Science",</w:t>
      </w:r>
    </w:p>
    <w:p w14:paraId="4CB6498B" w14:textId="77777777" w:rsidR="007D7F26" w:rsidRDefault="007D7F26" w:rsidP="007D7F26">
      <w:r>
        <w:t xml:space="preserve">          "registrationStatus": true,</w:t>
      </w:r>
    </w:p>
    <w:p w14:paraId="0830477F" w14:textId="77777777" w:rsidR="007D7F26" w:rsidRDefault="007D7F26" w:rsidP="007D7F26">
      <w:r>
        <w:t xml:space="preserve">          "courseStatus": "finished",</w:t>
      </w:r>
    </w:p>
    <w:p w14:paraId="3F337920" w14:textId="77777777" w:rsidR="007D7F26" w:rsidRDefault="007D7F26" w:rsidP="007D7F26">
      <w:r>
        <w:t xml:space="preserve">          "instructorId": 5</w:t>
      </w:r>
    </w:p>
    <w:p w14:paraId="34BA9DFD" w14:textId="77777777" w:rsidR="007D7F26" w:rsidRDefault="007D7F26" w:rsidP="007D7F26">
      <w:r>
        <w:t xml:space="preserve">        },</w:t>
      </w:r>
    </w:p>
    <w:p w14:paraId="764BB2D2" w14:textId="77777777" w:rsidR="007D7F26" w:rsidRDefault="007D7F26" w:rsidP="007D7F26">
      <w:r>
        <w:t xml:space="preserve">        {</w:t>
      </w:r>
    </w:p>
    <w:p w14:paraId="5118202B" w14:textId="77777777" w:rsidR="007D7F26" w:rsidRDefault="007D7F26" w:rsidP="007D7F26">
      <w:r>
        <w:t xml:space="preserve">          "id": 50,</w:t>
      </w:r>
    </w:p>
    <w:p w14:paraId="2596F175" w14:textId="77777777" w:rsidR="007D7F26" w:rsidRDefault="007D7F26" w:rsidP="007D7F26">
      <w:r>
        <w:t xml:space="preserve">          "title": "Navigating the World of Computer Science",</w:t>
      </w:r>
    </w:p>
    <w:p w14:paraId="2AB9D532" w14:textId="77777777" w:rsidR="007D7F26" w:rsidRDefault="007D7F26" w:rsidP="007D7F26">
      <w:r>
        <w:t xml:space="preserve">          "location": "Room 104",</w:t>
      </w:r>
    </w:p>
    <w:p w14:paraId="3634A1C7" w14:textId="77777777" w:rsidR="007D7F26" w:rsidRDefault="007D7F26" w:rsidP="007D7F26">
      <w:r>
        <w:t xml:space="preserve">          "category": "Science",</w:t>
      </w:r>
    </w:p>
    <w:p w14:paraId="1C2F1521" w14:textId="77777777" w:rsidR="007D7F26" w:rsidRDefault="007D7F26" w:rsidP="007D7F26">
      <w:r>
        <w:t xml:space="preserve">          "registrationStatus": true,</w:t>
      </w:r>
    </w:p>
    <w:p w14:paraId="554A518D" w14:textId="77777777" w:rsidR="007D7F26" w:rsidRDefault="007D7F26" w:rsidP="007D7F26">
      <w:r>
        <w:t xml:space="preserve">          "courseStatus": "offering",</w:t>
      </w:r>
    </w:p>
    <w:p w14:paraId="1F2781C4" w14:textId="77777777" w:rsidR="007D7F26" w:rsidRDefault="007D7F26" w:rsidP="007D7F26">
      <w:r>
        <w:t xml:space="preserve">          "instructorId": 7</w:t>
      </w:r>
    </w:p>
    <w:p w14:paraId="49A9F320" w14:textId="77777777" w:rsidR="007D7F26" w:rsidRDefault="007D7F26" w:rsidP="007D7F26">
      <w:r>
        <w:t xml:space="preserve">        }</w:t>
      </w:r>
    </w:p>
    <w:p w14:paraId="17E0F1F0" w14:textId="77777777" w:rsidR="007D7F26" w:rsidRDefault="007D7F26" w:rsidP="007D7F26">
      <w:r>
        <w:t xml:space="preserve">      ],</w:t>
      </w:r>
    </w:p>
    <w:p w14:paraId="2BAE3977" w14:textId="77777777" w:rsidR="007D7F26" w:rsidRDefault="007D7F26" w:rsidP="007D7F26">
      <w:r>
        <w:t xml:space="preserve">      "grades": [</w:t>
      </w:r>
    </w:p>
    <w:p w14:paraId="55DF4353" w14:textId="77777777" w:rsidR="007D7F26" w:rsidRDefault="007D7F26" w:rsidP="007D7F26">
      <w:r>
        <w:t xml:space="preserve">        {</w:t>
      </w:r>
    </w:p>
    <w:p w14:paraId="7126B0B9" w14:textId="77777777" w:rsidR="007D7F26" w:rsidRDefault="007D7F26" w:rsidP="007D7F26">
      <w:r>
        <w:t xml:space="preserve">          "id": 141,</w:t>
      </w:r>
    </w:p>
    <w:p w14:paraId="7456A6C9" w14:textId="77777777" w:rsidR="007D7F26" w:rsidRDefault="007D7F26" w:rsidP="007D7F26">
      <w:r>
        <w:t xml:space="preserve">          "title": "beneficium cruentus denuncio Final Exam",</w:t>
      </w:r>
    </w:p>
    <w:p w14:paraId="3B495758" w14:textId="77777777" w:rsidR="007D7F26" w:rsidRDefault="007D7F26" w:rsidP="007D7F26">
      <w:r>
        <w:t xml:space="preserve">          "grade": 90.01,</w:t>
      </w:r>
    </w:p>
    <w:p w14:paraId="07A89B39" w14:textId="77777777" w:rsidR="007D7F26" w:rsidRDefault="007D7F26" w:rsidP="007D7F26">
      <w:r>
        <w:t xml:space="preserve">          "studentId": 135,</w:t>
      </w:r>
    </w:p>
    <w:p w14:paraId="6A577B6C" w14:textId="77777777" w:rsidR="007D7F26" w:rsidRDefault="007D7F26" w:rsidP="007D7F26">
      <w:r>
        <w:t xml:space="preserve">          "courseId": 15</w:t>
      </w:r>
    </w:p>
    <w:p w14:paraId="3926D466" w14:textId="77777777" w:rsidR="007D7F26" w:rsidRDefault="007D7F26" w:rsidP="007D7F26">
      <w:r>
        <w:t xml:space="preserve">        },</w:t>
      </w:r>
    </w:p>
    <w:p w14:paraId="21AF11B1" w14:textId="77777777" w:rsidR="007D7F26" w:rsidRDefault="007D7F26" w:rsidP="007D7F26">
      <w:r>
        <w:t xml:space="preserve">        {</w:t>
      </w:r>
    </w:p>
    <w:p w14:paraId="54467576" w14:textId="77777777" w:rsidR="007D7F26" w:rsidRDefault="007D7F26" w:rsidP="007D7F26">
      <w:r>
        <w:t xml:space="preserve">          "id": 185,</w:t>
      </w:r>
    </w:p>
    <w:p w14:paraId="2E15189E" w14:textId="77777777" w:rsidR="007D7F26" w:rsidRDefault="007D7F26" w:rsidP="007D7F26">
      <w:r>
        <w:t xml:space="preserve">          "title": "dolor alienus harum Final Exam",</w:t>
      </w:r>
    </w:p>
    <w:p w14:paraId="7A5E3CB0" w14:textId="77777777" w:rsidR="007D7F26" w:rsidRDefault="007D7F26" w:rsidP="007D7F26">
      <w:r>
        <w:t xml:space="preserve">          "grade": 36.1,</w:t>
      </w:r>
    </w:p>
    <w:p w14:paraId="0C4B1D3C" w14:textId="77777777" w:rsidR="007D7F26" w:rsidRDefault="007D7F26" w:rsidP="007D7F26">
      <w:r>
        <w:t xml:space="preserve">          "studentId": 135,</w:t>
      </w:r>
    </w:p>
    <w:p w14:paraId="38AD2C7D" w14:textId="77777777" w:rsidR="007D7F26" w:rsidRDefault="007D7F26" w:rsidP="007D7F26">
      <w:r>
        <w:t xml:space="preserve">          "courseId": 19</w:t>
      </w:r>
    </w:p>
    <w:p w14:paraId="669078E5" w14:textId="77777777" w:rsidR="007D7F26" w:rsidRDefault="007D7F26" w:rsidP="007D7F26">
      <w:r>
        <w:t xml:space="preserve">        },</w:t>
      </w:r>
    </w:p>
    <w:p w14:paraId="4F7ADFF4" w14:textId="77777777" w:rsidR="007D7F26" w:rsidRDefault="007D7F26" w:rsidP="007D7F26">
      <w:r>
        <w:t xml:space="preserve">        {</w:t>
      </w:r>
    </w:p>
    <w:p w14:paraId="37EE69A9" w14:textId="77777777" w:rsidR="007D7F26" w:rsidRDefault="007D7F26" w:rsidP="007D7F26">
      <w:r>
        <w:t xml:space="preserve">          "id": 346,</w:t>
      </w:r>
    </w:p>
    <w:p w14:paraId="50583FF3" w14:textId="77777777" w:rsidR="007D7F26" w:rsidRDefault="007D7F26" w:rsidP="007D7F26">
      <w:r>
        <w:t xml:space="preserve">          "title": "vomica degenero vapulus Final Exam",</w:t>
      </w:r>
    </w:p>
    <w:p w14:paraId="649A3906" w14:textId="77777777" w:rsidR="007D7F26" w:rsidRDefault="007D7F26" w:rsidP="007D7F26">
      <w:r>
        <w:t xml:space="preserve">          "grade": 28.79,</w:t>
      </w:r>
    </w:p>
    <w:p w14:paraId="0B8A7CAA" w14:textId="77777777" w:rsidR="007D7F26" w:rsidRDefault="007D7F26" w:rsidP="007D7F26">
      <w:r>
        <w:t xml:space="preserve">          "studentId": 135,</w:t>
      </w:r>
    </w:p>
    <w:p w14:paraId="5ADD454C" w14:textId="77777777" w:rsidR="007D7F26" w:rsidRDefault="007D7F26" w:rsidP="007D7F26">
      <w:r>
        <w:t xml:space="preserve">          "courseId": 35</w:t>
      </w:r>
    </w:p>
    <w:p w14:paraId="75B84FA5" w14:textId="77777777" w:rsidR="007D7F26" w:rsidRDefault="007D7F26" w:rsidP="007D7F26">
      <w:r>
        <w:t xml:space="preserve">        },</w:t>
      </w:r>
    </w:p>
    <w:p w14:paraId="3AD46161" w14:textId="77777777" w:rsidR="007D7F26" w:rsidRDefault="007D7F26" w:rsidP="007D7F26">
      <w:r>
        <w:t xml:space="preserve">        {</w:t>
      </w:r>
    </w:p>
    <w:p w14:paraId="00A8AA6C" w14:textId="77777777" w:rsidR="007D7F26" w:rsidRDefault="007D7F26" w:rsidP="007D7F26">
      <w:r>
        <w:lastRenderedPageBreak/>
        <w:t xml:space="preserve">          "id": 432,</w:t>
      </w:r>
    </w:p>
    <w:p w14:paraId="619E9F17" w14:textId="77777777" w:rsidR="007D7F26" w:rsidRDefault="007D7F26" w:rsidP="007D7F26">
      <w:r>
        <w:t xml:space="preserve">          "title": "creo damno acerbitas Final Exam",</w:t>
      </w:r>
    </w:p>
    <w:p w14:paraId="1D4A157E" w14:textId="77777777" w:rsidR="007D7F26" w:rsidRDefault="007D7F26" w:rsidP="007D7F26">
      <w:r>
        <w:t xml:space="preserve">          "grade": 34.59,</w:t>
      </w:r>
    </w:p>
    <w:p w14:paraId="3E274370" w14:textId="77777777" w:rsidR="007D7F26" w:rsidRDefault="007D7F26" w:rsidP="007D7F26">
      <w:r>
        <w:t xml:space="preserve">          "studentId": 135,</w:t>
      </w:r>
    </w:p>
    <w:p w14:paraId="0352F02A" w14:textId="77777777" w:rsidR="007D7F26" w:rsidRDefault="007D7F26" w:rsidP="007D7F26">
      <w:r>
        <w:t xml:space="preserve">          "courseId": 44</w:t>
      </w:r>
    </w:p>
    <w:p w14:paraId="1FD431E2" w14:textId="77777777" w:rsidR="007D7F26" w:rsidRDefault="007D7F26" w:rsidP="007D7F26">
      <w:r>
        <w:t xml:space="preserve">        }</w:t>
      </w:r>
    </w:p>
    <w:p w14:paraId="2A8A6E8A" w14:textId="77777777" w:rsidR="007D7F26" w:rsidRDefault="007D7F26" w:rsidP="007D7F26">
      <w:r>
        <w:t xml:space="preserve">      ]</w:t>
      </w:r>
    </w:p>
    <w:p w14:paraId="1BBF80E6" w14:textId="77777777" w:rsidR="007D7F26" w:rsidRDefault="007D7F26" w:rsidP="007D7F26">
      <w:r>
        <w:t xml:space="preserve">    },</w:t>
      </w:r>
    </w:p>
    <w:p w14:paraId="1CC0A616" w14:textId="77777777" w:rsidR="007D7F26" w:rsidRDefault="007D7F26" w:rsidP="007D7F26">
      <w:r>
        <w:t xml:space="preserve">    {</w:t>
      </w:r>
    </w:p>
    <w:p w14:paraId="25B06C1E" w14:textId="77777777" w:rsidR="007D7F26" w:rsidRDefault="007D7F26" w:rsidP="007D7F26">
      <w:r>
        <w:t xml:space="preserve">      "id": 136,</w:t>
      </w:r>
    </w:p>
    <w:p w14:paraId="7C30715E" w14:textId="77777777" w:rsidR="007D7F26" w:rsidRDefault="007D7F26" w:rsidP="007D7F26">
      <w:r>
        <w:t xml:space="preserve">      "name": "Judith Rolfson",</w:t>
      </w:r>
    </w:p>
    <w:p w14:paraId="697A255F" w14:textId="77777777" w:rsidR="007D7F26" w:rsidRDefault="007D7F26" w:rsidP="007D7F26">
      <w:r>
        <w:t xml:space="preserve">      "email": "Dee.Wyman@yahoo.com",</w:t>
      </w:r>
    </w:p>
    <w:p w14:paraId="0DF8A1E1" w14:textId="77777777" w:rsidR="007D7F26" w:rsidRDefault="007D7F26" w:rsidP="007D7F26">
      <w:r>
        <w:t xml:space="preserve">      "password": "student123",</w:t>
      </w:r>
    </w:p>
    <w:p w14:paraId="1666EB97" w14:textId="77777777" w:rsidR="007D7F26" w:rsidRDefault="007D7F26" w:rsidP="007D7F26">
      <w:r>
        <w:t xml:space="preserve">      "userType": "Student",</w:t>
      </w:r>
    </w:p>
    <w:p w14:paraId="0568B1D6" w14:textId="77777777" w:rsidR="007D7F26" w:rsidRDefault="007D7F26" w:rsidP="007D7F26">
      <w:r>
        <w:t xml:space="preserve">      "gpa": 0.39,</w:t>
      </w:r>
    </w:p>
    <w:p w14:paraId="1C7B1824" w14:textId="77777777" w:rsidR="007D7F26" w:rsidRDefault="007D7F26" w:rsidP="007D7F26">
      <w:r>
        <w:t xml:space="preserve">      "major": "Computer Science",</w:t>
      </w:r>
    </w:p>
    <w:p w14:paraId="3959D5CD" w14:textId="77777777" w:rsidR="007D7F26" w:rsidRDefault="007D7F26" w:rsidP="007D7F26">
      <w:r>
        <w:t xml:space="preserve">      "passedCourses": [</w:t>
      </w:r>
    </w:p>
    <w:p w14:paraId="466BE034" w14:textId="77777777" w:rsidR="007D7F26" w:rsidRDefault="007D7F26" w:rsidP="007D7F26">
      <w:r>
        <w:t xml:space="preserve">        {</w:t>
      </w:r>
    </w:p>
    <w:p w14:paraId="338516B7" w14:textId="77777777" w:rsidR="007D7F26" w:rsidRDefault="007D7F26" w:rsidP="007D7F26">
      <w:r>
        <w:t xml:space="preserve">          "id": 35,</w:t>
      </w:r>
    </w:p>
    <w:p w14:paraId="13C52C92" w14:textId="77777777" w:rsidR="007D7F26" w:rsidRDefault="007D7F26" w:rsidP="007D7F26">
      <w:r>
        <w:t xml:space="preserve">          "title": "Anatomy and Physiology for Graduates",</w:t>
      </w:r>
    </w:p>
    <w:p w14:paraId="0E4B9876" w14:textId="77777777" w:rsidR="007D7F26" w:rsidRDefault="007D7F26" w:rsidP="007D7F26">
      <w:r>
        <w:t xml:space="preserve">          "location": "Room 304",</w:t>
      </w:r>
    </w:p>
    <w:p w14:paraId="05249BEC" w14:textId="77777777" w:rsidR="007D7F26" w:rsidRDefault="007D7F26" w:rsidP="007D7F26">
      <w:r>
        <w:t xml:space="preserve">          "category": "Science",</w:t>
      </w:r>
    </w:p>
    <w:p w14:paraId="687E50EC" w14:textId="77777777" w:rsidR="007D7F26" w:rsidRDefault="007D7F26" w:rsidP="007D7F26">
      <w:r>
        <w:t xml:space="preserve">          "registrationStatus": true,</w:t>
      </w:r>
    </w:p>
    <w:p w14:paraId="50F363AC" w14:textId="77777777" w:rsidR="007D7F26" w:rsidRDefault="007D7F26" w:rsidP="007D7F26">
      <w:r>
        <w:t xml:space="preserve">          "courseStatus": "finished",</w:t>
      </w:r>
    </w:p>
    <w:p w14:paraId="24439394" w14:textId="77777777" w:rsidR="007D7F26" w:rsidRDefault="007D7F26" w:rsidP="007D7F26">
      <w:r>
        <w:t xml:space="preserve">          "instructorId": 5</w:t>
      </w:r>
    </w:p>
    <w:p w14:paraId="4F81634A" w14:textId="77777777" w:rsidR="007D7F26" w:rsidRDefault="007D7F26" w:rsidP="007D7F26">
      <w:r>
        <w:t xml:space="preserve">        }</w:t>
      </w:r>
    </w:p>
    <w:p w14:paraId="31CAF583" w14:textId="77777777" w:rsidR="007D7F26" w:rsidRDefault="007D7F26" w:rsidP="007D7F26">
      <w:r>
        <w:t xml:space="preserve">      ],</w:t>
      </w:r>
    </w:p>
    <w:p w14:paraId="52395E15" w14:textId="77777777" w:rsidR="007D7F26" w:rsidRDefault="007D7F26" w:rsidP="007D7F26">
      <w:r>
        <w:t xml:space="preserve">      "grades": []</w:t>
      </w:r>
    </w:p>
    <w:p w14:paraId="7DDB2E02" w14:textId="77777777" w:rsidR="007D7F26" w:rsidRDefault="007D7F26" w:rsidP="007D7F26">
      <w:r>
        <w:t xml:space="preserve">    },</w:t>
      </w:r>
    </w:p>
    <w:p w14:paraId="5C80EF85" w14:textId="77777777" w:rsidR="007D7F26" w:rsidRDefault="007D7F26" w:rsidP="007D7F26">
      <w:r>
        <w:t xml:space="preserve">    {</w:t>
      </w:r>
    </w:p>
    <w:p w14:paraId="5971B7A0" w14:textId="77777777" w:rsidR="007D7F26" w:rsidRDefault="007D7F26" w:rsidP="007D7F26">
      <w:r>
        <w:t xml:space="preserve">      "id": 137,</w:t>
      </w:r>
    </w:p>
    <w:p w14:paraId="7A9E6E0E" w14:textId="77777777" w:rsidR="007D7F26" w:rsidRDefault="007D7F26" w:rsidP="007D7F26">
      <w:r>
        <w:t xml:space="preserve">      "name": "Jan Beer MD",</w:t>
      </w:r>
    </w:p>
    <w:p w14:paraId="2AF115BC" w14:textId="77777777" w:rsidR="007D7F26" w:rsidRDefault="007D7F26" w:rsidP="007D7F26">
      <w:r>
        <w:t xml:space="preserve">      "email": "Mireille84@gmail.com",</w:t>
      </w:r>
    </w:p>
    <w:p w14:paraId="7DDB9081" w14:textId="77777777" w:rsidR="007D7F26" w:rsidRDefault="007D7F26" w:rsidP="007D7F26">
      <w:r>
        <w:t xml:space="preserve">      "password": "student123",</w:t>
      </w:r>
    </w:p>
    <w:p w14:paraId="6B43A271" w14:textId="77777777" w:rsidR="007D7F26" w:rsidRDefault="007D7F26" w:rsidP="007D7F26">
      <w:r>
        <w:t xml:space="preserve">      "userType": "Student",</w:t>
      </w:r>
    </w:p>
    <w:p w14:paraId="1CBBB360" w14:textId="77777777" w:rsidR="007D7F26" w:rsidRDefault="007D7F26" w:rsidP="007D7F26">
      <w:r>
        <w:t xml:space="preserve">      "gpa": 2.43,</w:t>
      </w:r>
    </w:p>
    <w:p w14:paraId="67DD3A1F" w14:textId="77777777" w:rsidR="007D7F26" w:rsidRDefault="007D7F26" w:rsidP="007D7F26">
      <w:r>
        <w:t xml:space="preserve">      "major": "Communication",</w:t>
      </w:r>
    </w:p>
    <w:p w14:paraId="2D0BA5B5" w14:textId="77777777" w:rsidR="007D7F26" w:rsidRDefault="007D7F26" w:rsidP="007D7F26">
      <w:r>
        <w:t xml:space="preserve">      "passedCourses": [</w:t>
      </w:r>
    </w:p>
    <w:p w14:paraId="32E0E08E" w14:textId="77777777" w:rsidR="007D7F26" w:rsidRDefault="007D7F26" w:rsidP="007D7F26">
      <w:r>
        <w:t xml:space="preserve">        {</w:t>
      </w:r>
    </w:p>
    <w:p w14:paraId="78136C38" w14:textId="77777777" w:rsidR="007D7F26" w:rsidRDefault="007D7F26" w:rsidP="007D7F26">
      <w:r>
        <w:t xml:space="preserve">          "id": 23,</w:t>
      </w:r>
    </w:p>
    <w:p w14:paraId="1C2B88DF" w14:textId="77777777" w:rsidR="007D7F26" w:rsidRDefault="007D7F26" w:rsidP="007D7F26">
      <w:r>
        <w:t xml:space="preserve">          "title": "Advanced Accounting Principles",</w:t>
      </w:r>
    </w:p>
    <w:p w14:paraId="4D2E9579" w14:textId="77777777" w:rsidR="007D7F26" w:rsidRDefault="007D7F26" w:rsidP="007D7F26">
      <w:r>
        <w:t xml:space="preserve">          "location": "Room 364",</w:t>
      </w:r>
    </w:p>
    <w:p w14:paraId="0F292138" w14:textId="77777777" w:rsidR="007D7F26" w:rsidRDefault="007D7F26" w:rsidP="007D7F26">
      <w:r>
        <w:lastRenderedPageBreak/>
        <w:t xml:space="preserve">          "category": "Math",</w:t>
      </w:r>
    </w:p>
    <w:p w14:paraId="37EC2827" w14:textId="77777777" w:rsidR="007D7F26" w:rsidRDefault="007D7F26" w:rsidP="007D7F26">
      <w:r>
        <w:t xml:space="preserve">          "registrationStatus": true,</w:t>
      </w:r>
    </w:p>
    <w:p w14:paraId="79CD2C97" w14:textId="77777777" w:rsidR="007D7F26" w:rsidRDefault="007D7F26" w:rsidP="007D7F26">
      <w:r>
        <w:t xml:space="preserve">          "courseStatus": "offering",</w:t>
      </w:r>
    </w:p>
    <w:p w14:paraId="4F34A78C" w14:textId="77777777" w:rsidR="007D7F26" w:rsidRDefault="007D7F26" w:rsidP="007D7F26">
      <w:r>
        <w:t xml:space="preserve">          "instructorId": 6</w:t>
      </w:r>
    </w:p>
    <w:p w14:paraId="320C8817" w14:textId="77777777" w:rsidR="007D7F26" w:rsidRDefault="007D7F26" w:rsidP="007D7F26">
      <w:r>
        <w:t xml:space="preserve">        }</w:t>
      </w:r>
    </w:p>
    <w:p w14:paraId="25CDB937" w14:textId="77777777" w:rsidR="007D7F26" w:rsidRDefault="007D7F26" w:rsidP="007D7F26">
      <w:r>
        <w:t xml:space="preserve">      ],</w:t>
      </w:r>
    </w:p>
    <w:p w14:paraId="60474B2B" w14:textId="77777777" w:rsidR="007D7F26" w:rsidRDefault="007D7F26" w:rsidP="007D7F26">
      <w:r>
        <w:t xml:space="preserve">      "grades": []</w:t>
      </w:r>
    </w:p>
    <w:p w14:paraId="2A1BA8CF" w14:textId="77777777" w:rsidR="007D7F26" w:rsidRDefault="007D7F26" w:rsidP="007D7F26">
      <w:r>
        <w:t xml:space="preserve">    },</w:t>
      </w:r>
    </w:p>
    <w:p w14:paraId="0227CE2B" w14:textId="77777777" w:rsidR="007D7F26" w:rsidRDefault="007D7F26" w:rsidP="007D7F26">
      <w:r>
        <w:t xml:space="preserve">    {</w:t>
      </w:r>
    </w:p>
    <w:p w14:paraId="4C1CE73E" w14:textId="77777777" w:rsidR="007D7F26" w:rsidRDefault="007D7F26" w:rsidP="007D7F26">
      <w:r>
        <w:t xml:space="preserve">      "id": 138,</w:t>
      </w:r>
    </w:p>
    <w:p w14:paraId="0BE00208" w14:textId="77777777" w:rsidR="007D7F26" w:rsidRDefault="007D7F26" w:rsidP="007D7F26">
      <w:r>
        <w:t xml:space="preserve">      "name": "Rosemary Howe",</w:t>
      </w:r>
    </w:p>
    <w:p w14:paraId="2BBAA27B" w14:textId="77777777" w:rsidR="007D7F26" w:rsidRDefault="007D7F26" w:rsidP="007D7F26">
      <w:r>
        <w:t xml:space="preserve">      "email": "Chaim40@hotmail.com",</w:t>
      </w:r>
    </w:p>
    <w:p w14:paraId="31F81DA7" w14:textId="77777777" w:rsidR="007D7F26" w:rsidRDefault="007D7F26" w:rsidP="007D7F26">
      <w:r>
        <w:t xml:space="preserve">      "password": "student123",</w:t>
      </w:r>
    </w:p>
    <w:p w14:paraId="169668C3" w14:textId="77777777" w:rsidR="007D7F26" w:rsidRDefault="007D7F26" w:rsidP="007D7F26">
      <w:r>
        <w:t xml:space="preserve">      "userType": "Student",</w:t>
      </w:r>
    </w:p>
    <w:p w14:paraId="233DB332" w14:textId="77777777" w:rsidR="007D7F26" w:rsidRDefault="007D7F26" w:rsidP="007D7F26">
      <w:r>
        <w:t xml:space="preserve">      "gpa": 1.54,</w:t>
      </w:r>
    </w:p>
    <w:p w14:paraId="11103B0A" w14:textId="77777777" w:rsidR="007D7F26" w:rsidRDefault="007D7F26" w:rsidP="007D7F26">
      <w:r>
        <w:t xml:space="preserve">      "major": "Electrical Engineering",</w:t>
      </w:r>
    </w:p>
    <w:p w14:paraId="36B5B91D" w14:textId="77777777" w:rsidR="007D7F26" w:rsidRDefault="007D7F26" w:rsidP="007D7F26">
      <w:r>
        <w:t xml:space="preserve">      "passedCourses": [</w:t>
      </w:r>
    </w:p>
    <w:p w14:paraId="748B5623" w14:textId="77777777" w:rsidR="007D7F26" w:rsidRDefault="007D7F26" w:rsidP="007D7F26">
      <w:r>
        <w:t xml:space="preserve">        {</w:t>
      </w:r>
    </w:p>
    <w:p w14:paraId="20747D4B" w14:textId="77777777" w:rsidR="007D7F26" w:rsidRDefault="007D7F26" w:rsidP="007D7F26">
      <w:r>
        <w:t xml:space="preserve">          "id": 21,</w:t>
      </w:r>
    </w:p>
    <w:p w14:paraId="2FF77466" w14:textId="77777777" w:rsidR="007D7F26" w:rsidRDefault="007D7F26" w:rsidP="007D7F26">
      <w:r>
        <w:t xml:space="preserve">          "title": "Writing for Communication Professionals",</w:t>
      </w:r>
    </w:p>
    <w:p w14:paraId="433931D7" w14:textId="77777777" w:rsidR="007D7F26" w:rsidRDefault="007D7F26" w:rsidP="007D7F26">
      <w:r>
        <w:t xml:space="preserve">          "location": "Room 324",</w:t>
      </w:r>
    </w:p>
    <w:p w14:paraId="0439D535" w14:textId="77777777" w:rsidR="007D7F26" w:rsidRDefault="007D7F26" w:rsidP="007D7F26">
      <w:r>
        <w:t xml:space="preserve">          "category": "Engineering",</w:t>
      </w:r>
    </w:p>
    <w:p w14:paraId="39B50C66" w14:textId="77777777" w:rsidR="007D7F26" w:rsidRDefault="007D7F26" w:rsidP="007D7F26">
      <w:r>
        <w:t xml:space="preserve">          "registrationStatus": false,</w:t>
      </w:r>
    </w:p>
    <w:p w14:paraId="71A97D18" w14:textId="77777777" w:rsidR="007D7F26" w:rsidRDefault="007D7F26" w:rsidP="007D7F26">
      <w:r>
        <w:t xml:space="preserve">          "courseStatus": "finished",</w:t>
      </w:r>
    </w:p>
    <w:p w14:paraId="0E30EBF8" w14:textId="77777777" w:rsidR="007D7F26" w:rsidRDefault="007D7F26" w:rsidP="007D7F26">
      <w:r>
        <w:t xml:space="preserve">          "instructorId": 2</w:t>
      </w:r>
    </w:p>
    <w:p w14:paraId="05D9524D" w14:textId="77777777" w:rsidR="007D7F26" w:rsidRDefault="007D7F26" w:rsidP="007D7F26">
      <w:r>
        <w:t xml:space="preserve">        },</w:t>
      </w:r>
    </w:p>
    <w:p w14:paraId="7D371934" w14:textId="77777777" w:rsidR="007D7F26" w:rsidRDefault="007D7F26" w:rsidP="007D7F26">
      <w:r>
        <w:t xml:space="preserve">        {</w:t>
      </w:r>
    </w:p>
    <w:p w14:paraId="45CED9CD" w14:textId="77777777" w:rsidR="007D7F26" w:rsidRDefault="007D7F26" w:rsidP="007D7F26">
      <w:r>
        <w:t xml:space="preserve">          "id": 23,</w:t>
      </w:r>
    </w:p>
    <w:p w14:paraId="2B865555" w14:textId="77777777" w:rsidR="007D7F26" w:rsidRDefault="007D7F26" w:rsidP="007D7F26">
      <w:r>
        <w:t xml:space="preserve">          "title": "Advanced Accounting Principles",</w:t>
      </w:r>
    </w:p>
    <w:p w14:paraId="5B8458C5" w14:textId="77777777" w:rsidR="007D7F26" w:rsidRDefault="007D7F26" w:rsidP="007D7F26">
      <w:r>
        <w:t xml:space="preserve">          "location": "Room 364",</w:t>
      </w:r>
    </w:p>
    <w:p w14:paraId="7F4E74EC" w14:textId="77777777" w:rsidR="007D7F26" w:rsidRDefault="007D7F26" w:rsidP="007D7F26">
      <w:r>
        <w:t xml:space="preserve">          "category": "Math",</w:t>
      </w:r>
    </w:p>
    <w:p w14:paraId="7FE88F7F" w14:textId="77777777" w:rsidR="007D7F26" w:rsidRDefault="007D7F26" w:rsidP="007D7F26">
      <w:r>
        <w:t xml:space="preserve">          "registrationStatus": true,</w:t>
      </w:r>
    </w:p>
    <w:p w14:paraId="17D5EE74" w14:textId="77777777" w:rsidR="007D7F26" w:rsidRDefault="007D7F26" w:rsidP="007D7F26">
      <w:r>
        <w:t xml:space="preserve">          "courseStatus": "offering",</w:t>
      </w:r>
    </w:p>
    <w:p w14:paraId="0529A09A" w14:textId="77777777" w:rsidR="007D7F26" w:rsidRDefault="007D7F26" w:rsidP="007D7F26">
      <w:r>
        <w:t xml:space="preserve">          "instructorId": 6</w:t>
      </w:r>
    </w:p>
    <w:p w14:paraId="2902D9DC" w14:textId="77777777" w:rsidR="007D7F26" w:rsidRDefault="007D7F26" w:rsidP="007D7F26">
      <w:r>
        <w:t xml:space="preserve">        },</w:t>
      </w:r>
    </w:p>
    <w:p w14:paraId="6D6CA350" w14:textId="77777777" w:rsidR="007D7F26" w:rsidRDefault="007D7F26" w:rsidP="007D7F26">
      <w:r>
        <w:t xml:space="preserve">        {</w:t>
      </w:r>
    </w:p>
    <w:p w14:paraId="7BC21E75" w14:textId="77777777" w:rsidR="007D7F26" w:rsidRDefault="007D7F26" w:rsidP="007D7F26">
      <w:r>
        <w:t xml:space="preserve">          "id": 37,</w:t>
      </w:r>
    </w:p>
    <w:p w14:paraId="61176C02" w14:textId="77777777" w:rsidR="007D7F26" w:rsidRDefault="007D7F26" w:rsidP="007D7F26">
      <w:r>
        <w:t xml:space="preserve">          "title": "Cutting-Edge Research in Biology",</w:t>
      </w:r>
    </w:p>
    <w:p w14:paraId="5A976C28" w14:textId="77777777" w:rsidR="007D7F26" w:rsidRDefault="007D7F26" w:rsidP="007D7F26">
      <w:r>
        <w:t xml:space="preserve">          "location": "Room 198",</w:t>
      </w:r>
    </w:p>
    <w:p w14:paraId="7E1D15CA" w14:textId="77777777" w:rsidR="007D7F26" w:rsidRDefault="007D7F26" w:rsidP="007D7F26">
      <w:r>
        <w:t xml:space="preserve">          "category": "Math",</w:t>
      </w:r>
    </w:p>
    <w:p w14:paraId="3CD9EFBA" w14:textId="77777777" w:rsidR="007D7F26" w:rsidRDefault="007D7F26" w:rsidP="007D7F26">
      <w:r>
        <w:t xml:space="preserve">          "registrationStatus": true,</w:t>
      </w:r>
    </w:p>
    <w:p w14:paraId="0FCE8A77" w14:textId="77777777" w:rsidR="007D7F26" w:rsidRDefault="007D7F26" w:rsidP="007D7F26">
      <w:r>
        <w:t xml:space="preserve">          "courseStatus": "offering",</w:t>
      </w:r>
    </w:p>
    <w:p w14:paraId="01A2AD2F" w14:textId="77777777" w:rsidR="007D7F26" w:rsidRDefault="007D7F26" w:rsidP="007D7F26">
      <w:r>
        <w:lastRenderedPageBreak/>
        <w:t xml:space="preserve">          "instructorId": 6</w:t>
      </w:r>
    </w:p>
    <w:p w14:paraId="58DA8F28" w14:textId="77777777" w:rsidR="007D7F26" w:rsidRDefault="007D7F26" w:rsidP="007D7F26">
      <w:r>
        <w:t xml:space="preserve">        }</w:t>
      </w:r>
    </w:p>
    <w:p w14:paraId="53B2DC61" w14:textId="77777777" w:rsidR="007D7F26" w:rsidRDefault="007D7F26" w:rsidP="007D7F26">
      <w:r>
        <w:t xml:space="preserve">      ],</w:t>
      </w:r>
    </w:p>
    <w:p w14:paraId="0FBD5B4B" w14:textId="77777777" w:rsidR="007D7F26" w:rsidRDefault="007D7F26" w:rsidP="007D7F26">
      <w:r>
        <w:t xml:space="preserve">      "grades": [</w:t>
      </w:r>
    </w:p>
    <w:p w14:paraId="6E640EDB" w14:textId="77777777" w:rsidR="007D7F26" w:rsidRDefault="007D7F26" w:rsidP="007D7F26">
      <w:r>
        <w:t xml:space="preserve">        {</w:t>
      </w:r>
    </w:p>
    <w:p w14:paraId="0F9AD3C2" w14:textId="77777777" w:rsidR="007D7F26" w:rsidRDefault="007D7F26" w:rsidP="007D7F26">
      <w:r>
        <w:t xml:space="preserve">          "id": 202,</w:t>
      </w:r>
    </w:p>
    <w:p w14:paraId="41BA780B" w14:textId="77777777" w:rsidR="007D7F26" w:rsidRDefault="007D7F26" w:rsidP="007D7F26">
      <w:r>
        <w:t xml:space="preserve">          "title": "vigor ipsam arcus Final Exam",</w:t>
      </w:r>
    </w:p>
    <w:p w14:paraId="299C0B2D" w14:textId="77777777" w:rsidR="007D7F26" w:rsidRDefault="007D7F26" w:rsidP="007D7F26">
      <w:r>
        <w:t xml:space="preserve">          "grade": 19.64,</w:t>
      </w:r>
    </w:p>
    <w:p w14:paraId="62657445" w14:textId="77777777" w:rsidR="007D7F26" w:rsidRDefault="007D7F26" w:rsidP="007D7F26">
      <w:r>
        <w:t xml:space="preserve">          "studentId": 138,</w:t>
      </w:r>
    </w:p>
    <w:p w14:paraId="692A5A5F" w14:textId="77777777" w:rsidR="007D7F26" w:rsidRDefault="007D7F26" w:rsidP="007D7F26">
      <w:r>
        <w:t xml:space="preserve">          "courseId": 21</w:t>
      </w:r>
    </w:p>
    <w:p w14:paraId="18D9F084" w14:textId="77777777" w:rsidR="007D7F26" w:rsidRDefault="007D7F26" w:rsidP="007D7F26">
      <w:r>
        <w:t xml:space="preserve">        }</w:t>
      </w:r>
    </w:p>
    <w:p w14:paraId="7BECB10C" w14:textId="77777777" w:rsidR="007D7F26" w:rsidRDefault="007D7F26" w:rsidP="007D7F26">
      <w:r>
        <w:t xml:space="preserve">      ]</w:t>
      </w:r>
    </w:p>
    <w:p w14:paraId="425102EF" w14:textId="77777777" w:rsidR="007D7F26" w:rsidRDefault="007D7F26" w:rsidP="007D7F26">
      <w:r>
        <w:t xml:space="preserve">    },</w:t>
      </w:r>
    </w:p>
    <w:p w14:paraId="38EA621E" w14:textId="77777777" w:rsidR="007D7F26" w:rsidRDefault="007D7F26" w:rsidP="007D7F26">
      <w:r>
        <w:t xml:space="preserve">    {</w:t>
      </w:r>
    </w:p>
    <w:p w14:paraId="12C2E3D4" w14:textId="77777777" w:rsidR="007D7F26" w:rsidRDefault="007D7F26" w:rsidP="007D7F26">
      <w:r>
        <w:t xml:space="preserve">      "id": 139,</w:t>
      </w:r>
    </w:p>
    <w:p w14:paraId="59AB0811" w14:textId="77777777" w:rsidR="007D7F26" w:rsidRDefault="007D7F26" w:rsidP="007D7F26">
      <w:r>
        <w:t xml:space="preserve">      "name": "Brandy Abbott",</w:t>
      </w:r>
    </w:p>
    <w:p w14:paraId="11615C08" w14:textId="77777777" w:rsidR="007D7F26" w:rsidRDefault="007D7F26" w:rsidP="007D7F26">
      <w:r>
        <w:t xml:space="preserve">      "email": "Malvina_King@yahoo.com",</w:t>
      </w:r>
    </w:p>
    <w:p w14:paraId="5F1448F1" w14:textId="77777777" w:rsidR="007D7F26" w:rsidRDefault="007D7F26" w:rsidP="007D7F26">
      <w:r>
        <w:t xml:space="preserve">      "password": "student123",</w:t>
      </w:r>
    </w:p>
    <w:p w14:paraId="283F1B92" w14:textId="77777777" w:rsidR="007D7F26" w:rsidRDefault="007D7F26" w:rsidP="007D7F26">
      <w:r>
        <w:t xml:space="preserve">      "userType": "Student",</w:t>
      </w:r>
    </w:p>
    <w:p w14:paraId="18117799" w14:textId="77777777" w:rsidR="007D7F26" w:rsidRDefault="007D7F26" w:rsidP="007D7F26">
      <w:r>
        <w:t xml:space="preserve">      "gpa": 1.71,</w:t>
      </w:r>
    </w:p>
    <w:p w14:paraId="7125EDF7" w14:textId="77777777" w:rsidR="007D7F26" w:rsidRDefault="007D7F26" w:rsidP="007D7F26">
      <w:r>
        <w:t xml:space="preserve">      "major": "Communication",</w:t>
      </w:r>
    </w:p>
    <w:p w14:paraId="5726FE36" w14:textId="77777777" w:rsidR="007D7F26" w:rsidRDefault="007D7F26" w:rsidP="007D7F26">
      <w:r>
        <w:t xml:space="preserve">      "passedCourses": [</w:t>
      </w:r>
    </w:p>
    <w:p w14:paraId="0DF34399" w14:textId="77777777" w:rsidR="007D7F26" w:rsidRDefault="007D7F26" w:rsidP="007D7F26">
      <w:r>
        <w:t xml:space="preserve">        {</w:t>
      </w:r>
    </w:p>
    <w:p w14:paraId="4875003A" w14:textId="77777777" w:rsidR="007D7F26" w:rsidRDefault="007D7F26" w:rsidP="007D7F26">
      <w:r>
        <w:t xml:space="preserve">          "id": 1,</w:t>
      </w:r>
    </w:p>
    <w:p w14:paraId="4B967B06" w14:textId="77777777" w:rsidR="007D7F26" w:rsidRDefault="007D7F26" w:rsidP="007D7F26">
      <w:r>
        <w:t xml:space="preserve">          "title": "Mastering the Basics: A Comprehensive Guide",</w:t>
      </w:r>
    </w:p>
    <w:p w14:paraId="66FA79BB" w14:textId="77777777" w:rsidR="007D7F26" w:rsidRDefault="007D7F26" w:rsidP="007D7F26">
      <w:r>
        <w:t xml:space="preserve">          "location": "Room 280",</w:t>
      </w:r>
    </w:p>
    <w:p w14:paraId="321CF1FF" w14:textId="77777777" w:rsidR="007D7F26" w:rsidRDefault="007D7F26" w:rsidP="007D7F26">
      <w:r>
        <w:t xml:space="preserve">          "category": "Math",</w:t>
      </w:r>
    </w:p>
    <w:p w14:paraId="1B7C8F2B" w14:textId="77777777" w:rsidR="007D7F26" w:rsidRDefault="007D7F26" w:rsidP="007D7F26">
      <w:r>
        <w:t xml:space="preserve">          "registrationStatus": false,</w:t>
      </w:r>
    </w:p>
    <w:p w14:paraId="148D1BB2" w14:textId="77777777" w:rsidR="007D7F26" w:rsidRDefault="007D7F26" w:rsidP="007D7F26">
      <w:r>
        <w:t xml:space="preserve">          "courseStatus": "finished",</w:t>
      </w:r>
    </w:p>
    <w:p w14:paraId="046C428D" w14:textId="77777777" w:rsidR="007D7F26" w:rsidRDefault="007D7F26" w:rsidP="007D7F26">
      <w:r>
        <w:t xml:space="preserve">          "instructorId": 6</w:t>
      </w:r>
    </w:p>
    <w:p w14:paraId="4841C841" w14:textId="77777777" w:rsidR="007D7F26" w:rsidRDefault="007D7F26" w:rsidP="007D7F26">
      <w:r>
        <w:t xml:space="preserve">        },</w:t>
      </w:r>
    </w:p>
    <w:p w14:paraId="1EAC45D3" w14:textId="77777777" w:rsidR="007D7F26" w:rsidRDefault="007D7F26" w:rsidP="007D7F26">
      <w:r>
        <w:t xml:space="preserve">        {</w:t>
      </w:r>
    </w:p>
    <w:p w14:paraId="51FF6BD2" w14:textId="77777777" w:rsidR="007D7F26" w:rsidRDefault="007D7F26" w:rsidP="007D7F26">
      <w:r>
        <w:t xml:space="preserve">          "id": 23,</w:t>
      </w:r>
    </w:p>
    <w:p w14:paraId="4ED82BA8" w14:textId="77777777" w:rsidR="007D7F26" w:rsidRDefault="007D7F26" w:rsidP="007D7F26">
      <w:r>
        <w:t xml:space="preserve">          "title": "Advanced Accounting Principles",</w:t>
      </w:r>
    </w:p>
    <w:p w14:paraId="560FBA1A" w14:textId="77777777" w:rsidR="007D7F26" w:rsidRDefault="007D7F26" w:rsidP="007D7F26">
      <w:r>
        <w:t xml:space="preserve">          "location": "Room 364",</w:t>
      </w:r>
    </w:p>
    <w:p w14:paraId="34634AC4" w14:textId="77777777" w:rsidR="007D7F26" w:rsidRDefault="007D7F26" w:rsidP="007D7F26">
      <w:r>
        <w:t xml:space="preserve">          "category": "Math",</w:t>
      </w:r>
    </w:p>
    <w:p w14:paraId="60381A71" w14:textId="77777777" w:rsidR="007D7F26" w:rsidRDefault="007D7F26" w:rsidP="007D7F26">
      <w:r>
        <w:t xml:space="preserve">          "registrationStatus": true,</w:t>
      </w:r>
    </w:p>
    <w:p w14:paraId="635B47B3" w14:textId="77777777" w:rsidR="007D7F26" w:rsidRDefault="007D7F26" w:rsidP="007D7F26">
      <w:r>
        <w:t xml:space="preserve">          "courseStatus": "offering",</w:t>
      </w:r>
    </w:p>
    <w:p w14:paraId="3FDA9863" w14:textId="77777777" w:rsidR="007D7F26" w:rsidRDefault="007D7F26" w:rsidP="007D7F26">
      <w:r>
        <w:t xml:space="preserve">          "instructorId": 6</w:t>
      </w:r>
    </w:p>
    <w:p w14:paraId="4014D931" w14:textId="77777777" w:rsidR="007D7F26" w:rsidRDefault="007D7F26" w:rsidP="007D7F26">
      <w:r>
        <w:t xml:space="preserve">        },</w:t>
      </w:r>
    </w:p>
    <w:p w14:paraId="7ADD14B9" w14:textId="77777777" w:rsidR="007D7F26" w:rsidRDefault="007D7F26" w:rsidP="007D7F26">
      <w:r>
        <w:t xml:space="preserve">        {</w:t>
      </w:r>
    </w:p>
    <w:p w14:paraId="0E70FAF1" w14:textId="77777777" w:rsidR="007D7F26" w:rsidRDefault="007D7F26" w:rsidP="007D7F26">
      <w:r>
        <w:t xml:space="preserve">          "id": 33,</w:t>
      </w:r>
    </w:p>
    <w:p w14:paraId="1F579B16" w14:textId="77777777" w:rsidR="007D7F26" w:rsidRDefault="007D7F26" w:rsidP="007D7F26">
      <w:r>
        <w:lastRenderedPageBreak/>
        <w:t xml:space="preserve">          "title": "Mastering Molecular Biology Concepts",</w:t>
      </w:r>
    </w:p>
    <w:p w14:paraId="7EE562EB" w14:textId="77777777" w:rsidR="007D7F26" w:rsidRDefault="007D7F26" w:rsidP="007D7F26">
      <w:r>
        <w:t xml:space="preserve">          "location": "Room 363",</w:t>
      </w:r>
    </w:p>
    <w:p w14:paraId="4110DFF6" w14:textId="77777777" w:rsidR="007D7F26" w:rsidRDefault="007D7F26" w:rsidP="007D7F26">
      <w:r>
        <w:t xml:space="preserve">          "category": "Science",</w:t>
      </w:r>
    </w:p>
    <w:p w14:paraId="3F6CAD52" w14:textId="77777777" w:rsidR="007D7F26" w:rsidRDefault="007D7F26" w:rsidP="007D7F26">
      <w:r>
        <w:t xml:space="preserve">          "registrationStatus": false,</w:t>
      </w:r>
    </w:p>
    <w:p w14:paraId="4741EB2B" w14:textId="77777777" w:rsidR="007D7F26" w:rsidRDefault="007D7F26" w:rsidP="007D7F26">
      <w:r>
        <w:t xml:space="preserve">          "courseStatus": "offering",</w:t>
      </w:r>
    </w:p>
    <w:p w14:paraId="46E7BC4B" w14:textId="77777777" w:rsidR="007D7F26" w:rsidRDefault="007D7F26" w:rsidP="007D7F26">
      <w:r>
        <w:t xml:space="preserve">          "instructorId": 2</w:t>
      </w:r>
    </w:p>
    <w:p w14:paraId="432F63C2" w14:textId="77777777" w:rsidR="007D7F26" w:rsidRDefault="007D7F26" w:rsidP="007D7F26">
      <w:r>
        <w:t xml:space="preserve">        }</w:t>
      </w:r>
    </w:p>
    <w:p w14:paraId="0C12F381" w14:textId="77777777" w:rsidR="007D7F26" w:rsidRDefault="007D7F26" w:rsidP="007D7F26">
      <w:r>
        <w:t xml:space="preserve">      ],</w:t>
      </w:r>
    </w:p>
    <w:p w14:paraId="4E14502A" w14:textId="77777777" w:rsidR="007D7F26" w:rsidRDefault="007D7F26" w:rsidP="007D7F26">
      <w:r>
        <w:t xml:space="preserve">      "grades": []</w:t>
      </w:r>
    </w:p>
    <w:p w14:paraId="7C542CDA" w14:textId="77777777" w:rsidR="007D7F26" w:rsidRDefault="007D7F26" w:rsidP="007D7F26">
      <w:r>
        <w:t xml:space="preserve">    },</w:t>
      </w:r>
    </w:p>
    <w:p w14:paraId="44499FFB" w14:textId="77777777" w:rsidR="007D7F26" w:rsidRDefault="007D7F26" w:rsidP="007D7F26">
      <w:r>
        <w:t xml:space="preserve">    {</w:t>
      </w:r>
    </w:p>
    <w:p w14:paraId="578B3287" w14:textId="77777777" w:rsidR="007D7F26" w:rsidRDefault="007D7F26" w:rsidP="007D7F26">
      <w:r>
        <w:t xml:space="preserve">      "id": 140,</w:t>
      </w:r>
    </w:p>
    <w:p w14:paraId="121E56CA" w14:textId="77777777" w:rsidR="007D7F26" w:rsidRDefault="007D7F26" w:rsidP="007D7F26">
      <w:r>
        <w:t xml:space="preserve">      "name": "Lynn Dicki",</w:t>
      </w:r>
    </w:p>
    <w:p w14:paraId="30F42C85" w14:textId="77777777" w:rsidR="007D7F26" w:rsidRDefault="007D7F26" w:rsidP="007D7F26">
      <w:r>
        <w:t xml:space="preserve">      "email": "Keith68@yahoo.com",</w:t>
      </w:r>
    </w:p>
    <w:p w14:paraId="225CB971" w14:textId="77777777" w:rsidR="007D7F26" w:rsidRDefault="007D7F26" w:rsidP="007D7F26">
      <w:r>
        <w:t xml:space="preserve">      "password": "student123",</w:t>
      </w:r>
    </w:p>
    <w:p w14:paraId="5A42F6B2" w14:textId="77777777" w:rsidR="007D7F26" w:rsidRDefault="007D7F26" w:rsidP="007D7F26">
      <w:r>
        <w:t xml:space="preserve">      "userType": "Student",</w:t>
      </w:r>
    </w:p>
    <w:p w14:paraId="55FEF1EA" w14:textId="77777777" w:rsidR="007D7F26" w:rsidRDefault="007D7F26" w:rsidP="007D7F26">
      <w:r>
        <w:t xml:space="preserve">      "gpa": 3.23,</w:t>
      </w:r>
    </w:p>
    <w:p w14:paraId="30938363" w14:textId="77777777" w:rsidR="007D7F26" w:rsidRDefault="007D7F26" w:rsidP="007D7F26">
      <w:r>
        <w:t xml:space="preserve">      "major": "Computer Science",</w:t>
      </w:r>
    </w:p>
    <w:p w14:paraId="26243D97" w14:textId="77777777" w:rsidR="007D7F26" w:rsidRDefault="007D7F26" w:rsidP="007D7F26">
      <w:r>
        <w:t xml:space="preserve">      "passedCourses": [</w:t>
      </w:r>
    </w:p>
    <w:p w14:paraId="575B8E6A" w14:textId="77777777" w:rsidR="007D7F26" w:rsidRDefault="007D7F26" w:rsidP="007D7F26">
      <w:r>
        <w:t xml:space="preserve">        {</w:t>
      </w:r>
    </w:p>
    <w:p w14:paraId="6E735A10" w14:textId="77777777" w:rsidR="007D7F26" w:rsidRDefault="007D7F26" w:rsidP="007D7F26">
      <w:r>
        <w:t xml:space="preserve">          "id": 1,</w:t>
      </w:r>
    </w:p>
    <w:p w14:paraId="5A5304AF" w14:textId="77777777" w:rsidR="007D7F26" w:rsidRDefault="007D7F26" w:rsidP="007D7F26">
      <w:r>
        <w:t xml:space="preserve">          "title": "Mastering the Basics: A Comprehensive Guide",</w:t>
      </w:r>
    </w:p>
    <w:p w14:paraId="3DE78491" w14:textId="77777777" w:rsidR="007D7F26" w:rsidRDefault="007D7F26" w:rsidP="007D7F26">
      <w:r>
        <w:t xml:space="preserve">          "location": "Room 280",</w:t>
      </w:r>
    </w:p>
    <w:p w14:paraId="75D58417" w14:textId="77777777" w:rsidR="007D7F26" w:rsidRDefault="007D7F26" w:rsidP="007D7F26">
      <w:r>
        <w:t xml:space="preserve">          "category": "Math",</w:t>
      </w:r>
    </w:p>
    <w:p w14:paraId="1B396942" w14:textId="77777777" w:rsidR="007D7F26" w:rsidRDefault="007D7F26" w:rsidP="007D7F26">
      <w:r>
        <w:t xml:space="preserve">          "registrationStatus": false,</w:t>
      </w:r>
    </w:p>
    <w:p w14:paraId="0487C90B" w14:textId="77777777" w:rsidR="007D7F26" w:rsidRDefault="007D7F26" w:rsidP="007D7F26">
      <w:r>
        <w:t xml:space="preserve">          "courseStatus": "finished",</w:t>
      </w:r>
    </w:p>
    <w:p w14:paraId="68386A15" w14:textId="77777777" w:rsidR="007D7F26" w:rsidRDefault="007D7F26" w:rsidP="007D7F26">
      <w:r>
        <w:t xml:space="preserve">          "instructorId": 6</w:t>
      </w:r>
    </w:p>
    <w:p w14:paraId="574AA595" w14:textId="77777777" w:rsidR="007D7F26" w:rsidRDefault="007D7F26" w:rsidP="007D7F26">
      <w:r>
        <w:t xml:space="preserve">        },</w:t>
      </w:r>
    </w:p>
    <w:p w14:paraId="65BF2BEE" w14:textId="77777777" w:rsidR="007D7F26" w:rsidRDefault="007D7F26" w:rsidP="007D7F26">
      <w:r>
        <w:t xml:space="preserve">        {</w:t>
      </w:r>
    </w:p>
    <w:p w14:paraId="72052B64" w14:textId="77777777" w:rsidR="007D7F26" w:rsidRDefault="007D7F26" w:rsidP="007D7F26">
      <w:r>
        <w:t xml:space="preserve">          "id": 11,</w:t>
      </w:r>
    </w:p>
    <w:p w14:paraId="4B5E84AD" w14:textId="77777777" w:rsidR="007D7F26" w:rsidRDefault="007D7F26" w:rsidP="007D7F26">
      <w:r>
        <w:t xml:space="preserve">          "title": "Data Structures",</w:t>
      </w:r>
    </w:p>
    <w:p w14:paraId="0414C987" w14:textId="77777777" w:rsidR="007D7F26" w:rsidRDefault="007D7F26" w:rsidP="007D7F26">
      <w:r>
        <w:t xml:space="preserve">          "location": "Room 228",</w:t>
      </w:r>
    </w:p>
    <w:p w14:paraId="2C83EA01" w14:textId="77777777" w:rsidR="007D7F26" w:rsidRDefault="007D7F26" w:rsidP="007D7F26">
      <w:r>
        <w:t xml:space="preserve">          "category": "Science",</w:t>
      </w:r>
    </w:p>
    <w:p w14:paraId="5BB4F769" w14:textId="77777777" w:rsidR="007D7F26" w:rsidRDefault="007D7F26" w:rsidP="007D7F26">
      <w:r>
        <w:t xml:space="preserve">          "registrationStatus": true,</w:t>
      </w:r>
    </w:p>
    <w:p w14:paraId="4884692F" w14:textId="77777777" w:rsidR="007D7F26" w:rsidRDefault="007D7F26" w:rsidP="007D7F26">
      <w:r>
        <w:t xml:space="preserve">          "courseStatus": "offering",</w:t>
      </w:r>
    </w:p>
    <w:p w14:paraId="1AC41B73" w14:textId="77777777" w:rsidR="007D7F26" w:rsidRDefault="007D7F26" w:rsidP="007D7F26">
      <w:r>
        <w:t xml:space="preserve">          "instructorId": 2</w:t>
      </w:r>
    </w:p>
    <w:p w14:paraId="705DC96A" w14:textId="77777777" w:rsidR="007D7F26" w:rsidRDefault="007D7F26" w:rsidP="007D7F26">
      <w:r>
        <w:t xml:space="preserve">        },</w:t>
      </w:r>
    </w:p>
    <w:p w14:paraId="5904E204" w14:textId="77777777" w:rsidR="007D7F26" w:rsidRDefault="007D7F26" w:rsidP="007D7F26">
      <w:r>
        <w:t xml:space="preserve">        {</w:t>
      </w:r>
    </w:p>
    <w:p w14:paraId="2B5F8CB2" w14:textId="77777777" w:rsidR="007D7F26" w:rsidRDefault="007D7F26" w:rsidP="007D7F26">
      <w:r>
        <w:t xml:space="preserve">          "id": 16,</w:t>
      </w:r>
    </w:p>
    <w:p w14:paraId="0BA548F5" w14:textId="77777777" w:rsidR="007D7F26" w:rsidRDefault="007D7F26" w:rsidP="007D7F26">
      <w:r>
        <w:t xml:space="preserve">          "title": "Mastering Interpersonal Communication Techniques",</w:t>
      </w:r>
    </w:p>
    <w:p w14:paraId="5EEC8CA2" w14:textId="77777777" w:rsidR="007D7F26" w:rsidRDefault="007D7F26" w:rsidP="007D7F26">
      <w:r>
        <w:t xml:space="preserve">          "location": "Room 205",</w:t>
      </w:r>
    </w:p>
    <w:p w14:paraId="33DC1472" w14:textId="77777777" w:rsidR="007D7F26" w:rsidRDefault="007D7F26" w:rsidP="007D7F26">
      <w:r>
        <w:t xml:space="preserve">          "category": "Computer",</w:t>
      </w:r>
    </w:p>
    <w:p w14:paraId="1D091AFB" w14:textId="77777777" w:rsidR="007D7F26" w:rsidRDefault="007D7F26" w:rsidP="007D7F26">
      <w:r>
        <w:lastRenderedPageBreak/>
        <w:t xml:space="preserve">          "registrationStatus": true,</w:t>
      </w:r>
    </w:p>
    <w:p w14:paraId="015CC031" w14:textId="77777777" w:rsidR="007D7F26" w:rsidRDefault="007D7F26" w:rsidP="007D7F26">
      <w:r>
        <w:t xml:space="preserve">          "courseStatus": "finished",</w:t>
      </w:r>
    </w:p>
    <w:p w14:paraId="5E45C355" w14:textId="77777777" w:rsidR="007D7F26" w:rsidRDefault="007D7F26" w:rsidP="007D7F26">
      <w:r>
        <w:t xml:space="preserve">          "instructorId": 3</w:t>
      </w:r>
    </w:p>
    <w:p w14:paraId="3563822D" w14:textId="77777777" w:rsidR="007D7F26" w:rsidRDefault="007D7F26" w:rsidP="007D7F26">
      <w:r>
        <w:t xml:space="preserve">        },</w:t>
      </w:r>
    </w:p>
    <w:p w14:paraId="4585C5AC" w14:textId="77777777" w:rsidR="007D7F26" w:rsidRDefault="007D7F26" w:rsidP="007D7F26">
      <w:r>
        <w:t xml:space="preserve">        {</w:t>
      </w:r>
    </w:p>
    <w:p w14:paraId="37FD42B5" w14:textId="77777777" w:rsidR="007D7F26" w:rsidRDefault="007D7F26" w:rsidP="007D7F26">
      <w:r>
        <w:t xml:space="preserve">          "id": 19,</w:t>
      </w:r>
    </w:p>
    <w:p w14:paraId="09F4F0D3" w14:textId="77777777" w:rsidR="007D7F26" w:rsidRDefault="007D7F26" w:rsidP="007D7F26">
      <w:r>
        <w:t xml:space="preserve">          "title": "Social Media Communication Essentials",</w:t>
      </w:r>
    </w:p>
    <w:p w14:paraId="14C784AE" w14:textId="77777777" w:rsidR="007D7F26" w:rsidRDefault="007D7F26" w:rsidP="007D7F26">
      <w:r>
        <w:t xml:space="preserve">          "location": "Room 400",</w:t>
      </w:r>
    </w:p>
    <w:p w14:paraId="4539B943" w14:textId="77777777" w:rsidR="007D7F26" w:rsidRDefault="007D7F26" w:rsidP="007D7F26">
      <w:r>
        <w:t xml:space="preserve">          "category": "Engineering",</w:t>
      </w:r>
    </w:p>
    <w:p w14:paraId="52852611" w14:textId="77777777" w:rsidR="007D7F26" w:rsidRDefault="007D7F26" w:rsidP="007D7F26">
      <w:r>
        <w:t xml:space="preserve">          "registrationStatus": true,</w:t>
      </w:r>
    </w:p>
    <w:p w14:paraId="59123523" w14:textId="77777777" w:rsidR="007D7F26" w:rsidRDefault="007D7F26" w:rsidP="007D7F26">
      <w:r>
        <w:t xml:space="preserve">          "courseStatus": "offering",</w:t>
      </w:r>
    </w:p>
    <w:p w14:paraId="2A8D6D30" w14:textId="77777777" w:rsidR="007D7F26" w:rsidRDefault="007D7F26" w:rsidP="007D7F26">
      <w:r>
        <w:t xml:space="preserve">          "instructorId": 1</w:t>
      </w:r>
    </w:p>
    <w:p w14:paraId="0EA28C61" w14:textId="77777777" w:rsidR="007D7F26" w:rsidRDefault="007D7F26" w:rsidP="007D7F26">
      <w:r>
        <w:t xml:space="preserve">        },</w:t>
      </w:r>
    </w:p>
    <w:p w14:paraId="0CF012B9" w14:textId="77777777" w:rsidR="007D7F26" w:rsidRDefault="007D7F26" w:rsidP="007D7F26">
      <w:r>
        <w:t xml:space="preserve">        {</w:t>
      </w:r>
    </w:p>
    <w:p w14:paraId="710B007F" w14:textId="77777777" w:rsidR="007D7F26" w:rsidRDefault="007D7F26" w:rsidP="007D7F26">
      <w:r>
        <w:t xml:space="preserve">          "id": 29,</w:t>
      </w:r>
    </w:p>
    <w:p w14:paraId="4E1EF84E" w14:textId="77777777" w:rsidR="007D7F26" w:rsidRDefault="007D7F26" w:rsidP="007D7F26">
      <w:r>
        <w:t xml:space="preserve">          "title": "Budgeting and Forecasting Skills",</w:t>
      </w:r>
    </w:p>
    <w:p w14:paraId="15289F08" w14:textId="77777777" w:rsidR="007D7F26" w:rsidRDefault="007D7F26" w:rsidP="007D7F26">
      <w:r>
        <w:t xml:space="preserve">          "location": "Room 186",</w:t>
      </w:r>
    </w:p>
    <w:p w14:paraId="5269AF73" w14:textId="77777777" w:rsidR="007D7F26" w:rsidRDefault="007D7F26" w:rsidP="007D7F26">
      <w:r>
        <w:t xml:space="preserve">          "category": "Math",</w:t>
      </w:r>
    </w:p>
    <w:p w14:paraId="3B7CBBCC" w14:textId="77777777" w:rsidR="007D7F26" w:rsidRDefault="007D7F26" w:rsidP="007D7F26">
      <w:r>
        <w:t xml:space="preserve">          "registrationStatus": false,</w:t>
      </w:r>
    </w:p>
    <w:p w14:paraId="3B3D65F7" w14:textId="77777777" w:rsidR="007D7F26" w:rsidRDefault="007D7F26" w:rsidP="007D7F26">
      <w:r>
        <w:t xml:space="preserve">          "courseStatus": "offering",</w:t>
      </w:r>
    </w:p>
    <w:p w14:paraId="3D7D7AF0" w14:textId="77777777" w:rsidR="007D7F26" w:rsidRDefault="007D7F26" w:rsidP="007D7F26">
      <w:r>
        <w:t xml:space="preserve">          "instructorId": 2</w:t>
      </w:r>
    </w:p>
    <w:p w14:paraId="11E22A99" w14:textId="77777777" w:rsidR="007D7F26" w:rsidRDefault="007D7F26" w:rsidP="007D7F26">
      <w:r>
        <w:t xml:space="preserve">        },</w:t>
      </w:r>
    </w:p>
    <w:p w14:paraId="2C88E828" w14:textId="77777777" w:rsidR="007D7F26" w:rsidRDefault="007D7F26" w:rsidP="007D7F26">
      <w:r>
        <w:t xml:space="preserve">        {</w:t>
      </w:r>
    </w:p>
    <w:p w14:paraId="1B3EFF54" w14:textId="77777777" w:rsidR="007D7F26" w:rsidRDefault="007D7F26" w:rsidP="007D7F26">
      <w:r>
        <w:t xml:space="preserve">          "id": 31,</w:t>
      </w:r>
    </w:p>
    <w:p w14:paraId="5AD60737" w14:textId="77777777" w:rsidR="007D7F26" w:rsidRDefault="007D7F26" w:rsidP="007D7F26">
      <w:r>
        <w:t xml:space="preserve">          "title": "Risk Management in Accounting Practices",</w:t>
      </w:r>
    </w:p>
    <w:p w14:paraId="5FDFB0AE" w14:textId="77777777" w:rsidR="007D7F26" w:rsidRDefault="007D7F26" w:rsidP="007D7F26">
      <w:r>
        <w:t xml:space="preserve">          "location": "Room 132",</w:t>
      </w:r>
    </w:p>
    <w:p w14:paraId="2389EC0A" w14:textId="77777777" w:rsidR="007D7F26" w:rsidRDefault="007D7F26" w:rsidP="007D7F26">
      <w:r>
        <w:t xml:space="preserve">          "category": "Science",</w:t>
      </w:r>
    </w:p>
    <w:p w14:paraId="7D30F387" w14:textId="77777777" w:rsidR="007D7F26" w:rsidRDefault="007D7F26" w:rsidP="007D7F26">
      <w:r>
        <w:t xml:space="preserve">          "registrationStatus": false,</w:t>
      </w:r>
    </w:p>
    <w:p w14:paraId="59FB6F36" w14:textId="77777777" w:rsidR="007D7F26" w:rsidRDefault="007D7F26" w:rsidP="007D7F26">
      <w:r>
        <w:t xml:space="preserve">          "courseStatus": "offering",</w:t>
      </w:r>
    </w:p>
    <w:p w14:paraId="1DE65D7C" w14:textId="77777777" w:rsidR="007D7F26" w:rsidRDefault="007D7F26" w:rsidP="007D7F26">
      <w:r>
        <w:t xml:space="preserve">          "instructorId": 6</w:t>
      </w:r>
    </w:p>
    <w:p w14:paraId="299D22FC" w14:textId="77777777" w:rsidR="007D7F26" w:rsidRDefault="007D7F26" w:rsidP="007D7F26">
      <w:r>
        <w:t xml:space="preserve">        },</w:t>
      </w:r>
    </w:p>
    <w:p w14:paraId="0C53D539" w14:textId="77777777" w:rsidR="007D7F26" w:rsidRDefault="007D7F26" w:rsidP="007D7F26">
      <w:r>
        <w:t xml:space="preserve">        {</w:t>
      </w:r>
    </w:p>
    <w:p w14:paraId="07279D9D" w14:textId="77777777" w:rsidR="007D7F26" w:rsidRDefault="007D7F26" w:rsidP="007D7F26">
      <w:r>
        <w:t xml:space="preserve">          "id": 35,</w:t>
      </w:r>
    </w:p>
    <w:p w14:paraId="15D64277" w14:textId="77777777" w:rsidR="007D7F26" w:rsidRDefault="007D7F26" w:rsidP="007D7F26">
      <w:r>
        <w:t xml:space="preserve">          "title": "Anatomy and Physiology for Graduates",</w:t>
      </w:r>
    </w:p>
    <w:p w14:paraId="57C08C12" w14:textId="77777777" w:rsidR="007D7F26" w:rsidRDefault="007D7F26" w:rsidP="007D7F26">
      <w:r>
        <w:t xml:space="preserve">          "location": "Room 304",</w:t>
      </w:r>
    </w:p>
    <w:p w14:paraId="10CA7B43" w14:textId="77777777" w:rsidR="007D7F26" w:rsidRDefault="007D7F26" w:rsidP="007D7F26">
      <w:r>
        <w:t xml:space="preserve">          "category": "Science",</w:t>
      </w:r>
    </w:p>
    <w:p w14:paraId="42E78252" w14:textId="77777777" w:rsidR="007D7F26" w:rsidRDefault="007D7F26" w:rsidP="007D7F26">
      <w:r>
        <w:t xml:space="preserve">          "registrationStatus": true,</w:t>
      </w:r>
    </w:p>
    <w:p w14:paraId="467F5A7B" w14:textId="77777777" w:rsidR="007D7F26" w:rsidRDefault="007D7F26" w:rsidP="007D7F26">
      <w:r>
        <w:t xml:space="preserve">          "courseStatus": "finished",</w:t>
      </w:r>
    </w:p>
    <w:p w14:paraId="1EBF0098" w14:textId="77777777" w:rsidR="007D7F26" w:rsidRDefault="007D7F26" w:rsidP="007D7F26">
      <w:r>
        <w:t xml:space="preserve">          "instructorId": 5</w:t>
      </w:r>
    </w:p>
    <w:p w14:paraId="20868DE1" w14:textId="77777777" w:rsidR="007D7F26" w:rsidRDefault="007D7F26" w:rsidP="007D7F26">
      <w:r>
        <w:t xml:space="preserve">        },</w:t>
      </w:r>
    </w:p>
    <w:p w14:paraId="64FDAF3A" w14:textId="77777777" w:rsidR="007D7F26" w:rsidRDefault="007D7F26" w:rsidP="007D7F26">
      <w:r>
        <w:t xml:space="preserve">        {</w:t>
      </w:r>
    </w:p>
    <w:p w14:paraId="733830A3" w14:textId="77777777" w:rsidR="007D7F26" w:rsidRDefault="007D7F26" w:rsidP="007D7F26">
      <w:r>
        <w:t xml:space="preserve">          "id": 44,</w:t>
      </w:r>
    </w:p>
    <w:p w14:paraId="4DAEE4FC" w14:textId="77777777" w:rsidR="007D7F26" w:rsidRDefault="007D7F26" w:rsidP="007D7F26">
      <w:r>
        <w:lastRenderedPageBreak/>
        <w:t xml:space="preserve">          "title": "The Ultimate Chemistry Major Guide",</w:t>
      </w:r>
    </w:p>
    <w:p w14:paraId="4993767B" w14:textId="77777777" w:rsidR="007D7F26" w:rsidRDefault="007D7F26" w:rsidP="007D7F26">
      <w:r>
        <w:t xml:space="preserve">          "location": "Room 176",</w:t>
      </w:r>
    </w:p>
    <w:p w14:paraId="39352BD8" w14:textId="77777777" w:rsidR="007D7F26" w:rsidRDefault="007D7F26" w:rsidP="007D7F26">
      <w:r>
        <w:t xml:space="preserve">          "category": "Science",</w:t>
      </w:r>
    </w:p>
    <w:p w14:paraId="47DFCB2B" w14:textId="77777777" w:rsidR="007D7F26" w:rsidRDefault="007D7F26" w:rsidP="007D7F26">
      <w:r>
        <w:t xml:space="preserve">          "registrationStatus": true,</w:t>
      </w:r>
    </w:p>
    <w:p w14:paraId="6F821852" w14:textId="77777777" w:rsidR="007D7F26" w:rsidRDefault="007D7F26" w:rsidP="007D7F26">
      <w:r>
        <w:t xml:space="preserve">          "courseStatus": "finished",</w:t>
      </w:r>
    </w:p>
    <w:p w14:paraId="6CEBEA9D" w14:textId="77777777" w:rsidR="007D7F26" w:rsidRDefault="007D7F26" w:rsidP="007D7F26">
      <w:r>
        <w:t xml:space="preserve">          "instructorId": 5</w:t>
      </w:r>
    </w:p>
    <w:p w14:paraId="3194675F" w14:textId="77777777" w:rsidR="007D7F26" w:rsidRDefault="007D7F26" w:rsidP="007D7F26">
      <w:r>
        <w:t xml:space="preserve">        }</w:t>
      </w:r>
    </w:p>
    <w:p w14:paraId="254E755D" w14:textId="77777777" w:rsidR="007D7F26" w:rsidRDefault="007D7F26" w:rsidP="007D7F26">
      <w:r>
        <w:t xml:space="preserve">      ],</w:t>
      </w:r>
    </w:p>
    <w:p w14:paraId="4DF9400F" w14:textId="77777777" w:rsidR="007D7F26" w:rsidRDefault="007D7F26" w:rsidP="007D7F26">
      <w:r>
        <w:t xml:space="preserve">      "grades": [</w:t>
      </w:r>
    </w:p>
    <w:p w14:paraId="6E1B6008" w14:textId="77777777" w:rsidR="007D7F26" w:rsidRDefault="007D7F26" w:rsidP="007D7F26">
      <w:r>
        <w:t xml:space="preserve">        {</w:t>
      </w:r>
    </w:p>
    <w:p w14:paraId="2B3FF1EB" w14:textId="77777777" w:rsidR="007D7F26" w:rsidRDefault="007D7F26" w:rsidP="007D7F26">
      <w:r>
        <w:t xml:space="preserve">          "id": 4,</w:t>
      </w:r>
    </w:p>
    <w:p w14:paraId="4F308422" w14:textId="77777777" w:rsidR="007D7F26" w:rsidRDefault="007D7F26" w:rsidP="007D7F26">
      <w:r>
        <w:t xml:space="preserve">          "title": "terra textus maxime Final Exam",</w:t>
      </w:r>
    </w:p>
    <w:p w14:paraId="1349FC4C" w14:textId="77777777" w:rsidR="007D7F26" w:rsidRDefault="007D7F26" w:rsidP="007D7F26">
      <w:r>
        <w:t xml:space="preserve">          "grade": 99.38,</w:t>
      </w:r>
    </w:p>
    <w:p w14:paraId="1860B153" w14:textId="77777777" w:rsidR="007D7F26" w:rsidRDefault="007D7F26" w:rsidP="007D7F26">
      <w:r>
        <w:t xml:space="preserve">          "studentId": 140,</w:t>
      </w:r>
    </w:p>
    <w:p w14:paraId="507F7C17" w14:textId="77777777" w:rsidR="007D7F26" w:rsidRDefault="007D7F26" w:rsidP="007D7F26">
      <w:r>
        <w:t xml:space="preserve">          "courseId": 1</w:t>
      </w:r>
    </w:p>
    <w:p w14:paraId="45C86E60" w14:textId="77777777" w:rsidR="007D7F26" w:rsidRDefault="007D7F26" w:rsidP="007D7F26">
      <w:r>
        <w:t xml:space="preserve">        },</w:t>
      </w:r>
    </w:p>
    <w:p w14:paraId="353F218E" w14:textId="77777777" w:rsidR="007D7F26" w:rsidRDefault="007D7F26" w:rsidP="007D7F26">
      <w:r>
        <w:t xml:space="preserve">        {</w:t>
      </w:r>
    </w:p>
    <w:p w14:paraId="51F725C4" w14:textId="77777777" w:rsidR="007D7F26" w:rsidRDefault="007D7F26" w:rsidP="007D7F26">
      <w:r>
        <w:t xml:space="preserve">          "id": 109,</w:t>
      </w:r>
    </w:p>
    <w:p w14:paraId="1170C099" w14:textId="77777777" w:rsidR="007D7F26" w:rsidRDefault="007D7F26" w:rsidP="007D7F26">
      <w:r>
        <w:t xml:space="preserve">          "title": "agnosco tamisium caecus Final Exam",</w:t>
      </w:r>
    </w:p>
    <w:p w14:paraId="2D9972BE" w14:textId="77777777" w:rsidR="007D7F26" w:rsidRDefault="007D7F26" w:rsidP="007D7F26">
      <w:r>
        <w:t xml:space="preserve">          "grade": 23,</w:t>
      </w:r>
    </w:p>
    <w:p w14:paraId="72D3AF99" w14:textId="77777777" w:rsidR="007D7F26" w:rsidRDefault="007D7F26" w:rsidP="007D7F26">
      <w:r>
        <w:t xml:space="preserve">          "studentId": 140,</w:t>
      </w:r>
    </w:p>
    <w:p w14:paraId="3E0472D9" w14:textId="77777777" w:rsidR="007D7F26" w:rsidRDefault="007D7F26" w:rsidP="007D7F26">
      <w:r>
        <w:t xml:space="preserve">          "courseId": 11</w:t>
      </w:r>
    </w:p>
    <w:p w14:paraId="4BB6C8D2" w14:textId="77777777" w:rsidR="007D7F26" w:rsidRDefault="007D7F26" w:rsidP="007D7F26">
      <w:r>
        <w:t xml:space="preserve">        },</w:t>
      </w:r>
    </w:p>
    <w:p w14:paraId="3E42FFE6" w14:textId="77777777" w:rsidR="007D7F26" w:rsidRDefault="007D7F26" w:rsidP="007D7F26">
      <w:r>
        <w:t xml:space="preserve">        {</w:t>
      </w:r>
    </w:p>
    <w:p w14:paraId="2B5FEBB4" w14:textId="77777777" w:rsidR="007D7F26" w:rsidRDefault="007D7F26" w:rsidP="007D7F26">
      <w:r>
        <w:t xml:space="preserve">          "id": 157,</w:t>
      </w:r>
    </w:p>
    <w:p w14:paraId="19E2275E" w14:textId="77777777" w:rsidR="007D7F26" w:rsidRDefault="007D7F26" w:rsidP="007D7F26">
      <w:r>
        <w:t xml:space="preserve">          "title": "admiratio vacuus studio Final Exam",</w:t>
      </w:r>
    </w:p>
    <w:p w14:paraId="140D05DC" w14:textId="77777777" w:rsidR="007D7F26" w:rsidRDefault="007D7F26" w:rsidP="007D7F26">
      <w:r>
        <w:t xml:space="preserve">          "grade": 63.26,</w:t>
      </w:r>
    </w:p>
    <w:p w14:paraId="52A6920D" w14:textId="77777777" w:rsidR="007D7F26" w:rsidRDefault="007D7F26" w:rsidP="007D7F26">
      <w:r>
        <w:t xml:space="preserve">          "studentId": 140,</w:t>
      </w:r>
    </w:p>
    <w:p w14:paraId="5B3DE15A" w14:textId="77777777" w:rsidR="007D7F26" w:rsidRDefault="007D7F26" w:rsidP="007D7F26">
      <w:r>
        <w:t xml:space="preserve">          "courseId": 16</w:t>
      </w:r>
    </w:p>
    <w:p w14:paraId="6FFB115C" w14:textId="77777777" w:rsidR="007D7F26" w:rsidRDefault="007D7F26" w:rsidP="007D7F26">
      <w:r>
        <w:t xml:space="preserve">        },</w:t>
      </w:r>
    </w:p>
    <w:p w14:paraId="0DD5E432" w14:textId="77777777" w:rsidR="007D7F26" w:rsidRDefault="007D7F26" w:rsidP="007D7F26">
      <w:r>
        <w:t xml:space="preserve">        {</w:t>
      </w:r>
    </w:p>
    <w:p w14:paraId="61A009AF" w14:textId="77777777" w:rsidR="007D7F26" w:rsidRDefault="007D7F26" w:rsidP="007D7F26">
      <w:r>
        <w:t xml:space="preserve">          "id": 281,</w:t>
      </w:r>
    </w:p>
    <w:p w14:paraId="53A06F44" w14:textId="77777777" w:rsidR="007D7F26" w:rsidRDefault="007D7F26" w:rsidP="007D7F26">
      <w:r>
        <w:t xml:space="preserve">          "title": "vociferor charisma abscido Final Exam",</w:t>
      </w:r>
    </w:p>
    <w:p w14:paraId="4CD964BC" w14:textId="77777777" w:rsidR="007D7F26" w:rsidRDefault="007D7F26" w:rsidP="007D7F26">
      <w:r>
        <w:t xml:space="preserve">          "grade": 37.43,</w:t>
      </w:r>
    </w:p>
    <w:p w14:paraId="4AFA62C1" w14:textId="77777777" w:rsidR="007D7F26" w:rsidRDefault="007D7F26" w:rsidP="007D7F26">
      <w:r>
        <w:t xml:space="preserve">          "studentId": 140,</w:t>
      </w:r>
    </w:p>
    <w:p w14:paraId="02AB5385" w14:textId="77777777" w:rsidR="007D7F26" w:rsidRDefault="007D7F26" w:rsidP="007D7F26">
      <w:r>
        <w:t xml:space="preserve">          "courseId": 29</w:t>
      </w:r>
    </w:p>
    <w:p w14:paraId="01AFBAC9" w14:textId="77777777" w:rsidR="007D7F26" w:rsidRDefault="007D7F26" w:rsidP="007D7F26">
      <w:r>
        <w:t xml:space="preserve">        },</w:t>
      </w:r>
    </w:p>
    <w:p w14:paraId="4D9D5D9B" w14:textId="77777777" w:rsidR="007D7F26" w:rsidRDefault="007D7F26" w:rsidP="007D7F26">
      <w:r>
        <w:t xml:space="preserve">        {</w:t>
      </w:r>
    </w:p>
    <w:p w14:paraId="291CD0B5" w14:textId="77777777" w:rsidR="007D7F26" w:rsidRDefault="007D7F26" w:rsidP="007D7F26">
      <w:r>
        <w:t xml:space="preserve">          "id": 301,</w:t>
      </w:r>
    </w:p>
    <w:p w14:paraId="517F73F0" w14:textId="77777777" w:rsidR="007D7F26" w:rsidRDefault="007D7F26" w:rsidP="007D7F26">
      <w:r>
        <w:t xml:space="preserve">          "title": "ubi fugit denique Final Exam",</w:t>
      </w:r>
    </w:p>
    <w:p w14:paraId="218FA345" w14:textId="77777777" w:rsidR="007D7F26" w:rsidRDefault="007D7F26" w:rsidP="007D7F26">
      <w:r>
        <w:t xml:space="preserve">          "grade": 12.3,</w:t>
      </w:r>
    </w:p>
    <w:p w14:paraId="1E7742D1" w14:textId="77777777" w:rsidR="007D7F26" w:rsidRDefault="007D7F26" w:rsidP="007D7F26">
      <w:r>
        <w:t xml:space="preserve">          "studentId": 140,</w:t>
      </w:r>
    </w:p>
    <w:p w14:paraId="604B20F8" w14:textId="77777777" w:rsidR="007D7F26" w:rsidRDefault="007D7F26" w:rsidP="007D7F26">
      <w:r>
        <w:lastRenderedPageBreak/>
        <w:t xml:space="preserve">          "courseId": 31</w:t>
      </w:r>
    </w:p>
    <w:p w14:paraId="3D3CAA27" w14:textId="77777777" w:rsidR="007D7F26" w:rsidRDefault="007D7F26" w:rsidP="007D7F26">
      <w:r>
        <w:t xml:space="preserve">        }</w:t>
      </w:r>
    </w:p>
    <w:p w14:paraId="5B586EC3" w14:textId="77777777" w:rsidR="007D7F26" w:rsidRDefault="007D7F26" w:rsidP="007D7F26">
      <w:r>
        <w:t xml:space="preserve">      ]</w:t>
      </w:r>
    </w:p>
    <w:p w14:paraId="6A9E0B73" w14:textId="77777777" w:rsidR="007D7F26" w:rsidRDefault="007D7F26" w:rsidP="007D7F26">
      <w:r>
        <w:t xml:space="preserve">    },</w:t>
      </w:r>
    </w:p>
    <w:p w14:paraId="4C2A2819" w14:textId="77777777" w:rsidR="007D7F26" w:rsidRDefault="007D7F26" w:rsidP="007D7F26">
      <w:r>
        <w:t xml:space="preserve">    {</w:t>
      </w:r>
    </w:p>
    <w:p w14:paraId="08512173" w14:textId="77777777" w:rsidR="007D7F26" w:rsidRDefault="007D7F26" w:rsidP="007D7F26">
      <w:r>
        <w:t xml:space="preserve">      "id": 141,</w:t>
      </w:r>
    </w:p>
    <w:p w14:paraId="2B7CEE81" w14:textId="77777777" w:rsidR="007D7F26" w:rsidRDefault="007D7F26" w:rsidP="007D7F26">
      <w:r>
        <w:t xml:space="preserve">      "name": "Juanita Schmeler",</w:t>
      </w:r>
    </w:p>
    <w:p w14:paraId="72D68767" w14:textId="77777777" w:rsidR="007D7F26" w:rsidRDefault="007D7F26" w:rsidP="007D7F26">
      <w:r>
        <w:t xml:space="preserve">      "email": "Prince_Leannon@yahoo.com",</w:t>
      </w:r>
    </w:p>
    <w:p w14:paraId="2B1571A1" w14:textId="77777777" w:rsidR="007D7F26" w:rsidRDefault="007D7F26" w:rsidP="007D7F26">
      <w:r>
        <w:t xml:space="preserve">      "password": "student123",</w:t>
      </w:r>
    </w:p>
    <w:p w14:paraId="70B50706" w14:textId="77777777" w:rsidR="007D7F26" w:rsidRDefault="007D7F26" w:rsidP="007D7F26">
      <w:r>
        <w:t xml:space="preserve">      "userType": "Student",</w:t>
      </w:r>
    </w:p>
    <w:p w14:paraId="6BDB73B4" w14:textId="77777777" w:rsidR="007D7F26" w:rsidRDefault="007D7F26" w:rsidP="007D7F26">
      <w:r>
        <w:t xml:space="preserve">      "gpa": 3.5,</w:t>
      </w:r>
    </w:p>
    <w:p w14:paraId="5CF2AA43" w14:textId="77777777" w:rsidR="007D7F26" w:rsidRDefault="007D7F26" w:rsidP="007D7F26">
      <w:r>
        <w:t xml:space="preserve">      "major": "Communication",</w:t>
      </w:r>
    </w:p>
    <w:p w14:paraId="647ABF81" w14:textId="77777777" w:rsidR="007D7F26" w:rsidRDefault="007D7F26" w:rsidP="007D7F26">
      <w:r>
        <w:t xml:space="preserve">      "passedCourses": [</w:t>
      </w:r>
    </w:p>
    <w:p w14:paraId="541198AB" w14:textId="77777777" w:rsidR="007D7F26" w:rsidRDefault="007D7F26" w:rsidP="007D7F26">
      <w:r>
        <w:t xml:space="preserve">        {</w:t>
      </w:r>
    </w:p>
    <w:p w14:paraId="421ACC09" w14:textId="77777777" w:rsidR="007D7F26" w:rsidRDefault="007D7F26" w:rsidP="007D7F26">
      <w:r>
        <w:t xml:space="preserve">          "id": 11,</w:t>
      </w:r>
    </w:p>
    <w:p w14:paraId="19124F09" w14:textId="77777777" w:rsidR="007D7F26" w:rsidRDefault="007D7F26" w:rsidP="007D7F26">
      <w:r>
        <w:t xml:space="preserve">          "title": "Data Structures",</w:t>
      </w:r>
    </w:p>
    <w:p w14:paraId="6E6ED6F8" w14:textId="77777777" w:rsidR="007D7F26" w:rsidRDefault="007D7F26" w:rsidP="007D7F26">
      <w:r>
        <w:t xml:space="preserve">          "location": "Room 228",</w:t>
      </w:r>
    </w:p>
    <w:p w14:paraId="2D39EBF8" w14:textId="77777777" w:rsidR="007D7F26" w:rsidRDefault="007D7F26" w:rsidP="007D7F26">
      <w:r>
        <w:t xml:space="preserve">          "category": "Science",</w:t>
      </w:r>
    </w:p>
    <w:p w14:paraId="221E56F2" w14:textId="77777777" w:rsidR="007D7F26" w:rsidRDefault="007D7F26" w:rsidP="007D7F26">
      <w:r>
        <w:t xml:space="preserve">          "registrationStatus": true,</w:t>
      </w:r>
    </w:p>
    <w:p w14:paraId="00FA5131" w14:textId="77777777" w:rsidR="007D7F26" w:rsidRDefault="007D7F26" w:rsidP="007D7F26">
      <w:r>
        <w:t xml:space="preserve">          "courseStatus": "offering",</w:t>
      </w:r>
    </w:p>
    <w:p w14:paraId="1E097F06" w14:textId="77777777" w:rsidR="007D7F26" w:rsidRDefault="007D7F26" w:rsidP="007D7F26">
      <w:r>
        <w:t xml:space="preserve">          "instructorId": 2</w:t>
      </w:r>
    </w:p>
    <w:p w14:paraId="6D5AC1D3" w14:textId="77777777" w:rsidR="007D7F26" w:rsidRDefault="007D7F26" w:rsidP="007D7F26">
      <w:r>
        <w:t xml:space="preserve">        },</w:t>
      </w:r>
    </w:p>
    <w:p w14:paraId="4DCAAD48" w14:textId="77777777" w:rsidR="007D7F26" w:rsidRDefault="007D7F26" w:rsidP="007D7F26">
      <w:r>
        <w:t xml:space="preserve">        {</w:t>
      </w:r>
    </w:p>
    <w:p w14:paraId="73667B58" w14:textId="77777777" w:rsidR="007D7F26" w:rsidRDefault="007D7F26" w:rsidP="007D7F26">
      <w:r>
        <w:t xml:space="preserve">          "id": 28,</w:t>
      </w:r>
    </w:p>
    <w:p w14:paraId="3D96D727" w14:textId="77777777" w:rsidR="007D7F26" w:rsidRDefault="007D7F26" w:rsidP="007D7F26">
      <w:r>
        <w:t xml:space="preserve">          "title": "Ethics in Accounting Profession",</w:t>
      </w:r>
    </w:p>
    <w:p w14:paraId="5EC8DA7E" w14:textId="77777777" w:rsidR="007D7F26" w:rsidRDefault="007D7F26" w:rsidP="007D7F26">
      <w:r>
        <w:t xml:space="preserve">          "location": "Room 152",</w:t>
      </w:r>
    </w:p>
    <w:p w14:paraId="5A73001E" w14:textId="77777777" w:rsidR="007D7F26" w:rsidRDefault="007D7F26" w:rsidP="007D7F26">
      <w:r>
        <w:t xml:space="preserve">          "category": "Engineering",</w:t>
      </w:r>
    </w:p>
    <w:p w14:paraId="08D871C4" w14:textId="77777777" w:rsidR="007D7F26" w:rsidRDefault="007D7F26" w:rsidP="007D7F26">
      <w:r>
        <w:t xml:space="preserve">          "registrationStatus": true,</w:t>
      </w:r>
    </w:p>
    <w:p w14:paraId="72913122" w14:textId="77777777" w:rsidR="007D7F26" w:rsidRDefault="007D7F26" w:rsidP="007D7F26">
      <w:r>
        <w:t xml:space="preserve">          "courseStatus": "finished",</w:t>
      </w:r>
    </w:p>
    <w:p w14:paraId="4716E9C0" w14:textId="77777777" w:rsidR="007D7F26" w:rsidRDefault="007D7F26" w:rsidP="007D7F26">
      <w:r>
        <w:t xml:space="preserve">          "instructorId": 5</w:t>
      </w:r>
    </w:p>
    <w:p w14:paraId="55124317" w14:textId="77777777" w:rsidR="007D7F26" w:rsidRDefault="007D7F26" w:rsidP="007D7F26">
      <w:r>
        <w:t xml:space="preserve">        },</w:t>
      </w:r>
    </w:p>
    <w:p w14:paraId="38A4A91D" w14:textId="77777777" w:rsidR="007D7F26" w:rsidRDefault="007D7F26" w:rsidP="007D7F26">
      <w:r>
        <w:t xml:space="preserve">        {</w:t>
      </w:r>
    </w:p>
    <w:p w14:paraId="1FF89C9F" w14:textId="77777777" w:rsidR="007D7F26" w:rsidRDefault="007D7F26" w:rsidP="007D7F26">
      <w:r>
        <w:t xml:space="preserve">          "id": 29,</w:t>
      </w:r>
    </w:p>
    <w:p w14:paraId="1F9D467F" w14:textId="77777777" w:rsidR="007D7F26" w:rsidRDefault="007D7F26" w:rsidP="007D7F26">
      <w:r>
        <w:t xml:space="preserve">          "title": "Budgeting and Forecasting Skills",</w:t>
      </w:r>
    </w:p>
    <w:p w14:paraId="6FA63B98" w14:textId="77777777" w:rsidR="007D7F26" w:rsidRDefault="007D7F26" w:rsidP="007D7F26">
      <w:r>
        <w:t xml:space="preserve">          "location": "Room 186",</w:t>
      </w:r>
    </w:p>
    <w:p w14:paraId="57491EAB" w14:textId="77777777" w:rsidR="007D7F26" w:rsidRDefault="007D7F26" w:rsidP="007D7F26">
      <w:r>
        <w:t xml:space="preserve">          "category": "Math",</w:t>
      </w:r>
    </w:p>
    <w:p w14:paraId="2B2A67E7" w14:textId="77777777" w:rsidR="007D7F26" w:rsidRDefault="007D7F26" w:rsidP="007D7F26">
      <w:r>
        <w:t xml:space="preserve">          "registrationStatus": false,</w:t>
      </w:r>
    </w:p>
    <w:p w14:paraId="14E0E455" w14:textId="77777777" w:rsidR="007D7F26" w:rsidRDefault="007D7F26" w:rsidP="007D7F26">
      <w:r>
        <w:t xml:space="preserve">          "courseStatus": "offering",</w:t>
      </w:r>
    </w:p>
    <w:p w14:paraId="12A45B70" w14:textId="77777777" w:rsidR="007D7F26" w:rsidRDefault="007D7F26" w:rsidP="007D7F26">
      <w:r>
        <w:t xml:space="preserve">          "instructorId": 2</w:t>
      </w:r>
    </w:p>
    <w:p w14:paraId="465480E6" w14:textId="77777777" w:rsidR="007D7F26" w:rsidRDefault="007D7F26" w:rsidP="007D7F26">
      <w:r>
        <w:t xml:space="preserve">        }</w:t>
      </w:r>
    </w:p>
    <w:p w14:paraId="32E1CDA6" w14:textId="77777777" w:rsidR="007D7F26" w:rsidRDefault="007D7F26" w:rsidP="007D7F26">
      <w:r>
        <w:t xml:space="preserve">      ],</w:t>
      </w:r>
    </w:p>
    <w:p w14:paraId="1B9B27D5" w14:textId="77777777" w:rsidR="007D7F26" w:rsidRDefault="007D7F26" w:rsidP="007D7F26">
      <w:r>
        <w:t xml:space="preserve">      "grades": [</w:t>
      </w:r>
    </w:p>
    <w:p w14:paraId="2A53D7A5" w14:textId="77777777" w:rsidR="007D7F26" w:rsidRDefault="007D7F26" w:rsidP="007D7F26">
      <w:r>
        <w:lastRenderedPageBreak/>
        <w:t xml:space="preserve">        {</w:t>
      </w:r>
    </w:p>
    <w:p w14:paraId="6D84906F" w14:textId="77777777" w:rsidR="007D7F26" w:rsidRDefault="007D7F26" w:rsidP="007D7F26">
      <w:r>
        <w:t xml:space="preserve">          "id": 106,</w:t>
      </w:r>
    </w:p>
    <w:p w14:paraId="11A5D4B5" w14:textId="77777777" w:rsidR="007D7F26" w:rsidRDefault="007D7F26" w:rsidP="007D7F26">
      <w:r>
        <w:t xml:space="preserve">          "title": "agnosco tamisium caecus Final Exam",</w:t>
      </w:r>
    </w:p>
    <w:p w14:paraId="21DDEA43" w14:textId="77777777" w:rsidR="007D7F26" w:rsidRDefault="007D7F26" w:rsidP="007D7F26">
      <w:r>
        <w:t xml:space="preserve">          "grade": 21.43,</w:t>
      </w:r>
    </w:p>
    <w:p w14:paraId="5970E341" w14:textId="77777777" w:rsidR="007D7F26" w:rsidRDefault="007D7F26" w:rsidP="007D7F26">
      <w:r>
        <w:t xml:space="preserve">          "studentId": 141,</w:t>
      </w:r>
    </w:p>
    <w:p w14:paraId="5ACB296D" w14:textId="77777777" w:rsidR="007D7F26" w:rsidRDefault="007D7F26" w:rsidP="007D7F26">
      <w:r>
        <w:t xml:space="preserve">          "courseId": 11</w:t>
      </w:r>
    </w:p>
    <w:p w14:paraId="3F011B41" w14:textId="77777777" w:rsidR="007D7F26" w:rsidRDefault="007D7F26" w:rsidP="007D7F26">
      <w:r>
        <w:t xml:space="preserve">        },</w:t>
      </w:r>
    </w:p>
    <w:p w14:paraId="287F7298" w14:textId="77777777" w:rsidR="007D7F26" w:rsidRDefault="007D7F26" w:rsidP="007D7F26">
      <w:r>
        <w:t xml:space="preserve">        {</w:t>
      </w:r>
    </w:p>
    <w:p w14:paraId="3C5BECDD" w14:textId="77777777" w:rsidR="007D7F26" w:rsidRDefault="007D7F26" w:rsidP="007D7F26">
      <w:r>
        <w:t xml:space="preserve">          "id": 276,</w:t>
      </w:r>
    </w:p>
    <w:p w14:paraId="2D9AA43E" w14:textId="77777777" w:rsidR="007D7F26" w:rsidRDefault="007D7F26" w:rsidP="007D7F26">
      <w:r>
        <w:t xml:space="preserve">          "title": "adipiscor talio cupressus Final Exam",</w:t>
      </w:r>
    </w:p>
    <w:p w14:paraId="209B9CB7" w14:textId="77777777" w:rsidR="007D7F26" w:rsidRDefault="007D7F26" w:rsidP="007D7F26">
      <w:r>
        <w:t xml:space="preserve">          "grade": 14.12,</w:t>
      </w:r>
    </w:p>
    <w:p w14:paraId="0CD7E92F" w14:textId="77777777" w:rsidR="007D7F26" w:rsidRDefault="007D7F26" w:rsidP="007D7F26">
      <w:r>
        <w:t xml:space="preserve">          "studentId": 141,</w:t>
      </w:r>
    </w:p>
    <w:p w14:paraId="5219553D" w14:textId="77777777" w:rsidR="007D7F26" w:rsidRDefault="007D7F26" w:rsidP="007D7F26">
      <w:r>
        <w:t xml:space="preserve">          "courseId": 28</w:t>
      </w:r>
    </w:p>
    <w:p w14:paraId="30E7E299" w14:textId="77777777" w:rsidR="007D7F26" w:rsidRDefault="007D7F26" w:rsidP="007D7F26">
      <w:r>
        <w:t xml:space="preserve">        }</w:t>
      </w:r>
    </w:p>
    <w:p w14:paraId="4AECCE77" w14:textId="77777777" w:rsidR="007D7F26" w:rsidRDefault="007D7F26" w:rsidP="007D7F26">
      <w:r>
        <w:t xml:space="preserve">      ]</w:t>
      </w:r>
    </w:p>
    <w:p w14:paraId="79B97E9F" w14:textId="77777777" w:rsidR="007D7F26" w:rsidRDefault="007D7F26" w:rsidP="007D7F26">
      <w:r>
        <w:t xml:space="preserve">    },</w:t>
      </w:r>
    </w:p>
    <w:p w14:paraId="5C3BA055" w14:textId="77777777" w:rsidR="007D7F26" w:rsidRDefault="007D7F26" w:rsidP="007D7F26">
      <w:r>
        <w:t xml:space="preserve">    {</w:t>
      </w:r>
    </w:p>
    <w:p w14:paraId="7682BF68" w14:textId="77777777" w:rsidR="007D7F26" w:rsidRDefault="007D7F26" w:rsidP="007D7F26">
      <w:r>
        <w:t xml:space="preserve">      "id": 142,</w:t>
      </w:r>
    </w:p>
    <w:p w14:paraId="10F5F384" w14:textId="77777777" w:rsidR="007D7F26" w:rsidRDefault="007D7F26" w:rsidP="007D7F26">
      <w:r>
        <w:t xml:space="preserve">      "name": "Ann Dare",</w:t>
      </w:r>
    </w:p>
    <w:p w14:paraId="468BD6A9" w14:textId="77777777" w:rsidR="007D7F26" w:rsidRDefault="007D7F26" w:rsidP="007D7F26">
      <w:r>
        <w:t xml:space="preserve">      "email": "Kenny48@gmail.com",</w:t>
      </w:r>
    </w:p>
    <w:p w14:paraId="7DB6E4B6" w14:textId="77777777" w:rsidR="007D7F26" w:rsidRDefault="007D7F26" w:rsidP="007D7F26">
      <w:r>
        <w:t xml:space="preserve">      "password": "student123",</w:t>
      </w:r>
    </w:p>
    <w:p w14:paraId="6C7119B8" w14:textId="77777777" w:rsidR="007D7F26" w:rsidRDefault="007D7F26" w:rsidP="007D7F26">
      <w:r>
        <w:t xml:space="preserve">      "userType": "Student",</w:t>
      </w:r>
    </w:p>
    <w:p w14:paraId="49F48E92" w14:textId="77777777" w:rsidR="007D7F26" w:rsidRDefault="007D7F26" w:rsidP="007D7F26">
      <w:r>
        <w:t xml:space="preserve">      "gpa": 2.36,</w:t>
      </w:r>
    </w:p>
    <w:p w14:paraId="460E5214" w14:textId="77777777" w:rsidR="007D7F26" w:rsidRDefault="007D7F26" w:rsidP="007D7F26">
      <w:r>
        <w:t xml:space="preserve">      "major": "Chemistry",</w:t>
      </w:r>
    </w:p>
    <w:p w14:paraId="2E6F9758" w14:textId="77777777" w:rsidR="007D7F26" w:rsidRDefault="007D7F26" w:rsidP="007D7F26">
      <w:r>
        <w:t xml:space="preserve">      "passedCourses": [</w:t>
      </w:r>
    </w:p>
    <w:p w14:paraId="0A0DC8CA" w14:textId="77777777" w:rsidR="007D7F26" w:rsidRDefault="007D7F26" w:rsidP="007D7F26">
      <w:r>
        <w:t xml:space="preserve">        {</w:t>
      </w:r>
    </w:p>
    <w:p w14:paraId="4DDC9B3D" w14:textId="77777777" w:rsidR="007D7F26" w:rsidRDefault="007D7F26" w:rsidP="007D7F26">
      <w:r>
        <w:t xml:space="preserve">          "id": 16,</w:t>
      </w:r>
    </w:p>
    <w:p w14:paraId="233C534C" w14:textId="77777777" w:rsidR="007D7F26" w:rsidRDefault="007D7F26" w:rsidP="007D7F26">
      <w:r>
        <w:t xml:space="preserve">          "title": "Mastering Interpersonal Communication Techniques",</w:t>
      </w:r>
    </w:p>
    <w:p w14:paraId="5C543FCF" w14:textId="77777777" w:rsidR="007D7F26" w:rsidRDefault="007D7F26" w:rsidP="007D7F26">
      <w:r>
        <w:t xml:space="preserve">          "location": "Room 205",</w:t>
      </w:r>
    </w:p>
    <w:p w14:paraId="2720C0B1" w14:textId="77777777" w:rsidR="007D7F26" w:rsidRDefault="007D7F26" w:rsidP="007D7F26">
      <w:r>
        <w:t xml:space="preserve">          "category": "Computer",</w:t>
      </w:r>
    </w:p>
    <w:p w14:paraId="2E8D0DA2" w14:textId="77777777" w:rsidR="007D7F26" w:rsidRDefault="007D7F26" w:rsidP="007D7F26">
      <w:r>
        <w:t xml:space="preserve">          "registrationStatus": true,</w:t>
      </w:r>
    </w:p>
    <w:p w14:paraId="7450D6B1" w14:textId="77777777" w:rsidR="007D7F26" w:rsidRDefault="007D7F26" w:rsidP="007D7F26">
      <w:r>
        <w:t xml:space="preserve">          "courseStatus": "finished",</w:t>
      </w:r>
    </w:p>
    <w:p w14:paraId="5C493225" w14:textId="77777777" w:rsidR="007D7F26" w:rsidRDefault="007D7F26" w:rsidP="007D7F26">
      <w:r>
        <w:t xml:space="preserve">          "instructorId": 3</w:t>
      </w:r>
    </w:p>
    <w:p w14:paraId="7F159A37" w14:textId="77777777" w:rsidR="007D7F26" w:rsidRDefault="007D7F26" w:rsidP="007D7F26">
      <w:r>
        <w:t xml:space="preserve">        },</w:t>
      </w:r>
    </w:p>
    <w:p w14:paraId="7ACA3BF1" w14:textId="77777777" w:rsidR="007D7F26" w:rsidRDefault="007D7F26" w:rsidP="007D7F26">
      <w:r>
        <w:t xml:space="preserve">        {</w:t>
      </w:r>
    </w:p>
    <w:p w14:paraId="3B6A9871" w14:textId="77777777" w:rsidR="007D7F26" w:rsidRDefault="007D7F26" w:rsidP="007D7F26">
      <w:r>
        <w:t xml:space="preserve">          "id": 40,</w:t>
      </w:r>
    </w:p>
    <w:p w14:paraId="036705B0" w14:textId="77777777" w:rsidR="007D7F26" w:rsidRDefault="007D7F26" w:rsidP="007D7F26">
      <w:r>
        <w:t xml:space="preserve">          "title": "Ecology and Conservation Strategies",</w:t>
      </w:r>
    </w:p>
    <w:p w14:paraId="2251F43A" w14:textId="77777777" w:rsidR="007D7F26" w:rsidRDefault="007D7F26" w:rsidP="007D7F26">
      <w:r>
        <w:t xml:space="preserve">          "location": "Room 291",</w:t>
      </w:r>
    </w:p>
    <w:p w14:paraId="3D130CE4" w14:textId="77777777" w:rsidR="007D7F26" w:rsidRDefault="007D7F26" w:rsidP="007D7F26">
      <w:r>
        <w:t xml:space="preserve">          "category": "Science",</w:t>
      </w:r>
    </w:p>
    <w:p w14:paraId="1EE26D08" w14:textId="77777777" w:rsidR="007D7F26" w:rsidRDefault="007D7F26" w:rsidP="007D7F26">
      <w:r>
        <w:t xml:space="preserve">          "registrationStatus": true,</w:t>
      </w:r>
    </w:p>
    <w:p w14:paraId="6F7D9C74" w14:textId="77777777" w:rsidR="007D7F26" w:rsidRDefault="007D7F26" w:rsidP="007D7F26">
      <w:r>
        <w:t xml:space="preserve">          "courseStatus": "offering",</w:t>
      </w:r>
    </w:p>
    <w:p w14:paraId="40E7F218" w14:textId="77777777" w:rsidR="007D7F26" w:rsidRDefault="007D7F26" w:rsidP="007D7F26">
      <w:r>
        <w:t xml:space="preserve">          "instructorId": 3</w:t>
      </w:r>
    </w:p>
    <w:p w14:paraId="1D3F6866" w14:textId="77777777" w:rsidR="007D7F26" w:rsidRDefault="007D7F26" w:rsidP="007D7F26">
      <w:r>
        <w:lastRenderedPageBreak/>
        <w:t xml:space="preserve">        },</w:t>
      </w:r>
    </w:p>
    <w:p w14:paraId="2494D731" w14:textId="77777777" w:rsidR="007D7F26" w:rsidRDefault="007D7F26" w:rsidP="007D7F26">
      <w:r>
        <w:t xml:space="preserve">        {</w:t>
      </w:r>
    </w:p>
    <w:p w14:paraId="7D1026DF" w14:textId="77777777" w:rsidR="007D7F26" w:rsidRDefault="007D7F26" w:rsidP="007D7F26">
      <w:r>
        <w:t xml:space="preserve">          "id": 42,</w:t>
      </w:r>
    </w:p>
    <w:p w14:paraId="6FB0426D" w14:textId="77777777" w:rsidR="007D7F26" w:rsidRDefault="007D7F26" w:rsidP="007D7F26">
      <w:r>
        <w:t xml:space="preserve">          "title": "Mastering Key Principles in Chemistry",</w:t>
      </w:r>
    </w:p>
    <w:p w14:paraId="57F154BE" w14:textId="77777777" w:rsidR="007D7F26" w:rsidRDefault="007D7F26" w:rsidP="007D7F26">
      <w:r>
        <w:t xml:space="preserve">          "location": "Room 274",</w:t>
      </w:r>
    </w:p>
    <w:p w14:paraId="604CF4AF" w14:textId="77777777" w:rsidR="007D7F26" w:rsidRDefault="007D7F26" w:rsidP="007D7F26">
      <w:r>
        <w:t xml:space="preserve">          "category": "Computer",</w:t>
      </w:r>
    </w:p>
    <w:p w14:paraId="0353BA7D" w14:textId="77777777" w:rsidR="007D7F26" w:rsidRDefault="007D7F26" w:rsidP="007D7F26">
      <w:r>
        <w:t xml:space="preserve">          "registrationStatus": false,</w:t>
      </w:r>
    </w:p>
    <w:p w14:paraId="3E2609E1" w14:textId="77777777" w:rsidR="007D7F26" w:rsidRDefault="007D7F26" w:rsidP="007D7F26">
      <w:r>
        <w:t xml:space="preserve">          "courseStatus": "offering",</w:t>
      </w:r>
    </w:p>
    <w:p w14:paraId="5455C69E" w14:textId="77777777" w:rsidR="007D7F26" w:rsidRDefault="007D7F26" w:rsidP="007D7F26">
      <w:r>
        <w:t xml:space="preserve">          "instructorId": 7</w:t>
      </w:r>
    </w:p>
    <w:p w14:paraId="79B18FFC" w14:textId="77777777" w:rsidR="007D7F26" w:rsidRDefault="007D7F26" w:rsidP="007D7F26">
      <w:r>
        <w:t xml:space="preserve">        }</w:t>
      </w:r>
    </w:p>
    <w:p w14:paraId="2BEDA8AA" w14:textId="77777777" w:rsidR="007D7F26" w:rsidRDefault="007D7F26" w:rsidP="007D7F26">
      <w:r>
        <w:t xml:space="preserve">      ],</w:t>
      </w:r>
    </w:p>
    <w:p w14:paraId="576C4DCF" w14:textId="77777777" w:rsidR="007D7F26" w:rsidRDefault="007D7F26" w:rsidP="007D7F26">
      <w:r>
        <w:t xml:space="preserve">      "grades": [</w:t>
      </w:r>
    </w:p>
    <w:p w14:paraId="70F1E60C" w14:textId="77777777" w:rsidR="007D7F26" w:rsidRDefault="007D7F26" w:rsidP="007D7F26">
      <w:r>
        <w:t xml:space="preserve">        {</w:t>
      </w:r>
    </w:p>
    <w:p w14:paraId="0B135120" w14:textId="77777777" w:rsidR="007D7F26" w:rsidRDefault="007D7F26" w:rsidP="007D7F26">
      <w:r>
        <w:t xml:space="preserve">          "id": 154,</w:t>
      </w:r>
    </w:p>
    <w:p w14:paraId="7F1BE85A" w14:textId="77777777" w:rsidR="007D7F26" w:rsidRDefault="007D7F26" w:rsidP="007D7F26">
      <w:r>
        <w:t xml:space="preserve">          "title": "admiratio vacuus studio Final Exam",</w:t>
      </w:r>
    </w:p>
    <w:p w14:paraId="6CADB995" w14:textId="77777777" w:rsidR="007D7F26" w:rsidRDefault="007D7F26" w:rsidP="007D7F26">
      <w:r>
        <w:t xml:space="preserve">          "grade": 90.74,</w:t>
      </w:r>
    </w:p>
    <w:p w14:paraId="5FB570C1" w14:textId="77777777" w:rsidR="007D7F26" w:rsidRDefault="007D7F26" w:rsidP="007D7F26">
      <w:r>
        <w:t xml:space="preserve">          "studentId": 142,</w:t>
      </w:r>
    </w:p>
    <w:p w14:paraId="4EB37E0B" w14:textId="77777777" w:rsidR="007D7F26" w:rsidRDefault="007D7F26" w:rsidP="007D7F26">
      <w:r>
        <w:t xml:space="preserve">          "courseId": 16</w:t>
      </w:r>
    </w:p>
    <w:p w14:paraId="56F75558" w14:textId="77777777" w:rsidR="007D7F26" w:rsidRDefault="007D7F26" w:rsidP="007D7F26">
      <w:r>
        <w:t xml:space="preserve">        },</w:t>
      </w:r>
    </w:p>
    <w:p w14:paraId="6991F9A4" w14:textId="77777777" w:rsidR="007D7F26" w:rsidRDefault="007D7F26" w:rsidP="007D7F26">
      <w:r>
        <w:t xml:space="preserve">        {</w:t>
      </w:r>
    </w:p>
    <w:p w14:paraId="2022FF44" w14:textId="77777777" w:rsidR="007D7F26" w:rsidRDefault="007D7F26" w:rsidP="007D7F26">
      <w:r>
        <w:t xml:space="preserve">          "id": 397,</w:t>
      </w:r>
    </w:p>
    <w:p w14:paraId="79A7A2C0" w14:textId="77777777" w:rsidR="007D7F26" w:rsidRDefault="007D7F26" w:rsidP="007D7F26">
      <w:r>
        <w:t xml:space="preserve">          "title": "reprehenderit stillicidium peccatus Final Exam",</w:t>
      </w:r>
    </w:p>
    <w:p w14:paraId="2F1B91CB" w14:textId="77777777" w:rsidR="007D7F26" w:rsidRDefault="007D7F26" w:rsidP="007D7F26">
      <w:r>
        <w:t xml:space="preserve">          "grade": 63.29,</w:t>
      </w:r>
    </w:p>
    <w:p w14:paraId="4FB4DDC1" w14:textId="77777777" w:rsidR="007D7F26" w:rsidRDefault="007D7F26" w:rsidP="007D7F26">
      <w:r>
        <w:t xml:space="preserve">          "studentId": 142,</w:t>
      </w:r>
    </w:p>
    <w:p w14:paraId="68AC1A1D" w14:textId="77777777" w:rsidR="007D7F26" w:rsidRDefault="007D7F26" w:rsidP="007D7F26">
      <w:r>
        <w:t xml:space="preserve">          "courseId": 40</w:t>
      </w:r>
    </w:p>
    <w:p w14:paraId="2D72C50B" w14:textId="77777777" w:rsidR="007D7F26" w:rsidRDefault="007D7F26" w:rsidP="007D7F26">
      <w:r>
        <w:t xml:space="preserve">        },</w:t>
      </w:r>
    </w:p>
    <w:p w14:paraId="26FE102A" w14:textId="77777777" w:rsidR="007D7F26" w:rsidRDefault="007D7F26" w:rsidP="007D7F26">
      <w:r>
        <w:t xml:space="preserve">        {</w:t>
      </w:r>
    </w:p>
    <w:p w14:paraId="7BBED493" w14:textId="77777777" w:rsidR="007D7F26" w:rsidRDefault="007D7F26" w:rsidP="007D7F26">
      <w:r>
        <w:t xml:space="preserve">          "id": 414,</w:t>
      </w:r>
    </w:p>
    <w:p w14:paraId="62EE09E1" w14:textId="77777777" w:rsidR="007D7F26" w:rsidRDefault="007D7F26" w:rsidP="007D7F26">
      <w:r>
        <w:t xml:space="preserve">          "title": "celer distinctio audax Final Exam",</w:t>
      </w:r>
    </w:p>
    <w:p w14:paraId="60FDEDF4" w14:textId="77777777" w:rsidR="007D7F26" w:rsidRDefault="007D7F26" w:rsidP="007D7F26">
      <w:r>
        <w:t xml:space="preserve">          "grade": 15.76,</w:t>
      </w:r>
    </w:p>
    <w:p w14:paraId="089E9517" w14:textId="77777777" w:rsidR="007D7F26" w:rsidRDefault="007D7F26" w:rsidP="007D7F26">
      <w:r>
        <w:t xml:space="preserve">          "studentId": 142,</w:t>
      </w:r>
    </w:p>
    <w:p w14:paraId="46CA58F7" w14:textId="77777777" w:rsidR="007D7F26" w:rsidRDefault="007D7F26" w:rsidP="007D7F26">
      <w:r>
        <w:t xml:space="preserve">          "courseId": 42</w:t>
      </w:r>
    </w:p>
    <w:p w14:paraId="5BC3CBC1" w14:textId="77777777" w:rsidR="007D7F26" w:rsidRDefault="007D7F26" w:rsidP="007D7F26">
      <w:r>
        <w:t xml:space="preserve">        }</w:t>
      </w:r>
    </w:p>
    <w:p w14:paraId="016C84A8" w14:textId="77777777" w:rsidR="007D7F26" w:rsidRDefault="007D7F26" w:rsidP="007D7F26">
      <w:r>
        <w:t xml:space="preserve">      ]</w:t>
      </w:r>
    </w:p>
    <w:p w14:paraId="3B29D6D5" w14:textId="77777777" w:rsidR="007D7F26" w:rsidRDefault="007D7F26" w:rsidP="007D7F26">
      <w:r>
        <w:t xml:space="preserve">    },</w:t>
      </w:r>
    </w:p>
    <w:p w14:paraId="4F236CE4" w14:textId="77777777" w:rsidR="007D7F26" w:rsidRDefault="007D7F26" w:rsidP="007D7F26">
      <w:r>
        <w:t xml:space="preserve">    {</w:t>
      </w:r>
    </w:p>
    <w:p w14:paraId="1D153F05" w14:textId="77777777" w:rsidR="007D7F26" w:rsidRDefault="007D7F26" w:rsidP="007D7F26">
      <w:r>
        <w:t xml:space="preserve">      "id": 143,</w:t>
      </w:r>
    </w:p>
    <w:p w14:paraId="531F74A3" w14:textId="77777777" w:rsidR="007D7F26" w:rsidRDefault="007D7F26" w:rsidP="007D7F26">
      <w:r>
        <w:t xml:space="preserve">      "name": "Jake Jerde",</w:t>
      </w:r>
    </w:p>
    <w:p w14:paraId="78CA788A" w14:textId="77777777" w:rsidR="007D7F26" w:rsidRDefault="007D7F26" w:rsidP="007D7F26">
      <w:r>
        <w:t xml:space="preserve">      "email": "Lorenzo_Gleichner@gmail.com",</w:t>
      </w:r>
    </w:p>
    <w:p w14:paraId="0A7F327C" w14:textId="77777777" w:rsidR="007D7F26" w:rsidRDefault="007D7F26" w:rsidP="007D7F26">
      <w:r>
        <w:t xml:space="preserve">      "password": "student123",</w:t>
      </w:r>
    </w:p>
    <w:p w14:paraId="4CC0652F" w14:textId="77777777" w:rsidR="007D7F26" w:rsidRDefault="007D7F26" w:rsidP="007D7F26">
      <w:r>
        <w:t xml:space="preserve">      "userType": "Student",</w:t>
      </w:r>
    </w:p>
    <w:p w14:paraId="0BF6A760" w14:textId="77777777" w:rsidR="007D7F26" w:rsidRDefault="007D7F26" w:rsidP="007D7F26">
      <w:r>
        <w:t xml:space="preserve">      "gpa": 1.17,</w:t>
      </w:r>
    </w:p>
    <w:p w14:paraId="107FC58D" w14:textId="77777777" w:rsidR="007D7F26" w:rsidRDefault="007D7F26" w:rsidP="007D7F26">
      <w:r>
        <w:lastRenderedPageBreak/>
        <w:t xml:space="preserve">      "major": "Electrical Engineering",</w:t>
      </w:r>
    </w:p>
    <w:p w14:paraId="10CA6421" w14:textId="77777777" w:rsidR="007D7F26" w:rsidRDefault="007D7F26" w:rsidP="007D7F26">
      <w:r>
        <w:t xml:space="preserve">      "passedCourses": [</w:t>
      </w:r>
    </w:p>
    <w:p w14:paraId="3F6FF86A" w14:textId="77777777" w:rsidR="007D7F26" w:rsidRDefault="007D7F26" w:rsidP="007D7F26">
      <w:r>
        <w:t xml:space="preserve">        {</w:t>
      </w:r>
    </w:p>
    <w:p w14:paraId="4599DDB6" w14:textId="77777777" w:rsidR="007D7F26" w:rsidRDefault="007D7F26" w:rsidP="007D7F26">
      <w:r>
        <w:t xml:space="preserve">          "id": 7,</w:t>
      </w:r>
    </w:p>
    <w:p w14:paraId="3ADB7BD7" w14:textId="77777777" w:rsidR="007D7F26" w:rsidRDefault="007D7F26" w:rsidP="007D7F26">
      <w:r>
        <w:t xml:space="preserve">          "title": "Innovations in Online Teaching Methods",</w:t>
      </w:r>
    </w:p>
    <w:p w14:paraId="112AB017" w14:textId="77777777" w:rsidR="007D7F26" w:rsidRDefault="007D7F26" w:rsidP="007D7F26">
      <w:r>
        <w:t xml:space="preserve">          "location": "Room 388",</w:t>
      </w:r>
    </w:p>
    <w:p w14:paraId="2DB212B0" w14:textId="77777777" w:rsidR="007D7F26" w:rsidRDefault="007D7F26" w:rsidP="007D7F26">
      <w:r>
        <w:t xml:space="preserve">          "category": "Computer",</w:t>
      </w:r>
    </w:p>
    <w:p w14:paraId="2383A37C" w14:textId="77777777" w:rsidR="007D7F26" w:rsidRDefault="007D7F26" w:rsidP="007D7F26">
      <w:r>
        <w:t xml:space="preserve">          "registrationStatus": true,</w:t>
      </w:r>
    </w:p>
    <w:p w14:paraId="0C2392B5" w14:textId="77777777" w:rsidR="007D7F26" w:rsidRDefault="007D7F26" w:rsidP="007D7F26">
      <w:r>
        <w:t xml:space="preserve">          "courseStatus": "offering",</w:t>
      </w:r>
    </w:p>
    <w:p w14:paraId="4BBFE83E" w14:textId="77777777" w:rsidR="007D7F26" w:rsidRDefault="007D7F26" w:rsidP="007D7F26">
      <w:r>
        <w:t xml:space="preserve">          "instructorId": 4</w:t>
      </w:r>
    </w:p>
    <w:p w14:paraId="1C3D7F19" w14:textId="77777777" w:rsidR="007D7F26" w:rsidRDefault="007D7F26" w:rsidP="007D7F26">
      <w:r>
        <w:t xml:space="preserve">        },</w:t>
      </w:r>
    </w:p>
    <w:p w14:paraId="7E419D1F" w14:textId="77777777" w:rsidR="007D7F26" w:rsidRDefault="007D7F26" w:rsidP="007D7F26">
      <w:r>
        <w:t xml:space="preserve">        {</w:t>
      </w:r>
    </w:p>
    <w:p w14:paraId="3635B38F" w14:textId="77777777" w:rsidR="007D7F26" w:rsidRDefault="007D7F26" w:rsidP="007D7F26">
      <w:r>
        <w:t xml:space="preserve">          "id": 19,</w:t>
      </w:r>
    </w:p>
    <w:p w14:paraId="4536542F" w14:textId="77777777" w:rsidR="007D7F26" w:rsidRDefault="007D7F26" w:rsidP="007D7F26">
      <w:r>
        <w:t xml:space="preserve">          "title": "Social Media Communication Essentials",</w:t>
      </w:r>
    </w:p>
    <w:p w14:paraId="504863BE" w14:textId="77777777" w:rsidR="007D7F26" w:rsidRDefault="007D7F26" w:rsidP="007D7F26">
      <w:r>
        <w:t xml:space="preserve">          "location": "Room 400",</w:t>
      </w:r>
    </w:p>
    <w:p w14:paraId="0427539B" w14:textId="77777777" w:rsidR="007D7F26" w:rsidRDefault="007D7F26" w:rsidP="007D7F26">
      <w:r>
        <w:t xml:space="preserve">          "category": "Engineering",</w:t>
      </w:r>
    </w:p>
    <w:p w14:paraId="73BF2424" w14:textId="77777777" w:rsidR="007D7F26" w:rsidRDefault="007D7F26" w:rsidP="007D7F26">
      <w:r>
        <w:t xml:space="preserve">          "registrationStatus": true,</w:t>
      </w:r>
    </w:p>
    <w:p w14:paraId="06DA7A2F" w14:textId="77777777" w:rsidR="007D7F26" w:rsidRDefault="007D7F26" w:rsidP="007D7F26">
      <w:r>
        <w:t xml:space="preserve">          "courseStatus": "offering",</w:t>
      </w:r>
    </w:p>
    <w:p w14:paraId="068E0F5B" w14:textId="77777777" w:rsidR="007D7F26" w:rsidRDefault="007D7F26" w:rsidP="007D7F26">
      <w:r>
        <w:t xml:space="preserve">          "instructorId": 1</w:t>
      </w:r>
    </w:p>
    <w:p w14:paraId="12EFC4F7" w14:textId="77777777" w:rsidR="007D7F26" w:rsidRDefault="007D7F26" w:rsidP="007D7F26">
      <w:r>
        <w:t xml:space="preserve">        },</w:t>
      </w:r>
    </w:p>
    <w:p w14:paraId="13640655" w14:textId="77777777" w:rsidR="007D7F26" w:rsidRDefault="007D7F26" w:rsidP="007D7F26">
      <w:r>
        <w:t xml:space="preserve">        {</w:t>
      </w:r>
    </w:p>
    <w:p w14:paraId="7F53B31B" w14:textId="77777777" w:rsidR="007D7F26" w:rsidRDefault="007D7F26" w:rsidP="007D7F26">
      <w:r>
        <w:t xml:space="preserve">          "id": 28,</w:t>
      </w:r>
    </w:p>
    <w:p w14:paraId="490B16E8" w14:textId="77777777" w:rsidR="007D7F26" w:rsidRDefault="007D7F26" w:rsidP="007D7F26">
      <w:r>
        <w:t xml:space="preserve">          "title": "Ethics in Accounting Profession",</w:t>
      </w:r>
    </w:p>
    <w:p w14:paraId="497AA51D" w14:textId="77777777" w:rsidR="007D7F26" w:rsidRDefault="007D7F26" w:rsidP="007D7F26">
      <w:r>
        <w:t xml:space="preserve">          "location": "Room 152",</w:t>
      </w:r>
    </w:p>
    <w:p w14:paraId="011D136B" w14:textId="77777777" w:rsidR="007D7F26" w:rsidRDefault="007D7F26" w:rsidP="007D7F26">
      <w:r>
        <w:t xml:space="preserve">          "category": "Engineering",</w:t>
      </w:r>
    </w:p>
    <w:p w14:paraId="537EA718" w14:textId="77777777" w:rsidR="007D7F26" w:rsidRDefault="007D7F26" w:rsidP="007D7F26">
      <w:r>
        <w:t xml:space="preserve">          "registrationStatus": true,</w:t>
      </w:r>
    </w:p>
    <w:p w14:paraId="3CDD188A" w14:textId="77777777" w:rsidR="007D7F26" w:rsidRDefault="007D7F26" w:rsidP="007D7F26">
      <w:r>
        <w:t xml:space="preserve">          "courseStatus": "finished",</w:t>
      </w:r>
    </w:p>
    <w:p w14:paraId="09033CC1" w14:textId="77777777" w:rsidR="007D7F26" w:rsidRDefault="007D7F26" w:rsidP="007D7F26">
      <w:r>
        <w:t xml:space="preserve">          "instructorId": 5</w:t>
      </w:r>
    </w:p>
    <w:p w14:paraId="5C3E6AB0" w14:textId="77777777" w:rsidR="007D7F26" w:rsidRDefault="007D7F26" w:rsidP="007D7F26">
      <w:r>
        <w:t xml:space="preserve">        },</w:t>
      </w:r>
    </w:p>
    <w:p w14:paraId="618FD314" w14:textId="77777777" w:rsidR="007D7F26" w:rsidRDefault="007D7F26" w:rsidP="007D7F26">
      <w:r>
        <w:t xml:space="preserve">        {</w:t>
      </w:r>
    </w:p>
    <w:p w14:paraId="65A18ABE" w14:textId="77777777" w:rsidR="007D7F26" w:rsidRDefault="007D7F26" w:rsidP="007D7F26">
      <w:r>
        <w:t xml:space="preserve">          "id": 29,</w:t>
      </w:r>
    </w:p>
    <w:p w14:paraId="01548B1F" w14:textId="77777777" w:rsidR="007D7F26" w:rsidRDefault="007D7F26" w:rsidP="007D7F26">
      <w:r>
        <w:t xml:space="preserve">          "title": "Budgeting and Forecasting Skills",</w:t>
      </w:r>
    </w:p>
    <w:p w14:paraId="2369CD8D" w14:textId="77777777" w:rsidR="007D7F26" w:rsidRDefault="007D7F26" w:rsidP="007D7F26">
      <w:r>
        <w:t xml:space="preserve">          "location": "Room 186",</w:t>
      </w:r>
    </w:p>
    <w:p w14:paraId="2CFF50EC" w14:textId="77777777" w:rsidR="007D7F26" w:rsidRDefault="007D7F26" w:rsidP="007D7F26">
      <w:r>
        <w:t xml:space="preserve">          "category": "Math",</w:t>
      </w:r>
    </w:p>
    <w:p w14:paraId="59D043A3" w14:textId="77777777" w:rsidR="007D7F26" w:rsidRDefault="007D7F26" w:rsidP="007D7F26">
      <w:r>
        <w:t xml:space="preserve">          "registrationStatus": false,</w:t>
      </w:r>
    </w:p>
    <w:p w14:paraId="25BFBADE" w14:textId="77777777" w:rsidR="007D7F26" w:rsidRDefault="007D7F26" w:rsidP="007D7F26">
      <w:r>
        <w:t xml:space="preserve">          "courseStatus": "offering",</w:t>
      </w:r>
    </w:p>
    <w:p w14:paraId="47708F12" w14:textId="77777777" w:rsidR="007D7F26" w:rsidRDefault="007D7F26" w:rsidP="007D7F26">
      <w:r>
        <w:t xml:space="preserve">          "instructorId": 2</w:t>
      </w:r>
    </w:p>
    <w:p w14:paraId="442D76C3" w14:textId="77777777" w:rsidR="007D7F26" w:rsidRDefault="007D7F26" w:rsidP="007D7F26">
      <w:r>
        <w:t xml:space="preserve">        },</w:t>
      </w:r>
    </w:p>
    <w:p w14:paraId="1F31ECC9" w14:textId="77777777" w:rsidR="007D7F26" w:rsidRDefault="007D7F26" w:rsidP="007D7F26">
      <w:r>
        <w:t xml:space="preserve">        {</w:t>
      </w:r>
    </w:p>
    <w:p w14:paraId="59559B9B" w14:textId="77777777" w:rsidR="007D7F26" w:rsidRDefault="007D7F26" w:rsidP="007D7F26">
      <w:r>
        <w:t xml:space="preserve">          "id": 30,</w:t>
      </w:r>
    </w:p>
    <w:p w14:paraId="443F792D" w14:textId="77777777" w:rsidR="007D7F26" w:rsidRDefault="007D7F26" w:rsidP="007D7F26">
      <w:r>
        <w:t xml:space="preserve">          "title": "International Accounting Standards",</w:t>
      </w:r>
    </w:p>
    <w:p w14:paraId="52189474" w14:textId="77777777" w:rsidR="007D7F26" w:rsidRDefault="007D7F26" w:rsidP="007D7F26">
      <w:r>
        <w:t xml:space="preserve">          "location": "Room 133",</w:t>
      </w:r>
    </w:p>
    <w:p w14:paraId="14040F91" w14:textId="77777777" w:rsidR="007D7F26" w:rsidRDefault="007D7F26" w:rsidP="007D7F26">
      <w:r>
        <w:lastRenderedPageBreak/>
        <w:t xml:space="preserve">          "category": "Engineering",</w:t>
      </w:r>
    </w:p>
    <w:p w14:paraId="7AD5F6F4" w14:textId="77777777" w:rsidR="007D7F26" w:rsidRDefault="007D7F26" w:rsidP="007D7F26">
      <w:r>
        <w:t xml:space="preserve">          "registrationStatus": true,</w:t>
      </w:r>
    </w:p>
    <w:p w14:paraId="7D6FE134" w14:textId="77777777" w:rsidR="007D7F26" w:rsidRDefault="007D7F26" w:rsidP="007D7F26">
      <w:r>
        <w:t xml:space="preserve">          "courseStatus": "offering",</w:t>
      </w:r>
    </w:p>
    <w:p w14:paraId="481F7DC1" w14:textId="77777777" w:rsidR="007D7F26" w:rsidRDefault="007D7F26" w:rsidP="007D7F26">
      <w:r>
        <w:t xml:space="preserve">          "instructorId": 1</w:t>
      </w:r>
    </w:p>
    <w:p w14:paraId="7B28244F" w14:textId="77777777" w:rsidR="007D7F26" w:rsidRDefault="007D7F26" w:rsidP="007D7F26">
      <w:r>
        <w:t xml:space="preserve">        },</w:t>
      </w:r>
    </w:p>
    <w:p w14:paraId="4E05EAAD" w14:textId="77777777" w:rsidR="007D7F26" w:rsidRDefault="007D7F26" w:rsidP="007D7F26">
      <w:r>
        <w:t xml:space="preserve">        {</w:t>
      </w:r>
    </w:p>
    <w:p w14:paraId="5408D1FA" w14:textId="77777777" w:rsidR="007D7F26" w:rsidRDefault="007D7F26" w:rsidP="007D7F26">
      <w:r>
        <w:t xml:space="preserve">          "id": 33,</w:t>
      </w:r>
    </w:p>
    <w:p w14:paraId="716C4992" w14:textId="77777777" w:rsidR="007D7F26" w:rsidRDefault="007D7F26" w:rsidP="007D7F26">
      <w:r>
        <w:t xml:space="preserve">          "title": "Mastering Molecular Biology Concepts",</w:t>
      </w:r>
    </w:p>
    <w:p w14:paraId="624F5980" w14:textId="77777777" w:rsidR="007D7F26" w:rsidRDefault="007D7F26" w:rsidP="007D7F26">
      <w:r>
        <w:t xml:space="preserve">          "location": "Room 363",</w:t>
      </w:r>
    </w:p>
    <w:p w14:paraId="19298042" w14:textId="77777777" w:rsidR="007D7F26" w:rsidRDefault="007D7F26" w:rsidP="007D7F26">
      <w:r>
        <w:t xml:space="preserve">          "category": "Science",</w:t>
      </w:r>
    </w:p>
    <w:p w14:paraId="682A2802" w14:textId="77777777" w:rsidR="007D7F26" w:rsidRDefault="007D7F26" w:rsidP="007D7F26">
      <w:r>
        <w:t xml:space="preserve">          "registrationStatus": false,</w:t>
      </w:r>
    </w:p>
    <w:p w14:paraId="344DD23C" w14:textId="77777777" w:rsidR="007D7F26" w:rsidRDefault="007D7F26" w:rsidP="007D7F26">
      <w:r>
        <w:t xml:space="preserve">          "courseStatus": "offering",</w:t>
      </w:r>
    </w:p>
    <w:p w14:paraId="288704CA" w14:textId="77777777" w:rsidR="007D7F26" w:rsidRDefault="007D7F26" w:rsidP="007D7F26">
      <w:r>
        <w:t xml:space="preserve">          "instructorId": 2</w:t>
      </w:r>
    </w:p>
    <w:p w14:paraId="5ECF8DAD" w14:textId="77777777" w:rsidR="007D7F26" w:rsidRDefault="007D7F26" w:rsidP="007D7F26">
      <w:r>
        <w:t xml:space="preserve">        }</w:t>
      </w:r>
    </w:p>
    <w:p w14:paraId="5B7B0CF3" w14:textId="77777777" w:rsidR="007D7F26" w:rsidRDefault="007D7F26" w:rsidP="007D7F26">
      <w:r>
        <w:t xml:space="preserve">      ],</w:t>
      </w:r>
    </w:p>
    <w:p w14:paraId="1AAC9DB9" w14:textId="77777777" w:rsidR="007D7F26" w:rsidRDefault="007D7F26" w:rsidP="007D7F26">
      <w:r>
        <w:t xml:space="preserve">      "grades": [</w:t>
      </w:r>
    </w:p>
    <w:p w14:paraId="6B2B74B5" w14:textId="77777777" w:rsidR="007D7F26" w:rsidRDefault="007D7F26" w:rsidP="007D7F26">
      <w:r>
        <w:t xml:space="preserve">        {</w:t>
      </w:r>
    </w:p>
    <w:p w14:paraId="7D292DED" w14:textId="77777777" w:rsidR="007D7F26" w:rsidRDefault="007D7F26" w:rsidP="007D7F26">
      <w:r>
        <w:t xml:space="preserve">          "id": 65,</w:t>
      </w:r>
    </w:p>
    <w:p w14:paraId="2FD3C5C6" w14:textId="77777777" w:rsidR="007D7F26" w:rsidRDefault="007D7F26" w:rsidP="007D7F26">
      <w:r>
        <w:t xml:space="preserve">          "title": "artificiose vicinus decimus Final Exam",</w:t>
      </w:r>
    </w:p>
    <w:p w14:paraId="6A570D53" w14:textId="77777777" w:rsidR="007D7F26" w:rsidRDefault="007D7F26" w:rsidP="007D7F26">
      <w:r>
        <w:t xml:space="preserve">          "grade": 16.31,</w:t>
      </w:r>
    </w:p>
    <w:p w14:paraId="28A72589" w14:textId="77777777" w:rsidR="007D7F26" w:rsidRDefault="007D7F26" w:rsidP="007D7F26">
      <w:r>
        <w:t xml:space="preserve">          "studentId": 143,</w:t>
      </w:r>
    </w:p>
    <w:p w14:paraId="2F57C054" w14:textId="77777777" w:rsidR="007D7F26" w:rsidRDefault="007D7F26" w:rsidP="007D7F26">
      <w:r>
        <w:t xml:space="preserve">          "courseId": 7</w:t>
      </w:r>
    </w:p>
    <w:p w14:paraId="547A1BE6" w14:textId="77777777" w:rsidR="007D7F26" w:rsidRDefault="007D7F26" w:rsidP="007D7F26">
      <w:r>
        <w:t xml:space="preserve">        },</w:t>
      </w:r>
    </w:p>
    <w:p w14:paraId="6B8D2809" w14:textId="77777777" w:rsidR="007D7F26" w:rsidRDefault="007D7F26" w:rsidP="007D7F26">
      <w:r>
        <w:t xml:space="preserve">        {</w:t>
      </w:r>
    </w:p>
    <w:p w14:paraId="2145C72D" w14:textId="77777777" w:rsidR="007D7F26" w:rsidRDefault="007D7F26" w:rsidP="007D7F26">
      <w:r>
        <w:t xml:space="preserve">          "id": 178,</w:t>
      </w:r>
    </w:p>
    <w:p w14:paraId="0CF6BE07" w14:textId="77777777" w:rsidR="007D7F26" w:rsidRDefault="007D7F26" w:rsidP="007D7F26">
      <w:r>
        <w:t xml:space="preserve">          "title": "degenero thema agnitio Final Exam",</w:t>
      </w:r>
    </w:p>
    <w:p w14:paraId="70E4BA41" w14:textId="77777777" w:rsidR="007D7F26" w:rsidRDefault="007D7F26" w:rsidP="007D7F26">
      <w:r>
        <w:t xml:space="preserve">          "grade": 78.67,</w:t>
      </w:r>
    </w:p>
    <w:p w14:paraId="11CA33CC" w14:textId="77777777" w:rsidR="007D7F26" w:rsidRDefault="007D7F26" w:rsidP="007D7F26">
      <w:r>
        <w:t xml:space="preserve">          "studentId": 143,</w:t>
      </w:r>
    </w:p>
    <w:p w14:paraId="1531C70B" w14:textId="77777777" w:rsidR="007D7F26" w:rsidRDefault="007D7F26" w:rsidP="007D7F26">
      <w:r>
        <w:t xml:space="preserve">          "courseId": 18</w:t>
      </w:r>
    </w:p>
    <w:p w14:paraId="31ADB1BC" w14:textId="77777777" w:rsidR="007D7F26" w:rsidRDefault="007D7F26" w:rsidP="007D7F26">
      <w:r>
        <w:t xml:space="preserve">        },</w:t>
      </w:r>
    </w:p>
    <w:p w14:paraId="6F8850BC" w14:textId="77777777" w:rsidR="007D7F26" w:rsidRDefault="007D7F26" w:rsidP="007D7F26">
      <w:r>
        <w:t xml:space="preserve">        {</w:t>
      </w:r>
    </w:p>
    <w:p w14:paraId="5B8E3B86" w14:textId="77777777" w:rsidR="007D7F26" w:rsidRDefault="007D7F26" w:rsidP="007D7F26">
      <w:r>
        <w:t xml:space="preserve">          "id": 186,</w:t>
      </w:r>
    </w:p>
    <w:p w14:paraId="7A8E6DDA" w14:textId="77777777" w:rsidR="007D7F26" w:rsidRDefault="007D7F26" w:rsidP="007D7F26">
      <w:r>
        <w:t xml:space="preserve">          "title": "dolor alienus harum Final Exam",</w:t>
      </w:r>
    </w:p>
    <w:p w14:paraId="45192CCC" w14:textId="77777777" w:rsidR="007D7F26" w:rsidRDefault="007D7F26" w:rsidP="007D7F26">
      <w:r>
        <w:t xml:space="preserve">          "grade": 78.41,</w:t>
      </w:r>
    </w:p>
    <w:p w14:paraId="71D85776" w14:textId="77777777" w:rsidR="007D7F26" w:rsidRDefault="007D7F26" w:rsidP="007D7F26">
      <w:r>
        <w:t xml:space="preserve">          "studentId": 143,</w:t>
      </w:r>
    </w:p>
    <w:p w14:paraId="13A04367" w14:textId="77777777" w:rsidR="007D7F26" w:rsidRDefault="007D7F26" w:rsidP="007D7F26">
      <w:r>
        <w:t xml:space="preserve">          "courseId": 19</w:t>
      </w:r>
    </w:p>
    <w:p w14:paraId="064691BA" w14:textId="77777777" w:rsidR="007D7F26" w:rsidRDefault="007D7F26" w:rsidP="007D7F26">
      <w:r>
        <w:t xml:space="preserve">        },</w:t>
      </w:r>
    </w:p>
    <w:p w14:paraId="5C512EBC" w14:textId="77777777" w:rsidR="007D7F26" w:rsidRDefault="007D7F26" w:rsidP="007D7F26">
      <w:r>
        <w:t xml:space="preserve">        {</w:t>
      </w:r>
    </w:p>
    <w:p w14:paraId="317ADBE8" w14:textId="77777777" w:rsidR="007D7F26" w:rsidRDefault="007D7F26" w:rsidP="007D7F26">
      <w:r>
        <w:t xml:space="preserve">          "id": 275,</w:t>
      </w:r>
    </w:p>
    <w:p w14:paraId="5153258D" w14:textId="77777777" w:rsidR="007D7F26" w:rsidRDefault="007D7F26" w:rsidP="007D7F26">
      <w:r>
        <w:t xml:space="preserve">          "title": "adipiscor talio cupressus Final Exam",</w:t>
      </w:r>
    </w:p>
    <w:p w14:paraId="7DD47CFE" w14:textId="77777777" w:rsidR="007D7F26" w:rsidRDefault="007D7F26" w:rsidP="007D7F26">
      <w:r>
        <w:t xml:space="preserve">          "grade": 12.52,</w:t>
      </w:r>
    </w:p>
    <w:p w14:paraId="5BCC1641" w14:textId="77777777" w:rsidR="007D7F26" w:rsidRDefault="007D7F26" w:rsidP="007D7F26">
      <w:r>
        <w:t xml:space="preserve">          "studentId": 143,</w:t>
      </w:r>
    </w:p>
    <w:p w14:paraId="3F7EB0BA" w14:textId="77777777" w:rsidR="007D7F26" w:rsidRDefault="007D7F26" w:rsidP="007D7F26">
      <w:r>
        <w:lastRenderedPageBreak/>
        <w:t xml:space="preserve">          "courseId": 28</w:t>
      </w:r>
    </w:p>
    <w:p w14:paraId="7A4EA5BC" w14:textId="77777777" w:rsidR="007D7F26" w:rsidRDefault="007D7F26" w:rsidP="007D7F26">
      <w:r>
        <w:t xml:space="preserve">        }</w:t>
      </w:r>
    </w:p>
    <w:p w14:paraId="36391927" w14:textId="77777777" w:rsidR="007D7F26" w:rsidRDefault="007D7F26" w:rsidP="007D7F26">
      <w:r>
        <w:t xml:space="preserve">      ]</w:t>
      </w:r>
    </w:p>
    <w:p w14:paraId="4786D0BF" w14:textId="77777777" w:rsidR="007D7F26" w:rsidRDefault="007D7F26" w:rsidP="007D7F26">
      <w:r>
        <w:t xml:space="preserve">    },</w:t>
      </w:r>
    </w:p>
    <w:p w14:paraId="1A031897" w14:textId="77777777" w:rsidR="007D7F26" w:rsidRDefault="007D7F26" w:rsidP="007D7F26">
      <w:r>
        <w:t xml:space="preserve">    {</w:t>
      </w:r>
    </w:p>
    <w:p w14:paraId="03D30D3C" w14:textId="77777777" w:rsidR="007D7F26" w:rsidRDefault="007D7F26" w:rsidP="007D7F26">
      <w:r>
        <w:t xml:space="preserve">      "id": 144,</w:t>
      </w:r>
    </w:p>
    <w:p w14:paraId="52AF68FF" w14:textId="77777777" w:rsidR="007D7F26" w:rsidRDefault="007D7F26" w:rsidP="007D7F26">
      <w:r>
        <w:t xml:space="preserve">      "name": "Jeremy Rohan",</w:t>
      </w:r>
    </w:p>
    <w:p w14:paraId="2E5BF34D" w14:textId="77777777" w:rsidR="007D7F26" w:rsidRDefault="007D7F26" w:rsidP="007D7F26">
      <w:r>
        <w:t xml:space="preserve">      "email": "Jeff_Mohr71@yahoo.com",</w:t>
      </w:r>
    </w:p>
    <w:p w14:paraId="1891A3B2" w14:textId="77777777" w:rsidR="007D7F26" w:rsidRDefault="007D7F26" w:rsidP="007D7F26">
      <w:r>
        <w:t xml:space="preserve">      "password": "student123",</w:t>
      </w:r>
    </w:p>
    <w:p w14:paraId="2641AB86" w14:textId="77777777" w:rsidR="007D7F26" w:rsidRDefault="007D7F26" w:rsidP="007D7F26">
      <w:r>
        <w:t xml:space="preserve">      "userType": "Student",</w:t>
      </w:r>
    </w:p>
    <w:p w14:paraId="405DEE93" w14:textId="77777777" w:rsidR="007D7F26" w:rsidRDefault="007D7F26" w:rsidP="007D7F26">
      <w:r>
        <w:t xml:space="preserve">      "gpa": 3.99,</w:t>
      </w:r>
    </w:p>
    <w:p w14:paraId="6E964E66" w14:textId="77777777" w:rsidR="007D7F26" w:rsidRDefault="007D7F26" w:rsidP="007D7F26">
      <w:r>
        <w:t xml:space="preserve">      "major": "Electrical Engineering",</w:t>
      </w:r>
    </w:p>
    <w:p w14:paraId="174A8675" w14:textId="77777777" w:rsidR="007D7F26" w:rsidRDefault="007D7F26" w:rsidP="007D7F26">
      <w:r>
        <w:t xml:space="preserve">      "passedCourses": [</w:t>
      </w:r>
    </w:p>
    <w:p w14:paraId="21150375" w14:textId="77777777" w:rsidR="007D7F26" w:rsidRDefault="007D7F26" w:rsidP="007D7F26">
      <w:r>
        <w:t xml:space="preserve">        {</w:t>
      </w:r>
    </w:p>
    <w:p w14:paraId="3E3267E3" w14:textId="77777777" w:rsidR="007D7F26" w:rsidRDefault="007D7F26" w:rsidP="007D7F26">
      <w:r>
        <w:t xml:space="preserve">          "id": 42,</w:t>
      </w:r>
    </w:p>
    <w:p w14:paraId="2EC834C6" w14:textId="77777777" w:rsidR="007D7F26" w:rsidRDefault="007D7F26" w:rsidP="007D7F26">
      <w:r>
        <w:t xml:space="preserve">          "title": "Mastering Key Principles in Chemistry",</w:t>
      </w:r>
    </w:p>
    <w:p w14:paraId="519D6A71" w14:textId="77777777" w:rsidR="007D7F26" w:rsidRDefault="007D7F26" w:rsidP="007D7F26">
      <w:r>
        <w:t xml:space="preserve">          "location": "Room 274",</w:t>
      </w:r>
    </w:p>
    <w:p w14:paraId="1F095B14" w14:textId="77777777" w:rsidR="007D7F26" w:rsidRDefault="007D7F26" w:rsidP="007D7F26">
      <w:r>
        <w:t xml:space="preserve">          "category": "Computer",</w:t>
      </w:r>
    </w:p>
    <w:p w14:paraId="44F7C291" w14:textId="77777777" w:rsidR="007D7F26" w:rsidRDefault="007D7F26" w:rsidP="007D7F26">
      <w:r>
        <w:t xml:space="preserve">          "registrationStatus": false,</w:t>
      </w:r>
    </w:p>
    <w:p w14:paraId="6FF00645" w14:textId="77777777" w:rsidR="007D7F26" w:rsidRDefault="007D7F26" w:rsidP="007D7F26">
      <w:r>
        <w:t xml:space="preserve">          "courseStatus": "offering",</w:t>
      </w:r>
    </w:p>
    <w:p w14:paraId="662D7DD9" w14:textId="77777777" w:rsidR="007D7F26" w:rsidRDefault="007D7F26" w:rsidP="007D7F26">
      <w:r>
        <w:t xml:space="preserve">          "instructorId": 7</w:t>
      </w:r>
    </w:p>
    <w:p w14:paraId="7A41E68A" w14:textId="77777777" w:rsidR="007D7F26" w:rsidRDefault="007D7F26" w:rsidP="007D7F26">
      <w:r>
        <w:t xml:space="preserve">        }</w:t>
      </w:r>
    </w:p>
    <w:p w14:paraId="4D362DE0" w14:textId="77777777" w:rsidR="007D7F26" w:rsidRDefault="007D7F26" w:rsidP="007D7F26">
      <w:r>
        <w:t xml:space="preserve">      ],</w:t>
      </w:r>
    </w:p>
    <w:p w14:paraId="328AB9E0" w14:textId="77777777" w:rsidR="007D7F26" w:rsidRDefault="007D7F26" w:rsidP="007D7F26">
      <w:r>
        <w:t xml:space="preserve">      "grades": []</w:t>
      </w:r>
    </w:p>
    <w:p w14:paraId="0F099581" w14:textId="77777777" w:rsidR="007D7F26" w:rsidRDefault="007D7F26" w:rsidP="007D7F26">
      <w:r>
        <w:t xml:space="preserve">    },</w:t>
      </w:r>
    </w:p>
    <w:p w14:paraId="7DB92224" w14:textId="77777777" w:rsidR="007D7F26" w:rsidRDefault="007D7F26" w:rsidP="007D7F26">
      <w:r>
        <w:t xml:space="preserve">    {</w:t>
      </w:r>
    </w:p>
    <w:p w14:paraId="425FCCB1" w14:textId="77777777" w:rsidR="007D7F26" w:rsidRDefault="007D7F26" w:rsidP="007D7F26">
      <w:r>
        <w:t xml:space="preserve">      "id": 145,</w:t>
      </w:r>
    </w:p>
    <w:p w14:paraId="703C87AD" w14:textId="77777777" w:rsidR="007D7F26" w:rsidRDefault="007D7F26" w:rsidP="007D7F26">
      <w:r>
        <w:t xml:space="preserve">      "name": "Al Medhurst Sr.",</w:t>
      </w:r>
    </w:p>
    <w:p w14:paraId="5D2DEED5" w14:textId="77777777" w:rsidR="007D7F26" w:rsidRDefault="007D7F26" w:rsidP="007D7F26">
      <w:r>
        <w:t xml:space="preserve">      "email": "Taya_Wilkinson@yahoo.com",</w:t>
      </w:r>
    </w:p>
    <w:p w14:paraId="46304C4D" w14:textId="77777777" w:rsidR="007D7F26" w:rsidRDefault="007D7F26" w:rsidP="007D7F26">
      <w:r>
        <w:t xml:space="preserve">      "password": "student123",</w:t>
      </w:r>
    </w:p>
    <w:p w14:paraId="45EC0787" w14:textId="77777777" w:rsidR="007D7F26" w:rsidRDefault="007D7F26" w:rsidP="007D7F26">
      <w:r>
        <w:t xml:space="preserve">      "userType": "Student",</w:t>
      </w:r>
    </w:p>
    <w:p w14:paraId="0AE9B2EB" w14:textId="77777777" w:rsidR="007D7F26" w:rsidRDefault="007D7F26" w:rsidP="007D7F26">
      <w:r>
        <w:t xml:space="preserve">      "gpa": 2.99,</w:t>
      </w:r>
    </w:p>
    <w:p w14:paraId="428191ED" w14:textId="77777777" w:rsidR="007D7F26" w:rsidRDefault="007D7F26" w:rsidP="007D7F26">
      <w:r>
        <w:t xml:space="preserve">      "major": "Chemistry",</w:t>
      </w:r>
    </w:p>
    <w:p w14:paraId="7FC7FF8B" w14:textId="77777777" w:rsidR="007D7F26" w:rsidRDefault="007D7F26" w:rsidP="007D7F26">
      <w:r>
        <w:t xml:space="preserve">      "passedCourses": [</w:t>
      </w:r>
    </w:p>
    <w:p w14:paraId="36A37E85" w14:textId="77777777" w:rsidR="007D7F26" w:rsidRDefault="007D7F26" w:rsidP="007D7F26">
      <w:r>
        <w:t xml:space="preserve">        {</w:t>
      </w:r>
    </w:p>
    <w:p w14:paraId="393973EE" w14:textId="77777777" w:rsidR="007D7F26" w:rsidRDefault="007D7F26" w:rsidP="007D7F26">
      <w:r>
        <w:t xml:space="preserve">          "id": 35,</w:t>
      </w:r>
    </w:p>
    <w:p w14:paraId="6C215377" w14:textId="77777777" w:rsidR="007D7F26" w:rsidRDefault="007D7F26" w:rsidP="007D7F26">
      <w:r>
        <w:t xml:space="preserve">          "title": "Anatomy and Physiology for Graduates",</w:t>
      </w:r>
    </w:p>
    <w:p w14:paraId="558BEC8C" w14:textId="77777777" w:rsidR="007D7F26" w:rsidRDefault="007D7F26" w:rsidP="007D7F26">
      <w:r>
        <w:t xml:space="preserve">          "location": "Room 304",</w:t>
      </w:r>
    </w:p>
    <w:p w14:paraId="73FE9B7C" w14:textId="77777777" w:rsidR="007D7F26" w:rsidRDefault="007D7F26" w:rsidP="007D7F26">
      <w:r>
        <w:t xml:space="preserve">          "category": "Science",</w:t>
      </w:r>
    </w:p>
    <w:p w14:paraId="099FE214" w14:textId="77777777" w:rsidR="007D7F26" w:rsidRDefault="007D7F26" w:rsidP="007D7F26">
      <w:r>
        <w:t xml:space="preserve">          "registrationStatus": true,</w:t>
      </w:r>
    </w:p>
    <w:p w14:paraId="55B0E0AC" w14:textId="77777777" w:rsidR="007D7F26" w:rsidRDefault="007D7F26" w:rsidP="007D7F26">
      <w:r>
        <w:t xml:space="preserve">          "courseStatus": "finished",</w:t>
      </w:r>
    </w:p>
    <w:p w14:paraId="7DA8044B" w14:textId="77777777" w:rsidR="007D7F26" w:rsidRDefault="007D7F26" w:rsidP="007D7F26">
      <w:r>
        <w:t xml:space="preserve">          "instructorId": 5</w:t>
      </w:r>
    </w:p>
    <w:p w14:paraId="31B99AF9" w14:textId="77777777" w:rsidR="007D7F26" w:rsidRDefault="007D7F26" w:rsidP="007D7F26">
      <w:r>
        <w:lastRenderedPageBreak/>
        <w:t xml:space="preserve">        },</w:t>
      </w:r>
    </w:p>
    <w:p w14:paraId="387B0153" w14:textId="77777777" w:rsidR="007D7F26" w:rsidRDefault="007D7F26" w:rsidP="007D7F26">
      <w:r>
        <w:t xml:space="preserve">        {</w:t>
      </w:r>
    </w:p>
    <w:p w14:paraId="61EE8FD6" w14:textId="77777777" w:rsidR="007D7F26" w:rsidRDefault="007D7F26" w:rsidP="007D7F26">
      <w:r>
        <w:t xml:space="preserve">          "id": 39,</w:t>
      </w:r>
    </w:p>
    <w:p w14:paraId="1810F7E9" w14:textId="77777777" w:rsidR="007D7F26" w:rsidRDefault="007D7F26" w:rsidP="007D7F26">
      <w:r>
        <w:t xml:space="preserve">          "title": "Navigating the World of Cellular Biology",</w:t>
      </w:r>
    </w:p>
    <w:p w14:paraId="5E036016" w14:textId="77777777" w:rsidR="007D7F26" w:rsidRDefault="007D7F26" w:rsidP="007D7F26">
      <w:r>
        <w:t xml:space="preserve">          "location": "Room 168",</w:t>
      </w:r>
    </w:p>
    <w:p w14:paraId="428A1FE8" w14:textId="77777777" w:rsidR="007D7F26" w:rsidRDefault="007D7F26" w:rsidP="007D7F26">
      <w:r>
        <w:t xml:space="preserve">          "category": "Math",</w:t>
      </w:r>
    </w:p>
    <w:p w14:paraId="47F6E10C" w14:textId="77777777" w:rsidR="007D7F26" w:rsidRDefault="007D7F26" w:rsidP="007D7F26">
      <w:r>
        <w:t xml:space="preserve">          "registrationStatus": false,</w:t>
      </w:r>
    </w:p>
    <w:p w14:paraId="65245410" w14:textId="77777777" w:rsidR="007D7F26" w:rsidRDefault="007D7F26" w:rsidP="007D7F26">
      <w:r>
        <w:t xml:space="preserve">          "courseStatus": "finished",</w:t>
      </w:r>
    </w:p>
    <w:p w14:paraId="3DB9C753" w14:textId="77777777" w:rsidR="007D7F26" w:rsidRDefault="007D7F26" w:rsidP="007D7F26">
      <w:r>
        <w:t xml:space="preserve">          "instructorId": 6</w:t>
      </w:r>
    </w:p>
    <w:p w14:paraId="1B208901" w14:textId="77777777" w:rsidR="007D7F26" w:rsidRDefault="007D7F26" w:rsidP="007D7F26">
      <w:r>
        <w:t xml:space="preserve">        }</w:t>
      </w:r>
    </w:p>
    <w:p w14:paraId="4A34BAA3" w14:textId="77777777" w:rsidR="007D7F26" w:rsidRDefault="007D7F26" w:rsidP="007D7F26">
      <w:r>
        <w:t xml:space="preserve">      ],</w:t>
      </w:r>
    </w:p>
    <w:p w14:paraId="63E8DFCC" w14:textId="77777777" w:rsidR="007D7F26" w:rsidRDefault="007D7F26" w:rsidP="007D7F26">
      <w:r>
        <w:t xml:space="preserve">      "grades": [</w:t>
      </w:r>
    </w:p>
    <w:p w14:paraId="77DE741E" w14:textId="77777777" w:rsidR="007D7F26" w:rsidRDefault="007D7F26" w:rsidP="007D7F26">
      <w:r>
        <w:t xml:space="preserve">        {</w:t>
      </w:r>
    </w:p>
    <w:p w14:paraId="2C198907" w14:textId="77777777" w:rsidR="007D7F26" w:rsidRDefault="007D7F26" w:rsidP="007D7F26">
      <w:r>
        <w:t xml:space="preserve">          "id": 50,</w:t>
      </w:r>
    </w:p>
    <w:p w14:paraId="6AAA9B32" w14:textId="77777777" w:rsidR="007D7F26" w:rsidRDefault="007D7F26" w:rsidP="007D7F26">
      <w:r>
        <w:t xml:space="preserve">          "title": "sophismata magni trepide Final Exam",</w:t>
      </w:r>
    </w:p>
    <w:p w14:paraId="2E10BC36" w14:textId="77777777" w:rsidR="007D7F26" w:rsidRDefault="007D7F26" w:rsidP="007D7F26">
      <w:r>
        <w:t xml:space="preserve">          "grade": 28.56,</w:t>
      </w:r>
    </w:p>
    <w:p w14:paraId="53111E6F" w14:textId="77777777" w:rsidR="007D7F26" w:rsidRDefault="007D7F26" w:rsidP="007D7F26">
      <w:r>
        <w:t xml:space="preserve">          "studentId": 145,</w:t>
      </w:r>
    </w:p>
    <w:p w14:paraId="52C978B7" w14:textId="77777777" w:rsidR="007D7F26" w:rsidRDefault="007D7F26" w:rsidP="007D7F26">
      <w:r>
        <w:t xml:space="preserve">          "courseId": 5</w:t>
      </w:r>
    </w:p>
    <w:p w14:paraId="1628F001" w14:textId="77777777" w:rsidR="007D7F26" w:rsidRDefault="007D7F26" w:rsidP="007D7F26">
      <w:r>
        <w:t xml:space="preserve">        },</w:t>
      </w:r>
    </w:p>
    <w:p w14:paraId="3B8C22F1" w14:textId="77777777" w:rsidR="007D7F26" w:rsidRDefault="007D7F26" w:rsidP="007D7F26">
      <w:r>
        <w:t xml:space="preserve">        {</w:t>
      </w:r>
    </w:p>
    <w:p w14:paraId="0A254375" w14:textId="77777777" w:rsidR="007D7F26" w:rsidRDefault="007D7F26" w:rsidP="007D7F26">
      <w:r>
        <w:t xml:space="preserve">          "id": 388,</w:t>
      </w:r>
    </w:p>
    <w:p w14:paraId="5299930E" w14:textId="77777777" w:rsidR="007D7F26" w:rsidRDefault="007D7F26" w:rsidP="007D7F26">
      <w:r>
        <w:t xml:space="preserve">          "title": "arbor vesco comitatus Final Exam",</w:t>
      </w:r>
    </w:p>
    <w:p w14:paraId="68AB58B9" w14:textId="77777777" w:rsidR="007D7F26" w:rsidRDefault="007D7F26" w:rsidP="007D7F26">
      <w:r>
        <w:t xml:space="preserve">          "grade": 13.84,</w:t>
      </w:r>
    </w:p>
    <w:p w14:paraId="1077ACD8" w14:textId="77777777" w:rsidR="007D7F26" w:rsidRDefault="007D7F26" w:rsidP="007D7F26">
      <w:r>
        <w:t xml:space="preserve">          "studentId": 145,</w:t>
      </w:r>
    </w:p>
    <w:p w14:paraId="5A2E82B4" w14:textId="77777777" w:rsidR="007D7F26" w:rsidRDefault="007D7F26" w:rsidP="007D7F26">
      <w:r>
        <w:t xml:space="preserve">          "courseId": 39</w:t>
      </w:r>
    </w:p>
    <w:p w14:paraId="455921FC" w14:textId="77777777" w:rsidR="007D7F26" w:rsidRDefault="007D7F26" w:rsidP="007D7F26">
      <w:r>
        <w:t xml:space="preserve">        }</w:t>
      </w:r>
    </w:p>
    <w:p w14:paraId="07799E49" w14:textId="77777777" w:rsidR="007D7F26" w:rsidRDefault="007D7F26" w:rsidP="007D7F26">
      <w:r>
        <w:t xml:space="preserve">      ]</w:t>
      </w:r>
    </w:p>
    <w:p w14:paraId="5FBA12E9" w14:textId="77777777" w:rsidR="007D7F26" w:rsidRDefault="007D7F26" w:rsidP="007D7F26">
      <w:r>
        <w:t xml:space="preserve">    },</w:t>
      </w:r>
    </w:p>
    <w:p w14:paraId="00745DEC" w14:textId="77777777" w:rsidR="007D7F26" w:rsidRDefault="007D7F26" w:rsidP="007D7F26">
      <w:r>
        <w:t xml:space="preserve">    {</w:t>
      </w:r>
    </w:p>
    <w:p w14:paraId="0B43E215" w14:textId="77777777" w:rsidR="007D7F26" w:rsidRDefault="007D7F26" w:rsidP="007D7F26">
      <w:r>
        <w:t xml:space="preserve">      "id": 146,</w:t>
      </w:r>
    </w:p>
    <w:p w14:paraId="4644EDB6" w14:textId="77777777" w:rsidR="007D7F26" w:rsidRDefault="007D7F26" w:rsidP="007D7F26">
      <w:r>
        <w:t xml:space="preserve">      "name": "Verna Kessler",</w:t>
      </w:r>
    </w:p>
    <w:p w14:paraId="5D60394B" w14:textId="77777777" w:rsidR="007D7F26" w:rsidRDefault="007D7F26" w:rsidP="007D7F26">
      <w:r>
        <w:t xml:space="preserve">      "email": "Brionna56@hotmail.com",</w:t>
      </w:r>
    </w:p>
    <w:p w14:paraId="4F82D021" w14:textId="77777777" w:rsidR="007D7F26" w:rsidRDefault="007D7F26" w:rsidP="007D7F26">
      <w:r>
        <w:t xml:space="preserve">      "password": "student123",</w:t>
      </w:r>
    </w:p>
    <w:p w14:paraId="687772AE" w14:textId="77777777" w:rsidR="007D7F26" w:rsidRDefault="007D7F26" w:rsidP="007D7F26">
      <w:r>
        <w:t xml:space="preserve">      "userType": "Student",</w:t>
      </w:r>
    </w:p>
    <w:p w14:paraId="49775E3E" w14:textId="77777777" w:rsidR="007D7F26" w:rsidRDefault="007D7F26" w:rsidP="007D7F26">
      <w:r>
        <w:t xml:space="preserve">      "gpa": 2.24,</w:t>
      </w:r>
    </w:p>
    <w:p w14:paraId="036752FC" w14:textId="77777777" w:rsidR="007D7F26" w:rsidRDefault="007D7F26" w:rsidP="007D7F26">
      <w:r>
        <w:t xml:space="preserve">      "major": "Communication",</w:t>
      </w:r>
    </w:p>
    <w:p w14:paraId="2DE73496" w14:textId="77777777" w:rsidR="007D7F26" w:rsidRDefault="007D7F26" w:rsidP="007D7F26">
      <w:r>
        <w:t xml:space="preserve">      "passedCourses": [</w:t>
      </w:r>
    </w:p>
    <w:p w14:paraId="19D92A53" w14:textId="77777777" w:rsidR="007D7F26" w:rsidRDefault="007D7F26" w:rsidP="007D7F26">
      <w:r>
        <w:t xml:space="preserve">        {</w:t>
      </w:r>
    </w:p>
    <w:p w14:paraId="3B395EBC" w14:textId="77777777" w:rsidR="007D7F26" w:rsidRDefault="007D7F26" w:rsidP="007D7F26">
      <w:r>
        <w:t xml:space="preserve">          "id": 7,</w:t>
      </w:r>
    </w:p>
    <w:p w14:paraId="22F42F0F" w14:textId="77777777" w:rsidR="007D7F26" w:rsidRDefault="007D7F26" w:rsidP="007D7F26">
      <w:r>
        <w:t xml:space="preserve">          "title": "Innovations in Online Teaching Methods",</w:t>
      </w:r>
    </w:p>
    <w:p w14:paraId="0CBE2759" w14:textId="77777777" w:rsidR="007D7F26" w:rsidRDefault="007D7F26" w:rsidP="007D7F26">
      <w:r>
        <w:t xml:space="preserve">          "location": "Room 388",</w:t>
      </w:r>
    </w:p>
    <w:p w14:paraId="75F82D16" w14:textId="77777777" w:rsidR="007D7F26" w:rsidRDefault="007D7F26" w:rsidP="007D7F26">
      <w:r>
        <w:t xml:space="preserve">          "category": "Computer",</w:t>
      </w:r>
    </w:p>
    <w:p w14:paraId="4CE6A831" w14:textId="77777777" w:rsidR="007D7F26" w:rsidRDefault="007D7F26" w:rsidP="007D7F26">
      <w:r>
        <w:lastRenderedPageBreak/>
        <w:t xml:space="preserve">          "registrationStatus": true,</w:t>
      </w:r>
    </w:p>
    <w:p w14:paraId="47CF3BBD" w14:textId="77777777" w:rsidR="007D7F26" w:rsidRDefault="007D7F26" w:rsidP="007D7F26">
      <w:r>
        <w:t xml:space="preserve">          "courseStatus": "offering",</w:t>
      </w:r>
    </w:p>
    <w:p w14:paraId="743396A0" w14:textId="77777777" w:rsidR="007D7F26" w:rsidRDefault="007D7F26" w:rsidP="007D7F26">
      <w:r>
        <w:t xml:space="preserve">          "instructorId": 4</w:t>
      </w:r>
    </w:p>
    <w:p w14:paraId="7A267793" w14:textId="77777777" w:rsidR="007D7F26" w:rsidRDefault="007D7F26" w:rsidP="007D7F26">
      <w:r>
        <w:t xml:space="preserve">        },</w:t>
      </w:r>
    </w:p>
    <w:p w14:paraId="30C6418F" w14:textId="77777777" w:rsidR="007D7F26" w:rsidRDefault="007D7F26" w:rsidP="007D7F26">
      <w:r>
        <w:t xml:space="preserve">        {</w:t>
      </w:r>
    </w:p>
    <w:p w14:paraId="40CDC7DE" w14:textId="77777777" w:rsidR="007D7F26" w:rsidRDefault="007D7F26" w:rsidP="007D7F26">
      <w:r>
        <w:t xml:space="preserve">          "id": 44,</w:t>
      </w:r>
    </w:p>
    <w:p w14:paraId="31795CFA" w14:textId="77777777" w:rsidR="007D7F26" w:rsidRDefault="007D7F26" w:rsidP="007D7F26">
      <w:r>
        <w:t xml:space="preserve">          "title": "The Ultimate Chemistry Major Guide",</w:t>
      </w:r>
    </w:p>
    <w:p w14:paraId="17F0A7AF" w14:textId="77777777" w:rsidR="007D7F26" w:rsidRDefault="007D7F26" w:rsidP="007D7F26">
      <w:r>
        <w:t xml:space="preserve">          "location": "Room 176",</w:t>
      </w:r>
    </w:p>
    <w:p w14:paraId="065D9548" w14:textId="77777777" w:rsidR="007D7F26" w:rsidRDefault="007D7F26" w:rsidP="007D7F26">
      <w:r>
        <w:t xml:space="preserve">          "category": "Science",</w:t>
      </w:r>
    </w:p>
    <w:p w14:paraId="4F34A12E" w14:textId="77777777" w:rsidR="007D7F26" w:rsidRDefault="007D7F26" w:rsidP="007D7F26">
      <w:r>
        <w:t xml:space="preserve">          "registrationStatus": true,</w:t>
      </w:r>
    </w:p>
    <w:p w14:paraId="31183A21" w14:textId="77777777" w:rsidR="007D7F26" w:rsidRDefault="007D7F26" w:rsidP="007D7F26">
      <w:r>
        <w:t xml:space="preserve">          "courseStatus": "finished",</w:t>
      </w:r>
    </w:p>
    <w:p w14:paraId="097AC45B" w14:textId="77777777" w:rsidR="007D7F26" w:rsidRDefault="007D7F26" w:rsidP="007D7F26">
      <w:r>
        <w:t xml:space="preserve">          "instructorId": 5</w:t>
      </w:r>
    </w:p>
    <w:p w14:paraId="45CB8BA9" w14:textId="77777777" w:rsidR="007D7F26" w:rsidRDefault="007D7F26" w:rsidP="007D7F26">
      <w:r>
        <w:t xml:space="preserve">        },</w:t>
      </w:r>
    </w:p>
    <w:p w14:paraId="2CB99981" w14:textId="77777777" w:rsidR="007D7F26" w:rsidRDefault="007D7F26" w:rsidP="007D7F26">
      <w:r>
        <w:t xml:space="preserve">        {</w:t>
      </w:r>
    </w:p>
    <w:p w14:paraId="6742ABCC" w14:textId="77777777" w:rsidR="007D7F26" w:rsidRDefault="007D7F26" w:rsidP="007D7F26">
      <w:r>
        <w:t xml:space="preserve">          "id": 49,</w:t>
      </w:r>
    </w:p>
    <w:p w14:paraId="03C5AB52" w14:textId="77777777" w:rsidR="007D7F26" w:rsidRDefault="007D7F26" w:rsidP="007D7F26">
      <w:r>
        <w:t xml:space="preserve">          "title": "Chemistry Major Essentials",</w:t>
      </w:r>
    </w:p>
    <w:p w14:paraId="514A2614" w14:textId="77777777" w:rsidR="007D7F26" w:rsidRDefault="007D7F26" w:rsidP="007D7F26">
      <w:r>
        <w:t xml:space="preserve">          "location": "Room 188",</w:t>
      </w:r>
    </w:p>
    <w:p w14:paraId="24A3BD6F" w14:textId="77777777" w:rsidR="007D7F26" w:rsidRDefault="007D7F26" w:rsidP="007D7F26">
      <w:r>
        <w:t xml:space="preserve">          "category": "Engineering",</w:t>
      </w:r>
    </w:p>
    <w:p w14:paraId="38A721F1" w14:textId="77777777" w:rsidR="007D7F26" w:rsidRDefault="007D7F26" w:rsidP="007D7F26">
      <w:r>
        <w:t xml:space="preserve">          "registrationStatus": false,</w:t>
      </w:r>
    </w:p>
    <w:p w14:paraId="7ECDF37D" w14:textId="77777777" w:rsidR="007D7F26" w:rsidRDefault="007D7F26" w:rsidP="007D7F26">
      <w:r>
        <w:t xml:space="preserve">          "courseStatus": "offering",</w:t>
      </w:r>
    </w:p>
    <w:p w14:paraId="3E02F38D" w14:textId="77777777" w:rsidR="007D7F26" w:rsidRDefault="007D7F26" w:rsidP="007D7F26">
      <w:r>
        <w:t xml:space="preserve">          "instructorId": 4</w:t>
      </w:r>
    </w:p>
    <w:p w14:paraId="12464CB4" w14:textId="77777777" w:rsidR="007D7F26" w:rsidRDefault="007D7F26" w:rsidP="007D7F26">
      <w:r>
        <w:t xml:space="preserve">        }</w:t>
      </w:r>
    </w:p>
    <w:p w14:paraId="2DF95F1F" w14:textId="77777777" w:rsidR="007D7F26" w:rsidRDefault="007D7F26" w:rsidP="007D7F26">
      <w:r>
        <w:t xml:space="preserve">      ],</w:t>
      </w:r>
    </w:p>
    <w:p w14:paraId="52C2F7E9" w14:textId="77777777" w:rsidR="007D7F26" w:rsidRDefault="007D7F26" w:rsidP="007D7F26">
      <w:r>
        <w:t xml:space="preserve">      "grades": [</w:t>
      </w:r>
    </w:p>
    <w:p w14:paraId="1CAD82B5" w14:textId="77777777" w:rsidR="007D7F26" w:rsidRDefault="007D7F26" w:rsidP="007D7F26">
      <w:r>
        <w:t xml:space="preserve">        {</w:t>
      </w:r>
    </w:p>
    <w:p w14:paraId="477C2428" w14:textId="77777777" w:rsidR="007D7F26" w:rsidRDefault="007D7F26" w:rsidP="007D7F26">
      <w:r>
        <w:t xml:space="preserve">          "id": 70,</w:t>
      </w:r>
    </w:p>
    <w:p w14:paraId="0083FA89" w14:textId="77777777" w:rsidR="007D7F26" w:rsidRDefault="007D7F26" w:rsidP="007D7F26">
      <w:r>
        <w:t xml:space="preserve">          "title": "artificiose vicinus decimus Final Exam",</w:t>
      </w:r>
    </w:p>
    <w:p w14:paraId="622F11BD" w14:textId="77777777" w:rsidR="007D7F26" w:rsidRDefault="007D7F26" w:rsidP="007D7F26">
      <w:r>
        <w:t xml:space="preserve">          "grade": 87.49,</w:t>
      </w:r>
    </w:p>
    <w:p w14:paraId="42C873CD" w14:textId="77777777" w:rsidR="007D7F26" w:rsidRDefault="007D7F26" w:rsidP="007D7F26">
      <w:r>
        <w:t xml:space="preserve">          "studentId": 146,</w:t>
      </w:r>
    </w:p>
    <w:p w14:paraId="1F0F533F" w14:textId="77777777" w:rsidR="007D7F26" w:rsidRDefault="007D7F26" w:rsidP="007D7F26">
      <w:r>
        <w:t xml:space="preserve">          "courseId": 7</w:t>
      </w:r>
    </w:p>
    <w:p w14:paraId="29F94E36" w14:textId="77777777" w:rsidR="007D7F26" w:rsidRDefault="007D7F26" w:rsidP="007D7F26">
      <w:r>
        <w:t xml:space="preserve">        },</w:t>
      </w:r>
    </w:p>
    <w:p w14:paraId="5C3A3B8B" w14:textId="77777777" w:rsidR="007D7F26" w:rsidRDefault="007D7F26" w:rsidP="007D7F26">
      <w:r>
        <w:t xml:space="preserve">        {</w:t>
      </w:r>
    </w:p>
    <w:p w14:paraId="410B19BD" w14:textId="77777777" w:rsidR="007D7F26" w:rsidRDefault="007D7F26" w:rsidP="007D7F26">
      <w:r>
        <w:t xml:space="preserve">          "id": 303,</w:t>
      </w:r>
    </w:p>
    <w:p w14:paraId="61E7441F" w14:textId="77777777" w:rsidR="007D7F26" w:rsidRDefault="007D7F26" w:rsidP="007D7F26">
      <w:r>
        <w:t xml:space="preserve">          "title": "ubi fugit denique Final Exam",</w:t>
      </w:r>
    </w:p>
    <w:p w14:paraId="002D38A6" w14:textId="77777777" w:rsidR="007D7F26" w:rsidRDefault="007D7F26" w:rsidP="007D7F26">
      <w:r>
        <w:t xml:space="preserve">          "grade": 61.62,</w:t>
      </w:r>
    </w:p>
    <w:p w14:paraId="61E2F48C" w14:textId="77777777" w:rsidR="007D7F26" w:rsidRDefault="007D7F26" w:rsidP="007D7F26">
      <w:r>
        <w:t xml:space="preserve">          "studentId": 146,</w:t>
      </w:r>
    </w:p>
    <w:p w14:paraId="5ACC7A32" w14:textId="77777777" w:rsidR="007D7F26" w:rsidRDefault="007D7F26" w:rsidP="007D7F26">
      <w:r>
        <w:t xml:space="preserve">          "courseId": 31</w:t>
      </w:r>
    </w:p>
    <w:p w14:paraId="7178C87F" w14:textId="77777777" w:rsidR="007D7F26" w:rsidRDefault="007D7F26" w:rsidP="007D7F26">
      <w:r>
        <w:t xml:space="preserve">        }</w:t>
      </w:r>
    </w:p>
    <w:p w14:paraId="41B0A566" w14:textId="77777777" w:rsidR="007D7F26" w:rsidRDefault="007D7F26" w:rsidP="007D7F26">
      <w:r>
        <w:t xml:space="preserve">      ]</w:t>
      </w:r>
    </w:p>
    <w:p w14:paraId="30C61E3C" w14:textId="77777777" w:rsidR="007D7F26" w:rsidRDefault="007D7F26" w:rsidP="007D7F26">
      <w:r>
        <w:t xml:space="preserve">    },</w:t>
      </w:r>
    </w:p>
    <w:p w14:paraId="3B82B804" w14:textId="77777777" w:rsidR="007D7F26" w:rsidRDefault="007D7F26" w:rsidP="007D7F26">
      <w:r>
        <w:t xml:space="preserve">    {</w:t>
      </w:r>
    </w:p>
    <w:p w14:paraId="20DA5197" w14:textId="77777777" w:rsidR="007D7F26" w:rsidRDefault="007D7F26" w:rsidP="007D7F26">
      <w:r>
        <w:t xml:space="preserve">      "id": 147,</w:t>
      </w:r>
    </w:p>
    <w:p w14:paraId="7278C30D" w14:textId="77777777" w:rsidR="007D7F26" w:rsidRDefault="007D7F26" w:rsidP="007D7F26">
      <w:r>
        <w:lastRenderedPageBreak/>
        <w:t xml:space="preserve">      "name": "Benjamin Bashirian",</w:t>
      </w:r>
    </w:p>
    <w:p w14:paraId="1DDFC894" w14:textId="77777777" w:rsidR="007D7F26" w:rsidRDefault="007D7F26" w:rsidP="007D7F26">
      <w:r>
        <w:t xml:space="preserve">      "email": "Kristina.Hoppe@hotmail.com",</w:t>
      </w:r>
    </w:p>
    <w:p w14:paraId="2D1E9D2C" w14:textId="77777777" w:rsidR="007D7F26" w:rsidRDefault="007D7F26" w:rsidP="007D7F26">
      <w:r>
        <w:t xml:space="preserve">      "password": "student123",</w:t>
      </w:r>
    </w:p>
    <w:p w14:paraId="0A807ECC" w14:textId="77777777" w:rsidR="007D7F26" w:rsidRDefault="007D7F26" w:rsidP="007D7F26">
      <w:r>
        <w:t xml:space="preserve">      "userType": "Student",</w:t>
      </w:r>
    </w:p>
    <w:p w14:paraId="7E8D1B77" w14:textId="77777777" w:rsidR="007D7F26" w:rsidRDefault="007D7F26" w:rsidP="007D7F26">
      <w:r>
        <w:t xml:space="preserve">      "gpa": 2.3,</w:t>
      </w:r>
    </w:p>
    <w:p w14:paraId="0663AFC0" w14:textId="77777777" w:rsidR="007D7F26" w:rsidRDefault="007D7F26" w:rsidP="007D7F26">
      <w:r>
        <w:t xml:space="preserve">      "major": "Business Management",</w:t>
      </w:r>
    </w:p>
    <w:p w14:paraId="395A1478" w14:textId="77777777" w:rsidR="007D7F26" w:rsidRDefault="007D7F26" w:rsidP="007D7F26">
      <w:r>
        <w:t xml:space="preserve">      "passedCourses": [</w:t>
      </w:r>
    </w:p>
    <w:p w14:paraId="4FD01084" w14:textId="77777777" w:rsidR="007D7F26" w:rsidRDefault="007D7F26" w:rsidP="007D7F26">
      <w:r>
        <w:t xml:space="preserve">        {</w:t>
      </w:r>
    </w:p>
    <w:p w14:paraId="7C167862" w14:textId="77777777" w:rsidR="007D7F26" w:rsidRDefault="007D7F26" w:rsidP="007D7F26">
      <w:r>
        <w:t xml:space="preserve">          "id": 9,</w:t>
      </w:r>
    </w:p>
    <w:p w14:paraId="05153F0B" w14:textId="77777777" w:rsidR="007D7F26" w:rsidRDefault="007D7F26" w:rsidP="007D7F26">
      <w:r>
        <w:t xml:space="preserve">          "title": "Taking Your Courses to the Next Level",</w:t>
      </w:r>
    </w:p>
    <w:p w14:paraId="1B202AA4" w14:textId="77777777" w:rsidR="007D7F26" w:rsidRDefault="007D7F26" w:rsidP="007D7F26">
      <w:r>
        <w:t xml:space="preserve">          "location": "Room 179",</w:t>
      </w:r>
    </w:p>
    <w:p w14:paraId="3C109E69" w14:textId="77777777" w:rsidR="007D7F26" w:rsidRDefault="007D7F26" w:rsidP="007D7F26">
      <w:r>
        <w:t xml:space="preserve">          "category": "Science",</w:t>
      </w:r>
    </w:p>
    <w:p w14:paraId="6499EAE6" w14:textId="77777777" w:rsidR="007D7F26" w:rsidRDefault="007D7F26" w:rsidP="007D7F26">
      <w:r>
        <w:t xml:space="preserve">          "registrationStatus": true,</w:t>
      </w:r>
    </w:p>
    <w:p w14:paraId="7FD561B4" w14:textId="77777777" w:rsidR="007D7F26" w:rsidRDefault="007D7F26" w:rsidP="007D7F26">
      <w:r>
        <w:t xml:space="preserve">          "courseStatus": "offering",</w:t>
      </w:r>
    </w:p>
    <w:p w14:paraId="381222AA" w14:textId="77777777" w:rsidR="007D7F26" w:rsidRDefault="007D7F26" w:rsidP="007D7F26">
      <w:r>
        <w:t xml:space="preserve">          "instructorId": 7</w:t>
      </w:r>
    </w:p>
    <w:p w14:paraId="2AC8995E" w14:textId="77777777" w:rsidR="007D7F26" w:rsidRDefault="007D7F26" w:rsidP="007D7F26">
      <w:r>
        <w:t xml:space="preserve">        },</w:t>
      </w:r>
    </w:p>
    <w:p w14:paraId="6CB07B2B" w14:textId="77777777" w:rsidR="007D7F26" w:rsidRDefault="007D7F26" w:rsidP="007D7F26">
      <w:r>
        <w:t xml:space="preserve">        {</w:t>
      </w:r>
    </w:p>
    <w:p w14:paraId="49722086" w14:textId="77777777" w:rsidR="007D7F26" w:rsidRDefault="007D7F26" w:rsidP="007D7F26">
      <w:r>
        <w:t xml:space="preserve">          "id": 15,</w:t>
      </w:r>
    </w:p>
    <w:p w14:paraId="3A5690EB" w14:textId="77777777" w:rsidR="007D7F26" w:rsidRDefault="007D7F26" w:rsidP="007D7F26">
      <w:r>
        <w:t xml:space="preserve">          "title": "Advanced Communication Skills for PR Specialists",</w:t>
      </w:r>
    </w:p>
    <w:p w14:paraId="260251DA" w14:textId="77777777" w:rsidR="007D7F26" w:rsidRDefault="007D7F26" w:rsidP="007D7F26">
      <w:r>
        <w:t xml:space="preserve">          "location": "Room 395",</w:t>
      </w:r>
    </w:p>
    <w:p w14:paraId="420AE0CD" w14:textId="77777777" w:rsidR="007D7F26" w:rsidRDefault="007D7F26" w:rsidP="007D7F26">
      <w:r>
        <w:t xml:space="preserve">          "category": "Science",</w:t>
      </w:r>
    </w:p>
    <w:p w14:paraId="365EF2B0" w14:textId="77777777" w:rsidR="007D7F26" w:rsidRDefault="007D7F26" w:rsidP="007D7F26">
      <w:r>
        <w:t xml:space="preserve">          "registrationStatus": true,</w:t>
      </w:r>
    </w:p>
    <w:p w14:paraId="73911816" w14:textId="77777777" w:rsidR="007D7F26" w:rsidRDefault="007D7F26" w:rsidP="007D7F26">
      <w:r>
        <w:t xml:space="preserve">          "courseStatus": "offering",</w:t>
      </w:r>
    </w:p>
    <w:p w14:paraId="2055EF24" w14:textId="77777777" w:rsidR="007D7F26" w:rsidRDefault="007D7F26" w:rsidP="007D7F26">
      <w:r>
        <w:t xml:space="preserve">          "instructorId": 2</w:t>
      </w:r>
    </w:p>
    <w:p w14:paraId="1BC4082E" w14:textId="77777777" w:rsidR="007D7F26" w:rsidRDefault="007D7F26" w:rsidP="007D7F26">
      <w:r>
        <w:t xml:space="preserve">        }</w:t>
      </w:r>
    </w:p>
    <w:p w14:paraId="4A7A86DB" w14:textId="77777777" w:rsidR="007D7F26" w:rsidRDefault="007D7F26" w:rsidP="007D7F26">
      <w:r>
        <w:t xml:space="preserve">      ],</w:t>
      </w:r>
    </w:p>
    <w:p w14:paraId="59945799" w14:textId="77777777" w:rsidR="007D7F26" w:rsidRDefault="007D7F26" w:rsidP="007D7F26">
      <w:r>
        <w:t xml:space="preserve">      "grades": [</w:t>
      </w:r>
    </w:p>
    <w:p w14:paraId="2AF172D5" w14:textId="77777777" w:rsidR="007D7F26" w:rsidRDefault="007D7F26" w:rsidP="007D7F26">
      <w:r>
        <w:t xml:space="preserve">        {</w:t>
      </w:r>
    </w:p>
    <w:p w14:paraId="0BCF1E96" w14:textId="77777777" w:rsidR="007D7F26" w:rsidRDefault="007D7F26" w:rsidP="007D7F26">
      <w:r>
        <w:t xml:space="preserve">          "id": 87,</w:t>
      </w:r>
    </w:p>
    <w:p w14:paraId="23D525BA" w14:textId="77777777" w:rsidR="007D7F26" w:rsidRDefault="007D7F26" w:rsidP="007D7F26">
      <w:r>
        <w:t xml:space="preserve">          "title": "quae ultio contabesco Final Exam",</w:t>
      </w:r>
    </w:p>
    <w:p w14:paraId="4315241E" w14:textId="77777777" w:rsidR="007D7F26" w:rsidRDefault="007D7F26" w:rsidP="007D7F26">
      <w:r>
        <w:t xml:space="preserve">          "grade": 51.62,</w:t>
      </w:r>
    </w:p>
    <w:p w14:paraId="1D175AAF" w14:textId="77777777" w:rsidR="007D7F26" w:rsidRDefault="007D7F26" w:rsidP="007D7F26">
      <w:r>
        <w:t xml:space="preserve">          "studentId": 147,</w:t>
      </w:r>
    </w:p>
    <w:p w14:paraId="23FE9F80" w14:textId="77777777" w:rsidR="007D7F26" w:rsidRDefault="007D7F26" w:rsidP="007D7F26">
      <w:r>
        <w:t xml:space="preserve">          "courseId": 9</w:t>
      </w:r>
    </w:p>
    <w:p w14:paraId="7A39C69E" w14:textId="77777777" w:rsidR="007D7F26" w:rsidRDefault="007D7F26" w:rsidP="007D7F26">
      <w:r>
        <w:t xml:space="preserve">        },</w:t>
      </w:r>
    </w:p>
    <w:p w14:paraId="1585826E" w14:textId="77777777" w:rsidR="007D7F26" w:rsidRDefault="007D7F26" w:rsidP="007D7F26">
      <w:r>
        <w:t xml:space="preserve">        {</w:t>
      </w:r>
    </w:p>
    <w:p w14:paraId="3DE96025" w14:textId="77777777" w:rsidR="007D7F26" w:rsidRDefault="007D7F26" w:rsidP="007D7F26">
      <w:r>
        <w:t xml:space="preserve">          "id": 477,</w:t>
      </w:r>
    </w:p>
    <w:p w14:paraId="3D1A4F65" w14:textId="77777777" w:rsidR="007D7F26" w:rsidRDefault="007D7F26" w:rsidP="007D7F26">
      <w:r>
        <w:t xml:space="preserve">          "title": "adamo demum cui Final Exam",</w:t>
      </w:r>
    </w:p>
    <w:p w14:paraId="3564BB5F" w14:textId="77777777" w:rsidR="007D7F26" w:rsidRDefault="007D7F26" w:rsidP="007D7F26">
      <w:r>
        <w:t xml:space="preserve">          "grade": 95.38,</w:t>
      </w:r>
    </w:p>
    <w:p w14:paraId="7474F1A4" w14:textId="77777777" w:rsidR="007D7F26" w:rsidRDefault="007D7F26" w:rsidP="007D7F26">
      <w:r>
        <w:t xml:space="preserve">          "studentId": 147,</w:t>
      </w:r>
    </w:p>
    <w:p w14:paraId="45672161" w14:textId="77777777" w:rsidR="007D7F26" w:rsidRDefault="007D7F26" w:rsidP="007D7F26">
      <w:r>
        <w:t xml:space="preserve">          "courseId": 48</w:t>
      </w:r>
    </w:p>
    <w:p w14:paraId="2078695F" w14:textId="77777777" w:rsidR="007D7F26" w:rsidRDefault="007D7F26" w:rsidP="007D7F26">
      <w:r>
        <w:t xml:space="preserve">        }</w:t>
      </w:r>
    </w:p>
    <w:p w14:paraId="466F20E7" w14:textId="77777777" w:rsidR="007D7F26" w:rsidRDefault="007D7F26" w:rsidP="007D7F26">
      <w:r>
        <w:t xml:space="preserve">      ]</w:t>
      </w:r>
    </w:p>
    <w:p w14:paraId="304E0B05" w14:textId="77777777" w:rsidR="007D7F26" w:rsidRDefault="007D7F26" w:rsidP="007D7F26">
      <w:r>
        <w:lastRenderedPageBreak/>
        <w:t xml:space="preserve">    },</w:t>
      </w:r>
    </w:p>
    <w:p w14:paraId="3D099522" w14:textId="77777777" w:rsidR="007D7F26" w:rsidRDefault="007D7F26" w:rsidP="007D7F26">
      <w:r>
        <w:t xml:space="preserve">    {</w:t>
      </w:r>
    </w:p>
    <w:p w14:paraId="33AB1CC8" w14:textId="77777777" w:rsidR="007D7F26" w:rsidRDefault="007D7F26" w:rsidP="007D7F26">
      <w:r>
        <w:t xml:space="preserve">      "id": 148,</w:t>
      </w:r>
    </w:p>
    <w:p w14:paraId="467BFFEB" w14:textId="77777777" w:rsidR="007D7F26" w:rsidRDefault="007D7F26" w:rsidP="007D7F26">
      <w:r>
        <w:t xml:space="preserve">      "name": "Kristine Dare DVM",</w:t>
      </w:r>
    </w:p>
    <w:p w14:paraId="1E15BD5B" w14:textId="77777777" w:rsidR="007D7F26" w:rsidRDefault="007D7F26" w:rsidP="007D7F26">
      <w:r>
        <w:t xml:space="preserve">      "email": "Weston76@yahoo.com",</w:t>
      </w:r>
    </w:p>
    <w:p w14:paraId="430DFD83" w14:textId="77777777" w:rsidR="007D7F26" w:rsidRDefault="007D7F26" w:rsidP="007D7F26">
      <w:r>
        <w:t xml:space="preserve">      "password": "student123",</w:t>
      </w:r>
    </w:p>
    <w:p w14:paraId="0AC35FF0" w14:textId="77777777" w:rsidR="007D7F26" w:rsidRDefault="007D7F26" w:rsidP="007D7F26">
      <w:r>
        <w:t xml:space="preserve">      "userType": "Student",</w:t>
      </w:r>
    </w:p>
    <w:p w14:paraId="04442965" w14:textId="77777777" w:rsidR="007D7F26" w:rsidRDefault="007D7F26" w:rsidP="007D7F26">
      <w:r>
        <w:t xml:space="preserve">      "gpa": 3.94,</w:t>
      </w:r>
    </w:p>
    <w:p w14:paraId="45F4CBCD" w14:textId="77777777" w:rsidR="007D7F26" w:rsidRDefault="007D7F26" w:rsidP="007D7F26">
      <w:r>
        <w:t xml:space="preserve">      "major": "Computer Science",</w:t>
      </w:r>
    </w:p>
    <w:p w14:paraId="5B3B5595" w14:textId="77777777" w:rsidR="007D7F26" w:rsidRDefault="007D7F26" w:rsidP="007D7F26">
      <w:r>
        <w:t xml:space="preserve">      "passedCourses": [</w:t>
      </w:r>
    </w:p>
    <w:p w14:paraId="0E4F145E" w14:textId="77777777" w:rsidR="007D7F26" w:rsidRDefault="007D7F26" w:rsidP="007D7F26">
      <w:r>
        <w:t xml:space="preserve">        {</w:t>
      </w:r>
    </w:p>
    <w:p w14:paraId="0ACD0875" w14:textId="77777777" w:rsidR="007D7F26" w:rsidRDefault="007D7F26" w:rsidP="007D7F26">
      <w:r>
        <w:t xml:space="preserve">          "id": 16,</w:t>
      </w:r>
    </w:p>
    <w:p w14:paraId="76CA2DB8" w14:textId="77777777" w:rsidR="007D7F26" w:rsidRDefault="007D7F26" w:rsidP="007D7F26">
      <w:r>
        <w:t xml:space="preserve">          "title": "Mastering Interpersonal Communication Techniques",</w:t>
      </w:r>
    </w:p>
    <w:p w14:paraId="4548D50B" w14:textId="77777777" w:rsidR="007D7F26" w:rsidRDefault="007D7F26" w:rsidP="007D7F26">
      <w:r>
        <w:t xml:space="preserve">          "location": "Room 205",</w:t>
      </w:r>
    </w:p>
    <w:p w14:paraId="1621E1BD" w14:textId="77777777" w:rsidR="007D7F26" w:rsidRDefault="007D7F26" w:rsidP="007D7F26">
      <w:r>
        <w:t xml:space="preserve">          "category": "Computer",</w:t>
      </w:r>
    </w:p>
    <w:p w14:paraId="2CDDC1DD" w14:textId="77777777" w:rsidR="007D7F26" w:rsidRDefault="007D7F26" w:rsidP="007D7F26">
      <w:r>
        <w:t xml:space="preserve">          "registrationStatus": true,</w:t>
      </w:r>
    </w:p>
    <w:p w14:paraId="52630996" w14:textId="77777777" w:rsidR="007D7F26" w:rsidRDefault="007D7F26" w:rsidP="007D7F26">
      <w:r>
        <w:t xml:space="preserve">          "courseStatus": "finished",</w:t>
      </w:r>
    </w:p>
    <w:p w14:paraId="3C739237" w14:textId="77777777" w:rsidR="007D7F26" w:rsidRDefault="007D7F26" w:rsidP="007D7F26">
      <w:r>
        <w:t xml:space="preserve">          "instructorId": 3</w:t>
      </w:r>
    </w:p>
    <w:p w14:paraId="38BD0FD6" w14:textId="77777777" w:rsidR="007D7F26" w:rsidRDefault="007D7F26" w:rsidP="007D7F26">
      <w:r>
        <w:t xml:space="preserve">        }</w:t>
      </w:r>
    </w:p>
    <w:p w14:paraId="48156600" w14:textId="77777777" w:rsidR="007D7F26" w:rsidRDefault="007D7F26" w:rsidP="007D7F26">
      <w:r>
        <w:t xml:space="preserve">      ],</w:t>
      </w:r>
    </w:p>
    <w:p w14:paraId="77F6DEFF" w14:textId="77777777" w:rsidR="007D7F26" w:rsidRDefault="007D7F26" w:rsidP="007D7F26">
      <w:r>
        <w:t xml:space="preserve">      "grades": [</w:t>
      </w:r>
    </w:p>
    <w:p w14:paraId="54D5C409" w14:textId="77777777" w:rsidR="007D7F26" w:rsidRDefault="007D7F26" w:rsidP="007D7F26">
      <w:r>
        <w:t xml:space="preserve">        {</w:t>
      </w:r>
    </w:p>
    <w:p w14:paraId="27CE8096" w14:textId="77777777" w:rsidR="007D7F26" w:rsidRDefault="007D7F26" w:rsidP="007D7F26">
      <w:r>
        <w:t xml:space="preserve">          "id": 160,</w:t>
      </w:r>
    </w:p>
    <w:p w14:paraId="3827C2E0" w14:textId="77777777" w:rsidR="007D7F26" w:rsidRDefault="007D7F26" w:rsidP="007D7F26">
      <w:r>
        <w:t xml:space="preserve">          "title": "admiratio vacuus studio Final Exam",</w:t>
      </w:r>
    </w:p>
    <w:p w14:paraId="686BD0AE" w14:textId="77777777" w:rsidR="007D7F26" w:rsidRDefault="007D7F26" w:rsidP="007D7F26">
      <w:r>
        <w:t xml:space="preserve">          "grade": 47.56,</w:t>
      </w:r>
    </w:p>
    <w:p w14:paraId="0B31A417" w14:textId="77777777" w:rsidR="007D7F26" w:rsidRDefault="007D7F26" w:rsidP="007D7F26">
      <w:r>
        <w:t xml:space="preserve">          "studentId": 148,</w:t>
      </w:r>
    </w:p>
    <w:p w14:paraId="0A70CA05" w14:textId="77777777" w:rsidR="007D7F26" w:rsidRDefault="007D7F26" w:rsidP="007D7F26">
      <w:r>
        <w:t xml:space="preserve">          "courseId": 16</w:t>
      </w:r>
    </w:p>
    <w:p w14:paraId="2402D61E" w14:textId="77777777" w:rsidR="007D7F26" w:rsidRDefault="007D7F26" w:rsidP="007D7F26">
      <w:r>
        <w:t xml:space="preserve">        }</w:t>
      </w:r>
    </w:p>
    <w:p w14:paraId="1BDD0E7F" w14:textId="77777777" w:rsidR="007D7F26" w:rsidRDefault="007D7F26" w:rsidP="007D7F26">
      <w:r>
        <w:t xml:space="preserve">      ]</w:t>
      </w:r>
    </w:p>
    <w:p w14:paraId="0A81F090" w14:textId="77777777" w:rsidR="007D7F26" w:rsidRDefault="007D7F26" w:rsidP="007D7F26">
      <w:r>
        <w:t xml:space="preserve">    },</w:t>
      </w:r>
    </w:p>
    <w:p w14:paraId="35F6704C" w14:textId="77777777" w:rsidR="007D7F26" w:rsidRDefault="007D7F26" w:rsidP="007D7F26">
      <w:r>
        <w:t xml:space="preserve">    {</w:t>
      </w:r>
    </w:p>
    <w:p w14:paraId="4A3EDEFD" w14:textId="77777777" w:rsidR="007D7F26" w:rsidRDefault="007D7F26" w:rsidP="007D7F26">
      <w:r>
        <w:t xml:space="preserve">      "id": 149,</w:t>
      </w:r>
    </w:p>
    <w:p w14:paraId="68FD5F68" w14:textId="77777777" w:rsidR="007D7F26" w:rsidRDefault="007D7F26" w:rsidP="007D7F26">
      <w:r>
        <w:t xml:space="preserve">      "name": "Rose Trantow",</w:t>
      </w:r>
    </w:p>
    <w:p w14:paraId="5B420E44" w14:textId="77777777" w:rsidR="007D7F26" w:rsidRDefault="007D7F26" w:rsidP="007D7F26">
      <w:r>
        <w:t xml:space="preserve">      "email": "Keanu67@hotmail.com",</w:t>
      </w:r>
    </w:p>
    <w:p w14:paraId="102A3FB7" w14:textId="77777777" w:rsidR="007D7F26" w:rsidRDefault="007D7F26" w:rsidP="007D7F26">
      <w:r>
        <w:t xml:space="preserve">      "password": "student123",</w:t>
      </w:r>
    </w:p>
    <w:p w14:paraId="3FDB105E" w14:textId="77777777" w:rsidR="007D7F26" w:rsidRDefault="007D7F26" w:rsidP="007D7F26">
      <w:r>
        <w:t xml:space="preserve">      "userType": "Student",</w:t>
      </w:r>
    </w:p>
    <w:p w14:paraId="520FCB87" w14:textId="77777777" w:rsidR="007D7F26" w:rsidRDefault="007D7F26" w:rsidP="007D7F26">
      <w:r>
        <w:t xml:space="preserve">      "gpa": 3.89,</w:t>
      </w:r>
    </w:p>
    <w:p w14:paraId="42FFCAAA" w14:textId="77777777" w:rsidR="007D7F26" w:rsidRDefault="007D7F26" w:rsidP="007D7F26">
      <w:r>
        <w:t xml:space="preserve">      "major": "Biology",</w:t>
      </w:r>
    </w:p>
    <w:p w14:paraId="6A0EC6AE" w14:textId="77777777" w:rsidR="007D7F26" w:rsidRDefault="007D7F26" w:rsidP="007D7F26">
      <w:r>
        <w:t xml:space="preserve">      "passedCourses": [</w:t>
      </w:r>
    </w:p>
    <w:p w14:paraId="53E8E2C4" w14:textId="77777777" w:rsidR="007D7F26" w:rsidRDefault="007D7F26" w:rsidP="007D7F26">
      <w:r>
        <w:t xml:space="preserve">        {</w:t>
      </w:r>
    </w:p>
    <w:p w14:paraId="28506613" w14:textId="77777777" w:rsidR="007D7F26" w:rsidRDefault="007D7F26" w:rsidP="007D7F26">
      <w:r>
        <w:t xml:space="preserve">          "id": 1,</w:t>
      </w:r>
    </w:p>
    <w:p w14:paraId="2F68BDD2" w14:textId="77777777" w:rsidR="007D7F26" w:rsidRDefault="007D7F26" w:rsidP="007D7F26">
      <w:r>
        <w:t xml:space="preserve">          "title": "Mastering the Basics: A Comprehensive Guide",</w:t>
      </w:r>
    </w:p>
    <w:p w14:paraId="6046EFBD" w14:textId="77777777" w:rsidR="007D7F26" w:rsidRDefault="007D7F26" w:rsidP="007D7F26">
      <w:r>
        <w:lastRenderedPageBreak/>
        <w:t xml:space="preserve">          "location": "Room 280",</w:t>
      </w:r>
    </w:p>
    <w:p w14:paraId="1C680652" w14:textId="77777777" w:rsidR="007D7F26" w:rsidRDefault="007D7F26" w:rsidP="007D7F26">
      <w:r>
        <w:t xml:space="preserve">          "category": "Math",</w:t>
      </w:r>
    </w:p>
    <w:p w14:paraId="5DC73767" w14:textId="77777777" w:rsidR="007D7F26" w:rsidRDefault="007D7F26" w:rsidP="007D7F26">
      <w:r>
        <w:t xml:space="preserve">          "registrationStatus": false,</w:t>
      </w:r>
    </w:p>
    <w:p w14:paraId="3EA54C6D" w14:textId="77777777" w:rsidR="007D7F26" w:rsidRDefault="007D7F26" w:rsidP="007D7F26">
      <w:r>
        <w:t xml:space="preserve">          "courseStatus": "finished",</w:t>
      </w:r>
    </w:p>
    <w:p w14:paraId="6671BB8D" w14:textId="77777777" w:rsidR="007D7F26" w:rsidRDefault="007D7F26" w:rsidP="007D7F26">
      <w:r>
        <w:t xml:space="preserve">          "instructorId": 6</w:t>
      </w:r>
    </w:p>
    <w:p w14:paraId="3434F4C7" w14:textId="77777777" w:rsidR="007D7F26" w:rsidRDefault="007D7F26" w:rsidP="007D7F26">
      <w:r>
        <w:t xml:space="preserve">        },</w:t>
      </w:r>
    </w:p>
    <w:p w14:paraId="6E9F46FD" w14:textId="77777777" w:rsidR="007D7F26" w:rsidRDefault="007D7F26" w:rsidP="007D7F26">
      <w:r>
        <w:t xml:space="preserve">        {</w:t>
      </w:r>
    </w:p>
    <w:p w14:paraId="6F7349CC" w14:textId="77777777" w:rsidR="007D7F26" w:rsidRDefault="007D7F26" w:rsidP="007D7F26">
      <w:r>
        <w:t xml:space="preserve">          "id": 16,</w:t>
      </w:r>
    </w:p>
    <w:p w14:paraId="34E31AE9" w14:textId="77777777" w:rsidR="007D7F26" w:rsidRDefault="007D7F26" w:rsidP="007D7F26">
      <w:r>
        <w:t xml:space="preserve">          "title": "Mastering Interpersonal Communication Techniques",</w:t>
      </w:r>
    </w:p>
    <w:p w14:paraId="078C239B" w14:textId="77777777" w:rsidR="007D7F26" w:rsidRDefault="007D7F26" w:rsidP="007D7F26">
      <w:r>
        <w:t xml:space="preserve">          "location": "Room 205",</w:t>
      </w:r>
    </w:p>
    <w:p w14:paraId="263EA550" w14:textId="77777777" w:rsidR="007D7F26" w:rsidRDefault="007D7F26" w:rsidP="007D7F26">
      <w:r>
        <w:t xml:space="preserve">          "category": "Computer",</w:t>
      </w:r>
    </w:p>
    <w:p w14:paraId="4C58A3C9" w14:textId="77777777" w:rsidR="007D7F26" w:rsidRDefault="007D7F26" w:rsidP="007D7F26">
      <w:r>
        <w:t xml:space="preserve">          "registrationStatus": true,</w:t>
      </w:r>
    </w:p>
    <w:p w14:paraId="7F9038EC" w14:textId="77777777" w:rsidR="007D7F26" w:rsidRDefault="007D7F26" w:rsidP="007D7F26">
      <w:r>
        <w:t xml:space="preserve">          "courseStatus": "finished",</w:t>
      </w:r>
    </w:p>
    <w:p w14:paraId="5AE4ACF2" w14:textId="77777777" w:rsidR="007D7F26" w:rsidRDefault="007D7F26" w:rsidP="007D7F26">
      <w:r>
        <w:t xml:space="preserve">          "instructorId": 3</w:t>
      </w:r>
    </w:p>
    <w:p w14:paraId="11CB9975" w14:textId="77777777" w:rsidR="007D7F26" w:rsidRDefault="007D7F26" w:rsidP="007D7F26">
      <w:r>
        <w:t xml:space="preserve">        },</w:t>
      </w:r>
    </w:p>
    <w:p w14:paraId="4ACAD34D" w14:textId="77777777" w:rsidR="007D7F26" w:rsidRDefault="007D7F26" w:rsidP="007D7F26">
      <w:r>
        <w:t xml:space="preserve">        {</w:t>
      </w:r>
    </w:p>
    <w:p w14:paraId="62191AD8" w14:textId="77777777" w:rsidR="007D7F26" w:rsidRDefault="007D7F26" w:rsidP="007D7F26">
      <w:r>
        <w:t xml:space="preserve">          "id": 25,</w:t>
      </w:r>
    </w:p>
    <w:p w14:paraId="7827C38E" w14:textId="77777777" w:rsidR="007D7F26" w:rsidRDefault="007D7F26" w:rsidP="007D7F26">
      <w:r>
        <w:t xml:space="preserve">          "title": "Taxation Fundamentals for Accountants",</w:t>
      </w:r>
    </w:p>
    <w:p w14:paraId="28861ECA" w14:textId="77777777" w:rsidR="007D7F26" w:rsidRDefault="007D7F26" w:rsidP="007D7F26">
      <w:r>
        <w:t xml:space="preserve">          "location": "Room 298",</w:t>
      </w:r>
    </w:p>
    <w:p w14:paraId="3C57FD21" w14:textId="77777777" w:rsidR="007D7F26" w:rsidRDefault="007D7F26" w:rsidP="007D7F26">
      <w:r>
        <w:t xml:space="preserve">          "category": "Engineering",</w:t>
      </w:r>
    </w:p>
    <w:p w14:paraId="1696BB59" w14:textId="77777777" w:rsidR="007D7F26" w:rsidRDefault="007D7F26" w:rsidP="007D7F26">
      <w:r>
        <w:t xml:space="preserve">          "registrationStatus": true,</w:t>
      </w:r>
    </w:p>
    <w:p w14:paraId="2F9E0F70" w14:textId="77777777" w:rsidR="007D7F26" w:rsidRDefault="007D7F26" w:rsidP="007D7F26">
      <w:r>
        <w:t xml:space="preserve">          "courseStatus": "offering",</w:t>
      </w:r>
    </w:p>
    <w:p w14:paraId="5DC307D0" w14:textId="77777777" w:rsidR="007D7F26" w:rsidRDefault="007D7F26" w:rsidP="007D7F26">
      <w:r>
        <w:t xml:space="preserve">          "instructorId": 5</w:t>
      </w:r>
    </w:p>
    <w:p w14:paraId="1E0FA562" w14:textId="77777777" w:rsidR="007D7F26" w:rsidRDefault="007D7F26" w:rsidP="007D7F26">
      <w:r>
        <w:t xml:space="preserve">        },</w:t>
      </w:r>
    </w:p>
    <w:p w14:paraId="59486CE1" w14:textId="77777777" w:rsidR="007D7F26" w:rsidRDefault="007D7F26" w:rsidP="007D7F26">
      <w:r>
        <w:t xml:space="preserve">        {</w:t>
      </w:r>
    </w:p>
    <w:p w14:paraId="4A85CA21" w14:textId="77777777" w:rsidR="007D7F26" w:rsidRDefault="007D7F26" w:rsidP="007D7F26">
      <w:r>
        <w:t xml:space="preserve">          "id": 30,</w:t>
      </w:r>
    </w:p>
    <w:p w14:paraId="09A83E64" w14:textId="77777777" w:rsidR="007D7F26" w:rsidRDefault="007D7F26" w:rsidP="007D7F26">
      <w:r>
        <w:t xml:space="preserve">          "title": "International Accounting Standards",</w:t>
      </w:r>
    </w:p>
    <w:p w14:paraId="166E331C" w14:textId="77777777" w:rsidR="007D7F26" w:rsidRDefault="007D7F26" w:rsidP="007D7F26">
      <w:r>
        <w:t xml:space="preserve">          "location": "Room 133",</w:t>
      </w:r>
    </w:p>
    <w:p w14:paraId="1CAB762A" w14:textId="77777777" w:rsidR="007D7F26" w:rsidRDefault="007D7F26" w:rsidP="007D7F26">
      <w:r>
        <w:t xml:space="preserve">          "category": "Engineering",</w:t>
      </w:r>
    </w:p>
    <w:p w14:paraId="78E0FD8D" w14:textId="77777777" w:rsidR="007D7F26" w:rsidRDefault="007D7F26" w:rsidP="007D7F26">
      <w:r>
        <w:t xml:space="preserve">          "registrationStatus": true,</w:t>
      </w:r>
    </w:p>
    <w:p w14:paraId="6A6BF152" w14:textId="77777777" w:rsidR="007D7F26" w:rsidRDefault="007D7F26" w:rsidP="007D7F26">
      <w:r>
        <w:t xml:space="preserve">          "courseStatus": "offering",</w:t>
      </w:r>
    </w:p>
    <w:p w14:paraId="4A15D498" w14:textId="77777777" w:rsidR="007D7F26" w:rsidRDefault="007D7F26" w:rsidP="007D7F26">
      <w:r>
        <w:t xml:space="preserve">          "instructorId": 1</w:t>
      </w:r>
    </w:p>
    <w:p w14:paraId="4289A415" w14:textId="77777777" w:rsidR="007D7F26" w:rsidRDefault="007D7F26" w:rsidP="007D7F26">
      <w:r>
        <w:t xml:space="preserve">        }</w:t>
      </w:r>
    </w:p>
    <w:p w14:paraId="3568A3CE" w14:textId="77777777" w:rsidR="007D7F26" w:rsidRDefault="007D7F26" w:rsidP="007D7F26">
      <w:r>
        <w:t xml:space="preserve">      ],</w:t>
      </w:r>
    </w:p>
    <w:p w14:paraId="0A60D813" w14:textId="77777777" w:rsidR="007D7F26" w:rsidRDefault="007D7F26" w:rsidP="007D7F26">
      <w:r>
        <w:t xml:space="preserve">      "grades": [</w:t>
      </w:r>
    </w:p>
    <w:p w14:paraId="404E1A42" w14:textId="77777777" w:rsidR="007D7F26" w:rsidRDefault="007D7F26" w:rsidP="007D7F26">
      <w:r>
        <w:t xml:space="preserve">        {</w:t>
      </w:r>
    </w:p>
    <w:p w14:paraId="0F522926" w14:textId="77777777" w:rsidR="007D7F26" w:rsidRDefault="007D7F26" w:rsidP="007D7F26">
      <w:r>
        <w:t xml:space="preserve">          "id": 159,</w:t>
      </w:r>
    </w:p>
    <w:p w14:paraId="5E01621B" w14:textId="77777777" w:rsidR="007D7F26" w:rsidRDefault="007D7F26" w:rsidP="007D7F26">
      <w:r>
        <w:t xml:space="preserve">          "title": "admiratio vacuus studio Final Exam",</w:t>
      </w:r>
    </w:p>
    <w:p w14:paraId="761D94B3" w14:textId="77777777" w:rsidR="007D7F26" w:rsidRDefault="007D7F26" w:rsidP="007D7F26">
      <w:r>
        <w:t xml:space="preserve">          "grade": 4.41,</w:t>
      </w:r>
    </w:p>
    <w:p w14:paraId="67DE90A2" w14:textId="77777777" w:rsidR="007D7F26" w:rsidRDefault="007D7F26" w:rsidP="007D7F26">
      <w:r>
        <w:t xml:space="preserve">          "studentId": 149,</w:t>
      </w:r>
    </w:p>
    <w:p w14:paraId="605F8F8F" w14:textId="77777777" w:rsidR="007D7F26" w:rsidRDefault="007D7F26" w:rsidP="007D7F26">
      <w:r>
        <w:t xml:space="preserve">          "courseId": 16</w:t>
      </w:r>
    </w:p>
    <w:p w14:paraId="4D1352B1" w14:textId="77777777" w:rsidR="007D7F26" w:rsidRDefault="007D7F26" w:rsidP="007D7F26">
      <w:r>
        <w:t xml:space="preserve">        },</w:t>
      </w:r>
    </w:p>
    <w:p w14:paraId="79581FCC" w14:textId="77777777" w:rsidR="007D7F26" w:rsidRDefault="007D7F26" w:rsidP="007D7F26">
      <w:r>
        <w:lastRenderedPageBreak/>
        <w:t xml:space="preserve">        {</w:t>
      </w:r>
    </w:p>
    <w:p w14:paraId="44C8CA99" w14:textId="77777777" w:rsidR="007D7F26" w:rsidRDefault="007D7F26" w:rsidP="007D7F26">
      <w:r>
        <w:t xml:space="preserve">          "id": 244,</w:t>
      </w:r>
    </w:p>
    <w:p w14:paraId="6611223A" w14:textId="77777777" w:rsidR="007D7F26" w:rsidRDefault="007D7F26" w:rsidP="007D7F26">
      <w:r>
        <w:t xml:space="preserve">          "title": "adficio arbustum spectaculum Final Exam",</w:t>
      </w:r>
    </w:p>
    <w:p w14:paraId="3A5AF252" w14:textId="77777777" w:rsidR="007D7F26" w:rsidRDefault="007D7F26" w:rsidP="007D7F26">
      <w:r>
        <w:t xml:space="preserve">          "grade": 4.44,</w:t>
      </w:r>
    </w:p>
    <w:p w14:paraId="4E0F192B" w14:textId="77777777" w:rsidR="007D7F26" w:rsidRDefault="007D7F26" w:rsidP="007D7F26">
      <w:r>
        <w:t xml:space="preserve">          "studentId": 149,</w:t>
      </w:r>
    </w:p>
    <w:p w14:paraId="3445573F" w14:textId="77777777" w:rsidR="007D7F26" w:rsidRDefault="007D7F26" w:rsidP="007D7F26">
      <w:r>
        <w:t xml:space="preserve">          "courseId": 25</w:t>
      </w:r>
    </w:p>
    <w:p w14:paraId="6330D072" w14:textId="77777777" w:rsidR="007D7F26" w:rsidRDefault="007D7F26" w:rsidP="007D7F26">
      <w:r>
        <w:t xml:space="preserve">        },</w:t>
      </w:r>
    </w:p>
    <w:p w14:paraId="62B986F8" w14:textId="77777777" w:rsidR="007D7F26" w:rsidRDefault="007D7F26" w:rsidP="007D7F26">
      <w:r>
        <w:t xml:space="preserve">        {</w:t>
      </w:r>
    </w:p>
    <w:p w14:paraId="027BC4F8" w14:textId="77777777" w:rsidR="007D7F26" w:rsidRDefault="007D7F26" w:rsidP="007D7F26">
      <w:r>
        <w:t xml:space="preserve">          "id": 296,</w:t>
      </w:r>
    </w:p>
    <w:p w14:paraId="61400EA5" w14:textId="77777777" w:rsidR="007D7F26" w:rsidRDefault="007D7F26" w:rsidP="007D7F26">
      <w:r>
        <w:t xml:space="preserve">          "title": "celo tum arceo Final Exam",</w:t>
      </w:r>
    </w:p>
    <w:p w14:paraId="717EC4C1" w14:textId="77777777" w:rsidR="007D7F26" w:rsidRDefault="007D7F26" w:rsidP="007D7F26">
      <w:r>
        <w:t xml:space="preserve">          "grade": 94.63,</w:t>
      </w:r>
    </w:p>
    <w:p w14:paraId="274F17C7" w14:textId="77777777" w:rsidR="007D7F26" w:rsidRDefault="007D7F26" w:rsidP="007D7F26">
      <w:r>
        <w:t xml:space="preserve">          "studentId": 149,</w:t>
      </w:r>
    </w:p>
    <w:p w14:paraId="204FE3EB" w14:textId="77777777" w:rsidR="007D7F26" w:rsidRDefault="007D7F26" w:rsidP="007D7F26">
      <w:r>
        <w:t xml:space="preserve">          "courseId": 30</w:t>
      </w:r>
    </w:p>
    <w:p w14:paraId="33E771CF" w14:textId="77777777" w:rsidR="007D7F26" w:rsidRDefault="007D7F26" w:rsidP="007D7F26">
      <w:r>
        <w:t xml:space="preserve">        }</w:t>
      </w:r>
    </w:p>
    <w:p w14:paraId="5105D7F5" w14:textId="77777777" w:rsidR="007D7F26" w:rsidRDefault="007D7F26" w:rsidP="007D7F26">
      <w:r>
        <w:t xml:space="preserve">      ]</w:t>
      </w:r>
    </w:p>
    <w:p w14:paraId="683AAFF6" w14:textId="77777777" w:rsidR="007D7F26" w:rsidRDefault="007D7F26" w:rsidP="007D7F26">
      <w:r>
        <w:t xml:space="preserve">    },</w:t>
      </w:r>
    </w:p>
    <w:p w14:paraId="2E7D6807" w14:textId="77777777" w:rsidR="007D7F26" w:rsidRDefault="007D7F26" w:rsidP="007D7F26">
      <w:r>
        <w:t xml:space="preserve">    {</w:t>
      </w:r>
    </w:p>
    <w:p w14:paraId="1C0CB175" w14:textId="77777777" w:rsidR="007D7F26" w:rsidRDefault="007D7F26" w:rsidP="007D7F26">
      <w:r>
        <w:t xml:space="preserve">      "id": 150,</w:t>
      </w:r>
    </w:p>
    <w:p w14:paraId="2E0091F9" w14:textId="77777777" w:rsidR="007D7F26" w:rsidRDefault="007D7F26" w:rsidP="007D7F26">
      <w:r>
        <w:t xml:space="preserve">      "name": "Brett Stracke",</w:t>
      </w:r>
    </w:p>
    <w:p w14:paraId="66ECC756" w14:textId="77777777" w:rsidR="007D7F26" w:rsidRDefault="007D7F26" w:rsidP="007D7F26">
      <w:r>
        <w:t xml:space="preserve">      "email": "Devante.Shields@hotmail.com",</w:t>
      </w:r>
    </w:p>
    <w:p w14:paraId="24A80BD4" w14:textId="77777777" w:rsidR="007D7F26" w:rsidRDefault="007D7F26" w:rsidP="007D7F26">
      <w:r>
        <w:t xml:space="preserve">      "password": "student123",</w:t>
      </w:r>
    </w:p>
    <w:p w14:paraId="5DDA98D5" w14:textId="77777777" w:rsidR="007D7F26" w:rsidRDefault="007D7F26" w:rsidP="007D7F26">
      <w:r>
        <w:t xml:space="preserve">      "userType": "Student",</w:t>
      </w:r>
    </w:p>
    <w:p w14:paraId="262614E6" w14:textId="77777777" w:rsidR="007D7F26" w:rsidRDefault="007D7F26" w:rsidP="007D7F26">
      <w:r>
        <w:t xml:space="preserve">      "gpa": 1.88,</w:t>
      </w:r>
    </w:p>
    <w:p w14:paraId="1DFC7627" w14:textId="77777777" w:rsidR="007D7F26" w:rsidRDefault="007D7F26" w:rsidP="007D7F26">
      <w:r>
        <w:t xml:space="preserve">      "major": "Biology",</w:t>
      </w:r>
    </w:p>
    <w:p w14:paraId="794D6B4A" w14:textId="77777777" w:rsidR="007D7F26" w:rsidRDefault="007D7F26" w:rsidP="007D7F26">
      <w:r>
        <w:t xml:space="preserve">      "passedCourses": [</w:t>
      </w:r>
    </w:p>
    <w:p w14:paraId="2A19EDC5" w14:textId="77777777" w:rsidR="007D7F26" w:rsidRDefault="007D7F26" w:rsidP="007D7F26">
      <w:r>
        <w:t xml:space="preserve">        {</w:t>
      </w:r>
    </w:p>
    <w:p w14:paraId="3FC36A05" w14:textId="77777777" w:rsidR="007D7F26" w:rsidRDefault="007D7F26" w:rsidP="007D7F26">
      <w:r>
        <w:t xml:space="preserve">          "id": 15,</w:t>
      </w:r>
    </w:p>
    <w:p w14:paraId="46C71849" w14:textId="77777777" w:rsidR="007D7F26" w:rsidRDefault="007D7F26" w:rsidP="007D7F26">
      <w:r>
        <w:t xml:space="preserve">          "title": "Advanced Communication Skills for PR Specialists",</w:t>
      </w:r>
    </w:p>
    <w:p w14:paraId="5EFB7385" w14:textId="77777777" w:rsidR="007D7F26" w:rsidRDefault="007D7F26" w:rsidP="007D7F26">
      <w:r>
        <w:t xml:space="preserve">          "location": "Room 395",</w:t>
      </w:r>
    </w:p>
    <w:p w14:paraId="6F8BAEB3" w14:textId="77777777" w:rsidR="007D7F26" w:rsidRDefault="007D7F26" w:rsidP="007D7F26">
      <w:r>
        <w:t xml:space="preserve">          "category": "Science",</w:t>
      </w:r>
    </w:p>
    <w:p w14:paraId="5CB9ECC1" w14:textId="77777777" w:rsidR="007D7F26" w:rsidRDefault="007D7F26" w:rsidP="007D7F26">
      <w:r>
        <w:t xml:space="preserve">          "registrationStatus": true,</w:t>
      </w:r>
    </w:p>
    <w:p w14:paraId="63BC9F53" w14:textId="77777777" w:rsidR="007D7F26" w:rsidRDefault="007D7F26" w:rsidP="007D7F26">
      <w:r>
        <w:t xml:space="preserve">          "courseStatus": "offering",</w:t>
      </w:r>
    </w:p>
    <w:p w14:paraId="56390C9E" w14:textId="77777777" w:rsidR="007D7F26" w:rsidRDefault="007D7F26" w:rsidP="007D7F26">
      <w:r>
        <w:t xml:space="preserve">          "instructorId": 2</w:t>
      </w:r>
    </w:p>
    <w:p w14:paraId="65A5DE97" w14:textId="77777777" w:rsidR="007D7F26" w:rsidRDefault="007D7F26" w:rsidP="007D7F26">
      <w:r>
        <w:t xml:space="preserve">        },</w:t>
      </w:r>
    </w:p>
    <w:p w14:paraId="275934DA" w14:textId="77777777" w:rsidR="007D7F26" w:rsidRDefault="007D7F26" w:rsidP="007D7F26">
      <w:r>
        <w:t xml:space="preserve">        {</w:t>
      </w:r>
    </w:p>
    <w:p w14:paraId="244D5B8D" w14:textId="77777777" w:rsidR="007D7F26" w:rsidRDefault="007D7F26" w:rsidP="007D7F26">
      <w:r>
        <w:t xml:space="preserve">          "id": 46,</w:t>
      </w:r>
    </w:p>
    <w:p w14:paraId="46BDE738" w14:textId="77777777" w:rsidR="007D7F26" w:rsidRDefault="007D7F26" w:rsidP="007D7F26">
      <w:r>
        <w:t xml:space="preserve">          "title": "Chemistry Mastery Course",</w:t>
      </w:r>
    </w:p>
    <w:p w14:paraId="7E5C359E" w14:textId="77777777" w:rsidR="007D7F26" w:rsidRDefault="007D7F26" w:rsidP="007D7F26">
      <w:r>
        <w:t xml:space="preserve">          "location": "Room 178",</w:t>
      </w:r>
    </w:p>
    <w:p w14:paraId="3281EC47" w14:textId="77777777" w:rsidR="007D7F26" w:rsidRDefault="007D7F26" w:rsidP="007D7F26">
      <w:r>
        <w:t xml:space="preserve">          "category": "Math",</w:t>
      </w:r>
    </w:p>
    <w:p w14:paraId="3D523FA0" w14:textId="77777777" w:rsidR="007D7F26" w:rsidRDefault="007D7F26" w:rsidP="007D7F26">
      <w:r>
        <w:t xml:space="preserve">          "registrationStatus": true,</w:t>
      </w:r>
    </w:p>
    <w:p w14:paraId="175FC32E" w14:textId="77777777" w:rsidR="007D7F26" w:rsidRDefault="007D7F26" w:rsidP="007D7F26">
      <w:r>
        <w:t xml:space="preserve">          "courseStatus": "finished",</w:t>
      </w:r>
    </w:p>
    <w:p w14:paraId="4FCF7E52" w14:textId="77777777" w:rsidR="007D7F26" w:rsidRDefault="007D7F26" w:rsidP="007D7F26">
      <w:r>
        <w:t xml:space="preserve">          "instructorId": 1</w:t>
      </w:r>
    </w:p>
    <w:p w14:paraId="662DFBFC" w14:textId="77777777" w:rsidR="007D7F26" w:rsidRDefault="007D7F26" w:rsidP="007D7F26">
      <w:r>
        <w:lastRenderedPageBreak/>
        <w:t xml:space="preserve">        },</w:t>
      </w:r>
    </w:p>
    <w:p w14:paraId="0D28D77B" w14:textId="77777777" w:rsidR="007D7F26" w:rsidRDefault="007D7F26" w:rsidP="007D7F26">
      <w:r>
        <w:t xml:space="preserve">        {</w:t>
      </w:r>
    </w:p>
    <w:p w14:paraId="72DF307E" w14:textId="77777777" w:rsidR="007D7F26" w:rsidRDefault="007D7F26" w:rsidP="007D7F26">
      <w:r>
        <w:t xml:space="preserve">          "id": 47,</w:t>
      </w:r>
    </w:p>
    <w:p w14:paraId="7754556B" w14:textId="77777777" w:rsidR="007D7F26" w:rsidRDefault="007D7F26" w:rsidP="007D7F26">
      <w:r>
        <w:t xml:space="preserve">          "title": "Advanced Topics in Chemistry",</w:t>
      </w:r>
    </w:p>
    <w:p w14:paraId="795DEF9D" w14:textId="77777777" w:rsidR="007D7F26" w:rsidRDefault="007D7F26" w:rsidP="007D7F26">
      <w:r>
        <w:t xml:space="preserve">          "location": "Room 369",</w:t>
      </w:r>
    </w:p>
    <w:p w14:paraId="23BE6315" w14:textId="77777777" w:rsidR="007D7F26" w:rsidRDefault="007D7F26" w:rsidP="007D7F26">
      <w:r>
        <w:t xml:space="preserve">          "category": "Science",</w:t>
      </w:r>
    </w:p>
    <w:p w14:paraId="59EBD8A5" w14:textId="77777777" w:rsidR="007D7F26" w:rsidRDefault="007D7F26" w:rsidP="007D7F26">
      <w:r>
        <w:t xml:space="preserve">          "registrationStatus": true,</w:t>
      </w:r>
    </w:p>
    <w:p w14:paraId="47E31EBD" w14:textId="77777777" w:rsidR="007D7F26" w:rsidRDefault="007D7F26" w:rsidP="007D7F26">
      <w:r>
        <w:t xml:space="preserve">          "courseStatus": "finished",</w:t>
      </w:r>
    </w:p>
    <w:p w14:paraId="6F1F089B" w14:textId="77777777" w:rsidR="007D7F26" w:rsidRDefault="007D7F26" w:rsidP="007D7F26">
      <w:r>
        <w:t xml:space="preserve">          "instructorId": 7</w:t>
      </w:r>
    </w:p>
    <w:p w14:paraId="149A1B3F" w14:textId="77777777" w:rsidR="007D7F26" w:rsidRDefault="007D7F26" w:rsidP="007D7F26">
      <w:r>
        <w:t xml:space="preserve">        },</w:t>
      </w:r>
    </w:p>
    <w:p w14:paraId="7713F9CE" w14:textId="77777777" w:rsidR="007D7F26" w:rsidRDefault="007D7F26" w:rsidP="007D7F26">
      <w:r>
        <w:t xml:space="preserve">        {</w:t>
      </w:r>
    </w:p>
    <w:p w14:paraId="54633D56" w14:textId="77777777" w:rsidR="007D7F26" w:rsidRDefault="007D7F26" w:rsidP="007D7F26">
      <w:r>
        <w:t xml:space="preserve">          "id": 49,</w:t>
      </w:r>
    </w:p>
    <w:p w14:paraId="7E34DC7D" w14:textId="77777777" w:rsidR="007D7F26" w:rsidRDefault="007D7F26" w:rsidP="007D7F26">
      <w:r>
        <w:t xml:space="preserve">          "title": "Chemistry Major Essentials",</w:t>
      </w:r>
    </w:p>
    <w:p w14:paraId="4CFB95DB" w14:textId="77777777" w:rsidR="007D7F26" w:rsidRDefault="007D7F26" w:rsidP="007D7F26">
      <w:r>
        <w:t xml:space="preserve">          "location": "Room 188",</w:t>
      </w:r>
    </w:p>
    <w:p w14:paraId="6AB0C25B" w14:textId="77777777" w:rsidR="007D7F26" w:rsidRDefault="007D7F26" w:rsidP="007D7F26">
      <w:r>
        <w:t xml:space="preserve">          "category": "Engineering",</w:t>
      </w:r>
    </w:p>
    <w:p w14:paraId="1A1D080F" w14:textId="77777777" w:rsidR="007D7F26" w:rsidRDefault="007D7F26" w:rsidP="007D7F26">
      <w:r>
        <w:t xml:space="preserve">          "registrationStatus": false,</w:t>
      </w:r>
    </w:p>
    <w:p w14:paraId="66CAE99C" w14:textId="77777777" w:rsidR="007D7F26" w:rsidRDefault="007D7F26" w:rsidP="007D7F26">
      <w:r>
        <w:t xml:space="preserve">          "courseStatus": "offering",</w:t>
      </w:r>
    </w:p>
    <w:p w14:paraId="1170EE6D" w14:textId="77777777" w:rsidR="007D7F26" w:rsidRDefault="007D7F26" w:rsidP="007D7F26">
      <w:r>
        <w:t xml:space="preserve">          "instructorId": 4</w:t>
      </w:r>
    </w:p>
    <w:p w14:paraId="34777C87" w14:textId="77777777" w:rsidR="007D7F26" w:rsidRDefault="007D7F26" w:rsidP="007D7F26">
      <w:r>
        <w:t xml:space="preserve">        }</w:t>
      </w:r>
    </w:p>
    <w:p w14:paraId="66F111F8" w14:textId="77777777" w:rsidR="007D7F26" w:rsidRDefault="007D7F26" w:rsidP="007D7F26">
      <w:r>
        <w:t xml:space="preserve">      ],</w:t>
      </w:r>
    </w:p>
    <w:p w14:paraId="494B4982" w14:textId="77777777" w:rsidR="007D7F26" w:rsidRDefault="007D7F26" w:rsidP="007D7F26">
      <w:r>
        <w:t xml:space="preserve">      "grades": [</w:t>
      </w:r>
    </w:p>
    <w:p w14:paraId="684FE813" w14:textId="77777777" w:rsidR="007D7F26" w:rsidRDefault="007D7F26" w:rsidP="007D7F26">
      <w:r>
        <w:t xml:space="preserve">        {</w:t>
      </w:r>
    </w:p>
    <w:p w14:paraId="5C8717AA" w14:textId="77777777" w:rsidR="007D7F26" w:rsidRDefault="007D7F26" w:rsidP="007D7F26">
      <w:r>
        <w:t xml:space="preserve">          "id": 454,</w:t>
      </w:r>
    </w:p>
    <w:p w14:paraId="45A3AAC7" w14:textId="77777777" w:rsidR="007D7F26" w:rsidRDefault="007D7F26" w:rsidP="007D7F26">
      <w:r>
        <w:t xml:space="preserve">          "title": "animi timidus deripio Final Exam",</w:t>
      </w:r>
    </w:p>
    <w:p w14:paraId="32DB5BDA" w14:textId="77777777" w:rsidR="007D7F26" w:rsidRDefault="007D7F26" w:rsidP="007D7F26">
      <w:r>
        <w:t xml:space="preserve">          "grade": 2.92,</w:t>
      </w:r>
    </w:p>
    <w:p w14:paraId="245F7F95" w14:textId="77777777" w:rsidR="007D7F26" w:rsidRDefault="007D7F26" w:rsidP="007D7F26">
      <w:r>
        <w:t xml:space="preserve">          "studentId": 150,</w:t>
      </w:r>
    </w:p>
    <w:p w14:paraId="7EAE323E" w14:textId="77777777" w:rsidR="007D7F26" w:rsidRDefault="007D7F26" w:rsidP="007D7F26">
      <w:r>
        <w:t xml:space="preserve">          "courseId": 46</w:t>
      </w:r>
    </w:p>
    <w:p w14:paraId="7BCA80C9" w14:textId="77777777" w:rsidR="007D7F26" w:rsidRDefault="007D7F26" w:rsidP="007D7F26">
      <w:r>
        <w:t xml:space="preserve">        },</w:t>
      </w:r>
    </w:p>
    <w:p w14:paraId="22BBA06C" w14:textId="77777777" w:rsidR="007D7F26" w:rsidRDefault="007D7F26" w:rsidP="007D7F26">
      <w:r>
        <w:t xml:space="preserve">        {</w:t>
      </w:r>
    </w:p>
    <w:p w14:paraId="13061D63" w14:textId="77777777" w:rsidR="007D7F26" w:rsidRDefault="007D7F26" w:rsidP="007D7F26">
      <w:r>
        <w:t xml:space="preserve">          "id": 464,</w:t>
      </w:r>
    </w:p>
    <w:p w14:paraId="6CA223BF" w14:textId="77777777" w:rsidR="007D7F26" w:rsidRDefault="007D7F26" w:rsidP="007D7F26">
      <w:r>
        <w:t xml:space="preserve">          "title": "deleniti vix repudiandae Final Exam",</w:t>
      </w:r>
    </w:p>
    <w:p w14:paraId="23424CDA" w14:textId="77777777" w:rsidR="007D7F26" w:rsidRDefault="007D7F26" w:rsidP="007D7F26">
      <w:r>
        <w:t xml:space="preserve">          "grade": 2.26,</w:t>
      </w:r>
    </w:p>
    <w:p w14:paraId="418B016A" w14:textId="77777777" w:rsidR="007D7F26" w:rsidRDefault="007D7F26" w:rsidP="007D7F26">
      <w:r>
        <w:t xml:space="preserve">          "studentId": 150,</w:t>
      </w:r>
    </w:p>
    <w:p w14:paraId="0CC21E85" w14:textId="77777777" w:rsidR="007D7F26" w:rsidRDefault="007D7F26" w:rsidP="007D7F26">
      <w:r>
        <w:t xml:space="preserve">          "courseId": 47</w:t>
      </w:r>
    </w:p>
    <w:p w14:paraId="0E199415" w14:textId="77777777" w:rsidR="007D7F26" w:rsidRDefault="007D7F26" w:rsidP="007D7F26">
      <w:r>
        <w:t xml:space="preserve">        },</w:t>
      </w:r>
    </w:p>
    <w:p w14:paraId="0652B336" w14:textId="77777777" w:rsidR="007D7F26" w:rsidRDefault="007D7F26" w:rsidP="007D7F26">
      <w:r>
        <w:t xml:space="preserve">        {</w:t>
      </w:r>
    </w:p>
    <w:p w14:paraId="2DB1E055" w14:textId="77777777" w:rsidR="007D7F26" w:rsidRDefault="007D7F26" w:rsidP="007D7F26">
      <w:r>
        <w:t xml:space="preserve">          "id": 486,</w:t>
      </w:r>
    </w:p>
    <w:p w14:paraId="1BF7DBD2" w14:textId="77777777" w:rsidR="007D7F26" w:rsidRDefault="007D7F26" w:rsidP="007D7F26">
      <w:r>
        <w:t xml:space="preserve">          "title": "crur cupiditate tenus Final Exam",</w:t>
      </w:r>
    </w:p>
    <w:p w14:paraId="0EB8D0F2" w14:textId="77777777" w:rsidR="007D7F26" w:rsidRDefault="007D7F26" w:rsidP="007D7F26">
      <w:r>
        <w:t xml:space="preserve">          "grade": 3.41,</w:t>
      </w:r>
    </w:p>
    <w:p w14:paraId="63349C98" w14:textId="77777777" w:rsidR="007D7F26" w:rsidRDefault="007D7F26" w:rsidP="007D7F26">
      <w:r>
        <w:t xml:space="preserve">          "studentId": 150,</w:t>
      </w:r>
    </w:p>
    <w:p w14:paraId="74685466" w14:textId="77777777" w:rsidR="007D7F26" w:rsidRDefault="007D7F26" w:rsidP="007D7F26">
      <w:r>
        <w:t xml:space="preserve">          "courseId": 49</w:t>
      </w:r>
    </w:p>
    <w:p w14:paraId="617ABD72" w14:textId="77777777" w:rsidR="007D7F26" w:rsidRDefault="007D7F26" w:rsidP="007D7F26">
      <w:r>
        <w:t xml:space="preserve">        }</w:t>
      </w:r>
    </w:p>
    <w:p w14:paraId="3CC2A9F0" w14:textId="77777777" w:rsidR="007D7F26" w:rsidRDefault="007D7F26" w:rsidP="007D7F26">
      <w:r>
        <w:lastRenderedPageBreak/>
        <w:t xml:space="preserve">      ]</w:t>
      </w:r>
    </w:p>
    <w:p w14:paraId="12FE28C4" w14:textId="77777777" w:rsidR="007D7F26" w:rsidRDefault="007D7F26" w:rsidP="007D7F26">
      <w:r>
        <w:t xml:space="preserve">    },</w:t>
      </w:r>
    </w:p>
    <w:p w14:paraId="3B6EB31B" w14:textId="77777777" w:rsidR="007D7F26" w:rsidRDefault="007D7F26" w:rsidP="007D7F26">
      <w:r>
        <w:t xml:space="preserve">    {</w:t>
      </w:r>
    </w:p>
    <w:p w14:paraId="20D9ECBA" w14:textId="77777777" w:rsidR="007D7F26" w:rsidRDefault="007D7F26" w:rsidP="007D7F26">
      <w:r>
        <w:t xml:space="preserve">      "id": 151,</w:t>
      </w:r>
    </w:p>
    <w:p w14:paraId="635B4DD8" w14:textId="77777777" w:rsidR="007D7F26" w:rsidRDefault="007D7F26" w:rsidP="007D7F26">
      <w:r>
        <w:t xml:space="preserve">      "name": "Jack Medhurst",</w:t>
      </w:r>
    </w:p>
    <w:p w14:paraId="40C6531A" w14:textId="77777777" w:rsidR="007D7F26" w:rsidRDefault="007D7F26" w:rsidP="007D7F26">
      <w:r>
        <w:t xml:space="preserve">      "email": "Miracle.Smitham50@yahoo.com",</w:t>
      </w:r>
    </w:p>
    <w:p w14:paraId="136EDB0C" w14:textId="77777777" w:rsidR="007D7F26" w:rsidRDefault="007D7F26" w:rsidP="007D7F26">
      <w:r>
        <w:t xml:space="preserve">      "password": "student123",</w:t>
      </w:r>
    </w:p>
    <w:p w14:paraId="1ED62398" w14:textId="77777777" w:rsidR="007D7F26" w:rsidRDefault="007D7F26" w:rsidP="007D7F26">
      <w:r>
        <w:t xml:space="preserve">      "userType": "Student",</w:t>
      </w:r>
    </w:p>
    <w:p w14:paraId="18203598" w14:textId="77777777" w:rsidR="007D7F26" w:rsidRDefault="007D7F26" w:rsidP="007D7F26">
      <w:r>
        <w:t xml:space="preserve">      "gpa": 2.22,</w:t>
      </w:r>
    </w:p>
    <w:p w14:paraId="26B4C49D" w14:textId="77777777" w:rsidR="007D7F26" w:rsidRDefault="007D7F26" w:rsidP="007D7F26">
      <w:r>
        <w:t xml:space="preserve">      "major": "Physics",</w:t>
      </w:r>
    </w:p>
    <w:p w14:paraId="7FE77DF1" w14:textId="77777777" w:rsidR="007D7F26" w:rsidRDefault="007D7F26" w:rsidP="007D7F26">
      <w:r>
        <w:t xml:space="preserve">      "passedCourses": [</w:t>
      </w:r>
    </w:p>
    <w:p w14:paraId="6ED78E9E" w14:textId="77777777" w:rsidR="007D7F26" w:rsidRDefault="007D7F26" w:rsidP="007D7F26">
      <w:r>
        <w:t xml:space="preserve">        {</w:t>
      </w:r>
    </w:p>
    <w:p w14:paraId="5E873E34" w14:textId="77777777" w:rsidR="007D7F26" w:rsidRDefault="007D7F26" w:rsidP="007D7F26">
      <w:r>
        <w:t xml:space="preserve">          "id": 26,</w:t>
      </w:r>
    </w:p>
    <w:p w14:paraId="056A4602" w14:textId="77777777" w:rsidR="007D7F26" w:rsidRDefault="007D7F26" w:rsidP="007D7F26">
      <w:r>
        <w:t xml:space="preserve">          "title": "Auditing in Practice",</w:t>
      </w:r>
    </w:p>
    <w:p w14:paraId="590C6A88" w14:textId="77777777" w:rsidR="007D7F26" w:rsidRDefault="007D7F26" w:rsidP="007D7F26">
      <w:r>
        <w:t xml:space="preserve">          "location": "Room 134",</w:t>
      </w:r>
    </w:p>
    <w:p w14:paraId="4C5FB8E6" w14:textId="77777777" w:rsidR="007D7F26" w:rsidRDefault="007D7F26" w:rsidP="007D7F26">
      <w:r>
        <w:t xml:space="preserve">          "category": "Science",</w:t>
      </w:r>
    </w:p>
    <w:p w14:paraId="0F453310" w14:textId="77777777" w:rsidR="007D7F26" w:rsidRDefault="007D7F26" w:rsidP="007D7F26">
      <w:r>
        <w:t xml:space="preserve">          "registrationStatus": false,</w:t>
      </w:r>
    </w:p>
    <w:p w14:paraId="6CC4A8AE" w14:textId="77777777" w:rsidR="007D7F26" w:rsidRDefault="007D7F26" w:rsidP="007D7F26">
      <w:r>
        <w:t xml:space="preserve">          "courseStatus": "finished",</w:t>
      </w:r>
    </w:p>
    <w:p w14:paraId="4F87FA12" w14:textId="77777777" w:rsidR="007D7F26" w:rsidRDefault="007D7F26" w:rsidP="007D7F26">
      <w:r>
        <w:t xml:space="preserve">          "instructorId": 5</w:t>
      </w:r>
    </w:p>
    <w:p w14:paraId="2E915CBB" w14:textId="77777777" w:rsidR="007D7F26" w:rsidRDefault="007D7F26" w:rsidP="007D7F26">
      <w:r>
        <w:t xml:space="preserve">        },</w:t>
      </w:r>
    </w:p>
    <w:p w14:paraId="199F43C2" w14:textId="77777777" w:rsidR="007D7F26" w:rsidRDefault="007D7F26" w:rsidP="007D7F26">
      <w:r>
        <w:t xml:space="preserve">        {</w:t>
      </w:r>
    </w:p>
    <w:p w14:paraId="0DF72A71" w14:textId="77777777" w:rsidR="007D7F26" w:rsidRDefault="007D7F26" w:rsidP="007D7F26">
      <w:r>
        <w:t xml:space="preserve">          "id": 40,</w:t>
      </w:r>
    </w:p>
    <w:p w14:paraId="5E23F708" w14:textId="77777777" w:rsidR="007D7F26" w:rsidRDefault="007D7F26" w:rsidP="007D7F26">
      <w:r>
        <w:t xml:space="preserve">          "title": "Ecology and Conservation Strategies",</w:t>
      </w:r>
    </w:p>
    <w:p w14:paraId="24C8E0C6" w14:textId="77777777" w:rsidR="007D7F26" w:rsidRDefault="007D7F26" w:rsidP="007D7F26">
      <w:r>
        <w:t xml:space="preserve">          "location": "Room 291",</w:t>
      </w:r>
    </w:p>
    <w:p w14:paraId="4963D0DD" w14:textId="77777777" w:rsidR="007D7F26" w:rsidRDefault="007D7F26" w:rsidP="007D7F26">
      <w:r>
        <w:t xml:space="preserve">          "category": "Science",</w:t>
      </w:r>
    </w:p>
    <w:p w14:paraId="15508C53" w14:textId="77777777" w:rsidR="007D7F26" w:rsidRDefault="007D7F26" w:rsidP="007D7F26">
      <w:r>
        <w:t xml:space="preserve">          "registrationStatus": true,</w:t>
      </w:r>
    </w:p>
    <w:p w14:paraId="4E23FE0E" w14:textId="77777777" w:rsidR="007D7F26" w:rsidRDefault="007D7F26" w:rsidP="007D7F26">
      <w:r>
        <w:t xml:space="preserve">          "courseStatus": "offering",</w:t>
      </w:r>
    </w:p>
    <w:p w14:paraId="55D637E0" w14:textId="77777777" w:rsidR="007D7F26" w:rsidRDefault="007D7F26" w:rsidP="007D7F26">
      <w:r>
        <w:t xml:space="preserve">          "instructorId": 3</w:t>
      </w:r>
    </w:p>
    <w:p w14:paraId="162A6F95" w14:textId="77777777" w:rsidR="007D7F26" w:rsidRDefault="007D7F26" w:rsidP="007D7F26">
      <w:r>
        <w:t xml:space="preserve">        },</w:t>
      </w:r>
    </w:p>
    <w:p w14:paraId="75076D7C" w14:textId="77777777" w:rsidR="007D7F26" w:rsidRDefault="007D7F26" w:rsidP="007D7F26">
      <w:r>
        <w:t xml:space="preserve">        {</w:t>
      </w:r>
    </w:p>
    <w:p w14:paraId="39001D64" w14:textId="77777777" w:rsidR="007D7F26" w:rsidRDefault="007D7F26" w:rsidP="007D7F26">
      <w:r>
        <w:t xml:space="preserve">          "id": 42,</w:t>
      </w:r>
    </w:p>
    <w:p w14:paraId="54745C05" w14:textId="77777777" w:rsidR="007D7F26" w:rsidRDefault="007D7F26" w:rsidP="007D7F26">
      <w:r>
        <w:t xml:space="preserve">          "title": "Mastering Key Principles in Chemistry",</w:t>
      </w:r>
    </w:p>
    <w:p w14:paraId="0EFB0BBA" w14:textId="77777777" w:rsidR="007D7F26" w:rsidRDefault="007D7F26" w:rsidP="007D7F26">
      <w:r>
        <w:t xml:space="preserve">          "location": "Room 274",</w:t>
      </w:r>
    </w:p>
    <w:p w14:paraId="4FFDA53A" w14:textId="77777777" w:rsidR="007D7F26" w:rsidRDefault="007D7F26" w:rsidP="007D7F26">
      <w:r>
        <w:t xml:space="preserve">          "category": "Computer",</w:t>
      </w:r>
    </w:p>
    <w:p w14:paraId="50B886EC" w14:textId="77777777" w:rsidR="007D7F26" w:rsidRDefault="007D7F26" w:rsidP="007D7F26">
      <w:r>
        <w:t xml:space="preserve">          "registrationStatus": false,</w:t>
      </w:r>
    </w:p>
    <w:p w14:paraId="521CF84E" w14:textId="77777777" w:rsidR="007D7F26" w:rsidRDefault="007D7F26" w:rsidP="007D7F26">
      <w:r>
        <w:t xml:space="preserve">          "courseStatus": "offering",</w:t>
      </w:r>
    </w:p>
    <w:p w14:paraId="3C6EA9BE" w14:textId="77777777" w:rsidR="007D7F26" w:rsidRDefault="007D7F26" w:rsidP="007D7F26">
      <w:r>
        <w:t xml:space="preserve">          "instructorId": 7</w:t>
      </w:r>
    </w:p>
    <w:p w14:paraId="7C72BCF4" w14:textId="77777777" w:rsidR="007D7F26" w:rsidRDefault="007D7F26" w:rsidP="007D7F26">
      <w:r>
        <w:t xml:space="preserve">        },</w:t>
      </w:r>
    </w:p>
    <w:p w14:paraId="58C7E229" w14:textId="77777777" w:rsidR="007D7F26" w:rsidRDefault="007D7F26" w:rsidP="007D7F26">
      <w:r>
        <w:t xml:space="preserve">        {</w:t>
      </w:r>
    </w:p>
    <w:p w14:paraId="073C32F6" w14:textId="77777777" w:rsidR="007D7F26" w:rsidRDefault="007D7F26" w:rsidP="007D7F26">
      <w:r>
        <w:t xml:space="preserve">          "id": 49,</w:t>
      </w:r>
    </w:p>
    <w:p w14:paraId="2B7BC8B5" w14:textId="77777777" w:rsidR="007D7F26" w:rsidRDefault="007D7F26" w:rsidP="007D7F26">
      <w:r>
        <w:t xml:space="preserve">          "title": "Chemistry Major Essentials",</w:t>
      </w:r>
    </w:p>
    <w:p w14:paraId="46CF8A37" w14:textId="77777777" w:rsidR="007D7F26" w:rsidRDefault="007D7F26" w:rsidP="007D7F26">
      <w:r>
        <w:t xml:space="preserve">          "location": "Room 188",</w:t>
      </w:r>
    </w:p>
    <w:p w14:paraId="22F63E3E" w14:textId="77777777" w:rsidR="007D7F26" w:rsidRDefault="007D7F26" w:rsidP="007D7F26">
      <w:r>
        <w:lastRenderedPageBreak/>
        <w:t xml:space="preserve">          "category": "Engineering",</w:t>
      </w:r>
    </w:p>
    <w:p w14:paraId="5BBE9754" w14:textId="77777777" w:rsidR="007D7F26" w:rsidRDefault="007D7F26" w:rsidP="007D7F26">
      <w:r>
        <w:t xml:space="preserve">          "registrationStatus": false,</w:t>
      </w:r>
    </w:p>
    <w:p w14:paraId="39C0644E" w14:textId="77777777" w:rsidR="007D7F26" w:rsidRDefault="007D7F26" w:rsidP="007D7F26">
      <w:r>
        <w:t xml:space="preserve">          "courseStatus": "offering",</w:t>
      </w:r>
    </w:p>
    <w:p w14:paraId="24D4E8AB" w14:textId="77777777" w:rsidR="007D7F26" w:rsidRDefault="007D7F26" w:rsidP="007D7F26">
      <w:r>
        <w:t xml:space="preserve">          "instructorId": 4</w:t>
      </w:r>
    </w:p>
    <w:p w14:paraId="16EEA3EB" w14:textId="77777777" w:rsidR="007D7F26" w:rsidRDefault="007D7F26" w:rsidP="007D7F26">
      <w:r>
        <w:t xml:space="preserve">        }</w:t>
      </w:r>
    </w:p>
    <w:p w14:paraId="5C131FE6" w14:textId="77777777" w:rsidR="007D7F26" w:rsidRDefault="007D7F26" w:rsidP="007D7F26">
      <w:r>
        <w:t xml:space="preserve">      ],</w:t>
      </w:r>
    </w:p>
    <w:p w14:paraId="64BB96DD" w14:textId="77777777" w:rsidR="007D7F26" w:rsidRDefault="007D7F26" w:rsidP="007D7F26">
      <w:r>
        <w:t xml:space="preserve">      "grades": [</w:t>
      </w:r>
    </w:p>
    <w:p w14:paraId="0B979419" w14:textId="77777777" w:rsidR="007D7F26" w:rsidRDefault="007D7F26" w:rsidP="007D7F26">
      <w:r>
        <w:t xml:space="preserve">        {</w:t>
      </w:r>
    </w:p>
    <w:p w14:paraId="51194791" w14:textId="77777777" w:rsidR="007D7F26" w:rsidRDefault="007D7F26" w:rsidP="007D7F26">
      <w:r>
        <w:t xml:space="preserve">          "id": 253,</w:t>
      </w:r>
    </w:p>
    <w:p w14:paraId="51DB6043" w14:textId="77777777" w:rsidR="007D7F26" w:rsidRDefault="007D7F26" w:rsidP="007D7F26">
      <w:r>
        <w:t xml:space="preserve">          "title": "volo conitor contra Final Exam",</w:t>
      </w:r>
    </w:p>
    <w:p w14:paraId="6808DB54" w14:textId="77777777" w:rsidR="007D7F26" w:rsidRDefault="007D7F26" w:rsidP="007D7F26">
      <w:r>
        <w:t xml:space="preserve">          "grade": 30.85,</w:t>
      </w:r>
    </w:p>
    <w:p w14:paraId="36D3226C" w14:textId="77777777" w:rsidR="007D7F26" w:rsidRDefault="007D7F26" w:rsidP="007D7F26">
      <w:r>
        <w:t xml:space="preserve">          "studentId": 151,</w:t>
      </w:r>
    </w:p>
    <w:p w14:paraId="5CDC5B34" w14:textId="77777777" w:rsidR="007D7F26" w:rsidRDefault="007D7F26" w:rsidP="007D7F26">
      <w:r>
        <w:t xml:space="preserve">          "courseId": 26</w:t>
      </w:r>
    </w:p>
    <w:p w14:paraId="0CA3CF28" w14:textId="77777777" w:rsidR="007D7F26" w:rsidRDefault="007D7F26" w:rsidP="007D7F26">
      <w:r>
        <w:t xml:space="preserve">        },</w:t>
      </w:r>
    </w:p>
    <w:p w14:paraId="034EEF47" w14:textId="77777777" w:rsidR="007D7F26" w:rsidRDefault="007D7F26" w:rsidP="007D7F26">
      <w:r>
        <w:t xml:space="preserve">        {</w:t>
      </w:r>
    </w:p>
    <w:p w14:paraId="063E1DAF" w14:textId="77777777" w:rsidR="007D7F26" w:rsidRDefault="007D7F26" w:rsidP="007D7F26">
      <w:r>
        <w:t xml:space="preserve">          "id": 395,</w:t>
      </w:r>
    </w:p>
    <w:p w14:paraId="18058078" w14:textId="77777777" w:rsidR="007D7F26" w:rsidRDefault="007D7F26" w:rsidP="007D7F26">
      <w:r>
        <w:t xml:space="preserve">          "title": "reprehenderit stillicidium peccatus Final Exam",</w:t>
      </w:r>
    </w:p>
    <w:p w14:paraId="261E476B" w14:textId="77777777" w:rsidR="007D7F26" w:rsidRDefault="007D7F26" w:rsidP="007D7F26">
      <w:r>
        <w:t xml:space="preserve">          "grade": 17.36,</w:t>
      </w:r>
    </w:p>
    <w:p w14:paraId="72A69F31" w14:textId="77777777" w:rsidR="007D7F26" w:rsidRDefault="007D7F26" w:rsidP="007D7F26">
      <w:r>
        <w:t xml:space="preserve">          "studentId": 151,</w:t>
      </w:r>
    </w:p>
    <w:p w14:paraId="7D3601DC" w14:textId="77777777" w:rsidR="007D7F26" w:rsidRDefault="007D7F26" w:rsidP="007D7F26">
      <w:r>
        <w:t xml:space="preserve">          "courseId": 40</w:t>
      </w:r>
    </w:p>
    <w:p w14:paraId="1BF26277" w14:textId="77777777" w:rsidR="007D7F26" w:rsidRDefault="007D7F26" w:rsidP="007D7F26">
      <w:r>
        <w:t xml:space="preserve">        },</w:t>
      </w:r>
    </w:p>
    <w:p w14:paraId="3CB8275A" w14:textId="77777777" w:rsidR="007D7F26" w:rsidRDefault="007D7F26" w:rsidP="007D7F26">
      <w:r>
        <w:t xml:space="preserve">        {</w:t>
      </w:r>
    </w:p>
    <w:p w14:paraId="7FCA8367" w14:textId="77777777" w:rsidR="007D7F26" w:rsidRDefault="007D7F26" w:rsidP="007D7F26">
      <w:r>
        <w:t xml:space="preserve">          "id": 408,</w:t>
      </w:r>
    </w:p>
    <w:p w14:paraId="17201336" w14:textId="77777777" w:rsidR="007D7F26" w:rsidRDefault="007D7F26" w:rsidP="007D7F26">
      <w:r>
        <w:t xml:space="preserve">          "title": "tripudio adfectus officiis Final Exam",</w:t>
      </w:r>
    </w:p>
    <w:p w14:paraId="448DBDC8" w14:textId="77777777" w:rsidR="007D7F26" w:rsidRDefault="007D7F26" w:rsidP="007D7F26">
      <w:r>
        <w:t xml:space="preserve">          "grade": 3.41,</w:t>
      </w:r>
    </w:p>
    <w:p w14:paraId="0CB68038" w14:textId="77777777" w:rsidR="007D7F26" w:rsidRDefault="007D7F26" w:rsidP="007D7F26">
      <w:r>
        <w:t xml:space="preserve">          "studentId": 151,</w:t>
      </w:r>
    </w:p>
    <w:p w14:paraId="5061A0A9" w14:textId="77777777" w:rsidR="007D7F26" w:rsidRDefault="007D7F26" w:rsidP="007D7F26">
      <w:r>
        <w:t xml:space="preserve">          "courseId": 41</w:t>
      </w:r>
    </w:p>
    <w:p w14:paraId="4C5D55B3" w14:textId="77777777" w:rsidR="007D7F26" w:rsidRDefault="007D7F26" w:rsidP="007D7F26">
      <w:r>
        <w:t xml:space="preserve">        },</w:t>
      </w:r>
    </w:p>
    <w:p w14:paraId="33AD99DB" w14:textId="77777777" w:rsidR="007D7F26" w:rsidRDefault="007D7F26" w:rsidP="007D7F26">
      <w:r>
        <w:t xml:space="preserve">        {</w:t>
      </w:r>
    </w:p>
    <w:p w14:paraId="25F43AA1" w14:textId="77777777" w:rsidR="007D7F26" w:rsidRDefault="007D7F26" w:rsidP="007D7F26">
      <w:r>
        <w:t xml:space="preserve">          "id": 485,</w:t>
      </w:r>
    </w:p>
    <w:p w14:paraId="257A04B0" w14:textId="77777777" w:rsidR="007D7F26" w:rsidRDefault="007D7F26" w:rsidP="007D7F26">
      <w:r>
        <w:t xml:space="preserve">          "title": "crur cupiditate tenus Final Exam",</w:t>
      </w:r>
    </w:p>
    <w:p w14:paraId="55129161" w14:textId="77777777" w:rsidR="007D7F26" w:rsidRDefault="007D7F26" w:rsidP="007D7F26">
      <w:r>
        <w:t xml:space="preserve">          "grade": 83.2,</w:t>
      </w:r>
    </w:p>
    <w:p w14:paraId="44600DFB" w14:textId="77777777" w:rsidR="007D7F26" w:rsidRDefault="007D7F26" w:rsidP="007D7F26">
      <w:r>
        <w:t xml:space="preserve">          "studentId": 151,</w:t>
      </w:r>
    </w:p>
    <w:p w14:paraId="3405248F" w14:textId="77777777" w:rsidR="007D7F26" w:rsidRDefault="007D7F26" w:rsidP="007D7F26">
      <w:r>
        <w:t xml:space="preserve">          "courseId": 49</w:t>
      </w:r>
    </w:p>
    <w:p w14:paraId="44585BA3" w14:textId="77777777" w:rsidR="007D7F26" w:rsidRDefault="007D7F26" w:rsidP="007D7F26">
      <w:r>
        <w:t xml:space="preserve">        }</w:t>
      </w:r>
    </w:p>
    <w:p w14:paraId="0CC06651" w14:textId="77777777" w:rsidR="007D7F26" w:rsidRDefault="007D7F26" w:rsidP="007D7F26">
      <w:r>
        <w:t xml:space="preserve">      ]</w:t>
      </w:r>
    </w:p>
    <w:p w14:paraId="4C21ECB2" w14:textId="77777777" w:rsidR="007D7F26" w:rsidRDefault="007D7F26" w:rsidP="007D7F26">
      <w:r>
        <w:t xml:space="preserve">    },</w:t>
      </w:r>
    </w:p>
    <w:p w14:paraId="4C823624" w14:textId="77777777" w:rsidR="007D7F26" w:rsidRDefault="007D7F26" w:rsidP="007D7F26">
      <w:r>
        <w:t xml:space="preserve">    {</w:t>
      </w:r>
    </w:p>
    <w:p w14:paraId="3A63D5E0" w14:textId="77777777" w:rsidR="007D7F26" w:rsidRDefault="007D7F26" w:rsidP="007D7F26">
      <w:r>
        <w:t xml:space="preserve">      "id": 152,</w:t>
      </w:r>
    </w:p>
    <w:p w14:paraId="2310C134" w14:textId="77777777" w:rsidR="007D7F26" w:rsidRDefault="007D7F26" w:rsidP="007D7F26">
      <w:r>
        <w:t xml:space="preserve">      "name": "Kelley Larkin",</w:t>
      </w:r>
    </w:p>
    <w:p w14:paraId="54D09EAA" w14:textId="77777777" w:rsidR="007D7F26" w:rsidRDefault="007D7F26" w:rsidP="007D7F26">
      <w:r>
        <w:t xml:space="preserve">      "email": "Eulalia76@yahoo.com",</w:t>
      </w:r>
    </w:p>
    <w:p w14:paraId="6263B121" w14:textId="77777777" w:rsidR="007D7F26" w:rsidRDefault="007D7F26" w:rsidP="007D7F26">
      <w:r>
        <w:t xml:space="preserve">      "password": "student123",</w:t>
      </w:r>
    </w:p>
    <w:p w14:paraId="258F22DF" w14:textId="77777777" w:rsidR="007D7F26" w:rsidRDefault="007D7F26" w:rsidP="007D7F26">
      <w:r>
        <w:lastRenderedPageBreak/>
        <w:t xml:space="preserve">      "userType": "Student",</w:t>
      </w:r>
    </w:p>
    <w:p w14:paraId="7F397D5B" w14:textId="77777777" w:rsidR="007D7F26" w:rsidRDefault="007D7F26" w:rsidP="007D7F26">
      <w:r>
        <w:t xml:space="preserve">      "gpa": 0.34,</w:t>
      </w:r>
    </w:p>
    <w:p w14:paraId="5B8AFCAD" w14:textId="77777777" w:rsidR="007D7F26" w:rsidRDefault="007D7F26" w:rsidP="007D7F26">
      <w:r>
        <w:t xml:space="preserve">      "major": "Biology",</w:t>
      </w:r>
    </w:p>
    <w:p w14:paraId="7E0C52FC" w14:textId="77777777" w:rsidR="007D7F26" w:rsidRDefault="007D7F26" w:rsidP="007D7F26">
      <w:r>
        <w:t xml:space="preserve">      "passedCourses": [</w:t>
      </w:r>
    </w:p>
    <w:p w14:paraId="39D87B18" w14:textId="77777777" w:rsidR="007D7F26" w:rsidRDefault="007D7F26" w:rsidP="007D7F26">
      <w:r>
        <w:t xml:space="preserve">        {</w:t>
      </w:r>
    </w:p>
    <w:p w14:paraId="40F710A0" w14:textId="77777777" w:rsidR="007D7F26" w:rsidRDefault="007D7F26" w:rsidP="007D7F26">
      <w:r>
        <w:t xml:space="preserve">          "id": 45,</w:t>
      </w:r>
    </w:p>
    <w:p w14:paraId="614599D9" w14:textId="77777777" w:rsidR="007D7F26" w:rsidRDefault="007D7F26" w:rsidP="007D7F26">
      <w:r>
        <w:t xml:space="preserve">          "title": "In-Depth Chemistry Specialization",</w:t>
      </w:r>
    </w:p>
    <w:p w14:paraId="462BFDDC" w14:textId="77777777" w:rsidR="007D7F26" w:rsidRDefault="007D7F26" w:rsidP="007D7F26">
      <w:r>
        <w:t xml:space="preserve">          "location": "Room 140",</w:t>
      </w:r>
    </w:p>
    <w:p w14:paraId="20B6CD92" w14:textId="77777777" w:rsidR="007D7F26" w:rsidRDefault="007D7F26" w:rsidP="007D7F26">
      <w:r>
        <w:t xml:space="preserve">          "category": "Science",</w:t>
      </w:r>
    </w:p>
    <w:p w14:paraId="1FF91C0E" w14:textId="77777777" w:rsidR="007D7F26" w:rsidRDefault="007D7F26" w:rsidP="007D7F26">
      <w:r>
        <w:t xml:space="preserve">          "registrationStatus": false,</w:t>
      </w:r>
    </w:p>
    <w:p w14:paraId="32B5F989" w14:textId="77777777" w:rsidR="007D7F26" w:rsidRDefault="007D7F26" w:rsidP="007D7F26">
      <w:r>
        <w:t xml:space="preserve">          "courseStatus": "offering",</w:t>
      </w:r>
    </w:p>
    <w:p w14:paraId="0A32DC4F" w14:textId="77777777" w:rsidR="007D7F26" w:rsidRDefault="007D7F26" w:rsidP="007D7F26">
      <w:r>
        <w:t xml:space="preserve">          "instructorId": 7</w:t>
      </w:r>
    </w:p>
    <w:p w14:paraId="5C3A6683" w14:textId="77777777" w:rsidR="007D7F26" w:rsidRDefault="007D7F26" w:rsidP="007D7F26">
      <w:r>
        <w:t xml:space="preserve">        }</w:t>
      </w:r>
    </w:p>
    <w:p w14:paraId="477BA90C" w14:textId="77777777" w:rsidR="007D7F26" w:rsidRDefault="007D7F26" w:rsidP="007D7F26">
      <w:r>
        <w:t xml:space="preserve">      ],</w:t>
      </w:r>
    </w:p>
    <w:p w14:paraId="6E111C0E" w14:textId="77777777" w:rsidR="007D7F26" w:rsidRDefault="007D7F26" w:rsidP="007D7F26">
      <w:r>
        <w:t xml:space="preserve">      "grades": [</w:t>
      </w:r>
    </w:p>
    <w:p w14:paraId="216E381A" w14:textId="77777777" w:rsidR="007D7F26" w:rsidRDefault="007D7F26" w:rsidP="007D7F26">
      <w:r>
        <w:t xml:space="preserve">        {</w:t>
      </w:r>
    </w:p>
    <w:p w14:paraId="1C6B1065" w14:textId="77777777" w:rsidR="007D7F26" w:rsidRDefault="007D7F26" w:rsidP="007D7F26">
      <w:r>
        <w:t xml:space="preserve">          "id": 449,</w:t>
      </w:r>
    </w:p>
    <w:p w14:paraId="5260A917" w14:textId="77777777" w:rsidR="007D7F26" w:rsidRDefault="007D7F26" w:rsidP="007D7F26">
      <w:r>
        <w:t xml:space="preserve">          "title": "quaerat aperte atque Final Exam",</w:t>
      </w:r>
    </w:p>
    <w:p w14:paraId="6143AC3F" w14:textId="77777777" w:rsidR="007D7F26" w:rsidRDefault="007D7F26" w:rsidP="007D7F26">
      <w:r>
        <w:t xml:space="preserve">          "grade": 64.67,</w:t>
      </w:r>
    </w:p>
    <w:p w14:paraId="7C33E55E" w14:textId="77777777" w:rsidR="007D7F26" w:rsidRDefault="007D7F26" w:rsidP="007D7F26">
      <w:r>
        <w:t xml:space="preserve">          "studentId": 152,</w:t>
      </w:r>
    </w:p>
    <w:p w14:paraId="6DF34A58" w14:textId="77777777" w:rsidR="007D7F26" w:rsidRDefault="007D7F26" w:rsidP="007D7F26">
      <w:r>
        <w:t xml:space="preserve">          "courseId": 45</w:t>
      </w:r>
    </w:p>
    <w:p w14:paraId="29781445" w14:textId="77777777" w:rsidR="007D7F26" w:rsidRDefault="007D7F26" w:rsidP="007D7F26">
      <w:r>
        <w:t xml:space="preserve">        }</w:t>
      </w:r>
    </w:p>
    <w:p w14:paraId="7EAE701B" w14:textId="77777777" w:rsidR="007D7F26" w:rsidRDefault="007D7F26" w:rsidP="007D7F26">
      <w:r>
        <w:t xml:space="preserve">      ]</w:t>
      </w:r>
    </w:p>
    <w:p w14:paraId="050FC23C" w14:textId="77777777" w:rsidR="007D7F26" w:rsidRDefault="007D7F26" w:rsidP="007D7F26">
      <w:r>
        <w:t xml:space="preserve">    },</w:t>
      </w:r>
    </w:p>
    <w:p w14:paraId="489B2607" w14:textId="77777777" w:rsidR="007D7F26" w:rsidRDefault="007D7F26" w:rsidP="007D7F26">
      <w:r>
        <w:t xml:space="preserve">    {</w:t>
      </w:r>
    </w:p>
    <w:p w14:paraId="030EB729" w14:textId="77777777" w:rsidR="007D7F26" w:rsidRDefault="007D7F26" w:rsidP="007D7F26">
      <w:r>
        <w:t xml:space="preserve">      "id": 153,</w:t>
      </w:r>
    </w:p>
    <w:p w14:paraId="6695407C" w14:textId="77777777" w:rsidR="007D7F26" w:rsidRDefault="007D7F26" w:rsidP="007D7F26">
      <w:r>
        <w:t xml:space="preserve">      "name": "Paul Predovic III",</w:t>
      </w:r>
    </w:p>
    <w:p w14:paraId="06D7D5C8" w14:textId="77777777" w:rsidR="007D7F26" w:rsidRDefault="007D7F26" w:rsidP="007D7F26">
      <w:r>
        <w:t xml:space="preserve">      "email": "Fannie16@gmail.com",</w:t>
      </w:r>
    </w:p>
    <w:p w14:paraId="21310006" w14:textId="77777777" w:rsidR="007D7F26" w:rsidRDefault="007D7F26" w:rsidP="007D7F26">
      <w:r>
        <w:t xml:space="preserve">      "password": "student123",</w:t>
      </w:r>
    </w:p>
    <w:p w14:paraId="6FDA99A7" w14:textId="77777777" w:rsidR="007D7F26" w:rsidRDefault="007D7F26" w:rsidP="007D7F26">
      <w:r>
        <w:t xml:space="preserve">      "userType": "Student",</w:t>
      </w:r>
    </w:p>
    <w:p w14:paraId="304593B4" w14:textId="77777777" w:rsidR="007D7F26" w:rsidRDefault="007D7F26" w:rsidP="007D7F26">
      <w:r>
        <w:t xml:space="preserve">      "gpa": 2.93,</w:t>
      </w:r>
    </w:p>
    <w:p w14:paraId="784039C7" w14:textId="77777777" w:rsidR="007D7F26" w:rsidRDefault="007D7F26" w:rsidP="007D7F26">
      <w:r>
        <w:t xml:space="preserve">      "major": "Computer Science",</w:t>
      </w:r>
    </w:p>
    <w:p w14:paraId="52F57BE1" w14:textId="77777777" w:rsidR="007D7F26" w:rsidRDefault="007D7F26" w:rsidP="007D7F26">
      <w:r>
        <w:t xml:space="preserve">      "passedCourses": [</w:t>
      </w:r>
    </w:p>
    <w:p w14:paraId="2E9E58DB" w14:textId="77777777" w:rsidR="007D7F26" w:rsidRDefault="007D7F26" w:rsidP="007D7F26">
      <w:r>
        <w:t xml:space="preserve">        {</w:t>
      </w:r>
    </w:p>
    <w:p w14:paraId="0BC3958A" w14:textId="77777777" w:rsidR="007D7F26" w:rsidRDefault="007D7F26" w:rsidP="007D7F26">
      <w:r>
        <w:t xml:space="preserve">          "id": 12,</w:t>
      </w:r>
    </w:p>
    <w:p w14:paraId="694C89A6" w14:textId="77777777" w:rsidR="007D7F26" w:rsidRDefault="007D7F26" w:rsidP="007D7F26">
      <w:r>
        <w:t xml:space="preserve">          "title": "Web Development",</w:t>
      </w:r>
    </w:p>
    <w:p w14:paraId="3849A030" w14:textId="77777777" w:rsidR="007D7F26" w:rsidRDefault="007D7F26" w:rsidP="007D7F26">
      <w:r>
        <w:t xml:space="preserve">          "location": "Room 396",</w:t>
      </w:r>
    </w:p>
    <w:p w14:paraId="7B932714" w14:textId="77777777" w:rsidR="007D7F26" w:rsidRDefault="007D7F26" w:rsidP="007D7F26">
      <w:r>
        <w:t xml:space="preserve">          "category": "Science",</w:t>
      </w:r>
    </w:p>
    <w:p w14:paraId="574F1BB5" w14:textId="77777777" w:rsidR="007D7F26" w:rsidRDefault="007D7F26" w:rsidP="007D7F26">
      <w:r>
        <w:t xml:space="preserve">          "registrationStatus": true,</w:t>
      </w:r>
    </w:p>
    <w:p w14:paraId="10E6C8BF" w14:textId="77777777" w:rsidR="007D7F26" w:rsidRDefault="007D7F26" w:rsidP="007D7F26">
      <w:r>
        <w:t xml:space="preserve">          "courseStatus": "finished",</w:t>
      </w:r>
    </w:p>
    <w:p w14:paraId="00B000A3" w14:textId="77777777" w:rsidR="007D7F26" w:rsidRDefault="007D7F26" w:rsidP="007D7F26">
      <w:r>
        <w:t xml:space="preserve">          "instructorId": 6</w:t>
      </w:r>
    </w:p>
    <w:p w14:paraId="7B1517FF" w14:textId="77777777" w:rsidR="007D7F26" w:rsidRDefault="007D7F26" w:rsidP="007D7F26">
      <w:r>
        <w:t xml:space="preserve">        },</w:t>
      </w:r>
    </w:p>
    <w:p w14:paraId="734686F9" w14:textId="77777777" w:rsidR="007D7F26" w:rsidRDefault="007D7F26" w:rsidP="007D7F26">
      <w:r>
        <w:lastRenderedPageBreak/>
        <w:t xml:space="preserve">        {</w:t>
      </w:r>
    </w:p>
    <w:p w14:paraId="73B4F511" w14:textId="77777777" w:rsidR="007D7F26" w:rsidRDefault="007D7F26" w:rsidP="007D7F26">
      <w:r>
        <w:t xml:space="preserve">          "id": 13,</w:t>
      </w:r>
    </w:p>
    <w:p w14:paraId="002A7BB3" w14:textId="77777777" w:rsidR="007D7F26" w:rsidRDefault="007D7F26" w:rsidP="007D7F26">
      <w:r>
        <w:t xml:space="preserve">          "title": "Programming Concepts",</w:t>
      </w:r>
    </w:p>
    <w:p w14:paraId="78D83281" w14:textId="77777777" w:rsidR="007D7F26" w:rsidRDefault="007D7F26" w:rsidP="007D7F26">
      <w:r>
        <w:t xml:space="preserve">          "location": "Room 184",</w:t>
      </w:r>
    </w:p>
    <w:p w14:paraId="19166CB6" w14:textId="77777777" w:rsidR="007D7F26" w:rsidRDefault="007D7F26" w:rsidP="007D7F26">
      <w:r>
        <w:t xml:space="preserve">          "category": "Computer",</w:t>
      </w:r>
    </w:p>
    <w:p w14:paraId="0C554EEC" w14:textId="77777777" w:rsidR="007D7F26" w:rsidRDefault="007D7F26" w:rsidP="007D7F26">
      <w:r>
        <w:t xml:space="preserve">          "registrationStatus": false,</w:t>
      </w:r>
    </w:p>
    <w:p w14:paraId="3FC16E2E" w14:textId="77777777" w:rsidR="007D7F26" w:rsidRDefault="007D7F26" w:rsidP="007D7F26">
      <w:r>
        <w:t xml:space="preserve">          "courseStatus": "offering",</w:t>
      </w:r>
    </w:p>
    <w:p w14:paraId="7AACA842" w14:textId="77777777" w:rsidR="007D7F26" w:rsidRDefault="007D7F26" w:rsidP="007D7F26">
      <w:r>
        <w:t xml:space="preserve">          "instructorId": 7</w:t>
      </w:r>
    </w:p>
    <w:p w14:paraId="4CBFEC1A" w14:textId="77777777" w:rsidR="007D7F26" w:rsidRDefault="007D7F26" w:rsidP="007D7F26">
      <w:r>
        <w:t xml:space="preserve">        },</w:t>
      </w:r>
    </w:p>
    <w:p w14:paraId="79D19282" w14:textId="77777777" w:rsidR="007D7F26" w:rsidRDefault="007D7F26" w:rsidP="007D7F26">
      <w:r>
        <w:t xml:space="preserve">        {</w:t>
      </w:r>
    </w:p>
    <w:p w14:paraId="77EE8919" w14:textId="77777777" w:rsidR="007D7F26" w:rsidRDefault="007D7F26" w:rsidP="007D7F26">
      <w:r>
        <w:t xml:space="preserve">          "id": 23,</w:t>
      </w:r>
    </w:p>
    <w:p w14:paraId="150E784C" w14:textId="77777777" w:rsidR="007D7F26" w:rsidRDefault="007D7F26" w:rsidP="007D7F26">
      <w:r>
        <w:t xml:space="preserve">          "title": "Advanced Accounting Principles",</w:t>
      </w:r>
    </w:p>
    <w:p w14:paraId="6729CAF5" w14:textId="77777777" w:rsidR="007D7F26" w:rsidRDefault="007D7F26" w:rsidP="007D7F26">
      <w:r>
        <w:t xml:space="preserve">          "location": "Room 364",</w:t>
      </w:r>
    </w:p>
    <w:p w14:paraId="495C008E" w14:textId="77777777" w:rsidR="007D7F26" w:rsidRDefault="007D7F26" w:rsidP="007D7F26">
      <w:r>
        <w:t xml:space="preserve">          "category": "Math",</w:t>
      </w:r>
    </w:p>
    <w:p w14:paraId="698E2279" w14:textId="77777777" w:rsidR="007D7F26" w:rsidRDefault="007D7F26" w:rsidP="007D7F26">
      <w:r>
        <w:t xml:space="preserve">          "registrationStatus": true,</w:t>
      </w:r>
    </w:p>
    <w:p w14:paraId="0CCD6276" w14:textId="77777777" w:rsidR="007D7F26" w:rsidRDefault="007D7F26" w:rsidP="007D7F26">
      <w:r>
        <w:t xml:space="preserve">          "courseStatus": "offering",</w:t>
      </w:r>
    </w:p>
    <w:p w14:paraId="3E470EED" w14:textId="77777777" w:rsidR="007D7F26" w:rsidRDefault="007D7F26" w:rsidP="007D7F26">
      <w:r>
        <w:t xml:space="preserve">          "instructorId": 6</w:t>
      </w:r>
    </w:p>
    <w:p w14:paraId="47146D91" w14:textId="77777777" w:rsidR="007D7F26" w:rsidRDefault="007D7F26" w:rsidP="007D7F26">
      <w:r>
        <w:t xml:space="preserve">        },</w:t>
      </w:r>
    </w:p>
    <w:p w14:paraId="75BC3AD9" w14:textId="77777777" w:rsidR="007D7F26" w:rsidRDefault="007D7F26" w:rsidP="007D7F26">
      <w:r>
        <w:t xml:space="preserve">        {</w:t>
      </w:r>
    </w:p>
    <w:p w14:paraId="512A9B9B" w14:textId="77777777" w:rsidR="007D7F26" w:rsidRDefault="007D7F26" w:rsidP="007D7F26">
      <w:r>
        <w:t xml:space="preserve">          "id": 26,</w:t>
      </w:r>
    </w:p>
    <w:p w14:paraId="6AA05E0D" w14:textId="77777777" w:rsidR="007D7F26" w:rsidRDefault="007D7F26" w:rsidP="007D7F26">
      <w:r>
        <w:t xml:space="preserve">          "title": "Auditing in Practice",</w:t>
      </w:r>
    </w:p>
    <w:p w14:paraId="25450346" w14:textId="77777777" w:rsidR="007D7F26" w:rsidRDefault="007D7F26" w:rsidP="007D7F26">
      <w:r>
        <w:t xml:space="preserve">          "location": "Room 134",</w:t>
      </w:r>
    </w:p>
    <w:p w14:paraId="639B5325" w14:textId="77777777" w:rsidR="007D7F26" w:rsidRDefault="007D7F26" w:rsidP="007D7F26">
      <w:r>
        <w:t xml:space="preserve">          "category": "Science",</w:t>
      </w:r>
    </w:p>
    <w:p w14:paraId="58D18D8E" w14:textId="77777777" w:rsidR="007D7F26" w:rsidRDefault="007D7F26" w:rsidP="007D7F26">
      <w:r>
        <w:t xml:space="preserve">          "registrationStatus": false,</w:t>
      </w:r>
    </w:p>
    <w:p w14:paraId="7A3055A0" w14:textId="77777777" w:rsidR="007D7F26" w:rsidRDefault="007D7F26" w:rsidP="007D7F26">
      <w:r>
        <w:t xml:space="preserve">          "courseStatus": "finished",</w:t>
      </w:r>
    </w:p>
    <w:p w14:paraId="2B51E18C" w14:textId="77777777" w:rsidR="007D7F26" w:rsidRDefault="007D7F26" w:rsidP="007D7F26">
      <w:r>
        <w:t xml:space="preserve">          "instructorId": 5</w:t>
      </w:r>
    </w:p>
    <w:p w14:paraId="7F468C73" w14:textId="77777777" w:rsidR="007D7F26" w:rsidRDefault="007D7F26" w:rsidP="007D7F26">
      <w:r>
        <w:t xml:space="preserve">        },</w:t>
      </w:r>
    </w:p>
    <w:p w14:paraId="50871AC0" w14:textId="77777777" w:rsidR="007D7F26" w:rsidRDefault="007D7F26" w:rsidP="007D7F26">
      <w:r>
        <w:t xml:space="preserve">        {</w:t>
      </w:r>
    </w:p>
    <w:p w14:paraId="6A1A2511" w14:textId="77777777" w:rsidR="007D7F26" w:rsidRDefault="007D7F26" w:rsidP="007D7F26">
      <w:r>
        <w:t xml:space="preserve">          "id": 33,</w:t>
      </w:r>
    </w:p>
    <w:p w14:paraId="080CFDE8" w14:textId="77777777" w:rsidR="007D7F26" w:rsidRDefault="007D7F26" w:rsidP="007D7F26">
      <w:r>
        <w:t xml:space="preserve">          "title": "Mastering Molecular Biology Concepts",</w:t>
      </w:r>
    </w:p>
    <w:p w14:paraId="75756300" w14:textId="77777777" w:rsidR="007D7F26" w:rsidRDefault="007D7F26" w:rsidP="007D7F26">
      <w:r>
        <w:t xml:space="preserve">          "location": "Room 363",</w:t>
      </w:r>
    </w:p>
    <w:p w14:paraId="33640045" w14:textId="77777777" w:rsidR="007D7F26" w:rsidRDefault="007D7F26" w:rsidP="007D7F26">
      <w:r>
        <w:t xml:space="preserve">          "category": "Science",</w:t>
      </w:r>
    </w:p>
    <w:p w14:paraId="1E6B27EB" w14:textId="77777777" w:rsidR="007D7F26" w:rsidRDefault="007D7F26" w:rsidP="007D7F26">
      <w:r>
        <w:t xml:space="preserve">          "registrationStatus": false,</w:t>
      </w:r>
    </w:p>
    <w:p w14:paraId="0FE7157A" w14:textId="77777777" w:rsidR="007D7F26" w:rsidRDefault="007D7F26" w:rsidP="007D7F26">
      <w:r>
        <w:t xml:space="preserve">          "courseStatus": "offering",</w:t>
      </w:r>
    </w:p>
    <w:p w14:paraId="2F2F9827" w14:textId="77777777" w:rsidR="007D7F26" w:rsidRDefault="007D7F26" w:rsidP="007D7F26">
      <w:r>
        <w:t xml:space="preserve">          "instructorId": 2</w:t>
      </w:r>
    </w:p>
    <w:p w14:paraId="4FECD7CC" w14:textId="77777777" w:rsidR="007D7F26" w:rsidRDefault="007D7F26" w:rsidP="007D7F26">
      <w:r>
        <w:t xml:space="preserve">        },</w:t>
      </w:r>
    </w:p>
    <w:p w14:paraId="4C1F9FD3" w14:textId="77777777" w:rsidR="007D7F26" w:rsidRDefault="007D7F26" w:rsidP="007D7F26">
      <w:r>
        <w:t xml:space="preserve">        {</w:t>
      </w:r>
    </w:p>
    <w:p w14:paraId="74433F03" w14:textId="77777777" w:rsidR="007D7F26" w:rsidRDefault="007D7F26" w:rsidP="007D7F26">
      <w:r>
        <w:t xml:space="preserve">          "id": 42,</w:t>
      </w:r>
    </w:p>
    <w:p w14:paraId="52D53C5E" w14:textId="77777777" w:rsidR="007D7F26" w:rsidRDefault="007D7F26" w:rsidP="007D7F26">
      <w:r>
        <w:t xml:space="preserve">          "title": "Mastering Key Principles in Chemistry",</w:t>
      </w:r>
    </w:p>
    <w:p w14:paraId="5979B9BD" w14:textId="77777777" w:rsidR="007D7F26" w:rsidRDefault="007D7F26" w:rsidP="007D7F26">
      <w:r>
        <w:t xml:space="preserve">          "location": "Room 274",</w:t>
      </w:r>
    </w:p>
    <w:p w14:paraId="2DD76E77" w14:textId="77777777" w:rsidR="007D7F26" w:rsidRDefault="007D7F26" w:rsidP="007D7F26">
      <w:r>
        <w:t xml:space="preserve">          "category": "Computer",</w:t>
      </w:r>
    </w:p>
    <w:p w14:paraId="3CB586CD" w14:textId="77777777" w:rsidR="007D7F26" w:rsidRDefault="007D7F26" w:rsidP="007D7F26">
      <w:r>
        <w:t xml:space="preserve">          "registrationStatus": false,</w:t>
      </w:r>
    </w:p>
    <w:p w14:paraId="1B012976" w14:textId="77777777" w:rsidR="007D7F26" w:rsidRDefault="007D7F26" w:rsidP="007D7F26">
      <w:r>
        <w:lastRenderedPageBreak/>
        <w:t xml:space="preserve">          "courseStatus": "offering",</w:t>
      </w:r>
    </w:p>
    <w:p w14:paraId="16A0562E" w14:textId="77777777" w:rsidR="007D7F26" w:rsidRDefault="007D7F26" w:rsidP="007D7F26">
      <w:r>
        <w:t xml:space="preserve">          "instructorId": 7</w:t>
      </w:r>
    </w:p>
    <w:p w14:paraId="2016F309" w14:textId="77777777" w:rsidR="007D7F26" w:rsidRDefault="007D7F26" w:rsidP="007D7F26">
      <w:r>
        <w:t xml:space="preserve">        },</w:t>
      </w:r>
    </w:p>
    <w:p w14:paraId="2B766F52" w14:textId="77777777" w:rsidR="007D7F26" w:rsidRDefault="007D7F26" w:rsidP="007D7F26">
      <w:r>
        <w:t xml:space="preserve">        {</w:t>
      </w:r>
    </w:p>
    <w:p w14:paraId="79996877" w14:textId="77777777" w:rsidR="007D7F26" w:rsidRDefault="007D7F26" w:rsidP="007D7F26">
      <w:r>
        <w:t xml:space="preserve">          "id": 44,</w:t>
      </w:r>
    </w:p>
    <w:p w14:paraId="0D49889B" w14:textId="77777777" w:rsidR="007D7F26" w:rsidRDefault="007D7F26" w:rsidP="007D7F26">
      <w:r>
        <w:t xml:space="preserve">          "title": "The Ultimate Chemistry Major Guide",</w:t>
      </w:r>
    </w:p>
    <w:p w14:paraId="590A6106" w14:textId="77777777" w:rsidR="007D7F26" w:rsidRDefault="007D7F26" w:rsidP="007D7F26">
      <w:r>
        <w:t xml:space="preserve">          "location": "Room 176",</w:t>
      </w:r>
    </w:p>
    <w:p w14:paraId="7E38FE4A" w14:textId="77777777" w:rsidR="007D7F26" w:rsidRDefault="007D7F26" w:rsidP="007D7F26">
      <w:r>
        <w:t xml:space="preserve">          "category": "Science",</w:t>
      </w:r>
    </w:p>
    <w:p w14:paraId="6B80584A" w14:textId="77777777" w:rsidR="007D7F26" w:rsidRDefault="007D7F26" w:rsidP="007D7F26">
      <w:r>
        <w:t xml:space="preserve">          "registrationStatus": true,</w:t>
      </w:r>
    </w:p>
    <w:p w14:paraId="35C7EF04" w14:textId="77777777" w:rsidR="007D7F26" w:rsidRDefault="007D7F26" w:rsidP="007D7F26">
      <w:r>
        <w:t xml:space="preserve">          "courseStatus": "finished",</w:t>
      </w:r>
    </w:p>
    <w:p w14:paraId="52294817" w14:textId="77777777" w:rsidR="007D7F26" w:rsidRDefault="007D7F26" w:rsidP="007D7F26">
      <w:r>
        <w:t xml:space="preserve">          "instructorId": 5</w:t>
      </w:r>
    </w:p>
    <w:p w14:paraId="14BF79D1" w14:textId="77777777" w:rsidR="007D7F26" w:rsidRDefault="007D7F26" w:rsidP="007D7F26">
      <w:r>
        <w:t xml:space="preserve">        },</w:t>
      </w:r>
    </w:p>
    <w:p w14:paraId="10B10A24" w14:textId="77777777" w:rsidR="007D7F26" w:rsidRDefault="007D7F26" w:rsidP="007D7F26">
      <w:r>
        <w:t xml:space="preserve">        {</w:t>
      </w:r>
    </w:p>
    <w:p w14:paraId="72DEB7EE" w14:textId="77777777" w:rsidR="007D7F26" w:rsidRDefault="007D7F26" w:rsidP="007D7F26">
      <w:r>
        <w:t xml:space="preserve">          "id": 50,</w:t>
      </w:r>
    </w:p>
    <w:p w14:paraId="65430FC8" w14:textId="77777777" w:rsidR="007D7F26" w:rsidRDefault="007D7F26" w:rsidP="007D7F26">
      <w:r>
        <w:t xml:space="preserve">          "title": "Navigating the World of Computer Science",</w:t>
      </w:r>
    </w:p>
    <w:p w14:paraId="58C16244" w14:textId="77777777" w:rsidR="007D7F26" w:rsidRDefault="007D7F26" w:rsidP="007D7F26">
      <w:r>
        <w:t xml:space="preserve">          "location": "Room 104",</w:t>
      </w:r>
    </w:p>
    <w:p w14:paraId="0DE3B927" w14:textId="77777777" w:rsidR="007D7F26" w:rsidRDefault="007D7F26" w:rsidP="007D7F26">
      <w:r>
        <w:t xml:space="preserve">          "category": "Science",</w:t>
      </w:r>
    </w:p>
    <w:p w14:paraId="7442B69A" w14:textId="77777777" w:rsidR="007D7F26" w:rsidRDefault="007D7F26" w:rsidP="007D7F26">
      <w:r>
        <w:t xml:space="preserve">          "registrationStatus": true,</w:t>
      </w:r>
    </w:p>
    <w:p w14:paraId="3E641CF1" w14:textId="77777777" w:rsidR="007D7F26" w:rsidRDefault="007D7F26" w:rsidP="007D7F26">
      <w:r>
        <w:t xml:space="preserve">          "courseStatus": "offering",</w:t>
      </w:r>
    </w:p>
    <w:p w14:paraId="21B73214" w14:textId="77777777" w:rsidR="007D7F26" w:rsidRDefault="007D7F26" w:rsidP="007D7F26">
      <w:r>
        <w:t xml:space="preserve">          "instructorId": 7</w:t>
      </w:r>
    </w:p>
    <w:p w14:paraId="0C08EBA8" w14:textId="77777777" w:rsidR="007D7F26" w:rsidRDefault="007D7F26" w:rsidP="007D7F26">
      <w:r>
        <w:t xml:space="preserve">        }</w:t>
      </w:r>
    </w:p>
    <w:p w14:paraId="4D453CF5" w14:textId="77777777" w:rsidR="007D7F26" w:rsidRDefault="007D7F26" w:rsidP="007D7F26">
      <w:r>
        <w:t xml:space="preserve">      ],</w:t>
      </w:r>
    </w:p>
    <w:p w14:paraId="7440744B" w14:textId="77777777" w:rsidR="007D7F26" w:rsidRDefault="007D7F26" w:rsidP="007D7F26">
      <w:r>
        <w:t xml:space="preserve">      "grades": [</w:t>
      </w:r>
    </w:p>
    <w:p w14:paraId="67BA53A9" w14:textId="77777777" w:rsidR="007D7F26" w:rsidRDefault="007D7F26" w:rsidP="007D7F26">
      <w:r>
        <w:t xml:space="preserve">        {</w:t>
      </w:r>
    </w:p>
    <w:p w14:paraId="72286251" w14:textId="77777777" w:rsidR="007D7F26" w:rsidRDefault="007D7F26" w:rsidP="007D7F26">
      <w:r>
        <w:t xml:space="preserve">          "id": 111,</w:t>
      </w:r>
    </w:p>
    <w:p w14:paraId="1250BB29" w14:textId="77777777" w:rsidR="007D7F26" w:rsidRDefault="007D7F26" w:rsidP="007D7F26">
      <w:r>
        <w:t xml:space="preserve">          "title": "confugo porro sono Final Exam",</w:t>
      </w:r>
    </w:p>
    <w:p w14:paraId="3E28BF6E" w14:textId="77777777" w:rsidR="007D7F26" w:rsidRDefault="007D7F26" w:rsidP="007D7F26">
      <w:r>
        <w:t xml:space="preserve">          "grade": 14.3,</w:t>
      </w:r>
    </w:p>
    <w:p w14:paraId="3C44A6E5" w14:textId="77777777" w:rsidR="007D7F26" w:rsidRDefault="007D7F26" w:rsidP="007D7F26">
      <w:r>
        <w:t xml:space="preserve">          "studentId": 153,</w:t>
      </w:r>
    </w:p>
    <w:p w14:paraId="30C3610E" w14:textId="77777777" w:rsidR="007D7F26" w:rsidRDefault="007D7F26" w:rsidP="007D7F26">
      <w:r>
        <w:t xml:space="preserve">          "courseId": 12</w:t>
      </w:r>
    </w:p>
    <w:p w14:paraId="526F22F6" w14:textId="77777777" w:rsidR="007D7F26" w:rsidRDefault="007D7F26" w:rsidP="007D7F26">
      <w:r>
        <w:t xml:space="preserve">        },</w:t>
      </w:r>
    </w:p>
    <w:p w14:paraId="0C9D1F25" w14:textId="77777777" w:rsidR="007D7F26" w:rsidRDefault="007D7F26" w:rsidP="007D7F26">
      <w:r>
        <w:t xml:space="preserve">        {</w:t>
      </w:r>
    </w:p>
    <w:p w14:paraId="02C097E0" w14:textId="77777777" w:rsidR="007D7F26" w:rsidRDefault="007D7F26" w:rsidP="007D7F26">
      <w:r>
        <w:t xml:space="preserve">          "id": 129,</w:t>
      </w:r>
    </w:p>
    <w:p w14:paraId="318F2027" w14:textId="77777777" w:rsidR="007D7F26" w:rsidRDefault="007D7F26" w:rsidP="007D7F26">
      <w:r>
        <w:t xml:space="preserve">          "title": "voco ambulo ipsum Final Exam",</w:t>
      </w:r>
    </w:p>
    <w:p w14:paraId="5AD13F5A" w14:textId="77777777" w:rsidR="007D7F26" w:rsidRDefault="007D7F26" w:rsidP="007D7F26">
      <w:r>
        <w:t xml:space="preserve">          "grade": 96.4,</w:t>
      </w:r>
    </w:p>
    <w:p w14:paraId="28783F9B" w14:textId="77777777" w:rsidR="007D7F26" w:rsidRDefault="007D7F26" w:rsidP="007D7F26">
      <w:r>
        <w:t xml:space="preserve">          "studentId": 153,</w:t>
      </w:r>
    </w:p>
    <w:p w14:paraId="282CE3F8" w14:textId="77777777" w:rsidR="007D7F26" w:rsidRDefault="007D7F26" w:rsidP="007D7F26">
      <w:r>
        <w:t xml:space="preserve">          "courseId": 13</w:t>
      </w:r>
    </w:p>
    <w:p w14:paraId="5D325F95" w14:textId="77777777" w:rsidR="007D7F26" w:rsidRDefault="007D7F26" w:rsidP="007D7F26">
      <w:r>
        <w:t xml:space="preserve">        },</w:t>
      </w:r>
    </w:p>
    <w:p w14:paraId="7089C3B3" w14:textId="77777777" w:rsidR="007D7F26" w:rsidRDefault="007D7F26" w:rsidP="007D7F26">
      <w:r>
        <w:t xml:space="preserve">        {</w:t>
      </w:r>
    </w:p>
    <w:p w14:paraId="70258B6E" w14:textId="77777777" w:rsidR="007D7F26" w:rsidRDefault="007D7F26" w:rsidP="007D7F26">
      <w:r>
        <w:t xml:space="preserve">          "id": 226,</w:t>
      </w:r>
    </w:p>
    <w:p w14:paraId="6B630042" w14:textId="77777777" w:rsidR="007D7F26" w:rsidRDefault="007D7F26" w:rsidP="007D7F26">
      <w:r>
        <w:t xml:space="preserve">          "title": "beatae beatus arca Final Exam",</w:t>
      </w:r>
    </w:p>
    <w:p w14:paraId="500DC336" w14:textId="77777777" w:rsidR="007D7F26" w:rsidRDefault="007D7F26" w:rsidP="007D7F26">
      <w:r>
        <w:t xml:space="preserve">          "grade": 53.84,</w:t>
      </w:r>
    </w:p>
    <w:p w14:paraId="3B06C35D" w14:textId="77777777" w:rsidR="007D7F26" w:rsidRDefault="007D7F26" w:rsidP="007D7F26">
      <w:r>
        <w:t xml:space="preserve">          "studentId": 153,</w:t>
      </w:r>
    </w:p>
    <w:p w14:paraId="0D818AF9" w14:textId="77777777" w:rsidR="007D7F26" w:rsidRDefault="007D7F26" w:rsidP="007D7F26">
      <w:r>
        <w:lastRenderedPageBreak/>
        <w:t xml:space="preserve">          "courseId": 23</w:t>
      </w:r>
    </w:p>
    <w:p w14:paraId="3DBD312C" w14:textId="77777777" w:rsidR="007D7F26" w:rsidRDefault="007D7F26" w:rsidP="007D7F26">
      <w:r>
        <w:t xml:space="preserve">        },</w:t>
      </w:r>
    </w:p>
    <w:p w14:paraId="1E144019" w14:textId="77777777" w:rsidR="007D7F26" w:rsidRDefault="007D7F26" w:rsidP="007D7F26">
      <w:r>
        <w:t xml:space="preserve">        {</w:t>
      </w:r>
    </w:p>
    <w:p w14:paraId="09EBD421" w14:textId="77777777" w:rsidR="007D7F26" w:rsidRDefault="007D7F26" w:rsidP="007D7F26">
      <w:r>
        <w:t xml:space="preserve">          "id": 260,</w:t>
      </w:r>
    </w:p>
    <w:p w14:paraId="3735AFAF" w14:textId="77777777" w:rsidR="007D7F26" w:rsidRDefault="007D7F26" w:rsidP="007D7F26">
      <w:r>
        <w:t xml:space="preserve">          "title": "volo conitor contra Final Exam",</w:t>
      </w:r>
    </w:p>
    <w:p w14:paraId="21A1A12C" w14:textId="77777777" w:rsidR="007D7F26" w:rsidRDefault="007D7F26" w:rsidP="007D7F26">
      <w:r>
        <w:t xml:space="preserve">          "grade": 40.68,</w:t>
      </w:r>
    </w:p>
    <w:p w14:paraId="50B0CB3B" w14:textId="77777777" w:rsidR="007D7F26" w:rsidRDefault="007D7F26" w:rsidP="007D7F26">
      <w:r>
        <w:t xml:space="preserve">          "studentId": 153,</w:t>
      </w:r>
    </w:p>
    <w:p w14:paraId="297183C1" w14:textId="77777777" w:rsidR="007D7F26" w:rsidRDefault="007D7F26" w:rsidP="007D7F26">
      <w:r>
        <w:t xml:space="preserve">          "courseId": 26</w:t>
      </w:r>
    </w:p>
    <w:p w14:paraId="02D85D7B" w14:textId="77777777" w:rsidR="007D7F26" w:rsidRDefault="007D7F26" w:rsidP="007D7F26">
      <w:r>
        <w:t xml:space="preserve">        },</w:t>
      </w:r>
    </w:p>
    <w:p w14:paraId="4186ED68" w14:textId="77777777" w:rsidR="007D7F26" w:rsidRDefault="007D7F26" w:rsidP="007D7F26">
      <w:r>
        <w:t xml:space="preserve">        {</w:t>
      </w:r>
    </w:p>
    <w:p w14:paraId="704E91B0" w14:textId="77777777" w:rsidR="007D7F26" w:rsidRDefault="007D7F26" w:rsidP="007D7F26">
      <w:r>
        <w:t xml:space="preserve">          "id": 439,</w:t>
      </w:r>
    </w:p>
    <w:p w14:paraId="1137F4CB" w14:textId="77777777" w:rsidR="007D7F26" w:rsidRDefault="007D7F26" w:rsidP="007D7F26">
      <w:r>
        <w:t xml:space="preserve">          "title": "creo damno acerbitas Final Exam",</w:t>
      </w:r>
    </w:p>
    <w:p w14:paraId="2AB6B9C8" w14:textId="77777777" w:rsidR="007D7F26" w:rsidRDefault="007D7F26" w:rsidP="007D7F26">
      <w:r>
        <w:t xml:space="preserve">          "grade": 12.55,</w:t>
      </w:r>
    </w:p>
    <w:p w14:paraId="3F0203AD" w14:textId="77777777" w:rsidR="007D7F26" w:rsidRDefault="007D7F26" w:rsidP="007D7F26">
      <w:r>
        <w:t xml:space="preserve">          "studentId": 153,</w:t>
      </w:r>
    </w:p>
    <w:p w14:paraId="4B53CB67" w14:textId="77777777" w:rsidR="007D7F26" w:rsidRDefault="007D7F26" w:rsidP="007D7F26">
      <w:r>
        <w:t xml:space="preserve">          "courseId": 44</w:t>
      </w:r>
    </w:p>
    <w:p w14:paraId="68AF1A2A" w14:textId="77777777" w:rsidR="007D7F26" w:rsidRDefault="007D7F26" w:rsidP="007D7F26">
      <w:r>
        <w:t xml:space="preserve">        }</w:t>
      </w:r>
    </w:p>
    <w:p w14:paraId="208B9EBE" w14:textId="77777777" w:rsidR="007D7F26" w:rsidRDefault="007D7F26" w:rsidP="007D7F26">
      <w:r>
        <w:t xml:space="preserve">      ]</w:t>
      </w:r>
    </w:p>
    <w:p w14:paraId="27559E91" w14:textId="77777777" w:rsidR="007D7F26" w:rsidRDefault="007D7F26" w:rsidP="007D7F26">
      <w:r>
        <w:t xml:space="preserve">    },</w:t>
      </w:r>
    </w:p>
    <w:p w14:paraId="1AB0D55A" w14:textId="77777777" w:rsidR="007D7F26" w:rsidRDefault="007D7F26" w:rsidP="007D7F26">
      <w:r>
        <w:t xml:space="preserve">    {</w:t>
      </w:r>
    </w:p>
    <w:p w14:paraId="0CF5ABC6" w14:textId="77777777" w:rsidR="007D7F26" w:rsidRDefault="007D7F26" w:rsidP="007D7F26">
      <w:r>
        <w:t xml:space="preserve">      "id": 154,</w:t>
      </w:r>
    </w:p>
    <w:p w14:paraId="47CB88BF" w14:textId="77777777" w:rsidR="007D7F26" w:rsidRDefault="007D7F26" w:rsidP="007D7F26">
      <w:r>
        <w:t xml:space="preserve">      "name": "Bennie Yundt",</w:t>
      </w:r>
    </w:p>
    <w:p w14:paraId="6649DB9B" w14:textId="77777777" w:rsidR="007D7F26" w:rsidRDefault="007D7F26" w:rsidP="007D7F26">
      <w:r>
        <w:t xml:space="preserve">      "email": "Lexie.Kihn73@gmail.com",</w:t>
      </w:r>
    </w:p>
    <w:p w14:paraId="3A7AA971" w14:textId="77777777" w:rsidR="007D7F26" w:rsidRDefault="007D7F26" w:rsidP="007D7F26">
      <w:r>
        <w:t xml:space="preserve">      "password": "student123",</w:t>
      </w:r>
    </w:p>
    <w:p w14:paraId="0EC32F9E" w14:textId="77777777" w:rsidR="007D7F26" w:rsidRDefault="007D7F26" w:rsidP="007D7F26">
      <w:r>
        <w:t xml:space="preserve">      "userType": "Student",</w:t>
      </w:r>
    </w:p>
    <w:p w14:paraId="71067286" w14:textId="77777777" w:rsidR="007D7F26" w:rsidRDefault="007D7F26" w:rsidP="007D7F26">
      <w:r>
        <w:t xml:space="preserve">      "gpa": 3.97,</w:t>
      </w:r>
    </w:p>
    <w:p w14:paraId="1F646C61" w14:textId="77777777" w:rsidR="007D7F26" w:rsidRDefault="007D7F26" w:rsidP="007D7F26">
      <w:r>
        <w:t xml:space="preserve">      "major": "Business Management",</w:t>
      </w:r>
    </w:p>
    <w:p w14:paraId="6A9E75B7" w14:textId="77777777" w:rsidR="007D7F26" w:rsidRDefault="007D7F26" w:rsidP="007D7F26">
      <w:r>
        <w:t xml:space="preserve">      "passedCourses": [</w:t>
      </w:r>
    </w:p>
    <w:p w14:paraId="5C16DB53" w14:textId="77777777" w:rsidR="007D7F26" w:rsidRDefault="007D7F26" w:rsidP="007D7F26">
      <w:r>
        <w:t xml:space="preserve">        {</w:t>
      </w:r>
    </w:p>
    <w:p w14:paraId="73E8E3EE" w14:textId="77777777" w:rsidR="007D7F26" w:rsidRDefault="007D7F26" w:rsidP="007D7F26">
      <w:r>
        <w:t xml:space="preserve">          "id": 17,</w:t>
      </w:r>
    </w:p>
    <w:p w14:paraId="487D0710" w14:textId="77777777" w:rsidR="007D7F26" w:rsidRDefault="007D7F26" w:rsidP="007D7F26">
      <w:r>
        <w:t xml:space="preserve">          "title": "Digital Communication Trends for Marketing Experts",</w:t>
      </w:r>
    </w:p>
    <w:p w14:paraId="7F84D656" w14:textId="77777777" w:rsidR="007D7F26" w:rsidRDefault="007D7F26" w:rsidP="007D7F26">
      <w:r>
        <w:t xml:space="preserve">          "location": "Room 370",</w:t>
      </w:r>
    </w:p>
    <w:p w14:paraId="261FA62B" w14:textId="77777777" w:rsidR="007D7F26" w:rsidRDefault="007D7F26" w:rsidP="007D7F26">
      <w:r>
        <w:t xml:space="preserve">          "category": "Engineering",</w:t>
      </w:r>
    </w:p>
    <w:p w14:paraId="27367BF1" w14:textId="77777777" w:rsidR="007D7F26" w:rsidRDefault="007D7F26" w:rsidP="007D7F26">
      <w:r>
        <w:t xml:space="preserve">          "registrationStatus": true,</w:t>
      </w:r>
    </w:p>
    <w:p w14:paraId="703D887E" w14:textId="77777777" w:rsidR="007D7F26" w:rsidRDefault="007D7F26" w:rsidP="007D7F26">
      <w:r>
        <w:t xml:space="preserve">          "courseStatus": "offering",</w:t>
      </w:r>
    </w:p>
    <w:p w14:paraId="03AA2F9B" w14:textId="77777777" w:rsidR="007D7F26" w:rsidRDefault="007D7F26" w:rsidP="007D7F26">
      <w:r>
        <w:t xml:space="preserve">          "instructorId": 3</w:t>
      </w:r>
    </w:p>
    <w:p w14:paraId="32F0FB17" w14:textId="77777777" w:rsidR="007D7F26" w:rsidRDefault="007D7F26" w:rsidP="007D7F26">
      <w:r>
        <w:t xml:space="preserve">        },</w:t>
      </w:r>
    </w:p>
    <w:p w14:paraId="61DD7A85" w14:textId="77777777" w:rsidR="007D7F26" w:rsidRDefault="007D7F26" w:rsidP="007D7F26">
      <w:r>
        <w:t xml:space="preserve">        {</w:t>
      </w:r>
    </w:p>
    <w:p w14:paraId="08B22001" w14:textId="77777777" w:rsidR="007D7F26" w:rsidRDefault="007D7F26" w:rsidP="007D7F26">
      <w:r>
        <w:t xml:space="preserve">          "id": 21,</w:t>
      </w:r>
    </w:p>
    <w:p w14:paraId="3482781E" w14:textId="77777777" w:rsidR="007D7F26" w:rsidRDefault="007D7F26" w:rsidP="007D7F26">
      <w:r>
        <w:t xml:space="preserve">          "title": "Writing for Communication Professionals",</w:t>
      </w:r>
    </w:p>
    <w:p w14:paraId="0C46E1C1" w14:textId="77777777" w:rsidR="007D7F26" w:rsidRDefault="007D7F26" w:rsidP="007D7F26">
      <w:r>
        <w:t xml:space="preserve">          "location": "Room 324",</w:t>
      </w:r>
    </w:p>
    <w:p w14:paraId="164F6E33" w14:textId="77777777" w:rsidR="007D7F26" w:rsidRDefault="007D7F26" w:rsidP="007D7F26">
      <w:r>
        <w:t xml:space="preserve">          "category": "Engineering",</w:t>
      </w:r>
    </w:p>
    <w:p w14:paraId="00436024" w14:textId="77777777" w:rsidR="007D7F26" w:rsidRDefault="007D7F26" w:rsidP="007D7F26">
      <w:r>
        <w:t xml:space="preserve">          "registrationStatus": false,</w:t>
      </w:r>
    </w:p>
    <w:p w14:paraId="33CBEEBD" w14:textId="77777777" w:rsidR="007D7F26" w:rsidRDefault="007D7F26" w:rsidP="007D7F26">
      <w:r>
        <w:lastRenderedPageBreak/>
        <w:t xml:space="preserve">          "courseStatus": "finished",</w:t>
      </w:r>
    </w:p>
    <w:p w14:paraId="3192A234" w14:textId="77777777" w:rsidR="007D7F26" w:rsidRDefault="007D7F26" w:rsidP="007D7F26">
      <w:r>
        <w:t xml:space="preserve">          "instructorId": 2</w:t>
      </w:r>
    </w:p>
    <w:p w14:paraId="61656913" w14:textId="77777777" w:rsidR="007D7F26" w:rsidRDefault="007D7F26" w:rsidP="007D7F26">
      <w:r>
        <w:t xml:space="preserve">        },</w:t>
      </w:r>
    </w:p>
    <w:p w14:paraId="0A7CE2FC" w14:textId="77777777" w:rsidR="007D7F26" w:rsidRDefault="007D7F26" w:rsidP="007D7F26">
      <w:r>
        <w:t xml:space="preserve">        {</w:t>
      </w:r>
    </w:p>
    <w:p w14:paraId="741C924B" w14:textId="77777777" w:rsidR="007D7F26" w:rsidRDefault="007D7F26" w:rsidP="007D7F26">
      <w:r>
        <w:t xml:space="preserve">          "id": 28,</w:t>
      </w:r>
    </w:p>
    <w:p w14:paraId="072542A8" w14:textId="77777777" w:rsidR="007D7F26" w:rsidRDefault="007D7F26" w:rsidP="007D7F26">
      <w:r>
        <w:t xml:space="preserve">          "title": "Ethics in Accounting Profession",</w:t>
      </w:r>
    </w:p>
    <w:p w14:paraId="3B7AE0CD" w14:textId="77777777" w:rsidR="007D7F26" w:rsidRDefault="007D7F26" w:rsidP="007D7F26">
      <w:r>
        <w:t xml:space="preserve">          "location": "Room 152",</w:t>
      </w:r>
    </w:p>
    <w:p w14:paraId="740EF408" w14:textId="77777777" w:rsidR="007D7F26" w:rsidRDefault="007D7F26" w:rsidP="007D7F26">
      <w:r>
        <w:t xml:space="preserve">          "category": "Engineering",</w:t>
      </w:r>
    </w:p>
    <w:p w14:paraId="7CB4D5C2" w14:textId="77777777" w:rsidR="007D7F26" w:rsidRDefault="007D7F26" w:rsidP="007D7F26">
      <w:r>
        <w:t xml:space="preserve">          "registrationStatus": true,</w:t>
      </w:r>
    </w:p>
    <w:p w14:paraId="4079613F" w14:textId="77777777" w:rsidR="007D7F26" w:rsidRDefault="007D7F26" w:rsidP="007D7F26">
      <w:r>
        <w:t xml:space="preserve">          "courseStatus": "finished",</w:t>
      </w:r>
    </w:p>
    <w:p w14:paraId="0B948BC7" w14:textId="77777777" w:rsidR="007D7F26" w:rsidRDefault="007D7F26" w:rsidP="007D7F26">
      <w:r>
        <w:t xml:space="preserve">          "instructorId": 5</w:t>
      </w:r>
    </w:p>
    <w:p w14:paraId="5CC2F542" w14:textId="77777777" w:rsidR="007D7F26" w:rsidRDefault="007D7F26" w:rsidP="007D7F26">
      <w:r>
        <w:t xml:space="preserve">        },</w:t>
      </w:r>
    </w:p>
    <w:p w14:paraId="3E47C602" w14:textId="77777777" w:rsidR="007D7F26" w:rsidRDefault="007D7F26" w:rsidP="007D7F26">
      <w:r>
        <w:t xml:space="preserve">        {</w:t>
      </w:r>
    </w:p>
    <w:p w14:paraId="62841D2E" w14:textId="77777777" w:rsidR="007D7F26" w:rsidRDefault="007D7F26" w:rsidP="007D7F26">
      <w:r>
        <w:t xml:space="preserve">          "id": 44,</w:t>
      </w:r>
    </w:p>
    <w:p w14:paraId="0160617B" w14:textId="77777777" w:rsidR="007D7F26" w:rsidRDefault="007D7F26" w:rsidP="007D7F26">
      <w:r>
        <w:t xml:space="preserve">          "title": "The Ultimate Chemistry Major Guide",</w:t>
      </w:r>
    </w:p>
    <w:p w14:paraId="69885125" w14:textId="77777777" w:rsidR="007D7F26" w:rsidRDefault="007D7F26" w:rsidP="007D7F26">
      <w:r>
        <w:t xml:space="preserve">          "location": "Room 176",</w:t>
      </w:r>
    </w:p>
    <w:p w14:paraId="2D9DF1C1" w14:textId="77777777" w:rsidR="007D7F26" w:rsidRDefault="007D7F26" w:rsidP="007D7F26">
      <w:r>
        <w:t xml:space="preserve">          "category": "Science",</w:t>
      </w:r>
    </w:p>
    <w:p w14:paraId="1F503AFA" w14:textId="77777777" w:rsidR="007D7F26" w:rsidRDefault="007D7F26" w:rsidP="007D7F26">
      <w:r>
        <w:t xml:space="preserve">          "registrationStatus": true,</w:t>
      </w:r>
    </w:p>
    <w:p w14:paraId="63F355B2" w14:textId="77777777" w:rsidR="007D7F26" w:rsidRDefault="007D7F26" w:rsidP="007D7F26">
      <w:r>
        <w:t xml:space="preserve">          "courseStatus": "finished",</w:t>
      </w:r>
    </w:p>
    <w:p w14:paraId="092B7572" w14:textId="77777777" w:rsidR="007D7F26" w:rsidRDefault="007D7F26" w:rsidP="007D7F26">
      <w:r>
        <w:t xml:space="preserve">          "instructorId": 5</w:t>
      </w:r>
    </w:p>
    <w:p w14:paraId="6345397B" w14:textId="77777777" w:rsidR="007D7F26" w:rsidRDefault="007D7F26" w:rsidP="007D7F26">
      <w:r>
        <w:t xml:space="preserve">        }</w:t>
      </w:r>
    </w:p>
    <w:p w14:paraId="71BAFDD2" w14:textId="77777777" w:rsidR="007D7F26" w:rsidRDefault="007D7F26" w:rsidP="007D7F26">
      <w:r>
        <w:t xml:space="preserve">      ],</w:t>
      </w:r>
    </w:p>
    <w:p w14:paraId="2DA84ED6" w14:textId="77777777" w:rsidR="007D7F26" w:rsidRDefault="007D7F26" w:rsidP="007D7F26">
      <w:r>
        <w:t xml:space="preserve">      "grades": [</w:t>
      </w:r>
    </w:p>
    <w:p w14:paraId="2CE530A6" w14:textId="77777777" w:rsidR="007D7F26" w:rsidRDefault="007D7F26" w:rsidP="007D7F26">
      <w:r>
        <w:t xml:space="preserve">        {</w:t>
      </w:r>
    </w:p>
    <w:p w14:paraId="6F882007" w14:textId="77777777" w:rsidR="007D7F26" w:rsidRDefault="007D7F26" w:rsidP="007D7F26">
      <w:r>
        <w:t xml:space="preserve">          "id": 168,</w:t>
      </w:r>
    </w:p>
    <w:p w14:paraId="54419092" w14:textId="77777777" w:rsidR="007D7F26" w:rsidRDefault="007D7F26" w:rsidP="007D7F26">
      <w:r>
        <w:t xml:space="preserve">          "title": "valens collum similique Final Exam",</w:t>
      </w:r>
    </w:p>
    <w:p w14:paraId="72541DC2" w14:textId="77777777" w:rsidR="007D7F26" w:rsidRDefault="007D7F26" w:rsidP="007D7F26">
      <w:r>
        <w:t xml:space="preserve">          "grade": 19.72,</w:t>
      </w:r>
    </w:p>
    <w:p w14:paraId="20068AD3" w14:textId="77777777" w:rsidR="007D7F26" w:rsidRDefault="007D7F26" w:rsidP="007D7F26">
      <w:r>
        <w:t xml:space="preserve">          "studentId": 154,</w:t>
      </w:r>
    </w:p>
    <w:p w14:paraId="360870FB" w14:textId="77777777" w:rsidR="007D7F26" w:rsidRDefault="007D7F26" w:rsidP="007D7F26">
      <w:r>
        <w:t xml:space="preserve">          "courseId": 17</w:t>
      </w:r>
    </w:p>
    <w:p w14:paraId="7CE32D17" w14:textId="77777777" w:rsidR="007D7F26" w:rsidRDefault="007D7F26" w:rsidP="007D7F26">
      <w:r>
        <w:t xml:space="preserve">        },</w:t>
      </w:r>
    </w:p>
    <w:p w14:paraId="3245B861" w14:textId="77777777" w:rsidR="007D7F26" w:rsidRDefault="007D7F26" w:rsidP="007D7F26">
      <w:r>
        <w:t xml:space="preserve">        {</w:t>
      </w:r>
    </w:p>
    <w:p w14:paraId="37BF1FCE" w14:textId="77777777" w:rsidR="007D7F26" w:rsidRDefault="007D7F26" w:rsidP="007D7F26">
      <w:r>
        <w:t xml:space="preserve">          "id": 203,</w:t>
      </w:r>
    </w:p>
    <w:p w14:paraId="3A33EF03" w14:textId="77777777" w:rsidR="007D7F26" w:rsidRDefault="007D7F26" w:rsidP="007D7F26">
      <w:r>
        <w:t xml:space="preserve">          "title": "vigor ipsam arcus Final Exam",</w:t>
      </w:r>
    </w:p>
    <w:p w14:paraId="7565235F" w14:textId="77777777" w:rsidR="007D7F26" w:rsidRDefault="007D7F26" w:rsidP="007D7F26">
      <w:r>
        <w:t xml:space="preserve">          "grade": 49.37,</w:t>
      </w:r>
    </w:p>
    <w:p w14:paraId="440AF92F" w14:textId="77777777" w:rsidR="007D7F26" w:rsidRDefault="007D7F26" w:rsidP="007D7F26">
      <w:r>
        <w:t xml:space="preserve">          "studentId": 154,</w:t>
      </w:r>
    </w:p>
    <w:p w14:paraId="74065BB5" w14:textId="77777777" w:rsidR="007D7F26" w:rsidRDefault="007D7F26" w:rsidP="007D7F26">
      <w:r>
        <w:t xml:space="preserve">          "courseId": 21</w:t>
      </w:r>
    </w:p>
    <w:p w14:paraId="32F93494" w14:textId="77777777" w:rsidR="007D7F26" w:rsidRDefault="007D7F26" w:rsidP="007D7F26">
      <w:r>
        <w:t xml:space="preserve">        },</w:t>
      </w:r>
    </w:p>
    <w:p w14:paraId="1D62D4FB" w14:textId="77777777" w:rsidR="007D7F26" w:rsidRDefault="007D7F26" w:rsidP="007D7F26">
      <w:r>
        <w:t xml:space="preserve">        {</w:t>
      </w:r>
    </w:p>
    <w:p w14:paraId="73915209" w14:textId="77777777" w:rsidR="007D7F26" w:rsidRDefault="007D7F26" w:rsidP="007D7F26">
      <w:r>
        <w:t xml:space="preserve">          "id": 273,</w:t>
      </w:r>
    </w:p>
    <w:p w14:paraId="29050D98" w14:textId="77777777" w:rsidR="007D7F26" w:rsidRDefault="007D7F26" w:rsidP="007D7F26">
      <w:r>
        <w:t xml:space="preserve">          "title": "adipiscor talio cupressus Final Exam",</w:t>
      </w:r>
    </w:p>
    <w:p w14:paraId="41E75078" w14:textId="77777777" w:rsidR="007D7F26" w:rsidRDefault="007D7F26" w:rsidP="007D7F26">
      <w:r>
        <w:t xml:space="preserve">          "grade": 7.82,</w:t>
      </w:r>
    </w:p>
    <w:p w14:paraId="6206D3AC" w14:textId="77777777" w:rsidR="007D7F26" w:rsidRDefault="007D7F26" w:rsidP="007D7F26">
      <w:r>
        <w:t xml:space="preserve">          "studentId": 154,</w:t>
      </w:r>
    </w:p>
    <w:p w14:paraId="3AF363A6" w14:textId="77777777" w:rsidR="007D7F26" w:rsidRDefault="007D7F26" w:rsidP="007D7F26">
      <w:r>
        <w:lastRenderedPageBreak/>
        <w:t xml:space="preserve">          "courseId": 28</w:t>
      </w:r>
    </w:p>
    <w:p w14:paraId="26429BF1" w14:textId="77777777" w:rsidR="007D7F26" w:rsidRDefault="007D7F26" w:rsidP="007D7F26">
      <w:r>
        <w:t xml:space="preserve">        },</w:t>
      </w:r>
    </w:p>
    <w:p w14:paraId="64652EB6" w14:textId="77777777" w:rsidR="007D7F26" w:rsidRDefault="007D7F26" w:rsidP="007D7F26">
      <w:r>
        <w:t xml:space="preserve">        {</w:t>
      </w:r>
    </w:p>
    <w:p w14:paraId="18BDE4DF" w14:textId="77777777" w:rsidR="007D7F26" w:rsidRDefault="007D7F26" w:rsidP="007D7F26">
      <w:r>
        <w:t xml:space="preserve">          "id": 437,</w:t>
      </w:r>
    </w:p>
    <w:p w14:paraId="4801EFF1" w14:textId="77777777" w:rsidR="007D7F26" w:rsidRDefault="007D7F26" w:rsidP="007D7F26">
      <w:r>
        <w:t xml:space="preserve">          "title": "creo damno acerbitas Final Exam",</w:t>
      </w:r>
    </w:p>
    <w:p w14:paraId="0D5EBB7C" w14:textId="77777777" w:rsidR="007D7F26" w:rsidRDefault="007D7F26" w:rsidP="007D7F26">
      <w:r>
        <w:t xml:space="preserve">          "grade": 37.43,</w:t>
      </w:r>
    </w:p>
    <w:p w14:paraId="064B29BD" w14:textId="77777777" w:rsidR="007D7F26" w:rsidRDefault="007D7F26" w:rsidP="007D7F26">
      <w:r>
        <w:t xml:space="preserve">          "studentId": 154,</w:t>
      </w:r>
    </w:p>
    <w:p w14:paraId="0C8CF927" w14:textId="77777777" w:rsidR="007D7F26" w:rsidRDefault="007D7F26" w:rsidP="007D7F26">
      <w:r>
        <w:t xml:space="preserve">          "courseId": 44</w:t>
      </w:r>
    </w:p>
    <w:p w14:paraId="173EF735" w14:textId="77777777" w:rsidR="007D7F26" w:rsidRDefault="007D7F26" w:rsidP="007D7F26">
      <w:r>
        <w:t xml:space="preserve">        }</w:t>
      </w:r>
    </w:p>
    <w:p w14:paraId="659E5BE8" w14:textId="77777777" w:rsidR="007D7F26" w:rsidRDefault="007D7F26" w:rsidP="007D7F26">
      <w:r>
        <w:t xml:space="preserve">      ]</w:t>
      </w:r>
    </w:p>
    <w:p w14:paraId="0738C134" w14:textId="77777777" w:rsidR="007D7F26" w:rsidRDefault="007D7F26" w:rsidP="007D7F26">
      <w:r>
        <w:t xml:space="preserve">    },</w:t>
      </w:r>
    </w:p>
    <w:p w14:paraId="2758AD47" w14:textId="77777777" w:rsidR="007D7F26" w:rsidRDefault="007D7F26" w:rsidP="007D7F26">
      <w:r>
        <w:t xml:space="preserve">    {</w:t>
      </w:r>
    </w:p>
    <w:p w14:paraId="0FFC37EA" w14:textId="77777777" w:rsidR="007D7F26" w:rsidRDefault="007D7F26" w:rsidP="007D7F26">
      <w:r>
        <w:t xml:space="preserve">      "id": 155,</w:t>
      </w:r>
    </w:p>
    <w:p w14:paraId="59F9CB8C" w14:textId="77777777" w:rsidR="007D7F26" w:rsidRDefault="007D7F26" w:rsidP="007D7F26">
      <w:r>
        <w:t xml:space="preserve">      "name": "Shawna Hermiston II",</w:t>
      </w:r>
    </w:p>
    <w:p w14:paraId="5F0294E5" w14:textId="77777777" w:rsidR="007D7F26" w:rsidRDefault="007D7F26" w:rsidP="007D7F26">
      <w:r>
        <w:t xml:space="preserve">      "email": "Jackie.Wolf@hotmail.com",</w:t>
      </w:r>
    </w:p>
    <w:p w14:paraId="011709A2" w14:textId="77777777" w:rsidR="007D7F26" w:rsidRDefault="007D7F26" w:rsidP="007D7F26">
      <w:r>
        <w:t xml:space="preserve">      "password": "student123",</w:t>
      </w:r>
    </w:p>
    <w:p w14:paraId="6BD949AA" w14:textId="77777777" w:rsidR="007D7F26" w:rsidRDefault="007D7F26" w:rsidP="007D7F26">
      <w:r>
        <w:t xml:space="preserve">      "userType": "Student",</w:t>
      </w:r>
    </w:p>
    <w:p w14:paraId="09EBF958" w14:textId="77777777" w:rsidR="007D7F26" w:rsidRDefault="007D7F26" w:rsidP="007D7F26">
      <w:r>
        <w:t xml:space="preserve">      "gpa": 2.45,</w:t>
      </w:r>
    </w:p>
    <w:p w14:paraId="3CC96A47" w14:textId="77777777" w:rsidR="007D7F26" w:rsidRDefault="007D7F26" w:rsidP="007D7F26">
      <w:r>
        <w:t xml:space="preserve">      "major": "Biology",</w:t>
      </w:r>
    </w:p>
    <w:p w14:paraId="15FF004F" w14:textId="77777777" w:rsidR="007D7F26" w:rsidRDefault="007D7F26" w:rsidP="007D7F26">
      <w:r>
        <w:t xml:space="preserve">      "passedCourses": [</w:t>
      </w:r>
    </w:p>
    <w:p w14:paraId="72BB9A5B" w14:textId="77777777" w:rsidR="007D7F26" w:rsidRDefault="007D7F26" w:rsidP="007D7F26">
      <w:r>
        <w:t xml:space="preserve">        {</w:t>
      </w:r>
    </w:p>
    <w:p w14:paraId="221D9616" w14:textId="77777777" w:rsidR="007D7F26" w:rsidRDefault="007D7F26" w:rsidP="007D7F26">
      <w:r>
        <w:t xml:space="preserve">          "id": 1,</w:t>
      </w:r>
    </w:p>
    <w:p w14:paraId="64139B96" w14:textId="77777777" w:rsidR="007D7F26" w:rsidRDefault="007D7F26" w:rsidP="007D7F26">
      <w:r>
        <w:t xml:space="preserve">          "title": "Mastering the Basics: A Comprehensive Guide",</w:t>
      </w:r>
    </w:p>
    <w:p w14:paraId="5F44C246" w14:textId="77777777" w:rsidR="007D7F26" w:rsidRDefault="007D7F26" w:rsidP="007D7F26">
      <w:r>
        <w:t xml:space="preserve">          "location": "Room 280",</w:t>
      </w:r>
    </w:p>
    <w:p w14:paraId="6BDDF023" w14:textId="77777777" w:rsidR="007D7F26" w:rsidRDefault="007D7F26" w:rsidP="007D7F26">
      <w:r>
        <w:t xml:space="preserve">          "category": "Math",</w:t>
      </w:r>
    </w:p>
    <w:p w14:paraId="3C526075" w14:textId="77777777" w:rsidR="007D7F26" w:rsidRDefault="007D7F26" w:rsidP="007D7F26">
      <w:r>
        <w:t xml:space="preserve">          "registrationStatus": false,</w:t>
      </w:r>
    </w:p>
    <w:p w14:paraId="3F4B3801" w14:textId="77777777" w:rsidR="007D7F26" w:rsidRDefault="007D7F26" w:rsidP="007D7F26">
      <w:r>
        <w:t xml:space="preserve">          "courseStatus": "finished",</w:t>
      </w:r>
    </w:p>
    <w:p w14:paraId="43B04D7D" w14:textId="77777777" w:rsidR="007D7F26" w:rsidRDefault="007D7F26" w:rsidP="007D7F26">
      <w:r>
        <w:t xml:space="preserve">          "instructorId": 6</w:t>
      </w:r>
    </w:p>
    <w:p w14:paraId="5D99870E" w14:textId="77777777" w:rsidR="007D7F26" w:rsidRDefault="007D7F26" w:rsidP="007D7F26">
      <w:r>
        <w:t xml:space="preserve">        },</w:t>
      </w:r>
    </w:p>
    <w:p w14:paraId="65DF0B56" w14:textId="77777777" w:rsidR="007D7F26" w:rsidRDefault="007D7F26" w:rsidP="007D7F26">
      <w:r>
        <w:t xml:space="preserve">        {</w:t>
      </w:r>
    </w:p>
    <w:p w14:paraId="38C2C79F" w14:textId="77777777" w:rsidR="007D7F26" w:rsidRDefault="007D7F26" w:rsidP="007D7F26">
      <w:r>
        <w:t xml:space="preserve">          "id": 9,</w:t>
      </w:r>
    </w:p>
    <w:p w14:paraId="2370EF63" w14:textId="77777777" w:rsidR="007D7F26" w:rsidRDefault="007D7F26" w:rsidP="007D7F26">
      <w:r>
        <w:t xml:space="preserve">          "title": "Taking Your Courses to the Next Level",</w:t>
      </w:r>
    </w:p>
    <w:p w14:paraId="3E9C6D86" w14:textId="77777777" w:rsidR="007D7F26" w:rsidRDefault="007D7F26" w:rsidP="007D7F26">
      <w:r>
        <w:t xml:space="preserve">          "location": "Room 179",</w:t>
      </w:r>
    </w:p>
    <w:p w14:paraId="12228F3D" w14:textId="77777777" w:rsidR="007D7F26" w:rsidRDefault="007D7F26" w:rsidP="007D7F26">
      <w:r>
        <w:t xml:space="preserve">          "category": "Science",</w:t>
      </w:r>
    </w:p>
    <w:p w14:paraId="52DDDDAB" w14:textId="77777777" w:rsidR="007D7F26" w:rsidRDefault="007D7F26" w:rsidP="007D7F26">
      <w:r>
        <w:t xml:space="preserve">          "registrationStatus": true,</w:t>
      </w:r>
    </w:p>
    <w:p w14:paraId="248DC00A" w14:textId="77777777" w:rsidR="007D7F26" w:rsidRDefault="007D7F26" w:rsidP="007D7F26">
      <w:r>
        <w:t xml:space="preserve">          "courseStatus": "offering",</w:t>
      </w:r>
    </w:p>
    <w:p w14:paraId="6D0D0E15" w14:textId="77777777" w:rsidR="007D7F26" w:rsidRDefault="007D7F26" w:rsidP="007D7F26">
      <w:r>
        <w:t xml:space="preserve">          "instructorId": 7</w:t>
      </w:r>
    </w:p>
    <w:p w14:paraId="28E21C4A" w14:textId="77777777" w:rsidR="007D7F26" w:rsidRDefault="007D7F26" w:rsidP="007D7F26">
      <w:r>
        <w:t xml:space="preserve">        },</w:t>
      </w:r>
    </w:p>
    <w:p w14:paraId="05640280" w14:textId="77777777" w:rsidR="007D7F26" w:rsidRDefault="007D7F26" w:rsidP="007D7F26">
      <w:r>
        <w:t xml:space="preserve">        {</w:t>
      </w:r>
    </w:p>
    <w:p w14:paraId="68C0A424" w14:textId="77777777" w:rsidR="007D7F26" w:rsidRDefault="007D7F26" w:rsidP="007D7F26">
      <w:r>
        <w:t xml:space="preserve">          "id": 12,</w:t>
      </w:r>
    </w:p>
    <w:p w14:paraId="4165E965" w14:textId="77777777" w:rsidR="007D7F26" w:rsidRDefault="007D7F26" w:rsidP="007D7F26">
      <w:r>
        <w:t xml:space="preserve">          "title": "Web Development",</w:t>
      </w:r>
    </w:p>
    <w:p w14:paraId="7DB7AC3E" w14:textId="77777777" w:rsidR="007D7F26" w:rsidRDefault="007D7F26" w:rsidP="007D7F26">
      <w:r>
        <w:t xml:space="preserve">          "location": "Room 396",</w:t>
      </w:r>
    </w:p>
    <w:p w14:paraId="0A57BD97" w14:textId="77777777" w:rsidR="007D7F26" w:rsidRDefault="007D7F26" w:rsidP="007D7F26">
      <w:r>
        <w:lastRenderedPageBreak/>
        <w:t xml:space="preserve">          "category": "Science",</w:t>
      </w:r>
    </w:p>
    <w:p w14:paraId="6310EF18" w14:textId="77777777" w:rsidR="007D7F26" w:rsidRDefault="007D7F26" w:rsidP="007D7F26">
      <w:r>
        <w:t xml:space="preserve">          "registrationStatus": true,</w:t>
      </w:r>
    </w:p>
    <w:p w14:paraId="1BB15020" w14:textId="77777777" w:rsidR="007D7F26" w:rsidRDefault="007D7F26" w:rsidP="007D7F26">
      <w:r>
        <w:t xml:space="preserve">          "courseStatus": "finished",</w:t>
      </w:r>
    </w:p>
    <w:p w14:paraId="7C5B9E62" w14:textId="77777777" w:rsidR="007D7F26" w:rsidRDefault="007D7F26" w:rsidP="007D7F26">
      <w:r>
        <w:t xml:space="preserve">          "instructorId": 6</w:t>
      </w:r>
    </w:p>
    <w:p w14:paraId="61D80FBC" w14:textId="77777777" w:rsidR="007D7F26" w:rsidRDefault="007D7F26" w:rsidP="007D7F26">
      <w:r>
        <w:t xml:space="preserve">        },</w:t>
      </w:r>
    </w:p>
    <w:p w14:paraId="38E07BFC" w14:textId="77777777" w:rsidR="007D7F26" w:rsidRDefault="007D7F26" w:rsidP="007D7F26">
      <w:r>
        <w:t xml:space="preserve">        {</w:t>
      </w:r>
    </w:p>
    <w:p w14:paraId="1701407A" w14:textId="77777777" w:rsidR="007D7F26" w:rsidRDefault="007D7F26" w:rsidP="007D7F26">
      <w:r>
        <w:t xml:space="preserve">          "id": 43,</w:t>
      </w:r>
    </w:p>
    <w:p w14:paraId="26133834" w14:textId="77777777" w:rsidR="007D7F26" w:rsidRDefault="007D7F26" w:rsidP="007D7F26">
      <w:r>
        <w:t xml:space="preserve">          "title": "Chemistry Fundamentals for Success",</w:t>
      </w:r>
    </w:p>
    <w:p w14:paraId="4A5FD8FD" w14:textId="77777777" w:rsidR="007D7F26" w:rsidRDefault="007D7F26" w:rsidP="007D7F26">
      <w:r>
        <w:t xml:space="preserve">          "location": "Room 236",</w:t>
      </w:r>
    </w:p>
    <w:p w14:paraId="5A14414B" w14:textId="77777777" w:rsidR="007D7F26" w:rsidRDefault="007D7F26" w:rsidP="007D7F26">
      <w:r>
        <w:t xml:space="preserve">          "category": "Computer",</w:t>
      </w:r>
    </w:p>
    <w:p w14:paraId="5619BCDA" w14:textId="77777777" w:rsidR="007D7F26" w:rsidRDefault="007D7F26" w:rsidP="007D7F26">
      <w:r>
        <w:t xml:space="preserve">          "registrationStatus": false,</w:t>
      </w:r>
    </w:p>
    <w:p w14:paraId="346ED289" w14:textId="77777777" w:rsidR="007D7F26" w:rsidRDefault="007D7F26" w:rsidP="007D7F26">
      <w:r>
        <w:t xml:space="preserve">          "courseStatus": "offering",</w:t>
      </w:r>
    </w:p>
    <w:p w14:paraId="1A8F955C" w14:textId="77777777" w:rsidR="007D7F26" w:rsidRDefault="007D7F26" w:rsidP="007D7F26">
      <w:r>
        <w:t xml:space="preserve">          "instructorId": 4</w:t>
      </w:r>
    </w:p>
    <w:p w14:paraId="116197C2" w14:textId="77777777" w:rsidR="007D7F26" w:rsidRDefault="007D7F26" w:rsidP="007D7F26">
      <w:r>
        <w:t xml:space="preserve">        },</w:t>
      </w:r>
    </w:p>
    <w:p w14:paraId="68079CD4" w14:textId="77777777" w:rsidR="007D7F26" w:rsidRDefault="007D7F26" w:rsidP="007D7F26">
      <w:r>
        <w:t xml:space="preserve">        {</w:t>
      </w:r>
    </w:p>
    <w:p w14:paraId="0718696E" w14:textId="77777777" w:rsidR="007D7F26" w:rsidRDefault="007D7F26" w:rsidP="007D7F26">
      <w:r>
        <w:t xml:space="preserve">          "id": 50,</w:t>
      </w:r>
    </w:p>
    <w:p w14:paraId="4E915077" w14:textId="77777777" w:rsidR="007D7F26" w:rsidRDefault="007D7F26" w:rsidP="007D7F26">
      <w:r>
        <w:t xml:space="preserve">          "title": "Navigating the World of Computer Science",</w:t>
      </w:r>
    </w:p>
    <w:p w14:paraId="37C8C537" w14:textId="77777777" w:rsidR="007D7F26" w:rsidRDefault="007D7F26" w:rsidP="007D7F26">
      <w:r>
        <w:t xml:space="preserve">          "location": "Room 104",</w:t>
      </w:r>
    </w:p>
    <w:p w14:paraId="2C429C9C" w14:textId="77777777" w:rsidR="007D7F26" w:rsidRDefault="007D7F26" w:rsidP="007D7F26">
      <w:r>
        <w:t xml:space="preserve">          "category": "Science",</w:t>
      </w:r>
    </w:p>
    <w:p w14:paraId="127EC70B" w14:textId="77777777" w:rsidR="007D7F26" w:rsidRDefault="007D7F26" w:rsidP="007D7F26">
      <w:r>
        <w:t xml:space="preserve">          "registrationStatus": true,</w:t>
      </w:r>
    </w:p>
    <w:p w14:paraId="24A6B795" w14:textId="77777777" w:rsidR="007D7F26" w:rsidRDefault="007D7F26" w:rsidP="007D7F26">
      <w:r>
        <w:t xml:space="preserve">          "courseStatus": "offering",</w:t>
      </w:r>
    </w:p>
    <w:p w14:paraId="2ADD86A7" w14:textId="77777777" w:rsidR="007D7F26" w:rsidRDefault="007D7F26" w:rsidP="007D7F26">
      <w:r>
        <w:t xml:space="preserve">          "instructorId": 7</w:t>
      </w:r>
    </w:p>
    <w:p w14:paraId="0F837F00" w14:textId="77777777" w:rsidR="007D7F26" w:rsidRDefault="007D7F26" w:rsidP="007D7F26">
      <w:r>
        <w:t xml:space="preserve">        }</w:t>
      </w:r>
    </w:p>
    <w:p w14:paraId="42ABDDAB" w14:textId="77777777" w:rsidR="007D7F26" w:rsidRDefault="007D7F26" w:rsidP="007D7F26">
      <w:r>
        <w:t xml:space="preserve">      ],</w:t>
      </w:r>
    </w:p>
    <w:p w14:paraId="5663CB93" w14:textId="77777777" w:rsidR="007D7F26" w:rsidRDefault="007D7F26" w:rsidP="007D7F26">
      <w:r>
        <w:t xml:space="preserve">      "grades": [</w:t>
      </w:r>
    </w:p>
    <w:p w14:paraId="4D85BA2B" w14:textId="77777777" w:rsidR="007D7F26" w:rsidRDefault="007D7F26" w:rsidP="007D7F26">
      <w:r>
        <w:t xml:space="preserve">        {</w:t>
      </w:r>
    </w:p>
    <w:p w14:paraId="1E43CF73" w14:textId="77777777" w:rsidR="007D7F26" w:rsidRDefault="007D7F26" w:rsidP="007D7F26">
      <w:r>
        <w:t xml:space="preserve">          "id": 81,</w:t>
      </w:r>
    </w:p>
    <w:p w14:paraId="2A7A41B9" w14:textId="77777777" w:rsidR="007D7F26" w:rsidRDefault="007D7F26" w:rsidP="007D7F26">
      <w:r>
        <w:t xml:space="preserve">          "title": "quae ultio contabesco Final Exam",</w:t>
      </w:r>
    </w:p>
    <w:p w14:paraId="2F3832F8" w14:textId="77777777" w:rsidR="007D7F26" w:rsidRDefault="007D7F26" w:rsidP="007D7F26">
      <w:r>
        <w:t xml:space="preserve">          "grade": 86.82,</w:t>
      </w:r>
    </w:p>
    <w:p w14:paraId="1A0828FD" w14:textId="77777777" w:rsidR="007D7F26" w:rsidRDefault="007D7F26" w:rsidP="007D7F26">
      <w:r>
        <w:t xml:space="preserve">          "studentId": 155,</w:t>
      </w:r>
    </w:p>
    <w:p w14:paraId="46194408" w14:textId="77777777" w:rsidR="007D7F26" w:rsidRDefault="007D7F26" w:rsidP="007D7F26">
      <w:r>
        <w:t xml:space="preserve">          "courseId": 9</w:t>
      </w:r>
    </w:p>
    <w:p w14:paraId="5253C3BE" w14:textId="77777777" w:rsidR="007D7F26" w:rsidRDefault="007D7F26" w:rsidP="007D7F26">
      <w:r>
        <w:t xml:space="preserve">        },</w:t>
      </w:r>
    </w:p>
    <w:p w14:paraId="72892BE2" w14:textId="77777777" w:rsidR="007D7F26" w:rsidRDefault="007D7F26" w:rsidP="007D7F26">
      <w:r>
        <w:t xml:space="preserve">        {</w:t>
      </w:r>
    </w:p>
    <w:p w14:paraId="13657178" w14:textId="77777777" w:rsidR="007D7F26" w:rsidRDefault="007D7F26" w:rsidP="007D7F26">
      <w:r>
        <w:t xml:space="preserve">          "id": 116,</w:t>
      </w:r>
    </w:p>
    <w:p w14:paraId="35BEBF84" w14:textId="77777777" w:rsidR="007D7F26" w:rsidRDefault="007D7F26" w:rsidP="007D7F26">
      <w:r>
        <w:t xml:space="preserve">          "title": "confugo porro sono Final Exam",</w:t>
      </w:r>
    </w:p>
    <w:p w14:paraId="71C60A42" w14:textId="77777777" w:rsidR="007D7F26" w:rsidRDefault="007D7F26" w:rsidP="007D7F26">
      <w:r>
        <w:t xml:space="preserve">          "grade": 69.45,</w:t>
      </w:r>
    </w:p>
    <w:p w14:paraId="558487FA" w14:textId="77777777" w:rsidR="007D7F26" w:rsidRDefault="007D7F26" w:rsidP="007D7F26">
      <w:r>
        <w:t xml:space="preserve">          "studentId": 155,</w:t>
      </w:r>
    </w:p>
    <w:p w14:paraId="5861615A" w14:textId="77777777" w:rsidR="007D7F26" w:rsidRDefault="007D7F26" w:rsidP="007D7F26">
      <w:r>
        <w:t xml:space="preserve">          "courseId": 12</w:t>
      </w:r>
    </w:p>
    <w:p w14:paraId="2AE0AA3D" w14:textId="77777777" w:rsidR="007D7F26" w:rsidRDefault="007D7F26" w:rsidP="007D7F26">
      <w:r>
        <w:t xml:space="preserve">        },</w:t>
      </w:r>
    </w:p>
    <w:p w14:paraId="07EFB942" w14:textId="77777777" w:rsidR="007D7F26" w:rsidRDefault="007D7F26" w:rsidP="007D7F26">
      <w:r>
        <w:t xml:space="preserve">        {</w:t>
      </w:r>
    </w:p>
    <w:p w14:paraId="12A2DD50" w14:textId="77777777" w:rsidR="007D7F26" w:rsidRDefault="007D7F26" w:rsidP="007D7F26">
      <w:r>
        <w:t xml:space="preserve">          "id": 425,</w:t>
      </w:r>
    </w:p>
    <w:p w14:paraId="0D1112B8" w14:textId="77777777" w:rsidR="007D7F26" w:rsidRDefault="007D7F26" w:rsidP="007D7F26">
      <w:r>
        <w:t xml:space="preserve">          "title": "totus concido arca Final Exam",</w:t>
      </w:r>
    </w:p>
    <w:p w14:paraId="6307C959" w14:textId="77777777" w:rsidR="007D7F26" w:rsidRDefault="007D7F26" w:rsidP="007D7F26">
      <w:r>
        <w:lastRenderedPageBreak/>
        <w:t xml:space="preserve">          "grade": 75.43,</w:t>
      </w:r>
    </w:p>
    <w:p w14:paraId="3CC4577D" w14:textId="77777777" w:rsidR="007D7F26" w:rsidRDefault="007D7F26" w:rsidP="007D7F26">
      <w:r>
        <w:t xml:space="preserve">          "studentId": 155,</w:t>
      </w:r>
    </w:p>
    <w:p w14:paraId="535D2F6D" w14:textId="77777777" w:rsidR="007D7F26" w:rsidRDefault="007D7F26" w:rsidP="007D7F26">
      <w:r>
        <w:t xml:space="preserve">          "courseId": 43</w:t>
      </w:r>
    </w:p>
    <w:p w14:paraId="38F13A58" w14:textId="77777777" w:rsidR="007D7F26" w:rsidRDefault="007D7F26" w:rsidP="007D7F26">
      <w:r>
        <w:t xml:space="preserve">        },</w:t>
      </w:r>
    </w:p>
    <w:p w14:paraId="19582254" w14:textId="77777777" w:rsidR="007D7F26" w:rsidRDefault="007D7F26" w:rsidP="007D7F26">
      <w:r>
        <w:t xml:space="preserve">        {</w:t>
      </w:r>
    </w:p>
    <w:p w14:paraId="6529BA9E" w14:textId="77777777" w:rsidR="007D7F26" w:rsidRDefault="007D7F26" w:rsidP="007D7F26">
      <w:r>
        <w:t xml:space="preserve">          "id": 491,</w:t>
      </w:r>
    </w:p>
    <w:p w14:paraId="0CE931E4" w14:textId="77777777" w:rsidR="007D7F26" w:rsidRDefault="007D7F26" w:rsidP="007D7F26">
      <w:r>
        <w:t xml:space="preserve">          "title": "spero campana sustineo Final Exam",</w:t>
      </w:r>
    </w:p>
    <w:p w14:paraId="692BC048" w14:textId="77777777" w:rsidR="007D7F26" w:rsidRDefault="007D7F26" w:rsidP="007D7F26">
      <w:r>
        <w:t xml:space="preserve">          "grade": 5.84,</w:t>
      </w:r>
    </w:p>
    <w:p w14:paraId="4E7C7CCC" w14:textId="77777777" w:rsidR="007D7F26" w:rsidRDefault="007D7F26" w:rsidP="007D7F26">
      <w:r>
        <w:t xml:space="preserve">          "studentId": 155,</w:t>
      </w:r>
    </w:p>
    <w:p w14:paraId="18CC7481" w14:textId="77777777" w:rsidR="007D7F26" w:rsidRDefault="007D7F26" w:rsidP="007D7F26">
      <w:r>
        <w:t xml:space="preserve">          "courseId": 50</w:t>
      </w:r>
    </w:p>
    <w:p w14:paraId="769E3CE5" w14:textId="77777777" w:rsidR="007D7F26" w:rsidRDefault="007D7F26" w:rsidP="007D7F26">
      <w:r>
        <w:t xml:space="preserve">        }</w:t>
      </w:r>
    </w:p>
    <w:p w14:paraId="2F931AB3" w14:textId="77777777" w:rsidR="007D7F26" w:rsidRDefault="007D7F26" w:rsidP="007D7F26">
      <w:r>
        <w:t xml:space="preserve">      ]</w:t>
      </w:r>
    </w:p>
    <w:p w14:paraId="39740218" w14:textId="77777777" w:rsidR="007D7F26" w:rsidRDefault="007D7F26" w:rsidP="007D7F26">
      <w:r>
        <w:t xml:space="preserve">    },</w:t>
      </w:r>
    </w:p>
    <w:p w14:paraId="32812DFC" w14:textId="77777777" w:rsidR="007D7F26" w:rsidRDefault="007D7F26" w:rsidP="007D7F26">
      <w:r>
        <w:t xml:space="preserve">    {</w:t>
      </w:r>
    </w:p>
    <w:p w14:paraId="20CDD92B" w14:textId="77777777" w:rsidR="007D7F26" w:rsidRDefault="007D7F26" w:rsidP="007D7F26">
      <w:r>
        <w:t xml:space="preserve">      "id": 156,</w:t>
      </w:r>
    </w:p>
    <w:p w14:paraId="1410F814" w14:textId="77777777" w:rsidR="007D7F26" w:rsidRDefault="007D7F26" w:rsidP="007D7F26">
      <w:r>
        <w:t xml:space="preserve">      "name": "Ms. Charlotte Ebert",</w:t>
      </w:r>
    </w:p>
    <w:p w14:paraId="6A09C63E" w14:textId="77777777" w:rsidR="007D7F26" w:rsidRDefault="007D7F26" w:rsidP="007D7F26">
      <w:r>
        <w:t xml:space="preserve">      "email": "Zack_Renner@hotmail.com",</w:t>
      </w:r>
    </w:p>
    <w:p w14:paraId="14073475" w14:textId="77777777" w:rsidR="007D7F26" w:rsidRDefault="007D7F26" w:rsidP="007D7F26">
      <w:r>
        <w:t xml:space="preserve">      "password": "student123",</w:t>
      </w:r>
    </w:p>
    <w:p w14:paraId="7374309C" w14:textId="77777777" w:rsidR="007D7F26" w:rsidRDefault="007D7F26" w:rsidP="007D7F26">
      <w:r>
        <w:t xml:space="preserve">      "userType": "Student",</w:t>
      </w:r>
    </w:p>
    <w:p w14:paraId="4B79D525" w14:textId="77777777" w:rsidR="007D7F26" w:rsidRDefault="007D7F26" w:rsidP="007D7F26">
      <w:r>
        <w:t xml:space="preserve">      "gpa": 0.11,</w:t>
      </w:r>
    </w:p>
    <w:p w14:paraId="1BF2CBAE" w14:textId="77777777" w:rsidR="007D7F26" w:rsidRDefault="007D7F26" w:rsidP="007D7F26">
      <w:r>
        <w:t xml:space="preserve">      "major": "Computer Science",</w:t>
      </w:r>
    </w:p>
    <w:p w14:paraId="4C7C8084" w14:textId="77777777" w:rsidR="007D7F26" w:rsidRDefault="007D7F26" w:rsidP="007D7F26">
      <w:r>
        <w:t xml:space="preserve">      "passedCourses": [</w:t>
      </w:r>
    </w:p>
    <w:p w14:paraId="5F5B2B88" w14:textId="77777777" w:rsidR="007D7F26" w:rsidRDefault="007D7F26" w:rsidP="007D7F26">
      <w:r>
        <w:t xml:space="preserve">        {</w:t>
      </w:r>
    </w:p>
    <w:p w14:paraId="47A1E99B" w14:textId="77777777" w:rsidR="007D7F26" w:rsidRDefault="007D7F26" w:rsidP="007D7F26">
      <w:r>
        <w:t xml:space="preserve">          "id": 6,</w:t>
      </w:r>
    </w:p>
    <w:p w14:paraId="298BBA0C" w14:textId="77777777" w:rsidR="007D7F26" w:rsidRDefault="007D7F26" w:rsidP="007D7F26">
      <w:r>
        <w:t xml:space="preserve">          "title": "Navigating the World of E-Learning",</w:t>
      </w:r>
    </w:p>
    <w:p w14:paraId="706D36EC" w14:textId="77777777" w:rsidR="007D7F26" w:rsidRDefault="007D7F26" w:rsidP="007D7F26">
      <w:r>
        <w:t xml:space="preserve">          "location": "Room 362",</w:t>
      </w:r>
    </w:p>
    <w:p w14:paraId="28E0F066" w14:textId="77777777" w:rsidR="007D7F26" w:rsidRDefault="007D7F26" w:rsidP="007D7F26">
      <w:r>
        <w:t xml:space="preserve">          "category": "Science",</w:t>
      </w:r>
    </w:p>
    <w:p w14:paraId="58734BD9" w14:textId="77777777" w:rsidR="007D7F26" w:rsidRDefault="007D7F26" w:rsidP="007D7F26">
      <w:r>
        <w:t xml:space="preserve">          "registrationStatus": false,</w:t>
      </w:r>
    </w:p>
    <w:p w14:paraId="5A31B905" w14:textId="77777777" w:rsidR="007D7F26" w:rsidRDefault="007D7F26" w:rsidP="007D7F26">
      <w:r>
        <w:t xml:space="preserve">          "courseStatus": "finished",</w:t>
      </w:r>
    </w:p>
    <w:p w14:paraId="4093D1F4" w14:textId="77777777" w:rsidR="007D7F26" w:rsidRDefault="007D7F26" w:rsidP="007D7F26">
      <w:r>
        <w:t xml:space="preserve">          "instructorId": 7</w:t>
      </w:r>
    </w:p>
    <w:p w14:paraId="01EA4F04" w14:textId="77777777" w:rsidR="007D7F26" w:rsidRDefault="007D7F26" w:rsidP="007D7F26">
      <w:r>
        <w:t xml:space="preserve">        },</w:t>
      </w:r>
    </w:p>
    <w:p w14:paraId="14E609F9" w14:textId="77777777" w:rsidR="007D7F26" w:rsidRDefault="007D7F26" w:rsidP="007D7F26">
      <w:r>
        <w:t xml:space="preserve">        {</w:t>
      </w:r>
    </w:p>
    <w:p w14:paraId="58194DCE" w14:textId="77777777" w:rsidR="007D7F26" w:rsidRDefault="007D7F26" w:rsidP="007D7F26">
      <w:r>
        <w:t xml:space="preserve">          "id": 9,</w:t>
      </w:r>
    </w:p>
    <w:p w14:paraId="5DCAB917" w14:textId="77777777" w:rsidR="007D7F26" w:rsidRDefault="007D7F26" w:rsidP="007D7F26">
      <w:r>
        <w:t xml:space="preserve">          "title": "Taking Your Courses to the Next Level",</w:t>
      </w:r>
    </w:p>
    <w:p w14:paraId="452B9EB7" w14:textId="77777777" w:rsidR="007D7F26" w:rsidRDefault="007D7F26" w:rsidP="007D7F26">
      <w:r>
        <w:t xml:space="preserve">          "location": "Room 179",</w:t>
      </w:r>
    </w:p>
    <w:p w14:paraId="3574B9E2" w14:textId="77777777" w:rsidR="007D7F26" w:rsidRDefault="007D7F26" w:rsidP="007D7F26">
      <w:r>
        <w:t xml:space="preserve">          "category": "Science",</w:t>
      </w:r>
    </w:p>
    <w:p w14:paraId="5A0BE00D" w14:textId="77777777" w:rsidR="007D7F26" w:rsidRDefault="007D7F26" w:rsidP="007D7F26">
      <w:r>
        <w:t xml:space="preserve">          "registrationStatus": true,</w:t>
      </w:r>
    </w:p>
    <w:p w14:paraId="149F4178" w14:textId="77777777" w:rsidR="007D7F26" w:rsidRDefault="007D7F26" w:rsidP="007D7F26">
      <w:r>
        <w:t xml:space="preserve">          "courseStatus": "offering",</w:t>
      </w:r>
    </w:p>
    <w:p w14:paraId="3C9F5DE7" w14:textId="77777777" w:rsidR="007D7F26" w:rsidRDefault="007D7F26" w:rsidP="007D7F26">
      <w:r>
        <w:t xml:space="preserve">          "instructorId": 7</w:t>
      </w:r>
    </w:p>
    <w:p w14:paraId="48E2416E" w14:textId="77777777" w:rsidR="007D7F26" w:rsidRDefault="007D7F26" w:rsidP="007D7F26">
      <w:r>
        <w:t xml:space="preserve">        },</w:t>
      </w:r>
    </w:p>
    <w:p w14:paraId="2AF502FC" w14:textId="77777777" w:rsidR="007D7F26" w:rsidRDefault="007D7F26" w:rsidP="007D7F26">
      <w:r>
        <w:t xml:space="preserve">        {</w:t>
      </w:r>
    </w:p>
    <w:p w14:paraId="14805837" w14:textId="77777777" w:rsidR="007D7F26" w:rsidRDefault="007D7F26" w:rsidP="007D7F26">
      <w:r>
        <w:t xml:space="preserve">          "id": 12,</w:t>
      </w:r>
    </w:p>
    <w:p w14:paraId="1AC4E137" w14:textId="77777777" w:rsidR="007D7F26" w:rsidRDefault="007D7F26" w:rsidP="007D7F26">
      <w:r>
        <w:lastRenderedPageBreak/>
        <w:t xml:space="preserve">          "title": "Web Development",</w:t>
      </w:r>
    </w:p>
    <w:p w14:paraId="0E00CD68" w14:textId="77777777" w:rsidR="007D7F26" w:rsidRDefault="007D7F26" w:rsidP="007D7F26">
      <w:r>
        <w:t xml:space="preserve">          "location": "Room 396",</w:t>
      </w:r>
    </w:p>
    <w:p w14:paraId="4FD4BAC3" w14:textId="77777777" w:rsidR="007D7F26" w:rsidRDefault="007D7F26" w:rsidP="007D7F26">
      <w:r>
        <w:t xml:space="preserve">          "category": "Science",</w:t>
      </w:r>
    </w:p>
    <w:p w14:paraId="2F0DBC95" w14:textId="77777777" w:rsidR="007D7F26" w:rsidRDefault="007D7F26" w:rsidP="007D7F26">
      <w:r>
        <w:t xml:space="preserve">          "registrationStatus": true,</w:t>
      </w:r>
    </w:p>
    <w:p w14:paraId="3D086FA1" w14:textId="77777777" w:rsidR="007D7F26" w:rsidRDefault="007D7F26" w:rsidP="007D7F26">
      <w:r>
        <w:t xml:space="preserve">          "courseStatus": "finished",</w:t>
      </w:r>
    </w:p>
    <w:p w14:paraId="07AF429E" w14:textId="77777777" w:rsidR="007D7F26" w:rsidRDefault="007D7F26" w:rsidP="007D7F26">
      <w:r>
        <w:t xml:space="preserve">          "instructorId": 6</w:t>
      </w:r>
    </w:p>
    <w:p w14:paraId="699B53AE" w14:textId="77777777" w:rsidR="007D7F26" w:rsidRDefault="007D7F26" w:rsidP="007D7F26">
      <w:r>
        <w:t xml:space="preserve">        },</w:t>
      </w:r>
    </w:p>
    <w:p w14:paraId="06E62177" w14:textId="77777777" w:rsidR="007D7F26" w:rsidRDefault="007D7F26" w:rsidP="007D7F26">
      <w:r>
        <w:t xml:space="preserve">        {</w:t>
      </w:r>
    </w:p>
    <w:p w14:paraId="459E913F" w14:textId="77777777" w:rsidR="007D7F26" w:rsidRDefault="007D7F26" w:rsidP="007D7F26">
      <w:r>
        <w:t xml:space="preserve">          "id": 21,</w:t>
      </w:r>
    </w:p>
    <w:p w14:paraId="6F36EE82" w14:textId="77777777" w:rsidR="007D7F26" w:rsidRDefault="007D7F26" w:rsidP="007D7F26">
      <w:r>
        <w:t xml:space="preserve">          "title": "Writing for Communication Professionals",</w:t>
      </w:r>
    </w:p>
    <w:p w14:paraId="2968DC27" w14:textId="77777777" w:rsidR="007D7F26" w:rsidRDefault="007D7F26" w:rsidP="007D7F26">
      <w:r>
        <w:t xml:space="preserve">          "location": "Room 324",</w:t>
      </w:r>
    </w:p>
    <w:p w14:paraId="36D27F70" w14:textId="77777777" w:rsidR="007D7F26" w:rsidRDefault="007D7F26" w:rsidP="007D7F26">
      <w:r>
        <w:t xml:space="preserve">          "category": "Engineering",</w:t>
      </w:r>
    </w:p>
    <w:p w14:paraId="446FB92A" w14:textId="77777777" w:rsidR="007D7F26" w:rsidRDefault="007D7F26" w:rsidP="007D7F26">
      <w:r>
        <w:t xml:space="preserve">          "registrationStatus": false,</w:t>
      </w:r>
    </w:p>
    <w:p w14:paraId="0D1F530F" w14:textId="77777777" w:rsidR="007D7F26" w:rsidRDefault="007D7F26" w:rsidP="007D7F26">
      <w:r>
        <w:t xml:space="preserve">          "courseStatus": "finished",</w:t>
      </w:r>
    </w:p>
    <w:p w14:paraId="05C20EEA" w14:textId="77777777" w:rsidR="007D7F26" w:rsidRDefault="007D7F26" w:rsidP="007D7F26">
      <w:r>
        <w:t xml:space="preserve">          "instructorId": 2</w:t>
      </w:r>
    </w:p>
    <w:p w14:paraId="00C2DDC9" w14:textId="77777777" w:rsidR="007D7F26" w:rsidRDefault="007D7F26" w:rsidP="007D7F26">
      <w:r>
        <w:t xml:space="preserve">        },</w:t>
      </w:r>
    </w:p>
    <w:p w14:paraId="4EC31307" w14:textId="77777777" w:rsidR="007D7F26" w:rsidRDefault="007D7F26" w:rsidP="007D7F26">
      <w:r>
        <w:t xml:space="preserve">        {</w:t>
      </w:r>
    </w:p>
    <w:p w14:paraId="2CBDD76D" w14:textId="77777777" w:rsidR="007D7F26" w:rsidRDefault="007D7F26" w:rsidP="007D7F26">
      <w:r>
        <w:t xml:space="preserve">          "id": 42,</w:t>
      </w:r>
    </w:p>
    <w:p w14:paraId="09FE3469" w14:textId="77777777" w:rsidR="007D7F26" w:rsidRDefault="007D7F26" w:rsidP="007D7F26">
      <w:r>
        <w:t xml:space="preserve">          "title": "Mastering Key Principles in Chemistry",</w:t>
      </w:r>
    </w:p>
    <w:p w14:paraId="782D6261" w14:textId="77777777" w:rsidR="007D7F26" w:rsidRDefault="007D7F26" w:rsidP="007D7F26">
      <w:r>
        <w:t xml:space="preserve">          "location": "Room 274",</w:t>
      </w:r>
    </w:p>
    <w:p w14:paraId="002412F6" w14:textId="77777777" w:rsidR="007D7F26" w:rsidRDefault="007D7F26" w:rsidP="007D7F26">
      <w:r>
        <w:t xml:space="preserve">          "category": "Computer",</w:t>
      </w:r>
    </w:p>
    <w:p w14:paraId="02F81441" w14:textId="77777777" w:rsidR="007D7F26" w:rsidRDefault="007D7F26" w:rsidP="007D7F26">
      <w:r>
        <w:t xml:space="preserve">          "registrationStatus": false,</w:t>
      </w:r>
    </w:p>
    <w:p w14:paraId="022DAD87" w14:textId="77777777" w:rsidR="007D7F26" w:rsidRDefault="007D7F26" w:rsidP="007D7F26">
      <w:r>
        <w:t xml:space="preserve">          "courseStatus": "offering",</w:t>
      </w:r>
    </w:p>
    <w:p w14:paraId="2D66C077" w14:textId="77777777" w:rsidR="007D7F26" w:rsidRDefault="007D7F26" w:rsidP="007D7F26">
      <w:r>
        <w:t xml:space="preserve">          "instructorId": 7</w:t>
      </w:r>
    </w:p>
    <w:p w14:paraId="59F2642B" w14:textId="77777777" w:rsidR="007D7F26" w:rsidRDefault="007D7F26" w:rsidP="007D7F26">
      <w:r>
        <w:t xml:space="preserve">        }</w:t>
      </w:r>
    </w:p>
    <w:p w14:paraId="42F99A07" w14:textId="77777777" w:rsidR="007D7F26" w:rsidRDefault="007D7F26" w:rsidP="007D7F26">
      <w:r>
        <w:t xml:space="preserve">      ],</w:t>
      </w:r>
    </w:p>
    <w:p w14:paraId="7C96DCF3" w14:textId="77777777" w:rsidR="007D7F26" w:rsidRDefault="007D7F26" w:rsidP="007D7F26">
      <w:r>
        <w:t xml:space="preserve">      "grades": [</w:t>
      </w:r>
    </w:p>
    <w:p w14:paraId="42A75162" w14:textId="77777777" w:rsidR="007D7F26" w:rsidRDefault="007D7F26" w:rsidP="007D7F26">
      <w:r>
        <w:t xml:space="preserve">        {</w:t>
      </w:r>
    </w:p>
    <w:p w14:paraId="27EA073A" w14:textId="77777777" w:rsidR="007D7F26" w:rsidRDefault="007D7F26" w:rsidP="007D7F26">
      <w:r>
        <w:t xml:space="preserve">          "id": 54,</w:t>
      </w:r>
    </w:p>
    <w:p w14:paraId="582401C1" w14:textId="77777777" w:rsidR="007D7F26" w:rsidRDefault="007D7F26" w:rsidP="007D7F26">
      <w:r>
        <w:t xml:space="preserve">          "title": "statua substantia advenio Final Exam",</w:t>
      </w:r>
    </w:p>
    <w:p w14:paraId="7864201A" w14:textId="77777777" w:rsidR="007D7F26" w:rsidRDefault="007D7F26" w:rsidP="007D7F26">
      <w:r>
        <w:t xml:space="preserve">          "grade": 98.03,</w:t>
      </w:r>
    </w:p>
    <w:p w14:paraId="3430813A" w14:textId="77777777" w:rsidR="007D7F26" w:rsidRDefault="007D7F26" w:rsidP="007D7F26">
      <w:r>
        <w:t xml:space="preserve">          "studentId": 156,</w:t>
      </w:r>
    </w:p>
    <w:p w14:paraId="43DA6A9B" w14:textId="77777777" w:rsidR="007D7F26" w:rsidRDefault="007D7F26" w:rsidP="007D7F26">
      <w:r>
        <w:t xml:space="preserve">          "courseId": 6</w:t>
      </w:r>
    </w:p>
    <w:p w14:paraId="2D38A2AA" w14:textId="77777777" w:rsidR="007D7F26" w:rsidRDefault="007D7F26" w:rsidP="007D7F26">
      <w:r>
        <w:t xml:space="preserve">        },</w:t>
      </w:r>
    </w:p>
    <w:p w14:paraId="70C50BE0" w14:textId="77777777" w:rsidR="007D7F26" w:rsidRDefault="007D7F26" w:rsidP="007D7F26">
      <w:r>
        <w:t xml:space="preserve">        {</w:t>
      </w:r>
    </w:p>
    <w:p w14:paraId="52659273" w14:textId="77777777" w:rsidR="007D7F26" w:rsidRDefault="007D7F26" w:rsidP="007D7F26">
      <w:r>
        <w:t xml:space="preserve">          "id": 113,</w:t>
      </w:r>
    </w:p>
    <w:p w14:paraId="1DB02C35" w14:textId="77777777" w:rsidR="007D7F26" w:rsidRDefault="007D7F26" w:rsidP="007D7F26">
      <w:r>
        <w:t xml:space="preserve">          "title": "confugo porro sono Final Exam",</w:t>
      </w:r>
    </w:p>
    <w:p w14:paraId="0A9CAC59" w14:textId="77777777" w:rsidR="007D7F26" w:rsidRDefault="007D7F26" w:rsidP="007D7F26">
      <w:r>
        <w:t xml:space="preserve">          "grade": 25.6,</w:t>
      </w:r>
    </w:p>
    <w:p w14:paraId="378C8390" w14:textId="77777777" w:rsidR="007D7F26" w:rsidRDefault="007D7F26" w:rsidP="007D7F26">
      <w:r>
        <w:t xml:space="preserve">          "studentId": 156,</w:t>
      </w:r>
    </w:p>
    <w:p w14:paraId="249FEBC1" w14:textId="77777777" w:rsidR="007D7F26" w:rsidRDefault="007D7F26" w:rsidP="007D7F26">
      <w:r>
        <w:t xml:space="preserve">          "courseId": 12</w:t>
      </w:r>
    </w:p>
    <w:p w14:paraId="262406AF" w14:textId="77777777" w:rsidR="007D7F26" w:rsidRDefault="007D7F26" w:rsidP="007D7F26">
      <w:r>
        <w:t xml:space="preserve">        },</w:t>
      </w:r>
    </w:p>
    <w:p w14:paraId="4F212A8F" w14:textId="77777777" w:rsidR="007D7F26" w:rsidRDefault="007D7F26" w:rsidP="007D7F26">
      <w:r>
        <w:t xml:space="preserve">        {</w:t>
      </w:r>
    </w:p>
    <w:p w14:paraId="466A98A0" w14:textId="77777777" w:rsidR="007D7F26" w:rsidRDefault="007D7F26" w:rsidP="007D7F26">
      <w:r>
        <w:lastRenderedPageBreak/>
        <w:t xml:space="preserve">          "id": 204,</w:t>
      </w:r>
    </w:p>
    <w:p w14:paraId="026E0274" w14:textId="77777777" w:rsidR="007D7F26" w:rsidRDefault="007D7F26" w:rsidP="007D7F26">
      <w:r>
        <w:t xml:space="preserve">          "title": "vigor ipsam arcus Final Exam",</w:t>
      </w:r>
    </w:p>
    <w:p w14:paraId="5160C4D3" w14:textId="77777777" w:rsidR="007D7F26" w:rsidRDefault="007D7F26" w:rsidP="007D7F26">
      <w:r>
        <w:t xml:space="preserve">          "grade": 29.11,</w:t>
      </w:r>
    </w:p>
    <w:p w14:paraId="086BC4B3" w14:textId="77777777" w:rsidR="007D7F26" w:rsidRDefault="007D7F26" w:rsidP="007D7F26">
      <w:r>
        <w:t xml:space="preserve">          "studentId": 156,</w:t>
      </w:r>
    </w:p>
    <w:p w14:paraId="2965BCAD" w14:textId="77777777" w:rsidR="007D7F26" w:rsidRDefault="007D7F26" w:rsidP="007D7F26">
      <w:r>
        <w:t xml:space="preserve">          "courseId": 21</w:t>
      </w:r>
    </w:p>
    <w:p w14:paraId="3F0414C9" w14:textId="77777777" w:rsidR="007D7F26" w:rsidRDefault="007D7F26" w:rsidP="007D7F26">
      <w:r>
        <w:t xml:space="preserve">        }</w:t>
      </w:r>
    </w:p>
    <w:p w14:paraId="1A9E37FE" w14:textId="77777777" w:rsidR="007D7F26" w:rsidRDefault="007D7F26" w:rsidP="007D7F26">
      <w:r>
        <w:t xml:space="preserve">      ]</w:t>
      </w:r>
    </w:p>
    <w:p w14:paraId="42D6BE00" w14:textId="77777777" w:rsidR="007D7F26" w:rsidRDefault="007D7F26" w:rsidP="007D7F26">
      <w:r>
        <w:t xml:space="preserve">    },</w:t>
      </w:r>
    </w:p>
    <w:p w14:paraId="4343DEB7" w14:textId="77777777" w:rsidR="007D7F26" w:rsidRDefault="007D7F26" w:rsidP="007D7F26">
      <w:r>
        <w:t xml:space="preserve">    {</w:t>
      </w:r>
    </w:p>
    <w:p w14:paraId="1DC3EEB8" w14:textId="77777777" w:rsidR="007D7F26" w:rsidRDefault="007D7F26" w:rsidP="007D7F26">
      <w:r>
        <w:t xml:space="preserve">      "id": 157,</w:t>
      </w:r>
    </w:p>
    <w:p w14:paraId="00A9D354" w14:textId="77777777" w:rsidR="007D7F26" w:rsidRDefault="007D7F26" w:rsidP="007D7F26">
      <w:r>
        <w:t xml:space="preserve">      "name": "Cedric Hackett",</w:t>
      </w:r>
    </w:p>
    <w:p w14:paraId="0E1CDFC3" w14:textId="77777777" w:rsidR="007D7F26" w:rsidRDefault="007D7F26" w:rsidP="007D7F26">
      <w:r>
        <w:t xml:space="preserve">      "email": "Elenor50@hotmail.com",</w:t>
      </w:r>
    </w:p>
    <w:p w14:paraId="04C0EFB2" w14:textId="77777777" w:rsidR="007D7F26" w:rsidRDefault="007D7F26" w:rsidP="007D7F26">
      <w:r>
        <w:t xml:space="preserve">      "password": "student123",</w:t>
      </w:r>
    </w:p>
    <w:p w14:paraId="78B832F3" w14:textId="77777777" w:rsidR="007D7F26" w:rsidRDefault="007D7F26" w:rsidP="007D7F26">
      <w:r>
        <w:t xml:space="preserve">      "userType": "Student",</w:t>
      </w:r>
    </w:p>
    <w:p w14:paraId="4D878E13" w14:textId="77777777" w:rsidR="007D7F26" w:rsidRDefault="007D7F26" w:rsidP="007D7F26">
      <w:r>
        <w:t xml:space="preserve">      "gpa": 3.83,</w:t>
      </w:r>
    </w:p>
    <w:p w14:paraId="64623F73" w14:textId="77777777" w:rsidR="007D7F26" w:rsidRDefault="007D7F26" w:rsidP="007D7F26">
      <w:r>
        <w:t xml:space="preserve">      "major": "Business Management",</w:t>
      </w:r>
    </w:p>
    <w:p w14:paraId="282902BC" w14:textId="77777777" w:rsidR="007D7F26" w:rsidRDefault="007D7F26" w:rsidP="007D7F26">
      <w:r>
        <w:t xml:space="preserve">      "passedCourses": [</w:t>
      </w:r>
    </w:p>
    <w:p w14:paraId="485AA59C" w14:textId="77777777" w:rsidR="007D7F26" w:rsidRDefault="007D7F26" w:rsidP="007D7F26">
      <w:r>
        <w:t xml:space="preserve">        {</w:t>
      </w:r>
    </w:p>
    <w:p w14:paraId="58903E2B" w14:textId="77777777" w:rsidR="007D7F26" w:rsidRDefault="007D7F26" w:rsidP="007D7F26">
      <w:r>
        <w:t xml:space="preserve">          "id": 28,</w:t>
      </w:r>
    </w:p>
    <w:p w14:paraId="30ADD210" w14:textId="77777777" w:rsidR="007D7F26" w:rsidRDefault="007D7F26" w:rsidP="007D7F26">
      <w:r>
        <w:t xml:space="preserve">          "title": "Ethics in Accounting Profession",</w:t>
      </w:r>
    </w:p>
    <w:p w14:paraId="17606C82" w14:textId="77777777" w:rsidR="007D7F26" w:rsidRDefault="007D7F26" w:rsidP="007D7F26">
      <w:r>
        <w:t xml:space="preserve">          "location": "Room 152",</w:t>
      </w:r>
    </w:p>
    <w:p w14:paraId="692F6FA5" w14:textId="77777777" w:rsidR="007D7F26" w:rsidRDefault="007D7F26" w:rsidP="007D7F26">
      <w:r>
        <w:t xml:space="preserve">          "category": "Engineering",</w:t>
      </w:r>
    </w:p>
    <w:p w14:paraId="5BDB0487" w14:textId="77777777" w:rsidR="007D7F26" w:rsidRDefault="007D7F26" w:rsidP="007D7F26">
      <w:r>
        <w:t xml:space="preserve">          "registrationStatus": true,</w:t>
      </w:r>
    </w:p>
    <w:p w14:paraId="7C4984FB" w14:textId="77777777" w:rsidR="007D7F26" w:rsidRDefault="007D7F26" w:rsidP="007D7F26">
      <w:r>
        <w:t xml:space="preserve">          "courseStatus": "finished",</w:t>
      </w:r>
    </w:p>
    <w:p w14:paraId="2B7F9E80" w14:textId="77777777" w:rsidR="007D7F26" w:rsidRDefault="007D7F26" w:rsidP="007D7F26">
      <w:r>
        <w:t xml:space="preserve">          "instructorId": 5</w:t>
      </w:r>
    </w:p>
    <w:p w14:paraId="59F05E01" w14:textId="77777777" w:rsidR="007D7F26" w:rsidRDefault="007D7F26" w:rsidP="007D7F26">
      <w:r>
        <w:t xml:space="preserve">        },</w:t>
      </w:r>
    </w:p>
    <w:p w14:paraId="75532D78" w14:textId="77777777" w:rsidR="007D7F26" w:rsidRDefault="007D7F26" w:rsidP="007D7F26">
      <w:r>
        <w:t xml:space="preserve">        {</w:t>
      </w:r>
    </w:p>
    <w:p w14:paraId="13043E05" w14:textId="77777777" w:rsidR="007D7F26" w:rsidRDefault="007D7F26" w:rsidP="007D7F26">
      <w:r>
        <w:t xml:space="preserve">          "id": 30,</w:t>
      </w:r>
    </w:p>
    <w:p w14:paraId="24CC0F2C" w14:textId="77777777" w:rsidR="007D7F26" w:rsidRDefault="007D7F26" w:rsidP="007D7F26">
      <w:r>
        <w:t xml:space="preserve">          "title": "International Accounting Standards",</w:t>
      </w:r>
    </w:p>
    <w:p w14:paraId="436EDE28" w14:textId="77777777" w:rsidR="007D7F26" w:rsidRDefault="007D7F26" w:rsidP="007D7F26">
      <w:r>
        <w:t xml:space="preserve">          "location": "Room 133",</w:t>
      </w:r>
    </w:p>
    <w:p w14:paraId="0F4D6FD6" w14:textId="77777777" w:rsidR="007D7F26" w:rsidRDefault="007D7F26" w:rsidP="007D7F26">
      <w:r>
        <w:t xml:space="preserve">          "category": "Engineering",</w:t>
      </w:r>
    </w:p>
    <w:p w14:paraId="28C82D46" w14:textId="77777777" w:rsidR="007D7F26" w:rsidRDefault="007D7F26" w:rsidP="007D7F26">
      <w:r>
        <w:t xml:space="preserve">          "registrationStatus": true,</w:t>
      </w:r>
    </w:p>
    <w:p w14:paraId="227DA9AD" w14:textId="77777777" w:rsidR="007D7F26" w:rsidRDefault="007D7F26" w:rsidP="007D7F26">
      <w:r>
        <w:t xml:space="preserve">          "courseStatus": "offering",</w:t>
      </w:r>
    </w:p>
    <w:p w14:paraId="49E3241E" w14:textId="77777777" w:rsidR="007D7F26" w:rsidRDefault="007D7F26" w:rsidP="007D7F26">
      <w:r>
        <w:t xml:space="preserve">          "instructorId": 1</w:t>
      </w:r>
    </w:p>
    <w:p w14:paraId="29ED7DAC" w14:textId="77777777" w:rsidR="007D7F26" w:rsidRDefault="007D7F26" w:rsidP="007D7F26">
      <w:r>
        <w:t xml:space="preserve">        },</w:t>
      </w:r>
    </w:p>
    <w:p w14:paraId="16FB031B" w14:textId="77777777" w:rsidR="007D7F26" w:rsidRDefault="007D7F26" w:rsidP="007D7F26">
      <w:r>
        <w:t xml:space="preserve">        {</w:t>
      </w:r>
    </w:p>
    <w:p w14:paraId="36B2F18F" w14:textId="77777777" w:rsidR="007D7F26" w:rsidRDefault="007D7F26" w:rsidP="007D7F26">
      <w:r>
        <w:t xml:space="preserve">          "id": 42,</w:t>
      </w:r>
    </w:p>
    <w:p w14:paraId="09E9D11F" w14:textId="77777777" w:rsidR="007D7F26" w:rsidRDefault="007D7F26" w:rsidP="007D7F26">
      <w:r>
        <w:t xml:space="preserve">          "title": "Mastering Key Principles in Chemistry",</w:t>
      </w:r>
    </w:p>
    <w:p w14:paraId="6A084164" w14:textId="77777777" w:rsidR="007D7F26" w:rsidRDefault="007D7F26" w:rsidP="007D7F26">
      <w:r>
        <w:t xml:space="preserve">          "location": "Room 274",</w:t>
      </w:r>
    </w:p>
    <w:p w14:paraId="59C17CD5" w14:textId="77777777" w:rsidR="007D7F26" w:rsidRDefault="007D7F26" w:rsidP="007D7F26">
      <w:r>
        <w:t xml:space="preserve">          "category": "Computer",</w:t>
      </w:r>
    </w:p>
    <w:p w14:paraId="6EDED99B" w14:textId="77777777" w:rsidR="007D7F26" w:rsidRDefault="007D7F26" w:rsidP="007D7F26">
      <w:r>
        <w:t xml:space="preserve">          "registrationStatus": false,</w:t>
      </w:r>
    </w:p>
    <w:p w14:paraId="764F1487" w14:textId="77777777" w:rsidR="007D7F26" w:rsidRDefault="007D7F26" w:rsidP="007D7F26">
      <w:r>
        <w:t xml:space="preserve">          "courseStatus": "offering",</w:t>
      </w:r>
    </w:p>
    <w:p w14:paraId="52D37D99" w14:textId="77777777" w:rsidR="007D7F26" w:rsidRDefault="007D7F26" w:rsidP="007D7F26">
      <w:r>
        <w:lastRenderedPageBreak/>
        <w:t xml:space="preserve">          "instructorId": 7</w:t>
      </w:r>
    </w:p>
    <w:p w14:paraId="1686287B" w14:textId="77777777" w:rsidR="007D7F26" w:rsidRDefault="007D7F26" w:rsidP="007D7F26">
      <w:r>
        <w:t xml:space="preserve">        },</w:t>
      </w:r>
    </w:p>
    <w:p w14:paraId="33CBBE9E" w14:textId="77777777" w:rsidR="007D7F26" w:rsidRDefault="007D7F26" w:rsidP="007D7F26">
      <w:r>
        <w:t xml:space="preserve">        {</w:t>
      </w:r>
    </w:p>
    <w:p w14:paraId="2A5C7543" w14:textId="77777777" w:rsidR="007D7F26" w:rsidRDefault="007D7F26" w:rsidP="007D7F26">
      <w:r>
        <w:t xml:space="preserve">          "id": 48,</w:t>
      </w:r>
    </w:p>
    <w:p w14:paraId="380B5838" w14:textId="77777777" w:rsidR="007D7F26" w:rsidRDefault="007D7F26" w:rsidP="007D7F26">
      <w:r>
        <w:t xml:space="preserve">          "title": "The Complete Chemistry Major Program",</w:t>
      </w:r>
    </w:p>
    <w:p w14:paraId="26441DC2" w14:textId="77777777" w:rsidR="007D7F26" w:rsidRDefault="007D7F26" w:rsidP="007D7F26">
      <w:r>
        <w:t xml:space="preserve">          "location": "Room 126",</w:t>
      </w:r>
    </w:p>
    <w:p w14:paraId="1E3664E9" w14:textId="77777777" w:rsidR="007D7F26" w:rsidRDefault="007D7F26" w:rsidP="007D7F26">
      <w:r>
        <w:t xml:space="preserve">          "category": "Math",</w:t>
      </w:r>
    </w:p>
    <w:p w14:paraId="27C9F26C" w14:textId="77777777" w:rsidR="007D7F26" w:rsidRDefault="007D7F26" w:rsidP="007D7F26">
      <w:r>
        <w:t xml:space="preserve">          "registrationStatus": false,</w:t>
      </w:r>
    </w:p>
    <w:p w14:paraId="0965E06B" w14:textId="77777777" w:rsidR="007D7F26" w:rsidRDefault="007D7F26" w:rsidP="007D7F26">
      <w:r>
        <w:t xml:space="preserve">          "courseStatus": "finished",</w:t>
      </w:r>
    </w:p>
    <w:p w14:paraId="245F31C7" w14:textId="77777777" w:rsidR="007D7F26" w:rsidRDefault="007D7F26" w:rsidP="007D7F26">
      <w:r>
        <w:t xml:space="preserve">          "instructorId": 2</w:t>
      </w:r>
    </w:p>
    <w:p w14:paraId="73056F04" w14:textId="77777777" w:rsidR="007D7F26" w:rsidRDefault="007D7F26" w:rsidP="007D7F26">
      <w:r>
        <w:t xml:space="preserve">        }</w:t>
      </w:r>
    </w:p>
    <w:p w14:paraId="3280D07C" w14:textId="77777777" w:rsidR="007D7F26" w:rsidRDefault="007D7F26" w:rsidP="007D7F26">
      <w:r>
        <w:t xml:space="preserve">      ],</w:t>
      </w:r>
    </w:p>
    <w:p w14:paraId="12CAEB68" w14:textId="77777777" w:rsidR="007D7F26" w:rsidRDefault="007D7F26" w:rsidP="007D7F26">
      <w:r>
        <w:t xml:space="preserve">      "grades": [</w:t>
      </w:r>
    </w:p>
    <w:p w14:paraId="0DB5BDC4" w14:textId="77777777" w:rsidR="007D7F26" w:rsidRDefault="007D7F26" w:rsidP="007D7F26">
      <w:r>
        <w:t xml:space="preserve">        {</w:t>
      </w:r>
    </w:p>
    <w:p w14:paraId="103DB889" w14:textId="77777777" w:rsidR="007D7F26" w:rsidRDefault="007D7F26" w:rsidP="007D7F26">
      <w:r>
        <w:t xml:space="preserve">          "id": 272,</w:t>
      </w:r>
    </w:p>
    <w:p w14:paraId="2ADD1951" w14:textId="77777777" w:rsidR="007D7F26" w:rsidRDefault="007D7F26" w:rsidP="007D7F26">
      <w:r>
        <w:t xml:space="preserve">          "title": "adipiscor talio cupressus Final Exam",</w:t>
      </w:r>
    </w:p>
    <w:p w14:paraId="7F20FF14" w14:textId="77777777" w:rsidR="007D7F26" w:rsidRDefault="007D7F26" w:rsidP="007D7F26">
      <w:r>
        <w:t xml:space="preserve">          "grade": 70.77,</w:t>
      </w:r>
    </w:p>
    <w:p w14:paraId="2FE6AD7C" w14:textId="77777777" w:rsidR="007D7F26" w:rsidRDefault="007D7F26" w:rsidP="007D7F26">
      <w:r>
        <w:t xml:space="preserve">          "studentId": 157,</w:t>
      </w:r>
    </w:p>
    <w:p w14:paraId="3F9A3441" w14:textId="77777777" w:rsidR="007D7F26" w:rsidRDefault="007D7F26" w:rsidP="007D7F26">
      <w:r>
        <w:t xml:space="preserve">          "courseId": 28</w:t>
      </w:r>
    </w:p>
    <w:p w14:paraId="19D38306" w14:textId="77777777" w:rsidR="007D7F26" w:rsidRDefault="007D7F26" w:rsidP="007D7F26">
      <w:r>
        <w:t xml:space="preserve">        },</w:t>
      </w:r>
    </w:p>
    <w:p w14:paraId="625635C0" w14:textId="77777777" w:rsidR="007D7F26" w:rsidRDefault="007D7F26" w:rsidP="007D7F26">
      <w:r>
        <w:t xml:space="preserve">        {</w:t>
      </w:r>
    </w:p>
    <w:p w14:paraId="2058E5E9" w14:textId="77777777" w:rsidR="007D7F26" w:rsidRDefault="007D7F26" w:rsidP="007D7F26">
      <w:r>
        <w:t xml:space="preserve">          "id": 299,</w:t>
      </w:r>
    </w:p>
    <w:p w14:paraId="0D78E959" w14:textId="77777777" w:rsidR="007D7F26" w:rsidRDefault="007D7F26" w:rsidP="007D7F26">
      <w:r>
        <w:t xml:space="preserve">          "title": "celo tum arceo Final Exam",</w:t>
      </w:r>
    </w:p>
    <w:p w14:paraId="729CBCAB" w14:textId="77777777" w:rsidR="007D7F26" w:rsidRDefault="007D7F26" w:rsidP="007D7F26">
      <w:r>
        <w:t xml:space="preserve">          "grade": 59.55,</w:t>
      </w:r>
    </w:p>
    <w:p w14:paraId="01FED4F3" w14:textId="77777777" w:rsidR="007D7F26" w:rsidRDefault="007D7F26" w:rsidP="007D7F26">
      <w:r>
        <w:t xml:space="preserve">          "studentId": 157,</w:t>
      </w:r>
    </w:p>
    <w:p w14:paraId="283C2640" w14:textId="77777777" w:rsidR="007D7F26" w:rsidRDefault="007D7F26" w:rsidP="007D7F26">
      <w:r>
        <w:t xml:space="preserve">          "courseId": 30</w:t>
      </w:r>
    </w:p>
    <w:p w14:paraId="26943308" w14:textId="77777777" w:rsidR="007D7F26" w:rsidRDefault="007D7F26" w:rsidP="007D7F26">
      <w:r>
        <w:t xml:space="preserve">        },</w:t>
      </w:r>
    </w:p>
    <w:p w14:paraId="1E7672DB" w14:textId="77777777" w:rsidR="007D7F26" w:rsidRDefault="007D7F26" w:rsidP="007D7F26">
      <w:r>
        <w:t xml:space="preserve">        {</w:t>
      </w:r>
    </w:p>
    <w:p w14:paraId="4120F0D5" w14:textId="77777777" w:rsidR="007D7F26" w:rsidRDefault="007D7F26" w:rsidP="007D7F26">
      <w:r>
        <w:t xml:space="preserve">          "id": 472,</w:t>
      </w:r>
    </w:p>
    <w:p w14:paraId="27C3FAD7" w14:textId="77777777" w:rsidR="007D7F26" w:rsidRDefault="007D7F26" w:rsidP="007D7F26">
      <w:r>
        <w:t xml:space="preserve">          "title": "adamo demum cui Final Exam",</w:t>
      </w:r>
    </w:p>
    <w:p w14:paraId="247ACD51" w14:textId="77777777" w:rsidR="007D7F26" w:rsidRDefault="007D7F26" w:rsidP="007D7F26">
      <w:r>
        <w:t xml:space="preserve">          "grade": 94.92,</w:t>
      </w:r>
    </w:p>
    <w:p w14:paraId="162373A5" w14:textId="77777777" w:rsidR="007D7F26" w:rsidRDefault="007D7F26" w:rsidP="007D7F26">
      <w:r>
        <w:t xml:space="preserve">          "studentId": 157,</w:t>
      </w:r>
    </w:p>
    <w:p w14:paraId="691844E6" w14:textId="77777777" w:rsidR="007D7F26" w:rsidRDefault="007D7F26" w:rsidP="007D7F26">
      <w:r>
        <w:t xml:space="preserve">          "courseId": 48</w:t>
      </w:r>
    </w:p>
    <w:p w14:paraId="63182217" w14:textId="77777777" w:rsidR="007D7F26" w:rsidRDefault="007D7F26" w:rsidP="007D7F26">
      <w:r>
        <w:t xml:space="preserve">        }</w:t>
      </w:r>
    </w:p>
    <w:p w14:paraId="2FE0B3D5" w14:textId="77777777" w:rsidR="007D7F26" w:rsidRDefault="007D7F26" w:rsidP="007D7F26">
      <w:r>
        <w:t xml:space="preserve">      ]</w:t>
      </w:r>
    </w:p>
    <w:p w14:paraId="5A5FC64C" w14:textId="77777777" w:rsidR="007D7F26" w:rsidRDefault="007D7F26" w:rsidP="007D7F26">
      <w:r>
        <w:t xml:space="preserve">    },</w:t>
      </w:r>
    </w:p>
    <w:p w14:paraId="27473C3C" w14:textId="77777777" w:rsidR="007D7F26" w:rsidRDefault="007D7F26" w:rsidP="007D7F26">
      <w:r>
        <w:t xml:space="preserve">    {</w:t>
      </w:r>
    </w:p>
    <w:p w14:paraId="72DE8F7A" w14:textId="77777777" w:rsidR="007D7F26" w:rsidRDefault="007D7F26" w:rsidP="007D7F26">
      <w:r>
        <w:t xml:space="preserve">      "id": 158,</w:t>
      </w:r>
    </w:p>
    <w:p w14:paraId="5F3338AC" w14:textId="77777777" w:rsidR="007D7F26" w:rsidRDefault="007D7F26" w:rsidP="007D7F26">
      <w:r>
        <w:t xml:space="preserve">      "name": "Ms. Josephine Davis II",</w:t>
      </w:r>
    </w:p>
    <w:p w14:paraId="4B121A57" w14:textId="77777777" w:rsidR="007D7F26" w:rsidRDefault="007D7F26" w:rsidP="007D7F26">
      <w:r>
        <w:t xml:space="preserve">      "email": "Monique12@yahoo.com",</w:t>
      </w:r>
    </w:p>
    <w:p w14:paraId="10895F1D" w14:textId="77777777" w:rsidR="007D7F26" w:rsidRDefault="007D7F26" w:rsidP="007D7F26">
      <w:r>
        <w:t xml:space="preserve">      "password": "student123",</w:t>
      </w:r>
    </w:p>
    <w:p w14:paraId="01129768" w14:textId="77777777" w:rsidR="007D7F26" w:rsidRDefault="007D7F26" w:rsidP="007D7F26">
      <w:r>
        <w:t xml:space="preserve">      "userType": "Student",</w:t>
      </w:r>
    </w:p>
    <w:p w14:paraId="41472947" w14:textId="77777777" w:rsidR="007D7F26" w:rsidRDefault="007D7F26" w:rsidP="007D7F26">
      <w:r>
        <w:lastRenderedPageBreak/>
        <w:t xml:space="preserve">      "gpa": 1.44,</w:t>
      </w:r>
    </w:p>
    <w:p w14:paraId="620760FC" w14:textId="77777777" w:rsidR="007D7F26" w:rsidRDefault="007D7F26" w:rsidP="007D7F26">
      <w:r>
        <w:t xml:space="preserve">      "major": "Art",</w:t>
      </w:r>
    </w:p>
    <w:p w14:paraId="502080D5" w14:textId="77777777" w:rsidR="007D7F26" w:rsidRDefault="007D7F26" w:rsidP="007D7F26">
      <w:r>
        <w:t xml:space="preserve">      "passedCourses": [</w:t>
      </w:r>
    </w:p>
    <w:p w14:paraId="09FB4AB1" w14:textId="77777777" w:rsidR="007D7F26" w:rsidRDefault="007D7F26" w:rsidP="007D7F26">
      <w:r>
        <w:t xml:space="preserve">        {</w:t>
      </w:r>
    </w:p>
    <w:p w14:paraId="086D1D94" w14:textId="77777777" w:rsidR="007D7F26" w:rsidRDefault="007D7F26" w:rsidP="007D7F26">
      <w:r>
        <w:t xml:space="preserve">          "id": 6,</w:t>
      </w:r>
    </w:p>
    <w:p w14:paraId="5D146FDC" w14:textId="77777777" w:rsidR="007D7F26" w:rsidRDefault="007D7F26" w:rsidP="007D7F26">
      <w:r>
        <w:t xml:space="preserve">          "title": "Navigating the World of E-Learning",</w:t>
      </w:r>
    </w:p>
    <w:p w14:paraId="7414347E" w14:textId="77777777" w:rsidR="007D7F26" w:rsidRDefault="007D7F26" w:rsidP="007D7F26">
      <w:r>
        <w:t xml:space="preserve">          "location": "Room 362",</w:t>
      </w:r>
    </w:p>
    <w:p w14:paraId="462EC35A" w14:textId="77777777" w:rsidR="007D7F26" w:rsidRDefault="007D7F26" w:rsidP="007D7F26">
      <w:r>
        <w:t xml:space="preserve">          "category": "Science",</w:t>
      </w:r>
    </w:p>
    <w:p w14:paraId="0B093E06" w14:textId="77777777" w:rsidR="007D7F26" w:rsidRDefault="007D7F26" w:rsidP="007D7F26">
      <w:r>
        <w:t xml:space="preserve">          "registrationStatus": false,</w:t>
      </w:r>
    </w:p>
    <w:p w14:paraId="7C9D15FC" w14:textId="77777777" w:rsidR="007D7F26" w:rsidRDefault="007D7F26" w:rsidP="007D7F26">
      <w:r>
        <w:t xml:space="preserve">          "courseStatus": "finished",</w:t>
      </w:r>
    </w:p>
    <w:p w14:paraId="31617263" w14:textId="77777777" w:rsidR="007D7F26" w:rsidRDefault="007D7F26" w:rsidP="007D7F26">
      <w:r>
        <w:t xml:space="preserve">          "instructorId": 7</w:t>
      </w:r>
    </w:p>
    <w:p w14:paraId="026E13F7" w14:textId="77777777" w:rsidR="007D7F26" w:rsidRDefault="007D7F26" w:rsidP="007D7F26">
      <w:r>
        <w:t xml:space="preserve">        },</w:t>
      </w:r>
    </w:p>
    <w:p w14:paraId="54008F98" w14:textId="77777777" w:rsidR="007D7F26" w:rsidRDefault="007D7F26" w:rsidP="007D7F26">
      <w:r>
        <w:t xml:space="preserve">        {</w:t>
      </w:r>
    </w:p>
    <w:p w14:paraId="3491A226" w14:textId="77777777" w:rsidR="007D7F26" w:rsidRDefault="007D7F26" w:rsidP="007D7F26">
      <w:r>
        <w:t xml:space="preserve">          "id": 23,</w:t>
      </w:r>
    </w:p>
    <w:p w14:paraId="520653CF" w14:textId="77777777" w:rsidR="007D7F26" w:rsidRDefault="007D7F26" w:rsidP="007D7F26">
      <w:r>
        <w:t xml:space="preserve">          "title": "Advanced Accounting Principles",</w:t>
      </w:r>
    </w:p>
    <w:p w14:paraId="57CA1B64" w14:textId="77777777" w:rsidR="007D7F26" w:rsidRDefault="007D7F26" w:rsidP="007D7F26">
      <w:r>
        <w:t xml:space="preserve">          "location": "Room 364",</w:t>
      </w:r>
    </w:p>
    <w:p w14:paraId="7F89BA71" w14:textId="77777777" w:rsidR="007D7F26" w:rsidRDefault="007D7F26" w:rsidP="007D7F26">
      <w:r>
        <w:t xml:space="preserve">          "category": "Math",</w:t>
      </w:r>
    </w:p>
    <w:p w14:paraId="61C28F90" w14:textId="77777777" w:rsidR="007D7F26" w:rsidRDefault="007D7F26" w:rsidP="007D7F26">
      <w:r>
        <w:t xml:space="preserve">          "registrationStatus": true,</w:t>
      </w:r>
    </w:p>
    <w:p w14:paraId="000A7397" w14:textId="77777777" w:rsidR="007D7F26" w:rsidRDefault="007D7F26" w:rsidP="007D7F26">
      <w:r>
        <w:t xml:space="preserve">          "courseStatus": "offering",</w:t>
      </w:r>
    </w:p>
    <w:p w14:paraId="2C010707" w14:textId="77777777" w:rsidR="007D7F26" w:rsidRDefault="007D7F26" w:rsidP="007D7F26">
      <w:r>
        <w:t xml:space="preserve">          "instructorId": 6</w:t>
      </w:r>
    </w:p>
    <w:p w14:paraId="3E77609A" w14:textId="77777777" w:rsidR="007D7F26" w:rsidRDefault="007D7F26" w:rsidP="007D7F26">
      <w:r>
        <w:t xml:space="preserve">        }</w:t>
      </w:r>
    </w:p>
    <w:p w14:paraId="04C1B8E2" w14:textId="77777777" w:rsidR="007D7F26" w:rsidRDefault="007D7F26" w:rsidP="007D7F26">
      <w:r>
        <w:t xml:space="preserve">      ],</w:t>
      </w:r>
    </w:p>
    <w:p w14:paraId="16DE6DC7" w14:textId="77777777" w:rsidR="007D7F26" w:rsidRDefault="007D7F26" w:rsidP="007D7F26">
      <w:r>
        <w:t xml:space="preserve">      "grades": [</w:t>
      </w:r>
    </w:p>
    <w:p w14:paraId="6E261D31" w14:textId="77777777" w:rsidR="007D7F26" w:rsidRDefault="007D7F26" w:rsidP="007D7F26">
      <w:r>
        <w:t xml:space="preserve">        {</w:t>
      </w:r>
    </w:p>
    <w:p w14:paraId="473ADFF4" w14:textId="77777777" w:rsidR="007D7F26" w:rsidRDefault="007D7F26" w:rsidP="007D7F26">
      <w:r>
        <w:t xml:space="preserve">          "id": 57,</w:t>
      </w:r>
    </w:p>
    <w:p w14:paraId="38AE76EC" w14:textId="77777777" w:rsidR="007D7F26" w:rsidRDefault="007D7F26" w:rsidP="007D7F26">
      <w:r>
        <w:t xml:space="preserve">          "title": "statua substantia advenio Final Exam",</w:t>
      </w:r>
    </w:p>
    <w:p w14:paraId="18150910" w14:textId="77777777" w:rsidR="007D7F26" w:rsidRDefault="007D7F26" w:rsidP="007D7F26">
      <w:r>
        <w:t xml:space="preserve">          "grade": 27.8,</w:t>
      </w:r>
    </w:p>
    <w:p w14:paraId="7A096FAB" w14:textId="77777777" w:rsidR="007D7F26" w:rsidRDefault="007D7F26" w:rsidP="007D7F26">
      <w:r>
        <w:t xml:space="preserve">          "studentId": 158,</w:t>
      </w:r>
    </w:p>
    <w:p w14:paraId="570DF08D" w14:textId="77777777" w:rsidR="007D7F26" w:rsidRDefault="007D7F26" w:rsidP="007D7F26">
      <w:r>
        <w:t xml:space="preserve">          "courseId": 6</w:t>
      </w:r>
    </w:p>
    <w:p w14:paraId="4CD22D9C" w14:textId="77777777" w:rsidR="007D7F26" w:rsidRDefault="007D7F26" w:rsidP="007D7F26">
      <w:r>
        <w:t xml:space="preserve">        }</w:t>
      </w:r>
    </w:p>
    <w:p w14:paraId="362C9217" w14:textId="77777777" w:rsidR="007D7F26" w:rsidRDefault="007D7F26" w:rsidP="007D7F26">
      <w:r>
        <w:t xml:space="preserve">      ]</w:t>
      </w:r>
    </w:p>
    <w:p w14:paraId="66ED3CB8" w14:textId="77777777" w:rsidR="007D7F26" w:rsidRDefault="007D7F26" w:rsidP="007D7F26">
      <w:r>
        <w:t xml:space="preserve">    },</w:t>
      </w:r>
    </w:p>
    <w:p w14:paraId="363F39CF" w14:textId="77777777" w:rsidR="007D7F26" w:rsidRDefault="007D7F26" w:rsidP="007D7F26">
      <w:r>
        <w:t xml:space="preserve">    {</w:t>
      </w:r>
    </w:p>
    <w:p w14:paraId="3299814F" w14:textId="77777777" w:rsidR="007D7F26" w:rsidRDefault="007D7F26" w:rsidP="007D7F26">
      <w:r>
        <w:t xml:space="preserve">      "id": 159,</w:t>
      </w:r>
    </w:p>
    <w:p w14:paraId="460275A3" w14:textId="77777777" w:rsidR="007D7F26" w:rsidRDefault="007D7F26" w:rsidP="007D7F26">
      <w:r>
        <w:t xml:space="preserve">      "name": "Dr. Larry Christiansen",</w:t>
      </w:r>
    </w:p>
    <w:p w14:paraId="6767C20F" w14:textId="77777777" w:rsidR="007D7F26" w:rsidRDefault="007D7F26" w:rsidP="007D7F26">
      <w:r>
        <w:t xml:space="preserve">      "email": "Leonardo.Leuschke36@gmail.com",</w:t>
      </w:r>
    </w:p>
    <w:p w14:paraId="128C9D1B" w14:textId="77777777" w:rsidR="007D7F26" w:rsidRDefault="007D7F26" w:rsidP="007D7F26">
      <w:r>
        <w:t xml:space="preserve">      "password": "student123",</w:t>
      </w:r>
    </w:p>
    <w:p w14:paraId="3773DE9D" w14:textId="77777777" w:rsidR="007D7F26" w:rsidRDefault="007D7F26" w:rsidP="007D7F26">
      <w:r>
        <w:t xml:space="preserve">      "userType": "Student",</w:t>
      </w:r>
    </w:p>
    <w:p w14:paraId="733003A6" w14:textId="77777777" w:rsidR="007D7F26" w:rsidRDefault="007D7F26" w:rsidP="007D7F26">
      <w:r>
        <w:t xml:space="preserve">      "gpa": 2.19,</w:t>
      </w:r>
    </w:p>
    <w:p w14:paraId="1408F69C" w14:textId="77777777" w:rsidR="007D7F26" w:rsidRDefault="007D7F26" w:rsidP="007D7F26">
      <w:r>
        <w:t xml:space="preserve">      "major": "Communication",</w:t>
      </w:r>
    </w:p>
    <w:p w14:paraId="36E98987" w14:textId="77777777" w:rsidR="007D7F26" w:rsidRDefault="007D7F26" w:rsidP="007D7F26">
      <w:r>
        <w:t xml:space="preserve">      "passedCourses": [</w:t>
      </w:r>
    </w:p>
    <w:p w14:paraId="384DC521" w14:textId="77777777" w:rsidR="007D7F26" w:rsidRDefault="007D7F26" w:rsidP="007D7F26">
      <w:r>
        <w:t xml:space="preserve">        {</w:t>
      </w:r>
    </w:p>
    <w:p w14:paraId="1A904899" w14:textId="77777777" w:rsidR="007D7F26" w:rsidRDefault="007D7F26" w:rsidP="007D7F26">
      <w:r>
        <w:lastRenderedPageBreak/>
        <w:t xml:space="preserve">          "id": 39,</w:t>
      </w:r>
    </w:p>
    <w:p w14:paraId="2C3DE59B" w14:textId="77777777" w:rsidR="007D7F26" w:rsidRDefault="007D7F26" w:rsidP="007D7F26">
      <w:r>
        <w:t xml:space="preserve">          "title": "Navigating the World of Cellular Biology",</w:t>
      </w:r>
    </w:p>
    <w:p w14:paraId="5D9E44D9" w14:textId="77777777" w:rsidR="007D7F26" w:rsidRDefault="007D7F26" w:rsidP="007D7F26">
      <w:r>
        <w:t xml:space="preserve">          "location": "Room 168",</w:t>
      </w:r>
    </w:p>
    <w:p w14:paraId="1BC414FF" w14:textId="77777777" w:rsidR="007D7F26" w:rsidRDefault="007D7F26" w:rsidP="007D7F26">
      <w:r>
        <w:t xml:space="preserve">          "category": "Math",</w:t>
      </w:r>
    </w:p>
    <w:p w14:paraId="4C663E26" w14:textId="77777777" w:rsidR="007D7F26" w:rsidRDefault="007D7F26" w:rsidP="007D7F26">
      <w:r>
        <w:t xml:space="preserve">          "registrationStatus": false,</w:t>
      </w:r>
    </w:p>
    <w:p w14:paraId="096B0489" w14:textId="77777777" w:rsidR="007D7F26" w:rsidRDefault="007D7F26" w:rsidP="007D7F26">
      <w:r>
        <w:t xml:space="preserve">          "courseStatus": "finished",</w:t>
      </w:r>
    </w:p>
    <w:p w14:paraId="6999AF3E" w14:textId="77777777" w:rsidR="007D7F26" w:rsidRDefault="007D7F26" w:rsidP="007D7F26">
      <w:r>
        <w:t xml:space="preserve">          "instructorId": 6</w:t>
      </w:r>
    </w:p>
    <w:p w14:paraId="47E4D58F" w14:textId="77777777" w:rsidR="007D7F26" w:rsidRDefault="007D7F26" w:rsidP="007D7F26">
      <w:r>
        <w:t xml:space="preserve">        }</w:t>
      </w:r>
    </w:p>
    <w:p w14:paraId="30E1A857" w14:textId="77777777" w:rsidR="007D7F26" w:rsidRDefault="007D7F26" w:rsidP="007D7F26">
      <w:r>
        <w:t xml:space="preserve">      ],</w:t>
      </w:r>
    </w:p>
    <w:p w14:paraId="5C03DFD4" w14:textId="77777777" w:rsidR="007D7F26" w:rsidRDefault="007D7F26" w:rsidP="007D7F26">
      <w:r>
        <w:t xml:space="preserve">      "grades": [</w:t>
      </w:r>
    </w:p>
    <w:p w14:paraId="1BAEBA22" w14:textId="77777777" w:rsidR="007D7F26" w:rsidRDefault="007D7F26" w:rsidP="007D7F26">
      <w:r>
        <w:t xml:space="preserve">        {</w:t>
      </w:r>
    </w:p>
    <w:p w14:paraId="19277655" w14:textId="77777777" w:rsidR="007D7F26" w:rsidRDefault="007D7F26" w:rsidP="007D7F26">
      <w:r>
        <w:t xml:space="preserve">          "id": 382,</w:t>
      </w:r>
    </w:p>
    <w:p w14:paraId="19F35567" w14:textId="77777777" w:rsidR="007D7F26" w:rsidRDefault="007D7F26" w:rsidP="007D7F26">
      <w:r>
        <w:t xml:space="preserve">          "title": "arbor vesco comitatus Final Exam",</w:t>
      </w:r>
    </w:p>
    <w:p w14:paraId="271FFE93" w14:textId="77777777" w:rsidR="007D7F26" w:rsidRDefault="007D7F26" w:rsidP="007D7F26">
      <w:r>
        <w:t xml:space="preserve">          "grade": 77.88,</w:t>
      </w:r>
    </w:p>
    <w:p w14:paraId="1176230C" w14:textId="77777777" w:rsidR="007D7F26" w:rsidRDefault="007D7F26" w:rsidP="007D7F26">
      <w:r>
        <w:t xml:space="preserve">          "studentId": 159,</w:t>
      </w:r>
    </w:p>
    <w:p w14:paraId="7C2B4E6F" w14:textId="77777777" w:rsidR="007D7F26" w:rsidRDefault="007D7F26" w:rsidP="007D7F26">
      <w:r>
        <w:t xml:space="preserve">          "courseId": 39</w:t>
      </w:r>
    </w:p>
    <w:p w14:paraId="246CF8AE" w14:textId="77777777" w:rsidR="007D7F26" w:rsidRDefault="007D7F26" w:rsidP="007D7F26">
      <w:r>
        <w:t xml:space="preserve">        }</w:t>
      </w:r>
    </w:p>
    <w:p w14:paraId="038CE489" w14:textId="77777777" w:rsidR="007D7F26" w:rsidRDefault="007D7F26" w:rsidP="007D7F26">
      <w:r>
        <w:t xml:space="preserve">      ]</w:t>
      </w:r>
    </w:p>
    <w:p w14:paraId="4F280D85" w14:textId="77777777" w:rsidR="007D7F26" w:rsidRDefault="007D7F26" w:rsidP="007D7F26">
      <w:r>
        <w:t xml:space="preserve">    },</w:t>
      </w:r>
    </w:p>
    <w:p w14:paraId="4E9B9888" w14:textId="77777777" w:rsidR="007D7F26" w:rsidRDefault="007D7F26" w:rsidP="007D7F26">
      <w:r>
        <w:t xml:space="preserve">    {</w:t>
      </w:r>
    </w:p>
    <w:p w14:paraId="423784DB" w14:textId="77777777" w:rsidR="007D7F26" w:rsidRDefault="007D7F26" w:rsidP="007D7F26">
      <w:r>
        <w:t xml:space="preserve">      "id": 160,</w:t>
      </w:r>
    </w:p>
    <w:p w14:paraId="66F08B2A" w14:textId="77777777" w:rsidR="007D7F26" w:rsidRDefault="007D7F26" w:rsidP="007D7F26">
      <w:r>
        <w:t xml:space="preserve">      "name": "Teri Senger III",</w:t>
      </w:r>
    </w:p>
    <w:p w14:paraId="3517C0A5" w14:textId="77777777" w:rsidR="007D7F26" w:rsidRDefault="007D7F26" w:rsidP="007D7F26">
      <w:r>
        <w:t xml:space="preserve">      "email": "Daisha_Heller-Heathcote@yahoo.com",</w:t>
      </w:r>
    </w:p>
    <w:p w14:paraId="6B46537A" w14:textId="77777777" w:rsidR="007D7F26" w:rsidRDefault="007D7F26" w:rsidP="007D7F26">
      <w:r>
        <w:t xml:space="preserve">      "password": "student123",</w:t>
      </w:r>
    </w:p>
    <w:p w14:paraId="03FD71D9" w14:textId="77777777" w:rsidR="007D7F26" w:rsidRDefault="007D7F26" w:rsidP="007D7F26">
      <w:r>
        <w:t xml:space="preserve">      "userType": "Student",</w:t>
      </w:r>
    </w:p>
    <w:p w14:paraId="2D055558" w14:textId="77777777" w:rsidR="007D7F26" w:rsidRDefault="007D7F26" w:rsidP="007D7F26">
      <w:r>
        <w:t xml:space="preserve">      "gpa": 1.26,</w:t>
      </w:r>
    </w:p>
    <w:p w14:paraId="40A7DDB2" w14:textId="77777777" w:rsidR="007D7F26" w:rsidRDefault="007D7F26" w:rsidP="007D7F26">
      <w:r>
        <w:t xml:space="preserve">      "major": "Communication",</w:t>
      </w:r>
    </w:p>
    <w:p w14:paraId="02F0CF82" w14:textId="77777777" w:rsidR="007D7F26" w:rsidRDefault="007D7F26" w:rsidP="007D7F26">
      <w:r>
        <w:t xml:space="preserve">      "passedCourses": [</w:t>
      </w:r>
    </w:p>
    <w:p w14:paraId="6B555988" w14:textId="77777777" w:rsidR="007D7F26" w:rsidRDefault="007D7F26" w:rsidP="007D7F26">
      <w:r>
        <w:t xml:space="preserve">        {</w:t>
      </w:r>
    </w:p>
    <w:p w14:paraId="4458B629" w14:textId="77777777" w:rsidR="007D7F26" w:rsidRDefault="007D7F26" w:rsidP="007D7F26">
      <w:r>
        <w:t xml:space="preserve">          "id": 19,</w:t>
      </w:r>
    </w:p>
    <w:p w14:paraId="1A512820" w14:textId="77777777" w:rsidR="007D7F26" w:rsidRDefault="007D7F26" w:rsidP="007D7F26">
      <w:r>
        <w:t xml:space="preserve">          "title": "Social Media Communication Essentials",</w:t>
      </w:r>
    </w:p>
    <w:p w14:paraId="367D1650" w14:textId="77777777" w:rsidR="007D7F26" w:rsidRDefault="007D7F26" w:rsidP="007D7F26">
      <w:r>
        <w:t xml:space="preserve">          "location": "Room 400",</w:t>
      </w:r>
    </w:p>
    <w:p w14:paraId="77CDC7DC" w14:textId="77777777" w:rsidR="007D7F26" w:rsidRDefault="007D7F26" w:rsidP="007D7F26">
      <w:r>
        <w:t xml:space="preserve">          "category": "Engineering",</w:t>
      </w:r>
    </w:p>
    <w:p w14:paraId="2C794A18" w14:textId="77777777" w:rsidR="007D7F26" w:rsidRDefault="007D7F26" w:rsidP="007D7F26">
      <w:r>
        <w:t xml:space="preserve">          "registrationStatus": true,</w:t>
      </w:r>
    </w:p>
    <w:p w14:paraId="441C4845" w14:textId="77777777" w:rsidR="007D7F26" w:rsidRDefault="007D7F26" w:rsidP="007D7F26">
      <w:r>
        <w:t xml:space="preserve">          "courseStatus": "offering",</w:t>
      </w:r>
    </w:p>
    <w:p w14:paraId="0C0D58D6" w14:textId="77777777" w:rsidR="007D7F26" w:rsidRDefault="007D7F26" w:rsidP="007D7F26">
      <w:r>
        <w:t xml:space="preserve">          "instructorId": 1</w:t>
      </w:r>
    </w:p>
    <w:p w14:paraId="7715AE14" w14:textId="77777777" w:rsidR="007D7F26" w:rsidRDefault="007D7F26" w:rsidP="007D7F26">
      <w:r>
        <w:t xml:space="preserve">        },</w:t>
      </w:r>
    </w:p>
    <w:p w14:paraId="15C43924" w14:textId="77777777" w:rsidR="007D7F26" w:rsidRDefault="007D7F26" w:rsidP="007D7F26">
      <w:r>
        <w:t xml:space="preserve">        {</w:t>
      </w:r>
    </w:p>
    <w:p w14:paraId="23D0E7EE" w14:textId="77777777" w:rsidR="007D7F26" w:rsidRDefault="007D7F26" w:rsidP="007D7F26">
      <w:r>
        <w:t xml:space="preserve">          "id": 26,</w:t>
      </w:r>
    </w:p>
    <w:p w14:paraId="205E64BD" w14:textId="77777777" w:rsidR="007D7F26" w:rsidRDefault="007D7F26" w:rsidP="007D7F26">
      <w:r>
        <w:t xml:space="preserve">          "title": "Auditing in Practice",</w:t>
      </w:r>
    </w:p>
    <w:p w14:paraId="604B60E1" w14:textId="77777777" w:rsidR="007D7F26" w:rsidRDefault="007D7F26" w:rsidP="007D7F26">
      <w:r>
        <w:t xml:space="preserve">          "location": "Room 134",</w:t>
      </w:r>
    </w:p>
    <w:p w14:paraId="46D076BF" w14:textId="77777777" w:rsidR="007D7F26" w:rsidRDefault="007D7F26" w:rsidP="007D7F26">
      <w:r>
        <w:t xml:space="preserve">          "category": "Science",</w:t>
      </w:r>
    </w:p>
    <w:p w14:paraId="46686384" w14:textId="77777777" w:rsidR="007D7F26" w:rsidRDefault="007D7F26" w:rsidP="007D7F26">
      <w:r>
        <w:lastRenderedPageBreak/>
        <w:t xml:space="preserve">          "registrationStatus": false,</w:t>
      </w:r>
    </w:p>
    <w:p w14:paraId="2DBE8889" w14:textId="77777777" w:rsidR="007D7F26" w:rsidRDefault="007D7F26" w:rsidP="007D7F26">
      <w:r>
        <w:t xml:space="preserve">          "courseStatus": "finished",</w:t>
      </w:r>
    </w:p>
    <w:p w14:paraId="0188B17C" w14:textId="77777777" w:rsidR="007D7F26" w:rsidRDefault="007D7F26" w:rsidP="007D7F26">
      <w:r>
        <w:t xml:space="preserve">          "instructorId": 5</w:t>
      </w:r>
    </w:p>
    <w:p w14:paraId="740DA0FC" w14:textId="77777777" w:rsidR="007D7F26" w:rsidRDefault="007D7F26" w:rsidP="007D7F26">
      <w:r>
        <w:t xml:space="preserve">        },</w:t>
      </w:r>
    </w:p>
    <w:p w14:paraId="49E5D391" w14:textId="77777777" w:rsidR="007D7F26" w:rsidRDefault="007D7F26" w:rsidP="007D7F26">
      <w:r>
        <w:t xml:space="preserve">        {</w:t>
      </w:r>
    </w:p>
    <w:p w14:paraId="10F235D3" w14:textId="77777777" w:rsidR="007D7F26" w:rsidRDefault="007D7F26" w:rsidP="007D7F26">
      <w:r>
        <w:t xml:space="preserve">          "id": 33,</w:t>
      </w:r>
    </w:p>
    <w:p w14:paraId="37079274" w14:textId="77777777" w:rsidR="007D7F26" w:rsidRDefault="007D7F26" w:rsidP="007D7F26">
      <w:r>
        <w:t xml:space="preserve">          "title": "Mastering Molecular Biology Concepts",</w:t>
      </w:r>
    </w:p>
    <w:p w14:paraId="388A4BD3" w14:textId="77777777" w:rsidR="007D7F26" w:rsidRDefault="007D7F26" w:rsidP="007D7F26">
      <w:r>
        <w:t xml:space="preserve">          "location": "Room 363",</w:t>
      </w:r>
    </w:p>
    <w:p w14:paraId="2C8BB5C5" w14:textId="77777777" w:rsidR="007D7F26" w:rsidRDefault="007D7F26" w:rsidP="007D7F26">
      <w:r>
        <w:t xml:space="preserve">          "category": "Science",</w:t>
      </w:r>
    </w:p>
    <w:p w14:paraId="06C9116C" w14:textId="77777777" w:rsidR="007D7F26" w:rsidRDefault="007D7F26" w:rsidP="007D7F26">
      <w:r>
        <w:t xml:space="preserve">          "registrationStatus": false,</w:t>
      </w:r>
    </w:p>
    <w:p w14:paraId="6AAE2151" w14:textId="77777777" w:rsidR="007D7F26" w:rsidRDefault="007D7F26" w:rsidP="007D7F26">
      <w:r>
        <w:t xml:space="preserve">          "courseStatus": "offering",</w:t>
      </w:r>
    </w:p>
    <w:p w14:paraId="35410C66" w14:textId="77777777" w:rsidR="007D7F26" w:rsidRDefault="007D7F26" w:rsidP="007D7F26">
      <w:r>
        <w:t xml:space="preserve">          "instructorId": 2</w:t>
      </w:r>
    </w:p>
    <w:p w14:paraId="1B857515" w14:textId="77777777" w:rsidR="007D7F26" w:rsidRDefault="007D7F26" w:rsidP="007D7F26">
      <w:r>
        <w:t xml:space="preserve">        },</w:t>
      </w:r>
    </w:p>
    <w:p w14:paraId="69E959CD" w14:textId="77777777" w:rsidR="007D7F26" w:rsidRDefault="007D7F26" w:rsidP="007D7F26">
      <w:r>
        <w:t xml:space="preserve">        {</w:t>
      </w:r>
    </w:p>
    <w:p w14:paraId="38271000" w14:textId="77777777" w:rsidR="007D7F26" w:rsidRDefault="007D7F26" w:rsidP="007D7F26">
      <w:r>
        <w:t xml:space="preserve">          "id": 34,</w:t>
      </w:r>
    </w:p>
    <w:p w14:paraId="4D9D9383" w14:textId="77777777" w:rsidR="007D7F26" w:rsidRDefault="007D7F26" w:rsidP="007D7F26">
      <w:r>
        <w:t xml:space="preserve">          "title": "Essential Skills for Biology Majors",</w:t>
      </w:r>
    </w:p>
    <w:p w14:paraId="3130D551" w14:textId="77777777" w:rsidR="007D7F26" w:rsidRDefault="007D7F26" w:rsidP="007D7F26">
      <w:r>
        <w:t xml:space="preserve">          "location": "Room 142",</w:t>
      </w:r>
    </w:p>
    <w:p w14:paraId="39745E44" w14:textId="77777777" w:rsidR="007D7F26" w:rsidRDefault="007D7F26" w:rsidP="007D7F26">
      <w:r>
        <w:t xml:space="preserve">          "category": "Science",</w:t>
      </w:r>
    </w:p>
    <w:p w14:paraId="40512860" w14:textId="77777777" w:rsidR="007D7F26" w:rsidRDefault="007D7F26" w:rsidP="007D7F26">
      <w:r>
        <w:t xml:space="preserve">          "registrationStatus": false,</w:t>
      </w:r>
    </w:p>
    <w:p w14:paraId="0486C445" w14:textId="77777777" w:rsidR="007D7F26" w:rsidRDefault="007D7F26" w:rsidP="007D7F26">
      <w:r>
        <w:t xml:space="preserve">          "courseStatus": "finished",</w:t>
      </w:r>
    </w:p>
    <w:p w14:paraId="412432EE" w14:textId="77777777" w:rsidR="007D7F26" w:rsidRDefault="007D7F26" w:rsidP="007D7F26">
      <w:r>
        <w:t xml:space="preserve">          "instructorId": 6</w:t>
      </w:r>
    </w:p>
    <w:p w14:paraId="24C2A037" w14:textId="77777777" w:rsidR="007D7F26" w:rsidRDefault="007D7F26" w:rsidP="007D7F26">
      <w:r>
        <w:t xml:space="preserve">        },</w:t>
      </w:r>
    </w:p>
    <w:p w14:paraId="598929F5" w14:textId="77777777" w:rsidR="007D7F26" w:rsidRDefault="007D7F26" w:rsidP="007D7F26">
      <w:r>
        <w:t xml:space="preserve">        {</w:t>
      </w:r>
    </w:p>
    <w:p w14:paraId="7E1B7CE2" w14:textId="77777777" w:rsidR="007D7F26" w:rsidRDefault="007D7F26" w:rsidP="007D7F26">
      <w:r>
        <w:t xml:space="preserve">          "id": 41,</w:t>
      </w:r>
    </w:p>
    <w:p w14:paraId="7F92E4FB" w14:textId="77777777" w:rsidR="007D7F26" w:rsidRDefault="007D7F26" w:rsidP="007D7F26">
      <w:r>
        <w:t xml:space="preserve">          "title": "Exploring Advanced Chemistry Concepts",</w:t>
      </w:r>
    </w:p>
    <w:p w14:paraId="41676D31" w14:textId="77777777" w:rsidR="007D7F26" w:rsidRDefault="007D7F26" w:rsidP="007D7F26">
      <w:r>
        <w:t xml:space="preserve">          "location": "Room 221",</w:t>
      </w:r>
    </w:p>
    <w:p w14:paraId="37D4BBF4" w14:textId="77777777" w:rsidR="007D7F26" w:rsidRDefault="007D7F26" w:rsidP="007D7F26">
      <w:r>
        <w:t xml:space="preserve">          "category": "Engineering",</w:t>
      </w:r>
    </w:p>
    <w:p w14:paraId="773B6098" w14:textId="77777777" w:rsidR="007D7F26" w:rsidRDefault="007D7F26" w:rsidP="007D7F26">
      <w:r>
        <w:t xml:space="preserve">          "registrationStatus": false,</w:t>
      </w:r>
    </w:p>
    <w:p w14:paraId="3BF5A912" w14:textId="77777777" w:rsidR="007D7F26" w:rsidRDefault="007D7F26" w:rsidP="007D7F26">
      <w:r>
        <w:t xml:space="preserve">          "courseStatus": "offering",</w:t>
      </w:r>
    </w:p>
    <w:p w14:paraId="5A63E922" w14:textId="77777777" w:rsidR="007D7F26" w:rsidRDefault="007D7F26" w:rsidP="007D7F26">
      <w:r>
        <w:t xml:space="preserve">          "instructorId": 2</w:t>
      </w:r>
    </w:p>
    <w:p w14:paraId="45F3B623" w14:textId="77777777" w:rsidR="007D7F26" w:rsidRDefault="007D7F26" w:rsidP="007D7F26">
      <w:r>
        <w:t xml:space="preserve">        },</w:t>
      </w:r>
    </w:p>
    <w:p w14:paraId="319F2F10" w14:textId="77777777" w:rsidR="007D7F26" w:rsidRDefault="007D7F26" w:rsidP="007D7F26">
      <w:r>
        <w:t xml:space="preserve">        {</w:t>
      </w:r>
    </w:p>
    <w:p w14:paraId="42DD4431" w14:textId="77777777" w:rsidR="007D7F26" w:rsidRDefault="007D7F26" w:rsidP="007D7F26">
      <w:r>
        <w:t xml:space="preserve">          "id": 42,</w:t>
      </w:r>
    </w:p>
    <w:p w14:paraId="3D8DDB4D" w14:textId="77777777" w:rsidR="007D7F26" w:rsidRDefault="007D7F26" w:rsidP="007D7F26">
      <w:r>
        <w:t xml:space="preserve">          "title": "Mastering Key Principles in Chemistry",</w:t>
      </w:r>
    </w:p>
    <w:p w14:paraId="0622E81A" w14:textId="77777777" w:rsidR="007D7F26" w:rsidRDefault="007D7F26" w:rsidP="007D7F26">
      <w:r>
        <w:t xml:space="preserve">          "location": "Room 274",</w:t>
      </w:r>
    </w:p>
    <w:p w14:paraId="042ED9BB" w14:textId="77777777" w:rsidR="007D7F26" w:rsidRDefault="007D7F26" w:rsidP="007D7F26">
      <w:r>
        <w:t xml:space="preserve">          "category": "Computer",</w:t>
      </w:r>
    </w:p>
    <w:p w14:paraId="14639BD3" w14:textId="77777777" w:rsidR="007D7F26" w:rsidRDefault="007D7F26" w:rsidP="007D7F26">
      <w:r>
        <w:t xml:space="preserve">          "registrationStatus": false,</w:t>
      </w:r>
    </w:p>
    <w:p w14:paraId="4C5DACAB" w14:textId="77777777" w:rsidR="007D7F26" w:rsidRDefault="007D7F26" w:rsidP="007D7F26">
      <w:r>
        <w:t xml:space="preserve">          "courseStatus": "offering",</w:t>
      </w:r>
    </w:p>
    <w:p w14:paraId="40B5ECBF" w14:textId="77777777" w:rsidR="007D7F26" w:rsidRDefault="007D7F26" w:rsidP="007D7F26">
      <w:r>
        <w:t xml:space="preserve">          "instructorId": 7</w:t>
      </w:r>
    </w:p>
    <w:p w14:paraId="1E481FF3" w14:textId="77777777" w:rsidR="007D7F26" w:rsidRDefault="007D7F26" w:rsidP="007D7F26">
      <w:r>
        <w:t xml:space="preserve">        }</w:t>
      </w:r>
    </w:p>
    <w:p w14:paraId="4FFE6878" w14:textId="77777777" w:rsidR="007D7F26" w:rsidRDefault="007D7F26" w:rsidP="007D7F26">
      <w:r>
        <w:t xml:space="preserve">      ],</w:t>
      </w:r>
    </w:p>
    <w:p w14:paraId="6DFAB076" w14:textId="77777777" w:rsidR="007D7F26" w:rsidRDefault="007D7F26" w:rsidP="007D7F26">
      <w:r>
        <w:t xml:space="preserve">      "grades": [</w:t>
      </w:r>
    </w:p>
    <w:p w14:paraId="45509C26" w14:textId="77777777" w:rsidR="007D7F26" w:rsidRDefault="007D7F26" w:rsidP="007D7F26">
      <w:r>
        <w:lastRenderedPageBreak/>
        <w:t xml:space="preserve">        {</w:t>
      </w:r>
    </w:p>
    <w:p w14:paraId="40832C41" w14:textId="77777777" w:rsidR="007D7F26" w:rsidRDefault="007D7F26" w:rsidP="007D7F26">
      <w:r>
        <w:t xml:space="preserve">          "id": 328,</w:t>
      </w:r>
    </w:p>
    <w:p w14:paraId="03459A46" w14:textId="77777777" w:rsidR="007D7F26" w:rsidRDefault="007D7F26" w:rsidP="007D7F26">
      <w:r>
        <w:t xml:space="preserve">          "title": "vis apud delego Final Exam",</w:t>
      </w:r>
    </w:p>
    <w:p w14:paraId="203C2F0C" w14:textId="77777777" w:rsidR="007D7F26" w:rsidRDefault="007D7F26" w:rsidP="007D7F26">
      <w:r>
        <w:t xml:space="preserve">          "grade": 76.76,</w:t>
      </w:r>
    </w:p>
    <w:p w14:paraId="3FE59B01" w14:textId="77777777" w:rsidR="007D7F26" w:rsidRDefault="007D7F26" w:rsidP="007D7F26">
      <w:r>
        <w:t xml:space="preserve">          "studentId": 160,</w:t>
      </w:r>
    </w:p>
    <w:p w14:paraId="66785652" w14:textId="77777777" w:rsidR="007D7F26" w:rsidRDefault="007D7F26" w:rsidP="007D7F26">
      <w:r>
        <w:t xml:space="preserve">          "courseId": 33</w:t>
      </w:r>
    </w:p>
    <w:p w14:paraId="31946347" w14:textId="77777777" w:rsidR="007D7F26" w:rsidRDefault="007D7F26" w:rsidP="007D7F26">
      <w:r>
        <w:t xml:space="preserve">        },</w:t>
      </w:r>
    </w:p>
    <w:p w14:paraId="24B16C51" w14:textId="77777777" w:rsidR="007D7F26" w:rsidRDefault="007D7F26" w:rsidP="007D7F26">
      <w:r>
        <w:t xml:space="preserve">        {</w:t>
      </w:r>
    </w:p>
    <w:p w14:paraId="45952AE1" w14:textId="77777777" w:rsidR="007D7F26" w:rsidRDefault="007D7F26" w:rsidP="007D7F26">
      <w:r>
        <w:t xml:space="preserve">          "id": 336,</w:t>
      </w:r>
    </w:p>
    <w:p w14:paraId="069AD036" w14:textId="77777777" w:rsidR="007D7F26" w:rsidRDefault="007D7F26" w:rsidP="007D7F26">
      <w:r>
        <w:t xml:space="preserve">          "title": "vesper corpus territo Final Exam",</w:t>
      </w:r>
    </w:p>
    <w:p w14:paraId="7C324C41" w14:textId="77777777" w:rsidR="007D7F26" w:rsidRDefault="007D7F26" w:rsidP="007D7F26">
      <w:r>
        <w:t xml:space="preserve">          "grade": 42.67,</w:t>
      </w:r>
    </w:p>
    <w:p w14:paraId="30A45300" w14:textId="77777777" w:rsidR="007D7F26" w:rsidRDefault="007D7F26" w:rsidP="007D7F26">
      <w:r>
        <w:t xml:space="preserve">          "studentId": 160,</w:t>
      </w:r>
    </w:p>
    <w:p w14:paraId="2B10E45E" w14:textId="77777777" w:rsidR="007D7F26" w:rsidRDefault="007D7F26" w:rsidP="007D7F26">
      <w:r>
        <w:t xml:space="preserve">          "courseId": 34</w:t>
      </w:r>
    </w:p>
    <w:p w14:paraId="4215BAEC" w14:textId="77777777" w:rsidR="007D7F26" w:rsidRDefault="007D7F26" w:rsidP="007D7F26">
      <w:r>
        <w:t xml:space="preserve">        },</w:t>
      </w:r>
    </w:p>
    <w:p w14:paraId="56B0C23B" w14:textId="77777777" w:rsidR="007D7F26" w:rsidRDefault="007D7F26" w:rsidP="007D7F26">
      <w:r>
        <w:t xml:space="preserve">        {</w:t>
      </w:r>
    </w:p>
    <w:p w14:paraId="56182ABF" w14:textId="77777777" w:rsidR="007D7F26" w:rsidRDefault="007D7F26" w:rsidP="007D7F26">
      <w:r>
        <w:t xml:space="preserve">          "id": 402,</w:t>
      </w:r>
    </w:p>
    <w:p w14:paraId="782CCF01" w14:textId="77777777" w:rsidR="007D7F26" w:rsidRDefault="007D7F26" w:rsidP="007D7F26">
      <w:r>
        <w:t xml:space="preserve">          "title": "tripudio adfectus officiis Final Exam",</w:t>
      </w:r>
    </w:p>
    <w:p w14:paraId="6A0E4F99" w14:textId="77777777" w:rsidR="007D7F26" w:rsidRDefault="007D7F26" w:rsidP="007D7F26">
      <w:r>
        <w:t xml:space="preserve">          "grade": 6.97,</w:t>
      </w:r>
    </w:p>
    <w:p w14:paraId="4210928C" w14:textId="77777777" w:rsidR="007D7F26" w:rsidRDefault="007D7F26" w:rsidP="007D7F26">
      <w:r>
        <w:t xml:space="preserve">          "studentId": 160,</w:t>
      </w:r>
    </w:p>
    <w:p w14:paraId="10D2E944" w14:textId="77777777" w:rsidR="007D7F26" w:rsidRDefault="007D7F26" w:rsidP="007D7F26">
      <w:r>
        <w:t xml:space="preserve">          "courseId": 41</w:t>
      </w:r>
    </w:p>
    <w:p w14:paraId="064B9878" w14:textId="77777777" w:rsidR="007D7F26" w:rsidRDefault="007D7F26" w:rsidP="007D7F26">
      <w:r>
        <w:t xml:space="preserve">        }</w:t>
      </w:r>
    </w:p>
    <w:p w14:paraId="1D24E101" w14:textId="77777777" w:rsidR="007D7F26" w:rsidRDefault="007D7F26" w:rsidP="007D7F26">
      <w:r>
        <w:t xml:space="preserve">      ]</w:t>
      </w:r>
    </w:p>
    <w:p w14:paraId="2AD899B0" w14:textId="77777777" w:rsidR="007D7F26" w:rsidRDefault="007D7F26" w:rsidP="007D7F26">
      <w:r>
        <w:t xml:space="preserve">    },</w:t>
      </w:r>
    </w:p>
    <w:p w14:paraId="528CC2DD" w14:textId="77777777" w:rsidR="007D7F26" w:rsidRDefault="007D7F26" w:rsidP="007D7F26">
      <w:r>
        <w:t xml:space="preserve">    {</w:t>
      </w:r>
    </w:p>
    <w:p w14:paraId="7D1C6E86" w14:textId="77777777" w:rsidR="007D7F26" w:rsidRDefault="007D7F26" w:rsidP="007D7F26">
      <w:r>
        <w:t xml:space="preserve">      "id": 161,</w:t>
      </w:r>
    </w:p>
    <w:p w14:paraId="46C90D81" w14:textId="77777777" w:rsidR="007D7F26" w:rsidRDefault="007D7F26" w:rsidP="007D7F26">
      <w:r>
        <w:t xml:space="preserve">      "name": "Patrick Emard",</w:t>
      </w:r>
    </w:p>
    <w:p w14:paraId="2A17ED40" w14:textId="77777777" w:rsidR="007D7F26" w:rsidRDefault="007D7F26" w:rsidP="007D7F26">
      <w:r>
        <w:t xml:space="preserve">      "email": "Lelah51@hotmail.com",</w:t>
      </w:r>
    </w:p>
    <w:p w14:paraId="72F56C7D" w14:textId="77777777" w:rsidR="007D7F26" w:rsidRDefault="007D7F26" w:rsidP="007D7F26">
      <w:r>
        <w:t xml:space="preserve">      "password": "student123",</w:t>
      </w:r>
    </w:p>
    <w:p w14:paraId="4C4FF91C" w14:textId="77777777" w:rsidR="007D7F26" w:rsidRDefault="007D7F26" w:rsidP="007D7F26">
      <w:r>
        <w:t xml:space="preserve">      "userType": "Student",</w:t>
      </w:r>
    </w:p>
    <w:p w14:paraId="33149132" w14:textId="77777777" w:rsidR="007D7F26" w:rsidRDefault="007D7F26" w:rsidP="007D7F26">
      <w:r>
        <w:t xml:space="preserve">      "gpa": 0.2,</w:t>
      </w:r>
    </w:p>
    <w:p w14:paraId="371305D4" w14:textId="77777777" w:rsidR="007D7F26" w:rsidRDefault="007D7F26" w:rsidP="007D7F26">
      <w:r>
        <w:t xml:space="preserve">      "major": "Computer Science",</w:t>
      </w:r>
    </w:p>
    <w:p w14:paraId="6FD3679C" w14:textId="77777777" w:rsidR="007D7F26" w:rsidRDefault="007D7F26" w:rsidP="007D7F26">
      <w:r>
        <w:t xml:space="preserve">      "passedCourses": [</w:t>
      </w:r>
    </w:p>
    <w:p w14:paraId="1C3AC475" w14:textId="77777777" w:rsidR="007D7F26" w:rsidRDefault="007D7F26" w:rsidP="007D7F26">
      <w:r>
        <w:t xml:space="preserve">        {</w:t>
      </w:r>
    </w:p>
    <w:p w14:paraId="158F8EDA" w14:textId="77777777" w:rsidR="007D7F26" w:rsidRDefault="007D7F26" w:rsidP="007D7F26">
      <w:r>
        <w:t xml:space="preserve">          "id": 13,</w:t>
      </w:r>
    </w:p>
    <w:p w14:paraId="3F680C93" w14:textId="77777777" w:rsidR="007D7F26" w:rsidRDefault="007D7F26" w:rsidP="007D7F26">
      <w:r>
        <w:t xml:space="preserve">          "title": "Programming Concepts",</w:t>
      </w:r>
    </w:p>
    <w:p w14:paraId="15B732E7" w14:textId="77777777" w:rsidR="007D7F26" w:rsidRDefault="007D7F26" w:rsidP="007D7F26">
      <w:r>
        <w:t xml:space="preserve">          "location": "Room 184",</w:t>
      </w:r>
    </w:p>
    <w:p w14:paraId="3028970B" w14:textId="77777777" w:rsidR="007D7F26" w:rsidRDefault="007D7F26" w:rsidP="007D7F26">
      <w:r>
        <w:t xml:space="preserve">          "category": "Computer",</w:t>
      </w:r>
    </w:p>
    <w:p w14:paraId="203753A5" w14:textId="77777777" w:rsidR="007D7F26" w:rsidRDefault="007D7F26" w:rsidP="007D7F26">
      <w:r>
        <w:t xml:space="preserve">          "registrationStatus": false,</w:t>
      </w:r>
    </w:p>
    <w:p w14:paraId="0590A1D5" w14:textId="77777777" w:rsidR="007D7F26" w:rsidRDefault="007D7F26" w:rsidP="007D7F26">
      <w:r>
        <w:t xml:space="preserve">          "courseStatus": "offering",</w:t>
      </w:r>
    </w:p>
    <w:p w14:paraId="189D2765" w14:textId="77777777" w:rsidR="007D7F26" w:rsidRDefault="007D7F26" w:rsidP="007D7F26">
      <w:r>
        <w:t xml:space="preserve">          "instructorId": 7</w:t>
      </w:r>
    </w:p>
    <w:p w14:paraId="5FFD1E50" w14:textId="77777777" w:rsidR="007D7F26" w:rsidRDefault="007D7F26" w:rsidP="007D7F26">
      <w:r>
        <w:t xml:space="preserve">        },</w:t>
      </w:r>
    </w:p>
    <w:p w14:paraId="0C80CDFD" w14:textId="77777777" w:rsidR="007D7F26" w:rsidRDefault="007D7F26" w:rsidP="007D7F26">
      <w:r>
        <w:t xml:space="preserve">        {</w:t>
      </w:r>
    </w:p>
    <w:p w14:paraId="446B1E1B" w14:textId="77777777" w:rsidR="007D7F26" w:rsidRDefault="007D7F26" w:rsidP="007D7F26">
      <w:r>
        <w:lastRenderedPageBreak/>
        <w:t xml:space="preserve">          "id": 23,</w:t>
      </w:r>
    </w:p>
    <w:p w14:paraId="5C6EB851" w14:textId="77777777" w:rsidR="007D7F26" w:rsidRDefault="007D7F26" w:rsidP="007D7F26">
      <w:r>
        <w:t xml:space="preserve">          "title": "Advanced Accounting Principles",</w:t>
      </w:r>
    </w:p>
    <w:p w14:paraId="1EA1D258" w14:textId="77777777" w:rsidR="007D7F26" w:rsidRDefault="007D7F26" w:rsidP="007D7F26">
      <w:r>
        <w:t xml:space="preserve">          "location": "Room 364",</w:t>
      </w:r>
    </w:p>
    <w:p w14:paraId="410F486B" w14:textId="77777777" w:rsidR="007D7F26" w:rsidRDefault="007D7F26" w:rsidP="007D7F26">
      <w:r>
        <w:t xml:space="preserve">          "category": "Math",</w:t>
      </w:r>
    </w:p>
    <w:p w14:paraId="025A1188" w14:textId="77777777" w:rsidR="007D7F26" w:rsidRDefault="007D7F26" w:rsidP="007D7F26">
      <w:r>
        <w:t xml:space="preserve">          "registrationStatus": true,</w:t>
      </w:r>
    </w:p>
    <w:p w14:paraId="545F4E05" w14:textId="77777777" w:rsidR="007D7F26" w:rsidRDefault="007D7F26" w:rsidP="007D7F26">
      <w:r>
        <w:t xml:space="preserve">          "courseStatus": "offering",</w:t>
      </w:r>
    </w:p>
    <w:p w14:paraId="6740F7D3" w14:textId="77777777" w:rsidR="007D7F26" w:rsidRDefault="007D7F26" w:rsidP="007D7F26">
      <w:r>
        <w:t xml:space="preserve">          "instructorId": 6</w:t>
      </w:r>
    </w:p>
    <w:p w14:paraId="42703A9C" w14:textId="77777777" w:rsidR="007D7F26" w:rsidRDefault="007D7F26" w:rsidP="007D7F26">
      <w:r>
        <w:t xml:space="preserve">        },</w:t>
      </w:r>
    </w:p>
    <w:p w14:paraId="66854E28" w14:textId="77777777" w:rsidR="007D7F26" w:rsidRDefault="007D7F26" w:rsidP="007D7F26">
      <w:r>
        <w:t xml:space="preserve">        {</w:t>
      </w:r>
    </w:p>
    <w:p w14:paraId="23144C6B" w14:textId="77777777" w:rsidR="007D7F26" w:rsidRDefault="007D7F26" w:rsidP="007D7F26">
      <w:r>
        <w:t xml:space="preserve">          "id": 34,</w:t>
      </w:r>
    </w:p>
    <w:p w14:paraId="5CC47053" w14:textId="77777777" w:rsidR="007D7F26" w:rsidRDefault="007D7F26" w:rsidP="007D7F26">
      <w:r>
        <w:t xml:space="preserve">          "title": "Essential Skills for Biology Majors",</w:t>
      </w:r>
    </w:p>
    <w:p w14:paraId="7715F69E" w14:textId="77777777" w:rsidR="007D7F26" w:rsidRDefault="007D7F26" w:rsidP="007D7F26">
      <w:r>
        <w:t xml:space="preserve">          "location": "Room 142",</w:t>
      </w:r>
    </w:p>
    <w:p w14:paraId="20A2FCC4" w14:textId="77777777" w:rsidR="007D7F26" w:rsidRDefault="007D7F26" w:rsidP="007D7F26">
      <w:r>
        <w:t xml:space="preserve">          "category": "Science",</w:t>
      </w:r>
    </w:p>
    <w:p w14:paraId="27C7BE4D" w14:textId="77777777" w:rsidR="007D7F26" w:rsidRDefault="007D7F26" w:rsidP="007D7F26">
      <w:r>
        <w:t xml:space="preserve">          "registrationStatus": false,</w:t>
      </w:r>
    </w:p>
    <w:p w14:paraId="34DC544F" w14:textId="77777777" w:rsidR="007D7F26" w:rsidRDefault="007D7F26" w:rsidP="007D7F26">
      <w:r>
        <w:t xml:space="preserve">          "courseStatus": "finished",</w:t>
      </w:r>
    </w:p>
    <w:p w14:paraId="039B275B" w14:textId="77777777" w:rsidR="007D7F26" w:rsidRDefault="007D7F26" w:rsidP="007D7F26">
      <w:r>
        <w:t xml:space="preserve">          "instructorId": 6</w:t>
      </w:r>
    </w:p>
    <w:p w14:paraId="72417A90" w14:textId="77777777" w:rsidR="007D7F26" w:rsidRDefault="007D7F26" w:rsidP="007D7F26">
      <w:r>
        <w:t xml:space="preserve">        },</w:t>
      </w:r>
    </w:p>
    <w:p w14:paraId="5507E278" w14:textId="77777777" w:rsidR="007D7F26" w:rsidRDefault="007D7F26" w:rsidP="007D7F26">
      <w:r>
        <w:t xml:space="preserve">        {</w:t>
      </w:r>
    </w:p>
    <w:p w14:paraId="2A87EEAF" w14:textId="77777777" w:rsidR="007D7F26" w:rsidRDefault="007D7F26" w:rsidP="007D7F26">
      <w:r>
        <w:t xml:space="preserve">          "id": 42,</w:t>
      </w:r>
    </w:p>
    <w:p w14:paraId="3BDC884A" w14:textId="77777777" w:rsidR="007D7F26" w:rsidRDefault="007D7F26" w:rsidP="007D7F26">
      <w:r>
        <w:t xml:space="preserve">          "title": "Mastering Key Principles in Chemistry",</w:t>
      </w:r>
    </w:p>
    <w:p w14:paraId="16655B1F" w14:textId="77777777" w:rsidR="007D7F26" w:rsidRDefault="007D7F26" w:rsidP="007D7F26">
      <w:r>
        <w:t xml:space="preserve">          "location": "Room 274",</w:t>
      </w:r>
    </w:p>
    <w:p w14:paraId="49657EBD" w14:textId="77777777" w:rsidR="007D7F26" w:rsidRDefault="007D7F26" w:rsidP="007D7F26">
      <w:r>
        <w:t xml:space="preserve">          "category": "Computer",</w:t>
      </w:r>
    </w:p>
    <w:p w14:paraId="55BC07A1" w14:textId="77777777" w:rsidR="007D7F26" w:rsidRDefault="007D7F26" w:rsidP="007D7F26">
      <w:r>
        <w:t xml:space="preserve">          "registrationStatus": false,</w:t>
      </w:r>
    </w:p>
    <w:p w14:paraId="297D85B4" w14:textId="77777777" w:rsidR="007D7F26" w:rsidRDefault="007D7F26" w:rsidP="007D7F26">
      <w:r>
        <w:t xml:space="preserve">          "courseStatus": "offering",</w:t>
      </w:r>
    </w:p>
    <w:p w14:paraId="4F7F188A" w14:textId="77777777" w:rsidR="007D7F26" w:rsidRDefault="007D7F26" w:rsidP="007D7F26">
      <w:r>
        <w:t xml:space="preserve">          "instructorId": 7</w:t>
      </w:r>
    </w:p>
    <w:p w14:paraId="59DD5147" w14:textId="77777777" w:rsidR="007D7F26" w:rsidRDefault="007D7F26" w:rsidP="007D7F26">
      <w:r>
        <w:t xml:space="preserve">        },</w:t>
      </w:r>
    </w:p>
    <w:p w14:paraId="1A840742" w14:textId="77777777" w:rsidR="007D7F26" w:rsidRDefault="007D7F26" w:rsidP="007D7F26">
      <w:r>
        <w:t xml:space="preserve">        {</w:t>
      </w:r>
    </w:p>
    <w:p w14:paraId="5617291F" w14:textId="77777777" w:rsidR="007D7F26" w:rsidRDefault="007D7F26" w:rsidP="007D7F26">
      <w:r>
        <w:t xml:space="preserve">          "id": 44,</w:t>
      </w:r>
    </w:p>
    <w:p w14:paraId="5191624D" w14:textId="77777777" w:rsidR="007D7F26" w:rsidRDefault="007D7F26" w:rsidP="007D7F26">
      <w:r>
        <w:t xml:space="preserve">          "title": "The Ultimate Chemistry Major Guide",</w:t>
      </w:r>
    </w:p>
    <w:p w14:paraId="51750E38" w14:textId="77777777" w:rsidR="007D7F26" w:rsidRDefault="007D7F26" w:rsidP="007D7F26">
      <w:r>
        <w:t xml:space="preserve">          "location": "Room 176",</w:t>
      </w:r>
    </w:p>
    <w:p w14:paraId="12AF69EA" w14:textId="77777777" w:rsidR="007D7F26" w:rsidRDefault="007D7F26" w:rsidP="007D7F26">
      <w:r>
        <w:t xml:space="preserve">          "category": "Science",</w:t>
      </w:r>
    </w:p>
    <w:p w14:paraId="6E7EFB3D" w14:textId="77777777" w:rsidR="007D7F26" w:rsidRDefault="007D7F26" w:rsidP="007D7F26">
      <w:r>
        <w:t xml:space="preserve">          "registrationStatus": true,</w:t>
      </w:r>
    </w:p>
    <w:p w14:paraId="18794D12" w14:textId="77777777" w:rsidR="007D7F26" w:rsidRDefault="007D7F26" w:rsidP="007D7F26">
      <w:r>
        <w:t xml:space="preserve">          "courseStatus": "finished",</w:t>
      </w:r>
    </w:p>
    <w:p w14:paraId="008E7366" w14:textId="77777777" w:rsidR="007D7F26" w:rsidRDefault="007D7F26" w:rsidP="007D7F26">
      <w:r>
        <w:t xml:space="preserve">          "instructorId": 5</w:t>
      </w:r>
    </w:p>
    <w:p w14:paraId="73EDCAF2" w14:textId="77777777" w:rsidR="007D7F26" w:rsidRDefault="007D7F26" w:rsidP="007D7F26">
      <w:r>
        <w:t xml:space="preserve">        }</w:t>
      </w:r>
    </w:p>
    <w:p w14:paraId="048F9D48" w14:textId="77777777" w:rsidR="007D7F26" w:rsidRDefault="007D7F26" w:rsidP="007D7F26">
      <w:r>
        <w:t xml:space="preserve">      ],</w:t>
      </w:r>
    </w:p>
    <w:p w14:paraId="1491794C" w14:textId="77777777" w:rsidR="007D7F26" w:rsidRDefault="007D7F26" w:rsidP="007D7F26">
      <w:r>
        <w:t xml:space="preserve">      "grades": [</w:t>
      </w:r>
    </w:p>
    <w:p w14:paraId="2BE71D8C" w14:textId="77777777" w:rsidR="007D7F26" w:rsidRDefault="007D7F26" w:rsidP="007D7F26">
      <w:r>
        <w:t xml:space="preserve">        {</w:t>
      </w:r>
    </w:p>
    <w:p w14:paraId="5C653B88" w14:textId="77777777" w:rsidR="007D7F26" w:rsidRDefault="007D7F26" w:rsidP="007D7F26">
      <w:r>
        <w:t xml:space="preserve">          "id": 124,</w:t>
      </w:r>
    </w:p>
    <w:p w14:paraId="32A9A8AC" w14:textId="77777777" w:rsidR="007D7F26" w:rsidRDefault="007D7F26" w:rsidP="007D7F26">
      <w:r>
        <w:t xml:space="preserve">          "title": "voco ambulo ipsum Final Exam",</w:t>
      </w:r>
    </w:p>
    <w:p w14:paraId="31B8A747" w14:textId="77777777" w:rsidR="007D7F26" w:rsidRDefault="007D7F26" w:rsidP="007D7F26">
      <w:r>
        <w:t xml:space="preserve">          "grade": 13.41,</w:t>
      </w:r>
    </w:p>
    <w:p w14:paraId="13F60BA3" w14:textId="77777777" w:rsidR="007D7F26" w:rsidRDefault="007D7F26" w:rsidP="007D7F26">
      <w:r>
        <w:t xml:space="preserve">          "studentId": 161,</w:t>
      </w:r>
    </w:p>
    <w:p w14:paraId="61293292" w14:textId="77777777" w:rsidR="007D7F26" w:rsidRDefault="007D7F26" w:rsidP="007D7F26">
      <w:r>
        <w:lastRenderedPageBreak/>
        <w:t xml:space="preserve">          "courseId": 13</w:t>
      </w:r>
    </w:p>
    <w:p w14:paraId="0485FA63" w14:textId="77777777" w:rsidR="007D7F26" w:rsidRDefault="007D7F26" w:rsidP="007D7F26">
      <w:r>
        <w:t xml:space="preserve">        },</w:t>
      </w:r>
    </w:p>
    <w:p w14:paraId="22E3584C" w14:textId="77777777" w:rsidR="007D7F26" w:rsidRDefault="007D7F26" w:rsidP="007D7F26">
      <w:r>
        <w:t xml:space="preserve">        {</w:t>
      </w:r>
    </w:p>
    <w:p w14:paraId="06BF1528" w14:textId="77777777" w:rsidR="007D7F26" w:rsidRDefault="007D7F26" w:rsidP="007D7F26">
      <w:r>
        <w:t xml:space="preserve">          "id": 211,</w:t>
      </w:r>
    </w:p>
    <w:p w14:paraId="6B9B6630" w14:textId="77777777" w:rsidR="007D7F26" w:rsidRDefault="007D7F26" w:rsidP="007D7F26">
      <w:r>
        <w:t xml:space="preserve">          "title": "delicate atqui corrumpo Final Exam",</w:t>
      </w:r>
    </w:p>
    <w:p w14:paraId="43AC244B" w14:textId="77777777" w:rsidR="007D7F26" w:rsidRDefault="007D7F26" w:rsidP="007D7F26">
      <w:r>
        <w:t xml:space="preserve">          "grade": 70.85,</w:t>
      </w:r>
    </w:p>
    <w:p w14:paraId="3DF91774" w14:textId="77777777" w:rsidR="007D7F26" w:rsidRDefault="007D7F26" w:rsidP="007D7F26">
      <w:r>
        <w:t xml:space="preserve">          "studentId": 161,</w:t>
      </w:r>
    </w:p>
    <w:p w14:paraId="18059E8D" w14:textId="77777777" w:rsidR="007D7F26" w:rsidRDefault="007D7F26" w:rsidP="007D7F26">
      <w:r>
        <w:t xml:space="preserve">          "courseId": 22</w:t>
      </w:r>
    </w:p>
    <w:p w14:paraId="2AA03FCC" w14:textId="77777777" w:rsidR="007D7F26" w:rsidRDefault="007D7F26" w:rsidP="007D7F26">
      <w:r>
        <w:t xml:space="preserve">        },</w:t>
      </w:r>
    </w:p>
    <w:p w14:paraId="60BC2DE7" w14:textId="77777777" w:rsidR="007D7F26" w:rsidRDefault="007D7F26" w:rsidP="007D7F26">
      <w:r>
        <w:t xml:space="preserve">        {</w:t>
      </w:r>
    </w:p>
    <w:p w14:paraId="2E39EAFC" w14:textId="77777777" w:rsidR="007D7F26" w:rsidRDefault="007D7F26" w:rsidP="007D7F26">
      <w:r>
        <w:t xml:space="preserve">          "id": 334,</w:t>
      </w:r>
    </w:p>
    <w:p w14:paraId="7EF886E1" w14:textId="77777777" w:rsidR="007D7F26" w:rsidRDefault="007D7F26" w:rsidP="007D7F26">
      <w:r>
        <w:t xml:space="preserve">          "title": "vesper corpus territo Final Exam",</w:t>
      </w:r>
    </w:p>
    <w:p w14:paraId="1F5B74EE" w14:textId="77777777" w:rsidR="007D7F26" w:rsidRDefault="007D7F26" w:rsidP="007D7F26">
      <w:r>
        <w:t xml:space="preserve">          "grade": 83.98,</w:t>
      </w:r>
    </w:p>
    <w:p w14:paraId="12A1866F" w14:textId="77777777" w:rsidR="007D7F26" w:rsidRDefault="007D7F26" w:rsidP="007D7F26">
      <w:r>
        <w:t xml:space="preserve">          "studentId": 161,</w:t>
      </w:r>
    </w:p>
    <w:p w14:paraId="59AF1E19" w14:textId="77777777" w:rsidR="007D7F26" w:rsidRDefault="007D7F26" w:rsidP="007D7F26">
      <w:r>
        <w:t xml:space="preserve">          "courseId": 34</w:t>
      </w:r>
    </w:p>
    <w:p w14:paraId="2E2293C1" w14:textId="77777777" w:rsidR="007D7F26" w:rsidRDefault="007D7F26" w:rsidP="007D7F26">
      <w:r>
        <w:t xml:space="preserve">        }</w:t>
      </w:r>
    </w:p>
    <w:p w14:paraId="7F8B1173" w14:textId="77777777" w:rsidR="007D7F26" w:rsidRDefault="007D7F26" w:rsidP="007D7F26">
      <w:r>
        <w:t xml:space="preserve">      ]</w:t>
      </w:r>
    </w:p>
    <w:p w14:paraId="15296DC7" w14:textId="77777777" w:rsidR="007D7F26" w:rsidRDefault="007D7F26" w:rsidP="007D7F26">
      <w:r>
        <w:t xml:space="preserve">    },</w:t>
      </w:r>
    </w:p>
    <w:p w14:paraId="71652EA7" w14:textId="77777777" w:rsidR="007D7F26" w:rsidRDefault="007D7F26" w:rsidP="007D7F26">
      <w:r>
        <w:t xml:space="preserve">    {</w:t>
      </w:r>
    </w:p>
    <w:p w14:paraId="51BBA1D2" w14:textId="77777777" w:rsidR="007D7F26" w:rsidRDefault="007D7F26" w:rsidP="007D7F26">
      <w:r>
        <w:t xml:space="preserve">      "id": 162,</w:t>
      </w:r>
    </w:p>
    <w:p w14:paraId="263BD75F" w14:textId="77777777" w:rsidR="007D7F26" w:rsidRDefault="007D7F26" w:rsidP="007D7F26">
      <w:r>
        <w:t xml:space="preserve">      "name": "Sadie Pfeffer Jr.",</w:t>
      </w:r>
    </w:p>
    <w:p w14:paraId="60C2286F" w14:textId="77777777" w:rsidR="007D7F26" w:rsidRDefault="007D7F26" w:rsidP="007D7F26">
      <w:r>
        <w:t xml:space="preserve">      "email": "Santino_McCullough3@yahoo.com",</w:t>
      </w:r>
    </w:p>
    <w:p w14:paraId="13960AC3" w14:textId="77777777" w:rsidR="007D7F26" w:rsidRDefault="007D7F26" w:rsidP="007D7F26">
      <w:r>
        <w:t xml:space="preserve">      "password": "student123",</w:t>
      </w:r>
    </w:p>
    <w:p w14:paraId="7E27858C" w14:textId="77777777" w:rsidR="007D7F26" w:rsidRDefault="007D7F26" w:rsidP="007D7F26">
      <w:r>
        <w:t xml:space="preserve">      "userType": "Student",</w:t>
      </w:r>
    </w:p>
    <w:p w14:paraId="4D3B3A3A" w14:textId="77777777" w:rsidR="007D7F26" w:rsidRDefault="007D7F26" w:rsidP="007D7F26">
      <w:r>
        <w:t xml:space="preserve">      "gpa": 2.22,</w:t>
      </w:r>
    </w:p>
    <w:p w14:paraId="7435B256" w14:textId="77777777" w:rsidR="007D7F26" w:rsidRDefault="007D7F26" w:rsidP="007D7F26">
      <w:r>
        <w:t xml:space="preserve">      "major": "Communication",</w:t>
      </w:r>
    </w:p>
    <w:p w14:paraId="4B078354" w14:textId="77777777" w:rsidR="007D7F26" w:rsidRDefault="007D7F26" w:rsidP="007D7F26">
      <w:r>
        <w:t xml:space="preserve">      "passedCourses": [</w:t>
      </w:r>
    </w:p>
    <w:p w14:paraId="7A46118B" w14:textId="77777777" w:rsidR="007D7F26" w:rsidRDefault="007D7F26" w:rsidP="007D7F26">
      <w:r>
        <w:t xml:space="preserve">        {</w:t>
      </w:r>
    </w:p>
    <w:p w14:paraId="6D1BEE24" w14:textId="77777777" w:rsidR="007D7F26" w:rsidRDefault="007D7F26" w:rsidP="007D7F26">
      <w:r>
        <w:t xml:space="preserve">          "id": 27,</w:t>
      </w:r>
    </w:p>
    <w:p w14:paraId="638BC374" w14:textId="77777777" w:rsidR="007D7F26" w:rsidRDefault="007D7F26" w:rsidP="007D7F26">
      <w:r>
        <w:t xml:space="preserve">          "title": "Managerial Accounting Techniques",</w:t>
      </w:r>
    </w:p>
    <w:p w14:paraId="03D61408" w14:textId="77777777" w:rsidR="007D7F26" w:rsidRDefault="007D7F26" w:rsidP="007D7F26">
      <w:r>
        <w:t xml:space="preserve">          "location": "Room 298",</w:t>
      </w:r>
    </w:p>
    <w:p w14:paraId="46CB370B" w14:textId="77777777" w:rsidR="007D7F26" w:rsidRDefault="007D7F26" w:rsidP="007D7F26">
      <w:r>
        <w:t xml:space="preserve">          "category": "Math",</w:t>
      </w:r>
    </w:p>
    <w:p w14:paraId="7D0B8D6A" w14:textId="77777777" w:rsidR="007D7F26" w:rsidRDefault="007D7F26" w:rsidP="007D7F26">
      <w:r>
        <w:t xml:space="preserve">          "registrationStatus": false,</w:t>
      </w:r>
    </w:p>
    <w:p w14:paraId="3F3D1557" w14:textId="77777777" w:rsidR="007D7F26" w:rsidRDefault="007D7F26" w:rsidP="007D7F26">
      <w:r>
        <w:t xml:space="preserve">          "courseStatus": "finished",</w:t>
      </w:r>
    </w:p>
    <w:p w14:paraId="256891C9" w14:textId="77777777" w:rsidR="007D7F26" w:rsidRDefault="007D7F26" w:rsidP="007D7F26">
      <w:r>
        <w:t xml:space="preserve">          "instructorId": 7</w:t>
      </w:r>
    </w:p>
    <w:p w14:paraId="37AD8411" w14:textId="77777777" w:rsidR="007D7F26" w:rsidRDefault="007D7F26" w:rsidP="007D7F26">
      <w:r>
        <w:t xml:space="preserve">        },</w:t>
      </w:r>
    </w:p>
    <w:p w14:paraId="16B054EC" w14:textId="77777777" w:rsidR="007D7F26" w:rsidRDefault="007D7F26" w:rsidP="007D7F26">
      <w:r>
        <w:t xml:space="preserve">        {</w:t>
      </w:r>
    </w:p>
    <w:p w14:paraId="05B6A5EC" w14:textId="77777777" w:rsidR="007D7F26" w:rsidRDefault="007D7F26" w:rsidP="007D7F26">
      <w:r>
        <w:t xml:space="preserve">          "id": 31,</w:t>
      </w:r>
    </w:p>
    <w:p w14:paraId="4B080D73" w14:textId="77777777" w:rsidR="007D7F26" w:rsidRDefault="007D7F26" w:rsidP="007D7F26">
      <w:r>
        <w:t xml:space="preserve">          "title": "Risk Management in Accounting Practices",</w:t>
      </w:r>
    </w:p>
    <w:p w14:paraId="0EF8CFE5" w14:textId="77777777" w:rsidR="007D7F26" w:rsidRDefault="007D7F26" w:rsidP="007D7F26">
      <w:r>
        <w:t xml:space="preserve">          "location": "Room 132",</w:t>
      </w:r>
    </w:p>
    <w:p w14:paraId="7A4C32DE" w14:textId="77777777" w:rsidR="007D7F26" w:rsidRDefault="007D7F26" w:rsidP="007D7F26">
      <w:r>
        <w:t xml:space="preserve">          "category": "Science",</w:t>
      </w:r>
    </w:p>
    <w:p w14:paraId="58487512" w14:textId="77777777" w:rsidR="007D7F26" w:rsidRDefault="007D7F26" w:rsidP="007D7F26">
      <w:r>
        <w:t xml:space="preserve">          "registrationStatus": false,</w:t>
      </w:r>
    </w:p>
    <w:p w14:paraId="6EC00821" w14:textId="77777777" w:rsidR="007D7F26" w:rsidRDefault="007D7F26" w:rsidP="007D7F26">
      <w:r>
        <w:lastRenderedPageBreak/>
        <w:t xml:space="preserve">          "courseStatus": "offering",</w:t>
      </w:r>
    </w:p>
    <w:p w14:paraId="5804DCF6" w14:textId="77777777" w:rsidR="007D7F26" w:rsidRDefault="007D7F26" w:rsidP="007D7F26">
      <w:r>
        <w:t xml:space="preserve">          "instructorId": 6</w:t>
      </w:r>
    </w:p>
    <w:p w14:paraId="4D9DB6B0" w14:textId="77777777" w:rsidR="007D7F26" w:rsidRDefault="007D7F26" w:rsidP="007D7F26">
      <w:r>
        <w:t xml:space="preserve">        }</w:t>
      </w:r>
    </w:p>
    <w:p w14:paraId="3676584D" w14:textId="77777777" w:rsidR="007D7F26" w:rsidRDefault="007D7F26" w:rsidP="007D7F26">
      <w:r>
        <w:t xml:space="preserve">      ],</w:t>
      </w:r>
    </w:p>
    <w:p w14:paraId="75265E0E" w14:textId="77777777" w:rsidR="007D7F26" w:rsidRDefault="007D7F26" w:rsidP="007D7F26">
      <w:r>
        <w:t xml:space="preserve">      "grades": [</w:t>
      </w:r>
    </w:p>
    <w:p w14:paraId="5BF3485A" w14:textId="77777777" w:rsidR="007D7F26" w:rsidRDefault="007D7F26" w:rsidP="007D7F26">
      <w:r>
        <w:t xml:space="preserve">        {</w:t>
      </w:r>
    </w:p>
    <w:p w14:paraId="1F2B9BE9" w14:textId="77777777" w:rsidR="007D7F26" w:rsidRDefault="007D7F26" w:rsidP="007D7F26">
      <w:r>
        <w:t xml:space="preserve">          "id": 261,</w:t>
      </w:r>
    </w:p>
    <w:p w14:paraId="6708ECBE" w14:textId="77777777" w:rsidR="007D7F26" w:rsidRDefault="007D7F26" w:rsidP="007D7F26">
      <w:r>
        <w:t xml:space="preserve">          "title": "pel depulso basium Final Exam",</w:t>
      </w:r>
    </w:p>
    <w:p w14:paraId="5C6F3094" w14:textId="77777777" w:rsidR="007D7F26" w:rsidRDefault="007D7F26" w:rsidP="007D7F26">
      <w:r>
        <w:t xml:space="preserve">          "grade": 52.63,</w:t>
      </w:r>
    </w:p>
    <w:p w14:paraId="30A78BC3" w14:textId="77777777" w:rsidR="007D7F26" w:rsidRDefault="007D7F26" w:rsidP="007D7F26">
      <w:r>
        <w:t xml:space="preserve">          "studentId": 162,</w:t>
      </w:r>
    </w:p>
    <w:p w14:paraId="26A98432" w14:textId="77777777" w:rsidR="007D7F26" w:rsidRDefault="007D7F26" w:rsidP="007D7F26">
      <w:r>
        <w:t xml:space="preserve">          "courseId": 27</w:t>
      </w:r>
    </w:p>
    <w:p w14:paraId="50412929" w14:textId="77777777" w:rsidR="007D7F26" w:rsidRDefault="007D7F26" w:rsidP="007D7F26">
      <w:r>
        <w:t xml:space="preserve">        },</w:t>
      </w:r>
    </w:p>
    <w:p w14:paraId="6ED4F02B" w14:textId="77777777" w:rsidR="007D7F26" w:rsidRDefault="007D7F26" w:rsidP="007D7F26">
      <w:r>
        <w:t xml:space="preserve">        {</w:t>
      </w:r>
    </w:p>
    <w:p w14:paraId="7A0E9F7F" w14:textId="77777777" w:rsidR="007D7F26" w:rsidRDefault="007D7F26" w:rsidP="007D7F26">
      <w:r>
        <w:t xml:space="preserve">          "id": 291,</w:t>
      </w:r>
    </w:p>
    <w:p w14:paraId="1E09D156" w14:textId="77777777" w:rsidR="007D7F26" w:rsidRDefault="007D7F26" w:rsidP="007D7F26">
      <w:r>
        <w:t xml:space="preserve">          "title": "celo tum arceo Final Exam",</w:t>
      </w:r>
    </w:p>
    <w:p w14:paraId="79B09001" w14:textId="77777777" w:rsidR="007D7F26" w:rsidRDefault="007D7F26" w:rsidP="007D7F26">
      <w:r>
        <w:t xml:space="preserve">          "grade": 30.64,</w:t>
      </w:r>
    </w:p>
    <w:p w14:paraId="0591664F" w14:textId="77777777" w:rsidR="007D7F26" w:rsidRDefault="007D7F26" w:rsidP="007D7F26">
      <w:r>
        <w:t xml:space="preserve">          "studentId": 162,</w:t>
      </w:r>
    </w:p>
    <w:p w14:paraId="360EA66A" w14:textId="77777777" w:rsidR="007D7F26" w:rsidRDefault="007D7F26" w:rsidP="007D7F26">
      <w:r>
        <w:t xml:space="preserve">          "courseId": 30</w:t>
      </w:r>
    </w:p>
    <w:p w14:paraId="6B12EF72" w14:textId="77777777" w:rsidR="007D7F26" w:rsidRDefault="007D7F26" w:rsidP="007D7F26">
      <w:r>
        <w:t xml:space="preserve">        },</w:t>
      </w:r>
    </w:p>
    <w:p w14:paraId="5078D86E" w14:textId="77777777" w:rsidR="007D7F26" w:rsidRDefault="007D7F26" w:rsidP="007D7F26">
      <w:r>
        <w:t xml:space="preserve">        {</w:t>
      </w:r>
    </w:p>
    <w:p w14:paraId="4713E314" w14:textId="77777777" w:rsidR="007D7F26" w:rsidRDefault="007D7F26" w:rsidP="007D7F26">
      <w:r>
        <w:t xml:space="preserve">          "id": 305,</w:t>
      </w:r>
    </w:p>
    <w:p w14:paraId="60FB5E6A" w14:textId="77777777" w:rsidR="007D7F26" w:rsidRDefault="007D7F26" w:rsidP="007D7F26">
      <w:r>
        <w:t xml:space="preserve">          "title": "ubi fugit denique Final Exam",</w:t>
      </w:r>
    </w:p>
    <w:p w14:paraId="2661F4C8" w14:textId="77777777" w:rsidR="007D7F26" w:rsidRDefault="007D7F26" w:rsidP="007D7F26">
      <w:r>
        <w:t xml:space="preserve">          "grade": 92.57,</w:t>
      </w:r>
    </w:p>
    <w:p w14:paraId="16F86231" w14:textId="77777777" w:rsidR="007D7F26" w:rsidRDefault="007D7F26" w:rsidP="007D7F26">
      <w:r>
        <w:t xml:space="preserve">          "studentId": 162,</w:t>
      </w:r>
    </w:p>
    <w:p w14:paraId="51DBBADB" w14:textId="77777777" w:rsidR="007D7F26" w:rsidRDefault="007D7F26" w:rsidP="007D7F26">
      <w:r>
        <w:t xml:space="preserve">          "courseId": 31</w:t>
      </w:r>
    </w:p>
    <w:p w14:paraId="759C4137" w14:textId="77777777" w:rsidR="007D7F26" w:rsidRDefault="007D7F26" w:rsidP="007D7F26">
      <w:r>
        <w:t xml:space="preserve">        }</w:t>
      </w:r>
    </w:p>
    <w:p w14:paraId="067EDD22" w14:textId="77777777" w:rsidR="007D7F26" w:rsidRDefault="007D7F26" w:rsidP="007D7F26">
      <w:r>
        <w:t xml:space="preserve">      ]</w:t>
      </w:r>
    </w:p>
    <w:p w14:paraId="4BF62875" w14:textId="77777777" w:rsidR="007D7F26" w:rsidRDefault="007D7F26" w:rsidP="007D7F26">
      <w:r>
        <w:t xml:space="preserve">    },</w:t>
      </w:r>
    </w:p>
    <w:p w14:paraId="3D7AF8CE" w14:textId="77777777" w:rsidR="007D7F26" w:rsidRDefault="007D7F26" w:rsidP="007D7F26">
      <w:r>
        <w:t xml:space="preserve">    {</w:t>
      </w:r>
    </w:p>
    <w:p w14:paraId="31A7CAAF" w14:textId="77777777" w:rsidR="007D7F26" w:rsidRDefault="007D7F26" w:rsidP="007D7F26">
      <w:r>
        <w:t xml:space="preserve">      "id": 163,</w:t>
      </w:r>
    </w:p>
    <w:p w14:paraId="0D1758DE" w14:textId="77777777" w:rsidR="007D7F26" w:rsidRDefault="007D7F26" w:rsidP="007D7F26">
      <w:r>
        <w:t xml:space="preserve">      "name": "Dana Bauch PhD",</w:t>
      </w:r>
    </w:p>
    <w:p w14:paraId="53B90674" w14:textId="77777777" w:rsidR="007D7F26" w:rsidRDefault="007D7F26" w:rsidP="007D7F26">
      <w:r>
        <w:t xml:space="preserve">      "email": "Rick91@hotmail.com",</w:t>
      </w:r>
    </w:p>
    <w:p w14:paraId="7C3966C1" w14:textId="77777777" w:rsidR="007D7F26" w:rsidRDefault="007D7F26" w:rsidP="007D7F26">
      <w:r>
        <w:t xml:space="preserve">      "password": "student123",</w:t>
      </w:r>
    </w:p>
    <w:p w14:paraId="4127F96B" w14:textId="77777777" w:rsidR="007D7F26" w:rsidRDefault="007D7F26" w:rsidP="007D7F26">
      <w:r>
        <w:t xml:space="preserve">      "userType": "Student",</w:t>
      </w:r>
    </w:p>
    <w:p w14:paraId="359848BA" w14:textId="77777777" w:rsidR="007D7F26" w:rsidRDefault="007D7F26" w:rsidP="007D7F26">
      <w:r>
        <w:t xml:space="preserve">      "gpa": 2.36,</w:t>
      </w:r>
    </w:p>
    <w:p w14:paraId="2E2ACCA8" w14:textId="77777777" w:rsidR="007D7F26" w:rsidRDefault="007D7F26" w:rsidP="007D7F26">
      <w:r>
        <w:t xml:space="preserve">      "major": "Business Management",</w:t>
      </w:r>
    </w:p>
    <w:p w14:paraId="3AFA0EA4" w14:textId="77777777" w:rsidR="007D7F26" w:rsidRDefault="007D7F26" w:rsidP="007D7F26">
      <w:r>
        <w:t xml:space="preserve">      "passedCourses": [</w:t>
      </w:r>
    </w:p>
    <w:p w14:paraId="2610799A" w14:textId="77777777" w:rsidR="007D7F26" w:rsidRDefault="007D7F26" w:rsidP="007D7F26">
      <w:r>
        <w:t xml:space="preserve">        {</w:t>
      </w:r>
    </w:p>
    <w:p w14:paraId="6115E27C" w14:textId="77777777" w:rsidR="007D7F26" w:rsidRDefault="007D7F26" w:rsidP="007D7F26">
      <w:r>
        <w:t xml:space="preserve">          "id": 9,</w:t>
      </w:r>
    </w:p>
    <w:p w14:paraId="1F9E8B36" w14:textId="77777777" w:rsidR="007D7F26" w:rsidRDefault="007D7F26" w:rsidP="007D7F26">
      <w:r>
        <w:t xml:space="preserve">          "title": "Taking Your Courses to the Next Level",</w:t>
      </w:r>
    </w:p>
    <w:p w14:paraId="204F5A21" w14:textId="77777777" w:rsidR="007D7F26" w:rsidRDefault="007D7F26" w:rsidP="007D7F26">
      <w:r>
        <w:t xml:space="preserve">          "location": "Room 179",</w:t>
      </w:r>
    </w:p>
    <w:p w14:paraId="1F4170B8" w14:textId="77777777" w:rsidR="007D7F26" w:rsidRDefault="007D7F26" w:rsidP="007D7F26">
      <w:r>
        <w:t xml:space="preserve">          "category": "Science",</w:t>
      </w:r>
    </w:p>
    <w:p w14:paraId="2C8DF652" w14:textId="77777777" w:rsidR="007D7F26" w:rsidRDefault="007D7F26" w:rsidP="007D7F26">
      <w:r>
        <w:lastRenderedPageBreak/>
        <w:t xml:space="preserve">          "registrationStatus": true,</w:t>
      </w:r>
    </w:p>
    <w:p w14:paraId="5D2F7976" w14:textId="77777777" w:rsidR="007D7F26" w:rsidRDefault="007D7F26" w:rsidP="007D7F26">
      <w:r>
        <w:t xml:space="preserve">          "courseStatus": "offering",</w:t>
      </w:r>
    </w:p>
    <w:p w14:paraId="01537D43" w14:textId="77777777" w:rsidR="007D7F26" w:rsidRDefault="007D7F26" w:rsidP="007D7F26">
      <w:r>
        <w:t xml:space="preserve">          "instructorId": 7</w:t>
      </w:r>
    </w:p>
    <w:p w14:paraId="7AF91B33" w14:textId="77777777" w:rsidR="007D7F26" w:rsidRDefault="007D7F26" w:rsidP="007D7F26">
      <w:r>
        <w:t xml:space="preserve">        },</w:t>
      </w:r>
    </w:p>
    <w:p w14:paraId="419565A5" w14:textId="77777777" w:rsidR="007D7F26" w:rsidRDefault="007D7F26" w:rsidP="007D7F26">
      <w:r>
        <w:t xml:space="preserve">        {</w:t>
      </w:r>
    </w:p>
    <w:p w14:paraId="1B694263" w14:textId="77777777" w:rsidR="007D7F26" w:rsidRDefault="007D7F26" w:rsidP="007D7F26">
      <w:r>
        <w:t xml:space="preserve">          "id": 26,</w:t>
      </w:r>
    </w:p>
    <w:p w14:paraId="30248278" w14:textId="77777777" w:rsidR="007D7F26" w:rsidRDefault="007D7F26" w:rsidP="007D7F26">
      <w:r>
        <w:t xml:space="preserve">          "title": "Auditing in Practice",</w:t>
      </w:r>
    </w:p>
    <w:p w14:paraId="03ADF968" w14:textId="77777777" w:rsidR="007D7F26" w:rsidRDefault="007D7F26" w:rsidP="007D7F26">
      <w:r>
        <w:t xml:space="preserve">          "location": "Room 134",</w:t>
      </w:r>
    </w:p>
    <w:p w14:paraId="4445CD05" w14:textId="77777777" w:rsidR="007D7F26" w:rsidRDefault="007D7F26" w:rsidP="007D7F26">
      <w:r>
        <w:t xml:space="preserve">          "category": "Science",</w:t>
      </w:r>
    </w:p>
    <w:p w14:paraId="44D7022C" w14:textId="77777777" w:rsidR="007D7F26" w:rsidRDefault="007D7F26" w:rsidP="007D7F26">
      <w:r>
        <w:t xml:space="preserve">          "registrationStatus": false,</w:t>
      </w:r>
    </w:p>
    <w:p w14:paraId="077B2529" w14:textId="77777777" w:rsidR="007D7F26" w:rsidRDefault="007D7F26" w:rsidP="007D7F26">
      <w:r>
        <w:t xml:space="preserve">          "courseStatus": "finished",</w:t>
      </w:r>
    </w:p>
    <w:p w14:paraId="1A4D3AD6" w14:textId="77777777" w:rsidR="007D7F26" w:rsidRDefault="007D7F26" w:rsidP="007D7F26">
      <w:r>
        <w:t xml:space="preserve">          "instructorId": 5</w:t>
      </w:r>
    </w:p>
    <w:p w14:paraId="1FD6EC46" w14:textId="77777777" w:rsidR="007D7F26" w:rsidRDefault="007D7F26" w:rsidP="007D7F26">
      <w:r>
        <w:t xml:space="preserve">        },</w:t>
      </w:r>
    </w:p>
    <w:p w14:paraId="13330CAE" w14:textId="77777777" w:rsidR="007D7F26" w:rsidRDefault="007D7F26" w:rsidP="007D7F26">
      <w:r>
        <w:t xml:space="preserve">        {</w:t>
      </w:r>
    </w:p>
    <w:p w14:paraId="287A1B1F" w14:textId="77777777" w:rsidR="007D7F26" w:rsidRDefault="007D7F26" w:rsidP="007D7F26">
      <w:r>
        <w:t xml:space="preserve">          "id": 29,</w:t>
      </w:r>
    </w:p>
    <w:p w14:paraId="6F6F38AB" w14:textId="77777777" w:rsidR="007D7F26" w:rsidRDefault="007D7F26" w:rsidP="007D7F26">
      <w:r>
        <w:t xml:space="preserve">          "title": "Budgeting and Forecasting Skills",</w:t>
      </w:r>
    </w:p>
    <w:p w14:paraId="18DDF21B" w14:textId="77777777" w:rsidR="007D7F26" w:rsidRDefault="007D7F26" w:rsidP="007D7F26">
      <w:r>
        <w:t xml:space="preserve">          "location": "Room 186",</w:t>
      </w:r>
    </w:p>
    <w:p w14:paraId="159DC490" w14:textId="77777777" w:rsidR="007D7F26" w:rsidRDefault="007D7F26" w:rsidP="007D7F26">
      <w:r>
        <w:t xml:space="preserve">          "category": "Math",</w:t>
      </w:r>
    </w:p>
    <w:p w14:paraId="608A781D" w14:textId="77777777" w:rsidR="007D7F26" w:rsidRDefault="007D7F26" w:rsidP="007D7F26">
      <w:r>
        <w:t xml:space="preserve">          "registrationStatus": false,</w:t>
      </w:r>
    </w:p>
    <w:p w14:paraId="3B2EEC64" w14:textId="77777777" w:rsidR="007D7F26" w:rsidRDefault="007D7F26" w:rsidP="007D7F26">
      <w:r>
        <w:t xml:space="preserve">          "courseStatus": "offering",</w:t>
      </w:r>
    </w:p>
    <w:p w14:paraId="122F9BD6" w14:textId="77777777" w:rsidR="007D7F26" w:rsidRDefault="007D7F26" w:rsidP="007D7F26">
      <w:r>
        <w:t xml:space="preserve">          "instructorId": 2</w:t>
      </w:r>
    </w:p>
    <w:p w14:paraId="477A1C9C" w14:textId="77777777" w:rsidR="007D7F26" w:rsidRDefault="007D7F26" w:rsidP="007D7F26">
      <w:r>
        <w:t xml:space="preserve">        },</w:t>
      </w:r>
    </w:p>
    <w:p w14:paraId="32A86B88" w14:textId="77777777" w:rsidR="007D7F26" w:rsidRDefault="007D7F26" w:rsidP="007D7F26">
      <w:r>
        <w:t xml:space="preserve">        {</w:t>
      </w:r>
    </w:p>
    <w:p w14:paraId="0232189A" w14:textId="77777777" w:rsidR="007D7F26" w:rsidRDefault="007D7F26" w:rsidP="007D7F26">
      <w:r>
        <w:t xml:space="preserve">          "id": 35,</w:t>
      </w:r>
    </w:p>
    <w:p w14:paraId="56E67767" w14:textId="77777777" w:rsidR="007D7F26" w:rsidRDefault="007D7F26" w:rsidP="007D7F26">
      <w:r>
        <w:t xml:space="preserve">          "title": "Anatomy and Physiology for Graduates",</w:t>
      </w:r>
    </w:p>
    <w:p w14:paraId="627F91BF" w14:textId="77777777" w:rsidR="007D7F26" w:rsidRDefault="007D7F26" w:rsidP="007D7F26">
      <w:r>
        <w:t xml:space="preserve">          "location": "Room 304",</w:t>
      </w:r>
    </w:p>
    <w:p w14:paraId="5307295F" w14:textId="77777777" w:rsidR="007D7F26" w:rsidRDefault="007D7F26" w:rsidP="007D7F26">
      <w:r>
        <w:t xml:space="preserve">          "category": "Science",</w:t>
      </w:r>
    </w:p>
    <w:p w14:paraId="54CB0B4F" w14:textId="77777777" w:rsidR="007D7F26" w:rsidRDefault="007D7F26" w:rsidP="007D7F26">
      <w:r>
        <w:t xml:space="preserve">          "registrationStatus": true,</w:t>
      </w:r>
    </w:p>
    <w:p w14:paraId="0C7DC1D3" w14:textId="77777777" w:rsidR="007D7F26" w:rsidRDefault="007D7F26" w:rsidP="007D7F26">
      <w:r>
        <w:t xml:space="preserve">          "courseStatus": "finished",</w:t>
      </w:r>
    </w:p>
    <w:p w14:paraId="4F817340" w14:textId="77777777" w:rsidR="007D7F26" w:rsidRDefault="007D7F26" w:rsidP="007D7F26">
      <w:r>
        <w:t xml:space="preserve">          "instructorId": 5</w:t>
      </w:r>
    </w:p>
    <w:p w14:paraId="342F2F8C" w14:textId="77777777" w:rsidR="007D7F26" w:rsidRDefault="007D7F26" w:rsidP="007D7F26">
      <w:r>
        <w:t xml:space="preserve">        },</w:t>
      </w:r>
    </w:p>
    <w:p w14:paraId="113FEAC6" w14:textId="77777777" w:rsidR="007D7F26" w:rsidRDefault="007D7F26" w:rsidP="007D7F26">
      <w:r>
        <w:t xml:space="preserve">        {</w:t>
      </w:r>
    </w:p>
    <w:p w14:paraId="5C1E6A65" w14:textId="77777777" w:rsidR="007D7F26" w:rsidRDefault="007D7F26" w:rsidP="007D7F26">
      <w:r>
        <w:t xml:space="preserve">          "id": 45,</w:t>
      </w:r>
    </w:p>
    <w:p w14:paraId="15E494F0" w14:textId="77777777" w:rsidR="007D7F26" w:rsidRDefault="007D7F26" w:rsidP="007D7F26">
      <w:r>
        <w:t xml:space="preserve">          "title": "In-Depth Chemistry Specialization",</w:t>
      </w:r>
    </w:p>
    <w:p w14:paraId="7D327268" w14:textId="77777777" w:rsidR="007D7F26" w:rsidRDefault="007D7F26" w:rsidP="007D7F26">
      <w:r>
        <w:t xml:space="preserve">          "location": "Room 140",</w:t>
      </w:r>
    </w:p>
    <w:p w14:paraId="135BFAF7" w14:textId="77777777" w:rsidR="007D7F26" w:rsidRDefault="007D7F26" w:rsidP="007D7F26">
      <w:r>
        <w:t xml:space="preserve">          "category": "Science",</w:t>
      </w:r>
    </w:p>
    <w:p w14:paraId="4AB7A0E2" w14:textId="77777777" w:rsidR="007D7F26" w:rsidRDefault="007D7F26" w:rsidP="007D7F26">
      <w:r>
        <w:t xml:space="preserve">          "registrationStatus": false,</w:t>
      </w:r>
    </w:p>
    <w:p w14:paraId="01A3DF10" w14:textId="77777777" w:rsidR="007D7F26" w:rsidRDefault="007D7F26" w:rsidP="007D7F26">
      <w:r>
        <w:t xml:space="preserve">          "courseStatus": "offering",</w:t>
      </w:r>
    </w:p>
    <w:p w14:paraId="06B11DF1" w14:textId="77777777" w:rsidR="007D7F26" w:rsidRDefault="007D7F26" w:rsidP="007D7F26">
      <w:r>
        <w:t xml:space="preserve">          "instructorId": 7</w:t>
      </w:r>
    </w:p>
    <w:p w14:paraId="53D651B6" w14:textId="77777777" w:rsidR="007D7F26" w:rsidRDefault="007D7F26" w:rsidP="007D7F26">
      <w:r>
        <w:t xml:space="preserve">        }</w:t>
      </w:r>
    </w:p>
    <w:p w14:paraId="60098A12" w14:textId="77777777" w:rsidR="007D7F26" w:rsidRDefault="007D7F26" w:rsidP="007D7F26">
      <w:r>
        <w:t xml:space="preserve">      ],</w:t>
      </w:r>
    </w:p>
    <w:p w14:paraId="6902B9B1" w14:textId="77777777" w:rsidR="007D7F26" w:rsidRDefault="007D7F26" w:rsidP="007D7F26">
      <w:r>
        <w:t xml:space="preserve">      "grades": [</w:t>
      </w:r>
    </w:p>
    <w:p w14:paraId="289A9D62" w14:textId="77777777" w:rsidR="007D7F26" w:rsidRDefault="007D7F26" w:rsidP="007D7F26">
      <w:r>
        <w:lastRenderedPageBreak/>
        <w:t xml:space="preserve">        {</w:t>
      </w:r>
    </w:p>
    <w:p w14:paraId="4E948986" w14:textId="77777777" w:rsidR="007D7F26" w:rsidRDefault="007D7F26" w:rsidP="007D7F26">
      <w:r>
        <w:t xml:space="preserve">          "id": 90,</w:t>
      </w:r>
    </w:p>
    <w:p w14:paraId="336CBA1D" w14:textId="77777777" w:rsidR="007D7F26" w:rsidRDefault="007D7F26" w:rsidP="007D7F26">
      <w:r>
        <w:t xml:space="preserve">          "title": "quae ultio contabesco Final Exam",</w:t>
      </w:r>
    </w:p>
    <w:p w14:paraId="6D2CBB9B" w14:textId="77777777" w:rsidR="007D7F26" w:rsidRDefault="007D7F26" w:rsidP="007D7F26">
      <w:r>
        <w:t xml:space="preserve">          "grade": 2.44,</w:t>
      </w:r>
    </w:p>
    <w:p w14:paraId="682617AD" w14:textId="77777777" w:rsidR="007D7F26" w:rsidRDefault="007D7F26" w:rsidP="007D7F26">
      <w:r>
        <w:t xml:space="preserve">          "studentId": 163,</w:t>
      </w:r>
    </w:p>
    <w:p w14:paraId="1867371E" w14:textId="77777777" w:rsidR="007D7F26" w:rsidRDefault="007D7F26" w:rsidP="007D7F26">
      <w:r>
        <w:t xml:space="preserve">          "courseId": 9</w:t>
      </w:r>
    </w:p>
    <w:p w14:paraId="4ABA499F" w14:textId="77777777" w:rsidR="007D7F26" w:rsidRDefault="007D7F26" w:rsidP="007D7F26">
      <w:r>
        <w:t xml:space="preserve">        },</w:t>
      </w:r>
    </w:p>
    <w:p w14:paraId="67A73CCA" w14:textId="77777777" w:rsidR="007D7F26" w:rsidRDefault="007D7F26" w:rsidP="007D7F26">
      <w:r>
        <w:t xml:space="preserve">        {</w:t>
      </w:r>
    </w:p>
    <w:p w14:paraId="15D3FE08" w14:textId="77777777" w:rsidR="007D7F26" w:rsidRDefault="007D7F26" w:rsidP="007D7F26">
      <w:r>
        <w:t xml:space="preserve">          "id": 344,</w:t>
      </w:r>
    </w:p>
    <w:p w14:paraId="00C53AEC" w14:textId="77777777" w:rsidR="007D7F26" w:rsidRDefault="007D7F26" w:rsidP="007D7F26">
      <w:r>
        <w:t xml:space="preserve">          "title": "vomica degenero vapulus Final Exam",</w:t>
      </w:r>
    </w:p>
    <w:p w14:paraId="29722430" w14:textId="77777777" w:rsidR="007D7F26" w:rsidRDefault="007D7F26" w:rsidP="007D7F26">
      <w:r>
        <w:t xml:space="preserve">          "grade": 77.14,</w:t>
      </w:r>
    </w:p>
    <w:p w14:paraId="1AE2FE9D" w14:textId="77777777" w:rsidR="007D7F26" w:rsidRDefault="007D7F26" w:rsidP="007D7F26">
      <w:r>
        <w:t xml:space="preserve">          "studentId": 163,</w:t>
      </w:r>
    </w:p>
    <w:p w14:paraId="114E7C5B" w14:textId="77777777" w:rsidR="007D7F26" w:rsidRDefault="007D7F26" w:rsidP="007D7F26">
      <w:r>
        <w:t xml:space="preserve">          "courseId": 35</w:t>
      </w:r>
    </w:p>
    <w:p w14:paraId="0B056A71" w14:textId="77777777" w:rsidR="007D7F26" w:rsidRDefault="007D7F26" w:rsidP="007D7F26">
      <w:r>
        <w:t xml:space="preserve">        },</w:t>
      </w:r>
    </w:p>
    <w:p w14:paraId="69D135CC" w14:textId="77777777" w:rsidR="007D7F26" w:rsidRDefault="007D7F26" w:rsidP="007D7F26">
      <w:r>
        <w:t xml:space="preserve">        {</w:t>
      </w:r>
    </w:p>
    <w:p w14:paraId="1A09B2E8" w14:textId="77777777" w:rsidR="007D7F26" w:rsidRDefault="007D7F26" w:rsidP="007D7F26">
      <w:r>
        <w:t xml:space="preserve">          "id": 443,</w:t>
      </w:r>
    </w:p>
    <w:p w14:paraId="01213DB6" w14:textId="77777777" w:rsidR="007D7F26" w:rsidRDefault="007D7F26" w:rsidP="007D7F26">
      <w:r>
        <w:t xml:space="preserve">          "title": "quaerat aperte atque Final Exam",</w:t>
      </w:r>
    </w:p>
    <w:p w14:paraId="734910E8" w14:textId="77777777" w:rsidR="007D7F26" w:rsidRDefault="007D7F26" w:rsidP="007D7F26">
      <w:r>
        <w:t xml:space="preserve">          "grade": 3.47,</w:t>
      </w:r>
    </w:p>
    <w:p w14:paraId="551A9169" w14:textId="77777777" w:rsidR="007D7F26" w:rsidRDefault="007D7F26" w:rsidP="007D7F26">
      <w:r>
        <w:t xml:space="preserve">          "studentId": 163,</w:t>
      </w:r>
    </w:p>
    <w:p w14:paraId="77495B8F" w14:textId="77777777" w:rsidR="007D7F26" w:rsidRDefault="007D7F26" w:rsidP="007D7F26">
      <w:r>
        <w:t xml:space="preserve">          "courseId": 45</w:t>
      </w:r>
    </w:p>
    <w:p w14:paraId="544A64CD" w14:textId="77777777" w:rsidR="007D7F26" w:rsidRDefault="007D7F26" w:rsidP="007D7F26">
      <w:r>
        <w:t xml:space="preserve">        }</w:t>
      </w:r>
    </w:p>
    <w:p w14:paraId="4509DCDF" w14:textId="77777777" w:rsidR="007D7F26" w:rsidRDefault="007D7F26" w:rsidP="007D7F26">
      <w:r>
        <w:t xml:space="preserve">      ]</w:t>
      </w:r>
    </w:p>
    <w:p w14:paraId="266B2D08" w14:textId="77777777" w:rsidR="007D7F26" w:rsidRDefault="007D7F26" w:rsidP="007D7F26">
      <w:r>
        <w:t xml:space="preserve">    },</w:t>
      </w:r>
    </w:p>
    <w:p w14:paraId="78AB5376" w14:textId="77777777" w:rsidR="007D7F26" w:rsidRDefault="007D7F26" w:rsidP="007D7F26">
      <w:r>
        <w:t xml:space="preserve">    {</w:t>
      </w:r>
    </w:p>
    <w:p w14:paraId="5FADC19D" w14:textId="77777777" w:rsidR="007D7F26" w:rsidRDefault="007D7F26" w:rsidP="007D7F26">
      <w:r>
        <w:t xml:space="preserve">      "id": 164,</w:t>
      </w:r>
    </w:p>
    <w:p w14:paraId="27E98585" w14:textId="77777777" w:rsidR="007D7F26" w:rsidRDefault="007D7F26" w:rsidP="007D7F26">
      <w:r>
        <w:t xml:space="preserve">      "name": "Stacey Crooks",</w:t>
      </w:r>
    </w:p>
    <w:p w14:paraId="44B3FEDB" w14:textId="77777777" w:rsidR="007D7F26" w:rsidRDefault="007D7F26" w:rsidP="007D7F26">
      <w:r>
        <w:t xml:space="preserve">      "email": "Josie52@yahoo.com",</w:t>
      </w:r>
    </w:p>
    <w:p w14:paraId="4844F299" w14:textId="77777777" w:rsidR="007D7F26" w:rsidRDefault="007D7F26" w:rsidP="007D7F26">
      <w:r>
        <w:t xml:space="preserve">      "password": "student123",</w:t>
      </w:r>
    </w:p>
    <w:p w14:paraId="181BA5A9" w14:textId="77777777" w:rsidR="007D7F26" w:rsidRDefault="007D7F26" w:rsidP="007D7F26">
      <w:r>
        <w:t xml:space="preserve">      "userType": "Student",</w:t>
      </w:r>
    </w:p>
    <w:p w14:paraId="77AF0235" w14:textId="77777777" w:rsidR="007D7F26" w:rsidRDefault="007D7F26" w:rsidP="007D7F26">
      <w:r>
        <w:t xml:space="preserve">      "gpa": 0.41,</w:t>
      </w:r>
    </w:p>
    <w:p w14:paraId="0FF4A5D7" w14:textId="77777777" w:rsidR="007D7F26" w:rsidRDefault="007D7F26" w:rsidP="007D7F26">
      <w:r>
        <w:t xml:space="preserve">      "major": "Physics",</w:t>
      </w:r>
    </w:p>
    <w:p w14:paraId="378AE2E0" w14:textId="77777777" w:rsidR="007D7F26" w:rsidRDefault="007D7F26" w:rsidP="007D7F26">
      <w:r>
        <w:t xml:space="preserve">      "passedCourses": [</w:t>
      </w:r>
    </w:p>
    <w:p w14:paraId="662E86EF" w14:textId="77777777" w:rsidR="007D7F26" w:rsidRDefault="007D7F26" w:rsidP="007D7F26">
      <w:r>
        <w:t xml:space="preserve">        {</w:t>
      </w:r>
    </w:p>
    <w:p w14:paraId="21FB7DAE" w14:textId="77777777" w:rsidR="007D7F26" w:rsidRDefault="007D7F26" w:rsidP="007D7F26">
      <w:r>
        <w:t xml:space="preserve">          "id": 1,</w:t>
      </w:r>
    </w:p>
    <w:p w14:paraId="4811438B" w14:textId="77777777" w:rsidR="007D7F26" w:rsidRDefault="007D7F26" w:rsidP="007D7F26">
      <w:r>
        <w:t xml:space="preserve">          "title": "Mastering the Basics: A Comprehensive Guide",</w:t>
      </w:r>
    </w:p>
    <w:p w14:paraId="59590256" w14:textId="77777777" w:rsidR="007D7F26" w:rsidRDefault="007D7F26" w:rsidP="007D7F26">
      <w:r>
        <w:t xml:space="preserve">          "location": "Room 280",</w:t>
      </w:r>
    </w:p>
    <w:p w14:paraId="46BB8B16" w14:textId="77777777" w:rsidR="007D7F26" w:rsidRDefault="007D7F26" w:rsidP="007D7F26">
      <w:r>
        <w:t xml:space="preserve">          "category": "Math",</w:t>
      </w:r>
    </w:p>
    <w:p w14:paraId="23D3AFC6" w14:textId="77777777" w:rsidR="007D7F26" w:rsidRDefault="007D7F26" w:rsidP="007D7F26">
      <w:r>
        <w:t xml:space="preserve">          "registrationStatus": false,</w:t>
      </w:r>
    </w:p>
    <w:p w14:paraId="0B0AFE2C" w14:textId="77777777" w:rsidR="007D7F26" w:rsidRDefault="007D7F26" w:rsidP="007D7F26">
      <w:r>
        <w:t xml:space="preserve">          "courseStatus": "finished",</w:t>
      </w:r>
    </w:p>
    <w:p w14:paraId="3FC59D26" w14:textId="77777777" w:rsidR="007D7F26" w:rsidRDefault="007D7F26" w:rsidP="007D7F26">
      <w:r>
        <w:t xml:space="preserve">          "instructorId": 6</w:t>
      </w:r>
    </w:p>
    <w:p w14:paraId="1B2A995E" w14:textId="77777777" w:rsidR="007D7F26" w:rsidRDefault="007D7F26" w:rsidP="007D7F26">
      <w:r>
        <w:t xml:space="preserve">        },</w:t>
      </w:r>
    </w:p>
    <w:p w14:paraId="4C4A6777" w14:textId="77777777" w:rsidR="007D7F26" w:rsidRDefault="007D7F26" w:rsidP="007D7F26">
      <w:r>
        <w:t xml:space="preserve">        {</w:t>
      </w:r>
    </w:p>
    <w:p w14:paraId="5D702289" w14:textId="77777777" w:rsidR="007D7F26" w:rsidRDefault="007D7F26" w:rsidP="007D7F26">
      <w:r>
        <w:lastRenderedPageBreak/>
        <w:t xml:space="preserve">          "id": 23,</w:t>
      </w:r>
    </w:p>
    <w:p w14:paraId="31E9C799" w14:textId="77777777" w:rsidR="007D7F26" w:rsidRDefault="007D7F26" w:rsidP="007D7F26">
      <w:r>
        <w:t xml:space="preserve">          "title": "Advanced Accounting Principles",</w:t>
      </w:r>
    </w:p>
    <w:p w14:paraId="709B0CA6" w14:textId="77777777" w:rsidR="007D7F26" w:rsidRDefault="007D7F26" w:rsidP="007D7F26">
      <w:r>
        <w:t xml:space="preserve">          "location": "Room 364",</w:t>
      </w:r>
    </w:p>
    <w:p w14:paraId="074134DE" w14:textId="77777777" w:rsidR="007D7F26" w:rsidRDefault="007D7F26" w:rsidP="007D7F26">
      <w:r>
        <w:t xml:space="preserve">          "category": "Math",</w:t>
      </w:r>
    </w:p>
    <w:p w14:paraId="6B95E62A" w14:textId="77777777" w:rsidR="007D7F26" w:rsidRDefault="007D7F26" w:rsidP="007D7F26">
      <w:r>
        <w:t xml:space="preserve">          "registrationStatus": true,</w:t>
      </w:r>
    </w:p>
    <w:p w14:paraId="70ABB7F7" w14:textId="77777777" w:rsidR="007D7F26" w:rsidRDefault="007D7F26" w:rsidP="007D7F26">
      <w:r>
        <w:t xml:space="preserve">          "courseStatus": "offering",</w:t>
      </w:r>
    </w:p>
    <w:p w14:paraId="06BD6F5A" w14:textId="77777777" w:rsidR="007D7F26" w:rsidRDefault="007D7F26" w:rsidP="007D7F26">
      <w:r>
        <w:t xml:space="preserve">          "instructorId": 6</w:t>
      </w:r>
    </w:p>
    <w:p w14:paraId="2C658379" w14:textId="77777777" w:rsidR="007D7F26" w:rsidRDefault="007D7F26" w:rsidP="007D7F26">
      <w:r>
        <w:t xml:space="preserve">        },</w:t>
      </w:r>
    </w:p>
    <w:p w14:paraId="4D718023" w14:textId="77777777" w:rsidR="007D7F26" w:rsidRDefault="007D7F26" w:rsidP="007D7F26">
      <w:r>
        <w:t xml:space="preserve">        {</w:t>
      </w:r>
    </w:p>
    <w:p w14:paraId="164DADFC" w14:textId="77777777" w:rsidR="007D7F26" w:rsidRDefault="007D7F26" w:rsidP="007D7F26">
      <w:r>
        <w:t xml:space="preserve">          "id": 31,</w:t>
      </w:r>
    </w:p>
    <w:p w14:paraId="3D186C45" w14:textId="77777777" w:rsidR="007D7F26" w:rsidRDefault="007D7F26" w:rsidP="007D7F26">
      <w:r>
        <w:t xml:space="preserve">          "title": "Risk Management in Accounting Practices",</w:t>
      </w:r>
    </w:p>
    <w:p w14:paraId="6CFE7718" w14:textId="77777777" w:rsidR="007D7F26" w:rsidRDefault="007D7F26" w:rsidP="007D7F26">
      <w:r>
        <w:t xml:space="preserve">          "location": "Room 132",</w:t>
      </w:r>
    </w:p>
    <w:p w14:paraId="792BC05D" w14:textId="77777777" w:rsidR="007D7F26" w:rsidRDefault="007D7F26" w:rsidP="007D7F26">
      <w:r>
        <w:t xml:space="preserve">          "category": "Science",</w:t>
      </w:r>
    </w:p>
    <w:p w14:paraId="1E7F982A" w14:textId="77777777" w:rsidR="007D7F26" w:rsidRDefault="007D7F26" w:rsidP="007D7F26">
      <w:r>
        <w:t xml:space="preserve">          "registrationStatus": false,</w:t>
      </w:r>
    </w:p>
    <w:p w14:paraId="1FFD37C9" w14:textId="77777777" w:rsidR="007D7F26" w:rsidRDefault="007D7F26" w:rsidP="007D7F26">
      <w:r>
        <w:t xml:space="preserve">          "courseStatus": "offering",</w:t>
      </w:r>
    </w:p>
    <w:p w14:paraId="5051DA28" w14:textId="77777777" w:rsidR="007D7F26" w:rsidRDefault="007D7F26" w:rsidP="007D7F26">
      <w:r>
        <w:t xml:space="preserve">          "instructorId": 6</w:t>
      </w:r>
    </w:p>
    <w:p w14:paraId="6F2B1CF3" w14:textId="77777777" w:rsidR="007D7F26" w:rsidRDefault="007D7F26" w:rsidP="007D7F26">
      <w:r>
        <w:t xml:space="preserve">        }</w:t>
      </w:r>
    </w:p>
    <w:p w14:paraId="6402901C" w14:textId="77777777" w:rsidR="007D7F26" w:rsidRDefault="007D7F26" w:rsidP="007D7F26">
      <w:r>
        <w:t xml:space="preserve">      ],</w:t>
      </w:r>
    </w:p>
    <w:p w14:paraId="515F6959" w14:textId="77777777" w:rsidR="007D7F26" w:rsidRDefault="007D7F26" w:rsidP="007D7F26">
      <w:r>
        <w:t xml:space="preserve">      "grades": [</w:t>
      </w:r>
    </w:p>
    <w:p w14:paraId="545959BE" w14:textId="77777777" w:rsidR="007D7F26" w:rsidRDefault="007D7F26" w:rsidP="007D7F26">
      <w:r>
        <w:t xml:space="preserve">        {</w:t>
      </w:r>
    </w:p>
    <w:p w14:paraId="02D4A2C5" w14:textId="77777777" w:rsidR="007D7F26" w:rsidRDefault="007D7F26" w:rsidP="007D7F26">
      <w:r>
        <w:t xml:space="preserve">          "id": 309,</w:t>
      </w:r>
    </w:p>
    <w:p w14:paraId="327523C1" w14:textId="77777777" w:rsidR="007D7F26" w:rsidRDefault="007D7F26" w:rsidP="007D7F26">
      <w:r>
        <w:t xml:space="preserve">          "title": "ubi fugit denique Final Exam",</w:t>
      </w:r>
    </w:p>
    <w:p w14:paraId="52E961D4" w14:textId="77777777" w:rsidR="007D7F26" w:rsidRDefault="007D7F26" w:rsidP="007D7F26">
      <w:r>
        <w:t xml:space="preserve">          "grade": 86.76,</w:t>
      </w:r>
    </w:p>
    <w:p w14:paraId="5E5AF421" w14:textId="77777777" w:rsidR="007D7F26" w:rsidRDefault="007D7F26" w:rsidP="007D7F26">
      <w:r>
        <w:t xml:space="preserve">          "studentId": 164,</w:t>
      </w:r>
    </w:p>
    <w:p w14:paraId="62548854" w14:textId="77777777" w:rsidR="007D7F26" w:rsidRDefault="007D7F26" w:rsidP="007D7F26">
      <w:r>
        <w:t xml:space="preserve">          "courseId": 31</w:t>
      </w:r>
    </w:p>
    <w:p w14:paraId="5FFEDF65" w14:textId="77777777" w:rsidR="007D7F26" w:rsidRDefault="007D7F26" w:rsidP="007D7F26">
      <w:r>
        <w:t xml:space="preserve">        }</w:t>
      </w:r>
    </w:p>
    <w:p w14:paraId="4FCD2093" w14:textId="77777777" w:rsidR="007D7F26" w:rsidRDefault="007D7F26" w:rsidP="007D7F26">
      <w:r>
        <w:t xml:space="preserve">      ]</w:t>
      </w:r>
    </w:p>
    <w:p w14:paraId="0B677D0D" w14:textId="77777777" w:rsidR="007D7F26" w:rsidRDefault="007D7F26" w:rsidP="007D7F26">
      <w:r>
        <w:t xml:space="preserve">    },</w:t>
      </w:r>
    </w:p>
    <w:p w14:paraId="1C350071" w14:textId="77777777" w:rsidR="007D7F26" w:rsidRDefault="007D7F26" w:rsidP="007D7F26">
      <w:r>
        <w:t xml:space="preserve">    {</w:t>
      </w:r>
    </w:p>
    <w:p w14:paraId="385EA2AD" w14:textId="77777777" w:rsidR="007D7F26" w:rsidRDefault="007D7F26" w:rsidP="007D7F26">
      <w:r>
        <w:t xml:space="preserve">      "id": 165,</w:t>
      </w:r>
    </w:p>
    <w:p w14:paraId="2193A675" w14:textId="77777777" w:rsidR="007D7F26" w:rsidRDefault="007D7F26" w:rsidP="007D7F26">
      <w:r>
        <w:t xml:space="preserve">      "name": "Yolanda Anderson",</w:t>
      </w:r>
    </w:p>
    <w:p w14:paraId="3865A7A7" w14:textId="77777777" w:rsidR="007D7F26" w:rsidRDefault="007D7F26" w:rsidP="007D7F26">
      <w:r>
        <w:t xml:space="preserve">      "email": "Alice_Hudson94@hotmail.com",</w:t>
      </w:r>
    </w:p>
    <w:p w14:paraId="2EDD80A5" w14:textId="77777777" w:rsidR="007D7F26" w:rsidRDefault="007D7F26" w:rsidP="007D7F26">
      <w:r>
        <w:t xml:space="preserve">      "password": "student123",</w:t>
      </w:r>
    </w:p>
    <w:p w14:paraId="029CFEA8" w14:textId="77777777" w:rsidR="007D7F26" w:rsidRDefault="007D7F26" w:rsidP="007D7F26">
      <w:r>
        <w:t xml:space="preserve">      "userType": "Student",</w:t>
      </w:r>
    </w:p>
    <w:p w14:paraId="5BE215CC" w14:textId="77777777" w:rsidR="007D7F26" w:rsidRDefault="007D7F26" w:rsidP="007D7F26">
      <w:r>
        <w:t xml:space="preserve">      "gpa": 3.16,</w:t>
      </w:r>
    </w:p>
    <w:p w14:paraId="0B6B17BE" w14:textId="77777777" w:rsidR="007D7F26" w:rsidRDefault="007D7F26" w:rsidP="007D7F26">
      <w:r>
        <w:t xml:space="preserve">      "major": "Business Management",</w:t>
      </w:r>
    </w:p>
    <w:p w14:paraId="267A9C55" w14:textId="77777777" w:rsidR="007D7F26" w:rsidRDefault="007D7F26" w:rsidP="007D7F26">
      <w:r>
        <w:t xml:space="preserve">      "passedCourses": [</w:t>
      </w:r>
    </w:p>
    <w:p w14:paraId="48CC2738" w14:textId="77777777" w:rsidR="007D7F26" w:rsidRDefault="007D7F26" w:rsidP="007D7F26">
      <w:r>
        <w:t xml:space="preserve">        {</w:t>
      </w:r>
    </w:p>
    <w:p w14:paraId="5B096DFA" w14:textId="77777777" w:rsidR="007D7F26" w:rsidRDefault="007D7F26" w:rsidP="007D7F26">
      <w:r>
        <w:t xml:space="preserve">          "id": 1,</w:t>
      </w:r>
    </w:p>
    <w:p w14:paraId="13CCF979" w14:textId="77777777" w:rsidR="007D7F26" w:rsidRDefault="007D7F26" w:rsidP="007D7F26">
      <w:r>
        <w:t xml:space="preserve">          "title": "Mastering the Basics: A Comprehensive Guide",</w:t>
      </w:r>
    </w:p>
    <w:p w14:paraId="398B4EC8" w14:textId="77777777" w:rsidR="007D7F26" w:rsidRDefault="007D7F26" w:rsidP="007D7F26">
      <w:r>
        <w:t xml:space="preserve">          "location": "Room 280",</w:t>
      </w:r>
    </w:p>
    <w:p w14:paraId="305A0E7F" w14:textId="77777777" w:rsidR="007D7F26" w:rsidRDefault="007D7F26" w:rsidP="007D7F26">
      <w:r>
        <w:t xml:space="preserve">          "category": "Math",</w:t>
      </w:r>
    </w:p>
    <w:p w14:paraId="09EAEEB0" w14:textId="77777777" w:rsidR="007D7F26" w:rsidRDefault="007D7F26" w:rsidP="007D7F26">
      <w:r>
        <w:lastRenderedPageBreak/>
        <w:t xml:space="preserve">          "registrationStatus": false,</w:t>
      </w:r>
    </w:p>
    <w:p w14:paraId="14D39388" w14:textId="77777777" w:rsidR="007D7F26" w:rsidRDefault="007D7F26" w:rsidP="007D7F26">
      <w:r>
        <w:t xml:space="preserve">          "courseStatus": "finished",</w:t>
      </w:r>
    </w:p>
    <w:p w14:paraId="13CF87B9" w14:textId="77777777" w:rsidR="007D7F26" w:rsidRDefault="007D7F26" w:rsidP="007D7F26">
      <w:r>
        <w:t xml:space="preserve">          "instructorId": 6</w:t>
      </w:r>
    </w:p>
    <w:p w14:paraId="1B968A58" w14:textId="77777777" w:rsidR="007D7F26" w:rsidRDefault="007D7F26" w:rsidP="007D7F26">
      <w:r>
        <w:t xml:space="preserve">        },</w:t>
      </w:r>
    </w:p>
    <w:p w14:paraId="7946060A" w14:textId="77777777" w:rsidR="007D7F26" w:rsidRDefault="007D7F26" w:rsidP="007D7F26">
      <w:r>
        <w:t xml:space="preserve">        {</w:t>
      </w:r>
    </w:p>
    <w:p w14:paraId="0E62B70E" w14:textId="77777777" w:rsidR="007D7F26" w:rsidRDefault="007D7F26" w:rsidP="007D7F26">
      <w:r>
        <w:t xml:space="preserve">          "id": 10,</w:t>
      </w:r>
    </w:p>
    <w:p w14:paraId="7C154C81" w14:textId="77777777" w:rsidR="007D7F26" w:rsidRDefault="007D7F26" w:rsidP="007D7F26">
      <w:r>
        <w:t xml:space="preserve">          "title": "Object Oriented Programming",</w:t>
      </w:r>
    </w:p>
    <w:p w14:paraId="5824E873" w14:textId="77777777" w:rsidR="007D7F26" w:rsidRDefault="007D7F26" w:rsidP="007D7F26">
      <w:r>
        <w:t xml:space="preserve">          "location": "Room 216",</w:t>
      </w:r>
    </w:p>
    <w:p w14:paraId="1AF659B9" w14:textId="77777777" w:rsidR="007D7F26" w:rsidRDefault="007D7F26" w:rsidP="007D7F26">
      <w:r>
        <w:t xml:space="preserve">          "category": "Science",</w:t>
      </w:r>
    </w:p>
    <w:p w14:paraId="77DCCECB" w14:textId="77777777" w:rsidR="007D7F26" w:rsidRDefault="007D7F26" w:rsidP="007D7F26">
      <w:r>
        <w:t xml:space="preserve">          "registrationStatus": true,</w:t>
      </w:r>
    </w:p>
    <w:p w14:paraId="6CF6319D" w14:textId="77777777" w:rsidR="007D7F26" w:rsidRDefault="007D7F26" w:rsidP="007D7F26">
      <w:r>
        <w:t xml:space="preserve">          "courseStatus": "offering",</w:t>
      </w:r>
    </w:p>
    <w:p w14:paraId="3BDA3538" w14:textId="77777777" w:rsidR="007D7F26" w:rsidRDefault="007D7F26" w:rsidP="007D7F26">
      <w:r>
        <w:t xml:space="preserve">          "instructorId": 7</w:t>
      </w:r>
    </w:p>
    <w:p w14:paraId="3D386F73" w14:textId="77777777" w:rsidR="007D7F26" w:rsidRDefault="007D7F26" w:rsidP="007D7F26">
      <w:r>
        <w:t xml:space="preserve">        },</w:t>
      </w:r>
    </w:p>
    <w:p w14:paraId="39185AE8" w14:textId="77777777" w:rsidR="007D7F26" w:rsidRDefault="007D7F26" w:rsidP="007D7F26">
      <w:r>
        <w:t xml:space="preserve">        {</w:t>
      </w:r>
    </w:p>
    <w:p w14:paraId="76643EBC" w14:textId="77777777" w:rsidR="007D7F26" w:rsidRDefault="007D7F26" w:rsidP="007D7F26">
      <w:r>
        <w:t xml:space="preserve">          "id": 23,</w:t>
      </w:r>
    </w:p>
    <w:p w14:paraId="7EC7A4EF" w14:textId="77777777" w:rsidR="007D7F26" w:rsidRDefault="007D7F26" w:rsidP="007D7F26">
      <w:r>
        <w:t xml:space="preserve">          "title": "Advanced Accounting Principles",</w:t>
      </w:r>
    </w:p>
    <w:p w14:paraId="4C0F6194" w14:textId="77777777" w:rsidR="007D7F26" w:rsidRDefault="007D7F26" w:rsidP="007D7F26">
      <w:r>
        <w:t xml:space="preserve">          "location": "Room 364",</w:t>
      </w:r>
    </w:p>
    <w:p w14:paraId="051F553E" w14:textId="77777777" w:rsidR="007D7F26" w:rsidRDefault="007D7F26" w:rsidP="007D7F26">
      <w:r>
        <w:t xml:space="preserve">          "category": "Math",</w:t>
      </w:r>
    </w:p>
    <w:p w14:paraId="1E15E346" w14:textId="77777777" w:rsidR="007D7F26" w:rsidRDefault="007D7F26" w:rsidP="007D7F26">
      <w:r>
        <w:t xml:space="preserve">          "registrationStatus": true,</w:t>
      </w:r>
    </w:p>
    <w:p w14:paraId="48BCAD4D" w14:textId="77777777" w:rsidR="007D7F26" w:rsidRDefault="007D7F26" w:rsidP="007D7F26">
      <w:r>
        <w:t xml:space="preserve">          "courseStatus": "offering",</w:t>
      </w:r>
    </w:p>
    <w:p w14:paraId="095137A5" w14:textId="77777777" w:rsidR="007D7F26" w:rsidRDefault="007D7F26" w:rsidP="007D7F26">
      <w:r>
        <w:t xml:space="preserve">          "instructorId": 6</w:t>
      </w:r>
    </w:p>
    <w:p w14:paraId="0BD07229" w14:textId="77777777" w:rsidR="007D7F26" w:rsidRDefault="007D7F26" w:rsidP="007D7F26">
      <w:r>
        <w:t xml:space="preserve">        },</w:t>
      </w:r>
    </w:p>
    <w:p w14:paraId="56B851BB" w14:textId="77777777" w:rsidR="007D7F26" w:rsidRDefault="007D7F26" w:rsidP="007D7F26">
      <w:r>
        <w:t xml:space="preserve">        {</w:t>
      </w:r>
    </w:p>
    <w:p w14:paraId="78244DAB" w14:textId="77777777" w:rsidR="007D7F26" w:rsidRDefault="007D7F26" w:rsidP="007D7F26">
      <w:r>
        <w:t xml:space="preserve">          "id": 29,</w:t>
      </w:r>
    </w:p>
    <w:p w14:paraId="23C4980D" w14:textId="77777777" w:rsidR="007D7F26" w:rsidRDefault="007D7F26" w:rsidP="007D7F26">
      <w:r>
        <w:t xml:space="preserve">          "title": "Budgeting and Forecasting Skills",</w:t>
      </w:r>
    </w:p>
    <w:p w14:paraId="4809F906" w14:textId="77777777" w:rsidR="007D7F26" w:rsidRDefault="007D7F26" w:rsidP="007D7F26">
      <w:r>
        <w:t xml:space="preserve">          "location": "Room 186",</w:t>
      </w:r>
    </w:p>
    <w:p w14:paraId="41A32DE7" w14:textId="77777777" w:rsidR="007D7F26" w:rsidRDefault="007D7F26" w:rsidP="007D7F26">
      <w:r>
        <w:t xml:space="preserve">          "category": "Math",</w:t>
      </w:r>
    </w:p>
    <w:p w14:paraId="2C24BEC7" w14:textId="77777777" w:rsidR="007D7F26" w:rsidRDefault="007D7F26" w:rsidP="007D7F26">
      <w:r>
        <w:t xml:space="preserve">          "registrationStatus": false,</w:t>
      </w:r>
    </w:p>
    <w:p w14:paraId="18B79330" w14:textId="77777777" w:rsidR="007D7F26" w:rsidRDefault="007D7F26" w:rsidP="007D7F26">
      <w:r>
        <w:t xml:space="preserve">          "courseStatus": "offering",</w:t>
      </w:r>
    </w:p>
    <w:p w14:paraId="5596696F" w14:textId="77777777" w:rsidR="007D7F26" w:rsidRDefault="007D7F26" w:rsidP="007D7F26">
      <w:r>
        <w:t xml:space="preserve">          "instructorId": 2</w:t>
      </w:r>
    </w:p>
    <w:p w14:paraId="0657AEBB" w14:textId="77777777" w:rsidR="007D7F26" w:rsidRDefault="007D7F26" w:rsidP="007D7F26">
      <w:r>
        <w:t xml:space="preserve">        },</w:t>
      </w:r>
    </w:p>
    <w:p w14:paraId="6CD6E285" w14:textId="77777777" w:rsidR="007D7F26" w:rsidRDefault="007D7F26" w:rsidP="007D7F26">
      <w:r>
        <w:t xml:space="preserve">        {</w:t>
      </w:r>
    </w:p>
    <w:p w14:paraId="0ABCF710" w14:textId="77777777" w:rsidR="007D7F26" w:rsidRDefault="007D7F26" w:rsidP="007D7F26">
      <w:r>
        <w:t xml:space="preserve">          "id": 44,</w:t>
      </w:r>
    </w:p>
    <w:p w14:paraId="0E5EE620" w14:textId="77777777" w:rsidR="007D7F26" w:rsidRDefault="007D7F26" w:rsidP="007D7F26">
      <w:r>
        <w:t xml:space="preserve">          "title": "The Ultimate Chemistry Major Guide",</w:t>
      </w:r>
    </w:p>
    <w:p w14:paraId="69AF0DC6" w14:textId="77777777" w:rsidR="007D7F26" w:rsidRDefault="007D7F26" w:rsidP="007D7F26">
      <w:r>
        <w:t xml:space="preserve">          "location": "Room 176",</w:t>
      </w:r>
    </w:p>
    <w:p w14:paraId="7BB04EF3" w14:textId="77777777" w:rsidR="007D7F26" w:rsidRDefault="007D7F26" w:rsidP="007D7F26">
      <w:r>
        <w:t xml:space="preserve">          "category": "Science",</w:t>
      </w:r>
    </w:p>
    <w:p w14:paraId="35D1C14E" w14:textId="77777777" w:rsidR="007D7F26" w:rsidRDefault="007D7F26" w:rsidP="007D7F26">
      <w:r>
        <w:t xml:space="preserve">          "registrationStatus": true,</w:t>
      </w:r>
    </w:p>
    <w:p w14:paraId="4AF19EEF" w14:textId="77777777" w:rsidR="007D7F26" w:rsidRDefault="007D7F26" w:rsidP="007D7F26">
      <w:r>
        <w:t xml:space="preserve">          "courseStatus": "finished",</w:t>
      </w:r>
    </w:p>
    <w:p w14:paraId="326B093F" w14:textId="77777777" w:rsidR="007D7F26" w:rsidRDefault="007D7F26" w:rsidP="007D7F26">
      <w:r>
        <w:t xml:space="preserve">          "instructorId": 5</w:t>
      </w:r>
    </w:p>
    <w:p w14:paraId="4F4E883B" w14:textId="77777777" w:rsidR="007D7F26" w:rsidRDefault="007D7F26" w:rsidP="007D7F26">
      <w:r>
        <w:t xml:space="preserve">        }</w:t>
      </w:r>
    </w:p>
    <w:p w14:paraId="12CD312E" w14:textId="77777777" w:rsidR="007D7F26" w:rsidRDefault="007D7F26" w:rsidP="007D7F26">
      <w:r>
        <w:t xml:space="preserve">      ],</w:t>
      </w:r>
    </w:p>
    <w:p w14:paraId="64E45AD8" w14:textId="77777777" w:rsidR="007D7F26" w:rsidRDefault="007D7F26" w:rsidP="007D7F26">
      <w:r>
        <w:t xml:space="preserve">      "grades": [</w:t>
      </w:r>
    </w:p>
    <w:p w14:paraId="277E05F5" w14:textId="77777777" w:rsidR="007D7F26" w:rsidRDefault="007D7F26" w:rsidP="007D7F26">
      <w:r>
        <w:lastRenderedPageBreak/>
        <w:t xml:space="preserve">        {</w:t>
      </w:r>
    </w:p>
    <w:p w14:paraId="28B75AA7" w14:textId="77777777" w:rsidR="007D7F26" w:rsidRDefault="007D7F26" w:rsidP="007D7F26">
      <w:r>
        <w:t xml:space="preserve">          "id": 96,</w:t>
      </w:r>
    </w:p>
    <w:p w14:paraId="1D1D798F" w14:textId="77777777" w:rsidR="007D7F26" w:rsidRDefault="007D7F26" w:rsidP="007D7F26">
      <w:r>
        <w:t xml:space="preserve">          "title": "surculus absconditus uterque Final Exam",</w:t>
      </w:r>
    </w:p>
    <w:p w14:paraId="0ECD21F8" w14:textId="77777777" w:rsidR="007D7F26" w:rsidRDefault="007D7F26" w:rsidP="007D7F26">
      <w:r>
        <w:t xml:space="preserve">          "grade": 84.15,</w:t>
      </w:r>
    </w:p>
    <w:p w14:paraId="6E9CD15A" w14:textId="77777777" w:rsidR="007D7F26" w:rsidRDefault="007D7F26" w:rsidP="007D7F26">
      <w:r>
        <w:t xml:space="preserve">          "studentId": 165,</w:t>
      </w:r>
    </w:p>
    <w:p w14:paraId="1118549F" w14:textId="77777777" w:rsidR="007D7F26" w:rsidRDefault="007D7F26" w:rsidP="007D7F26">
      <w:r>
        <w:t xml:space="preserve">          "courseId": 10</w:t>
      </w:r>
    </w:p>
    <w:p w14:paraId="6D731307" w14:textId="77777777" w:rsidR="007D7F26" w:rsidRDefault="007D7F26" w:rsidP="007D7F26">
      <w:r>
        <w:t xml:space="preserve">        },</w:t>
      </w:r>
    </w:p>
    <w:p w14:paraId="72ADE761" w14:textId="77777777" w:rsidR="007D7F26" w:rsidRDefault="007D7F26" w:rsidP="007D7F26">
      <w:r>
        <w:t xml:space="preserve">        {</w:t>
      </w:r>
    </w:p>
    <w:p w14:paraId="14926D66" w14:textId="77777777" w:rsidR="007D7F26" w:rsidRDefault="007D7F26" w:rsidP="007D7F26">
      <w:r>
        <w:t xml:space="preserve">          "id": 223,</w:t>
      </w:r>
    </w:p>
    <w:p w14:paraId="507BB0F4" w14:textId="77777777" w:rsidR="007D7F26" w:rsidRDefault="007D7F26" w:rsidP="007D7F26">
      <w:r>
        <w:t xml:space="preserve">          "title": "beatae beatus arca Final Exam",</w:t>
      </w:r>
    </w:p>
    <w:p w14:paraId="344064BF" w14:textId="77777777" w:rsidR="007D7F26" w:rsidRDefault="007D7F26" w:rsidP="007D7F26">
      <w:r>
        <w:t xml:space="preserve">          "grade": 63.4,</w:t>
      </w:r>
    </w:p>
    <w:p w14:paraId="2565C0A4" w14:textId="77777777" w:rsidR="007D7F26" w:rsidRDefault="007D7F26" w:rsidP="007D7F26">
      <w:r>
        <w:t xml:space="preserve">          "studentId": 165,</w:t>
      </w:r>
    </w:p>
    <w:p w14:paraId="4B9C1178" w14:textId="77777777" w:rsidR="007D7F26" w:rsidRDefault="007D7F26" w:rsidP="007D7F26">
      <w:r>
        <w:t xml:space="preserve">          "courseId": 23</w:t>
      </w:r>
    </w:p>
    <w:p w14:paraId="3D5703C8" w14:textId="77777777" w:rsidR="007D7F26" w:rsidRDefault="007D7F26" w:rsidP="007D7F26">
      <w:r>
        <w:t xml:space="preserve">        },</w:t>
      </w:r>
    </w:p>
    <w:p w14:paraId="4E38EBAB" w14:textId="77777777" w:rsidR="007D7F26" w:rsidRDefault="007D7F26" w:rsidP="007D7F26">
      <w:r>
        <w:t xml:space="preserve">        {</w:t>
      </w:r>
    </w:p>
    <w:p w14:paraId="78B5DB0E" w14:textId="77777777" w:rsidR="007D7F26" w:rsidRDefault="007D7F26" w:rsidP="007D7F26">
      <w:r>
        <w:t xml:space="preserve">          "id": 436,</w:t>
      </w:r>
    </w:p>
    <w:p w14:paraId="73A1A36A" w14:textId="77777777" w:rsidR="007D7F26" w:rsidRDefault="007D7F26" w:rsidP="007D7F26">
      <w:r>
        <w:t xml:space="preserve">          "title": "creo damno acerbitas Final Exam",</w:t>
      </w:r>
    </w:p>
    <w:p w14:paraId="1B0718F7" w14:textId="77777777" w:rsidR="007D7F26" w:rsidRDefault="007D7F26" w:rsidP="007D7F26">
      <w:r>
        <w:t xml:space="preserve">          "grade": 63.36,</w:t>
      </w:r>
    </w:p>
    <w:p w14:paraId="7A556E27" w14:textId="77777777" w:rsidR="007D7F26" w:rsidRDefault="007D7F26" w:rsidP="007D7F26">
      <w:r>
        <w:t xml:space="preserve">          "studentId": 165,</w:t>
      </w:r>
    </w:p>
    <w:p w14:paraId="3A6FD7BD" w14:textId="77777777" w:rsidR="007D7F26" w:rsidRDefault="007D7F26" w:rsidP="007D7F26">
      <w:r>
        <w:t xml:space="preserve">          "courseId": 44</w:t>
      </w:r>
    </w:p>
    <w:p w14:paraId="6FB43404" w14:textId="77777777" w:rsidR="007D7F26" w:rsidRDefault="007D7F26" w:rsidP="007D7F26">
      <w:r>
        <w:t xml:space="preserve">        }</w:t>
      </w:r>
    </w:p>
    <w:p w14:paraId="6F3C6CCB" w14:textId="77777777" w:rsidR="007D7F26" w:rsidRDefault="007D7F26" w:rsidP="007D7F26">
      <w:r>
        <w:t xml:space="preserve">      ]</w:t>
      </w:r>
    </w:p>
    <w:p w14:paraId="7C26A4CC" w14:textId="77777777" w:rsidR="007D7F26" w:rsidRDefault="007D7F26" w:rsidP="007D7F26">
      <w:r>
        <w:t xml:space="preserve">    },</w:t>
      </w:r>
    </w:p>
    <w:p w14:paraId="718D2C74" w14:textId="77777777" w:rsidR="007D7F26" w:rsidRDefault="007D7F26" w:rsidP="007D7F26">
      <w:r>
        <w:t xml:space="preserve">    {</w:t>
      </w:r>
    </w:p>
    <w:p w14:paraId="4FEF5234" w14:textId="77777777" w:rsidR="007D7F26" w:rsidRDefault="007D7F26" w:rsidP="007D7F26">
      <w:r>
        <w:t xml:space="preserve">      "id": 166,</w:t>
      </w:r>
    </w:p>
    <w:p w14:paraId="2B317CAB" w14:textId="77777777" w:rsidR="007D7F26" w:rsidRDefault="007D7F26" w:rsidP="007D7F26">
      <w:r>
        <w:t xml:space="preserve">      "name": "Teresa Steuber-Kris",</w:t>
      </w:r>
    </w:p>
    <w:p w14:paraId="2488758E" w14:textId="77777777" w:rsidR="007D7F26" w:rsidRDefault="007D7F26" w:rsidP="007D7F26">
      <w:r>
        <w:t xml:space="preserve">      "email": "Wilson99@gmail.com",</w:t>
      </w:r>
    </w:p>
    <w:p w14:paraId="22127C5D" w14:textId="77777777" w:rsidR="007D7F26" w:rsidRDefault="007D7F26" w:rsidP="007D7F26">
      <w:r>
        <w:t xml:space="preserve">      "password": "student123",</w:t>
      </w:r>
    </w:p>
    <w:p w14:paraId="3A39C2F8" w14:textId="77777777" w:rsidR="007D7F26" w:rsidRDefault="007D7F26" w:rsidP="007D7F26">
      <w:r>
        <w:t xml:space="preserve">      "userType": "Student",</w:t>
      </w:r>
    </w:p>
    <w:p w14:paraId="54F96CFF" w14:textId="77777777" w:rsidR="007D7F26" w:rsidRDefault="007D7F26" w:rsidP="007D7F26">
      <w:r>
        <w:t xml:space="preserve">      "gpa": 2.85,</w:t>
      </w:r>
    </w:p>
    <w:p w14:paraId="7FD768B8" w14:textId="77777777" w:rsidR="007D7F26" w:rsidRDefault="007D7F26" w:rsidP="007D7F26">
      <w:r>
        <w:t xml:space="preserve">      "major": "Accounting",</w:t>
      </w:r>
    </w:p>
    <w:p w14:paraId="05D9653D" w14:textId="77777777" w:rsidR="007D7F26" w:rsidRDefault="007D7F26" w:rsidP="007D7F26">
      <w:r>
        <w:t xml:space="preserve">      "passedCourses": [</w:t>
      </w:r>
    </w:p>
    <w:p w14:paraId="000D9B86" w14:textId="77777777" w:rsidR="007D7F26" w:rsidRDefault="007D7F26" w:rsidP="007D7F26">
      <w:r>
        <w:t xml:space="preserve">        {</w:t>
      </w:r>
    </w:p>
    <w:p w14:paraId="2514064C" w14:textId="77777777" w:rsidR="007D7F26" w:rsidRDefault="007D7F26" w:rsidP="007D7F26">
      <w:r>
        <w:t xml:space="preserve">          "id": 13,</w:t>
      </w:r>
    </w:p>
    <w:p w14:paraId="0C42684E" w14:textId="77777777" w:rsidR="007D7F26" w:rsidRDefault="007D7F26" w:rsidP="007D7F26">
      <w:r>
        <w:t xml:space="preserve">          "title": "Programming Concepts",</w:t>
      </w:r>
    </w:p>
    <w:p w14:paraId="6AA83F84" w14:textId="77777777" w:rsidR="007D7F26" w:rsidRDefault="007D7F26" w:rsidP="007D7F26">
      <w:r>
        <w:t xml:space="preserve">          "location": "Room 184",</w:t>
      </w:r>
    </w:p>
    <w:p w14:paraId="53999A39" w14:textId="77777777" w:rsidR="007D7F26" w:rsidRDefault="007D7F26" w:rsidP="007D7F26">
      <w:r>
        <w:t xml:space="preserve">          "category": "Computer",</w:t>
      </w:r>
    </w:p>
    <w:p w14:paraId="46BE4C6E" w14:textId="77777777" w:rsidR="007D7F26" w:rsidRDefault="007D7F26" w:rsidP="007D7F26">
      <w:r>
        <w:t xml:space="preserve">          "registrationStatus": false,</w:t>
      </w:r>
    </w:p>
    <w:p w14:paraId="0D86FBFE" w14:textId="77777777" w:rsidR="007D7F26" w:rsidRDefault="007D7F26" w:rsidP="007D7F26">
      <w:r>
        <w:t xml:space="preserve">          "courseStatus": "offering",</w:t>
      </w:r>
    </w:p>
    <w:p w14:paraId="0E7E058F" w14:textId="77777777" w:rsidR="007D7F26" w:rsidRDefault="007D7F26" w:rsidP="007D7F26">
      <w:r>
        <w:t xml:space="preserve">          "instructorId": 7</w:t>
      </w:r>
    </w:p>
    <w:p w14:paraId="13A800F7" w14:textId="77777777" w:rsidR="007D7F26" w:rsidRDefault="007D7F26" w:rsidP="007D7F26">
      <w:r>
        <w:t xml:space="preserve">        },</w:t>
      </w:r>
    </w:p>
    <w:p w14:paraId="2F39B82E" w14:textId="77777777" w:rsidR="007D7F26" w:rsidRDefault="007D7F26" w:rsidP="007D7F26">
      <w:r>
        <w:t xml:space="preserve">        {</w:t>
      </w:r>
    </w:p>
    <w:p w14:paraId="545B9C3E" w14:textId="77777777" w:rsidR="007D7F26" w:rsidRDefault="007D7F26" w:rsidP="007D7F26">
      <w:r>
        <w:lastRenderedPageBreak/>
        <w:t xml:space="preserve">          "id": 14,</w:t>
      </w:r>
    </w:p>
    <w:p w14:paraId="5985E711" w14:textId="77777777" w:rsidR="007D7F26" w:rsidRDefault="007D7F26" w:rsidP="007D7F26">
      <w:r>
        <w:t xml:space="preserve">          "title": "Effective Communication Strategies for Media Professionals",</w:t>
      </w:r>
    </w:p>
    <w:p w14:paraId="00FE4A47" w14:textId="77777777" w:rsidR="007D7F26" w:rsidRDefault="007D7F26" w:rsidP="007D7F26">
      <w:r>
        <w:t xml:space="preserve">          "location": "Room 345",</w:t>
      </w:r>
    </w:p>
    <w:p w14:paraId="367423C4" w14:textId="77777777" w:rsidR="007D7F26" w:rsidRDefault="007D7F26" w:rsidP="007D7F26">
      <w:r>
        <w:t xml:space="preserve">          "category": "Science",</w:t>
      </w:r>
    </w:p>
    <w:p w14:paraId="208CE2DC" w14:textId="77777777" w:rsidR="007D7F26" w:rsidRDefault="007D7F26" w:rsidP="007D7F26">
      <w:r>
        <w:t xml:space="preserve">          "registrationStatus": true,</w:t>
      </w:r>
    </w:p>
    <w:p w14:paraId="57E7C9E4" w14:textId="77777777" w:rsidR="007D7F26" w:rsidRDefault="007D7F26" w:rsidP="007D7F26">
      <w:r>
        <w:t xml:space="preserve">          "courseStatus": "finished",</w:t>
      </w:r>
    </w:p>
    <w:p w14:paraId="723923F7" w14:textId="77777777" w:rsidR="007D7F26" w:rsidRDefault="007D7F26" w:rsidP="007D7F26">
      <w:r>
        <w:t xml:space="preserve">          "instructorId": 3</w:t>
      </w:r>
    </w:p>
    <w:p w14:paraId="1525A967" w14:textId="77777777" w:rsidR="007D7F26" w:rsidRDefault="007D7F26" w:rsidP="007D7F26">
      <w:r>
        <w:t xml:space="preserve">        },</w:t>
      </w:r>
    </w:p>
    <w:p w14:paraId="60E092D5" w14:textId="77777777" w:rsidR="007D7F26" w:rsidRDefault="007D7F26" w:rsidP="007D7F26">
      <w:r>
        <w:t xml:space="preserve">        {</w:t>
      </w:r>
    </w:p>
    <w:p w14:paraId="226DDAFC" w14:textId="77777777" w:rsidR="007D7F26" w:rsidRDefault="007D7F26" w:rsidP="007D7F26">
      <w:r>
        <w:t xml:space="preserve">          "id": 34,</w:t>
      </w:r>
    </w:p>
    <w:p w14:paraId="6B76B4B6" w14:textId="77777777" w:rsidR="007D7F26" w:rsidRDefault="007D7F26" w:rsidP="007D7F26">
      <w:r>
        <w:t xml:space="preserve">          "title": "Essential Skills for Biology Majors",</w:t>
      </w:r>
    </w:p>
    <w:p w14:paraId="43FF88AD" w14:textId="77777777" w:rsidR="007D7F26" w:rsidRDefault="007D7F26" w:rsidP="007D7F26">
      <w:r>
        <w:t xml:space="preserve">          "location": "Room 142",</w:t>
      </w:r>
    </w:p>
    <w:p w14:paraId="3D2B3787" w14:textId="77777777" w:rsidR="007D7F26" w:rsidRDefault="007D7F26" w:rsidP="007D7F26">
      <w:r>
        <w:t xml:space="preserve">          "category": "Science",</w:t>
      </w:r>
    </w:p>
    <w:p w14:paraId="3DFE1859" w14:textId="77777777" w:rsidR="007D7F26" w:rsidRDefault="007D7F26" w:rsidP="007D7F26">
      <w:r>
        <w:t xml:space="preserve">          "registrationStatus": false,</w:t>
      </w:r>
    </w:p>
    <w:p w14:paraId="57F8F429" w14:textId="77777777" w:rsidR="007D7F26" w:rsidRDefault="007D7F26" w:rsidP="007D7F26">
      <w:r>
        <w:t xml:space="preserve">          "courseStatus": "finished",</w:t>
      </w:r>
    </w:p>
    <w:p w14:paraId="04BB9CF8" w14:textId="77777777" w:rsidR="007D7F26" w:rsidRDefault="007D7F26" w:rsidP="007D7F26">
      <w:r>
        <w:t xml:space="preserve">          "instructorId": 6</w:t>
      </w:r>
    </w:p>
    <w:p w14:paraId="2C8181EE" w14:textId="77777777" w:rsidR="007D7F26" w:rsidRDefault="007D7F26" w:rsidP="007D7F26">
      <w:r>
        <w:t xml:space="preserve">        },</w:t>
      </w:r>
    </w:p>
    <w:p w14:paraId="7F6244E6" w14:textId="77777777" w:rsidR="007D7F26" w:rsidRDefault="007D7F26" w:rsidP="007D7F26">
      <w:r>
        <w:t xml:space="preserve">        {</w:t>
      </w:r>
    </w:p>
    <w:p w14:paraId="77FA29A8" w14:textId="77777777" w:rsidR="007D7F26" w:rsidRDefault="007D7F26" w:rsidP="007D7F26">
      <w:r>
        <w:t xml:space="preserve">          "id": 43,</w:t>
      </w:r>
    </w:p>
    <w:p w14:paraId="531D06D8" w14:textId="77777777" w:rsidR="007D7F26" w:rsidRDefault="007D7F26" w:rsidP="007D7F26">
      <w:r>
        <w:t xml:space="preserve">          "title": "Chemistry Fundamentals for Success",</w:t>
      </w:r>
    </w:p>
    <w:p w14:paraId="1B9C6D34" w14:textId="77777777" w:rsidR="007D7F26" w:rsidRDefault="007D7F26" w:rsidP="007D7F26">
      <w:r>
        <w:t xml:space="preserve">          "location": "Room 236",</w:t>
      </w:r>
    </w:p>
    <w:p w14:paraId="5B162A79" w14:textId="77777777" w:rsidR="007D7F26" w:rsidRDefault="007D7F26" w:rsidP="007D7F26">
      <w:r>
        <w:t xml:space="preserve">          "category": "Computer",</w:t>
      </w:r>
    </w:p>
    <w:p w14:paraId="7C6841D7" w14:textId="77777777" w:rsidR="007D7F26" w:rsidRDefault="007D7F26" w:rsidP="007D7F26">
      <w:r>
        <w:t xml:space="preserve">          "registrationStatus": false,</w:t>
      </w:r>
    </w:p>
    <w:p w14:paraId="46B2C5CC" w14:textId="77777777" w:rsidR="007D7F26" w:rsidRDefault="007D7F26" w:rsidP="007D7F26">
      <w:r>
        <w:t xml:space="preserve">          "courseStatus": "offering",</w:t>
      </w:r>
    </w:p>
    <w:p w14:paraId="535B0424" w14:textId="77777777" w:rsidR="007D7F26" w:rsidRDefault="007D7F26" w:rsidP="007D7F26">
      <w:r>
        <w:t xml:space="preserve">          "instructorId": 4</w:t>
      </w:r>
    </w:p>
    <w:p w14:paraId="65BABB88" w14:textId="77777777" w:rsidR="007D7F26" w:rsidRDefault="007D7F26" w:rsidP="007D7F26">
      <w:r>
        <w:t xml:space="preserve">        }</w:t>
      </w:r>
    </w:p>
    <w:p w14:paraId="47B9442C" w14:textId="77777777" w:rsidR="007D7F26" w:rsidRDefault="007D7F26" w:rsidP="007D7F26">
      <w:r>
        <w:t xml:space="preserve">      ],</w:t>
      </w:r>
    </w:p>
    <w:p w14:paraId="297917D0" w14:textId="77777777" w:rsidR="007D7F26" w:rsidRDefault="007D7F26" w:rsidP="007D7F26">
      <w:r>
        <w:t xml:space="preserve">      "grades": [</w:t>
      </w:r>
    </w:p>
    <w:p w14:paraId="25935983" w14:textId="77777777" w:rsidR="007D7F26" w:rsidRDefault="007D7F26" w:rsidP="007D7F26">
      <w:r>
        <w:t xml:space="preserve">        {</w:t>
      </w:r>
    </w:p>
    <w:p w14:paraId="20DDACFD" w14:textId="77777777" w:rsidR="007D7F26" w:rsidRDefault="007D7F26" w:rsidP="007D7F26">
      <w:r>
        <w:t xml:space="preserve">          "id": 127,</w:t>
      </w:r>
    </w:p>
    <w:p w14:paraId="73423ACD" w14:textId="77777777" w:rsidR="007D7F26" w:rsidRDefault="007D7F26" w:rsidP="007D7F26">
      <w:r>
        <w:t xml:space="preserve">          "title": "voco ambulo ipsum Final Exam",</w:t>
      </w:r>
    </w:p>
    <w:p w14:paraId="4ED6C2F5" w14:textId="77777777" w:rsidR="007D7F26" w:rsidRDefault="007D7F26" w:rsidP="007D7F26">
      <w:r>
        <w:t xml:space="preserve">          "grade": 40.32,</w:t>
      </w:r>
    </w:p>
    <w:p w14:paraId="20020DD8" w14:textId="77777777" w:rsidR="007D7F26" w:rsidRDefault="007D7F26" w:rsidP="007D7F26">
      <w:r>
        <w:t xml:space="preserve">          "studentId": 166,</w:t>
      </w:r>
    </w:p>
    <w:p w14:paraId="09D9CCF9" w14:textId="77777777" w:rsidR="007D7F26" w:rsidRDefault="007D7F26" w:rsidP="007D7F26">
      <w:r>
        <w:t xml:space="preserve">          "courseId": 13</w:t>
      </w:r>
    </w:p>
    <w:p w14:paraId="03991419" w14:textId="77777777" w:rsidR="007D7F26" w:rsidRDefault="007D7F26" w:rsidP="007D7F26">
      <w:r>
        <w:t xml:space="preserve">        },</w:t>
      </w:r>
    </w:p>
    <w:p w14:paraId="22A4B9EF" w14:textId="77777777" w:rsidR="007D7F26" w:rsidRDefault="007D7F26" w:rsidP="007D7F26">
      <w:r>
        <w:t xml:space="preserve">        {</w:t>
      </w:r>
    </w:p>
    <w:p w14:paraId="247DB7CE" w14:textId="77777777" w:rsidR="007D7F26" w:rsidRDefault="007D7F26" w:rsidP="007D7F26">
      <w:r>
        <w:t xml:space="preserve">          "id": 136,</w:t>
      </w:r>
    </w:p>
    <w:p w14:paraId="0601133C" w14:textId="77777777" w:rsidR="007D7F26" w:rsidRDefault="007D7F26" w:rsidP="007D7F26">
      <w:r>
        <w:t xml:space="preserve">          "title": "arbor solvo creator Final Exam",</w:t>
      </w:r>
    </w:p>
    <w:p w14:paraId="724B9D84" w14:textId="77777777" w:rsidR="007D7F26" w:rsidRDefault="007D7F26" w:rsidP="007D7F26">
      <w:r>
        <w:t xml:space="preserve">          "grade": 81.86,</w:t>
      </w:r>
    </w:p>
    <w:p w14:paraId="59E6BE0C" w14:textId="77777777" w:rsidR="007D7F26" w:rsidRDefault="007D7F26" w:rsidP="007D7F26">
      <w:r>
        <w:t xml:space="preserve">          "studentId": 166,</w:t>
      </w:r>
    </w:p>
    <w:p w14:paraId="0415BE2F" w14:textId="77777777" w:rsidR="007D7F26" w:rsidRDefault="007D7F26" w:rsidP="007D7F26">
      <w:r>
        <w:t xml:space="preserve">          "courseId": 14</w:t>
      </w:r>
    </w:p>
    <w:p w14:paraId="512DD329" w14:textId="77777777" w:rsidR="007D7F26" w:rsidRDefault="007D7F26" w:rsidP="007D7F26">
      <w:r>
        <w:t xml:space="preserve">        },</w:t>
      </w:r>
    </w:p>
    <w:p w14:paraId="660AADAD" w14:textId="77777777" w:rsidR="007D7F26" w:rsidRDefault="007D7F26" w:rsidP="007D7F26">
      <w:r>
        <w:lastRenderedPageBreak/>
        <w:t xml:space="preserve">        {</w:t>
      </w:r>
    </w:p>
    <w:p w14:paraId="42B5A143" w14:textId="77777777" w:rsidR="007D7F26" w:rsidRDefault="007D7F26" w:rsidP="007D7F26">
      <w:r>
        <w:t xml:space="preserve">          "id": 331,</w:t>
      </w:r>
    </w:p>
    <w:p w14:paraId="4CF851E5" w14:textId="77777777" w:rsidR="007D7F26" w:rsidRDefault="007D7F26" w:rsidP="007D7F26">
      <w:r>
        <w:t xml:space="preserve">          "title": "vesper corpus territo Final Exam",</w:t>
      </w:r>
    </w:p>
    <w:p w14:paraId="6D6A8DC3" w14:textId="77777777" w:rsidR="007D7F26" w:rsidRDefault="007D7F26" w:rsidP="007D7F26">
      <w:r>
        <w:t xml:space="preserve">          "grade": 62.41,</w:t>
      </w:r>
    </w:p>
    <w:p w14:paraId="2BCD6E4C" w14:textId="77777777" w:rsidR="007D7F26" w:rsidRDefault="007D7F26" w:rsidP="007D7F26">
      <w:r>
        <w:t xml:space="preserve">          "studentId": 166,</w:t>
      </w:r>
    </w:p>
    <w:p w14:paraId="030D2837" w14:textId="77777777" w:rsidR="007D7F26" w:rsidRDefault="007D7F26" w:rsidP="007D7F26">
      <w:r>
        <w:t xml:space="preserve">          "courseId": 34</w:t>
      </w:r>
    </w:p>
    <w:p w14:paraId="2ACC67DA" w14:textId="77777777" w:rsidR="007D7F26" w:rsidRDefault="007D7F26" w:rsidP="007D7F26">
      <w:r>
        <w:t xml:space="preserve">        },</w:t>
      </w:r>
    </w:p>
    <w:p w14:paraId="7EB8CD91" w14:textId="77777777" w:rsidR="007D7F26" w:rsidRDefault="007D7F26" w:rsidP="007D7F26">
      <w:r>
        <w:t xml:space="preserve">        {</w:t>
      </w:r>
    </w:p>
    <w:p w14:paraId="12B32D70" w14:textId="77777777" w:rsidR="007D7F26" w:rsidRDefault="007D7F26" w:rsidP="007D7F26">
      <w:r>
        <w:t xml:space="preserve">          "id": 426,</w:t>
      </w:r>
    </w:p>
    <w:p w14:paraId="7EE2DB9B" w14:textId="77777777" w:rsidR="007D7F26" w:rsidRDefault="007D7F26" w:rsidP="007D7F26">
      <w:r>
        <w:t xml:space="preserve">          "title": "totus concido arca Final Exam",</w:t>
      </w:r>
    </w:p>
    <w:p w14:paraId="600FB2CE" w14:textId="77777777" w:rsidR="007D7F26" w:rsidRDefault="007D7F26" w:rsidP="007D7F26">
      <w:r>
        <w:t xml:space="preserve">          "grade": 90.99,</w:t>
      </w:r>
    </w:p>
    <w:p w14:paraId="554B7F72" w14:textId="77777777" w:rsidR="007D7F26" w:rsidRDefault="007D7F26" w:rsidP="007D7F26">
      <w:r>
        <w:t xml:space="preserve">          "studentId": 166,</w:t>
      </w:r>
    </w:p>
    <w:p w14:paraId="4C6526DC" w14:textId="77777777" w:rsidR="007D7F26" w:rsidRDefault="007D7F26" w:rsidP="007D7F26">
      <w:r>
        <w:t xml:space="preserve">          "courseId": 43</w:t>
      </w:r>
    </w:p>
    <w:p w14:paraId="5F9095B8" w14:textId="77777777" w:rsidR="007D7F26" w:rsidRDefault="007D7F26" w:rsidP="007D7F26">
      <w:r>
        <w:t xml:space="preserve">        }</w:t>
      </w:r>
    </w:p>
    <w:p w14:paraId="48CC9ED7" w14:textId="77777777" w:rsidR="007D7F26" w:rsidRDefault="007D7F26" w:rsidP="007D7F26">
      <w:r>
        <w:t xml:space="preserve">      ]</w:t>
      </w:r>
    </w:p>
    <w:p w14:paraId="6CF686A1" w14:textId="77777777" w:rsidR="007D7F26" w:rsidRDefault="007D7F26" w:rsidP="007D7F26">
      <w:r>
        <w:t xml:space="preserve">    },</w:t>
      </w:r>
    </w:p>
    <w:p w14:paraId="4897B73D" w14:textId="77777777" w:rsidR="007D7F26" w:rsidRDefault="007D7F26" w:rsidP="007D7F26">
      <w:r>
        <w:t xml:space="preserve">    {</w:t>
      </w:r>
    </w:p>
    <w:p w14:paraId="7F5D7673" w14:textId="77777777" w:rsidR="007D7F26" w:rsidRDefault="007D7F26" w:rsidP="007D7F26">
      <w:r>
        <w:t xml:space="preserve">      "id": 167,</w:t>
      </w:r>
    </w:p>
    <w:p w14:paraId="3F960B12" w14:textId="77777777" w:rsidR="007D7F26" w:rsidRDefault="007D7F26" w:rsidP="007D7F26">
      <w:r>
        <w:t xml:space="preserve">      "name": "Stacey Emmerich I",</w:t>
      </w:r>
    </w:p>
    <w:p w14:paraId="7A337D97" w14:textId="77777777" w:rsidR="007D7F26" w:rsidRDefault="007D7F26" w:rsidP="007D7F26">
      <w:r>
        <w:t xml:space="preserve">      "email": "Gloria29@gmail.com",</w:t>
      </w:r>
    </w:p>
    <w:p w14:paraId="2465F1B5" w14:textId="77777777" w:rsidR="007D7F26" w:rsidRDefault="007D7F26" w:rsidP="007D7F26">
      <w:r>
        <w:t xml:space="preserve">      "password": "student123",</w:t>
      </w:r>
    </w:p>
    <w:p w14:paraId="75F67D26" w14:textId="77777777" w:rsidR="007D7F26" w:rsidRDefault="007D7F26" w:rsidP="007D7F26">
      <w:r>
        <w:t xml:space="preserve">      "userType": "Student",</w:t>
      </w:r>
    </w:p>
    <w:p w14:paraId="0C2C1730" w14:textId="77777777" w:rsidR="007D7F26" w:rsidRDefault="007D7F26" w:rsidP="007D7F26">
      <w:r>
        <w:t xml:space="preserve">      "gpa": 0.37,</w:t>
      </w:r>
    </w:p>
    <w:p w14:paraId="128253FF" w14:textId="77777777" w:rsidR="007D7F26" w:rsidRDefault="007D7F26" w:rsidP="007D7F26">
      <w:r>
        <w:t xml:space="preserve">      "major": "Electrical Engineering",</w:t>
      </w:r>
    </w:p>
    <w:p w14:paraId="2CDD2306" w14:textId="77777777" w:rsidR="007D7F26" w:rsidRDefault="007D7F26" w:rsidP="007D7F26">
      <w:r>
        <w:t xml:space="preserve">      "passedCourses": [</w:t>
      </w:r>
    </w:p>
    <w:p w14:paraId="3A95584C" w14:textId="77777777" w:rsidR="007D7F26" w:rsidRDefault="007D7F26" w:rsidP="007D7F26">
      <w:r>
        <w:t xml:space="preserve">        {</w:t>
      </w:r>
    </w:p>
    <w:p w14:paraId="0E694184" w14:textId="77777777" w:rsidR="007D7F26" w:rsidRDefault="007D7F26" w:rsidP="007D7F26">
      <w:r>
        <w:t xml:space="preserve">          "id": 23,</w:t>
      </w:r>
    </w:p>
    <w:p w14:paraId="770319A0" w14:textId="77777777" w:rsidR="007D7F26" w:rsidRDefault="007D7F26" w:rsidP="007D7F26">
      <w:r>
        <w:t xml:space="preserve">          "title": "Advanced Accounting Principles",</w:t>
      </w:r>
    </w:p>
    <w:p w14:paraId="4CFB0390" w14:textId="77777777" w:rsidR="007D7F26" w:rsidRDefault="007D7F26" w:rsidP="007D7F26">
      <w:r>
        <w:t xml:space="preserve">          "location": "Room 364",</w:t>
      </w:r>
    </w:p>
    <w:p w14:paraId="54C48F7E" w14:textId="77777777" w:rsidR="007D7F26" w:rsidRDefault="007D7F26" w:rsidP="007D7F26">
      <w:r>
        <w:t xml:space="preserve">          "category": "Math",</w:t>
      </w:r>
    </w:p>
    <w:p w14:paraId="13C1A8FF" w14:textId="77777777" w:rsidR="007D7F26" w:rsidRDefault="007D7F26" w:rsidP="007D7F26">
      <w:r>
        <w:t xml:space="preserve">          "registrationStatus": true,</w:t>
      </w:r>
    </w:p>
    <w:p w14:paraId="077CF869" w14:textId="77777777" w:rsidR="007D7F26" w:rsidRDefault="007D7F26" w:rsidP="007D7F26">
      <w:r>
        <w:t xml:space="preserve">          "courseStatus": "offering",</w:t>
      </w:r>
    </w:p>
    <w:p w14:paraId="60528958" w14:textId="77777777" w:rsidR="007D7F26" w:rsidRDefault="007D7F26" w:rsidP="007D7F26">
      <w:r>
        <w:t xml:space="preserve">          "instructorId": 6</w:t>
      </w:r>
    </w:p>
    <w:p w14:paraId="596BCD75" w14:textId="77777777" w:rsidR="007D7F26" w:rsidRDefault="007D7F26" w:rsidP="007D7F26">
      <w:r>
        <w:t xml:space="preserve">        },</w:t>
      </w:r>
    </w:p>
    <w:p w14:paraId="17B5EF34" w14:textId="77777777" w:rsidR="007D7F26" w:rsidRDefault="007D7F26" w:rsidP="007D7F26">
      <w:r>
        <w:t xml:space="preserve">        {</w:t>
      </w:r>
    </w:p>
    <w:p w14:paraId="39A64E5F" w14:textId="77777777" w:rsidR="007D7F26" w:rsidRDefault="007D7F26" w:rsidP="007D7F26">
      <w:r>
        <w:t xml:space="preserve">          "id": 42,</w:t>
      </w:r>
    </w:p>
    <w:p w14:paraId="3C1959FE" w14:textId="77777777" w:rsidR="007D7F26" w:rsidRDefault="007D7F26" w:rsidP="007D7F26">
      <w:r>
        <w:t xml:space="preserve">          "title": "Mastering Key Principles in Chemistry",</w:t>
      </w:r>
    </w:p>
    <w:p w14:paraId="339E4A0E" w14:textId="77777777" w:rsidR="007D7F26" w:rsidRDefault="007D7F26" w:rsidP="007D7F26">
      <w:r>
        <w:t xml:space="preserve">          "location": "Room 274",</w:t>
      </w:r>
    </w:p>
    <w:p w14:paraId="5A8BBA53" w14:textId="77777777" w:rsidR="007D7F26" w:rsidRDefault="007D7F26" w:rsidP="007D7F26">
      <w:r>
        <w:t xml:space="preserve">          "category": "Computer",</w:t>
      </w:r>
    </w:p>
    <w:p w14:paraId="3D77E7AE" w14:textId="77777777" w:rsidR="007D7F26" w:rsidRDefault="007D7F26" w:rsidP="007D7F26">
      <w:r>
        <w:t xml:space="preserve">          "registrationStatus": false,</w:t>
      </w:r>
    </w:p>
    <w:p w14:paraId="3BFFDCC5" w14:textId="77777777" w:rsidR="007D7F26" w:rsidRDefault="007D7F26" w:rsidP="007D7F26">
      <w:r>
        <w:t xml:space="preserve">          "courseStatus": "offering",</w:t>
      </w:r>
    </w:p>
    <w:p w14:paraId="61C5543F" w14:textId="77777777" w:rsidR="007D7F26" w:rsidRDefault="007D7F26" w:rsidP="007D7F26">
      <w:r>
        <w:t xml:space="preserve">          "instructorId": 7</w:t>
      </w:r>
    </w:p>
    <w:p w14:paraId="6A3DD731" w14:textId="77777777" w:rsidR="007D7F26" w:rsidRDefault="007D7F26" w:rsidP="007D7F26">
      <w:r>
        <w:lastRenderedPageBreak/>
        <w:t xml:space="preserve">        },</w:t>
      </w:r>
    </w:p>
    <w:p w14:paraId="617558A0" w14:textId="77777777" w:rsidR="007D7F26" w:rsidRDefault="007D7F26" w:rsidP="007D7F26">
      <w:r>
        <w:t xml:space="preserve">        {</w:t>
      </w:r>
    </w:p>
    <w:p w14:paraId="6DD5EC8E" w14:textId="77777777" w:rsidR="007D7F26" w:rsidRDefault="007D7F26" w:rsidP="007D7F26">
      <w:r>
        <w:t xml:space="preserve">          "id": 44,</w:t>
      </w:r>
    </w:p>
    <w:p w14:paraId="42E0FC25" w14:textId="77777777" w:rsidR="007D7F26" w:rsidRDefault="007D7F26" w:rsidP="007D7F26">
      <w:r>
        <w:t xml:space="preserve">          "title": "The Ultimate Chemistry Major Guide",</w:t>
      </w:r>
    </w:p>
    <w:p w14:paraId="4C35FB52" w14:textId="77777777" w:rsidR="007D7F26" w:rsidRDefault="007D7F26" w:rsidP="007D7F26">
      <w:r>
        <w:t xml:space="preserve">          "location": "Room 176",</w:t>
      </w:r>
    </w:p>
    <w:p w14:paraId="4DF7577F" w14:textId="77777777" w:rsidR="007D7F26" w:rsidRDefault="007D7F26" w:rsidP="007D7F26">
      <w:r>
        <w:t xml:space="preserve">          "category": "Science",</w:t>
      </w:r>
    </w:p>
    <w:p w14:paraId="24E493C2" w14:textId="77777777" w:rsidR="007D7F26" w:rsidRDefault="007D7F26" w:rsidP="007D7F26">
      <w:r>
        <w:t xml:space="preserve">          "registrationStatus": true,</w:t>
      </w:r>
    </w:p>
    <w:p w14:paraId="70052D2D" w14:textId="77777777" w:rsidR="007D7F26" w:rsidRDefault="007D7F26" w:rsidP="007D7F26">
      <w:r>
        <w:t xml:space="preserve">          "courseStatus": "finished",</w:t>
      </w:r>
    </w:p>
    <w:p w14:paraId="11A2FDED" w14:textId="77777777" w:rsidR="007D7F26" w:rsidRDefault="007D7F26" w:rsidP="007D7F26">
      <w:r>
        <w:t xml:space="preserve">          "instructorId": 5</w:t>
      </w:r>
    </w:p>
    <w:p w14:paraId="34F43A33" w14:textId="77777777" w:rsidR="007D7F26" w:rsidRDefault="007D7F26" w:rsidP="007D7F26">
      <w:r>
        <w:t xml:space="preserve">        }</w:t>
      </w:r>
    </w:p>
    <w:p w14:paraId="18698CD9" w14:textId="77777777" w:rsidR="007D7F26" w:rsidRDefault="007D7F26" w:rsidP="007D7F26">
      <w:r>
        <w:t xml:space="preserve">      ],</w:t>
      </w:r>
    </w:p>
    <w:p w14:paraId="244D1DE7" w14:textId="77777777" w:rsidR="007D7F26" w:rsidRDefault="007D7F26" w:rsidP="007D7F26">
      <w:r>
        <w:t xml:space="preserve">      "grades": []</w:t>
      </w:r>
    </w:p>
    <w:p w14:paraId="3D80DBD1" w14:textId="77777777" w:rsidR="007D7F26" w:rsidRDefault="007D7F26" w:rsidP="007D7F26">
      <w:r>
        <w:t xml:space="preserve">    },</w:t>
      </w:r>
    </w:p>
    <w:p w14:paraId="137DC3E9" w14:textId="77777777" w:rsidR="007D7F26" w:rsidRDefault="007D7F26" w:rsidP="007D7F26">
      <w:r>
        <w:t xml:space="preserve">    {</w:t>
      </w:r>
    </w:p>
    <w:p w14:paraId="5AD17319" w14:textId="77777777" w:rsidR="007D7F26" w:rsidRDefault="007D7F26" w:rsidP="007D7F26">
      <w:r>
        <w:t xml:space="preserve">      "id": 168,</w:t>
      </w:r>
    </w:p>
    <w:p w14:paraId="30395B6D" w14:textId="77777777" w:rsidR="007D7F26" w:rsidRDefault="007D7F26" w:rsidP="007D7F26">
      <w:r>
        <w:t xml:space="preserve">      "name": "Annette Stoltenberg",</w:t>
      </w:r>
    </w:p>
    <w:p w14:paraId="23753A2B" w14:textId="77777777" w:rsidR="007D7F26" w:rsidRDefault="007D7F26" w:rsidP="007D7F26">
      <w:r>
        <w:t xml:space="preserve">      "email": "Garrett_Gleason42@gmail.com",</w:t>
      </w:r>
    </w:p>
    <w:p w14:paraId="634547BB" w14:textId="77777777" w:rsidR="007D7F26" w:rsidRDefault="007D7F26" w:rsidP="007D7F26">
      <w:r>
        <w:t xml:space="preserve">      "password": "student123",</w:t>
      </w:r>
    </w:p>
    <w:p w14:paraId="73DDAF0A" w14:textId="77777777" w:rsidR="007D7F26" w:rsidRDefault="007D7F26" w:rsidP="007D7F26">
      <w:r>
        <w:t xml:space="preserve">      "userType": "Student",</w:t>
      </w:r>
    </w:p>
    <w:p w14:paraId="1A91183C" w14:textId="77777777" w:rsidR="007D7F26" w:rsidRDefault="007D7F26" w:rsidP="007D7F26">
      <w:r>
        <w:t xml:space="preserve">      "gpa": 0.49,</w:t>
      </w:r>
    </w:p>
    <w:p w14:paraId="4B5B642D" w14:textId="77777777" w:rsidR="007D7F26" w:rsidRDefault="007D7F26" w:rsidP="007D7F26">
      <w:r>
        <w:t xml:space="preserve">      "major": "Electrical Engineering",</w:t>
      </w:r>
    </w:p>
    <w:p w14:paraId="0C1EFCE6" w14:textId="77777777" w:rsidR="007D7F26" w:rsidRDefault="007D7F26" w:rsidP="007D7F26">
      <w:r>
        <w:t xml:space="preserve">      "passedCourses": [</w:t>
      </w:r>
    </w:p>
    <w:p w14:paraId="1BD8C246" w14:textId="77777777" w:rsidR="007D7F26" w:rsidRDefault="007D7F26" w:rsidP="007D7F26">
      <w:r>
        <w:t xml:space="preserve">        {</w:t>
      </w:r>
    </w:p>
    <w:p w14:paraId="65A1AC2D" w14:textId="77777777" w:rsidR="007D7F26" w:rsidRDefault="007D7F26" w:rsidP="007D7F26">
      <w:r>
        <w:t xml:space="preserve">          "id": 6,</w:t>
      </w:r>
    </w:p>
    <w:p w14:paraId="065735C2" w14:textId="77777777" w:rsidR="007D7F26" w:rsidRDefault="007D7F26" w:rsidP="007D7F26">
      <w:r>
        <w:t xml:space="preserve">          "title": "Navigating the World of E-Learning",</w:t>
      </w:r>
    </w:p>
    <w:p w14:paraId="5AB60D2C" w14:textId="77777777" w:rsidR="007D7F26" w:rsidRDefault="007D7F26" w:rsidP="007D7F26">
      <w:r>
        <w:t xml:space="preserve">          "location": "Room 362",</w:t>
      </w:r>
    </w:p>
    <w:p w14:paraId="15242595" w14:textId="77777777" w:rsidR="007D7F26" w:rsidRDefault="007D7F26" w:rsidP="007D7F26">
      <w:r>
        <w:t xml:space="preserve">          "category": "Science",</w:t>
      </w:r>
    </w:p>
    <w:p w14:paraId="26C27B61" w14:textId="77777777" w:rsidR="007D7F26" w:rsidRDefault="007D7F26" w:rsidP="007D7F26">
      <w:r>
        <w:t xml:space="preserve">          "registrationStatus": false,</w:t>
      </w:r>
    </w:p>
    <w:p w14:paraId="0E03FF33" w14:textId="77777777" w:rsidR="007D7F26" w:rsidRDefault="007D7F26" w:rsidP="007D7F26">
      <w:r>
        <w:t xml:space="preserve">          "courseStatus": "finished",</w:t>
      </w:r>
    </w:p>
    <w:p w14:paraId="4A61FB87" w14:textId="77777777" w:rsidR="007D7F26" w:rsidRDefault="007D7F26" w:rsidP="007D7F26">
      <w:r>
        <w:t xml:space="preserve">          "instructorId": 7</w:t>
      </w:r>
    </w:p>
    <w:p w14:paraId="2BFB4622" w14:textId="77777777" w:rsidR="007D7F26" w:rsidRDefault="007D7F26" w:rsidP="007D7F26">
      <w:r>
        <w:t xml:space="preserve">        },</w:t>
      </w:r>
    </w:p>
    <w:p w14:paraId="61BE42E4" w14:textId="77777777" w:rsidR="007D7F26" w:rsidRDefault="007D7F26" w:rsidP="007D7F26">
      <w:r>
        <w:t xml:space="preserve">        {</w:t>
      </w:r>
    </w:p>
    <w:p w14:paraId="5B191C0A" w14:textId="77777777" w:rsidR="007D7F26" w:rsidRDefault="007D7F26" w:rsidP="007D7F26">
      <w:r>
        <w:t xml:space="preserve">          "id": 28,</w:t>
      </w:r>
    </w:p>
    <w:p w14:paraId="6D558518" w14:textId="77777777" w:rsidR="007D7F26" w:rsidRDefault="007D7F26" w:rsidP="007D7F26">
      <w:r>
        <w:t xml:space="preserve">          "title": "Ethics in Accounting Profession",</w:t>
      </w:r>
    </w:p>
    <w:p w14:paraId="04DFE548" w14:textId="77777777" w:rsidR="007D7F26" w:rsidRDefault="007D7F26" w:rsidP="007D7F26">
      <w:r>
        <w:t xml:space="preserve">          "location": "Room 152",</w:t>
      </w:r>
    </w:p>
    <w:p w14:paraId="1C6B9C80" w14:textId="77777777" w:rsidR="007D7F26" w:rsidRDefault="007D7F26" w:rsidP="007D7F26">
      <w:r>
        <w:t xml:space="preserve">          "category": "Engineering",</w:t>
      </w:r>
    </w:p>
    <w:p w14:paraId="675FADD1" w14:textId="77777777" w:rsidR="007D7F26" w:rsidRDefault="007D7F26" w:rsidP="007D7F26">
      <w:r>
        <w:t xml:space="preserve">          "registrationStatus": true,</w:t>
      </w:r>
    </w:p>
    <w:p w14:paraId="5C9C2A87" w14:textId="77777777" w:rsidR="007D7F26" w:rsidRDefault="007D7F26" w:rsidP="007D7F26">
      <w:r>
        <w:t xml:space="preserve">          "courseStatus": "finished",</w:t>
      </w:r>
    </w:p>
    <w:p w14:paraId="6E1863B1" w14:textId="77777777" w:rsidR="007D7F26" w:rsidRDefault="007D7F26" w:rsidP="007D7F26">
      <w:r>
        <w:t xml:space="preserve">          "instructorId": 5</w:t>
      </w:r>
    </w:p>
    <w:p w14:paraId="38B577A9" w14:textId="77777777" w:rsidR="007D7F26" w:rsidRDefault="007D7F26" w:rsidP="007D7F26">
      <w:r>
        <w:t xml:space="preserve">        },</w:t>
      </w:r>
    </w:p>
    <w:p w14:paraId="24BC59B3" w14:textId="77777777" w:rsidR="007D7F26" w:rsidRDefault="007D7F26" w:rsidP="007D7F26">
      <w:r>
        <w:t xml:space="preserve">        {</w:t>
      </w:r>
    </w:p>
    <w:p w14:paraId="68C9F08E" w14:textId="77777777" w:rsidR="007D7F26" w:rsidRDefault="007D7F26" w:rsidP="007D7F26">
      <w:r>
        <w:t xml:space="preserve">          "id": 38,</w:t>
      </w:r>
    </w:p>
    <w:p w14:paraId="261E7132" w14:textId="77777777" w:rsidR="007D7F26" w:rsidRDefault="007D7F26" w:rsidP="007D7F26">
      <w:r>
        <w:lastRenderedPageBreak/>
        <w:t xml:space="preserve">          "title": "Biochemistry Breakdown for Biologists",</w:t>
      </w:r>
    </w:p>
    <w:p w14:paraId="78E95D6F" w14:textId="77777777" w:rsidR="007D7F26" w:rsidRDefault="007D7F26" w:rsidP="007D7F26">
      <w:r>
        <w:t xml:space="preserve">          "location": "Room 270",</w:t>
      </w:r>
    </w:p>
    <w:p w14:paraId="2BB25619" w14:textId="77777777" w:rsidR="007D7F26" w:rsidRDefault="007D7F26" w:rsidP="007D7F26">
      <w:r>
        <w:t xml:space="preserve">          "category": "Math",</w:t>
      </w:r>
    </w:p>
    <w:p w14:paraId="739DD0C6" w14:textId="77777777" w:rsidR="007D7F26" w:rsidRDefault="007D7F26" w:rsidP="007D7F26">
      <w:r>
        <w:t xml:space="preserve">          "registrationStatus": true,</w:t>
      </w:r>
    </w:p>
    <w:p w14:paraId="085F3804" w14:textId="77777777" w:rsidR="007D7F26" w:rsidRDefault="007D7F26" w:rsidP="007D7F26">
      <w:r>
        <w:t xml:space="preserve">          "courseStatus": "offering",</w:t>
      </w:r>
    </w:p>
    <w:p w14:paraId="47F49D23" w14:textId="77777777" w:rsidR="007D7F26" w:rsidRDefault="007D7F26" w:rsidP="007D7F26">
      <w:r>
        <w:t xml:space="preserve">          "instructorId": 2</w:t>
      </w:r>
    </w:p>
    <w:p w14:paraId="0E3D1D96" w14:textId="77777777" w:rsidR="007D7F26" w:rsidRDefault="007D7F26" w:rsidP="007D7F26">
      <w:r>
        <w:t xml:space="preserve">        },</w:t>
      </w:r>
    </w:p>
    <w:p w14:paraId="59A4BD1C" w14:textId="77777777" w:rsidR="007D7F26" w:rsidRDefault="007D7F26" w:rsidP="007D7F26">
      <w:r>
        <w:t xml:space="preserve">        {</w:t>
      </w:r>
    </w:p>
    <w:p w14:paraId="1FF7CF2A" w14:textId="77777777" w:rsidR="007D7F26" w:rsidRDefault="007D7F26" w:rsidP="007D7F26">
      <w:r>
        <w:t xml:space="preserve">          "id": 49,</w:t>
      </w:r>
    </w:p>
    <w:p w14:paraId="00D338A2" w14:textId="77777777" w:rsidR="007D7F26" w:rsidRDefault="007D7F26" w:rsidP="007D7F26">
      <w:r>
        <w:t xml:space="preserve">          "title": "Chemistry Major Essentials",</w:t>
      </w:r>
    </w:p>
    <w:p w14:paraId="42303F12" w14:textId="77777777" w:rsidR="007D7F26" w:rsidRDefault="007D7F26" w:rsidP="007D7F26">
      <w:r>
        <w:t xml:space="preserve">          "location": "Room 188",</w:t>
      </w:r>
    </w:p>
    <w:p w14:paraId="4FF0736D" w14:textId="77777777" w:rsidR="007D7F26" w:rsidRDefault="007D7F26" w:rsidP="007D7F26">
      <w:r>
        <w:t xml:space="preserve">          "category": "Engineering",</w:t>
      </w:r>
    </w:p>
    <w:p w14:paraId="5688F264" w14:textId="77777777" w:rsidR="007D7F26" w:rsidRDefault="007D7F26" w:rsidP="007D7F26">
      <w:r>
        <w:t xml:space="preserve">          "registrationStatus": false,</w:t>
      </w:r>
    </w:p>
    <w:p w14:paraId="5EC7BF57" w14:textId="77777777" w:rsidR="007D7F26" w:rsidRDefault="007D7F26" w:rsidP="007D7F26">
      <w:r>
        <w:t xml:space="preserve">          "courseStatus": "offering",</w:t>
      </w:r>
    </w:p>
    <w:p w14:paraId="300464B8" w14:textId="77777777" w:rsidR="007D7F26" w:rsidRDefault="007D7F26" w:rsidP="007D7F26">
      <w:r>
        <w:t xml:space="preserve">          "instructorId": 4</w:t>
      </w:r>
    </w:p>
    <w:p w14:paraId="3398A0D7" w14:textId="77777777" w:rsidR="007D7F26" w:rsidRDefault="007D7F26" w:rsidP="007D7F26">
      <w:r>
        <w:t xml:space="preserve">        }</w:t>
      </w:r>
    </w:p>
    <w:p w14:paraId="015F2237" w14:textId="77777777" w:rsidR="007D7F26" w:rsidRDefault="007D7F26" w:rsidP="007D7F26">
      <w:r>
        <w:t xml:space="preserve">      ],</w:t>
      </w:r>
    </w:p>
    <w:p w14:paraId="39B03DBF" w14:textId="77777777" w:rsidR="007D7F26" w:rsidRDefault="007D7F26" w:rsidP="007D7F26">
      <w:r>
        <w:t xml:space="preserve">      "grades": [</w:t>
      </w:r>
    </w:p>
    <w:p w14:paraId="393D90D8" w14:textId="77777777" w:rsidR="007D7F26" w:rsidRDefault="007D7F26" w:rsidP="007D7F26">
      <w:r>
        <w:t xml:space="preserve">        {</w:t>
      </w:r>
    </w:p>
    <w:p w14:paraId="09EA8637" w14:textId="77777777" w:rsidR="007D7F26" w:rsidRDefault="007D7F26" w:rsidP="007D7F26">
      <w:r>
        <w:t xml:space="preserve">          "id": 58,</w:t>
      </w:r>
    </w:p>
    <w:p w14:paraId="052B93FF" w14:textId="77777777" w:rsidR="007D7F26" w:rsidRDefault="007D7F26" w:rsidP="007D7F26">
      <w:r>
        <w:t xml:space="preserve">          "title": "statua substantia advenio Final Exam",</w:t>
      </w:r>
    </w:p>
    <w:p w14:paraId="73D950F6" w14:textId="77777777" w:rsidR="007D7F26" w:rsidRDefault="007D7F26" w:rsidP="007D7F26">
      <w:r>
        <w:t xml:space="preserve">          "grade": 60.33,</w:t>
      </w:r>
    </w:p>
    <w:p w14:paraId="7303D776" w14:textId="77777777" w:rsidR="007D7F26" w:rsidRDefault="007D7F26" w:rsidP="007D7F26">
      <w:r>
        <w:t xml:space="preserve">          "studentId": 168,</w:t>
      </w:r>
    </w:p>
    <w:p w14:paraId="756DD1DC" w14:textId="77777777" w:rsidR="007D7F26" w:rsidRDefault="007D7F26" w:rsidP="007D7F26">
      <w:r>
        <w:t xml:space="preserve">          "courseId": 6</w:t>
      </w:r>
    </w:p>
    <w:p w14:paraId="1118D8D7" w14:textId="77777777" w:rsidR="007D7F26" w:rsidRDefault="007D7F26" w:rsidP="007D7F26">
      <w:r>
        <w:t xml:space="preserve">        },</w:t>
      </w:r>
    </w:p>
    <w:p w14:paraId="01436396" w14:textId="77777777" w:rsidR="007D7F26" w:rsidRDefault="007D7F26" w:rsidP="007D7F26">
      <w:r>
        <w:t xml:space="preserve">        {</w:t>
      </w:r>
    </w:p>
    <w:p w14:paraId="11501CCE" w14:textId="77777777" w:rsidR="007D7F26" w:rsidRDefault="007D7F26" w:rsidP="007D7F26">
      <w:r>
        <w:t xml:space="preserve">          "id": 277,</w:t>
      </w:r>
    </w:p>
    <w:p w14:paraId="496DBDDD" w14:textId="77777777" w:rsidR="007D7F26" w:rsidRDefault="007D7F26" w:rsidP="007D7F26">
      <w:r>
        <w:t xml:space="preserve">          "title": "adipiscor talio cupressus Final Exam",</w:t>
      </w:r>
    </w:p>
    <w:p w14:paraId="1219A104" w14:textId="77777777" w:rsidR="007D7F26" w:rsidRDefault="007D7F26" w:rsidP="007D7F26">
      <w:r>
        <w:t xml:space="preserve">          "grade": 10.29,</w:t>
      </w:r>
    </w:p>
    <w:p w14:paraId="7C42CA86" w14:textId="77777777" w:rsidR="007D7F26" w:rsidRDefault="007D7F26" w:rsidP="007D7F26">
      <w:r>
        <w:t xml:space="preserve">          "studentId": 168,</w:t>
      </w:r>
    </w:p>
    <w:p w14:paraId="2960801A" w14:textId="77777777" w:rsidR="007D7F26" w:rsidRDefault="007D7F26" w:rsidP="007D7F26">
      <w:r>
        <w:t xml:space="preserve">          "courseId": 28</w:t>
      </w:r>
    </w:p>
    <w:p w14:paraId="761F1DDD" w14:textId="77777777" w:rsidR="007D7F26" w:rsidRDefault="007D7F26" w:rsidP="007D7F26">
      <w:r>
        <w:t xml:space="preserve">        },</w:t>
      </w:r>
    </w:p>
    <w:p w14:paraId="22C99EDF" w14:textId="77777777" w:rsidR="007D7F26" w:rsidRDefault="007D7F26" w:rsidP="007D7F26">
      <w:r>
        <w:t xml:space="preserve">        {</w:t>
      </w:r>
    </w:p>
    <w:p w14:paraId="2BE0A6F5" w14:textId="77777777" w:rsidR="007D7F26" w:rsidRDefault="007D7F26" w:rsidP="007D7F26">
      <w:r>
        <w:t xml:space="preserve">          "id": 372,</w:t>
      </w:r>
    </w:p>
    <w:p w14:paraId="6471C597" w14:textId="77777777" w:rsidR="007D7F26" w:rsidRDefault="007D7F26" w:rsidP="007D7F26">
      <w:r>
        <w:t xml:space="preserve">          "title": "vester debilito corroboro Final Exam",</w:t>
      </w:r>
    </w:p>
    <w:p w14:paraId="7BB621B8" w14:textId="77777777" w:rsidR="007D7F26" w:rsidRDefault="007D7F26" w:rsidP="007D7F26">
      <w:r>
        <w:t xml:space="preserve">          "grade": 67.89,</w:t>
      </w:r>
    </w:p>
    <w:p w14:paraId="15389751" w14:textId="77777777" w:rsidR="007D7F26" w:rsidRDefault="007D7F26" w:rsidP="007D7F26">
      <w:r>
        <w:t xml:space="preserve">          "studentId": 168,</w:t>
      </w:r>
    </w:p>
    <w:p w14:paraId="3711C17D" w14:textId="77777777" w:rsidR="007D7F26" w:rsidRDefault="007D7F26" w:rsidP="007D7F26">
      <w:r>
        <w:t xml:space="preserve">          "courseId": 38</w:t>
      </w:r>
    </w:p>
    <w:p w14:paraId="3F38A1B1" w14:textId="77777777" w:rsidR="007D7F26" w:rsidRDefault="007D7F26" w:rsidP="007D7F26">
      <w:r>
        <w:t xml:space="preserve">        },</w:t>
      </w:r>
    </w:p>
    <w:p w14:paraId="7A9FCF80" w14:textId="77777777" w:rsidR="007D7F26" w:rsidRDefault="007D7F26" w:rsidP="007D7F26">
      <w:r>
        <w:t xml:space="preserve">        {</w:t>
      </w:r>
    </w:p>
    <w:p w14:paraId="5FE85749" w14:textId="77777777" w:rsidR="007D7F26" w:rsidRDefault="007D7F26" w:rsidP="007D7F26">
      <w:r>
        <w:t xml:space="preserve">          "id": 476,</w:t>
      </w:r>
    </w:p>
    <w:p w14:paraId="6F697A09" w14:textId="77777777" w:rsidR="007D7F26" w:rsidRDefault="007D7F26" w:rsidP="007D7F26">
      <w:r>
        <w:t xml:space="preserve">          "title": "adamo demum cui Final Exam",</w:t>
      </w:r>
    </w:p>
    <w:p w14:paraId="3C7BA866" w14:textId="77777777" w:rsidR="007D7F26" w:rsidRDefault="007D7F26" w:rsidP="007D7F26">
      <w:r>
        <w:lastRenderedPageBreak/>
        <w:t xml:space="preserve">          "grade": 95.67,</w:t>
      </w:r>
    </w:p>
    <w:p w14:paraId="6EF837EE" w14:textId="77777777" w:rsidR="007D7F26" w:rsidRDefault="007D7F26" w:rsidP="007D7F26">
      <w:r>
        <w:t xml:space="preserve">          "studentId": 168,</w:t>
      </w:r>
    </w:p>
    <w:p w14:paraId="43868E5C" w14:textId="77777777" w:rsidR="007D7F26" w:rsidRDefault="007D7F26" w:rsidP="007D7F26">
      <w:r>
        <w:t xml:space="preserve">          "courseId": 48</w:t>
      </w:r>
    </w:p>
    <w:p w14:paraId="1C1044A7" w14:textId="77777777" w:rsidR="007D7F26" w:rsidRDefault="007D7F26" w:rsidP="007D7F26">
      <w:r>
        <w:t xml:space="preserve">        },</w:t>
      </w:r>
    </w:p>
    <w:p w14:paraId="37267D5B" w14:textId="77777777" w:rsidR="007D7F26" w:rsidRDefault="007D7F26" w:rsidP="007D7F26">
      <w:r>
        <w:t xml:space="preserve">        {</w:t>
      </w:r>
    </w:p>
    <w:p w14:paraId="5AA3D8DC" w14:textId="77777777" w:rsidR="007D7F26" w:rsidRDefault="007D7F26" w:rsidP="007D7F26">
      <w:r>
        <w:t xml:space="preserve">          "id": 489,</w:t>
      </w:r>
    </w:p>
    <w:p w14:paraId="5AC350BA" w14:textId="77777777" w:rsidR="007D7F26" w:rsidRDefault="007D7F26" w:rsidP="007D7F26">
      <w:r>
        <w:t xml:space="preserve">          "title": "crur cupiditate tenus Final Exam",</w:t>
      </w:r>
    </w:p>
    <w:p w14:paraId="11FCE37D" w14:textId="77777777" w:rsidR="007D7F26" w:rsidRDefault="007D7F26" w:rsidP="007D7F26">
      <w:r>
        <w:t xml:space="preserve">          "grade": 42.13,</w:t>
      </w:r>
    </w:p>
    <w:p w14:paraId="2DAFE5D0" w14:textId="77777777" w:rsidR="007D7F26" w:rsidRDefault="007D7F26" w:rsidP="007D7F26">
      <w:r>
        <w:t xml:space="preserve">          "studentId": 168,</w:t>
      </w:r>
    </w:p>
    <w:p w14:paraId="50102744" w14:textId="77777777" w:rsidR="007D7F26" w:rsidRDefault="007D7F26" w:rsidP="007D7F26">
      <w:r>
        <w:t xml:space="preserve">          "courseId": 49</w:t>
      </w:r>
    </w:p>
    <w:p w14:paraId="16BF3937" w14:textId="77777777" w:rsidR="007D7F26" w:rsidRDefault="007D7F26" w:rsidP="007D7F26">
      <w:r>
        <w:t xml:space="preserve">        }</w:t>
      </w:r>
    </w:p>
    <w:p w14:paraId="4102C0D5" w14:textId="77777777" w:rsidR="007D7F26" w:rsidRDefault="007D7F26" w:rsidP="007D7F26">
      <w:r>
        <w:t xml:space="preserve">      ]</w:t>
      </w:r>
    </w:p>
    <w:p w14:paraId="21AC7AA8" w14:textId="77777777" w:rsidR="007D7F26" w:rsidRDefault="007D7F26" w:rsidP="007D7F26">
      <w:r>
        <w:t xml:space="preserve">    },</w:t>
      </w:r>
    </w:p>
    <w:p w14:paraId="70EA393F" w14:textId="77777777" w:rsidR="007D7F26" w:rsidRDefault="007D7F26" w:rsidP="007D7F26">
      <w:r>
        <w:t xml:space="preserve">    {</w:t>
      </w:r>
    </w:p>
    <w:p w14:paraId="64A32B42" w14:textId="77777777" w:rsidR="007D7F26" w:rsidRDefault="007D7F26" w:rsidP="007D7F26">
      <w:r>
        <w:t xml:space="preserve">      "id": 169,</w:t>
      </w:r>
    </w:p>
    <w:p w14:paraId="62BF691A" w14:textId="77777777" w:rsidR="007D7F26" w:rsidRDefault="007D7F26" w:rsidP="007D7F26">
      <w:r>
        <w:t xml:space="preserve">      "name": "Eddie Cormier",</w:t>
      </w:r>
    </w:p>
    <w:p w14:paraId="642FFA63" w14:textId="77777777" w:rsidR="007D7F26" w:rsidRDefault="007D7F26" w:rsidP="007D7F26">
      <w:r>
        <w:t xml:space="preserve">      "email": "Jaycee_Reichel11@gmail.com",</w:t>
      </w:r>
    </w:p>
    <w:p w14:paraId="1FA5900B" w14:textId="77777777" w:rsidR="007D7F26" w:rsidRDefault="007D7F26" w:rsidP="007D7F26">
      <w:r>
        <w:t xml:space="preserve">      "password": "student123",</w:t>
      </w:r>
    </w:p>
    <w:p w14:paraId="2D93B4F0" w14:textId="77777777" w:rsidR="007D7F26" w:rsidRDefault="007D7F26" w:rsidP="007D7F26">
      <w:r>
        <w:t xml:space="preserve">      "userType": "Student",</w:t>
      </w:r>
    </w:p>
    <w:p w14:paraId="169124D8" w14:textId="77777777" w:rsidR="007D7F26" w:rsidRDefault="007D7F26" w:rsidP="007D7F26">
      <w:r>
        <w:t xml:space="preserve">      "gpa": 2.54,</w:t>
      </w:r>
    </w:p>
    <w:p w14:paraId="593F3B26" w14:textId="77777777" w:rsidR="007D7F26" w:rsidRDefault="007D7F26" w:rsidP="007D7F26">
      <w:r>
        <w:t xml:space="preserve">      "major": "Electrical Engineering",</w:t>
      </w:r>
    </w:p>
    <w:p w14:paraId="69CD01FC" w14:textId="77777777" w:rsidR="007D7F26" w:rsidRDefault="007D7F26" w:rsidP="007D7F26">
      <w:r>
        <w:t xml:space="preserve">      "passedCourses": [</w:t>
      </w:r>
    </w:p>
    <w:p w14:paraId="78D210F0" w14:textId="77777777" w:rsidR="007D7F26" w:rsidRDefault="007D7F26" w:rsidP="007D7F26">
      <w:r>
        <w:t xml:space="preserve">        {</w:t>
      </w:r>
    </w:p>
    <w:p w14:paraId="2DE0B2B6" w14:textId="77777777" w:rsidR="007D7F26" w:rsidRDefault="007D7F26" w:rsidP="007D7F26">
      <w:r>
        <w:t xml:space="preserve">          "id": 3,</w:t>
      </w:r>
    </w:p>
    <w:p w14:paraId="2034BCC5" w14:textId="77777777" w:rsidR="007D7F26" w:rsidRDefault="007D7F26" w:rsidP="007D7F26">
      <w:r>
        <w:t xml:space="preserve">          "title": "The Art of Online Education: Best Practices",</w:t>
      </w:r>
    </w:p>
    <w:p w14:paraId="223AA470" w14:textId="77777777" w:rsidR="007D7F26" w:rsidRDefault="007D7F26" w:rsidP="007D7F26">
      <w:r>
        <w:t xml:space="preserve">          "location": "Room 323",</w:t>
      </w:r>
    </w:p>
    <w:p w14:paraId="3EC3327B" w14:textId="77777777" w:rsidR="007D7F26" w:rsidRDefault="007D7F26" w:rsidP="007D7F26">
      <w:r>
        <w:t xml:space="preserve">          "category": "Science",</w:t>
      </w:r>
    </w:p>
    <w:p w14:paraId="617471B2" w14:textId="77777777" w:rsidR="007D7F26" w:rsidRDefault="007D7F26" w:rsidP="007D7F26">
      <w:r>
        <w:t xml:space="preserve">          "registrationStatus": true,</w:t>
      </w:r>
    </w:p>
    <w:p w14:paraId="4B3AB1C6" w14:textId="77777777" w:rsidR="007D7F26" w:rsidRDefault="007D7F26" w:rsidP="007D7F26">
      <w:r>
        <w:t xml:space="preserve">          "courseStatus": "offering",</w:t>
      </w:r>
    </w:p>
    <w:p w14:paraId="25C2D94A" w14:textId="77777777" w:rsidR="007D7F26" w:rsidRDefault="007D7F26" w:rsidP="007D7F26">
      <w:r>
        <w:t xml:space="preserve">          "instructorId": 5</w:t>
      </w:r>
    </w:p>
    <w:p w14:paraId="3F16B5FD" w14:textId="77777777" w:rsidR="007D7F26" w:rsidRDefault="007D7F26" w:rsidP="007D7F26">
      <w:r>
        <w:t xml:space="preserve">        },</w:t>
      </w:r>
    </w:p>
    <w:p w14:paraId="65507709" w14:textId="77777777" w:rsidR="007D7F26" w:rsidRDefault="007D7F26" w:rsidP="007D7F26">
      <w:r>
        <w:t xml:space="preserve">        {</w:t>
      </w:r>
    </w:p>
    <w:p w14:paraId="5AF38316" w14:textId="77777777" w:rsidR="007D7F26" w:rsidRDefault="007D7F26" w:rsidP="007D7F26">
      <w:r>
        <w:t xml:space="preserve">          "id": 23,</w:t>
      </w:r>
    </w:p>
    <w:p w14:paraId="4AF8D5A2" w14:textId="77777777" w:rsidR="007D7F26" w:rsidRDefault="007D7F26" w:rsidP="007D7F26">
      <w:r>
        <w:t xml:space="preserve">          "title": "Advanced Accounting Principles",</w:t>
      </w:r>
    </w:p>
    <w:p w14:paraId="47287E3E" w14:textId="77777777" w:rsidR="007D7F26" w:rsidRDefault="007D7F26" w:rsidP="007D7F26">
      <w:r>
        <w:t xml:space="preserve">          "location": "Room 364",</w:t>
      </w:r>
    </w:p>
    <w:p w14:paraId="777FFAEB" w14:textId="77777777" w:rsidR="007D7F26" w:rsidRDefault="007D7F26" w:rsidP="007D7F26">
      <w:r>
        <w:t xml:space="preserve">          "category": "Math",</w:t>
      </w:r>
    </w:p>
    <w:p w14:paraId="03CA06E1" w14:textId="77777777" w:rsidR="007D7F26" w:rsidRDefault="007D7F26" w:rsidP="007D7F26">
      <w:r>
        <w:t xml:space="preserve">          "registrationStatus": true,</w:t>
      </w:r>
    </w:p>
    <w:p w14:paraId="7876A2CD" w14:textId="77777777" w:rsidR="007D7F26" w:rsidRDefault="007D7F26" w:rsidP="007D7F26">
      <w:r>
        <w:t xml:space="preserve">          "courseStatus": "offering",</w:t>
      </w:r>
    </w:p>
    <w:p w14:paraId="7A509418" w14:textId="77777777" w:rsidR="007D7F26" w:rsidRDefault="007D7F26" w:rsidP="007D7F26">
      <w:r>
        <w:t xml:space="preserve">          "instructorId": 6</w:t>
      </w:r>
    </w:p>
    <w:p w14:paraId="004E6611" w14:textId="77777777" w:rsidR="007D7F26" w:rsidRDefault="007D7F26" w:rsidP="007D7F26">
      <w:r>
        <w:t xml:space="preserve">        },</w:t>
      </w:r>
    </w:p>
    <w:p w14:paraId="5AAE4BB4" w14:textId="77777777" w:rsidR="007D7F26" w:rsidRDefault="007D7F26" w:rsidP="007D7F26">
      <w:r>
        <w:t xml:space="preserve">        {</w:t>
      </w:r>
    </w:p>
    <w:p w14:paraId="6B9B14B4" w14:textId="77777777" w:rsidR="007D7F26" w:rsidRDefault="007D7F26" w:rsidP="007D7F26">
      <w:r>
        <w:t xml:space="preserve">          "id": 46,</w:t>
      </w:r>
    </w:p>
    <w:p w14:paraId="37761D3A" w14:textId="77777777" w:rsidR="007D7F26" w:rsidRDefault="007D7F26" w:rsidP="007D7F26">
      <w:r>
        <w:lastRenderedPageBreak/>
        <w:t xml:space="preserve">          "title": "Chemistry Mastery Course",</w:t>
      </w:r>
    </w:p>
    <w:p w14:paraId="494BF9D6" w14:textId="77777777" w:rsidR="007D7F26" w:rsidRDefault="007D7F26" w:rsidP="007D7F26">
      <w:r>
        <w:t xml:space="preserve">          "location": "Room 178",</w:t>
      </w:r>
    </w:p>
    <w:p w14:paraId="02BC5053" w14:textId="77777777" w:rsidR="007D7F26" w:rsidRDefault="007D7F26" w:rsidP="007D7F26">
      <w:r>
        <w:t xml:space="preserve">          "category": "Math",</w:t>
      </w:r>
    </w:p>
    <w:p w14:paraId="0D6241DE" w14:textId="77777777" w:rsidR="007D7F26" w:rsidRDefault="007D7F26" w:rsidP="007D7F26">
      <w:r>
        <w:t xml:space="preserve">          "registrationStatus": true,</w:t>
      </w:r>
    </w:p>
    <w:p w14:paraId="0D85A098" w14:textId="77777777" w:rsidR="007D7F26" w:rsidRDefault="007D7F26" w:rsidP="007D7F26">
      <w:r>
        <w:t xml:space="preserve">          "courseStatus": "finished",</w:t>
      </w:r>
    </w:p>
    <w:p w14:paraId="5A6EA183" w14:textId="77777777" w:rsidR="007D7F26" w:rsidRDefault="007D7F26" w:rsidP="007D7F26">
      <w:r>
        <w:t xml:space="preserve">          "instructorId": 1</w:t>
      </w:r>
    </w:p>
    <w:p w14:paraId="61370491" w14:textId="77777777" w:rsidR="007D7F26" w:rsidRDefault="007D7F26" w:rsidP="007D7F26">
      <w:r>
        <w:t xml:space="preserve">        }</w:t>
      </w:r>
    </w:p>
    <w:p w14:paraId="16B710AF" w14:textId="77777777" w:rsidR="007D7F26" w:rsidRDefault="007D7F26" w:rsidP="007D7F26">
      <w:r>
        <w:t xml:space="preserve">      ],</w:t>
      </w:r>
    </w:p>
    <w:p w14:paraId="0807D388" w14:textId="77777777" w:rsidR="007D7F26" w:rsidRDefault="007D7F26" w:rsidP="007D7F26">
      <w:r>
        <w:t xml:space="preserve">      "grades": [</w:t>
      </w:r>
    </w:p>
    <w:p w14:paraId="2F4AC699" w14:textId="77777777" w:rsidR="007D7F26" w:rsidRDefault="007D7F26" w:rsidP="007D7F26">
      <w:r>
        <w:t xml:space="preserve">        {</w:t>
      </w:r>
    </w:p>
    <w:p w14:paraId="62B1AC47" w14:textId="77777777" w:rsidR="007D7F26" w:rsidRDefault="007D7F26" w:rsidP="007D7F26">
      <w:r>
        <w:t xml:space="preserve">          "id": 26,</w:t>
      </w:r>
    </w:p>
    <w:p w14:paraId="552B11AF" w14:textId="77777777" w:rsidR="007D7F26" w:rsidRDefault="007D7F26" w:rsidP="007D7F26">
      <w:r>
        <w:t xml:space="preserve">          "title": "alius beatus demergo Final Exam",</w:t>
      </w:r>
    </w:p>
    <w:p w14:paraId="70524402" w14:textId="77777777" w:rsidR="007D7F26" w:rsidRDefault="007D7F26" w:rsidP="007D7F26">
      <w:r>
        <w:t xml:space="preserve">          "grade": 99.32,</w:t>
      </w:r>
    </w:p>
    <w:p w14:paraId="1F07EDF9" w14:textId="77777777" w:rsidR="007D7F26" w:rsidRDefault="007D7F26" w:rsidP="007D7F26">
      <w:r>
        <w:t xml:space="preserve">          "studentId": 169,</w:t>
      </w:r>
    </w:p>
    <w:p w14:paraId="0E413CDB" w14:textId="77777777" w:rsidR="007D7F26" w:rsidRDefault="007D7F26" w:rsidP="007D7F26">
      <w:r>
        <w:t xml:space="preserve">          "courseId": 3</w:t>
      </w:r>
    </w:p>
    <w:p w14:paraId="77C85766" w14:textId="77777777" w:rsidR="007D7F26" w:rsidRDefault="007D7F26" w:rsidP="007D7F26">
      <w:r>
        <w:t xml:space="preserve">        },</w:t>
      </w:r>
    </w:p>
    <w:p w14:paraId="5BCDECF3" w14:textId="77777777" w:rsidR="007D7F26" w:rsidRDefault="007D7F26" w:rsidP="007D7F26">
      <w:r>
        <w:t xml:space="preserve">        {</w:t>
      </w:r>
    </w:p>
    <w:p w14:paraId="0607FABA" w14:textId="77777777" w:rsidR="007D7F26" w:rsidRDefault="007D7F26" w:rsidP="007D7F26">
      <w:r>
        <w:t xml:space="preserve">          "id": 457,</w:t>
      </w:r>
    </w:p>
    <w:p w14:paraId="7B2A59E1" w14:textId="77777777" w:rsidR="007D7F26" w:rsidRDefault="007D7F26" w:rsidP="007D7F26">
      <w:r>
        <w:t xml:space="preserve">          "title": "animi timidus deripio Final Exam",</w:t>
      </w:r>
    </w:p>
    <w:p w14:paraId="22C7024E" w14:textId="77777777" w:rsidR="007D7F26" w:rsidRDefault="007D7F26" w:rsidP="007D7F26">
      <w:r>
        <w:t xml:space="preserve">          "grade": 56.19,</w:t>
      </w:r>
    </w:p>
    <w:p w14:paraId="47B01DA9" w14:textId="77777777" w:rsidR="007D7F26" w:rsidRDefault="007D7F26" w:rsidP="007D7F26">
      <w:r>
        <w:t xml:space="preserve">          "studentId": 169,</w:t>
      </w:r>
    </w:p>
    <w:p w14:paraId="4A6EC67E" w14:textId="77777777" w:rsidR="007D7F26" w:rsidRDefault="007D7F26" w:rsidP="007D7F26">
      <w:r>
        <w:t xml:space="preserve">          "courseId": 46</w:t>
      </w:r>
    </w:p>
    <w:p w14:paraId="16C1B168" w14:textId="77777777" w:rsidR="007D7F26" w:rsidRDefault="007D7F26" w:rsidP="007D7F26">
      <w:r>
        <w:t xml:space="preserve">        }</w:t>
      </w:r>
    </w:p>
    <w:p w14:paraId="1FBFB042" w14:textId="77777777" w:rsidR="007D7F26" w:rsidRDefault="007D7F26" w:rsidP="007D7F26">
      <w:r>
        <w:t xml:space="preserve">      ]</w:t>
      </w:r>
    </w:p>
    <w:p w14:paraId="17D9A6C6" w14:textId="77777777" w:rsidR="007D7F26" w:rsidRDefault="007D7F26" w:rsidP="007D7F26">
      <w:r>
        <w:t xml:space="preserve">    },</w:t>
      </w:r>
    </w:p>
    <w:p w14:paraId="13DFC8C2" w14:textId="77777777" w:rsidR="007D7F26" w:rsidRDefault="007D7F26" w:rsidP="007D7F26">
      <w:r>
        <w:t xml:space="preserve">    {</w:t>
      </w:r>
    </w:p>
    <w:p w14:paraId="0B257141" w14:textId="77777777" w:rsidR="007D7F26" w:rsidRDefault="007D7F26" w:rsidP="007D7F26">
      <w:r>
        <w:t xml:space="preserve">      "id": 170,</w:t>
      </w:r>
    </w:p>
    <w:p w14:paraId="3676759F" w14:textId="77777777" w:rsidR="007D7F26" w:rsidRDefault="007D7F26" w:rsidP="007D7F26">
      <w:r>
        <w:t xml:space="preserve">      "name": "Joanne Becker",</w:t>
      </w:r>
    </w:p>
    <w:p w14:paraId="798B38A3" w14:textId="77777777" w:rsidR="007D7F26" w:rsidRDefault="007D7F26" w:rsidP="007D7F26">
      <w:r>
        <w:t xml:space="preserve">      "email": "Russ_Veum@hotmail.com",</w:t>
      </w:r>
    </w:p>
    <w:p w14:paraId="6D08CA49" w14:textId="77777777" w:rsidR="007D7F26" w:rsidRDefault="007D7F26" w:rsidP="007D7F26">
      <w:r>
        <w:t xml:space="preserve">      "password": "student123",</w:t>
      </w:r>
    </w:p>
    <w:p w14:paraId="05454324" w14:textId="77777777" w:rsidR="007D7F26" w:rsidRDefault="007D7F26" w:rsidP="007D7F26">
      <w:r>
        <w:t xml:space="preserve">      "userType": "Student",</w:t>
      </w:r>
    </w:p>
    <w:p w14:paraId="4D2D6FDA" w14:textId="77777777" w:rsidR="007D7F26" w:rsidRDefault="007D7F26" w:rsidP="007D7F26">
      <w:r>
        <w:t xml:space="preserve">      "gpa": 2.36,</w:t>
      </w:r>
    </w:p>
    <w:p w14:paraId="6328EBBD" w14:textId="77777777" w:rsidR="007D7F26" w:rsidRDefault="007D7F26" w:rsidP="007D7F26">
      <w:r>
        <w:t xml:space="preserve">      "major": "Biology",</w:t>
      </w:r>
    </w:p>
    <w:p w14:paraId="33E8A0EE" w14:textId="77777777" w:rsidR="007D7F26" w:rsidRDefault="007D7F26" w:rsidP="007D7F26">
      <w:r>
        <w:t xml:space="preserve">      "passedCourses": [</w:t>
      </w:r>
    </w:p>
    <w:p w14:paraId="7E729A2E" w14:textId="77777777" w:rsidR="007D7F26" w:rsidRDefault="007D7F26" w:rsidP="007D7F26">
      <w:r>
        <w:t xml:space="preserve">        {</w:t>
      </w:r>
    </w:p>
    <w:p w14:paraId="0D91E11B" w14:textId="77777777" w:rsidR="007D7F26" w:rsidRDefault="007D7F26" w:rsidP="007D7F26">
      <w:r>
        <w:t xml:space="preserve">          "id": 33,</w:t>
      </w:r>
    </w:p>
    <w:p w14:paraId="30758F2B" w14:textId="77777777" w:rsidR="007D7F26" w:rsidRDefault="007D7F26" w:rsidP="007D7F26">
      <w:r>
        <w:t xml:space="preserve">          "title": "Mastering Molecular Biology Concepts",</w:t>
      </w:r>
    </w:p>
    <w:p w14:paraId="29022D9A" w14:textId="77777777" w:rsidR="007D7F26" w:rsidRDefault="007D7F26" w:rsidP="007D7F26">
      <w:r>
        <w:t xml:space="preserve">          "location": "Room 363",</w:t>
      </w:r>
    </w:p>
    <w:p w14:paraId="539C43A3" w14:textId="77777777" w:rsidR="007D7F26" w:rsidRDefault="007D7F26" w:rsidP="007D7F26">
      <w:r>
        <w:t xml:space="preserve">          "category": "Science",</w:t>
      </w:r>
    </w:p>
    <w:p w14:paraId="2CDBA420" w14:textId="77777777" w:rsidR="007D7F26" w:rsidRDefault="007D7F26" w:rsidP="007D7F26">
      <w:r>
        <w:t xml:space="preserve">          "registrationStatus": false,</w:t>
      </w:r>
    </w:p>
    <w:p w14:paraId="01342649" w14:textId="77777777" w:rsidR="007D7F26" w:rsidRDefault="007D7F26" w:rsidP="007D7F26">
      <w:r>
        <w:t xml:space="preserve">          "courseStatus": "offering",</w:t>
      </w:r>
    </w:p>
    <w:p w14:paraId="48AD7D02" w14:textId="77777777" w:rsidR="007D7F26" w:rsidRDefault="007D7F26" w:rsidP="007D7F26">
      <w:r>
        <w:t xml:space="preserve">          "instructorId": 2</w:t>
      </w:r>
    </w:p>
    <w:p w14:paraId="42A1A24D" w14:textId="77777777" w:rsidR="007D7F26" w:rsidRDefault="007D7F26" w:rsidP="007D7F26">
      <w:r>
        <w:lastRenderedPageBreak/>
        <w:t xml:space="preserve">        }</w:t>
      </w:r>
    </w:p>
    <w:p w14:paraId="4DDC2A7B" w14:textId="77777777" w:rsidR="007D7F26" w:rsidRDefault="007D7F26" w:rsidP="007D7F26">
      <w:r>
        <w:t xml:space="preserve">      ],</w:t>
      </w:r>
    </w:p>
    <w:p w14:paraId="1256879B" w14:textId="77777777" w:rsidR="007D7F26" w:rsidRDefault="007D7F26" w:rsidP="007D7F26">
      <w:r>
        <w:t xml:space="preserve">      "grades": [</w:t>
      </w:r>
    </w:p>
    <w:p w14:paraId="1C9CED66" w14:textId="77777777" w:rsidR="007D7F26" w:rsidRDefault="007D7F26" w:rsidP="007D7F26">
      <w:r>
        <w:t xml:space="preserve">        {</w:t>
      </w:r>
    </w:p>
    <w:p w14:paraId="4B4C1C59" w14:textId="77777777" w:rsidR="007D7F26" w:rsidRDefault="007D7F26" w:rsidP="007D7F26">
      <w:r>
        <w:t xml:space="preserve">          "id": 326,</w:t>
      </w:r>
    </w:p>
    <w:p w14:paraId="41E8684F" w14:textId="77777777" w:rsidR="007D7F26" w:rsidRDefault="007D7F26" w:rsidP="007D7F26">
      <w:r>
        <w:t xml:space="preserve">          "title": "vis apud delego Final Exam",</w:t>
      </w:r>
    </w:p>
    <w:p w14:paraId="0BF680B5" w14:textId="77777777" w:rsidR="007D7F26" w:rsidRDefault="007D7F26" w:rsidP="007D7F26">
      <w:r>
        <w:t xml:space="preserve">          "grade": 90.55,</w:t>
      </w:r>
    </w:p>
    <w:p w14:paraId="0AB469B6" w14:textId="77777777" w:rsidR="007D7F26" w:rsidRDefault="007D7F26" w:rsidP="007D7F26">
      <w:r>
        <w:t xml:space="preserve">          "studentId": 170,</w:t>
      </w:r>
    </w:p>
    <w:p w14:paraId="4648294F" w14:textId="77777777" w:rsidR="007D7F26" w:rsidRDefault="007D7F26" w:rsidP="007D7F26">
      <w:r>
        <w:t xml:space="preserve">          "courseId": 33</w:t>
      </w:r>
    </w:p>
    <w:p w14:paraId="59658C65" w14:textId="77777777" w:rsidR="007D7F26" w:rsidRDefault="007D7F26" w:rsidP="007D7F26">
      <w:r>
        <w:t xml:space="preserve">        }</w:t>
      </w:r>
    </w:p>
    <w:p w14:paraId="27C7F096" w14:textId="77777777" w:rsidR="007D7F26" w:rsidRDefault="007D7F26" w:rsidP="007D7F26">
      <w:r>
        <w:t xml:space="preserve">      ]</w:t>
      </w:r>
    </w:p>
    <w:p w14:paraId="3C656191" w14:textId="77777777" w:rsidR="007D7F26" w:rsidRDefault="007D7F26" w:rsidP="007D7F26">
      <w:r>
        <w:t xml:space="preserve">    },</w:t>
      </w:r>
    </w:p>
    <w:p w14:paraId="185CBE90" w14:textId="77777777" w:rsidR="007D7F26" w:rsidRDefault="007D7F26" w:rsidP="007D7F26">
      <w:r>
        <w:t xml:space="preserve">    {</w:t>
      </w:r>
    </w:p>
    <w:p w14:paraId="39074758" w14:textId="77777777" w:rsidR="007D7F26" w:rsidRDefault="007D7F26" w:rsidP="007D7F26">
      <w:r>
        <w:t xml:space="preserve">      "id": 171,</w:t>
      </w:r>
    </w:p>
    <w:p w14:paraId="6748DB2D" w14:textId="77777777" w:rsidR="007D7F26" w:rsidRDefault="007D7F26" w:rsidP="007D7F26">
      <w:r>
        <w:t xml:space="preserve">      "name": "Ira Mraz",</w:t>
      </w:r>
    </w:p>
    <w:p w14:paraId="710D2FE0" w14:textId="77777777" w:rsidR="007D7F26" w:rsidRDefault="007D7F26" w:rsidP="007D7F26">
      <w:r>
        <w:t xml:space="preserve">      "email": "Roxanne1@gmail.com",</w:t>
      </w:r>
    </w:p>
    <w:p w14:paraId="21F29F1C" w14:textId="77777777" w:rsidR="007D7F26" w:rsidRDefault="007D7F26" w:rsidP="007D7F26">
      <w:r>
        <w:t xml:space="preserve">      "password": "student123",</w:t>
      </w:r>
    </w:p>
    <w:p w14:paraId="73CEBCE0" w14:textId="77777777" w:rsidR="007D7F26" w:rsidRDefault="007D7F26" w:rsidP="007D7F26">
      <w:r>
        <w:t xml:space="preserve">      "userType": "Student",</w:t>
      </w:r>
    </w:p>
    <w:p w14:paraId="5D30D70F" w14:textId="77777777" w:rsidR="007D7F26" w:rsidRDefault="007D7F26" w:rsidP="007D7F26">
      <w:r>
        <w:t xml:space="preserve">      "gpa": 3.97,</w:t>
      </w:r>
    </w:p>
    <w:p w14:paraId="35B733B1" w14:textId="77777777" w:rsidR="007D7F26" w:rsidRDefault="007D7F26" w:rsidP="007D7F26">
      <w:r>
        <w:t xml:space="preserve">      "major": "Accounting",</w:t>
      </w:r>
    </w:p>
    <w:p w14:paraId="5046CD97" w14:textId="77777777" w:rsidR="007D7F26" w:rsidRDefault="007D7F26" w:rsidP="007D7F26">
      <w:r>
        <w:t xml:space="preserve">      "passedCourses": [</w:t>
      </w:r>
    </w:p>
    <w:p w14:paraId="4749EDDA" w14:textId="77777777" w:rsidR="007D7F26" w:rsidRDefault="007D7F26" w:rsidP="007D7F26">
      <w:r>
        <w:t xml:space="preserve">        {</w:t>
      </w:r>
    </w:p>
    <w:p w14:paraId="7A368F6C" w14:textId="77777777" w:rsidR="007D7F26" w:rsidRDefault="007D7F26" w:rsidP="007D7F26">
      <w:r>
        <w:t xml:space="preserve">          "id": 11,</w:t>
      </w:r>
    </w:p>
    <w:p w14:paraId="1A290A2A" w14:textId="77777777" w:rsidR="007D7F26" w:rsidRDefault="007D7F26" w:rsidP="007D7F26">
      <w:r>
        <w:t xml:space="preserve">          "title": "Data Structures",</w:t>
      </w:r>
    </w:p>
    <w:p w14:paraId="33779E56" w14:textId="77777777" w:rsidR="007D7F26" w:rsidRDefault="007D7F26" w:rsidP="007D7F26">
      <w:r>
        <w:t xml:space="preserve">          "location": "Room 228",</w:t>
      </w:r>
    </w:p>
    <w:p w14:paraId="0F02221C" w14:textId="77777777" w:rsidR="007D7F26" w:rsidRDefault="007D7F26" w:rsidP="007D7F26">
      <w:r>
        <w:t xml:space="preserve">          "category": "Science",</w:t>
      </w:r>
    </w:p>
    <w:p w14:paraId="5FE34FFB" w14:textId="77777777" w:rsidR="007D7F26" w:rsidRDefault="007D7F26" w:rsidP="007D7F26">
      <w:r>
        <w:t xml:space="preserve">          "registrationStatus": true,</w:t>
      </w:r>
    </w:p>
    <w:p w14:paraId="2E8038C9" w14:textId="77777777" w:rsidR="007D7F26" w:rsidRDefault="007D7F26" w:rsidP="007D7F26">
      <w:r>
        <w:t xml:space="preserve">          "courseStatus": "offering",</w:t>
      </w:r>
    </w:p>
    <w:p w14:paraId="080F4061" w14:textId="77777777" w:rsidR="007D7F26" w:rsidRDefault="007D7F26" w:rsidP="007D7F26">
      <w:r>
        <w:t xml:space="preserve">          "instructorId": 2</w:t>
      </w:r>
    </w:p>
    <w:p w14:paraId="4C25760C" w14:textId="77777777" w:rsidR="007D7F26" w:rsidRDefault="007D7F26" w:rsidP="007D7F26">
      <w:r>
        <w:t xml:space="preserve">        },</w:t>
      </w:r>
    </w:p>
    <w:p w14:paraId="542E75A9" w14:textId="77777777" w:rsidR="007D7F26" w:rsidRDefault="007D7F26" w:rsidP="007D7F26">
      <w:r>
        <w:t xml:space="preserve">        {</w:t>
      </w:r>
    </w:p>
    <w:p w14:paraId="1564C34B" w14:textId="77777777" w:rsidR="007D7F26" w:rsidRDefault="007D7F26" w:rsidP="007D7F26">
      <w:r>
        <w:t xml:space="preserve">          "id": 12,</w:t>
      </w:r>
    </w:p>
    <w:p w14:paraId="55A4C121" w14:textId="77777777" w:rsidR="007D7F26" w:rsidRDefault="007D7F26" w:rsidP="007D7F26">
      <w:r>
        <w:t xml:space="preserve">          "title": "Web Development",</w:t>
      </w:r>
    </w:p>
    <w:p w14:paraId="2C91E143" w14:textId="77777777" w:rsidR="007D7F26" w:rsidRDefault="007D7F26" w:rsidP="007D7F26">
      <w:r>
        <w:t xml:space="preserve">          "location": "Room 396",</w:t>
      </w:r>
    </w:p>
    <w:p w14:paraId="737B8BBF" w14:textId="77777777" w:rsidR="007D7F26" w:rsidRDefault="007D7F26" w:rsidP="007D7F26">
      <w:r>
        <w:t xml:space="preserve">          "category": "Science",</w:t>
      </w:r>
    </w:p>
    <w:p w14:paraId="65AD185E" w14:textId="77777777" w:rsidR="007D7F26" w:rsidRDefault="007D7F26" w:rsidP="007D7F26">
      <w:r>
        <w:t xml:space="preserve">          "registrationStatus": true,</w:t>
      </w:r>
    </w:p>
    <w:p w14:paraId="3C8CC343" w14:textId="77777777" w:rsidR="007D7F26" w:rsidRDefault="007D7F26" w:rsidP="007D7F26">
      <w:r>
        <w:t xml:space="preserve">          "courseStatus": "finished",</w:t>
      </w:r>
    </w:p>
    <w:p w14:paraId="7F2BB781" w14:textId="77777777" w:rsidR="007D7F26" w:rsidRDefault="007D7F26" w:rsidP="007D7F26">
      <w:r>
        <w:t xml:space="preserve">          "instructorId": 6</w:t>
      </w:r>
    </w:p>
    <w:p w14:paraId="4B2BCBB8" w14:textId="77777777" w:rsidR="007D7F26" w:rsidRDefault="007D7F26" w:rsidP="007D7F26">
      <w:r>
        <w:t xml:space="preserve">        },</w:t>
      </w:r>
    </w:p>
    <w:p w14:paraId="6A33356C" w14:textId="77777777" w:rsidR="007D7F26" w:rsidRDefault="007D7F26" w:rsidP="007D7F26">
      <w:r>
        <w:t xml:space="preserve">        {</w:t>
      </w:r>
    </w:p>
    <w:p w14:paraId="4995596F" w14:textId="77777777" w:rsidR="007D7F26" w:rsidRDefault="007D7F26" w:rsidP="007D7F26">
      <w:r>
        <w:t xml:space="preserve">          "id": 23,</w:t>
      </w:r>
    </w:p>
    <w:p w14:paraId="0194D211" w14:textId="77777777" w:rsidR="007D7F26" w:rsidRDefault="007D7F26" w:rsidP="007D7F26">
      <w:r>
        <w:t xml:space="preserve">          "title": "Advanced Accounting Principles",</w:t>
      </w:r>
    </w:p>
    <w:p w14:paraId="454B8861" w14:textId="77777777" w:rsidR="007D7F26" w:rsidRDefault="007D7F26" w:rsidP="007D7F26">
      <w:r>
        <w:lastRenderedPageBreak/>
        <w:t xml:space="preserve">          "location": "Room 364",</w:t>
      </w:r>
    </w:p>
    <w:p w14:paraId="7DBBBF89" w14:textId="77777777" w:rsidR="007D7F26" w:rsidRDefault="007D7F26" w:rsidP="007D7F26">
      <w:r>
        <w:t xml:space="preserve">          "category": "Math",</w:t>
      </w:r>
    </w:p>
    <w:p w14:paraId="26AFEF52" w14:textId="77777777" w:rsidR="007D7F26" w:rsidRDefault="007D7F26" w:rsidP="007D7F26">
      <w:r>
        <w:t xml:space="preserve">          "registrationStatus": true,</w:t>
      </w:r>
    </w:p>
    <w:p w14:paraId="467CDCB4" w14:textId="77777777" w:rsidR="007D7F26" w:rsidRDefault="007D7F26" w:rsidP="007D7F26">
      <w:r>
        <w:t xml:space="preserve">          "courseStatus": "offering",</w:t>
      </w:r>
    </w:p>
    <w:p w14:paraId="3F2BBCE8" w14:textId="77777777" w:rsidR="007D7F26" w:rsidRDefault="007D7F26" w:rsidP="007D7F26">
      <w:r>
        <w:t xml:space="preserve">          "instructorId": 6</w:t>
      </w:r>
    </w:p>
    <w:p w14:paraId="0BFAF01E" w14:textId="77777777" w:rsidR="007D7F26" w:rsidRDefault="007D7F26" w:rsidP="007D7F26">
      <w:r>
        <w:t xml:space="preserve">        }</w:t>
      </w:r>
    </w:p>
    <w:p w14:paraId="34DA6E97" w14:textId="77777777" w:rsidR="007D7F26" w:rsidRDefault="007D7F26" w:rsidP="007D7F26">
      <w:r>
        <w:t xml:space="preserve">      ],</w:t>
      </w:r>
    </w:p>
    <w:p w14:paraId="3AD15978" w14:textId="77777777" w:rsidR="007D7F26" w:rsidRDefault="007D7F26" w:rsidP="007D7F26">
      <w:r>
        <w:t xml:space="preserve">      "grades": [</w:t>
      </w:r>
    </w:p>
    <w:p w14:paraId="0C62166E" w14:textId="77777777" w:rsidR="007D7F26" w:rsidRDefault="007D7F26" w:rsidP="007D7F26">
      <w:r>
        <w:t xml:space="preserve">        {</w:t>
      </w:r>
    </w:p>
    <w:p w14:paraId="2A033887" w14:textId="77777777" w:rsidR="007D7F26" w:rsidRDefault="007D7F26" w:rsidP="007D7F26">
      <w:r>
        <w:t xml:space="preserve">          "id": 104,</w:t>
      </w:r>
    </w:p>
    <w:p w14:paraId="589C6038" w14:textId="77777777" w:rsidR="007D7F26" w:rsidRDefault="007D7F26" w:rsidP="007D7F26">
      <w:r>
        <w:t xml:space="preserve">          "title": "agnosco tamisium caecus Final Exam",</w:t>
      </w:r>
    </w:p>
    <w:p w14:paraId="022421A2" w14:textId="77777777" w:rsidR="007D7F26" w:rsidRDefault="007D7F26" w:rsidP="007D7F26">
      <w:r>
        <w:t xml:space="preserve">          "grade": 35.95,</w:t>
      </w:r>
    </w:p>
    <w:p w14:paraId="3F2AFCCC" w14:textId="77777777" w:rsidR="007D7F26" w:rsidRDefault="007D7F26" w:rsidP="007D7F26">
      <w:r>
        <w:t xml:space="preserve">          "studentId": 171,</w:t>
      </w:r>
    </w:p>
    <w:p w14:paraId="6F30F9BF" w14:textId="77777777" w:rsidR="007D7F26" w:rsidRDefault="007D7F26" w:rsidP="007D7F26">
      <w:r>
        <w:t xml:space="preserve">          "courseId": 11</w:t>
      </w:r>
    </w:p>
    <w:p w14:paraId="44EA0AD9" w14:textId="77777777" w:rsidR="007D7F26" w:rsidRDefault="007D7F26" w:rsidP="007D7F26">
      <w:r>
        <w:t xml:space="preserve">        },</w:t>
      </w:r>
    </w:p>
    <w:p w14:paraId="61AF076A" w14:textId="77777777" w:rsidR="007D7F26" w:rsidRDefault="007D7F26" w:rsidP="007D7F26">
      <w:r>
        <w:t xml:space="preserve">        {</w:t>
      </w:r>
    </w:p>
    <w:p w14:paraId="12BC4C85" w14:textId="77777777" w:rsidR="007D7F26" w:rsidRDefault="007D7F26" w:rsidP="007D7F26">
      <w:r>
        <w:t xml:space="preserve">          "id": 118,</w:t>
      </w:r>
    </w:p>
    <w:p w14:paraId="5CD04A14" w14:textId="77777777" w:rsidR="007D7F26" w:rsidRDefault="007D7F26" w:rsidP="007D7F26">
      <w:r>
        <w:t xml:space="preserve">          "title": "confugo porro sono Final Exam",</w:t>
      </w:r>
    </w:p>
    <w:p w14:paraId="3DB6D135" w14:textId="77777777" w:rsidR="007D7F26" w:rsidRDefault="007D7F26" w:rsidP="007D7F26">
      <w:r>
        <w:t xml:space="preserve">          "grade": 68.97,</w:t>
      </w:r>
    </w:p>
    <w:p w14:paraId="2984C655" w14:textId="77777777" w:rsidR="007D7F26" w:rsidRDefault="007D7F26" w:rsidP="007D7F26">
      <w:r>
        <w:t xml:space="preserve">          "studentId": 171,</w:t>
      </w:r>
    </w:p>
    <w:p w14:paraId="65B969D1" w14:textId="77777777" w:rsidR="007D7F26" w:rsidRDefault="007D7F26" w:rsidP="007D7F26">
      <w:r>
        <w:t xml:space="preserve">          "courseId": 12</w:t>
      </w:r>
    </w:p>
    <w:p w14:paraId="151D66F2" w14:textId="77777777" w:rsidR="007D7F26" w:rsidRDefault="007D7F26" w:rsidP="007D7F26">
      <w:r>
        <w:t xml:space="preserve">        },</w:t>
      </w:r>
    </w:p>
    <w:p w14:paraId="24031A99" w14:textId="77777777" w:rsidR="007D7F26" w:rsidRDefault="007D7F26" w:rsidP="007D7F26">
      <w:r>
        <w:t xml:space="preserve">        {</w:t>
      </w:r>
    </w:p>
    <w:p w14:paraId="26201A67" w14:textId="77777777" w:rsidR="007D7F26" w:rsidRDefault="007D7F26" w:rsidP="007D7F26">
      <w:r>
        <w:t xml:space="preserve">          "id": 225,</w:t>
      </w:r>
    </w:p>
    <w:p w14:paraId="38A1AB73" w14:textId="77777777" w:rsidR="007D7F26" w:rsidRDefault="007D7F26" w:rsidP="007D7F26">
      <w:r>
        <w:t xml:space="preserve">          "title": "beatae beatus arca Final Exam",</w:t>
      </w:r>
    </w:p>
    <w:p w14:paraId="2D3B1FF0" w14:textId="77777777" w:rsidR="007D7F26" w:rsidRDefault="007D7F26" w:rsidP="007D7F26">
      <w:r>
        <w:t xml:space="preserve">          "grade": 1.21,</w:t>
      </w:r>
    </w:p>
    <w:p w14:paraId="504506C3" w14:textId="77777777" w:rsidR="007D7F26" w:rsidRDefault="007D7F26" w:rsidP="007D7F26">
      <w:r>
        <w:t xml:space="preserve">          "studentId": 171,</w:t>
      </w:r>
    </w:p>
    <w:p w14:paraId="0321591C" w14:textId="77777777" w:rsidR="007D7F26" w:rsidRDefault="007D7F26" w:rsidP="007D7F26">
      <w:r>
        <w:t xml:space="preserve">          "courseId": 23</w:t>
      </w:r>
    </w:p>
    <w:p w14:paraId="31643AB9" w14:textId="77777777" w:rsidR="007D7F26" w:rsidRDefault="007D7F26" w:rsidP="007D7F26">
      <w:r>
        <w:t xml:space="preserve">        },</w:t>
      </w:r>
    </w:p>
    <w:p w14:paraId="6D2DA3D9" w14:textId="77777777" w:rsidR="007D7F26" w:rsidRDefault="007D7F26" w:rsidP="007D7F26">
      <w:r>
        <w:t xml:space="preserve">        {</w:t>
      </w:r>
    </w:p>
    <w:p w14:paraId="0AF3A81B" w14:textId="77777777" w:rsidR="007D7F26" w:rsidRDefault="007D7F26" w:rsidP="007D7F26">
      <w:r>
        <w:t xml:space="preserve">          "id": 387,</w:t>
      </w:r>
    </w:p>
    <w:p w14:paraId="4084D96B" w14:textId="77777777" w:rsidR="007D7F26" w:rsidRDefault="007D7F26" w:rsidP="007D7F26">
      <w:r>
        <w:t xml:space="preserve">          "title": "arbor vesco comitatus Final Exam",</w:t>
      </w:r>
    </w:p>
    <w:p w14:paraId="4395ADE5" w14:textId="77777777" w:rsidR="007D7F26" w:rsidRDefault="007D7F26" w:rsidP="007D7F26">
      <w:r>
        <w:t xml:space="preserve">          "grade": 7.13,</w:t>
      </w:r>
    </w:p>
    <w:p w14:paraId="603D03BB" w14:textId="77777777" w:rsidR="007D7F26" w:rsidRDefault="007D7F26" w:rsidP="007D7F26">
      <w:r>
        <w:t xml:space="preserve">          "studentId": 171,</w:t>
      </w:r>
    </w:p>
    <w:p w14:paraId="1FC4F919" w14:textId="77777777" w:rsidR="007D7F26" w:rsidRDefault="007D7F26" w:rsidP="007D7F26">
      <w:r>
        <w:t xml:space="preserve">          "courseId": 39</w:t>
      </w:r>
    </w:p>
    <w:p w14:paraId="6294F797" w14:textId="77777777" w:rsidR="007D7F26" w:rsidRDefault="007D7F26" w:rsidP="007D7F26">
      <w:r>
        <w:t xml:space="preserve">        }</w:t>
      </w:r>
    </w:p>
    <w:p w14:paraId="07EB4EF3" w14:textId="77777777" w:rsidR="007D7F26" w:rsidRDefault="007D7F26" w:rsidP="007D7F26">
      <w:r>
        <w:t xml:space="preserve">      ]</w:t>
      </w:r>
    </w:p>
    <w:p w14:paraId="694073C0" w14:textId="77777777" w:rsidR="007D7F26" w:rsidRDefault="007D7F26" w:rsidP="007D7F26">
      <w:r>
        <w:t xml:space="preserve">    },</w:t>
      </w:r>
    </w:p>
    <w:p w14:paraId="68A584C8" w14:textId="77777777" w:rsidR="007D7F26" w:rsidRDefault="007D7F26" w:rsidP="007D7F26">
      <w:r>
        <w:t xml:space="preserve">    {</w:t>
      </w:r>
    </w:p>
    <w:p w14:paraId="30E3EC69" w14:textId="77777777" w:rsidR="007D7F26" w:rsidRDefault="007D7F26" w:rsidP="007D7F26">
      <w:r>
        <w:t xml:space="preserve">      "id": 172,</w:t>
      </w:r>
    </w:p>
    <w:p w14:paraId="32F1465F" w14:textId="77777777" w:rsidR="007D7F26" w:rsidRDefault="007D7F26" w:rsidP="007D7F26">
      <w:r>
        <w:t xml:space="preserve">      "name": "Janice Rath",</w:t>
      </w:r>
    </w:p>
    <w:p w14:paraId="6D257643" w14:textId="77777777" w:rsidR="007D7F26" w:rsidRDefault="007D7F26" w:rsidP="007D7F26">
      <w:r>
        <w:t xml:space="preserve">      "email": "Devonte_Breitenberg@hotmail.com",</w:t>
      </w:r>
    </w:p>
    <w:p w14:paraId="5136DAAE" w14:textId="77777777" w:rsidR="007D7F26" w:rsidRDefault="007D7F26" w:rsidP="007D7F26">
      <w:r>
        <w:lastRenderedPageBreak/>
        <w:t xml:space="preserve">      "password": "student123",</w:t>
      </w:r>
    </w:p>
    <w:p w14:paraId="40702618" w14:textId="77777777" w:rsidR="007D7F26" w:rsidRDefault="007D7F26" w:rsidP="007D7F26">
      <w:r>
        <w:t xml:space="preserve">      "userType": "Student",</w:t>
      </w:r>
    </w:p>
    <w:p w14:paraId="29723B3D" w14:textId="77777777" w:rsidR="007D7F26" w:rsidRDefault="007D7F26" w:rsidP="007D7F26">
      <w:r>
        <w:t xml:space="preserve">      "gpa": 0.79,</w:t>
      </w:r>
    </w:p>
    <w:p w14:paraId="1E5768CE" w14:textId="77777777" w:rsidR="007D7F26" w:rsidRDefault="007D7F26" w:rsidP="007D7F26">
      <w:r>
        <w:t xml:space="preserve">      "major": "Biology",</w:t>
      </w:r>
    </w:p>
    <w:p w14:paraId="1A5C71EB" w14:textId="77777777" w:rsidR="007D7F26" w:rsidRDefault="007D7F26" w:rsidP="007D7F26">
      <w:r>
        <w:t xml:space="preserve">      "passedCourses": [</w:t>
      </w:r>
    </w:p>
    <w:p w14:paraId="678AF7FF" w14:textId="77777777" w:rsidR="007D7F26" w:rsidRDefault="007D7F26" w:rsidP="007D7F26">
      <w:r>
        <w:t xml:space="preserve">        {</w:t>
      </w:r>
    </w:p>
    <w:p w14:paraId="5958D13E" w14:textId="77777777" w:rsidR="007D7F26" w:rsidRDefault="007D7F26" w:rsidP="007D7F26">
      <w:r>
        <w:t xml:space="preserve">          "id": 5,</w:t>
      </w:r>
    </w:p>
    <w:p w14:paraId="3F602F09" w14:textId="77777777" w:rsidR="007D7F26" w:rsidRDefault="007D7F26" w:rsidP="007D7F26">
      <w:r>
        <w:t xml:space="preserve">          "title": "Designing Effective Learning Experiences",</w:t>
      </w:r>
    </w:p>
    <w:p w14:paraId="67F93B3E" w14:textId="77777777" w:rsidR="007D7F26" w:rsidRDefault="007D7F26" w:rsidP="007D7F26">
      <w:r>
        <w:t xml:space="preserve">          "location": "Room 363",</w:t>
      </w:r>
    </w:p>
    <w:p w14:paraId="5F62A498" w14:textId="77777777" w:rsidR="007D7F26" w:rsidRDefault="007D7F26" w:rsidP="007D7F26">
      <w:r>
        <w:t xml:space="preserve">          "category": "Math",</w:t>
      </w:r>
    </w:p>
    <w:p w14:paraId="66514AB6" w14:textId="77777777" w:rsidR="007D7F26" w:rsidRDefault="007D7F26" w:rsidP="007D7F26">
      <w:r>
        <w:t xml:space="preserve">          "registrationStatus": true,</w:t>
      </w:r>
    </w:p>
    <w:p w14:paraId="57AC0CBF" w14:textId="77777777" w:rsidR="007D7F26" w:rsidRDefault="007D7F26" w:rsidP="007D7F26">
      <w:r>
        <w:t xml:space="preserve">          "courseStatus": "offering",</w:t>
      </w:r>
    </w:p>
    <w:p w14:paraId="7E71D30D" w14:textId="77777777" w:rsidR="007D7F26" w:rsidRDefault="007D7F26" w:rsidP="007D7F26">
      <w:r>
        <w:t xml:space="preserve">          "instructorId": 7</w:t>
      </w:r>
    </w:p>
    <w:p w14:paraId="6FBA877D" w14:textId="77777777" w:rsidR="007D7F26" w:rsidRDefault="007D7F26" w:rsidP="007D7F26">
      <w:r>
        <w:t xml:space="preserve">        },</w:t>
      </w:r>
    </w:p>
    <w:p w14:paraId="61ECCAA8" w14:textId="77777777" w:rsidR="007D7F26" w:rsidRDefault="007D7F26" w:rsidP="007D7F26">
      <w:r>
        <w:t xml:space="preserve">        {</w:t>
      </w:r>
    </w:p>
    <w:p w14:paraId="54277FCC" w14:textId="77777777" w:rsidR="007D7F26" w:rsidRDefault="007D7F26" w:rsidP="007D7F26">
      <w:r>
        <w:t xml:space="preserve">          "id": 16,</w:t>
      </w:r>
    </w:p>
    <w:p w14:paraId="0A5E9D1D" w14:textId="77777777" w:rsidR="007D7F26" w:rsidRDefault="007D7F26" w:rsidP="007D7F26">
      <w:r>
        <w:t xml:space="preserve">          "title": "Mastering Interpersonal Communication Techniques",</w:t>
      </w:r>
    </w:p>
    <w:p w14:paraId="6ABE1981" w14:textId="77777777" w:rsidR="007D7F26" w:rsidRDefault="007D7F26" w:rsidP="007D7F26">
      <w:r>
        <w:t xml:space="preserve">          "location": "Room 205",</w:t>
      </w:r>
    </w:p>
    <w:p w14:paraId="19E55E01" w14:textId="77777777" w:rsidR="007D7F26" w:rsidRDefault="007D7F26" w:rsidP="007D7F26">
      <w:r>
        <w:t xml:space="preserve">          "category": "Computer",</w:t>
      </w:r>
    </w:p>
    <w:p w14:paraId="0F5414AC" w14:textId="77777777" w:rsidR="007D7F26" w:rsidRDefault="007D7F26" w:rsidP="007D7F26">
      <w:r>
        <w:t xml:space="preserve">          "registrationStatus": true,</w:t>
      </w:r>
    </w:p>
    <w:p w14:paraId="27A9C8D4" w14:textId="77777777" w:rsidR="007D7F26" w:rsidRDefault="007D7F26" w:rsidP="007D7F26">
      <w:r>
        <w:t xml:space="preserve">          "courseStatus": "finished",</w:t>
      </w:r>
    </w:p>
    <w:p w14:paraId="378A254A" w14:textId="77777777" w:rsidR="007D7F26" w:rsidRDefault="007D7F26" w:rsidP="007D7F26">
      <w:r>
        <w:t xml:space="preserve">          "instructorId": 3</w:t>
      </w:r>
    </w:p>
    <w:p w14:paraId="49C54B2B" w14:textId="77777777" w:rsidR="007D7F26" w:rsidRDefault="007D7F26" w:rsidP="007D7F26">
      <w:r>
        <w:t xml:space="preserve">        },</w:t>
      </w:r>
    </w:p>
    <w:p w14:paraId="30E18ECF" w14:textId="77777777" w:rsidR="007D7F26" w:rsidRDefault="007D7F26" w:rsidP="007D7F26">
      <w:r>
        <w:t xml:space="preserve">        {</w:t>
      </w:r>
    </w:p>
    <w:p w14:paraId="58305B09" w14:textId="77777777" w:rsidR="007D7F26" w:rsidRDefault="007D7F26" w:rsidP="007D7F26">
      <w:r>
        <w:t xml:space="preserve">          "id": 22,</w:t>
      </w:r>
    </w:p>
    <w:p w14:paraId="52215F2E" w14:textId="77777777" w:rsidR="007D7F26" w:rsidRDefault="007D7F26" w:rsidP="007D7F26">
      <w:r>
        <w:t xml:space="preserve">          "title": "Visual Communication in the Digital Age",</w:t>
      </w:r>
    </w:p>
    <w:p w14:paraId="654D4BAA" w14:textId="77777777" w:rsidR="007D7F26" w:rsidRDefault="007D7F26" w:rsidP="007D7F26">
      <w:r>
        <w:t xml:space="preserve">          "location": "Room 260",</w:t>
      </w:r>
    </w:p>
    <w:p w14:paraId="615C9E6F" w14:textId="77777777" w:rsidR="007D7F26" w:rsidRDefault="007D7F26" w:rsidP="007D7F26">
      <w:r>
        <w:t xml:space="preserve">          "category": "Science",</w:t>
      </w:r>
    </w:p>
    <w:p w14:paraId="3936F4D2" w14:textId="77777777" w:rsidR="007D7F26" w:rsidRDefault="007D7F26" w:rsidP="007D7F26">
      <w:r>
        <w:t xml:space="preserve">          "registrationStatus": true,</w:t>
      </w:r>
    </w:p>
    <w:p w14:paraId="0C5AF6BB" w14:textId="77777777" w:rsidR="007D7F26" w:rsidRDefault="007D7F26" w:rsidP="007D7F26">
      <w:r>
        <w:t xml:space="preserve">          "courseStatus": "finished",</w:t>
      </w:r>
    </w:p>
    <w:p w14:paraId="18B820A1" w14:textId="77777777" w:rsidR="007D7F26" w:rsidRDefault="007D7F26" w:rsidP="007D7F26">
      <w:r>
        <w:t xml:space="preserve">          "instructorId": 6</w:t>
      </w:r>
    </w:p>
    <w:p w14:paraId="6AC878E8" w14:textId="77777777" w:rsidR="007D7F26" w:rsidRDefault="007D7F26" w:rsidP="007D7F26">
      <w:r>
        <w:t xml:space="preserve">        },</w:t>
      </w:r>
    </w:p>
    <w:p w14:paraId="27D353DE" w14:textId="77777777" w:rsidR="007D7F26" w:rsidRDefault="007D7F26" w:rsidP="007D7F26">
      <w:r>
        <w:t xml:space="preserve">        {</w:t>
      </w:r>
    </w:p>
    <w:p w14:paraId="71454197" w14:textId="77777777" w:rsidR="007D7F26" w:rsidRDefault="007D7F26" w:rsidP="007D7F26">
      <w:r>
        <w:t xml:space="preserve">          "id": 36,</w:t>
      </w:r>
    </w:p>
    <w:p w14:paraId="08F224D0" w14:textId="77777777" w:rsidR="007D7F26" w:rsidRDefault="007D7F26" w:rsidP="007D7F26">
      <w:r>
        <w:t xml:space="preserve">          "title": "Genetics and Genomics for Biology Professionals",</w:t>
      </w:r>
    </w:p>
    <w:p w14:paraId="4C7AE2B4" w14:textId="77777777" w:rsidR="007D7F26" w:rsidRDefault="007D7F26" w:rsidP="007D7F26">
      <w:r>
        <w:t xml:space="preserve">          "location": "Room 243",</w:t>
      </w:r>
    </w:p>
    <w:p w14:paraId="2157F480" w14:textId="77777777" w:rsidR="007D7F26" w:rsidRDefault="007D7F26" w:rsidP="007D7F26">
      <w:r>
        <w:t xml:space="preserve">          "category": "Engineering",</w:t>
      </w:r>
    </w:p>
    <w:p w14:paraId="464B9590" w14:textId="77777777" w:rsidR="007D7F26" w:rsidRDefault="007D7F26" w:rsidP="007D7F26">
      <w:r>
        <w:t xml:space="preserve">          "registrationStatus": true,</w:t>
      </w:r>
    </w:p>
    <w:p w14:paraId="5CB57E97" w14:textId="77777777" w:rsidR="007D7F26" w:rsidRDefault="007D7F26" w:rsidP="007D7F26">
      <w:r>
        <w:t xml:space="preserve">          "courseStatus": "finished",</w:t>
      </w:r>
    </w:p>
    <w:p w14:paraId="39C6596C" w14:textId="77777777" w:rsidR="007D7F26" w:rsidRDefault="007D7F26" w:rsidP="007D7F26">
      <w:r>
        <w:t xml:space="preserve">          "instructorId": 2</w:t>
      </w:r>
    </w:p>
    <w:p w14:paraId="096153A9" w14:textId="77777777" w:rsidR="007D7F26" w:rsidRDefault="007D7F26" w:rsidP="007D7F26">
      <w:r>
        <w:t xml:space="preserve">        },</w:t>
      </w:r>
    </w:p>
    <w:p w14:paraId="75D3428C" w14:textId="77777777" w:rsidR="007D7F26" w:rsidRDefault="007D7F26" w:rsidP="007D7F26">
      <w:r>
        <w:t xml:space="preserve">        {</w:t>
      </w:r>
    </w:p>
    <w:p w14:paraId="44ACF1FD" w14:textId="77777777" w:rsidR="007D7F26" w:rsidRDefault="007D7F26" w:rsidP="007D7F26">
      <w:r>
        <w:lastRenderedPageBreak/>
        <w:t xml:space="preserve">          "id": 44,</w:t>
      </w:r>
    </w:p>
    <w:p w14:paraId="39CC5DCA" w14:textId="77777777" w:rsidR="007D7F26" w:rsidRDefault="007D7F26" w:rsidP="007D7F26">
      <w:r>
        <w:t xml:space="preserve">          "title": "The Ultimate Chemistry Major Guide",</w:t>
      </w:r>
    </w:p>
    <w:p w14:paraId="7036D0EB" w14:textId="77777777" w:rsidR="007D7F26" w:rsidRDefault="007D7F26" w:rsidP="007D7F26">
      <w:r>
        <w:t xml:space="preserve">          "location": "Room 176",</w:t>
      </w:r>
    </w:p>
    <w:p w14:paraId="01F9AC9A" w14:textId="77777777" w:rsidR="007D7F26" w:rsidRDefault="007D7F26" w:rsidP="007D7F26">
      <w:r>
        <w:t xml:space="preserve">          "category": "Science",</w:t>
      </w:r>
    </w:p>
    <w:p w14:paraId="625F52B4" w14:textId="77777777" w:rsidR="007D7F26" w:rsidRDefault="007D7F26" w:rsidP="007D7F26">
      <w:r>
        <w:t xml:space="preserve">          "registrationStatus": true,</w:t>
      </w:r>
    </w:p>
    <w:p w14:paraId="7DF4BD86" w14:textId="77777777" w:rsidR="007D7F26" w:rsidRDefault="007D7F26" w:rsidP="007D7F26">
      <w:r>
        <w:t xml:space="preserve">          "courseStatus": "finished",</w:t>
      </w:r>
    </w:p>
    <w:p w14:paraId="3117B15F" w14:textId="77777777" w:rsidR="007D7F26" w:rsidRDefault="007D7F26" w:rsidP="007D7F26">
      <w:r>
        <w:t xml:space="preserve">          "instructorId": 5</w:t>
      </w:r>
    </w:p>
    <w:p w14:paraId="74FC4E5E" w14:textId="77777777" w:rsidR="007D7F26" w:rsidRDefault="007D7F26" w:rsidP="007D7F26">
      <w:r>
        <w:t xml:space="preserve">        },</w:t>
      </w:r>
    </w:p>
    <w:p w14:paraId="0E576995" w14:textId="77777777" w:rsidR="007D7F26" w:rsidRDefault="007D7F26" w:rsidP="007D7F26">
      <w:r>
        <w:t xml:space="preserve">        {</w:t>
      </w:r>
    </w:p>
    <w:p w14:paraId="4A7A2F27" w14:textId="77777777" w:rsidR="007D7F26" w:rsidRDefault="007D7F26" w:rsidP="007D7F26">
      <w:r>
        <w:t xml:space="preserve">          "id": 47,</w:t>
      </w:r>
    </w:p>
    <w:p w14:paraId="4C6FC395" w14:textId="77777777" w:rsidR="007D7F26" w:rsidRDefault="007D7F26" w:rsidP="007D7F26">
      <w:r>
        <w:t xml:space="preserve">          "title": "Advanced Topics in Chemistry",</w:t>
      </w:r>
    </w:p>
    <w:p w14:paraId="76AF11DA" w14:textId="77777777" w:rsidR="007D7F26" w:rsidRDefault="007D7F26" w:rsidP="007D7F26">
      <w:r>
        <w:t xml:space="preserve">          "location": "Room 369",</w:t>
      </w:r>
    </w:p>
    <w:p w14:paraId="354CD986" w14:textId="77777777" w:rsidR="007D7F26" w:rsidRDefault="007D7F26" w:rsidP="007D7F26">
      <w:r>
        <w:t xml:space="preserve">          "category": "Science",</w:t>
      </w:r>
    </w:p>
    <w:p w14:paraId="6041B0C9" w14:textId="77777777" w:rsidR="007D7F26" w:rsidRDefault="007D7F26" w:rsidP="007D7F26">
      <w:r>
        <w:t xml:space="preserve">          "registrationStatus": true,</w:t>
      </w:r>
    </w:p>
    <w:p w14:paraId="5327F752" w14:textId="77777777" w:rsidR="007D7F26" w:rsidRDefault="007D7F26" w:rsidP="007D7F26">
      <w:r>
        <w:t xml:space="preserve">          "courseStatus": "finished",</w:t>
      </w:r>
    </w:p>
    <w:p w14:paraId="3F47D8A2" w14:textId="77777777" w:rsidR="007D7F26" w:rsidRDefault="007D7F26" w:rsidP="007D7F26">
      <w:r>
        <w:t xml:space="preserve">          "instructorId": 7</w:t>
      </w:r>
    </w:p>
    <w:p w14:paraId="424EA282" w14:textId="77777777" w:rsidR="007D7F26" w:rsidRDefault="007D7F26" w:rsidP="007D7F26">
      <w:r>
        <w:t xml:space="preserve">        }</w:t>
      </w:r>
    </w:p>
    <w:p w14:paraId="5DBD1F08" w14:textId="77777777" w:rsidR="007D7F26" w:rsidRDefault="007D7F26" w:rsidP="007D7F26">
      <w:r>
        <w:t xml:space="preserve">      ],</w:t>
      </w:r>
    </w:p>
    <w:p w14:paraId="3B5C4C86" w14:textId="77777777" w:rsidR="007D7F26" w:rsidRDefault="007D7F26" w:rsidP="007D7F26">
      <w:r>
        <w:t xml:space="preserve">      "grades": [</w:t>
      </w:r>
    </w:p>
    <w:p w14:paraId="5EF0899E" w14:textId="77777777" w:rsidR="007D7F26" w:rsidRDefault="007D7F26" w:rsidP="007D7F26">
      <w:r>
        <w:t xml:space="preserve">        {</w:t>
      </w:r>
    </w:p>
    <w:p w14:paraId="4CDC638A" w14:textId="77777777" w:rsidR="007D7F26" w:rsidRDefault="007D7F26" w:rsidP="007D7F26">
      <w:r>
        <w:t xml:space="preserve">          "id": 42,</w:t>
      </w:r>
    </w:p>
    <w:p w14:paraId="3DE3899D" w14:textId="77777777" w:rsidR="007D7F26" w:rsidRDefault="007D7F26" w:rsidP="007D7F26">
      <w:r>
        <w:t xml:space="preserve">          "title": "sophismata magni trepide Final Exam",</w:t>
      </w:r>
    </w:p>
    <w:p w14:paraId="5D2315C3" w14:textId="77777777" w:rsidR="007D7F26" w:rsidRDefault="007D7F26" w:rsidP="007D7F26">
      <w:r>
        <w:t xml:space="preserve">          "grade": 13.05,</w:t>
      </w:r>
    </w:p>
    <w:p w14:paraId="2606CFDB" w14:textId="77777777" w:rsidR="007D7F26" w:rsidRDefault="007D7F26" w:rsidP="007D7F26">
      <w:r>
        <w:t xml:space="preserve">          "studentId": 172,</w:t>
      </w:r>
    </w:p>
    <w:p w14:paraId="6E60BB41" w14:textId="77777777" w:rsidR="007D7F26" w:rsidRDefault="007D7F26" w:rsidP="007D7F26">
      <w:r>
        <w:t xml:space="preserve">          "courseId": 5</w:t>
      </w:r>
    </w:p>
    <w:p w14:paraId="0FFC9D62" w14:textId="77777777" w:rsidR="007D7F26" w:rsidRDefault="007D7F26" w:rsidP="007D7F26">
      <w:r>
        <w:t xml:space="preserve">        },</w:t>
      </w:r>
    </w:p>
    <w:p w14:paraId="692E7A50" w14:textId="77777777" w:rsidR="007D7F26" w:rsidRDefault="007D7F26" w:rsidP="007D7F26">
      <w:r>
        <w:t xml:space="preserve">        {</w:t>
      </w:r>
    </w:p>
    <w:p w14:paraId="3717345E" w14:textId="77777777" w:rsidR="007D7F26" w:rsidRDefault="007D7F26" w:rsidP="007D7F26">
      <w:r>
        <w:t xml:space="preserve">          "id": 158,</w:t>
      </w:r>
    </w:p>
    <w:p w14:paraId="1040C3CE" w14:textId="77777777" w:rsidR="007D7F26" w:rsidRDefault="007D7F26" w:rsidP="007D7F26">
      <w:r>
        <w:t xml:space="preserve">          "title": "admiratio vacuus studio Final Exam",</w:t>
      </w:r>
    </w:p>
    <w:p w14:paraId="1FA47E85" w14:textId="77777777" w:rsidR="007D7F26" w:rsidRDefault="007D7F26" w:rsidP="007D7F26">
      <w:r>
        <w:t xml:space="preserve">          "grade": 61.82,</w:t>
      </w:r>
    </w:p>
    <w:p w14:paraId="04966F24" w14:textId="77777777" w:rsidR="007D7F26" w:rsidRDefault="007D7F26" w:rsidP="007D7F26">
      <w:r>
        <w:t xml:space="preserve">          "studentId": 172,</w:t>
      </w:r>
    </w:p>
    <w:p w14:paraId="1A325BBF" w14:textId="77777777" w:rsidR="007D7F26" w:rsidRDefault="007D7F26" w:rsidP="007D7F26">
      <w:r>
        <w:t xml:space="preserve">          "courseId": 16</w:t>
      </w:r>
    </w:p>
    <w:p w14:paraId="18F6738C" w14:textId="77777777" w:rsidR="007D7F26" w:rsidRDefault="007D7F26" w:rsidP="007D7F26">
      <w:r>
        <w:t xml:space="preserve">        },</w:t>
      </w:r>
    </w:p>
    <w:p w14:paraId="41BB8E70" w14:textId="77777777" w:rsidR="007D7F26" w:rsidRDefault="007D7F26" w:rsidP="007D7F26">
      <w:r>
        <w:t xml:space="preserve">        {</w:t>
      </w:r>
    </w:p>
    <w:p w14:paraId="53542A97" w14:textId="77777777" w:rsidR="007D7F26" w:rsidRDefault="007D7F26" w:rsidP="007D7F26">
      <w:r>
        <w:t xml:space="preserve">          "id": 218,</w:t>
      </w:r>
    </w:p>
    <w:p w14:paraId="5EF2BCC5" w14:textId="77777777" w:rsidR="007D7F26" w:rsidRDefault="007D7F26" w:rsidP="007D7F26">
      <w:r>
        <w:t xml:space="preserve">          "title": "delicate atqui corrumpo Final Exam",</w:t>
      </w:r>
    </w:p>
    <w:p w14:paraId="2140AA35" w14:textId="77777777" w:rsidR="007D7F26" w:rsidRDefault="007D7F26" w:rsidP="007D7F26">
      <w:r>
        <w:t xml:space="preserve">          "grade": 77.19,</w:t>
      </w:r>
    </w:p>
    <w:p w14:paraId="48CE8886" w14:textId="77777777" w:rsidR="007D7F26" w:rsidRDefault="007D7F26" w:rsidP="007D7F26">
      <w:r>
        <w:t xml:space="preserve">          "studentId": 172,</w:t>
      </w:r>
    </w:p>
    <w:p w14:paraId="36584B48" w14:textId="77777777" w:rsidR="007D7F26" w:rsidRDefault="007D7F26" w:rsidP="007D7F26">
      <w:r>
        <w:t xml:space="preserve">          "courseId": 22</w:t>
      </w:r>
    </w:p>
    <w:p w14:paraId="744CD162" w14:textId="77777777" w:rsidR="007D7F26" w:rsidRDefault="007D7F26" w:rsidP="007D7F26">
      <w:r>
        <w:t xml:space="preserve">        },</w:t>
      </w:r>
    </w:p>
    <w:p w14:paraId="4209A0B3" w14:textId="77777777" w:rsidR="007D7F26" w:rsidRDefault="007D7F26" w:rsidP="007D7F26">
      <w:r>
        <w:t xml:space="preserve">        {</w:t>
      </w:r>
    </w:p>
    <w:p w14:paraId="0666D5DD" w14:textId="77777777" w:rsidR="007D7F26" w:rsidRDefault="007D7F26" w:rsidP="007D7F26">
      <w:r>
        <w:t xml:space="preserve">          "id": 359,</w:t>
      </w:r>
    </w:p>
    <w:p w14:paraId="322722CD" w14:textId="77777777" w:rsidR="007D7F26" w:rsidRDefault="007D7F26" w:rsidP="007D7F26">
      <w:r>
        <w:lastRenderedPageBreak/>
        <w:t xml:space="preserve">          "title": "alioqui crepusculum quaerat Final Exam",</w:t>
      </w:r>
    </w:p>
    <w:p w14:paraId="226EF00F" w14:textId="77777777" w:rsidR="007D7F26" w:rsidRDefault="007D7F26" w:rsidP="007D7F26">
      <w:r>
        <w:t xml:space="preserve">          "grade": 25.69,</w:t>
      </w:r>
    </w:p>
    <w:p w14:paraId="14FC4445" w14:textId="77777777" w:rsidR="007D7F26" w:rsidRDefault="007D7F26" w:rsidP="007D7F26">
      <w:r>
        <w:t xml:space="preserve">          "studentId": 172,</w:t>
      </w:r>
    </w:p>
    <w:p w14:paraId="2CD3D639" w14:textId="77777777" w:rsidR="007D7F26" w:rsidRDefault="007D7F26" w:rsidP="007D7F26">
      <w:r>
        <w:t xml:space="preserve">          "courseId": 36</w:t>
      </w:r>
    </w:p>
    <w:p w14:paraId="55CE034D" w14:textId="77777777" w:rsidR="007D7F26" w:rsidRDefault="007D7F26" w:rsidP="007D7F26">
      <w:r>
        <w:t xml:space="preserve">        },</w:t>
      </w:r>
    </w:p>
    <w:p w14:paraId="5B617C75" w14:textId="77777777" w:rsidR="007D7F26" w:rsidRDefault="007D7F26" w:rsidP="007D7F26">
      <w:r>
        <w:t xml:space="preserve">        {</w:t>
      </w:r>
    </w:p>
    <w:p w14:paraId="45F08C64" w14:textId="77777777" w:rsidR="007D7F26" w:rsidRDefault="007D7F26" w:rsidP="007D7F26">
      <w:r>
        <w:t xml:space="preserve">          "id": 467,</w:t>
      </w:r>
    </w:p>
    <w:p w14:paraId="3846A3C8" w14:textId="77777777" w:rsidR="007D7F26" w:rsidRDefault="007D7F26" w:rsidP="007D7F26">
      <w:r>
        <w:t xml:space="preserve">          "title": "deleniti vix repudiandae Final Exam",</w:t>
      </w:r>
    </w:p>
    <w:p w14:paraId="09060621" w14:textId="77777777" w:rsidR="007D7F26" w:rsidRDefault="007D7F26" w:rsidP="007D7F26">
      <w:r>
        <w:t xml:space="preserve">          "grade": 2.5,</w:t>
      </w:r>
    </w:p>
    <w:p w14:paraId="4725C4A1" w14:textId="77777777" w:rsidR="007D7F26" w:rsidRDefault="007D7F26" w:rsidP="007D7F26">
      <w:r>
        <w:t xml:space="preserve">          "studentId": 172,</w:t>
      </w:r>
    </w:p>
    <w:p w14:paraId="0EF52783" w14:textId="77777777" w:rsidR="007D7F26" w:rsidRDefault="007D7F26" w:rsidP="007D7F26">
      <w:r>
        <w:t xml:space="preserve">          "courseId": 47</w:t>
      </w:r>
    </w:p>
    <w:p w14:paraId="6DF989F4" w14:textId="77777777" w:rsidR="007D7F26" w:rsidRDefault="007D7F26" w:rsidP="007D7F26">
      <w:r>
        <w:t xml:space="preserve">        }</w:t>
      </w:r>
    </w:p>
    <w:p w14:paraId="192E4CC8" w14:textId="77777777" w:rsidR="007D7F26" w:rsidRDefault="007D7F26" w:rsidP="007D7F26">
      <w:r>
        <w:t xml:space="preserve">      ]</w:t>
      </w:r>
    </w:p>
    <w:p w14:paraId="204440CB" w14:textId="77777777" w:rsidR="007D7F26" w:rsidRDefault="007D7F26" w:rsidP="007D7F26">
      <w:r>
        <w:t xml:space="preserve">    },</w:t>
      </w:r>
    </w:p>
    <w:p w14:paraId="75765EB2" w14:textId="77777777" w:rsidR="007D7F26" w:rsidRDefault="007D7F26" w:rsidP="007D7F26">
      <w:r>
        <w:t xml:space="preserve">    {</w:t>
      </w:r>
    </w:p>
    <w:p w14:paraId="591BC048" w14:textId="77777777" w:rsidR="007D7F26" w:rsidRDefault="007D7F26" w:rsidP="007D7F26">
      <w:r>
        <w:t xml:space="preserve">      "id": 173,</w:t>
      </w:r>
    </w:p>
    <w:p w14:paraId="18AC8079" w14:textId="77777777" w:rsidR="007D7F26" w:rsidRDefault="007D7F26" w:rsidP="007D7F26">
      <w:r>
        <w:t xml:space="preserve">      "name": "Rodolfo Jones",</w:t>
      </w:r>
    </w:p>
    <w:p w14:paraId="2CC94E2B" w14:textId="77777777" w:rsidR="007D7F26" w:rsidRDefault="007D7F26" w:rsidP="007D7F26">
      <w:r>
        <w:t xml:space="preserve">      "email": "Cale35@hotmail.com",</w:t>
      </w:r>
    </w:p>
    <w:p w14:paraId="41C8818A" w14:textId="77777777" w:rsidR="007D7F26" w:rsidRDefault="007D7F26" w:rsidP="007D7F26">
      <w:r>
        <w:t xml:space="preserve">      "password": "student123",</w:t>
      </w:r>
    </w:p>
    <w:p w14:paraId="441E74A2" w14:textId="77777777" w:rsidR="007D7F26" w:rsidRDefault="007D7F26" w:rsidP="007D7F26">
      <w:r>
        <w:t xml:space="preserve">      "userType": "Student",</w:t>
      </w:r>
    </w:p>
    <w:p w14:paraId="5F6D3B19" w14:textId="77777777" w:rsidR="007D7F26" w:rsidRDefault="007D7F26" w:rsidP="007D7F26">
      <w:r>
        <w:t xml:space="preserve">      "gpa": 0.72,</w:t>
      </w:r>
    </w:p>
    <w:p w14:paraId="7C811C86" w14:textId="77777777" w:rsidR="007D7F26" w:rsidRDefault="007D7F26" w:rsidP="007D7F26">
      <w:r>
        <w:t xml:space="preserve">      "major": "Accounting",</w:t>
      </w:r>
    </w:p>
    <w:p w14:paraId="003036D9" w14:textId="77777777" w:rsidR="007D7F26" w:rsidRDefault="007D7F26" w:rsidP="007D7F26">
      <w:r>
        <w:t xml:space="preserve">      "passedCourses": [</w:t>
      </w:r>
    </w:p>
    <w:p w14:paraId="54B4C12D" w14:textId="77777777" w:rsidR="007D7F26" w:rsidRDefault="007D7F26" w:rsidP="007D7F26">
      <w:r>
        <w:t xml:space="preserve">        {</w:t>
      </w:r>
    </w:p>
    <w:p w14:paraId="3563CAD8" w14:textId="77777777" w:rsidR="007D7F26" w:rsidRDefault="007D7F26" w:rsidP="007D7F26">
      <w:r>
        <w:t xml:space="preserve">          "id": 25,</w:t>
      </w:r>
    </w:p>
    <w:p w14:paraId="50698D1F" w14:textId="77777777" w:rsidR="007D7F26" w:rsidRDefault="007D7F26" w:rsidP="007D7F26">
      <w:r>
        <w:t xml:space="preserve">          "title": "Taxation Fundamentals for Accountants",</w:t>
      </w:r>
    </w:p>
    <w:p w14:paraId="7C57B121" w14:textId="77777777" w:rsidR="007D7F26" w:rsidRDefault="007D7F26" w:rsidP="007D7F26">
      <w:r>
        <w:t xml:space="preserve">          "location": "Room 298",</w:t>
      </w:r>
    </w:p>
    <w:p w14:paraId="4B333B25" w14:textId="77777777" w:rsidR="007D7F26" w:rsidRDefault="007D7F26" w:rsidP="007D7F26">
      <w:r>
        <w:t xml:space="preserve">          "category": "Engineering",</w:t>
      </w:r>
    </w:p>
    <w:p w14:paraId="0770D389" w14:textId="77777777" w:rsidR="007D7F26" w:rsidRDefault="007D7F26" w:rsidP="007D7F26">
      <w:r>
        <w:t xml:space="preserve">          "registrationStatus": true,</w:t>
      </w:r>
    </w:p>
    <w:p w14:paraId="0E6FE120" w14:textId="77777777" w:rsidR="007D7F26" w:rsidRDefault="007D7F26" w:rsidP="007D7F26">
      <w:r>
        <w:t xml:space="preserve">          "courseStatus": "offering",</w:t>
      </w:r>
    </w:p>
    <w:p w14:paraId="751C3E7F" w14:textId="77777777" w:rsidR="007D7F26" w:rsidRDefault="007D7F26" w:rsidP="007D7F26">
      <w:r>
        <w:t xml:space="preserve">          "instructorId": 5</w:t>
      </w:r>
    </w:p>
    <w:p w14:paraId="57967EFA" w14:textId="77777777" w:rsidR="007D7F26" w:rsidRDefault="007D7F26" w:rsidP="007D7F26">
      <w:r>
        <w:t xml:space="preserve">        },</w:t>
      </w:r>
    </w:p>
    <w:p w14:paraId="43922BCA" w14:textId="77777777" w:rsidR="007D7F26" w:rsidRDefault="007D7F26" w:rsidP="007D7F26">
      <w:r>
        <w:t xml:space="preserve">        {</w:t>
      </w:r>
    </w:p>
    <w:p w14:paraId="59A6BE98" w14:textId="77777777" w:rsidR="007D7F26" w:rsidRDefault="007D7F26" w:rsidP="007D7F26">
      <w:r>
        <w:t xml:space="preserve">          "id": 44,</w:t>
      </w:r>
    </w:p>
    <w:p w14:paraId="6CEAC1BB" w14:textId="77777777" w:rsidR="007D7F26" w:rsidRDefault="007D7F26" w:rsidP="007D7F26">
      <w:r>
        <w:t xml:space="preserve">          "title": "The Ultimate Chemistry Major Guide",</w:t>
      </w:r>
    </w:p>
    <w:p w14:paraId="05170E16" w14:textId="77777777" w:rsidR="007D7F26" w:rsidRDefault="007D7F26" w:rsidP="007D7F26">
      <w:r>
        <w:t xml:space="preserve">          "location": "Room 176",</w:t>
      </w:r>
    </w:p>
    <w:p w14:paraId="60840BBA" w14:textId="77777777" w:rsidR="007D7F26" w:rsidRDefault="007D7F26" w:rsidP="007D7F26">
      <w:r>
        <w:t xml:space="preserve">          "category": "Science",</w:t>
      </w:r>
    </w:p>
    <w:p w14:paraId="44C2BF14" w14:textId="77777777" w:rsidR="007D7F26" w:rsidRDefault="007D7F26" w:rsidP="007D7F26">
      <w:r>
        <w:t xml:space="preserve">          "registrationStatus": true,</w:t>
      </w:r>
    </w:p>
    <w:p w14:paraId="7E293A4E" w14:textId="77777777" w:rsidR="007D7F26" w:rsidRDefault="007D7F26" w:rsidP="007D7F26">
      <w:r>
        <w:t xml:space="preserve">          "courseStatus": "finished",</w:t>
      </w:r>
    </w:p>
    <w:p w14:paraId="0EAEAC96" w14:textId="77777777" w:rsidR="007D7F26" w:rsidRDefault="007D7F26" w:rsidP="007D7F26">
      <w:r>
        <w:t xml:space="preserve">          "instructorId": 5</w:t>
      </w:r>
    </w:p>
    <w:p w14:paraId="5E1FBFB2" w14:textId="77777777" w:rsidR="007D7F26" w:rsidRDefault="007D7F26" w:rsidP="007D7F26">
      <w:r>
        <w:t xml:space="preserve">        }</w:t>
      </w:r>
    </w:p>
    <w:p w14:paraId="0309FB44" w14:textId="77777777" w:rsidR="007D7F26" w:rsidRDefault="007D7F26" w:rsidP="007D7F26">
      <w:r>
        <w:t xml:space="preserve">      ],</w:t>
      </w:r>
    </w:p>
    <w:p w14:paraId="30F90CE3" w14:textId="77777777" w:rsidR="007D7F26" w:rsidRDefault="007D7F26" w:rsidP="007D7F26">
      <w:r>
        <w:lastRenderedPageBreak/>
        <w:t xml:space="preserve">      "grades": [</w:t>
      </w:r>
    </w:p>
    <w:p w14:paraId="5D70283F" w14:textId="77777777" w:rsidR="007D7F26" w:rsidRDefault="007D7F26" w:rsidP="007D7F26">
      <w:r>
        <w:t xml:space="preserve">        {</w:t>
      </w:r>
    </w:p>
    <w:p w14:paraId="32C4EA2E" w14:textId="77777777" w:rsidR="007D7F26" w:rsidRDefault="007D7F26" w:rsidP="007D7F26">
      <w:r>
        <w:t xml:space="preserve">          "id": 245,</w:t>
      </w:r>
    </w:p>
    <w:p w14:paraId="4758B2C3" w14:textId="77777777" w:rsidR="007D7F26" w:rsidRDefault="007D7F26" w:rsidP="007D7F26">
      <w:r>
        <w:t xml:space="preserve">          "title": "adficio arbustum spectaculum Final Exam",</w:t>
      </w:r>
    </w:p>
    <w:p w14:paraId="30CECAB1" w14:textId="77777777" w:rsidR="007D7F26" w:rsidRDefault="007D7F26" w:rsidP="007D7F26">
      <w:r>
        <w:t xml:space="preserve">          "grade": 55.12,</w:t>
      </w:r>
    </w:p>
    <w:p w14:paraId="0842B8B4" w14:textId="77777777" w:rsidR="007D7F26" w:rsidRDefault="007D7F26" w:rsidP="007D7F26">
      <w:r>
        <w:t xml:space="preserve">          "studentId": 173,</w:t>
      </w:r>
    </w:p>
    <w:p w14:paraId="02B4810D" w14:textId="77777777" w:rsidR="007D7F26" w:rsidRDefault="007D7F26" w:rsidP="007D7F26">
      <w:r>
        <w:t xml:space="preserve">          "courseId": 25</w:t>
      </w:r>
    </w:p>
    <w:p w14:paraId="61C770EA" w14:textId="77777777" w:rsidR="007D7F26" w:rsidRDefault="007D7F26" w:rsidP="007D7F26">
      <w:r>
        <w:t xml:space="preserve">        }</w:t>
      </w:r>
    </w:p>
    <w:p w14:paraId="3B43ACC2" w14:textId="77777777" w:rsidR="007D7F26" w:rsidRDefault="007D7F26" w:rsidP="007D7F26">
      <w:r>
        <w:t xml:space="preserve">      ]</w:t>
      </w:r>
    </w:p>
    <w:p w14:paraId="2E476099" w14:textId="77777777" w:rsidR="007D7F26" w:rsidRDefault="007D7F26" w:rsidP="007D7F26">
      <w:r>
        <w:t xml:space="preserve">    },</w:t>
      </w:r>
    </w:p>
    <w:p w14:paraId="0351AA6C" w14:textId="77777777" w:rsidR="007D7F26" w:rsidRDefault="007D7F26" w:rsidP="007D7F26">
      <w:r>
        <w:t xml:space="preserve">    {</w:t>
      </w:r>
    </w:p>
    <w:p w14:paraId="6F03A6BB" w14:textId="77777777" w:rsidR="007D7F26" w:rsidRDefault="007D7F26" w:rsidP="007D7F26">
      <w:r>
        <w:t xml:space="preserve">      "id": 174,</w:t>
      </w:r>
    </w:p>
    <w:p w14:paraId="7A20484C" w14:textId="77777777" w:rsidR="007D7F26" w:rsidRDefault="007D7F26" w:rsidP="007D7F26">
      <w:r>
        <w:t xml:space="preserve">      "name": "Ms. Tiffany Sauer",</w:t>
      </w:r>
    </w:p>
    <w:p w14:paraId="43827FD3" w14:textId="77777777" w:rsidR="007D7F26" w:rsidRDefault="007D7F26" w:rsidP="007D7F26">
      <w:r>
        <w:t xml:space="preserve">      "email": "Ellen_Cronin@gmail.com",</w:t>
      </w:r>
    </w:p>
    <w:p w14:paraId="006E9101" w14:textId="77777777" w:rsidR="007D7F26" w:rsidRDefault="007D7F26" w:rsidP="007D7F26">
      <w:r>
        <w:t xml:space="preserve">      "password": "student123",</w:t>
      </w:r>
    </w:p>
    <w:p w14:paraId="2CBD948D" w14:textId="77777777" w:rsidR="007D7F26" w:rsidRDefault="007D7F26" w:rsidP="007D7F26">
      <w:r>
        <w:t xml:space="preserve">      "userType": "Student",</w:t>
      </w:r>
    </w:p>
    <w:p w14:paraId="7FF8C01C" w14:textId="77777777" w:rsidR="007D7F26" w:rsidRDefault="007D7F26" w:rsidP="007D7F26">
      <w:r>
        <w:t xml:space="preserve">      "gpa": 1.78,</w:t>
      </w:r>
    </w:p>
    <w:p w14:paraId="04EEE42E" w14:textId="77777777" w:rsidR="007D7F26" w:rsidRDefault="007D7F26" w:rsidP="007D7F26">
      <w:r>
        <w:t xml:space="preserve">      "major": "Business Management",</w:t>
      </w:r>
    </w:p>
    <w:p w14:paraId="5BB46717" w14:textId="77777777" w:rsidR="007D7F26" w:rsidRDefault="007D7F26" w:rsidP="007D7F26">
      <w:r>
        <w:t xml:space="preserve">      "passedCourses": [</w:t>
      </w:r>
    </w:p>
    <w:p w14:paraId="32E3C7E8" w14:textId="77777777" w:rsidR="007D7F26" w:rsidRDefault="007D7F26" w:rsidP="007D7F26">
      <w:r>
        <w:t xml:space="preserve">        {</w:t>
      </w:r>
    </w:p>
    <w:p w14:paraId="6778CDFF" w14:textId="77777777" w:rsidR="007D7F26" w:rsidRDefault="007D7F26" w:rsidP="007D7F26">
      <w:r>
        <w:t xml:space="preserve">          "id": 20,</w:t>
      </w:r>
    </w:p>
    <w:p w14:paraId="20838AC0" w14:textId="77777777" w:rsidR="007D7F26" w:rsidRDefault="007D7F26" w:rsidP="007D7F26">
      <w:r>
        <w:t xml:space="preserve">          "title": "Crisis Communication Management for Public Relations",</w:t>
      </w:r>
    </w:p>
    <w:p w14:paraId="716EBCCA" w14:textId="77777777" w:rsidR="007D7F26" w:rsidRDefault="007D7F26" w:rsidP="007D7F26">
      <w:r>
        <w:t xml:space="preserve">          "location": "Room 356",</w:t>
      </w:r>
    </w:p>
    <w:p w14:paraId="404D97CE" w14:textId="77777777" w:rsidR="007D7F26" w:rsidRDefault="007D7F26" w:rsidP="007D7F26">
      <w:r>
        <w:t xml:space="preserve">          "category": "Computer",</w:t>
      </w:r>
    </w:p>
    <w:p w14:paraId="7BC58E6D" w14:textId="77777777" w:rsidR="007D7F26" w:rsidRDefault="007D7F26" w:rsidP="007D7F26">
      <w:r>
        <w:t xml:space="preserve">          "registrationStatus": false,</w:t>
      </w:r>
    </w:p>
    <w:p w14:paraId="64F5EE92" w14:textId="77777777" w:rsidR="007D7F26" w:rsidRDefault="007D7F26" w:rsidP="007D7F26">
      <w:r>
        <w:t xml:space="preserve">          "courseStatus": "offering",</w:t>
      </w:r>
    </w:p>
    <w:p w14:paraId="49CE445C" w14:textId="77777777" w:rsidR="007D7F26" w:rsidRDefault="007D7F26" w:rsidP="007D7F26">
      <w:r>
        <w:t xml:space="preserve">          "instructorId": 2</w:t>
      </w:r>
    </w:p>
    <w:p w14:paraId="092157CA" w14:textId="77777777" w:rsidR="007D7F26" w:rsidRDefault="007D7F26" w:rsidP="007D7F26">
      <w:r>
        <w:t xml:space="preserve">        },</w:t>
      </w:r>
    </w:p>
    <w:p w14:paraId="5F31961B" w14:textId="77777777" w:rsidR="007D7F26" w:rsidRDefault="007D7F26" w:rsidP="007D7F26">
      <w:r>
        <w:t xml:space="preserve">        {</w:t>
      </w:r>
    </w:p>
    <w:p w14:paraId="0C586CB8" w14:textId="77777777" w:rsidR="007D7F26" w:rsidRDefault="007D7F26" w:rsidP="007D7F26">
      <w:r>
        <w:t xml:space="preserve">          "id": 43,</w:t>
      </w:r>
    </w:p>
    <w:p w14:paraId="374F7954" w14:textId="77777777" w:rsidR="007D7F26" w:rsidRDefault="007D7F26" w:rsidP="007D7F26">
      <w:r>
        <w:t xml:space="preserve">          "title": "Chemistry Fundamentals for Success",</w:t>
      </w:r>
    </w:p>
    <w:p w14:paraId="7EEE64FA" w14:textId="77777777" w:rsidR="007D7F26" w:rsidRDefault="007D7F26" w:rsidP="007D7F26">
      <w:r>
        <w:t xml:space="preserve">          "location": "Room 236",</w:t>
      </w:r>
    </w:p>
    <w:p w14:paraId="1AA4C661" w14:textId="77777777" w:rsidR="007D7F26" w:rsidRDefault="007D7F26" w:rsidP="007D7F26">
      <w:r>
        <w:t xml:space="preserve">          "category": "Computer",</w:t>
      </w:r>
    </w:p>
    <w:p w14:paraId="3E5B3EF2" w14:textId="77777777" w:rsidR="007D7F26" w:rsidRDefault="007D7F26" w:rsidP="007D7F26">
      <w:r>
        <w:t xml:space="preserve">          "registrationStatus": false,</w:t>
      </w:r>
    </w:p>
    <w:p w14:paraId="4D8A9D3C" w14:textId="77777777" w:rsidR="007D7F26" w:rsidRDefault="007D7F26" w:rsidP="007D7F26">
      <w:r>
        <w:t xml:space="preserve">          "courseStatus": "offering",</w:t>
      </w:r>
    </w:p>
    <w:p w14:paraId="59BEE009" w14:textId="77777777" w:rsidR="007D7F26" w:rsidRDefault="007D7F26" w:rsidP="007D7F26">
      <w:r>
        <w:t xml:space="preserve">          "instructorId": 4</w:t>
      </w:r>
    </w:p>
    <w:p w14:paraId="0AA59FED" w14:textId="77777777" w:rsidR="007D7F26" w:rsidRDefault="007D7F26" w:rsidP="007D7F26">
      <w:r>
        <w:t xml:space="preserve">        }</w:t>
      </w:r>
    </w:p>
    <w:p w14:paraId="0EF4F4BB" w14:textId="77777777" w:rsidR="007D7F26" w:rsidRDefault="007D7F26" w:rsidP="007D7F26">
      <w:r>
        <w:t xml:space="preserve">      ],</w:t>
      </w:r>
    </w:p>
    <w:p w14:paraId="665D7529" w14:textId="77777777" w:rsidR="007D7F26" w:rsidRDefault="007D7F26" w:rsidP="007D7F26">
      <w:r>
        <w:t xml:space="preserve">      "grades": [</w:t>
      </w:r>
    </w:p>
    <w:p w14:paraId="2A648DD2" w14:textId="77777777" w:rsidR="007D7F26" w:rsidRDefault="007D7F26" w:rsidP="007D7F26">
      <w:r>
        <w:t xml:space="preserve">        {</w:t>
      </w:r>
    </w:p>
    <w:p w14:paraId="6EA188A7" w14:textId="77777777" w:rsidR="007D7F26" w:rsidRDefault="007D7F26" w:rsidP="007D7F26">
      <w:r>
        <w:t xml:space="preserve">          "id": 427,</w:t>
      </w:r>
    </w:p>
    <w:p w14:paraId="460466EE" w14:textId="77777777" w:rsidR="007D7F26" w:rsidRDefault="007D7F26" w:rsidP="007D7F26">
      <w:r>
        <w:t xml:space="preserve">          "title": "totus concido arca Final Exam",</w:t>
      </w:r>
    </w:p>
    <w:p w14:paraId="31ED8078" w14:textId="77777777" w:rsidR="007D7F26" w:rsidRDefault="007D7F26" w:rsidP="007D7F26">
      <w:r>
        <w:lastRenderedPageBreak/>
        <w:t xml:space="preserve">          "grade": 19.06,</w:t>
      </w:r>
    </w:p>
    <w:p w14:paraId="7F66446C" w14:textId="77777777" w:rsidR="007D7F26" w:rsidRDefault="007D7F26" w:rsidP="007D7F26">
      <w:r>
        <w:t xml:space="preserve">          "studentId": 174,</w:t>
      </w:r>
    </w:p>
    <w:p w14:paraId="115BD25B" w14:textId="77777777" w:rsidR="007D7F26" w:rsidRDefault="007D7F26" w:rsidP="007D7F26">
      <w:r>
        <w:t xml:space="preserve">          "courseId": 43</w:t>
      </w:r>
    </w:p>
    <w:p w14:paraId="0AA1AEED" w14:textId="77777777" w:rsidR="007D7F26" w:rsidRDefault="007D7F26" w:rsidP="007D7F26">
      <w:r>
        <w:t xml:space="preserve">        }</w:t>
      </w:r>
    </w:p>
    <w:p w14:paraId="77C0609C" w14:textId="77777777" w:rsidR="007D7F26" w:rsidRDefault="007D7F26" w:rsidP="007D7F26">
      <w:r>
        <w:t xml:space="preserve">      ]</w:t>
      </w:r>
    </w:p>
    <w:p w14:paraId="2A472873" w14:textId="77777777" w:rsidR="007D7F26" w:rsidRDefault="007D7F26" w:rsidP="007D7F26">
      <w:r>
        <w:t xml:space="preserve">    },</w:t>
      </w:r>
    </w:p>
    <w:p w14:paraId="06E78D49" w14:textId="77777777" w:rsidR="007D7F26" w:rsidRDefault="007D7F26" w:rsidP="007D7F26">
      <w:r>
        <w:t xml:space="preserve">    {</w:t>
      </w:r>
    </w:p>
    <w:p w14:paraId="7C23E443" w14:textId="77777777" w:rsidR="007D7F26" w:rsidRDefault="007D7F26" w:rsidP="007D7F26">
      <w:r>
        <w:t xml:space="preserve">      "id": 175,</w:t>
      </w:r>
    </w:p>
    <w:p w14:paraId="07F8C7C5" w14:textId="77777777" w:rsidR="007D7F26" w:rsidRDefault="007D7F26" w:rsidP="007D7F26">
      <w:r>
        <w:t xml:space="preserve">      "name": "Orlando Gottlieb",</w:t>
      </w:r>
    </w:p>
    <w:p w14:paraId="6E14738E" w14:textId="77777777" w:rsidR="007D7F26" w:rsidRDefault="007D7F26" w:rsidP="007D7F26">
      <w:r>
        <w:t xml:space="preserve">      "email": "Telly40@yahoo.com",</w:t>
      </w:r>
    </w:p>
    <w:p w14:paraId="21A2081F" w14:textId="77777777" w:rsidR="007D7F26" w:rsidRDefault="007D7F26" w:rsidP="007D7F26">
      <w:r>
        <w:t xml:space="preserve">      "password": "student123",</w:t>
      </w:r>
    </w:p>
    <w:p w14:paraId="601E5890" w14:textId="77777777" w:rsidR="007D7F26" w:rsidRDefault="007D7F26" w:rsidP="007D7F26">
      <w:r>
        <w:t xml:space="preserve">      "userType": "Student",</w:t>
      </w:r>
    </w:p>
    <w:p w14:paraId="07387B36" w14:textId="77777777" w:rsidR="007D7F26" w:rsidRDefault="007D7F26" w:rsidP="007D7F26">
      <w:r>
        <w:t xml:space="preserve">      "gpa": 0.24,</w:t>
      </w:r>
    </w:p>
    <w:p w14:paraId="1CDB7380" w14:textId="77777777" w:rsidR="007D7F26" w:rsidRDefault="007D7F26" w:rsidP="007D7F26">
      <w:r>
        <w:t xml:space="preserve">      "major": "Accounting",</w:t>
      </w:r>
    </w:p>
    <w:p w14:paraId="29EAC7C6" w14:textId="77777777" w:rsidR="007D7F26" w:rsidRDefault="007D7F26" w:rsidP="007D7F26">
      <w:r>
        <w:t xml:space="preserve">      "passedCourses": [</w:t>
      </w:r>
    </w:p>
    <w:p w14:paraId="2EFEBB57" w14:textId="77777777" w:rsidR="007D7F26" w:rsidRDefault="007D7F26" w:rsidP="007D7F26">
      <w:r>
        <w:t xml:space="preserve">        {</w:t>
      </w:r>
    </w:p>
    <w:p w14:paraId="7D65CC39" w14:textId="77777777" w:rsidR="007D7F26" w:rsidRDefault="007D7F26" w:rsidP="007D7F26">
      <w:r>
        <w:t xml:space="preserve">          "id": 1,</w:t>
      </w:r>
    </w:p>
    <w:p w14:paraId="45589BD2" w14:textId="77777777" w:rsidR="007D7F26" w:rsidRDefault="007D7F26" w:rsidP="007D7F26">
      <w:r>
        <w:t xml:space="preserve">          "title": "Mastering the Basics: A Comprehensive Guide",</w:t>
      </w:r>
    </w:p>
    <w:p w14:paraId="735E9D87" w14:textId="77777777" w:rsidR="007D7F26" w:rsidRDefault="007D7F26" w:rsidP="007D7F26">
      <w:r>
        <w:t xml:space="preserve">          "location": "Room 280",</w:t>
      </w:r>
    </w:p>
    <w:p w14:paraId="0FCE46DF" w14:textId="77777777" w:rsidR="007D7F26" w:rsidRDefault="007D7F26" w:rsidP="007D7F26">
      <w:r>
        <w:t xml:space="preserve">          "category": "Math",</w:t>
      </w:r>
    </w:p>
    <w:p w14:paraId="77819207" w14:textId="77777777" w:rsidR="007D7F26" w:rsidRDefault="007D7F26" w:rsidP="007D7F26">
      <w:r>
        <w:t xml:space="preserve">          "registrationStatus": false,</w:t>
      </w:r>
    </w:p>
    <w:p w14:paraId="40CC1F83" w14:textId="77777777" w:rsidR="007D7F26" w:rsidRDefault="007D7F26" w:rsidP="007D7F26">
      <w:r>
        <w:t xml:space="preserve">          "courseStatus": "finished",</w:t>
      </w:r>
    </w:p>
    <w:p w14:paraId="71E1BFED" w14:textId="77777777" w:rsidR="007D7F26" w:rsidRDefault="007D7F26" w:rsidP="007D7F26">
      <w:r>
        <w:t xml:space="preserve">          "instructorId": 6</w:t>
      </w:r>
    </w:p>
    <w:p w14:paraId="7C8CD10B" w14:textId="77777777" w:rsidR="007D7F26" w:rsidRDefault="007D7F26" w:rsidP="007D7F26">
      <w:r>
        <w:t xml:space="preserve">        },</w:t>
      </w:r>
    </w:p>
    <w:p w14:paraId="413C8D0E" w14:textId="77777777" w:rsidR="007D7F26" w:rsidRDefault="007D7F26" w:rsidP="007D7F26">
      <w:r>
        <w:t xml:space="preserve">        {</w:t>
      </w:r>
    </w:p>
    <w:p w14:paraId="4AFC27E1" w14:textId="77777777" w:rsidR="007D7F26" w:rsidRDefault="007D7F26" w:rsidP="007D7F26">
      <w:r>
        <w:t xml:space="preserve">          "id": 8,</w:t>
      </w:r>
    </w:p>
    <w:p w14:paraId="4692BBC1" w14:textId="77777777" w:rsidR="007D7F26" w:rsidRDefault="007D7F26" w:rsidP="007D7F26">
      <w:r>
        <w:t xml:space="preserve">          "title": "Course Creation for Maximum Student Engagement",</w:t>
      </w:r>
    </w:p>
    <w:p w14:paraId="0639ACDD" w14:textId="77777777" w:rsidR="007D7F26" w:rsidRDefault="007D7F26" w:rsidP="007D7F26">
      <w:r>
        <w:t xml:space="preserve">          "location": "Room 348",</w:t>
      </w:r>
    </w:p>
    <w:p w14:paraId="6DA95447" w14:textId="77777777" w:rsidR="007D7F26" w:rsidRDefault="007D7F26" w:rsidP="007D7F26">
      <w:r>
        <w:t xml:space="preserve">          "category": "Science",</w:t>
      </w:r>
    </w:p>
    <w:p w14:paraId="14131843" w14:textId="77777777" w:rsidR="007D7F26" w:rsidRDefault="007D7F26" w:rsidP="007D7F26">
      <w:r>
        <w:t xml:space="preserve">          "registrationStatus": false,</w:t>
      </w:r>
    </w:p>
    <w:p w14:paraId="3B968E8B" w14:textId="77777777" w:rsidR="007D7F26" w:rsidRDefault="007D7F26" w:rsidP="007D7F26">
      <w:r>
        <w:t xml:space="preserve">          "courseStatus": "offering",</w:t>
      </w:r>
    </w:p>
    <w:p w14:paraId="19E739EC" w14:textId="77777777" w:rsidR="007D7F26" w:rsidRDefault="007D7F26" w:rsidP="007D7F26">
      <w:r>
        <w:t xml:space="preserve">          "instructorId": 6</w:t>
      </w:r>
    </w:p>
    <w:p w14:paraId="56A5DAE4" w14:textId="77777777" w:rsidR="007D7F26" w:rsidRDefault="007D7F26" w:rsidP="007D7F26">
      <w:r>
        <w:t xml:space="preserve">        },</w:t>
      </w:r>
    </w:p>
    <w:p w14:paraId="33CB3399" w14:textId="77777777" w:rsidR="007D7F26" w:rsidRDefault="007D7F26" w:rsidP="007D7F26">
      <w:r>
        <w:t xml:space="preserve">        {</w:t>
      </w:r>
    </w:p>
    <w:p w14:paraId="15873519" w14:textId="77777777" w:rsidR="007D7F26" w:rsidRDefault="007D7F26" w:rsidP="007D7F26">
      <w:r>
        <w:t xml:space="preserve">          "id": 25,</w:t>
      </w:r>
    </w:p>
    <w:p w14:paraId="7F0CC29D" w14:textId="77777777" w:rsidR="007D7F26" w:rsidRDefault="007D7F26" w:rsidP="007D7F26">
      <w:r>
        <w:t xml:space="preserve">          "title": "Taxation Fundamentals for Accountants",</w:t>
      </w:r>
    </w:p>
    <w:p w14:paraId="27930CA1" w14:textId="77777777" w:rsidR="007D7F26" w:rsidRDefault="007D7F26" w:rsidP="007D7F26">
      <w:r>
        <w:t xml:space="preserve">          "location": "Room 298",</w:t>
      </w:r>
    </w:p>
    <w:p w14:paraId="4F583F40" w14:textId="77777777" w:rsidR="007D7F26" w:rsidRDefault="007D7F26" w:rsidP="007D7F26">
      <w:r>
        <w:t xml:space="preserve">          "category": "Engineering",</w:t>
      </w:r>
    </w:p>
    <w:p w14:paraId="077F4E06" w14:textId="77777777" w:rsidR="007D7F26" w:rsidRDefault="007D7F26" w:rsidP="007D7F26">
      <w:r>
        <w:t xml:space="preserve">          "registrationStatus": true,</w:t>
      </w:r>
    </w:p>
    <w:p w14:paraId="39E0F281" w14:textId="77777777" w:rsidR="007D7F26" w:rsidRDefault="007D7F26" w:rsidP="007D7F26">
      <w:r>
        <w:t xml:space="preserve">          "courseStatus": "offering",</w:t>
      </w:r>
    </w:p>
    <w:p w14:paraId="05C40CCB" w14:textId="77777777" w:rsidR="007D7F26" w:rsidRDefault="007D7F26" w:rsidP="007D7F26">
      <w:r>
        <w:t xml:space="preserve">          "instructorId": 5</w:t>
      </w:r>
    </w:p>
    <w:p w14:paraId="4D2B77A0" w14:textId="77777777" w:rsidR="007D7F26" w:rsidRDefault="007D7F26" w:rsidP="007D7F26">
      <w:r>
        <w:t xml:space="preserve">        },</w:t>
      </w:r>
    </w:p>
    <w:p w14:paraId="17991197" w14:textId="77777777" w:rsidR="007D7F26" w:rsidRDefault="007D7F26" w:rsidP="007D7F26">
      <w:r>
        <w:lastRenderedPageBreak/>
        <w:t xml:space="preserve">        {</w:t>
      </w:r>
    </w:p>
    <w:p w14:paraId="664486E0" w14:textId="77777777" w:rsidR="007D7F26" w:rsidRDefault="007D7F26" w:rsidP="007D7F26">
      <w:r>
        <w:t xml:space="preserve">          "id": 27,</w:t>
      </w:r>
    </w:p>
    <w:p w14:paraId="6DF721FA" w14:textId="77777777" w:rsidR="007D7F26" w:rsidRDefault="007D7F26" w:rsidP="007D7F26">
      <w:r>
        <w:t xml:space="preserve">          "title": "Managerial Accounting Techniques",</w:t>
      </w:r>
    </w:p>
    <w:p w14:paraId="3CDF7586" w14:textId="77777777" w:rsidR="007D7F26" w:rsidRDefault="007D7F26" w:rsidP="007D7F26">
      <w:r>
        <w:t xml:space="preserve">          "location": "Room 298",</w:t>
      </w:r>
    </w:p>
    <w:p w14:paraId="63AC5957" w14:textId="77777777" w:rsidR="007D7F26" w:rsidRDefault="007D7F26" w:rsidP="007D7F26">
      <w:r>
        <w:t xml:space="preserve">          "category": "Math",</w:t>
      </w:r>
    </w:p>
    <w:p w14:paraId="65EC3944" w14:textId="77777777" w:rsidR="007D7F26" w:rsidRDefault="007D7F26" w:rsidP="007D7F26">
      <w:r>
        <w:t xml:space="preserve">          "registrationStatus": false,</w:t>
      </w:r>
    </w:p>
    <w:p w14:paraId="325DDDAA" w14:textId="77777777" w:rsidR="007D7F26" w:rsidRDefault="007D7F26" w:rsidP="007D7F26">
      <w:r>
        <w:t xml:space="preserve">          "courseStatus": "finished",</w:t>
      </w:r>
    </w:p>
    <w:p w14:paraId="560D952E" w14:textId="77777777" w:rsidR="007D7F26" w:rsidRDefault="007D7F26" w:rsidP="007D7F26">
      <w:r>
        <w:t xml:space="preserve">          "instructorId": 7</w:t>
      </w:r>
    </w:p>
    <w:p w14:paraId="6220D80E" w14:textId="77777777" w:rsidR="007D7F26" w:rsidRDefault="007D7F26" w:rsidP="007D7F26">
      <w:r>
        <w:t xml:space="preserve">        },</w:t>
      </w:r>
    </w:p>
    <w:p w14:paraId="210D82D4" w14:textId="77777777" w:rsidR="007D7F26" w:rsidRDefault="007D7F26" w:rsidP="007D7F26">
      <w:r>
        <w:t xml:space="preserve">        {</w:t>
      </w:r>
    </w:p>
    <w:p w14:paraId="1E60CE84" w14:textId="77777777" w:rsidR="007D7F26" w:rsidRDefault="007D7F26" w:rsidP="007D7F26">
      <w:r>
        <w:t xml:space="preserve">          "id": 30,</w:t>
      </w:r>
    </w:p>
    <w:p w14:paraId="02DF6D15" w14:textId="77777777" w:rsidR="007D7F26" w:rsidRDefault="007D7F26" w:rsidP="007D7F26">
      <w:r>
        <w:t xml:space="preserve">          "title": "International Accounting Standards",</w:t>
      </w:r>
    </w:p>
    <w:p w14:paraId="50686AE9" w14:textId="77777777" w:rsidR="007D7F26" w:rsidRDefault="007D7F26" w:rsidP="007D7F26">
      <w:r>
        <w:t xml:space="preserve">          "location": "Room 133",</w:t>
      </w:r>
    </w:p>
    <w:p w14:paraId="50DA53E6" w14:textId="77777777" w:rsidR="007D7F26" w:rsidRDefault="007D7F26" w:rsidP="007D7F26">
      <w:r>
        <w:t xml:space="preserve">          "category": "Engineering",</w:t>
      </w:r>
    </w:p>
    <w:p w14:paraId="62D17492" w14:textId="77777777" w:rsidR="007D7F26" w:rsidRDefault="007D7F26" w:rsidP="007D7F26">
      <w:r>
        <w:t xml:space="preserve">          "registrationStatus": true,</w:t>
      </w:r>
    </w:p>
    <w:p w14:paraId="1871F2F6" w14:textId="77777777" w:rsidR="007D7F26" w:rsidRDefault="007D7F26" w:rsidP="007D7F26">
      <w:r>
        <w:t xml:space="preserve">          "courseStatus": "offering",</w:t>
      </w:r>
    </w:p>
    <w:p w14:paraId="66828CC0" w14:textId="77777777" w:rsidR="007D7F26" w:rsidRDefault="007D7F26" w:rsidP="007D7F26">
      <w:r>
        <w:t xml:space="preserve">          "instructorId": 1</w:t>
      </w:r>
    </w:p>
    <w:p w14:paraId="395E833C" w14:textId="77777777" w:rsidR="007D7F26" w:rsidRDefault="007D7F26" w:rsidP="007D7F26">
      <w:r>
        <w:t xml:space="preserve">        },</w:t>
      </w:r>
    </w:p>
    <w:p w14:paraId="79DD5455" w14:textId="77777777" w:rsidR="007D7F26" w:rsidRDefault="007D7F26" w:rsidP="007D7F26">
      <w:r>
        <w:t xml:space="preserve">        {</w:t>
      </w:r>
    </w:p>
    <w:p w14:paraId="3AF94248" w14:textId="77777777" w:rsidR="007D7F26" w:rsidRDefault="007D7F26" w:rsidP="007D7F26">
      <w:r>
        <w:t xml:space="preserve">          "id": 33,</w:t>
      </w:r>
    </w:p>
    <w:p w14:paraId="0770924F" w14:textId="77777777" w:rsidR="007D7F26" w:rsidRDefault="007D7F26" w:rsidP="007D7F26">
      <w:r>
        <w:t xml:space="preserve">          "title": "Mastering Molecular Biology Concepts",</w:t>
      </w:r>
    </w:p>
    <w:p w14:paraId="04A9A57D" w14:textId="77777777" w:rsidR="007D7F26" w:rsidRDefault="007D7F26" w:rsidP="007D7F26">
      <w:r>
        <w:t xml:space="preserve">          "location": "Room 363",</w:t>
      </w:r>
    </w:p>
    <w:p w14:paraId="7B3E5624" w14:textId="77777777" w:rsidR="007D7F26" w:rsidRDefault="007D7F26" w:rsidP="007D7F26">
      <w:r>
        <w:t xml:space="preserve">          "category": "Science",</w:t>
      </w:r>
    </w:p>
    <w:p w14:paraId="217BA9F4" w14:textId="77777777" w:rsidR="007D7F26" w:rsidRDefault="007D7F26" w:rsidP="007D7F26">
      <w:r>
        <w:t xml:space="preserve">          "registrationStatus": false,</w:t>
      </w:r>
    </w:p>
    <w:p w14:paraId="2033A752" w14:textId="77777777" w:rsidR="007D7F26" w:rsidRDefault="007D7F26" w:rsidP="007D7F26">
      <w:r>
        <w:t xml:space="preserve">          "courseStatus": "offering",</w:t>
      </w:r>
    </w:p>
    <w:p w14:paraId="78A6B8AC" w14:textId="77777777" w:rsidR="007D7F26" w:rsidRDefault="007D7F26" w:rsidP="007D7F26">
      <w:r>
        <w:t xml:space="preserve">          "instructorId": 2</w:t>
      </w:r>
    </w:p>
    <w:p w14:paraId="2F078E0E" w14:textId="77777777" w:rsidR="007D7F26" w:rsidRDefault="007D7F26" w:rsidP="007D7F26">
      <w:r>
        <w:t xml:space="preserve">        }</w:t>
      </w:r>
    </w:p>
    <w:p w14:paraId="4FE17465" w14:textId="77777777" w:rsidR="007D7F26" w:rsidRDefault="007D7F26" w:rsidP="007D7F26">
      <w:r>
        <w:t xml:space="preserve">      ],</w:t>
      </w:r>
    </w:p>
    <w:p w14:paraId="173B2135" w14:textId="77777777" w:rsidR="007D7F26" w:rsidRDefault="007D7F26" w:rsidP="007D7F26">
      <w:r>
        <w:t xml:space="preserve">      "grades": [</w:t>
      </w:r>
    </w:p>
    <w:p w14:paraId="5275B1EA" w14:textId="77777777" w:rsidR="007D7F26" w:rsidRDefault="007D7F26" w:rsidP="007D7F26">
      <w:r>
        <w:t xml:space="preserve">        {</w:t>
      </w:r>
    </w:p>
    <w:p w14:paraId="083738AD" w14:textId="77777777" w:rsidR="007D7F26" w:rsidRDefault="007D7F26" w:rsidP="007D7F26">
      <w:r>
        <w:t xml:space="preserve">          "id": 75,</w:t>
      </w:r>
    </w:p>
    <w:p w14:paraId="4985F015" w14:textId="77777777" w:rsidR="007D7F26" w:rsidRDefault="007D7F26" w:rsidP="007D7F26">
      <w:r>
        <w:t xml:space="preserve">          "title": "aliquid creator concedo Final Exam",</w:t>
      </w:r>
    </w:p>
    <w:p w14:paraId="3258280D" w14:textId="77777777" w:rsidR="007D7F26" w:rsidRDefault="007D7F26" w:rsidP="007D7F26">
      <w:r>
        <w:t xml:space="preserve">          "grade": 3.93,</w:t>
      </w:r>
    </w:p>
    <w:p w14:paraId="7B054D11" w14:textId="77777777" w:rsidR="007D7F26" w:rsidRDefault="007D7F26" w:rsidP="007D7F26">
      <w:r>
        <w:t xml:space="preserve">          "studentId": 175,</w:t>
      </w:r>
    </w:p>
    <w:p w14:paraId="156A76EB" w14:textId="77777777" w:rsidR="007D7F26" w:rsidRDefault="007D7F26" w:rsidP="007D7F26">
      <w:r>
        <w:t xml:space="preserve">          "courseId": 8</w:t>
      </w:r>
    </w:p>
    <w:p w14:paraId="3060E4DF" w14:textId="77777777" w:rsidR="007D7F26" w:rsidRDefault="007D7F26" w:rsidP="007D7F26">
      <w:r>
        <w:t xml:space="preserve">        },</w:t>
      </w:r>
    </w:p>
    <w:p w14:paraId="10390E24" w14:textId="77777777" w:rsidR="007D7F26" w:rsidRDefault="007D7F26" w:rsidP="007D7F26">
      <w:r>
        <w:t xml:space="preserve">        {</w:t>
      </w:r>
    </w:p>
    <w:p w14:paraId="77E0275C" w14:textId="77777777" w:rsidR="007D7F26" w:rsidRDefault="007D7F26" w:rsidP="007D7F26">
      <w:r>
        <w:t xml:space="preserve">          "id": 248,</w:t>
      </w:r>
    </w:p>
    <w:p w14:paraId="6D52DBAC" w14:textId="77777777" w:rsidR="007D7F26" w:rsidRDefault="007D7F26" w:rsidP="007D7F26">
      <w:r>
        <w:t xml:space="preserve">          "title": "adficio arbustum spectaculum Final Exam",</w:t>
      </w:r>
    </w:p>
    <w:p w14:paraId="1EC23ADD" w14:textId="77777777" w:rsidR="007D7F26" w:rsidRDefault="007D7F26" w:rsidP="007D7F26">
      <w:r>
        <w:t xml:space="preserve">          "grade": 14.27,</w:t>
      </w:r>
    </w:p>
    <w:p w14:paraId="1C5900FC" w14:textId="77777777" w:rsidR="007D7F26" w:rsidRDefault="007D7F26" w:rsidP="007D7F26">
      <w:r>
        <w:t xml:space="preserve">          "studentId": 175,</w:t>
      </w:r>
    </w:p>
    <w:p w14:paraId="1D878F14" w14:textId="77777777" w:rsidR="007D7F26" w:rsidRDefault="007D7F26" w:rsidP="007D7F26">
      <w:r>
        <w:t xml:space="preserve">          "courseId": 25</w:t>
      </w:r>
    </w:p>
    <w:p w14:paraId="7488A956" w14:textId="77777777" w:rsidR="007D7F26" w:rsidRDefault="007D7F26" w:rsidP="007D7F26">
      <w:r>
        <w:lastRenderedPageBreak/>
        <w:t xml:space="preserve">        },</w:t>
      </w:r>
    </w:p>
    <w:p w14:paraId="39D5357D" w14:textId="77777777" w:rsidR="007D7F26" w:rsidRDefault="007D7F26" w:rsidP="007D7F26">
      <w:r>
        <w:t xml:space="preserve">        {</w:t>
      </w:r>
    </w:p>
    <w:p w14:paraId="4371CFCE" w14:textId="77777777" w:rsidR="007D7F26" w:rsidRDefault="007D7F26" w:rsidP="007D7F26">
      <w:r>
        <w:t xml:space="preserve">          "id": 266,</w:t>
      </w:r>
    </w:p>
    <w:p w14:paraId="003DF20C" w14:textId="77777777" w:rsidR="007D7F26" w:rsidRDefault="007D7F26" w:rsidP="007D7F26">
      <w:r>
        <w:t xml:space="preserve">          "title": "pel depulso basium Final Exam",</w:t>
      </w:r>
    </w:p>
    <w:p w14:paraId="637B7286" w14:textId="77777777" w:rsidR="007D7F26" w:rsidRDefault="007D7F26" w:rsidP="007D7F26">
      <w:r>
        <w:t xml:space="preserve">          "grade": 94.87,</w:t>
      </w:r>
    </w:p>
    <w:p w14:paraId="11E5796B" w14:textId="77777777" w:rsidR="007D7F26" w:rsidRDefault="007D7F26" w:rsidP="007D7F26">
      <w:r>
        <w:t xml:space="preserve">          "studentId": 175,</w:t>
      </w:r>
    </w:p>
    <w:p w14:paraId="2B6FAD9A" w14:textId="77777777" w:rsidR="007D7F26" w:rsidRDefault="007D7F26" w:rsidP="007D7F26">
      <w:r>
        <w:t xml:space="preserve">          "courseId": 27</w:t>
      </w:r>
    </w:p>
    <w:p w14:paraId="7663BB78" w14:textId="77777777" w:rsidR="007D7F26" w:rsidRDefault="007D7F26" w:rsidP="007D7F26">
      <w:r>
        <w:t xml:space="preserve">        },</w:t>
      </w:r>
    </w:p>
    <w:p w14:paraId="6B1BD238" w14:textId="77777777" w:rsidR="007D7F26" w:rsidRDefault="007D7F26" w:rsidP="007D7F26">
      <w:r>
        <w:t xml:space="preserve">        {</w:t>
      </w:r>
    </w:p>
    <w:p w14:paraId="255C9047" w14:textId="77777777" w:rsidR="007D7F26" w:rsidRDefault="007D7F26" w:rsidP="007D7F26">
      <w:r>
        <w:t xml:space="preserve">          "id": 293,</w:t>
      </w:r>
    </w:p>
    <w:p w14:paraId="6B17B6DA" w14:textId="77777777" w:rsidR="007D7F26" w:rsidRDefault="007D7F26" w:rsidP="007D7F26">
      <w:r>
        <w:t xml:space="preserve">          "title": "celo tum arceo Final Exam",</w:t>
      </w:r>
    </w:p>
    <w:p w14:paraId="07CEB8D8" w14:textId="77777777" w:rsidR="007D7F26" w:rsidRDefault="007D7F26" w:rsidP="007D7F26">
      <w:r>
        <w:t xml:space="preserve">          "grade": 40.4,</w:t>
      </w:r>
    </w:p>
    <w:p w14:paraId="2095DC4F" w14:textId="77777777" w:rsidR="007D7F26" w:rsidRDefault="007D7F26" w:rsidP="007D7F26">
      <w:r>
        <w:t xml:space="preserve">          "studentId": 175,</w:t>
      </w:r>
    </w:p>
    <w:p w14:paraId="30319220" w14:textId="77777777" w:rsidR="007D7F26" w:rsidRDefault="007D7F26" w:rsidP="007D7F26">
      <w:r>
        <w:t xml:space="preserve">          "courseId": 30</w:t>
      </w:r>
    </w:p>
    <w:p w14:paraId="78BF9DC7" w14:textId="77777777" w:rsidR="007D7F26" w:rsidRDefault="007D7F26" w:rsidP="007D7F26">
      <w:r>
        <w:t xml:space="preserve">        },</w:t>
      </w:r>
    </w:p>
    <w:p w14:paraId="6A14D86C" w14:textId="77777777" w:rsidR="007D7F26" w:rsidRDefault="007D7F26" w:rsidP="007D7F26">
      <w:r>
        <w:t xml:space="preserve">        {</w:t>
      </w:r>
    </w:p>
    <w:p w14:paraId="3CBF8E1D" w14:textId="77777777" w:rsidR="007D7F26" w:rsidRDefault="007D7F26" w:rsidP="007D7F26">
      <w:r>
        <w:t xml:space="preserve">          "id": 407,</w:t>
      </w:r>
    </w:p>
    <w:p w14:paraId="1BBBB113" w14:textId="77777777" w:rsidR="007D7F26" w:rsidRDefault="007D7F26" w:rsidP="007D7F26">
      <w:r>
        <w:t xml:space="preserve">          "title": "tripudio adfectus officiis Final Exam",</w:t>
      </w:r>
    </w:p>
    <w:p w14:paraId="0A84E4C5" w14:textId="77777777" w:rsidR="007D7F26" w:rsidRDefault="007D7F26" w:rsidP="007D7F26">
      <w:r>
        <w:t xml:space="preserve">          "grade": 41.1,</w:t>
      </w:r>
    </w:p>
    <w:p w14:paraId="27491C41" w14:textId="77777777" w:rsidR="007D7F26" w:rsidRDefault="007D7F26" w:rsidP="007D7F26">
      <w:r>
        <w:t xml:space="preserve">          "studentId": 175,</w:t>
      </w:r>
    </w:p>
    <w:p w14:paraId="3ACDB66A" w14:textId="77777777" w:rsidR="007D7F26" w:rsidRDefault="007D7F26" w:rsidP="007D7F26">
      <w:r>
        <w:t xml:space="preserve">          "courseId": 41</w:t>
      </w:r>
    </w:p>
    <w:p w14:paraId="00DBE152" w14:textId="77777777" w:rsidR="007D7F26" w:rsidRDefault="007D7F26" w:rsidP="007D7F26">
      <w:r>
        <w:t xml:space="preserve">        }</w:t>
      </w:r>
    </w:p>
    <w:p w14:paraId="0E5FADFB" w14:textId="77777777" w:rsidR="007D7F26" w:rsidRDefault="007D7F26" w:rsidP="007D7F26">
      <w:r>
        <w:t xml:space="preserve">      ]</w:t>
      </w:r>
    </w:p>
    <w:p w14:paraId="07A22997" w14:textId="77777777" w:rsidR="007D7F26" w:rsidRDefault="007D7F26" w:rsidP="007D7F26">
      <w:r>
        <w:t xml:space="preserve">    },</w:t>
      </w:r>
    </w:p>
    <w:p w14:paraId="732235B2" w14:textId="77777777" w:rsidR="007D7F26" w:rsidRDefault="007D7F26" w:rsidP="007D7F26">
      <w:r>
        <w:t xml:space="preserve">    {</w:t>
      </w:r>
    </w:p>
    <w:p w14:paraId="0272D9D4" w14:textId="77777777" w:rsidR="007D7F26" w:rsidRDefault="007D7F26" w:rsidP="007D7F26">
      <w:r>
        <w:t xml:space="preserve">      "id": 176,</w:t>
      </w:r>
    </w:p>
    <w:p w14:paraId="0B1B41F5" w14:textId="77777777" w:rsidR="007D7F26" w:rsidRDefault="007D7F26" w:rsidP="007D7F26">
      <w:r>
        <w:t xml:space="preserve">      "name": "Johanna Rath",</w:t>
      </w:r>
    </w:p>
    <w:p w14:paraId="2FBE005D" w14:textId="77777777" w:rsidR="007D7F26" w:rsidRDefault="007D7F26" w:rsidP="007D7F26">
      <w:r>
        <w:t xml:space="preserve">      "email": "Frederick_Windler78@gmail.com",</w:t>
      </w:r>
    </w:p>
    <w:p w14:paraId="2720CEA3" w14:textId="77777777" w:rsidR="007D7F26" w:rsidRDefault="007D7F26" w:rsidP="007D7F26">
      <w:r>
        <w:t xml:space="preserve">      "password": "student123",</w:t>
      </w:r>
    </w:p>
    <w:p w14:paraId="30A40C29" w14:textId="77777777" w:rsidR="007D7F26" w:rsidRDefault="007D7F26" w:rsidP="007D7F26">
      <w:r>
        <w:t xml:space="preserve">      "userType": "Student",</w:t>
      </w:r>
    </w:p>
    <w:p w14:paraId="207340EC" w14:textId="77777777" w:rsidR="007D7F26" w:rsidRDefault="007D7F26" w:rsidP="007D7F26">
      <w:r>
        <w:t xml:space="preserve">      "gpa": 0.24,</w:t>
      </w:r>
    </w:p>
    <w:p w14:paraId="008E6C87" w14:textId="77777777" w:rsidR="007D7F26" w:rsidRDefault="007D7F26" w:rsidP="007D7F26">
      <w:r>
        <w:t xml:space="preserve">      "major": "Communication",</w:t>
      </w:r>
    </w:p>
    <w:p w14:paraId="72E61726" w14:textId="77777777" w:rsidR="007D7F26" w:rsidRDefault="007D7F26" w:rsidP="007D7F26">
      <w:r>
        <w:t xml:space="preserve">      "passedCourses": [</w:t>
      </w:r>
    </w:p>
    <w:p w14:paraId="0012F36D" w14:textId="77777777" w:rsidR="007D7F26" w:rsidRDefault="007D7F26" w:rsidP="007D7F26">
      <w:r>
        <w:t xml:space="preserve">        {</w:t>
      </w:r>
    </w:p>
    <w:p w14:paraId="72113EFD" w14:textId="77777777" w:rsidR="007D7F26" w:rsidRDefault="007D7F26" w:rsidP="007D7F26">
      <w:r>
        <w:t xml:space="preserve">          "id": 1,</w:t>
      </w:r>
    </w:p>
    <w:p w14:paraId="1AAA5811" w14:textId="77777777" w:rsidR="007D7F26" w:rsidRDefault="007D7F26" w:rsidP="007D7F26">
      <w:r>
        <w:t xml:space="preserve">          "title": "Mastering the Basics: A Comprehensive Guide",</w:t>
      </w:r>
    </w:p>
    <w:p w14:paraId="1401315C" w14:textId="77777777" w:rsidR="007D7F26" w:rsidRDefault="007D7F26" w:rsidP="007D7F26">
      <w:r>
        <w:t xml:space="preserve">          "location": "Room 280",</w:t>
      </w:r>
    </w:p>
    <w:p w14:paraId="0CCF5E35" w14:textId="77777777" w:rsidR="007D7F26" w:rsidRDefault="007D7F26" w:rsidP="007D7F26">
      <w:r>
        <w:t xml:space="preserve">          "category": "Math",</w:t>
      </w:r>
    </w:p>
    <w:p w14:paraId="0A5DCB2F" w14:textId="77777777" w:rsidR="007D7F26" w:rsidRDefault="007D7F26" w:rsidP="007D7F26">
      <w:r>
        <w:t xml:space="preserve">          "registrationStatus": false,</w:t>
      </w:r>
    </w:p>
    <w:p w14:paraId="4B4878D4" w14:textId="77777777" w:rsidR="007D7F26" w:rsidRDefault="007D7F26" w:rsidP="007D7F26">
      <w:r>
        <w:t xml:space="preserve">          "courseStatus": "finished",</w:t>
      </w:r>
    </w:p>
    <w:p w14:paraId="3650440B" w14:textId="77777777" w:rsidR="007D7F26" w:rsidRDefault="007D7F26" w:rsidP="007D7F26">
      <w:r>
        <w:t xml:space="preserve">          "instructorId": 6</w:t>
      </w:r>
    </w:p>
    <w:p w14:paraId="404F2A78" w14:textId="77777777" w:rsidR="007D7F26" w:rsidRDefault="007D7F26" w:rsidP="007D7F26">
      <w:r>
        <w:t xml:space="preserve">        },</w:t>
      </w:r>
    </w:p>
    <w:p w14:paraId="381D1A95" w14:textId="77777777" w:rsidR="007D7F26" w:rsidRDefault="007D7F26" w:rsidP="007D7F26">
      <w:r>
        <w:lastRenderedPageBreak/>
        <w:t xml:space="preserve">        {</w:t>
      </w:r>
    </w:p>
    <w:p w14:paraId="4F918990" w14:textId="77777777" w:rsidR="007D7F26" w:rsidRDefault="007D7F26" w:rsidP="007D7F26">
      <w:r>
        <w:t xml:space="preserve">          "id": 17,</w:t>
      </w:r>
    </w:p>
    <w:p w14:paraId="1D574570" w14:textId="77777777" w:rsidR="007D7F26" w:rsidRDefault="007D7F26" w:rsidP="007D7F26">
      <w:r>
        <w:t xml:space="preserve">          "title": "Digital Communication Trends for Marketing Experts",</w:t>
      </w:r>
    </w:p>
    <w:p w14:paraId="380F9149" w14:textId="77777777" w:rsidR="007D7F26" w:rsidRDefault="007D7F26" w:rsidP="007D7F26">
      <w:r>
        <w:t xml:space="preserve">          "location": "Room 370",</w:t>
      </w:r>
    </w:p>
    <w:p w14:paraId="48456ED1" w14:textId="77777777" w:rsidR="007D7F26" w:rsidRDefault="007D7F26" w:rsidP="007D7F26">
      <w:r>
        <w:t xml:space="preserve">          "category": "Engineering",</w:t>
      </w:r>
    </w:p>
    <w:p w14:paraId="2AB924D7" w14:textId="77777777" w:rsidR="007D7F26" w:rsidRDefault="007D7F26" w:rsidP="007D7F26">
      <w:r>
        <w:t xml:space="preserve">          "registrationStatus": true,</w:t>
      </w:r>
    </w:p>
    <w:p w14:paraId="1BC70893" w14:textId="77777777" w:rsidR="007D7F26" w:rsidRDefault="007D7F26" w:rsidP="007D7F26">
      <w:r>
        <w:t xml:space="preserve">          "courseStatus": "offering",</w:t>
      </w:r>
    </w:p>
    <w:p w14:paraId="3DA0B948" w14:textId="77777777" w:rsidR="007D7F26" w:rsidRDefault="007D7F26" w:rsidP="007D7F26">
      <w:r>
        <w:t xml:space="preserve">          "instructorId": 3</w:t>
      </w:r>
    </w:p>
    <w:p w14:paraId="59F0DCBE" w14:textId="77777777" w:rsidR="007D7F26" w:rsidRDefault="007D7F26" w:rsidP="007D7F26">
      <w:r>
        <w:t xml:space="preserve">        },</w:t>
      </w:r>
    </w:p>
    <w:p w14:paraId="085139D9" w14:textId="77777777" w:rsidR="007D7F26" w:rsidRDefault="007D7F26" w:rsidP="007D7F26">
      <w:r>
        <w:t xml:space="preserve">        {</w:t>
      </w:r>
    </w:p>
    <w:p w14:paraId="2F24DEA0" w14:textId="77777777" w:rsidR="007D7F26" w:rsidRDefault="007D7F26" w:rsidP="007D7F26">
      <w:r>
        <w:t xml:space="preserve">          "id": 20,</w:t>
      </w:r>
    </w:p>
    <w:p w14:paraId="347D5AB8" w14:textId="77777777" w:rsidR="007D7F26" w:rsidRDefault="007D7F26" w:rsidP="007D7F26">
      <w:r>
        <w:t xml:space="preserve">          "title": "Crisis Communication Management for Public Relations",</w:t>
      </w:r>
    </w:p>
    <w:p w14:paraId="480E2055" w14:textId="77777777" w:rsidR="007D7F26" w:rsidRDefault="007D7F26" w:rsidP="007D7F26">
      <w:r>
        <w:t xml:space="preserve">          "location": "Room 356",</w:t>
      </w:r>
    </w:p>
    <w:p w14:paraId="60FB2E66" w14:textId="77777777" w:rsidR="007D7F26" w:rsidRDefault="007D7F26" w:rsidP="007D7F26">
      <w:r>
        <w:t xml:space="preserve">          "category": "Computer",</w:t>
      </w:r>
    </w:p>
    <w:p w14:paraId="1F2FF0E0" w14:textId="77777777" w:rsidR="007D7F26" w:rsidRDefault="007D7F26" w:rsidP="007D7F26">
      <w:r>
        <w:t xml:space="preserve">          "registrationStatus": false,</w:t>
      </w:r>
    </w:p>
    <w:p w14:paraId="0D38717B" w14:textId="77777777" w:rsidR="007D7F26" w:rsidRDefault="007D7F26" w:rsidP="007D7F26">
      <w:r>
        <w:t xml:space="preserve">          "courseStatus": "offering",</w:t>
      </w:r>
    </w:p>
    <w:p w14:paraId="496646B0" w14:textId="77777777" w:rsidR="007D7F26" w:rsidRDefault="007D7F26" w:rsidP="007D7F26">
      <w:r>
        <w:t xml:space="preserve">          "instructorId": 2</w:t>
      </w:r>
    </w:p>
    <w:p w14:paraId="73B2A0F5" w14:textId="77777777" w:rsidR="007D7F26" w:rsidRDefault="007D7F26" w:rsidP="007D7F26">
      <w:r>
        <w:t xml:space="preserve">        }</w:t>
      </w:r>
    </w:p>
    <w:p w14:paraId="26D5BABC" w14:textId="77777777" w:rsidR="007D7F26" w:rsidRDefault="007D7F26" w:rsidP="007D7F26">
      <w:r>
        <w:t xml:space="preserve">      ],</w:t>
      </w:r>
    </w:p>
    <w:p w14:paraId="70698F24" w14:textId="77777777" w:rsidR="007D7F26" w:rsidRDefault="007D7F26" w:rsidP="007D7F26">
      <w:r>
        <w:t xml:space="preserve">      "grades": [</w:t>
      </w:r>
    </w:p>
    <w:p w14:paraId="1CA557E9" w14:textId="77777777" w:rsidR="007D7F26" w:rsidRDefault="007D7F26" w:rsidP="007D7F26">
      <w:r>
        <w:t xml:space="preserve">        {</w:t>
      </w:r>
    </w:p>
    <w:p w14:paraId="0E2A347A" w14:textId="77777777" w:rsidR="007D7F26" w:rsidRDefault="007D7F26" w:rsidP="007D7F26">
      <w:r>
        <w:t xml:space="preserve">          "id": 7,</w:t>
      </w:r>
    </w:p>
    <w:p w14:paraId="042BF3F5" w14:textId="77777777" w:rsidR="007D7F26" w:rsidRDefault="007D7F26" w:rsidP="007D7F26">
      <w:r>
        <w:t xml:space="preserve">          "title": "terra textus maxime Final Exam",</w:t>
      </w:r>
    </w:p>
    <w:p w14:paraId="253AA3FF" w14:textId="77777777" w:rsidR="007D7F26" w:rsidRDefault="007D7F26" w:rsidP="007D7F26">
      <w:r>
        <w:t xml:space="preserve">          "grade": 45.81,</w:t>
      </w:r>
    </w:p>
    <w:p w14:paraId="55B224A2" w14:textId="77777777" w:rsidR="007D7F26" w:rsidRDefault="007D7F26" w:rsidP="007D7F26">
      <w:r>
        <w:t xml:space="preserve">          "studentId": 176,</w:t>
      </w:r>
    </w:p>
    <w:p w14:paraId="2E344121" w14:textId="77777777" w:rsidR="007D7F26" w:rsidRDefault="007D7F26" w:rsidP="007D7F26">
      <w:r>
        <w:t xml:space="preserve">          "courseId": 1</w:t>
      </w:r>
    </w:p>
    <w:p w14:paraId="25B36682" w14:textId="77777777" w:rsidR="007D7F26" w:rsidRDefault="007D7F26" w:rsidP="007D7F26">
      <w:r>
        <w:t xml:space="preserve">        },</w:t>
      </w:r>
    </w:p>
    <w:p w14:paraId="6E7042B2" w14:textId="77777777" w:rsidR="007D7F26" w:rsidRDefault="007D7F26" w:rsidP="007D7F26">
      <w:r>
        <w:t xml:space="preserve">        {</w:t>
      </w:r>
    </w:p>
    <w:p w14:paraId="63BB8CB7" w14:textId="77777777" w:rsidR="007D7F26" w:rsidRDefault="007D7F26" w:rsidP="007D7F26">
      <w:r>
        <w:t xml:space="preserve">          "id": 165,</w:t>
      </w:r>
    </w:p>
    <w:p w14:paraId="2D123175" w14:textId="77777777" w:rsidR="007D7F26" w:rsidRDefault="007D7F26" w:rsidP="007D7F26">
      <w:r>
        <w:t xml:space="preserve">          "title": "valens collum similique Final Exam",</w:t>
      </w:r>
    </w:p>
    <w:p w14:paraId="2E001B57" w14:textId="77777777" w:rsidR="007D7F26" w:rsidRDefault="007D7F26" w:rsidP="007D7F26">
      <w:r>
        <w:t xml:space="preserve">          "grade": 78,</w:t>
      </w:r>
    </w:p>
    <w:p w14:paraId="5525972B" w14:textId="77777777" w:rsidR="007D7F26" w:rsidRDefault="007D7F26" w:rsidP="007D7F26">
      <w:r>
        <w:t xml:space="preserve">          "studentId": 176,</w:t>
      </w:r>
    </w:p>
    <w:p w14:paraId="1E25402A" w14:textId="77777777" w:rsidR="007D7F26" w:rsidRDefault="007D7F26" w:rsidP="007D7F26">
      <w:r>
        <w:t xml:space="preserve">          "courseId": 17</w:t>
      </w:r>
    </w:p>
    <w:p w14:paraId="161B422F" w14:textId="77777777" w:rsidR="007D7F26" w:rsidRDefault="007D7F26" w:rsidP="007D7F26">
      <w:r>
        <w:t xml:space="preserve">        }</w:t>
      </w:r>
    </w:p>
    <w:p w14:paraId="2EC6BE05" w14:textId="77777777" w:rsidR="007D7F26" w:rsidRDefault="007D7F26" w:rsidP="007D7F26">
      <w:r>
        <w:t xml:space="preserve">      ]</w:t>
      </w:r>
    </w:p>
    <w:p w14:paraId="1974A175" w14:textId="77777777" w:rsidR="007D7F26" w:rsidRDefault="007D7F26" w:rsidP="007D7F26">
      <w:r>
        <w:t xml:space="preserve">    },</w:t>
      </w:r>
    </w:p>
    <w:p w14:paraId="2A62BE9A" w14:textId="77777777" w:rsidR="007D7F26" w:rsidRDefault="007D7F26" w:rsidP="007D7F26">
      <w:r>
        <w:t xml:space="preserve">    {</w:t>
      </w:r>
    </w:p>
    <w:p w14:paraId="2936DD28" w14:textId="77777777" w:rsidR="007D7F26" w:rsidRDefault="007D7F26" w:rsidP="007D7F26">
      <w:r>
        <w:t xml:space="preserve">      "id": 177,</w:t>
      </w:r>
    </w:p>
    <w:p w14:paraId="38CF1EC0" w14:textId="77777777" w:rsidR="007D7F26" w:rsidRDefault="007D7F26" w:rsidP="007D7F26">
      <w:r>
        <w:t xml:space="preserve">      "name": "April Ledner-Schiller",</w:t>
      </w:r>
    </w:p>
    <w:p w14:paraId="7CDB6FB5" w14:textId="77777777" w:rsidR="007D7F26" w:rsidRDefault="007D7F26" w:rsidP="007D7F26">
      <w:r>
        <w:t xml:space="preserve">      "email": "Jessika_Crooks-Predovic20@gmail.com",</w:t>
      </w:r>
    </w:p>
    <w:p w14:paraId="0959694B" w14:textId="77777777" w:rsidR="007D7F26" w:rsidRDefault="007D7F26" w:rsidP="007D7F26">
      <w:r>
        <w:t xml:space="preserve">      "password": "student123",</w:t>
      </w:r>
    </w:p>
    <w:p w14:paraId="4629235C" w14:textId="77777777" w:rsidR="007D7F26" w:rsidRDefault="007D7F26" w:rsidP="007D7F26">
      <w:r>
        <w:t xml:space="preserve">      "userType": "Student",</w:t>
      </w:r>
    </w:p>
    <w:p w14:paraId="333E5458" w14:textId="77777777" w:rsidR="007D7F26" w:rsidRDefault="007D7F26" w:rsidP="007D7F26">
      <w:r>
        <w:lastRenderedPageBreak/>
        <w:t xml:space="preserve">      "gpa": 0.72,</w:t>
      </w:r>
    </w:p>
    <w:p w14:paraId="7936783A" w14:textId="77777777" w:rsidR="007D7F26" w:rsidRDefault="007D7F26" w:rsidP="007D7F26">
      <w:r>
        <w:t xml:space="preserve">      "major": "Communication",</w:t>
      </w:r>
    </w:p>
    <w:p w14:paraId="39AF351E" w14:textId="77777777" w:rsidR="007D7F26" w:rsidRDefault="007D7F26" w:rsidP="007D7F26">
      <w:r>
        <w:t xml:space="preserve">      "passedCourses": [</w:t>
      </w:r>
    </w:p>
    <w:p w14:paraId="119596E5" w14:textId="77777777" w:rsidR="007D7F26" w:rsidRDefault="007D7F26" w:rsidP="007D7F26">
      <w:r>
        <w:t xml:space="preserve">        {</w:t>
      </w:r>
    </w:p>
    <w:p w14:paraId="32CA7E3F" w14:textId="77777777" w:rsidR="007D7F26" w:rsidRDefault="007D7F26" w:rsidP="007D7F26">
      <w:r>
        <w:t xml:space="preserve">          "id": 14,</w:t>
      </w:r>
    </w:p>
    <w:p w14:paraId="1D5A136D" w14:textId="77777777" w:rsidR="007D7F26" w:rsidRDefault="007D7F26" w:rsidP="007D7F26">
      <w:r>
        <w:t xml:space="preserve">          "title": "Effective Communication Strategies for Media Professionals",</w:t>
      </w:r>
    </w:p>
    <w:p w14:paraId="23A7FC97" w14:textId="77777777" w:rsidR="007D7F26" w:rsidRDefault="007D7F26" w:rsidP="007D7F26">
      <w:r>
        <w:t xml:space="preserve">          "location": "Room 345",</w:t>
      </w:r>
    </w:p>
    <w:p w14:paraId="7E91E4F9" w14:textId="77777777" w:rsidR="007D7F26" w:rsidRDefault="007D7F26" w:rsidP="007D7F26">
      <w:r>
        <w:t xml:space="preserve">          "category": "Science",</w:t>
      </w:r>
    </w:p>
    <w:p w14:paraId="3E0A2688" w14:textId="77777777" w:rsidR="007D7F26" w:rsidRDefault="007D7F26" w:rsidP="007D7F26">
      <w:r>
        <w:t xml:space="preserve">          "registrationStatus": true,</w:t>
      </w:r>
    </w:p>
    <w:p w14:paraId="267515D6" w14:textId="77777777" w:rsidR="007D7F26" w:rsidRDefault="007D7F26" w:rsidP="007D7F26">
      <w:r>
        <w:t xml:space="preserve">          "courseStatus": "finished",</w:t>
      </w:r>
    </w:p>
    <w:p w14:paraId="74D371D4" w14:textId="77777777" w:rsidR="007D7F26" w:rsidRDefault="007D7F26" w:rsidP="007D7F26">
      <w:r>
        <w:t xml:space="preserve">          "instructorId": 3</w:t>
      </w:r>
    </w:p>
    <w:p w14:paraId="6EC2CFF8" w14:textId="77777777" w:rsidR="007D7F26" w:rsidRDefault="007D7F26" w:rsidP="007D7F26">
      <w:r>
        <w:t xml:space="preserve">        },</w:t>
      </w:r>
    </w:p>
    <w:p w14:paraId="42B143F8" w14:textId="77777777" w:rsidR="007D7F26" w:rsidRDefault="007D7F26" w:rsidP="007D7F26">
      <w:r>
        <w:t xml:space="preserve">        {</w:t>
      </w:r>
    </w:p>
    <w:p w14:paraId="25896A12" w14:textId="77777777" w:rsidR="007D7F26" w:rsidRDefault="007D7F26" w:rsidP="007D7F26">
      <w:r>
        <w:t xml:space="preserve">          "id": 45,</w:t>
      </w:r>
    </w:p>
    <w:p w14:paraId="23B6FA60" w14:textId="77777777" w:rsidR="007D7F26" w:rsidRDefault="007D7F26" w:rsidP="007D7F26">
      <w:r>
        <w:t xml:space="preserve">          "title": "In-Depth Chemistry Specialization",</w:t>
      </w:r>
    </w:p>
    <w:p w14:paraId="3DAFF371" w14:textId="77777777" w:rsidR="007D7F26" w:rsidRDefault="007D7F26" w:rsidP="007D7F26">
      <w:r>
        <w:t xml:space="preserve">          "location": "Room 140",</w:t>
      </w:r>
    </w:p>
    <w:p w14:paraId="221B033B" w14:textId="77777777" w:rsidR="007D7F26" w:rsidRDefault="007D7F26" w:rsidP="007D7F26">
      <w:r>
        <w:t xml:space="preserve">          "category": "Science",</w:t>
      </w:r>
    </w:p>
    <w:p w14:paraId="0157A55C" w14:textId="77777777" w:rsidR="007D7F26" w:rsidRDefault="007D7F26" w:rsidP="007D7F26">
      <w:r>
        <w:t xml:space="preserve">          "registrationStatus": false,</w:t>
      </w:r>
    </w:p>
    <w:p w14:paraId="1A6F735F" w14:textId="77777777" w:rsidR="007D7F26" w:rsidRDefault="007D7F26" w:rsidP="007D7F26">
      <w:r>
        <w:t xml:space="preserve">          "courseStatus": "offering",</w:t>
      </w:r>
    </w:p>
    <w:p w14:paraId="40A9B8CA" w14:textId="77777777" w:rsidR="007D7F26" w:rsidRDefault="007D7F26" w:rsidP="007D7F26">
      <w:r>
        <w:t xml:space="preserve">          "instructorId": 7</w:t>
      </w:r>
    </w:p>
    <w:p w14:paraId="4A22E1FB" w14:textId="77777777" w:rsidR="007D7F26" w:rsidRDefault="007D7F26" w:rsidP="007D7F26">
      <w:r>
        <w:t xml:space="preserve">        }</w:t>
      </w:r>
    </w:p>
    <w:p w14:paraId="37442C15" w14:textId="77777777" w:rsidR="007D7F26" w:rsidRDefault="007D7F26" w:rsidP="007D7F26">
      <w:r>
        <w:t xml:space="preserve">      ],</w:t>
      </w:r>
    </w:p>
    <w:p w14:paraId="4D5BE98F" w14:textId="77777777" w:rsidR="007D7F26" w:rsidRDefault="007D7F26" w:rsidP="007D7F26">
      <w:r>
        <w:t xml:space="preserve">      "grades": [</w:t>
      </w:r>
    </w:p>
    <w:p w14:paraId="5A1BFB2C" w14:textId="77777777" w:rsidR="007D7F26" w:rsidRDefault="007D7F26" w:rsidP="007D7F26">
      <w:r>
        <w:t xml:space="preserve">        {</w:t>
      </w:r>
    </w:p>
    <w:p w14:paraId="7E7FBA38" w14:textId="77777777" w:rsidR="007D7F26" w:rsidRDefault="007D7F26" w:rsidP="007D7F26">
      <w:r>
        <w:t xml:space="preserve">          "id": 137,</w:t>
      </w:r>
    </w:p>
    <w:p w14:paraId="0518047D" w14:textId="77777777" w:rsidR="007D7F26" w:rsidRDefault="007D7F26" w:rsidP="007D7F26">
      <w:r>
        <w:t xml:space="preserve">          "title": "arbor solvo creator Final Exam",</w:t>
      </w:r>
    </w:p>
    <w:p w14:paraId="0570D28E" w14:textId="77777777" w:rsidR="007D7F26" w:rsidRDefault="007D7F26" w:rsidP="007D7F26">
      <w:r>
        <w:t xml:space="preserve">          "grade": 24.82,</w:t>
      </w:r>
    </w:p>
    <w:p w14:paraId="544A4C54" w14:textId="77777777" w:rsidR="007D7F26" w:rsidRDefault="007D7F26" w:rsidP="007D7F26">
      <w:r>
        <w:t xml:space="preserve">          "studentId": 177,</w:t>
      </w:r>
    </w:p>
    <w:p w14:paraId="415F1BF1" w14:textId="77777777" w:rsidR="007D7F26" w:rsidRDefault="007D7F26" w:rsidP="007D7F26">
      <w:r>
        <w:t xml:space="preserve">          "courseId": 14</w:t>
      </w:r>
    </w:p>
    <w:p w14:paraId="78BFB5D4" w14:textId="77777777" w:rsidR="007D7F26" w:rsidRDefault="007D7F26" w:rsidP="007D7F26">
      <w:r>
        <w:t xml:space="preserve">        },</w:t>
      </w:r>
    </w:p>
    <w:p w14:paraId="6DAF7894" w14:textId="77777777" w:rsidR="007D7F26" w:rsidRDefault="007D7F26" w:rsidP="007D7F26">
      <w:r>
        <w:t xml:space="preserve">        {</w:t>
      </w:r>
    </w:p>
    <w:p w14:paraId="7FB1BBA0" w14:textId="77777777" w:rsidR="007D7F26" w:rsidRDefault="007D7F26" w:rsidP="007D7F26">
      <w:r>
        <w:t xml:space="preserve">          "id": 392,</w:t>
      </w:r>
    </w:p>
    <w:p w14:paraId="6077DEB0" w14:textId="77777777" w:rsidR="007D7F26" w:rsidRDefault="007D7F26" w:rsidP="007D7F26">
      <w:r>
        <w:t xml:space="preserve">          "title": "reprehenderit stillicidium peccatus Final Exam",</w:t>
      </w:r>
    </w:p>
    <w:p w14:paraId="71A6DFA0" w14:textId="77777777" w:rsidR="007D7F26" w:rsidRDefault="007D7F26" w:rsidP="007D7F26">
      <w:r>
        <w:t xml:space="preserve">          "grade": 47.4,</w:t>
      </w:r>
    </w:p>
    <w:p w14:paraId="29DDE73A" w14:textId="77777777" w:rsidR="007D7F26" w:rsidRDefault="007D7F26" w:rsidP="007D7F26">
      <w:r>
        <w:t xml:space="preserve">          "studentId": 177,</w:t>
      </w:r>
    </w:p>
    <w:p w14:paraId="40FC5757" w14:textId="77777777" w:rsidR="007D7F26" w:rsidRDefault="007D7F26" w:rsidP="007D7F26">
      <w:r>
        <w:t xml:space="preserve">          "courseId": 40</w:t>
      </w:r>
    </w:p>
    <w:p w14:paraId="2BAF7215" w14:textId="77777777" w:rsidR="007D7F26" w:rsidRDefault="007D7F26" w:rsidP="007D7F26">
      <w:r>
        <w:t xml:space="preserve">        },</w:t>
      </w:r>
    </w:p>
    <w:p w14:paraId="04B8626E" w14:textId="77777777" w:rsidR="007D7F26" w:rsidRDefault="007D7F26" w:rsidP="007D7F26">
      <w:r>
        <w:t xml:space="preserve">        {</w:t>
      </w:r>
    </w:p>
    <w:p w14:paraId="30A4BE6C" w14:textId="77777777" w:rsidR="007D7F26" w:rsidRDefault="007D7F26" w:rsidP="007D7F26">
      <w:r>
        <w:t xml:space="preserve">          "id": 442,</w:t>
      </w:r>
    </w:p>
    <w:p w14:paraId="3B2A125F" w14:textId="77777777" w:rsidR="007D7F26" w:rsidRDefault="007D7F26" w:rsidP="007D7F26">
      <w:r>
        <w:t xml:space="preserve">          "title": "quaerat aperte atque Final Exam",</w:t>
      </w:r>
    </w:p>
    <w:p w14:paraId="580F97E2" w14:textId="77777777" w:rsidR="007D7F26" w:rsidRDefault="007D7F26" w:rsidP="007D7F26">
      <w:r>
        <w:t xml:space="preserve">          "grade": 72.3,</w:t>
      </w:r>
    </w:p>
    <w:p w14:paraId="69429CFB" w14:textId="77777777" w:rsidR="007D7F26" w:rsidRDefault="007D7F26" w:rsidP="007D7F26">
      <w:r>
        <w:t xml:space="preserve">          "studentId": 177,</w:t>
      </w:r>
    </w:p>
    <w:p w14:paraId="3B8D27E5" w14:textId="77777777" w:rsidR="007D7F26" w:rsidRDefault="007D7F26" w:rsidP="007D7F26">
      <w:r>
        <w:lastRenderedPageBreak/>
        <w:t xml:space="preserve">          "courseId": 45</w:t>
      </w:r>
    </w:p>
    <w:p w14:paraId="31404672" w14:textId="77777777" w:rsidR="007D7F26" w:rsidRDefault="007D7F26" w:rsidP="007D7F26">
      <w:r>
        <w:t xml:space="preserve">        }</w:t>
      </w:r>
    </w:p>
    <w:p w14:paraId="09DB5D7B" w14:textId="77777777" w:rsidR="007D7F26" w:rsidRDefault="007D7F26" w:rsidP="007D7F26">
      <w:r>
        <w:t xml:space="preserve">      ]</w:t>
      </w:r>
    </w:p>
    <w:p w14:paraId="3F9DF7E6" w14:textId="77777777" w:rsidR="007D7F26" w:rsidRDefault="007D7F26" w:rsidP="007D7F26">
      <w:r>
        <w:t xml:space="preserve">    },</w:t>
      </w:r>
    </w:p>
    <w:p w14:paraId="2A3BFF95" w14:textId="77777777" w:rsidR="007D7F26" w:rsidRDefault="007D7F26" w:rsidP="007D7F26">
      <w:r>
        <w:t xml:space="preserve">    {</w:t>
      </w:r>
    </w:p>
    <w:p w14:paraId="5AC8C67A" w14:textId="77777777" w:rsidR="007D7F26" w:rsidRDefault="007D7F26" w:rsidP="007D7F26">
      <w:r>
        <w:t xml:space="preserve">      "id": 178,</w:t>
      </w:r>
    </w:p>
    <w:p w14:paraId="63731DDF" w14:textId="77777777" w:rsidR="007D7F26" w:rsidRDefault="007D7F26" w:rsidP="007D7F26">
      <w:r>
        <w:t xml:space="preserve">      "name": "Virgil Sporer DDS",</w:t>
      </w:r>
    </w:p>
    <w:p w14:paraId="524DCEE6" w14:textId="77777777" w:rsidR="007D7F26" w:rsidRDefault="007D7F26" w:rsidP="007D7F26">
      <w:r>
        <w:t xml:space="preserve">      "email": "Jammie32@gmail.com",</w:t>
      </w:r>
    </w:p>
    <w:p w14:paraId="0E07340F" w14:textId="77777777" w:rsidR="007D7F26" w:rsidRDefault="007D7F26" w:rsidP="007D7F26">
      <w:r>
        <w:t xml:space="preserve">      "password": "student123",</w:t>
      </w:r>
    </w:p>
    <w:p w14:paraId="4564E982" w14:textId="77777777" w:rsidR="007D7F26" w:rsidRDefault="007D7F26" w:rsidP="007D7F26">
      <w:r>
        <w:t xml:space="preserve">      "userType": "Student",</w:t>
      </w:r>
    </w:p>
    <w:p w14:paraId="4B5EF3B2" w14:textId="77777777" w:rsidR="007D7F26" w:rsidRDefault="007D7F26" w:rsidP="007D7F26">
      <w:r>
        <w:t xml:space="preserve">      "gpa": 2.94,</w:t>
      </w:r>
    </w:p>
    <w:p w14:paraId="14B7DAD8" w14:textId="77777777" w:rsidR="007D7F26" w:rsidRDefault="007D7F26" w:rsidP="007D7F26">
      <w:r>
        <w:t xml:space="preserve">      "major": "Art",</w:t>
      </w:r>
    </w:p>
    <w:p w14:paraId="6C534883" w14:textId="77777777" w:rsidR="007D7F26" w:rsidRDefault="007D7F26" w:rsidP="007D7F26">
      <w:r>
        <w:t xml:space="preserve">      "passedCourses": [</w:t>
      </w:r>
    </w:p>
    <w:p w14:paraId="5211C4B2" w14:textId="77777777" w:rsidR="007D7F26" w:rsidRDefault="007D7F26" w:rsidP="007D7F26">
      <w:r>
        <w:t xml:space="preserve">        {</w:t>
      </w:r>
    </w:p>
    <w:p w14:paraId="0EB3CB4A" w14:textId="77777777" w:rsidR="007D7F26" w:rsidRDefault="007D7F26" w:rsidP="007D7F26">
      <w:r>
        <w:t xml:space="preserve">          "id": 29,</w:t>
      </w:r>
    </w:p>
    <w:p w14:paraId="228A9B91" w14:textId="77777777" w:rsidR="007D7F26" w:rsidRDefault="007D7F26" w:rsidP="007D7F26">
      <w:r>
        <w:t xml:space="preserve">          "title": "Budgeting and Forecasting Skills",</w:t>
      </w:r>
    </w:p>
    <w:p w14:paraId="3A7EE0AB" w14:textId="77777777" w:rsidR="007D7F26" w:rsidRDefault="007D7F26" w:rsidP="007D7F26">
      <w:r>
        <w:t xml:space="preserve">          "location": "Room 186",</w:t>
      </w:r>
    </w:p>
    <w:p w14:paraId="307DD58A" w14:textId="77777777" w:rsidR="007D7F26" w:rsidRDefault="007D7F26" w:rsidP="007D7F26">
      <w:r>
        <w:t xml:space="preserve">          "category": "Math",</w:t>
      </w:r>
    </w:p>
    <w:p w14:paraId="6675EBAB" w14:textId="77777777" w:rsidR="007D7F26" w:rsidRDefault="007D7F26" w:rsidP="007D7F26">
      <w:r>
        <w:t xml:space="preserve">          "registrationStatus": false,</w:t>
      </w:r>
    </w:p>
    <w:p w14:paraId="54DEE579" w14:textId="77777777" w:rsidR="007D7F26" w:rsidRDefault="007D7F26" w:rsidP="007D7F26">
      <w:r>
        <w:t xml:space="preserve">          "courseStatus": "offering",</w:t>
      </w:r>
    </w:p>
    <w:p w14:paraId="06163172" w14:textId="77777777" w:rsidR="007D7F26" w:rsidRDefault="007D7F26" w:rsidP="007D7F26">
      <w:r>
        <w:t xml:space="preserve">          "instructorId": 2</w:t>
      </w:r>
    </w:p>
    <w:p w14:paraId="1C7397C4" w14:textId="77777777" w:rsidR="007D7F26" w:rsidRDefault="007D7F26" w:rsidP="007D7F26">
      <w:r>
        <w:t xml:space="preserve">        }</w:t>
      </w:r>
    </w:p>
    <w:p w14:paraId="1991FA45" w14:textId="77777777" w:rsidR="007D7F26" w:rsidRDefault="007D7F26" w:rsidP="007D7F26">
      <w:r>
        <w:t xml:space="preserve">      ],</w:t>
      </w:r>
    </w:p>
    <w:p w14:paraId="103AE829" w14:textId="77777777" w:rsidR="007D7F26" w:rsidRDefault="007D7F26" w:rsidP="007D7F26">
      <w:r>
        <w:t xml:space="preserve">      "grades": [</w:t>
      </w:r>
    </w:p>
    <w:p w14:paraId="3EE91E1F" w14:textId="77777777" w:rsidR="007D7F26" w:rsidRDefault="007D7F26" w:rsidP="007D7F26">
      <w:r>
        <w:t xml:space="preserve">        {</w:t>
      </w:r>
    </w:p>
    <w:p w14:paraId="10357211" w14:textId="77777777" w:rsidR="007D7F26" w:rsidRDefault="007D7F26" w:rsidP="007D7F26">
      <w:r>
        <w:t xml:space="preserve">          "id": 283,</w:t>
      </w:r>
    </w:p>
    <w:p w14:paraId="6D65B1BE" w14:textId="77777777" w:rsidR="007D7F26" w:rsidRDefault="007D7F26" w:rsidP="007D7F26">
      <w:r>
        <w:t xml:space="preserve">          "title": "vociferor charisma abscido Final Exam",</w:t>
      </w:r>
    </w:p>
    <w:p w14:paraId="7160AF5F" w14:textId="77777777" w:rsidR="007D7F26" w:rsidRDefault="007D7F26" w:rsidP="007D7F26">
      <w:r>
        <w:t xml:space="preserve">          "grade": 51.65,</w:t>
      </w:r>
    </w:p>
    <w:p w14:paraId="2534B830" w14:textId="77777777" w:rsidR="007D7F26" w:rsidRDefault="007D7F26" w:rsidP="007D7F26">
      <w:r>
        <w:t xml:space="preserve">          "studentId": 178,</w:t>
      </w:r>
    </w:p>
    <w:p w14:paraId="728AD9D5" w14:textId="77777777" w:rsidR="007D7F26" w:rsidRDefault="007D7F26" w:rsidP="007D7F26">
      <w:r>
        <w:t xml:space="preserve">          "courseId": 29</w:t>
      </w:r>
    </w:p>
    <w:p w14:paraId="53D3BCC2" w14:textId="77777777" w:rsidR="007D7F26" w:rsidRDefault="007D7F26" w:rsidP="007D7F26">
      <w:r>
        <w:t xml:space="preserve">        }</w:t>
      </w:r>
    </w:p>
    <w:p w14:paraId="7CFD4C65" w14:textId="77777777" w:rsidR="007D7F26" w:rsidRDefault="007D7F26" w:rsidP="007D7F26">
      <w:r>
        <w:t xml:space="preserve">      ]</w:t>
      </w:r>
    </w:p>
    <w:p w14:paraId="1C68AA71" w14:textId="77777777" w:rsidR="007D7F26" w:rsidRDefault="007D7F26" w:rsidP="007D7F26">
      <w:r>
        <w:t xml:space="preserve">    },</w:t>
      </w:r>
    </w:p>
    <w:p w14:paraId="765F6C2B" w14:textId="77777777" w:rsidR="007D7F26" w:rsidRDefault="007D7F26" w:rsidP="007D7F26">
      <w:r>
        <w:t xml:space="preserve">    {</w:t>
      </w:r>
    </w:p>
    <w:p w14:paraId="45C59386" w14:textId="77777777" w:rsidR="007D7F26" w:rsidRDefault="007D7F26" w:rsidP="007D7F26">
      <w:r>
        <w:t xml:space="preserve">      "id": 179,</w:t>
      </w:r>
    </w:p>
    <w:p w14:paraId="47B956B8" w14:textId="77777777" w:rsidR="007D7F26" w:rsidRDefault="007D7F26" w:rsidP="007D7F26">
      <w:r>
        <w:t xml:space="preserve">      "name": "Kerry Reichert",</w:t>
      </w:r>
    </w:p>
    <w:p w14:paraId="2C409EEC" w14:textId="77777777" w:rsidR="007D7F26" w:rsidRDefault="007D7F26" w:rsidP="007D7F26">
      <w:r>
        <w:t xml:space="preserve">      "email": "Agustina.Dibbert@gmail.com",</w:t>
      </w:r>
    </w:p>
    <w:p w14:paraId="461D818D" w14:textId="77777777" w:rsidR="007D7F26" w:rsidRDefault="007D7F26" w:rsidP="007D7F26">
      <w:r>
        <w:t xml:space="preserve">      "password": "student123",</w:t>
      </w:r>
    </w:p>
    <w:p w14:paraId="74FFD270" w14:textId="77777777" w:rsidR="007D7F26" w:rsidRDefault="007D7F26" w:rsidP="007D7F26">
      <w:r>
        <w:t xml:space="preserve">      "userType": "Student",</w:t>
      </w:r>
    </w:p>
    <w:p w14:paraId="15391930" w14:textId="77777777" w:rsidR="007D7F26" w:rsidRDefault="007D7F26" w:rsidP="007D7F26">
      <w:r>
        <w:t xml:space="preserve">      "gpa": 1.36,</w:t>
      </w:r>
    </w:p>
    <w:p w14:paraId="4A87FBB6" w14:textId="77777777" w:rsidR="007D7F26" w:rsidRDefault="007D7F26" w:rsidP="007D7F26">
      <w:r>
        <w:t xml:space="preserve">      "major": "Communication",</w:t>
      </w:r>
    </w:p>
    <w:p w14:paraId="5DD05493" w14:textId="77777777" w:rsidR="007D7F26" w:rsidRDefault="007D7F26" w:rsidP="007D7F26">
      <w:r>
        <w:t xml:space="preserve">      "passedCourses": [</w:t>
      </w:r>
    </w:p>
    <w:p w14:paraId="1C4974FB" w14:textId="77777777" w:rsidR="007D7F26" w:rsidRDefault="007D7F26" w:rsidP="007D7F26">
      <w:r>
        <w:lastRenderedPageBreak/>
        <w:t xml:space="preserve">        {</w:t>
      </w:r>
    </w:p>
    <w:p w14:paraId="49197209" w14:textId="77777777" w:rsidR="007D7F26" w:rsidRDefault="007D7F26" w:rsidP="007D7F26">
      <w:r>
        <w:t xml:space="preserve">          "id": 6,</w:t>
      </w:r>
    </w:p>
    <w:p w14:paraId="7038AD97" w14:textId="77777777" w:rsidR="007D7F26" w:rsidRDefault="007D7F26" w:rsidP="007D7F26">
      <w:r>
        <w:t xml:space="preserve">          "title": "Navigating the World of E-Learning",</w:t>
      </w:r>
    </w:p>
    <w:p w14:paraId="49687064" w14:textId="77777777" w:rsidR="007D7F26" w:rsidRDefault="007D7F26" w:rsidP="007D7F26">
      <w:r>
        <w:t xml:space="preserve">          "location": "Room 362",</w:t>
      </w:r>
    </w:p>
    <w:p w14:paraId="46AC93CE" w14:textId="77777777" w:rsidR="007D7F26" w:rsidRDefault="007D7F26" w:rsidP="007D7F26">
      <w:r>
        <w:t xml:space="preserve">          "category": "Science",</w:t>
      </w:r>
    </w:p>
    <w:p w14:paraId="65AF19C1" w14:textId="77777777" w:rsidR="007D7F26" w:rsidRDefault="007D7F26" w:rsidP="007D7F26">
      <w:r>
        <w:t xml:space="preserve">          "registrationStatus": false,</w:t>
      </w:r>
    </w:p>
    <w:p w14:paraId="097BEBBD" w14:textId="77777777" w:rsidR="007D7F26" w:rsidRDefault="007D7F26" w:rsidP="007D7F26">
      <w:r>
        <w:t xml:space="preserve">          "courseStatus": "finished",</w:t>
      </w:r>
    </w:p>
    <w:p w14:paraId="720F7757" w14:textId="77777777" w:rsidR="007D7F26" w:rsidRDefault="007D7F26" w:rsidP="007D7F26">
      <w:r>
        <w:t xml:space="preserve">          "instructorId": 7</w:t>
      </w:r>
    </w:p>
    <w:p w14:paraId="566241F6" w14:textId="77777777" w:rsidR="007D7F26" w:rsidRDefault="007D7F26" w:rsidP="007D7F26">
      <w:r>
        <w:t xml:space="preserve">        },</w:t>
      </w:r>
    </w:p>
    <w:p w14:paraId="12894FDD" w14:textId="77777777" w:rsidR="007D7F26" w:rsidRDefault="007D7F26" w:rsidP="007D7F26">
      <w:r>
        <w:t xml:space="preserve">        {</w:t>
      </w:r>
    </w:p>
    <w:p w14:paraId="38C98E6D" w14:textId="77777777" w:rsidR="007D7F26" w:rsidRDefault="007D7F26" w:rsidP="007D7F26">
      <w:r>
        <w:t xml:space="preserve">          "id": 7,</w:t>
      </w:r>
    </w:p>
    <w:p w14:paraId="2769CDD5" w14:textId="77777777" w:rsidR="007D7F26" w:rsidRDefault="007D7F26" w:rsidP="007D7F26">
      <w:r>
        <w:t xml:space="preserve">          "title": "Innovations in Online Teaching Methods",</w:t>
      </w:r>
    </w:p>
    <w:p w14:paraId="210A1CE1" w14:textId="77777777" w:rsidR="007D7F26" w:rsidRDefault="007D7F26" w:rsidP="007D7F26">
      <w:r>
        <w:t xml:space="preserve">          "location": "Room 388",</w:t>
      </w:r>
    </w:p>
    <w:p w14:paraId="1C029591" w14:textId="77777777" w:rsidR="007D7F26" w:rsidRDefault="007D7F26" w:rsidP="007D7F26">
      <w:r>
        <w:t xml:space="preserve">          "category": "Computer",</w:t>
      </w:r>
    </w:p>
    <w:p w14:paraId="2A30AD80" w14:textId="77777777" w:rsidR="007D7F26" w:rsidRDefault="007D7F26" w:rsidP="007D7F26">
      <w:r>
        <w:t xml:space="preserve">          "registrationStatus": true,</w:t>
      </w:r>
    </w:p>
    <w:p w14:paraId="287CC877" w14:textId="77777777" w:rsidR="007D7F26" w:rsidRDefault="007D7F26" w:rsidP="007D7F26">
      <w:r>
        <w:t xml:space="preserve">          "courseStatus": "offering",</w:t>
      </w:r>
    </w:p>
    <w:p w14:paraId="56234336" w14:textId="77777777" w:rsidR="007D7F26" w:rsidRDefault="007D7F26" w:rsidP="007D7F26">
      <w:r>
        <w:t xml:space="preserve">          "instructorId": 4</w:t>
      </w:r>
    </w:p>
    <w:p w14:paraId="21D6617C" w14:textId="77777777" w:rsidR="007D7F26" w:rsidRDefault="007D7F26" w:rsidP="007D7F26">
      <w:r>
        <w:t xml:space="preserve">        },</w:t>
      </w:r>
    </w:p>
    <w:p w14:paraId="386696FB" w14:textId="77777777" w:rsidR="007D7F26" w:rsidRDefault="007D7F26" w:rsidP="007D7F26">
      <w:r>
        <w:t xml:space="preserve">        {</w:t>
      </w:r>
    </w:p>
    <w:p w14:paraId="52BAF938" w14:textId="77777777" w:rsidR="007D7F26" w:rsidRDefault="007D7F26" w:rsidP="007D7F26">
      <w:r>
        <w:t xml:space="preserve">          "id": 9,</w:t>
      </w:r>
    </w:p>
    <w:p w14:paraId="69F7B19B" w14:textId="77777777" w:rsidR="007D7F26" w:rsidRDefault="007D7F26" w:rsidP="007D7F26">
      <w:r>
        <w:t xml:space="preserve">          "title": "Taking Your Courses to the Next Level",</w:t>
      </w:r>
    </w:p>
    <w:p w14:paraId="5E658676" w14:textId="77777777" w:rsidR="007D7F26" w:rsidRDefault="007D7F26" w:rsidP="007D7F26">
      <w:r>
        <w:t xml:space="preserve">          "location": "Room 179",</w:t>
      </w:r>
    </w:p>
    <w:p w14:paraId="77E44012" w14:textId="77777777" w:rsidR="007D7F26" w:rsidRDefault="007D7F26" w:rsidP="007D7F26">
      <w:r>
        <w:t xml:space="preserve">          "category": "Science",</w:t>
      </w:r>
    </w:p>
    <w:p w14:paraId="0A7ADF43" w14:textId="77777777" w:rsidR="007D7F26" w:rsidRDefault="007D7F26" w:rsidP="007D7F26">
      <w:r>
        <w:t xml:space="preserve">          "registrationStatus": true,</w:t>
      </w:r>
    </w:p>
    <w:p w14:paraId="26D3D666" w14:textId="77777777" w:rsidR="007D7F26" w:rsidRDefault="007D7F26" w:rsidP="007D7F26">
      <w:r>
        <w:t xml:space="preserve">          "courseStatus": "offering",</w:t>
      </w:r>
    </w:p>
    <w:p w14:paraId="27D4BE5B" w14:textId="77777777" w:rsidR="007D7F26" w:rsidRDefault="007D7F26" w:rsidP="007D7F26">
      <w:r>
        <w:t xml:space="preserve">          "instructorId": 7</w:t>
      </w:r>
    </w:p>
    <w:p w14:paraId="27975E7C" w14:textId="77777777" w:rsidR="007D7F26" w:rsidRDefault="007D7F26" w:rsidP="007D7F26">
      <w:r>
        <w:t xml:space="preserve">        },</w:t>
      </w:r>
    </w:p>
    <w:p w14:paraId="75108213" w14:textId="77777777" w:rsidR="007D7F26" w:rsidRDefault="007D7F26" w:rsidP="007D7F26">
      <w:r>
        <w:t xml:space="preserve">        {</w:t>
      </w:r>
    </w:p>
    <w:p w14:paraId="155B1A9A" w14:textId="77777777" w:rsidR="007D7F26" w:rsidRDefault="007D7F26" w:rsidP="007D7F26">
      <w:r>
        <w:t xml:space="preserve">          "id": 29,</w:t>
      </w:r>
    </w:p>
    <w:p w14:paraId="6318379F" w14:textId="77777777" w:rsidR="007D7F26" w:rsidRDefault="007D7F26" w:rsidP="007D7F26">
      <w:r>
        <w:t xml:space="preserve">          "title": "Budgeting and Forecasting Skills",</w:t>
      </w:r>
    </w:p>
    <w:p w14:paraId="331AB903" w14:textId="77777777" w:rsidR="007D7F26" w:rsidRDefault="007D7F26" w:rsidP="007D7F26">
      <w:r>
        <w:t xml:space="preserve">          "location": "Room 186",</w:t>
      </w:r>
    </w:p>
    <w:p w14:paraId="2338714C" w14:textId="77777777" w:rsidR="007D7F26" w:rsidRDefault="007D7F26" w:rsidP="007D7F26">
      <w:r>
        <w:t xml:space="preserve">          "category": "Math",</w:t>
      </w:r>
    </w:p>
    <w:p w14:paraId="475F35D8" w14:textId="77777777" w:rsidR="007D7F26" w:rsidRDefault="007D7F26" w:rsidP="007D7F26">
      <w:r>
        <w:t xml:space="preserve">          "registrationStatus": false,</w:t>
      </w:r>
    </w:p>
    <w:p w14:paraId="2AA17304" w14:textId="77777777" w:rsidR="007D7F26" w:rsidRDefault="007D7F26" w:rsidP="007D7F26">
      <w:r>
        <w:t xml:space="preserve">          "courseStatus": "offering",</w:t>
      </w:r>
    </w:p>
    <w:p w14:paraId="0EC6283D" w14:textId="77777777" w:rsidR="007D7F26" w:rsidRDefault="007D7F26" w:rsidP="007D7F26">
      <w:r>
        <w:t xml:space="preserve">          "instructorId": 2</w:t>
      </w:r>
    </w:p>
    <w:p w14:paraId="63026015" w14:textId="77777777" w:rsidR="007D7F26" w:rsidRDefault="007D7F26" w:rsidP="007D7F26">
      <w:r>
        <w:t xml:space="preserve">        },</w:t>
      </w:r>
    </w:p>
    <w:p w14:paraId="6D2D011C" w14:textId="77777777" w:rsidR="007D7F26" w:rsidRDefault="007D7F26" w:rsidP="007D7F26">
      <w:r>
        <w:t xml:space="preserve">        {</w:t>
      </w:r>
    </w:p>
    <w:p w14:paraId="72907632" w14:textId="77777777" w:rsidR="007D7F26" w:rsidRDefault="007D7F26" w:rsidP="007D7F26">
      <w:r>
        <w:t xml:space="preserve">          "id": 33,</w:t>
      </w:r>
    </w:p>
    <w:p w14:paraId="2B135314" w14:textId="77777777" w:rsidR="007D7F26" w:rsidRDefault="007D7F26" w:rsidP="007D7F26">
      <w:r>
        <w:t xml:space="preserve">          "title": "Mastering Molecular Biology Concepts",</w:t>
      </w:r>
    </w:p>
    <w:p w14:paraId="1F66E3EF" w14:textId="77777777" w:rsidR="007D7F26" w:rsidRDefault="007D7F26" w:rsidP="007D7F26">
      <w:r>
        <w:t xml:space="preserve">          "location": "Room 363",</w:t>
      </w:r>
    </w:p>
    <w:p w14:paraId="49430E1B" w14:textId="77777777" w:rsidR="007D7F26" w:rsidRDefault="007D7F26" w:rsidP="007D7F26">
      <w:r>
        <w:t xml:space="preserve">          "category": "Science",</w:t>
      </w:r>
    </w:p>
    <w:p w14:paraId="2C810A2F" w14:textId="77777777" w:rsidR="007D7F26" w:rsidRDefault="007D7F26" w:rsidP="007D7F26">
      <w:r>
        <w:t xml:space="preserve">          "registrationStatus": false,</w:t>
      </w:r>
    </w:p>
    <w:p w14:paraId="6D7087E3" w14:textId="77777777" w:rsidR="007D7F26" w:rsidRDefault="007D7F26" w:rsidP="007D7F26">
      <w:r>
        <w:lastRenderedPageBreak/>
        <w:t xml:space="preserve">          "courseStatus": "offering",</w:t>
      </w:r>
    </w:p>
    <w:p w14:paraId="1119EF00" w14:textId="77777777" w:rsidR="007D7F26" w:rsidRDefault="007D7F26" w:rsidP="007D7F26">
      <w:r>
        <w:t xml:space="preserve">          "instructorId": 2</w:t>
      </w:r>
    </w:p>
    <w:p w14:paraId="2AF29D41" w14:textId="77777777" w:rsidR="007D7F26" w:rsidRDefault="007D7F26" w:rsidP="007D7F26">
      <w:r>
        <w:t xml:space="preserve">        }</w:t>
      </w:r>
    </w:p>
    <w:p w14:paraId="3887A0AE" w14:textId="77777777" w:rsidR="007D7F26" w:rsidRDefault="007D7F26" w:rsidP="007D7F26">
      <w:r>
        <w:t xml:space="preserve">      ],</w:t>
      </w:r>
    </w:p>
    <w:p w14:paraId="462BF36D" w14:textId="77777777" w:rsidR="007D7F26" w:rsidRDefault="007D7F26" w:rsidP="007D7F26">
      <w:r>
        <w:t xml:space="preserve">      "grades": [</w:t>
      </w:r>
    </w:p>
    <w:p w14:paraId="1F2669A0" w14:textId="77777777" w:rsidR="007D7F26" w:rsidRDefault="007D7F26" w:rsidP="007D7F26">
      <w:r>
        <w:t xml:space="preserve">        {</w:t>
      </w:r>
    </w:p>
    <w:p w14:paraId="1FAEEE7A" w14:textId="77777777" w:rsidR="007D7F26" w:rsidRDefault="007D7F26" w:rsidP="007D7F26">
      <w:r>
        <w:t xml:space="preserve">          "id": 53,</w:t>
      </w:r>
    </w:p>
    <w:p w14:paraId="14FF7F83" w14:textId="77777777" w:rsidR="007D7F26" w:rsidRDefault="007D7F26" w:rsidP="007D7F26">
      <w:r>
        <w:t xml:space="preserve">          "title": "statua substantia advenio Final Exam",</w:t>
      </w:r>
    </w:p>
    <w:p w14:paraId="28CB791E" w14:textId="77777777" w:rsidR="007D7F26" w:rsidRDefault="007D7F26" w:rsidP="007D7F26">
      <w:r>
        <w:t xml:space="preserve">          "grade": 39.08,</w:t>
      </w:r>
    </w:p>
    <w:p w14:paraId="20F2340A" w14:textId="77777777" w:rsidR="007D7F26" w:rsidRDefault="007D7F26" w:rsidP="007D7F26">
      <w:r>
        <w:t xml:space="preserve">          "studentId": 179,</w:t>
      </w:r>
    </w:p>
    <w:p w14:paraId="06C329B2" w14:textId="77777777" w:rsidR="007D7F26" w:rsidRDefault="007D7F26" w:rsidP="007D7F26">
      <w:r>
        <w:t xml:space="preserve">          "courseId": 6</w:t>
      </w:r>
    </w:p>
    <w:p w14:paraId="08233EC6" w14:textId="77777777" w:rsidR="007D7F26" w:rsidRDefault="007D7F26" w:rsidP="007D7F26">
      <w:r>
        <w:t xml:space="preserve">        },</w:t>
      </w:r>
    </w:p>
    <w:p w14:paraId="4B2BF2BE" w14:textId="77777777" w:rsidR="007D7F26" w:rsidRDefault="007D7F26" w:rsidP="007D7F26">
      <w:r>
        <w:t xml:space="preserve">        {</w:t>
      </w:r>
    </w:p>
    <w:p w14:paraId="700C416E" w14:textId="77777777" w:rsidR="007D7F26" w:rsidRDefault="007D7F26" w:rsidP="007D7F26">
      <w:r>
        <w:t xml:space="preserve">          "id": 64,</w:t>
      </w:r>
    </w:p>
    <w:p w14:paraId="21371412" w14:textId="77777777" w:rsidR="007D7F26" w:rsidRDefault="007D7F26" w:rsidP="007D7F26">
      <w:r>
        <w:t xml:space="preserve">          "title": "artificiose vicinus decimus Final Exam",</w:t>
      </w:r>
    </w:p>
    <w:p w14:paraId="5909BACC" w14:textId="77777777" w:rsidR="007D7F26" w:rsidRDefault="007D7F26" w:rsidP="007D7F26">
      <w:r>
        <w:t xml:space="preserve">          "grade": 73.47,</w:t>
      </w:r>
    </w:p>
    <w:p w14:paraId="65501027" w14:textId="77777777" w:rsidR="007D7F26" w:rsidRDefault="007D7F26" w:rsidP="007D7F26">
      <w:r>
        <w:t xml:space="preserve">          "studentId": 179,</w:t>
      </w:r>
    </w:p>
    <w:p w14:paraId="4B88A586" w14:textId="77777777" w:rsidR="007D7F26" w:rsidRDefault="007D7F26" w:rsidP="007D7F26">
      <w:r>
        <w:t xml:space="preserve">          "courseId": 7</w:t>
      </w:r>
    </w:p>
    <w:p w14:paraId="5442DB19" w14:textId="77777777" w:rsidR="007D7F26" w:rsidRDefault="007D7F26" w:rsidP="007D7F26">
      <w:r>
        <w:t xml:space="preserve">        }</w:t>
      </w:r>
    </w:p>
    <w:p w14:paraId="23DC2A9F" w14:textId="77777777" w:rsidR="007D7F26" w:rsidRDefault="007D7F26" w:rsidP="007D7F26">
      <w:r>
        <w:t xml:space="preserve">      ]</w:t>
      </w:r>
    </w:p>
    <w:p w14:paraId="505BD5C0" w14:textId="77777777" w:rsidR="007D7F26" w:rsidRDefault="007D7F26" w:rsidP="007D7F26">
      <w:r>
        <w:t xml:space="preserve">    },</w:t>
      </w:r>
    </w:p>
    <w:p w14:paraId="6E24053B" w14:textId="77777777" w:rsidR="007D7F26" w:rsidRDefault="007D7F26" w:rsidP="007D7F26">
      <w:r>
        <w:t xml:space="preserve">    {</w:t>
      </w:r>
    </w:p>
    <w:p w14:paraId="76E9AA82" w14:textId="77777777" w:rsidR="007D7F26" w:rsidRDefault="007D7F26" w:rsidP="007D7F26">
      <w:r>
        <w:t xml:space="preserve">      "id": 180,</w:t>
      </w:r>
    </w:p>
    <w:p w14:paraId="7D3F23A6" w14:textId="77777777" w:rsidR="007D7F26" w:rsidRDefault="007D7F26" w:rsidP="007D7F26">
      <w:r>
        <w:t xml:space="preserve">      "name": "Myra West",</w:t>
      </w:r>
    </w:p>
    <w:p w14:paraId="7A47A331" w14:textId="77777777" w:rsidR="007D7F26" w:rsidRDefault="007D7F26" w:rsidP="007D7F26">
      <w:r>
        <w:t xml:space="preserve">      "email": "Murray_Wehner@gmail.com",</w:t>
      </w:r>
    </w:p>
    <w:p w14:paraId="294C93CD" w14:textId="77777777" w:rsidR="007D7F26" w:rsidRDefault="007D7F26" w:rsidP="007D7F26">
      <w:r>
        <w:t xml:space="preserve">      "password": "student123",</w:t>
      </w:r>
    </w:p>
    <w:p w14:paraId="79CEE2D4" w14:textId="77777777" w:rsidR="007D7F26" w:rsidRDefault="007D7F26" w:rsidP="007D7F26">
      <w:r>
        <w:t xml:space="preserve">      "userType": "Student",</w:t>
      </w:r>
    </w:p>
    <w:p w14:paraId="10E0EA89" w14:textId="77777777" w:rsidR="007D7F26" w:rsidRDefault="007D7F26" w:rsidP="007D7F26">
      <w:r>
        <w:t xml:space="preserve">      "gpa": 3.7,</w:t>
      </w:r>
    </w:p>
    <w:p w14:paraId="1F92457D" w14:textId="77777777" w:rsidR="007D7F26" w:rsidRDefault="007D7F26" w:rsidP="007D7F26">
      <w:r>
        <w:t xml:space="preserve">      "major": "Computer Science",</w:t>
      </w:r>
    </w:p>
    <w:p w14:paraId="49809D55" w14:textId="77777777" w:rsidR="007D7F26" w:rsidRDefault="007D7F26" w:rsidP="007D7F26">
      <w:r>
        <w:t xml:space="preserve">      "passedCourses": [</w:t>
      </w:r>
    </w:p>
    <w:p w14:paraId="6620A64F" w14:textId="77777777" w:rsidR="007D7F26" w:rsidRDefault="007D7F26" w:rsidP="007D7F26">
      <w:r>
        <w:t xml:space="preserve">        {</w:t>
      </w:r>
    </w:p>
    <w:p w14:paraId="0D991C23" w14:textId="77777777" w:rsidR="007D7F26" w:rsidRDefault="007D7F26" w:rsidP="007D7F26">
      <w:r>
        <w:t xml:space="preserve">          "id": 13,</w:t>
      </w:r>
    </w:p>
    <w:p w14:paraId="45D932B9" w14:textId="77777777" w:rsidR="007D7F26" w:rsidRDefault="007D7F26" w:rsidP="007D7F26">
      <w:r>
        <w:t xml:space="preserve">          "title": "Programming Concepts",</w:t>
      </w:r>
    </w:p>
    <w:p w14:paraId="387BAC0A" w14:textId="77777777" w:rsidR="007D7F26" w:rsidRDefault="007D7F26" w:rsidP="007D7F26">
      <w:r>
        <w:t xml:space="preserve">          "location": "Room 184",</w:t>
      </w:r>
    </w:p>
    <w:p w14:paraId="7B83C463" w14:textId="77777777" w:rsidR="007D7F26" w:rsidRDefault="007D7F26" w:rsidP="007D7F26">
      <w:r>
        <w:t xml:space="preserve">          "category": "Computer",</w:t>
      </w:r>
    </w:p>
    <w:p w14:paraId="0911F21E" w14:textId="77777777" w:rsidR="007D7F26" w:rsidRDefault="007D7F26" w:rsidP="007D7F26">
      <w:r>
        <w:t xml:space="preserve">          "registrationStatus": false,</w:t>
      </w:r>
    </w:p>
    <w:p w14:paraId="10822ECF" w14:textId="77777777" w:rsidR="007D7F26" w:rsidRDefault="007D7F26" w:rsidP="007D7F26">
      <w:r>
        <w:t xml:space="preserve">          "courseStatus": "offering",</w:t>
      </w:r>
    </w:p>
    <w:p w14:paraId="6D4A80BB" w14:textId="77777777" w:rsidR="007D7F26" w:rsidRDefault="007D7F26" w:rsidP="007D7F26">
      <w:r>
        <w:t xml:space="preserve">          "instructorId": 7</w:t>
      </w:r>
    </w:p>
    <w:p w14:paraId="5E39755A" w14:textId="77777777" w:rsidR="007D7F26" w:rsidRDefault="007D7F26" w:rsidP="007D7F26">
      <w:r>
        <w:t xml:space="preserve">        },</w:t>
      </w:r>
    </w:p>
    <w:p w14:paraId="5D57DB6E" w14:textId="77777777" w:rsidR="007D7F26" w:rsidRDefault="007D7F26" w:rsidP="007D7F26">
      <w:r>
        <w:t xml:space="preserve">        {</w:t>
      </w:r>
    </w:p>
    <w:p w14:paraId="0E89EDB8" w14:textId="77777777" w:rsidR="007D7F26" w:rsidRDefault="007D7F26" w:rsidP="007D7F26">
      <w:r>
        <w:t xml:space="preserve">          "id": 20,</w:t>
      </w:r>
    </w:p>
    <w:p w14:paraId="5C716EC1" w14:textId="77777777" w:rsidR="007D7F26" w:rsidRDefault="007D7F26" w:rsidP="007D7F26">
      <w:r>
        <w:t xml:space="preserve">          "title": "Crisis Communication Management for Public Relations",</w:t>
      </w:r>
    </w:p>
    <w:p w14:paraId="06B2C3D3" w14:textId="77777777" w:rsidR="007D7F26" w:rsidRDefault="007D7F26" w:rsidP="007D7F26">
      <w:r>
        <w:lastRenderedPageBreak/>
        <w:t xml:space="preserve">          "location": "Room 356",</w:t>
      </w:r>
    </w:p>
    <w:p w14:paraId="130F23BC" w14:textId="77777777" w:rsidR="007D7F26" w:rsidRDefault="007D7F26" w:rsidP="007D7F26">
      <w:r>
        <w:t xml:space="preserve">          "category": "Computer",</w:t>
      </w:r>
    </w:p>
    <w:p w14:paraId="46DAB1F9" w14:textId="77777777" w:rsidR="007D7F26" w:rsidRDefault="007D7F26" w:rsidP="007D7F26">
      <w:r>
        <w:t xml:space="preserve">          "registrationStatus": false,</w:t>
      </w:r>
    </w:p>
    <w:p w14:paraId="4EEA6CA8" w14:textId="77777777" w:rsidR="007D7F26" w:rsidRDefault="007D7F26" w:rsidP="007D7F26">
      <w:r>
        <w:t xml:space="preserve">          "courseStatus": "offering",</w:t>
      </w:r>
    </w:p>
    <w:p w14:paraId="125742A6" w14:textId="77777777" w:rsidR="007D7F26" w:rsidRDefault="007D7F26" w:rsidP="007D7F26">
      <w:r>
        <w:t xml:space="preserve">          "instructorId": 2</w:t>
      </w:r>
    </w:p>
    <w:p w14:paraId="38A49713" w14:textId="77777777" w:rsidR="007D7F26" w:rsidRDefault="007D7F26" w:rsidP="007D7F26">
      <w:r>
        <w:t xml:space="preserve">        },</w:t>
      </w:r>
    </w:p>
    <w:p w14:paraId="1D44734B" w14:textId="77777777" w:rsidR="007D7F26" w:rsidRDefault="007D7F26" w:rsidP="007D7F26">
      <w:r>
        <w:t xml:space="preserve">        {</w:t>
      </w:r>
    </w:p>
    <w:p w14:paraId="6607D158" w14:textId="77777777" w:rsidR="007D7F26" w:rsidRDefault="007D7F26" w:rsidP="007D7F26">
      <w:r>
        <w:t xml:space="preserve">          "id": 36,</w:t>
      </w:r>
    </w:p>
    <w:p w14:paraId="54F719A6" w14:textId="77777777" w:rsidR="007D7F26" w:rsidRDefault="007D7F26" w:rsidP="007D7F26">
      <w:r>
        <w:t xml:space="preserve">          "title": "Genetics and Genomics for Biology Professionals",</w:t>
      </w:r>
    </w:p>
    <w:p w14:paraId="269FD8BD" w14:textId="77777777" w:rsidR="007D7F26" w:rsidRDefault="007D7F26" w:rsidP="007D7F26">
      <w:r>
        <w:t xml:space="preserve">          "location": "Room 243",</w:t>
      </w:r>
    </w:p>
    <w:p w14:paraId="5D4A7F8F" w14:textId="77777777" w:rsidR="007D7F26" w:rsidRDefault="007D7F26" w:rsidP="007D7F26">
      <w:r>
        <w:t xml:space="preserve">          "category": "Engineering",</w:t>
      </w:r>
    </w:p>
    <w:p w14:paraId="0E0C73EF" w14:textId="77777777" w:rsidR="007D7F26" w:rsidRDefault="007D7F26" w:rsidP="007D7F26">
      <w:r>
        <w:t xml:space="preserve">          "registrationStatus": true,</w:t>
      </w:r>
    </w:p>
    <w:p w14:paraId="0EC84948" w14:textId="77777777" w:rsidR="007D7F26" w:rsidRDefault="007D7F26" w:rsidP="007D7F26">
      <w:r>
        <w:t xml:space="preserve">          "courseStatus": "finished",</w:t>
      </w:r>
    </w:p>
    <w:p w14:paraId="34AFFE23" w14:textId="77777777" w:rsidR="007D7F26" w:rsidRDefault="007D7F26" w:rsidP="007D7F26">
      <w:r>
        <w:t xml:space="preserve">          "instructorId": 2</w:t>
      </w:r>
    </w:p>
    <w:p w14:paraId="5EB55A48" w14:textId="77777777" w:rsidR="007D7F26" w:rsidRDefault="007D7F26" w:rsidP="007D7F26">
      <w:r>
        <w:t xml:space="preserve">        }</w:t>
      </w:r>
    </w:p>
    <w:p w14:paraId="6E5566A0" w14:textId="77777777" w:rsidR="007D7F26" w:rsidRDefault="007D7F26" w:rsidP="007D7F26">
      <w:r>
        <w:t xml:space="preserve">      ],</w:t>
      </w:r>
    </w:p>
    <w:p w14:paraId="5D4F0C99" w14:textId="77777777" w:rsidR="007D7F26" w:rsidRDefault="007D7F26" w:rsidP="007D7F26">
      <w:r>
        <w:t xml:space="preserve">      "grades": [</w:t>
      </w:r>
    </w:p>
    <w:p w14:paraId="3CA328D1" w14:textId="77777777" w:rsidR="007D7F26" w:rsidRDefault="007D7F26" w:rsidP="007D7F26">
      <w:r>
        <w:t xml:space="preserve">        {</w:t>
      </w:r>
    </w:p>
    <w:p w14:paraId="5A61AE98" w14:textId="77777777" w:rsidR="007D7F26" w:rsidRDefault="007D7F26" w:rsidP="007D7F26">
      <w:r>
        <w:t xml:space="preserve">          "id": 126,</w:t>
      </w:r>
    </w:p>
    <w:p w14:paraId="7073E0CC" w14:textId="77777777" w:rsidR="007D7F26" w:rsidRDefault="007D7F26" w:rsidP="007D7F26">
      <w:r>
        <w:t xml:space="preserve">          "title": "voco ambulo ipsum Final Exam",</w:t>
      </w:r>
    </w:p>
    <w:p w14:paraId="2883DB4F" w14:textId="77777777" w:rsidR="007D7F26" w:rsidRDefault="007D7F26" w:rsidP="007D7F26">
      <w:r>
        <w:t xml:space="preserve">          "grade": 1.07,</w:t>
      </w:r>
    </w:p>
    <w:p w14:paraId="6581406F" w14:textId="77777777" w:rsidR="007D7F26" w:rsidRDefault="007D7F26" w:rsidP="007D7F26">
      <w:r>
        <w:t xml:space="preserve">          "studentId": 180,</w:t>
      </w:r>
    </w:p>
    <w:p w14:paraId="2A91E141" w14:textId="77777777" w:rsidR="007D7F26" w:rsidRDefault="007D7F26" w:rsidP="007D7F26">
      <w:r>
        <w:t xml:space="preserve">          "courseId": 13</w:t>
      </w:r>
    </w:p>
    <w:p w14:paraId="397B48EA" w14:textId="77777777" w:rsidR="007D7F26" w:rsidRDefault="007D7F26" w:rsidP="007D7F26">
      <w:r>
        <w:t xml:space="preserve">        },</w:t>
      </w:r>
    </w:p>
    <w:p w14:paraId="49A90BBA" w14:textId="77777777" w:rsidR="007D7F26" w:rsidRDefault="007D7F26" w:rsidP="007D7F26">
      <w:r>
        <w:t xml:space="preserve">        {</w:t>
      </w:r>
    </w:p>
    <w:p w14:paraId="7533CCC9" w14:textId="77777777" w:rsidR="007D7F26" w:rsidRDefault="007D7F26" w:rsidP="007D7F26">
      <w:r>
        <w:t xml:space="preserve">          "id": 355,</w:t>
      </w:r>
    </w:p>
    <w:p w14:paraId="5F4442A3" w14:textId="77777777" w:rsidR="007D7F26" w:rsidRDefault="007D7F26" w:rsidP="007D7F26">
      <w:r>
        <w:t xml:space="preserve">          "title": "alioqui crepusculum quaerat Final Exam",</w:t>
      </w:r>
    </w:p>
    <w:p w14:paraId="58BD5E93" w14:textId="77777777" w:rsidR="007D7F26" w:rsidRDefault="007D7F26" w:rsidP="007D7F26">
      <w:r>
        <w:t xml:space="preserve">          "grade": 91.55,</w:t>
      </w:r>
    </w:p>
    <w:p w14:paraId="73E214CD" w14:textId="77777777" w:rsidR="007D7F26" w:rsidRDefault="007D7F26" w:rsidP="007D7F26">
      <w:r>
        <w:t xml:space="preserve">          "studentId": 180,</w:t>
      </w:r>
    </w:p>
    <w:p w14:paraId="4344EFCA" w14:textId="77777777" w:rsidR="007D7F26" w:rsidRDefault="007D7F26" w:rsidP="007D7F26">
      <w:r>
        <w:t xml:space="preserve">          "courseId": 36</w:t>
      </w:r>
    </w:p>
    <w:p w14:paraId="46AFE0D7" w14:textId="77777777" w:rsidR="007D7F26" w:rsidRDefault="007D7F26" w:rsidP="007D7F26">
      <w:r>
        <w:t xml:space="preserve">        }</w:t>
      </w:r>
    </w:p>
    <w:p w14:paraId="64516461" w14:textId="77777777" w:rsidR="007D7F26" w:rsidRDefault="007D7F26" w:rsidP="007D7F26">
      <w:r>
        <w:t xml:space="preserve">      ]</w:t>
      </w:r>
    </w:p>
    <w:p w14:paraId="2184D9FF" w14:textId="77777777" w:rsidR="007D7F26" w:rsidRDefault="007D7F26" w:rsidP="007D7F26">
      <w:r>
        <w:t xml:space="preserve">    },</w:t>
      </w:r>
    </w:p>
    <w:p w14:paraId="00ABCFAD" w14:textId="77777777" w:rsidR="007D7F26" w:rsidRDefault="007D7F26" w:rsidP="007D7F26">
      <w:r>
        <w:t xml:space="preserve">    {</w:t>
      </w:r>
    </w:p>
    <w:p w14:paraId="5A4AD0A0" w14:textId="77777777" w:rsidR="007D7F26" w:rsidRDefault="007D7F26" w:rsidP="007D7F26">
      <w:r>
        <w:t xml:space="preserve">      "id": 181,</w:t>
      </w:r>
    </w:p>
    <w:p w14:paraId="03326D7C" w14:textId="77777777" w:rsidR="007D7F26" w:rsidRDefault="007D7F26" w:rsidP="007D7F26">
      <w:r>
        <w:t xml:space="preserve">      "name": "Pam Cruickshank",</w:t>
      </w:r>
    </w:p>
    <w:p w14:paraId="409EE771" w14:textId="77777777" w:rsidR="007D7F26" w:rsidRDefault="007D7F26" w:rsidP="007D7F26">
      <w:r>
        <w:t xml:space="preserve">      "email": "Briana.Heidenreich@gmail.com",</w:t>
      </w:r>
    </w:p>
    <w:p w14:paraId="2B21B924" w14:textId="77777777" w:rsidR="007D7F26" w:rsidRDefault="007D7F26" w:rsidP="007D7F26">
      <w:r>
        <w:t xml:space="preserve">      "password": "student123",</w:t>
      </w:r>
    </w:p>
    <w:p w14:paraId="47C85173" w14:textId="77777777" w:rsidR="007D7F26" w:rsidRDefault="007D7F26" w:rsidP="007D7F26">
      <w:r>
        <w:t xml:space="preserve">      "userType": "Student",</w:t>
      </w:r>
    </w:p>
    <w:p w14:paraId="6AE98B88" w14:textId="77777777" w:rsidR="007D7F26" w:rsidRDefault="007D7F26" w:rsidP="007D7F26">
      <w:r>
        <w:t xml:space="preserve">      "gpa": 2.61,</w:t>
      </w:r>
    </w:p>
    <w:p w14:paraId="1C9AC9AF" w14:textId="77777777" w:rsidR="007D7F26" w:rsidRDefault="007D7F26" w:rsidP="007D7F26">
      <w:r>
        <w:t xml:space="preserve">      "major": "Electrical Engineering",</w:t>
      </w:r>
    </w:p>
    <w:p w14:paraId="7937F9FD" w14:textId="77777777" w:rsidR="007D7F26" w:rsidRDefault="007D7F26" w:rsidP="007D7F26">
      <w:r>
        <w:t xml:space="preserve">      "passedCourses": [</w:t>
      </w:r>
    </w:p>
    <w:p w14:paraId="737E60AF" w14:textId="77777777" w:rsidR="007D7F26" w:rsidRDefault="007D7F26" w:rsidP="007D7F26">
      <w:r>
        <w:lastRenderedPageBreak/>
        <w:t xml:space="preserve">        {</w:t>
      </w:r>
    </w:p>
    <w:p w14:paraId="52500A7E" w14:textId="77777777" w:rsidR="007D7F26" w:rsidRDefault="007D7F26" w:rsidP="007D7F26">
      <w:r>
        <w:t xml:space="preserve">          "id": 9,</w:t>
      </w:r>
    </w:p>
    <w:p w14:paraId="63AF536C" w14:textId="77777777" w:rsidR="007D7F26" w:rsidRDefault="007D7F26" w:rsidP="007D7F26">
      <w:r>
        <w:t xml:space="preserve">          "title": "Taking Your Courses to the Next Level",</w:t>
      </w:r>
    </w:p>
    <w:p w14:paraId="5820334B" w14:textId="77777777" w:rsidR="007D7F26" w:rsidRDefault="007D7F26" w:rsidP="007D7F26">
      <w:r>
        <w:t xml:space="preserve">          "location": "Room 179",</w:t>
      </w:r>
    </w:p>
    <w:p w14:paraId="665CB503" w14:textId="77777777" w:rsidR="007D7F26" w:rsidRDefault="007D7F26" w:rsidP="007D7F26">
      <w:r>
        <w:t xml:space="preserve">          "category": "Science",</w:t>
      </w:r>
    </w:p>
    <w:p w14:paraId="0D991C18" w14:textId="77777777" w:rsidR="007D7F26" w:rsidRDefault="007D7F26" w:rsidP="007D7F26">
      <w:r>
        <w:t xml:space="preserve">          "registrationStatus": true,</w:t>
      </w:r>
    </w:p>
    <w:p w14:paraId="45D77CB1" w14:textId="77777777" w:rsidR="007D7F26" w:rsidRDefault="007D7F26" w:rsidP="007D7F26">
      <w:r>
        <w:t xml:space="preserve">          "courseStatus": "offering",</w:t>
      </w:r>
    </w:p>
    <w:p w14:paraId="76D76013" w14:textId="77777777" w:rsidR="007D7F26" w:rsidRDefault="007D7F26" w:rsidP="007D7F26">
      <w:r>
        <w:t xml:space="preserve">          "instructorId": 7</w:t>
      </w:r>
    </w:p>
    <w:p w14:paraId="3F8DA792" w14:textId="77777777" w:rsidR="007D7F26" w:rsidRDefault="007D7F26" w:rsidP="007D7F26">
      <w:r>
        <w:t xml:space="preserve">        },</w:t>
      </w:r>
    </w:p>
    <w:p w14:paraId="386270D2" w14:textId="77777777" w:rsidR="007D7F26" w:rsidRDefault="007D7F26" w:rsidP="007D7F26">
      <w:r>
        <w:t xml:space="preserve">        {</w:t>
      </w:r>
    </w:p>
    <w:p w14:paraId="338EE788" w14:textId="77777777" w:rsidR="007D7F26" w:rsidRDefault="007D7F26" w:rsidP="007D7F26">
      <w:r>
        <w:t xml:space="preserve">          "id": 11,</w:t>
      </w:r>
    </w:p>
    <w:p w14:paraId="0C550B93" w14:textId="77777777" w:rsidR="007D7F26" w:rsidRDefault="007D7F26" w:rsidP="007D7F26">
      <w:r>
        <w:t xml:space="preserve">          "title": "Data Structures",</w:t>
      </w:r>
    </w:p>
    <w:p w14:paraId="35A9BE99" w14:textId="77777777" w:rsidR="007D7F26" w:rsidRDefault="007D7F26" w:rsidP="007D7F26">
      <w:r>
        <w:t xml:space="preserve">          "location": "Room 228",</w:t>
      </w:r>
    </w:p>
    <w:p w14:paraId="4C01D643" w14:textId="77777777" w:rsidR="007D7F26" w:rsidRDefault="007D7F26" w:rsidP="007D7F26">
      <w:r>
        <w:t xml:space="preserve">          "category": "Science",</w:t>
      </w:r>
    </w:p>
    <w:p w14:paraId="7D85AAA4" w14:textId="77777777" w:rsidR="007D7F26" w:rsidRDefault="007D7F26" w:rsidP="007D7F26">
      <w:r>
        <w:t xml:space="preserve">          "registrationStatus": true,</w:t>
      </w:r>
    </w:p>
    <w:p w14:paraId="0BF061C6" w14:textId="77777777" w:rsidR="007D7F26" w:rsidRDefault="007D7F26" w:rsidP="007D7F26">
      <w:r>
        <w:t xml:space="preserve">          "courseStatus": "offering",</w:t>
      </w:r>
    </w:p>
    <w:p w14:paraId="1FE396B7" w14:textId="77777777" w:rsidR="007D7F26" w:rsidRDefault="007D7F26" w:rsidP="007D7F26">
      <w:r>
        <w:t xml:space="preserve">          "instructorId": 2</w:t>
      </w:r>
    </w:p>
    <w:p w14:paraId="79199D47" w14:textId="77777777" w:rsidR="007D7F26" w:rsidRDefault="007D7F26" w:rsidP="007D7F26">
      <w:r>
        <w:t xml:space="preserve">        },</w:t>
      </w:r>
    </w:p>
    <w:p w14:paraId="66B3B2D6" w14:textId="77777777" w:rsidR="007D7F26" w:rsidRDefault="007D7F26" w:rsidP="007D7F26">
      <w:r>
        <w:t xml:space="preserve">        {</w:t>
      </w:r>
    </w:p>
    <w:p w14:paraId="16E0BA4D" w14:textId="77777777" w:rsidR="007D7F26" w:rsidRDefault="007D7F26" w:rsidP="007D7F26">
      <w:r>
        <w:t xml:space="preserve">          "id": 26,</w:t>
      </w:r>
    </w:p>
    <w:p w14:paraId="4657C76E" w14:textId="77777777" w:rsidR="007D7F26" w:rsidRDefault="007D7F26" w:rsidP="007D7F26">
      <w:r>
        <w:t xml:space="preserve">          "title": "Auditing in Practice",</w:t>
      </w:r>
    </w:p>
    <w:p w14:paraId="308AAE4A" w14:textId="77777777" w:rsidR="007D7F26" w:rsidRDefault="007D7F26" w:rsidP="007D7F26">
      <w:r>
        <w:t xml:space="preserve">          "location": "Room 134",</w:t>
      </w:r>
    </w:p>
    <w:p w14:paraId="534D12DD" w14:textId="77777777" w:rsidR="007D7F26" w:rsidRDefault="007D7F26" w:rsidP="007D7F26">
      <w:r>
        <w:t xml:space="preserve">          "category": "Science",</w:t>
      </w:r>
    </w:p>
    <w:p w14:paraId="4ED99B26" w14:textId="77777777" w:rsidR="007D7F26" w:rsidRDefault="007D7F26" w:rsidP="007D7F26">
      <w:r>
        <w:t xml:space="preserve">          "registrationStatus": false,</w:t>
      </w:r>
    </w:p>
    <w:p w14:paraId="0D21EC1B" w14:textId="77777777" w:rsidR="007D7F26" w:rsidRDefault="007D7F26" w:rsidP="007D7F26">
      <w:r>
        <w:t xml:space="preserve">          "courseStatus": "finished",</w:t>
      </w:r>
    </w:p>
    <w:p w14:paraId="696B7F7A" w14:textId="77777777" w:rsidR="007D7F26" w:rsidRDefault="007D7F26" w:rsidP="007D7F26">
      <w:r>
        <w:t xml:space="preserve">          "instructorId": 5</w:t>
      </w:r>
    </w:p>
    <w:p w14:paraId="5C0669F3" w14:textId="77777777" w:rsidR="007D7F26" w:rsidRDefault="007D7F26" w:rsidP="007D7F26">
      <w:r>
        <w:t xml:space="preserve">        },</w:t>
      </w:r>
    </w:p>
    <w:p w14:paraId="7D1B6810" w14:textId="77777777" w:rsidR="007D7F26" w:rsidRDefault="007D7F26" w:rsidP="007D7F26">
      <w:r>
        <w:t xml:space="preserve">        {</w:t>
      </w:r>
    </w:p>
    <w:p w14:paraId="1F743762" w14:textId="77777777" w:rsidR="007D7F26" w:rsidRDefault="007D7F26" w:rsidP="007D7F26">
      <w:r>
        <w:t xml:space="preserve">          "id": 37,</w:t>
      </w:r>
    </w:p>
    <w:p w14:paraId="487D70F6" w14:textId="77777777" w:rsidR="007D7F26" w:rsidRDefault="007D7F26" w:rsidP="007D7F26">
      <w:r>
        <w:t xml:space="preserve">          "title": "Cutting-Edge Research in Biology",</w:t>
      </w:r>
    </w:p>
    <w:p w14:paraId="0F63565A" w14:textId="77777777" w:rsidR="007D7F26" w:rsidRDefault="007D7F26" w:rsidP="007D7F26">
      <w:r>
        <w:t xml:space="preserve">          "location": "Room 198",</w:t>
      </w:r>
    </w:p>
    <w:p w14:paraId="70F46B05" w14:textId="77777777" w:rsidR="007D7F26" w:rsidRDefault="007D7F26" w:rsidP="007D7F26">
      <w:r>
        <w:t xml:space="preserve">          "category": "Math",</w:t>
      </w:r>
    </w:p>
    <w:p w14:paraId="6BBAA516" w14:textId="77777777" w:rsidR="007D7F26" w:rsidRDefault="007D7F26" w:rsidP="007D7F26">
      <w:r>
        <w:t xml:space="preserve">          "registrationStatus": true,</w:t>
      </w:r>
    </w:p>
    <w:p w14:paraId="725C2A03" w14:textId="77777777" w:rsidR="007D7F26" w:rsidRDefault="007D7F26" w:rsidP="007D7F26">
      <w:r>
        <w:t xml:space="preserve">          "courseStatus": "offering",</w:t>
      </w:r>
    </w:p>
    <w:p w14:paraId="54C49A04" w14:textId="77777777" w:rsidR="007D7F26" w:rsidRDefault="007D7F26" w:rsidP="007D7F26">
      <w:r>
        <w:t xml:space="preserve">          "instructorId": 6</w:t>
      </w:r>
    </w:p>
    <w:p w14:paraId="15557F12" w14:textId="77777777" w:rsidR="007D7F26" w:rsidRDefault="007D7F26" w:rsidP="007D7F26">
      <w:r>
        <w:t xml:space="preserve">        }</w:t>
      </w:r>
    </w:p>
    <w:p w14:paraId="0BF8936F" w14:textId="77777777" w:rsidR="007D7F26" w:rsidRDefault="007D7F26" w:rsidP="007D7F26">
      <w:r>
        <w:t xml:space="preserve">      ],</w:t>
      </w:r>
    </w:p>
    <w:p w14:paraId="5A3CBE26" w14:textId="77777777" w:rsidR="007D7F26" w:rsidRDefault="007D7F26" w:rsidP="007D7F26">
      <w:r>
        <w:t xml:space="preserve">      "grades": [</w:t>
      </w:r>
    </w:p>
    <w:p w14:paraId="675793D1" w14:textId="77777777" w:rsidR="007D7F26" w:rsidRDefault="007D7F26" w:rsidP="007D7F26">
      <w:r>
        <w:t xml:space="preserve">        {</w:t>
      </w:r>
    </w:p>
    <w:p w14:paraId="25CE94DD" w14:textId="77777777" w:rsidR="007D7F26" w:rsidRDefault="007D7F26" w:rsidP="007D7F26">
      <w:r>
        <w:t xml:space="preserve">          "id": 101,</w:t>
      </w:r>
    </w:p>
    <w:p w14:paraId="0131B742" w14:textId="77777777" w:rsidR="007D7F26" w:rsidRDefault="007D7F26" w:rsidP="007D7F26">
      <w:r>
        <w:t xml:space="preserve">          "title": "agnosco tamisium caecus Final Exam",</w:t>
      </w:r>
    </w:p>
    <w:p w14:paraId="6B5011B3" w14:textId="77777777" w:rsidR="007D7F26" w:rsidRDefault="007D7F26" w:rsidP="007D7F26">
      <w:r>
        <w:t xml:space="preserve">          "grade": 37.62,</w:t>
      </w:r>
    </w:p>
    <w:p w14:paraId="79C3FF1B" w14:textId="77777777" w:rsidR="007D7F26" w:rsidRDefault="007D7F26" w:rsidP="007D7F26">
      <w:r>
        <w:lastRenderedPageBreak/>
        <w:t xml:space="preserve">          "studentId": 181,</w:t>
      </w:r>
    </w:p>
    <w:p w14:paraId="6F1E9695" w14:textId="77777777" w:rsidR="007D7F26" w:rsidRDefault="007D7F26" w:rsidP="007D7F26">
      <w:r>
        <w:t xml:space="preserve">          "courseId": 11</w:t>
      </w:r>
    </w:p>
    <w:p w14:paraId="0383C200" w14:textId="77777777" w:rsidR="007D7F26" w:rsidRDefault="007D7F26" w:rsidP="007D7F26">
      <w:r>
        <w:t xml:space="preserve">        },</w:t>
      </w:r>
    </w:p>
    <w:p w14:paraId="70B634D1" w14:textId="77777777" w:rsidR="007D7F26" w:rsidRDefault="007D7F26" w:rsidP="007D7F26">
      <w:r>
        <w:t xml:space="preserve">        {</w:t>
      </w:r>
    </w:p>
    <w:p w14:paraId="19152652" w14:textId="77777777" w:rsidR="007D7F26" w:rsidRDefault="007D7F26" w:rsidP="007D7F26">
      <w:r>
        <w:t xml:space="preserve">          "id": 254,</w:t>
      </w:r>
    </w:p>
    <w:p w14:paraId="5B6BDCF2" w14:textId="77777777" w:rsidR="007D7F26" w:rsidRDefault="007D7F26" w:rsidP="007D7F26">
      <w:r>
        <w:t xml:space="preserve">          "title": "volo conitor contra Final Exam",</w:t>
      </w:r>
    </w:p>
    <w:p w14:paraId="540822DA" w14:textId="77777777" w:rsidR="007D7F26" w:rsidRDefault="007D7F26" w:rsidP="007D7F26">
      <w:r>
        <w:t xml:space="preserve">          "grade": 60.55,</w:t>
      </w:r>
    </w:p>
    <w:p w14:paraId="572DF776" w14:textId="77777777" w:rsidR="007D7F26" w:rsidRDefault="007D7F26" w:rsidP="007D7F26">
      <w:r>
        <w:t xml:space="preserve">          "studentId": 181,</w:t>
      </w:r>
    </w:p>
    <w:p w14:paraId="197B43C9" w14:textId="77777777" w:rsidR="007D7F26" w:rsidRDefault="007D7F26" w:rsidP="007D7F26">
      <w:r>
        <w:t xml:space="preserve">          "courseId": 26</w:t>
      </w:r>
    </w:p>
    <w:p w14:paraId="28E4284C" w14:textId="77777777" w:rsidR="007D7F26" w:rsidRDefault="007D7F26" w:rsidP="007D7F26">
      <w:r>
        <w:t xml:space="preserve">        },</w:t>
      </w:r>
    </w:p>
    <w:p w14:paraId="53EAC0E0" w14:textId="77777777" w:rsidR="007D7F26" w:rsidRDefault="007D7F26" w:rsidP="007D7F26">
      <w:r>
        <w:t xml:space="preserve">        {</w:t>
      </w:r>
    </w:p>
    <w:p w14:paraId="6FF64656" w14:textId="77777777" w:rsidR="007D7F26" w:rsidRDefault="007D7F26" w:rsidP="007D7F26">
      <w:r>
        <w:t xml:space="preserve">          "id": 366,</w:t>
      </w:r>
    </w:p>
    <w:p w14:paraId="55F53FD6" w14:textId="77777777" w:rsidR="007D7F26" w:rsidRDefault="007D7F26" w:rsidP="007D7F26">
      <w:r>
        <w:t xml:space="preserve">          "title": "calamitas cunabula somnus Final Exam",</w:t>
      </w:r>
    </w:p>
    <w:p w14:paraId="3C9ED27A" w14:textId="77777777" w:rsidR="007D7F26" w:rsidRDefault="007D7F26" w:rsidP="007D7F26">
      <w:r>
        <w:t xml:space="preserve">          "grade": 45.93,</w:t>
      </w:r>
    </w:p>
    <w:p w14:paraId="33FD7514" w14:textId="77777777" w:rsidR="007D7F26" w:rsidRDefault="007D7F26" w:rsidP="007D7F26">
      <w:r>
        <w:t xml:space="preserve">          "studentId": 181,</w:t>
      </w:r>
    </w:p>
    <w:p w14:paraId="1D81432E" w14:textId="77777777" w:rsidR="007D7F26" w:rsidRDefault="007D7F26" w:rsidP="007D7F26">
      <w:r>
        <w:t xml:space="preserve">          "courseId": 37</w:t>
      </w:r>
    </w:p>
    <w:p w14:paraId="02FAF70F" w14:textId="77777777" w:rsidR="007D7F26" w:rsidRDefault="007D7F26" w:rsidP="007D7F26">
      <w:r>
        <w:t xml:space="preserve">        }</w:t>
      </w:r>
    </w:p>
    <w:p w14:paraId="70E4A887" w14:textId="77777777" w:rsidR="007D7F26" w:rsidRDefault="007D7F26" w:rsidP="007D7F26">
      <w:r>
        <w:t xml:space="preserve">      ]</w:t>
      </w:r>
    </w:p>
    <w:p w14:paraId="0F223816" w14:textId="77777777" w:rsidR="007D7F26" w:rsidRDefault="007D7F26" w:rsidP="007D7F26">
      <w:r>
        <w:t xml:space="preserve">    },</w:t>
      </w:r>
    </w:p>
    <w:p w14:paraId="2ECE63C2" w14:textId="77777777" w:rsidR="007D7F26" w:rsidRDefault="007D7F26" w:rsidP="007D7F26">
      <w:r>
        <w:t xml:space="preserve">    {</w:t>
      </w:r>
    </w:p>
    <w:p w14:paraId="3ED5D30E" w14:textId="77777777" w:rsidR="007D7F26" w:rsidRDefault="007D7F26" w:rsidP="007D7F26">
      <w:r>
        <w:t xml:space="preserve">      "id": 182,</w:t>
      </w:r>
    </w:p>
    <w:p w14:paraId="2C0EA82A" w14:textId="77777777" w:rsidR="007D7F26" w:rsidRDefault="007D7F26" w:rsidP="007D7F26">
      <w:r>
        <w:t xml:space="preserve">      "name": "Mr. Cary Kling",</w:t>
      </w:r>
    </w:p>
    <w:p w14:paraId="49561233" w14:textId="77777777" w:rsidR="007D7F26" w:rsidRDefault="007D7F26" w:rsidP="007D7F26">
      <w:r>
        <w:t xml:space="preserve">      "email": "Laura15@yahoo.com",</w:t>
      </w:r>
    </w:p>
    <w:p w14:paraId="0604F830" w14:textId="77777777" w:rsidR="007D7F26" w:rsidRDefault="007D7F26" w:rsidP="007D7F26">
      <w:r>
        <w:t xml:space="preserve">      "password": "student123",</w:t>
      </w:r>
    </w:p>
    <w:p w14:paraId="07B1EBC2" w14:textId="77777777" w:rsidR="007D7F26" w:rsidRDefault="007D7F26" w:rsidP="007D7F26">
      <w:r>
        <w:t xml:space="preserve">      "userType": "Student",</w:t>
      </w:r>
    </w:p>
    <w:p w14:paraId="4FAE2C4B" w14:textId="77777777" w:rsidR="007D7F26" w:rsidRDefault="007D7F26" w:rsidP="007D7F26">
      <w:r>
        <w:t xml:space="preserve">      "gpa": 0.28,</w:t>
      </w:r>
    </w:p>
    <w:p w14:paraId="67E629A3" w14:textId="77777777" w:rsidR="007D7F26" w:rsidRDefault="007D7F26" w:rsidP="007D7F26">
      <w:r>
        <w:t xml:space="preserve">      "major": "Computer Science",</w:t>
      </w:r>
    </w:p>
    <w:p w14:paraId="03D83DBE" w14:textId="77777777" w:rsidR="007D7F26" w:rsidRDefault="007D7F26" w:rsidP="007D7F26">
      <w:r>
        <w:t xml:space="preserve">      "passedCourses": [</w:t>
      </w:r>
    </w:p>
    <w:p w14:paraId="19C5483D" w14:textId="77777777" w:rsidR="007D7F26" w:rsidRDefault="007D7F26" w:rsidP="007D7F26">
      <w:r>
        <w:t xml:space="preserve">        {</w:t>
      </w:r>
    </w:p>
    <w:p w14:paraId="40711810" w14:textId="77777777" w:rsidR="007D7F26" w:rsidRDefault="007D7F26" w:rsidP="007D7F26">
      <w:r>
        <w:t xml:space="preserve">          "id": 20,</w:t>
      </w:r>
    </w:p>
    <w:p w14:paraId="4DB4F7BA" w14:textId="77777777" w:rsidR="007D7F26" w:rsidRDefault="007D7F26" w:rsidP="007D7F26">
      <w:r>
        <w:t xml:space="preserve">          "title": "Crisis Communication Management for Public Relations",</w:t>
      </w:r>
    </w:p>
    <w:p w14:paraId="32907336" w14:textId="77777777" w:rsidR="007D7F26" w:rsidRDefault="007D7F26" w:rsidP="007D7F26">
      <w:r>
        <w:t xml:space="preserve">          "location": "Room 356",</w:t>
      </w:r>
    </w:p>
    <w:p w14:paraId="6AA0B3E2" w14:textId="77777777" w:rsidR="007D7F26" w:rsidRDefault="007D7F26" w:rsidP="007D7F26">
      <w:r>
        <w:t xml:space="preserve">          "category": "Computer",</w:t>
      </w:r>
    </w:p>
    <w:p w14:paraId="3221DA11" w14:textId="77777777" w:rsidR="007D7F26" w:rsidRDefault="007D7F26" w:rsidP="007D7F26">
      <w:r>
        <w:t xml:space="preserve">          "registrationStatus": false,</w:t>
      </w:r>
    </w:p>
    <w:p w14:paraId="57B78668" w14:textId="77777777" w:rsidR="007D7F26" w:rsidRDefault="007D7F26" w:rsidP="007D7F26">
      <w:r>
        <w:t xml:space="preserve">          "courseStatus": "offering",</w:t>
      </w:r>
    </w:p>
    <w:p w14:paraId="36AC2184" w14:textId="77777777" w:rsidR="007D7F26" w:rsidRDefault="007D7F26" w:rsidP="007D7F26">
      <w:r>
        <w:t xml:space="preserve">          "instructorId": 2</w:t>
      </w:r>
    </w:p>
    <w:p w14:paraId="048EA7B6" w14:textId="77777777" w:rsidR="007D7F26" w:rsidRDefault="007D7F26" w:rsidP="007D7F26">
      <w:r>
        <w:t xml:space="preserve">        },</w:t>
      </w:r>
    </w:p>
    <w:p w14:paraId="6FC4B407" w14:textId="77777777" w:rsidR="007D7F26" w:rsidRDefault="007D7F26" w:rsidP="007D7F26">
      <w:r>
        <w:t xml:space="preserve">        {</w:t>
      </w:r>
    </w:p>
    <w:p w14:paraId="683B523F" w14:textId="77777777" w:rsidR="007D7F26" w:rsidRDefault="007D7F26" w:rsidP="007D7F26">
      <w:r>
        <w:t xml:space="preserve">          "id": 26,</w:t>
      </w:r>
    </w:p>
    <w:p w14:paraId="46CF35B2" w14:textId="77777777" w:rsidR="007D7F26" w:rsidRDefault="007D7F26" w:rsidP="007D7F26">
      <w:r>
        <w:t xml:space="preserve">          "title": "Auditing in Practice",</w:t>
      </w:r>
    </w:p>
    <w:p w14:paraId="164BBC57" w14:textId="77777777" w:rsidR="007D7F26" w:rsidRDefault="007D7F26" w:rsidP="007D7F26">
      <w:r>
        <w:t xml:space="preserve">          "location": "Room 134",</w:t>
      </w:r>
    </w:p>
    <w:p w14:paraId="728524CD" w14:textId="77777777" w:rsidR="007D7F26" w:rsidRDefault="007D7F26" w:rsidP="007D7F26">
      <w:r>
        <w:t xml:space="preserve">          "category": "Science",</w:t>
      </w:r>
    </w:p>
    <w:p w14:paraId="78E1CC72" w14:textId="77777777" w:rsidR="007D7F26" w:rsidRDefault="007D7F26" w:rsidP="007D7F26">
      <w:r>
        <w:lastRenderedPageBreak/>
        <w:t xml:space="preserve">          "registrationStatus": false,</w:t>
      </w:r>
    </w:p>
    <w:p w14:paraId="096D3AE9" w14:textId="77777777" w:rsidR="007D7F26" w:rsidRDefault="007D7F26" w:rsidP="007D7F26">
      <w:r>
        <w:t xml:space="preserve">          "courseStatus": "finished",</w:t>
      </w:r>
    </w:p>
    <w:p w14:paraId="3E79BC1C" w14:textId="77777777" w:rsidR="007D7F26" w:rsidRDefault="007D7F26" w:rsidP="007D7F26">
      <w:r>
        <w:t xml:space="preserve">          "instructorId": 5</w:t>
      </w:r>
    </w:p>
    <w:p w14:paraId="5F32523D" w14:textId="77777777" w:rsidR="007D7F26" w:rsidRDefault="007D7F26" w:rsidP="007D7F26">
      <w:r>
        <w:t xml:space="preserve">        }</w:t>
      </w:r>
    </w:p>
    <w:p w14:paraId="2889E6B9" w14:textId="77777777" w:rsidR="007D7F26" w:rsidRDefault="007D7F26" w:rsidP="007D7F26">
      <w:r>
        <w:t xml:space="preserve">      ],</w:t>
      </w:r>
    </w:p>
    <w:p w14:paraId="4D6504A6" w14:textId="77777777" w:rsidR="007D7F26" w:rsidRDefault="007D7F26" w:rsidP="007D7F26">
      <w:r>
        <w:t xml:space="preserve">      "grades": [</w:t>
      </w:r>
    </w:p>
    <w:p w14:paraId="37702C0C" w14:textId="77777777" w:rsidR="007D7F26" w:rsidRDefault="007D7F26" w:rsidP="007D7F26">
      <w:r>
        <w:t xml:space="preserve">        {</w:t>
      </w:r>
    </w:p>
    <w:p w14:paraId="655696BB" w14:textId="77777777" w:rsidR="007D7F26" w:rsidRDefault="007D7F26" w:rsidP="007D7F26">
      <w:r>
        <w:t xml:space="preserve">          "id": 194,</w:t>
      </w:r>
    </w:p>
    <w:p w14:paraId="45E183FC" w14:textId="77777777" w:rsidR="007D7F26" w:rsidRDefault="007D7F26" w:rsidP="007D7F26">
      <w:r>
        <w:t xml:space="preserve">          "title": "vitium textus annus Final Exam",</w:t>
      </w:r>
    </w:p>
    <w:p w14:paraId="779144A4" w14:textId="77777777" w:rsidR="007D7F26" w:rsidRDefault="007D7F26" w:rsidP="007D7F26">
      <w:r>
        <w:t xml:space="preserve">          "grade": 95.49,</w:t>
      </w:r>
    </w:p>
    <w:p w14:paraId="1B034F93" w14:textId="77777777" w:rsidR="007D7F26" w:rsidRDefault="007D7F26" w:rsidP="007D7F26">
      <w:r>
        <w:t xml:space="preserve">          "studentId": 182,</w:t>
      </w:r>
    </w:p>
    <w:p w14:paraId="691087F3" w14:textId="77777777" w:rsidR="007D7F26" w:rsidRDefault="007D7F26" w:rsidP="007D7F26">
      <w:r>
        <w:t xml:space="preserve">          "courseId": 20</w:t>
      </w:r>
    </w:p>
    <w:p w14:paraId="3A3C7568" w14:textId="77777777" w:rsidR="007D7F26" w:rsidRDefault="007D7F26" w:rsidP="007D7F26">
      <w:r>
        <w:t xml:space="preserve">        }</w:t>
      </w:r>
    </w:p>
    <w:p w14:paraId="3C70E17C" w14:textId="77777777" w:rsidR="007D7F26" w:rsidRDefault="007D7F26" w:rsidP="007D7F26">
      <w:r>
        <w:t xml:space="preserve">      ]</w:t>
      </w:r>
    </w:p>
    <w:p w14:paraId="51872F8E" w14:textId="77777777" w:rsidR="007D7F26" w:rsidRDefault="007D7F26" w:rsidP="007D7F26">
      <w:r>
        <w:t xml:space="preserve">    },</w:t>
      </w:r>
    </w:p>
    <w:p w14:paraId="4A384ECD" w14:textId="77777777" w:rsidR="007D7F26" w:rsidRDefault="007D7F26" w:rsidP="007D7F26">
      <w:r>
        <w:t xml:space="preserve">    {</w:t>
      </w:r>
    </w:p>
    <w:p w14:paraId="6D33DDBF" w14:textId="77777777" w:rsidR="007D7F26" w:rsidRDefault="007D7F26" w:rsidP="007D7F26">
      <w:r>
        <w:t xml:space="preserve">      "id": 183,</w:t>
      </w:r>
    </w:p>
    <w:p w14:paraId="79CEC8F7" w14:textId="77777777" w:rsidR="007D7F26" w:rsidRDefault="007D7F26" w:rsidP="007D7F26">
      <w:r>
        <w:t xml:space="preserve">      "name": "Eva Runolfsson",</w:t>
      </w:r>
    </w:p>
    <w:p w14:paraId="0D00B12E" w14:textId="77777777" w:rsidR="007D7F26" w:rsidRDefault="007D7F26" w:rsidP="007D7F26">
      <w:r>
        <w:t xml:space="preserve">      "email": "Pablo.Berge-Collins@hotmail.com",</w:t>
      </w:r>
    </w:p>
    <w:p w14:paraId="6E99F884" w14:textId="77777777" w:rsidR="007D7F26" w:rsidRDefault="007D7F26" w:rsidP="007D7F26">
      <w:r>
        <w:t xml:space="preserve">      "password": "student123",</w:t>
      </w:r>
    </w:p>
    <w:p w14:paraId="23DFD2BF" w14:textId="77777777" w:rsidR="007D7F26" w:rsidRDefault="007D7F26" w:rsidP="007D7F26">
      <w:r>
        <w:t xml:space="preserve">      "userType": "Student",</w:t>
      </w:r>
    </w:p>
    <w:p w14:paraId="5CA4A75A" w14:textId="77777777" w:rsidR="007D7F26" w:rsidRDefault="007D7F26" w:rsidP="007D7F26">
      <w:r>
        <w:t xml:space="preserve">      "gpa": 3.89,</w:t>
      </w:r>
    </w:p>
    <w:p w14:paraId="33B509DA" w14:textId="77777777" w:rsidR="007D7F26" w:rsidRDefault="007D7F26" w:rsidP="007D7F26">
      <w:r>
        <w:t xml:space="preserve">      "major": "Business Management",</w:t>
      </w:r>
    </w:p>
    <w:p w14:paraId="4347C816" w14:textId="77777777" w:rsidR="007D7F26" w:rsidRDefault="007D7F26" w:rsidP="007D7F26">
      <w:r>
        <w:t xml:space="preserve">      "passedCourses": [</w:t>
      </w:r>
    </w:p>
    <w:p w14:paraId="33D3D04E" w14:textId="77777777" w:rsidR="007D7F26" w:rsidRDefault="007D7F26" w:rsidP="007D7F26">
      <w:r>
        <w:t xml:space="preserve">        {</w:t>
      </w:r>
    </w:p>
    <w:p w14:paraId="5FEB11C8" w14:textId="77777777" w:rsidR="007D7F26" w:rsidRDefault="007D7F26" w:rsidP="007D7F26">
      <w:r>
        <w:t xml:space="preserve">          "id": 10,</w:t>
      </w:r>
    </w:p>
    <w:p w14:paraId="58161081" w14:textId="77777777" w:rsidR="007D7F26" w:rsidRDefault="007D7F26" w:rsidP="007D7F26">
      <w:r>
        <w:t xml:space="preserve">          "title": "Object Oriented Programming",</w:t>
      </w:r>
    </w:p>
    <w:p w14:paraId="6183FF73" w14:textId="77777777" w:rsidR="007D7F26" w:rsidRDefault="007D7F26" w:rsidP="007D7F26">
      <w:r>
        <w:t xml:space="preserve">          "location": "Room 216",</w:t>
      </w:r>
    </w:p>
    <w:p w14:paraId="1FEBCFC6" w14:textId="77777777" w:rsidR="007D7F26" w:rsidRDefault="007D7F26" w:rsidP="007D7F26">
      <w:r>
        <w:t xml:space="preserve">          "category": "Science",</w:t>
      </w:r>
    </w:p>
    <w:p w14:paraId="348E8F1C" w14:textId="77777777" w:rsidR="007D7F26" w:rsidRDefault="007D7F26" w:rsidP="007D7F26">
      <w:r>
        <w:t xml:space="preserve">          "registrationStatus": true,</w:t>
      </w:r>
    </w:p>
    <w:p w14:paraId="5C14F724" w14:textId="77777777" w:rsidR="007D7F26" w:rsidRDefault="007D7F26" w:rsidP="007D7F26">
      <w:r>
        <w:t xml:space="preserve">          "courseStatus": "offering",</w:t>
      </w:r>
    </w:p>
    <w:p w14:paraId="2B5A1558" w14:textId="77777777" w:rsidR="007D7F26" w:rsidRDefault="007D7F26" w:rsidP="007D7F26">
      <w:r>
        <w:t xml:space="preserve">          "instructorId": 7</w:t>
      </w:r>
    </w:p>
    <w:p w14:paraId="39F18EB6" w14:textId="77777777" w:rsidR="007D7F26" w:rsidRDefault="007D7F26" w:rsidP="007D7F26">
      <w:r>
        <w:t xml:space="preserve">        },</w:t>
      </w:r>
    </w:p>
    <w:p w14:paraId="02FCA95F" w14:textId="77777777" w:rsidR="007D7F26" w:rsidRDefault="007D7F26" w:rsidP="007D7F26">
      <w:r>
        <w:t xml:space="preserve">        {</w:t>
      </w:r>
    </w:p>
    <w:p w14:paraId="31FA5F67" w14:textId="77777777" w:rsidR="007D7F26" w:rsidRDefault="007D7F26" w:rsidP="007D7F26">
      <w:r>
        <w:t xml:space="preserve">          "id": 15,</w:t>
      </w:r>
    </w:p>
    <w:p w14:paraId="6D2ACD9B" w14:textId="77777777" w:rsidR="007D7F26" w:rsidRDefault="007D7F26" w:rsidP="007D7F26">
      <w:r>
        <w:t xml:space="preserve">          "title": "Advanced Communication Skills for PR Specialists",</w:t>
      </w:r>
    </w:p>
    <w:p w14:paraId="1E1EA653" w14:textId="77777777" w:rsidR="007D7F26" w:rsidRDefault="007D7F26" w:rsidP="007D7F26">
      <w:r>
        <w:t xml:space="preserve">          "location": "Room 395",</w:t>
      </w:r>
    </w:p>
    <w:p w14:paraId="18DF911A" w14:textId="77777777" w:rsidR="007D7F26" w:rsidRDefault="007D7F26" w:rsidP="007D7F26">
      <w:r>
        <w:t xml:space="preserve">          "category": "Science",</w:t>
      </w:r>
    </w:p>
    <w:p w14:paraId="53CE48D8" w14:textId="77777777" w:rsidR="007D7F26" w:rsidRDefault="007D7F26" w:rsidP="007D7F26">
      <w:r>
        <w:t xml:space="preserve">          "registrationStatus": true,</w:t>
      </w:r>
    </w:p>
    <w:p w14:paraId="2BCD5B5D" w14:textId="77777777" w:rsidR="007D7F26" w:rsidRDefault="007D7F26" w:rsidP="007D7F26">
      <w:r>
        <w:t xml:space="preserve">          "courseStatus": "offering",</w:t>
      </w:r>
    </w:p>
    <w:p w14:paraId="0036D0E9" w14:textId="77777777" w:rsidR="007D7F26" w:rsidRDefault="007D7F26" w:rsidP="007D7F26">
      <w:r>
        <w:t xml:space="preserve">          "instructorId": 2</w:t>
      </w:r>
    </w:p>
    <w:p w14:paraId="51F9311E" w14:textId="77777777" w:rsidR="007D7F26" w:rsidRDefault="007D7F26" w:rsidP="007D7F26">
      <w:r>
        <w:t xml:space="preserve">        },</w:t>
      </w:r>
    </w:p>
    <w:p w14:paraId="5FDE27C3" w14:textId="77777777" w:rsidR="007D7F26" w:rsidRDefault="007D7F26" w:rsidP="007D7F26">
      <w:r>
        <w:lastRenderedPageBreak/>
        <w:t xml:space="preserve">        {</w:t>
      </w:r>
    </w:p>
    <w:p w14:paraId="68A84039" w14:textId="77777777" w:rsidR="007D7F26" w:rsidRDefault="007D7F26" w:rsidP="007D7F26">
      <w:r>
        <w:t xml:space="preserve">          "id": 20,</w:t>
      </w:r>
    </w:p>
    <w:p w14:paraId="19B4C97D" w14:textId="77777777" w:rsidR="007D7F26" w:rsidRDefault="007D7F26" w:rsidP="007D7F26">
      <w:r>
        <w:t xml:space="preserve">          "title": "Crisis Communication Management for Public Relations",</w:t>
      </w:r>
    </w:p>
    <w:p w14:paraId="47A280C6" w14:textId="77777777" w:rsidR="007D7F26" w:rsidRDefault="007D7F26" w:rsidP="007D7F26">
      <w:r>
        <w:t xml:space="preserve">          "location": "Room 356",</w:t>
      </w:r>
    </w:p>
    <w:p w14:paraId="403306E5" w14:textId="77777777" w:rsidR="007D7F26" w:rsidRDefault="007D7F26" w:rsidP="007D7F26">
      <w:r>
        <w:t xml:space="preserve">          "category": "Computer",</w:t>
      </w:r>
    </w:p>
    <w:p w14:paraId="009C464D" w14:textId="77777777" w:rsidR="007D7F26" w:rsidRDefault="007D7F26" w:rsidP="007D7F26">
      <w:r>
        <w:t xml:space="preserve">          "registrationStatus": false,</w:t>
      </w:r>
    </w:p>
    <w:p w14:paraId="0641B9EA" w14:textId="77777777" w:rsidR="007D7F26" w:rsidRDefault="007D7F26" w:rsidP="007D7F26">
      <w:r>
        <w:t xml:space="preserve">          "courseStatus": "offering",</w:t>
      </w:r>
    </w:p>
    <w:p w14:paraId="2285F37E" w14:textId="77777777" w:rsidR="007D7F26" w:rsidRDefault="007D7F26" w:rsidP="007D7F26">
      <w:r>
        <w:t xml:space="preserve">          "instructorId": 2</w:t>
      </w:r>
    </w:p>
    <w:p w14:paraId="07DAF192" w14:textId="77777777" w:rsidR="007D7F26" w:rsidRDefault="007D7F26" w:rsidP="007D7F26">
      <w:r>
        <w:t xml:space="preserve">        },</w:t>
      </w:r>
    </w:p>
    <w:p w14:paraId="75722020" w14:textId="77777777" w:rsidR="007D7F26" w:rsidRDefault="007D7F26" w:rsidP="007D7F26">
      <w:r>
        <w:t xml:space="preserve">        {</w:t>
      </w:r>
    </w:p>
    <w:p w14:paraId="36476905" w14:textId="77777777" w:rsidR="007D7F26" w:rsidRDefault="007D7F26" w:rsidP="007D7F26">
      <w:r>
        <w:t xml:space="preserve">          "id": 36,</w:t>
      </w:r>
    </w:p>
    <w:p w14:paraId="6C94AA92" w14:textId="77777777" w:rsidR="007D7F26" w:rsidRDefault="007D7F26" w:rsidP="007D7F26">
      <w:r>
        <w:t xml:space="preserve">          "title": "Genetics and Genomics for Biology Professionals",</w:t>
      </w:r>
    </w:p>
    <w:p w14:paraId="1E60A75D" w14:textId="77777777" w:rsidR="007D7F26" w:rsidRDefault="007D7F26" w:rsidP="007D7F26">
      <w:r>
        <w:t xml:space="preserve">          "location": "Room 243",</w:t>
      </w:r>
    </w:p>
    <w:p w14:paraId="7D016C14" w14:textId="77777777" w:rsidR="007D7F26" w:rsidRDefault="007D7F26" w:rsidP="007D7F26">
      <w:r>
        <w:t xml:space="preserve">          "category": "Engineering",</w:t>
      </w:r>
    </w:p>
    <w:p w14:paraId="3A9C3E8A" w14:textId="77777777" w:rsidR="007D7F26" w:rsidRDefault="007D7F26" w:rsidP="007D7F26">
      <w:r>
        <w:t xml:space="preserve">          "registrationStatus": true,</w:t>
      </w:r>
    </w:p>
    <w:p w14:paraId="171816F7" w14:textId="77777777" w:rsidR="007D7F26" w:rsidRDefault="007D7F26" w:rsidP="007D7F26">
      <w:r>
        <w:t xml:space="preserve">          "courseStatus": "finished",</w:t>
      </w:r>
    </w:p>
    <w:p w14:paraId="1235CB9D" w14:textId="77777777" w:rsidR="007D7F26" w:rsidRDefault="007D7F26" w:rsidP="007D7F26">
      <w:r>
        <w:t xml:space="preserve">          "instructorId": 2</w:t>
      </w:r>
    </w:p>
    <w:p w14:paraId="34D0FD42" w14:textId="77777777" w:rsidR="007D7F26" w:rsidRDefault="007D7F26" w:rsidP="007D7F26">
      <w:r>
        <w:t xml:space="preserve">        },</w:t>
      </w:r>
    </w:p>
    <w:p w14:paraId="5090A1CB" w14:textId="77777777" w:rsidR="007D7F26" w:rsidRDefault="007D7F26" w:rsidP="007D7F26">
      <w:r>
        <w:t xml:space="preserve">        {</w:t>
      </w:r>
    </w:p>
    <w:p w14:paraId="579BDA43" w14:textId="77777777" w:rsidR="007D7F26" w:rsidRDefault="007D7F26" w:rsidP="007D7F26">
      <w:r>
        <w:t xml:space="preserve">          "id": 39,</w:t>
      </w:r>
    </w:p>
    <w:p w14:paraId="11111D4D" w14:textId="77777777" w:rsidR="007D7F26" w:rsidRDefault="007D7F26" w:rsidP="007D7F26">
      <w:r>
        <w:t xml:space="preserve">          "title": "Navigating the World of Cellular Biology",</w:t>
      </w:r>
    </w:p>
    <w:p w14:paraId="589DC818" w14:textId="77777777" w:rsidR="007D7F26" w:rsidRDefault="007D7F26" w:rsidP="007D7F26">
      <w:r>
        <w:t xml:space="preserve">          "location": "Room 168",</w:t>
      </w:r>
    </w:p>
    <w:p w14:paraId="3812389B" w14:textId="77777777" w:rsidR="007D7F26" w:rsidRDefault="007D7F26" w:rsidP="007D7F26">
      <w:r>
        <w:t xml:space="preserve">          "category": "Math",</w:t>
      </w:r>
    </w:p>
    <w:p w14:paraId="2E125DC3" w14:textId="77777777" w:rsidR="007D7F26" w:rsidRDefault="007D7F26" w:rsidP="007D7F26">
      <w:r>
        <w:t xml:space="preserve">          "registrationStatus": false,</w:t>
      </w:r>
    </w:p>
    <w:p w14:paraId="11A3D84F" w14:textId="77777777" w:rsidR="007D7F26" w:rsidRDefault="007D7F26" w:rsidP="007D7F26">
      <w:r>
        <w:t xml:space="preserve">          "courseStatus": "finished",</w:t>
      </w:r>
    </w:p>
    <w:p w14:paraId="55AE19B4" w14:textId="77777777" w:rsidR="007D7F26" w:rsidRDefault="007D7F26" w:rsidP="007D7F26">
      <w:r>
        <w:t xml:space="preserve">          "instructorId": 6</w:t>
      </w:r>
    </w:p>
    <w:p w14:paraId="131CE16A" w14:textId="77777777" w:rsidR="007D7F26" w:rsidRDefault="007D7F26" w:rsidP="007D7F26">
      <w:r>
        <w:t xml:space="preserve">        }</w:t>
      </w:r>
    </w:p>
    <w:p w14:paraId="56005CE0" w14:textId="77777777" w:rsidR="007D7F26" w:rsidRDefault="007D7F26" w:rsidP="007D7F26">
      <w:r>
        <w:t xml:space="preserve">      ],</w:t>
      </w:r>
    </w:p>
    <w:p w14:paraId="66F7CE25" w14:textId="77777777" w:rsidR="007D7F26" w:rsidRDefault="007D7F26" w:rsidP="007D7F26">
      <w:r>
        <w:t xml:space="preserve">      "grades": [</w:t>
      </w:r>
    </w:p>
    <w:p w14:paraId="4BAC5A4D" w14:textId="77777777" w:rsidR="007D7F26" w:rsidRDefault="007D7F26" w:rsidP="007D7F26">
      <w:r>
        <w:t xml:space="preserve">        {</w:t>
      </w:r>
    </w:p>
    <w:p w14:paraId="2E11154A" w14:textId="77777777" w:rsidR="007D7F26" w:rsidRDefault="007D7F26" w:rsidP="007D7F26">
      <w:r>
        <w:t xml:space="preserve">          "id": 92,</w:t>
      </w:r>
    </w:p>
    <w:p w14:paraId="606A7F23" w14:textId="77777777" w:rsidR="007D7F26" w:rsidRDefault="007D7F26" w:rsidP="007D7F26">
      <w:r>
        <w:t xml:space="preserve">          "title": "surculus absconditus uterque Final Exam",</w:t>
      </w:r>
    </w:p>
    <w:p w14:paraId="709C57F3" w14:textId="77777777" w:rsidR="007D7F26" w:rsidRDefault="007D7F26" w:rsidP="007D7F26">
      <w:r>
        <w:t xml:space="preserve">          "grade": 55,</w:t>
      </w:r>
    </w:p>
    <w:p w14:paraId="38E6F73E" w14:textId="77777777" w:rsidR="007D7F26" w:rsidRDefault="007D7F26" w:rsidP="007D7F26">
      <w:r>
        <w:t xml:space="preserve">          "studentId": 183,</w:t>
      </w:r>
    </w:p>
    <w:p w14:paraId="0FA7EA01" w14:textId="77777777" w:rsidR="007D7F26" w:rsidRDefault="007D7F26" w:rsidP="007D7F26">
      <w:r>
        <w:t xml:space="preserve">          "courseId": 10</w:t>
      </w:r>
    </w:p>
    <w:p w14:paraId="37C8F218" w14:textId="77777777" w:rsidR="007D7F26" w:rsidRDefault="007D7F26" w:rsidP="007D7F26">
      <w:r>
        <w:t xml:space="preserve">        },</w:t>
      </w:r>
    </w:p>
    <w:p w14:paraId="32FC525E" w14:textId="77777777" w:rsidR="007D7F26" w:rsidRDefault="007D7F26" w:rsidP="007D7F26">
      <w:r>
        <w:t xml:space="preserve">        {</w:t>
      </w:r>
    </w:p>
    <w:p w14:paraId="14F0BD36" w14:textId="77777777" w:rsidR="007D7F26" w:rsidRDefault="007D7F26" w:rsidP="007D7F26">
      <w:r>
        <w:t xml:space="preserve">          "id": 145,</w:t>
      </w:r>
    </w:p>
    <w:p w14:paraId="72978B05" w14:textId="77777777" w:rsidR="007D7F26" w:rsidRDefault="007D7F26" w:rsidP="007D7F26">
      <w:r>
        <w:t xml:space="preserve">          "title": "beneficium cruentus denuncio Final Exam",</w:t>
      </w:r>
    </w:p>
    <w:p w14:paraId="3ABD26D1" w14:textId="77777777" w:rsidR="007D7F26" w:rsidRDefault="007D7F26" w:rsidP="007D7F26">
      <w:r>
        <w:t xml:space="preserve">          "grade": 99.26,</w:t>
      </w:r>
    </w:p>
    <w:p w14:paraId="0586FE44" w14:textId="77777777" w:rsidR="007D7F26" w:rsidRDefault="007D7F26" w:rsidP="007D7F26">
      <w:r>
        <w:t xml:space="preserve">          "studentId": 183,</w:t>
      </w:r>
    </w:p>
    <w:p w14:paraId="26D51E1E" w14:textId="77777777" w:rsidR="007D7F26" w:rsidRDefault="007D7F26" w:rsidP="007D7F26">
      <w:r>
        <w:t xml:space="preserve">          "courseId": 15</w:t>
      </w:r>
    </w:p>
    <w:p w14:paraId="58F12D34" w14:textId="77777777" w:rsidR="007D7F26" w:rsidRDefault="007D7F26" w:rsidP="007D7F26">
      <w:r>
        <w:lastRenderedPageBreak/>
        <w:t xml:space="preserve">        },</w:t>
      </w:r>
    </w:p>
    <w:p w14:paraId="37600898" w14:textId="77777777" w:rsidR="007D7F26" w:rsidRDefault="007D7F26" w:rsidP="007D7F26">
      <w:r>
        <w:t xml:space="preserve">        {</w:t>
      </w:r>
    </w:p>
    <w:p w14:paraId="7A368DDA" w14:textId="77777777" w:rsidR="007D7F26" w:rsidRDefault="007D7F26" w:rsidP="007D7F26">
      <w:r>
        <w:t xml:space="preserve">          "id": 353,</w:t>
      </w:r>
    </w:p>
    <w:p w14:paraId="19ECCDD9" w14:textId="77777777" w:rsidR="007D7F26" w:rsidRDefault="007D7F26" w:rsidP="007D7F26">
      <w:r>
        <w:t xml:space="preserve">          "title": "alioqui crepusculum quaerat Final Exam",</w:t>
      </w:r>
    </w:p>
    <w:p w14:paraId="2CA1B5A8" w14:textId="77777777" w:rsidR="007D7F26" w:rsidRDefault="007D7F26" w:rsidP="007D7F26">
      <w:r>
        <w:t xml:space="preserve">          "grade": 64.54,</w:t>
      </w:r>
    </w:p>
    <w:p w14:paraId="52C2ADDF" w14:textId="77777777" w:rsidR="007D7F26" w:rsidRDefault="007D7F26" w:rsidP="007D7F26">
      <w:r>
        <w:t xml:space="preserve">          "studentId": 183,</w:t>
      </w:r>
    </w:p>
    <w:p w14:paraId="11951490" w14:textId="77777777" w:rsidR="007D7F26" w:rsidRDefault="007D7F26" w:rsidP="007D7F26">
      <w:r>
        <w:t xml:space="preserve">          "courseId": 36</w:t>
      </w:r>
    </w:p>
    <w:p w14:paraId="1F4295E8" w14:textId="77777777" w:rsidR="007D7F26" w:rsidRDefault="007D7F26" w:rsidP="007D7F26">
      <w:r>
        <w:t xml:space="preserve">        },</w:t>
      </w:r>
    </w:p>
    <w:p w14:paraId="587DA498" w14:textId="77777777" w:rsidR="007D7F26" w:rsidRDefault="007D7F26" w:rsidP="007D7F26">
      <w:r>
        <w:t xml:space="preserve">        {</w:t>
      </w:r>
    </w:p>
    <w:p w14:paraId="672047B6" w14:textId="77777777" w:rsidR="007D7F26" w:rsidRDefault="007D7F26" w:rsidP="007D7F26">
      <w:r>
        <w:t xml:space="preserve">          "id": 383,</w:t>
      </w:r>
    </w:p>
    <w:p w14:paraId="5C6C11EB" w14:textId="77777777" w:rsidR="007D7F26" w:rsidRDefault="007D7F26" w:rsidP="007D7F26">
      <w:r>
        <w:t xml:space="preserve">          "title": "arbor vesco comitatus Final Exam",</w:t>
      </w:r>
    </w:p>
    <w:p w14:paraId="38F8476D" w14:textId="77777777" w:rsidR="007D7F26" w:rsidRDefault="007D7F26" w:rsidP="007D7F26">
      <w:r>
        <w:t xml:space="preserve">          "grade": 25.03,</w:t>
      </w:r>
    </w:p>
    <w:p w14:paraId="27D8FF62" w14:textId="77777777" w:rsidR="007D7F26" w:rsidRDefault="007D7F26" w:rsidP="007D7F26">
      <w:r>
        <w:t xml:space="preserve">          "studentId": 183,</w:t>
      </w:r>
    </w:p>
    <w:p w14:paraId="4ACA23D3" w14:textId="77777777" w:rsidR="007D7F26" w:rsidRDefault="007D7F26" w:rsidP="007D7F26">
      <w:r>
        <w:t xml:space="preserve">          "courseId": 39</w:t>
      </w:r>
    </w:p>
    <w:p w14:paraId="47CD2B98" w14:textId="77777777" w:rsidR="007D7F26" w:rsidRDefault="007D7F26" w:rsidP="007D7F26">
      <w:r>
        <w:t xml:space="preserve">        }</w:t>
      </w:r>
    </w:p>
    <w:p w14:paraId="250E4D2C" w14:textId="77777777" w:rsidR="007D7F26" w:rsidRDefault="007D7F26" w:rsidP="007D7F26">
      <w:r>
        <w:t xml:space="preserve">      ]</w:t>
      </w:r>
    </w:p>
    <w:p w14:paraId="30B35A7E" w14:textId="77777777" w:rsidR="007D7F26" w:rsidRDefault="007D7F26" w:rsidP="007D7F26">
      <w:r>
        <w:t xml:space="preserve">    },</w:t>
      </w:r>
    </w:p>
    <w:p w14:paraId="6BA34E84" w14:textId="77777777" w:rsidR="007D7F26" w:rsidRDefault="007D7F26" w:rsidP="007D7F26">
      <w:r>
        <w:t xml:space="preserve">    {</w:t>
      </w:r>
    </w:p>
    <w:p w14:paraId="73080760" w14:textId="77777777" w:rsidR="007D7F26" w:rsidRDefault="007D7F26" w:rsidP="007D7F26">
      <w:r>
        <w:t xml:space="preserve">      "id": 184,</w:t>
      </w:r>
    </w:p>
    <w:p w14:paraId="160FDD99" w14:textId="77777777" w:rsidR="007D7F26" w:rsidRDefault="007D7F26" w:rsidP="007D7F26">
      <w:r>
        <w:t xml:space="preserve">      "name": "Marian Balistreri",</w:t>
      </w:r>
    </w:p>
    <w:p w14:paraId="79B4E376" w14:textId="77777777" w:rsidR="007D7F26" w:rsidRDefault="007D7F26" w:rsidP="007D7F26">
      <w:r>
        <w:t xml:space="preserve">      "email": "Mikayla97@hotmail.com",</w:t>
      </w:r>
    </w:p>
    <w:p w14:paraId="2B871E81" w14:textId="77777777" w:rsidR="007D7F26" w:rsidRDefault="007D7F26" w:rsidP="007D7F26">
      <w:r>
        <w:t xml:space="preserve">      "password": "student123",</w:t>
      </w:r>
    </w:p>
    <w:p w14:paraId="79A9FF45" w14:textId="77777777" w:rsidR="007D7F26" w:rsidRDefault="007D7F26" w:rsidP="007D7F26">
      <w:r>
        <w:t xml:space="preserve">      "userType": "Student",</w:t>
      </w:r>
    </w:p>
    <w:p w14:paraId="09B2F40E" w14:textId="77777777" w:rsidR="007D7F26" w:rsidRDefault="007D7F26" w:rsidP="007D7F26">
      <w:r>
        <w:t xml:space="preserve">      "gpa": 0.97,</w:t>
      </w:r>
    </w:p>
    <w:p w14:paraId="31496579" w14:textId="77777777" w:rsidR="007D7F26" w:rsidRDefault="007D7F26" w:rsidP="007D7F26">
      <w:r>
        <w:t xml:space="preserve">      "major": "Biology",</w:t>
      </w:r>
    </w:p>
    <w:p w14:paraId="67C6A91F" w14:textId="77777777" w:rsidR="007D7F26" w:rsidRDefault="007D7F26" w:rsidP="007D7F26">
      <w:r>
        <w:t xml:space="preserve">      "passedCourses": [</w:t>
      </w:r>
    </w:p>
    <w:p w14:paraId="4B53061E" w14:textId="77777777" w:rsidR="007D7F26" w:rsidRDefault="007D7F26" w:rsidP="007D7F26">
      <w:r>
        <w:t xml:space="preserve">        {</w:t>
      </w:r>
    </w:p>
    <w:p w14:paraId="4B1E9067" w14:textId="77777777" w:rsidR="007D7F26" w:rsidRDefault="007D7F26" w:rsidP="007D7F26">
      <w:r>
        <w:t xml:space="preserve">          "id": 9,</w:t>
      </w:r>
    </w:p>
    <w:p w14:paraId="6E96A1A5" w14:textId="77777777" w:rsidR="007D7F26" w:rsidRDefault="007D7F26" w:rsidP="007D7F26">
      <w:r>
        <w:t xml:space="preserve">          "title": "Taking Your Courses to the Next Level",</w:t>
      </w:r>
    </w:p>
    <w:p w14:paraId="23C43C2A" w14:textId="77777777" w:rsidR="007D7F26" w:rsidRDefault="007D7F26" w:rsidP="007D7F26">
      <w:r>
        <w:t xml:space="preserve">          "location": "Room 179",</w:t>
      </w:r>
    </w:p>
    <w:p w14:paraId="3A44EF73" w14:textId="77777777" w:rsidR="007D7F26" w:rsidRDefault="007D7F26" w:rsidP="007D7F26">
      <w:r>
        <w:t xml:space="preserve">          "category": "Science",</w:t>
      </w:r>
    </w:p>
    <w:p w14:paraId="01A2E09A" w14:textId="77777777" w:rsidR="007D7F26" w:rsidRDefault="007D7F26" w:rsidP="007D7F26">
      <w:r>
        <w:t xml:space="preserve">          "registrationStatus": true,</w:t>
      </w:r>
    </w:p>
    <w:p w14:paraId="608F34E8" w14:textId="77777777" w:rsidR="007D7F26" w:rsidRDefault="007D7F26" w:rsidP="007D7F26">
      <w:r>
        <w:t xml:space="preserve">          "courseStatus": "offering",</w:t>
      </w:r>
    </w:p>
    <w:p w14:paraId="70ED94A0" w14:textId="77777777" w:rsidR="007D7F26" w:rsidRDefault="007D7F26" w:rsidP="007D7F26">
      <w:r>
        <w:t xml:space="preserve">          "instructorId": 7</w:t>
      </w:r>
    </w:p>
    <w:p w14:paraId="656BBC74" w14:textId="77777777" w:rsidR="007D7F26" w:rsidRDefault="007D7F26" w:rsidP="007D7F26">
      <w:r>
        <w:t xml:space="preserve">        },</w:t>
      </w:r>
    </w:p>
    <w:p w14:paraId="7129916B" w14:textId="77777777" w:rsidR="007D7F26" w:rsidRDefault="007D7F26" w:rsidP="007D7F26">
      <w:r>
        <w:t xml:space="preserve">        {</w:t>
      </w:r>
    </w:p>
    <w:p w14:paraId="62BCA98F" w14:textId="77777777" w:rsidR="007D7F26" w:rsidRDefault="007D7F26" w:rsidP="007D7F26">
      <w:r>
        <w:t xml:space="preserve">          "id": 20,</w:t>
      </w:r>
    </w:p>
    <w:p w14:paraId="7AC1BE2B" w14:textId="77777777" w:rsidR="007D7F26" w:rsidRDefault="007D7F26" w:rsidP="007D7F26">
      <w:r>
        <w:t xml:space="preserve">          "title": "Crisis Communication Management for Public Relations",</w:t>
      </w:r>
    </w:p>
    <w:p w14:paraId="75A9750C" w14:textId="77777777" w:rsidR="007D7F26" w:rsidRDefault="007D7F26" w:rsidP="007D7F26">
      <w:r>
        <w:t xml:space="preserve">          "location": "Room 356",</w:t>
      </w:r>
    </w:p>
    <w:p w14:paraId="00FC501D" w14:textId="77777777" w:rsidR="007D7F26" w:rsidRDefault="007D7F26" w:rsidP="007D7F26">
      <w:r>
        <w:t xml:space="preserve">          "category": "Computer",</w:t>
      </w:r>
    </w:p>
    <w:p w14:paraId="6A9A1AA9" w14:textId="77777777" w:rsidR="007D7F26" w:rsidRDefault="007D7F26" w:rsidP="007D7F26">
      <w:r>
        <w:t xml:space="preserve">          "registrationStatus": false,</w:t>
      </w:r>
    </w:p>
    <w:p w14:paraId="34FDB317" w14:textId="77777777" w:rsidR="007D7F26" w:rsidRDefault="007D7F26" w:rsidP="007D7F26">
      <w:r>
        <w:t xml:space="preserve">          "courseStatus": "offering",</w:t>
      </w:r>
    </w:p>
    <w:p w14:paraId="03CC5BAA" w14:textId="77777777" w:rsidR="007D7F26" w:rsidRDefault="007D7F26" w:rsidP="007D7F26">
      <w:r>
        <w:lastRenderedPageBreak/>
        <w:t xml:space="preserve">          "instructorId": 2</w:t>
      </w:r>
    </w:p>
    <w:p w14:paraId="51E54839" w14:textId="77777777" w:rsidR="007D7F26" w:rsidRDefault="007D7F26" w:rsidP="007D7F26">
      <w:r>
        <w:t xml:space="preserve">        },</w:t>
      </w:r>
    </w:p>
    <w:p w14:paraId="641086C6" w14:textId="77777777" w:rsidR="007D7F26" w:rsidRDefault="007D7F26" w:rsidP="007D7F26">
      <w:r>
        <w:t xml:space="preserve">        {</w:t>
      </w:r>
    </w:p>
    <w:p w14:paraId="690F527D" w14:textId="77777777" w:rsidR="007D7F26" w:rsidRDefault="007D7F26" w:rsidP="007D7F26">
      <w:r>
        <w:t xml:space="preserve">          "id": 22,</w:t>
      </w:r>
    </w:p>
    <w:p w14:paraId="0BDC6938" w14:textId="77777777" w:rsidR="007D7F26" w:rsidRDefault="007D7F26" w:rsidP="007D7F26">
      <w:r>
        <w:t xml:space="preserve">          "title": "Visual Communication in the Digital Age",</w:t>
      </w:r>
    </w:p>
    <w:p w14:paraId="21BD3AB9" w14:textId="77777777" w:rsidR="007D7F26" w:rsidRDefault="007D7F26" w:rsidP="007D7F26">
      <w:r>
        <w:t xml:space="preserve">          "location": "Room 260",</w:t>
      </w:r>
    </w:p>
    <w:p w14:paraId="73829994" w14:textId="77777777" w:rsidR="007D7F26" w:rsidRDefault="007D7F26" w:rsidP="007D7F26">
      <w:r>
        <w:t xml:space="preserve">          "category": "Science",</w:t>
      </w:r>
    </w:p>
    <w:p w14:paraId="744AC2D1" w14:textId="77777777" w:rsidR="007D7F26" w:rsidRDefault="007D7F26" w:rsidP="007D7F26">
      <w:r>
        <w:t xml:space="preserve">          "registrationStatus": true,</w:t>
      </w:r>
    </w:p>
    <w:p w14:paraId="7320B619" w14:textId="77777777" w:rsidR="007D7F26" w:rsidRDefault="007D7F26" w:rsidP="007D7F26">
      <w:r>
        <w:t xml:space="preserve">          "courseStatus": "finished",</w:t>
      </w:r>
    </w:p>
    <w:p w14:paraId="48F6C5C2" w14:textId="77777777" w:rsidR="007D7F26" w:rsidRDefault="007D7F26" w:rsidP="007D7F26">
      <w:r>
        <w:t xml:space="preserve">          "instructorId": 6</w:t>
      </w:r>
    </w:p>
    <w:p w14:paraId="3E0D73E0" w14:textId="77777777" w:rsidR="007D7F26" w:rsidRDefault="007D7F26" w:rsidP="007D7F26">
      <w:r>
        <w:t xml:space="preserve">        },</w:t>
      </w:r>
    </w:p>
    <w:p w14:paraId="25232E65" w14:textId="77777777" w:rsidR="007D7F26" w:rsidRDefault="007D7F26" w:rsidP="007D7F26">
      <w:r>
        <w:t xml:space="preserve">        {</w:t>
      </w:r>
    </w:p>
    <w:p w14:paraId="51B7A03F" w14:textId="77777777" w:rsidR="007D7F26" w:rsidRDefault="007D7F26" w:rsidP="007D7F26">
      <w:r>
        <w:t xml:space="preserve">          "id": 39,</w:t>
      </w:r>
    </w:p>
    <w:p w14:paraId="0C8B7CA3" w14:textId="77777777" w:rsidR="007D7F26" w:rsidRDefault="007D7F26" w:rsidP="007D7F26">
      <w:r>
        <w:t xml:space="preserve">          "title": "Navigating the World of Cellular Biology",</w:t>
      </w:r>
    </w:p>
    <w:p w14:paraId="5E393455" w14:textId="77777777" w:rsidR="007D7F26" w:rsidRDefault="007D7F26" w:rsidP="007D7F26">
      <w:r>
        <w:t xml:space="preserve">          "location": "Room 168",</w:t>
      </w:r>
    </w:p>
    <w:p w14:paraId="539986C8" w14:textId="77777777" w:rsidR="007D7F26" w:rsidRDefault="007D7F26" w:rsidP="007D7F26">
      <w:r>
        <w:t xml:space="preserve">          "category": "Math",</w:t>
      </w:r>
    </w:p>
    <w:p w14:paraId="43D481B2" w14:textId="77777777" w:rsidR="007D7F26" w:rsidRDefault="007D7F26" w:rsidP="007D7F26">
      <w:r>
        <w:t xml:space="preserve">          "registrationStatus": false,</w:t>
      </w:r>
    </w:p>
    <w:p w14:paraId="4A8057BD" w14:textId="77777777" w:rsidR="007D7F26" w:rsidRDefault="007D7F26" w:rsidP="007D7F26">
      <w:r>
        <w:t xml:space="preserve">          "courseStatus": "finished",</w:t>
      </w:r>
    </w:p>
    <w:p w14:paraId="38B2D1D7" w14:textId="77777777" w:rsidR="007D7F26" w:rsidRDefault="007D7F26" w:rsidP="007D7F26">
      <w:r>
        <w:t xml:space="preserve">          "instructorId": 6</w:t>
      </w:r>
    </w:p>
    <w:p w14:paraId="3F28F953" w14:textId="77777777" w:rsidR="007D7F26" w:rsidRDefault="007D7F26" w:rsidP="007D7F26">
      <w:r>
        <w:t xml:space="preserve">        },</w:t>
      </w:r>
    </w:p>
    <w:p w14:paraId="21F1C54A" w14:textId="77777777" w:rsidR="007D7F26" w:rsidRDefault="007D7F26" w:rsidP="007D7F26">
      <w:r>
        <w:t xml:space="preserve">        {</w:t>
      </w:r>
    </w:p>
    <w:p w14:paraId="532A5D15" w14:textId="77777777" w:rsidR="007D7F26" w:rsidRDefault="007D7F26" w:rsidP="007D7F26">
      <w:r>
        <w:t xml:space="preserve">          "id": 42,</w:t>
      </w:r>
    </w:p>
    <w:p w14:paraId="1B41C71F" w14:textId="77777777" w:rsidR="007D7F26" w:rsidRDefault="007D7F26" w:rsidP="007D7F26">
      <w:r>
        <w:t xml:space="preserve">          "title": "Mastering Key Principles in Chemistry",</w:t>
      </w:r>
    </w:p>
    <w:p w14:paraId="4580B798" w14:textId="77777777" w:rsidR="007D7F26" w:rsidRDefault="007D7F26" w:rsidP="007D7F26">
      <w:r>
        <w:t xml:space="preserve">          "location": "Room 274",</w:t>
      </w:r>
    </w:p>
    <w:p w14:paraId="7610190F" w14:textId="77777777" w:rsidR="007D7F26" w:rsidRDefault="007D7F26" w:rsidP="007D7F26">
      <w:r>
        <w:t xml:space="preserve">          "category": "Computer",</w:t>
      </w:r>
    </w:p>
    <w:p w14:paraId="629E424B" w14:textId="77777777" w:rsidR="007D7F26" w:rsidRDefault="007D7F26" w:rsidP="007D7F26">
      <w:r>
        <w:t xml:space="preserve">          "registrationStatus": false,</w:t>
      </w:r>
    </w:p>
    <w:p w14:paraId="6C621C06" w14:textId="77777777" w:rsidR="007D7F26" w:rsidRDefault="007D7F26" w:rsidP="007D7F26">
      <w:r>
        <w:t xml:space="preserve">          "courseStatus": "offering",</w:t>
      </w:r>
    </w:p>
    <w:p w14:paraId="0AD9F7C9" w14:textId="77777777" w:rsidR="007D7F26" w:rsidRDefault="007D7F26" w:rsidP="007D7F26">
      <w:r>
        <w:t xml:space="preserve">          "instructorId": 7</w:t>
      </w:r>
    </w:p>
    <w:p w14:paraId="6703992F" w14:textId="77777777" w:rsidR="007D7F26" w:rsidRDefault="007D7F26" w:rsidP="007D7F26">
      <w:r>
        <w:t xml:space="preserve">        },</w:t>
      </w:r>
    </w:p>
    <w:p w14:paraId="10187EA3" w14:textId="77777777" w:rsidR="007D7F26" w:rsidRDefault="007D7F26" w:rsidP="007D7F26">
      <w:r>
        <w:t xml:space="preserve">        {</w:t>
      </w:r>
    </w:p>
    <w:p w14:paraId="16BEEF89" w14:textId="77777777" w:rsidR="007D7F26" w:rsidRDefault="007D7F26" w:rsidP="007D7F26">
      <w:r>
        <w:t xml:space="preserve">          "id": 44,</w:t>
      </w:r>
    </w:p>
    <w:p w14:paraId="35F816B7" w14:textId="77777777" w:rsidR="007D7F26" w:rsidRDefault="007D7F26" w:rsidP="007D7F26">
      <w:r>
        <w:t xml:space="preserve">          "title": "The Ultimate Chemistry Major Guide",</w:t>
      </w:r>
    </w:p>
    <w:p w14:paraId="098C29F3" w14:textId="77777777" w:rsidR="007D7F26" w:rsidRDefault="007D7F26" w:rsidP="007D7F26">
      <w:r>
        <w:t xml:space="preserve">          "location": "Room 176",</w:t>
      </w:r>
    </w:p>
    <w:p w14:paraId="6131FCFB" w14:textId="77777777" w:rsidR="007D7F26" w:rsidRDefault="007D7F26" w:rsidP="007D7F26">
      <w:r>
        <w:t xml:space="preserve">          "category": "Science",</w:t>
      </w:r>
    </w:p>
    <w:p w14:paraId="55C321BE" w14:textId="77777777" w:rsidR="007D7F26" w:rsidRDefault="007D7F26" w:rsidP="007D7F26">
      <w:r>
        <w:t xml:space="preserve">          "registrationStatus": true,</w:t>
      </w:r>
    </w:p>
    <w:p w14:paraId="39F259D4" w14:textId="77777777" w:rsidR="007D7F26" w:rsidRDefault="007D7F26" w:rsidP="007D7F26">
      <w:r>
        <w:t xml:space="preserve">          "courseStatus": "finished",</w:t>
      </w:r>
    </w:p>
    <w:p w14:paraId="216CF1C2" w14:textId="77777777" w:rsidR="007D7F26" w:rsidRDefault="007D7F26" w:rsidP="007D7F26">
      <w:r>
        <w:t xml:space="preserve">          "instructorId": 5</w:t>
      </w:r>
    </w:p>
    <w:p w14:paraId="6B836DD9" w14:textId="77777777" w:rsidR="007D7F26" w:rsidRDefault="007D7F26" w:rsidP="007D7F26">
      <w:r>
        <w:t xml:space="preserve">        }</w:t>
      </w:r>
    </w:p>
    <w:p w14:paraId="2C1A1DE3" w14:textId="77777777" w:rsidR="007D7F26" w:rsidRDefault="007D7F26" w:rsidP="007D7F26">
      <w:r>
        <w:t xml:space="preserve">      ],</w:t>
      </w:r>
    </w:p>
    <w:p w14:paraId="00F95147" w14:textId="77777777" w:rsidR="007D7F26" w:rsidRDefault="007D7F26" w:rsidP="007D7F26">
      <w:r>
        <w:t xml:space="preserve">      "grades": [</w:t>
      </w:r>
    </w:p>
    <w:p w14:paraId="77AFD307" w14:textId="77777777" w:rsidR="007D7F26" w:rsidRDefault="007D7F26" w:rsidP="007D7F26">
      <w:r>
        <w:t xml:space="preserve">        {</w:t>
      </w:r>
    </w:p>
    <w:p w14:paraId="2F3FA343" w14:textId="77777777" w:rsidR="007D7F26" w:rsidRDefault="007D7F26" w:rsidP="007D7F26">
      <w:r>
        <w:t xml:space="preserve">          "id": 219,</w:t>
      </w:r>
    </w:p>
    <w:p w14:paraId="37671FFA" w14:textId="77777777" w:rsidR="007D7F26" w:rsidRDefault="007D7F26" w:rsidP="007D7F26">
      <w:r>
        <w:lastRenderedPageBreak/>
        <w:t xml:space="preserve">          "title": "delicate atqui corrumpo Final Exam",</w:t>
      </w:r>
    </w:p>
    <w:p w14:paraId="0A427D1C" w14:textId="77777777" w:rsidR="007D7F26" w:rsidRDefault="007D7F26" w:rsidP="007D7F26">
      <w:r>
        <w:t xml:space="preserve">          "grade": 88.65,</w:t>
      </w:r>
    </w:p>
    <w:p w14:paraId="33C652FF" w14:textId="77777777" w:rsidR="007D7F26" w:rsidRDefault="007D7F26" w:rsidP="007D7F26">
      <w:r>
        <w:t xml:space="preserve">          "studentId": 184,</w:t>
      </w:r>
    </w:p>
    <w:p w14:paraId="5A6AC079" w14:textId="77777777" w:rsidR="007D7F26" w:rsidRDefault="007D7F26" w:rsidP="007D7F26">
      <w:r>
        <w:t xml:space="preserve">          "courseId": 22</w:t>
      </w:r>
    </w:p>
    <w:p w14:paraId="4C66D8DE" w14:textId="77777777" w:rsidR="007D7F26" w:rsidRDefault="007D7F26" w:rsidP="007D7F26">
      <w:r>
        <w:t xml:space="preserve">        },</w:t>
      </w:r>
    </w:p>
    <w:p w14:paraId="209AA09B" w14:textId="77777777" w:rsidR="007D7F26" w:rsidRDefault="007D7F26" w:rsidP="007D7F26">
      <w:r>
        <w:t xml:space="preserve">        {</w:t>
      </w:r>
    </w:p>
    <w:p w14:paraId="6710199F" w14:textId="77777777" w:rsidR="007D7F26" w:rsidRDefault="007D7F26" w:rsidP="007D7F26">
      <w:r>
        <w:t xml:space="preserve">          "id": 390,</w:t>
      </w:r>
    </w:p>
    <w:p w14:paraId="6FB3D541" w14:textId="77777777" w:rsidR="007D7F26" w:rsidRDefault="007D7F26" w:rsidP="007D7F26">
      <w:r>
        <w:t xml:space="preserve">          "title": "arbor vesco comitatus Final Exam",</w:t>
      </w:r>
    </w:p>
    <w:p w14:paraId="61091F6A" w14:textId="77777777" w:rsidR="007D7F26" w:rsidRDefault="007D7F26" w:rsidP="007D7F26">
      <w:r>
        <w:t xml:space="preserve">          "grade": 56.54,</w:t>
      </w:r>
    </w:p>
    <w:p w14:paraId="360708A4" w14:textId="77777777" w:rsidR="007D7F26" w:rsidRDefault="007D7F26" w:rsidP="007D7F26">
      <w:r>
        <w:t xml:space="preserve">          "studentId": 184,</w:t>
      </w:r>
    </w:p>
    <w:p w14:paraId="46E33AF8" w14:textId="77777777" w:rsidR="007D7F26" w:rsidRDefault="007D7F26" w:rsidP="007D7F26">
      <w:r>
        <w:t xml:space="preserve">          "courseId": 39</w:t>
      </w:r>
    </w:p>
    <w:p w14:paraId="165A0933" w14:textId="77777777" w:rsidR="007D7F26" w:rsidRDefault="007D7F26" w:rsidP="007D7F26">
      <w:r>
        <w:t xml:space="preserve">        }</w:t>
      </w:r>
    </w:p>
    <w:p w14:paraId="171F997C" w14:textId="77777777" w:rsidR="007D7F26" w:rsidRDefault="007D7F26" w:rsidP="007D7F26">
      <w:r>
        <w:t xml:space="preserve">      ]</w:t>
      </w:r>
    </w:p>
    <w:p w14:paraId="324FE71D" w14:textId="77777777" w:rsidR="007D7F26" w:rsidRDefault="007D7F26" w:rsidP="007D7F26">
      <w:r>
        <w:t xml:space="preserve">    },</w:t>
      </w:r>
    </w:p>
    <w:p w14:paraId="3E621ECC" w14:textId="77777777" w:rsidR="007D7F26" w:rsidRDefault="007D7F26" w:rsidP="007D7F26">
      <w:r>
        <w:t xml:space="preserve">    {</w:t>
      </w:r>
    </w:p>
    <w:p w14:paraId="55445B17" w14:textId="77777777" w:rsidR="007D7F26" w:rsidRDefault="007D7F26" w:rsidP="007D7F26">
      <w:r>
        <w:t xml:space="preserve">      "id": 185,</w:t>
      </w:r>
    </w:p>
    <w:p w14:paraId="3A67592C" w14:textId="77777777" w:rsidR="007D7F26" w:rsidRDefault="007D7F26" w:rsidP="007D7F26">
      <w:r>
        <w:t xml:space="preserve">      "name": "Curtis Klocko II",</w:t>
      </w:r>
    </w:p>
    <w:p w14:paraId="29D4C254" w14:textId="77777777" w:rsidR="007D7F26" w:rsidRDefault="007D7F26" w:rsidP="007D7F26">
      <w:r>
        <w:t xml:space="preserve">      "email": "Orland.Dibbert@yahoo.com",</w:t>
      </w:r>
    </w:p>
    <w:p w14:paraId="622FE615" w14:textId="77777777" w:rsidR="007D7F26" w:rsidRDefault="007D7F26" w:rsidP="007D7F26">
      <w:r>
        <w:t xml:space="preserve">      "password": "student123",</w:t>
      </w:r>
    </w:p>
    <w:p w14:paraId="629A9E1A" w14:textId="77777777" w:rsidR="007D7F26" w:rsidRDefault="007D7F26" w:rsidP="007D7F26">
      <w:r>
        <w:t xml:space="preserve">      "userType": "Student",</w:t>
      </w:r>
    </w:p>
    <w:p w14:paraId="60B0298E" w14:textId="77777777" w:rsidR="007D7F26" w:rsidRDefault="007D7F26" w:rsidP="007D7F26">
      <w:r>
        <w:t xml:space="preserve">      "gpa": 1.08,</w:t>
      </w:r>
    </w:p>
    <w:p w14:paraId="61370BD1" w14:textId="77777777" w:rsidR="007D7F26" w:rsidRDefault="007D7F26" w:rsidP="007D7F26">
      <w:r>
        <w:t xml:space="preserve">      "major": "Computer Science",</w:t>
      </w:r>
    </w:p>
    <w:p w14:paraId="17CD4BF6" w14:textId="77777777" w:rsidR="007D7F26" w:rsidRDefault="007D7F26" w:rsidP="007D7F26">
      <w:r>
        <w:t xml:space="preserve">      "passedCourses": [</w:t>
      </w:r>
    </w:p>
    <w:p w14:paraId="39E7D996" w14:textId="77777777" w:rsidR="007D7F26" w:rsidRDefault="007D7F26" w:rsidP="007D7F26">
      <w:r>
        <w:t xml:space="preserve">        {</w:t>
      </w:r>
    </w:p>
    <w:p w14:paraId="0E931255" w14:textId="77777777" w:rsidR="007D7F26" w:rsidRDefault="007D7F26" w:rsidP="007D7F26">
      <w:r>
        <w:t xml:space="preserve">          "id": 7,</w:t>
      </w:r>
    </w:p>
    <w:p w14:paraId="3B32FB41" w14:textId="77777777" w:rsidR="007D7F26" w:rsidRDefault="007D7F26" w:rsidP="007D7F26">
      <w:r>
        <w:t xml:space="preserve">          "title": "Innovations in Online Teaching Methods",</w:t>
      </w:r>
    </w:p>
    <w:p w14:paraId="2DDDC52E" w14:textId="77777777" w:rsidR="007D7F26" w:rsidRDefault="007D7F26" w:rsidP="007D7F26">
      <w:r>
        <w:t xml:space="preserve">          "location": "Room 388",</w:t>
      </w:r>
    </w:p>
    <w:p w14:paraId="2FE24403" w14:textId="77777777" w:rsidR="007D7F26" w:rsidRDefault="007D7F26" w:rsidP="007D7F26">
      <w:r>
        <w:t xml:space="preserve">          "category": "Computer",</w:t>
      </w:r>
    </w:p>
    <w:p w14:paraId="1657F9D0" w14:textId="77777777" w:rsidR="007D7F26" w:rsidRDefault="007D7F26" w:rsidP="007D7F26">
      <w:r>
        <w:t xml:space="preserve">          "registrationStatus": true,</w:t>
      </w:r>
    </w:p>
    <w:p w14:paraId="4817686B" w14:textId="77777777" w:rsidR="007D7F26" w:rsidRDefault="007D7F26" w:rsidP="007D7F26">
      <w:r>
        <w:t xml:space="preserve">          "courseStatus": "offering",</w:t>
      </w:r>
    </w:p>
    <w:p w14:paraId="450DB221" w14:textId="77777777" w:rsidR="007D7F26" w:rsidRDefault="007D7F26" w:rsidP="007D7F26">
      <w:r>
        <w:t xml:space="preserve">          "instructorId": 4</w:t>
      </w:r>
    </w:p>
    <w:p w14:paraId="39776CFD" w14:textId="77777777" w:rsidR="007D7F26" w:rsidRDefault="007D7F26" w:rsidP="007D7F26">
      <w:r>
        <w:t xml:space="preserve">        },</w:t>
      </w:r>
    </w:p>
    <w:p w14:paraId="359CE6F3" w14:textId="77777777" w:rsidR="007D7F26" w:rsidRDefault="007D7F26" w:rsidP="007D7F26">
      <w:r>
        <w:t xml:space="preserve">        {</w:t>
      </w:r>
    </w:p>
    <w:p w14:paraId="5F54C53A" w14:textId="77777777" w:rsidR="007D7F26" w:rsidRDefault="007D7F26" w:rsidP="007D7F26">
      <w:r>
        <w:t xml:space="preserve">          "id": 20,</w:t>
      </w:r>
    </w:p>
    <w:p w14:paraId="521F30D0" w14:textId="77777777" w:rsidR="007D7F26" w:rsidRDefault="007D7F26" w:rsidP="007D7F26">
      <w:r>
        <w:t xml:space="preserve">          "title": "Crisis Communication Management for Public Relations",</w:t>
      </w:r>
    </w:p>
    <w:p w14:paraId="11A0873D" w14:textId="77777777" w:rsidR="007D7F26" w:rsidRDefault="007D7F26" w:rsidP="007D7F26">
      <w:r>
        <w:t xml:space="preserve">          "location": "Room 356",</w:t>
      </w:r>
    </w:p>
    <w:p w14:paraId="5670E34F" w14:textId="77777777" w:rsidR="007D7F26" w:rsidRDefault="007D7F26" w:rsidP="007D7F26">
      <w:r>
        <w:t xml:space="preserve">          "category": "Computer",</w:t>
      </w:r>
    </w:p>
    <w:p w14:paraId="43CD37B9" w14:textId="77777777" w:rsidR="007D7F26" w:rsidRDefault="007D7F26" w:rsidP="007D7F26">
      <w:r>
        <w:t xml:space="preserve">          "registrationStatus": false,</w:t>
      </w:r>
    </w:p>
    <w:p w14:paraId="32DF8EDF" w14:textId="77777777" w:rsidR="007D7F26" w:rsidRDefault="007D7F26" w:rsidP="007D7F26">
      <w:r>
        <w:t xml:space="preserve">          "courseStatus": "offering",</w:t>
      </w:r>
    </w:p>
    <w:p w14:paraId="4578D29C" w14:textId="77777777" w:rsidR="007D7F26" w:rsidRDefault="007D7F26" w:rsidP="007D7F26">
      <w:r>
        <w:t xml:space="preserve">          "instructorId": 2</w:t>
      </w:r>
    </w:p>
    <w:p w14:paraId="47347D18" w14:textId="77777777" w:rsidR="007D7F26" w:rsidRDefault="007D7F26" w:rsidP="007D7F26">
      <w:r>
        <w:t xml:space="preserve">        },</w:t>
      </w:r>
    </w:p>
    <w:p w14:paraId="43AFD411" w14:textId="77777777" w:rsidR="007D7F26" w:rsidRDefault="007D7F26" w:rsidP="007D7F26">
      <w:r>
        <w:t xml:space="preserve">        {</w:t>
      </w:r>
    </w:p>
    <w:p w14:paraId="4B675B8E" w14:textId="77777777" w:rsidR="007D7F26" w:rsidRDefault="007D7F26" w:rsidP="007D7F26">
      <w:r>
        <w:lastRenderedPageBreak/>
        <w:t xml:space="preserve">          "id": 26,</w:t>
      </w:r>
    </w:p>
    <w:p w14:paraId="57302615" w14:textId="77777777" w:rsidR="007D7F26" w:rsidRDefault="007D7F26" w:rsidP="007D7F26">
      <w:r>
        <w:t xml:space="preserve">          "title": "Auditing in Practice",</w:t>
      </w:r>
    </w:p>
    <w:p w14:paraId="6D31E91D" w14:textId="77777777" w:rsidR="007D7F26" w:rsidRDefault="007D7F26" w:rsidP="007D7F26">
      <w:r>
        <w:t xml:space="preserve">          "location": "Room 134",</w:t>
      </w:r>
    </w:p>
    <w:p w14:paraId="2EC8F68C" w14:textId="77777777" w:rsidR="007D7F26" w:rsidRDefault="007D7F26" w:rsidP="007D7F26">
      <w:r>
        <w:t xml:space="preserve">          "category": "Science",</w:t>
      </w:r>
    </w:p>
    <w:p w14:paraId="6EA719D2" w14:textId="77777777" w:rsidR="007D7F26" w:rsidRDefault="007D7F26" w:rsidP="007D7F26">
      <w:r>
        <w:t xml:space="preserve">          "registrationStatus": false,</w:t>
      </w:r>
    </w:p>
    <w:p w14:paraId="1B9679A3" w14:textId="77777777" w:rsidR="007D7F26" w:rsidRDefault="007D7F26" w:rsidP="007D7F26">
      <w:r>
        <w:t xml:space="preserve">          "courseStatus": "finished",</w:t>
      </w:r>
    </w:p>
    <w:p w14:paraId="76C52EB7" w14:textId="77777777" w:rsidR="007D7F26" w:rsidRDefault="007D7F26" w:rsidP="007D7F26">
      <w:r>
        <w:t xml:space="preserve">          "instructorId": 5</w:t>
      </w:r>
    </w:p>
    <w:p w14:paraId="059E0DC8" w14:textId="77777777" w:rsidR="007D7F26" w:rsidRDefault="007D7F26" w:rsidP="007D7F26">
      <w:r>
        <w:t xml:space="preserve">        },</w:t>
      </w:r>
    </w:p>
    <w:p w14:paraId="1B836955" w14:textId="77777777" w:rsidR="007D7F26" w:rsidRDefault="007D7F26" w:rsidP="007D7F26">
      <w:r>
        <w:t xml:space="preserve">        {</w:t>
      </w:r>
    </w:p>
    <w:p w14:paraId="1B6C93C9" w14:textId="77777777" w:rsidR="007D7F26" w:rsidRDefault="007D7F26" w:rsidP="007D7F26">
      <w:r>
        <w:t xml:space="preserve">          "id": 29,</w:t>
      </w:r>
    </w:p>
    <w:p w14:paraId="2F6E3873" w14:textId="77777777" w:rsidR="007D7F26" w:rsidRDefault="007D7F26" w:rsidP="007D7F26">
      <w:r>
        <w:t xml:space="preserve">          "title": "Budgeting and Forecasting Skills",</w:t>
      </w:r>
    </w:p>
    <w:p w14:paraId="3278509F" w14:textId="77777777" w:rsidR="007D7F26" w:rsidRDefault="007D7F26" w:rsidP="007D7F26">
      <w:r>
        <w:t xml:space="preserve">          "location": "Room 186",</w:t>
      </w:r>
    </w:p>
    <w:p w14:paraId="4CB9AA1E" w14:textId="77777777" w:rsidR="007D7F26" w:rsidRDefault="007D7F26" w:rsidP="007D7F26">
      <w:r>
        <w:t xml:space="preserve">          "category": "Math",</w:t>
      </w:r>
    </w:p>
    <w:p w14:paraId="09C0303F" w14:textId="77777777" w:rsidR="007D7F26" w:rsidRDefault="007D7F26" w:rsidP="007D7F26">
      <w:r>
        <w:t xml:space="preserve">          "registrationStatus": false,</w:t>
      </w:r>
    </w:p>
    <w:p w14:paraId="2D079138" w14:textId="77777777" w:rsidR="007D7F26" w:rsidRDefault="007D7F26" w:rsidP="007D7F26">
      <w:r>
        <w:t xml:space="preserve">          "courseStatus": "offering",</w:t>
      </w:r>
    </w:p>
    <w:p w14:paraId="165ACAE4" w14:textId="77777777" w:rsidR="007D7F26" w:rsidRDefault="007D7F26" w:rsidP="007D7F26">
      <w:r>
        <w:t xml:space="preserve">          "instructorId": 2</w:t>
      </w:r>
    </w:p>
    <w:p w14:paraId="3426537D" w14:textId="77777777" w:rsidR="007D7F26" w:rsidRDefault="007D7F26" w:rsidP="007D7F26">
      <w:r>
        <w:t xml:space="preserve">        }</w:t>
      </w:r>
    </w:p>
    <w:p w14:paraId="3D5DA0E7" w14:textId="77777777" w:rsidR="007D7F26" w:rsidRDefault="007D7F26" w:rsidP="007D7F26">
      <w:r>
        <w:t xml:space="preserve">      ],</w:t>
      </w:r>
    </w:p>
    <w:p w14:paraId="4BF28420" w14:textId="77777777" w:rsidR="007D7F26" w:rsidRDefault="007D7F26" w:rsidP="007D7F26">
      <w:r>
        <w:t xml:space="preserve">      "grades": [</w:t>
      </w:r>
    </w:p>
    <w:p w14:paraId="31C3A108" w14:textId="77777777" w:rsidR="007D7F26" w:rsidRDefault="007D7F26" w:rsidP="007D7F26">
      <w:r>
        <w:t xml:space="preserve">        {</w:t>
      </w:r>
    </w:p>
    <w:p w14:paraId="39058ED7" w14:textId="77777777" w:rsidR="007D7F26" w:rsidRDefault="007D7F26" w:rsidP="007D7F26">
      <w:r>
        <w:t xml:space="preserve">          "id": 66,</w:t>
      </w:r>
    </w:p>
    <w:p w14:paraId="2545AD44" w14:textId="77777777" w:rsidR="007D7F26" w:rsidRDefault="007D7F26" w:rsidP="007D7F26">
      <w:r>
        <w:t xml:space="preserve">          "title": "artificiose vicinus decimus Final Exam",</w:t>
      </w:r>
    </w:p>
    <w:p w14:paraId="7D14D766" w14:textId="77777777" w:rsidR="007D7F26" w:rsidRDefault="007D7F26" w:rsidP="007D7F26">
      <w:r>
        <w:t xml:space="preserve">          "grade": 95,</w:t>
      </w:r>
    </w:p>
    <w:p w14:paraId="2398721F" w14:textId="77777777" w:rsidR="007D7F26" w:rsidRDefault="007D7F26" w:rsidP="007D7F26">
      <w:r>
        <w:t xml:space="preserve">          "studentId": 185,</w:t>
      </w:r>
    </w:p>
    <w:p w14:paraId="2A5ED1BA" w14:textId="77777777" w:rsidR="007D7F26" w:rsidRDefault="007D7F26" w:rsidP="007D7F26">
      <w:r>
        <w:t xml:space="preserve">          "courseId": 7</w:t>
      </w:r>
    </w:p>
    <w:p w14:paraId="12A08478" w14:textId="77777777" w:rsidR="007D7F26" w:rsidRDefault="007D7F26" w:rsidP="007D7F26">
      <w:r>
        <w:t xml:space="preserve">        },</w:t>
      </w:r>
    </w:p>
    <w:p w14:paraId="3306B667" w14:textId="77777777" w:rsidR="007D7F26" w:rsidRDefault="007D7F26" w:rsidP="007D7F26">
      <w:r>
        <w:t xml:space="preserve">        {</w:t>
      </w:r>
    </w:p>
    <w:p w14:paraId="239059D9" w14:textId="77777777" w:rsidR="007D7F26" w:rsidRDefault="007D7F26" w:rsidP="007D7F26">
      <w:r>
        <w:t xml:space="preserve">          "id": 251,</w:t>
      </w:r>
    </w:p>
    <w:p w14:paraId="73D397CB" w14:textId="77777777" w:rsidR="007D7F26" w:rsidRDefault="007D7F26" w:rsidP="007D7F26">
      <w:r>
        <w:t xml:space="preserve">          "title": "volo conitor contra Final Exam",</w:t>
      </w:r>
    </w:p>
    <w:p w14:paraId="17734F45" w14:textId="77777777" w:rsidR="007D7F26" w:rsidRDefault="007D7F26" w:rsidP="007D7F26">
      <w:r>
        <w:t xml:space="preserve">          "grade": 59.6,</w:t>
      </w:r>
    </w:p>
    <w:p w14:paraId="3DB4BB98" w14:textId="77777777" w:rsidR="007D7F26" w:rsidRDefault="007D7F26" w:rsidP="007D7F26">
      <w:r>
        <w:t xml:space="preserve">          "studentId": 185,</w:t>
      </w:r>
    </w:p>
    <w:p w14:paraId="598D9287" w14:textId="77777777" w:rsidR="007D7F26" w:rsidRDefault="007D7F26" w:rsidP="007D7F26">
      <w:r>
        <w:t xml:space="preserve">          "courseId": 26</w:t>
      </w:r>
    </w:p>
    <w:p w14:paraId="273B3CDB" w14:textId="77777777" w:rsidR="007D7F26" w:rsidRDefault="007D7F26" w:rsidP="007D7F26">
      <w:r>
        <w:t xml:space="preserve">        },</w:t>
      </w:r>
    </w:p>
    <w:p w14:paraId="269A620C" w14:textId="77777777" w:rsidR="007D7F26" w:rsidRDefault="007D7F26" w:rsidP="007D7F26">
      <w:r>
        <w:t xml:space="preserve">        {</w:t>
      </w:r>
    </w:p>
    <w:p w14:paraId="0BB01A97" w14:textId="77777777" w:rsidR="007D7F26" w:rsidRDefault="007D7F26" w:rsidP="007D7F26">
      <w:r>
        <w:t xml:space="preserve">          "id": 399,</w:t>
      </w:r>
    </w:p>
    <w:p w14:paraId="7DF8B71E" w14:textId="77777777" w:rsidR="007D7F26" w:rsidRDefault="007D7F26" w:rsidP="007D7F26">
      <w:r>
        <w:t xml:space="preserve">          "title": "reprehenderit stillicidium peccatus Final Exam",</w:t>
      </w:r>
    </w:p>
    <w:p w14:paraId="4995F6CE" w14:textId="77777777" w:rsidR="007D7F26" w:rsidRDefault="007D7F26" w:rsidP="007D7F26">
      <w:r>
        <w:t xml:space="preserve">          "grade": 23.57,</w:t>
      </w:r>
    </w:p>
    <w:p w14:paraId="192A0EE3" w14:textId="77777777" w:rsidR="007D7F26" w:rsidRDefault="007D7F26" w:rsidP="007D7F26">
      <w:r>
        <w:t xml:space="preserve">          "studentId": 185,</w:t>
      </w:r>
    </w:p>
    <w:p w14:paraId="7D89C9F7" w14:textId="77777777" w:rsidR="007D7F26" w:rsidRDefault="007D7F26" w:rsidP="007D7F26">
      <w:r>
        <w:t xml:space="preserve">          "courseId": 40</w:t>
      </w:r>
    </w:p>
    <w:p w14:paraId="2A160F14" w14:textId="77777777" w:rsidR="007D7F26" w:rsidRDefault="007D7F26" w:rsidP="007D7F26">
      <w:r>
        <w:t xml:space="preserve">        }</w:t>
      </w:r>
    </w:p>
    <w:p w14:paraId="2B4D3FF8" w14:textId="77777777" w:rsidR="007D7F26" w:rsidRDefault="007D7F26" w:rsidP="007D7F26">
      <w:r>
        <w:t xml:space="preserve">      ]</w:t>
      </w:r>
    </w:p>
    <w:p w14:paraId="4D9BCE6E" w14:textId="77777777" w:rsidR="007D7F26" w:rsidRDefault="007D7F26" w:rsidP="007D7F26">
      <w:r>
        <w:t xml:space="preserve">    },</w:t>
      </w:r>
    </w:p>
    <w:p w14:paraId="6D4B3AC8" w14:textId="77777777" w:rsidR="007D7F26" w:rsidRDefault="007D7F26" w:rsidP="007D7F26">
      <w:r>
        <w:lastRenderedPageBreak/>
        <w:t xml:space="preserve">    {</w:t>
      </w:r>
    </w:p>
    <w:p w14:paraId="7A1B0F47" w14:textId="77777777" w:rsidR="007D7F26" w:rsidRDefault="007D7F26" w:rsidP="007D7F26">
      <w:r>
        <w:t xml:space="preserve">      "id": 186,</w:t>
      </w:r>
    </w:p>
    <w:p w14:paraId="7B2603F6" w14:textId="77777777" w:rsidR="007D7F26" w:rsidRDefault="007D7F26" w:rsidP="007D7F26">
      <w:r>
        <w:t xml:space="preserve">      "name": "Dr. Keith Ward",</w:t>
      </w:r>
    </w:p>
    <w:p w14:paraId="7C72E73B" w14:textId="77777777" w:rsidR="007D7F26" w:rsidRDefault="007D7F26" w:rsidP="007D7F26">
      <w:r>
        <w:t xml:space="preserve">      "email": "Tommie56@yahoo.com",</w:t>
      </w:r>
    </w:p>
    <w:p w14:paraId="5F1DADCE" w14:textId="77777777" w:rsidR="007D7F26" w:rsidRDefault="007D7F26" w:rsidP="007D7F26">
      <w:r>
        <w:t xml:space="preserve">      "password": "student123",</w:t>
      </w:r>
    </w:p>
    <w:p w14:paraId="10A19CEB" w14:textId="77777777" w:rsidR="007D7F26" w:rsidRDefault="007D7F26" w:rsidP="007D7F26">
      <w:r>
        <w:t xml:space="preserve">      "userType": "Student",</w:t>
      </w:r>
    </w:p>
    <w:p w14:paraId="230D981F" w14:textId="77777777" w:rsidR="007D7F26" w:rsidRDefault="007D7F26" w:rsidP="007D7F26">
      <w:r>
        <w:t xml:space="preserve">      "gpa": 3.2,</w:t>
      </w:r>
    </w:p>
    <w:p w14:paraId="5B91B24E" w14:textId="77777777" w:rsidR="007D7F26" w:rsidRDefault="007D7F26" w:rsidP="007D7F26">
      <w:r>
        <w:t xml:space="preserve">      "major": "Electrical Engineering",</w:t>
      </w:r>
    </w:p>
    <w:p w14:paraId="7F723A64" w14:textId="77777777" w:rsidR="007D7F26" w:rsidRDefault="007D7F26" w:rsidP="007D7F26">
      <w:r>
        <w:t xml:space="preserve">      "passedCourses": [</w:t>
      </w:r>
    </w:p>
    <w:p w14:paraId="5C370949" w14:textId="77777777" w:rsidR="007D7F26" w:rsidRDefault="007D7F26" w:rsidP="007D7F26">
      <w:r>
        <w:t xml:space="preserve">        {</w:t>
      </w:r>
    </w:p>
    <w:p w14:paraId="466C1235" w14:textId="77777777" w:rsidR="007D7F26" w:rsidRDefault="007D7F26" w:rsidP="007D7F26">
      <w:r>
        <w:t xml:space="preserve">          "id": 1,</w:t>
      </w:r>
    </w:p>
    <w:p w14:paraId="3B03492E" w14:textId="77777777" w:rsidR="007D7F26" w:rsidRDefault="007D7F26" w:rsidP="007D7F26">
      <w:r>
        <w:t xml:space="preserve">          "title": "Mastering the Basics: A Comprehensive Guide",</w:t>
      </w:r>
    </w:p>
    <w:p w14:paraId="081B3FF5" w14:textId="77777777" w:rsidR="007D7F26" w:rsidRDefault="007D7F26" w:rsidP="007D7F26">
      <w:r>
        <w:t xml:space="preserve">          "location": "Room 280",</w:t>
      </w:r>
    </w:p>
    <w:p w14:paraId="1871501B" w14:textId="77777777" w:rsidR="007D7F26" w:rsidRDefault="007D7F26" w:rsidP="007D7F26">
      <w:r>
        <w:t xml:space="preserve">          "category": "Math",</w:t>
      </w:r>
    </w:p>
    <w:p w14:paraId="4E1AD4D4" w14:textId="77777777" w:rsidR="007D7F26" w:rsidRDefault="007D7F26" w:rsidP="007D7F26">
      <w:r>
        <w:t xml:space="preserve">          "registrationStatus": false,</w:t>
      </w:r>
    </w:p>
    <w:p w14:paraId="7663AB9E" w14:textId="77777777" w:rsidR="007D7F26" w:rsidRDefault="007D7F26" w:rsidP="007D7F26">
      <w:r>
        <w:t xml:space="preserve">          "courseStatus": "finished",</w:t>
      </w:r>
    </w:p>
    <w:p w14:paraId="68BBCE19" w14:textId="77777777" w:rsidR="007D7F26" w:rsidRDefault="007D7F26" w:rsidP="007D7F26">
      <w:r>
        <w:t xml:space="preserve">          "instructorId": 6</w:t>
      </w:r>
    </w:p>
    <w:p w14:paraId="07DE7F1C" w14:textId="77777777" w:rsidR="007D7F26" w:rsidRDefault="007D7F26" w:rsidP="007D7F26">
      <w:r>
        <w:t xml:space="preserve">        },</w:t>
      </w:r>
    </w:p>
    <w:p w14:paraId="7DBF0978" w14:textId="77777777" w:rsidR="007D7F26" w:rsidRDefault="007D7F26" w:rsidP="007D7F26">
      <w:r>
        <w:t xml:space="preserve">        {</w:t>
      </w:r>
    </w:p>
    <w:p w14:paraId="24DB388E" w14:textId="77777777" w:rsidR="007D7F26" w:rsidRDefault="007D7F26" w:rsidP="007D7F26">
      <w:r>
        <w:t xml:space="preserve">          "id": 18,</w:t>
      </w:r>
    </w:p>
    <w:p w14:paraId="09157216" w14:textId="77777777" w:rsidR="007D7F26" w:rsidRDefault="007D7F26" w:rsidP="007D7F26">
      <w:r>
        <w:t xml:space="preserve">          "title": "Strategic Communication Planning for Corporate Leaders",</w:t>
      </w:r>
    </w:p>
    <w:p w14:paraId="16C668F2" w14:textId="77777777" w:rsidR="007D7F26" w:rsidRDefault="007D7F26" w:rsidP="007D7F26">
      <w:r>
        <w:t xml:space="preserve">          "location": "Room 148",</w:t>
      </w:r>
    </w:p>
    <w:p w14:paraId="54B4D32C" w14:textId="77777777" w:rsidR="007D7F26" w:rsidRDefault="007D7F26" w:rsidP="007D7F26">
      <w:r>
        <w:t xml:space="preserve">          "category": "Computer",</w:t>
      </w:r>
    </w:p>
    <w:p w14:paraId="38160EDC" w14:textId="77777777" w:rsidR="007D7F26" w:rsidRDefault="007D7F26" w:rsidP="007D7F26">
      <w:r>
        <w:t xml:space="preserve">          "registrationStatus": false,</w:t>
      </w:r>
    </w:p>
    <w:p w14:paraId="4144D986" w14:textId="77777777" w:rsidR="007D7F26" w:rsidRDefault="007D7F26" w:rsidP="007D7F26">
      <w:r>
        <w:t xml:space="preserve">          "courseStatus": "finished",</w:t>
      </w:r>
    </w:p>
    <w:p w14:paraId="0959CE16" w14:textId="77777777" w:rsidR="007D7F26" w:rsidRDefault="007D7F26" w:rsidP="007D7F26">
      <w:r>
        <w:t xml:space="preserve">          "instructorId": 3</w:t>
      </w:r>
    </w:p>
    <w:p w14:paraId="5543E4C1" w14:textId="77777777" w:rsidR="007D7F26" w:rsidRDefault="007D7F26" w:rsidP="007D7F26">
      <w:r>
        <w:t xml:space="preserve">        },</w:t>
      </w:r>
    </w:p>
    <w:p w14:paraId="28AB93E3" w14:textId="77777777" w:rsidR="007D7F26" w:rsidRDefault="007D7F26" w:rsidP="007D7F26">
      <w:r>
        <w:t xml:space="preserve">        {</w:t>
      </w:r>
    </w:p>
    <w:p w14:paraId="595521C9" w14:textId="77777777" w:rsidR="007D7F26" w:rsidRDefault="007D7F26" w:rsidP="007D7F26">
      <w:r>
        <w:t xml:space="preserve">          "id": 20,</w:t>
      </w:r>
    </w:p>
    <w:p w14:paraId="31FE104F" w14:textId="77777777" w:rsidR="007D7F26" w:rsidRDefault="007D7F26" w:rsidP="007D7F26">
      <w:r>
        <w:t xml:space="preserve">          "title": "Crisis Communication Management for Public Relations",</w:t>
      </w:r>
    </w:p>
    <w:p w14:paraId="7AC47CF0" w14:textId="77777777" w:rsidR="007D7F26" w:rsidRDefault="007D7F26" w:rsidP="007D7F26">
      <w:r>
        <w:t xml:space="preserve">          "location": "Room 356",</w:t>
      </w:r>
    </w:p>
    <w:p w14:paraId="5EFA0603" w14:textId="77777777" w:rsidR="007D7F26" w:rsidRDefault="007D7F26" w:rsidP="007D7F26">
      <w:r>
        <w:t xml:space="preserve">          "category": "Computer",</w:t>
      </w:r>
    </w:p>
    <w:p w14:paraId="38C58079" w14:textId="77777777" w:rsidR="007D7F26" w:rsidRDefault="007D7F26" w:rsidP="007D7F26">
      <w:r>
        <w:t xml:space="preserve">          "registrationStatus": false,</w:t>
      </w:r>
    </w:p>
    <w:p w14:paraId="0BDE8491" w14:textId="77777777" w:rsidR="007D7F26" w:rsidRDefault="007D7F26" w:rsidP="007D7F26">
      <w:r>
        <w:t xml:space="preserve">          "courseStatus": "offering",</w:t>
      </w:r>
    </w:p>
    <w:p w14:paraId="729063A6" w14:textId="77777777" w:rsidR="007D7F26" w:rsidRDefault="007D7F26" w:rsidP="007D7F26">
      <w:r>
        <w:t xml:space="preserve">          "instructorId": 2</w:t>
      </w:r>
    </w:p>
    <w:p w14:paraId="284BC141" w14:textId="77777777" w:rsidR="007D7F26" w:rsidRDefault="007D7F26" w:rsidP="007D7F26">
      <w:r>
        <w:t xml:space="preserve">        },</w:t>
      </w:r>
    </w:p>
    <w:p w14:paraId="7D41AE4E" w14:textId="77777777" w:rsidR="007D7F26" w:rsidRDefault="007D7F26" w:rsidP="007D7F26">
      <w:r>
        <w:t xml:space="preserve">        {</w:t>
      </w:r>
    </w:p>
    <w:p w14:paraId="5BC8E26A" w14:textId="77777777" w:rsidR="007D7F26" w:rsidRDefault="007D7F26" w:rsidP="007D7F26">
      <w:r>
        <w:t xml:space="preserve">          "id": 42,</w:t>
      </w:r>
    </w:p>
    <w:p w14:paraId="44A2F4EB" w14:textId="77777777" w:rsidR="007D7F26" w:rsidRDefault="007D7F26" w:rsidP="007D7F26">
      <w:r>
        <w:t xml:space="preserve">          "title": "Mastering Key Principles in Chemistry",</w:t>
      </w:r>
    </w:p>
    <w:p w14:paraId="3A9AB13D" w14:textId="77777777" w:rsidR="007D7F26" w:rsidRDefault="007D7F26" w:rsidP="007D7F26">
      <w:r>
        <w:t xml:space="preserve">          "location": "Room 274",</w:t>
      </w:r>
    </w:p>
    <w:p w14:paraId="5B8E5124" w14:textId="77777777" w:rsidR="007D7F26" w:rsidRDefault="007D7F26" w:rsidP="007D7F26">
      <w:r>
        <w:t xml:space="preserve">          "category": "Computer",</w:t>
      </w:r>
    </w:p>
    <w:p w14:paraId="7DCBC610" w14:textId="77777777" w:rsidR="007D7F26" w:rsidRDefault="007D7F26" w:rsidP="007D7F26">
      <w:r>
        <w:t xml:space="preserve">          "registrationStatus": false,</w:t>
      </w:r>
    </w:p>
    <w:p w14:paraId="0D7A5AE9" w14:textId="77777777" w:rsidR="007D7F26" w:rsidRDefault="007D7F26" w:rsidP="007D7F26">
      <w:r>
        <w:lastRenderedPageBreak/>
        <w:t xml:space="preserve">          "courseStatus": "offering",</w:t>
      </w:r>
    </w:p>
    <w:p w14:paraId="29FE634E" w14:textId="77777777" w:rsidR="007D7F26" w:rsidRDefault="007D7F26" w:rsidP="007D7F26">
      <w:r>
        <w:t xml:space="preserve">          "instructorId": 7</w:t>
      </w:r>
    </w:p>
    <w:p w14:paraId="1F3465D4" w14:textId="77777777" w:rsidR="007D7F26" w:rsidRDefault="007D7F26" w:rsidP="007D7F26">
      <w:r>
        <w:t xml:space="preserve">        }</w:t>
      </w:r>
    </w:p>
    <w:p w14:paraId="38333C39" w14:textId="77777777" w:rsidR="007D7F26" w:rsidRDefault="007D7F26" w:rsidP="007D7F26">
      <w:r>
        <w:t xml:space="preserve">      ],</w:t>
      </w:r>
    </w:p>
    <w:p w14:paraId="209A381E" w14:textId="77777777" w:rsidR="007D7F26" w:rsidRDefault="007D7F26" w:rsidP="007D7F26">
      <w:r>
        <w:t xml:space="preserve">      "grades": [</w:t>
      </w:r>
    </w:p>
    <w:p w14:paraId="57678F78" w14:textId="77777777" w:rsidR="007D7F26" w:rsidRDefault="007D7F26" w:rsidP="007D7F26">
      <w:r>
        <w:t xml:space="preserve">        {</w:t>
      </w:r>
    </w:p>
    <w:p w14:paraId="3AF7CDC1" w14:textId="77777777" w:rsidR="007D7F26" w:rsidRDefault="007D7F26" w:rsidP="007D7F26">
      <w:r>
        <w:t xml:space="preserve">          "id": 5,</w:t>
      </w:r>
    </w:p>
    <w:p w14:paraId="4F9D32D0" w14:textId="77777777" w:rsidR="007D7F26" w:rsidRDefault="007D7F26" w:rsidP="007D7F26">
      <w:r>
        <w:t xml:space="preserve">          "title": "terra textus maxime Final Exam",</w:t>
      </w:r>
    </w:p>
    <w:p w14:paraId="5CB33D43" w14:textId="77777777" w:rsidR="007D7F26" w:rsidRDefault="007D7F26" w:rsidP="007D7F26">
      <w:r>
        <w:t xml:space="preserve">          "grade": 12.93,</w:t>
      </w:r>
    </w:p>
    <w:p w14:paraId="63421C2A" w14:textId="77777777" w:rsidR="007D7F26" w:rsidRDefault="007D7F26" w:rsidP="007D7F26">
      <w:r>
        <w:t xml:space="preserve">          "studentId": 186,</w:t>
      </w:r>
    </w:p>
    <w:p w14:paraId="7A3F5584" w14:textId="77777777" w:rsidR="007D7F26" w:rsidRDefault="007D7F26" w:rsidP="007D7F26">
      <w:r>
        <w:t xml:space="preserve">          "courseId": 1</w:t>
      </w:r>
    </w:p>
    <w:p w14:paraId="6AC0961F" w14:textId="77777777" w:rsidR="007D7F26" w:rsidRDefault="007D7F26" w:rsidP="007D7F26">
      <w:r>
        <w:t xml:space="preserve">        },</w:t>
      </w:r>
    </w:p>
    <w:p w14:paraId="794C1620" w14:textId="77777777" w:rsidR="007D7F26" w:rsidRDefault="007D7F26" w:rsidP="007D7F26">
      <w:r>
        <w:t xml:space="preserve">        {</w:t>
      </w:r>
    </w:p>
    <w:p w14:paraId="76F9B4EB" w14:textId="77777777" w:rsidR="007D7F26" w:rsidRDefault="007D7F26" w:rsidP="007D7F26">
      <w:r>
        <w:t xml:space="preserve">          "id": 172,</w:t>
      </w:r>
    </w:p>
    <w:p w14:paraId="649E9FC4" w14:textId="77777777" w:rsidR="007D7F26" w:rsidRDefault="007D7F26" w:rsidP="007D7F26">
      <w:r>
        <w:t xml:space="preserve">          "title": "degenero thema agnitio Final Exam",</w:t>
      </w:r>
    </w:p>
    <w:p w14:paraId="346420E8" w14:textId="77777777" w:rsidR="007D7F26" w:rsidRDefault="007D7F26" w:rsidP="007D7F26">
      <w:r>
        <w:t xml:space="preserve">          "grade": 33.72,</w:t>
      </w:r>
    </w:p>
    <w:p w14:paraId="004F440B" w14:textId="77777777" w:rsidR="007D7F26" w:rsidRDefault="007D7F26" w:rsidP="007D7F26">
      <w:r>
        <w:t xml:space="preserve">          "studentId": 186,</w:t>
      </w:r>
    </w:p>
    <w:p w14:paraId="7BF212B7" w14:textId="77777777" w:rsidR="007D7F26" w:rsidRDefault="007D7F26" w:rsidP="007D7F26">
      <w:r>
        <w:t xml:space="preserve">          "courseId": 18</w:t>
      </w:r>
    </w:p>
    <w:p w14:paraId="10C4E395" w14:textId="77777777" w:rsidR="007D7F26" w:rsidRDefault="007D7F26" w:rsidP="007D7F26">
      <w:r>
        <w:t xml:space="preserve">        }</w:t>
      </w:r>
    </w:p>
    <w:p w14:paraId="6C5B789C" w14:textId="77777777" w:rsidR="007D7F26" w:rsidRDefault="007D7F26" w:rsidP="007D7F26">
      <w:r>
        <w:t xml:space="preserve">      ]</w:t>
      </w:r>
    </w:p>
    <w:p w14:paraId="0C2EDC54" w14:textId="77777777" w:rsidR="007D7F26" w:rsidRDefault="007D7F26" w:rsidP="007D7F26">
      <w:r>
        <w:t xml:space="preserve">    },</w:t>
      </w:r>
    </w:p>
    <w:p w14:paraId="7CC74C51" w14:textId="77777777" w:rsidR="007D7F26" w:rsidRDefault="007D7F26" w:rsidP="007D7F26">
      <w:r>
        <w:t xml:space="preserve">    {</w:t>
      </w:r>
    </w:p>
    <w:p w14:paraId="04C7BC69" w14:textId="77777777" w:rsidR="007D7F26" w:rsidRDefault="007D7F26" w:rsidP="007D7F26">
      <w:r>
        <w:t xml:space="preserve">      "id": 187,</w:t>
      </w:r>
    </w:p>
    <w:p w14:paraId="7D93BAB8" w14:textId="77777777" w:rsidR="007D7F26" w:rsidRDefault="007D7F26" w:rsidP="007D7F26">
      <w:r>
        <w:t xml:space="preserve">      "name": "Tyrone Anderson",</w:t>
      </w:r>
    </w:p>
    <w:p w14:paraId="276F15FD" w14:textId="77777777" w:rsidR="007D7F26" w:rsidRDefault="007D7F26" w:rsidP="007D7F26">
      <w:r>
        <w:t xml:space="preserve">      "email": "Tracy_Connelly89@gmail.com",</w:t>
      </w:r>
    </w:p>
    <w:p w14:paraId="6BAB4906" w14:textId="77777777" w:rsidR="007D7F26" w:rsidRDefault="007D7F26" w:rsidP="007D7F26">
      <w:r>
        <w:t xml:space="preserve">      "password": "student123",</w:t>
      </w:r>
    </w:p>
    <w:p w14:paraId="251D5B46" w14:textId="77777777" w:rsidR="007D7F26" w:rsidRDefault="007D7F26" w:rsidP="007D7F26">
      <w:r>
        <w:t xml:space="preserve">      "userType": "Student",</w:t>
      </w:r>
    </w:p>
    <w:p w14:paraId="72435C13" w14:textId="77777777" w:rsidR="007D7F26" w:rsidRDefault="007D7F26" w:rsidP="007D7F26">
      <w:r>
        <w:t xml:space="preserve">      "gpa": 0.58,</w:t>
      </w:r>
    </w:p>
    <w:p w14:paraId="1D304854" w14:textId="77777777" w:rsidR="007D7F26" w:rsidRDefault="007D7F26" w:rsidP="007D7F26">
      <w:r>
        <w:t xml:space="preserve">      "major": "Chemistry",</w:t>
      </w:r>
    </w:p>
    <w:p w14:paraId="605388EB" w14:textId="77777777" w:rsidR="007D7F26" w:rsidRDefault="007D7F26" w:rsidP="007D7F26">
      <w:r>
        <w:t xml:space="preserve">      "passedCourses": [</w:t>
      </w:r>
    </w:p>
    <w:p w14:paraId="7FB8875E" w14:textId="77777777" w:rsidR="007D7F26" w:rsidRDefault="007D7F26" w:rsidP="007D7F26">
      <w:r>
        <w:t xml:space="preserve">        {</w:t>
      </w:r>
    </w:p>
    <w:p w14:paraId="652E25D8" w14:textId="77777777" w:rsidR="007D7F26" w:rsidRDefault="007D7F26" w:rsidP="007D7F26">
      <w:r>
        <w:t xml:space="preserve">          "id": 4,</w:t>
      </w:r>
    </w:p>
    <w:p w14:paraId="366EC3AF" w14:textId="77777777" w:rsidR="007D7F26" w:rsidRDefault="007D7F26" w:rsidP="007D7F26">
      <w:r>
        <w:t xml:space="preserve">          "title": "Creating Engaging and Interactive Courses",</w:t>
      </w:r>
    </w:p>
    <w:p w14:paraId="5255DFD9" w14:textId="77777777" w:rsidR="007D7F26" w:rsidRDefault="007D7F26" w:rsidP="007D7F26">
      <w:r>
        <w:t xml:space="preserve">          "location": "Room 309",</w:t>
      </w:r>
    </w:p>
    <w:p w14:paraId="4379686A" w14:textId="77777777" w:rsidR="007D7F26" w:rsidRDefault="007D7F26" w:rsidP="007D7F26">
      <w:r>
        <w:t xml:space="preserve">          "category": "Computer",</w:t>
      </w:r>
    </w:p>
    <w:p w14:paraId="23A78985" w14:textId="77777777" w:rsidR="007D7F26" w:rsidRDefault="007D7F26" w:rsidP="007D7F26">
      <w:r>
        <w:t xml:space="preserve">          "registrationStatus": false,</w:t>
      </w:r>
    </w:p>
    <w:p w14:paraId="6D537314" w14:textId="77777777" w:rsidR="007D7F26" w:rsidRDefault="007D7F26" w:rsidP="007D7F26">
      <w:r>
        <w:t xml:space="preserve">          "courseStatus": "finished",</w:t>
      </w:r>
    </w:p>
    <w:p w14:paraId="3572B636" w14:textId="77777777" w:rsidR="007D7F26" w:rsidRDefault="007D7F26" w:rsidP="007D7F26">
      <w:r>
        <w:t xml:space="preserve">          "instructorId": 1</w:t>
      </w:r>
    </w:p>
    <w:p w14:paraId="0CC4F755" w14:textId="77777777" w:rsidR="007D7F26" w:rsidRDefault="007D7F26" w:rsidP="007D7F26">
      <w:r>
        <w:t xml:space="preserve">        },</w:t>
      </w:r>
    </w:p>
    <w:p w14:paraId="7B5136D1" w14:textId="77777777" w:rsidR="007D7F26" w:rsidRDefault="007D7F26" w:rsidP="007D7F26">
      <w:r>
        <w:t xml:space="preserve">        {</w:t>
      </w:r>
    </w:p>
    <w:p w14:paraId="75B0DFF1" w14:textId="77777777" w:rsidR="007D7F26" w:rsidRDefault="007D7F26" w:rsidP="007D7F26">
      <w:r>
        <w:t xml:space="preserve">          "id": 19,</w:t>
      </w:r>
    </w:p>
    <w:p w14:paraId="1D8C0FAC" w14:textId="77777777" w:rsidR="007D7F26" w:rsidRDefault="007D7F26" w:rsidP="007D7F26">
      <w:r>
        <w:t xml:space="preserve">          "title": "Social Media Communication Essentials",</w:t>
      </w:r>
    </w:p>
    <w:p w14:paraId="2141FB59" w14:textId="77777777" w:rsidR="007D7F26" w:rsidRDefault="007D7F26" w:rsidP="007D7F26">
      <w:r>
        <w:lastRenderedPageBreak/>
        <w:t xml:space="preserve">          "location": "Room 400",</w:t>
      </w:r>
    </w:p>
    <w:p w14:paraId="7B545235" w14:textId="77777777" w:rsidR="007D7F26" w:rsidRDefault="007D7F26" w:rsidP="007D7F26">
      <w:r>
        <w:t xml:space="preserve">          "category": "Engineering",</w:t>
      </w:r>
    </w:p>
    <w:p w14:paraId="6CE2A307" w14:textId="77777777" w:rsidR="007D7F26" w:rsidRDefault="007D7F26" w:rsidP="007D7F26">
      <w:r>
        <w:t xml:space="preserve">          "registrationStatus": true,</w:t>
      </w:r>
    </w:p>
    <w:p w14:paraId="4D953369" w14:textId="77777777" w:rsidR="007D7F26" w:rsidRDefault="007D7F26" w:rsidP="007D7F26">
      <w:r>
        <w:t xml:space="preserve">          "courseStatus": "offering",</w:t>
      </w:r>
    </w:p>
    <w:p w14:paraId="6FE22453" w14:textId="77777777" w:rsidR="007D7F26" w:rsidRDefault="007D7F26" w:rsidP="007D7F26">
      <w:r>
        <w:t xml:space="preserve">          "instructorId": 1</w:t>
      </w:r>
    </w:p>
    <w:p w14:paraId="5198748B" w14:textId="77777777" w:rsidR="007D7F26" w:rsidRDefault="007D7F26" w:rsidP="007D7F26">
      <w:r>
        <w:t xml:space="preserve">        },</w:t>
      </w:r>
    </w:p>
    <w:p w14:paraId="60BBE404" w14:textId="77777777" w:rsidR="007D7F26" w:rsidRDefault="007D7F26" w:rsidP="007D7F26">
      <w:r>
        <w:t xml:space="preserve">        {</w:t>
      </w:r>
    </w:p>
    <w:p w14:paraId="23276065" w14:textId="77777777" w:rsidR="007D7F26" w:rsidRDefault="007D7F26" w:rsidP="007D7F26">
      <w:r>
        <w:t xml:space="preserve">          "id": 26,</w:t>
      </w:r>
    </w:p>
    <w:p w14:paraId="38A9CE98" w14:textId="77777777" w:rsidR="007D7F26" w:rsidRDefault="007D7F26" w:rsidP="007D7F26">
      <w:r>
        <w:t xml:space="preserve">          "title": "Auditing in Practice",</w:t>
      </w:r>
    </w:p>
    <w:p w14:paraId="65677721" w14:textId="77777777" w:rsidR="007D7F26" w:rsidRDefault="007D7F26" w:rsidP="007D7F26">
      <w:r>
        <w:t xml:space="preserve">          "location": "Room 134",</w:t>
      </w:r>
    </w:p>
    <w:p w14:paraId="4D522BFE" w14:textId="77777777" w:rsidR="007D7F26" w:rsidRDefault="007D7F26" w:rsidP="007D7F26">
      <w:r>
        <w:t xml:space="preserve">          "category": "Science",</w:t>
      </w:r>
    </w:p>
    <w:p w14:paraId="646E848A" w14:textId="77777777" w:rsidR="007D7F26" w:rsidRDefault="007D7F26" w:rsidP="007D7F26">
      <w:r>
        <w:t xml:space="preserve">          "registrationStatus": false,</w:t>
      </w:r>
    </w:p>
    <w:p w14:paraId="7EDF9718" w14:textId="77777777" w:rsidR="007D7F26" w:rsidRDefault="007D7F26" w:rsidP="007D7F26">
      <w:r>
        <w:t xml:space="preserve">          "courseStatus": "finished",</w:t>
      </w:r>
    </w:p>
    <w:p w14:paraId="62B46250" w14:textId="77777777" w:rsidR="007D7F26" w:rsidRDefault="007D7F26" w:rsidP="007D7F26">
      <w:r>
        <w:t xml:space="preserve">          "instructorId": 5</w:t>
      </w:r>
    </w:p>
    <w:p w14:paraId="3D2C74CC" w14:textId="77777777" w:rsidR="007D7F26" w:rsidRDefault="007D7F26" w:rsidP="007D7F26">
      <w:r>
        <w:t xml:space="preserve">        },</w:t>
      </w:r>
    </w:p>
    <w:p w14:paraId="6D8998DD" w14:textId="77777777" w:rsidR="007D7F26" w:rsidRDefault="007D7F26" w:rsidP="007D7F26">
      <w:r>
        <w:t xml:space="preserve">        {</w:t>
      </w:r>
    </w:p>
    <w:p w14:paraId="52BA3F8F" w14:textId="77777777" w:rsidR="007D7F26" w:rsidRDefault="007D7F26" w:rsidP="007D7F26">
      <w:r>
        <w:t xml:space="preserve">          "id": 29,</w:t>
      </w:r>
    </w:p>
    <w:p w14:paraId="4E2532BB" w14:textId="77777777" w:rsidR="007D7F26" w:rsidRDefault="007D7F26" w:rsidP="007D7F26">
      <w:r>
        <w:t xml:space="preserve">          "title": "Budgeting and Forecasting Skills",</w:t>
      </w:r>
    </w:p>
    <w:p w14:paraId="04180B5A" w14:textId="77777777" w:rsidR="007D7F26" w:rsidRDefault="007D7F26" w:rsidP="007D7F26">
      <w:r>
        <w:t xml:space="preserve">          "location": "Room 186",</w:t>
      </w:r>
    </w:p>
    <w:p w14:paraId="29781FE3" w14:textId="77777777" w:rsidR="007D7F26" w:rsidRDefault="007D7F26" w:rsidP="007D7F26">
      <w:r>
        <w:t xml:space="preserve">          "category": "Math",</w:t>
      </w:r>
    </w:p>
    <w:p w14:paraId="006C170B" w14:textId="77777777" w:rsidR="007D7F26" w:rsidRDefault="007D7F26" w:rsidP="007D7F26">
      <w:r>
        <w:t xml:space="preserve">          "registrationStatus": false,</w:t>
      </w:r>
    </w:p>
    <w:p w14:paraId="4DBCB0BA" w14:textId="77777777" w:rsidR="007D7F26" w:rsidRDefault="007D7F26" w:rsidP="007D7F26">
      <w:r>
        <w:t xml:space="preserve">          "courseStatus": "offering",</w:t>
      </w:r>
    </w:p>
    <w:p w14:paraId="5AD49E18" w14:textId="77777777" w:rsidR="007D7F26" w:rsidRDefault="007D7F26" w:rsidP="007D7F26">
      <w:r>
        <w:t xml:space="preserve">          "instructorId": 2</w:t>
      </w:r>
    </w:p>
    <w:p w14:paraId="29C1F1CF" w14:textId="77777777" w:rsidR="007D7F26" w:rsidRDefault="007D7F26" w:rsidP="007D7F26">
      <w:r>
        <w:t xml:space="preserve">        }</w:t>
      </w:r>
    </w:p>
    <w:p w14:paraId="10666C0B" w14:textId="77777777" w:rsidR="007D7F26" w:rsidRDefault="007D7F26" w:rsidP="007D7F26">
      <w:r>
        <w:t xml:space="preserve">      ],</w:t>
      </w:r>
    </w:p>
    <w:p w14:paraId="444B8D4E" w14:textId="77777777" w:rsidR="007D7F26" w:rsidRDefault="007D7F26" w:rsidP="007D7F26">
      <w:r>
        <w:t xml:space="preserve">      "grades": [</w:t>
      </w:r>
    </w:p>
    <w:p w14:paraId="2178C2BA" w14:textId="77777777" w:rsidR="007D7F26" w:rsidRDefault="007D7F26" w:rsidP="007D7F26">
      <w:r>
        <w:t xml:space="preserve">        {</w:t>
      </w:r>
    </w:p>
    <w:p w14:paraId="30D327CC" w14:textId="77777777" w:rsidR="007D7F26" w:rsidRDefault="007D7F26" w:rsidP="007D7F26">
      <w:r>
        <w:t xml:space="preserve">          "id": 31,</w:t>
      </w:r>
    </w:p>
    <w:p w14:paraId="2FAA88DD" w14:textId="77777777" w:rsidR="007D7F26" w:rsidRDefault="007D7F26" w:rsidP="007D7F26">
      <w:r>
        <w:t xml:space="preserve">          "title": "conturbo exercitationem ara Final Exam",</w:t>
      </w:r>
    </w:p>
    <w:p w14:paraId="3C515243" w14:textId="77777777" w:rsidR="007D7F26" w:rsidRDefault="007D7F26" w:rsidP="007D7F26">
      <w:r>
        <w:t xml:space="preserve">          "grade": 12.79,</w:t>
      </w:r>
    </w:p>
    <w:p w14:paraId="16CDB53A" w14:textId="77777777" w:rsidR="007D7F26" w:rsidRDefault="007D7F26" w:rsidP="007D7F26">
      <w:r>
        <w:t xml:space="preserve">          "studentId": 187,</w:t>
      </w:r>
    </w:p>
    <w:p w14:paraId="6CAE2039" w14:textId="77777777" w:rsidR="007D7F26" w:rsidRDefault="007D7F26" w:rsidP="007D7F26">
      <w:r>
        <w:t xml:space="preserve">          "courseId": 4</w:t>
      </w:r>
    </w:p>
    <w:p w14:paraId="6F1726B6" w14:textId="77777777" w:rsidR="007D7F26" w:rsidRDefault="007D7F26" w:rsidP="007D7F26">
      <w:r>
        <w:t xml:space="preserve">        },</w:t>
      </w:r>
    </w:p>
    <w:p w14:paraId="663505A2" w14:textId="77777777" w:rsidR="007D7F26" w:rsidRDefault="007D7F26" w:rsidP="007D7F26">
      <w:r>
        <w:t xml:space="preserve">        {</w:t>
      </w:r>
    </w:p>
    <w:p w14:paraId="1B25F8E3" w14:textId="77777777" w:rsidR="007D7F26" w:rsidRDefault="007D7F26" w:rsidP="007D7F26">
      <w:r>
        <w:t xml:space="preserve">          "id": 394,</w:t>
      </w:r>
    </w:p>
    <w:p w14:paraId="1AC9D88F" w14:textId="77777777" w:rsidR="007D7F26" w:rsidRDefault="007D7F26" w:rsidP="007D7F26">
      <w:r>
        <w:t xml:space="preserve">          "title": "reprehenderit stillicidium peccatus Final Exam",</w:t>
      </w:r>
    </w:p>
    <w:p w14:paraId="4C85B35A" w14:textId="77777777" w:rsidR="007D7F26" w:rsidRDefault="007D7F26" w:rsidP="007D7F26">
      <w:r>
        <w:t xml:space="preserve">          "grade": 91.82,</w:t>
      </w:r>
    </w:p>
    <w:p w14:paraId="403E4F86" w14:textId="77777777" w:rsidR="007D7F26" w:rsidRDefault="007D7F26" w:rsidP="007D7F26">
      <w:r>
        <w:t xml:space="preserve">          "studentId": 187,</w:t>
      </w:r>
    </w:p>
    <w:p w14:paraId="317D9AA0" w14:textId="77777777" w:rsidR="007D7F26" w:rsidRDefault="007D7F26" w:rsidP="007D7F26">
      <w:r>
        <w:t xml:space="preserve">          "courseId": 40</w:t>
      </w:r>
    </w:p>
    <w:p w14:paraId="3AA1C8E3" w14:textId="77777777" w:rsidR="007D7F26" w:rsidRDefault="007D7F26" w:rsidP="007D7F26">
      <w:r>
        <w:t xml:space="preserve">        }</w:t>
      </w:r>
    </w:p>
    <w:p w14:paraId="6BA4815B" w14:textId="77777777" w:rsidR="007D7F26" w:rsidRDefault="007D7F26" w:rsidP="007D7F26">
      <w:r>
        <w:t xml:space="preserve">      ]</w:t>
      </w:r>
    </w:p>
    <w:p w14:paraId="2103788C" w14:textId="77777777" w:rsidR="007D7F26" w:rsidRDefault="007D7F26" w:rsidP="007D7F26">
      <w:r>
        <w:t xml:space="preserve">    },</w:t>
      </w:r>
    </w:p>
    <w:p w14:paraId="1D344956" w14:textId="77777777" w:rsidR="007D7F26" w:rsidRDefault="007D7F26" w:rsidP="007D7F26">
      <w:r>
        <w:lastRenderedPageBreak/>
        <w:t xml:space="preserve">    {</w:t>
      </w:r>
    </w:p>
    <w:p w14:paraId="79EE1DBD" w14:textId="77777777" w:rsidR="007D7F26" w:rsidRDefault="007D7F26" w:rsidP="007D7F26">
      <w:r>
        <w:t xml:space="preserve">      "id": 188,</w:t>
      </w:r>
    </w:p>
    <w:p w14:paraId="3EF7D006" w14:textId="77777777" w:rsidR="007D7F26" w:rsidRDefault="007D7F26" w:rsidP="007D7F26">
      <w:r>
        <w:t xml:space="preserve">      "name": "Dr. Jessie Rempel I",</w:t>
      </w:r>
    </w:p>
    <w:p w14:paraId="43F45377" w14:textId="77777777" w:rsidR="007D7F26" w:rsidRDefault="007D7F26" w:rsidP="007D7F26">
      <w:r>
        <w:t xml:space="preserve">      "email": "Dulce_Gislason22@hotmail.com",</w:t>
      </w:r>
    </w:p>
    <w:p w14:paraId="0F32DB8B" w14:textId="77777777" w:rsidR="007D7F26" w:rsidRDefault="007D7F26" w:rsidP="007D7F26">
      <w:r>
        <w:t xml:space="preserve">      "password": "student123",</w:t>
      </w:r>
    </w:p>
    <w:p w14:paraId="2D1D18C6" w14:textId="77777777" w:rsidR="007D7F26" w:rsidRDefault="007D7F26" w:rsidP="007D7F26">
      <w:r>
        <w:t xml:space="preserve">      "userType": "Student",</w:t>
      </w:r>
    </w:p>
    <w:p w14:paraId="504C1D06" w14:textId="77777777" w:rsidR="007D7F26" w:rsidRDefault="007D7F26" w:rsidP="007D7F26">
      <w:r>
        <w:t xml:space="preserve">      "gpa": 2.41,</w:t>
      </w:r>
    </w:p>
    <w:p w14:paraId="130258C2" w14:textId="77777777" w:rsidR="007D7F26" w:rsidRDefault="007D7F26" w:rsidP="007D7F26">
      <w:r>
        <w:t xml:space="preserve">      "major": "Physics",</w:t>
      </w:r>
    </w:p>
    <w:p w14:paraId="5C13BB54" w14:textId="77777777" w:rsidR="007D7F26" w:rsidRDefault="007D7F26" w:rsidP="007D7F26">
      <w:r>
        <w:t xml:space="preserve">      "passedCourses": [</w:t>
      </w:r>
    </w:p>
    <w:p w14:paraId="7C066FD6" w14:textId="77777777" w:rsidR="007D7F26" w:rsidRDefault="007D7F26" w:rsidP="007D7F26">
      <w:r>
        <w:t xml:space="preserve">        {</w:t>
      </w:r>
    </w:p>
    <w:p w14:paraId="1DFD5B48" w14:textId="77777777" w:rsidR="007D7F26" w:rsidRDefault="007D7F26" w:rsidP="007D7F26">
      <w:r>
        <w:t xml:space="preserve">          "id": 16,</w:t>
      </w:r>
    </w:p>
    <w:p w14:paraId="1BA39A45" w14:textId="77777777" w:rsidR="007D7F26" w:rsidRDefault="007D7F26" w:rsidP="007D7F26">
      <w:r>
        <w:t xml:space="preserve">          "title": "Mastering Interpersonal Communication Techniques",</w:t>
      </w:r>
    </w:p>
    <w:p w14:paraId="6E621CFC" w14:textId="77777777" w:rsidR="007D7F26" w:rsidRDefault="007D7F26" w:rsidP="007D7F26">
      <w:r>
        <w:t xml:space="preserve">          "location": "Room 205",</w:t>
      </w:r>
    </w:p>
    <w:p w14:paraId="44FEDA2B" w14:textId="77777777" w:rsidR="007D7F26" w:rsidRDefault="007D7F26" w:rsidP="007D7F26">
      <w:r>
        <w:t xml:space="preserve">          "category": "Computer",</w:t>
      </w:r>
    </w:p>
    <w:p w14:paraId="00048FBF" w14:textId="77777777" w:rsidR="007D7F26" w:rsidRDefault="007D7F26" w:rsidP="007D7F26">
      <w:r>
        <w:t xml:space="preserve">          "registrationStatus": true,</w:t>
      </w:r>
    </w:p>
    <w:p w14:paraId="4A0B49FC" w14:textId="77777777" w:rsidR="007D7F26" w:rsidRDefault="007D7F26" w:rsidP="007D7F26">
      <w:r>
        <w:t xml:space="preserve">          "courseStatus": "finished",</w:t>
      </w:r>
    </w:p>
    <w:p w14:paraId="2E2219D9" w14:textId="77777777" w:rsidR="007D7F26" w:rsidRDefault="007D7F26" w:rsidP="007D7F26">
      <w:r>
        <w:t xml:space="preserve">          "instructorId": 3</w:t>
      </w:r>
    </w:p>
    <w:p w14:paraId="6D465E3D" w14:textId="77777777" w:rsidR="007D7F26" w:rsidRDefault="007D7F26" w:rsidP="007D7F26">
      <w:r>
        <w:t xml:space="preserve">        },</w:t>
      </w:r>
    </w:p>
    <w:p w14:paraId="3F9A4425" w14:textId="77777777" w:rsidR="007D7F26" w:rsidRDefault="007D7F26" w:rsidP="007D7F26">
      <w:r>
        <w:t xml:space="preserve">        {</w:t>
      </w:r>
    </w:p>
    <w:p w14:paraId="1C350E32" w14:textId="77777777" w:rsidR="007D7F26" w:rsidRDefault="007D7F26" w:rsidP="007D7F26">
      <w:r>
        <w:t xml:space="preserve">          "id": 20,</w:t>
      </w:r>
    </w:p>
    <w:p w14:paraId="3A6E43F8" w14:textId="77777777" w:rsidR="007D7F26" w:rsidRDefault="007D7F26" w:rsidP="007D7F26">
      <w:r>
        <w:t xml:space="preserve">          "title": "Crisis Communication Management for Public Relations",</w:t>
      </w:r>
    </w:p>
    <w:p w14:paraId="33325697" w14:textId="77777777" w:rsidR="007D7F26" w:rsidRDefault="007D7F26" w:rsidP="007D7F26">
      <w:r>
        <w:t xml:space="preserve">          "location": "Room 356",</w:t>
      </w:r>
    </w:p>
    <w:p w14:paraId="2D309C00" w14:textId="77777777" w:rsidR="007D7F26" w:rsidRDefault="007D7F26" w:rsidP="007D7F26">
      <w:r>
        <w:t xml:space="preserve">          "category": "Computer",</w:t>
      </w:r>
    </w:p>
    <w:p w14:paraId="3CDD67DE" w14:textId="77777777" w:rsidR="007D7F26" w:rsidRDefault="007D7F26" w:rsidP="007D7F26">
      <w:r>
        <w:t xml:space="preserve">          "registrationStatus": false,</w:t>
      </w:r>
    </w:p>
    <w:p w14:paraId="14E68E83" w14:textId="77777777" w:rsidR="007D7F26" w:rsidRDefault="007D7F26" w:rsidP="007D7F26">
      <w:r>
        <w:t xml:space="preserve">          "courseStatus": "offering",</w:t>
      </w:r>
    </w:p>
    <w:p w14:paraId="6BF5E96A" w14:textId="77777777" w:rsidR="007D7F26" w:rsidRDefault="007D7F26" w:rsidP="007D7F26">
      <w:r>
        <w:t xml:space="preserve">          "instructorId": 2</w:t>
      </w:r>
    </w:p>
    <w:p w14:paraId="54087FB1" w14:textId="77777777" w:rsidR="007D7F26" w:rsidRDefault="007D7F26" w:rsidP="007D7F26">
      <w:r>
        <w:t xml:space="preserve">        },</w:t>
      </w:r>
    </w:p>
    <w:p w14:paraId="651790A0" w14:textId="77777777" w:rsidR="007D7F26" w:rsidRDefault="007D7F26" w:rsidP="007D7F26">
      <w:r>
        <w:t xml:space="preserve">        {</w:t>
      </w:r>
    </w:p>
    <w:p w14:paraId="54143678" w14:textId="77777777" w:rsidR="007D7F26" w:rsidRDefault="007D7F26" w:rsidP="007D7F26">
      <w:r>
        <w:t xml:space="preserve">          "id": 23,</w:t>
      </w:r>
    </w:p>
    <w:p w14:paraId="267A8C76" w14:textId="77777777" w:rsidR="007D7F26" w:rsidRDefault="007D7F26" w:rsidP="007D7F26">
      <w:r>
        <w:t xml:space="preserve">          "title": "Advanced Accounting Principles",</w:t>
      </w:r>
    </w:p>
    <w:p w14:paraId="466B4FCD" w14:textId="77777777" w:rsidR="007D7F26" w:rsidRDefault="007D7F26" w:rsidP="007D7F26">
      <w:r>
        <w:t xml:space="preserve">          "location": "Room 364",</w:t>
      </w:r>
    </w:p>
    <w:p w14:paraId="1DE14983" w14:textId="77777777" w:rsidR="007D7F26" w:rsidRDefault="007D7F26" w:rsidP="007D7F26">
      <w:r>
        <w:t xml:space="preserve">          "category": "Math",</w:t>
      </w:r>
    </w:p>
    <w:p w14:paraId="66CDD87D" w14:textId="77777777" w:rsidR="007D7F26" w:rsidRDefault="007D7F26" w:rsidP="007D7F26">
      <w:r>
        <w:t xml:space="preserve">          "registrationStatus": true,</w:t>
      </w:r>
    </w:p>
    <w:p w14:paraId="01F73291" w14:textId="77777777" w:rsidR="007D7F26" w:rsidRDefault="007D7F26" w:rsidP="007D7F26">
      <w:r>
        <w:t xml:space="preserve">          "courseStatus": "offering",</w:t>
      </w:r>
    </w:p>
    <w:p w14:paraId="035BA186" w14:textId="77777777" w:rsidR="007D7F26" w:rsidRDefault="007D7F26" w:rsidP="007D7F26">
      <w:r>
        <w:t xml:space="preserve">          "instructorId": 6</w:t>
      </w:r>
    </w:p>
    <w:p w14:paraId="6D5031AD" w14:textId="77777777" w:rsidR="007D7F26" w:rsidRDefault="007D7F26" w:rsidP="007D7F26">
      <w:r>
        <w:t xml:space="preserve">        },</w:t>
      </w:r>
    </w:p>
    <w:p w14:paraId="388E99D4" w14:textId="77777777" w:rsidR="007D7F26" w:rsidRDefault="007D7F26" w:rsidP="007D7F26">
      <w:r>
        <w:t xml:space="preserve">        {</w:t>
      </w:r>
    </w:p>
    <w:p w14:paraId="51B02013" w14:textId="77777777" w:rsidR="007D7F26" w:rsidRDefault="007D7F26" w:rsidP="007D7F26">
      <w:r>
        <w:t xml:space="preserve">          "id": 42,</w:t>
      </w:r>
    </w:p>
    <w:p w14:paraId="6CCB4C5F" w14:textId="77777777" w:rsidR="007D7F26" w:rsidRDefault="007D7F26" w:rsidP="007D7F26">
      <w:r>
        <w:t xml:space="preserve">          "title": "Mastering Key Principles in Chemistry",</w:t>
      </w:r>
    </w:p>
    <w:p w14:paraId="4E3DBFB0" w14:textId="77777777" w:rsidR="007D7F26" w:rsidRDefault="007D7F26" w:rsidP="007D7F26">
      <w:r>
        <w:t xml:space="preserve">          "location": "Room 274",</w:t>
      </w:r>
    </w:p>
    <w:p w14:paraId="31EFA16C" w14:textId="77777777" w:rsidR="007D7F26" w:rsidRDefault="007D7F26" w:rsidP="007D7F26">
      <w:r>
        <w:t xml:space="preserve">          "category": "Computer",</w:t>
      </w:r>
    </w:p>
    <w:p w14:paraId="511087F2" w14:textId="77777777" w:rsidR="007D7F26" w:rsidRDefault="007D7F26" w:rsidP="007D7F26">
      <w:r>
        <w:t xml:space="preserve">          "registrationStatus": false,</w:t>
      </w:r>
    </w:p>
    <w:p w14:paraId="023C3558" w14:textId="77777777" w:rsidR="007D7F26" w:rsidRDefault="007D7F26" w:rsidP="007D7F26">
      <w:r>
        <w:lastRenderedPageBreak/>
        <w:t xml:space="preserve">          "courseStatus": "offering",</w:t>
      </w:r>
    </w:p>
    <w:p w14:paraId="5AD7300F" w14:textId="77777777" w:rsidR="007D7F26" w:rsidRDefault="007D7F26" w:rsidP="007D7F26">
      <w:r>
        <w:t xml:space="preserve">          "instructorId": 7</w:t>
      </w:r>
    </w:p>
    <w:p w14:paraId="0C5B870C" w14:textId="77777777" w:rsidR="007D7F26" w:rsidRDefault="007D7F26" w:rsidP="007D7F26">
      <w:r>
        <w:t xml:space="preserve">        },</w:t>
      </w:r>
    </w:p>
    <w:p w14:paraId="2E588870" w14:textId="77777777" w:rsidR="007D7F26" w:rsidRDefault="007D7F26" w:rsidP="007D7F26">
      <w:r>
        <w:t xml:space="preserve">        {</w:t>
      </w:r>
    </w:p>
    <w:p w14:paraId="1577098E" w14:textId="77777777" w:rsidR="007D7F26" w:rsidRDefault="007D7F26" w:rsidP="007D7F26">
      <w:r>
        <w:t xml:space="preserve">          "id": 44,</w:t>
      </w:r>
    </w:p>
    <w:p w14:paraId="12B65066" w14:textId="77777777" w:rsidR="007D7F26" w:rsidRDefault="007D7F26" w:rsidP="007D7F26">
      <w:r>
        <w:t xml:space="preserve">          "title": "The Ultimate Chemistry Major Guide",</w:t>
      </w:r>
    </w:p>
    <w:p w14:paraId="77371B4A" w14:textId="77777777" w:rsidR="007D7F26" w:rsidRDefault="007D7F26" w:rsidP="007D7F26">
      <w:r>
        <w:t xml:space="preserve">          "location": "Room 176",</w:t>
      </w:r>
    </w:p>
    <w:p w14:paraId="181ED59B" w14:textId="77777777" w:rsidR="007D7F26" w:rsidRDefault="007D7F26" w:rsidP="007D7F26">
      <w:r>
        <w:t xml:space="preserve">          "category": "Science",</w:t>
      </w:r>
    </w:p>
    <w:p w14:paraId="71F54830" w14:textId="77777777" w:rsidR="007D7F26" w:rsidRDefault="007D7F26" w:rsidP="007D7F26">
      <w:r>
        <w:t xml:space="preserve">          "registrationStatus": true,</w:t>
      </w:r>
    </w:p>
    <w:p w14:paraId="69DF5212" w14:textId="77777777" w:rsidR="007D7F26" w:rsidRDefault="007D7F26" w:rsidP="007D7F26">
      <w:r>
        <w:t xml:space="preserve">          "courseStatus": "finished",</w:t>
      </w:r>
    </w:p>
    <w:p w14:paraId="375C6750" w14:textId="77777777" w:rsidR="007D7F26" w:rsidRDefault="007D7F26" w:rsidP="007D7F26">
      <w:r>
        <w:t xml:space="preserve">          "instructorId": 5</w:t>
      </w:r>
    </w:p>
    <w:p w14:paraId="6EF43BAE" w14:textId="77777777" w:rsidR="007D7F26" w:rsidRDefault="007D7F26" w:rsidP="007D7F26">
      <w:r>
        <w:t xml:space="preserve">        }</w:t>
      </w:r>
    </w:p>
    <w:p w14:paraId="2AA27753" w14:textId="77777777" w:rsidR="007D7F26" w:rsidRDefault="007D7F26" w:rsidP="007D7F26">
      <w:r>
        <w:t xml:space="preserve">      ],</w:t>
      </w:r>
    </w:p>
    <w:p w14:paraId="35C88165" w14:textId="77777777" w:rsidR="007D7F26" w:rsidRDefault="007D7F26" w:rsidP="007D7F26">
      <w:r>
        <w:t xml:space="preserve">      "grades": [</w:t>
      </w:r>
    </w:p>
    <w:p w14:paraId="6818DC27" w14:textId="77777777" w:rsidR="007D7F26" w:rsidRDefault="007D7F26" w:rsidP="007D7F26">
      <w:r>
        <w:t xml:space="preserve">        {</w:t>
      </w:r>
    </w:p>
    <w:p w14:paraId="1CC2A38E" w14:textId="77777777" w:rsidR="007D7F26" w:rsidRDefault="007D7F26" w:rsidP="007D7F26">
      <w:r>
        <w:t xml:space="preserve">          "id": 153,</w:t>
      </w:r>
    </w:p>
    <w:p w14:paraId="72093AD3" w14:textId="77777777" w:rsidR="007D7F26" w:rsidRDefault="007D7F26" w:rsidP="007D7F26">
      <w:r>
        <w:t xml:space="preserve">          "title": "admiratio vacuus studio Final Exam",</w:t>
      </w:r>
    </w:p>
    <w:p w14:paraId="6722B25A" w14:textId="77777777" w:rsidR="007D7F26" w:rsidRDefault="007D7F26" w:rsidP="007D7F26">
      <w:r>
        <w:t xml:space="preserve">          "grade": 6.43,</w:t>
      </w:r>
    </w:p>
    <w:p w14:paraId="392110B8" w14:textId="77777777" w:rsidR="007D7F26" w:rsidRDefault="007D7F26" w:rsidP="007D7F26">
      <w:r>
        <w:t xml:space="preserve">          "studentId": 188,</w:t>
      </w:r>
    </w:p>
    <w:p w14:paraId="448B3D82" w14:textId="77777777" w:rsidR="007D7F26" w:rsidRDefault="007D7F26" w:rsidP="007D7F26">
      <w:r>
        <w:t xml:space="preserve">          "courseId": 16</w:t>
      </w:r>
    </w:p>
    <w:p w14:paraId="2CC375D3" w14:textId="77777777" w:rsidR="007D7F26" w:rsidRDefault="007D7F26" w:rsidP="007D7F26">
      <w:r>
        <w:t xml:space="preserve">        },</w:t>
      </w:r>
    </w:p>
    <w:p w14:paraId="618BF212" w14:textId="77777777" w:rsidR="007D7F26" w:rsidRDefault="007D7F26" w:rsidP="007D7F26">
      <w:r>
        <w:t xml:space="preserve">        {</w:t>
      </w:r>
    </w:p>
    <w:p w14:paraId="50D2953F" w14:textId="77777777" w:rsidR="007D7F26" w:rsidRDefault="007D7F26" w:rsidP="007D7F26">
      <w:r>
        <w:t xml:space="preserve">          "id": 228,</w:t>
      </w:r>
    </w:p>
    <w:p w14:paraId="39B483A1" w14:textId="77777777" w:rsidR="007D7F26" w:rsidRDefault="007D7F26" w:rsidP="007D7F26">
      <w:r>
        <w:t xml:space="preserve">          "title": "beatae beatus arca Final Exam",</w:t>
      </w:r>
    </w:p>
    <w:p w14:paraId="5D2A86FC" w14:textId="77777777" w:rsidR="007D7F26" w:rsidRDefault="007D7F26" w:rsidP="007D7F26">
      <w:r>
        <w:t xml:space="preserve">          "grade": 95.37,</w:t>
      </w:r>
    </w:p>
    <w:p w14:paraId="43896709" w14:textId="77777777" w:rsidR="007D7F26" w:rsidRDefault="007D7F26" w:rsidP="007D7F26">
      <w:r>
        <w:t xml:space="preserve">          "studentId": 188,</w:t>
      </w:r>
    </w:p>
    <w:p w14:paraId="094296EB" w14:textId="77777777" w:rsidR="007D7F26" w:rsidRDefault="007D7F26" w:rsidP="007D7F26">
      <w:r>
        <w:t xml:space="preserve">          "courseId": 23</w:t>
      </w:r>
    </w:p>
    <w:p w14:paraId="5AA47642" w14:textId="77777777" w:rsidR="007D7F26" w:rsidRDefault="007D7F26" w:rsidP="007D7F26">
      <w:r>
        <w:t xml:space="preserve">        },</w:t>
      </w:r>
    </w:p>
    <w:p w14:paraId="7259A75A" w14:textId="77777777" w:rsidR="007D7F26" w:rsidRDefault="007D7F26" w:rsidP="007D7F26">
      <w:r>
        <w:t xml:space="preserve">        {</w:t>
      </w:r>
    </w:p>
    <w:p w14:paraId="74761EAE" w14:textId="77777777" w:rsidR="007D7F26" w:rsidRDefault="007D7F26" w:rsidP="007D7F26">
      <w:r>
        <w:t xml:space="preserve">          "id": 473,</w:t>
      </w:r>
    </w:p>
    <w:p w14:paraId="7283E421" w14:textId="77777777" w:rsidR="007D7F26" w:rsidRDefault="007D7F26" w:rsidP="007D7F26">
      <w:r>
        <w:t xml:space="preserve">          "title": "adamo demum cui Final Exam",</w:t>
      </w:r>
    </w:p>
    <w:p w14:paraId="48D3CDFC" w14:textId="77777777" w:rsidR="007D7F26" w:rsidRDefault="007D7F26" w:rsidP="007D7F26">
      <w:r>
        <w:t xml:space="preserve">          "grade": 59.4,</w:t>
      </w:r>
    </w:p>
    <w:p w14:paraId="00920A1A" w14:textId="77777777" w:rsidR="007D7F26" w:rsidRDefault="007D7F26" w:rsidP="007D7F26">
      <w:r>
        <w:t xml:space="preserve">          "studentId": 188,</w:t>
      </w:r>
    </w:p>
    <w:p w14:paraId="7D9A3AD8" w14:textId="77777777" w:rsidR="007D7F26" w:rsidRDefault="007D7F26" w:rsidP="007D7F26">
      <w:r>
        <w:t xml:space="preserve">          "courseId": 48</w:t>
      </w:r>
    </w:p>
    <w:p w14:paraId="20D0618A" w14:textId="77777777" w:rsidR="007D7F26" w:rsidRDefault="007D7F26" w:rsidP="007D7F26">
      <w:r>
        <w:t xml:space="preserve">        }</w:t>
      </w:r>
    </w:p>
    <w:p w14:paraId="753AADBE" w14:textId="77777777" w:rsidR="007D7F26" w:rsidRDefault="007D7F26" w:rsidP="007D7F26">
      <w:r>
        <w:t xml:space="preserve">      ]</w:t>
      </w:r>
    </w:p>
    <w:p w14:paraId="67283E38" w14:textId="77777777" w:rsidR="007D7F26" w:rsidRDefault="007D7F26" w:rsidP="007D7F26">
      <w:r>
        <w:t xml:space="preserve">    },</w:t>
      </w:r>
    </w:p>
    <w:p w14:paraId="0DE7CF47" w14:textId="77777777" w:rsidR="007D7F26" w:rsidRDefault="007D7F26" w:rsidP="007D7F26">
      <w:r>
        <w:t xml:space="preserve">    {</w:t>
      </w:r>
    </w:p>
    <w:p w14:paraId="11077D9C" w14:textId="77777777" w:rsidR="007D7F26" w:rsidRDefault="007D7F26" w:rsidP="007D7F26">
      <w:r>
        <w:t xml:space="preserve">      "id": 189,</w:t>
      </w:r>
    </w:p>
    <w:p w14:paraId="676A8098" w14:textId="77777777" w:rsidR="007D7F26" w:rsidRDefault="007D7F26" w:rsidP="007D7F26">
      <w:r>
        <w:t xml:space="preserve">      "name": "Shawna Block",</w:t>
      </w:r>
    </w:p>
    <w:p w14:paraId="7BD42686" w14:textId="77777777" w:rsidR="007D7F26" w:rsidRDefault="007D7F26" w:rsidP="007D7F26">
      <w:r>
        <w:t xml:space="preserve">      "email": "Jonatan_Yundt@yahoo.com",</w:t>
      </w:r>
    </w:p>
    <w:p w14:paraId="14D6E4AF" w14:textId="77777777" w:rsidR="007D7F26" w:rsidRDefault="007D7F26" w:rsidP="007D7F26">
      <w:r>
        <w:t xml:space="preserve">      "password": "student123",</w:t>
      </w:r>
    </w:p>
    <w:p w14:paraId="130FC6BF" w14:textId="77777777" w:rsidR="007D7F26" w:rsidRDefault="007D7F26" w:rsidP="007D7F26">
      <w:r>
        <w:lastRenderedPageBreak/>
        <w:t xml:space="preserve">      "userType": "Student",</w:t>
      </w:r>
    </w:p>
    <w:p w14:paraId="5F485790" w14:textId="77777777" w:rsidR="007D7F26" w:rsidRDefault="007D7F26" w:rsidP="007D7F26">
      <w:r>
        <w:t xml:space="preserve">      "gpa": 0.52,</w:t>
      </w:r>
    </w:p>
    <w:p w14:paraId="755428C5" w14:textId="77777777" w:rsidR="007D7F26" w:rsidRDefault="007D7F26" w:rsidP="007D7F26">
      <w:r>
        <w:t xml:space="preserve">      "major": "Chemistry",</w:t>
      </w:r>
    </w:p>
    <w:p w14:paraId="38ACF844" w14:textId="77777777" w:rsidR="007D7F26" w:rsidRDefault="007D7F26" w:rsidP="007D7F26">
      <w:r>
        <w:t xml:space="preserve">      "passedCourses": [</w:t>
      </w:r>
    </w:p>
    <w:p w14:paraId="5EBD155A" w14:textId="77777777" w:rsidR="007D7F26" w:rsidRDefault="007D7F26" w:rsidP="007D7F26">
      <w:r>
        <w:t xml:space="preserve">        {</w:t>
      </w:r>
    </w:p>
    <w:p w14:paraId="16E916EF" w14:textId="77777777" w:rsidR="007D7F26" w:rsidRDefault="007D7F26" w:rsidP="007D7F26">
      <w:r>
        <w:t xml:space="preserve">          "id": 20,</w:t>
      </w:r>
    </w:p>
    <w:p w14:paraId="07217E42" w14:textId="77777777" w:rsidR="007D7F26" w:rsidRDefault="007D7F26" w:rsidP="007D7F26">
      <w:r>
        <w:t xml:space="preserve">          "title": "Crisis Communication Management for Public Relations",</w:t>
      </w:r>
    </w:p>
    <w:p w14:paraId="2AF55CA1" w14:textId="77777777" w:rsidR="007D7F26" w:rsidRDefault="007D7F26" w:rsidP="007D7F26">
      <w:r>
        <w:t xml:space="preserve">          "location": "Room 356",</w:t>
      </w:r>
    </w:p>
    <w:p w14:paraId="21EF5E3D" w14:textId="77777777" w:rsidR="007D7F26" w:rsidRDefault="007D7F26" w:rsidP="007D7F26">
      <w:r>
        <w:t xml:space="preserve">          "category": "Computer",</w:t>
      </w:r>
    </w:p>
    <w:p w14:paraId="76FF0427" w14:textId="77777777" w:rsidR="007D7F26" w:rsidRDefault="007D7F26" w:rsidP="007D7F26">
      <w:r>
        <w:t xml:space="preserve">          "registrationStatus": false,</w:t>
      </w:r>
    </w:p>
    <w:p w14:paraId="304F3CA3" w14:textId="77777777" w:rsidR="007D7F26" w:rsidRDefault="007D7F26" w:rsidP="007D7F26">
      <w:r>
        <w:t xml:space="preserve">          "courseStatus": "offering",</w:t>
      </w:r>
    </w:p>
    <w:p w14:paraId="6AD6056A" w14:textId="77777777" w:rsidR="007D7F26" w:rsidRDefault="007D7F26" w:rsidP="007D7F26">
      <w:r>
        <w:t xml:space="preserve">          "instructorId": 2</w:t>
      </w:r>
    </w:p>
    <w:p w14:paraId="2F9AA94C" w14:textId="77777777" w:rsidR="007D7F26" w:rsidRDefault="007D7F26" w:rsidP="007D7F26">
      <w:r>
        <w:t xml:space="preserve">        },</w:t>
      </w:r>
    </w:p>
    <w:p w14:paraId="5B5D90C4" w14:textId="77777777" w:rsidR="007D7F26" w:rsidRDefault="007D7F26" w:rsidP="007D7F26">
      <w:r>
        <w:t xml:space="preserve">        {</w:t>
      </w:r>
    </w:p>
    <w:p w14:paraId="2F8785F9" w14:textId="77777777" w:rsidR="007D7F26" w:rsidRDefault="007D7F26" w:rsidP="007D7F26">
      <w:r>
        <w:t xml:space="preserve">          "id": 23,</w:t>
      </w:r>
    </w:p>
    <w:p w14:paraId="7D2B61F8" w14:textId="77777777" w:rsidR="007D7F26" w:rsidRDefault="007D7F26" w:rsidP="007D7F26">
      <w:r>
        <w:t xml:space="preserve">          "title": "Advanced Accounting Principles",</w:t>
      </w:r>
    </w:p>
    <w:p w14:paraId="045A4FFF" w14:textId="77777777" w:rsidR="007D7F26" w:rsidRDefault="007D7F26" w:rsidP="007D7F26">
      <w:r>
        <w:t xml:space="preserve">          "location": "Room 364",</w:t>
      </w:r>
    </w:p>
    <w:p w14:paraId="17BBA881" w14:textId="77777777" w:rsidR="007D7F26" w:rsidRDefault="007D7F26" w:rsidP="007D7F26">
      <w:r>
        <w:t xml:space="preserve">          "category": "Math",</w:t>
      </w:r>
    </w:p>
    <w:p w14:paraId="153C1F8D" w14:textId="77777777" w:rsidR="007D7F26" w:rsidRDefault="007D7F26" w:rsidP="007D7F26">
      <w:r>
        <w:t xml:space="preserve">          "registrationStatus": true,</w:t>
      </w:r>
    </w:p>
    <w:p w14:paraId="3E933106" w14:textId="77777777" w:rsidR="007D7F26" w:rsidRDefault="007D7F26" w:rsidP="007D7F26">
      <w:r>
        <w:t xml:space="preserve">          "courseStatus": "offering",</w:t>
      </w:r>
    </w:p>
    <w:p w14:paraId="2FCC93FD" w14:textId="77777777" w:rsidR="007D7F26" w:rsidRDefault="007D7F26" w:rsidP="007D7F26">
      <w:r>
        <w:t xml:space="preserve">          "instructorId": 6</w:t>
      </w:r>
    </w:p>
    <w:p w14:paraId="56561E76" w14:textId="77777777" w:rsidR="007D7F26" w:rsidRDefault="007D7F26" w:rsidP="007D7F26">
      <w:r>
        <w:t xml:space="preserve">        },</w:t>
      </w:r>
    </w:p>
    <w:p w14:paraId="40DB6EA2" w14:textId="77777777" w:rsidR="007D7F26" w:rsidRDefault="007D7F26" w:rsidP="007D7F26">
      <w:r>
        <w:t xml:space="preserve">        {</w:t>
      </w:r>
    </w:p>
    <w:p w14:paraId="3D30078E" w14:textId="77777777" w:rsidR="007D7F26" w:rsidRDefault="007D7F26" w:rsidP="007D7F26">
      <w:r>
        <w:t xml:space="preserve">          "id": 35,</w:t>
      </w:r>
    </w:p>
    <w:p w14:paraId="769EB018" w14:textId="77777777" w:rsidR="007D7F26" w:rsidRDefault="007D7F26" w:rsidP="007D7F26">
      <w:r>
        <w:t xml:space="preserve">          "title": "Anatomy and Physiology for Graduates",</w:t>
      </w:r>
    </w:p>
    <w:p w14:paraId="40D67CEF" w14:textId="77777777" w:rsidR="007D7F26" w:rsidRDefault="007D7F26" w:rsidP="007D7F26">
      <w:r>
        <w:t xml:space="preserve">          "location": "Room 304",</w:t>
      </w:r>
    </w:p>
    <w:p w14:paraId="7F83AC2B" w14:textId="77777777" w:rsidR="007D7F26" w:rsidRDefault="007D7F26" w:rsidP="007D7F26">
      <w:r>
        <w:t xml:space="preserve">          "category": "Science",</w:t>
      </w:r>
    </w:p>
    <w:p w14:paraId="7970FB88" w14:textId="77777777" w:rsidR="007D7F26" w:rsidRDefault="007D7F26" w:rsidP="007D7F26">
      <w:r>
        <w:t xml:space="preserve">          "registrationStatus": true,</w:t>
      </w:r>
    </w:p>
    <w:p w14:paraId="7E6E91A7" w14:textId="77777777" w:rsidR="007D7F26" w:rsidRDefault="007D7F26" w:rsidP="007D7F26">
      <w:r>
        <w:t xml:space="preserve">          "courseStatus": "finished",</w:t>
      </w:r>
    </w:p>
    <w:p w14:paraId="72D6C09B" w14:textId="77777777" w:rsidR="007D7F26" w:rsidRDefault="007D7F26" w:rsidP="007D7F26">
      <w:r>
        <w:t xml:space="preserve">          "instructorId": 5</w:t>
      </w:r>
    </w:p>
    <w:p w14:paraId="33A7EDC6" w14:textId="77777777" w:rsidR="007D7F26" w:rsidRDefault="007D7F26" w:rsidP="007D7F26">
      <w:r>
        <w:t xml:space="preserve">        }</w:t>
      </w:r>
    </w:p>
    <w:p w14:paraId="4C599B52" w14:textId="77777777" w:rsidR="007D7F26" w:rsidRDefault="007D7F26" w:rsidP="007D7F26">
      <w:r>
        <w:t xml:space="preserve">      ],</w:t>
      </w:r>
    </w:p>
    <w:p w14:paraId="24A88330" w14:textId="77777777" w:rsidR="007D7F26" w:rsidRDefault="007D7F26" w:rsidP="007D7F26">
      <w:r>
        <w:t xml:space="preserve">      "grades": [</w:t>
      </w:r>
    </w:p>
    <w:p w14:paraId="6FBD9F94" w14:textId="77777777" w:rsidR="007D7F26" w:rsidRDefault="007D7F26" w:rsidP="007D7F26">
      <w:r>
        <w:t xml:space="preserve">        {</w:t>
      </w:r>
    </w:p>
    <w:p w14:paraId="589FD41F" w14:textId="77777777" w:rsidR="007D7F26" w:rsidRDefault="007D7F26" w:rsidP="007D7F26">
      <w:r>
        <w:t xml:space="preserve">          "id": 347,</w:t>
      </w:r>
    </w:p>
    <w:p w14:paraId="06997D8F" w14:textId="77777777" w:rsidR="007D7F26" w:rsidRDefault="007D7F26" w:rsidP="007D7F26">
      <w:r>
        <w:t xml:space="preserve">          "title": "vomica degenero vapulus Final Exam",</w:t>
      </w:r>
    </w:p>
    <w:p w14:paraId="497297B0" w14:textId="77777777" w:rsidR="007D7F26" w:rsidRDefault="007D7F26" w:rsidP="007D7F26">
      <w:r>
        <w:t xml:space="preserve">          "grade": 77.88,</w:t>
      </w:r>
    </w:p>
    <w:p w14:paraId="4C321261" w14:textId="77777777" w:rsidR="007D7F26" w:rsidRDefault="007D7F26" w:rsidP="007D7F26">
      <w:r>
        <w:t xml:space="preserve">          "studentId": 189,</w:t>
      </w:r>
    </w:p>
    <w:p w14:paraId="37F7EC1B" w14:textId="77777777" w:rsidR="007D7F26" w:rsidRDefault="007D7F26" w:rsidP="007D7F26">
      <w:r>
        <w:t xml:space="preserve">          "courseId": 35</w:t>
      </w:r>
    </w:p>
    <w:p w14:paraId="3D298B9F" w14:textId="77777777" w:rsidR="007D7F26" w:rsidRDefault="007D7F26" w:rsidP="007D7F26">
      <w:r>
        <w:t xml:space="preserve">        }</w:t>
      </w:r>
    </w:p>
    <w:p w14:paraId="7DDE14FF" w14:textId="77777777" w:rsidR="007D7F26" w:rsidRDefault="007D7F26" w:rsidP="007D7F26">
      <w:r>
        <w:t xml:space="preserve">      ]</w:t>
      </w:r>
    </w:p>
    <w:p w14:paraId="4BD86A5B" w14:textId="77777777" w:rsidR="007D7F26" w:rsidRDefault="007D7F26" w:rsidP="007D7F26">
      <w:r>
        <w:t xml:space="preserve">    },</w:t>
      </w:r>
    </w:p>
    <w:p w14:paraId="4874F84E" w14:textId="77777777" w:rsidR="007D7F26" w:rsidRDefault="007D7F26" w:rsidP="007D7F26">
      <w:r>
        <w:lastRenderedPageBreak/>
        <w:t xml:space="preserve">    {</w:t>
      </w:r>
    </w:p>
    <w:p w14:paraId="4A669A9B" w14:textId="77777777" w:rsidR="007D7F26" w:rsidRDefault="007D7F26" w:rsidP="007D7F26">
      <w:r>
        <w:t xml:space="preserve">      "id": 190,</w:t>
      </w:r>
    </w:p>
    <w:p w14:paraId="5D461714" w14:textId="77777777" w:rsidR="007D7F26" w:rsidRDefault="007D7F26" w:rsidP="007D7F26">
      <w:r>
        <w:t xml:space="preserve">      "name": "Christy Krajcik",</w:t>
      </w:r>
    </w:p>
    <w:p w14:paraId="64F0543F" w14:textId="77777777" w:rsidR="007D7F26" w:rsidRDefault="007D7F26" w:rsidP="007D7F26">
      <w:r>
        <w:t xml:space="preserve">      "email": "Flavie.Treutel@yahoo.com",</w:t>
      </w:r>
    </w:p>
    <w:p w14:paraId="72DCE9FF" w14:textId="77777777" w:rsidR="007D7F26" w:rsidRDefault="007D7F26" w:rsidP="007D7F26">
      <w:r>
        <w:t xml:space="preserve">      "password": "student123",</w:t>
      </w:r>
    </w:p>
    <w:p w14:paraId="2009D82B" w14:textId="77777777" w:rsidR="007D7F26" w:rsidRDefault="007D7F26" w:rsidP="007D7F26">
      <w:r>
        <w:t xml:space="preserve">      "userType": "Student",</w:t>
      </w:r>
    </w:p>
    <w:p w14:paraId="34B6BF1E" w14:textId="77777777" w:rsidR="007D7F26" w:rsidRDefault="007D7F26" w:rsidP="007D7F26">
      <w:r>
        <w:t xml:space="preserve">      "gpa": 2.3,</w:t>
      </w:r>
    </w:p>
    <w:p w14:paraId="61CE9F0A" w14:textId="77777777" w:rsidR="007D7F26" w:rsidRDefault="007D7F26" w:rsidP="007D7F26">
      <w:r>
        <w:t xml:space="preserve">      "major": "Electrical Engineering",</w:t>
      </w:r>
    </w:p>
    <w:p w14:paraId="4EB824DD" w14:textId="77777777" w:rsidR="007D7F26" w:rsidRDefault="007D7F26" w:rsidP="007D7F26">
      <w:r>
        <w:t xml:space="preserve">      "passedCourses": [</w:t>
      </w:r>
    </w:p>
    <w:p w14:paraId="096B1126" w14:textId="77777777" w:rsidR="007D7F26" w:rsidRDefault="007D7F26" w:rsidP="007D7F26">
      <w:r>
        <w:t xml:space="preserve">        {</w:t>
      </w:r>
    </w:p>
    <w:p w14:paraId="6B7D90A1" w14:textId="77777777" w:rsidR="007D7F26" w:rsidRDefault="007D7F26" w:rsidP="007D7F26">
      <w:r>
        <w:t xml:space="preserve">          "id": 3,</w:t>
      </w:r>
    </w:p>
    <w:p w14:paraId="4B2268AC" w14:textId="77777777" w:rsidR="007D7F26" w:rsidRDefault="007D7F26" w:rsidP="007D7F26">
      <w:r>
        <w:t xml:space="preserve">          "title": "The Art of Online Education: Best Practices",</w:t>
      </w:r>
    </w:p>
    <w:p w14:paraId="021675D1" w14:textId="77777777" w:rsidR="007D7F26" w:rsidRDefault="007D7F26" w:rsidP="007D7F26">
      <w:r>
        <w:t xml:space="preserve">          "location": "Room 323",</w:t>
      </w:r>
    </w:p>
    <w:p w14:paraId="32B2728C" w14:textId="77777777" w:rsidR="007D7F26" w:rsidRDefault="007D7F26" w:rsidP="007D7F26">
      <w:r>
        <w:t xml:space="preserve">          "category": "Science",</w:t>
      </w:r>
    </w:p>
    <w:p w14:paraId="02E1315E" w14:textId="77777777" w:rsidR="007D7F26" w:rsidRDefault="007D7F26" w:rsidP="007D7F26">
      <w:r>
        <w:t xml:space="preserve">          "registrationStatus": true,</w:t>
      </w:r>
    </w:p>
    <w:p w14:paraId="142F98BA" w14:textId="77777777" w:rsidR="007D7F26" w:rsidRDefault="007D7F26" w:rsidP="007D7F26">
      <w:r>
        <w:t xml:space="preserve">          "courseStatus": "offering",</w:t>
      </w:r>
    </w:p>
    <w:p w14:paraId="0102C62F" w14:textId="77777777" w:rsidR="007D7F26" w:rsidRDefault="007D7F26" w:rsidP="007D7F26">
      <w:r>
        <w:t xml:space="preserve">          "instructorId": 5</w:t>
      </w:r>
    </w:p>
    <w:p w14:paraId="62799C70" w14:textId="77777777" w:rsidR="007D7F26" w:rsidRDefault="007D7F26" w:rsidP="007D7F26">
      <w:r>
        <w:t xml:space="preserve">        },</w:t>
      </w:r>
    </w:p>
    <w:p w14:paraId="6E736AB3" w14:textId="77777777" w:rsidR="007D7F26" w:rsidRDefault="007D7F26" w:rsidP="007D7F26">
      <w:r>
        <w:t xml:space="preserve">        {</w:t>
      </w:r>
    </w:p>
    <w:p w14:paraId="5CD13D8D" w14:textId="77777777" w:rsidR="007D7F26" w:rsidRDefault="007D7F26" w:rsidP="007D7F26">
      <w:r>
        <w:t xml:space="preserve">          "id": 26,</w:t>
      </w:r>
    </w:p>
    <w:p w14:paraId="6233330C" w14:textId="77777777" w:rsidR="007D7F26" w:rsidRDefault="007D7F26" w:rsidP="007D7F26">
      <w:r>
        <w:t xml:space="preserve">          "title": "Auditing in Practice",</w:t>
      </w:r>
    </w:p>
    <w:p w14:paraId="613A319E" w14:textId="77777777" w:rsidR="007D7F26" w:rsidRDefault="007D7F26" w:rsidP="007D7F26">
      <w:r>
        <w:t xml:space="preserve">          "location": "Room 134",</w:t>
      </w:r>
    </w:p>
    <w:p w14:paraId="108E6792" w14:textId="77777777" w:rsidR="007D7F26" w:rsidRDefault="007D7F26" w:rsidP="007D7F26">
      <w:r>
        <w:t xml:space="preserve">          "category": "Science",</w:t>
      </w:r>
    </w:p>
    <w:p w14:paraId="42281877" w14:textId="77777777" w:rsidR="007D7F26" w:rsidRDefault="007D7F26" w:rsidP="007D7F26">
      <w:r>
        <w:t xml:space="preserve">          "registrationStatus": false,</w:t>
      </w:r>
    </w:p>
    <w:p w14:paraId="173F7190" w14:textId="77777777" w:rsidR="007D7F26" w:rsidRDefault="007D7F26" w:rsidP="007D7F26">
      <w:r>
        <w:t xml:space="preserve">          "courseStatus": "finished",</w:t>
      </w:r>
    </w:p>
    <w:p w14:paraId="77F45D1A" w14:textId="77777777" w:rsidR="007D7F26" w:rsidRDefault="007D7F26" w:rsidP="007D7F26">
      <w:r>
        <w:t xml:space="preserve">          "instructorId": 5</w:t>
      </w:r>
    </w:p>
    <w:p w14:paraId="74A4ACB2" w14:textId="77777777" w:rsidR="007D7F26" w:rsidRDefault="007D7F26" w:rsidP="007D7F26">
      <w:r>
        <w:t xml:space="preserve">        }</w:t>
      </w:r>
    </w:p>
    <w:p w14:paraId="6C822B69" w14:textId="77777777" w:rsidR="007D7F26" w:rsidRDefault="007D7F26" w:rsidP="007D7F26">
      <w:r>
        <w:t xml:space="preserve">      ],</w:t>
      </w:r>
    </w:p>
    <w:p w14:paraId="58C859FF" w14:textId="77777777" w:rsidR="007D7F26" w:rsidRDefault="007D7F26" w:rsidP="007D7F26">
      <w:r>
        <w:t xml:space="preserve">      "grades": [</w:t>
      </w:r>
    </w:p>
    <w:p w14:paraId="19317969" w14:textId="77777777" w:rsidR="007D7F26" w:rsidRDefault="007D7F26" w:rsidP="007D7F26">
      <w:r>
        <w:t xml:space="preserve">        {</w:t>
      </w:r>
    </w:p>
    <w:p w14:paraId="1A0B6898" w14:textId="77777777" w:rsidR="007D7F26" w:rsidRDefault="007D7F26" w:rsidP="007D7F26">
      <w:r>
        <w:t xml:space="preserve">          "id": 21,</w:t>
      </w:r>
    </w:p>
    <w:p w14:paraId="42B85294" w14:textId="77777777" w:rsidR="007D7F26" w:rsidRDefault="007D7F26" w:rsidP="007D7F26">
      <w:r>
        <w:t xml:space="preserve">          "title": "alius beatus demergo Final Exam",</w:t>
      </w:r>
    </w:p>
    <w:p w14:paraId="3444DCEB" w14:textId="77777777" w:rsidR="007D7F26" w:rsidRDefault="007D7F26" w:rsidP="007D7F26">
      <w:r>
        <w:t xml:space="preserve">          "grade": 2.71,</w:t>
      </w:r>
    </w:p>
    <w:p w14:paraId="50DC0574" w14:textId="77777777" w:rsidR="007D7F26" w:rsidRDefault="007D7F26" w:rsidP="007D7F26">
      <w:r>
        <w:t xml:space="preserve">          "studentId": 190,</w:t>
      </w:r>
    </w:p>
    <w:p w14:paraId="23CA0411" w14:textId="77777777" w:rsidR="007D7F26" w:rsidRDefault="007D7F26" w:rsidP="007D7F26">
      <w:r>
        <w:t xml:space="preserve">          "courseId": 3</w:t>
      </w:r>
    </w:p>
    <w:p w14:paraId="180ABA3F" w14:textId="77777777" w:rsidR="007D7F26" w:rsidRDefault="007D7F26" w:rsidP="007D7F26">
      <w:r>
        <w:t xml:space="preserve">        }</w:t>
      </w:r>
    </w:p>
    <w:p w14:paraId="6E97D3F5" w14:textId="77777777" w:rsidR="007D7F26" w:rsidRDefault="007D7F26" w:rsidP="007D7F26">
      <w:r>
        <w:t xml:space="preserve">      ]</w:t>
      </w:r>
    </w:p>
    <w:p w14:paraId="51AB4C5F" w14:textId="77777777" w:rsidR="007D7F26" w:rsidRDefault="007D7F26" w:rsidP="007D7F26">
      <w:r>
        <w:t xml:space="preserve">    },</w:t>
      </w:r>
    </w:p>
    <w:p w14:paraId="339DC7C8" w14:textId="77777777" w:rsidR="007D7F26" w:rsidRDefault="007D7F26" w:rsidP="007D7F26">
      <w:r>
        <w:t xml:space="preserve">    {</w:t>
      </w:r>
    </w:p>
    <w:p w14:paraId="47061361" w14:textId="77777777" w:rsidR="007D7F26" w:rsidRDefault="007D7F26" w:rsidP="007D7F26">
      <w:r>
        <w:t xml:space="preserve">      "id": 191,</w:t>
      </w:r>
    </w:p>
    <w:p w14:paraId="4F225444" w14:textId="77777777" w:rsidR="007D7F26" w:rsidRDefault="007D7F26" w:rsidP="007D7F26">
      <w:r>
        <w:t xml:space="preserve">      "name": "Lester Mann",</w:t>
      </w:r>
    </w:p>
    <w:p w14:paraId="7307A159" w14:textId="77777777" w:rsidR="007D7F26" w:rsidRDefault="007D7F26" w:rsidP="007D7F26">
      <w:r>
        <w:t xml:space="preserve">      "email": "Henderson10@gmail.com",</w:t>
      </w:r>
    </w:p>
    <w:p w14:paraId="06C5BBB6" w14:textId="77777777" w:rsidR="007D7F26" w:rsidRDefault="007D7F26" w:rsidP="007D7F26">
      <w:r>
        <w:lastRenderedPageBreak/>
        <w:t xml:space="preserve">      "password": "student123",</w:t>
      </w:r>
    </w:p>
    <w:p w14:paraId="6ABEE9A4" w14:textId="77777777" w:rsidR="007D7F26" w:rsidRDefault="007D7F26" w:rsidP="007D7F26">
      <w:r>
        <w:t xml:space="preserve">      "userType": "Student",</w:t>
      </w:r>
    </w:p>
    <w:p w14:paraId="39161F15" w14:textId="77777777" w:rsidR="007D7F26" w:rsidRDefault="007D7F26" w:rsidP="007D7F26">
      <w:r>
        <w:t xml:space="preserve">      "gpa": 1.3,</w:t>
      </w:r>
    </w:p>
    <w:p w14:paraId="20B32EB0" w14:textId="77777777" w:rsidR="007D7F26" w:rsidRDefault="007D7F26" w:rsidP="007D7F26">
      <w:r>
        <w:t xml:space="preserve">      "major": "Computer Science",</w:t>
      </w:r>
    </w:p>
    <w:p w14:paraId="1512E969" w14:textId="77777777" w:rsidR="007D7F26" w:rsidRDefault="007D7F26" w:rsidP="007D7F26">
      <w:r>
        <w:t xml:space="preserve">      "passedCourses": [</w:t>
      </w:r>
    </w:p>
    <w:p w14:paraId="119121F6" w14:textId="77777777" w:rsidR="007D7F26" w:rsidRDefault="007D7F26" w:rsidP="007D7F26">
      <w:r>
        <w:t xml:space="preserve">        {</w:t>
      </w:r>
    </w:p>
    <w:p w14:paraId="07D0926B" w14:textId="77777777" w:rsidR="007D7F26" w:rsidRDefault="007D7F26" w:rsidP="007D7F26">
      <w:r>
        <w:t xml:space="preserve">          "id": 18,</w:t>
      </w:r>
    </w:p>
    <w:p w14:paraId="678DC140" w14:textId="77777777" w:rsidR="007D7F26" w:rsidRDefault="007D7F26" w:rsidP="007D7F26">
      <w:r>
        <w:t xml:space="preserve">          "title": "Strategic Communication Planning for Corporate Leaders",</w:t>
      </w:r>
    </w:p>
    <w:p w14:paraId="443B9ECC" w14:textId="77777777" w:rsidR="007D7F26" w:rsidRDefault="007D7F26" w:rsidP="007D7F26">
      <w:r>
        <w:t xml:space="preserve">          "location": "Room 148",</w:t>
      </w:r>
    </w:p>
    <w:p w14:paraId="3E47DD30" w14:textId="77777777" w:rsidR="007D7F26" w:rsidRDefault="007D7F26" w:rsidP="007D7F26">
      <w:r>
        <w:t xml:space="preserve">          "category": "Computer",</w:t>
      </w:r>
    </w:p>
    <w:p w14:paraId="65FD558C" w14:textId="77777777" w:rsidR="007D7F26" w:rsidRDefault="007D7F26" w:rsidP="007D7F26">
      <w:r>
        <w:t xml:space="preserve">          "registrationStatus": false,</w:t>
      </w:r>
    </w:p>
    <w:p w14:paraId="42C7D744" w14:textId="77777777" w:rsidR="007D7F26" w:rsidRDefault="007D7F26" w:rsidP="007D7F26">
      <w:r>
        <w:t xml:space="preserve">          "courseStatus": "finished",</w:t>
      </w:r>
    </w:p>
    <w:p w14:paraId="079A2BC4" w14:textId="77777777" w:rsidR="007D7F26" w:rsidRDefault="007D7F26" w:rsidP="007D7F26">
      <w:r>
        <w:t xml:space="preserve">          "instructorId": 3</w:t>
      </w:r>
    </w:p>
    <w:p w14:paraId="408DAC6F" w14:textId="77777777" w:rsidR="007D7F26" w:rsidRDefault="007D7F26" w:rsidP="007D7F26">
      <w:r>
        <w:t xml:space="preserve">        },</w:t>
      </w:r>
    </w:p>
    <w:p w14:paraId="161CFAF0" w14:textId="77777777" w:rsidR="007D7F26" w:rsidRDefault="007D7F26" w:rsidP="007D7F26">
      <w:r>
        <w:t xml:space="preserve">        {</w:t>
      </w:r>
    </w:p>
    <w:p w14:paraId="70D39024" w14:textId="77777777" w:rsidR="007D7F26" w:rsidRDefault="007D7F26" w:rsidP="007D7F26">
      <w:r>
        <w:t xml:space="preserve">          "id": 29,</w:t>
      </w:r>
    </w:p>
    <w:p w14:paraId="7F4DB5CD" w14:textId="77777777" w:rsidR="007D7F26" w:rsidRDefault="007D7F26" w:rsidP="007D7F26">
      <w:r>
        <w:t xml:space="preserve">          "title": "Budgeting and Forecasting Skills",</w:t>
      </w:r>
    </w:p>
    <w:p w14:paraId="63447BEC" w14:textId="77777777" w:rsidR="007D7F26" w:rsidRDefault="007D7F26" w:rsidP="007D7F26">
      <w:r>
        <w:t xml:space="preserve">          "location": "Room 186",</w:t>
      </w:r>
    </w:p>
    <w:p w14:paraId="5552EFB7" w14:textId="77777777" w:rsidR="007D7F26" w:rsidRDefault="007D7F26" w:rsidP="007D7F26">
      <w:r>
        <w:t xml:space="preserve">          "category": "Math",</w:t>
      </w:r>
    </w:p>
    <w:p w14:paraId="69C3174B" w14:textId="77777777" w:rsidR="007D7F26" w:rsidRDefault="007D7F26" w:rsidP="007D7F26">
      <w:r>
        <w:t xml:space="preserve">          "registrationStatus": false,</w:t>
      </w:r>
    </w:p>
    <w:p w14:paraId="7C6193F3" w14:textId="77777777" w:rsidR="007D7F26" w:rsidRDefault="007D7F26" w:rsidP="007D7F26">
      <w:r>
        <w:t xml:space="preserve">          "courseStatus": "offering",</w:t>
      </w:r>
    </w:p>
    <w:p w14:paraId="4675CD35" w14:textId="77777777" w:rsidR="007D7F26" w:rsidRDefault="007D7F26" w:rsidP="007D7F26">
      <w:r>
        <w:t xml:space="preserve">          "instructorId": 2</w:t>
      </w:r>
    </w:p>
    <w:p w14:paraId="304E54BA" w14:textId="77777777" w:rsidR="007D7F26" w:rsidRDefault="007D7F26" w:rsidP="007D7F26">
      <w:r>
        <w:t xml:space="preserve">        },</w:t>
      </w:r>
    </w:p>
    <w:p w14:paraId="481541AE" w14:textId="77777777" w:rsidR="007D7F26" w:rsidRDefault="007D7F26" w:rsidP="007D7F26">
      <w:r>
        <w:t xml:space="preserve">        {</w:t>
      </w:r>
    </w:p>
    <w:p w14:paraId="72858F71" w14:textId="77777777" w:rsidR="007D7F26" w:rsidRDefault="007D7F26" w:rsidP="007D7F26">
      <w:r>
        <w:t xml:space="preserve">          "id": 49,</w:t>
      </w:r>
    </w:p>
    <w:p w14:paraId="08DCDD16" w14:textId="77777777" w:rsidR="007D7F26" w:rsidRDefault="007D7F26" w:rsidP="007D7F26">
      <w:r>
        <w:t xml:space="preserve">          "title": "Chemistry Major Essentials",</w:t>
      </w:r>
    </w:p>
    <w:p w14:paraId="1C1A5236" w14:textId="77777777" w:rsidR="007D7F26" w:rsidRDefault="007D7F26" w:rsidP="007D7F26">
      <w:r>
        <w:t xml:space="preserve">          "location": "Room 188",</w:t>
      </w:r>
    </w:p>
    <w:p w14:paraId="38D0A474" w14:textId="77777777" w:rsidR="007D7F26" w:rsidRDefault="007D7F26" w:rsidP="007D7F26">
      <w:r>
        <w:t xml:space="preserve">          "category": "Engineering",</w:t>
      </w:r>
    </w:p>
    <w:p w14:paraId="3741D0E1" w14:textId="77777777" w:rsidR="007D7F26" w:rsidRDefault="007D7F26" w:rsidP="007D7F26">
      <w:r>
        <w:t xml:space="preserve">          "registrationStatus": false,</w:t>
      </w:r>
    </w:p>
    <w:p w14:paraId="72F7204D" w14:textId="77777777" w:rsidR="007D7F26" w:rsidRDefault="007D7F26" w:rsidP="007D7F26">
      <w:r>
        <w:t xml:space="preserve">          "courseStatus": "offering",</w:t>
      </w:r>
    </w:p>
    <w:p w14:paraId="0D9F1EA4" w14:textId="77777777" w:rsidR="007D7F26" w:rsidRDefault="007D7F26" w:rsidP="007D7F26">
      <w:r>
        <w:t xml:space="preserve">          "instructorId": 4</w:t>
      </w:r>
    </w:p>
    <w:p w14:paraId="2C672603" w14:textId="77777777" w:rsidR="007D7F26" w:rsidRDefault="007D7F26" w:rsidP="007D7F26">
      <w:r>
        <w:t xml:space="preserve">        }</w:t>
      </w:r>
    </w:p>
    <w:p w14:paraId="0C2A0FEB" w14:textId="77777777" w:rsidR="007D7F26" w:rsidRDefault="007D7F26" w:rsidP="007D7F26">
      <w:r>
        <w:t xml:space="preserve">      ],</w:t>
      </w:r>
    </w:p>
    <w:p w14:paraId="44B16125" w14:textId="77777777" w:rsidR="007D7F26" w:rsidRDefault="007D7F26" w:rsidP="007D7F26">
      <w:r>
        <w:t xml:space="preserve">      "grades": [</w:t>
      </w:r>
    </w:p>
    <w:p w14:paraId="63E899D0" w14:textId="77777777" w:rsidR="007D7F26" w:rsidRDefault="007D7F26" w:rsidP="007D7F26">
      <w:r>
        <w:t xml:space="preserve">        {</w:t>
      </w:r>
    </w:p>
    <w:p w14:paraId="6D61A471" w14:textId="77777777" w:rsidR="007D7F26" w:rsidRDefault="007D7F26" w:rsidP="007D7F26">
      <w:r>
        <w:t xml:space="preserve">          "id": 176,</w:t>
      </w:r>
    </w:p>
    <w:p w14:paraId="55EE61C2" w14:textId="77777777" w:rsidR="007D7F26" w:rsidRDefault="007D7F26" w:rsidP="007D7F26">
      <w:r>
        <w:t xml:space="preserve">          "title": "degenero thema agnitio Final Exam",</w:t>
      </w:r>
    </w:p>
    <w:p w14:paraId="35294018" w14:textId="77777777" w:rsidR="007D7F26" w:rsidRDefault="007D7F26" w:rsidP="007D7F26">
      <w:r>
        <w:t xml:space="preserve">          "grade": 16.88,</w:t>
      </w:r>
    </w:p>
    <w:p w14:paraId="0A8CB2C9" w14:textId="77777777" w:rsidR="007D7F26" w:rsidRDefault="007D7F26" w:rsidP="007D7F26">
      <w:r>
        <w:t xml:space="preserve">          "studentId": 191,</w:t>
      </w:r>
    </w:p>
    <w:p w14:paraId="52B3893B" w14:textId="77777777" w:rsidR="007D7F26" w:rsidRDefault="007D7F26" w:rsidP="007D7F26">
      <w:r>
        <w:t xml:space="preserve">          "courseId": 18</w:t>
      </w:r>
    </w:p>
    <w:p w14:paraId="4CA48FD3" w14:textId="77777777" w:rsidR="007D7F26" w:rsidRDefault="007D7F26" w:rsidP="007D7F26">
      <w:r>
        <w:t xml:space="preserve">        }</w:t>
      </w:r>
    </w:p>
    <w:p w14:paraId="602E6100" w14:textId="77777777" w:rsidR="007D7F26" w:rsidRDefault="007D7F26" w:rsidP="007D7F26">
      <w:r>
        <w:t xml:space="preserve">      ]</w:t>
      </w:r>
    </w:p>
    <w:p w14:paraId="6E4C248C" w14:textId="77777777" w:rsidR="007D7F26" w:rsidRDefault="007D7F26" w:rsidP="007D7F26">
      <w:r>
        <w:lastRenderedPageBreak/>
        <w:t xml:space="preserve">    },</w:t>
      </w:r>
    </w:p>
    <w:p w14:paraId="7A23101C" w14:textId="77777777" w:rsidR="007D7F26" w:rsidRDefault="007D7F26" w:rsidP="007D7F26">
      <w:r>
        <w:t xml:space="preserve">    {</w:t>
      </w:r>
    </w:p>
    <w:p w14:paraId="2E2DE8C0" w14:textId="77777777" w:rsidR="007D7F26" w:rsidRDefault="007D7F26" w:rsidP="007D7F26">
      <w:r>
        <w:t xml:space="preserve">      "id": 192,</w:t>
      </w:r>
    </w:p>
    <w:p w14:paraId="3246DADA" w14:textId="77777777" w:rsidR="007D7F26" w:rsidRDefault="007D7F26" w:rsidP="007D7F26">
      <w:r>
        <w:t xml:space="preserve">      "name": "Joann Hirthe",</w:t>
      </w:r>
    </w:p>
    <w:p w14:paraId="6346B383" w14:textId="77777777" w:rsidR="007D7F26" w:rsidRDefault="007D7F26" w:rsidP="007D7F26">
      <w:r>
        <w:t xml:space="preserve">      "email": "Marge_Corwin-Blanda13@gmail.com",</w:t>
      </w:r>
    </w:p>
    <w:p w14:paraId="2A618C05" w14:textId="77777777" w:rsidR="007D7F26" w:rsidRDefault="007D7F26" w:rsidP="007D7F26">
      <w:r>
        <w:t xml:space="preserve">      "password": "student123",</w:t>
      </w:r>
    </w:p>
    <w:p w14:paraId="7B457713" w14:textId="77777777" w:rsidR="007D7F26" w:rsidRDefault="007D7F26" w:rsidP="007D7F26">
      <w:r>
        <w:t xml:space="preserve">      "userType": "Student",</w:t>
      </w:r>
    </w:p>
    <w:p w14:paraId="32F61D3F" w14:textId="77777777" w:rsidR="007D7F26" w:rsidRDefault="007D7F26" w:rsidP="007D7F26">
      <w:r>
        <w:t xml:space="preserve">      "gpa": 1.3,</w:t>
      </w:r>
    </w:p>
    <w:p w14:paraId="26CCD1C8" w14:textId="77777777" w:rsidR="007D7F26" w:rsidRDefault="007D7F26" w:rsidP="007D7F26">
      <w:r>
        <w:t xml:space="preserve">      "major": "Physics",</w:t>
      </w:r>
    </w:p>
    <w:p w14:paraId="1A989B9B" w14:textId="77777777" w:rsidR="007D7F26" w:rsidRDefault="007D7F26" w:rsidP="007D7F26">
      <w:r>
        <w:t xml:space="preserve">      "passedCourses": [</w:t>
      </w:r>
    </w:p>
    <w:p w14:paraId="6B965AC1" w14:textId="77777777" w:rsidR="007D7F26" w:rsidRDefault="007D7F26" w:rsidP="007D7F26">
      <w:r>
        <w:t xml:space="preserve">        {</w:t>
      </w:r>
    </w:p>
    <w:p w14:paraId="022488F7" w14:textId="77777777" w:rsidR="007D7F26" w:rsidRDefault="007D7F26" w:rsidP="007D7F26">
      <w:r>
        <w:t xml:space="preserve">          "id": 9,</w:t>
      </w:r>
    </w:p>
    <w:p w14:paraId="4EA71FF4" w14:textId="77777777" w:rsidR="007D7F26" w:rsidRDefault="007D7F26" w:rsidP="007D7F26">
      <w:r>
        <w:t xml:space="preserve">          "title": "Taking Your Courses to the Next Level",</w:t>
      </w:r>
    </w:p>
    <w:p w14:paraId="7C81C4A2" w14:textId="77777777" w:rsidR="007D7F26" w:rsidRDefault="007D7F26" w:rsidP="007D7F26">
      <w:r>
        <w:t xml:space="preserve">          "location": "Room 179",</w:t>
      </w:r>
    </w:p>
    <w:p w14:paraId="19616866" w14:textId="77777777" w:rsidR="007D7F26" w:rsidRDefault="007D7F26" w:rsidP="007D7F26">
      <w:r>
        <w:t xml:space="preserve">          "category": "Science",</w:t>
      </w:r>
    </w:p>
    <w:p w14:paraId="48EED9F6" w14:textId="77777777" w:rsidR="007D7F26" w:rsidRDefault="007D7F26" w:rsidP="007D7F26">
      <w:r>
        <w:t xml:space="preserve">          "registrationStatus": true,</w:t>
      </w:r>
    </w:p>
    <w:p w14:paraId="0E2C8218" w14:textId="77777777" w:rsidR="007D7F26" w:rsidRDefault="007D7F26" w:rsidP="007D7F26">
      <w:r>
        <w:t xml:space="preserve">          "courseStatus": "offering",</w:t>
      </w:r>
    </w:p>
    <w:p w14:paraId="5C879062" w14:textId="77777777" w:rsidR="007D7F26" w:rsidRDefault="007D7F26" w:rsidP="007D7F26">
      <w:r>
        <w:t xml:space="preserve">          "instructorId": 7</w:t>
      </w:r>
    </w:p>
    <w:p w14:paraId="57BAEC3F" w14:textId="77777777" w:rsidR="007D7F26" w:rsidRDefault="007D7F26" w:rsidP="007D7F26">
      <w:r>
        <w:t xml:space="preserve">        },</w:t>
      </w:r>
    </w:p>
    <w:p w14:paraId="39061543" w14:textId="77777777" w:rsidR="007D7F26" w:rsidRDefault="007D7F26" w:rsidP="007D7F26">
      <w:r>
        <w:t xml:space="preserve">        {</w:t>
      </w:r>
    </w:p>
    <w:p w14:paraId="396A8627" w14:textId="77777777" w:rsidR="007D7F26" w:rsidRDefault="007D7F26" w:rsidP="007D7F26">
      <w:r>
        <w:t xml:space="preserve">          "id": 20,</w:t>
      </w:r>
    </w:p>
    <w:p w14:paraId="46A965B4" w14:textId="77777777" w:rsidR="007D7F26" w:rsidRDefault="007D7F26" w:rsidP="007D7F26">
      <w:r>
        <w:t xml:space="preserve">          "title": "Crisis Communication Management for Public Relations",</w:t>
      </w:r>
    </w:p>
    <w:p w14:paraId="6BAF7491" w14:textId="77777777" w:rsidR="007D7F26" w:rsidRDefault="007D7F26" w:rsidP="007D7F26">
      <w:r>
        <w:t xml:space="preserve">          "location": "Room 356",</w:t>
      </w:r>
    </w:p>
    <w:p w14:paraId="4517D822" w14:textId="77777777" w:rsidR="007D7F26" w:rsidRDefault="007D7F26" w:rsidP="007D7F26">
      <w:r>
        <w:t xml:space="preserve">          "category": "Computer",</w:t>
      </w:r>
    </w:p>
    <w:p w14:paraId="3ECB7B20" w14:textId="77777777" w:rsidR="007D7F26" w:rsidRDefault="007D7F26" w:rsidP="007D7F26">
      <w:r>
        <w:t xml:space="preserve">          "registrationStatus": false,</w:t>
      </w:r>
    </w:p>
    <w:p w14:paraId="1F3F4E3F" w14:textId="77777777" w:rsidR="007D7F26" w:rsidRDefault="007D7F26" w:rsidP="007D7F26">
      <w:r>
        <w:t xml:space="preserve">          "courseStatus": "offering",</w:t>
      </w:r>
    </w:p>
    <w:p w14:paraId="5AA995A3" w14:textId="77777777" w:rsidR="007D7F26" w:rsidRDefault="007D7F26" w:rsidP="007D7F26">
      <w:r>
        <w:t xml:space="preserve">          "instructorId": 2</w:t>
      </w:r>
    </w:p>
    <w:p w14:paraId="36DE6462" w14:textId="77777777" w:rsidR="007D7F26" w:rsidRDefault="007D7F26" w:rsidP="007D7F26">
      <w:r>
        <w:t xml:space="preserve">        },</w:t>
      </w:r>
    </w:p>
    <w:p w14:paraId="0CBDD919" w14:textId="77777777" w:rsidR="007D7F26" w:rsidRDefault="007D7F26" w:rsidP="007D7F26">
      <w:r>
        <w:t xml:space="preserve">        {</w:t>
      </w:r>
    </w:p>
    <w:p w14:paraId="6A3E5139" w14:textId="77777777" w:rsidR="007D7F26" w:rsidRDefault="007D7F26" w:rsidP="007D7F26">
      <w:r>
        <w:t xml:space="preserve">          "id": 27,</w:t>
      </w:r>
    </w:p>
    <w:p w14:paraId="73BED9EF" w14:textId="77777777" w:rsidR="007D7F26" w:rsidRDefault="007D7F26" w:rsidP="007D7F26">
      <w:r>
        <w:t xml:space="preserve">          "title": "Managerial Accounting Techniques",</w:t>
      </w:r>
    </w:p>
    <w:p w14:paraId="7BBBAB0B" w14:textId="77777777" w:rsidR="007D7F26" w:rsidRDefault="007D7F26" w:rsidP="007D7F26">
      <w:r>
        <w:t xml:space="preserve">          "location": "Room 298",</w:t>
      </w:r>
    </w:p>
    <w:p w14:paraId="699DC38C" w14:textId="77777777" w:rsidR="007D7F26" w:rsidRDefault="007D7F26" w:rsidP="007D7F26">
      <w:r>
        <w:t xml:space="preserve">          "category": "Math",</w:t>
      </w:r>
    </w:p>
    <w:p w14:paraId="6463CA1E" w14:textId="77777777" w:rsidR="007D7F26" w:rsidRDefault="007D7F26" w:rsidP="007D7F26">
      <w:r>
        <w:t xml:space="preserve">          "registrationStatus": false,</w:t>
      </w:r>
    </w:p>
    <w:p w14:paraId="634DCF31" w14:textId="77777777" w:rsidR="007D7F26" w:rsidRDefault="007D7F26" w:rsidP="007D7F26">
      <w:r>
        <w:t xml:space="preserve">          "courseStatus": "finished",</w:t>
      </w:r>
    </w:p>
    <w:p w14:paraId="3B127307" w14:textId="77777777" w:rsidR="007D7F26" w:rsidRDefault="007D7F26" w:rsidP="007D7F26">
      <w:r>
        <w:t xml:space="preserve">          "instructorId": 7</w:t>
      </w:r>
    </w:p>
    <w:p w14:paraId="4DD3A06B" w14:textId="77777777" w:rsidR="007D7F26" w:rsidRDefault="007D7F26" w:rsidP="007D7F26">
      <w:r>
        <w:t xml:space="preserve">        },</w:t>
      </w:r>
    </w:p>
    <w:p w14:paraId="4ABE10A5" w14:textId="77777777" w:rsidR="007D7F26" w:rsidRDefault="007D7F26" w:rsidP="007D7F26">
      <w:r>
        <w:t xml:space="preserve">        {</w:t>
      </w:r>
    </w:p>
    <w:p w14:paraId="789179BB" w14:textId="77777777" w:rsidR="007D7F26" w:rsidRDefault="007D7F26" w:rsidP="007D7F26">
      <w:r>
        <w:t xml:space="preserve">          "id": 29,</w:t>
      </w:r>
    </w:p>
    <w:p w14:paraId="7FF7FB6F" w14:textId="77777777" w:rsidR="007D7F26" w:rsidRDefault="007D7F26" w:rsidP="007D7F26">
      <w:r>
        <w:t xml:space="preserve">          "title": "Budgeting and Forecasting Skills",</w:t>
      </w:r>
    </w:p>
    <w:p w14:paraId="6775BEF1" w14:textId="77777777" w:rsidR="007D7F26" w:rsidRDefault="007D7F26" w:rsidP="007D7F26">
      <w:r>
        <w:t xml:space="preserve">          "location": "Room 186",</w:t>
      </w:r>
    </w:p>
    <w:p w14:paraId="2B2B19DD" w14:textId="77777777" w:rsidR="007D7F26" w:rsidRDefault="007D7F26" w:rsidP="007D7F26">
      <w:r>
        <w:t xml:space="preserve">          "category": "Math",</w:t>
      </w:r>
    </w:p>
    <w:p w14:paraId="2F8C05DC" w14:textId="77777777" w:rsidR="007D7F26" w:rsidRDefault="007D7F26" w:rsidP="007D7F26">
      <w:r>
        <w:lastRenderedPageBreak/>
        <w:t xml:space="preserve">          "registrationStatus": false,</w:t>
      </w:r>
    </w:p>
    <w:p w14:paraId="29C982D8" w14:textId="77777777" w:rsidR="007D7F26" w:rsidRDefault="007D7F26" w:rsidP="007D7F26">
      <w:r>
        <w:t xml:space="preserve">          "courseStatus": "offering",</w:t>
      </w:r>
    </w:p>
    <w:p w14:paraId="32AD5B9B" w14:textId="77777777" w:rsidR="007D7F26" w:rsidRDefault="007D7F26" w:rsidP="007D7F26">
      <w:r>
        <w:t xml:space="preserve">          "instructorId": 2</w:t>
      </w:r>
    </w:p>
    <w:p w14:paraId="3FA0198F" w14:textId="77777777" w:rsidR="007D7F26" w:rsidRDefault="007D7F26" w:rsidP="007D7F26">
      <w:r>
        <w:t xml:space="preserve">        },</w:t>
      </w:r>
    </w:p>
    <w:p w14:paraId="7C014B07" w14:textId="77777777" w:rsidR="007D7F26" w:rsidRDefault="007D7F26" w:rsidP="007D7F26">
      <w:r>
        <w:t xml:space="preserve">        {</w:t>
      </w:r>
    </w:p>
    <w:p w14:paraId="58A841B4" w14:textId="77777777" w:rsidR="007D7F26" w:rsidRDefault="007D7F26" w:rsidP="007D7F26">
      <w:r>
        <w:t xml:space="preserve">          "id": 42,</w:t>
      </w:r>
    </w:p>
    <w:p w14:paraId="49ED8176" w14:textId="77777777" w:rsidR="007D7F26" w:rsidRDefault="007D7F26" w:rsidP="007D7F26">
      <w:r>
        <w:t xml:space="preserve">          "title": "Mastering Key Principles in Chemistry",</w:t>
      </w:r>
    </w:p>
    <w:p w14:paraId="378C7B5C" w14:textId="77777777" w:rsidR="007D7F26" w:rsidRDefault="007D7F26" w:rsidP="007D7F26">
      <w:r>
        <w:t xml:space="preserve">          "location": "Room 274",</w:t>
      </w:r>
    </w:p>
    <w:p w14:paraId="23655D0D" w14:textId="77777777" w:rsidR="007D7F26" w:rsidRDefault="007D7F26" w:rsidP="007D7F26">
      <w:r>
        <w:t xml:space="preserve">          "category": "Computer",</w:t>
      </w:r>
    </w:p>
    <w:p w14:paraId="02AF9365" w14:textId="77777777" w:rsidR="007D7F26" w:rsidRDefault="007D7F26" w:rsidP="007D7F26">
      <w:r>
        <w:t xml:space="preserve">          "registrationStatus": false,</w:t>
      </w:r>
    </w:p>
    <w:p w14:paraId="24B62ABD" w14:textId="77777777" w:rsidR="007D7F26" w:rsidRDefault="007D7F26" w:rsidP="007D7F26">
      <w:r>
        <w:t xml:space="preserve">          "courseStatus": "offering",</w:t>
      </w:r>
    </w:p>
    <w:p w14:paraId="7B924C1B" w14:textId="77777777" w:rsidR="007D7F26" w:rsidRDefault="007D7F26" w:rsidP="007D7F26">
      <w:r>
        <w:t xml:space="preserve">          "instructorId": 7</w:t>
      </w:r>
    </w:p>
    <w:p w14:paraId="367EA889" w14:textId="77777777" w:rsidR="007D7F26" w:rsidRDefault="007D7F26" w:rsidP="007D7F26">
      <w:r>
        <w:t xml:space="preserve">        }</w:t>
      </w:r>
    </w:p>
    <w:p w14:paraId="34146BDC" w14:textId="77777777" w:rsidR="007D7F26" w:rsidRDefault="007D7F26" w:rsidP="007D7F26">
      <w:r>
        <w:t xml:space="preserve">      ],</w:t>
      </w:r>
    </w:p>
    <w:p w14:paraId="0E7A9378" w14:textId="77777777" w:rsidR="007D7F26" w:rsidRDefault="007D7F26" w:rsidP="007D7F26">
      <w:r>
        <w:t xml:space="preserve">      "grades": [</w:t>
      </w:r>
    </w:p>
    <w:p w14:paraId="0F780D15" w14:textId="77777777" w:rsidR="007D7F26" w:rsidRDefault="007D7F26" w:rsidP="007D7F26">
      <w:r>
        <w:t xml:space="preserve">        {</w:t>
      </w:r>
    </w:p>
    <w:p w14:paraId="0B9A91BC" w14:textId="77777777" w:rsidR="007D7F26" w:rsidRDefault="007D7F26" w:rsidP="007D7F26">
      <w:r>
        <w:t xml:space="preserve">          "id": 45,</w:t>
      </w:r>
    </w:p>
    <w:p w14:paraId="43D58821" w14:textId="77777777" w:rsidR="007D7F26" w:rsidRDefault="007D7F26" w:rsidP="007D7F26">
      <w:r>
        <w:t xml:space="preserve">          "title": "sophismata magni trepide Final Exam",</w:t>
      </w:r>
    </w:p>
    <w:p w14:paraId="71D4219E" w14:textId="77777777" w:rsidR="007D7F26" w:rsidRDefault="007D7F26" w:rsidP="007D7F26">
      <w:r>
        <w:t xml:space="preserve">          "grade": 25.06,</w:t>
      </w:r>
    </w:p>
    <w:p w14:paraId="721A9D1C" w14:textId="77777777" w:rsidR="007D7F26" w:rsidRDefault="007D7F26" w:rsidP="007D7F26">
      <w:r>
        <w:t xml:space="preserve">          "studentId": 192,</w:t>
      </w:r>
    </w:p>
    <w:p w14:paraId="020A3EFA" w14:textId="77777777" w:rsidR="007D7F26" w:rsidRDefault="007D7F26" w:rsidP="007D7F26">
      <w:r>
        <w:t xml:space="preserve">          "courseId": 5</w:t>
      </w:r>
    </w:p>
    <w:p w14:paraId="5E1E9D6A" w14:textId="77777777" w:rsidR="007D7F26" w:rsidRDefault="007D7F26" w:rsidP="007D7F26">
      <w:r>
        <w:t xml:space="preserve">        },</w:t>
      </w:r>
    </w:p>
    <w:p w14:paraId="5789C5DF" w14:textId="77777777" w:rsidR="007D7F26" w:rsidRDefault="007D7F26" w:rsidP="007D7F26">
      <w:r>
        <w:t xml:space="preserve">        {</w:t>
      </w:r>
    </w:p>
    <w:p w14:paraId="5B78EF1A" w14:textId="77777777" w:rsidR="007D7F26" w:rsidRDefault="007D7F26" w:rsidP="007D7F26">
      <w:r>
        <w:t xml:space="preserve">          "id": 269,</w:t>
      </w:r>
    </w:p>
    <w:p w14:paraId="49799249" w14:textId="77777777" w:rsidR="007D7F26" w:rsidRDefault="007D7F26" w:rsidP="007D7F26">
      <w:r>
        <w:t xml:space="preserve">          "title": "pel depulso basium Final Exam",</w:t>
      </w:r>
    </w:p>
    <w:p w14:paraId="57EDCC31" w14:textId="77777777" w:rsidR="007D7F26" w:rsidRDefault="007D7F26" w:rsidP="007D7F26">
      <w:r>
        <w:t xml:space="preserve">          "grade": 17.65,</w:t>
      </w:r>
    </w:p>
    <w:p w14:paraId="58BF4D30" w14:textId="77777777" w:rsidR="007D7F26" w:rsidRDefault="007D7F26" w:rsidP="007D7F26">
      <w:r>
        <w:t xml:space="preserve">          "studentId": 192,</w:t>
      </w:r>
    </w:p>
    <w:p w14:paraId="3E011F07" w14:textId="77777777" w:rsidR="007D7F26" w:rsidRDefault="007D7F26" w:rsidP="007D7F26">
      <w:r>
        <w:t xml:space="preserve">          "courseId": 27</w:t>
      </w:r>
    </w:p>
    <w:p w14:paraId="4C101B4C" w14:textId="77777777" w:rsidR="007D7F26" w:rsidRDefault="007D7F26" w:rsidP="007D7F26">
      <w:r>
        <w:t xml:space="preserve">        },</w:t>
      </w:r>
    </w:p>
    <w:p w14:paraId="20F3FE97" w14:textId="77777777" w:rsidR="007D7F26" w:rsidRDefault="007D7F26" w:rsidP="007D7F26">
      <w:r>
        <w:t xml:space="preserve">        {</w:t>
      </w:r>
    </w:p>
    <w:p w14:paraId="4B7AA160" w14:textId="77777777" w:rsidR="007D7F26" w:rsidRDefault="007D7F26" w:rsidP="007D7F26">
      <w:r>
        <w:t xml:space="preserve">          "id": 282,</w:t>
      </w:r>
    </w:p>
    <w:p w14:paraId="3A8DB465" w14:textId="77777777" w:rsidR="007D7F26" w:rsidRDefault="007D7F26" w:rsidP="007D7F26">
      <w:r>
        <w:t xml:space="preserve">          "title": "vociferor charisma abscido Final Exam",</w:t>
      </w:r>
    </w:p>
    <w:p w14:paraId="694E5C55" w14:textId="77777777" w:rsidR="007D7F26" w:rsidRDefault="007D7F26" w:rsidP="007D7F26">
      <w:r>
        <w:t xml:space="preserve">          "grade": 93.99,</w:t>
      </w:r>
    </w:p>
    <w:p w14:paraId="7E391A51" w14:textId="77777777" w:rsidR="007D7F26" w:rsidRDefault="007D7F26" w:rsidP="007D7F26">
      <w:r>
        <w:t xml:space="preserve">          "studentId": 192,</w:t>
      </w:r>
    </w:p>
    <w:p w14:paraId="6FB395C6" w14:textId="77777777" w:rsidR="007D7F26" w:rsidRDefault="007D7F26" w:rsidP="007D7F26">
      <w:r>
        <w:t xml:space="preserve">          "courseId": 29</w:t>
      </w:r>
    </w:p>
    <w:p w14:paraId="5785D2FA" w14:textId="77777777" w:rsidR="007D7F26" w:rsidRDefault="007D7F26" w:rsidP="007D7F26">
      <w:r>
        <w:t xml:space="preserve">        }</w:t>
      </w:r>
    </w:p>
    <w:p w14:paraId="43FB9903" w14:textId="77777777" w:rsidR="007D7F26" w:rsidRDefault="007D7F26" w:rsidP="007D7F26">
      <w:r>
        <w:t xml:space="preserve">      ]</w:t>
      </w:r>
    </w:p>
    <w:p w14:paraId="2629D9EA" w14:textId="77777777" w:rsidR="007D7F26" w:rsidRDefault="007D7F26" w:rsidP="007D7F26">
      <w:r>
        <w:t xml:space="preserve">    },</w:t>
      </w:r>
    </w:p>
    <w:p w14:paraId="2E99A6F9" w14:textId="77777777" w:rsidR="007D7F26" w:rsidRDefault="007D7F26" w:rsidP="007D7F26">
      <w:r>
        <w:t xml:space="preserve">    {</w:t>
      </w:r>
    </w:p>
    <w:p w14:paraId="57A76470" w14:textId="77777777" w:rsidR="007D7F26" w:rsidRDefault="007D7F26" w:rsidP="007D7F26">
      <w:r>
        <w:t xml:space="preserve">      "id": 193,</w:t>
      </w:r>
    </w:p>
    <w:p w14:paraId="4BC50F8D" w14:textId="77777777" w:rsidR="007D7F26" w:rsidRDefault="007D7F26" w:rsidP="007D7F26">
      <w:r>
        <w:t xml:space="preserve">      "name": "Cecil Lockman IV",</w:t>
      </w:r>
    </w:p>
    <w:p w14:paraId="61F27F85" w14:textId="77777777" w:rsidR="007D7F26" w:rsidRDefault="007D7F26" w:rsidP="007D7F26">
      <w:r>
        <w:t xml:space="preserve">      "email": "Ettie.Murray@yahoo.com",</w:t>
      </w:r>
    </w:p>
    <w:p w14:paraId="2F12EF5A" w14:textId="77777777" w:rsidR="007D7F26" w:rsidRDefault="007D7F26" w:rsidP="007D7F26">
      <w:r>
        <w:lastRenderedPageBreak/>
        <w:t xml:space="preserve">      "password": "student123",</w:t>
      </w:r>
    </w:p>
    <w:p w14:paraId="047527F7" w14:textId="77777777" w:rsidR="007D7F26" w:rsidRDefault="007D7F26" w:rsidP="007D7F26">
      <w:r>
        <w:t xml:space="preserve">      "userType": "Student",</w:t>
      </w:r>
    </w:p>
    <w:p w14:paraId="1D8AE129" w14:textId="77777777" w:rsidR="007D7F26" w:rsidRDefault="007D7F26" w:rsidP="007D7F26">
      <w:r>
        <w:t xml:space="preserve">      "gpa": 1.98,</w:t>
      </w:r>
    </w:p>
    <w:p w14:paraId="73EC9EBC" w14:textId="77777777" w:rsidR="007D7F26" w:rsidRDefault="007D7F26" w:rsidP="007D7F26">
      <w:r>
        <w:t xml:space="preserve">      "major": "Art",</w:t>
      </w:r>
    </w:p>
    <w:p w14:paraId="57927F04" w14:textId="77777777" w:rsidR="007D7F26" w:rsidRDefault="007D7F26" w:rsidP="007D7F26">
      <w:r>
        <w:t xml:space="preserve">      "passedCourses": [</w:t>
      </w:r>
    </w:p>
    <w:p w14:paraId="2A1FABE0" w14:textId="77777777" w:rsidR="007D7F26" w:rsidRDefault="007D7F26" w:rsidP="007D7F26">
      <w:r>
        <w:t xml:space="preserve">        {</w:t>
      </w:r>
    </w:p>
    <w:p w14:paraId="1C1167AD" w14:textId="77777777" w:rsidR="007D7F26" w:rsidRDefault="007D7F26" w:rsidP="007D7F26">
      <w:r>
        <w:t xml:space="preserve">          "id": 6,</w:t>
      </w:r>
    </w:p>
    <w:p w14:paraId="62C30D45" w14:textId="77777777" w:rsidR="007D7F26" w:rsidRDefault="007D7F26" w:rsidP="007D7F26">
      <w:r>
        <w:t xml:space="preserve">          "title": "Navigating the World of E-Learning",</w:t>
      </w:r>
    </w:p>
    <w:p w14:paraId="6FE0FD76" w14:textId="77777777" w:rsidR="007D7F26" w:rsidRDefault="007D7F26" w:rsidP="007D7F26">
      <w:r>
        <w:t xml:space="preserve">          "location": "Room 362",</w:t>
      </w:r>
    </w:p>
    <w:p w14:paraId="25687933" w14:textId="77777777" w:rsidR="007D7F26" w:rsidRDefault="007D7F26" w:rsidP="007D7F26">
      <w:r>
        <w:t xml:space="preserve">          "category": "Science",</w:t>
      </w:r>
    </w:p>
    <w:p w14:paraId="33FE7192" w14:textId="77777777" w:rsidR="007D7F26" w:rsidRDefault="007D7F26" w:rsidP="007D7F26">
      <w:r>
        <w:t xml:space="preserve">          "registrationStatus": false,</w:t>
      </w:r>
    </w:p>
    <w:p w14:paraId="4357B1ED" w14:textId="77777777" w:rsidR="007D7F26" w:rsidRDefault="007D7F26" w:rsidP="007D7F26">
      <w:r>
        <w:t xml:space="preserve">          "courseStatus": "finished",</w:t>
      </w:r>
    </w:p>
    <w:p w14:paraId="16519A4E" w14:textId="77777777" w:rsidR="007D7F26" w:rsidRDefault="007D7F26" w:rsidP="007D7F26">
      <w:r>
        <w:t xml:space="preserve">          "instructorId": 7</w:t>
      </w:r>
    </w:p>
    <w:p w14:paraId="53996792" w14:textId="77777777" w:rsidR="007D7F26" w:rsidRDefault="007D7F26" w:rsidP="007D7F26">
      <w:r>
        <w:t xml:space="preserve">        },</w:t>
      </w:r>
    </w:p>
    <w:p w14:paraId="3F271F96" w14:textId="77777777" w:rsidR="007D7F26" w:rsidRDefault="007D7F26" w:rsidP="007D7F26">
      <w:r>
        <w:t xml:space="preserve">        {</w:t>
      </w:r>
    </w:p>
    <w:p w14:paraId="5AF38546" w14:textId="77777777" w:rsidR="007D7F26" w:rsidRDefault="007D7F26" w:rsidP="007D7F26">
      <w:r>
        <w:t xml:space="preserve">          "id": 19,</w:t>
      </w:r>
    </w:p>
    <w:p w14:paraId="4B4CA8B8" w14:textId="77777777" w:rsidR="007D7F26" w:rsidRDefault="007D7F26" w:rsidP="007D7F26">
      <w:r>
        <w:t xml:space="preserve">          "title": "Social Media Communication Essentials",</w:t>
      </w:r>
    </w:p>
    <w:p w14:paraId="56F16FF6" w14:textId="77777777" w:rsidR="007D7F26" w:rsidRDefault="007D7F26" w:rsidP="007D7F26">
      <w:r>
        <w:t xml:space="preserve">          "location": "Room 400",</w:t>
      </w:r>
    </w:p>
    <w:p w14:paraId="07611766" w14:textId="77777777" w:rsidR="007D7F26" w:rsidRDefault="007D7F26" w:rsidP="007D7F26">
      <w:r>
        <w:t xml:space="preserve">          "category": "Engineering",</w:t>
      </w:r>
    </w:p>
    <w:p w14:paraId="32CB4E2A" w14:textId="77777777" w:rsidR="007D7F26" w:rsidRDefault="007D7F26" w:rsidP="007D7F26">
      <w:r>
        <w:t xml:space="preserve">          "registrationStatus": true,</w:t>
      </w:r>
    </w:p>
    <w:p w14:paraId="3C827E3F" w14:textId="77777777" w:rsidR="007D7F26" w:rsidRDefault="007D7F26" w:rsidP="007D7F26">
      <w:r>
        <w:t xml:space="preserve">          "courseStatus": "offering",</w:t>
      </w:r>
    </w:p>
    <w:p w14:paraId="7531FA52" w14:textId="77777777" w:rsidR="007D7F26" w:rsidRDefault="007D7F26" w:rsidP="007D7F26">
      <w:r>
        <w:t xml:space="preserve">          "instructorId": 1</w:t>
      </w:r>
    </w:p>
    <w:p w14:paraId="195D07EA" w14:textId="77777777" w:rsidR="007D7F26" w:rsidRDefault="007D7F26" w:rsidP="007D7F26">
      <w:r>
        <w:t xml:space="preserve">        },</w:t>
      </w:r>
    </w:p>
    <w:p w14:paraId="210553AF" w14:textId="77777777" w:rsidR="007D7F26" w:rsidRDefault="007D7F26" w:rsidP="007D7F26">
      <w:r>
        <w:t xml:space="preserve">        {</w:t>
      </w:r>
    </w:p>
    <w:p w14:paraId="64681279" w14:textId="77777777" w:rsidR="007D7F26" w:rsidRDefault="007D7F26" w:rsidP="007D7F26">
      <w:r>
        <w:t xml:space="preserve">          "id": 35,</w:t>
      </w:r>
    </w:p>
    <w:p w14:paraId="0799AB1D" w14:textId="77777777" w:rsidR="007D7F26" w:rsidRDefault="007D7F26" w:rsidP="007D7F26">
      <w:r>
        <w:t xml:space="preserve">          "title": "Anatomy and Physiology for Graduates",</w:t>
      </w:r>
    </w:p>
    <w:p w14:paraId="2D463461" w14:textId="77777777" w:rsidR="007D7F26" w:rsidRDefault="007D7F26" w:rsidP="007D7F26">
      <w:r>
        <w:t xml:space="preserve">          "location": "Room 304",</w:t>
      </w:r>
    </w:p>
    <w:p w14:paraId="79543398" w14:textId="77777777" w:rsidR="007D7F26" w:rsidRDefault="007D7F26" w:rsidP="007D7F26">
      <w:r>
        <w:t xml:space="preserve">          "category": "Science",</w:t>
      </w:r>
    </w:p>
    <w:p w14:paraId="2E4C3D90" w14:textId="77777777" w:rsidR="007D7F26" w:rsidRDefault="007D7F26" w:rsidP="007D7F26">
      <w:r>
        <w:t xml:space="preserve">          "registrationStatus": true,</w:t>
      </w:r>
    </w:p>
    <w:p w14:paraId="3DE29401" w14:textId="77777777" w:rsidR="007D7F26" w:rsidRDefault="007D7F26" w:rsidP="007D7F26">
      <w:r>
        <w:t xml:space="preserve">          "courseStatus": "finished",</w:t>
      </w:r>
    </w:p>
    <w:p w14:paraId="3854CA46" w14:textId="77777777" w:rsidR="007D7F26" w:rsidRDefault="007D7F26" w:rsidP="007D7F26">
      <w:r>
        <w:t xml:space="preserve">          "instructorId": 5</w:t>
      </w:r>
    </w:p>
    <w:p w14:paraId="27E0A617" w14:textId="77777777" w:rsidR="007D7F26" w:rsidRDefault="007D7F26" w:rsidP="007D7F26">
      <w:r>
        <w:t xml:space="preserve">        },</w:t>
      </w:r>
    </w:p>
    <w:p w14:paraId="70507ED8" w14:textId="77777777" w:rsidR="007D7F26" w:rsidRDefault="007D7F26" w:rsidP="007D7F26">
      <w:r>
        <w:t xml:space="preserve">        {</w:t>
      </w:r>
    </w:p>
    <w:p w14:paraId="5B1F110A" w14:textId="77777777" w:rsidR="007D7F26" w:rsidRDefault="007D7F26" w:rsidP="007D7F26">
      <w:r>
        <w:t xml:space="preserve">          "id": 44,</w:t>
      </w:r>
    </w:p>
    <w:p w14:paraId="51DD8E1D" w14:textId="77777777" w:rsidR="007D7F26" w:rsidRDefault="007D7F26" w:rsidP="007D7F26">
      <w:r>
        <w:t xml:space="preserve">          "title": "The Ultimate Chemistry Major Guide",</w:t>
      </w:r>
    </w:p>
    <w:p w14:paraId="3BA1D470" w14:textId="77777777" w:rsidR="007D7F26" w:rsidRDefault="007D7F26" w:rsidP="007D7F26">
      <w:r>
        <w:t xml:space="preserve">          "location": "Room 176",</w:t>
      </w:r>
    </w:p>
    <w:p w14:paraId="4A5FA7BA" w14:textId="77777777" w:rsidR="007D7F26" w:rsidRDefault="007D7F26" w:rsidP="007D7F26">
      <w:r>
        <w:t xml:space="preserve">          "category": "Science",</w:t>
      </w:r>
    </w:p>
    <w:p w14:paraId="52B258A5" w14:textId="77777777" w:rsidR="007D7F26" w:rsidRDefault="007D7F26" w:rsidP="007D7F26">
      <w:r>
        <w:t xml:space="preserve">          "registrationStatus": true,</w:t>
      </w:r>
    </w:p>
    <w:p w14:paraId="1EFF961F" w14:textId="77777777" w:rsidR="007D7F26" w:rsidRDefault="007D7F26" w:rsidP="007D7F26">
      <w:r>
        <w:t xml:space="preserve">          "courseStatus": "finished",</w:t>
      </w:r>
    </w:p>
    <w:p w14:paraId="4E2EF77B" w14:textId="77777777" w:rsidR="007D7F26" w:rsidRDefault="007D7F26" w:rsidP="007D7F26">
      <w:r>
        <w:t xml:space="preserve">          "instructorId": 5</w:t>
      </w:r>
    </w:p>
    <w:p w14:paraId="7AD909D0" w14:textId="77777777" w:rsidR="007D7F26" w:rsidRDefault="007D7F26" w:rsidP="007D7F26">
      <w:r>
        <w:t xml:space="preserve">        }</w:t>
      </w:r>
    </w:p>
    <w:p w14:paraId="735A727C" w14:textId="77777777" w:rsidR="007D7F26" w:rsidRDefault="007D7F26" w:rsidP="007D7F26">
      <w:r>
        <w:t xml:space="preserve">      ],</w:t>
      </w:r>
    </w:p>
    <w:p w14:paraId="6FE6FDE6" w14:textId="77777777" w:rsidR="007D7F26" w:rsidRDefault="007D7F26" w:rsidP="007D7F26">
      <w:r>
        <w:lastRenderedPageBreak/>
        <w:t xml:space="preserve">      "grades": [</w:t>
      </w:r>
    </w:p>
    <w:p w14:paraId="0BA74E54" w14:textId="77777777" w:rsidR="007D7F26" w:rsidRDefault="007D7F26" w:rsidP="007D7F26">
      <w:r>
        <w:t xml:space="preserve">        {</w:t>
      </w:r>
    </w:p>
    <w:p w14:paraId="2C74A40A" w14:textId="77777777" w:rsidR="007D7F26" w:rsidRDefault="007D7F26" w:rsidP="007D7F26">
      <w:r>
        <w:t xml:space="preserve">          "id": 55,</w:t>
      </w:r>
    </w:p>
    <w:p w14:paraId="11C5DDF7" w14:textId="77777777" w:rsidR="007D7F26" w:rsidRDefault="007D7F26" w:rsidP="007D7F26">
      <w:r>
        <w:t xml:space="preserve">          "title": "statua substantia advenio Final Exam",</w:t>
      </w:r>
    </w:p>
    <w:p w14:paraId="6EE10766" w14:textId="77777777" w:rsidR="007D7F26" w:rsidRDefault="007D7F26" w:rsidP="007D7F26">
      <w:r>
        <w:t xml:space="preserve">          "grade": 88.98,</w:t>
      </w:r>
    </w:p>
    <w:p w14:paraId="49E5B683" w14:textId="77777777" w:rsidR="007D7F26" w:rsidRDefault="007D7F26" w:rsidP="007D7F26">
      <w:r>
        <w:t xml:space="preserve">          "studentId": 193,</w:t>
      </w:r>
    </w:p>
    <w:p w14:paraId="0C978CFF" w14:textId="77777777" w:rsidR="007D7F26" w:rsidRDefault="007D7F26" w:rsidP="007D7F26">
      <w:r>
        <w:t xml:space="preserve">          "courseId": 6</w:t>
      </w:r>
    </w:p>
    <w:p w14:paraId="2D08B81A" w14:textId="77777777" w:rsidR="007D7F26" w:rsidRDefault="007D7F26" w:rsidP="007D7F26">
      <w:r>
        <w:t xml:space="preserve">        },</w:t>
      </w:r>
    </w:p>
    <w:p w14:paraId="428B9064" w14:textId="77777777" w:rsidR="007D7F26" w:rsidRDefault="007D7F26" w:rsidP="007D7F26">
      <w:r>
        <w:t xml:space="preserve">        {</w:t>
      </w:r>
    </w:p>
    <w:p w14:paraId="7F2F2916" w14:textId="77777777" w:rsidR="007D7F26" w:rsidRDefault="007D7F26" w:rsidP="007D7F26">
      <w:r>
        <w:t xml:space="preserve">          "id": 181,</w:t>
      </w:r>
    </w:p>
    <w:p w14:paraId="4F482C40" w14:textId="77777777" w:rsidR="007D7F26" w:rsidRDefault="007D7F26" w:rsidP="007D7F26">
      <w:r>
        <w:t xml:space="preserve">          "title": "dolor alienus harum Final Exam",</w:t>
      </w:r>
    </w:p>
    <w:p w14:paraId="1ED66573" w14:textId="77777777" w:rsidR="007D7F26" w:rsidRDefault="007D7F26" w:rsidP="007D7F26">
      <w:r>
        <w:t xml:space="preserve">          "grade": 92.15,</w:t>
      </w:r>
    </w:p>
    <w:p w14:paraId="21FEAA39" w14:textId="77777777" w:rsidR="007D7F26" w:rsidRDefault="007D7F26" w:rsidP="007D7F26">
      <w:r>
        <w:t xml:space="preserve">          "studentId": 193,</w:t>
      </w:r>
    </w:p>
    <w:p w14:paraId="41D4FE16" w14:textId="77777777" w:rsidR="007D7F26" w:rsidRDefault="007D7F26" w:rsidP="007D7F26">
      <w:r>
        <w:t xml:space="preserve">          "courseId": 19</w:t>
      </w:r>
    </w:p>
    <w:p w14:paraId="2324605F" w14:textId="77777777" w:rsidR="007D7F26" w:rsidRDefault="007D7F26" w:rsidP="007D7F26">
      <w:r>
        <w:t xml:space="preserve">        },</w:t>
      </w:r>
    </w:p>
    <w:p w14:paraId="4591CFD6" w14:textId="77777777" w:rsidR="007D7F26" w:rsidRDefault="007D7F26" w:rsidP="007D7F26">
      <w:r>
        <w:t xml:space="preserve">        {</w:t>
      </w:r>
    </w:p>
    <w:p w14:paraId="05DF2ED8" w14:textId="77777777" w:rsidR="007D7F26" w:rsidRDefault="007D7F26" w:rsidP="007D7F26">
      <w:r>
        <w:t xml:space="preserve">          "id": 342,</w:t>
      </w:r>
    </w:p>
    <w:p w14:paraId="5E14CFBC" w14:textId="77777777" w:rsidR="007D7F26" w:rsidRDefault="007D7F26" w:rsidP="007D7F26">
      <w:r>
        <w:t xml:space="preserve">          "title": "vomica degenero vapulus Final Exam",</w:t>
      </w:r>
    </w:p>
    <w:p w14:paraId="5F725322" w14:textId="77777777" w:rsidR="007D7F26" w:rsidRDefault="007D7F26" w:rsidP="007D7F26">
      <w:r>
        <w:t xml:space="preserve">          "grade": 62.52,</w:t>
      </w:r>
    </w:p>
    <w:p w14:paraId="3FEC3883" w14:textId="77777777" w:rsidR="007D7F26" w:rsidRDefault="007D7F26" w:rsidP="007D7F26">
      <w:r>
        <w:t xml:space="preserve">          "studentId": 193,</w:t>
      </w:r>
    </w:p>
    <w:p w14:paraId="6440C86A" w14:textId="77777777" w:rsidR="007D7F26" w:rsidRDefault="007D7F26" w:rsidP="007D7F26">
      <w:r>
        <w:t xml:space="preserve">          "courseId": 35</w:t>
      </w:r>
    </w:p>
    <w:p w14:paraId="245567A5" w14:textId="77777777" w:rsidR="007D7F26" w:rsidRDefault="007D7F26" w:rsidP="007D7F26">
      <w:r>
        <w:t xml:space="preserve">        }</w:t>
      </w:r>
    </w:p>
    <w:p w14:paraId="7B75F64F" w14:textId="77777777" w:rsidR="007D7F26" w:rsidRDefault="007D7F26" w:rsidP="007D7F26">
      <w:r>
        <w:t xml:space="preserve">      ]</w:t>
      </w:r>
    </w:p>
    <w:p w14:paraId="77773EF0" w14:textId="77777777" w:rsidR="007D7F26" w:rsidRDefault="007D7F26" w:rsidP="007D7F26">
      <w:r>
        <w:t xml:space="preserve">    },</w:t>
      </w:r>
    </w:p>
    <w:p w14:paraId="34B68256" w14:textId="77777777" w:rsidR="007D7F26" w:rsidRDefault="007D7F26" w:rsidP="007D7F26">
      <w:r>
        <w:t xml:space="preserve">    {</w:t>
      </w:r>
    </w:p>
    <w:p w14:paraId="58B2EE8A" w14:textId="77777777" w:rsidR="007D7F26" w:rsidRDefault="007D7F26" w:rsidP="007D7F26">
      <w:r>
        <w:t xml:space="preserve">      "id": 194,</w:t>
      </w:r>
    </w:p>
    <w:p w14:paraId="6376010B" w14:textId="77777777" w:rsidR="007D7F26" w:rsidRDefault="007D7F26" w:rsidP="007D7F26">
      <w:r>
        <w:t xml:space="preserve">      "name": "Brendan Raynor",</w:t>
      </w:r>
    </w:p>
    <w:p w14:paraId="4112E5D4" w14:textId="77777777" w:rsidR="007D7F26" w:rsidRDefault="007D7F26" w:rsidP="007D7F26">
      <w:r>
        <w:t xml:space="preserve">      "email": "Jalyn48@yahoo.com",</w:t>
      </w:r>
    </w:p>
    <w:p w14:paraId="0D07BFE6" w14:textId="77777777" w:rsidR="007D7F26" w:rsidRDefault="007D7F26" w:rsidP="007D7F26">
      <w:r>
        <w:t xml:space="preserve">      "password": "student123",</w:t>
      </w:r>
    </w:p>
    <w:p w14:paraId="7D5991C6" w14:textId="77777777" w:rsidR="007D7F26" w:rsidRDefault="007D7F26" w:rsidP="007D7F26">
      <w:r>
        <w:t xml:space="preserve">      "userType": "Student",</w:t>
      </w:r>
    </w:p>
    <w:p w14:paraId="703A541C" w14:textId="77777777" w:rsidR="007D7F26" w:rsidRDefault="007D7F26" w:rsidP="007D7F26">
      <w:r>
        <w:t xml:space="preserve">      "gpa": 3.41,</w:t>
      </w:r>
    </w:p>
    <w:p w14:paraId="08B9A7B1" w14:textId="77777777" w:rsidR="007D7F26" w:rsidRDefault="007D7F26" w:rsidP="007D7F26">
      <w:r>
        <w:t xml:space="preserve">      "major": "Accounting",</w:t>
      </w:r>
    </w:p>
    <w:p w14:paraId="5562EBF8" w14:textId="77777777" w:rsidR="007D7F26" w:rsidRDefault="007D7F26" w:rsidP="007D7F26">
      <w:r>
        <w:t xml:space="preserve">      "passedCourses": [</w:t>
      </w:r>
    </w:p>
    <w:p w14:paraId="4F036B8D" w14:textId="77777777" w:rsidR="007D7F26" w:rsidRDefault="007D7F26" w:rsidP="007D7F26">
      <w:r>
        <w:t xml:space="preserve">        {</w:t>
      </w:r>
    </w:p>
    <w:p w14:paraId="5141CD9F" w14:textId="77777777" w:rsidR="007D7F26" w:rsidRDefault="007D7F26" w:rsidP="007D7F26">
      <w:r>
        <w:t xml:space="preserve">          "id": 9,</w:t>
      </w:r>
    </w:p>
    <w:p w14:paraId="647A3EF3" w14:textId="77777777" w:rsidR="007D7F26" w:rsidRDefault="007D7F26" w:rsidP="007D7F26">
      <w:r>
        <w:t xml:space="preserve">          "title": "Taking Your Courses to the Next Level",</w:t>
      </w:r>
    </w:p>
    <w:p w14:paraId="40CDE996" w14:textId="77777777" w:rsidR="007D7F26" w:rsidRDefault="007D7F26" w:rsidP="007D7F26">
      <w:r>
        <w:t xml:space="preserve">          "location": "Room 179",</w:t>
      </w:r>
    </w:p>
    <w:p w14:paraId="3686FC41" w14:textId="77777777" w:rsidR="007D7F26" w:rsidRDefault="007D7F26" w:rsidP="007D7F26">
      <w:r>
        <w:t xml:space="preserve">          "category": "Science",</w:t>
      </w:r>
    </w:p>
    <w:p w14:paraId="73881E81" w14:textId="77777777" w:rsidR="007D7F26" w:rsidRDefault="007D7F26" w:rsidP="007D7F26">
      <w:r>
        <w:t xml:space="preserve">          "registrationStatus": true,</w:t>
      </w:r>
    </w:p>
    <w:p w14:paraId="48073359" w14:textId="77777777" w:rsidR="007D7F26" w:rsidRDefault="007D7F26" w:rsidP="007D7F26">
      <w:r>
        <w:t xml:space="preserve">          "courseStatus": "offering",</w:t>
      </w:r>
    </w:p>
    <w:p w14:paraId="5749BA2B" w14:textId="77777777" w:rsidR="007D7F26" w:rsidRDefault="007D7F26" w:rsidP="007D7F26">
      <w:r>
        <w:t xml:space="preserve">          "instructorId": 7</w:t>
      </w:r>
    </w:p>
    <w:p w14:paraId="4277DF7C" w14:textId="77777777" w:rsidR="007D7F26" w:rsidRDefault="007D7F26" w:rsidP="007D7F26">
      <w:r>
        <w:t xml:space="preserve">        },</w:t>
      </w:r>
    </w:p>
    <w:p w14:paraId="0BC5660D" w14:textId="77777777" w:rsidR="007D7F26" w:rsidRDefault="007D7F26" w:rsidP="007D7F26">
      <w:r>
        <w:lastRenderedPageBreak/>
        <w:t xml:space="preserve">        {</w:t>
      </w:r>
    </w:p>
    <w:p w14:paraId="2EE8B792" w14:textId="77777777" w:rsidR="007D7F26" w:rsidRDefault="007D7F26" w:rsidP="007D7F26">
      <w:r>
        <w:t xml:space="preserve">          "id": 14,</w:t>
      </w:r>
    </w:p>
    <w:p w14:paraId="30D73461" w14:textId="77777777" w:rsidR="007D7F26" w:rsidRDefault="007D7F26" w:rsidP="007D7F26">
      <w:r>
        <w:t xml:space="preserve">          "title": "Effective Communication Strategies for Media Professionals",</w:t>
      </w:r>
    </w:p>
    <w:p w14:paraId="4B014CFF" w14:textId="77777777" w:rsidR="007D7F26" w:rsidRDefault="007D7F26" w:rsidP="007D7F26">
      <w:r>
        <w:t xml:space="preserve">          "location": "Room 345",</w:t>
      </w:r>
    </w:p>
    <w:p w14:paraId="0BF3B1B9" w14:textId="77777777" w:rsidR="007D7F26" w:rsidRDefault="007D7F26" w:rsidP="007D7F26">
      <w:r>
        <w:t xml:space="preserve">          "category": "Science",</w:t>
      </w:r>
    </w:p>
    <w:p w14:paraId="1EF5CCF1" w14:textId="77777777" w:rsidR="007D7F26" w:rsidRDefault="007D7F26" w:rsidP="007D7F26">
      <w:r>
        <w:t xml:space="preserve">          "registrationStatus": true,</w:t>
      </w:r>
    </w:p>
    <w:p w14:paraId="56C3FF02" w14:textId="77777777" w:rsidR="007D7F26" w:rsidRDefault="007D7F26" w:rsidP="007D7F26">
      <w:r>
        <w:t xml:space="preserve">          "courseStatus": "finished",</w:t>
      </w:r>
    </w:p>
    <w:p w14:paraId="381AD82D" w14:textId="77777777" w:rsidR="007D7F26" w:rsidRDefault="007D7F26" w:rsidP="007D7F26">
      <w:r>
        <w:t xml:space="preserve">          "instructorId": 3</w:t>
      </w:r>
    </w:p>
    <w:p w14:paraId="78E41820" w14:textId="77777777" w:rsidR="007D7F26" w:rsidRDefault="007D7F26" w:rsidP="007D7F26">
      <w:r>
        <w:t xml:space="preserve">        },</w:t>
      </w:r>
    </w:p>
    <w:p w14:paraId="617E8566" w14:textId="77777777" w:rsidR="007D7F26" w:rsidRDefault="007D7F26" w:rsidP="007D7F26">
      <w:r>
        <w:t xml:space="preserve">        {</w:t>
      </w:r>
    </w:p>
    <w:p w14:paraId="4DD08AF9" w14:textId="77777777" w:rsidR="007D7F26" w:rsidRDefault="007D7F26" w:rsidP="007D7F26">
      <w:r>
        <w:t xml:space="preserve">          "id": 20,</w:t>
      </w:r>
    </w:p>
    <w:p w14:paraId="54704208" w14:textId="77777777" w:rsidR="007D7F26" w:rsidRDefault="007D7F26" w:rsidP="007D7F26">
      <w:r>
        <w:t xml:space="preserve">          "title": "Crisis Communication Management for Public Relations",</w:t>
      </w:r>
    </w:p>
    <w:p w14:paraId="71A202FF" w14:textId="77777777" w:rsidR="007D7F26" w:rsidRDefault="007D7F26" w:rsidP="007D7F26">
      <w:r>
        <w:t xml:space="preserve">          "location": "Room 356",</w:t>
      </w:r>
    </w:p>
    <w:p w14:paraId="6F59E586" w14:textId="77777777" w:rsidR="007D7F26" w:rsidRDefault="007D7F26" w:rsidP="007D7F26">
      <w:r>
        <w:t xml:space="preserve">          "category": "Computer",</w:t>
      </w:r>
    </w:p>
    <w:p w14:paraId="66C72D4E" w14:textId="77777777" w:rsidR="007D7F26" w:rsidRDefault="007D7F26" w:rsidP="007D7F26">
      <w:r>
        <w:t xml:space="preserve">          "registrationStatus": false,</w:t>
      </w:r>
    </w:p>
    <w:p w14:paraId="0221EB45" w14:textId="77777777" w:rsidR="007D7F26" w:rsidRDefault="007D7F26" w:rsidP="007D7F26">
      <w:r>
        <w:t xml:space="preserve">          "courseStatus": "offering",</w:t>
      </w:r>
    </w:p>
    <w:p w14:paraId="6A4B790D" w14:textId="77777777" w:rsidR="007D7F26" w:rsidRDefault="007D7F26" w:rsidP="007D7F26">
      <w:r>
        <w:t xml:space="preserve">          "instructorId": 2</w:t>
      </w:r>
    </w:p>
    <w:p w14:paraId="6C6FD066" w14:textId="77777777" w:rsidR="007D7F26" w:rsidRDefault="007D7F26" w:rsidP="007D7F26">
      <w:r>
        <w:t xml:space="preserve">        },</w:t>
      </w:r>
    </w:p>
    <w:p w14:paraId="189AC062" w14:textId="77777777" w:rsidR="007D7F26" w:rsidRDefault="007D7F26" w:rsidP="007D7F26">
      <w:r>
        <w:t xml:space="preserve">        {</w:t>
      </w:r>
    </w:p>
    <w:p w14:paraId="03D335AA" w14:textId="77777777" w:rsidR="007D7F26" w:rsidRDefault="007D7F26" w:rsidP="007D7F26">
      <w:r>
        <w:t xml:space="preserve">          "id": 26,</w:t>
      </w:r>
    </w:p>
    <w:p w14:paraId="58BE67DD" w14:textId="77777777" w:rsidR="007D7F26" w:rsidRDefault="007D7F26" w:rsidP="007D7F26">
      <w:r>
        <w:t xml:space="preserve">          "title": "Auditing in Practice",</w:t>
      </w:r>
    </w:p>
    <w:p w14:paraId="1BA37077" w14:textId="77777777" w:rsidR="007D7F26" w:rsidRDefault="007D7F26" w:rsidP="007D7F26">
      <w:r>
        <w:t xml:space="preserve">          "location": "Room 134",</w:t>
      </w:r>
    </w:p>
    <w:p w14:paraId="681E3D46" w14:textId="77777777" w:rsidR="007D7F26" w:rsidRDefault="007D7F26" w:rsidP="007D7F26">
      <w:r>
        <w:t xml:space="preserve">          "category": "Science",</w:t>
      </w:r>
    </w:p>
    <w:p w14:paraId="6B21A189" w14:textId="77777777" w:rsidR="007D7F26" w:rsidRDefault="007D7F26" w:rsidP="007D7F26">
      <w:r>
        <w:t xml:space="preserve">          "registrationStatus": false,</w:t>
      </w:r>
    </w:p>
    <w:p w14:paraId="043EEF52" w14:textId="77777777" w:rsidR="007D7F26" w:rsidRDefault="007D7F26" w:rsidP="007D7F26">
      <w:r>
        <w:t xml:space="preserve">          "courseStatus": "finished",</w:t>
      </w:r>
    </w:p>
    <w:p w14:paraId="7D6FDB80" w14:textId="77777777" w:rsidR="007D7F26" w:rsidRDefault="007D7F26" w:rsidP="007D7F26">
      <w:r>
        <w:t xml:space="preserve">          "instructorId": 5</w:t>
      </w:r>
    </w:p>
    <w:p w14:paraId="4744BEFA" w14:textId="77777777" w:rsidR="007D7F26" w:rsidRDefault="007D7F26" w:rsidP="007D7F26">
      <w:r>
        <w:t xml:space="preserve">        },</w:t>
      </w:r>
    </w:p>
    <w:p w14:paraId="335F51DD" w14:textId="77777777" w:rsidR="007D7F26" w:rsidRDefault="007D7F26" w:rsidP="007D7F26">
      <w:r>
        <w:t xml:space="preserve">        {</w:t>
      </w:r>
    </w:p>
    <w:p w14:paraId="6AD46B57" w14:textId="77777777" w:rsidR="007D7F26" w:rsidRDefault="007D7F26" w:rsidP="007D7F26">
      <w:r>
        <w:t xml:space="preserve">          "id": 42,</w:t>
      </w:r>
    </w:p>
    <w:p w14:paraId="7226E38F" w14:textId="77777777" w:rsidR="007D7F26" w:rsidRDefault="007D7F26" w:rsidP="007D7F26">
      <w:r>
        <w:t xml:space="preserve">          "title": "Mastering Key Principles in Chemistry",</w:t>
      </w:r>
    </w:p>
    <w:p w14:paraId="58F4E7FF" w14:textId="77777777" w:rsidR="007D7F26" w:rsidRDefault="007D7F26" w:rsidP="007D7F26">
      <w:r>
        <w:t xml:space="preserve">          "location": "Room 274",</w:t>
      </w:r>
    </w:p>
    <w:p w14:paraId="46751600" w14:textId="77777777" w:rsidR="007D7F26" w:rsidRDefault="007D7F26" w:rsidP="007D7F26">
      <w:r>
        <w:t xml:space="preserve">          "category": "Computer",</w:t>
      </w:r>
    </w:p>
    <w:p w14:paraId="14D9DB37" w14:textId="77777777" w:rsidR="007D7F26" w:rsidRDefault="007D7F26" w:rsidP="007D7F26">
      <w:r>
        <w:t xml:space="preserve">          "registrationStatus": false,</w:t>
      </w:r>
    </w:p>
    <w:p w14:paraId="04BB7EF6" w14:textId="77777777" w:rsidR="007D7F26" w:rsidRDefault="007D7F26" w:rsidP="007D7F26">
      <w:r>
        <w:t xml:space="preserve">          "courseStatus": "offering",</w:t>
      </w:r>
    </w:p>
    <w:p w14:paraId="28025CC4" w14:textId="77777777" w:rsidR="007D7F26" w:rsidRDefault="007D7F26" w:rsidP="007D7F26">
      <w:r>
        <w:t xml:space="preserve">          "instructorId": 7</w:t>
      </w:r>
    </w:p>
    <w:p w14:paraId="7DAD83EC" w14:textId="77777777" w:rsidR="007D7F26" w:rsidRDefault="007D7F26" w:rsidP="007D7F26">
      <w:r>
        <w:t xml:space="preserve">        },</w:t>
      </w:r>
    </w:p>
    <w:p w14:paraId="04AAE1D5" w14:textId="77777777" w:rsidR="007D7F26" w:rsidRDefault="007D7F26" w:rsidP="007D7F26">
      <w:r>
        <w:t xml:space="preserve">        {</w:t>
      </w:r>
    </w:p>
    <w:p w14:paraId="2AA66DD7" w14:textId="77777777" w:rsidR="007D7F26" w:rsidRDefault="007D7F26" w:rsidP="007D7F26">
      <w:r>
        <w:t xml:space="preserve">          "id": 46,</w:t>
      </w:r>
    </w:p>
    <w:p w14:paraId="4DD09331" w14:textId="77777777" w:rsidR="007D7F26" w:rsidRDefault="007D7F26" w:rsidP="007D7F26">
      <w:r>
        <w:t xml:space="preserve">          "title": "Chemistry Mastery Course",</w:t>
      </w:r>
    </w:p>
    <w:p w14:paraId="55ABA095" w14:textId="77777777" w:rsidR="007D7F26" w:rsidRDefault="007D7F26" w:rsidP="007D7F26">
      <w:r>
        <w:t xml:space="preserve">          "location": "Room 178",</w:t>
      </w:r>
    </w:p>
    <w:p w14:paraId="343C4F8B" w14:textId="77777777" w:rsidR="007D7F26" w:rsidRDefault="007D7F26" w:rsidP="007D7F26">
      <w:r>
        <w:t xml:space="preserve">          "category": "Math",</w:t>
      </w:r>
    </w:p>
    <w:p w14:paraId="08C4520E" w14:textId="77777777" w:rsidR="007D7F26" w:rsidRDefault="007D7F26" w:rsidP="007D7F26">
      <w:r>
        <w:t xml:space="preserve">          "registrationStatus": true,</w:t>
      </w:r>
    </w:p>
    <w:p w14:paraId="6E8C8C4B" w14:textId="77777777" w:rsidR="007D7F26" w:rsidRDefault="007D7F26" w:rsidP="007D7F26">
      <w:r>
        <w:lastRenderedPageBreak/>
        <w:t xml:space="preserve">          "courseStatus": "finished",</w:t>
      </w:r>
    </w:p>
    <w:p w14:paraId="20EF15B4" w14:textId="77777777" w:rsidR="007D7F26" w:rsidRDefault="007D7F26" w:rsidP="007D7F26">
      <w:r>
        <w:t xml:space="preserve">          "instructorId": 1</w:t>
      </w:r>
    </w:p>
    <w:p w14:paraId="0F2068FE" w14:textId="77777777" w:rsidR="007D7F26" w:rsidRDefault="007D7F26" w:rsidP="007D7F26">
      <w:r>
        <w:t xml:space="preserve">        }</w:t>
      </w:r>
    </w:p>
    <w:p w14:paraId="6968A081" w14:textId="77777777" w:rsidR="007D7F26" w:rsidRDefault="007D7F26" w:rsidP="007D7F26">
      <w:r>
        <w:t xml:space="preserve">      ],</w:t>
      </w:r>
    </w:p>
    <w:p w14:paraId="6DE25299" w14:textId="77777777" w:rsidR="007D7F26" w:rsidRDefault="007D7F26" w:rsidP="007D7F26">
      <w:r>
        <w:t xml:space="preserve">      "grades": [</w:t>
      </w:r>
    </w:p>
    <w:p w14:paraId="1E879A57" w14:textId="77777777" w:rsidR="007D7F26" w:rsidRDefault="007D7F26" w:rsidP="007D7F26">
      <w:r>
        <w:t xml:space="preserve">        {</w:t>
      </w:r>
    </w:p>
    <w:p w14:paraId="5338BE84" w14:textId="77777777" w:rsidR="007D7F26" w:rsidRDefault="007D7F26" w:rsidP="007D7F26">
      <w:r>
        <w:t xml:space="preserve">          "id": 131,</w:t>
      </w:r>
    </w:p>
    <w:p w14:paraId="42F1AFA9" w14:textId="77777777" w:rsidR="007D7F26" w:rsidRDefault="007D7F26" w:rsidP="007D7F26">
      <w:r>
        <w:t xml:space="preserve">          "title": "arbor solvo creator Final Exam",</w:t>
      </w:r>
    </w:p>
    <w:p w14:paraId="4CECBAD7" w14:textId="77777777" w:rsidR="007D7F26" w:rsidRDefault="007D7F26" w:rsidP="007D7F26">
      <w:r>
        <w:t xml:space="preserve">          "grade": 92.93,</w:t>
      </w:r>
    </w:p>
    <w:p w14:paraId="30C898C8" w14:textId="77777777" w:rsidR="007D7F26" w:rsidRDefault="007D7F26" w:rsidP="007D7F26">
      <w:r>
        <w:t xml:space="preserve">          "studentId": 194,</w:t>
      </w:r>
    </w:p>
    <w:p w14:paraId="1A99FFDC" w14:textId="77777777" w:rsidR="007D7F26" w:rsidRDefault="007D7F26" w:rsidP="007D7F26">
      <w:r>
        <w:t xml:space="preserve">          "courseId": 14</w:t>
      </w:r>
    </w:p>
    <w:p w14:paraId="20F94E2D" w14:textId="77777777" w:rsidR="007D7F26" w:rsidRDefault="007D7F26" w:rsidP="007D7F26">
      <w:r>
        <w:t xml:space="preserve">        },</w:t>
      </w:r>
    </w:p>
    <w:p w14:paraId="1738D11E" w14:textId="77777777" w:rsidR="007D7F26" w:rsidRDefault="007D7F26" w:rsidP="007D7F26">
      <w:r>
        <w:t xml:space="preserve">        {</w:t>
      </w:r>
    </w:p>
    <w:p w14:paraId="79BB2B49" w14:textId="77777777" w:rsidR="007D7F26" w:rsidRDefault="007D7F26" w:rsidP="007D7F26">
      <w:r>
        <w:t xml:space="preserve">          "id": 252,</w:t>
      </w:r>
    </w:p>
    <w:p w14:paraId="1C7882FD" w14:textId="77777777" w:rsidR="007D7F26" w:rsidRDefault="007D7F26" w:rsidP="007D7F26">
      <w:r>
        <w:t xml:space="preserve">          "title": "volo conitor contra Final Exam",</w:t>
      </w:r>
    </w:p>
    <w:p w14:paraId="5645D3F0" w14:textId="77777777" w:rsidR="007D7F26" w:rsidRDefault="007D7F26" w:rsidP="007D7F26">
      <w:r>
        <w:t xml:space="preserve">          "grade": 70.26,</w:t>
      </w:r>
    </w:p>
    <w:p w14:paraId="4FE08896" w14:textId="77777777" w:rsidR="007D7F26" w:rsidRDefault="007D7F26" w:rsidP="007D7F26">
      <w:r>
        <w:t xml:space="preserve">          "studentId": 194,</w:t>
      </w:r>
    </w:p>
    <w:p w14:paraId="73E4B9A2" w14:textId="77777777" w:rsidR="007D7F26" w:rsidRDefault="007D7F26" w:rsidP="007D7F26">
      <w:r>
        <w:t xml:space="preserve">          "courseId": 26</w:t>
      </w:r>
    </w:p>
    <w:p w14:paraId="28B25F35" w14:textId="77777777" w:rsidR="007D7F26" w:rsidRDefault="007D7F26" w:rsidP="007D7F26">
      <w:r>
        <w:t xml:space="preserve">        },</w:t>
      </w:r>
    </w:p>
    <w:p w14:paraId="5DFB488C" w14:textId="77777777" w:rsidR="007D7F26" w:rsidRDefault="007D7F26" w:rsidP="007D7F26">
      <w:r>
        <w:t xml:space="preserve">        {</w:t>
      </w:r>
    </w:p>
    <w:p w14:paraId="0C1B09F7" w14:textId="77777777" w:rsidR="007D7F26" w:rsidRDefault="007D7F26" w:rsidP="007D7F26">
      <w:r>
        <w:t xml:space="preserve">          "id": 452,</w:t>
      </w:r>
    </w:p>
    <w:p w14:paraId="0459F9D0" w14:textId="77777777" w:rsidR="007D7F26" w:rsidRDefault="007D7F26" w:rsidP="007D7F26">
      <w:r>
        <w:t xml:space="preserve">          "title": "animi timidus deripio Final Exam",</w:t>
      </w:r>
    </w:p>
    <w:p w14:paraId="0AD15311" w14:textId="77777777" w:rsidR="007D7F26" w:rsidRDefault="007D7F26" w:rsidP="007D7F26">
      <w:r>
        <w:t xml:space="preserve">          "grade": 81.64,</w:t>
      </w:r>
    </w:p>
    <w:p w14:paraId="1B6C76FD" w14:textId="77777777" w:rsidR="007D7F26" w:rsidRDefault="007D7F26" w:rsidP="007D7F26">
      <w:r>
        <w:t xml:space="preserve">          "studentId": 194,</w:t>
      </w:r>
    </w:p>
    <w:p w14:paraId="2B1D8A26" w14:textId="77777777" w:rsidR="007D7F26" w:rsidRDefault="007D7F26" w:rsidP="007D7F26">
      <w:r>
        <w:t xml:space="preserve">          "courseId": 46</w:t>
      </w:r>
    </w:p>
    <w:p w14:paraId="27499D29" w14:textId="77777777" w:rsidR="007D7F26" w:rsidRDefault="007D7F26" w:rsidP="007D7F26">
      <w:r>
        <w:t xml:space="preserve">        }</w:t>
      </w:r>
    </w:p>
    <w:p w14:paraId="4E1F0110" w14:textId="77777777" w:rsidR="007D7F26" w:rsidRDefault="007D7F26" w:rsidP="007D7F26">
      <w:r>
        <w:t xml:space="preserve">      ]</w:t>
      </w:r>
    </w:p>
    <w:p w14:paraId="1678B47B" w14:textId="77777777" w:rsidR="007D7F26" w:rsidRDefault="007D7F26" w:rsidP="007D7F26">
      <w:r>
        <w:t xml:space="preserve">    },</w:t>
      </w:r>
    </w:p>
    <w:p w14:paraId="2FB09B37" w14:textId="77777777" w:rsidR="007D7F26" w:rsidRDefault="007D7F26" w:rsidP="007D7F26">
      <w:r>
        <w:t xml:space="preserve">    {</w:t>
      </w:r>
    </w:p>
    <w:p w14:paraId="253F603A" w14:textId="77777777" w:rsidR="007D7F26" w:rsidRDefault="007D7F26" w:rsidP="007D7F26">
      <w:r>
        <w:t xml:space="preserve">      "id": 195,</w:t>
      </w:r>
    </w:p>
    <w:p w14:paraId="0B5B6358" w14:textId="77777777" w:rsidR="007D7F26" w:rsidRDefault="007D7F26" w:rsidP="007D7F26">
      <w:r>
        <w:t xml:space="preserve">      "name": "Daisy Prosacco",</w:t>
      </w:r>
    </w:p>
    <w:p w14:paraId="4BFEEB61" w14:textId="77777777" w:rsidR="007D7F26" w:rsidRDefault="007D7F26" w:rsidP="007D7F26">
      <w:r>
        <w:t xml:space="preserve">      "email": "Leopoldo_Bogan@yahoo.com",</w:t>
      </w:r>
    </w:p>
    <w:p w14:paraId="0D98BBDD" w14:textId="77777777" w:rsidR="007D7F26" w:rsidRDefault="007D7F26" w:rsidP="007D7F26">
      <w:r>
        <w:t xml:space="preserve">      "password": "student123",</w:t>
      </w:r>
    </w:p>
    <w:p w14:paraId="376BB5AC" w14:textId="77777777" w:rsidR="007D7F26" w:rsidRDefault="007D7F26" w:rsidP="007D7F26">
      <w:r>
        <w:t xml:space="preserve">      "userType": "Student",</w:t>
      </w:r>
    </w:p>
    <w:p w14:paraId="3A255DA7" w14:textId="77777777" w:rsidR="007D7F26" w:rsidRDefault="007D7F26" w:rsidP="007D7F26">
      <w:r>
        <w:t xml:space="preserve">      "gpa": 0.23,</w:t>
      </w:r>
    </w:p>
    <w:p w14:paraId="4686A529" w14:textId="77777777" w:rsidR="007D7F26" w:rsidRDefault="007D7F26" w:rsidP="007D7F26">
      <w:r>
        <w:t xml:space="preserve">      "major": "Accounting",</w:t>
      </w:r>
    </w:p>
    <w:p w14:paraId="367AF966" w14:textId="77777777" w:rsidR="007D7F26" w:rsidRDefault="007D7F26" w:rsidP="007D7F26">
      <w:r>
        <w:t xml:space="preserve">      "passedCourses": [</w:t>
      </w:r>
    </w:p>
    <w:p w14:paraId="26BEA04A" w14:textId="77777777" w:rsidR="007D7F26" w:rsidRDefault="007D7F26" w:rsidP="007D7F26">
      <w:r>
        <w:t xml:space="preserve">        {</w:t>
      </w:r>
    </w:p>
    <w:p w14:paraId="7A17EF60" w14:textId="77777777" w:rsidR="007D7F26" w:rsidRDefault="007D7F26" w:rsidP="007D7F26">
      <w:r>
        <w:t xml:space="preserve">          "id": 1,</w:t>
      </w:r>
    </w:p>
    <w:p w14:paraId="0347346F" w14:textId="77777777" w:rsidR="007D7F26" w:rsidRDefault="007D7F26" w:rsidP="007D7F26">
      <w:r>
        <w:t xml:space="preserve">          "title": "Mastering the Basics: A Comprehensive Guide",</w:t>
      </w:r>
    </w:p>
    <w:p w14:paraId="5DB331DB" w14:textId="77777777" w:rsidR="007D7F26" w:rsidRDefault="007D7F26" w:rsidP="007D7F26">
      <w:r>
        <w:t xml:space="preserve">          "location": "Room 280",</w:t>
      </w:r>
    </w:p>
    <w:p w14:paraId="3E8C8CDB" w14:textId="77777777" w:rsidR="007D7F26" w:rsidRDefault="007D7F26" w:rsidP="007D7F26">
      <w:r>
        <w:t xml:space="preserve">          "category": "Math",</w:t>
      </w:r>
    </w:p>
    <w:p w14:paraId="3104866D" w14:textId="77777777" w:rsidR="007D7F26" w:rsidRDefault="007D7F26" w:rsidP="007D7F26">
      <w:r>
        <w:lastRenderedPageBreak/>
        <w:t xml:space="preserve">          "registrationStatus": false,</w:t>
      </w:r>
    </w:p>
    <w:p w14:paraId="15A5C769" w14:textId="77777777" w:rsidR="007D7F26" w:rsidRDefault="007D7F26" w:rsidP="007D7F26">
      <w:r>
        <w:t xml:space="preserve">          "courseStatus": "finished",</w:t>
      </w:r>
    </w:p>
    <w:p w14:paraId="13DFC962" w14:textId="77777777" w:rsidR="007D7F26" w:rsidRDefault="007D7F26" w:rsidP="007D7F26">
      <w:r>
        <w:t xml:space="preserve">          "instructorId": 6</w:t>
      </w:r>
    </w:p>
    <w:p w14:paraId="0B3D7DF6" w14:textId="77777777" w:rsidR="007D7F26" w:rsidRDefault="007D7F26" w:rsidP="007D7F26">
      <w:r>
        <w:t xml:space="preserve">        },</w:t>
      </w:r>
    </w:p>
    <w:p w14:paraId="5115F32C" w14:textId="77777777" w:rsidR="007D7F26" w:rsidRDefault="007D7F26" w:rsidP="007D7F26">
      <w:r>
        <w:t xml:space="preserve">        {</w:t>
      </w:r>
    </w:p>
    <w:p w14:paraId="521ED0A6" w14:textId="77777777" w:rsidR="007D7F26" w:rsidRDefault="007D7F26" w:rsidP="007D7F26">
      <w:r>
        <w:t xml:space="preserve">          "id": 2,</w:t>
      </w:r>
    </w:p>
    <w:p w14:paraId="03375F34" w14:textId="77777777" w:rsidR="007D7F26" w:rsidRDefault="007D7F26" w:rsidP="007D7F26">
      <w:r>
        <w:t xml:space="preserve">          "title": "Advanced Topics in Course Development",</w:t>
      </w:r>
    </w:p>
    <w:p w14:paraId="7E4BFAC5" w14:textId="77777777" w:rsidR="007D7F26" w:rsidRDefault="007D7F26" w:rsidP="007D7F26">
      <w:r>
        <w:t xml:space="preserve">          "location": "Room 139",</w:t>
      </w:r>
    </w:p>
    <w:p w14:paraId="43E05034" w14:textId="77777777" w:rsidR="007D7F26" w:rsidRDefault="007D7F26" w:rsidP="007D7F26">
      <w:r>
        <w:t xml:space="preserve">          "category": "Science",</w:t>
      </w:r>
    </w:p>
    <w:p w14:paraId="0F71B63B" w14:textId="77777777" w:rsidR="007D7F26" w:rsidRDefault="007D7F26" w:rsidP="007D7F26">
      <w:r>
        <w:t xml:space="preserve">          "registrationStatus": false,</w:t>
      </w:r>
    </w:p>
    <w:p w14:paraId="1868B906" w14:textId="77777777" w:rsidR="007D7F26" w:rsidRDefault="007D7F26" w:rsidP="007D7F26">
      <w:r>
        <w:t xml:space="preserve">          "courseStatus": "finished",</w:t>
      </w:r>
    </w:p>
    <w:p w14:paraId="048EC884" w14:textId="77777777" w:rsidR="007D7F26" w:rsidRDefault="007D7F26" w:rsidP="007D7F26">
      <w:r>
        <w:t xml:space="preserve">          "instructorId": 4</w:t>
      </w:r>
    </w:p>
    <w:p w14:paraId="74AF1F4E" w14:textId="77777777" w:rsidR="007D7F26" w:rsidRDefault="007D7F26" w:rsidP="007D7F26">
      <w:r>
        <w:t xml:space="preserve">        },</w:t>
      </w:r>
    </w:p>
    <w:p w14:paraId="7D50EBBE" w14:textId="77777777" w:rsidR="007D7F26" w:rsidRDefault="007D7F26" w:rsidP="007D7F26">
      <w:r>
        <w:t xml:space="preserve">        {</w:t>
      </w:r>
    </w:p>
    <w:p w14:paraId="2470D455" w14:textId="77777777" w:rsidR="007D7F26" w:rsidRDefault="007D7F26" w:rsidP="007D7F26">
      <w:r>
        <w:t xml:space="preserve">          "id": 13,</w:t>
      </w:r>
    </w:p>
    <w:p w14:paraId="178E818B" w14:textId="77777777" w:rsidR="007D7F26" w:rsidRDefault="007D7F26" w:rsidP="007D7F26">
      <w:r>
        <w:t xml:space="preserve">          "title": "Programming Concepts",</w:t>
      </w:r>
    </w:p>
    <w:p w14:paraId="510C81F8" w14:textId="77777777" w:rsidR="007D7F26" w:rsidRDefault="007D7F26" w:rsidP="007D7F26">
      <w:r>
        <w:t xml:space="preserve">          "location": "Room 184",</w:t>
      </w:r>
    </w:p>
    <w:p w14:paraId="67E2E414" w14:textId="77777777" w:rsidR="007D7F26" w:rsidRDefault="007D7F26" w:rsidP="007D7F26">
      <w:r>
        <w:t xml:space="preserve">          "category": "Computer",</w:t>
      </w:r>
    </w:p>
    <w:p w14:paraId="0654BD11" w14:textId="77777777" w:rsidR="007D7F26" w:rsidRDefault="007D7F26" w:rsidP="007D7F26">
      <w:r>
        <w:t xml:space="preserve">          "registrationStatus": false,</w:t>
      </w:r>
    </w:p>
    <w:p w14:paraId="7BE5FAEE" w14:textId="77777777" w:rsidR="007D7F26" w:rsidRDefault="007D7F26" w:rsidP="007D7F26">
      <w:r>
        <w:t xml:space="preserve">          "courseStatus": "offering",</w:t>
      </w:r>
    </w:p>
    <w:p w14:paraId="40D880C9" w14:textId="77777777" w:rsidR="007D7F26" w:rsidRDefault="007D7F26" w:rsidP="007D7F26">
      <w:r>
        <w:t xml:space="preserve">          "instructorId": 7</w:t>
      </w:r>
    </w:p>
    <w:p w14:paraId="4CD17051" w14:textId="77777777" w:rsidR="007D7F26" w:rsidRDefault="007D7F26" w:rsidP="007D7F26">
      <w:r>
        <w:t xml:space="preserve">        },</w:t>
      </w:r>
    </w:p>
    <w:p w14:paraId="19CEB057" w14:textId="77777777" w:rsidR="007D7F26" w:rsidRDefault="007D7F26" w:rsidP="007D7F26">
      <w:r>
        <w:t xml:space="preserve">        {</w:t>
      </w:r>
    </w:p>
    <w:p w14:paraId="294FB613" w14:textId="77777777" w:rsidR="007D7F26" w:rsidRDefault="007D7F26" w:rsidP="007D7F26">
      <w:r>
        <w:t xml:space="preserve">          "id": 20,</w:t>
      </w:r>
    </w:p>
    <w:p w14:paraId="7208C0C7" w14:textId="77777777" w:rsidR="007D7F26" w:rsidRDefault="007D7F26" w:rsidP="007D7F26">
      <w:r>
        <w:t xml:space="preserve">          "title": "Crisis Communication Management for Public Relations",</w:t>
      </w:r>
    </w:p>
    <w:p w14:paraId="54D8963E" w14:textId="77777777" w:rsidR="007D7F26" w:rsidRDefault="007D7F26" w:rsidP="007D7F26">
      <w:r>
        <w:t xml:space="preserve">          "location": "Room 356",</w:t>
      </w:r>
    </w:p>
    <w:p w14:paraId="14089D6C" w14:textId="77777777" w:rsidR="007D7F26" w:rsidRDefault="007D7F26" w:rsidP="007D7F26">
      <w:r>
        <w:t xml:space="preserve">          "category": "Computer",</w:t>
      </w:r>
    </w:p>
    <w:p w14:paraId="298BE3FF" w14:textId="77777777" w:rsidR="007D7F26" w:rsidRDefault="007D7F26" w:rsidP="007D7F26">
      <w:r>
        <w:t xml:space="preserve">          "registrationStatus": false,</w:t>
      </w:r>
    </w:p>
    <w:p w14:paraId="76B6641B" w14:textId="77777777" w:rsidR="007D7F26" w:rsidRDefault="007D7F26" w:rsidP="007D7F26">
      <w:r>
        <w:t xml:space="preserve">          "courseStatus": "offering",</w:t>
      </w:r>
    </w:p>
    <w:p w14:paraId="4E2B6209" w14:textId="77777777" w:rsidR="007D7F26" w:rsidRDefault="007D7F26" w:rsidP="007D7F26">
      <w:r>
        <w:t xml:space="preserve">          "instructorId": 2</w:t>
      </w:r>
    </w:p>
    <w:p w14:paraId="715CC144" w14:textId="77777777" w:rsidR="007D7F26" w:rsidRDefault="007D7F26" w:rsidP="007D7F26">
      <w:r>
        <w:t xml:space="preserve">        },</w:t>
      </w:r>
    </w:p>
    <w:p w14:paraId="0E6F5148" w14:textId="77777777" w:rsidR="007D7F26" w:rsidRDefault="007D7F26" w:rsidP="007D7F26">
      <w:r>
        <w:t xml:space="preserve">        {</w:t>
      </w:r>
    </w:p>
    <w:p w14:paraId="5F8DE922" w14:textId="77777777" w:rsidR="007D7F26" w:rsidRDefault="007D7F26" w:rsidP="007D7F26">
      <w:r>
        <w:t xml:space="preserve">          "id": 23,</w:t>
      </w:r>
    </w:p>
    <w:p w14:paraId="62359D1C" w14:textId="77777777" w:rsidR="007D7F26" w:rsidRDefault="007D7F26" w:rsidP="007D7F26">
      <w:r>
        <w:t xml:space="preserve">          "title": "Advanced Accounting Principles",</w:t>
      </w:r>
    </w:p>
    <w:p w14:paraId="3DD91A42" w14:textId="77777777" w:rsidR="007D7F26" w:rsidRDefault="007D7F26" w:rsidP="007D7F26">
      <w:r>
        <w:t xml:space="preserve">          "location": "Room 364",</w:t>
      </w:r>
    </w:p>
    <w:p w14:paraId="4CD11CB5" w14:textId="77777777" w:rsidR="007D7F26" w:rsidRDefault="007D7F26" w:rsidP="007D7F26">
      <w:r>
        <w:t xml:space="preserve">          "category": "Math",</w:t>
      </w:r>
    </w:p>
    <w:p w14:paraId="0D473794" w14:textId="77777777" w:rsidR="007D7F26" w:rsidRDefault="007D7F26" w:rsidP="007D7F26">
      <w:r>
        <w:t xml:space="preserve">          "registrationStatus": true,</w:t>
      </w:r>
    </w:p>
    <w:p w14:paraId="002BEADB" w14:textId="77777777" w:rsidR="007D7F26" w:rsidRDefault="007D7F26" w:rsidP="007D7F26">
      <w:r>
        <w:t xml:space="preserve">          "courseStatus": "offering",</w:t>
      </w:r>
    </w:p>
    <w:p w14:paraId="2FDD8EFA" w14:textId="77777777" w:rsidR="007D7F26" w:rsidRDefault="007D7F26" w:rsidP="007D7F26">
      <w:r>
        <w:t xml:space="preserve">          "instructorId": 6</w:t>
      </w:r>
    </w:p>
    <w:p w14:paraId="61C2E83C" w14:textId="77777777" w:rsidR="007D7F26" w:rsidRDefault="007D7F26" w:rsidP="007D7F26">
      <w:r>
        <w:t xml:space="preserve">        },</w:t>
      </w:r>
    </w:p>
    <w:p w14:paraId="0D541EBD" w14:textId="77777777" w:rsidR="007D7F26" w:rsidRDefault="007D7F26" w:rsidP="007D7F26">
      <w:r>
        <w:t xml:space="preserve">        {</w:t>
      </w:r>
    </w:p>
    <w:p w14:paraId="6F2C0370" w14:textId="77777777" w:rsidR="007D7F26" w:rsidRDefault="007D7F26" w:rsidP="007D7F26">
      <w:r>
        <w:t xml:space="preserve">          "id": 24,</w:t>
      </w:r>
    </w:p>
    <w:p w14:paraId="068CC42C" w14:textId="77777777" w:rsidR="007D7F26" w:rsidRDefault="007D7F26" w:rsidP="007D7F26">
      <w:r>
        <w:lastRenderedPageBreak/>
        <w:t xml:space="preserve">          "title": "Financial Reporting and Analysis",</w:t>
      </w:r>
    </w:p>
    <w:p w14:paraId="614E6F6C" w14:textId="77777777" w:rsidR="007D7F26" w:rsidRDefault="007D7F26" w:rsidP="007D7F26">
      <w:r>
        <w:t xml:space="preserve">          "location": "Room 184",</w:t>
      </w:r>
    </w:p>
    <w:p w14:paraId="19157F38" w14:textId="77777777" w:rsidR="007D7F26" w:rsidRDefault="007D7F26" w:rsidP="007D7F26">
      <w:r>
        <w:t xml:space="preserve">          "category": "Engineering",</w:t>
      </w:r>
    </w:p>
    <w:p w14:paraId="68BE39EB" w14:textId="77777777" w:rsidR="007D7F26" w:rsidRDefault="007D7F26" w:rsidP="007D7F26">
      <w:r>
        <w:t xml:space="preserve">          "registrationStatus": true,</w:t>
      </w:r>
    </w:p>
    <w:p w14:paraId="64C0DD83" w14:textId="77777777" w:rsidR="007D7F26" w:rsidRDefault="007D7F26" w:rsidP="007D7F26">
      <w:r>
        <w:t xml:space="preserve">          "courseStatus": "finished",</w:t>
      </w:r>
    </w:p>
    <w:p w14:paraId="55FECF11" w14:textId="77777777" w:rsidR="007D7F26" w:rsidRDefault="007D7F26" w:rsidP="007D7F26">
      <w:r>
        <w:t xml:space="preserve">          "instructorId": 3</w:t>
      </w:r>
    </w:p>
    <w:p w14:paraId="2B5AAF45" w14:textId="77777777" w:rsidR="007D7F26" w:rsidRDefault="007D7F26" w:rsidP="007D7F26">
      <w:r>
        <w:t xml:space="preserve">        },</w:t>
      </w:r>
    </w:p>
    <w:p w14:paraId="5102B9B7" w14:textId="77777777" w:rsidR="007D7F26" w:rsidRDefault="007D7F26" w:rsidP="007D7F26">
      <w:r>
        <w:t xml:space="preserve">        {</w:t>
      </w:r>
    </w:p>
    <w:p w14:paraId="709B7E8A" w14:textId="77777777" w:rsidR="007D7F26" w:rsidRDefault="007D7F26" w:rsidP="007D7F26">
      <w:r>
        <w:t xml:space="preserve">          "id": 26,</w:t>
      </w:r>
    </w:p>
    <w:p w14:paraId="185264E7" w14:textId="77777777" w:rsidR="007D7F26" w:rsidRDefault="007D7F26" w:rsidP="007D7F26">
      <w:r>
        <w:t xml:space="preserve">          "title": "Auditing in Practice",</w:t>
      </w:r>
    </w:p>
    <w:p w14:paraId="2BF5B3A2" w14:textId="77777777" w:rsidR="007D7F26" w:rsidRDefault="007D7F26" w:rsidP="007D7F26">
      <w:r>
        <w:t xml:space="preserve">          "location": "Room 134",</w:t>
      </w:r>
    </w:p>
    <w:p w14:paraId="0BF90CCB" w14:textId="77777777" w:rsidR="007D7F26" w:rsidRDefault="007D7F26" w:rsidP="007D7F26">
      <w:r>
        <w:t xml:space="preserve">          "category": "Science",</w:t>
      </w:r>
    </w:p>
    <w:p w14:paraId="6C6C9166" w14:textId="77777777" w:rsidR="007D7F26" w:rsidRDefault="007D7F26" w:rsidP="007D7F26">
      <w:r>
        <w:t xml:space="preserve">          "registrationStatus": false,</w:t>
      </w:r>
    </w:p>
    <w:p w14:paraId="1C12E51A" w14:textId="77777777" w:rsidR="007D7F26" w:rsidRDefault="007D7F26" w:rsidP="007D7F26">
      <w:r>
        <w:t xml:space="preserve">          "courseStatus": "finished",</w:t>
      </w:r>
    </w:p>
    <w:p w14:paraId="1BEBD144" w14:textId="77777777" w:rsidR="007D7F26" w:rsidRDefault="007D7F26" w:rsidP="007D7F26">
      <w:r>
        <w:t xml:space="preserve">          "instructorId": 5</w:t>
      </w:r>
    </w:p>
    <w:p w14:paraId="40C7E7BC" w14:textId="77777777" w:rsidR="007D7F26" w:rsidRDefault="007D7F26" w:rsidP="007D7F26">
      <w:r>
        <w:t xml:space="preserve">        },</w:t>
      </w:r>
    </w:p>
    <w:p w14:paraId="5011DC74" w14:textId="77777777" w:rsidR="007D7F26" w:rsidRDefault="007D7F26" w:rsidP="007D7F26">
      <w:r>
        <w:t xml:space="preserve">        {</w:t>
      </w:r>
    </w:p>
    <w:p w14:paraId="58434114" w14:textId="77777777" w:rsidR="007D7F26" w:rsidRDefault="007D7F26" w:rsidP="007D7F26">
      <w:r>
        <w:t xml:space="preserve">          "id": 38,</w:t>
      </w:r>
    </w:p>
    <w:p w14:paraId="27248E88" w14:textId="77777777" w:rsidR="007D7F26" w:rsidRDefault="007D7F26" w:rsidP="007D7F26">
      <w:r>
        <w:t xml:space="preserve">          "title": "Biochemistry Breakdown for Biologists",</w:t>
      </w:r>
    </w:p>
    <w:p w14:paraId="407CD152" w14:textId="77777777" w:rsidR="007D7F26" w:rsidRDefault="007D7F26" w:rsidP="007D7F26">
      <w:r>
        <w:t xml:space="preserve">          "location": "Room 270",</w:t>
      </w:r>
    </w:p>
    <w:p w14:paraId="0F770F6F" w14:textId="77777777" w:rsidR="007D7F26" w:rsidRDefault="007D7F26" w:rsidP="007D7F26">
      <w:r>
        <w:t xml:space="preserve">          "category": "Math",</w:t>
      </w:r>
    </w:p>
    <w:p w14:paraId="6597C43A" w14:textId="77777777" w:rsidR="007D7F26" w:rsidRDefault="007D7F26" w:rsidP="007D7F26">
      <w:r>
        <w:t xml:space="preserve">          "registrationStatus": true,</w:t>
      </w:r>
    </w:p>
    <w:p w14:paraId="0A4FDA09" w14:textId="77777777" w:rsidR="007D7F26" w:rsidRDefault="007D7F26" w:rsidP="007D7F26">
      <w:r>
        <w:t xml:space="preserve">          "courseStatus": "offering",</w:t>
      </w:r>
    </w:p>
    <w:p w14:paraId="346C5380" w14:textId="77777777" w:rsidR="007D7F26" w:rsidRDefault="007D7F26" w:rsidP="007D7F26">
      <w:r>
        <w:t xml:space="preserve">          "instructorId": 2</w:t>
      </w:r>
    </w:p>
    <w:p w14:paraId="3ACC333C" w14:textId="77777777" w:rsidR="007D7F26" w:rsidRDefault="007D7F26" w:rsidP="007D7F26">
      <w:r>
        <w:t xml:space="preserve">        },</w:t>
      </w:r>
    </w:p>
    <w:p w14:paraId="46D6678D" w14:textId="77777777" w:rsidR="007D7F26" w:rsidRDefault="007D7F26" w:rsidP="007D7F26">
      <w:r>
        <w:t xml:space="preserve">        {</w:t>
      </w:r>
    </w:p>
    <w:p w14:paraId="2A4F7580" w14:textId="77777777" w:rsidR="007D7F26" w:rsidRDefault="007D7F26" w:rsidP="007D7F26">
      <w:r>
        <w:t xml:space="preserve">          "id": 44,</w:t>
      </w:r>
    </w:p>
    <w:p w14:paraId="455B6AD8" w14:textId="77777777" w:rsidR="007D7F26" w:rsidRDefault="007D7F26" w:rsidP="007D7F26">
      <w:r>
        <w:t xml:space="preserve">          "title": "The Ultimate Chemistry Major Guide",</w:t>
      </w:r>
    </w:p>
    <w:p w14:paraId="5F1EB4E9" w14:textId="77777777" w:rsidR="007D7F26" w:rsidRDefault="007D7F26" w:rsidP="007D7F26">
      <w:r>
        <w:t xml:space="preserve">          "location": "Room 176",</w:t>
      </w:r>
    </w:p>
    <w:p w14:paraId="380F43AF" w14:textId="77777777" w:rsidR="007D7F26" w:rsidRDefault="007D7F26" w:rsidP="007D7F26">
      <w:r>
        <w:t xml:space="preserve">          "category": "Science",</w:t>
      </w:r>
    </w:p>
    <w:p w14:paraId="3CA45FC6" w14:textId="77777777" w:rsidR="007D7F26" w:rsidRDefault="007D7F26" w:rsidP="007D7F26">
      <w:r>
        <w:t xml:space="preserve">          "registrationStatus": true,</w:t>
      </w:r>
    </w:p>
    <w:p w14:paraId="08FB088C" w14:textId="77777777" w:rsidR="007D7F26" w:rsidRDefault="007D7F26" w:rsidP="007D7F26">
      <w:r>
        <w:t xml:space="preserve">          "courseStatus": "finished",</w:t>
      </w:r>
    </w:p>
    <w:p w14:paraId="21839FA1" w14:textId="77777777" w:rsidR="007D7F26" w:rsidRDefault="007D7F26" w:rsidP="007D7F26">
      <w:r>
        <w:t xml:space="preserve">          "instructorId": 5</w:t>
      </w:r>
    </w:p>
    <w:p w14:paraId="518FA2E0" w14:textId="77777777" w:rsidR="007D7F26" w:rsidRDefault="007D7F26" w:rsidP="007D7F26">
      <w:r>
        <w:t xml:space="preserve">        }</w:t>
      </w:r>
    </w:p>
    <w:p w14:paraId="0E685ED8" w14:textId="77777777" w:rsidR="007D7F26" w:rsidRDefault="007D7F26" w:rsidP="007D7F26">
      <w:r>
        <w:t xml:space="preserve">      ],</w:t>
      </w:r>
    </w:p>
    <w:p w14:paraId="550B346C" w14:textId="77777777" w:rsidR="007D7F26" w:rsidRDefault="007D7F26" w:rsidP="007D7F26">
      <w:r>
        <w:t xml:space="preserve">      "grades": [</w:t>
      </w:r>
    </w:p>
    <w:p w14:paraId="29E6F6AA" w14:textId="77777777" w:rsidR="007D7F26" w:rsidRDefault="007D7F26" w:rsidP="007D7F26">
      <w:r>
        <w:t xml:space="preserve">        {</w:t>
      </w:r>
    </w:p>
    <w:p w14:paraId="1C91B306" w14:textId="77777777" w:rsidR="007D7F26" w:rsidRDefault="007D7F26" w:rsidP="007D7F26">
      <w:r>
        <w:t xml:space="preserve">          "id": 15,</w:t>
      </w:r>
    </w:p>
    <w:p w14:paraId="1C8DA9CD" w14:textId="77777777" w:rsidR="007D7F26" w:rsidRDefault="007D7F26" w:rsidP="007D7F26">
      <w:r>
        <w:t xml:space="preserve">          "title": "ancilla urbs votum Final Exam",</w:t>
      </w:r>
    </w:p>
    <w:p w14:paraId="01B7CEEE" w14:textId="77777777" w:rsidR="007D7F26" w:rsidRDefault="007D7F26" w:rsidP="007D7F26">
      <w:r>
        <w:t xml:space="preserve">          "grade": 13.71,</w:t>
      </w:r>
    </w:p>
    <w:p w14:paraId="038A2F72" w14:textId="77777777" w:rsidR="007D7F26" w:rsidRDefault="007D7F26" w:rsidP="007D7F26">
      <w:r>
        <w:t xml:space="preserve">          "studentId": 195,</w:t>
      </w:r>
    </w:p>
    <w:p w14:paraId="674AD79F" w14:textId="77777777" w:rsidR="007D7F26" w:rsidRDefault="007D7F26" w:rsidP="007D7F26">
      <w:r>
        <w:t xml:space="preserve">          "courseId": 2</w:t>
      </w:r>
    </w:p>
    <w:p w14:paraId="3D3EC9DF" w14:textId="77777777" w:rsidR="007D7F26" w:rsidRDefault="007D7F26" w:rsidP="007D7F26">
      <w:r>
        <w:lastRenderedPageBreak/>
        <w:t xml:space="preserve">        },</w:t>
      </w:r>
    </w:p>
    <w:p w14:paraId="2CD33D6A" w14:textId="77777777" w:rsidR="007D7F26" w:rsidRDefault="007D7F26" w:rsidP="007D7F26">
      <w:r>
        <w:t xml:space="preserve">        {</w:t>
      </w:r>
    </w:p>
    <w:p w14:paraId="3EE7D756" w14:textId="77777777" w:rsidR="007D7F26" w:rsidRDefault="007D7F26" w:rsidP="007D7F26">
      <w:r>
        <w:t xml:space="preserve">          "id": 130,</w:t>
      </w:r>
    </w:p>
    <w:p w14:paraId="5F3CD130" w14:textId="77777777" w:rsidR="007D7F26" w:rsidRDefault="007D7F26" w:rsidP="007D7F26">
      <w:r>
        <w:t xml:space="preserve">          "title": "voco ambulo ipsum Final Exam",</w:t>
      </w:r>
    </w:p>
    <w:p w14:paraId="3B31FB33" w14:textId="77777777" w:rsidR="007D7F26" w:rsidRDefault="007D7F26" w:rsidP="007D7F26">
      <w:r>
        <w:t xml:space="preserve">          "grade": 77.42,</w:t>
      </w:r>
    </w:p>
    <w:p w14:paraId="077EA86D" w14:textId="77777777" w:rsidR="007D7F26" w:rsidRDefault="007D7F26" w:rsidP="007D7F26">
      <w:r>
        <w:t xml:space="preserve">          "studentId": 195,</w:t>
      </w:r>
    </w:p>
    <w:p w14:paraId="2110095C" w14:textId="77777777" w:rsidR="007D7F26" w:rsidRDefault="007D7F26" w:rsidP="007D7F26">
      <w:r>
        <w:t xml:space="preserve">          "courseId": 13</w:t>
      </w:r>
    </w:p>
    <w:p w14:paraId="7F43C4E4" w14:textId="77777777" w:rsidR="007D7F26" w:rsidRDefault="007D7F26" w:rsidP="007D7F26">
      <w:r>
        <w:t xml:space="preserve">        },</w:t>
      </w:r>
    </w:p>
    <w:p w14:paraId="65E5610D" w14:textId="77777777" w:rsidR="007D7F26" w:rsidRDefault="007D7F26" w:rsidP="007D7F26">
      <w:r>
        <w:t xml:space="preserve">        {</w:t>
      </w:r>
    </w:p>
    <w:p w14:paraId="2BC92416" w14:textId="77777777" w:rsidR="007D7F26" w:rsidRDefault="007D7F26" w:rsidP="007D7F26">
      <w:r>
        <w:t xml:space="preserve">          "id": 232,</w:t>
      </w:r>
    </w:p>
    <w:p w14:paraId="5E7A3D34" w14:textId="77777777" w:rsidR="007D7F26" w:rsidRDefault="007D7F26" w:rsidP="007D7F26">
      <w:r>
        <w:t xml:space="preserve">          "title": "colligo aureus beatae Final Exam",</w:t>
      </w:r>
    </w:p>
    <w:p w14:paraId="128ACC3C" w14:textId="77777777" w:rsidR="007D7F26" w:rsidRDefault="007D7F26" w:rsidP="007D7F26">
      <w:r>
        <w:t xml:space="preserve">          "grade": 57.07,</w:t>
      </w:r>
    </w:p>
    <w:p w14:paraId="71C9D330" w14:textId="77777777" w:rsidR="007D7F26" w:rsidRDefault="007D7F26" w:rsidP="007D7F26">
      <w:r>
        <w:t xml:space="preserve">          "studentId": 195,</w:t>
      </w:r>
    </w:p>
    <w:p w14:paraId="66B7DDE2" w14:textId="77777777" w:rsidR="007D7F26" w:rsidRDefault="007D7F26" w:rsidP="007D7F26">
      <w:r>
        <w:t xml:space="preserve">          "courseId": 24</w:t>
      </w:r>
    </w:p>
    <w:p w14:paraId="36C81446" w14:textId="77777777" w:rsidR="007D7F26" w:rsidRDefault="007D7F26" w:rsidP="007D7F26">
      <w:r>
        <w:t xml:space="preserve">        },</w:t>
      </w:r>
    </w:p>
    <w:p w14:paraId="34BE8DDC" w14:textId="77777777" w:rsidR="007D7F26" w:rsidRDefault="007D7F26" w:rsidP="007D7F26">
      <w:r>
        <w:t xml:space="preserve">        {</w:t>
      </w:r>
    </w:p>
    <w:p w14:paraId="0D54EEE4" w14:textId="77777777" w:rsidR="007D7F26" w:rsidRDefault="007D7F26" w:rsidP="007D7F26">
      <w:r>
        <w:t xml:space="preserve">          "id": 259,</w:t>
      </w:r>
    </w:p>
    <w:p w14:paraId="0E5D5CA0" w14:textId="77777777" w:rsidR="007D7F26" w:rsidRDefault="007D7F26" w:rsidP="007D7F26">
      <w:r>
        <w:t xml:space="preserve">          "title": "volo conitor contra Final Exam",</w:t>
      </w:r>
    </w:p>
    <w:p w14:paraId="2EB717A7" w14:textId="77777777" w:rsidR="007D7F26" w:rsidRDefault="007D7F26" w:rsidP="007D7F26">
      <w:r>
        <w:t xml:space="preserve">          "grade": 87.07,</w:t>
      </w:r>
    </w:p>
    <w:p w14:paraId="41133DFB" w14:textId="77777777" w:rsidR="007D7F26" w:rsidRDefault="007D7F26" w:rsidP="007D7F26">
      <w:r>
        <w:t xml:space="preserve">          "studentId": 195,</w:t>
      </w:r>
    </w:p>
    <w:p w14:paraId="1A3D97A2" w14:textId="77777777" w:rsidR="007D7F26" w:rsidRDefault="007D7F26" w:rsidP="007D7F26">
      <w:r>
        <w:t xml:space="preserve">          "courseId": 26</w:t>
      </w:r>
    </w:p>
    <w:p w14:paraId="47EEE656" w14:textId="77777777" w:rsidR="007D7F26" w:rsidRDefault="007D7F26" w:rsidP="007D7F26">
      <w:r>
        <w:t xml:space="preserve">        },</w:t>
      </w:r>
    </w:p>
    <w:p w14:paraId="33074BD5" w14:textId="77777777" w:rsidR="007D7F26" w:rsidRDefault="007D7F26" w:rsidP="007D7F26">
      <w:r>
        <w:t xml:space="preserve">        {</w:t>
      </w:r>
    </w:p>
    <w:p w14:paraId="39F4F502" w14:textId="77777777" w:rsidR="007D7F26" w:rsidRDefault="007D7F26" w:rsidP="007D7F26">
      <w:r>
        <w:t xml:space="preserve">          "id": 380,</w:t>
      </w:r>
    </w:p>
    <w:p w14:paraId="05682446" w14:textId="77777777" w:rsidR="007D7F26" w:rsidRDefault="007D7F26" w:rsidP="007D7F26">
      <w:r>
        <w:t xml:space="preserve">          "title": "vester debilito corroboro Final Exam",</w:t>
      </w:r>
    </w:p>
    <w:p w14:paraId="07443D0B" w14:textId="77777777" w:rsidR="007D7F26" w:rsidRDefault="007D7F26" w:rsidP="007D7F26">
      <w:r>
        <w:t xml:space="preserve">          "grade": 40.09,</w:t>
      </w:r>
    </w:p>
    <w:p w14:paraId="5FE67788" w14:textId="77777777" w:rsidR="007D7F26" w:rsidRDefault="007D7F26" w:rsidP="007D7F26">
      <w:r>
        <w:t xml:space="preserve">          "studentId": 195,</w:t>
      </w:r>
    </w:p>
    <w:p w14:paraId="27848083" w14:textId="77777777" w:rsidR="007D7F26" w:rsidRDefault="007D7F26" w:rsidP="007D7F26">
      <w:r>
        <w:t xml:space="preserve">          "courseId": 38</w:t>
      </w:r>
    </w:p>
    <w:p w14:paraId="2142EED8" w14:textId="77777777" w:rsidR="007D7F26" w:rsidRDefault="007D7F26" w:rsidP="007D7F26">
      <w:r>
        <w:t xml:space="preserve">        }</w:t>
      </w:r>
    </w:p>
    <w:p w14:paraId="1FD1925D" w14:textId="77777777" w:rsidR="007D7F26" w:rsidRDefault="007D7F26" w:rsidP="007D7F26">
      <w:r>
        <w:t xml:space="preserve">      ]</w:t>
      </w:r>
    </w:p>
    <w:p w14:paraId="45E8AE9C" w14:textId="77777777" w:rsidR="007D7F26" w:rsidRDefault="007D7F26" w:rsidP="007D7F26">
      <w:r>
        <w:t xml:space="preserve">    },</w:t>
      </w:r>
    </w:p>
    <w:p w14:paraId="0A7F72B0" w14:textId="77777777" w:rsidR="007D7F26" w:rsidRDefault="007D7F26" w:rsidP="007D7F26">
      <w:r>
        <w:t xml:space="preserve">    {</w:t>
      </w:r>
    </w:p>
    <w:p w14:paraId="565F7F83" w14:textId="77777777" w:rsidR="007D7F26" w:rsidRDefault="007D7F26" w:rsidP="007D7F26">
      <w:r>
        <w:t xml:space="preserve">      "id": 196,</w:t>
      </w:r>
    </w:p>
    <w:p w14:paraId="28AB998F" w14:textId="77777777" w:rsidR="007D7F26" w:rsidRDefault="007D7F26" w:rsidP="007D7F26">
      <w:r>
        <w:t xml:space="preserve">      "name": "Roxanne Schroeder",</w:t>
      </w:r>
    </w:p>
    <w:p w14:paraId="5A2EDC0A" w14:textId="77777777" w:rsidR="007D7F26" w:rsidRDefault="007D7F26" w:rsidP="007D7F26">
      <w:r>
        <w:t xml:space="preserve">      "email": "Jensen.Mills4@yahoo.com",</w:t>
      </w:r>
    </w:p>
    <w:p w14:paraId="52BC4459" w14:textId="77777777" w:rsidR="007D7F26" w:rsidRDefault="007D7F26" w:rsidP="007D7F26">
      <w:r>
        <w:t xml:space="preserve">      "password": "student123",</w:t>
      </w:r>
    </w:p>
    <w:p w14:paraId="1B96E692" w14:textId="77777777" w:rsidR="007D7F26" w:rsidRDefault="007D7F26" w:rsidP="007D7F26">
      <w:r>
        <w:t xml:space="preserve">      "userType": "Student",</w:t>
      </w:r>
    </w:p>
    <w:p w14:paraId="07183986" w14:textId="77777777" w:rsidR="007D7F26" w:rsidRDefault="007D7F26" w:rsidP="007D7F26">
      <w:r>
        <w:t xml:space="preserve">      "gpa": 2.93,</w:t>
      </w:r>
    </w:p>
    <w:p w14:paraId="47636BEC" w14:textId="77777777" w:rsidR="007D7F26" w:rsidRDefault="007D7F26" w:rsidP="007D7F26">
      <w:r>
        <w:t xml:space="preserve">      "major": "Computer Science",</w:t>
      </w:r>
    </w:p>
    <w:p w14:paraId="4C3016F3" w14:textId="77777777" w:rsidR="007D7F26" w:rsidRDefault="007D7F26" w:rsidP="007D7F26">
      <w:r>
        <w:t xml:space="preserve">      "passedCourses": [</w:t>
      </w:r>
    </w:p>
    <w:p w14:paraId="6BED366D" w14:textId="77777777" w:rsidR="007D7F26" w:rsidRDefault="007D7F26" w:rsidP="007D7F26">
      <w:r>
        <w:t xml:space="preserve">        {</w:t>
      </w:r>
    </w:p>
    <w:p w14:paraId="064DDEC0" w14:textId="77777777" w:rsidR="007D7F26" w:rsidRDefault="007D7F26" w:rsidP="007D7F26">
      <w:r>
        <w:t xml:space="preserve">          "id": 9,</w:t>
      </w:r>
    </w:p>
    <w:p w14:paraId="7467157B" w14:textId="77777777" w:rsidR="007D7F26" w:rsidRDefault="007D7F26" w:rsidP="007D7F26">
      <w:r>
        <w:lastRenderedPageBreak/>
        <w:t xml:space="preserve">          "title": "Taking Your Courses to the Next Level",</w:t>
      </w:r>
    </w:p>
    <w:p w14:paraId="31B0168E" w14:textId="77777777" w:rsidR="007D7F26" w:rsidRDefault="007D7F26" w:rsidP="007D7F26">
      <w:r>
        <w:t xml:space="preserve">          "location": "Room 179",</w:t>
      </w:r>
    </w:p>
    <w:p w14:paraId="4B5E1DA0" w14:textId="77777777" w:rsidR="007D7F26" w:rsidRDefault="007D7F26" w:rsidP="007D7F26">
      <w:r>
        <w:t xml:space="preserve">          "category": "Science",</w:t>
      </w:r>
    </w:p>
    <w:p w14:paraId="74A36D5F" w14:textId="77777777" w:rsidR="007D7F26" w:rsidRDefault="007D7F26" w:rsidP="007D7F26">
      <w:r>
        <w:t xml:space="preserve">          "registrationStatus": true,</w:t>
      </w:r>
    </w:p>
    <w:p w14:paraId="3CA7C515" w14:textId="77777777" w:rsidR="007D7F26" w:rsidRDefault="007D7F26" w:rsidP="007D7F26">
      <w:r>
        <w:t xml:space="preserve">          "courseStatus": "offering",</w:t>
      </w:r>
    </w:p>
    <w:p w14:paraId="0B407BF1" w14:textId="77777777" w:rsidR="007D7F26" w:rsidRDefault="007D7F26" w:rsidP="007D7F26">
      <w:r>
        <w:t xml:space="preserve">          "instructorId": 7</w:t>
      </w:r>
    </w:p>
    <w:p w14:paraId="43DF80B3" w14:textId="77777777" w:rsidR="007D7F26" w:rsidRDefault="007D7F26" w:rsidP="007D7F26">
      <w:r>
        <w:t xml:space="preserve">        },</w:t>
      </w:r>
    </w:p>
    <w:p w14:paraId="70593D0C" w14:textId="77777777" w:rsidR="007D7F26" w:rsidRDefault="007D7F26" w:rsidP="007D7F26">
      <w:r>
        <w:t xml:space="preserve">        {</w:t>
      </w:r>
    </w:p>
    <w:p w14:paraId="2A87F663" w14:textId="77777777" w:rsidR="007D7F26" w:rsidRDefault="007D7F26" w:rsidP="007D7F26">
      <w:r>
        <w:t xml:space="preserve">          "id": 33,</w:t>
      </w:r>
    </w:p>
    <w:p w14:paraId="3D040590" w14:textId="77777777" w:rsidR="007D7F26" w:rsidRDefault="007D7F26" w:rsidP="007D7F26">
      <w:r>
        <w:t xml:space="preserve">          "title": "Mastering Molecular Biology Concepts",</w:t>
      </w:r>
    </w:p>
    <w:p w14:paraId="5E5637BB" w14:textId="77777777" w:rsidR="007D7F26" w:rsidRDefault="007D7F26" w:rsidP="007D7F26">
      <w:r>
        <w:t xml:space="preserve">          "location": "Room 363",</w:t>
      </w:r>
    </w:p>
    <w:p w14:paraId="2CA4F9A5" w14:textId="77777777" w:rsidR="007D7F26" w:rsidRDefault="007D7F26" w:rsidP="007D7F26">
      <w:r>
        <w:t xml:space="preserve">          "category": "Science",</w:t>
      </w:r>
    </w:p>
    <w:p w14:paraId="5009FA52" w14:textId="77777777" w:rsidR="007D7F26" w:rsidRDefault="007D7F26" w:rsidP="007D7F26">
      <w:r>
        <w:t xml:space="preserve">          "registrationStatus": false,</w:t>
      </w:r>
    </w:p>
    <w:p w14:paraId="29D4EB4A" w14:textId="77777777" w:rsidR="007D7F26" w:rsidRDefault="007D7F26" w:rsidP="007D7F26">
      <w:r>
        <w:t xml:space="preserve">          "courseStatus": "offering",</w:t>
      </w:r>
    </w:p>
    <w:p w14:paraId="68534501" w14:textId="77777777" w:rsidR="007D7F26" w:rsidRDefault="007D7F26" w:rsidP="007D7F26">
      <w:r>
        <w:t xml:space="preserve">          "instructorId": 2</w:t>
      </w:r>
    </w:p>
    <w:p w14:paraId="5D8B305F" w14:textId="77777777" w:rsidR="007D7F26" w:rsidRDefault="007D7F26" w:rsidP="007D7F26">
      <w:r>
        <w:t xml:space="preserve">        },</w:t>
      </w:r>
    </w:p>
    <w:p w14:paraId="3FCB93C3" w14:textId="77777777" w:rsidR="007D7F26" w:rsidRDefault="007D7F26" w:rsidP="007D7F26">
      <w:r>
        <w:t xml:space="preserve">        {</w:t>
      </w:r>
    </w:p>
    <w:p w14:paraId="7FF08537" w14:textId="77777777" w:rsidR="007D7F26" w:rsidRDefault="007D7F26" w:rsidP="007D7F26">
      <w:r>
        <w:t xml:space="preserve">          "id": 38,</w:t>
      </w:r>
    </w:p>
    <w:p w14:paraId="493385F7" w14:textId="77777777" w:rsidR="007D7F26" w:rsidRDefault="007D7F26" w:rsidP="007D7F26">
      <w:r>
        <w:t xml:space="preserve">          "title": "Biochemistry Breakdown for Biologists",</w:t>
      </w:r>
    </w:p>
    <w:p w14:paraId="58A73FA7" w14:textId="77777777" w:rsidR="007D7F26" w:rsidRDefault="007D7F26" w:rsidP="007D7F26">
      <w:r>
        <w:t xml:space="preserve">          "location": "Room 270",</w:t>
      </w:r>
    </w:p>
    <w:p w14:paraId="2341CB3A" w14:textId="77777777" w:rsidR="007D7F26" w:rsidRDefault="007D7F26" w:rsidP="007D7F26">
      <w:r>
        <w:t xml:space="preserve">          "category": "Math",</w:t>
      </w:r>
    </w:p>
    <w:p w14:paraId="2E1E3694" w14:textId="77777777" w:rsidR="007D7F26" w:rsidRDefault="007D7F26" w:rsidP="007D7F26">
      <w:r>
        <w:t xml:space="preserve">          "registrationStatus": true,</w:t>
      </w:r>
    </w:p>
    <w:p w14:paraId="5820A2AE" w14:textId="77777777" w:rsidR="007D7F26" w:rsidRDefault="007D7F26" w:rsidP="007D7F26">
      <w:r>
        <w:t xml:space="preserve">          "courseStatus": "offering",</w:t>
      </w:r>
    </w:p>
    <w:p w14:paraId="770DE205" w14:textId="77777777" w:rsidR="007D7F26" w:rsidRDefault="007D7F26" w:rsidP="007D7F26">
      <w:r>
        <w:t xml:space="preserve">          "instructorId": 2</w:t>
      </w:r>
    </w:p>
    <w:p w14:paraId="6AA4E0D6" w14:textId="77777777" w:rsidR="007D7F26" w:rsidRDefault="007D7F26" w:rsidP="007D7F26">
      <w:r>
        <w:t xml:space="preserve">        }</w:t>
      </w:r>
    </w:p>
    <w:p w14:paraId="525257B8" w14:textId="77777777" w:rsidR="007D7F26" w:rsidRDefault="007D7F26" w:rsidP="007D7F26">
      <w:r>
        <w:t xml:space="preserve">      ],</w:t>
      </w:r>
    </w:p>
    <w:p w14:paraId="3BFC0FDA" w14:textId="77777777" w:rsidR="007D7F26" w:rsidRDefault="007D7F26" w:rsidP="007D7F26">
      <w:r>
        <w:t xml:space="preserve">      "grades": [</w:t>
      </w:r>
    </w:p>
    <w:p w14:paraId="4FF8E826" w14:textId="77777777" w:rsidR="007D7F26" w:rsidRDefault="007D7F26" w:rsidP="007D7F26">
      <w:r>
        <w:t xml:space="preserve">        {</w:t>
      </w:r>
    </w:p>
    <w:p w14:paraId="1AEEDE5C" w14:textId="77777777" w:rsidR="007D7F26" w:rsidRDefault="007D7F26" w:rsidP="007D7F26">
      <w:r>
        <w:t xml:space="preserve">          "id": 373,</w:t>
      </w:r>
    </w:p>
    <w:p w14:paraId="58D5401E" w14:textId="77777777" w:rsidR="007D7F26" w:rsidRDefault="007D7F26" w:rsidP="007D7F26">
      <w:r>
        <w:t xml:space="preserve">          "title": "vester debilito corroboro Final Exam",</w:t>
      </w:r>
    </w:p>
    <w:p w14:paraId="0809B0CB" w14:textId="77777777" w:rsidR="007D7F26" w:rsidRDefault="007D7F26" w:rsidP="007D7F26">
      <w:r>
        <w:t xml:space="preserve">          "grade": 75.83,</w:t>
      </w:r>
    </w:p>
    <w:p w14:paraId="76D012D1" w14:textId="77777777" w:rsidR="007D7F26" w:rsidRDefault="007D7F26" w:rsidP="007D7F26">
      <w:r>
        <w:t xml:space="preserve">          "studentId": 196,</w:t>
      </w:r>
    </w:p>
    <w:p w14:paraId="276EC92C" w14:textId="77777777" w:rsidR="007D7F26" w:rsidRDefault="007D7F26" w:rsidP="007D7F26">
      <w:r>
        <w:t xml:space="preserve">          "courseId": 38</w:t>
      </w:r>
    </w:p>
    <w:p w14:paraId="60287061" w14:textId="77777777" w:rsidR="007D7F26" w:rsidRDefault="007D7F26" w:rsidP="007D7F26">
      <w:r>
        <w:t xml:space="preserve">        }</w:t>
      </w:r>
    </w:p>
    <w:p w14:paraId="0A6C1973" w14:textId="77777777" w:rsidR="007D7F26" w:rsidRDefault="007D7F26" w:rsidP="007D7F26">
      <w:r>
        <w:t xml:space="preserve">      ]</w:t>
      </w:r>
    </w:p>
    <w:p w14:paraId="70190CF1" w14:textId="77777777" w:rsidR="007D7F26" w:rsidRDefault="007D7F26" w:rsidP="007D7F26">
      <w:r>
        <w:t xml:space="preserve">    },</w:t>
      </w:r>
    </w:p>
    <w:p w14:paraId="0C127449" w14:textId="77777777" w:rsidR="007D7F26" w:rsidRDefault="007D7F26" w:rsidP="007D7F26">
      <w:r>
        <w:t xml:space="preserve">    {</w:t>
      </w:r>
    </w:p>
    <w:p w14:paraId="3B03DC3A" w14:textId="77777777" w:rsidR="007D7F26" w:rsidRDefault="007D7F26" w:rsidP="007D7F26">
      <w:r>
        <w:t xml:space="preserve">      "id": 197,</w:t>
      </w:r>
    </w:p>
    <w:p w14:paraId="1E247065" w14:textId="77777777" w:rsidR="007D7F26" w:rsidRDefault="007D7F26" w:rsidP="007D7F26">
      <w:r>
        <w:t xml:space="preserve">      "name": "Homer Dickens",</w:t>
      </w:r>
    </w:p>
    <w:p w14:paraId="76F88591" w14:textId="77777777" w:rsidR="007D7F26" w:rsidRDefault="007D7F26" w:rsidP="007D7F26">
      <w:r>
        <w:t xml:space="preserve">      "email": "Amari.Murphy16@yahoo.com",</w:t>
      </w:r>
    </w:p>
    <w:p w14:paraId="3728F254" w14:textId="77777777" w:rsidR="007D7F26" w:rsidRDefault="007D7F26" w:rsidP="007D7F26">
      <w:r>
        <w:t xml:space="preserve">      "password": "student123",</w:t>
      </w:r>
    </w:p>
    <w:p w14:paraId="38E55483" w14:textId="77777777" w:rsidR="007D7F26" w:rsidRDefault="007D7F26" w:rsidP="007D7F26">
      <w:r>
        <w:t xml:space="preserve">      "userType": "Student",</w:t>
      </w:r>
    </w:p>
    <w:p w14:paraId="50E7F0D1" w14:textId="77777777" w:rsidR="007D7F26" w:rsidRDefault="007D7F26" w:rsidP="007D7F26">
      <w:r>
        <w:lastRenderedPageBreak/>
        <w:t xml:space="preserve">      "gpa": 1.34,</w:t>
      </w:r>
    </w:p>
    <w:p w14:paraId="6D0E69D9" w14:textId="77777777" w:rsidR="007D7F26" w:rsidRDefault="007D7F26" w:rsidP="007D7F26">
      <w:r>
        <w:t xml:space="preserve">      "major": "Computer Science",</w:t>
      </w:r>
    </w:p>
    <w:p w14:paraId="5CFFA78F" w14:textId="77777777" w:rsidR="007D7F26" w:rsidRDefault="007D7F26" w:rsidP="007D7F26">
      <w:r>
        <w:t xml:space="preserve">      "passedCourses": [</w:t>
      </w:r>
    </w:p>
    <w:p w14:paraId="56CC1135" w14:textId="77777777" w:rsidR="007D7F26" w:rsidRDefault="007D7F26" w:rsidP="007D7F26">
      <w:r>
        <w:t xml:space="preserve">        {</w:t>
      </w:r>
    </w:p>
    <w:p w14:paraId="6DBD0C8C" w14:textId="77777777" w:rsidR="007D7F26" w:rsidRDefault="007D7F26" w:rsidP="007D7F26">
      <w:r>
        <w:t xml:space="preserve">          "id": 9,</w:t>
      </w:r>
    </w:p>
    <w:p w14:paraId="08973F17" w14:textId="77777777" w:rsidR="007D7F26" w:rsidRDefault="007D7F26" w:rsidP="007D7F26">
      <w:r>
        <w:t xml:space="preserve">          "title": "Taking Your Courses to the Next Level",</w:t>
      </w:r>
    </w:p>
    <w:p w14:paraId="2D5BFBF2" w14:textId="77777777" w:rsidR="007D7F26" w:rsidRDefault="007D7F26" w:rsidP="007D7F26">
      <w:r>
        <w:t xml:space="preserve">          "location": "Room 179",</w:t>
      </w:r>
    </w:p>
    <w:p w14:paraId="3CDD3B4C" w14:textId="77777777" w:rsidR="007D7F26" w:rsidRDefault="007D7F26" w:rsidP="007D7F26">
      <w:r>
        <w:t xml:space="preserve">          "category": "Science",</w:t>
      </w:r>
    </w:p>
    <w:p w14:paraId="0E3897EC" w14:textId="77777777" w:rsidR="007D7F26" w:rsidRDefault="007D7F26" w:rsidP="007D7F26">
      <w:r>
        <w:t xml:space="preserve">          "registrationStatus": true,</w:t>
      </w:r>
    </w:p>
    <w:p w14:paraId="2C28ECE3" w14:textId="77777777" w:rsidR="007D7F26" w:rsidRDefault="007D7F26" w:rsidP="007D7F26">
      <w:r>
        <w:t xml:space="preserve">          "courseStatus": "offering",</w:t>
      </w:r>
    </w:p>
    <w:p w14:paraId="39148420" w14:textId="77777777" w:rsidR="007D7F26" w:rsidRDefault="007D7F26" w:rsidP="007D7F26">
      <w:r>
        <w:t xml:space="preserve">          "instructorId": 7</w:t>
      </w:r>
    </w:p>
    <w:p w14:paraId="631D9A49" w14:textId="77777777" w:rsidR="007D7F26" w:rsidRDefault="007D7F26" w:rsidP="007D7F26">
      <w:r>
        <w:t xml:space="preserve">        },</w:t>
      </w:r>
    </w:p>
    <w:p w14:paraId="01B4DA7C" w14:textId="77777777" w:rsidR="007D7F26" w:rsidRDefault="007D7F26" w:rsidP="007D7F26">
      <w:r>
        <w:t xml:space="preserve">        {</w:t>
      </w:r>
    </w:p>
    <w:p w14:paraId="122E731C" w14:textId="77777777" w:rsidR="007D7F26" w:rsidRDefault="007D7F26" w:rsidP="007D7F26">
      <w:r>
        <w:t xml:space="preserve">          "id": 20,</w:t>
      </w:r>
    </w:p>
    <w:p w14:paraId="1B02A529" w14:textId="77777777" w:rsidR="007D7F26" w:rsidRDefault="007D7F26" w:rsidP="007D7F26">
      <w:r>
        <w:t xml:space="preserve">          "title": "Crisis Communication Management for Public Relations",</w:t>
      </w:r>
    </w:p>
    <w:p w14:paraId="4F86D1E9" w14:textId="77777777" w:rsidR="007D7F26" w:rsidRDefault="007D7F26" w:rsidP="007D7F26">
      <w:r>
        <w:t xml:space="preserve">          "location": "Room 356",</w:t>
      </w:r>
    </w:p>
    <w:p w14:paraId="022FC472" w14:textId="77777777" w:rsidR="007D7F26" w:rsidRDefault="007D7F26" w:rsidP="007D7F26">
      <w:r>
        <w:t xml:space="preserve">          "category": "Computer",</w:t>
      </w:r>
    </w:p>
    <w:p w14:paraId="7D8FF2FF" w14:textId="77777777" w:rsidR="007D7F26" w:rsidRDefault="007D7F26" w:rsidP="007D7F26">
      <w:r>
        <w:t xml:space="preserve">          "registrationStatus": false,</w:t>
      </w:r>
    </w:p>
    <w:p w14:paraId="166A1994" w14:textId="77777777" w:rsidR="007D7F26" w:rsidRDefault="007D7F26" w:rsidP="007D7F26">
      <w:r>
        <w:t xml:space="preserve">          "courseStatus": "offering",</w:t>
      </w:r>
    </w:p>
    <w:p w14:paraId="7F63ED3F" w14:textId="77777777" w:rsidR="007D7F26" w:rsidRDefault="007D7F26" w:rsidP="007D7F26">
      <w:r>
        <w:t xml:space="preserve">          "instructorId": 2</w:t>
      </w:r>
    </w:p>
    <w:p w14:paraId="379189B7" w14:textId="77777777" w:rsidR="007D7F26" w:rsidRDefault="007D7F26" w:rsidP="007D7F26">
      <w:r>
        <w:t xml:space="preserve">        },</w:t>
      </w:r>
    </w:p>
    <w:p w14:paraId="655D06AC" w14:textId="77777777" w:rsidR="007D7F26" w:rsidRDefault="007D7F26" w:rsidP="007D7F26">
      <w:r>
        <w:t xml:space="preserve">        {</w:t>
      </w:r>
    </w:p>
    <w:p w14:paraId="3CD5E27B" w14:textId="77777777" w:rsidR="007D7F26" w:rsidRDefault="007D7F26" w:rsidP="007D7F26">
      <w:r>
        <w:t xml:space="preserve">          "id": 33,</w:t>
      </w:r>
    </w:p>
    <w:p w14:paraId="745E5508" w14:textId="77777777" w:rsidR="007D7F26" w:rsidRDefault="007D7F26" w:rsidP="007D7F26">
      <w:r>
        <w:t xml:space="preserve">          "title": "Mastering Molecular Biology Concepts",</w:t>
      </w:r>
    </w:p>
    <w:p w14:paraId="61F117A1" w14:textId="77777777" w:rsidR="007D7F26" w:rsidRDefault="007D7F26" w:rsidP="007D7F26">
      <w:r>
        <w:t xml:space="preserve">          "location": "Room 363",</w:t>
      </w:r>
    </w:p>
    <w:p w14:paraId="792461C3" w14:textId="77777777" w:rsidR="007D7F26" w:rsidRDefault="007D7F26" w:rsidP="007D7F26">
      <w:r>
        <w:t xml:space="preserve">          "category": "Science",</w:t>
      </w:r>
    </w:p>
    <w:p w14:paraId="03C773B9" w14:textId="77777777" w:rsidR="007D7F26" w:rsidRDefault="007D7F26" w:rsidP="007D7F26">
      <w:r>
        <w:t xml:space="preserve">          "registrationStatus": false,</w:t>
      </w:r>
    </w:p>
    <w:p w14:paraId="15AF39AE" w14:textId="77777777" w:rsidR="007D7F26" w:rsidRDefault="007D7F26" w:rsidP="007D7F26">
      <w:r>
        <w:t xml:space="preserve">          "courseStatus": "offering",</w:t>
      </w:r>
    </w:p>
    <w:p w14:paraId="7E4487E6" w14:textId="77777777" w:rsidR="007D7F26" w:rsidRDefault="007D7F26" w:rsidP="007D7F26">
      <w:r>
        <w:t xml:space="preserve">          "instructorId": 2</w:t>
      </w:r>
    </w:p>
    <w:p w14:paraId="261E6B88" w14:textId="77777777" w:rsidR="007D7F26" w:rsidRDefault="007D7F26" w:rsidP="007D7F26">
      <w:r>
        <w:t xml:space="preserve">        },</w:t>
      </w:r>
    </w:p>
    <w:p w14:paraId="78100650" w14:textId="77777777" w:rsidR="007D7F26" w:rsidRDefault="007D7F26" w:rsidP="007D7F26">
      <w:r>
        <w:t xml:space="preserve">        {</w:t>
      </w:r>
    </w:p>
    <w:p w14:paraId="19CF16F6" w14:textId="77777777" w:rsidR="007D7F26" w:rsidRDefault="007D7F26" w:rsidP="007D7F26">
      <w:r>
        <w:t xml:space="preserve">          "id": 42,</w:t>
      </w:r>
    </w:p>
    <w:p w14:paraId="38B0A46C" w14:textId="77777777" w:rsidR="007D7F26" w:rsidRDefault="007D7F26" w:rsidP="007D7F26">
      <w:r>
        <w:t xml:space="preserve">          "title": "Mastering Key Principles in Chemistry",</w:t>
      </w:r>
    </w:p>
    <w:p w14:paraId="6BA0A0E4" w14:textId="77777777" w:rsidR="007D7F26" w:rsidRDefault="007D7F26" w:rsidP="007D7F26">
      <w:r>
        <w:t xml:space="preserve">          "location": "Room 274",</w:t>
      </w:r>
    </w:p>
    <w:p w14:paraId="0C494CFB" w14:textId="77777777" w:rsidR="007D7F26" w:rsidRDefault="007D7F26" w:rsidP="007D7F26">
      <w:r>
        <w:t xml:space="preserve">          "category": "Computer",</w:t>
      </w:r>
    </w:p>
    <w:p w14:paraId="731B004A" w14:textId="77777777" w:rsidR="007D7F26" w:rsidRDefault="007D7F26" w:rsidP="007D7F26">
      <w:r>
        <w:t xml:space="preserve">          "registrationStatus": false,</w:t>
      </w:r>
    </w:p>
    <w:p w14:paraId="6DE6FF2E" w14:textId="77777777" w:rsidR="007D7F26" w:rsidRDefault="007D7F26" w:rsidP="007D7F26">
      <w:r>
        <w:t xml:space="preserve">          "courseStatus": "offering",</w:t>
      </w:r>
    </w:p>
    <w:p w14:paraId="51D881EB" w14:textId="77777777" w:rsidR="007D7F26" w:rsidRDefault="007D7F26" w:rsidP="007D7F26">
      <w:r>
        <w:t xml:space="preserve">          "instructorId": 7</w:t>
      </w:r>
    </w:p>
    <w:p w14:paraId="79FCF819" w14:textId="77777777" w:rsidR="007D7F26" w:rsidRDefault="007D7F26" w:rsidP="007D7F26">
      <w:r>
        <w:t xml:space="preserve">        },</w:t>
      </w:r>
    </w:p>
    <w:p w14:paraId="78C6CE37" w14:textId="77777777" w:rsidR="007D7F26" w:rsidRDefault="007D7F26" w:rsidP="007D7F26">
      <w:r>
        <w:t xml:space="preserve">        {</w:t>
      </w:r>
    </w:p>
    <w:p w14:paraId="7DE20CD6" w14:textId="77777777" w:rsidR="007D7F26" w:rsidRDefault="007D7F26" w:rsidP="007D7F26">
      <w:r>
        <w:t xml:space="preserve">          "id": 44,</w:t>
      </w:r>
    </w:p>
    <w:p w14:paraId="64136D7E" w14:textId="77777777" w:rsidR="007D7F26" w:rsidRDefault="007D7F26" w:rsidP="007D7F26">
      <w:r>
        <w:t xml:space="preserve">          "title": "The Ultimate Chemistry Major Guide",</w:t>
      </w:r>
    </w:p>
    <w:p w14:paraId="585C6F70" w14:textId="77777777" w:rsidR="007D7F26" w:rsidRDefault="007D7F26" w:rsidP="007D7F26">
      <w:r>
        <w:lastRenderedPageBreak/>
        <w:t xml:space="preserve">          "location": "Room 176",</w:t>
      </w:r>
    </w:p>
    <w:p w14:paraId="6D2BEE68" w14:textId="77777777" w:rsidR="007D7F26" w:rsidRDefault="007D7F26" w:rsidP="007D7F26">
      <w:r>
        <w:t xml:space="preserve">          "category": "Science",</w:t>
      </w:r>
    </w:p>
    <w:p w14:paraId="4965FA00" w14:textId="77777777" w:rsidR="007D7F26" w:rsidRDefault="007D7F26" w:rsidP="007D7F26">
      <w:r>
        <w:t xml:space="preserve">          "registrationStatus": true,</w:t>
      </w:r>
    </w:p>
    <w:p w14:paraId="6834B354" w14:textId="77777777" w:rsidR="007D7F26" w:rsidRDefault="007D7F26" w:rsidP="007D7F26">
      <w:r>
        <w:t xml:space="preserve">          "courseStatus": "finished",</w:t>
      </w:r>
    </w:p>
    <w:p w14:paraId="48D09BD8" w14:textId="77777777" w:rsidR="007D7F26" w:rsidRDefault="007D7F26" w:rsidP="007D7F26">
      <w:r>
        <w:t xml:space="preserve">          "instructorId": 5</w:t>
      </w:r>
    </w:p>
    <w:p w14:paraId="05F790C1" w14:textId="77777777" w:rsidR="007D7F26" w:rsidRDefault="007D7F26" w:rsidP="007D7F26">
      <w:r>
        <w:t xml:space="preserve">        }</w:t>
      </w:r>
    </w:p>
    <w:p w14:paraId="0578E314" w14:textId="77777777" w:rsidR="007D7F26" w:rsidRDefault="007D7F26" w:rsidP="007D7F26">
      <w:r>
        <w:t xml:space="preserve">      ],</w:t>
      </w:r>
    </w:p>
    <w:p w14:paraId="09AC3B21" w14:textId="77777777" w:rsidR="007D7F26" w:rsidRDefault="007D7F26" w:rsidP="007D7F26">
      <w:r>
        <w:t xml:space="preserve">      "grades": [</w:t>
      </w:r>
    </w:p>
    <w:p w14:paraId="2F6511B1" w14:textId="77777777" w:rsidR="007D7F26" w:rsidRDefault="007D7F26" w:rsidP="007D7F26">
      <w:r>
        <w:t xml:space="preserve">        {</w:t>
      </w:r>
    </w:p>
    <w:p w14:paraId="53648FB0" w14:textId="77777777" w:rsidR="007D7F26" w:rsidRDefault="007D7F26" w:rsidP="007D7F26">
      <w:r>
        <w:t xml:space="preserve">          "id": 174,</w:t>
      </w:r>
    </w:p>
    <w:p w14:paraId="53E92B5A" w14:textId="77777777" w:rsidR="007D7F26" w:rsidRDefault="007D7F26" w:rsidP="007D7F26">
      <w:r>
        <w:t xml:space="preserve">          "title": "degenero thema agnitio Final Exam",</w:t>
      </w:r>
    </w:p>
    <w:p w14:paraId="3331026C" w14:textId="77777777" w:rsidR="007D7F26" w:rsidRDefault="007D7F26" w:rsidP="007D7F26">
      <w:r>
        <w:t xml:space="preserve">          "grade": 75.13,</w:t>
      </w:r>
    </w:p>
    <w:p w14:paraId="7A36C432" w14:textId="77777777" w:rsidR="007D7F26" w:rsidRDefault="007D7F26" w:rsidP="007D7F26">
      <w:r>
        <w:t xml:space="preserve">          "studentId": 197,</w:t>
      </w:r>
    </w:p>
    <w:p w14:paraId="22119FA3" w14:textId="77777777" w:rsidR="007D7F26" w:rsidRDefault="007D7F26" w:rsidP="007D7F26">
      <w:r>
        <w:t xml:space="preserve">          "courseId": 18</w:t>
      </w:r>
    </w:p>
    <w:p w14:paraId="1925F23B" w14:textId="77777777" w:rsidR="007D7F26" w:rsidRDefault="007D7F26" w:rsidP="007D7F26">
      <w:r>
        <w:t xml:space="preserve">        },</w:t>
      </w:r>
    </w:p>
    <w:p w14:paraId="5FCA75E2" w14:textId="77777777" w:rsidR="007D7F26" w:rsidRDefault="007D7F26" w:rsidP="007D7F26">
      <w:r>
        <w:t xml:space="preserve">        {</w:t>
      </w:r>
    </w:p>
    <w:p w14:paraId="75193EA2" w14:textId="77777777" w:rsidR="007D7F26" w:rsidRDefault="007D7F26" w:rsidP="007D7F26">
      <w:r>
        <w:t xml:space="preserve">          "id": 416,</w:t>
      </w:r>
    </w:p>
    <w:p w14:paraId="6484BD64" w14:textId="77777777" w:rsidR="007D7F26" w:rsidRDefault="007D7F26" w:rsidP="007D7F26">
      <w:r>
        <w:t xml:space="preserve">          "title": "celer distinctio audax Final Exam",</w:t>
      </w:r>
    </w:p>
    <w:p w14:paraId="53629EC9" w14:textId="77777777" w:rsidR="007D7F26" w:rsidRDefault="007D7F26" w:rsidP="007D7F26">
      <w:r>
        <w:t xml:space="preserve">          "grade": 50.19,</w:t>
      </w:r>
    </w:p>
    <w:p w14:paraId="09726FB9" w14:textId="77777777" w:rsidR="007D7F26" w:rsidRDefault="007D7F26" w:rsidP="007D7F26">
      <w:r>
        <w:t xml:space="preserve">          "studentId": 197,</w:t>
      </w:r>
    </w:p>
    <w:p w14:paraId="0634B280" w14:textId="77777777" w:rsidR="007D7F26" w:rsidRDefault="007D7F26" w:rsidP="007D7F26">
      <w:r>
        <w:t xml:space="preserve">          "courseId": 42</w:t>
      </w:r>
    </w:p>
    <w:p w14:paraId="2EB08502" w14:textId="77777777" w:rsidR="007D7F26" w:rsidRDefault="007D7F26" w:rsidP="007D7F26">
      <w:r>
        <w:t xml:space="preserve">        }</w:t>
      </w:r>
    </w:p>
    <w:p w14:paraId="44EB7385" w14:textId="77777777" w:rsidR="007D7F26" w:rsidRDefault="007D7F26" w:rsidP="007D7F26">
      <w:r>
        <w:t xml:space="preserve">      ]</w:t>
      </w:r>
    </w:p>
    <w:p w14:paraId="17BB8E56" w14:textId="77777777" w:rsidR="007D7F26" w:rsidRDefault="007D7F26" w:rsidP="007D7F26">
      <w:r>
        <w:t xml:space="preserve">    },</w:t>
      </w:r>
    </w:p>
    <w:p w14:paraId="115024A1" w14:textId="77777777" w:rsidR="007D7F26" w:rsidRDefault="007D7F26" w:rsidP="007D7F26">
      <w:r>
        <w:t xml:space="preserve">    {</w:t>
      </w:r>
    </w:p>
    <w:p w14:paraId="4A99EE7C" w14:textId="77777777" w:rsidR="007D7F26" w:rsidRDefault="007D7F26" w:rsidP="007D7F26">
      <w:r>
        <w:t xml:space="preserve">      "id": 198,</w:t>
      </w:r>
    </w:p>
    <w:p w14:paraId="0E5ED528" w14:textId="77777777" w:rsidR="007D7F26" w:rsidRDefault="007D7F26" w:rsidP="007D7F26">
      <w:r>
        <w:t xml:space="preserve">      "name": "Elizabeth Bednar-Olson",</w:t>
      </w:r>
    </w:p>
    <w:p w14:paraId="6724054B" w14:textId="77777777" w:rsidR="007D7F26" w:rsidRDefault="007D7F26" w:rsidP="007D7F26">
      <w:r>
        <w:t xml:space="preserve">      "email": "Gabriel.Lubowitz77@yahoo.com",</w:t>
      </w:r>
    </w:p>
    <w:p w14:paraId="6BEBFD10" w14:textId="77777777" w:rsidR="007D7F26" w:rsidRDefault="007D7F26" w:rsidP="007D7F26">
      <w:r>
        <w:t xml:space="preserve">      "password": "student123",</w:t>
      </w:r>
    </w:p>
    <w:p w14:paraId="57584174" w14:textId="77777777" w:rsidR="007D7F26" w:rsidRDefault="007D7F26" w:rsidP="007D7F26">
      <w:r>
        <w:t xml:space="preserve">      "userType": "Student",</w:t>
      </w:r>
    </w:p>
    <w:p w14:paraId="6FD3D588" w14:textId="77777777" w:rsidR="007D7F26" w:rsidRDefault="007D7F26" w:rsidP="007D7F26">
      <w:r>
        <w:t xml:space="preserve">      "gpa": 0.98,</w:t>
      </w:r>
    </w:p>
    <w:p w14:paraId="2CB3ACCE" w14:textId="77777777" w:rsidR="007D7F26" w:rsidRDefault="007D7F26" w:rsidP="007D7F26">
      <w:r>
        <w:t xml:space="preserve">      "major": "Biology",</w:t>
      </w:r>
    </w:p>
    <w:p w14:paraId="03F931FB" w14:textId="77777777" w:rsidR="007D7F26" w:rsidRDefault="007D7F26" w:rsidP="007D7F26">
      <w:r>
        <w:t xml:space="preserve">      "passedCourses": [</w:t>
      </w:r>
    </w:p>
    <w:p w14:paraId="09FF272E" w14:textId="77777777" w:rsidR="007D7F26" w:rsidRDefault="007D7F26" w:rsidP="007D7F26">
      <w:r>
        <w:t xml:space="preserve">        {</w:t>
      </w:r>
    </w:p>
    <w:p w14:paraId="1C8EBDA5" w14:textId="77777777" w:rsidR="007D7F26" w:rsidRDefault="007D7F26" w:rsidP="007D7F26">
      <w:r>
        <w:t xml:space="preserve">          "id": 9,</w:t>
      </w:r>
    </w:p>
    <w:p w14:paraId="2B0E23AE" w14:textId="77777777" w:rsidR="007D7F26" w:rsidRDefault="007D7F26" w:rsidP="007D7F26">
      <w:r>
        <w:t xml:space="preserve">          "title": "Taking Your Courses to the Next Level",</w:t>
      </w:r>
    </w:p>
    <w:p w14:paraId="587BA1A7" w14:textId="77777777" w:rsidR="007D7F26" w:rsidRDefault="007D7F26" w:rsidP="007D7F26">
      <w:r>
        <w:t xml:space="preserve">          "location": "Room 179",</w:t>
      </w:r>
    </w:p>
    <w:p w14:paraId="19F55C89" w14:textId="77777777" w:rsidR="007D7F26" w:rsidRDefault="007D7F26" w:rsidP="007D7F26">
      <w:r>
        <w:t xml:space="preserve">          "category": "Science",</w:t>
      </w:r>
    </w:p>
    <w:p w14:paraId="74EBB794" w14:textId="77777777" w:rsidR="007D7F26" w:rsidRDefault="007D7F26" w:rsidP="007D7F26">
      <w:r>
        <w:t xml:space="preserve">          "registrationStatus": true,</w:t>
      </w:r>
    </w:p>
    <w:p w14:paraId="11EE915E" w14:textId="77777777" w:rsidR="007D7F26" w:rsidRDefault="007D7F26" w:rsidP="007D7F26">
      <w:r>
        <w:t xml:space="preserve">          "courseStatus": "offering",</w:t>
      </w:r>
    </w:p>
    <w:p w14:paraId="084B8C82" w14:textId="77777777" w:rsidR="007D7F26" w:rsidRDefault="007D7F26" w:rsidP="007D7F26">
      <w:r>
        <w:t xml:space="preserve">          "instructorId": 7</w:t>
      </w:r>
    </w:p>
    <w:p w14:paraId="555A0408" w14:textId="77777777" w:rsidR="007D7F26" w:rsidRDefault="007D7F26" w:rsidP="007D7F26">
      <w:r>
        <w:t xml:space="preserve">        },</w:t>
      </w:r>
    </w:p>
    <w:p w14:paraId="79599892" w14:textId="77777777" w:rsidR="007D7F26" w:rsidRDefault="007D7F26" w:rsidP="007D7F26">
      <w:r>
        <w:lastRenderedPageBreak/>
        <w:t xml:space="preserve">        {</w:t>
      </w:r>
    </w:p>
    <w:p w14:paraId="7D3F07EE" w14:textId="77777777" w:rsidR="007D7F26" w:rsidRDefault="007D7F26" w:rsidP="007D7F26">
      <w:r>
        <w:t xml:space="preserve">          "id": 31,</w:t>
      </w:r>
    </w:p>
    <w:p w14:paraId="76202F11" w14:textId="77777777" w:rsidR="007D7F26" w:rsidRDefault="007D7F26" w:rsidP="007D7F26">
      <w:r>
        <w:t xml:space="preserve">          "title": "Risk Management in Accounting Practices",</w:t>
      </w:r>
    </w:p>
    <w:p w14:paraId="4BBA97E3" w14:textId="77777777" w:rsidR="007D7F26" w:rsidRDefault="007D7F26" w:rsidP="007D7F26">
      <w:r>
        <w:t xml:space="preserve">          "location": "Room 132",</w:t>
      </w:r>
    </w:p>
    <w:p w14:paraId="5061AAEB" w14:textId="77777777" w:rsidR="007D7F26" w:rsidRDefault="007D7F26" w:rsidP="007D7F26">
      <w:r>
        <w:t xml:space="preserve">          "category": "Science",</w:t>
      </w:r>
    </w:p>
    <w:p w14:paraId="4DE6CFD6" w14:textId="77777777" w:rsidR="007D7F26" w:rsidRDefault="007D7F26" w:rsidP="007D7F26">
      <w:r>
        <w:t xml:space="preserve">          "registrationStatus": false,</w:t>
      </w:r>
    </w:p>
    <w:p w14:paraId="2AC0361C" w14:textId="77777777" w:rsidR="007D7F26" w:rsidRDefault="007D7F26" w:rsidP="007D7F26">
      <w:r>
        <w:t xml:space="preserve">          "courseStatus": "offering",</w:t>
      </w:r>
    </w:p>
    <w:p w14:paraId="2AE8A332" w14:textId="77777777" w:rsidR="007D7F26" w:rsidRDefault="007D7F26" w:rsidP="007D7F26">
      <w:r>
        <w:t xml:space="preserve">          "instructorId": 6</w:t>
      </w:r>
    </w:p>
    <w:p w14:paraId="39C97288" w14:textId="77777777" w:rsidR="007D7F26" w:rsidRDefault="007D7F26" w:rsidP="007D7F26">
      <w:r>
        <w:t xml:space="preserve">        },</w:t>
      </w:r>
    </w:p>
    <w:p w14:paraId="003B9C2F" w14:textId="77777777" w:rsidR="007D7F26" w:rsidRDefault="007D7F26" w:rsidP="007D7F26">
      <w:r>
        <w:t xml:space="preserve">        {</w:t>
      </w:r>
    </w:p>
    <w:p w14:paraId="09E36336" w14:textId="77777777" w:rsidR="007D7F26" w:rsidRDefault="007D7F26" w:rsidP="007D7F26">
      <w:r>
        <w:t xml:space="preserve">          "id": 44,</w:t>
      </w:r>
    </w:p>
    <w:p w14:paraId="7361C191" w14:textId="77777777" w:rsidR="007D7F26" w:rsidRDefault="007D7F26" w:rsidP="007D7F26">
      <w:r>
        <w:t xml:space="preserve">          "title": "The Ultimate Chemistry Major Guide",</w:t>
      </w:r>
    </w:p>
    <w:p w14:paraId="084BD3AD" w14:textId="77777777" w:rsidR="007D7F26" w:rsidRDefault="007D7F26" w:rsidP="007D7F26">
      <w:r>
        <w:t xml:space="preserve">          "location": "Room 176",</w:t>
      </w:r>
    </w:p>
    <w:p w14:paraId="60044FB7" w14:textId="77777777" w:rsidR="007D7F26" w:rsidRDefault="007D7F26" w:rsidP="007D7F26">
      <w:r>
        <w:t xml:space="preserve">          "category": "Science",</w:t>
      </w:r>
    </w:p>
    <w:p w14:paraId="2072FE58" w14:textId="77777777" w:rsidR="007D7F26" w:rsidRDefault="007D7F26" w:rsidP="007D7F26">
      <w:r>
        <w:t xml:space="preserve">          "registrationStatus": true,</w:t>
      </w:r>
    </w:p>
    <w:p w14:paraId="769427CB" w14:textId="77777777" w:rsidR="007D7F26" w:rsidRDefault="007D7F26" w:rsidP="007D7F26">
      <w:r>
        <w:t xml:space="preserve">          "courseStatus": "finished",</w:t>
      </w:r>
    </w:p>
    <w:p w14:paraId="2CC78EEF" w14:textId="77777777" w:rsidR="007D7F26" w:rsidRDefault="007D7F26" w:rsidP="007D7F26">
      <w:r>
        <w:t xml:space="preserve">          "instructorId": 5</w:t>
      </w:r>
    </w:p>
    <w:p w14:paraId="7EC327C9" w14:textId="77777777" w:rsidR="007D7F26" w:rsidRDefault="007D7F26" w:rsidP="007D7F26">
      <w:r>
        <w:t xml:space="preserve">        },</w:t>
      </w:r>
    </w:p>
    <w:p w14:paraId="1FDA365E" w14:textId="77777777" w:rsidR="007D7F26" w:rsidRDefault="007D7F26" w:rsidP="007D7F26">
      <w:r>
        <w:t xml:space="preserve">        {</w:t>
      </w:r>
    </w:p>
    <w:p w14:paraId="116480A7" w14:textId="77777777" w:rsidR="007D7F26" w:rsidRDefault="007D7F26" w:rsidP="007D7F26">
      <w:r>
        <w:t xml:space="preserve">          "id": 49,</w:t>
      </w:r>
    </w:p>
    <w:p w14:paraId="57A84B9A" w14:textId="77777777" w:rsidR="007D7F26" w:rsidRDefault="007D7F26" w:rsidP="007D7F26">
      <w:r>
        <w:t xml:space="preserve">          "title": "Chemistry Major Essentials",</w:t>
      </w:r>
    </w:p>
    <w:p w14:paraId="6E6930FA" w14:textId="77777777" w:rsidR="007D7F26" w:rsidRDefault="007D7F26" w:rsidP="007D7F26">
      <w:r>
        <w:t xml:space="preserve">          "location": "Room 188",</w:t>
      </w:r>
    </w:p>
    <w:p w14:paraId="5488E573" w14:textId="77777777" w:rsidR="007D7F26" w:rsidRDefault="007D7F26" w:rsidP="007D7F26">
      <w:r>
        <w:t xml:space="preserve">          "category": "Engineering",</w:t>
      </w:r>
    </w:p>
    <w:p w14:paraId="22D74592" w14:textId="77777777" w:rsidR="007D7F26" w:rsidRDefault="007D7F26" w:rsidP="007D7F26">
      <w:r>
        <w:t xml:space="preserve">          "registrationStatus": false,</w:t>
      </w:r>
    </w:p>
    <w:p w14:paraId="3794AEE2" w14:textId="77777777" w:rsidR="007D7F26" w:rsidRDefault="007D7F26" w:rsidP="007D7F26">
      <w:r>
        <w:t xml:space="preserve">          "courseStatus": "offering",</w:t>
      </w:r>
    </w:p>
    <w:p w14:paraId="5E05DA75" w14:textId="77777777" w:rsidR="007D7F26" w:rsidRDefault="007D7F26" w:rsidP="007D7F26">
      <w:r>
        <w:t xml:space="preserve">          "instructorId": 4</w:t>
      </w:r>
    </w:p>
    <w:p w14:paraId="219AA9D9" w14:textId="77777777" w:rsidR="007D7F26" w:rsidRDefault="007D7F26" w:rsidP="007D7F26">
      <w:r>
        <w:t xml:space="preserve">        }</w:t>
      </w:r>
    </w:p>
    <w:p w14:paraId="4572C086" w14:textId="77777777" w:rsidR="007D7F26" w:rsidRDefault="007D7F26" w:rsidP="007D7F26">
      <w:r>
        <w:t xml:space="preserve">      ],</w:t>
      </w:r>
    </w:p>
    <w:p w14:paraId="5E50B496" w14:textId="77777777" w:rsidR="007D7F26" w:rsidRDefault="007D7F26" w:rsidP="007D7F26">
      <w:r>
        <w:t xml:space="preserve">      "grades": [</w:t>
      </w:r>
    </w:p>
    <w:p w14:paraId="592CCB83" w14:textId="77777777" w:rsidR="007D7F26" w:rsidRDefault="007D7F26" w:rsidP="007D7F26">
      <w:r>
        <w:t xml:space="preserve">        {</w:t>
      </w:r>
    </w:p>
    <w:p w14:paraId="26884572" w14:textId="77777777" w:rsidR="007D7F26" w:rsidRDefault="007D7F26" w:rsidP="007D7F26">
      <w:r>
        <w:t xml:space="preserve">          "id": 304,</w:t>
      </w:r>
    </w:p>
    <w:p w14:paraId="54DCEC9F" w14:textId="77777777" w:rsidR="007D7F26" w:rsidRDefault="007D7F26" w:rsidP="007D7F26">
      <w:r>
        <w:t xml:space="preserve">          "title": "ubi fugit denique Final Exam",</w:t>
      </w:r>
    </w:p>
    <w:p w14:paraId="3A6E712B" w14:textId="77777777" w:rsidR="007D7F26" w:rsidRDefault="007D7F26" w:rsidP="007D7F26">
      <w:r>
        <w:t xml:space="preserve">          "grade": 70.22,</w:t>
      </w:r>
    </w:p>
    <w:p w14:paraId="39F85D8E" w14:textId="77777777" w:rsidR="007D7F26" w:rsidRDefault="007D7F26" w:rsidP="007D7F26">
      <w:r>
        <w:t xml:space="preserve">          "studentId": 198,</w:t>
      </w:r>
    </w:p>
    <w:p w14:paraId="0829EFC0" w14:textId="77777777" w:rsidR="007D7F26" w:rsidRDefault="007D7F26" w:rsidP="007D7F26">
      <w:r>
        <w:t xml:space="preserve">          "courseId": 31</w:t>
      </w:r>
    </w:p>
    <w:p w14:paraId="4BDF4016" w14:textId="77777777" w:rsidR="007D7F26" w:rsidRDefault="007D7F26" w:rsidP="007D7F26">
      <w:r>
        <w:t xml:space="preserve">        },</w:t>
      </w:r>
    </w:p>
    <w:p w14:paraId="4EAA73B1" w14:textId="77777777" w:rsidR="007D7F26" w:rsidRDefault="007D7F26" w:rsidP="007D7F26">
      <w:r>
        <w:t xml:space="preserve">        {</w:t>
      </w:r>
    </w:p>
    <w:p w14:paraId="7C25361F" w14:textId="77777777" w:rsidR="007D7F26" w:rsidRDefault="007D7F26" w:rsidP="007D7F26">
      <w:r>
        <w:t xml:space="preserve">          "id": 434,</w:t>
      </w:r>
    </w:p>
    <w:p w14:paraId="3A9A47E3" w14:textId="77777777" w:rsidR="007D7F26" w:rsidRDefault="007D7F26" w:rsidP="007D7F26">
      <w:r>
        <w:t xml:space="preserve">          "title": "creo damno acerbitas Final Exam",</w:t>
      </w:r>
    </w:p>
    <w:p w14:paraId="4BC49646" w14:textId="77777777" w:rsidR="007D7F26" w:rsidRDefault="007D7F26" w:rsidP="007D7F26">
      <w:r>
        <w:t xml:space="preserve">          "grade": 52.99,</w:t>
      </w:r>
    </w:p>
    <w:p w14:paraId="4FC5C7DB" w14:textId="77777777" w:rsidR="007D7F26" w:rsidRDefault="007D7F26" w:rsidP="007D7F26">
      <w:r>
        <w:t xml:space="preserve">          "studentId": 198,</w:t>
      </w:r>
    </w:p>
    <w:p w14:paraId="719100E3" w14:textId="77777777" w:rsidR="007D7F26" w:rsidRDefault="007D7F26" w:rsidP="007D7F26">
      <w:r>
        <w:t xml:space="preserve">          "courseId": 44</w:t>
      </w:r>
    </w:p>
    <w:p w14:paraId="62DBE69E" w14:textId="77777777" w:rsidR="007D7F26" w:rsidRDefault="007D7F26" w:rsidP="007D7F26">
      <w:r>
        <w:lastRenderedPageBreak/>
        <w:t xml:space="preserve">        },</w:t>
      </w:r>
    </w:p>
    <w:p w14:paraId="292B39A8" w14:textId="77777777" w:rsidR="007D7F26" w:rsidRDefault="007D7F26" w:rsidP="007D7F26">
      <w:r>
        <w:t xml:space="preserve">        {</w:t>
      </w:r>
    </w:p>
    <w:p w14:paraId="7A4F97FA" w14:textId="77777777" w:rsidR="007D7F26" w:rsidRDefault="007D7F26" w:rsidP="007D7F26">
      <w:r>
        <w:t xml:space="preserve">          "id": 481,</w:t>
      </w:r>
    </w:p>
    <w:p w14:paraId="5A8649A1" w14:textId="77777777" w:rsidR="007D7F26" w:rsidRDefault="007D7F26" w:rsidP="007D7F26">
      <w:r>
        <w:t xml:space="preserve">          "title": "crur cupiditate tenus Final Exam",</w:t>
      </w:r>
    </w:p>
    <w:p w14:paraId="6CC39069" w14:textId="77777777" w:rsidR="007D7F26" w:rsidRDefault="007D7F26" w:rsidP="007D7F26">
      <w:r>
        <w:t xml:space="preserve">          "grade": 52.24,</w:t>
      </w:r>
    </w:p>
    <w:p w14:paraId="2587EDB4" w14:textId="77777777" w:rsidR="007D7F26" w:rsidRDefault="007D7F26" w:rsidP="007D7F26">
      <w:r>
        <w:t xml:space="preserve">          "studentId": 198,</w:t>
      </w:r>
    </w:p>
    <w:p w14:paraId="6AB6D8E5" w14:textId="77777777" w:rsidR="007D7F26" w:rsidRDefault="007D7F26" w:rsidP="007D7F26">
      <w:r>
        <w:t xml:space="preserve">          "courseId": 49</w:t>
      </w:r>
    </w:p>
    <w:p w14:paraId="03ABC67A" w14:textId="77777777" w:rsidR="007D7F26" w:rsidRDefault="007D7F26" w:rsidP="007D7F26">
      <w:r>
        <w:t xml:space="preserve">        }</w:t>
      </w:r>
    </w:p>
    <w:p w14:paraId="6FE9DE68" w14:textId="77777777" w:rsidR="007D7F26" w:rsidRDefault="007D7F26" w:rsidP="007D7F26">
      <w:r>
        <w:t xml:space="preserve">      ]</w:t>
      </w:r>
    </w:p>
    <w:p w14:paraId="7A061C6F" w14:textId="77777777" w:rsidR="007D7F26" w:rsidRDefault="007D7F26" w:rsidP="007D7F26">
      <w:r>
        <w:t xml:space="preserve">    },</w:t>
      </w:r>
    </w:p>
    <w:p w14:paraId="577DDAAA" w14:textId="77777777" w:rsidR="007D7F26" w:rsidRDefault="007D7F26" w:rsidP="007D7F26">
      <w:r>
        <w:t xml:space="preserve">    {</w:t>
      </w:r>
    </w:p>
    <w:p w14:paraId="123A8DD8" w14:textId="77777777" w:rsidR="007D7F26" w:rsidRDefault="007D7F26" w:rsidP="007D7F26">
      <w:r>
        <w:t xml:space="preserve">      "id": 199,</w:t>
      </w:r>
    </w:p>
    <w:p w14:paraId="6B604207" w14:textId="77777777" w:rsidR="007D7F26" w:rsidRDefault="007D7F26" w:rsidP="007D7F26">
      <w:r>
        <w:t xml:space="preserve">      "name": "Ashley Carroll Sr.",</w:t>
      </w:r>
    </w:p>
    <w:p w14:paraId="66D1E6F9" w14:textId="77777777" w:rsidR="007D7F26" w:rsidRDefault="007D7F26" w:rsidP="007D7F26">
      <w:r>
        <w:t xml:space="preserve">      "email": "Catalina_Schiller@yahoo.com",</w:t>
      </w:r>
    </w:p>
    <w:p w14:paraId="1D96D5F8" w14:textId="77777777" w:rsidR="007D7F26" w:rsidRDefault="007D7F26" w:rsidP="007D7F26">
      <w:r>
        <w:t xml:space="preserve">      "password": "student123",</w:t>
      </w:r>
    </w:p>
    <w:p w14:paraId="3E9B5A12" w14:textId="77777777" w:rsidR="007D7F26" w:rsidRDefault="007D7F26" w:rsidP="007D7F26">
      <w:r>
        <w:t xml:space="preserve">      "userType": "Student",</w:t>
      </w:r>
    </w:p>
    <w:p w14:paraId="68DB293F" w14:textId="77777777" w:rsidR="007D7F26" w:rsidRDefault="007D7F26" w:rsidP="007D7F26">
      <w:r>
        <w:t xml:space="preserve">      "gpa": 0.21,</w:t>
      </w:r>
    </w:p>
    <w:p w14:paraId="3ACA4561" w14:textId="77777777" w:rsidR="007D7F26" w:rsidRDefault="007D7F26" w:rsidP="007D7F26">
      <w:r>
        <w:t xml:space="preserve">      "major": "Mathematics",</w:t>
      </w:r>
    </w:p>
    <w:p w14:paraId="7CD47EDD" w14:textId="77777777" w:rsidR="007D7F26" w:rsidRDefault="007D7F26" w:rsidP="007D7F26">
      <w:r>
        <w:t xml:space="preserve">      "passedCourses": [</w:t>
      </w:r>
    </w:p>
    <w:p w14:paraId="7F13E250" w14:textId="77777777" w:rsidR="007D7F26" w:rsidRDefault="007D7F26" w:rsidP="007D7F26">
      <w:r>
        <w:t xml:space="preserve">        {</w:t>
      </w:r>
    </w:p>
    <w:p w14:paraId="38DE04D5" w14:textId="77777777" w:rsidR="007D7F26" w:rsidRDefault="007D7F26" w:rsidP="007D7F26">
      <w:r>
        <w:t xml:space="preserve">          "id": 20,</w:t>
      </w:r>
    </w:p>
    <w:p w14:paraId="386C3D44" w14:textId="77777777" w:rsidR="007D7F26" w:rsidRDefault="007D7F26" w:rsidP="007D7F26">
      <w:r>
        <w:t xml:space="preserve">          "title": "Crisis Communication Management for Public Relations",</w:t>
      </w:r>
    </w:p>
    <w:p w14:paraId="2B772409" w14:textId="77777777" w:rsidR="007D7F26" w:rsidRDefault="007D7F26" w:rsidP="007D7F26">
      <w:r>
        <w:t xml:space="preserve">          "location": "Room 356",</w:t>
      </w:r>
    </w:p>
    <w:p w14:paraId="14AE27F1" w14:textId="77777777" w:rsidR="007D7F26" w:rsidRDefault="007D7F26" w:rsidP="007D7F26">
      <w:r>
        <w:t xml:space="preserve">          "category": "Computer",</w:t>
      </w:r>
    </w:p>
    <w:p w14:paraId="783F04A4" w14:textId="77777777" w:rsidR="007D7F26" w:rsidRDefault="007D7F26" w:rsidP="007D7F26">
      <w:r>
        <w:t xml:space="preserve">          "registrationStatus": false,</w:t>
      </w:r>
    </w:p>
    <w:p w14:paraId="24A1FB58" w14:textId="77777777" w:rsidR="007D7F26" w:rsidRDefault="007D7F26" w:rsidP="007D7F26">
      <w:r>
        <w:t xml:space="preserve">          "courseStatus": "offering",</w:t>
      </w:r>
    </w:p>
    <w:p w14:paraId="75342ADE" w14:textId="77777777" w:rsidR="007D7F26" w:rsidRDefault="007D7F26" w:rsidP="007D7F26">
      <w:r>
        <w:t xml:space="preserve">          "instructorId": 2</w:t>
      </w:r>
    </w:p>
    <w:p w14:paraId="6D5D86EC" w14:textId="77777777" w:rsidR="007D7F26" w:rsidRDefault="007D7F26" w:rsidP="007D7F26">
      <w:r>
        <w:t xml:space="preserve">        },</w:t>
      </w:r>
    </w:p>
    <w:p w14:paraId="380E0ABD" w14:textId="77777777" w:rsidR="007D7F26" w:rsidRDefault="007D7F26" w:rsidP="007D7F26">
      <w:r>
        <w:t xml:space="preserve">        {</w:t>
      </w:r>
    </w:p>
    <w:p w14:paraId="0DBECA02" w14:textId="77777777" w:rsidR="007D7F26" w:rsidRDefault="007D7F26" w:rsidP="007D7F26">
      <w:r>
        <w:t xml:space="preserve">          "id": 26,</w:t>
      </w:r>
    </w:p>
    <w:p w14:paraId="6B585DEE" w14:textId="77777777" w:rsidR="007D7F26" w:rsidRDefault="007D7F26" w:rsidP="007D7F26">
      <w:r>
        <w:t xml:space="preserve">          "title": "Auditing in Practice",</w:t>
      </w:r>
    </w:p>
    <w:p w14:paraId="38185DEF" w14:textId="77777777" w:rsidR="007D7F26" w:rsidRDefault="007D7F26" w:rsidP="007D7F26">
      <w:r>
        <w:t xml:space="preserve">          "location": "Room 134",</w:t>
      </w:r>
    </w:p>
    <w:p w14:paraId="19D87803" w14:textId="77777777" w:rsidR="007D7F26" w:rsidRDefault="007D7F26" w:rsidP="007D7F26">
      <w:r>
        <w:t xml:space="preserve">          "category": "Science",</w:t>
      </w:r>
    </w:p>
    <w:p w14:paraId="2080CAEE" w14:textId="77777777" w:rsidR="007D7F26" w:rsidRDefault="007D7F26" w:rsidP="007D7F26">
      <w:r>
        <w:t xml:space="preserve">          "registrationStatus": false,</w:t>
      </w:r>
    </w:p>
    <w:p w14:paraId="07F5DD03" w14:textId="77777777" w:rsidR="007D7F26" w:rsidRDefault="007D7F26" w:rsidP="007D7F26">
      <w:r>
        <w:t xml:space="preserve">          "courseStatus": "finished",</w:t>
      </w:r>
    </w:p>
    <w:p w14:paraId="7E2C79AD" w14:textId="77777777" w:rsidR="007D7F26" w:rsidRDefault="007D7F26" w:rsidP="007D7F26">
      <w:r>
        <w:t xml:space="preserve">          "instructorId": 5</w:t>
      </w:r>
    </w:p>
    <w:p w14:paraId="0B44EDE4" w14:textId="77777777" w:rsidR="007D7F26" w:rsidRDefault="007D7F26" w:rsidP="007D7F26">
      <w:r>
        <w:t xml:space="preserve">        },</w:t>
      </w:r>
    </w:p>
    <w:p w14:paraId="6E670A09" w14:textId="77777777" w:rsidR="007D7F26" w:rsidRDefault="007D7F26" w:rsidP="007D7F26">
      <w:r>
        <w:t xml:space="preserve">        {</w:t>
      </w:r>
    </w:p>
    <w:p w14:paraId="01F8DCAE" w14:textId="77777777" w:rsidR="007D7F26" w:rsidRDefault="007D7F26" w:rsidP="007D7F26">
      <w:r>
        <w:t xml:space="preserve">          "id": 32,</w:t>
      </w:r>
    </w:p>
    <w:p w14:paraId="4336B7C8" w14:textId="77777777" w:rsidR="007D7F26" w:rsidRDefault="007D7F26" w:rsidP="007D7F26">
      <w:r>
        <w:t xml:space="preserve">          "title": "Exploring Advanced Topics in Biology",</w:t>
      </w:r>
    </w:p>
    <w:p w14:paraId="253552D2" w14:textId="77777777" w:rsidR="007D7F26" w:rsidRDefault="007D7F26" w:rsidP="007D7F26">
      <w:r>
        <w:t xml:space="preserve">          "location": "Room 347",</w:t>
      </w:r>
    </w:p>
    <w:p w14:paraId="09B700A2" w14:textId="77777777" w:rsidR="007D7F26" w:rsidRDefault="007D7F26" w:rsidP="007D7F26">
      <w:r>
        <w:t xml:space="preserve">          "category": "Computer",</w:t>
      </w:r>
    </w:p>
    <w:p w14:paraId="4C9FFF1F" w14:textId="77777777" w:rsidR="007D7F26" w:rsidRDefault="007D7F26" w:rsidP="007D7F26">
      <w:r>
        <w:lastRenderedPageBreak/>
        <w:t xml:space="preserve">          "registrationStatus": false,</w:t>
      </w:r>
    </w:p>
    <w:p w14:paraId="310B31E9" w14:textId="77777777" w:rsidR="007D7F26" w:rsidRDefault="007D7F26" w:rsidP="007D7F26">
      <w:r>
        <w:t xml:space="preserve">          "courseStatus": "offering",</w:t>
      </w:r>
    </w:p>
    <w:p w14:paraId="158695D5" w14:textId="77777777" w:rsidR="007D7F26" w:rsidRDefault="007D7F26" w:rsidP="007D7F26">
      <w:r>
        <w:t xml:space="preserve">          "instructorId": 6</w:t>
      </w:r>
    </w:p>
    <w:p w14:paraId="672ECC37" w14:textId="77777777" w:rsidR="007D7F26" w:rsidRDefault="007D7F26" w:rsidP="007D7F26">
      <w:r>
        <w:t xml:space="preserve">        },</w:t>
      </w:r>
    </w:p>
    <w:p w14:paraId="095D50E5" w14:textId="77777777" w:rsidR="007D7F26" w:rsidRDefault="007D7F26" w:rsidP="007D7F26">
      <w:r>
        <w:t xml:space="preserve">        {</w:t>
      </w:r>
    </w:p>
    <w:p w14:paraId="5BF51EC8" w14:textId="77777777" w:rsidR="007D7F26" w:rsidRDefault="007D7F26" w:rsidP="007D7F26">
      <w:r>
        <w:t xml:space="preserve">          "id": 42,</w:t>
      </w:r>
    </w:p>
    <w:p w14:paraId="65AAC455" w14:textId="77777777" w:rsidR="007D7F26" w:rsidRDefault="007D7F26" w:rsidP="007D7F26">
      <w:r>
        <w:t xml:space="preserve">          "title": "Mastering Key Principles in Chemistry",</w:t>
      </w:r>
    </w:p>
    <w:p w14:paraId="633ADD60" w14:textId="77777777" w:rsidR="007D7F26" w:rsidRDefault="007D7F26" w:rsidP="007D7F26">
      <w:r>
        <w:t xml:space="preserve">          "location": "Room 274",</w:t>
      </w:r>
    </w:p>
    <w:p w14:paraId="644B8650" w14:textId="77777777" w:rsidR="007D7F26" w:rsidRDefault="007D7F26" w:rsidP="007D7F26">
      <w:r>
        <w:t xml:space="preserve">          "category": "Computer",</w:t>
      </w:r>
    </w:p>
    <w:p w14:paraId="406C8E1E" w14:textId="77777777" w:rsidR="007D7F26" w:rsidRDefault="007D7F26" w:rsidP="007D7F26">
      <w:r>
        <w:t xml:space="preserve">          "registrationStatus": false,</w:t>
      </w:r>
    </w:p>
    <w:p w14:paraId="1F94F3AF" w14:textId="77777777" w:rsidR="007D7F26" w:rsidRDefault="007D7F26" w:rsidP="007D7F26">
      <w:r>
        <w:t xml:space="preserve">          "courseStatus": "offering",</w:t>
      </w:r>
    </w:p>
    <w:p w14:paraId="305551CC" w14:textId="77777777" w:rsidR="007D7F26" w:rsidRDefault="007D7F26" w:rsidP="007D7F26">
      <w:r>
        <w:t xml:space="preserve">          "instructorId": 7</w:t>
      </w:r>
    </w:p>
    <w:p w14:paraId="542FD50D" w14:textId="77777777" w:rsidR="007D7F26" w:rsidRDefault="007D7F26" w:rsidP="007D7F26">
      <w:r>
        <w:t xml:space="preserve">        },</w:t>
      </w:r>
    </w:p>
    <w:p w14:paraId="4A0D3AAD" w14:textId="77777777" w:rsidR="007D7F26" w:rsidRDefault="007D7F26" w:rsidP="007D7F26">
      <w:r>
        <w:t xml:space="preserve">        {</w:t>
      </w:r>
    </w:p>
    <w:p w14:paraId="7890C859" w14:textId="77777777" w:rsidR="007D7F26" w:rsidRDefault="007D7F26" w:rsidP="007D7F26">
      <w:r>
        <w:t xml:space="preserve">          "id": 44,</w:t>
      </w:r>
    </w:p>
    <w:p w14:paraId="656305CD" w14:textId="77777777" w:rsidR="007D7F26" w:rsidRDefault="007D7F26" w:rsidP="007D7F26">
      <w:r>
        <w:t xml:space="preserve">          "title": "The Ultimate Chemistry Major Guide",</w:t>
      </w:r>
    </w:p>
    <w:p w14:paraId="22E272E6" w14:textId="77777777" w:rsidR="007D7F26" w:rsidRDefault="007D7F26" w:rsidP="007D7F26">
      <w:r>
        <w:t xml:space="preserve">          "location": "Room 176",</w:t>
      </w:r>
    </w:p>
    <w:p w14:paraId="645EAAD5" w14:textId="77777777" w:rsidR="007D7F26" w:rsidRDefault="007D7F26" w:rsidP="007D7F26">
      <w:r>
        <w:t xml:space="preserve">          "category": "Science",</w:t>
      </w:r>
    </w:p>
    <w:p w14:paraId="1ECC9FF2" w14:textId="77777777" w:rsidR="007D7F26" w:rsidRDefault="007D7F26" w:rsidP="007D7F26">
      <w:r>
        <w:t xml:space="preserve">          "registrationStatus": true,</w:t>
      </w:r>
    </w:p>
    <w:p w14:paraId="2B20D657" w14:textId="77777777" w:rsidR="007D7F26" w:rsidRDefault="007D7F26" w:rsidP="007D7F26">
      <w:r>
        <w:t xml:space="preserve">          "courseStatus": "finished",</w:t>
      </w:r>
    </w:p>
    <w:p w14:paraId="25CB8FC3" w14:textId="77777777" w:rsidR="007D7F26" w:rsidRDefault="007D7F26" w:rsidP="007D7F26">
      <w:r>
        <w:t xml:space="preserve">          "instructorId": 5</w:t>
      </w:r>
    </w:p>
    <w:p w14:paraId="0D57029C" w14:textId="77777777" w:rsidR="007D7F26" w:rsidRDefault="007D7F26" w:rsidP="007D7F26">
      <w:r>
        <w:t xml:space="preserve">        },</w:t>
      </w:r>
    </w:p>
    <w:p w14:paraId="5E0BDB2F" w14:textId="77777777" w:rsidR="007D7F26" w:rsidRDefault="007D7F26" w:rsidP="007D7F26">
      <w:r>
        <w:t xml:space="preserve">        {</w:t>
      </w:r>
    </w:p>
    <w:p w14:paraId="07E482FA" w14:textId="77777777" w:rsidR="007D7F26" w:rsidRDefault="007D7F26" w:rsidP="007D7F26">
      <w:r>
        <w:t xml:space="preserve">          "id": 50,</w:t>
      </w:r>
    </w:p>
    <w:p w14:paraId="64816FAF" w14:textId="77777777" w:rsidR="007D7F26" w:rsidRDefault="007D7F26" w:rsidP="007D7F26">
      <w:r>
        <w:t xml:space="preserve">          "title": "Navigating the World of Computer Science",</w:t>
      </w:r>
    </w:p>
    <w:p w14:paraId="54A6759F" w14:textId="77777777" w:rsidR="007D7F26" w:rsidRDefault="007D7F26" w:rsidP="007D7F26">
      <w:r>
        <w:t xml:space="preserve">          "location": "Room 104",</w:t>
      </w:r>
    </w:p>
    <w:p w14:paraId="10FB47EE" w14:textId="77777777" w:rsidR="007D7F26" w:rsidRDefault="007D7F26" w:rsidP="007D7F26">
      <w:r>
        <w:t xml:space="preserve">          "category": "Science",</w:t>
      </w:r>
    </w:p>
    <w:p w14:paraId="13032FE8" w14:textId="77777777" w:rsidR="007D7F26" w:rsidRDefault="007D7F26" w:rsidP="007D7F26">
      <w:r>
        <w:t xml:space="preserve">          "registrationStatus": true,</w:t>
      </w:r>
    </w:p>
    <w:p w14:paraId="7C51A4D4" w14:textId="77777777" w:rsidR="007D7F26" w:rsidRDefault="007D7F26" w:rsidP="007D7F26">
      <w:r>
        <w:t xml:space="preserve">          "courseStatus": "offering",</w:t>
      </w:r>
    </w:p>
    <w:p w14:paraId="632D5924" w14:textId="77777777" w:rsidR="007D7F26" w:rsidRDefault="007D7F26" w:rsidP="007D7F26">
      <w:r>
        <w:t xml:space="preserve">          "instructorId": 7</w:t>
      </w:r>
    </w:p>
    <w:p w14:paraId="5DC1AB25" w14:textId="77777777" w:rsidR="007D7F26" w:rsidRDefault="007D7F26" w:rsidP="007D7F26">
      <w:r>
        <w:t xml:space="preserve">        }</w:t>
      </w:r>
    </w:p>
    <w:p w14:paraId="69CF87F3" w14:textId="77777777" w:rsidR="007D7F26" w:rsidRDefault="007D7F26" w:rsidP="007D7F26">
      <w:r>
        <w:t xml:space="preserve">      ],</w:t>
      </w:r>
    </w:p>
    <w:p w14:paraId="599F697D" w14:textId="77777777" w:rsidR="007D7F26" w:rsidRDefault="007D7F26" w:rsidP="007D7F26">
      <w:r>
        <w:t xml:space="preserve">      "grades": [</w:t>
      </w:r>
    </w:p>
    <w:p w14:paraId="539ED60C" w14:textId="77777777" w:rsidR="007D7F26" w:rsidRDefault="007D7F26" w:rsidP="007D7F26">
      <w:r>
        <w:t xml:space="preserve">        {</w:t>
      </w:r>
    </w:p>
    <w:p w14:paraId="0F866AF2" w14:textId="77777777" w:rsidR="007D7F26" w:rsidRDefault="007D7F26" w:rsidP="007D7F26">
      <w:r>
        <w:t xml:space="preserve">          "id": 320,</w:t>
      </w:r>
    </w:p>
    <w:p w14:paraId="32C17E90" w14:textId="77777777" w:rsidR="007D7F26" w:rsidRDefault="007D7F26" w:rsidP="007D7F26">
      <w:r>
        <w:t xml:space="preserve">          "title": "explicabo atque vis Final Exam",</w:t>
      </w:r>
    </w:p>
    <w:p w14:paraId="44211A14" w14:textId="77777777" w:rsidR="007D7F26" w:rsidRDefault="007D7F26" w:rsidP="007D7F26">
      <w:r>
        <w:t xml:space="preserve">          "grade": 13.73,</w:t>
      </w:r>
    </w:p>
    <w:p w14:paraId="44F23AD8" w14:textId="77777777" w:rsidR="007D7F26" w:rsidRDefault="007D7F26" w:rsidP="007D7F26">
      <w:r>
        <w:t xml:space="preserve">          "studentId": 199,</w:t>
      </w:r>
    </w:p>
    <w:p w14:paraId="1BC8588C" w14:textId="77777777" w:rsidR="007D7F26" w:rsidRDefault="007D7F26" w:rsidP="007D7F26">
      <w:r>
        <w:t xml:space="preserve">          "courseId": 32</w:t>
      </w:r>
    </w:p>
    <w:p w14:paraId="6FF9B1CC" w14:textId="77777777" w:rsidR="007D7F26" w:rsidRDefault="007D7F26" w:rsidP="007D7F26">
      <w:r>
        <w:t xml:space="preserve">        },</w:t>
      </w:r>
    </w:p>
    <w:p w14:paraId="5926CF20" w14:textId="77777777" w:rsidR="007D7F26" w:rsidRDefault="007D7F26" w:rsidP="007D7F26">
      <w:r>
        <w:t xml:space="preserve">        {</w:t>
      </w:r>
    </w:p>
    <w:p w14:paraId="40E4EDBE" w14:textId="77777777" w:rsidR="007D7F26" w:rsidRDefault="007D7F26" w:rsidP="007D7F26">
      <w:r>
        <w:t xml:space="preserve">          "id": 440,</w:t>
      </w:r>
    </w:p>
    <w:p w14:paraId="29817A2D" w14:textId="77777777" w:rsidR="007D7F26" w:rsidRDefault="007D7F26" w:rsidP="007D7F26">
      <w:r>
        <w:lastRenderedPageBreak/>
        <w:t xml:space="preserve">          "title": "creo damno acerbitas Final Exam",</w:t>
      </w:r>
    </w:p>
    <w:p w14:paraId="6738D641" w14:textId="77777777" w:rsidR="007D7F26" w:rsidRDefault="007D7F26" w:rsidP="007D7F26">
      <w:r>
        <w:t xml:space="preserve">          "grade": 2.22,</w:t>
      </w:r>
    </w:p>
    <w:p w14:paraId="0A806783" w14:textId="77777777" w:rsidR="007D7F26" w:rsidRDefault="007D7F26" w:rsidP="007D7F26">
      <w:r>
        <w:t xml:space="preserve">          "studentId": 199,</w:t>
      </w:r>
    </w:p>
    <w:p w14:paraId="7B0FD5A4" w14:textId="77777777" w:rsidR="007D7F26" w:rsidRDefault="007D7F26" w:rsidP="007D7F26">
      <w:r>
        <w:t xml:space="preserve">          "courseId": 44</w:t>
      </w:r>
    </w:p>
    <w:p w14:paraId="2983F89A" w14:textId="77777777" w:rsidR="007D7F26" w:rsidRDefault="007D7F26" w:rsidP="007D7F26">
      <w:r>
        <w:t xml:space="preserve">        },</w:t>
      </w:r>
    </w:p>
    <w:p w14:paraId="46E507BB" w14:textId="77777777" w:rsidR="007D7F26" w:rsidRDefault="007D7F26" w:rsidP="007D7F26">
      <w:r>
        <w:t xml:space="preserve">        {</w:t>
      </w:r>
    </w:p>
    <w:p w14:paraId="5B667E54" w14:textId="77777777" w:rsidR="007D7F26" w:rsidRDefault="007D7F26" w:rsidP="007D7F26">
      <w:r>
        <w:t xml:space="preserve">          "id": 493,</w:t>
      </w:r>
    </w:p>
    <w:p w14:paraId="06093DDA" w14:textId="77777777" w:rsidR="007D7F26" w:rsidRDefault="007D7F26" w:rsidP="007D7F26">
      <w:r>
        <w:t xml:space="preserve">          "title": "spero campana sustineo Final Exam",</w:t>
      </w:r>
    </w:p>
    <w:p w14:paraId="2B9685CD" w14:textId="77777777" w:rsidR="007D7F26" w:rsidRDefault="007D7F26" w:rsidP="007D7F26">
      <w:r>
        <w:t xml:space="preserve">          "grade": 3.65,</w:t>
      </w:r>
    </w:p>
    <w:p w14:paraId="4897C664" w14:textId="77777777" w:rsidR="007D7F26" w:rsidRDefault="007D7F26" w:rsidP="007D7F26">
      <w:r>
        <w:t xml:space="preserve">          "studentId": 199,</w:t>
      </w:r>
    </w:p>
    <w:p w14:paraId="01A2B7A9" w14:textId="77777777" w:rsidR="007D7F26" w:rsidRDefault="007D7F26" w:rsidP="007D7F26">
      <w:r>
        <w:t xml:space="preserve">          "courseId": 50</w:t>
      </w:r>
    </w:p>
    <w:p w14:paraId="5A6C6CE4" w14:textId="77777777" w:rsidR="007D7F26" w:rsidRDefault="007D7F26" w:rsidP="007D7F26">
      <w:r>
        <w:t xml:space="preserve">        }</w:t>
      </w:r>
    </w:p>
    <w:p w14:paraId="0C9A3DE6" w14:textId="77777777" w:rsidR="007D7F26" w:rsidRDefault="007D7F26" w:rsidP="007D7F26">
      <w:r>
        <w:t xml:space="preserve">      ]</w:t>
      </w:r>
    </w:p>
    <w:p w14:paraId="1445620C" w14:textId="77777777" w:rsidR="007D7F26" w:rsidRDefault="007D7F26" w:rsidP="007D7F26">
      <w:r>
        <w:t xml:space="preserve">    },</w:t>
      </w:r>
    </w:p>
    <w:p w14:paraId="44CF1065" w14:textId="77777777" w:rsidR="007D7F26" w:rsidRDefault="007D7F26" w:rsidP="007D7F26">
      <w:r>
        <w:t xml:space="preserve">    {</w:t>
      </w:r>
    </w:p>
    <w:p w14:paraId="56B4C8B5" w14:textId="77777777" w:rsidR="007D7F26" w:rsidRDefault="007D7F26" w:rsidP="007D7F26">
      <w:r>
        <w:t xml:space="preserve">      "id": 200,</w:t>
      </w:r>
    </w:p>
    <w:p w14:paraId="7084B5AC" w14:textId="77777777" w:rsidR="007D7F26" w:rsidRDefault="007D7F26" w:rsidP="007D7F26">
      <w:r>
        <w:t xml:space="preserve">      "name": "Penny Okuneva",</w:t>
      </w:r>
    </w:p>
    <w:p w14:paraId="2E3A733C" w14:textId="77777777" w:rsidR="007D7F26" w:rsidRDefault="007D7F26" w:rsidP="007D7F26">
      <w:r>
        <w:t xml:space="preserve">      "email": "Marcelino.Bergnaum@yahoo.com",</w:t>
      </w:r>
    </w:p>
    <w:p w14:paraId="13637FEB" w14:textId="77777777" w:rsidR="007D7F26" w:rsidRDefault="007D7F26" w:rsidP="007D7F26">
      <w:r>
        <w:t xml:space="preserve">      "password": "student123",</w:t>
      </w:r>
    </w:p>
    <w:p w14:paraId="6B2F19E8" w14:textId="77777777" w:rsidR="007D7F26" w:rsidRDefault="007D7F26" w:rsidP="007D7F26">
      <w:r>
        <w:t xml:space="preserve">      "userType": "Student",</w:t>
      </w:r>
    </w:p>
    <w:p w14:paraId="0901DAB0" w14:textId="77777777" w:rsidR="007D7F26" w:rsidRDefault="007D7F26" w:rsidP="007D7F26">
      <w:r>
        <w:t xml:space="preserve">      "gpa": 0.8,</w:t>
      </w:r>
    </w:p>
    <w:p w14:paraId="272F39BA" w14:textId="77777777" w:rsidR="007D7F26" w:rsidRDefault="007D7F26" w:rsidP="007D7F26">
      <w:r>
        <w:t xml:space="preserve">      "major": "Computer Science",</w:t>
      </w:r>
    </w:p>
    <w:p w14:paraId="59C6595A" w14:textId="77777777" w:rsidR="007D7F26" w:rsidRDefault="007D7F26" w:rsidP="007D7F26">
      <w:r>
        <w:t xml:space="preserve">      "passedCourses": [</w:t>
      </w:r>
    </w:p>
    <w:p w14:paraId="295EC829" w14:textId="77777777" w:rsidR="007D7F26" w:rsidRDefault="007D7F26" w:rsidP="007D7F26">
      <w:r>
        <w:t xml:space="preserve">        {</w:t>
      </w:r>
    </w:p>
    <w:p w14:paraId="3431870A" w14:textId="77777777" w:rsidR="007D7F26" w:rsidRDefault="007D7F26" w:rsidP="007D7F26">
      <w:r>
        <w:t xml:space="preserve">          "id": 4,</w:t>
      </w:r>
    </w:p>
    <w:p w14:paraId="6B1662AC" w14:textId="77777777" w:rsidR="007D7F26" w:rsidRDefault="007D7F26" w:rsidP="007D7F26">
      <w:r>
        <w:t xml:space="preserve">          "title": "Creating Engaging and Interactive Courses",</w:t>
      </w:r>
    </w:p>
    <w:p w14:paraId="54D44ABB" w14:textId="77777777" w:rsidR="007D7F26" w:rsidRDefault="007D7F26" w:rsidP="007D7F26">
      <w:r>
        <w:t xml:space="preserve">          "location": "Room 309",</w:t>
      </w:r>
    </w:p>
    <w:p w14:paraId="6F43D780" w14:textId="77777777" w:rsidR="007D7F26" w:rsidRDefault="007D7F26" w:rsidP="007D7F26">
      <w:r>
        <w:t xml:space="preserve">          "category": "Computer",</w:t>
      </w:r>
    </w:p>
    <w:p w14:paraId="18AF351A" w14:textId="77777777" w:rsidR="007D7F26" w:rsidRDefault="007D7F26" w:rsidP="007D7F26">
      <w:r>
        <w:t xml:space="preserve">          "registrationStatus": false,</w:t>
      </w:r>
    </w:p>
    <w:p w14:paraId="1494D3A1" w14:textId="77777777" w:rsidR="007D7F26" w:rsidRDefault="007D7F26" w:rsidP="007D7F26">
      <w:r>
        <w:t xml:space="preserve">          "courseStatus": "finished",</w:t>
      </w:r>
    </w:p>
    <w:p w14:paraId="2C878F45" w14:textId="77777777" w:rsidR="007D7F26" w:rsidRDefault="007D7F26" w:rsidP="007D7F26">
      <w:r>
        <w:t xml:space="preserve">          "instructorId": 1</w:t>
      </w:r>
    </w:p>
    <w:p w14:paraId="6790245A" w14:textId="77777777" w:rsidR="007D7F26" w:rsidRDefault="007D7F26" w:rsidP="007D7F26">
      <w:r>
        <w:t xml:space="preserve">        },</w:t>
      </w:r>
    </w:p>
    <w:p w14:paraId="1FCF8C2E" w14:textId="77777777" w:rsidR="007D7F26" w:rsidRDefault="007D7F26" w:rsidP="007D7F26">
      <w:r>
        <w:t xml:space="preserve">        {</w:t>
      </w:r>
    </w:p>
    <w:p w14:paraId="7841815F" w14:textId="77777777" w:rsidR="007D7F26" w:rsidRDefault="007D7F26" w:rsidP="007D7F26">
      <w:r>
        <w:t xml:space="preserve">          "id": 19,</w:t>
      </w:r>
    </w:p>
    <w:p w14:paraId="040D105A" w14:textId="77777777" w:rsidR="007D7F26" w:rsidRDefault="007D7F26" w:rsidP="007D7F26">
      <w:r>
        <w:t xml:space="preserve">          "title": "Social Media Communication Essentials",</w:t>
      </w:r>
    </w:p>
    <w:p w14:paraId="04390352" w14:textId="77777777" w:rsidR="007D7F26" w:rsidRDefault="007D7F26" w:rsidP="007D7F26">
      <w:r>
        <w:t xml:space="preserve">          "location": "Room 400",</w:t>
      </w:r>
    </w:p>
    <w:p w14:paraId="1A41243A" w14:textId="77777777" w:rsidR="007D7F26" w:rsidRDefault="007D7F26" w:rsidP="007D7F26">
      <w:r>
        <w:t xml:space="preserve">          "category": "Engineering",</w:t>
      </w:r>
    </w:p>
    <w:p w14:paraId="50178AD4" w14:textId="77777777" w:rsidR="007D7F26" w:rsidRDefault="007D7F26" w:rsidP="007D7F26">
      <w:r>
        <w:t xml:space="preserve">          "registrationStatus": true,</w:t>
      </w:r>
    </w:p>
    <w:p w14:paraId="3235C4FA" w14:textId="77777777" w:rsidR="007D7F26" w:rsidRDefault="007D7F26" w:rsidP="007D7F26">
      <w:r>
        <w:t xml:space="preserve">          "courseStatus": "offering",</w:t>
      </w:r>
    </w:p>
    <w:p w14:paraId="53D27C1E" w14:textId="77777777" w:rsidR="007D7F26" w:rsidRDefault="007D7F26" w:rsidP="007D7F26">
      <w:r>
        <w:t xml:space="preserve">          "instructorId": 1</w:t>
      </w:r>
    </w:p>
    <w:p w14:paraId="4CF067CF" w14:textId="77777777" w:rsidR="007D7F26" w:rsidRDefault="007D7F26" w:rsidP="007D7F26">
      <w:r>
        <w:t xml:space="preserve">        },</w:t>
      </w:r>
    </w:p>
    <w:p w14:paraId="3DCB5308" w14:textId="77777777" w:rsidR="007D7F26" w:rsidRDefault="007D7F26" w:rsidP="007D7F26">
      <w:r>
        <w:t xml:space="preserve">        {</w:t>
      </w:r>
    </w:p>
    <w:p w14:paraId="3C3D23C9" w14:textId="77777777" w:rsidR="007D7F26" w:rsidRDefault="007D7F26" w:rsidP="007D7F26">
      <w:r>
        <w:lastRenderedPageBreak/>
        <w:t xml:space="preserve">          "id": 33,</w:t>
      </w:r>
    </w:p>
    <w:p w14:paraId="1092B39C" w14:textId="77777777" w:rsidR="007D7F26" w:rsidRDefault="007D7F26" w:rsidP="007D7F26">
      <w:r>
        <w:t xml:space="preserve">          "title": "Mastering Molecular Biology Concepts",</w:t>
      </w:r>
    </w:p>
    <w:p w14:paraId="67011620" w14:textId="77777777" w:rsidR="007D7F26" w:rsidRDefault="007D7F26" w:rsidP="007D7F26">
      <w:r>
        <w:t xml:space="preserve">          "location": "Room 363",</w:t>
      </w:r>
    </w:p>
    <w:p w14:paraId="2FBABB25" w14:textId="77777777" w:rsidR="007D7F26" w:rsidRDefault="007D7F26" w:rsidP="007D7F26">
      <w:r>
        <w:t xml:space="preserve">          "category": "Science",</w:t>
      </w:r>
    </w:p>
    <w:p w14:paraId="29AA3509" w14:textId="77777777" w:rsidR="007D7F26" w:rsidRDefault="007D7F26" w:rsidP="007D7F26">
      <w:r>
        <w:t xml:space="preserve">          "registrationStatus": false,</w:t>
      </w:r>
    </w:p>
    <w:p w14:paraId="01C175C3" w14:textId="77777777" w:rsidR="007D7F26" w:rsidRDefault="007D7F26" w:rsidP="007D7F26">
      <w:r>
        <w:t xml:space="preserve">          "courseStatus": "offering",</w:t>
      </w:r>
    </w:p>
    <w:p w14:paraId="75CF64FF" w14:textId="77777777" w:rsidR="007D7F26" w:rsidRDefault="007D7F26" w:rsidP="007D7F26">
      <w:r>
        <w:t xml:space="preserve">          "instructorId": 2</w:t>
      </w:r>
    </w:p>
    <w:p w14:paraId="30627C75" w14:textId="77777777" w:rsidR="007D7F26" w:rsidRDefault="007D7F26" w:rsidP="007D7F26">
      <w:r>
        <w:t xml:space="preserve">        },</w:t>
      </w:r>
    </w:p>
    <w:p w14:paraId="4D4D5B9C" w14:textId="77777777" w:rsidR="007D7F26" w:rsidRDefault="007D7F26" w:rsidP="007D7F26">
      <w:r>
        <w:t xml:space="preserve">        {</w:t>
      </w:r>
    </w:p>
    <w:p w14:paraId="2BC057F9" w14:textId="77777777" w:rsidR="007D7F26" w:rsidRDefault="007D7F26" w:rsidP="007D7F26">
      <w:r>
        <w:t xml:space="preserve">          "id": 34,</w:t>
      </w:r>
    </w:p>
    <w:p w14:paraId="0CFBBF4E" w14:textId="77777777" w:rsidR="007D7F26" w:rsidRDefault="007D7F26" w:rsidP="007D7F26">
      <w:r>
        <w:t xml:space="preserve">          "title": "Essential Skills for Biology Majors",</w:t>
      </w:r>
    </w:p>
    <w:p w14:paraId="30E6D0A1" w14:textId="77777777" w:rsidR="007D7F26" w:rsidRDefault="007D7F26" w:rsidP="007D7F26">
      <w:r>
        <w:t xml:space="preserve">          "location": "Room 142",</w:t>
      </w:r>
    </w:p>
    <w:p w14:paraId="21DE7A4B" w14:textId="77777777" w:rsidR="007D7F26" w:rsidRDefault="007D7F26" w:rsidP="007D7F26">
      <w:r>
        <w:t xml:space="preserve">          "category": "Science",</w:t>
      </w:r>
    </w:p>
    <w:p w14:paraId="6F0665DC" w14:textId="77777777" w:rsidR="007D7F26" w:rsidRDefault="007D7F26" w:rsidP="007D7F26">
      <w:r>
        <w:t xml:space="preserve">          "registrationStatus": false,</w:t>
      </w:r>
    </w:p>
    <w:p w14:paraId="637EA839" w14:textId="77777777" w:rsidR="007D7F26" w:rsidRDefault="007D7F26" w:rsidP="007D7F26">
      <w:r>
        <w:t xml:space="preserve">          "courseStatus": "finished",</w:t>
      </w:r>
    </w:p>
    <w:p w14:paraId="0D0883ED" w14:textId="77777777" w:rsidR="007D7F26" w:rsidRDefault="007D7F26" w:rsidP="007D7F26">
      <w:r>
        <w:t xml:space="preserve">          "instructorId": 6</w:t>
      </w:r>
    </w:p>
    <w:p w14:paraId="1AB9E02F" w14:textId="77777777" w:rsidR="007D7F26" w:rsidRDefault="007D7F26" w:rsidP="007D7F26">
      <w:r>
        <w:t xml:space="preserve">        }</w:t>
      </w:r>
    </w:p>
    <w:p w14:paraId="67DA30AE" w14:textId="77777777" w:rsidR="007D7F26" w:rsidRDefault="007D7F26" w:rsidP="007D7F26">
      <w:r>
        <w:t xml:space="preserve">      ],</w:t>
      </w:r>
    </w:p>
    <w:p w14:paraId="388A7999" w14:textId="77777777" w:rsidR="007D7F26" w:rsidRDefault="007D7F26" w:rsidP="007D7F26">
      <w:r>
        <w:t xml:space="preserve">      "grades": [</w:t>
      </w:r>
    </w:p>
    <w:p w14:paraId="3367BC1F" w14:textId="77777777" w:rsidR="007D7F26" w:rsidRDefault="007D7F26" w:rsidP="007D7F26">
      <w:r>
        <w:t xml:space="preserve">        {</w:t>
      </w:r>
    </w:p>
    <w:p w14:paraId="2DA8CD6D" w14:textId="77777777" w:rsidR="007D7F26" w:rsidRDefault="007D7F26" w:rsidP="007D7F26">
      <w:r>
        <w:t xml:space="preserve">          "id": 39,</w:t>
      </w:r>
    </w:p>
    <w:p w14:paraId="3FDD921C" w14:textId="77777777" w:rsidR="007D7F26" w:rsidRDefault="007D7F26" w:rsidP="007D7F26">
      <w:r>
        <w:t xml:space="preserve">          "title": "conturbo exercitationem ara Final Exam",</w:t>
      </w:r>
    </w:p>
    <w:p w14:paraId="323B08E6" w14:textId="77777777" w:rsidR="007D7F26" w:rsidRDefault="007D7F26" w:rsidP="007D7F26">
      <w:r>
        <w:t xml:space="preserve">          "grade": 84.56,</w:t>
      </w:r>
    </w:p>
    <w:p w14:paraId="1DD13965" w14:textId="77777777" w:rsidR="007D7F26" w:rsidRDefault="007D7F26" w:rsidP="007D7F26">
      <w:r>
        <w:t xml:space="preserve">          "studentId": 200,</w:t>
      </w:r>
    </w:p>
    <w:p w14:paraId="7E93A95C" w14:textId="77777777" w:rsidR="007D7F26" w:rsidRDefault="007D7F26" w:rsidP="007D7F26">
      <w:r>
        <w:t xml:space="preserve">          "courseId": 4</w:t>
      </w:r>
    </w:p>
    <w:p w14:paraId="01D52E2E" w14:textId="77777777" w:rsidR="007D7F26" w:rsidRDefault="007D7F26" w:rsidP="007D7F26">
      <w:r>
        <w:t xml:space="preserve">        },</w:t>
      </w:r>
    </w:p>
    <w:p w14:paraId="6A5942A5" w14:textId="77777777" w:rsidR="007D7F26" w:rsidRDefault="007D7F26" w:rsidP="007D7F26">
      <w:r>
        <w:t xml:space="preserve">        {</w:t>
      </w:r>
    </w:p>
    <w:p w14:paraId="7D5EAD06" w14:textId="77777777" w:rsidR="007D7F26" w:rsidRDefault="007D7F26" w:rsidP="007D7F26">
      <w:r>
        <w:t xml:space="preserve">          "id": 189,</w:t>
      </w:r>
    </w:p>
    <w:p w14:paraId="3420C467" w14:textId="77777777" w:rsidR="007D7F26" w:rsidRDefault="007D7F26" w:rsidP="007D7F26">
      <w:r>
        <w:t xml:space="preserve">          "title": "dolor alienus harum Final Exam",</w:t>
      </w:r>
    </w:p>
    <w:p w14:paraId="681B7B9B" w14:textId="77777777" w:rsidR="007D7F26" w:rsidRDefault="007D7F26" w:rsidP="007D7F26">
      <w:r>
        <w:t xml:space="preserve">          "grade": 39.72,</w:t>
      </w:r>
    </w:p>
    <w:p w14:paraId="0161E17F" w14:textId="77777777" w:rsidR="007D7F26" w:rsidRDefault="007D7F26" w:rsidP="007D7F26">
      <w:r>
        <w:t xml:space="preserve">          "studentId": 200,</w:t>
      </w:r>
    </w:p>
    <w:p w14:paraId="2314861A" w14:textId="77777777" w:rsidR="007D7F26" w:rsidRDefault="007D7F26" w:rsidP="007D7F26">
      <w:r>
        <w:t xml:space="preserve">          "courseId": 19</w:t>
      </w:r>
    </w:p>
    <w:p w14:paraId="6569596D" w14:textId="77777777" w:rsidR="007D7F26" w:rsidRDefault="007D7F26" w:rsidP="007D7F26">
      <w:r>
        <w:t xml:space="preserve">        },</w:t>
      </w:r>
    </w:p>
    <w:p w14:paraId="1598A8F8" w14:textId="77777777" w:rsidR="007D7F26" w:rsidRDefault="007D7F26" w:rsidP="007D7F26">
      <w:r>
        <w:t xml:space="preserve">        {</w:t>
      </w:r>
    </w:p>
    <w:p w14:paraId="1C96DF5A" w14:textId="77777777" w:rsidR="007D7F26" w:rsidRDefault="007D7F26" w:rsidP="007D7F26">
      <w:r>
        <w:t xml:space="preserve">          "id": 323,</w:t>
      </w:r>
    </w:p>
    <w:p w14:paraId="63034E71" w14:textId="77777777" w:rsidR="007D7F26" w:rsidRDefault="007D7F26" w:rsidP="007D7F26">
      <w:r>
        <w:t xml:space="preserve">          "title": "vis apud delego Final Exam",</w:t>
      </w:r>
    </w:p>
    <w:p w14:paraId="10E54196" w14:textId="77777777" w:rsidR="007D7F26" w:rsidRDefault="007D7F26" w:rsidP="007D7F26">
      <w:r>
        <w:t xml:space="preserve">          "grade": 58.13,</w:t>
      </w:r>
    </w:p>
    <w:p w14:paraId="4611C69F" w14:textId="77777777" w:rsidR="007D7F26" w:rsidRDefault="007D7F26" w:rsidP="007D7F26">
      <w:r>
        <w:t xml:space="preserve">          "studentId": 200,</w:t>
      </w:r>
    </w:p>
    <w:p w14:paraId="32FDA545" w14:textId="77777777" w:rsidR="007D7F26" w:rsidRDefault="007D7F26" w:rsidP="007D7F26">
      <w:r>
        <w:t xml:space="preserve">          "courseId": 33</w:t>
      </w:r>
    </w:p>
    <w:p w14:paraId="47BA03EF" w14:textId="77777777" w:rsidR="007D7F26" w:rsidRDefault="007D7F26" w:rsidP="007D7F26">
      <w:r>
        <w:t xml:space="preserve">        },</w:t>
      </w:r>
    </w:p>
    <w:p w14:paraId="4635C6AF" w14:textId="77777777" w:rsidR="007D7F26" w:rsidRDefault="007D7F26" w:rsidP="007D7F26">
      <w:r>
        <w:t xml:space="preserve">        {</w:t>
      </w:r>
    </w:p>
    <w:p w14:paraId="1813FFC5" w14:textId="77777777" w:rsidR="007D7F26" w:rsidRDefault="007D7F26" w:rsidP="007D7F26">
      <w:r>
        <w:t xml:space="preserve">          "id": 338,</w:t>
      </w:r>
    </w:p>
    <w:p w14:paraId="5247D406" w14:textId="77777777" w:rsidR="007D7F26" w:rsidRDefault="007D7F26" w:rsidP="007D7F26">
      <w:r>
        <w:lastRenderedPageBreak/>
        <w:t xml:space="preserve">          "title": "vesper corpus territo Final Exam",</w:t>
      </w:r>
    </w:p>
    <w:p w14:paraId="289DD182" w14:textId="77777777" w:rsidR="007D7F26" w:rsidRDefault="007D7F26" w:rsidP="007D7F26">
      <w:r>
        <w:t xml:space="preserve">          "grade": 31.06,</w:t>
      </w:r>
    </w:p>
    <w:p w14:paraId="497B2E36" w14:textId="77777777" w:rsidR="007D7F26" w:rsidRDefault="007D7F26" w:rsidP="007D7F26">
      <w:r>
        <w:t xml:space="preserve">          "studentId": 200,</w:t>
      </w:r>
    </w:p>
    <w:p w14:paraId="15A89A1F" w14:textId="77777777" w:rsidR="007D7F26" w:rsidRDefault="007D7F26" w:rsidP="007D7F26">
      <w:r>
        <w:t xml:space="preserve">          "courseId": 34</w:t>
      </w:r>
    </w:p>
    <w:p w14:paraId="002D5C33" w14:textId="77777777" w:rsidR="007D7F26" w:rsidRDefault="007D7F26" w:rsidP="007D7F26">
      <w:r>
        <w:t xml:space="preserve">        }</w:t>
      </w:r>
    </w:p>
    <w:p w14:paraId="6736C832" w14:textId="77777777" w:rsidR="007D7F26" w:rsidRDefault="007D7F26" w:rsidP="007D7F26">
      <w:r>
        <w:t xml:space="preserve">      ]</w:t>
      </w:r>
    </w:p>
    <w:p w14:paraId="3BAB24CC" w14:textId="77777777" w:rsidR="007D7F26" w:rsidRDefault="007D7F26" w:rsidP="007D7F26">
      <w:r>
        <w:t xml:space="preserve">    },</w:t>
      </w:r>
    </w:p>
    <w:p w14:paraId="2FAF66EC" w14:textId="77777777" w:rsidR="007D7F26" w:rsidRDefault="007D7F26" w:rsidP="007D7F26">
      <w:r>
        <w:t xml:space="preserve">    {</w:t>
      </w:r>
    </w:p>
    <w:p w14:paraId="770C4A24" w14:textId="77777777" w:rsidR="007D7F26" w:rsidRDefault="007D7F26" w:rsidP="007D7F26">
      <w:r>
        <w:t xml:space="preserve">      "id": 201,</w:t>
      </w:r>
    </w:p>
    <w:p w14:paraId="2D854230" w14:textId="77777777" w:rsidR="007D7F26" w:rsidRDefault="007D7F26" w:rsidP="007D7F26">
      <w:r>
        <w:t xml:space="preserve">      "name": "Mohammad Saeid Salehabadi",</w:t>
      </w:r>
    </w:p>
    <w:p w14:paraId="6C48EFB2" w14:textId="77777777" w:rsidR="007D7F26" w:rsidRDefault="007D7F26" w:rsidP="007D7F26">
      <w:r>
        <w:t xml:space="preserve">      "email": "salehabadi1383@gmail.com",</w:t>
      </w:r>
    </w:p>
    <w:p w14:paraId="45206BB6" w14:textId="77777777" w:rsidR="007D7F26" w:rsidRDefault="007D7F26" w:rsidP="007D7F26">
      <w:r>
        <w:t xml:space="preserve">      "password": "123",</w:t>
      </w:r>
    </w:p>
    <w:p w14:paraId="07D0FC1D" w14:textId="77777777" w:rsidR="007D7F26" w:rsidRDefault="007D7F26" w:rsidP="007D7F26">
      <w:r>
        <w:t xml:space="preserve">      "userType": "Student",</w:t>
      </w:r>
    </w:p>
    <w:p w14:paraId="77649396" w14:textId="77777777" w:rsidR="007D7F26" w:rsidRDefault="007D7F26" w:rsidP="007D7F26">
      <w:r>
        <w:t xml:space="preserve">      "gpa": 4,</w:t>
      </w:r>
    </w:p>
    <w:p w14:paraId="687EE464" w14:textId="77777777" w:rsidR="007D7F26" w:rsidRDefault="007D7F26" w:rsidP="007D7F26">
      <w:r>
        <w:t xml:space="preserve">      "major": "Computer Science",</w:t>
      </w:r>
    </w:p>
    <w:p w14:paraId="670CB6C1" w14:textId="77777777" w:rsidR="007D7F26" w:rsidRDefault="007D7F26" w:rsidP="007D7F26">
      <w:r>
        <w:t xml:space="preserve">      "passedCourses": [],</w:t>
      </w:r>
    </w:p>
    <w:p w14:paraId="6DCBEF90" w14:textId="77777777" w:rsidR="007D7F26" w:rsidRDefault="007D7F26" w:rsidP="007D7F26">
      <w:r>
        <w:t xml:space="preserve">      "grades": []</w:t>
      </w:r>
    </w:p>
    <w:p w14:paraId="43B26544" w14:textId="77777777" w:rsidR="007D7F26" w:rsidRDefault="007D7F26" w:rsidP="007D7F26">
      <w:r>
        <w:t xml:space="preserve">    }</w:t>
      </w:r>
    </w:p>
    <w:p w14:paraId="2DE3C895" w14:textId="77777777" w:rsidR="007D7F26" w:rsidRDefault="007D7F26" w:rsidP="007D7F26">
      <w:r>
        <w:t xml:space="preserve">  ],</w:t>
      </w:r>
    </w:p>
    <w:p w14:paraId="1692BEAB" w14:textId="77777777" w:rsidR="007D7F26" w:rsidRDefault="007D7F26" w:rsidP="007D7F26">
      <w:r>
        <w:t xml:space="preserve">  "faculty": [</w:t>
      </w:r>
    </w:p>
    <w:p w14:paraId="16A964FD" w14:textId="77777777" w:rsidR="007D7F26" w:rsidRDefault="007D7F26" w:rsidP="007D7F26">
      <w:r>
        <w:t xml:space="preserve">    {</w:t>
      </w:r>
    </w:p>
    <w:p w14:paraId="7B940098" w14:textId="77777777" w:rsidR="007D7F26" w:rsidRDefault="007D7F26" w:rsidP="007D7F26">
      <w:r>
        <w:t xml:space="preserve">      "id": 1,</w:t>
      </w:r>
    </w:p>
    <w:p w14:paraId="77E7BA61" w14:textId="77777777" w:rsidR="007D7F26" w:rsidRDefault="007D7F26" w:rsidP="007D7F26">
      <w:r>
        <w:t xml:space="preserve">      "name": "Sarah Wilkinson",</w:t>
      </w:r>
    </w:p>
    <w:p w14:paraId="0FE6227D" w14:textId="77777777" w:rsidR="007D7F26" w:rsidRDefault="007D7F26" w:rsidP="007D7F26">
      <w:r>
        <w:t xml:space="preserve">      "email": "Icie.Pagac98@yahoo.com",</w:t>
      </w:r>
    </w:p>
    <w:p w14:paraId="0AC5C3A5" w14:textId="77777777" w:rsidR="007D7F26" w:rsidRDefault="007D7F26" w:rsidP="007D7F26">
      <w:r>
        <w:t xml:space="preserve">      "password": "faculty123",</w:t>
      </w:r>
    </w:p>
    <w:p w14:paraId="5FEF4730" w14:textId="77777777" w:rsidR="007D7F26" w:rsidRDefault="007D7F26" w:rsidP="007D7F26">
      <w:r>
        <w:t xml:space="preserve">      "userType": "Faculty",</w:t>
      </w:r>
    </w:p>
    <w:p w14:paraId="798AE9C1" w14:textId="77777777" w:rsidR="007D7F26" w:rsidRDefault="007D7F26" w:rsidP="007D7F26">
      <w:r>
        <w:t xml:space="preserve">      "specialization": "Supervisor",</w:t>
      </w:r>
    </w:p>
    <w:p w14:paraId="613691D7" w14:textId="77777777" w:rsidR="007D7F26" w:rsidRDefault="007D7F26" w:rsidP="007D7F26">
      <w:r>
        <w:t xml:space="preserve">      "courses": [</w:t>
      </w:r>
    </w:p>
    <w:p w14:paraId="0585C132" w14:textId="77777777" w:rsidR="007D7F26" w:rsidRDefault="007D7F26" w:rsidP="007D7F26">
      <w:r>
        <w:t xml:space="preserve">        {</w:t>
      </w:r>
    </w:p>
    <w:p w14:paraId="775157B4" w14:textId="77777777" w:rsidR="007D7F26" w:rsidRDefault="007D7F26" w:rsidP="007D7F26">
      <w:r>
        <w:t xml:space="preserve">          "id": 4,</w:t>
      </w:r>
    </w:p>
    <w:p w14:paraId="069E8B9B" w14:textId="77777777" w:rsidR="007D7F26" w:rsidRDefault="007D7F26" w:rsidP="007D7F26">
      <w:r>
        <w:t xml:space="preserve">          "title": "Creating Engaging and Interactive Courses",</w:t>
      </w:r>
    </w:p>
    <w:p w14:paraId="0B5E6C7D" w14:textId="77777777" w:rsidR="007D7F26" w:rsidRDefault="007D7F26" w:rsidP="007D7F26">
      <w:r>
        <w:t xml:space="preserve">          "location": "Room 309",</w:t>
      </w:r>
    </w:p>
    <w:p w14:paraId="4074AD35" w14:textId="77777777" w:rsidR="007D7F26" w:rsidRDefault="007D7F26" w:rsidP="007D7F26">
      <w:r>
        <w:t xml:space="preserve">          "category": "Computer",</w:t>
      </w:r>
    </w:p>
    <w:p w14:paraId="5725B420" w14:textId="77777777" w:rsidR="007D7F26" w:rsidRDefault="007D7F26" w:rsidP="007D7F26">
      <w:r>
        <w:t xml:space="preserve">          "registrationStatus": false,</w:t>
      </w:r>
    </w:p>
    <w:p w14:paraId="5C7C22B7" w14:textId="77777777" w:rsidR="007D7F26" w:rsidRDefault="007D7F26" w:rsidP="007D7F26">
      <w:r>
        <w:t xml:space="preserve">          "courseStatus": "finished",</w:t>
      </w:r>
    </w:p>
    <w:p w14:paraId="214CA052" w14:textId="77777777" w:rsidR="007D7F26" w:rsidRDefault="007D7F26" w:rsidP="007D7F26">
      <w:r>
        <w:t xml:space="preserve">          "instructorId": 1</w:t>
      </w:r>
    </w:p>
    <w:p w14:paraId="13AF3B77" w14:textId="77777777" w:rsidR="007D7F26" w:rsidRDefault="007D7F26" w:rsidP="007D7F26">
      <w:r>
        <w:t xml:space="preserve">        },</w:t>
      </w:r>
    </w:p>
    <w:p w14:paraId="4488F742" w14:textId="77777777" w:rsidR="007D7F26" w:rsidRDefault="007D7F26" w:rsidP="007D7F26">
      <w:r>
        <w:t xml:space="preserve">        {</w:t>
      </w:r>
    </w:p>
    <w:p w14:paraId="55826D33" w14:textId="77777777" w:rsidR="007D7F26" w:rsidRDefault="007D7F26" w:rsidP="007D7F26">
      <w:r>
        <w:t xml:space="preserve">          "id": 19,</w:t>
      </w:r>
    </w:p>
    <w:p w14:paraId="07A42FA6" w14:textId="77777777" w:rsidR="007D7F26" w:rsidRDefault="007D7F26" w:rsidP="007D7F26">
      <w:r>
        <w:t xml:space="preserve">          "title": "Social Media Communication Essentials",</w:t>
      </w:r>
    </w:p>
    <w:p w14:paraId="40C498EB" w14:textId="77777777" w:rsidR="007D7F26" w:rsidRDefault="007D7F26" w:rsidP="007D7F26">
      <w:r>
        <w:t xml:space="preserve">          "location": "Room 400",</w:t>
      </w:r>
    </w:p>
    <w:p w14:paraId="512B5041" w14:textId="77777777" w:rsidR="007D7F26" w:rsidRDefault="007D7F26" w:rsidP="007D7F26">
      <w:r>
        <w:t xml:space="preserve">          "category": "Engineering",</w:t>
      </w:r>
    </w:p>
    <w:p w14:paraId="05B2A223" w14:textId="77777777" w:rsidR="007D7F26" w:rsidRDefault="007D7F26" w:rsidP="007D7F26">
      <w:r>
        <w:lastRenderedPageBreak/>
        <w:t xml:space="preserve">          "registrationStatus": true,</w:t>
      </w:r>
    </w:p>
    <w:p w14:paraId="3102C7FF" w14:textId="77777777" w:rsidR="007D7F26" w:rsidRDefault="007D7F26" w:rsidP="007D7F26">
      <w:r>
        <w:t xml:space="preserve">          "courseStatus": "offering",</w:t>
      </w:r>
    </w:p>
    <w:p w14:paraId="52BF4CB7" w14:textId="77777777" w:rsidR="007D7F26" w:rsidRDefault="007D7F26" w:rsidP="007D7F26">
      <w:r>
        <w:t xml:space="preserve">          "instructorId": 1</w:t>
      </w:r>
    </w:p>
    <w:p w14:paraId="0FEEE279" w14:textId="77777777" w:rsidR="007D7F26" w:rsidRDefault="007D7F26" w:rsidP="007D7F26">
      <w:r>
        <w:t xml:space="preserve">        },</w:t>
      </w:r>
    </w:p>
    <w:p w14:paraId="5A72F533" w14:textId="77777777" w:rsidR="007D7F26" w:rsidRDefault="007D7F26" w:rsidP="007D7F26">
      <w:r>
        <w:t xml:space="preserve">        {</w:t>
      </w:r>
    </w:p>
    <w:p w14:paraId="07359D0B" w14:textId="77777777" w:rsidR="007D7F26" w:rsidRDefault="007D7F26" w:rsidP="007D7F26">
      <w:r>
        <w:t xml:space="preserve">          "id": 30,</w:t>
      </w:r>
    </w:p>
    <w:p w14:paraId="2ED6579C" w14:textId="77777777" w:rsidR="007D7F26" w:rsidRDefault="007D7F26" w:rsidP="007D7F26">
      <w:r>
        <w:t xml:space="preserve">          "title": "International Accounting Standards",</w:t>
      </w:r>
    </w:p>
    <w:p w14:paraId="6FEBC061" w14:textId="77777777" w:rsidR="007D7F26" w:rsidRDefault="007D7F26" w:rsidP="007D7F26">
      <w:r>
        <w:t xml:space="preserve">          "location": "Room 133",</w:t>
      </w:r>
    </w:p>
    <w:p w14:paraId="424038BB" w14:textId="77777777" w:rsidR="007D7F26" w:rsidRDefault="007D7F26" w:rsidP="007D7F26">
      <w:r>
        <w:t xml:space="preserve">          "category": "Engineering",</w:t>
      </w:r>
    </w:p>
    <w:p w14:paraId="34CD4290" w14:textId="77777777" w:rsidR="007D7F26" w:rsidRDefault="007D7F26" w:rsidP="007D7F26">
      <w:r>
        <w:t xml:space="preserve">          "registrationStatus": true,</w:t>
      </w:r>
    </w:p>
    <w:p w14:paraId="417F65FB" w14:textId="77777777" w:rsidR="007D7F26" w:rsidRDefault="007D7F26" w:rsidP="007D7F26">
      <w:r>
        <w:t xml:space="preserve">          "courseStatus": "offering",</w:t>
      </w:r>
    </w:p>
    <w:p w14:paraId="4F781597" w14:textId="77777777" w:rsidR="007D7F26" w:rsidRDefault="007D7F26" w:rsidP="007D7F26">
      <w:r>
        <w:t xml:space="preserve">          "instructorId": 1</w:t>
      </w:r>
    </w:p>
    <w:p w14:paraId="4CE11FAA" w14:textId="77777777" w:rsidR="007D7F26" w:rsidRDefault="007D7F26" w:rsidP="007D7F26">
      <w:r>
        <w:t xml:space="preserve">        },</w:t>
      </w:r>
    </w:p>
    <w:p w14:paraId="7388A67B" w14:textId="77777777" w:rsidR="007D7F26" w:rsidRDefault="007D7F26" w:rsidP="007D7F26">
      <w:r>
        <w:t xml:space="preserve">        {</w:t>
      </w:r>
    </w:p>
    <w:p w14:paraId="5C67A1D6" w14:textId="77777777" w:rsidR="007D7F26" w:rsidRDefault="007D7F26" w:rsidP="007D7F26">
      <w:r>
        <w:t xml:space="preserve">          "id": 46,</w:t>
      </w:r>
    </w:p>
    <w:p w14:paraId="0EB870D4" w14:textId="77777777" w:rsidR="007D7F26" w:rsidRDefault="007D7F26" w:rsidP="007D7F26">
      <w:r>
        <w:t xml:space="preserve">          "title": "Chemistry Mastery Course",</w:t>
      </w:r>
    </w:p>
    <w:p w14:paraId="54CD1F93" w14:textId="77777777" w:rsidR="007D7F26" w:rsidRDefault="007D7F26" w:rsidP="007D7F26">
      <w:r>
        <w:t xml:space="preserve">          "location": "Room 178",</w:t>
      </w:r>
    </w:p>
    <w:p w14:paraId="5C412AD5" w14:textId="77777777" w:rsidR="007D7F26" w:rsidRDefault="007D7F26" w:rsidP="007D7F26">
      <w:r>
        <w:t xml:space="preserve">          "category": "Math",</w:t>
      </w:r>
    </w:p>
    <w:p w14:paraId="4B1524D0" w14:textId="77777777" w:rsidR="007D7F26" w:rsidRDefault="007D7F26" w:rsidP="007D7F26">
      <w:r>
        <w:t xml:space="preserve">          "registrationStatus": true,</w:t>
      </w:r>
    </w:p>
    <w:p w14:paraId="05322DF0" w14:textId="77777777" w:rsidR="007D7F26" w:rsidRDefault="007D7F26" w:rsidP="007D7F26">
      <w:r>
        <w:t xml:space="preserve">          "courseStatus": "finished",</w:t>
      </w:r>
    </w:p>
    <w:p w14:paraId="7118F2A7" w14:textId="77777777" w:rsidR="007D7F26" w:rsidRDefault="007D7F26" w:rsidP="007D7F26">
      <w:r>
        <w:t xml:space="preserve">          "instructorId": 1</w:t>
      </w:r>
    </w:p>
    <w:p w14:paraId="6521DFC9" w14:textId="77777777" w:rsidR="007D7F26" w:rsidRDefault="007D7F26" w:rsidP="007D7F26">
      <w:r>
        <w:t xml:space="preserve">        }</w:t>
      </w:r>
    </w:p>
    <w:p w14:paraId="5F930A3E" w14:textId="77777777" w:rsidR="007D7F26" w:rsidRDefault="007D7F26" w:rsidP="007D7F26">
      <w:r>
        <w:t xml:space="preserve">      ]</w:t>
      </w:r>
    </w:p>
    <w:p w14:paraId="26FCDFC4" w14:textId="77777777" w:rsidR="007D7F26" w:rsidRDefault="007D7F26" w:rsidP="007D7F26">
      <w:r>
        <w:t xml:space="preserve">    },</w:t>
      </w:r>
    </w:p>
    <w:p w14:paraId="4E21239D" w14:textId="77777777" w:rsidR="007D7F26" w:rsidRDefault="007D7F26" w:rsidP="007D7F26">
      <w:r>
        <w:t xml:space="preserve">    {</w:t>
      </w:r>
    </w:p>
    <w:p w14:paraId="68602DD3" w14:textId="77777777" w:rsidR="007D7F26" w:rsidRDefault="007D7F26" w:rsidP="007D7F26">
      <w:r>
        <w:t xml:space="preserve">      "id": 2,</w:t>
      </w:r>
    </w:p>
    <w:p w14:paraId="4CCAF827" w14:textId="77777777" w:rsidR="007D7F26" w:rsidRDefault="007D7F26" w:rsidP="007D7F26">
      <w:r>
        <w:t xml:space="preserve">      "name": "Miss Jasmine Spinka",</w:t>
      </w:r>
    </w:p>
    <w:p w14:paraId="219EDDB7" w14:textId="77777777" w:rsidR="007D7F26" w:rsidRDefault="007D7F26" w:rsidP="007D7F26">
      <w:r>
        <w:t xml:space="preserve">      "email": "Carissa.Emmerich@hotmail.com",</w:t>
      </w:r>
    </w:p>
    <w:p w14:paraId="66AC7E62" w14:textId="77777777" w:rsidR="007D7F26" w:rsidRDefault="007D7F26" w:rsidP="007D7F26">
      <w:r>
        <w:t xml:space="preserve">      "password": "faculty123",</w:t>
      </w:r>
    </w:p>
    <w:p w14:paraId="02796BB1" w14:textId="77777777" w:rsidR="007D7F26" w:rsidRDefault="007D7F26" w:rsidP="007D7F26">
      <w:r>
        <w:t xml:space="preserve">      "userType": "Faculty",</w:t>
      </w:r>
    </w:p>
    <w:p w14:paraId="072522F8" w14:textId="77777777" w:rsidR="007D7F26" w:rsidRDefault="007D7F26" w:rsidP="007D7F26">
      <w:r>
        <w:t xml:space="preserve">      "specialization": "Administrator",</w:t>
      </w:r>
    </w:p>
    <w:p w14:paraId="36BB4A61" w14:textId="77777777" w:rsidR="007D7F26" w:rsidRDefault="007D7F26" w:rsidP="007D7F26">
      <w:r>
        <w:t xml:space="preserve">      "courses": [</w:t>
      </w:r>
    </w:p>
    <w:p w14:paraId="4A21443E" w14:textId="77777777" w:rsidR="007D7F26" w:rsidRDefault="007D7F26" w:rsidP="007D7F26">
      <w:r>
        <w:t xml:space="preserve">        {</w:t>
      </w:r>
    </w:p>
    <w:p w14:paraId="7943E758" w14:textId="77777777" w:rsidR="007D7F26" w:rsidRDefault="007D7F26" w:rsidP="007D7F26">
      <w:r>
        <w:t xml:space="preserve">          "id": 11,</w:t>
      </w:r>
    </w:p>
    <w:p w14:paraId="3D0F1F98" w14:textId="77777777" w:rsidR="007D7F26" w:rsidRDefault="007D7F26" w:rsidP="007D7F26">
      <w:r>
        <w:t xml:space="preserve">          "title": "Data Structures",</w:t>
      </w:r>
    </w:p>
    <w:p w14:paraId="083BD108" w14:textId="77777777" w:rsidR="007D7F26" w:rsidRDefault="007D7F26" w:rsidP="007D7F26">
      <w:r>
        <w:t xml:space="preserve">          "location": "Room 228",</w:t>
      </w:r>
    </w:p>
    <w:p w14:paraId="79CEC5F7" w14:textId="77777777" w:rsidR="007D7F26" w:rsidRDefault="007D7F26" w:rsidP="007D7F26">
      <w:r>
        <w:t xml:space="preserve">          "category": "Science",</w:t>
      </w:r>
    </w:p>
    <w:p w14:paraId="0C8D9F6D" w14:textId="77777777" w:rsidR="007D7F26" w:rsidRDefault="007D7F26" w:rsidP="007D7F26">
      <w:r>
        <w:t xml:space="preserve">          "registrationStatus": true,</w:t>
      </w:r>
    </w:p>
    <w:p w14:paraId="3029D477" w14:textId="77777777" w:rsidR="007D7F26" w:rsidRDefault="007D7F26" w:rsidP="007D7F26">
      <w:r>
        <w:t xml:space="preserve">          "courseStatus": "offering",</w:t>
      </w:r>
    </w:p>
    <w:p w14:paraId="4FC8B817" w14:textId="77777777" w:rsidR="007D7F26" w:rsidRDefault="007D7F26" w:rsidP="007D7F26">
      <w:r>
        <w:t xml:space="preserve">          "instructorId": 2</w:t>
      </w:r>
    </w:p>
    <w:p w14:paraId="624B228B" w14:textId="77777777" w:rsidR="007D7F26" w:rsidRDefault="007D7F26" w:rsidP="007D7F26">
      <w:r>
        <w:t xml:space="preserve">        },</w:t>
      </w:r>
    </w:p>
    <w:p w14:paraId="777926AE" w14:textId="77777777" w:rsidR="007D7F26" w:rsidRDefault="007D7F26" w:rsidP="007D7F26">
      <w:r>
        <w:t xml:space="preserve">        {</w:t>
      </w:r>
    </w:p>
    <w:p w14:paraId="7DCDC889" w14:textId="77777777" w:rsidR="007D7F26" w:rsidRDefault="007D7F26" w:rsidP="007D7F26">
      <w:r>
        <w:lastRenderedPageBreak/>
        <w:t xml:space="preserve">          "id": 15,</w:t>
      </w:r>
    </w:p>
    <w:p w14:paraId="5A931C31" w14:textId="77777777" w:rsidR="007D7F26" w:rsidRDefault="007D7F26" w:rsidP="007D7F26">
      <w:r>
        <w:t xml:space="preserve">          "title": "Advanced Communication Skills for PR Specialists",</w:t>
      </w:r>
    </w:p>
    <w:p w14:paraId="58AD5758" w14:textId="77777777" w:rsidR="007D7F26" w:rsidRDefault="007D7F26" w:rsidP="007D7F26">
      <w:r>
        <w:t xml:space="preserve">          "location": "Room 395",</w:t>
      </w:r>
    </w:p>
    <w:p w14:paraId="0CFCB91E" w14:textId="77777777" w:rsidR="007D7F26" w:rsidRDefault="007D7F26" w:rsidP="007D7F26">
      <w:r>
        <w:t xml:space="preserve">          "category": "Science",</w:t>
      </w:r>
    </w:p>
    <w:p w14:paraId="565667D3" w14:textId="77777777" w:rsidR="007D7F26" w:rsidRDefault="007D7F26" w:rsidP="007D7F26">
      <w:r>
        <w:t xml:space="preserve">          "registrationStatus": true,</w:t>
      </w:r>
    </w:p>
    <w:p w14:paraId="4BD9DEC5" w14:textId="77777777" w:rsidR="007D7F26" w:rsidRDefault="007D7F26" w:rsidP="007D7F26">
      <w:r>
        <w:t xml:space="preserve">          "courseStatus": "offering",</w:t>
      </w:r>
    </w:p>
    <w:p w14:paraId="00441299" w14:textId="77777777" w:rsidR="007D7F26" w:rsidRDefault="007D7F26" w:rsidP="007D7F26">
      <w:r>
        <w:t xml:space="preserve">          "instructorId": 2</w:t>
      </w:r>
    </w:p>
    <w:p w14:paraId="4E8A21B1" w14:textId="77777777" w:rsidR="007D7F26" w:rsidRDefault="007D7F26" w:rsidP="007D7F26">
      <w:r>
        <w:t xml:space="preserve">        },</w:t>
      </w:r>
    </w:p>
    <w:p w14:paraId="243B604A" w14:textId="77777777" w:rsidR="007D7F26" w:rsidRDefault="007D7F26" w:rsidP="007D7F26">
      <w:r>
        <w:t xml:space="preserve">        {</w:t>
      </w:r>
    </w:p>
    <w:p w14:paraId="14E9C8B5" w14:textId="77777777" w:rsidR="007D7F26" w:rsidRDefault="007D7F26" w:rsidP="007D7F26">
      <w:r>
        <w:t xml:space="preserve">          "id": 20,</w:t>
      </w:r>
    </w:p>
    <w:p w14:paraId="67C588B7" w14:textId="77777777" w:rsidR="007D7F26" w:rsidRDefault="007D7F26" w:rsidP="007D7F26">
      <w:r>
        <w:t xml:space="preserve">          "title": "Crisis Communication Management for Public Relations",</w:t>
      </w:r>
    </w:p>
    <w:p w14:paraId="201AC0D4" w14:textId="77777777" w:rsidR="007D7F26" w:rsidRDefault="007D7F26" w:rsidP="007D7F26">
      <w:r>
        <w:t xml:space="preserve">          "location": "Room 356",</w:t>
      </w:r>
    </w:p>
    <w:p w14:paraId="3D645185" w14:textId="77777777" w:rsidR="007D7F26" w:rsidRDefault="007D7F26" w:rsidP="007D7F26">
      <w:r>
        <w:t xml:space="preserve">          "category": "Computer",</w:t>
      </w:r>
    </w:p>
    <w:p w14:paraId="4C982040" w14:textId="77777777" w:rsidR="007D7F26" w:rsidRDefault="007D7F26" w:rsidP="007D7F26">
      <w:r>
        <w:t xml:space="preserve">          "registrationStatus": false,</w:t>
      </w:r>
    </w:p>
    <w:p w14:paraId="031A154A" w14:textId="77777777" w:rsidR="007D7F26" w:rsidRDefault="007D7F26" w:rsidP="007D7F26">
      <w:r>
        <w:t xml:space="preserve">          "courseStatus": "offering",</w:t>
      </w:r>
    </w:p>
    <w:p w14:paraId="1AAF69CA" w14:textId="77777777" w:rsidR="007D7F26" w:rsidRDefault="007D7F26" w:rsidP="007D7F26">
      <w:r>
        <w:t xml:space="preserve">          "instructorId": 2</w:t>
      </w:r>
    </w:p>
    <w:p w14:paraId="567A1CD0" w14:textId="77777777" w:rsidR="007D7F26" w:rsidRDefault="007D7F26" w:rsidP="007D7F26">
      <w:r>
        <w:t xml:space="preserve">        },</w:t>
      </w:r>
    </w:p>
    <w:p w14:paraId="25B02B69" w14:textId="77777777" w:rsidR="007D7F26" w:rsidRDefault="007D7F26" w:rsidP="007D7F26">
      <w:r>
        <w:t xml:space="preserve">        {</w:t>
      </w:r>
    </w:p>
    <w:p w14:paraId="727E186F" w14:textId="77777777" w:rsidR="007D7F26" w:rsidRDefault="007D7F26" w:rsidP="007D7F26">
      <w:r>
        <w:t xml:space="preserve">          "id": 21,</w:t>
      </w:r>
    </w:p>
    <w:p w14:paraId="6A7C4A7D" w14:textId="77777777" w:rsidR="007D7F26" w:rsidRDefault="007D7F26" w:rsidP="007D7F26">
      <w:r>
        <w:t xml:space="preserve">          "title": "Writing for Communication Professionals",</w:t>
      </w:r>
    </w:p>
    <w:p w14:paraId="3D429A77" w14:textId="77777777" w:rsidR="007D7F26" w:rsidRDefault="007D7F26" w:rsidP="007D7F26">
      <w:r>
        <w:t xml:space="preserve">          "location": "Room 324",</w:t>
      </w:r>
    </w:p>
    <w:p w14:paraId="3F2CA724" w14:textId="77777777" w:rsidR="007D7F26" w:rsidRDefault="007D7F26" w:rsidP="007D7F26">
      <w:r>
        <w:t xml:space="preserve">          "category": "Engineering",</w:t>
      </w:r>
    </w:p>
    <w:p w14:paraId="2F14D6BD" w14:textId="77777777" w:rsidR="007D7F26" w:rsidRDefault="007D7F26" w:rsidP="007D7F26">
      <w:r>
        <w:t xml:space="preserve">          "registrationStatus": false,</w:t>
      </w:r>
    </w:p>
    <w:p w14:paraId="4D7ECF26" w14:textId="77777777" w:rsidR="007D7F26" w:rsidRDefault="007D7F26" w:rsidP="007D7F26">
      <w:r>
        <w:t xml:space="preserve">          "courseStatus": "finished",</w:t>
      </w:r>
    </w:p>
    <w:p w14:paraId="14DDD161" w14:textId="77777777" w:rsidR="007D7F26" w:rsidRDefault="007D7F26" w:rsidP="007D7F26">
      <w:r>
        <w:t xml:space="preserve">          "instructorId": 2</w:t>
      </w:r>
    </w:p>
    <w:p w14:paraId="1CB63149" w14:textId="77777777" w:rsidR="007D7F26" w:rsidRDefault="007D7F26" w:rsidP="007D7F26">
      <w:r>
        <w:t xml:space="preserve">        },</w:t>
      </w:r>
    </w:p>
    <w:p w14:paraId="148D7618" w14:textId="77777777" w:rsidR="007D7F26" w:rsidRDefault="007D7F26" w:rsidP="007D7F26">
      <w:r>
        <w:t xml:space="preserve">        {</w:t>
      </w:r>
    </w:p>
    <w:p w14:paraId="11F82F84" w14:textId="77777777" w:rsidR="007D7F26" w:rsidRDefault="007D7F26" w:rsidP="007D7F26">
      <w:r>
        <w:t xml:space="preserve">          "id": 29,</w:t>
      </w:r>
    </w:p>
    <w:p w14:paraId="7943A8A7" w14:textId="77777777" w:rsidR="007D7F26" w:rsidRDefault="007D7F26" w:rsidP="007D7F26">
      <w:r>
        <w:t xml:space="preserve">          "title": "Budgeting and Forecasting Skills",</w:t>
      </w:r>
    </w:p>
    <w:p w14:paraId="33A9F65F" w14:textId="77777777" w:rsidR="007D7F26" w:rsidRDefault="007D7F26" w:rsidP="007D7F26">
      <w:r>
        <w:t xml:space="preserve">          "location": "Room 186",</w:t>
      </w:r>
    </w:p>
    <w:p w14:paraId="1A5D5CFA" w14:textId="77777777" w:rsidR="007D7F26" w:rsidRDefault="007D7F26" w:rsidP="007D7F26">
      <w:r>
        <w:t xml:space="preserve">          "category": "Math",</w:t>
      </w:r>
    </w:p>
    <w:p w14:paraId="0AC49AB8" w14:textId="77777777" w:rsidR="007D7F26" w:rsidRDefault="007D7F26" w:rsidP="007D7F26">
      <w:r>
        <w:t xml:space="preserve">          "registrationStatus": false,</w:t>
      </w:r>
    </w:p>
    <w:p w14:paraId="33704BA7" w14:textId="77777777" w:rsidR="007D7F26" w:rsidRDefault="007D7F26" w:rsidP="007D7F26">
      <w:r>
        <w:t xml:space="preserve">          "courseStatus": "offering",</w:t>
      </w:r>
    </w:p>
    <w:p w14:paraId="76131218" w14:textId="77777777" w:rsidR="007D7F26" w:rsidRDefault="007D7F26" w:rsidP="007D7F26">
      <w:r>
        <w:t xml:space="preserve">          "instructorId": 2</w:t>
      </w:r>
    </w:p>
    <w:p w14:paraId="54AA070C" w14:textId="77777777" w:rsidR="007D7F26" w:rsidRDefault="007D7F26" w:rsidP="007D7F26">
      <w:r>
        <w:t xml:space="preserve">        },</w:t>
      </w:r>
    </w:p>
    <w:p w14:paraId="19DD3998" w14:textId="77777777" w:rsidR="007D7F26" w:rsidRDefault="007D7F26" w:rsidP="007D7F26">
      <w:r>
        <w:t xml:space="preserve">        {</w:t>
      </w:r>
    </w:p>
    <w:p w14:paraId="56F734B7" w14:textId="77777777" w:rsidR="007D7F26" w:rsidRDefault="007D7F26" w:rsidP="007D7F26">
      <w:r>
        <w:t xml:space="preserve">          "id": 33,</w:t>
      </w:r>
    </w:p>
    <w:p w14:paraId="64AE28AB" w14:textId="77777777" w:rsidR="007D7F26" w:rsidRDefault="007D7F26" w:rsidP="007D7F26">
      <w:r>
        <w:t xml:space="preserve">          "title": "Mastering Molecular Biology Concepts",</w:t>
      </w:r>
    </w:p>
    <w:p w14:paraId="085B204F" w14:textId="77777777" w:rsidR="007D7F26" w:rsidRDefault="007D7F26" w:rsidP="007D7F26">
      <w:r>
        <w:t xml:space="preserve">          "location": "Room 363",</w:t>
      </w:r>
    </w:p>
    <w:p w14:paraId="2AF337AA" w14:textId="77777777" w:rsidR="007D7F26" w:rsidRDefault="007D7F26" w:rsidP="007D7F26">
      <w:r>
        <w:t xml:space="preserve">          "category": "Science",</w:t>
      </w:r>
    </w:p>
    <w:p w14:paraId="4FAB3ABD" w14:textId="77777777" w:rsidR="007D7F26" w:rsidRDefault="007D7F26" w:rsidP="007D7F26">
      <w:r>
        <w:t xml:space="preserve">          "registrationStatus": false,</w:t>
      </w:r>
    </w:p>
    <w:p w14:paraId="76F95786" w14:textId="77777777" w:rsidR="007D7F26" w:rsidRDefault="007D7F26" w:rsidP="007D7F26">
      <w:r>
        <w:t xml:space="preserve">          "courseStatus": "offering",</w:t>
      </w:r>
    </w:p>
    <w:p w14:paraId="569F9AFA" w14:textId="77777777" w:rsidR="007D7F26" w:rsidRDefault="007D7F26" w:rsidP="007D7F26">
      <w:r>
        <w:lastRenderedPageBreak/>
        <w:t xml:space="preserve">          "instructorId": 2</w:t>
      </w:r>
    </w:p>
    <w:p w14:paraId="440946DB" w14:textId="77777777" w:rsidR="007D7F26" w:rsidRDefault="007D7F26" w:rsidP="007D7F26">
      <w:r>
        <w:t xml:space="preserve">        },</w:t>
      </w:r>
    </w:p>
    <w:p w14:paraId="32F017D3" w14:textId="77777777" w:rsidR="007D7F26" w:rsidRDefault="007D7F26" w:rsidP="007D7F26">
      <w:r>
        <w:t xml:space="preserve">        {</w:t>
      </w:r>
    </w:p>
    <w:p w14:paraId="3FCED271" w14:textId="77777777" w:rsidR="007D7F26" w:rsidRDefault="007D7F26" w:rsidP="007D7F26">
      <w:r>
        <w:t xml:space="preserve">          "id": 36,</w:t>
      </w:r>
    </w:p>
    <w:p w14:paraId="7C6C1C41" w14:textId="77777777" w:rsidR="007D7F26" w:rsidRDefault="007D7F26" w:rsidP="007D7F26">
      <w:r>
        <w:t xml:space="preserve">          "title": "Genetics and Genomics for Biology Professionals",</w:t>
      </w:r>
    </w:p>
    <w:p w14:paraId="5A84D655" w14:textId="77777777" w:rsidR="007D7F26" w:rsidRDefault="007D7F26" w:rsidP="007D7F26">
      <w:r>
        <w:t xml:space="preserve">          "location": "Room 243",</w:t>
      </w:r>
    </w:p>
    <w:p w14:paraId="351F6A4C" w14:textId="77777777" w:rsidR="007D7F26" w:rsidRDefault="007D7F26" w:rsidP="007D7F26">
      <w:r>
        <w:t xml:space="preserve">          "category": "Engineering",</w:t>
      </w:r>
    </w:p>
    <w:p w14:paraId="113DC346" w14:textId="77777777" w:rsidR="007D7F26" w:rsidRDefault="007D7F26" w:rsidP="007D7F26">
      <w:r>
        <w:t xml:space="preserve">          "registrationStatus": true,</w:t>
      </w:r>
    </w:p>
    <w:p w14:paraId="097909DB" w14:textId="77777777" w:rsidR="007D7F26" w:rsidRDefault="007D7F26" w:rsidP="007D7F26">
      <w:r>
        <w:t xml:space="preserve">          "courseStatus": "finished",</w:t>
      </w:r>
    </w:p>
    <w:p w14:paraId="037BDD98" w14:textId="77777777" w:rsidR="007D7F26" w:rsidRDefault="007D7F26" w:rsidP="007D7F26">
      <w:r>
        <w:t xml:space="preserve">          "instructorId": 2</w:t>
      </w:r>
    </w:p>
    <w:p w14:paraId="41F0CB30" w14:textId="77777777" w:rsidR="007D7F26" w:rsidRDefault="007D7F26" w:rsidP="007D7F26">
      <w:r>
        <w:t xml:space="preserve">        },</w:t>
      </w:r>
    </w:p>
    <w:p w14:paraId="4DAFC867" w14:textId="77777777" w:rsidR="007D7F26" w:rsidRDefault="007D7F26" w:rsidP="007D7F26">
      <w:r>
        <w:t xml:space="preserve">        {</w:t>
      </w:r>
    </w:p>
    <w:p w14:paraId="6BA7FAB2" w14:textId="77777777" w:rsidR="007D7F26" w:rsidRDefault="007D7F26" w:rsidP="007D7F26">
      <w:r>
        <w:t xml:space="preserve">          "id": 38,</w:t>
      </w:r>
    </w:p>
    <w:p w14:paraId="2649725B" w14:textId="77777777" w:rsidR="007D7F26" w:rsidRDefault="007D7F26" w:rsidP="007D7F26">
      <w:r>
        <w:t xml:space="preserve">          "title": "Biochemistry Breakdown for Biologists",</w:t>
      </w:r>
    </w:p>
    <w:p w14:paraId="6AB4D1EA" w14:textId="77777777" w:rsidR="007D7F26" w:rsidRDefault="007D7F26" w:rsidP="007D7F26">
      <w:r>
        <w:t xml:space="preserve">          "location": "Room 270",</w:t>
      </w:r>
    </w:p>
    <w:p w14:paraId="35E5FB70" w14:textId="77777777" w:rsidR="007D7F26" w:rsidRDefault="007D7F26" w:rsidP="007D7F26">
      <w:r>
        <w:t xml:space="preserve">          "category": "Math",</w:t>
      </w:r>
    </w:p>
    <w:p w14:paraId="52EBD413" w14:textId="77777777" w:rsidR="007D7F26" w:rsidRDefault="007D7F26" w:rsidP="007D7F26">
      <w:r>
        <w:t xml:space="preserve">          "registrationStatus": true,</w:t>
      </w:r>
    </w:p>
    <w:p w14:paraId="3C33B551" w14:textId="77777777" w:rsidR="007D7F26" w:rsidRDefault="007D7F26" w:rsidP="007D7F26">
      <w:r>
        <w:t xml:space="preserve">          "courseStatus": "offering",</w:t>
      </w:r>
    </w:p>
    <w:p w14:paraId="26BFCB28" w14:textId="77777777" w:rsidR="007D7F26" w:rsidRDefault="007D7F26" w:rsidP="007D7F26">
      <w:r>
        <w:t xml:space="preserve">          "instructorId": 2</w:t>
      </w:r>
    </w:p>
    <w:p w14:paraId="26E17222" w14:textId="77777777" w:rsidR="007D7F26" w:rsidRDefault="007D7F26" w:rsidP="007D7F26">
      <w:r>
        <w:t xml:space="preserve">        },</w:t>
      </w:r>
    </w:p>
    <w:p w14:paraId="31E44976" w14:textId="77777777" w:rsidR="007D7F26" w:rsidRDefault="007D7F26" w:rsidP="007D7F26">
      <w:r>
        <w:t xml:space="preserve">        {</w:t>
      </w:r>
    </w:p>
    <w:p w14:paraId="1DE2F5CE" w14:textId="77777777" w:rsidR="007D7F26" w:rsidRDefault="007D7F26" w:rsidP="007D7F26">
      <w:r>
        <w:t xml:space="preserve">          "id": 41,</w:t>
      </w:r>
    </w:p>
    <w:p w14:paraId="26FCB3AF" w14:textId="77777777" w:rsidR="007D7F26" w:rsidRDefault="007D7F26" w:rsidP="007D7F26">
      <w:r>
        <w:t xml:space="preserve">          "title": "Exploring Advanced Chemistry Concepts",</w:t>
      </w:r>
    </w:p>
    <w:p w14:paraId="4785FDDE" w14:textId="77777777" w:rsidR="007D7F26" w:rsidRDefault="007D7F26" w:rsidP="007D7F26">
      <w:r>
        <w:t xml:space="preserve">          "location": "Room 221",</w:t>
      </w:r>
    </w:p>
    <w:p w14:paraId="7A68F773" w14:textId="77777777" w:rsidR="007D7F26" w:rsidRDefault="007D7F26" w:rsidP="007D7F26">
      <w:r>
        <w:t xml:space="preserve">          "category": "Engineering",</w:t>
      </w:r>
    </w:p>
    <w:p w14:paraId="27E9F3C2" w14:textId="77777777" w:rsidR="007D7F26" w:rsidRDefault="007D7F26" w:rsidP="007D7F26">
      <w:r>
        <w:t xml:space="preserve">          "registrationStatus": false,</w:t>
      </w:r>
    </w:p>
    <w:p w14:paraId="5539326A" w14:textId="77777777" w:rsidR="007D7F26" w:rsidRDefault="007D7F26" w:rsidP="007D7F26">
      <w:r>
        <w:t xml:space="preserve">          "courseStatus": "offering",</w:t>
      </w:r>
    </w:p>
    <w:p w14:paraId="0E4FFDA7" w14:textId="77777777" w:rsidR="007D7F26" w:rsidRDefault="007D7F26" w:rsidP="007D7F26">
      <w:r>
        <w:t xml:space="preserve">          "instructorId": 2</w:t>
      </w:r>
    </w:p>
    <w:p w14:paraId="2DC2ADC9" w14:textId="77777777" w:rsidR="007D7F26" w:rsidRDefault="007D7F26" w:rsidP="007D7F26">
      <w:r>
        <w:t xml:space="preserve">        },</w:t>
      </w:r>
    </w:p>
    <w:p w14:paraId="2091C1C0" w14:textId="77777777" w:rsidR="007D7F26" w:rsidRDefault="007D7F26" w:rsidP="007D7F26">
      <w:r>
        <w:t xml:space="preserve">        {</w:t>
      </w:r>
    </w:p>
    <w:p w14:paraId="12C2B267" w14:textId="77777777" w:rsidR="007D7F26" w:rsidRDefault="007D7F26" w:rsidP="007D7F26">
      <w:r>
        <w:t xml:space="preserve">          "id": 48,</w:t>
      </w:r>
    </w:p>
    <w:p w14:paraId="5242D01D" w14:textId="77777777" w:rsidR="007D7F26" w:rsidRDefault="007D7F26" w:rsidP="007D7F26">
      <w:r>
        <w:t xml:space="preserve">          "title": "The Complete Chemistry Major Program",</w:t>
      </w:r>
    </w:p>
    <w:p w14:paraId="6836D94D" w14:textId="77777777" w:rsidR="007D7F26" w:rsidRDefault="007D7F26" w:rsidP="007D7F26">
      <w:r>
        <w:t xml:space="preserve">          "location": "Room 126",</w:t>
      </w:r>
    </w:p>
    <w:p w14:paraId="1B3B46FA" w14:textId="77777777" w:rsidR="007D7F26" w:rsidRDefault="007D7F26" w:rsidP="007D7F26">
      <w:r>
        <w:t xml:space="preserve">          "category": "Math",</w:t>
      </w:r>
    </w:p>
    <w:p w14:paraId="4C1E9CCB" w14:textId="77777777" w:rsidR="007D7F26" w:rsidRDefault="007D7F26" w:rsidP="007D7F26">
      <w:r>
        <w:t xml:space="preserve">          "registrationStatus": false,</w:t>
      </w:r>
    </w:p>
    <w:p w14:paraId="4D71E585" w14:textId="77777777" w:rsidR="007D7F26" w:rsidRDefault="007D7F26" w:rsidP="007D7F26">
      <w:r>
        <w:t xml:space="preserve">          "courseStatus": "finished",</w:t>
      </w:r>
    </w:p>
    <w:p w14:paraId="257F0DFD" w14:textId="77777777" w:rsidR="007D7F26" w:rsidRDefault="007D7F26" w:rsidP="007D7F26">
      <w:r>
        <w:t xml:space="preserve">          "instructorId": 2</w:t>
      </w:r>
    </w:p>
    <w:p w14:paraId="16486141" w14:textId="77777777" w:rsidR="007D7F26" w:rsidRDefault="007D7F26" w:rsidP="007D7F26">
      <w:r>
        <w:t xml:space="preserve">        }</w:t>
      </w:r>
    </w:p>
    <w:p w14:paraId="71C7B2E2" w14:textId="77777777" w:rsidR="007D7F26" w:rsidRDefault="007D7F26" w:rsidP="007D7F26">
      <w:r>
        <w:t xml:space="preserve">      ]</w:t>
      </w:r>
    </w:p>
    <w:p w14:paraId="152671C1" w14:textId="77777777" w:rsidR="007D7F26" w:rsidRDefault="007D7F26" w:rsidP="007D7F26">
      <w:r>
        <w:t xml:space="preserve">    },</w:t>
      </w:r>
    </w:p>
    <w:p w14:paraId="7EE6B0EE" w14:textId="77777777" w:rsidR="007D7F26" w:rsidRDefault="007D7F26" w:rsidP="007D7F26">
      <w:r>
        <w:t xml:space="preserve">    {</w:t>
      </w:r>
    </w:p>
    <w:p w14:paraId="731EA706" w14:textId="77777777" w:rsidR="007D7F26" w:rsidRDefault="007D7F26" w:rsidP="007D7F26">
      <w:r>
        <w:t xml:space="preserve">      "id": 3,</w:t>
      </w:r>
    </w:p>
    <w:p w14:paraId="79FA8816" w14:textId="77777777" w:rsidR="007D7F26" w:rsidRDefault="007D7F26" w:rsidP="007D7F26">
      <w:r>
        <w:lastRenderedPageBreak/>
        <w:t xml:space="preserve">      "name": "Melinda Pagac",</w:t>
      </w:r>
    </w:p>
    <w:p w14:paraId="1B43BE63" w14:textId="77777777" w:rsidR="007D7F26" w:rsidRDefault="007D7F26" w:rsidP="007D7F26">
      <w:r>
        <w:t xml:space="preserve">      "email": "Maudie_Jacobs91@gmail.com",</w:t>
      </w:r>
    </w:p>
    <w:p w14:paraId="10EBA253" w14:textId="77777777" w:rsidR="007D7F26" w:rsidRDefault="007D7F26" w:rsidP="007D7F26">
      <w:r>
        <w:t xml:space="preserve">      "password": "faculty123",</w:t>
      </w:r>
    </w:p>
    <w:p w14:paraId="3ABF1322" w14:textId="77777777" w:rsidR="007D7F26" w:rsidRDefault="007D7F26" w:rsidP="007D7F26">
      <w:r>
        <w:t xml:space="preserve">      "userType": "Faculty",</w:t>
      </w:r>
    </w:p>
    <w:p w14:paraId="4F4DD60B" w14:textId="77777777" w:rsidR="007D7F26" w:rsidRDefault="007D7F26" w:rsidP="007D7F26">
      <w:r>
        <w:t xml:space="preserve">      "specialization": "Assistant",</w:t>
      </w:r>
    </w:p>
    <w:p w14:paraId="781943E7" w14:textId="77777777" w:rsidR="007D7F26" w:rsidRDefault="007D7F26" w:rsidP="007D7F26">
      <w:r>
        <w:t xml:space="preserve">      "courses": [</w:t>
      </w:r>
    </w:p>
    <w:p w14:paraId="7C4EE1EF" w14:textId="77777777" w:rsidR="007D7F26" w:rsidRDefault="007D7F26" w:rsidP="007D7F26">
      <w:r>
        <w:t xml:space="preserve">        {</w:t>
      </w:r>
    </w:p>
    <w:p w14:paraId="793E991D" w14:textId="77777777" w:rsidR="007D7F26" w:rsidRDefault="007D7F26" w:rsidP="007D7F26">
      <w:r>
        <w:t xml:space="preserve">          "id": 14,</w:t>
      </w:r>
    </w:p>
    <w:p w14:paraId="7184E126" w14:textId="77777777" w:rsidR="007D7F26" w:rsidRDefault="007D7F26" w:rsidP="007D7F26">
      <w:r>
        <w:t xml:space="preserve">          "title": "Effective Communication Strategies for Media Professionals",</w:t>
      </w:r>
    </w:p>
    <w:p w14:paraId="11BE5323" w14:textId="77777777" w:rsidR="007D7F26" w:rsidRDefault="007D7F26" w:rsidP="007D7F26">
      <w:r>
        <w:t xml:space="preserve">          "location": "Room 345",</w:t>
      </w:r>
    </w:p>
    <w:p w14:paraId="4D882195" w14:textId="77777777" w:rsidR="007D7F26" w:rsidRDefault="007D7F26" w:rsidP="007D7F26">
      <w:r>
        <w:t xml:space="preserve">          "category": "Science",</w:t>
      </w:r>
    </w:p>
    <w:p w14:paraId="7A7D2FFC" w14:textId="77777777" w:rsidR="007D7F26" w:rsidRDefault="007D7F26" w:rsidP="007D7F26">
      <w:r>
        <w:t xml:space="preserve">          "registrationStatus": true,</w:t>
      </w:r>
    </w:p>
    <w:p w14:paraId="2FA6D51A" w14:textId="77777777" w:rsidR="007D7F26" w:rsidRDefault="007D7F26" w:rsidP="007D7F26">
      <w:r>
        <w:t xml:space="preserve">          "courseStatus": "finished",</w:t>
      </w:r>
    </w:p>
    <w:p w14:paraId="2E4A1858" w14:textId="77777777" w:rsidR="007D7F26" w:rsidRDefault="007D7F26" w:rsidP="007D7F26">
      <w:r>
        <w:t xml:space="preserve">          "instructorId": 3</w:t>
      </w:r>
    </w:p>
    <w:p w14:paraId="6B94AFE6" w14:textId="77777777" w:rsidR="007D7F26" w:rsidRDefault="007D7F26" w:rsidP="007D7F26">
      <w:r>
        <w:t xml:space="preserve">        },</w:t>
      </w:r>
    </w:p>
    <w:p w14:paraId="422CF2C8" w14:textId="77777777" w:rsidR="007D7F26" w:rsidRDefault="007D7F26" w:rsidP="007D7F26">
      <w:r>
        <w:t xml:space="preserve">        {</w:t>
      </w:r>
    </w:p>
    <w:p w14:paraId="516AAF9B" w14:textId="77777777" w:rsidR="007D7F26" w:rsidRDefault="007D7F26" w:rsidP="007D7F26">
      <w:r>
        <w:t xml:space="preserve">          "id": 16,</w:t>
      </w:r>
    </w:p>
    <w:p w14:paraId="04DFBC0E" w14:textId="77777777" w:rsidR="007D7F26" w:rsidRDefault="007D7F26" w:rsidP="007D7F26">
      <w:r>
        <w:t xml:space="preserve">          "title": "Mastering Interpersonal Communication Techniques",</w:t>
      </w:r>
    </w:p>
    <w:p w14:paraId="163E2A66" w14:textId="77777777" w:rsidR="007D7F26" w:rsidRDefault="007D7F26" w:rsidP="007D7F26">
      <w:r>
        <w:t xml:space="preserve">          "location": "Room 205",</w:t>
      </w:r>
    </w:p>
    <w:p w14:paraId="69ED3F34" w14:textId="77777777" w:rsidR="007D7F26" w:rsidRDefault="007D7F26" w:rsidP="007D7F26">
      <w:r>
        <w:t xml:space="preserve">          "category": "Computer",</w:t>
      </w:r>
    </w:p>
    <w:p w14:paraId="4D9E97EA" w14:textId="77777777" w:rsidR="007D7F26" w:rsidRDefault="007D7F26" w:rsidP="007D7F26">
      <w:r>
        <w:t xml:space="preserve">          "registrationStatus": true,</w:t>
      </w:r>
    </w:p>
    <w:p w14:paraId="5836C6AB" w14:textId="77777777" w:rsidR="007D7F26" w:rsidRDefault="007D7F26" w:rsidP="007D7F26">
      <w:r>
        <w:t xml:space="preserve">          "courseStatus": "finished",</w:t>
      </w:r>
    </w:p>
    <w:p w14:paraId="48708615" w14:textId="77777777" w:rsidR="007D7F26" w:rsidRDefault="007D7F26" w:rsidP="007D7F26">
      <w:r>
        <w:t xml:space="preserve">          "instructorId": 3</w:t>
      </w:r>
    </w:p>
    <w:p w14:paraId="1FD4A60D" w14:textId="77777777" w:rsidR="007D7F26" w:rsidRDefault="007D7F26" w:rsidP="007D7F26">
      <w:r>
        <w:t xml:space="preserve">        },</w:t>
      </w:r>
    </w:p>
    <w:p w14:paraId="3BF31312" w14:textId="77777777" w:rsidR="007D7F26" w:rsidRDefault="007D7F26" w:rsidP="007D7F26">
      <w:r>
        <w:t xml:space="preserve">        {</w:t>
      </w:r>
    </w:p>
    <w:p w14:paraId="772F64EA" w14:textId="77777777" w:rsidR="007D7F26" w:rsidRDefault="007D7F26" w:rsidP="007D7F26">
      <w:r>
        <w:t xml:space="preserve">          "id": 17,</w:t>
      </w:r>
    </w:p>
    <w:p w14:paraId="703F5ADE" w14:textId="77777777" w:rsidR="007D7F26" w:rsidRDefault="007D7F26" w:rsidP="007D7F26">
      <w:r>
        <w:t xml:space="preserve">          "title": "Digital Communication Trends for Marketing Experts",</w:t>
      </w:r>
    </w:p>
    <w:p w14:paraId="498DEC36" w14:textId="77777777" w:rsidR="007D7F26" w:rsidRDefault="007D7F26" w:rsidP="007D7F26">
      <w:r>
        <w:t xml:space="preserve">          "location": "Room 370",</w:t>
      </w:r>
    </w:p>
    <w:p w14:paraId="64ABAD4E" w14:textId="77777777" w:rsidR="007D7F26" w:rsidRDefault="007D7F26" w:rsidP="007D7F26">
      <w:r>
        <w:t xml:space="preserve">          "category": "Engineering",</w:t>
      </w:r>
    </w:p>
    <w:p w14:paraId="29247370" w14:textId="77777777" w:rsidR="007D7F26" w:rsidRDefault="007D7F26" w:rsidP="007D7F26">
      <w:r>
        <w:t xml:space="preserve">          "registrationStatus": true,</w:t>
      </w:r>
    </w:p>
    <w:p w14:paraId="766D4AF4" w14:textId="77777777" w:rsidR="007D7F26" w:rsidRDefault="007D7F26" w:rsidP="007D7F26">
      <w:r>
        <w:t xml:space="preserve">          "courseStatus": "offering",</w:t>
      </w:r>
    </w:p>
    <w:p w14:paraId="59E1667A" w14:textId="77777777" w:rsidR="007D7F26" w:rsidRDefault="007D7F26" w:rsidP="007D7F26">
      <w:r>
        <w:t xml:space="preserve">          "instructorId": 3</w:t>
      </w:r>
    </w:p>
    <w:p w14:paraId="37254F7B" w14:textId="77777777" w:rsidR="007D7F26" w:rsidRDefault="007D7F26" w:rsidP="007D7F26">
      <w:r>
        <w:t xml:space="preserve">        },</w:t>
      </w:r>
    </w:p>
    <w:p w14:paraId="2D66F082" w14:textId="77777777" w:rsidR="007D7F26" w:rsidRDefault="007D7F26" w:rsidP="007D7F26">
      <w:r>
        <w:t xml:space="preserve">        {</w:t>
      </w:r>
    </w:p>
    <w:p w14:paraId="6125885C" w14:textId="77777777" w:rsidR="007D7F26" w:rsidRDefault="007D7F26" w:rsidP="007D7F26">
      <w:r>
        <w:t xml:space="preserve">          "id": 18,</w:t>
      </w:r>
    </w:p>
    <w:p w14:paraId="77ED2927" w14:textId="77777777" w:rsidR="007D7F26" w:rsidRDefault="007D7F26" w:rsidP="007D7F26">
      <w:r>
        <w:t xml:space="preserve">          "title": "Strategic Communication Planning for Corporate Leaders",</w:t>
      </w:r>
    </w:p>
    <w:p w14:paraId="6050C769" w14:textId="77777777" w:rsidR="007D7F26" w:rsidRDefault="007D7F26" w:rsidP="007D7F26">
      <w:r>
        <w:t xml:space="preserve">          "location": "Room 148",</w:t>
      </w:r>
    </w:p>
    <w:p w14:paraId="15FEE5EF" w14:textId="77777777" w:rsidR="007D7F26" w:rsidRDefault="007D7F26" w:rsidP="007D7F26">
      <w:r>
        <w:t xml:space="preserve">          "category": "Computer",</w:t>
      </w:r>
    </w:p>
    <w:p w14:paraId="6EC7ACAE" w14:textId="77777777" w:rsidR="007D7F26" w:rsidRDefault="007D7F26" w:rsidP="007D7F26">
      <w:r>
        <w:t xml:space="preserve">          "registrationStatus": false,</w:t>
      </w:r>
    </w:p>
    <w:p w14:paraId="7D388B83" w14:textId="77777777" w:rsidR="007D7F26" w:rsidRDefault="007D7F26" w:rsidP="007D7F26">
      <w:r>
        <w:t xml:space="preserve">          "courseStatus": "finished",</w:t>
      </w:r>
    </w:p>
    <w:p w14:paraId="7D4D2DFA" w14:textId="77777777" w:rsidR="007D7F26" w:rsidRDefault="007D7F26" w:rsidP="007D7F26">
      <w:r>
        <w:t xml:space="preserve">          "instructorId": 3</w:t>
      </w:r>
    </w:p>
    <w:p w14:paraId="14E9C6BC" w14:textId="77777777" w:rsidR="007D7F26" w:rsidRDefault="007D7F26" w:rsidP="007D7F26">
      <w:r>
        <w:t xml:space="preserve">        },</w:t>
      </w:r>
    </w:p>
    <w:p w14:paraId="6779D7F6" w14:textId="77777777" w:rsidR="007D7F26" w:rsidRDefault="007D7F26" w:rsidP="007D7F26">
      <w:r>
        <w:lastRenderedPageBreak/>
        <w:t xml:space="preserve">        {</w:t>
      </w:r>
    </w:p>
    <w:p w14:paraId="485EE503" w14:textId="77777777" w:rsidR="007D7F26" w:rsidRDefault="007D7F26" w:rsidP="007D7F26">
      <w:r>
        <w:t xml:space="preserve">          "id": 24,</w:t>
      </w:r>
    </w:p>
    <w:p w14:paraId="7B848C76" w14:textId="77777777" w:rsidR="007D7F26" w:rsidRDefault="007D7F26" w:rsidP="007D7F26">
      <w:r>
        <w:t xml:space="preserve">          "title": "Financial Reporting and Analysis",</w:t>
      </w:r>
    </w:p>
    <w:p w14:paraId="270D8C0C" w14:textId="77777777" w:rsidR="007D7F26" w:rsidRDefault="007D7F26" w:rsidP="007D7F26">
      <w:r>
        <w:t xml:space="preserve">          "location": "Room 184",</w:t>
      </w:r>
    </w:p>
    <w:p w14:paraId="4DC26187" w14:textId="77777777" w:rsidR="007D7F26" w:rsidRDefault="007D7F26" w:rsidP="007D7F26">
      <w:r>
        <w:t xml:space="preserve">          "category": "Engineering",</w:t>
      </w:r>
    </w:p>
    <w:p w14:paraId="35246896" w14:textId="77777777" w:rsidR="007D7F26" w:rsidRDefault="007D7F26" w:rsidP="007D7F26">
      <w:r>
        <w:t xml:space="preserve">          "registrationStatus": true,</w:t>
      </w:r>
    </w:p>
    <w:p w14:paraId="50CD1596" w14:textId="77777777" w:rsidR="007D7F26" w:rsidRDefault="007D7F26" w:rsidP="007D7F26">
      <w:r>
        <w:t xml:space="preserve">          "courseStatus": "finished",</w:t>
      </w:r>
    </w:p>
    <w:p w14:paraId="66C20630" w14:textId="77777777" w:rsidR="007D7F26" w:rsidRDefault="007D7F26" w:rsidP="007D7F26">
      <w:r>
        <w:t xml:space="preserve">          "instructorId": 3</w:t>
      </w:r>
    </w:p>
    <w:p w14:paraId="3C745274" w14:textId="77777777" w:rsidR="007D7F26" w:rsidRDefault="007D7F26" w:rsidP="007D7F26">
      <w:r>
        <w:t xml:space="preserve">        },</w:t>
      </w:r>
    </w:p>
    <w:p w14:paraId="558BFF03" w14:textId="77777777" w:rsidR="007D7F26" w:rsidRDefault="007D7F26" w:rsidP="007D7F26">
      <w:r>
        <w:t xml:space="preserve">        {</w:t>
      </w:r>
    </w:p>
    <w:p w14:paraId="76C2EBE1" w14:textId="77777777" w:rsidR="007D7F26" w:rsidRDefault="007D7F26" w:rsidP="007D7F26">
      <w:r>
        <w:t xml:space="preserve">          "id": 40,</w:t>
      </w:r>
    </w:p>
    <w:p w14:paraId="2EE0161E" w14:textId="77777777" w:rsidR="007D7F26" w:rsidRDefault="007D7F26" w:rsidP="007D7F26">
      <w:r>
        <w:t xml:space="preserve">          "title": "Ecology and Conservation Strategies",</w:t>
      </w:r>
    </w:p>
    <w:p w14:paraId="65BD4EA5" w14:textId="77777777" w:rsidR="007D7F26" w:rsidRDefault="007D7F26" w:rsidP="007D7F26">
      <w:r>
        <w:t xml:space="preserve">          "location": "Room 291",</w:t>
      </w:r>
    </w:p>
    <w:p w14:paraId="2A7EF04D" w14:textId="77777777" w:rsidR="007D7F26" w:rsidRDefault="007D7F26" w:rsidP="007D7F26">
      <w:r>
        <w:t xml:space="preserve">          "category": "Science",</w:t>
      </w:r>
    </w:p>
    <w:p w14:paraId="62D58413" w14:textId="77777777" w:rsidR="007D7F26" w:rsidRDefault="007D7F26" w:rsidP="007D7F26">
      <w:r>
        <w:t xml:space="preserve">          "registrationStatus": true,</w:t>
      </w:r>
    </w:p>
    <w:p w14:paraId="3438BF65" w14:textId="77777777" w:rsidR="007D7F26" w:rsidRDefault="007D7F26" w:rsidP="007D7F26">
      <w:r>
        <w:t xml:space="preserve">          "courseStatus": "offering",</w:t>
      </w:r>
    </w:p>
    <w:p w14:paraId="00134E27" w14:textId="77777777" w:rsidR="007D7F26" w:rsidRDefault="007D7F26" w:rsidP="007D7F26">
      <w:r>
        <w:t xml:space="preserve">          "instructorId": 3</w:t>
      </w:r>
    </w:p>
    <w:p w14:paraId="7FA9D414" w14:textId="77777777" w:rsidR="007D7F26" w:rsidRDefault="007D7F26" w:rsidP="007D7F26">
      <w:r>
        <w:t xml:space="preserve">        }</w:t>
      </w:r>
    </w:p>
    <w:p w14:paraId="313A0006" w14:textId="77777777" w:rsidR="007D7F26" w:rsidRDefault="007D7F26" w:rsidP="007D7F26">
      <w:r>
        <w:t xml:space="preserve">      ]</w:t>
      </w:r>
    </w:p>
    <w:p w14:paraId="191FB7EE" w14:textId="77777777" w:rsidR="007D7F26" w:rsidRDefault="007D7F26" w:rsidP="007D7F26">
      <w:r>
        <w:t xml:space="preserve">    },</w:t>
      </w:r>
    </w:p>
    <w:p w14:paraId="70DFDF74" w14:textId="77777777" w:rsidR="007D7F26" w:rsidRDefault="007D7F26" w:rsidP="007D7F26">
      <w:r>
        <w:t xml:space="preserve">    {</w:t>
      </w:r>
    </w:p>
    <w:p w14:paraId="578C559B" w14:textId="77777777" w:rsidR="007D7F26" w:rsidRDefault="007D7F26" w:rsidP="007D7F26">
      <w:r>
        <w:t xml:space="preserve">      "id": 4,</w:t>
      </w:r>
    </w:p>
    <w:p w14:paraId="3DBD0DE0" w14:textId="77777777" w:rsidR="007D7F26" w:rsidRDefault="007D7F26" w:rsidP="007D7F26">
      <w:r>
        <w:t xml:space="preserve">      "name": "Guillermo Blick",</w:t>
      </w:r>
    </w:p>
    <w:p w14:paraId="18CA19CD" w14:textId="77777777" w:rsidR="007D7F26" w:rsidRDefault="007D7F26" w:rsidP="007D7F26">
      <w:r>
        <w:t xml:space="preserve">      "email": "Billie.Ritchie@hotmail.com",</w:t>
      </w:r>
    </w:p>
    <w:p w14:paraId="1C4C95A2" w14:textId="77777777" w:rsidR="007D7F26" w:rsidRDefault="007D7F26" w:rsidP="007D7F26">
      <w:r>
        <w:t xml:space="preserve">      "password": "faculty123",</w:t>
      </w:r>
    </w:p>
    <w:p w14:paraId="41151841" w14:textId="77777777" w:rsidR="007D7F26" w:rsidRDefault="007D7F26" w:rsidP="007D7F26">
      <w:r>
        <w:t xml:space="preserve">      "userType": "Faculty",</w:t>
      </w:r>
    </w:p>
    <w:p w14:paraId="61505C7D" w14:textId="77777777" w:rsidR="007D7F26" w:rsidRDefault="007D7F26" w:rsidP="007D7F26">
      <w:r>
        <w:t xml:space="preserve">      "specialization": "Officer",</w:t>
      </w:r>
    </w:p>
    <w:p w14:paraId="62F9104F" w14:textId="77777777" w:rsidR="007D7F26" w:rsidRDefault="007D7F26" w:rsidP="007D7F26">
      <w:r>
        <w:t xml:space="preserve">      "courses": [</w:t>
      </w:r>
    </w:p>
    <w:p w14:paraId="07F38BEE" w14:textId="77777777" w:rsidR="007D7F26" w:rsidRDefault="007D7F26" w:rsidP="007D7F26">
      <w:r>
        <w:t xml:space="preserve">        {</w:t>
      </w:r>
    </w:p>
    <w:p w14:paraId="254BEC26" w14:textId="77777777" w:rsidR="007D7F26" w:rsidRDefault="007D7F26" w:rsidP="007D7F26">
      <w:r>
        <w:t xml:space="preserve">          "id": 2,</w:t>
      </w:r>
    </w:p>
    <w:p w14:paraId="6CAF3A9B" w14:textId="77777777" w:rsidR="007D7F26" w:rsidRDefault="007D7F26" w:rsidP="007D7F26">
      <w:r>
        <w:t xml:space="preserve">          "title": "Advanced Topics in Course Development",</w:t>
      </w:r>
    </w:p>
    <w:p w14:paraId="19682D1E" w14:textId="77777777" w:rsidR="007D7F26" w:rsidRDefault="007D7F26" w:rsidP="007D7F26">
      <w:r>
        <w:t xml:space="preserve">          "location": "Room 139",</w:t>
      </w:r>
    </w:p>
    <w:p w14:paraId="4C97A573" w14:textId="77777777" w:rsidR="007D7F26" w:rsidRDefault="007D7F26" w:rsidP="007D7F26">
      <w:r>
        <w:t xml:space="preserve">          "category": "Science",</w:t>
      </w:r>
    </w:p>
    <w:p w14:paraId="70B3068A" w14:textId="77777777" w:rsidR="007D7F26" w:rsidRDefault="007D7F26" w:rsidP="007D7F26">
      <w:r>
        <w:t xml:space="preserve">          "registrationStatus": false,</w:t>
      </w:r>
    </w:p>
    <w:p w14:paraId="1F0ECD34" w14:textId="77777777" w:rsidR="007D7F26" w:rsidRDefault="007D7F26" w:rsidP="007D7F26">
      <w:r>
        <w:t xml:space="preserve">          "courseStatus": "finished",</w:t>
      </w:r>
    </w:p>
    <w:p w14:paraId="15E2FB1E" w14:textId="77777777" w:rsidR="007D7F26" w:rsidRDefault="007D7F26" w:rsidP="007D7F26">
      <w:r>
        <w:t xml:space="preserve">          "instructorId": 4</w:t>
      </w:r>
    </w:p>
    <w:p w14:paraId="3FC85C5B" w14:textId="77777777" w:rsidR="007D7F26" w:rsidRDefault="007D7F26" w:rsidP="007D7F26">
      <w:r>
        <w:t xml:space="preserve">        },</w:t>
      </w:r>
    </w:p>
    <w:p w14:paraId="048BDA37" w14:textId="77777777" w:rsidR="007D7F26" w:rsidRDefault="007D7F26" w:rsidP="007D7F26">
      <w:r>
        <w:t xml:space="preserve">        {</w:t>
      </w:r>
    </w:p>
    <w:p w14:paraId="043F2A94" w14:textId="77777777" w:rsidR="007D7F26" w:rsidRDefault="007D7F26" w:rsidP="007D7F26">
      <w:r>
        <w:t xml:space="preserve">          "id": 7,</w:t>
      </w:r>
    </w:p>
    <w:p w14:paraId="065124E5" w14:textId="77777777" w:rsidR="007D7F26" w:rsidRDefault="007D7F26" w:rsidP="007D7F26">
      <w:r>
        <w:t xml:space="preserve">          "title": "Innovations in Online Teaching Methods",</w:t>
      </w:r>
    </w:p>
    <w:p w14:paraId="72011059" w14:textId="77777777" w:rsidR="007D7F26" w:rsidRDefault="007D7F26" w:rsidP="007D7F26">
      <w:r>
        <w:t xml:space="preserve">          "location": "Room 388",</w:t>
      </w:r>
    </w:p>
    <w:p w14:paraId="2DDD1826" w14:textId="77777777" w:rsidR="007D7F26" w:rsidRDefault="007D7F26" w:rsidP="007D7F26">
      <w:r>
        <w:t xml:space="preserve">          "category": "Computer",</w:t>
      </w:r>
    </w:p>
    <w:p w14:paraId="15F4405A" w14:textId="77777777" w:rsidR="007D7F26" w:rsidRDefault="007D7F26" w:rsidP="007D7F26">
      <w:r>
        <w:lastRenderedPageBreak/>
        <w:t xml:space="preserve">          "registrationStatus": true,</w:t>
      </w:r>
    </w:p>
    <w:p w14:paraId="5655684D" w14:textId="77777777" w:rsidR="007D7F26" w:rsidRDefault="007D7F26" w:rsidP="007D7F26">
      <w:r>
        <w:t xml:space="preserve">          "courseStatus": "offering",</w:t>
      </w:r>
    </w:p>
    <w:p w14:paraId="258F473D" w14:textId="77777777" w:rsidR="007D7F26" w:rsidRDefault="007D7F26" w:rsidP="007D7F26">
      <w:r>
        <w:t xml:space="preserve">          "instructorId": 4</w:t>
      </w:r>
    </w:p>
    <w:p w14:paraId="04ACACE8" w14:textId="77777777" w:rsidR="007D7F26" w:rsidRDefault="007D7F26" w:rsidP="007D7F26">
      <w:r>
        <w:t xml:space="preserve">        },</w:t>
      </w:r>
    </w:p>
    <w:p w14:paraId="6F71E72B" w14:textId="77777777" w:rsidR="007D7F26" w:rsidRDefault="007D7F26" w:rsidP="007D7F26">
      <w:r>
        <w:t xml:space="preserve">        {</w:t>
      </w:r>
    </w:p>
    <w:p w14:paraId="7FBE40DF" w14:textId="77777777" w:rsidR="007D7F26" w:rsidRDefault="007D7F26" w:rsidP="007D7F26">
      <w:r>
        <w:t xml:space="preserve">          "id": 43,</w:t>
      </w:r>
    </w:p>
    <w:p w14:paraId="40CBAC90" w14:textId="77777777" w:rsidR="007D7F26" w:rsidRDefault="007D7F26" w:rsidP="007D7F26">
      <w:r>
        <w:t xml:space="preserve">          "title": "Chemistry Fundamentals for Success",</w:t>
      </w:r>
    </w:p>
    <w:p w14:paraId="60A7EC66" w14:textId="77777777" w:rsidR="007D7F26" w:rsidRDefault="007D7F26" w:rsidP="007D7F26">
      <w:r>
        <w:t xml:space="preserve">          "location": "Room 236",</w:t>
      </w:r>
    </w:p>
    <w:p w14:paraId="2524E7F6" w14:textId="77777777" w:rsidR="007D7F26" w:rsidRDefault="007D7F26" w:rsidP="007D7F26">
      <w:r>
        <w:t xml:space="preserve">          "category": "Computer",</w:t>
      </w:r>
    </w:p>
    <w:p w14:paraId="13E39938" w14:textId="77777777" w:rsidR="007D7F26" w:rsidRDefault="007D7F26" w:rsidP="007D7F26">
      <w:r>
        <w:t xml:space="preserve">          "registrationStatus": false,</w:t>
      </w:r>
    </w:p>
    <w:p w14:paraId="1D79AC73" w14:textId="77777777" w:rsidR="007D7F26" w:rsidRDefault="007D7F26" w:rsidP="007D7F26">
      <w:r>
        <w:t xml:space="preserve">          "courseStatus": "offering",</w:t>
      </w:r>
    </w:p>
    <w:p w14:paraId="5FD9669B" w14:textId="77777777" w:rsidR="007D7F26" w:rsidRDefault="007D7F26" w:rsidP="007D7F26">
      <w:r>
        <w:t xml:space="preserve">          "instructorId": 4</w:t>
      </w:r>
    </w:p>
    <w:p w14:paraId="3242364E" w14:textId="77777777" w:rsidR="007D7F26" w:rsidRDefault="007D7F26" w:rsidP="007D7F26">
      <w:r>
        <w:t xml:space="preserve">        },</w:t>
      </w:r>
    </w:p>
    <w:p w14:paraId="312A1AB0" w14:textId="77777777" w:rsidR="007D7F26" w:rsidRDefault="007D7F26" w:rsidP="007D7F26">
      <w:r>
        <w:t xml:space="preserve">        {</w:t>
      </w:r>
    </w:p>
    <w:p w14:paraId="374EAF4D" w14:textId="77777777" w:rsidR="007D7F26" w:rsidRDefault="007D7F26" w:rsidP="007D7F26">
      <w:r>
        <w:t xml:space="preserve">          "id": 49,</w:t>
      </w:r>
    </w:p>
    <w:p w14:paraId="60A7DCE3" w14:textId="77777777" w:rsidR="007D7F26" w:rsidRDefault="007D7F26" w:rsidP="007D7F26">
      <w:r>
        <w:t xml:space="preserve">          "title": "Chemistry Major Essentials",</w:t>
      </w:r>
    </w:p>
    <w:p w14:paraId="22D1C7FC" w14:textId="77777777" w:rsidR="007D7F26" w:rsidRDefault="007D7F26" w:rsidP="007D7F26">
      <w:r>
        <w:t xml:space="preserve">          "location": "Room 188",</w:t>
      </w:r>
    </w:p>
    <w:p w14:paraId="64F1C804" w14:textId="77777777" w:rsidR="007D7F26" w:rsidRDefault="007D7F26" w:rsidP="007D7F26">
      <w:r>
        <w:t xml:space="preserve">          "category": "Engineering",</w:t>
      </w:r>
    </w:p>
    <w:p w14:paraId="2A932782" w14:textId="77777777" w:rsidR="007D7F26" w:rsidRDefault="007D7F26" w:rsidP="007D7F26">
      <w:r>
        <w:t xml:space="preserve">          "registrationStatus": false,</w:t>
      </w:r>
    </w:p>
    <w:p w14:paraId="6A5F68D6" w14:textId="77777777" w:rsidR="007D7F26" w:rsidRDefault="007D7F26" w:rsidP="007D7F26">
      <w:r>
        <w:t xml:space="preserve">          "courseStatus": "offering",</w:t>
      </w:r>
    </w:p>
    <w:p w14:paraId="6945C5F0" w14:textId="77777777" w:rsidR="007D7F26" w:rsidRDefault="007D7F26" w:rsidP="007D7F26">
      <w:r>
        <w:t xml:space="preserve">          "instructorId": 4</w:t>
      </w:r>
    </w:p>
    <w:p w14:paraId="34C76D1E" w14:textId="77777777" w:rsidR="007D7F26" w:rsidRDefault="007D7F26" w:rsidP="007D7F26">
      <w:r>
        <w:t xml:space="preserve">        }</w:t>
      </w:r>
    </w:p>
    <w:p w14:paraId="61B1E513" w14:textId="77777777" w:rsidR="007D7F26" w:rsidRDefault="007D7F26" w:rsidP="007D7F26">
      <w:r>
        <w:t xml:space="preserve">      ]</w:t>
      </w:r>
    </w:p>
    <w:p w14:paraId="00ADE731" w14:textId="77777777" w:rsidR="007D7F26" w:rsidRDefault="007D7F26" w:rsidP="007D7F26">
      <w:r>
        <w:t xml:space="preserve">    },</w:t>
      </w:r>
    </w:p>
    <w:p w14:paraId="2A8AFBBF" w14:textId="77777777" w:rsidR="007D7F26" w:rsidRDefault="007D7F26" w:rsidP="007D7F26">
      <w:r>
        <w:t xml:space="preserve">    {</w:t>
      </w:r>
    </w:p>
    <w:p w14:paraId="30E8AA07" w14:textId="77777777" w:rsidR="007D7F26" w:rsidRDefault="007D7F26" w:rsidP="007D7F26">
      <w:r>
        <w:t xml:space="preserve">      "id": 5,</w:t>
      </w:r>
    </w:p>
    <w:p w14:paraId="68CF9323" w14:textId="77777777" w:rsidR="007D7F26" w:rsidRDefault="007D7F26" w:rsidP="007D7F26">
      <w:r>
        <w:t xml:space="preserve">      "name": "Karl Wiegand",</w:t>
      </w:r>
    </w:p>
    <w:p w14:paraId="7E4C9DEF" w14:textId="77777777" w:rsidR="007D7F26" w:rsidRDefault="007D7F26" w:rsidP="007D7F26">
      <w:r>
        <w:t xml:space="preserve">      "email": "Ena_Abshire-Muller@yahoo.com",</w:t>
      </w:r>
    </w:p>
    <w:p w14:paraId="5C53D7DA" w14:textId="77777777" w:rsidR="007D7F26" w:rsidRDefault="007D7F26" w:rsidP="007D7F26">
      <w:r>
        <w:t xml:space="preserve">      "password": "faculty123",</w:t>
      </w:r>
    </w:p>
    <w:p w14:paraId="178CB3F8" w14:textId="77777777" w:rsidR="007D7F26" w:rsidRDefault="007D7F26" w:rsidP="007D7F26">
      <w:r>
        <w:t xml:space="preserve">      "userType": "Faculty",</w:t>
      </w:r>
    </w:p>
    <w:p w14:paraId="0BE0E88B" w14:textId="77777777" w:rsidR="007D7F26" w:rsidRDefault="007D7F26" w:rsidP="007D7F26">
      <w:r>
        <w:t xml:space="preserve">      "specialization": "Facilitator",</w:t>
      </w:r>
    </w:p>
    <w:p w14:paraId="4E45DFDB" w14:textId="77777777" w:rsidR="007D7F26" w:rsidRDefault="007D7F26" w:rsidP="007D7F26">
      <w:r>
        <w:t xml:space="preserve">      "courses": [</w:t>
      </w:r>
    </w:p>
    <w:p w14:paraId="69A9B9B6" w14:textId="77777777" w:rsidR="007D7F26" w:rsidRDefault="007D7F26" w:rsidP="007D7F26">
      <w:r>
        <w:t xml:space="preserve">        {</w:t>
      </w:r>
    </w:p>
    <w:p w14:paraId="2F465D33" w14:textId="77777777" w:rsidR="007D7F26" w:rsidRDefault="007D7F26" w:rsidP="007D7F26">
      <w:r>
        <w:t xml:space="preserve">          "id": 3,</w:t>
      </w:r>
    </w:p>
    <w:p w14:paraId="39723E73" w14:textId="77777777" w:rsidR="007D7F26" w:rsidRDefault="007D7F26" w:rsidP="007D7F26">
      <w:r>
        <w:t xml:space="preserve">          "title": "The Art of Online Education: Best Practices",</w:t>
      </w:r>
    </w:p>
    <w:p w14:paraId="6ED2A235" w14:textId="77777777" w:rsidR="007D7F26" w:rsidRDefault="007D7F26" w:rsidP="007D7F26">
      <w:r>
        <w:t xml:space="preserve">          "location": "Room 323",</w:t>
      </w:r>
    </w:p>
    <w:p w14:paraId="21A5C2B1" w14:textId="77777777" w:rsidR="007D7F26" w:rsidRDefault="007D7F26" w:rsidP="007D7F26">
      <w:r>
        <w:t xml:space="preserve">          "category": "Science",</w:t>
      </w:r>
    </w:p>
    <w:p w14:paraId="6F2AC84E" w14:textId="77777777" w:rsidR="007D7F26" w:rsidRDefault="007D7F26" w:rsidP="007D7F26">
      <w:r>
        <w:t xml:space="preserve">          "registrationStatus": true,</w:t>
      </w:r>
    </w:p>
    <w:p w14:paraId="57534787" w14:textId="77777777" w:rsidR="007D7F26" w:rsidRDefault="007D7F26" w:rsidP="007D7F26">
      <w:r>
        <w:t xml:space="preserve">          "courseStatus": "offering",</w:t>
      </w:r>
    </w:p>
    <w:p w14:paraId="30EBF52A" w14:textId="77777777" w:rsidR="007D7F26" w:rsidRDefault="007D7F26" w:rsidP="007D7F26">
      <w:r>
        <w:t xml:space="preserve">          "instructorId": 5</w:t>
      </w:r>
    </w:p>
    <w:p w14:paraId="67290E0B" w14:textId="77777777" w:rsidR="007D7F26" w:rsidRDefault="007D7F26" w:rsidP="007D7F26">
      <w:r>
        <w:t xml:space="preserve">        },</w:t>
      </w:r>
    </w:p>
    <w:p w14:paraId="2D0CA845" w14:textId="77777777" w:rsidR="007D7F26" w:rsidRDefault="007D7F26" w:rsidP="007D7F26">
      <w:r>
        <w:t xml:space="preserve">        {</w:t>
      </w:r>
    </w:p>
    <w:p w14:paraId="59A02499" w14:textId="77777777" w:rsidR="007D7F26" w:rsidRDefault="007D7F26" w:rsidP="007D7F26">
      <w:r>
        <w:lastRenderedPageBreak/>
        <w:t xml:space="preserve">          "id": 25,</w:t>
      </w:r>
    </w:p>
    <w:p w14:paraId="6FA8F0FF" w14:textId="77777777" w:rsidR="007D7F26" w:rsidRDefault="007D7F26" w:rsidP="007D7F26">
      <w:r>
        <w:t xml:space="preserve">          "title": "Taxation Fundamentals for Accountants",</w:t>
      </w:r>
    </w:p>
    <w:p w14:paraId="3F326AA9" w14:textId="77777777" w:rsidR="007D7F26" w:rsidRDefault="007D7F26" w:rsidP="007D7F26">
      <w:r>
        <w:t xml:space="preserve">          "location": "Room 298",</w:t>
      </w:r>
    </w:p>
    <w:p w14:paraId="0C32B12F" w14:textId="77777777" w:rsidR="007D7F26" w:rsidRDefault="007D7F26" w:rsidP="007D7F26">
      <w:r>
        <w:t xml:space="preserve">          "category": "Engineering",</w:t>
      </w:r>
    </w:p>
    <w:p w14:paraId="0FC41F1C" w14:textId="77777777" w:rsidR="007D7F26" w:rsidRDefault="007D7F26" w:rsidP="007D7F26">
      <w:r>
        <w:t xml:space="preserve">          "registrationStatus": true,</w:t>
      </w:r>
    </w:p>
    <w:p w14:paraId="71EA3023" w14:textId="77777777" w:rsidR="007D7F26" w:rsidRDefault="007D7F26" w:rsidP="007D7F26">
      <w:r>
        <w:t xml:space="preserve">          "courseStatus": "offering",</w:t>
      </w:r>
    </w:p>
    <w:p w14:paraId="4045AD0B" w14:textId="77777777" w:rsidR="007D7F26" w:rsidRDefault="007D7F26" w:rsidP="007D7F26">
      <w:r>
        <w:t xml:space="preserve">          "instructorId": 5</w:t>
      </w:r>
    </w:p>
    <w:p w14:paraId="4C0C6247" w14:textId="77777777" w:rsidR="007D7F26" w:rsidRDefault="007D7F26" w:rsidP="007D7F26">
      <w:r>
        <w:t xml:space="preserve">        },</w:t>
      </w:r>
    </w:p>
    <w:p w14:paraId="12230B1F" w14:textId="77777777" w:rsidR="007D7F26" w:rsidRDefault="007D7F26" w:rsidP="007D7F26">
      <w:r>
        <w:t xml:space="preserve">        {</w:t>
      </w:r>
    </w:p>
    <w:p w14:paraId="656E691E" w14:textId="77777777" w:rsidR="007D7F26" w:rsidRDefault="007D7F26" w:rsidP="007D7F26">
      <w:r>
        <w:t xml:space="preserve">          "id": 26,</w:t>
      </w:r>
    </w:p>
    <w:p w14:paraId="57C3A154" w14:textId="77777777" w:rsidR="007D7F26" w:rsidRDefault="007D7F26" w:rsidP="007D7F26">
      <w:r>
        <w:t xml:space="preserve">          "title": "Auditing in Practice",</w:t>
      </w:r>
    </w:p>
    <w:p w14:paraId="0710EFE8" w14:textId="77777777" w:rsidR="007D7F26" w:rsidRDefault="007D7F26" w:rsidP="007D7F26">
      <w:r>
        <w:t xml:space="preserve">          "location": "Room 134",</w:t>
      </w:r>
    </w:p>
    <w:p w14:paraId="2FD04956" w14:textId="77777777" w:rsidR="007D7F26" w:rsidRDefault="007D7F26" w:rsidP="007D7F26">
      <w:r>
        <w:t xml:space="preserve">          "category": "Science",</w:t>
      </w:r>
    </w:p>
    <w:p w14:paraId="649A289B" w14:textId="77777777" w:rsidR="007D7F26" w:rsidRDefault="007D7F26" w:rsidP="007D7F26">
      <w:r>
        <w:t xml:space="preserve">          "registrationStatus": false,</w:t>
      </w:r>
    </w:p>
    <w:p w14:paraId="09149D46" w14:textId="77777777" w:rsidR="007D7F26" w:rsidRDefault="007D7F26" w:rsidP="007D7F26">
      <w:r>
        <w:t xml:space="preserve">          "courseStatus": "finished",</w:t>
      </w:r>
    </w:p>
    <w:p w14:paraId="76E24D89" w14:textId="77777777" w:rsidR="007D7F26" w:rsidRDefault="007D7F26" w:rsidP="007D7F26">
      <w:r>
        <w:t xml:space="preserve">          "instructorId": 5</w:t>
      </w:r>
    </w:p>
    <w:p w14:paraId="62C56911" w14:textId="77777777" w:rsidR="007D7F26" w:rsidRDefault="007D7F26" w:rsidP="007D7F26">
      <w:r>
        <w:t xml:space="preserve">        },</w:t>
      </w:r>
    </w:p>
    <w:p w14:paraId="4A5CAB62" w14:textId="77777777" w:rsidR="007D7F26" w:rsidRDefault="007D7F26" w:rsidP="007D7F26">
      <w:r>
        <w:t xml:space="preserve">        {</w:t>
      </w:r>
    </w:p>
    <w:p w14:paraId="6027B241" w14:textId="77777777" w:rsidR="007D7F26" w:rsidRDefault="007D7F26" w:rsidP="007D7F26">
      <w:r>
        <w:t xml:space="preserve">          "id": 28,</w:t>
      </w:r>
    </w:p>
    <w:p w14:paraId="6DEE57C7" w14:textId="77777777" w:rsidR="007D7F26" w:rsidRDefault="007D7F26" w:rsidP="007D7F26">
      <w:r>
        <w:t xml:space="preserve">          "title": "Ethics in Accounting Profession",</w:t>
      </w:r>
    </w:p>
    <w:p w14:paraId="6BAA6A45" w14:textId="77777777" w:rsidR="007D7F26" w:rsidRDefault="007D7F26" w:rsidP="007D7F26">
      <w:r>
        <w:t xml:space="preserve">          "location": "Room 152",</w:t>
      </w:r>
    </w:p>
    <w:p w14:paraId="03BBD860" w14:textId="77777777" w:rsidR="007D7F26" w:rsidRDefault="007D7F26" w:rsidP="007D7F26">
      <w:r>
        <w:t xml:space="preserve">          "category": "Engineering",</w:t>
      </w:r>
    </w:p>
    <w:p w14:paraId="58687F5D" w14:textId="77777777" w:rsidR="007D7F26" w:rsidRDefault="007D7F26" w:rsidP="007D7F26">
      <w:r>
        <w:t xml:space="preserve">          "registrationStatus": true,</w:t>
      </w:r>
    </w:p>
    <w:p w14:paraId="3BEAFE3C" w14:textId="77777777" w:rsidR="007D7F26" w:rsidRDefault="007D7F26" w:rsidP="007D7F26">
      <w:r>
        <w:t xml:space="preserve">          "courseStatus": "finished",</w:t>
      </w:r>
    </w:p>
    <w:p w14:paraId="41280968" w14:textId="77777777" w:rsidR="007D7F26" w:rsidRDefault="007D7F26" w:rsidP="007D7F26">
      <w:r>
        <w:t xml:space="preserve">          "instructorId": 5</w:t>
      </w:r>
    </w:p>
    <w:p w14:paraId="37FDAACE" w14:textId="77777777" w:rsidR="007D7F26" w:rsidRDefault="007D7F26" w:rsidP="007D7F26">
      <w:r>
        <w:t xml:space="preserve">        },</w:t>
      </w:r>
    </w:p>
    <w:p w14:paraId="198E7A61" w14:textId="77777777" w:rsidR="007D7F26" w:rsidRDefault="007D7F26" w:rsidP="007D7F26">
      <w:r>
        <w:t xml:space="preserve">        {</w:t>
      </w:r>
    </w:p>
    <w:p w14:paraId="09F9910A" w14:textId="77777777" w:rsidR="007D7F26" w:rsidRDefault="007D7F26" w:rsidP="007D7F26">
      <w:r>
        <w:t xml:space="preserve">          "id": 35,</w:t>
      </w:r>
    </w:p>
    <w:p w14:paraId="463DF025" w14:textId="77777777" w:rsidR="007D7F26" w:rsidRDefault="007D7F26" w:rsidP="007D7F26">
      <w:r>
        <w:t xml:space="preserve">          "title": "Anatomy and Physiology for Graduates",</w:t>
      </w:r>
    </w:p>
    <w:p w14:paraId="5132882B" w14:textId="77777777" w:rsidR="007D7F26" w:rsidRDefault="007D7F26" w:rsidP="007D7F26">
      <w:r>
        <w:t xml:space="preserve">          "location": "Room 304",</w:t>
      </w:r>
    </w:p>
    <w:p w14:paraId="1A9EB376" w14:textId="77777777" w:rsidR="007D7F26" w:rsidRDefault="007D7F26" w:rsidP="007D7F26">
      <w:r>
        <w:t xml:space="preserve">          "category": "Science",</w:t>
      </w:r>
    </w:p>
    <w:p w14:paraId="5557878A" w14:textId="77777777" w:rsidR="007D7F26" w:rsidRDefault="007D7F26" w:rsidP="007D7F26">
      <w:r>
        <w:t xml:space="preserve">          "registrationStatus": true,</w:t>
      </w:r>
    </w:p>
    <w:p w14:paraId="19F79286" w14:textId="77777777" w:rsidR="007D7F26" w:rsidRDefault="007D7F26" w:rsidP="007D7F26">
      <w:r>
        <w:t xml:space="preserve">          "courseStatus": "finished",</w:t>
      </w:r>
    </w:p>
    <w:p w14:paraId="49BCECE8" w14:textId="77777777" w:rsidR="007D7F26" w:rsidRDefault="007D7F26" w:rsidP="007D7F26">
      <w:r>
        <w:t xml:space="preserve">          "instructorId": 5</w:t>
      </w:r>
    </w:p>
    <w:p w14:paraId="6FD94C08" w14:textId="77777777" w:rsidR="007D7F26" w:rsidRDefault="007D7F26" w:rsidP="007D7F26">
      <w:r>
        <w:t xml:space="preserve">        },</w:t>
      </w:r>
    </w:p>
    <w:p w14:paraId="7E46C13E" w14:textId="77777777" w:rsidR="007D7F26" w:rsidRDefault="007D7F26" w:rsidP="007D7F26">
      <w:r>
        <w:t xml:space="preserve">        {</w:t>
      </w:r>
    </w:p>
    <w:p w14:paraId="7B706EC4" w14:textId="77777777" w:rsidR="007D7F26" w:rsidRDefault="007D7F26" w:rsidP="007D7F26">
      <w:r>
        <w:t xml:space="preserve">          "id": 44,</w:t>
      </w:r>
    </w:p>
    <w:p w14:paraId="2356502A" w14:textId="77777777" w:rsidR="007D7F26" w:rsidRDefault="007D7F26" w:rsidP="007D7F26">
      <w:r>
        <w:t xml:space="preserve">          "title": "The Ultimate Chemistry Major Guide",</w:t>
      </w:r>
    </w:p>
    <w:p w14:paraId="414E1195" w14:textId="77777777" w:rsidR="007D7F26" w:rsidRDefault="007D7F26" w:rsidP="007D7F26">
      <w:r>
        <w:t xml:space="preserve">          "location": "Room 176",</w:t>
      </w:r>
    </w:p>
    <w:p w14:paraId="6B054F0D" w14:textId="77777777" w:rsidR="007D7F26" w:rsidRDefault="007D7F26" w:rsidP="007D7F26">
      <w:r>
        <w:t xml:space="preserve">          "category": "Science",</w:t>
      </w:r>
    </w:p>
    <w:p w14:paraId="45B6A254" w14:textId="77777777" w:rsidR="007D7F26" w:rsidRDefault="007D7F26" w:rsidP="007D7F26">
      <w:r>
        <w:t xml:space="preserve">          "registrationStatus": true,</w:t>
      </w:r>
    </w:p>
    <w:p w14:paraId="0A7E4D0E" w14:textId="77777777" w:rsidR="007D7F26" w:rsidRDefault="007D7F26" w:rsidP="007D7F26">
      <w:r>
        <w:t xml:space="preserve">          "courseStatus": "finished",</w:t>
      </w:r>
    </w:p>
    <w:p w14:paraId="2A5ED214" w14:textId="77777777" w:rsidR="007D7F26" w:rsidRDefault="007D7F26" w:rsidP="007D7F26">
      <w:r>
        <w:lastRenderedPageBreak/>
        <w:t xml:space="preserve">          "instructorId": 5</w:t>
      </w:r>
    </w:p>
    <w:p w14:paraId="12AE0164" w14:textId="77777777" w:rsidR="007D7F26" w:rsidRDefault="007D7F26" w:rsidP="007D7F26">
      <w:r>
        <w:t xml:space="preserve">        }</w:t>
      </w:r>
    </w:p>
    <w:p w14:paraId="38780EAE" w14:textId="77777777" w:rsidR="007D7F26" w:rsidRDefault="007D7F26" w:rsidP="007D7F26">
      <w:r>
        <w:t xml:space="preserve">      ]</w:t>
      </w:r>
    </w:p>
    <w:p w14:paraId="70D7E946" w14:textId="77777777" w:rsidR="007D7F26" w:rsidRDefault="007D7F26" w:rsidP="007D7F26">
      <w:r>
        <w:t xml:space="preserve">    },</w:t>
      </w:r>
    </w:p>
    <w:p w14:paraId="261D07E2" w14:textId="77777777" w:rsidR="007D7F26" w:rsidRDefault="007D7F26" w:rsidP="007D7F26">
      <w:r>
        <w:t xml:space="preserve">    {</w:t>
      </w:r>
    </w:p>
    <w:p w14:paraId="42C440B1" w14:textId="77777777" w:rsidR="007D7F26" w:rsidRDefault="007D7F26" w:rsidP="007D7F26">
      <w:r>
        <w:t xml:space="preserve">      "id": 6,</w:t>
      </w:r>
    </w:p>
    <w:p w14:paraId="7DF2AD19" w14:textId="77777777" w:rsidR="007D7F26" w:rsidRDefault="007D7F26" w:rsidP="007D7F26">
      <w:r>
        <w:t xml:space="preserve">      "name": "Stanley Blick",</w:t>
      </w:r>
    </w:p>
    <w:p w14:paraId="61E7A060" w14:textId="77777777" w:rsidR="007D7F26" w:rsidRDefault="007D7F26" w:rsidP="007D7F26">
      <w:r>
        <w:t xml:space="preserve">      "email": "Rosalind.Kohler93@hotmail.com",</w:t>
      </w:r>
    </w:p>
    <w:p w14:paraId="0E006C4D" w14:textId="77777777" w:rsidR="007D7F26" w:rsidRDefault="007D7F26" w:rsidP="007D7F26">
      <w:r>
        <w:t xml:space="preserve">      "password": "faculty123",</w:t>
      </w:r>
    </w:p>
    <w:p w14:paraId="41478F41" w14:textId="77777777" w:rsidR="007D7F26" w:rsidRDefault="007D7F26" w:rsidP="007D7F26">
      <w:r>
        <w:t xml:space="preserve">      "userType": "Faculty",</w:t>
      </w:r>
    </w:p>
    <w:p w14:paraId="714F7CD0" w14:textId="77777777" w:rsidR="007D7F26" w:rsidRDefault="007D7F26" w:rsidP="007D7F26">
      <w:r>
        <w:t xml:space="preserve">      "specialization": "Producer",</w:t>
      </w:r>
    </w:p>
    <w:p w14:paraId="11742D5A" w14:textId="77777777" w:rsidR="007D7F26" w:rsidRDefault="007D7F26" w:rsidP="007D7F26">
      <w:r>
        <w:t xml:space="preserve">      "courses": [</w:t>
      </w:r>
    </w:p>
    <w:p w14:paraId="30FC9DDA" w14:textId="77777777" w:rsidR="007D7F26" w:rsidRDefault="007D7F26" w:rsidP="007D7F26">
      <w:r>
        <w:t xml:space="preserve">        {</w:t>
      </w:r>
    </w:p>
    <w:p w14:paraId="66408AF6" w14:textId="77777777" w:rsidR="007D7F26" w:rsidRDefault="007D7F26" w:rsidP="007D7F26">
      <w:r>
        <w:t xml:space="preserve">          "id": 1,</w:t>
      </w:r>
    </w:p>
    <w:p w14:paraId="551FE63E" w14:textId="77777777" w:rsidR="007D7F26" w:rsidRDefault="007D7F26" w:rsidP="007D7F26">
      <w:r>
        <w:t xml:space="preserve">          "title": "Mastering the Basics: A Comprehensive Guide",</w:t>
      </w:r>
    </w:p>
    <w:p w14:paraId="43D0C16C" w14:textId="77777777" w:rsidR="007D7F26" w:rsidRDefault="007D7F26" w:rsidP="007D7F26">
      <w:r>
        <w:t xml:space="preserve">          "location": "Room 280",</w:t>
      </w:r>
    </w:p>
    <w:p w14:paraId="3A993177" w14:textId="77777777" w:rsidR="007D7F26" w:rsidRDefault="007D7F26" w:rsidP="007D7F26">
      <w:r>
        <w:t xml:space="preserve">          "category": "Math",</w:t>
      </w:r>
    </w:p>
    <w:p w14:paraId="220B64EB" w14:textId="77777777" w:rsidR="007D7F26" w:rsidRDefault="007D7F26" w:rsidP="007D7F26">
      <w:r>
        <w:t xml:space="preserve">          "registrationStatus": false,</w:t>
      </w:r>
    </w:p>
    <w:p w14:paraId="2A2B582D" w14:textId="77777777" w:rsidR="007D7F26" w:rsidRDefault="007D7F26" w:rsidP="007D7F26">
      <w:r>
        <w:t xml:space="preserve">          "courseStatus": "finished",</w:t>
      </w:r>
    </w:p>
    <w:p w14:paraId="5BE270CA" w14:textId="77777777" w:rsidR="007D7F26" w:rsidRDefault="007D7F26" w:rsidP="007D7F26">
      <w:r>
        <w:t xml:space="preserve">          "instructorId": 6</w:t>
      </w:r>
    </w:p>
    <w:p w14:paraId="190DE94D" w14:textId="77777777" w:rsidR="007D7F26" w:rsidRDefault="007D7F26" w:rsidP="007D7F26">
      <w:r>
        <w:t xml:space="preserve">        },</w:t>
      </w:r>
    </w:p>
    <w:p w14:paraId="45BBE260" w14:textId="77777777" w:rsidR="007D7F26" w:rsidRDefault="007D7F26" w:rsidP="007D7F26">
      <w:r>
        <w:t xml:space="preserve">        {</w:t>
      </w:r>
    </w:p>
    <w:p w14:paraId="53E84794" w14:textId="77777777" w:rsidR="007D7F26" w:rsidRDefault="007D7F26" w:rsidP="007D7F26">
      <w:r>
        <w:t xml:space="preserve">          "id": 8,</w:t>
      </w:r>
    </w:p>
    <w:p w14:paraId="110ED648" w14:textId="77777777" w:rsidR="007D7F26" w:rsidRDefault="007D7F26" w:rsidP="007D7F26">
      <w:r>
        <w:t xml:space="preserve">          "title": "Course Creation for Maximum Student Engagement",</w:t>
      </w:r>
    </w:p>
    <w:p w14:paraId="013F2FA6" w14:textId="77777777" w:rsidR="007D7F26" w:rsidRDefault="007D7F26" w:rsidP="007D7F26">
      <w:r>
        <w:t xml:space="preserve">          "location": "Room 348",</w:t>
      </w:r>
    </w:p>
    <w:p w14:paraId="70139C37" w14:textId="77777777" w:rsidR="007D7F26" w:rsidRDefault="007D7F26" w:rsidP="007D7F26">
      <w:r>
        <w:t xml:space="preserve">          "category": "Science",</w:t>
      </w:r>
    </w:p>
    <w:p w14:paraId="3B5CCA91" w14:textId="77777777" w:rsidR="007D7F26" w:rsidRDefault="007D7F26" w:rsidP="007D7F26">
      <w:r>
        <w:t xml:space="preserve">          "registrationStatus": false,</w:t>
      </w:r>
    </w:p>
    <w:p w14:paraId="71D3E0C8" w14:textId="77777777" w:rsidR="007D7F26" w:rsidRDefault="007D7F26" w:rsidP="007D7F26">
      <w:r>
        <w:t xml:space="preserve">          "courseStatus": "offering",</w:t>
      </w:r>
    </w:p>
    <w:p w14:paraId="68635D21" w14:textId="77777777" w:rsidR="007D7F26" w:rsidRDefault="007D7F26" w:rsidP="007D7F26">
      <w:r>
        <w:t xml:space="preserve">          "instructorId": 6</w:t>
      </w:r>
    </w:p>
    <w:p w14:paraId="46F89A39" w14:textId="77777777" w:rsidR="007D7F26" w:rsidRDefault="007D7F26" w:rsidP="007D7F26">
      <w:r>
        <w:t xml:space="preserve">        },</w:t>
      </w:r>
    </w:p>
    <w:p w14:paraId="4A415160" w14:textId="77777777" w:rsidR="007D7F26" w:rsidRDefault="007D7F26" w:rsidP="007D7F26">
      <w:r>
        <w:t xml:space="preserve">        {</w:t>
      </w:r>
    </w:p>
    <w:p w14:paraId="46DBB374" w14:textId="77777777" w:rsidR="007D7F26" w:rsidRDefault="007D7F26" w:rsidP="007D7F26">
      <w:r>
        <w:t xml:space="preserve">          "id": 12,</w:t>
      </w:r>
    </w:p>
    <w:p w14:paraId="75805256" w14:textId="77777777" w:rsidR="007D7F26" w:rsidRDefault="007D7F26" w:rsidP="007D7F26">
      <w:r>
        <w:t xml:space="preserve">          "title": "Web Development",</w:t>
      </w:r>
    </w:p>
    <w:p w14:paraId="56E3AE58" w14:textId="77777777" w:rsidR="007D7F26" w:rsidRDefault="007D7F26" w:rsidP="007D7F26">
      <w:r>
        <w:t xml:space="preserve">          "location": "Room 396",</w:t>
      </w:r>
    </w:p>
    <w:p w14:paraId="77A43E9B" w14:textId="77777777" w:rsidR="007D7F26" w:rsidRDefault="007D7F26" w:rsidP="007D7F26">
      <w:r>
        <w:t xml:space="preserve">          "category": "Science",</w:t>
      </w:r>
    </w:p>
    <w:p w14:paraId="7302BBF0" w14:textId="77777777" w:rsidR="007D7F26" w:rsidRDefault="007D7F26" w:rsidP="007D7F26">
      <w:r>
        <w:t xml:space="preserve">          "registrationStatus": true,</w:t>
      </w:r>
    </w:p>
    <w:p w14:paraId="4AF0DB26" w14:textId="77777777" w:rsidR="007D7F26" w:rsidRDefault="007D7F26" w:rsidP="007D7F26">
      <w:r>
        <w:t xml:space="preserve">          "courseStatus": "finished",</w:t>
      </w:r>
    </w:p>
    <w:p w14:paraId="15142F7A" w14:textId="77777777" w:rsidR="007D7F26" w:rsidRDefault="007D7F26" w:rsidP="007D7F26">
      <w:r>
        <w:t xml:space="preserve">          "instructorId": 6</w:t>
      </w:r>
    </w:p>
    <w:p w14:paraId="426E19A9" w14:textId="77777777" w:rsidR="007D7F26" w:rsidRDefault="007D7F26" w:rsidP="007D7F26">
      <w:r>
        <w:t xml:space="preserve">        },</w:t>
      </w:r>
    </w:p>
    <w:p w14:paraId="14DB4708" w14:textId="77777777" w:rsidR="007D7F26" w:rsidRDefault="007D7F26" w:rsidP="007D7F26">
      <w:r>
        <w:t xml:space="preserve">        {</w:t>
      </w:r>
    </w:p>
    <w:p w14:paraId="3B40C131" w14:textId="77777777" w:rsidR="007D7F26" w:rsidRDefault="007D7F26" w:rsidP="007D7F26">
      <w:r>
        <w:t xml:space="preserve">          "id": 22,</w:t>
      </w:r>
    </w:p>
    <w:p w14:paraId="3E4052FC" w14:textId="77777777" w:rsidR="007D7F26" w:rsidRDefault="007D7F26" w:rsidP="007D7F26">
      <w:r>
        <w:t xml:space="preserve">          "title": "Visual Communication in the Digital Age",</w:t>
      </w:r>
    </w:p>
    <w:p w14:paraId="44BC73C0" w14:textId="77777777" w:rsidR="007D7F26" w:rsidRDefault="007D7F26" w:rsidP="007D7F26">
      <w:r>
        <w:lastRenderedPageBreak/>
        <w:t xml:space="preserve">          "location": "Room 260",</w:t>
      </w:r>
    </w:p>
    <w:p w14:paraId="0CB15D4D" w14:textId="77777777" w:rsidR="007D7F26" w:rsidRDefault="007D7F26" w:rsidP="007D7F26">
      <w:r>
        <w:t xml:space="preserve">          "category": "Science",</w:t>
      </w:r>
    </w:p>
    <w:p w14:paraId="0B551091" w14:textId="77777777" w:rsidR="007D7F26" w:rsidRDefault="007D7F26" w:rsidP="007D7F26">
      <w:r>
        <w:t xml:space="preserve">          "registrationStatus": true,</w:t>
      </w:r>
    </w:p>
    <w:p w14:paraId="596949FD" w14:textId="77777777" w:rsidR="007D7F26" w:rsidRDefault="007D7F26" w:rsidP="007D7F26">
      <w:r>
        <w:t xml:space="preserve">          "courseStatus": "finished",</w:t>
      </w:r>
    </w:p>
    <w:p w14:paraId="37485B68" w14:textId="77777777" w:rsidR="007D7F26" w:rsidRDefault="007D7F26" w:rsidP="007D7F26">
      <w:r>
        <w:t xml:space="preserve">          "instructorId": 6</w:t>
      </w:r>
    </w:p>
    <w:p w14:paraId="6DE77F38" w14:textId="77777777" w:rsidR="007D7F26" w:rsidRDefault="007D7F26" w:rsidP="007D7F26">
      <w:r>
        <w:t xml:space="preserve">        },</w:t>
      </w:r>
    </w:p>
    <w:p w14:paraId="65086A66" w14:textId="77777777" w:rsidR="007D7F26" w:rsidRDefault="007D7F26" w:rsidP="007D7F26">
      <w:r>
        <w:t xml:space="preserve">        {</w:t>
      </w:r>
    </w:p>
    <w:p w14:paraId="0EE6A9D8" w14:textId="77777777" w:rsidR="007D7F26" w:rsidRDefault="007D7F26" w:rsidP="007D7F26">
      <w:r>
        <w:t xml:space="preserve">          "id": 23,</w:t>
      </w:r>
    </w:p>
    <w:p w14:paraId="420E6E54" w14:textId="77777777" w:rsidR="007D7F26" w:rsidRDefault="007D7F26" w:rsidP="007D7F26">
      <w:r>
        <w:t xml:space="preserve">          "title": "Advanced Accounting Principles",</w:t>
      </w:r>
    </w:p>
    <w:p w14:paraId="3EAB6275" w14:textId="77777777" w:rsidR="007D7F26" w:rsidRDefault="007D7F26" w:rsidP="007D7F26">
      <w:r>
        <w:t xml:space="preserve">          "location": "Room 364",</w:t>
      </w:r>
    </w:p>
    <w:p w14:paraId="4FED0974" w14:textId="77777777" w:rsidR="007D7F26" w:rsidRDefault="007D7F26" w:rsidP="007D7F26">
      <w:r>
        <w:t xml:space="preserve">          "category": "Math",</w:t>
      </w:r>
    </w:p>
    <w:p w14:paraId="53909702" w14:textId="77777777" w:rsidR="007D7F26" w:rsidRDefault="007D7F26" w:rsidP="007D7F26">
      <w:r>
        <w:t xml:space="preserve">          "registrationStatus": true,</w:t>
      </w:r>
    </w:p>
    <w:p w14:paraId="6CFE08D5" w14:textId="77777777" w:rsidR="007D7F26" w:rsidRDefault="007D7F26" w:rsidP="007D7F26">
      <w:r>
        <w:t xml:space="preserve">          "courseStatus": "offering",</w:t>
      </w:r>
    </w:p>
    <w:p w14:paraId="68A5BCCD" w14:textId="77777777" w:rsidR="007D7F26" w:rsidRDefault="007D7F26" w:rsidP="007D7F26">
      <w:r>
        <w:t xml:space="preserve">          "instructorId": 6</w:t>
      </w:r>
    </w:p>
    <w:p w14:paraId="3948F431" w14:textId="77777777" w:rsidR="007D7F26" w:rsidRDefault="007D7F26" w:rsidP="007D7F26">
      <w:r>
        <w:t xml:space="preserve">        },</w:t>
      </w:r>
    </w:p>
    <w:p w14:paraId="3ECCCEF9" w14:textId="77777777" w:rsidR="007D7F26" w:rsidRDefault="007D7F26" w:rsidP="007D7F26">
      <w:r>
        <w:t xml:space="preserve">        {</w:t>
      </w:r>
    </w:p>
    <w:p w14:paraId="522CF1C2" w14:textId="77777777" w:rsidR="007D7F26" w:rsidRDefault="007D7F26" w:rsidP="007D7F26">
      <w:r>
        <w:t xml:space="preserve">          "id": 31,</w:t>
      </w:r>
    </w:p>
    <w:p w14:paraId="21438E5F" w14:textId="77777777" w:rsidR="007D7F26" w:rsidRDefault="007D7F26" w:rsidP="007D7F26">
      <w:r>
        <w:t xml:space="preserve">          "title": "Risk Management in Accounting Practices",</w:t>
      </w:r>
    </w:p>
    <w:p w14:paraId="37B9A5C2" w14:textId="77777777" w:rsidR="007D7F26" w:rsidRDefault="007D7F26" w:rsidP="007D7F26">
      <w:r>
        <w:t xml:space="preserve">          "location": "Room 132",</w:t>
      </w:r>
    </w:p>
    <w:p w14:paraId="6818D5BF" w14:textId="77777777" w:rsidR="007D7F26" w:rsidRDefault="007D7F26" w:rsidP="007D7F26">
      <w:r>
        <w:t xml:space="preserve">          "category": "Science",</w:t>
      </w:r>
    </w:p>
    <w:p w14:paraId="1BCCEB29" w14:textId="77777777" w:rsidR="007D7F26" w:rsidRDefault="007D7F26" w:rsidP="007D7F26">
      <w:r>
        <w:t xml:space="preserve">          "registrationStatus": false,</w:t>
      </w:r>
    </w:p>
    <w:p w14:paraId="1F665784" w14:textId="77777777" w:rsidR="007D7F26" w:rsidRDefault="007D7F26" w:rsidP="007D7F26">
      <w:r>
        <w:t xml:space="preserve">          "courseStatus": "offering",</w:t>
      </w:r>
    </w:p>
    <w:p w14:paraId="343831B4" w14:textId="77777777" w:rsidR="007D7F26" w:rsidRDefault="007D7F26" w:rsidP="007D7F26">
      <w:r>
        <w:t xml:space="preserve">          "instructorId": 6</w:t>
      </w:r>
    </w:p>
    <w:p w14:paraId="6AD79C8E" w14:textId="77777777" w:rsidR="007D7F26" w:rsidRDefault="007D7F26" w:rsidP="007D7F26">
      <w:r>
        <w:t xml:space="preserve">        },</w:t>
      </w:r>
    </w:p>
    <w:p w14:paraId="6C9DEF71" w14:textId="77777777" w:rsidR="007D7F26" w:rsidRDefault="007D7F26" w:rsidP="007D7F26">
      <w:r>
        <w:t xml:space="preserve">        {</w:t>
      </w:r>
    </w:p>
    <w:p w14:paraId="01F7A5A2" w14:textId="77777777" w:rsidR="007D7F26" w:rsidRDefault="007D7F26" w:rsidP="007D7F26">
      <w:r>
        <w:t xml:space="preserve">          "id": 32,</w:t>
      </w:r>
    </w:p>
    <w:p w14:paraId="1499FAC4" w14:textId="77777777" w:rsidR="007D7F26" w:rsidRDefault="007D7F26" w:rsidP="007D7F26">
      <w:r>
        <w:t xml:space="preserve">          "title": "Exploring Advanced Topics in Biology",</w:t>
      </w:r>
    </w:p>
    <w:p w14:paraId="7235EC8C" w14:textId="77777777" w:rsidR="007D7F26" w:rsidRDefault="007D7F26" w:rsidP="007D7F26">
      <w:r>
        <w:t xml:space="preserve">          "location": "Room 347",</w:t>
      </w:r>
    </w:p>
    <w:p w14:paraId="19C0A24F" w14:textId="77777777" w:rsidR="007D7F26" w:rsidRDefault="007D7F26" w:rsidP="007D7F26">
      <w:r>
        <w:t xml:space="preserve">          "category": "Computer",</w:t>
      </w:r>
    </w:p>
    <w:p w14:paraId="0E1F7650" w14:textId="77777777" w:rsidR="007D7F26" w:rsidRDefault="007D7F26" w:rsidP="007D7F26">
      <w:r>
        <w:t xml:space="preserve">          "registrationStatus": false,</w:t>
      </w:r>
    </w:p>
    <w:p w14:paraId="680A84B8" w14:textId="77777777" w:rsidR="007D7F26" w:rsidRDefault="007D7F26" w:rsidP="007D7F26">
      <w:r>
        <w:t xml:space="preserve">          "courseStatus": "offering",</w:t>
      </w:r>
    </w:p>
    <w:p w14:paraId="769286BE" w14:textId="77777777" w:rsidR="007D7F26" w:rsidRDefault="007D7F26" w:rsidP="007D7F26">
      <w:r>
        <w:t xml:space="preserve">          "instructorId": 6</w:t>
      </w:r>
    </w:p>
    <w:p w14:paraId="6E48298C" w14:textId="77777777" w:rsidR="007D7F26" w:rsidRDefault="007D7F26" w:rsidP="007D7F26">
      <w:r>
        <w:t xml:space="preserve">        },</w:t>
      </w:r>
    </w:p>
    <w:p w14:paraId="616EC9BB" w14:textId="77777777" w:rsidR="007D7F26" w:rsidRDefault="007D7F26" w:rsidP="007D7F26">
      <w:r>
        <w:t xml:space="preserve">        {</w:t>
      </w:r>
    </w:p>
    <w:p w14:paraId="723DFE18" w14:textId="77777777" w:rsidR="007D7F26" w:rsidRDefault="007D7F26" w:rsidP="007D7F26">
      <w:r>
        <w:t xml:space="preserve">          "id": 34,</w:t>
      </w:r>
    </w:p>
    <w:p w14:paraId="4F49E5E4" w14:textId="77777777" w:rsidR="007D7F26" w:rsidRDefault="007D7F26" w:rsidP="007D7F26">
      <w:r>
        <w:t xml:space="preserve">          "title": "Essential Skills for Biology Majors",</w:t>
      </w:r>
    </w:p>
    <w:p w14:paraId="61052961" w14:textId="77777777" w:rsidR="007D7F26" w:rsidRDefault="007D7F26" w:rsidP="007D7F26">
      <w:r>
        <w:t xml:space="preserve">          "location": "Room 142",</w:t>
      </w:r>
    </w:p>
    <w:p w14:paraId="1E114801" w14:textId="77777777" w:rsidR="007D7F26" w:rsidRDefault="007D7F26" w:rsidP="007D7F26">
      <w:r>
        <w:t xml:space="preserve">          "category": "Science",</w:t>
      </w:r>
    </w:p>
    <w:p w14:paraId="18041912" w14:textId="77777777" w:rsidR="007D7F26" w:rsidRDefault="007D7F26" w:rsidP="007D7F26">
      <w:r>
        <w:t xml:space="preserve">          "registrationStatus": false,</w:t>
      </w:r>
    </w:p>
    <w:p w14:paraId="70427EAF" w14:textId="77777777" w:rsidR="007D7F26" w:rsidRDefault="007D7F26" w:rsidP="007D7F26">
      <w:r>
        <w:t xml:space="preserve">          "courseStatus": "finished",</w:t>
      </w:r>
    </w:p>
    <w:p w14:paraId="4202F3CA" w14:textId="77777777" w:rsidR="007D7F26" w:rsidRDefault="007D7F26" w:rsidP="007D7F26">
      <w:r>
        <w:t xml:space="preserve">          "instructorId": 6</w:t>
      </w:r>
    </w:p>
    <w:p w14:paraId="064F5BBC" w14:textId="77777777" w:rsidR="007D7F26" w:rsidRDefault="007D7F26" w:rsidP="007D7F26">
      <w:r>
        <w:t xml:space="preserve">        },</w:t>
      </w:r>
    </w:p>
    <w:p w14:paraId="2D7EFC7C" w14:textId="77777777" w:rsidR="007D7F26" w:rsidRDefault="007D7F26" w:rsidP="007D7F26">
      <w:r>
        <w:lastRenderedPageBreak/>
        <w:t xml:space="preserve">        {</w:t>
      </w:r>
    </w:p>
    <w:p w14:paraId="7BA8FBEE" w14:textId="77777777" w:rsidR="007D7F26" w:rsidRDefault="007D7F26" w:rsidP="007D7F26">
      <w:r>
        <w:t xml:space="preserve">          "id": 37,</w:t>
      </w:r>
    </w:p>
    <w:p w14:paraId="1CD5E654" w14:textId="77777777" w:rsidR="007D7F26" w:rsidRDefault="007D7F26" w:rsidP="007D7F26">
      <w:r>
        <w:t xml:space="preserve">          "title": "Cutting-Edge Research in Biology",</w:t>
      </w:r>
    </w:p>
    <w:p w14:paraId="54F1EA93" w14:textId="77777777" w:rsidR="007D7F26" w:rsidRDefault="007D7F26" w:rsidP="007D7F26">
      <w:r>
        <w:t xml:space="preserve">          "location": "Room 198",</w:t>
      </w:r>
    </w:p>
    <w:p w14:paraId="5FC0DCDF" w14:textId="77777777" w:rsidR="007D7F26" w:rsidRDefault="007D7F26" w:rsidP="007D7F26">
      <w:r>
        <w:t xml:space="preserve">          "category": "Math",</w:t>
      </w:r>
    </w:p>
    <w:p w14:paraId="04E63E31" w14:textId="77777777" w:rsidR="007D7F26" w:rsidRDefault="007D7F26" w:rsidP="007D7F26">
      <w:r>
        <w:t xml:space="preserve">          "registrationStatus": true,</w:t>
      </w:r>
    </w:p>
    <w:p w14:paraId="0FEC95DA" w14:textId="77777777" w:rsidR="007D7F26" w:rsidRDefault="007D7F26" w:rsidP="007D7F26">
      <w:r>
        <w:t xml:space="preserve">          "courseStatus": "offering",</w:t>
      </w:r>
    </w:p>
    <w:p w14:paraId="023D7A94" w14:textId="77777777" w:rsidR="007D7F26" w:rsidRDefault="007D7F26" w:rsidP="007D7F26">
      <w:r>
        <w:t xml:space="preserve">          "instructorId": 6</w:t>
      </w:r>
    </w:p>
    <w:p w14:paraId="0B9443F4" w14:textId="77777777" w:rsidR="007D7F26" w:rsidRDefault="007D7F26" w:rsidP="007D7F26">
      <w:r>
        <w:t xml:space="preserve">        },</w:t>
      </w:r>
    </w:p>
    <w:p w14:paraId="51FFA65B" w14:textId="77777777" w:rsidR="007D7F26" w:rsidRDefault="007D7F26" w:rsidP="007D7F26">
      <w:r>
        <w:t xml:space="preserve">        {</w:t>
      </w:r>
    </w:p>
    <w:p w14:paraId="579DE32A" w14:textId="77777777" w:rsidR="007D7F26" w:rsidRDefault="007D7F26" w:rsidP="007D7F26">
      <w:r>
        <w:t xml:space="preserve">          "id": 39,</w:t>
      </w:r>
    </w:p>
    <w:p w14:paraId="5F20A550" w14:textId="77777777" w:rsidR="007D7F26" w:rsidRDefault="007D7F26" w:rsidP="007D7F26">
      <w:r>
        <w:t xml:space="preserve">          "title": "Navigating the World of Cellular Biology",</w:t>
      </w:r>
    </w:p>
    <w:p w14:paraId="0272CCDA" w14:textId="77777777" w:rsidR="007D7F26" w:rsidRDefault="007D7F26" w:rsidP="007D7F26">
      <w:r>
        <w:t xml:space="preserve">          "location": "Room 168",</w:t>
      </w:r>
    </w:p>
    <w:p w14:paraId="0929720F" w14:textId="77777777" w:rsidR="007D7F26" w:rsidRDefault="007D7F26" w:rsidP="007D7F26">
      <w:r>
        <w:t xml:space="preserve">          "category": "Math",</w:t>
      </w:r>
    </w:p>
    <w:p w14:paraId="16095909" w14:textId="77777777" w:rsidR="007D7F26" w:rsidRDefault="007D7F26" w:rsidP="007D7F26">
      <w:r>
        <w:t xml:space="preserve">          "registrationStatus": false,</w:t>
      </w:r>
    </w:p>
    <w:p w14:paraId="7FA95F7C" w14:textId="77777777" w:rsidR="007D7F26" w:rsidRDefault="007D7F26" w:rsidP="007D7F26">
      <w:r>
        <w:t xml:space="preserve">          "courseStatus": "finished",</w:t>
      </w:r>
    </w:p>
    <w:p w14:paraId="1FC115F7" w14:textId="77777777" w:rsidR="007D7F26" w:rsidRDefault="007D7F26" w:rsidP="007D7F26">
      <w:r>
        <w:t xml:space="preserve">          "instructorId": 6</w:t>
      </w:r>
    </w:p>
    <w:p w14:paraId="4D7474D4" w14:textId="77777777" w:rsidR="007D7F26" w:rsidRDefault="007D7F26" w:rsidP="007D7F26">
      <w:r>
        <w:t xml:space="preserve">        }</w:t>
      </w:r>
    </w:p>
    <w:p w14:paraId="07B2C987" w14:textId="77777777" w:rsidR="007D7F26" w:rsidRDefault="007D7F26" w:rsidP="007D7F26">
      <w:r>
        <w:t xml:space="preserve">      ]</w:t>
      </w:r>
    </w:p>
    <w:p w14:paraId="70E9F1B8" w14:textId="77777777" w:rsidR="007D7F26" w:rsidRDefault="007D7F26" w:rsidP="007D7F26">
      <w:r>
        <w:t xml:space="preserve">    },</w:t>
      </w:r>
    </w:p>
    <w:p w14:paraId="59EB0A17" w14:textId="77777777" w:rsidR="007D7F26" w:rsidRDefault="007D7F26" w:rsidP="007D7F26">
      <w:r>
        <w:t xml:space="preserve">    {</w:t>
      </w:r>
    </w:p>
    <w:p w14:paraId="28EF03ED" w14:textId="77777777" w:rsidR="007D7F26" w:rsidRDefault="007D7F26" w:rsidP="007D7F26">
      <w:r>
        <w:t xml:space="preserve">      "id": 7,</w:t>
      </w:r>
    </w:p>
    <w:p w14:paraId="74766054" w14:textId="77777777" w:rsidR="007D7F26" w:rsidRDefault="007D7F26" w:rsidP="007D7F26">
      <w:r>
        <w:t xml:space="preserve">      "name": "Alexandra Blanda",</w:t>
      </w:r>
    </w:p>
    <w:p w14:paraId="7C5A706C" w14:textId="77777777" w:rsidR="007D7F26" w:rsidRDefault="007D7F26" w:rsidP="007D7F26">
      <w:r>
        <w:t xml:space="preserve">      "email": "Baylee_Jast90@gmail.com",</w:t>
      </w:r>
    </w:p>
    <w:p w14:paraId="3497CD74" w14:textId="77777777" w:rsidR="007D7F26" w:rsidRDefault="007D7F26" w:rsidP="007D7F26">
      <w:r>
        <w:t xml:space="preserve">      "password": "faculty123",</w:t>
      </w:r>
    </w:p>
    <w:p w14:paraId="3EB1BC79" w14:textId="77777777" w:rsidR="007D7F26" w:rsidRDefault="007D7F26" w:rsidP="007D7F26">
      <w:r>
        <w:t xml:space="preserve">      "userType": "Faculty",</w:t>
      </w:r>
    </w:p>
    <w:p w14:paraId="439845EC" w14:textId="77777777" w:rsidR="007D7F26" w:rsidRDefault="007D7F26" w:rsidP="007D7F26">
      <w:r>
        <w:t xml:space="preserve">      "specialization": "Officer",</w:t>
      </w:r>
    </w:p>
    <w:p w14:paraId="43BF5204" w14:textId="77777777" w:rsidR="007D7F26" w:rsidRDefault="007D7F26" w:rsidP="007D7F26">
      <w:r>
        <w:t xml:space="preserve">      "courses": [</w:t>
      </w:r>
    </w:p>
    <w:p w14:paraId="1DBA30C8" w14:textId="77777777" w:rsidR="007D7F26" w:rsidRDefault="007D7F26" w:rsidP="007D7F26">
      <w:r>
        <w:t xml:space="preserve">        {</w:t>
      </w:r>
    </w:p>
    <w:p w14:paraId="0AEE2D85" w14:textId="77777777" w:rsidR="007D7F26" w:rsidRDefault="007D7F26" w:rsidP="007D7F26">
      <w:r>
        <w:t xml:space="preserve">          "id": 5,</w:t>
      </w:r>
    </w:p>
    <w:p w14:paraId="6E54F804" w14:textId="77777777" w:rsidR="007D7F26" w:rsidRDefault="007D7F26" w:rsidP="007D7F26">
      <w:r>
        <w:t xml:space="preserve">          "title": "Designing Effective Learning Experiences",</w:t>
      </w:r>
    </w:p>
    <w:p w14:paraId="4CBBB434" w14:textId="77777777" w:rsidR="007D7F26" w:rsidRDefault="007D7F26" w:rsidP="007D7F26">
      <w:r>
        <w:t xml:space="preserve">          "location": "Room 363",</w:t>
      </w:r>
    </w:p>
    <w:p w14:paraId="57FD0761" w14:textId="77777777" w:rsidR="007D7F26" w:rsidRDefault="007D7F26" w:rsidP="007D7F26">
      <w:r>
        <w:t xml:space="preserve">          "category": "Math",</w:t>
      </w:r>
    </w:p>
    <w:p w14:paraId="211101EF" w14:textId="77777777" w:rsidR="007D7F26" w:rsidRDefault="007D7F26" w:rsidP="007D7F26">
      <w:r>
        <w:t xml:space="preserve">          "registrationStatus": true,</w:t>
      </w:r>
    </w:p>
    <w:p w14:paraId="248404AB" w14:textId="77777777" w:rsidR="007D7F26" w:rsidRDefault="007D7F26" w:rsidP="007D7F26">
      <w:r>
        <w:t xml:space="preserve">          "courseStatus": "offering",</w:t>
      </w:r>
    </w:p>
    <w:p w14:paraId="77B3DB9A" w14:textId="77777777" w:rsidR="007D7F26" w:rsidRDefault="007D7F26" w:rsidP="007D7F26">
      <w:r>
        <w:t xml:space="preserve">          "instructorId": 7</w:t>
      </w:r>
    </w:p>
    <w:p w14:paraId="49FC87B9" w14:textId="77777777" w:rsidR="007D7F26" w:rsidRDefault="007D7F26" w:rsidP="007D7F26">
      <w:r>
        <w:t xml:space="preserve">        },</w:t>
      </w:r>
    </w:p>
    <w:p w14:paraId="77EFA9E2" w14:textId="77777777" w:rsidR="007D7F26" w:rsidRDefault="007D7F26" w:rsidP="007D7F26">
      <w:r>
        <w:t xml:space="preserve">        {</w:t>
      </w:r>
    </w:p>
    <w:p w14:paraId="40552F99" w14:textId="77777777" w:rsidR="007D7F26" w:rsidRDefault="007D7F26" w:rsidP="007D7F26">
      <w:r>
        <w:t xml:space="preserve">          "id": 6,</w:t>
      </w:r>
    </w:p>
    <w:p w14:paraId="1F0FDB06" w14:textId="77777777" w:rsidR="007D7F26" w:rsidRDefault="007D7F26" w:rsidP="007D7F26">
      <w:r>
        <w:t xml:space="preserve">          "title": "Navigating the World of E-Learning",</w:t>
      </w:r>
    </w:p>
    <w:p w14:paraId="3E5231DF" w14:textId="77777777" w:rsidR="007D7F26" w:rsidRDefault="007D7F26" w:rsidP="007D7F26">
      <w:r>
        <w:t xml:space="preserve">          "location": "Room 362",</w:t>
      </w:r>
    </w:p>
    <w:p w14:paraId="725016CB" w14:textId="77777777" w:rsidR="007D7F26" w:rsidRDefault="007D7F26" w:rsidP="007D7F26">
      <w:r>
        <w:t xml:space="preserve">          "category": "Science",</w:t>
      </w:r>
    </w:p>
    <w:p w14:paraId="05876156" w14:textId="77777777" w:rsidR="007D7F26" w:rsidRDefault="007D7F26" w:rsidP="007D7F26">
      <w:r>
        <w:lastRenderedPageBreak/>
        <w:t xml:space="preserve">          "registrationStatus": false,</w:t>
      </w:r>
    </w:p>
    <w:p w14:paraId="35ADCFD3" w14:textId="77777777" w:rsidR="007D7F26" w:rsidRDefault="007D7F26" w:rsidP="007D7F26">
      <w:r>
        <w:t xml:space="preserve">          "courseStatus": "finished",</w:t>
      </w:r>
    </w:p>
    <w:p w14:paraId="680A923D" w14:textId="77777777" w:rsidR="007D7F26" w:rsidRDefault="007D7F26" w:rsidP="007D7F26">
      <w:r>
        <w:t xml:space="preserve">          "instructorId": 7</w:t>
      </w:r>
    </w:p>
    <w:p w14:paraId="78991E06" w14:textId="77777777" w:rsidR="007D7F26" w:rsidRDefault="007D7F26" w:rsidP="007D7F26">
      <w:r>
        <w:t xml:space="preserve">        },</w:t>
      </w:r>
    </w:p>
    <w:p w14:paraId="2521D3A7" w14:textId="77777777" w:rsidR="007D7F26" w:rsidRDefault="007D7F26" w:rsidP="007D7F26">
      <w:r>
        <w:t xml:space="preserve">        {</w:t>
      </w:r>
    </w:p>
    <w:p w14:paraId="1DC170BB" w14:textId="77777777" w:rsidR="007D7F26" w:rsidRDefault="007D7F26" w:rsidP="007D7F26">
      <w:r>
        <w:t xml:space="preserve">          "id": 9,</w:t>
      </w:r>
    </w:p>
    <w:p w14:paraId="210E7F37" w14:textId="77777777" w:rsidR="007D7F26" w:rsidRDefault="007D7F26" w:rsidP="007D7F26">
      <w:r>
        <w:t xml:space="preserve">          "title": "Taking Your Courses to the Next Level",</w:t>
      </w:r>
    </w:p>
    <w:p w14:paraId="44332D2F" w14:textId="77777777" w:rsidR="007D7F26" w:rsidRDefault="007D7F26" w:rsidP="007D7F26">
      <w:r>
        <w:t xml:space="preserve">          "location": "Room 179",</w:t>
      </w:r>
    </w:p>
    <w:p w14:paraId="7A59337F" w14:textId="77777777" w:rsidR="007D7F26" w:rsidRDefault="007D7F26" w:rsidP="007D7F26">
      <w:r>
        <w:t xml:space="preserve">          "category": "Science",</w:t>
      </w:r>
    </w:p>
    <w:p w14:paraId="4B197DA8" w14:textId="77777777" w:rsidR="007D7F26" w:rsidRDefault="007D7F26" w:rsidP="007D7F26">
      <w:r>
        <w:t xml:space="preserve">          "registrationStatus": true,</w:t>
      </w:r>
    </w:p>
    <w:p w14:paraId="2BF66CE0" w14:textId="77777777" w:rsidR="007D7F26" w:rsidRDefault="007D7F26" w:rsidP="007D7F26">
      <w:r>
        <w:t xml:space="preserve">          "courseStatus": "offering",</w:t>
      </w:r>
    </w:p>
    <w:p w14:paraId="27BB94DC" w14:textId="77777777" w:rsidR="007D7F26" w:rsidRDefault="007D7F26" w:rsidP="007D7F26">
      <w:r>
        <w:t xml:space="preserve">          "instructorId": 7</w:t>
      </w:r>
    </w:p>
    <w:p w14:paraId="624A7A56" w14:textId="77777777" w:rsidR="007D7F26" w:rsidRDefault="007D7F26" w:rsidP="007D7F26">
      <w:r>
        <w:t xml:space="preserve">        },</w:t>
      </w:r>
    </w:p>
    <w:p w14:paraId="5E441AD8" w14:textId="77777777" w:rsidR="007D7F26" w:rsidRDefault="007D7F26" w:rsidP="007D7F26">
      <w:r>
        <w:t xml:space="preserve">        {</w:t>
      </w:r>
    </w:p>
    <w:p w14:paraId="75C6B5FE" w14:textId="77777777" w:rsidR="007D7F26" w:rsidRDefault="007D7F26" w:rsidP="007D7F26">
      <w:r>
        <w:t xml:space="preserve">          "id": 10,</w:t>
      </w:r>
    </w:p>
    <w:p w14:paraId="6340D632" w14:textId="77777777" w:rsidR="007D7F26" w:rsidRDefault="007D7F26" w:rsidP="007D7F26">
      <w:r>
        <w:t xml:space="preserve">          "title": "Object Oriented Programming",</w:t>
      </w:r>
    </w:p>
    <w:p w14:paraId="49661ED8" w14:textId="77777777" w:rsidR="007D7F26" w:rsidRDefault="007D7F26" w:rsidP="007D7F26">
      <w:r>
        <w:t xml:space="preserve">          "location": "Room 216",</w:t>
      </w:r>
    </w:p>
    <w:p w14:paraId="6DBA26C6" w14:textId="77777777" w:rsidR="007D7F26" w:rsidRDefault="007D7F26" w:rsidP="007D7F26">
      <w:r>
        <w:t xml:space="preserve">          "category": "Science",</w:t>
      </w:r>
    </w:p>
    <w:p w14:paraId="196E5FC3" w14:textId="77777777" w:rsidR="007D7F26" w:rsidRDefault="007D7F26" w:rsidP="007D7F26">
      <w:r>
        <w:t xml:space="preserve">          "registrationStatus": true,</w:t>
      </w:r>
    </w:p>
    <w:p w14:paraId="3A5C699F" w14:textId="77777777" w:rsidR="007D7F26" w:rsidRDefault="007D7F26" w:rsidP="007D7F26">
      <w:r>
        <w:t xml:space="preserve">          "courseStatus": "offering",</w:t>
      </w:r>
    </w:p>
    <w:p w14:paraId="064CD1EE" w14:textId="77777777" w:rsidR="007D7F26" w:rsidRDefault="007D7F26" w:rsidP="007D7F26">
      <w:r>
        <w:t xml:space="preserve">          "instructorId": 7</w:t>
      </w:r>
    </w:p>
    <w:p w14:paraId="4C1E50C8" w14:textId="77777777" w:rsidR="007D7F26" w:rsidRDefault="007D7F26" w:rsidP="007D7F26">
      <w:r>
        <w:t xml:space="preserve">        },</w:t>
      </w:r>
    </w:p>
    <w:p w14:paraId="420DE0C6" w14:textId="77777777" w:rsidR="007D7F26" w:rsidRDefault="007D7F26" w:rsidP="007D7F26">
      <w:r>
        <w:t xml:space="preserve">        {</w:t>
      </w:r>
    </w:p>
    <w:p w14:paraId="2974D6C9" w14:textId="77777777" w:rsidR="007D7F26" w:rsidRDefault="007D7F26" w:rsidP="007D7F26">
      <w:r>
        <w:t xml:space="preserve">          "id": 13,</w:t>
      </w:r>
    </w:p>
    <w:p w14:paraId="0260A21C" w14:textId="77777777" w:rsidR="007D7F26" w:rsidRDefault="007D7F26" w:rsidP="007D7F26">
      <w:r>
        <w:t xml:space="preserve">          "title": "Programming Concepts",</w:t>
      </w:r>
    </w:p>
    <w:p w14:paraId="5037AB6B" w14:textId="77777777" w:rsidR="007D7F26" w:rsidRDefault="007D7F26" w:rsidP="007D7F26">
      <w:r>
        <w:t xml:space="preserve">          "location": "Room 184",</w:t>
      </w:r>
    </w:p>
    <w:p w14:paraId="02B7F7E7" w14:textId="77777777" w:rsidR="007D7F26" w:rsidRDefault="007D7F26" w:rsidP="007D7F26">
      <w:r>
        <w:t xml:space="preserve">          "category": "Computer",</w:t>
      </w:r>
    </w:p>
    <w:p w14:paraId="66ADFCBB" w14:textId="77777777" w:rsidR="007D7F26" w:rsidRDefault="007D7F26" w:rsidP="007D7F26">
      <w:r>
        <w:t xml:space="preserve">          "registrationStatus": false,</w:t>
      </w:r>
    </w:p>
    <w:p w14:paraId="3BC58B65" w14:textId="77777777" w:rsidR="007D7F26" w:rsidRDefault="007D7F26" w:rsidP="007D7F26">
      <w:r>
        <w:t xml:space="preserve">          "courseStatus": "offering",</w:t>
      </w:r>
    </w:p>
    <w:p w14:paraId="24817D08" w14:textId="77777777" w:rsidR="007D7F26" w:rsidRDefault="007D7F26" w:rsidP="007D7F26">
      <w:r>
        <w:t xml:space="preserve">          "instructorId": 7</w:t>
      </w:r>
    </w:p>
    <w:p w14:paraId="16A65F7F" w14:textId="77777777" w:rsidR="007D7F26" w:rsidRDefault="007D7F26" w:rsidP="007D7F26">
      <w:r>
        <w:t xml:space="preserve">        },</w:t>
      </w:r>
    </w:p>
    <w:p w14:paraId="07AA3879" w14:textId="77777777" w:rsidR="007D7F26" w:rsidRDefault="007D7F26" w:rsidP="007D7F26">
      <w:r>
        <w:t xml:space="preserve">        {</w:t>
      </w:r>
    </w:p>
    <w:p w14:paraId="28452950" w14:textId="77777777" w:rsidR="007D7F26" w:rsidRDefault="007D7F26" w:rsidP="007D7F26">
      <w:r>
        <w:t xml:space="preserve">          "id": 27,</w:t>
      </w:r>
    </w:p>
    <w:p w14:paraId="004EB41D" w14:textId="77777777" w:rsidR="007D7F26" w:rsidRDefault="007D7F26" w:rsidP="007D7F26">
      <w:r>
        <w:t xml:space="preserve">          "title": "Managerial Accounting Techniques",</w:t>
      </w:r>
    </w:p>
    <w:p w14:paraId="66606C0A" w14:textId="77777777" w:rsidR="007D7F26" w:rsidRDefault="007D7F26" w:rsidP="007D7F26">
      <w:r>
        <w:t xml:space="preserve">          "location": "Room 298",</w:t>
      </w:r>
    </w:p>
    <w:p w14:paraId="1C1D9B9F" w14:textId="77777777" w:rsidR="007D7F26" w:rsidRDefault="007D7F26" w:rsidP="007D7F26">
      <w:r>
        <w:t xml:space="preserve">          "category": "Math",</w:t>
      </w:r>
    </w:p>
    <w:p w14:paraId="36E7D869" w14:textId="77777777" w:rsidR="007D7F26" w:rsidRDefault="007D7F26" w:rsidP="007D7F26">
      <w:r>
        <w:t xml:space="preserve">          "registrationStatus": false,</w:t>
      </w:r>
    </w:p>
    <w:p w14:paraId="77661014" w14:textId="77777777" w:rsidR="007D7F26" w:rsidRDefault="007D7F26" w:rsidP="007D7F26">
      <w:r>
        <w:t xml:space="preserve">          "courseStatus": "finished",</w:t>
      </w:r>
    </w:p>
    <w:p w14:paraId="2183CA9A" w14:textId="77777777" w:rsidR="007D7F26" w:rsidRDefault="007D7F26" w:rsidP="007D7F26">
      <w:r>
        <w:t xml:space="preserve">          "instructorId": 7</w:t>
      </w:r>
    </w:p>
    <w:p w14:paraId="580028AC" w14:textId="77777777" w:rsidR="007D7F26" w:rsidRDefault="007D7F26" w:rsidP="007D7F26">
      <w:r>
        <w:t xml:space="preserve">        },</w:t>
      </w:r>
    </w:p>
    <w:p w14:paraId="19252734" w14:textId="77777777" w:rsidR="007D7F26" w:rsidRDefault="007D7F26" w:rsidP="007D7F26">
      <w:r>
        <w:t xml:space="preserve">        {</w:t>
      </w:r>
    </w:p>
    <w:p w14:paraId="415DABC4" w14:textId="77777777" w:rsidR="007D7F26" w:rsidRDefault="007D7F26" w:rsidP="007D7F26">
      <w:r>
        <w:t xml:space="preserve">          "id": 42,</w:t>
      </w:r>
    </w:p>
    <w:p w14:paraId="419348AF" w14:textId="77777777" w:rsidR="007D7F26" w:rsidRDefault="007D7F26" w:rsidP="007D7F26">
      <w:r>
        <w:lastRenderedPageBreak/>
        <w:t xml:space="preserve">          "title": "Mastering Key Principles in Chemistry",</w:t>
      </w:r>
    </w:p>
    <w:p w14:paraId="4A582A2E" w14:textId="77777777" w:rsidR="007D7F26" w:rsidRDefault="007D7F26" w:rsidP="007D7F26">
      <w:r>
        <w:t xml:space="preserve">          "location": "Room 274",</w:t>
      </w:r>
    </w:p>
    <w:p w14:paraId="335700ED" w14:textId="77777777" w:rsidR="007D7F26" w:rsidRDefault="007D7F26" w:rsidP="007D7F26">
      <w:r>
        <w:t xml:space="preserve">          "category": "Computer",</w:t>
      </w:r>
    </w:p>
    <w:p w14:paraId="2BCB5240" w14:textId="77777777" w:rsidR="007D7F26" w:rsidRDefault="007D7F26" w:rsidP="007D7F26">
      <w:r>
        <w:t xml:space="preserve">          "registrationStatus": false,</w:t>
      </w:r>
    </w:p>
    <w:p w14:paraId="321F2609" w14:textId="77777777" w:rsidR="007D7F26" w:rsidRDefault="007D7F26" w:rsidP="007D7F26">
      <w:r>
        <w:t xml:space="preserve">          "courseStatus": "offering",</w:t>
      </w:r>
    </w:p>
    <w:p w14:paraId="7002F75E" w14:textId="77777777" w:rsidR="007D7F26" w:rsidRDefault="007D7F26" w:rsidP="007D7F26">
      <w:r>
        <w:t xml:space="preserve">          "instructorId": 7</w:t>
      </w:r>
    </w:p>
    <w:p w14:paraId="3CD8B1A8" w14:textId="77777777" w:rsidR="007D7F26" w:rsidRDefault="007D7F26" w:rsidP="007D7F26">
      <w:r>
        <w:t xml:space="preserve">        },</w:t>
      </w:r>
    </w:p>
    <w:p w14:paraId="60245212" w14:textId="77777777" w:rsidR="007D7F26" w:rsidRDefault="007D7F26" w:rsidP="007D7F26">
      <w:r>
        <w:t xml:space="preserve">        {</w:t>
      </w:r>
    </w:p>
    <w:p w14:paraId="6C6D66C9" w14:textId="77777777" w:rsidR="007D7F26" w:rsidRDefault="007D7F26" w:rsidP="007D7F26">
      <w:r>
        <w:t xml:space="preserve">          "id": 45,</w:t>
      </w:r>
    </w:p>
    <w:p w14:paraId="3C0D1C97" w14:textId="77777777" w:rsidR="007D7F26" w:rsidRDefault="007D7F26" w:rsidP="007D7F26">
      <w:r>
        <w:t xml:space="preserve">          "title": "In-Depth Chemistry Specialization",</w:t>
      </w:r>
    </w:p>
    <w:p w14:paraId="5E0E922A" w14:textId="77777777" w:rsidR="007D7F26" w:rsidRDefault="007D7F26" w:rsidP="007D7F26">
      <w:r>
        <w:t xml:space="preserve">          "location": "Room 140",</w:t>
      </w:r>
    </w:p>
    <w:p w14:paraId="700A2FC5" w14:textId="77777777" w:rsidR="007D7F26" w:rsidRDefault="007D7F26" w:rsidP="007D7F26">
      <w:r>
        <w:t xml:space="preserve">          "category": "Science",</w:t>
      </w:r>
    </w:p>
    <w:p w14:paraId="51D78297" w14:textId="77777777" w:rsidR="007D7F26" w:rsidRDefault="007D7F26" w:rsidP="007D7F26">
      <w:r>
        <w:t xml:space="preserve">          "registrationStatus": false,</w:t>
      </w:r>
    </w:p>
    <w:p w14:paraId="53B9B598" w14:textId="77777777" w:rsidR="007D7F26" w:rsidRDefault="007D7F26" w:rsidP="007D7F26">
      <w:r>
        <w:t xml:space="preserve">          "courseStatus": "offering",</w:t>
      </w:r>
    </w:p>
    <w:p w14:paraId="167860C9" w14:textId="77777777" w:rsidR="007D7F26" w:rsidRDefault="007D7F26" w:rsidP="007D7F26">
      <w:r>
        <w:t xml:space="preserve">          "instructorId": 7</w:t>
      </w:r>
    </w:p>
    <w:p w14:paraId="2325CD52" w14:textId="77777777" w:rsidR="007D7F26" w:rsidRDefault="007D7F26" w:rsidP="007D7F26">
      <w:r>
        <w:t xml:space="preserve">        },</w:t>
      </w:r>
    </w:p>
    <w:p w14:paraId="7C429582" w14:textId="77777777" w:rsidR="007D7F26" w:rsidRDefault="007D7F26" w:rsidP="007D7F26">
      <w:r>
        <w:t xml:space="preserve">        {</w:t>
      </w:r>
    </w:p>
    <w:p w14:paraId="216E8A73" w14:textId="77777777" w:rsidR="007D7F26" w:rsidRDefault="007D7F26" w:rsidP="007D7F26">
      <w:r>
        <w:t xml:space="preserve">          "id": 47,</w:t>
      </w:r>
    </w:p>
    <w:p w14:paraId="28C218BF" w14:textId="77777777" w:rsidR="007D7F26" w:rsidRDefault="007D7F26" w:rsidP="007D7F26">
      <w:r>
        <w:t xml:space="preserve">          "title": "Advanced Topics in Chemistry",</w:t>
      </w:r>
    </w:p>
    <w:p w14:paraId="393C2F5A" w14:textId="77777777" w:rsidR="007D7F26" w:rsidRDefault="007D7F26" w:rsidP="007D7F26">
      <w:r>
        <w:t xml:space="preserve">          "location": "Room 369",</w:t>
      </w:r>
    </w:p>
    <w:p w14:paraId="54F172F9" w14:textId="77777777" w:rsidR="007D7F26" w:rsidRDefault="007D7F26" w:rsidP="007D7F26">
      <w:r>
        <w:t xml:space="preserve">          "category": "Science",</w:t>
      </w:r>
    </w:p>
    <w:p w14:paraId="4DD4AE25" w14:textId="77777777" w:rsidR="007D7F26" w:rsidRDefault="007D7F26" w:rsidP="007D7F26">
      <w:r>
        <w:t xml:space="preserve">          "registrationStatus": true,</w:t>
      </w:r>
    </w:p>
    <w:p w14:paraId="7329ACA9" w14:textId="77777777" w:rsidR="007D7F26" w:rsidRDefault="007D7F26" w:rsidP="007D7F26">
      <w:r>
        <w:t xml:space="preserve">          "courseStatus": "finished",</w:t>
      </w:r>
    </w:p>
    <w:p w14:paraId="20D1CCD4" w14:textId="77777777" w:rsidR="007D7F26" w:rsidRDefault="007D7F26" w:rsidP="007D7F26">
      <w:r>
        <w:t xml:space="preserve">          "instructorId": 7</w:t>
      </w:r>
    </w:p>
    <w:p w14:paraId="2BAB970A" w14:textId="77777777" w:rsidR="007D7F26" w:rsidRDefault="007D7F26" w:rsidP="007D7F26">
      <w:r>
        <w:t xml:space="preserve">        },</w:t>
      </w:r>
    </w:p>
    <w:p w14:paraId="70CE330C" w14:textId="77777777" w:rsidR="007D7F26" w:rsidRDefault="007D7F26" w:rsidP="007D7F26">
      <w:r>
        <w:t xml:space="preserve">        {</w:t>
      </w:r>
    </w:p>
    <w:p w14:paraId="31893A16" w14:textId="77777777" w:rsidR="007D7F26" w:rsidRDefault="007D7F26" w:rsidP="007D7F26">
      <w:r>
        <w:t xml:space="preserve">          "id": 50,</w:t>
      </w:r>
    </w:p>
    <w:p w14:paraId="78863907" w14:textId="77777777" w:rsidR="007D7F26" w:rsidRDefault="007D7F26" w:rsidP="007D7F26">
      <w:r>
        <w:t xml:space="preserve">          "title": "Navigating the World of Computer Science",</w:t>
      </w:r>
    </w:p>
    <w:p w14:paraId="5046B5FB" w14:textId="77777777" w:rsidR="007D7F26" w:rsidRDefault="007D7F26" w:rsidP="007D7F26">
      <w:r>
        <w:t xml:space="preserve">          "location": "Room 104",</w:t>
      </w:r>
    </w:p>
    <w:p w14:paraId="43C0425D" w14:textId="77777777" w:rsidR="007D7F26" w:rsidRDefault="007D7F26" w:rsidP="007D7F26">
      <w:r>
        <w:t xml:space="preserve">          "category": "Science",</w:t>
      </w:r>
    </w:p>
    <w:p w14:paraId="41BEBE01" w14:textId="77777777" w:rsidR="007D7F26" w:rsidRDefault="007D7F26" w:rsidP="007D7F26">
      <w:r>
        <w:t xml:space="preserve">          "registrationStatus": true,</w:t>
      </w:r>
    </w:p>
    <w:p w14:paraId="4D8C0C7F" w14:textId="77777777" w:rsidR="007D7F26" w:rsidRDefault="007D7F26" w:rsidP="007D7F26">
      <w:r>
        <w:t xml:space="preserve">          "courseStatus": "offering",</w:t>
      </w:r>
    </w:p>
    <w:p w14:paraId="10C83FB4" w14:textId="77777777" w:rsidR="007D7F26" w:rsidRDefault="007D7F26" w:rsidP="007D7F26">
      <w:r>
        <w:t xml:space="preserve">          "instructorId": 7</w:t>
      </w:r>
    </w:p>
    <w:p w14:paraId="6D408E84" w14:textId="77777777" w:rsidR="007D7F26" w:rsidRDefault="007D7F26" w:rsidP="007D7F26">
      <w:r>
        <w:t xml:space="preserve">        }</w:t>
      </w:r>
    </w:p>
    <w:p w14:paraId="60A84BA5" w14:textId="77777777" w:rsidR="007D7F26" w:rsidRDefault="007D7F26" w:rsidP="007D7F26">
      <w:r>
        <w:t xml:space="preserve">      ]</w:t>
      </w:r>
    </w:p>
    <w:p w14:paraId="336AF626" w14:textId="77777777" w:rsidR="007D7F26" w:rsidRDefault="007D7F26" w:rsidP="007D7F26">
      <w:r>
        <w:t xml:space="preserve">    }</w:t>
      </w:r>
    </w:p>
    <w:p w14:paraId="2971D74A" w14:textId="77777777" w:rsidR="007D7F26" w:rsidRDefault="007D7F26" w:rsidP="007D7F26">
      <w:r>
        <w:t xml:space="preserve">  ],</w:t>
      </w:r>
    </w:p>
    <w:p w14:paraId="0F5CF04D" w14:textId="77777777" w:rsidR="007D7F26" w:rsidRDefault="007D7F26" w:rsidP="007D7F26">
      <w:r>
        <w:t xml:space="preserve">  "admins": [</w:t>
      </w:r>
    </w:p>
    <w:p w14:paraId="7B7B7935" w14:textId="77777777" w:rsidR="007D7F26" w:rsidRDefault="007D7F26" w:rsidP="007D7F26">
      <w:r>
        <w:t xml:space="preserve">    {</w:t>
      </w:r>
    </w:p>
    <w:p w14:paraId="4AE5F225" w14:textId="77777777" w:rsidR="007D7F26" w:rsidRDefault="007D7F26" w:rsidP="007D7F26">
      <w:r>
        <w:t xml:space="preserve">      "id": 1,</w:t>
      </w:r>
    </w:p>
    <w:p w14:paraId="72875413" w14:textId="77777777" w:rsidR="007D7F26" w:rsidRDefault="007D7F26" w:rsidP="007D7F26">
      <w:r>
        <w:t xml:space="preserve">      "name": "Mr. Cory Kub",</w:t>
      </w:r>
    </w:p>
    <w:p w14:paraId="4CB1468D" w14:textId="77777777" w:rsidR="007D7F26" w:rsidRDefault="007D7F26" w:rsidP="007D7F26">
      <w:r>
        <w:t xml:space="preserve">      "email": "Elise_OConnell25@gmail.com",</w:t>
      </w:r>
    </w:p>
    <w:p w14:paraId="47EC6D68" w14:textId="77777777" w:rsidR="007D7F26" w:rsidRDefault="007D7F26" w:rsidP="007D7F26">
      <w:r>
        <w:lastRenderedPageBreak/>
        <w:t xml:space="preserve">      "password": "admin123",</w:t>
      </w:r>
    </w:p>
    <w:p w14:paraId="542E14FC" w14:textId="77777777" w:rsidR="007D7F26" w:rsidRDefault="007D7F26" w:rsidP="007D7F26">
      <w:r>
        <w:t xml:space="preserve">      "userType": "Admin"</w:t>
      </w:r>
    </w:p>
    <w:p w14:paraId="06E7D819" w14:textId="77777777" w:rsidR="007D7F26" w:rsidRDefault="007D7F26" w:rsidP="007D7F26">
      <w:r>
        <w:t xml:space="preserve">    },</w:t>
      </w:r>
    </w:p>
    <w:p w14:paraId="0759F4AD" w14:textId="77777777" w:rsidR="007D7F26" w:rsidRDefault="007D7F26" w:rsidP="007D7F26">
      <w:r>
        <w:t xml:space="preserve">    {</w:t>
      </w:r>
    </w:p>
    <w:p w14:paraId="210C502A" w14:textId="77777777" w:rsidR="007D7F26" w:rsidRDefault="007D7F26" w:rsidP="007D7F26">
      <w:r>
        <w:t xml:space="preserve">      "id": 2,</w:t>
      </w:r>
    </w:p>
    <w:p w14:paraId="706C2163" w14:textId="77777777" w:rsidR="007D7F26" w:rsidRDefault="007D7F26" w:rsidP="007D7F26">
      <w:r>
        <w:t xml:space="preserve">      "name": "Trevor Lesch",</w:t>
      </w:r>
    </w:p>
    <w:p w14:paraId="7F49D3C3" w14:textId="77777777" w:rsidR="007D7F26" w:rsidRDefault="007D7F26" w:rsidP="007D7F26">
      <w:r>
        <w:t xml:space="preserve">      "email": "Lukas15@hotmail.com",</w:t>
      </w:r>
    </w:p>
    <w:p w14:paraId="4E4DE955" w14:textId="77777777" w:rsidR="007D7F26" w:rsidRDefault="007D7F26" w:rsidP="007D7F26">
      <w:r>
        <w:t xml:space="preserve">      "password": "admin123",</w:t>
      </w:r>
    </w:p>
    <w:p w14:paraId="1DFD47B5" w14:textId="77777777" w:rsidR="007D7F26" w:rsidRDefault="007D7F26" w:rsidP="007D7F26">
      <w:r>
        <w:t xml:space="preserve">      "userType": "Admin"</w:t>
      </w:r>
    </w:p>
    <w:p w14:paraId="18B4BED4" w14:textId="77777777" w:rsidR="007D7F26" w:rsidRDefault="007D7F26" w:rsidP="007D7F26">
      <w:r>
        <w:t xml:space="preserve">    },</w:t>
      </w:r>
    </w:p>
    <w:p w14:paraId="690976D9" w14:textId="77777777" w:rsidR="007D7F26" w:rsidRDefault="007D7F26" w:rsidP="007D7F26">
      <w:r>
        <w:t xml:space="preserve">    {</w:t>
      </w:r>
    </w:p>
    <w:p w14:paraId="2B2146A3" w14:textId="77777777" w:rsidR="007D7F26" w:rsidRDefault="007D7F26" w:rsidP="007D7F26">
      <w:r>
        <w:t xml:space="preserve">      "id": 3,</w:t>
      </w:r>
    </w:p>
    <w:p w14:paraId="369FB2F5" w14:textId="77777777" w:rsidR="007D7F26" w:rsidRDefault="007D7F26" w:rsidP="007D7F26">
      <w:r>
        <w:t xml:space="preserve">      "name": "Alan Carter Jr.",</w:t>
      </w:r>
    </w:p>
    <w:p w14:paraId="27A12F61" w14:textId="77777777" w:rsidR="007D7F26" w:rsidRDefault="007D7F26" w:rsidP="007D7F26">
      <w:r>
        <w:t xml:space="preserve">      "email": "Rollin52@gmail.com",</w:t>
      </w:r>
    </w:p>
    <w:p w14:paraId="6DA375ED" w14:textId="77777777" w:rsidR="007D7F26" w:rsidRDefault="007D7F26" w:rsidP="007D7F26">
      <w:r>
        <w:t xml:space="preserve">      "password": "admin123",</w:t>
      </w:r>
    </w:p>
    <w:p w14:paraId="32EFEF32" w14:textId="77777777" w:rsidR="007D7F26" w:rsidRDefault="007D7F26" w:rsidP="007D7F26">
      <w:r>
        <w:t xml:space="preserve">      "userType": "Admin"</w:t>
      </w:r>
    </w:p>
    <w:p w14:paraId="39B832CC" w14:textId="77777777" w:rsidR="007D7F26" w:rsidRDefault="007D7F26" w:rsidP="007D7F26">
      <w:r>
        <w:t xml:space="preserve">    },</w:t>
      </w:r>
    </w:p>
    <w:p w14:paraId="6A818995" w14:textId="77777777" w:rsidR="007D7F26" w:rsidRDefault="007D7F26" w:rsidP="007D7F26">
      <w:r>
        <w:t xml:space="preserve">    {</w:t>
      </w:r>
    </w:p>
    <w:p w14:paraId="0688124B" w14:textId="77777777" w:rsidR="007D7F26" w:rsidRDefault="007D7F26" w:rsidP="007D7F26">
      <w:r>
        <w:t xml:space="preserve">      "id": 4,</w:t>
      </w:r>
    </w:p>
    <w:p w14:paraId="2D326FB5" w14:textId="77777777" w:rsidR="007D7F26" w:rsidRDefault="007D7F26" w:rsidP="007D7F26">
      <w:r>
        <w:t xml:space="preserve">      "name": "Juana Mohr",</w:t>
      </w:r>
    </w:p>
    <w:p w14:paraId="02F44FE5" w14:textId="77777777" w:rsidR="007D7F26" w:rsidRDefault="007D7F26" w:rsidP="007D7F26">
      <w:r>
        <w:t xml:space="preserve">      "email": "Alison.Skiles@yahoo.com",</w:t>
      </w:r>
    </w:p>
    <w:p w14:paraId="71A9AF33" w14:textId="77777777" w:rsidR="007D7F26" w:rsidRDefault="007D7F26" w:rsidP="007D7F26">
      <w:r>
        <w:t xml:space="preserve">      "password": "admin123",</w:t>
      </w:r>
    </w:p>
    <w:p w14:paraId="15B31B69" w14:textId="77777777" w:rsidR="007D7F26" w:rsidRDefault="007D7F26" w:rsidP="007D7F26">
      <w:r>
        <w:t xml:space="preserve">      "userType": "Admin"</w:t>
      </w:r>
    </w:p>
    <w:p w14:paraId="132F5A7F" w14:textId="77777777" w:rsidR="007D7F26" w:rsidRDefault="007D7F26" w:rsidP="007D7F26">
      <w:r>
        <w:t xml:space="preserve">    },</w:t>
      </w:r>
    </w:p>
    <w:p w14:paraId="1AAF7B54" w14:textId="77777777" w:rsidR="007D7F26" w:rsidRDefault="007D7F26" w:rsidP="007D7F26">
      <w:r>
        <w:t xml:space="preserve">    {</w:t>
      </w:r>
    </w:p>
    <w:p w14:paraId="591AFA0A" w14:textId="77777777" w:rsidR="007D7F26" w:rsidRDefault="007D7F26" w:rsidP="007D7F26">
      <w:r>
        <w:t xml:space="preserve">      "id": 5,</w:t>
      </w:r>
    </w:p>
    <w:p w14:paraId="7AF73822" w14:textId="77777777" w:rsidR="007D7F26" w:rsidRDefault="007D7F26" w:rsidP="007D7F26">
      <w:r>
        <w:t xml:space="preserve">      "name": "Jennie Emmerich",</w:t>
      </w:r>
    </w:p>
    <w:p w14:paraId="79315CC5" w14:textId="77777777" w:rsidR="007D7F26" w:rsidRDefault="007D7F26" w:rsidP="007D7F26">
      <w:r>
        <w:t xml:space="preserve">      "email": "Norval_Yost@hotmail.com",</w:t>
      </w:r>
    </w:p>
    <w:p w14:paraId="75C0EB79" w14:textId="77777777" w:rsidR="007D7F26" w:rsidRDefault="007D7F26" w:rsidP="007D7F26">
      <w:r>
        <w:t xml:space="preserve">      "password": "admin123",</w:t>
      </w:r>
    </w:p>
    <w:p w14:paraId="05166F2E" w14:textId="77777777" w:rsidR="007D7F26" w:rsidRDefault="007D7F26" w:rsidP="007D7F26">
      <w:r>
        <w:t xml:space="preserve">      "userType": "Admin"</w:t>
      </w:r>
    </w:p>
    <w:p w14:paraId="48B3F2AE" w14:textId="77777777" w:rsidR="007D7F26" w:rsidRDefault="007D7F26" w:rsidP="007D7F26">
      <w:r>
        <w:t xml:space="preserve">    },</w:t>
      </w:r>
    </w:p>
    <w:p w14:paraId="3A71D52D" w14:textId="77777777" w:rsidR="007D7F26" w:rsidRDefault="007D7F26" w:rsidP="007D7F26">
      <w:r>
        <w:t xml:space="preserve">    {</w:t>
      </w:r>
    </w:p>
    <w:p w14:paraId="3C0C02A1" w14:textId="77777777" w:rsidR="007D7F26" w:rsidRDefault="007D7F26" w:rsidP="007D7F26">
      <w:r>
        <w:t xml:space="preserve">      "id": 6,</w:t>
      </w:r>
    </w:p>
    <w:p w14:paraId="33CDA7D1" w14:textId="77777777" w:rsidR="007D7F26" w:rsidRDefault="007D7F26" w:rsidP="007D7F26">
      <w:r>
        <w:t xml:space="preserve">      "name": "Mohammad Saeid Salehabadi",</w:t>
      </w:r>
    </w:p>
    <w:p w14:paraId="73ABC1C8" w14:textId="77777777" w:rsidR="007D7F26" w:rsidRDefault="007D7F26" w:rsidP="007D7F26">
      <w:r>
        <w:t xml:space="preserve">      "email": "salehabadi1383@gmail.com",</w:t>
      </w:r>
    </w:p>
    <w:p w14:paraId="1F361317" w14:textId="77777777" w:rsidR="007D7F26" w:rsidRDefault="007D7F26" w:rsidP="007D7F26">
      <w:r>
        <w:t xml:space="preserve">      "password": "1",</w:t>
      </w:r>
    </w:p>
    <w:p w14:paraId="78870F60" w14:textId="77777777" w:rsidR="007D7F26" w:rsidRDefault="007D7F26" w:rsidP="007D7F26">
      <w:r>
        <w:t xml:space="preserve">      "userType": "Admin"</w:t>
      </w:r>
    </w:p>
    <w:p w14:paraId="7065D4A7" w14:textId="77777777" w:rsidR="007D7F26" w:rsidRDefault="007D7F26" w:rsidP="007D7F26">
      <w:r>
        <w:t xml:space="preserve">    }</w:t>
      </w:r>
    </w:p>
    <w:p w14:paraId="0D9BF166" w14:textId="77777777" w:rsidR="007D7F26" w:rsidRDefault="007D7F26" w:rsidP="007D7F26">
      <w:r>
        <w:t xml:space="preserve">  ],</w:t>
      </w:r>
    </w:p>
    <w:p w14:paraId="32888ABB" w14:textId="77777777" w:rsidR="007D7F26" w:rsidRDefault="007D7F26" w:rsidP="007D7F26">
      <w:r>
        <w:t xml:space="preserve">  "courses": [</w:t>
      </w:r>
    </w:p>
    <w:p w14:paraId="3B3EF602" w14:textId="77777777" w:rsidR="007D7F26" w:rsidRDefault="007D7F26" w:rsidP="007D7F26">
      <w:r>
        <w:t xml:space="preserve">    {</w:t>
      </w:r>
    </w:p>
    <w:p w14:paraId="79708EE7" w14:textId="77777777" w:rsidR="007D7F26" w:rsidRDefault="007D7F26" w:rsidP="007D7F26">
      <w:r>
        <w:t xml:space="preserve">      "id": 1,</w:t>
      </w:r>
    </w:p>
    <w:p w14:paraId="6E272E80" w14:textId="77777777" w:rsidR="007D7F26" w:rsidRDefault="007D7F26" w:rsidP="007D7F26">
      <w:r>
        <w:lastRenderedPageBreak/>
        <w:t xml:space="preserve">      "title": "Mastering the Basics: A Comprehensive Guide",</w:t>
      </w:r>
    </w:p>
    <w:p w14:paraId="702FC4A1" w14:textId="77777777" w:rsidR="007D7F26" w:rsidRDefault="007D7F26" w:rsidP="007D7F26">
      <w:r>
        <w:t xml:space="preserve">      "location": "Room 280",</w:t>
      </w:r>
    </w:p>
    <w:p w14:paraId="7397567C" w14:textId="77777777" w:rsidR="007D7F26" w:rsidRDefault="007D7F26" w:rsidP="007D7F26">
      <w:r>
        <w:t xml:space="preserve">      "category": "Math",</w:t>
      </w:r>
    </w:p>
    <w:p w14:paraId="0FDDD8F2" w14:textId="77777777" w:rsidR="007D7F26" w:rsidRDefault="007D7F26" w:rsidP="007D7F26">
      <w:r>
        <w:t xml:space="preserve">      "registrationStatus": false,</w:t>
      </w:r>
    </w:p>
    <w:p w14:paraId="4CD8862B" w14:textId="77777777" w:rsidR="007D7F26" w:rsidRDefault="007D7F26" w:rsidP="007D7F26">
      <w:r>
        <w:t xml:space="preserve">      "courseStatus": "finished",</w:t>
      </w:r>
    </w:p>
    <w:p w14:paraId="299FF9B0" w14:textId="77777777" w:rsidR="007D7F26" w:rsidRDefault="007D7F26" w:rsidP="007D7F26">
      <w:r>
        <w:t xml:space="preserve">      "instructorId": 6,</w:t>
      </w:r>
    </w:p>
    <w:p w14:paraId="793A9526" w14:textId="77777777" w:rsidR="007D7F26" w:rsidRDefault="007D7F26" w:rsidP="007D7F26">
      <w:r>
        <w:t xml:space="preserve">      "students": [</w:t>
      </w:r>
    </w:p>
    <w:p w14:paraId="5778C631" w14:textId="77777777" w:rsidR="007D7F26" w:rsidRDefault="007D7F26" w:rsidP="007D7F26">
      <w:r>
        <w:t xml:space="preserve">        {</w:t>
      </w:r>
    </w:p>
    <w:p w14:paraId="4F583B83" w14:textId="77777777" w:rsidR="007D7F26" w:rsidRDefault="007D7F26" w:rsidP="007D7F26">
      <w:r>
        <w:t xml:space="preserve">          "id": 10,</w:t>
      </w:r>
    </w:p>
    <w:p w14:paraId="06EFF825" w14:textId="77777777" w:rsidR="007D7F26" w:rsidRDefault="007D7F26" w:rsidP="007D7F26">
      <w:r>
        <w:t xml:space="preserve">          "name": "Rosalie Upton",</w:t>
      </w:r>
    </w:p>
    <w:p w14:paraId="3F0F57F7" w14:textId="77777777" w:rsidR="007D7F26" w:rsidRDefault="007D7F26" w:rsidP="007D7F26">
      <w:r>
        <w:t xml:space="preserve">          "email": "Zetta.Dickens@yahoo.com",</w:t>
      </w:r>
    </w:p>
    <w:p w14:paraId="4AAE853B" w14:textId="77777777" w:rsidR="007D7F26" w:rsidRDefault="007D7F26" w:rsidP="007D7F26">
      <w:r>
        <w:t xml:space="preserve">          "password": "student123",</w:t>
      </w:r>
    </w:p>
    <w:p w14:paraId="243A14DB" w14:textId="77777777" w:rsidR="007D7F26" w:rsidRDefault="007D7F26" w:rsidP="007D7F26">
      <w:r>
        <w:t xml:space="preserve">          "userType": "Student",</w:t>
      </w:r>
    </w:p>
    <w:p w14:paraId="633EE907" w14:textId="77777777" w:rsidR="007D7F26" w:rsidRDefault="007D7F26" w:rsidP="007D7F26">
      <w:r>
        <w:t xml:space="preserve">          "gpa": 2.91,</w:t>
      </w:r>
    </w:p>
    <w:p w14:paraId="7F7E98B7" w14:textId="77777777" w:rsidR="007D7F26" w:rsidRDefault="007D7F26" w:rsidP="007D7F26">
      <w:r>
        <w:t xml:space="preserve">          "major": "Mathematics"</w:t>
      </w:r>
    </w:p>
    <w:p w14:paraId="36B5A941" w14:textId="77777777" w:rsidR="007D7F26" w:rsidRDefault="007D7F26" w:rsidP="007D7F26">
      <w:r>
        <w:t xml:space="preserve">        },</w:t>
      </w:r>
    </w:p>
    <w:p w14:paraId="722AF75B" w14:textId="77777777" w:rsidR="007D7F26" w:rsidRDefault="007D7F26" w:rsidP="007D7F26">
      <w:r>
        <w:t xml:space="preserve">        {</w:t>
      </w:r>
    </w:p>
    <w:p w14:paraId="7560489B" w14:textId="77777777" w:rsidR="007D7F26" w:rsidRDefault="007D7F26" w:rsidP="007D7F26">
      <w:r>
        <w:t xml:space="preserve">          "id": 29,</w:t>
      </w:r>
    </w:p>
    <w:p w14:paraId="09CE4764" w14:textId="77777777" w:rsidR="007D7F26" w:rsidRDefault="007D7F26" w:rsidP="007D7F26">
      <w:r>
        <w:t xml:space="preserve">          "name": "Lena Watsica-Balistreri",</w:t>
      </w:r>
    </w:p>
    <w:p w14:paraId="49957C27" w14:textId="77777777" w:rsidR="007D7F26" w:rsidRDefault="007D7F26" w:rsidP="007D7F26">
      <w:r>
        <w:t xml:space="preserve">          "email": "Sincere_West@gmail.com",</w:t>
      </w:r>
    </w:p>
    <w:p w14:paraId="06C8C02F" w14:textId="77777777" w:rsidR="007D7F26" w:rsidRDefault="007D7F26" w:rsidP="007D7F26">
      <w:r>
        <w:t xml:space="preserve">          "password": "student123",</w:t>
      </w:r>
    </w:p>
    <w:p w14:paraId="5E8180A5" w14:textId="77777777" w:rsidR="007D7F26" w:rsidRDefault="007D7F26" w:rsidP="007D7F26">
      <w:r>
        <w:t xml:space="preserve">          "userType": "Student",</w:t>
      </w:r>
    </w:p>
    <w:p w14:paraId="29313546" w14:textId="77777777" w:rsidR="007D7F26" w:rsidRDefault="007D7F26" w:rsidP="007D7F26">
      <w:r>
        <w:t xml:space="preserve">          "gpa": 2.7,</w:t>
      </w:r>
    </w:p>
    <w:p w14:paraId="5FD59785" w14:textId="77777777" w:rsidR="007D7F26" w:rsidRDefault="007D7F26" w:rsidP="007D7F26">
      <w:r>
        <w:t xml:space="preserve">          "major": "Mathematics"</w:t>
      </w:r>
    </w:p>
    <w:p w14:paraId="2022A209" w14:textId="77777777" w:rsidR="007D7F26" w:rsidRDefault="007D7F26" w:rsidP="007D7F26">
      <w:r>
        <w:t xml:space="preserve">        },</w:t>
      </w:r>
    </w:p>
    <w:p w14:paraId="6BAEE924" w14:textId="77777777" w:rsidR="007D7F26" w:rsidRDefault="007D7F26" w:rsidP="007D7F26">
      <w:r>
        <w:t xml:space="preserve">        {</w:t>
      </w:r>
    </w:p>
    <w:p w14:paraId="3032FAEC" w14:textId="77777777" w:rsidR="007D7F26" w:rsidRDefault="007D7F26" w:rsidP="007D7F26">
      <w:r>
        <w:t xml:space="preserve">          "id": 32,</w:t>
      </w:r>
    </w:p>
    <w:p w14:paraId="2ED0F857" w14:textId="77777777" w:rsidR="007D7F26" w:rsidRDefault="007D7F26" w:rsidP="007D7F26">
      <w:r>
        <w:t xml:space="preserve">          "name": "Jackie King",</w:t>
      </w:r>
    </w:p>
    <w:p w14:paraId="21D3FBD2" w14:textId="77777777" w:rsidR="007D7F26" w:rsidRDefault="007D7F26" w:rsidP="007D7F26">
      <w:r>
        <w:t xml:space="preserve">          "email": "Rosemarie.Turner54@gmail.com",</w:t>
      </w:r>
    </w:p>
    <w:p w14:paraId="5C707570" w14:textId="77777777" w:rsidR="007D7F26" w:rsidRDefault="007D7F26" w:rsidP="007D7F26">
      <w:r>
        <w:t xml:space="preserve">          "password": "student123",</w:t>
      </w:r>
    </w:p>
    <w:p w14:paraId="615634D5" w14:textId="77777777" w:rsidR="007D7F26" w:rsidRDefault="007D7F26" w:rsidP="007D7F26">
      <w:r>
        <w:t xml:space="preserve">          "userType": "Student",</w:t>
      </w:r>
    </w:p>
    <w:p w14:paraId="4335C5D7" w14:textId="77777777" w:rsidR="007D7F26" w:rsidRDefault="007D7F26" w:rsidP="007D7F26">
      <w:r>
        <w:t xml:space="preserve">          "gpa": 0.91,</w:t>
      </w:r>
    </w:p>
    <w:p w14:paraId="00F3A99E" w14:textId="77777777" w:rsidR="007D7F26" w:rsidRDefault="007D7F26" w:rsidP="007D7F26">
      <w:r>
        <w:t xml:space="preserve">          "major": "Communication"</w:t>
      </w:r>
    </w:p>
    <w:p w14:paraId="1EBEC414" w14:textId="77777777" w:rsidR="007D7F26" w:rsidRDefault="007D7F26" w:rsidP="007D7F26">
      <w:r>
        <w:t xml:space="preserve">        },</w:t>
      </w:r>
    </w:p>
    <w:p w14:paraId="1774F728" w14:textId="77777777" w:rsidR="007D7F26" w:rsidRDefault="007D7F26" w:rsidP="007D7F26">
      <w:r>
        <w:t xml:space="preserve">        {</w:t>
      </w:r>
    </w:p>
    <w:p w14:paraId="7D3A67DF" w14:textId="77777777" w:rsidR="007D7F26" w:rsidRDefault="007D7F26" w:rsidP="007D7F26">
      <w:r>
        <w:t xml:space="preserve">          "id": 34,</w:t>
      </w:r>
    </w:p>
    <w:p w14:paraId="44AFD042" w14:textId="77777777" w:rsidR="007D7F26" w:rsidRDefault="007D7F26" w:rsidP="007D7F26">
      <w:r>
        <w:t xml:space="preserve">          "name": "Wm Ondricka",</w:t>
      </w:r>
    </w:p>
    <w:p w14:paraId="27D547F9" w14:textId="77777777" w:rsidR="007D7F26" w:rsidRDefault="007D7F26" w:rsidP="007D7F26">
      <w:r>
        <w:t xml:space="preserve">          "email": "Thalia29@hotmail.com",</w:t>
      </w:r>
    </w:p>
    <w:p w14:paraId="3C36E6B0" w14:textId="77777777" w:rsidR="007D7F26" w:rsidRDefault="007D7F26" w:rsidP="007D7F26">
      <w:r>
        <w:t xml:space="preserve">          "password": "student123",</w:t>
      </w:r>
    </w:p>
    <w:p w14:paraId="213CAF81" w14:textId="77777777" w:rsidR="007D7F26" w:rsidRDefault="007D7F26" w:rsidP="007D7F26">
      <w:r>
        <w:t xml:space="preserve">          "userType": "Student",</w:t>
      </w:r>
    </w:p>
    <w:p w14:paraId="302598DE" w14:textId="77777777" w:rsidR="007D7F26" w:rsidRDefault="007D7F26" w:rsidP="007D7F26">
      <w:r>
        <w:t xml:space="preserve">          "gpa": 0.31,</w:t>
      </w:r>
    </w:p>
    <w:p w14:paraId="2D664E8C" w14:textId="77777777" w:rsidR="007D7F26" w:rsidRDefault="007D7F26" w:rsidP="007D7F26">
      <w:r>
        <w:t xml:space="preserve">          "major": "Computer Science"</w:t>
      </w:r>
    </w:p>
    <w:p w14:paraId="48E018CA" w14:textId="77777777" w:rsidR="007D7F26" w:rsidRDefault="007D7F26" w:rsidP="007D7F26">
      <w:r>
        <w:lastRenderedPageBreak/>
        <w:t xml:space="preserve">        },</w:t>
      </w:r>
    </w:p>
    <w:p w14:paraId="5823E59B" w14:textId="77777777" w:rsidR="007D7F26" w:rsidRDefault="007D7F26" w:rsidP="007D7F26">
      <w:r>
        <w:t xml:space="preserve">        {</w:t>
      </w:r>
    </w:p>
    <w:p w14:paraId="742C5E8C" w14:textId="77777777" w:rsidR="007D7F26" w:rsidRDefault="007D7F26" w:rsidP="007D7F26">
      <w:r>
        <w:t xml:space="preserve">          "id": 40,</w:t>
      </w:r>
    </w:p>
    <w:p w14:paraId="653408A2" w14:textId="77777777" w:rsidR="007D7F26" w:rsidRDefault="007D7F26" w:rsidP="007D7F26">
      <w:r>
        <w:t xml:space="preserve">          "name": "Joy Wiza",</w:t>
      </w:r>
    </w:p>
    <w:p w14:paraId="183C1EB9" w14:textId="77777777" w:rsidR="007D7F26" w:rsidRDefault="007D7F26" w:rsidP="007D7F26">
      <w:r>
        <w:t xml:space="preserve">          "email": "Bettye.Jacobs@yahoo.com",</w:t>
      </w:r>
    </w:p>
    <w:p w14:paraId="557359F3" w14:textId="77777777" w:rsidR="007D7F26" w:rsidRDefault="007D7F26" w:rsidP="007D7F26">
      <w:r>
        <w:t xml:space="preserve">          "password": "student123",</w:t>
      </w:r>
    </w:p>
    <w:p w14:paraId="454EA8B4" w14:textId="77777777" w:rsidR="007D7F26" w:rsidRDefault="007D7F26" w:rsidP="007D7F26">
      <w:r>
        <w:t xml:space="preserve">          "userType": "Student",</w:t>
      </w:r>
    </w:p>
    <w:p w14:paraId="75AACAAB" w14:textId="77777777" w:rsidR="007D7F26" w:rsidRDefault="007D7F26" w:rsidP="007D7F26">
      <w:r>
        <w:t xml:space="preserve">          "gpa": 1.81,</w:t>
      </w:r>
    </w:p>
    <w:p w14:paraId="342DF4B0" w14:textId="77777777" w:rsidR="007D7F26" w:rsidRDefault="007D7F26" w:rsidP="007D7F26">
      <w:r>
        <w:t xml:space="preserve">          "major": "Business Management"</w:t>
      </w:r>
    </w:p>
    <w:p w14:paraId="6210D36F" w14:textId="77777777" w:rsidR="007D7F26" w:rsidRDefault="007D7F26" w:rsidP="007D7F26">
      <w:r>
        <w:t xml:space="preserve">        },</w:t>
      </w:r>
    </w:p>
    <w:p w14:paraId="3A8C3ED0" w14:textId="77777777" w:rsidR="007D7F26" w:rsidRDefault="007D7F26" w:rsidP="007D7F26">
      <w:r>
        <w:t xml:space="preserve">        {</w:t>
      </w:r>
    </w:p>
    <w:p w14:paraId="31528436" w14:textId="77777777" w:rsidR="007D7F26" w:rsidRDefault="007D7F26" w:rsidP="007D7F26">
      <w:r>
        <w:t xml:space="preserve">          "id": 43,</w:t>
      </w:r>
    </w:p>
    <w:p w14:paraId="45A6CC81" w14:textId="77777777" w:rsidR="007D7F26" w:rsidRDefault="007D7F26" w:rsidP="007D7F26">
      <w:r>
        <w:t xml:space="preserve">          "name": "Clifton Lueilwitz",</w:t>
      </w:r>
    </w:p>
    <w:p w14:paraId="2B00563E" w14:textId="77777777" w:rsidR="007D7F26" w:rsidRDefault="007D7F26" w:rsidP="007D7F26">
      <w:r>
        <w:t xml:space="preserve">          "email": "Teresa.Ritchie12@gmail.com",</w:t>
      </w:r>
    </w:p>
    <w:p w14:paraId="46F95925" w14:textId="77777777" w:rsidR="007D7F26" w:rsidRDefault="007D7F26" w:rsidP="007D7F26">
      <w:r>
        <w:t xml:space="preserve">          "password": "student123",</w:t>
      </w:r>
    </w:p>
    <w:p w14:paraId="66DDCB5D" w14:textId="77777777" w:rsidR="007D7F26" w:rsidRDefault="007D7F26" w:rsidP="007D7F26">
      <w:r>
        <w:t xml:space="preserve">          "userType": "Student",</w:t>
      </w:r>
    </w:p>
    <w:p w14:paraId="65CF9057" w14:textId="77777777" w:rsidR="007D7F26" w:rsidRDefault="007D7F26" w:rsidP="007D7F26">
      <w:r>
        <w:t xml:space="preserve">          "gpa": 2.82,</w:t>
      </w:r>
    </w:p>
    <w:p w14:paraId="66E14679" w14:textId="77777777" w:rsidR="007D7F26" w:rsidRDefault="007D7F26" w:rsidP="007D7F26">
      <w:r>
        <w:t xml:space="preserve">          "major": "Mathematics"</w:t>
      </w:r>
    </w:p>
    <w:p w14:paraId="6B598D3C" w14:textId="77777777" w:rsidR="007D7F26" w:rsidRDefault="007D7F26" w:rsidP="007D7F26">
      <w:r>
        <w:t xml:space="preserve">        },</w:t>
      </w:r>
    </w:p>
    <w:p w14:paraId="658C2B9C" w14:textId="77777777" w:rsidR="007D7F26" w:rsidRDefault="007D7F26" w:rsidP="007D7F26">
      <w:r>
        <w:t xml:space="preserve">        {</w:t>
      </w:r>
    </w:p>
    <w:p w14:paraId="4D71E067" w14:textId="77777777" w:rsidR="007D7F26" w:rsidRDefault="007D7F26" w:rsidP="007D7F26">
      <w:r>
        <w:t xml:space="preserve">          "id": 50,</w:t>
      </w:r>
    </w:p>
    <w:p w14:paraId="24BABC5E" w14:textId="77777777" w:rsidR="007D7F26" w:rsidRDefault="007D7F26" w:rsidP="007D7F26">
      <w:r>
        <w:t xml:space="preserve">          "name": "Colleen Ferry",</w:t>
      </w:r>
    </w:p>
    <w:p w14:paraId="2AD919AC" w14:textId="77777777" w:rsidR="007D7F26" w:rsidRDefault="007D7F26" w:rsidP="007D7F26">
      <w:r>
        <w:t xml:space="preserve">          "email": "Kristoffer_Bauch@hotmail.com",</w:t>
      </w:r>
    </w:p>
    <w:p w14:paraId="65BAA5D0" w14:textId="77777777" w:rsidR="007D7F26" w:rsidRDefault="007D7F26" w:rsidP="007D7F26">
      <w:r>
        <w:t xml:space="preserve">          "password": "student123",</w:t>
      </w:r>
    </w:p>
    <w:p w14:paraId="4477FD98" w14:textId="77777777" w:rsidR="007D7F26" w:rsidRDefault="007D7F26" w:rsidP="007D7F26">
      <w:r>
        <w:t xml:space="preserve">          "userType": "Student",</w:t>
      </w:r>
    </w:p>
    <w:p w14:paraId="4A4892AD" w14:textId="77777777" w:rsidR="007D7F26" w:rsidRDefault="007D7F26" w:rsidP="007D7F26">
      <w:r>
        <w:t xml:space="preserve">          "gpa": 0.24,</w:t>
      </w:r>
    </w:p>
    <w:p w14:paraId="5D2FC43F" w14:textId="77777777" w:rsidR="007D7F26" w:rsidRDefault="007D7F26" w:rsidP="007D7F26">
      <w:r>
        <w:t xml:space="preserve">          "major": "Business Management"</w:t>
      </w:r>
    </w:p>
    <w:p w14:paraId="0C889715" w14:textId="77777777" w:rsidR="007D7F26" w:rsidRDefault="007D7F26" w:rsidP="007D7F26">
      <w:r>
        <w:t xml:space="preserve">        },</w:t>
      </w:r>
    </w:p>
    <w:p w14:paraId="6F18AD35" w14:textId="77777777" w:rsidR="007D7F26" w:rsidRDefault="007D7F26" w:rsidP="007D7F26">
      <w:r>
        <w:t xml:space="preserve">        {</w:t>
      </w:r>
    </w:p>
    <w:p w14:paraId="20B9CD61" w14:textId="77777777" w:rsidR="007D7F26" w:rsidRDefault="007D7F26" w:rsidP="007D7F26">
      <w:r>
        <w:t xml:space="preserve">          "id": 54,</w:t>
      </w:r>
    </w:p>
    <w:p w14:paraId="1308D723" w14:textId="77777777" w:rsidR="007D7F26" w:rsidRDefault="007D7F26" w:rsidP="007D7F26">
      <w:r>
        <w:t xml:space="preserve">          "name": "Dr. Dustin Schimmel",</w:t>
      </w:r>
    </w:p>
    <w:p w14:paraId="55320579" w14:textId="77777777" w:rsidR="007D7F26" w:rsidRDefault="007D7F26" w:rsidP="007D7F26">
      <w:r>
        <w:t xml:space="preserve">          "email": "Dino10@hotmail.com",</w:t>
      </w:r>
    </w:p>
    <w:p w14:paraId="7B08CFCA" w14:textId="77777777" w:rsidR="007D7F26" w:rsidRDefault="007D7F26" w:rsidP="007D7F26">
      <w:r>
        <w:t xml:space="preserve">          "password": "student123",</w:t>
      </w:r>
    </w:p>
    <w:p w14:paraId="1C187A9C" w14:textId="77777777" w:rsidR="007D7F26" w:rsidRDefault="007D7F26" w:rsidP="007D7F26">
      <w:r>
        <w:t xml:space="preserve">          "userType": "Student",</w:t>
      </w:r>
    </w:p>
    <w:p w14:paraId="722480AB" w14:textId="77777777" w:rsidR="007D7F26" w:rsidRDefault="007D7F26" w:rsidP="007D7F26">
      <w:r>
        <w:t xml:space="preserve">          "gpa": 2.09,</w:t>
      </w:r>
    </w:p>
    <w:p w14:paraId="7D6923B1" w14:textId="77777777" w:rsidR="007D7F26" w:rsidRDefault="007D7F26" w:rsidP="007D7F26">
      <w:r>
        <w:t xml:space="preserve">          "major": "Chemistry"</w:t>
      </w:r>
    </w:p>
    <w:p w14:paraId="458B3C01" w14:textId="77777777" w:rsidR="007D7F26" w:rsidRDefault="007D7F26" w:rsidP="007D7F26">
      <w:r>
        <w:t xml:space="preserve">        },</w:t>
      </w:r>
    </w:p>
    <w:p w14:paraId="0989D233" w14:textId="77777777" w:rsidR="007D7F26" w:rsidRDefault="007D7F26" w:rsidP="007D7F26">
      <w:r>
        <w:t xml:space="preserve">        {</w:t>
      </w:r>
    </w:p>
    <w:p w14:paraId="0751AE38" w14:textId="77777777" w:rsidR="007D7F26" w:rsidRDefault="007D7F26" w:rsidP="007D7F26">
      <w:r>
        <w:t xml:space="preserve">          "id": 57,</w:t>
      </w:r>
    </w:p>
    <w:p w14:paraId="63955CF4" w14:textId="77777777" w:rsidR="007D7F26" w:rsidRDefault="007D7F26" w:rsidP="007D7F26">
      <w:r>
        <w:t xml:space="preserve">          "name": "Cesar Schuppe",</w:t>
      </w:r>
    </w:p>
    <w:p w14:paraId="741BE8D6" w14:textId="77777777" w:rsidR="007D7F26" w:rsidRDefault="007D7F26" w:rsidP="007D7F26">
      <w:r>
        <w:t xml:space="preserve">          "email": "Fae48@gmail.com",</w:t>
      </w:r>
    </w:p>
    <w:p w14:paraId="6DC03EAB" w14:textId="77777777" w:rsidR="007D7F26" w:rsidRDefault="007D7F26" w:rsidP="007D7F26">
      <w:r>
        <w:t xml:space="preserve">          "password": "student123",</w:t>
      </w:r>
    </w:p>
    <w:p w14:paraId="033119BD" w14:textId="77777777" w:rsidR="007D7F26" w:rsidRDefault="007D7F26" w:rsidP="007D7F26">
      <w:r>
        <w:lastRenderedPageBreak/>
        <w:t xml:space="preserve">          "userType": "Student",</w:t>
      </w:r>
    </w:p>
    <w:p w14:paraId="0DB525A1" w14:textId="77777777" w:rsidR="007D7F26" w:rsidRDefault="007D7F26" w:rsidP="007D7F26">
      <w:r>
        <w:t xml:space="preserve">          "gpa": 3.28,</w:t>
      </w:r>
    </w:p>
    <w:p w14:paraId="79714D48" w14:textId="77777777" w:rsidR="007D7F26" w:rsidRDefault="007D7F26" w:rsidP="007D7F26">
      <w:r>
        <w:t xml:space="preserve">          "major": "Business Management"</w:t>
      </w:r>
    </w:p>
    <w:p w14:paraId="0AAEB20E" w14:textId="77777777" w:rsidR="007D7F26" w:rsidRDefault="007D7F26" w:rsidP="007D7F26">
      <w:r>
        <w:t xml:space="preserve">        },</w:t>
      </w:r>
    </w:p>
    <w:p w14:paraId="6AF16FF7" w14:textId="77777777" w:rsidR="007D7F26" w:rsidRDefault="007D7F26" w:rsidP="007D7F26">
      <w:r>
        <w:t xml:space="preserve">        {</w:t>
      </w:r>
    </w:p>
    <w:p w14:paraId="4B614F5D" w14:textId="77777777" w:rsidR="007D7F26" w:rsidRDefault="007D7F26" w:rsidP="007D7F26">
      <w:r>
        <w:t xml:space="preserve">          "id": 59,</w:t>
      </w:r>
    </w:p>
    <w:p w14:paraId="6F2E8D8E" w14:textId="77777777" w:rsidR="007D7F26" w:rsidRDefault="007D7F26" w:rsidP="007D7F26">
      <w:r>
        <w:t xml:space="preserve">          "name": "Marc Ratke II",</w:t>
      </w:r>
    </w:p>
    <w:p w14:paraId="67F97A91" w14:textId="77777777" w:rsidR="007D7F26" w:rsidRDefault="007D7F26" w:rsidP="007D7F26">
      <w:r>
        <w:t xml:space="preserve">          "email": "Jackson.Crona@hotmail.com",</w:t>
      </w:r>
    </w:p>
    <w:p w14:paraId="68E001C9" w14:textId="77777777" w:rsidR="007D7F26" w:rsidRDefault="007D7F26" w:rsidP="007D7F26">
      <w:r>
        <w:t xml:space="preserve">          "password": "student123",</w:t>
      </w:r>
    </w:p>
    <w:p w14:paraId="74B1788C" w14:textId="77777777" w:rsidR="007D7F26" w:rsidRDefault="007D7F26" w:rsidP="007D7F26">
      <w:r>
        <w:t xml:space="preserve">          "userType": "Student",</w:t>
      </w:r>
    </w:p>
    <w:p w14:paraId="576A8EB7" w14:textId="77777777" w:rsidR="007D7F26" w:rsidRDefault="007D7F26" w:rsidP="007D7F26">
      <w:r>
        <w:t xml:space="preserve">          "gpa": 3.57,</w:t>
      </w:r>
    </w:p>
    <w:p w14:paraId="2DF1E610" w14:textId="77777777" w:rsidR="007D7F26" w:rsidRDefault="007D7F26" w:rsidP="007D7F26">
      <w:r>
        <w:t xml:space="preserve">          "major": "Communication"</w:t>
      </w:r>
    </w:p>
    <w:p w14:paraId="3413B6A6" w14:textId="77777777" w:rsidR="007D7F26" w:rsidRDefault="007D7F26" w:rsidP="007D7F26">
      <w:r>
        <w:t xml:space="preserve">        },</w:t>
      </w:r>
    </w:p>
    <w:p w14:paraId="7352D90A" w14:textId="77777777" w:rsidR="007D7F26" w:rsidRDefault="007D7F26" w:rsidP="007D7F26">
      <w:r>
        <w:t xml:space="preserve">        {</w:t>
      </w:r>
    </w:p>
    <w:p w14:paraId="4C5D5390" w14:textId="77777777" w:rsidR="007D7F26" w:rsidRDefault="007D7F26" w:rsidP="007D7F26">
      <w:r>
        <w:t xml:space="preserve">          "id": 62,</w:t>
      </w:r>
    </w:p>
    <w:p w14:paraId="335B899D" w14:textId="77777777" w:rsidR="007D7F26" w:rsidRDefault="007D7F26" w:rsidP="007D7F26">
      <w:r>
        <w:t xml:space="preserve">          "name": "Marty Bailey DDS",</w:t>
      </w:r>
    </w:p>
    <w:p w14:paraId="59BB1EC1" w14:textId="77777777" w:rsidR="007D7F26" w:rsidRDefault="007D7F26" w:rsidP="007D7F26">
      <w:r>
        <w:t xml:space="preserve">          "email": "Isac33@gmail.com",</w:t>
      </w:r>
    </w:p>
    <w:p w14:paraId="7A97C054" w14:textId="77777777" w:rsidR="007D7F26" w:rsidRDefault="007D7F26" w:rsidP="007D7F26">
      <w:r>
        <w:t xml:space="preserve">          "password": "student123",</w:t>
      </w:r>
    </w:p>
    <w:p w14:paraId="2ABA5E23" w14:textId="77777777" w:rsidR="007D7F26" w:rsidRDefault="007D7F26" w:rsidP="007D7F26">
      <w:r>
        <w:t xml:space="preserve">          "userType": "Student",</w:t>
      </w:r>
    </w:p>
    <w:p w14:paraId="4ABA35B6" w14:textId="77777777" w:rsidR="007D7F26" w:rsidRDefault="007D7F26" w:rsidP="007D7F26">
      <w:r>
        <w:t xml:space="preserve">          "gpa": 0.69,</w:t>
      </w:r>
    </w:p>
    <w:p w14:paraId="64AB6E84" w14:textId="77777777" w:rsidR="007D7F26" w:rsidRDefault="007D7F26" w:rsidP="007D7F26">
      <w:r>
        <w:t xml:space="preserve">          "major": "Communication"</w:t>
      </w:r>
    </w:p>
    <w:p w14:paraId="1FBBB145" w14:textId="77777777" w:rsidR="007D7F26" w:rsidRDefault="007D7F26" w:rsidP="007D7F26">
      <w:r>
        <w:t xml:space="preserve">        },</w:t>
      </w:r>
    </w:p>
    <w:p w14:paraId="7E8C6C72" w14:textId="77777777" w:rsidR="007D7F26" w:rsidRDefault="007D7F26" w:rsidP="007D7F26">
      <w:r>
        <w:t xml:space="preserve">        {</w:t>
      </w:r>
    </w:p>
    <w:p w14:paraId="6C293D15" w14:textId="77777777" w:rsidR="007D7F26" w:rsidRDefault="007D7F26" w:rsidP="007D7F26">
      <w:r>
        <w:t xml:space="preserve">          "id": 66,</w:t>
      </w:r>
    </w:p>
    <w:p w14:paraId="05194F96" w14:textId="77777777" w:rsidR="007D7F26" w:rsidRDefault="007D7F26" w:rsidP="007D7F26">
      <w:r>
        <w:t xml:space="preserve">          "name": "Brendan Heidenreich",</w:t>
      </w:r>
    </w:p>
    <w:p w14:paraId="370ED1D5" w14:textId="77777777" w:rsidR="007D7F26" w:rsidRDefault="007D7F26" w:rsidP="007D7F26">
      <w:r>
        <w:t xml:space="preserve">          "email": "Enoch65@hotmail.com",</w:t>
      </w:r>
    </w:p>
    <w:p w14:paraId="4E94B5E4" w14:textId="77777777" w:rsidR="007D7F26" w:rsidRDefault="007D7F26" w:rsidP="007D7F26">
      <w:r>
        <w:t xml:space="preserve">          "password": "student123",</w:t>
      </w:r>
    </w:p>
    <w:p w14:paraId="3A12B9AE" w14:textId="77777777" w:rsidR="007D7F26" w:rsidRDefault="007D7F26" w:rsidP="007D7F26">
      <w:r>
        <w:t xml:space="preserve">          "userType": "Student",</w:t>
      </w:r>
    </w:p>
    <w:p w14:paraId="7B6A177B" w14:textId="77777777" w:rsidR="007D7F26" w:rsidRDefault="007D7F26" w:rsidP="007D7F26">
      <w:r>
        <w:t xml:space="preserve">          "gpa": 3.06,</w:t>
      </w:r>
    </w:p>
    <w:p w14:paraId="3013D0A1" w14:textId="77777777" w:rsidR="007D7F26" w:rsidRDefault="007D7F26" w:rsidP="007D7F26">
      <w:r>
        <w:t xml:space="preserve">          "major": "Communication"</w:t>
      </w:r>
    </w:p>
    <w:p w14:paraId="03378F94" w14:textId="77777777" w:rsidR="007D7F26" w:rsidRDefault="007D7F26" w:rsidP="007D7F26">
      <w:r>
        <w:t xml:space="preserve">        },</w:t>
      </w:r>
    </w:p>
    <w:p w14:paraId="058BC123" w14:textId="77777777" w:rsidR="007D7F26" w:rsidRDefault="007D7F26" w:rsidP="007D7F26">
      <w:r>
        <w:t xml:space="preserve">        {</w:t>
      </w:r>
    </w:p>
    <w:p w14:paraId="5D7D212D" w14:textId="77777777" w:rsidR="007D7F26" w:rsidRDefault="007D7F26" w:rsidP="007D7F26">
      <w:r>
        <w:t xml:space="preserve">          "id": 73,</w:t>
      </w:r>
    </w:p>
    <w:p w14:paraId="246E946F" w14:textId="77777777" w:rsidR="007D7F26" w:rsidRDefault="007D7F26" w:rsidP="007D7F26">
      <w:r>
        <w:t xml:space="preserve">          "name": "Veronica Reinger-Howell IV",</w:t>
      </w:r>
    </w:p>
    <w:p w14:paraId="41413766" w14:textId="77777777" w:rsidR="007D7F26" w:rsidRDefault="007D7F26" w:rsidP="007D7F26">
      <w:r>
        <w:t xml:space="preserve">          "email": "Abby.Denesik@gmail.com",</w:t>
      </w:r>
    </w:p>
    <w:p w14:paraId="7DF70C0F" w14:textId="77777777" w:rsidR="007D7F26" w:rsidRDefault="007D7F26" w:rsidP="007D7F26">
      <w:r>
        <w:t xml:space="preserve">          "password": "student123",</w:t>
      </w:r>
    </w:p>
    <w:p w14:paraId="09968AA5" w14:textId="77777777" w:rsidR="007D7F26" w:rsidRDefault="007D7F26" w:rsidP="007D7F26">
      <w:r>
        <w:t xml:space="preserve">          "userType": "Student",</w:t>
      </w:r>
    </w:p>
    <w:p w14:paraId="6F51A4B2" w14:textId="77777777" w:rsidR="007D7F26" w:rsidRDefault="007D7F26" w:rsidP="007D7F26">
      <w:r>
        <w:t xml:space="preserve">          "gpa": 3.43,</w:t>
      </w:r>
    </w:p>
    <w:p w14:paraId="2A2828D1" w14:textId="77777777" w:rsidR="007D7F26" w:rsidRDefault="007D7F26" w:rsidP="007D7F26">
      <w:r>
        <w:t xml:space="preserve">          "major": "Communication"</w:t>
      </w:r>
    </w:p>
    <w:p w14:paraId="61B29FD5" w14:textId="77777777" w:rsidR="007D7F26" w:rsidRDefault="007D7F26" w:rsidP="007D7F26">
      <w:r>
        <w:t xml:space="preserve">        },</w:t>
      </w:r>
    </w:p>
    <w:p w14:paraId="1CAA9A47" w14:textId="77777777" w:rsidR="007D7F26" w:rsidRDefault="007D7F26" w:rsidP="007D7F26">
      <w:r>
        <w:t xml:space="preserve">        {</w:t>
      </w:r>
    </w:p>
    <w:p w14:paraId="57ED5ED9" w14:textId="77777777" w:rsidR="007D7F26" w:rsidRDefault="007D7F26" w:rsidP="007D7F26">
      <w:r>
        <w:t xml:space="preserve">          "id": 77,</w:t>
      </w:r>
    </w:p>
    <w:p w14:paraId="485C887E" w14:textId="77777777" w:rsidR="007D7F26" w:rsidRDefault="007D7F26" w:rsidP="007D7F26">
      <w:r>
        <w:lastRenderedPageBreak/>
        <w:t xml:space="preserve">          "name": "Monique Wehner",</w:t>
      </w:r>
    </w:p>
    <w:p w14:paraId="20ED2590" w14:textId="77777777" w:rsidR="007D7F26" w:rsidRDefault="007D7F26" w:rsidP="007D7F26">
      <w:r>
        <w:t xml:space="preserve">          "email": "Baron92@hotmail.com",</w:t>
      </w:r>
    </w:p>
    <w:p w14:paraId="44C6CC58" w14:textId="77777777" w:rsidR="007D7F26" w:rsidRDefault="007D7F26" w:rsidP="007D7F26">
      <w:r>
        <w:t xml:space="preserve">          "password": "student123",</w:t>
      </w:r>
    </w:p>
    <w:p w14:paraId="199A2D4E" w14:textId="77777777" w:rsidR="007D7F26" w:rsidRDefault="007D7F26" w:rsidP="007D7F26">
      <w:r>
        <w:t xml:space="preserve">          "userType": "Student",</w:t>
      </w:r>
    </w:p>
    <w:p w14:paraId="4AC8BAF0" w14:textId="77777777" w:rsidR="007D7F26" w:rsidRDefault="007D7F26" w:rsidP="007D7F26">
      <w:r>
        <w:t xml:space="preserve">          "gpa": 2.28,</w:t>
      </w:r>
    </w:p>
    <w:p w14:paraId="11B86C78" w14:textId="77777777" w:rsidR="007D7F26" w:rsidRDefault="007D7F26" w:rsidP="007D7F26">
      <w:r>
        <w:t xml:space="preserve">          "major": "Business Management"</w:t>
      </w:r>
    </w:p>
    <w:p w14:paraId="6B2604EB" w14:textId="77777777" w:rsidR="007D7F26" w:rsidRDefault="007D7F26" w:rsidP="007D7F26">
      <w:r>
        <w:t xml:space="preserve">        },</w:t>
      </w:r>
    </w:p>
    <w:p w14:paraId="2C979698" w14:textId="77777777" w:rsidR="007D7F26" w:rsidRDefault="007D7F26" w:rsidP="007D7F26">
      <w:r>
        <w:t xml:space="preserve">        {</w:t>
      </w:r>
    </w:p>
    <w:p w14:paraId="4E791C5C" w14:textId="77777777" w:rsidR="007D7F26" w:rsidRDefault="007D7F26" w:rsidP="007D7F26">
      <w:r>
        <w:t xml:space="preserve">          "id": 80,</w:t>
      </w:r>
    </w:p>
    <w:p w14:paraId="1741D8C8" w14:textId="77777777" w:rsidR="007D7F26" w:rsidRDefault="007D7F26" w:rsidP="007D7F26">
      <w:r>
        <w:t xml:space="preserve">          "name": "Dominick Streich DVM",</w:t>
      </w:r>
    </w:p>
    <w:p w14:paraId="54261E96" w14:textId="77777777" w:rsidR="007D7F26" w:rsidRDefault="007D7F26" w:rsidP="007D7F26">
      <w:r>
        <w:t xml:space="preserve">          "email": "Frida.Schulist@gmail.com",</w:t>
      </w:r>
    </w:p>
    <w:p w14:paraId="55704798" w14:textId="77777777" w:rsidR="007D7F26" w:rsidRDefault="007D7F26" w:rsidP="007D7F26">
      <w:r>
        <w:t xml:space="preserve">          "password": "student123",</w:t>
      </w:r>
    </w:p>
    <w:p w14:paraId="4F7769A9" w14:textId="77777777" w:rsidR="007D7F26" w:rsidRDefault="007D7F26" w:rsidP="007D7F26">
      <w:r>
        <w:t xml:space="preserve">          "userType": "Student",</w:t>
      </w:r>
    </w:p>
    <w:p w14:paraId="331D5143" w14:textId="77777777" w:rsidR="007D7F26" w:rsidRDefault="007D7F26" w:rsidP="007D7F26">
      <w:r>
        <w:t xml:space="preserve">          "gpa": 1.32,</w:t>
      </w:r>
    </w:p>
    <w:p w14:paraId="06C33B27" w14:textId="77777777" w:rsidR="007D7F26" w:rsidRDefault="007D7F26" w:rsidP="007D7F26">
      <w:r>
        <w:t xml:space="preserve">          "major": "Biology"</w:t>
      </w:r>
    </w:p>
    <w:p w14:paraId="0AC10968" w14:textId="77777777" w:rsidR="007D7F26" w:rsidRDefault="007D7F26" w:rsidP="007D7F26">
      <w:r>
        <w:t xml:space="preserve">        },</w:t>
      </w:r>
    </w:p>
    <w:p w14:paraId="2A92A423" w14:textId="77777777" w:rsidR="007D7F26" w:rsidRDefault="007D7F26" w:rsidP="007D7F26">
      <w:r>
        <w:t xml:space="preserve">        {</w:t>
      </w:r>
    </w:p>
    <w:p w14:paraId="56AFA5E2" w14:textId="77777777" w:rsidR="007D7F26" w:rsidRDefault="007D7F26" w:rsidP="007D7F26">
      <w:r>
        <w:t xml:space="preserve">          "id": 82,</w:t>
      </w:r>
    </w:p>
    <w:p w14:paraId="2B7BC0C5" w14:textId="77777777" w:rsidR="007D7F26" w:rsidRDefault="007D7F26" w:rsidP="007D7F26">
      <w:r>
        <w:t xml:space="preserve">          "name": "Judy Daugherty",</w:t>
      </w:r>
    </w:p>
    <w:p w14:paraId="459F0E19" w14:textId="77777777" w:rsidR="007D7F26" w:rsidRDefault="007D7F26" w:rsidP="007D7F26">
      <w:r>
        <w:t xml:space="preserve">          "email": "Janie_Emmerich@hotmail.com",</w:t>
      </w:r>
    </w:p>
    <w:p w14:paraId="01ECA855" w14:textId="77777777" w:rsidR="007D7F26" w:rsidRDefault="007D7F26" w:rsidP="007D7F26">
      <w:r>
        <w:t xml:space="preserve">          "password": "student123",</w:t>
      </w:r>
    </w:p>
    <w:p w14:paraId="6F0270C9" w14:textId="77777777" w:rsidR="007D7F26" w:rsidRDefault="007D7F26" w:rsidP="007D7F26">
      <w:r>
        <w:t xml:space="preserve">          "userType": "Student",</w:t>
      </w:r>
    </w:p>
    <w:p w14:paraId="4BADB9CB" w14:textId="77777777" w:rsidR="007D7F26" w:rsidRDefault="007D7F26" w:rsidP="007D7F26">
      <w:r>
        <w:t xml:space="preserve">          "gpa": 1.11,</w:t>
      </w:r>
    </w:p>
    <w:p w14:paraId="62BD8B5E" w14:textId="77777777" w:rsidR="007D7F26" w:rsidRDefault="007D7F26" w:rsidP="007D7F26">
      <w:r>
        <w:t xml:space="preserve">          "major": "Communication"</w:t>
      </w:r>
    </w:p>
    <w:p w14:paraId="1C988133" w14:textId="77777777" w:rsidR="007D7F26" w:rsidRDefault="007D7F26" w:rsidP="007D7F26">
      <w:r>
        <w:t xml:space="preserve">        },</w:t>
      </w:r>
    </w:p>
    <w:p w14:paraId="21A13228" w14:textId="77777777" w:rsidR="007D7F26" w:rsidRDefault="007D7F26" w:rsidP="007D7F26">
      <w:r>
        <w:t xml:space="preserve">        {</w:t>
      </w:r>
    </w:p>
    <w:p w14:paraId="400DFDF3" w14:textId="77777777" w:rsidR="007D7F26" w:rsidRDefault="007D7F26" w:rsidP="007D7F26">
      <w:r>
        <w:t xml:space="preserve">          "id": 90,</w:t>
      </w:r>
    </w:p>
    <w:p w14:paraId="73D42FD0" w14:textId="77777777" w:rsidR="007D7F26" w:rsidRDefault="007D7F26" w:rsidP="007D7F26">
      <w:r>
        <w:t xml:space="preserve">          "name": "Pamela Cartwright",</w:t>
      </w:r>
    </w:p>
    <w:p w14:paraId="2E3B24EA" w14:textId="77777777" w:rsidR="007D7F26" w:rsidRDefault="007D7F26" w:rsidP="007D7F26">
      <w:r>
        <w:t xml:space="preserve">          "email": "Kyler41@yahoo.com",</w:t>
      </w:r>
    </w:p>
    <w:p w14:paraId="2E04037E" w14:textId="77777777" w:rsidR="007D7F26" w:rsidRDefault="007D7F26" w:rsidP="007D7F26">
      <w:r>
        <w:t xml:space="preserve">          "password": "student123",</w:t>
      </w:r>
    </w:p>
    <w:p w14:paraId="6B06D47C" w14:textId="77777777" w:rsidR="007D7F26" w:rsidRDefault="007D7F26" w:rsidP="007D7F26">
      <w:r>
        <w:t xml:space="preserve">          "userType": "Student",</w:t>
      </w:r>
    </w:p>
    <w:p w14:paraId="00127F7A" w14:textId="77777777" w:rsidR="007D7F26" w:rsidRDefault="007D7F26" w:rsidP="007D7F26">
      <w:r>
        <w:t xml:space="preserve">          "gpa": 0.77,</w:t>
      </w:r>
    </w:p>
    <w:p w14:paraId="60B12A7C" w14:textId="77777777" w:rsidR="007D7F26" w:rsidRDefault="007D7F26" w:rsidP="007D7F26">
      <w:r>
        <w:t xml:space="preserve">          "major": "Chemistry"</w:t>
      </w:r>
    </w:p>
    <w:p w14:paraId="07B7B59D" w14:textId="77777777" w:rsidR="007D7F26" w:rsidRDefault="007D7F26" w:rsidP="007D7F26">
      <w:r>
        <w:t xml:space="preserve">        },</w:t>
      </w:r>
    </w:p>
    <w:p w14:paraId="2DBEEBA1" w14:textId="77777777" w:rsidR="007D7F26" w:rsidRDefault="007D7F26" w:rsidP="007D7F26">
      <w:r>
        <w:t xml:space="preserve">        {</w:t>
      </w:r>
    </w:p>
    <w:p w14:paraId="10623DAF" w14:textId="77777777" w:rsidR="007D7F26" w:rsidRDefault="007D7F26" w:rsidP="007D7F26">
      <w:r>
        <w:t xml:space="preserve">          "id": 92,</w:t>
      </w:r>
    </w:p>
    <w:p w14:paraId="23E50CE9" w14:textId="77777777" w:rsidR="007D7F26" w:rsidRDefault="007D7F26" w:rsidP="007D7F26">
      <w:r>
        <w:t xml:space="preserve">          "name": "Dr. Lindsay Armstrong",</w:t>
      </w:r>
    </w:p>
    <w:p w14:paraId="252D122D" w14:textId="77777777" w:rsidR="007D7F26" w:rsidRDefault="007D7F26" w:rsidP="007D7F26">
      <w:r>
        <w:t xml:space="preserve">          "email": "Misty.Goodwin80@gmail.com",</w:t>
      </w:r>
    </w:p>
    <w:p w14:paraId="4D1EFF6B" w14:textId="77777777" w:rsidR="007D7F26" w:rsidRDefault="007D7F26" w:rsidP="007D7F26">
      <w:r>
        <w:t xml:space="preserve">          "password": "student123",</w:t>
      </w:r>
    </w:p>
    <w:p w14:paraId="3939991E" w14:textId="77777777" w:rsidR="007D7F26" w:rsidRDefault="007D7F26" w:rsidP="007D7F26">
      <w:r>
        <w:t xml:space="preserve">          "userType": "Student",</w:t>
      </w:r>
    </w:p>
    <w:p w14:paraId="71B3E74A" w14:textId="77777777" w:rsidR="007D7F26" w:rsidRDefault="007D7F26" w:rsidP="007D7F26">
      <w:r>
        <w:t xml:space="preserve">          "gpa": 0.23,</w:t>
      </w:r>
    </w:p>
    <w:p w14:paraId="1DBD0875" w14:textId="77777777" w:rsidR="007D7F26" w:rsidRDefault="007D7F26" w:rsidP="007D7F26">
      <w:r>
        <w:t xml:space="preserve">          "major": "Business Management"</w:t>
      </w:r>
    </w:p>
    <w:p w14:paraId="77FA2CAB" w14:textId="77777777" w:rsidR="007D7F26" w:rsidRDefault="007D7F26" w:rsidP="007D7F26">
      <w:r>
        <w:lastRenderedPageBreak/>
        <w:t xml:space="preserve">        },</w:t>
      </w:r>
    </w:p>
    <w:p w14:paraId="539096DA" w14:textId="77777777" w:rsidR="007D7F26" w:rsidRDefault="007D7F26" w:rsidP="007D7F26">
      <w:r>
        <w:t xml:space="preserve">        {</w:t>
      </w:r>
    </w:p>
    <w:p w14:paraId="6CF81743" w14:textId="77777777" w:rsidR="007D7F26" w:rsidRDefault="007D7F26" w:rsidP="007D7F26">
      <w:r>
        <w:t xml:space="preserve">          "id": 100,</w:t>
      </w:r>
    </w:p>
    <w:p w14:paraId="04A15F07" w14:textId="77777777" w:rsidR="007D7F26" w:rsidRDefault="007D7F26" w:rsidP="007D7F26">
      <w:r>
        <w:t xml:space="preserve">          "name": "Jerry DuBuque",</w:t>
      </w:r>
    </w:p>
    <w:p w14:paraId="3DC7426B" w14:textId="77777777" w:rsidR="007D7F26" w:rsidRDefault="007D7F26" w:rsidP="007D7F26">
      <w:r>
        <w:t xml:space="preserve">          "email": "Chad.Hahn41@hotmail.com",</w:t>
      </w:r>
    </w:p>
    <w:p w14:paraId="204BE986" w14:textId="77777777" w:rsidR="007D7F26" w:rsidRDefault="007D7F26" w:rsidP="007D7F26">
      <w:r>
        <w:t xml:space="preserve">          "password": "student123",</w:t>
      </w:r>
    </w:p>
    <w:p w14:paraId="1B4A8DAD" w14:textId="77777777" w:rsidR="007D7F26" w:rsidRDefault="007D7F26" w:rsidP="007D7F26">
      <w:r>
        <w:t xml:space="preserve">          "userType": "Student",</w:t>
      </w:r>
    </w:p>
    <w:p w14:paraId="1629F114" w14:textId="77777777" w:rsidR="007D7F26" w:rsidRDefault="007D7F26" w:rsidP="007D7F26">
      <w:r>
        <w:t xml:space="preserve">          "gpa": 2.1,</w:t>
      </w:r>
    </w:p>
    <w:p w14:paraId="62124DD3" w14:textId="77777777" w:rsidR="007D7F26" w:rsidRDefault="007D7F26" w:rsidP="007D7F26">
      <w:r>
        <w:t xml:space="preserve">          "major": "Communication"</w:t>
      </w:r>
    </w:p>
    <w:p w14:paraId="73409561" w14:textId="77777777" w:rsidR="007D7F26" w:rsidRDefault="007D7F26" w:rsidP="007D7F26">
      <w:r>
        <w:t xml:space="preserve">        },</w:t>
      </w:r>
    </w:p>
    <w:p w14:paraId="0FAFA280" w14:textId="77777777" w:rsidR="007D7F26" w:rsidRDefault="007D7F26" w:rsidP="007D7F26">
      <w:r>
        <w:t xml:space="preserve">        {</w:t>
      </w:r>
    </w:p>
    <w:p w14:paraId="5FF9D081" w14:textId="77777777" w:rsidR="007D7F26" w:rsidRDefault="007D7F26" w:rsidP="007D7F26">
      <w:r>
        <w:t xml:space="preserve">          "id": 114,</w:t>
      </w:r>
    </w:p>
    <w:p w14:paraId="0DC0D40F" w14:textId="77777777" w:rsidR="007D7F26" w:rsidRDefault="007D7F26" w:rsidP="007D7F26">
      <w:r>
        <w:t xml:space="preserve">          "name": "Viola Corkery",</w:t>
      </w:r>
    </w:p>
    <w:p w14:paraId="39940C35" w14:textId="77777777" w:rsidR="007D7F26" w:rsidRDefault="007D7F26" w:rsidP="007D7F26">
      <w:r>
        <w:t xml:space="preserve">          "email": "Josiah56@gmail.com",</w:t>
      </w:r>
    </w:p>
    <w:p w14:paraId="7FA50F0A" w14:textId="77777777" w:rsidR="007D7F26" w:rsidRDefault="007D7F26" w:rsidP="007D7F26">
      <w:r>
        <w:t xml:space="preserve">          "password": "student123",</w:t>
      </w:r>
    </w:p>
    <w:p w14:paraId="7A3EDEE7" w14:textId="77777777" w:rsidR="007D7F26" w:rsidRDefault="007D7F26" w:rsidP="007D7F26">
      <w:r>
        <w:t xml:space="preserve">          "userType": "Student",</w:t>
      </w:r>
    </w:p>
    <w:p w14:paraId="58FA2FE3" w14:textId="77777777" w:rsidR="007D7F26" w:rsidRDefault="007D7F26" w:rsidP="007D7F26">
      <w:r>
        <w:t xml:space="preserve">          "gpa": 3.03,</w:t>
      </w:r>
    </w:p>
    <w:p w14:paraId="110C0DEE" w14:textId="77777777" w:rsidR="007D7F26" w:rsidRDefault="007D7F26" w:rsidP="007D7F26">
      <w:r>
        <w:t xml:space="preserve">          "major": "Art"</w:t>
      </w:r>
    </w:p>
    <w:p w14:paraId="167F1D9C" w14:textId="77777777" w:rsidR="007D7F26" w:rsidRDefault="007D7F26" w:rsidP="007D7F26">
      <w:r>
        <w:t xml:space="preserve">        },</w:t>
      </w:r>
    </w:p>
    <w:p w14:paraId="259F9B5A" w14:textId="77777777" w:rsidR="007D7F26" w:rsidRDefault="007D7F26" w:rsidP="007D7F26">
      <w:r>
        <w:t xml:space="preserve">        {</w:t>
      </w:r>
    </w:p>
    <w:p w14:paraId="77178F94" w14:textId="77777777" w:rsidR="007D7F26" w:rsidRDefault="007D7F26" w:rsidP="007D7F26">
      <w:r>
        <w:t xml:space="preserve">          "id": 119,</w:t>
      </w:r>
    </w:p>
    <w:p w14:paraId="5DEC1055" w14:textId="77777777" w:rsidR="007D7F26" w:rsidRDefault="007D7F26" w:rsidP="007D7F26">
      <w:r>
        <w:t xml:space="preserve">          "name": "Erma Hirthe",</w:t>
      </w:r>
    </w:p>
    <w:p w14:paraId="443B788D" w14:textId="77777777" w:rsidR="007D7F26" w:rsidRDefault="007D7F26" w:rsidP="007D7F26">
      <w:r>
        <w:t xml:space="preserve">          "email": "Reina13@gmail.com",</w:t>
      </w:r>
    </w:p>
    <w:p w14:paraId="388C93BD" w14:textId="77777777" w:rsidR="007D7F26" w:rsidRDefault="007D7F26" w:rsidP="007D7F26">
      <w:r>
        <w:t xml:space="preserve">          "password": "student123",</w:t>
      </w:r>
    </w:p>
    <w:p w14:paraId="040C7D53" w14:textId="77777777" w:rsidR="007D7F26" w:rsidRDefault="007D7F26" w:rsidP="007D7F26">
      <w:r>
        <w:t xml:space="preserve">          "userType": "Student",</w:t>
      </w:r>
    </w:p>
    <w:p w14:paraId="6E308D73" w14:textId="77777777" w:rsidR="007D7F26" w:rsidRDefault="007D7F26" w:rsidP="007D7F26">
      <w:r>
        <w:t xml:space="preserve">          "gpa": 0.13,</w:t>
      </w:r>
    </w:p>
    <w:p w14:paraId="57AF6CBD" w14:textId="77777777" w:rsidR="007D7F26" w:rsidRDefault="007D7F26" w:rsidP="007D7F26">
      <w:r>
        <w:t xml:space="preserve">          "major": "Physics"</w:t>
      </w:r>
    </w:p>
    <w:p w14:paraId="7FEB6127" w14:textId="77777777" w:rsidR="007D7F26" w:rsidRDefault="007D7F26" w:rsidP="007D7F26">
      <w:r>
        <w:t xml:space="preserve">        },</w:t>
      </w:r>
    </w:p>
    <w:p w14:paraId="03FB14DA" w14:textId="77777777" w:rsidR="007D7F26" w:rsidRDefault="007D7F26" w:rsidP="007D7F26">
      <w:r>
        <w:t xml:space="preserve">        {</w:t>
      </w:r>
    </w:p>
    <w:p w14:paraId="525B9017" w14:textId="77777777" w:rsidR="007D7F26" w:rsidRDefault="007D7F26" w:rsidP="007D7F26">
      <w:r>
        <w:t xml:space="preserve">          "id": 127,</w:t>
      </w:r>
    </w:p>
    <w:p w14:paraId="1DB3923B" w14:textId="77777777" w:rsidR="007D7F26" w:rsidRDefault="007D7F26" w:rsidP="007D7F26">
      <w:r>
        <w:t xml:space="preserve">          "name": "Sandra Lang",</w:t>
      </w:r>
    </w:p>
    <w:p w14:paraId="0CFDAD0A" w14:textId="77777777" w:rsidR="007D7F26" w:rsidRDefault="007D7F26" w:rsidP="007D7F26">
      <w:r>
        <w:t xml:space="preserve">          "email": "Darron_Towne@hotmail.com",</w:t>
      </w:r>
    </w:p>
    <w:p w14:paraId="7AE416AC" w14:textId="77777777" w:rsidR="007D7F26" w:rsidRDefault="007D7F26" w:rsidP="007D7F26">
      <w:r>
        <w:t xml:space="preserve">          "password": "student123",</w:t>
      </w:r>
    </w:p>
    <w:p w14:paraId="1B46AD9D" w14:textId="77777777" w:rsidR="007D7F26" w:rsidRDefault="007D7F26" w:rsidP="007D7F26">
      <w:r>
        <w:t xml:space="preserve">          "userType": "Student",</w:t>
      </w:r>
    </w:p>
    <w:p w14:paraId="017F0D85" w14:textId="77777777" w:rsidR="007D7F26" w:rsidRDefault="007D7F26" w:rsidP="007D7F26">
      <w:r>
        <w:t xml:space="preserve">          "gpa": 3.73,</w:t>
      </w:r>
    </w:p>
    <w:p w14:paraId="0236649D" w14:textId="77777777" w:rsidR="007D7F26" w:rsidRDefault="007D7F26" w:rsidP="007D7F26">
      <w:r>
        <w:t xml:space="preserve">          "major": "Communication"</w:t>
      </w:r>
    </w:p>
    <w:p w14:paraId="7BBE7E79" w14:textId="77777777" w:rsidR="007D7F26" w:rsidRDefault="007D7F26" w:rsidP="007D7F26">
      <w:r>
        <w:t xml:space="preserve">        },</w:t>
      </w:r>
    </w:p>
    <w:p w14:paraId="5606F06F" w14:textId="77777777" w:rsidR="007D7F26" w:rsidRDefault="007D7F26" w:rsidP="007D7F26">
      <w:r>
        <w:t xml:space="preserve">        {</w:t>
      </w:r>
    </w:p>
    <w:p w14:paraId="6342C93C" w14:textId="77777777" w:rsidR="007D7F26" w:rsidRDefault="007D7F26" w:rsidP="007D7F26">
      <w:r>
        <w:t xml:space="preserve">          "id": 132,</w:t>
      </w:r>
    </w:p>
    <w:p w14:paraId="142EE6C1" w14:textId="77777777" w:rsidR="007D7F26" w:rsidRDefault="007D7F26" w:rsidP="007D7F26">
      <w:r>
        <w:t xml:space="preserve">          "name": "Kristine Gottlieb",</w:t>
      </w:r>
    </w:p>
    <w:p w14:paraId="6657396D" w14:textId="77777777" w:rsidR="007D7F26" w:rsidRDefault="007D7F26" w:rsidP="007D7F26">
      <w:r>
        <w:t xml:space="preserve">          "email": "Xzavier_Casper41@hotmail.com",</w:t>
      </w:r>
    </w:p>
    <w:p w14:paraId="3B42F718" w14:textId="77777777" w:rsidR="007D7F26" w:rsidRDefault="007D7F26" w:rsidP="007D7F26">
      <w:r>
        <w:t xml:space="preserve">          "password": "student123",</w:t>
      </w:r>
    </w:p>
    <w:p w14:paraId="130E2E29" w14:textId="77777777" w:rsidR="007D7F26" w:rsidRDefault="007D7F26" w:rsidP="007D7F26">
      <w:r>
        <w:lastRenderedPageBreak/>
        <w:t xml:space="preserve">          "userType": "Student",</w:t>
      </w:r>
    </w:p>
    <w:p w14:paraId="220D9797" w14:textId="77777777" w:rsidR="007D7F26" w:rsidRDefault="007D7F26" w:rsidP="007D7F26">
      <w:r>
        <w:t xml:space="preserve">          "gpa": 3.22,</w:t>
      </w:r>
    </w:p>
    <w:p w14:paraId="7E7D3446" w14:textId="77777777" w:rsidR="007D7F26" w:rsidRDefault="007D7F26" w:rsidP="007D7F26">
      <w:r>
        <w:t xml:space="preserve">          "major": "Business Management"</w:t>
      </w:r>
    </w:p>
    <w:p w14:paraId="244B5904" w14:textId="77777777" w:rsidR="007D7F26" w:rsidRDefault="007D7F26" w:rsidP="007D7F26">
      <w:r>
        <w:t xml:space="preserve">        },</w:t>
      </w:r>
    </w:p>
    <w:p w14:paraId="79A2C465" w14:textId="77777777" w:rsidR="007D7F26" w:rsidRDefault="007D7F26" w:rsidP="007D7F26">
      <w:r>
        <w:t xml:space="preserve">        {</w:t>
      </w:r>
    </w:p>
    <w:p w14:paraId="74553DA4" w14:textId="77777777" w:rsidR="007D7F26" w:rsidRDefault="007D7F26" w:rsidP="007D7F26">
      <w:r>
        <w:t xml:space="preserve">          "id": 139,</w:t>
      </w:r>
    </w:p>
    <w:p w14:paraId="052AAC73" w14:textId="77777777" w:rsidR="007D7F26" w:rsidRDefault="007D7F26" w:rsidP="007D7F26">
      <w:r>
        <w:t xml:space="preserve">          "name": "Brandy Abbott",</w:t>
      </w:r>
    </w:p>
    <w:p w14:paraId="51267298" w14:textId="77777777" w:rsidR="007D7F26" w:rsidRDefault="007D7F26" w:rsidP="007D7F26">
      <w:r>
        <w:t xml:space="preserve">          "email": "Malvina_King@yahoo.com",</w:t>
      </w:r>
    </w:p>
    <w:p w14:paraId="4B07219C" w14:textId="77777777" w:rsidR="007D7F26" w:rsidRDefault="007D7F26" w:rsidP="007D7F26">
      <w:r>
        <w:t xml:space="preserve">          "password": "student123",</w:t>
      </w:r>
    </w:p>
    <w:p w14:paraId="6BA14931" w14:textId="77777777" w:rsidR="007D7F26" w:rsidRDefault="007D7F26" w:rsidP="007D7F26">
      <w:r>
        <w:t xml:space="preserve">          "userType": "Student",</w:t>
      </w:r>
    </w:p>
    <w:p w14:paraId="2581CFBE" w14:textId="77777777" w:rsidR="007D7F26" w:rsidRDefault="007D7F26" w:rsidP="007D7F26">
      <w:r>
        <w:t xml:space="preserve">          "gpa": 1.71,</w:t>
      </w:r>
    </w:p>
    <w:p w14:paraId="000B77EE" w14:textId="77777777" w:rsidR="007D7F26" w:rsidRDefault="007D7F26" w:rsidP="007D7F26">
      <w:r>
        <w:t xml:space="preserve">          "major": "Communication"</w:t>
      </w:r>
    </w:p>
    <w:p w14:paraId="53049903" w14:textId="77777777" w:rsidR="007D7F26" w:rsidRDefault="007D7F26" w:rsidP="007D7F26">
      <w:r>
        <w:t xml:space="preserve">        },</w:t>
      </w:r>
    </w:p>
    <w:p w14:paraId="726EE0BB" w14:textId="77777777" w:rsidR="007D7F26" w:rsidRDefault="007D7F26" w:rsidP="007D7F26">
      <w:r>
        <w:t xml:space="preserve">        {</w:t>
      </w:r>
    </w:p>
    <w:p w14:paraId="22B048D7" w14:textId="77777777" w:rsidR="007D7F26" w:rsidRDefault="007D7F26" w:rsidP="007D7F26">
      <w:r>
        <w:t xml:space="preserve">          "id": 140,</w:t>
      </w:r>
    </w:p>
    <w:p w14:paraId="5FE730F4" w14:textId="77777777" w:rsidR="007D7F26" w:rsidRDefault="007D7F26" w:rsidP="007D7F26">
      <w:r>
        <w:t xml:space="preserve">          "name": "Lynn Dicki",</w:t>
      </w:r>
    </w:p>
    <w:p w14:paraId="434DDA1B" w14:textId="77777777" w:rsidR="007D7F26" w:rsidRDefault="007D7F26" w:rsidP="007D7F26">
      <w:r>
        <w:t xml:space="preserve">          "email": "Keith68@yahoo.com",</w:t>
      </w:r>
    </w:p>
    <w:p w14:paraId="1CB51301" w14:textId="77777777" w:rsidR="007D7F26" w:rsidRDefault="007D7F26" w:rsidP="007D7F26">
      <w:r>
        <w:t xml:space="preserve">          "password": "student123",</w:t>
      </w:r>
    </w:p>
    <w:p w14:paraId="69A6D4FE" w14:textId="77777777" w:rsidR="007D7F26" w:rsidRDefault="007D7F26" w:rsidP="007D7F26">
      <w:r>
        <w:t xml:space="preserve">          "userType": "Student",</w:t>
      </w:r>
    </w:p>
    <w:p w14:paraId="404606FD" w14:textId="77777777" w:rsidR="007D7F26" w:rsidRDefault="007D7F26" w:rsidP="007D7F26">
      <w:r>
        <w:t xml:space="preserve">          "gpa": 3.23,</w:t>
      </w:r>
    </w:p>
    <w:p w14:paraId="5986F545" w14:textId="77777777" w:rsidR="007D7F26" w:rsidRDefault="007D7F26" w:rsidP="007D7F26">
      <w:r>
        <w:t xml:space="preserve">          "major": "Computer Science"</w:t>
      </w:r>
    </w:p>
    <w:p w14:paraId="297C3E58" w14:textId="77777777" w:rsidR="007D7F26" w:rsidRDefault="007D7F26" w:rsidP="007D7F26">
      <w:r>
        <w:t xml:space="preserve">        },</w:t>
      </w:r>
    </w:p>
    <w:p w14:paraId="1E708D7D" w14:textId="77777777" w:rsidR="007D7F26" w:rsidRDefault="007D7F26" w:rsidP="007D7F26">
      <w:r>
        <w:t xml:space="preserve">        {</w:t>
      </w:r>
    </w:p>
    <w:p w14:paraId="5EF0ADE1" w14:textId="77777777" w:rsidR="007D7F26" w:rsidRDefault="007D7F26" w:rsidP="007D7F26">
      <w:r>
        <w:t xml:space="preserve">          "id": 149,</w:t>
      </w:r>
    </w:p>
    <w:p w14:paraId="524B76CA" w14:textId="77777777" w:rsidR="007D7F26" w:rsidRDefault="007D7F26" w:rsidP="007D7F26">
      <w:r>
        <w:t xml:space="preserve">          "name": "Rose Trantow",</w:t>
      </w:r>
    </w:p>
    <w:p w14:paraId="34190C5C" w14:textId="77777777" w:rsidR="007D7F26" w:rsidRDefault="007D7F26" w:rsidP="007D7F26">
      <w:r>
        <w:t xml:space="preserve">          "email": "Keanu67@hotmail.com",</w:t>
      </w:r>
    </w:p>
    <w:p w14:paraId="3FFBEB41" w14:textId="77777777" w:rsidR="007D7F26" w:rsidRDefault="007D7F26" w:rsidP="007D7F26">
      <w:r>
        <w:t xml:space="preserve">          "password": "student123",</w:t>
      </w:r>
    </w:p>
    <w:p w14:paraId="3E7D018B" w14:textId="77777777" w:rsidR="007D7F26" w:rsidRDefault="007D7F26" w:rsidP="007D7F26">
      <w:r>
        <w:t xml:space="preserve">          "userType": "Student",</w:t>
      </w:r>
    </w:p>
    <w:p w14:paraId="5CB0FEAC" w14:textId="77777777" w:rsidR="007D7F26" w:rsidRDefault="007D7F26" w:rsidP="007D7F26">
      <w:r>
        <w:t xml:space="preserve">          "gpa": 3.89,</w:t>
      </w:r>
    </w:p>
    <w:p w14:paraId="0D26E9C6" w14:textId="77777777" w:rsidR="007D7F26" w:rsidRDefault="007D7F26" w:rsidP="007D7F26">
      <w:r>
        <w:t xml:space="preserve">          "major": "Biology"</w:t>
      </w:r>
    </w:p>
    <w:p w14:paraId="28E309E0" w14:textId="77777777" w:rsidR="007D7F26" w:rsidRDefault="007D7F26" w:rsidP="007D7F26">
      <w:r>
        <w:t xml:space="preserve">        },</w:t>
      </w:r>
    </w:p>
    <w:p w14:paraId="28FEB204" w14:textId="77777777" w:rsidR="007D7F26" w:rsidRDefault="007D7F26" w:rsidP="007D7F26">
      <w:r>
        <w:t xml:space="preserve">        {</w:t>
      </w:r>
    </w:p>
    <w:p w14:paraId="4DFFFC8C" w14:textId="77777777" w:rsidR="007D7F26" w:rsidRDefault="007D7F26" w:rsidP="007D7F26">
      <w:r>
        <w:t xml:space="preserve">          "id": 155,</w:t>
      </w:r>
    </w:p>
    <w:p w14:paraId="7088706E" w14:textId="77777777" w:rsidR="007D7F26" w:rsidRDefault="007D7F26" w:rsidP="007D7F26">
      <w:r>
        <w:t xml:space="preserve">          "name": "Shawna Hermiston II",</w:t>
      </w:r>
    </w:p>
    <w:p w14:paraId="3D4E298B" w14:textId="77777777" w:rsidR="007D7F26" w:rsidRDefault="007D7F26" w:rsidP="007D7F26">
      <w:r>
        <w:t xml:space="preserve">          "email": "Jackie.Wolf@hotmail.com",</w:t>
      </w:r>
    </w:p>
    <w:p w14:paraId="7A9C7D74" w14:textId="77777777" w:rsidR="007D7F26" w:rsidRDefault="007D7F26" w:rsidP="007D7F26">
      <w:r>
        <w:t xml:space="preserve">          "password": "student123",</w:t>
      </w:r>
    </w:p>
    <w:p w14:paraId="6085C1AD" w14:textId="77777777" w:rsidR="007D7F26" w:rsidRDefault="007D7F26" w:rsidP="007D7F26">
      <w:r>
        <w:t xml:space="preserve">          "userType": "Student",</w:t>
      </w:r>
    </w:p>
    <w:p w14:paraId="0663F154" w14:textId="77777777" w:rsidR="007D7F26" w:rsidRDefault="007D7F26" w:rsidP="007D7F26">
      <w:r>
        <w:t xml:space="preserve">          "gpa": 2.45,</w:t>
      </w:r>
    </w:p>
    <w:p w14:paraId="432DD112" w14:textId="77777777" w:rsidR="007D7F26" w:rsidRDefault="007D7F26" w:rsidP="007D7F26">
      <w:r>
        <w:t xml:space="preserve">          "major": "Biology"</w:t>
      </w:r>
    </w:p>
    <w:p w14:paraId="4FBA8A29" w14:textId="77777777" w:rsidR="007D7F26" w:rsidRDefault="007D7F26" w:rsidP="007D7F26">
      <w:r>
        <w:t xml:space="preserve">        },</w:t>
      </w:r>
    </w:p>
    <w:p w14:paraId="425332F1" w14:textId="77777777" w:rsidR="007D7F26" w:rsidRDefault="007D7F26" w:rsidP="007D7F26">
      <w:r>
        <w:t xml:space="preserve">        {</w:t>
      </w:r>
    </w:p>
    <w:p w14:paraId="0CD61E8C" w14:textId="77777777" w:rsidR="007D7F26" w:rsidRDefault="007D7F26" w:rsidP="007D7F26">
      <w:r>
        <w:t xml:space="preserve">          "id": 164,</w:t>
      </w:r>
    </w:p>
    <w:p w14:paraId="0D5E8FEB" w14:textId="77777777" w:rsidR="007D7F26" w:rsidRDefault="007D7F26" w:rsidP="007D7F26">
      <w:r>
        <w:lastRenderedPageBreak/>
        <w:t xml:space="preserve">          "name": "Stacey Crooks",</w:t>
      </w:r>
    </w:p>
    <w:p w14:paraId="7FC3E08A" w14:textId="77777777" w:rsidR="007D7F26" w:rsidRDefault="007D7F26" w:rsidP="007D7F26">
      <w:r>
        <w:t xml:space="preserve">          "email": "Josie52@yahoo.com",</w:t>
      </w:r>
    </w:p>
    <w:p w14:paraId="188A1ADA" w14:textId="77777777" w:rsidR="007D7F26" w:rsidRDefault="007D7F26" w:rsidP="007D7F26">
      <w:r>
        <w:t xml:space="preserve">          "password": "student123",</w:t>
      </w:r>
    </w:p>
    <w:p w14:paraId="0534D552" w14:textId="77777777" w:rsidR="007D7F26" w:rsidRDefault="007D7F26" w:rsidP="007D7F26">
      <w:r>
        <w:t xml:space="preserve">          "userType": "Student",</w:t>
      </w:r>
    </w:p>
    <w:p w14:paraId="56E86023" w14:textId="77777777" w:rsidR="007D7F26" w:rsidRDefault="007D7F26" w:rsidP="007D7F26">
      <w:r>
        <w:t xml:space="preserve">          "gpa": 0.41,</w:t>
      </w:r>
    </w:p>
    <w:p w14:paraId="2BBD0525" w14:textId="77777777" w:rsidR="007D7F26" w:rsidRDefault="007D7F26" w:rsidP="007D7F26">
      <w:r>
        <w:t xml:space="preserve">          "major": "Physics"</w:t>
      </w:r>
    </w:p>
    <w:p w14:paraId="0D7B1B89" w14:textId="77777777" w:rsidR="007D7F26" w:rsidRDefault="007D7F26" w:rsidP="007D7F26">
      <w:r>
        <w:t xml:space="preserve">        },</w:t>
      </w:r>
    </w:p>
    <w:p w14:paraId="46DC07FF" w14:textId="77777777" w:rsidR="007D7F26" w:rsidRDefault="007D7F26" w:rsidP="007D7F26">
      <w:r>
        <w:t xml:space="preserve">        {</w:t>
      </w:r>
    </w:p>
    <w:p w14:paraId="022BA871" w14:textId="77777777" w:rsidR="007D7F26" w:rsidRDefault="007D7F26" w:rsidP="007D7F26">
      <w:r>
        <w:t xml:space="preserve">          "id": 165,</w:t>
      </w:r>
    </w:p>
    <w:p w14:paraId="5FE9B29E" w14:textId="77777777" w:rsidR="007D7F26" w:rsidRDefault="007D7F26" w:rsidP="007D7F26">
      <w:r>
        <w:t xml:space="preserve">          "name": "Yolanda Anderson",</w:t>
      </w:r>
    </w:p>
    <w:p w14:paraId="237640C1" w14:textId="77777777" w:rsidR="007D7F26" w:rsidRDefault="007D7F26" w:rsidP="007D7F26">
      <w:r>
        <w:t xml:space="preserve">          "email": "Alice_Hudson94@hotmail.com",</w:t>
      </w:r>
    </w:p>
    <w:p w14:paraId="0A9EDF11" w14:textId="77777777" w:rsidR="007D7F26" w:rsidRDefault="007D7F26" w:rsidP="007D7F26">
      <w:r>
        <w:t xml:space="preserve">          "password": "student123",</w:t>
      </w:r>
    </w:p>
    <w:p w14:paraId="0BE05670" w14:textId="77777777" w:rsidR="007D7F26" w:rsidRDefault="007D7F26" w:rsidP="007D7F26">
      <w:r>
        <w:t xml:space="preserve">          "userType": "Student",</w:t>
      </w:r>
    </w:p>
    <w:p w14:paraId="3860B033" w14:textId="77777777" w:rsidR="007D7F26" w:rsidRDefault="007D7F26" w:rsidP="007D7F26">
      <w:r>
        <w:t xml:space="preserve">          "gpa": 3.16,</w:t>
      </w:r>
    </w:p>
    <w:p w14:paraId="70546021" w14:textId="77777777" w:rsidR="007D7F26" w:rsidRDefault="007D7F26" w:rsidP="007D7F26">
      <w:r>
        <w:t xml:space="preserve">          "major": "Business Management"</w:t>
      </w:r>
    </w:p>
    <w:p w14:paraId="6FF8B664" w14:textId="77777777" w:rsidR="007D7F26" w:rsidRDefault="007D7F26" w:rsidP="007D7F26">
      <w:r>
        <w:t xml:space="preserve">        },</w:t>
      </w:r>
    </w:p>
    <w:p w14:paraId="337A0374" w14:textId="77777777" w:rsidR="007D7F26" w:rsidRDefault="007D7F26" w:rsidP="007D7F26">
      <w:r>
        <w:t xml:space="preserve">        {</w:t>
      </w:r>
    </w:p>
    <w:p w14:paraId="6AE34CFC" w14:textId="77777777" w:rsidR="007D7F26" w:rsidRDefault="007D7F26" w:rsidP="007D7F26">
      <w:r>
        <w:t xml:space="preserve">          "id": 175,</w:t>
      </w:r>
    </w:p>
    <w:p w14:paraId="2D0D4334" w14:textId="77777777" w:rsidR="007D7F26" w:rsidRDefault="007D7F26" w:rsidP="007D7F26">
      <w:r>
        <w:t xml:space="preserve">          "name": "Orlando Gottlieb",</w:t>
      </w:r>
    </w:p>
    <w:p w14:paraId="70D7EBB1" w14:textId="77777777" w:rsidR="007D7F26" w:rsidRDefault="007D7F26" w:rsidP="007D7F26">
      <w:r>
        <w:t xml:space="preserve">          "email": "Telly40@yahoo.com",</w:t>
      </w:r>
    </w:p>
    <w:p w14:paraId="2679E248" w14:textId="77777777" w:rsidR="007D7F26" w:rsidRDefault="007D7F26" w:rsidP="007D7F26">
      <w:r>
        <w:t xml:space="preserve">          "password": "student123",</w:t>
      </w:r>
    </w:p>
    <w:p w14:paraId="2CEABD19" w14:textId="77777777" w:rsidR="007D7F26" w:rsidRDefault="007D7F26" w:rsidP="007D7F26">
      <w:r>
        <w:t xml:space="preserve">          "userType": "Student",</w:t>
      </w:r>
    </w:p>
    <w:p w14:paraId="446532DC" w14:textId="77777777" w:rsidR="007D7F26" w:rsidRDefault="007D7F26" w:rsidP="007D7F26">
      <w:r>
        <w:t xml:space="preserve">          "gpa": 0.24,</w:t>
      </w:r>
    </w:p>
    <w:p w14:paraId="795D0666" w14:textId="77777777" w:rsidR="007D7F26" w:rsidRDefault="007D7F26" w:rsidP="007D7F26">
      <w:r>
        <w:t xml:space="preserve">          "major": "Accounting"</w:t>
      </w:r>
    </w:p>
    <w:p w14:paraId="00CB6727" w14:textId="77777777" w:rsidR="007D7F26" w:rsidRDefault="007D7F26" w:rsidP="007D7F26">
      <w:r>
        <w:t xml:space="preserve">        },</w:t>
      </w:r>
    </w:p>
    <w:p w14:paraId="1640EC75" w14:textId="77777777" w:rsidR="007D7F26" w:rsidRDefault="007D7F26" w:rsidP="007D7F26">
      <w:r>
        <w:t xml:space="preserve">        {</w:t>
      </w:r>
    </w:p>
    <w:p w14:paraId="53BBFB34" w14:textId="77777777" w:rsidR="007D7F26" w:rsidRDefault="007D7F26" w:rsidP="007D7F26">
      <w:r>
        <w:t xml:space="preserve">          "id": 176,</w:t>
      </w:r>
    </w:p>
    <w:p w14:paraId="6DA0CFCB" w14:textId="77777777" w:rsidR="007D7F26" w:rsidRDefault="007D7F26" w:rsidP="007D7F26">
      <w:r>
        <w:t xml:space="preserve">          "name": "Johanna Rath",</w:t>
      </w:r>
    </w:p>
    <w:p w14:paraId="4D50956F" w14:textId="77777777" w:rsidR="007D7F26" w:rsidRDefault="007D7F26" w:rsidP="007D7F26">
      <w:r>
        <w:t xml:space="preserve">          "email": "Frederick_Windler78@gmail.com",</w:t>
      </w:r>
    </w:p>
    <w:p w14:paraId="27819260" w14:textId="77777777" w:rsidR="007D7F26" w:rsidRDefault="007D7F26" w:rsidP="007D7F26">
      <w:r>
        <w:t xml:space="preserve">          "password": "student123",</w:t>
      </w:r>
    </w:p>
    <w:p w14:paraId="30D9388E" w14:textId="77777777" w:rsidR="007D7F26" w:rsidRDefault="007D7F26" w:rsidP="007D7F26">
      <w:r>
        <w:t xml:space="preserve">          "userType": "Student",</w:t>
      </w:r>
    </w:p>
    <w:p w14:paraId="185B6499" w14:textId="77777777" w:rsidR="007D7F26" w:rsidRDefault="007D7F26" w:rsidP="007D7F26">
      <w:r>
        <w:t xml:space="preserve">          "gpa": 0.24,</w:t>
      </w:r>
    </w:p>
    <w:p w14:paraId="052F003A" w14:textId="77777777" w:rsidR="007D7F26" w:rsidRDefault="007D7F26" w:rsidP="007D7F26">
      <w:r>
        <w:t xml:space="preserve">          "major": "Communication"</w:t>
      </w:r>
    </w:p>
    <w:p w14:paraId="77285ED9" w14:textId="77777777" w:rsidR="007D7F26" w:rsidRDefault="007D7F26" w:rsidP="007D7F26">
      <w:r>
        <w:t xml:space="preserve">        },</w:t>
      </w:r>
    </w:p>
    <w:p w14:paraId="62CBAA5C" w14:textId="77777777" w:rsidR="007D7F26" w:rsidRDefault="007D7F26" w:rsidP="007D7F26">
      <w:r>
        <w:t xml:space="preserve">        {</w:t>
      </w:r>
    </w:p>
    <w:p w14:paraId="3A536B1B" w14:textId="77777777" w:rsidR="007D7F26" w:rsidRDefault="007D7F26" w:rsidP="007D7F26">
      <w:r>
        <w:t xml:space="preserve">          "id": 186,</w:t>
      </w:r>
    </w:p>
    <w:p w14:paraId="2D40C2ED" w14:textId="77777777" w:rsidR="007D7F26" w:rsidRDefault="007D7F26" w:rsidP="007D7F26">
      <w:r>
        <w:t xml:space="preserve">          "name": "Dr. Keith Ward",</w:t>
      </w:r>
    </w:p>
    <w:p w14:paraId="2882C8F4" w14:textId="77777777" w:rsidR="007D7F26" w:rsidRDefault="007D7F26" w:rsidP="007D7F26">
      <w:r>
        <w:t xml:space="preserve">          "email": "Tommie56@yahoo.com",</w:t>
      </w:r>
    </w:p>
    <w:p w14:paraId="3C63FDBA" w14:textId="77777777" w:rsidR="007D7F26" w:rsidRDefault="007D7F26" w:rsidP="007D7F26">
      <w:r>
        <w:t xml:space="preserve">          "password": "student123",</w:t>
      </w:r>
    </w:p>
    <w:p w14:paraId="63098E2D" w14:textId="77777777" w:rsidR="007D7F26" w:rsidRDefault="007D7F26" w:rsidP="007D7F26">
      <w:r>
        <w:t xml:space="preserve">          "userType": "Student",</w:t>
      </w:r>
    </w:p>
    <w:p w14:paraId="00A04ABD" w14:textId="77777777" w:rsidR="007D7F26" w:rsidRDefault="007D7F26" w:rsidP="007D7F26">
      <w:r>
        <w:t xml:space="preserve">          "gpa": 3.2,</w:t>
      </w:r>
    </w:p>
    <w:p w14:paraId="205FE7D7" w14:textId="77777777" w:rsidR="007D7F26" w:rsidRDefault="007D7F26" w:rsidP="007D7F26">
      <w:r>
        <w:t xml:space="preserve">          "major": "Electrical Engineering"</w:t>
      </w:r>
    </w:p>
    <w:p w14:paraId="1A4DD8E8" w14:textId="77777777" w:rsidR="007D7F26" w:rsidRDefault="007D7F26" w:rsidP="007D7F26">
      <w:r>
        <w:lastRenderedPageBreak/>
        <w:t xml:space="preserve">        },</w:t>
      </w:r>
    </w:p>
    <w:p w14:paraId="37870B4B" w14:textId="77777777" w:rsidR="007D7F26" w:rsidRDefault="007D7F26" w:rsidP="007D7F26">
      <w:r>
        <w:t xml:space="preserve">        {</w:t>
      </w:r>
    </w:p>
    <w:p w14:paraId="52C9179F" w14:textId="77777777" w:rsidR="007D7F26" w:rsidRDefault="007D7F26" w:rsidP="007D7F26">
      <w:r>
        <w:t xml:space="preserve">          "id": 195,</w:t>
      </w:r>
    </w:p>
    <w:p w14:paraId="079C090E" w14:textId="77777777" w:rsidR="007D7F26" w:rsidRDefault="007D7F26" w:rsidP="007D7F26">
      <w:r>
        <w:t xml:space="preserve">          "name": "Daisy Prosacco",</w:t>
      </w:r>
    </w:p>
    <w:p w14:paraId="08140CD8" w14:textId="77777777" w:rsidR="007D7F26" w:rsidRDefault="007D7F26" w:rsidP="007D7F26">
      <w:r>
        <w:t xml:space="preserve">          "email": "Leopoldo_Bogan@yahoo.com",</w:t>
      </w:r>
    </w:p>
    <w:p w14:paraId="043D7B23" w14:textId="77777777" w:rsidR="007D7F26" w:rsidRDefault="007D7F26" w:rsidP="007D7F26">
      <w:r>
        <w:t xml:space="preserve">          "password": "student123",</w:t>
      </w:r>
    </w:p>
    <w:p w14:paraId="45A997D3" w14:textId="77777777" w:rsidR="007D7F26" w:rsidRDefault="007D7F26" w:rsidP="007D7F26">
      <w:r>
        <w:t xml:space="preserve">          "userType": "Student",</w:t>
      </w:r>
    </w:p>
    <w:p w14:paraId="163256A4" w14:textId="77777777" w:rsidR="007D7F26" w:rsidRDefault="007D7F26" w:rsidP="007D7F26">
      <w:r>
        <w:t xml:space="preserve">          "gpa": 0.23,</w:t>
      </w:r>
    </w:p>
    <w:p w14:paraId="24329504" w14:textId="77777777" w:rsidR="007D7F26" w:rsidRDefault="007D7F26" w:rsidP="007D7F26">
      <w:r>
        <w:t xml:space="preserve">          "major": "Accounting"</w:t>
      </w:r>
    </w:p>
    <w:p w14:paraId="438B8036" w14:textId="77777777" w:rsidR="007D7F26" w:rsidRDefault="007D7F26" w:rsidP="007D7F26">
      <w:r>
        <w:t xml:space="preserve">        }</w:t>
      </w:r>
    </w:p>
    <w:p w14:paraId="59C27593" w14:textId="77777777" w:rsidR="007D7F26" w:rsidRDefault="007D7F26" w:rsidP="007D7F26">
      <w:r>
        <w:t xml:space="preserve">      ],</w:t>
      </w:r>
    </w:p>
    <w:p w14:paraId="14258011" w14:textId="77777777" w:rsidR="007D7F26" w:rsidRDefault="007D7F26" w:rsidP="007D7F26">
      <w:r>
        <w:t xml:space="preserve">      "prerequisites": [],</w:t>
      </w:r>
    </w:p>
    <w:p w14:paraId="7DAEC2B8" w14:textId="77777777" w:rsidR="007D7F26" w:rsidRDefault="007D7F26" w:rsidP="007D7F26">
      <w:r>
        <w:t xml:space="preserve">      "grades": [</w:t>
      </w:r>
    </w:p>
    <w:p w14:paraId="3471160A" w14:textId="77777777" w:rsidR="007D7F26" w:rsidRDefault="007D7F26" w:rsidP="007D7F26">
      <w:r>
        <w:t xml:space="preserve">        {</w:t>
      </w:r>
    </w:p>
    <w:p w14:paraId="71674796" w14:textId="77777777" w:rsidR="007D7F26" w:rsidRDefault="007D7F26" w:rsidP="007D7F26">
      <w:r>
        <w:t xml:space="preserve">          "id": 1,</w:t>
      </w:r>
    </w:p>
    <w:p w14:paraId="22322A0C" w14:textId="77777777" w:rsidR="007D7F26" w:rsidRDefault="007D7F26" w:rsidP="007D7F26">
      <w:r>
        <w:t xml:space="preserve">          "title": "terra textus maxime Final Exam",</w:t>
      </w:r>
    </w:p>
    <w:p w14:paraId="7983DF0E" w14:textId="77777777" w:rsidR="007D7F26" w:rsidRDefault="007D7F26" w:rsidP="007D7F26">
      <w:r>
        <w:t xml:space="preserve">          "grade": 23.8,</w:t>
      </w:r>
    </w:p>
    <w:p w14:paraId="53110DFA" w14:textId="77777777" w:rsidR="007D7F26" w:rsidRDefault="007D7F26" w:rsidP="007D7F26">
      <w:r>
        <w:t xml:space="preserve">          "studentId": 34,</w:t>
      </w:r>
    </w:p>
    <w:p w14:paraId="50520D41" w14:textId="77777777" w:rsidR="007D7F26" w:rsidRDefault="007D7F26" w:rsidP="007D7F26">
      <w:r>
        <w:t xml:space="preserve">          "courseId": 1</w:t>
      </w:r>
    </w:p>
    <w:p w14:paraId="76D363DB" w14:textId="77777777" w:rsidR="007D7F26" w:rsidRDefault="007D7F26" w:rsidP="007D7F26">
      <w:r>
        <w:t xml:space="preserve">        },</w:t>
      </w:r>
    </w:p>
    <w:p w14:paraId="26AAC252" w14:textId="77777777" w:rsidR="007D7F26" w:rsidRDefault="007D7F26" w:rsidP="007D7F26">
      <w:r>
        <w:t xml:space="preserve">        {</w:t>
      </w:r>
    </w:p>
    <w:p w14:paraId="7FED7DB4" w14:textId="77777777" w:rsidR="007D7F26" w:rsidRDefault="007D7F26" w:rsidP="007D7F26">
      <w:r>
        <w:t xml:space="preserve">          "id": 2,</w:t>
      </w:r>
    </w:p>
    <w:p w14:paraId="54FC7241" w14:textId="77777777" w:rsidR="007D7F26" w:rsidRDefault="007D7F26" w:rsidP="007D7F26">
      <w:r>
        <w:t xml:space="preserve">          "title": "terra textus maxime Final Exam",</w:t>
      </w:r>
    </w:p>
    <w:p w14:paraId="73B7F7DC" w14:textId="77777777" w:rsidR="007D7F26" w:rsidRDefault="007D7F26" w:rsidP="007D7F26">
      <w:r>
        <w:t xml:space="preserve">          "grade": 59.72,</w:t>
      </w:r>
    </w:p>
    <w:p w14:paraId="73ACA15D" w14:textId="77777777" w:rsidR="007D7F26" w:rsidRDefault="007D7F26" w:rsidP="007D7F26">
      <w:r>
        <w:t xml:space="preserve">          "studentId": 54,</w:t>
      </w:r>
    </w:p>
    <w:p w14:paraId="40B762F3" w14:textId="77777777" w:rsidR="007D7F26" w:rsidRDefault="007D7F26" w:rsidP="007D7F26">
      <w:r>
        <w:t xml:space="preserve">          "courseId": 1</w:t>
      </w:r>
    </w:p>
    <w:p w14:paraId="565BC8FC" w14:textId="77777777" w:rsidR="007D7F26" w:rsidRDefault="007D7F26" w:rsidP="007D7F26">
      <w:r>
        <w:t xml:space="preserve">        },</w:t>
      </w:r>
    </w:p>
    <w:p w14:paraId="1A3A5B0B" w14:textId="77777777" w:rsidR="007D7F26" w:rsidRDefault="007D7F26" w:rsidP="007D7F26">
      <w:r>
        <w:t xml:space="preserve">        {</w:t>
      </w:r>
    </w:p>
    <w:p w14:paraId="4BC37343" w14:textId="77777777" w:rsidR="007D7F26" w:rsidRDefault="007D7F26" w:rsidP="007D7F26">
      <w:r>
        <w:t xml:space="preserve">          "id": 3,</w:t>
      </w:r>
    </w:p>
    <w:p w14:paraId="2429A902" w14:textId="77777777" w:rsidR="007D7F26" w:rsidRDefault="007D7F26" w:rsidP="007D7F26">
      <w:r>
        <w:t xml:space="preserve">          "title": "terra textus maxime Final Exam",</w:t>
      </w:r>
    </w:p>
    <w:p w14:paraId="6D457921" w14:textId="77777777" w:rsidR="007D7F26" w:rsidRDefault="007D7F26" w:rsidP="007D7F26">
      <w:r>
        <w:t xml:space="preserve">          "grade": 99.47,</w:t>
      </w:r>
    </w:p>
    <w:p w14:paraId="1D44EB2A" w14:textId="77777777" w:rsidR="007D7F26" w:rsidRDefault="007D7F26" w:rsidP="007D7F26">
      <w:r>
        <w:t xml:space="preserve">          "studentId": 62,</w:t>
      </w:r>
    </w:p>
    <w:p w14:paraId="77FE6D9E" w14:textId="77777777" w:rsidR="007D7F26" w:rsidRDefault="007D7F26" w:rsidP="007D7F26">
      <w:r>
        <w:t xml:space="preserve">          "courseId": 1</w:t>
      </w:r>
    </w:p>
    <w:p w14:paraId="76C02B8C" w14:textId="77777777" w:rsidR="007D7F26" w:rsidRDefault="007D7F26" w:rsidP="007D7F26">
      <w:r>
        <w:t xml:space="preserve">        },</w:t>
      </w:r>
    </w:p>
    <w:p w14:paraId="4553A24E" w14:textId="77777777" w:rsidR="007D7F26" w:rsidRDefault="007D7F26" w:rsidP="007D7F26">
      <w:r>
        <w:t xml:space="preserve">        {</w:t>
      </w:r>
    </w:p>
    <w:p w14:paraId="34865B56" w14:textId="77777777" w:rsidR="007D7F26" w:rsidRDefault="007D7F26" w:rsidP="007D7F26">
      <w:r>
        <w:t xml:space="preserve">          "id": 4,</w:t>
      </w:r>
    </w:p>
    <w:p w14:paraId="216AB348" w14:textId="77777777" w:rsidR="007D7F26" w:rsidRDefault="007D7F26" w:rsidP="007D7F26">
      <w:r>
        <w:t xml:space="preserve">          "title": "terra textus maxime Final Exam",</w:t>
      </w:r>
    </w:p>
    <w:p w14:paraId="156C9E1C" w14:textId="77777777" w:rsidR="007D7F26" w:rsidRDefault="007D7F26" w:rsidP="007D7F26">
      <w:r>
        <w:t xml:space="preserve">          "grade": 99.38,</w:t>
      </w:r>
    </w:p>
    <w:p w14:paraId="02FA608F" w14:textId="77777777" w:rsidR="007D7F26" w:rsidRDefault="007D7F26" w:rsidP="007D7F26">
      <w:r>
        <w:t xml:space="preserve">          "studentId": 140,</w:t>
      </w:r>
    </w:p>
    <w:p w14:paraId="5A56ECE5" w14:textId="77777777" w:rsidR="007D7F26" w:rsidRDefault="007D7F26" w:rsidP="007D7F26">
      <w:r>
        <w:t xml:space="preserve">          "courseId": 1</w:t>
      </w:r>
    </w:p>
    <w:p w14:paraId="53CAE7B5" w14:textId="77777777" w:rsidR="007D7F26" w:rsidRDefault="007D7F26" w:rsidP="007D7F26">
      <w:r>
        <w:t xml:space="preserve">        },</w:t>
      </w:r>
    </w:p>
    <w:p w14:paraId="2A27E56B" w14:textId="77777777" w:rsidR="007D7F26" w:rsidRDefault="007D7F26" w:rsidP="007D7F26">
      <w:r>
        <w:t xml:space="preserve">        {</w:t>
      </w:r>
    </w:p>
    <w:p w14:paraId="57990B78" w14:textId="77777777" w:rsidR="007D7F26" w:rsidRDefault="007D7F26" w:rsidP="007D7F26">
      <w:r>
        <w:lastRenderedPageBreak/>
        <w:t xml:space="preserve">          "id": 5,</w:t>
      </w:r>
    </w:p>
    <w:p w14:paraId="2559CD04" w14:textId="77777777" w:rsidR="007D7F26" w:rsidRDefault="007D7F26" w:rsidP="007D7F26">
      <w:r>
        <w:t xml:space="preserve">          "title": "terra textus maxime Final Exam",</w:t>
      </w:r>
    </w:p>
    <w:p w14:paraId="011AE4CE" w14:textId="77777777" w:rsidR="007D7F26" w:rsidRDefault="007D7F26" w:rsidP="007D7F26">
      <w:r>
        <w:t xml:space="preserve">          "grade": 12.93,</w:t>
      </w:r>
    </w:p>
    <w:p w14:paraId="7FC857D9" w14:textId="77777777" w:rsidR="007D7F26" w:rsidRDefault="007D7F26" w:rsidP="007D7F26">
      <w:r>
        <w:t xml:space="preserve">          "studentId": 186,</w:t>
      </w:r>
    </w:p>
    <w:p w14:paraId="43DF15B2" w14:textId="77777777" w:rsidR="007D7F26" w:rsidRDefault="007D7F26" w:rsidP="007D7F26">
      <w:r>
        <w:t xml:space="preserve">          "courseId": 1</w:t>
      </w:r>
    </w:p>
    <w:p w14:paraId="60502840" w14:textId="77777777" w:rsidR="007D7F26" w:rsidRDefault="007D7F26" w:rsidP="007D7F26">
      <w:r>
        <w:t xml:space="preserve">        },</w:t>
      </w:r>
    </w:p>
    <w:p w14:paraId="7E25103D" w14:textId="77777777" w:rsidR="007D7F26" w:rsidRDefault="007D7F26" w:rsidP="007D7F26">
      <w:r>
        <w:t xml:space="preserve">        {</w:t>
      </w:r>
    </w:p>
    <w:p w14:paraId="6EECF110" w14:textId="77777777" w:rsidR="007D7F26" w:rsidRDefault="007D7F26" w:rsidP="007D7F26">
      <w:r>
        <w:t xml:space="preserve">          "id": 6,</w:t>
      </w:r>
    </w:p>
    <w:p w14:paraId="12E8EB3A" w14:textId="77777777" w:rsidR="007D7F26" w:rsidRDefault="007D7F26" w:rsidP="007D7F26">
      <w:r>
        <w:t xml:space="preserve">          "title": "terra textus maxime Final Exam",</w:t>
      </w:r>
    </w:p>
    <w:p w14:paraId="0C94BFA7" w14:textId="77777777" w:rsidR="007D7F26" w:rsidRDefault="007D7F26" w:rsidP="007D7F26">
      <w:r>
        <w:t xml:space="preserve">          "grade": 47.44,</w:t>
      </w:r>
    </w:p>
    <w:p w14:paraId="41892A42" w14:textId="77777777" w:rsidR="007D7F26" w:rsidRDefault="007D7F26" w:rsidP="007D7F26">
      <w:r>
        <w:t xml:space="preserve">          "studentId": 82,</w:t>
      </w:r>
    </w:p>
    <w:p w14:paraId="4626EF7B" w14:textId="77777777" w:rsidR="007D7F26" w:rsidRDefault="007D7F26" w:rsidP="007D7F26">
      <w:r>
        <w:t xml:space="preserve">          "courseId": 1</w:t>
      </w:r>
    </w:p>
    <w:p w14:paraId="5EBE22CA" w14:textId="77777777" w:rsidR="007D7F26" w:rsidRDefault="007D7F26" w:rsidP="007D7F26">
      <w:r>
        <w:t xml:space="preserve">        },</w:t>
      </w:r>
    </w:p>
    <w:p w14:paraId="3F4988CF" w14:textId="77777777" w:rsidR="007D7F26" w:rsidRDefault="007D7F26" w:rsidP="007D7F26">
      <w:r>
        <w:t xml:space="preserve">        {</w:t>
      </w:r>
    </w:p>
    <w:p w14:paraId="0312367C" w14:textId="77777777" w:rsidR="007D7F26" w:rsidRDefault="007D7F26" w:rsidP="007D7F26">
      <w:r>
        <w:t xml:space="preserve">          "id": 7,</w:t>
      </w:r>
    </w:p>
    <w:p w14:paraId="6CC0D8E2" w14:textId="77777777" w:rsidR="007D7F26" w:rsidRDefault="007D7F26" w:rsidP="007D7F26">
      <w:r>
        <w:t xml:space="preserve">          "title": "terra textus maxime Final Exam",</w:t>
      </w:r>
    </w:p>
    <w:p w14:paraId="3D4D4BE4" w14:textId="77777777" w:rsidR="007D7F26" w:rsidRDefault="007D7F26" w:rsidP="007D7F26">
      <w:r>
        <w:t xml:space="preserve">          "grade": 45.81,</w:t>
      </w:r>
    </w:p>
    <w:p w14:paraId="596548E9" w14:textId="77777777" w:rsidR="007D7F26" w:rsidRDefault="007D7F26" w:rsidP="007D7F26">
      <w:r>
        <w:t xml:space="preserve">          "studentId": 176,</w:t>
      </w:r>
    </w:p>
    <w:p w14:paraId="1DAAFFBE" w14:textId="77777777" w:rsidR="007D7F26" w:rsidRDefault="007D7F26" w:rsidP="007D7F26">
      <w:r>
        <w:t xml:space="preserve">          "courseId": 1</w:t>
      </w:r>
    </w:p>
    <w:p w14:paraId="4421E17B" w14:textId="77777777" w:rsidR="007D7F26" w:rsidRDefault="007D7F26" w:rsidP="007D7F26">
      <w:r>
        <w:t xml:space="preserve">        },</w:t>
      </w:r>
    </w:p>
    <w:p w14:paraId="62D41422" w14:textId="77777777" w:rsidR="007D7F26" w:rsidRDefault="007D7F26" w:rsidP="007D7F26">
      <w:r>
        <w:t xml:space="preserve">        {</w:t>
      </w:r>
    </w:p>
    <w:p w14:paraId="7D153E21" w14:textId="77777777" w:rsidR="007D7F26" w:rsidRDefault="007D7F26" w:rsidP="007D7F26">
      <w:r>
        <w:t xml:space="preserve">          "id": 8,</w:t>
      </w:r>
    </w:p>
    <w:p w14:paraId="32FD79C4" w14:textId="77777777" w:rsidR="007D7F26" w:rsidRDefault="007D7F26" w:rsidP="007D7F26">
      <w:r>
        <w:t xml:space="preserve">          "title": "terra textus maxime Final Exam",</w:t>
      </w:r>
    </w:p>
    <w:p w14:paraId="41351EC2" w14:textId="77777777" w:rsidR="007D7F26" w:rsidRDefault="007D7F26" w:rsidP="007D7F26">
      <w:r>
        <w:t xml:space="preserve">          "grade": 15.86,</w:t>
      </w:r>
    </w:p>
    <w:p w14:paraId="2DE9C80D" w14:textId="77777777" w:rsidR="007D7F26" w:rsidRDefault="007D7F26" w:rsidP="007D7F26">
      <w:r>
        <w:t xml:space="preserve">          "studentId": 10,</w:t>
      </w:r>
    </w:p>
    <w:p w14:paraId="7CAC70D0" w14:textId="77777777" w:rsidR="007D7F26" w:rsidRDefault="007D7F26" w:rsidP="007D7F26">
      <w:r>
        <w:t xml:space="preserve">          "courseId": 1</w:t>
      </w:r>
    </w:p>
    <w:p w14:paraId="7E70D072" w14:textId="77777777" w:rsidR="007D7F26" w:rsidRDefault="007D7F26" w:rsidP="007D7F26">
      <w:r>
        <w:t xml:space="preserve">        },</w:t>
      </w:r>
    </w:p>
    <w:p w14:paraId="48F9B367" w14:textId="77777777" w:rsidR="007D7F26" w:rsidRDefault="007D7F26" w:rsidP="007D7F26">
      <w:r>
        <w:t xml:space="preserve">        {</w:t>
      </w:r>
    </w:p>
    <w:p w14:paraId="2E64585A" w14:textId="77777777" w:rsidR="007D7F26" w:rsidRDefault="007D7F26" w:rsidP="007D7F26">
      <w:r>
        <w:t xml:space="preserve">          "id": 9,</w:t>
      </w:r>
    </w:p>
    <w:p w14:paraId="5A9E37AE" w14:textId="77777777" w:rsidR="007D7F26" w:rsidRDefault="007D7F26" w:rsidP="007D7F26">
      <w:r>
        <w:t xml:space="preserve">          "title": "terra textus maxime Final Exam",</w:t>
      </w:r>
    </w:p>
    <w:p w14:paraId="02CAF6E4" w14:textId="77777777" w:rsidR="007D7F26" w:rsidRDefault="007D7F26" w:rsidP="007D7F26">
      <w:r>
        <w:t xml:space="preserve">          "grade": 60.74,</w:t>
      </w:r>
    </w:p>
    <w:p w14:paraId="3F6E32CA" w14:textId="77777777" w:rsidR="007D7F26" w:rsidRDefault="007D7F26" w:rsidP="007D7F26">
      <w:r>
        <w:t xml:space="preserve">          "studentId": 59,</w:t>
      </w:r>
    </w:p>
    <w:p w14:paraId="019F3E70" w14:textId="77777777" w:rsidR="007D7F26" w:rsidRDefault="007D7F26" w:rsidP="007D7F26">
      <w:r>
        <w:t xml:space="preserve">          "courseId": 1</w:t>
      </w:r>
    </w:p>
    <w:p w14:paraId="552B0B01" w14:textId="77777777" w:rsidR="007D7F26" w:rsidRDefault="007D7F26" w:rsidP="007D7F26">
      <w:r>
        <w:t xml:space="preserve">        },</w:t>
      </w:r>
    </w:p>
    <w:p w14:paraId="6F5207AB" w14:textId="77777777" w:rsidR="007D7F26" w:rsidRDefault="007D7F26" w:rsidP="007D7F26">
      <w:r>
        <w:t xml:space="preserve">        {</w:t>
      </w:r>
    </w:p>
    <w:p w14:paraId="38FD1C6A" w14:textId="77777777" w:rsidR="007D7F26" w:rsidRDefault="007D7F26" w:rsidP="007D7F26">
      <w:r>
        <w:t xml:space="preserve">          "id": 10,</w:t>
      </w:r>
    </w:p>
    <w:p w14:paraId="6137DA8F" w14:textId="77777777" w:rsidR="007D7F26" w:rsidRDefault="007D7F26" w:rsidP="007D7F26">
      <w:r>
        <w:t xml:space="preserve">          "title": "terra textus maxime Final Exam",</w:t>
      </w:r>
    </w:p>
    <w:p w14:paraId="36C887CD" w14:textId="77777777" w:rsidR="007D7F26" w:rsidRDefault="007D7F26" w:rsidP="007D7F26">
      <w:r>
        <w:t xml:space="preserve">          "grade": 82,</w:t>
      </w:r>
    </w:p>
    <w:p w14:paraId="460E93DF" w14:textId="77777777" w:rsidR="007D7F26" w:rsidRDefault="007D7F26" w:rsidP="007D7F26">
      <w:r>
        <w:t xml:space="preserve">          "studentId": 77,</w:t>
      </w:r>
    </w:p>
    <w:p w14:paraId="384BA808" w14:textId="77777777" w:rsidR="007D7F26" w:rsidRDefault="007D7F26" w:rsidP="007D7F26">
      <w:r>
        <w:t xml:space="preserve">          "courseId": 1</w:t>
      </w:r>
    </w:p>
    <w:p w14:paraId="497A0276" w14:textId="77777777" w:rsidR="007D7F26" w:rsidRDefault="007D7F26" w:rsidP="007D7F26">
      <w:r>
        <w:t xml:space="preserve">        }</w:t>
      </w:r>
    </w:p>
    <w:p w14:paraId="68BD549D" w14:textId="77777777" w:rsidR="007D7F26" w:rsidRDefault="007D7F26" w:rsidP="007D7F26">
      <w:r>
        <w:t xml:space="preserve">      ]</w:t>
      </w:r>
    </w:p>
    <w:p w14:paraId="4263EC84" w14:textId="77777777" w:rsidR="007D7F26" w:rsidRDefault="007D7F26" w:rsidP="007D7F26">
      <w:r>
        <w:lastRenderedPageBreak/>
        <w:t xml:space="preserve">    },</w:t>
      </w:r>
    </w:p>
    <w:p w14:paraId="0E7569DC" w14:textId="77777777" w:rsidR="007D7F26" w:rsidRDefault="007D7F26" w:rsidP="007D7F26">
      <w:r>
        <w:t xml:space="preserve">    {</w:t>
      </w:r>
    </w:p>
    <w:p w14:paraId="496AD199" w14:textId="77777777" w:rsidR="007D7F26" w:rsidRDefault="007D7F26" w:rsidP="007D7F26">
      <w:r>
        <w:t xml:space="preserve">      "id": 2,</w:t>
      </w:r>
    </w:p>
    <w:p w14:paraId="21F7A8A9" w14:textId="77777777" w:rsidR="007D7F26" w:rsidRDefault="007D7F26" w:rsidP="007D7F26">
      <w:r>
        <w:t xml:space="preserve">      "title": "Advanced Topics in Course Development",</w:t>
      </w:r>
    </w:p>
    <w:p w14:paraId="350E1936" w14:textId="77777777" w:rsidR="007D7F26" w:rsidRDefault="007D7F26" w:rsidP="007D7F26">
      <w:r>
        <w:t xml:space="preserve">      "location": "Room 139",</w:t>
      </w:r>
    </w:p>
    <w:p w14:paraId="78EA00D5" w14:textId="77777777" w:rsidR="007D7F26" w:rsidRDefault="007D7F26" w:rsidP="007D7F26">
      <w:r>
        <w:t xml:space="preserve">      "category": "Science",</w:t>
      </w:r>
    </w:p>
    <w:p w14:paraId="442EF1E0" w14:textId="77777777" w:rsidR="007D7F26" w:rsidRDefault="007D7F26" w:rsidP="007D7F26">
      <w:r>
        <w:t xml:space="preserve">      "registrationStatus": false,</w:t>
      </w:r>
    </w:p>
    <w:p w14:paraId="5801FA03" w14:textId="77777777" w:rsidR="007D7F26" w:rsidRDefault="007D7F26" w:rsidP="007D7F26">
      <w:r>
        <w:t xml:space="preserve">      "courseStatus": "finished",</w:t>
      </w:r>
    </w:p>
    <w:p w14:paraId="5EE1248C" w14:textId="77777777" w:rsidR="007D7F26" w:rsidRDefault="007D7F26" w:rsidP="007D7F26">
      <w:r>
        <w:t xml:space="preserve">      "instructorId": 4,</w:t>
      </w:r>
    </w:p>
    <w:p w14:paraId="7E43F86E" w14:textId="77777777" w:rsidR="007D7F26" w:rsidRDefault="007D7F26" w:rsidP="007D7F26">
      <w:r>
        <w:t xml:space="preserve">      "students": [</w:t>
      </w:r>
    </w:p>
    <w:p w14:paraId="109E918B" w14:textId="77777777" w:rsidR="007D7F26" w:rsidRDefault="007D7F26" w:rsidP="007D7F26">
      <w:r>
        <w:t xml:space="preserve">        {</w:t>
      </w:r>
    </w:p>
    <w:p w14:paraId="2E424575" w14:textId="77777777" w:rsidR="007D7F26" w:rsidRDefault="007D7F26" w:rsidP="007D7F26">
      <w:r>
        <w:t xml:space="preserve">          "id": 3,</w:t>
      </w:r>
    </w:p>
    <w:p w14:paraId="3F6F69AD" w14:textId="77777777" w:rsidR="007D7F26" w:rsidRDefault="007D7F26" w:rsidP="007D7F26">
      <w:r>
        <w:t xml:space="preserve">          "name": "Mrs. Misty Beatty",</w:t>
      </w:r>
    </w:p>
    <w:p w14:paraId="3035F953" w14:textId="77777777" w:rsidR="007D7F26" w:rsidRDefault="007D7F26" w:rsidP="007D7F26">
      <w:r>
        <w:t xml:space="preserve">          "email": "Elton92@hotmail.com",</w:t>
      </w:r>
    </w:p>
    <w:p w14:paraId="21AAB913" w14:textId="77777777" w:rsidR="007D7F26" w:rsidRDefault="007D7F26" w:rsidP="007D7F26">
      <w:r>
        <w:t xml:space="preserve">          "password": "student123",</w:t>
      </w:r>
    </w:p>
    <w:p w14:paraId="2D8AD22A" w14:textId="77777777" w:rsidR="007D7F26" w:rsidRDefault="007D7F26" w:rsidP="007D7F26">
      <w:r>
        <w:t xml:space="preserve">          "userType": "Student",</w:t>
      </w:r>
    </w:p>
    <w:p w14:paraId="41AD5AF1" w14:textId="77777777" w:rsidR="007D7F26" w:rsidRDefault="007D7F26" w:rsidP="007D7F26">
      <w:r>
        <w:t xml:space="preserve">          "gpa": 1.32,</w:t>
      </w:r>
    </w:p>
    <w:p w14:paraId="3286A68B" w14:textId="77777777" w:rsidR="007D7F26" w:rsidRDefault="007D7F26" w:rsidP="007D7F26">
      <w:r>
        <w:t xml:space="preserve">          "major": "Computer Science"</w:t>
      </w:r>
    </w:p>
    <w:p w14:paraId="72AFF7E9" w14:textId="77777777" w:rsidR="007D7F26" w:rsidRDefault="007D7F26" w:rsidP="007D7F26">
      <w:r>
        <w:t xml:space="preserve">        },</w:t>
      </w:r>
    </w:p>
    <w:p w14:paraId="63C6A88B" w14:textId="77777777" w:rsidR="007D7F26" w:rsidRDefault="007D7F26" w:rsidP="007D7F26">
      <w:r>
        <w:t xml:space="preserve">        {</w:t>
      </w:r>
    </w:p>
    <w:p w14:paraId="573CC2EC" w14:textId="77777777" w:rsidR="007D7F26" w:rsidRDefault="007D7F26" w:rsidP="007D7F26">
      <w:r>
        <w:t xml:space="preserve">          "id": 6,</w:t>
      </w:r>
    </w:p>
    <w:p w14:paraId="510EBD30" w14:textId="77777777" w:rsidR="007D7F26" w:rsidRDefault="007D7F26" w:rsidP="007D7F26">
      <w:r>
        <w:t xml:space="preserve">          "name": "Vanessa Cremin",</w:t>
      </w:r>
    </w:p>
    <w:p w14:paraId="3D7CB207" w14:textId="77777777" w:rsidR="007D7F26" w:rsidRDefault="007D7F26" w:rsidP="007D7F26">
      <w:r>
        <w:t xml:space="preserve">          "email": "Bette.Conn@hotmail.com",</w:t>
      </w:r>
    </w:p>
    <w:p w14:paraId="73C69D57" w14:textId="77777777" w:rsidR="007D7F26" w:rsidRDefault="007D7F26" w:rsidP="007D7F26">
      <w:r>
        <w:t xml:space="preserve">          "password": "student123",</w:t>
      </w:r>
    </w:p>
    <w:p w14:paraId="258F1AE7" w14:textId="77777777" w:rsidR="007D7F26" w:rsidRDefault="007D7F26" w:rsidP="007D7F26">
      <w:r>
        <w:t xml:space="preserve">          "userType": "Student",</w:t>
      </w:r>
    </w:p>
    <w:p w14:paraId="7E07D2FA" w14:textId="77777777" w:rsidR="007D7F26" w:rsidRDefault="007D7F26" w:rsidP="007D7F26">
      <w:r>
        <w:t xml:space="preserve">          "gpa": 2.8,</w:t>
      </w:r>
    </w:p>
    <w:p w14:paraId="0D35B078" w14:textId="77777777" w:rsidR="007D7F26" w:rsidRDefault="007D7F26" w:rsidP="007D7F26">
      <w:r>
        <w:t xml:space="preserve">          "major": "Computer Science"</w:t>
      </w:r>
    </w:p>
    <w:p w14:paraId="5FBF916E" w14:textId="77777777" w:rsidR="007D7F26" w:rsidRDefault="007D7F26" w:rsidP="007D7F26">
      <w:r>
        <w:t xml:space="preserve">        },</w:t>
      </w:r>
    </w:p>
    <w:p w14:paraId="533B1EBF" w14:textId="77777777" w:rsidR="007D7F26" w:rsidRDefault="007D7F26" w:rsidP="007D7F26">
      <w:r>
        <w:t xml:space="preserve">        {</w:t>
      </w:r>
    </w:p>
    <w:p w14:paraId="1E1773E9" w14:textId="77777777" w:rsidR="007D7F26" w:rsidRDefault="007D7F26" w:rsidP="007D7F26">
      <w:r>
        <w:t xml:space="preserve">          "id": 12,</w:t>
      </w:r>
    </w:p>
    <w:p w14:paraId="04C6620D" w14:textId="77777777" w:rsidR="007D7F26" w:rsidRDefault="007D7F26" w:rsidP="007D7F26">
      <w:r>
        <w:t xml:space="preserve">          "name": "Grady Ward",</w:t>
      </w:r>
    </w:p>
    <w:p w14:paraId="49AC4D3C" w14:textId="77777777" w:rsidR="007D7F26" w:rsidRDefault="007D7F26" w:rsidP="007D7F26">
      <w:r>
        <w:t xml:space="preserve">          "email": "April.Marvin29@gmail.com",</w:t>
      </w:r>
    </w:p>
    <w:p w14:paraId="721BDFB2" w14:textId="77777777" w:rsidR="007D7F26" w:rsidRDefault="007D7F26" w:rsidP="007D7F26">
      <w:r>
        <w:t xml:space="preserve">          "password": "student123",</w:t>
      </w:r>
    </w:p>
    <w:p w14:paraId="326194E5" w14:textId="77777777" w:rsidR="007D7F26" w:rsidRDefault="007D7F26" w:rsidP="007D7F26">
      <w:r>
        <w:t xml:space="preserve">          "userType": "Student",</w:t>
      </w:r>
    </w:p>
    <w:p w14:paraId="6499D7F3" w14:textId="77777777" w:rsidR="007D7F26" w:rsidRDefault="007D7F26" w:rsidP="007D7F26">
      <w:r>
        <w:t xml:space="preserve">          "gpa": 1.48,</w:t>
      </w:r>
    </w:p>
    <w:p w14:paraId="7CFE7F68" w14:textId="77777777" w:rsidR="007D7F26" w:rsidRDefault="007D7F26" w:rsidP="007D7F26">
      <w:r>
        <w:t xml:space="preserve">          "major": "Computer Science"</w:t>
      </w:r>
    </w:p>
    <w:p w14:paraId="4A6ABBD5" w14:textId="77777777" w:rsidR="007D7F26" w:rsidRDefault="007D7F26" w:rsidP="007D7F26">
      <w:r>
        <w:t xml:space="preserve">        },</w:t>
      </w:r>
    </w:p>
    <w:p w14:paraId="7BB4A860" w14:textId="77777777" w:rsidR="007D7F26" w:rsidRDefault="007D7F26" w:rsidP="007D7F26">
      <w:r>
        <w:t xml:space="preserve">        {</w:t>
      </w:r>
    </w:p>
    <w:p w14:paraId="5CAC6E73" w14:textId="77777777" w:rsidR="007D7F26" w:rsidRDefault="007D7F26" w:rsidP="007D7F26">
      <w:r>
        <w:t xml:space="preserve">          "id": 26,</w:t>
      </w:r>
    </w:p>
    <w:p w14:paraId="5E160A1E" w14:textId="77777777" w:rsidR="007D7F26" w:rsidRDefault="007D7F26" w:rsidP="007D7F26">
      <w:r>
        <w:t xml:space="preserve">          "name": "Dr. Clyde Schneider",</w:t>
      </w:r>
    </w:p>
    <w:p w14:paraId="0E8F00A9" w14:textId="77777777" w:rsidR="007D7F26" w:rsidRDefault="007D7F26" w:rsidP="007D7F26">
      <w:r>
        <w:t xml:space="preserve">          "email": "Luther.Blick33@gmail.com",</w:t>
      </w:r>
    </w:p>
    <w:p w14:paraId="1F190C1E" w14:textId="77777777" w:rsidR="007D7F26" w:rsidRDefault="007D7F26" w:rsidP="007D7F26">
      <w:r>
        <w:t xml:space="preserve">          "password": "student123",</w:t>
      </w:r>
    </w:p>
    <w:p w14:paraId="1EF2A1A2" w14:textId="77777777" w:rsidR="007D7F26" w:rsidRDefault="007D7F26" w:rsidP="007D7F26">
      <w:r>
        <w:lastRenderedPageBreak/>
        <w:t xml:space="preserve">          "userType": "Student",</w:t>
      </w:r>
    </w:p>
    <w:p w14:paraId="5D2F894F" w14:textId="77777777" w:rsidR="007D7F26" w:rsidRDefault="007D7F26" w:rsidP="007D7F26">
      <w:r>
        <w:t xml:space="preserve">          "gpa": 2.85,</w:t>
      </w:r>
    </w:p>
    <w:p w14:paraId="03B38427" w14:textId="77777777" w:rsidR="007D7F26" w:rsidRDefault="007D7F26" w:rsidP="007D7F26">
      <w:r>
        <w:t xml:space="preserve">          "major": "Computer Science"</w:t>
      </w:r>
    </w:p>
    <w:p w14:paraId="18E18797" w14:textId="77777777" w:rsidR="007D7F26" w:rsidRDefault="007D7F26" w:rsidP="007D7F26">
      <w:r>
        <w:t xml:space="preserve">        },</w:t>
      </w:r>
    </w:p>
    <w:p w14:paraId="1F1B60E8" w14:textId="77777777" w:rsidR="007D7F26" w:rsidRDefault="007D7F26" w:rsidP="007D7F26">
      <w:r>
        <w:t xml:space="preserve">        {</w:t>
      </w:r>
    </w:p>
    <w:p w14:paraId="78616ED5" w14:textId="77777777" w:rsidR="007D7F26" w:rsidRDefault="007D7F26" w:rsidP="007D7F26">
      <w:r>
        <w:t xml:space="preserve">          "id": 57,</w:t>
      </w:r>
    </w:p>
    <w:p w14:paraId="4CE5D751" w14:textId="77777777" w:rsidR="007D7F26" w:rsidRDefault="007D7F26" w:rsidP="007D7F26">
      <w:r>
        <w:t xml:space="preserve">          "name": "Cesar Schuppe",</w:t>
      </w:r>
    </w:p>
    <w:p w14:paraId="28821485" w14:textId="77777777" w:rsidR="007D7F26" w:rsidRDefault="007D7F26" w:rsidP="007D7F26">
      <w:r>
        <w:t xml:space="preserve">          "email": "Fae48@gmail.com",</w:t>
      </w:r>
    </w:p>
    <w:p w14:paraId="215A00D8" w14:textId="77777777" w:rsidR="007D7F26" w:rsidRDefault="007D7F26" w:rsidP="007D7F26">
      <w:r>
        <w:t xml:space="preserve">          "password": "student123",</w:t>
      </w:r>
    </w:p>
    <w:p w14:paraId="14DF1FBC" w14:textId="77777777" w:rsidR="007D7F26" w:rsidRDefault="007D7F26" w:rsidP="007D7F26">
      <w:r>
        <w:t xml:space="preserve">          "userType": "Student",</w:t>
      </w:r>
    </w:p>
    <w:p w14:paraId="4ED12ACA" w14:textId="77777777" w:rsidR="007D7F26" w:rsidRDefault="007D7F26" w:rsidP="007D7F26">
      <w:r>
        <w:t xml:space="preserve">          "gpa": 3.28,</w:t>
      </w:r>
    </w:p>
    <w:p w14:paraId="496369C3" w14:textId="77777777" w:rsidR="007D7F26" w:rsidRDefault="007D7F26" w:rsidP="007D7F26">
      <w:r>
        <w:t xml:space="preserve">          "major": "Business Management"</w:t>
      </w:r>
    </w:p>
    <w:p w14:paraId="05DD4AA4" w14:textId="77777777" w:rsidR="007D7F26" w:rsidRDefault="007D7F26" w:rsidP="007D7F26">
      <w:r>
        <w:t xml:space="preserve">        },</w:t>
      </w:r>
    </w:p>
    <w:p w14:paraId="15851F2B" w14:textId="77777777" w:rsidR="007D7F26" w:rsidRDefault="007D7F26" w:rsidP="007D7F26">
      <w:r>
        <w:t xml:space="preserve">        {</w:t>
      </w:r>
    </w:p>
    <w:p w14:paraId="2F0960D5" w14:textId="77777777" w:rsidR="007D7F26" w:rsidRDefault="007D7F26" w:rsidP="007D7F26">
      <w:r>
        <w:t xml:space="preserve">          "id": 59,</w:t>
      </w:r>
    </w:p>
    <w:p w14:paraId="15D4854D" w14:textId="77777777" w:rsidR="007D7F26" w:rsidRDefault="007D7F26" w:rsidP="007D7F26">
      <w:r>
        <w:t xml:space="preserve">          "name": "Marc Ratke II",</w:t>
      </w:r>
    </w:p>
    <w:p w14:paraId="150A9E1D" w14:textId="77777777" w:rsidR="007D7F26" w:rsidRDefault="007D7F26" w:rsidP="007D7F26">
      <w:r>
        <w:t xml:space="preserve">          "email": "Jackson.Crona@hotmail.com",</w:t>
      </w:r>
    </w:p>
    <w:p w14:paraId="5360686B" w14:textId="77777777" w:rsidR="007D7F26" w:rsidRDefault="007D7F26" w:rsidP="007D7F26">
      <w:r>
        <w:t xml:space="preserve">          "password": "student123",</w:t>
      </w:r>
    </w:p>
    <w:p w14:paraId="3492BF51" w14:textId="77777777" w:rsidR="007D7F26" w:rsidRDefault="007D7F26" w:rsidP="007D7F26">
      <w:r>
        <w:t xml:space="preserve">          "userType": "Student",</w:t>
      </w:r>
    </w:p>
    <w:p w14:paraId="7CC25639" w14:textId="77777777" w:rsidR="007D7F26" w:rsidRDefault="007D7F26" w:rsidP="007D7F26">
      <w:r>
        <w:t xml:space="preserve">          "gpa": 3.57,</w:t>
      </w:r>
    </w:p>
    <w:p w14:paraId="4672B3B4" w14:textId="77777777" w:rsidR="007D7F26" w:rsidRDefault="007D7F26" w:rsidP="007D7F26">
      <w:r>
        <w:t xml:space="preserve">          "major": "Communication"</w:t>
      </w:r>
    </w:p>
    <w:p w14:paraId="3964E8EB" w14:textId="77777777" w:rsidR="007D7F26" w:rsidRDefault="007D7F26" w:rsidP="007D7F26">
      <w:r>
        <w:t xml:space="preserve">        },</w:t>
      </w:r>
    </w:p>
    <w:p w14:paraId="6F4841C1" w14:textId="77777777" w:rsidR="007D7F26" w:rsidRDefault="007D7F26" w:rsidP="007D7F26">
      <w:r>
        <w:t xml:space="preserve">        {</w:t>
      </w:r>
    </w:p>
    <w:p w14:paraId="420F86C5" w14:textId="77777777" w:rsidR="007D7F26" w:rsidRDefault="007D7F26" w:rsidP="007D7F26">
      <w:r>
        <w:t xml:space="preserve">          "id": 69,</w:t>
      </w:r>
    </w:p>
    <w:p w14:paraId="68B1FE91" w14:textId="77777777" w:rsidR="007D7F26" w:rsidRDefault="007D7F26" w:rsidP="007D7F26">
      <w:r>
        <w:t xml:space="preserve">          "name": "Jessie O'Connell",</w:t>
      </w:r>
    </w:p>
    <w:p w14:paraId="0F7FFA10" w14:textId="77777777" w:rsidR="007D7F26" w:rsidRDefault="007D7F26" w:rsidP="007D7F26">
      <w:r>
        <w:t xml:space="preserve">          "email": "Alexzander.Collier@hotmail.com",</w:t>
      </w:r>
    </w:p>
    <w:p w14:paraId="3BA8F52E" w14:textId="77777777" w:rsidR="007D7F26" w:rsidRDefault="007D7F26" w:rsidP="007D7F26">
      <w:r>
        <w:t xml:space="preserve">          "password": "student123",</w:t>
      </w:r>
    </w:p>
    <w:p w14:paraId="5BD2B67B" w14:textId="77777777" w:rsidR="007D7F26" w:rsidRDefault="007D7F26" w:rsidP="007D7F26">
      <w:r>
        <w:t xml:space="preserve">          "userType": "Student",</w:t>
      </w:r>
    </w:p>
    <w:p w14:paraId="3DAF858B" w14:textId="77777777" w:rsidR="007D7F26" w:rsidRDefault="007D7F26" w:rsidP="007D7F26">
      <w:r>
        <w:t xml:space="preserve">          "gpa": 1.77,</w:t>
      </w:r>
    </w:p>
    <w:p w14:paraId="11A2FED0" w14:textId="77777777" w:rsidR="007D7F26" w:rsidRDefault="007D7F26" w:rsidP="007D7F26">
      <w:r>
        <w:t xml:space="preserve">          "major": "Communication"</w:t>
      </w:r>
    </w:p>
    <w:p w14:paraId="351638D2" w14:textId="77777777" w:rsidR="007D7F26" w:rsidRDefault="007D7F26" w:rsidP="007D7F26">
      <w:r>
        <w:t xml:space="preserve">        },</w:t>
      </w:r>
    </w:p>
    <w:p w14:paraId="308EA02A" w14:textId="77777777" w:rsidR="007D7F26" w:rsidRDefault="007D7F26" w:rsidP="007D7F26">
      <w:r>
        <w:t xml:space="preserve">        {</w:t>
      </w:r>
    </w:p>
    <w:p w14:paraId="6AA336DC" w14:textId="77777777" w:rsidR="007D7F26" w:rsidRDefault="007D7F26" w:rsidP="007D7F26">
      <w:r>
        <w:t xml:space="preserve">          "id": 85,</w:t>
      </w:r>
    </w:p>
    <w:p w14:paraId="127C7A54" w14:textId="77777777" w:rsidR="007D7F26" w:rsidRDefault="007D7F26" w:rsidP="007D7F26">
      <w:r>
        <w:t xml:space="preserve">          "name": "Marc Wisozk",</w:t>
      </w:r>
    </w:p>
    <w:p w14:paraId="4C6DAB47" w14:textId="77777777" w:rsidR="007D7F26" w:rsidRDefault="007D7F26" w:rsidP="007D7F26">
      <w:r>
        <w:t xml:space="preserve">          "email": "Colten.Koss17@gmail.com",</w:t>
      </w:r>
    </w:p>
    <w:p w14:paraId="26509691" w14:textId="77777777" w:rsidR="007D7F26" w:rsidRDefault="007D7F26" w:rsidP="007D7F26">
      <w:r>
        <w:t xml:space="preserve">          "password": "student123",</w:t>
      </w:r>
    </w:p>
    <w:p w14:paraId="7CACEEFF" w14:textId="77777777" w:rsidR="007D7F26" w:rsidRDefault="007D7F26" w:rsidP="007D7F26">
      <w:r>
        <w:t xml:space="preserve">          "userType": "Student",</w:t>
      </w:r>
    </w:p>
    <w:p w14:paraId="1159A0EE" w14:textId="77777777" w:rsidR="007D7F26" w:rsidRDefault="007D7F26" w:rsidP="007D7F26">
      <w:r>
        <w:t xml:space="preserve">          "gpa": 0.97,</w:t>
      </w:r>
    </w:p>
    <w:p w14:paraId="367F7A57" w14:textId="77777777" w:rsidR="007D7F26" w:rsidRDefault="007D7F26" w:rsidP="007D7F26">
      <w:r>
        <w:t xml:space="preserve">          "major": "Chemistry"</w:t>
      </w:r>
    </w:p>
    <w:p w14:paraId="53853811" w14:textId="77777777" w:rsidR="007D7F26" w:rsidRDefault="007D7F26" w:rsidP="007D7F26">
      <w:r>
        <w:t xml:space="preserve">        },</w:t>
      </w:r>
    </w:p>
    <w:p w14:paraId="38C4C38F" w14:textId="77777777" w:rsidR="007D7F26" w:rsidRDefault="007D7F26" w:rsidP="007D7F26">
      <w:r>
        <w:t xml:space="preserve">        {</w:t>
      </w:r>
    </w:p>
    <w:p w14:paraId="6F8F278D" w14:textId="77777777" w:rsidR="007D7F26" w:rsidRDefault="007D7F26" w:rsidP="007D7F26">
      <w:r>
        <w:t xml:space="preserve">          "id": 89,</w:t>
      </w:r>
    </w:p>
    <w:p w14:paraId="61ED4DEC" w14:textId="77777777" w:rsidR="007D7F26" w:rsidRDefault="007D7F26" w:rsidP="007D7F26">
      <w:r>
        <w:lastRenderedPageBreak/>
        <w:t xml:space="preserve">          "name": "Shannon Kunde",</w:t>
      </w:r>
    </w:p>
    <w:p w14:paraId="67D340C1" w14:textId="77777777" w:rsidR="007D7F26" w:rsidRDefault="007D7F26" w:rsidP="007D7F26">
      <w:r>
        <w:t xml:space="preserve">          "email": "Stefanie54@yahoo.com",</w:t>
      </w:r>
    </w:p>
    <w:p w14:paraId="2E682D24" w14:textId="77777777" w:rsidR="007D7F26" w:rsidRDefault="007D7F26" w:rsidP="007D7F26">
      <w:r>
        <w:t xml:space="preserve">          "password": "student123",</w:t>
      </w:r>
    </w:p>
    <w:p w14:paraId="6D988FAC" w14:textId="77777777" w:rsidR="007D7F26" w:rsidRDefault="007D7F26" w:rsidP="007D7F26">
      <w:r>
        <w:t xml:space="preserve">          "userType": "Student",</w:t>
      </w:r>
    </w:p>
    <w:p w14:paraId="10CCB246" w14:textId="77777777" w:rsidR="007D7F26" w:rsidRDefault="007D7F26" w:rsidP="007D7F26">
      <w:r>
        <w:t xml:space="preserve">          "gpa": 1.88,</w:t>
      </w:r>
    </w:p>
    <w:p w14:paraId="17DFD36A" w14:textId="77777777" w:rsidR="007D7F26" w:rsidRDefault="007D7F26" w:rsidP="007D7F26">
      <w:r>
        <w:t xml:space="preserve">          "major": "Communication"</w:t>
      </w:r>
    </w:p>
    <w:p w14:paraId="00BE54E4" w14:textId="77777777" w:rsidR="007D7F26" w:rsidRDefault="007D7F26" w:rsidP="007D7F26">
      <w:r>
        <w:t xml:space="preserve">        },</w:t>
      </w:r>
    </w:p>
    <w:p w14:paraId="20CB57F7" w14:textId="77777777" w:rsidR="007D7F26" w:rsidRDefault="007D7F26" w:rsidP="007D7F26">
      <w:r>
        <w:t xml:space="preserve">        {</w:t>
      </w:r>
    </w:p>
    <w:p w14:paraId="33FA6DDB" w14:textId="77777777" w:rsidR="007D7F26" w:rsidRDefault="007D7F26" w:rsidP="007D7F26">
      <w:r>
        <w:t xml:space="preserve">          "id": 90,</w:t>
      </w:r>
    </w:p>
    <w:p w14:paraId="295548B5" w14:textId="77777777" w:rsidR="007D7F26" w:rsidRDefault="007D7F26" w:rsidP="007D7F26">
      <w:r>
        <w:t xml:space="preserve">          "name": "Pamela Cartwright",</w:t>
      </w:r>
    </w:p>
    <w:p w14:paraId="47D3174A" w14:textId="77777777" w:rsidR="007D7F26" w:rsidRDefault="007D7F26" w:rsidP="007D7F26">
      <w:r>
        <w:t xml:space="preserve">          "email": "Kyler41@yahoo.com",</w:t>
      </w:r>
    </w:p>
    <w:p w14:paraId="083157AD" w14:textId="77777777" w:rsidR="007D7F26" w:rsidRDefault="007D7F26" w:rsidP="007D7F26">
      <w:r>
        <w:t xml:space="preserve">          "password": "student123",</w:t>
      </w:r>
    </w:p>
    <w:p w14:paraId="67FD4549" w14:textId="77777777" w:rsidR="007D7F26" w:rsidRDefault="007D7F26" w:rsidP="007D7F26">
      <w:r>
        <w:t xml:space="preserve">          "userType": "Student",</w:t>
      </w:r>
    </w:p>
    <w:p w14:paraId="7A57FF9F" w14:textId="77777777" w:rsidR="007D7F26" w:rsidRDefault="007D7F26" w:rsidP="007D7F26">
      <w:r>
        <w:t xml:space="preserve">          "gpa": 0.77,</w:t>
      </w:r>
    </w:p>
    <w:p w14:paraId="1CF66B81" w14:textId="77777777" w:rsidR="007D7F26" w:rsidRDefault="007D7F26" w:rsidP="007D7F26">
      <w:r>
        <w:t xml:space="preserve">          "major": "Chemistry"</w:t>
      </w:r>
    </w:p>
    <w:p w14:paraId="3486E731" w14:textId="77777777" w:rsidR="007D7F26" w:rsidRDefault="007D7F26" w:rsidP="007D7F26">
      <w:r>
        <w:t xml:space="preserve">        },</w:t>
      </w:r>
    </w:p>
    <w:p w14:paraId="36600689" w14:textId="77777777" w:rsidR="007D7F26" w:rsidRDefault="007D7F26" w:rsidP="007D7F26">
      <w:r>
        <w:t xml:space="preserve">        {</w:t>
      </w:r>
    </w:p>
    <w:p w14:paraId="1CE79767" w14:textId="77777777" w:rsidR="007D7F26" w:rsidRDefault="007D7F26" w:rsidP="007D7F26">
      <w:r>
        <w:t xml:space="preserve">          "id": 113,</w:t>
      </w:r>
    </w:p>
    <w:p w14:paraId="7BA817E4" w14:textId="77777777" w:rsidR="007D7F26" w:rsidRDefault="007D7F26" w:rsidP="007D7F26">
      <w:r>
        <w:t xml:space="preserve">          "name": "Francis Simonis",</w:t>
      </w:r>
    </w:p>
    <w:p w14:paraId="7AA97EFC" w14:textId="77777777" w:rsidR="007D7F26" w:rsidRDefault="007D7F26" w:rsidP="007D7F26">
      <w:r>
        <w:t xml:space="preserve">          "email": "Amya43@yahoo.com",</w:t>
      </w:r>
    </w:p>
    <w:p w14:paraId="53797ECF" w14:textId="77777777" w:rsidR="007D7F26" w:rsidRDefault="007D7F26" w:rsidP="007D7F26">
      <w:r>
        <w:t xml:space="preserve">          "password": "student123",</w:t>
      </w:r>
    </w:p>
    <w:p w14:paraId="7702AF60" w14:textId="77777777" w:rsidR="007D7F26" w:rsidRDefault="007D7F26" w:rsidP="007D7F26">
      <w:r>
        <w:t xml:space="preserve">          "userType": "Student",</w:t>
      </w:r>
    </w:p>
    <w:p w14:paraId="3D0EF075" w14:textId="77777777" w:rsidR="007D7F26" w:rsidRDefault="007D7F26" w:rsidP="007D7F26">
      <w:r>
        <w:t xml:space="preserve">          "gpa": 0.02,</w:t>
      </w:r>
    </w:p>
    <w:p w14:paraId="012B98A4" w14:textId="77777777" w:rsidR="007D7F26" w:rsidRDefault="007D7F26" w:rsidP="007D7F26">
      <w:r>
        <w:t xml:space="preserve">          "major": "Communication"</w:t>
      </w:r>
    </w:p>
    <w:p w14:paraId="008B80C8" w14:textId="77777777" w:rsidR="007D7F26" w:rsidRDefault="007D7F26" w:rsidP="007D7F26">
      <w:r>
        <w:t xml:space="preserve">        },</w:t>
      </w:r>
    </w:p>
    <w:p w14:paraId="02D82ACA" w14:textId="77777777" w:rsidR="007D7F26" w:rsidRDefault="007D7F26" w:rsidP="007D7F26">
      <w:r>
        <w:t xml:space="preserve">        {</w:t>
      </w:r>
    </w:p>
    <w:p w14:paraId="39EE33DA" w14:textId="77777777" w:rsidR="007D7F26" w:rsidRDefault="007D7F26" w:rsidP="007D7F26">
      <w:r>
        <w:t xml:space="preserve">          "id": 195,</w:t>
      </w:r>
    </w:p>
    <w:p w14:paraId="024800B2" w14:textId="77777777" w:rsidR="007D7F26" w:rsidRDefault="007D7F26" w:rsidP="007D7F26">
      <w:r>
        <w:t xml:space="preserve">          "name": "Daisy Prosacco",</w:t>
      </w:r>
    </w:p>
    <w:p w14:paraId="1F4F6683" w14:textId="77777777" w:rsidR="007D7F26" w:rsidRDefault="007D7F26" w:rsidP="007D7F26">
      <w:r>
        <w:t xml:space="preserve">          "email": "Leopoldo_Bogan@yahoo.com",</w:t>
      </w:r>
    </w:p>
    <w:p w14:paraId="441C6BC2" w14:textId="77777777" w:rsidR="007D7F26" w:rsidRDefault="007D7F26" w:rsidP="007D7F26">
      <w:r>
        <w:t xml:space="preserve">          "password": "student123",</w:t>
      </w:r>
    </w:p>
    <w:p w14:paraId="115EDCDA" w14:textId="77777777" w:rsidR="007D7F26" w:rsidRDefault="007D7F26" w:rsidP="007D7F26">
      <w:r>
        <w:t xml:space="preserve">          "userType": "Student",</w:t>
      </w:r>
    </w:p>
    <w:p w14:paraId="7F4B55D5" w14:textId="77777777" w:rsidR="007D7F26" w:rsidRDefault="007D7F26" w:rsidP="007D7F26">
      <w:r>
        <w:t xml:space="preserve">          "gpa": 0.23,</w:t>
      </w:r>
    </w:p>
    <w:p w14:paraId="0828C6E4" w14:textId="77777777" w:rsidR="007D7F26" w:rsidRDefault="007D7F26" w:rsidP="007D7F26">
      <w:r>
        <w:t xml:space="preserve">          "major": "Accounting"</w:t>
      </w:r>
    </w:p>
    <w:p w14:paraId="1F62CBB5" w14:textId="77777777" w:rsidR="007D7F26" w:rsidRDefault="007D7F26" w:rsidP="007D7F26">
      <w:r>
        <w:t xml:space="preserve">        }</w:t>
      </w:r>
    </w:p>
    <w:p w14:paraId="2C2D9F0B" w14:textId="77777777" w:rsidR="007D7F26" w:rsidRDefault="007D7F26" w:rsidP="007D7F26">
      <w:r>
        <w:t xml:space="preserve">      ],</w:t>
      </w:r>
    </w:p>
    <w:p w14:paraId="6D3B3CFD" w14:textId="77777777" w:rsidR="007D7F26" w:rsidRDefault="007D7F26" w:rsidP="007D7F26">
      <w:r>
        <w:t xml:space="preserve">      "prerequisites": [],</w:t>
      </w:r>
    </w:p>
    <w:p w14:paraId="149FA781" w14:textId="77777777" w:rsidR="007D7F26" w:rsidRDefault="007D7F26" w:rsidP="007D7F26">
      <w:r>
        <w:t xml:space="preserve">      "grades": [</w:t>
      </w:r>
    </w:p>
    <w:p w14:paraId="4BE9C16D" w14:textId="77777777" w:rsidR="007D7F26" w:rsidRDefault="007D7F26" w:rsidP="007D7F26">
      <w:r>
        <w:t xml:space="preserve">        {</w:t>
      </w:r>
    </w:p>
    <w:p w14:paraId="61AE49F6" w14:textId="77777777" w:rsidR="007D7F26" w:rsidRDefault="007D7F26" w:rsidP="007D7F26">
      <w:r>
        <w:t xml:space="preserve">          "id": 11,</w:t>
      </w:r>
    </w:p>
    <w:p w14:paraId="76585AA0" w14:textId="77777777" w:rsidR="007D7F26" w:rsidRDefault="007D7F26" w:rsidP="007D7F26">
      <w:r>
        <w:t xml:space="preserve">          "title": "ancilla urbs votum Final Exam",</w:t>
      </w:r>
    </w:p>
    <w:p w14:paraId="36999A6C" w14:textId="77777777" w:rsidR="007D7F26" w:rsidRDefault="007D7F26" w:rsidP="007D7F26">
      <w:r>
        <w:t xml:space="preserve">          "grade": 50.68,</w:t>
      </w:r>
    </w:p>
    <w:p w14:paraId="3DC5E319" w14:textId="77777777" w:rsidR="007D7F26" w:rsidRDefault="007D7F26" w:rsidP="007D7F26">
      <w:r>
        <w:t xml:space="preserve">          "studentId": 57,</w:t>
      </w:r>
    </w:p>
    <w:p w14:paraId="6BA602F5" w14:textId="77777777" w:rsidR="007D7F26" w:rsidRDefault="007D7F26" w:rsidP="007D7F26">
      <w:r>
        <w:lastRenderedPageBreak/>
        <w:t xml:space="preserve">          "courseId": 2</w:t>
      </w:r>
    </w:p>
    <w:p w14:paraId="5ACC58C7" w14:textId="77777777" w:rsidR="007D7F26" w:rsidRDefault="007D7F26" w:rsidP="007D7F26">
      <w:r>
        <w:t xml:space="preserve">        },</w:t>
      </w:r>
    </w:p>
    <w:p w14:paraId="6C76BA29" w14:textId="77777777" w:rsidR="007D7F26" w:rsidRDefault="007D7F26" w:rsidP="007D7F26">
      <w:r>
        <w:t xml:space="preserve">        {</w:t>
      </w:r>
    </w:p>
    <w:p w14:paraId="21D09801" w14:textId="77777777" w:rsidR="007D7F26" w:rsidRDefault="007D7F26" w:rsidP="007D7F26">
      <w:r>
        <w:t xml:space="preserve">          "id": 12,</w:t>
      </w:r>
    </w:p>
    <w:p w14:paraId="5A64216C" w14:textId="77777777" w:rsidR="007D7F26" w:rsidRDefault="007D7F26" w:rsidP="007D7F26">
      <w:r>
        <w:t xml:space="preserve">          "title": "ancilla urbs votum Final Exam",</w:t>
      </w:r>
    </w:p>
    <w:p w14:paraId="4E631BE1" w14:textId="77777777" w:rsidR="007D7F26" w:rsidRDefault="007D7F26" w:rsidP="007D7F26">
      <w:r>
        <w:t xml:space="preserve">          "grade": 46.67,</w:t>
      </w:r>
    </w:p>
    <w:p w14:paraId="4B3152F1" w14:textId="77777777" w:rsidR="007D7F26" w:rsidRDefault="007D7F26" w:rsidP="007D7F26">
      <w:r>
        <w:t xml:space="preserve">          "studentId": 69,</w:t>
      </w:r>
    </w:p>
    <w:p w14:paraId="3E47B6FA" w14:textId="77777777" w:rsidR="007D7F26" w:rsidRDefault="007D7F26" w:rsidP="007D7F26">
      <w:r>
        <w:t xml:space="preserve">          "courseId": 2</w:t>
      </w:r>
    </w:p>
    <w:p w14:paraId="60435CFA" w14:textId="77777777" w:rsidR="007D7F26" w:rsidRDefault="007D7F26" w:rsidP="007D7F26">
      <w:r>
        <w:t xml:space="preserve">        },</w:t>
      </w:r>
    </w:p>
    <w:p w14:paraId="1352B997" w14:textId="77777777" w:rsidR="007D7F26" w:rsidRDefault="007D7F26" w:rsidP="007D7F26">
      <w:r>
        <w:t xml:space="preserve">        {</w:t>
      </w:r>
    </w:p>
    <w:p w14:paraId="67A6965E" w14:textId="77777777" w:rsidR="007D7F26" w:rsidRDefault="007D7F26" w:rsidP="007D7F26">
      <w:r>
        <w:t xml:space="preserve">          "id": 13,</w:t>
      </w:r>
    </w:p>
    <w:p w14:paraId="7CE37D0B" w14:textId="77777777" w:rsidR="007D7F26" w:rsidRDefault="007D7F26" w:rsidP="007D7F26">
      <w:r>
        <w:t xml:space="preserve">          "title": "ancilla urbs votum Final Exam",</w:t>
      </w:r>
    </w:p>
    <w:p w14:paraId="3E411A97" w14:textId="77777777" w:rsidR="007D7F26" w:rsidRDefault="007D7F26" w:rsidP="007D7F26">
      <w:r>
        <w:t xml:space="preserve">          "grade": 56.21,</w:t>
      </w:r>
    </w:p>
    <w:p w14:paraId="62A5D59D" w14:textId="77777777" w:rsidR="007D7F26" w:rsidRDefault="007D7F26" w:rsidP="007D7F26">
      <w:r>
        <w:t xml:space="preserve">          "studentId": 85,</w:t>
      </w:r>
    </w:p>
    <w:p w14:paraId="0F00E22C" w14:textId="77777777" w:rsidR="007D7F26" w:rsidRDefault="007D7F26" w:rsidP="007D7F26">
      <w:r>
        <w:t xml:space="preserve">          "courseId": 2</w:t>
      </w:r>
    </w:p>
    <w:p w14:paraId="2FF1684F" w14:textId="77777777" w:rsidR="007D7F26" w:rsidRDefault="007D7F26" w:rsidP="007D7F26">
      <w:r>
        <w:t xml:space="preserve">        },</w:t>
      </w:r>
    </w:p>
    <w:p w14:paraId="5B3B6CA0" w14:textId="77777777" w:rsidR="007D7F26" w:rsidRDefault="007D7F26" w:rsidP="007D7F26">
      <w:r>
        <w:t xml:space="preserve">        {</w:t>
      </w:r>
    </w:p>
    <w:p w14:paraId="11C30C5F" w14:textId="77777777" w:rsidR="007D7F26" w:rsidRDefault="007D7F26" w:rsidP="007D7F26">
      <w:r>
        <w:t xml:space="preserve">          "id": 14,</w:t>
      </w:r>
    </w:p>
    <w:p w14:paraId="02BE4E9D" w14:textId="77777777" w:rsidR="007D7F26" w:rsidRDefault="007D7F26" w:rsidP="007D7F26">
      <w:r>
        <w:t xml:space="preserve">          "title": "ancilla urbs votum Final Exam",</w:t>
      </w:r>
    </w:p>
    <w:p w14:paraId="59DA960E" w14:textId="77777777" w:rsidR="007D7F26" w:rsidRDefault="007D7F26" w:rsidP="007D7F26">
      <w:r>
        <w:t xml:space="preserve">          "grade": 66.67,</w:t>
      </w:r>
    </w:p>
    <w:p w14:paraId="31BB79B2" w14:textId="77777777" w:rsidR="007D7F26" w:rsidRDefault="007D7F26" w:rsidP="007D7F26">
      <w:r>
        <w:t xml:space="preserve">          "studentId": 12,</w:t>
      </w:r>
    </w:p>
    <w:p w14:paraId="00386DA5" w14:textId="77777777" w:rsidR="007D7F26" w:rsidRDefault="007D7F26" w:rsidP="007D7F26">
      <w:r>
        <w:t xml:space="preserve">          "courseId": 2</w:t>
      </w:r>
    </w:p>
    <w:p w14:paraId="0FD30D77" w14:textId="77777777" w:rsidR="007D7F26" w:rsidRDefault="007D7F26" w:rsidP="007D7F26">
      <w:r>
        <w:t xml:space="preserve">        },</w:t>
      </w:r>
    </w:p>
    <w:p w14:paraId="2EB83C64" w14:textId="77777777" w:rsidR="007D7F26" w:rsidRDefault="007D7F26" w:rsidP="007D7F26">
      <w:r>
        <w:t xml:space="preserve">        {</w:t>
      </w:r>
    </w:p>
    <w:p w14:paraId="6CF185F9" w14:textId="77777777" w:rsidR="007D7F26" w:rsidRDefault="007D7F26" w:rsidP="007D7F26">
      <w:r>
        <w:t xml:space="preserve">          "id": 15,</w:t>
      </w:r>
    </w:p>
    <w:p w14:paraId="08AD95F9" w14:textId="77777777" w:rsidR="007D7F26" w:rsidRDefault="007D7F26" w:rsidP="007D7F26">
      <w:r>
        <w:t xml:space="preserve">          "title": "ancilla urbs votum Final Exam",</w:t>
      </w:r>
    </w:p>
    <w:p w14:paraId="065F3652" w14:textId="77777777" w:rsidR="007D7F26" w:rsidRDefault="007D7F26" w:rsidP="007D7F26">
      <w:r>
        <w:t xml:space="preserve">          "grade": 13.71,</w:t>
      </w:r>
    </w:p>
    <w:p w14:paraId="0DB3987F" w14:textId="77777777" w:rsidR="007D7F26" w:rsidRDefault="007D7F26" w:rsidP="007D7F26">
      <w:r>
        <w:t xml:space="preserve">          "studentId": 195,</w:t>
      </w:r>
    </w:p>
    <w:p w14:paraId="3DEDF629" w14:textId="77777777" w:rsidR="007D7F26" w:rsidRDefault="007D7F26" w:rsidP="007D7F26">
      <w:r>
        <w:t xml:space="preserve">          "courseId": 2</w:t>
      </w:r>
    </w:p>
    <w:p w14:paraId="6D095B4F" w14:textId="77777777" w:rsidR="007D7F26" w:rsidRDefault="007D7F26" w:rsidP="007D7F26">
      <w:r>
        <w:t xml:space="preserve">        },</w:t>
      </w:r>
    </w:p>
    <w:p w14:paraId="1B00CC6E" w14:textId="77777777" w:rsidR="007D7F26" w:rsidRDefault="007D7F26" w:rsidP="007D7F26">
      <w:r>
        <w:t xml:space="preserve">        {</w:t>
      </w:r>
    </w:p>
    <w:p w14:paraId="08AF4CA4" w14:textId="77777777" w:rsidR="007D7F26" w:rsidRDefault="007D7F26" w:rsidP="007D7F26">
      <w:r>
        <w:t xml:space="preserve">          "id": 16,</w:t>
      </w:r>
    </w:p>
    <w:p w14:paraId="481BD74A" w14:textId="77777777" w:rsidR="007D7F26" w:rsidRDefault="007D7F26" w:rsidP="007D7F26">
      <w:r>
        <w:t xml:space="preserve">          "title": "ancilla urbs votum Final Exam",</w:t>
      </w:r>
    </w:p>
    <w:p w14:paraId="6F1F160F" w14:textId="77777777" w:rsidR="007D7F26" w:rsidRDefault="007D7F26" w:rsidP="007D7F26">
      <w:r>
        <w:t xml:space="preserve">          "grade": 30.72,</w:t>
      </w:r>
    </w:p>
    <w:p w14:paraId="169E3809" w14:textId="77777777" w:rsidR="007D7F26" w:rsidRDefault="007D7F26" w:rsidP="007D7F26">
      <w:r>
        <w:t xml:space="preserve">          "studentId": 113,</w:t>
      </w:r>
    </w:p>
    <w:p w14:paraId="4ED86B0A" w14:textId="77777777" w:rsidR="007D7F26" w:rsidRDefault="007D7F26" w:rsidP="007D7F26">
      <w:r>
        <w:t xml:space="preserve">          "courseId": 2</w:t>
      </w:r>
    </w:p>
    <w:p w14:paraId="5F8F3A32" w14:textId="77777777" w:rsidR="007D7F26" w:rsidRDefault="007D7F26" w:rsidP="007D7F26">
      <w:r>
        <w:t xml:space="preserve">        },</w:t>
      </w:r>
    </w:p>
    <w:p w14:paraId="14B868A8" w14:textId="77777777" w:rsidR="007D7F26" w:rsidRDefault="007D7F26" w:rsidP="007D7F26">
      <w:r>
        <w:t xml:space="preserve">        {</w:t>
      </w:r>
    </w:p>
    <w:p w14:paraId="0193BC5E" w14:textId="77777777" w:rsidR="007D7F26" w:rsidRDefault="007D7F26" w:rsidP="007D7F26">
      <w:r>
        <w:t xml:space="preserve">          "id": 17,</w:t>
      </w:r>
    </w:p>
    <w:p w14:paraId="1BAE12A1" w14:textId="77777777" w:rsidR="007D7F26" w:rsidRDefault="007D7F26" w:rsidP="007D7F26">
      <w:r>
        <w:t xml:space="preserve">          "title": "ancilla urbs votum Final Exam",</w:t>
      </w:r>
    </w:p>
    <w:p w14:paraId="000D71FA" w14:textId="77777777" w:rsidR="007D7F26" w:rsidRDefault="007D7F26" w:rsidP="007D7F26">
      <w:r>
        <w:t xml:space="preserve">          "grade": 79.73,</w:t>
      </w:r>
    </w:p>
    <w:p w14:paraId="1EDA2760" w14:textId="77777777" w:rsidR="007D7F26" w:rsidRDefault="007D7F26" w:rsidP="007D7F26">
      <w:r>
        <w:t xml:space="preserve">          "studentId": 90,</w:t>
      </w:r>
    </w:p>
    <w:p w14:paraId="32255BC4" w14:textId="77777777" w:rsidR="007D7F26" w:rsidRDefault="007D7F26" w:rsidP="007D7F26">
      <w:r>
        <w:lastRenderedPageBreak/>
        <w:t xml:space="preserve">          "courseId": 2</w:t>
      </w:r>
    </w:p>
    <w:p w14:paraId="5E3E3B6A" w14:textId="77777777" w:rsidR="007D7F26" w:rsidRDefault="007D7F26" w:rsidP="007D7F26">
      <w:r>
        <w:t xml:space="preserve">        },</w:t>
      </w:r>
    </w:p>
    <w:p w14:paraId="147A4576" w14:textId="77777777" w:rsidR="007D7F26" w:rsidRDefault="007D7F26" w:rsidP="007D7F26">
      <w:r>
        <w:t xml:space="preserve">        {</w:t>
      </w:r>
    </w:p>
    <w:p w14:paraId="31C789F9" w14:textId="77777777" w:rsidR="007D7F26" w:rsidRDefault="007D7F26" w:rsidP="007D7F26">
      <w:r>
        <w:t xml:space="preserve">          "id": 18,</w:t>
      </w:r>
    </w:p>
    <w:p w14:paraId="4F04E195" w14:textId="77777777" w:rsidR="007D7F26" w:rsidRDefault="007D7F26" w:rsidP="007D7F26">
      <w:r>
        <w:t xml:space="preserve">          "title": "ancilla urbs votum Final Exam",</w:t>
      </w:r>
    </w:p>
    <w:p w14:paraId="094EFFF4" w14:textId="77777777" w:rsidR="007D7F26" w:rsidRDefault="007D7F26" w:rsidP="007D7F26">
      <w:r>
        <w:t xml:space="preserve">          "grade": 26.4,</w:t>
      </w:r>
    </w:p>
    <w:p w14:paraId="36BDD98E" w14:textId="77777777" w:rsidR="007D7F26" w:rsidRDefault="007D7F26" w:rsidP="007D7F26">
      <w:r>
        <w:t xml:space="preserve">          "studentId": 89,</w:t>
      </w:r>
    </w:p>
    <w:p w14:paraId="2C4FF2FB" w14:textId="77777777" w:rsidR="007D7F26" w:rsidRDefault="007D7F26" w:rsidP="007D7F26">
      <w:r>
        <w:t xml:space="preserve">          "courseId": 2</w:t>
      </w:r>
    </w:p>
    <w:p w14:paraId="12294B39" w14:textId="77777777" w:rsidR="007D7F26" w:rsidRDefault="007D7F26" w:rsidP="007D7F26">
      <w:r>
        <w:t xml:space="preserve">        },</w:t>
      </w:r>
    </w:p>
    <w:p w14:paraId="55377A7C" w14:textId="77777777" w:rsidR="007D7F26" w:rsidRDefault="007D7F26" w:rsidP="007D7F26">
      <w:r>
        <w:t xml:space="preserve">        {</w:t>
      </w:r>
    </w:p>
    <w:p w14:paraId="4C62CA67" w14:textId="77777777" w:rsidR="007D7F26" w:rsidRDefault="007D7F26" w:rsidP="007D7F26">
      <w:r>
        <w:t xml:space="preserve">          "id": 19,</w:t>
      </w:r>
    </w:p>
    <w:p w14:paraId="04FBA5B7" w14:textId="77777777" w:rsidR="007D7F26" w:rsidRDefault="007D7F26" w:rsidP="007D7F26">
      <w:r>
        <w:t xml:space="preserve">          "title": "ancilla urbs votum Final Exam",</w:t>
      </w:r>
    </w:p>
    <w:p w14:paraId="45111E38" w14:textId="77777777" w:rsidR="007D7F26" w:rsidRDefault="007D7F26" w:rsidP="007D7F26">
      <w:r>
        <w:t xml:space="preserve">          "grade": 61.1,</w:t>
      </w:r>
    </w:p>
    <w:p w14:paraId="3CC121C9" w14:textId="77777777" w:rsidR="007D7F26" w:rsidRDefault="007D7F26" w:rsidP="007D7F26">
      <w:r>
        <w:t xml:space="preserve">          "studentId": 59,</w:t>
      </w:r>
    </w:p>
    <w:p w14:paraId="5839F4E2" w14:textId="77777777" w:rsidR="007D7F26" w:rsidRDefault="007D7F26" w:rsidP="007D7F26">
      <w:r>
        <w:t xml:space="preserve">          "courseId": 2</w:t>
      </w:r>
    </w:p>
    <w:p w14:paraId="42746C46" w14:textId="77777777" w:rsidR="007D7F26" w:rsidRDefault="007D7F26" w:rsidP="007D7F26">
      <w:r>
        <w:t xml:space="preserve">        },</w:t>
      </w:r>
    </w:p>
    <w:p w14:paraId="076AA209" w14:textId="77777777" w:rsidR="007D7F26" w:rsidRDefault="007D7F26" w:rsidP="007D7F26">
      <w:r>
        <w:t xml:space="preserve">        {</w:t>
      </w:r>
    </w:p>
    <w:p w14:paraId="20D6D643" w14:textId="77777777" w:rsidR="007D7F26" w:rsidRDefault="007D7F26" w:rsidP="007D7F26">
      <w:r>
        <w:t xml:space="preserve">          "id": 20,</w:t>
      </w:r>
    </w:p>
    <w:p w14:paraId="6CE69B82" w14:textId="77777777" w:rsidR="007D7F26" w:rsidRDefault="007D7F26" w:rsidP="007D7F26">
      <w:r>
        <w:t xml:space="preserve">          "title": "ancilla urbs votum Final Exam",</w:t>
      </w:r>
    </w:p>
    <w:p w14:paraId="65E8BBE4" w14:textId="77777777" w:rsidR="007D7F26" w:rsidRDefault="007D7F26" w:rsidP="007D7F26">
      <w:r>
        <w:t xml:space="preserve">          "grade": 86.52,</w:t>
      </w:r>
    </w:p>
    <w:p w14:paraId="2C7D08CC" w14:textId="77777777" w:rsidR="007D7F26" w:rsidRDefault="007D7F26" w:rsidP="007D7F26">
      <w:r>
        <w:t xml:space="preserve">          "studentId": 26,</w:t>
      </w:r>
    </w:p>
    <w:p w14:paraId="53C75452" w14:textId="77777777" w:rsidR="007D7F26" w:rsidRDefault="007D7F26" w:rsidP="007D7F26">
      <w:r>
        <w:t xml:space="preserve">          "courseId": 2</w:t>
      </w:r>
    </w:p>
    <w:p w14:paraId="20FAC24E" w14:textId="77777777" w:rsidR="007D7F26" w:rsidRDefault="007D7F26" w:rsidP="007D7F26">
      <w:r>
        <w:t xml:space="preserve">        }</w:t>
      </w:r>
    </w:p>
    <w:p w14:paraId="4EFCEF1F" w14:textId="77777777" w:rsidR="007D7F26" w:rsidRDefault="007D7F26" w:rsidP="007D7F26">
      <w:r>
        <w:t xml:space="preserve">      ]</w:t>
      </w:r>
    </w:p>
    <w:p w14:paraId="586E485C" w14:textId="77777777" w:rsidR="007D7F26" w:rsidRDefault="007D7F26" w:rsidP="007D7F26">
      <w:r>
        <w:t xml:space="preserve">    },</w:t>
      </w:r>
    </w:p>
    <w:p w14:paraId="19DAD1EF" w14:textId="77777777" w:rsidR="007D7F26" w:rsidRDefault="007D7F26" w:rsidP="007D7F26">
      <w:r>
        <w:t xml:space="preserve">    {</w:t>
      </w:r>
    </w:p>
    <w:p w14:paraId="7AB46F80" w14:textId="77777777" w:rsidR="007D7F26" w:rsidRDefault="007D7F26" w:rsidP="007D7F26">
      <w:r>
        <w:t xml:space="preserve">      "id": 3,</w:t>
      </w:r>
    </w:p>
    <w:p w14:paraId="77266BBF" w14:textId="77777777" w:rsidR="007D7F26" w:rsidRDefault="007D7F26" w:rsidP="007D7F26">
      <w:r>
        <w:t xml:space="preserve">      "title": "The Art of Online Education: Best Practices",</w:t>
      </w:r>
    </w:p>
    <w:p w14:paraId="18006DF5" w14:textId="77777777" w:rsidR="007D7F26" w:rsidRDefault="007D7F26" w:rsidP="007D7F26">
      <w:r>
        <w:t xml:space="preserve">      "location": "Room 323",</w:t>
      </w:r>
    </w:p>
    <w:p w14:paraId="63871550" w14:textId="77777777" w:rsidR="007D7F26" w:rsidRDefault="007D7F26" w:rsidP="007D7F26">
      <w:r>
        <w:t xml:space="preserve">      "category": "Science",</w:t>
      </w:r>
    </w:p>
    <w:p w14:paraId="50497893" w14:textId="77777777" w:rsidR="007D7F26" w:rsidRDefault="007D7F26" w:rsidP="007D7F26">
      <w:r>
        <w:t xml:space="preserve">      "registrationStatus": true,</w:t>
      </w:r>
    </w:p>
    <w:p w14:paraId="2DA3896D" w14:textId="77777777" w:rsidR="007D7F26" w:rsidRDefault="007D7F26" w:rsidP="007D7F26">
      <w:r>
        <w:t xml:space="preserve">      "courseStatus": "offering",</w:t>
      </w:r>
    </w:p>
    <w:p w14:paraId="75DBF542" w14:textId="77777777" w:rsidR="007D7F26" w:rsidRDefault="007D7F26" w:rsidP="007D7F26">
      <w:r>
        <w:t xml:space="preserve">      "instructorId": 5,</w:t>
      </w:r>
    </w:p>
    <w:p w14:paraId="125CDCF1" w14:textId="77777777" w:rsidR="007D7F26" w:rsidRDefault="007D7F26" w:rsidP="007D7F26">
      <w:r>
        <w:t xml:space="preserve">      "students": [</w:t>
      </w:r>
    </w:p>
    <w:p w14:paraId="0F94B5B0" w14:textId="77777777" w:rsidR="007D7F26" w:rsidRDefault="007D7F26" w:rsidP="007D7F26">
      <w:r>
        <w:t xml:space="preserve">        {</w:t>
      </w:r>
    </w:p>
    <w:p w14:paraId="570AD3E3" w14:textId="77777777" w:rsidR="007D7F26" w:rsidRDefault="007D7F26" w:rsidP="007D7F26">
      <w:r>
        <w:t xml:space="preserve">          "id": 2,</w:t>
      </w:r>
    </w:p>
    <w:p w14:paraId="556F9915" w14:textId="77777777" w:rsidR="007D7F26" w:rsidRDefault="007D7F26" w:rsidP="007D7F26">
      <w:r>
        <w:t xml:space="preserve">          "name": "Raul Ziemann PhD",</w:t>
      </w:r>
    </w:p>
    <w:p w14:paraId="3550B0DE" w14:textId="77777777" w:rsidR="007D7F26" w:rsidRDefault="007D7F26" w:rsidP="007D7F26">
      <w:r>
        <w:t xml:space="preserve">          "email": "Juston_Langworth9@hotmail.com",</w:t>
      </w:r>
    </w:p>
    <w:p w14:paraId="739E0040" w14:textId="77777777" w:rsidR="007D7F26" w:rsidRDefault="007D7F26" w:rsidP="007D7F26">
      <w:r>
        <w:t xml:space="preserve">          "password": "student123",</w:t>
      </w:r>
    </w:p>
    <w:p w14:paraId="0F7C7BA8" w14:textId="77777777" w:rsidR="007D7F26" w:rsidRDefault="007D7F26" w:rsidP="007D7F26">
      <w:r>
        <w:t xml:space="preserve">          "userType": "Student",</w:t>
      </w:r>
    </w:p>
    <w:p w14:paraId="35A09ECB" w14:textId="77777777" w:rsidR="007D7F26" w:rsidRDefault="007D7F26" w:rsidP="007D7F26">
      <w:r>
        <w:t xml:space="preserve">          "gpa": 1.95,</w:t>
      </w:r>
    </w:p>
    <w:p w14:paraId="6DF8A583" w14:textId="77777777" w:rsidR="007D7F26" w:rsidRDefault="007D7F26" w:rsidP="007D7F26">
      <w:r>
        <w:t xml:space="preserve">          "major": "Computer Science"</w:t>
      </w:r>
    </w:p>
    <w:p w14:paraId="76F295A3" w14:textId="77777777" w:rsidR="007D7F26" w:rsidRDefault="007D7F26" w:rsidP="007D7F26">
      <w:r>
        <w:lastRenderedPageBreak/>
        <w:t xml:space="preserve">        },</w:t>
      </w:r>
    </w:p>
    <w:p w14:paraId="53638294" w14:textId="77777777" w:rsidR="007D7F26" w:rsidRDefault="007D7F26" w:rsidP="007D7F26">
      <w:r>
        <w:t xml:space="preserve">        {</w:t>
      </w:r>
    </w:p>
    <w:p w14:paraId="2B95450E" w14:textId="77777777" w:rsidR="007D7F26" w:rsidRDefault="007D7F26" w:rsidP="007D7F26">
      <w:r>
        <w:t xml:space="preserve">          "id": 4,</w:t>
      </w:r>
    </w:p>
    <w:p w14:paraId="1886E309" w14:textId="77777777" w:rsidR="007D7F26" w:rsidRDefault="007D7F26" w:rsidP="007D7F26">
      <w:r>
        <w:t xml:space="preserve">          "name": "Miss Linda Legros",</w:t>
      </w:r>
    </w:p>
    <w:p w14:paraId="09C0858C" w14:textId="77777777" w:rsidR="007D7F26" w:rsidRDefault="007D7F26" w:rsidP="007D7F26">
      <w:r>
        <w:t xml:space="preserve">          "email": "Arno.Turner37@gmail.com",</w:t>
      </w:r>
    </w:p>
    <w:p w14:paraId="39D004F5" w14:textId="77777777" w:rsidR="007D7F26" w:rsidRDefault="007D7F26" w:rsidP="007D7F26">
      <w:r>
        <w:t xml:space="preserve">          "password": "student123",</w:t>
      </w:r>
    </w:p>
    <w:p w14:paraId="7C5AEE36" w14:textId="77777777" w:rsidR="007D7F26" w:rsidRDefault="007D7F26" w:rsidP="007D7F26">
      <w:r>
        <w:t xml:space="preserve">          "userType": "Student",</w:t>
      </w:r>
    </w:p>
    <w:p w14:paraId="47718B32" w14:textId="77777777" w:rsidR="007D7F26" w:rsidRDefault="007D7F26" w:rsidP="007D7F26">
      <w:r>
        <w:t xml:space="preserve">          "gpa": 1.01,</w:t>
      </w:r>
    </w:p>
    <w:p w14:paraId="69F5E77C" w14:textId="77777777" w:rsidR="007D7F26" w:rsidRDefault="007D7F26" w:rsidP="007D7F26">
      <w:r>
        <w:t xml:space="preserve">          "major": "Electrical Engineering"</w:t>
      </w:r>
    </w:p>
    <w:p w14:paraId="19BE7696" w14:textId="77777777" w:rsidR="007D7F26" w:rsidRDefault="007D7F26" w:rsidP="007D7F26">
      <w:r>
        <w:t xml:space="preserve">        },</w:t>
      </w:r>
    </w:p>
    <w:p w14:paraId="3AD8199B" w14:textId="77777777" w:rsidR="007D7F26" w:rsidRDefault="007D7F26" w:rsidP="007D7F26">
      <w:r>
        <w:t xml:space="preserve">        {</w:t>
      </w:r>
    </w:p>
    <w:p w14:paraId="0F5B233B" w14:textId="77777777" w:rsidR="007D7F26" w:rsidRDefault="007D7F26" w:rsidP="007D7F26">
      <w:r>
        <w:t xml:space="preserve">          "id": 32,</w:t>
      </w:r>
    </w:p>
    <w:p w14:paraId="366352B2" w14:textId="77777777" w:rsidR="007D7F26" w:rsidRDefault="007D7F26" w:rsidP="007D7F26">
      <w:r>
        <w:t xml:space="preserve">          "name": "Jackie King",</w:t>
      </w:r>
    </w:p>
    <w:p w14:paraId="1B683C5A" w14:textId="77777777" w:rsidR="007D7F26" w:rsidRDefault="007D7F26" w:rsidP="007D7F26">
      <w:r>
        <w:t xml:space="preserve">          "email": "Rosemarie.Turner54@gmail.com",</w:t>
      </w:r>
    </w:p>
    <w:p w14:paraId="08DFF954" w14:textId="77777777" w:rsidR="007D7F26" w:rsidRDefault="007D7F26" w:rsidP="007D7F26">
      <w:r>
        <w:t xml:space="preserve">          "password": "student123",</w:t>
      </w:r>
    </w:p>
    <w:p w14:paraId="136CBA93" w14:textId="77777777" w:rsidR="007D7F26" w:rsidRDefault="007D7F26" w:rsidP="007D7F26">
      <w:r>
        <w:t xml:space="preserve">          "userType": "Student",</w:t>
      </w:r>
    </w:p>
    <w:p w14:paraId="4D3E4F93" w14:textId="77777777" w:rsidR="007D7F26" w:rsidRDefault="007D7F26" w:rsidP="007D7F26">
      <w:r>
        <w:t xml:space="preserve">          "gpa": 0.91,</w:t>
      </w:r>
    </w:p>
    <w:p w14:paraId="6A7FA0C1" w14:textId="77777777" w:rsidR="007D7F26" w:rsidRDefault="007D7F26" w:rsidP="007D7F26">
      <w:r>
        <w:t xml:space="preserve">          "major": "Communication"</w:t>
      </w:r>
    </w:p>
    <w:p w14:paraId="3D46EA99" w14:textId="77777777" w:rsidR="007D7F26" w:rsidRDefault="007D7F26" w:rsidP="007D7F26">
      <w:r>
        <w:t xml:space="preserve">        },</w:t>
      </w:r>
    </w:p>
    <w:p w14:paraId="64A2CB4B" w14:textId="77777777" w:rsidR="007D7F26" w:rsidRDefault="007D7F26" w:rsidP="007D7F26">
      <w:r>
        <w:t xml:space="preserve">        {</w:t>
      </w:r>
    </w:p>
    <w:p w14:paraId="545DE2AC" w14:textId="77777777" w:rsidR="007D7F26" w:rsidRDefault="007D7F26" w:rsidP="007D7F26">
      <w:r>
        <w:t xml:space="preserve">          "id": 35,</w:t>
      </w:r>
    </w:p>
    <w:p w14:paraId="30CDC5F0" w14:textId="77777777" w:rsidR="007D7F26" w:rsidRDefault="007D7F26" w:rsidP="007D7F26">
      <w:r>
        <w:t xml:space="preserve">          "name": "Alicia Olson",</w:t>
      </w:r>
    </w:p>
    <w:p w14:paraId="612F5FC7" w14:textId="77777777" w:rsidR="007D7F26" w:rsidRDefault="007D7F26" w:rsidP="007D7F26">
      <w:r>
        <w:t xml:space="preserve">          "email": "Quinton4@hotmail.com",</w:t>
      </w:r>
    </w:p>
    <w:p w14:paraId="717A3C18" w14:textId="77777777" w:rsidR="007D7F26" w:rsidRDefault="007D7F26" w:rsidP="007D7F26">
      <w:r>
        <w:t xml:space="preserve">          "password": "student123",</w:t>
      </w:r>
    </w:p>
    <w:p w14:paraId="796046A6" w14:textId="77777777" w:rsidR="007D7F26" w:rsidRDefault="007D7F26" w:rsidP="007D7F26">
      <w:r>
        <w:t xml:space="preserve">          "userType": "Student",</w:t>
      </w:r>
    </w:p>
    <w:p w14:paraId="7D8337BA" w14:textId="77777777" w:rsidR="007D7F26" w:rsidRDefault="007D7F26" w:rsidP="007D7F26">
      <w:r>
        <w:t xml:space="preserve">          "gpa": 2.47,</w:t>
      </w:r>
    </w:p>
    <w:p w14:paraId="2DFDCA4A" w14:textId="77777777" w:rsidR="007D7F26" w:rsidRDefault="007D7F26" w:rsidP="007D7F26">
      <w:r>
        <w:t xml:space="preserve">          "major": "Electrical Engineering"</w:t>
      </w:r>
    </w:p>
    <w:p w14:paraId="7C464C20" w14:textId="77777777" w:rsidR="007D7F26" w:rsidRDefault="007D7F26" w:rsidP="007D7F26">
      <w:r>
        <w:t xml:space="preserve">        },</w:t>
      </w:r>
    </w:p>
    <w:p w14:paraId="2FE36043" w14:textId="77777777" w:rsidR="007D7F26" w:rsidRDefault="007D7F26" w:rsidP="007D7F26">
      <w:r>
        <w:t xml:space="preserve">        {</w:t>
      </w:r>
    </w:p>
    <w:p w14:paraId="40F0AEC0" w14:textId="77777777" w:rsidR="007D7F26" w:rsidRDefault="007D7F26" w:rsidP="007D7F26">
      <w:r>
        <w:t xml:space="preserve">          "id": 45,</w:t>
      </w:r>
    </w:p>
    <w:p w14:paraId="6C6CCF5E" w14:textId="77777777" w:rsidR="007D7F26" w:rsidRDefault="007D7F26" w:rsidP="007D7F26">
      <w:r>
        <w:t xml:space="preserve">          "name": "Karla Marks",</w:t>
      </w:r>
    </w:p>
    <w:p w14:paraId="255C3E43" w14:textId="77777777" w:rsidR="007D7F26" w:rsidRDefault="007D7F26" w:rsidP="007D7F26">
      <w:r>
        <w:t xml:space="preserve">          "email": "Sidney.Rau73@hotmail.com",</w:t>
      </w:r>
    </w:p>
    <w:p w14:paraId="5ECD6695" w14:textId="77777777" w:rsidR="007D7F26" w:rsidRDefault="007D7F26" w:rsidP="007D7F26">
      <w:r>
        <w:t xml:space="preserve">          "password": "student123",</w:t>
      </w:r>
    </w:p>
    <w:p w14:paraId="08E53E98" w14:textId="77777777" w:rsidR="007D7F26" w:rsidRDefault="007D7F26" w:rsidP="007D7F26">
      <w:r>
        <w:t xml:space="preserve">          "userType": "Student",</w:t>
      </w:r>
    </w:p>
    <w:p w14:paraId="5D9F063D" w14:textId="77777777" w:rsidR="007D7F26" w:rsidRDefault="007D7F26" w:rsidP="007D7F26">
      <w:r>
        <w:t xml:space="preserve">          "gpa": 3.06,</w:t>
      </w:r>
    </w:p>
    <w:p w14:paraId="38BF34C4" w14:textId="77777777" w:rsidR="007D7F26" w:rsidRDefault="007D7F26" w:rsidP="007D7F26">
      <w:r>
        <w:t xml:space="preserve">          "major": "Computer Science"</w:t>
      </w:r>
    </w:p>
    <w:p w14:paraId="1A581E8B" w14:textId="77777777" w:rsidR="007D7F26" w:rsidRDefault="007D7F26" w:rsidP="007D7F26">
      <w:r>
        <w:t xml:space="preserve">        },</w:t>
      </w:r>
    </w:p>
    <w:p w14:paraId="41987E15" w14:textId="77777777" w:rsidR="007D7F26" w:rsidRDefault="007D7F26" w:rsidP="007D7F26">
      <w:r>
        <w:t xml:space="preserve">        {</w:t>
      </w:r>
    </w:p>
    <w:p w14:paraId="1229BF54" w14:textId="77777777" w:rsidR="007D7F26" w:rsidRDefault="007D7F26" w:rsidP="007D7F26">
      <w:r>
        <w:t xml:space="preserve">          "id": 46,</w:t>
      </w:r>
    </w:p>
    <w:p w14:paraId="669DA8DE" w14:textId="77777777" w:rsidR="007D7F26" w:rsidRDefault="007D7F26" w:rsidP="007D7F26">
      <w:r>
        <w:t xml:space="preserve">          "name": "Nichole Kreiger",</w:t>
      </w:r>
    </w:p>
    <w:p w14:paraId="4964450F" w14:textId="77777777" w:rsidR="007D7F26" w:rsidRDefault="007D7F26" w:rsidP="007D7F26">
      <w:r>
        <w:t xml:space="preserve">          "email": "Lelia34@hotmail.com",</w:t>
      </w:r>
    </w:p>
    <w:p w14:paraId="26BA2652" w14:textId="77777777" w:rsidR="007D7F26" w:rsidRDefault="007D7F26" w:rsidP="007D7F26">
      <w:r>
        <w:t xml:space="preserve">          "password": "student123",</w:t>
      </w:r>
    </w:p>
    <w:p w14:paraId="4E5CD169" w14:textId="77777777" w:rsidR="007D7F26" w:rsidRDefault="007D7F26" w:rsidP="007D7F26">
      <w:r>
        <w:lastRenderedPageBreak/>
        <w:t xml:space="preserve">          "userType": "Student",</w:t>
      </w:r>
    </w:p>
    <w:p w14:paraId="59DA76C5" w14:textId="77777777" w:rsidR="007D7F26" w:rsidRDefault="007D7F26" w:rsidP="007D7F26">
      <w:r>
        <w:t xml:space="preserve">          "gpa": 0.87,</w:t>
      </w:r>
    </w:p>
    <w:p w14:paraId="2D0B444D" w14:textId="77777777" w:rsidR="007D7F26" w:rsidRDefault="007D7F26" w:rsidP="007D7F26">
      <w:r>
        <w:t xml:space="preserve">          "major": "Computer Science"</w:t>
      </w:r>
    </w:p>
    <w:p w14:paraId="2448048F" w14:textId="77777777" w:rsidR="007D7F26" w:rsidRDefault="007D7F26" w:rsidP="007D7F26">
      <w:r>
        <w:t xml:space="preserve">        },</w:t>
      </w:r>
    </w:p>
    <w:p w14:paraId="79E39978" w14:textId="77777777" w:rsidR="007D7F26" w:rsidRDefault="007D7F26" w:rsidP="007D7F26">
      <w:r>
        <w:t xml:space="preserve">        {</w:t>
      </w:r>
    </w:p>
    <w:p w14:paraId="2B83814A" w14:textId="77777777" w:rsidR="007D7F26" w:rsidRDefault="007D7F26" w:rsidP="007D7F26">
      <w:r>
        <w:t xml:space="preserve">          "id": 51,</w:t>
      </w:r>
    </w:p>
    <w:p w14:paraId="6F03AE8D" w14:textId="77777777" w:rsidR="007D7F26" w:rsidRDefault="007D7F26" w:rsidP="007D7F26">
      <w:r>
        <w:t xml:space="preserve">          "name": "Ms. Renee Wehner",</w:t>
      </w:r>
    </w:p>
    <w:p w14:paraId="7B4C39AD" w14:textId="77777777" w:rsidR="007D7F26" w:rsidRDefault="007D7F26" w:rsidP="007D7F26">
      <w:r>
        <w:t xml:space="preserve">          "email": "Anika_MacGyver@yahoo.com",</w:t>
      </w:r>
    </w:p>
    <w:p w14:paraId="364D959D" w14:textId="77777777" w:rsidR="007D7F26" w:rsidRDefault="007D7F26" w:rsidP="007D7F26">
      <w:r>
        <w:t xml:space="preserve">          "password": "student123",</w:t>
      </w:r>
    </w:p>
    <w:p w14:paraId="597173F0" w14:textId="77777777" w:rsidR="007D7F26" w:rsidRDefault="007D7F26" w:rsidP="007D7F26">
      <w:r>
        <w:t xml:space="preserve">          "userType": "Student",</w:t>
      </w:r>
    </w:p>
    <w:p w14:paraId="70799819" w14:textId="77777777" w:rsidR="007D7F26" w:rsidRDefault="007D7F26" w:rsidP="007D7F26">
      <w:r>
        <w:t xml:space="preserve">          "gpa": 1.67,</w:t>
      </w:r>
    </w:p>
    <w:p w14:paraId="03CCF617" w14:textId="77777777" w:rsidR="007D7F26" w:rsidRDefault="007D7F26" w:rsidP="007D7F26">
      <w:r>
        <w:t xml:space="preserve">          "major": "Accounting"</w:t>
      </w:r>
    </w:p>
    <w:p w14:paraId="69097F55" w14:textId="77777777" w:rsidR="007D7F26" w:rsidRDefault="007D7F26" w:rsidP="007D7F26">
      <w:r>
        <w:t xml:space="preserve">        },</w:t>
      </w:r>
    </w:p>
    <w:p w14:paraId="2C66DBD0" w14:textId="77777777" w:rsidR="007D7F26" w:rsidRDefault="007D7F26" w:rsidP="007D7F26">
      <w:r>
        <w:t xml:space="preserve">        {</w:t>
      </w:r>
    </w:p>
    <w:p w14:paraId="010B7EAD" w14:textId="77777777" w:rsidR="007D7F26" w:rsidRDefault="007D7F26" w:rsidP="007D7F26">
      <w:r>
        <w:t xml:space="preserve">          "id": 55,</w:t>
      </w:r>
    </w:p>
    <w:p w14:paraId="31076A98" w14:textId="77777777" w:rsidR="007D7F26" w:rsidRDefault="007D7F26" w:rsidP="007D7F26">
      <w:r>
        <w:t xml:space="preserve">          "name": "Jake Nikolaus IV",</w:t>
      </w:r>
    </w:p>
    <w:p w14:paraId="04912875" w14:textId="77777777" w:rsidR="007D7F26" w:rsidRDefault="007D7F26" w:rsidP="007D7F26">
      <w:r>
        <w:t xml:space="preserve">          "email": "Madyson41@hotmail.com",</w:t>
      </w:r>
    </w:p>
    <w:p w14:paraId="4FC9CA4F" w14:textId="77777777" w:rsidR="007D7F26" w:rsidRDefault="007D7F26" w:rsidP="007D7F26">
      <w:r>
        <w:t xml:space="preserve">          "password": "student123",</w:t>
      </w:r>
    </w:p>
    <w:p w14:paraId="0B632AEE" w14:textId="77777777" w:rsidR="007D7F26" w:rsidRDefault="007D7F26" w:rsidP="007D7F26">
      <w:r>
        <w:t xml:space="preserve">          "userType": "Student",</w:t>
      </w:r>
    </w:p>
    <w:p w14:paraId="7672AFBE" w14:textId="77777777" w:rsidR="007D7F26" w:rsidRDefault="007D7F26" w:rsidP="007D7F26">
      <w:r>
        <w:t xml:space="preserve">          "gpa": 3.21,</w:t>
      </w:r>
    </w:p>
    <w:p w14:paraId="28CD1093" w14:textId="77777777" w:rsidR="007D7F26" w:rsidRDefault="007D7F26" w:rsidP="007D7F26">
      <w:r>
        <w:t xml:space="preserve">          "major": "Communication"</w:t>
      </w:r>
    </w:p>
    <w:p w14:paraId="5E019751" w14:textId="77777777" w:rsidR="007D7F26" w:rsidRDefault="007D7F26" w:rsidP="007D7F26">
      <w:r>
        <w:t xml:space="preserve">        },</w:t>
      </w:r>
    </w:p>
    <w:p w14:paraId="7E16D5F0" w14:textId="77777777" w:rsidR="007D7F26" w:rsidRDefault="007D7F26" w:rsidP="007D7F26">
      <w:r>
        <w:t xml:space="preserve">        {</w:t>
      </w:r>
    </w:p>
    <w:p w14:paraId="4D1A5E62" w14:textId="77777777" w:rsidR="007D7F26" w:rsidRDefault="007D7F26" w:rsidP="007D7F26">
      <w:r>
        <w:t xml:space="preserve">          "id": 69,</w:t>
      </w:r>
    </w:p>
    <w:p w14:paraId="07A3BBBC" w14:textId="77777777" w:rsidR="007D7F26" w:rsidRDefault="007D7F26" w:rsidP="007D7F26">
      <w:r>
        <w:t xml:space="preserve">          "name": "Jessie O'Connell",</w:t>
      </w:r>
    </w:p>
    <w:p w14:paraId="2F65BE84" w14:textId="77777777" w:rsidR="007D7F26" w:rsidRDefault="007D7F26" w:rsidP="007D7F26">
      <w:r>
        <w:t xml:space="preserve">          "email": "Alexzander.Collier@hotmail.com",</w:t>
      </w:r>
    </w:p>
    <w:p w14:paraId="6D4A8FAA" w14:textId="77777777" w:rsidR="007D7F26" w:rsidRDefault="007D7F26" w:rsidP="007D7F26">
      <w:r>
        <w:t xml:space="preserve">          "password": "student123",</w:t>
      </w:r>
    </w:p>
    <w:p w14:paraId="6076520F" w14:textId="77777777" w:rsidR="007D7F26" w:rsidRDefault="007D7F26" w:rsidP="007D7F26">
      <w:r>
        <w:t xml:space="preserve">          "userType": "Student",</w:t>
      </w:r>
    </w:p>
    <w:p w14:paraId="3636F978" w14:textId="77777777" w:rsidR="007D7F26" w:rsidRDefault="007D7F26" w:rsidP="007D7F26">
      <w:r>
        <w:t xml:space="preserve">          "gpa": 1.77,</w:t>
      </w:r>
    </w:p>
    <w:p w14:paraId="760D3945" w14:textId="77777777" w:rsidR="007D7F26" w:rsidRDefault="007D7F26" w:rsidP="007D7F26">
      <w:r>
        <w:t xml:space="preserve">          "major": "Communication"</w:t>
      </w:r>
    </w:p>
    <w:p w14:paraId="745B139C" w14:textId="77777777" w:rsidR="007D7F26" w:rsidRDefault="007D7F26" w:rsidP="007D7F26">
      <w:r>
        <w:t xml:space="preserve">        },</w:t>
      </w:r>
    </w:p>
    <w:p w14:paraId="650C3823" w14:textId="77777777" w:rsidR="007D7F26" w:rsidRDefault="007D7F26" w:rsidP="007D7F26">
      <w:r>
        <w:t xml:space="preserve">        {</w:t>
      </w:r>
    </w:p>
    <w:p w14:paraId="20D28948" w14:textId="77777777" w:rsidR="007D7F26" w:rsidRDefault="007D7F26" w:rsidP="007D7F26">
      <w:r>
        <w:t xml:space="preserve">          "id": 70,</w:t>
      </w:r>
    </w:p>
    <w:p w14:paraId="47E95E95" w14:textId="77777777" w:rsidR="007D7F26" w:rsidRDefault="007D7F26" w:rsidP="007D7F26">
      <w:r>
        <w:t xml:space="preserve">          "name": "Ida Senger",</w:t>
      </w:r>
    </w:p>
    <w:p w14:paraId="5EDE4249" w14:textId="77777777" w:rsidR="007D7F26" w:rsidRDefault="007D7F26" w:rsidP="007D7F26">
      <w:r>
        <w:t xml:space="preserve">          "email": "Emil.Bernhard@gmail.com",</w:t>
      </w:r>
    </w:p>
    <w:p w14:paraId="0FA1C14A" w14:textId="77777777" w:rsidR="007D7F26" w:rsidRDefault="007D7F26" w:rsidP="007D7F26">
      <w:r>
        <w:t xml:space="preserve">          "password": "student123",</w:t>
      </w:r>
    </w:p>
    <w:p w14:paraId="4B80F465" w14:textId="77777777" w:rsidR="007D7F26" w:rsidRDefault="007D7F26" w:rsidP="007D7F26">
      <w:r>
        <w:t xml:space="preserve">          "userType": "Student",</w:t>
      </w:r>
    </w:p>
    <w:p w14:paraId="2D2CAF98" w14:textId="77777777" w:rsidR="007D7F26" w:rsidRDefault="007D7F26" w:rsidP="007D7F26">
      <w:r>
        <w:t xml:space="preserve">          "gpa": 2.54,</w:t>
      </w:r>
    </w:p>
    <w:p w14:paraId="26591916" w14:textId="77777777" w:rsidR="007D7F26" w:rsidRDefault="007D7F26" w:rsidP="007D7F26">
      <w:r>
        <w:t xml:space="preserve">          "major": "Art"</w:t>
      </w:r>
    </w:p>
    <w:p w14:paraId="432423AE" w14:textId="77777777" w:rsidR="007D7F26" w:rsidRDefault="007D7F26" w:rsidP="007D7F26">
      <w:r>
        <w:t xml:space="preserve">        },</w:t>
      </w:r>
    </w:p>
    <w:p w14:paraId="5C799703" w14:textId="77777777" w:rsidR="007D7F26" w:rsidRDefault="007D7F26" w:rsidP="007D7F26">
      <w:r>
        <w:t xml:space="preserve">        {</w:t>
      </w:r>
    </w:p>
    <w:p w14:paraId="3FA32EE6" w14:textId="77777777" w:rsidR="007D7F26" w:rsidRDefault="007D7F26" w:rsidP="007D7F26">
      <w:r>
        <w:t xml:space="preserve">          "id": 78,</w:t>
      </w:r>
    </w:p>
    <w:p w14:paraId="724AFB1A" w14:textId="77777777" w:rsidR="007D7F26" w:rsidRDefault="007D7F26" w:rsidP="007D7F26">
      <w:r>
        <w:lastRenderedPageBreak/>
        <w:t xml:space="preserve">          "name": "Tyrone Larkin",</w:t>
      </w:r>
    </w:p>
    <w:p w14:paraId="41901493" w14:textId="77777777" w:rsidR="007D7F26" w:rsidRDefault="007D7F26" w:rsidP="007D7F26">
      <w:r>
        <w:t xml:space="preserve">          "email": "Lilly25@yahoo.com",</w:t>
      </w:r>
    </w:p>
    <w:p w14:paraId="4F72161B" w14:textId="77777777" w:rsidR="007D7F26" w:rsidRDefault="007D7F26" w:rsidP="007D7F26">
      <w:r>
        <w:t xml:space="preserve">          "password": "student123",</w:t>
      </w:r>
    </w:p>
    <w:p w14:paraId="66C6E751" w14:textId="77777777" w:rsidR="007D7F26" w:rsidRDefault="007D7F26" w:rsidP="007D7F26">
      <w:r>
        <w:t xml:space="preserve">          "userType": "Student",</w:t>
      </w:r>
    </w:p>
    <w:p w14:paraId="77A502A3" w14:textId="77777777" w:rsidR="007D7F26" w:rsidRDefault="007D7F26" w:rsidP="007D7F26">
      <w:r>
        <w:t xml:space="preserve">          "gpa": 0.25,</w:t>
      </w:r>
    </w:p>
    <w:p w14:paraId="10631CDB" w14:textId="77777777" w:rsidR="007D7F26" w:rsidRDefault="007D7F26" w:rsidP="007D7F26">
      <w:r>
        <w:t xml:space="preserve">          "major": "Computer Science"</w:t>
      </w:r>
    </w:p>
    <w:p w14:paraId="4556B7C7" w14:textId="77777777" w:rsidR="007D7F26" w:rsidRDefault="007D7F26" w:rsidP="007D7F26">
      <w:r>
        <w:t xml:space="preserve">        },</w:t>
      </w:r>
    </w:p>
    <w:p w14:paraId="2AD52C4E" w14:textId="77777777" w:rsidR="007D7F26" w:rsidRDefault="007D7F26" w:rsidP="007D7F26">
      <w:r>
        <w:t xml:space="preserve">        {</w:t>
      </w:r>
    </w:p>
    <w:p w14:paraId="4F116C19" w14:textId="77777777" w:rsidR="007D7F26" w:rsidRDefault="007D7F26" w:rsidP="007D7F26">
      <w:r>
        <w:t xml:space="preserve">          "id": 86,</w:t>
      </w:r>
    </w:p>
    <w:p w14:paraId="6A6CEB06" w14:textId="77777777" w:rsidR="007D7F26" w:rsidRDefault="007D7F26" w:rsidP="007D7F26">
      <w:r>
        <w:t xml:space="preserve">          "name": "Jon Hagenes",</w:t>
      </w:r>
    </w:p>
    <w:p w14:paraId="6F812D41" w14:textId="77777777" w:rsidR="007D7F26" w:rsidRDefault="007D7F26" w:rsidP="007D7F26">
      <w:r>
        <w:t xml:space="preserve">          "email": "Nash.Wyman-Gibson@gmail.com",</w:t>
      </w:r>
    </w:p>
    <w:p w14:paraId="49B1FBEB" w14:textId="77777777" w:rsidR="007D7F26" w:rsidRDefault="007D7F26" w:rsidP="007D7F26">
      <w:r>
        <w:t xml:space="preserve">          "password": "student123",</w:t>
      </w:r>
    </w:p>
    <w:p w14:paraId="4C1A3006" w14:textId="77777777" w:rsidR="007D7F26" w:rsidRDefault="007D7F26" w:rsidP="007D7F26">
      <w:r>
        <w:t xml:space="preserve">          "userType": "Student",</w:t>
      </w:r>
    </w:p>
    <w:p w14:paraId="23B1453A" w14:textId="77777777" w:rsidR="007D7F26" w:rsidRDefault="007D7F26" w:rsidP="007D7F26">
      <w:r>
        <w:t xml:space="preserve">          "gpa": 1.78,</w:t>
      </w:r>
    </w:p>
    <w:p w14:paraId="62B97CE3" w14:textId="77777777" w:rsidR="007D7F26" w:rsidRDefault="007D7F26" w:rsidP="007D7F26">
      <w:r>
        <w:t xml:space="preserve">          "major": "Communication"</w:t>
      </w:r>
    </w:p>
    <w:p w14:paraId="00F900DD" w14:textId="77777777" w:rsidR="007D7F26" w:rsidRDefault="007D7F26" w:rsidP="007D7F26">
      <w:r>
        <w:t xml:space="preserve">        },</w:t>
      </w:r>
    </w:p>
    <w:p w14:paraId="6BA2BD14" w14:textId="77777777" w:rsidR="007D7F26" w:rsidRDefault="007D7F26" w:rsidP="007D7F26">
      <w:r>
        <w:t xml:space="preserve">        {</w:t>
      </w:r>
    </w:p>
    <w:p w14:paraId="5D3C9B35" w14:textId="77777777" w:rsidR="007D7F26" w:rsidRDefault="007D7F26" w:rsidP="007D7F26">
      <w:r>
        <w:t xml:space="preserve">          "id": 95,</w:t>
      </w:r>
    </w:p>
    <w:p w14:paraId="791B17B1" w14:textId="77777777" w:rsidR="007D7F26" w:rsidRDefault="007D7F26" w:rsidP="007D7F26">
      <w:r>
        <w:t xml:space="preserve">          "name": "Lois Corwin II",</w:t>
      </w:r>
    </w:p>
    <w:p w14:paraId="1F68E088" w14:textId="77777777" w:rsidR="007D7F26" w:rsidRDefault="007D7F26" w:rsidP="007D7F26">
      <w:r>
        <w:t xml:space="preserve">          "email": "Abbey23@gmail.com",</w:t>
      </w:r>
    </w:p>
    <w:p w14:paraId="157A8538" w14:textId="77777777" w:rsidR="007D7F26" w:rsidRDefault="007D7F26" w:rsidP="007D7F26">
      <w:r>
        <w:t xml:space="preserve">          "password": "student123",</w:t>
      </w:r>
    </w:p>
    <w:p w14:paraId="18557795" w14:textId="77777777" w:rsidR="007D7F26" w:rsidRDefault="007D7F26" w:rsidP="007D7F26">
      <w:r>
        <w:t xml:space="preserve">          "userType": "Student",</w:t>
      </w:r>
    </w:p>
    <w:p w14:paraId="21D9587C" w14:textId="77777777" w:rsidR="007D7F26" w:rsidRDefault="007D7F26" w:rsidP="007D7F26">
      <w:r>
        <w:t xml:space="preserve">          "gpa": 3.7,</w:t>
      </w:r>
    </w:p>
    <w:p w14:paraId="2A246038" w14:textId="77777777" w:rsidR="007D7F26" w:rsidRDefault="007D7F26" w:rsidP="007D7F26">
      <w:r>
        <w:t xml:space="preserve">          "major": "Business Management"</w:t>
      </w:r>
    </w:p>
    <w:p w14:paraId="508C0FA5" w14:textId="77777777" w:rsidR="007D7F26" w:rsidRDefault="007D7F26" w:rsidP="007D7F26">
      <w:r>
        <w:t xml:space="preserve">        },</w:t>
      </w:r>
    </w:p>
    <w:p w14:paraId="28411BD6" w14:textId="77777777" w:rsidR="007D7F26" w:rsidRDefault="007D7F26" w:rsidP="007D7F26">
      <w:r>
        <w:t xml:space="preserve">        {</w:t>
      </w:r>
    </w:p>
    <w:p w14:paraId="64D5B3FC" w14:textId="77777777" w:rsidR="007D7F26" w:rsidRDefault="007D7F26" w:rsidP="007D7F26">
      <w:r>
        <w:t xml:space="preserve">          "id": 104,</w:t>
      </w:r>
    </w:p>
    <w:p w14:paraId="7566C32E" w14:textId="77777777" w:rsidR="007D7F26" w:rsidRDefault="007D7F26" w:rsidP="007D7F26">
      <w:r>
        <w:t xml:space="preserve">          "name": "Kim O'Conner",</w:t>
      </w:r>
    </w:p>
    <w:p w14:paraId="025AA67D" w14:textId="77777777" w:rsidR="007D7F26" w:rsidRDefault="007D7F26" w:rsidP="007D7F26">
      <w:r>
        <w:t xml:space="preserve">          "email": "Ignatius98@hotmail.com",</w:t>
      </w:r>
    </w:p>
    <w:p w14:paraId="6AB1B6BD" w14:textId="77777777" w:rsidR="007D7F26" w:rsidRDefault="007D7F26" w:rsidP="007D7F26">
      <w:r>
        <w:t xml:space="preserve">          "password": "student123",</w:t>
      </w:r>
    </w:p>
    <w:p w14:paraId="3EBC6CBF" w14:textId="77777777" w:rsidR="007D7F26" w:rsidRDefault="007D7F26" w:rsidP="007D7F26">
      <w:r>
        <w:t xml:space="preserve">          "userType": "Student",</w:t>
      </w:r>
    </w:p>
    <w:p w14:paraId="5DA49E12" w14:textId="77777777" w:rsidR="007D7F26" w:rsidRDefault="007D7F26" w:rsidP="007D7F26">
      <w:r>
        <w:t xml:space="preserve">          "gpa": 2.87,</w:t>
      </w:r>
    </w:p>
    <w:p w14:paraId="0F510BB5" w14:textId="77777777" w:rsidR="007D7F26" w:rsidRDefault="007D7F26" w:rsidP="007D7F26">
      <w:r>
        <w:t xml:space="preserve">          "major": "Electrical Engineering"</w:t>
      </w:r>
    </w:p>
    <w:p w14:paraId="333AD933" w14:textId="77777777" w:rsidR="007D7F26" w:rsidRDefault="007D7F26" w:rsidP="007D7F26">
      <w:r>
        <w:t xml:space="preserve">        },</w:t>
      </w:r>
    </w:p>
    <w:p w14:paraId="73AB4713" w14:textId="77777777" w:rsidR="007D7F26" w:rsidRDefault="007D7F26" w:rsidP="007D7F26">
      <w:r>
        <w:t xml:space="preserve">        {</w:t>
      </w:r>
    </w:p>
    <w:p w14:paraId="0CD2A408" w14:textId="77777777" w:rsidR="007D7F26" w:rsidRDefault="007D7F26" w:rsidP="007D7F26">
      <w:r>
        <w:t xml:space="preserve">          "id": 109,</w:t>
      </w:r>
    </w:p>
    <w:p w14:paraId="07EB919D" w14:textId="77777777" w:rsidR="007D7F26" w:rsidRDefault="007D7F26" w:rsidP="007D7F26">
      <w:r>
        <w:t xml:space="preserve">          "name": "Ian Runte Jr.",</w:t>
      </w:r>
    </w:p>
    <w:p w14:paraId="733DEB2E" w14:textId="77777777" w:rsidR="007D7F26" w:rsidRDefault="007D7F26" w:rsidP="007D7F26">
      <w:r>
        <w:t xml:space="preserve">          "email": "Lonnie.Koelpin48@hotmail.com",</w:t>
      </w:r>
    </w:p>
    <w:p w14:paraId="297437ED" w14:textId="77777777" w:rsidR="007D7F26" w:rsidRDefault="007D7F26" w:rsidP="007D7F26">
      <w:r>
        <w:t xml:space="preserve">          "password": "student123",</w:t>
      </w:r>
    </w:p>
    <w:p w14:paraId="6A924E72" w14:textId="77777777" w:rsidR="007D7F26" w:rsidRDefault="007D7F26" w:rsidP="007D7F26">
      <w:r>
        <w:t xml:space="preserve">          "userType": "Student",</w:t>
      </w:r>
    </w:p>
    <w:p w14:paraId="09D852F8" w14:textId="77777777" w:rsidR="007D7F26" w:rsidRDefault="007D7F26" w:rsidP="007D7F26">
      <w:r>
        <w:t xml:space="preserve">          "gpa": 1.26,</w:t>
      </w:r>
    </w:p>
    <w:p w14:paraId="4AF3A89E" w14:textId="77777777" w:rsidR="007D7F26" w:rsidRDefault="007D7F26" w:rsidP="007D7F26">
      <w:r>
        <w:t xml:space="preserve">          "major": "Biology"</w:t>
      </w:r>
    </w:p>
    <w:p w14:paraId="00989BE8" w14:textId="77777777" w:rsidR="007D7F26" w:rsidRDefault="007D7F26" w:rsidP="007D7F26">
      <w:r>
        <w:lastRenderedPageBreak/>
        <w:t xml:space="preserve">        },</w:t>
      </w:r>
    </w:p>
    <w:p w14:paraId="79A1B2F9" w14:textId="77777777" w:rsidR="007D7F26" w:rsidRDefault="007D7F26" w:rsidP="007D7F26">
      <w:r>
        <w:t xml:space="preserve">        {</w:t>
      </w:r>
    </w:p>
    <w:p w14:paraId="4B5BF44B" w14:textId="77777777" w:rsidR="007D7F26" w:rsidRDefault="007D7F26" w:rsidP="007D7F26">
      <w:r>
        <w:t xml:space="preserve">          "id": 122,</w:t>
      </w:r>
    </w:p>
    <w:p w14:paraId="21B7AD9A" w14:textId="77777777" w:rsidR="007D7F26" w:rsidRDefault="007D7F26" w:rsidP="007D7F26">
      <w:r>
        <w:t xml:space="preserve">          "name": "Harry Casper",</w:t>
      </w:r>
    </w:p>
    <w:p w14:paraId="1E8BA3F2" w14:textId="77777777" w:rsidR="007D7F26" w:rsidRDefault="007D7F26" w:rsidP="007D7F26">
      <w:r>
        <w:t xml:space="preserve">          "email": "Tristian.Roberts74@gmail.com",</w:t>
      </w:r>
    </w:p>
    <w:p w14:paraId="6E1D3AD3" w14:textId="77777777" w:rsidR="007D7F26" w:rsidRDefault="007D7F26" w:rsidP="007D7F26">
      <w:r>
        <w:t xml:space="preserve">          "password": "student123",</w:t>
      </w:r>
    </w:p>
    <w:p w14:paraId="7266AE87" w14:textId="77777777" w:rsidR="007D7F26" w:rsidRDefault="007D7F26" w:rsidP="007D7F26">
      <w:r>
        <w:t xml:space="preserve">          "userType": "Student",</w:t>
      </w:r>
    </w:p>
    <w:p w14:paraId="6842773D" w14:textId="77777777" w:rsidR="007D7F26" w:rsidRDefault="007D7F26" w:rsidP="007D7F26">
      <w:r>
        <w:t xml:space="preserve">          "gpa": 0.93,</w:t>
      </w:r>
    </w:p>
    <w:p w14:paraId="58E54549" w14:textId="77777777" w:rsidR="007D7F26" w:rsidRDefault="007D7F26" w:rsidP="007D7F26">
      <w:r>
        <w:t xml:space="preserve">          "major": "Electrical Engineering"</w:t>
      </w:r>
    </w:p>
    <w:p w14:paraId="6E9FF176" w14:textId="77777777" w:rsidR="007D7F26" w:rsidRDefault="007D7F26" w:rsidP="007D7F26">
      <w:r>
        <w:t xml:space="preserve">        },</w:t>
      </w:r>
    </w:p>
    <w:p w14:paraId="08FF23F2" w14:textId="77777777" w:rsidR="007D7F26" w:rsidRDefault="007D7F26" w:rsidP="007D7F26">
      <w:r>
        <w:t xml:space="preserve">        {</w:t>
      </w:r>
    </w:p>
    <w:p w14:paraId="3F12B9EE" w14:textId="77777777" w:rsidR="007D7F26" w:rsidRDefault="007D7F26" w:rsidP="007D7F26">
      <w:r>
        <w:t xml:space="preserve">          "id": 129,</w:t>
      </w:r>
    </w:p>
    <w:p w14:paraId="4C73B015" w14:textId="77777777" w:rsidR="007D7F26" w:rsidRDefault="007D7F26" w:rsidP="007D7F26">
      <w:r>
        <w:t xml:space="preserve">          "name": "Rudolph Stracke",</w:t>
      </w:r>
    </w:p>
    <w:p w14:paraId="0D37008E" w14:textId="77777777" w:rsidR="007D7F26" w:rsidRDefault="007D7F26" w:rsidP="007D7F26">
      <w:r>
        <w:t xml:space="preserve">          "email": "Coby46@gmail.com",</w:t>
      </w:r>
    </w:p>
    <w:p w14:paraId="121D02C8" w14:textId="77777777" w:rsidR="007D7F26" w:rsidRDefault="007D7F26" w:rsidP="007D7F26">
      <w:r>
        <w:t xml:space="preserve">          "password": "student123",</w:t>
      </w:r>
    </w:p>
    <w:p w14:paraId="7E007929" w14:textId="77777777" w:rsidR="007D7F26" w:rsidRDefault="007D7F26" w:rsidP="007D7F26">
      <w:r>
        <w:t xml:space="preserve">          "userType": "Student",</w:t>
      </w:r>
    </w:p>
    <w:p w14:paraId="7335172C" w14:textId="77777777" w:rsidR="007D7F26" w:rsidRDefault="007D7F26" w:rsidP="007D7F26">
      <w:r>
        <w:t xml:space="preserve">          "gpa": 2.72,</w:t>
      </w:r>
    </w:p>
    <w:p w14:paraId="56C6E7CC" w14:textId="77777777" w:rsidR="007D7F26" w:rsidRDefault="007D7F26" w:rsidP="007D7F26">
      <w:r>
        <w:t xml:space="preserve">          "major": "Mathematics"</w:t>
      </w:r>
    </w:p>
    <w:p w14:paraId="27B75DD8" w14:textId="77777777" w:rsidR="007D7F26" w:rsidRDefault="007D7F26" w:rsidP="007D7F26">
      <w:r>
        <w:t xml:space="preserve">        },</w:t>
      </w:r>
    </w:p>
    <w:p w14:paraId="4097EE0D" w14:textId="77777777" w:rsidR="007D7F26" w:rsidRDefault="007D7F26" w:rsidP="007D7F26">
      <w:r>
        <w:t xml:space="preserve">        {</w:t>
      </w:r>
    </w:p>
    <w:p w14:paraId="1F94469C" w14:textId="77777777" w:rsidR="007D7F26" w:rsidRDefault="007D7F26" w:rsidP="007D7F26">
      <w:r>
        <w:t xml:space="preserve">          "id": 169,</w:t>
      </w:r>
    </w:p>
    <w:p w14:paraId="16659901" w14:textId="77777777" w:rsidR="007D7F26" w:rsidRDefault="007D7F26" w:rsidP="007D7F26">
      <w:r>
        <w:t xml:space="preserve">          "name": "Eddie Cormier",</w:t>
      </w:r>
    </w:p>
    <w:p w14:paraId="52AB7608" w14:textId="77777777" w:rsidR="007D7F26" w:rsidRDefault="007D7F26" w:rsidP="007D7F26">
      <w:r>
        <w:t xml:space="preserve">          "email": "Jaycee_Reichel11@gmail.com",</w:t>
      </w:r>
    </w:p>
    <w:p w14:paraId="16DBF35D" w14:textId="77777777" w:rsidR="007D7F26" w:rsidRDefault="007D7F26" w:rsidP="007D7F26">
      <w:r>
        <w:t xml:space="preserve">          "password": "student123",</w:t>
      </w:r>
    </w:p>
    <w:p w14:paraId="0F140430" w14:textId="77777777" w:rsidR="007D7F26" w:rsidRDefault="007D7F26" w:rsidP="007D7F26">
      <w:r>
        <w:t xml:space="preserve">          "userType": "Student",</w:t>
      </w:r>
    </w:p>
    <w:p w14:paraId="0DF17145" w14:textId="77777777" w:rsidR="007D7F26" w:rsidRDefault="007D7F26" w:rsidP="007D7F26">
      <w:r>
        <w:t xml:space="preserve">          "gpa": 2.54,</w:t>
      </w:r>
    </w:p>
    <w:p w14:paraId="029310A7" w14:textId="77777777" w:rsidR="007D7F26" w:rsidRDefault="007D7F26" w:rsidP="007D7F26">
      <w:r>
        <w:t xml:space="preserve">          "major": "Electrical Engineering"</w:t>
      </w:r>
    </w:p>
    <w:p w14:paraId="5EF28D10" w14:textId="77777777" w:rsidR="007D7F26" w:rsidRDefault="007D7F26" w:rsidP="007D7F26">
      <w:r>
        <w:t xml:space="preserve">        },</w:t>
      </w:r>
    </w:p>
    <w:p w14:paraId="1A1A9A13" w14:textId="77777777" w:rsidR="007D7F26" w:rsidRDefault="007D7F26" w:rsidP="007D7F26">
      <w:r>
        <w:t xml:space="preserve">        {</w:t>
      </w:r>
    </w:p>
    <w:p w14:paraId="09958DAB" w14:textId="77777777" w:rsidR="007D7F26" w:rsidRDefault="007D7F26" w:rsidP="007D7F26">
      <w:r>
        <w:t xml:space="preserve">          "id": 190,</w:t>
      </w:r>
    </w:p>
    <w:p w14:paraId="49688687" w14:textId="77777777" w:rsidR="007D7F26" w:rsidRDefault="007D7F26" w:rsidP="007D7F26">
      <w:r>
        <w:t xml:space="preserve">          "name": "Christy Krajcik",</w:t>
      </w:r>
    </w:p>
    <w:p w14:paraId="49FDC5BB" w14:textId="77777777" w:rsidR="007D7F26" w:rsidRDefault="007D7F26" w:rsidP="007D7F26">
      <w:r>
        <w:t xml:space="preserve">          "email": "Flavie.Treutel@yahoo.com",</w:t>
      </w:r>
    </w:p>
    <w:p w14:paraId="279764DC" w14:textId="77777777" w:rsidR="007D7F26" w:rsidRDefault="007D7F26" w:rsidP="007D7F26">
      <w:r>
        <w:t xml:space="preserve">          "password": "student123",</w:t>
      </w:r>
    </w:p>
    <w:p w14:paraId="76052229" w14:textId="77777777" w:rsidR="007D7F26" w:rsidRDefault="007D7F26" w:rsidP="007D7F26">
      <w:r>
        <w:t xml:space="preserve">          "userType": "Student",</w:t>
      </w:r>
    </w:p>
    <w:p w14:paraId="3DFC81B8" w14:textId="77777777" w:rsidR="007D7F26" w:rsidRDefault="007D7F26" w:rsidP="007D7F26">
      <w:r>
        <w:t xml:space="preserve">          "gpa": 2.3,</w:t>
      </w:r>
    </w:p>
    <w:p w14:paraId="1B094F3B" w14:textId="77777777" w:rsidR="007D7F26" w:rsidRDefault="007D7F26" w:rsidP="007D7F26">
      <w:r>
        <w:t xml:space="preserve">          "major": "Electrical Engineering"</w:t>
      </w:r>
    </w:p>
    <w:p w14:paraId="4F3146AD" w14:textId="77777777" w:rsidR="007D7F26" w:rsidRDefault="007D7F26" w:rsidP="007D7F26">
      <w:r>
        <w:t xml:space="preserve">        }</w:t>
      </w:r>
    </w:p>
    <w:p w14:paraId="30713630" w14:textId="77777777" w:rsidR="007D7F26" w:rsidRDefault="007D7F26" w:rsidP="007D7F26">
      <w:r>
        <w:t xml:space="preserve">      ],</w:t>
      </w:r>
    </w:p>
    <w:p w14:paraId="02389307" w14:textId="77777777" w:rsidR="007D7F26" w:rsidRDefault="007D7F26" w:rsidP="007D7F26">
      <w:r>
        <w:t xml:space="preserve">      "prerequisites": [],</w:t>
      </w:r>
    </w:p>
    <w:p w14:paraId="4F6D20E0" w14:textId="77777777" w:rsidR="007D7F26" w:rsidRDefault="007D7F26" w:rsidP="007D7F26">
      <w:r>
        <w:t xml:space="preserve">      "grades": [</w:t>
      </w:r>
    </w:p>
    <w:p w14:paraId="28930719" w14:textId="77777777" w:rsidR="007D7F26" w:rsidRDefault="007D7F26" w:rsidP="007D7F26">
      <w:r>
        <w:t xml:space="preserve">        {</w:t>
      </w:r>
    </w:p>
    <w:p w14:paraId="2B840CC5" w14:textId="77777777" w:rsidR="007D7F26" w:rsidRDefault="007D7F26" w:rsidP="007D7F26">
      <w:r>
        <w:t xml:space="preserve">          "id": 21,</w:t>
      </w:r>
    </w:p>
    <w:p w14:paraId="03EAAE5F" w14:textId="77777777" w:rsidR="007D7F26" w:rsidRDefault="007D7F26" w:rsidP="007D7F26">
      <w:r>
        <w:lastRenderedPageBreak/>
        <w:t xml:space="preserve">          "title": "alius beatus demergo Final Exam",</w:t>
      </w:r>
    </w:p>
    <w:p w14:paraId="5D302CF4" w14:textId="77777777" w:rsidR="007D7F26" w:rsidRDefault="007D7F26" w:rsidP="007D7F26">
      <w:r>
        <w:t xml:space="preserve">          "grade": 2.71,</w:t>
      </w:r>
    </w:p>
    <w:p w14:paraId="1C39808F" w14:textId="77777777" w:rsidR="007D7F26" w:rsidRDefault="007D7F26" w:rsidP="007D7F26">
      <w:r>
        <w:t xml:space="preserve">          "studentId": 190,</w:t>
      </w:r>
    </w:p>
    <w:p w14:paraId="6505A159" w14:textId="77777777" w:rsidR="007D7F26" w:rsidRDefault="007D7F26" w:rsidP="007D7F26">
      <w:r>
        <w:t xml:space="preserve">          "courseId": 3</w:t>
      </w:r>
    </w:p>
    <w:p w14:paraId="240BC467" w14:textId="77777777" w:rsidR="007D7F26" w:rsidRDefault="007D7F26" w:rsidP="007D7F26">
      <w:r>
        <w:t xml:space="preserve">        },</w:t>
      </w:r>
    </w:p>
    <w:p w14:paraId="727A5A90" w14:textId="77777777" w:rsidR="007D7F26" w:rsidRDefault="007D7F26" w:rsidP="007D7F26">
      <w:r>
        <w:t xml:space="preserve">        {</w:t>
      </w:r>
    </w:p>
    <w:p w14:paraId="5AF13A86" w14:textId="77777777" w:rsidR="007D7F26" w:rsidRDefault="007D7F26" w:rsidP="007D7F26">
      <w:r>
        <w:t xml:space="preserve">          "id": 22,</w:t>
      </w:r>
    </w:p>
    <w:p w14:paraId="735F1C64" w14:textId="77777777" w:rsidR="007D7F26" w:rsidRDefault="007D7F26" w:rsidP="007D7F26">
      <w:r>
        <w:t xml:space="preserve">          "title": "alius beatus demergo Final Exam",</w:t>
      </w:r>
    </w:p>
    <w:p w14:paraId="22D10FE2" w14:textId="77777777" w:rsidR="007D7F26" w:rsidRDefault="007D7F26" w:rsidP="007D7F26">
      <w:r>
        <w:t xml:space="preserve">          "grade": 50.97,</w:t>
      </w:r>
    </w:p>
    <w:p w14:paraId="495B05A0" w14:textId="77777777" w:rsidR="007D7F26" w:rsidRDefault="007D7F26" w:rsidP="007D7F26">
      <w:r>
        <w:t xml:space="preserve">          "studentId": 69,</w:t>
      </w:r>
    </w:p>
    <w:p w14:paraId="43F3B1A1" w14:textId="77777777" w:rsidR="007D7F26" w:rsidRDefault="007D7F26" w:rsidP="007D7F26">
      <w:r>
        <w:t xml:space="preserve">          "courseId": 3</w:t>
      </w:r>
    </w:p>
    <w:p w14:paraId="76F2338B" w14:textId="77777777" w:rsidR="007D7F26" w:rsidRDefault="007D7F26" w:rsidP="007D7F26">
      <w:r>
        <w:t xml:space="preserve">        },</w:t>
      </w:r>
    </w:p>
    <w:p w14:paraId="44B05554" w14:textId="77777777" w:rsidR="007D7F26" w:rsidRDefault="007D7F26" w:rsidP="007D7F26">
      <w:r>
        <w:t xml:space="preserve">        {</w:t>
      </w:r>
    </w:p>
    <w:p w14:paraId="3BC65EB1" w14:textId="77777777" w:rsidR="007D7F26" w:rsidRDefault="007D7F26" w:rsidP="007D7F26">
      <w:r>
        <w:t xml:space="preserve">          "id": 23,</w:t>
      </w:r>
    </w:p>
    <w:p w14:paraId="442B8AB6" w14:textId="77777777" w:rsidR="007D7F26" w:rsidRDefault="007D7F26" w:rsidP="007D7F26">
      <w:r>
        <w:t xml:space="preserve">          "title": "alius beatus demergo Final Exam",</w:t>
      </w:r>
    </w:p>
    <w:p w14:paraId="55753CDC" w14:textId="77777777" w:rsidR="007D7F26" w:rsidRDefault="007D7F26" w:rsidP="007D7F26">
      <w:r>
        <w:t xml:space="preserve">          "grade": 13.84,</w:t>
      </w:r>
    </w:p>
    <w:p w14:paraId="0DACAE79" w14:textId="77777777" w:rsidR="007D7F26" w:rsidRDefault="007D7F26" w:rsidP="007D7F26">
      <w:r>
        <w:t xml:space="preserve">          "studentId": 2,</w:t>
      </w:r>
    </w:p>
    <w:p w14:paraId="34AE16AC" w14:textId="77777777" w:rsidR="007D7F26" w:rsidRDefault="007D7F26" w:rsidP="007D7F26">
      <w:r>
        <w:t xml:space="preserve">          "courseId": 3</w:t>
      </w:r>
    </w:p>
    <w:p w14:paraId="15A89F9A" w14:textId="77777777" w:rsidR="007D7F26" w:rsidRDefault="007D7F26" w:rsidP="007D7F26">
      <w:r>
        <w:t xml:space="preserve">        },</w:t>
      </w:r>
    </w:p>
    <w:p w14:paraId="00FF85A1" w14:textId="77777777" w:rsidR="007D7F26" w:rsidRDefault="007D7F26" w:rsidP="007D7F26">
      <w:r>
        <w:t xml:space="preserve">        {</w:t>
      </w:r>
    </w:p>
    <w:p w14:paraId="65B62B2E" w14:textId="77777777" w:rsidR="007D7F26" w:rsidRDefault="007D7F26" w:rsidP="007D7F26">
      <w:r>
        <w:t xml:space="preserve">          "id": 24,</w:t>
      </w:r>
    </w:p>
    <w:p w14:paraId="18A37EAC" w14:textId="77777777" w:rsidR="007D7F26" w:rsidRDefault="007D7F26" w:rsidP="007D7F26">
      <w:r>
        <w:t xml:space="preserve">          "title": "alius beatus demergo Final Exam",</w:t>
      </w:r>
    </w:p>
    <w:p w14:paraId="533F4E32" w14:textId="77777777" w:rsidR="007D7F26" w:rsidRDefault="007D7F26" w:rsidP="007D7F26">
      <w:r>
        <w:t xml:space="preserve">          "grade": 17.21,</w:t>
      </w:r>
    </w:p>
    <w:p w14:paraId="3EA7B978" w14:textId="77777777" w:rsidR="007D7F26" w:rsidRDefault="007D7F26" w:rsidP="007D7F26">
      <w:r>
        <w:t xml:space="preserve">          "studentId": 45,</w:t>
      </w:r>
    </w:p>
    <w:p w14:paraId="4382FA40" w14:textId="77777777" w:rsidR="007D7F26" w:rsidRDefault="007D7F26" w:rsidP="007D7F26">
      <w:r>
        <w:t xml:space="preserve">          "courseId": 3</w:t>
      </w:r>
    </w:p>
    <w:p w14:paraId="12C731EF" w14:textId="77777777" w:rsidR="007D7F26" w:rsidRDefault="007D7F26" w:rsidP="007D7F26">
      <w:r>
        <w:t xml:space="preserve">        },</w:t>
      </w:r>
    </w:p>
    <w:p w14:paraId="7ED358A4" w14:textId="77777777" w:rsidR="007D7F26" w:rsidRDefault="007D7F26" w:rsidP="007D7F26">
      <w:r>
        <w:t xml:space="preserve">        {</w:t>
      </w:r>
    </w:p>
    <w:p w14:paraId="0CFC7BF9" w14:textId="77777777" w:rsidR="007D7F26" w:rsidRDefault="007D7F26" w:rsidP="007D7F26">
      <w:r>
        <w:t xml:space="preserve">          "id": 25,</w:t>
      </w:r>
    </w:p>
    <w:p w14:paraId="4D2CC49E" w14:textId="77777777" w:rsidR="007D7F26" w:rsidRDefault="007D7F26" w:rsidP="007D7F26">
      <w:r>
        <w:t xml:space="preserve">          "title": "alius beatus demergo Final Exam",</w:t>
      </w:r>
    </w:p>
    <w:p w14:paraId="497FADFA" w14:textId="77777777" w:rsidR="007D7F26" w:rsidRDefault="007D7F26" w:rsidP="007D7F26">
      <w:r>
        <w:t xml:space="preserve">          "grade": 55.35,</w:t>
      </w:r>
    </w:p>
    <w:p w14:paraId="42421BB9" w14:textId="77777777" w:rsidR="007D7F26" w:rsidRDefault="007D7F26" w:rsidP="007D7F26">
      <w:r>
        <w:t xml:space="preserve">          "studentId": 51,</w:t>
      </w:r>
    </w:p>
    <w:p w14:paraId="7D2E621E" w14:textId="77777777" w:rsidR="007D7F26" w:rsidRDefault="007D7F26" w:rsidP="007D7F26">
      <w:r>
        <w:t xml:space="preserve">          "courseId": 3</w:t>
      </w:r>
    </w:p>
    <w:p w14:paraId="777717E6" w14:textId="77777777" w:rsidR="007D7F26" w:rsidRDefault="007D7F26" w:rsidP="007D7F26">
      <w:r>
        <w:t xml:space="preserve">        },</w:t>
      </w:r>
    </w:p>
    <w:p w14:paraId="2EDCCE43" w14:textId="77777777" w:rsidR="007D7F26" w:rsidRDefault="007D7F26" w:rsidP="007D7F26">
      <w:r>
        <w:t xml:space="preserve">        {</w:t>
      </w:r>
    </w:p>
    <w:p w14:paraId="67E1B5FB" w14:textId="77777777" w:rsidR="007D7F26" w:rsidRDefault="007D7F26" w:rsidP="007D7F26">
      <w:r>
        <w:t xml:space="preserve">          "id": 26,</w:t>
      </w:r>
    </w:p>
    <w:p w14:paraId="590F4FA0" w14:textId="77777777" w:rsidR="007D7F26" w:rsidRDefault="007D7F26" w:rsidP="007D7F26">
      <w:r>
        <w:t xml:space="preserve">          "title": "alius beatus demergo Final Exam",</w:t>
      </w:r>
    </w:p>
    <w:p w14:paraId="3B6E871D" w14:textId="77777777" w:rsidR="007D7F26" w:rsidRDefault="007D7F26" w:rsidP="007D7F26">
      <w:r>
        <w:t xml:space="preserve">          "grade": 99.32,</w:t>
      </w:r>
    </w:p>
    <w:p w14:paraId="1A424325" w14:textId="77777777" w:rsidR="007D7F26" w:rsidRDefault="007D7F26" w:rsidP="007D7F26">
      <w:r>
        <w:t xml:space="preserve">          "studentId": 169,</w:t>
      </w:r>
    </w:p>
    <w:p w14:paraId="7B16B396" w14:textId="77777777" w:rsidR="007D7F26" w:rsidRDefault="007D7F26" w:rsidP="007D7F26">
      <w:r>
        <w:t xml:space="preserve">          "courseId": 3</w:t>
      </w:r>
    </w:p>
    <w:p w14:paraId="30F476D5" w14:textId="77777777" w:rsidR="007D7F26" w:rsidRDefault="007D7F26" w:rsidP="007D7F26">
      <w:r>
        <w:t xml:space="preserve">        },</w:t>
      </w:r>
    </w:p>
    <w:p w14:paraId="2D7F8E17" w14:textId="77777777" w:rsidR="007D7F26" w:rsidRDefault="007D7F26" w:rsidP="007D7F26">
      <w:r>
        <w:t xml:space="preserve">        {</w:t>
      </w:r>
    </w:p>
    <w:p w14:paraId="117AD17D" w14:textId="77777777" w:rsidR="007D7F26" w:rsidRDefault="007D7F26" w:rsidP="007D7F26">
      <w:r>
        <w:t xml:space="preserve">          "id": 27,</w:t>
      </w:r>
    </w:p>
    <w:p w14:paraId="2FC366AD" w14:textId="77777777" w:rsidR="007D7F26" w:rsidRDefault="007D7F26" w:rsidP="007D7F26">
      <w:r>
        <w:lastRenderedPageBreak/>
        <w:t xml:space="preserve">          "title": "alius beatus demergo Final Exam",</w:t>
      </w:r>
    </w:p>
    <w:p w14:paraId="7646D283" w14:textId="77777777" w:rsidR="007D7F26" w:rsidRDefault="007D7F26" w:rsidP="007D7F26">
      <w:r>
        <w:t xml:space="preserve">          "grade": 22.25,</w:t>
      </w:r>
    </w:p>
    <w:p w14:paraId="1606D95D" w14:textId="77777777" w:rsidR="007D7F26" w:rsidRDefault="007D7F26" w:rsidP="007D7F26">
      <w:r>
        <w:t xml:space="preserve">          "studentId": 32,</w:t>
      </w:r>
    </w:p>
    <w:p w14:paraId="1FCD7C4F" w14:textId="77777777" w:rsidR="007D7F26" w:rsidRDefault="007D7F26" w:rsidP="007D7F26">
      <w:r>
        <w:t xml:space="preserve">          "courseId": 3</w:t>
      </w:r>
    </w:p>
    <w:p w14:paraId="2926AD08" w14:textId="77777777" w:rsidR="007D7F26" w:rsidRDefault="007D7F26" w:rsidP="007D7F26">
      <w:r>
        <w:t xml:space="preserve">        },</w:t>
      </w:r>
    </w:p>
    <w:p w14:paraId="4BC8C693" w14:textId="77777777" w:rsidR="007D7F26" w:rsidRDefault="007D7F26" w:rsidP="007D7F26">
      <w:r>
        <w:t xml:space="preserve">        {</w:t>
      </w:r>
    </w:p>
    <w:p w14:paraId="7076D7DB" w14:textId="77777777" w:rsidR="007D7F26" w:rsidRDefault="007D7F26" w:rsidP="007D7F26">
      <w:r>
        <w:t xml:space="preserve">          "id": 28,</w:t>
      </w:r>
    </w:p>
    <w:p w14:paraId="1A43E053" w14:textId="77777777" w:rsidR="007D7F26" w:rsidRDefault="007D7F26" w:rsidP="007D7F26">
      <w:r>
        <w:t xml:space="preserve">          "title": "alius beatus demergo Final Exam",</w:t>
      </w:r>
    </w:p>
    <w:p w14:paraId="39019C0E" w14:textId="77777777" w:rsidR="007D7F26" w:rsidRDefault="007D7F26" w:rsidP="007D7F26">
      <w:r>
        <w:t xml:space="preserve">          "grade": 38.17,</w:t>
      </w:r>
    </w:p>
    <w:p w14:paraId="0DCC9F01" w14:textId="77777777" w:rsidR="007D7F26" w:rsidRDefault="007D7F26" w:rsidP="007D7F26">
      <w:r>
        <w:t xml:space="preserve">          "studentId": 122,</w:t>
      </w:r>
    </w:p>
    <w:p w14:paraId="7DFC9BA3" w14:textId="77777777" w:rsidR="007D7F26" w:rsidRDefault="007D7F26" w:rsidP="007D7F26">
      <w:r>
        <w:t xml:space="preserve">          "courseId": 3</w:t>
      </w:r>
    </w:p>
    <w:p w14:paraId="5EEBB7D8" w14:textId="77777777" w:rsidR="007D7F26" w:rsidRDefault="007D7F26" w:rsidP="007D7F26">
      <w:r>
        <w:t xml:space="preserve">        },</w:t>
      </w:r>
    </w:p>
    <w:p w14:paraId="13F8CE6F" w14:textId="77777777" w:rsidR="007D7F26" w:rsidRDefault="007D7F26" w:rsidP="007D7F26">
      <w:r>
        <w:t xml:space="preserve">        {</w:t>
      </w:r>
    </w:p>
    <w:p w14:paraId="4B14408E" w14:textId="77777777" w:rsidR="007D7F26" w:rsidRDefault="007D7F26" w:rsidP="007D7F26">
      <w:r>
        <w:t xml:space="preserve">          "id": 29,</w:t>
      </w:r>
    </w:p>
    <w:p w14:paraId="62FD6552" w14:textId="77777777" w:rsidR="007D7F26" w:rsidRDefault="007D7F26" w:rsidP="007D7F26">
      <w:r>
        <w:t xml:space="preserve">          "title": "alius beatus demergo Final Exam",</w:t>
      </w:r>
    </w:p>
    <w:p w14:paraId="2E24DD8C" w14:textId="77777777" w:rsidR="007D7F26" w:rsidRDefault="007D7F26" w:rsidP="007D7F26">
      <w:r>
        <w:t xml:space="preserve">          "grade": 5.56,</w:t>
      </w:r>
    </w:p>
    <w:p w14:paraId="575406C5" w14:textId="77777777" w:rsidR="007D7F26" w:rsidRDefault="007D7F26" w:rsidP="007D7F26">
      <w:r>
        <w:t xml:space="preserve">          "studentId": 86,</w:t>
      </w:r>
    </w:p>
    <w:p w14:paraId="4D949546" w14:textId="77777777" w:rsidR="007D7F26" w:rsidRDefault="007D7F26" w:rsidP="007D7F26">
      <w:r>
        <w:t xml:space="preserve">          "courseId": 3</w:t>
      </w:r>
    </w:p>
    <w:p w14:paraId="582F72DF" w14:textId="77777777" w:rsidR="007D7F26" w:rsidRDefault="007D7F26" w:rsidP="007D7F26">
      <w:r>
        <w:t xml:space="preserve">        },</w:t>
      </w:r>
    </w:p>
    <w:p w14:paraId="2F56CA0D" w14:textId="77777777" w:rsidR="007D7F26" w:rsidRDefault="007D7F26" w:rsidP="007D7F26">
      <w:r>
        <w:t xml:space="preserve">        {</w:t>
      </w:r>
    </w:p>
    <w:p w14:paraId="2F9223EC" w14:textId="77777777" w:rsidR="007D7F26" w:rsidRDefault="007D7F26" w:rsidP="007D7F26">
      <w:r>
        <w:t xml:space="preserve">          "id": 30,</w:t>
      </w:r>
    </w:p>
    <w:p w14:paraId="1478EE5A" w14:textId="77777777" w:rsidR="007D7F26" w:rsidRDefault="007D7F26" w:rsidP="007D7F26">
      <w:r>
        <w:t xml:space="preserve">          "title": "alius beatus demergo Final Exam",</w:t>
      </w:r>
    </w:p>
    <w:p w14:paraId="7E5CAF75" w14:textId="77777777" w:rsidR="007D7F26" w:rsidRDefault="007D7F26" w:rsidP="007D7F26">
      <w:r>
        <w:t xml:space="preserve">          "grade": 93.59,</w:t>
      </w:r>
    </w:p>
    <w:p w14:paraId="44C4279F" w14:textId="77777777" w:rsidR="007D7F26" w:rsidRDefault="007D7F26" w:rsidP="007D7F26">
      <w:r>
        <w:t xml:space="preserve">          "studentId": 104,</w:t>
      </w:r>
    </w:p>
    <w:p w14:paraId="3430CBDD" w14:textId="77777777" w:rsidR="007D7F26" w:rsidRDefault="007D7F26" w:rsidP="007D7F26">
      <w:r>
        <w:t xml:space="preserve">          "courseId": 3</w:t>
      </w:r>
    </w:p>
    <w:p w14:paraId="4F09B39A" w14:textId="77777777" w:rsidR="007D7F26" w:rsidRDefault="007D7F26" w:rsidP="007D7F26">
      <w:r>
        <w:t xml:space="preserve">        }</w:t>
      </w:r>
    </w:p>
    <w:p w14:paraId="423BFE60" w14:textId="77777777" w:rsidR="007D7F26" w:rsidRDefault="007D7F26" w:rsidP="007D7F26">
      <w:r>
        <w:t xml:space="preserve">      ]</w:t>
      </w:r>
    </w:p>
    <w:p w14:paraId="129A8424" w14:textId="77777777" w:rsidR="007D7F26" w:rsidRDefault="007D7F26" w:rsidP="007D7F26">
      <w:r>
        <w:t xml:space="preserve">    },</w:t>
      </w:r>
    </w:p>
    <w:p w14:paraId="4CCC15B2" w14:textId="77777777" w:rsidR="007D7F26" w:rsidRDefault="007D7F26" w:rsidP="007D7F26">
      <w:r>
        <w:t xml:space="preserve">    {</w:t>
      </w:r>
    </w:p>
    <w:p w14:paraId="4C69257B" w14:textId="77777777" w:rsidR="007D7F26" w:rsidRDefault="007D7F26" w:rsidP="007D7F26">
      <w:r>
        <w:t xml:space="preserve">      "id": 4,</w:t>
      </w:r>
    </w:p>
    <w:p w14:paraId="78CFB506" w14:textId="77777777" w:rsidR="007D7F26" w:rsidRDefault="007D7F26" w:rsidP="007D7F26">
      <w:r>
        <w:t xml:space="preserve">      "title": "Creating Engaging and Interactive Courses",</w:t>
      </w:r>
    </w:p>
    <w:p w14:paraId="5360A31C" w14:textId="77777777" w:rsidR="007D7F26" w:rsidRDefault="007D7F26" w:rsidP="007D7F26">
      <w:r>
        <w:t xml:space="preserve">      "location": "Room 309",</w:t>
      </w:r>
    </w:p>
    <w:p w14:paraId="3D5E53A5" w14:textId="77777777" w:rsidR="007D7F26" w:rsidRDefault="007D7F26" w:rsidP="007D7F26">
      <w:r>
        <w:t xml:space="preserve">      "category": "Computer",</w:t>
      </w:r>
    </w:p>
    <w:p w14:paraId="66BBBF0D" w14:textId="77777777" w:rsidR="007D7F26" w:rsidRDefault="007D7F26" w:rsidP="007D7F26">
      <w:r>
        <w:t xml:space="preserve">      "registrationStatus": false,</w:t>
      </w:r>
    </w:p>
    <w:p w14:paraId="4B9D34F5" w14:textId="77777777" w:rsidR="007D7F26" w:rsidRDefault="007D7F26" w:rsidP="007D7F26">
      <w:r>
        <w:t xml:space="preserve">      "courseStatus": "finished",</w:t>
      </w:r>
    </w:p>
    <w:p w14:paraId="69056FAC" w14:textId="77777777" w:rsidR="007D7F26" w:rsidRDefault="007D7F26" w:rsidP="007D7F26">
      <w:r>
        <w:t xml:space="preserve">      "instructorId": 1,</w:t>
      </w:r>
    </w:p>
    <w:p w14:paraId="1099FD11" w14:textId="77777777" w:rsidR="007D7F26" w:rsidRDefault="007D7F26" w:rsidP="007D7F26">
      <w:r>
        <w:t xml:space="preserve">      "students": [</w:t>
      </w:r>
    </w:p>
    <w:p w14:paraId="7E8E3802" w14:textId="77777777" w:rsidR="007D7F26" w:rsidRDefault="007D7F26" w:rsidP="007D7F26">
      <w:r>
        <w:t xml:space="preserve">        {</w:t>
      </w:r>
    </w:p>
    <w:p w14:paraId="3107A5D4" w14:textId="77777777" w:rsidR="007D7F26" w:rsidRDefault="007D7F26" w:rsidP="007D7F26">
      <w:r>
        <w:t xml:space="preserve">          "id": 1,</w:t>
      </w:r>
    </w:p>
    <w:p w14:paraId="0D718EA9" w14:textId="77777777" w:rsidR="007D7F26" w:rsidRDefault="007D7F26" w:rsidP="007D7F26">
      <w:r>
        <w:t xml:space="preserve">          "name": "Dr. Neal Schultz II",</w:t>
      </w:r>
    </w:p>
    <w:p w14:paraId="587A984C" w14:textId="77777777" w:rsidR="007D7F26" w:rsidRDefault="007D7F26" w:rsidP="007D7F26">
      <w:r>
        <w:t xml:space="preserve">          "email": "Grayce98@gmail.com",</w:t>
      </w:r>
    </w:p>
    <w:p w14:paraId="72319092" w14:textId="77777777" w:rsidR="007D7F26" w:rsidRDefault="007D7F26" w:rsidP="007D7F26">
      <w:r>
        <w:t xml:space="preserve">          "password": "student123",</w:t>
      </w:r>
    </w:p>
    <w:p w14:paraId="72841FA1" w14:textId="77777777" w:rsidR="007D7F26" w:rsidRDefault="007D7F26" w:rsidP="007D7F26">
      <w:r>
        <w:lastRenderedPageBreak/>
        <w:t xml:space="preserve">          "userType": "Student",</w:t>
      </w:r>
    </w:p>
    <w:p w14:paraId="51BE6796" w14:textId="77777777" w:rsidR="007D7F26" w:rsidRDefault="007D7F26" w:rsidP="007D7F26">
      <w:r>
        <w:t xml:space="preserve">          "gpa": 2.22,</w:t>
      </w:r>
    </w:p>
    <w:p w14:paraId="1098C853" w14:textId="77777777" w:rsidR="007D7F26" w:rsidRDefault="007D7F26" w:rsidP="007D7F26">
      <w:r>
        <w:t xml:space="preserve">          "major": "Computer Science"</w:t>
      </w:r>
    </w:p>
    <w:p w14:paraId="5049E208" w14:textId="77777777" w:rsidR="007D7F26" w:rsidRDefault="007D7F26" w:rsidP="007D7F26">
      <w:r>
        <w:t xml:space="preserve">        },</w:t>
      </w:r>
    </w:p>
    <w:p w14:paraId="3D712A7E" w14:textId="77777777" w:rsidR="007D7F26" w:rsidRDefault="007D7F26" w:rsidP="007D7F26">
      <w:r>
        <w:t xml:space="preserve">        {</w:t>
      </w:r>
    </w:p>
    <w:p w14:paraId="3977F898" w14:textId="77777777" w:rsidR="007D7F26" w:rsidRDefault="007D7F26" w:rsidP="007D7F26">
      <w:r>
        <w:t xml:space="preserve">          "id": 3,</w:t>
      </w:r>
    </w:p>
    <w:p w14:paraId="4A88AA5F" w14:textId="77777777" w:rsidR="007D7F26" w:rsidRDefault="007D7F26" w:rsidP="007D7F26">
      <w:r>
        <w:t xml:space="preserve">          "name": "Mrs. Misty Beatty",</w:t>
      </w:r>
    </w:p>
    <w:p w14:paraId="77FCDF77" w14:textId="77777777" w:rsidR="007D7F26" w:rsidRDefault="007D7F26" w:rsidP="007D7F26">
      <w:r>
        <w:t xml:space="preserve">          "email": "Elton92@hotmail.com",</w:t>
      </w:r>
    </w:p>
    <w:p w14:paraId="3B15DA15" w14:textId="77777777" w:rsidR="007D7F26" w:rsidRDefault="007D7F26" w:rsidP="007D7F26">
      <w:r>
        <w:t xml:space="preserve">          "password": "student123",</w:t>
      </w:r>
    </w:p>
    <w:p w14:paraId="505C293A" w14:textId="77777777" w:rsidR="007D7F26" w:rsidRDefault="007D7F26" w:rsidP="007D7F26">
      <w:r>
        <w:t xml:space="preserve">          "userType": "Student",</w:t>
      </w:r>
    </w:p>
    <w:p w14:paraId="7AA6687D" w14:textId="77777777" w:rsidR="007D7F26" w:rsidRDefault="007D7F26" w:rsidP="007D7F26">
      <w:r>
        <w:t xml:space="preserve">          "gpa": 1.32,</w:t>
      </w:r>
    </w:p>
    <w:p w14:paraId="5D037C1E" w14:textId="77777777" w:rsidR="007D7F26" w:rsidRDefault="007D7F26" w:rsidP="007D7F26">
      <w:r>
        <w:t xml:space="preserve">          "major": "Computer Science"</w:t>
      </w:r>
    </w:p>
    <w:p w14:paraId="69BD7CB6" w14:textId="77777777" w:rsidR="007D7F26" w:rsidRDefault="007D7F26" w:rsidP="007D7F26">
      <w:r>
        <w:t xml:space="preserve">        },</w:t>
      </w:r>
    </w:p>
    <w:p w14:paraId="25664EF3" w14:textId="77777777" w:rsidR="007D7F26" w:rsidRDefault="007D7F26" w:rsidP="007D7F26">
      <w:r>
        <w:t xml:space="preserve">        {</w:t>
      </w:r>
    </w:p>
    <w:p w14:paraId="60EF8B47" w14:textId="77777777" w:rsidR="007D7F26" w:rsidRDefault="007D7F26" w:rsidP="007D7F26">
      <w:r>
        <w:t xml:space="preserve">          "id": 5,</w:t>
      </w:r>
    </w:p>
    <w:p w14:paraId="60BF1C2D" w14:textId="77777777" w:rsidR="007D7F26" w:rsidRDefault="007D7F26" w:rsidP="007D7F26">
      <w:r>
        <w:t xml:space="preserve">          "name": "Carolyn Bosco",</w:t>
      </w:r>
    </w:p>
    <w:p w14:paraId="1EA8CE14" w14:textId="77777777" w:rsidR="007D7F26" w:rsidRDefault="007D7F26" w:rsidP="007D7F26">
      <w:r>
        <w:t xml:space="preserve">          "email": "Misty_Lang96@yahoo.com",</w:t>
      </w:r>
    </w:p>
    <w:p w14:paraId="4CF6A60A" w14:textId="77777777" w:rsidR="007D7F26" w:rsidRDefault="007D7F26" w:rsidP="007D7F26">
      <w:r>
        <w:t xml:space="preserve">          "password": "student123",</w:t>
      </w:r>
    </w:p>
    <w:p w14:paraId="2D4CA021" w14:textId="77777777" w:rsidR="007D7F26" w:rsidRDefault="007D7F26" w:rsidP="007D7F26">
      <w:r>
        <w:t xml:space="preserve">          "userType": "Student",</w:t>
      </w:r>
    </w:p>
    <w:p w14:paraId="6FA7EB4D" w14:textId="77777777" w:rsidR="007D7F26" w:rsidRDefault="007D7F26" w:rsidP="007D7F26">
      <w:r>
        <w:t xml:space="preserve">          "gpa": 1.56,</w:t>
      </w:r>
    </w:p>
    <w:p w14:paraId="17FAD698" w14:textId="77777777" w:rsidR="007D7F26" w:rsidRDefault="007D7F26" w:rsidP="007D7F26">
      <w:r>
        <w:t xml:space="preserve">          "major": "Electrical Engineering"</w:t>
      </w:r>
    </w:p>
    <w:p w14:paraId="0D07552C" w14:textId="77777777" w:rsidR="007D7F26" w:rsidRDefault="007D7F26" w:rsidP="007D7F26">
      <w:r>
        <w:t xml:space="preserve">        },</w:t>
      </w:r>
    </w:p>
    <w:p w14:paraId="6D5B2531" w14:textId="77777777" w:rsidR="007D7F26" w:rsidRDefault="007D7F26" w:rsidP="007D7F26">
      <w:r>
        <w:t xml:space="preserve">        {</w:t>
      </w:r>
    </w:p>
    <w:p w14:paraId="5CAEA915" w14:textId="77777777" w:rsidR="007D7F26" w:rsidRDefault="007D7F26" w:rsidP="007D7F26">
      <w:r>
        <w:t xml:space="preserve">          "id": 28,</w:t>
      </w:r>
    </w:p>
    <w:p w14:paraId="33997434" w14:textId="77777777" w:rsidR="007D7F26" w:rsidRDefault="007D7F26" w:rsidP="007D7F26">
      <w:r>
        <w:t xml:space="preserve">          "name": "Malcolm King",</w:t>
      </w:r>
    </w:p>
    <w:p w14:paraId="210BC61C" w14:textId="77777777" w:rsidR="007D7F26" w:rsidRDefault="007D7F26" w:rsidP="007D7F26">
      <w:r>
        <w:t xml:space="preserve">          "email": "Chaya_Jerde74@hotmail.com",</w:t>
      </w:r>
    </w:p>
    <w:p w14:paraId="5BBBE421" w14:textId="77777777" w:rsidR="007D7F26" w:rsidRDefault="007D7F26" w:rsidP="007D7F26">
      <w:r>
        <w:t xml:space="preserve">          "password": "student123",</w:t>
      </w:r>
    </w:p>
    <w:p w14:paraId="522BBC86" w14:textId="77777777" w:rsidR="007D7F26" w:rsidRDefault="007D7F26" w:rsidP="007D7F26">
      <w:r>
        <w:t xml:space="preserve">          "userType": "Student",</w:t>
      </w:r>
    </w:p>
    <w:p w14:paraId="72EC4827" w14:textId="77777777" w:rsidR="007D7F26" w:rsidRDefault="007D7F26" w:rsidP="007D7F26">
      <w:r>
        <w:t xml:space="preserve">          "gpa": 2.13,</w:t>
      </w:r>
    </w:p>
    <w:p w14:paraId="6D98FA73" w14:textId="77777777" w:rsidR="007D7F26" w:rsidRDefault="007D7F26" w:rsidP="007D7F26">
      <w:r>
        <w:t xml:space="preserve">          "major": "Mathematics"</w:t>
      </w:r>
    </w:p>
    <w:p w14:paraId="20CCF867" w14:textId="77777777" w:rsidR="007D7F26" w:rsidRDefault="007D7F26" w:rsidP="007D7F26">
      <w:r>
        <w:t xml:space="preserve">        },</w:t>
      </w:r>
    </w:p>
    <w:p w14:paraId="72624D2C" w14:textId="77777777" w:rsidR="007D7F26" w:rsidRDefault="007D7F26" w:rsidP="007D7F26">
      <w:r>
        <w:t xml:space="preserve">        {</w:t>
      </w:r>
    </w:p>
    <w:p w14:paraId="4037954F" w14:textId="77777777" w:rsidR="007D7F26" w:rsidRDefault="007D7F26" w:rsidP="007D7F26">
      <w:r>
        <w:t xml:space="preserve">          "id": 55,</w:t>
      </w:r>
    </w:p>
    <w:p w14:paraId="2F67C8FF" w14:textId="77777777" w:rsidR="007D7F26" w:rsidRDefault="007D7F26" w:rsidP="007D7F26">
      <w:r>
        <w:t xml:space="preserve">          "name": "Jake Nikolaus IV",</w:t>
      </w:r>
    </w:p>
    <w:p w14:paraId="3B96BB8C" w14:textId="77777777" w:rsidR="007D7F26" w:rsidRDefault="007D7F26" w:rsidP="007D7F26">
      <w:r>
        <w:t xml:space="preserve">          "email": "Madyson41@hotmail.com",</w:t>
      </w:r>
    </w:p>
    <w:p w14:paraId="20A5CCB1" w14:textId="77777777" w:rsidR="007D7F26" w:rsidRDefault="007D7F26" w:rsidP="007D7F26">
      <w:r>
        <w:t xml:space="preserve">          "password": "student123",</w:t>
      </w:r>
    </w:p>
    <w:p w14:paraId="13AA6C2F" w14:textId="77777777" w:rsidR="007D7F26" w:rsidRDefault="007D7F26" w:rsidP="007D7F26">
      <w:r>
        <w:t xml:space="preserve">          "userType": "Student",</w:t>
      </w:r>
    </w:p>
    <w:p w14:paraId="0C04FE4D" w14:textId="77777777" w:rsidR="007D7F26" w:rsidRDefault="007D7F26" w:rsidP="007D7F26">
      <w:r>
        <w:t xml:space="preserve">          "gpa": 3.21,</w:t>
      </w:r>
    </w:p>
    <w:p w14:paraId="369C7E6E" w14:textId="77777777" w:rsidR="007D7F26" w:rsidRDefault="007D7F26" w:rsidP="007D7F26">
      <w:r>
        <w:t xml:space="preserve">          "major": "Communication"</w:t>
      </w:r>
    </w:p>
    <w:p w14:paraId="2CAB0D1E" w14:textId="77777777" w:rsidR="007D7F26" w:rsidRDefault="007D7F26" w:rsidP="007D7F26">
      <w:r>
        <w:t xml:space="preserve">        },</w:t>
      </w:r>
    </w:p>
    <w:p w14:paraId="3922F27E" w14:textId="77777777" w:rsidR="007D7F26" w:rsidRDefault="007D7F26" w:rsidP="007D7F26">
      <w:r>
        <w:t xml:space="preserve">        {</w:t>
      </w:r>
    </w:p>
    <w:p w14:paraId="0CBDA744" w14:textId="77777777" w:rsidR="007D7F26" w:rsidRDefault="007D7F26" w:rsidP="007D7F26">
      <w:r>
        <w:t xml:space="preserve">          "id": 95,</w:t>
      </w:r>
    </w:p>
    <w:p w14:paraId="62C686DC" w14:textId="77777777" w:rsidR="007D7F26" w:rsidRDefault="007D7F26" w:rsidP="007D7F26">
      <w:r>
        <w:lastRenderedPageBreak/>
        <w:t xml:space="preserve">          "name": "Lois Corwin II",</w:t>
      </w:r>
    </w:p>
    <w:p w14:paraId="753097BC" w14:textId="77777777" w:rsidR="007D7F26" w:rsidRDefault="007D7F26" w:rsidP="007D7F26">
      <w:r>
        <w:t xml:space="preserve">          "email": "Abbey23@gmail.com",</w:t>
      </w:r>
    </w:p>
    <w:p w14:paraId="643A0420" w14:textId="77777777" w:rsidR="007D7F26" w:rsidRDefault="007D7F26" w:rsidP="007D7F26">
      <w:r>
        <w:t xml:space="preserve">          "password": "student123",</w:t>
      </w:r>
    </w:p>
    <w:p w14:paraId="20BD30FE" w14:textId="77777777" w:rsidR="007D7F26" w:rsidRDefault="007D7F26" w:rsidP="007D7F26">
      <w:r>
        <w:t xml:space="preserve">          "userType": "Student",</w:t>
      </w:r>
    </w:p>
    <w:p w14:paraId="150D534C" w14:textId="77777777" w:rsidR="007D7F26" w:rsidRDefault="007D7F26" w:rsidP="007D7F26">
      <w:r>
        <w:t xml:space="preserve">          "gpa": 3.7,</w:t>
      </w:r>
    </w:p>
    <w:p w14:paraId="3B4147FA" w14:textId="77777777" w:rsidR="007D7F26" w:rsidRDefault="007D7F26" w:rsidP="007D7F26">
      <w:r>
        <w:t xml:space="preserve">          "major": "Business Management"</w:t>
      </w:r>
    </w:p>
    <w:p w14:paraId="52731298" w14:textId="77777777" w:rsidR="007D7F26" w:rsidRDefault="007D7F26" w:rsidP="007D7F26">
      <w:r>
        <w:t xml:space="preserve">        },</w:t>
      </w:r>
    </w:p>
    <w:p w14:paraId="239D23B8" w14:textId="77777777" w:rsidR="007D7F26" w:rsidRDefault="007D7F26" w:rsidP="007D7F26">
      <w:r>
        <w:t xml:space="preserve">        {</w:t>
      </w:r>
    </w:p>
    <w:p w14:paraId="5E6FFCCB" w14:textId="77777777" w:rsidR="007D7F26" w:rsidRDefault="007D7F26" w:rsidP="007D7F26">
      <w:r>
        <w:t xml:space="preserve">          "id": 115,</w:t>
      </w:r>
    </w:p>
    <w:p w14:paraId="0941E55F" w14:textId="77777777" w:rsidR="007D7F26" w:rsidRDefault="007D7F26" w:rsidP="007D7F26">
      <w:r>
        <w:t xml:space="preserve">          "name": "Courtney Nicolas",</w:t>
      </w:r>
    </w:p>
    <w:p w14:paraId="40091706" w14:textId="77777777" w:rsidR="007D7F26" w:rsidRDefault="007D7F26" w:rsidP="007D7F26">
      <w:r>
        <w:t xml:space="preserve">          "email": "Russell.Connelly16@yahoo.com",</w:t>
      </w:r>
    </w:p>
    <w:p w14:paraId="37C50CC8" w14:textId="77777777" w:rsidR="007D7F26" w:rsidRDefault="007D7F26" w:rsidP="007D7F26">
      <w:r>
        <w:t xml:space="preserve">          "password": "student123",</w:t>
      </w:r>
    </w:p>
    <w:p w14:paraId="1D883910" w14:textId="77777777" w:rsidR="007D7F26" w:rsidRDefault="007D7F26" w:rsidP="007D7F26">
      <w:r>
        <w:t xml:space="preserve">          "userType": "Student",</w:t>
      </w:r>
    </w:p>
    <w:p w14:paraId="0E01DD94" w14:textId="77777777" w:rsidR="007D7F26" w:rsidRDefault="007D7F26" w:rsidP="007D7F26">
      <w:r>
        <w:t xml:space="preserve">          "gpa": 1.54,</w:t>
      </w:r>
    </w:p>
    <w:p w14:paraId="789E242B" w14:textId="77777777" w:rsidR="007D7F26" w:rsidRDefault="007D7F26" w:rsidP="007D7F26">
      <w:r>
        <w:t xml:space="preserve">          "major": "Electrical Engineering"</w:t>
      </w:r>
    </w:p>
    <w:p w14:paraId="65DE88AB" w14:textId="77777777" w:rsidR="007D7F26" w:rsidRDefault="007D7F26" w:rsidP="007D7F26">
      <w:r>
        <w:t xml:space="preserve">        },</w:t>
      </w:r>
    </w:p>
    <w:p w14:paraId="252DFC7D" w14:textId="77777777" w:rsidR="007D7F26" w:rsidRDefault="007D7F26" w:rsidP="007D7F26">
      <w:r>
        <w:t xml:space="preserve">        {</w:t>
      </w:r>
    </w:p>
    <w:p w14:paraId="703BFE41" w14:textId="77777777" w:rsidR="007D7F26" w:rsidRDefault="007D7F26" w:rsidP="007D7F26">
      <w:r>
        <w:t xml:space="preserve">          "id": 187,</w:t>
      </w:r>
    </w:p>
    <w:p w14:paraId="48960251" w14:textId="77777777" w:rsidR="007D7F26" w:rsidRDefault="007D7F26" w:rsidP="007D7F26">
      <w:r>
        <w:t xml:space="preserve">          "name": "Tyrone Anderson",</w:t>
      </w:r>
    </w:p>
    <w:p w14:paraId="3DE3BD42" w14:textId="77777777" w:rsidR="007D7F26" w:rsidRDefault="007D7F26" w:rsidP="007D7F26">
      <w:r>
        <w:t xml:space="preserve">          "email": "Tracy_Connelly89@gmail.com",</w:t>
      </w:r>
    </w:p>
    <w:p w14:paraId="64E07307" w14:textId="77777777" w:rsidR="007D7F26" w:rsidRDefault="007D7F26" w:rsidP="007D7F26">
      <w:r>
        <w:t xml:space="preserve">          "password": "student123",</w:t>
      </w:r>
    </w:p>
    <w:p w14:paraId="11A9BC85" w14:textId="77777777" w:rsidR="007D7F26" w:rsidRDefault="007D7F26" w:rsidP="007D7F26">
      <w:r>
        <w:t xml:space="preserve">          "userType": "Student",</w:t>
      </w:r>
    </w:p>
    <w:p w14:paraId="37B20027" w14:textId="77777777" w:rsidR="007D7F26" w:rsidRDefault="007D7F26" w:rsidP="007D7F26">
      <w:r>
        <w:t xml:space="preserve">          "gpa": 0.58,</w:t>
      </w:r>
    </w:p>
    <w:p w14:paraId="42BC96BC" w14:textId="77777777" w:rsidR="007D7F26" w:rsidRDefault="007D7F26" w:rsidP="007D7F26">
      <w:r>
        <w:t xml:space="preserve">          "major": "Chemistry"</w:t>
      </w:r>
    </w:p>
    <w:p w14:paraId="57EF7779" w14:textId="77777777" w:rsidR="007D7F26" w:rsidRDefault="007D7F26" w:rsidP="007D7F26">
      <w:r>
        <w:t xml:space="preserve">        },</w:t>
      </w:r>
    </w:p>
    <w:p w14:paraId="18C73A3F" w14:textId="77777777" w:rsidR="007D7F26" w:rsidRDefault="007D7F26" w:rsidP="007D7F26">
      <w:r>
        <w:t xml:space="preserve">        {</w:t>
      </w:r>
    </w:p>
    <w:p w14:paraId="2E123BD5" w14:textId="77777777" w:rsidR="007D7F26" w:rsidRDefault="007D7F26" w:rsidP="007D7F26">
      <w:r>
        <w:t xml:space="preserve">          "id": 200,</w:t>
      </w:r>
    </w:p>
    <w:p w14:paraId="0C8E3605" w14:textId="77777777" w:rsidR="007D7F26" w:rsidRDefault="007D7F26" w:rsidP="007D7F26">
      <w:r>
        <w:t xml:space="preserve">          "name": "Penny Okuneva",</w:t>
      </w:r>
    </w:p>
    <w:p w14:paraId="46BB16E9" w14:textId="77777777" w:rsidR="007D7F26" w:rsidRDefault="007D7F26" w:rsidP="007D7F26">
      <w:r>
        <w:t xml:space="preserve">          "email": "Marcelino.Bergnaum@yahoo.com",</w:t>
      </w:r>
    </w:p>
    <w:p w14:paraId="126AD239" w14:textId="77777777" w:rsidR="007D7F26" w:rsidRDefault="007D7F26" w:rsidP="007D7F26">
      <w:r>
        <w:t xml:space="preserve">          "password": "student123",</w:t>
      </w:r>
    </w:p>
    <w:p w14:paraId="270F8590" w14:textId="77777777" w:rsidR="007D7F26" w:rsidRDefault="007D7F26" w:rsidP="007D7F26">
      <w:r>
        <w:t xml:space="preserve">          "userType": "Student",</w:t>
      </w:r>
    </w:p>
    <w:p w14:paraId="1983A946" w14:textId="77777777" w:rsidR="007D7F26" w:rsidRDefault="007D7F26" w:rsidP="007D7F26">
      <w:r>
        <w:t xml:space="preserve">          "gpa": 0.8,</w:t>
      </w:r>
    </w:p>
    <w:p w14:paraId="6B01B29A" w14:textId="77777777" w:rsidR="007D7F26" w:rsidRDefault="007D7F26" w:rsidP="007D7F26">
      <w:r>
        <w:t xml:space="preserve">          "major": "Computer Science"</w:t>
      </w:r>
    </w:p>
    <w:p w14:paraId="3B2DA56C" w14:textId="77777777" w:rsidR="007D7F26" w:rsidRDefault="007D7F26" w:rsidP="007D7F26">
      <w:r>
        <w:t xml:space="preserve">        }</w:t>
      </w:r>
    </w:p>
    <w:p w14:paraId="612FF43A" w14:textId="77777777" w:rsidR="007D7F26" w:rsidRDefault="007D7F26" w:rsidP="007D7F26">
      <w:r>
        <w:t xml:space="preserve">      ],</w:t>
      </w:r>
    </w:p>
    <w:p w14:paraId="07B946AA" w14:textId="77777777" w:rsidR="007D7F26" w:rsidRDefault="007D7F26" w:rsidP="007D7F26">
      <w:r>
        <w:t xml:space="preserve">      "prerequisites": [],</w:t>
      </w:r>
    </w:p>
    <w:p w14:paraId="69D8A951" w14:textId="77777777" w:rsidR="007D7F26" w:rsidRDefault="007D7F26" w:rsidP="007D7F26">
      <w:r>
        <w:t xml:space="preserve">      "grades": [</w:t>
      </w:r>
    </w:p>
    <w:p w14:paraId="37E48628" w14:textId="77777777" w:rsidR="007D7F26" w:rsidRDefault="007D7F26" w:rsidP="007D7F26">
      <w:r>
        <w:t xml:space="preserve">        {</w:t>
      </w:r>
    </w:p>
    <w:p w14:paraId="54FB7E6D" w14:textId="77777777" w:rsidR="007D7F26" w:rsidRDefault="007D7F26" w:rsidP="007D7F26">
      <w:r>
        <w:t xml:space="preserve">          "id": 31,</w:t>
      </w:r>
    </w:p>
    <w:p w14:paraId="4F2E09E4" w14:textId="77777777" w:rsidR="007D7F26" w:rsidRDefault="007D7F26" w:rsidP="007D7F26">
      <w:r>
        <w:t xml:space="preserve">          "title": "conturbo exercitationem ara Final Exam",</w:t>
      </w:r>
    </w:p>
    <w:p w14:paraId="343E580E" w14:textId="77777777" w:rsidR="007D7F26" w:rsidRDefault="007D7F26" w:rsidP="007D7F26">
      <w:r>
        <w:t xml:space="preserve">          "grade": 12.79,</w:t>
      </w:r>
    </w:p>
    <w:p w14:paraId="56C4DDF6" w14:textId="77777777" w:rsidR="007D7F26" w:rsidRDefault="007D7F26" w:rsidP="007D7F26">
      <w:r>
        <w:t xml:space="preserve">          "studentId": 187,</w:t>
      </w:r>
    </w:p>
    <w:p w14:paraId="59840E24" w14:textId="77777777" w:rsidR="007D7F26" w:rsidRDefault="007D7F26" w:rsidP="007D7F26">
      <w:r>
        <w:lastRenderedPageBreak/>
        <w:t xml:space="preserve">          "courseId": 4</w:t>
      </w:r>
    </w:p>
    <w:p w14:paraId="3A1F6ADF" w14:textId="77777777" w:rsidR="007D7F26" w:rsidRDefault="007D7F26" w:rsidP="007D7F26">
      <w:r>
        <w:t xml:space="preserve">        },</w:t>
      </w:r>
    </w:p>
    <w:p w14:paraId="6253C726" w14:textId="77777777" w:rsidR="007D7F26" w:rsidRDefault="007D7F26" w:rsidP="007D7F26">
      <w:r>
        <w:t xml:space="preserve">        {</w:t>
      </w:r>
    </w:p>
    <w:p w14:paraId="430BEA5A" w14:textId="77777777" w:rsidR="007D7F26" w:rsidRDefault="007D7F26" w:rsidP="007D7F26">
      <w:r>
        <w:t xml:space="preserve">          "id": 32,</w:t>
      </w:r>
    </w:p>
    <w:p w14:paraId="3B2A479A" w14:textId="77777777" w:rsidR="007D7F26" w:rsidRDefault="007D7F26" w:rsidP="007D7F26">
      <w:r>
        <w:t xml:space="preserve">          "title": "conturbo exercitationem ara Final Exam",</w:t>
      </w:r>
    </w:p>
    <w:p w14:paraId="6009AEAB" w14:textId="77777777" w:rsidR="007D7F26" w:rsidRDefault="007D7F26" w:rsidP="007D7F26">
      <w:r>
        <w:t xml:space="preserve">          "grade": 16.37,</w:t>
      </w:r>
    </w:p>
    <w:p w14:paraId="6E7EBA26" w14:textId="77777777" w:rsidR="007D7F26" w:rsidRDefault="007D7F26" w:rsidP="007D7F26">
      <w:r>
        <w:t xml:space="preserve">          "studentId": 115,</w:t>
      </w:r>
    </w:p>
    <w:p w14:paraId="0EB83074" w14:textId="77777777" w:rsidR="007D7F26" w:rsidRDefault="007D7F26" w:rsidP="007D7F26">
      <w:r>
        <w:t xml:space="preserve">          "courseId": 4</w:t>
      </w:r>
    </w:p>
    <w:p w14:paraId="4B279427" w14:textId="77777777" w:rsidR="007D7F26" w:rsidRDefault="007D7F26" w:rsidP="007D7F26">
      <w:r>
        <w:t xml:space="preserve">        },</w:t>
      </w:r>
    </w:p>
    <w:p w14:paraId="486B76FB" w14:textId="77777777" w:rsidR="007D7F26" w:rsidRDefault="007D7F26" w:rsidP="007D7F26">
      <w:r>
        <w:t xml:space="preserve">        {</w:t>
      </w:r>
    </w:p>
    <w:p w14:paraId="5DC05AB7" w14:textId="77777777" w:rsidR="007D7F26" w:rsidRDefault="007D7F26" w:rsidP="007D7F26">
      <w:r>
        <w:t xml:space="preserve">          "id": 33,</w:t>
      </w:r>
    </w:p>
    <w:p w14:paraId="37650F06" w14:textId="77777777" w:rsidR="007D7F26" w:rsidRDefault="007D7F26" w:rsidP="007D7F26">
      <w:r>
        <w:t xml:space="preserve">          "title": "conturbo exercitationem ara Final Exam",</w:t>
      </w:r>
    </w:p>
    <w:p w14:paraId="3AFE2C47" w14:textId="77777777" w:rsidR="007D7F26" w:rsidRDefault="007D7F26" w:rsidP="007D7F26">
      <w:r>
        <w:t xml:space="preserve">          "grade": 65.11,</w:t>
      </w:r>
    </w:p>
    <w:p w14:paraId="43F56421" w14:textId="77777777" w:rsidR="007D7F26" w:rsidRDefault="007D7F26" w:rsidP="007D7F26">
      <w:r>
        <w:t xml:space="preserve">          "studentId": 95,</w:t>
      </w:r>
    </w:p>
    <w:p w14:paraId="380F12A4" w14:textId="77777777" w:rsidR="007D7F26" w:rsidRDefault="007D7F26" w:rsidP="007D7F26">
      <w:r>
        <w:t xml:space="preserve">          "courseId": 4</w:t>
      </w:r>
    </w:p>
    <w:p w14:paraId="354AF073" w14:textId="77777777" w:rsidR="007D7F26" w:rsidRDefault="007D7F26" w:rsidP="007D7F26">
      <w:r>
        <w:t xml:space="preserve">        },</w:t>
      </w:r>
    </w:p>
    <w:p w14:paraId="16F74193" w14:textId="77777777" w:rsidR="007D7F26" w:rsidRDefault="007D7F26" w:rsidP="007D7F26">
      <w:r>
        <w:t xml:space="preserve">        {</w:t>
      </w:r>
    </w:p>
    <w:p w14:paraId="269B570E" w14:textId="77777777" w:rsidR="007D7F26" w:rsidRDefault="007D7F26" w:rsidP="007D7F26">
      <w:r>
        <w:t xml:space="preserve">          "id": 34,</w:t>
      </w:r>
    </w:p>
    <w:p w14:paraId="306785D5" w14:textId="77777777" w:rsidR="007D7F26" w:rsidRDefault="007D7F26" w:rsidP="007D7F26">
      <w:r>
        <w:t xml:space="preserve">          "title": "conturbo exercitationem ara Final Exam",</w:t>
      </w:r>
    </w:p>
    <w:p w14:paraId="0E861CBD" w14:textId="77777777" w:rsidR="007D7F26" w:rsidRDefault="007D7F26" w:rsidP="007D7F26">
      <w:r>
        <w:t xml:space="preserve">          "grade": 65.04,</w:t>
      </w:r>
    </w:p>
    <w:p w14:paraId="4A0948C4" w14:textId="77777777" w:rsidR="007D7F26" w:rsidRDefault="007D7F26" w:rsidP="007D7F26">
      <w:r>
        <w:t xml:space="preserve">          "studentId": 127,</w:t>
      </w:r>
    </w:p>
    <w:p w14:paraId="61395354" w14:textId="77777777" w:rsidR="007D7F26" w:rsidRDefault="007D7F26" w:rsidP="007D7F26">
      <w:r>
        <w:t xml:space="preserve">          "courseId": 4</w:t>
      </w:r>
    </w:p>
    <w:p w14:paraId="6F3EAC55" w14:textId="77777777" w:rsidR="007D7F26" w:rsidRDefault="007D7F26" w:rsidP="007D7F26">
      <w:r>
        <w:t xml:space="preserve">        },</w:t>
      </w:r>
    </w:p>
    <w:p w14:paraId="52662B85" w14:textId="77777777" w:rsidR="007D7F26" w:rsidRDefault="007D7F26" w:rsidP="007D7F26">
      <w:r>
        <w:t xml:space="preserve">        {</w:t>
      </w:r>
    </w:p>
    <w:p w14:paraId="34A063B6" w14:textId="77777777" w:rsidR="007D7F26" w:rsidRDefault="007D7F26" w:rsidP="007D7F26">
      <w:r>
        <w:t xml:space="preserve">          "id": 35,</w:t>
      </w:r>
    </w:p>
    <w:p w14:paraId="081E0128" w14:textId="77777777" w:rsidR="007D7F26" w:rsidRDefault="007D7F26" w:rsidP="007D7F26">
      <w:r>
        <w:t xml:space="preserve">          "title": "conturbo exercitationem ara Final Exam",</w:t>
      </w:r>
    </w:p>
    <w:p w14:paraId="021F0C50" w14:textId="77777777" w:rsidR="007D7F26" w:rsidRDefault="007D7F26" w:rsidP="007D7F26">
      <w:r>
        <w:t xml:space="preserve">          "grade": 94.36,</w:t>
      </w:r>
    </w:p>
    <w:p w14:paraId="7C28160D" w14:textId="77777777" w:rsidR="007D7F26" w:rsidRDefault="007D7F26" w:rsidP="007D7F26">
      <w:r>
        <w:t xml:space="preserve">          "studentId": 113,</w:t>
      </w:r>
    </w:p>
    <w:p w14:paraId="28E2EB62" w14:textId="77777777" w:rsidR="007D7F26" w:rsidRDefault="007D7F26" w:rsidP="007D7F26">
      <w:r>
        <w:t xml:space="preserve">          "courseId": 4</w:t>
      </w:r>
    </w:p>
    <w:p w14:paraId="246CE658" w14:textId="77777777" w:rsidR="007D7F26" w:rsidRDefault="007D7F26" w:rsidP="007D7F26">
      <w:r>
        <w:t xml:space="preserve">        },</w:t>
      </w:r>
    </w:p>
    <w:p w14:paraId="00CD8C59" w14:textId="77777777" w:rsidR="007D7F26" w:rsidRDefault="007D7F26" w:rsidP="007D7F26">
      <w:r>
        <w:t xml:space="preserve">        {</w:t>
      </w:r>
    </w:p>
    <w:p w14:paraId="688DE5A8" w14:textId="77777777" w:rsidR="007D7F26" w:rsidRDefault="007D7F26" w:rsidP="007D7F26">
      <w:r>
        <w:t xml:space="preserve">          "id": 36,</w:t>
      </w:r>
    </w:p>
    <w:p w14:paraId="26B04822" w14:textId="77777777" w:rsidR="007D7F26" w:rsidRDefault="007D7F26" w:rsidP="007D7F26">
      <w:r>
        <w:t xml:space="preserve">          "title": "conturbo exercitationem ara Final Exam",</w:t>
      </w:r>
    </w:p>
    <w:p w14:paraId="53CC0715" w14:textId="77777777" w:rsidR="007D7F26" w:rsidRDefault="007D7F26" w:rsidP="007D7F26">
      <w:r>
        <w:t xml:space="preserve">          "grade": 42.63,</w:t>
      </w:r>
    </w:p>
    <w:p w14:paraId="55389C73" w14:textId="77777777" w:rsidR="007D7F26" w:rsidRDefault="007D7F26" w:rsidP="007D7F26">
      <w:r>
        <w:t xml:space="preserve">          "studentId": 55,</w:t>
      </w:r>
    </w:p>
    <w:p w14:paraId="77D6D039" w14:textId="77777777" w:rsidR="007D7F26" w:rsidRDefault="007D7F26" w:rsidP="007D7F26">
      <w:r>
        <w:t xml:space="preserve">          "courseId": 4</w:t>
      </w:r>
    </w:p>
    <w:p w14:paraId="06FF22DB" w14:textId="77777777" w:rsidR="007D7F26" w:rsidRDefault="007D7F26" w:rsidP="007D7F26">
      <w:r>
        <w:t xml:space="preserve">        },</w:t>
      </w:r>
    </w:p>
    <w:p w14:paraId="04E8E0B0" w14:textId="77777777" w:rsidR="007D7F26" w:rsidRDefault="007D7F26" w:rsidP="007D7F26">
      <w:r>
        <w:t xml:space="preserve">        {</w:t>
      </w:r>
    </w:p>
    <w:p w14:paraId="75006B18" w14:textId="77777777" w:rsidR="007D7F26" w:rsidRDefault="007D7F26" w:rsidP="007D7F26">
      <w:r>
        <w:t xml:space="preserve">          "id": 37,</w:t>
      </w:r>
    </w:p>
    <w:p w14:paraId="2C196989" w14:textId="77777777" w:rsidR="007D7F26" w:rsidRDefault="007D7F26" w:rsidP="007D7F26">
      <w:r>
        <w:t xml:space="preserve">          "title": "conturbo exercitationem ara Final Exam",</w:t>
      </w:r>
    </w:p>
    <w:p w14:paraId="65F2834F" w14:textId="77777777" w:rsidR="007D7F26" w:rsidRDefault="007D7F26" w:rsidP="007D7F26">
      <w:r>
        <w:t xml:space="preserve">          "grade": 26.44,</w:t>
      </w:r>
    </w:p>
    <w:p w14:paraId="23A46609" w14:textId="77777777" w:rsidR="007D7F26" w:rsidRDefault="007D7F26" w:rsidP="007D7F26">
      <w:r>
        <w:t xml:space="preserve">          "studentId": 25,</w:t>
      </w:r>
    </w:p>
    <w:p w14:paraId="74EB362B" w14:textId="77777777" w:rsidR="007D7F26" w:rsidRDefault="007D7F26" w:rsidP="007D7F26">
      <w:r>
        <w:lastRenderedPageBreak/>
        <w:t xml:space="preserve">          "courseId": 4</w:t>
      </w:r>
    </w:p>
    <w:p w14:paraId="7E89F3B9" w14:textId="77777777" w:rsidR="007D7F26" w:rsidRDefault="007D7F26" w:rsidP="007D7F26">
      <w:r>
        <w:t xml:space="preserve">        },</w:t>
      </w:r>
    </w:p>
    <w:p w14:paraId="0D57F3D3" w14:textId="77777777" w:rsidR="007D7F26" w:rsidRDefault="007D7F26" w:rsidP="007D7F26">
      <w:r>
        <w:t xml:space="preserve">        {</w:t>
      </w:r>
    </w:p>
    <w:p w14:paraId="0231A39F" w14:textId="77777777" w:rsidR="007D7F26" w:rsidRDefault="007D7F26" w:rsidP="007D7F26">
      <w:r>
        <w:t xml:space="preserve">          "id": 38,</w:t>
      </w:r>
    </w:p>
    <w:p w14:paraId="455EC68E" w14:textId="77777777" w:rsidR="007D7F26" w:rsidRDefault="007D7F26" w:rsidP="007D7F26">
      <w:r>
        <w:t xml:space="preserve">          "title": "conturbo exercitationem ara Final Exam",</w:t>
      </w:r>
    </w:p>
    <w:p w14:paraId="5FF40D7A" w14:textId="77777777" w:rsidR="007D7F26" w:rsidRDefault="007D7F26" w:rsidP="007D7F26">
      <w:r>
        <w:t xml:space="preserve">          "grade": 71.18,</w:t>
      </w:r>
    </w:p>
    <w:p w14:paraId="30B5F4A3" w14:textId="77777777" w:rsidR="007D7F26" w:rsidRDefault="007D7F26" w:rsidP="007D7F26">
      <w:r>
        <w:t xml:space="preserve">          "studentId": 28,</w:t>
      </w:r>
    </w:p>
    <w:p w14:paraId="4F76D998" w14:textId="77777777" w:rsidR="007D7F26" w:rsidRDefault="007D7F26" w:rsidP="007D7F26">
      <w:r>
        <w:t xml:space="preserve">          "courseId": 4</w:t>
      </w:r>
    </w:p>
    <w:p w14:paraId="1D8687E5" w14:textId="77777777" w:rsidR="007D7F26" w:rsidRDefault="007D7F26" w:rsidP="007D7F26">
      <w:r>
        <w:t xml:space="preserve">        },</w:t>
      </w:r>
    </w:p>
    <w:p w14:paraId="4D181057" w14:textId="77777777" w:rsidR="007D7F26" w:rsidRDefault="007D7F26" w:rsidP="007D7F26">
      <w:r>
        <w:t xml:space="preserve">        {</w:t>
      </w:r>
    </w:p>
    <w:p w14:paraId="2F37C3A1" w14:textId="77777777" w:rsidR="007D7F26" w:rsidRDefault="007D7F26" w:rsidP="007D7F26">
      <w:r>
        <w:t xml:space="preserve">          "id": 39,</w:t>
      </w:r>
    </w:p>
    <w:p w14:paraId="0958D228" w14:textId="77777777" w:rsidR="007D7F26" w:rsidRDefault="007D7F26" w:rsidP="007D7F26">
      <w:r>
        <w:t xml:space="preserve">          "title": "conturbo exercitationem ara Final Exam",</w:t>
      </w:r>
    </w:p>
    <w:p w14:paraId="2F82F3C4" w14:textId="77777777" w:rsidR="007D7F26" w:rsidRDefault="007D7F26" w:rsidP="007D7F26">
      <w:r>
        <w:t xml:space="preserve">          "grade": 84.56,</w:t>
      </w:r>
    </w:p>
    <w:p w14:paraId="4DCE78A0" w14:textId="77777777" w:rsidR="007D7F26" w:rsidRDefault="007D7F26" w:rsidP="007D7F26">
      <w:r>
        <w:t xml:space="preserve">          "studentId": 200,</w:t>
      </w:r>
    </w:p>
    <w:p w14:paraId="04F6647A" w14:textId="77777777" w:rsidR="007D7F26" w:rsidRDefault="007D7F26" w:rsidP="007D7F26">
      <w:r>
        <w:t xml:space="preserve">          "courseId": 4</w:t>
      </w:r>
    </w:p>
    <w:p w14:paraId="7B794155" w14:textId="77777777" w:rsidR="007D7F26" w:rsidRDefault="007D7F26" w:rsidP="007D7F26">
      <w:r>
        <w:t xml:space="preserve">        },</w:t>
      </w:r>
    </w:p>
    <w:p w14:paraId="75CC4FBD" w14:textId="77777777" w:rsidR="007D7F26" w:rsidRDefault="007D7F26" w:rsidP="007D7F26">
      <w:r>
        <w:t xml:space="preserve">        {</w:t>
      </w:r>
    </w:p>
    <w:p w14:paraId="3A1BFB39" w14:textId="77777777" w:rsidR="007D7F26" w:rsidRDefault="007D7F26" w:rsidP="007D7F26">
      <w:r>
        <w:t xml:space="preserve">          "id": 40,</w:t>
      </w:r>
    </w:p>
    <w:p w14:paraId="5E819365" w14:textId="77777777" w:rsidR="007D7F26" w:rsidRDefault="007D7F26" w:rsidP="007D7F26">
      <w:r>
        <w:t xml:space="preserve">          "title": "conturbo exercitationem ara Final Exam",</w:t>
      </w:r>
    </w:p>
    <w:p w14:paraId="2C0073CB" w14:textId="77777777" w:rsidR="007D7F26" w:rsidRDefault="007D7F26" w:rsidP="007D7F26">
      <w:r>
        <w:t xml:space="preserve">          "grade": 15.76,</w:t>
      </w:r>
    </w:p>
    <w:p w14:paraId="2866EE04" w14:textId="77777777" w:rsidR="007D7F26" w:rsidRDefault="007D7F26" w:rsidP="007D7F26">
      <w:r>
        <w:t xml:space="preserve">          "studentId": 33,</w:t>
      </w:r>
    </w:p>
    <w:p w14:paraId="0FC5DCEF" w14:textId="77777777" w:rsidR="007D7F26" w:rsidRDefault="007D7F26" w:rsidP="007D7F26">
      <w:r>
        <w:t xml:space="preserve">          "courseId": 4</w:t>
      </w:r>
    </w:p>
    <w:p w14:paraId="34B96942" w14:textId="77777777" w:rsidR="007D7F26" w:rsidRDefault="007D7F26" w:rsidP="007D7F26">
      <w:r>
        <w:t xml:space="preserve">        }</w:t>
      </w:r>
    </w:p>
    <w:p w14:paraId="4807D7CD" w14:textId="77777777" w:rsidR="007D7F26" w:rsidRDefault="007D7F26" w:rsidP="007D7F26">
      <w:r>
        <w:t xml:space="preserve">      ]</w:t>
      </w:r>
    </w:p>
    <w:p w14:paraId="6FEEB09B" w14:textId="77777777" w:rsidR="007D7F26" w:rsidRDefault="007D7F26" w:rsidP="007D7F26">
      <w:r>
        <w:t xml:space="preserve">    },</w:t>
      </w:r>
    </w:p>
    <w:p w14:paraId="32FA220C" w14:textId="77777777" w:rsidR="007D7F26" w:rsidRDefault="007D7F26" w:rsidP="007D7F26">
      <w:r>
        <w:t xml:space="preserve">    {</w:t>
      </w:r>
    </w:p>
    <w:p w14:paraId="40F8E3E0" w14:textId="77777777" w:rsidR="007D7F26" w:rsidRDefault="007D7F26" w:rsidP="007D7F26">
      <w:r>
        <w:t xml:space="preserve">      "id": 5,</w:t>
      </w:r>
    </w:p>
    <w:p w14:paraId="274AE716" w14:textId="77777777" w:rsidR="007D7F26" w:rsidRDefault="007D7F26" w:rsidP="007D7F26">
      <w:r>
        <w:t xml:space="preserve">      "title": "Designing Effective Learning Experiences",</w:t>
      </w:r>
    </w:p>
    <w:p w14:paraId="7F90013E" w14:textId="77777777" w:rsidR="007D7F26" w:rsidRDefault="007D7F26" w:rsidP="007D7F26">
      <w:r>
        <w:t xml:space="preserve">      "location": "Room 363",</w:t>
      </w:r>
    </w:p>
    <w:p w14:paraId="528CA7F3" w14:textId="77777777" w:rsidR="007D7F26" w:rsidRDefault="007D7F26" w:rsidP="007D7F26">
      <w:r>
        <w:t xml:space="preserve">      "category": "Math",</w:t>
      </w:r>
    </w:p>
    <w:p w14:paraId="7913FBDA" w14:textId="77777777" w:rsidR="007D7F26" w:rsidRDefault="007D7F26" w:rsidP="007D7F26">
      <w:r>
        <w:t xml:space="preserve">      "registrationStatus": true,</w:t>
      </w:r>
    </w:p>
    <w:p w14:paraId="0EB1CD97" w14:textId="77777777" w:rsidR="007D7F26" w:rsidRDefault="007D7F26" w:rsidP="007D7F26">
      <w:r>
        <w:t xml:space="preserve">      "courseStatus": "offering",</w:t>
      </w:r>
    </w:p>
    <w:p w14:paraId="5628C2D7" w14:textId="77777777" w:rsidR="007D7F26" w:rsidRDefault="007D7F26" w:rsidP="007D7F26">
      <w:r>
        <w:t xml:space="preserve">      "instructorId": 7,</w:t>
      </w:r>
    </w:p>
    <w:p w14:paraId="74C799A7" w14:textId="77777777" w:rsidR="007D7F26" w:rsidRDefault="007D7F26" w:rsidP="007D7F26">
      <w:r>
        <w:t xml:space="preserve">      "students": [</w:t>
      </w:r>
    </w:p>
    <w:p w14:paraId="285E9CEC" w14:textId="77777777" w:rsidR="007D7F26" w:rsidRDefault="007D7F26" w:rsidP="007D7F26">
      <w:r>
        <w:t xml:space="preserve">        {</w:t>
      </w:r>
    </w:p>
    <w:p w14:paraId="50B6C9F2" w14:textId="77777777" w:rsidR="007D7F26" w:rsidRDefault="007D7F26" w:rsidP="007D7F26">
      <w:r>
        <w:t xml:space="preserve">          "id": 2,</w:t>
      </w:r>
    </w:p>
    <w:p w14:paraId="0F6E3C4F" w14:textId="77777777" w:rsidR="007D7F26" w:rsidRDefault="007D7F26" w:rsidP="007D7F26">
      <w:r>
        <w:t xml:space="preserve">          "name": "Raul Ziemann PhD",</w:t>
      </w:r>
    </w:p>
    <w:p w14:paraId="130C4BB0" w14:textId="77777777" w:rsidR="007D7F26" w:rsidRDefault="007D7F26" w:rsidP="007D7F26">
      <w:r>
        <w:t xml:space="preserve">          "email": "Juston_Langworth9@hotmail.com",</w:t>
      </w:r>
    </w:p>
    <w:p w14:paraId="59C06020" w14:textId="77777777" w:rsidR="007D7F26" w:rsidRDefault="007D7F26" w:rsidP="007D7F26">
      <w:r>
        <w:t xml:space="preserve">          "password": "student123",</w:t>
      </w:r>
    </w:p>
    <w:p w14:paraId="44348683" w14:textId="77777777" w:rsidR="007D7F26" w:rsidRDefault="007D7F26" w:rsidP="007D7F26">
      <w:r>
        <w:t xml:space="preserve">          "userType": "Student",</w:t>
      </w:r>
    </w:p>
    <w:p w14:paraId="2E193618" w14:textId="77777777" w:rsidR="007D7F26" w:rsidRDefault="007D7F26" w:rsidP="007D7F26">
      <w:r>
        <w:t xml:space="preserve">          "gpa": 1.95,</w:t>
      </w:r>
    </w:p>
    <w:p w14:paraId="183CFCC8" w14:textId="77777777" w:rsidR="007D7F26" w:rsidRDefault="007D7F26" w:rsidP="007D7F26">
      <w:r>
        <w:t xml:space="preserve">          "major": "Computer Science"</w:t>
      </w:r>
    </w:p>
    <w:p w14:paraId="76BA31C3" w14:textId="77777777" w:rsidR="007D7F26" w:rsidRDefault="007D7F26" w:rsidP="007D7F26">
      <w:r>
        <w:lastRenderedPageBreak/>
        <w:t xml:space="preserve">        },</w:t>
      </w:r>
    </w:p>
    <w:p w14:paraId="6013ED04" w14:textId="77777777" w:rsidR="007D7F26" w:rsidRDefault="007D7F26" w:rsidP="007D7F26">
      <w:r>
        <w:t xml:space="preserve">        {</w:t>
      </w:r>
    </w:p>
    <w:p w14:paraId="777890EF" w14:textId="77777777" w:rsidR="007D7F26" w:rsidRDefault="007D7F26" w:rsidP="007D7F26">
      <w:r>
        <w:t xml:space="preserve">          "id": 4,</w:t>
      </w:r>
    </w:p>
    <w:p w14:paraId="675D22E6" w14:textId="77777777" w:rsidR="007D7F26" w:rsidRDefault="007D7F26" w:rsidP="007D7F26">
      <w:r>
        <w:t xml:space="preserve">          "name": "Miss Linda Legros",</w:t>
      </w:r>
    </w:p>
    <w:p w14:paraId="7B10B7FA" w14:textId="77777777" w:rsidR="007D7F26" w:rsidRDefault="007D7F26" w:rsidP="007D7F26">
      <w:r>
        <w:t xml:space="preserve">          "email": "Arno.Turner37@gmail.com",</w:t>
      </w:r>
    </w:p>
    <w:p w14:paraId="4B6EFDA3" w14:textId="77777777" w:rsidR="007D7F26" w:rsidRDefault="007D7F26" w:rsidP="007D7F26">
      <w:r>
        <w:t xml:space="preserve">          "password": "student123",</w:t>
      </w:r>
    </w:p>
    <w:p w14:paraId="7C052DCD" w14:textId="77777777" w:rsidR="007D7F26" w:rsidRDefault="007D7F26" w:rsidP="007D7F26">
      <w:r>
        <w:t xml:space="preserve">          "userType": "Student",</w:t>
      </w:r>
    </w:p>
    <w:p w14:paraId="6DBB1EA3" w14:textId="77777777" w:rsidR="007D7F26" w:rsidRDefault="007D7F26" w:rsidP="007D7F26">
      <w:r>
        <w:t xml:space="preserve">          "gpa": 1.01,</w:t>
      </w:r>
    </w:p>
    <w:p w14:paraId="3E933526" w14:textId="77777777" w:rsidR="007D7F26" w:rsidRDefault="007D7F26" w:rsidP="007D7F26">
      <w:r>
        <w:t xml:space="preserve">          "major": "Electrical Engineering"</w:t>
      </w:r>
    </w:p>
    <w:p w14:paraId="306AB5DE" w14:textId="77777777" w:rsidR="007D7F26" w:rsidRDefault="007D7F26" w:rsidP="007D7F26">
      <w:r>
        <w:t xml:space="preserve">        },</w:t>
      </w:r>
    </w:p>
    <w:p w14:paraId="08CFCEEF" w14:textId="77777777" w:rsidR="007D7F26" w:rsidRDefault="007D7F26" w:rsidP="007D7F26">
      <w:r>
        <w:t xml:space="preserve">        {</w:t>
      </w:r>
    </w:p>
    <w:p w14:paraId="27424CAA" w14:textId="77777777" w:rsidR="007D7F26" w:rsidRDefault="007D7F26" w:rsidP="007D7F26">
      <w:r>
        <w:t xml:space="preserve">          "id": 56,</w:t>
      </w:r>
    </w:p>
    <w:p w14:paraId="3583E52F" w14:textId="77777777" w:rsidR="007D7F26" w:rsidRDefault="007D7F26" w:rsidP="007D7F26">
      <w:r>
        <w:t xml:space="preserve">          "name": "Joann Rutherford",</w:t>
      </w:r>
    </w:p>
    <w:p w14:paraId="1FFC043C" w14:textId="77777777" w:rsidR="007D7F26" w:rsidRDefault="007D7F26" w:rsidP="007D7F26">
      <w:r>
        <w:t xml:space="preserve">          "email": "Stanford.Pouros63@hotmail.com",</w:t>
      </w:r>
    </w:p>
    <w:p w14:paraId="223B2234" w14:textId="77777777" w:rsidR="007D7F26" w:rsidRDefault="007D7F26" w:rsidP="007D7F26">
      <w:r>
        <w:t xml:space="preserve">          "password": "student123",</w:t>
      </w:r>
    </w:p>
    <w:p w14:paraId="519BE567" w14:textId="77777777" w:rsidR="007D7F26" w:rsidRDefault="007D7F26" w:rsidP="007D7F26">
      <w:r>
        <w:t xml:space="preserve">          "userType": "Student",</w:t>
      </w:r>
    </w:p>
    <w:p w14:paraId="64BC8951" w14:textId="77777777" w:rsidR="007D7F26" w:rsidRDefault="007D7F26" w:rsidP="007D7F26">
      <w:r>
        <w:t xml:space="preserve">          "gpa": 2.41,</w:t>
      </w:r>
    </w:p>
    <w:p w14:paraId="2FECCDA8" w14:textId="77777777" w:rsidR="007D7F26" w:rsidRDefault="007D7F26" w:rsidP="007D7F26">
      <w:r>
        <w:t xml:space="preserve">          "major": "Mathematics"</w:t>
      </w:r>
    </w:p>
    <w:p w14:paraId="2A9A68B8" w14:textId="77777777" w:rsidR="007D7F26" w:rsidRDefault="007D7F26" w:rsidP="007D7F26">
      <w:r>
        <w:t xml:space="preserve">        },</w:t>
      </w:r>
    </w:p>
    <w:p w14:paraId="00B027A6" w14:textId="77777777" w:rsidR="007D7F26" w:rsidRDefault="007D7F26" w:rsidP="007D7F26">
      <w:r>
        <w:t xml:space="preserve">        {</w:t>
      </w:r>
    </w:p>
    <w:p w14:paraId="00EDC5C1" w14:textId="77777777" w:rsidR="007D7F26" w:rsidRDefault="007D7F26" w:rsidP="007D7F26">
      <w:r>
        <w:t xml:space="preserve">          "id": 89,</w:t>
      </w:r>
    </w:p>
    <w:p w14:paraId="3CC8244D" w14:textId="77777777" w:rsidR="007D7F26" w:rsidRDefault="007D7F26" w:rsidP="007D7F26">
      <w:r>
        <w:t xml:space="preserve">          "name": "Shannon Kunde",</w:t>
      </w:r>
    </w:p>
    <w:p w14:paraId="6525833C" w14:textId="77777777" w:rsidR="007D7F26" w:rsidRDefault="007D7F26" w:rsidP="007D7F26">
      <w:r>
        <w:t xml:space="preserve">          "email": "Stefanie54@yahoo.com",</w:t>
      </w:r>
    </w:p>
    <w:p w14:paraId="6B287D8B" w14:textId="77777777" w:rsidR="007D7F26" w:rsidRDefault="007D7F26" w:rsidP="007D7F26">
      <w:r>
        <w:t xml:space="preserve">          "password": "student123",</w:t>
      </w:r>
    </w:p>
    <w:p w14:paraId="0B653B28" w14:textId="77777777" w:rsidR="007D7F26" w:rsidRDefault="007D7F26" w:rsidP="007D7F26">
      <w:r>
        <w:t xml:space="preserve">          "userType": "Student",</w:t>
      </w:r>
    </w:p>
    <w:p w14:paraId="459B122C" w14:textId="77777777" w:rsidR="007D7F26" w:rsidRDefault="007D7F26" w:rsidP="007D7F26">
      <w:r>
        <w:t xml:space="preserve">          "gpa": 1.88,</w:t>
      </w:r>
    </w:p>
    <w:p w14:paraId="6914F501" w14:textId="77777777" w:rsidR="007D7F26" w:rsidRDefault="007D7F26" w:rsidP="007D7F26">
      <w:r>
        <w:t xml:space="preserve">          "major": "Communication"</w:t>
      </w:r>
    </w:p>
    <w:p w14:paraId="64080B17" w14:textId="77777777" w:rsidR="007D7F26" w:rsidRDefault="007D7F26" w:rsidP="007D7F26">
      <w:r>
        <w:t xml:space="preserve">        },</w:t>
      </w:r>
    </w:p>
    <w:p w14:paraId="239E687E" w14:textId="77777777" w:rsidR="007D7F26" w:rsidRDefault="007D7F26" w:rsidP="007D7F26">
      <w:r>
        <w:t xml:space="preserve">        {</w:t>
      </w:r>
    </w:p>
    <w:p w14:paraId="0F1B7C46" w14:textId="77777777" w:rsidR="007D7F26" w:rsidRDefault="007D7F26" w:rsidP="007D7F26">
      <w:r>
        <w:t xml:space="preserve">          "id": 172,</w:t>
      </w:r>
    </w:p>
    <w:p w14:paraId="2C7B3C62" w14:textId="77777777" w:rsidR="007D7F26" w:rsidRDefault="007D7F26" w:rsidP="007D7F26">
      <w:r>
        <w:t xml:space="preserve">          "name": "Janice Rath",</w:t>
      </w:r>
    </w:p>
    <w:p w14:paraId="0EC842DD" w14:textId="77777777" w:rsidR="007D7F26" w:rsidRDefault="007D7F26" w:rsidP="007D7F26">
      <w:r>
        <w:t xml:space="preserve">          "email": "Devonte_Breitenberg@hotmail.com",</w:t>
      </w:r>
    </w:p>
    <w:p w14:paraId="33B9C1CC" w14:textId="77777777" w:rsidR="007D7F26" w:rsidRDefault="007D7F26" w:rsidP="007D7F26">
      <w:r>
        <w:t xml:space="preserve">          "password": "student123",</w:t>
      </w:r>
    </w:p>
    <w:p w14:paraId="784C7AB5" w14:textId="77777777" w:rsidR="007D7F26" w:rsidRDefault="007D7F26" w:rsidP="007D7F26">
      <w:r>
        <w:t xml:space="preserve">          "userType": "Student",</w:t>
      </w:r>
    </w:p>
    <w:p w14:paraId="290C7C86" w14:textId="77777777" w:rsidR="007D7F26" w:rsidRDefault="007D7F26" w:rsidP="007D7F26">
      <w:r>
        <w:t xml:space="preserve">          "gpa": 0.79,</w:t>
      </w:r>
    </w:p>
    <w:p w14:paraId="5F11E370" w14:textId="77777777" w:rsidR="007D7F26" w:rsidRDefault="007D7F26" w:rsidP="007D7F26">
      <w:r>
        <w:t xml:space="preserve">          "major": "Biology"</w:t>
      </w:r>
    </w:p>
    <w:p w14:paraId="4C4F39D2" w14:textId="77777777" w:rsidR="007D7F26" w:rsidRDefault="007D7F26" w:rsidP="007D7F26">
      <w:r>
        <w:t xml:space="preserve">        }</w:t>
      </w:r>
    </w:p>
    <w:p w14:paraId="166A09FA" w14:textId="77777777" w:rsidR="007D7F26" w:rsidRDefault="007D7F26" w:rsidP="007D7F26">
      <w:r>
        <w:t xml:space="preserve">      ],</w:t>
      </w:r>
    </w:p>
    <w:p w14:paraId="7D0D89BE" w14:textId="77777777" w:rsidR="007D7F26" w:rsidRDefault="007D7F26" w:rsidP="007D7F26">
      <w:r>
        <w:t xml:space="preserve">      "prerequisites": [],</w:t>
      </w:r>
    </w:p>
    <w:p w14:paraId="0B6A3AA2" w14:textId="77777777" w:rsidR="007D7F26" w:rsidRDefault="007D7F26" w:rsidP="007D7F26">
      <w:r>
        <w:t xml:space="preserve">      "grades": [</w:t>
      </w:r>
    </w:p>
    <w:p w14:paraId="05580F07" w14:textId="77777777" w:rsidR="007D7F26" w:rsidRDefault="007D7F26" w:rsidP="007D7F26">
      <w:r>
        <w:t xml:space="preserve">        {</w:t>
      </w:r>
    </w:p>
    <w:p w14:paraId="1E453F89" w14:textId="77777777" w:rsidR="007D7F26" w:rsidRDefault="007D7F26" w:rsidP="007D7F26">
      <w:r>
        <w:t xml:space="preserve">          "id": 41,</w:t>
      </w:r>
    </w:p>
    <w:p w14:paraId="61A322E4" w14:textId="77777777" w:rsidR="007D7F26" w:rsidRDefault="007D7F26" w:rsidP="007D7F26">
      <w:r>
        <w:lastRenderedPageBreak/>
        <w:t xml:space="preserve">          "title": "sophismata magni trepide Final Exam",</w:t>
      </w:r>
    </w:p>
    <w:p w14:paraId="4A7E608A" w14:textId="77777777" w:rsidR="007D7F26" w:rsidRDefault="007D7F26" w:rsidP="007D7F26">
      <w:r>
        <w:t xml:space="preserve">          "grade": 78.69,</w:t>
      </w:r>
    </w:p>
    <w:p w14:paraId="6D4A748F" w14:textId="77777777" w:rsidR="007D7F26" w:rsidRDefault="007D7F26" w:rsidP="007D7F26">
      <w:r>
        <w:t xml:space="preserve">          "studentId": 56,</w:t>
      </w:r>
    </w:p>
    <w:p w14:paraId="5C667767" w14:textId="77777777" w:rsidR="007D7F26" w:rsidRDefault="007D7F26" w:rsidP="007D7F26">
      <w:r>
        <w:t xml:space="preserve">          "courseId": 5</w:t>
      </w:r>
    </w:p>
    <w:p w14:paraId="61FF8202" w14:textId="77777777" w:rsidR="007D7F26" w:rsidRDefault="007D7F26" w:rsidP="007D7F26">
      <w:r>
        <w:t xml:space="preserve">        },</w:t>
      </w:r>
    </w:p>
    <w:p w14:paraId="222B6D88" w14:textId="77777777" w:rsidR="007D7F26" w:rsidRDefault="007D7F26" w:rsidP="007D7F26">
      <w:r>
        <w:t xml:space="preserve">        {</w:t>
      </w:r>
    </w:p>
    <w:p w14:paraId="7715B5F9" w14:textId="77777777" w:rsidR="007D7F26" w:rsidRDefault="007D7F26" w:rsidP="007D7F26">
      <w:r>
        <w:t xml:space="preserve">          "id": 42,</w:t>
      </w:r>
    </w:p>
    <w:p w14:paraId="16F2FACF" w14:textId="77777777" w:rsidR="007D7F26" w:rsidRDefault="007D7F26" w:rsidP="007D7F26">
      <w:r>
        <w:t xml:space="preserve">          "title": "sophismata magni trepide Final Exam",</w:t>
      </w:r>
    </w:p>
    <w:p w14:paraId="028C9984" w14:textId="77777777" w:rsidR="007D7F26" w:rsidRDefault="007D7F26" w:rsidP="007D7F26">
      <w:r>
        <w:t xml:space="preserve">          "grade": 13.05,</w:t>
      </w:r>
    </w:p>
    <w:p w14:paraId="66EA06E9" w14:textId="77777777" w:rsidR="007D7F26" w:rsidRDefault="007D7F26" w:rsidP="007D7F26">
      <w:r>
        <w:t xml:space="preserve">          "studentId": 172,</w:t>
      </w:r>
    </w:p>
    <w:p w14:paraId="3B180E0F" w14:textId="77777777" w:rsidR="007D7F26" w:rsidRDefault="007D7F26" w:rsidP="007D7F26">
      <w:r>
        <w:t xml:space="preserve">          "courseId": 5</w:t>
      </w:r>
    </w:p>
    <w:p w14:paraId="24E03822" w14:textId="77777777" w:rsidR="007D7F26" w:rsidRDefault="007D7F26" w:rsidP="007D7F26">
      <w:r>
        <w:t xml:space="preserve">        },</w:t>
      </w:r>
    </w:p>
    <w:p w14:paraId="48D62C4B" w14:textId="77777777" w:rsidR="007D7F26" w:rsidRDefault="007D7F26" w:rsidP="007D7F26">
      <w:r>
        <w:t xml:space="preserve">        {</w:t>
      </w:r>
    </w:p>
    <w:p w14:paraId="5B6E1F13" w14:textId="77777777" w:rsidR="007D7F26" w:rsidRDefault="007D7F26" w:rsidP="007D7F26">
      <w:r>
        <w:t xml:space="preserve">          "id": 43,</w:t>
      </w:r>
    </w:p>
    <w:p w14:paraId="2AAAEFF9" w14:textId="77777777" w:rsidR="007D7F26" w:rsidRDefault="007D7F26" w:rsidP="007D7F26">
      <w:r>
        <w:t xml:space="preserve">          "title": "sophismata magni trepide Final Exam",</w:t>
      </w:r>
    </w:p>
    <w:p w14:paraId="7AC4F5A6" w14:textId="77777777" w:rsidR="007D7F26" w:rsidRDefault="007D7F26" w:rsidP="007D7F26">
      <w:r>
        <w:t xml:space="preserve">          "grade": 98.3,</w:t>
      </w:r>
    </w:p>
    <w:p w14:paraId="7110EB78" w14:textId="77777777" w:rsidR="007D7F26" w:rsidRDefault="007D7F26" w:rsidP="007D7F26">
      <w:r>
        <w:t xml:space="preserve">          "studentId": 45,</w:t>
      </w:r>
    </w:p>
    <w:p w14:paraId="312658B3" w14:textId="77777777" w:rsidR="007D7F26" w:rsidRDefault="007D7F26" w:rsidP="007D7F26">
      <w:r>
        <w:t xml:space="preserve">          "courseId": 5</w:t>
      </w:r>
    </w:p>
    <w:p w14:paraId="2725997B" w14:textId="77777777" w:rsidR="007D7F26" w:rsidRDefault="007D7F26" w:rsidP="007D7F26">
      <w:r>
        <w:t xml:space="preserve">        },</w:t>
      </w:r>
    </w:p>
    <w:p w14:paraId="687DBDFA" w14:textId="77777777" w:rsidR="007D7F26" w:rsidRDefault="007D7F26" w:rsidP="007D7F26">
      <w:r>
        <w:t xml:space="preserve">        {</w:t>
      </w:r>
    </w:p>
    <w:p w14:paraId="3AEE05CC" w14:textId="77777777" w:rsidR="007D7F26" w:rsidRDefault="007D7F26" w:rsidP="007D7F26">
      <w:r>
        <w:t xml:space="preserve">          "id": 44,</w:t>
      </w:r>
    </w:p>
    <w:p w14:paraId="5861451D" w14:textId="77777777" w:rsidR="007D7F26" w:rsidRDefault="007D7F26" w:rsidP="007D7F26">
      <w:r>
        <w:t xml:space="preserve">          "title": "sophismata magni trepide Final Exam",</w:t>
      </w:r>
    </w:p>
    <w:p w14:paraId="26A559DB" w14:textId="77777777" w:rsidR="007D7F26" w:rsidRDefault="007D7F26" w:rsidP="007D7F26">
      <w:r>
        <w:t xml:space="preserve">          "grade": 27.68,</w:t>
      </w:r>
    </w:p>
    <w:p w14:paraId="3074E4C0" w14:textId="77777777" w:rsidR="007D7F26" w:rsidRDefault="007D7F26" w:rsidP="007D7F26">
      <w:r>
        <w:t xml:space="preserve">          "studentId": 89,</w:t>
      </w:r>
    </w:p>
    <w:p w14:paraId="0F786A73" w14:textId="77777777" w:rsidR="007D7F26" w:rsidRDefault="007D7F26" w:rsidP="007D7F26">
      <w:r>
        <w:t xml:space="preserve">          "courseId": 5</w:t>
      </w:r>
    </w:p>
    <w:p w14:paraId="1998894F" w14:textId="77777777" w:rsidR="007D7F26" w:rsidRDefault="007D7F26" w:rsidP="007D7F26">
      <w:r>
        <w:t xml:space="preserve">        },</w:t>
      </w:r>
    </w:p>
    <w:p w14:paraId="0BD852C6" w14:textId="77777777" w:rsidR="007D7F26" w:rsidRDefault="007D7F26" w:rsidP="007D7F26">
      <w:r>
        <w:t xml:space="preserve">        {</w:t>
      </w:r>
    </w:p>
    <w:p w14:paraId="04EC3CD1" w14:textId="77777777" w:rsidR="007D7F26" w:rsidRDefault="007D7F26" w:rsidP="007D7F26">
      <w:r>
        <w:t xml:space="preserve">          "id": 45,</w:t>
      </w:r>
    </w:p>
    <w:p w14:paraId="75E5CAF4" w14:textId="77777777" w:rsidR="007D7F26" w:rsidRDefault="007D7F26" w:rsidP="007D7F26">
      <w:r>
        <w:t xml:space="preserve">          "title": "sophismata magni trepide Final Exam",</w:t>
      </w:r>
    </w:p>
    <w:p w14:paraId="0BA7F937" w14:textId="77777777" w:rsidR="007D7F26" w:rsidRDefault="007D7F26" w:rsidP="007D7F26">
      <w:r>
        <w:t xml:space="preserve">          "grade": 25.06,</w:t>
      </w:r>
    </w:p>
    <w:p w14:paraId="46106F26" w14:textId="77777777" w:rsidR="007D7F26" w:rsidRDefault="007D7F26" w:rsidP="007D7F26">
      <w:r>
        <w:t xml:space="preserve">          "studentId": 192,</w:t>
      </w:r>
    </w:p>
    <w:p w14:paraId="7F84D92C" w14:textId="77777777" w:rsidR="007D7F26" w:rsidRDefault="007D7F26" w:rsidP="007D7F26">
      <w:r>
        <w:t xml:space="preserve">          "courseId": 5</w:t>
      </w:r>
    </w:p>
    <w:p w14:paraId="268C5B0E" w14:textId="77777777" w:rsidR="007D7F26" w:rsidRDefault="007D7F26" w:rsidP="007D7F26">
      <w:r>
        <w:t xml:space="preserve">        },</w:t>
      </w:r>
    </w:p>
    <w:p w14:paraId="718DFB7A" w14:textId="77777777" w:rsidR="007D7F26" w:rsidRDefault="007D7F26" w:rsidP="007D7F26">
      <w:r>
        <w:t xml:space="preserve">        {</w:t>
      </w:r>
    </w:p>
    <w:p w14:paraId="6EF57DE4" w14:textId="77777777" w:rsidR="007D7F26" w:rsidRDefault="007D7F26" w:rsidP="007D7F26">
      <w:r>
        <w:t xml:space="preserve">          "id": 46,</w:t>
      </w:r>
    </w:p>
    <w:p w14:paraId="5AEB765C" w14:textId="77777777" w:rsidR="007D7F26" w:rsidRDefault="007D7F26" w:rsidP="007D7F26">
      <w:r>
        <w:t xml:space="preserve">          "title": "sophismata magni trepide Final Exam",</w:t>
      </w:r>
    </w:p>
    <w:p w14:paraId="16287BDE" w14:textId="77777777" w:rsidR="007D7F26" w:rsidRDefault="007D7F26" w:rsidP="007D7F26">
      <w:r>
        <w:t xml:space="preserve">          "grade": 85.67,</w:t>
      </w:r>
    </w:p>
    <w:p w14:paraId="2A24C253" w14:textId="77777777" w:rsidR="007D7F26" w:rsidRDefault="007D7F26" w:rsidP="007D7F26">
      <w:r>
        <w:t xml:space="preserve">          "studentId": 125,</w:t>
      </w:r>
    </w:p>
    <w:p w14:paraId="5F3FB95A" w14:textId="77777777" w:rsidR="007D7F26" w:rsidRDefault="007D7F26" w:rsidP="007D7F26">
      <w:r>
        <w:t xml:space="preserve">          "courseId": 5</w:t>
      </w:r>
    </w:p>
    <w:p w14:paraId="2AB68B50" w14:textId="77777777" w:rsidR="007D7F26" w:rsidRDefault="007D7F26" w:rsidP="007D7F26">
      <w:r>
        <w:t xml:space="preserve">        },</w:t>
      </w:r>
    </w:p>
    <w:p w14:paraId="380B38D5" w14:textId="77777777" w:rsidR="007D7F26" w:rsidRDefault="007D7F26" w:rsidP="007D7F26">
      <w:r>
        <w:t xml:space="preserve">        {</w:t>
      </w:r>
    </w:p>
    <w:p w14:paraId="219002C5" w14:textId="77777777" w:rsidR="007D7F26" w:rsidRDefault="007D7F26" w:rsidP="007D7F26">
      <w:r>
        <w:t xml:space="preserve">          "id": 47,</w:t>
      </w:r>
    </w:p>
    <w:p w14:paraId="2CC70CAB" w14:textId="77777777" w:rsidR="007D7F26" w:rsidRDefault="007D7F26" w:rsidP="007D7F26">
      <w:r>
        <w:lastRenderedPageBreak/>
        <w:t xml:space="preserve">          "title": "sophismata magni trepide Final Exam",</w:t>
      </w:r>
    </w:p>
    <w:p w14:paraId="6B3DD270" w14:textId="77777777" w:rsidR="007D7F26" w:rsidRDefault="007D7F26" w:rsidP="007D7F26">
      <w:r>
        <w:t xml:space="preserve">          "grade": 23.07,</w:t>
      </w:r>
    </w:p>
    <w:p w14:paraId="3DBEF61E" w14:textId="77777777" w:rsidR="007D7F26" w:rsidRDefault="007D7F26" w:rsidP="007D7F26">
      <w:r>
        <w:t xml:space="preserve">          "studentId": 59,</w:t>
      </w:r>
    </w:p>
    <w:p w14:paraId="61F4B83C" w14:textId="77777777" w:rsidR="007D7F26" w:rsidRDefault="007D7F26" w:rsidP="007D7F26">
      <w:r>
        <w:t xml:space="preserve">          "courseId": 5</w:t>
      </w:r>
    </w:p>
    <w:p w14:paraId="044CBFC0" w14:textId="77777777" w:rsidR="007D7F26" w:rsidRDefault="007D7F26" w:rsidP="007D7F26">
      <w:r>
        <w:t xml:space="preserve">        },</w:t>
      </w:r>
    </w:p>
    <w:p w14:paraId="0F64D616" w14:textId="77777777" w:rsidR="007D7F26" w:rsidRDefault="007D7F26" w:rsidP="007D7F26">
      <w:r>
        <w:t xml:space="preserve">        {</w:t>
      </w:r>
    </w:p>
    <w:p w14:paraId="2A75B959" w14:textId="77777777" w:rsidR="007D7F26" w:rsidRDefault="007D7F26" w:rsidP="007D7F26">
      <w:r>
        <w:t xml:space="preserve">          "id": 48,</w:t>
      </w:r>
    </w:p>
    <w:p w14:paraId="01545D62" w14:textId="77777777" w:rsidR="007D7F26" w:rsidRDefault="007D7F26" w:rsidP="007D7F26">
      <w:r>
        <w:t xml:space="preserve">          "title": "sophismata magni trepide Final Exam",</w:t>
      </w:r>
    </w:p>
    <w:p w14:paraId="1C8F281C" w14:textId="77777777" w:rsidR="007D7F26" w:rsidRDefault="007D7F26" w:rsidP="007D7F26">
      <w:r>
        <w:t xml:space="preserve">          "grade": 16.47,</w:t>
      </w:r>
    </w:p>
    <w:p w14:paraId="3B0273CB" w14:textId="77777777" w:rsidR="007D7F26" w:rsidRDefault="007D7F26" w:rsidP="007D7F26">
      <w:r>
        <w:t xml:space="preserve">          "studentId": 28,</w:t>
      </w:r>
    </w:p>
    <w:p w14:paraId="68210BDF" w14:textId="77777777" w:rsidR="007D7F26" w:rsidRDefault="007D7F26" w:rsidP="007D7F26">
      <w:r>
        <w:t xml:space="preserve">          "courseId": 5</w:t>
      </w:r>
    </w:p>
    <w:p w14:paraId="56D1596E" w14:textId="77777777" w:rsidR="007D7F26" w:rsidRDefault="007D7F26" w:rsidP="007D7F26">
      <w:r>
        <w:t xml:space="preserve">        },</w:t>
      </w:r>
    </w:p>
    <w:p w14:paraId="3860AE9F" w14:textId="77777777" w:rsidR="007D7F26" w:rsidRDefault="007D7F26" w:rsidP="007D7F26">
      <w:r>
        <w:t xml:space="preserve">        {</w:t>
      </w:r>
    </w:p>
    <w:p w14:paraId="7017E58C" w14:textId="77777777" w:rsidR="007D7F26" w:rsidRDefault="007D7F26" w:rsidP="007D7F26">
      <w:r>
        <w:t xml:space="preserve">          "id": 49,</w:t>
      </w:r>
    </w:p>
    <w:p w14:paraId="5FCE1941" w14:textId="77777777" w:rsidR="007D7F26" w:rsidRDefault="007D7F26" w:rsidP="007D7F26">
      <w:r>
        <w:t xml:space="preserve">          "title": "sophismata magni trepide Final Exam",</w:t>
      </w:r>
    </w:p>
    <w:p w14:paraId="00ABB3F3" w14:textId="77777777" w:rsidR="007D7F26" w:rsidRDefault="007D7F26" w:rsidP="007D7F26">
      <w:r>
        <w:t xml:space="preserve">          "grade": 27.33,</w:t>
      </w:r>
    </w:p>
    <w:p w14:paraId="562322E1" w14:textId="77777777" w:rsidR="007D7F26" w:rsidRDefault="007D7F26" w:rsidP="007D7F26">
      <w:r>
        <w:t xml:space="preserve">          "studentId": 129,</w:t>
      </w:r>
    </w:p>
    <w:p w14:paraId="1CFDF506" w14:textId="77777777" w:rsidR="007D7F26" w:rsidRDefault="007D7F26" w:rsidP="007D7F26">
      <w:r>
        <w:t xml:space="preserve">          "courseId": 5</w:t>
      </w:r>
    </w:p>
    <w:p w14:paraId="55AD999B" w14:textId="77777777" w:rsidR="007D7F26" w:rsidRDefault="007D7F26" w:rsidP="007D7F26">
      <w:r>
        <w:t xml:space="preserve">        },</w:t>
      </w:r>
    </w:p>
    <w:p w14:paraId="7FEAB283" w14:textId="77777777" w:rsidR="007D7F26" w:rsidRDefault="007D7F26" w:rsidP="007D7F26">
      <w:r>
        <w:t xml:space="preserve">        {</w:t>
      </w:r>
    </w:p>
    <w:p w14:paraId="69CF384F" w14:textId="77777777" w:rsidR="007D7F26" w:rsidRDefault="007D7F26" w:rsidP="007D7F26">
      <w:r>
        <w:t xml:space="preserve">          "id": 50,</w:t>
      </w:r>
    </w:p>
    <w:p w14:paraId="4DB01E1E" w14:textId="77777777" w:rsidR="007D7F26" w:rsidRDefault="007D7F26" w:rsidP="007D7F26">
      <w:r>
        <w:t xml:space="preserve">          "title": "sophismata magni trepide Final Exam",</w:t>
      </w:r>
    </w:p>
    <w:p w14:paraId="7880428E" w14:textId="77777777" w:rsidR="007D7F26" w:rsidRDefault="007D7F26" w:rsidP="007D7F26">
      <w:r>
        <w:t xml:space="preserve">          "grade": 28.56,</w:t>
      </w:r>
    </w:p>
    <w:p w14:paraId="6B8643BC" w14:textId="77777777" w:rsidR="007D7F26" w:rsidRDefault="007D7F26" w:rsidP="007D7F26">
      <w:r>
        <w:t xml:space="preserve">          "studentId": 145,</w:t>
      </w:r>
    </w:p>
    <w:p w14:paraId="18E170C5" w14:textId="77777777" w:rsidR="007D7F26" w:rsidRDefault="007D7F26" w:rsidP="007D7F26">
      <w:r>
        <w:t xml:space="preserve">          "courseId": 5</w:t>
      </w:r>
    </w:p>
    <w:p w14:paraId="1BAFF795" w14:textId="77777777" w:rsidR="007D7F26" w:rsidRDefault="007D7F26" w:rsidP="007D7F26">
      <w:r>
        <w:t xml:space="preserve">        }</w:t>
      </w:r>
    </w:p>
    <w:p w14:paraId="48B9C394" w14:textId="77777777" w:rsidR="007D7F26" w:rsidRDefault="007D7F26" w:rsidP="007D7F26">
      <w:r>
        <w:t xml:space="preserve">      ]</w:t>
      </w:r>
    </w:p>
    <w:p w14:paraId="1990E44D" w14:textId="77777777" w:rsidR="007D7F26" w:rsidRDefault="007D7F26" w:rsidP="007D7F26">
      <w:r>
        <w:t xml:space="preserve">    },</w:t>
      </w:r>
    </w:p>
    <w:p w14:paraId="66932826" w14:textId="77777777" w:rsidR="007D7F26" w:rsidRDefault="007D7F26" w:rsidP="007D7F26">
      <w:r>
        <w:t xml:space="preserve">    {</w:t>
      </w:r>
    </w:p>
    <w:p w14:paraId="36783344" w14:textId="77777777" w:rsidR="007D7F26" w:rsidRDefault="007D7F26" w:rsidP="007D7F26">
      <w:r>
        <w:t xml:space="preserve">      "id": 6,</w:t>
      </w:r>
    </w:p>
    <w:p w14:paraId="3C537C0A" w14:textId="77777777" w:rsidR="007D7F26" w:rsidRDefault="007D7F26" w:rsidP="007D7F26">
      <w:r>
        <w:t xml:space="preserve">      "title": "Navigating the World of E-Learning",</w:t>
      </w:r>
    </w:p>
    <w:p w14:paraId="69CA5848" w14:textId="77777777" w:rsidR="007D7F26" w:rsidRDefault="007D7F26" w:rsidP="007D7F26">
      <w:r>
        <w:t xml:space="preserve">      "location": "Room 362",</w:t>
      </w:r>
    </w:p>
    <w:p w14:paraId="12A9BB65" w14:textId="77777777" w:rsidR="007D7F26" w:rsidRDefault="007D7F26" w:rsidP="007D7F26">
      <w:r>
        <w:t xml:space="preserve">      "category": "Science",</w:t>
      </w:r>
    </w:p>
    <w:p w14:paraId="1486C120" w14:textId="77777777" w:rsidR="007D7F26" w:rsidRDefault="007D7F26" w:rsidP="007D7F26">
      <w:r>
        <w:t xml:space="preserve">      "registrationStatus": false,</w:t>
      </w:r>
    </w:p>
    <w:p w14:paraId="10AB9B48" w14:textId="77777777" w:rsidR="007D7F26" w:rsidRDefault="007D7F26" w:rsidP="007D7F26">
      <w:r>
        <w:t xml:space="preserve">      "courseStatus": "finished",</w:t>
      </w:r>
    </w:p>
    <w:p w14:paraId="2270C48B" w14:textId="77777777" w:rsidR="007D7F26" w:rsidRDefault="007D7F26" w:rsidP="007D7F26">
      <w:r>
        <w:t xml:space="preserve">      "instructorId": 7,</w:t>
      </w:r>
    </w:p>
    <w:p w14:paraId="5B30C27D" w14:textId="77777777" w:rsidR="007D7F26" w:rsidRDefault="007D7F26" w:rsidP="007D7F26">
      <w:r>
        <w:t xml:space="preserve">      "students": [</w:t>
      </w:r>
    </w:p>
    <w:p w14:paraId="78A225E0" w14:textId="77777777" w:rsidR="007D7F26" w:rsidRDefault="007D7F26" w:rsidP="007D7F26">
      <w:r>
        <w:t xml:space="preserve">        {</w:t>
      </w:r>
    </w:p>
    <w:p w14:paraId="7F93F4DD" w14:textId="77777777" w:rsidR="007D7F26" w:rsidRDefault="007D7F26" w:rsidP="007D7F26">
      <w:r>
        <w:t xml:space="preserve">          "id": 16,</w:t>
      </w:r>
    </w:p>
    <w:p w14:paraId="6A25B11A" w14:textId="77777777" w:rsidR="007D7F26" w:rsidRDefault="007D7F26" w:rsidP="007D7F26">
      <w:r>
        <w:t xml:space="preserve">          "name": "Carrie Heathcote",</w:t>
      </w:r>
    </w:p>
    <w:p w14:paraId="43082529" w14:textId="77777777" w:rsidR="007D7F26" w:rsidRDefault="007D7F26" w:rsidP="007D7F26">
      <w:r>
        <w:t xml:space="preserve">          "email": "Casey62@gmail.com",</w:t>
      </w:r>
    </w:p>
    <w:p w14:paraId="2A867342" w14:textId="77777777" w:rsidR="007D7F26" w:rsidRDefault="007D7F26" w:rsidP="007D7F26">
      <w:r>
        <w:t xml:space="preserve">          "password": "student123",</w:t>
      </w:r>
    </w:p>
    <w:p w14:paraId="03006AE5" w14:textId="77777777" w:rsidR="007D7F26" w:rsidRDefault="007D7F26" w:rsidP="007D7F26">
      <w:r>
        <w:lastRenderedPageBreak/>
        <w:t xml:space="preserve">          "userType": "Student",</w:t>
      </w:r>
    </w:p>
    <w:p w14:paraId="42118458" w14:textId="77777777" w:rsidR="007D7F26" w:rsidRDefault="007D7F26" w:rsidP="007D7F26">
      <w:r>
        <w:t xml:space="preserve">          "gpa": 1.4,</w:t>
      </w:r>
    </w:p>
    <w:p w14:paraId="350F03CE" w14:textId="77777777" w:rsidR="007D7F26" w:rsidRDefault="007D7F26" w:rsidP="007D7F26">
      <w:r>
        <w:t xml:space="preserve">          "major": "Mathematics"</w:t>
      </w:r>
    </w:p>
    <w:p w14:paraId="1C11CC88" w14:textId="77777777" w:rsidR="007D7F26" w:rsidRDefault="007D7F26" w:rsidP="007D7F26">
      <w:r>
        <w:t xml:space="preserve">        },</w:t>
      </w:r>
    </w:p>
    <w:p w14:paraId="71E036F3" w14:textId="77777777" w:rsidR="007D7F26" w:rsidRDefault="007D7F26" w:rsidP="007D7F26">
      <w:r>
        <w:t xml:space="preserve">        {</w:t>
      </w:r>
    </w:p>
    <w:p w14:paraId="41A8F54C" w14:textId="77777777" w:rsidR="007D7F26" w:rsidRDefault="007D7F26" w:rsidP="007D7F26">
      <w:r>
        <w:t xml:space="preserve">          "id": 21,</w:t>
      </w:r>
    </w:p>
    <w:p w14:paraId="09D7498B" w14:textId="77777777" w:rsidR="007D7F26" w:rsidRDefault="007D7F26" w:rsidP="007D7F26">
      <w:r>
        <w:t xml:space="preserve">          "name": "Brandon Kuhn",</w:t>
      </w:r>
    </w:p>
    <w:p w14:paraId="232D0050" w14:textId="77777777" w:rsidR="007D7F26" w:rsidRDefault="007D7F26" w:rsidP="007D7F26">
      <w:r>
        <w:t xml:space="preserve">          "email": "Ismael3@gmail.com",</w:t>
      </w:r>
    </w:p>
    <w:p w14:paraId="1071B3FD" w14:textId="77777777" w:rsidR="007D7F26" w:rsidRDefault="007D7F26" w:rsidP="007D7F26">
      <w:r>
        <w:t xml:space="preserve">          "password": "student123",</w:t>
      </w:r>
    </w:p>
    <w:p w14:paraId="7512A9DA" w14:textId="77777777" w:rsidR="007D7F26" w:rsidRDefault="007D7F26" w:rsidP="007D7F26">
      <w:r>
        <w:t xml:space="preserve">          "userType": "Student",</w:t>
      </w:r>
    </w:p>
    <w:p w14:paraId="680B1232" w14:textId="77777777" w:rsidR="007D7F26" w:rsidRDefault="007D7F26" w:rsidP="007D7F26">
      <w:r>
        <w:t xml:space="preserve">          "gpa": 2.19,</w:t>
      </w:r>
    </w:p>
    <w:p w14:paraId="0BC5E7B3" w14:textId="77777777" w:rsidR="007D7F26" w:rsidRDefault="007D7F26" w:rsidP="007D7F26">
      <w:r>
        <w:t xml:space="preserve">          "major": "Electrical Engineering"</w:t>
      </w:r>
    </w:p>
    <w:p w14:paraId="42568835" w14:textId="77777777" w:rsidR="007D7F26" w:rsidRDefault="007D7F26" w:rsidP="007D7F26">
      <w:r>
        <w:t xml:space="preserve">        },</w:t>
      </w:r>
    </w:p>
    <w:p w14:paraId="0CB42C5A" w14:textId="77777777" w:rsidR="007D7F26" w:rsidRDefault="007D7F26" w:rsidP="007D7F26">
      <w:r>
        <w:t xml:space="preserve">        {</w:t>
      </w:r>
    </w:p>
    <w:p w14:paraId="77163D07" w14:textId="77777777" w:rsidR="007D7F26" w:rsidRDefault="007D7F26" w:rsidP="007D7F26">
      <w:r>
        <w:t xml:space="preserve">          "id": 25,</w:t>
      </w:r>
    </w:p>
    <w:p w14:paraId="2B30288F" w14:textId="77777777" w:rsidR="007D7F26" w:rsidRDefault="007D7F26" w:rsidP="007D7F26">
      <w:r>
        <w:t xml:space="preserve">          "name": "Salvador Lemke II",</w:t>
      </w:r>
    </w:p>
    <w:p w14:paraId="7190C8E4" w14:textId="77777777" w:rsidR="007D7F26" w:rsidRDefault="007D7F26" w:rsidP="007D7F26">
      <w:r>
        <w:t xml:space="preserve">          "email": "Alvah44@gmail.com",</w:t>
      </w:r>
    </w:p>
    <w:p w14:paraId="5A77D5F4" w14:textId="77777777" w:rsidR="007D7F26" w:rsidRDefault="007D7F26" w:rsidP="007D7F26">
      <w:r>
        <w:t xml:space="preserve">          "password": "student123",</w:t>
      </w:r>
    </w:p>
    <w:p w14:paraId="4257C689" w14:textId="77777777" w:rsidR="007D7F26" w:rsidRDefault="007D7F26" w:rsidP="007D7F26">
      <w:r>
        <w:t xml:space="preserve">          "userType": "Student",</w:t>
      </w:r>
    </w:p>
    <w:p w14:paraId="3C6847E4" w14:textId="77777777" w:rsidR="007D7F26" w:rsidRDefault="007D7F26" w:rsidP="007D7F26">
      <w:r>
        <w:t xml:space="preserve">          "gpa": 1.49,</w:t>
      </w:r>
    </w:p>
    <w:p w14:paraId="079AD2AB" w14:textId="77777777" w:rsidR="007D7F26" w:rsidRDefault="007D7F26" w:rsidP="007D7F26">
      <w:r>
        <w:t xml:space="preserve">          "major": "Business Management"</w:t>
      </w:r>
    </w:p>
    <w:p w14:paraId="59909F9E" w14:textId="77777777" w:rsidR="007D7F26" w:rsidRDefault="007D7F26" w:rsidP="007D7F26">
      <w:r>
        <w:t xml:space="preserve">        },</w:t>
      </w:r>
    </w:p>
    <w:p w14:paraId="1C4864C4" w14:textId="77777777" w:rsidR="007D7F26" w:rsidRDefault="007D7F26" w:rsidP="007D7F26">
      <w:r>
        <w:t xml:space="preserve">        {</w:t>
      </w:r>
    </w:p>
    <w:p w14:paraId="204E6A0E" w14:textId="77777777" w:rsidR="007D7F26" w:rsidRDefault="007D7F26" w:rsidP="007D7F26">
      <w:r>
        <w:t xml:space="preserve">          "id": 46,</w:t>
      </w:r>
    </w:p>
    <w:p w14:paraId="7B474D0F" w14:textId="77777777" w:rsidR="007D7F26" w:rsidRDefault="007D7F26" w:rsidP="007D7F26">
      <w:r>
        <w:t xml:space="preserve">          "name": "Nichole Kreiger",</w:t>
      </w:r>
    </w:p>
    <w:p w14:paraId="79643E91" w14:textId="77777777" w:rsidR="007D7F26" w:rsidRDefault="007D7F26" w:rsidP="007D7F26">
      <w:r>
        <w:t xml:space="preserve">          "email": "Lelia34@hotmail.com",</w:t>
      </w:r>
    </w:p>
    <w:p w14:paraId="15C14620" w14:textId="77777777" w:rsidR="007D7F26" w:rsidRDefault="007D7F26" w:rsidP="007D7F26">
      <w:r>
        <w:t xml:space="preserve">          "password": "student123",</w:t>
      </w:r>
    </w:p>
    <w:p w14:paraId="32AC006F" w14:textId="77777777" w:rsidR="007D7F26" w:rsidRDefault="007D7F26" w:rsidP="007D7F26">
      <w:r>
        <w:t xml:space="preserve">          "userType": "Student",</w:t>
      </w:r>
    </w:p>
    <w:p w14:paraId="0B996EC1" w14:textId="77777777" w:rsidR="007D7F26" w:rsidRDefault="007D7F26" w:rsidP="007D7F26">
      <w:r>
        <w:t xml:space="preserve">          "gpa": 0.87,</w:t>
      </w:r>
    </w:p>
    <w:p w14:paraId="183AA015" w14:textId="77777777" w:rsidR="007D7F26" w:rsidRDefault="007D7F26" w:rsidP="007D7F26">
      <w:r>
        <w:t xml:space="preserve">          "major": "Computer Science"</w:t>
      </w:r>
    </w:p>
    <w:p w14:paraId="1C1C016D" w14:textId="77777777" w:rsidR="007D7F26" w:rsidRDefault="007D7F26" w:rsidP="007D7F26">
      <w:r>
        <w:t xml:space="preserve">        },</w:t>
      </w:r>
    </w:p>
    <w:p w14:paraId="796F641F" w14:textId="77777777" w:rsidR="007D7F26" w:rsidRDefault="007D7F26" w:rsidP="007D7F26">
      <w:r>
        <w:t xml:space="preserve">        {</w:t>
      </w:r>
    </w:p>
    <w:p w14:paraId="4160FBF0" w14:textId="77777777" w:rsidR="007D7F26" w:rsidRDefault="007D7F26" w:rsidP="007D7F26">
      <w:r>
        <w:t xml:space="preserve">          "id": 53,</w:t>
      </w:r>
    </w:p>
    <w:p w14:paraId="40ADF7A3" w14:textId="77777777" w:rsidR="007D7F26" w:rsidRDefault="007D7F26" w:rsidP="007D7F26">
      <w:r>
        <w:t xml:space="preserve">          "name": "Alvin Kling",</w:t>
      </w:r>
    </w:p>
    <w:p w14:paraId="6D01ECB2" w14:textId="77777777" w:rsidR="007D7F26" w:rsidRDefault="007D7F26" w:rsidP="007D7F26">
      <w:r>
        <w:t xml:space="preserve">          "email": "Makayla.Fay79@hotmail.com",</w:t>
      </w:r>
    </w:p>
    <w:p w14:paraId="7DE2699D" w14:textId="77777777" w:rsidR="007D7F26" w:rsidRDefault="007D7F26" w:rsidP="007D7F26">
      <w:r>
        <w:t xml:space="preserve">          "password": "student123",</w:t>
      </w:r>
    </w:p>
    <w:p w14:paraId="71FA9D19" w14:textId="77777777" w:rsidR="007D7F26" w:rsidRDefault="007D7F26" w:rsidP="007D7F26">
      <w:r>
        <w:t xml:space="preserve">          "userType": "Student",</w:t>
      </w:r>
    </w:p>
    <w:p w14:paraId="3669CC08" w14:textId="77777777" w:rsidR="007D7F26" w:rsidRDefault="007D7F26" w:rsidP="007D7F26">
      <w:r>
        <w:t xml:space="preserve">          "gpa": 0.95,</w:t>
      </w:r>
    </w:p>
    <w:p w14:paraId="13C523CE" w14:textId="77777777" w:rsidR="007D7F26" w:rsidRDefault="007D7F26" w:rsidP="007D7F26">
      <w:r>
        <w:t xml:space="preserve">          "major": "Business Management"</w:t>
      </w:r>
    </w:p>
    <w:p w14:paraId="0CFB4199" w14:textId="77777777" w:rsidR="007D7F26" w:rsidRDefault="007D7F26" w:rsidP="007D7F26">
      <w:r>
        <w:t xml:space="preserve">        },</w:t>
      </w:r>
    </w:p>
    <w:p w14:paraId="1E10410F" w14:textId="77777777" w:rsidR="007D7F26" w:rsidRDefault="007D7F26" w:rsidP="007D7F26">
      <w:r>
        <w:t xml:space="preserve">        {</w:t>
      </w:r>
    </w:p>
    <w:p w14:paraId="709C91F2" w14:textId="77777777" w:rsidR="007D7F26" w:rsidRDefault="007D7F26" w:rsidP="007D7F26">
      <w:r>
        <w:t xml:space="preserve">          "id": 59,</w:t>
      </w:r>
    </w:p>
    <w:p w14:paraId="4197E547" w14:textId="77777777" w:rsidR="007D7F26" w:rsidRDefault="007D7F26" w:rsidP="007D7F26">
      <w:r>
        <w:lastRenderedPageBreak/>
        <w:t xml:space="preserve">          "name": "Marc Ratke II",</w:t>
      </w:r>
    </w:p>
    <w:p w14:paraId="7B43B213" w14:textId="77777777" w:rsidR="007D7F26" w:rsidRDefault="007D7F26" w:rsidP="007D7F26">
      <w:r>
        <w:t xml:space="preserve">          "email": "Jackson.Crona@hotmail.com",</w:t>
      </w:r>
    </w:p>
    <w:p w14:paraId="6F138892" w14:textId="77777777" w:rsidR="007D7F26" w:rsidRDefault="007D7F26" w:rsidP="007D7F26">
      <w:r>
        <w:t xml:space="preserve">          "password": "student123",</w:t>
      </w:r>
    </w:p>
    <w:p w14:paraId="5B6B4B0A" w14:textId="77777777" w:rsidR="007D7F26" w:rsidRDefault="007D7F26" w:rsidP="007D7F26">
      <w:r>
        <w:t xml:space="preserve">          "userType": "Student",</w:t>
      </w:r>
    </w:p>
    <w:p w14:paraId="3E2A9E2B" w14:textId="77777777" w:rsidR="007D7F26" w:rsidRDefault="007D7F26" w:rsidP="007D7F26">
      <w:r>
        <w:t xml:space="preserve">          "gpa": 3.57,</w:t>
      </w:r>
    </w:p>
    <w:p w14:paraId="0402A1CE" w14:textId="77777777" w:rsidR="007D7F26" w:rsidRDefault="007D7F26" w:rsidP="007D7F26">
      <w:r>
        <w:t xml:space="preserve">          "major": "Communication"</w:t>
      </w:r>
    </w:p>
    <w:p w14:paraId="74060891" w14:textId="77777777" w:rsidR="007D7F26" w:rsidRDefault="007D7F26" w:rsidP="007D7F26">
      <w:r>
        <w:t xml:space="preserve">        },</w:t>
      </w:r>
    </w:p>
    <w:p w14:paraId="26838D60" w14:textId="77777777" w:rsidR="007D7F26" w:rsidRDefault="007D7F26" w:rsidP="007D7F26">
      <w:r>
        <w:t xml:space="preserve">        {</w:t>
      </w:r>
    </w:p>
    <w:p w14:paraId="1FD36887" w14:textId="77777777" w:rsidR="007D7F26" w:rsidRDefault="007D7F26" w:rsidP="007D7F26">
      <w:r>
        <w:t xml:space="preserve">          "id": 93,</w:t>
      </w:r>
    </w:p>
    <w:p w14:paraId="0C5DD5EB" w14:textId="77777777" w:rsidR="007D7F26" w:rsidRDefault="007D7F26" w:rsidP="007D7F26">
      <w:r>
        <w:t xml:space="preserve">          "name": "Mrs. Margie Glover",</w:t>
      </w:r>
    </w:p>
    <w:p w14:paraId="06E447CE" w14:textId="77777777" w:rsidR="007D7F26" w:rsidRDefault="007D7F26" w:rsidP="007D7F26">
      <w:r>
        <w:t xml:space="preserve">          "email": "June_Berge@yahoo.com",</w:t>
      </w:r>
    </w:p>
    <w:p w14:paraId="7EA35C7C" w14:textId="77777777" w:rsidR="007D7F26" w:rsidRDefault="007D7F26" w:rsidP="007D7F26">
      <w:r>
        <w:t xml:space="preserve">          "password": "student123",</w:t>
      </w:r>
    </w:p>
    <w:p w14:paraId="5C1FF928" w14:textId="77777777" w:rsidR="007D7F26" w:rsidRDefault="007D7F26" w:rsidP="007D7F26">
      <w:r>
        <w:t xml:space="preserve">          "userType": "Student",</w:t>
      </w:r>
    </w:p>
    <w:p w14:paraId="51A653F7" w14:textId="77777777" w:rsidR="007D7F26" w:rsidRDefault="007D7F26" w:rsidP="007D7F26">
      <w:r>
        <w:t xml:space="preserve">          "gpa": 1.31,</w:t>
      </w:r>
    </w:p>
    <w:p w14:paraId="74EFFBCD" w14:textId="77777777" w:rsidR="007D7F26" w:rsidRDefault="007D7F26" w:rsidP="007D7F26">
      <w:r>
        <w:t xml:space="preserve">          "major": "Computer Science"</w:t>
      </w:r>
    </w:p>
    <w:p w14:paraId="359BD5D8" w14:textId="77777777" w:rsidR="007D7F26" w:rsidRDefault="007D7F26" w:rsidP="007D7F26">
      <w:r>
        <w:t xml:space="preserve">        },</w:t>
      </w:r>
    </w:p>
    <w:p w14:paraId="36678860" w14:textId="77777777" w:rsidR="007D7F26" w:rsidRDefault="007D7F26" w:rsidP="007D7F26">
      <w:r>
        <w:t xml:space="preserve">        {</w:t>
      </w:r>
    </w:p>
    <w:p w14:paraId="3CE79A99" w14:textId="77777777" w:rsidR="007D7F26" w:rsidRDefault="007D7F26" w:rsidP="007D7F26">
      <w:r>
        <w:t xml:space="preserve">          "id": 95,</w:t>
      </w:r>
    </w:p>
    <w:p w14:paraId="1C22C39D" w14:textId="77777777" w:rsidR="007D7F26" w:rsidRDefault="007D7F26" w:rsidP="007D7F26">
      <w:r>
        <w:t xml:space="preserve">          "name": "Lois Corwin II",</w:t>
      </w:r>
    </w:p>
    <w:p w14:paraId="7CB72451" w14:textId="77777777" w:rsidR="007D7F26" w:rsidRDefault="007D7F26" w:rsidP="007D7F26">
      <w:r>
        <w:t xml:space="preserve">          "email": "Abbey23@gmail.com",</w:t>
      </w:r>
    </w:p>
    <w:p w14:paraId="18F91FCE" w14:textId="77777777" w:rsidR="007D7F26" w:rsidRDefault="007D7F26" w:rsidP="007D7F26">
      <w:r>
        <w:t xml:space="preserve">          "password": "student123",</w:t>
      </w:r>
    </w:p>
    <w:p w14:paraId="2845D65D" w14:textId="77777777" w:rsidR="007D7F26" w:rsidRDefault="007D7F26" w:rsidP="007D7F26">
      <w:r>
        <w:t xml:space="preserve">          "userType": "Student",</w:t>
      </w:r>
    </w:p>
    <w:p w14:paraId="1A3D6DED" w14:textId="77777777" w:rsidR="007D7F26" w:rsidRDefault="007D7F26" w:rsidP="007D7F26">
      <w:r>
        <w:t xml:space="preserve">          "gpa": 3.7,</w:t>
      </w:r>
    </w:p>
    <w:p w14:paraId="41AEE328" w14:textId="77777777" w:rsidR="007D7F26" w:rsidRDefault="007D7F26" w:rsidP="007D7F26">
      <w:r>
        <w:t xml:space="preserve">          "major": "Business Management"</w:t>
      </w:r>
    </w:p>
    <w:p w14:paraId="6D4D4900" w14:textId="77777777" w:rsidR="007D7F26" w:rsidRDefault="007D7F26" w:rsidP="007D7F26">
      <w:r>
        <w:t xml:space="preserve">        },</w:t>
      </w:r>
    </w:p>
    <w:p w14:paraId="48F66C2D" w14:textId="77777777" w:rsidR="007D7F26" w:rsidRDefault="007D7F26" w:rsidP="007D7F26">
      <w:r>
        <w:t xml:space="preserve">        {</w:t>
      </w:r>
    </w:p>
    <w:p w14:paraId="30A0D8D5" w14:textId="77777777" w:rsidR="007D7F26" w:rsidRDefault="007D7F26" w:rsidP="007D7F26">
      <w:r>
        <w:t xml:space="preserve">          "id": 111,</w:t>
      </w:r>
    </w:p>
    <w:p w14:paraId="25AB3F18" w14:textId="77777777" w:rsidR="007D7F26" w:rsidRDefault="007D7F26" w:rsidP="007D7F26">
      <w:r>
        <w:t xml:space="preserve">          "name": "Caleb Feeney III",</w:t>
      </w:r>
    </w:p>
    <w:p w14:paraId="35A03BC9" w14:textId="77777777" w:rsidR="007D7F26" w:rsidRDefault="007D7F26" w:rsidP="007D7F26">
      <w:r>
        <w:t xml:space="preserve">          "email": "Ora.White35@yahoo.com",</w:t>
      </w:r>
    </w:p>
    <w:p w14:paraId="5F224D1C" w14:textId="77777777" w:rsidR="007D7F26" w:rsidRDefault="007D7F26" w:rsidP="007D7F26">
      <w:r>
        <w:t xml:space="preserve">          "password": "student123",</w:t>
      </w:r>
    </w:p>
    <w:p w14:paraId="41F502C3" w14:textId="77777777" w:rsidR="007D7F26" w:rsidRDefault="007D7F26" w:rsidP="007D7F26">
      <w:r>
        <w:t xml:space="preserve">          "userType": "Student",</w:t>
      </w:r>
    </w:p>
    <w:p w14:paraId="6F77D9A4" w14:textId="77777777" w:rsidR="007D7F26" w:rsidRDefault="007D7F26" w:rsidP="007D7F26">
      <w:r>
        <w:t xml:space="preserve">          "gpa": 0.87,</w:t>
      </w:r>
    </w:p>
    <w:p w14:paraId="63E54A82" w14:textId="77777777" w:rsidR="007D7F26" w:rsidRDefault="007D7F26" w:rsidP="007D7F26">
      <w:r>
        <w:t xml:space="preserve">          "major": "Computer Science"</w:t>
      </w:r>
    </w:p>
    <w:p w14:paraId="6E6846A6" w14:textId="77777777" w:rsidR="007D7F26" w:rsidRDefault="007D7F26" w:rsidP="007D7F26">
      <w:r>
        <w:t xml:space="preserve">        },</w:t>
      </w:r>
    </w:p>
    <w:p w14:paraId="316B3DF3" w14:textId="77777777" w:rsidR="007D7F26" w:rsidRDefault="007D7F26" w:rsidP="007D7F26">
      <w:r>
        <w:t xml:space="preserve">        {</w:t>
      </w:r>
    </w:p>
    <w:p w14:paraId="7A345F7A" w14:textId="77777777" w:rsidR="007D7F26" w:rsidRDefault="007D7F26" w:rsidP="007D7F26">
      <w:r>
        <w:t xml:space="preserve">          "id": 113,</w:t>
      </w:r>
    </w:p>
    <w:p w14:paraId="463FC11C" w14:textId="77777777" w:rsidR="007D7F26" w:rsidRDefault="007D7F26" w:rsidP="007D7F26">
      <w:r>
        <w:t xml:space="preserve">          "name": "Francis Simonis",</w:t>
      </w:r>
    </w:p>
    <w:p w14:paraId="16E01755" w14:textId="77777777" w:rsidR="007D7F26" w:rsidRDefault="007D7F26" w:rsidP="007D7F26">
      <w:r>
        <w:t xml:space="preserve">          "email": "Amya43@yahoo.com",</w:t>
      </w:r>
    </w:p>
    <w:p w14:paraId="2DEBC849" w14:textId="77777777" w:rsidR="007D7F26" w:rsidRDefault="007D7F26" w:rsidP="007D7F26">
      <w:r>
        <w:t xml:space="preserve">          "password": "student123",</w:t>
      </w:r>
    </w:p>
    <w:p w14:paraId="496F5908" w14:textId="77777777" w:rsidR="007D7F26" w:rsidRDefault="007D7F26" w:rsidP="007D7F26">
      <w:r>
        <w:t xml:space="preserve">          "userType": "Student",</w:t>
      </w:r>
    </w:p>
    <w:p w14:paraId="4FB770CE" w14:textId="77777777" w:rsidR="007D7F26" w:rsidRDefault="007D7F26" w:rsidP="007D7F26">
      <w:r>
        <w:t xml:space="preserve">          "gpa": 0.02,</w:t>
      </w:r>
    </w:p>
    <w:p w14:paraId="4B6F7410" w14:textId="77777777" w:rsidR="007D7F26" w:rsidRDefault="007D7F26" w:rsidP="007D7F26">
      <w:r>
        <w:t xml:space="preserve">          "major": "Communication"</w:t>
      </w:r>
    </w:p>
    <w:p w14:paraId="0DC472DE" w14:textId="77777777" w:rsidR="007D7F26" w:rsidRDefault="007D7F26" w:rsidP="007D7F26">
      <w:r>
        <w:lastRenderedPageBreak/>
        <w:t xml:space="preserve">        },</w:t>
      </w:r>
    </w:p>
    <w:p w14:paraId="44775516" w14:textId="77777777" w:rsidR="007D7F26" w:rsidRDefault="007D7F26" w:rsidP="007D7F26">
      <w:r>
        <w:t xml:space="preserve">        {</w:t>
      </w:r>
    </w:p>
    <w:p w14:paraId="31080DCD" w14:textId="77777777" w:rsidR="007D7F26" w:rsidRDefault="007D7F26" w:rsidP="007D7F26">
      <w:r>
        <w:t xml:space="preserve">          "id": 156,</w:t>
      </w:r>
    </w:p>
    <w:p w14:paraId="1D063F07" w14:textId="77777777" w:rsidR="007D7F26" w:rsidRDefault="007D7F26" w:rsidP="007D7F26">
      <w:r>
        <w:t xml:space="preserve">          "name": "Ms. Charlotte Ebert",</w:t>
      </w:r>
    </w:p>
    <w:p w14:paraId="13ACA2F2" w14:textId="77777777" w:rsidR="007D7F26" w:rsidRDefault="007D7F26" w:rsidP="007D7F26">
      <w:r>
        <w:t xml:space="preserve">          "email": "Zack_Renner@hotmail.com",</w:t>
      </w:r>
    </w:p>
    <w:p w14:paraId="60F3E89E" w14:textId="77777777" w:rsidR="007D7F26" w:rsidRDefault="007D7F26" w:rsidP="007D7F26">
      <w:r>
        <w:t xml:space="preserve">          "password": "student123",</w:t>
      </w:r>
    </w:p>
    <w:p w14:paraId="082FD2EA" w14:textId="77777777" w:rsidR="007D7F26" w:rsidRDefault="007D7F26" w:rsidP="007D7F26">
      <w:r>
        <w:t xml:space="preserve">          "userType": "Student",</w:t>
      </w:r>
    </w:p>
    <w:p w14:paraId="2DBB027F" w14:textId="77777777" w:rsidR="007D7F26" w:rsidRDefault="007D7F26" w:rsidP="007D7F26">
      <w:r>
        <w:t xml:space="preserve">          "gpa": 0.11,</w:t>
      </w:r>
    </w:p>
    <w:p w14:paraId="7A5B9168" w14:textId="77777777" w:rsidR="007D7F26" w:rsidRDefault="007D7F26" w:rsidP="007D7F26">
      <w:r>
        <w:t xml:space="preserve">          "major": "Computer Science"</w:t>
      </w:r>
    </w:p>
    <w:p w14:paraId="25E649BB" w14:textId="77777777" w:rsidR="007D7F26" w:rsidRDefault="007D7F26" w:rsidP="007D7F26">
      <w:r>
        <w:t xml:space="preserve">        },</w:t>
      </w:r>
    </w:p>
    <w:p w14:paraId="0EA743A8" w14:textId="77777777" w:rsidR="007D7F26" w:rsidRDefault="007D7F26" w:rsidP="007D7F26">
      <w:r>
        <w:t xml:space="preserve">        {</w:t>
      </w:r>
    </w:p>
    <w:p w14:paraId="41DB4AC4" w14:textId="77777777" w:rsidR="007D7F26" w:rsidRDefault="007D7F26" w:rsidP="007D7F26">
      <w:r>
        <w:t xml:space="preserve">          "id": 158,</w:t>
      </w:r>
    </w:p>
    <w:p w14:paraId="14D006AA" w14:textId="77777777" w:rsidR="007D7F26" w:rsidRDefault="007D7F26" w:rsidP="007D7F26">
      <w:r>
        <w:t xml:space="preserve">          "name": "Ms. Josephine Davis II",</w:t>
      </w:r>
    </w:p>
    <w:p w14:paraId="0B9C69D9" w14:textId="77777777" w:rsidR="007D7F26" w:rsidRDefault="007D7F26" w:rsidP="007D7F26">
      <w:r>
        <w:t xml:space="preserve">          "email": "Monique12@yahoo.com",</w:t>
      </w:r>
    </w:p>
    <w:p w14:paraId="0A956541" w14:textId="77777777" w:rsidR="007D7F26" w:rsidRDefault="007D7F26" w:rsidP="007D7F26">
      <w:r>
        <w:t xml:space="preserve">          "password": "student123",</w:t>
      </w:r>
    </w:p>
    <w:p w14:paraId="205A23AA" w14:textId="77777777" w:rsidR="007D7F26" w:rsidRDefault="007D7F26" w:rsidP="007D7F26">
      <w:r>
        <w:t xml:space="preserve">          "userType": "Student",</w:t>
      </w:r>
    </w:p>
    <w:p w14:paraId="3D16FB50" w14:textId="77777777" w:rsidR="007D7F26" w:rsidRDefault="007D7F26" w:rsidP="007D7F26">
      <w:r>
        <w:t xml:space="preserve">          "gpa": 1.44,</w:t>
      </w:r>
    </w:p>
    <w:p w14:paraId="35B3FBA3" w14:textId="77777777" w:rsidR="007D7F26" w:rsidRDefault="007D7F26" w:rsidP="007D7F26">
      <w:r>
        <w:t xml:space="preserve">          "major": "Art"</w:t>
      </w:r>
    </w:p>
    <w:p w14:paraId="54C9724E" w14:textId="77777777" w:rsidR="007D7F26" w:rsidRDefault="007D7F26" w:rsidP="007D7F26">
      <w:r>
        <w:t xml:space="preserve">        },</w:t>
      </w:r>
    </w:p>
    <w:p w14:paraId="4F330F39" w14:textId="77777777" w:rsidR="007D7F26" w:rsidRDefault="007D7F26" w:rsidP="007D7F26">
      <w:r>
        <w:t xml:space="preserve">        {</w:t>
      </w:r>
    </w:p>
    <w:p w14:paraId="74DBE554" w14:textId="77777777" w:rsidR="007D7F26" w:rsidRDefault="007D7F26" w:rsidP="007D7F26">
      <w:r>
        <w:t xml:space="preserve">          "id": 168,</w:t>
      </w:r>
    </w:p>
    <w:p w14:paraId="32F9CFBD" w14:textId="77777777" w:rsidR="007D7F26" w:rsidRDefault="007D7F26" w:rsidP="007D7F26">
      <w:r>
        <w:t xml:space="preserve">          "name": "Annette Stoltenberg",</w:t>
      </w:r>
    </w:p>
    <w:p w14:paraId="34A341AE" w14:textId="77777777" w:rsidR="007D7F26" w:rsidRDefault="007D7F26" w:rsidP="007D7F26">
      <w:r>
        <w:t xml:space="preserve">          "email": "Garrett_Gleason42@gmail.com",</w:t>
      </w:r>
    </w:p>
    <w:p w14:paraId="761B76A4" w14:textId="77777777" w:rsidR="007D7F26" w:rsidRDefault="007D7F26" w:rsidP="007D7F26">
      <w:r>
        <w:t xml:space="preserve">          "password": "student123",</w:t>
      </w:r>
    </w:p>
    <w:p w14:paraId="16A367E5" w14:textId="77777777" w:rsidR="007D7F26" w:rsidRDefault="007D7F26" w:rsidP="007D7F26">
      <w:r>
        <w:t xml:space="preserve">          "userType": "Student",</w:t>
      </w:r>
    </w:p>
    <w:p w14:paraId="15D5687A" w14:textId="77777777" w:rsidR="007D7F26" w:rsidRDefault="007D7F26" w:rsidP="007D7F26">
      <w:r>
        <w:t xml:space="preserve">          "gpa": 0.49,</w:t>
      </w:r>
    </w:p>
    <w:p w14:paraId="3715D136" w14:textId="77777777" w:rsidR="007D7F26" w:rsidRDefault="007D7F26" w:rsidP="007D7F26">
      <w:r>
        <w:t xml:space="preserve">          "major": "Electrical Engineering"</w:t>
      </w:r>
    </w:p>
    <w:p w14:paraId="5B07C3A1" w14:textId="77777777" w:rsidR="007D7F26" w:rsidRDefault="007D7F26" w:rsidP="007D7F26">
      <w:r>
        <w:t xml:space="preserve">        },</w:t>
      </w:r>
    </w:p>
    <w:p w14:paraId="53E8EE79" w14:textId="77777777" w:rsidR="007D7F26" w:rsidRDefault="007D7F26" w:rsidP="007D7F26">
      <w:r>
        <w:t xml:space="preserve">        {</w:t>
      </w:r>
    </w:p>
    <w:p w14:paraId="2A1182E2" w14:textId="77777777" w:rsidR="007D7F26" w:rsidRDefault="007D7F26" w:rsidP="007D7F26">
      <w:r>
        <w:t xml:space="preserve">          "id": 179,</w:t>
      </w:r>
    </w:p>
    <w:p w14:paraId="7CD6D34B" w14:textId="77777777" w:rsidR="007D7F26" w:rsidRDefault="007D7F26" w:rsidP="007D7F26">
      <w:r>
        <w:t xml:space="preserve">          "name": "Kerry Reichert",</w:t>
      </w:r>
    </w:p>
    <w:p w14:paraId="5874D11E" w14:textId="77777777" w:rsidR="007D7F26" w:rsidRDefault="007D7F26" w:rsidP="007D7F26">
      <w:r>
        <w:t xml:space="preserve">          "email": "Agustina.Dibbert@gmail.com",</w:t>
      </w:r>
    </w:p>
    <w:p w14:paraId="148742E5" w14:textId="77777777" w:rsidR="007D7F26" w:rsidRDefault="007D7F26" w:rsidP="007D7F26">
      <w:r>
        <w:t xml:space="preserve">          "password": "student123",</w:t>
      </w:r>
    </w:p>
    <w:p w14:paraId="241DFA40" w14:textId="77777777" w:rsidR="007D7F26" w:rsidRDefault="007D7F26" w:rsidP="007D7F26">
      <w:r>
        <w:t xml:space="preserve">          "userType": "Student",</w:t>
      </w:r>
    </w:p>
    <w:p w14:paraId="2D161F6D" w14:textId="77777777" w:rsidR="007D7F26" w:rsidRDefault="007D7F26" w:rsidP="007D7F26">
      <w:r>
        <w:t xml:space="preserve">          "gpa": 1.36,</w:t>
      </w:r>
    </w:p>
    <w:p w14:paraId="44C05896" w14:textId="77777777" w:rsidR="007D7F26" w:rsidRDefault="007D7F26" w:rsidP="007D7F26">
      <w:r>
        <w:t xml:space="preserve">          "major": "Communication"</w:t>
      </w:r>
    </w:p>
    <w:p w14:paraId="221350FB" w14:textId="77777777" w:rsidR="007D7F26" w:rsidRDefault="007D7F26" w:rsidP="007D7F26">
      <w:r>
        <w:t xml:space="preserve">        },</w:t>
      </w:r>
    </w:p>
    <w:p w14:paraId="5A166288" w14:textId="77777777" w:rsidR="007D7F26" w:rsidRDefault="007D7F26" w:rsidP="007D7F26">
      <w:r>
        <w:t xml:space="preserve">        {</w:t>
      </w:r>
    </w:p>
    <w:p w14:paraId="27CEE1D6" w14:textId="77777777" w:rsidR="007D7F26" w:rsidRDefault="007D7F26" w:rsidP="007D7F26">
      <w:r>
        <w:t xml:space="preserve">          "id": 193,</w:t>
      </w:r>
    </w:p>
    <w:p w14:paraId="46BA8DD5" w14:textId="77777777" w:rsidR="007D7F26" w:rsidRDefault="007D7F26" w:rsidP="007D7F26">
      <w:r>
        <w:t xml:space="preserve">          "name": "Cecil Lockman IV",</w:t>
      </w:r>
    </w:p>
    <w:p w14:paraId="7DDFFBF7" w14:textId="77777777" w:rsidR="007D7F26" w:rsidRDefault="007D7F26" w:rsidP="007D7F26">
      <w:r>
        <w:t xml:space="preserve">          "email": "Ettie.Murray@yahoo.com",</w:t>
      </w:r>
    </w:p>
    <w:p w14:paraId="14D23FE6" w14:textId="77777777" w:rsidR="007D7F26" w:rsidRDefault="007D7F26" w:rsidP="007D7F26">
      <w:r>
        <w:t xml:space="preserve">          "password": "student123",</w:t>
      </w:r>
    </w:p>
    <w:p w14:paraId="60EA161F" w14:textId="77777777" w:rsidR="007D7F26" w:rsidRDefault="007D7F26" w:rsidP="007D7F26">
      <w:r>
        <w:lastRenderedPageBreak/>
        <w:t xml:space="preserve">          "userType": "Student",</w:t>
      </w:r>
    </w:p>
    <w:p w14:paraId="0F5F8C9D" w14:textId="77777777" w:rsidR="007D7F26" w:rsidRDefault="007D7F26" w:rsidP="007D7F26">
      <w:r>
        <w:t xml:space="preserve">          "gpa": 1.98,</w:t>
      </w:r>
    </w:p>
    <w:p w14:paraId="5FA22558" w14:textId="77777777" w:rsidR="007D7F26" w:rsidRDefault="007D7F26" w:rsidP="007D7F26">
      <w:r>
        <w:t xml:space="preserve">          "major": "Art"</w:t>
      </w:r>
    </w:p>
    <w:p w14:paraId="6A7F97A7" w14:textId="77777777" w:rsidR="007D7F26" w:rsidRDefault="007D7F26" w:rsidP="007D7F26">
      <w:r>
        <w:t xml:space="preserve">        }</w:t>
      </w:r>
    </w:p>
    <w:p w14:paraId="3BE9D715" w14:textId="77777777" w:rsidR="007D7F26" w:rsidRDefault="007D7F26" w:rsidP="007D7F26">
      <w:r>
        <w:t xml:space="preserve">      ],</w:t>
      </w:r>
    </w:p>
    <w:p w14:paraId="14ED0C4F" w14:textId="77777777" w:rsidR="007D7F26" w:rsidRDefault="007D7F26" w:rsidP="007D7F26">
      <w:r>
        <w:t xml:space="preserve">      "prerequisites": [],</w:t>
      </w:r>
    </w:p>
    <w:p w14:paraId="64FDF7B5" w14:textId="77777777" w:rsidR="007D7F26" w:rsidRDefault="007D7F26" w:rsidP="007D7F26">
      <w:r>
        <w:t xml:space="preserve">      "grades": [</w:t>
      </w:r>
    </w:p>
    <w:p w14:paraId="7E14BFC1" w14:textId="77777777" w:rsidR="007D7F26" w:rsidRDefault="007D7F26" w:rsidP="007D7F26">
      <w:r>
        <w:t xml:space="preserve">        {</w:t>
      </w:r>
    </w:p>
    <w:p w14:paraId="7D0D499E" w14:textId="77777777" w:rsidR="007D7F26" w:rsidRDefault="007D7F26" w:rsidP="007D7F26">
      <w:r>
        <w:t xml:space="preserve">          "id": 51,</w:t>
      </w:r>
    </w:p>
    <w:p w14:paraId="01CE3201" w14:textId="77777777" w:rsidR="007D7F26" w:rsidRDefault="007D7F26" w:rsidP="007D7F26">
      <w:r>
        <w:t xml:space="preserve">          "title": "statua substantia advenio Final Exam",</w:t>
      </w:r>
    </w:p>
    <w:p w14:paraId="5E6110BA" w14:textId="77777777" w:rsidR="007D7F26" w:rsidRDefault="007D7F26" w:rsidP="007D7F26">
      <w:r>
        <w:t xml:space="preserve">          "grade": 64.99,</w:t>
      </w:r>
    </w:p>
    <w:p w14:paraId="4CCB8A89" w14:textId="77777777" w:rsidR="007D7F26" w:rsidRDefault="007D7F26" w:rsidP="007D7F26">
      <w:r>
        <w:t xml:space="preserve">          "studentId": 93,</w:t>
      </w:r>
    </w:p>
    <w:p w14:paraId="378E87E1" w14:textId="77777777" w:rsidR="007D7F26" w:rsidRDefault="007D7F26" w:rsidP="007D7F26">
      <w:r>
        <w:t xml:space="preserve">          "courseId": 6</w:t>
      </w:r>
    </w:p>
    <w:p w14:paraId="71FFA1F8" w14:textId="77777777" w:rsidR="007D7F26" w:rsidRDefault="007D7F26" w:rsidP="007D7F26">
      <w:r>
        <w:t xml:space="preserve">        },</w:t>
      </w:r>
    </w:p>
    <w:p w14:paraId="76F5A21F" w14:textId="77777777" w:rsidR="007D7F26" w:rsidRDefault="007D7F26" w:rsidP="007D7F26">
      <w:r>
        <w:t xml:space="preserve">        {</w:t>
      </w:r>
    </w:p>
    <w:p w14:paraId="48598934" w14:textId="77777777" w:rsidR="007D7F26" w:rsidRDefault="007D7F26" w:rsidP="007D7F26">
      <w:r>
        <w:t xml:space="preserve">          "id": 52,</w:t>
      </w:r>
    </w:p>
    <w:p w14:paraId="2DF1792B" w14:textId="77777777" w:rsidR="007D7F26" w:rsidRDefault="007D7F26" w:rsidP="007D7F26">
      <w:r>
        <w:t xml:space="preserve">          "title": "statua substantia advenio Final Exam",</w:t>
      </w:r>
    </w:p>
    <w:p w14:paraId="23C221F7" w14:textId="77777777" w:rsidR="007D7F26" w:rsidRDefault="007D7F26" w:rsidP="007D7F26">
      <w:r>
        <w:t xml:space="preserve">          "grade": 61.89,</w:t>
      </w:r>
    </w:p>
    <w:p w14:paraId="699DD52C" w14:textId="77777777" w:rsidR="007D7F26" w:rsidRDefault="007D7F26" w:rsidP="007D7F26">
      <w:r>
        <w:t xml:space="preserve">          "studentId": 111,</w:t>
      </w:r>
    </w:p>
    <w:p w14:paraId="6707EE05" w14:textId="77777777" w:rsidR="007D7F26" w:rsidRDefault="007D7F26" w:rsidP="007D7F26">
      <w:r>
        <w:t xml:space="preserve">          "courseId": 6</w:t>
      </w:r>
    </w:p>
    <w:p w14:paraId="36432B61" w14:textId="77777777" w:rsidR="007D7F26" w:rsidRDefault="007D7F26" w:rsidP="007D7F26">
      <w:r>
        <w:t xml:space="preserve">        },</w:t>
      </w:r>
    </w:p>
    <w:p w14:paraId="49E401DA" w14:textId="77777777" w:rsidR="007D7F26" w:rsidRDefault="007D7F26" w:rsidP="007D7F26">
      <w:r>
        <w:t xml:space="preserve">        {</w:t>
      </w:r>
    </w:p>
    <w:p w14:paraId="4B27EB53" w14:textId="77777777" w:rsidR="007D7F26" w:rsidRDefault="007D7F26" w:rsidP="007D7F26">
      <w:r>
        <w:t xml:space="preserve">          "id": 53,</w:t>
      </w:r>
    </w:p>
    <w:p w14:paraId="557BB4E7" w14:textId="77777777" w:rsidR="007D7F26" w:rsidRDefault="007D7F26" w:rsidP="007D7F26">
      <w:r>
        <w:t xml:space="preserve">          "title": "statua substantia advenio Final Exam",</w:t>
      </w:r>
    </w:p>
    <w:p w14:paraId="05D7F563" w14:textId="77777777" w:rsidR="007D7F26" w:rsidRDefault="007D7F26" w:rsidP="007D7F26">
      <w:r>
        <w:t xml:space="preserve">          "grade": 39.08,</w:t>
      </w:r>
    </w:p>
    <w:p w14:paraId="48ED86EB" w14:textId="77777777" w:rsidR="007D7F26" w:rsidRDefault="007D7F26" w:rsidP="007D7F26">
      <w:r>
        <w:t xml:space="preserve">          "studentId": 179,</w:t>
      </w:r>
    </w:p>
    <w:p w14:paraId="5B5DC8CD" w14:textId="77777777" w:rsidR="007D7F26" w:rsidRDefault="007D7F26" w:rsidP="007D7F26">
      <w:r>
        <w:t xml:space="preserve">          "courseId": 6</w:t>
      </w:r>
    </w:p>
    <w:p w14:paraId="37ED3BBC" w14:textId="77777777" w:rsidR="007D7F26" w:rsidRDefault="007D7F26" w:rsidP="007D7F26">
      <w:r>
        <w:t xml:space="preserve">        },</w:t>
      </w:r>
    </w:p>
    <w:p w14:paraId="23197E47" w14:textId="77777777" w:rsidR="007D7F26" w:rsidRDefault="007D7F26" w:rsidP="007D7F26">
      <w:r>
        <w:t xml:space="preserve">        {</w:t>
      </w:r>
    </w:p>
    <w:p w14:paraId="240E419C" w14:textId="77777777" w:rsidR="007D7F26" w:rsidRDefault="007D7F26" w:rsidP="007D7F26">
      <w:r>
        <w:t xml:space="preserve">          "id": 54,</w:t>
      </w:r>
    </w:p>
    <w:p w14:paraId="51F7D304" w14:textId="77777777" w:rsidR="007D7F26" w:rsidRDefault="007D7F26" w:rsidP="007D7F26">
      <w:r>
        <w:t xml:space="preserve">          "title": "statua substantia advenio Final Exam",</w:t>
      </w:r>
    </w:p>
    <w:p w14:paraId="2B671606" w14:textId="77777777" w:rsidR="007D7F26" w:rsidRDefault="007D7F26" w:rsidP="007D7F26">
      <w:r>
        <w:t xml:space="preserve">          "grade": 98.03,</w:t>
      </w:r>
    </w:p>
    <w:p w14:paraId="2CC4A84A" w14:textId="77777777" w:rsidR="007D7F26" w:rsidRDefault="007D7F26" w:rsidP="007D7F26">
      <w:r>
        <w:t xml:space="preserve">          "studentId": 156,</w:t>
      </w:r>
    </w:p>
    <w:p w14:paraId="0F78FCFF" w14:textId="77777777" w:rsidR="007D7F26" w:rsidRDefault="007D7F26" w:rsidP="007D7F26">
      <w:r>
        <w:t xml:space="preserve">          "courseId": 6</w:t>
      </w:r>
    </w:p>
    <w:p w14:paraId="2F8E7B82" w14:textId="77777777" w:rsidR="007D7F26" w:rsidRDefault="007D7F26" w:rsidP="007D7F26">
      <w:r>
        <w:t xml:space="preserve">        },</w:t>
      </w:r>
    </w:p>
    <w:p w14:paraId="0824FEE6" w14:textId="77777777" w:rsidR="007D7F26" w:rsidRDefault="007D7F26" w:rsidP="007D7F26">
      <w:r>
        <w:t xml:space="preserve">        {</w:t>
      </w:r>
    </w:p>
    <w:p w14:paraId="0E537AC6" w14:textId="77777777" w:rsidR="007D7F26" w:rsidRDefault="007D7F26" w:rsidP="007D7F26">
      <w:r>
        <w:t xml:space="preserve">          "id": 55,</w:t>
      </w:r>
    </w:p>
    <w:p w14:paraId="3399C0C4" w14:textId="77777777" w:rsidR="007D7F26" w:rsidRDefault="007D7F26" w:rsidP="007D7F26">
      <w:r>
        <w:t xml:space="preserve">          "title": "statua substantia advenio Final Exam",</w:t>
      </w:r>
    </w:p>
    <w:p w14:paraId="2C84F9F1" w14:textId="77777777" w:rsidR="007D7F26" w:rsidRDefault="007D7F26" w:rsidP="007D7F26">
      <w:r>
        <w:t xml:space="preserve">          "grade": 88.98,</w:t>
      </w:r>
    </w:p>
    <w:p w14:paraId="04756B1F" w14:textId="77777777" w:rsidR="007D7F26" w:rsidRDefault="007D7F26" w:rsidP="007D7F26">
      <w:r>
        <w:t xml:space="preserve">          "studentId": 193,</w:t>
      </w:r>
    </w:p>
    <w:p w14:paraId="279B2C33" w14:textId="77777777" w:rsidR="007D7F26" w:rsidRDefault="007D7F26" w:rsidP="007D7F26">
      <w:r>
        <w:t xml:space="preserve">          "courseId": 6</w:t>
      </w:r>
    </w:p>
    <w:p w14:paraId="06FB7341" w14:textId="77777777" w:rsidR="007D7F26" w:rsidRDefault="007D7F26" w:rsidP="007D7F26">
      <w:r>
        <w:t xml:space="preserve">        },</w:t>
      </w:r>
    </w:p>
    <w:p w14:paraId="7781261A" w14:textId="77777777" w:rsidR="007D7F26" w:rsidRDefault="007D7F26" w:rsidP="007D7F26">
      <w:r>
        <w:lastRenderedPageBreak/>
        <w:t xml:space="preserve">        {</w:t>
      </w:r>
    </w:p>
    <w:p w14:paraId="309FBB11" w14:textId="77777777" w:rsidR="007D7F26" w:rsidRDefault="007D7F26" w:rsidP="007D7F26">
      <w:r>
        <w:t xml:space="preserve">          "id": 56,</w:t>
      </w:r>
    </w:p>
    <w:p w14:paraId="7AD84C2C" w14:textId="77777777" w:rsidR="007D7F26" w:rsidRDefault="007D7F26" w:rsidP="007D7F26">
      <w:r>
        <w:t xml:space="preserve">          "title": "statua substantia advenio Final Exam",</w:t>
      </w:r>
    </w:p>
    <w:p w14:paraId="56EF1B62" w14:textId="77777777" w:rsidR="007D7F26" w:rsidRDefault="007D7F26" w:rsidP="007D7F26">
      <w:r>
        <w:t xml:space="preserve">          "grade": 61.62,</w:t>
      </w:r>
    </w:p>
    <w:p w14:paraId="2DFA71EB" w14:textId="77777777" w:rsidR="007D7F26" w:rsidRDefault="007D7F26" w:rsidP="007D7F26">
      <w:r>
        <w:t xml:space="preserve">          "studentId": 59,</w:t>
      </w:r>
    </w:p>
    <w:p w14:paraId="7BF10CC0" w14:textId="77777777" w:rsidR="007D7F26" w:rsidRDefault="007D7F26" w:rsidP="007D7F26">
      <w:r>
        <w:t xml:space="preserve">          "courseId": 6</w:t>
      </w:r>
    </w:p>
    <w:p w14:paraId="69830D6B" w14:textId="77777777" w:rsidR="007D7F26" w:rsidRDefault="007D7F26" w:rsidP="007D7F26">
      <w:r>
        <w:t xml:space="preserve">        },</w:t>
      </w:r>
    </w:p>
    <w:p w14:paraId="63A6C2D2" w14:textId="77777777" w:rsidR="007D7F26" w:rsidRDefault="007D7F26" w:rsidP="007D7F26">
      <w:r>
        <w:t xml:space="preserve">        {</w:t>
      </w:r>
    </w:p>
    <w:p w14:paraId="0F8CE349" w14:textId="77777777" w:rsidR="007D7F26" w:rsidRDefault="007D7F26" w:rsidP="007D7F26">
      <w:r>
        <w:t xml:space="preserve">          "id": 57,</w:t>
      </w:r>
    </w:p>
    <w:p w14:paraId="2AF817B3" w14:textId="77777777" w:rsidR="007D7F26" w:rsidRDefault="007D7F26" w:rsidP="007D7F26">
      <w:r>
        <w:t xml:space="preserve">          "title": "statua substantia advenio Final Exam",</w:t>
      </w:r>
    </w:p>
    <w:p w14:paraId="0AB20001" w14:textId="77777777" w:rsidR="007D7F26" w:rsidRDefault="007D7F26" w:rsidP="007D7F26">
      <w:r>
        <w:t xml:space="preserve">          "grade": 27.8,</w:t>
      </w:r>
    </w:p>
    <w:p w14:paraId="69B6CEE6" w14:textId="77777777" w:rsidR="007D7F26" w:rsidRDefault="007D7F26" w:rsidP="007D7F26">
      <w:r>
        <w:t xml:space="preserve">          "studentId": 158,</w:t>
      </w:r>
    </w:p>
    <w:p w14:paraId="252C31A9" w14:textId="77777777" w:rsidR="007D7F26" w:rsidRDefault="007D7F26" w:rsidP="007D7F26">
      <w:r>
        <w:t xml:space="preserve">          "courseId": 6</w:t>
      </w:r>
    </w:p>
    <w:p w14:paraId="2B79EDA6" w14:textId="77777777" w:rsidR="007D7F26" w:rsidRDefault="007D7F26" w:rsidP="007D7F26">
      <w:r>
        <w:t xml:space="preserve">        },</w:t>
      </w:r>
    </w:p>
    <w:p w14:paraId="7F9EB731" w14:textId="77777777" w:rsidR="007D7F26" w:rsidRDefault="007D7F26" w:rsidP="007D7F26">
      <w:r>
        <w:t xml:space="preserve">        {</w:t>
      </w:r>
    </w:p>
    <w:p w14:paraId="06E6D45B" w14:textId="77777777" w:rsidR="007D7F26" w:rsidRDefault="007D7F26" w:rsidP="007D7F26">
      <w:r>
        <w:t xml:space="preserve">          "id": 58,</w:t>
      </w:r>
    </w:p>
    <w:p w14:paraId="606D5CC8" w14:textId="77777777" w:rsidR="007D7F26" w:rsidRDefault="007D7F26" w:rsidP="007D7F26">
      <w:r>
        <w:t xml:space="preserve">          "title": "statua substantia advenio Final Exam",</w:t>
      </w:r>
    </w:p>
    <w:p w14:paraId="5E8D478F" w14:textId="77777777" w:rsidR="007D7F26" w:rsidRDefault="007D7F26" w:rsidP="007D7F26">
      <w:r>
        <w:t xml:space="preserve">          "grade": 60.33,</w:t>
      </w:r>
    </w:p>
    <w:p w14:paraId="6CFF3028" w14:textId="77777777" w:rsidR="007D7F26" w:rsidRDefault="007D7F26" w:rsidP="007D7F26">
      <w:r>
        <w:t xml:space="preserve">          "studentId": 168,</w:t>
      </w:r>
    </w:p>
    <w:p w14:paraId="14E76E5D" w14:textId="77777777" w:rsidR="007D7F26" w:rsidRDefault="007D7F26" w:rsidP="007D7F26">
      <w:r>
        <w:t xml:space="preserve">          "courseId": 6</w:t>
      </w:r>
    </w:p>
    <w:p w14:paraId="0D81949E" w14:textId="77777777" w:rsidR="007D7F26" w:rsidRDefault="007D7F26" w:rsidP="007D7F26">
      <w:r>
        <w:t xml:space="preserve">        },</w:t>
      </w:r>
    </w:p>
    <w:p w14:paraId="3F2F3908" w14:textId="77777777" w:rsidR="007D7F26" w:rsidRDefault="007D7F26" w:rsidP="007D7F26">
      <w:r>
        <w:t xml:space="preserve">        {</w:t>
      </w:r>
    </w:p>
    <w:p w14:paraId="11ABB443" w14:textId="77777777" w:rsidR="007D7F26" w:rsidRDefault="007D7F26" w:rsidP="007D7F26">
      <w:r>
        <w:t xml:space="preserve">          "id": 59,</w:t>
      </w:r>
    </w:p>
    <w:p w14:paraId="032F2557" w14:textId="77777777" w:rsidR="007D7F26" w:rsidRDefault="007D7F26" w:rsidP="007D7F26">
      <w:r>
        <w:t xml:space="preserve">          "title": "statua substantia advenio Final Exam",</w:t>
      </w:r>
    </w:p>
    <w:p w14:paraId="42B83A85" w14:textId="77777777" w:rsidR="007D7F26" w:rsidRDefault="007D7F26" w:rsidP="007D7F26">
      <w:r>
        <w:t xml:space="preserve">          "grade": 89.38,</w:t>
      </w:r>
    </w:p>
    <w:p w14:paraId="30A9D7D6" w14:textId="77777777" w:rsidR="007D7F26" w:rsidRDefault="007D7F26" w:rsidP="007D7F26">
      <w:r>
        <w:t xml:space="preserve">          "studentId": 113,</w:t>
      </w:r>
    </w:p>
    <w:p w14:paraId="7EC9FD36" w14:textId="77777777" w:rsidR="007D7F26" w:rsidRDefault="007D7F26" w:rsidP="007D7F26">
      <w:r>
        <w:t xml:space="preserve">          "courseId": 6</w:t>
      </w:r>
    </w:p>
    <w:p w14:paraId="260403F8" w14:textId="77777777" w:rsidR="007D7F26" w:rsidRDefault="007D7F26" w:rsidP="007D7F26">
      <w:r>
        <w:t xml:space="preserve">        },</w:t>
      </w:r>
    </w:p>
    <w:p w14:paraId="0319049C" w14:textId="77777777" w:rsidR="007D7F26" w:rsidRDefault="007D7F26" w:rsidP="007D7F26">
      <w:r>
        <w:t xml:space="preserve">        {</w:t>
      </w:r>
    </w:p>
    <w:p w14:paraId="71D27B08" w14:textId="77777777" w:rsidR="007D7F26" w:rsidRDefault="007D7F26" w:rsidP="007D7F26">
      <w:r>
        <w:t xml:space="preserve">          "id": 60,</w:t>
      </w:r>
    </w:p>
    <w:p w14:paraId="32C6E21D" w14:textId="77777777" w:rsidR="007D7F26" w:rsidRDefault="007D7F26" w:rsidP="007D7F26">
      <w:r>
        <w:t xml:space="preserve">          "title": "statua substantia advenio Final Exam",</w:t>
      </w:r>
    </w:p>
    <w:p w14:paraId="12DD34DA" w14:textId="77777777" w:rsidR="007D7F26" w:rsidRDefault="007D7F26" w:rsidP="007D7F26">
      <w:r>
        <w:t xml:space="preserve">          "grade": 22.34,</w:t>
      </w:r>
    </w:p>
    <w:p w14:paraId="4B413928" w14:textId="77777777" w:rsidR="007D7F26" w:rsidRDefault="007D7F26" w:rsidP="007D7F26">
      <w:r>
        <w:t xml:space="preserve">          "studentId": 95,</w:t>
      </w:r>
    </w:p>
    <w:p w14:paraId="203A8295" w14:textId="77777777" w:rsidR="007D7F26" w:rsidRDefault="007D7F26" w:rsidP="007D7F26">
      <w:r>
        <w:t xml:space="preserve">          "courseId": 6</w:t>
      </w:r>
    </w:p>
    <w:p w14:paraId="7FB059CE" w14:textId="77777777" w:rsidR="007D7F26" w:rsidRDefault="007D7F26" w:rsidP="007D7F26">
      <w:r>
        <w:t xml:space="preserve">        }</w:t>
      </w:r>
    </w:p>
    <w:p w14:paraId="2B721F36" w14:textId="77777777" w:rsidR="007D7F26" w:rsidRDefault="007D7F26" w:rsidP="007D7F26">
      <w:r>
        <w:t xml:space="preserve">      ]</w:t>
      </w:r>
    </w:p>
    <w:p w14:paraId="54241955" w14:textId="77777777" w:rsidR="007D7F26" w:rsidRDefault="007D7F26" w:rsidP="007D7F26">
      <w:r>
        <w:t xml:space="preserve">    },</w:t>
      </w:r>
    </w:p>
    <w:p w14:paraId="07ECACFF" w14:textId="77777777" w:rsidR="007D7F26" w:rsidRDefault="007D7F26" w:rsidP="007D7F26">
      <w:r>
        <w:t xml:space="preserve">    {</w:t>
      </w:r>
    </w:p>
    <w:p w14:paraId="1DB56152" w14:textId="77777777" w:rsidR="007D7F26" w:rsidRDefault="007D7F26" w:rsidP="007D7F26">
      <w:r>
        <w:t xml:space="preserve">      "id": 7,</w:t>
      </w:r>
    </w:p>
    <w:p w14:paraId="5263407C" w14:textId="77777777" w:rsidR="007D7F26" w:rsidRDefault="007D7F26" w:rsidP="007D7F26">
      <w:r>
        <w:t xml:space="preserve">      "title": "Innovations in Online Teaching Methods",</w:t>
      </w:r>
    </w:p>
    <w:p w14:paraId="44ADA9A4" w14:textId="77777777" w:rsidR="007D7F26" w:rsidRDefault="007D7F26" w:rsidP="007D7F26">
      <w:r>
        <w:t xml:space="preserve">      "location": "Room 388",</w:t>
      </w:r>
    </w:p>
    <w:p w14:paraId="5551D530" w14:textId="77777777" w:rsidR="007D7F26" w:rsidRDefault="007D7F26" w:rsidP="007D7F26">
      <w:r>
        <w:t xml:space="preserve">      "category": "Computer",</w:t>
      </w:r>
    </w:p>
    <w:p w14:paraId="3F6C7FC2" w14:textId="77777777" w:rsidR="007D7F26" w:rsidRDefault="007D7F26" w:rsidP="007D7F26">
      <w:r>
        <w:lastRenderedPageBreak/>
        <w:t xml:space="preserve">      "registrationStatus": true,</w:t>
      </w:r>
    </w:p>
    <w:p w14:paraId="406E0FD7" w14:textId="77777777" w:rsidR="007D7F26" w:rsidRDefault="007D7F26" w:rsidP="007D7F26">
      <w:r>
        <w:t xml:space="preserve">      "courseStatus": "offering",</w:t>
      </w:r>
    </w:p>
    <w:p w14:paraId="59628731" w14:textId="77777777" w:rsidR="007D7F26" w:rsidRDefault="007D7F26" w:rsidP="007D7F26">
      <w:r>
        <w:t xml:space="preserve">      "instructorId": 4,</w:t>
      </w:r>
    </w:p>
    <w:p w14:paraId="33E945B5" w14:textId="77777777" w:rsidR="007D7F26" w:rsidRDefault="007D7F26" w:rsidP="007D7F26">
      <w:r>
        <w:t xml:space="preserve">      "students": [</w:t>
      </w:r>
    </w:p>
    <w:p w14:paraId="1724019B" w14:textId="77777777" w:rsidR="007D7F26" w:rsidRDefault="007D7F26" w:rsidP="007D7F26">
      <w:r>
        <w:t xml:space="preserve">        {</w:t>
      </w:r>
    </w:p>
    <w:p w14:paraId="5B5E4A69" w14:textId="77777777" w:rsidR="007D7F26" w:rsidRDefault="007D7F26" w:rsidP="007D7F26">
      <w:r>
        <w:t xml:space="preserve">          "id": 1,</w:t>
      </w:r>
    </w:p>
    <w:p w14:paraId="4B597356" w14:textId="77777777" w:rsidR="007D7F26" w:rsidRDefault="007D7F26" w:rsidP="007D7F26">
      <w:r>
        <w:t xml:space="preserve">          "name": "Dr. Neal Schultz II",</w:t>
      </w:r>
    </w:p>
    <w:p w14:paraId="41AA983D" w14:textId="77777777" w:rsidR="007D7F26" w:rsidRDefault="007D7F26" w:rsidP="007D7F26">
      <w:r>
        <w:t xml:space="preserve">          "email": "Grayce98@gmail.com",</w:t>
      </w:r>
    </w:p>
    <w:p w14:paraId="489F2883" w14:textId="77777777" w:rsidR="007D7F26" w:rsidRDefault="007D7F26" w:rsidP="007D7F26">
      <w:r>
        <w:t xml:space="preserve">          "password": "student123",</w:t>
      </w:r>
    </w:p>
    <w:p w14:paraId="1CE206F4" w14:textId="77777777" w:rsidR="007D7F26" w:rsidRDefault="007D7F26" w:rsidP="007D7F26">
      <w:r>
        <w:t xml:space="preserve">          "userType": "Student",</w:t>
      </w:r>
    </w:p>
    <w:p w14:paraId="26317E8E" w14:textId="77777777" w:rsidR="007D7F26" w:rsidRDefault="007D7F26" w:rsidP="007D7F26">
      <w:r>
        <w:t xml:space="preserve">          "gpa": 2.22,</w:t>
      </w:r>
    </w:p>
    <w:p w14:paraId="53D0E51A" w14:textId="77777777" w:rsidR="007D7F26" w:rsidRDefault="007D7F26" w:rsidP="007D7F26">
      <w:r>
        <w:t xml:space="preserve">          "major": "Computer Science"</w:t>
      </w:r>
    </w:p>
    <w:p w14:paraId="0FF1F648" w14:textId="77777777" w:rsidR="007D7F26" w:rsidRDefault="007D7F26" w:rsidP="007D7F26">
      <w:r>
        <w:t xml:space="preserve">        },</w:t>
      </w:r>
    </w:p>
    <w:p w14:paraId="5081E7D8" w14:textId="77777777" w:rsidR="007D7F26" w:rsidRDefault="007D7F26" w:rsidP="007D7F26">
      <w:r>
        <w:t xml:space="preserve">        {</w:t>
      </w:r>
    </w:p>
    <w:p w14:paraId="22A83272" w14:textId="77777777" w:rsidR="007D7F26" w:rsidRDefault="007D7F26" w:rsidP="007D7F26">
      <w:r>
        <w:t xml:space="preserve">          "id": 28,</w:t>
      </w:r>
    </w:p>
    <w:p w14:paraId="29A40540" w14:textId="77777777" w:rsidR="007D7F26" w:rsidRDefault="007D7F26" w:rsidP="007D7F26">
      <w:r>
        <w:t xml:space="preserve">          "name": "Malcolm King",</w:t>
      </w:r>
    </w:p>
    <w:p w14:paraId="146A26D1" w14:textId="77777777" w:rsidR="007D7F26" w:rsidRDefault="007D7F26" w:rsidP="007D7F26">
      <w:r>
        <w:t xml:space="preserve">          "email": "Chaya_Jerde74@hotmail.com",</w:t>
      </w:r>
    </w:p>
    <w:p w14:paraId="475FED1A" w14:textId="77777777" w:rsidR="007D7F26" w:rsidRDefault="007D7F26" w:rsidP="007D7F26">
      <w:r>
        <w:t xml:space="preserve">          "password": "student123",</w:t>
      </w:r>
    </w:p>
    <w:p w14:paraId="4617DBBB" w14:textId="77777777" w:rsidR="007D7F26" w:rsidRDefault="007D7F26" w:rsidP="007D7F26">
      <w:r>
        <w:t xml:space="preserve">          "userType": "Student",</w:t>
      </w:r>
    </w:p>
    <w:p w14:paraId="1C55743F" w14:textId="77777777" w:rsidR="007D7F26" w:rsidRDefault="007D7F26" w:rsidP="007D7F26">
      <w:r>
        <w:t xml:space="preserve">          "gpa": 2.13,</w:t>
      </w:r>
    </w:p>
    <w:p w14:paraId="15594A2A" w14:textId="77777777" w:rsidR="007D7F26" w:rsidRDefault="007D7F26" w:rsidP="007D7F26">
      <w:r>
        <w:t xml:space="preserve">          "major": "Mathematics"</w:t>
      </w:r>
    </w:p>
    <w:p w14:paraId="1D7EE65B" w14:textId="77777777" w:rsidR="007D7F26" w:rsidRDefault="007D7F26" w:rsidP="007D7F26">
      <w:r>
        <w:t xml:space="preserve">        },</w:t>
      </w:r>
    </w:p>
    <w:p w14:paraId="2857F445" w14:textId="77777777" w:rsidR="007D7F26" w:rsidRDefault="007D7F26" w:rsidP="007D7F26">
      <w:r>
        <w:t xml:space="preserve">        {</w:t>
      </w:r>
    </w:p>
    <w:p w14:paraId="5142D248" w14:textId="77777777" w:rsidR="007D7F26" w:rsidRDefault="007D7F26" w:rsidP="007D7F26">
      <w:r>
        <w:t xml:space="preserve">          "id": 44,</w:t>
      </w:r>
    </w:p>
    <w:p w14:paraId="0B89FE7C" w14:textId="77777777" w:rsidR="007D7F26" w:rsidRDefault="007D7F26" w:rsidP="007D7F26">
      <w:r>
        <w:t xml:space="preserve">          "name": "Cary Reilly PhD",</w:t>
      </w:r>
    </w:p>
    <w:p w14:paraId="47F484DB" w14:textId="77777777" w:rsidR="007D7F26" w:rsidRDefault="007D7F26" w:rsidP="007D7F26">
      <w:r>
        <w:t xml:space="preserve">          "email": "Louie12@yahoo.com",</w:t>
      </w:r>
    </w:p>
    <w:p w14:paraId="0A99AD0A" w14:textId="77777777" w:rsidR="007D7F26" w:rsidRDefault="007D7F26" w:rsidP="007D7F26">
      <w:r>
        <w:t xml:space="preserve">          "password": "student123",</w:t>
      </w:r>
    </w:p>
    <w:p w14:paraId="44900630" w14:textId="77777777" w:rsidR="007D7F26" w:rsidRDefault="007D7F26" w:rsidP="007D7F26">
      <w:r>
        <w:t xml:space="preserve">          "userType": "Student",</w:t>
      </w:r>
    </w:p>
    <w:p w14:paraId="644A4A0F" w14:textId="77777777" w:rsidR="007D7F26" w:rsidRDefault="007D7F26" w:rsidP="007D7F26">
      <w:r>
        <w:t xml:space="preserve">          "gpa": 2.27,</w:t>
      </w:r>
    </w:p>
    <w:p w14:paraId="11080D80" w14:textId="77777777" w:rsidR="007D7F26" w:rsidRDefault="007D7F26" w:rsidP="007D7F26">
      <w:r>
        <w:t xml:space="preserve">          "major": "Biology"</w:t>
      </w:r>
    </w:p>
    <w:p w14:paraId="7CFA9820" w14:textId="77777777" w:rsidR="007D7F26" w:rsidRDefault="007D7F26" w:rsidP="007D7F26">
      <w:r>
        <w:t xml:space="preserve">        },</w:t>
      </w:r>
    </w:p>
    <w:p w14:paraId="34AAFF68" w14:textId="77777777" w:rsidR="007D7F26" w:rsidRDefault="007D7F26" w:rsidP="007D7F26">
      <w:r>
        <w:t xml:space="preserve">        {</w:t>
      </w:r>
    </w:p>
    <w:p w14:paraId="1F151552" w14:textId="77777777" w:rsidR="007D7F26" w:rsidRDefault="007D7F26" w:rsidP="007D7F26">
      <w:r>
        <w:t xml:space="preserve">          "id": 52,</w:t>
      </w:r>
    </w:p>
    <w:p w14:paraId="06DFAAC8" w14:textId="77777777" w:rsidR="007D7F26" w:rsidRDefault="007D7F26" w:rsidP="007D7F26">
      <w:r>
        <w:t xml:space="preserve">          "name": "Freddie Waters",</w:t>
      </w:r>
    </w:p>
    <w:p w14:paraId="4DA772C7" w14:textId="77777777" w:rsidR="007D7F26" w:rsidRDefault="007D7F26" w:rsidP="007D7F26">
      <w:r>
        <w:t xml:space="preserve">          "email": "Celestino_Hilpert@gmail.com",</w:t>
      </w:r>
    </w:p>
    <w:p w14:paraId="2BEB1802" w14:textId="77777777" w:rsidR="007D7F26" w:rsidRDefault="007D7F26" w:rsidP="007D7F26">
      <w:r>
        <w:t xml:space="preserve">          "password": "student123",</w:t>
      </w:r>
    </w:p>
    <w:p w14:paraId="7504C4CA" w14:textId="77777777" w:rsidR="007D7F26" w:rsidRDefault="007D7F26" w:rsidP="007D7F26">
      <w:r>
        <w:t xml:space="preserve">          "userType": "Student",</w:t>
      </w:r>
    </w:p>
    <w:p w14:paraId="52FE5ED6" w14:textId="77777777" w:rsidR="007D7F26" w:rsidRDefault="007D7F26" w:rsidP="007D7F26">
      <w:r>
        <w:t xml:space="preserve">          "gpa": 2.81,</w:t>
      </w:r>
    </w:p>
    <w:p w14:paraId="03890F56" w14:textId="77777777" w:rsidR="007D7F26" w:rsidRDefault="007D7F26" w:rsidP="007D7F26">
      <w:r>
        <w:t xml:space="preserve">          "major": "Communication"</w:t>
      </w:r>
    </w:p>
    <w:p w14:paraId="3C1E16AE" w14:textId="77777777" w:rsidR="007D7F26" w:rsidRDefault="007D7F26" w:rsidP="007D7F26">
      <w:r>
        <w:t xml:space="preserve">        },</w:t>
      </w:r>
    </w:p>
    <w:p w14:paraId="6958F324" w14:textId="77777777" w:rsidR="007D7F26" w:rsidRDefault="007D7F26" w:rsidP="007D7F26">
      <w:r>
        <w:t xml:space="preserve">        {</w:t>
      </w:r>
    </w:p>
    <w:p w14:paraId="1474956E" w14:textId="77777777" w:rsidR="007D7F26" w:rsidRDefault="007D7F26" w:rsidP="007D7F26">
      <w:r>
        <w:t xml:space="preserve">          "id": 108,</w:t>
      </w:r>
    </w:p>
    <w:p w14:paraId="57955F45" w14:textId="77777777" w:rsidR="007D7F26" w:rsidRDefault="007D7F26" w:rsidP="007D7F26">
      <w:r>
        <w:lastRenderedPageBreak/>
        <w:t xml:space="preserve">          "name": "Ken DuBuque",</w:t>
      </w:r>
    </w:p>
    <w:p w14:paraId="1874D0C1" w14:textId="77777777" w:rsidR="007D7F26" w:rsidRDefault="007D7F26" w:rsidP="007D7F26">
      <w:r>
        <w:t xml:space="preserve">          "email": "Kristofer_Schultz-Grimes@hotmail.com",</w:t>
      </w:r>
    </w:p>
    <w:p w14:paraId="54794B29" w14:textId="77777777" w:rsidR="007D7F26" w:rsidRDefault="007D7F26" w:rsidP="007D7F26">
      <w:r>
        <w:t xml:space="preserve">          "password": "student123",</w:t>
      </w:r>
    </w:p>
    <w:p w14:paraId="4C4555EF" w14:textId="77777777" w:rsidR="007D7F26" w:rsidRDefault="007D7F26" w:rsidP="007D7F26">
      <w:r>
        <w:t xml:space="preserve">          "userType": "Student",</w:t>
      </w:r>
    </w:p>
    <w:p w14:paraId="1AFE9D33" w14:textId="77777777" w:rsidR="007D7F26" w:rsidRDefault="007D7F26" w:rsidP="007D7F26">
      <w:r>
        <w:t xml:space="preserve">          "gpa": 2.03,</w:t>
      </w:r>
    </w:p>
    <w:p w14:paraId="34E16C2B" w14:textId="77777777" w:rsidR="007D7F26" w:rsidRDefault="007D7F26" w:rsidP="007D7F26">
      <w:r>
        <w:t xml:space="preserve">          "major": "Physics"</w:t>
      </w:r>
    </w:p>
    <w:p w14:paraId="46FF81C4" w14:textId="77777777" w:rsidR="007D7F26" w:rsidRDefault="007D7F26" w:rsidP="007D7F26">
      <w:r>
        <w:t xml:space="preserve">        },</w:t>
      </w:r>
    </w:p>
    <w:p w14:paraId="5322155E" w14:textId="77777777" w:rsidR="007D7F26" w:rsidRDefault="007D7F26" w:rsidP="007D7F26">
      <w:r>
        <w:t xml:space="preserve">        {</w:t>
      </w:r>
    </w:p>
    <w:p w14:paraId="5D9A96D5" w14:textId="77777777" w:rsidR="007D7F26" w:rsidRDefault="007D7F26" w:rsidP="007D7F26">
      <w:r>
        <w:t xml:space="preserve">          "id": 127,</w:t>
      </w:r>
    </w:p>
    <w:p w14:paraId="0E99417F" w14:textId="77777777" w:rsidR="007D7F26" w:rsidRDefault="007D7F26" w:rsidP="007D7F26">
      <w:r>
        <w:t xml:space="preserve">          "name": "Sandra Lang",</w:t>
      </w:r>
    </w:p>
    <w:p w14:paraId="28726FFE" w14:textId="77777777" w:rsidR="007D7F26" w:rsidRDefault="007D7F26" w:rsidP="007D7F26">
      <w:r>
        <w:t xml:space="preserve">          "email": "Darron_Towne@hotmail.com",</w:t>
      </w:r>
    </w:p>
    <w:p w14:paraId="493F285B" w14:textId="77777777" w:rsidR="007D7F26" w:rsidRDefault="007D7F26" w:rsidP="007D7F26">
      <w:r>
        <w:t xml:space="preserve">          "password": "student123",</w:t>
      </w:r>
    </w:p>
    <w:p w14:paraId="16FC1708" w14:textId="77777777" w:rsidR="007D7F26" w:rsidRDefault="007D7F26" w:rsidP="007D7F26">
      <w:r>
        <w:t xml:space="preserve">          "userType": "Student",</w:t>
      </w:r>
    </w:p>
    <w:p w14:paraId="600C5DEE" w14:textId="77777777" w:rsidR="007D7F26" w:rsidRDefault="007D7F26" w:rsidP="007D7F26">
      <w:r>
        <w:t xml:space="preserve">          "gpa": 3.73,</w:t>
      </w:r>
    </w:p>
    <w:p w14:paraId="557C4D00" w14:textId="77777777" w:rsidR="007D7F26" w:rsidRDefault="007D7F26" w:rsidP="007D7F26">
      <w:r>
        <w:t xml:space="preserve">          "major": "Communication"</w:t>
      </w:r>
    </w:p>
    <w:p w14:paraId="1CA2D52A" w14:textId="77777777" w:rsidR="007D7F26" w:rsidRDefault="007D7F26" w:rsidP="007D7F26">
      <w:r>
        <w:t xml:space="preserve">        },</w:t>
      </w:r>
    </w:p>
    <w:p w14:paraId="2DD86FC5" w14:textId="77777777" w:rsidR="007D7F26" w:rsidRDefault="007D7F26" w:rsidP="007D7F26">
      <w:r>
        <w:t xml:space="preserve">        {</w:t>
      </w:r>
    </w:p>
    <w:p w14:paraId="6344A54B" w14:textId="77777777" w:rsidR="007D7F26" w:rsidRDefault="007D7F26" w:rsidP="007D7F26">
      <w:r>
        <w:t xml:space="preserve">          "id": 143,</w:t>
      </w:r>
    </w:p>
    <w:p w14:paraId="5B860815" w14:textId="77777777" w:rsidR="007D7F26" w:rsidRDefault="007D7F26" w:rsidP="007D7F26">
      <w:r>
        <w:t xml:space="preserve">          "name": "Jake Jerde",</w:t>
      </w:r>
    </w:p>
    <w:p w14:paraId="3FF105AA" w14:textId="77777777" w:rsidR="007D7F26" w:rsidRDefault="007D7F26" w:rsidP="007D7F26">
      <w:r>
        <w:t xml:space="preserve">          "email": "Lorenzo_Gleichner@gmail.com",</w:t>
      </w:r>
    </w:p>
    <w:p w14:paraId="1C732426" w14:textId="77777777" w:rsidR="007D7F26" w:rsidRDefault="007D7F26" w:rsidP="007D7F26">
      <w:r>
        <w:t xml:space="preserve">          "password": "student123",</w:t>
      </w:r>
    </w:p>
    <w:p w14:paraId="083E9409" w14:textId="77777777" w:rsidR="007D7F26" w:rsidRDefault="007D7F26" w:rsidP="007D7F26">
      <w:r>
        <w:t xml:space="preserve">          "userType": "Student",</w:t>
      </w:r>
    </w:p>
    <w:p w14:paraId="63C1C2A8" w14:textId="77777777" w:rsidR="007D7F26" w:rsidRDefault="007D7F26" w:rsidP="007D7F26">
      <w:r>
        <w:t xml:space="preserve">          "gpa": 1.17,</w:t>
      </w:r>
    </w:p>
    <w:p w14:paraId="1B559960" w14:textId="77777777" w:rsidR="007D7F26" w:rsidRDefault="007D7F26" w:rsidP="007D7F26">
      <w:r>
        <w:t xml:space="preserve">          "major": "Electrical Engineering"</w:t>
      </w:r>
    </w:p>
    <w:p w14:paraId="3DE9B265" w14:textId="77777777" w:rsidR="007D7F26" w:rsidRDefault="007D7F26" w:rsidP="007D7F26">
      <w:r>
        <w:t xml:space="preserve">        },</w:t>
      </w:r>
    </w:p>
    <w:p w14:paraId="496DA136" w14:textId="77777777" w:rsidR="007D7F26" w:rsidRDefault="007D7F26" w:rsidP="007D7F26">
      <w:r>
        <w:t xml:space="preserve">        {</w:t>
      </w:r>
    </w:p>
    <w:p w14:paraId="0DCE6A43" w14:textId="77777777" w:rsidR="007D7F26" w:rsidRDefault="007D7F26" w:rsidP="007D7F26">
      <w:r>
        <w:t xml:space="preserve">          "id": 146,</w:t>
      </w:r>
    </w:p>
    <w:p w14:paraId="42CF576B" w14:textId="77777777" w:rsidR="007D7F26" w:rsidRDefault="007D7F26" w:rsidP="007D7F26">
      <w:r>
        <w:t xml:space="preserve">          "name": "Verna Kessler",</w:t>
      </w:r>
    </w:p>
    <w:p w14:paraId="27597DDD" w14:textId="77777777" w:rsidR="007D7F26" w:rsidRDefault="007D7F26" w:rsidP="007D7F26">
      <w:r>
        <w:t xml:space="preserve">          "email": "Brionna56@hotmail.com",</w:t>
      </w:r>
    </w:p>
    <w:p w14:paraId="2F3E4088" w14:textId="77777777" w:rsidR="007D7F26" w:rsidRDefault="007D7F26" w:rsidP="007D7F26">
      <w:r>
        <w:t xml:space="preserve">          "password": "student123",</w:t>
      </w:r>
    </w:p>
    <w:p w14:paraId="023E728F" w14:textId="77777777" w:rsidR="007D7F26" w:rsidRDefault="007D7F26" w:rsidP="007D7F26">
      <w:r>
        <w:t xml:space="preserve">          "userType": "Student",</w:t>
      </w:r>
    </w:p>
    <w:p w14:paraId="30BD8090" w14:textId="77777777" w:rsidR="007D7F26" w:rsidRDefault="007D7F26" w:rsidP="007D7F26">
      <w:r>
        <w:t xml:space="preserve">          "gpa": 2.24,</w:t>
      </w:r>
    </w:p>
    <w:p w14:paraId="70F9D905" w14:textId="77777777" w:rsidR="007D7F26" w:rsidRDefault="007D7F26" w:rsidP="007D7F26">
      <w:r>
        <w:t xml:space="preserve">          "major": "Communication"</w:t>
      </w:r>
    </w:p>
    <w:p w14:paraId="3C079B50" w14:textId="77777777" w:rsidR="007D7F26" w:rsidRDefault="007D7F26" w:rsidP="007D7F26">
      <w:r>
        <w:t xml:space="preserve">        },</w:t>
      </w:r>
    </w:p>
    <w:p w14:paraId="0ADE27B4" w14:textId="77777777" w:rsidR="007D7F26" w:rsidRDefault="007D7F26" w:rsidP="007D7F26">
      <w:r>
        <w:t xml:space="preserve">        {</w:t>
      </w:r>
    </w:p>
    <w:p w14:paraId="07A5DD7D" w14:textId="77777777" w:rsidR="007D7F26" w:rsidRDefault="007D7F26" w:rsidP="007D7F26">
      <w:r>
        <w:t xml:space="preserve">          "id": 179,</w:t>
      </w:r>
    </w:p>
    <w:p w14:paraId="012EC7A0" w14:textId="77777777" w:rsidR="007D7F26" w:rsidRDefault="007D7F26" w:rsidP="007D7F26">
      <w:r>
        <w:t xml:space="preserve">          "name": "Kerry Reichert",</w:t>
      </w:r>
    </w:p>
    <w:p w14:paraId="7AACF5FA" w14:textId="77777777" w:rsidR="007D7F26" w:rsidRDefault="007D7F26" w:rsidP="007D7F26">
      <w:r>
        <w:t xml:space="preserve">          "email": "Agustina.Dibbert@gmail.com",</w:t>
      </w:r>
    </w:p>
    <w:p w14:paraId="58656225" w14:textId="77777777" w:rsidR="007D7F26" w:rsidRDefault="007D7F26" w:rsidP="007D7F26">
      <w:r>
        <w:t xml:space="preserve">          "password": "student123",</w:t>
      </w:r>
    </w:p>
    <w:p w14:paraId="44730114" w14:textId="77777777" w:rsidR="007D7F26" w:rsidRDefault="007D7F26" w:rsidP="007D7F26">
      <w:r>
        <w:t xml:space="preserve">          "userType": "Student",</w:t>
      </w:r>
    </w:p>
    <w:p w14:paraId="0AFD3BBA" w14:textId="77777777" w:rsidR="007D7F26" w:rsidRDefault="007D7F26" w:rsidP="007D7F26">
      <w:r>
        <w:t xml:space="preserve">          "gpa": 1.36,</w:t>
      </w:r>
    </w:p>
    <w:p w14:paraId="2FE911C8" w14:textId="77777777" w:rsidR="007D7F26" w:rsidRDefault="007D7F26" w:rsidP="007D7F26">
      <w:r>
        <w:t xml:space="preserve">          "major": "Communication"</w:t>
      </w:r>
    </w:p>
    <w:p w14:paraId="1B5BFCE0" w14:textId="77777777" w:rsidR="007D7F26" w:rsidRDefault="007D7F26" w:rsidP="007D7F26">
      <w:r>
        <w:lastRenderedPageBreak/>
        <w:t xml:space="preserve">        },</w:t>
      </w:r>
    </w:p>
    <w:p w14:paraId="3300E156" w14:textId="77777777" w:rsidR="007D7F26" w:rsidRDefault="007D7F26" w:rsidP="007D7F26">
      <w:r>
        <w:t xml:space="preserve">        {</w:t>
      </w:r>
    </w:p>
    <w:p w14:paraId="43D1706A" w14:textId="77777777" w:rsidR="007D7F26" w:rsidRDefault="007D7F26" w:rsidP="007D7F26">
      <w:r>
        <w:t xml:space="preserve">          "id": 185,</w:t>
      </w:r>
    </w:p>
    <w:p w14:paraId="54D279FC" w14:textId="77777777" w:rsidR="007D7F26" w:rsidRDefault="007D7F26" w:rsidP="007D7F26">
      <w:r>
        <w:t xml:space="preserve">          "name": "Curtis Klocko II",</w:t>
      </w:r>
    </w:p>
    <w:p w14:paraId="299E8C78" w14:textId="77777777" w:rsidR="007D7F26" w:rsidRDefault="007D7F26" w:rsidP="007D7F26">
      <w:r>
        <w:t xml:space="preserve">          "email": "Orland.Dibbert@yahoo.com",</w:t>
      </w:r>
    </w:p>
    <w:p w14:paraId="427F9BDB" w14:textId="77777777" w:rsidR="007D7F26" w:rsidRDefault="007D7F26" w:rsidP="007D7F26">
      <w:r>
        <w:t xml:space="preserve">          "password": "student123",</w:t>
      </w:r>
    </w:p>
    <w:p w14:paraId="348AE63E" w14:textId="77777777" w:rsidR="007D7F26" w:rsidRDefault="007D7F26" w:rsidP="007D7F26">
      <w:r>
        <w:t xml:space="preserve">          "userType": "Student",</w:t>
      </w:r>
    </w:p>
    <w:p w14:paraId="4FAFAF84" w14:textId="77777777" w:rsidR="007D7F26" w:rsidRDefault="007D7F26" w:rsidP="007D7F26">
      <w:r>
        <w:t xml:space="preserve">          "gpa": 1.08,</w:t>
      </w:r>
    </w:p>
    <w:p w14:paraId="21ED3060" w14:textId="77777777" w:rsidR="007D7F26" w:rsidRDefault="007D7F26" w:rsidP="007D7F26">
      <w:r>
        <w:t xml:space="preserve">          "major": "Computer Science"</w:t>
      </w:r>
    </w:p>
    <w:p w14:paraId="2365890D" w14:textId="77777777" w:rsidR="007D7F26" w:rsidRDefault="007D7F26" w:rsidP="007D7F26">
      <w:r>
        <w:t xml:space="preserve">        }</w:t>
      </w:r>
    </w:p>
    <w:p w14:paraId="094777B7" w14:textId="77777777" w:rsidR="007D7F26" w:rsidRDefault="007D7F26" w:rsidP="007D7F26">
      <w:r>
        <w:t xml:space="preserve">      ],</w:t>
      </w:r>
    </w:p>
    <w:p w14:paraId="15C85F9B" w14:textId="77777777" w:rsidR="007D7F26" w:rsidRDefault="007D7F26" w:rsidP="007D7F26">
      <w:r>
        <w:t xml:space="preserve">      "prerequisites": [],</w:t>
      </w:r>
    </w:p>
    <w:p w14:paraId="430872A8" w14:textId="77777777" w:rsidR="007D7F26" w:rsidRDefault="007D7F26" w:rsidP="007D7F26">
      <w:r>
        <w:t xml:space="preserve">      "grades": [</w:t>
      </w:r>
    </w:p>
    <w:p w14:paraId="36237D76" w14:textId="77777777" w:rsidR="007D7F26" w:rsidRDefault="007D7F26" w:rsidP="007D7F26">
      <w:r>
        <w:t xml:space="preserve">        {</w:t>
      </w:r>
    </w:p>
    <w:p w14:paraId="0A90D6F6" w14:textId="77777777" w:rsidR="007D7F26" w:rsidRDefault="007D7F26" w:rsidP="007D7F26">
      <w:r>
        <w:t xml:space="preserve">          "id": 61,</w:t>
      </w:r>
    </w:p>
    <w:p w14:paraId="71934C98" w14:textId="77777777" w:rsidR="007D7F26" w:rsidRDefault="007D7F26" w:rsidP="007D7F26">
      <w:r>
        <w:t xml:space="preserve">          "title": "artificiose vicinus decimus Final Exam",</w:t>
      </w:r>
    </w:p>
    <w:p w14:paraId="3AEE4A05" w14:textId="77777777" w:rsidR="007D7F26" w:rsidRDefault="007D7F26" w:rsidP="007D7F26">
      <w:r>
        <w:t xml:space="preserve">          "grade": 79.32,</w:t>
      </w:r>
    </w:p>
    <w:p w14:paraId="629A83BF" w14:textId="77777777" w:rsidR="007D7F26" w:rsidRDefault="007D7F26" w:rsidP="007D7F26">
      <w:r>
        <w:t xml:space="preserve">          "studentId": 28,</w:t>
      </w:r>
    </w:p>
    <w:p w14:paraId="5CBD1FBC" w14:textId="77777777" w:rsidR="007D7F26" w:rsidRDefault="007D7F26" w:rsidP="007D7F26">
      <w:r>
        <w:t xml:space="preserve">          "courseId": 7</w:t>
      </w:r>
    </w:p>
    <w:p w14:paraId="5E7757F8" w14:textId="77777777" w:rsidR="007D7F26" w:rsidRDefault="007D7F26" w:rsidP="007D7F26">
      <w:r>
        <w:t xml:space="preserve">        },</w:t>
      </w:r>
    </w:p>
    <w:p w14:paraId="2376BBC8" w14:textId="77777777" w:rsidR="007D7F26" w:rsidRDefault="007D7F26" w:rsidP="007D7F26">
      <w:r>
        <w:t xml:space="preserve">        {</w:t>
      </w:r>
    </w:p>
    <w:p w14:paraId="1D0EB6B5" w14:textId="77777777" w:rsidR="007D7F26" w:rsidRDefault="007D7F26" w:rsidP="007D7F26">
      <w:r>
        <w:t xml:space="preserve">          "id": 62,</w:t>
      </w:r>
    </w:p>
    <w:p w14:paraId="5884096E" w14:textId="77777777" w:rsidR="007D7F26" w:rsidRDefault="007D7F26" w:rsidP="007D7F26">
      <w:r>
        <w:t xml:space="preserve">          "title": "artificiose vicinus decimus Final Exam",</w:t>
      </w:r>
    </w:p>
    <w:p w14:paraId="5C6AAC55" w14:textId="77777777" w:rsidR="007D7F26" w:rsidRDefault="007D7F26" w:rsidP="007D7F26">
      <w:r>
        <w:t xml:space="preserve">          "grade": 70.13,</w:t>
      </w:r>
    </w:p>
    <w:p w14:paraId="03621DE3" w14:textId="77777777" w:rsidR="007D7F26" w:rsidRDefault="007D7F26" w:rsidP="007D7F26">
      <w:r>
        <w:t xml:space="preserve">          "studentId": 1,</w:t>
      </w:r>
    </w:p>
    <w:p w14:paraId="66213B3E" w14:textId="77777777" w:rsidR="007D7F26" w:rsidRDefault="007D7F26" w:rsidP="007D7F26">
      <w:r>
        <w:t xml:space="preserve">          "courseId": 7</w:t>
      </w:r>
    </w:p>
    <w:p w14:paraId="23EAB90E" w14:textId="77777777" w:rsidR="007D7F26" w:rsidRDefault="007D7F26" w:rsidP="007D7F26">
      <w:r>
        <w:t xml:space="preserve">        },</w:t>
      </w:r>
    </w:p>
    <w:p w14:paraId="7ECA0767" w14:textId="77777777" w:rsidR="007D7F26" w:rsidRDefault="007D7F26" w:rsidP="007D7F26">
      <w:r>
        <w:t xml:space="preserve">        {</w:t>
      </w:r>
    </w:p>
    <w:p w14:paraId="278AF8E6" w14:textId="77777777" w:rsidR="007D7F26" w:rsidRDefault="007D7F26" w:rsidP="007D7F26">
      <w:r>
        <w:t xml:space="preserve">          "id": 63,</w:t>
      </w:r>
    </w:p>
    <w:p w14:paraId="197B5A69" w14:textId="77777777" w:rsidR="007D7F26" w:rsidRDefault="007D7F26" w:rsidP="007D7F26">
      <w:r>
        <w:t xml:space="preserve">          "title": "artificiose vicinus decimus Final Exam",</w:t>
      </w:r>
    </w:p>
    <w:p w14:paraId="2C48333B" w14:textId="77777777" w:rsidR="007D7F26" w:rsidRDefault="007D7F26" w:rsidP="007D7F26">
      <w:r>
        <w:t xml:space="preserve">          "grade": 83.1,</w:t>
      </w:r>
    </w:p>
    <w:p w14:paraId="68E2240A" w14:textId="77777777" w:rsidR="007D7F26" w:rsidRDefault="007D7F26" w:rsidP="007D7F26">
      <w:r>
        <w:t xml:space="preserve">          "studentId": 52,</w:t>
      </w:r>
    </w:p>
    <w:p w14:paraId="468D8A05" w14:textId="77777777" w:rsidR="007D7F26" w:rsidRDefault="007D7F26" w:rsidP="007D7F26">
      <w:r>
        <w:t xml:space="preserve">          "courseId": 7</w:t>
      </w:r>
    </w:p>
    <w:p w14:paraId="3EF4BB5B" w14:textId="77777777" w:rsidR="007D7F26" w:rsidRDefault="007D7F26" w:rsidP="007D7F26">
      <w:r>
        <w:t xml:space="preserve">        },</w:t>
      </w:r>
    </w:p>
    <w:p w14:paraId="4DC46E38" w14:textId="77777777" w:rsidR="007D7F26" w:rsidRDefault="007D7F26" w:rsidP="007D7F26">
      <w:r>
        <w:t xml:space="preserve">        {</w:t>
      </w:r>
    </w:p>
    <w:p w14:paraId="03C54439" w14:textId="77777777" w:rsidR="007D7F26" w:rsidRDefault="007D7F26" w:rsidP="007D7F26">
      <w:r>
        <w:t xml:space="preserve">          "id": 64,</w:t>
      </w:r>
    </w:p>
    <w:p w14:paraId="41D6E512" w14:textId="77777777" w:rsidR="007D7F26" w:rsidRDefault="007D7F26" w:rsidP="007D7F26">
      <w:r>
        <w:t xml:space="preserve">          "title": "artificiose vicinus decimus Final Exam",</w:t>
      </w:r>
    </w:p>
    <w:p w14:paraId="6C1EBD60" w14:textId="77777777" w:rsidR="007D7F26" w:rsidRDefault="007D7F26" w:rsidP="007D7F26">
      <w:r>
        <w:t xml:space="preserve">          "grade": 73.47,</w:t>
      </w:r>
    </w:p>
    <w:p w14:paraId="725403E8" w14:textId="77777777" w:rsidR="007D7F26" w:rsidRDefault="007D7F26" w:rsidP="007D7F26">
      <w:r>
        <w:t xml:space="preserve">          "studentId": 179,</w:t>
      </w:r>
    </w:p>
    <w:p w14:paraId="1C26DB09" w14:textId="77777777" w:rsidR="007D7F26" w:rsidRDefault="007D7F26" w:rsidP="007D7F26">
      <w:r>
        <w:t xml:space="preserve">          "courseId": 7</w:t>
      </w:r>
    </w:p>
    <w:p w14:paraId="19ADB692" w14:textId="77777777" w:rsidR="007D7F26" w:rsidRDefault="007D7F26" w:rsidP="007D7F26">
      <w:r>
        <w:t xml:space="preserve">        },</w:t>
      </w:r>
    </w:p>
    <w:p w14:paraId="3841D1C3" w14:textId="77777777" w:rsidR="007D7F26" w:rsidRDefault="007D7F26" w:rsidP="007D7F26">
      <w:r>
        <w:t xml:space="preserve">        {</w:t>
      </w:r>
    </w:p>
    <w:p w14:paraId="5018EDB2" w14:textId="77777777" w:rsidR="007D7F26" w:rsidRDefault="007D7F26" w:rsidP="007D7F26">
      <w:r>
        <w:lastRenderedPageBreak/>
        <w:t xml:space="preserve">          "id": 65,</w:t>
      </w:r>
    </w:p>
    <w:p w14:paraId="6763A6EB" w14:textId="77777777" w:rsidR="007D7F26" w:rsidRDefault="007D7F26" w:rsidP="007D7F26">
      <w:r>
        <w:t xml:space="preserve">          "title": "artificiose vicinus decimus Final Exam",</w:t>
      </w:r>
    </w:p>
    <w:p w14:paraId="75077CBB" w14:textId="77777777" w:rsidR="007D7F26" w:rsidRDefault="007D7F26" w:rsidP="007D7F26">
      <w:r>
        <w:t xml:space="preserve">          "grade": 16.31,</w:t>
      </w:r>
    </w:p>
    <w:p w14:paraId="3B48F956" w14:textId="77777777" w:rsidR="007D7F26" w:rsidRDefault="007D7F26" w:rsidP="007D7F26">
      <w:r>
        <w:t xml:space="preserve">          "studentId": 143,</w:t>
      </w:r>
    </w:p>
    <w:p w14:paraId="79922531" w14:textId="77777777" w:rsidR="007D7F26" w:rsidRDefault="007D7F26" w:rsidP="007D7F26">
      <w:r>
        <w:t xml:space="preserve">          "courseId": 7</w:t>
      </w:r>
    </w:p>
    <w:p w14:paraId="76A9B78B" w14:textId="77777777" w:rsidR="007D7F26" w:rsidRDefault="007D7F26" w:rsidP="007D7F26">
      <w:r>
        <w:t xml:space="preserve">        },</w:t>
      </w:r>
    </w:p>
    <w:p w14:paraId="67F33B2A" w14:textId="77777777" w:rsidR="007D7F26" w:rsidRDefault="007D7F26" w:rsidP="007D7F26">
      <w:r>
        <w:t xml:space="preserve">        {</w:t>
      </w:r>
    </w:p>
    <w:p w14:paraId="7931BB35" w14:textId="77777777" w:rsidR="007D7F26" w:rsidRDefault="007D7F26" w:rsidP="007D7F26">
      <w:r>
        <w:t xml:space="preserve">          "id": 66,</w:t>
      </w:r>
    </w:p>
    <w:p w14:paraId="03E7D140" w14:textId="77777777" w:rsidR="007D7F26" w:rsidRDefault="007D7F26" w:rsidP="007D7F26">
      <w:r>
        <w:t xml:space="preserve">          "title": "artificiose vicinus decimus Final Exam",</w:t>
      </w:r>
    </w:p>
    <w:p w14:paraId="6F53346D" w14:textId="77777777" w:rsidR="007D7F26" w:rsidRDefault="007D7F26" w:rsidP="007D7F26">
      <w:r>
        <w:t xml:space="preserve">          "grade": 95,</w:t>
      </w:r>
    </w:p>
    <w:p w14:paraId="660F31EE" w14:textId="77777777" w:rsidR="007D7F26" w:rsidRDefault="007D7F26" w:rsidP="007D7F26">
      <w:r>
        <w:t xml:space="preserve">          "studentId": 185,</w:t>
      </w:r>
    </w:p>
    <w:p w14:paraId="6FFB6CB9" w14:textId="77777777" w:rsidR="007D7F26" w:rsidRDefault="007D7F26" w:rsidP="007D7F26">
      <w:r>
        <w:t xml:space="preserve">          "courseId": 7</w:t>
      </w:r>
    </w:p>
    <w:p w14:paraId="1B86D950" w14:textId="77777777" w:rsidR="007D7F26" w:rsidRDefault="007D7F26" w:rsidP="007D7F26">
      <w:r>
        <w:t xml:space="preserve">        },</w:t>
      </w:r>
    </w:p>
    <w:p w14:paraId="1F4B9F51" w14:textId="77777777" w:rsidR="007D7F26" w:rsidRDefault="007D7F26" w:rsidP="007D7F26">
      <w:r>
        <w:t xml:space="preserve">        {</w:t>
      </w:r>
    </w:p>
    <w:p w14:paraId="332BA451" w14:textId="77777777" w:rsidR="007D7F26" w:rsidRDefault="007D7F26" w:rsidP="007D7F26">
      <w:r>
        <w:t xml:space="preserve">          "id": 67,</w:t>
      </w:r>
    </w:p>
    <w:p w14:paraId="2C4B929D" w14:textId="77777777" w:rsidR="007D7F26" w:rsidRDefault="007D7F26" w:rsidP="007D7F26">
      <w:r>
        <w:t xml:space="preserve">          "title": "artificiose vicinus decimus Final Exam",</w:t>
      </w:r>
    </w:p>
    <w:p w14:paraId="6A446D0B" w14:textId="77777777" w:rsidR="007D7F26" w:rsidRDefault="007D7F26" w:rsidP="007D7F26">
      <w:r>
        <w:t xml:space="preserve">          "grade": 68.5,</w:t>
      </w:r>
    </w:p>
    <w:p w14:paraId="5E18414B" w14:textId="77777777" w:rsidR="007D7F26" w:rsidRDefault="007D7F26" w:rsidP="007D7F26">
      <w:r>
        <w:t xml:space="preserve">          "studentId": 108,</w:t>
      </w:r>
    </w:p>
    <w:p w14:paraId="638DD594" w14:textId="77777777" w:rsidR="007D7F26" w:rsidRDefault="007D7F26" w:rsidP="007D7F26">
      <w:r>
        <w:t xml:space="preserve">          "courseId": 7</w:t>
      </w:r>
    </w:p>
    <w:p w14:paraId="534767DB" w14:textId="77777777" w:rsidR="007D7F26" w:rsidRDefault="007D7F26" w:rsidP="007D7F26">
      <w:r>
        <w:t xml:space="preserve">        },</w:t>
      </w:r>
    </w:p>
    <w:p w14:paraId="75681545" w14:textId="77777777" w:rsidR="007D7F26" w:rsidRDefault="007D7F26" w:rsidP="007D7F26">
      <w:r>
        <w:t xml:space="preserve">        {</w:t>
      </w:r>
    </w:p>
    <w:p w14:paraId="3504FAAB" w14:textId="77777777" w:rsidR="007D7F26" w:rsidRDefault="007D7F26" w:rsidP="007D7F26">
      <w:r>
        <w:t xml:space="preserve">          "id": 68,</w:t>
      </w:r>
    </w:p>
    <w:p w14:paraId="1B113CAD" w14:textId="77777777" w:rsidR="007D7F26" w:rsidRDefault="007D7F26" w:rsidP="007D7F26">
      <w:r>
        <w:t xml:space="preserve">          "title": "artificiose vicinus decimus Final Exam",</w:t>
      </w:r>
    </w:p>
    <w:p w14:paraId="7F51886B" w14:textId="77777777" w:rsidR="007D7F26" w:rsidRDefault="007D7F26" w:rsidP="007D7F26">
      <w:r>
        <w:t xml:space="preserve">          "grade": 93.12,</w:t>
      </w:r>
    </w:p>
    <w:p w14:paraId="75EB6D53" w14:textId="77777777" w:rsidR="007D7F26" w:rsidRDefault="007D7F26" w:rsidP="007D7F26">
      <w:r>
        <w:t xml:space="preserve">          "studentId": 44,</w:t>
      </w:r>
    </w:p>
    <w:p w14:paraId="63CDFE1D" w14:textId="77777777" w:rsidR="007D7F26" w:rsidRDefault="007D7F26" w:rsidP="007D7F26">
      <w:r>
        <w:t xml:space="preserve">          "courseId": 7</w:t>
      </w:r>
    </w:p>
    <w:p w14:paraId="709A8D34" w14:textId="77777777" w:rsidR="007D7F26" w:rsidRDefault="007D7F26" w:rsidP="007D7F26">
      <w:r>
        <w:t xml:space="preserve">        },</w:t>
      </w:r>
    </w:p>
    <w:p w14:paraId="7427E897" w14:textId="77777777" w:rsidR="007D7F26" w:rsidRDefault="007D7F26" w:rsidP="007D7F26">
      <w:r>
        <w:t xml:space="preserve">        {</w:t>
      </w:r>
    </w:p>
    <w:p w14:paraId="3A12EDDB" w14:textId="77777777" w:rsidR="007D7F26" w:rsidRDefault="007D7F26" w:rsidP="007D7F26">
      <w:r>
        <w:t xml:space="preserve">          "id": 69,</w:t>
      </w:r>
    </w:p>
    <w:p w14:paraId="033BADEC" w14:textId="77777777" w:rsidR="007D7F26" w:rsidRDefault="007D7F26" w:rsidP="007D7F26">
      <w:r>
        <w:t xml:space="preserve">          "title": "artificiose vicinus decimus Final Exam",</w:t>
      </w:r>
    </w:p>
    <w:p w14:paraId="238BF587" w14:textId="77777777" w:rsidR="007D7F26" w:rsidRDefault="007D7F26" w:rsidP="007D7F26">
      <w:r>
        <w:t xml:space="preserve">          "grade": 41.78,</w:t>
      </w:r>
    </w:p>
    <w:p w14:paraId="4B56F7C3" w14:textId="77777777" w:rsidR="007D7F26" w:rsidRDefault="007D7F26" w:rsidP="007D7F26">
      <w:r>
        <w:t xml:space="preserve">          "studentId": 127,</w:t>
      </w:r>
    </w:p>
    <w:p w14:paraId="626BDBC3" w14:textId="77777777" w:rsidR="007D7F26" w:rsidRDefault="007D7F26" w:rsidP="007D7F26">
      <w:r>
        <w:t xml:space="preserve">          "courseId": 7</w:t>
      </w:r>
    </w:p>
    <w:p w14:paraId="5EDAC591" w14:textId="77777777" w:rsidR="007D7F26" w:rsidRDefault="007D7F26" w:rsidP="007D7F26">
      <w:r>
        <w:t xml:space="preserve">        },</w:t>
      </w:r>
    </w:p>
    <w:p w14:paraId="09DA43F0" w14:textId="77777777" w:rsidR="007D7F26" w:rsidRDefault="007D7F26" w:rsidP="007D7F26">
      <w:r>
        <w:t xml:space="preserve">        {</w:t>
      </w:r>
    </w:p>
    <w:p w14:paraId="156D161F" w14:textId="77777777" w:rsidR="007D7F26" w:rsidRDefault="007D7F26" w:rsidP="007D7F26">
      <w:r>
        <w:t xml:space="preserve">          "id": 70,</w:t>
      </w:r>
    </w:p>
    <w:p w14:paraId="14F66520" w14:textId="77777777" w:rsidR="007D7F26" w:rsidRDefault="007D7F26" w:rsidP="007D7F26">
      <w:r>
        <w:t xml:space="preserve">          "title": "artificiose vicinus decimus Final Exam",</w:t>
      </w:r>
    </w:p>
    <w:p w14:paraId="4B924980" w14:textId="77777777" w:rsidR="007D7F26" w:rsidRDefault="007D7F26" w:rsidP="007D7F26">
      <w:r>
        <w:t xml:space="preserve">          "grade": 87.49,</w:t>
      </w:r>
    </w:p>
    <w:p w14:paraId="461A9B47" w14:textId="77777777" w:rsidR="007D7F26" w:rsidRDefault="007D7F26" w:rsidP="007D7F26">
      <w:r>
        <w:t xml:space="preserve">          "studentId": 146,</w:t>
      </w:r>
    </w:p>
    <w:p w14:paraId="05C3BC3A" w14:textId="77777777" w:rsidR="007D7F26" w:rsidRDefault="007D7F26" w:rsidP="007D7F26">
      <w:r>
        <w:t xml:space="preserve">          "courseId": 7</w:t>
      </w:r>
    </w:p>
    <w:p w14:paraId="4118B0D9" w14:textId="77777777" w:rsidR="007D7F26" w:rsidRDefault="007D7F26" w:rsidP="007D7F26">
      <w:r>
        <w:t xml:space="preserve">        }</w:t>
      </w:r>
    </w:p>
    <w:p w14:paraId="6B453C03" w14:textId="77777777" w:rsidR="007D7F26" w:rsidRDefault="007D7F26" w:rsidP="007D7F26">
      <w:r>
        <w:t xml:space="preserve">      ]</w:t>
      </w:r>
    </w:p>
    <w:p w14:paraId="5A1C2E5B" w14:textId="77777777" w:rsidR="007D7F26" w:rsidRDefault="007D7F26" w:rsidP="007D7F26">
      <w:r>
        <w:lastRenderedPageBreak/>
        <w:t xml:space="preserve">    },</w:t>
      </w:r>
    </w:p>
    <w:p w14:paraId="062B4F39" w14:textId="77777777" w:rsidR="007D7F26" w:rsidRDefault="007D7F26" w:rsidP="007D7F26">
      <w:r>
        <w:t xml:space="preserve">    {</w:t>
      </w:r>
    </w:p>
    <w:p w14:paraId="468B0257" w14:textId="77777777" w:rsidR="007D7F26" w:rsidRDefault="007D7F26" w:rsidP="007D7F26">
      <w:r>
        <w:t xml:space="preserve">      "id": 8,</w:t>
      </w:r>
    </w:p>
    <w:p w14:paraId="5DE5AC21" w14:textId="77777777" w:rsidR="007D7F26" w:rsidRDefault="007D7F26" w:rsidP="007D7F26">
      <w:r>
        <w:t xml:space="preserve">      "title": "Course Creation for Maximum Student Engagement",</w:t>
      </w:r>
    </w:p>
    <w:p w14:paraId="4F0956BD" w14:textId="77777777" w:rsidR="007D7F26" w:rsidRDefault="007D7F26" w:rsidP="007D7F26">
      <w:r>
        <w:t xml:space="preserve">      "location": "Room 348",</w:t>
      </w:r>
    </w:p>
    <w:p w14:paraId="345167F4" w14:textId="77777777" w:rsidR="007D7F26" w:rsidRDefault="007D7F26" w:rsidP="007D7F26">
      <w:r>
        <w:t xml:space="preserve">      "category": "Science",</w:t>
      </w:r>
    </w:p>
    <w:p w14:paraId="320DC692" w14:textId="77777777" w:rsidR="007D7F26" w:rsidRDefault="007D7F26" w:rsidP="007D7F26">
      <w:r>
        <w:t xml:space="preserve">      "registrationStatus": false,</w:t>
      </w:r>
    </w:p>
    <w:p w14:paraId="55879B17" w14:textId="77777777" w:rsidR="007D7F26" w:rsidRDefault="007D7F26" w:rsidP="007D7F26">
      <w:r>
        <w:t xml:space="preserve">      "courseStatus": "offering",</w:t>
      </w:r>
    </w:p>
    <w:p w14:paraId="4E55A935" w14:textId="77777777" w:rsidR="007D7F26" w:rsidRDefault="007D7F26" w:rsidP="007D7F26">
      <w:r>
        <w:t xml:space="preserve">      "instructorId": 6,</w:t>
      </w:r>
    </w:p>
    <w:p w14:paraId="474926A7" w14:textId="77777777" w:rsidR="007D7F26" w:rsidRDefault="007D7F26" w:rsidP="007D7F26">
      <w:r>
        <w:t xml:space="preserve">      "students": [</w:t>
      </w:r>
    </w:p>
    <w:p w14:paraId="5C5CAAAF" w14:textId="77777777" w:rsidR="007D7F26" w:rsidRDefault="007D7F26" w:rsidP="007D7F26">
      <w:r>
        <w:t xml:space="preserve">        {</w:t>
      </w:r>
    </w:p>
    <w:p w14:paraId="6A0CE97E" w14:textId="77777777" w:rsidR="007D7F26" w:rsidRDefault="007D7F26" w:rsidP="007D7F26">
      <w:r>
        <w:t xml:space="preserve">          "id": 3,</w:t>
      </w:r>
    </w:p>
    <w:p w14:paraId="0C667286" w14:textId="77777777" w:rsidR="007D7F26" w:rsidRDefault="007D7F26" w:rsidP="007D7F26">
      <w:r>
        <w:t xml:space="preserve">          "name": "Mrs. Misty Beatty",</w:t>
      </w:r>
    </w:p>
    <w:p w14:paraId="514439CC" w14:textId="77777777" w:rsidR="007D7F26" w:rsidRDefault="007D7F26" w:rsidP="007D7F26">
      <w:r>
        <w:t xml:space="preserve">          "email": "Elton92@hotmail.com",</w:t>
      </w:r>
    </w:p>
    <w:p w14:paraId="416A2D03" w14:textId="77777777" w:rsidR="007D7F26" w:rsidRDefault="007D7F26" w:rsidP="007D7F26">
      <w:r>
        <w:t xml:space="preserve">          "password": "student123",</w:t>
      </w:r>
    </w:p>
    <w:p w14:paraId="214DA721" w14:textId="77777777" w:rsidR="007D7F26" w:rsidRDefault="007D7F26" w:rsidP="007D7F26">
      <w:r>
        <w:t xml:space="preserve">          "userType": "Student",</w:t>
      </w:r>
    </w:p>
    <w:p w14:paraId="3B116B10" w14:textId="77777777" w:rsidR="007D7F26" w:rsidRDefault="007D7F26" w:rsidP="007D7F26">
      <w:r>
        <w:t xml:space="preserve">          "gpa": 1.32,</w:t>
      </w:r>
    </w:p>
    <w:p w14:paraId="264528FE" w14:textId="77777777" w:rsidR="007D7F26" w:rsidRDefault="007D7F26" w:rsidP="007D7F26">
      <w:r>
        <w:t xml:space="preserve">          "major": "Computer Science"</w:t>
      </w:r>
    </w:p>
    <w:p w14:paraId="46426C7E" w14:textId="77777777" w:rsidR="007D7F26" w:rsidRDefault="007D7F26" w:rsidP="007D7F26">
      <w:r>
        <w:t xml:space="preserve">        },</w:t>
      </w:r>
    </w:p>
    <w:p w14:paraId="7D48FDE7" w14:textId="77777777" w:rsidR="007D7F26" w:rsidRDefault="007D7F26" w:rsidP="007D7F26">
      <w:r>
        <w:t xml:space="preserve">        {</w:t>
      </w:r>
    </w:p>
    <w:p w14:paraId="744188D7" w14:textId="77777777" w:rsidR="007D7F26" w:rsidRDefault="007D7F26" w:rsidP="007D7F26">
      <w:r>
        <w:t xml:space="preserve">          "id": 5,</w:t>
      </w:r>
    </w:p>
    <w:p w14:paraId="112B9EF6" w14:textId="77777777" w:rsidR="007D7F26" w:rsidRDefault="007D7F26" w:rsidP="007D7F26">
      <w:r>
        <w:t xml:space="preserve">          "name": "Carolyn Bosco",</w:t>
      </w:r>
    </w:p>
    <w:p w14:paraId="517E0AC6" w14:textId="77777777" w:rsidR="007D7F26" w:rsidRDefault="007D7F26" w:rsidP="007D7F26">
      <w:r>
        <w:t xml:space="preserve">          "email": "Misty_Lang96@yahoo.com",</w:t>
      </w:r>
    </w:p>
    <w:p w14:paraId="6B702BBD" w14:textId="77777777" w:rsidR="007D7F26" w:rsidRDefault="007D7F26" w:rsidP="007D7F26">
      <w:r>
        <w:t xml:space="preserve">          "password": "student123",</w:t>
      </w:r>
    </w:p>
    <w:p w14:paraId="494ADB62" w14:textId="77777777" w:rsidR="007D7F26" w:rsidRDefault="007D7F26" w:rsidP="007D7F26">
      <w:r>
        <w:t xml:space="preserve">          "userType": "Student",</w:t>
      </w:r>
    </w:p>
    <w:p w14:paraId="57CF23D4" w14:textId="77777777" w:rsidR="007D7F26" w:rsidRDefault="007D7F26" w:rsidP="007D7F26">
      <w:r>
        <w:t xml:space="preserve">          "gpa": 1.56,</w:t>
      </w:r>
    </w:p>
    <w:p w14:paraId="409E6511" w14:textId="77777777" w:rsidR="007D7F26" w:rsidRDefault="007D7F26" w:rsidP="007D7F26">
      <w:r>
        <w:t xml:space="preserve">          "major": "Electrical Engineering"</w:t>
      </w:r>
    </w:p>
    <w:p w14:paraId="179809FB" w14:textId="77777777" w:rsidR="007D7F26" w:rsidRDefault="007D7F26" w:rsidP="007D7F26">
      <w:r>
        <w:t xml:space="preserve">        },</w:t>
      </w:r>
    </w:p>
    <w:p w14:paraId="3EC39CA1" w14:textId="77777777" w:rsidR="007D7F26" w:rsidRDefault="007D7F26" w:rsidP="007D7F26">
      <w:r>
        <w:t xml:space="preserve">        {</w:t>
      </w:r>
    </w:p>
    <w:p w14:paraId="715C9A09" w14:textId="77777777" w:rsidR="007D7F26" w:rsidRDefault="007D7F26" w:rsidP="007D7F26">
      <w:r>
        <w:t xml:space="preserve">          "id": 26,</w:t>
      </w:r>
    </w:p>
    <w:p w14:paraId="088E4B67" w14:textId="77777777" w:rsidR="007D7F26" w:rsidRDefault="007D7F26" w:rsidP="007D7F26">
      <w:r>
        <w:t xml:space="preserve">          "name": "Dr. Clyde Schneider",</w:t>
      </w:r>
    </w:p>
    <w:p w14:paraId="55EF52C2" w14:textId="77777777" w:rsidR="007D7F26" w:rsidRDefault="007D7F26" w:rsidP="007D7F26">
      <w:r>
        <w:t xml:space="preserve">          "email": "Luther.Blick33@gmail.com",</w:t>
      </w:r>
    </w:p>
    <w:p w14:paraId="5946B9FC" w14:textId="77777777" w:rsidR="007D7F26" w:rsidRDefault="007D7F26" w:rsidP="007D7F26">
      <w:r>
        <w:t xml:space="preserve">          "password": "student123",</w:t>
      </w:r>
    </w:p>
    <w:p w14:paraId="0959ECC4" w14:textId="77777777" w:rsidR="007D7F26" w:rsidRDefault="007D7F26" w:rsidP="007D7F26">
      <w:r>
        <w:t xml:space="preserve">          "userType": "Student",</w:t>
      </w:r>
    </w:p>
    <w:p w14:paraId="59DCC41D" w14:textId="77777777" w:rsidR="007D7F26" w:rsidRDefault="007D7F26" w:rsidP="007D7F26">
      <w:r>
        <w:t xml:space="preserve">          "gpa": 2.85,</w:t>
      </w:r>
    </w:p>
    <w:p w14:paraId="055C6D1F" w14:textId="77777777" w:rsidR="007D7F26" w:rsidRDefault="007D7F26" w:rsidP="007D7F26">
      <w:r>
        <w:t xml:space="preserve">          "major": "Computer Science"</w:t>
      </w:r>
    </w:p>
    <w:p w14:paraId="45D2F6E8" w14:textId="77777777" w:rsidR="007D7F26" w:rsidRDefault="007D7F26" w:rsidP="007D7F26">
      <w:r>
        <w:t xml:space="preserve">        },</w:t>
      </w:r>
    </w:p>
    <w:p w14:paraId="49570869" w14:textId="77777777" w:rsidR="007D7F26" w:rsidRDefault="007D7F26" w:rsidP="007D7F26">
      <w:r>
        <w:t xml:space="preserve">        {</w:t>
      </w:r>
    </w:p>
    <w:p w14:paraId="2AEA6DBA" w14:textId="77777777" w:rsidR="007D7F26" w:rsidRDefault="007D7F26" w:rsidP="007D7F26">
      <w:r>
        <w:t xml:space="preserve">          "id": 29,</w:t>
      </w:r>
    </w:p>
    <w:p w14:paraId="7E803A47" w14:textId="77777777" w:rsidR="007D7F26" w:rsidRDefault="007D7F26" w:rsidP="007D7F26">
      <w:r>
        <w:t xml:space="preserve">          "name": "Lena Watsica-Balistreri",</w:t>
      </w:r>
    </w:p>
    <w:p w14:paraId="1848C176" w14:textId="77777777" w:rsidR="007D7F26" w:rsidRDefault="007D7F26" w:rsidP="007D7F26">
      <w:r>
        <w:t xml:space="preserve">          "email": "Sincere_West@gmail.com",</w:t>
      </w:r>
    </w:p>
    <w:p w14:paraId="3A329586" w14:textId="77777777" w:rsidR="007D7F26" w:rsidRDefault="007D7F26" w:rsidP="007D7F26">
      <w:r>
        <w:t xml:space="preserve">          "password": "student123",</w:t>
      </w:r>
    </w:p>
    <w:p w14:paraId="419EFE5C" w14:textId="77777777" w:rsidR="007D7F26" w:rsidRDefault="007D7F26" w:rsidP="007D7F26">
      <w:r>
        <w:lastRenderedPageBreak/>
        <w:t xml:space="preserve">          "userType": "Student",</w:t>
      </w:r>
    </w:p>
    <w:p w14:paraId="0B90F09B" w14:textId="77777777" w:rsidR="007D7F26" w:rsidRDefault="007D7F26" w:rsidP="007D7F26">
      <w:r>
        <w:t xml:space="preserve">          "gpa": 2.7,</w:t>
      </w:r>
    </w:p>
    <w:p w14:paraId="526B3456" w14:textId="77777777" w:rsidR="007D7F26" w:rsidRDefault="007D7F26" w:rsidP="007D7F26">
      <w:r>
        <w:t xml:space="preserve">          "major": "Mathematics"</w:t>
      </w:r>
    </w:p>
    <w:p w14:paraId="75C3B2C3" w14:textId="77777777" w:rsidR="007D7F26" w:rsidRDefault="007D7F26" w:rsidP="007D7F26">
      <w:r>
        <w:t xml:space="preserve">        },</w:t>
      </w:r>
    </w:p>
    <w:p w14:paraId="6FADD5C7" w14:textId="77777777" w:rsidR="007D7F26" w:rsidRDefault="007D7F26" w:rsidP="007D7F26">
      <w:r>
        <w:t xml:space="preserve">        {</w:t>
      </w:r>
    </w:p>
    <w:p w14:paraId="7AEF258E" w14:textId="77777777" w:rsidR="007D7F26" w:rsidRDefault="007D7F26" w:rsidP="007D7F26">
      <w:r>
        <w:t xml:space="preserve">          "id": 32,</w:t>
      </w:r>
    </w:p>
    <w:p w14:paraId="4380B8F0" w14:textId="77777777" w:rsidR="007D7F26" w:rsidRDefault="007D7F26" w:rsidP="007D7F26">
      <w:r>
        <w:t xml:space="preserve">          "name": "Jackie King",</w:t>
      </w:r>
    </w:p>
    <w:p w14:paraId="3C43AEDF" w14:textId="77777777" w:rsidR="007D7F26" w:rsidRDefault="007D7F26" w:rsidP="007D7F26">
      <w:r>
        <w:t xml:space="preserve">          "email": "Rosemarie.Turner54@gmail.com",</w:t>
      </w:r>
    </w:p>
    <w:p w14:paraId="0B987922" w14:textId="77777777" w:rsidR="007D7F26" w:rsidRDefault="007D7F26" w:rsidP="007D7F26">
      <w:r>
        <w:t xml:space="preserve">          "password": "student123",</w:t>
      </w:r>
    </w:p>
    <w:p w14:paraId="736BB1D7" w14:textId="77777777" w:rsidR="007D7F26" w:rsidRDefault="007D7F26" w:rsidP="007D7F26">
      <w:r>
        <w:t xml:space="preserve">          "userType": "Student",</w:t>
      </w:r>
    </w:p>
    <w:p w14:paraId="0592708E" w14:textId="77777777" w:rsidR="007D7F26" w:rsidRDefault="007D7F26" w:rsidP="007D7F26">
      <w:r>
        <w:t xml:space="preserve">          "gpa": 0.91,</w:t>
      </w:r>
    </w:p>
    <w:p w14:paraId="5DF4BD31" w14:textId="77777777" w:rsidR="007D7F26" w:rsidRDefault="007D7F26" w:rsidP="007D7F26">
      <w:r>
        <w:t xml:space="preserve">          "major": "Communication"</w:t>
      </w:r>
    </w:p>
    <w:p w14:paraId="110AF731" w14:textId="77777777" w:rsidR="007D7F26" w:rsidRDefault="007D7F26" w:rsidP="007D7F26">
      <w:r>
        <w:t xml:space="preserve">        },</w:t>
      </w:r>
    </w:p>
    <w:p w14:paraId="6CB9C5F9" w14:textId="77777777" w:rsidR="007D7F26" w:rsidRDefault="007D7F26" w:rsidP="007D7F26">
      <w:r>
        <w:t xml:space="preserve">        {</w:t>
      </w:r>
    </w:p>
    <w:p w14:paraId="2DECE3FC" w14:textId="77777777" w:rsidR="007D7F26" w:rsidRDefault="007D7F26" w:rsidP="007D7F26">
      <w:r>
        <w:t xml:space="preserve">          "id": 33,</w:t>
      </w:r>
    </w:p>
    <w:p w14:paraId="73F2FE0E" w14:textId="77777777" w:rsidR="007D7F26" w:rsidRDefault="007D7F26" w:rsidP="007D7F26">
      <w:r>
        <w:t xml:space="preserve">          "name": "Clark Kling",</w:t>
      </w:r>
    </w:p>
    <w:p w14:paraId="4C09522D" w14:textId="77777777" w:rsidR="007D7F26" w:rsidRDefault="007D7F26" w:rsidP="007D7F26">
      <w:r>
        <w:t xml:space="preserve">          "email": "Kasey_Reichel@hotmail.com",</w:t>
      </w:r>
    </w:p>
    <w:p w14:paraId="1CA26230" w14:textId="77777777" w:rsidR="007D7F26" w:rsidRDefault="007D7F26" w:rsidP="007D7F26">
      <w:r>
        <w:t xml:space="preserve">          "password": "student123",</w:t>
      </w:r>
    </w:p>
    <w:p w14:paraId="1C9D9D1D" w14:textId="77777777" w:rsidR="007D7F26" w:rsidRDefault="007D7F26" w:rsidP="007D7F26">
      <w:r>
        <w:t xml:space="preserve">          "userType": "Student",</w:t>
      </w:r>
    </w:p>
    <w:p w14:paraId="65A1148F" w14:textId="77777777" w:rsidR="007D7F26" w:rsidRDefault="007D7F26" w:rsidP="007D7F26">
      <w:r>
        <w:t xml:space="preserve">          "gpa": 0.29,</w:t>
      </w:r>
    </w:p>
    <w:p w14:paraId="6F9EA689" w14:textId="77777777" w:rsidR="007D7F26" w:rsidRDefault="007D7F26" w:rsidP="007D7F26">
      <w:r>
        <w:t xml:space="preserve">          "major": "Electrical Engineering"</w:t>
      </w:r>
    </w:p>
    <w:p w14:paraId="3467C7E3" w14:textId="77777777" w:rsidR="007D7F26" w:rsidRDefault="007D7F26" w:rsidP="007D7F26">
      <w:r>
        <w:t xml:space="preserve">        },</w:t>
      </w:r>
    </w:p>
    <w:p w14:paraId="0C6C1B85" w14:textId="77777777" w:rsidR="007D7F26" w:rsidRDefault="007D7F26" w:rsidP="007D7F26">
      <w:r>
        <w:t xml:space="preserve">        {</w:t>
      </w:r>
    </w:p>
    <w:p w14:paraId="2A687ECE" w14:textId="77777777" w:rsidR="007D7F26" w:rsidRDefault="007D7F26" w:rsidP="007D7F26">
      <w:r>
        <w:t xml:space="preserve">          "id": 37,</w:t>
      </w:r>
    </w:p>
    <w:p w14:paraId="05D5753D" w14:textId="77777777" w:rsidR="007D7F26" w:rsidRDefault="007D7F26" w:rsidP="007D7F26">
      <w:r>
        <w:t xml:space="preserve">          "name": "Margie Padberg Jr.",</w:t>
      </w:r>
    </w:p>
    <w:p w14:paraId="68FF54D0" w14:textId="77777777" w:rsidR="007D7F26" w:rsidRDefault="007D7F26" w:rsidP="007D7F26">
      <w:r>
        <w:t xml:space="preserve">          "email": "Sunny_Jast@gmail.com",</w:t>
      </w:r>
    </w:p>
    <w:p w14:paraId="26659D7C" w14:textId="77777777" w:rsidR="007D7F26" w:rsidRDefault="007D7F26" w:rsidP="007D7F26">
      <w:r>
        <w:t xml:space="preserve">          "password": "student123",</w:t>
      </w:r>
    </w:p>
    <w:p w14:paraId="2357636F" w14:textId="77777777" w:rsidR="007D7F26" w:rsidRDefault="007D7F26" w:rsidP="007D7F26">
      <w:r>
        <w:t xml:space="preserve">          "userType": "Student",</w:t>
      </w:r>
    </w:p>
    <w:p w14:paraId="6A8E5471" w14:textId="77777777" w:rsidR="007D7F26" w:rsidRDefault="007D7F26" w:rsidP="007D7F26">
      <w:r>
        <w:t xml:space="preserve">          "gpa": 0.55,</w:t>
      </w:r>
    </w:p>
    <w:p w14:paraId="714A58F3" w14:textId="77777777" w:rsidR="007D7F26" w:rsidRDefault="007D7F26" w:rsidP="007D7F26">
      <w:r>
        <w:t xml:space="preserve">          "major": "Biology"</w:t>
      </w:r>
    </w:p>
    <w:p w14:paraId="4C4363AE" w14:textId="77777777" w:rsidR="007D7F26" w:rsidRDefault="007D7F26" w:rsidP="007D7F26">
      <w:r>
        <w:t xml:space="preserve">        },</w:t>
      </w:r>
    </w:p>
    <w:p w14:paraId="5053D85C" w14:textId="77777777" w:rsidR="007D7F26" w:rsidRDefault="007D7F26" w:rsidP="007D7F26">
      <w:r>
        <w:t xml:space="preserve">        {</w:t>
      </w:r>
    </w:p>
    <w:p w14:paraId="3BA02C92" w14:textId="77777777" w:rsidR="007D7F26" w:rsidRDefault="007D7F26" w:rsidP="007D7F26">
      <w:r>
        <w:t xml:space="preserve">          "id": 39,</w:t>
      </w:r>
    </w:p>
    <w:p w14:paraId="0ADAAD24" w14:textId="77777777" w:rsidR="007D7F26" w:rsidRDefault="007D7F26" w:rsidP="007D7F26">
      <w:r>
        <w:t xml:space="preserve">          "name": "Shane Reichert PhD",</w:t>
      </w:r>
    </w:p>
    <w:p w14:paraId="0230F83A" w14:textId="77777777" w:rsidR="007D7F26" w:rsidRDefault="007D7F26" w:rsidP="007D7F26">
      <w:r>
        <w:t xml:space="preserve">          "email": "Neha_Fadel@hotmail.com",</w:t>
      </w:r>
    </w:p>
    <w:p w14:paraId="2BAF7AC0" w14:textId="77777777" w:rsidR="007D7F26" w:rsidRDefault="007D7F26" w:rsidP="007D7F26">
      <w:r>
        <w:t xml:space="preserve">          "password": "student123",</w:t>
      </w:r>
    </w:p>
    <w:p w14:paraId="0604DBA4" w14:textId="77777777" w:rsidR="007D7F26" w:rsidRDefault="007D7F26" w:rsidP="007D7F26">
      <w:r>
        <w:t xml:space="preserve">          "userType": "Student",</w:t>
      </w:r>
    </w:p>
    <w:p w14:paraId="036ADC6D" w14:textId="77777777" w:rsidR="007D7F26" w:rsidRDefault="007D7F26" w:rsidP="007D7F26">
      <w:r>
        <w:t xml:space="preserve">          "gpa": 0.41,</w:t>
      </w:r>
    </w:p>
    <w:p w14:paraId="3596FDC4" w14:textId="77777777" w:rsidR="007D7F26" w:rsidRDefault="007D7F26" w:rsidP="007D7F26">
      <w:r>
        <w:t xml:space="preserve">          "major": "Computer Science"</w:t>
      </w:r>
    </w:p>
    <w:p w14:paraId="7C921C92" w14:textId="77777777" w:rsidR="007D7F26" w:rsidRDefault="007D7F26" w:rsidP="007D7F26">
      <w:r>
        <w:t xml:space="preserve">        },</w:t>
      </w:r>
    </w:p>
    <w:p w14:paraId="0C5EFB1D" w14:textId="77777777" w:rsidR="007D7F26" w:rsidRDefault="007D7F26" w:rsidP="007D7F26">
      <w:r>
        <w:t xml:space="preserve">        {</w:t>
      </w:r>
    </w:p>
    <w:p w14:paraId="32D43491" w14:textId="77777777" w:rsidR="007D7F26" w:rsidRDefault="007D7F26" w:rsidP="007D7F26">
      <w:r>
        <w:t xml:space="preserve">          "id": 43,</w:t>
      </w:r>
    </w:p>
    <w:p w14:paraId="11F17EE3" w14:textId="77777777" w:rsidR="007D7F26" w:rsidRDefault="007D7F26" w:rsidP="007D7F26">
      <w:r>
        <w:lastRenderedPageBreak/>
        <w:t xml:space="preserve">          "name": "Clifton Lueilwitz",</w:t>
      </w:r>
    </w:p>
    <w:p w14:paraId="789D86A1" w14:textId="77777777" w:rsidR="007D7F26" w:rsidRDefault="007D7F26" w:rsidP="007D7F26">
      <w:r>
        <w:t xml:space="preserve">          "email": "Teresa.Ritchie12@gmail.com",</w:t>
      </w:r>
    </w:p>
    <w:p w14:paraId="4E42C938" w14:textId="77777777" w:rsidR="007D7F26" w:rsidRDefault="007D7F26" w:rsidP="007D7F26">
      <w:r>
        <w:t xml:space="preserve">          "password": "student123",</w:t>
      </w:r>
    </w:p>
    <w:p w14:paraId="732E5769" w14:textId="77777777" w:rsidR="007D7F26" w:rsidRDefault="007D7F26" w:rsidP="007D7F26">
      <w:r>
        <w:t xml:space="preserve">          "userType": "Student",</w:t>
      </w:r>
    </w:p>
    <w:p w14:paraId="53DC50D4" w14:textId="77777777" w:rsidR="007D7F26" w:rsidRDefault="007D7F26" w:rsidP="007D7F26">
      <w:r>
        <w:t xml:space="preserve">          "gpa": 2.82,</w:t>
      </w:r>
    </w:p>
    <w:p w14:paraId="4615AE41" w14:textId="77777777" w:rsidR="007D7F26" w:rsidRDefault="007D7F26" w:rsidP="007D7F26">
      <w:r>
        <w:t xml:space="preserve">          "major": "Mathematics"</w:t>
      </w:r>
    </w:p>
    <w:p w14:paraId="48CADA44" w14:textId="77777777" w:rsidR="007D7F26" w:rsidRDefault="007D7F26" w:rsidP="007D7F26">
      <w:r>
        <w:t xml:space="preserve">        },</w:t>
      </w:r>
    </w:p>
    <w:p w14:paraId="292436B3" w14:textId="77777777" w:rsidR="007D7F26" w:rsidRDefault="007D7F26" w:rsidP="007D7F26">
      <w:r>
        <w:t xml:space="preserve">        {</w:t>
      </w:r>
    </w:p>
    <w:p w14:paraId="6D533C41" w14:textId="77777777" w:rsidR="007D7F26" w:rsidRDefault="007D7F26" w:rsidP="007D7F26">
      <w:r>
        <w:t xml:space="preserve">          "id": 48,</w:t>
      </w:r>
    </w:p>
    <w:p w14:paraId="2D3B718A" w14:textId="77777777" w:rsidR="007D7F26" w:rsidRDefault="007D7F26" w:rsidP="007D7F26">
      <w:r>
        <w:t xml:space="preserve">          "name": "Kimberly West",</w:t>
      </w:r>
    </w:p>
    <w:p w14:paraId="5C7F9293" w14:textId="77777777" w:rsidR="007D7F26" w:rsidRDefault="007D7F26" w:rsidP="007D7F26">
      <w:r>
        <w:t xml:space="preserve">          "email": "Evalyn.Wilderman88@hotmail.com",</w:t>
      </w:r>
    </w:p>
    <w:p w14:paraId="2526EA45" w14:textId="77777777" w:rsidR="007D7F26" w:rsidRDefault="007D7F26" w:rsidP="007D7F26">
      <w:r>
        <w:t xml:space="preserve">          "password": "student123",</w:t>
      </w:r>
    </w:p>
    <w:p w14:paraId="60F61CE0" w14:textId="77777777" w:rsidR="007D7F26" w:rsidRDefault="007D7F26" w:rsidP="007D7F26">
      <w:r>
        <w:t xml:space="preserve">          "userType": "Student",</w:t>
      </w:r>
    </w:p>
    <w:p w14:paraId="5CBEA5F9" w14:textId="77777777" w:rsidR="007D7F26" w:rsidRDefault="007D7F26" w:rsidP="007D7F26">
      <w:r>
        <w:t xml:space="preserve">          "gpa": 2,</w:t>
      </w:r>
    </w:p>
    <w:p w14:paraId="18F2312E" w14:textId="77777777" w:rsidR="007D7F26" w:rsidRDefault="007D7F26" w:rsidP="007D7F26">
      <w:r>
        <w:t xml:space="preserve">          "major": "Biology"</w:t>
      </w:r>
    </w:p>
    <w:p w14:paraId="1E555E85" w14:textId="77777777" w:rsidR="007D7F26" w:rsidRDefault="007D7F26" w:rsidP="007D7F26">
      <w:r>
        <w:t xml:space="preserve">        },</w:t>
      </w:r>
    </w:p>
    <w:p w14:paraId="4C17DF9E" w14:textId="77777777" w:rsidR="007D7F26" w:rsidRDefault="007D7F26" w:rsidP="007D7F26">
      <w:r>
        <w:t xml:space="preserve">        {</w:t>
      </w:r>
    </w:p>
    <w:p w14:paraId="4AEA9F4B" w14:textId="77777777" w:rsidR="007D7F26" w:rsidRDefault="007D7F26" w:rsidP="007D7F26">
      <w:r>
        <w:t xml:space="preserve">          "id": 68,</w:t>
      </w:r>
    </w:p>
    <w:p w14:paraId="25EDD37E" w14:textId="77777777" w:rsidR="007D7F26" w:rsidRDefault="007D7F26" w:rsidP="007D7F26">
      <w:r>
        <w:t xml:space="preserve">          "name": "Mr. Alex Collier",</w:t>
      </w:r>
    </w:p>
    <w:p w14:paraId="2FD75B0C" w14:textId="77777777" w:rsidR="007D7F26" w:rsidRDefault="007D7F26" w:rsidP="007D7F26">
      <w:r>
        <w:t xml:space="preserve">          "email": "Clemmie_Sauer@hotmail.com",</w:t>
      </w:r>
    </w:p>
    <w:p w14:paraId="73CC9FC4" w14:textId="77777777" w:rsidR="007D7F26" w:rsidRDefault="007D7F26" w:rsidP="007D7F26">
      <w:r>
        <w:t xml:space="preserve">          "password": "student123",</w:t>
      </w:r>
    </w:p>
    <w:p w14:paraId="0C1A1C31" w14:textId="77777777" w:rsidR="007D7F26" w:rsidRDefault="007D7F26" w:rsidP="007D7F26">
      <w:r>
        <w:t xml:space="preserve">          "userType": "Student",</w:t>
      </w:r>
    </w:p>
    <w:p w14:paraId="60B82C2F" w14:textId="77777777" w:rsidR="007D7F26" w:rsidRDefault="007D7F26" w:rsidP="007D7F26">
      <w:r>
        <w:t xml:space="preserve">          "gpa": 1.53,</w:t>
      </w:r>
    </w:p>
    <w:p w14:paraId="1484039C" w14:textId="77777777" w:rsidR="007D7F26" w:rsidRDefault="007D7F26" w:rsidP="007D7F26">
      <w:r>
        <w:t xml:space="preserve">          "major": "Computer Science"</w:t>
      </w:r>
    </w:p>
    <w:p w14:paraId="278B26CE" w14:textId="77777777" w:rsidR="007D7F26" w:rsidRDefault="007D7F26" w:rsidP="007D7F26">
      <w:r>
        <w:t xml:space="preserve">        },</w:t>
      </w:r>
    </w:p>
    <w:p w14:paraId="205C69FB" w14:textId="77777777" w:rsidR="007D7F26" w:rsidRDefault="007D7F26" w:rsidP="007D7F26">
      <w:r>
        <w:t xml:space="preserve">        {</w:t>
      </w:r>
    </w:p>
    <w:p w14:paraId="145A7E0E" w14:textId="77777777" w:rsidR="007D7F26" w:rsidRDefault="007D7F26" w:rsidP="007D7F26">
      <w:r>
        <w:t xml:space="preserve">          "id": 80,</w:t>
      </w:r>
    </w:p>
    <w:p w14:paraId="6EA29794" w14:textId="77777777" w:rsidR="007D7F26" w:rsidRDefault="007D7F26" w:rsidP="007D7F26">
      <w:r>
        <w:t xml:space="preserve">          "name": "Dominick Streich DVM",</w:t>
      </w:r>
    </w:p>
    <w:p w14:paraId="6E9E0751" w14:textId="77777777" w:rsidR="007D7F26" w:rsidRDefault="007D7F26" w:rsidP="007D7F26">
      <w:r>
        <w:t xml:space="preserve">          "email": "Frida.Schulist@gmail.com",</w:t>
      </w:r>
    </w:p>
    <w:p w14:paraId="3F8BA6B0" w14:textId="77777777" w:rsidR="007D7F26" w:rsidRDefault="007D7F26" w:rsidP="007D7F26">
      <w:r>
        <w:t xml:space="preserve">          "password": "student123",</w:t>
      </w:r>
    </w:p>
    <w:p w14:paraId="6B8675F1" w14:textId="77777777" w:rsidR="007D7F26" w:rsidRDefault="007D7F26" w:rsidP="007D7F26">
      <w:r>
        <w:t xml:space="preserve">          "userType": "Student",</w:t>
      </w:r>
    </w:p>
    <w:p w14:paraId="20678DBF" w14:textId="77777777" w:rsidR="007D7F26" w:rsidRDefault="007D7F26" w:rsidP="007D7F26">
      <w:r>
        <w:t xml:space="preserve">          "gpa": 1.32,</w:t>
      </w:r>
    </w:p>
    <w:p w14:paraId="3FB5A124" w14:textId="77777777" w:rsidR="007D7F26" w:rsidRDefault="007D7F26" w:rsidP="007D7F26">
      <w:r>
        <w:t xml:space="preserve">          "major": "Biology"</w:t>
      </w:r>
    </w:p>
    <w:p w14:paraId="35F3CA3B" w14:textId="77777777" w:rsidR="007D7F26" w:rsidRDefault="007D7F26" w:rsidP="007D7F26">
      <w:r>
        <w:t xml:space="preserve">        },</w:t>
      </w:r>
    </w:p>
    <w:p w14:paraId="64A1FF57" w14:textId="77777777" w:rsidR="007D7F26" w:rsidRDefault="007D7F26" w:rsidP="007D7F26">
      <w:r>
        <w:t xml:space="preserve">        {</w:t>
      </w:r>
    </w:p>
    <w:p w14:paraId="35CD9881" w14:textId="77777777" w:rsidR="007D7F26" w:rsidRDefault="007D7F26" w:rsidP="007D7F26">
      <w:r>
        <w:t xml:space="preserve">          "id": 108,</w:t>
      </w:r>
    </w:p>
    <w:p w14:paraId="2B6055EC" w14:textId="77777777" w:rsidR="007D7F26" w:rsidRDefault="007D7F26" w:rsidP="007D7F26">
      <w:r>
        <w:t xml:space="preserve">          "name": "Ken DuBuque",</w:t>
      </w:r>
    </w:p>
    <w:p w14:paraId="29CCF608" w14:textId="77777777" w:rsidR="007D7F26" w:rsidRDefault="007D7F26" w:rsidP="007D7F26">
      <w:r>
        <w:t xml:space="preserve">          "email": "Kristofer_Schultz-Grimes@hotmail.com",</w:t>
      </w:r>
    </w:p>
    <w:p w14:paraId="37076CB2" w14:textId="77777777" w:rsidR="007D7F26" w:rsidRDefault="007D7F26" w:rsidP="007D7F26">
      <w:r>
        <w:t xml:space="preserve">          "password": "student123",</w:t>
      </w:r>
    </w:p>
    <w:p w14:paraId="32E1AFB2" w14:textId="77777777" w:rsidR="007D7F26" w:rsidRDefault="007D7F26" w:rsidP="007D7F26">
      <w:r>
        <w:t xml:space="preserve">          "userType": "Student",</w:t>
      </w:r>
    </w:p>
    <w:p w14:paraId="171E2100" w14:textId="77777777" w:rsidR="007D7F26" w:rsidRDefault="007D7F26" w:rsidP="007D7F26">
      <w:r>
        <w:t xml:space="preserve">          "gpa": 2.03,</w:t>
      </w:r>
    </w:p>
    <w:p w14:paraId="79E4AE99" w14:textId="77777777" w:rsidR="007D7F26" w:rsidRDefault="007D7F26" w:rsidP="007D7F26">
      <w:r>
        <w:t xml:space="preserve">          "major": "Physics"</w:t>
      </w:r>
    </w:p>
    <w:p w14:paraId="550B2D39" w14:textId="77777777" w:rsidR="007D7F26" w:rsidRDefault="007D7F26" w:rsidP="007D7F26">
      <w:r>
        <w:lastRenderedPageBreak/>
        <w:t xml:space="preserve">        },</w:t>
      </w:r>
    </w:p>
    <w:p w14:paraId="28D2D779" w14:textId="77777777" w:rsidR="007D7F26" w:rsidRDefault="007D7F26" w:rsidP="007D7F26">
      <w:r>
        <w:t xml:space="preserve">        {</w:t>
      </w:r>
    </w:p>
    <w:p w14:paraId="3BA108C9" w14:textId="77777777" w:rsidR="007D7F26" w:rsidRDefault="007D7F26" w:rsidP="007D7F26">
      <w:r>
        <w:t xml:space="preserve">          "id": 129,</w:t>
      </w:r>
    </w:p>
    <w:p w14:paraId="2BDAD9F7" w14:textId="77777777" w:rsidR="007D7F26" w:rsidRDefault="007D7F26" w:rsidP="007D7F26">
      <w:r>
        <w:t xml:space="preserve">          "name": "Rudolph Stracke",</w:t>
      </w:r>
    </w:p>
    <w:p w14:paraId="05E8B57F" w14:textId="77777777" w:rsidR="007D7F26" w:rsidRDefault="007D7F26" w:rsidP="007D7F26">
      <w:r>
        <w:t xml:space="preserve">          "email": "Coby46@gmail.com",</w:t>
      </w:r>
    </w:p>
    <w:p w14:paraId="4B8777AB" w14:textId="77777777" w:rsidR="007D7F26" w:rsidRDefault="007D7F26" w:rsidP="007D7F26">
      <w:r>
        <w:t xml:space="preserve">          "password": "student123",</w:t>
      </w:r>
    </w:p>
    <w:p w14:paraId="2706AD3F" w14:textId="77777777" w:rsidR="007D7F26" w:rsidRDefault="007D7F26" w:rsidP="007D7F26">
      <w:r>
        <w:t xml:space="preserve">          "userType": "Student",</w:t>
      </w:r>
    </w:p>
    <w:p w14:paraId="4631005C" w14:textId="77777777" w:rsidR="007D7F26" w:rsidRDefault="007D7F26" w:rsidP="007D7F26">
      <w:r>
        <w:t xml:space="preserve">          "gpa": 2.72,</w:t>
      </w:r>
    </w:p>
    <w:p w14:paraId="60E7A548" w14:textId="77777777" w:rsidR="007D7F26" w:rsidRDefault="007D7F26" w:rsidP="007D7F26">
      <w:r>
        <w:t xml:space="preserve">          "major": "Mathematics"</w:t>
      </w:r>
    </w:p>
    <w:p w14:paraId="31BCAF85" w14:textId="77777777" w:rsidR="007D7F26" w:rsidRDefault="007D7F26" w:rsidP="007D7F26">
      <w:r>
        <w:t xml:space="preserve">        },</w:t>
      </w:r>
    </w:p>
    <w:p w14:paraId="2EA65E87" w14:textId="77777777" w:rsidR="007D7F26" w:rsidRDefault="007D7F26" w:rsidP="007D7F26">
      <w:r>
        <w:t xml:space="preserve">        {</w:t>
      </w:r>
    </w:p>
    <w:p w14:paraId="3F853962" w14:textId="77777777" w:rsidR="007D7F26" w:rsidRDefault="007D7F26" w:rsidP="007D7F26">
      <w:r>
        <w:t xml:space="preserve">          "id": 175,</w:t>
      </w:r>
    </w:p>
    <w:p w14:paraId="74F7445B" w14:textId="77777777" w:rsidR="007D7F26" w:rsidRDefault="007D7F26" w:rsidP="007D7F26">
      <w:r>
        <w:t xml:space="preserve">          "name": "Orlando Gottlieb",</w:t>
      </w:r>
    </w:p>
    <w:p w14:paraId="4D065C81" w14:textId="77777777" w:rsidR="007D7F26" w:rsidRDefault="007D7F26" w:rsidP="007D7F26">
      <w:r>
        <w:t xml:space="preserve">          "email": "Telly40@yahoo.com",</w:t>
      </w:r>
    </w:p>
    <w:p w14:paraId="0817AE0A" w14:textId="77777777" w:rsidR="007D7F26" w:rsidRDefault="007D7F26" w:rsidP="007D7F26">
      <w:r>
        <w:t xml:space="preserve">          "password": "student123",</w:t>
      </w:r>
    </w:p>
    <w:p w14:paraId="0F7C5BB3" w14:textId="77777777" w:rsidR="007D7F26" w:rsidRDefault="007D7F26" w:rsidP="007D7F26">
      <w:r>
        <w:t xml:space="preserve">          "userType": "Student",</w:t>
      </w:r>
    </w:p>
    <w:p w14:paraId="30D69FFF" w14:textId="77777777" w:rsidR="007D7F26" w:rsidRDefault="007D7F26" w:rsidP="007D7F26">
      <w:r>
        <w:t xml:space="preserve">          "gpa": 0.24,</w:t>
      </w:r>
    </w:p>
    <w:p w14:paraId="34C4B56E" w14:textId="77777777" w:rsidR="007D7F26" w:rsidRDefault="007D7F26" w:rsidP="007D7F26">
      <w:r>
        <w:t xml:space="preserve">          "major": "Accounting"</w:t>
      </w:r>
    </w:p>
    <w:p w14:paraId="797114D9" w14:textId="77777777" w:rsidR="007D7F26" w:rsidRDefault="007D7F26" w:rsidP="007D7F26">
      <w:r>
        <w:t xml:space="preserve">        }</w:t>
      </w:r>
    </w:p>
    <w:p w14:paraId="0239CB83" w14:textId="77777777" w:rsidR="007D7F26" w:rsidRDefault="007D7F26" w:rsidP="007D7F26">
      <w:r>
        <w:t xml:space="preserve">      ],</w:t>
      </w:r>
    </w:p>
    <w:p w14:paraId="7E410BAC" w14:textId="77777777" w:rsidR="007D7F26" w:rsidRDefault="007D7F26" w:rsidP="007D7F26">
      <w:r>
        <w:t xml:space="preserve">      "prerequisites": [],</w:t>
      </w:r>
    </w:p>
    <w:p w14:paraId="2069B056" w14:textId="77777777" w:rsidR="007D7F26" w:rsidRDefault="007D7F26" w:rsidP="007D7F26">
      <w:r>
        <w:t xml:space="preserve">      "grades": [</w:t>
      </w:r>
    </w:p>
    <w:p w14:paraId="119E9E66" w14:textId="77777777" w:rsidR="007D7F26" w:rsidRDefault="007D7F26" w:rsidP="007D7F26">
      <w:r>
        <w:t xml:space="preserve">        {</w:t>
      </w:r>
    </w:p>
    <w:p w14:paraId="0D2F69A7" w14:textId="77777777" w:rsidR="007D7F26" w:rsidRDefault="007D7F26" w:rsidP="007D7F26">
      <w:r>
        <w:t xml:space="preserve">          "id": 71,</w:t>
      </w:r>
    </w:p>
    <w:p w14:paraId="6EF4E0CA" w14:textId="77777777" w:rsidR="007D7F26" w:rsidRDefault="007D7F26" w:rsidP="007D7F26">
      <w:r>
        <w:t xml:space="preserve">          "title": "aliquid creator concedo Final Exam",</w:t>
      </w:r>
    </w:p>
    <w:p w14:paraId="43609D45" w14:textId="77777777" w:rsidR="007D7F26" w:rsidRDefault="007D7F26" w:rsidP="007D7F26">
      <w:r>
        <w:t xml:space="preserve">          "grade": 7.12,</w:t>
      </w:r>
    </w:p>
    <w:p w14:paraId="6C7E2B84" w14:textId="77777777" w:rsidR="007D7F26" w:rsidRDefault="007D7F26" w:rsidP="007D7F26">
      <w:r>
        <w:t xml:space="preserve">          "studentId": 80,</w:t>
      </w:r>
    </w:p>
    <w:p w14:paraId="3F5863C9" w14:textId="77777777" w:rsidR="007D7F26" w:rsidRDefault="007D7F26" w:rsidP="007D7F26">
      <w:r>
        <w:t xml:space="preserve">          "courseId": 8</w:t>
      </w:r>
    </w:p>
    <w:p w14:paraId="3CF8E106" w14:textId="77777777" w:rsidR="007D7F26" w:rsidRDefault="007D7F26" w:rsidP="007D7F26">
      <w:r>
        <w:t xml:space="preserve">        },</w:t>
      </w:r>
    </w:p>
    <w:p w14:paraId="32DD7634" w14:textId="77777777" w:rsidR="007D7F26" w:rsidRDefault="007D7F26" w:rsidP="007D7F26">
      <w:r>
        <w:t xml:space="preserve">        {</w:t>
      </w:r>
    </w:p>
    <w:p w14:paraId="750C6641" w14:textId="77777777" w:rsidR="007D7F26" w:rsidRDefault="007D7F26" w:rsidP="007D7F26">
      <w:r>
        <w:t xml:space="preserve">          "id": 72,</w:t>
      </w:r>
    </w:p>
    <w:p w14:paraId="77BBC2BF" w14:textId="77777777" w:rsidR="007D7F26" w:rsidRDefault="007D7F26" w:rsidP="007D7F26">
      <w:r>
        <w:t xml:space="preserve">          "title": "aliquid creator concedo Final Exam",</w:t>
      </w:r>
    </w:p>
    <w:p w14:paraId="792B123E" w14:textId="77777777" w:rsidR="007D7F26" w:rsidRDefault="007D7F26" w:rsidP="007D7F26">
      <w:r>
        <w:t xml:space="preserve">          "grade": 48.08,</w:t>
      </w:r>
    </w:p>
    <w:p w14:paraId="0467D448" w14:textId="77777777" w:rsidR="007D7F26" w:rsidRDefault="007D7F26" w:rsidP="007D7F26">
      <w:r>
        <w:t xml:space="preserve">          "studentId": 68,</w:t>
      </w:r>
    </w:p>
    <w:p w14:paraId="1E477618" w14:textId="77777777" w:rsidR="007D7F26" w:rsidRDefault="007D7F26" w:rsidP="007D7F26">
      <w:r>
        <w:t xml:space="preserve">          "courseId": 8</w:t>
      </w:r>
    </w:p>
    <w:p w14:paraId="368A4971" w14:textId="77777777" w:rsidR="007D7F26" w:rsidRDefault="007D7F26" w:rsidP="007D7F26">
      <w:r>
        <w:t xml:space="preserve">        },</w:t>
      </w:r>
    </w:p>
    <w:p w14:paraId="72303BE7" w14:textId="77777777" w:rsidR="007D7F26" w:rsidRDefault="007D7F26" w:rsidP="007D7F26">
      <w:r>
        <w:t xml:space="preserve">        {</w:t>
      </w:r>
    </w:p>
    <w:p w14:paraId="3F77148A" w14:textId="77777777" w:rsidR="007D7F26" w:rsidRDefault="007D7F26" w:rsidP="007D7F26">
      <w:r>
        <w:t xml:space="preserve">          "id": 73,</w:t>
      </w:r>
    </w:p>
    <w:p w14:paraId="565BC321" w14:textId="77777777" w:rsidR="007D7F26" w:rsidRDefault="007D7F26" w:rsidP="007D7F26">
      <w:r>
        <w:t xml:space="preserve">          "title": "aliquid creator concedo Final Exam",</w:t>
      </w:r>
    </w:p>
    <w:p w14:paraId="1959B064" w14:textId="77777777" w:rsidR="007D7F26" w:rsidRDefault="007D7F26" w:rsidP="007D7F26">
      <w:r>
        <w:t xml:space="preserve">          "grade": 4.38,</w:t>
      </w:r>
    </w:p>
    <w:p w14:paraId="20D0B948" w14:textId="77777777" w:rsidR="007D7F26" w:rsidRDefault="007D7F26" w:rsidP="007D7F26">
      <w:r>
        <w:t xml:space="preserve">          "studentId": 48,</w:t>
      </w:r>
    </w:p>
    <w:p w14:paraId="0260C78B" w14:textId="77777777" w:rsidR="007D7F26" w:rsidRDefault="007D7F26" w:rsidP="007D7F26">
      <w:r>
        <w:t xml:space="preserve">          "courseId": 8</w:t>
      </w:r>
    </w:p>
    <w:p w14:paraId="55D3BE71" w14:textId="77777777" w:rsidR="007D7F26" w:rsidRDefault="007D7F26" w:rsidP="007D7F26">
      <w:r>
        <w:lastRenderedPageBreak/>
        <w:t xml:space="preserve">        },</w:t>
      </w:r>
    </w:p>
    <w:p w14:paraId="373DCF91" w14:textId="77777777" w:rsidR="007D7F26" w:rsidRDefault="007D7F26" w:rsidP="007D7F26">
      <w:r>
        <w:t xml:space="preserve">        {</w:t>
      </w:r>
    </w:p>
    <w:p w14:paraId="5950C856" w14:textId="77777777" w:rsidR="007D7F26" w:rsidRDefault="007D7F26" w:rsidP="007D7F26">
      <w:r>
        <w:t xml:space="preserve">          "id": 74,</w:t>
      </w:r>
    </w:p>
    <w:p w14:paraId="0B228335" w14:textId="77777777" w:rsidR="007D7F26" w:rsidRDefault="007D7F26" w:rsidP="007D7F26">
      <w:r>
        <w:t xml:space="preserve">          "title": "aliquid creator concedo Final Exam",</w:t>
      </w:r>
    </w:p>
    <w:p w14:paraId="46103450" w14:textId="77777777" w:rsidR="007D7F26" w:rsidRDefault="007D7F26" w:rsidP="007D7F26">
      <w:r>
        <w:t xml:space="preserve">          "grade": 9.75,</w:t>
      </w:r>
    </w:p>
    <w:p w14:paraId="76B3B368" w14:textId="77777777" w:rsidR="007D7F26" w:rsidRDefault="007D7F26" w:rsidP="007D7F26">
      <w:r>
        <w:t xml:space="preserve">          "studentId": 108,</w:t>
      </w:r>
    </w:p>
    <w:p w14:paraId="66F68E85" w14:textId="77777777" w:rsidR="007D7F26" w:rsidRDefault="007D7F26" w:rsidP="007D7F26">
      <w:r>
        <w:t xml:space="preserve">          "courseId": 8</w:t>
      </w:r>
    </w:p>
    <w:p w14:paraId="1BC67A2E" w14:textId="77777777" w:rsidR="007D7F26" w:rsidRDefault="007D7F26" w:rsidP="007D7F26">
      <w:r>
        <w:t xml:space="preserve">        },</w:t>
      </w:r>
    </w:p>
    <w:p w14:paraId="284A05D6" w14:textId="77777777" w:rsidR="007D7F26" w:rsidRDefault="007D7F26" w:rsidP="007D7F26">
      <w:r>
        <w:t xml:space="preserve">        {</w:t>
      </w:r>
    </w:p>
    <w:p w14:paraId="3ACEB564" w14:textId="77777777" w:rsidR="007D7F26" w:rsidRDefault="007D7F26" w:rsidP="007D7F26">
      <w:r>
        <w:t xml:space="preserve">          "id": 75,</w:t>
      </w:r>
    </w:p>
    <w:p w14:paraId="27117E38" w14:textId="77777777" w:rsidR="007D7F26" w:rsidRDefault="007D7F26" w:rsidP="007D7F26">
      <w:r>
        <w:t xml:space="preserve">          "title": "aliquid creator concedo Final Exam",</w:t>
      </w:r>
    </w:p>
    <w:p w14:paraId="6523E95B" w14:textId="77777777" w:rsidR="007D7F26" w:rsidRDefault="007D7F26" w:rsidP="007D7F26">
      <w:r>
        <w:t xml:space="preserve">          "grade": 3.93,</w:t>
      </w:r>
    </w:p>
    <w:p w14:paraId="2DBC3F0C" w14:textId="77777777" w:rsidR="007D7F26" w:rsidRDefault="007D7F26" w:rsidP="007D7F26">
      <w:r>
        <w:t xml:space="preserve">          "studentId": 175,</w:t>
      </w:r>
    </w:p>
    <w:p w14:paraId="29CB73EC" w14:textId="77777777" w:rsidR="007D7F26" w:rsidRDefault="007D7F26" w:rsidP="007D7F26">
      <w:r>
        <w:t xml:space="preserve">          "courseId": 8</w:t>
      </w:r>
    </w:p>
    <w:p w14:paraId="7D2ADFED" w14:textId="77777777" w:rsidR="007D7F26" w:rsidRDefault="007D7F26" w:rsidP="007D7F26">
      <w:r>
        <w:t xml:space="preserve">        },</w:t>
      </w:r>
    </w:p>
    <w:p w14:paraId="70DD73F7" w14:textId="77777777" w:rsidR="007D7F26" w:rsidRDefault="007D7F26" w:rsidP="007D7F26">
      <w:r>
        <w:t xml:space="preserve">        {</w:t>
      </w:r>
    </w:p>
    <w:p w14:paraId="7AB6C815" w14:textId="77777777" w:rsidR="007D7F26" w:rsidRDefault="007D7F26" w:rsidP="007D7F26">
      <w:r>
        <w:t xml:space="preserve">          "id": 76,</w:t>
      </w:r>
    </w:p>
    <w:p w14:paraId="5126C97C" w14:textId="77777777" w:rsidR="007D7F26" w:rsidRDefault="007D7F26" w:rsidP="007D7F26">
      <w:r>
        <w:t xml:space="preserve">          "title": "aliquid creator concedo Final Exam",</w:t>
      </w:r>
    </w:p>
    <w:p w14:paraId="580C7DA0" w14:textId="77777777" w:rsidR="007D7F26" w:rsidRDefault="007D7F26" w:rsidP="007D7F26">
      <w:r>
        <w:t xml:space="preserve">          "grade": 48.14,</w:t>
      </w:r>
    </w:p>
    <w:p w14:paraId="723C4C52" w14:textId="77777777" w:rsidR="007D7F26" w:rsidRDefault="007D7F26" w:rsidP="007D7F26">
      <w:r>
        <w:t xml:space="preserve">          "studentId": 129,</w:t>
      </w:r>
    </w:p>
    <w:p w14:paraId="0E48E6E5" w14:textId="77777777" w:rsidR="007D7F26" w:rsidRDefault="007D7F26" w:rsidP="007D7F26">
      <w:r>
        <w:t xml:space="preserve">          "courseId": 8</w:t>
      </w:r>
    </w:p>
    <w:p w14:paraId="1DCE9179" w14:textId="77777777" w:rsidR="007D7F26" w:rsidRDefault="007D7F26" w:rsidP="007D7F26">
      <w:r>
        <w:t xml:space="preserve">        },</w:t>
      </w:r>
    </w:p>
    <w:p w14:paraId="18AF7DDD" w14:textId="77777777" w:rsidR="007D7F26" w:rsidRDefault="007D7F26" w:rsidP="007D7F26">
      <w:r>
        <w:t xml:space="preserve">        {</w:t>
      </w:r>
    </w:p>
    <w:p w14:paraId="1F7C55E3" w14:textId="77777777" w:rsidR="007D7F26" w:rsidRDefault="007D7F26" w:rsidP="007D7F26">
      <w:r>
        <w:t xml:space="preserve">          "id": 77,</w:t>
      </w:r>
    </w:p>
    <w:p w14:paraId="7FF7ADB1" w14:textId="77777777" w:rsidR="007D7F26" w:rsidRDefault="007D7F26" w:rsidP="007D7F26">
      <w:r>
        <w:t xml:space="preserve">          "title": "aliquid creator concedo Final Exam",</w:t>
      </w:r>
    </w:p>
    <w:p w14:paraId="5BCF6366" w14:textId="77777777" w:rsidR="007D7F26" w:rsidRDefault="007D7F26" w:rsidP="007D7F26">
      <w:r>
        <w:t xml:space="preserve">          "grade": 73.78,</w:t>
      </w:r>
    </w:p>
    <w:p w14:paraId="3E2522E3" w14:textId="77777777" w:rsidR="007D7F26" w:rsidRDefault="007D7F26" w:rsidP="007D7F26">
      <w:r>
        <w:t xml:space="preserve">          "studentId": 3,</w:t>
      </w:r>
    </w:p>
    <w:p w14:paraId="31B82858" w14:textId="77777777" w:rsidR="007D7F26" w:rsidRDefault="007D7F26" w:rsidP="007D7F26">
      <w:r>
        <w:t xml:space="preserve">          "courseId": 8</w:t>
      </w:r>
    </w:p>
    <w:p w14:paraId="00F0958F" w14:textId="77777777" w:rsidR="007D7F26" w:rsidRDefault="007D7F26" w:rsidP="007D7F26">
      <w:r>
        <w:t xml:space="preserve">        },</w:t>
      </w:r>
    </w:p>
    <w:p w14:paraId="28A63D68" w14:textId="77777777" w:rsidR="007D7F26" w:rsidRDefault="007D7F26" w:rsidP="007D7F26">
      <w:r>
        <w:t xml:space="preserve">        {</w:t>
      </w:r>
    </w:p>
    <w:p w14:paraId="0C8E89F0" w14:textId="77777777" w:rsidR="007D7F26" w:rsidRDefault="007D7F26" w:rsidP="007D7F26">
      <w:r>
        <w:t xml:space="preserve">          "id": 78,</w:t>
      </w:r>
    </w:p>
    <w:p w14:paraId="534E8248" w14:textId="77777777" w:rsidR="007D7F26" w:rsidRDefault="007D7F26" w:rsidP="007D7F26">
      <w:r>
        <w:t xml:space="preserve">          "title": "aliquid creator concedo Final Exam",</w:t>
      </w:r>
    </w:p>
    <w:p w14:paraId="05E8EE4C" w14:textId="77777777" w:rsidR="007D7F26" w:rsidRDefault="007D7F26" w:rsidP="007D7F26">
      <w:r>
        <w:t xml:space="preserve">          "grade": 33.19,</w:t>
      </w:r>
    </w:p>
    <w:p w14:paraId="540A8537" w14:textId="77777777" w:rsidR="007D7F26" w:rsidRDefault="007D7F26" w:rsidP="007D7F26">
      <w:r>
        <w:t xml:space="preserve">          "studentId": 43,</w:t>
      </w:r>
    </w:p>
    <w:p w14:paraId="32A5843F" w14:textId="77777777" w:rsidR="007D7F26" w:rsidRDefault="007D7F26" w:rsidP="007D7F26">
      <w:r>
        <w:t xml:space="preserve">          "courseId": 8</w:t>
      </w:r>
    </w:p>
    <w:p w14:paraId="12CF22A1" w14:textId="77777777" w:rsidR="007D7F26" w:rsidRDefault="007D7F26" w:rsidP="007D7F26">
      <w:r>
        <w:t xml:space="preserve">        },</w:t>
      </w:r>
    </w:p>
    <w:p w14:paraId="2F7047BE" w14:textId="77777777" w:rsidR="007D7F26" w:rsidRDefault="007D7F26" w:rsidP="007D7F26">
      <w:r>
        <w:t xml:space="preserve">        {</w:t>
      </w:r>
    </w:p>
    <w:p w14:paraId="017D01EB" w14:textId="77777777" w:rsidR="007D7F26" w:rsidRDefault="007D7F26" w:rsidP="007D7F26">
      <w:r>
        <w:t xml:space="preserve">          "id": 79,</w:t>
      </w:r>
    </w:p>
    <w:p w14:paraId="33BF4932" w14:textId="77777777" w:rsidR="007D7F26" w:rsidRDefault="007D7F26" w:rsidP="007D7F26">
      <w:r>
        <w:t xml:space="preserve">          "title": "aliquid creator concedo Final Exam",</w:t>
      </w:r>
    </w:p>
    <w:p w14:paraId="4C67DF2D" w14:textId="77777777" w:rsidR="007D7F26" w:rsidRDefault="007D7F26" w:rsidP="007D7F26">
      <w:r>
        <w:t xml:space="preserve">          "grade": 50.12,</w:t>
      </w:r>
    </w:p>
    <w:p w14:paraId="47E9A8C9" w14:textId="77777777" w:rsidR="007D7F26" w:rsidRDefault="007D7F26" w:rsidP="007D7F26">
      <w:r>
        <w:t xml:space="preserve">          "studentId": 29,</w:t>
      </w:r>
    </w:p>
    <w:p w14:paraId="69FD0AAC" w14:textId="77777777" w:rsidR="007D7F26" w:rsidRDefault="007D7F26" w:rsidP="007D7F26">
      <w:r>
        <w:t xml:space="preserve">          "courseId": 8</w:t>
      </w:r>
    </w:p>
    <w:p w14:paraId="2B8F58A7" w14:textId="77777777" w:rsidR="007D7F26" w:rsidRDefault="007D7F26" w:rsidP="007D7F26">
      <w:r>
        <w:lastRenderedPageBreak/>
        <w:t xml:space="preserve">        },</w:t>
      </w:r>
    </w:p>
    <w:p w14:paraId="3548D549" w14:textId="77777777" w:rsidR="007D7F26" w:rsidRDefault="007D7F26" w:rsidP="007D7F26">
      <w:r>
        <w:t xml:space="preserve">        {</w:t>
      </w:r>
    </w:p>
    <w:p w14:paraId="462B2A76" w14:textId="77777777" w:rsidR="007D7F26" w:rsidRDefault="007D7F26" w:rsidP="007D7F26">
      <w:r>
        <w:t xml:space="preserve">          "id": 80,</w:t>
      </w:r>
    </w:p>
    <w:p w14:paraId="0108BBA6" w14:textId="77777777" w:rsidR="007D7F26" w:rsidRDefault="007D7F26" w:rsidP="007D7F26">
      <w:r>
        <w:t xml:space="preserve">          "title": "aliquid creator concedo Final Exam",</w:t>
      </w:r>
    </w:p>
    <w:p w14:paraId="47138D6C" w14:textId="77777777" w:rsidR="007D7F26" w:rsidRDefault="007D7F26" w:rsidP="007D7F26">
      <w:r>
        <w:t xml:space="preserve">          "grade": 93.46,</w:t>
      </w:r>
    </w:p>
    <w:p w14:paraId="542531F7" w14:textId="77777777" w:rsidR="007D7F26" w:rsidRDefault="007D7F26" w:rsidP="007D7F26">
      <w:r>
        <w:t xml:space="preserve">          "studentId": 35,</w:t>
      </w:r>
    </w:p>
    <w:p w14:paraId="31FAABD8" w14:textId="77777777" w:rsidR="007D7F26" w:rsidRDefault="007D7F26" w:rsidP="007D7F26">
      <w:r>
        <w:t xml:space="preserve">          "courseId": 8</w:t>
      </w:r>
    </w:p>
    <w:p w14:paraId="789F5282" w14:textId="77777777" w:rsidR="007D7F26" w:rsidRDefault="007D7F26" w:rsidP="007D7F26">
      <w:r>
        <w:t xml:space="preserve">        }</w:t>
      </w:r>
    </w:p>
    <w:p w14:paraId="132D4BA7" w14:textId="77777777" w:rsidR="007D7F26" w:rsidRDefault="007D7F26" w:rsidP="007D7F26">
      <w:r>
        <w:t xml:space="preserve">      ]</w:t>
      </w:r>
    </w:p>
    <w:p w14:paraId="4BBBF3E6" w14:textId="77777777" w:rsidR="007D7F26" w:rsidRDefault="007D7F26" w:rsidP="007D7F26">
      <w:r>
        <w:t xml:space="preserve">    },</w:t>
      </w:r>
    </w:p>
    <w:p w14:paraId="04889B2C" w14:textId="77777777" w:rsidR="007D7F26" w:rsidRDefault="007D7F26" w:rsidP="007D7F26">
      <w:r>
        <w:t xml:space="preserve">    {</w:t>
      </w:r>
    </w:p>
    <w:p w14:paraId="07B58795" w14:textId="77777777" w:rsidR="007D7F26" w:rsidRDefault="007D7F26" w:rsidP="007D7F26">
      <w:r>
        <w:t xml:space="preserve">      "id": 9,</w:t>
      </w:r>
    </w:p>
    <w:p w14:paraId="5A1F1321" w14:textId="77777777" w:rsidR="007D7F26" w:rsidRDefault="007D7F26" w:rsidP="007D7F26">
      <w:r>
        <w:t xml:space="preserve">      "title": "Taking Your Courses to the Next Level",</w:t>
      </w:r>
    </w:p>
    <w:p w14:paraId="752DB512" w14:textId="77777777" w:rsidR="007D7F26" w:rsidRDefault="007D7F26" w:rsidP="007D7F26">
      <w:r>
        <w:t xml:space="preserve">      "location": "Room 179",</w:t>
      </w:r>
    </w:p>
    <w:p w14:paraId="75887CCE" w14:textId="77777777" w:rsidR="007D7F26" w:rsidRDefault="007D7F26" w:rsidP="007D7F26">
      <w:r>
        <w:t xml:space="preserve">      "category": "Science",</w:t>
      </w:r>
    </w:p>
    <w:p w14:paraId="1028E20D" w14:textId="77777777" w:rsidR="007D7F26" w:rsidRDefault="007D7F26" w:rsidP="007D7F26">
      <w:r>
        <w:t xml:space="preserve">      "registrationStatus": true,</w:t>
      </w:r>
    </w:p>
    <w:p w14:paraId="0B74BFE7" w14:textId="77777777" w:rsidR="007D7F26" w:rsidRDefault="007D7F26" w:rsidP="007D7F26">
      <w:r>
        <w:t xml:space="preserve">      "courseStatus": "offering",</w:t>
      </w:r>
    </w:p>
    <w:p w14:paraId="18F2B6B8" w14:textId="77777777" w:rsidR="007D7F26" w:rsidRDefault="007D7F26" w:rsidP="007D7F26">
      <w:r>
        <w:t xml:space="preserve">      "instructorId": 7,</w:t>
      </w:r>
    </w:p>
    <w:p w14:paraId="3258745B" w14:textId="77777777" w:rsidR="007D7F26" w:rsidRDefault="007D7F26" w:rsidP="007D7F26">
      <w:r>
        <w:t xml:space="preserve">      "students": [</w:t>
      </w:r>
    </w:p>
    <w:p w14:paraId="067493CA" w14:textId="77777777" w:rsidR="007D7F26" w:rsidRDefault="007D7F26" w:rsidP="007D7F26">
      <w:r>
        <w:t xml:space="preserve">        {</w:t>
      </w:r>
    </w:p>
    <w:p w14:paraId="41565FDC" w14:textId="77777777" w:rsidR="007D7F26" w:rsidRDefault="007D7F26" w:rsidP="007D7F26">
      <w:r>
        <w:t xml:space="preserve">          "id": 4,</w:t>
      </w:r>
    </w:p>
    <w:p w14:paraId="29A84C98" w14:textId="77777777" w:rsidR="007D7F26" w:rsidRDefault="007D7F26" w:rsidP="007D7F26">
      <w:r>
        <w:t xml:space="preserve">          "name": "Miss Linda Legros",</w:t>
      </w:r>
    </w:p>
    <w:p w14:paraId="388F3C9C" w14:textId="77777777" w:rsidR="007D7F26" w:rsidRDefault="007D7F26" w:rsidP="007D7F26">
      <w:r>
        <w:t xml:space="preserve">          "email": "Arno.Turner37@gmail.com",</w:t>
      </w:r>
    </w:p>
    <w:p w14:paraId="6A14FAE5" w14:textId="77777777" w:rsidR="007D7F26" w:rsidRDefault="007D7F26" w:rsidP="007D7F26">
      <w:r>
        <w:t xml:space="preserve">          "password": "student123",</w:t>
      </w:r>
    </w:p>
    <w:p w14:paraId="41EA154F" w14:textId="77777777" w:rsidR="007D7F26" w:rsidRDefault="007D7F26" w:rsidP="007D7F26">
      <w:r>
        <w:t xml:space="preserve">          "userType": "Student",</w:t>
      </w:r>
    </w:p>
    <w:p w14:paraId="4C4043AD" w14:textId="77777777" w:rsidR="007D7F26" w:rsidRDefault="007D7F26" w:rsidP="007D7F26">
      <w:r>
        <w:t xml:space="preserve">          "gpa": 1.01,</w:t>
      </w:r>
    </w:p>
    <w:p w14:paraId="587124BB" w14:textId="77777777" w:rsidR="007D7F26" w:rsidRDefault="007D7F26" w:rsidP="007D7F26">
      <w:r>
        <w:t xml:space="preserve">          "major": "Electrical Engineering"</w:t>
      </w:r>
    </w:p>
    <w:p w14:paraId="079AEE75" w14:textId="77777777" w:rsidR="007D7F26" w:rsidRDefault="007D7F26" w:rsidP="007D7F26">
      <w:r>
        <w:t xml:space="preserve">        },</w:t>
      </w:r>
    </w:p>
    <w:p w14:paraId="5DBAADC8" w14:textId="77777777" w:rsidR="007D7F26" w:rsidRDefault="007D7F26" w:rsidP="007D7F26">
      <w:r>
        <w:t xml:space="preserve">        {</w:t>
      </w:r>
    </w:p>
    <w:p w14:paraId="5DA9C319" w14:textId="77777777" w:rsidR="007D7F26" w:rsidRDefault="007D7F26" w:rsidP="007D7F26">
      <w:r>
        <w:t xml:space="preserve">          "id": 5,</w:t>
      </w:r>
    </w:p>
    <w:p w14:paraId="54AE7012" w14:textId="77777777" w:rsidR="007D7F26" w:rsidRDefault="007D7F26" w:rsidP="007D7F26">
      <w:r>
        <w:t xml:space="preserve">          "name": "Carolyn Bosco",</w:t>
      </w:r>
    </w:p>
    <w:p w14:paraId="430E4226" w14:textId="77777777" w:rsidR="007D7F26" w:rsidRDefault="007D7F26" w:rsidP="007D7F26">
      <w:r>
        <w:t xml:space="preserve">          "email": "Misty_Lang96@yahoo.com",</w:t>
      </w:r>
    </w:p>
    <w:p w14:paraId="150C7CF4" w14:textId="77777777" w:rsidR="007D7F26" w:rsidRDefault="007D7F26" w:rsidP="007D7F26">
      <w:r>
        <w:t xml:space="preserve">          "password": "student123",</w:t>
      </w:r>
    </w:p>
    <w:p w14:paraId="1B226B9E" w14:textId="77777777" w:rsidR="007D7F26" w:rsidRDefault="007D7F26" w:rsidP="007D7F26">
      <w:r>
        <w:t xml:space="preserve">          "userType": "Student",</w:t>
      </w:r>
    </w:p>
    <w:p w14:paraId="1287511C" w14:textId="77777777" w:rsidR="007D7F26" w:rsidRDefault="007D7F26" w:rsidP="007D7F26">
      <w:r>
        <w:t xml:space="preserve">          "gpa": 1.56,</w:t>
      </w:r>
    </w:p>
    <w:p w14:paraId="6C3F684D" w14:textId="77777777" w:rsidR="007D7F26" w:rsidRDefault="007D7F26" w:rsidP="007D7F26">
      <w:r>
        <w:t xml:space="preserve">          "major": "Electrical Engineering"</w:t>
      </w:r>
    </w:p>
    <w:p w14:paraId="5791369A" w14:textId="77777777" w:rsidR="007D7F26" w:rsidRDefault="007D7F26" w:rsidP="007D7F26">
      <w:r>
        <w:t xml:space="preserve">        },</w:t>
      </w:r>
    </w:p>
    <w:p w14:paraId="78E889AF" w14:textId="77777777" w:rsidR="007D7F26" w:rsidRDefault="007D7F26" w:rsidP="007D7F26">
      <w:r>
        <w:t xml:space="preserve">        {</w:t>
      </w:r>
    </w:p>
    <w:p w14:paraId="0BF6F351" w14:textId="77777777" w:rsidR="007D7F26" w:rsidRDefault="007D7F26" w:rsidP="007D7F26">
      <w:r>
        <w:t xml:space="preserve">          "id": 7,</w:t>
      </w:r>
    </w:p>
    <w:p w14:paraId="1BE11DC1" w14:textId="77777777" w:rsidR="007D7F26" w:rsidRDefault="007D7F26" w:rsidP="007D7F26">
      <w:r>
        <w:t xml:space="preserve">          "name": "Bryan Little DVM",</w:t>
      </w:r>
    </w:p>
    <w:p w14:paraId="263F38DA" w14:textId="77777777" w:rsidR="007D7F26" w:rsidRDefault="007D7F26" w:rsidP="007D7F26">
      <w:r>
        <w:t xml:space="preserve">          "email": "Queen.Kihn@yahoo.com",</w:t>
      </w:r>
    </w:p>
    <w:p w14:paraId="6274BE76" w14:textId="77777777" w:rsidR="007D7F26" w:rsidRDefault="007D7F26" w:rsidP="007D7F26">
      <w:r>
        <w:t xml:space="preserve">          "password": "student123",</w:t>
      </w:r>
    </w:p>
    <w:p w14:paraId="33BBA8B5" w14:textId="77777777" w:rsidR="007D7F26" w:rsidRDefault="007D7F26" w:rsidP="007D7F26">
      <w:r>
        <w:lastRenderedPageBreak/>
        <w:t xml:space="preserve">          "userType": "Student",</w:t>
      </w:r>
    </w:p>
    <w:p w14:paraId="4143FA8D" w14:textId="77777777" w:rsidR="007D7F26" w:rsidRDefault="007D7F26" w:rsidP="007D7F26">
      <w:r>
        <w:t xml:space="preserve">          "gpa": 3.31,</w:t>
      </w:r>
    </w:p>
    <w:p w14:paraId="67EFC20C" w14:textId="77777777" w:rsidR="007D7F26" w:rsidRDefault="007D7F26" w:rsidP="007D7F26">
      <w:r>
        <w:t xml:space="preserve">          "major": "Electrical Engineering"</w:t>
      </w:r>
    </w:p>
    <w:p w14:paraId="73F4237E" w14:textId="77777777" w:rsidR="007D7F26" w:rsidRDefault="007D7F26" w:rsidP="007D7F26">
      <w:r>
        <w:t xml:space="preserve">        },</w:t>
      </w:r>
    </w:p>
    <w:p w14:paraId="78029081" w14:textId="77777777" w:rsidR="007D7F26" w:rsidRDefault="007D7F26" w:rsidP="007D7F26">
      <w:r>
        <w:t xml:space="preserve">        {</w:t>
      </w:r>
    </w:p>
    <w:p w14:paraId="156EAF1C" w14:textId="77777777" w:rsidR="007D7F26" w:rsidRDefault="007D7F26" w:rsidP="007D7F26">
      <w:r>
        <w:t xml:space="preserve">          "id": 17,</w:t>
      </w:r>
    </w:p>
    <w:p w14:paraId="52407D98" w14:textId="77777777" w:rsidR="007D7F26" w:rsidRDefault="007D7F26" w:rsidP="007D7F26">
      <w:r>
        <w:t xml:space="preserve">          "name": "Camille Kunde",</w:t>
      </w:r>
    </w:p>
    <w:p w14:paraId="0F1F0172" w14:textId="77777777" w:rsidR="007D7F26" w:rsidRDefault="007D7F26" w:rsidP="007D7F26">
      <w:r>
        <w:t xml:space="preserve">          "email": "Treva94@yahoo.com",</w:t>
      </w:r>
    </w:p>
    <w:p w14:paraId="338721FF" w14:textId="77777777" w:rsidR="007D7F26" w:rsidRDefault="007D7F26" w:rsidP="007D7F26">
      <w:r>
        <w:t xml:space="preserve">          "password": "student123",</w:t>
      </w:r>
    </w:p>
    <w:p w14:paraId="622FF439" w14:textId="77777777" w:rsidR="007D7F26" w:rsidRDefault="007D7F26" w:rsidP="007D7F26">
      <w:r>
        <w:t xml:space="preserve">          "userType": "Student",</w:t>
      </w:r>
    </w:p>
    <w:p w14:paraId="64B91E93" w14:textId="77777777" w:rsidR="007D7F26" w:rsidRDefault="007D7F26" w:rsidP="007D7F26">
      <w:r>
        <w:t xml:space="preserve">          "gpa": 0.02,</w:t>
      </w:r>
    </w:p>
    <w:p w14:paraId="2CD6CE83" w14:textId="77777777" w:rsidR="007D7F26" w:rsidRDefault="007D7F26" w:rsidP="007D7F26">
      <w:r>
        <w:t xml:space="preserve">          "major": "Chemistry"</w:t>
      </w:r>
    </w:p>
    <w:p w14:paraId="47BD3AA7" w14:textId="77777777" w:rsidR="007D7F26" w:rsidRDefault="007D7F26" w:rsidP="007D7F26">
      <w:r>
        <w:t xml:space="preserve">        },</w:t>
      </w:r>
    </w:p>
    <w:p w14:paraId="417FE1F3" w14:textId="77777777" w:rsidR="007D7F26" w:rsidRDefault="007D7F26" w:rsidP="007D7F26">
      <w:r>
        <w:t xml:space="preserve">        {</w:t>
      </w:r>
    </w:p>
    <w:p w14:paraId="620BF37A" w14:textId="77777777" w:rsidR="007D7F26" w:rsidRDefault="007D7F26" w:rsidP="007D7F26">
      <w:r>
        <w:t xml:space="preserve">          "id": 19,</w:t>
      </w:r>
    </w:p>
    <w:p w14:paraId="7F88851B" w14:textId="77777777" w:rsidR="007D7F26" w:rsidRDefault="007D7F26" w:rsidP="007D7F26">
      <w:r>
        <w:t xml:space="preserve">          "name": "Ramon Lesch",</w:t>
      </w:r>
    </w:p>
    <w:p w14:paraId="33674B54" w14:textId="77777777" w:rsidR="007D7F26" w:rsidRDefault="007D7F26" w:rsidP="007D7F26">
      <w:r>
        <w:t xml:space="preserve">          "email": "Kellie40@hotmail.com",</w:t>
      </w:r>
    </w:p>
    <w:p w14:paraId="1CC1AC5C" w14:textId="77777777" w:rsidR="007D7F26" w:rsidRDefault="007D7F26" w:rsidP="007D7F26">
      <w:r>
        <w:t xml:space="preserve">          "password": "student123",</w:t>
      </w:r>
    </w:p>
    <w:p w14:paraId="4CFE0CE7" w14:textId="77777777" w:rsidR="007D7F26" w:rsidRDefault="007D7F26" w:rsidP="007D7F26">
      <w:r>
        <w:t xml:space="preserve">          "userType": "Student",</w:t>
      </w:r>
    </w:p>
    <w:p w14:paraId="4941DEB2" w14:textId="77777777" w:rsidR="007D7F26" w:rsidRDefault="007D7F26" w:rsidP="007D7F26">
      <w:r>
        <w:t xml:space="preserve">          "gpa": 2.66,</w:t>
      </w:r>
    </w:p>
    <w:p w14:paraId="7F093843" w14:textId="77777777" w:rsidR="007D7F26" w:rsidRDefault="007D7F26" w:rsidP="007D7F26">
      <w:r>
        <w:t xml:space="preserve">          "major": "Biology"</w:t>
      </w:r>
    </w:p>
    <w:p w14:paraId="1FC06E3C" w14:textId="77777777" w:rsidR="007D7F26" w:rsidRDefault="007D7F26" w:rsidP="007D7F26">
      <w:r>
        <w:t xml:space="preserve">        },</w:t>
      </w:r>
    </w:p>
    <w:p w14:paraId="3451AC12" w14:textId="77777777" w:rsidR="007D7F26" w:rsidRDefault="007D7F26" w:rsidP="007D7F26">
      <w:r>
        <w:t xml:space="preserve">        {</w:t>
      </w:r>
    </w:p>
    <w:p w14:paraId="3C42F1D3" w14:textId="77777777" w:rsidR="007D7F26" w:rsidRDefault="007D7F26" w:rsidP="007D7F26">
      <w:r>
        <w:t xml:space="preserve">          "id": 28,</w:t>
      </w:r>
    </w:p>
    <w:p w14:paraId="6F4409D6" w14:textId="77777777" w:rsidR="007D7F26" w:rsidRDefault="007D7F26" w:rsidP="007D7F26">
      <w:r>
        <w:t xml:space="preserve">          "name": "Malcolm King",</w:t>
      </w:r>
    </w:p>
    <w:p w14:paraId="203A3CF2" w14:textId="77777777" w:rsidR="007D7F26" w:rsidRDefault="007D7F26" w:rsidP="007D7F26">
      <w:r>
        <w:t xml:space="preserve">          "email": "Chaya_Jerde74@hotmail.com",</w:t>
      </w:r>
    </w:p>
    <w:p w14:paraId="7540E076" w14:textId="77777777" w:rsidR="007D7F26" w:rsidRDefault="007D7F26" w:rsidP="007D7F26">
      <w:r>
        <w:t xml:space="preserve">          "password": "student123",</w:t>
      </w:r>
    </w:p>
    <w:p w14:paraId="54EFF2D2" w14:textId="77777777" w:rsidR="007D7F26" w:rsidRDefault="007D7F26" w:rsidP="007D7F26">
      <w:r>
        <w:t xml:space="preserve">          "userType": "Student",</w:t>
      </w:r>
    </w:p>
    <w:p w14:paraId="144347F8" w14:textId="77777777" w:rsidR="007D7F26" w:rsidRDefault="007D7F26" w:rsidP="007D7F26">
      <w:r>
        <w:t xml:space="preserve">          "gpa": 2.13,</w:t>
      </w:r>
    </w:p>
    <w:p w14:paraId="742CBB39" w14:textId="77777777" w:rsidR="007D7F26" w:rsidRDefault="007D7F26" w:rsidP="007D7F26">
      <w:r>
        <w:t xml:space="preserve">          "major": "Mathematics"</w:t>
      </w:r>
    </w:p>
    <w:p w14:paraId="73177A82" w14:textId="77777777" w:rsidR="007D7F26" w:rsidRDefault="007D7F26" w:rsidP="007D7F26">
      <w:r>
        <w:t xml:space="preserve">        },</w:t>
      </w:r>
    </w:p>
    <w:p w14:paraId="66C3B05B" w14:textId="77777777" w:rsidR="007D7F26" w:rsidRDefault="007D7F26" w:rsidP="007D7F26">
      <w:r>
        <w:t xml:space="preserve">        {</w:t>
      </w:r>
    </w:p>
    <w:p w14:paraId="7C5178E2" w14:textId="77777777" w:rsidR="007D7F26" w:rsidRDefault="007D7F26" w:rsidP="007D7F26">
      <w:r>
        <w:t xml:space="preserve">          "id": 31,</w:t>
      </w:r>
    </w:p>
    <w:p w14:paraId="5C977088" w14:textId="77777777" w:rsidR="007D7F26" w:rsidRDefault="007D7F26" w:rsidP="007D7F26">
      <w:r>
        <w:t xml:space="preserve">          "name": "Mr. Abel Yost",</w:t>
      </w:r>
    </w:p>
    <w:p w14:paraId="38C509F7" w14:textId="77777777" w:rsidR="007D7F26" w:rsidRDefault="007D7F26" w:rsidP="007D7F26">
      <w:r>
        <w:t xml:space="preserve">          "email": "Otha.Harris0@gmail.com",</w:t>
      </w:r>
    </w:p>
    <w:p w14:paraId="7A1C2C88" w14:textId="77777777" w:rsidR="007D7F26" w:rsidRDefault="007D7F26" w:rsidP="007D7F26">
      <w:r>
        <w:t xml:space="preserve">          "password": "student123",</w:t>
      </w:r>
    </w:p>
    <w:p w14:paraId="25E55B83" w14:textId="77777777" w:rsidR="007D7F26" w:rsidRDefault="007D7F26" w:rsidP="007D7F26">
      <w:r>
        <w:t xml:space="preserve">          "userType": "Student",</w:t>
      </w:r>
    </w:p>
    <w:p w14:paraId="6AF47F0A" w14:textId="77777777" w:rsidR="007D7F26" w:rsidRDefault="007D7F26" w:rsidP="007D7F26">
      <w:r>
        <w:t xml:space="preserve">          "gpa": 3.52,</w:t>
      </w:r>
    </w:p>
    <w:p w14:paraId="40BA834A" w14:textId="77777777" w:rsidR="007D7F26" w:rsidRDefault="007D7F26" w:rsidP="007D7F26">
      <w:r>
        <w:t xml:space="preserve">          "major": "Electrical Engineering"</w:t>
      </w:r>
    </w:p>
    <w:p w14:paraId="4E4B93DC" w14:textId="77777777" w:rsidR="007D7F26" w:rsidRDefault="007D7F26" w:rsidP="007D7F26">
      <w:r>
        <w:t xml:space="preserve">        },</w:t>
      </w:r>
    </w:p>
    <w:p w14:paraId="447440EE" w14:textId="77777777" w:rsidR="007D7F26" w:rsidRDefault="007D7F26" w:rsidP="007D7F26">
      <w:r>
        <w:t xml:space="preserve">        {</w:t>
      </w:r>
    </w:p>
    <w:p w14:paraId="3AEBB46A" w14:textId="77777777" w:rsidR="007D7F26" w:rsidRDefault="007D7F26" w:rsidP="007D7F26">
      <w:r>
        <w:t xml:space="preserve">          "id": 32,</w:t>
      </w:r>
    </w:p>
    <w:p w14:paraId="7F752B0F" w14:textId="77777777" w:rsidR="007D7F26" w:rsidRDefault="007D7F26" w:rsidP="007D7F26">
      <w:r>
        <w:lastRenderedPageBreak/>
        <w:t xml:space="preserve">          "name": "Jackie King",</w:t>
      </w:r>
    </w:p>
    <w:p w14:paraId="4D01D583" w14:textId="77777777" w:rsidR="007D7F26" w:rsidRDefault="007D7F26" w:rsidP="007D7F26">
      <w:r>
        <w:t xml:space="preserve">          "email": "Rosemarie.Turner54@gmail.com",</w:t>
      </w:r>
    </w:p>
    <w:p w14:paraId="5A68CE31" w14:textId="77777777" w:rsidR="007D7F26" w:rsidRDefault="007D7F26" w:rsidP="007D7F26">
      <w:r>
        <w:t xml:space="preserve">          "password": "student123",</w:t>
      </w:r>
    </w:p>
    <w:p w14:paraId="01BB1235" w14:textId="77777777" w:rsidR="007D7F26" w:rsidRDefault="007D7F26" w:rsidP="007D7F26">
      <w:r>
        <w:t xml:space="preserve">          "userType": "Student",</w:t>
      </w:r>
    </w:p>
    <w:p w14:paraId="00B63E05" w14:textId="77777777" w:rsidR="007D7F26" w:rsidRDefault="007D7F26" w:rsidP="007D7F26">
      <w:r>
        <w:t xml:space="preserve">          "gpa": 0.91,</w:t>
      </w:r>
    </w:p>
    <w:p w14:paraId="6A75F339" w14:textId="77777777" w:rsidR="007D7F26" w:rsidRDefault="007D7F26" w:rsidP="007D7F26">
      <w:r>
        <w:t xml:space="preserve">          "major": "Communication"</w:t>
      </w:r>
    </w:p>
    <w:p w14:paraId="4A00C564" w14:textId="77777777" w:rsidR="007D7F26" w:rsidRDefault="007D7F26" w:rsidP="007D7F26">
      <w:r>
        <w:t xml:space="preserve">        },</w:t>
      </w:r>
    </w:p>
    <w:p w14:paraId="1AA16572" w14:textId="77777777" w:rsidR="007D7F26" w:rsidRDefault="007D7F26" w:rsidP="007D7F26">
      <w:r>
        <w:t xml:space="preserve">        {</w:t>
      </w:r>
    </w:p>
    <w:p w14:paraId="3CBD9145" w14:textId="77777777" w:rsidR="007D7F26" w:rsidRDefault="007D7F26" w:rsidP="007D7F26">
      <w:r>
        <w:t xml:space="preserve">          "id": 34,</w:t>
      </w:r>
    </w:p>
    <w:p w14:paraId="4F7AC926" w14:textId="77777777" w:rsidR="007D7F26" w:rsidRDefault="007D7F26" w:rsidP="007D7F26">
      <w:r>
        <w:t xml:space="preserve">          "name": "Wm Ondricka",</w:t>
      </w:r>
    </w:p>
    <w:p w14:paraId="3483A2C7" w14:textId="77777777" w:rsidR="007D7F26" w:rsidRDefault="007D7F26" w:rsidP="007D7F26">
      <w:r>
        <w:t xml:space="preserve">          "email": "Thalia29@hotmail.com",</w:t>
      </w:r>
    </w:p>
    <w:p w14:paraId="39087C51" w14:textId="77777777" w:rsidR="007D7F26" w:rsidRDefault="007D7F26" w:rsidP="007D7F26">
      <w:r>
        <w:t xml:space="preserve">          "password": "student123",</w:t>
      </w:r>
    </w:p>
    <w:p w14:paraId="159608F8" w14:textId="77777777" w:rsidR="007D7F26" w:rsidRDefault="007D7F26" w:rsidP="007D7F26">
      <w:r>
        <w:t xml:space="preserve">          "userType": "Student",</w:t>
      </w:r>
    </w:p>
    <w:p w14:paraId="37E2C7E5" w14:textId="77777777" w:rsidR="007D7F26" w:rsidRDefault="007D7F26" w:rsidP="007D7F26">
      <w:r>
        <w:t xml:space="preserve">          "gpa": 0.31,</w:t>
      </w:r>
    </w:p>
    <w:p w14:paraId="121B5FB4" w14:textId="77777777" w:rsidR="007D7F26" w:rsidRDefault="007D7F26" w:rsidP="007D7F26">
      <w:r>
        <w:t xml:space="preserve">          "major": "Computer Science"</w:t>
      </w:r>
    </w:p>
    <w:p w14:paraId="3F33491E" w14:textId="77777777" w:rsidR="007D7F26" w:rsidRDefault="007D7F26" w:rsidP="007D7F26">
      <w:r>
        <w:t xml:space="preserve">        },</w:t>
      </w:r>
    </w:p>
    <w:p w14:paraId="2D88DDBD" w14:textId="77777777" w:rsidR="007D7F26" w:rsidRDefault="007D7F26" w:rsidP="007D7F26">
      <w:r>
        <w:t xml:space="preserve">        {</w:t>
      </w:r>
    </w:p>
    <w:p w14:paraId="76AF6D54" w14:textId="77777777" w:rsidR="007D7F26" w:rsidRDefault="007D7F26" w:rsidP="007D7F26">
      <w:r>
        <w:t xml:space="preserve">          "id": 35,</w:t>
      </w:r>
    </w:p>
    <w:p w14:paraId="43022F45" w14:textId="77777777" w:rsidR="007D7F26" w:rsidRDefault="007D7F26" w:rsidP="007D7F26">
      <w:r>
        <w:t xml:space="preserve">          "name": "Alicia Olson",</w:t>
      </w:r>
    </w:p>
    <w:p w14:paraId="45DC385E" w14:textId="77777777" w:rsidR="007D7F26" w:rsidRDefault="007D7F26" w:rsidP="007D7F26">
      <w:r>
        <w:t xml:space="preserve">          "email": "Quinton4@hotmail.com",</w:t>
      </w:r>
    </w:p>
    <w:p w14:paraId="2C6B40DF" w14:textId="77777777" w:rsidR="007D7F26" w:rsidRDefault="007D7F26" w:rsidP="007D7F26">
      <w:r>
        <w:t xml:space="preserve">          "password": "student123",</w:t>
      </w:r>
    </w:p>
    <w:p w14:paraId="29A472DF" w14:textId="77777777" w:rsidR="007D7F26" w:rsidRDefault="007D7F26" w:rsidP="007D7F26">
      <w:r>
        <w:t xml:space="preserve">          "userType": "Student",</w:t>
      </w:r>
    </w:p>
    <w:p w14:paraId="24D78FE8" w14:textId="77777777" w:rsidR="007D7F26" w:rsidRDefault="007D7F26" w:rsidP="007D7F26">
      <w:r>
        <w:t xml:space="preserve">          "gpa": 2.47,</w:t>
      </w:r>
    </w:p>
    <w:p w14:paraId="7CB88846" w14:textId="77777777" w:rsidR="007D7F26" w:rsidRDefault="007D7F26" w:rsidP="007D7F26">
      <w:r>
        <w:t xml:space="preserve">          "major": "Electrical Engineering"</w:t>
      </w:r>
    </w:p>
    <w:p w14:paraId="4E50F332" w14:textId="77777777" w:rsidR="007D7F26" w:rsidRDefault="007D7F26" w:rsidP="007D7F26">
      <w:r>
        <w:t xml:space="preserve">        },</w:t>
      </w:r>
    </w:p>
    <w:p w14:paraId="128E921E" w14:textId="77777777" w:rsidR="007D7F26" w:rsidRDefault="007D7F26" w:rsidP="007D7F26">
      <w:r>
        <w:t xml:space="preserve">        {</w:t>
      </w:r>
    </w:p>
    <w:p w14:paraId="02885149" w14:textId="77777777" w:rsidR="007D7F26" w:rsidRDefault="007D7F26" w:rsidP="007D7F26">
      <w:r>
        <w:t xml:space="preserve">          "id": 37,</w:t>
      </w:r>
    </w:p>
    <w:p w14:paraId="42A2FC77" w14:textId="77777777" w:rsidR="007D7F26" w:rsidRDefault="007D7F26" w:rsidP="007D7F26">
      <w:r>
        <w:t xml:space="preserve">          "name": "Margie Padberg Jr.",</w:t>
      </w:r>
    </w:p>
    <w:p w14:paraId="01BC3BC0" w14:textId="77777777" w:rsidR="007D7F26" w:rsidRDefault="007D7F26" w:rsidP="007D7F26">
      <w:r>
        <w:t xml:space="preserve">          "email": "Sunny_Jast@gmail.com",</w:t>
      </w:r>
    </w:p>
    <w:p w14:paraId="2D4CE90D" w14:textId="77777777" w:rsidR="007D7F26" w:rsidRDefault="007D7F26" w:rsidP="007D7F26">
      <w:r>
        <w:t xml:space="preserve">          "password": "student123",</w:t>
      </w:r>
    </w:p>
    <w:p w14:paraId="7A956952" w14:textId="77777777" w:rsidR="007D7F26" w:rsidRDefault="007D7F26" w:rsidP="007D7F26">
      <w:r>
        <w:t xml:space="preserve">          "userType": "Student",</w:t>
      </w:r>
    </w:p>
    <w:p w14:paraId="50F65836" w14:textId="77777777" w:rsidR="007D7F26" w:rsidRDefault="007D7F26" w:rsidP="007D7F26">
      <w:r>
        <w:t xml:space="preserve">          "gpa": 0.55,</w:t>
      </w:r>
    </w:p>
    <w:p w14:paraId="15A2FF57" w14:textId="77777777" w:rsidR="007D7F26" w:rsidRDefault="007D7F26" w:rsidP="007D7F26">
      <w:r>
        <w:t xml:space="preserve">          "major": "Biology"</w:t>
      </w:r>
    </w:p>
    <w:p w14:paraId="292A596A" w14:textId="77777777" w:rsidR="007D7F26" w:rsidRDefault="007D7F26" w:rsidP="007D7F26">
      <w:r>
        <w:t xml:space="preserve">        },</w:t>
      </w:r>
    </w:p>
    <w:p w14:paraId="58B502CF" w14:textId="77777777" w:rsidR="007D7F26" w:rsidRDefault="007D7F26" w:rsidP="007D7F26">
      <w:r>
        <w:t xml:space="preserve">        {</w:t>
      </w:r>
    </w:p>
    <w:p w14:paraId="3339AE18" w14:textId="77777777" w:rsidR="007D7F26" w:rsidRDefault="007D7F26" w:rsidP="007D7F26">
      <w:r>
        <w:t xml:space="preserve">          "id": 38,</w:t>
      </w:r>
    </w:p>
    <w:p w14:paraId="46D8A1F7" w14:textId="77777777" w:rsidR="007D7F26" w:rsidRDefault="007D7F26" w:rsidP="007D7F26">
      <w:r>
        <w:t xml:space="preserve">          "name": "Dr. Aaron Schaden MD",</w:t>
      </w:r>
    </w:p>
    <w:p w14:paraId="7FCA5300" w14:textId="77777777" w:rsidR="007D7F26" w:rsidRDefault="007D7F26" w:rsidP="007D7F26">
      <w:r>
        <w:t xml:space="preserve">          "email": "Hazel53@hotmail.com",</w:t>
      </w:r>
    </w:p>
    <w:p w14:paraId="0FDF11C7" w14:textId="77777777" w:rsidR="007D7F26" w:rsidRDefault="007D7F26" w:rsidP="007D7F26">
      <w:r>
        <w:t xml:space="preserve">          "password": "student123",</w:t>
      </w:r>
    </w:p>
    <w:p w14:paraId="7BB9AC9F" w14:textId="77777777" w:rsidR="007D7F26" w:rsidRDefault="007D7F26" w:rsidP="007D7F26">
      <w:r>
        <w:t xml:space="preserve">          "userType": "Student",</w:t>
      </w:r>
    </w:p>
    <w:p w14:paraId="1D204BD8" w14:textId="77777777" w:rsidR="007D7F26" w:rsidRDefault="007D7F26" w:rsidP="007D7F26">
      <w:r>
        <w:t xml:space="preserve">          "gpa": 2.23,</w:t>
      </w:r>
    </w:p>
    <w:p w14:paraId="7B0A6F83" w14:textId="77777777" w:rsidR="007D7F26" w:rsidRDefault="007D7F26" w:rsidP="007D7F26">
      <w:r>
        <w:t xml:space="preserve">          "major": "Biology"</w:t>
      </w:r>
    </w:p>
    <w:p w14:paraId="5A64F0D2" w14:textId="77777777" w:rsidR="007D7F26" w:rsidRDefault="007D7F26" w:rsidP="007D7F26">
      <w:r>
        <w:lastRenderedPageBreak/>
        <w:t xml:space="preserve">        },</w:t>
      </w:r>
    </w:p>
    <w:p w14:paraId="6D778845" w14:textId="77777777" w:rsidR="007D7F26" w:rsidRDefault="007D7F26" w:rsidP="007D7F26">
      <w:r>
        <w:t xml:space="preserve">        {</w:t>
      </w:r>
    </w:p>
    <w:p w14:paraId="1DB3B30F" w14:textId="77777777" w:rsidR="007D7F26" w:rsidRDefault="007D7F26" w:rsidP="007D7F26">
      <w:r>
        <w:t xml:space="preserve">          "id": 39,</w:t>
      </w:r>
    </w:p>
    <w:p w14:paraId="11E900D2" w14:textId="77777777" w:rsidR="007D7F26" w:rsidRDefault="007D7F26" w:rsidP="007D7F26">
      <w:r>
        <w:t xml:space="preserve">          "name": "Shane Reichert PhD",</w:t>
      </w:r>
    </w:p>
    <w:p w14:paraId="32D13EDF" w14:textId="77777777" w:rsidR="007D7F26" w:rsidRDefault="007D7F26" w:rsidP="007D7F26">
      <w:r>
        <w:t xml:space="preserve">          "email": "Neha_Fadel@hotmail.com",</w:t>
      </w:r>
    </w:p>
    <w:p w14:paraId="2065CEE6" w14:textId="77777777" w:rsidR="007D7F26" w:rsidRDefault="007D7F26" w:rsidP="007D7F26">
      <w:r>
        <w:t xml:space="preserve">          "password": "student123",</w:t>
      </w:r>
    </w:p>
    <w:p w14:paraId="7CBF17E1" w14:textId="77777777" w:rsidR="007D7F26" w:rsidRDefault="007D7F26" w:rsidP="007D7F26">
      <w:r>
        <w:t xml:space="preserve">          "userType": "Student",</w:t>
      </w:r>
    </w:p>
    <w:p w14:paraId="4A041A22" w14:textId="77777777" w:rsidR="007D7F26" w:rsidRDefault="007D7F26" w:rsidP="007D7F26">
      <w:r>
        <w:t xml:space="preserve">          "gpa": 0.41,</w:t>
      </w:r>
    </w:p>
    <w:p w14:paraId="1A6B6CE3" w14:textId="77777777" w:rsidR="007D7F26" w:rsidRDefault="007D7F26" w:rsidP="007D7F26">
      <w:r>
        <w:t xml:space="preserve">          "major": "Computer Science"</w:t>
      </w:r>
    </w:p>
    <w:p w14:paraId="263CEE79" w14:textId="77777777" w:rsidR="007D7F26" w:rsidRDefault="007D7F26" w:rsidP="007D7F26">
      <w:r>
        <w:t xml:space="preserve">        },</w:t>
      </w:r>
    </w:p>
    <w:p w14:paraId="0A955FAB" w14:textId="77777777" w:rsidR="007D7F26" w:rsidRDefault="007D7F26" w:rsidP="007D7F26">
      <w:r>
        <w:t xml:space="preserve">        {</w:t>
      </w:r>
    </w:p>
    <w:p w14:paraId="1F83D015" w14:textId="77777777" w:rsidR="007D7F26" w:rsidRDefault="007D7F26" w:rsidP="007D7F26">
      <w:r>
        <w:t xml:space="preserve">          "id": 40,</w:t>
      </w:r>
    </w:p>
    <w:p w14:paraId="1ED26882" w14:textId="77777777" w:rsidR="007D7F26" w:rsidRDefault="007D7F26" w:rsidP="007D7F26">
      <w:r>
        <w:t xml:space="preserve">          "name": "Joy Wiza",</w:t>
      </w:r>
    </w:p>
    <w:p w14:paraId="09000385" w14:textId="77777777" w:rsidR="007D7F26" w:rsidRDefault="007D7F26" w:rsidP="007D7F26">
      <w:r>
        <w:t xml:space="preserve">          "email": "Bettye.Jacobs@yahoo.com",</w:t>
      </w:r>
    </w:p>
    <w:p w14:paraId="6093B2F2" w14:textId="77777777" w:rsidR="007D7F26" w:rsidRDefault="007D7F26" w:rsidP="007D7F26">
      <w:r>
        <w:t xml:space="preserve">          "password": "student123",</w:t>
      </w:r>
    </w:p>
    <w:p w14:paraId="1D44DF82" w14:textId="77777777" w:rsidR="007D7F26" w:rsidRDefault="007D7F26" w:rsidP="007D7F26">
      <w:r>
        <w:t xml:space="preserve">          "userType": "Student",</w:t>
      </w:r>
    </w:p>
    <w:p w14:paraId="763F3FC9" w14:textId="77777777" w:rsidR="007D7F26" w:rsidRDefault="007D7F26" w:rsidP="007D7F26">
      <w:r>
        <w:t xml:space="preserve">          "gpa": 1.81,</w:t>
      </w:r>
    </w:p>
    <w:p w14:paraId="737EFFBF" w14:textId="77777777" w:rsidR="007D7F26" w:rsidRDefault="007D7F26" w:rsidP="007D7F26">
      <w:r>
        <w:t xml:space="preserve">          "major": "Business Management"</w:t>
      </w:r>
    </w:p>
    <w:p w14:paraId="6A263AA5" w14:textId="77777777" w:rsidR="007D7F26" w:rsidRDefault="007D7F26" w:rsidP="007D7F26">
      <w:r>
        <w:t xml:space="preserve">        },</w:t>
      </w:r>
    </w:p>
    <w:p w14:paraId="57A4BA4F" w14:textId="77777777" w:rsidR="007D7F26" w:rsidRDefault="007D7F26" w:rsidP="007D7F26">
      <w:r>
        <w:t xml:space="preserve">        {</w:t>
      </w:r>
    </w:p>
    <w:p w14:paraId="658C57E4" w14:textId="77777777" w:rsidR="007D7F26" w:rsidRDefault="007D7F26" w:rsidP="007D7F26">
      <w:r>
        <w:t xml:space="preserve">          "id": 46,</w:t>
      </w:r>
    </w:p>
    <w:p w14:paraId="5414B4F2" w14:textId="77777777" w:rsidR="007D7F26" w:rsidRDefault="007D7F26" w:rsidP="007D7F26">
      <w:r>
        <w:t xml:space="preserve">          "name": "Nichole Kreiger",</w:t>
      </w:r>
    </w:p>
    <w:p w14:paraId="396E9011" w14:textId="77777777" w:rsidR="007D7F26" w:rsidRDefault="007D7F26" w:rsidP="007D7F26">
      <w:r>
        <w:t xml:space="preserve">          "email": "Lelia34@hotmail.com",</w:t>
      </w:r>
    </w:p>
    <w:p w14:paraId="6199A215" w14:textId="77777777" w:rsidR="007D7F26" w:rsidRDefault="007D7F26" w:rsidP="007D7F26">
      <w:r>
        <w:t xml:space="preserve">          "password": "student123",</w:t>
      </w:r>
    </w:p>
    <w:p w14:paraId="5DEBEB86" w14:textId="77777777" w:rsidR="007D7F26" w:rsidRDefault="007D7F26" w:rsidP="007D7F26">
      <w:r>
        <w:t xml:space="preserve">          "userType": "Student",</w:t>
      </w:r>
    </w:p>
    <w:p w14:paraId="3EB76319" w14:textId="77777777" w:rsidR="007D7F26" w:rsidRDefault="007D7F26" w:rsidP="007D7F26">
      <w:r>
        <w:t xml:space="preserve">          "gpa": 0.87,</w:t>
      </w:r>
    </w:p>
    <w:p w14:paraId="1C6193BF" w14:textId="77777777" w:rsidR="007D7F26" w:rsidRDefault="007D7F26" w:rsidP="007D7F26">
      <w:r>
        <w:t xml:space="preserve">          "major": "Computer Science"</w:t>
      </w:r>
    </w:p>
    <w:p w14:paraId="666DBBCF" w14:textId="77777777" w:rsidR="007D7F26" w:rsidRDefault="007D7F26" w:rsidP="007D7F26">
      <w:r>
        <w:t xml:space="preserve">        },</w:t>
      </w:r>
    </w:p>
    <w:p w14:paraId="1ACAE199" w14:textId="77777777" w:rsidR="007D7F26" w:rsidRDefault="007D7F26" w:rsidP="007D7F26">
      <w:r>
        <w:t xml:space="preserve">        {</w:t>
      </w:r>
    </w:p>
    <w:p w14:paraId="743D658C" w14:textId="77777777" w:rsidR="007D7F26" w:rsidRDefault="007D7F26" w:rsidP="007D7F26">
      <w:r>
        <w:t xml:space="preserve">          "id": 52,</w:t>
      </w:r>
    </w:p>
    <w:p w14:paraId="726DAA30" w14:textId="77777777" w:rsidR="007D7F26" w:rsidRDefault="007D7F26" w:rsidP="007D7F26">
      <w:r>
        <w:t xml:space="preserve">          "name": "Freddie Waters",</w:t>
      </w:r>
    </w:p>
    <w:p w14:paraId="7426D6B7" w14:textId="77777777" w:rsidR="007D7F26" w:rsidRDefault="007D7F26" w:rsidP="007D7F26">
      <w:r>
        <w:t xml:space="preserve">          "email": "Celestino_Hilpert@gmail.com",</w:t>
      </w:r>
    </w:p>
    <w:p w14:paraId="11081E3F" w14:textId="77777777" w:rsidR="007D7F26" w:rsidRDefault="007D7F26" w:rsidP="007D7F26">
      <w:r>
        <w:t xml:space="preserve">          "password": "student123",</w:t>
      </w:r>
    </w:p>
    <w:p w14:paraId="7F7D22C9" w14:textId="77777777" w:rsidR="007D7F26" w:rsidRDefault="007D7F26" w:rsidP="007D7F26">
      <w:r>
        <w:t xml:space="preserve">          "userType": "Student",</w:t>
      </w:r>
    </w:p>
    <w:p w14:paraId="7EAC794B" w14:textId="77777777" w:rsidR="007D7F26" w:rsidRDefault="007D7F26" w:rsidP="007D7F26">
      <w:r>
        <w:t xml:space="preserve">          "gpa": 2.81,</w:t>
      </w:r>
    </w:p>
    <w:p w14:paraId="39B63140" w14:textId="77777777" w:rsidR="007D7F26" w:rsidRDefault="007D7F26" w:rsidP="007D7F26">
      <w:r>
        <w:t xml:space="preserve">          "major": "Communication"</w:t>
      </w:r>
    </w:p>
    <w:p w14:paraId="1D8C3999" w14:textId="77777777" w:rsidR="007D7F26" w:rsidRDefault="007D7F26" w:rsidP="007D7F26">
      <w:r>
        <w:t xml:space="preserve">        },</w:t>
      </w:r>
    </w:p>
    <w:p w14:paraId="278A51CA" w14:textId="77777777" w:rsidR="007D7F26" w:rsidRDefault="007D7F26" w:rsidP="007D7F26">
      <w:r>
        <w:t xml:space="preserve">        {</w:t>
      </w:r>
    </w:p>
    <w:p w14:paraId="0070767F" w14:textId="77777777" w:rsidR="007D7F26" w:rsidRDefault="007D7F26" w:rsidP="007D7F26">
      <w:r>
        <w:t xml:space="preserve">          "id": 53,</w:t>
      </w:r>
    </w:p>
    <w:p w14:paraId="757E9DE1" w14:textId="77777777" w:rsidR="007D7F26" w:rsidRDefault="007D7F26" w:rsidP="007D7F26">
      <w:r>
        <w:t xml:space="preserve">          "name": "Alvin Kling",</w:t>
      </w:r>
    </w:p>
    <w:p w14:paraId="157BC657" w14:textId="77777777" w:rsidR="007D7F26" w:rsidRDefault="007D7F26" w:rsidP="007D7F26">
      <w:r>
        <w:t xml:space="preserve">          "email": "Makayla.Fay79@hotmail.com",</w:t>
      </w:r>
    </w:p>
    <w:p w14:paraId="4874B160" w14:textId="77777777" w:rsidR="007D7F26" w:rsidRDefault="007D7F26" w:rsidP="007D7F26">
      <w:r>
        <w:t xml:space="preserve">          "password": "student123",</w:t>
      </w:r>
    </w:p>
    <w:p w14:paraId="3FC58B70" w14:textId="77777777" w:rsidR="007D7F26" w:rsidRDefault="007D7F26" w:rsidP="007D7F26">
      <w:r>
        <w:lastRenderedPageBreak/>
        <w:t xml:space="preserve">          "userType": "Student",</w:t>
      </w:r>
    </w:p>
    <w:p w14:paraId="1883202E" w14:textId="77777777" w:rsidR="007D7F26" w:rsidRDefault="007D7F26" w:rsidP="007D7F26">
      <w:r>
        <w:t xml:space="preserve">          "gpa": 0.95,</w:t>
      </w:r>
    </w:p>
    <w:p w14:paraId="79764C0A" w14:textId="77777777" w:rsidR="007D7F26" w:rsidRDefault="007D7F26" w:rsidP="007D7F26">
      <w:r>
        <w:t xml:space="preserve">          "major": "Business Management"</w:t>
      </w:r>
    </w:p>
    <w:p w14:paraId="4A5018D6" w14:textId="77777777" w:rsidR="007D7F26" w:rsidRDefault="007D7F26" w:rsidP="007D7F26">
      <w:r>
        <w:t xml:space="preserve">        },</w:t>
      </w:r>
    </w:p>
    <w:p w14:paraId="7DD5B7A9" w14:textId="77777777" w:rsidR="007D7F26" w:rsidRDefault="007D7F26" w:rsidP="007D7F26">
      <w:r>
        <w:t xml:space="preserve">        {</w:t>
      </w:r>
    </w:p>
    <w:p w14:paraId="0AF3BA25" w14:textId="77777777" w:rsidR="007D7F26" w:rsidRDefault="007D7F26" w:rsidP="007D7F26">
      <w:r>
        <w:t xml:space="preserve">          "id": 61,</w:t>
      </w:r>
    </w:p>
    <w:p w14:paraId="4338D88F" w14:textId="77777777" w:rsidR="007D7F26" w:rsidRDefault="007D7F26" w:rsidP="007D7F26">
      <w:r>
        <w:t xml:space="preserve">          "name": "Sarah Monahan",</w:t>
      </w:r>
    </w:p>
    <w:p w14:paraId="76D8CBD9" w14:textId="77777777" w:rsidR="007D7F26" w:rsidRDefault="007D7F26" w:rsidP="007D7F26">
      <w:r>
        <w:t xml:space="preserve">          "email": "Walker.Moen@yahoo.com",</w:t>
      </w:r>
    </w:p>
    <w:p w14:paraId="7611453B" w14:textId="77777777" w:rsidR="007D7F26" w:rsidRDefault="007D7F26" w:rsidP="007D7F26">
      <w:r>
        <w:t xml:space="preserve">          "password": "student123",</w:t>
      </w:r>
    </w:p>
    <w:p w14:paraId="0F99DCF3" w14:textId="77777777" w:rsidR="007D7F26" w:rsidRDefault="007D7F26" w:rsidP="007D7F26">
      <w:r>
        <w:t xml:space="preserve">          "userType": "Student",</w:t>
      </w:r>
    </w:p>
    <w:p w14:paraId="1CBE1B24" w14:textId="77777777" w:rsidR="007D7F26" w:rsidRDefault="007D7F26" w:rsidP="007D7F26">
      <w:r>
        <w:t xml:space="preserve">          "gpa": 2.19,</w:t>
      </w:r>
    </w:p>
    <w:p w14:paraId="4423E4C8" w14:textId="77777777" w:rsidR="007D7F26" w:rsidRDefault="007D7F26" w:rsidP="007D7F26">
      <w:r>
        <w:t xml:space="preserve">          "major": "Chemistry"</w:t>
      </w:r>
    </w:p>
    <w:p w14:paraId="300CA90B" w14:textId="77777777" w:rsidR="007D7F26" w:rsidRDefault="007D7F26" w:rsidP="007D7F26">
      <w:r>
        <w:t xml:space="preserve">        },</w:t>
      </w:r>
    </w:p>
    <w:p w14:paraId="70BDE369" w14:textId="77777777" w:rsidR="007D7F26" w:rsidRDefault="007D7F26" w:rsidP="007D7F26">
      <w:r>
        <w:t xml:space="preserve">        {</w:t>
      </w:r>
    </w:p>
    <w:p w14:paraId="3FCA19DF" w14:textId="77777777" w:rsidR="007D7F26" w:rsidRDefault="007D7F26" w:rsidP="007D7F26">
      <w:r>
        <w:t xml:space="preserve">          "id": 66,</w:t>
      </w:r>
    </w:p>
    <w:p w14:paraId="474F5B0D" w14:textId="77777777" w:rsidR="007D7F26" w:rsidRDefault="007D7F26" w:rsidP="007D7F26">
      <w:r>
        <w:t xml:space="preserve">          "name": "Brendan Heidenreich",</w:t>
      </w:r>
    </w:p>
    <w:p w14:paraId="4A64CFCC" w14:textId="77777777" w:rsidR="007D7F26" w:rsidRDefault="007D7F26" w:rsidP="007D7F26">
      <w:r>
        <w:t xml:space="preserve">          "email": "Enoch65@hotmail.com",</w:t>
      </w:r>
    </w:p>
    <w:p w14:paraId="1884A94B" w14:textId="77777777" w:rsidR="007D7F26" w:rsidRDefault="007D7F26" w:rsidP="007D7F26">
      <w:r>
        <w:t xml:space="preserve">          "password": "student123",</w:t>
      </w:r>
    </w:p>
    <w:p w14:paraId="345F501A" w14:textId="77777777" w:rsidR="007D7F26" w:rsidRDefault="007D7F26" w:rsidP="007D7F26">
      <w:r>
        <w:t xml:space="preserve">          "userType": "Student",</w:t>
      </w:r>
    </w:p>
    <w:p w14:paraId="4790D594" w14:textId="77777777" w:rsidR="007D7F26" w:rsidRDefault="007D7F26" w:rsidP="007D7F26">
      <w:r>
        <w:t xml:space="preserve">          "gpa": 3.06,</w:t>
      </w:r>
    </w:p>
    <w:p w14:paraId="1A5E6A55" w14:textId="77777777" w:rsidR="007D7F26" w:rsidRDefault="007D7F26" w:rsidP="007D7F26">
      <w:r>
        <w:t xml:space="preserve">          "major": "Communication"</w:t>
      </w:r>
    </w:p>
    <w:p w14:paraId="3321F102" w14:textId="77777777" w:rsidR="007D7F26" w:rsidRDefault="007D7F26" w:rsidP="007D7F26">
      <w:r>
        <w:t xml:space="preserve">        },</w:t>
      </w:r>
    </w:p>
    <w:p w14:paraId="3827A10F" w14:textId="77777777" w:rsidR="007D7F26" w:rsidRDefault="007D7F26" w:rsidP="007D7F26">
      <w:r>
        <w:t xml:space="preserve">        {</w:t>
      </w:r>
    </w:p>
    <w:p w14:paraId="635A934A" w14:textId="77777777" w:rsidR="007D7F26" w:rsidRDefault="007D7F26" w:rsidP="007D7F26">
      <w:r>
        <w:t xml:space="preserve">          "id": 84,</w:t>
      </w:r>
    </w:p>
    <w:p w14:paraId="24D16BBB" w14:textId="77777777" w:rsidR="007D7F26" w:rsidRDefault="007D7F26" w:rsidP="007D7F26">
      <w:r>
        <w:t xml:space="preserve">          "name": "Randal Lockman",</w:t>
      </w:r>
    </w:p>
    <w:p w14:paraId="111EA35A" w14:textId="77777777" w:rsidR="007D7F26" w:rsidRDefault="007D7F26" w:rsidP="007D7F26">
      <w:r>
        <w:t xml:space="preserve">          "email": "Claudia_Bins-Schuppe81@yahoo.com",</w:t>
      </w:r>
    </w:p>
    <w:p w14:paraId="5F6D72EF" w14:textId="77777777" w:rsidR="007D7F26" w:rsidRDefault="007D7F26" w:rsidP="007D7F26">
      <w:r>
        <w:t xml:space="preserve">          "password": "student123",</w:t>
      </w:r>
    </w:p>
    <w:p w14:paraId="04DF205B" w14:textId="77777777" w:rsidR="007D7F26" w:rsidRDefault="007D7F26" w:rsidP="007D7F26">
      <w:r>
        <w:t xml:space="preserve">          "userType": "Student",</w:t>
      </w:r>
    </w:p>
    <w:p w14:paraId="7EE8FB40" w14:textId="77777777" w:rsidR="007D7F26" w:rsidRDefault="007D7F26" w:rsidP="007D7F26">
      <w:r>
        <w:t xml:space="preserve">          "gpa": 3.37,</w:t>
      </w:r>
    </w:p>
    <w:p w14:paraId="4AFBCF4B" w14:textId="77777777" w:rsidR="007D7F26" w:rsidRDefault="007D7F26" w:rsidP="007D7F26">
      <w:r>
        <w:t xml:space="preserve">          "major": "Communication"</w:t>
      </w:r>
    </w:p>
    <w:p w14:paraId="394C52A1" w14:textId="77777777" w:rsidR="007D7F26" w:rsidRDefault="007D7F26" w:rsidP="007D7F26">
      <w:r>
        <w:t xml:space="preserve">        },</w:t>
      </w:r>
    </w:p>
    <w:p w14:paraId="400AB0EC" w14:textId="77777777" w:rsidR="007D7F26" w:rsidRDefault="007D7F26" w:rsidP="007D7F26">
      <w:r>
        <w:t xml:space="preserve">        {</w:t>
      </w:r>
    </w:p>
    <w:p w14:paraId="75321DAE" w14:textId="77777777" w:rsidR="007D7F26" w:rsidRDefault="007D7F26" w:rsidP="007D7F26">
      <w:r>
        <w:t xml:space="preserve">          "id": 94,</w:t>
      </w:r>
    </w:p>
    <w:p w14:paraId="1EA99526" w14:textId="77777777" w:rsidR="007D7F26" w:rsidRDefault="007D7F26" w:rsidP="007D7F26">
      <w:r>
        <w:t xml:space="preserve">          "name": "Melba Metz",</w:t>
      </w:r>
    </w:p>
    <w:p w14:paraId="6ACB8CB9" w14:textId="77777777" w:rsidR="007D7F26" w:rsidRDefault="007D7F26" w:rsidP="007D7F26">
      <w:r>
        <w:t xml:space="preserve">          "email": "Clovis.Ferry@yahoo.com",</w:t>
      </w:r>
    </w:p>
    <w:p w14:paraId="1DE27EB5" w14:textId="77777777" w:rsidR="007D7F26" w:rsidRDefault="007D7F26" w:rsidP="007D7F26">
      <w:r>
        <w:t xml:space="preserve">          "password": "student123",</w:t>
      </w:r>
    </w:p>
    <w:p w14:paraId="1523B601" w14:textId="77777777" w:rsidR="007D7F26" w:rsidRDefault="007D7F26" w:rsidP="007D7F26">
      <w:r>
        <w:t xml:space="preserve">          "userType": "Student",</w:t>
      </w:r>
    </w:p>
    <w:p w14:paraId="160A0C72" w14:textId="77777777" w:rsidR="007D7F26" w:rsidRDefault="007D7F26" w:rsidP="007D7F26">
      <w:r>
        <w:t xml:space="preserve">          "gpa": 3.5,</w:t>
      </w:r>
    </w:p>
    <w:p w14:paraId="1A8C4137" w14:textId="77777777" w:rsidR="007D7F26" w:rsidRDefault="007D7F26" w:rsidP="007D7F26">
      <w:r>
        <w:t xml:space="preserve">          "major": "Biology"</w:t>
      </w:r>
    </w:p>
    <w:p w14:paraId="11AE9F9E" w14:textId="77777777" w:rsidR="007D7F26" w:rsidRDefault="007D7F26" w:rsidP="007D7F26">
      <w:r>
        <w:t xml:space="preserve">        },</w:t>
      </w:r>
    </w:p>
    <w:p w14:paraId="732E328F" w14:textId="77777777" w:rsidR="007D7F26" w:rsidRDefault="007D7F26" w:rsidP="007D7F26">
      <w:r>
        <w:t xml:space="preserve">        {</w:t>
      </w:r>
    </w:p>
    <w:p w14:paraId="4E5680B3" w14:textId="77777777" w:rsidR="007D7F26" w:rsidRDefault="007D7F26" w:rsidP="007D7F26">
      <w:r>
        <w:t xml:space="preserve">          "id": 95,</w:t>
      </w:r>
    </w:p>
    <w:p w14:paraId="67942A51" w14:textId="77777777" w:rsidR="007D7F26" w:rsidRDefault="007D7F26" w:rsidP="007D7F26">
      <w:r>
        <w:lastRenderedPageBreak/>
        <w:t xml:space="preserve">          "name": "Lois Corwin II",</w:t>
      </w:r>
    </w:p>
    <w:p w14:paraId="3A2856B8" w14:textId="77777777" w:rsidR="007D7F26" w:rsidRDefault="007D7F26" w:rsidP="007D7F26">
      <w:r>
        <w:t xml:space="preserve">          "email": "Abbey23@gmail.com",</w:t>
      </w:r>
    </w:p>
    <w:p w14:paraId="38939CE6" w14:textId="77777777" w:rsidR="007D7F26" w:rsidRDefault="007D7F26" w:rsidP="007D7F26">
      <w:r>
        <w:t xml:space="preserve">          "password": "student123",</w:t>
      </w:r>
    </w:p>
    <w:p w14:paraId="11F6E50C" w14:textId="77777777" w:rsidR="007D7F26" w:rsidRDefault="007D7F26" w:rsidP="007D7F26">
      <w:r>
        <w:t xml:space="preserve">          "userType": "Student",</w:t>
      </w:r>
    </w:p>
    <w:p w14:paraId="47BDA765" w14:textId="77777777" w:rsidR="007D7F26" w:rsidRDefault="007D7F26" w:rsidP="007D7F26">
      <w:r>
        <w:t xml:space="preserve">          "gpa": 3.7,</w:t>
      </w:r>
    </w:p>
    <w:p w14:paraId="51CBA3B5" w14:textId="77777777" w:rsidR="007D7F26" w:rsidRDefault="007D7F26" w:rsidP="007D7F26">
      <w:r>
        <w:t xml:space="preserve">          "major": "Business Management"</w:t>
      </w:r>
    </w:p>
    <w:p w14:paraId="0C5444AD" w14:textId="77777777" w:rsidR="007D7F26" w:rsidRDefault="007D7F26" w:rsidP="007D7F26">
      <w:r>
        <w:t xml:space="preserve">        },</w:t>
      </w:r>
    </w:p>
    <w:p w14:paraId="17DB663C" w14:textId="77777777" w:rsidR="007D7F26" w:rsidRDefault="007D7F26" w:rsidP="007D7F26">
      <w:r>
        <w:t xml:space="preserve">        {</w:t>
      </w:r>
    </w:p>
    <w:p w14:paraId="56EDC6EA" w14:textId="77777777" w:rsidR="007D7F26" w:rsidRDefault="007D7F26" w:rsidP="007D7F26">
      <w:r>
        <w:t xml:space="preserve">          "id": 99,</w:t>
      </w:r>
    </w:p>
    <w:p w14:paraId="7AF4E4E8" w14:textId="77777777" w:rsidR="007D7F26" w:rsidRDefault="007D7F26" w:rsidP="007D7F26">
      <w:r>
        <w:t xml:space="preserve">          "name": "Philip Hamill V",</w:t>
      </w:r>
    </w:p>
    <w:p w14:paraId="1FFE99AF" w14:textId="77777777" w:rsidR="007D7F26" w:rsidRDefault="007D7F26" w:rsidP="007D7F26">
      <w:r>
        <w:t xml:space="preserve">          "email": "Hanna.Hermann@yahoo.com",</w:t>
      </w:r>
    </w:p>
    <w:p w14:paraId="055A9CBA" w14:textId="77777777" w:rsidR="007D7F26" w:rsidRDefault="007D7F26" w:rsidP="007D7F26">
      <w:r>
        <w:t xml:space="preserve">          "password": "student123",</w:t>
      </w:r>
    </w:p>
    <w:p w14:paraId="003B505C" w14:textId="77777777" w:rsidR="007D7F26" w:rsidRDefault="007D7F26" w:rsidP="007D7F26">
      <w:r>
        <w:t xml:space="preserve">          "userType": "Student",</w:t>
      </w:r>
    </w:p>
    <w:p w14:paraId="7E868327" w14:textId="77777777" w:rsidR="007D7F26" w:rsidRDefault="007D7F26" w:rsidP="007D7F26">
      <w:r>
        <w:t xml:space="preserve">          "gpa": 1.1,</w:t>
      </w:r>
    </w:p>
    <w:p w14:paraId="0962760B" w14:textId="77777777" w:rsidR="007D7F26" w:rsidRDefault="007D7F26" w:rsidP="007D7F26">
      <w:r>
        <w:t xml:space="preserve">          "major": "Biology"</w:t>
      </w:r>
    </w:p>
    <w:p w14:paraId="21574410" w14:textId="77777777" w:rsidR="007D7F26" w:rsidRDefault="007D7F26" w:rsidP="007D7F26">
      <w:r>
        <w:t xml:space="preserve">        },</w:t>
      </w:r>
    </w:p>
    <w:p w14:paraId="2BDAD8E7" w14:textId="77777777" w:rsidR="007D7F26" w:rsidRDefault="007D7F26" w:rsidP="007D7F26">
      <w:r>
        <w:t xml:space="preserve">        {</w:t>
      </w:r>
    </w:p>
    <w:p w14:paraId="05BFED83" w14:textId="77777777" w:rsidR="007D7F26" w:rsidRDefault="007D7F26" w:rsidP="007D7F26">
      <w:r>
        <w:t xml:space="preserve">          "id": 100,</w:t>
      </w:r>
    </w:p>
    <w:p w14:paraId="2F077B08" w14:textId="77777777" w:rsidR="007D7F26" w:rsidRDefault="007D7F26" w:rsidP="007D7F26">
      <w:r>
        <w:t xml:space="preserve">          "name": "Jerry DuBuque",</w:t>
      </w:r>
    </w:p>
    <w:p w14:paraId="4D079D79" w14:textId="77777777" w:rsidR="007D7F26" w:rsidRDefault="007D7F26" w:rsidP="007D7F26">
      <w:r>
        <w:t xml:space="preserve">          "email": "Chad.Hahn41@hotmail.com",</w:t>
      </w:r>
    </w:p>
    <w:p w14:paraId="3831144F" w14:textId="77777777" w:rsidR="007D7F26" w:rsidRDefault="007D7F26" w:rsidP="007D7F26">
      <w:r>
        <w:t xml:space="preserve">          "password": "student123",</w:t>
      </w:r>
    </w:p>
    <w:p w14:paraId="4DE4DD03" w14:textId="77777777" w:rsidR="007D7F26" w:rsidRDefault="007D7F26" w:rsidP="007D7F26">
      <w:r>
        <w:t xml:space="preserve">          "userType": "Student",</w:t>
      </w:r>
    </w:p>
    <w:p w14:paraId="5FFF8C69" w14:textId="77777777" w:rsidR="007D7F26" w:rsidRDefault="007D7F26" w:rsidP="007D7F26">
      <w:r>
        <w:t xml:space="preserve">          "gpa": 2.1,</w:t>
      </w:r>
    </w:p>
    <w:p w14:paraId="69BA8D8E" w14:textId="77777777" w:rsidR="007D7F26" w:rsidRDefault="007D7F26" w:rsidP="007D7F26">
      <w:r>
        <w:t xml:space="preserve">          "major": "Communication"</w:t>
      </w:r>
    </w:p>
    <w:p w14:paraId="34D572A1" w14:textId="77777777" w:rsidR="007D7F26" w:rsidRDefault="007D7F26" w:rsidP="007D7F26">
      <w:r>
        <w:t xml:space="preserve">        },</w:t>
      </w:r>
    </w:p>
    <w:p w14:paraId="7B9B4F7E" w14:textId="77777777" w:rsidR="007D7F26" w:rsidRDefault="007D7F26" w:rsidP="007D7F26">
      <w:r>
        <w:t xml:space="preserve">        {</w:t>
      </w:r>
    </w:p>
    <w:p w14:paraId="1045A025" w14:textId="77777777" w:rsidR="007D7F26" w:rsidRDefault="007D7F26" w:rsidP="007D7F26">
      <w:r>
        <w:t xml:space="preserve">          "id": 101,</w:t>
      </w:r>
    </w:p>
    <w:p w14:paraId="5A1D5939" w14:textId="77777777" w:rsidR="007D7F26" w:rsidRDefault="007D7F26" w:rsidP="007D7F26">
      <w:r>
        <w:t xml:space="preserve">          "name": "Maryann Beahan PhD",</w:t>
      </w:r>
    </w:p>
    <w:p w14:paraId="32F4B8DF" w14:textId="77777777" w:rsidR="007D7F26" w:rsidRDefault="007D7F26" w:rsidP="007D7F26">
      <w:r>
        <w:t xml:space="preserve">          "email": "Paolo_Runolfsson@hotmail.com",</w:t>
      </w:r>
    </w:p>
    <w:p w14:paraId="716522B1" w14:textId="77777777" w:rsidR="007D7F26" w:rsidRDefault="007D7F26" w:rsidP="007D7F26">
      <w:r>
        <w:t xml:space="preserve">          "password": "student123",</w:t>
      </w:r>
    </w:p>
    <w:p w14:paraId="4FF0DEC7" w14:textId="77777777" w:rsidR="007D7F26" w:rsidRDefault="007D7F26" w:rsidP="007D7F26">
      <w:r>
        <w:t xml:space="preserve">          "userType": "Student",</w:t>
      </w:r>
    </w:p>
    <w:p w14:paraId="669F6982" w14:textId="77777777" w:rsidR="007D7F26" w:rsidRDefault="007D7F26" w:rsidP="007D7F26">
      <w:r>
        <w:t xml:space="preserve">          "gpa": 2.15,</w:t>
      </w:r>
    </w:p>
    <w:p w14:paraId="0C9F8BAD" w14:textId="77777777" w:rsidR="007D7F26" w:rsidRDefault="007D7F26" w:rsidP="007D7F26">
      <w:r>
        <w:t xml:space="preserve">          "major": "Biology"</w:t>
      </w:r>
    </w:p>
    <w:p w14:paraId="5FBE3174" w14:textId="77777777" w:rsidR="007D7F26" w:rsidRDefault="007D7F26" w:rsidP="007D7F26">
      <w:r>
        <w:t xml:space="preserve">        },</w:t>
      </w:r>
    </w:p>
    <w:p w14:paraId="1E7C2588" w14:textId="77777777" w:rsidR="007D7F26" w:rsidRDefault="007D7F26" w:rsidP="007D7F26">
      <w:r>
        <w:t xml:space="preserve">        {</w:t>
      </w:r>
    </w:p>
    <w:p w14:paraId="1BB88596" w14:textId="77777777" w:rsidR="007D7F26" w:rsidRDefault="007D7F26" w:rsidP="007D7F26">
      <w:r>
        <w:t xml:space="preserve">          "id": 109,</w:t>
      </w:r>
    </w:p>
    <w:p w14:paraId="10E9814B" w14:textId="77777777" w:rsidR="007D7F26" w:rsidRDefault="007D7F26" w:rsidP="007D7F26">
      <w:r>
        <w:t xml:space="preserve">          "name": "Ian Runte Jr.",</w:t>
      </w:r>
    </w:p>
    <w:p w14:paraId="6911DDC1" w14:textId="77777777" w:rsidR="007D7F26" w:rsidRDefault="007D7F26" w:rsidP="007D7F26">
      <w:r>
        <w:t xml:space="preserve">          "email": "Lonnie.Koelpin48@hotmail.com",</w:t>
      </w:r>
    </w:p>
    <w:p w14:paraId="6D752833" w14:textId="77777777" w:rsidR="007D7F26" w:rsidRDefault="007D7F26" w:rsidP="007D7F26">
      <w:r>
        <w:t xml:space="preserve">          "password": "student123",</w:t>
      </w:r>
    </w:p>
    <w:p w14:paraId="42942CBB" w14:textId="77777777" w:rsidR="007D7F26" w:rsidRDefault="007D7F26" w:rsidP="007D7F26">
      <w:r>
        <w:t xml:space="preserve">          "userType": "Student",</w:t>
      </w:r>
    </w:p>
    <w:p w14:paraId="4984D3AE" w14:textId="77777777" w:rsidR="007D7F26" w:rsidRDefault="007D7F26" w:rsidP="007D7F26">
      <w:r>
        <w:t xml:space="preserve">          "gpa": 1.26,</w:t>
      </w:r>
    </w:p>
    <w:p w14:paraId="07B99A93" w14:textId="77777777" w:rsidR="007D7F26" w:rsidRDefault="007D7F26" w:rsidP="007D7F26">
      <w:r>
        <w:t xml:space="preserve">          "major": "Biology"</w:t>
      </w:r>
    </w:p>
    <w:p w14:paraId="766B9D24" w14:textId="77777777" w:rsidR="007D7F26" w:rsidRDefault="007D7F26" w:rsidP="007D7F26">
      <w:r>
        <w:lastRenderedPageBreak/>
        <w:t xml:space="preserve">        },</w:t>
      </w:r>
    </w:p>
    <w:p w14:paraId="19786092" w14:textId="77777777" w:rsidR="007D7F26" w:rsidRDefault="007D7F26" w:rsidP="007D7F26">
      <w:r>
        <w:t xml:space="preserve">        {</w:t>
      </w:r>
    </w:p>
    <w:p w14:paraId="3A1D897F" w14:textId="77777777" w:rsidR="007D7F26" w:rsidRDefault="007D7F26" w:rsidP="007D7F26">
      <w:r>
        <w:t xml:space="preserve">          "id": 110,</w:t>
      </w:r>
    </w:p>
    <w:p w14:paraId="1A30996B" w14:textId="77777777" w:rsidR="007D7F26" w:rsidRDefault="007D7F26" w:rsidP="007D7F26">
      <w:r>
        <w:t xml:space="preserve">          "name": "Dr. Santiago Ullrich",</w:t>
      </w:r>
    </w:p>
    <w:p w14:paraId="557A4DE6" w14:textId="77777777" w:rsidR="007D7F26" w:rsidRDefault="007D7F26" w:rsidP="007D7F26">
      <w:r>
        <w:t xml:space="preserve">          "email": "Daphne10@hotmail.com",</w:t>
      </w:r>
    </w:p>
    <w:p w14:paraId="500B5AF4" w14:textId="77777777" w:rsidR="007D7F26" w:rsidRDefault="007D7F26" w:rsidP="007D7F26">
      <w:r>
        <w:t xml:space="preserve">          "password": "student123",</w:t>
      </w:r>
    </w:p>
    <w:p w14:paraId="5EAD19C8" w14:textId="77777777" w:rsidR="007D7F26" w:rsidRDefault="007D7F26" w:rsidP="007D7F26">
      <w:r>
        <w:t xml:space="preserve">          "userType": "Student",</w:t>
      </w:r>
    </w:p>
    <w:p w14:paraId="31C2F103" w14:textId="77777777" w:rsidR="007D7F26" w:rsidRDefault="007D7F26" w:rsidP="007D7F26">
      <w:r>
        <w:t xml:space="preserve">          "gpa": 1.91,</w:t>
      </w:r>
    </w:p>
    <w:p w14:paraId="1EA4D463" w14:textId="77777777" w:rsidR="007D7F26" w:rsidRDefault="007D7F26" w:rsidP="007D7F26">
      <w:r>
        <w:t xml:space="preserve">          "major": "Electrical Engineering"</w:t>
      </w:r>
    </w:p>
    <w:p w14:paraId="34749AB4" w14:textId="77777777" w:rsidR="007D7F26" w:rsidRDefault="007D7F26" w:rsidP="007D7F26">
      <w:r>
        <w:t xml:space="preserve">        },</w:t>
      </w:r>
    </w:p>
    <w:p w14:paraId="785FC2D4" w14:textId="77777777" w:rsidR="007D7F26" w:rsidRDefault="007D7F26" w:rsidP="007D7F26">
      <w:r>
        <w:t xml:space="preserve">        {</w:t>
      </w:r>
    </w:p>
    <w:p w14:paraId="0CC23E3F" w14:textId="77777777" w:rsidR="007D7F26" w:rsidRDefault="007D7F26" w:rsidP="007D7F26">
      <w:r>
        <w:t xml:space="preserve">          "id": 116,</w:t>
      </w:r>
    </w:p>
    <w:p w14:paraId="12DABAB3" w14:textId="77777777" w:rsidR="007D7F26" w:rsidRDefault="007D7F26" w:rsidP="007D7F26">
      <w:r>
        <w:t xml:space="preserve">          "name": "Ruth Kris",</w:t>
      </w:r>
    </w:p>
    <w:p w14:paraId="6C392743" w14:textId="77777777" w:rsidR="007D7F26" w:rsidRDefault="007D7F26" w:rsidP="007D7F26">
      <w:r>
        <w:t xml:space="preserve">          "email": "Jairo.Johns@gmail.com",</w:t>
      </w:r>
    </w:p>
    <w:p w14:paraId="67A4250E" w14:textId="77777777" w:rsidR="007D7F26" w:rsidRDefault="007D7F26" w:rsidP="007D7F26">
      <w:r>
        <w:t xml:space="preserve">          "password": "student123",</w:t>
      </w:r>
    </w:p>
    <w:p w14:paraId="1F2E83B2" w14:textId="77777777" w:rsidR="007D7F26" w:rsidRDefault="007D7F26" w:rsidP="007D7F26">
      <w:r>
        <w:t xml:space="preserve">          "userType": "Student",</w:t>
      </w:r>
    </w:p>
    <w:p w14:paraId="567F15EF" w14:textId="77777777" w:rsidR="007D7F26" w:rsidRDefault="007D7F26" w:rsidP="007D7F26">
      <w:r>
        <w:t xml:space="preserve">          "gpa": 3.93,</w:t>
      </w:r>
    </w:p>
    <w:p w14:paraId="64795C98" w14:textId="77777777" w:rsidR="007D7F26" w:rsidRDefault="007D7F26" w:rsidP="007D7F26">
      <w:r>
        <w:t xml:space="preserve">          "major": "Biology"</w:t>
      </w:r>
    </w:p>
    <w:p w14:paraId="1EE22D34" w14:textId="77777777" w:rsidR="007D7F26" w:rsidRDefault="007D7F26" w:rsidP="007D7F26">
      <w:r>
        <w:t xml:space="preserve">        },</w:t>
      </w:r>
    </w:p>
    <w:p w14:paraId="65ECF2A3" w14:textId="77777777" w:rsidR="007D7F26" w:rsidRDefault="007D7F26" w:rsidP="007D7F26">
      <w:r>
        <w:t xml:space="preserve">        {</w:t>
      </w:r>
    </w:p>
    <w:p w14:paraId="4E2553BF" w14:textId="77777777" w:rsidR="007D7F26" w:rsidRDefault="007D7F26" w:rsidP="007D7F26">
      <w:r>
        <w:t xml:space="preserve">          "id": 117,</w:t>
      </w:r>
    </w:p>
    <w:p w14:paraId="090A9BE2" w14:textId="77777777" w:rsidR="007D7F26" w:rsidRDefault="007D7F26" w:rsidP="007D7F26">
      <w:r>
        <w:t xml:space="preserve">          "name": "Dr. Ted Runolfsson",</w:t>
      </w:r>
    </w:p>
    <w:p w14:paraId="770AEA3D" w14:textId="77777777" w:rsidR="007D7F26" w:rsidRDefault="007D7F26" w:rsidP="007D7F26">
      <w:r>
        <w:t xml:space="preserve">          "email": "Leatha87@gmail.com",</w:t>
      </w:r>
    </w:p>
    <w:p w14:paraId="78C92EC0" w14:textId="77777777" w:rsidR="007D7F26" w:rsidRDefault="007D7F26" w:rsidP="007D7F26">
      <w:r>
        <w:t xml:space="preserve">          "password": "student123",</w:t>
      </w:r>
    </w:p>
    <w:p w14:paraId="5913810C" w14:textId="77777777" w:rsidR="007D7F26" w:rsidRDefault="007D7F26" w:rsidP="007D7F26">
      <w:r>
        <w:t xml:space="preserve">          "userType": "Student",</w:t>
      </w:r>
    </w:p>
    <w:p w14:paraId="5C4A8898" w14:textId="77777777" w:rsidR="007D7F26" w:rsidRDefault="007D7F26" w:rsidP="007D7F26">
      <w:r>
        <w:t xml:space="preserve">          "gpa": 1.75,</w:t>
      </w:r>
    </w:p>
    <w:p w14:paraId="326703E4" w14:textId="77777777" w:rsidR="007D7F26" w:rsidRDefault="007D7F26" w:rsidP="007D7F26">
      <w:r>
        <w:t xml:space="preserve">          "major": "Computer Science"</w:t>
      </w:r>
    </w:p>
    <w:p w14:paraId="350CFF0C" w14:textId="77777777" w:rsidR="007D7F26" w:rsidRDefault="007D7F26" w:rsidP="007D7F26">
      <w:r>
        <w:t xml:space="preserve">        },</w:t>
      </w:r>
    </w:p>
    <w:p w14:paraId="4EA13232" w14:textId="77777777" w:rsidR="007D7F26" w:rsidRDefault="007D7F26" w:rsidP="007D7F26">
      <w:r>
        <w:t xml:space="preserve">        {</w:t>
      </w:r>
    </w:p>
    <w:p w14:paraId="190F82E8" w14:textId="77777777" w:rsidR="007D7F26" w:rsidRDefault="007D7F26" w:rsidP="007D7F26">
      <w:r>
        <w:t xml:space="preserve">          "id": 120,</w:t>
      </w:r>
    </w:p>
    <w:p w14:paraId="031DB07D" w14:textId="77777777" w:rsidR="007D7F26" w:rsidRDefault="007D7F26" w:rsidP="007D7F26">
      <w:r>
        <w:t xml:space="preserve">          "name": "Douglas Rogahn",</w:t>
      </w:r>
    </w:p>
    <w:p w14:paraId="25085359" w14:textId="77777777" w:rsidR="007D7F26" w:rsidRDefault="007D7F26" w:rsidP="007D7F26">
      <w:r>
        <w:t xml:space="preserve">          "email": "Rhea0@gmail.com",</w:t>
      </w:r>
    </w:p>
    <w:p w14:paraId="4B72500E" w14:textId="77777777" w:rsidR="007D7F26" w:rsidRDefault="007D7F26" w:rsidP="007D7F26">
      <w:r>
        <w:t xml:space="preserve">          "password": "student123",</w:t>
      </w:r>
    </w:p>
    <w:p w14:paraId="7B7607F1" w14:textId="77777777" w:rsidR="007D7F26" w:rsidRDefault="007D7F26" w:rsidP="007D7F26">
      <w:r>
        <w:t xml:space="preserve">          "userType": "Student",</w:t>
      </w:r>
    </w:p>
    <w:p w14:paraId="7A1BA71A" w14:textId="77777777" w:rsidR="007D7F26" w:rsidRDefault="007D7F26" w:rsidP="007D7F26">
      <w:r>
        <w:t xml:space="preserve">          "gpa": 0.97,</w:t>
      </w:r>
    </w:p>
    <w:p w14:paraId="11E688B5" w14:textId="77777777" w:rsidR="007D7F26" w:rsidRDefault="007D7F26" w:rsidP="007D7F26">
      <w:r>
        <w:t xml:space="preserve">          "major": "Communication"</w:t>
      </w:r>
    </w:p>
    <w:p w14:paraId="54174FC2" w14:textId="77777777" w:rsidR="007D7F26" w:rsidRDefault="007D7F26" w:rsidP="007D7F26">
      <w:r>
        <w:t xml:space="preserve">        },</w:t>
      </w:r>
    </w:p>
    <w:p w14:paraId="1D5BB4AC" w14:textId="77777777" w:rsidR="007D7F26" w:rsidRDefault="007D7F26" w:rsidP="007D7F26">
      <w:r>
        <w:t xml:space="preserve">        {</w:t>
      </w:r>
    </w:p>
    <w:p w14:paraId="622EF33D" w14:textId="77777777" w:rsidR="007D7F26" w:rsidRDefault="007D7F26" w:rsidP="007D7F26">
      <w:r>
        <w:t xml:space="preserve">          "id": 132,</w:t>
      </w:r>
    </w:p>
    <w:p w14:paraId="3E365350" w14:textId="77777777" w:rsidR="007D7F26" w:rsidRDefault="007D7F26" w:rsidP="007D7F26">
      <w:r>
        <w:t xml:space="preserve">          "name": "Kristine Gottlieb",</w:t>
      </w:r>
    </w:p>
    <w:p w14:paraId="4526E9F8" w14:textId="77777777" w:rsidR="007D7F26" w:rsidRDefault="007D7F26" w:rsidP="007D7F26">
      <w:r>
        <w:t xml:space="preserve">          "email": "Xzavier_Casper41@hotmail.com",</w:t>
      </w:r>
    </w:p>
    <w:p w14:paraId="00EABAFF" w14:textId="77777777" w:rsidR="007D7F26" w:rsidRDefault="007D7F26" w:rsidP="007D7F26">
      <w:r>
        <w:t xml:space="preserve">          "password": "student123",</w:t>
      </w:r>
    </w:p>
    <w:p w14:paraId="48146B54" w14:textId="77777777" w:rsidR="007D7F26" w:rsidRDefault="007D7F26" w:rsidP="007D7F26">
      <w:r>
        <w:lastRenderedPageBreak/>
        <w:t xml:space="preserve">          "userType": "Student",</w:t>
      </w:r>
    </w:p>
    <w:p w14:paraId="5266532D" w14:textId="77777777" w:rsidR="007D7F26" w:rsidRDefault="007D7F26" w:rsidP="007D7F26">
      <w:r>
        <w:t xml:space="preserve">          "gpa": 3.22,</w:t>
      </w:r>
    </w:p>
    <w:p w14:paraId="3A91CC99" w14:textId="77777777" w:rsidR="007D7F26" w:rsidRDefault="007D7F26" w:rsidP="007D7F26">
      <w:r>
        <w:t xml:space="preserve">          "major": "Business Management"</w:t>
      </w:r>
    </w:p>
    <w:p w14:paraId="0662EEF7" w14:textId="77777777" w:rsidR="007D7F26" w:rsidRDefault="007D7F26" w:rsidP="007D7F26">
      <w:r>
        <w:t xml:space="preserve">        },</w:t>
      </w:r>
    </w:p>
    <w:p w14:paraId="1C7623FE" w14:textId="77777777" w:rsidR="007D7F26" w:rsidRDefault="007D7F26" w:rsidP="007D7F26">
      <w:r>
        <w:t xml:space="preserve">        {</w:t>
      </w:r>
    </w:p>
    <w:p w14:paraId="7B4F8BD4" w14:textId="77777777" w:rsidR="007D7F26" w:rsidRDefault="007D7F26" w:rsidP="007D7F26">
      <w:r>
        <w:t xml:space="preserve">          "id": 147,</w:t>
      </w:r>
    </w:p>
    <w:p w14:paraId="35B44BF0" w14:textId="77777777" w:rsidR="007D7F26" w:rsidRDefault="007D7F26" w:rsidP="007D7F26">
      <w:r>
        <w:t xml:space="preserve">          "name": "Benjamin Bashirian",</w:t>
      </w:r>
    </w:p>
    <w:p w14:paraId="60D1FCB1" w14:textId="77777777" w:rsidR="007D7F26" w:rsidRDefault="007D7F26" w:rsidP="007D7F26">
      <w:r>
        <w:t xml:space="preserve">          "email": "Kristina.Hoppe@hotmail.com",</w:t>
      </w:r>
    </w:p>
    <w:p w14:paraId="72D80F94" w14:textId="77777777" w:rsidR="007D7F26" w:rsidRDefault="007D7F26" w:rsidP="007D7F26">
      <w:r>
        <w:t xml:space="preserve">          "password": "student123",</w:t>
      </w:r>
    </w:p>
    <w:p w14:paraId="65DA9594" w14:textId="77777777" w:rsidR="007D7F26" w:rsidRDefault="007D7F26" w:rsidP="007D7F26">
      <w:r>
        <w:t xml:space="preserve">          "userType": "Student",</w:t>
      </w:r>
    </w:p>
    <w:p w14:paraId="0DA92F80" w14:textId="77777777" w:rsidR="007D7F26" w:rsidRDefault="007D7F26" w:rsidP="007D7F26">
      <w:r>
        <w:t xml:space="preserve">          "gpa": 2.3,</w:t>
      </w:r>
    </w:p>
    <w:p w14:paraId="2E900815" w14:textId="77777777" w:rsidR="007D7F26" w:rsidRDefault="007D7F26" w:rsidP="007D7F26">
      <w:r>
        <w:t xml:space="preserve">          "major": "Business Management"</w:t>
      </w:r>
    </w:p>
    <w:p w14:paraId="6692EB83" w14:textId="77777777" w:rsidR="007D7F26" w:rsidRDefault="007D7F26" w:rsidP="007D7F26">
      <w:r>
        <w:t xml:space="preserve">        },</w:t>
      </w:r>
    </w:p>
    <w:p w14:paraId="2D61F149" w14:textId="77777777" w:rsidR="007D7F26" w:rsidRDefault="007D7F26" w:rsidP="007D7F26">
      <w:r>
        <w:t xml:space="preserve">        {</w:t>
      </w:r>
    </w:p>
    <w:p w14:paraId="21723831" w14:textId="77777777" w:rsidR="007D7F26" w:rsidRDefault="007D7F26" w:rsidP="007D7F26">
      <w:r>
        <w:t xml:space="preserve">          "id": 155,</w:t>
      </w:r>
    </w:p>
    <w:p w14:paraId="35E26BE5" w14:textId="77777777" w:rsidR="007D7F26" w:rsidRDefault="007D7F26" w:rsidP="007D7F26">
      <w:r>
        <w:t xml:space="preserve">          "name": "Shawna Hermiston II",</w:t>
      </w:r>
    </w:p>
    <w:p w14:paraId="4A51FD98" w14:textId="77777777" w:rsidR="007D7F26" w:rsidRDefault="007D7F26" w:rsidP="007D7F26">
      <w:r>
        <w:t xml:space="preserve">          "email": "Jackie.Wolf@hotmail.com",</w:t>
      </w:r>
    </w:p>
    <w:p w14:paraId="467A7C0C" w14:textId="77777777" w:rsidR="007D7F26" w:rsidRDefault="007D7F26" w:rsidP="007D7F26">
      <w:r>
        <w:t xml:space="preserve">          "password": "student123",</w:t>
      </w:r>
    </w:p>
    <w:p w14:paraId="63F5AB4E" w14:textId="77777777" w:rsidR="007D7F26" w:rsidRDefault="007D7F26" w:rsidP="007D7F26">
      <w:r>
        <w:t xml:space="preserve">          "userType": "Student",</w:t>
      </w:r>
    </w:p>
    <w:p w14:paraId="62B9AC18" w14:textId="77777777" w:rsidR="007D7F26" w:rsidRDefault="007D7F26" w:rsidP="007D7F26">
      <w:r>
        <w:t xml:space="preserve">          "gpa": 2.45,</w:t>
      </w:r>
    </w:p>
    <w:p w14:paraId="080C0FFB" w14:textId="77777777" w:rsidR="007D7F26" w:rsidRDefault="007D7F26" w:rsidP="007D7F26">
      <w:r>
        <w:t xml:space="preserve">          "major": "Biology"</w:t>
      </w:r>
    </w:p>
    <w:p w14:paraId="51CDBBF1" w14:textId="77777777" w:rsidR="007D7F26" w:rsidRDefault="007D7F26" w:rsidP="007D7F26">
      <w:r>
        <w:t xml:space="preserve">        },</w:t>
      </w:r>
    </w:p>
    <w:p w14:paraId="5CAFE963" w14:textId="77777777" w:rsidR="007D7F26" w:rsidRDefault="007D7F26" w:rsidP="007D7F26">
      <w:r>
        <w:t xml:space="preserve">        {</w:t>
      </w:r>
    </w:p>
    <w:p w14:paraId="639956D3" w14:textId="77777777" w:rsidR="007D7F26" w:rsidRDefault="007D7F26" w:rsidP="007D7F26">
      <w:r>
        <w:t xml:space="preserve">          "id": 156,</w:t>
      </w:r>
    </w:p>
    <w:p w14:paraId="0CA4D105" w14:textId="77777777" w:rsidR="007D7F26" w:rsidRDefault="007D7F26" w:rsidP="007D7F26">
      <w:r>
        <w:t xml:space="preserve">          "name": "Ms. Charlotte Ebert",</w:t>
      </w:r>
    </w:p>
    <w:p w14:paraId="29F363AA" w14:textId="77777777" w:rsidR="007D7F26" w:rsidRDefault="007D7F26" w:rsidP="007D7F26">
      <w:r>
        <w:t xml:space="preserve">          "email": "Zack_Renner@hotmail.com",</w:t>
      </w:r>
    </w:p>
    <w:p w14:paraId="79434918" w14:textId="77777777" w:rsidR="007D7F26" w:rsidRDefault="007D7F26" w:rsidP="007D7F26">
      <w:r>
        <w:t xml:space="preserve">          "password": "student123",</w:t>
      </w:r>
    </w:p>
    <w:p w14:paraId="255823D8" w14:textId="77777777" w:rsidR="007D7F26" w:rsidRDefault="007D7F26" w:rsidP="007D7F26">
      <w:r>
        <w:t xml:space="preserve">          "userType": "Student",</w:t>
      </w:r>
    </w:p>
    <w:p w14:paraId="4163CE31" w14:textId="77777777" w:rsidR="007D7F26" w:rsidRDefault="007D7F26" w:rsidP="007D7F26">
      <w:r>
        <w:t xml:space="preserve">          "gpa": 0.11,</w:t>
      </w:r>
    </w:p>
    <w:p w14:paraId="2CE9F489" w14:textId="77777777" w:rsidR="007D7F26" w:rsidRDefault="007D7F26" w:rsidP="007D7F26">
      <w:r>
        <w:t xml:space="preserve">          "major": "Computer Science"</w:t>
      </w:r>
    </w:p>
    <w:p w14:paraId="2656F13B" w14:textId="77777777" w:rsidR="007D7F26" w:rsidRDefault="007D7F26" w:rsidP="007D7F26">
      <w:r>
        <w:t xml:space="preserve">        },</w:t>
      </w:r>
    </w:p>
    <w:p w14:paraId="70712685" w14:textId="77777777" w:rsidR="007D7F26" w:rsidRDefault="007D7F26" w:rsidP="007D7F26">
      <w:r>
        <w:t xml:space="preserve">        {</w:t>
      </w:r>
    </w:p>
    <w:p w14:paraId="3FDF9E19" w14:textId="77777777" w:rsidR="007D7F26" w:rsidRDefault="007D7F26" w:rsidP="007D7F26">
      <w:r>
        <w:t xml:space="preserve">          "id": 163,</w:t>
      </w:r>
    </w:p>
    <w:p w14:paraId="00C10093" w14:textId="77777777" w:rsidR="007D7F26" w:rsidRDefault="007D7F26" w:rsidP="007D7F26">
      <w:r>
        <w:t xml:space="preserve">          "name": "Dana Bauch PhD",</w:t>
      </w:r>
    </w:p>
    <w:p w14:paraId="073FB291" w14:textId="77777777" w:rsidR="007D7F26" w:rsidRDefault="007D7F26" w:rsidP="007D7F26">
      <w:r>
        <w:t xml:space="preserve">          "email": "Rick91@hotmail.com",</w:t>
      </w:r>
    </w:p>
    <w:p w14:paraId="31B209C5" w14:textId="77777777" w:rsidR="007D7F26" w:rsidRDefault="007D7F26" w:rsidP="007D7F26">
      <w:r>
        <w:t xml:space="preserve">          "password": "student123",</w:t>
      </w:r>
    </w:p>
    <w:p w14:paraId="162D862D" w14:textId="77777777" w:rsidR="007D7F26" w:rsidRDefault="007D7F26" w:rsidP="007D7F26">
      <w:r>
        <w:t xml:space="preserve">          "userType": "Student",</w:t>
      </w:r>
    </w:p>
    <w:p w14:paraId="6B811FA2" w14:textId="77777777" w:rsidR="007D7F26" w:rsidRDefault="007D7F26" w:rsidP="007D7F26">
      <w:r>
        <w:t xml:space="preserve">          "gpa": 2.36,</w:t>
      </w:r>
    </w:p>
    <w:p w14:paraId="53A783A6" w14:textId="77777777" w:rsidR="007D7F26" w:rsidRDefault="007D7F26" w:rsidP="007D7F26">
      <w:r>
        <w:t xml:space="preserve">          "major": "Business Management"</w:t>
      </w:r>
    </w:p>
    <w:p w14:paraId="5C7247DA" w14:textId="77777777" w:rsidR="007D7F26" w:rsidRDefault="007D7F26" w:rsidP="007D7F26">
      <w:r>
        <w:t xml:space="preserve">        },</w:t>
      </w:r>
    </w:p>
    <w:p w14:paraId="273B5A27" w14:textId="77777777" w:rsidR="007D7F26" w:rsidRDefault="007D7F26" w:rsidP="007D7F26">
      <w:r>
        <w:t xml:space="preserve">        {</w:t>
      </w:r>
    </w:p>
    <w:p w14:paraId="2AFE497C" w14:textId="77777777" w:rsidR="007D7F26" w:rsidRDefault="007D7F26" w:rsidP="007D7F26">
      <w:r>
        <w:t xml:space="preserve">          "id": 179,</w:t>
      </w:r>
    </w:p>
    <w:p w14:paraId="7855E02D" w14:textId="77777777" w:rsidR="007D7F26" w:rsidRDefault="007D7F26" w:rsidP="007D7F26">
      <w:r>
        <w:lastRenderedPageBreak/>
        <w:t xml:space="preserve">          "name": "Kerry Reichert",</w:t>
      </w:r>
    </w:p>
    <w:p w14:paraId="11861F27" w14:textId="77777777" w:rsidR="007D7F26" w:rsidRDefault="007D7F26" w:rsidP="007D7F26">
      <w:r>
        <w:t xml:space="preserve">          "email": "Agustina.Dibbert@gmail.com",</w:t>
      </w:r>
    </w:p>
    <w:p w14:paraId="6165D7EF" w14:textId="77777777" w:rsidR="007D7F26" w:rsidRDefault="007D7F26" w:rsidP="007D7F26">
      <w:r>
        <w:t xml:space="preserve">          "password": "student123",</w:t>
      </w:r>
    </w:p>
    <w:p w14:paraId="1B19D194" w14:textId="77777777" w:rsidR="007D7F26" w:rsidRDefault="007D7F26" w:rsidP="007D7F26">
      <w:r>
        <w:t xml:space="preserve">          "userType": "Student",</w:t>
      </w:r>
    </w:p>
    <w:p w14:paraId="4889E7DE" w14:textId="77777777" w:rsidR="007D7F26" w:rsidRDefault="007D7F26" w:rsidP="007D7F26">
      <w:r>
        <w:t xml:space="preserve">          "gpa": 1.36,</w:t>
      </w:r>
    </w:p>
    <w:p w14:paraId="6D9105F7" w14:textId="77777777" w:rsidR="007D7F26" w:rsidRDefault="007D7F26" w:rsidP="007D7F26">
      <w:r>
        <w:t xml:space="preserve">          "major": "Communication"</w:t>
      </w:r>
    </w:p>
    <w:p w14:paraId="6F9EB828" w14:textId="77777777" w:rsidR="007D7F26" w:rsidRDefault="007D7F26" w:rsidP="007D7F26">
      <w:r>
        <w:t xml:space="preserve">        },</w:t>
      </w:r>
    </w:p>
    <w:p w14:paraId="370BD83C" w14:textId="77777777" w:rsidR="007D7F26" w:rsidRDefault="007D7F26" w:rsidP="007D7F26">
      <w:r>
        <w:t xml:space="preserve">        {</w:t>
      </w:r>
    </w:p>
    <w:p w14:paraId="5C733975" w14:textId="77777777" w:rsidR="007D7F26" w:rsidRDefault="007D7F26" w:rsidP="007D7F26">
      <w:r>
        <w:t xml:space="preserve">          "id": 181,</w:t>
      </w:r>
    </w:p>
    <w:p w14:paraId="4B70182B" w14:textId="77777777" w:rsidR="007D7F26" w:rsidRDefault="007D7F26" w:rsidP="007D7F26">
      <w:r>
        <w:t xml:space="preserve">          "name": "Pam Cruickshank",</w:t>
      </w:r>
    </w:p>
    <w:p w14:paraId="265BFB38" w14:textId="77777777" w:rsidR="007D7F26" w:rsidRDefault="007D7F26" w:rsidP="007D7F26">
      <w:r>
        <w:t xml:space="preserve">          "email": "Briana.Heidenreich@gmail.com",</w:t>
      </w:r>
    </w:p>
    <w:p w14:paraId="31C165C4" w14:textId="77777777" w:rsidR="007D7F26" w:rsidRDefault="007D7F26" w:rsidP="007D7F26">
      <w:r>
        <w:t xml:space="preserve">          "password": "student123",</w:t>
      </w:r>
    </w:p>
    <w:p w14:paraId="6369E28C" w14:textId="77777777" w:rsidR="007D7F26" w:rsidRDefault="007D7F26" w:rsidP="007D7F26">
      <w:r>
        <w:t xml:space="preserve">          "userType": "Student",</w:t>
      </w:r>
    </w:p>
    <w:p w14:paraId="70250699" w14:textId="77777777" w:rsidR="007D7F26" w:rsidRDefault="007D7F26" w:rsidP="007D7F26">
      <w:r>
        <w:t xml:space="preserve">          "gpa": 2.61,</w:t>
      </w:r>
    </w:p>
    <w:p w14:paraId="577B1171" w14:textId="77777777" w:rsidR="007D7F26" w:rsidRDefault="007D7F26" w:rsidP="007D7F26">
      <w:r>
        <w:t xml:space="preserve">          "major": "Electrical Engineering"</w:t>
      </w:r>
    </w:p>
    <w:p w14:paraId="2759119D" w14:textId="77777777" w:rsidR="007D7F26" w:rsidRDefault="007D7F26" w:rsidP="007D7F26">
      <w:r>
        <w:t xml:space="preserve">        },</w:t>
      </w:r>
    </w:p>
    <w:p w14:paraId="1F058DA7" w14:textId="77777777" w:rsidR="007D7F26" w:rsidRDefault="007D7F26" w:rsidP="007D7F26">
      <w:r>
        <w:t xml:space="preserve">        {</w:t>
      </w:r>
    </w:p>
    <w:p w14:paraId="3317FC70" w14:textId="77777777" w:rsidR="007D7F26" w:rsidRDefault="007D7F26" w:rsidP="007D7F26">
      <w:r>
        <w:t xml:space="preserve">          "id": 184,</w:t>
      </w:r>
    </w:p>
    <w:p w14:paraId="3A3C1414" w14:textId="77777777" w:rsidR="007D7F26" w:rsidRDefault="007D7F26" w:rsidP="007D7F26">
      <w:r>
        <w:t xml:space="preserve">          "name": "Marian Balistreri",</w:t>
      </w:r>
    </w:p>
    <w:p w14:paraId="2DDB105E" w14:textId="77777777" w:rsidR="007D7F26" w:rsidRDefault="007D7F26" w:rsidP="007D7F26">
      <w:r>
        <w:t xml:space="preserve">          "email": "Mikayla97@hotmail.com",</w:t>
      </w:r>
    </w:p>
    <w:p w14:paraId="480FBC77" w14:textId="77777777" w:rsidR="007D7F26" w:rsidRDefault="007D7F26" w:rsidP="007D7F26">
      <w:r>
        <w:t xml:space="preserve">          "password": "student123",</w:t>
      </w:r>
    </w:p>
    <w:p w14:paraId="1EBE04AA" w14:textId="77777777" w:rsidR="007D7F26" w:rsidRDefault="007D7F26" w:rsidP="007D7F26">
      <w:r>
        <w:t xml:space="preserve">          "userType": "Student",</w:t>
      </w:r>
    </w:p>
    <w:p w14:paraId="7AC5A2A7" w14:textId="77777777" w:rsidR="007D7F26" w:rsidRDefault="007D7F26" w:rsidP="007D7F26">
      <w:r>
        <w:t xml:space="preserve">          "gpa": 0.97,</w:t>
      </w:r>
    </w:p>
    <w:p w14:paraId="0AFDEA04" w14:textId="77777777" w:rsidR="007D7F26" w:rsidRDefault="007D7F26" w:rsidP="007D7F26">
      <w:r>
        <w:t xml:space="preserve">          "major": "Biology"</w:t>
      </w:r>
    </w:p>
    <w:p w14:paraId="4A074CFB" w14:textId="77777777" w:rsidR="007D7F26" w:rsidRDefault="007D7F26" w:rsidP="007D7F26">
      <w:r>
        <w:t xml:space="preserve">        },</w:t>
      </w:r>
    </w:p>
    <w:p w14:paraId="15211580" w14:textId="77777777" w:rsidR="007D7F26" w:rsidRDefault="007D7F26" w:rsidP="007D7F26">
      <w:r>
        <w:t xml:space="preserve">        {</w:t>
      </w:r>
    </w:p>
    <w:p w14:paraId="31427A96" w14:textId="77777777" w:rsidR="007D7F26" w:rsidRDefault="007D7F26" w:rsidP="007D7F26">
      <w:r>
        <w:t xml:space="preserve">          "id": 192,</w:t>
      </w:r>
    </w:p>
    <w:p w14:paraId="5E6590FA" w14:textId="77777777" w:rsidR="007D7F26" w:rsidRDefault="007D7F26" w:rsidP="007D7F26">
      <w:r>
        <w:t xml:space="preserve">          "name": "Joann Hirthe",</w:t>
      </w:r>
    </w:p>
    <w:p w14:paraId="7977A168" w14:textId="77777777" w:rsidR="007D7F26" w:rsidRDefault="007D7F26" w:rsidP="007D7F26">
      <w:r>
        <w:t xml:space="preserve">          "email": "Marge_Corwin-Blanda13@gmail.com",</w:t>
      </w:r>
    </w:p>
    <w:p w14:paraId="7D7803C5" w14:textId="77777777" w:rsidR="007D7F26" w:rsidRDefault="007D7F26" w:rsidP="007D7F26">
      <w:r>
        <w:t xml:space="preserve">          "password": "student123",</w:t>
      </w:r>
    </w:p>
    <w:p w14:paraId="0035997A" w14:textId="77777777" w:rsidR="007D7F26" w:rsidRDefault="007D7F26" w:rsidP="007D7F26">
      <w:r>
        <w:t xml:space="preserve">          "userType": "Student",</w:t>
      </w:r>
    </w:p>
    <w:p w14:paraId="234D8901" w14:textId="77777777" w:rsidR="007D7F26" w:rsidRDefault="007D7F26" w:rsidP="007D7F26">
      <w:r>
        <w:t xml:space="preserve">          "gpa": 1.3,</w:t>
      </w:r>
    </w:p>
    <w:p w14:paraId="708DC13B" w14:textId="77777777" w:rsidR="007D7F26" w:rsidRDefault="007D7F26" w:rsidP="007D7F26">
      <w:r>
        <w:t xml:space="preserve">          "major": "Physics"</w:t>
      </w:r>
    </w:p>
    <w:p w14:paraId="093AE2CF" w14:textId="77777777" w:rsidR="007D7F26" w:rsidRDefault="007D7F26" w:rsidP="007D7F26">
      <w:r>
        <w:t xml:space="preserve">        },</w:t>
      </w:r>
    </w:p>
    <w:p w14:paraId="331BC1BE" w14:textId="77777777" w:rsidR="007D7F26" w:rsidRDefault="007D7F26" w:rsidP="007D7F26">
      <w:r>
        <w:t xml:space="preserve">        {</w:t>
      </w:r>
    </w:p>
    <w:p w14:paraId="4AE465BF" w14:textId="77777777" w:rsidR="007D7F26" w:rsidRDefault="007D7F26" w:rsidP="007D7F26">
      <w:r>
        <w:t xml:space="preserve">          "id": 194,</w:t>
      </w:r>
    </w:p>
    <w:p w14:paraId="3720346B" w14:textId="77777777" w:rsidR="007D7F26" w:rsidRDefault="007D7F26" w:rsidP="007D7F26">
      <w:r>
        <w:t xml:space="preserve">          "name": "Brendan Raynor",</w:t>
      </w:r>
    </w:p>
    <w:p w14:paraId="6987B327" w14:textId="77777777" w:rsidR="007D7F26" w:rsidRDefault="007D7F26" w:rsidP="007D7F26">
      <w:r>
        <w:t xml:space="preserve">          "email": "Jalyn48@yahoo.com",</w:t>
      </w:r>
    </w:p>
    <w:p w14:paraId="15F0C78C" w14:textId="77777777" w:rsidR="007D7F26" w:rsidRDefault="007D7F26" w:rsidP="007D7F26">
      <w:r>
        <w:t xml:space="preserve">          "password": "student123",</w:t>
      </w:r>
    </w:p>
    <w:p w14:paraId="5123FA4F" w14:textId="77777777" w:rsidR="007D7F26" w:rsidRDefault="007D7F26" w:rsidP="007D7F26">
      <w:r>
        <w:t xml:space="preserve">          "userType": "Student",</w:t>
      </w:r>
    </w:p>
    <w:p w14:paraId="6C46883B" w14:textId="77777777" w:rsidR="007D7F26" w:rsidRDefault="007D7F26" w:rsidP="007D7F26">
      <w:r>
        <w:t xml:space="preserve">          "gpa": 3.41,</w:t>
      </w:r>
    </w:p>
    <w:p w14:paraId="68E52FF9" w14:textId="77777777" w:rsidR="007D7F26" w:rsidRDefault="007D7F26" w:rsidP="007D7F26">
      <w:r>
        <w:t xml:space="preserve">          "major": "Accounting"</w:t>
      </w:r>
    </w:p>
    <w:p w14:paraId="3B6E5CEB" w14:textId="77777777" w:rsidR="007D7F26" w:rsidRDefault="007D7F26" w:rsidP="007D7F26">
      <w:r>
        <w:lastRenderedPageBreak/>
        <w:t xml:space="preserve">        },</w:t>
      </w:r>
    </w:p>
    <w:p w14:paraId="13EF67B5" w14:textId="77777777" w:rsidR="007D7F26" w:rsidRDefault="007D7F26" w:rsidP="007D7F26">
      <w:r>
        <w:t xml:space="preserve">        {</w:t>
      </w:r>
    </w:p>
    <w:p w14:paraId="626A5767" w14:textId="77777777" w:rsidR="007D7F26" w:rsidRDefault="007D7F26" w:rsidP="007D7F26">
      <w:r>
        <w:t xml:space="preserve">          "id": 196,</w:t>
      </w:r>
    </w:p>
    <w:p w14:paraId="24A803A7" w14:textId="77777777" w:rsidR="007D7F26" w:rsidRDefault="007D7F26" w:rsidP="007D7F26">
      <w:r>
        <w:t xml:space="preserve">          "name": "Roxanne Schroeder",</w:t>
      </w:r>
    </w:p>
    <w:p w14:paraId="5CA0F376" w14:textId="77777777" w:rsidR="007D7F26" w:rsidRDefault="007D7F26" w:rsidP="007D7F26">
      <w:r>
        <w:t xml:space="preserve">          "email": "Jensen.Mills4@yahoo.com",</w:t>
      </w:r>
    </w:p>
    <w:p w14:paraId="25A8CEE2" w14:textId="77777777" w:rsidR="007D7F26" w:rsidRDefault="007D7F26" w:rsidP="007D7F26">
      <w:r>
        <w:t xml:space="preserve">          "password": "student123",</w:t>
      </w:r>
    </w:p>
    <w:p w14:paraId="581585D9" w14:textId="77777777" w:rsidR="007D7F26" w:rsidRDefault="007D7F26" w:rsidP="007D7F26">
      <w:r>
        <w:t xml:space="preserve">          "userType": "Student",</w:t>
      </w:r>
    </w:p>
    <w:p w14:paraId="4CBCB630" w14:textId="77777777" w:rsidR="007D7F26" w:rsidRDefault="007D7F26" w:rsidP="007D7F26">
      <w:r>
        <w:t xml:space="preserve">          "gpa": 2.93,</w:t>
      </w:r>
    </w:p>
    <w:p w14:paraId="7EA63FE7" w14:textId="77777777" w:rsidR="007D7F26" w:rsidRDefault="007D7F26" w:rsidP="007D7F26">
      <w:r>
        <w:t xml:space="preserve">          "major": "Computer Science"</w:t>
      </w:r>
    </w:p>
    <w:p w14:paraId="4AEE7368" w14:textId="77777777" w:rsidR="007D7F26" w:rsidRDefault="007D7F26" w:rsidP="007D7F26">
      <w:r>
        <w:t xml:space="preserve">        },</w:t>
      </w:r>
    </w:p>
    <w:p w14:paraId="38CE4B9A" w14:textId="77777777" w:rsidR="007D7F26" w:rsidRDefault="007D7F26" w:rsidP="007D7F26">
      <w:r>
        <w:t xml:space="preserve">        {</w:t>
      </w:r>
    </w:p>
    <w:p w14:paraId="5D371F39" w14:textId="77777777" w:rsidR="007D7F26" w:rsidRDefault="007D7F26" w:rsidP="007D7F26">
      <w:r>
        <w:t xml:space="preserve">          "id": 197,</w:t>
      </w:r>
    </w:p>
    <w:p w14:paraId="26B5A41A" w14:textId="77777777" w:rsidR="007D7F26" w:rsidRDefault="007D7F26" w:rsidP="007D7F26">
      <w:r>
        <w:t xml:space="preserve">          "name": "Homer Dickens",</w:t>
      </w:r>
    </w:p>
    <w:p w14:paraId="21653D7B" w14:textId="77777777" w:rsidR="007D7F26" w:rsidRDefault="007D7F26" w:rsidP="007D7F26">
      <w:r>
        <w:t xml:space="preserve">          "email": "Amari.Murphy16@yahoo.com",</w:t>
      </w:r>
    </w:p>
    <w:p w14:paraId="43F46ED3" w14:textId="77777777" w:rsidR="007D7F26" w:rsidRDefault="007D7F26" w:rsidP="007D7F26">
      <w:r>
        <w:t xml:space="preserve">          "password": "student123",</w:t>
      </w:r>
    </w:p>
    <w:p w14:paraId="134C7803" w14:textId="77777777" w:rsidR="007D7F26" w:rsidRDefault="007D7F26" w:rsidP="007D7F26">
      <w:r>
        <w:t xml:space="preserve">          "userType": "Student",</w:t>
      </w:r>
    </w:p>
    <w:p w14:paraId="77A4B905" w14:textId="77777777" w:rsidR="007D7F26" w:rsidRDefault="007D7F26" w:rsidP="007D7F26">
      <w:r>
        <w:t xml:space="preserve">          "gpa": 1.34,</w:t>
      </w:r>
    </w:p>
    <w:p w14:paraId="055ADBEC" w14:textId="77777777" w:rsidR="007D7F26" w:rsidRDefault="007D7F26" w:rsidP="007D7F26">
      <w:r>
        <w:t xml:space="preserve">          "major": "Computer Science"</w:t>
      </w:r>
    </w:p>
    <w:p w14:paraId="09B39DD1" w14:textId="77777777" w:rsidR="007D7F26" w:rsidRDefault="007D7F26" w:rsidP="007D7F26">
      <w:r>
        <w:t xml:space="preserve">        },</w:t>
      </w:r>
    </w:p>
    <w:p w14:paraId="4ABA0D6D" w14:textId="77777777" w:rsidR="007D7F26" w:rsidRDefault="007D7F26" w:rsidP="007D7F26">
      <w:r>
        <w:t xml:space="preserve">        {</w:t>
      </w:r>
    </w:p>
    <w:p w14:paraId="5EA1F8C5" w14:textId="77777777" w:rsidR="007D7F26" w:rsidRDefault="007D7F26" w:rsidP="007D7F26">
      <w:r>
        <w:t xml:space="preserve">          "id": 198,</w:t>
      </w:r>
    </w:p>
    <w:p w14:paraId="06D1862C" w14:textId="77777777" w:rsidR="007D7F26" w:rsidRDefault="007D7F26" w:rsidP="007D7F26">
      <w:r>
        <w:t xml:space="preserve">          "name": "Elizabeth Bednar-Olson",</w:t>
      </w:r>
    </w:p>
    <w:p w14:paraId="2F14E8FA" w14:textId="77777777" w:rsidR="007D7F26" w:rsidRDefault="007D7F26" w:rsidP="007D7F26">
      <w:r>
        <w:t xml:space="preserve">          "email": "Gabriel.Lubowitz77@yahoo.com",</w:t>
      </w:r>
    </w:p>
    <w:p w14:paraId="503A91FD" w14:textId="77777777" w:rsidR="007D7F26" w:rsidRDefault="007D7F26" w:rsidP="007D7F26">
      <w:r>
        <w:t xml:space="preserve">          "password": "student123",</w:t>
      </w:r>
    </w:p>
    <w:p w14:paraId="71FF8893" w14:textId="77777777" w:rsidR="007D7F26" w:rsidRDefault="007D7F26" w:rsidP="007D7F26">
      <w:r>
        <w:t xml:space="preserve">          "userType": "Student",</w:t>
      </w:r>
    </w:p>
    <w:p w14:paraId="73275E4B" w14:textId="77777777" w:rsidR="007D7F26" w:rsidRDefault="007D7F26" w:rsidP="007D7F26">
      <w:r>
        <w:t xml:space="preserve">          "gpa": 0.98,</w:t>
      </w:r>
    </w:p>
    <w:p w14:paraId="48595CDB" w14:textId="77777777" w:rsidR="007D7F26" w:rsidRDefault="007D7F26" w:rsidP="007D7F26">
      <w:r>
        <w:t xml:space="preserve">          "major": "Biology"</w:t>
      </w:r>
    </w:p>
    <w:p w14:paraId="274C0FE8" w14:textId="77777777" w:rsidR="007D7F26" w:rsidRDefault="007D7F26" w:rsidP="007D7F26">
      <w:r>
        <w:t xml:space="preserve">        }</w:t>
      </w:r>
    </w:p>
    <w:p w14:paraId="2C0B02A9" w14:textId="77777777" w:rsidR="007D7F26" w:rsidRDefault="007D7F26" w:rsidP="007D7F26">
      <w:r>
        <w:t xml:space="preserve">      ],</w:t>
      </w:r>
    </w:p>
    <w:p w14:paraId="3D71DCE5" w14:textId="77777777" w:rsidR="007D7F26" w:rsidRDefault="007D7F26" w:rsidP="007D7F26">
      <w:r>
        <w:t xml:space="preserve">      "prerequisites": [],</w:t>
      </w:r>
    </w:p>
    <w:p w14:paraId="54340C51" w14:textId="77777777" w:rsidR="007D7F26" w:rsidRDefault="007D7F26" w:rsidP="007D7F26">
      <w:r>
        <w:t xml:space="preserve">      "grades": [</w:t>
      </w:r>
    </w:p>
    <w:p w14:paraId="6BC95212" w14:textId="77777777" w:rsidR="007D7F26" w:rsidRDefault="007D7F26" w:rsidP="007D7F26">
      <w:r>
        <w:t xml:space="preserve">        {</w:t>
      </w:r>
    </w:p>
    <w:p w14:paraId="255E63CB" w14:textId="77777777" w:rsidR="007D7F26" w:rsidRDefault="007D7F26" w:rsidP="007D7F26">
      <w:r>
        <w:t xml:space="preserve">          "id": 81,</w:t>
      </w:r>
    </w:p>
    <w:p w14:paraId="312721C3" w14:textId="77777777" w:rsidR="007D7F26" w:rsidRDefault="007D7F26" w:rsidP="007D7F26">
      <w:r>
        <w:t xml:space="preserve">          "title": "quae ultio contabesco Final Exam",</w:t>
      </w:r>
    </w:p>
    <w:p w14:paraId="45470676" w14:textId="77777777" w:rsidR="007D7F26" w:rsidRDefault="007D7F26" w:rsidP="007D7F26">
      <w:r>
        <w:t xml:space="preserve">          "grade": 86.82,</w:t>
      </w:r>
    </w:p>
    <w:p w14:paraId="50CFC7CA" w14:textId="77777777" w:rsidR="007D7F26" w:rsidRDefault="007D7F26" w:rsidP="007D7F26">
      <w:r>
        <w:t xml:space="preserve">          "studentId": 155,</w:t>
      </w:r>
    </w:p>
    <w:p w14:paraId="4E3071F0" w14:textId="77777777" w:rsidR="007D7F26" w:rsidRDefault="007D7F26" w:rsidP="007D7F26">
      <w:r>
        <w:t xml:space="preserve">          "courseId": 9</w:t>
      </w:r>
    </w:p>
    <w:p w14:paraId="338FF10F" w14:textId="77777777" w:rsidR="007D7F26" w:rsidRDefault="007D7F26" w:rsidP="007D7F26">
      <w:r>
        <w:t xml:space="preserve">        },</w:t>
      </w:r>
    </w:p>
    <w:p w14:paraId="341FA35E" w14:textId="77777777" w:rsidR="007D7F26" w:rsidRDefault="007D7F26" w:rsidP="007D7F26">
      <w:r>
        <w:t xml:space="preserve">        {</w:t>
      </w:r>
    </w:p>
    <w:p w14:paraId="3CCB1B99" w14:textId="77777777" w:rsidR="007D7F26" w:rsidRDefault="007D7F26" w:rsidP="007D7F26">
      <w:r>
        <w:t xml:space="preserve">          "id": 82,</w:t>
      </w:r>
    </w:p>
    <w:p w14:paraId="56EE9D3D" w14:textId="77777777" w:rsidR="007D7F26" w:rsidRDefault="007D7F26" w:rsidP="007D7F26">
      <w:r>
        <w:t xml:space="preserve">          "title": "quae ultio contabesco Final Exam",</w:t>
      </w:r>
    </w:p>
    <w:p w14:paraId="1B131324" w14:textId="77777777" w:rsidR="007D7F26" w:rsidRDefault="007D7F26" w:rsidP="007D7F26">
      <w:r>
        <w:t xml:space="preserve">          "grade": 37.47,</w:t>
      </w:r>
    </w:p>
    <w:p w14:paraId="45D207B9" w14:textId="77777777" w:rsidR="007D7F26" w:rsidRDefault="007D7F26" w:rsidP="007D7F26">
      <w:r>
        <w:lastRenderedPageBreak/>
        <w:t xml:space="preserve">          "studentId": 28,</w:t>
      </w:r>
    </w:p>
    <w:p w14:paraId="257F0E2A" w14:textId="77777777" w:rsidR="007D7F26" w:rsidRDefault="007D7F26" w:rsidP="007D7F26">
      <w:r>
        <w:t xml:space="preserve">          "courseId": 9</w:t>
      </w:r>
    </w:p>
    <w:p w14:paraId="164F1F73" w14:textId="77777777" w:rsidR="007D7F26" w:rsidRDefault="007D7F26" w:rsidP="007D7F26">
      <w:r>
        <w:t xml:space="preserve">        },</w:t>
      </w:r>
    </w:p>
    <w:p w14:paraId="74764F79" w14:textId="77777777" w:rsidR="007D7F26" w:rsidRDefault="007D7F26" w:rsidP="007D7F26">
      <w:r>
        <w:t xml:space="preserve">        {</w:t>
      </w:r>
    </w:p>
    <w:p w14:paraId="79D3C6D8" w14:textId="77777777" w:rsidR="007D7F26" w:rsidRDefault="007D7F26" w:rsidP="007D7F26">
      <w:r>
        <w:t xml:space="preserve">          "id": 83,</w:t>
      </w:r>
    </w:p>
    <w:p w14:paraId="4C805044" w14:textId="77777777" w:rsidR="007D7F26" w:rsidRDefault="007D7F26" w:rsidP="007D7F26">
      <w:r>
        <w:t xml:space="preserve">          "title": "quae ultio contabesco Final Exam",</w:t>
      </w:r>
    </w:p>
    <w:p w14:paraId="71942E05" w14:textId="77777777" w:rsidR="007D7F26" w:rsidRDefault="007D7F26" w:rsidP="007D7F26">
      <w:r>
        <w:t xml:space="preserve">          "grade": 75.19,</w:t>
      </w:r>
    </w:p>
    <w:p w14:paraId="5CB6768B" w14:textId="77777777" w:rsidR="007D7F26" w:rsidRDefault="007D7F26" w:rsidP="007D7F26">
      <w:r>
        <w:t xml:space="preserve">          "studentId": 100,</w:t>
      </w:r>
    </w:p>
    <w:p w14:paraId="5EEE8E95" w14:textId="77777777" w:rsidR="007D7F26" w:rsidRDefault="007D7F26" w:rsidP="007D7F26">
      <w:r>
        <w:t xml:space="preserve">          "courseId": 9</w:t>
      </w:r>
    </w:p>
    <w:p w14:paraId="00E0CD0A" w14:textId="77777777" w:rsidR="007D7F26" w:rsidRDefault="007D7F26" w:rsidP="007D7F26">
      <w:r>
        <w:t xml:space="preserve">        },</w:t>
      </w:r>
    </w:p>
    <w:p w14:paraId="4B26A31E" w14:textId="77777777" w:rsidR="007D7F26" w:rsidRDefault="007D7F26" w:rsidP="007D7F26">
      <w:r>
        <w:t xml:space="preserve">        {</w:t>
      </w:r>
    </w:p>
    <w:p w14:paraId="244C8F5E" w14:textId="77777777" w:rsidR="007D7F26" w:rsidRDefault="007D7F26" w:rsidP="007D7F26">
      <w:r>
        <w:t xml:space="preserve">          "id": 84,</w:t>
      </w:r>
    </w:p>
    <w:p w14:paraId="2824C372" w14:textId="77777777" w:rsidR="007D7F26" w:rsidRDefault="007D7F26" w:rsidP="007D7F26">
      <w:r>
        <w:t xml:space="preserve">          "title": "quae ultio contabesco Final Exam",</w:t>
      </w:r>
    </w:p>
    <w:p w14:paraId="256AAC08" w14:textId="77777777" w:rsidR="007D7F26" w:rsidRDefault="007D7F26" w:rsidP="007D7F26">
      <w:r>
        <w:t xml:space="preserve">          "grade": 67.31,</w:t>
      </w:r>
    </w:p>
    <w:p w14:paraId="08566A8E" w14:textId="77777777" w:rsidR="007D7F26" w:rsidRDefault="007D7F26" w:rsidP="007D7F26">
      <w:r>
        <w:t xml:space="preserve">          "studentId": 17,</w:t>
      </w:r>
    </w:p>
    <w:p w14:paraId="76426D2D" w14:textId="77777777" w:rsidR="007D7F26" w:rsidRDefault="007D7F26" w:rsidP="007D7F26">
      <w:r>
        <w:t xml:space="preserve">          "courseId": 9</w:t>
      </w:r>
    </w:p>
    <w:p w14:paraId="6D633BE6" w14:textId="77777777" w:rsidR="007D7F26" w:rsidRDefault="007D7F26" w:rsidP="007D7F26">
      <w:r>
        <w:t xml:space="preserve">        },</w:t>
      </w:r>
    </w:p>
    <w:p w14:paraId="12FDDD9E" w14:textId="77777777" w:rsidR="007D7F26" w:rsidRDefault="007D7F26" w:rsidP="007D7F26">
      <w:r>
        <w:t xml:space="preserve">        {</w:t>
      </w:r>
    </w:p>
    <w:p w14:paraId="302BC201" w14:textId="77777777" w:rsidR="007D7F26" w:rsidRDefault="007D7F26" w:rsidP="007D7F26">
      <w:r>
        <w:t xml:space="preserve">          "id": 85,</w:t>
      </w:r>
    </w:p>
    <w:p w14:paraId="19BE5E68" w14:textId="77777777" w:rsidR="007D7F26" w:rsidRDefault="007D7F26" w:rsidP="007D7F26">
      <w:r>
        <w:t xml:space="preserve">          "title": "quae ultio contabesco Final Exam",</w:t>
      </w:r>
    </w:p>
    <w:p w14:paraId="37387E8B" w14:textId="77777777" w:rsidR="007D7F26" w:rsidRDefault="007D7F26" w:rsidP="007D7F26">
      <w:r>
        <w:t xml:space="preserve">          "grade": 85.84,</w:t>
      </w:r>
    </w:p>
    <w:p w14:paraId="0D5B6E45" w14:textId="77777777" w:rsidR="007D7F26" w:rsidRDefault="007D7F26" w:rsidP="007D7F26">
      <w:r>
        <w:t xml:space="preserve">          "studentId": 35,</w:t>
      </w:r>
    </w:p>
    <w:p w14:paraId="07A20365" w14:textId="77777777" w:rsidR="007D7F26" w:rsidRDefault="007D7F26" w:rsidP="007D7F26">
      <w:r>
        <w:t xml:space="preserve">          "courseId": 9</w:t>
      </w:r>
    </w:p>
    <w:p w14:paraId="6D68E140" w14:textId="77777777" w:rsidR="007D7F26" w:rsidRDefault="007D7F26" w:rsidP="007D7F26">
      <w:r>
        <w:t xml:space="preserve">        },</w:t>
      </w:r>
    </w:p>
    <w:p w14:paraId="6B9650DA" w14:textId="77777777" w:rsidR="007D7F26" w:rsidRDefault="007D7F26" w:rsidP="007D7F26">
      <w:r>
        <w:t xml:space="preserve">        {</w:t>
      </w:r>
    </w:p>
    <w:p w14:paraId="00A8BE19" w14:textId="77777777" w:rsidR="007D7F26" w:rsidRDefault="007D7F26" w:rsidP="007D7F26">
      <w:r>
        <w:t xml:space="preserve">          "id": 86,</w:t>
      </w:r>
    </w:p>
    <w:p w14:paraId="64918525" w14:textId="77777777" w:rsidR="007D7F26" w:rsidRDefault="007D7F26" w:rsidP="007D7F26">
      <w:r>
        <w:t xml:space="preserve">          "title": "quae ultio contabesco Final Exam",</w:t>
      </w:r>
    </w:p>
    <w:p w14:paraId="3DADC1E5" w14:textId="77777777" w:rsidR="007D7F26" w:rsidRDefault="007D7F26" w:rsidP="007D7F26">
      <w:r>
        <w:t xml:space="preserve">          "grade": 32.46,</w:t>
      </w:r>
    </w:p>
    <w:p w14:paraId="4DF4513F" w14:textId="77777777" w:rsidR="007D7F26" w:rsidRDefault="007D7F26" w:rsidP="007D7F26">
      <w:r>
        <w:t xml:space="preserve">          "studentId": 116,</w:t>
      </w:r>
    </w:p>
    <w:p w14:paraId="30DDBCAC" w14:textId="77777777" w:rsidR="007D7F26" w:rsidRDefault="007D7F26" w:rsidP="007D7F26">
      <w:r>
        <w:t xml:space="preserve">          "courseId": 9</w:t>
      </w:r>
    </w:p>
    <w:p w14:paraId="459BE3B5" w14:textId="77777777" w:rsidR="007D7F26" w:rsidRDefault="007D7F26" w:rsidP="007D7F26">
      <w:r>
        <w:t xml:space="preserve">        },</w:t>
      </w:r>
    </w:p>
    <w:p w14:paraId="087B6CB3" w14:textId="77777777" w:rsidR="007D7F26" w:rsidRDefault="007D7F26" w:rsidP="007D7F26">
      <w:r>
        <w:t xml:space="preserve">        {</w:t>
      </w:r>
    </w:p>
    <w:p w14:paraId="0205CF9F" w14:textId="77777777" w:rsidR="007D7F26" w:rsidRDefault="007D7F26" w:rsidP="007D7F26">
      <w:r>
        <w:t xml:space="preserve">          "id": 87,</w:t>
      </w:r>
    </w:p>
    <w:p w14:paraId="33FAA9E7" w14:textId="77777777" w:rsidR="007D7F26" w:rsidRDefault="007D7F26" w:rsidP="007D7F26">
      <w:r>
        <w:t xml:space="preserve">          "title": "quae ultio contabesco Final Exam",</w:t>
      </w:r>
    </w:p>
    <w:p w14:paraId="3254E407" w14:textId="77777777" w:rsidR="007D7F26" w:rsidRDefault="007D7F26" w:rsidP="007D7F26">
      <w:r>
        <w:t xml:space="preserve">          "grade": 51.62,</w:t>
      </w:r>
    </w:p>
    <w:p w14:paraId="7DBCBA9A" w14:textId="77777777" w:rsidR="007D7F26" w:rsidRDefault="007D7F26" w:rsidP="007D7F26">
      <w:r>
        <w:t xml:space="preserve">          "studentId": 147,</w:t>
      </w:r>
    </w:p>
    <w:p w14:paraId="4C4FB2E3" w14:textId="77777777" w:rsidR="007D7F26" w:rsidRDefault="007D7F26" w:rsidP="007D7F26">
      <w:r>
        <w:t xml:space="preserve">          "courseId": 9</w:t>
      </w:r>
    </w:p>
    <w:p w14:paraId="288E7B91" w14:textId="77777777" w:rsidR="007D7F26" w:rsidRDefault="007D7F26" w:rsidP="007D7F26">
      <w:r>
        <w:t xml:space="preserve">        },</w:t>
      </w:r>
    </w:p>
    <w:p w14:paraId="7D273FFD" w14:textId="77777777" w:rsidR="007D7F26" w:rsidRDefault="007D7F26" w:rsidP="007D7F26">
      <w:r>
        <w:t xml:space="preserve">        {</w:t>
      </w:r>
    </w:p>
    <w:p w14:paraId="65CED6B4" w14:textId="77777777" w:rsidR="007D7F26" w:rsidRDefault="007D7F26" w:rsidP="007D7F26">
      <w:r>
        <w:t xml:space="preserve">          "id": 88,</w:t>
      </w:r>
    </w:p>
    <w:p w14:paraId="4B0F92BA" w14:textId="77777777" w:rsidR="007D7F26" w:rsidRDefault="007D7F26" w:rsidP="007D7F26">
      <w:r>
        <w:t xml:space="preserve">          "title": "quae ultio contabesco Final Exam",</w:t>
      </w:r>
    </w:p>
    <w:p w14:paraId="2F7CD385" w14:textId="77777777" w:rsidR="007D7F26" w:rsidRDefault="007D7F26" w:rsidP="007D7F26">
      <w:r>
        <w:t xml:space="preserve">          "grade": 45.07,</w:t>
      </w:r>
    </w:p>
    <w:p w14:paraId="62CB6902" w14:textId="77777777" w:rsidR="007D7F26" w:rsidRDefault="007D7F26" w:rsidP="007D7F26">
      <w:r>
        <w:lastRenderedPageBreak/>
        <w:t xml:space="preserve">          "studentId": 46,</w:t>
      </w:r>
    </w:p>
    <w:p w14:paraId="30886DCF" w14:textId="77777777" w:rsidR="007D7F26" w:rsidRDefault="007D7F26" w:rsidP="007D7F26">
      <w:r>
        <w:t xml:space="preserve">          "courseId": 9</w:t>
      </w:r>
    </w:p>
    <w:p w14:paraId="7CE9703E" w14:textId="77777777" w:rsidR="007D7F26" w:rsidRDefault="007D7F26" w:rsidP="007D7F26">
      <w:r>
        <w:t xml:space="preserve">        },</w:t>
      </w:r>
    </w:p>
    <w:p w14:paraId="2283F6C2" w14:textId="77777777" w:rsidR="007D7F26" w:rsidRDefault="007D7F26" w:rsidP="007D7F26">
      <w:r>
        <w:t xml:space="preserve">        {</w:t>
      </w:r>
    </w:p>
    <w:p w14:paraId="3B9E2A19" w14:textId="77777777" w:rsidR="007D7F26" w:rsidRDefault="007D7F26" w:rsidP="007D7F26">
      <w:r>
        <w:t xml:space="preserve">          "id": 89,</w:t>
      </w:r>
    </w:p>
    <w:p w14:paraId="3DC1CEB5" w14:textId="77777777" w:rsidR="007D7F26" w:rsidRDefault="007D7F26" w:rsidP="007D7F26">
      <w:r>
        <w:t xml:space="preserve">          "title": "quae ultio contabesco Final Exam",</w:t>
      </w:r>
    </w:p>
    <w:p w14:paraId="4F23D67C" w14:textId="77777777" w:rsidR="007D7F26" w:rsidRDefault="007D7F26" w:rsidP="007D7F26">
      <w:r>
        <w:t xml:space="preserve">          "grade": 19.21,</w:t>
      </w:r>
    </w:p>
    <w:p w14:paraId="2CE83FFE" w14:textId="77777777" w:rsidR="007D7F26" w:rsidRDefault="007D7F26" w:rsidP="007D7F26">
      <w:r>
        <w:t xml:space="preserve">          "studentId": 19,</w:t>
      </w:r>
    </w:p>
    <w:p w14:paraId="64EBD128" w14:textId="77777777" w:rsidR="007D7F26" w:rsidRDefault="007D7F26" w:rsidP="007D7F26">
      <w:r>
        <w:t xml:space="preserve">          "courseId": 9</w:t>
      </w:r>
    </w:p>
    <w:p w14:paraId="45C3DC39" w14:textId="77777777" w:rsidR="007D7F26" w:rsidRDefault="007D7F26" w:rsidP="007D7F26">
      <w:r>
        <w:t xml:space="preserve">        },</w:t>
      </w:r>
    </w:p>
    <w:p w14:paraId="05E457BE" w14:textId="77777777" w:rsidR="007D7F26" w:rsidRDefault="007D7F26" w:rsidP="007D7F26">
      <w:r>
        <w:t xml:space="preserve">        {</w:t>
      </w:r>
    </w:p>
    <w:p w14:paraId="2406D01E" w14:textId="77777777" w:rsidR="007D7F26" w:rsidRDefault="007D7F26" w:rsidP="007D7F26">
      <w:r>
        <w:t xml:space="preserve">          "id": 90,</w:t>
      </w:r>
    </w:p>
    <w:p w14:paraId="346ADC4D" w14:textId="77777777" w:rsidR="007D7F26" w:rsidRDefault="007D7F26" w:rsidP="007D7F26">
      <w:r>
        <w:t xml:space="preserve">          "title": "quae ultio contabesco Final Exam",</w:t>
      </w:r>
    </w:p>
    <w:p w14:paraId="029241CE" w14:textId="77777777" w:rsidR="007D7F26" w:rsidRDefault="007D7F26" w:rsidP="007D7F26">
      <w:r>
        <w:t xml:space="preserve">          "grade": 2.44,</w:t>
      </w:r>
    </w:p>
    <w:p w14:paraId="3FF3286B" w14:textId="77777777" w:rsidR="007D7F26" w:rsidRDefault="007D7F26" w:rsidP="007D7F26">
      <w:r>
        <w:t xml:space="preserve">          "studentId": 163,</w:t>
      </w:r>
    </w:p>
    <w:p w14:paraId="6E626DA2" w14:textId="77777777" w:rsidR="007D7F26" w:rsidRDefault="007D7F26" w:rsidP="007D7F26">
      <w:r>
        <w:t xml:space="preserve">          "courseId": 9</w:t>
      </w:r>
    </w:p>
    <w:p w14:paraId="5114CBBF" w14:textId="77777777" w:rsidR="007D7F26" w:rsidRDefault="007D7F26" w:rsidP="007D7F26">
      <w:r>
        <w:t xml:space="preserve">        }</w:t>
      </w:r>
    </w:p>
    <w:p w14:paraId="25D94DCF" w14:textId="77777777" w:rsidR="007D7F26" w:rsidRDefault="007D7F26" w:rsidP="007D7F26">
      <w:r>
        <w:t xml:space="preserve">      ]</w:t>
      </w:r>
    </w:p>
    <w:p w14:paraId="1C8AB580" w14:textId="77777777" w:rsidR="007D7F26" w:rsidRDefault="007D7F26" w:rsidP="007D7F26">
      <w:r>
        <w:t xml:space="preserve">    },</w:t>
      </w:r>
    </w:p>
    <w:p w14:paraId="1061A4ED" w14:textId="77777777" w:rsidR="007D7F26" w:rsidRDefault="007D7F26" w:rsidP="007D7F26">
      <w:r>
        <w:t xml:space="preserve">    {</w:t>
      </w:r>
    </w:p>
    <w:p w14:paraId="0D00DF22" w14:textId="77777777" w:rsidR="007D7F26" w:rsidRDefault="007D7F26" w:rsidP="007D7F26">
      <w:r>
        <w:t xml:space="preserve">      "id": 10,</w:t>
      </w:r>
    </w:p>
    <w:p w14:paraId="757CD651" w14:textId="77777777" w:rsidR="007D7F26" w:rsidRDefault="007D7F26" w:rsidP="007D7F26">
      <w:r>
        <w:t xml:space="preserve">      "title": "Object Oriented Programming",</w:t>
      </w:r>
    </w:p>
    <w:p w14:paraId="5136DFC1" w14:textId="77777777" w:rsidR="007D7F26" w:rsidRDefault="007D7F26" w:rsidP="007D7F26">
      <w:r>
        <w:t xml:space="preserve">      "location": "Room 216",</w:t>
      </w:r>
    </w:p>
    <w:p w14:paraId="4132D265" w14:textId="77777777" w:rsidR="007D7F26" w:rsidRDefault="007D7F26" w:rsidP="007D7F26">
      <w:r>
        <w:t xml:space="preserve">      "category": "Science",</w:t>
      </w:r>
    </w:p>
    <w:p w14:paraId="55BE3A04" w14:textId="77777777" w:rsidR="007D7F26" w:rsidRDefault="007D7F26" w:rsidP="007D7F26">
      <w:r>
        <w:t xml:space="preserve">      "registrationStatus": true,</w:t>
      </w:r>
    </w:p>
    <w:p w14:paraId="7DC496AC" w14:textId="77777777" w:rsidR="007D7F26" w:rsidRDefault="007D7F26" w:rsidP="007D7F26">
      <w:r>
        <w:t xml:space="preserve">      "courseStatus": "offering",</w:t>
      </w:r>
    </w:p>
    <w:p w14:paraId="79D541E9" w14:textId="77777777" w:rsidR="007D7F26" w:rsidRDefault="007D7F26" w:rsidP="007D7F26">
      <w:r>
        <w:t xml:space="preserve">      "instructorId": 7,</w:t>
      </w:r>
    </w:p>
    <w:p w14:paraId="054E8A66" w14:textId="77777777" w:rsidR="007D7F26" w:rsidRDefault="007D7F26" w:rsidP="007D7F26">
      <w:r>
        <w:t xml:space="preserve">      "students": [</w:t>
      </w:r>
    </w:p>
    <w:p w14:paraId="31201D2F" w14:textId="77777777" w:rsidR="007D7F26" w:rsidRDefault="007D7F26" w:rsidP="007D7F26">
      <w:r>
        <w:t xml:space="preserve">        {</w:t>
      </w:r>
    </w:p>
    <w:p w14:paraId="380C5B68" w14:textId="77777777" w:rsidR="007D7F26" w:rsidRDefault="007D7F26" w:rsidP="007D7F26">
      <w:r>
        <w:t xml:space="preserve">          "id": 3,</w:t>
      </w:r>
    </w:p>
    <w:p w14:paraId="4D1B7B9F" w14:textId="77777777" w:rsidR="007D7F26" w:rsidRDefault="007D7F26" w:rsidP="007D7F26">
      <w:r>
        <w:t xml:space="preserve">          "name": "Mrs. Misty Beatty",</w:t>
      </w:r>
    </w:p>
    <w:p w14:paraId="3262709C" w14:textId="77777777" w:rsidR="007D7F26" w:rsidRDefault="007D7F26" w:rsidP="007D7F26">
      <w:r>
        <w:t xml:space="preserve">          "email": "Elton92@hotmail.com",</w:t>
      </w:r>
    </w:p>
    <w:p w14:paraId="0586CF17" w14:textId="77777777" w:rsidR="007D7F26" w:rsidRDefault="007D7F26" w:rsidP="007D7F26">
      <w:r>
        <w:t xml:space="preserve">          "password": "student123",</w:t>
      </w:r>
    </w:p>
    <w:p w14:paraId="1FC36499" w14:textId="77777777" w:rsidR="007D7F26" w:rsidRDefault="007D7F26" w:rsidP="007D7F26">
      <w:r>
        <w:t xml:space="preserve">          "userType": "Student",</w:t>
      </w:r>
    </w:p>
    <w:p w14:paraId="25F700C0" w14:textId="77777777" w:rsidR="007D7F26" w:rsidRDefault="007D7F26" w:rsidP="007D7F26">
      <w:r>
        <w:t xml:space="preserve">          "gpa": 1.32,</w:t>
      </w:r>
    </w:p>
    <w:p w14:paraId="0FE47DF3" w14:textId="77777777" w:rsidR="007D7F26" w:rsidRDefault="007D7F26" w:rsidP="007D7F26">
      <w:r>
        <w:t xml:space="preserve">          "major": "Computer Science"</w:t>
      </w:r>
    </w:p>
    <w:p w14:paraId="4BC08F98" w14:textId="77777777" w:rsidR="007D7F26" w:rsidRDefault="007D7F26" w:rsidP="007D7F26">
      <w:r>
        <w:t xml:space="preserve">        },</w:t>
      </w:r>
    </w:p>
    <w:p w14:paraId="35519C87" w14:textId="77777777" w:rsidR="007D7F26" w:rsidRDefault="007D7F26" w:rsidP="007D7F26">
      <w:r>
        <w:t xml:space="preserve">        {</w:t>
      </w:r>
    </w:p>
    <w:p w14:paraId="16EEA683" w14:textId="77777777" w:rsidR="007D7F26" w:rsidRDefault="007D7F26" w:rsidP="007D7F26">
      <w:r>
        <w:t xml:space="preserve">          "id": 5,</w:t>
      </w:r>
    </w:p>
    <w:p w14:paraId="5C769D4B" w14:textId="77777777" w:rsidR="007D7F26" w:rsidRDefault="007D7F26" w:rsidP="007D7F26">
      <w:r>
        <w:t xml:space="preserve">          "name": "Carolyn Bosco",</w:t>
      </w:r>
    </w:p>
    <w:p w14:paraId="4D7D3ECE" w14:textId="77777777" w:rsidR="007D7F26" w:rsidRDefault="007D7F26" w:rsidP="007D7F26">
      <w:r>
        <w:t xml:space="preserve">          "email": "Misty_Lang96@yahoo.com",</w:t>
      </w:r>
    </w:p>
    <w:p w14:paraId="58DF48A4" w14:textId="77777777" w:rsidR="007D7F26" w:rsidRDefault="007D7F26" w:rsidP="007D7F26">
      <w:r>
        <w:t xml:space="preserve">          "password": "student123",</w:t>
      </w:r>
    </w:p>
    <w:p w14:paraId="08F29353" w14:textId="77777777" w:rsidR="007D7F26" w:rsidRDefault="007D7F26" w:rsidP="007D7F26">
      <w:r>
        <w:lastRenderedPageBreak/>
        <w:t xml:space="preserve">          "userType": "Student",</w:t>
      </w:r>
    </w:p>
    <w:p w14:paraId="5D0A7F2A" w14:textId="77777777" w:rsidR="007D7F26" w:rsidRDefault="007D7F26" w:rsidP="007D7F26">
      <w:r>
        <w:t xml:space="preserve">          "gpa": 1.56,</w:t>
      </w:r>
    </w:p>
    <w:p w14:paraId="76BD47F2" w14:textId="77777777" w:rsidR="007D7F26" w:rsidRDefault="007D7F26" w:rsidP="007D7F26">
      <w:r>
        <w:t xml:space="preserve">          "major": "Electrical Engineering"</w:t>
      </w:r>
    </w:p>
    <w:p w14:paraId="567DF903" w14:textId="77777777" w:rsidR="007D7F26" w:rsidRDefault="007D7F26" w:rsidP="007D7F26">
      <w:r>
        <w:t xml:space="preserve">        },</w:t>
      </w:r>
    </w:p>
    <w:p w14:paraId="39C6C9B9" w14:textId="77777777" w:rsidR="007D7F26" w:rsidRDefault="007D7F26" w:rsidP="007D7F26">
      <w:r>
        <w:t xml:space="preserve">        {</w:t>
      </w:r>
    </w:p>
    <w:p w14:paraId="1A358BAF" w14:textId="77777777" w:rsidR="007D7F26" w:rsidRDefault="007D7F26" w:rsidP="007D7F26">
      <w:r>
        <w:t xml:space="preserve">          "id": 44,</w:t>
      </w:r>
    </w:p>
    <w:p w14:paraId="133C8B5F" w14:textId="77777777" w:rsidR="007D7F26" w:rsidRDefault="007D7F26" w:rsidP="007D7F26">
      <w:r>
        <w:t xml:space="preserve">          "name": "Cary Reilly PhD",</w:t>
      </w:r>
    </w:p>
    <w:p w14:paraId="14BB8A57" w14:textId="77777777" w:rsidR="007D7F26" w:rsidRDefault="007D7F26" w:rsidP="007D7F26">
      <w:r>
        <w:t xml:space="preserve">          "email": "Louie12@yahoo.com",</w:t>
      </w:r>
    </w:p>
    <w:p w14:paraId="79B6E260" w14:textId="77777777" w:rsidR="007D7F26" w:rsidRDefault="007D7F26" w:rsidP="007D7F26">
      <w:r>
        <w:t xml:space="preserve">          "password": "student123",</w:t>
      </w:r>
    </w:p>
    <w:p w14:paraId="7817749B" w14:textId="77777777" w:rsidR="007D7F26" w:rsidRDefault="007D7F26" w:rsidP="007D7F26">
      <w:r>
        <w:t xml:space="preserve">          "userType": "Student",</w:t>
      </w:r>
    </w:p>
    <w:p w14:paraId="36E1688D" w14:textId="77777777" w:rsidR="007D7F26" w:rsidRDefault="007D7F26" w:rsidP="007D7F26">
      <w:r>
        <w:t xml:space="preserve">          "gpa": 2.27,</w:t>
      </w:r>
    </w:p>
    <w:p w14:paraId="0074C803" w14:textId="77777777" w:rsidR="007D7F26" w:rsidRDefault="007D7F26" w:rsidP="007D7F26">
      <w:r>
        <w:t xml:space="preserve">          "major": "Biology"</w:t>
      </w:r>
    </w:p>
    <w:p w14:paraId="1B29C5F4" w14:textId="77777777" w:rsidR="007D7F26" w:rsidRDefault="007D7F26" w:rsidP="007D7F26">
      <w:r>
        <w:t xml:space="preserve">        },</w:t>
      </w:r>
    </w:p>
    <w:p w14:paraId="2C9BD139" w14:textId="77777777" w:rsidR="007D7F26" w:rsidRDefault="007D7F26" w:rsidP="007D7F26">
      <w:r>
        <w:t xml:space="preserve">        {</w:t>
      </w:r>
    </w:p>
    <w:p w14:paraId="70B643CB" w14:textId="77777777" w:rsidR="007D7F26" w:rsidRDefault="007D7F26" w:rsidP="007D7F26">
      <w:r>
        <w:t xml:space="preserve">          "id": 56,</w:t>
      </w:r>
    </w:p>
    <w:p w14:paraId="1B53C144" w14:textId="77777777" w:rsidR="007D7F26" w:rsidRDefault="007D7F26" w:rsidP="007D7F26">
      <w:r>
        <w:t xml:space="preserve">          "name": "Joann Rutherford",</w:t>
      </w:r>
    </w:p>
    <w:p w14:paraId="772A08D2" w14:textId="77777777" w:rsidR="007D7F26" w:rsidRDefault="007D7F26" w:rsidP="007D7F26">
      <w:r>
        <w:t xml:space="preserve">          "email": "Stanford.Pouros63@hotmail.com",</w:t>
      </w:r>
    </w:p>
    <w:p w14:paraId="22A14632" w14:textId="77777777" w:rsidR="007D7F26" w:rsidRDefault="007D7F26" w:rsidP="007D7F26">
      <w:r>
        <w:t xml:space="preserve">          "password": "student123",</w:t>
      </w:r>
    </w:p>
    <w:p w14:paraId="200EA0D7" w14:textId="77777777" w:rsidR="007D7F26" w:rsidRDefault="007D7F26" w:rsidP="007D7F26">
      <w:r>
        <w:t xml:space="preserve">          "userType": "Student",</w:t>
      </w:r>
    </w:p>
    <w:p w14:paraId="6C3D262E" w14:textId="77777777" w:rsidR="007D7F26" w:rsidRDefault="007D7F26" w:rsidP="007D7F26">
      <w:r>
        <w:t xml:space="preserve">          "gpa": 2.41,</w:t>
      </w:r>
    </w:p>
    <w:p w14:paraId="00EE96E5" w14:textId="77777777" w:rsidR="007D7F26" w:rsidRDefault="007D7F26" w:rsidP="007D7F26">
      <w:r>
        <w:t xml:space="preserve">          "major": "Mathematics"</w:t>
      </w:r>
    </w:p>
    <w:p w14:paraId="5C1F7D1F" w14:textId="77777777" w:rsidR="007D7F26" w:rsidRDefault="007D7F26" w:rsidP="007D7F26">
      <w:r>
        <w:t xml:space="preserve">        },</w:t>
      </w:r>
    </w:p>
    <w:p w14:paraId="3F0FF55D" w14:textId="77777777" w:rsidR="007D7F26" w:rsidRDefault="007D7F26" w:rsidP="007D7F26">
      <w:r>
        <w:t xml:space="preserve">        {</w:t>
      </w:r>
    </w:p>
    <w:p w14:paraId="6244D3B0" w14:textId="77777777" w:rsidR="007D7F26" w:rsidRDefault="007D7F26" w:rsidP="007D7F26">
      <w:r>
        <w:t xml:space="preserve">          "id": 72,</w:t>
      </w:r>
    </w:p>
    <w:p w14:paraId="0579FE27" w14:textId="77777777" w:rsidR="007D7F26" w:rsidRDefault="007D7F26" w:rsidP="007D7F26">
      <w:r>
        <w:t xml:space="preserve">          "name": "Frederick Brown",</w:t>
      </w:r>
    </w:p>
    <w:p w14:paraId="3417D145" w14:textId="77777777" w:rsidR="007D7F26" w:rsidRDefault="007D7F26" w:rsidP="007D7F26">
      <w:r>
        <w:t xml:space="preserve">          "email": "Fanny78@yahoo.com",</w:t>
      </w:r>
    </w:p>
    <w:p w14:paraId="10C41943" w14:textId="77777777" w:rsidR="007D7F26" w:rsidRDefault="007D7F26" w:rsidP="007D7F26">
      <w:r>
        <w:t xml:space="preserve">          "password": "student123",</w:t>
      </w:r>
    </w:p>
    <w:p w14:paraId="4E09E6F9" w14:textId="77777777" w:rsidR="007D7F26" w:rsidRDefault="007D7F26" w:rsidP="007D7F26">
      <w:r>
        <w:t xml:space="preserve">          "userType": "Student",</w:t>
      </w:r>
    </w:p>
    <w:p w14:paraId="6CEEAACE" w14:textId="77777777" w:rsidR="007D7F26" w:rsidRDefault="007D7F26" w:rsidP="007D7F26">
      <w:r>
        <w:t xml:space="preserve">          "gpa": 2.01,</w:t>
      </w:r>
    </w:p>
    <w:p w14:paraId="1B1BA490" w14:textId="77777777" w:rsidR="007D7F26" w:rsidRDefault="007D7F26" w:rsidP="007D7F26">
      <w:r>
        <w:t xml:space="preserve">          "major": "Computer Science"</w:t>
      </w:r>
    </w:p>
    <w:p w14:paraId="0E84E83B" w14:textId="77777777" w:rsidR="007D7F26" w:rsidRDefault="007D7F26" w:rsidP="007D7F26">
      <w:r>
        <w:t xml:space="preserve">        },</w:t>
      </w:r>
    </w:p>
    <w:p w14:paraId="1BCDD097" w14:textId="77777777" w:rsidR="007D7F26" w:rsidRDefault="007D7F26" w:rsidP="007D7F26">
      <w:r>
        <w:t xml:space="preserve">        {</w:t>
      </w:r>
    </w:p>
    <w:p w14:paraId="41C7EA53" w14:textId="77777777" w:rsidR="007D7F26" w:rsidRDefault="007D7F26" w:rsidP="007D7F26">
      <w:r>
        <w:t xml:space="preserve">          "id": 80,</w:t>
      </w:r>
    </w:p>
    <w:p w14:paraId="2D755835" w14:textId="77777777" w:rsidR="007D7F26" w:rsidRDefault="007D7F26" w:rsidP="007D7F26">
      <w:r>
        <w:t xml:space="preserve">          "name": "Dominick Streich DVM",</w:t>
      </w:r>
    </w:p>
    <w:p w14:paraId="09C5ABDE" w14:textId="77777777" w:rsidR="007D7F26" w:rsidRDefault="007D7F26" w:rsidP="007D7F26">
      <w:r>
        <w:t xml:space="preserve">          "email": "Frida.Schulist@gmail.com",</w:t>
      </w:r>
    </w:p>
    <w:p w14:paraId="7F5F297A" w14:textId="77777777" w:rsidR="007D7F26" w:rsidRDefault="007D7F26" w:rsidP="007D7F26">
      <w:r>
        <w:t xml:space="preserve">          "password": "student123",</w:t>
      </w:r>
    </w:p>
    <w:p w14:paraId="00C7389E" w14:textId="77777777" w:rsidR="007D7F26" w:rsidRDefault="007D7F26" w:rsidP="007D7F26">
      <w:r>
        <w:t xml:space="preserve">          "userType": "Student",</w:t>
      </w:r>
    </w:p>
    <w:p w14:paraId="75D3AC49" w14:textId="77777777" w:rsidR="007D7F26" w:rsidRDefault="007D7F26" w:rsidP="007D7F26">
      <w:r>
        <w:t xml:space="preserve">          "gpa": 1.32,</w:t>
      </w:r>
    </w:p>
    <w:p w14:paraId="548550C6" w14:textId="77777777" w:rsidR="007D7F26" w:rsidRDefault="007D7F26" w:rsidP="007D7F26">
      <w:r>
        <w:t xml:space="preserve">          "major": "Biology"</w:t>
      </w:r>
    </w:p>
    <w:p w14:paraId="1978A2A9" w14:textId="77777777" w:rsidR="007D7F26" w:rsidRDefault="007D7F26" w:rsidP="007D7F26">
      <w:r>
        <w:t xml:space="preserve">        },</w:t>
      </w:r>
    </w:p>
    <w:p w14:paraId="4404E1FF" w14:textId="77777777" w:rsidR="007D7F26" w:rsidRDefault="007D7F26" w:rsidP="007D7F26">
      <w:r>
        <w:t xml:space="preserve">        {</w:t>
      </w:r>
    </w:p>
    <w:p w14:paraId="0A5EBABF" w14:textId="77777777" w:rsidR="007D7F26" w:rsidRDefault="007D7F26" w:rsidP="007D7F26">
      <w:r>
        <w:t xml:space="preserve">          "id": 84,</w:t>
      </w:r>
    </w:p>
    <w:p w14:paraId="6F2EF352" w14:textId="77777777" w:rsidR="007D7F26" w:rsidRDefault="007D7F26" w:rsidP="007D7F26">
      <w:r>
        <w:lastRenderedPageBreak/>
        <w:t xml:space="preserve">          "name": "Randal Lockman",</w:t>
      </w:r>
    </w:p>
    <w:p w14:paraId="77398AFE" w14:textId="77777777" w:rsidR="007D7F26" w:rsidRDefault="007D7F26" w:rsidP="007D7F26">
      <w:r>
        <w:t xml:space="preserve">          "email": "Claudia_Bins-Schuppe81@yahoo.com",</w:t>
      </w:r>
    </w:p>
    <w:p w14:paraId="75963C5D" w14:textId="77777777" w:rsidR="007D7F26" w:rsidRDefault="007D7F26" w:rsidP="007D7F26">
      <w:r>
        <w:t xml:space="preserve">          "password": "student123",</w:t>
      </w:r>
    </w:p>
    <w:p w14:paraId="1F96B300" w14:textId="77777777" w:rsidR="007D7F26" w:rsidRDefault="007D7F26" w:rsidP="007D7F26">
      <w:r>
        <w:t xml:space="preserve">          "userType": "Student",</w:t>
      </w:r>
    </w:p>
    <w:p w14:paraId="735DBA2C" w14:textId="77777777" w:rsidR="007D7F26" w:rsidRDefault="007D7F26" w:rsidP="007D7F26">
      <w:r>
        <w:t xml:space="preserve">          "gpa": 3.37,</w:t>
      </w:r>
    </w:p>
    <w:p w14:paraId="6DBC2C82" w14:textId="77777777" w:rsidR="007D7F26" w:rsidRDefault="007D7F26" w:rsidP="007D7F26">
      <w:r>
        <w:t xml:space="preserve">          "major": "Communication"</w:t>
      </w:r>
    </w:p>
    <w:p w14:paraId="67046119" w14:textId="77777777" w:rsidR="007D7F26" w:rsidRDefault="007D7F26" w:rsidP="007D7F26">
      <w:r>
        <w:t xml:space="preserve">        },</w:t>
      </w:r>
    </w:p>
    <w:p w14:paraId="2E0DEF40" w14:textId="77777777" w:rsidR="007D7F26" w:rsidRDefault="007D7F26" w:rsidP="007D7F26">
      <w:r>
        <w:t xml:space="preserve">        {</w:t>
      </w:r>
    </w:p>
    <w:p w14:paraId="67A024B1" w14:textId="77777777" w:rsidR="007D7F26" w:rsidRDefault="007D7F26" w:rsidP="007D7F26">
      <w:r>
        <w:t xml:space="preserve">          "id": 85,</w:t>
      </w:r>
    </w:p>
    <w:p w14:paraId="05AC8E38" w14:textId="77777777" w:rsidR="007D7F26" w:rsidRDefault="007D7F26" w:rsidP="007D7F26">
      <w:r>
        <w:t xml:space="preserve">          "name": "Marc Wisozk",</w:t>
      </w:r>
    </w:p>
    <w:p w14:paraId="47D8ADBF" w14:textId="77777777" w:rsidR="007D7F26" w:rsidRDefault="007D7F26" w:rsidP="007D7F26">
      <w:r>
        <w:t xml:space="preserve">          "email": "Colten.Koss17@gmail.com",</w:t>
      </w:r>
    </w:p>
    <w:p w14:paraId="5E8E4317" w14:textId="77777777" w:rsidR="007D7F26" w:rsidRDefault="007D7F26" w:rsidP="007D7F26">
      <w:r>
        <w:t xml:space="preserve">          "password": "student123",</w:t>
      </w:r>
    </w:p>
    <w:p w14:paraId="12B0A6DE" w14:textId="77777777" w:rsidR="007D7F26" w:rsidRDefault="007D7F26" w:rsidP="007D7F26">
      <w:r>
        <w:t xml:space="preserve">          "userType": "Student",</w:t>
      </w:r>
    </w:p>
    <w:p w14:paraId="1DFE6080" w14:textId="77777777" w:rsidR="007D7F26" w:rsidRDefault="007D7F26" w:rsidP="007D7F26">
      <w:r>
        <w:t xml:space="preserve">          "gpa": 0.97,</w:t>
      </w:r>
    </w:p>
    <w:p w14:paraId="42C8DDC6" w14:textId="77777777" w:rsidR="007D7F26" w:rsidRDefault="007D7F26" w:rsidP="007D7F26">
      <w:r>
        <w:t xml:space="preserve">          "major": "Chemistry"</w:t>
      </w:r>
    </w:p>
    <w:p w14:paraId="2EF0D583" w14:textId="77777777" w:rsidR="007D7F26" w:rsidRDefault="007D7F26" w:rsidP="007D7F26">
      <w:r>
        <w:t xml:space="preserve">        },</w:t>
      </w:r>
    </w:p>
    <w:p w14:paraId="683BE199" w14:textId="77777777" w:rsidR="007D7F26" w:rsidRDefault="007D7F26" w:rsidP="007D7F26">
      <w:r>
        <w:t xml:space="preserve">        {</w:t>
      </w:r>
    </w:p>
    <w:p w14:paraId="5C4A90B5" w14:textId="77777777" w:rsidR="007D7F26" w:rsidRDefault="007D7F26" w:rsidP="007D7F26">
      <w:r>
        <w:t xml:space="preserve">          "id": 87,</w:t>
      </w:r>
    </w:p>
    <w:p w14:paraId="339E5FB3" w14:textId="77777777" w:rsidR="007D7F26" w:rsidRDefault="007D7F26" w:rsidP="007D7F26">
      <w:r>
        <w:t xml:space="preserve">          "name": "Mrs. Sophia Pagac",</w:t>
      </w:r>
    </w:p>
    <w:p w14:paraId="5DCA17BD" w14:textId="77777777" w:rsidR="007D7F26" w:rsidRDefault="007D7F26" w:rsidP="007D7F26">
      <w:r>
        <w:t xml:space="preserve">          "email": "Dorothy.Kuhlman@gmail.com",</w:t>
      </w:r>
    </w:p>
    <w:p w14:paraId="2CFD92F7" w14:textId="77777777" w:rsidR="007D7F26" w:rsidRDefault="007D7F26" w:rsidP="007D7F26">
      <w:r>
        <w:t xml:space="preserve">          "password": "student123",</w:t>
      </w:r>
    </w:p>
    <w:p w14:paraId="16FBD763" w14:textId="77777777" w:rsidR="007D7F26" w:rsidRDefault="007D7F26" w:rsidP="007D7F26">
      <w:r>
        <w:t xml:space="preserve">          "userType": "Student",</w:t>
      </w:r>
    </w:p>
    <w:p w14:paraId="5682B9A5" w14:textId="77777777" w:rsidR="007D7F26" w:rsidRDefault="007D7F26" w:rsidP="007D7F26">
      <w:r>
        <w:t xml:space="preserve">          "gpa": 2.64,</w:t>
      </w:r>
    </w:p>
    <w:p w14:paraId="7018D01F" w14:textId="77777777" w:rsidR="007D7F26" w:rsidRDefault="007D7F26" w:rsidP="007D7F26">
      <w:r>
        <w:t xml:space="preserve">          "major": "Communication"</w:t>
      </w:r>
    </w:p>
    <w:p w14:paraId="02F525A9" w14:textId="77777777" w:rsidR="007D7F26" w:rsidRDefault="007D7F26" w:rsidP="007D7F26">
      <w:r>
        <w:t xml:space="preserve">        },</w:t>
      </w:r>
    </w:p>
    <w:p w14:paraId="11B26331" w14:textId="77777777" w:rsidR="007D7F26" w:rsidRDefault="007D7F26" w:rsidP="007D7F26">
      <w:r>
        <w:t xml:space="preserve">        {</w:t>
      </w:r>
    </w:p>
    <w:p w14:paraId="03941B62" w14:textId="77777777" w:rsidR="007D7F26" w:rsidRDefault="007D7F26" w:rsidP="007D7F26">
      <w:r>
        <w:t xml:space="preserve">          "id": 101,</w:t>
      </w:r>
    </w:p>
    <w:p w14:paraId="63EB3B24" w14:textId="77777777" w:rsidR="007D7F26" w:rsidRDefault="007D7F26" w:rsidP="007D7F26">
      <w:r>
        <w:t xml:space="preserve">          "name": "Maryann Beahan PhD",</w:t>
      </w:r>
    </w:p>
    <w:p w14:paraId="5248CB4A" w14:textId="77777777" w:rsidR="007D7F26" w:rsidRDefault="007D7F26" w:rsidP="007D7F26">
      <w:r>
        <w:t xml:space="preserve">          "email": "Paolo_Runolfsson@hotmail.com",</w:t>
      </w:r>
    </w:p>
    <w:p w14:paraId="4DABAF59" w14:textId="77777777" w:rsidR="007D7F26" w:rsidRDefault="007D7F26" w:rsidP="007D7F26">
      <w:r>
        <w:t xml:space="preserve">          "password": "student123",</w:t>
      </w:r>
    </w:p>
    <w:p w14:paraId="4E72BE86" w14:textId="77777777" w:rsidR="007D7F26" w:rsidRDefault="007D7F26" w:rsidP="007D7F26">
      <w:r>
        <w:t xml:space="preserve">          "userType": "Student",</w:t>
      </w:r>
    </w:p>
    <w:p w14:paraId="230408AD" w14:textId="77777777" w:rsidR="007D7F26" w:rsidRDefault="007D7F26" w:rsidP="007D7F26">
      <w:r>
        <w:t xml:space="preserve">          "gpa": 2.15,</w:t>
      </w:r>
    </w:p>
    <w:p w14:paraId="6CCDA132" w14:textId="77777777" w:rsidR="007D7F26" w:rsidRDefault="007D7F26" w:rsidP="007D7F26">
      <w:r>
        <w:t xml:space="preserve">          "major": "Biology"</w:t>
      </w:r>
    </w:p>
    <w:p w14:paraId="27ADFEE4" w14:textId="77777777" w:rsidR="007D7F26" w:rsidRDefault="007D7F26" w:rsidP="007D7F26">
      <w:r>
        <w:t xml:space="preserve">        },</w:t>
      </w:r>
    </w:p>
    <w:p w14:paraId="591830BE" w14:textId="77777777" w:rsidR="007D7F26" w:rsidRDefault="007D7F26" w:rsidP="007D7F26">
      <w:r>
        <w:t xml:space="preserve">        {</w:t>
      </w:r>
    </w:p>
    <w:p w14:paraId="1012C08B" w14:textId="77777777" w:rsidR="007D7F26" w:rsidRDefault="007D7F26" w:rsidP="007D7F26">
      <w:r>
        <w:t xml:space="preserve">          "id": 165,</w:t>
      </w:r>
    </w:p>
    <w:p w14:paraId="3A714DF7" w14:textId="77777777" w:rsidR="007D7F26" w:rsidRDefault="007D7F26" w:rsidP="007D7F26">
      <w:r>
        <w:t xml:space="preserve">          "name": "Yolanda Anderson",</w:t>
      </w:r>
    </w:p>
    <w:p w14:paraId="27C8E2C9" w14:textId="77777777" w:rsidR="007D7F26" w:rsidRDefault="007D7F26" w:rsidP="007D7F26">
      <w:r>
        <w:t xml:space="preserve">          "email": "Alice_Hudson94@hotmail.com",</w:t>
      </w:r>
    </w:p>
    <w:p w14:paraId="60B0FBA1" w14:textId="77777777" w:rsidR="007D7F26" w:rsidRDefault="007D7F26" w:rsidP="007D7F26">
      <w:r>
        <w:t xml:space="preserve">          "password": "student123",</w:t>
      </w:r>
    </w:p>
    <w:p w14:paraId="00B23BB0" w14:textId="77777777" w:rsidR="007D7F26" w:rsidRDefault="007D7F26" w:rsidP="007D7F26">
      <w:r>
        <w:t xml:space="preserve">          "userType": "Student",</w:t>
      </w:r>
    </w:p>
    <w:p w14:paraId="50A88D80" w14:textId="77777777" w:rsidR="007D7F26" w:rsidRDefault="007D7F26" w:rsidP="007D7F26">
      <w:r>
        <w:t xml:space="preserve">          "gpa": 3.16,</w:t>
      </w:r>
    </w:p>
    <w:p w14:paraId="6D495B0A" w14:textId="77777777" w:rsidR="007D7F26" w:rsidRDefault="007D7F26" w:rsidP="007D7F26">
      <w:r>
        <w:t xml:space="preserve">          "major": "Business Management"</w:t>
      </w:r>
    </w:p>
    <w:p w14:paraId="32367762" w14:textId="77777777" w:rsidR="007D7F26" w:rsidRDefault="007D7F26" w:rsidP="007D7F26">
      <w:r>
        <w:lastRenderedPageBreak/>
        <w:t xml:space="preserve">        },</w:t>
      </w:r>
    </w:p>
    <w:p w14:paraId="6E8EC1E4" w14:textId="77777777" w:rsidR="007D7F26" w:rsidRDefault="007D7F26" w:rsidP="007D7F26">
      <w:r>
        <w:t xml:space="preserve">        {</w:t>
      </w:r>
    </w:p>
    <w:p w14:paraId="75B1391E" w14:textId="77777777" w:rsidR="007D7F26" w:rsidRDefault="007D7F26" w:rsidP="007D7F26">
      <w:r>
        <w:t xml:space="preserve">          "id": 183,</w:t>
      </w:r>
    </w:p>
    <w:p w14:paraId="2AE92651" w14:textId="77777777" w:rsidR="007D7F26" w:rsidRDefault="007D7F26" w:rsidP="007D7F26">
      <w:r>
        <w:t xml:space="preserve">          "name": "Eva Runolfsson",</w:t>
      </w:r>
    </w:p>
    <w:p w14:paraId="4D6FB2FD" w14:textId="77777777" w:rsidR="007D7F26" w:rsidRDefault="007D7F26" w:rsidP="007D7F26">
      <w:r>
        <w:t xml:space="preserve">          "email": "Pablo.Berge-Collins@hotmail.com",</w:t>
      </w:r>
    </w:p>
    <w:p w14:paraId="51326B47" w14:textId="77777777" w:rsidR="007D7F26" w:rsidRDefault="007D7F26" w:rsidP="007D7F26">
      <w:r>
        <w:t xml:space="preserve">          "password": "student123",</w:t>
      </w:r>
    </w:p>
    <w:p w14:paraId="164A54B1" w14:textId="77777777" w:rsidR="007D7F26" w:rsidRDefault="007D7F26" w:rsidP="007D7F26">
      <w:r>
        <w:t xml:space="preserve">          "userType": "Student",</w:t>
      </w:r>
    </w:p>
    <w:p w14:paraId="3C9FD23C" w14:textId="77777777" w:rsidR="007D7F26" w:rsidRDefault="007D7F26" w:rsidP="007D7F26">
      <w:r>
        <w:t xml:space="preserve">          "gpa": 3.89,</w:t>
      </w:r>
    </w:p>
    <w:p w14:paraId="5A5109A8" w14:textId="77777777" w:rsidR="007D7F26" w:rsidRDefault="007D7F26" w:rsidP="007D7F26">
      <w:r>
        <w:t xml:space="preserve">          "major": "Business Management"</w:t>
      </w:r>
    </w:p>
    <w:p w14:paraId="71EC6545" w14:textId="77777777" w:rsidR="007D7F26" w:rsidRDefault="007D7F26" w:rsidP="007D7F26">
      <w:r>
        <w:t xml:space="preserve">        }</w:t>
      </w:r>
    </w:p>
    <w:p w14:paraId="14F5EFD8" w14:textId="77777777" w:rsidR="007D7F26" w:rsidRDefault="007D7F26" w:rsidP="007D7F26">
      <w:r>
        <w:t xml:space="preserve">      ],</w:t>
      </w:r>
    </w:p>
    <w:p w14:paraId="39FEFAF9" w14:textId="77777777" w:rsidR="007D7F26" w:rsidRDefault="007D7F26" w:rsidP="007D7F26">
      <w:r>
        <w:t xml:space="preserve">      "prerequisites": [],</w:t>
      </w:r>
    </w:p>
    <w:p w14:paraId="05EF0391" w14:textId="77777777" w:rsidR="007D7F26" w:rsidRDefault="007D7F26" w:rsidP="007D7F26">
      <w:r>
        <w:t xml:space="preserve">      "grades": [</w:t>
      </w:r>
    </w:p>
    <w:p w14:paraId="3D6894BD" w14:textId="77777777" w:rsidR="007D7F26" w:rsidRDefault="007D7F26" w:rsidP="007D7F26">
      <w:r>
        <w:t xml:space="preserve">        {</w:t>
      </w:r>
    </w:p>
    <w:p w14:paraId="701EDFF0" w14:textId="77777777" w:rsidR="007D7F26" w:rsidRDefault="007D7F26" w:rsidP="007D7F26">
      <w:r>
        <w:t xml:space="preserve">          "id": 91,</w:t>
      </w:r>
    </w:p>
    <w:p w14:paraId="6B81ECC0" w14:textId="77777777" w:rsidR="007D7F26" w:rsidRDefault="007D7F26" w:rsidP="007D7F26">
      <w:r>
        <w:t xml:space="preserve">          "title": "surculus absconditus uterque Final Exam",</w:t>
      </w:r>
    </w:p>
    <w:p w14:paraId="7264779C" w14:textId="77777777" w:rsidR="007D7F26" w:rsidRDefault="007D7F26" w:rsidP="007D7F26">
      <w:r>
        <w:t xml:space="preserve">          "grade": 54,</w:t>
      </w:r>
    </w:p>
    <w:p w14:paraId="134D913D" w14:textId="77777777" w:rsidR="007D7F26" w:rsidRDefault="007D7F26" w:rsidP="007D7F26">
      <w:r>
        <w:t xml:space="preserve">          "studentId": 84,</w:t>
      </w:r>
    </w:p>
    <w:p w14:paraId="21C9847D" w14:textId="77777777" w:rsidR="007D7F26" w:rsidRDefault="007D7F26" w:rsidP="007D7F26">
      <w:r>
        <w:t xml:space="preserve">          "courseId": 10</w:t>
      </w:r>
    </w:p>
    <w:p w14:paraId="4AEC7325" w14:textId="77777777" w:rsidR="007D7F26" w:rsidRDefault="007D7F26" w:rsidP="007D7F26">
      <w:r>
        <w:t xml:space="preserve">        },</w:t>
      </w:r>
    </w:p>
    <w:p w14:paraId="6C0A3412" w14:textId="77777777" w:rsidR="007D7F26" w:rsidRDefault="007D7F26" w:rsidP="007D7F26">
      <w:r>
        <w:t xml:space="preserve">        {</w:t>
      </w:r>
    </w:p>
    <w:p w14:paraId="5E7C8A60" w14:textId="77777777" w:rsidR="007D7F26" w:rsidRDefault="007D7F26" w:rsidP="007D7F26">
      <w:r>
        <w:t xml:space="preserve">          "id": 92,</w:t>
      </w:r>
    </w:p>
    <w:p w14:paraId="6AD57E08" w14:textId="77777777" w:rsidR="007D7F26" w:rsidRDefault="007D7F26" w:rsidP="007D7F26">
      <w:r>
        <w:t xml:space="preserve">          "title": "surculus absconditus uterque Final Exam",</w:t>
      </w:r>
    </w:p>
    <w:p w14:paraId="1B50EE19" w14:textId="77777777" w:rsidR="007D7F26" w:rsidRDefault="007D7F26" w:rsidP="007D7F26">
      <w:r>
        <w:t xml:space="preserve">          "grade": 55,</w:t>
      </w:r>
    </w:p>
    <w:p w14:paraId="0ACAEBDC" w14:textId="77777777" w:rsidR="007D7F26" w:rsidRDefault="007D7F26" w:rsidP="007D7F26">
      <w:r>
        <w:t xml:space="preserve">          "studentId": 183,</w:t>
      </w:r>
    </w:p>
    <w:p w14:paraId="25C701EF" w14:textId="77777777" w:rsidR="007D7F26" w:rsidRDefault="007D7F26" w:rsidP="007D7F26">
      <w:r>
        <w:t xml:space="preserve">          "courseId": 10</w:t>
      </w:r>
    </w:p>
    <w:p w14:paraId="5EA1EB57" w14:textId="77777777" w:rsidR="007D7F26" w:rsidRDefault="007D7F26" w:rsidP="007D7F26">
      <w:r>
        <w:t xml:space="preserve">        },</w:t>
      </w:r>
    </w:p>
    <w:p w14:paraId="04CE4752" w14:textId="77777777" w:rsidR="007D7F26" w:rsidRDefault="007D7F26" w:rsidP="007D7F26">
      <w:r>
        <w:t xml:space="preserve">        {</w:t>
      </w:r>
    </w:p>
    <w:p w14:paraId="7892B8AD" w14:textId="77777777" w:rsidR="007D7F26" w:rsidRDefault="007D7F26" w:rsidP="007D7F26">
      <w:r>
        <w:t xml:space="preserve">          "id": 93,</w:t>
      </w:r>
    </w:p>
    <w:p w14:paraId="2FC3C547" w14:textId="77777777" w:rsidR="007D7F26" w:rsidRDefault="007D7F26" w:rsidP="007D7F26">
      <w:r>
        <w:t xml:space="preserve">          "title": "surculus absconditus uterque Final Exam",</w:t>
      </w:r>
    </w:p>
    <w:p w14:paraId="0473F503" w14:textId="77777777" w:rsidR="007D7F26" w:rsidRDefault="007D7F26" w:rsidP="007D7F26">
      <w:r>
        <w:t xml:space="preserve">          "grade": 61.91,</w:t>
      </w:r>
    </w:p>
    <w:p w14:paraId="6F8B1AC0" w14:textId="77777777" w:rsidR="007D7F26" w:rsidRDefault="007D7F26" w:rsidP="007D7F26">
      <w:r>
        <w:t xml:space="preserve">          "studentId": 56,</w:t>
      </w:r>
    </w:p>
    <w:p w14:paraId="468E2D76" w14:textId="77777777" w:rsidR="007D7F26" w:rsidRDefault="007D7F26" w:rsidP="007D7F26">
      <w:r>
        <w:t xml:space="preserve">          "courseId": 10</w:t>
      </w:r>
    </w:p>
    <w:p w14:paraId="5772EF7E" w14:textId="77777777" w:rsidR="007D7F26" w:rsidRDefault="007D7F26" w:rsidP="007D7F26">
      <w:r>
        <w:t xml:space="preserve">        },</w:t>
      </w:r>
    </w:p>
    <w:p w14:paraId="6F5A96A1" w14:textId="77777777" w:rsidR="007D7F26" w:rsidRDefault="007D7F26" w:rsidP="007D7F26">
      <w:r>
        <w:t xml:space="preserve">        {</w:t>
      </w:r>
    </w:p>
    <w:p w14:paraId="015180E0" w14:textId="77777777" w:rsidR="007D7F26" w:rsidRDefault="007D7F26" w:rsidP="007D7F26">
      <w:r>
        <w:t xml:space="preserve">          "id": 94,</w:t>
      </w:r>
    </w:p>
    <w:p w14:paraId="2EC9B185" w14:textId="77777777" w:rsidR="007D7F26" w:rsidRDefault="007D7F26" w:rsidP="007D7F26">
      <w:r>
        <w:t xml:space="preserve">          "title": "surculus absconditus uterque Final Exam",</w:t>
      </w:r>
    </w:p>
    <w:p w14:paraId="0AAC123D" w14:textId="77777777" w:rsidR="007D7F26" w:rsidRDefault="007D7F26" w:rsidP="007D7F26">
      <w:r>
        <w:t xml:space="preserve">          "grade": 51.06,</w:t>
      </w:r>
    </w:p>
    <w:p w14:paraId="064461C1" w14:textId="77777777" w:rsidR="007D7F26" w:rsidRDefault="007D7F26" w:rsidP="007D7F26">
      <w:r>
        <w:t xml:space="preserve">          "studentId": 72,</w:t>
      </w:r>
    </w:p>
    <w:p w14:paraId="0866CBB2" w14:textId="77777777" w:rsidR="007D7F26" w:rsidRDefault="007D7F26" w:rsidP="007D7F26">
      <w:r>
        <w:t xml:space="preserve">          "courseId": 10</w:t>
      </w:r>
    </w:p>
    <w:p w14:paraId="6AA12BB0" w14:textId="77777777" w:rsidR="007D7F26" w:rsidRDefault="007D7F26" w:rsidP="007D7F26">
      <w:r>
        <w:t xml:space="preserve">        },</w:t>
      </w:r>
    </w:p>
    <w:p w14:paraId="4415F417" w14:textId="77777777" w:rsidR="007D7F26" w:rsidRDefault="007D7F26" w:rsidP="007D7F26">
      <w:r>
        <w:t xml:space="preserve">        {</w:t>
      </w:r>
    </w:p>
    <w:p w14:paraId="1941DCDE" w14:textId="77777777" w:rsidR="007D7F26" w:rsidRDefault="007D7F26" w:rsidP="007D7F26">
      <w:r>
        <w:lastRenderedPageBreak/>
        <w:t xml:space="preserve">          "id": 95,</w:t>
      </w:r>
    </w:p>
    <w:p w14:paraId="0EC2E135" w14:textId="77777777" w:rsidR="007D7F26" w:rsidRDefault="007D7F26" w:rsidP="007D7F26">
      <w:r>
        <w:t xml:space="preserve">          "title": "surculus absconditus uterque Final Exam",</w:t>
      </w:r>
    </w:p>
    <w:p w14:paraId="65465657" w14:textId="77777777" w:rsidR="007D7F26" w:rsidRDefault="007D7F26" w:rsidP="007D7F26">
      <w:r>
        <w:t xml:space="preserve">          "grade": 91.28,</w:t>
      </w:r>
    </w:p>
    <w:p w14:paraId="566B2843" w14:textId="77777777" w:rsidR="007D7F26" w:rsidRDefault="007D7F26" w:rsidP="007D7F26">
      <w:r>
        <w:t xml:space="preserve">          "studentId": 85,</w:t>
      </w:r>
    </w:p>
    <w:p w14:paraId="67F47851" w14:textId="77777777" w:rsidR="007D7F26" w:rsidRDefault="007D7F26" w:rsidP="007D7F26">
      <w:r>
        <w:t xml:space="preserve">          "courseId": 10</w:t>
      </w:r>
    </w:p>
    <w:p w14:paraId="28B89D6F" w14:textId="77777777" w:rsidR="007D7F26" w:rsidRDefault="007D7F26" w:rsidP="007D7F26">
      <w:r>
        <w:t xml:space="preserve">        },</w:t>
      </w:r>
    </w:p>
    <w:p w14:paraId="4D7C7547" w14:textId="77777777" w:rsidR="007D7F26" w:rsidRDefault="007D7F26" w:rsidP="007D7F26">
      <w:r>
        <w:t xml:space="preserve">        {</w:t>
      </w:r>
    </w:p>
    <w:p w14:paraId="3AAC0959" w14:textId="77777777" w:rsidR="007D7F26" w:rsidRDefault="007D7F26" w:rsidP="007D7F26">
      <w:r>
        <w:t xml:space="preserve">          "id": 96,</w:t>
      </w:r>
    </w:p>
    <w:p w14:paraId="74EF6C07" w14:textId="77777777" w:rsidR="007D7F26" w:rsidRDefault="007D7F26" w:rsidP="007D7F26">
      <w:r>
        <w:t xml:space="preserve">          "title": "surculus absconditus uterque Final Exam",</w:t>
      </w:r>
    </w:p>
    <w:p w14:paraId="20103A70" w14:textId="77777777" w:rsidR="007D7F26" w:rsidRDefault="007D7F26" w:rsidP="007D7F26">
      <w:r>
        <w:t xml:space="preserve">          "grade": 84.15,</w:t>
      </w:r>
    </w:p>
    <w:p w14:paraId="299E91C3" w14:textId="77777777" w:rsidR="007D7F26" w:rsidRDefault="007D7F26" w:rsidP="007D7F26">
      <w:r>
        <w:t xml:space="preserve">          "studentId": 165,</w:t>
      </w:r>
    </w:p>
    <w:p w14:paraId="434AACB9" w14:textId="77777777" w:rsidR="007D7F26" w:rsidRDefault="007D7F26" w:rsidP="007D7F26">
      <w:r>
        <w:t xml:space="preserve">          "courseId": 10</w:t>
      </w:r>
    </w:p>
    <w:p w14:paraId="22D1089B" w14:textId="77777777" w:rsidR="007D7F26" w:rsidRDefault="007D7F26" w:rsidP="007D7F26">
      <w:r>
        <w:t xml:space="preserve">        },</w:t>
      </w:r>
    </w:p>
    <w:p w14:paraId="4843DC27" w14:textId="77777777" w:rsidR="007D7F26" w:rsidRDefault="007D7F26" w:rsidP="007D7F26">
      <w:r>
        <w:t xml:space="preserve">        {</w:t>
      </w:r>
    </w:p>
    <w:p w14:paraId="6E61A6B2" w14:textId="77777777" w:rsidR="007D7F26" w:rsidRDefault="007D7F26" w:rsidP="007D7F26">
      <w:r>
        <w:t xml:space="preserve">          "id": 97,</w:t>
      </w:r>
    </w:p>
    <w:p w14:paraId="3344F566" w14:textId="77777777" w:rsidR="007D7F26" w:rsidRDefault="007D7F26" w:rsidP="007D7F26">
      <w:r>
        <w:t xml:space="preserve">          "title": "surculus absconditus uterque Final Exam",</w:t>
      </w:r>
    </w:p>
    <w:p w14:paraId="778711C2" w14:textId="77777777" w:rsidR="007D7F26" w:rsidRDefault="007D7F26" w:rsidP="007D7F26">
      <w:r>
        <w:t xml:space="preserve">          "grade": 16.53,</w:t>
      </w:r>
    </w:p>
    <w:p w14:paraId="13C1392A" w14:textId="77777777" w:rsidR="007D7F26" w:rsidRDefault="007D7F26" w:rsidP="007D7F26">
      <w:r>
        <w:t xml:space="preserve">          "studentId": 44,</w:t>
      </w:r>
    </w:p>
    <w:p w14:paraId="76BAB322" w14:textId="77777777" w:rsidR="007D7F26" w:rsidRDefault="007D7F26" w:rsidP="007D7F26">
      <w:r>
        <w:t xml:space="preserve">          "courseId": 10</w:t>
      </w:r>
    </w:p>
    <w:p w14:paraId="73770600" w14:textId="77777777" w:rsidR="007D7F26" w:rsidRDefault="007D7F26" w:rsidP="007D7F26">
      <w:r>
        <w:t xml:space="preserve">        },</w:t>
      </w:r>
    </w:p>
    <w:p w14:paraId="382E285C" w14:textId="77777777" w:rsidR="007D7F26" w:rsidRDefault="007D7F26" w:rsidP="007D7F26">
      <w:r>
        <w:t xml:space="preserve">        {</w:t>
      </w:r>
    </w:p>
    <w:p w14:paraId="5DCF1CB9" w14:textId="77777777" w:rsidR="007D7F26" w:rsidRDefault="007D7F26" w:rsidP="007D7F26">
      <w:r>
        <w:t xml:space="preserve">          "id": 98,</w:t>
      </w:r>
    </w:p>
    <w:p w14:paraId="6D8DD419" w14:textId="77777777" w:rsidR="007D7F26" w:rsidRDefault="007D7F26" w:rsidP="007D7F26">
      <w:r>
        <w:t xml:space="preserve">          "title": "surculus absconditus uterque Final Exam",</w:t>
      </w:r>
    </w:p>
    <w:p w14:paraId="750EBCB0" w14:textId="77777777" w:rsidR="007D7F26" w:rsidRDefault="007D7F26" w:rsidP="007D7F26">
      <w:r>
        <w:t xml:space="preserve">          "grade": 24.56,</w:t>
      </w:r>
    </w:p>
    <w:p w14:paraId="5169A4A5" w14:textId="77777777" w:rsidR="007D7F26" w:rsidRDefault="007D7F26" w:rsidP="007D7F26">
      <w:r>
        <w:t xml:space="preserve">          "studentId": 87,</w:t>
      </w:r>
    </w:p>
    <w:p w14:paraId="5CDE3FC2" w14:textId="77777777" w:rsidR="007D7F26" w:rsidRDefault="007D7F26" w:rsidP="007D7F26">
      <w:r>
        <w:t xml:space="preserve">          "courseId": 10</w:t>
      </w:r>
    </w:p>
    <w:p w14:paraId="5540CBF1" w14:textId="77777777" w:rsidR="007D7F26" w:rsidRDefault="007D7F26" w:rsidP="007D7F26">
      <w:r>
        <w:t xml:space="preserve">        },</w:t>
      </w:r>
    </w:p>
    <w:p w14:paraId="31DCCDEB" w14:textId="77777777" w:rsidR="007D7F26" w:rsidRDefault="007D7F26" w:rsidP="007D7F26">
      <w:r>
        <w:t xml:space="preserve">        {</w:t>
      </w:r>
    </w:p>
    <w:p w14:paraId="7ED48363" w14:textId="77777777" w:rsidR="007D7F26" w:rsidRDefault="007D7F26" w:rsidP="007D7F26">
      <w:r>
        <w:t xml:space="preserve">          "id": 99,</w:t>
      </w:r>
    </w:p>
    <w:p w14:paraId="39C1770F" w14:textId="77777777" w:rsidR="007D7F26" w:rsidRDefault="007D7F26" w:rsidP="007D7F26">
      <w:r>
        <w:t xml:space="preserve">          "title": "surculus absconditus uterque Final Exam",</w:t>
      </w:r>
    </w:p>
    <w:p w14:paraId="4E014B4C" w14:textId="77777777" w:rsidR="007D7F26" w:rsidRDefault="007D7F26" w:rsidP="007D7F26">
      <w:r>
        <w:t xml:space="preserve">          "grade": 55.09,</w:t>
      </w:r>
    </w:p>
    <w:p w14:paraId="22B27C13" w14:textId="77777777" w:rsidR="007D7F26" w:rsidRDefault="007D7F26" w:rsidP="007D7F26">
      <w:r>
        <w:t xml:space="preserve">          "studentId": 101,</w:t>
      </w:r>
    </w:p>
    <w:p w14:paraId="344EBA19" w14:textId="77777777" w:rsidR="007D7F26" w:rsidRDefault="007D7F26" w:rsidP="007D7F26">
      <w:r>
        <w:t xml:space="preserve">          "courseId": 10</w:t>
      </w:r>
    </w:p>
    <w:p w14:paraId="4B4618B7" w14:textId="77777777" w:rsidR="007D7F26" w:rsidRDefault="007D7F26" w:rsidP="007D7F26">
      <w:r>
        <w:t xml:space="preserve">        },</w:t>
      </w:r>
    </w:p>
    <w:p w14:paraId="5B2EF0D5" w14:textId="77777777" w:rsidR="007D7F26" w:rsidRDefault="007D7F26" w:rsidP="007D7F26">
      <w:r>
        <w:t xml:space="preserve">        {</w:t>
      </w:r>
    </w:p>
    <w:p w14:paraId="32D9F8BE" w14:textId="77777777" w:rsidR="007D7F26" w:rsidRDefault="007D7F26" w:rsidP="007D7F26">
      <w:r>
        <w:t xml:space="preserve">          "id": 100,</w:t>
      </w:r>
    </w:p>
    <w:p w14:paraId="6F2850EF" w14:textId="77777777" w:rsidR="007D7F26" w:rsidRDefault="007D7F26" w:rsidP="007D7F26">
      <w:r>
        <w:t xml:space="preserve">          "title": "surculus absconditus uterque Final Exam",</w:t>
      </w:r>
    </w:p>
    <w:p w14:paraId="78B5DEB3" w14:textId="77777777" w:rsidR="007D7F26" w:rsidRDefault="007D7F26" w:rsidP="007D7F26">
      <w:r>
        <w:t xml:space="preserve">          "grade": 16.84,</w:t>
      </w:r>
    </w:p>
    <w:p w14:paraId="742D7F39" w14:textId="77777777" w:rsidR="007D7F26" w:rsidRDefault="007D7F26" w:rsidP="007D7F26">
      <w:r>
        <w:t xml:space="preserve">          "studentId": 80,</w:t>
      </w:r>
    </w:p>
    <w:p w14:paraId="107693D6" w14:textId="77777777" w:rsidR="007D7F26" w:rsidRDefault="007D7F26" w:rsidP="007D7F26">
      <w:r>
        <w:t xml:space="preserve">          "courseId": 10</w:t>
      </w:r>
    </w:p>
    <w:p w14:paraId="30124266" w14:textId="77777777" w:rsidR="007D7F26" w:rsidRDefault="007D7F26" w:rsidP="007D7F26">
      <w:r>
        <w:t xml:space="preserve">        }</w:t>
      </w:r>
    </w:p>
    <w:p w14:paraId="478A0BBC" w14:textId="77777777" w:rsidR="007D7F26" w:rsidRDefault="007D7F26" w:rsidP="007D7F26">
      <w:r>
        <w:t xml:space="preserve">      ]</w:t>
      </w:r>
    </w:p>
    <w:p w14:paraId="15F10C7B" w14:textId="77777777" w:rsidR="007D7F26" w:rsidRDefault="007D7F26" w:rsidP="007D7F26">
      <w:r>
        <w:lastRenderedPageBreak/>
        <w:t xml:space="preserve">    },</w:t>
      </w:r>
    </w:p>
    <w:p w14:paraId="5B7894B6" w14:textId="77777777" w:rsidR="007D7F26" w:rsidRDefault="007D7F26" w:rsidP="007D7F26">
      <w:r>
        <w:t xml:space="preserve">    {</w:t>
      </w:r>
    </w:p>
    <w:p w14:paraId="3BEDF5A4" w14:textId="77777777" w:rsidR="007D7F26" w:rsidRDefault="007D7F26" w:rsidP="007D7F26">
      <w:r>
        <w:t xml:space="preserve">      "id": 11,</w:t>
      </w:r>
    </w:p>
    <w:p w14:paraId="32F56128" w14:textId="77777777" w:rsidR="007D7F26" w:rsidRDefault="007D7F26" w:rsidP="007D7F26">
      <w:r>
        <w:t xml:space="preserve">      "title": "Data Structures",</w:t>
      </w:r>
    </w:p>
    <w:p w14:paraId="0A9D0770" w14:textId="77777777" w:rsidR="007D7F26" w:rsidRDefault="007D7F26" w:rsidP="007D7F26">
      <w:r>
        <w:t xml:space="preserve">      "location": "Room 228",</w:t>
      </w:r>
    </w:p>
    <w:p w14:paraId="4533073D" w14:textId="77777777" w:rsidR="007D7F26" w:rsidRDefault="007D7F26" w:rsidP="007D7F26">
      <w:r>
        <w:t xml:space="preserve">      "category": "Science",</w:t>
      </w:r>
    </w:p>
    <w:p w14:paraId="51A987CD" w14:textId="77777777" w:rsidR="007D7F26" w:rsidRDefault="007D7F26" w:rsidP="007D7F26">
      <w:r>
        <w:t xml:space="preserve">      "registrationStatus": true,</w:t>
      </w:r>
    </w:p>
    <w:p w14:paraId="6FCB98BD" w14:textId="77777777" w:rsidR="007D7F26" w:rsidRDefault="007D7F26" w:rsidP="007D7F26">
      <w:r>
        <w:t xml:space="preserve">      "courseStatus": "offering",</w:t>
      </w:r>
    </w:p>
    <w:p w14:paraId="70AF7F9F" w14:textId="77777777" w:rsidR="007D7F26" w:rsidRDefault="007D7F26" w:rsidP="007D7F26">
      <w:r>
        <w:t xml:space="preserve">      "instructorId": 2,</w:t>
      </w:r>
    </w:p>
    <w:p w14:paraId="17BFE56F" w14:textId="77777777" w:rsidR="007D7F26" w:rsidRDefault="007D7F26" w:rsidP="007D7F26">
      <w:r>
        <w:t xml:space="preserve">      "students": [</w:t>
      </w:r>
    </w:p>
    <w:p w14:paraId="37D191BE" w14:textId="77777777" w:rsidR="007D7F26" w:rsidRDefault="007D7F26" w:rsidP="007D7F26">
      <w:r>
        <w:t xml:space="preserve">        {</w:t>
      </w:r>
    </w:p>
    <w:p w14:paraId="7DD0E542" w14:textId="77777777" w:rsidR="007D7F26" w:rsidRDefault="007D7F26" w:rsidP="007D7F26">
      <w:r>
        <w:t xml:space="preserve">          "id": 38,</w:t>
      </w:r>
    </w:p>
    <w:p w14:paraId="51F820DE" w14:textId="77777777" w:rsidR="007D7F26" w:rsidRDefault="007D7F26" w:rsidP="007D7F26">
      <w:r>
        <w:t xml:space="preserve">          "name": "Dr. Aaron Schaden MD",</w:t>
      </w:r>
    </w:p>
    <w:p w14:paraId="3711C349" w14:textId="77777777" w:rsidR="007D7F26" w:rsidRDefault="007D7F26" w:rsidP="007D7F26">
      <w:r>
        <w:t xml:space="preserve">          "email": "Hazel53@hotmail.com",</w:t>
      </w:r>
    </w:p>
    <w:p w14:paraId="3F7D8ACE" w14:textId="77777777" w:rsidR="007D7F26" w:rsidRDefault="007D7F26" w:rsidP="007D7F26">
      <w:r>
        <w:t xml:space="preserve">          "password": "student123",</w:t>
      </w:r>
    </w:p>
    <w:p w14:paraId="4E42DF05" w14:textId="77777777" w:rsidR="007D7F26" w:rsidRDefault="007D7F26" w:rsidP="007D7F26">
      <w:r>
        <w:t xml:space="preserve">          "userType": "Student",</w:t>
      </w:r>
    </w:p>
    <w:p w14:paraId="7672A904" w14:textId="77777777" w:rsidR="007D7F26" w:rsidRDefault="007D7F26" w:rsidP="007D7F26">
      <w:r>
        <w:t xml:space="preserve">          "gpa": 2.23,</w:t>
      </w:r>
    </w:p>
    <w:p w14:paraId="27CAF55E" w14:textId="77777777" w:rsidR="007D7F26" w:rsidRDefault="007D7F26" w:rsidP="007D7F26">
      <w:r>
        <w:t xml:space="preserve">          "major": "Biology"</w:t>
      </w:r>
    </w:p>
    <w:p w14:paraId="3033D4D1" w14:textId="77777777" w:rsidR="007D7F26" w:rsidRDefault="007D7F26" w:rsidP="007D7F26">
      <w:r>
        <w:t xml:space="preserve">        },</w:t>
      </w:r>
    </w:p>
    <w:p w14:paraId="4F781C35" w14:textId="77777777" w:rsidR="007D7F26" w:rsidRDefault="007D7F26" w:rsidP="007D7F26">
      <w:r>
        <w:t xml:space="preserve">        {</w:t>
      </w:r>
    </w:p>
    <w:p w14:paraId="4DDF05A1" w14:textId="77777777" w:rsidR="007D7F26" w:rsidRDefault="007D7F26" w:rsidP="007D7F26">
      <w:r>
        <w:t xml:space="preserve">          "id": 68,</w:t>
      </w:r>
    </w:p>
    <w:p w14:paraId="7FE7CC4C" w14:textId="77777777" w:rsidR="007D7F26" w:rsidRDefault="007D7F26" w:rsidP="007D7F26">
      <w:r>
        <w:t xml:space="preserve">          "name": "Mr. Alex Collier",</w:t>
      </w:r>
    </w:p>
    <w:p w14:paraId="7A958581" w14:textId="77777777" w:rsidR="007D7F26" w:rsidRDefault="007D7F26" w:rsidP="007D7F26">
      <w:r>
        <w:t xml:space="preserve">          "email": "Clemmie_Sauer@hotmail.com",</w:t>
      </w:r>
    </w:p>
    <w:p w14:paraId="552F967B" w14:textId="77777777" w:rsidR="007D7F26" w:rsidRDefault="007D7F26" w:rsidP="007D7F26">
      <w:r>
        <w:t xml:space="preserve">          "password": "student123",</w:t>
      </w:r>
    </w:p>
    <w:p w14:paraId="1DACC6D3" w14:textId="77777777" w:rsidR="007D7F26" w:rsidRDefault="007D7F26" w:rsidP="007D7F26">
      <w:r>
        <w:t xml:space="preserve">          "userType": "Student",</w:t>
      </w:r>
    </w:p>
    <w:p w14:paraId="085453D7" w14:textId="77777777" w:rsidR="007D7F26" w:rsidRDefault="007D7F26" w:rsidP="007D7F26">
      <w:r>
        <w:t xml:space="preserve">          "gpa": 1.53,</w:t>
      </w:r>
    </w:p>
    <w:p w14:paraId="262101A6" w14:textId="77777777" w:rsidR="007D7F26" w:rsidRDefault="007D7F26" w:rsidP="007D7F26">
      <w:r>
        <w:t xml:space="preserve">          "major": "Computer Science"</w:t>
      </w:r>
    </w:p>
    <w:p w14:paraId="5B490D07" w14:textId="77777777" w:rsidR="007D7F26" w:rsidRDefault="007D7F26" w:rsidP="007D7F26">
      <w:r>
        <w:t xml:space="preserve">        },</w:t>
      </w:r>
    </w:p>
    <w:p w14:paraId="1C85A993" w14:textId="77777777" w:rsidR="007D7F26" w:rsidRDefault="007D7F26" w:rsidP="007D7F26">
      <w:r>
        <w:t xml:space="preserve">        {</w:t>
      </w:r>
    </w:p>
    <w:p w14:paraId="4EC732AF" w14:textId="77777777" w:rsidR="007D7F26" w:rsidRDefault="007D7F26" w:rsidP="007D7F26">
      <w:r>
        <w:t xml:space="preserve">          "id": 78,</w:t>
      </w:r>
    </w:p>
    <w:p w14:paraId="4AF04BF3" w14:textId="77777777" w:rsidR="007D7F26" w:rsidRDefault="007D7F26" w:rsidP="007D7F26">
      <w:r>
        <w:t xml:space="preserve">          "name": "Tyrone Larkin",</w:t>
      </w:r>
    </w:p>
    <w:p w14:paraId="7F9E8416" w14:textId="77777777" w:rsidR="007D7F26" w:rsidRDefault="007D7F26" w:rsidP="007D7F26">
      <w:r>
        <w:t xml:space="preserve">          "email": "Lilly25@yahoo.com",</w:t>
      </w:r>
    </w:p>
    <w:p w14:paraId="7F3E45E3" w14:textId="77777777" w:rsidR="007D7F26" w:rsidRDefault="007D7F26" w:rsidP="007D7F26">
      <w:r>
        <w:t xml:space="preserve">          "password": "student123",</w:t>
      </w:r>
    </w:p>
    <w:p w14:paraId="130C0616" w14:textId="77777777" w:rsidR="007D7F26" w:rsidRDefault="007D7F26" w:rsidP="007D7F26">
      <w:r>
        <w:t xml:space="preserve">          "userType": "Student",</w:t>
      </w:r>
    </w:p>
    <w:p w14:paraId="4F522DC4" w14:textId="77777777" w:rsidR="007D7F26" w:rsidRDefault="007D7F26" w:rsidP="007D7F26">
      <w:r>
        <w:t xml:space="preserve">          "gpa": 0.25,</w:t>
      </w:r>
    </w:p>
    <w:p w14:paraId="1EB2A5C0" w14:textId="77777777" w:rsidR="007D7F26" w:rsidRDefault="007D7F26" w:rsidP="007D7F26">
      <w:r>
        <w:t xml:space="preserve">          "major": "Computer Science"</w:t>
      </w:r>
    </w:p>
    <w:p w14:paraId="468D7FA8" w14:textId="77777777" w:rsidR="007D7F26" w:rsidRDefault="007D7F26" w:rsidP="007D7F26">
      <w:r>
        <w:t xml:space="preserve">        },</w:t>
      </w:r>
    </w:p>
    <w:p w14:paraId="3D671FC1" w14:textId="77777777" w:rsidR="007D7F26" w:rsidRDefault="007D7F26" w:rsidP="007D7F26">
      <w:r>
        <w:t xml:space="preserve">        {</w:t>
      </w:r>
    </w:p>
    <w:p w14:paraId="383A1325" w14:textId="77777777" w:rsidR="007D7F26" w:rsidRDefault="007D7F26" w:rsidP="007D7F26">
      <w:r>
        <w:t xml:space="preserve">          "id": 80,</w:t>
      </w:r>
    </w:p>
    <w:p w14:paraId="26FD38BA" w14:textId="77777777" w:rsidR="007D7F26" w:rsidRDefault="007D7F26" w:rsidP="007D7F26">
      <w:r>
        <w:t xml:space="preserve">          "name": "Dominick Streich DVM",</w:t>
      </w:r>
    </w:p>
    <w:p w14:paraId="5B75F995" w14:textId="77777777" w:rsidR="007D7F26" w:rsidRDefault="007D7F26" w:rsidP="007D7F26">
      <w:r>
        <w:t xml:space="preserve">          "email": "Frida.Schulist@gmail.com",</w:t>
      </w:r>
    </w:p>
    <w:p w14:paraId="57F4A3F1" w14:textId="77777777" w:rsidR="007D7F26" w:rsidRDefault="007D7F26" w:rsidP="007D7F26">
      <w:r>
        <w:t xml:space="preserve">          "password": "student123",</w:t>
      </w:r>
    </w:p>
    <w:p w14:paraId="5F423415" w14:textId="77777777" w:rsidR="007D7F26" w:rsidRDefault="007D7F26" w:rsidP="007D7F26">
      <w:r>
        <w:lastRenderedPageBreak/>
        <w:t xml:space="preserve">          "userType": "Student",</w:t>
      </w:r>
    </w:p>
    <w:p w14:paraId="09D4FA2D" w14:textId="77777777" w:rsidR="007D7F26" w:rsidRDefault="007D7F26" w:rsidP="007D7F26">
      <w:r>
        <w:t xml:space="preserve">          "gpa": 1.32,</w:t>
      </w:r>
    </w:p>
    <w:p w14:paraId="4A8E3D14" w14:textId="77777777" w:rsidR="007D7F26" w:rsidRDefault="007D7F26" w:rsidP="007D7F26">
      <w:r>
        <w:t xml:space="preserve">          "major": "Biology"</w:t>
      </w:r>
    </w:p>
    <w:p w14:paraId="4DCA12F7" w14:textId="77777777" w:rsidR="007D7F26" w:rsidRDefault="007D7F26" w:rsidP="007D7F26">
      <w:r>
        <w:t xml:space="preserve">        },</w:t>
      </w:r>
    </w:p>
    <w:p w14:paraId="5C465A61" w14:textId="77777777" w:rsidR="007D7F26" w:rsidRDefault="007D7F26" w:rsidP="007D7F26">
      <w:r>
        <w:t xml:space="preserve">        {</w:t>
      </w:r>
    </w:p>
    <w:p w14:paraId="1206347A" w14:textId="77777777" w:rsidR="007D7F26" w:rsidRDefault="007D7F26" w:rsidP="007D7F26">
      <w:r>
        <w:t xml:space="preserve">          "id": 120,</w:t>
      </w:r>
    </w:p>
    <w:p w14:paraId="1317DBC1" w14:textId="77777777" w:rsidR="007D7F26" w:rsidRDefault="007D7F26" w:rsidP="007D7F26">
      <w:r>
        <w:t xml:space="preserve">          "name": "Douglas Rogahn",</w:t>
      </w:r>
    </w:p>
    <w:p w14:paraId="15562DC5" w14:textId="77777777" w:rsidR="007D7F26" w:rsidRDefault="007D7F26" w:rsidP="007D7F26">
      <w:r>
        <w:t xml:space="preserve">          "email": "Rhea0@gmail.com",</w:t>
      </w:r>
    </w:p>
    <w:p w14:paraId="262689F4" w14:textId="77777777" w:rsidR="007D7F26" w:rsidRDefault="007D7F26" w:rsidP="007D7F26">
      <w:r>
        <w:t xml:space="preserve">          "password": "student123",</w:t>
      </w:r>
    </w:p>
    <w:p w14:paraId="2F870FA3" w14:textId="77777777" w:rsidR="007D7F26" w:rsidRDefault="007D7F26" w:rsidP="007D7F26">
      <w:r>
        <w:t xml:space="preserve">          "userType": "Student",</w:t>
      </w:r>
    </w:p>
    <w:p w14:paraId="6B6FAA51" w14:textId="77777777" w:rsidR="007D7F26" w:rsidRDefault="007D7F26" w:rsidP="007D7F26">
      <w:r>
        <w:t xml:space="preserve">          "gpa": 0.97,</w:t>
      </w:r>
    </w:p>
    <w:p w14:paraId="35E5D7EB" w14:textId="77777777" w:rsidR="007D7F26" w:rsidRDefault="007D7F26" w:rsidP="007D7F26">
      <w:r>
        <w:t xml:space="preserve">          "major": "Communication"</w:t>
      </w:r>
    </w:p>
    <w:p w14:paraId="4D991AD4" w14:textId="77777777" w:rsidR="007D7F26" w:rsidRDefault="007D7F26" w:rsidP="007D7F26">
      <w:r>
        <w:t xml:space="preserve">        },</w:t>
      </w:r>
    </w:p>
    <w:p w14:paraId="05A7034C" w14:textId="77777777" w:rsidR="007D7F26" w:rsidRDefault="007D7F26" w:rsidP="007D7F26">
      <w:r>
        <w:t xml:space="preserve">        {</w:t>
      </w:r>
    </w:p>
    <w:p w14:paraId="73362AA3" w14:textId="77777777" w:rsidR="007D7F26" w:rsidRDefault="007D7F26" w:rsidP="007D7F26">
      <w:r>
        <w:t xml:space="preserve">          "id": 133,</w:t>
      </w:r>
    </w:p>
    <w:p w14:paraId="000E999E" w14:textId="77777777" w:rsidR="007D7F26" w:rsidRDefault="007D7F26" w:rsidP="007D7F26">
      <w:r>
        <w:t xml:space="preserve">          "name": "Kyle McKenzie",</w:t>
      </w:r>
    </w:p>
    <w:p w14:paraId="4B27F32D" w14:textId="77777777" w:rsidR="007D7F26" w:rsidRDefault="007D7F26" w:rsidP="007D7F26">
      <w:r>
        <w:t xml:space="preserve">          "email": "Rubie55@yahoo.com",</w:t>
      </w:r>
    </w:p>
    <w:p w14:paraId="56A8E8B4" w14:textId="77777777" w:rsidR="007D7F26" w:rsidRDefault="007D7F26" w:rsidP="007D7F26">
      <w:r>
        <w:t xml:space="preserve">          "password": "student123",</w:t>
      </w:r>
    </w:p>
    <w:p w14:paraId="28F42353" w14:textId="77777777" w:rsidR="007D7F26" w:rsidRDefault="007D7F26" w:rsidP="007D7F26">
      <w:r>
        <w:t xml:space="preserve">          "userType": "Student",</w:t>
      </w:r>
    </w:p>
    <w:p w14:paraId="38FBEA24" w14:textId="77777777" w:rsidR="007D7F26" w:rsidRDefault="007D7F26" w:rsidP="007D7F26">
      <w:r>
        <w:t xml:space="preserve">          "gpa": 3.5,</w:t>
      </w:r>
    </w:p>
    <w:p w14:paraId="33522964" w14:textId="77777777" w:rsidR="007D7F26" w:rsidRDefault="007D7F26" w:rsidP="007D7F26">
      <w:r>
        <w:t xml:space="preserve">          "major": "Physics"</w:t>
      </w:r>
    </w:p>
    <w:p w14:paraId="720AB1A6" w14:textId="77777777" w:rsidR="007D7F26" w:rsidRDefault="007D7F26" w:rsidP="007D7F26">
      <w:r>
        <w:t xml:space="preserve">        },</w:t>
      </w:r>
    </w:p>
    <w:p w14:paraId="1F4E22B8" w14:textId="77777777" w:rsidR="007D7F26" w:rsidRDefault="007D7F26" w:rsidP="007D7F26">
      <w:r>
        <w:t xml:space="preserve">        {</w:t>
      </w:r>
    </w:p>
    <w:p w14:paraId="1396B899" w14:textId="77777777" w:rsidR="007D7F26" w:rsidRDefault="007D7F26" w:rsidP="007D7F26">
      <w:r>
        <w:t xml:space="preserve">          "id": 140,</w:t>
      </w:r>
    </w:p>
    <w:p w14:paraId="18349190" w14:textId="77777777" w:rsidR="007D7F26" w:rsidRDefault="007D7F26" w:rsidP="007D7F26">
      <w:r>
        <w:t xml:space="preserve">          "name": "Lynn Dicki",</w:t>
      </w:r>
    </w:p>
    <w:p w14:paraId="33C0FBD5" w14:textId="77777777" w:rsidR="007D7F26" w:rsidRDefault="007D7F26" w:rsidP="007D7F26">
      <w:r>
        <w:t xml:space="preserve">          "email": "Keith68@yahoo.com",</w:t>
      </w:r>
    </w:p>
    <w:p w14:paraId="0D89EEE7" w14:textId="77777777" w:rsidR="007D7F26" w:rsidRDefault="007D7F26" w:rsidP="007D7F26">
      <w:r>
        <w:t xml:space="preserve">          "password": "student123",</w:t>
      </w:r>
    </w:p>
    <w:p w14:paraId="7F9EC332" w14:textId="77777777" w:rsidR="007D7F26" w:rsidRDefault="007D7F26" w:rsidP="007D7F26">
      <w:r>
        <w:t xml:space="preserve">          "userType": "Student",</w:t>
      </w:r>
    </w:p>
    <w:p w14:paraId="08B3469C" w14:textId="77777777" w:rsidR="007D7F26" w:rsidRDefault="007D7F26" w:rsidP="007D7F26">
      <w:r>
        <w:t xml:space="preserve">          "gpa": 3.23,</w:t>
      </w:r>
    </w:p>
    <w:p w14:paraId="60A8824C" w14:textId="77777777" w:rsidR="007D7F26" w:rsidRDefault="007D7F26" w:rsidP="007D7F26">
      <w:r>
        <w:t xml:space="preserve">          "major": "Computer Science"</w:t>
      </w:r>
    </w:p>
    <w:p w14:paraId="3B9B7D38" w14:textId="77777777" w:rsidR="007D7F26" w:rsidRDefault="007D7F26" w:rsidP="007D7F26">
      <w:r>
        <w:t xml:space="preserve">        },</w:t>
      </w:r>
    </w:p>
    <w:p w14:paraId="571F9E7D" w14:textId="77777777" w:rsidR="007D7F26" w:rsidRDefault="007D7F26" w:rsidP="007D7F26">
      <w:r>
        <w:t xml:space="preserve">        {</w:t>
      </w:r>
    </w:p>
    <w:p w14:paraId="731016BF" w14:textId="77777777" w:rsidR="007D7F26" w:rsidRDefault="007D7F26" w:rsidP="007D7F26">
      <w:r>
        <w:t xml:space="preserve">          "id": 141,</w:t>
      </w:r>
    </w:p>
    <w:p w14:paraId="4B458875" w14:textId="77777777" w:rsidR="007D7F26" w:rsidRDefault="007D7F26" w:rsidP="007D7F26">
      <w:r>
        <w:t xml:space="preserve">          "name": "Juanita Schmeler",</w:t>
      </w:r>
    </w:p>
    <w:p w14:paraId="4590E012" w14:textId="77777777" w:rsidR="007D7F26" w:rsidRDefault="007D7F26" w:rsidP="007D7F26">
      <w:r>
        <w:t xml:space="preserve">          "email": "Prince_Leannon@yahoo.com",</w:t>
      </w:r>
    </w:p>
    <w:p w14:paraId="61F0FE22" w14:textId="77777777" w:rsidR="007D7F26" w:rsidRDefault="007D7F26" w:rsidP="007D7F26">
      <w:r>
        <w:t xml:space="preserve">          "password": "student123",</w:t>
      </w:r>
    </w:p>
    <w:p w14:paraId="75525842" w14:textId="77777777" w:rsidR="007D7F26" w:rsidRDefault="007D7F26" w:rsidP="007D7F26">
      <w:r>
        <w:t xml:space="preserve">          "userType": "Student",</w:t>
      </w:r>
    </w:p>
    <w:p w14:paraId="7310CA1E" w14:textId="77777777" w:rsidR="007D7F26" w:rsidRDefault="007D7F26" w:rsidP="007D7F26">
      <w:r>
        <w:t xml:space="preserve">          "gpa": 3.5,</w:t>
      </w:r>
    </w:p>
    <w:p w14:paraId="6626E18C" w14:textId="77777777" w:rsidR="007D7F26" w:rsidRDefault="007D7F26" w:rsidP="007D7F26">
      <w:r>
        <w:t xml:space="preserve">          "major": "Communication"</w:t>
      </w:r>
    </w:p>
    <w:p w14:paraId="7CA7B36A" w14:textId="77777777" w:rsidR="007D7F26" w:rsidRDefault="007D7F26" w:rsidP="007D7F26">
      <w:r>
        <w:t xml:space="preserve">        },</w:t>
      </w:r>
    </w:p>
    <w:p w14:paraId="489AD781" w14:textId="77777777" w:rsidR="007D7F26" w:rsidRDefault="007D7F26" w:rsidP="007D7F26">
      <w:r>
        <w:t xml:space="preserve">        {</w:t>
      </w:r>
    </w:p>
    <w:p w14:paraId="774A3C36" w14:textId="77777777" w:rsidR="007D7F26" w:rsidRDefault="007D7F26" w:rsidP="007D7F26">
      <w:r>
        <w:t xml:space="preserve">          "id": 171,</w:t>
      </w:r>
    </w:p>
    <w:p w14:paraId="75F4E757" w14:textId="77777777" w:rsidR="007D7F26" w:rsidRDefault="007D7F26" w:rsidP="007D7F26">
      <w:r>
        <w:lastRenderedPageBreak/>
        <w:t xml:space="preserve">          "name": "Ira Mraz",</w:t>
      </w:r>
    </w:p>
    <w:p w14:paraId="4F5BDAE2" w14:textId="77777777" w:rsidR="007D7F26" w:rsidRDefault="007D7F26" w:rsidP="007D7F26">
      <w:r>
        <w:t xml:space="preserve">          "email": "Roxanne1@gmail.com",</w:t>
      </w:r>
    </w:p>
    <w:p w14:paraId="11E8E7B2" w14:textId="77777777" w:rsidR="007D7F26" w:rsidRDefault="007D7F26" w:rsidP="007D7F26">
      <w:r>
        <w:t xml:space="preserve">          "password": "student123",</w:t>
      </w:r>
    </w:p>
    <w:p w14:paraId="2F0D581B" w14:textId="77777777" w:rsidR="007D7F26" w:rsidRDefault="007D7F26" w:rsidP="007D7F26">
      <w:r>
        <w:t xml:space="preserve">          "userType": "Student",</w:t>
      </w:r>
    </w:p>
    <w:p w14:paraId="2DF9BF61" w14:textId="77777777" w:rsidR="007D7F26" w:rsidRDefault="007D7F26" w:rsidP="007D7F26">
      <w:r>
        <w:t xml:space="preserve">          "gpa": 3.97,</w:t>
      </w:r>
    </w:p>
    <w:p w14:paraId="612FAF39" w14:textId="77777777" w:rsidR="007D7F26" w:rsidRDefault="007D7F26" w:rsidP="007D7F26">
      <w:r>
        <w:t xml:space="preserve">          "major": "Accounting"</w:t>
      </w:r>
    </w:p>
    <w:p w14:paraId="7D620661" w14:textId="77777777" w:rsidR="007D7F26" w:rsidRDefault="007D7F26" w:rsidP="007D7F26">
      <w:r>
        <w:t xml:space="preserve">        },</w:t>
      </w:r>
    </w:p>
    <w:p w14:paraId="349BADED" w14:textId="77777777" w:rsidR="007D7F26" w:rsidRDefault="007D7F26" w:rsidP="007D7F26">
      <w:r>
        <w:t xml:space="preserve">        {</w:t>
      </w:r>
    </w:p>
    <w:p w14:paraId="536C2C25" w14:textId="77777777" w:rsidR="007D7F26" w:rsidRDefault="007D7F26" w:rsidP="007D7F26">
      <w:r>
        <w:t xml:space="preserve">          "id": 181,</w:t>
      </w:r>
    </w:p>
    <w:p w14:paraId="77E6797B" w14:textId="77777777" w:rsidR="007D7F26" w:rsidRDefault="007D7F26" w:rsidP="007D7F26">
      <w:r>
        <w:t xml:space="preserve">          "name": "Pam Cruickshank",</w:t>
      </w:r>
    </w:p>
    <w:p w14:paraId="5FCF4F0E" w14:textId="77777777" w:rsidR="007D7F26" w:rsidRDefault="007D7F26" w:rsidP="007D7F26">
      <w:r>
        <w:t xml:space="preserve">          "email": "Briana.Heidenreich@gmail.com",</w:t>
      </w:r>
    </w:p>
    <w:p w14:paraId="2F18B12A" w14:textId="77777777" w:rsidR="007D7F26" w:rsidRDefault="007D7F26" w:rsidP="007D7F26">
      <w:r>
        <w:t xml:space="preserve">          "password": "student123",</w:t>
      </w:r>
    </w:p>
    <w:p w14:paraId="6151735E" w14:textId="77777777" w:rsidR="007D7F26" w:rsidRDefault="007D7F26" w:rsidP="007D7F26">
      <w:r>
        <w:t xml:space="preserve">          "userType": "Student",</w:t>
      </w:r>
    </w:p>
    <w:p w14:paraId="0CC3D88F" w14:textId="77777777" w:rsidR="007D7F26" w:rsidRDefault="007D7F26" w:rsidP="007D7F26">
      <w:r>
        <w:t xml:space="preserve">          "gpa": 2.61,</w:t>
      </w:r>
    </w:p>
    <w:p w14:paraId="50579FA5" w14:textId="77777777" w:rsidR="007D7F26" w:rsidRDefault="007D7F26" w:rsidP="007D7F26">
      <w:r>
        <w:t xml:space="preserve">          "major": "Electrical Engineering"</w:t>
      </w:r>
    </w:p>
    <w:p w14:paraId="4C945189" w14:textId="77777777" w:rsidR="007D7F26" w:rsidRDefault="007D7F26" w:rsidP="007D7F26">
      <w:r>
        <w:t xml:space="preserve">        }</w:t>
      </w:r>
    </w:p>
    <w:p w14:paraId="7108D161" w14:textId="77777777" w:rsidR="007D7F26" w:rsidRDefault="007D7F26" w:rsidP="007D7F26">
      <w:r>
        <w:t xml:space="preserve">      ],</w:t>
      </w:r>
    </w:p>
    <w:p w14:paraId="7A55638E" w14:textId="77777777" w:rsidR="007D7F26" w:rsidRDefault="007D7F26" w:rsidP="007D7F26">
      <w:r>
        <w:t xml:space="preserve">      "prerequisites": [],</w:t>
      </w:r>
    </w:p>
    <w:p w14:paraId="38D93F63" w14:textId="77777777" w:rsidR="007D7F26" w:rsidRDefault="007D7F26" w:rsidP="007D7F26">
      <w:r>
        <w:t xml:space="preserve">      "grades": [</w:t>
      </w:r>
    </w:p>
    <w:p w14:paraId="01619C19" w14:textId="77777777" w:rsidR="007D7F26" w:rsidRDefault="007D7F26" w:rsidP="007D7F26">
      <w:r>
        <w:t xml:space="preserve">        {</w:t>
      </w:r>
    </w:p>
    <w:p w14:paraId="18AE2A79" w14:textId="77777777" w:rsidR="007D7F26" w:rsidRDefault="007D7F26" w:rsidP="007D7F26">
      <w:r>
        <w:t xml:space="preserve">          "id": 101,</w:t>
      </w:r>
    </w:p>
    <w:p w14:paraId="6CA0310F" w14:textId="77777777" w:rsidR="007D7F26" w:rsidRDefault="007D7F26" w:rsidP="007D7F26">
      <w:r>
        <w:t xml:space="preserve">          "title": "agnosco tamisium caecus Final Exam",</w:t>
      </w:r>
    </w:p>
    <w:p w14:paraId="5886EE44" w14:textId="77777777" w:rsidR="007D7F26" w:rsidRDefault="007D7F26" w:rsidP="007D7F26">
      <w:r>
        <w:t xml:space="preserve">          "grade": 37.62,</w:t>
      </w:r>
    </w:p>
    <w:p w14:paraId="4B6F98D2" w14:textId="77777777" w:rsidR="007D7F26" w:rsidRDefault="007D7F26" w:rsidP="007D7F26">
      <w:r>
        <w:t xml:space="preserve">          "studentId": 181,</w:t>
      </w:r>
    </w:p>
    <w:p w14:paraId="13467C45" w14:textId="77777777" w:rsidR="007D7F26" w:rsidRDefault="007D7F26" w:rsidP="007D7F26">
      <w:r>
        <w:t xml:space="preserve">          "courseId": 11</w:t>
      </w:r>
    </w:p>
    <w:p w14:paraId="121A1D97" w14:textId="77777777" w:rsidR="007D7F26" w:rsidRDefault="007D7F26" w:rsidP="007D7F26">
      <w:r>
        <w:t xml:space="preserve">        },</w:t>
      </w:r>
    </w:p>
    <w:p w14:paraId="0EEDD804" w14:textId="77777777" w:rsidR="007D7F26" w:rsidRDefault="007D7F26" w:rsidP="007D7F26">
      <w:r>
        <w:t xml:space="preserve">        {</w:t>
      </w:r>
    </w:p>
    <w:p w14:paraId="5584C0BB" w14:textId="77777777" w:rsidR="007D7F26" w:rsidRDefault="007D7F26" w:rsidP="007D7F26">
      <w:r>
        <w:t xml:space="preserve">          "id": 102,</w:t>
      </w:r>
    </w:p>
    <w:p w14:paraId="60E2B760" w14:textId="77777777" w:rsidR="007D7F26" w:rsidRDefault="007D7F26" w:rsidP="007D7F26">
      <w:r>
        <w:t xml:space="preserve">          "title": "agnosco tamisium caecus Final Exam",</w:t>
      </w:r>
    </w:p>
    <w:p w14:paraId="74A1B7DC" w14:textId="77777777" w:rsidR="007D7F26" w:rsidRDefault="007D7F26" w:rsidP="007D7F26">
      <w:r>
        <w:t xml:space="preserve">          "grade": 80.4,</w:t>
      </w:r>
    </w:p>
    <w:p w14:paraId="7B1778E4" w14:textId="77777777" w:rsidR="007D7F26" w:rsidRDefault="007D7F26" w:rsidP="007D7F26">
      <w:r>
        <w:t xml:space="preserve">          "studentId": 78,</w:t>
      </w:r>
    </w:p>
    <w:p w14:paraId="4E85BA57" w14:textId="77777777" w:rsidR="007D7F26" w:rsidRDefault="007D7F26" w:rsidP="007D7F26">
      <w:r>
        <w:t xml:space="preserve">          "courseId": 11</w:t>
      </w:r>
    </w:p>
    <w:p w14:paraId="7B4A6AA7" w14:textId="77777777" w:rsidR="007D7F26" w:rsidRDefault="007D7F26" w:rsidP="007D7F26">
      <w:r>
        <w:t xml:space="preserve">        },</w:t>
      </w:r>
    </w:p>
    <w:p w14:paraId="70EA7AB5" w14:textId="77777777" w:rsidR="007D7F26" w:rsidRDefault="007D7F26" w:rsidP="007D7F26">
      <w:r>
        <w:t xml:space="preserve">        {</w:t>
      </w:r>
    </w:p>
    <w:p w14:paraId="6E725D20" w14:textId="77777777" w:rsidR="007D7F26" w:rsidRDefault="007D7F26" w:rsidP="007D7F26">
      <w:r>
        <w:t xml:space="preserve">          "id": 103,</w:t>
      </w:r>
    </w:p>
    <w:p w14:paraId="346B79B4" w14:textId="77777777" w:rsidR="007D7F26" w:rsidRDefault="007D7F26" w:rsidP="007D7F26">
      <w:r>
        <w:t xml:space="preserve">          "title": "agnosco tamisium caecus Final Exam",</w:t>
      </w:r>
    </w:p>
    <w:p w14:paraId="1A28C995" w14:textId="77777777" w:rsidR="007D7F26" w:rsidRDefault="007D7F26" w:rsidP="007D7F26">
      <w:r>
        <w:t xml:space="preserve">          "grade": 28.31,</w:t>
      </w:r>
    </w:p>
    <w:p w14:paraId="29CA0EC7" w14:textId="77777777" w:rsidR="007D7F26" w:rsidRDefault="007D7F26" w:rsidP="007D7F26">
      <w:r>
        <w:t xml:space="preserve">          "studentId": 133,</w:t>
      </w:r>
    </w:p>
    <w:p w14:paraId="47A5C43B" w14:textId="77777777" w:rsidR="007D7F26" w:rsidRDefault="007D7F26" w:rsidP="007D7F26">
      <w:r>
        <w:t xml:space="preserve">          "courseId": 11</w:t>
      </w:r>
    </w:p>
    <w:p w14:paraId="3D65E067" w14:textId="77777777" w:rsidR="007D7F26" w:rsidRDefault="007D7F26" w:rsidP="007D7F26">
      <w:r>
        <w:t xml:space="preserve">        },</w:t>
      </w:r>
    </w:p>
    <w:p w14:paraId="085EA883" w14:textId="77777777" w:rsidR="007D7F26" w:rsidRDefault="007D7F26" w:rsidP="007D7F26">
      <w:r>
        <w:t xml:space="preserve">        {</w:t>
      </w:r>
    </w:p>
    <w:p w14:paraId="32735BF1" w14:textId="77777777" w:rsidR="007D7F26" w:rsidRDefault="007D7F26" w:rsidP="007D7F26">
      <w:r>
        <w:t xml:space="preserve">          "id": 104,</w:t>
      </w:r>
    </w:p>
    <w:p w14:paraId="0E9B08CA" w14:textId="77777777" w:rsidR="007D7F26" w:rsidRDefault="007D7F26" w:rsidP="007D7F26">
      <w:r>
        <w:lastRenderedPageBreak/>
        <w:t xml:space="preserve">          "title": "agnosco tamisium caecus Final Exam",</w:t>
      </w:r>
    </w:p>
    <w:p w14:paraId="6CACF7DC" w14:textId="77777777" w:rsidR="007D7F26" w:rsidRDefault="007D7F26" w:rsidP="007D7F26">
      <w:r>
        <w:t xml:space="preserve">          "grade": 35.95,</w:t>
      </w:r>
    </w:p>
    <w:p w14:paraId="42ADA1E4" w14:textId="77777777" w:rsidR="007D7F26" w:rsidRDefault="007D7F26" w:rsidP="007D7F26">
      <w:r>
        <w:t xml:space="preserve">          "studentId": 171,</w:t>
      </w:r>
    </w:p>
    <w:p w14:paraId="1A28821F" w14:textId="77777777" w:rsidR="007D7F26" w:rsidRDefault="007D7F26" w:rsidP="007D7F26">
      <w:r>
        <w:t xml:space="preserve">          "courseId": 11</w:t>
      </w:r>
    </w:p>
    <w:p w14:paraId="1F148E05" w14:textId="77777777" w:rsidR="007D7F26" w:rsidRDefault="007D7F26" w:rsidP="007D7F26">
      <w:r>
        <w:t xml:space="preserve">        },</w:t>
      </w:r>
    </w:p>
    <w:p w14:paraId="7299167A" w14:textId="77777777" w:rsidR="007D7F26" w:rsidRDefault="007D7F26" w:rsidP="007D7F26">
      <w:r>
        <w:t xml:space="preserve">        {</w:t>
      </w:r>
    </w:p>
    <w:p w14:paraId="76003D27" w14:textId="77777777" w:rsidR="007D7F26" w:rsidRDefault="007D7F26" w:rsidP="007D7F26">
      <w:r>
        <w:t xml:space="preserve">          "id": 105,</w:t>
      </w:r>
    </w:p>
    <w:p w14:paraId="02370485" w14:textId="77777777" w:rsidR="007D7F26" w:rsidRDefault="007D7F26" w:rsidP="007D7F26">
      <w:r>
        <w:t xml:space="preserve">          "title": "agnosco tamisium caecus Final Exam",</w:t>
      </w:r>
    </w:p>
    <w:p w14:paraId="13B525D4" w14:textId="77777777" w:rsidR="007D7F26" w:rsidRDefault="007D7F26" w:rsidP="007D7F26">
      <w:r>
        <w:t xml:space="preserve">          "grade": 37.71,</w:t>
      </w:r>
    </w:p>
    <w:p w14:paraId="277902BF" w14:textId="77777777" w:rsidR="007D7F26" w:rsidRDefault="007D7F26" w:rsidP="007D7F26">
      <w:r>
        <w:t xml:space="preserve">          "studentId": 38,</w:t>
      </w:r>
    </w:p>
    <w:p w14:paraId="686B23DD" w14:textId="77777777" w:rsidR="007D7F26" w:rsidRDefault="007D7F26" w:rsidP="007D7F26">
      <w:r>
        <w:t xml:space="preserve">          "courseId": 11</w:t>
      </w:r>
    </w:p>
    <w:p w14:paraId="714BC440" w14:textId="77777777" w:rsidR="007D7F26" w:rsidRDefault="007D7F26" w:rsidP="007D7F26">
      <w:r>
        <w:t xml:space="preserve">        },</w:t>
      </w:r>
    </w:p>
    <w:p w14:paraId="02B4CBD5" w14:textId="77777777" w:rsidR="007D7F26" w:rsidRDefault="007D7F26" w:rsidP="007D7F26">
      <w:r>
        <w:t xml:space="preserve">        {</w:t>
      </w:r>
    </w:p>
    <w:p w14:paraId="6CFC522A" w14:textId="77777777" w:rsidR="007D7F26" w:rsidRDefault="007D7F26" w:rsidP="007D7F26">
      <w:r>
        <w:t xml:space="preserve">          "id": 106,</w:t>
      </w:r>
    </w:p>
    <w:p w14:paraId="26E90069" w14:textId="77777777" w:rsidR="007D7F26" w:rsidRDefault="007D7F26" w:rsidP="007D7F26">
      <w:r>
        <w:t xml:space="preserve">          "title": "agnosco tamisium caecus Final Exam",</w:t>
      </w:r>
    </w:p>
    <w:p w14:paraId="53C17CCF" w14:textId="77777777" w:rsidR="007D7F26" w:rsidRDefault="007D7F26" w:rsidP="007D7F26">
      <w:r>
        <w:t xml:space="preserve">          "grade": 21.43,</w:t>
      </w:r>
    </w:p>
    <w:p w14:paraId="40DDE1AC" w14:textId="77777777" w:rsidR="007D7F26" w:rsidRDefault="007D7F26" w:rsidP="007D7F26">
      <w:r>
        <w:t xml:space="preserve">          "studentId": 141,</w:t>
      </w:r>
    </w:p>
    <w:p w14:paraId="1B276079" w14:textId="77777777" w:rsidR="007D7F26" w:rsidRDefault="007D7F26" w:rsidP="007D7F26">
      <w:r>
        <w:t xml:space="preserve">          "courseId": 11</w:t>
      </w:r>
    </w:p>
    <w:p w14:paraId="50ACC564" w14:textId="77777777" w:rsidR="007D7F26" w:rsidRDefault="007D7F26" w:rsidP="007D7F26">
      <w:r>
        <w:t xml:space="preserve">        },</w:t>
      </w:r>
    </w:p>
    <w:p w14:paraId="0F1D7974" w14:textId="77777777" w:rsidR="007D7F26" w:rsidRDefault="007D7F26" w:rsidP="007D7F26">
      <w:r>
        <w:t xml:space="preserve">        {</w:t>
      </w:r>
    </w:p>
    <w:p w14:paraId="78C90EBC" w14:textId="77777777" w:rsidR="007D7F26" w:rsidRDefault="007D7F26" w:rsidP="007D7F26">
      <w:r>
        <w:t xml:space="preserve">          "id": 107,</w:t>
      </w:r>
    </w:p>
    <w:p w14:paraId="544739F5" w14:textId="77777777" w:rsidR="007D7F26" w:rsidRDefault="007D7F26" w:rsidP="007D7F26">
      <w:r>
        <w:t xml:space="preserve">          "title": "agnosco tamisium caecus Final Exam",</w:t>
      </w:r>
    </w:p>
    <w:p w14:paraId="4B8748FD" w14:textId="77777777" w:rsidR="007D7F26" w:rsidRDefault="007D7F26" w:rsidP="007D7F26">
      <w:r>
        <w:t xml:space="preserve">          "grade": 93.23,</w:t>
      </w:r>
    </w:p>
    <w:p w14:paraId="2007FBB6" w14:textId="77777777" w:rsidR="007D7F26" w:rsidRDefault="007D7F26" w:rsidP="007D7F26">
      <w:r>
        <w:t xml:space="preserve">          "studentId": 120,</w:t>
      </w:r>
    </w:p>
    <w:p w14:paraId="6D503ADF" w14:textId="77777777" w:rsidR="007D7F26" w:rsidRDefault="007D7F26" w:rsidP="007D7F26">
      <w:r>
        <w:t xml:space="preserve">          "courseId": 11</w:t>
      </w:r>
    </w:p>
    <w:p w14:paraId="39EF8156" w14:textId="77777777" w:rsidR="007D7F26" w:rsidRDefault="007D7F26" w:rsidP="007D7F26">
      <w:r>
        <w:t xml:space="preserve">        },</w:t>
      </w:r>
    </w:p>
    <w:p w14:paraId="3441918A" w14:textId="77777777" w:rsidR="007D7F26" w:rsidRDefault="007D7F26" w:rsidP="007D7F26">
      <w:r>
        <w:t xml:space="preserve">        {</w:t>
      </w:r>
    </w:p>
    <w:p w14:paraId="5279380B" w14:textId="77777777" w:rsidR="007D7F26" w:rsidRDefault="007D7F26" w:rsidP="007D7F26">
      <w:r>
        <w:t xml:space="preserve">          "id": 108,</w:t>
      </w:r>
    </w:p>
    <w:p w14:paraId="0F67E0D4" w14:textId="77777777" w:rsidR="007D7F26" w:rsidRDefault="007D7F26" w:rsidP="007D7F26">
      <w:r>
        <w:t xml:space="preserve">          "title": "agnosco tamisium caecus Final Exam",</w:t>
      </w:r>
    </w:p>
    <w:p w14:paraId="1F28EEE6" w14:textId="77777777" w:rsidR="007D7F26" w:rsidRDefault="007D7F26" w:rsidP="007D7F26">
      <w:r>
        <w:t xml:space="preserve">          "grade": 49.42,</w:t>
      </w:r>
    </w:p>
    <w:p w14:paraId="0061A4C8" w14:textId="77777777" w:rsidR="007D7F26" w:rsidRDefault="007D7F26" w:rsidP="007D7F26">
      <w:r>
        <w:t xml:space="preserve">          "studentId": 68,</w:t>
      </w:r>
    </w:p>
    <w:p w14:paraId="3CFB3B1D" w14:textId="77777777" w:rsidR="007D7F26" w:rsidRDefault="007D7F26" w:rsidP="007D7F26">
      <w:r>
        <w:t xml:space="preserve">          "courseId": 11</w:t>
      </w:r>
    </w:p>
    <w:p w14:paraId="0D1792B1" w14:textId="77777777" w:rsidR="007D7F26" w:rsidRDefault="007D7F26" w:rsidP="007D7F26">
      <w:r>
        <w:t xml:space="preserve">        },</w:t>
      </w:r>
    </w:p>
    <w:p w14:paraId="5C635948" w14:textId="77777777" w:rsidR="007D7F26" w:rsidRDefault="007D7F26" w:rsidP="007D7F26">
      <w:r>
        <w:t xml:space="preserve">        {</w:t>
      </w:r>
    </w:p>
    <w:p w14:paraId="6A64F5D9" w14:textId="77777777" w:rsidR="007D7F26" w:rsidRDefault="007D7F26" w:rsidP="007D7F26">
      <w:r>
        <w:t xml:space="preserve">          "id": 109,</w:t>
      </w:r>
    </w:p>
    <w:p w14:paraId="3E3865BE" w14:textId="77777777" w:rsidR="007D7F26" w:rsidRDefault="007D7F26" w:rsidP="007D7F26">
      <w:r>
        <w:t xml:space="preserve">          "title": "agnosco tamisium caecus Final Exam",</w:t>
      </w:r>
    </w:p>
    <w:p w14:paraId="14A3F0AF" w14:textId="77777777" w:rsidR="007D7F26" w:rsidRDefault="007D7F26" w:rsidP="007D7F26">
      <w:r>
        <w:t xml:space="preserve">          "grade": 23,</w:t>
      </w:r>
    </w:p>
    <w:p w14:paraId="70552810" w14:textId="77777777" w:rsidR="007D7F26" w:rsidRDefault="007D7F26" w:rsidP="007D7F26">
      <w:r>
        <w:t xml:space="preserve">          "studentId": 140,</w:t>
      </w:r>
    </w:p>
    <w:p w14:paraId="0DEEDA63" w14:textId="77777777" w:rsidR="007D7F26" w:rsidRDefault="007D7F26" w:rsidP="007D7F26">
      <w:r>
        <w:t xml:space="preserve">          "courseId": 11</w:t>
      </w:r>
    </w:p>
    <w:p w14:paraId="1F3CC316" w14:textId="77777777" w:rsidR="007D7F26" w:rsidRDefault="007D7F26" w:rsidP="007D7F26">
      <w:r>
        <w:t xml:space="preserve">        },</w:t>
      </w:r>
    </w:p>
    <w:p w14:paraId="7914E287" w14:textId="77777777" w:rsidR="007D7F26" w:rsidRDefault="007D7F26" w:rsidP="007D7F26">
      <w:r>
        <w:t xml:space="preserve">        {</w:t>
      </w:r>
    </w:p>
    <w:p w14:paraId="31435672" w14:textId="77777777" w:rsidR="007D7F26" w:rsidRDefault="007D7F26" w:rsidP="007D7F26">
      <w:r>
        <w:t xml:space="preserve">          "id": 110,</w:t>
      </w:r>
    </w:p>
    <w:p w14:paraId="7F582190" w14:textId="77777777" w:rsidR="007D7F26" w:rsidRDefault="007D7F26" w:rsidP="007D7F26">
      <w:r>
        <w:lastRenderedPageBreak/>
        <w:t xml:space="preserve">          "title": "agnosco tamisium caecus Final Exam",</w:t>
      </w:r>
    </w:p>
    <w:p w14:paraId="730C7C75" w14:textId="77777777" w:rsidR="007D7F26" w:rsidRDefault="007D7F26" w:rsidP="007D7F26">
      <w:r>
        <w:t xml:space="preserve">          "grade": 58.31,</w:t>
      </w:r>
    </w:p>
    <w:p w14:paraId="410F8AF7" w14:textId="77777777" w:rsidR="007D7F26" w:rsidRDefault="007D7F26" w:rsidP="007D7F26">
      <w:r>
        <w:t xml:space="preserve">          "studentId": 80,</w:t>
      </w:r>
    </w:p>
    <w:p w14:paraId="0C530651" w14:textId="77777777" w:rsidR="007D7F26" w:rsidRDefault="007D7F26" w:rsidP="007D7F26">
      <w:r>
        <w:t xml:space="preserve">          "courseId": 11</w:t>
      </w:r>
    </w:p>
    <w:p w14:paraId="68260A12" w14:textId="77777777" w:rsidR="007D7F26" w:rsidRDefault="007D7F26" w:rsidP="007D7F26">
      <w:r>
        <w:t xml:space="preserve">        }</w:t>
      </w:r>
    </w:p>
    <w:p w14:paraId="165D3AAB" w14:textId="77777777" w:rsidR="007D7F26" w:rsidRDefault="007D7F26" w:rsidP="007D7F26">
      <w:r>
        <w:t xml:space="preserve">      ]</w:t>
      </w:r>
    </w:p>
    <w:p w14:paraId="11A07BB4" w14:textId="77777777" w:rsidR="007D7F26" w:rsidRDefault="007D7F26" w:rsidP="007D7F26">
      <w:r>
        <w:t xml:space="preserve">    },</w:t>
      </w:r>
    </w:p>
    <w:p w14:paraId="54B66A1A" w14:textId="77777777" w:rsidR="007D7F26" w:rsidRDefault="007D7F26" w:rsidP="007D7F26">
      <w:r>
        <w:t xml:space="preserve">    {</w:t>
      </w:r>
    </w:p>
    <w:p w14:paraId="75114CBF" w14:textId="77777777" w:rsidR="007D7F26" w:rsidRDefault="007D7F26" w:rsidP="007D7F26">
      <w:r>
        <w:t xml:space="preserve">      "id": 12,</w:t>
      </w:r>
    </w:p>
    <w:p w14:paraId="33BA2B68" w14:textId="77777777" w:rsidR="007D7F26" w:rsidRDefault="007D7F26" w:rsidP="007D7F26">
      <w:r>
        <w:t xml:space="preserve">      "title": "Web Development",</w:t>
      </w:r>
    </w:p>
    <w:p w14:paraId="081FFD8A" w14:textId="77777777" w:rsidR="007D7F26" w:rsidRDefault="007D7F26" w:rsidP="007D7F26">
      <w:r>
        <w:t xml:space="preserve">      "location": "Room 396",</w:t>
      </w:r>
    </w:p>
    <w:p w14:paraId="4E4E58EB" w14:textId="77777777" w:rsidR="007D7F26" w:rsidRDefault="007D7F26" w:rsidP="007D7F26">
      <w:r>
        <w:t xml:space="preserve">      "category": "Science",</w:t>
      </w:r>
    </w:p>
    <w:p w14:paraId="2EB61BA5" w14:textId="77777777" w:rsidR="007D7F26" w:rsidRDefault="007D7F26" w:rsidP="007D7F26">
      <w:r>
        <w:t xml:space="preserve">      "registrationStatus": true,</w:t>
      </w:r>
    </w:p>
    <w:p w14:paraId="1B4F4E7A" w14:textId="77777777" w:rsidR="007D7F26" w:rsidRDefault="007D7F26" w:rsidP="007D7F26">
      <w:r>
        <w:t xml:space="preserve">      "courseStatus": "finished",</w:t>
      </w:r>
    </w:p>
    <w:p w14:paraId="4C826760" w14:textId="77777777" w:rsidR="007D7F26" w:rsidRDefault="007D7F26" w:rsidP="007D7F26">
      <w:r>
        <w:t xml:space="preserve">      "instructorId": 6,</w:t>
      </w:r>
    </w:p>
    <w:p w14:paraId="41C4AB89" w14:textId="77777777" w:rsidR="007D7F26" w:rsidRDefault="007D7F26" w:rsidP="007D7F26">
      <w:r>
        <w:t xml:space="preserve">      "students": [</w:t>
      </w:r>
    </w:p>
    <w:p w14:paraId="30F5828F" w14:textId="77777777" w:rsidR="007D7F26" w:rsidRDefault="007D7F26" w:rsidP="007D7F26">
      <w:r>
        <w:t xml:space="preserve">        {</w:t>
      </w:r>
    </w:p>
    <w:p w14:paraId="559E6EFB" w14:textId="77777777" w:rsidR="007D7F26" w:rsidRDefault="007D7F26" w:rsidP="007D7F26">
      <w:r>
        <w:t xml:space="preserve">          "id": 4,</w:t>
      </w:r>
    </w:p>
    <w:p w14:paraId="3A147484" w14:textId="77777777" w:rsidR="007D7F26" w:rsidRDefault="007D7F26" w:rsidP="007D7F26">
      <w:r>
        <w:t xml:space="preserve">          "name": "Miss Linda Legros",</w:t>
      </w:r>
    </w:p>
    <w:p w14:paraId="3DC6C3EB" w14:textId="77777777" w:rsidR="007D7F26" w:rsidRDefault="007D7F26" w:rsidP="007D7F26">
      <w:r>
        <w:t xml:space="preserve">          "email": "Arno.Turner37@gmail.com",</w:t>
      </w:r>
    </w:p>
    <w:p w14:paraId="0D56F1A8" w14:textId="77777777" w:rsidR="007D7F26" w:rsidRDefault="007D7F26" w:rsidP="007D7F26">
      <w:r>
        <w:t xml:space="preserve">          "password": "student123",</w:t>
      </w:r>
    </w:p>
    <w:p w14:paraId="5B8160FE" w14:textId="77777777" w:rsidR="007D7F26" w:rsidRDefault="007D7F26" w:rsidP="007D7F26">
      <w:r>
        <w:t xml:space="preserve">          "userType": "Student",</w:t>
      </w:r>
    </w:p>
    <w:p w14:paraId="0D72DB80" w14:textId="77777777" w:rsidR="007D7F26" w:rsidRDefault="007D7F26" w:rsidP="007D7F26">
      <w:r>
        <w:t xml:space="preserve">          "gpa": 1.01,</w:t>
      </w:r>
    </w:p>
    <w:p w14:paraId="0A5B6E35" w14:textId="77777777" w:rsidR="007D7F26" w:rsidRDefault="007D7F26" w:rsidP="007D7F26">
      <w:r>
        <w:t xml:space="preserve">          "major": "Electrical Engineering"</w:t>
      </w:r>
    </w:p>
    <w:p w14:paraId="709F9D46" w14:textId="77777777" w:rsidR="007D7F26" w:rsidRDefault="007D7F26" w:rsidP="007D7F26">
      <w:r>
        <w:t xml:space="preserve">        },</w:t>
      </w:r>
    </w:p>
    <w:p w14:paraId="36618536" w14:textId="77777777" w:rsidR="007D7F26" w:rsidRDefault="007D7F26" w:rsidP="007D7F26">
      <w:r>
        <w:t xml:space="preserve">        {</w:t>
      </w:r>
    </w:p>
    <w:p w14:paraId="564028FB" w14:textId="77777777" w:rsidR="007D7F26" w:rsidRDefault="007D7F26" w:rsidP="007D7F26">
      <w:r>
        <w:t xml:space="preserve">          "id": 8,</w:t>
      </w:r>
    </w:p>
    <w:p w14:paraId="76710025" w14:textId="77777777" w:rsidR="007D7F26" w:rsidRDefault="007D7F26" w:rsidP="007D7F26">
      <w:r>
        <w:t xml:space="preserve">          "name": "Norman Rippin",</w:t>
      </w:r>
    </w:p>
    <w:p w14:paraId="681F78E9" w14:textId="77777777" w:rsidR="007D7F26" w:rsidRDefault="007D7F26" w:rsidP="007D7F26">
      <w:r>
        <w:t xml:space="preserve">          "email": "Mittie.Leffler16@gmail.com",</w:t>
      </w:r>
    </w:p>
    <w:p w14:paraId="1A6E6B06" w14:textId="77777777" w:rsidR="007D7F26" w:rsidRDefault="007D7F26" w:rsidP="007D7F26">
      <w:r>
        <w:t xml:space="preserve">          "password": "student123",</w:t>
      </w:r>
    </w:p>
    <w:p w14:paraId="190C79A2" w14:textId="77777777" w:rsidR="007D7F26" w:rsidRDefault="007D7F26" w:rsidP="007D7F26">
      <w:r>
        <w:t xml:space="preserve">          "userType": "Student",</w:t>
      </w:r>
    </w:p>
    <w:p w14:paraId="0EA2F506" w14:textId="77777777" w:rsidR="007D7F26" w:rsidRDefault="007D7F26" w:rsidP="007D7F26">
      <w:r>
        <w:t xml:space="preserve">          "gpa": 0.2,</w:t>
      </w:r>
    </w:p>
    <w:p w14:paraId="1C9EB15C" w14:textId="77777777" w:rsidR="007D7F26" w:rsidRDefault="007D7F26" w:rsidP="007D7F26">
      <w:r>
        <w:t xml:space="preserve">          "major": "Electrical Engineering"</w:t>
      </w:r>
    </w:p>
    <w:p w14:paraId="0F06E985" w14:textId="77777777" w:rsidR="007D7F26" w:rsidRDefault="007D7F26" w:rsidP="007D7F26">
      <w:r>
        <w:t xml:space="preserve">        },</w:t>
      </w:r>
    </w:p>
    <w:p w14:paraId="173957A7" w14:textId="77777777" w:rsidR="007D7F26" w:rsidRDefault="007D7F26" w:rsidP="007D7F26">
      <w:r>
        <w:t xml:space="preserve">        {</w:t>
      </w:r>
    </w:p>
    <w:p w14:paraId="0DE46E53" w14:textId="77777777" w:rsidR="007D7F26" w:rsidRDefault="007D7F26" w:rsidP="007D7F26">
      <w:r>
        <w:t xml:space="preserve">          "id": 37,</w:t>
      </w:r>
    </w:p>
    <w:p w14:paraId="0F6912AA" w14:textId="77777777" w:rsidR="007D7F26" w:rsidRDefault="007D7F26" w:rsidP="007D7F26">
      <w:r>
        <w:t xml:space="preserve">          "name": "Margie Padberg Jr.",</w:t>
      </w:r>
    </w:p>
    <w:p w14:paraId="4CFDB330" w14:textId="77777777" w:rsidR="007D7F26" w:rsidRDefault="007D7F26" w:rsidP="007D7F26">
      <w:r>
        <w:t xml:space="preserve">          "email": "Sunny_Jast@gmail.com",</w:t>
      </w:r>
    </w:p>
    <w:p w14:paraId="3BD01174" w14:textId="77777777" w:rsidR="007D7F26" w:rsidRDefault="007D7F26" w:rsidP="007D7F26">
      <w:r>
        <w:t xml:space="preserve">          "password": "student123",</w:t>
      </w:r>
    </w:p>
    <w:p w14:paraId="383A60E3" w14:textId="77777777" w:rsidR="007D7F26" w:rsidRDefault="007D7F26" w:rsidP="007D7F26">
      <w:r>
        <w:t xml:space="preserve">          "userType": "Student",</w:t>
      </w:r>
    </w:p>
    <w:p w14:paraId="32A3C4D3" w14:textId="77777777" w:rsidR="007D7F26" w:rsidRDefault="007D7F26" w:rsidP="007D7F26">
      <w:r>
        <w:t xml:space="preserve">          "gpa": 0.55,</w:t>
      </w:r>
    </w:p>
    <w:p w14:paraId="4FC29CC1" w14:textId="77777777" w:rsidR="007D7F26" w:rsidRDefault="007D7F26" w:rsidP="007D7F26">
      <w:r>
        <w:t xml:space="preserve">          "major": "Biology"</w:t>
      </w:r>
    </w:p>
    <w:p w14:paraId="78048A9A" w14:textId="77777777" w:rsidR="007D7F26" w:rsidRDefault="007D7F26" w:rsidP="007D7F26">
      <w:r>
        <w:lastRenderedPageBreak/>
        <w:t xml:space="preserve">        },</w:t>
      </w:r>
    </w:p>
    <w:p w14:paraId="614624C3" w14:textId="77777777" w:rsidR="007D7F26" w:rsidRDefault="007D7F26" w:rsidP="007D7F26">
      <w:r>
        <w:t xml:space="preserve">        {</w:t>
      </w:r>
    </w:p>
    <w:p w14:paraId="5AFD3F8E" w14:textId="77777777" w:rsidR="007D7F26" w:rsidRDefault="007D7F26" w:rsidP="007D7F26">
      <w:r>
        <w:t xml:space="preserve">          "id": 39,</w:t>
      </w:r>
    </w:p>
    <w:p w14:paraId="407C07F2" w14:textId="77777777" w:rsidR="007D7F26" w:rsidRDefault="007D7F26" w:rsidP="007D7F26">
      <w:r>
        <w:t xml:space="preserve">          "name": "Shane Reichert PhD",</w:t>
      </w:r>
    </w:p>
    <w:p w14:paraId="7149B530" w14:textId="77777777" w:rsidR="007D7F26" w:rsidRDefault="007D7F26" w:rsidP="007D7F26">
      <w:r>
        <w:t xml:space="preserve">          "email": "Neha_Fadel@hotmail.com",</w:t>
      </w:r>
    </w:p>
    <w:p w14:paraId="33B8F051" w14:textId="77777777" w:rsidR="007D7F26" w:rsidRDefault="007D7F26" w:rsidP="007D7F26">
      <w:r>
        <w:t xml:space="preserve">          "password": "student123",</w:t>
      </w:r>
    </w:p>
    <w:p w14:paraId="58E83342" w14:textId="77777777" w:rsidR="007D7F26" w:rsidRDefault="007D7F26" w:rsidP="007D7F26">
      <w:r>
        <w:t xml:space="preserve">          "userType": "Student",</w:t>
      </w:r>
    </w:p>
    <w:p w14:paraId="5F035107" w14:textId="77777777" w:rsidR="007D7F26" w:rsidRDefault="007D7F26" w:rsidP="007D7F26">
      <w:r>
        <w:t xml:space="preserve">          "gpa": 0.41,</w:t>
      </w:r>
    </w:p>
    <w:p w14:paraId="1D486285" w14:textId="77777777" w:rsidR="007D7F26" w:rsidRDefault="007D7F26" w:rsidP="007D7F26">
      <w:r>
        <w:t xml:space="preserve">          "major": "Computer Science"</w:t>
      </w:r>
    </w:p>
    <w:p w14:paraId="7CF84E25" w14:textId="77777777" w:rsidR="007D7F26" w:rsidRDefault="007D7F26" w:rsidP="007D7F26">
      <w:r>
        <w:t xml:space="preserve">        },</w:t>
      </w:r>
    </w:p>
    <w:p w14:paraId="5CDAECBB" w14:textId="77777777" w:rsidR="007D7F26" w:rsidRDefault="007D7F26" w:rsidP="007D7F26">
      <w:r>
        <w:t xml:space="preserve">        {</w:t>
      </w:r>
    </w:p>
    <w:p w14:paraId="55B8B58C" w14:textId="77777777" w:rsidR="007D7F26" w:rsidRDefault="007D7F26" w:rsidP="007D7F26">
      <w:r>
        <w:t xml:space="preserve">          "id": 43,</w:t>
      </w:r>
    </w:p>
    <w:p w14:paraId="2A19A01D" w14:textId="77777777" w:rsidR="007D7F26" w:rsidRDefault="007D7F26" w:rsidP="007D7F26">
      <w:r>
        <w:t xml:space="preserve">          "name": "Clifton Lueilwitz",</w:t>
      </w:r>
    </w:p>
    <w:p w14:paraId="342053B9" w14:textId="77777777" w:rsidR="007D7F26" w:rsidRDefault="007D7F26" w:rsidP="007D7F26">
      <w:r>
        <w:t xml:space="preserve">          "email": "Teresa.Ritchie12@gmail.com",</w:t>
      </w:r>
    </w:p>
    <w:p w14:paraId="5738BC38" w14:textId="77777777" w:rsidR="007D7F26" w:rsidRDefault="007D7F26" w:rsidP="007D7F26">
      <w:r>
        <w:t xml:space="preserve">          "password": "student123",</w:t>
      </w:r>
    </w:p>
    <w:p w14:paraId="36998C48" w14:textId="77777777" w:rsidR="007D7F26" w:rsidRDefault="007D7F26" w:rsidP="007D7F26">
      <w:r>
        <w:t xml:space="preserve">          "userType": "Student",</w:t>
      </w:r>
    </w:p>
    <w:p w14:paraId="3BA77B20" w14:textId="77777777" w:rsidR="007D7F26" w:rsidRDefault="007D7F26" w:rsidP="007D7F26">
      <w:r>
        <w:t xml:space="preserve">          "gpa": 2.82,</w:t>
      </w:r>
    </w:p>
    <w:p w14:paraId="232B53B8" w14:textId="77777777" w:rsidR="007D7F26" w:rsidRDefault="007D7F26" w:rsidP="007D7F26">
      <w:r>
        <w:t xml:space="preserve">          "major": "Mathematics"</w:t>
      </w:r>
    </w:p>
    <w:p w14:paraId="50376C32" w14:textId="77777777" w:rsidR="007D7F26" w:rsidRDefault="007D7F26" w:rsidP="007D7F26">
      <w:r>
        <w:t xml:space="preserve">        },</w:t>
      </w:r>
    </w:p>
    <w:p w14:paraId="793E9666" w14:textId="77777777" w:rsidR="007D7F26" w:rsidRDefault="007D7F26" w:rsidP="007D7F26">
      <w:r>
        <w:t xml:space="preserve">        {</w:t>
      </w:r>
    </w:p>
    <w:p w14:paraId="711CB7E5" w14:textId="77777777" w:rsidR="007D7F26" w:rsidRDefault="007D7F26" w:rsidP="007D7F26">
      <w:r>
        <w:t xml:space="preserve">          "id": 49,</w:t>
      </w:r>
    </w:p>
    <w:p w14:paraId="75C7BB28" w14:textId="77777777" w:rsidR="007D7F26" w:rsidRDefault="007D7F26" w:rsidP="007D7F26">
      <w:r>
        <w:t xml:space="preserve">          "name": "Kathleen Braun",</w:t>
      </w:r>
    </w:p>
    <w:p w14:paraId="0A63EE30" w14:textId="77777777" w:rsidR="007D7F26" w:rsidRDefault="007D7F26" w:rsidP="007D7F26">
      <w:r>
        <w:t xml:space="preserve">          "email": "Vesta33@gmail.com",</w:t>
      </w:r>
    </w:p>
    <w:p w14:paraId="36B55645" w14:textId="77777777" w:rsidR="007D7F26" w:rsidRDefault="007D7F26" w:rsidP="007D7F26">
      <w:r>
        <w:t xml:space="preserve">          "password": "student123",</w:t>
      </w:r>
    </w:p>
    <w:p w14:paraId="65BB5CB2" w14:textId="77777777" w:rsidR="007D7F26" w:rsidRDefault="007D7F26" w:rsidP="007D7F26">
      <w:r>
        <w:t xml:space="preserve">          "userType": "Student",</w:t>
      </w:r>
    </w:p>
    <w:p w14:paraId="5FE00B61" w14:textId="77777777" w:rsidR="007D7F26" w:rsidRDefault="007D7F26" w:rsidP="007D7F26">
      <w:r>
        <w:t xml:space="preserve">          "gpa": 1.56,</w:t>
      </w:r>
    </w:p>
    <w:p w14:paraId="3121659A" w14:textId="77777777" w:rsidR="007D7F26" w:rsidRDefault="007D7F26" w:rsidP="007D7F26">
      <w:r>
        <w:t xml:space="preserve">          "major": "Mathematics"</w:t>
      </w:r>
    </w:p>
    <w:p w14:paraId="694384DB" w14:textId="77777777" w:rsidR="007D7F26" w:rsidRDefault="007D7F26" w:rsidP="007D7F26">
      <w:r>
        <w:t xml:space="preserve">        },</w:t>
      </w:r>
    </w:p>
    <w:p w14:paraId="5E4CC370" w14:textId="77777777" w:rsidR="007D7F26" w:rsidRDefault="007D7F26" w:rsidP="007D7F26">
      <w:r>
        <w:t xml:space="preserve">        {</w:t>
      </w:r>
    </w:p>
    <w:p w14:paraId="41F27F85" w14:textId="77777777" w:rsidR="007D7F26" w:rsidRDefault="007D7F26" w:rsidP="007D7F26">
      <w:r>
        <w:t xml:space="preserve">          "id": 76,</w:t>
      </w:r>
    </w:p>
    <w:p w14:paraId="0F12F75F" w14:textId="77777777" w:rsidR="007D7F26" w:rsidRDefault="007D7F26" w:rsidP="007D7F26">
      <w:r>
        <w:t xml:space="preserve">          "name": "Jared Sanford",</w:t>
      </w:r>
    </w:p>
    <w:p w14:paraId="65A8BA1F" w14:textId="77777777" w:rsidR="007D7F26" w:rsidRDefault="007D7F26" w:rsidP="007D7F26">
      <w:r>
        <w:t xml:space="preserve">          "email": "Laura.Crooks24@gmail.com",</w:t>
      </w:r>
    </w:p>
    <w:p w14:paraId="14F92376" w14:textId="77777777" w:rsidR="007D7F26" w:rsidRDefault="007D7F26" w:rsidP="007D7F26">
      <w:r>
        <w:t xml:space="preserve">          "password": "student123",</w:t>
      </w:r>
    </w:p>
    <w:p w14:paraId="34D2246F" w14:textId="77777777" w:rsidR="007D7F26" w:rsidRDefault="007D7F26" w:rsidP="007D7F26">
      <w:r>
        <w:t xml:space="preserve">          "userType": "Student",</w:t>
      </w:r>
    </w:p>
    <w:p w14:paraId="7CCC837F" w14:textId="77777777" w:rsidR="007D7F26" w:rsidRDefault="007D7F26" w:rsidP="007D7F26">
      <w:r>
        <w:t xml:space="preserve">          "gpa": 2.16,</w:t>
      </w:r>
    </w:p>
    <w:p w14:paraId="4CDDA2C9" w14:textId="77777777" w:rsidR="007D7F26" w:rsidRDefault="007D7F26" w:rsidP="007D7F26">
      <w:r>
        <w:t xml:space="preserve">          "major": "Chemistry"</w:t>
      </w:r>
    </w:p>
    <w:p w14:paraId="6DBAD867" w14:textId="77777777" w:rsidR="007D7F26" w:rsidRDefault="007D7F26" w:rsidP="007D7F26">
      <w:r>
        <w:t xml:space="preserve">        },</w:t>
      </w:r>
    </w:p>
    <w:p w14:paraId="340CCA06" w14:textId="77777777" w:rsidR="007D7F26" w:rsidRDefault="007D7F26" w:rsidP="007D7F26">
      <w:r>
        <w:t xml:space="preserve">        {</w:t>
      </w:r>
    </w:p>
    <w:p w14:paraId="69AF2384" w14:textId="77777777" w:rsidR="007D7F26" w:rsidRDefault="007D7F26" w:rsidP="007D7F26">
      <w:r>
        <w:t xml:space="preserve">          "id": 79,</w:t>
      </w:r>
    </w:p>
    <w:p w14:paraId="7EF268E6" w14:textId="77777777" w:rsidR="007D7F26" w:rsidRDefault="007D7F26" w:rsidP="007D7F26">
      <w:r>
        <w:t xml:space="preserve">          "name": "Cecil Barton",</w:t>
      </w:r>
    </w:p>
    <w:p w14:paraId="34AF399D" w14:textId="77777777" w:rsidR="007D7F26" w:rsidRDefault="007D7F26" w:rsidP="007D7F26">
      <w:r>
        <w:t xml:space="preserve">          "email": "Fabiola1@yahoo.com",</w:t>
      </w:r>
    </w:p>
    <w:p w14:paraId="414211D4" w14:textId="77777777" w:rsidR="007D7F26" w:rsidRDefault="007D7F26" w:rsidP="007D7F26">
      <w:r>
        <w:t xml:space="preserve">          "password": "student123",</w:t>
      </w:r>
    </w:p>
    <w:p w14:paraId="1EB2CB08" w14:textId="77777777" w:rsidR="007D7F26" w:rsidRDefault="007D7F26" w:rsidP="007D7F26">
      <w:r>
        <w:lastRenderedPageBreak/>
        <w:t xml:space="preserve">          "userType": "Student",</w:t>
      </w:r>
    </w:p>
    <w:p w14:paraId="4C23C3A7" w14:textId="77777777" w:rsidR="007D7F26" w:rsidRDefault="007D7F26" w:rsidP="007D7F26">
      <w:r>
        <w:t xml:space="preserve">          "gpa": 2.06,</w:t>
      </w:r>
    </w:p>
    <w:p w14:paraId="1315BE07" w14:textId="77777777" w:rsidR="007D7F26" w:rsidRDefault="007D7F26" w:rsidP="007D7F26">
      <w:r>
        <w:t xml:space="preserve">          "major": "Communication"</w:t>
      </w:r>
    </w:p>
    <w:p w14:paraId="4427DCA6" w14:textId="77777777" w:rsidR="007D7F26" w:rsidRDefault="007D7F26" w:rsidP="007D7F26">
      <w:r>
        <w:t xml:space="preserve">        },</w:t>
      </w:r>
    </w:p>
    <w:p w14:paraId="4848986F" w14:textId="77777777" w:rsidR="007D7F26" w:rsidRDefault="007D7F26" w:rsidP="007D7F26">
      <w:r>
        <w:t xml:space="preserve">        {</w:t>
      </w:r>
    </w:p>
    <w:p w14:paraId="240CA2C8" w14:textId="77777777" w:rsidR="007D7F26" w:rsidRDefault="007D7F26" w:rsidP="007D7F26">
      <w:r>
        <w:t xml:space="preserve">          "id": 80,</w:t>
      </w:r>
    </w:p>
    <w:p w14:paraId="13CD9EF0" w14:textId="77777777" w:rsidR="007D7F26" w:rsidRDefault="007D7F26" w:rsidP="007D7F26">
      <w:r>
        <w:t xml:space="preserve">          "name": "Dominick Streich DVM",</w:t>
      </w:r>
    </w:p>
    <w:p w14:paraId="52570D37" w14:textId="77777777" w:rsidR="007D7F26" w:rsidRDefault="007D7F26" w:rsidP="007D7F26">
      <w:r>
        <w:t xml:space="preserve">          "email": "Frida.Schulist@gmail.com",</w:t>
      </w:r>
    </w:p>
    <w:p w14:paraId="70A2E160" w14:textId="77777777" w:rsidR="007D7F26" w:rsidRDefault="007D7F26" w:rsidP="007D7F26">
      <w:r>
        <w:t xml:space="preserve">          "password": "student123",</w:t>
      </w:r>
    </w:p>
    <w:p w14:paraId="33AD1D62" w14:textId="77777777" w:rsidR="007D7F26" w:rsidRDefault="007D7F26" w:rsidP="007D7F26">
      <w:r>
        <w:t xml:space="preserve">          "userType": "Student",</w:t>
      </w:r>
    </w:p>
    <w:p w14:paraId="134CF5AC" w14:textId="77777777" w:rsidR="007D7F26" w:rsidRDefault="007D7F26" w:rsidP="007D7F26">
      <w:r>
        <w:t xml:space="preserve">          "gpa": 1.32,</w:t>
      </w:r>
    </w:p>
    <w:p w14:paraId="0A797C63" w14:textId="77777777" w:rsidR="007D7F26" w:rsidRDefault="007D7F26" w:rsidP="007D7F26">
      <w:r>
        <w:t xml:space="preserve">          "major": "Biology"</w:t>
      </w:r>
    </w:p>
    <w:p w14:paraId="71A59E94" w14:textId="77777777" w:rsidR="007D7F26" w:rsidRDefault="007D7F26" w:rsidP="007D7F26">
      <w:r>
        <w:t xml:space="preserve">        },</w:t>
      </w:r>
    </w:p>
    <w:p w14:paraId="79C191F1" w14:textId="77777777" w:rsidR="007D7F26" w:rsidRDefault="007D7F26" w:rsidP="007D7F26">
      <w:r>
        <w:t xml:space="preserve">        {</w:t>
      </w:r>
    </w:p>
    <w:p w14:paraId="1208C643" w14:textId="77777777" w:rsidR="007D7F26" w:rsidRDefault="007D7F26" w:rsidP="007D7F26">
      <w:r>
        <w:t xml:space="preserve">          "id": 81,</w:t>
      </w:r>
    </w:p>
    <w:p w14:paraId="75AAA79E" w14:textId="77777777" w:rsidR="007D7F26" w:rsidRDefault="007D7F26" w:rsidP="007D7F26">
      <w:r>
        <w:t xml:space="preserve">          "name": "Eleanor Shanahan",</w:t>
      </w:r>
    </w:p>
    <w:p w14:paraId="2EED49D7" w14:textId="77777777" w:rsidR="007D7F26" w:rsidRDefault="007D7F26" w:rsidP="007D7F26">
      <w:r>
        <w:t xml:space="preserve">          "email": "Jonatan1@hotmail.com",</w:t>
      </w:r>
    </w:p>
    <w:p w14:paraId="60369718" w14:textId="77777777" w:rsidR="007D7F26" w:rsidRDefault="007D7F26" w:rsidP="007D7F26">
      <w:r>
        <w:t xml:space="preserve">          "password": "student123",</w:t>
      </w:r>
    </w:p>
    <w:p w14:paraId="294F5354" w14:textId="77777777" w:rsidR="007D7F26" w:rsidRDefault="007D7F26" w:rsidP="007D7F26">
      <w:r>
        <w:t xml:space="preserve">          "userType": "Student",</w:t>
      </w:r>
    </w:p>
    <w:p w14:paraId="633C8EA9" w14:textId="77777777" w:rsidR="007D7F26" w:rsidRDefault="007D7F26" w:rsidP="007D7F26">
      <w:r>
        <w:t xml:space="preserve">          "gpa": 0.05,</w:t>
      </w:r>
    </w:p>
    <w:p w14:paraId="2539DEBC" w14:textId="77777777" w:rsidR="007D7F26" w:rsidRDefault="007D7F26" w:rsidP="007D7F26">
      <w:r>
        <w:t xml:space="preserve">          "major": "Computer Science"</w:t>
      </w:r>
    </w:p>
    <w:p w14:paraId="38229702" w14:textId="77777777" w:rsidR="007D7F26" w:rsidRDefault="007D7F26" w:rsidP="007D7F26">
      <w:r>
        <w:t xml:space="preserve">        },</w:t>
      </w:r>
    </w:p>
    <w:p w14:paraId="2207F0DC" w14:textId="77777777" w:rsidR="007D7F26" w:rsidRDefault="007D7F26" w:rsidP="007D7F26">
      <w:r>
        <w:t xml:space="preserve">        {</w:t>
      </w:r>
    </w:p>
    <w:p w14:paraId="25AFE630" w14:textId="77777777" w:rsidR="007D7F26" w:rsidRDefault="007D7F26" w:rsidP="007D7F26">
      <w:r>
        <w:t xml:space="preserve">          "id": 85,</w:t>
      </w:r>
    </w:p>
    <w:p w14:paraId="681E971A" w14:textId="77777777" w:rsidR="007D7F26" w:rsidRDefault="007D7F26" w:rsidP="007D7F26">
      <w:r>
        <w:t xml:space="preserve">          "name": "Marc Wisozk",</w:t>
      </w:r>
    </w:p>
    <w:p w14:paraId="7897AE36" w14:textId="77777777" w:rsidR="007D7F26" w:rsidRDefault="007D7F26" w:rsidP="007D7F26">
      <w:r>
        <w:t xml:space="preserve">          "email": "Colten.Koss17@gmail.com",</w:t>
      </w:r>
    </w:p>
    <w:p w14:paraId="6E0351CA" w14:textId="77777777" w:rsidR="007D7F26" w:rsidRDefault="007D7F26" w:rsidP="007D7F26">
      <w:r>
        <w:t xml:space="preserve">          "password": "student123",</w:t>
      </w:r>
    </w:p>
    <w:p w14:paraId="10659C1C" w14:textId="77777777" w:rsidR="007D7F26" w:rsidRDefault="007D7F26" w:rsidP="007D7F26">
      <w:r>
        <w:t xml:space="preserve">          "userType": "Student",</w:t>
      </w:r>
    </w:p>
    <w:p w14:paraId="25229D0A" w14:textId="77777777" w:rsidR="007D7F26" w:rsidRDefault="007D7F26" w:rsidP="007D7F26">
      <w:r>
        <w:t xml:space="preserve">          "gpa": 0.97,</w:t>
      </w:r>
    </w:p>
    <w:p w14:paraId="3BEF4B52" w14:textId="77777777" w:rsidR="007D7F26" w:rsidRDefault="007D7F26" w:rsidP="007D7F26">
      <w:r>
        <w:t xml:space="preserve">          "major": "Chemistry"</w:t>
      </w:r>
    </w:p>
    <w:p w14:paraId="66295597" w14:textId="77777777" w:rsidR="007D7F26" w:rsidRDefault="007D7F26" w:rsidP="007D7F26">
      <w:r>
        <w:t xml:space="preserve">        },</w:t>
      </w:r>
    </w:p>
    <w:p w14:paraId="5AC562A9" w14:textId="77777777" w:rsidR="007D7F26" w:rsidRDefault="007D7F26" w:rsidP="007D7F26">
      <w:r>
        <w:t xml:space="preserve">        {</w:t>
      </w:r>
    </w:p>
    <w:p w14:paraId="6166E14F" w14:textId="77777777" w:rsidR="007D7F26" w:rsidRDefault="007D7F26" w:rsidP="007D7F26">
      <w:r>
        <w:t xml:space="preserve">          "id": 103,</w:t>
      </w:r>
    </w:p>
    <w:p w14:paraId="42DE6D77" w14:textId="77777777" w:rsidR="007D7F26" w:rsidRDefault="007D7F26" w:rsidP="007D7F26">
      <w:r>
        <w:t xml:space="preserve">          "name": "Isabel Kub",</w:t>
      </w:r>
    </w:p>
    <w:p w14:paraId="6A1A38EF" w14:textId="77777777" w:rsidR="007D7F26" w:rsidRDefault="007D7F26" w:rsidP="007D7F26">
      <w:r>
        <w:t xml:space="preserve">          "email": "Darion32@hotmail.com",</w:t>
      </w:r>
    </w:p>
    <w:p w14:paraId="0B070657" w14:textId="77777777" w:rsidR="007D7F26" w:rsidRDefault="007D7F26" w:rsidP="007D7F26">
      <w:r>
        <w:t xml:space="preserve">          "password": "student123",</w:t>
      </w:r>
    </w:p>
    <w:p w14:paraId="278ADF18" w14:textId="77777777" w:rsidR="007D7F26" w:rsidRDefault="007D7F26" w:rsidP="007D7F26">
      <w:r>
        <w:t xml:space="preserve">          "userType": "Student",</w:t>
      </w:r>
    </w:p>
    <w:p w14:paraId="159D6AFF" w14:textId="77777777" w:rsidR="007D7F26" w:rsidRDefault="007D7F26" w:rsidP="007D7F26">
      <w:r>
        <w:t xml:space="preserve">          "gpa": 3.94,</w:t>
      </w:r>
    </w:p>
    <w:p w14:paraId="531E72DB" w14:textId="77777777" w:rsidR="007D7F26" w:rsidRDefault="007D7F26" w:rsidP="007D7F26">
      <w:r>
        <w:t xml:space="preserve">          "major": "Communication"</w:t>
      </w:r>
    </w:p>
    <w:p w14:paraId="52291A91" w14:textId="77777777" w:rsidR="007D7F26" w:rsidRDefault="007D7F26" w:rsidP="007D7F26">
      <w:r>
        <w:t xml:space="preserve">        },</w:t>
      </w:r>
    </w:p>
    <w:p w14:paraId="0DED12CE" w14:textId="77777777" w:rsidR="007D7F26" w:rsidRDefault="007D7F26" w:rsidP="007D7F26">
      <w:r>
        <w:t xml:space="preserve">        {</w:t>
      </w:r>
    </w:p>
    <w:p w14:paraId="5AF7326A" w14:textId="77777777" w:rsidR="007D7F26" w:rsidRDefault="007D7F26" w:rsidP="007D7F26">
      <w:r>
        <w:t xml:space="preserve">          "id": 122,</w:t>
      </w:r>
    </w:p>
    <w:p w14:paraId="5855F495" w14:textId="77777777" w:rsidR="007D7F26" w:rsidRDefault="007D7F26" w:rsidP="007D7F26">
      <w:r>
        <w:lastRenderedPageBreak/>
        <w:t xml:space="preserve">          "name": "Harry Casper",</w:t>
      </w:r>
    </w:p>
    <w:p w14:paraId="7494DD6E" w14:textId="77777777" w:rsidR="007D7F26" w:rsidRDefault="007D7F26" w:rsidP="007D7F26">
      <w:r>
        <w:t xml:space="preserve">          "email": "Tristian.Roberts74@gmail.com",</w:t>
      </w:r>
    </w:p>
    <w:p w14:paraId="0DFFB4FB" w14:textId="77777777" w:rsidR="007D7F26" w:rsidRDefault="007D7F26" w:rsidP="007D7F26">
      <w:r>
        <w:t xml:space="preserve">          "password": "student123",</w:t>
      </w:r>
    </w:p>
    <w:p w14:paraId="25CEC9F1" w14:textId="77777777" w:rsidR="007D7F26" w:rsidRDefault="007D7F26" w:rsidP="007D7F26">
      <w:r>
        <w:t xml:space="preserve">          "userType": "Student",</w:t>
      </w:r>
    </w:p>
    <w:p w14:paraId="0925E457" w14:textId="77777777" w:rsidR="007D7F26" w:rsidRDefault="007D7F26" w:rsidP="007D7F26">
      <w:r>
        <w:t xml:space="preserve">          "gpa": 0.93,</w:t>
      </w:r>
    </w:p>
    <w:p w14:paraId="0DB5A384" w14:textId="77777777" w:rsidR="007D7F26" w:rsidRDefault="007D7F26" w:rsidP="007D7F26">
      <w:r>
        <w:t xml:space="preserve">          "major": "Electrical Engineering"</w:t>
      </w:r>
    </w:p>
    <w:p w14:paraId="0C4EC47D" w14:textId="77777777" w:rsidR="007D7F26" w:rsidRDefault="007D7F26" w:rsidP="007D7F26">
      <w:r>
        <w:t xml:space="preserve">        },</w:t>
      </w:r>
    </w:p>
    <w:p w14:paraId="44D4B877" w14:textId="77777777" w:rsidR="007D7F26" w:rsidRDefault="007D7F26" w:rsidP="007D7F26">
      <w:r>
        <w:t xml:space="preserve">        {</w:t>
      </w:r>
    </w:p>
    <w:p w14:paraId="2FB58AE4" w14:textId="77777777" w:rsidR="007D7F26" w:rsidRDefault="007D7F26" w:rsidP="007D7F26">
      <w:r>
        <w:t xml:space="preserve">          "id": 153,</w:t>
      </w:r>
    </w:p>
    <w:p w14:paraId="629E289D" w14:textId="77777777" w:rsidR="007D7F26" w:rsidRDefault="007D7F26" w:rsidP="007D7F26">
      <w:r>
        <w:t xml:space="preserve">          "name": "Paul Predovic III",</w:t>
      </w:r>
    </w:p>
    <w:p w14:paraId="6888FC6E" w14:textId="77777777" w:rsidR="007D7F26" w:rsidRDefault="007D7F26" w:rsidP="007D7F26">
      <w:r>
        <w:t xml:space="preserve">          "email": "Fannie16@gmail.com",</w:t>
      </w:r>
    </w:p>
    <w:p w14:paraId="6A48E94A" w14:textId="77777777" w:rsidR="007D7F26" w:rsidRDefault="007D7F26" w:rsidP="007D7F26">
      <w:r>
        <w:t xml:space="preserve">          "password": "student123",</w:t>
      </w:r>
    </w:p>
    <w:p w14:paraId="0A2ABA37" w14:textId="77777777" w:rsidR="007D7F26" w:rsidRDefault="007D7F26" w:rsidP="007D7F26">
      <w:r>
        <w:t xml:space="preserve">          "userType": "Student",</w:t>
      </w:r>
    </w:p>
    <w:p w14:paraId="24368CE6" w14:textId="77777777" w:rsidR="007D7F26" w:rsidRDefault="007D7F26" w:rsidP="007D7F26">
      <w:r>
        <w:t xml:space="preserve">          "gpa": 2.93,</w:t>
      </w:r>
    </w:p>
    <w:p w14:paraId="5BC820E1" w14:textId="77777777" w:rsidR="007D7F26" w:rsidRDefault="007D7F26" w:rsidP="007D7F26">
      <w:r>
        <w:t xml:space="preserve">          "major": "Computer Science"</w:t>
      </w:r>
    </w:p>
    <w:p w14:paraId="27A242F6" w14:textId="77777777" w:rsidR="007D7F26" w:rsidRDefault="007D7F26" w:rsidP="007D7F26">
      <w:r>
        <w:t xml:space="preserve">        },</w:t>
      </w:r>
    </w:p>
    <w:p w14:paraId="16EFAE70" w14:textId="77777777" w:rsidR="007D7F26" w:rsidRDefault="007D7F26" w:rsidP="007D7F26">
      <w:r>
        <w:t xml:space="preserve">        {</w:t>
      </w:r>
    </w:p>
    <w:p w14:paraId="0403B4B7" w14:textId="77777777" w:rsidR="007D7F26" w:rsidRDefault="007D7F26" w:rsidP="007D7F26">
      <w:r>
        <w:t xml:space="preserve">          "id": 155,</w:t>
      </w:r>
    </w:p>
    <w:p w14:paraId="1D388289" w14:textId="77777777" w:rsidR="007D7F26" w:rsidRDefault="007D7F26" w:rsidP="007D7F26">
      <w:r>
        <w:t xml:space="preserve">          "name": "Shawna Hermiston II",</w:t>
      </w:r>
    </w:p>
    <w:p w14:paraId="1BF48223" w14:textId="77777777" w:rsidR="007D7F26" w:rsidRDefault="007D7F26" w:rsidP="007D7F26">
      <w:r>
        <w:t xml:space="preserve">          "email": "Jackie.Wolf@hotmail.com",</w:t>
      </w:r>
    </w:p>
    <w:p w14:paraId="0E312D51" w14:textId="77777777" w:rsidR="007D7F26" w:rsidRDefault="007D7F26" w:rsidP="007D7F26">
      <w:r>
        <w:t xml:space="preserve">          "password": "student123",</w:t>
      </w:r>
    </w:p>
    <w:p w14:paraId="0FA44389" w14:textId="77777777" w:rsidR="007D7F26" w:rsidRDefault="007D7F26" w:rsidP="007D7F26">
      <w:r>
        <w:t xml:space="preserve">          "userType": "Student",</w:t>
      </w:r>
    </w:p>
    <w:p w14:paraId="2BBFA0B5" w14:textId="77777777" w:rsidR="007D7F26" w:rsidRDefault="007D7F26" w:rsidP="007D7F26">
      <w:r>
        <w:t xml:space="preserve">          "gpa": 2.45,</w:t>
      </w:r>
    </w:p>
    <w:p w14:paraId="71851399" w14:textId="77777777" w:rsidR="007D7F26" w:rsidRDefault="007D7F26" w:rsidP="007D7F26">
      <w:r>
        <w:t xml:space="preserve">          "major": "Biology"</w:t>
      </w:r>
    </w:p>
    <w:p w14:paraId="194DB83D" w14:textId="77777777" w:rsidR="007D7F26" w:rsidRDefault="007D7F26" w:rsidP="007D7F26">
      <w:r>
        <w:t xml:space="preserve">        },</w:t>
      </w:r>
    </w:p>
    <w:p w14:paraId="55A1C5F7" w14:textId="77777777" w:rsidR="007D7F26" w:rsidRDefault="007D7F26" w:rsidP="007D7F26">
      <w:r>
        <w:t xml:space="preserve">        {</w:t>
      </w:r>
    </w:p>
    <w:p w14:paraId="3A346B59" w14:textId="77777777" w:rsidR="007D7F26" w:rsidRDefault="007D7F26" w:rsidP="007D7F26">
      <w:r>
        <w:t xml:space="preserve">          "id": 156,</w:t>
      </w:r>
    </w:p>
    <w:p w14:paraId="08070E47" w14:textId="77777777" w:rsidR="007D7F26" w:rsidRDefault="007D7F26" w:rsidP="007D7F26">
      <w:r>
        <w:t xml:space="preserve">          "name": "Ms. Charlotte Ebert",</w:t>
      </w:r>
    </w:p>
    <w:p w14:paraId="11BB5E36" w14:textId="77777777" w:rsidR="007D7F26" w:rsidRDefault="007D7F26" w:rsidP="007D7F26">
      <w:r>
        <w:t xml:space="preserve">          "email": "Zack_Renner@hotmail.com",</w:t>
      </w:r>
    </w:p>
    <w:p w14:paraId="5C19FBBB" w14:textId="77777777" w:rsidR="007D7F26" w:rsidRDefault="007D7F26" w:rsidP="007D7F26">
      <w:r>
        <w:t xml:space="preserve">          "password": "student123",</w:t>
      </w:r>
    </w:p>
    <w:p w14:paraId="6BDB2506" w14:textId="77777777" w:rsidR="007D7F26" w:rsidRDefault="007D7F26" w:rsidP="007D7F26">
      <w:r>
        <w:t xml:space="preserve">          "userType": "Student",</w:t>
      </w:r>
    </w:p>
    <w:p w14:paraId="51284D31" w14:textId="77777777" w:rsidR="007D7F26" w:rsidRDefault="007D7F26" w:rsidP="007D7F26">
      <w:r>
        <w:t xml:space="preserve">          "gpa": 0.11,</w:t>
      </w:r>
    </w:p>
    <w:p w14:paraId="12262DF1" w14:textId="77777777" w:rsidR="007D7F26" w:rsidRDefault="007D7F26" w:rsidP="007D7F26">
      <w:r>
        <w:t xml:space="preserve">          "major": "Computer Science"</w:t>
      </w:r>
    </w:p>
    <w:p w14:paraId="5DBD218F" w14:textId="77777777" w:rsidR="007D7F26" w:rsidRDefault="007D7F26" w:rsidP="007D7F26">
      <w:r>
        <w:t xml:space="preserve">        },</w:t>
      </w:r>
    </w:p>
    <w:p w14:paraId="3BBD4ED4" w14:textId="77777777" w:rsidR="007D7F26" w:rsidRDefault="007D7F26" w:rsidP="007D7F26">
      <w:r>
        <w:t xml:space="preserve">        {</w:t>
      </w:r>
    </w:p>
    <w:p w14:paraId="6885F9B9" w14:textId="77777777" w:rsidR="007D7F26" w:rsidRDefault="007D7F26" w:rsidP="007D7F26">
      <w:r>
        <w:t xml:space="preserve">          "id": 171,</w:t>
      </w:r>
    </w:p>
    <w:p w14:paraId="76CA1ED2" w14:textId="77777777" w:rsidR="007D7F26" w:rsidRDefault="007D7F26" w:rsidP="007D7F26">
      <w:r>
        <w:t xml:space="preserve">          "name": "Ira Mraz",</w:t>
      </w:r>
    </w:p>
    <w:p w14:paraId="430D5EB7" w14:textId="77777777" w:rsidR="007D7F26" w:rsidRDefault="007D7F26" w:rsidP="007D7F26">
      <w:r>
        <w:t xml:space="preserve">          "email": "Roxanne1@gmail.com",</w:t>
      </w:r>
    </w:p>
    <w:p w14:paraId="72F7790E" w14:textId="77777777" w:rsidR="007D7F26" w:rsidRDefault="007D7F26" w:rsidP="007D7F26">
      <w:r>
        <w:t xml:space="preserve">          "password": "student123",</w:t>
      </w:r>
    </w:p>
    <w:p w14:paraId="1AEC017A" w14:textId="77777777" w:rsidR="007D7F26" w:rsidRDefault="007D7F26" w:rsidP="007D7F26">
      <w:r>
        <w:t xml:space="preserve">          "userType": "Student",</w:t>
      </w:r>
    </w:p>
    <w:p w14:paraId="6B0174AB" w14:textId="77777777" w:rsidR="007D7F26" w:rsidRDefault="007D7F26" w:rsidP="007D7F26">
      <w:r>
        <w:t xml:space="preserve">          "gpa": 3.97,</w:t>
      </w:r>
    </w:p>
    <w:p w14:paraId="31E5ABAC" w14:textId="77777777" w:rsidR="007D7F26" w:rsidRDefault="007D7F26" w:rsidP="007D7F26">
      <w:r>
        <w:t xml:space="preserve">          "major": "Accounting"</w:t>
      </w:r>
    </w:p>
    <w:p w14:paraId="52F7C05F" w14:textId="77777777" w:rsidR="007D7F26" w:rsidRDefault="007D7F26" w:rsidP="007D7F26">
      <w:r>
        <w:lastRenderedPageBreak/>
        <w:t xml:space="preserve">        }</w:t>
      </w:r>
    </w:p>
    <w:p w14:paraId="059BE304" w14:textId="77777777" w:rsidR="007D7F26" w:rsidRDefault="007D7F26" w:rsidP="007D7F26">
      <w:r>
        <w:t xml:space="preserve">      ],</w:t>
      </w:r>
    </w:p>
    <w:p w14:paraId="4860D683" w14:textId="77777777" w:rsidR="007D7F26" w:rsidRDefault="007D7F26" w:rsidP="007D7F26">
      <w:r>
        <w:t xml:space="preserve">      "prerequisites": [],</w:t>
      </w:r>
    </w:p>
    <w:p w14:paraId="4612330F" w14:textId="77777777" w:rsidR="007D7F26" w:rsidRDefault="007D7F26" w:rsidP="007D7F26">
      <w:r>
        <w:t xml:space="preserve">      "grades": [</w:t>
      </w:r>
    </w:p>
    <w:p w14:paraId="433DADA0" w14:textId="77777777" w:rsidR="007D7F26" w:rsidRDefault="007D7F26" w:rsidP="007D7F26">
      <w:r>
        <w:t xml:space="preserve">        {</w:t>
      </w:r>
    </w:p>
    <w:p w14:paraId="303AB189" w14:textId="77777777" w:rsidR="007D7F26" w:rsidRDefault="007D7F26" w:rsidP="007D7F26">
      <w:r>
        <w:t xml:space="preserve">          "id": 111,</w:t>
      </w:r>
    </w:p>
    <w:p w14:paraId="56B9A983" w14:textId="77777777" w:rsidR="007D7F26" w:rsidRDefault="007D7F26" w:rsidP="007D7F26">
      <w:r>
        <w:t xml:space="preserve">          "title": "confugo porro sono Final Exam",</w:t>
      </w:r>
    </w:p>
    <w:p w14:paraId="2BA8F124" w14:textId="77777777" w:rsidR="007D7F26" w:rsidRDefault="007D7F26" w:rsidP="007D7F26">
      <w:r>
        <w:t xml:space="preserve">          "grade": 14.3,</w:t>
      </w:r>
    </w:p>
    <w:p w14:paraId="0B37B0CC" w14:textId="77777777" w:rsidR="007D7F26" w:rsidRDefault="007D7F26" w:rsidP="007D7F26">
      <w:r>
        <w:t xml:space="preserve">          "studentId": 153,</w:t>
      </w:r>
    </w:p>
    <w:p w14:paraId="728636DB" w14:textId="77777777" w:rsidR="007D7F26" w:rsidRDefault="007D7F26" w:rsidP="007D7F26">
      <w:r>
        <w:t xml:space="preserve">          "courseId": 12</w:t>
      </w:r>
    </w:p>
    <w:p w14:paraId="21F36AF8" w14:textId="77777777" w:rsidR="007D7F26" w:rsidRDefault="007D7F26" w:rsidP="007D7F26">
      <w:r>
        <w:t xml:space="preserve">        },</w:t>
      </w:r>
    </w:p>
    <w:p w14:paraId="125B65DE" w14:textId="77777777" w:rsidR="007D7F26" w:rsidRDefault="007D7F26" w:rsidP="007D7F26">
      <w:r>
        <w:t xml:space="preserve">        {</w:t>
      </w:r>
    </w:p>
    <w:p w14:paraId="575FAAD9" w14:textId="77777777" w:rsidR="007D7F26" w:rsidRDefault="007D7F26" w:rsidP="007D7F26">
      <w:r>
        <w:t xml:space="preserve">          "id": 112,</w:t>
      </w:r>
    </w:p>
    <w:p w14:paraId="0C2A1F53" w14:textId="77777777" w:rsidR="007D7F26" w:rsidRDefault="007D7F26" w:rsidP="007D7F26">
      <w:r>
        <w:t xml:space="preserve">          "title": "confugo porro sono Final Exam",</w:t>
      </w:r>
    </w:p>
    <w:p w14:paraId="47007A7C" w14:textId="77777777" w:rsidR="007D7F26" w:rsidRDefault="007D7F26" w:rsidP="007D7F26">
      <w:r>
        <w:t xml:space="preserve">          "grade": 53.36,</w:t>
      </w:r>
    </w:p>
    <w:p w14:paraId="7867BDE3" w14:textId="77777777" w:rsidR="007D7F26" w:rsidRDefault="007D7F26" w:rsidP="007D7F26">
      <w:r>
        <w:t xml:space="preserve">          "studentId": 76,</w:t>
      </w:r>
    </w:p>
    <w:p w14:paraId="3EEC9B4F" w14:textId="77777777" w:rsidR="007D7F26" w:rsidRDefault="007D7F26" w:rsidP="007D7F26">
      <w:r>
        <w:t xml:space="preserve">          "courseId": 12</w:t>
      </w:r>
    </w:p>
    <w:p w14:paraId="160F0A7B" w14:textId="77777777" w:rsidR="007D7F26" w:rsidRDefault="007D7F26" w:rsidP="007D7F26">
      <w:r>
        <w:t xml:space="preserve">        },</w:t>
      </w:r>
    </w:p>
    <w:p w14:paraId="5A11CFEC" w14:textId="77777777" w:rsidR="007D7F26" w:rsidRDefault="007D7F26" w:rsidP="007D7F26">
      <w:r>
        <w:t xml:space="preserve">        {</w:t>
      </w:r>
    </w:p>
    <w:p w14:paraId="78627642" w14:textId="77777777" w:rsidR="007D7F26" w:rsidRDefault="007D7F26" w:rsidP="007D7F26">
      <w:r>
        <w:t xml:space="preserve">          "id": 113,</w:t>
      </w:r>
    </w:p>
    <w:p w14:paraId="745FC6E5" w14:textId="77777777" w:rsidR="007D7F26" w:rsidRDefault="007D7F26" w:rsidP="007D7F26">
      <w:r>
        <w:t xml:space="preserve">          "title": "confugo porro sono Final Exam",</w:t>
      </w:r>
    </w:p>
    <w:p w14:paraId="195E483D" w14:textId="77777777" w:rsidR="007D7F26" w:rsidRDefault="007D7F26" w:rsidP="007D7F26">
      <w:r>
        <w:t xml:space="preserve">          "grade": 25.6,</w:t>
      </w:r>
    </w:p>
    <w:p w14:paraId="5106082D" w14:textId="77777777" w:rsidR="007D7F26" w:rsidRDefault="007D7F26" w:rsidP="007D7F26">
      <w:r>
        <w:t xml:space="preserve">          "studentId": 156,</w:t>
      </w:r>
    </w:p>
    <w:p w14:paraId="6F749324" w14:textId="77777777" w:rsidR="007D7F26" w:rsidRDefault="007D7F26" w:rsidP="007D7F26">
      <w:r>
        <w:t xml:space="preserve">          "courseId": 12</w:t>
      </w:r>
    </w:p>
    <w:p w14:paraId="663DC263" w14:textId="77777777" w:rsidR="007D7F26" w:rsidRDefault="007D7F26" w:rsidP="007D7F26">
      <w:r>
        <w:t xml:space="preserve">        },</w:t>
      </w:r>
    </w:p>
    <w:p w14:paraId="6A5748F9" w14:textId="77777777" w:rsidR="007D7F26" w:rsidRDefault="007D7F26" w:rsidP="007D7F26">
      <w:r>
        <w:t xml:space="preserve">        {</w:t>
      </w:r>
    </w:p>
    <w:p w14:paraId="31975FB6" w14:textId="77777777" w:rsidR="007D7F26" w:rsidRDefault="007D7F26" w:rsidP="007D7F26">
      <w:r>
        <w:t xml:space="preserve">          "id": 114,</w:t>
      </w:r>
    </w:p>
    <w:p w14:paraId="173F8822" w14:textId="77777777" w:rsidR="007D7F26" w:rsidRDefault="007D7F26" w:rsidP="007D7F26">
      <w:r>
        <w:t xml:space="preserve">          "title": "confugo porro sono Final Exam",</w:t>
      </w:r>
    </w:p>
    <w:p w14:paraId="7B5650F9" w14:textId="77777777" w:rsidR="007D7F26" w:rsidRDefault="007D7F26" w:rsidP="007D7F26">
      <w:r>
        <w:t xml:space="preserve">          "grade": 38.57,</w:t>
      </w:r>
    </w:p>
    <w:p w14:paraId="396D4B61" w14:textId="77777777" w:rsidR="007D7F26" w:rsidRDefault="007D7F26" w:rsidP="007D7F26">
      <w:r>
        <w:t xml:space="preserve">          "studentId": 37,</w:t>
      </w:r>
    </w:p>
    <w:p w14:paraId="30F1A9DF" w14:textId="77777777" w:rsidR="007D7F26" w:rsidRDefault="007D7F26" w:rsidP="007D7F26">
      <w:r>
        <w:t xml:space="preserve">          "courseId": 12</w:t>
      </w:r>
    </w:p>
    <w:p w14:paraId="420E9D7D" w14:textId="77777777" w:rsidR="007D7F26" w:rsidRDefault="007D7F26" w:rsidP="007D7F26">
      <w:r>
        <w:t xml:space="preserve">        },</w:t>
      </w:r>
    </w:p>
    <w:p w14:paraId="45BC9735" w14:textId="77777777" w:rsidR="007D7F26" w:rsidRDefault="007D7F26" w:rsidP="007D7F26">
      <w:r>
        <w:t xml:space="preserve">        {</w:t>
      </w:r>
    </w:p>
    <w:p w14:paraId="6F019B13" w14:textId="77777777" w:rsidR="007D7F26" w:rsidRDefault="007D7F26" w:rsidP="007D7F26">
      <w:r>
        <w:t xml:space="preserve">          "id": 115,</w:t>
      </w:r>
    </w:p>
    <w:p w14:paraId="2BA72B67" w14:textId="77777777" w:rsidR="007D7F26" w:rsidRDefault="007D7F26" w:rsidP="007D7F26">
      <w:r>
        <w:t xml:space="preserve">          "title": "confugo porro sono Final Exam",</w:t>
      </w:r>
    </w:p>
    <w:p w14:paraId="4738DFDD" w14:textId="77777777" w:rsidR="007D7F26" w:rsidRDefault="007D7F26" w:rsidP="007D7F26">
      <w:r>
        <w:t xml:space="preserve">          "grade": 36.46,</w:t>
      </w:r>
    </w:p>
    <w:p w14:paraId="6BF10C21" w14:textId="77777777" w:rsidR="007D7F26" w:rsidRDefault="007D7F26" w:rsidP="007D7F26">
      <w:r>
        <w:t xml:space="preserve">          "studentId": 103,</w:t>
      </w:r>
    </w:p>
    <w:p w14:paraId="196B4EF1" w14:textId="77777777" w:rsidR="007D7F26" w:rsidRDefault="007D7F26" w:rsidP="007D7F26">
      <w:r>
        <w:t xml:space="preserve">          "courseId": 12</w:t>
      </w:r>
    </w:p>
    <w:p w14:paraId="44C03E41" w14:textId="77777777" w:rsidR="007D7F26" w:rsidRDefault="007D7F26" w:rsidP="007D7F26">
      <w:r>
        <w:t xml:space="preserve">        },</w:t>
      </w:r>
    </w:p>
    <w:p w14:paraId="1E212120" w14:textId="77777777" w:rsidR="007D7F26" w:rsidRDefault="007D7F26" w:rsidP="007D7F26">
      <w:r>
        <w:t xml:space="preserve">        {</w:t>
      </w:r>
    </w:p>
    <w:p w14:paraId="78009679" w14:textId="77777777" w:rsidR="007D7F26" w:rsidRDefault="007D7F26" w:rsidP="007D7F26">
      <w:r>
        <w:t xml:space="preserve">          "id": 116,</w:t>
      </w:r>
    </w:p>
    <w:p w14:paraId="49999598" w14:textId="77777777" w:rsidR="007D7F26" w:rsidRDefault="007D7F26" w:rsidP="007D7F26">
      <w:r>
        <w:t xml:space="preserve">          "title": "confugo porro sono Final Exam",</w:t>
      </w:r>
    </w:p>
    <w:p w14:paraId="240CC8CE" w14:textId="77777777" w:rsidR="007D7F26" w:rsidRDefault="007D7F26" w:rsidP="007D7F26">
      <w:r>
        <w:lastRenderedPageBreak/>
        <w:t xml:space="preserve">          "grade": 69.45,</w:t>
      </w:r>
    </w:p>
    <w:p w14:paraId="19803F7C" w14:textId="77777777" w:rsidR="007D7F26" w:rsidRDefault="007D7F26" w:rsidP="007D7F26">
      <w:r>
        <w:t xml:space="preserve">          "studentId": 155,</w:t>
      </w:r>
    </w:p>
    <w:p w14:paraId="681037CF" w14:textId="77777777" w:rsidR="007D7F26" w:rsidRDefault="007D7F26" w:rsidP="007D7F26">
      <w:r>
        <w:t xml:space="preserve">          "courseId": 12</w:t>
      </w:r>
    </w:p>
    <w:p w14:paraId="5139F024" w14:textId="77777777" w:rsidR="007D7F26" w:rsidRDefault="007D7F26" w:rsidP="007D7F26">
      <w:r>
        <w:t xml:space="preserve">        },</w:t>
      </w:r>
    </w:p>
    <w:p w14:paraId="36BE7D28" w14:textId="77777777" w:rsidR="007D7F26" w:rsidRDefault="007D7F26" w:rsidP="007D7F26">
      <w:r>
        <w:t xml:space="preserve">        {</w:t>
      </w:r>
    </w:p>
    <w:p w14:paraId="44D42679" w14:textId="77777777" w:rsidR="007D7F26" w:rsidRDefault="007D7F26" w:rsidP="007D7F26">
      <w:r>
        <w:t xml:space="preserve">          "id": 117,</w:t>
      </w:r>
    </w:p>
    <w:p w14:paraId="19D4B99D" w14:textId="77777777" w:rsidR="007D7F26" w:rsidRDefault="007D7F26" w:rsidP="007D7F26">
      <w:r>
        <w:t xml:space="preserve">          "title": "confugo porro sono Final Exam",</w:t>
      </w:r>
    </w:p>
    <w:p w14:paraId="10E184B8" w14:textId="77777777" w:rsidR="007D7F26" w:rsidRDefault="007D7F26" w:rsidP="007D7F26">
      <w:r>
        <w:t xml:space="preserve">          "grade": 95.62,</w:t>
      </w:r>
    </w:p>
    <w:p w14:paraId="36AD41AA" w14:textId="77777777" w:rsidR="007D7F26" w:rsidRDefault="007D7F26" w:rsidP="007D7F26">
      <w:r>
        <w:t xml:space="preserve">          "studentId": 80,</w:t>
      </w:r>
    </w:p>
    <w:p w14:paraId="2FBCE0CA" w14:textId="77777777" w:rsidR="007D7F26" w:rsidRDefault="007D7F26" w:rsidP="007D7F26">
      <w:r>
        <w:t xml:space="preserve">          "courseId": 12</w:t>
      </w:r>
    </w:p>
    <w:p w14:paraId="7C086A8A" w14:textId="77777777" w:rsidR="007D7F26" w:rsidRDefault="007D7F26" w:rsidP="007D7F26">
      <w:r>
        <w:t xml:space="preserve">        },</w:t>
      </w:r>
    </w:p>
    <w:p w14:paraId="69EC2312" w14:textId="77777777" w:rsidR="007D7F26" w:rsidRDefault="007D7F26" w:rsidP="007D7F26">
      <w:r>
        <w:t xml:space="preserve">        {</w:t>
      </w:r>
    </w:p>
    <w:p w14:paraId="230A5BCF" w14:textId="77777777" w:rsidR="007D7F26" w:rsidRDefault="007D7F26" w:rsidP="007D7F26">
      <w:r>
        <w:t xml:space="preserve">          "id": 118,</w:t>
      </w:r>
    </w:p>
    <w:p w14:paraId="5F70C7C0" w14:textId="77777777" w:rsidR="007D7F26" w:rsidRDefault="007D7F26" w:rsidP="007D7F26">
      <w:r>
        <w:t xml:space="preserve">          "title": "confugo porro sono Final Exam",</w:t>
      </w:r>
    </w:p>
    <w:p w14:paraId="04ABE965" w14:textId="77777777" w:rsidR="007D7F26" w:rsidRDefault="007D7F26" w:rsidP="007D7F26">
      <w:r>
        <w:t xml:space="preserve">          "grade": 68.97,</w:t>
      </w:r>
    </w:p>
    <w:p w14:paraId="52257699" w14:textId="77777777" w:rsidR="007D7F26" w:rsidRDefault="007D7F26" w:rsidP="007D7F26">
      <w:r>
        <w:t xml:space="preserve">          "studentId": 171,</w:t>
      </w:r>
    </w:p>
    <w:p w14:paraId="02439A30" w14:textId="77777777" w:rsidR="007D7F26" w:rsidRDefault="007D7F26" w:rsidP="007D7F26">
      <w:r>
        <w:t xml:space="preserve">          "courseId": 12</w:t>
      </w:r>
    </w:p>
    <w:p w14:paraId="767EC54D" w14:textId="77777777" w:rsidR="007D7F26" w:rsidRDefault="007D7F26" w:rsidP="007D7F26">
      <w:r>
        <w:t xml:space="preserve">        },</w:t>
      </w:r>
    </w:p>
    <w:p w14:paraId="78641F12" w14:textId="77777777" w:rsidR="007D7F26" w:rsidRDefault="007D7F26" w:rsidP="007D7F26">
      <w:r>
        <w:t xml:space="preserve">        {</w:t>
      </w:r>
    </w:p>
    <w:p w14:paraId="3408EF4C" w14:textId="77777777" w:rsidR="007D7F26" w:rsidRDefault="007D7F26" w:rsidP="007D7F26">
      <w:r>
        <w:t xml:space="preserve">          "id": 119,</w:t>
      </w:r>
    </w:p>
    <w:p w14:paraId="55D116E4" w14:textId="77777777" w:rsidR="007D7F26" w:rsidRDefault="007D7F26" w:rsidP="007D7F26">
      <w:r>
        <w:t xml:space="preserve">          "title": "confugo porro sono Final Exam",</w:t>
      </w:r>
    </w:p>
    <w:p w14:paraId="51681254" w14:textId="77777777" w:rsidR="007D7F26" w:rsidRDefault="007D7F26" w:rsidP="007D7F26">
      <w:r>
        <w:t xml:space="preserve">          "grade": 13.91,</w:t>
      </w:r>
    </w:p>
    <w:p w14:paraId="2093F0C4" w14:textId="77777777" w:rsidR="007D7F26" w:rsidRDefault="007D7F26" w:rsidP="007D7F26">
      <w:r>
        <w:t xml:space="preserve">          "studentId": 8,</w:t>
      </w:r>
    </w:p>
    <w:p w14:paraId="66885748" w14:textId="77777777" w:rsidR="007D7F26" w:rsidRDefault="007D7F26" w:rsidP="007D7F26">
      <w:r>
        <w:t xml:space="preserve">          "courseId": 12</w:t>
      </w:r>
    </w:p>
    <w:p w14:paraId="17895B52" w14:textId="77777777" w:rsidR="007D7F26" w:rsidRDefault="007D7F26" w:rsidP="007D7F26">
      <w:r>
        <w:t xml:space="preserve">        },</w:t>
      </w:r>
    </w:p>
    <w:p w14:paraId="0B811D6D" w14:textId="77777777" w:rsidR="007D7F26" w:rsidRDefault="007D7F26" w:rsidP="007D7F26">
      <w:r>
        <w:t xml:space="preserve">        {</w:t>
      </w:r>
    </w:p>
    <w:p w14:paraId="7352A0C2" w14:textId="77777777" w:rsidR="007D7F26" w:rsidRDefault="007D7F26" w:rsidP="007D7F26">
      <w:r>
        <w:t xml:space="preserve">          "id": 120,</w:t>
      </w:r>
    </w:p>
    <w:p w14:paraId="43EE1B3A" w14:textId="77777777" w:rsidR="007D7F26" w:rsidRDefault="007D7F26" w:rsidP="007D7F26">
      <w:r>
        <w:t xml:space="preserve">          "title": "confugo porro sono Final Exam",</w:t>
      </w:r>
    </w:p>
    <w:p w14:paraId="2097575D" w14:textId="77777777" w:rsidR="007D7F26" w:rsidRDefault="007D7F26" w:rsidP="007D7F26">
      <w:r>
        <w:t xml:space="preserve">          "grade": 75.57,</w:t>
      </w:r>
    </w:p>
    <w:p w14:paraId="68FF55B6" w14:textId="77777777" w:rsidR="007D7F26" w:rsidRDefault="007D7F26" w:rsidP="007D7F26">
      <w:r>
        <w:t xml:space="preserve">          "studentId": 122,</w:t>
      </w:r>
    </w:p>
    <w:p w14:paraId="26881989" w14:textId="77777777" w:rsidR="007D7F26" w:rsidRDefault="007D7F26" w:rsidP="007D7F26">
      <w:r>
        <w:t xml:space="preserve">          "courseId": 12</w:t>
      </w:r>
    </w:p>
    <w:p w14:paraId="4E485E42" w14:textId="77777777" w:rsidR="007D7F26" w:rsidRDefault="007D7F26" w:rsidP="007D7F26">
      <w:r>
        <w:t xml:space="preserve">        }</w:t>
      </w:r>
    </w:p>
    <w:p w14:paraId="4954DA60" w14:textId="77777777" w:rsidR="007D7F26" w:rsidRDefault="007D7F26" w:rsidP="007D7F26">
      <w:r>
        <w:t xml:space="preserve">      ]</w:t>
      </w:r>
    </w:p>
    <w:p w14:paraId="574A6AE4" w14:textId="77777777" w:rsidR="007D7F26" w:rsidRDefault="007D7F26" w:rsidP="007D7F26">
      <w:r>
        <w:t xml:space="preserve">    },</w:t>
      </w:r>
    </w:p>
    <w:p w14:paraId="5CF39ABF" w14:textId="77777777" w:rsidR="007D7F26" w:rsidRDefault="007D7F26" w:rsidP="007D7F26">
      <w:r>
        <w:t xml:space="preserve">    {</w:t>
      </w:r>
    </w:p>
    <w:p w14:paraId="08847D23" w14:textId="77777777" w:rsidR="007D7F26" w:rsidRDefault="007D7F26" w:rsidP="007D7F26">
      <w:r>
        <w:t xml:space="preserve">      "id": 13,</w:t>
      </w:r>
    </w:p>
    <w:p w14:paraId="5DC162D5" w14:textId="77777777" w:rsidR="007D7F26" w:rsidRDefault="007D7F26" w:rsidP="007D7F26">
      <w:r>
        <w:t xml:space="preserve">      "title": "Programming Concepts",</w:t>
      </w:r>
    </w:p>
    <w:p w14:paraId="5EF96B48" w14:textId="77777777" w:rsidR="007D7F26" w:rsidRDefault="007D7F26" w:rsidP="007D7F26">
      <w:r>
        <w:t xml:space="preserve">      "location": "Room 184",</w:t>
      </w:r>
    </w:p>
    <w:p w14:paraId="21958432" w14:textId="77777777" w:rsidR="007D7F26" w:rsidRDefault="007D7F26" w:rsidP="007D7F26">
      <w:r>
        <w:t xml:space="preserve">      "category": "Computer",</w:t>
      </w:r>
    </w:p>
    <w:p w14:paraId="7FFD403C" w14:textId="77777777" w:rsidR="007D7F26" w:rsidRDefault="007D7F26" w:rsidP="007D7F26">
      <w:r>
        <w:t xml:space="preserve">      "registrationStatus": false,</w:t>
      </w:r>
    </w:p>
    <w:p w14:paraId="31964857" w14:textId="77777777" w:rsidR="007D7F26" w:rsidRDefault="007D7F26" w:rsidP="007D7F26">
      <w:r>
        <w:t xml:space="preserve">      "courseStatus": "offering",</w:t>
      </w:r>
    </w:p>
    <w:p w14:paraId="6D6205E6" w14:textId="77777777" w:rsidR="007D7F26" w:rsidRDefault="007D7F26" w:rsidP="007D7F26">
      <w:r>
        <w:t xml:space="preserve">      "instructorId": 7,</w:t>
      </w:r>
    </w:p>
    <w:p w14:paraId="64892FA7" w14:textId="77777777" w:rsidR="007D7F26" w:rsidRDefault="007D7F26" w:rsidP="007D7F26">
      <w:r>
        <w:lastRenderedPageBreak/>
        <w:t xml:space="preserve">      "students": [</w:t>
      </w:r>
    </w:p>
    <w:p w14:paraId="7DF61778" w14:textId="77777777" w:rsidR="007D7F26" w:rsidRDefault="007D7F26" w:rsidP="007D7F26">
      <w:r>
        <w:t xml:space="preserve">        {</w:t>
      </w:r>
    </w:p>
    <w:p w14:paraId="64EF55D2" w14:textId="77777777" w:rsidR="007D7F26" w:rsidRDefault="007D7F26" w:rsidP="007D7F26">
      <w:r>
        <w:t xml:space="preserve">          "id": 40,</w:t>
      </w:r>
    </w:p>
    <w:p w14:paraId="4CBC4376" w14:textId="77777777" w:rsidR="007D7F26" w:rsidRDefault="007D7F26" w:rsidP="007D7F26">
      <w:r>
        <w:t xml:space="preserve">          "name": "Joy Wiza",</w:t>
      </w:r>
    </w:p>
    <w:p w14:paraId="6D74EE77" w14:textId="77777777" w:rsidR="007D7F26" w:rsidRDefault="007D7F26" w:rsidP="007D7F26">
      <w:r>
        <w:t xml:space="preserve">          "email": "Bettye.Jacobs@yahoo.com",</w:t>
      </w:r>
    </w:p>
    <w:p w14:paraId="39ED3AF3" w14:textId="77777777" w:rsidR="007D7F26" w:rsidRDefault="007D7F26" w:rsidP="007D7F26">
      <w:r>
        <w:t xml:space="preserve">          "password": "student123",</w:t>
      </w:r>
    </w:p>
    <w:p w14:paraId="5CFB4F85" w14:textId="77777777" w:rsidR="007D7F26" w:rsidRDefault="007D7F26" w:rsidP="007D7F26">
      <w:r>
        <w:t xml:space="preserve">          "userType": "Student",</w:t>
      </w:r>
    </w:p>
    <w:p w14:paraId="302699F4" w14:textId="77777777" w:rsidR="007D7F26" w:rsidRDefault="007D7F26" w:rsidP="007D7F26">
      <w:r>
        <w:t xml:space="preserve">          "gpa": 1.81,</w:t>
      </w:r>
    </w:p>
    <w:p w14:paraId="53ECEA0D" w14:textId="77777777" w:rsidR="007D7F26" w:rsidRDefault="007D7F26" w:rsidP="007D7F26">
      <w:r>
        <w:t xml:space="preserve">          "major": "Business Management"</w:t>
      </w:r>
    </w:p>
    <w:p w14:paraId="42DBC858" w14:textId="77777777" w:rsidR="007D7F26" w:rsidRDefault="007D7F26" w:rsidP="007D7F26">
      <w:r>
        <w:t xml:space="preserve">        },</w:t>
      </w:r>
    </w:p>
    <w:p w14:paraId="04A1A6B9" w14:textId="77777777" w:rsidR="007D7F26" w:rsidRDefault="007D7F26" w:rsidP="007D7F26">
      <w:r>
        <w:t xml:space="preserve">        {</w:t>
      </w:r>
    </w:p>
    <w:p w14:paraId="4885B703" w14:textId="77777777" w:rsidR="007D7F26" w:rsidRDefault="007D7F26" w:rsidP="007D7F26">
      <w:r>
        <w:t xml:space="preserve">          "id": 44,</w:t>
      </w:r>
    </w:p>
    <w:p w14:paraId="4CCAC395" w14:textId="77777777" w:rsidR="007D7F26" w:rsidRDefault="007D7F26" w:rsidP="007D7F26">
      <w:r>
        <w:t xml:space="preserve">          "name": "Cary Reilly PhD",</w:t>
      </w:r>
    </w:p>
    <w:p w14:paraId="19BE0EA3" w14:textId="77777777" w:rsidR="007D7F26" w:rsidRDefault="007D7F26" w:rsidP="007D7F26">
      <w:r>
        <w:t xml:space="preserve">          "email": "Louie12@yahoo.com",</w:t>
      </w:r>
    </w:p>
    <w:p w14:paraId="2B443F16" w14:textId="77777777" w:rsidR="007D7F26" w:rsidRDefault="007D7F26" w:rsidP="007D7F26">
      <w:r>
        <w:t xml:space="preserve">          "password": "student123",</w:t>
      </w:r>
    </w:p>
    <w:p w14:paraId="7434E77C" w14:textId="77777777" w:rsidR="007D7F26" w:rsidRDefault="007D7F26" w:rsidP="007D7F26">
      <w:r>
        <w:t xml:space="preserve">          "userType": "Student",</w:t>
      </w:r>
    </w:p>
    <w:p w14:paraId="2CA17E9A" w14:textId="77777777" w:rsidR="007D7F26" w:rsidRDefault="007D7F26" w:rsidP="007D7F26">
      <w:r>
        <w:t xml:space="preserve">          "gpa": 2.27,</w:t>
      </w:r>
    </w:p>
    <w:p w14:paraId="4A82ABD7" w14:textId="77777777" w:rsidR="007D7F26" w:rsidRDefault="007D7F26" w:rsidP="007D7F26">
      <w:r>
        <w:t xml:space="preserve">          "major": "Biology"</w:t>
      </w:r>
    </w:p>
    <w:p w14:paraId="12074567" w14:textId="77777777" w:rsidR="007D7F26" w:rsidRDefault="007D7F26" w:rsidP="007D7F26">
      <w:r>
        <w:t xml:space="preserve">        },</w:t>
      </w:r>
    </w:p>
    <w:p w14:paraId="3BFE4248" w14:textId="77777777" w:rsidR="007D7F26" w:rsidRDefault="007D7F26" w:rsidP="007D7F26">
      <w:r>
        <w:t xml:space="preserve">        {</w:t>
      </w:r>
    </w:p>
    <w:p w14:paraId="24419109" w14:textId="77777777" w:rsidR="007D7F26" w:rsidRDefault="007D7F26" w:rsidP="007D7F26">
      <w:r>
        <w:t xml:space="preserve">          "id": 55,</w:t>
      </w:r>
    </w:p>
    <w:p w14:paraId="0265C7B0" w14:textId="77777777" w:rsidR="007D7F26" w:rsidRDefault="007D7F26" w:rsidP="007D7F26">
      <w:r>
        <w:t xml:space="preserve">          "name": "Jake Nikolaus IV",</w:t>
      </w:r>
    </w:p>
    <w:p w14:paraId="15AA4E02" w14:textId="77777777" w:rsidR="007D7F26" w:rsidRDefault="007D7F26" w:rsidP="007D7F26">
      <w:r>
        <w:t xml:space="preserve">          "email": "Madyson41@hotmail.com",</w:t>
      </w:r>
    </w:p>
    <w:p w14:paraId="417F5681" w14:textId="77777777" w:rsidR="007D7F26" w:rsidRDefault="007D7F26" w:rsidP="007D7F26">
      <w:r>
        <w:t xml:space="preserve">          "password": "student123",</w:t>
      </w:r>
    </w:p>
    <w:p w14:paraId="4D26710C" w14:textId="77777777" w:rsidR="007D7F26" w:rsidRDefault="007D7F26" w:rsidP="007D7F26">
      <w:r>
        <w:t xml:space="preserve">          "userType": "Student",</w:t>
      </w:r>
    </w:p>
    <w:p w14:paraId="56CBBF8F" w14:textId="77777777" w:rsidR="007D7F26" w:rsidRDefault="007D7F26" w:rsidP="007D7F26">
      <w:r>
        <w:t xml:space="preserve">          "gpa": 3.21,</w:t>
      </w:r>
    </w:p>
    <w:p w14:paraId="6180C7DC" w14:textId="77777777" w:rsidR="007D7F26" w:rsidRDefault="007D7F26" w:rsidP="007D7F26">
      <w:r>
        <w:t xml:space="preserve">          "major": "Communication"</w:t>
      </w:r>
    </w:p>
    <w:p w14:paraId="248026E1" w14:textId="77777777" w:rsidR="007D7F26" w:rsidRDefault="007D7F26" w:rsidP="007D7F26">
      <w:r>
        <w:t xml:space="preserve">        },</w:t>
      </w:r>
    </w:p>
    <w:p w14:paraId="6360450D" w14:textId="77777777" w:rsidR="007D7F26" w:rsidRDefault="007D7F26" w:rsidP="007D7F26">
      <w:r>
        <w:t xml:space="preserve">        {</w:t>
      </w:r>
    </w:p>
    <w:p w14:paraId="7F45F037" w14:textId="77777777" w:rsidR="007D7F26" w:rsidRDefault="007D7F26" w:rsidP="007D7F26">
      <w:r>
        <w:t xml:space="preserve">          "id": 119,</w:t>
      </w:r>
    </w:p>
    <w:p w14:paraId="391D6EC8" w14:textId="77777777" w:rsidR="007D7F26" w:rsidRDefault="007D7F26" w:rsidP="007D7F26">
      <w:r>
        <w:t xml:space="preserve">          "name": "Erma Hirthe",</w:t>
      </w:r>
    </w:p>
    <w:p w14:paraId="392FD1CA" w14:textId="77777777" w:rsidR="007D7F26" w:rsidRDefault="007D7F26" w:rsidP="007D7F26">
      <w:r>
        <w:t xml:space="preserve">          "email": "Reina13@gmail.com",</w:t>
      </w:r>
    </w:p>
    <w:p w14:paraId="7A8FF1C5" w14:textId="77777777" w:rsidR="007D7F26" w:rsidRDefault="007D7F26" w:rsidP="007D7F26">
      <w:r>
        <w:t xml:space="preserve">          "password": "student123",</w:t>
      </w:r>
    </w:p>
    <w:p w14:paraId="7F3B0607" w14:textId="77777777" w:rsidR="007D7F26" w:rsidRDefault="007D7F26" w:rsidP="007D7F26">
      <w:r>
        <w:t xml:space="preserve">          "userType": "Student",</w:t>
      </w:r>
    </w:p>
    <w:p w14:paraId="1663374D" w14:textId="77777777" w:rsidR="007D7F26" w:rsidRDefault="007D7F26" w:rsidP="007D7F26">
      <w:r>
        <w:t xml:space="preserve">          "gpa": 0.13,</w:t>
      </w:r>
    </w:p>
    <w:p w14:paraId="774D4914" w14:textId="77777777" w:rsidR="007D7F26" w:rsidRDefault="007D7F26" w:rsidP="007D7F26">
      <w:r>
        <w:t xml:space="preserve">          "major": "Physics"</w:t>
      </w:r>
    </w:p>
    <w:p w14:paraId="6AF988BD" w14:textId="77777777" w:rsidR="007D7F26" w:rsidRDefault="007D7F26" w:rsidP="007D7F26">
      <w:r>
        <w:t xml:space="preserve">        },</w:t>
      </w:r>
    </w:p>
    <w:p w14:paraId="01FF99E6" w14:textId="77777777" w:rsidR="007D7F26" w:rsidRDefault="007D7F26" w:rsidP="007D7F26">
      <w:r>
        <w:t xml:space="preserve">        {</w:t>
      </w:r>
    </w:p>
    <w:p w14:paraId="45BFBAEF" w14:textId="77777777" w:rsidR="007D7F26" w:rsidRDefault="007D7F26" w:rsidP="007D7F26">
      <w:r>
        <w:t xml:space="preserve">          "id": 121,</w:t>
      </w:r>
    </w:p>
    <w:p w14:paraId="67734D5F" w14:textId="77777777" w:rsidR="007D7F26" w:rsidRDefault="007D7F26" w:rsidP="007D7F26">
      <w:r>
        <w:t xml:space="preserve">          "name": "Edith DuBuque",</w:t>
      </w:r>
    </w:p>
    <w:p w14:paraId="4D6C3198" w14:textId="77777777" w:rsidR="007D7F26" w:rsidRDefault="007D7F26" w:rsidP="007D7F26">
      <w:r>
        <w:t xml:space="preserve">          "email": "Timmothy25@gmail.com",</w:t>
      </w:r>
    </w:p>
    <w:p w14:paraId="4AB76644" w14:textId="77777777" w:rsidR="007D7F26" w:rsidRDefault="007D7F26" w:rsidP="007D7F26">
      <w:r>
        <w:t xml:space="preserve">          "password": "student123",</w:t>
      </w:r>
    </w:p>
    <w:p w14:paraId="78DB1491" w14:textId="77777777" w:rsidR="007D7F26" w:rsidRDefault="007D7F26" w:rsidP="007D7F26">
      <w:r>
        <w:lastRenderedPageBreak/>
        <w:t xml:space="preserve">          "userType": "Student",</w:t>
      </w:r>
    </w:p>
    <w:p w14:paraId="07B10507" w14:textId="77777777" w:rsidR="007D7F26" w:rsidRDefault="007D7F26" w:rsidP="007D7F26">
      <w:r>
        <w:t xml:space="preserve">          "gpa": 2.51,</w:t>
      </w:r>
    </w:p>
    <w:p w14:paraId="2D1A84E2" w14:textId="77777777" w:rsidR="007D7F26" w:rsidRDefault="007D7F26" w:rsidP="007D7F26">
      <w:r>
        <w:t xml:space="preserve">          "major": "Computer Science"</w:t>
      </w:r>
    </w:p>
    <w:p w14:paraId="6D689370" w14:textId="77777777" w:rsidR="007D7F26" w:rsidRDefault="007D7F26" w:rsidP="007D7F26">
      <w:r>
        <w:t xml:space="preserve">        },</w:t>
      </w:r>
    </w:p>
    <w:p w14:paraId="5FED1883" w14:textId="77777777" w:rsidR="007D7F26" w:rsidRDefault="007D7F26" w:rsidP="007D7F26">
      <w:r>
        <w:t xml:space="preserve">        {</w:t>
      </w:r>
    </w:p>
    <w:p w14:paraId="25D237ED" w14:textId="77777777" w:rsidR="007D7F26" w:rsidRDefault="007D7F26" w:rsidP="007D7F26">
      <w:r>
        <w:t xml:space="preserve">          "id": 153,</w:t>
      </w:r>
    </w:p>
    <w:p w14:paraId="0CB84CE0" w14:textId="77777777" w:rsidR="007D7F26" w:rsidRDefault="007D7F26" w:rsidP="007D7F26">
      <w:r>
        <w:t xml:space="preserve">          "name": "Paul Predovic III",</w:t>
      </w:r>
    </w:p>
    <w:p w14:paraId="1569F5AF" w14:textId="77777777" w:rsidR="007D7F26" w:rsidRDefault="007D7F26" w:rsidP="007D7F26">
      <w:r>
        <w:t xml:space="preserve">          "email": "Fannie16@gmail.com",</w:t>
      </w:r>
    </w:p>
    <w:p w14:paraId="1D02F8EB" w14:textId="77777777" w:rsidR="007D7F26" w:rsidRDefault="007D7F26" w:rsidP="007D7F26">
      <w:r>
        <w:t xml:space="preserve">          "password": "student123",</w:t>
      </w:r>
    </w:p>
    <w:p w14:paraId="161407A5" w14:textId="77777777" w:rsidR="007D7F26" w:rsidRDefault="007D7F26" w:rsidP="007D7F26">
      <w:r>
        <w:t xml:space="preserve">          "userType": "Student",</w:t>
      </w:r>
    </w:p>
    <w:p w14:paraId="1976083B" w14:textId="77777777" w:rsidR="007D7F26" w:rsidRDefault="007D7F26" w:rsidP="007D7F26">
      <w:r>
        <w:t xml:space="preserve">          "gpa": 2.93,</w:t>
      </w:r>
    </w:p>
    <w:p w14:paraId="60267741" w14:textId="77777777" w:rsidR="007D7F26" w:rsidRDefault="007D7F26" w:rsidP="007D7F26">
      <w:r>
        <w:t xml:space="preserve">          "major": "Computer Science"</w:t>
      </w:r>
    </w:p>
    <w:p w14:paraId="3EB9DED1" w14:textId="77777777" w:rsidR="007D7F26" w:rsidRDefault="007D7F26" w:rsidP="007D7F26">
      <w:r>
        <w:t xml:space="preserve">        },</w:t>
      </w:r>
    </w:p>
    <w:p w14:paraId="7BA5C878" w14:textId="77777777" w:rsidR="007D7F26" w:rsidRDefault="007D7F26" w:rsidP="007D7F26">
      <w:r>
        <w:t xml:space="preserve">        {</w:t>
      </w:r>
    </w:p>
    <w:p w14:paraId="2208ADEA" w14:textId="77777777" w:rsidR="007D7F26" w:rsidRDefault="007D7F26" w:rsidP="007D7F26">
      <w:r>
        <w:t xml:space="preserve">          "id": 161,</w:t>
      </w:r>
    </w:p>
    <w:p w14:paraId="4204A953" w14:textId="77777777" w:rsidR="007D7F26" w:rsidRDefault="007D7F26" w:rsidP="007D7F26">
      <w:r>
        <w:t xml:space="preserve">          "name": "Patrick Emard",</w:t>
      </w:r>
    </w:p>
    <w:p w14:paraId="47E09B49" w14:textId="77777777" w:rsidR="007D7F26" w:rsidRDefault="007D7F26" w:rsidP="007D7F26">
      <w:r>
        <w:t xml:space="preserve">          "email": "Lelah51@hotmail.com",</w:t>
      </w:r>
    </w:p>
    <w:p w14:paraId="0EB219F6" w14:textId="77777777" w:rsidR="007D7F26" w:rsidRDefault="007D7F26" w:rsidP="007D7F26">
      <w:r>
        <w:t xml:space="preserve">          "password": "student123",</w:t>
      </w:r>
    </w:p>
    <w:p w14:paraId="619AAF0F" w14:textId="77777777" w:rsidR="007D7F26" w:rsidRDefault="007D7F26" w:rsidP="007D7F26">
      <w:r>
        <w:t xml:space="preserve">          "userType": "Student",</w:t>
      </w:r>
    </w:p>
    <w:p w14:paraId="063AB13D" w14:textId="77777777" w:rsidR="007D7F26" w:rsidRDefault="007D7F26" w:rsidP="007D7F26">
      <w:r>
        <w:t xml:space="preserve">          "gpa": 0.2,</w:t>
      </w:r>
    </w:p>
    <w:p w14:paraId="14AE1C06" w14:textId="77777777" w:rsidR="007D7F26" w:rsidRDefault="007D7F26" w:rsidP="007D7F26">
      <w:r>
        <w:t xml:space="preserve">          "major": "Computer Science"</w:t>
      </w:r>
    </w:p>
    <w:p w14:paraId="7675C1C2" w14:textId="77777777" w:rsidR="007D7F26" w:rsidRDefault="007D7F26" w:rsidP="007D7F26">
      <w:r>
        <w:t xml:space="preserve">        },</w:t>
      </w:r>
    </w:p>
    <w:p w14:paraId="1E97166E" w14:textId="77777777" w:rsidR="007D7F26" w:rsidRDefault="007D7F26" w:rsidP="007D7F26">
      <w:r>
        <w:t xml:space="preserve">        {</w:t>
      </w:r>
    </w:p>
    <w:p w14:paraId="25444378" w14:textId="77777777" w:rsidR="007D7F26" w:rsidRDefault="007D7F26" w:rsidP="007D7F26">
      <w:r>
        <w:t xml:space="preserve">          "id": 166,</w:t>
      </w:r>
    </w:p>
    <w:p w14:paraId="46DD0D56" w14:textId="77777777" w:rsidR="007D7F26" w:rsidRDefault="007D7F26" w:rsidP="007D7F26">
      <w:r>
        <w:t xml:space="preserve">          "name": "Teresa Steuber-Kris",</w:t>
      </w:r>
    </w:p>
    <w:p w14:paraId="295585AB" w14:textId="77777777" w:rsidR="007D7F26" w:rsidRDefault="007D7F26" w:rsidP="007D7F26">
      <w:r>
        <w:t xml:space="preserve">          "email": "Wilson99@gmail.com",</w:t>
      </w:r>
    </w:p>
    <w:p w14:paraId="50F5BA66" w14:textId="77777777" w:rsidR="007D7F26" w:rsidRDefault="007D7F26" w:rsidP="007D7F26">
      <w:r>
        <w:t xml:space="preserve">          "password": "student123",</w:t>
      </w:r>
    </w:p>
    <w:p w14:paraId="7DFCCD9E" w14:textId="77777777" w:rsidR="007D7F26" w:rsidRDefault="007D7F26" w:rsidP="007D7F26">
      <w:r>
        <w:t xml:space="preserve">          "userType": "Student",</w:t>
      </w:r>
    </w:p>
    <w:p w14:paraId="66691C2F" w14:textId="77777777" w:rsidR="007D7F26" w:rsidRDefault="007D7F26" w:rsidP="007D7F26">
      <w:r>
        <w:t xml:space="preserve">          "gpa": 2.85,</w:t>
      </w:r>
    </w:p>
    <w:p w14:paraId="696B2597" w14:textId="77777777" w:rsidR="007D7F26" w:rsidRDefault="007D7F26" w:rsidP="007D7F26">
      <w:r>
        <w:t xml:space="preserve">          "major": "Accounting"</w:t>
      </w:r>
    </w:p>
    <w:p w14:paraId="4E8E0EFC" w14:textId="77777777" w:rsidR="007D7F26" w:rsidRDefault="007D7F26" w:rsidP="007D7F26">
      <w:r>
        <w:t xml:space="preserve">        },</w:t>
      </w:r>
    </w:p>
    <w:p w14:paraId="3AE1C06D" w14:textId="77777777" w:rsidR="007D7F26" w:rsidRDefault="007D7F26" w:rsidP="007D7F26">
      <w:r>
        <w:t xml:space="preserve">        {</w:t>
      </w:r>
    </w:p>
    <w:p w14:paraId="019FD823" w14:textId="77777777" w:rsidR="007D7F26" w:rsidRDefault="007D7F26" w:rsidP="007D7F26">
      <w:r>
        <w:t xml:space="preserve">          "id": 180,</w:t>
      </w:r>
    </w:p>
    <w:p w14:paraId="6C337594" w14:textId="77777777" w:rsidR="007D7F26" w:rsidRDefault="007D7F26" w:rsidP="007D7F26">
      <w:r>
        <w:t xml:space="preserve">          "name": "Myra West",</w:t>
      </w:r>
    </w:p>
    <w:p w14:paraId="0D3297D2" w14:textId="77777777" w:rsidR="007D7F26" w:rsidRDefault="007D7F26" w:rsidP="007D7F26">
      <w:r>
        <w:t xml:space="preserve">          "email": "Murray_Wehner@gmail.com",</w:t>
      </w:r>
    </w:p>
    <w:p w14:paraId="68F70544" w14:textId="77777777" w:rsidR="007D7F26" w:rsidRDefault="007D7F26" w:rsidP="007D7F26">
      <w:r>
        <w:t xml:space="preserve">          "password": "student123",</w:t>
      </w:r>
    </w:p>
    <w:p w14:paraId="6791E176" w14:textId="77777777" w:rsidR="007D7F26" w:rsidRDefault="007D7F26" w:rsidP="007D7F26">
      <w:r>
        <w:t xml:space="preserve">          "userType": "Student",</w:t>
      </w:r>
    </w:p>
    <w:p w14:paraId="62834AF3" w14:textId="77777777" w:rsidR="007D7F26" w:rsidRDefault="007D7F26" w:rsidP="007D7F26">
      <w:r>
        <w:t xml:space="preserve">          "gpa": 3.7,</w:t>
      </w:r>
    </w:p>
    <w:p w14:paraId="61DF395F" w14:textId="77777777" w:rsidR="007D7F26" w:rsidRDefault="007D7F26" w:rsidP="007D7F26">
      <w:r>
        <w:t xml:space="preserve">          "major": "Computer Science"</w:t>
      </w:r>
    </w:p>
    <w:p w14:paraId="4BA8DD55" w14:textId="77777777" w:rsidR="007D7F26" w:rsidRDefault="007D7F26" w:rsidP="007D7F26">
      <w:r>
        <w:t xml:space="preserve">        },</w:t>
      </w:r>
    </w:p>
    <w:p w14:paraId="283FEE55" w14:textId="77777777" w:rsidR="007D7F26" w:rsidRDefault="007D7F26" w:rsidP="007D7F26">
      <w:r>
        <w:t xml:space="preserve">        {</w:t>
      </w:r>
    </w:p>
    <w:p w14:paraId="37A6EE4C" w14:textId="77777777" w:rsidR="007D7F26" w:rsidRDefault="007D7F26" w:rsidP="007D7F26">
      <w:r>
        <w:t xml:space="preserve">          "id": 195,</w:t>
      </w:r>
    </w:p>
    <w:p w14:paraId="1A10B506" w14:textId="77777777" w:rsidR="007D7F26" w:rsidRDefault="007D7F26" w:rsidP="007D7F26">
      <w:r>
        <w:lastRenderedPageBreak/>
        <w:t xml:space="preserve">          "name": "Daisy Prosacco",</w:t>
      </w:r>
    </w:p>
    <w:p w14:paraId="0DFD71BD" w14:textId="77777777" w:rsidR="007D7F26" w:rsidRDefault="007D7F26" w:rsidP="007D7F26">
      <w:r>
        <w:t xml:space="preserve">          "email": "Leopoldo_Bogan@yahoo.com",</w:t>
      </w:r>
    </w:p>
    <w:p w14:paraId="4F0108DF" w14:textId="77777777" w:rsidR="007D7F26" w:rsidRDefault="007D7F26" w:rsidP="007D7F26">
      <w:r>
        <w:t xml:space="preserve">          "password": "student123",</w:t>
      </w:r>
    </w:p>
    <w:p w14:paraId="75BE291A" w14:textId="77777777" w:rsidR="007D7F26" w:rsidRDefault="007D7F26" w:rsidP="007D7F26">
      <w:r>
        <w:t xml:space="preserve">          "userType": "Student",</w:t>
      </w:r>
    </w:p>
    <w:p w14:paraId="1B3BBF56" w14:textId="77777777" w:rsidR="007D7F26" w:rsidRDefault="007D7F26" w:rsidP="007D7F26">
      <w:r>
        <w:t xml:space="preserve">          "gpa": 0.23,</w:t>
      </w:r>
    </w:p>
    <w:p w14:paraId="5E280781" w14:textId="77777777" w:rsidR="007D7F26" w:rsidRDefault="007D7F26" w:rsidP="007D7F26">
      <w:r>
        <w:t xml:space="preserve">          "major": "Accounting"</w:t>
      </w:r>
    </w:p>
    <w:p w14:paraId="40B4C1B8" w14:textId="77777777" w:rsidR="007D7F26" w:rsidRDefault="007D7F26" w:rsidP="007D7F26">
      <w:r>
        <w:t xml:space="preserve">        }</w:t>
      </w:r>
    </w:p>
    <w:p w14:paraId="71789239" w14:textId="77777777" w:rsidR="007D7F26" w:rsidRDefault="007D7F26" w:rsidP="007D7F26">
      <w:r>
        <w:t xml:space="preserve">      ],</w:t>
      </w:r>
    </w:p>
    <w:p w14:paraId="398E8181" w14:textId="77777777" w:rsidR="007D7F26" w:rsidRDefault="007D7F26" w:rsidP="007D7F26">
      <w:r>
        <w:t xml:space="preserve">      "prerequisites": [],</w:t>
      </w:r>
    </w:p>
    <w:p w14:paraId="2B0B01D0" w14:textId="77777777" w:rsidR="007D7F26" w:rsidRDefault="007D7F26" w:rsidP="007D7F26">
      <w:r>
        <w:t xml:space="preserve">      "grades": [</w:t>
      </w:r>
    </w:p>
    <w:p w14:paraId="60515B22" w14:textId="77777777" w:rsidR="007D7F26" w:rsidRDefault="007D7F26" w:rsidP="007D7F26">
      <w:r>
        <w:t xml:space="preserve">        {</w:t>
      </w:r>
    </w:p>
    <w:p w14:paraId="2C2207A3" w14:textId="77777777" w:rsidR="007D7F26" w:rsidRDefault="007D7F26" w:rsidP="007D7F26">
      <w:r>
        <w:t xml:space="preserve">          "id": 121,</w:t>
      </w:r>
    </w:p>
    <w:p w14:paraId="308BBB5A" w14:textId="77777777" w:rsidR="007D7F26" w:rsidRDefault="007D7F26" w:rsidP="007D7F26">
      <w:r>
        <w:t xml:space="preserve">          "title": "voco ambulo ipsum Final Exam",</w:t>
      </w:r>
    </w:p>
    <w:p w14:paraId="7B9F3BF1" w14:textId="77777777" w:rsidR="007D7F26" w:rsidRDefault="007D7F26" w:rsidP="007D7F26">
      <w:r>
        <w:t xml:space="preserve">          "grade": 10.94,</w:t>
      </w:r>
    </w:p>
    <w:p w14:paraId="26CB7AFF" w14:textId="77777777" w:rsidR="007D7F26" w:rsidRDefault="007D7F26" w:rsidP="007D7F26">
      <w:r>
        <w:t xml:space="preserve">          "studentId": 55,</w:t>
      </w:r>
    </w:p>
    <w:p w14:paraId="673A586F" w14:textId="77777777" w:rsidR="007D7F26" w:rsidRDefault="007D7F26" w:rsidP="007D7F26">
      <w:r>
        <w:t xml:space="preserve">          "courseId": 13</w:t>
      </w:r>
    </w:p>
    <w:p w14:paraId="445F8552" w14:textId="77777777" w:rsidR="007D7F26" w:rsidRDefault="007D7F26" w:rsidP="007D7F26">
      <w:r>
        <w:t xml:space="preserve">        },</w:t>
      </w:r>
    </w:p>
    <w:p w14:paraId="1F8A8351" w14:textId="77777777" w:rsidR="007D7F26" w:rsidRDefault="007D7F26" w:rsidP="007D7F26">
      <w:r>
        <w:t xml:space="preserve">        {</w:t>
      </w:r>
    </w:p>
    <w:p w14:paraId="1FDC7CD1" w14:textId="77777777" w:rsidR="007D7F26" w:rsidRDefault="007D7F26" w:rsidP="007D7F26">
      <w:r>
        <w:t xml:space="preserve">          "id": 122,</w:t>
      </w:r>
    </w:p>
    <w:p w14:paraId="68AD0EDA" w14:textId="77777777" w:rsidR="007D7F26" w:rsidRDefault="007D7F26" w:rsidP="007D7F26">
      <w:r>
        <w:t xml:space="preserve">          "title": "voco ambulo ipsum Final Exam",</w:t>
      </w:r>
    </w:p>
    <w:p w14:paraId="521FB27C" w14:textId="77777777" w:rsidR="007D7F26" w:rsidRDefault="007D7F26" w:rsidP="007D7F26">
      <w:r>
        <w:t xml:space="preserve">          "grade": 55.96,</w:t>
      </w:r>
    </w:p>
    <w:p w14:paraId="250F3177" w14:textId="77777777" w:rsidR="007D7F26" w:rsidRDefault="007D7F26" w:rsidP="007D7F26">
      <w:r>
        <w:t xml:space="preserve">          "studentId": 44,</w:t>
      </w:r>
    </w:p>
    <w:p w14:paraId="52E963B8" w14:textId="77777777" w:rsidR="007D7F26" w:rsidRDefault="007D7F26" w:rsidP="007D7F26">
      <w:r>
        <w:t xml:space="preserve">          "courseId": 13</w:t>
      </w:r>
    </w:p>
    <w:p w14:paraId="5EA35A3E" w14:textId="77777777" w:rsidR="007D7F26" w:rsidRDefault="007D7F26" w:rsidP="007D7F26">
      <w:r>
        <w:t xml:space="preserve">        },</w:t>
      </w:r>
    </w:p>
    <w:p w14:paraId="3BC9D28B" w14:textId="77777777" w:rsidR="007D7F26" w:rsidRDefault="007D7F26" w:rsidP="007D7F26">
      <w:r>
        <w:t xml:space="preserve">        {</w:t>
      </w:r>
    </w:p>
    <w:p w14:paraId="489EE60D" w14:textId="77777777" w:rsidR="007D7F26" w:rsidRDefault="007D7F26" w:rsidP="007D7F26">
      <w:r>
        <w:t xml:space="preserve">          "id": 123,</w:t>
      </w:r>
    </w:p>
    <w:p w14:paraId="12EC6C79" w14:textId="77777777" w:rsidR="007D7F26" w:rsidRDefault="007D7F26" w:rsidP="007D7F26">
      <w:r>
        <w:t xml:space="preserve">          "title": "voco ambulo ipsum Final Exam",</w:t>
      </w:r>
    </w:p>
    <w:p w14:paraId="130A1914" w14:textId="77777777" w:rsidR="007D7F26" w:rsidRDefault="007D7F26" w:rsidP="007D7F26">
      <w:r>
        <w:t xml:space="preserve">          "grade": 92.37,</w:t>
      </w:r>
    </w:p>
    <w:p w14:paraId="0570D3CF" w14:textId="77777777" w:rsidR="007D7F26" w:rsidRDefault="007D7F26" w:rsidP="007D7F26">
      <w:r>
        <w:t xml:space="preserve">          "studentId": 119,</w:t>
      </w:r>
    </w:p>
    <w:p w14:paraId="547A60DF" w14:textId="77777777" w:rsidR="007D7F26" w:rsidRDefault="007D7F26" w:rsidP="007D7F26">
      <w:r>
        <w:t xml:space="preserve">          "courseId": 13</w:t>
      </w:r>
    </w:p>
    <w:p w14:paraId="75E33F73" w14:textId="77777777" w:rsidR="007D7F26" w:rsidRDefault="007D7F26" w:rsidP="007D7F26">
      <w:r>
        <w:t xml:space="preserve">        },</w:t>
      </w:r>
    </w:p>
    <w:p w14:paraId="2A0602F5" w14:textId="77777777" w:rsidR="007D7F26" w:rsidRDefault="007D7F26" w:rsidP="007D7F26">
      <w:r>
        <w:t xml:space="preserve">        {</w:t>
      </w:r>
    </w:p>
    <w:p w14:paraId="43AC454C" w14:textId="77777777" w:rsidR="007D7F26" w:rsidRDefault="007D7F26" w:rsidP="007D7F26">
      <w:r>
        <w:t xml:space="preserve">          "id": 124,</w:t>
      </w:r>
    </w:p>
    <w:p w14:paraId="42EB5BB6" w14:textId="77777777" w:rsidR="007D7F26" w:rsidRDefault="007D7F26" w:rsidP="007D7F26">
      <w:r>
        <w:t xml:space="preserve">          "title": "voco ambulo ipsum Final Exam",</w:t>
      </w:r>
    </w:p>
    <w:p w14:paraId="5A2A2C8F" w14:textId="77777777" w:rsidR="007D7F26" w:rsidRDefault="007D7F26" w:rsidP="007D7F26">
      <w:r>
        <w:t xml:space="preserve">          "grade": 13.41,</w:t>
      </w:r>
    </w:p>
    <w:p w14:paraId="1EFC42D1" w14:textId="77777777" w:rsidR="007D7F26" w:rsidRDefault="007D7F26" w:rsidP="007D7F26">
      <w:r>
        <w:t xml:space="preserve">          "studentId": 161,</w:t>
      </w:r>
    </w:p>
    <w:p w14:paraId="4E9C0FBC" w14:textId="77777777" w:rsidR="007D7F26" w:rsidRDefault="007D7F26" w:rsidP="007D7F26">
      <w:r>
        <w:t xml:space="preserve">          "courseId": 13</w:t>
      </w:r>
    </w:p>
    <w:p w14:paraId="541487E5" w14:textId="77777777" w:rsidR="007D7F26" w:rsidRDefault="007D7F26" w:rsidP="007D7F26">
      <w:r>
        <w:t xml:space="preserve">        },</w:t>
      </w:r>
    </w:p>
    <w:p w14:paraId="32AE4BE9" w14:textId="77777777" w:rsidR="007D7F26" w:rsidRDefault="007D7F26" w:rsidP="007D7F26">
      <w:r>
        <w:t xml:space="preserve">        {</w:t>
      </w:r>
    </w:p>
    <w:p w14:paraId="63A2FCD0" w14:textId="77777777" w:rsidR="007D7F26" w:rsidRDefault="007D7F26" w:rsidP="007D7F26">
      <w:r>
        <w:t xml:space="preserve">          "id": 125,</w:t>
      </w:r>
    </w:p>
    <w:p w14:paraId="7EC9A93A" w14:textId="77777777" w:rsidR="007D7F26" w:rsidRDefault="007D7F26" w:rsidP="007D7F26">
      <w:r>
        <w:t xml:space="preserve">          "title": "voco ambulo ipsum Final Exam",</w:t>
      </w:r>
    </w:p>
    <w:p w14:paraId="196E04F8" w14:textId="77777777" w:rsidR="007D7F26" w:rsidRDefault="007D7F26" w:rsidP="007D7F26">
      <w:r>
        <w:t xml:space="preserve">          "grade": 81.67,</w:t>
      </w:r>
    </w:p>
    <w:p w14:paraId="2CC14AFA" w14:textId="77777777" w:rsidR="007D7F26" w:rsidRDefault="007D7F26" w:rsidP="007D7F26">
      <w:r>
        <w:lastRenderedPageBreak/>
        <w:t xml:space="preserve">          "studentId": 121,</w:t>
      </w:r>
    </w:p>
    <w:p w14:paraId="0E662B18" w14:textId="77777777" w:rsidR="007D7F26" w:rsidRDefault="007D7F26" w:rsidP="007D7F26">
      <w:r>
        <w:t xml:space="preserve">          "courseId": 13</w:t>
      </w:r>
    </w:p>
    <w:p w14:paraId="008FFC22" w14:textId="77777777" w:rsidR="007D7F26" w:rsidRDefault="007D7F26" w:rsidP="007D7F26">
      <w:r>
        <w:t xml:space="preserve">        },</w:t>
      </w:r>
    </w:p>
    <w:p w14:paraId="2EC8519C" w14:textId="77777777" w:rsidR="007D7F26" w:rsidRDefault="007D7F26" w:rsidP="007D7F26">
      <w:r>
        <w:t xml:space="preserve">        {</w:t>
      </w:r>
    </w:p>
    <w:p w14:paraId="55EF9C6C" w14:textId="77777777" w:rsidR="007D7F26" w:rsidRDefault="007D7F26" w:rsidP="007D7F26">
      <w:r>
        <w:t xml:space="preserve">          "id": 126,</w:t>
      </w:r>
    </w:p>
    <w:p w14:paraId="6450BCE7" w14:textId="77777777" w:rsidR="007D7F26" w:rsidRDefault="007D7F26" w:rsidP="007D7F26">
      <w:r>
        <w:t xml:space="preserve">          "title": "voco ambulo ipsum Final Exam",</w:t>
      </w:r>
    </w:p>
    <w:p w14:paraId="086BCE1A" w14:textId="77777777" w:rsidR="007D7F26" w:rsidRDefault="007D7F26" w:rsidP="007D7F26">
      <w:r>
        <w:t xml:space="preserve">          "grade": 1.07,</w:t>
      </w:r>
    </w:p>
    <w:p w14:paraId="2ACE694E" w14:textId="77777777" w:rsidR="007D7F26" w:rsidRDefault="007D7F26" w:rsidP="007D7F26">
      <w:r>
        <w:t xml:space="preserve">          "studentId": 180,</w:t>
      </w:r>
    </w:p>
    <w:p w14:paraId="4BAA8F1B" w14:textId="77777777" w:rsidR="007D7F26" w:rsidRDefault="007D7F26" w:rsidP="007D7F26">
      <w:r>
        <w:t xml:space="preserve">          "courseId": 13</w:t>
      </w:r>
    </w:p>
    <w:p w14:paraId="6940DA5E" w14:textId="77777777" w:rsidR="007D7F26" w:rsidRDefault="007D7F26" w:rsidP="007D7F26">
      <w:r>
        <w:t xml:space="preserve">        },</w:t>
      </w:r>
    </w:p>
    <w:p w14:paraId="78064700" w14:textId="77777777" w:rsidR="007D7F26" w:rsidRDefault="007D7F26" w:rsidP="007D7F26">
      <w:r>
        <w:t xml:space="preserve">        {</w:t>
      </w:r>
    </w:p>
    <w:p w14:paraId="23DEB8B2" w14:textId="77777777" w:rsidR="007D7F26" w:rsidRDefault="007D7F26" w:rsidP="007D7F26">
      <w:r>
        <w:t xml:space="preserve">          "id": 127,</w:t>
      </w:r>
    </w:p>
    <w:p w14:paraId="32605B82" w14:textId="77777777" w:rsidR="007D7F26" w:rsidRDefault="007D7F26" w:rsidP="007D7F26">
      <w:r>
        <w:t xml:space="preserve">          "title": "voco ambulo ipsum Final Exam",</w:t>
      </w:r>
    </w:p>
    <w:p w14:paraId="35A351B6" w14:textId="77777777" w:rsidR="007D7F26" w:rsidRDefault="007D7F26" w:rsidP="007D7F26">
      <w:r>
        <w:t xml:space="preserve">          "grade": 40.32,</w:t>
      </w:r>
    </w:p>
    <w:p w14:paraId="55827188" w14:textId="77777777" w:rsidR="007D7F26" w:rsidRDefault="007D7F26" w:rsidP="007D7F26">
      <w:r>
        <w:t xml:space="preserve">          "studentId": 166,</w:t>
      </w:r>
    </w:p>
    <w:p w14:paraId="084A5403" w14:textId="77777777" w:rsidR="007D7F26" w:rsidRDefault="007D7F26" w:rsidP="007D7F26">
      <w:r>
        <w:t xml:space="preserve">          "courseId": 13</w:t>
      </w:r>
    </w:p>
    <w:p w14:paraId="2685B642" w14:textId="77777777" w:rsidR="007D7F26" w:rsidRDefault="007D7F26" w:rsidP="007D7F26">
      <w:r>
        <w:t xml:space="preserve">        },</w:t>
      </w:r>
    </w:p>
    <w:p w14:paraId="72ADBA2C" w14:textId="77777777" w:rsidR="007D7F26" w:rsidRDefault="007D7F26" w:rsidP="007D7F26">
      <w:r>
        <w:t xml:space="preserve">        {</w:t>
      </w:r>
    </w:p>
    <w:p w14:paraId="0DCC0CAB" w14:textId="77777777" w:rsidR="007D7F26" w:rsidRDefault="007D7F26" w:rsidP="007D7F26">
      <w:r>
        <w:t xml:space="preserve">          "id": 128,</w:t>
      </w:r>
    </w:p>
    <w:p w14:paraId="680EB823" w14:textId="77777777" w:rsidR="007D7F26" w:rsidRDefault="007D7F26" w:rsidP="007D7F26">
      <w:r>
        <w:t xml:space="preserve">          "title": "voco ambulo ipsum Final Exam",</w:t>
      </w:r>
    </w:p>
    <w:p w14:paraId="17BB0383" w14:textId="77777777" w:rsidR="007D7F26" w:rsidRDefault="007D7F26" w:rsidP="007D7F26">
      <w:r>
        <w:t xml:space="preserve">          "grade": 66.19,</w:t>
      </w:r>
    </w:p>
    <w:p w14:paraId="7C828889" w14:textId="77777777" w:rsidR="007D7F26" w:rsidRDefault="007D7F26" w:rsidP="007D7F26">
      <w:r>
        <w:t xml:space="preserve">          "studentId": 40,</w:t>
      </w:r>
    </w:p>
    <w:p w14:paraId="36BCE8B4" w14:textId="77777777" w:rsidR="007D7F26" w:rsidRDefault="007D7F26" w:rsidP="007D7F26">
      <w:r>
        <w:t xml:space="preserve">          "courseId": 13</w:t>
      </w:r>
    </w:p>
    <w:p w14:paraId="083821AD" w14:textId="77777777" w:rsidR="007D7F26" w:rsidRDefault="007D7F26" w:rsidP="007D7F26">
      <w:r>
        <w:t xml:space="preserve">        },</w:t>
      </w:r>
    </w:p>
    <w:p w14:paraId="6C70ACFB" w14:textId="77777777" w:rsidR="007D7F26" w:rsidRDefault="007D7F26" w:rsidP="007D7F26">
      <w:r>
        <w:t xml:space="preserve">        {</w:t>
      </w:r>
    </w:p>
    <w:p w14:paraId="39A90FCC" w14:textId="77777777" w:rsidR="007D7F26" w:rsidRDefault="007D7F26" w:rsidP="007D7F26">
      <w:r>
        <w:t xml:space="preserve">          "id": 129,</w:t>
      </w:r>
    </w:p>
    <w:p w14:paraId="25CFCD44" w14:textId="77777777" w:rsidR="007D7F26" w:rsidRDefault="007D7F26" w:rsidP="007D7F26">
      <w:r>
        <w:t xml:space="preserve">          "title": "voco ambulo ipsum Final Exam",</w:t>
      </w:r>
    </w:p>
    <w:p w14:paraId="30028079" w14:textId="77777777" w:rsidR="007D7F26" w:rsidRDefault="007D7F26" w:rsidP="007D7F26">
      <w:r>
        <w:t xml:space="preserve">          "grade": 96.4,</w:t>
      </w:r>
    </w:p>
    <w:p w14:paraId="6B076278" w14:textId="77777777" w:rsidR="007D7F26" w:rsidRDefault="007D7F26" w:rsidP="007D7F26">
      <w:r>
        <w:t xml:space="preserve">          "studentId": 153,</w:t>
      </w:r>
    </w:p>
    <w:p w14:paraId="15597E7F" w14:textId="77777777" w:rsidR="007D7F26" w:rsidRDefault="007D7F26" w:rsidP="007D7F26">
      <w:r>
        <w:t xml:space="preserve">          "courseId": 13</w:t>
      </w:r>
    </w:p>
    <w:p w14:paraId="25568D01" w14:textId="77777777" w:rsidR="007D7F26" w:rsidRDefault="007D7F26" w:rsidP="007D7F26">
      <w:r>
        <w:t xml:space="preserve">        },</w:t>
      </w:r>
    </w:p>
    <w:p w14:paraId="046C220E" w14:textId="77777777" w:rsidR="007D7F26" w:rsidRDefault="007D7F26" w:rsidP="007D7F26">
      <w:r>
        <w:t xml:space="preserve">        {</w:t>
      </w:r>
    </w:p>
    <w:p w14:paraId="43631986" w14:textId="77777777" w:rsidR="007D7F26" w:rsidRDefault="007D7F26" w:rsidP="007D7F26">
      <w:r>
        <w:t xml:space="preserve">          "id": 130,</w:t>
      </w:r>
    </w:p>
    <w:p w14:paraId="4BD70A7D" w14:textId="77777777" w:rsidR="007D7F26" w:rsidRDefault="007D7F26" w:rsidP="007D7F26">
      <w:r>
        <w:t xml:space="preserve">          "title": "voco ambulo ipsum Final Exam",</w:t>
      </w:r>
    </w:p>
    <w:p w14:paraId="13BA2AF7" w14:textId="77777777" w:rsidR="007D7F26" w:rsidRDefault="007D7F26" w:rsidP="007D7F26">
      <w:r>
        <w:t xml:space="preserve">          "grade": 77.42,</w:t>
      </w:r>
    </w:p>
    <w:p w14:paraId="680EF921" w14:textId="77777777" w:rsidR="007D7F26" w:rsidRDefault="007D7F26" w:rsidP="007D7F26">
      <w:r>
        <w:t xml:space="preserve">          "studentId": 195,</w:t>
      </w:r>
    </w:p>
    <w:p w14:paraId="2178580F" w14:textId="77777777" w:rsidR="007D7F26" w:rsidRDefault="007D7F26" w:rsidP="007D7F26">
      <w:r>
        <w:t xml:space="preserve">          "courseId": 13</w:t>
      </w:r>
    </w:p>
    <w:p w14:paraId="20D6EE99" w14:textId="77777777" w:rsidR="007D7F26" w:rsidRDefault="007D7F26" w:rsidP="007D7F26">
      <w:r>
        <w:t xml:space="preserve">        }</w:t>
      </w:r>
    </w:p>
    <w:p w14:paraId="708C316E" w14:textId="77777777" w:rsidR="007D7F26" w:rsidRDefault="007D7F26" w:rsidP="007D7F26">
      <w:r>
        <w:t xml:space="preserve">      ]</w:t>
      </w:r>
    </w:p>
    <w:p w14:paraId="4D513E99" w14:textId="77777777" w:rsidR="007D7F26" w:rsidRDefault="007D7F26" w:rsidP="007D7F26">
      <w:r>
        <w:t xml:space="preserve">    },</w:t>
      </w:r>
    </w:p>
    <w:p w14:paraId="40DB542A" w14:textId="77777777" w:rsidR="007D7F26" w:rsidRDefault="007D7F26" w:rsidP="007D7F26">
      <w:r>
        <w:t xml:space="preserve">    {</w:t>
      </w:r>
    </w:p>
    <w:p w14:paraId="3938AE45" w14:textId="77777777" w:rsidR="007D7F26" w:rsidRDefault="007D7F26" w:rsidP="007D7F26">
      <w:r>
        <w:t xml:space="preserve">      "id": 14,</w:t>
      </w:r>
    </w:p>
    <w:p w14:paraId="4E824CD4" w14:textId="77777777" w:rsidR="007D7F26" w:rsidRDefault="007D7F26" w:rsidP="007D7F26">
      <w:r>
        <w:lastRenderedPageBreak/>
        <w:t xml:space="preserve">      "title": "Effective Communication Strategies for Media Professionals",</w:t>
      </w:r>
    </w:p>
    <w:p w14:paraId="77CA50F5" w14:textId="77777777" w:rsidR="007D7F26" w:rsidRDefault="007D7F26" w:rsidP="007D7F26">
      <w:r>
        <w:t xml:space="preserve">      "location": "Room 345",</w:t>
      </w:r>
    </w:p>
    <w:p w14:paraId="2790AF15" w14:textId="77777777" w:rsidR="007D7F26" w:rsidRDefault="007D7F26" w:rsidP="007D7F26">
      <w:r>
        <w:t xml:space="preserve">      "category": "Science",</w:t>
      </w:r>
    </w:p>
    <w:p w14:paraId="749977A4" w14:textId="77777777" w:rsidR="007D7F26" w:rsidRDefault="007D7F26" w:rsidP="007D7F26">
      <w:r>
        <w:t xml:space="preserve">      "registrationStatus": true,</w:t>
      </w:r>
    </w:p>
    <w:p w14:paraId="3E8FC591" w14:textId="77777777" w:rsidR="007D7F26" w:rsidRDefault="007D7F26" w:rsidP="007D7F26">
      <w:r>
        <w:t xml:space="preserve">      "courseStatus": "finished",</w:t>
      </w:r>
    </w:p>
    <w:p w14:paraId="2C9B103D" w14:textId="77777777" w:rsidR="007D7F26" w:rsidRDefault="007D7F26" w:rsidP="007D7F26">
      <w:r>
        <w:t xml:space="preserve">      "instructorId": 3,</w:t>
      </w:r>
    </w:p>
    <w:p w14:paraId="53CAAF5A" w14:textId="77777777" w:rsidR="007D7F26" w:rsidRDefault="007D7F26" w:rsidP="007D7F26">
      <w:r>
        <w:t xml:space="preserve">      "students": [</w:t>
      </w:r>
    </w:p>
    <w:p w14:paraId="21B5FC91" w14:textId="77777777" w:rsidR="007D7F26" w:rsidRDefault="007D7F26" w:rsidP="007D7F26">
      <w:r>
        <w:t xml:space="preserve">        {</w:t>
      </w:r>
    </w:p>
    <w:p w14:paraId="5DA71D97" w14:textId="77777777" w:rsidR="007D7F26" w:rsidRDefault="007D7F26" w:rsidP="007D7F26">
      <w:r>
        <w:t xml:space="preserve">          "id": 10,</w:t>
      </w:r>
    </w:p>
    <w:p w14:paraId="6F271EAB" w14:textId="77777777" w:rsidR="007D7F26" w:rsidRDefault="007D7F26" w:rsidP="007D7F26">
      <w:r>
        <w:t xml:space="preserve">          "name": "Rosalie Upton",</w:t>
      </w:r>
    </w:p>
    <w:p w14:paraId="4AD066C7" w14:textId="77777777" w:rsidR="007D7F26" w:rsidRDefault="007D7F26" w:rsidP="007D7F26">
      <w:r>
        <w:t xml:space="preserve">          "email": "Zetta.Dickens@yahoo.com",</w:t>
      </w:r>
    </w:p>
    <w:p w14:paraId="3803C645" w14:textId="77777777" w:rsidR="007D7F26" w:rsidRDefault="007D7F26" w:rsidP="007D7F26">
      <w:r>
        <w:t xml:space="preserve">          "password": "student123",</w:t>
      </w:r>
    </w:p>
    <w:p w14:paraId="03DA2714" w14:textId="77777777" w:rsidR="007D7F26" w:rsidRDefault="007D7F26" w:rsidP="007D7F26">
      <w:r>
        <w:t xml:space="preserve">          "userType": "Student",</w:t>
      </w:r>
    </w:p>
    <w:p w14:paraId="6319CDDB" w14:textId="77777777" w:rsidR="007D7F26" w:rsidRDefault="007D7F26" w:rsidP="007D7F26">
      <w:r>
        <w:t xml:space="preserve">          "gpa": 2.91,</w:t>
      </w:r>
    </w:p>
    <w:p w14:paraId="6FFB2F1C" w14:textId="77777777" w:rsidR="007D7F26" w:rsidRDefault="007D7F26" w:rsidP="007D7F26">
      <w:r>
        <w:t xml:space="preserve">          "major": "Mathematics"</w:t>
      </w:r>
    </w:p>
    <w:p w14:paraId="124B3C3C" w14:textId="77777777" w:rsidR="007D7F26" w:rsidRDefault="007D7F26" w:rsidP="007D7F26">
      <w:r>
        <w:t xml:space="preserve">        },</w:t>
      </w:r>
    </w:p>
    <w:p w14:paraId="6B529566" w14:textId="77777777" w:rsidR="007D7F26" w:rsidRDefault="007D7F26" w:rsidP="007D7F26">
      <w:r>
        <w:t xml:space="preserve">        {</w:t>
      </w:r>
    </w:p>
    <w:p w14:paraId="5A3A4E75" w14:textId="77777777" w:rsidR="007D7F26" w:rsidRDefault="007D7F26" w:rsidP="007D7F26">
      <w:r>
        <w:t xml:space="preserve">          "id": 57,</w:t>
      </w:r>
    </w:p>
    <w:p w14:paraId="09E0C7A2" w14:textId="77777777" w:rsidR="007D7F26" w:rsidRDefault="007D7F26" w:rsidP="007D7F26">
      <w:r>
        <w:t xml:space="preserve">          "name": "Cesar Schuppe",</w:t>
      </w:r>
    </w:p>
    <w:p w14:paraId="0F573F43" w14:textId="77777777" w:rsidR="007D7F26" w:rsidRDefault="007D7F26" w:rsidP="007D7F26">
      <w:r>
        <w:t xml:space="preserve">          "email": "Fae48@gmail.com",</w:t>
      </w:r>
    </w:p>
    <w:p w14:paraId="2122A3AA" w14:textId="77777777" w:rsidR="007D7F26" w:rsidRDefault="007D7F26" w:rsidP="007D7F26">
      <w:r>
        <w:t xml:space="preserve">          "password": "student123",</w:t>
      </w:r>
    </w:p>
    <w:p w14:paraId="48ED7EAF" w14:textId="77777777" w:rsidR="007D7F26" w:rsidRDefault="007D7F26" w:rsidP="007D7F26">
      <w:r>
        <w:t xml:space="preserve">          "userType": "Student",</w:t>
      </w:r>
    </w:p>
    <w:p w14:paraId="5A21D5D1" w14:textId="77777777" w:rsidR="007D7F26" w:rsidRDefault="007D7F26" w:rsidP="007D7F26">
      <w:r>
        <w:t xml:space="preserve">          "gpa": 3.28,</w:t>
      </w:r>
    </w:p>
    <w:p w14:paraId="5F148F63" w14:textId="77777777" w:rsidR="007D7F26" w:rsidRDefault="007D7F26" w:rsidP="007D7F26">
      <w:r>
        <w:t xml:space="preserve">          "major": "Business Management"</w:t>
      </w:r>
    </w:p>
    <w:p w14:paraId="32CDA85A" w14:textId="77777777" w:rsidR="007D7F26" w:rsidRDefault="007D7F26" w:rsidP="007D7F26">
      <w:r>
        <w:t xml:space="preserve">        },</w:t>
      </w:r>
    </w:p>
    <w:p w14:paraId="16C040F1" w14:textId="77777777" w:rsidR="007D7F26" w:rsidRDefault="007D7F26" w:rsidP="007D7F26">
      <w:r>
        <w:t xml:space="preserve">        {</w:t>
      </w:r>
    </w:p>
    <w:p w14:paraId="68881286" w14:textId="77777777" w:rsidR="007D7F26" w:rsidRDefault="007D7F26" w:rsidP="007D7F26">
      <w:r>
        <w:t xml:space="preserve">          "id": 72,</w:t>
      </w:r>
    </w:p>
    <w:p w14:paraId="473B88A1" w14:textId="77777777" w:rsidR="007D7F26" w:rsidRDefault="007D7F26" w:rsidP="007D7F26">
      <w:r>
        <w:t xml:space="preserve">          "name": "Frederick Brown",</w:t>
      </w:r>
    </w:p>
    <w:p w14:paraId="51F55C2F" w14:textId="77777777" w:rsidR="007D7F26" w:rsidRDefault="007D7F26" w:rsidP="007D7F26">
      <w:r>
        <w:t xml:space="preserve">          "email": "Fanny78@yahoo.com",</w:t>
      </w:r>
    </w:p>
    <w:p w14:paraId="4CDE4CCB" w14:textId="77777777" w:rsidR="007D7F26" w:rsidRDefault="007D7F26" w:rsidP="007D7F26">
      <w:r>
        <w:t xml:space="preserve">          "password": "student123",</w:t>
      </w:r>
    </w:p>
    <w:p w14:paraId="0734D9CC" w14:textId="77777777" w:rsidR="007D7F26" w:rsidRDefault="007D7F26" w:rsidP="007D7F26">
      <w:r>
        <w:t xml:space="preserve">          "userType": "Student",</w:t>
      </w:r>
    </w:p>
    <w:p w14:paraId="1194169E" w14:textId="77777777" w:rsidR="007D7F26" w:rsidRDefault="007D7F26" w:rsidP="007D7F26">
      <w:r>
        <w:t xml:space="preserve">          "gpa": 2.01,</w:t>
      </w:r>
    </w:p>
    <w:p w14:paraId="79346504" w14:textId="77777777" w:rsidR="007D7F26" w:rsidRDefault="007D7F26" w:rsidP="007D7F26">
      <w:r>
        <w:t xml:space="preserve">          "major": "Computer Science"</w:t>
      </w:r>
    </w:p>
    <w:p w14:paraId="6A143E71" w14:textId="77777777" w:rsidR="007D7F26" w:rsidRDefault="007D7F26" w:rsidP="007D7F26">
      <w:r>
        <w:t xml:space="preserve">        },</w:t>
      </w:r>
    </w:p>
    <w:p w14:paraId="25AC55C9" w14:textId="77777777" w:rsidR="007D7F26" w:rsidRDefault="007D7F26" w:rsidP="007D7F26">
      <w:r>
        <w:t xml:space="preserve">        {</w:t>
      </w:r>
    </w:p>
    <w:p w14:paraId="5F63C69A" w14:textId="77777777" w:rsidR="007D7F26" w:rsidRDefault="007D7F26" w:rsidP="007D7F26">
      <w:r>
        <w:t xml:space="preserve">          "id": 76,</w:t>
      </w:r>
    </w:p>
    <w:p w14:paraId="11C6DFD5" w14:textId="77777777" w:rsidR="007D7F26" w:rsidRDefault="007D7F26" w:rsidP="007D7F26">
      <w:r>
        <w:t xml:space="preserve">          "name": "Jared Sanford",</w:t>
      </w:r>
    </w:p>
    <w:p w14:paraId="1585B8B6" w14:textId="77777777" w:rsidR="007D7F26" w:rsidRDefault="007D7F26" w:rsidP="007D7F26">
      <w:r>
        <w:t xml:space="preserve">          "email": "Laura.Crooks24@gmail.com",</w:t>
      </w:r>
    </w:p>
    <w:p w14:paraId="460BD8C9" w14:textId="77777777" w:rsidR="007D7F26" w:rsidRDefault="007D7F26" w:rsidP="007D7F26">
      <w:r>
        <w:t xml:space="preserve">          "password": "student123",</w:t>
      </w:r>
    </w:p>
    <w:p w14:paraId="4F88797A" w14:textId="77777777" w:rsidR="007D7F26" w:rsidRDefault="007D7F26" w:rsidP="007D7F26">
      <w:r>
        <w:t xml:space="preserve">          "userType": "Student",</w:t>
      </w:r>
    </w:p>
    <w:p w14:paraId="41A90AB9" w14:textId="77777777" w:rsidR="007D7F26" w:rsidRDefault="007D7F26" w:rsidP="007D7F26">
      <w:r>
        <w:t xml:space="preserve">          "gpa": 2.16,</w:t>
      </w:r>
    </w:p>
    <w:p w14:paraId="0D0D270A" w14:textId="77777777" w:rsidR="007D7F26" w:rsidRDefault="007D7F26" w:rsidP="007D7F26">
      <w:r>
        <w:t xml:space="preserve">          "major": "Chemistry"</w:t>
      </w:r>
    </w:p>
    <w:p w14:paraId="4C9F5737" w14:textId="77777777" w:rsidR="007D7F26" w:rsidRDefault="007D7F26" w:rsidP="007D7F26">
      <w:r>
        <w:lastRenderedPageBreak/>
        <w:t xml:space="preserve">        },</w:t>
      </w:r>
    </w:p>
    <w:p w14:paraId="17E1B5BF" w14:textId="77777777" w:rsidR="007D7F26" w:rsidRDefault="007D7F26" w:rsidP="007D7F26">
      <w:r>
        <w:t xml:space="preserve">        {</w:t>
      </w:r>
    </w:p>
    <w:p w14:paraId="49060EEB" w14:textId="77777777" w:rsidR="007D7F26" w:rsidRDefault="007D7F26" w:rsidP="007D7F26">
      <w:r>
        <w:t xml:space="preserve">          "id": 166,</w:t>
      </w:r>
    </w:p>
    <w:p w14:paraId="08771F7F" w14:textId="77777777" w:rsidR="007D7F26" w:rsidRDefault="007D7F26" w:rsidP="007D7F26">
      <w:r>
        <w:t xml:space="preserve">          "name": "Teresa Steuber-Kris",</w:t>
      </w:r>
    </w:p>
    <w:p w14:paraId="5D00019C" w14:textId="77777777" w:rsidR="007D7F26" w:rsidRDefault="007D7F26" w:rsidP="007D7F26">
      <w:r>
        <w:t xml:space="preserve">          "email": "Wilson99@gmail.com",</w:t>
      </w:r>
    </w:p>
    <w:p w14:paraId="644A9988" w14:textId="77777777" w:rsidR="007D7F26" w:rsidRDefault="007D7F26" w:rsidP="007D7F26">
      <w:r>
        <w:t xml:space="preserve">          "password": "student123",</w:t>
      </w:r>
    </w:p>
    <w:p w14:paraId="1CF0EAC6" w14:textId="77777777" w:rsidR="007D7F26" w:rsidRDefault="007D7F26" w:rsidP="007D7F26">
      <w:r>
        <w:t xml:space="preserve">          "userType": "Student",</w:t>
      </w:r>
    </w:p>
    <w:p w14:paraId="616B64C7" w14:textId="77777777" w:rsidR="007D7F26" w:rsidRDefault="007D7F26" w:rsidP="007D7F26">
      <w:r>
        <w:t xml:space="preserve">          "gpa": 2.85,</w:t>
      </w:r>
    </w:p>
    <w:p w14:paraId="7005FEA1" w14:textId="77777777" w:rsidR="007D7F26" w:rsidRDefault="007D7F26" w:rsidP="007D7F26">
      <w:r>
        <w:t xml:space="preserve">          "major": "Accounting"</w:t>
      </w:r>
    </w:p>
    <w:p w14:paraId="31066C9C" w14:textId="77777777" w:rsidR="007D7F26" w:rsidRDefault="007D7F26" w:rsidP="007D7F26">
      <w:r>
        <w:t xml:space="preserve">        },</w:t>
      </w:r>
    </w:p>
    <w:p w14:paraId="5E817BC1" w14:textId="77777777" w:rsidR="007D7F26" w:rsidRDefault="007D7F26" w:rsidP="007D7F26">
      <w:r>
        <w:t xml:space="preserve">        {</w:t>
      </w:r>
    </w:p>
    <w:p w14:paraId="28758836" w14:textId="77777777" w:rsidR="007D7F26" w:rsidRDefault="007D7F26" w:rsidP="007D7F26">
      <w:r>
        <w:t xml:space="preserve">          "id": 177,</w:t>
      </w:r>
    </w:p>
    <w:p w14:paraId="3FF74513" w14:textId="77777777" w:rsidR="007D7F26" w:rsidRDefault="007D7F26" w:rsidP="007D7F26">
      <w:r>
        <w:t xml:space="preserve">          "name": "April Ledner-Schiller",</w:t>
      </w:r>
    </w:p>
    <w:p w14:paraId="0C21D25B" w14:textId="77777777" w:rsidR="007D7F26" w:rsidRDefault="007D7F26" w:rsidP="007D7F26">
      <w:r>
        <w:t xml:space="preserve">          "email": "Jessika_Crooks-Predovic20@gmail.com",</w:t>
      </w:r>
    </w:p>
    <w:p w14:paraId="088FA87B" w14:textId="77777777" w:rsidR="007D7F26" w:rsidRDefault="007D7F26" w:rsidP="007D7F26">
      <w:r>
        <w:t xml:space="preserve">          "password": "student123",</w:t>
      </w:r>
    </w:p>
    <w:p w14:paraId="0A3F2BBD" w14:textId="77777777" w:rsidR="007D7F26" w:rsidRDefault="007D7F26" w:rsidP="007D7F26">
      <w:r>
        <w:t xml:space="preserve">          "userType": "Student",</w:t>
      </w:r>
    </w:p>
    <w:p w14:paraId="347D95DA" w14:textId="77777777" w:rsidR="007D7F26" w:rsidRDefault="007D7F26" w:rsidP="007D7F26">
      <w:r>
        <w:t xml:space="preserve">          "gpa": 0.72,</w:t>
      </w:r>
    </w:p>
    <w:p w14:paraId="50EA9BC5" w14:textId="77777777" w:rsidR="007D7F26" w:rsidRDefault="007D7F26" w:rsidP="007D7F26">
      <w:r>
        <w:t xml:space="preserve">          "major": "Communication"</w:t>
      </w:r>
    </w:p>
    <w:p w14:paraId="5366AAA8" w14:textId="77777777" w:rsidR="007D7F26" w:rsidRDefault="007D7F26" w:rsidP="007D7F26">
      <w:r>
        <w:t xml:space="preserve">        },</w:t>
      </w:r>
    </w:p>
    <w:p w14:paraId="24ADE3EC" w14:textId="77777777" w:rsidR="007D7F26" w:rsidRDefault="007D7F26" w:rsidP="007D7F26">
      <w:r>
        <w:t xml:space="preserve">        {</w:t>
      </w:r>
    </w:p>
    <w:p w14:paraId="3E0D95FF" w14:textId="77777777" w:rsidR="007D7F26" w:rsidRDefault="007D7F26" w:rsidP="007D7F26">
      <w:r>
        <w:t xml:space="preserve">          "id": 194,</w:t>
      </w:r>
    </w:p>
    <w:p w14:paraId="2A40397F" w14:textId="77777777" w:rsidR="007D7F26" w:rsidRDefault="007D7F26" w:rsidP="007D7F26">
      <w:r>
        <w:t xml:space="preserve">          "name": "Brendan Raynor",</w:t>
      </w:r>
    </w:p>
    <w:p w14:paraId="7CEA7927" w14:textId="77777777" w:rsidR="007D7F26" w:rsidRDefault="007D7F26" w:rsidP="007D7F26">
      <w:r>
        <w:t xml:space="preserve">          "email": "Jalyn48@yahoo.com",</w:t>
      </w:r>
    </w:p>
    <w:p w14:paraId="4A36B9F7" w14:textId="77777777" w:rsidR="007D7F26" w:rsidRDefault="007D7F26" w:rsidP="007D7F26">
      <w:r>
        <w:t xml:space="preserve">          "password": "student123",</w:t>
      </w:r>
    </w:p>
    <w:p w14:paraId="308908AE" w14:textId="77777777" w:rsidR="007D7F26" w:rsidRDefault="007D7F26" w:rsidP="007D7F26">
      <w:r>
        <w:t xml:space="preserve">          "userType": "Student",</w:t>
      </w:r>
    </w:p>
    <w:p w14:paraId="141ECDC9" w14:textId="77777777" w:rsidR="007D7F26" w:rsidRDefault="007D7F26" w:rsidP="007D7F26">
      <w:r>
        <w:t xml:space="preserve">          "gpa": 3.41,</w:t>
      </w:r>
    </w:p>
    <w:p w14:paraId="7CC951F0" w14:textId="77777777" w:rsidR="007D7F26" w:rsidRDefault="007D7F26" w:rsidP="007D7F26">
      <w:r>
        <w:t xml:space="preserve">          "major": "Accounting"</w:t>
      </w:r>
    </w:p>
    <w:p w14:paraId="52594DB0" w14:textId="77777777" w:rsidR="007D7F26" w:rsidRDefault="007D7F26" w:rsidP="007D7F26">
      <w:r>
        <w:t xml:space="preserve">        }</w:t>
      </w:r>
    </w:p>
    <w:p w14:paraId="47062930" w14:textId="77777777" w:rsidR="007D7F26" w:rsidRDefault="007D7F26" w:rsidP="007D7F26">
      <w:r>
        <w:t xml:space="preserve">      ],</w:t>
      </w:r>
    </w:p>
    <w:p w14:paraId="5266DE85" w14:textId="77777777" w:rsidR="007D7F26" w:rsidRDefault="007D7F26" w:rsidP="007D7F26">
      <w:r>
        <w:t xml:space="preserve">      "prerequisites": [],</w:t>
      </w:r>
    </w:p>
    <w:p w14:paraId="4F73641D" w14:textId="77777777" w:rsidR="007D7F26" w:rsidRDefault="007D7F26" w:rsidP="007D7F26">
      <w:r>
        <w:t xml:space="preserve">      "grades": [</w:t>
      </w:r>
    </w:p>
    <w:p w14:paraId="18D49789" w14:textId="77777777" w:rsidR="007D7F26" w:rsidRDefault="007D7F26" w:rsidP="007D7F26">
      <w:r>
        <w:t xml:space="preserve">        {</w:t>
      </w:r>
    </w:p>
    <w:p w14:paraId="2EC624EF" w14:textId="77777777" w:rsidR="007D7F26" w:rsidRDefault="007D7F26" w:rsidP="007D7F26">
      <w:r>
        <w:t xml:space="preserve">          "id": 131,</w:t>
      </w:r>
    </w:p>
    <w:p w14:paraId="0283A737" w14:textId="77777777" w:rsidR="007D7F26" w:rsidRDefault="007D7F26" w:rsidP="007D7F26">
      <w:r>
        <w:t xml:space="preserve">          "title": "arbor solvo creator Final Exam",</w:t>
      </w:r>
    </w:p>
    <w:p w14:paraId="0FB299E9" w14:textId="77777777" w:rsidR="007D7F26" w:rsidRDefault="007D7F26" w:rsidP="007D7F26">
      <w:r>
        <w:t xml:space="preserve">          "grade": 92.93,</w:t>
      </w:r>
    </w:p>
    <w:p w14:paraId="51C74A93" w14:textId="77777777" w:rsidR="007D7F26" w:rsidRDefault="007D7F26" w:rsidP="007D7F26">
      <w:r>
        <w:t xml:space="preserve">          "studentId": 194,</w:t>
      </w:r>
    </w:p>
    <w:p w14:paraId="6584CC75" w14:textId="77777777" w:rsidR="007D7F26" w:rsidRDefault="007D7F26" w:rsidP="007D7F26">
      <w:r>
        <w:t xml:space="preserve">          "courseId": 14</w:t>
      </w:r>
    </w:p>
    <w:p w14:paraId="32A4834A" w14:textId="77777777" w:rsidR="007D7F26" w:rsidRDefault="007D7F26" w:rsidP="007D7F26">
      <w:r>
        <w:t xml:space="preserve">        },</w:t>
      </w:r>
    </w:p>
    <w:p w14:paraId="6C4D7F1A" w14:textId="77777777" w:rsidR="007D7F26" w:rsidRDefault="007D7F26" w:rsidP="007D7F26">
      <w:r>
        <w:t xml:space="preserve">        {</w:t>
      </w:r>
    </w:p>
    <w:p w14:paraId="741204C0" w14:textId="77777777" w:rsidR="007D7F26" w:rsidRDefault="007D7F26" w:rsidP="007D7F26">
      <w:r>
        <w:t xml:space="preserve">          "id": 132,</w:t>
      </w:r>
    </w:p>
    <w:p w14:paraId="724D20C6" w14:textId="77777777" w:rsidR="007D7F26" w:rsidRDefault="007D7F26" w:rsidP="007D7F26">
      <w:r>
        <w:t xml:space="preserve">          "title": "arbor solvo creator Final Exam",</w:t>
      </w:r>
    </w:p>
    <w:p w14:paraId="13EF42D8" w14:textId="77777777" w:rsidR="007D7F26" w:rsidRDefault="007D7F26" w:rsidP="007D7F26">
      <w:r>
        <w:t xml:space="preserve">          "grade": 65.46,</w:t>
      </w:r>
    </w:p>
    <w:p w14:paraId="5CE41622" w14:textId="77777777" w:rsidR="007D7F26" w:rsidRDefault="007D7F26" w:rsidP="007D7F26">
      <w:r>
        <w:lastRenderedPageBreak/>
        <w:t xml:space="preserve">          "studentId": 90,</w:t>
      </w:r>
    </w:p>
    <w:p w14:paraId="35320300" w14:textId="77777777" w:rsidR="007D7F26" w:rsidRDefault="007D7F26" w:rsidP="007D7F26">
      <w:r>
        <w:t xml:space="preserve">          "courseId": 14</w:t>
      </w:r>
    </w:p>
    <w:p w14:paraId="5AA9D903" w14:textId="77777777" w:rsidR="007D7F26" w:rsidRDefault="007D7F26" w:rsidP="007D7F26">
      <w:r>
        <w:t xml:space="preserve">        },</w:t>
      </w:r>
    </w:p>
    <w:p w14:paraId="40F722E7" w14:textId="77777777" w:rsidR="007D7F26" w:rsidRDefault="007D7F26" w:rsidP="007D7F26">
      <w:r>
        <w:t xml:space="preserve">        {</w:t>
      </w:r>
    </w:p>
    <w:p w14:paraId="6402D773" w14:textId="77777777" w:rsidR="007D7F26" w:rsidRDefault="007D7F26" w:rsidP="007D7F26">
      <w:r>
        <w:t xml:space="preserve">          "id": 133,</w:t>
      </w:r>
    </w:p>
    <w:p w14:paraId="5C104751" w14:textId="77777777" w:rsidR="007D7F26" w:rsidRDefault="007D7F26" w:rsidP="007D7F26">
      <w:r>
        <w:t xml:space="preserve">          "title": "arbor solvo creator Final Exam",</w:t>
      </w:r>
    </w:p>
    <w:p w14:paraId="778CE7E2" w14:textId="77777777" w:rsidR="007D7F26" w:rsidRDefault="007D7F26" w:rsidP="007D7F26">
      <w:r>
        <w:t xml:space="preserve">          "grade": 59.71,</w:t>
      </w:r>
    </w:p>
    <w:p w14:paraId="73A8B3CC" w14:textId="77777777" w:rsidR="007D7F26" w:rsidRDefault="007D7F26" w:rsidP="007D7F26">
      <w:r>
        <w:t xml:space="preserve">          "studentId": 106,</w:t>
      </w:r>
    </w:p>
    <w:p w14:paraId="2A068C20" w14:textId="77777777" w:rsidR="007D7F26" w:rsidRDefault="007D7F26" w:rsidP="007D7F26">
      <w:r>
        <w:t xml:space="preserve">          "courseId": 14</w:t>
      </w:r>
    </w:p>
    <w:p w14:paraId="583A7A92" w14:textId="77777777" w:rsidR="007D7F26" w:rsidRDefault="007D7F26" w:rsidP="007D7F26">
      <w:r>
        <w:t xml:space="preserve">        },</w:t>
      </w:r>
    </w:p>
    <w:p w14:paraId="567D0FCD" w14:textId="77777777" w:rsidR="007D7F26" w:rsidRDefault="007D7F26" w:rsidP="007D7F26">
      <w:r>
        <w:t xml:space="preserve">        {</w:t>
      </w:r>
    </w:p>
    <w:p w14:paraId="16D4005F" w14:textId="77777777" w:rsidR="007D7F26" w:rsidRDefault="007D7F26" w:rsidP="007D7F26">
      <w:r>
        <w:t xml:space="preserve">          "id": 134,</w:t>
      </w:r>
    </w:p>
    <w:p w14:paraId="5E1EE845" w14:textId="77777777" w:rsidR="007D7F26" w:rsidRDefault="007D7F26" w:rsidP="007D7F26">
      <w:r>
        <w:t xml:space="preserve">          "title": "arbor solvo creator Final Exam",</w:t>
      </w:r>
    </w:p>
    <w:p w14:paraId="62C17BE7" w14:textId="77777777" w:rsidR="007D7F26" w:rsidRDefault="007D7F26" w:rsidP="007D7F26">
      <w:r>
        <w:t xml:space="preserve">          "grade": 24.56,</w:t>
      </w:r>
    </w:p>
    <w:p w14:paraId="33BB28C8" w14:textId="77777777" w:rsidR="007D7F26" w:rsidRDefault="007D7F26" w:rsidP="007D7F26">
      <w:r>
        <w:t xml:space="preserve">          "studentId": 72,</w:t>
      </w:r>
    </w:p>
    <w:p w14:paraId="2E184EA8" w14:textId="77777777" w:rsidR="007D7F26" w:rsidRDefault="007D7F26" w:rsidP="007D7F26">
      <w:r>
        <w:t xml:space="preserve">          "courseId": 14</w:t>
      </w:r>
    </w:p>
    <w:p w14:paraId="758E603D" w14:textId="77777777" w:rsidR="007D7F26" w:rsidRDefault="007D7F26" w:rsidP="007D7F26">
      <w:r>
        <w:t xml:space="preserve">        },</w:t>
      </w:r>
    </w:p>
    <w:p w14:paraId="720F02DC" w14:textId="77777777" w:rsidR="007D7F26" w:rsidRDefault="007D7F26" w:rsidP="007D7F26">
      <w:r>
        <w:t xml:space="preserve">        {</w:t>
      </w:r>
    </w:p>
    <w:p w14:paraId="44EDB81E" w14:textId="77777777" w:rsidR="007D7F26" w:rsidRDefault="007D7F26" w:rsidP="007D7F26">
      <w:r>
        <w:t xml:space="preserve">          "id": 135,</w:t>
      </w:r>
    </w:p>
    <w:p w14:paraId="6EBD3D06" w14:textId="77777777" w:rsidR="007D7F26" w:rsidRDefault="007D7F26" w:rsidP="007D7F26">
      <w:r>
        <w:t xml:space="preserve">          "title": "arbor solvo creator Final Exam",</w:t>
      </w:r>
    </w:p>
    <w:p w14:paraId="6CDAFF1F" w14:textId="77777777" w:rsidR="007D7F26" w:rsidRDefault="007D7F26" w:rsidP="007D7F26">
      <w:r>
        <w:t xml:space="preserve">          "grade": 0.56,</w:t>
      </w:r>
    </w:p>
    <w:p w14:paraId="287A3057" w14:textId="77777777" w:rsidR="007D7F26" w:rsidRDefault="007D7F26" w:rsidP="007D7F26">
      <w:r>
        <w:t xml:space="preserve">          "studentId": 104,</w:t>
      </w:r>
    </w:p>
    <w:p w14:paraId="729D389E" w14:textId="77777777" w:rsidR="007D7F26" w:rsidRDefault="007D7F26" w:rsidP="007D7F26">
      <w:r>
        <w:t xml:space="preserve">          "courseId": 14</w:t>
      </w:r>
    </w:p>
    <w:p w14:paraId="1491FC63" w14:textId="77777777" w:rsidR="007D7F26" w:rsidRDefault="007D7F26" w:rsidP="007D7F26">
      <w:r>
        <w:t xml:space="preserve">        },</w:t>
      </w:r>
    </w:p>
    <w:p w14:paraId="3F8C2686" w14:textId="77777777" w:rsidR="007D7F26" w:rsidRDefault="007D7F26" w:rsidP="007D7F26">
      <w:r>
        <w:t xml:space="preserve">        {</w:t>
      </w:r>
    </w:p>
    <w:p w14:paraId="7EAEC43C" w14:textId="77777777" w:rsidR="007D7F26" w:rsidRDefault="007D7F26" w:rsidP="007D7F26">
      <w:r>
        <w:t xml:space="preserve">          "id": 136,</w:t>
      </w:r>
    </w:p>
    <w:p w14:paraId="11AB1EAC" w14:textId="77777777" w:rsidR="007D7F26" w:rsidRDefault="007D7F26" w:rsidP="007D7F26">
      <w:r>
        <w:t xml:space="preserve">          "title": "arbor solvo creator Final Exam",</w:t>
      </w:r>
    </w:p>
    <w:p w14:paraId="6CC45D1C" w14:textId="77777777" w:rsidR="007D7F26" w:rsidRDefault="007D7F26" w:rsidP="007D7F26">
      <w:r>
        <w:t xml:space="preserve">          "grade": 81.86,</w:t>
      </w:r>
    </w:p>
    <w:p w14:paraId="4434F6F4" w14:textId="77777777" w:rsidR="007D7F26" w:rsidRDefault="007D7F26" w:rsidP="007D7F26">
      <w:r>
        <w:t xml:space="preserve">          "studentId": 166,</w:t>
      </w:r>
    </w:p>
    <w:p w14:paraId="3EF2CB2D" w14:textId="77777777" w:rsidR="007D7F26" w:rsidRDefault="007D7F26" w:rsidP="007D7F26">
      <w:r>
        <w:t xml:space="preserve">          "courseId": 14</w:t>
      </w:r>
    </w:p>
    <w:p w14:paraId="036963B4" w14:textId="77777777" w:rsidR="007D7F26" w:rsidRDefault="007D7F26" w:rsidP="007D7F26">
      <w:r>
        <w:t xml:space="preserve">        },</w:t>
      </w:r>
    </w:p>
    <w:p w14:paraId="7D22A882" w14:textId="77777777" w:rsidR="007D7F26" w:rsidRDefault="007D7F26" w:rsidP="007D7F26">
      <w:r>
        <w:t xml:space="preserve">        {</w:t>
      </w:r>
    </w:p>
    <w:p w14:paraId="35A7854E" w14:textId="77777777" w:rsidR="007D7F26" w:rsidRDefault="007D7F26" w:rsidP="007D7F26">
      <w:r>
        <w:t xml:space="preserve">          "id": 137,</w:t>
      </w:r>
    </w:p>
    <w:p w14:paraId="76B1C166" w14:textId="77777777" w:rsidR="007D7F26" w:rsidRDefault="007D7F26" w:rsidP="007D7F26">
      <w:r>
        <w:t xml:space="preserve">          "title": "arbor solvo creator Final Exam",</w:t>
      </w:r>
    </w:p>
    <w:p w14:paraId="1C554B83" w14:textId="77777777" w:rsidR="007D7F26" w:rsidRDefault="007D7F26" w:rsidP="007D7F26">
      <w:r>
        <w:t xml:space="preserve">          "grade": 24.82,</w:t>
      </w:r>
    </w:p>
    <w:p w14:paraId="0F3E91D2" w14:textId="77777777" w:rsidR="007D7F26" w:rsidRDefault="007D7F26" w:rsidP="007D7F26">
      <w:r>
        <w:t xml:space="preserve">          "studentId": 177,</w:t>
      </w:r>
    </w:p>
    <w:p w14:paraId="6E6CE5BA" w14:textId="77777777" w:rsidR="007D7F26" w:rsidRDefault="007D7F26" w:rsidP="007D7F26">
      <w:r>
        <w:t xml:space="preserve">          "courseId": 14</w:t>
      </w:r>
    </w:p>
    <w:p w14:paraId="62B5F280" w14:textId="77777777" w:rsidR="007D7F26" w:rsidRDefault="007D7F26" w:rsidP="007D7F26">
      <w:r>
        <w:t xml:space="preserve">        },</w:t>
      </w:r>
    </w:p>
    <w:p w14:paraId="792501EC" w14:textId="77777777" w:rsidR="007D7F26" w:rsidRDefault="007D7F26" w:rsidP="007D7F26">
      <w:r>
        <w:t xml:space="preserve">        {</w:t>
      </w:r>
    </w:p>
    <w:p w14:paraId="1BC7AA61" w14:textId="77777777" w:rsidR="007D7F26" w:rsidRDefault="007D7F26" w:rsidP="007D7F26">
      <w:r>
        <w:t xml:space="preserve">          "id": 138,</w:t>
      </w:r>
    </w:p>
    <w:p w14:paraId="55E01770" w14:textId="77777777" w:rsidR="007D7F26" w:rsidRDefault="007D7F26" w:rsidP="007D7F26">
      <w:r>
        <w:t xml:space="preserve">          "title": "arbor solvo creator Final Exam",</w:t>
      </w:r>
    </w:p>
    <w:p w14:paraId="10F0197A" w14:textId="77777777" w:rsidR="007D7F26" w:rsidRDefault="007D7F26" w:rsidP="007D7F26">
      <w:r>
        <w:t xml:space="preserve">          "grade": 84.72,</w:t>
      </w:r>
    </w:p>
    <w:p w14:paraId="660E2579" w14:textId="77777777" w:rsidR="007D7F26" w:rsidRDefault="007D7F26" w:rsidP="007D7F26">
      <w:r>
        <w:lastRenderedPageBreak/>
        <w:t xml:space="preserve">          "studentId": 10,</w:t>
      </w:r>
    </w:p>
    <w:p w14:paraId="47C09016" w14:textId="77777777" w:rsidR="007D7F26" w:rsidRDefault="007D7F26" w:rsidP="007D7F26">
      <w:r>
        <w:t xml:space="preserve">          "courseId": 14</w:t>
      </w:r>
    </w:p>
    <w:p w14:paraId="416482DE" w14:textId="77777777" w:rsidR="007D7F26" w:rsidRDefault="007D7F26" w:rsidP="007D7F26">
      <w:r>
        <w:t xml:space="preserve">        },</w:t>
      </w:r>
    </w:p>
    <w:p w14:paraId="47FD678C" w14:textId="77777777" w:rsidR="007D7F26" w:rsidRDefault="007D7F26" w:rsidP="007D7F26">
      <w:r>
        <w:t xml:space="preserve">        {</w:t>
      </w:r>
    </w:p>
    <w:p w14:paraId="5F7A4B16" w14:textId="77777777" w:rsidR="007D7F26" w:rsidRDefault="007D7F26" w:rsidP="007D7F26">
      <w:r>
        <w:t xml:space="preserve">          "id": 139,</w:t>
      </w:r>
    </w:p>
    <w:p w14:paraId="719F740A" w14:textId="77777777" w:rsidR="007D7F26" w:rsidRDefault="007D7F26" w:rsidP="007D7F26">
      <w:r>
        <w:t xml:space="preserve">          "title": "arbor solvo creator Final Exam",</w:t>
      </w:r>
    </w:p>
    <w:p w14:paraId="0D3396CD" w14:textId="77777777" w:rsidR="007D7F26" w:rsidRDefault="007D7F26" w:rsidP="007D7F26">
      <w:r>
        <w:t xml:space="preserve">          "grade": 80.34,</w:t>
      </w:r>
    </w:p>
    <w:p w14:paraId="0F2CF0FF" w14:textId="77777777" w:rsidR="007D7F26" w:rsidRDefault="007D7F26" w:rsidP="007D7F26">
      <w:r>
        <w:t xml:space="preserve">          "studentId": 76,</w:t>
      </w:r>
    </w:p>
    <w:p w14:paraId="4A2614CB" w14:textId="77777777" w:rsidR="007D7F26" w:rsidRDefault="007D7F26" w:rsidP="007D7F26">
      <w:r>
        <w:t xml:space="preserve">          "courseId": 14</w:t>
      </w:r>
    </w:p>
    <w:p w14:paraId="31F88564" w14:textId="77777777" w:rsidR="007D7F26" w:rsidRDefault="007D7F26" w:rsidP="007D7F26">
      <w:r>
        <w:t xml:space="preserve">        },</w:t>
      </w:r>
    </w:p>
    <w:p w14:paraId="26221868" w14:textId="77777777" w:rsidR="007D7F26" w:rsidRDefault="007D7F26" w:rsidP="007D7F26">
      <w:r>
        <w:t xml:space="preserve">        {</w:t>
      </w:r>
    </w:p>
    <w:p w14:paraId="050F27C6" w14:textId="77777777" w:rsidR="007D7F26" w:rsidRDefault="007D7F26" w:rsidP="007D7F26">
      <w:r>
        <w:t xml:space="preserve">          "id": 140,</w:t>
      </w:r>
    </w:p>
    <w:p w14:paraId="3175902D" w14:textId="77777777" w:rsidR="007D7F26" w:rsidRDefault="007D7F26" w:rsidP="007D7F26">
      <w:r>
        <w:t xml:space="preserve">          "title": "arbor solvo creator Final Exam",</w:t>
      </w:r>
    </w:p>
    <w:p w14:paraId="0628DF80" w14:textId="77777777" w:rsidR="007D7F26" w:rsidRDefault="007D7F26" w:rsidP="007D7F26">
      <w:r>
        <w:t xml:space="preserve">          "grade": 30.13,</w:t>
      </w:r>
    </w:p>
    <w:p w14:paraId="6912DA1C" w14:textId="77777777" w:rsidR="007D7F26" w:rsidRDefault="007D7F26" w:rsidP="007D7F26">
      <w:r>
        <w:t xml:space="preserve">          "studentId": 57,</w:t>
      </w:r>
    </w:p>
    <w:p w14:paraId="13464F3F" w14:textId="77777777" w:rsidR="007D7F26" w:rsidRDefault="007D7F26" w:rsidP="007D7F26">
      <w:r>
        <w:t xml:space="preserve">          "courseId": 14</w:t>
      </w:r>
    </w:p>
    <w:p w14:paraId="0B5AED05" w14:textId="77777777" w:rsidR="007D7F26" w:rsidRDefault="007D7F26" w:rsidP="007D7F26">
      <w:r>
        <w:t xml:space="preserve">        }</w:t>
      </w:r>
    </w:p>
    <w:p w14:paraId="3A439715" w14:textId="77777777" w:rsidR="007D7F26" w:rsidRDefault="007D7F26" w:rsidP="007D7F26">
      <w:r>
        <w:t xml:space="preserve">      ]</w:t>
      </w:r>
    </w:p>
    <w:p w14:paraId="4E07D84B" w14:textId="77777777" w:rsidR="007D7F26" w:rsidRDefault="007D7F26" w:rsidP="007D7F26">
      <w:r>
        <w:t xml:space="preserve">    },</w:t>
      </w:r>
    </w:p>
    <w:p w14:paraId="1E01A305" w14:textId="77777777" w:rsidR="007D7F26" w:rsidRDefault="007D7F26" w:rsidP="007D7F26">
      <w:r>
        <w:t xml:space="preserve">    {</w:t>
      </w:r>
    </w:p>
    <w:p w14:paraId="3FD7AE44" w14:textId="77777777" w:rsidR="007D7F26" w:rsidRDefault="007D7F26" w:rsidP="007D7F26">
      <w:r>
        <w:t xml:space="preserve">      "id": 15,</w:t>
      </w:r>
    </w:p>
    <w:p w14:paraId="50452A10" w14:textId="77777777" w:rsidR="007D7F26" w:rsidRDefault="007D7F26" w:rsidP="007D7F26">
      <w:r>
        <w:t xml:space="preserve">      "title": "Advanced Communication Skills for PR Specialists",</w:t>
      </w:r>
    </w:p>
    <w:p w14:paraId="086B8CF8" w14:textId="77777777" w:rsidR="007D7F26" w:rsidRDefault="007D7F26" w:rsidP="007D7F26">
      <w:r>
        <w:t xml:space="preserve">      "location": "Room 395",</w:t>
      </w:r>
    </w:p>
    <w:p w14:paraId="210BC1D0" w14:textId="77777777" w:rsidR="007D7F26" w:rsidRDefault="007D7F26" w:rsidP="007D7F26">
      <w:r>
        <w:t xml:space="preserve">      "category": "Science",</w:t>
      </w:r>
    </w:p>
    <w:p w14:paraId="5B17197C" w14:textId="77777777" w:rsidR="007D7F26" w:rsidRDefault="007D7F26" w:rsidP="007D7F26">
      <w:r>
        <w:t xml:space="preserve">      "registrationStatus": true,</w:t>
      </w:r>
    </w:p>
    <w:p w14:paraId="20398A7B" w14:textId="77777777" w:rsidR="007D7F26" w:rsidRDefault="007D7F26" w:rsidP="007D7F26">
      <w:r>
        <w:t xml:space="preserve">      "courseStatus": "offering",</w:t>
      </w:r>
    </w:p>
    <w:p w14:paraId="5A8261C1" w14:textId="77777777" w:rsidR="007D7F26" w:rsidRDefault="007D7F26" w:rsidP="007D7F26">
      <w:r>
        <w:t xml:space="preserve">      "instructorId": 2,</w:t>
      </w:r>
    </w:p>
    <w:p w14:paraId="56ED177B" w14:textId="77777777" w:rsidR="007D7F26" w:rsidRDefault="007D7F26" w:rsidP="007D7F26">
      <w:r>
        <w:t xml:space="preserve">      "students": [</w:t>
      </w:r>
    </w:p>
    <w:p w14:paraId="60AAB8E0" w14:textId="77777777" w:rsidR="007D7F26" w:rsidRDefault="007D7F26" w:rsidP="007D7F26">
      <w:r>
        <w:t xml:space="preserve">        {</w:t>
      </w:r>
    </w:p>
    <w:p w14:paraId="1083587F" w14:textId="77777777" w:rsidR="007D7F26" w:rsidRDefault="007D7F26" w:rsidP="007D7F26">
      <w:r>
        <w:t xml:space="preserve">          "id": 6,</w:t>
      </w:r>
    </w:p>
    <w:p w14:paraId="19E6C1ED" w14:textId="77777777" w:rsidR="007D7F26" w:rsidRDefault="007D7F26" w:rsidP="007D7F26">
      <w:r>
        <w:t xml:space="preserve">          "name": "Vanessa Cremin",</w:t>
      </w:r>
    </w:p>
    <w:p w14:paraId="44AA6701" w14:textId="77777777" w:rsidR="007D7F26" w:rsidRDefault="007D7F26" w:rsidP="007D7F26">
      <w:r>
        <w:t xml:space="preserve">          "email": "Bette.Conn@hotmail.com",</w:t>
      </w:r>
    </w:p>
    <w:p w14:paraId="583E7D42" w14:textId="77777777" w:rsidR="007D7F26" w:rsidRDefault="007D7F26" w:rsidP="007D7F26">
      <w:r>
        <w:t xml:space="preserve">          "password": "student123",</w:t>
      </w:r>
    </w:p>
    <w:p w14:paraId="70583C64" w14:textId="77777777" w:rsidR="007D7F26" w:rsidRDefault="007D7F26" w:rsidP="007D7F26">
      <w:r>
        <w:t xml:space="preserve">          "userType": "Student",</w:t>
      </w:r>
    </w:p>
    <w:p w14:paraId="0411CC5B" w14:textId="77777777" w:rsidR="007D7F26" w:rsidRDefault="007D7F26" w:rsidP="007D7F26">
      <w:r>
        <w:t xml:space="preserve">          "gpa": 2.8,</w:t>
      </w:r>
    </w:p>
    <w:p w14:paraId="39D9747C" w14:textId="77777777" w:rsidR="007D7F26" w:rsidRDefault="007D7F26" w:rsidP="007D7F26">
      <w:r>
        <w:t xml:space="preserve">          "major": "Computer Science"</w:t>
      </w:r>
    </w:p>
    <w:p w14:paraId="66568014" w14:textId="77777777" w:rsidR="007D7F26" w:rsidRDefault="007D7F26" w:rsidP="007D7F26">
      <w:r>
        <w:t xml:space="preserve">        },</w:t>
      </w:r>
    </w:p>
    <w:p w14:paraId="1F7C609A" w14:textId="77777777" w:rsidR="007D7F26" w:rsidRDefault="007D7F26" w:rsidP="007D7F26">
      <w:r>
        <w:t xml:space="preserve">        {</w:t>
      </w:r>
    </w:p>
    <w:p w14:paraId="0192A58D" w14:textId="77777777" w:rsidR="007D7F26" w:rsidRDefault="007D7F26" w:rsidP="007D7F26">
      <w:r>
        <w:t xml:space="preserve">          "id": 15,</w:t>
      </w:r>
    </w:p>
    <w:p w14:paraId="71E5CF23" w14:textId="77777777" w:rsidR="007D7F26" w:rsidRDefault="007D7F26" w:rsidP="007D7F26">
      <w:r>
        <w:t xml:space="preserve">          "name": "Sheryl Bauch",</w:t>
      </w:r>
    </w:p>
    <w:p w14:paraId="18486568" w14:textId="77777777" w:rsidR="007D7F26" w:rsidRDefault="007D7F26" w:rsidP="007D7F26">
      <w:r>
        <w:t xml:space="preserve">          "email": "Zane_Hermiston@hotmail.com",</w:t>
      </w:r>
    </w:p>
    <w:p w14:paraId="2C67172E" w14:textId="77777777" w:rsidR="007D7F26" w:rsidRDefault="007D7F26" w:rsidP="007D7F26">
      <w:r>
        <w:t xml:space="preserve">          "password": "student123",</w:t>
      </w:r>
    </w:p>
    <w:p w14:paraId="09F115BB" w14:textId="77777777" w:rsidR="007D7F26" w:rsidRDefault="007D7F26" w:rsidP="007D7F26">
      <w:r>
        <w:lastRenderedPageBreak/>
        <w:t xml:space="preserve">          "userType": "Student",</w:t>
      </w:r>
    </w:p>
    <w:p w14:paraId="00DB6E7F" w14:textId="77777777" w:rsidR="007D7F26" w:rsidRDefault="007D7F26" w:rsidP="007D7F26">
      <w:r>
        <w:t xml:space="preserve">          "gpa": 3.14,</w:t>
      </w:r>
    </w:p>
    <w:p w14:paraId="7D2A9D27" w14:textId="77777777" w:rsidR="007D7F26" w:rsidRDefault="007D7F26" w:rsidP="007D7F26">
      <w:r>
        <w:t xml:space="preserve">          "major": "Art"</w:t>
      </w:r>
    </w:p>
    <w:p w14:paraId="66DBE903" w14:textId="77777777" w:rsidR="007D7F26" w:rsidRDefault="007D7F26" w:rsidP="007D7F26">
      <w:r>
        <w:t xml:space="preserve">        },</w:t>
      </w:r>
    </w:p>
    <w:p w14:paraId="1D870975" w14:textId="77777777" w:rsidR="007D7F26" w:rsidRDefault="007D7F26" w:rsidP="007D7F26">
      <w:r>
        <w:t xml:space="preserve">        {</w:t>
      </w:r>
    </w:p>
    <w:p w14:paraId="6082A086" w14:textId="77777777" w:rsidR="007D7F26" w:rsidRDefault="007D7F26" w:rsidP="007D7F26">
      <w:r>
        <w:t xml:space="preserve">          "id": 22,</w:t>
      </w:r>
    </w:p>
    <w:p w14:paraId="0E55186A" w14:textId="77777777" w:rsidR="007D7F26" w:rsidRDefault="007D7F26" w:rsidP="007D7F26">
      <w:r>
        <w:t xml:space="preserve">          "name": "Daisy Lakin",</w:t>
      </w:r>
    </w:p>
    <w:p w14:paraId="719644EA" w14:textId="77777777" w:rsidR="007D7F26" w:rsidRDefault="007D7F26" w:rsidP="007D7F26">
      <w:r>
        <w:t xml:space="preserve">          "email": "Gregg.Bashirian@gmail.com",</w:t>
      </w:r>
    </w:p>
    <w:p w14:paraId="2CDEBDDE" w14:textId="77777777" w:rsidR="007D7F26" w:rsidRDefault="007D7F26" w:rsidP="007D7F26">
      <w:r>
        <w:t xml:space="preserve">          "password": "student123",</w:t>
      </w:r>
    </w:p>
    <w:p w14:paraId="7826C709" w14:textId="77777777" w:rsidR="007D7F26" w:rsidRDefault="007D7F26" w:rsidP="007D7F26">
      <w:r>
        <w:t xml:space="preserve">          "userType": "Student",</w:t>
      </w:r>
    </w:p>
    <w:p w14:paraId="02AE98DD" w14:textId="77777777" w:rsidR="007D7F26" w:rsidRDefault="007D7F26" w:rsidP="007D7F26">
      <w:r>
        <w:t xml:space="preserve">          "gpa": 1.48,</w:t>
      </w:r>
    </w:p>
    <w:p w14:paraId="7F2AFBAC" w14:textId="77777777" w:rsidR="007D7F26" w:rsidRDefault="007D7F26" w:rsidP="007D7F26">
      <w:r>
        <w:t xml:space="preserve">          "major": "Mathematics"</w:t>
      </w:r>
    </w:p>
    <w:p w14:paraId="2F05E7D4" w14:textId="77777777" w:rsidR="007D7F26" w:rsidRDefault="007D7F26" w:rsidP="007D7F26">
      <w:r>
        <w:t xml:space="preserve">        },</w:t>
      </w:r>
    </w:p>
    <w:p w14:paraId="109B8177" w14:textId="77777777" w:rsidR="007D7F26" w:rsidRDefault="007D7F26" w:rsidP="007D7F26">
      <w:r>
        <w:t xml:space="preserve">        {</w:t>
      </w:r>
    </w:p>
    <w:p w14:paraId="38C276B7" w14:textId="77777777" w:rsidR="007D7F26" w:rsidRDefault="007D7F26" w:rsidP="007D7F26">
      <w:r>
        <w:t xml:space="preserve">          "id": 29,</w:t>
      </w:r>
    </w:p>
    <w:p w14:paraId="17512512" w14:textId="77777777" w:rsidR="007D7F26" w:rsidRDefault="007D7F26" w:rsidP="007D7F26">
      <w:r>
        <w:t xml:space="preserve">          "name": "Lena Watsica-Balistreri",</w:t>
      </w:r>
    </w:p>
    <w:p w14:paraId="1F07EE2C" w14:textId="77777777" w:rsidR="007D7F26" w:rsidRDefault="007D7F26" w:rsidP="007D7F26">
      <w:r>
        <w:t xml:space="preserve">          "email": "Sincere_West@gmail.com",</w:t>
      </w:r>
    </w:p>
    <w:p w14:paraId="0E48BE2B" w14:textId="77777777" w:rsidR="007D7F26" w:rsidRDefault="007D7F26" w:rsidP="007D7F26">
      <w:r>
        <w:t xml:space="preserve">          "password": "student123",</w:t>
      </w:r>
    </w:p>
    <w:p w14:paraId="17B4233B" w14:textId="77777777" w:rsidR="007D7F26" w:rsidRDefault="007D7F26" w:rsidP="007D7F26">
      <w:r>
        <w:t xml:space="preserve">          "userType": "Student",</w:t>
      </w:r>
    </w:p>
    <w:p w14:paraId="74B85D55" w14:textId="77777777" w:rsidR="007D7F26" w:rsidRDefault="007D7F26" w:rsidP="007D7F26">
      <w:r>
        <w:t xml:space="preserve">          "gpa": 2.7,</w:t>
      </w:r>
    </w:p>
    <w:p w14:paraId="5FE169FB" w14:textId="77777777" w:rsidR="007D7F26" w:rsidRDefault="007D7F26" w:rsidP="007D7F26">
      <w:r>
        <w:t xml:space="preserve">          "major": "Mathematics"</w:t>
      </w:r>
    </w:p>
    <w:p w14:paraId="65ABB5CC" w14:textId="77777777" w:rsidR="007D7F26" w:rsidRDefault="007D7F26" w:rsidP="007D7F26">
      <w:r>
        <w:t xml:space="preserve">        },</w:t>
      </w:r>
    </w:p>
    <w:p w14:paraId="076A375E" w14:textId="77777777" w:rsidR="007D7F26" w:rsidRDefault="007D7F26" w:rsidP="007D7F26">
      <w:r>
        <w:t xml:space="preserve">        {</w:t>
      </w:r>
    </w:p>
    <w:p w14:paraId="10DAC5FA" w14:textId="77777777" w:rsidR="007D7F26" w:rsidRDefault="007D7F26" w:rsidP="007D7F26">
      <w:r>
        <w:t xml:space="preserve">          "id": 54,</w:t>
      </w:r>
    </w:p>
    <w:p w14:paraId="33E9BD78" w14:textId="77777777" w:rsidR="007D7F26" w:rsidRDefault="007D7F26" w:rsidP="007D7F26">
      <w:r>
        <w:t xml:space="preserve">          "name": "Dr. Dustin Schimmel",</w:t>
      </w:r>
    </w:p>
    <w:p w14:paraId="29168088" w14:textId="77777777" w:rsidR="007D7F26" w:rsidRDefault="007D7F26" w:rsidP="007D7F26">
      <w:r>
        <w:t xml:space="preserve">          "email": "Dino10@hotmail.com",</w:t>
      </w:r>
    </w:p>
    <w:p w14:paraId="5F4DB660" w14:textId="77777777" w:rsidR="007D7F26" w:rsidRDefault="007D7F26" w:rsidP="007D7F26">
      <w:r>
        <w:t xml:space="preserve">          "password": "student123",</w:t>
      </w:r>
    </w:p>
    <w:p w14:paraId="435A59F7" w14:textId="77777777" w:rsidR="007D7F26" w:rsidRDefault="007D7F26" w:rsidP="007D7F26">
      <w:r>
        <w:t xml:space="preserve">          "userType": "Student",</w:t>
      </w:r>
    </w:p>
    <w:p w14:paraId="7C3A3171" w14:textId="77777777" w:rsidR="007D7F26" w:rsidRDefault="007D7F26" w:rsidP="007D7F26">
      <w:r>
        <w:t xml:space="preserve">          "gpa": 2.09,</w:t>
      </w:r>
    </w:p>
    <w:p w14:paraId="5F87BEA6" w14:textId="77777777" w:rsidR="007D7F26" w:rsidRDefault="007D7F26" w:rsidP="007D7F26">
      <w:r>
        <w:t xml:space="preserve">          "major": "Chemistry"</w:t>
      </w:r>
    </w:p>
    <w:p w14:paraId="75A9D738" w14:textId="77777777" w:rsidR="007D7F26" w:rsidRDefault="007D7F26" w:rsidP="007D7F26">
      <w:r>
        <w:t xml:space="preserve">        },</w:t>
      </w:r>
    </w:p>
    <w:p w14:paraId="0FB27549" w14:textId="77777777" w:rsidR="007D7F26" w:rsidRDefault="007D7F26" w:rsidP="007D7F26">
      <w:r>
        <w:t xml:space="preserve">        {</w:t>
      </w:r>
    </w:p>
    <w:p w14:paraId="4C4A2140" w14:textId="77777777" w:rsidR="007D7F26" w:rsidRDefault="007D7F26" w:rsidP="007D7F26">
      <w:r>
        <w:t xml:space="preserve">          "id": 59,</w:t>
      </w:r>
    </w:p>
    <w:p w14:paraId="52EA62C6" w14:textId="77777777" w:rsidR="007D7F26" w:rsidRDefault="007D7F26" w:rsidP="007D7F26">
      <w:r>
        <w:t xml:space="preserve">          "name": "Marc Ratke II",</w:t>
      </w:r>
    </w:p>
    <w:p w14:paraId="04DC2D8F" w14:textId="77777777" w:rsidR="007D7F26" w:rsidRDefault="007D7F26" w:rsidP="007D7F26">
      <w:r>
        <w:t xml:space="preserve">          "email": "Jackson.Crona@hotmail.com",</w:t>
      </w:r>
    </w:p>
    <w:p w14:paraId="0DCC8272" w14:textId="77777777" w:rsidR="007D7F26" w:rsidRDefault="007D7F26" w:rsidP="007D7F26">
      <w:r>
        <w:t xml:space="preserve">          "password": "student123",</w:t>
      </w:r>
    </w:p>
    <w:p w14:paraId="79B50B6E" w14:textId="77777777" w:rsidR="007D7F26" w:rsidRDefault="007D7F26" w:rsidP="007D7F26">
      <w:r>
        <w:t xml:space="preserve">          "userType": "Student",</w:t>
      </w:r>
    </w:p>
    <w:p w14:paraId="318467C2" w14:textId="77777777" w:rsidR="007D7F26" w:rsidRDefault="007D7F26" w:rsidP="007D7F26">
      <w:r>
        <w:t xml:space="preserve">          "gpa": 3.57,</w:t>
      </w:r>
    </w:p>
    <w:p w14:paraId="3F8D4D6D" w14:textId="77777777" w:rsidR="007D7F26" w:rsidRDefault="007D7F26" w:rsidP="007D7F26">
      <w:r>
        <w:t xml:space="preserve">          "major": "Communication"</w:t>
      </w:r>
    </w:p>
    <w:p w14:paraId="2AE0212C" w14:textId="77777777" w:rsidR="007D7F26" w:rsidRDefault="007D7F26" w:rsidP="007D7F26">
      <w:r>
        <w:t xml:space="preserve">        },</w:t>
      </w:r>
    </w:p>
    <w:p w14:paraId="73654EE7" w14:textId="77777777" w:rsidR="007D7F26" w:rsidRDefault="007D7F26" w:rsidP="007D7F26">
      <w:r>
        <w:t xml:space="preserve">        {</w:t>
      </w:r>
    </w:p>
    <w:p w14:paraId="1090DD6C" w14:textId="77777777" w:rsidR="007D7F26" w:rsidRDefault="007D7F26" w:rsidP="007D7F26">
      <w:r>
        <w:t xml:space="preserve">          "id": 74,</w:t>
      </w:r>
    </w:p>
    <w:p w14:paraId="208B221F" w14:textId="77777777" w:rsidR="007D7F26" w:rsidRDefault="007D7F26" w:rsidP="007D7F26">
      <w:r>
        <w:lastRenderedPageBreak/>
        <w:t xml:space="preserve">          "name": "Garrett Torp",</w:t>
      </w:r>
    </w:p>
    <w:p w14:paraId="14A8C759" w14:textId="77777777" w:rsidR="007D7F26" w:rsidRDefault="007D7F26" w:rsidP="007D7F26">
      <w:r>
        <w:t xml:space="preserve">          "email": "Deon.Leffler39@hotmail.com",</w:t>
      </w:r>
    </w:p>
    <w:p w14:paraId="29F44AC5" w14:textId="77777777" w:rsidR="007D7F26" w:rsidRDefault="007D7F26" w:rsidP="007D7F26">
      <w:r>
        <w:t xml:space="preserve">          "password": "student123",</w:t>
      </w:r>
    </w:p>
    <w:p w14:paraId="1BE52C34" w14:textId="77777777" w:rsidR="007D7F26" w:rsidRDefault="007D7F26" w:rsidP="007D7F26">
      <w:r>
        <w:t xml:space="preserve">          "userType": "Student",</w:t>
      </w:r>
    </w:p>
    <w:p w14:paraId="41DD890D" w14:textId="77777777" w:rsidR="007D7F26" w:rsidRDefault="007D7F26" w:rsidP="007D7F26">
      <w:r>
        <w:t xml:space="preserve">          "gpa": 0.51,</w:t>
      </w:r>
    </w:p>
    <w:p w14:paraId="6ADFA078" w14:textId="77777777" w:rsidR="007D7F26" w:rsidRDefault="007D7F26" w:rsidP="007D7F26">
      <w:r>
        <w:t xml:space="preserve">          "major": "Computer Science"</w:t>
      </w:r>
    </w:p>
    <w:p w14:paraId="201C1940" w14:textId="77777777" w:rsidR="007D7F26" w:rsidRDefault="007D7F26" w:rsidP="007D7F26">
      <w:r>
        <w:t xml:space="preserve">        },</w:t>
      </w:r>
    </w:p>
    <w:p w14:paraId="71017740" w14:textId="77777777" w:rsidR="007D7F26" w:rsidRDefault="007D7F26" w:rsidP="007D7F26">
      <w:r>
        <w:t xml:space="preserve">        {</w:t>
      </w:r>
    </w:p>
    <w:p w14:paraId="6048CBA2" w14:textId="77777777" w:rsidR="007D7F26" w:rsidRDefault="007D7F26" w:rsidP="007D7F26">
      <w:r>
        <w:t xml:space="preserve">          "id": 102,</w:t>
      </w:r>
    </w:p>
    <w:p w14:paraId="63B8E994" w14:textId="77777777" w:rsidR="007D7F26" w:rsidRDefault="007D7F26" w:rsidP="007D7F26">
      <w:r>
        <w:t xml:space="preserve">          "name": "Ross Windler",</w:t>
      </w:r>
    </w:p>
    <w:p w14:paraId="47E5C9E7" w14:textId="77777777" w:rsidR="007D7F26" w:rsidRDefault="007D7F26" w:rsidP="007D7F26">
      <w:r>
        <w:t xml:space="preserve">          "email": "Abe41@hotmail.com",</w:t>
      </w:r>
    </w:p>
    <w:p w14:paraId="557F756A" w14:textId="77777777" w:rsidR="007D7F26" w:rsidRDefault="007D7F26" w:rsidP="007D7F26">
      <w:r>
        <w:t xml:space="preserve">          "password": "student123",</w:t>
      </w:r>
    </w:p>
    <w:p w14:paraId="15C83CD3" w14:textId="77777777" w:rsidR="007D7F26" w:rsidRDefault="007D7F26" w:rsidP="007D7F26">
      <w:r>
        <w:t xml:space="preserve">          "userType": "Student",</w:t>
      </w:r>
    </w:p>
    <w:p w14:paraId="3DD231E9" w14:textId="77777777" w:rsidR="007D7F26" w:rsidRDefault="007D7F26" w:rsidP="007D7F26">
      <w:r>
        <w:t xml:space="preserve">          "gpa": 3.29,</w:t>
      </w:r>
    </w:p>
    <w:p w14:paraId="43D18785" w14:textId="77777777" w:rsidR="007D7F26" w:rsidRDefault="007D7F26" w:rsidP="007D7F26">
      <w:r>
        <w:t xml:space="preserve">          "major": "Computer Science"</w:t>
      </w:r>
    </w:p>
    <w:p w14:paraId="5848C4EB" w14:textId="77777777" w:rsidR="007D7F26" w:rsidRDefault="007D7F26" w:rsidP="007D7F26">
      <w:r>
        <w:t xml:space="preserve">        },</w:t>
      </w:r>
    </w:p>
    <w:p w14:paraId="7AB74FC6" w14:textId="77777777" w:rsidR="007D7F26" w:rsidRDefault="007D7F26" w:rsidP="007D7F26">
      <w:r>
        <w:t xml:space="preserve">        {</w:t>
      </w:r>
    </w:p>
    <w:p w14:paraId="657C480D" w14:textId="77777777" w:rsidR="007D7F26" w:rsidRDefault="007D7F26" w:rsidP="007D7F26">
      <w:r>
        <w:t xml:space="preserve">          "id": 110,</w:t>
      </w:r>
    </w:p>
    <w:p w14:paraId="6BE514EE" w14:textId="77777777" w:rsidR="007D7F26" w:rsidRDefault="007D7F26" w:rsidP="007D7F26">
      <w:r>
        <w:t xml:space="preserve">          "name": "Dr. Santiago Ullrich",</w:t>
      </w:r>
    </w:p>
    <w:p w14:paraId="4E60D21D" w14:textId="77777777" w:rsidR="007D7F26" w:rsidRDefault="007D7F26" w:rsidP="007D7F26">
      <w:r>
        <w:t xml:space="preserve">          "email": "Daphne10@hotmail.com",</w:t>
      </w:r>
    </w:p>
    <w:p w14:paraId="736992B3" w14:textId="77777777" w:rsidR="007D7F26" w:rsidRDefault="007D7F26" w:rsidP="007D7F26">
      <w:r>
        <w:t xml:space="preserve">          "password": "student123",</w:t>
      </w:r>
    </w:p>
    <w:p w14:paraId="342DDA02" w14:textId="77777777" w:rsidR="007D7F26" w:rsidRDefault="007D7F26" w:rsidP="007D7F26">
      <w:r>
        <w:t xml:space="preserve">          "userType": "Student",</w:t>
      </w:r>
    </w:p>
    <w:p w14:paraId="5E1157AA" w14:textId="77777777" w:rsidR="007D7F26" w:rsidRDefault="007D7F26" w:rsidP="007D7F26">
      <w:r>
        <w:t xml:space="preserve">          "gpa": 1.91,</w:t>
      </w:r>
    </w:p>
    <w:p w14:paraId="5A5D05E6" w14:textId="77777777" w:rsidR="007D7F26" w:rsidRDefault="007D7F26" w:rsidP="007D7F26">
      <w:r>
        <w:t xml:space="preserve">          "major": "Electrical Engineering"</w:t>
      </w:r>
    </w:p>
    <w:p w14:paraId="3DB82D09" w14:textId="77777777" w:rsidR="007D7F26" w:rsidRDefault="007D7F26" w:rsidP="007D7F26">
      <w:r>
        <w:t xml:space="preserve">        },</w:t>
      </w:r>
    </w:p>
    <w:p w14:paraId="5DA47BFF" w14:textId="77777777" w:rsidR="007D7F26" w:rsidRDefault="007D7F26" w:rsidP="007D7F26">
      <w:r>
        <w:t xml:space="preserve">        {</w:t>
      </w:r>
    </w:p>
    <w:p w14:paraId="0A35DBA7" w14:textId="77777777" w:rsidR="007D7F26" w:rsidRDefault="007D7F26" w:rsidP="007D7F26">
      <w:r>
        <w:t xml:space="preserve">          "id": 114,</w:t>
      </w:r>
    </w:p>
    <w:p w14:paraId="4F384C5D" w14:textId="77777777" w:rsidR="007D7F26" w:rsidRDefault="007D7F26" w:rsidP="007D7F26">
      <w:r>
        <w:t xml:space="preserve">          "name": "Viola Corkery",</w:t>
      </w:r>
    </w:p>
    <w:p w14:paraId="3DD67C8D" w14:textId="77777777" w:rsidR="007D7F26" w:rsidRDefault="007D7F26" w:rsidP="007D7F26">
      <w:r>
        <w:t xml:space="preserve">          "email": "Josiah56@gmail.com",</w:t>
      </w:r>
    </w:p>
    <w:p w14:paraId="68751539" w14:textId="77777777" w:rsidR="007D7F26" w:rsidRDefault="007D7F26" w:rsidP="007D7F26">
      <w:r>
        <w:t xml:space="preserve">          "password": "student123",</w:t>
      </w:r>
    </w:p>
    <w:p w14:paraId="6EBC0A0A" w14:textId="77777777" w:rsidR="007D7F26" w:rsidRDefault="007D7F26" w:rsidP="007D7F26">
      <w:r>
        <w:t xml:space="preserve">          "userType": "Student",</w:t>
      </w:r>
    </w:p>
    <w:p w14:paraId="3EDA15C6" w14:textId="77777777" w:rsidR="007D7F26" w:rsidRDefault="007D7F26" w:rsidP="007D7F26">
      <w:r>
        <w:t xml:space="preserve">          "gpa": 3.03,</w:t>
      </w:r>
    </w:p>
    <w:p w14:paraId="4F82153C" w14:textId="77777777" w:rsidR="007D7F26" w:rsidRDefault="007D7F26" w:rsidP="007D7F26">
      <w:r>
        <w:t xml:space="preserve">          "major": "Art"</w:t>
      </w:r>
    </w:p>
    <w:p w14:paraId="4C758380" w14:textId="77777777" w:rsidR="007D7F26" w:rsidRDefault="007D7F26" w:rsidP="007D7F26">
      <w:r>
        <w:t xml:space="preserve">        },</w:t>
      </w:r>
    </w:p>
    <w:p w14:paraId="5342A422" w14:textId="77777777" w:rsidR="007D7F26" w:rsidRDefault="007D7F26" w:rsidP="007D7F26">
      <w:r>
        <w:t xml:space="preserve">        {</w:t>
      </w:r>
    </w:p>
    <w:p w14:paraId="3E9F9600" w14:textId="77777777" w:rsidR="007D7F26" w:rsidRDefault="007D7F26" w:rsidP="007D7F26">
      <w:r>
        <w:t xml:space="preserve">          "id": 126,</w:t>
      </w:r>
    </w:p>
    <w:p w14:paraId="0B4A5C30" w14:textId="77777777" w:rsidR="007D7F26" w:rsidRDefault="007D7F26" w:rsidP="007D7F26">
      <w:r>
        <w:t xml:space="preserve">          "name": "Elbert Kling",</w:t>
      </w:r>
    </w:p>
    <w:p w14:paraId="3EBF5D47" w14:textId="77777777" w:rsidR="007D7F26" w:rsidRDefault="007D7F26" w:rsidP="007D7F26">
      <w:r>
        <w:t xml:space="preserve">          "email": "Mercedes98@hotmail.com",</w:t>
      </w:r>
    </w:p>
    <w:p w14:paraId="4E6A3D57" w14:textId="77777777" w:rsidR="007D7F26" w:rsidRDefault="007D7F26" w:rsidP="007D7F26">
      <w:r>
        <w:t xml:space="preserve">          "password": "student123",</w:t>
      </w:r>
    </w:p>
    <w:p w14:paraId="5CC0168F" w14:textId="77777777" w:rsidR="007D7F26" w:rsidRDefault="007D7F26" w:rsidP="007D7F26">
      <w:r>
        <w:t xml:space="preserve">          "userType": "Student",</w:t>
      </w:r>
    </w:p>
    <w:p w14:paraId="502E51A0" w14:textId="77777777" w:rsidR="007D7F26" w:rsidRDefault="007D7F26" w:rsidP="007D7F26">
      <w:r>
        <w:t xml:space="preserve">          "gpa": 3.2,</w:t>
      </w:r>
    </w:p>
    <w:p w14:paraId="1BFE53A0" w14:textId="77777777" w:rsidR="007D7F26" w:rsidRDefault="007D7F26" w:rsidP="007D7F26">
      <w:r>
        <w:t xml:space="preserve">          "major": "Chemistry"</w:t>
      </w:r>
    </w:p>
    <w:p w14:paraId="06DAD534" w14:textId="77777777" w:rsidR="007D7F26" w:rsidRDefault="007D7F26" w:rsidP="007D7F26">
      <w:r>
        <w:lastRenderedPageBreak/>
        <w:t xml:space="preserve">        },</w:t>
      </w:r>
    </w:p>
    <w:p w14:paraId="1431E896" w14:textId="77777777" w:rsidR="007D7F26" w:rsidRDefault="007D7F26" w:rsidP="007D7F26">
      <w:r>
        <w:t xml:space="preserve">        {</w:t>
      </w:r>
    </w:p>
    <w:p w14:paraId="59B47AE9" w14:textId="77777777" w:rsidR="007D7F26" w:rsidRDefault="007D7F26" w:rsidP="007D7F26">
      <w:r>
        <w:t xml:space="preserve">          "id": 135,</w:t>
      </w:r>
    </w:p>
    <w:p w14:paraId="7BDC343A" w14:textId="77777777" w:rsidR="007D7F26" w:rsidRDefault="007D7F26" w:rsidP="007D7F26">
      <w:r>
        <w:t xml:space="preserve">          "name": "Raul Trantow-Hansen II",</w:t>
      </w:r>
    </w:p>
    <w:p w14:paraId="49CC9160" w14:textId="77777777" w:rsidR="007D7F26" w:rsidRDefault="007D7F26" w:rsidP="007D7F26">
      <w:r>
        <w:t xml:space="preserve">          "email": "Delphia.Ullrich@hotmail.com",</w:t>
      </w:r>
    </w:p>
    <w:p w14:paraId="47F1F6E7" w14:textId="77777777" w:rsidR="007D7F26" w:rsidRDefault="007D7F26" w:rsidP="007D7F26">
      <w:r>
        <w:t xml:space="preserve">          "password": "student123",</w:t>
      </w:r>
    </w:p>
    <w:p w14:paraId="2899CC65" w14:textId="77777777" w:rsidR="007D7F26" w:rsidRDefault="007D7F26" w:rsidP="007D7F26">
      <w:r>
        <w:t xml:space="preserve">          "userType": "Student",</w:t>
      </w:r>
    </w:p>
    <w:p w14:paraId="2F42F551" w14:textId="77777777" w:rsidR="007D7F26" w:rsidRDefault="007D7F26" w:rsidP="007D7F26">
      <w:r>
        <w:t xml:space="preserve">          "gpa": 3.09,</w:t>
      </w:r>
    </w:p>
    <w:p w14:paraId="36C9E7DD" w14:textId="77777777" w:rsidR="007D7F26" w:rsidRDefault="007D7F26" w:rsidP="007D7F26">
      <w:r>
        <w:t xml:space="preserve">          "major": "Business Management"</w:t>
      </w:r>
    </w:p>
    <w:p w14:paraId="7AD0CF0A" w14:textId="77777777" w:rsidR="007D7F26" w:rsidRDefault="007D7F26" w:rsidP="007D7F26">
      <w:r>
        <w:t xml:space="preserve">        },</w:t>
      </w:r>
    </w:p>
    <w:p w14:paraId="37A3B6F5" w14:textId="77777777" w:rsidR="007D7F26" w:rsidRDefault="007D7F26" w:rsidP="007D7F26">
      <w:r>
        <w:t xml:space="preserve">        {</w:t>
      </w:r>
    </w:p>
    <w:p w14:paraId="1EAEA64E" w14:textId="77777777" w:rsidR="007D7F26" w:rsidRDefault="007D7F26" w:rsidP="007D7F26">
      <w:r>
        <w:t xml:space="preserve">          "id": 147,</w:t>
      </w:r>
    </w:p>
    <w:p w14:paraId="2D2EB4E3" w14:textId="77777777" w:rsidR="007D7F26" w:rsidRDefault="007D7F26" w:rsidP="007D7F26">
      <w:r>
        <w:t xml:space="preserve">          "name": "Benjamin Bashirian",</w:t>
      </w:r>
    </w:p>
    <w:p w14:paraId="73DE24EE" w14:textId="77777777" w:rsidR="007D7F26" w:rsidRDefault="007D7F26" w:rsidP="007D7F26">
      <w:r>
        <w:t xml:space="preserve">          "email": "Kristina.Hoppe@hotmail.com",</w:t>
      </w:r>
    </w:p>
    <w:p w14:paraId="2C3BAEB4" w14:textId="77777777" w:rsidR="007D7F26" w:rsidRDefault="007D7F26" w:rsidP="007D7F26">
      <w:r>
        <w:t xml:space="preserve">          "password": "student123",</w:t>
      </w:r>
    </w:p>
    <w:p w14:paraId="08AA0CFB" w14:textId="77777777" w:rsidR="007D7F26" w:rsidRDefault="007D7F26" w:rsidP="007D7F26">
      <w:r>
        <w:t xml:space="preserve">          "userType": "Student",</w:t>
      </w:r>
    </w:p>
    <w:p w14:paraId="7EC0A7A3" w14:textId="77777777" w:rsidR="007D7F26" w:rsidRDefault="007D7F26" w:rsidP="007D7F26">
      <w:r>
        <w:t xml:space="preserve">          "gpa": 2.3,</w:t>
      </w:r>
    </w:p>
    <w:p w14:paraId="3FEC09BB" w14:textId="77777777" w:rsidR="007D7F26" w:rsidRDefault="007D7F26" w:rsidP="007D7F26">
      <w:r>
        <w:t xml:space="preserve">          "major": "Business Management"</w:t>
      </w:r>
    </w:p>
    <w:p w14:paraId="5D3E2BF7" w14:textId="77777777" w:rsidR="007D7F26" w:rsidRDefault="007D7F26" w:rsidP="007D7F26">
      <w:r>
        <w:t xml:space="preserve">        },</w:t>
      </w:r>
    </w:p>
    <w:p w14:paraId="35298530" w14:textId="77777777" w:rsidR="007D7F26" w:rsidRDefault="007D7F26" w:rsidP="007D7F26">
      <w:r>
        <w:t xml:space="preserve">        {</w:t>
      </w:r>
    </w:p>
    <w:p w14:paraId="14E74FD7" w14:textId="77777777" w:rsidR="007D7F26" w:rsidRDefault="007D7F26" w:rsidP="007D7F26">
      <w:r>
        <w:t xml:space="preserve">          "id": 150,</w:t>
      </w:r>
    </w:p>
    <w:p w14:paraId="08EEB6F0" w14:textId="77777777" w:rsidR="007D7F26" w:rsidRDefault="007D7F26" w:rsidP="007D7F26">
      <w:r>
        <w:t xml:space="preserve">          "name": "Brett Stracke",</w:t>
      </w:r>
    </w:p>
    <w:p w14:paraId="48ECC1C5" w14:textId="77777777" w:rsidR="007D7F26" w:rsidRDefault="007D7F26" w:rsidP="007D7F26">
      <w:r>
        <w:t xml:space="preserve">          "email": "Devante.Shields@hotmail.com",</w:t>
      </w:r>
    </w:p>
    <w:p w14:paraId="3DD27F54" w14:textId="77777777" w:rsidR="007D7F26" w:rsidRDefault="007D7F26" w:rsidP="007D7F26">
      <w:r>
        <w:t xml:space="preserve">          "password": "student123",</w:t>
      </w:r>
    </w:p>
    <w:p w14:paraId="4F6B8E69" w14:textId="77777777" w:rsidR="007D7F26" w:rsidRDefault="007D7F26" w:rsidP="007D7F26">
      <w:r>
        <w:t xml:space="preserve">          "userType": "Student",</w:t>
      </w:r>
    </w:p>
    <w:p w14:paraId="6C432443" w14:textId="77777777" w:rsidR="007D7F26" w:rsidRDefault="007D7F26" w:rsidP="007D7F26">
      <w:r>
        <w:t xml:space="preserve">          "gpa": 1.88,</w:t>
      </w:r>
    </w:p>
    <w:p w14:paraId="66D3218A" w14:textId="77777777" w:rsidR="007D7F26" w:rsidRDefault="007D7F26" w:rsidP="007D7F26">
      <w:r>
        <w:t xml:space="preserve">          "major": "Biology"</w:t>
      </w:r>
    </w:p>
    <w:p w14:paraId="4CBA8712" w14:textId="77777777" w:rsidR="007D7F26" w:rsidRDefault="007D7F26" w:rsidP="007D7F26">
      <w:r>
        <w:t xml:space="preserve">        },</w:t>
      </w:r>
    </w:p>
    <w:p w14:paraId="2ADC9282" w14:textId="77777777" w:rsidR="007D7F26" w:rsidRDefault="007D7F26" w:rsidP="007D7F26">
      <w:r>
        <w:t xml:space="preserve">        {</w:t>
      </w:r>
    </w:p>
    <w:p w14:paraId="6AED5E50" w14:textId="77777777" w:rsidR="007D7F26" w:rsidRDefault="007D7F26" w:rsidP="007D7F26">
      <w:r>
        <w:t xml:space="preserve">          "id": 183,</w:t>
      </w:r>
    </w:p>
    <w:p w14:paraId="2F482224" w14:textId="77777777" w:rsidR="007D7F26" w:rsidRDefault="007D7F26" w:rsidP="007D7F26">
      <w:r>
        <w:t xml:space="preserve">          "name": "Eva Runolfsson",</w:t>
      </w:r>
    </w:p>
    <w:p w14:paraId="7D529B50" w14:textId="77777777" w:rsidR="007D7F26" w:rsidRDefault="007D7F26" w:rsidP="007D7F26">
      <w:r>
        <w:t xml:space="preserve">          "email": "Pablo.Berge-Collins@hotmail.com",</w:t>
      </w:r>
    </w:p>
    <w:p w14:paraId="651D3CE7" w14:textId="77777777" w:rsidR="007D7F26" w:rsidRDefault="007D7F26" w:rsidP="007D7F26">
      <w:r>
        <w:t xml:space="preserve">          "password": "student123",</w:t>
      </w:r>
    </w:p>
    <w:p w14:paraId="2DB658E3" w14:textId="77777777" w:rsidR="007D7F26" w:rsidRDefault="007D7F26" w:rsidP="007D7F26">
      <w:r>
        <w:t xml:space="preserve">          "userType": "Student",</w:t>
      </w:r>
    </w:p>
    <w:p w14:paraId="477CD6AE" w14:textId="77777777" w:rsidR="007D7F26" w:rsidRDefault="007D7F26" w:rsidP="007D7F26">
      <w:r>
        <w:t xml:space="preserve">          "gpa": 3.89,</w:t>
      </w:r>
    </w:p>
    <w:p w14:paraId="1B449F5D" w14:textId="77777777" w:rsidR="007D7F26" w:rsidRDefault="007D7F26" w:rsidP="007D7F26">
      <w:r>
        <w:t xml:space="preserve">          "major": "Business Management"</w:t>
      </w:r>
    </w:p>
    <w:p w14:paraId="32A27792" w14:textId="77777777" w:rsidR="007D7F26" w:rsidRDefault="007D7F26" w:rsidP="007D7F26">
      <w:r>
        <w:t xml:space="preserve">        }</w:t>
      </w:r>
    </w:p>
    <w:p w14:paraId="1DD1EC24" w14:textId="77777777" w:rsidR="007D7F26" w:rsidRDefault="007D7F26" w:rsidP="007D7F26">
      <w:r>
        <w:t xml:space="preserve">      ],</w:t>
      </w:r>
    </w:p>
    <w:p w14:paraId="195CDB3A" w14:textId="77777777" w:rsidR="007D7F26" w:rsidRDefault="007D7F26" w:rsidP="007D7F26">
      <w:r>
        <w:t xml:space="preserve">      "prerequisites": [],</w:t>
      </w:r>
    </w:p>
    <w:p w14:paraId="1A52F1C0" w14:textId="77777777" w:rsidR="007D7F26" w:rsidRDefault="007D7F26" w:rsidP="007D7F26">
      <w:r>
        <w:t xml:space="preserve">      "grades": [</w:t>
      </w:r>
    </w:p>
    <w:p w14:paraId="7B1116A2" w14:textId="77777777" w:rsidR="007D7F26" w:rsidRDefault="007D7F26" w:rsidP="007D7F26">
      <w:r>
        <w:t xml:space="preserve">        {</w:t>
      </w:r>
    </w:p>
    <w:p w14:paraId="599E346B" w14:textId="77777777" w:rsidR="007D7F26" w:rsidRDefault="007D7F26" w:rsidP="007D7F26">
      <w:r>
        <w:t xml:space="preserve">          "id": 141,</w:t>
      </w:r>
    </w:p>
    <w:p w14:paraId="254DD88C" w14:textId="77777777" w:rsidR="007D7F26" w:rsidRDefault="007D7F26" w:rsidP="007D7F26">
      <w:r>
        <w:lastRenderedPageBreak/>
        <w:t xml:space="preserve">          "title": "beneficium cruentus denuncio Final Exam",</w:t>
      </w:r>
    </w:p>
    <w:p w14:paraId="36792703" w14:textId="77777777" w:rsidR="007D7F26" w:rsidRDefault="007D7F26" w:rsidP="007D7F26">
      <w:r>
        <w:t xml:space="preserve">          "grade": 90.01,</w:t>
      </w:r>
    </w:p>
    <w:p w14:paraId="60DA61C0" w14:textId="77777777" w:rsidR="007D7F26" w:rsidRDefault="007D7F26" w:rsidP="007D7F26">
      <w:r>
        <w:t xml:space="preserve">          "studentId": 135,</w:t>
      </w:r>
    </w:p>
    <w:p w14:paraId="34E4DD6A" w14:textId="77777777" w:rsidR="007D7F26" w:rsidRDefault="007D7F26" w:rsidP="007D7F26">
      <w:r>
        <w:t xml:space="preserve">          "courseId": 15</w:t>
      </w:r>
    </w:p>
    <w:p w14:paraId="4B0EFD1B" w14:textId="77777777" w:rsidR="007D7F26" w:rsidRDefault="007D7F26" w:rsidP="007D7F26">
      <w:r>
        <w:t xml:space="preserve">        },</w:t>
      </w:r>
    </w:p>
    <w:p w14:paraId="1910C73B" w14:textId="77777777" w:rsidR="007D7F26" w:rsidRDefault="007D7F26" w:rsidP="007D7F26">
      <w:r>
        <w:t xml:space="preserve">        {</w:t>
      </w:r>
    </w:p>
    <w:p w14:paraId="33B7F4C8" w14:textId="77777777" w:rsidR="007D7F26" w:rsidRDefault="007D7F26" w:rsidP="007D7F26">
      <w:r>
        <w:t xml:space="preserve">          "id": 142,</w:t>
      </w:r>
    </w:p>
    <w:p w14:paraId="33366809" w14:textId="77777777" w:rsidR="007D7F26" w:rsidRDefault="007D7F26" w:rsidP="007D7F26">
      <w:r>
        <w:t xml:space="preserve">          "title": "beneficium cruentus denuncio Final Exam",</w:t>
      </w:r>
    </w:p>
    <w:p w14:paraId="4941F0C5" w14:textId="77777777" w:rsidR="007D7F26" w:rsidRDefault="007D7F26" w:rsidP="007D7F26">
      <w:r>
        <w:t xml:space="preserve">          "grade": 69.7,</w:t>
      </w:r>
    </w:p>
    <w:p w14:paraId="01BE84B2" w14:textId="77777777" w:rsidR="007D7F26" w:rsidRDefault="007D7F26" w:rsidP="007D7F26">
      <w:r>
        <w:t xml:space="preserve">          "studentId": 102,</w:t>
      </w:r>
    </w:p>
    <w:p w14:paraId="04F54CF3" w14:textId="77777777" w:rsidR="007D7F26" w:rsidRDefault="007D7F26" w:rsidP="007D7F26">
      <w:r>
        <w:t xml:space="preserve">          "courseId": 15</w:t>
      </w:r>
    </w:p>
    <w:p w14:paraId="5195C72B" w14:textId="77777777" w:rsidR="007D7F26" w:rsidRDefault="007D7F26" w:rsidP="007D7F26">
      <w:r>
        <w:t xml:space="preserve">        },</w:t>
      </w:r>
    </w:p>
    <w:p w14:paraId="7A0692A2" w14:textId="77777777" w:rsidR="007D7F26" w:rsidRDefault="007D7F26" w:rsidP="007D7F26">
      <w:r>
        <w:t xml:space="preserve">        {</w:t>
      </w:r>
    </w:p>
    <w:p w14:paraId="69343720" w14:textId="77777777" w:rsidR="007D7F26" w:rsidRDefault="007D7F26" w:rsidP="007D7F26">
      <w:r>
        <w:t xml:space="preserve">          "id": 143,</w:t>
      </w:r>
    </w:p>
    <w:p w14:paraId="1333C495" w14:textId="77777777" w:rsidR="007D7F26" w:rsidRDefault="007D7F26" w:rsidP="007D7F26">
      <w:r>
        <w:t xml:space="preserve">          "title": "beneficium cruentus denuncio Final Exam",</w:t>
      </w:r>
    </w:p>
    <w:p w14:paraId="44094891" w14:textId="77777777" w:rsidR="007D7F26" w:rsidRDefault="007D7F26" w:rsidP="007D7F26">
      <w:r>
        <w:t xml:space="preserve">          "grade": 48.22,</w:t>
      </w:r>
    </w:p>
    <w:p w14:paraId="3331C49C" w14:textId="77777777" w:rsidR="007D7F26" w:rsidRDefault="007D7F26" w:rsidP="007D7F26">
      <w:r>
        <w:t xml:space="preserve">          "studentId": 29,</w:t>
      </w:r>
    </w:p>
    <w:p w14:paraId="175057A9" w14:textId="77777777" w:rsidR="007D7F26" w:rsidRDefault="007D7F26" w:rsidP="007D7F26">
      <w:r>
        <w:t xml:space="preserve">          "courseId": 15</w:t>
      </w:r>
    </w:p>
    <w:p w14:paraId="003FB0B6" w14:textId="77777777" w:rsidR="007D7F26" w:rsidRDefault="007D7F26" w:rsidP="007D7F26">
      <w:r>
        <w:t xml:space="preserve">        },</w:t>
      </w:r>
    </w:p>
    <w:p w14:paraId="266AE014" w14:textId="77777777" w:rsidR="007D7F26" w:rsidRDefault="007D7F26" w:rsidP="007D7F26">
      <w:r>
        <w:t xml:space="preserve">        {</w:t>
      </w:r>
    </w:p>
    <w:p w14:paraId="6D232E50" w14:textId="77777777" w:rsidR="007D7F26" w:rsidRDefault="007D7F26" w:rsidP="007D7F26">
      <w:r>
        <w:t xml:space="preserve">          "id": 144,</w:t>
      </w:r>
    </w:p>
    <w:p w14:paraId="79B4B37D" w14:textId="77777777" w:rsidR="007D7F26" w:rsidRDefault="007D7F26" w:rsidP="007D7F26">
      <w:r>
        <w:t xml:space="preserve">          "title": "beneficium cruentus denuncio Final Exam",</w:t>
      </w:r>
    </w:p>
    <w:p w14:paraId="2456A8FD" w14:textId="77777777" w:rsidR="007D7F26" w:rsidRDefault="007D7F26" w:rsidP="007D7F26">
      <w:r>
        <w:t xml:space="preserve">          "grade": 52.12,</w:t>
      </w:r>
    </w:p>
    <w:p w14:paraId="2B9DBF03" w14:textId="77777777" w:rsidR="007D7F26" w:rsidRDefault="007D7F26" w:rsidP="007D7F26">
      <w:r>
        <w:t xml:space="preserve">          "studentId": 126,</w:t>
      </w:r>
    </w:p>
    <w:p w14:paraId="5DB5AC68" w14:textId="77777777" w:rsidR="007D7F26" w:rsidRDefault="007D7F26" w:rsidP="007D7F26">
      <w:r>
        <w:t xml:space="preserve">          "courseId": 15</w:t>
      </w:r>
    </w:p>
    <w:p w14:paraId="1DA3F537" w14:textId="77777777" w:rsidR="007D7F26" w:rsidRDefault="007D7F26" w:rsidP="007D7F26">
      <w:r>
        <w:t xml:space="preserve">        },</w:t>
      </w:r>
    </w:p>
    <w:p w14:paraId="3602F3E1" w14:textId="77777777" w:rsidR="007D7F26" w:rsidRDefault="007D7F26" w:rsidP="007D7F26">
      <w:r>
        <w:t xml:space="preserve">        {</w:t>
      </w:r>
    </w:p>
    <w:p w14:paraId="2A52E1B8" w14:textId="77777777" w:rsidR="007D7F26" w:rsidRDefault="007D7F26" w:rsidP="007D7F26">
      <w:r>
        <w:t xml:space="preserve">          "id": 145,</w:t>
      </w:r>
    </w:p>
    <w:p w14:paraId="48AA27A9" w14:textId="77777777" w:rsidR="007D7F26" w:rsidRDefault="007D7F26" w:rsidP="007D7F26">
      <w:r>
        <w:t xml:space="preserve">          "title": "beneficium cruentus denuncio Final Exam",</w:t>
      </w:r>
    </w:p>
    <w:p w14:paraId="42C053BD" w14:textId="77777777" w:rsidR="007D7F26" w:rsidRDefault="007D7F26" w:rsidP="007D7F26">
      <w:r>
        <w:t xml:space="preserve">          "grade": 99.26,</w:t>
      </w:r>
    </w:p>
    <w:p w14:paraId="67594F3A" w14:textId="77777777" w:rsidR="007D7F26" w:rsidRDefault="007D7F26" w:rsidP="007D7F26">
      <w:r>
        <w:t xml:space="preserve">          "studentId": 183,</w:t>
      </w:r>
    </w:p>
    <w:p w14:paraId="68414E8B" w14:textId="77777777" w:rsidR="007D7F26" w:rsidRDefault="007D7F26" w:rsidP="007D7F26">
      <w:r>
        <w:t xml:space="preserve">          "courseId": 15</w:t>
      </w:r>
    </w:p>
    <w:p w14:paraId="2C6F089C" w14:textId="77777777" w:rsidR="007D7F26" w:rsidRDefault="007D7F26" w:rsidP="007D7F26">
      <w:r>
        <w:t xml:space="preserve">        },</w:t>
      </w:r>
    </w:p>
    <w:p w14:paraId="3AAA018B" w14:textId="77777777" w:rsidR="007D7F26" w:rsidRDefault="007D7F26" w:rsidP="007D7F26">
      <w:r>
        <w:t xml:space="preserve">        {</w:t>
      </w:r>
    </w:p>
    <w:p w14:paraId="270A062B" w14:textId="77777777" w:rsidR="007D7F26" w:rsidRDefault="007D7F26" w:rsidP="007D7F26">
      <w:r>
        <w:t xml:space="preserve">          "id": 146,</w:t>
      </w:r>
    </w:p>
    <w:p w14:paraId="469B5CD6" w14:textId="77777777" w:rsidR="007D7F26" w:rsidRDefault="007D7F26" w:rsidP="007D7F26">
      <w:r>
        <w:t xml:space="preserve">          "title": "beneficium cruentus denuncio Final Exam",</w:t>
      </w:r>
    </w:p>
    <w:p w14:paraId="514566F1" w14:textId="77777777" w:rsidR="007D7F26" w:rsidRDefault="007D7F26" w:rsidP="007D7F26">
      <w:r>
        <w:t xml:space="preserve">          "grade": 46.44,</w:t>
      </w:r>
    </w:p>
    <w:p w14:paraId="6E8B0649" w14:textId="77777777" w:rsidR="007D7F26" w:rsidRDefault="007D7F26" w:rsidP="007D7F26">
      <w:r>
        <w:t xml:space="preserve">          "studentId": 74,</w:t>
      </w:r>
    </w:p>
    <w:p w14:paraId="667D1D72" w14:textId="77777777" w:rsidR="007D7F26" w:rsidRDefault="007D7F26" w:rsidP="007D7F26">
      <w:r>
        <w:t xml:space="preserve">          "courseId": 15</w:t>
      </w:r>
    </w:p>
    <w:p w14:paraId="68DF9313" w14:textId="77777777" w:rsidR="007D7F26" w:rsidRDefault="007D7F26" w:rsidP="007D7F26">
      <w:r>
        <w:t xml:space="preserve">        },</w:t>
      </w:r>
    </w:p>
    <w:p w14:paraId="641A38FC" w14:textId="77777777" w:rsidR="007D7F26" w:rsidRDefault="007D7F26" w:rsidP="007D7F26">
      <w:r>
        <w:t xml:space="preserve">        {</w:t>
      </w:r>
    </w:p>
    <w:p w14:paraId="5D0909C4" w14:textId="77777777" w:rsidR="007D7F26" w:rsidRDefault="007D7F26" w:rsidP="007D7F26">
      <w:r>
        <w:t xml:space="preserve">          "id": 147,</w:t>
      </w:r>
    </w:p>
    <w:p w14:paraId="3EC88576" w14:textId="77777777" w:rsidR="007D7F26" w:rsidRDefault="007D7F26" w:rsidP="007D7F26">
      <w:r>
        <w:lastRenderedPageBreak/>
        <w:t xml:space="preserve">          "title": "beneficium cruentus denuncio Final Exam",</w:t>
      </w:r>
    </w:p>
    <w:p w14:paraId="2DB4D0DE" w14:textId="77777777" w:rsidR="007D7F26" w:rsidRDefault="007D7F26" w:rsidP="007D7F26">
      <w:r>
        <w:t xml:space="preserve">          "grade": 30.33,</w:t>
      </w:r>
    </w:p>
    <w:p w14:paraId="0CBD95B1" w14:textId="77777777" w:rsidR="007D7F26" w:rsidRDefault="007D7F26" w:rsidP="007D7F26">
      <w:r>
        <w:t xml:space="preserve">          "studentId": 15,</w:t>
      </w:r>
    </w:p>
    <w:p w14:paraId="60244DE3" w14:textId="77777777" w:rsidR="007D7F26" w:rsidRDefault="007D7F26" w:rsidP="007D7F26">
      <w:r>
        <w:t xml:space="preserve">          "courseId": 15</w:t>
      </w:r>
    </w:p>
    <w:p w14:paraId="6BCCEC35" w14:textId="77777777" w:rsidR="007D7F26" w:rsidRDefault="007D7F26" w:rsidP="007D7F26">
      <w:r>
        <w:t xml:space="preserve">        },</w:t>
      </w:r>
    </w:p>
    <w:p w14:paraId="2F8E98ED" w14:textId="77777777" w:rsidR="007D7F26" w:rsidRDefault="007D7F26" w:rsidP="007D7F26">
      <w:r>
        <w:t xml:space="preserve">        {</w:t>
      </w:r>
    </w:p>
    <w:p w14:paraId="0C8D96B0" w14:textId="77777777" w:rsidR="007D7F26" w:rsidRDefault="007D7F26" w:rsidP="007D7F26">
      <w:r>
        <w:t xml:space="preserve">          "id": 148,</w:t>
      </w:r>
    </w:p>
    <w:p w14:paraId="2EDAA891" w14:textId="77777777" w:rsidR="007D7F26" w:rsidRDefault="007D7F26" w:rsidP="007D7F26">
      <w:r>
        <w:t xml:space="preserve">          "title": "beneficium cruentus denuncio Final Exam",</w:t>
      </w:r>
    </w:p>
    <w:p w14:paraId="15819939" w14:textId="77777777" w:rsidR="007D7F26" w:rsidRDefault="007D7F26" w:rsidP="007D7F26">
      <w:r>
        <w:t xml:space="preserve">          "grade": 63.07,</w:t>
      </w:r>
    </w:p>
    <w:p w14:paraId="27DFCB51" w14:textId="77777777" w:rsidR="007D7F26" w:rsidRDefault="007D7F26" w:rsidP="007D7F26">
      <w:r>
        <w:t xml:space="preserve">          "studentId": 114,</w:t>
      </w:r>
    </w:p>
    <w:p w14:paraId="4F87B153" w14:textId="77777777" w:rsidR="007D7F26" w:rsidRDefault="007D7F26" w:rsidP="007D7F26">
      <w:r>
        <w:t xml:space="preserve">          "courseId": 15</w:t>
      </w:r>
    </w:p>
    <w:p w14:paraId="23AAA142" w14:textId="77777777" w:rsidR="007D7F26" w:rsidRDefault="007D7F26" w:rsidP="007D7F26">
      <w:r>
        <w:t xml:space="preserve">        },</w:t>
      </w:r>
    </w:p>
    <w:p w14:paraId="63F92E3A" w14:textId="77777777" w:rsidR="007D7F26" w:rsidRDefault="007D7F26" w:rsidP="007D7F26">
      <w:r>
        <w:t xml:space="preserve">        {</w:t>
      </w:r>
    </w:p>
    <w:p w14:paraId="696F4B52" w14:textId="77777777" w:rsidR="007D7F26" w:rsidRDefault="007D7F26" w:rsidP="007D7F26">
      <w:r>
        <w:t xml:space="preserve">          "id": 149,</w:t>
      </w:r>
    </w:p>
    <w:p w14:paraId="6DA98A56" w14:textId="77777777" w:rsidR="007D7F26" w:rsidRDefault="007D7F26" w:rsidP="007D7F26">
      <w:r>
        <w:t xml:space="preserve">          "title": "beneficium cruentus denuncio Final Exam",</w:t>
      </w:r>
    </w:p>
    <w:p w14:paraId="1C2D079F" w14:textId="77777777" w:rsidR="007D7F26" w:rsidRDefault="007D7F26" w:rsidP="007D7F26">
      <w:r>
        <w:t xml:space="preserve">          "grade": 34.87,</w:t>
      </w:r>
    </w:p>
    <w:p w14:paraId="068A1457" w14:textId="77777777" w:rsidR="007D7F26" w:rsidRDefault="007D7F26" w:rsidP="007D7F26">
      <w:r>
        <w:t xml:space="preserve">          "studentId": 22,</w:t>
      </w:r>
    </w:p>
    <w:p w14:paraId="7A3AFC35" w14:textId="77777777" w:rsidR="007D7F26" w:rsidRDefault="007D7F26" w:rsidP="007D7F26">
      <w:r>
        <w:t xml:space="preserve">          "courseId": 15</w:t>
      </w:r>
    </w:p>
    <w:p w14:paraId="43EA7CB5" w14:textId="77777777" w:rsidR="007D7F26" w:rsidRDefault="007D7F26" w:rsidP="007D7F26">
      <w:r>
        <w:t xml:space="preserve">        },</w:t>
      </w:r>
    </w:p>
    <w:p w14:paraId="15BF048C" w14:textId="77777777" w:rsidR="007D7F26" w:rsidRDefault="007D7F26" w:rsidP="007D7F26">
      <w:r>
        <w:t xml:space="preserve">        {</w:t>
      </w:r>
    </w:p>
    <w:p w14:paraId="5C1E2BB3" w14:textId="77777777" w:rsidR="007D7F26" w:rsidRDefault="007D7F26" w:rsidP="007D7F26">
      <w:r>
        <w:t xml:space="preserve">          "id": 150,</w:t>
      </w:r>
    </w:p>
    <w:p w14:paraId="0C7F5EC0" w14:textId="77777777" w:rsidR="007D7F26" w:rsidRDefault="007D7F26" w:rsidP="007D7F26">
      <w:r>
        <w:t xml:space="preserve">          "title": "beneficium cruentus denuncio Final Exam",</w:t>
      </w:r>
    </w:p>
    <w:p w14:paraId="0D62B4BC" w14:textId="77777777" w:rsidR="007D7F26" w:rsidRDefault="007D7F26" w:rsidP="007D7F26">
      <w:r>
        <w:t xml:space="preserve">          "grade": 11.95,</w:t>
      </w:r>
    </w:p>
    <w:p w14:paraId="1EBC40A1" w14:textId="77777777" w:rsidR="007D7F26" w:rsidRDefault="007D7F26" w:rsidP="007D7F26">
      <w:r>
        <w:t xml:space="preserve">          "studentId": 110,</w:t>
      </w:r>
    </w:p>
    <w:p w14:paraId="37081A09" w14:textId="77777777" w:rsidR="007D7F26" w:rsidRDefault="007D7F26" w:rsidP="007D7F26">
      <w:r>
        <w:t xml:space="preserve">          "courseId": 15</w:t>
      </w:r>
    </w:p>
    <w:p w14:paraId="4CDB91ED" w14:textId="77777777" w:rsidR="007D7F26" w:rsidRDefault="007D7F26" w:rsidP="007D7F26">
      <w:r>
        <w:t xml:space="preserve">        }</w:t>
      </w:r>
    </w:p>
    <w:p w14:paraId="1E7A15F4" w14:textId="77777777" w:rsidR="007D7F26" w:rsidRDefault="007D7F26" w:rsidP="007D7F26">
      <w:r>
        <w:t xml:space="preserve">      ]</w:t>
      </w:r>
    </w:p>
    <w:p w14:paraId="4CA8F7D9" w14:textId="77777777" w:rsidR="007D7F26" w:rsidRDefault="007D7F26" w:rsidP="007D7F26">
      <w:r>
        <w:t xml:space="preserve">    },</w:t>
      </w:r>
    </w:p>
    <w:p w14:paraId="0939213E" w14:textId="77777777" w:rsidR="007D7F26" w:rsidRDefault="007D7F26" w:rsidP="007D7F26">
      <w:r>
        <w:t xml:space="preserve">    {</w:t>
      </w:r>
    </w:p>
    <w:p w14:paraId="6FBD0017" w14:textId="77777777" w:rsidR="007D7F26" w:rsidRDefault="007D7F26" w:rsidP="007D7F26">
      <w:r>
        <w:t xml:space="preserve">      "id": 16,</w:t>
      </w:r>
    </w:p>
    <w:p w14:paraId="40B977E1" w14:textId="77777777" w:rsidR="007D7F26" w:rsidRDefault="007D7F26" w:rsidP="007D7F26">
      <w:r>
        <w:t xml:space="preserve">      "title": "Mastering Interpersonal Communication Techniques",</w:t>
      </w:r>
    </w:p>
    <w:p w14:paraId="2638C071" w14:textId="77777777" w:rsidR="007D7F26" w:rsidRDefault="007D7F26" w:rsidP="007D7F26">
      <w:r>
        <w:t xml:space="preserve">      "location": "Room 205",</w:t>
      </w:r>
    </w:p>
    <w:p w14:paraId="6A3B7063" w14:textId="77777777" w:rsidR="007D7F26" w:rsidRDefault="007D7F26" w:rsidP="007D7F26">
      <w:r>
        <w:t xml:space="preserve">      "category": "Computer",</w:t>
      </w:r>
    </w:p>
    <w:p w14:paraId="05536ECB" w14:textId="77777777" w:rsidR="007D7F26" w:rsidRDefault="007D7F26" w:rsidP="007D7F26">
      <w:r>
        <w:t xml:space="preserve">      "registrationStatus": true,</w:t>
      </w:r>
    </w:p>
    <w:p w14:paraId="6CCE19A4" w14:textId="77777777" w:rsidR="007D7F26" w:rsidRDefault="007D7F26" w:rsidP="007D7F26">
      <w:r>
        <w:t xml:space="preserve">      "courseStatus": "finished",</w:t>
      </w:r>
    </w:p>
    <w:p w14:paraId="39BA95C0" w14:textId="77777777" w:rsidR="007D7F26" w:rsidRDefault="007D7F26" w:rsidP="007D7F26">
      <w:r>
        <w:t xml:space="preserve">      "instructorId": 3,</w:t>
      </w:r>
    </w:p>
    <w:p w14:paraId="460FB340" w14:textId="77777777" w:rsidR="007D7F26" w:rsidRDefault="007D7F26" w:rsidP="007D7F26">
      <w:r>
        <w:t xml:space="preserve">      "students": [</w:t>
      </w:r>
    </w:p>
    <w:p w14:paraId="635C898C" w14:textId="77777777" w:rsidR="007D7F26" w:rsidRDefault="007D7F26" w:rsidP="007D7F26">
      <w:r>
        <w:t xml:space="preserve">        {</w:t>
      </w:r>
    </w:p>
    <w:p w14:paraId="70159DE4" w14:textId="77777777" w:rsidR="007D7F26" w:rsidRDefault="007D7F26" w:rsidP="007D7F26">
      <w:r>
        <w:t xml:space="preserve">          "id": 32,</w:t>
      </w:r>
    </w:p>
    <w:p w14:paraId="08573276" w14:textId="77777777" w:rsidR="007D7F26" w:rsidRDefault="007D7F26" w:rsidP="007D7F26">
      <w:r>
        <w:t xml:space="preserve">          "name": "Jackie King",</w:t>
      </w:r>
    </w:p>
    <w:p w14:paraId="14378B4C" w14:textId="77777777" w:rsidR="007D7F26" w:rsidRDefault="007D7F26" w:rsidP="007D7F26">
      <w:r>
        <w:t xml:space="preserve">          "email": "Rosemarie.Turner54@gmail.com",</w:t>
      </w:r>
    </w:p>
    <w:p w14:paraId="31E79F74" w14:textId="77777777" w:rsidR="007D7F26" w:rsidRDefault="007D7F26" w:rsidP="007D7F26">
      <w:r>
        <w:t xml:space="preserve">          "password": "student123",</w:t>
      </w:r>
    </w:p>
    <w:p w14:paraId="1DDCEB80" w14:textId="77777777" w:rsidR="007D7F26" w:rsidRDefault="007D7F26" w:rsidP="007D7F26">
      <w:r>
        <w:lastRenderedPageBreak/>
        <w:t xml:space="preserve">          "userType": "Student",</w:t>
      </w:r>
    </w:p>
    <w:p w14:paraId="3F43567B" w14:textId="77777777" w:rsidR="007D7F26" w:rsidRDefault="007D7F26" w:rsidP="007D7F26">
      <w:r>
        <w:t xml:space="preserve">          "gpa": 0.91,</w:t>
      </w:r>
    </w:p>
    <w:p w14:paraId="15598361" w14:textId="77777777" w:rsidR="007D7F26" w:rsidRDefault="007D7F26" w:rsidP="007D7F26">
      <w:r>
        <w:t xml:space="preserve">          "major": "Communication"</w:t>
      </w:r>
    </w:p>
    <w:p w14:paraId="2611D9C9" w14:textId="77777777" w:rsidR="007D7F26" w:rsidRDefault="007D7F26" w:rsidP="007D7F26">
      <w:r>
        <w:t xml:space="preserve">        },</w:t>
      </w:r>
    </w:p>
    <w:p w14:paraId="15DCBAAE" w14:textId="77777777" w:rsidR="007D7F26" w:rsidRDefault="007D7F26" w:rsidP="007D7F26">
      <w:r>
        <w:t xml:space="preserve">        {</w:t>
      </w:r>
    </w:p>
    <w:p w14:paraId="4FF263B3" w14:textId="77777777" w:rsidR="007D7F26" w:rsidRDefault="007D7F26" w:rsidP="007D7F26">
      <w:r>
        <w:t xml:space="preserve">          "id": 38,</w:t>
      </w:r>
    </w:p>
    <w:p w14:paraId="20E7B69A" w14:textId="77777777" w:rsidR="007D7F26" w:rsidRDefault="007D7F26" w:rsidP="007D7F26">
      <w:r>
        <w:t xml:space="preserve">          "name": "Dr. Aaron Schaden MD",</w:t>
      </w:r>
    </w:p>
    <w:p w14:paraId="7454ECFC" w14:textId="77777777" w:rsidR="007D7F26" w:rsidRDefault="007D7F26" w:rsidP="007D7F26">
      <w:r>
        <w:t xml:space="preserve">          "email": "Hazel53@hotmail.com",</w:t>
      </w:r>
    </w:p>
    <w:p w14:paraId="791484D7" w14:textId="77777777" w:rsidR="007D7F26" w:rsidRDefault="007D7F26" w:rsidP="007D7F26">
      <w:r>
        <w:t xml:space="preserve">          "password": "student123",</w:t>
      </w:r>
    </w:p>
    <w:p w14:paraId="233931B4" w14:textId="77777777" w:rsidR="007D7F26" w:rsidRDefault="007D7F26" w:rsidP="007D7F26">
      <w:r>
        <w:t xml:space="preserve">          "userType": "Student",</w:t>
      </w:r>
    </w:p>
    <w:p w14:paraId="64349B22" w14:textId="77777777" w:rsidR="007D7F26" w:rsidRDefault="007D7F26" w:rsidP="007D7F26">
      <w:r>
        <w:t xml:space="preserve">          "gpa": 2.23,</w:t>
      </w:r>
    </w:p>
    <w:p w14:paraId="513051E6" w14:textId="77777777" w:rsidR="007D7F26" w:rsidRDefault="007D7F26" w:rsidP="007D7F26">
      <w:r>
        <w:t xml:space="preserve">          "major": "Biology"</w:t>
      </w:r>
    </w:p>
    <w:p w14:paraId="45C2C9A2" w14:textId="77777777" w:rsidR="007D7F26" w:rsidRDefault="007D7F26" w:rsidP="007D7F26">
      <w:r>
        <w:t xml:space="preserve">        },</w:t>
      </w:r>
    </w:p>
    <w:p w14:paraId="5CBE26F7" w14:textId="77777777" w:rsidR="007D7F26" w:rsidRDefault="007D7F26" w:rsidP="007D7F26">
      <w:r>
        <w:t xml:space="preserve">        {</w:t>
      </w:r>
    </w:p>
    <w:p w14:paraId="05E9A6C7" w14:textId="77777777" w:rsidR="007D7F26" w:rsidRDefault="007D7F26" w:rsidP="007D7F26">
      <w:r>
        <w:t xml:space="preserve">          "id": 50,</w:t>
      </w:r>
    </w:p>
    <w:p w14:paraId="6FAFD9FC" w14:textId="77777777" w:rsidR="007D7F26" w:rsidRDefault="007D7F26" w:rsidP="007D7F26">
      <w:r>
        <w:t xml:space="preserve">          "name": "Colleen Ferry",</w:t>
      </w:r>
    </w:p>
    <w:p w14:paraId="484A9381" w14:textId="77777777" w:rsidR="007D7F26" w:rsidRDefault="007D7F26" w:rsidP="007D7F26">
      <w:r>
        <w:t xml:space="preserve">          "email": "Kristoffer_Bauch@hotmail.com",</w:t>
      </w:r>
    </w:p>
    <w:p w14:paraId="7009988C" w14:textId="77777777" w:rsidR="007D7F26" w:rsidRDefault="007D7F26" w:rsidP="007D7F26">
      <w:r>
        <w:t xml:space="preserve">          "password": "student123",</w:t>
      </w:r>
    </w:p>
    <w:p w14:paraId="3B2E2726" w14:textId="77777777" w:rsidR="007D7F26" w:rsidRDefault="007D7F26" w:rsidP="007D7F26">
      <w:r>
        <w:t xml:space="preserve">          "userType": "Student",</w:t>
      </w:r>
    </w:p>
    <w:p w14:paraId="74A0B30B" w14:textId="77777777" w:rsidR="007D7F26" w:rsidRDefault="007D7F26" w:rsidP="007D7F26">
      <w:r>
        <w:t xml:space="preserve">          "gpa": 0.24,</w:t>
      </w:r>
    </w:p>
    <w:p w14:paraId="5401AFD2" w14:textId="77777777" w:rsidR="007D7F26" w:rsidRDefault="007D7F26" w:rsidP="007D7F26">
      <w:r>
        <w:t xml:space="preserve">          "major": "Business Management"</w:t>
      </w:r>
    </w:p>
    <w:p w14:paraId="5FC2EAAC" w14:textId="77777777" w:rsidR="007D7F26" w:rsidRDefault="007D7F26" w:rsidP="007D7F26">
      <w:r>
        <w:t xml:space="preserve">        },</w:t>
      </w:r>
    </w:p>
    <w:p w14:paraId="53B1AB17" w14:textId="77777777" w:rsidR="007D7F26" w:rsidRDefault="007D7F26" w:rsidP="007D7F26">
      <w:r>
        <w:t xml:space="preserve">        {</w:t>
      </w:r>
    </w:p>
    <w:p w14:paraId="61FD6CB1" w14:textId="77777777" w:rsidR="007D7F26" w:rsidRDefault="007D7F26" w:rsidP="007D7F26">
      <w:r>
        <w:t xml:space="preserve">          "id": 64,</w:t>
      </w:r>
    </w:p>
    <w:p w14:paraId="523FAC40" w14:textId="77777777" w:rsidR="007D7F26" w:rsidRDefault="007D7F26" w:rsidP="007D7F26">
      <w:r>
        <w:t xml:space="preserve">          "name": "Dominic Auer",</w:t>
      </w:r>
    </w:p>
    <w:p w14:paraId="6FBFE6F1" w14:textId="77777777" w:rsidR="007D7F26" w:rsidRDefault="007D7F26" w:rsidP="007D7F26">
      <w:r>
        <w:t xml:space="preserve">          "email": "Hillard12@hotmail.com",</w:t>
      </w:r>
    </w:p>
    <w:p w14:paraId="300BA7A2" w14:textId="77777777" w:rsidR="007D7F26" w:rsidRDefault="007D7F26" w:rsidP="007D7F26">
      <w:r>
        <w:t xml:space="preserve">          "password": "student123",</w:t>
      </w:r>
    </w:p>
    <w:p w14:paraId="4A2AC3E6" w14:textId="77777777" w:rsidR="007D7F26" w:rsidRDefault="007D7F26" w:rsidP="007D7F26">
      <w:r>
        <w:t xml:space="preserve">          "userType": "Student",</w:t>
      </w:r>
    </w:p>
    <w:p w14:paraId="65AA246C" w14:textId="77777777" w:rsidR="007D7F26" w:rsidRDefault="007D7F26" w:rsidP="007D7F26">
      <w:r>
        <w:t xml:space="preserve">          "gpa": 1.15,</w:t>
      </w:r>
    </w:p>
    <w:p w14:paraId="4B442338" w14:textId="77777777" w:rsidR="007D7F26" w:rsidRDefault="007D7F26" w:rsidP="007D7F26">
      <w:r>
        <w:t xml:space="preserve">          "major": "Communication"</w:t>
      </w:r>
    </w:p>
    <w:p w14:paraId="1007E8F9" w14:textId="77777777" w:rsidR="007D7F26" w:rsidRDefault="007D7F26" w:rsidP="007D7F26">
      <w:r>
        <w:t xml:space="preserve">        },</w:t>
      </w:r>
    </w:p>
    <w:p w14:paraId="1A8152D4" w14:textId="77777777" w:rsidR="007D7F26" w:rsidRDefault="007D7F26" w:rsidP="007D7F26">
      <w:r>
        <w:t xml:space="preserve">        {</w:t>
      </w:r>
    </w:p>
    <w:p w14:paraId="6E535598" w14:textId="77777777" w:rsidR="007D7F26" w:rsidRDefault="007D7F26" w:rsidP="007D7F26">
      <w:r>
        <w:t xml:space="preserve">          "id": 71,</w:t>
      </w:r>
    </w:p>
    <w:p w14:paraId="0E07AC78" w14:textId="77777777" w:rsidR="007D7F26" w:rsidRDefault="007D7F26" w:rsidP="007D7F26">
      <w:r>
        <w:t xml:space="preserve">          "name": "Cheryl Hahn-Klocko",</w:t>
      </w:r>
    </w:p>
    <w:p w14:paraId="577041FF" w14:textId="77777777" w:rsidR="007D7F26" w:rsidRDefault="007D7F26" w:rsidP="007D7F26">
      <w:r>
        <w:t xml:space="preserve">          "email": "Lucious.Hickle27@yahoo.com",</w:t>
      </w:r>
    </w:p>
    <w:p w14:paraId="08A0BBA4" w14:textId="77777777" w:rsidR="007D7F26" w:rsidRDefault="007D7F26" w:rsidP="007D7F26">
      <w:r>
        <w:t xml:space="preserve">          "password": "student123",</w:t>
      </w:r>
    </w:p>
    <w:p w14:paraId="194B3A8D" w14:textId="77777777" w:rsidR="007D7F26" w:rsidRDefault="007D7F26" w:rsidP="007D7F26">
      <w:r>
        <w:t xml:space="preserve">          "userType": "Student",</w:t>
      </w:r>
    </w:p>
    <w:p w14:paraId="761200FF" w14:textId="77777777" w:rsidR="007D7F26" w:rsidRDefault="007D7F26" w:rsidP="007D7F26">
      <w:r>
        <w:t xml:space="preserve">          "gpa": 1.33,</w:t>
      </w:r>
    </w:p>
    <w:p w14:paraId="2BBD254F" w14:textId="77777777" w:rsidR="007D7F26" w:rsidRDefault="007D7F26" w:rsidP="007D7F26">
      <w:r>
        <w:t xml:space="preserve">          "major": "Business Management"</w:t>
      </w:r>
    </w:p>
    <w:p w14:paraId="124D061E" w14:textId="77777777" w:rsidR="007D7F26" w:rsidRDefault="007D7F26" w:rsidP="007D7F26">
      <w:r>
        <w:t xml:space="preserve">        },</w:t>
      </w:r>
    </w:p>
    <w:p w14:paraId="2FF06C24" w14:textId="77777777" w:rsidR="007D7F26" w:rsidRDefault="007D7F26" w:rsidP="007D7F26">
      <w:r>
        <w:t xml:space="preserve">        {</w:t>
      </w:r>
    </w:p>
    <w:p w14:paraId="3571603E" w14:textId="77777777" w:rsidR="007D7F26" w:rsidRDefault="007D7F26" w:rsidP="007D7F26">
      <w:r>
        <w:t xml:space="preserve">          "id": 78,</w:t>
      </w:r>
    </w:p>
    <w:p w14:paraId="59860915" w14:textId="77777777" w:rsidR="007D7F26" w:rsidRDefault="007D7F26" w:rsidP="007D7F26">
      <w:r>
        <w:lastRenderedPageBreak/>
        <w:t xml:space="preserve">          "name": "Tyrone Larkin",</w:t>
      </w:r>
    </w:p>
    <w:p w14:paraId="06174D50" w14:textId="77777777" w:rsidR="007D7F26" w:rsidRDefault="007D7F26" w:rsidP="007D7F26">
      <w:r>
        <w:t xml:space="preserve">          "email": "Lilly25@yahoo.com",</w:t>
      </w:r>
    </w:p>
    <w:p w14:paraId="46FDB201" w14:textId="77777777" w:rsidR="007D7F26" w:rsidRDefault="007D7F26" w:rsidP="007D7F26">
      <w:r>
        <w:t xml:space="preserve">          "password": "student123",</w:t>
      </w:r>
    </w:p>
    <w:p w14:paraId="0DA2B632" w14:textId="77777777" w:rsidR="007D7F26" w:rsidRDefault="007D7F26" w:rsidP="007D7F26">
      <w:r>
        <w:t xml:space="preserve">          "userType": "Student",</w:t>
      </w:r>
    </w:p>
    <w:p w14:paraId="363449DF" w14:textId="77777777" w:rsidR="007D7F26" w:rsidRDefault="007D7F26" w:rsidP="007D7F26">
      <w:r>
        <w:t xml:space="preserve">          "gpa": 0.25,</w:t>
      </w:r>
    </w:p>
    <w:p w14:paraId="0F02C236" w14:textId="77777777" w:rsidR="007D7F26" w:rsidRDefault="007D7F26" w:rsidP="007D7F26">
      <w:r>
        <w:t xml:space="preserve">          "major": "Computer Science"</w:t>
      </w:r>
    </w:p>
    <w:p w14:paraId="77E14F0E" w14:textId="77777777" w:rsidR="007D7F26" w:rsidRDefault="007D7F26" w:rsidP="007D7F26">
      <w:r>
        <w:t xml:space="preserve">        },</w:t>
      </w:r>
    </w:p>
    <w:p w14:paraId="19A2CA31" w14:textId="77777777" w:rsidR="007D7F26" w:rsidRDefault="007D7F26" w:rsidP="007D7F26">
      <w:r>
        <w:t xml:space="preserve">        {</w:t>
      </w:r>
    </w:p>
    <w:p w14:paraId="15338841" w14:textId="77777777" w:rsidR="007D7F26" w:rsidRDefault="007D7F26" w:rsidP="007D7F26">
      <w:r>
        <w:t xml:space="preserve">          "id": 106,</w:t>
      </w:r>
    </w:p>
    <w:p w14:paraId="74FEDFE8" w14:textId="77777777" w:rsidR="007D7F26" w:rsidRDefault="007D7F26" w:rsidP="007D7F26">
      <w:r>
        <w:t xml:space="preserve">          "name": "Daisy Ferry",</w:t>
      </w:r>
    </w:p>
    <w:p w14:paraId="70E0AD42" w14:textId="77777777" w:rsidR="007D7F26" w:rsidRDefault="007D7F26" w:rsidP="007D7F26">
      <w:r>
        <w:t xml:space="preserve">          "email": "Taylor76@hotmail.com",</w:t>
      </w:r>
    </w:p>
    <w:p w14:paraId="76639F0E" w14:textId="77777777" w:rsidR="007D7F26" w:rsidRDefault="007D7F26" w:rsidP="007D7F26">
      <w:r>
        <w:t xml:space="preserve">          "password": "student123",</w:t>
      </w:r>
    </w:p>
    <w:p w14:paraId="66D9D372" w14:textId="77777777" w:rsidR="007D7F26" w:rsidRDefault="007D7F26" w:rsidP="007D7F26">
      <w:r>
        <w:t xml:space="preserve">          "userType": "Student",</w:t>
      </w:r>
    </w:p>
    <w:p w14:paraId="4D91A3E4" w14:textId="77777777" w:rsidR="007D7F26" w:rsidRDefault="007D7F26" w:rsidP="007D7F26">
      <w:r>
        <w:t xml:space="preserve">          "gpa": 3.53,</w:t>
      </w:r>
    </w:p>
    <w:p w14:paraId="674935BF" w14:textId="77777777" w:rsidR="007D7F26" w:rsidRDefault="007D7F26" w:rsidP="007D7F26">
      <w:r>
        <w:t xml:space="preserve">          "major": "Computer Science"</w:t>
      </w:r>
    </w:p>
    <w:p w14:paraId="7E9FCB02" w14:textId="77777777" w:rsidR="007D7F26" w:rsidRDefault="007D7F26" w:rsidP="007D7F26">
      <w:r>
        <w:t xml:space="preserve">        },</w:t>
      </w:r>
    </w:p>
    <w:p w14:paraId="533BF7C6" w14:textId="77777777" w:rsidR="007D7F26" w:rsidRDefault="007D7F26" w:rsidP="007D7F26">
      <w:r>
        <w:t xml:space="preserve">        {</w:t>
      </w:r>
    </w:p>
    <w:p w14:paraId="3E9D3DEC" w14:textId="77777777" w:rsidR="007D7F26" w:rsidRDefault="007D7F26" w:rsidP="007D7F26">
      <w:r>
        <w:t xml:space="preserve">          "id": 140,</w:t>
      </w:r>
    </w:p>
    <w:p w14:paraId="315D5C27" w14:textId="77777777" w:rsidR="007D7F26" w:rsidRDefault="007D7F26" w:rsidP="007D7F26">
      <w:r>
        <w:t xml:space="preserve">          "name": "Lynn Dicki",</w:t>
      </w:r>
    </w:p>
    <w:p w14:paraId="65A520B4" w14:textId="77777777" w:rsidR="007D7F26" w:rsidRDefault="007D7F26" w:rsidP="007D7F26">
      <w:r>
        <w:t xml:space="preserve">          "email": "Keith68@yahoo.com",</w:t>
      </w:r>
    </w:p>
    <w:p w14:paraId="0AE47FBF" w14:textId="77777777" w:rsidR="007D7F26" w:rsidRDefault="007D7F26" w:rsidP="007D7F26">
      <w:r>
        <w:t xml:space="preserve">          "password": "student123",</w:t>
      </w:r>
    </w:p>
    <w:p w14:paraId="7B057A81" w14:textId="77777777" w:rsidR="007D7F26" w:rsidRDefault="007D7F26" w:rsidP="007D7F26">
      <w:r>
        <w:t xml:space="preserve">          "userType": "Student",</w:t>
      </w:r>
    </w:p>
    <w:p w14:paraId="1C39A8F1" w14:textId="77777777" w:rsidR="007D7F26" w:rsidRDefault="007D7F26" w:rsidP="007D7F26">
      <w:r>
        <w:t xml:space="preserve">          "gpa": 3.23,</w:t>
      </w:r>
    </w:p>
    <w:p w14:paraId="6B12E59D" w14:textId="77777777" w:rsidR="007D7F26" w:rsidRDefault="007D7F26" w:rsidP="007D7F26">
      <w:r>
        <w:t xml:space="preserve">          "major": "Computer Science"</w:t>
      </w:r>
    </w:p>
    <w:p w14:paraId="4EFF9D7D" w14:textId="77777777" w:rsidR="007D7F26" w:rsidRDefault="007D7F26" w:rsidP="007D7F26">
      <w:r>
        <w:t xml:space="preserve">        },</w:t>
      </w:r>
    </w:p>
    <w:p w14:paraId="3F499C00" w14:textId="77777777" w:rsidR="007D7F26" w:rsidRDefault="007D7F26" w:rsidP="007D7F26">
      <w:r>
        <w:t xml:space="preserve">        {</w:t>
      </w:r>
    </w:p>
    <w:p w14:paraId="05F292CE" w14:textId="77777777" w:rsidR="007D7F26" w:rsidRDefault="007D7F26" w:rsidP="007D7F26">
      <w:r>
        <w:t xml:space="preserve">          "id": 142,</w:t>
      </w:r>
    </w:p>
    <w:p w14:paraId="45F6A467" w14:textId="77777777" w:rsidR="007D7F26" w:rsidRDefault="007D7F26" w:rsidP="007D7F26">
      <w:r>
        <w:t xml:space="preserve">          "name": "Ann Dare",</w:t>
      </w:r>
    </w:p>
    <w:p w14:paraId="220DECC5" w14:textId="77777777" w:rsidR="007D7F26" w:rsidRDefault="007D7F26" w:rsidP="007D7F26">
      <w:r>
        <w:t xml:space="preserve">          "email": "Kenny48@gmail.com",</w:t>
      </w:r>
    </w:p>
    <w:p w14:paraId="0B4103E2" w14:textId="77777777" w:rsidR="007D7F26" w:rsidRDefault="007D7F26" w:rsidP="007D7F26">
      <w:r>
        <w:t xml:space="preserve">          "password": "student123",</w:t>
      </w:r>
    </w:p>
    <w:p w14:paraId="583E9F0F" w14:textId="77777777" w:rsidR="007D7F26" w:rsidRDefault="007D7F26" w:rsidP="007D7F26">
      <w:r>
        <w:t xml:space="preserve">          "userType": "Student",</w:t>
      </w:r>
    </w:p>
    <w:p w14:paraId="7568F7DC" w14:textId="77777777" w:rsidR="007D7F26" w:rsidRDefault="007D7F26" w:rsidP="007D7F26">
      <w:r>
        <w:t xml:space="preserve">          "gpa": 2.36,</w:t>
      </w:r>
    </w:p>
    <w:p w14:paraId="56F9A4F6" w14:textId="77777777" w:rsidR="007D7F26" w:rsidRDefault="007D7F26" w:rsidP="007D7F26">
      <w:r>
        <w:t xml:space="preserve">          "major": "Chemistry"</w:t>
      </w:r>
    </w:p>
    <w:p w14:paraId="423A5CBD" w14:textId="77777777" w:rsidR="007D7F26" w:rsidRDefault="007D7F26" w:rsidP="007D7F26">
      <w:r>
        <w:t xml:space="preserve">        },</w:t>
      </w:r>
    </w:p>
    <w:p w14:paraId="5404A3AA" w14:textId="77777777" w:rsidR="007D7F26" w:rsidRDefault="007D7F26" w:rsidP="007D7F26">
      <w:r>
        <w:t xml:space="preserve">        {</w:t>
      </w:r>
    </w:p>
    <w:p w14:paraId="510784E7" w14:textId="77777777" w:rsidR="007D7F26" w:rsidRDefault="007D7F26" w:rsidP="007D7F26">
      <w:r>
        <w:t xml:space="preserve">          "id": 148,</w:t>
      </w:r>
    </w:p>
    <w:p w14:paraId="28826B16" w14:textId="77777777" w:rsidR="007D7F26" w:rsidRDefault="007D7F26" w:rsidP="007D7F26">
      <w:r>
        <w:t xml:space="preserve">          "name": "Kristine Dare DVM",</w:t>
      </w:r>
    </w:p>
    <w:p w14:paraId="2E52E450" w14:textId="77777777" w:rsidR="007D7F26" w:rsidRDefault="007D7F26" w:rsidP="007D7F26">
      <w:r>
        <w:t xml:space="preserve">          "email": "Weston76@yahoo.com",</w:t>
      </w:r>
    </w:p>
    <w:p w14:paraId="3D0DA92E" w14:textId="77777777" w:rsidR="007D7F26" w:rsidRDefault="007D7F26" w:rsidP="007D7F26">
      <w:r>
        <w:t xml:space="preserve">          "password": "student123",</w:t>
      </w:r>
    </w:p>
    <w:p w14:paraId="50201490" w14:textId="77777777" w:rsidR="007D7F26" w:rsidRDefault="007D7F26" w:rsidP="007D7F26">
      <w:r>
        <w:t xml:space="preserve">          "userType": "Student",</w:t>
      </w:r>
    </w:p>
    <w:p w14:paraId="79C1C3C2" w14:textId="77777777" w:rsidR="007D7F26" w:rsidRDefault="007D7F26" w:rsidP="007D7F26">
      <w:r>
        <w:t xml:space="preserve">          "gpa": 3.94,</w:t>
      </w:r>
    </w:p>
    <w:p w14:paraId="197FD573" w14:textId="77777777" w:rsidR="007D7F26" w:rsidRDefault="007D7F26" w:rsidP="007D7F26">
      <w:r>
        <w:t xml:space="preserve">          "major": "Computer Science"</w:t>
      </w:r>
    </w:p>
    <w:p w14:paraId="582C6CE0" w14:textId="77777777" w:rsidR="007D7F26" w:rsidRDefault="007D7F26" w:rsidP="007D7F26">
      <w:r>
        <w:lastRenderedPageBreak/>
        <w:t xml:space="preserve">        },</w:t>
      </w:r>
    </w:p>
    <w:p w14:paraId="3B59ADE2" w14:textId="77777777" w:rsidR="007D7F26" w:rsidRDefault="007D7F26" w:rsidP="007D7F26">
      <w:r>
        <w:t xml:space="preserve">        {</w:t>
      </w:r>
    </w:p>
    <w:p w14:paraId="7A708F24" w14:textId="77777777" w:rsidR="007D7F26" w:rsidRDefault="007D7F26" w:rsidP="007D7F26">
      <w:r>
        <w:t xml:space="preserve">          "id": 149,</w:t>
      </w:r>
    </w:p>
    <w:p w14:paraId="4B304253" w14:textId="77777777" w:rsidR="007D7F26" w:rsidRDefault="007D7F26" w:rsidP="007D7F26">
      <w:r>
        <w:t xml:space="preserve">          "name": "Rose Trantow",</w:t>
      </w:r>
    </w:p>
    <w:p w14:paraId="156D59B9" w14:textId="77777777" w:rsidR="007D7F26" w:rsidRDefault="007D7F26" w:rsidP="007D7F26">
      <w:r>
        <w:t xml:space="preserve">          "email": "Keanu67@hotmail.com",</w:t>
      </w:r>
    </w:p>
    <w:p w14:paraId="1F17D371" w14:textId="77777777" w:rsidR="007D7F26" w:rsidRDefault="007D7F26" w:rsidP="007D7F26">
      <w:r>
        <w:t xml:space="preserve">          "password": "student123",</w:t>
      </w:r>
    </w:p>
    <w:p w14:paraId="70176998" w14:textId="77777777" w:rsidR="007D7F26" w:rsidRDefault="007D7F26" w:rsidP="007D7F26">
      <w:r>
        <w:t xml:space="preserve">          "userType": "Student",</w:t>
      </w:r>
    </w:p>
    <w:p w14:paraId="4D3ADA5D" w14:textId="77777777" w:rsidR="007D7F26" w:rsidRDefault="007D7F26" w:rsidP="007D7F26">
      <w:r>
        <w:t xml:space="preserve">          "gpa": 3.89,</w:t>
      </w:r>
    </w:p>
    <w:p w14:paraId="65D7FC12" w14:textId="77777777" w:rsidR="007D7F26" w:rsidRDefault="007D7F26" w:rsidP="007D7F26">
      <w:r>
        <w:t xml:space="preserve">          "major": "Biology"</w:t>
      </w:r>
    </w:p>
    <w:p w14:paraId="29EE3A06" w14:textId="77777777" w:rsidR="007D7F26" w:rsidRDefault="007D7F26" w:rsidP="007D7F26">
      <w:r>
        <w:t xml:space="preserve">        },</w:t>
      </w:r>
    </w:p>
    <w:p w14:paraId="3334B8D8" w14:textId="77777777" w:rsidR="007D7F26" w:rsidRDefault="007D7F26" w:rsidP="007D7F26">
      <w:r>
        <w:t xml:space="preserve">        {</w:t>
      </w:r>
    </w:p>
    <w:p w14:paraId="08A406F2" w14:textId="77777777" w:rsidR="007D7F26" w:rsidRDefault="007D7F26" w:rsidP="007D7F26">
      <w:r>
        <w:t xml:space="preserve">          "id": 172,</w:t>
      </w:r>
    </w:p>
    <w:p w14:paraId="17AB288A" w14:textId="77777777" w:rsidR="007D7F26" w:rsidRDefault="007D7F26" w:rsidP="007D7F26">
      <w:r>
        <w:t xml:space="preserve">          "name": "Janice Rath",</w:t>
      </w:r>
    </w:p>
    <w:p w14:paraId="1C3EF992" w14:textId="77777777" w:rsidR="007D7F26" w:rsidRDefault="007D7F26" w:rsidP="007D7F26">
      <w:r>
        <w:t xml:space="preserve">          "email": "Devonte_Breitenberg@hotmail.com",</w:t>
      </w:r>
    </w:p>
    <w:p w14:paraId="36F91BCC" w14:textId="77777777" w:rsidR="007D7F26" w:rsidRDefault="007D7F26" w:rsidP="007D7F26">
      <w:r>
        <w:t xml:space="preserve">          "password": "student123",</w:t>
      </w:r>
    </w:p>
    <w:p w14:paraId="0DAC3F13" w14:textId="77777777" w:rsidR="007D7F26" w:rsidRDefault="007D7F26" w:rsidP="007D7F26">
      <w:r>
        <w:t xml:space="preserve">          "userType": "Student",</w:t>
      </w:r>
    </w:p>
    <w:p w14:paraId="23FC66D7" w14:textId="77777777" w:rsidR="007D7F26" w:rsidRDefault="007D7F26" w:rsidP="007D7F26">
      <w:r>
        <w:t xml:space="preserve">          "gpa": 0.79,</w:t>
      </w:r>
    </w:p>
    <w:p w14:paraId="2501FCA8" w14:textId="77777777" w:rsidR="007D7F26" w:rsidRDefault="007D7F26" w:rsidP="007D7F26">
      <w:r>
        <w:t xml:space="preserve">          "major": "Biology"</w:t>
      </w:r>
    </w:p>
    <w:p w14:paraId="5846757F" w14:textId="77777777" w:rsidR="007D7F26" w:rsidRDefault="007D7F26" w:rsidP="007D7F26">
      <w:r>
        <w:t xml:space="preserve">        },</w:t>
      </w:r>
    </w:p>
    <w:p w14:paraId="22167962" w14:textId="77777777" w:rsidR="007D7F26" w:rsidRDefault="007D7F26" w:rsidP="007D7F26">
      <w:r>
        <w:t xml:space="preserve">        {</w:t>
      </w:r>
    </w:p>
    <w:p w14:paraId="533B5BD3" w14:textId="77777777" w:rsidR="007D7F26" w:rsidRDefault="007D7F26" w:rsidP="007D7F26">
      <w:r>
        <w:t xml:space="preserve">          "id": 188,</w:t>
      </w:r>
    </w:p>
    <w:p w14:paraId="273E8279" w14:textId="77777777" w:rsidR="007D7F26" w:rsidRDefault="007D7F26" w:rsidP="007D7F26">
      <w:r>
        <w:t xml:space="preserve">          "name": "Dr. Jessie Rempel I",</w:t>
      </w:r>
    </w:p>
    <w:p w14:paraId="2420271D" w14:textId="77777777" w:rsidR="007D7F26" w:rsidRDefault="007D7F26" w:rsidP="007D7F26">
      <w:r>
        <w:t xml:space="preserve">          "email": "Dulce_Gislason22@hotmail.com",</w:t>
      </w:r>
    </w:p>
    <w:p w14:paraId="00893E22" w14:textId="77777777" w:rsidR="007D7F26" w:rsidRDefault="007D7F26" w:rsidP="007D7F26">
      <w:r>
        <w:t xml:space="preserve">          "password": "student123",</w:t>
      </w:r>
    </w:p>
    <w:p w14:paraId="2C21537A" w14:textId="77777777" w:rsidR="007D7F26" w:rsidRDefault="007D7F26" w:rsidP="007D7F26">
      <w:r>
        <w:t xml:space="preserve">          "userType": "Student",</w:t>
      </w:r>
    </w:p>
    <w:p w14:paraId="158C40D9" w14:textId="77777777" w:rsidR="007D7F26" w:rsidRDefault="007D7F26" w:rsidP="007D7F26">
      <w:r>
        <w:t xml:space="preserve">          "gpa": 2.41,</w:t>
      </w:r>
    </w:p>
    <w:p w14:paraId="40A0756C" w14:textId="77777777" w:rsidR="007D7F26" w:rsidRDefault="007D7F26" w:rsidP="007D7F26">
      <w:r>
        <w:t xml:space="preserve">          "major": "Physics"</w:t>
      </w:r>
    </w:p>
    <w:p w14:paraId="66C59559" w14:textId="77777777" w:rsidR="007D7F26" w:rsidRDefault="007D7F26" w:rsidP="007D7F26">
      <w:r>
        <w:t xml:space="preserve">        }</w:t>
      </w:r>
    </w:p>
    <w:p w14:paraId="44FF6926" w14:textId="77777777" w:rsidR="007D7F26" w:rsidRDefault="007D7F26" w:rsidP="007D7F26">
      <w:r>
        <w:t xml:space="preserve">      ],</w:t>
      </w:r>
    </w:p>
    <w:p w14:paraId="1571AD46" w14:textId="77777777" w:rsidR="007D7F26" w:rsidRDefault="007D7F26" w:rsidP="007D7F26">
      <w:r>
        <w:t xml:space="preserve">      "prerequisites": [],</w:t>
      </w:r>
    </w:p>
    <w:p w14:paraId="4511216F" w14:textId="77777777" w:rsidR="007D7F26" w:rsidRDefault="007D7F26" w:rsidP="007D7F26">
      <w:r>
        <w:t xml:space="preserve">      "grades": [</w:t>
      </w:r>
    </w:p>
    <w:p w14:paraId="3D3C7258" w14:textId="77777777" w:rsidR="007D7F26" w:rsidRDefault="007D7F26" w:rsidP="007D7F26">
      <w:r>
        <w:t xml:space="preserve">        {</w:t>
      </w:r>
    </w:p>
    <w:p w14:paraId="52FB7DB3" w14:textId="77777777" w:rsidR="007D7F26" w:rsidRDefault="007D7F26" w:rsidP="007D7F26">
      <w:r>
        <w:t xml:space="preserve">          "id": 151,</w:t>
      </w:r>
    </w:p>
    <w:p w14:paraId="15120CCE" w14:textId="77777777" w:rsidR="007D7F26" w:rsidRDefault="007D7F26" w:rsidP="007D7F26">
      <w:r>
        <w:t xml:space="preserve">          "title": "admiratio vacuus studio Final Exam",</w:t>
      </w:r>
    </w:p>
    <w:p w14:paraId="7081E6F7" w14:textId="77777777" w:rsidR="007D7F26" w:rsidRDefault="007D7F26" w:rsidP="007D7F26">
      <w:r>
        <w:t xml:space="preserve">          "grade": 90.53,</w:t>
      </w:r>
    </w:p>
    <w:p w14:paraId="42869169" w14:textId="77777777" w:rsidR="007D7F26" w:rsidRDefault="007D7F26" w:rsidP="007D7F26">
      <w:r>
        <w:t xml:space="preserve">          "studentId": 32,</w:t>
      </w:r>
    </w:p>
    <w:p w14:paraId="3F853067" w14:textId="77777777" w:rsidR="007D7F26" w:rsidRDefault="007D7F26" w:rsidP="007D7F26">
      <w:r>
        <w:t xml:space="preserve">          "courseId": 16</w:t>
      </w:r>
    </w:p>
    <w:p w14:paraId="739EAF4A" w14:textId="77777777" w:rsidR="007D7F26" w:rsidRDefault="007D7F26" w:rsidP="007D7F26">
      <w:r>
        <w:t xml:space="preserve">        },</w:t>
      </w:r>
    </w:p>
    <w:p w14:paraId="29B79BDA" w14:textId="77777777" w:rsidR="007D7F26" w:rsidRDefault="007D7F26" w:rsidP="007D7F26">
      <w:r>
        <w:t xml:space="preserve">        {</w:t>
      </w:r>
    </w:p>
    <w:p w14:paraId="03E2B851" w14:textId="77777777" w:rsidR="007D7F26" w:rsidRDefault="007D7F26" w:rsidP="007D7F26">
      <w:r>
        <w:t xml:space="preserve">          "id": 152,</w:t>
      </w:r>
    </w:p>
    <w:p w14:paraId="2BC59ECB" w14:textId="77777777" w:rsidR="007D7F26" w:rsidRDefault="007D7F26" w:rsidP="007D7F26">
      <w:r>
        <w:t xml:space="preserve">          "title": "admiratio vacuus studio Final Exam",</w:t>
      </w:r>
    </w:p>
    <w:p w14:paraId="5769A165" w14:textId="77777777" w:rsidR="007D7F26" w:rsidRDefault="007D7F26" w:rsidP="007D7F26">
      <w:r>
        <w:t xml:space="preserve">          "grade": 0.28,</w:t>
      </w:r>
    </w:p>
    <w:p w14:paraId="0A617CC2" w14:textId="77777777" w:rsidR="007D7F26" w:rsidRDefault="007D7F26" w:rsidP="007D7F26">
      <w:r>
        <w:lastRenderedPageBreak/>
        <w:t xml:space="preserve">          "studentId": 106,</w:t>
      </w:r>
    </w:p>
    <w:p w14:paraId="58FBC284" w14:textId="77777777" w:rsidR="007D7F26" w:rsidRDefault="007D7F26" w:rsidP="007D7F26">
      <w:r>
        <w:t xml:space="preserve">          "courseId": 16</w:t>
      </w:r>
    </w:p>
    <w:p w14:paraId="4D6229F4" w14:textId="77777777" w:rsidR="007D7F26" w:rsidRDefault="007D7F26" w:rsidP="007D7F26">
      <w:r>
        <w:t xml:space="preserve">        },</w:t>
      </w:r>
    </w:p>
    <w:p w14:paraId="49F053FA" w14:textId="77777777" w:rsidR="007D7F26" w:rsidRDefault="007D7F26" w:rsidP="007D7F26">
      <w:r>
        <w:t xml:space="preserve">        {</w:t>
      </w:r>
    </w:p>
    <w:p w14:paraId="23D26B99" w14:textId="77777777" w:rsidR="007D7F26" w:rsidRDefault="007D7F26" w:rsidP="007D7F26">
      <w:r>
        <w:t xml:space="preserve">          "id": 153,</w:t>
      </w:r>
    </w:p>
    <w:p w14:paraId="5A7694E3" w14:textId="77777777" w:rsidR="007D7F26" w:rsidRDefault="007D7F26" w:rsidP="007D7F26">
      <w:r>
        <w:t xml:space="preserve">          "title": "admiratio vacuus studio Final Exam",</w:t>
      </w:r>
    </w:p>
    <w:p w14:paraId="123AAD2C" w14:textId="77777777" w:rsidR="007D7F26" w:rsidRDefault="007D7F26" w:rsidP="007D7F26">
      <w:r>
        <w:t xml:space="preserve">          "grade": 6.43,</w:t>
      </w:r>
    </w:p>
    <w:p w14:paraId="70122941" w14:textId="77777777" w:rsidR="007D7F26" w:rsidRDefault="007D7F26" w:rsidP="007D7F26">
      <w:r>
        <w:t xml:space="preserve">          "studentId": 188,</w:t>
      </w:r>
    </w:p>
    <w:p w14:paraId="03C58C44" w14:textId="77777777" w:rsidR="007D7F26" w:rsidRDefault="007D7F26" w:rsidP="007D7F26">
      <w:r>
        <w:t xml:space="preserve">          "courseId": 16</w:t>
      </w:r>
    </w:p>
    <w:p w14:paraId="4CA2C486" w14:textId="77777777" w:rsidR="007D7F26" w:rsidRDefault="007D7F26" w:rsidP="007D7F26">
      <w:r>
        <w:t xml:space="preserve">        },</w:t>
      </w:r>
    </w:p>
    <w:p w14:paraId="1B5A2EE2" w14:textId="77777777" w:rsidR="007D7F26" w:rsidRDefault="007D7F26" w:rsidP="007D7F26">
      <w:r>
        <w:t xml:space="preserve">        {</w:t>
      </w:r>
    </w:p>
    <w:p w14:paraId="6DC564A6" w14:textId="77777777" w:rsidR="007D7F26" w:rsidRDefault="007D7F26" w:rsidP="007D7F26">
      <w:r>
        <w:t xml:space="preserve">          "id": 154,</w:t>
      </w:r>
    </w:p>
    <w:p w14:paraId="48B31842" w14:textId="77777777" w:rsidR="007D7F26" w:rsidRDefault="007D7F26" w:rsidP="007D7F26">
      <w:r>
        <w:t xml:space="preserve">          "title": "admiratio vacuus studio Final Exam",</w:t>
      </w:r>
    </w:p>
    <w:p w14:paraId="19B681A8" w14:textId="77777777" w:rsidR="007D7F26" w:rsidRDefault="007D7F26" w:rsidP="007D7F26">
      <w:r>
        <w:t xml:space="preserve">          "grade": 90.74,</w:t>
      </w:r>
    </w:p>
    <w:p w14:paraId="0998D02B" w14:textId="77777777" w:rsidR="007D7F26" w:rsidRDefault="007D7F26" w:rsidP="007D7F26">
      <w:r>
        <w:t xml:space="preserve">          "studentId": 142,</w:t>
      </w:r>
    </w:p>
    <w:p w14:paraId="4676B5B2" w14:textId="77777777" w:rsidR="007D7F26" w:rsidRDefault="007D7F26" w:rsidP="007D7F26">
      <w:r>
        <w:t xml:space="preserve">          "courseId": 16</w:t>
      </w:r>
    </w:p>
    <w:p w14:paraId="532550B8" w14:textId="77777777" w:rsidR="007D7F26" w:rsidRDefault="007D7F26" w:rsidP="007D7F26">
      <w:r>
        <w:t xml:space="preserve">        },</w:t>
      </w:r>
    </w:p>
    <w:p w14:paraId="599681A0" w14:textId="77777777" w:rsidR="007D7F26" w:rsidRDefault="007D7F26" w:rsidP="007D7F26">
      <w:r>
        <w:t xml:space="preserve">        {</w:t>
      </w:r>
    </w:p>
    <w:p w14:paraId="7DF7CEB5" w14:textId="77777777" w:rsidR="007D7F26" w:rsidRDefault="007D7F26" w:rsidP="007D7F26">
      <w:r>
        <w:t xml:space="preserve">          "id": 155,</w:t>
      </w:r>
    </w:p>
    <w:p w14:paraId="26C1F210" w14:textId="77777777" w:rsidR="007D7F26" w:rsidRDefault="007D7F26" w:rsidP="007D7F26">
      <w:r>
        <w:t xml:space="preserve">          "title": "admiratio vacuus studio Final Exam",</w:t>
      </w:r>
    </w:p>
    <w:p w14:paraId="79701079" w14:textId="77777777" w:rsidR="007D7F26" w:rsidRDefault="007D7F26" w:rsidP="007D7F26">
      <w:r>
        <w:t xml:space="preserve">          "grade": 16.87,</w:t>
      </w:r>
    </w:p>
    <w:p w14:paraId="5B34E8CB" w14:textId="77777777" w:rsidR="007D7F26" w:rsidRDefault="007D7F26" w:rsidP="007D7F26">
      <w:r>
        <w:t xml:space="preserve">          "studentId": 50,</w:t>
      </w:r>
    </w:p>
    <w:p w14:paraId="17D390BC" w14:textId="77777777" w:rsidR="007D7F26" w:rsidRDefault="007D7F26" w:rsidP="007D7F26">
      <w:r>
        <w:t xml:space="preserve">          "courseId": 16</w:t>
      </w:r>
    </w:p>
    <w:p w14:paraId="2A643FBC" w14:textId="77777777" w:rsidR="007D7F26" w:rsidRDefault="007D7F26" w:rsidP="007D7F26">
      <w:r>
        <w:t xml:space="preserve">        },</w:t>
      </w:r>
    </w:p>
    <w:p w14:paraId="62EDD50E" w14:textId="77777777" w:rsidR="007D7F26" w:rsidRDefault="007D7F26" w:rsidP="007D7F26">
      <w:r>
        <w:t xml:space="preserve">        {</w:t>
      </w:r>
    </w:p>
    <w:p w14:paraId="5913580B" w14:textId="77777777" w:rsidR="007D7F26" w:rsidRDefault="007D7F26" w:rsidP="007D7F26">
      <w:r>
        <w:t xml:space="preserve">          "id": 156,</w:t>
      </w:r>
    </w:p>
    <w:p w14:paraId="562595A8" w14:textId="77777777" w:rsidR="007D7F26" w:rsidRDefault="007D7F26" w:rsidP="007D7F26">
      <w:r>
        <w:t xml:space="preserve">          "title": "admiratio vacuus studio Final Exam",</w:t>
      </w:r>
    </w:p>
    <w:p w14:paraId="7AEB2AF0" w14:textId="77777777" w:rsidR="007D7F26" w:rsidRDefault="007D7F26" w:rsidP="007D7F26">
      <w:r>
        <w:t xml:space="preserve">          "grade": 73.53,</w:t>
      </w:r>
    </w:p>
    <w:p w14:paraId="2ADB4262" w14:textId="77777777" w:rsidR="007D7F26" w:rsidRDefault="007D7F26" w:rsidP="007D7F26">
      <w:r>
        <w:t xml:space="preserve">          "studentId": 38,</w:t>
      </w:r>
    </w:p>
    <w:p w14:paraId="388E738E" w14:textId="77777777" w:rsidR="007D7F26" w:rsidRDefault="007D7F26" w:rsidP="007D7F26">
      <w:r>
        <w:t xml:space="preserve">          "courseId": 16</w:t>
      </w:r>
    </w:p>
    <w:p w14:paraId="4BF3F324" w14:textId="77777777" w:rsidR="007D7F26" w:rsidRDefault="007D7F26" w:rsidP="007D7F26">
      <w:r>
        <w:t xml:space="preserve">        },</w:t>
      </w:r>
    </w:p>
    <w:p w14:paraId="68C37CC6" w14:textId="77777777" w:rsidR="007D7F26" w:rsidRDefault="007D7F26" w:rsidP="007D7F26">
      <w:r>
        <w:t xml:space="preserve">        {</w:t>
      </w:r>
    </w:p>
    <w:p w14:paraId="2E96A9D2" w14:textId="77777777" w:rsidR="007D7F26" w:rsidRDefault="007D7F26" w:rsidP="007D7F26">
      <w:r>
        <w:t xml:space="preserve">          "id": 157,</w:t>
      </w:r>
    </w:p>
    <w:p w14:paraId="64FDBAB9" w14:textId="77777777" w:rsidR="007D7F26" w:rsidRDefault="007D7F26" w:rsidP="007D7F26">
      <w:r>
        <w:t xml:space="preserve">          "title": "admiratio vacuus studio Final Exam",</w:t>
      </w:r>
    </w:p>
    <w:p w14:paraId="74F13873" w14:textId="77777777" w:rsidR="007D7F26" w:rsidRDefault="007D7F26" w:rsidP="007D7F26">
      <w:r>
        <w:t xml:space="preserve">          "grade": 63.26,</w:t>
      </w:r>
    </w:p>
    <w:p w14:paraId="650F8D89" w14:textId="77777777" w:rsidR="007D7F26" w:rsidRDefault="007D7F26" w:rsidP="007D7F26">
      <w:r>
        <w:t xml:space="preserve">          "studentId": 140,</w:t>
      </w:r>
    </w:p>
    <w:p w14:paraId="20B5A10E" w14:textId="77777777" w:rsidR="007D7F26" w:rsidRDefault="007D7F26" w:rsidP="007D7F26">
      <w:r>
        <w:t xml:space="preserve">          "courseId": 16</w:t>
      </w:r>
    </w:p>
    <w:p w14:paraId="72F05938" w14:textId="77777777" w:rsidR="007D7F26" w:rsidRDefault="007D7F26" w:rsidP="007D7F26">
      <w:r>
        <w:t xml:space="preserve">        },</w:t>
      </w:r>
    </w:p>
    <w:p w14:paraId="099BAFF5" w14:textId="77777777" w:rsidR="007D7F26" w:rsidRDefault="007D7F26" w:rsidP="007D7F26">
      <w:r>
        <w:t xml:space="preserve">        {</w:t>
      </w:r>
    </w:p>
    <w:p w14:paraId="34BA1229" w14:textId="77777777" w:rsidR="007D7F26" w:rsidRDefault="007D7F26" w:rsidP="007D7F26">
      <w:r>
        <w:t xml:space="preserve">          "id": 158,</w:t>
      </w:r>
    </w:p>
    <w:p w14:paraId="615785A9" w14:textId="77777777" w:rsidR="007D7F26" w:rsidRDefault="007D7F26" w:rsidP="007D7F26">
      <w:r>
        <w:t xml:space="preserve">          "title": "admiratio vacuus studio Final Exam",</w:t>
      </w:r>
    </w:p>
    <w:p w14:paraId="75AF8B45" w14:textId="77777777" w:rsidR="007D7F26" w:rsidRDefault="007D7F26" w:rsidP="007D7F26">
      <w:r>
        <w:t xml:space="preserve">          "grade": 61.82,</w:t>
      </w:r>
    </w:p>
    <w:p w14:paraId="6A7EBEF7" w14:textId="77777777" w:rsidR="007D7F26" w:rsidRDefault="007D7F26" w:rsidP="007D7F26">
      <w:r>
        <w:lastRenderedPageBreak/>
        <w:t xml:space="preserve">          "studentId": 172,</w:t>
      </w:r>
    </w:p>
    <w:p w14:paraId="1B70EEF6" w14:textId="77777777" w:rsidR="007D7F26" w:rsidRDefault="007D7F26" w:rsidP="007D7F26">
      <w:r>
        <w:t xml:space="preserve">          "courseId": 16</w:t>
      </w:r>
    </w:p>
    <w:p w14:paraId="568C160D" w14:textId="77777777" w:rsidR="007D7F26" w:rsidRDefault="007D7F26" w:rsidP="007D7F26">
      <w:r>
        <w:t xml:space="preserve">        },</w:t>
      </w:r>
    </w:p>
    <w:p w14:paraId="5736E3E3" w14:textId="77777777" w:rsidR="007D7F26" w:rsidRDefault="007D7F26" w:rsidP="007D7F26">
      <w:r>
        <w:t xml:space="preserve">        {</w:t>
      </w:r>
    </w:p>
    <w:p w14:paraId="6FD15C45" w14:textId="77777777" w:rsidR="007D7F26" w:rsidRDefault="007D7F26" w:rsidP="007D7F26">
      <w:r>
        <w:t xml:space="preserve">          "id": 159,</w:t>
      </w:r>
    </w:p>
    <w:p w14:paraId="4DCDB6FB" w14:textId="77777777" w:rsidR="007D7F26" w:rsidRDefault="007D7F26" w:rsidP="007D7F26">
      <w:r>
        <w:t xml:space="preserve">          "title": "admiratio vacuus studio Final Exam",</w:t>
      </w:r>
    </w:p>
    <w:p w14:paraId="67F19505" w14:textId="77777777" w:rsidR="007D7F26" w:rsidRDefault="007D7F26" w:rsidP="007D7F26">
      <w:r>
        <w:t xml:space="preserve">          "grade": 4.41,</w:t>
      </w:r>
    </w:p>
    <w:p w14:paraId="39EED8DA" w14:textId="77777777" w:rsidR="007D7F26" w:rsidRDefault="007D7F26" w:rsidP="007D7F26">
      <w:r>
        <w:t xml:space="preserve">          "studentId": 149,</w:t>
      </w:r>
    </w:p>
    <w:p w14:paraId="1B01FC96" w14:textId="77777777" w:rsidR="007D7F26" w:rsidRDefault="007D7F26" w:rsidP="007D7F26">
      <w:r>
        <w:t xml:space="preserve">          "courseId": 16</w:t>
      </w:r>
    </w:p>
    <w:p w14:paraId="3643D4B8" w14:textId="77777777" w:rsidR="007D7F26" w:rsidRDefault="007D7F26" w:rsidP="007D7F26">
      <w:r>
        <w:t xml:space="preserve">        },</w:t>
      </w:r>
    </w:p>
    <w:p w14:paraId="63446298" w14:textId="77777777" w:rsidR="007D7F26" w:rsidRDefault="007D7F26" w:rsidP="007D7F26">
      <w:r>
        <w:t xml:space="preserve">        {</w:t>
      </w:r>
    </w:p>
    <w:p w14:paraId="5187538F" w14:textId="77777777" w:rsidR="007D7F26" w:rsidRDefault="007D7F26" w:rsidP="007D7F26">
      <w:r>
        <w:t xml:space="preserve">          "id": 160,</w:t>
      </w:r>
    </w:p>
    <w:p w14:paraId="4F9D75D5" w14:textId="77777777" w:rsidR="007D7F26" w:rsidRDefault="007D7F26" w:rsidP="007D7F26">
      <w:r>
        <w:t xml:space="preserve">          "title": "admiratio vacuus studio Final Exam",</w:t>
      </w:r>
    </w:p>
    <w:p w14:paraId="66BE40E5" w14:textId="77777777" w:rsidR="007D7F26" w:rsidRDefault="007D7F26" w:rsidP="007D7F26">
      <w:r>
        <w:t xml:space="preserve">          "grade": 47.56,</w:t>
      </w:r>
    </w:p>
    <w:p w14:paraId="2BCC8D33" w14:textId="77777777" w:rsidR="007D7F26" w:rsidRDefault="007D7F26" w:rsidP="007D7F26">
      <w:r>
        <w:t xml:space="preserve">          "studentId": 148,</w:t>
      </w:r>
    </w:p>
    <w:p w14:paraId="6151A89B" w14:textId="77777777" w:rsidR="007D7F26" w:rsidRDefault="007D7F26" w:rsidP="007D7F26">
      <w:r>
        <w:t xml:space="preserve">          "courseId": 16</w:t>
      </w:r>
    </w:p>
    <w:p w14:paraId="14BE1C4D" w14:textId="77777777" w:rsidR="007D7F26" w:rsidRDefault="007D7F26" w:rsidP="007D7F26">
      <w:r>
        <w:t xml:space="preserve">        }</w:t>
      </w:r>
    </w:p>
    <w:p w14:paraId="5C506F37" w14:textId="77777777" w:rsidR="007D7F26" w:rsidRDefault="007D7F26" w:rsidP="007D7F26">
      <w:r>
        <w:t xml:space="preserve">      ]</w:t>
      </w:r>
    </w:p>
    <w:p w14:paraId="14C7887E" w14:textId="77777777" w:rsidR="007D7F26" w:rsidRDefault="007D7F26" w:rsidP="007D7F26">
      <w:r>
        <w:t xml:space="preserve">    },</w:t>
      </w:r>
    </w:p>
    <w:p w14:paraId="45CC18BF" w14:textId="77777777" w:rsidR="007D7F26" w:rsidRDefault="007D7F26" w:rsidP="007D7F26">
      <w:r>
        <w:t xml:space="preserve">    {</w:t>
      </w:r>
    </w:p>
    <w:p w14:paraId="41DE4276" w14:textId="77777777" w:rsidR="007D7F26" w:rsidRDefault="007D7F26" w:rsidP="007D7F26">
      <w:r>
        <w:t xml:space="preserve">      "id": 17,</w:t>
      </w:r>
    </w:p>
    <w:p w14:paraId="06A87200" w14:textId="77777777" w:rsidR="007D7F26" w:rsidRDefault="007D7F26" w:rsidP="007D7F26">
      <w:r>
        <w:t xml:space="preserve">      "title": "Digital Communication Trends for Marketing Experts",</w:t>
      </w:r>
    </w:p>
    <w:p w14:paraId="072A2845" w14:textId="77777777" w:rsidR="007D7F26" w:rsidRDefault="007D7F26" w:rsidP="007D7F26">
      <w:r>
        <w:t xml:space="preserve">      "location": "Room 370",</w:t>
      </w:r>
    </w:p>
    <w:p w14:paraId="7757905E" w14:textId="77777777" w:rsidR="007D7F26" w:rsidRDefault="007D7F26" w:rsidP="007D7F26">
      <w:r>
        <w:t xml:space="preserve">      "category": "Engineering",</w:t>
      </w:r>
    </w:p>
    <w:p w14:paraId="754A53EA" w14:textId="77777777" w:rsidR="007D7F26" w:rsidRDefault="007D7F26" w:rsidP="007D7F26">
      <w:r>
        <w:t xml:space="preserve">      "registrationStatus": true,</w:t>
      </w:r>
    </w:p>
    <w:p w14:paraId="3F823C42" w14:textId="77777777" w:rsidR="007D7F26" w:rsidRDefault="007D7F26" w:rsidP="007D7F26">
      <w:r>
        <w:t xml:space="preserve">      "courseStatus": "offering",</w:t>
      </w:r>
    </w:p>
    <w:p w14:paraId="024E7A62" w14:textId="77777777" w:rsidR="007D7F26" w:rsidRDefault="007D7F26" w:rsidP="007D7F26">
      <w:r>
        <w:t xml:space="preserve">      "instructorId": 3,</w:t>
      </w:r>
    </w:p>
    <w:p w14:paraId="17B9C33E" w14:textId="77777777" w:rsidR="007D7F26" w:rsidRDefault="007D7F26" w:rsidP="007D7F26">
      <w:r>
        <w:t xml:space="preserve">      "students": [</w:t>
      </w:r>
    </w:p>
    <w:p w14:paraId="4C83D97F" w14:textId="77777777" w:rsidR="007D7F26" w:rsidRDefault="007D7F26" w:rsidP="007D7F26">
      <w:r>
        <w:t xml:space="preserve">        {</w:t>
      </w:r>
    </w:p>
    <w:p w14:paraId="793BC1E9" w14:textId="77777777" w:rsidR="007D7F26" w:rsidRDefault="007D7F26" w:rsidP="007D7F26">
      <w:r>
        <w:t xml:space="preserve">          "id": 1,</w:t>
      </w:r>
    </w:p>
    <w:p w14:paraId="048B139D" w14:textId="77777777" w:rsidR="007D7F26" w:rsidRDefault="007D7F26" w:rsidP="007D7F26">
      <w:r>
        <w:t xml:space="preserve">          "name": "Dr. Neal Schultz II",</w:t>
      </w:r>
    </w:p>
    <w:p w14:paraId="667C2D33" w14:textId="77777777" w:rsidR="007D7F26" w:rsidRDefault="007D7F26" w:rsidP="007D7F26">
      <w:r>
        <w:t xml:space="preserve">          "email": "Grayce98@gmail.com",</w:t>
      </w:r>
    </w:p>
    <w:p w14:paraId="44DEDC16" w14:textId="77777777" w:rsidR="007D7F26" w:rsidRDefault="007D7F26" w:rsidP="007D7F26">
      <w:r>
        <w:t xml:space="preserve">          "password": "student123",</w:t>
      </w:r>
    </w:p>
    <w:p w14:paraId="34AE1AAC" w14:textId="77777777" w:rsidR="007D7F26" w:rsidRDefault="007D7F26" w:rsidP="007D7F26">
      <w:r>
        <w:t xml:space="preserve">          "userType": "Student",</w:t>
      </w:r>
    </w:p>
    <w:p w14:paraId="16421ACB" w14:textId="77777777" w:rsidR="007D7F26" w:rsidRDefault="007D7F26" w:rsidP="007D7F26">
      <w:r>
        <w:t xml:space="preserve">          "gpa": 2.22,</w:t>
      </w:r>
    </w:p>
    <w:p w14:paraId="010A9D37" w14:textId="77777777" w:rsidR="007D7F26" w:rsidRDefault="007D7F26" w:rsidP="007D7F26">
      <w:r>
        <w:t xml:space="preserve">          "major": "Computer Science"</w:t>
      </w:r>
    </w:p>
    <w:p w14:paraId="0F3DF4B1" w14:textId="77777777" w:rsidR="007D7F26" w:rsidRDefault="007D7F26" w:rsidP="007D7F26">
      <w:r>
        <w:t xml:space="preserve">        },</w:t>
      </w:r>
    </w:p>
    <w:p w14:paraId="56E0D622" w14:textId="77777777" w:rsidR="007D7F26" w:rsidRDefault="007D7F26" w:rsidP="007D7F26">
      <w:r>
        <w:t xml:space="preserve">        {</w:t>
      </w:r>
    </w:p>
    <w:p w14:paraId="0A83C5A9" w14:textId="77777777" w:rsidR="007D7F26" w:rsidRDefault="007D7F26" w:rsidP="007D7F26">
      <w:r>
        <w:t xml:space="preserve">          "id": 13,</w:t>
      </w:r>
    </w:p>
    <w:p w14:paraId="7C42A474" w14:textId="77777777" w:rsidR="007D7F26" w:rsidRDefault="007D7F26" w:rsidP="007D7F26">
      <w:r>
        <w:t xml:space="preserve">          "name": "Blake Carter",</w:t>
      </w:r>
    </w:p>
    <w:p w14:paraId="23AC01F5" w14:textId="77777777" w:rsidR="007D7F26" w:rsidRDefault="007D7F26" w:rsidP="007D7F26">
      <w:r>
        <w:t xml:space="preserve">          "email": "Alyson_Stiedemann65@gmail.com",</w:t>
      </w:r>
    </w:p>
    <w:p w14:paraId="18D3EB99" w14:textId="77777777" w:rsidR="007D7F26" w:rsidRDefault="007D7F26" w:rsidP="007D7F26">
      <w:r>
        <w:t xml:space="preserve">          "password": "student123",</w:t>
      </w:r>
    </w:p>
    <w:p w14:paraId="15020D06" w14:textId="77777777" w:rsidR="007D7F26" w:rsidRDefault="007D7F26" w:rsidP="007D7F26">
      <w:r>
        <w:lastRenderedPageBreak/>
        <w:t xml:space="preserve">          "userType": "Student",</w:t>
      </w:r>
    </w:p>
    <w:p w14:paraId="0ABA5AC0" w14:textId="77777777" w:rsidR="007D7F26" w:rsidRDefault="007D7F26" w:rsidP="007D7F26">
      <w:r>
        <w:t xml:space="preserve">          "gpa": 3.22,</w:t>
      </w:r>
    </w:p>
    <w:p w14:paraId="2A383ABD" w14:textId="77777777" w:rsidR="007D7F26" w:rsidRDefault="007D7F26" w:rsidP="007D7F26">
      <w:r>
        <w:t xml:space="preserve">          "major": "Biology"</w:t>
      </w:r>
    </w:p>
    <w:p w14:paraId="4A3226F9" w14:textId="77777777" w:rsidR="007D7F26" w:rsidRDefault="007D7F26" w:rsidP="007D7F26">
      <w:r>
        <w:t xml:space="preserve">        },</w:t>
      </w:r>
    </w:p>
    <w:p w14:paraId="010DEEC9" w14:textId="77777777" w:rsidR="007D7F26" w:rsidRDefault="007D7F26" w:rsidP="007D7F26">
      <w:r>
        <w:t xml:space="preserve">        {</w:t>
      </w:r>
    </w:p>
    <w:p w14:paraId="0E8E3DB5" w14:textId="77777777" w:rsidR="007D7F26" w:rsidRDefault="007D7F26" w:rsidP="007D7F26">
      <w:r>
        <w:t xml:space="preserve">          "id": 25,</w:t>
      </w:r>
    </w:p>
    <w:p w14:paraId="01E21470" w14:textId="77777777" w:rsidR="007D7F26" w:rsidRDefault="007D7F26" w:rsidP="007D7F26">
      <w:r>
        <w:t xml:space="preserve">          "name": "Salvador Lemke II",</w:t>
      </w:r>
    </w:p>
    <w:p w14:paraId="5936B6D5" w14:textId="77777777" w:rsidR="007D7F26" w:rsidRDefault="007D7F26" w:rsidP="007D7F26">
      <w:r>
        <w:t xml:space="preserve">          "email": "Alvah44@gmail.com",</w:t>
      </w:r>
    </w:p>
    <w:p w14:paraId="2310FD09" w14:textId="77777777" w:rsidR="007D7F26" w:rsidRDefault="007D7F26" w:rsidP="007D7F26">
      <w:r>
        <w:t xml:space="preserve">          "password": "student123",</w:t>
      </w:r>
    </w:p>
    <w:p w14:paraId="5DC8076D" w14:textId="77777777" w:rsidR="007D7F26" w:rsidRDefault="007D7F26" w:rsidP="007D7F26">
      <w:r>
        <w:t xml:space="preserve">          "userType": "Student",</w:t>
      </w:r>
    </w:p>
    <w:p w14:paraId="5DD1D389" w14:textId="77777777" w:rsidR="007D7F26" w:rsidRDefault="007D7F26" w:rsidP="007D7F26">
      <w:r>
        <w:t xml:space="preserve">          "gpa": 1.49,</w:t>
      </w:r>
    </w:p>
    <w:p w14:paraId="55AD2109" w14:textId="77777777" w:rsidR="007D7F26" w:rsidRDefault="007D7F26" w:rsidP="007D7F26">
      <w:r>
        <w:t xml:space="preserve">          "major": "Business Management"</w:t>
      </w:r>
    </w:p>
    <w:p w14:paraId="6DD9302E" w14:textId="77777777" w:rsidR="007D7F26" w:rsidRDefault="007D7F26" w:rsidP="007D7F26">
      <w:r>
        <w:t xml:space="preserve">        },</w:t>
      </w:r>
    </w:p>
    <w:p w14:paraId="401A53B7" w14:textId="77777777" w:rsidR="007D7F26" w:rsidRDefault="007D7F26" w:rsidP="007D7F26">
      <w:r>
        <w:t xml:space="preserve">        {</w:t>
      </w:r>
    </w:p>
    <w:p w14:paraId="4D0A68D3" w14:textId="77777777" w:rsidR="007D7F26" w:rsidRDefault="007D7F26" w:rsidP="007D7F26">
      <w:r>
        <w:t xml:space="preserve">          "id": 71,</w:t>
      </w:r>
    </w:p>
    <w:p w14:paraId="23643C39" w14:textId="77777777" w:rsidR="007D7F26" w:rsidRDefault="007D7F26" w:rsidP="007D7F26">
      <w:r>
        <w:t xml:space="preserve">          "name": "Cheryl Hahn-Klocko",</w:t>
      </w:r>
    </w:p>
    <w:p w14:paraId="57671AD1" w14:textId="77777777" w:rsidR="007D7F26" w:rsidRDefault="007D7F26" w:rsidP="007D7F26">
      <w:r>
        <w:t xml:space="preserve">          "email": "Lucious.Hickle27@yahoo.com",</w:t>
      </w:r>
    </w:p>
    <w:p w14:paraId="297CA20A" w14:textId="77777777" w:rsidR="007D7F26" w:rsidRDefault="007D7F26" w:rsidP="007D7F26">
      <w:r>
        <w:t xml:space="preserve">          "password": "student123",</w:t>
      </w:r>
    </w:p>
    <w:p w14:paraId="2D611281" w14:textId="77777777" w:rsidR="007D7F26" w:rsidRDefault="007D7F26" w:rsidP="007D7F26">
      <w:r>
        <w:t xml:space="preserve">          "userType": "Student",</w:t>
      </w:r>
    </w:p>
    <w:p w14:paraId="000FB389" w14:textId="77777777" w:rsidR="007D7F26" w:rsidRDefault="007D7F26" w:rsidP="007D7F26">
      <w:r>
        <w:t xml:space="preserve">          "gpa": 1.33,</w:t>
      </w:r>
    </w:p>
    <w:p w14:paraId="75674BFC" w14:textId="77777777" w:rsidR="007D7F26" w:rsidRDefault="007D7F26" w:rsidP="007D7F26">
      <w:r>
        <w:t xml:space="preserve">          "major": "Business Management"</w:t>
      </w:r>
    </w:p>
    <w:p w14:paraId="16DAEBC0" w14:textId="77777777" w:rsidR="007D7F26" w:rsidRDefault="007D7F26" w:rsidP="007D7F26">
      <w:r>
        <w:t xml:space="preserve">        },</w:t>
      </w:r>
    </w:p>
    <w:p w14:paraId="6792E6C2" w14:textId="77777777" w:rsidR="007D7F26" w:rsidRDefault="007D7F26" w:rsidP="007D7F26">
      <w:r>
        <w:t xml:space="preserve">        {</w:t>
      </w:r>
    </w:p>
    <w:p w14:paraId="09ABA1A8" w14:textId="77777777" w:rsidR="007D7F26" w:rsidRDefault="007D7F26" w:rsidP="007D7F26">
      <w:r>
        <w:t xml:space="preserve">          "id": 89,</w:t>
      </w:r>
    </w:p>
    <w:p w14:paraId="18656334" w14:textId="77777777" w:rsidR="007D7F26" w:rsidRDefault="007D7F26" w:rsidP="007D7F26">
      <w:r>
        <w:t xml:space="preserve">          "name": "Shannon Kunde",</w:t>
      </w:r>
    </w:p>
    <w:p w14:paraId="049B8C13" w14:textId="77777777" w:rsidR="007D7F26" w:rsidRDefault="007D7F26" w:rsidP="007D7F26">
      <w:r>
        <w:t xml:space="preserve">          "email": "Stefanie54@yahoo.com",</w:t>
      </w:r>
    </w:p>
    <w:p w14:paraId="5E5961A2" w14:textId="77777777" w:rsidR="007D7F26" w:rsidRDefault="007D7F26" w:rsidP="007D7F26">
      <w:r>
        <w:t xml:space="preserve">          "password": "student123",</w:t>
      </w:r>
    </w:p>
    <w:p w14:paraId="26036E8D" w14:textId="77777777" w:rsidR="007D7F26" w:rsidRDefault="007D7F26" w:rsidP="007D7F26">
      <w:r>
        <w:t xml:space="preserve">          "userType": "Student",</w:t>
      </w:r>
    </w:p>
    <w:p w14:paraId="6CB4E3DF" w14:textId="77777777" w:rsidR="007D7F26" w:rsidRDefault="007D7F26" w:rsidP="007D7F26">
      <w:r>
        <w:t xml:space="preserve">          "gpa": 1.88,</w:t>
      </w:r>
    </w:p>
    <w:p w14:paraId="7296DB3E" w14:textId="77777777" w:rsidR="007D7F26" w:rsidRDefault="007D7F26" w:rsidP="007D7F26">
      <w:r>
        <w:t xml:space="preserve">          "major": "Communication"</w:t>
      </w:r>
    </w:p>
    <w:p w14:paraId="2065D5AF" w14:textId="77777777" w:rsidR="007D7F26" w:rsidRDefault="007D7F26" w:rsidP="007D7F26">
      <w:r>
        <w:t xml:space="preserve">        },</w:t>
      </w:r>
    </w:p>
    <w:p w14:paraId="7DC34D4C" w14:textId="77777777" w:rsidR="007D7F26" w:rsidRDefault="007D7F26" w:rsidP="007D7F26">
      <w:r>
        <w:t xml:space="preserve">        {</w:t>
      </w:r>
    </w:p>
    <w:p w14:paraId="48795BB0" w14:textId="77777777" w:rsidR="007D7F26" w:rsidRDefault="007D7F26" w:rsidP="007D7F26">
      <w:r>
        <w:t xml:space="preserve">          "id": 132,</w:t>
      </w:r>
    </w:p>
    <w:p w14:paraId="72BF4B2C" w14:textId="77777777" w:rsidR="007D7F26" w:rsidRDefault="007D7F26" w:rsidP="007D7F26">
      <w:r>
        <w:t xml:space="preserve">          "name": "Kristine Gottlieb",</w:t>
      </w:r>
    </w:p>
    <w:p w14:paraId="2FB3C7D4" w14:textId="77777777" w:rsidR="007D7F26" w:rsidRDefault="007D7F26" w:rsidP="007D7F26">
      <w:r>
        <w:t xml:space="preserve">          "email": "Xzavier_Casper41@hotmail.com",</w:t>
      </w:r>
    </w:p>
    <w:p w14:paraId="1F05D8A0" w14:textId="77777777" w:rsidR="007D7F26" w:rsidRDefault="007D7F26" w:rsidP="007D7F26">
      <w:r>
        <w:t xml:space="preserve">          "password": "student123",</w:t>
      </w:r>
    </w:p>
    <w:p w14:paraId="3E5425FA" w14:textId="77777777" w:rsidR="007D7F26" w:rsidRDefault="007D7F26" w:rsidP="007D7F26">
      <w:r>
        <w:t xml:space="preserve">          "userType": "Student",</w:t>
      </w:r>
    </w:p>
    <w:p w14:paraId="3D41B5F9" w14:textId="77777777" w:rsidR="007D7F26" w:rsidRDefault="007D7F26" w:rsidP="007D7F26">
      <w:r>
        <w:t xml:space="preserve">          "gpa": 3.22,</w:t>
      </w:r>
    </w:p>
    <w:p w14:paraId="1CEED63E" w14:textId="77777777" w:rsidR="007D7F26" w:rsidRDefault="007D7F26" w:rsidP="007D7F26">
      <w:r>
        <w:t xml:space="preserve">          "major": "Business Management"</w:t>
      </w:r>
    </w:p>
    <w:p w14:paraId="119DD8A0" w14:textId="77777777" w:rsidR="007D7F26" w:rsidRDefault="007D7F26" w:rsidP="007D7F26">
      <w:r>
        <w:t xml:space="preserve">        },</w:t>
      </w:r>
    </w:p>
    <w:p w14:paraId="6F8C2C44" w14:textId="77777777" w:rsidR="007D7F26" w:rsidRDefault="007D7F26" w:rsidP="007D7F26">
      <w:r>
        <w:t xml:space="preserve">        {</w:t>
      </w:r>
    </w:p>
    <w:p w14:paraId="6F8B2B1B" w14:textId="77777777" w:rsidR="007D7F26" w:rsidRDefault="007D7F26" w:rsidP="007D7F26">
      <w:r>
        <w:t xml:space="preserve">          "id": 134,</w:t>
      </w:r>
    </w:p>
    <w:p w14:paraId="49019522" w14:textId="77777777" w:rsidR="007D7F26" w:rsidRDefault="007D7F26" w:rsidP="007D7F26">
      <w:r>
        <w:lastRenderedPageBreak/>
        <w:t xml:space="preserve">          "name": "Kim Jacobs",</w:t>
      </w:r>
    </w:p>
    <w:p w14:paraId="5CC30999" w14:textId="77777777" w:rsidR="007D7F26" w:rsidRDefault="007D7F26" w:rsidP="007D7F26">
      <w:r>
        <w:t xml:space="preserve">          "email": "Hailey.Lemke-Emmerich@yahoo.com",</w:t>
      </w:r>
    </w:p>
    <w:p w14:paraId="41542107" w14:textId="77777777" w:rsidR="007D7F26" w:rsidRDefault="007D7F26" w:rsidP="007D7F26">
      <w:r>
        <w:t xml:space="preserve">          "password": "student123",</w:t>
      </w:r>
    </w:p>
    <w:p w14:paraId="5383D957" w14:textId="77777777" w:rsidR="007D7F26" w:rsidRDefault="007D7F26" w:rsidP="007D7F26">
      <w:r>
        <w:t xml:space="preserve">          "userType": "Student",</w:t>
      </w:r>
    </w:p>
    <w:p w14:paraId="0435C99B" w14:textId="77777777" w:rsidR="007D7F26" w:rsidRDefault="007D7F26" w:rsidP="007D7F26">
      <w:r>
        <w:t xml:space="preserve">          "gpa": 3.66,</w:t>
      </w:r>
    </w:p>
    <w:p w14:paraId="1E840179" w14:textId="77777777" w:rsidR="007D7F26" w:rsidRDefault="007D7F26" w:rsidP="007D7F26">
      <w:r>
        <w:t xml:space="preserve">          "major": "Electrical Engineering"</w:t>
      </w:r>
    </w:p>
    <w:p w14:paraId="49394158" w14:textId="77777777" w:rsidR="007D7F26" w:rsidRDefault="007D7F26" w:rsidP="007D7F26">
      <w:r>
        <w:t xml:space="preserve">        },</w:t>
      </w:r>
    </w:p>
    <w:p w14:paraId="348CA443" w14:textId="77777777" w:rsidR="007D7F26" w:rsidRDefault="007D7F26" w:rsidP="007D7F26">
      <w:r>
        <w:t xml:space="preserve">        {</w:t>
      </w:r>
    </w:p>
    <w:p w14:paraId="12866945" w14:textId="77777777" w:rsidR="007D7F26" w:rsidRDefault="007D7F26" w:rsidP="007D7F26">
      <w:r>
        <w:t xml:space="preserve">          "id": 154,</w:t>
      </w:r>
    </w:p>
    <w:p w14:paraId="4981481E" w14:textId="77777777" w:rsidR="007D7F26" w:rsidRDefault="007D7F26" w:rsidP="007D7F26">
      <w:r>
        <w:t xml:space="preserve">          "name": "Bennie Yundt",</w:t>
      </w:r>
    </w:p>
    <w:p w14:paraId="7FB88EBF" w14:textId="77777777" w:rsidR="007D7F26" w:rsidRDefault="007D7F26" w:rsidP="007D7F26">
      <w:r>
        <w:t xml:space="preserve">          "email": "Lexie.Kihn73@gmail.com",</w:t>
      </w:r>
    </w:p>
    <w:p w14:paraId="66492C25" w14:textId="77777777" w:rsidR="007D7F26" w:rsidRDefault="007D7F26" w:rsidP="007D7F26">
      <w:r>
        <w:t xml:space="preserve">          "password": "student123",</w:t>
      </w:r>
    </w:p>
    <w:p w14:paraId="202F83E6" w14:textId="77777777" w:rsidR="007D7F26" w:rsidRDefault="007D7F26" w:rsidP="007D7F26">
      <w:r>
        <w:t xml:space="preserve">          "userType": "Student",</w:t>
      </w:r>
    </w:p>
    <w:p w14:paraId="59E3DD14" w14:textId="77777777" w:rsidR="007D7F26" w:rsidRDefault="007D7F26" w:rsidP="007D7F26">
      <w:r>
        <w:t xml:space="preserve">          "gpa": 3.97,</w:t>
      </w:r>
    </w:p>
    <w:p w14:paraId="15A52FE5" w14:textId="77777777" w:rsidR="007D7F26" w:rsidRDefault="007D7F26" w:rsidP="007D7F26">
      <w:r>
        <w:t xml:space="preserve">          "major": "Business Management"</w:t>
      </w:r>
    </w:p>
    <w:p w14:paraId="7D2B1FAE" w14:textId="77777777" w:rsidR="007D7F26" w:rsidRDefault="007D7F26" w:rsidP="007D7F26">
      <w:r>
        <w:t xml:space="preserve">        },</w:t>
      </w:r>
    </w:p>
    <w:p w14:paraId="7A6B5EF4" w14:textId="77777777" w:rsidR="007D7F26" w:rsidRDefault="007D7F26" w:rsidP="007D7F26">
      <w:r>
        <w:t xml:space="preserve">        {</w:t>
      </w:r>
    </w:p>
    <w:p w14:paraId="0426A384" w14:textId="77777777" w:rsidR="007D7F26" w:rsidRDefault="007D7F26" w:rsidP="007D7F26">
      <w:r>
        <w:t xml:space="preserve">          "id": 176,</w:t>
      </w:r>
    </w:p>
    <w:p w14:paraId="595BAF95" w14:textId="77777777" w:rsidR="007D7F26" w:rsidRDefault="007D7F26" w:rsidP="007D7F26">
      <w:r>
        <w:t xml:space="preserve">          "name": "Johanna Rath",</w:t>
      </w:r>
    </w:p>
    <w:p w14:paraId="2D6BBC8C" w14:textId="77777777" w:rsidR="007D7F26" w:rsidRDefault="007D7F26" w:rsidP="007D7F26">
      <w:r>
        <w:t xml:space="preserve">          "email": "Frederick_Windler78@gmail.com",</w:t>
      </w:r>
    </w:p>
    <w:p w14:paraId="192D2366" w14:textId="77777777" w:rsidR="007D7F26" w:rsidRDefault="007D7F26" w:rsidP="007D7F26">
      <w:r>
        <w:t xml:space="preserve">          "password": "student123",</w:t>
      </w:r>
    </w:p>
    <w:p w14:paraId="73B3C00A" w14:textId="77777777" w:rsidR="007D7F26" w:rsidRDefault="007D7F26" w:rsidP="007D7F26">
      <w:r>
        <w:t xml:space="preserve">          "userType": "Student",</w:t>
      </w:r>
    </w:p>
    <w:p w14:paraId="51DB447B" w14:textId="77777777" w:rsidR="007D7F26" w:rsidRDefault="007D7F26" w:rsidP="007D7F26">
      <w:r>
        <w:t xml:space="preserve">          "gpa": 0.24,</w:t>
      </w:r>
    </w:p>
    <w:p w14:paraId="63DEFE78" w14:textId="77777777" w:rsidR="007D7F26" w:rsidRDefault="007D7F26" w:rsidP="007D7F26">
      <w:r>
        <w:t xml:space="preserve">          "major": "Communication"</w:t>
      </w:r>
    </w:p>
    <w:p w14:paraId="7CD52EFC" w14:textId="77777777" w:rsidR="007D7F26" w:rsidRDefault="007D7F26" w:rsidP="007D7F26">
      <w:r>
        <w:t xml:space="preserve">        }</w:t>
      </w:r>
    </w:p>
    <w:p w14:paraId="1978813F" w14:textId="77777777" w:rsidR="007D7F26" w:rsidRDefault="007D7F26" w:rsidP="007D7F26">
      <w:r>
        <w:t xml:space="preserve">      ],</w:t>
      </w:r>
    </w:p>
    <w:p w14:paraId="3F02FF91" w14:textId="77777777" w:rsidR="007D7F26" w:rsidRDefault="007D7F26" w:rsidP="007D7F26">
      <w:r>
        <w:t xml:space="preserve">      "prerequisites": [],</w:t>
      </w:r>
    </w:p>
    <w:p w14:paraId="7113218F" w14:textId="77777777" w:rsidR="007D7F26" w:rsidRDefault="007D7F26" w:rsidP="007D7F26">
      <w:r>
        <w:t xml:space="preserve">      "grades": [</w:t>
      </w:r>
    </w:p>
    <w:p w14:paraId="05FB5A85" w14:textId="77777777" w:rsidR="007D7F26" w:rsidRDefault="007D7F26" w:rsidP="007D7F26">
      <w:r>
        <w:t xml:space="preserve">        {</w:t>
      </w:r>
    </w:p>
    <w:p w14:paraId="16CC65A1" w14:textId="77777777" w:rsidR="007D7F26" w:rsidRDefault="007D7F26" w:rsidP="007D7F26">
      <w:r>
        <w:t xml:space="preserve">          "id": 161,</w:t>
      </w:r>
    </w:p>
    <w:p w14:paraId="3A6385A4" w14:textId="77777777" w:rsidR="007D7F26" w:rsidRDefault="007D7F26" w:rsidP="007D7F26">
      <w:r>
        <w:t xml:space="preserve">          "title": "valens collum similique Final Exam",</w:t>
      </w:r>
    </w:p>
    <w:p w14:paraId="170AA83E" w14:textId="77777777" w:rsidR="007D7F26" w:rsidRDefault="007D7F26" w:rsidP="007D7F26">
      <w:r>
        <w:t xml:space="preserve">          "grade": 51.76,</w:t>
      </w:r>
    </w:p>
    <w:p w14:paraId="0EE506D4" w14:textId="77777777" w:rsidR="007D7F26" w:rsidRDefault="007D7F26" w:rsidP="007D7F26">
      <w:r>
        <w:t xml:space="preserve">          "studentId": 86,</w:t>
      </w:r>
    </w:p>
    <w:p w14:paraId="03439E41" w14:textId="77777777" w:rsidR="007D7F26" w:rsidRDefault="007D7F26" w:rsidP="007D7F26">
      <w:r>
        <w:t xml:space="preserve">          "courseId": 17</w:t>
      </w:r>
    </w:p>
    <w:p w14:paraId="541ACFAC" w14:textId="77777777" w:rsidR="007D7F26" w:rsidRDefault="007D7F26" w:rsidP="007D7F26">
      <w:r>
        <w:t xml:space="preserve">        },</w:t>
      </w:r>
    </w:p>
    <w:p w14:paraId="239DCBD6" w14:textId="77777777" w:rsidR="007D7F26" w:rsidRDefault="007D7F26" w:rsidP="007D7F26">
      <w:r>
        <w:t xml:space="preserve">        {</w:t>
      </w:r>
    </w:p>
    <w:p w14:paraId="77A18CC2" w14:textId="77777777" w:rsidR="007D7F26" w:rsidRDefault="007D7F26" w:rsidP="007D7F26">
      <w:r>
        <w:t xml:space="preserve">          "id": 162,</w:t>
      </w:r>
    </w:p>
    <w:p w14:paraId="0BA1DB47" w14:textId="77777777" w:rsidR="007D7F26" w:rsidRDefault="007D7F26" w:rsidP="007D7F26">
      <w:r>
        <w:t xml:space="preserve">          "title": "valens collum similique Final Exam",</w:t>
      </w:r>
    </w:p>
    <w:p w14:paraId="5B65DC60" w14:textId="77777777" w:rsidR="007D7F26" w:rsidRDefault="007D7F26" w:rsidP="007D7F26">
      <w:r>
        <w:t xml:space="preserve">          "grade": 35.72,</w:t>
      </w:r>
    </w:p>
    <w:p w14:paraId="6DC447CF" w14:textId="77777777" w:rsidR="007D7F26" w:rsidRDefault="007D7F26" w:rsidP="007D7F26">
      <w:r>
        <w:t xml:space="preserve">          "studentId": 134,</w:t>
      </w:r>
    </w:p>
    <w:p w14:paraId="1E03B07C" w14:textId="77777777" w:rsidR="007D7F26" w:rsidRDefault="007D7F26" w:rsidP="007D7F26">
      <w:r>
        <w:t xml:space="preserve">          "courseId": 17</w:t>
      </w:r>
    </w:p>
    <w:p w14:paraId="0E964843" w14:textId="77777777" w:rsidR="007D7F26" w:rsidRDefault="007D7F26" w:rsidP="007D7F26">
      <w:r>
        <w:t xml:space="preserve">        },</w:t>
      </w:r>
    </w:p>
    <w:p w14:paraId="365EE332" w14:textId="77777777" w:rsidR="007D7F26" w:rsidRDefault="007D7F26" w:rsidP="007D7F26">
      <w:r>
        <w:lastRenderedPageBreak/>
        <w:t xml:space="preserve">        {</w:t>
      </w:r>
    </w:p>
    <w:p w14:paraId="713EB91F" w14:textId="77777777" w:rsidR="007D7F26" w:rsidRDefault="007D7F26" w:rsidP="007D7F26">
      <w:r>
        <w:t xml:space="preserve">          "id": 163,</w:t>
      </w:r>
    </w:p>
    <w:p w14:paraId="0E50D0CD" w14:textId="77777777" w:rsidR="007D7F26" w:rsidRDefault="007D7F26" w:rsidP="007D7F26">
      <w:r>
        <w:t xml:space="preserve">          "title": "valens collum similique Final Exam",</w:t>
      </w:r>
    </w:p>
    <w:p w14:paraId="4D670996" w14:textId="77777777" w:rsidR="007D7F26" w:rsidRDefault="007D7F26" w:rsidP="007D7F26">
      <w:r>
        <w:t xml:space="preserve">          "grade": 65.95,</w:t>
      </w:r>
    </w:p>
    <w:p w14:paraId="04E7936A" w14:textId="77777777" w:rsidR="007D7F26" w:rsidRDefault="007D7F26" w:rsidP="007D7F26">
      <w:r>
        <w:t xml:space="preserve">          "studentId": 13,</w:t>
      </w:r>
    </w:p>
    <w:p w14:paraId="430F0DC5" w14:textId="77777777" w:rsidR="007D7F26" w:rsidRDefault="007D7F26" w:rsidP="007D7F26">
      <w:r>
        <w:t xml:space="preserve">          "courseId": 17</w:t>
      </w:r>
    </w:p>
    <w:p w14:paraId="33900440" w14:textId="77777777" w:rsidR="007D7F26" w:rsidRDefault="007D7F26" w:rsidP="007D7F26">
      <w:r>
        <w:t xml:space="preserve">        },</w:t>
      </w:r>
    </w:p>
    <w:p w14:paraId="36FFE23E" w14:textId="77777777" w:rsidR="007D7F26" w:rsidRDefault="007D7F26" w:rsidP="007D7F26">
      <w:r>
        <w:t xml:space="preserve">        {</w:t>
      </w:r>
    </w:p>
    <w:p w14:paraId="119739F2" w14:textId="77777777" w:rsidR="007D7F26" w:rsidRDefault="007D7F26" w:rsidP="007D7F26">
      <w:r>
        <w:t xml:space="preserve">          "id": 164,</w:t>
      </w:r>
    </w:p>
    <w:p w14:paraId="7196AF16" w14:textId="77777777" w:rsidR="007D7F26" w:rsidRDefault="007D7F26" w:rsidP="007D7F26">
      <w:r>
        <w:t xml:space="preserve">          "title": "valens collum similique Final Exam",</w:t>
      </w:r>
    </w:p>
    <w:p w14:paraId="3CC7C558" w14:textId="77777777" w:rsidR="007D7F26" w:rsidRDefault="007D7F26" w:rsidP="007D7F26">
      <w:r>
        <w:t xml:space="preserve">          "grade": 87.21,</w:t>
      </w:r>
    </w:p>
    <w:p w14:paraId="56EA9F74" w14:textId="77777777" w:rsidR="007D7F26" w:rsidRDefault="007D7F26" w:rsidP="007D7F26">
      <w:r>
        <w:t xml:space="preserve">          "studentId": 132,</w:t>
      </w:r>
    </w:p>
    <w:p w14:paraId="01F400DB" w14:textId="77777777" w:rsidR="007D7F26" w:rsidRDefault="007D7F26" w:rsidP="007D7F26">
      <w:r>
        <w:t xml:space="preserve">          "courseId": 17</w:t>
      </w:r>
    </w:p>
    <w:p w14:paraId="08D191A0" w14:textId="77777777" w:rsidR="007D7F26" w:rsidRDefault="007D7F26" w:rsidP="007D7F26">
      <w:r>
        <w:t xml:space="preserve">        },</w:t>
      </w:r>
    </w:p>
    <w:p w14:paraId="6ACC6637" w14:textId="77777777" w:rsidR="007D7F26" w:rsidRDefault="007D7F26" w:rsidP="007D7F26">
      <w:r>
        <w:t xml:space="preserve">        {</w:t>
      </w:r>
    </w:p>
    <w:p w14:paraId="3E7A3A91" w14:textId="77777777" w:rsidR="007D7F26" w:rsidRDefault="007D7F26" w:rsidP="007D7F26">
      <w:r>
        <w:t xml:space="preserve">          "id": 165,</w:t>
      </w:r>
    </w:p>
    <w:p w14:paraId="72259B1F" w14:textId="77777777" w:rsidR="007D7F26" w:rsidRDefault="007D7F26" w:rsidP="007D7F26">
      <w:r>
        <w:t xml:space="preserve">          "title": "valens collum similique Final Exam",</w:t>
      </w:r>
    </w:p>
    <w:p w14:paraId="27BCFB49" w14:textId="77777777" w:rsidR="007D7F26" w:rsidRDefault="007D7F26" w:rsidP="007D7F26">
      <w:r>
        <w:t xml:space="preserve">          "grade": 78,</w:t>
      </w:r>
    </w:p>
    <w:p w14:paraId="1800DF23" w14:textId="77777777" w:rsidR="007D7F26" w:rsidRDefault="007D7F26" w:rsidP="007D7F26">
      <w:r>
        <w:t xml:space="preserve">          "studentId": 176,</w:t>
      </w:r>
    </w:p>
    <w:p w14:paraId="747CFD5B" w14:textId="77777777" w:rsidR="007D7F26" w:rsidRDefault="007D7F26" w:rsidP="007D7F26">
      <w:r>
        <w:t xml:space="preserve">          "courseId": 17</w:t>
      </w:r>
    </w:p>
    <w:p w14:paraId="7A107C5F" w14:textId="77777777" w:rsidR="007D7F26" w:rsidRDefault="007D7F26" w:rsidP="007D7F26">
      <w:r>
        <w:t xml:space="preserve">        },</w:t>
      </w:r>
    </w:p>
    <w:p w14:paraId="65805380" w14:textId="77777777" w:rsidR="007D7F26" w:rsidRDefault="007D7F26" w:rsidP="007D7F26">
      <w:r>
        <w:t xml:space="preserve">        {</w:t>
      </w:r>
    </w:p>
    <w:p w14:paraId="0710539C" w14:textId="77777777" w:rsidR="007D7F26" w:rsidRDefault="007D7F26" w:rsidP="007D7F26">
      <w:r>
        <w:t xml:space="preserve">          "id": 166,</w:t>
      </w:r>
    </w:p>
    <w:p w14:paraId="18642FB0" w14:textId="77777777" w:rsidR="007D7F26" w:rsidRDefault="007D7F26" w:rsidP="007D7F26">
      <w:r>
        <w:t xml:space="preserve">          "title": "valens collum similique Final Exam",</w:t>
      </w:r>
    </w:p>
    <w:p w14:paraId="56862643" w14:textId="77777777" w:rsidR="007D7F26" w:rsidRDefault="007D7F26" w:rsidP="007D7F26">
      <w:r>
        <w:t xml:space="preserve">          "grade": 64.13,</w:t>
      </w:r>
    </w:p>
    <w:p w14:paraId="7376C26F" w14:textId="77777777" w:rsidR="007D7F26" w:rsidRDefault="007D7F26" w:rsidP="007D7F26">
      <w:r>
        <w:t xml:space="preserve">          "studentId": 89,</w:t>
      </w:r>
    </w:p>
    <w:p w14:paraId="2E0E2452" w14:textId="77777777" w:rsidR="007D7F26" w:rsidRDefault="007D7F26" w:rsidP="007D7F26">
      <w:r>
        <w:t xml:space="preserve">          "courseId": 17</w:t>
      </w:r>
    </w:p>
    <w:p w14:paraId="6F942B56" w14:textId="77777777" w:rsidR="007D7F26" w:rsidRDefault="007D7F26" w:rsidP="007D7F26">
      <w:r>
        <w:t xml:space="preserve">        },</w:t>
      </w:r>
    </w:p>
    <w:p w14:paraId="224F825F" w14:textId="77777777" w:rsidR="007D7F26" w:rsidRDefault="007D7F26" w:rsidP="007D7F26">
      <w:r>
        <w:t xml:space="preserve">        {</w:t>
      </w:r>
    </w:p>
    <w:p w14:paraId="5F494137" w14:textId="77777777" w:rsidR="007D7F26" w:rsidRDefault="007D7F26" w:rsidP="007D7F26">
      <w:r>
        <w:t xml:space="preserve">          "id": 167,</w:t>
      </w:r>
    </w:p>
    <w:p w14:paraId="1857B87E" w14:textId="77777777" w:rsidR="007D7F26" w:rsidRDefault="007D7F26" w:rsidP="007D7F26">
      <w:r>
        <w:t xml:space="preserve">          "title": "valens collum similique Final Exam",</w:t>
      </w:r>
    </w:p>
    <w:p w14:paraId="784D879F" w14:textId="77777777" w:rsidR="007D7F26" w:rsidRDefault="007D7F26" w:rsidP="007D7F26">
      <w:r>
        <w:t xml:space="preserve">          "grade": 53.78,</w:t>
      </w:r>
    </w:p>
    <w:p w14:paraId="5158D466" w14:textId="77777777" w:rsidR="007D7F26" w:rsidRDefault="007D7F26" w:rsidP="007D7F26">
      <w:r>
        <w:t xml:space="preserve">          "studentId": 71,</w:t>
      </w:r>
    </w:p>
    <w:p w14:paraId="57D92DA3" w14:textId="77777777" w:rsidR="007D7F26" w:rsidRDefault="007D7F26" w:rsidP="007D7F26">
      <w:r>
        <w:t xml:space="preserve">          "courseId": 17</w:t>
      </w:r>
    </w:p>
    <w:p w14:paraId="41B8A539" w14:textId="77777777" w:rsidR="007D7F26" w:rsidRDefault="007D7F26" w:rsidP="007D7F26">
      <w:r>
        <w:t xml:space="preserve">        },</w:t>
      </w:r>
    </w:p>
    <w:p w14:paraId="63A761D5" w14:textId="77777777" w:rsidR="007D7F26" w:rsidRDefault="007D7F26" w:rsidP="007D7F26">
      <w:r>
        <w:t xml:space="preserve">        {</w:t>
      </w:r>
    </w:p>
    <w:p w14:paraId="27611853" w14:textId="77777777" w:rsidR="007D7F26" w:rsidRDefault="007D7F26" w:rsidP="007D7F26">
      <w:r>
        <w:t xml:space="preserve">          "id": 168,</w:t>
      </w:r>
    </w:p>
    <w:p w14:paraId="52EEE9DD" w14:textId="77777777" w:rsidR="007D7F26" w:rsidRDefault="007D7F26" w:rsidP="007D7F26">
      <w:r>
        <w:t xml:space="preserve">          "title": "valens collum similique Final Exam",</w:t>
      </w:r>
    </w:p>
    <w:p w14:paraId="328EA897" w14:textId="77777777" w:rsidR="007D7F26" w:rsidRDefault="007D7F26" w:rsidP="007D7F26">
      <w:r>
        <w:t xml:space="preserve">          "grade": 19.72,</w:t>
      </w:r>
    </w:p>
    <w:p w14:paraId="25E67283" w14:textId="77777777" w:rsidR="007D7F26" w:rsidRDefault="007D7F26" w:rsidP="007D7F26">
      <w:r>
        <w:t xml:space="preserve">          "studentId": 154,</w:t>
      </w:r>
    </w:p>
    <w:p w14:paraId="14C3D446" w14:textId="77777777" w:rsidR="007D7F26" w:rsidRDefault="007D7F26" w:rsidP="007D7F26">
      <w:r>
        <w:t xml:space="preserve">          "courseId": 17</w:t>
      </w:r>
    </w:p>
    <w:p w14:paraId="37B33C40" w14:textId="77777777" w:rsidR="007D7F26" w:rsidRDefault="007D7F26" w:rsidP="007D7F26">
      <w:r>
        <w:t xml:space="preserve">        },</w:t>
      </w:r>
    </w:p>
    <w:p w14:paraId="721B2D47" w14:textId="77777777" w:rsidR="007D7F26" w:rsidRDefault="007D7F26" w:rsidP="007D7F26">
      <w:r>
        <w:lastRenderedPageBreak/>
        <w:t xml:space="preserve">        {</w:t>
      </w:r>
    </w:p>
    <w:p w14:paraId="17A4E851" w14:textId="77777777" w:rsidR="007D7F26" w:rsidRDefault="007D7F26" w:rsidP="007D7F26">
      <w:r>
        <w:t xml:space="preserve">          "id": 169,</w:t>
      </w:r>
    </w:p>
    <w:p w14:paraId="2C713814" w14:textId="77777777" w:rsidR="007D7F26" w:rsidRDefault="007D7F26" w:rsidP="007D7F26">
      <w:r>
        <w:t xml:space="preserve">          "title": "valens collum similique Final Exam",</w:t>
      </w:r>
    </w:p>
    <w:p w14:paraId="0E812A24" w14:textId="77777777" w:rsidR="007D7F26" w:rsidRDefault="007D7F26" w:rsidP="007D7F26">
      <w:r>
        <w:t xml:space="preserve">          "grade": 79.89,</w:t>
      </w:r>
    </w:p>
    <w:p w14:paraId="0C3A5683" w14:textId="77777777" w:rsidR="007D7F26" w:rsidRDefault="007D7F26" w:rsidP="007D7F26">
      <w:r>
        <w:t xml:space="preserve">          "studentId": 25,</w:t>
      </w:r>
    </w:p>
    <w:p w14:paraId="3515923E" w14:textId="77777777" w:rsidR="007D7F26" w:rsidRDefault="007D7F26" w:rsidP="007D7F26">
      <w:r>
        <w:t xml:space="preserve">          "courseId": 17</w:t>
      </w:r>
    </w:p>
    <w:p w14:paraId="17982646" w14:textId="77777777" w:rsidR="007D7F26" w:rsidRDefault="007D7F26" w:rsidP="007D7F26">
      <w:r>
        <w:t xml:space="preserve">        },</w:t>
      </w:r>
    </w:p>
    <w:p w14:paraId="4301056D" w14:textId="77777777" w:rsidR="007D7F26" w:rsidRDefault="007D7F26" w:rsidP="007D7F26">
      <w:r>
        <w:t xml:space="preserve">        {</w:t>
      </w:r>
    </w:p>
    <w:p w14:paraId="1939F0B4" w14:textId="77777777" w:rsidR="007D7F26" w:rsidRDefault="007D7F26" w:rsidP="007D7F26">
      <w:r>
        <w:t xml:space="preserve">          "id": 170,</w:t>
      </w:r>
    </w:p>
    <w:p w14:paraId="5ED3F584" w14:textId="77777777" w:rsidR="007D7F26" w:rsidRDefault="007D7F26" w:rsidP="007D7F26">
      <w:r>
        <w:t xml:space="preserve">          "title": "valens collum similique Final Exam",</w:t>
      </w:r>
    </w:p>
    <w:p w14:paraId="047EB7C7" w14:textId="77777777" w:rsidR="007D7F26" w:rsidRDefault="007D7F26" w:rsidP="007D7F26">
      <w:r>
        <w:t xml:space="preserve">          "grade": 69.46,</w:t>
      </w:r>
    </w:p>
    <w:p w14:paraId="0C5CF336" w14:textId="77777777" w:rsidR="007D7F26" w:rsidRDefault="007D7F26" w:rsidP="007D7F26">
      <w:r>
        <w:t xml:space="preserve">          "studentId": 73,</w:t>
      </w:r>
    </w:p>
    <w:p w14:paraId="64EB0EA5" w14:textId="77777777" w:rsidR="007D7F26" w:rsidRDefault="007D7F26" w:rsidP="007D7F26">
      <w:r>
        <w:t xml:space="preserve">          "courseId": 17</w:t>
      </w:r>
    </w:p>
    <w:p w14:paraId="289DBA57" w14:textId="77777777" w:rsidR="007D7F26" w:rsidRDefault="007D7F26" w:rsidP="007D7F26">
      <w:r>
        <w:t xml:space="preserve">        }</w:t>
      </w:r>
    </w:p>
    <w:p w14:paraId="460272BF" w14:textId="77777777" w:rsidR="007D7F26" w:rsidRDefault="007D7F26" w:rsidP="007D7F26">
      <w:r>
        <w:t xml:space="preserve">      ]</w:t>
      </w:r>
    </w:p>
    <w:p w14:paraId="66F8ECBD" w14:textId="77777777" w:rsidR="007D7F26" w:rsidRDefault="007D7F26" w:rsidP="007D7F26">
      <w:r>
        <w:t xml:space="preserve">    },</w:t>
      </w:r>
    </w:p>
    <w:p w14:paraId="769F0951" w14:textId="77777777" w:rsidR="007D7F26" w:rsidRDefault="007D7F26" w:rsidP="007D7F26">
      <w:r>
        <w:t xml:space="preserve">    {</w:t>
      </w:r>
    </w:p>
    <w:p w14:paraId="4E354F87" w14:textId="77777777" w:rsidR="007D7F26" w:rsidRDefault="007D7F26" w:rsidP="007D7F26">
      <w:r>
        <w:t xml:space="preserve">      "id": 18,</w:t>
      </w:r>
    </w:p>
    <w:p w14:paraId="6E38C57B" w14:textId="77777777" w:rsidR="007D7F26" w:rsidRDefault="007D7F26" w:rsidP="007D7F26">
      <w:r>
        <w:t xml:space="preserve">      "title": "Strategic Communication Planning for Corporate Leaders",</w:t>
      </w:r>
    </w:p>
    <w:p w14:paraId="12FCFEEA" w14:textId="77777777" w:rsidR="007D7F26" w:rsidRDefault="007D7F26" w:rsidP="007D7F26">
      <w:r>
        <w:t xml:space="preserve">      "location": "Room 148",</w:t>
      </w:r>
    </w:p>
    <w:p w14:paraId="0ECC1AD2" w14:textId="77777777" w:rsidR="007D7F26" w:rsidRDefault="007D7F26" w:rsidP="007D7F26">
      <w:r>
        <w:t xml:space="preserve">      "category": "Computer",</w:t>
      </w:r>
    </w:p>
    <w:p w14:paraId="472DAC87" w14:textId="77777777" w:rsidR="007D7F26" w:rsidRDefault="007D7F26" w:rsidP="007D7F26">
      <w:r>
        <w:t xml:space="preserve">      "registrationStatus": false,</w:t>
      </w:r>
    </w:p>
    <w:p w14:paraId="3E408066" w14:textId="77777777" w:rsidR="007D7F26" w:rsidRDefault="007D7F26" w:rsidP="007D7F26">
      <w:r>
        <w:t xml:space="preserve">      "courseStatus": "finished",</w:t>
      </w:r>
    </w:p>
    <w:p w14:paraId="4B8A9C3A" w14:textId="77777777" w:rsidR="007D7F26" w:rsidRDefault="007D7F26" w:rsidP="007D7F26">
      <w:r>
        <w:t xml:space="preserve">      "instructorId": 3,</w:t>
      </w:r>
    </w:p>
    <w:p w14:paraId="1F982860" w14:textId="77777777" w:rsidR="007D7F26" w:rsidRDefault="007D7F26" w:rsidP="007D7F26">
      <w:r>
        <w:t xml:space="preserve">      "students": [</w:t>
      </w:r>
    </w:p>
    <w:p w14:paraId="2B51B368" w14:textId="77777777" w:rsidR="007D7F26" w:rsidRDefault="007D7F26" w:rsidP="007D7F26">
      <w:r>
        <w:t xml:space="preserve">        {</w:t>
      </w:r>
    </w:p>
    <w:p w14:paraId="785C7006" w14:textId="77777777" w:rsidR="007D7F26" w:rsidRDefault="007D7F26" w:rsidP="007D7F26">
      <w:r>
        <w:t xml:space="preserve">          "id": 5,</w:t>
      </w:r>
    </w:p>
    <w:p w14:paraId="0D428ED1" w14:textId="77777777" w:rsidR="007D7F26" w:rsidRDefault="007D7F26" w:rsidP="007D7F26">
      <w:r>
        <w:t xml:space="preserve">          "name": "Carolyn Bosco",</w:t>
      </w:r>
    </w:p>
    <w:p w14:paraId="4D6DAC56" w14:textId="77777777" w:rsidR="007D7F26" w:rsidRDefault="007D7F26" w:rsidP="007D7F26">
      <w:r>
        <w:t xml:space="preserve">          "email": "Misty_Lang96@yahoo.com",</w:t>
      </w:r>
    </w:p>
    <w:p w14:paraId="037932DE" w14:textId="77777777" w:rsidR="007D7F26" w:rsidRDefault="007D7F26" w:rsidP="007D7F26">
      <w:r>
        <w:t xml:space="preserve">          "password": "student123",</w:t>
      </w:r>
    </w:p>
    <w:p w14:paraId="5BA11709" w14:textId="77777777" w:rsidR="007D7F26" w:rsidRDefault="007D7F26" w:rsidP="007D7F26">
      <w:r>
        <w:t xml:space="preserve">          "userType": "Student",</w:t>
      </w:r>
    </w:p>
    <w:p w14:paraId="4DFD8A70" w14:textId="77777777" w:rsidR="007D7F26" w:rsidRDefault="007D7F26" w:rsidP="007D7F26">
      <w:r>
        <w:t xml:space="preserve">          "gpa": 1.56,</w:t>
      </w:r>
    </w:p>
    <w:p w14:paraId="12B4C02F" w14:textId="77777777" w:rsidR="007D7F26" w:rsidRDefault="007D7F26" w:rsidP="007D7F26">
      <w:r>
        <w:t xml:space="preserve">          "major": "Electrical Engineering"</w:t>
      </w:r>
    </w:p>
    <w:p w14:paraId="3B3D8837" w14:textId="77777777" w:rsidR="007D7F26" w:rsidRDefault="007D7F26" w:rsidP="007D7F26">
      <w:r>
        <w:t xml:space="preserve">        },</w:t>
      </w:r>
    </w:p>
    <w:p w14:paraId="429F8836" w14:textId="77777777" w:rsidR="007D7F26" w:rsidRDefault="007D7F26" w:rsidP="007D7F26">
      <w:r>
        <w:t xml:space="preserve">        {</w:t>
      </w:r>
    </w:p>
    <w:p w14:paraId="7D395E79" w14:textId="77777777" w:rsidR="007D7F26" w:rsidRDefault="007D7F26" w:rsidP="007D7F26">
      <w:r>
        <w:t xml:space="preserve">          "id": 20,</w:t>
      </w:r>
    </w:p>
    <w:p w14:paraId="1CEA4683" w14:textId="77777777" w:rsidR="007D7F26" w:rsidRDefault="007D7F26" w:rsidP="007D7F26">
      <w:r>
        <w:t xml:space="preserve">          "name": "Brent Weber MD",</w:t>
      </w:r>
    </w:p>
    <w:p w14:paraId="629FE17C" w14:textId="77777777" w:rsidR="007D7F26" w:rsidRDefault="007D7F26" w:rsidP="007D7F26">
      <w:r>
        <w:t xml:space="preserve">          "email": "Myra.Walsh41@hotmail.com",</w:t>
      </w:r>
    </w:p>
    <w:p w14:paraId="2A9A4058" w14:textId="77777777" w:rsidR="007D7F26" w:rsidRDefault="007D7F26" w:rsidP="007D7F26">
      <w:r>
        <w:t xml:space="preserve">          "password": "student123",</w:t>
      </w:r>
    </w:p>
    <w:p w14:paraId="7AA331D4" w14:textId="77777777" w:rsidR="007D7F26" w:rsidRDefault="007D7F26" w:rsidP="007D7F26">
      <w:r>
        <w:t xml:space="preserve">          "userType": "Student",</w:t>
      </w:r>
    </w:p>
    <w:p w14:paraId="61BB8541" w14:textId="77777777" w:rsidR="007D7F26" w:rsidRDefault="007D7F26" w:rsidP="007D7F26">
      <w:r>
        <w:t xml:space="preserve">          "gpa": 2.9,</w:t>
      </w:r>
    </w:p>
    <w:p w14:paraId="71F3F663" w14:textId="77777777" w:rsidR="007D7F26" w:rsidRDefault="007D7F26" w:rsidP="007D7F26">
      <w:r>
        <w:t xml:space="preserve">          "major": "Computer Science"</w:t>
      </w:r>
    </w:p>
    <w:p w14:paraId="374023C2" w14:textId="77777777" w:rsidR="007D7F26" w:rsidRDefault="007D7F26" w:rsidP="007D7F26">
      <w:r>
        <w:lastRenderedPageBreak/>
        <w:t xml:space="preserve">        },</w:t>
      </w:r>
    </w:p>
    <w:p w14:paraId="32A8A39E" w14:textId="77777777" w:rsidR="007D7F26" w:rsidRDefault="007D7F26" w:rsidP="007D7F26">
      <w:r>
        <w:t xml:space="preserve">        {</w:t>
      </w:r>
    </w:p>
    <w:p w14:paraId="0A99AB95" w14:textId="77777777" w:rsidR="007D7F26" w:rsidRDefault="007D7F26" w:rsidP="007D7F26">
      <w:r>
        <w:t xml:space="preserve">          "id": 111,</w:t>
      </w:r>
    </w:p>
    <w:p w14:paraId="44583C09" w14:textId="77777777" w:rsidR="007D7F26" w:rsidRDefault="007D7F26" w:rsidP="007D7F26">
      <w:r>
        <w:t xml:space="preserve">          "name": "Caleb Feeney III",</w:t>
      </w:r>
    </w:p>
    <w:p w14:paraId="0803F4FF" w14:textId="77777777" w:rsidR="007D7F26" w:rsidRDefault="007D7F26" w:rsidP="007D7F26">
      <w:r>
        <w:t xml:space="preserve">          "email": "Ora.White35@yahoo.com",</w:t>
      </w:r>
    </w:p>
    <w:p w14:paraId="1ADA984E" w14:textId="77777777" w:rsidR="007D7F26" w:rsidRDefault="007D7F26" w:rsidP="007D7F26">
      <w:r>
        <w:t xml:space="preserve">          "password": "student123",</w:t>
      </w:r>
    </w:p>
    <w:p w14:paraId="4F11AE9E" w14:textId="77777777" w:rsidR="007D7F26" w:rsidRDefault="007D7F26" w:rsidP="007D7F26">
      <w:r>
        <w:t xml:space="preserve">          "userType": "Student",</w:t>
      </w:r>
    </w:p>
    <w:p w14:paraId="7464CBC5" w14:textId="77777777" w:rsidR="007D7F26" w:rsidRDefault="007D7F26" w:rsidP="007D7F26">
      <w:r>
        <w:t xml:space="preserve">          "gpa": 0.87,</w:t>
      </w:r>
    </w:p>
    <w:p w14:paraId="59EA45BE" w14:textId="77777777" w:rsidR="007D7F26" w:rsidRDefault="007D7F26" w:rsidP="007D7F26">
      <w:r>
        <w:t xml:space="preserve">          "major": "Computer Science"</w:t>
      </w:r>
    </w:p>
    <w:p w14:paraId="0B82698F" w14:textId="77777777" w:rsidR="007D7F26" w:rsidRDefault="007D7F26" w:rsidP="007D7F26">
      <w:r>
        <w:t xml:space="preserve">        },</w:t>
      </w:r>
    </w:p>
    <w:p w14:paraId="25185D21" w14:textId="77777777" w:rsidR="007D7F26" w:rsidRDefault="007D7F26" w:rsidP="007D7F26">
      <w:r>
        <w:t xml:space="preserve">        {</w:t>
      </w:r>
    </w:p>
    <w:p w14:paraId="32B98E16" w14:textId="77777777" w:rsidR="007D7F26" w:rsidRDefault="007D7F26" w:rsidP="007D7F26">
      <w:r>
        <w:t xml:space="preserve">          "id": 112,</w:t>
      </w:r>
    </w:p>
    <w:p w14:paraId="138CA654" w14:textId="77777777" w:rsidR="007D7F26" w:rsidRDefault="007D7F26" w:rsidP="007D7F26">
      <w:r>
        <w:t xml:space="preserve">          "name": "Miss Mae Becker",</w:t>
      </w:r>
    </w:p>
    <w:p w14:paraId="15D5B12C" w14:textId="77777777" w:rsidR="007D7F26" w:rsidRDefault="007D7F26" w:rsidP="007D7F26">
      <w:r>
        <w:t xml:space="preserve">          "email": "Una43@yahoo.com",</w:t>
      </w:r>
    </w:p>
    <w:p w14:paraId="41FA917E" w14:textId="77777777" w:rsidR="007D7F26" w:rsidRDefault="007D7F26" w:rsidP="007D7F26">
      <w:r>
        <w:t xml:space="preserve">          "password": "student123",</w:t>
      </w:r>
    </w:p>
    <w:p w14:paraId="44AC6491" w14:textId="77777777" w:rsidR="007D7F26" w:rsidRDefault="007D7F26" w:rsidP="007D7F26">
      <w:r>
        <w:t xml:space="preserve">          "userType": "Student",</w:t>
      </w:r>
    </w:p>
    <w:p w14:paraId="249AE7B1" w14:textId="77777777" w:rsidR="007D7F26" w:rsidRDefault="007D7F26" w:rsidP="007D7F26">
      <w:r>
        <w:t xml:space="preserve">          "gpa": 1.96,</w:t>
      </w:r>
    </w:p>
    <w:p w14:paraId="65B7430C" w14:textId="77777777" w:rsidR="007D7F26" w:rsidRDefault="007D7F26" w:rsidP="007D7F26">
      <w:r>
        <w:t xml:space="preserve">          "major": "Computer Science"</w:t>
      </w:r>
    </w:p>
    <w:p w14:paraId="429403B8" w14:textId="77777777" w:rsidR="007D7F26" w:rsidRDefault="007D7F26" w:rsidP="007D7F26">
      <w:r>
        <w:t xml:space="preserve">        },</w:t>
      </w:r>
    </w:p>
    <w:p w14:paraId="435F73F3" w14:textId="77777777" w:rsidR="007D7F26" w:rsidRDefault="007D7F26" w:rsidP="007D7F26">
      <w:r>
        <w:t xml:space="preserve">        {</w:t>
      </w:r>
    </w:p>
    <w:p w14:paraId="3FEFFD68" w14:textId="77777777" w:rsidR="007D7F26" w:rsidRDefault="007D7F26" w:rsidP="007D7F26">
      <w:r>
        <w:t xml:space="preserve">          "id": 186,</w:t>
      </w:r>
    </w:p>
    <w:p w14:paraId="74D9473C" w14:textId="77777777" w:rsidR="007D7F26" w:rsidRDefault="007D7F26" w:rsidP="007D7F26">
      <w:r>
        <w:t xml:space="preserve">          "name": "Dr. Keith Ward",</w:t>
      </w:r>
    </w:p>
    <w:p w14:paraId="4E8EBB70" w14:textId="77777777" w:rsidR="007D7F26" w:rsidRDefault="007D7F26" w:rsidP="007D7F26">
      <w:r>
        <w:t xml:space="preserve">          "email": "Tommie56@yahoo.com",</w:t>
      </w:r>
    </w:p>
    <w:p w14:paraId="54B98E14" w14:textId="77777777" w:rsidR="007D7F26" w:rsidRDefault="007D7F26" w:rsidP="007D7F26">
      <w:r>
        <w:t xml:space="preserve">          "password": "student123",</w:t>
      </w:r>
    </w:p>
    <w:p w14:paraId="6D8C7FA9" w14:textId="77777777" w:rsidR="007D7F26" w:rsidRDefault="007D7F26" w:rsidP="007D7F26">
      <w:r>
        <w:t xml:space="preserve">          "userType": "Student",</w:t>
      </w:r>
    </w:p>
    <w:p w14:paraId="420A73E6" w14:textId="77777777" w:rsidR="007D7F26" w:rsidRDefault="007D7F26" w:rsidP="007D7F26">
      <w:r>
        <w:t xml:space="preserve">          "gpa": 3.2,</w:t>
      </w:r>
    </w:p>
    <w:p w14:paraId="260D21FD" w14:textId="77777777" w:rsidR="007D7F26" w:rsidRDefault="007D7F26" w:rsidP="007D7F26">
      <w:r>
        <w:t xml:space="preserve">          "major": "Electrical Engineering"</w:t>
      </w:r>
    </w:p>
    <w:p w14:paraId="60DD9BCF" w14:textId="77777777" w:rsidR="007D7F26" w:rsidRDefault="007D7F26" w:rsidP="007D7F26">
      <w:r>
        <w:t xml:space="preserve">        },</w:t>
      </w:r>
    </w:p>
    <w:p w14:paraId="30AF372E" w14:textId="77777777" w:rsidR="007D7F26" w:rsidRDefault="007D7F26" w:rsidP="007D7F26">
      <w:r>
        <w:t xml:space="preserve">        {</w:t>
      </w:r>
    </w:p>
    <w:p w14:paraId="4CE4B787" w14:textId="77777777" w:rsidR="007D7F26" w:rsidRDefault="007D7F26" w:rsidP="007D7F26">
      <w:r>
        <w:t xml:space="preserve">          "id": 191,</w:t>
      </w:r>
    </w:p>
    <w:p w14:paraId="7D618B62" w14:textId="77777777" w:rsidR="007D7F26" w:rsidRDefault="007D7F26" w:rsidP="007D7F26">
      <w:r>
        <w:t xml:space="preserve">          "name": "Lester Mann",</w:t>
      </w:r>
    </w:p>
    <w:p w14:paraId="222D2A89" w14:textId="77777777" w:rsidR="007D7F26" w:rsidRDefault="007D7F26" w:rsidP="007D7F26">
      <w:r>
        <w:t xml:space="preserve">          "email": "Henderson10@gmail.com",</w:t>
      </w:r>
    </w:p>
    <w:p w14:paraId="39C58DE1" w14:textId="77777777" w:rsidR="007D7F26" w:rsidRDefault="007D7F26" w:rsidP="007D7F26">
      <w:r>
        <w:t xml:space="preserve">          "password": "student123",</w:t>
      </w:r>
    </w:p>
    <w:p w14:paraId="6AE0CED9" w14:textId="77777777" w:rsidR="007D7F26" w:rsidRDefault="007D7F26" w:rsidP="007D7F26">
      <w:r>
        <w:t xml:space="preserve">          "userType": "Student",</w:t>
      </w:r>
    </w:p>
    <w:p w14:paraId="4D6C3A11" w14:textId="77777777" w:rsidR="007D7F26" w:rsidRDefault="007D7F26" w:rsidP="007D7F26">
      <w:r>
        <w:t xml:space="preserve">          "gpa": 1.3,</w:t>
      </w:r>
    </w:p>
    <w:p w14:paraId="4BFC72EB" w14:textId="77777777" w:rsidR="007D7F26" w:rsidRDefault="007D7F26" w:rsidP="007D7F26">
      <w:r>
        <w:t xml:space="preserve">          "major": "Computer Science"</w:t>
      </w:r>
    </w:p>
    <w:p w14:paraId="2ED18BEC" w14:textId="77777777" w:rsidR="007D7F26" w:rsidRDefault="007D7F26" w:rsidP="007D7F26">
      <w:r>
        <w:t xml:space="preserve">        }</w:t>
      </w:r>
    </w:p>
    <w:p w14:paraId="37F19B73" w14:textId="77777777" w:rsidR="007D7F26" w:rsidRDefault="007D7F26" w:rsidP="007D7F26">
      <w:r>
        <w:t xml:space="preserve">      ],</w:t>
      </w:r>
    </w:p>
    <w:p w14:paraId="4AE565E4" w14:textId="77777777" w:rsidR="007D7F26" w:rsidRDefault="007D7F26" w:rsidP="007D7F26">
      <w:r>
        <w:t xml:space="preserve">      "prerequisites": [],</w:t>
      </w:r>
    </w:p>
    <w:p w14:paraId="5D82B0DF" w14:textId="77777777" w:rsidR="007D7F26" w:rsidRDefault="007D7F26" w:rsidP="007D7F26">
      <w:r>
        <w:t xml:space="preserve">      "grades": [</w:t>
      </w:r>
    </w:p>
    <w:p w14:paraId="79C83B11" w14:textId="77777777" w:rsidR="007D7F26" w:rsidRDefault="007D7F26" w:rsidP="007D7F26">
      <w:r>
        <w:t xml:space="preserve">        {</w:t>
      </w:r>
    </w:p>
    <w:p w14:paraId="118EF623" w14:textId="77777777" w:rsidR="007D7F26" w:rsidRDefault="007D7F26" w:rsidP="007D7F26">
      <w:r>
        <w:t xml:space="preserve">          "id": 171,</w:t>
      </w:r>
    </w:p>
    <w:p w14:paraId="3485530A" w14:textId="77777777" w:rsidR="007D7F26" w:rsidRDefault="007D7F26" w:rsidP="007D7F26">
      <w:r>
        <w:lastRenderedPageBreak/>
        <w:t xml:space="preserve">          "title": "degenero thema agnitio Final Exam",</w:t>
      </w:r>
    </w:p>
    <w:p w14:paraId="79CF748E" w14:textId="77777777" w:rsidR="007D7F26" w:rsidRDefault="007D7F26" w:rsidP="007D7F26">
      <w:r>
        <w:t xml:space="preserve">          "grade": 52.65,</w:t>
      </w:r>
    </w:p>
    <w:p w14:paraId="26B76832" w14:textId="77777777" w:rsidR="007D7F26" w:rsidRDefault="007D7F26" w:rsidP="007D7F26">
      <w:r>
        <w:t xml:space="preserve">          "studentId": 20,</w:t>
      </w:r>
    </w:p>
    <w:p w14:paraId="6524FC56" w14:textId="77777777" w:rsidR="007D7F26" w:rsidRDefault="007D7F26" w:rsidP="007D7F26">
      <w:r>
        <w:t xml:space="preserve">          "courseId": 18</w:t>
      </w:r>
    </w:p>
    <w:p w14:paraId="56F15598" w14:textId="77777777" w:rsidR="007D7F26" w:rsidRDefault="007D7F26" w:rsidP="007D7F26">
      <w:r>
        <w:t xml:space="preserve">        },</w:t>
      </w:r>
    </w:p>
    <w:p w14:paraId="036D86B5" w14:textId="77777777" w:rsidR="007D7F26" w:rsidRDefault="007D7F26" w:rsidP="007D7F26">
      <w:r>
        <w:t xml:space="preserve">        {</w:t>
      </w:r>
    </w:p>
    <w:p w14:paraId="1BD5831B" w14:textId="77777777" w:rsidR="007D7F26" w:rsidRDefault="007D7F26" w:rsidP="007D7F26">
      <w:r>
        <w:t xml:space="preserve">          "id": 172,</w:t>
      </w:r>
    </w:p>
    <w:p w14:paraId="691362DF" w14:textId="77777777" w:rsidR="007D7F26" w:rsidRDefault="007D7F26" w:rsidP="007D7F26">
      <w:r>
        <w:t xml:space="preserve">          "title": "degenero thema agnitio Final Exam",</w:t>
      </w:r>
    </w:p>
    <w:p w14:paraId="27C4EA77" w14:textId="77777777" w:rsidR="007D7F26" w:rsidRDefault="007D7F26" w:rsidP="007D7F26">
      <w:r>
        <w:t xml:space="preserve">          "grade": 33.72,</w:t>
      </w:r>
    </w:p>
    <w:p w14:paraId="4863AED2" w14:textId="77777777" w:rsidR="007D7F26" w:rsidRDefault="007D7F26" w:rsidP="007D7F26">
      <w:r>
        <w:t xml:space="preserve">          "studentId": 186,</w:t>
      </w:r>
    </w:p>
    <w:p w14:paraId="33369517" w14:textId="77777777" w:rsidR="007D7F26" w:rsidRDefault="007D7F26" w:rsidP="007D7F26">
      <w:r>
        <w:t xml:space="preserve">          "courseId": 18</w:t>
      </w:r>
    </w:p>
    <w:p w14:paraId="50027549" w14:textId="77777777" w:rsidR="007D7F26" w:rsidRDefault="007D7F26" w:rsidP="007D7F26">
      <w:r>
        <w:t xml:space="preserve">        },</w:t>
      </w:r>
    </w:p>
    <w:p w14:paraId="095A5ADF" w14:textId="77777777" w:rsidR="007D7F26" w:rsidRDefault="007D7F26" w:rsidP="007D7F26">
      <w:r>
        <w:t xml:space="preserve">        {</w:t>
      </w:r>
    </w:p>
    <w:p w14:paraId="6A5CDF52" w14:textId="77777777" w:rsidR="007D7F26" w:rsidRDefault="007D7F26" w:rsidP="007D7F26">
      <w:r>
        <w:t xml:space="preserve">          "id": 173,</w:t>
      </w:r>
    </w:p>
    <w:p w14:paraId="07F0437B" w14:textId="77777777" w:rsidR="007D7F26" w:rsidRDefault="007D7F26" w:rsidP="007D7F26">
      <w:r>
        <w:t xml:space="preserve">          "title": "degenero thema agnitio Final Exam",</w:t>
      </w:r>
    </w:p>
    <w:p w14:paraId="27596E5F" w14:textId="77777777" w:rsidR="007D7F26" w:rsidRDefault="007D7F26" w:rsidP="007D7F26">
      <w:r>
        <w:t xml:space="preserve">          "grade": 22.25,</w:t>
      </w:r>
    </w:p>
    <w:p w14:paraId="2CEBFE31" w14:textId="77777777" w:rsidR="007D7F26" w:rsidRDefault="007D7F26" w:rsidP="007D7F26">
      <w:r>
        <w:t xml:space="preserve">          "studentId": 48,</w:t>
      </w:r>
    </w:p>
    <w:p w14:paraId="748362CF" w14:textId="77777777" w:rsidR="007D7F26" w:rsidRDefault="007D7F26" w:rsidP="007D7F26">
      <w:r>
        <w:t xml:space="preserve">          "courseId": 18</w:t>
      </w:r>
    </w:p>
    <w:p w14:paraId="6F728433" w14:textId="77777777" w:rsidR="007D7F26" w:rsidRDefault="007D7F26" w:rsidP="007D7F26">
      <w:r>
        <w:t xml:space="preserve">        },</w:t>
      </w:r>
    </w:p>
    <w:p w14:paraId="1746930A" w14:textId="77777777" w:rsidR="007D7F26" w:rsidRDefault="007D7F26" w:rsidP="007D7F26">
      <w:r>
        <w:t xml:space="preserve">        {</w:t>
      </w:r>
    </w:p>
    <w:p w14:paraId="09839983" w14:textId="77777777" w:rsidR="007D7F26" w:rsidRDefault="007D7F26" w:rsidP="007D7F26">
      <w:r>
        <w:t xml:space="preserve">          "id": 174,</w:t>
      </w:r>
    </w:p>
    <w:p w14:paraId="18A4F6E2" w14:textId="77777777" w:rsidR="007D7F26" w:rsidRDefault="007D7F26" w:rsidP="007D7F26">
      <w:r>
        <w:t xml:space="preserve">          "title": "degenero thema agnitio Final Exam",</w:t>
      </w:r>
    </w:p>
    <w:p w14:paraId="0B9FE9BD" w14:textId="77777777" w:rsidR="007D7F26" w:rsidRDefault="007D7F26" w:rsidP="007D7F26">
      <w:r>
        <w:t xml:space="preserve">          "grade": 75.13,</w:t>
      </w:r>
    </w:p>
    <w:p w14:paraId="10D69C87" w14:textId="77777777" w:rsidR="007D7F26" w:rsidRDefault="007D7F26" w:rsidP="007D7F26">
      <w:r>
        <w:t xml:space="preserve">          "studentId": 197,</w:t>
      </w:r>
    </w:p>
    <w:p w14:paraId="143FA89C" w14:textId="77777777" w:rsidR="007D7F26" w:rsidRDefault="007D7F26" w:rsidP="007D7F26">
      <w:r>
        <w:t xml:space="preserve">          "courseId": 18</w:t>
      </w:r>
    </w:p>
    <w:p w14:paraId="693419AC" w14:textId="77777777" w:rsidR="007D7F26" w:rsidRDefault="007D7F26" w:rsidP="007D7F26">
      <w:r>
        <w:t xml:space="preserve">        },</w:t>
      </w:r>
    </w:p>
    <w:p w14:paraId="0EC9D3BF" w14:textId="77777777" w:rsidR="007D7F26" w:rsidRDefault="007D7F26" w:rsidP="007D7F26">
      <w:r>
        <w:t xml:space="preserve">        {</w:t>
      </w:r>
    </w:p>
    <w:p w14:paraId="6FCD0E51" w14:textId="77777777" w:rsidR="007D7F26" w:rsidRDefault="007D7F26" w:rsidP="007D7F26">
      <w:r>
        <w:t xml:space="preserve">          "id": 175,</w:t>
      </w:r>
    </w:p>
    <w:p w14:paraId="28AB21A7" w14:textId="77777777" w:rsidR="007D7F26" w:rsidRDefault="007D7F26" w:rsidP="007D7F26">
      <w:r>
        <w:t xml:space="preserve">          "title": "degenero thema agnitio Final Exam",</w:t>
      </w:r>
    </w:p>
    <w:p w14:paraId="4836D09F" w14:textId="77777777" w:rsidR="007D7F26" w:rsidRDefault="007D7F26" w:rsidP="007D7F26">
      <w:r>
        <w:t xml:space="preserve">          "grade": 13.15,</w:t>
      </w:r>
    </w:p>
    <w:p w14:paraId="79EE2C24" w14:textId="77777777" w:rsidR="007D7F26" w:rsidRDefault="007D7F26" w:rsidP="007D7F26">
      <w:r>
        <w:t xml:space="preserve">          "studentId": 53,</w:t>
      </w:r>
    </w:p>
    <w:p w14:paraId="41204CC0" w14:textId="77777777" w:rsidR="007D7F26" w:rsidRDefault="007D7F26" w:rsidP="007D7F26">
      <w:r>
        <w:t xml:space="preserve">          "courseId": 18</w:t>
      </w:r>
    </w:p>
    <w:p w14:paraId="0F2D3C57" w14:textId="77777777" w:rsidR="007D7F26" w:rsidRDefault="007D7F26" w:rsidP="007D7F26">
      <w:r>
        <w:t xml:space="preserve">        },</w:t>
      </w:r>
    </w:p>
    <w:p w14:paraId="5570A03C" w14:textId="77777777" w:rsidR="007D7F26" w:rsidRDefault="007D7F26" w:rsidP="007D7F26">
      <w:r>
        <w:t xml:space="preserve">        {</w:t>
      </w:r>
    </w:p>
    <w:p w14:paraId="5CBFF456" w14:textId="77777777" w:rsidR="007D7F26" w:rsidRDefault="007D7F26" w:rsidP="007D7F26">
      <w:r>
        <w:t xml:space="preserve">          "id": 176,</w:t>
      </w:r>
    </w:p>
    <w:p w14:paraId="4B0D7F94" w14:textId="77777777" w:rsidR="007D7F26" w:rsidRDefault="007D7F26" w:rsidP="007D7F26">
      <w:r>
        <w:t xml:space="preserve">          "title": "degenero thema agnitio Final Exam",</w:t>
      </w:r>
    </w:p>
    <w:p w14:paraId="5FE41FAA" w14:textId="77777777" w:rsidR="007D7F26" w:rsidRDefault="007D7F26" w:rsidP="007D7F26">
      <w:r>
        <w:t xml:space="preserve">          "grade": 16.88,</w:t>
      </w:r>
    </w:p>
    <w:p w14:paraId="4D9FA0DD" w14:textId="77777777" w:rsidR="007D7F26" w:rsidRDefault="007D7F26" w:rsidP="007D7F26">
      <w:r>
        <w:t xml:space="preserve">          "studentId": 191,</w:t>
      </w:r>
    </w:p>
    <w:p w14:paraId="7FEB0B88" w14:textId="77777777" w:rsidR="007D7F26" w:rsidRDefault="007D7F26" w:rsidP="007D7F26">
      <w:r>
        <w:t xml:space="preserve">          "courseId": 18</w:t>
      </w:r>
    </w:p>
    <w:p w14:paraId="77266B05" w14:textId="77777777" w:rsidR="007D7F26" w:rsidRDefault="007D7F26" w:rsidP="007D7F26">
      <w:r>
        <w:t xml:space="preserve">        },</w:t>
      </w:r>
    </w:p>
    <w:p w14:paraId="17E4A05F" w14:textId="77777777" w:rsidR="007D7F26" w:rsidRDefault="007D7F26" w:rsidP="007D7F26">
      <w:r>
        <w:t xml:space="preserve">        {</w:t>
      </w:r>
    </w:p>
    <w:p w14:paraId="38E9123C" w14:textId="77777777" w:rsidR="007D7F26" w:rsidRDefault="007D7F26" w:rsidP="007D7F26">
      <w:r>
        <w:t xml:space="preserve">          "id": 177,</w:t>
      </w:r>
    </w:p>
    <w:p w14:paraId="606D6AB3" w14:textId="77777777" w:rsidR="007D7F26" w:rsidRDefault="007D7F26" w:rsidP="007D7F26">
      <w:r>
        <w:lastRenderedPageBreak/>
        <w:t xml:space="preserve">          "title": "degenero thema agnitio Final Exam",</w:t>
      </w:r>
    </w:p>
    <w:p w14:paraId="60A34C3D" w14:textId="77777777" w:rsidR="007D7F26" w:rsidRDefault="007D7F26" w:rsidP="007D7F26">
      <w:r>
        <w:t xml:space="preserve">          "grade": 86.98,</w:t>
      </w:r>
    </w:p>
    <w:p w14:paraId="73B0999F" w14:textId="77777777" w:rsidR="007D7F26" w:rsidRDefault="007D7F26" w:rsidP="007D7F26">
      <w:r>
        <w:t xml:space="preserve">          "studentId": 112,</w:t>
      </w:r>
    </w:p>
    <w:p w14:paraId="59026451" w14:textId="77777777" w:rsidR="007D7F26" w:rsidRDefault="007D7F26" w:rsidP="007D7F26">
      <w:r>
        <w:t xml:space="preserve">          "courseId": 18</w:t>
      </w:r>
    </w:p>
    <w:p w14:paraId="4BCF657F" w14:textId="77777777" w:rsidR="007D7F26" w:rsidRDefault="007D7F26" w:rsidP="007D7F26">
      <w:r>
        <w:t xml:space="preserve">        },</w:t>
      </w:r>
    </w:p>
    <w:p w14:paraId="6E758C74" w14:textId="77777777" w:rsidR="007D7F26" w:rsidRDefault="007D7F26" w:rsidP="007D7F26">
      <w:r>
        <w:t xml:space="preserve">        {</w:t>
      </w:r>
    </w:p>
    <w:p w14:paraId="2E9A3DBF" w14:textId="77777777" w:rsidR="007D7F26" w:rsidRDefault="007D7F26" w:rsidP="007D7F26">
      <w:r>
        <w:t xml:space="preserve">          "id": 178,</w:t>
      </w:r>
    </w:p>
    <w:p w14:paraId="6E3F88BF" w14:textId="77777777" w:rsidR="007D7F26" w:rsidRDefault="007D7F26" w:rsidP="007D7F26">
      <w:r>
        <w:t xml:space="preserve">          "title": "degenero thema agnitio Final Exam",</w:t>
      </w:r>
    </w:p>
    <w:p w14:paraId="166E08B7" w14:textId="77777777" w:rsidR="007D7F26" w:rsidRDefault="007D7F26" w:rsidP="007D7F26">
      <w:r>
        <w:t xml:space="preserve">          "grade": 78.67,</w:t>
      </w:r>
    </w:p>
    <w:p w14:paraId="16511B97" w14:textId="77777777" w:rsidR="007D7F26" w:rsidRDefault="007D7F26" w:rsidP="007D7F26">
      <w:r>
        <w:t xml:space="preserve">          "studentId": 143,</w:t>
      </w:r>
    </w:p>
    <w:p w14:paraId="409C31CB" w14:textId="77777777" w:rsidR="007D7F26" w:rsidRDefault="007D7F26" w:rsidP="007D7F26">
      <w:r>
        <w:t xml:space="preserve">          "courseId": 18</w:t>
      </w:r>
    </w:p>
    <w:p w14:paraId="432F0C97" w14:textId="77777777" w:rsidR="007D7F26" w:rsidRDefault="007D7F26" w:rsidP="007D7F26">
      <w:r>
        <w:t xml:space="preserve">        },</w:t>
      </w:r>
    </w:p>
    <w:p w14:paraId="7F02E082" w14:textId="77777777" w:rsidR="007D7F26" w:rsidRDefault="007D7F26" w:rsidP="007D7F26">
      <w:r>
        <w:t xml:space="preserve">        {</w:t>
      </w:r>
    </w:p>
    <w:p w14:paraId="2C6BCB65" w14:textId="77777777" w:rsidR="007D7F26" w:rsidRDefault="007D7F26" w:rsidP="007D7F26">
      <w:r>
        <w:t xml:space="preserve">          "id": 179,</w:t>
      </w:r>
    </w:p>
    <w:p w14:paraId="3E66B862" w14:textId="77777777" w:rsidR="007D7F26" w:rsidRDefault="007D7F26" w:rsidP="007D7F26">
      <w:r>
        <w:t xml:space="preserve">          "title": "degenero thema agnitio Final Exam",</w:t>
      </w:r>
    </w:p>
    <w:p w14:paraId="05BC6783" w14:textId="77777777" w:rsidR="007D7F26" w:rsidRDefault="007D7F26" w:rsidP="007D7F26">
      <w:r>
        <w:t xml:space="preserve">          "grade": 41.4,</w:t>
      </w:r>
    </w:p>
    <w:p w14:paraId="27DBD340" w14:textId="77777777" w:rsidR="007D7F26" w:rsidRDefault="007D7F26" w:rsidP="007D7F26">
      <w:r>
        <w:t xml:space="preserve">          "studentId": 111,</w:t>
      </w:r>
    </w:p>
    <w:p w14:paraId="3743FCBE" w14:textId="77777777" w:rsidR="007D7F26" w:rsidRDefault="007D7F26" w:rsidP="007D7F26">
      <w:r>
        <w:t xml:space="preserve">          "courseId": 18</w:t>
      </w:r>
    </w:p>
    <w:p w14:paraId="4643CB3B" w14:textId="77777777" w:rsidR="007D7F26" w:rsidRDefault="007D7F26" w:rsidP="007D7F26">
      <w:r>
        <w:t xml:space="preserve">        },</w:t>
      </w:r>
    </w:p>
    <w:p w14:paraId="31D877D7" w14:textId="77777777" w:rsidR="007D7F26" w:rsidRDefault="007D7F26" w:rsidP="007D7F26">
      <w:r>
        <w:t xml:space="preserve">        {</w:t>
      </w:r>
    </w:p>
    <w:p w14:paraId="587A520A" w14:textId="77777777" w:rsidR="007D7F26" w:rsidRDefault="007D7F26" w:rsidP="007D7F26">
      <w:r>
        <w:t xml:space="preserve">          "id": 180,</w:t>
      </w:r>
    </w:p>
    <w:p w14:paraId="67AA28CA" w14:textId="77777777" w:rsidR="007D7F26" w:rsidRDefault="007D7F26" w:rsidP="007D7F26">
      <w:r>
        <w:t xml:space="preserve">          "title": "degenero thema agnitio Final Exam",</w:t>
      </w:r>
    </w:p>
    <w:p w14:paraId="05EBC173" w14:textId="77777777" w:rsidR="007D7F26" w:rsidRDefault="007D7F26" w:rsidP="007D7F26">
      <w:r>
        <w:t xml:space="preserve">          "grade": 58.9,</w:t>
      </w:r>
    </w:p>
    <w:p w14:paraId="40691A1D" w14:textId="77777777" w:rsidR="007D7F26" w:rsidRDefault="007D7F26" w:rsidP="007D7F26">
      <w:r>
        <w:t xml:space="preserve">          "studentId": 5,</w:t>
      </w:r>
    </w:p>
    <w:p w14:paraId="1B1BB35D" w14:textId="77777777" w:rsidR="007D7F26" w:rsidRDefault="007D7F26" w:rsidP="007D7F26">
      <w:r>
        <w:t xml:space="preserve">          "courseId": 18</w:t>
      </w:r>
    </w:p>
    <w:p w14:paraId="10BCAEAF" w14:textId="77777777" w:rsidR="007D7F26" w:rsidRDefault="007D7F26" w:rsidP="007D7F26">
      <w:r>
        <w:t xml:space="preserve">        }</w:t>
      </w:r>
    </w:p>
    <w:p w14:paraId="31863662" w14:textId="77777777" w:rsidR="007D7F26" w:rsidRDefault="007D7F26" w:rsidP="007D7F26">
      <w:r>
        <w:t xml:space="preserve">      ]</w:t>
      </w:r>
    </w:p>
    <w:p w14:paraId="04E11A08" w14:textId="77777777" w:rsidR="007D7F26" w:rsidRDefault="007D7F26" w:rsidP="007D7F26">
      <w:r>
        <w:t xml:space="preserve">    },</w:t>
      </w:r>
    </w:p>
    <w:p w14:paraId="4AB062DF" w14:textId="77777777" w:rsidR="007D7F26" w:rsidRDefault="007D7F26" w:rsidP="007D7F26">
      <w:r>
        <w:t xml:space="preserve">    {</w:t>
      </w:r>
    </w:p>
    <w:p w14:paraId="6BCDE72A" w14:textId="77777777" w:rsidR="007D7F26" w:rsidRDefault="007D7F26" w:rsidP="007D7F26">
      <w:r>
        <w:t xml:space="preserve">      "id": 19,</w:t>
      </w:r>
    </w:p>
    <w:p w14:paraId="552A3483" w14:textId="77777777" w:rsidR="007D7F26" w:rsidRDefault="007D7F26" w:rsidP="007D7F26">
      <w:r>
        <w:t xml:space="preserve">      "title": "Social Media Communication Essentials",</w:t>
      </w:r>
    </w:p>
    <w:p w14:paraId="4F2D61FA" w14:textId="77777777" w:rsidR="007D7F26" w:rsidRDefault="007D7F26" w:rsidP="007D7F26">
      <w:r>
        <w:t xml:space="preserve">      "location": "Room 400",</w:t>
      </w:r>
    </w:p>
    <w:p w14:paraId="1B148C3D" w14:textId="77777777" w:rsidR="007D7F26" w:rsidRDefault="007D7F26" w:rsidP="007D7F26">
      <w:r>
        <w:t xml:space="preserve">      "category": "Engineering",</w:t>
      </w:r>
    </w:p>
    <w:p w14:paraId="7E54C085" w14:textId="77777777" w:rsidR="007D7F26" w:rsidRDefault="007D7F26" w:rsidP="007D7F26">
      <w:r>
        <w:t xml:space="preserve">      "registrationStatus": true,</w:t>
      </w:r>
    </w:p>
    <w:p w14:paraId="146AAFA5" w14:textId="77777777" w:rsidR="007D7F26" w:rsidRDefault="007D7F26" w:rsidP="007D7F26">
      <w:r>
        <w:t xml:space="preserve">      "courseStatus": "offering",</w:t>
      </w:r>
    </w:p>
    <w:p w14:paraId="5BE1140C" w14:textId="77777777" w:rsidR="007D7F26" w:rsidRDefault="007D7F26" w:rsidP="007D7F26">
      <w:r>
        <w:t xml:space="preserve">      "instructorId": 1,</w:t>
      </w:r>
    </w:p>
    <w:p w14:paraId="64CAF8A8" w14:textId="77777777" w:rsidR="007D7F26" w:rsidRDefault="007D7F26" w:rsidP="007D7F26">
      <w:r>
        <w:t xml:space="preserve">      "students": [</w:t>
      </w:r>
    </w:p>
    <w:p w14:paraId="59B23F3D" w14:textId="77777777" w:rsidR="007D7F26" w:rsidRDefault="007D7F26" w:rsidP="007D7F26">
      <w:r>
        <w:t xml:space="preserve">        {</w:t>
      </w:r>
    </w:p>
    <w:p w14:paraId="2630EAD1" w14:textId="77777777" w:rsidR="007D7F26" w:rsidRDefault="007D7F26" w:rsidP="007D7F26">
      <w:r>
        <w:t xml:space="preserve">          "id": 3,</w:t>
      </w:r>
    </w:p>
    <w:p w14:paraId="3DAD1DBB" w14:textId="77777777" w:rsidR="007D7F26" w:rsidRDefault="007D7F26" w:rsidP="007D7F26">
      <w:r>
        <w:t xml:space="preserve">          "name": "Mrs. Misty Beatty",</w:t>
      </w:r>
    </w:p>
    <w:p w14:paraId="355A658D" w14:textId="77777777" w:rsidR="007D7F26" w:rsidRDefault="007D7F26" w:rsidP="007D7F26">
      <w:r>
        <w:t xml:space="preserve">          "email": "Elton92@hotmail.com",</w:t>
      </w:r>
    </w:p>
    <w:p w14:paraId="67F6AB29" w14:textId="77777777" w:rsidR="007D7F26" w:rsidRDefault="007D7F26" w:rsidP="007D7F26">
      <w:r>
        <w:t xml:space="preserve">          "password": "student123",</w:t>
      </w:r>
    </w:p>
    <w:p w14:paraId="7D113508" w14:textId="77777777" w:rsidR="007D7F26" w:rsidRDefault="007D7F26" w:rsidP="007D7F26">
      <w:r>
        <w:lastRenderedPageBreak/>
        <w:t xml:space="preserve">          "userType": "Student",</w:t>
      </w:r>
    </w:p>
    <w:p w14:paraId="182C7EC0" w14:textId="77777777" w:rsidR="007D7F26" w:rsidRDefault="007D7F26" w:rsidP="007D7F26">
      <w:r>
        <w:t xml:space="preserve">          "gpa": 1.32,</w:t>
      </w:r>
    </w:p>
    <w:p w14:paraId="7E07558D" w14:textId="77777777" w:rsidR="007D7F26" w:rsidRDefault="007D7F26" w:rsidP="007D7F26">
      <w:r>
        <w:t xml:space="preserve">          "major": "Computer Science"</w:t>
      </w:r>
    </w:p>
    <w:p w14:paraId="7A69FF33" w14:textId="77777777" w:rsidR="007D7F26" w:rsidRDefault="007D7F26" w:rsidP="007D7F26">
      <w:r>
        <w:t xml:space="preserve">        },</w:t>
      </w:r>
    </w:p>
    <w:p w14:paraId="4F7046D4" w14:textId="77777777" w:rsidR="007D7F26" w:rsidRDefault="007D7F26" w:rsidP="007D7F26">
      <w:r>
        <w:t xml:space="preserve">        {</w:t>
      </w:r>
    </w:p>
    <w:p w14:paraId="215A243C" w14:textId="77777777" w:rsidR="007D7F26" w:rsidRDefault="007D7F26" w:rsidP="007D7F26">
      <w:r>
        <w:t xml:space="preserve">          "id": 20,</w:t>
      </w:r>
    </w:p>
    <w:p w14:paraId="1A2CD6E2" w14:textId="77777777" w:rsidR="007D7F26" w:rsidRDefault="007D7F26" w:rsidP="007D7F26">
      <w:r>
        <w:t xml:space="preserve">          "name": "Brent Weber MD",</w:t>
      </w:r>
    </w:p>
    <w:p w14:paraId="453C61B6" w14:textId="77777777" w:rsidR="007D7F26" w:rsidRDefault="007D7F26" w:rsidP="007D7F26">
      <w:r>
        <w:t xml:space="preserve">          "email": "Myra.Walsh41@hotmail.com",</w:t>
      </w:r>
    </w:p>
    <w:p w14:paraId="387D5324" w14:textId="77777777" w:rsidR="007D7F26" w:rsidRDefault="007D7F26" w:rsidP="007D7F26">
      <w:r>
        <w:t xml:space="preserve">          "password": "student123",</w:t>
      </w:r>
    </w:p>
    <w:p w14:paraId="3AEB659E" w14:textId="77777777" w:rsidR="007D7F26" w:rsidRDefault="007D7F26" w:rsidP="007D7F26">
      <w:r>
        <w:t xml:space="preserve">          "userType": "Student",</w:t>
      </w:r>
    </w:p>
    <w:p w14:paraId="73A63A8F" w14:textId="77777777" w:rsidR="007D7F26" w:rsidRDefault="007D7F26" w:rsidP="007D7F26">
      <w:r>
        <w:t xml:space="preserve">          "gpa": 2.9,</w:t>
      </w:r>
    </w:p>
    <w:p w14:paraId="4B2169D3" w14:textId="77777777" w:rsidR="007D7F26" w:rsidRDefault="007D7F26" w:rsidP="007D7F26">
      <w:r>
        <w:t xml:space="preserve">          "major": "Computer Science"</w:t>
      </w:r>
    </w:p>
    <w:p w14:paraId="5BE59074" w14:textId="77777777" w:rsidR="007D7F26" w:rsidRDefault="007D7F26" w:rsidP="007D7F26">
      <w:r>
        <w:t xml:space="preserve">        },</w:t>
      </w:r>
    </w:p>
    <w:p w14:paraId="10E392F4" w14:textId="77777777" w:rsidR="007D7F26" w:rsidRDefault="007D7F26" w:rsidP="007D7F26">
      <w:r>
        <w:t xml:space="preserve">        {</w:t>
      </w:r>
    </w:p>
    <w:p w14:paraId="058941D5" w14:textId="77777777" w:rsidR="007D7F26" w:rsidRDefault="007D7F26" w:rsidP="007D7F26">
      <w:r>
        <w:t xml:space="preserve">          "id": 21,</w:t>
      </w:r>
    </w:p>
    <w:p w14:paraId="7DAF3BC7" w14:textId="77777777" w:rsidR="007D7F26" w:rsidRDefault="007D7F26" w:rsidP="007D7F26">
      <w:r>
        <w:t xml:space="preserve">          "name": "Brandon Kuhn",</w:t>
      </w:r>
    </w:p>
    <w:p w14:paraId="4695325C" w14:textId="77777777" w:rsidR="007D7F26" w:rsidRDefault="007D7F26" w:rsidP="007D7F26">
      <w:r>
        <w:t xml:space="preserve">          "email": "Ismael3@gmail.com",</w:t>
      </w:r>
    </w:p>
    <w:p w14:paraId="64B9D101" w14:textId="77777777" w:rsidR="007D7F26" w:rsidRDefault="007D7F26" w:rsidP="007D7F26">
      <w:r>
        <w:t xml:space="preserve">          "password": "student123",</w:t>
      </w:r>
    </w:p>
    <w:p w14:paraId="47940E8C" w14:textId="77777777" w:rsidR="007D7F26" w:rsidRDefault="007D7F26" w:rsidP="007D7F26">
      <w:r>
        <w:t xml:space="preserve">          "userType": "Student",</w:t>
      </w:r>
    </w:p>
    <w:p w14:paraId="15FEDC04" w14:textId="77777777" w:rsidR="007D7F26" w:rsidRDefault="007D7F26" w:rsidP="007D7F26">
      <w:r>
        <w:t xml:space="preserve">          "gpa": 2.19,</w:t>
      </w:r>
    </w:p>
    <w:p w14:paraId="6D4B400B" w14:textId="77777777" w:rsidR="007D7F26" w:rsidRDefault="007D7F26" w:rsidP="007D7F26">
      <w:r>
        <w:t xml:space="preserve">          "major": "Electrical Engineering"</w:t>
      </w:r>
    </w:p>
    <w:p w14:paraId="7AE4E7D8" w14:textId="77777777" w:rsidR="007D7F26" w:rsidRDefault="007D7F26" w:rsidP="007D7F26">
      <w:r>
        <w:t xml:space="preserve">        },</w:t>
      </w:r>
    </w:p>
    <w:p w14:paraId="3A9F416E" w14:textId="77777777" w:rsidR="007D7F26" w:rsidRDefault="007D7F26" w:rsidP="007D7F26">
      <w:r>
        <w:t xml:space="preserve">        {</w:t>
      </w:r>
    </w:p>
    <w:p w14:paraId="0A9DEB76" w14:textId="77777777" w:rsidR="007D7F26" w:rsidRDefault="007D7F26" w:rsidP="007D7F26">
      <w:r>
        <w:t xml:space="preserve">          "id": 22,</w:t>
      </w:r>
    </w:p>
    <w:p w14:paraId="675EC0D1" w14:textId="77777777" w:rsidR="007D7F26" w:rsidRDefault="007D7F26" w:rsidP="007D7F26">
      <w:r>
        <w:t xml:space="preserve">          "name": "Daisy Lakin",</w:t>
      </w:r>
    </w:p>
    <w:p w14:paraId="3917FF8C" w14:textId="77777777" w:rsidR="007D7F26" w:rsidRDefault="007D7F26" w:rsidP="007D7F26">
      <w:r>
        <w:t xml:space="preserve">          "email": "Gregg.Bashirian@gmail.com",</w:t>
      </w:r>
    </w:p>
    <w:p w14:paraId="68B36DBB" w14:textId="77777777" w:rsidR="007D7F26" w:rsidRDefault="007D7F26" w:rsidP="007D7F26">
      <w:r>
        <w:t xml:space="preserve">          "password": "student123",</w:t>
      </w:r>
    </w:p>
    <w:p w14:paraId="468590E6" w14:textId="77777777" w:rsidR="007D7F26" w:rsidRDefault="007D7F26" w:rsidP="007D7F26">
      <w:r>
        <w:t xml:space="preserve">          "userType": "Student",</w:t>
      </w:r>
    </w:p>
    <w:p w14:paraId="0D14ABF6" w14:textId="77777777" w:rsidR="007D7F26" w:rsidRDefault="007D7F26" w:rsidP="007D7F26">
      <w:r>
        <w:t xml:space="preserve">          "gpa": 1.48,</w:t>
      </w:r>
    </w:p>
    <w:p w14:paraId="6D15BF20" w14:textId="77777777" w:rsidR="007D7F26" w:rsidRDefault="007D7F26" w:rsidP="007D7F26">
      <w:r>
        <w:t xml:space="preserve">          "major": "Mathematics"</w:t>
      </w:r>
    </w:p>
    <w:p w14:paraId="765228C1" w14:textId="77777777" w:rsidR="007D7F26" w:rsidRDefault="007D7F26" w:rsidP="007D7F26">
      <w:r>
        <w:t xml:space="preserve">        },</w:t>
      </w:r>
    </w:p>
    <w:p w14:paraId="48F2772A" w14:textId="77777777" w:rsidR="007D7F26" w:rsidRDefault="007D7F26" w:rsidP="007D7F26">
      <w:r>
        <w:t xml:space="preserve">        {</w:t>
      </w:r>
    </w:p>
    <w:p w14:paraId="18D25443" w14:textId="77777777" w:rsidR="007D7F26" w:rsidRDefault="007D7F26" w:rsidP="007D7F26">
      <w:r>
        <w:t xml:space="preserve">          "id": 44,</w:t>
      </w:r>
    </w:p>
    <w:p w14:paraId="57F74530" w14:textId="77777777" w:rsidR="007D7F26" w:rsidRDefault="007D7F26" w:rsidP="007D7F26">
      <w:r>
        <w:t xml:space="preserve">          "name": "Cary Reilly PhD",</w:t>
      </w:r>
    </w:p>
    <w:p w14:paraId="44261AC7" w14:textId="77777777" w:rsidR="007D7F26" w:rsidRDefault="007D7F26" w:rsidP="007D7F26">
      <w:r>
        <w:t xml:space="preserve">          "email": "Louie12@yahoo.com",</w:t>
      </w:r>
    </w:p>
    <w:p w14:paraId="04DE240E" w14:textId="77777777" w:rsidR="007D7F26" w:rsidRDefault="007D7F26" w:rsidP="007D7F26">
      <w:r>
        <w:t xml:space="preserve">          "password": "student123",</w:t>
      </w:r>
    </w:p>
    <w:p w14:paraId="5919E5CE" w14:textId="77777777" w:rsidR="007D7F26" w:rsidRDefault="007D7F26" w:rsidP="007D7F26">
      <w:r>
        <w:t xml:space="preserve">          "userType": "Student",</w:t>
      </w:r>
    </w:p>
    <w:p w14:paraId="5191FCEE" w14:textId="77777777" w:rsidR="007D7F26" w:rsidRDefault="007D7F26" w:rsidP="007D7F26">
      <w:r>
        <w:t xml:space="preserve">          "gpa": 2.27,</w:t>
      </w:r>
    </w:p>
    <w:p w14:paraId="68A12248" w14:textId="77777777" w:rsidR="007D7F26" w:rsidRDefault="007D7F26" w:rsidP="007D7F26">
      <w:r>
        <w:t xml:space="preserve">          "major": "Biology"</w:t>
      </w:r>
    </w:p>
    <w:p w14:paraId="08AD0C9C" w14:textId="77777777" w:rsidR="007D7F26" w:rsidRDefault="007D7F26" w:rsidP="007D7F26">
      <w:r>
        <w:t xml:space="preserve">        },</w:t>
      </w:r>
    </w:p>
    <w:p w14:paraId="71C97816" w14:textId="77777777" w:rsidR="007D7F26" w:rsidRDefault="007D7F26" w:rsidP="007D7F26">
      <w:r>
        <w:t xml:space="preserve">        {</w:t>
      </w:r>
    </w:p>
    <w:p w14:paraId="5910E5C4" w14:textId="77777777" w:rsidR="007D7F26" w:rsidRDefault="007D7F26" w:rsidP="007D7F26">
      <w:r>
        <w:t xml:space="preserve">          "id": 49,</w:t>
      </w:r>
    </w:p>
    <w:p w14:paraId="784B811E" w14:textId="77777777" w:rsidR="007D7F26" w:rsidRDefault="007D7F26" w:rsidP="007D7F26">
      <w:r>
        <w:lastRenderedPageBreak/>
        <w:t xml:space="preserve">          "name": "Kathleen Braun",</w:t>
      </w:r>
    </w:p>
    <w:p w14:paraId="03A551D7" w14:textId="77777777" w:rsidR="007D7F26" w:rsidRDefault="007D7F26" w:rsidP="007D7F26">
      <w:r>
        <w:t xml:space="preserve">          "email": "Vesta33@gmail.com",</w:t>
      </w:r>
    </w:p>
    <w:p w14:paraId="784154D5" w14:textId="77777777" w:rsidR="007D7F26" w:rsidRDefault="007D7F26" w:rsidP="007D7F26">
      <w:r>
        <w:t xml:space="preserve">          "password": "student123",</w:t>
      </w:r>
    </w:p>
    <w:p w14:paraId="7D606443" w14:textId="77777777" w:rsidR="007D7F26" w:rsidRDefault="007D7F26" w:rsidP="007D7F26">
      <w:r>
        <w:t xml:space="preserve">          "userType": "Student",</w:t>
      </w:r>
    </w:p>
    <w:p w14:paraId="75F36C53" w14:textId="77777777" w:rsidR="007D7F26" w:rsidRDefault="007D7F26" w:rsidP="007D7F26">
      <w:r>
        <w:t xml:space="preserve">          "gpa": 1.56,</w:t>
      </w:r>
    </w:p>
    <w:p w14:paraId="168FB473" w14:textId="77777777" w:rsidR="007D7F26" w:rsidRDefault="007D7F26" w:rsidP="007D7F26">
      <w:r>
        <w:t xml:space="preserve">          "major": "Mathematics"</w:t>
      </w:r>
    </w:p>
    <w:p w14:paraId="220A62D7" w14:textId="77777777" w:rsidR="007D7F26" w:rsidRDefault="007D7F26" w:rsidP="007D7F26">
      <w:r>
        <w:t xml:space="preserve">        },</w:t>
      </w:r>
    </w:p>
    <w:p w14:paraId="037E9B64" w14:textId="77777777" w:rsidR="007D7F26" w:rsidRDefault="007D7F26" w:rsidP="007D7F26">
      <w:r>
        <w:t xml:space="preserve">        {</w:t>
      </w:r>
    </w:p>
    <w:p w14:paraId="2B1BF12B" w14:textId="77777777" w:rsidR="007D7F26" w:rsidRDefault="007D7F26" w:rsidP="007D7F26">
      <w:r>
        <w:t xml:space="preserve">          "id": 70,</w:t>
      </w:r>
    </w:p>
    <w:p w14:paraId="69FFCE0B" w14:textId="77777777" w:rsidR="007D7F26" w:rsidRDefault="007D7F26" w:rsidP="007D7F26">
      <w:r>
        <w:t xml:space="preserve">          "name": "Ida Senger",</w:t>
      </w:r>
    </w:p>
    <w:p w14:paraId="15906A85" w14:textId="77777777" w:rsidR="007D7F26" w:rsidRDefault="007D7F26" w:rsidP="007D7F26">
      <w:r>
        <w:t xml:space="preserve">          "email": "Emil.Bernhard@gmail.com",</w:t>
      </w:r>
    </w:p>
    <w:p w14:paraId="605320B8" w14:textId="77777777" w:rsidR="007D7F26" w:rsidRDefault="007D7F26" w:rsidP="007D7F26">
      <w:r>
        <w:t xml:space="preserve">          "password": "student123",</w:t>
      </w:r>
    </w:p>
    <w:p w14:paraId="701B19B8" w14:textId="77777777" w:rsidR="007D7F26" w:rsidRDefault="007D7F26" w:rsidP="007D7F26">
      <w:r>
        <w:t xml:space="preserve">          "userType": "Student",</w:t>
      </w:r>
    </w:p>
    <w:p w14:paraId="5AB690BE" w14:textId="77777777" w:rsidR="007D7F26" w:rsidRDefault="007D7F26" w:rsidP="007D7F26">
      <w:r>
        <w:t xml:space="preserve">          "gpa": 2.54,</w:t>
      </w:r>
    </w:p>
    <w:p w14:paraId="28DBAE41" w14:textId="77777777" w:rsidR="007D7F26" w:rsidRDefault="007D7F26" w:rsidP="007D7F26">
      <w:r>
        <w:t xml:space="preserve">          "major": "Art"</w:t>
      </w:r>
    </w:p>
    <w:p w14:paraId="0EB8B64E" w14:textId="77777777" w:rsidR="007D7F26" w:rsidRDefault="007D7F26" w:rsidP="007D7F26">
      <w:r>
        <w:t xml:space="preserve">        },</w:t>
      </w:r>
    </w:p>
    <w:p w14:paraId="5F3674C6" w14:textId="77777777" w:rsidR="007D7F26" w:rsidRDefault="007D7F26" w:rsidP="007D7F26">
      <w:r>
        <w:t xml:space="preserve">        {</w:t>
      </w:r>
    </w:p>
    <w:p w14:paraId="472AB0BD" w14:textId="77777777" w:rsidR="007D7F26" w:rsidRDefault="007D7F26" w:rsidP="007D7F26">
      <w:r>
        <w:t xml:space="preserve">          "id": 82,</w:t>
      </w:r>
    </w:p>
    <w:p w14:paraId="4BCB1036" w14:textId="77777777" w:rsidR="007D7F26" w:rsidRDefault="007D7F26" w:rsidP="007D7F26">
      <w:r>
        <w:t xml:space="preserve">          "name": "Judy Daugherty",</w:t>
      </w:r>
    </w:p>
    <w:p w14:paraId="4839C162" w14:textId="77777777" w:rsidR="007D7F26" w:rsidRDefault="007D7F26" w:rsidP="007D7F26">
      <w:r>
        <w:t xml:space="preserve">          "email": "Janie_Emmerich@hotmail.com",</w:t>
      </w:r>
    </w:p>
    <w:p w14:paraId="6ABC974E" w14:textId="77777777" w:rsidR="007D7F26" w:rsidRDefault="007D7F26" w:rsidP="007D7F26">
      <w:r>
        <w:t xml:space="preserve">          "password": "student123",</w:t>
      </w:r>
    </w:p>
    <w:p w14:paraId="600568D8" w14:textId="77777777" w:rsidR="007D7F26" w:rsidRDefault="007D7F26" w:rsidP="007D7F26">
      <w:r>
        <w:t xml:space="preserve">          "userType": "Student",</w:t>
      </w:r>
    </w:p>
    <w:p w14:paraId="4A941AAF" w14:textId="77777777" w:rsidR="007D7F26" w:rsidRDefault="007D7F26" w:rsidP="007D7F26">
      <w:r>
        <w:t xml:space="preserve">          "gpa": 1.11,</w:t>
      </w:r>
    </w:p>
    <w:p w14:paraId="2ED07ADA" w14:textId="77777777" w:rsidR="007D7F26" w:rsidRDefault="007D7F26" w:rsidP="007D7F26">
      <w:r>
        <w:t xml:space="preserve">          "major": "Communication"</w:t>
      </w:r>
    </w:p>
    <w:p w14:paraId="0F05B76B" w14:textId="77777777" w:rsidR="007D7F26" w:rsidRDefault="007D7F26" w:rsidP="007D7F26">
      <w:r>
        <w:t xml:space="preserve">        },</w:t>
      </w:r>
    </w:p>
    <w:p w14:paraId="695A3C84" w14:textId="77777777" w:rsidR="007D7F26" w:rsidRDefault="007D7F26" w:rsidP="007D7F26">
      <w:r>
        <w:t xml:space="preserve">        {</w:t>
      </w:r>
    </w:p>
    <w:p w14:paraId="45D07A15" w14:textId="77777777" w:rsidR="007D7F26" w:rsidRDefault="007D7F26" w:rsidP="007D7F26">
      <w:r>
        <w:t xml:space="preserve">          "id": 92,</w:t>
      </w:r>
    </w:p>
    <w:p w14:paraId="69E84135" w14:textId="77777777" w:rsidR="007D7F26" w:rsidRDefault="007D7F26" w:rsidP="007D7F26">
      <w:r>
        <w:t xml:space="preserve">          "name": "Dr. Lindsay Armstrong",</w:t>
      </w:r>
    </w:p>
    <w:p w14:paraId="0E1A7655" w14:textId="77777777" w:rsidR="007D7F26" w:rsidRDefault="007D7F26" w:rsidP="007D7F26">
      <w:r>
        <w:t xml:space="preserve">          "email": "Misty.Goodwin80@gmail.com",</w:t>
      </w:r>
    </w:p>
    <w:p w14:paraId="283A59D2" w14:textId="77777777" w:rsidR="007D7F26" w:rsidRDefault="007D7F26" w:rsidP="007D7F26">
      <w:r>
        <w:t xml:space="preserve">          "password": "student123",</w:t>
      </w:r>
    </w:p>
    <w:p w14:paraId="619496F1" w14:textId="77777777" w:rsidR="007D7F26" w:rsidRDefault="007D7F26" w:rsidP="007D7F26">
      <w:r>
        <w:t xml:space="preserve">          "userType": "Student",</w:t>
      </w:r>
    </w:p>
    <w:p w14:paraId="1C6F8A99" w14:textId="77777777" w:rsidR="007D7F26" w:rsidRDefault="007D7F26" w:rsidP="007D7F26">
      <w:r>
        <w:t xml:space="preserve">          "gpa": 0.23,</w:t>
      </w:r>
    </w:p>
    <w:p w14:paraId="7E24CA66" w14:textId="77777777" w:rsidR="007D7F26" w:rsidRDefault="007D7F26" w:rsidP="007D7F26">
      <w:r>
        <w:t xml:space="preserve">          "major": "Business Management"</w:t>
      </w:r>
    </w:p>
    <w:p w14:paraId="64759B72" w14:textId="77777777" w:rsidR="007D7F26" w:rsidRDefault="007D7F26" w:rsidP="007D7F26">
      <w:r>
        <w:t xml:space="preserve">        },</w:t>
      </w:r>
    </w:p>
    <w:p w14:paraId="0ED94FF1" w14:textId="77777777" w:rsidR="007D7F26" w:rsidRDefault="007D7F26" w:rsidP="007D7F26">
      <w:r>
        <w:t xml:space="preserve">        {</w:t>
      </w:r>
    </w:p>
    <w:p w14:paraId="41DC76C4" w14:textId="77777777" w:rsidR="007D7F26" w:rsidRDefault="007D7F26" w:rsidP="007D7F26">
      <w:r>
        <w:t xml:space="preserve">          "id": 101,</w:t>
      </w:r>
    </w:p>
    <w:p w14:paraId="41C5091B" w14:textId="77777777" w:rsidR="007D7F26" w:rsidRDefault="007D7F26" w:rsidP="007D7F26">
      <w:r>
        <w:t xml:space="preserve">          "name": "Maryann Beahan PhD",</w:t>
      </w:r>
    </w:p>
    <w:p w14:paraId="3EFB2AB9" w14:textId="77777777" w:rsidR="007D7F26" w:rsidRDefault="007D7F26" w:rsidP="007D7F26">
      <w:r>
        <w:t xml:space="preserve">          "email": "Paolo_Runolfsson@hotmail.com",</w:t>
      </w:r>
    </w:p>
    <w:p w14:paraId="44A2D3D9" w14:textId="77777777" w:rsidR="007D7F26" w:rsidRDefault="007D7F26" w:rsidP="007D7F26">
      <w:r>
        <w:t xml:space="preserve">          "password": "student123",</w:t>
      </w:r>
    </w:p>
    <w:p w14:paraId="35A6011A" w14:textId="77777777" w:rsidR="007D7F26" w:rsidRDefault="007D7F26" w:rsidP="007D7F26">
      <w:r>
        <w:t xml:space="preserve">          "userType": "Student",</w:t>
      </w:r>
    </w:p>
    <w:p w14:paraId="3C85110C" w14:textId="77777777" w:rsidR="007D7F26" w:rsidRDefault="007D7F26" w:rsidP="007D7F26">
      <w:r>
        <w:t xml:space="preserve">          "gpa": 2.15,</w:t>
      </w:r>
    </w:p>
    <w:p w14:paraId="57EBC197" w14:textId="77777777" w:rsidR="007D7F26" w:rsidRDefault="007D7F26" w:rsidP="007D7F26">
      <w:r>
        <w:t xml:space="preserve">          "major": "Biology"</w:t>
      </w:r>
    </w:p>
    <w:p w14:paraId="0A6E9B98" w14:textId="77777777" w:rsidR="007D7F26" w:rsidRDefault="007D7F26" w:rsidP="007D7F26">
      <w:r>
        <w:lastRenderedPageBreak/>
        <w:t xml:space="preserve">        },</w:t>
      </w:r>
    </w:p>
    <w:p w14:paraId="5053D29C" w14:textId="77777777" w:rsidR="007D7F26" w:rsidRDefault="007D7F26" w:rsidP="007D7F26">
      <w:r>
        <w:t xml:space="preserve">        {</w:t>
      </w:r>
    </w:p>
    <w:p w14:paraId="3AC393F2" w14:textId="77777777" w:rsidR="007D7F26" w:rsidRDefault="007D7F26" w:rsidP="007D7F26">
      <w:r>
        <w:t xml:space="preserve">          "id": 120,</w:t>
      </w:r>
    </w:p>
    <w:p w14:paraId="7C0F8C9E" w14:textId="77777777" w:rsidR="007D7F26" w:rsidRDefault="007D7F26" w:rsidP="007D7F26">
      <w:r>
        <w:t xml:space="preserve">          "name": "Douglas Rogahn",</w:t>
      </w:r>
    </w:p>
    <w:p w14:paraId="7B928434" w14:textId="77777777" w:rsidR="007D7F26" w:rsidRDefault="007D7F26" w:rsidP="007D7F26">
      <w:r>
        <w:t xml:space="preserve">          "email": "Rhea0@gmail.com",</w:t>
      </w:r>
    </w:p>
    <w:p w14:paraId="3EE6B401" w14:textId="77777777" w:rsidR="007D7F26" w:rsidRDefault="007D7F26" w:rsidP="007D7F26">
      <w:r>
        <w:t xml:space="preserve">          "password": "student123",</w:t>
      </w:r>
    </w:p>
    <w:p w14:paraId="3394609B" w14:textId="77777777" w:rsidR="007D7F26" w:rsidRDefault="007D7F26" w:rsidP="007D7F26">
      <w:r>
        <w:t xml:space="preserve">          "userType": "Student",</w:t>
      </w:r>
    </w:p>
    <w:p w14:paraId="5E4AF6C5" w14:textId="77777777" w:rsidR="007D7F26" w:rsidRDefault="007D7F26" w:rsidP="007D7F26">
      <w:r>
        <w:t xml:space="preserve">          "gpa": 0.97,</w:t>
      </w:r>
    </w:p>
    <w:p w14:paraId="7CE9C2F2" w14:textId="77777777" w:rsidR="007D7F26" w:rsidRDefault="007D7F26" w:rsidP="007D7F26">
      <w:r>
        <w:t xml:space="preserve">          "major": "Communication"</w:t>
      </w:r>
    </w:p>
    <w:p w14:paraId="2EE8C6E2" w14:textId="77777777" w:rsidR="007D7F26" w:rsidRDefault="007D7F26" w:rsidP="007D7F26">
      <w:r>
        <w:t xml:space="preserve">        },</w:t>
      </w:r>
    </w:p>
    <w:p w14:paraId="3322A771" w14:textId="77777777" w:rsidR="007D7F26" w:rsidRDefault="007D7F26" w:rsidP="007D7F26">
      <w:r>
        <w:t xml:space="preserve">        {</w:t>
      </w:r>
    </w:p>
    <w:p w14:paraId="537E5DA3" w14:textId="77777777" w:rsidR="007D7F26" w:rsidRDefault="007D7F26" w:rsidP="007D7F26">
      <w:r>
        <w:t xml:space="preserve">          "id": 130,</w:t>
      </w:r>
    </w:p>
    <w:p w14:paraId="31DB09E9" w14:textId="77777777" w:rsidR="007D7F26" w:rsidRDefault="007D7F26" w:rsidP="007D7F26">
      <w:r>
        <w:t xml:space="preserve">          "name": "Kenny Ebert-Lehner",</w:t>
      </w:r>
    </w:p>
    <w:p w14:paraId="3B18055D" w14:textId="77777777" w:rsidR="007D7F26" w:rsidRDefault="007D7F26" w:rsidP="007D7F26">
      <w:r>
        <w:t xml:space="preserve">          "email": "Emilie_Grimes@yahoo.com",</w:t>
      </w:r>
    </w:p>
    <w:p w14:paraId="239292D5" w14:textId="77777777" w:rsidR="007D7F26" w:rsidRDefault="007D7F26" w:rsidP="007D7F26">
      <w:r>
        <w:t xml:space="preserve">          "password": "student123",</w:t>
      </w:r>
    </w:p>
    <w:p w14:paraId="4917CB3F" w14:textId="77777777" w:rsidR="007D7F26" w:rsidRDefault="007D7F26" w:rsidP="007D7F26">
      <w:r>
        <w:t xml:space="preserve">          "userType": "Student",</w:t>
      </w:r>
    </w:p>
    <w:p w14:paraId="30DD0FDF" w14:textId="77777777" w:rsidR="007D7F26" w:rsidRDefault="007D7F26" w:rsidP="007D7F26">
      <w:r>
        <w:t xml:space="preserve">          "gpa": 3.29,</w:t>
      </w:r>
    </w:p>
    <w:p w14:paraId="2BB6ABA4" w14:textId="77777777" w:rsidR="007D7F26" w:rsidRDefault="007D7F26" w:rsidP="007D7F26">
      <w:r>
        <w:t xml:space="preserve">          "major": "Communication"</w:t>
      </w:r>
    </w:p>
    <w:p w14:paraId="19E36CF3" w14:textId="77777777" w:rsidR="007D7F26" w:rsidRDefault="007D7F26" w:rsidP="007D7F26">
      <w:r>
        <w:t xml:space="preserve">        },</w:t>
      </w:r>
    </w:p>
    <w:p w14:paraId="44D76CDC" w14:textId="77777777" w:rsidR="007D7F26" w:rsidRDefault="007D7F26" w:rsidP="007D7F26">
      <w:r>
        <w:t xml:space="preserve">        {</w:t>
      </w:r>
    </w:p>
    <w:p w14:paraId="177811CF" w14:textId="77777777" w:rsidR="007D7F26" w:rsidRDefault="007D7F26" w:rsidP="007D7F26">
      <w:r>
        <w:t xml:space="preserve">          "id": 135,</w:t>
      </w:r>
    </w:p>
    <w:p w14:paraId="744FFC86" w14:textId="77777777" w:rsidR="007D7F26" w:rsidRDefault="007D7F26" w:rsidP="007D7F26">
      <w:r>
        <w:t xml:space="preserve">          "name": "Raul Trantow-Hansen II",</w:t>
      </w:r>
    </w:p>
    <w:p w14:paraId="3B97A813" w14:textId="77777777" w:rsidR="007D7F26" w:rsidRDefault="007D7F26" w:rsidP="007D7F26">
      <w:r>
        <w:t xml:space="preserve">          "email": "Delphia.Ullrich@hotmail.com",</w:t>
      </w:r>
    </w:p>
    <w:p w14:paraId="4417C36F" w14:textId="77777777" w:rsidR="007D7F26" w:rsidRDefault="007D7F26" w:rsidP="007D7F26">
      <w:r>
        <w:t xml:space="preserve">          "password": "student123",</w:t>
      </w:r>
    </w:p>
    <w:p w14:paraId="5EB14DB1" w14:textId="77777777" w:rsidR="007D7F26" w:rsidRDefault="007D7F26" w:rsidP="007D7F26">
      <w:r>
        <w:t xml:space="preserve">          "userType": "Student",</w:t>
      </w:r>
    </w:p>
    <w:p w14:paraId="52FE6D5F" w14:textId="77777777" w:rsidR="007D7F26" w:rsidRDefault="007D7F26" w:rsidP="007D7F26">
      <w:r>
        <w:t xml:space="preserve">          "gpa": 3.09,</w:t>
      </w:r>
    </w:p>
    <w:p w14:paraId="05B6A8D6" w14:textId="77777777" w:rsidR="007D7F26" w:rsidRDefault="007D7F26" w:rsidP="007D7F26">
      <w:r>
        <w:t xml:space="preserve">          "major": "Business Management"</w:t>
      </w:r>
    </w:p>
    <w:p w14:paraId="4B77CC9E" w14:textId="77777777" w:rsidR="007D7F26" w:rsidRDefault="007D7F26" w:rsidP="007D7F26">
      <w:r>
        <w:t xml:space="preserve">        },</w:t>
      </w:r>
    </w:p>
    <w:p w14:paraId="4DF1B00D" w14:textId="77777777" w:rsidR="007D7F26" w:rsidRDefault="007D7F26" w:rsidP="007D7F26">
      <w:r>
        <w:t xml:space="preserve">        {</w:t>
      </w:r>
    </w:p>
    <w:p w14:paraId="4BFBB6B8" w14:textId="77777777" w:rsidR="007D7F26" w:rsidRDefault="007D7F26" w:rsidP="007D7F26">
      <w:r>
        <w:t xml:space="preserve">          "id": 140,</w:t>
      </w:r>
    </w:p>
    <w:p w14:paraId="129D7C13" w14:textId="77777777" w:rsidR="007D7F26" w:rsidRDefault="007D7F26" w:rsidP="007D7F26">
      <w:r>
        <w:t xml:space="preserve">          "name": "Lynn Dicki",</w:t>
      </w:r>
    </w:p>
    <w:p w14:paraId="3EADA677" w14:textId="77777777" w:rsidR="007D7F26" w:rsidRDefault="007D7F26" w:rsidP="007D7F26">
      <w:r>
        <w:t xml:space="preserve">          "email": "Keith68@yahoo.com",</w:t>
      </w:r>
    </w:p>
    <w:p w14:paraId="26D7FA99" w14:textId="77777777" w:rsidR="007D7F26" w:rsidRDefault="007D7F26" w:rsidP="007D7F26">
      <w:r>
        <w:t xml:space="preserve">          "password": "student123",</w:t>
      </w:r>
    </w:p>
    <w:p w14:paraId="46B5917B" w14:textId="77777777" w:rsidR="007D7F26" w:rsidRDefault="007D7F26" w:rsidP="007D7F26">
      <w:r>
        <w:t xml:space="preserve">          "userType": "Student",</w:t>
      </w:r>
    </w:p>
    <w:p w14:paraId="3E9AE39D" w14:textId="77777777" w:rsidR="007D7F26" w:rsidRDefault="007D7F26" w:rsidP="007D7F26">
      <w:r>
        <w:t xml:space="preserve">          "gpa": 3.23,</w:t>
      </w:r>
    </w:p>
    <w:p w14:paraId="571AE642" w14:textId="77777777" w:rsidR="007D7F26" w:rsidRDefault="007D7F26" w:rsidP="007D7F26">
      <w:r>
        <w:t xml:space="preserve">          "major": "Computer Science"</w:t>
      </w:r>
    </w:p>
    <w:p w14:paraId="3E006537" w14:textId="77777777" w:rsidR="007D7F26" w:rsidRDefault="007D7F26" w:rsidP="007D7F26">
      <w:r>
        <w:t xml:space="preserve">        },</w:t>
      </w:r>
    </w:p>
    <w:p w14:paraId="3037D6C2" w14:textId="77777777" w:rsidR="007D7F26" w:rsidRDefault="007D7F26" w:rsidP="007D7F26">
      <w:r>
        <w:t xml:space="preserve">        {</w:t>
      </w:r>
    </w:p>
    <w:p w14:paraId="693699E7" w14:textId="77777777" w:rsidR="007D7F26" w:rsidRDefault="007D7F26" w:rsidP="007D7F26">
      <w:r>
        <w:t xml:space="preserve">          "id": 143,</w:t>
      </w:r>
    </w:p>
    <w:p w14:paraId="6EBB336B" w14:textId="77777777" w:rsidR="007D7F26" w:rsidRDefault="007D7F26" w:rsidP="007D7F26">
      <w:r>
        <w:t xml:space="preserve">          "name": "Jake Jerde",</w:t>
      </w:r>
    </w:p>
    <w:p w14:paraId="1EB07D6B" w14:textId="77777777" w:rsidR="007D7F26" w:rsidRDefault="007D7F26" w:rsidP="007D7F26">
      <w:r>
        <w:t xml:space="preserve">          "email": "Lorenzo_Gleichner@gmail.com",</w:t>
      </w:r>
    </w:p>
    <w:p w14:paraId="73C83AC6" w14:textId="77777777" w:rsidR="007D7F26" w:rsidRDefault="007D7F26" w:rsidP="007D7F26">
      <w:r>
        <w:t xml:space="preserve">          "password": "student123",</w:t>
      </w:r>
    </w:p>
    <w:p w14:paraId="6383B404" w14:textId="77777777" w:rsidR="007D7F26" w:rsidRDefault="007D7F26" w:rsidP="007D7F26">
      <w:r>
        <w:lastRenderedPageBreak/>
        <w:t xml:space="preserve">          "userType": "Student",</w:t>
      </w:r>
    </w:p>
    <w:p w14:paraId="4E9DE17B" w14:textId="77777777" w:rsidR="007D7F26" w:rsidRDefault="007D7F26" w:rsidP="007D7F26">
      <w:r>
        <w:t xml:space="preserve">          "gpa": 1.17,</w:t>
      </w:r>
    </w:p>
    <w:p w14:paraId="19E01855" w14:textId="77777777" w:rsidR="007D7F26" w:rsidRDefault="007D7F26" w:rsidP="007D7F26">
      <w:r>
        <w:t xml:space="preserve">          "major": "Electrical Engineering"</w:t>
      </w:r>
    </w:p>
    <w:p w14:paraId="451236E4" w14:textId="77777777" w:rsidR="007D7F26" w:rsidRDefault="007D7F26" w:rsidP="007D7F26">
      <w:r>
        <w:t xml:space="preserve">        },</w:t>
      </w:r>
    </w:p>
    <w:p w14:paraId="66D0A3A4" w14:textId="77777777" w:rsidR="007D7F26" w:rsidRDefault="007D7F26" w:rsidP="007D7F26">
      <w:r>
        <w:t xml:space="preserve">        {</w:t>
      </w:r>
    </w:p>
    <w:p w14:paraId="6D22AA1C" w14:textId="77777777" w:rsidR="007D7F26" w:rsidRDefault="007D7F26" w:rsidP="007D7F26">
      <w:r>
        <w:t xml:space="preserve">          "id": 160,</w:t>
      </w:r>
    </w:p>
    <w:p w14:paraId="65E4E4B6" w14:textId="77777777" w:rsidR="007D7F26" w:rsidRDefault="007D7F26" w:rsidP="007D7F26">
      <w:r>
        <w:t xml:space="preserve">          "name": "Teri Senger III",</w:t>
      </w:r>
    </w:p>
    <w:p w14:paraId="19271394" w14:textId="77777777" w:rsidR="007D7F26" w:rsidRDefault="007D7F26" w:rsidP="007D7F26">
      <w:r>
        <w:t xml:space="preserve">          "email": "Daisha_Heller-Heathcote@yahoo.com",</w:t>
      </w:r>
    </w:p>
    <w:p w14:paraId="0B26D91B" w14:textId="77777777" w:rsidR="007D7F26" w:rsidRDefault="007D7F26" w:rsidP="007D7F26">
      <w:r>
        <w:t xml:space="preserve">          "password": "student123",</w:t>
      </w:r>
    </w:p>
    <w:p w14:paraId="6C638718" w14:textId="77777777" w:rsidR="007D7F26" w:rsidRDefault="007D7F26" w:rsidP="007D7F26">
      <w:r>
        <w:t xml:space="preserve">          "userType": "Student",</w:t>
      </w:r>
    </w:p>
    <w:p w14:paraId="41429CF4" w14:textId="77777777" w:rsidR="007D7F26" w:rsidRDefault="007D7F26" w:rsidP="007D7F26">
      <w:r>
        <w:t xml:space="preserve">          "gpa": 1.26,</w:t>
      </w:r>
    </w:p>
    <w:p w14:paraId="338C126F" w14:textId="77777777" w:rsidR="007D7F26" w:rsidRDefault="007D7F26" w:rsidP="007D7F26">
      <w:r>
        <w:t xml:space="preserve">          "major": "Communication"</w:t>
      </w:r>
    </w:p>
    <w:p w14:paraId="1FAC0557" w14:textId="77777777" w:rsidR="007D7F26" w:rsidRDefault="007D7F26" w:rsidP="007D7F26">
      <w:r>
        <w:t xml:space="preserve">        },</w:t>
      </w:r>
    </w:p>
    <w:p w14:paraId="2555AC5B" w14:textId="77777777" w:rsidR="007D7F26" w:rsidRDefault="007D7F26" w:rsidP="007D7F26">
      <w:r>
        <w:t xml:space="preserve">        {</w:t>
      </w:r>
    </w:p>
    <w:p w14:paraId="62C1D90D" w14:textId="77777777" w:rsidR="007D7F26" w:rsidRDefault="007D7F26" w:rsidP="007D7F26">
      <w:r>
        <w:t xml:space="preserve">          "id": 187,</w:t>
      </w:r>
    </w:p>
    <w:p w14:paraId="41B0B831" w14:textId="77777777" w:rsidR="007D7F26" w:rsidRDefault="007D7F26" w:rsidP="007D7F26">
      <w:r>
        <w:t xml:space="preserve">          "name": "Tyrone Anderson",</w:t>
      </w:r>
    </w:p>
    <w:p w14:paraId="3396FBEE" w14:textId="77777777" w:rsidR="007D7F26" w:rsidRDefault="007D7F26" w:rsidP="007D7F26">
      <w:r>
        <w:t xml:space="preserve">          "email": "Tracy_Connelly89@gmail.com",</w:t>
      </w:r>
    </w:p>
    <w:p w14:paraId="424BA1EB" w14:textId="77777777" w:rsidR="007D7F26" w:rsidRDefault="007D7F26" w:rsidP="007D7F26">
      <w:r>
        <w:t xml:space="preserve">          "password": "student123",</w:t>
      </w:r>
    </w:p>
    <w:p w14:paraId="6A8F80A5" w14:textId="77777777" w:rsidR="007D7F26" w:rsidRDefault="007D7F26" w:rsidP="007D7F26">
      <w:r>
        <w:t xml:space="preserve">          "userType": "Student",</w:t>
      </w:r>
    </w:p>
    <w:p w14:paraId="1E4736B3" w14:textId="77777777" w:rsidR="007D7F26" w:rsidRDefault="007D7F26" w:rsidP="007D7F26">
      <w:r>
        <w:t xml:space="preserve">          "gpa": 0.58,</w:t>
      </w:r>
    </w:p>
    <w:p w14:paraId="2D0A3510" w14:textId="77777777" w:rsidR="007D7F26" w:rsidRDefault="007D7F26" w:rsidP="007D7F26">
      <w:r>
        <w:t xml:space="preserve">          "major": "Chemistry"</w:t>
      </w:r>
    </w:p>
    <w:p w14:paraId="7BA27DF3" w14:textId="77777777" w:rsidR="007D7F26" w:rsidRDefault="007D7F26" w:rsidP="007D7F26">
      <w:r>
        <w:t xml:space="preserve">        },</w:t>
      </w:r>
    </w:p>
    <w:p w14:paraId="23C6DCFF" w14:textId="77777777" w:rsidR="007D7F26" w:rsidRDefault="007D7F26" w:rsidP="007D7F26">
      <w:r>
        <w:t xml:space="preserve">        {</w:t>
      </w:r>
    </w:p>
    <w:p w14:paraId="1F18F6EF" w14:textId="77777777" w:rsidR="007D7F26" w:rsidRDefault="007D7F26" w:rsidP="007D7F26">
      <w:r>
        <w:t xml:space="preserve">          "id": 193,</w:t>
      </w:r>
    </w:p>
    <w:p w14:paraId="1BC5EF91" w14:textId="77777777" w:rsidR="007D7F26" w:rsidRDefault="007D7F26" w:rsidP="007D7F26">
      <w:r>
        <w:t xml:space="preserve">          "name": "Cecil Lockman IV",</w:t>
      </w:r>
    </w:p>
    <w:p w14:paraId="13843EC2" w14:textId="77777777" w:rsidR="007D7F26" w:rsidRDefault="007D7F26" w:rsidP="007D7F26">
      <w:r>
        <w:t xml:space="preserve">          "email": "Ettie.Murray@yahoo.com",</w:t>
      </w:r>
    </w:p>
    <w:p w14:paraId="53684AFA" w14:textId="77777777" w:rsidR="007D7F26" w:rsidRDefault="007D7F26" w:rsidP="007D7F26">
      <w:r>
        <w:t xml:space="preserve">          "password": "student123",</w:t>
      </w:r>
    </w:p>
    <w:p w14:paraId="631142FE" w14:textId="77777777" w:rsidR="007D7F26" w:rsidRDefault="007D7F26" w:rsidP="007D7F26">
      <w:r>
        <w:t xml:space="preserve">          "userType": "Student",</w:t>
      </w:r>
    </w:p>
    <w:p w14:paraId="2843F2E0" w14:textId="77777777" w:rsidR="007D7F26" w:rsidRDefault="007D7F26" w:rsidP="007D7F26">
      <w:r>
        <w:t xml:space="preserve">          "gpa": 1.98,</w:t>
      </w:r>
    </w:p>
    <w:p w14:paraId="51C944BB" w14:textId="77777777" w:rsidR="007D7F26" w:rsidRDefault="007D7F26" w:rsidP="007D7F26">
      <w:r>
        <w:t xml:space="preserve">          "major": "Art"</w:t>
      </w:r>
    </w:p>
    <w:p w14:paraId="315E8D1B" w14:textId="77777777" w:rsidR="007D7F26" w:rsidRDefault="007D7F26" w:rsidP="007D7F26">
      <w:r>
        <w:t xml:space="preserve">        },</w:t>
      </w:r>
    </w:p>
    <w:p w14:paraId="1358101D" w14:textId="77777777" w:rsidR="007D7F26" w:rsidRDefault="007D7F26" w:rsidP="007D7F26">
      <w:r>
        <w:t xml:space="preserve">        {</w:t>
      </w:r>
    </w:p>
    <w:p w14:paraId="346EF111" w14:textId="77777777" w:rsidR="007D7F26" w:rsidRDefault="007D7F26" w:rsidP="007D7F26">
      <w:r>
        <w:t xml:space="preserve">          "id": 200,</w:t>
      </w:r>
    </w:p>
    <w:p w14:paraId="1F22EC6C" w14:textId="77777777" w:rsidR="007D7F26" w:rsidRDefault="007D7F26" w:rsidP="007D7F26">
      <w:r>
        <w:t xml:space="preserve">          "name": "Penny Okuneva",</w:t>
      </w:r>
    </w:p>
    <w:p w14:paraId="19D4BD82" w14:textId="77777777" w:rsidR="007D7F26" w:rsidRDefault="007D7F26" w:rsidP="007D7F26">
      <w:r>
        <w:t xml:space="preserve">          "email": "Marcelino.Bergnaum@yahoo.com",</w:t>
      </w:r>
    </w:p>
    <w:p w14:paraId="1176E8A4" w14:textId="77777777" w:rsidR="007D7F26" w:rsidRDefault="007D7F26" w:rsidP="007D7F26">
      <w:r>
        <w:t xml:space="preserve">          "password": "student123",</w:t>
      </w:r>
    </w:p>
    <w:p w14:paraId="19C788D6" w14:textId="77777777" w:rsidR="007D7F26" w:rsidRDefault="007D7F26" w:rsidP="007D7F26">
      <w:r>
        <w:t xml:space="preserve">          "userType": "Student",</w:t>
      </w:r>
    </w:p>
    <w:p w14:paraId="16D9487F" w14:textId="77777777" w:rsidR="007D7F26" w:rsidRDefault="007D7F26" w:rsidP="007D7F26">
      <w:r>
        <w:t xml:space="preserve">          "gpa": 0.8,</w:t>
      </w:r>
    </w:p>
    <w:p w14:paraId="28BEDFF1" w14:textId="77777777" w:rsidR="007D7F26" w:rsidRDefault="007D7F26" w:rsidP="007D7F26">
      <w:r>
        <w:t xml:space="preserve">          "major": "Computer Science"</w:t>
      </w:r>
    </w:p>
    <w:p w14:paraId="3DA1F60B" w14:textId="77777777" w:rsidR="007D7F26" w:rsidRDefault="007D7F26" w:rsidP="007D7F26">
      <w:r>
        <w:t xml:space="preserve">        }</w:t>
      </w:r>
    </w:p>
    <w:p w14:paraId="0968E781" w14:textId="77777777" w:rsidR="007D7F26" w:rsidRDefault="007D7F26" w:rsidP="007D7F26">
      <w:r>
        <w:t xml:space="preserve">      ],</w:t>
      </w:r>
    </w:p>
    <w:p w14:paraId="1885FBBC" w14:textId="77777777" w:rsidR="007D7F26" w:rsidRDefault="007D7F26" w:rsidP="007D7F26">
      <w:r>
        <w:t xml:space="preserve">      "prerequisites": [],</w:t>
      </w:r>
    </w:p>
    <w:p w14:paraId="671713CA" w14:textId="77777777" w:rsidR="007D7F26" w:rsidRDefault="007D7F26" w:rsidP="007D7F26">
      <w:r>
        <w:lastRenderedPageBreak/>
        <w:t xml:space="preserve">      "grades": [</w:t>
      </w:r>
    </w:p>
    <w:p w14:paraId="7B5F2AEF" w14:textId="77777777" w:rsidR="007D7F26" w:rsidRDefault="007D7F26" w:rsidP="007D7F26">
      <w:r>
        <w:t xml:space="preserve">        {</w:t>
      </w:r>
    </w:p>
    <w:p w14:paraId="0CFF0B03" w14:textId="77777777" w:rsidR="007D7F26" w:rsidRDefault="007D7F26" w:rsidP="007D7F26">
      <w:r>
        <w:t xml:space="preserve">          "id": 181,</w:t>
      </w:r>
    </w:p>
    <w:p w14:paraId="2F56330E" w14:textId="77777777" w:rsidR="007D7F26" w:rsidRDefault="007D7F26" w:rsidP="007D7F26">
      <w:r>
        <w:t xml:space="preserve">          "title": "dolor alienus harum Final Exam",</w:t>
      </w:r>
    </w:p>
    <w:p w14:paraId="18F16612" w14:textId="77777777" w:rsidR="007D7F26" w:rsidRDefault="007D7F26" w:rsidP="007D7F26">
      <w:r>
        <w:t xml:space="preserve">          "grade": 92.15,</w:t>
      </w:r>
    </w:p>
    <w:p w14:paraId="7FE58D0A" w14:textId="77777777" w:rsidR="007D7F26" w:rsidRDefault="007D7F26" w:rsidP="007D7F26">
      <w:r>
        <w:t xml:space="preserve">          "studentId": 193,</w:t>
      </w:r>
    </w:p>
    <w:p w14:paraId="2460A3EF" w14:textId="77777777" w:rsidR="007D7F26" w:rsidRDefault="007D7F26" w:rsidP="007D7F26">
      <w:r>
        <w:t xml:space="preserve">          "courseId": 19</w:t>
      </w:r>
    </w:p>
    <w:p w14:paraId="2A7DBF7F" w14:textId="77777777" w:rsidR="007D7F26" w:rsidRDefault="007D7F26" w:rsidP="007D7F26">
      <w:r>
        <w:t xml:space="preserve">        },</w:t>
      </w:r>
    </w:p>
    <w:p w14:paraId="35284367" w14:textId="77777777" w:rsidR="007D7F26" w:rsidRDefault="007D7F26" w:rsidP="007D7F26">
      <w:r>
        <w:t xml:space="preserve">        {</w:t>
      </w:r>
    </w:p>
    <w:p w14:paraId="64AE9F35" w14:textId="77777777" w:rsidR="007D7F26" w:rsidRDefault="007D7F26" w:rsidP="007D7F26">
      <w:r>
        <w:t xml:space="preserve">          "id": 182,</w:t>
      </w:r>
    </w:p>
    <w:p w14:paraId="1A1E9776" w14:textId="77777777" w:rsidR="007D7F26" w:rsidRDefault="007D7F26" w:rsidP="007D7F26">
      <w:r>
        <w:t xml:space="preserve">          "title": "dolor alienus harum Final Exam",</w:t>
      </w:r>
    </w:p>
    <w:p w14:paraId="22A5503A" w14:textId="77777777" w:rsidR="007D7F26" w:rsidRDefault="007D7F26" w:rsidP="007D7F26">
      <w:r>
        <w:t xml:space="preserve">          "grade": 20.93,</w:t>
      </w:r>
    </w:p>
    <w:p w14:paraId="3B038A0D" w14:textId="77777777" w:rsidR="007D7F26" w:rsidRDefault="007D7F26" w:rsidP="007D7F26">
      <w:r>
        <w:t xml:space="preserve">          "studentId": 20,</w:t>
      </w:r>
    </w:p>
    <w:p w14:paraId="11D3EB6B" w14:textId="77777777" w:rsidR="007D7F26" w:rsidRDefault="007D7F26" w:rsidP="007D7F26">
      <w:r>
        <w:t xml:space="preserve">          "courseId": 19</w:t>
      </w:r>
    </w:p>
    <w:p w14:paraId="09FB216B" w14:textId="77777777" w:rsidR="007D7F26" w:rsidRDefault="007D7F26" w:rsidP="007D7F26">
      <w:r>
        <w:t xml:space="preserve">        },</w:t>
      </w:r>
    </w:p>
    <w:p w14:paraId="023DCC88" w14:textId="77777777" w:rsidR="007D7F26" w:rsidRDefault="007D7F26" w:rsidP="007D7F26">
      <w:r>
        <w:t xml:space="preserve">        {</w:t>
      </w:r>
    </w:p>
    <w:p w14:paraId="17DC3BE6" w14:textId="77777777" w:rsidR="007D7F26" w:rsidRDefault="007D7F26" w:rsidP="007D7F26">
      <w:r>
        <w:t xml:space="preserve">          "id": 183,</w:t>
      </w:r>
    </w:p>
    <w:p w14:paraId="76F2ACC3" w14:textId="77777777" w:rsidR="007D7F26" w:rsidRDefault="007D7F26" w:rsidP="007D7F26">
      <w:r>
        <w:t xml:space="preserve">          "title": "dolor alienus harum Final Exam",</w:t>
      </w:r>
    </w:p>
    <w:p w14:paraId="56DAAD40" w14:textId="77777777" w:rsidR="007D7F26" w:rsidRDefault="007D7F26" w:rsidP="007D7F26">
      <w:r>
        <w:t xml:space="preserve">          "grade": 55.76,</w:t>
      </w:r>
    </w:p>
    <w:p w14:paraId="1E354632" w14:textId="77777777" w:rsidR="007D7F26" w:rsidRDefault="007D7F26" w:rsidP="007D7F26">
      <w:r>
        <w:t xml:space="preserve">          "studentId": 92,</w:t>
      </w:r>
    </w:p>
    <w:p w14:paraId="7CD2ACC0" w14:textId="77777777" w:rsidR="007D7F26" w:rsidRDefault="007D7F26" w:rsidP="007D7F26">
      <w:r>
        <w:t xml:space="preserve">          "courseId": 19</w:t>
      </w:r>
    </w:p>
    <w:p w14:paraId="393A319E" w14:textId="77777777" w:rsidR="007D7F26" w:rsidRDefault="007D7F26" w:rsidP="007D7F26">
      <w:r>
        <w:t xml:space="preserve">        },</w:t>
      </w:r>
    </w:p>
    <w:p w14:paraId="088E5B96" w14:textId="77777777" w:rsidR="007D7F26" w:rsidRDefault="007D7F26" w:rsidP="007D7F26">
      <w:r>
        <w:t xml:space="preserve">        {</w:t>
      </w:r>
    </w:p>
    <w:p w14:paraId="585C2D28" w14:textId="77777777" w:rsidR="007D7F26" w:rsidRDefault="007D7F26" w:rsidP="007D7F26">
      <w:r>
        <w:t xml:space="preserve">          "id": 184,</w:t>
      </w:r>
    </w:p>
    <w:p w14:paraId="633D430D" w14:textId="77777777" w:rsidR="007D7F26" w:rsidRDefault="007D7F26" w:rsidP="007D7F26">
      <w:r>
        <w:t xml:space="preserve">          "title": "dolor alienus harum Final Exam",</w:t>
      </w:r>
    </w:p>
    <w:p w14:paraId="40423CAA" w14:textId="77777777" w:rsidR="007D7F26" w:rsidRDefault="007D7F26" w:rsidP="007D7F26">
      <w:r>
        <w:t xml:space="preserve">          "grade": 60.11,</w:t>
      </w:r>
    </w:p>
    <w:p w14:paraId="481E11A9" w14:textId="77777777" w:rsidR="007D7F26" w:rsidRDefault="007D7F26" w:rsidP="007D7F26">
      <w:r>
        <w:t xml:space="preserve">          "studentId": 130,</w:t>
      </w:r>
    </w:p>
    <w:p w14:paraId="44985A4F" w14:textId="77777777" w:rsidR="007D7F26" w:rsidRDefault="007D7F26" w:rsidP="007D7F26">
      <w:r>
        <w:t xml:space="preserve">          "courseId": 19</w:t>
      </w:r>
    </w:p>
    <w:p w14:paraId="23CD6157" w14:textId="77777777" w:rsidR="007D7F26" w:rsidRDefault="007D7F26" w:rsidP="007D7F26">
      <w:r>
        <w:t xml:space="preserve">        },</w:t>
      </w:r>
    </w:p>
    <w:p w14:paraId="191C1BE0" w14:textId="77777777" w:rsidR="007D7F26" w:rsidRDefault="007D7F26" w:rsidP="007D7F26">
      <w:r>
        <w:t xml:space="preserve">        {</w:t>
      </w:r>
    </w:p>
    <w:p w14:paraId="66662EF9" w14:textId="77777777" w:rsidR="007D7F26" w:rsidRDefault="007D7F26" w:rsidP="007D7F26">
      <w:r>
        <w:t xml:space="preserve">          "id": 185,</w:t>
      </w:r>
    </w:p>
    <w:p w14:paraId="7924F50C" w14:textId="77777777" w:rsidR="007D7F26" w:rsidRDefault="007D7F26" w:rsidP="007D7F26">
      <w:r>
        <w:t xml:space="preserve">          "title": "dolor alienus harum Final Exam",</w:t>
      </w:r>
    </w:p>
    <w:p w14:paraId="19D9D176" w14:textId="77777777" w:rsidR="007D7F26" w:rsidRDefault="007D7F26" w:rsidP="007D7F26">
      <w:r>
        <w:t xml:space="preserve">          "grade": 36.1,</w:t>
      </w:r>
    </w:p>
    <w:p w14:paraId="54455855" w14:textId="77777777" w:rsidR="007D7F26" w:rsidRDefault="007D7F26" w:rsidP="007D7F26">
      <w:r>
        <w:t xml:space="preserve">          "studentId": 135,</w:t>
      </w:r>
    </w:p>
    <w:p w14:paraId="035AA520" w14:textId="77777777" w:rsidR="007D7F26" w:rsidRDefault="007D7F26" w:rsidP="007D7F26">
      <w:r>
        <w:t xml:space="preserve">          "courseId": 19</w:t>
      </w:r>
    </w:p>
    <w:p w14:paraId="477D73D9" w14:textId="77777777" w:rsidR="007D7F26" w:rsidRDefault="007D7F26" w:rsidP="007D7F26">
      <w:r>
        <w:t xml:space="preserve">        },</w:t>
      </w:r>
    </w:p>
    <w:p w14:paraId="32D220A7" w14:textId="77777777" w:rsidR="007D7F26" w:rsidRDefault="007D7F26" w:rsidP="007D7F26">
      <w:r>
        <w:t xml:space="preserve">        {</w:t>
      </w:r>
    </w:p>
    <w:p w14:paraId="423B71D2" w14:textId="77777777" w:rsidR="007D7F26" w:rsidRDefault="007D7F26" w:rsidP="007D7F26">
      <w:r>
        <w:t xml:space="preserve">          "id": 186,</w:t>
      </w:r>
    </w:p>
    <w:p w14:paraId="7D8A663E" w14:textId="77777777" w:rsidR="007D7F26" w:rsidRDefault="007D7F26" w:rsidP="007D7F26">
      <w:r>
        <w:t xml:space="preserve">          "title": "dolor alienus harum Final Exam",</w:t>
      </w:r>
    </w:p>
    <w:p w14:paraId="41815A60" w14:textId="77777777" w:rsidR="007D7F26" w:rsidRDefault="007D7F26" w:rsidP="007D7F26">
      <w:r>
        <w:t xml:space="preserve">          "grade": 78.41,</w:t>
      </w:r>
    </w:p>
    <w:p w14:paraId="1A74E679" w14:textId="77777777" w:rsidR="007D7F26" w:rsidRDefault="007D7F26" w:rsidP="007D7F26">
      <w:r>
        <w:t xml:space="preserve">          "studentId": 143,</w:t>
      </w:r>
    </w:p>
    <w:p w14:paraId="11BA8262" w14:textId="77777777" w:rsidR="007D7F26" w:rsidRDefault="007D7F26" w:rsidP="007D7F26">
      <w:r>
        <w:t xml:space="preserve">          "courseId": 19</w:t>
      </w:r>
    </w:p>
    <w:p w14:paraId="3B289596" w14:textId="77777777" w:rsidR="007D7F26" w:rsidRDefault="007D7F26" w:rsidP="007D7F26">
      <w:r>
        <w:lastRenderedPageBreak/>
        <w:t xml:space="preserve">        },</w:t>
      </w:r>
    </w:p>
    <w:p w14:paraId="1EFF66DF" w14:textId="77777777" w:rsidR="007D7F26" w:rsidRDefault="007D7F26" w:rsidP="007D7F26">
      <w:r>
        <w:t xml:space="preserve">        {</w:t>
      </w:r>
    </w:p>
    <w:p w14:paraId="471A4883" w14:textId="77777777" w:rsidR="007D7F26" w:rsidRDefault="007D7F26" w:rsidP="007D7F26">
      <w:r>
        <w:t xml:space="preserve">          "id": 187,</w:t>
      </w:r>
    </w:p>
    <w:p w14:paraId="565C98B7" w14:textId="77777777" w:rsidR="007D7F26" w:rsidRDefault="007D7F26" w:rsidP="007D7F26">
      <w:r>
        <w:t xml:space="preserve">          "title": "dolor alienus harum Final Exam",</w:t>
      </w:r>
    </w:p>
    <w:p w14:paraId="395B7721" w14:textId="77777777" w:rsidR="007D7F26" w:rsidRDefault="007D7F26" w:rsidP="007D7F26">
      <w:r>
        <w:t xml:space="preserve">          "grade": 4.51,</w:t>
      </w:r>
    </w:p>
    <w:p w14:paraId="04F5EDE1" w14:textId="77777777" w:rsidR="007D7F26" w:rsidRDefault="007D7F26" w:rsidP="007D7F26">
      <w:r>
        <w:t xml:space="preserve">          "studentId": 82,</w:t>
      </w:r>
    </w:p>
    <w:p w14:paraId="69B38FC0" w14:textId="77777777" w:rsidR="007D7F26" w:rsidRDefault="007D7F26" w:rsidP="007D7F26">
      <w:r>
        <w:t xml:space="preserve">          "courseId": 19</w:t>
      </w:r>
    </w:p>
    <w:p w14:paraId="289EAFBD" w14:textId="77777777" w:rsidR="007D7F26" w:rsidRDefault="007D7F26" w:rsidP="007D7F26">
      <w:r>
        <w:t xml:space="preserve">        },</w:t>
      </w:r>
    </w:p>
    <w:p w14:paraId="6AC8AA38" w14:textId="77777777" w:rsidR="007D7F26" w:rsidRDefault="007D7F26" w:rsidP="007D7F26">
      <w:r>
        <w:t xml:space="preserve">        {</w:t>
      </w:r>
    </w:p>
    <w:p w14:paraId="2F3707E7" w14:textId="77777777" w:rsidR="007D7F26" w:rsidRDefault="007D7F26" w:rsidP="007D7F26">
      <w:r>
        <w:t xml:space="preserve">          "id": 188,</w:t>
      </w:r>
    </w:p>
    <w:p w14:paraId="6D36EF6C" w14:textId="77777777" w:rsidR="007D7F26" w:rsidRDefault="007D7F26" w:rsidP="007D7F26">
      <w:r>
        <w:t xml:space="preserve">          "title": "dolor alienus harum Final Exam",</w:t>
      </w:r>
    </w:p>
    <w:p w14:paraId="6F8BFF83" w14:textId="77777777" w:rsidR="007D7F26" w:rsidRDefault="007D7F26" w:rsidP="007D7F26">
      <w:r>
        <w:t xml:space="preserve">          "grade": 52.36,</w:t>
      </w:r>
    </w:p>
    <w:p w14:paraId="68D63967" w14:textId="77777777" w:rsidR="007D7F26" w:rsidRDefault="007D7F26" w:rsidP="007D7F26">
      <w:r>
        <w:t xml:space="preserve">          "studentId": 21,</w:t>
      </w:r>
    </w:p>
    <w:p w14:paraId="7D650526" w14:textId="77777777" w:rsidR="007D7F26" w:rsidRDefault="007D7F26" w:rsidP="007D7F26">
      <w:r>
        <w:t xml:space="preserve">          "courseId": 19</w:t>
      </w:r>
    </w:p>
    <w:p w14:paraId="27836FC1" w14:textId="77777777" w:rsidR="007D7F26" w:rsidRDefault="007D7F26" w:rsidP="007D7F26">
      <w:r>
        <w:t xml:space="preserve">        },</w:t>
      </w:r>
    </w:p>
    <w:p w14:paraId="7862F6A2" w14:textId="77777777" w:rsidR="007D7F26" w:rsidRDefault="007D7F26" w:rsidP="007D7F26">
      <w:r>
        <w:t xml:space="preserve">        {</w:t>
      </w:r>
    </w:p>
    <w:p w14:paraId="079C958C" w14:textId="77777777" w:rsidR="007D7F26" w:rsidRDefault="007D7F26" w:rsidP="007D7F26">
      <w:r>
        <w:t xml:space="preserve">          "id": 189,</w:t>
      </w:r>
    </w:p>
    <w:p w14:paraId="1D21D688" w14:textId="77777777" w:rsidR="007D7F26" w:rsidRDefault="007D7F26" w:rsidP="007D7F26">
      <w:r>
        <w:t xml:space="preserve">          "title": "dolor alienus harum Final Exam",</w:t>
      </w:r>
    </w:p>
    <w:p w14:paraId="362FDB80" w14:textId="77777777" w:rsidR="007D7F26" w:rsidRDefault="007D7F26" w:rsidP="007D7F26">
      <w:r>
        <w:t xml:space="preserve">          "grade": 39.72,</w:t>
      </w:r>
    </w:p>
    <w:p w14:paraId="65048AE6" w14:textId="77777777" w:rsidR="007D7F26" w:rsidRDefault="007D7F26" w:rsidP="007D7F26">
      <w:r>
        <w:t xml:space="preserve">          "studentId": 200,</w:t>
      </w:r>
    </w:p>
    <w:p w14:paraId="7A518BBE" w14:textId="77777777" w:rsidR="007D7F26" w:rsidRDefault="007D7F26" w:rsidP="007D7F26">
      <w:r>
        <w:t xml:space="preserve">          "courseId": 19</w:t>
      </w:r>
    </w:p>
    <w:p w14:paraId="256AF156" w14:textId="77777777" w:rsidR="007D7F26" w:rsidRDefault="007D7F26" w:rsidP="007D7F26">
      <w:r>
        <w:t xml:space="preserve">        },</w:t>
      </w:r>
    </w:p>
    <w:p w14:paraId="12B926B8" w14:textId="77777777" w:rsidR="007D7F26" w:rsidRDefault="007D7F26" w:rsidP="007D7F26">
      <w:r>
        <w:t xml:space="preserve">        {</w:t>
      </w:r>
    </w:p>
    <w:p w14:paraId="640F1657" w14:textId="77777777" w:rsidR="007D7F26" w:rsidRDefault="007D7F26" w:rsidP="007D7F26">
      <w:r>
        <w:t xml:space="preserve">          "id": 190,</w:t>
      </w:r>
    </w:p>
    <w:p w14:paraId="31D8FBF8" w14:textId="77777777" w:rsidR="007D7F26" w:rsidRDefault="007D7F26" w:rsidP="007D7F26">
      <w:r>
        <w:t xml:space="preserve">          "title": "dolor alienus harum Final Exam",</w:t>
      </w:r>
    </w:p>
    <w:p w14:paraId="6C47364D" w14:textId="77777777" w:rsidR="007D7F26" w:rsidRDefault="007D7F26" w:rsidP="007D7F26">
      <w:r>
        <w:t xml:space="preserve">          "grade": 46.94,</w:t>
      </w:r>
    </w:p>
    <w:p w14:paraId="02FB26AE" w14:textId="77777777" w:rsidR="007D7F26" w:rsidRDefault="007D7F26" w:rsidP="007D7F26">
      <w:r>
        <w:t xml:space="preserve">          "studentId": 49,</w:t>
      </w:r>
    </w:p>
    <w:p w14:paraId="78079AAE" w14:textId="77777777" w:rsidR="007D7F26" w:rsidRDefault="007D7F26" w:rsidP="007D7F26">
      <w:r>
        <w:t xml:space="preserve">          "courseId": 19</w:t>
      </w:r>
    </w:p>
    <w:p w14:paraId="56C5EB44" w14:textId="77777777" w:rsidR="007D7F26" w:rsidRDefault="007D7F26" w:rsidP="007D7F26">
      <w:r>
        <w:t xml:space="preserve">        }</w:t>
      </w:r>
    </w:p>
    <w:p w14:paraId="01DF693F" w14:textId="77777777" w:rsidR="007D7F26" w:rsidRDefault="007D7F26" w:rsidP="007D7F26">
      <w:r>
        <w:t xml:space="preserve">      ]</w:t>
      </w:r>
    </w:p>
    <w:p w14:paraId="72D54BAF" w14:textId="77777777" w:rsidR="007D7F26" w:rsidRDefault="007D7F26" w:rsidP="007D7F26">
      <w:r>
        <w:t xml:space="preserve">    },</w:t>
      </w:r>
    </w:p>
    <w:p w14:paraId="7BC56272" w14:textId="77777777" w:rsidR="007D7F26" w:rsidRDefault="007D7F26" w:rsidP="007D7F26">
      <w:r>
        <w:t xml:space="preserve">    {</w:t>
      </w:r>
    </w:p>
    <w:p w14:paraId="5E5EB981" w14:textId="77777777" w:rsidR="007D7F26" w:rsidRDefault="007D7F26" w:rsidP="007D7F26">
      <w:r>
        <w:t xml:space="preserve">      "id": 20,</w:t>
      </w:r>
    </w:p>
    <w:p w14:paraId="72FF8112" w14:textId="77777777" w:rsidR="007D7F26" w:rsidRDefault="007D7F26" w:rsidP="007D7F26">
      <w:r>
        <w:t xml:space="preserve">      "title": "Crisis Communication Management for Public Relations",</w:t>
      </w:r>
    </w:p>
    <w:p w14:paraId="4F078F5E" w14:textId="77777777" w:rsidR="007D7F26" w:rsidRDefault="007D7F26" w:rsidP="007D7F26">
      <w:r>
        <w:t xml:space="preserve">      "location": "Room 356",</w:t>
      </w:r>
    </w:p>
    <w:p w14:paraId="7013DE57" w14:textId="77777777" w:rsidR="007D7F26" w:rsidRDefault="007D7F26" w:rsidP="007D7F26">
      <w:r>
        <w:t xml:space="preserve">      "category": "Computer",</w:t>
      </w:r>
    </w:p>
    <w:p w14:paraId="45459D9A" w14:textId="77777777" w:rsidR="007D7F26" w:rsidRDefault="007D7F26" w:rsidP="007D7F26">
      <w:r>
        <w:t xml:space="preserve">      "registrationStatus": false,</w:t>
      </w:r>
    </w:p>
    <w:p w14:paraId="1ABBE94D" w14:textId="77777777" w:rsidR="007D7F26" w:rsidRDefault="007D7F26" w:rsidP="007D7F26">
      <w:r>
        <w:t xml:space="preserve">      "courseStatus": "offering",</w:t>
      </w:r>
    </w:p>
    <w:p w14:paraId="35F1E5F9" w14:textId="77777777" w:rsidR="007D7F26" w:rsidRDefault="007D7F26" w:rsidP="007D7F26">
      <w:r>
        <w:t xml:space="preserve">      "instructorId": 2,</w:t>
      </w:r>
    </w:p>
    <w:p w14:paraId="1C104160" w14:textId="77777777" w:rsidR="007D7F26" w:rsidRDefault="007D7F26" w:rsidP="007D7F26">
      <w:r>
        <w:t xml:space="preserve">      "students": [</w:t>
      </w:r>
    </w:p>
    <w:p w14:paraId="36A8B107" w14:textId="77777777" w:rsidR="007D7F26" w:rsidRDefault="007D7F26" w:rsidP="007D7F26">
      <w:r>
        <w:t xml:space="preserve">        {</w:t>
      </w:r>
    </w:p>
    <w:p w14:paraId="009C3961" w14:textId="77777777" w:rsidR="007D7F26" w:rsidRDefault="007D7F26" w:rsidP="007D7F26">
      <w:r>
        <w:t xml:space="preserve">          "id": 1,</w:t>
      </w:r>
    </w:p>
    <w:p w14:paraId="0451FDEE" w14:textId="77777777" w:rsidR="007D7F26" w:rsidRDefault="007D7F26" w:rsidP="007D7F26">
      <w:r>
        <w:lastRenderedPageBreak/>
        <w:t xml:space="preserve">          "name": "Dr. Neal Schultz II",</w:t>
      </w:r>
    </w:p>
    <w:p w14:paraId="58875612" w14:textId="77777777" w:rsidR="007D7F26" w:rsidRDefault="007D7F26" w:rsidP="007D7F26">
      <w:r>
        <w:t xml:space="preserve">          "email": "Grayce98@gmail.com",</w:t>
      </w:r>
    </w:p>
    <w:p w14:paraId="5AFDE83C" w14:textId="77777777" w:rsidR="007D7F26" w:rsidRDefault="007D7F26" w:rsidP="007D7F26">
      <w:r>
        <w:t xml:space="preserve">          "password": "student123",</w:t>
      </w:r>
    </w:p>
    <w:p w14:paraId="59C33969" w14:textId="77777777" w:rsidR="007D7F26" w:rsidRDefault="007D7F26" w:rsidP="007D7F26">
      <w:r>
        <w:t xml:space="preserve">          "userType": "Student",</w:t>
      </w:r>
    </w:p>
    <w:p w14:paraId="317E5566" w14:textId="77777777" w:rsidR="007D7F26" w:rsidRDefault="007D7F26" w:rsidP="007D7F26">
      <w:r>
        <w:t xml:space="preserve">          "gpa": 2.22,</w:t>
      </w:r>
    </w:p>
    <w:p w14:paraId="569F053E" w14:textId="77777777" w:rsidR="007D7F26" w:rsidRDefault="007D7F26" w:rsidP="007D7F26">
      <w:r>
        <w:t xml:space="preserve">          "major": "Computer Science"</w:t>
      </w:r>
    </w:p>
    <w:p w14:paraId="2D98F789" w14:textId="77777777" w:rsidR="007D7F26" w:rsidRDefault="007D7F26" w:rsidP="007D7F26">
      <w:r>
        <w:t xml:space="preserve">        },</w:t>
      </w:r>
    </w:p>
    <w:p w14:paraId="605D1EB4" w14:textId="77777777" w:rsidR="007D7F26" w:rsidRDefault="007D7F26" w:rsidP="007D7F26">
      <w:r>
        <w:t xml:space="preserve">        {</w:t>
      </w:r>
    </w:p>
    <w:p w14:paraId="6F6FDAB8" w14:textId="77777777" w:rsidR="007D7F26" w:rsidRDefault="007D7F26" w:rsidP="007D7F26">
      <w:r>
        <w:t xml:space="preserve">          "id": 4,</w:t>
      </w:r>
    </w:p>
    <w:p w14:paraId="3126C44C" w14:textId="77777777" w:rsidR="007D7F26" w:rsidRDefault="007D7F26" w:rsidP="007D7F26">
      <w:r>
        <w:t xml:space="preserve">          "name": "Miss Linda Legros",</w:t>
      </w:r>
    </w:p>
    <w:p w14:paraId="37457066" w14:textId="77777777" w:rsidR="007D7F26" w:rsidRDefault="007D7F26" w:rsidP="007D7F26">
      <w:r>
        <w:t xml:space="preserve">          "email": "Arno.Turner37@gmail.com",</w:t>
      </w:r>
    </w:p>
    <w:p w14:paraId="7DF5DC42" w14:textId="77777777" w:rsidR="007D7F26" w:rsidRDefault="007D7F26" w:rsidP="007D7F26">
      <w:r>
        <w:t xml:space="preserve">          "password": "student123",</w:t>
      </w:r>
    </w:p>
    <w:p w14:paraId="5C0FBCB2" w14:textId="77777777" w:rsidR="007D7F26" w:rsidRDefault="007D7F26" w:rsidP="007D7F26">
      <w:r>
        <w:t xml:space="preserve">          "userType": "Student",</w:t>
      </w:r>
    </w:p>
    <w:p w14:paraId="62C6E815" w14:textId="77777777" w:rsidR="007D7F26" w:rsidRDefault="007D7F26" w:rsidP="007D7F26">
      <w:r>
        <w:t xml:space="preserve">          "gpa": 1.01,</w:t>
      </w:r>
    </w:p>
    <w:p w14:paraId="03C24B4B" w14:textId="77777777" w:rsidR="007D7F26" w:rsidRDefault="007D7F26" w:rsidP="007D7F26">
      <w:r>
        <w:t xml:space="preserve">          "major": "Electrical Engineering"</w:t>
      </w:r>
    </w:p>
    <w:p w14:paraId="4FCF31AB" w14:textId="77777777" w:rsidR="007D7F26" w:rsidRDefault="007D7F26" w:rsidP="007D7F26">
      <w:r>
        <w:t xml:space="preserve">        },</w:t>
      </w:r>
    </w:p>
    <w:p w14:paraId="5AB15A84" w14:textId="77777777" w:rsidR="007D7F26" w:rsidRDefault="007D7F26" w:rsidP="007D7F26">
      <w:r>
        <w:t xml:space="preserve">        {</w:t>
      </w:r>
    </w:p>
    <w:p w14:paraId="60EA5B49" w14:textId="77777777" w:rsidR="007D7F26" w:rsidRDefault="007D7F26" w:rsidP="007D7F26">
      <w:r>
        <w:t xml:space="preserve">          "id": 7,</w:t>
      </w:r>
    </w:p>
    <w:p w14:paraId="19BCD77D" w14:textId="77777777" w:rsidR="007D7F26" w:rsidRDefault="007D7F26" w:rsidP="007D7F26">
      <w:r>
        <w:t xml:space="preserve">          "name": "Bryan Little DVM",</w:t>
      </w:r>
    </w:p>
    <w:p w14:paraId="7CA39353" w14:textId="77777777" w:rsidR="007D7F26" w:rsidRDefault="007D7F26" w:rsidP="007D7F26">
      <w:r>
        <w:t xml:space="preserve">          "email": "Queen.Kihn@yahoo.com",</w:t>
      </w:r>
    </w:p>
    <w:p w14:paraId="2A57CAD8" w14:textId="77777777" w:rsidR="007D7F26" w:rsidRDefault="007D7F26" w:rsidP="007D7F26">
      <w:r>
        <w:t xml:space="preserve">          "password": "student123",</w:t>
      </w:r>
    </w:p>
    <w:p w14:paraId="050D8555" w14:textId="77777777" w:rsidR="007D7F26" w:rsidRDefault="007D7F26" w:rsidP="007D7F26">
      <w:r>
        <w:t xml:space="preserve">          "userType": "Student",</w:t>
      </w:r>
    </w:p>
    <w:p w14:paraId="72C0BE94" w14:textId="77777777" w:rsidR="007D7F26" w:rsidRDefault="007D7F26" w:rsidP="007D7F26">
      <w:r>
        <w:t xml:space="preserve">          "gpa": 3.31,</w:t>
      </w:r>
    </w:p>
    <w:p w14:paraId="675C3683" w14:textId="77777777" w:rsidR="007D7F26" w:rsidRDefault="007D7F26" w:rsidP="007D7F26">
      <w:r>
        <w:t xml:space="preserve">          "major": "Electrical Engineering"</w:t>
      </w:r>
    </w:p>
    <w:p w14:paraId="57A43E71" w14:textId="77777777" w:rsidR="007D7F26" w:rsidRDefault="007D7F26" w:rsidP="007D7F26">
      <w:r>
        <w:t xml:space="preserve">        },</w:t>
      </w:r>
    </w:p>
    <w:p w14:paraId="52FC62BF" w14:textId="77777777" w:rsidR="007D7F26" w:rsidRDefault="007D7F26" w:rsidP="007D7F26">
      <w:r>
        <w:t xml:space="preserve">        {</w:t>
      </w:r>
    </w:p>
    <w:p w14:paraId="3765103B" w14:textId="77777777" w:rsidR="007D7F26" w:rsidRDefault="007D7F26" w:rsidP="007D7F26">
      <w:r>
        <w:t xml:space="preserve">          "id": 12,</w:t>
      </w:r>
    </w:p>
    <w:p w14:paraId="3B2C6EEA" w14:textId="77777777" w:rsidR="007D7F26" w:rsidRDefault="007D7F26" w:rsidP="007D7F26">
      <w:r>
        <w:t xml:space="preserve">          "name": "Grady Ward",</w:t>
      </w:r>
    </w:p>
    <w:p w14:paraId="32A7EBCA" w14:textId="77777777" w:rsidR="007D7F26" w:rsidRDefault="007D7F26" w:rsidP="007D7F26">
      <w:r>
        <w:t xml:space="preserve">          "email": "April.Marvin29@gmail.com",</w:t>
      </w:r>
    </w:p>
    <w:p w14:paraId="6F0D639F" w14:textId="77777777" w:rsidR="007D7F26" w:rsidRDefault="007D7F26" w:rsidP="007D7F26">
      <w:r>
        <w:t xml:space="preserve">          "password": "student123",</w:t>
      </w:r>
    </w:p>
    <w:p w14:paraId="6FB3B049" w14:textId="77777777" w:rsidR="007D7F26" w:rsidRDefault="007D7F26" w:rsidP="007D7F26">
      <w:r>
        <w:t xml:space="preserve">          "userType": "Student",</w:t>
      </w:r>
    </w:p>
    <w:p w14:paraId="5B7EE584" w14:textId="77777777" w:rsidR="007D7F26" w:rsidRDefault="007D7F26" w:rsidP="007D7F26">
      <w:r>
        <w:t xml:space="preserve">          "gpa": 1.48,</w:t>
      </w:r>
    </w:p>
    <w:p w14:paraId="2E37E2AE" w14:textId="77777777" w:rsidR="007D7F26" w:rsidRDefault="007D7F26" w:rsidP="007D7F26">
      <w:r>
        <w:t xml:space="preserve">          "major": "Computer Science"</w:t>
      </w:r>
    </w:p>
    <w:p w14:paraId="30FFEC01" w14:textId="77777777" w:rsidR="007D7F26" w:rsidRDefault="007D7F26" w:rsidP="007D7F26">
      <w:r>
        <w:t xml:space="preserve">        },</w:t>
      </w:r>
    </w:p>
    <w:p w14:paraId="650D9E14" w14:textId="77777777" w:rsidR="007D7F26" w:rsidRDefault="007D7F26" w:rsidP="007D7F26">
      <w:r>
        <w:t xml:space="preserve">        {</w:t>
      </w:r>
    </w:p>
    <w:p w14:paraId="56765C8D" w14:textId="77777777" w:rsidR="007D7F26" w:rsidRDefault="007D7F26" w:rsidP="007D7F26">
      <w:r>
        <w:t xml:space="preserve">          "id": 17,</w:t>
      </w:r>
    </w:p>
    <w:p w14:paraId="15C96DA9" w14:textId="77777777" w:rsidR="007D7F26" w:rsidRDefault="007D7F26" w:rsidP="007D7F26">
      <w:r>
        <w:t xml:space="preserve">          "name": "Camille Kunde",</w:t>
      </w:r>
    </w:p>
    <w:p w14:paraId="6B80971A" w14:textId="77777777" w:rsidR="007D7F26" w:rsidRDefault="007D7F26" w:rsidP="007D7F26">
      <w:r>
        <w:t xml:space="preserve">          "email": "Treva94@yahoo.com",</w:t>
      </w:r>
    </w:p>
    <w:p w14:paraId="3F31AED1" w14:textId="77777777" w:rsidR="007D7F26" w:rsidRDefault="007D7F26" w:rsidP="007D7F26">
      <w:r>
        <w:t xml:space="preserve">          "password": "student123",</w:t>
      </w:r>
    </w:p>
    <w:p w14:paraId="700C50D4" w14:textId="77777777" w:rsidR="007D7F26" w:rsidRDefault="007D7F26" w:rsidP="007D7F26">
      <w:r>
        <w:t xml:space="preserve">          "userType": "Student",</w:t>
      </w:r>
    </w:p>
    <w:p w14:paraId="2385CB1B" w14:textId="77777777" w:rsidR="007D7F26" w:rsidRDefault="007D7F26" w:rsidP="007D7F26">
      <w:r>
        <w:t xml:space="preserve">          "gpa": 0.02,</w:t>
      </w:r>
    </w:p>
    <w:p w14:paraId="5ECD8879" w14:textId="77777777" w:rsidR="007D7F26" w:rsidRDefault="007D7F26" w:rsidP="007D7F26">
      <w:r>
        <w:t xml:space="preserve">          "major": "Chemistry"</w:t>
      </w:r>
    </w:p>
    <w:p w14:paraId="0DF9769B" w14:textId="77777777" w:rsidR="007D7F26" w:rsidRDefault="007D7F26" w:rsidP="007D7F26">
      <w:r>
        <w:lastRenderedPageBreak/>
        <w:t xml:space="preserve">        },</w:t>
      </w:r>
    </w:p>
    <w:p w14:paraId="3647DA52" w14:textId="77777777" w:rsidR="007D7F26" w:rsidRDefault="007D7F26" w:rsidP="007D7F26">
      <w:r>
        <w:t xml:space="preserve">        {</w:t>
      </w:r>
    </w:p>
    <w:p w14:paraId="7D8F5699" w14:textId="77777777" w:rsidR="007D7F26" w:rsidRDefault="007D7F26" w:rsidP="007D7F26">
      <w:r>
        <w:t xml:space="preserve">          "id": 19,</w:t>
      </w:r>
    </w:p>
    <w:p w14:paraId="7EFA317A" w14:textId="77777777" w:rsidR="007D7F26" w:rsidRDefault="007D7F26" w:rsidP="007D7F26">
      <w:r>
        <w:t xml:space="preserve">          "name": "Ramon Lesch",</w:t>
      </w:r>
    </w:p>
    <w:p w14:paraId="5F4905F0" w14:textId="77777777" w:rsidR="007D7F26" w:rsidRDefault="007D7F26" w:rsidP="007D7F26">
      <w:r>
        <w:t xml:space="preserve">          "email": "Kellie40@hotmail.com",</w:t>
      </w:r>
    </w:p>
    <w:p w14:paraId="0F75A254" w14:textId="77777777" w:rsidR="007D7F26" w:rsidRDefault="007D7F26" w:rsidP="007D7F26">
      <w:r>
        <w:t xml:space="preserve">          "password": "student123",</w:t>
      </w:r>
    </w:p>
    <w:p w14:paraId="2EE137B3" w14:textId="77777777" w:rsidR="007D7F26" w:rsidRDefault="007D7F26" w:rsidP="007D7F26">
      <w:r>
        <w:t xml:space="preserve">          "userType": "Student",</w:t>
      </w:r>
    </w:p>
    <w:p w14:paraId="112296F0" w14:textId="77777777" w:rsidR="007D7F26" w:rsidRDefault="007D7F26" w:rsidP="007D7F26">
      <w:r>
        <w:t xml:space="preserve">          "gpa": 2.66,</w:t>
      </w:r>
    </w:p>
    <w:p w14:paraId="77051E8B" w14:textId="77777777" w:rsidR="007D7F26" w:rsidRDefault="007D7F26" w:rsidP="007D7F26">
      <w:r>
        <w:t xml:space="preserve">          "major": "Biology"</w:t>
      </w:r>
    </w:p>
    <w:p w14:paraId="1A71C4E4" w14:textId="77777777" w:rsidR="007D7F26" w:rsidRDefault="007D7F26" w:rsidP="007D7F26">
      <w:r>
        <w:t xml:space="preserve">        },</w:t>
      </w:r>
    </w:p>
    <w:p w14:paraId="199B2530" w14:textId="77777777" w:rsidR="007D7F26" w:rsidRDefault="007D7F26" w:rsidP="007D7F26">
      <w:r>
        <w:t xml:space="preserve">        {</w:t>
      </w:r>
    </w:p>
    <w:p w14:paraId="6FEE6B6A" w14:textId="77777777" w:rsidR="007D7F26" w:rsidRDefault="007D7F26" w:rsidP="007D7F26">
      <w:r>
        <w:t xml:space="preserve">          "id": 69,</w:t>
      </w:r>
    </w:p>
    <w:p w14:paraId="289BBE91" w14:textId="77777777" w:rsidR="007D7F26" w:rsidRDefault="007D7F26" w:rsidP="007D7F26">
      <w:r>
        <w:t xml:space="preserve">          "name": "Jessie O'Connell",</w:t>
      </w:r>
    </w:p>
    <w:p w14:paraId="79EA7A4B" w14:textId="77777777" w:rsidR="007D7F26" w:rsidRDefault="007D7F26" w:rsidP="007D7F26">
      <w:r>
        <w:t xml:space="preserve">          "email": "Alexzander.Collier@hotmail.com",</w:t>
      </w:r>
    </w:p>
    <w:p w14:paraId="3362833C" w14:textId="77777777" w:rsidR="007D7F26" w:rsidRDefault="007D7F26" w:rsidP="007D7F26">
      <w:r>
        <w:t xml:space="preserve">          "password": "student123",</w:t>
      </w:r>
    </w:p>
    <w:p w14:paraId="65517587" w14:textId="77777777" w:rsidR="007D7F26" w:rsidRDefault="007D7F26" w:rsidP="007D7F26">
      <w:r>
        <w:t xml:space="preserve">          "userType": "Student",</w:t>
      </w:r>
    </w:p>
    <w:p w14:paraId="0116A8FE" w14:textId="77777777" w:rsidR="007D7F26" w:rsidRDefault="007D7F26" w:rsidP="007D7F26">
      <w:r>
        <w:t xml:space="preserve">          "gpa": 1.77,</w:t>
      </w:r>
    </w:p>
    <w:p w14:paraId="5D5DCFCB" w14:textId="77777777" w:rsidR="007D7F26" w:rsidRDefault="007D7F26" w:rsidP="007D7F26">
      <w:r>
        <w:t xml:space="preserve">          "major": "Communication"</w:t>
      </w:r>
    </w:p>
    <w:p w14:paraId="72F98F70" w14:textId="77777777" w:rsidR="007D7F26" w:rsidRDefault="007D7F26" w:rsidP="007D7F26">
      <w:r>
        <w:t xml:space="preserve">        },</w:t>
      </w:r>
    </w:p>
    <w:p w14:paraId="6B00A82E" w14:textId="77777777" w:rsidR="007D7F26" w:rsidRDefault="007D7F26" w:rsidP="007D7F26">
      <w:r>
        <w:t xml:space="preserve">        {</w:t>
      </w:r>
    </w:p>
    <w:p w14:paraId="1340ED84" w14:textId="77777777" w:rsidR="007D7F26" w:rsidRDefault="007D7F26" w:rsidP="007D7F26">
      <w:r>
        <w:t xml:space="preserve">          "id": 77,</w:t>
      </w:r>
    </w:p>
    <w:p w14:paraId="3CE49DB8" w14:textId="77777777" w:rsidR="007D7F26" w:rsidRDefault="007D7F26" w:rsidP="007D7F26">
      <w:r>
        <w:t xml:space="preserve">          "name": "Monique Wehner",</w:t>
      </w:r>
    </w:p>
    <w:p w14:paraId="29838199" w14:textId="77777777" w:rsidR="007D7F26" w:rsidRDefault="007D7F26" w:rsidP="007D7F26">
      <w:r>
        <w:t xml:space="preserve">          "email": "Baron92@hotmail.com",</w:t>
      </w:r>
    </w:p>
    <w:p w14:paraId="350F97AF" w14:textId="77777777" w:rsidR="007D7F26" w:rsidRDefault="007D7F26" w:rsidP="007D7F26">
      <w:r>
        <w:t xml:space="preserve">          "password": "student123",</w:t>
      </w:r>
    </w:p>
    <w:p w14:paraId="323AEAE5" w14:textId="77777777" w:rsidR="007D7F26" w:rsidRDefault="007D7F26" w:rsidP="007D7F26">
      <w:r>
        <w:t xml:space="preserve">          "userType": "Student",</w:t>
      </w:r>
    </w:p>
    <w:p w14:paraId="19521043" w14:textId="77777777" w:rsidR="007D7F26" w:rsidRDefault="007D7F26" w:rsidP="007D7F26">
      <w:r>
        <w:t xml:space="preserve">          "gpa": 2.28,</w:t>
      </w:r>
    </w:p>
    <w:p w14:paraId="7C468F3C" w14:textId="77777777" w:rsidR="007D7F26" w:rsidRDefault="007D7F26" w:rsidP="007D7F26">
      <w:r>
        <w:t xml:space="preserve">          "major": "Business Management"</w:t>
      </w:r>
    </w:p>
    <w:p w14:paraId="39F1FA24" w14:textId="77777777" w:rsidR="007D7F26" w:rsidRDefault="007D7F26" w:rsidP="007D7F26">
      <w:r>
        <w:t xml:space="preserve">        },</w:t>
      </w:r>
    </w:p>
    <w:p w14:paraId="13160EF9" w14:textId="77777777" w:rsidR="007D7F26" w:rsidRDefault="007D7F26" w:rsidP="007D7F26">
      <w:r>
        <w:t xml:space="preserve">        {</w:t>
      </w:r>
    </w:p>
    <w:p w14:paraId="50491C68" w14:textId="77777777" w:rsidR="007D7F26" w:rsidRDefault="007D7F26" w:rsidP="007D7F26">
      <w:r>
        <w:t xml:space="preserve">          "id": 78,</w:t>
      </w:r>
    </w:p>
    <w:p w14:paraId="1FD3933B" w14:textId="77777777" w:rsidR="007D7F26" w:rsidRDefault="007D7F26" w:rsidP="007D7F26">
      <w:r>
        <w:t xml:space="preserve">          "name": "Tyrone Larkin",</w:t>
      </w:r>
    </w:p>
    <w:p w14:paraId="12C402EC" w14:textId="77777777" w:rsidR="007D7F26" w:rsidRDefault="007D7F26" w:rsidP="007D7F26">
      <w:r>
        <w:t xml:space="preserve">          "email": "Lilly25@yahoo.com",</w:t>
      </w:r>
    </w:p>
    <w:p w14:paraId="04B0CBF7" w14:textId="77777777" w:rsidR="007D7F26" w:rsidRDefault="007D7F26" w:rsidP="007D7F26">
      <w:r>
        <w:t xml:space="preserve">          "password": "student123",</w:t>
      </w:r>
    </w:p>
    <w:p w14:paraId="0D8D6700" w14:textId="77777777" w:rsidR="007D7F26" w:rsidRDefault="007D7F26" w:rsidP="007D7F26">
      <w:r>
        <w:t xml:space="preserve">          "userType": "Student",</w:t>
      </w:r>
    </w:p>
    <w:p w14:paraId="04B51B2F" w14:textId="77777777" w:rsidR="007D7F26" w:rsidRDefault="007D7F26" w:rsidP="007D7F26">
      <w:r>
        <w:t xml:space="preserve">          "gpa": 0.25,</w:t>
      </w:r>
    </w:p>
    <w:p w14:paraId="32E085AF" w14:textId="77777777" w:rsidR="007D7F26" w:rsidRDefault="007D7F26" w:rsidP="007D7F26">
      <w:r>
        <w:t xml:space="preserve">          "major": "Computer Science"</w:t>
      </w:r>
    </w:p>
    <w:p w14:paraId="6A755979" w14:textId="77777777" w:rsidR="007D7F26" w:rsidRDefault="007D7F26" w:rsidP="007D7F26">
      <w:r>
        <w:t xml:space="preserve">        },</w:t>
      </w:r>
    </w:p>
    <w:p w14:paraId="32F65B10" w14:textId="77777777" w:rsidR="007D7F26" w:rsidRDefault="007D7F26" w:rsidP="007D7F26">
      <w:r>
        <w:t xml:space="preserve">        {</w:t>
      </w:r>
    </w:p>
    <w:p w14:paraId="30104211" w14:textId="77777777" w:rsidR="007D7F26" w:rsidRDefault="007D7F26" w:rsidP="007D7F26">
      <w:r>
        <w:t xml:space="preserve">          "id": 80,</w:t>
      </w:r>
    </w:p>
    <w:p w14:paraId="7AC34410" w14:textId="77777777" w:rsidR="007D7F26" w:rsidRDefault="007D7F26" w:rsidP="007D7F26">
      <w:r>
        <w:t xml:space="preserve">          "name": "Dominick Streich DVM",</w:t>
      </w:r>
    </w:p>
    <w:p w14:paraId="30171B5D" w14:textId="77777777" w:rsidR="007D7F26" w:rsidRDefault="007D7F26" w:rsidP="007D7F26">
      <w:r>
        <w:t xml:space="preserve">          "email": "Frida.Schulist@gmail.com",</w:t>
      </w:r>
    </w:p>
    <w:p w14:paraId="01819AE0" w14:textId="77777777" w:rsidR="007D7F26" w:rsidRDefault="007D7F26" w:rsidP="007D7F26">
      <w:r>
        <w:t xml:space="preserve">          "password": "student123",</w:t>
      </w:r>
    </w:p>
    <w:p w14:paraId="641F3FEA" w14:textId="77777777" w:rsidR="007D7F26" w:rsidRDefault="007D7F26" w:rsidP="007D7F26">
      <w:r>
        <w:lastRenderedPageBreak/>
        <w:t xml:space="preserve">          "userType": "Student",</w:t>
      </w:r>
    </w:p>
    <w:p w14:paraId="1DE3EB39" w14:textId="77777777" w:rsidR="007D7F26" w:rsidRDefault="007D7F26" w:rsidP="007D7F26">
      <w:r>
        <w:t xml:space="preserve">          "gpa": 1.32,</w:t>
      </w:r>
    </w:p>
    <w:p w14:paraId="4BC3A846" w14:textId="77777777" w:rsidR="007D7F26" w:rsidRDefault="007D7F26" w:rsidP="007D7F26">
      <w:r>
        <w:t xml:space="preserve">          "major": "Biology"</w:t>
      </w:r>
    </w:p>
    <w:p w14:paraId="2C1B529B" w14:textId="77777777" w:rsidR="007D7F26" w:rsidRDefault="007D7F26" w:rsidP="007D7F26">
      <w:r>
        <w:t xml:space="preserve">        },</w:t>
      </w:r>
    </w:p>
    <w:p w14:paraId="2F3CE198" w14:textId="77777777" w:rsidR="007D7F26" w:rsidRDefault="007D7F26" w:rsidP="007D7F26">
      <w:r>
        <w:t xml:space="preserve">        {</w:t>
      </w:r>
    </w:p>
    <w:p w14:paraId="4DA76387" w14:textId="77777777" w:rsidR="007D7F26" w:rsidRDefault="007D7F26" w:rsidP="007D7F26">
      <w:r>
        <w:t xml:space="preserve">          "id": 96,</w:t>
      </w:r>
    </w:p>
    <w:p w14:paraId="29A20DAF" w14:textId="77777777" w:rsidR="007D7F26" w:rsidRDefault="007D7F26" w:rsidP="007D7F26">
      <w:r>
        <w:t xml:space="preserve">          "name": "Blanche Marquardt",</w:t>
      </w:r>
    </w:p>
    <w:p w14:paraId="48F3ABAB" w14:textId="77777777" w:rsidR="007D7F26" w:rsidRDefault="007D7F26" w:rsidP="007D7F26">
      <w:r>
        <w:t xml:space="preserve">          "email": "Sandra_Lang65@hotmail.com",</w:t>
      </w:r>
    </w:p>
    <w:p w14:paraId="470DA8B2" w14:textId="77777777" w:rsidR="007D7F26" w:rsidRDefault="007D7F26" w:rsidP="007D7F26">
      <w:r>
        <w:t xml:space="preserve">          "password": "student123",</w:t>
      </w:r>
    </w:p>
    <w:p w14:paraId="720D8BE1" w14:textId="77777777" w:rsidR="007D7F26" w:rsidRDefault="007D7F26" w:rsidP="007D7F26">
      <w:r>
        <w:t xml:space="preserve">          "userType": "Student",</w:t>
      </w:r>
    </w:p>
    <w:p w14:paraId="0CBC2111" w14:textId="77777777" w:rsidR="007D7F26" w:rsidRDefault="007D7F26" w:rsidP="007D7F26">
      <w:r>
        <w:t xml:space="preserve">          "gpa": 3.7,</w:t>
      </w:r>
    </w:p>
    <w:p w14:paraId="284D3310" w14:textId="77777777" w:rsidR="007D7F26" w:rsidRDefault="007D7F26" w:rsidP="007D7F26">
      <w:r>
        <w:t xml:space="preserve">          "major": "Biology"</w:t>
      </w:r>
    </w:p>
    <w:p w14:paraId="34ACB4E5" w14:textId="77777777" w:rsidR="007D7F26" w:rsidRDefault="007D7F26" w:rsidP="007D7F26">
      <w:r>
        <w:t xml:space="preserve">        },</w:t>
      </w:r>
    </w:p>
    <w:p w14:paraId="60A484FD" w14:textId="77777777" w:rsidR="007D7F26" w:rsidRDefault="007D7F26" w:rsidP="007D7F26">
      <w:r>
        <w:t xml:space="preserve">        {</w:t>
      </w:r>
    </w:p>
    <w:p w14:paraId="228EC8E9" w14:textId="77777777" w:rsidR="007D7F26" w:rsidRDefault="007D7F26" w:rsidP="007D7F26">
      <w:r>
        <w:t xml:space="preserve">          "id": 98,</w:t>
      </w:r>
    </w:p>
    <w:p w14:paraId="5ABE54CE" w14:textId="77777777" w:rsidR="007D7F26" w:rsidRDefault="007D7F26" w:rsidP="007D7F26">
      <w:r>
        <w:t xml:space="preserve">          "name": "Francisco Witting",</w:t>
      </w:r>
    </w:p>
    <w:p w14:paraId="52C84B96" w14:textId="77777777" w:rsidR="007D7F26" w:rsidRDefault="007D7F26" w:rsidP="007D7F26">
      <w:r>
        <w:t xml:space="preserve">          "email": "Kieran_Rolfson83@hotmail.com",</w:t>
      </w:r>
    </w:p>
    <w:p w14:paraId="690890C8" w14:textId="77777777" w:rsidR="007D7F26" w:rsidRDefault="007D7F26" w:rsidP="007D7F26">
      <w:r>
        <w:t xml:space="preserve">          "password": "student123",</w:t>
      </w:r>
    </w:p>
    <w:p w14:paraId="08A739F4" w14:textId="77777777" w:rsidR="007D7F26" w:rsidRDefault="007D7F26" w:rsidP="007D7F26">
      <w:r>
        <w:t xml:space="preserve">          "userType": "Student",</w:t>
      </w:r>
    </w:p>
    <w:p w14:paraId="1266EB55" w14:textId="77777777" w:rsidR="007D7F26" w:rsidRDefault="007D7F26" w:rsidP="007D7F26">
      <w:r>
        <w:t xml:space="preserve">          "gpa": 0.08,</w:t>
      </w:r>
    </w:p>
    <w:p w14:paraId="115EDD5F" w14:textId="77777777" w:rsidR="007D7F26" w:rsidRDefault="007D7F26" w:rsidP="007D7F26">
      <w:r>
        <w:t xml:space="preserve">          "major": "Computer Science"</w:t>
      </w:r>
    </w:p>
    <w:p w14:paraId="7F5F2F8B" w14:textId="77777777" w:rsidR="007D7F26" w:rsidRDefault="007D7F26" w:rsidP="007D7F26">
      <w:r>
        <w:t xml:space="preserve">        },</w:t>
      </w:r>
    </w:p>
    <w:p w14:paraId="01AFE3E2" w14:textId="77777777" w:rsidR="007D7F26" w:rsidRDefault="007D7F26" w:rsidP="007D7F26">
      <w:r>
        <w:t xml:space="preserve">        {</w:t>
      </w:r>
    </w:p>
    <w:p w14:paraId="53C5F64B" w14:textId="77777777" w:rsidR="007D7F26" w:rsidRDefault="007D7F26" w:rsidP="007D7F26">
      <w:r>
        <w:t xml:space="preserve">          "id": 110,</w:t>
      </w:r>
    </w:p>
    <w:p w14:paraId="6C8686FE" w14:textId="77777777" w:rsidR="007D7F26" w:rsidRDefault="007D7F26" w:rsidP="007D7F26">
      <w:r>
        <w:t xml:space="preserve">          "name": "Dr. Santiago Ullrich",</w:t>
      </w:r>
    </w:p>
    <w:p w14:paraId="7FF5B6C1" w14:textId="77777777" w:rsidR="007D7F26" w:rsidRDefault="007D7F26" w:rsidP="007D7F26">
      <w:r>
        <w:t xml:space="preserve">          "email": "Daphne10@hotmail.com",</w:t>
      </w:r>
    </w:p>
    <w:p w14:paraId="10710D51" w14:textId="77777777" w:rsidR="007D7F26" w:rsidRDefault="007D7F26" w:rsidP="007D7F26">
      <w:r>
        <w:t xml:space="preserve">          "password": "student123",</w:t>
      </w:r>
    </w:p>
    <w:p w14:paraId="5C189200" w14:textId="77777777" w:rsidR="007D7F26" w:rsidRDefault="007D7F26" w:rsidP="007D7F26">
      <w:r>
        <w:t xml:space="preserve">          "userType": "Student",</w:t>
      </w:r>
    </w:p>
    <w:p w14:paraId="35A5DEF8" w14:textId="77777777" w:rsidR="007D7F26" w:rsidRDefault="007D7F26" w:rsidP="007D7F26">
      <w:r>
        <w:t xml:space="preserve">          "gpa": 1.91,</w:t>
      </w:r>
    </w:p>
    <w:p w14:paraId="3767A92F" w14:textId="77777777" w:rsidR="007D7F26" w:rsidRDefault="007D7F26" w:rsidP="007D7F26">
      <w:r>
        <w:t xml:space="preserve">          "major": "Electrical Engineering"</w:t>
      </w:r>
    </w:p>
    <w:p w14:paraId="1ED248CB" w14:textId="77777777" w:rsidR="007D7F26" w:rsidRDefault="007D7F26" w:rsidP="007D7F26">
      <w:r>
        <w:t xml:space="preserve">        },</w:t>
      </w:r>
    </w:p>
    <w:p w14:paraId="043F49A0" w14:textId="77777777" w:rsidR="007D7F26" w:rsidRDefault="007D7F26" w:rsidP="007D7F26">
      <w:r>
        <w:t xml:space="preserve">        {</w:t>
      </w:r>
    </w:p>
    <w:p w14:paraId="0AF8233E" w14:textId="77777777" w:rsidR="007D7F26" w:rsidRDefault="007D7F26" w:rsidP="007D7F26">
      <w:r>
        <w:t xml:space="preserve">          "id": 174,</w:t>
      </w:r>
    </w:p>
    <w:p w14:paraId="6C6CCA20" w14:textId="77777777" w:rsidR="007D7F26" w:rsidRDefault="007D7F26" w:rsidP="007D7F26">
      <w:r>
        <w:t xml:space="preserve">          "name": "Ms. Tiffany Sauer",</w:t>
      </w:r>
    </w:p>
    <w:p w14:paraId="24932E34" w14:textId="77777777" w:rsidR="007D7F26" w:rsidRDefault="007D7F26" w:rsidP="007D7F26">
      <w:r>
        <w:t xml:space="preserve">          "email": "Ellen_Cronin@gmail.com",</w:t>
      </w:r>
    </w:p>
    <w:p w14:paraId="3D604F0B" w14:textId="77777777" w:rsidR="007D7F26" w:rsidRDefault="007D7F26" w:rsidP="007D7F26">
      <w:r>
        <w:t xml:space="preserve">          "password": "student123",</w:t>
      </w:r>
    </w:p>
    <w:p w14:paraId="32C51DC8" w14:textId="77777777" w:rsidR="007D7F26" w:rsidRDefault="007D7F26" w:rsidP="007D7F26">
      <w:r>
        <w:t xml:space="preserve">          "userType": "Student",</w:t>
      </w:r>
    </w:p>
    <w:p w14:paraId="4F1451C1" w14:textId="77777777" w:rsidR="007D7F26" w:rsidRDefault="007D7F26" w:rsidP="007D7F26">
      <w:r>
        <w:t xml:space="preserve">          "gpa": 1.78,</w:t>
      </w:r>
    </w:p>
    <w:p w14:paraId="5991399F" w14:textId="77777777" w:rsidR="007D7F26" w:rsidRDefault="007D7F26" w:rsidP="007D7F26">
      <w:r>
        <w:t xml:space="preserve">          "major": "Business Management"</w:t>
      </w:r>
    </w:p>
    <w:p w14:paraId="335C60CE" w14:textId="77777777" w:rsidR="007D7F26" w:rsidRDefault="007D7F26" w:rsidP="007D7F26">
      <w:r>
        <w:t xml:space="preserve">        },</w:t>
      </w:r>
    </w:p>
    <w:p w14:paraId="79FA82B8" w14:textId="77777777" w:rsidR="007D7F26" w:rsidRDefault="007D7F26" w:rsidP="007D7F26">
      <w:r>
        <w:t xml:space="preserve">        {</w:t>
      </w:r>
    </w:p>
    <w:p w14:paraId="1A75BC6A" w14:textId="77777777" w:rsidR="007D7F26" w:rsidRDefault="007D7F26" w:rsidP="007D7F26">
      <w:r>
        <w:t xml:space="preserve">          "id": 176,</w:t>
      </w:r>
    </w:p>
    <w:p w14:paraId="31C9F3D1" w14:textId="77777777" w:rsidR="007D7F26" w:rsidRDefault="007D7F26" w:rsidP="007D7F26">
      <w:r>
        <w:lastRenderedPageBreak/>
        <w:t xml:space="preserve">          "name": "Johanna Rath",</w:t>
      </w:r>
    </w:p>
    <w:p w14:paraId="2B9B7371" w14:textId="77777777" w:rsidR="007D7F26" w:rsidRDefault="007D7F26" w:rsidP="007D7F26">
      <w:r>
        <w:t xml:space="preserve">          "email": "Frederick_Windler78@gmail.com",</w:t>
      </w:r>
    </w:p>
    <w:p w14:paraId="05A879B7" w14:textId="77777777" w:rsidR="007D7F26" w:rsidRDefault="007D7F26" w:rsidP="007D7F26">
      <w:r>
        <w:t xml:space="preserve">          "password": "student123",</w:t>
      </w:r>
    </w:p>
    <w:p w14:paraId="2B5215C8" w14:textId="77777777" w:rsidR="007D7F26" w:rsidRDefault="007D7F26" w:rsidP="007D7F26">
      <w:r>
        <w:t xml:space="preserve">          "userType": "Student",</w:t>
      </w:r>
    </w:p>
    <w:p w14:paraId="071A6B42" w14:textId="77777777" w:rsidR="007D7F26" w:rsidRDefault="007D7F26" w:rsidP="007D7F26">
      <w:r>
        <w:t xml:space="preserve">          "gpa": 0.24,</w:t>
      </w:r>
    </w:p>
    <w:p w14:paraId="1B916F09" w14:textId="77777777" w:rsidR="007D7F26" w:rsidRDefault="007D7F26" w:rsidP="007D7F26">
      <w:r>
        <w:t xml:space="preserve">          "major": "Communication"</w:t>
      </w:r>
    </w:p>
    <w:p w14:paraId="355D7E9E" w14:textId="77777777" w:rsidR="007D7F26" w:rsidRDefault="007D7F26" w:rsidP="007D7F26">
      <w:r>
        <w:t xml:space="preserve">        },</w:t>
      </w:r>
    </w:p>
    <w:p w14:paraId="5ECF3EC6" w14:textId="77777777" w:rsidR="007D7F26" w:rsidRDefault="007D7F26" w:rsidP="007D7F26">
      <w:r>
        <w:t xml:space="preserve">        {</w:t>
      </w:r>
    </w:p>
    <w:p w14:paraId="4FA827CB" w14:textId="77777777" w:rsidR="007D7F26" w:rsidRDefault="007D7F26" w:rsidP="007D7F26">
      <w:r>
        <w:t xml:space="preserve">          "id": 180,</w:t>
      </w:r>
    </w:p>
    <w:p w14:paraId="010B65E0" w14:textId="77777777" w:rsidR="007D7F26" w:rsidRDefault="007D7F26" w:rsidP="007D7F26">
      <w:r>
        <w:t xml:space="preserve">          "name": "Myra West",</w:t>
      </w:r>
    </w:p>
    <w:p w14:paraId="2D4FEEA9" w14:textId="77777777" w:rsidR="007D7F26" w:rsidRDefault="007D7F26" w:rsidP="007D7F26">
      <w:r>
        <w:t xml:space="preserve">          "email": "Murray_Wehner@gmail.com",</w:t>
      </w:r>
    </w:p>
    <w:p w14:paraId="6E838A48" w14:textId="77777777" w:rsidR="007D7F26" w:rsidRDefault="007D7F26" w:rsidP="007D7F26">
      <w:r>
        <w:t xml:space="preserve">          "password": "student123",</w:t>
      </w:r>
    </w:p>
    <w:p w14:paraId="475CDD09" w14:textId="77777777" w:rsidR="007D7F26" w:rsidRDefault="007D7F26" w:rsidP="007D7F26">
      <w:r>
        <w:t xml:space="preserve">          "userType": "Student",</w:t>
      </w:r>
    </w:p>
    <w:p w14:paraId="50988181" w14:textId="77777777" w:rsidR="007D7F26" w:rsidRDefault="007D7F26" w:rsidP="007D7F26">
      <w:r>
        <w:t xml:space="preserve">          "gpa": 3.7,</w:t>
      </w:r>
    </w:p>
    <w:p w14:paraId="05AD0689" w14:textId="77777777" w:rsidR="007D7F26" w:rsidRDefault="007D7F26" w:rsidP="007D7F26">
      <w:r>
        <w:t xml:space="preserve">          "major": "Computer Science"</w:t>
      </w:r>
    </w:p>
    <w:p w14:paraId="59E072FC" w14:textId="77777777" w:rsidR="007D7F26" w:rsidRDefault="007D7F26" w:rsidP="007D7F26">
      <w:r>
        <w:t xml:space="preserve">        },</w:t>
      </w:r>
    </w:p>
    <w:p w14:paraId="12A816C0" w14:textId="77777777" w:rsidR="007D7F26" w:rsidRDefault="007D7F26" w:rsidP="007D7F26">
      <w:r>
        <w:t xml:space="preserve">        {</w:t>
      </w:r>
    </w:p>
    <w:p w14:paraId="557D7820" w14:textId="77777777" w:rsidR="007D7F26" w:rsidRDefault="007D7F26" w:rsidP="007D7F26">
      <w:r>
        <w:t xml:space="preserve">          "id": 182,</w:t>
      </w:r>
    </w:p>
    <w:p w14:paraId="49763C31" w14:textId="77777777" w:rsidR="007D7F26" w:rsidRDefault="007D7F26" w:rsidP="007D7F26">
      <w:r>
        <w:t xml:space="preserve">          "name": "Mr. Cary Kling",</w:t>
      </w:r>
    </w:p>
    <w:p w14:paraId="57EFF21A" w14:textId="77777777" w:rsidR="007D7F26" w:rsidRDefault="007D7F26" w:rsidP="007D7F26">
      <w:r>
        <w:t xml:space="preserve">          "email": "Laura15@yahoo.com",</w:t>
      </w:r>
    </w:p>
    <w:p w14:paraId="2B27A22B" w14:textId="77777777" w:rsidR="007D7F26" w:rsidRDefault="007D7F26" w:rsidP="007D7F26">
      <w:r>
        <w:t xml:space="preserve">          "password": "student123",</w:t>
      </w:r>
    </w:p>
    <w:p w14:paraId="2A85137B" w14:textId="77777777" w:rsidR="007D7F26" w:rsidRDefault="007D7F26" w:rsidP="007D7F26">
      <w:r>
        <w:t xml:space="preserve">          "userType": "Student",</w:t>
      </w:r>
    </w:p>
    <w:p w14:paraId="4E491094" w14:textId="77777777" w:rsidR="007D7F26" w:rsidRDefault="007D7F26" w:rsidP="007D7F26">
      <w:r>
        <w:t xml:space="preserve">          "gpa": 0.28,</w:t>
      </w:r>
    </w:p>
    <w:p w14:paraId="640DCEC3" w14:textId="77777777" w:rsidR="007D7F26" w:rsidRDefault="007D7F26" w:rsidP="007D7F26">
      <w:r>
        <w:t xml:space="preserve">          "major": "Computer Science"</w:t>
      </w:r>
    </w:p>
    <w:p w14:paraId="00C1F63F" w14:textId="77777777" w:rsidR="007D7F26" w:rsidRDefault="007D7F26" w:rsidP="007D7F26">
      <w:r>
        <w:t xml:space="preserve">        },</w:t>
      </w:r>
    </w:p>
    <w:p w14:paraId="2C10757A" w14:textId="77777777" w:rsidR="007D7F26" w:rsidRDefault="007D7F26" w:rsidP="007D7F26">
      <w:r>
        <w:t xml:space="preserve">        {</w:t>
      </w:r>
    </w:p>
    <w:p w14:paraId="0E7791B5" w14:textId="77777777" w:rsidR="007D7F26" w:rsidRDefault="007D7F26" w:rsidP="007D7F26">
      <w:r>
        <w:t xml:space="preserve">          "id": 183,</w:t>
      </w:r>
    </w:p>
    <w:p w14:paraId="1C1D7734" w14:textId="77777777" w:rsidR="007D7F26" w:rsidRDefault="007D7F26" w:rsidP="007D7F26">
      <w:r>
        <w:t xml:space="preserve">          "name": "Eva Runolfsson",</w:t>
      </w:r>
    </w:p>
    <w:p w14:paraId="3172C8B1" w14:textId="77777777" w:rsidR="007D7F26" w:rsidRDefault="007D7F26" w:rsidP="007D7F26">
      <w:r>
        <w:t xml:space="preserve">          "email": "Pablo.Berge-Collins@hotmail.com",</w:t>
      </w:r>
    </w:p>
    <w:p w14:paraId="1B89F260" w14:textId="77777777" w:rsidR="007D7F26" w:rsidRDefault="007D7F26" w:rsidP="007D7F26">
      <w:r>
        <w:t xml:space="preserve">          "password": "student123",</w:t>
      </w:r>
    </w:p>
    <w:p w14:paraId="16241452" w14:textId="77777777" w:rsidR="007D7F26" w:rsidRDefault="007D7F26" w:rsidP="007D7F26">
      <w:r>
        <w:t xml:space="preserve">          "userType": "Student",</w:t>
      </w:r>
    </w:p>
    <w:p w14:paraId="012C5BE8" w14:textId="77777777" w:rsidR="007D7F26" w:rsidRDefault="007D7F26" w:rsidP="007D7F26">
      <w:r>
        <w:t xml:space="preserve">          "gpa": 3.89,</w:t>
      </w:r>
    </w:p>
    <w:p w14:paraId="1DCE8167" w14:textId="77777777" w:rsidR="007D7F26" w:rsidRDefault="007D7F26" w:rsidP="007D7F26">
      <w:r>
        <w:t xml:space="preserve">          "major": "Business Management"</w:t>
      </w:r>
    </w:p>
    <w:p w14:paraId="16470B66" w14:textId="77777777" w:rsidR="007D7F26" w:rsidRDefault="007D7F26" w:rsidP="007D7F26">
      <w:r>
        <w:t xml:space="preserve">        },</w:t>
      </w:r>
    </w:p>
    <w:p w14:paraId="3E8D0D83" w14:textId="77777777" w:rsidR="007D7F26" w:rsidRDefault="007D7F26" w:rsidP="007D7F26">
      <w:r>
        <w:t xml:space="preserve">        {</w:t>
      </w:r>
    </w:p>
    <w:p w14:paraId="444C430A" w14:textId="77777777" w:rsidR="007D7F26" w:rsidRDefault="007D7F26" w:rsidP="007D7F26">
      <w:r>
        <w:t xml:space="preserve">          "id": 184,</w:t>
      </w:r>
    </w:p>
    <w:p w14:paraId="3CB4B86A" w14:textId="77777777" w:rsidR="007D7F26" w:rsidRDefault="007D7F26" w:rsidP="007D7F26">
      <w:r>
        <w:t xml:space="preserve">          "name": "Marian Balistreri",</w:t>
      </w:r>
    </w:p>
    <w:p w14:paraId="7C1395EB" w14:textId="77777777" w:rsidR="007D7F26" w:rsidRDefault="007D7F26" w:rsidP="007D7F26">
      <w:r>
        <w:t xml:space="preserve">          "email": "Mikayla97@hotmail.com",</w:t>
      </w:r>
    </w:p>
    <w:p w14:paraId="166B494A" w14:textId="77777777" w:rsidR="007D7F26" w:rsidRDefault="007D7F26" w:rsidP="007D7F26">
      <w:r>
        <w:t xml:space="preserve">          "password": "student123",</w:t>
      </w:r>
    </w:p>
    <w:p w14:paraId="2CE76B88" w14:textId="77777777" w:rsidR="007D7F26" w:rsidRDefault="007D7F26" w:rsidP="007D7F26">
      <w:r>
        <w:t xml:space="preserve">          "userType": "Student",</w:t>
      </w:r>
    </w:p>
    <w:p w14:paraId="45151D78" w14:textId="77777777" w:rsidR="007D7F26" w:rsidRDefault="007D7F26" w:rsidP="007D7F26">
      <w:r>
        <w:t xml:space="preserve">          "gpa": 0.97,</w:t>
      </w:r>
    </w:p>
    <w:p w14:paraId="56184EFF" w14:textId="77777777" w:rsidR="007D7F26" w:rsidRDefault="007D7F26" w:rsidP="007D7F26">
      <w:r>
        <w:t xml:space="preserve">          "major": "Biology"</w:t>
      </w:r>
    </w:p>
    <w:p w14:paraId="7D9B74A2" w14:textId="77777777" w:rsidR="007D7F26" w:rsidRDefault="007D7F26" w:rsidP="007D7F26">
      <w:r>
        <w:lastRenderedPageBreak/>
        <w:t xml:space="preserve">        },</w:t>
      </w:r>
    </w:p>
    <w:p w14:paraId="4FD66F8D" w14:textId="77777777" w:rsidR="007D7F26" w:rsidRDefault="007D7F26" w:rsidP="007D7F26">
      <w:r>
        <w:t xml:space="preserve">        {</w:t>
      </w:r>
    </w:p>
    <w:p w14:paraId="70824212" w14:textId="77777777" w:rsidR="007D7F26" w:rsidRDefault="007D7F26" w:rsidP="007D7F26">
      <w:r>
        <w:t xml:space="preserve">          "id": 185,</w:t>
      </w:r>
    </w:p>
    <w:p w14:paraId="502DA22D" w14:textId="77777777" w:rsidR="007D7F26" w:rsidRDefault="007D7F26" w:rsidP="007D7F26">
      <w:r>
        <w:t xml:space="preserve">          "name": "Curtis Klocko II",</w:t>
      </w:r>
    </w:p>
    <w:p w14:paraId="01B378EF" w14:textId="77777777" w:rsidR="007D7F26" w:rsidRDefault="007D7F26" w:rsidP="007D7F26">
      <w:r>
        <w:t xml:space="preserve">          "email": "Orland.Dibbert@yahoo.com",</w:t>
      </w:r>
    </w:p>
    <w:p w14:paraId="5D332178" w14:textId="77777777" w:rsidR="007D7F26" w:rsidRDefault="007D7F26" w:rsidP="007D7F26">
      <w:r>
        <w:t xml:space="preserve">          "password": "student123",</w:t>
      </w:r>
    </w:p>
    <w:p w14:paraId="0D97DEBA" w14:textId="77777777" w:rsidR="007D7F26" w:rsidRDefault="007D7F26" w:rsidP="007D7F26">
      <w:r>
        <w:t xml:space="preserve">          "userType": "Student",</w:t>
      </w:r>
    </w:p>
    <w:p w14:paraId="16483FCB" w14:textId="77777777" w:rsidR="007D7F26" w:rsidRDefault="007D7F26" w:rsidP="007D7F26">
      <w:r>
        <w:t xml:space="preserve">          "gpa": 1.08,</w:t>
      </w:r>
    </w:p>
    <w:p w14:paraId="6CC40764" w14:textId="77777777" w:rsidR="007D7F26" w:rsidRDefault="007D7F26" w:rsidP="007D7F26">
      <w:r>
        <w:t xml:space="preserve">          "major": "Computer Science"</w:t>
      </w:r>
    </w:p>
    <w:p w14:paraId="375C6D75" w14:textId="77777777" w:rsidR="007D7F26" w:rsidRDefault="007D7F26" w:rsidP="007D7F26">
      <w:r>
        <w:t xml:space="preserve">        },</w:t>
      </w:r>
    </w:p>
    <w:p w14:paraId="6FDFEB28" w14:textId="77777777" w:rsidR="007D7F26" w:rsidRDefault="007D7F26" w:rsidP="007D7F26">
      <w:r>
        <w:t xml:space="preserve">        {</w:t>
      </w:r>
    </w:p>
    <w:p w14:paraId="7C4D4C92" w14:textId="77777777" w:rsidR="007D7F26" w:rsidRDefault="007D7F26" w:rsidP="007D7F26">
      <w:r>
        <w:t xml:space="preserve">          "id": 186,</w:t>
      </w:r>
    </w:p>
    <w:p w14:paraId="3C7F8496" w14:textId="77777777" w:rsidR="007D7F26" w:rsidRDefault="007D7F26" w:rsidP="007D7F26">
      <w:r>
        <w:t xml:space="preserve">          "name": "Dr. Keith Ward",</w:t>
      </w:r>
    </w:p>
    <w:p w14:paraId="030E389A" w14:textId="77777777" w:rsidR="007D7F26" w:rsidRDefault="007D7F26" w:rsidP="007D7F26">
      <w:r>
        <w:t xml:space="preserve">          "email": "Tommie56@yahoo.com",</w:t>
      </w:r>
    </w:p>
    <w:p w14:paraId="539E11B5" w14:textId="77777777" w:rsidR="007D7F26" w:rsidRDefault="007D7F26" w:rsidP="007D7F26">
      <w:r>
        <w:t xml:space="preserve">          "password": "student123",</w:t>
      </w:r>
    </w:p>
    <w:p w14:paraId="721A3B93" w14:textId="77777777" w:rsidR="007D7F26" w:rsidRDefault="007D7F26" w:rsidP="007D7F26">
      <w:r>
        <w:t xml:space="preserve">          "userType": "Student",</w:t>
      </w:r>
    </w:p>
    <w:p w14:paraId="736C59AE" w14:textId="77777777" w:rsidR="007D7F26" w:rsidRDefault="007D7F26" w:rsidP="007D7F26">
      <w:r>
        <w:t xml:space="preserve">          "gpa": 3.2,</w:t>
      </w:r>
    </w:p>
    <w:p w14:paraId="1EB95BFA" w14:textId="77777777" w:rsidR="007D7F26" w:rsidRDefault="007D7F26" w:rsidP="007D7F26">
      <w:r>
        <w:t xml:space="preserve">          "major": "Electrical Engineering"</w:t>
      </w:r>
    </w:p>
    <w:p w14:paraId="480A51B9" w14:textId="77777777" w:rsidR="007D7F26" w:rsidRDefault="007D7F26" w:rsidP="007D7F26">
      <w:r>
        <w:t xml:space="preserve">        },</w:t>
      </w:r>
    </w:p>
    <w:p w14:paraId="4EEE001F" w14:textId="77777777" w:rsidR="007D7F26" w:rsidRDefault="007D7F26" w:rsidP="007D7F26">
      <w:r>
        <w:t xml:space="preserve">        {</w:t>
      </w:r>
    </w:p>
    <w:p w14:paraId="1B877DE8" w14:textId="77777777" w:rsidR="007D7F26" w:rsidRDefault="007D7F26" w:rsidP="007D7F26">
      <w:r>
        <w:t xml:space="preserve">          "id": 188,</w:t>
      </w:r>
    </w:p>
    <w:p w14:paraId="37F5DC30" w14:textId="77777777" w:rsidR="007D7F26" w:rsidRDefault="007D7F26" w:rsidP="007D7F26">
      <w:r>
        <w:t xml:space="preserve">          "name": "Dr. Jessie Rempel I",</w:t>
      </w:r>
    </w:p>
    <w:p w14:paraId="6E0CEC09" w14:textId="77777777" w:rsidR="007D7F26" w:rsidRDefault="007D7F26" w:rsidP="007D7F26">
      <w:r>
        <w:t xml:space="preserve">          "email": "Dulce_Gislason22@hotmail.com",</w:t>
      </w:r>
    </w:p>
    <w:p w14:paraId="00C803DE" w14:textId="77777777" w:rsidR="007D7F26" w:rsidRDefault="007D7F26" w:rsidP="007D7F26">
      <w:r>
        <w:t xml:space="preserve">          "password": "student123",</w:t>
      </w:r>
    </w:p>
    <w:p w14:paraId="14491306" w14:textId="77777777" w:rsidR="007D7F26" w:rsidRDefault="007D7F26" w:rsidP="007D7F26">
      <w:r>
        <w:t xml:space="preserve">          "userType": "Student",</w:t>
      </w:r>
    </w:p>
    <w:p w14:paraId="526B8993" w14:textId="77777777" w:rsidR="007D7F26" w:rsidRDefault="007D7F26" w:rsidP="007D7F26">
      <w:r>
        <w:t xml:space="preserve">          "gpa": 2.41,</w:t>
      </w:r>
    </w:p>
    <w:p w14:paraId="02899AD2" w14:textId="77777777" w:rsidR="007D7F26" w:rsidRDefault="007D7F26" w:rsidP="007D7F26">
      <w:r>
        <w:t xml:space="preserve">          "major": "Physics"</w:t>
      </w:r>
    </w:p>
    <w:p w14:paraId="74050DF4" w14:textId="77777777" w:rsidR="007D7F26" w:rsidRDefault="007D7F26" w:rsidP="007D7F26">
      <w:r>
        <w:t xml:space="preserve">        },</w:t>
      </w:r>
    </w:p>
    <w:p w14:paraId="00F5352B" w14:textId="77777777" w:rsidR="007D7F26" w:rsidRDefault="007D7F26" w:rsidP="007D7F26">
      <w:r>
        <w:t xml:space="preserve">        {</w:t>
      </w:r>
    </w:p>
    <w:p w14:paraId="5A056FD6" w14:textId="77777777" w:rsidR="007D7F26" w:rsidRDefault="007D7F26" w:rsidP="007D7F26">
      <w:r>
        <w:t xml:space="preserve">          "id": 189,</w:t>
      </w:r>
    </w:p>
    <w:p w14:paraId="1DA04DF2" w14:textId="77777777" w:rsidR="007D7F26" w:rsidRDefault="007D7F26" w:rsidP="007D7F26">
      <w:r>
        <w:t xml:space="preserve">          "name": "Shawna Block",</w:t>
      </w:r>
    </w:p>
    <w:p w14:paraId="29DAFCC1" w14:textId="77777777" w:rsidR="007D7F26" w:rsidRDefault="007D7F26" w:rsidP="007D7F26">
      <w:r>
        <w:t xml:space="preserve">          "email": "Jonatan_Yundt@yahoo.com",</w:t>
      </w:r>
    </w:p>
    <w:p w14:paraId="511F48A9" w14:textId="77777777" w:rsidR="007D7F26" w:rsidRDefault="007D7F26" w:rsidP="007D7F26">
      <w:r>
        <w:t xml:space="preserve">          "password": "student123",</w:t>
      </w:r>
    </w:p>
    <w:p w14:paraId="38335F5A" w14:textId="77777777" w:rsidR="007D7F26" w:rsidRDefault="007D7F26" w:rsidP="007D7F26">
      <w:r>
        <w:t xml:space="preserve">          "userType": "Student",</w:t>
      </w:r>
    </w:p>
    <w:p w14:paraId="25DDBF03" w14:textId="77777777" w:rsidR="007D7F26" w:rsidRDefault="007D7F26" w:rsidP="007D7F26">
      <w:r>
        <w:t xml:space="preserve">          "gpa": 0.52,</w:t>
      </w:r>
    </w:p>
    <w:p w14:paraId="46F59C39" w14:textId="77777777" w:rsidR="007D7F26" w:rsidRDefault="007D7F26" w:rsidP="007D7F26">
      <w:r>
        <w:t xml:space="preserve">          "major": "Chemistry"</w:t>
      </w:r>
    </w:p>
    <w:p w14:paraId="57771125" w14:textId="77777777" w:rsidR="007D7F26" w:rsidRDefault="007D7F26" w:rsidP="007D7F26">
      <w:r>
        <w:t xml:space="preserve">        },</w:t>
      </w:r>
    </w:p>
    <w:p w14:paraId="0DD99B80" w14:textId="77777777" w:rsidR="007D7F26" w:rsidRDefault="007D7F26" w:rsidP="007D7F26">
      <w:r>
        <w:t xml:space="preserve">        {</w:t>
      </w:r>
    </w:p>
    <w:p w14:paraId="702F35EB" w14:textId="77777777" w:rsidR="007D7F26" w:rsidRDefault="007D7F26" w:rsidP="007D7F26">
      <w:r>
        <w:t xml:space="preserve">          "id": 192,</w:t>
      </w:r>
    </w:p>
    <w:p w14:paraId="5E346FF5" w14:textId="77777777" w:rsidR="007D7F26" w:rsidRDefault="007D7F26" w:rsidP="007D7F26">
      <w:r>
        <w:t xml:space="preserve">          "name": "Joann Hirthe",</w:t>
      </w:r>
    </w:p>
    <w:p w14:paraId="1CB7DFF3" w14:textId="77777777" w:rsidR="007D7F26" w:rsidRDefault="007D7F26" w:rsidP="007D7F26">
      <w:r>
        <w:t xml:space="preserve">          "email": "Marge_Corwin-Blanda13@gmail.com",</w:t>
      </w:r>
    </w:p>
    <w:p w14:paraId="55172DDD" w14:textId="77777777" w:rsidR="007D7F26" w:rsidRDefault="007D7F26" w:rsidP="007D7F26">
      <w:r>
        <w:t xml:space="preserve">          "password": "student123",</w:t>
      </w:r>
    </w:p>
    <w:p w14:paraId="75476726" w14:textId="77777777" w:rsidR="007D7F26" w:rsidRDefault="007D7F26" w:rsidP="007D7F26">
      <w:r>
        <w:lastRenderedPageBreak/>
        <w:t xml:space="preserve">          "userType": "Student",</w:t>
      </w:r>
    </w:p>
    <w:p w14:paraId="4F4D2446" w14:textId="77777777" w:rsidR="007D7F26" w:rsidRDefault="007D7F26" w:rsidP="007D7F26">
      <w:r>
        <w:t xml:space="preserve">          "gpa": 1.3,</w:t>
      </w:r>
    </w:p>
    <w:p w14:paraId="5D757ADA" w14:textId="77777777" w:rsidR="007D7F26" w:rsidRDefault="007D7F26" w:rsidP="007D7F26">
      <w:r>
        <w:t xml:space="preserve">          "major": "Physics"</w:t>
      </w:r>
    </w:p>
    <w:p w14:paraId="7EF6ECD6" w14:textId="77777777" w:rsidR="007D7F26" w:rsidRDefault="007D7F26" w:rsidP="007D7F26">
      <w:r>
        <w:t xml:space="preserve">        },</w:t>
      </w:r>
    </w:p>
    <w:p w14:paraId="61E8C04E" w14:textId="77777777" w:rsidR="007D7F26" w:rsidRDefault="007D7F26" w:rsidP="007D7F26">
      <w:r>
        <w:t xml:space="preserve">        {</w:t>
      </w:r>
    </w:p>
    <w:p w14:paraId="39266633" w14:textId="77777777" w:rsidR="007D7F26" w:rsidRDefault="007D7F26" w:rsidP="007D7F26">
      <w:r>
        <w:t xml:space="preserve">          "id": 194,</w:t>
      </w:r>
    </w:p>
    <w:p w14:paraId="112B81A8" w14:textId="77777777" w:rsidR="007D7F26" w:rsidRDefault="007D7F26" w:rsidP="007D7F26">
      <w:r>
        <w:t xml:space="preserve">          "name": "Brendan Raynor",</w:t>
      </w:r>
    </w:p>
    <w:p w14:paraId="4D19B650" w14:textId="77777777" w:rsidR="007D7F26" w:rsidRDefault="007D7F26" w:rsidP="007D7F26">
      <w:r>
        <w:t xml:space="preserve">          "email": "Jalyn48@yahoo.com",</w:t>
      </w:r>
    </w:p>
    <w:p w14:paraId="6E740250" w14:textId="77777777" w:rsidR="007D7F26" w:rsidRDefault="007D7F26" w:rsidP="007D7F26">
      <w:r>
        <w:t xml:space="preserve">          "password": "student123",</w:t>
      </w:r>
    </w:p>
    <w:p w14:paraId="73899C70" w14:textId="77777777" w:rsidR="007D7F26" w:rsidRDefault="007D7F26" w:rsidP="007D7F26">
      <w:r>
        <w:t xml:space="preserve">          "userType": "Student",</w:t>
      </w:r>
    </w:p>
    <w:p w14:paraId="01436BC1" w14:textId="77777777" w:rsidR="007D7F26" w:rsidRDefault="007D7F26" w:rsidP="007D7F26">
      <w:r>
        <w:t xml:space="preserve">          "gpa": 3.41,</w:t>
      </w:r>
    </w:p>
    <w:p w14:paraId="1289705B" w14:textId="77777777" w:rsidR="007D7F26" w:rsidRDefault="007D7F26" w:rsidP="007D7F26">
      <w:r>
        <w:t xml:space="preserve">          "major": "Accounting"</w:t>
      </w:r>
    </w:p>
    <w:p w14:paraId="3DA8111A" w14:textId="77777777" w:rsidR="007D7F26" w:rsidRDefault="007D7F26" w:rsidP="007D7F26">
      <w:r>
        <w:t xml:space="preserve">        },</w:t>
      </w:r>
    </w:p>
    <w:p w14:paraId="73A4E0B5" w14:textId="77777777" w:rsidR="007D7F26" w:rsidRDefault="007D7F26" w:rsidP="007D7F26">
      <w:r>
        <w:t xml:space="preserve">        {</w:t>
      </w:r>
    </w:p>
    <w:p w14:paraId="174D6236" w14:textId="77777777" w:rsidR="007D7F26" w:rsidRDefault="007D7F26" w:rsidP="007D7F26">
      <w:r>
        <w:t xml:space="preserve">          "id": 195,</w:t>
      </w:r>
    </w:p>
    <w:p w14:paraId="0EBD7F05" w14:textId="77777777" w:rsidR="007D7F26" w:rsidRDefault="007D7F26" w:rsidP="007D7F26">
      <w:r>
        <w:t xml:space="preserve">          "name": "Daisy Prosacco",</w:t>
      </w:r>
    </w:p>
    <w:p w14:paraId="16BEAEA6" w14:textId="77777777" w:rsidR="007D7F26" w:rsidRDefault="007D7F26" w:rsidP="007D7F26">
      <w:r>
        <w:t xml:space="preserve">          "email": "Leopoldo_Bogan@yahoo.com",</w:t>
      </w:r>
    </w:p>
    <w:p w14:paraId="2C3EC2E3" w14:textId="77777777" w:rsidR="007D7F26" w:rsidRDefault="007D7F26" w:rsidP="007D7F26">
      <w:r>
        <w:t xml:space="preserve">          "password": "student123",</w:t>
      </w:r>
    </w:p>
    <w:p w14:paraId="7EC75B39" w14:textId="77777777" w:rsidR="007D7F26" w:rsidRDefault="007D7F26" w:rsidP="007D7F26">
      <w:r>
        <w:t xml:space="preserve">          "userType": "Student",</w:t>
      </w:r>
    </w:p>
    <w:p w14:paraId="410394F7" w14:textId="77777777" w:rsidR="007D7F26" w:rsidRDefault="007D7F26" w:rsidP="007D7F26">
      <w:r>
        <w:t xml:space="preserve">          "gpa": 0.23,</w:t>
      </w:r>
    </w:p>
    <w:p w14:paraId="417699ED" w14:textId="77777777" w:rsidR="007D7F26" w:rsidRDefault="007D7F26" w:rsidP="007D7F26">
      <w:r>
        <w:t xml:space="preserve">          "major": "Accounting"</w:t>
      </w:r>
    </w:p>
    <w:p w14:paraId="7DFBFCE6" w14:textId="77777777" w:rsidR="007D7F26" w:rsidRDefault="007D7F26" w:rsidP="007D7F26">
      <w:r>
        <w:t xml:space="preserve">        },</w:t>
      </w:r>
    </w:p>
    <w:p w14:paraId="472201A9" w14:textId="77777777" w:rsidR="007D7F26" w:rsidRDefault="007D7F26" w:rsidP="007D7F26">
      <w:r>
        <w:t xml:space="preserve">        {</w:t>
      </w:r>
    </w:p>
    <w:p w14:paraId="7EA67ED7" w14:textId="77777777" w:rsidR="007D7F26" w:rsidRDefault="007D7F26" w:rsidP="007D7F26">
      <w:r>
        <w:t xml:space="preserve">          "id": 197,</w:t>
      </w:r>
    </w:p>
    <w:p w14:paraId="545D0520" w14:textId="77777777" w:rsidR="007D7F26" w:rsidRDefault="007D7F26" w:rsidP="007D7F26">
      <w:r>
        <w:t xml:space="preserve">          "name": "Homer Dickens",</w:t>
      </w:r>
    </w:p>
    <w:p w14:paraId="0F9A829B" w14:textId="77777777" w:rsidR="007D7F26" w:rsidRDefault="007D7F26" w:rsidP="007D7F26">
      <w:r>
        <w:t xml:space="preserve">          "email": "Amari.Murphy16@yahoo.com",</w:t>
      </w:r>
    </w:p>
    <w:p w14:paraId="35912FF4" w14:textId="77777777" w:rsidR="007D7F26" w:rsidRDefault="007D7F26" w:rsidP="007D7F26">
      <w:r>
        <w:t xml:space="preserve">          "password": "student123",</w:t>
      </w:r>
    </w:p>
    <w:p w14:paraId="1DE96D99" w14:textId="77777777" w:rsidR="007D7F26" w:rsidRDefault="007D7F26" w:rsidP="007D7F26">
      <w:r>
        <w:t xml:space="preserve">          "userType": "Student",</w:t>
      </w:r>
    </w:p>
    <w:p w14:paraId="1F1E44C6" w14:textId="77777777" w:rsidR="007D7F26" w:rsidRDefault="007D7F26" w:rsidP="007D7F26">
      <w:r>
        <w:t xml:space="preserve">          "gpa": 1.34,</w:t>
      </w:r>
    </w:p>
    <w:p w14:paraId="674130A0" w14:textId="77777777" w:rsidR="007D7F26" w:rsidRDefault="007D7F26" w:rsidP="007D7F26">
      <w:r>
        <w:t xml:space="preserve">          "major": "Computer Science"</w:t>
      </w:r>
    </w:p>
    <w:p w14:paraId="4AF35C04" w14:textId="77777777" w:rsidR="007D7F26" w:rsidRDefault="007D7F26" w:rsidP="007D7F26">
      <w:r>
        <w:t xml:space="preserve">        },</w:t>
      </w:r>
    </w:p>
    <w:p w14:paraId="751DE2E3" w14:textId="77777777" w:rsidR="007D7F26" w:rsidRDefault="007D7F26" w:rsidP="007D7F26">
      <w:r>
        <w:t xml:space="preserve">        {</w:t>
      </w:r>
    </w:p>
    <w:p w14:paraId="16960BB7" w14:textId="77777777" w:rsidR="007D7F26" w:rsidRDefault="007D7F26" w:rsidP="007D7F26">
      <w:r>
        <w:t xml:space="preserve">          "id": 199,</w:t>
      </w:r>
    </w:p>
    <w:p w14:paraId="154C1884" w14:textId="77777777" w:rsidR="007D7F26" w:rsidRDefault="007D7F26" w:rsidP="007D7F26">
      <w:r>
        <w:t xml:space="preserve">          "name": "Ashley Carroll Sr.",</w:t>
      </w:r>
    </w:p>
    <w:p w14:paraId="235539CD" w14:textId="77777777" w:rsidR="007D7F26" w:rsidRDefault="007D7F26" w:rsidP="007D7F26">
      <w:r>
        <w:t xml:space="preserve">          "email": "Catalina_Schiller@yahoo.com",</w:t>
      </w:r>
    </w:p>
    <w:p w14:paraId="179729A5" w14:textId="77777777" w:rsidR="007D7F26" w:rsidRDefault="007D7F26" w:rsidP="007D7F26">
      <w:r>
        <w:t xml:space="preserve">          "password": "student123",</w:t>
      </w:r>
    </w:p>
    <w:p w14:paraId="1D254CF3" w14:textId="77777777" w:rsidR="007D7F26" w:rsidRDefault="007D7F26" w:rsidP="007D7F26">
      <w:r>
        <w:t xml:space="preserve">          "userType": "Student",</w:t>
      </w:r>
    </w:p>
    <w:p w14:paraId="3B05CDFC" w14:textId="77777777" w:rsidR="007D7F26" w:rsidRDefault="007D7F26" w:rsidP="007D7F26">
      <w:r>
        <w:t xml:space="preserve">          "gpa": 0.21,</w:t>
      </w:r>
    </w:p>
    <w:p w14:paraId="68BC0FDD" w14:textId="77777777" w:rsidR="007D7F26" w:rsidRDefault="007D7F26" w:rsidP="007D7F26">
      <w:r>
        <w:t xml:space="preserve">          "major": "Mathematics"</w:t>
      </w:r>
    </w:p>
    <w:p w14:paraId="11B990E4" w14:textId="77777777" w:rsidR="007D7F26" w:rsidRDefault="007D7F26" w:rsidP="007D7F26">
      <w:r>
        <w:t xml:space="preserve">        }</w:t>
      </w:r>
    </w:p>
    <w:p w14:paraId="16F83B1F" w14:textId="77777777" w:rsidR="007D7F26" w:rsidRDefault="007D7F26" w:rsidP="007D7F26">
      <w:r>
        <w:t xml:space="preserve">      ],</w:t>
      </w:r>
    </w:p>
    <w:p w14:paraId="4C00C1E5" w14:textId="77777777" w:rsidR="007D7F26" w:rsidRDefault="007D7F26" w:rsidP="007D7F26">
      <w:r>
        <w:t xml:space="preserve">      "prerequisites": [],</w:t>
      </w:r>
    </w:p>
    <w:p w14:paraId="541B396B" w14:textId="77777777" w:rsidR="007D7F26" w:rsidRDefault="007D7F26" w:rsidP="007D7F26">
      <w:r>
        <w:lastRenderedPageBreak/>
        <w:t xml:space="preserve">      "grades": [</w:t>
      </w:r>
    </w:p>
    <w:p w14:paraId="3376A5CC" w14:textId="77777777" w:rsidR="007D7F26" w:rsidRDefault="007D7F26" w:rsidP="007D7F26">
      <w:r>
        <w:t xml:space="preserve">        {</w:t>
      </w:r>
    </w:p>
    <w:p w14:paraId="69C35A79" w14:textId="77777777" w:rsidR="007D7F26" w:rsidRDefault="007D7F26" w:rsidP="007D7F26">
      <w:r>
        <w:t xml:space="preserve">          "id": 191,</w:t>
      </w:r>
    </w:p>
    <w:p w14:paraId="0672CC39" w14:textId="77777777" w:rsidR="007D7F26" w:rsidRDefault="007D7F26" w:rsidP="007D7F26">
      <w:r>
        <w:t xml:space="preserve">          "title": "vitium textus annus Final Exam",</w:t>
      </w:r>
    </w:p>
    <w:p w14:paraId="7D114846" w14:textId="77777777" w:rsidR="007D7F26" w:rsidRDefault="007D7F26" w:rsidP="007D7F26">
      <w:r>
        <w:t xml:space="preserve">          "grade": 38.84,</w:t>
      </w:r>
    </w:p>
    <w:p w14:paraId="1B0E8DA8" w14:textId="77777777" w:rsidR="007D7F26" w:rsidRDefault="007D7F26" w:rsidP="007D7F26">
      <w:r>
        <w:t xml:space="preserve">          "studentId": 78,</w:t>
      </w:r>
    </w:p>
    <w:p w14:paraId="185D32FC" w14:textId="77777777" w:rsidR="007D7F26" w:rsidRDefault="007D7F26" w:rsidP="007D7F26">
      <w:r>
        <w:t xml:space="preserve">          "courseId": 20</w:t>
      </w:r>
    </w:p>
    <w:p w14:paraId="4A79B5ED" w14:textId="77777777" w:rsidR="007D7F26" w:rsidRDefault="007D7F26" w:rsidP="007D7F26">
      <w:r>
        <w:t xml:space="preserve">        },</w:t>
      </w:r>
    </w:p>
    <w:p w14:paraId="3A4530C5" w14:textId="77777777" w:rsidR="007D7F26" w:rsidRDefault="007D7F26" w:rsidP="007D7F26">
      <w:r>
        <w:t xml:space="preserve">        {</w:t>
      </w:r>
    </w:p>
    <w:p w14:paraId="0B6CD015" w14:textId="77777777" w:rsidR="007D7F26" w:rsidRDefault="007D7F26" w:rsidP="007D7F26">
      <w:r>
        <w:t xml:space="preserve">          "id": 192,</w:t>
      </w:r>
    </w:p>
    <w:p w14:paraId="68777949" w14:textId="77777777" w:rsidR="007D7F26" w:rsidRDefault="007D7F26" w:rsidP="007D7F26">
      <w:r>
        <w:t xml:space="preserve">          "title": "vitium textus annus Final Exam",</w:t>
      </w:r>
    </w:p>
    <w:p w14:paraId="4A74E68C" w14:textId="77777777" w:rsidR="007D7F26" w:rsidRDefault="007D7F26" w:rsidP="007D7F26">
      <w:r>
        <w:t xml:space="preserve">          "grade": 32.16,</w:t>
      </w:r>
    </w:p>
    <w:p w14:paraId="01BD5A76" w14:textId="77777777" w:rsidR="007D7F26" w:rsidRDefault="007D7F26" w:rsidP="007D7F26">
      <w:r>
        <w:t xml:space="preserve">          "studentId": 17,</w:t>
      </w:r>
    </w:p>
    <w:p w14:paraId="58440CED" w14:textId="77777777" w:rsidR="007D7F26" w:rsidRDefault="007D7F26" w:rsidP="007D7F26">
      <w:r>
        <w:t xml:space="preserve">          "courseId": 20</w:t>
      </w:r>
    </w:p>
    <w:p w14:paraId="45B0B272" w14:textId="77777777" w:rsidR="007D7F26" w:rsidRDefault="007D7F26" w:rsidP="007D7F26">
      <w:r>
        <w:t xml:space="preserve">        },</w:t>
      </w:r>
    </w:p>
    <w:p w14:paraId="26BAA1CC" w14:textId="77777777" w:rsidR="007D7F26" w:rsidRDefault="007D7F26" w:rsidP="007D7F26">
      <w:r>
        <w:t xml:space="preserve">        {</w:t>
      </w:r>
    </w:p>
    <w:p w14:paraId="60DDD58A" w14:textId="77777777" w:rsidR="007D7F26" w:rsidRDefault="007D7F26" w:rsidP="007D7F26">
      <w:r>
        <w:t xml:space="preserve">          "id": 193,</w:t>
      </w:r>
    </w:p>
    <w:p w14:paraId="39560572" w14:textId="77777777" w:rsidR="007D7F26" w:rsidRDefault="007D7F26" w:rsidP="007D7F26">
      <w:r>
        <w:t xml:space="preserve">          "title": "vitium textus annus Final Exam",</w:t>
      </w:r>
    </w:p>
    <w:p w14:paraId="341BB8FC" w14:textId="77777777" w:rsidR="007D7F26" w:rsidRDefault="007D7F26" w:rsidP="007D7F26">
      <w:r>
        <w:t xml:space="preserve">          "grade": 67.53,</w:t>
      </w:r>
    </w:p>
    <w:p w14:paraId="26947BD5" w14:textId="77777777" w:rsidR="007D7F26" w:rsidRDefault="007D7F26" w:rsidP="007D7F26">
      <w:r>
        <w:t xml:space="preserve">          "studentId": 77,</w:t>
      </w:r>
    </w:p>
    <w:p w14:paraId="295F5D84" w14:textId="77777777" w:rsidR="007D7F26" w:rsidRDefault="007D7F26" w:rsidP="007D7F26">
      <w:r>
        <w:t xml:space="preserve">          "courseId": 20</w:t>
      </w:r>
    </w:p>
    <w:p w14:paraId="4A936133" w14:textId="77777777" w:rsidR="007D7F26" w:rsidRDefault="007D7F26" w:rsidP="007D7F26">
      <w:r>
        <w:t xml:space="preserve">        },</w:t>
      </w:r>
    </w:p>
    <w:p w14:paraId="1304CFFA" w14:textId="77777777" w:rsidR="007D7F26" w:rsidRDefault="007D7F26" w:rsidP="007D7F26">
      <w:r>
        <w:t xml:space="preserve">        {</w:t>
      </w:r>
    </w:p>
    <w:p w14:paraId="3AAB5342" w14:textId="77777777" w:rsidR="007D7F26" w:rsidRDefault="007D7F26" w:rsidP="007D7F26">
      <w:r>
        <w:t xml:space="preserve">          "id": 194,</w:t>
      </w:r>
    </w:p>
    <w:p w14:paraId="59A5CF9C" w14:textId="77777777" w:rsidR="007D7F26" w:rsidRDefault="007D7F26" w:rsidP="007D7F26">
      <w:r>
        <w:t xml:space="preserve">          "title": "vitium textus annus Final Exam",</w:t>
      </w:r>
    </w:p>
    <w:p w14:paraId="491A7C32" w14:textId="77777777" w:rsidR="007D7F26" w:rsidRDefault="007D7F26" w:rsidP="007D7F26">
      <w:r>
        <w:t xml:space="preserve">          "grade": 95.49,</w:t>
      </w:r>
    </w:p>
    <w:p w14:paraId="181B72EB" w14:textId="77777777" w:rsidR="007D7F26" w:rsidRDefault="007D7F26" w:rsidP="007D7F26">
      <w:r>
        <w:t xml:space="preserve">          "studentId": 182,</w:t>
      </w:r>
    </w:p>
    <w:p w14:paraId="7014524C" w14:textId="77777777" w:rsidR="007D7F26" w:rsidRDefault="007D7F26" w:rsidP="007D7F26">
      <w:r>
        <w:t xml:space="preserve">          "courseId": 20</w:t>
      </w:r>
    </w:p>
    <w:p w14:paraId="56A61EE6" w14:textId="77777777" w:rsidR="007D7F26" w:rsidRDefault="007D7F26" w:rsidP="007D7F26">
      <w:r>
        <w:t xml:space="preserve">        },</w:t>
      </w:r>
    </w:p>
    <w:p w14:paraId="3DFC4FF8" w14:textId="77777777" w:rsidR="007D7F26" w:rsidRDefault="007D7F26" w:rsidP="007D7F26">
      <w:r>
        <w:t xml:space="preserve">        {</w:t>
      </w:r>
    </w:p>
    <w:p w14:paraId="1394C4F3" w14:textId="77777777" w:rsidR="007D7F26" w:rsidRDefault="007D7F26" w:rsidP="007D7F26">
      <w:r>
        <w:t xml:space="preserve">          "id": 195,</w:t>
      </w:r>
    </w:p>
    <w:p w14:paraId="4D544850" w14:textId="77777777" w:rsidR="007D7F26" w:rsidRDefault="007D7F26" w:rsidP="007D7F26">
      <w:r>
        <w:t xml:space="preserve">          "title": "vitium textus annus Final Exam",</w:t>
      </w:r>
    </w:p>
    <w:p w14:paraId="3566FB15" w14:textId="77777777" w:rsidR="007D7F26" w:rsidRDefault="007D7F26" w:rsidP="007D7F26">
      <w:r>
        <w:t xml:space="preserve">          "grade": 21.9,</w:t>
      </w:r>
    </w:p>
    <w:p w14:paraId="4ABB1C2F" w14:textId="77777777" w:rsidR="007D7F26" w:rsidRDefault="007D7F26" w:rsidP="007D7F26">
      <w:r>
        <w:t xml:space="preserve">          "studentId": 98,</w:t>
      </w:r>
    </w:p>
    <w:p w14:paraId="073522D3" w14:textId="77777777" w:rsidR="007D7F26" w:rsidRDefault="007D7F26" w:rsidP="007D7F26">
      <w:r>
        <w:t xml:space="preserve">          "courseId": 20</w:t>
      </w:r>
    </w:p>
    <w:p w14:paraId="1C85B3C6" w14:textId="77777777" w:rsidR="007D7F26" w:rsidRDefault="007D7F26" w:rsidP="007D7F26">
      <w:r>
        <w:t xml:space="preserve">        },</w:t>
      </w:r>
    </w:p>
    <w:p w14:paraId="504E7278" w14:textId="77777777" w:rsidR="007D7F26" w:rsidRDefault="007D7F26" w:rsidP="007D7F26">
      <w:r>
        <w:t xml:space="preserve">        {</w:t>
      </w:r>
    </w:p>
    <w:p w14:paraId="6C8A40A1" w14:textId="77777777" w:rsidR="007D7F26" w:rsidRDefault="007D7F26" w:rsidP="007D7F26">
      <w:r>
        <w:t xml:space="preserve">          "id": 196,</w:t>
      </w:r>
    </w:p>
    <w:p w14:paraId="0EDE54EE" w14:textId="77777777" w:rsidR="007D7F26" w:rsidRDefault="007D7F26" w:rsidP="007D7F26">
      <w:r>
        <w:t xml:space="preserve">          "title": "vitium textus annus Final Exam",</w:t>
      </w:r>
    </w:p>
    <w:p w14:paraId="026CEC48" w14:textId="77777777" w:rsidR="007D7F26" w:rsidRDefault="007D7F26" w:rsidP="007D7F26">
      <w:r>
        <w:t xml:space="preserve">          "grade": 66.54,</w:t>
      </w:r>
    </w:p>
    <w:p w14:paraId="27B13404" w14:textId="77777777" w:rsidR="007D7F26" w:rsidRDefault="007D7F26" w:rsidP="007D7F26">
      <w:r>
        <w:t xml:space="preserve">          "studentId": 7,</w:t>
      </w:r>
    </w:p>
    <w:p w14:paraId="54253739" w14:textId="77777777" w:rsidR="007D7F26" w:rsidRDefault="007D7F26" w:rsidP="007D7F26">
      <w:r>
        <w:t xml:space="preserve">          "courseId": 20</w:t>
      </w:r>
    </w:p>
    <w:p w14:paraId="32C47846" w14:textId="77777777" w:rsidR="007D7F26" w:rsidRDefault="007D7F26" w:rsidP="007D7F26">
      <w:r>
        <w:lastRenderedPageBreak/>
        <w:t xml:space="preserve">        },</w:t>
      </w:r>
    </w:p>
    <w:p w14:paraId="3646E4DB" w14:textId="77777777" w:rsidR="007D7F26" w:rsidRDefault="007D7F26" w:rsidP="007D7F26">
      <w:r>
        <w:t xml:space="preserve">        {</w:t>
      </w:r>
    </w:p>
    <w:p w14:paraId="58C66DB7" w14:textId="77777777" w:rsidR="007D7F26" w:rsidRDefault="007D7F26" w:rsidP="007D7F26">
      <w:r>
        <w:t xml:space="preserve">          "id": 197,</w:t>
      </w:r>
    </w:p>
    <w:p w14:paraId="4F6BDC3F" w14:textId="77777777" w:rsidR="007D7F26" w:rsidRDefault="007D7F26" w:rsidP="007D7F26">
      <w:r>
        <w:t xml:space="preserve">          "title": "vitium textus annus Final Exam",</w:t>
      </w:r>
    </w:p>
    <w:p w14:paraId="77ED43C3" w14:textId="77777777" w:rsidR="007D7F26" w:rsidRDefault="007D7F26" w:rsidP="007D7F26">
      <w:r>
        <w:t xml:space="preserve">          "grade": 94.81,</w:t>
      </w:r>
    </w:p>
    <w:p w14:paraId="644D78BD" w14:textId="77777777" w:rsidR="007D7F26" w:rsidRDefault="007D7F26" w:rsidP="007D7F26">
      <w:r>
        <w:t xml:space="preserve">          "studentId": 110,</w:t>
      </w:r>
    </w:p>
    <w:p w14:paraId="0B1DCFE4" w14:textId="77777777" w:rsidR="007D7F26" w:rsidRDefault="007D7F26" w:rsidP="007D7F26">
      <w:r>
        <w:t xml:space="preserve">          "courseId": 20</w:t>
      </w:r>
    </w:p>
    <w:p w14:paraId="11BD2084" w14:textId="77777777" w:rsidR="007D7F26" w:rsidRDefault="007D7F26" w:rsidP="007D7F26">
      <w:r>
        <w:t xml:space="preserve">        },</w:t>
      </w:r>
    </w:p>
    <w:p w14:paraId="1F9534C2" w14:textId="77777777" w:rsidR="007D7F26" w:rsidRDefault="007D7F26" w:rsidP="007D7F26">
      <w:r>
        <w:t xml:space="preserve">        {</w:t>
      </w:r>
    </w:p>
    <w:p w14:paraId="3A15B0EC" w14:textId="77777777" w:rsidR="007D7F26" w:rsidRDefault="007D7F26" w:rsidP="007D7F26">
      <w:r>
        <w:t xml:space="preserve">          "id": 198,</w:t>
      </w:r>
    </w:p>
    <w:p w14:paraId="6D311B48" w14:textId="77777777" w:rsidR="007D7F26" w:rsidRDefault="007D7F26" w:rsidP="007D7F26">
      <w:r>
        <w:t xml:space="preserve">          "title": "vitium textus annus Final Exam",</w:t>
      </w:r>
    </w:p>
    <w:p w14:paraId="0FF09949" w14:textId="77777777" w:rsidR="007D7F26" w:rsidRDefault="007D7F26" w:rsidP="007D7F26">
      <w:r>
        <w:t xml:space="preserve">          "grade": 53.84,</w:t>
      </w:r>
    </w:p>
    <w:p w14:paraId="1C35503A" w14:textId="77777777" w:rsidR="007D7F26" w:rsidRDefault="007D7F26" w:rsidP="007D7F26">
      <w:r>
        <w:t xml:space="preserve">          "studentId": 96,</w:t>
      </w:r>
    </w:p>
    <w:p w14:paraId="44537838" w14:textId="77777777" w:rsidR="007D7F26" w:rsidRDefault="007D7F26" w:rsidP="007D7F26">
      <w:r>
        <w:t xml:space="preserve">          "courseId": 20</w:t>
      </w:r>
    </w:p>
    <w:p w14:paraId="5137CA32" w14:textId="77777777" w:rsidR="007D7F26" w:rsidRDefault="007D7F26" w:rsidP="007D7F26">
      <w:r>
        <w:t xml:space="preserve">        },</w:t>
      </w:r>
    </w:p>
    <w:p w14:paraId="6454AF70" w14:textId="77777777" w:rsidR="007D7F26" w:rsidRDefault="007D7F26" w:rsidP="007D7F26">
      <w:r>
        <w:t xml:space="preserve">        {</w:t>
      </w:r>
    </w:p>
    <w:p w14:paraId="1FDB3C46" w14:textId="77777777" w:rsidR="007D7F26" w:rsidRDefault="007D7F26" w:rsidP="007D7F26">
      <w:r>
        <w:t xml:space="preserve">          "id": 199,</w:t>
      </w:r>
    </w:p>
    <w:p w14:paraId="38A40214" w14:textId="77777777" w:rsidR="007D7F26" w:rsidRDefault="007D7F26" w:rsidP="007D7F26">
      <w:r>
        <w:t xml:space="preserve">          "title": "vitium textus annus Final Exam",</w:t>
      </w:r>
    </w:p>
    <w:p w14:paraId="06F07909" w14:textId="77777777" w:rsidR="007D7F26" w:rsidRDefault="007D7F26" w:rsidP="007D7F26">
      <w:r>
        <w:t xml:space="preserve">          "grade": 49.96,</w:t>
      </w:r>
    </w:p>
    <w:p w14:paraId="525FF17C" w14:textId="77777777" w:rsidR="007D7F26" w:rsidRDefault="007D7F26" w:rsidP="007D7F26">
      <w:r>
        <w:t xml:space="preserve">          "studentId": 80,</w:t>
      </w:r>
    </w:p>
    <w:p w14:paraId="45C00A1F" w14:textId="77777777" w:rsidR="007D7F26" w:rsidRDefault="007D7F26" w:rsidP="007D7F26">
      <w:r>
        <w:t xml:space="preserve">          "courseId": 20</w:t>
      </w:r>
    </w:p>
    <w:p w14:paraId="73512C90" w14:textId="77777777" w:rsidR="007D7F26" w:rsidRDefault="007D7F26" w:rsidP="007D7F26">
      <w:r>
        <w:t xml:space="preserve">        },</w:t>
      </w:r>
    </w:p>
    <w:p w14:paraId="0C278055" w14:textId="77777777" w:rsidR="007D7F26" w:rsidRDefault="007D7F26" w:rsidP="007D7F26">
      <w:r>
        <w:t xml:space="preserve">        {</w:t>
      </w:r>
    </w:p>
    <w:p w14:paraId="627305A2" w14:textId="77777777" w:rsidR="007D7F26" w:rsidRDefault="007D7F26" w:rsidP="007D7F26">
      <w:r>
        <w:t xml:space="preserve">          "id": 200,</w:t>
      </w:r>
    </w:p>
    <w:p w14:paraId="71AC0000" w14:textId="77777777" w:rsidR="007D7F26" w:rsidRDefault="007D7F26" w:rsidP="007D7F26">
      <w:r>
        <w:t xml:space="preserve">          "title": "vitium textus annus Final Exam",</w:t>
      </w:r>
    </w:p>
    <w:p w14:paraId="6E88EC45" w14:textId="77777777" w:rsidR="007D7F26" w:rsidRDefault="007D7F26" w:rsidP="007D7F26">
      <w:r>
        <w:t xml:space="preserve">          "grade": 25.97,</w:t>
      </w:r>
    </w:p>
    <w:p w14:paraId="15DCFF0A" w14:textId="77777777" w:rsidR="007D7F26" w:rsidRDefault="007D7F26" w:rsidP="007D7F26">
      <w:r>
        <w:t xml:space="preserve">          "studentId": 69,</w:t>
      </w:r>
    </w:p>
    <w:p w14:paraId="5A30F2BB" w14:textId="77777777" w:rsidR="007D7F26" w:rsidRDefault="007D7F26" w:rsidP="007D7F26">
      <w:r>
        <w:t xml:space="preserve">          "courseId": 20</w:t>
      </w:r>
    </w:p>
    <w:p w14:paraId="22DCD071" w14:textId="77777777" w:rsidR="007D7F26" w:rsidRDefault="007D7F26" w:rsidP="007D7F26">
      <w:r>
        <w:t xml:space="preserve">        }</w:t>
      </w:r>
    </w:p>
    <w:p w14:paraId="0C355718" w14:textId="77777777" w:rsidR="007D7F26" w:rsidRDefault="007D7F26" w:rsidP="007D7F26">
      <w:r>
        <w:t xml:space="preserve">      ]</w:t>
      </w:r>
    </w:p>
    <w:p w14:paraId="755AF79A" w14:textId="77777777" w:rsidR="007D7F26" w:rsidRDefault="007D7F26" w:rsidP="007D7F26">
      <w:r>
        <w:t xml:space="preserve">    },</w:t>
      </w:r>
    </w:p>
    <w:p w14:paraId="3DD9BE84" w14:textId="77777777" w:rsidR="007D7F26" w:rsidRDefault="007D7F26" w:rsidP="007D7F26">
      <w:r>
        <w:t xml:space="preserve">    {</w:t>
      </w:r>
    </w:p>
    <w:p w14:paraId="656E9343" w14:textId="77777777" w:rsidR="007D7F26" w:rsidRDefault="007D7F26" w:rsidP="007D7F26">
      <w:r>
        <w:t xml:space="preserve">      "id": 21,</w:t>
      </w:r>
    </w:p>
    <w:p w14:paraId="5E144BDA" w14:textId="77777777" w:rsidR="007D7F26" w:rsidRDefault="007D7F26" w:rsidP="007D7F26">
      <w:r>
        <w:t xml:space="preserve">      "title": "Writing for Communication Professionals",</w:t>
      </w:r>
    </w:p>
    <w:p w14:paraId="4BAED438" w14:textId="77777777" w:rsidR="007D7F26" w:rsidRDefault="007D7F26" w:rsidP="007D7F26">
      <w:r>
        <w:t xml:space="preserve">      "location": "Room 324",</w:t>
      </w:r>
    </w:p>
    <w:p w14:paraId="0D104303" w14:textId="77777777" w:rsidR="007D7F26" w:rsidRDefault="007D7F26" w:rsidP="007D7F26">
      <w:r>
        <w:t xml:space="preserve">      "category": "Engineering",</w:t>
      </w:r>
    </w:p>
    <w:p w14:paraId="43E77553" w14:textId="77777777" w:rsidR="007D7F26" w:rsidRDefault="007D7F26" w:rsidP="007D7F26">
      <w:r>
        <w:t xml:space="preserve">      "registrationStatus": false,</w:t>
      </w:r>
    </w:p>
    <w:p w14:paraId="218CC393" w14:textId="77777777" w:rsidR="007D7F26" w:rsidRDefault="007D7F26" w:rsidP="007D7F26">
      <w:r>
        <w:t xml:space="preserve">      "courseStatus": "finished",</w:t>
      </w:r>
    </w:p>
    <w:p w14:paraId="3037B0C0" w14:textId="77777777" w:rsidR="007D7F26" w:rsidRDefault="007D7F26" w:rsidP="007D7F26">
      <w:r>
        <w:t xml:space="preserve">      "instructorId": 2,</w:t>
      </w:r>
    </w:p>
    <w:p w14:paraId="63848120" w14:textId="77777777" w:rsidR="007D7F26" w:rsidRDefault="007D7F26" w:rsidP="007D7F26">
      <w:r>
        <w:t xml:space="preserve">      "students": [</w:t>
      </w:r>
    </w:p>
    <w:p w14:paraId="6D5A9E7C" w14:textId="77777777" w:rsidR="007D7F26" w:rsidRDefault="007D7F26" w:rsidP="007D7F26">
      <w:r>
        <w:t xml:space="preserve">        {</w:t>
      </w:r>
    </w:p>
    <w:p w14:paraId="487EF089" w14:textId="77777777" w:rsidR="007D7F26" w:rsidRDefault="007D7F26" w:rsidP="007D7F26">
      <w:r>
        <w:t xml:space="preserve">          "id": 2,</w:t>
      </w:r>
    </w:p>
    <w:p w14:paraId="48DE8A6A" w14:textId="77777777" w:rsidR="007D7F26" w:rsidRDefault="007D7F26" w:rsidP="007D7F26">
      <w:r>
        <w:lastRenderedPageBreak/>
        <w:t xml:space="preserve">          "name": "Raul Ziemann PhD",</w:t>
      </w:r>
    </w:p>
    <w:p w14:paraId="1C70EBC3" w14:textId="77777777" w:rsidR="007D7F26" w:rsidRDefault="007D7F26" w:rsidP="007D7F26">
      <w:r>
        <w:t xml:space="preserve">          "email": "Juston_Langworth9@hotmail.com",</w:t>
      </w:r>
    </w:p>
    <w:p w14:paraId="331156DB" w14:textId="77777777" w:rsidR="007D7F26" w:rsidRDefault="007D7F26" w:rsidP="007D7F26">
      <w:r>
        <w:t xml:space="preserve">          "password": "student123",</w:t>
      </w:r>
    </w:p>
    <w:p w14:paraId="3B3DE02F" w14:textId="77777777" w:rsidR="007D7F26" w:rsidRDefault="007D7F26" w:rsidP="007D7F26">
      <w:r>
        <w:t xml:space="preserve">          "userType": "Student",</w:t>
      </w:r>
    </w:p>
    <w:p w14:paraId="4FCE2FA2" w14:textId="77777777" w:rsidR="007D7F26" w:rsidRDefault="007D7F26" w:rsidP="007D7F26">
      <w:r>
        <w:t xml:space="preserve">          "gpa": 1.95,</w:t>
      </w:r>
    </w:p>
    <w:p w14:paraId="34063B69" w14:textId="77777777" w:rsidR="007D7F26" w:rsidRDefault="007D7F26" w:rsidP="007D7F26">
      <w:r>
        <w:t xml:space="preserve">          "major": "Computer Science"</w:t>
      </w:r>
    </w:p>
    <w:p w14:paraId="6E21F1A6" w14:textId="77777777" w:rsidR="007D7F26" w:rsidRDefault="007D7F26" w:rsidP="007D7F26">
      <w:r>
        <w:t xml:space="preserve">        },</w:t>
      </w:r>
    </w:p>
    <w:p w14:paraId="27406A96" w14:textId="77777777" w:rsidR="007D7F26" w:rsidRDefault="007D7F26" w:rsidP="007D7F26">
      <w:r>
        <w:t xml:space="preserve">        {</w:t>
      </w:r>
    </w:p>
    <w:p w14:paraId="6D45CAF1" w14:textId="77777777" w:rsidR="007D7F26" w:rsidRDefault="007D7F26" w:rsidP="007D7F26">
      <w:r>
        <w:t xml:space="preserve">          "id": 4,</w:t>
      </w:r>
    </w:p>
    <w:p w14:paraId="29876036" w14:textId="77777777" w:rsidR="007D7F26" w:rsidRDefault="007D7F26" w:rsidP="007D7F26">
      <w:r>
        <w:t xml:space="preserve">          "name": "Miss Linda Legros",</w:t>
      </w:r>
    </w:p>
    <w:p w14:paraId="4982B73B" w14:textId="77777777" w:rsidR="007D7F26" w:rsidRDefault="007D7F26" w:rsidP="007D7F26">
      <w:r>
        <w:t xml:space="preserve">          "email": "Arno.Turner37@gmail.com",</w:t>
      </w:r>
    </w:p>
    <w:p w14:paraId="36BC3471" w14:textId="77777777" w:rsidR="007D7F26" w:rsidRDefault="007D7F26" w:rsidP="007D7F26">
      <w:r>
        <w:t xml:space="preserve">          "password": "student123",</w:t>
      </w:r>
    </w:p>
    <w:p w14:paraId="6D349D01" w14:textId="77777777" w:rsidR="007D7F26" w:rsidRDefault="007D7F26" w:rsidP="007D7F26">
      <w:r>
        <w:t xml:space="preserve">          "userType": "Student",</w:t>
      </w:r>
    </w:p>
    <w:p w14:paraId="167813EB" w14:textId="77777777" w:rsidR="007D7F26" w:rsidRDefault="007D7F26" w:rsidP="007D7F26">
      <w:r>
        <w:t xml:space="preserve">          "gpa": 1.01,</w:t>
      </w:r>
    </w:p>
    <w:p w14:paraId="17A0EF12" w14:textId="77777777" w:rsidR="007D7F26" w:rsidRDefault="007D7F26" w:rsidP="007D7F26">
      <w:r>
        <w:t xml:space="preserve">          "major": "Electrical Engineering"</w:t>
      </w:r>
    </w:p>
    <w:p w14:paraId="14005112" w14:textId="77777777" w:rsidR="007D7F26" w:rsidRDefault="007D7F26" w:rsidP="007D7F26">
      <w:r>
        <w:t xml:space="preserve">        },</w:t>
      </w:r>
    </w:p>
    <w:p w14:paraId="6B32D69C" w14:textId="77777777" w:rsidR="007D7F26" w:rsidRDefault="007D7F26" w:rsidP="007D7F26">
      <w:r>
        <w:t xml:space="preserve">        {</w:t>
      </w:r>
    </w:p>
    <w:p w14:paraId="18600BEC" w14:textId="77777777" w:rsidR="007D7F26" w:rsidRDefault="007D7F26" w:rsidP="007D7F26">
      <w:r>
        <w:t xml:space="preserve">          "id": 28,</w:t>
      </w:r>
    </w:p>
    <w:p w14:paraId="37B609C4" w14:textId="77777777" w:rsidR="007D7F26" w:rsidRDefault="007D7F26" w:rsidP="007D7F26">
      <w:r>
        <w:t xml:space="preserve">          "name": "Malcolm King",</w:t>
      </w:r>
    </w:p>
    <w:p w14:paraId="5DA18469" w14:textId="77777777" w:rsidR="007D7F26" w:rsidRDefault="007D7F26" w:rsidP="007D7F26">
      <w:r>
        <w:t xml:space="preserve">          "email": "Chaya_Jerde74@hotmail.com",</w:t>
      </w:r>
    </w:p>
    <w:p w14:paraId="186192AE" w14:textId="77777777" w:rsidR="007D7F26" w:rsidRDefault="007D7F26" w:rsidP="007D7F26">
      <w:r>
        <w:t xml:space="preserve">          "password": "student123",</w:t>
      </w:r>
    </w:p>
    <w:p w14:paraId="7244CB37" w14:textId="77777777" w:rsidR="007D7F26" w:rsidRDefault="007D7F26" w:rsidP="007D7F26">
      <w:r>
        <w:t xml:space="preserve">          "userType": "Student",</w:t>
      </w:r>
    </w:p>
    <w:p w14:paraId="5434EB0D" w14:textId="77777777" w:rsidR="007D7F26" w:rsidRDefault="007D7F26" w:rsidP="007D7F26">
      <w:r>
        <w:t xml:space="preserve">          "gpa": 2.13,</w:t>
      </w:r>
    </w:p>
    <w:p w14:paraId="0D2A251F" w14:textId="77777777" w:rsidR="007D7F26" w:rsidRDefault="007D7F26" w:rsidP="007D7F26">
      <w:r>
        <w:t xml:space="preserve">          "major": "Mathematics"</w:t>
      </w:r>
    </w:p>
    <w:p w14:paraId="24DED01C" w14:textId="77777777" w:rsidR="007D7F26" w:rsidRDefault="007D7F26" w:rsidP="007D7F26">
      <w:r>
        <w:t xml:space="preserve">        },</w:t>
      </w:r>
    </w:p>
    <w:p w14:paraId="12E27E58" w14:textId="77777777" w:rsidR="007D7F26" w:rsidRDefault="007D7F26" w:rsidP="007D7F26">
      <w:r>
        <w:t xml:space="preserve">        {</w:t>
      </w:r>
    </w:p>
    <w:p w14:paraId="1615A3FA" w14:textId="77777777" w:rsidR="007D7F26" w:rsidRDefault="007D7F26" w:rsidP="007D7F26">
      <w:r>
        <w:t xml:space="preserve">          "id": 62,</w:t>
      </w:r>
    </w:p>
    <w:p w14:paraId="57407587" w14:textId="77777777" w:rsidR="007D7F26" w:rsidRDefault="007D7F26" w:rsidP="007D7F26">
      <w:r>
        <w:t xml:space="preserve">          "name": "Marty Bailey DDS",</w:t>
      </w:r>
    </w:p>
    <w:p w14:paraId="5EE98F5D" w14:textId="77777777" w:rsidR="007D7F26" w:rsidRDefault="007D7F26" w:rsidP="007D7F26">
      <w:r>
        <w:t xml:space="preserve">          "email": "Isac33@gmail.com",</w:t>
      </w:r>
    </w:p>
    <w:p w14:paraId="412DBC06" w14:textId="77777777" w:rsidR="007D7F26" w:rsidRDefault="007D7F26" w:rsidP="007D7F26">
      <w:r>
        <w:t xml:space="preserve">          "password": "student123",</w:t>
      </w:r>
    </w:p>
    <w:p w14:paraId="129318D6" w14:textId="77777777" w:rsidR="007D7F26" w:rsidRDefault="007D7F26" w:rsidP="007D7F26">
      <w:r>
        <w:t xml:space="preserve">          "userType": "Student",</w:t>
      </w:r>
    </w:p>
    <w:p w14:paraId="302C7760" w14:textId="77777777" w:rsidR="007D7F26" w:rsidRDefault="007D7F26" w:rsidP="007D7F26">
      <w:r>
        <w:t xml:space="preserve">          "gpa": 0.69,</w:t>
      </w:r>
    </w:p>
    <w:p w14:paraId="34EC691B" w14:textId="77777777" w:rsidR="007D7F26" w:rsidRDefault="007D7F26" w:rsidP="007D7F26">
      <w:r>
        <w:t xml:space="preserve">          "major": "Communication"</w:t>
      </w:r>
    </w:p>
    <w:p w14:paraId="6C88F25E" w14:textId="77777777" w:rsidR="007D7F26" w:rsidRDefault="007D7F26" w:rsidP="007D7F26">
      <w:r>
        <w:t xml:space="preserve">        },</w:t>
      </w:r>
    </w:p>
    <w:p w14:paraId="5CC6FDE0" w14:textId="77777777" w:rsidR="007D7F26" w:rsidRDefault="007D7F26" w:rsidP="007D7F26">
      <w:r>
        <w:t xml:space="preserve">        {</w:t>
      </w:r>
    </w:p>
    <w:p w14:paraId="590672A2" w14:textId="77777777" w:rsidR="007D7F26" w:rsidRDefault="007D7F26" w:rsidP="007D7F26">
      <w:r>
        <w:t xml:space="preserve">          "id": 68,</w:t>
      </w:r>
    </w:p>
    <w:p w14:paraId="67689F25" w14:textId="77777777" w:rsidR="007D7F26" w:rsidRDefault="007D7F26" w:rsidP="007D7F26">
      <w:r>
        <w:t xml:space="preserve">          "name": "Mr. Alex Collier",</w:t>
      </w:r>
    </w:p>
    <w:p w14:paraId="33AE36AB" w14:textId="77777777" w:rsidR="007D7F26" w:rsidRDefault="007D7F26" w:rsidP="007D7F26">
      <w:r>
        <w:t xml:space="preserve">          "email": "Clemmie_Sauer@hotmail.com",</w:t>
      </w:r>
    </w:p>
    <w:p w14:paraId="3D740AFF" w14:textId="77777777" w:rsidR="007D7F26" w:rsidRDefault="007D7F26" w:rsidP="007D7F26">
      <w:r>
        <w:t xml:space="preserve">          "password": "student123",</w:t>
      </w:r>
    </w:p>
    <w:p w14:paraId="27D6C06A" w14:textId="77777777" w:rsidR="007D7F26" w:rsidRDefault="007D7F26" w:rsidP="007D7F26">
      <w:r>
        <w:t xml:space="preserve">          "userType": "Student",</w:t>
      </w:r>
    </w:p>
    <w:p w14:paraId="74A06BEF" w14:textId="77777777" w:rsidR="007D7F26" w:rsidRDefault="007D7F26" w:rsidP="007D7F26">
      <w:r>
        <w:t xml:space="preserve">          "gpa": 1.53,</w:t>
      </w:r>
    </w:p>
    <w:p w14:paraId="4959B053" w14:textId="77777777" w:rsidR="007D7F26" w:rsidRDefault="007D7F26" w:rsidP="007D7F26">
      <w:r>
        <w:t xml:space="preserve">          "major": "Computer Science"</w:t>
      </w:r>
    </w:p>
    <w:p w14:paraId="10CE4DC7" w14:textId="77777777" w:rsidR="007D7F26" w:rsidRDefault="007D7F26" w:rsidP="007D7F26">
      <w:r>
        <w:lastRenderedPageBreak/>
        <w:t xml:space="preserve">        },</w:t>
      </w:r>
    </w:p>
    <w:p w14:paraId="558A74CD" w14:textId="77777777" w:rsidR="007D7F26" w:rsidRDefault="007D7F26" w:rsidP="007D7F26">
      <w:r>
        <w:t xml:space="preserve">        {</w:t>
      </w:r>
    </w:p>
    <w:p w14:paraId="3BAFCE70" w14:textId="77777777" w:rsidR="007D7F26" w:rsidRDefault="007D7F26" w:rsidP="007D7F26">
      <w:r>
        <w:t xml:space="preserve">          "id": 77,</w:t>
      </w:r>
    </w:p>
    <w:p w14:paraId="628F8317" w14:textId="77777777" w:rsidR="007D7F26" w:rsidRDefault="007D7F26" w:rsidP="007D7F26">
      <w:r>
        <w:t xml:space="preserve">          "name": "Monique Wehner",</w:t>
      </w:r>
    </w:p>
    <w:p w14:paraId="36A4F27B" w14:textId="77777777" w:rsidR="007D7F26" w:rsidRDefault="007D7F26" w:rsidP="007D7F26">
      <w:r>
        <w:t xml:space="preserve">          "email": "Baron92@hotmail.com",</w:t>
      </w:r>
    </w:p>
    <w:p w14:paraId="70F72C73" w14:textId="77777777" w:rsidR="007D7F26" w:rsidRDefault="007D7F26" w:rsidP="007D7F26">
      <w:r>
        <w:t xml:space="preserve">          "password": "student123",</w:t>
      </w:r>
    </w:p>
    <w:p w14:paraId="55713AD3" w14:textId="77777777" w:rsidR="007D7F26" w:rsidRDefault="007D7F26" w:rsidP="007D7F26">
      <w:r>
        <w:t xml:space="preserve">          "userType": "Student",</w:t>
      </w:r>
    </w:p>
    <w:p w14:paraId="73EAA503" w14:textId="77777777" w:rsidR="007D7F26" w:rsidRDefault="007D7F26" w:rsidP="007D7F26">
      <w:r>
        <w:t xml:space="preserve">          "gpa": 2.28,</w:t>
      </w:r>
    </w:p>
    <w:p w14:paraId="0BC967AB" w14:textId="77777777" w:rsidR="007D7F26" w:rsidRDefault="007D7F26" w:rsidP="007D7F26">
      <w:r>
        <w:t xml:space="preserve">          "major": "Business Management"</w:t>
      </w:r>
    </w:p>
    <w:p w14:paraId="489ABD19" w14:textId="77777777" w:rsidR="007D7F26" w:rsidRDefault="007D7F26" w:rsidP="007D7F26">
      <w:r>
        <w:t xml:space="preserve">        },</w:t>
      </w:r>
    </w:p>
    <w:p w14:paraId="735547D6" w14:textId="77777777" w:rsidR="007D7F26" w:rsidRDefault="007D7F26" w:rsidP="007D7F26">
      <w:r>
        <w:t xml:space="preserve">        {</w:t>
      </w:r>
    </w:p>
    <w:p w14:paraId="29B1E231" w14:textId="77777777" w:rsidR="007D7F26" w:rsidRDefault="007D7F26" w:rsidP="007D7F26">
      <w:r>
        <w:t xml:space="preserve">          "id": 102,</w:t>
      </w:r>
    </w:p>
    <w:p w14:paraId="283F389C" w14:textId="77777777" w:rsidR="007D7F26" w:rsidRDefault="007D7F26" w:rsidP="007D7F26">
      <w:r>
        <w:t xml:space="preserve">          "name": "Ross Windler",</w:t>
      </w:r>
    </w:p>
    <w:p w14:paraId="1C6B851A" w14:textId="77777777" w:rsidR="007D7F26" w:rsidRDefault="007D7F26" w:rsidP="007D7F26">
      <w:r>
        <w:t xml:space="preserve">          "email": "Abe41@hotmail.com",</w:t>
      </w:r>
    </w:p>
    <w:p w14:paraId="63DDF469" w14:textId="77777777" w:rsidR="007D7F26" w:rsidRDefault="007D7F26" w:rsidP="007D7F26">
      <w:r>
        <w:t xml:space="preserve">          "password": "student123",</w:t>
      </w:r>
    </w:p>
    <w:p w14:paraId="54F6424D" w14:textId="77777777" w:rsidR="007D7F26" w:rsidRDefault="007D7F26" w:rsidP="007D7F26">
      <w:r>
        <w:t xml:space="preserve">          "userType": "Student",</w:t>
      </w:r>
    </w:p>
    <w:p w14:paraId="065A5BDE" w14:textId="77777777" w:rsidR="007D7F26" w:rsidRDefault="007D7F26" w:rsidP="007D7F26">
      <w:r>
        <w:t xml:space="preserve">          "gpa": 3.29,</w:t>
      </w:r>
    </w:p>
    <w:p w14:paraId="53830999" w14:textId="77777777" w:rsidR="007D7F26" w:rsidRDefault="007D7F26" w:rsidP="007D7F26">
      <w:r>
        <w:t xml:space="preserve">          "major": "Computer Science"</w:t>
      </w:r>
    </w:p>
    <w:p w14:paraId="65140407" w14:textId="77777777" w:rsidR="007D7F26" w:rsidRDefault="007D7F26" w:rsidP="007D7F26">
      <w:r>
        <w:t xml:space="preserve">        },</w:t>
      </w:r>
    </w:p>
    <w:p w14:paraId="4BEB6B64" w14:textId="77777777" w:rsidR="007D7F26" w:rsidRDefault="007D7F26" w:rsidP="007D7F26">
      <w:r>
        <w:t xml:space="preserve">        {</w:t>
      </w:r>
    </w:p>
    <w:p w14:paraId="2183B5EB" w14:textId="77777777" w:rsidR="007D7F26" w:rsidRDefault="007D7F26" w:rsidP="007D7F26">
      <w:r>
        <w:t xml:space="preserve">          "id": 109,</w:t>
      </w:r>
    </w:p>
    <w:p w14:paraId="54E6C300" w14:textId="77777777" w:rsidR="007D7F26" w:rsidRDefault="007D7F26" w:rsidP="007D7F26">
      <w:r>
        <w:t xml:space="preserve">          "name": "Ian Runte Jr.",</w:t>
      </w:r>
    </w:p>
    <w:p w14:paraId="33D3AD8B" w14:textId="77777777" w:rsidR="007D7F26" w:rsidRDefault="007D7F26" w:rsidP="007D7F26">
      <w:r>
        <w:t xml:space="preserve">          "email": "Lonnie.Koelpin48@hotmail.com",</w:t>
      </w:r>
    </w:p>
    <w:p w14:paraId="5AB57F77" w14:textId="77777777" w:rsidR="007D7F26" w:rsidRDefault="007D7F26" w:rsidP="007D7F26">
      <w:r>
        <w:t xml:space="preserve">          "password": "student123",</w:t>
      </w:r>
    </w:p>
    <w:p w14:paraId="7FE7ED7D" w14:textId="77777777" w:rsidR="007D7F26" w:rsidRDefault="007D7F26" w:rsidP="007D7F26">
      <w:r>
        <w:t xml:space="preserve">          "userType": "Student",</w:t>
      </w:r>
    </w:p>
    <w:p w14:paraId="7F8EDEE0" w14:textId="77777777" w:rsidR="007D7F26" w:rsidRDefault="007D7F26" w:rsidP="007D7F26">
      <w:r>
        <w:t xml:space="preserve">          "gpa": 1.26,</w:t>
      </w:r>
    </w:p>
    <w:p w14:paraId="27092AFE" w14:textId="77777777" w:rsidR="007D7F26" w:rsidRDefault="007D7F26" w:rsidP="007D7F26">
      <w:r>
        <w:t xml:space="preserve">          "major": "Biology"</w:t>
      </w:r>
    </w:p>
    <w:p w14:paraId="25C3103E" w14:textId="77777777" w:rsidR="007D7F26" w:rsidRDefault="007D7F26" w:rsidP="007D7F26">
      <w:r>
        <w:t xml:space="preserve">        },</w:t>
      </w:r>
    </w:p>
    <w:p w14:paraId="4752D651" w14:textId="77777777" w:rsidR="007D7F26" w:rsidRDefault="007D7F26" w:rsidP="007D7F26">
      <w:r>
        <w:t xml:space="preserve">        {</w:t>
      </w:r>
    </w:p>
    <w:p w14:paraId="4FF4B951" w14:textId="77777777" w:rsidR="007D7F26" w:rsidRDefault="007D7F26" w:rsidP="007D7F26">
      <w:r>
        <w:t xml:space="preserve">          "id": 117,</w:t>
      </w:r>
    </w:p>
    <w:p w14:paraId="7A7634BC" w14:textId="77777777" w:rsidR="007D7F26" w:rsidRDefault="007D7F26" w:rsidP="007D7F26">
      <w:r>
        <w:t xml:space="preserve">          "name": "Dr. Ted Runolfsson",</w:t>
      </w:r>
    </w:p>
    <w:p w14:paraId="23D2081C" w14:textId="77777777" w:rsidR="007D7F26" w:rsidRDefault="007D7F26" w:rsidP="007D7F26">
      <w:r>
        <w:t xml:space="preserve">          "email": "Leatha87@gmail.com",</w:t>
      </w:r>
    </w:p>
    <w:p w14:paraId="4B8DDEBB" w14:textId="77777777" w:rsidR="007D7F26" w:rsidRDefault="007D7F26" w:rsidP="007D7F26">
      <w:r>
        <w:t xml:space="preserve">          "password": "student123",</w:t>
      </w:r>
    </w:p>
    <w:p w14:paraId="1CA68D7E" w14:textId="77777777" w:rsidR="007D7F26" w:rsidRDefault="007D7F26" w:rsidP="007D7F26">
      <w:r>
        <w:t xml:space="preserve">          "userType": "Student",</w:t>
      </w:r>
    </w:p>
    <w:p w14:paraId="3C8EE148" w14:textId="77777777" w:rsidR="007D7F26" w:rsidRDefault="007D7F26" w:rsidP="007D7F26">
      <w:r>
        <w:t xml:space="preserve">          "gpa": 1.75,</w:t>
      </w:r>
    </w:p>
    <w:p w14:paraId="50655E13" w14:textId="77777777" w:rsidR="007D7F26" w:rsidRDefault="007D7F26" w:rsidP="007D7F26">
      <w:r>
        <w:t xml:space="preserve">          "major": "Computer Science"</w:t>
      </w:r>
    </w:p>
    <w:p w14:paraId="5BD6CD5A" w14:textId="77777777" w:rsidR="007D7F26" w:rsidRDefault="007D7F26" w:rsidP="007D7F26">
      <w:r>
        <w:t xml:space="preserve">        },</w:t>
      </w:r>
    </w:p>
    <w:p w14:paraId="5A90D65A" w14:textId="77777777" w:rsidR="007D7F26" w:rsidRDefault="007D7F26" w:rsidP="007D7F26">
      <w:r>
        <w:t xml:space="preserve">        {</w:t>
      </w:r>
    </w:p>
    <w:p w14:paraId="017C20AD" w14:textId="77777777" w:rsidR="007D7F26" w:rsidRDefault="007D7F26" w:rsidP="007D7F26">
      <w:r>
        <w:t xml:space="preserve">          "id": 138,</w:t>
      </w:r>
    </w:p>
    <w:p w14:paraId="11FE487E" w14:textId="77777777" w:rsidR="007D7F26" w:rsidRDefault="007D7F26" w:rsidP="007D7F26">
      <w:r>
        <w:t xml:space="preserve">          "name": "Rosemary Howe",</w:t>
      </w:r>
    </w:p>
    <w:p w14:paraId="632FD3BA" w14:textId="77777777" w:rsidR="007D7F26" w:rsidRDefault="007D7F26" w:rsidP="007D7F26">
      <w:r>
        <w:t xml:space="preserve">          "email": "Chaim40@hotmail.com",</w:t>
      </w:r>
    </w:p>
    <w:p w14:paraId="3CDA76A0" w14:textId="77777777" w:rsidR="007D7F26" w:rsidRDefault="007D7F26" w:rsidP="007D7F26">
      <w:r>
        <w:t xml:space="preserve">          "password": "student123",</w:t>
      </w:r>
    </w:p>
    <w:p w14:paraId="2405B783" w14:textId="77777777" w:rsidR="007D7F26" w:rsidRDefault="007D7F26" w:rsidP="007D7F26">
      <w:r>
        <w:lastRenderedPageBreak/>
        <w:t xml:space="preserve">          "userType": "Student",</w:t>
      </w:r>
    </w:p>
    <w:p w14:paraId="0A5DD8D6" w14:textId="77777777" w:rsidR="007D7F26" w:rsidRDefault="007D7F26" w:rsidP="007D7F26">
      <w:r>
        <w:t xml:space="preserve">          "gpa": 1.54,</w:t>
      </w:r>
    </w:p>
    <w:p w14:paraId="4D543EB7" w14:textId="77777777" w:rsidR="007D7F26" w:rsidRDefault="007D7F26" w:rsidP="007D7F26">
      <w:r>
        <w:t xml:space="preserve">          "major": "Electrical Engineering"</w:t>
      </w:r>
    </w:p>
    <w:p w14:paraId="33F6DC6E" w14:textId="77777777" w:rsidR="007D7F26" w:rsidRDefault="007D7F26" w:rsidP="007D7F26">
      <w:r>
        <w:t xml:space="preserve">        },</w:t>
      </w:r>
    </w:p>
    <w:p w14:paraId="20733BA8" w14:textId="77777777" w:rsidR="007D7F26" w:rsidRDefault="007D7F26" w:rsidP="007D7F26">
      <w:r>
        <w:t xml:space="preserve">        {</w:t>
      </w:r>
    </w:p>
    <w:p w14:paraId="7FC471BF" w14:textId="77777777" w:rsidR="007D7F26" w:rsidRDefault="007D7F26" w:rsidP="007D7F26">
      <w:r>
        <w:t xml:space="preserve">          "id": 154,</w:t>
      </w:r>
    </w:p>
    <w:p w14:paraId="2E4CA4CC" w14:textId="77777777" w:rsidR="007D7F26" w:rsidRDefault="007D7F26" w:rsidP="007D7F26">
      <w:r>
        <w:t xml:space="preserve">          "name": "Bennie Yundt",</w:t>
      </w:r>
    </w:p>
    <w:p w14:paraId="4D5AFC0D" w14:textId="77777777" w:rsidR="007D7F26" w:rsidRDefault="007D7F26" w:rsidP="007D7F26">
      <w:r>
        <w:t xml:space="preserve">          "email": "Lexie.Kihn73@gmail.com",</w:t>
      </w:r>
    </w:p>
    <w:p w14:paraId="368465AD" w14:textId="77777777" w:rsidR="007D7F26" w:rsidRDefault="007D7F26" w:rsidP="007D7F26">
      <w:r>
        <w:t xml:space="preserve">          "password": "student123",</w:t>
      </w:r>
    </w:p>
    <w:p w14:paraId="103D675B" w14:textId="77777777" w:rsidR="007D7F26" w:rsidRDefault="007D7F26" w:rsidP="007D7F26">
      <w:r>
        <w:t xml:space="preserve">          "userType": "Student",</w:t>
      </w:r>
    </w:p>
    <w:p w14:paraId="1EB2C8CE" w14:textId="77777777" w:rsidR="007D7F26" w:rsidRDefault="007D7F26" w:rsidP="007D7F26">
      <w:r>
        <w:t xml:space="preserve">          "gpa": 3.97,</w:t>
      </w:r>
    </w:p>
    <w:p w14:paraId="4BCE49E5" w14:textId="77777777" w:rsidR="007D7F26" w:rsidRDefault="007D7F26" w:rsidP="007D7F26">
      <w:r>
        <w:t xml:space="preserve">          "major": "Business Management"</w:t>
      </w:r>
    </w:p>
    <w:p w14:paraId="43F5C5D6" w14:textId="77777777" w:rsidR="007D7F26" w:rsidRDefault="007D7F26" w:rsidP="007D7F26">
      <w:r>
        <w:t xml:space="preserve">        },</w:t>
      </w:r>
    </w:p>
    <w:p w14:paraId="46B36EF2" w14:textId="77777777" w:rsidR="007D7F26" w:rsidRDefault="007D7F26" w:rsidP="007D7F26">
      <w:r>
        <w:t xml:space="preserve">        {</w:t>
      </w:r>
    </w:p>
    <w:p w14:paraId="6CB40956" w14:textId="77777777" w:rsidR="007D7F26" w:rsidRDefault="007D7F26" w:rsidP="007D7F26">
      <w:r>
        <w:t xml:space="preserve">          "id": 156,</w:t>
      </w:r>
    </w:p>
    <w:p w14:paraId="51D716C3" w14:textId="77777777" w:rsidR="007D7F26" w:rsidRDefault="007D7F26" w:rsidP="007D7F26">
      <w:r>
        <w:t xml:space="preserve">          "name": "Ms. Charlotte Ebert",</w:t>
      </w:r>
    </w:p>
    <w:p w14:paraId="43910DAF" w14:textId="77777777" w:rsidR="007D7F26" w:rsidRDefault="007D7F26" w:rsidP="007D7F26">
      <w:r>
        <w:t xml:space="preserve">          "email": "Zack_Renner@hotmail.com",</w:t>
      </w:r>
    </w:p>
    <w:p w14:paraId="2EC6BA0F" w14:textId="77777777" w:rsidR="007D7F26" w:rsidRDefault="007D7F26" w:rsidP="007D7F26">
      <w:r>
        <w:t xml:space="preserve">          "password": "student123",</w:t>
      </w:r>
    </w:p>
    <w:p w14:paraId="18DC8FDE" w14:textId="77777777" w:rsidR="007D7F26" w:rsidRDefault="007D7F26" w:rsidP="007D7F26">
      <w:r>
        <w:t xml:space="preserve">          "userType": "Student",</w:t>
      </w:r>
    </w:p>
    <w:p w14:paraId="6087F6E3" w14:textId="77777777" w:rsidR="007D7F26" w:rsidRDefault="007D7F26" w:rsidP="007D7F26">
      <w:r>
        <w:t xml:space="preserve">          "gpa": 0.11,</w:t>
      </w:r>
    </w:p>
    <w:p w14:paraId="5B1747FE" w14:textId="77777777" w:rsidR="007D7F26" w:rsidRDefault="007D7F26" w:rsidP="007D7F26">
      <w:r>
        <w:t xml:space="preserve">          "major": "Computer Science"</w:t>
      </w:r>
    </w:p>
    <w:p w14:paraId="2731B9D6" w14:textId="77777777" w:rsidR="007D7F26" w:rsidRDefault="007D7F26" w:rsidP="007D7F26">
      <w:r>
        <w:t xml:space="preserve">        }</w:t>
      </w:r>
    </w:p>
    <w:p w14:paraId="39B3030F" w14:textId="77777777" w:rsidR="007D7F26" w:rsidRDefault="007D7F26" w:rsidP="007D7F26">
      <w:r>
        <w:t xml:space="preserve">      ],</w:t>
      </w:r>
    </w:p>
    <w:p w14:paraId="238938C2" w14:textId="77777777" w:rsidR="007D7F26" w:rsidRDefault="007D7F26" w:rsidP="007D7F26">
      <w:r>
        <w:t xml:space="preserve">      "prerequisites": [],</w:t>
      </w:r>
    </w:p>
    <w:p w14:paraId="625329F0" w14:textId="77777777" w:rsidR="007D7F26" w:rsidRDefault="007D7F26" w:rsidP="007D7F26">
      <w:r>
        <w:t xml:space="preserve">      "grades": [</w:t>
      </w:r>
    </w:p>
    <w:p w14:paraId="2B7CD69F" w14:textId="77777777" w:rsidR="007D7F26" w:rsidRDefault="007D7F26" w:rsidP="007D7F26">
      <w:r>
        <w:t xml:space="preserve">        {</w:t>
      </w:r>
    </w:p>
    <w:p w14:paraId="6F4263F5" w14:textId="77777777" w:rsidR="007D7F26" w:rsidRDefault="007D7F26" w:rsidP="007D7F26">
      <w:r>
        <w:t xml:space="preserve">          "id": 201,</w:t>
      </w:r>
    </w:p>
    <w:p w14:paraId="610191CF" w14:textId="77777777" w:rsidR="007D7F26" w:rsidRDefault="007D7F26" w:rsidP="007D7F26">
      <w:r>
        <w:t xml:space="preserve">          "title": "vigor ipsam arcus Final Exam",</w:t>
      </w:r>
    </w:p>
    <w:p w14:paraId="144389F1" w14:textId="77777777" w:rsidR="007D7F26" w:rsidRDefault="007D7F26" w:rsidP="007D7F26">
      <w:r>
        <w:t xml:space="preserve">          "grade": 47.09,</w:t>
      </w:r>
    </w:p>
    <w:p w14:paraId="7E0FB0EC" w14:textId="77777777" w:rsidR="007D7F26" w:rsidRDefault="007D7F26" w:rsidP="007D7F26">
      <w:r>
        <w:t xml:space="preserve">          "studentId": 109,</w:t>
      </w:r>
    </w:p>
    <w:p w14:paraId="3B034DCA" w14:textId="77777777" w:rsidR="007D7F26" w:rsidRDefault="007D7F26" w:rsidP="007D7F26">
      <w:r>
        <w:t xml:space="preserve">          "courseId": 21</w:t>
      </w:r>
    </w:p>
    <w:p w14:paraId="08CC0232" w14:textId="77777777" w:rsidR="007D7F26" w:rsidRDefault="007D7F26" w:rsidP="007D7F26">
      <w:r>
        <w:t xml:space="preserve">        },</w:t>
      </w:r>
    </w:p>
    <w:p w14:paraId="157CFA67" w14:textId="77777777" w:rsidR="007D7F26" w:rsidRDefault="007D7F26" w:rsidP="007D7F26">
      <w:r>
        <w:t xml:space="preserve">        {</w:t>
      </w:r>
    </w:p>
    <w:p w14:paraId="769F0AC5" w14:textId="77777777" w:rsidR="007D7F26" w:rsidRDefault="007D7F26" w:rsidP="007D7F26">
      <w:r>
        <w:t xml:space="preserve">          "id": 202,</w:t>
      </w:r>
    </w:p>
    <w:p w14:paraId="4E6D2119" w14:textId="77777777" w:rsidR="007D7F26" w:rsidRDefault="007D7F26" w:rsidP="007D7F26">
      <w:r>
        <w:t xml:space="preserve">          "title": "vigor ipsam arcus Final Exam",</w:t>
      </w:r>
    </w:p>
    <w:p w14:paraId="4B9BADBF" w14:textId="77777777" w:rsidR="007D7F26" w:rsidRDefault="007D7F26" w:rsidP="007D7F26">
      <w:r>
        <w:t xml:space="preserve">          "grade": 19.64,</w:t>
      </w:r>
    </w:p>
    <w:p w14:paraId="2E656748" w14:textId="77777777" w:rsidR="007D7F26" w:rsidRDefault="007D7F26" w:rsidP="007D7F26">
      <w:r>
        <w:t xml:space="preserve">          "studentId": 138,</w:t>
      </w:r>
    </w:p>
    <w:p w14:paraId="03380868" w14:textId="77777777" w:rsidR="007D7F26" w:rsidRDefault="007D7F26" w:rsidP="007D7F26">
      <w:r>
        <w:t xml:space="preserve">          "courseId": 21</w:t>
      </w:r>
    </w:p>
    <w:p w14:paraId="17A729B1" w14:textId="77777777" w:rsidR="007D7F26" w:rsidRDefault="007D7F26" w:rsidP="007D7F26">
      <w:r>
        <w:t xml:space="preserve">        },</w:t>
      </w:r>
    </w:p>
    <w:p w14:paraId="02F72FB7" w14:textId="77777777" w:rsidR="007D7F26" w:rsidRDefault="007D7F26" w:rsidP="007D7F26">
      <w:r>
        <w:t xml:space="preserve">        {</w:t>
      </w:r>
    </w:p>
    <w:p w14:paraId="5FEE43BD" w14:textId="77777777" w:rsidR="007D7F26" w:rsidRDefault="007D7F26" w:rsidP="007D7F26">
      <w:r>
        <w:t xml:space="preserve">          "id": 203,</w:t>
      </w:r>
    </w:p>
    <w:p w14:paraId="52A995B5" w14:textId="77777777" w:rsidR="007D7F26" w:rsidRDefault="007D7F26" w:rsidP="007D7F26">
      <w:r>
        <w:t xml:space="preserve">          "title": "vigor ipsam arcus Final Exam",</w:t>
      </w:r>
    </w:p>
    <w:p w14:paraId="4EE12EC0" w14:textId="77777777" w:rsidR="007D7F26" w:rsidRDefault="007D7F26" w:rsidP="007D7F26">
      <w:r>
        <w:lastRenderedPageBreak/>
        <w:t xml:space="preserve">          "grade": 49.37,</w:t>
      </w:r>
    </w:p>
    <w:p w14:paraId="2FCB481A" w14:textId="77777777" w:rsidR="007D7F26" w:rsidRDefault="007D7F26" w:rsidP="007D7F26">
      <w:r>
        <w:t xml:space="preserve">          "studentId": 154,</w:t>
      </w:r>
    </w:p>
    <w:p w14:paraId="2499EACF" w14:textId="77777777" w:rsidR="007D7F26" w:rsidRDefault="007D7F26" w:rsidP="007D7F26">
      <w:r>
        <w:t xml:space="preserve">          "courseId": 21</w:t>
      </w:r>
    </w:p>
    <w:p w14:paraId="3FD1C71D" w14:textId="77777777" w:rsidR="007D7F26" w:rsidRDefault="007D7F26" w:rsidP="007D7F26">
      <w:r>
        <w:t xml:space="preserve">        },</w:t>
      </w:r>
    </w:p>
    <w:p w14:paraId="6DD07B0D" w14:textId="77777777" w:rsidR="007D7F26" w:rsidRDefault="007D7F26" w:rsidP="007D7F26">
      <w:r>
        <w:t xml:space="preserve">        {</w:t>
      </w:r>
    </w:p>
    <w:p w14:paraId="720D818E" w14:textId="77777777" w:rsidR="007D7F26" w:rsidRDefault="007D7F26" w:rsidP="007D7F26">
      <w:r>
        <w:t xml:space="preserve">          "id": 204,</w:t>
      </w:r>
    </w:p>
    <w:p w14:paraId="0B300AB7" w14:textId="77777777" w:rsidR="007D7F26" w:rsidRDefault="007D7F26" w:rsidP="007D7F26">
      <w:r>
        <w:t xml:space="preserve">          "title": "vigor ipsam arcus Final Exam",</w:t>
      </w:r>
    </w:p>
    <w:p w14:paraId="4D17D822" w14:textId="77777777" w:rsidR="007D7F26" w:rsidRDefault="007D7F26" w:rsidP="007D7F26">
      <w:r>
        <w:t xml:space="preserve">          "grade": 29.11,</w:t>
      </w:r>
    </w:p>
    <w:p w14:paraId="26CB7F66" w14:textId="77777777" w:rsidR="007D7F26" w:rsidRDefault="007D7F26" w:rsidP="007D7F26">
      <w:r>
        <w:t xml:space="preserve">          "studentId": 156,</w:t>
      </w:r>
    </w:p>
    <w:p w14:paraId="67E326DF" w14:textId="77777777" w:rsidR="007D7F26" w:rsidRDefault="007D7F26" w:rsidP="007D7F26">
      <w:r>
        <w:t xml:space="preserve">          "courseId": 21</w:t>
      </w:r>
    </w:p>
    <w:p w14:paraId="10572968" w14:textId="77777777" w:rsidR="007D7F26" w:rsidRDefault="007D7F26" w:rsidP="007D7F26">
      <w:r>
        <w:t xml:space="preserve">        },</w:t>
      </w:r>
    </w:p>
    <w:p w14:paraId="7ADC3FF0" w14:textId="77777777" w:rsidR="007D7F26" w:rsidRDefault="007D7F26" w:rsidP="007D7F26">
      <w:r>
        <w:t xml:space="preserve">        {</w:t>
      </w:r>
    </w:p>
    <w:p w14:paraId="6E8DCD20" w14:textId="77777777" w:rsidR="007D7F26" w:rsidRDefault="007D7F26" w:rsidP="007D7F26">
      <w:r>
        <w:t xml:space="preserve">          "id": 205,</w:t>
      </w:r>
    </w:p>
    <w:p w14:paraId="510336E4" w14:textId="77777777" w:rsidR="007D7F26" w:rsidRDefault="007D7F26" w:rsidP="007D7F26">
      <w:r>
        <w:t xml:space="preserve">          "title": "vigor ipsam arcus Final Exam",</w:t>
      </w:r>
    </w:p>
    <w:p w14:paraId="035DA2D2" w14:textId="77777777" w:rsidR="007D7F26" w:rsidRDefault="007D7F26" w:rsidP="007D7F26">
      <w:r>
        <w:t xml:space="preserve">          "grade": 33.7,</w:t>
      </w:r>
    </w:p>
    <w:p w14:paraId="3A3C0B89" w14:textId="77777777" w:rsidR="007D7F26" w:rsidRDefault="007D7F26" w:rsidP="007D7F26">
      <w:r>
        <w:t xml:space="preserve">          "studentId": 68,</w:t>
      </w:r>
    </w:p>
    <w:p w14:paraId="2C9357EB" w14:textId="77777777" w:rsidR="007D7F26" w:rsidRDefault="007D7F26" w:rsidP="007D7F26">
      <w:r>
        <w:t xml:space="preserve">          "courseId": 21</w:t>
      </w:r>
    </w:p>
    <w:p w14:paraId="2BA0A159" w14:textId="77777777" w:rsidR="007D7F26" w:rsidRDefault="007D7F26" w:rsidP="007D7F26">
      <w:r>
        <w:t xml:space="preserve">        },</w:t>
      </w:r>
    </w:p>
    <w:p w14:paraId="4C5A980A" w14:textId="77777777" w:rsidR="007D7F26" w:rsidRDefault="007D7F26" w:rsidP="007D7F26">
      <w:r>
        <w:t xml:space="preserve">        {</w:t>
      </w:r>
    </w:p>
    <w:p w14:paraId="4A87A720" w14:textId="77777777" w:rsidR="007D7F26" w:rsidRDefault="007D7F26" w:rsidP="007D7F26">
      <w:r>
        <w:t xml:space="preserve">          "id": 206,</w:t>
      </w:r>
    </w:p>
    <w:p w14:paraId="51235B41" w14:textId="77777777" w:rsidR="007D7F26" w:rsidRDefault="007D7F26" w:rsidP="007D7F26">
      <w:r>
        <w:t xml:space="preserve">          "title": "vigor ipsam arcus Final Exam",</w:t>
      </w:r>
    </w:p>
    <w:p w14:paraId="5470A447" w14:textId="77777777" w:rsidR="007D7F26" w:rsidRDefault="007D7F26" w:rsidP="007D7F26">
      <w:r>
        <w:t xml:space="preserve">          "grade": 74.27,</w:t>
      </w:r>
    </w:p>
    <w:p w14:paraId="005B2591" w14:textId="77777777" w:rsidR="007D7F26" w:rsidRDefault="007D7F26" w:rsidP="007D7F26">
      <w:r>
        <w:t xml:space="preserve">          "studentId": 62,</w:t>
      </w:r>
    </w:p>
    <w:p w14:paraId="43BCE31F" w14:textId="77777777" w:rsidR="007D7F26" w:rsidRDefault="007D7F26" w:rsidP="007D7F26">
      <w:r>
        <w:t xml:space="preserve">          "courseId": 21</w:t>
      </w:r>
    </w:p>
    <w:p w14:paraId="406205FD" w14:textId="77777777" w:rsidR="007D7F26" w:rsidRDefault="007D7F26" w:rsidP="007D7F26">
      <w:r>
        <w:t xml:space="preserve">        },</w:t>
      </w:r>
    </w:p>
    <w:p w14:paraId="0B8C8817" w14:textId="77777777" w:rsidR="007D7F26" w:rsidRDefault="007D7F26" w:rsidP="007D7F26">
      <w:r>
        <w:t xml:space="preserve">        {</w:t>
      </w:r>
    </w:p>
    <w:p w14:paraId="294D9148" w14:textId="77777777" w:rsidR="007D7F26" w:rsidRDefault="007D7F26" w:rsidP="007D7F26">
      <w:r>
        <w:t xml:space="preserve">          "id": 207,</w:t>
      </w:r>
    </w:p>
    <w:p w14:paraId="1FCB301B" w14:textId="77777777" w:rsidR="007D7F26" w:rsidRDefault="007D7F26" w:rsidP="007D7F26">
      <w:r>
        <w:t xml:space="preserve">          "title": "vigor ipsam arcus Final Exam",</w:t>
      </w:r>
    </w:p>
    <w:p w14:paraId="51013115" w14:textId="77777777" w:rsidR="007D7F26" w:rsidRDefault="007D7F26" w:rsidP="007D7F26">
      <w:r>
        <w:t xml:space="preserve">          "grade": 36.02,</w:t>
      </w:r>
    </w:p>
    <w:p w14:paraId="35C4D217" w14:textId="77777777" w:rsidR="007D7F26" w:rsidRDefault="007D7F26" w:rsidP="007D7F26">
      <w:r>
        <w:t xml:space="preserve">          "studentId": 117,</w:t>
      </w:r>
    </w:p>
    <w:p w14:paraId="5ABC7F91" w14:textId="77777777" w:rsidR="007D7F26" w:rsidRDefault="007D7F26" w:rsidP="007D7F26">
      <w:r>
        <w:t xml:space="preserve">          "courseId": 21</w:t>
      </w:r>
    </w:p>
    <w:p w14:paraId="0C76B4E5" w14:textId="77777777" w:rsidR="007D7F26" w:rsidRDefault="007D7F26" w:rsidP="007D7F26">
      <w:r>
        <w:t xml:space="preserve">        },</w:t>
      </w:r>
    </w:p>
    <w:p w14:paraId="41067927" w14:textId="77777777" w:rsidR="007D7F26" w:rsidRDefault="007D7F26" w:rsidP="007D7F26">
      <w:r>
        <w:t xml:space="preserve">        {</w:t>
      </w:r>
    </w:p>
    <w:p w14:paraId="30629D58" w14:textId="77777777" w:rsidR="007D7F26" w:rsidRDefault="007D7F26" w:rsidP="007D7F26">
      <w:r>
        <w:t xml:space="preserve">          "id": 208,</w:t>
      </w:r>
    </w:p>
    <w:p w14:paraId="523AFA15" w14:textId="77777777" w:rsidR="007D7F26" w:rsidRDefault="007D7F26" w:rsidP="007D7F26">
      <w:r>
        <w:t xml:space="preserve">          "title": "vigor ipsam arcus Final Exam",</w:t>
      </w:r>
    </w:p>
    <w:p w14:paraId="3B98CB8D" w14:textId="77777777" w:rsidR="007D7F26" w:rsidRDefault="007D7F26" w:rsidP="007D7F26">
      <w:r>
        <w:t xml:space="preserve">          "grade": 82.34,</w:t>
      </w:r>
    </w:p>
    <w:p w14:paraId="6FC5A47B" w14:textId="77777777" w:rsidR="007D7F26" w:rsidRDefault="007D7F26" w:rsidP="007D7F26">
      <w:r>
        <w:t xml:space="preserve">          "studentId": 28,</w:t>
      </w:r>
    </w:p>
    <w:p w14:paraId="0C43EEBC" w14:textId="77777777" w:rsidR="007D7F26" w:rsidRDefault="007D7F26" w:rsidP="007D7F26">
      <w:r>
        <w:t xml:space="preserve">          "courseId": 21</w:t>
      </w:r>
    </w:p>
    <w:p w14:paraId="252A52ED" w14:textId="77777777" w:rsidR="007D7F26" w:rsidRDefault="007D7F26" w:rsidP="007D7F26">
      <w:r>
        <w:t xml:space="preserve">        },</w:t>
      </w:r>
    </w:p>
    <w:p w14:paraId="63BC2384" w14:textId="77777777" w:rsidR="007D7F26" w:rsidRDefault="007D7F26" w:rsidP="007D7F26">
      <w:r>
        <w:t xml:space="preserve">        {</w:t>
      </w:r>
    </w:p>
    <w:p w14:paraId="43AB5B7D" w14:textId="77777777" w:rsidR="007D7F26" w:rsidRDefault="007D7F26" w:rsidP="007D7F26">
      <w:r>
        <w:t xml:space="preserve">          "id": 209,</w:t>
      </w:r>
    </w:p>
    <w:p w14:paraId="1FE1B0C4" w14:textId="77777777" w:rsidR="007D7F26" w:rsidRDefault="007D7F26" w:rsidP="007D7F26">
      <w:r>
        <w:t xml:space="preserve">          "title": "vigor ipsam arcus Final Exam",</w:t>
      </w:r>
    </w:p>
    <w:p w14:paraId="30470753" w14:textId="77777777" w:rsidR="007D7F26" w:rsidRDefault="007D7F26" w:rsidP="007D7F26">
      <w:r>
        <w:lastRenderedPageBreak/>
        <w:t xml:space="preserve">          "grade": 76.08,</w:t>
      </w:r>
    </w:p>
    <w:p w14:paraId="2FF0D6DE" w14:textId="77777777" w:rsidR="007D7F26" w:rsidRDefault="007D7F26" w:rsidP="007D7F26">
      <w:r>
        <w:t xml:space="preserve">          "studentId": 102,</w:t>
      </w:r>
    </w:p>
    <w:p w14:paraId="456FC2B6" w14:textId="77777777" w:rsidR="007D7F26" w:rsidRDefault="007D7F26" w:rsidP="007D7F26">
      <w:r>
        <w:t xml:space="preserve">          "courseId": 21</w:t>
      </w:r>
    </w:p>
    <w:p w14:paraId="6B8DA591" w14:textId="77777777" w:rsidR="007D7F26" w:rsidRDefault="007D7F26" w:rsidP="007D7F26">
      <w:r>
        <w:t xml:space="preserve">        },</w:t>
      </w:r>
    </w:p>
    <w:p w14:paraId="3415A9A2" w14:textId="77777777" w:rsidR="007D7F26" w:rsidRDefault="007D7F26" w:rsidP="007D7F26">
      <w:r>
        <w:t xml:space="preserve">        {</w:t>
      </w:r>
    </w:p>
    <w:p w14:paraId="3E196C5E" w14:textId="77777777" w:rsidR="007D7F26" w:rsidRDefault="007D7F26" w:rsidP="007D7F26">
      <w:r>
        <w:t xml:space="preserve">          "id": 210,</w:t>
      </w:r>
    </w:p>
    <w:p w14:paraId="705F14AF" w14:textId="77777777" w:rsidR="007D7F26" w:rsidRDefault="007D7F26" w:rsidP="007D7F26">
      <w:r>
        <w:t xml:space="preserve">          "title": "vigor ipsam arcus Final Exam",</w:t>
      </w:r>
    </w:p>
    <w:p w14:paraId="0AA962CE" w14:textId="77777777" w:rsidR="007D7F26" w:rsidRDefault="007D7F26" w:rsidP="007D7F26">
      <w:r>
        <w:t xml:space="preserve">          "grade": 67.5,</w:t>
      </w:r>
    </w:p>
    <w:p w14:paraId="1F403B99" w14:textId="77777777" w:rsidR="007D7F26" w:rsidRDefault="007D7F26" w:rsidP="007D7F26">
      <w:r>
        <w:t xml:space="preserve">          "studentId": 77,</w:t>
      </w:r>
    </w:p>
    <w:p w14:paraId="7E3B3059" w14:textId="77777777" w:rsidR="007D7F26" w:rsidRDefault="007D7F26" w:rsidP="007D7F26">
      <w:r>
        <w:t xml:space="preserve">          "courseId": 21</w:t>
      </w:r>
    </w:p>
    <w:p w14:paraId="3FBAC962" w14:textId="77777777" w:rsidR="007D7F26" w:rsidRDefault="007D7F26" w:rsidP="007D7F26">
      <w:r>
        <w:t xml:space="preserve">        }</w:t>
      </w:r>
    </w:p>
    <w:p w14:paraId="7BCC8299" w14:textId="77777777" w:rsidR="007D7F26" w:rsidRDefault="007D7F26" w:rsidP="007D7F26">
      <w:r>
        <w:t xml:space="preserve">      ]</w:t>
      </w:r>
    </w:p>
    <w:p w14:paraId="6FBB2B27" w14:textId="77777777" w:rsidR="007D7F26" w:rsidRDefault="007D7F26" w:rsidP="007D7F26">
      <w:r>
        <w:t xml:space="preserve">    },</w:t>
      </w:r>
    </w:p>
    <w:p w14:paraId="7A7375DE" w14:textId="77777777" w:rsidR="007D7F26" w:rsidRDefault="007D7F26" w:rsidP="007D7F26">
      <w:r>
        <w:t xml:space="preserve">    {</w:t>
      </w:r>
    </w:p>
    <w:p w14:paraId="3A7DCBD8" w14:textId="77777777" w:rsidR="007D7F26" w:rsidRDefault="007D7F26" w:rsidP="007D7F26">
      <w:r>
        <w:t xml:space="preserve">      "id": 22,</w:t>
      </w:r>
    </w:p>
    <w:p w14:paraId="0702039A" w14:textId="77777777" w:rsidR="007D7F26" w:rsidRDefault="007D7F26" w:rsidP="007D7F26">
      <w:r>
        <w:t xml:space="preserve">      "title": "Visual Communication in the Digital Age",</w:t>
      </w:r>
    </w:p>
    <w:p w14:paraId="7350CE29" w14:textId="77777777" w:rsidR="007D7F26" w:rsidRDefault="007D7F26" w:rsidP="007D7F26">
      <w:r>
        <w:t xml:space="preserve">      "location": "Room 260",</w:t>
      </w:r>
    </w:p>
    <w:p w14:paraId="7E01E2F7" w14:textId="77777777" w:rsidR="007D7F26" w:rsidRDefault="007D7F26" w:rsidP="007D7F26">
      <w:r>
        <w:t xml:space="preserve">      "category": "Science",</w:t>
      </w:r>
    </w:p>
    <w:p w14:paraId="296D2979" w14:textId="77777777" w:rsidR="007D7F26" w:rsidRDefault="007D7F26" w:rsidP="007D7F26">
      <w:r>
        <w:t xml:space="preserve">      "registrationStatus": true,</w:t>
      </w:r>
    </w:p>
    <w:p w14:paraId="5BDCD7A7" w14:textId="77777777" w:rsidR="007D7F26" w:rsidRDefault="007D7F26" w:rsidP="007D7F26">
      <w:r>
        <w:t xml:space="preserve">      "courseStatus": "finished",</w:t>
      </w:r>
    </w:p>
    <w:p w14:paraId="424A138F" w14:textId="77777777" w:rsidR="007D7F26" w:rsidRDefault="007D7F26" w:rsidP="007D7F26">
      <w:r>
        <w:t xml:space="preserve">      "instructorId": 6,</w:t>
      </w:r>
    </w:p>
    <w:p w14:paraId="2EDD3263" w14:textId="77777777" w:rsidR="007D7F26" w:rsidRDefault="007D7F26" w:rsidP="007D7F26">
      <w:r>
        <w:t xml:space="preserve">      "students": [</w:t>
      </w:r>
    </w:p>
    <w:p w14:paraId="76E2C6D8" w14:textId="77777777" w:rsidR="007D7F26" w:rsidRDefault="007D7F26" w:rsidP="007D7F26">
      <w:r>
        <w:t xml:space="preserve">        {</w:t>
      </w:r>
    </w:p>
    <w:p w14:paraId="74F34639" w14:textId="77777777" w:rsidR="007D7F26" w:rsidRDefault="007D7F26" w:rsidP="007D7F26">
      <w:r>
        <w:t xml:space="preserve">          "id": 31,</w:t>
      </w:r>
    </w:p>
    <w:p w14:paraId="33D9FF5B" w14:textId="77777777" w:rsidR="007D7F26" w:rsidRDefault="007D7F26" w:rsidP="007D7F26">
      <w:r>
        <w:t xml:space="preserve">          "name": "Mr. Abel Yost",</w:t>
      </w:r>
    </w:p>
    <w:p w14:paraId="4D260945" w14:textId="77777777" w:rsidR="007D7F26" w:rsidRDefault="007D7F26" w:rsidP="007D7F26">
      <w:r>
        <w:t xml:space="preserve">          "email": "Otha.Harris0@gmail.com",</w:t>
      </w:r>
    </w:p>
    <w:p w14:paraId="473E7348" w14:textId="77777777" w:rsidR="007D7F26" w:rsidRDefault="007D7F26" w:rsidP="007D7F26">
      <w:r>
        <w:t xml:space="preserve">          "password": "student123",</w:t>
      </w:r>
    </w:p>
    <w:p w14:paraId="41D97B7B" w14:textId="77777777" w:rsidR="007D7F26" w:rsidRDefault="007D7F26" w:rsidP="007D7F26">
      <w:r>
        <w:t xml:space="preserve">          "userType": "Student",</w:t>
      </w:r>
    </w:p>
    <w:p w14:paraId="4F62EDDB" w14:textId="77777777" w:rsidR="007D7F26" w:rsidRDefault="007D7F26" w:rsidP="007D7F26">
      <w:r>
        <w:t xml:space="preserve">          "gpa": 3.52,</w:t>
      </w:r>
    </w:p>
    <w:p w14:paraId="214BD209" w14:textId="77777777" w:rsidR="007D7F26" w:rsidRDefault="007D7F26" w:rsidP="007D7F26">
      <w:r>
        <w:t xml:space="preserve">          "major": "Electrical Engineering"</w:t>
      </w:r>
    </w:p>
    <w:p w14:paraId="74C57730" w14:textId="77777777" w:rsidR="007D7F26" w:rsidRDefault="007D7F26" w:rsidP="007D7F26">
      <w:r>
        <w:t xml:space="preserve">        },</w:t>
      </w:r>
    </w:p>
    <w:p w14:paraId="567A570F" w14:textId="77777777" w:rsidR="007D7F26" w:rsidRDefault="007D7F26" w:rsidP="007D7F26">
      <w:r>
        <w:t xml:space="preserve">        {</w:t>
      </w:r>
    </w:p>
    <w:p w14:paraId="2E6AC692" w14:textId="77777777" w:rsidR="007D7F26" w:rsidRDefault="007D7F26" w:rsidP="007D7F26">
      <w:r>
        <w:t xml:space="preserve">          "id": 34,</w:t>
      </w:r>
    </w:p>
    <w:p w14:paraId="5150AD00" w14:textId="77777777" w:rsidR="007D7F26" w:rsidRDefault="007D7F26" w:rsidP="007D7F26">
      <w:r>
        <w:t xml:space="preserve">          "name": "Wm Ondricka",</w:t>
      </w:r>
    </w:p>
    <w:p w14:paraId="1F09AA4D" w14:textId="77777777" w:rsidR="007D7F26" w:rsidRDefault="007D7F26" w:rsidP="007D7F26">
      <w:r>
        <w:t xml:space="preserve">          "email": "Thalia29@hotmail.com",</w:t>
      </w:r>
    </w:p>
    <w:p w14:paraId="50D70285" w14:textId="77777777" w:rsidR="007D7F26" w:rsidRDefault="007D7F26" w:rsidP="007D7F26">
      <w:r>
        <w:t xml:space="preserve">          "password": "student123",</w:t>
      </w:r>
    </w:p>
    <w:p w14:paraId="63888B25" w14:textId="77777777" w:rsidR="007D7F26" w:rsidRDefault="007D7F26" w:rsidP="007D7F26">
      <w:r>
        <w:t xml:space="preserve">          "userType": "Student",</w:t>
      </w:r>
    </w:p>
    <w:p w14:paraId="084EFAB0" w14:textId="77777777" w:rsidR="007D7F26" w:rsidRDefault="007D7F26" w:rsidP="007D7F26">
      <w:r>
        <w:t xml:space="preserve">          "gpa": 0.31,</w:t>
      </w:r>
    </w:p>
    <w:p w14:paraId="58F3E929" w14:textId="77777777" w:rsidR="007D7F26" w:rsidRDefault="007D7F26" w:rsidP="007D7F26">
      <w:r>
        <w:t xml:space="preserve">          "major": "Computer Science"</w:t>
      </w:r>
    </w:p>
    <w:p w14:paraId="20449EB7" w14:textId="77777777" w:rsidR="007D7F26" w:rsidRDefault="007D7F26" w:rsidP="007D7F26">
      <w:r>
        <w:t xml:space="preserve">        },</w:t>
      </w:r>
    </w:p>
    <w:p w14:paraId="03899DA3" w14:textId="77777777" w:rsidR="007D7F26" w:rsidRDefault="007D7F26" w:rsidP="007D7F26">
      <w:r>
        <w:t xml:space="preserve">        {</w:t>
      </w:r>
    </w:p>
    <w:p w14:paraId="517130CF" w14:textId="77777777" w:rsidR="007D7F26" w:rsidRDefault="007D7F26" w:rsidP="007D7F26">
      <w:r>
        <w:t xml:space="preserve">          "id": 71,</w:t>
      </w:r>
    </w:p>
    <w:p w14:paraId="7E6A50AF" w14:textId="77777777" w:rsidR="007D7F26" w:rsidRDefault="007D7F26" w:rsidP="007D7F26">
      <w:r>
        <w:lastRenderedPageBreak/>
        <w:t xml:space="preserve">          "name": "Cheryl Hahn-Klocko",</w:t>
      </w:r>
    </w:p>
    <w:p w14:paraId="4FA64175" w14:textId="77777777" w:rsidR="007D7F26" w:rsidRDefault="007D7F26" w:rsidP="007D7F26">
      <w:r>
        <w:t xml:space="preserve">          "email": "Lucious.Hickle27@yahoo.com",</w:t>
      </w:r>
    </w:p>
    <w:p w14:paraId="382A1752" w14:textId="77777777" w:rsidR="007D7F26" w:rsidRDefault="007D7F26" w:rsidP="007D7F26">
      <w:r>
        <w:t xml:space="preserve">          "password": "student123",</w:t>
      </w:r>
    </w:p>
    <w:p w14:paraId="41CD7B42" w14:textId="77777777" w:rsidR="007D7F26" w:rsidRDefault="007D7F26" w:rsidP="007D7F26">
      <w:r>
        <w:t xml:space="preserve">          "userType": "Student",</w:t>
      </w:r>
    </w:p>
    <w:p w14:paraId="02FE5DFC" w14:textId="77777777" w:rsidR="007D7F26" w:rsidRDefault="007D7F26" w:rsidP="007D7F26">
      <w:r>
        <w:t xml:space="preserve">          "gpa": 1.33,</w:t>
      </w:r>
    </w:p>
    <w:p w14:paraId="73683934" w14:textId="77777777" w:rsidR="007D7F26" w:rsidRDefault="007D7F26" w:rsidP="007D7F26">
      <w:r>
        <w:t xml:space="preserve">          "major": "Business Management"</w:t>
      </w:r>
    </w:p>
    <w:p w14:paraId="006763A0" w14:textId="77777777" w:rsidR="007D7F26" w:rsidRDefault="007D7F26" w:rsidP="007D7F26">
      <w:r>
        <w:t xml:space="preserve">        },</w:t>
      </w:r>
    </w:p>
    <w:p w14:paraId="1965B28A" w14:textId="77777777" w:rsidR="007D7F26" w:rsidRDefault="007D7F26" w:rsidP="007D7F26">
      <w:r>
        <w:t xml:space="preserve">        {</w:t>
      </w:r>
    </w:p>
    <w:p w14:paraId="6D7F2190" w14:textId="77777777" w:rsidR="007D7F26" w:rsidRDefault="007D7F26" w:rsidP="007D7F26">
      <w:r>
        <w:t xml:space="preserve">          "id": 81,</w:t>
      </w:r>
    </w:p>
    <w:p w14:paraId="413779D2" w14:textId="77777777" w:rsidR="007D7F26" w:rsidRDefault="007D7F26" w:rsidP="007D7F26">
      <w:r>
        <w:t xml:space="preserve">          "name": "Eleanor Shanahan",</w:t>
      </w:r>
    </w:p>
    <w:p w14:paraId="0849378C" w14:textId="77777777" w:rsidR="007D7F26" w:rsidRDefault="007D7F26" w:rsidP="007D7F26">
      <w:r>
        <w:t xml:space="preserve">          "email": "Jonatan1@hotmail.com",</w:t>
      </w:r>
    </w:p>
    <w:p w14:paraId="7BE4A98E" w14:textId="77777777" w:rsidR="007D7F26" w:rsidRDefault="007D7F26" w:rsidP="007D7F26">
      <w:r>
        <w:t xml:space="preserve">          "password": "student123",</w:t>
      </w:r>
    </w:p>
    <w:p w14:paraId="0E49B988" w14:textId="77777777" w:rsidR="007D7F26" w:rsidRDefault="007D7F26" w:rsidP="007D7F26">
      <w:r>
        <w:t xml:space="preserve">          "userType": "Student",</w:t>
      </w:r>
    </w:p>
    <w:p w14:paraId="3D5F3D25" w14:textId="77777777" w:rsidR="007D7F26" w:rsidRDefault="007D7F26" w:rsidP="007D7F26">
      <w:r>
        <w:t xml:space="preserve">          "gpa": 0.05,</w:t>
      </w:r>
    </w:p>
    <w:p w14:paraId="09B98AC3" w14:textId="77777777" w:rsidR="007D7F26" w:rsidRDefault="007D7F26" w:rsidP="007D7F26">
      <w:r>
        <w:t xml:space="preserve">          "major": "Computer Science"</w:t>
      </w:r>
    </w:p>
    <w:p w14:paraId="2E0D17E8" w14:textId="77777777" w:rsidR="007D7F26" w:rsidRDefault="007D7F26" w:rsidP="007D7F26">
      <w:r>
        <w:t xml:space="preserve">        },</w:t>
      </w:r>
    </w:p>
    <w:p w14:paraId="475AFA8B" w14:textId="77777777" w:rsidR="007D7F26" w:rsidRDefault="007D7F26" w:rsidP="007D7F26">
      <w:r>
        <w:t xml:space="preserve">        {</w:t>
      </w:r>
    </w:p>
    <w:p w14:paraId="084A897B" w14:textId="77777777" w:rsidR="007D7F26" w:rsidRDefault="007D7F26" w:rsidP="007D7F26">
      <w:r>
        <w:t xml:space="preserve">          "id": 91,</w:t>
      </w:r>
    </w:p>
    <w:p w14:paraId="2E88E523" w14:textId="77777777" w:rsidR="007D7F26" w:rsidRDefault="007D7F26" w:rsidP="007D7F26">
      <w:r>
        <w:t xml:space="preserve">          "name": "Norman King PhD",</w:t>
      </w:r>
    </w:p>
    <w:p w14:paraId="54CB450F" w14:textId="77777777" w:rsidR="007D7F26" w:rsidRDefault="007D7F26" w:rsidP="007D7F26">
      <w:r>
        <w:t xml:space="preserve">          "email": "Asia0@gmail.com",</w:t>
      </w:r>
    </w:p>
    <w:p w14:paraId="15252605" w14:textId="77777777" w:rsidR="007D7F26" w:rsidRDefault="007D7F26" w:rsidP="007D7F26">
      <w:r>
        <w:t xml:space="preserve">          "password": "student123",</w:t>
      </w:r>
    </w:p>
    <w:p w14:paraId="4D3051ED" w14:textId="77777777" w:rsidR="007D7F26" w:rsidRDefault="007D7F26" w:rsidP="007D7F26">
      <w:r>
        <w:t xml:space="preserve">          "userType": "Student",</w:t>
      </w:r>
    </w:p>
    <w:p w14:paraId="51C3CF35" w14:textId="77777777" w:rsidR="007D7F26" w:rsidRDefault="007D7F26" w:rsidP="007D7F26">
      <w:r>
        <w:t xml:space="preserve">          "gpa": 3.29,</w:t>
      </w:r>
    </w:p>
    <w:p w14:paraId="5FF1037C" w14:textId="77777777" w:rsidR="007D7F26" w:rsidRDefault="007D7F26" w:rsidP="007D7F26">
      <w:r>
        <w:t xml:space="preserve">          "major": "Communication"</w:t>
      </w:r>
    </w:p>
    <w:p w14:paraId="3C1FA714" w14:textId="77777777" w:rsidR="007D7F26" w:rsidRDefault="007D7F26" w:rsidP="007D7F26">
      <w:r>
        <w:t xml:space="preserve">        },</w:t>
      </w:r>
    </w:p>
    <w:p w14:paraId="25598DD9" w14:textId="77777777" w:rsidR="007D7F26" w:rsidRDefault="007D7F26" w:rsidP="007D7F26">
      <w:r>
        <w:t xml:space="preserve">        {</w:t>
      </w:r>
    </w:p>
    <w:p w14:paraId="77A380AA" w14:textId="77777777" w:rsidR="007D7F26" w:rsidRDefault="007D7F26" w:rsidP="007D7F26">
      <w:r>
        <w:t xml:space="preserve">          "id": 110,</w:t>
      </w:r>
    </w:p>
    <w:p w14:paraId="568BFADC" w14:textId="77777777" w:rsidR="007D7F26" w:rsidRDefault="007D7F26" w:rsidP="007D7F26">
      <w:r>
        <w:t xml:space="preserve">          "name": "Dr. Santiago Ullrich",</w:t>
      </w:r>
    </w:p>
    <w:p w14:paraId="5323A290" w14:textId="77777777" w:rsidR="007D7F26" w:rsidRDefault="007D7F26" w:rsidP="007D7F26">
      <w:r>
        <w:t xml:space="preserve">          "email": "Daphne10@hotmail.com",</w:t>
      </w:r>
    </w:p>
    <w:p w14:paraId="19204395" w14:textId="77777777" w:rsidR="007D7F26" w:rsidRDefault="007D7F26" w:rsidP="007D7F26">
      <w:r>
        <w:t xml:space="preserve">          "password": "student123",</w:t>
      </w:r>
    </w:p>
    <w:p w14:paraId="05CD79BC" w14:textId="77777777" w:rsidR="007D7F26" w:rsidRDefault="007D7F26" w:rsidP="007D7F26">
      <w:r>
        <w:t xml:space="preserve">          "userType": "Student",</w:t>
      </w:r>
    </w:p>
    <w:p w14:paraId="36C3C32A" w14:textId="77777777" w:rsidR="007D7F26" w:rsidRDefault="007D7F26" w:rsidP="007D7F26">
      <w:r>
        <w:t xml:space="preserve">          "gpa": 1.91,</w:t>
      </w:r>
    </w:p>
    <w:p w14:paraId="0F22FFFF" w14:textId="77777777" w:rsidR="007D7F26" w:rsidRDefault="007D7F26" w:rsidP="007D7F26">
      <w:r>
        <w:t xml:space="preserve">          "major": "Electrical Engineering"</w:t>
      </w:r>
    </w:p>
    <w:p w14:paraId="4CC39607" w14:textId="77777777" w:rsidR="007D7F26" w:rsidRDefault="007D7F26" w:rsidP="007D7F26">
      <w:r>
        <w:t xml:space="preserve">        },</w:t>
      </w:r>
    </w:p>
    <w:p w14:paraId="065F73D2" w14:textId="77777777" w:rsidR="007D7F26" w:rsidRDefault="007D7F26" w:rsidP="007D7F26">
      <w:r>
        <w:t xml:space="preserve">        {</w:t>
      </w:r>
    </w:p>
    <w:p w14:paraId="16EAFAA3" w14:textId="77777777" w:rsidR="007D7F26" w:rsidRDefault="007D7F26" w:rsidP="007D7F26">
      <w:r>
        <w:t xml:space="preserve">          "id": 172,</w:t>
      </w:r>
    </w:p>
    <w:p w14:paraId="4F9DED4C" w14:textId="77777777" w:rsidR="007D7F26" w:rsidRDefault="007D7F26" w:rsidP="007D7F26">
      <w:r>
        <w:t xml:space="preserve">          "name": "Janice Rath",</w:t>
      </w:r>
    </w:p>
    <w:p w14:paraId="78A54B48" w14:textId="77777777" w:rsidR="007D7F26" w:rsidRDefault="007D7F26" w:rsidP="007D7F26">
      <w:r>
        <w:t xml:space="preserve">          "email": "Devonte_Breitenberg@hotmail.com",</w:t>
      </w:r>
    </w:p>
    <w:p w14:paraId="7845FEB7" w14:textId="77777777" w:rsidR="007D7F26" w:rsidRDefault="007D7F26" w:rsidP="007D7F26">
      <w:r>
        <w:t xml:space="preserve">          "password": "student123",</w:t>
      </w:r>
    </w:p>
    <w:p w14:paraId="3049B289" w14:textId="77777777" w:rsidR="007D7F26" w:rsidRDefault="007D7F26" w:rsidP="007D7F26">
      <w:r>
        <w:t xml:space="preserve">          "userType": "Student",</w:t>
      </w:r>
    </w:p>
    <w:p w14:paraId="1652F595" w14:textId="77777777" w:rsidR="007D7F26" w:rsidRDefault="007D7F26" w:rsidP="007D7F26">
      <w:r>
        <w:t xml:space="preserve">          "gpa": 0.79,</w:t>
      </w:r>
    </w:p>
    <w:p w14:paraId="07A4175F" w14:textId="77777777" w:rsidR="007D7F26" w:rsidRDefault="007D7F26" w:rsidP="007D7F26">
      <w:r>
        <w:t xml:space="preserve">          "major": "Biology"</w:t>
      </w:r>
    </w:p>
    <w:p w14:paraId="3D213A81" w14:textId="77777777" w:rsidR="007D7F26" w:rsidRDefault="007D7F26" w:rsidP="007D7F26">
      <w:r>
        <w:lastRenderedPageBreak/>
        <w:t xml:space="preserve">        },</w:t>
      </w:r>
    </w:p>
    <w:p w14:paraId="3ECE3A09" w14:textId="77777777" w:rsidR="007D7F26" w:rsidRDefault="007D7F26" w:rsidP="007D7F26">
      <w:r>
        <w:t xml:space="preserve">        {</w:t>
      </w:r>
    </w:p>
    <w:p w14:paraId="08953694" w14:textId="77777777" w:rsidR="007D7F26" w:rsidRDefault="007D7F26" w:rsidP="007D7F26">
      <w:r>
        <w:t xml:space="preserve">          "id": 184,</w:t>
      </w:r>
    </w:p>
    <w:p w14:paraId="5F5B6DEE" w14:textId="77777777" w:rsidR="007D7F26" w:rsidRDefault="007D7F26" w:rsidP="007D7F26">
      <w:r>
        <w:t xml:space="preserve">          "name": "Marian Balistreri",</w:t>
      </w:r>
    </w:p>
    <w:p w14:paraId="51953D12" w14:textId="77777777" w:rsidR="007D7F26" w:rsidRDefault="007D7F26" w:rsidP="007D7F26">
      <w:r>
        <w:t xml:space="preserve">          "email": "Mikayla97@hotmail.com",</w:t>
      </w:r>
    </w:p>
    <w:p w14:paraId="6554ADCF" w14:textId="77777777" w:rsidR="007D7F26" w:rsidRDefault="007D7F26" w:rsidP="007D7F26">
      <w:r>
        <w:t xml:space="preserve">          "password": "student123",</w:t>
      </w:r>
    </w:p>
    <w:p w14:paraId="7C9CC8F8" w14:textId="77777777" w:rsidR="007D7F26" w:rsidRDefault="007D7F26" w:rsidP="007D7F26">
      <w:r>
        <w:t xml:space="preserve">          "userType": "Student",</w:t>
      </w:r>
    </w:p>
    <w:p w14:paraId="25D6CC14" w14:textId="77777777" w:rsidR="007D7F26" w:rsidRDefault="007D7F26" w:rsidP="007D7F26">
      <w:r>
        <w:t xml:space="preserve">          "gpa": 0.97,</w:t>
      </w:r>
    </w:p>
    <w:p w14:paraId="3C5FEA04" w14:textId="77777777" w:rsidR="007D7F26" w:rsidRDefault="007D7F26" w:rsidP="007D7F26">
      <w:r>
        <w:t xml:space="preserve">          "major": "Biology"</w:t>
      </w:r>
    </w:p>
    <w:p w14:paraId="46A1719F" w14:textId="77777777" w:rsidR="007D7F26" w:rsidRDefault="007D7F26" w:rsidP="007D7F26">
      <w:r>
        <w:t xml:space="preserve">        }</w:t>
      </w:r>
    </w:p>
    <w:p w14:paraId="3A90B641" w14:textId="77777777" w:rsidR="007D7F26" w:rsidRDefault="007D7F26" w:rsidP="007D7F26">
      <w:r>
        <w:t xml:space="preserve">      ],</w:t>
      </w:r>
    </w:p>
    <w:p w14:paraId="5CACBF1E" w14:textId="77777777" w:rsidR="007D7F26" w:rsidRDefault="007D7F26" w:rsidP="007D7F26">
      <w:r>
        <w:t xml:space="preserve">      "prerequisites": [],</w:t>
      </w:r>
    </w:p>
    <w:p w14:paraId="6A2CC421" w14:textId="77777777" w:rsidR="007D7F26" w:rsidRDefault="007D7F26" w:rsidP="007D7F26">
      <w:r>
        <w:t xml:space="preserve">      "grades": [</w:t>
      </w:r>
    </w:p>
    <w:p w14:paraId="526D04D9" w14:textId="77777777" w:rsidR="007D7F26" w:rsidRDefault="007D7F26" w:rsidP="007D7F26">
      <w:r>
        <w:t xml:space="preserve">        {</w:t>
      </w:r>
    </w:p>
    <w:p w14:paraId="3B5FD106" w14:textId="77777777" w:rsidR="007D7F26" w:rsidRDefault="007D7F26" w:rsidP="007D7F26">
      <w:r>
        <w:t xml:space="preserve">          "id": 211,</w:t>
      </w:r>
    </w:p>
    <w:p w14:paraId="65E2A500" w14:textId="77777777" w:rsidR="007D7F26" w:rsidRDefault="007D7F26" w:rsidP="007D7F26">
      <w:r>
        <w:t xml:space="preserve">          "title": "delicate atqui corrumpo Final Exam",</w:t>
      </w:r>
    </w:p>
    <w:p w14:paraId="42E0D854" w14:textId="77777777" w:rsidR="007D7F26" w:rsidRDefault="007D7F26" w:rsidP="007D7F26">
      <w:r>
        <w:t xml:space="preserve">          "grade": 70.85,</w:t>
      </w:r>
    </w:p>
    <w:p w14:paraId="46D7D480" w14:textId="77777777" w:rsidR="007D7F26" w:rsidRDefault="007D7F26" w:rsidP="007D7F26">
      <w:r>
        <w:t xml:space="preserve">          "studentId": 161,</w:t>
      </w:r>
    </w:p>
    <w:p w14:paraId="60FFFF00" w14:textId="77777777" w:rsidR="007D7F26" w:rsidRDefault="007D7F26" w:rsidP="007D7F26">
      <w:r>
        <w:t xml:space="preserve">          "courseId": 22</w:t>
      </w:r>
    </w:p>
    <w:p w14:paraId="57E68E4C" w14:textId="77777777" w:rsidR="007D7F26" w:rsidRDefault="007D7F26" w:rsidP="007D7F26">
      <w:r>
        <w:t xml:space="preserve">        },</w:t>
      </w:r>
    </w:p>
    <w:p w14:paraId="42EDD7A5" w14:textId="77777777" w:rsidR="007D7F26" w:rsidRDefault="007D7F26" w:rsidP="007D7F26">
      <w:r>
        <w:t xml:space="preserve">        {</w:t>
      </w:r>
    </w:p>
    <w:p w14:paraId="3976AD35" w14:textId="77777777" w:rsidR="007D7F26" w:rsidRDefault="007D7F26" w:rsidP="007D7F26">
      <w:r>
        <w:t xml:space="preserve">          "id": 212,</w:t>
      </w:r>
    </w:p>
    <w:p w14:paraId="18DFA30C" w14:textId="77777777" w:rsidR="007D7F26" w:rsidRDefault="007D7F26" w:rsidP="007D7F26">
      <w:r>
        <w:t xml:space="preserve">          "title": "delicate atqui corrumpo Final Exam",</w:t>
      </w:r>
    </w:p>
    <w:p w14:paraId="567EC033" w14:textId="77777777" w:rsidR="007D7F26" w:rsidRDefault="007D7F26" w:rsidP="007D7F26">
      <w:r>
        <w:t xml:space="preserve">          "grade": 56.46,</w:t>
      </w:r>
    </w:p>
    <w:p w14:paraId="57A0513F" w14:textId="77777777" w:rsidR="007D7F26" w:rsidRDefault="007D7F26" w:rsidP="007D7F26">
      <w:r>
        <w:t xml:space="preserve">          "studentId": 34,</w:t>
      </w:r>
    </w:p>
    <w:p w14:paraId="3C59CD3B" w14:textId="77777777" w:rsidR="007D7F26" w:rsidRDefault="007D7F26" w:rsidP="007D7F26">
      <w:r>
        <w:t xml:space="preserve">          "courseId": 22</w:t>
      </w:r>
    </w:p>
    <w:p w14:paraId="5C232720" w14:textId="77777777" w:rsidR="007D7F26" w:rsidRDefault="007D7F26" w:rsidP="007D7F26">
      <w:r>
        <w:t xml:space="preserve">        },</w:t>
      </w:r>
    </w:p>
    <w:p w14:paraId="4BA0D688" w14:textId="77777777" w:rsidR="007D7F26" w:rsidRDefault="007D7F26" w:rsidP="007D7F26">
      <w:r>
        <w:t xml:space="preserve">        {</w:t>
      </w:r>
    </w:p>
    <w:p w14:paraId="74530C6D" w14:textId="77777777" w:rsidR="007D7F26" w:rsidRDefault="007D7F26" w:rsidP="007D7F26">
      <w:r>
        <w:t xml:space="preserve">          "id": 213,</w:t>
      </w:r>
    </w:p>
    <w:p w14:paraId="31109674" w14:textId="77777777" w:rsidR="007D7F26" w:rsidRDefault="007D7F26" w:rsidP="007D7F26">
      <w:r>
        <w:t xml:space="preserve">          "title": "delicate atqui corrumpo Final Exam",</w:t>
      </w:r>
    </w:p>
    <w:p w14:paraId="6468A659" w14:textId="77777777" w:rsidR="007D7F26" w:rsidRDefault="007D7F26" w:rsidP="007D7F26">
      <w:r>
        <w:t xml:space="preserve">          "grade": 26.48,</w:t>
      </w:r>
    </w:p>
    <w:p w14:paraId="1DC285BE" w14:textId="77777777" w:rsidR="007D7F26" w:rsidRDefault="007D7F26" w:rsidP="007D7F26">
      <w:r>
        <w:t xml:space="preserve">          "studentId": 39,</w:t>
      </w:r>
    </w:p>
    <w:p w14:paraId="4A918298" w14:textId="77777777" w:rsidR="007D7F26" w:rsidRDefault="007D7F26" w:rsidP="007D7F26">
      <w:r>
        <w:t xml:space="preserve">          "courseId": 22</w:t>
      </w:r>
    </w:p>
    <w:p w14:paraId="4B4BE061" w14:textId="77777777" w:rsidR="007D7F26" w:rsidRDefault="007D7F26" w:rsidP="007D7F26">
      <w:r>
        <w:t xml:space="preserve">        },</w:t>
      </w:r>
    </w:p>
    <w:p w14:paraId="38EBB6F1" w14:textId="77777777" w:rsidR="007D7F26" w:rsidRDefault="007D7F26" w:rsidP="007D7F26">
      <w:r>
        <w:t xml:space="preserve">        {</w:t>
      </w:r>
    </w:p>
    <w:p w14:paraId="45D5FCE3" w14:textId="77777777" w:rsidR="007D7F26" w:rsidRDefault="007D7F26" w:rsidP="007D7F26">
      <w:r>
        <w:t xml:space="preserve">          "id": 214,</w:t>
      </w:r>
    </w:p>
    <w:p w14:paraId="3D53794A" w14:textId="77777777" w:rsidR="007D7F26" w:rsidRDefault="007D7F26" w:rsidP="007D7F26">
      <w:r>
        <w:t xml:space="preserve">          "title": "delicate atqui corrumpo Final Exam",</w:t>
      </w:r>
    </w:p>
    <w:p w14:paraId="4660EA24" w14:textId="77777777" w:rsidR="007D7F26" w:rsidRDefault="007D7F26" w:rsidP="007D7F26">
      <w:r>
        <w:t xml:space="preserve">          "grade": 79.29,</w:t>
      </w:r>
    </w:p>
    <w:p w14:paraId="0F035441" w14:textId="77777777" w:rsidR="007D7F26" w:rsidRDefault="007D7F26" w:rsidP="007D7F26">
      <w:r>
        <w:t xml:space="preserve">          "studentId": 110,</w:t>
      </w:r>
    </w:p>
    <w:p w14:paraId="0DC3E7AE" w14:textId="77777777" w:rsidR="007D7F26" w:rsidRDefault="007D7F26" w:rsidP="007D7F26">
      <w:r>
        <w:t xml:space="preserve">          "courseId": 22</w:t>
      </w:r>
    </w:p>
    <w:p w14:paraId="2F9BBC2E" w14:textId="77777777" w:rsidR="007D7F26" w:rsidRDefault="007D7F26" w:rsidP="007D7F26">
      <w:r>
        <w:t xml:space="preserve">        },</w:t>
      </w:r>
    </w:p>
    <w:p w14:paraId="048EEC82" w14:textId="77777777" w:rsidR="007D7F26" w:rsidRDefault="007D7F26" w:rsidP="007D7F26">
      <w:r>
        <w:t xml:space="preserve">        {</w:t>
      </w:r>
    </w:p>
    <w:p w14:paraId="7A13E8C0" w14:textId="77777777" w:rsidR="007D7F26" w:rsidRDefault="007D7F26" w:rsidP="007D7F26">
      <w:r>
        <w:lastRenderedPageBreak/>
        <w:t xml:space="preserve">          "id": 215,</w:t>
      </w:r>
    </w:p>
    <w:p w14:paraId="68D5106C" w14:textId="77777777" w:rsidR="007D7F26" w:rsidRDefault="007D7F26" w:rsidP="007D7F26">
      <w:r>
        <w:t xml:space="preserve">          "title": "delicate atqui corrumpo Final Exam",</w:t>
      </w:r>
    </w:p>
    <w:p w14:paraId="50E3F70B" w14:textId="77777777" w:rsidR="007D7F26" w:rsidRDefault="007D7F26" w:rsidP="007D7F26">
      <w:r>
        <w:t xml:space="preserve">          "grade": 86.93,</w:t>
      </w:r>
    </w:p>
    <w:p w14:paraId="54894BD8" w14:textId="77777777" w:rsidR="007D7F26" w:rsidRDefault="007D7F26" w:rsidP="007D7F26">
      <w:r>
        <w:t xml:space="preserve">          "studentId": 71,</w:t>
      </w:r>
    </w:p>
    <w:p w14:paraId="322F780F" w14:textId="77777777" w:rsidR="007D7F26" w:rsidRDefault="007D7F26" w:rsidP="007D7F26">
      <w:r>
        <w:t xml:space="preserve">          "courseId": 22</w:t>
      </w:r>
    </w:p>
    <w:p w14:paraId="621DA213" w14:textId="77777777" w:rsidR="007D7F26" w:rsidRDefault="007D7F26" w:rsidP="007D7F26">
      <w:r>
        <w:t xml:space="preserve">        },</w:t>
      </w:r>
    </w:p>
    <w:p w14:paraId="25DFAFCF" w14:textId="77777777" w:rsidR="007D7F26" w:rsidRDefault="007D7F26" w:rsidP="007D7F26">
      <w:r>
        <w:t xml:space="preserve">        {</w:t>
      </w:r>
    </w:p>
    <w:p w14:paraId="11686A2D" w14:textId="77777777" w:rsidR="007D7F26" w:rsidRDefault="007D7F26" w:rsidP="007D7F26">
      <w:r>
        <w:t xml:space="preserve">          "id": 216,</w:t>
      </w:r>
    </w:p>
    <w:p w14:paraId="6DBDE8E2" w14:textId="77777777" w:rsidR="007D7F26" w:rsidRDefault="007D7F26" w:rsidP="007D7F26">
      <w:r>
        <w:t xml:space="preserve">          "title": "delicate atqui corrumpo Final Exam",</w:t>
      </w:r>
    </w:p>
    <w:p w14:paraId="299C0A35" w14:textId="77777777" w:rsidR="007D7F26" w:rsidRDefault="007D7F26" w:rsidP="007D7F26">
      <w:r>
        <w:t xml:space="preserve">          "grade": 62.92,</w:t>
      </w:r>
    </w:p>
    <w:p w14:paraId="62406081" w14:textId="77777777" w:rsidR="007D7F26" w:rsidRDefault="007D7F26" w:rsidP="007D7F26">
      <w:r>
        <w:t xml:space="preserve">          "studentId": 31,</w:t>
      </w:r>
    </w:p>
    <w:p w14:paraId="5AC3191E" w14:textId="77777777" w:rsidR="007D7F26" w:rsidRDefault="007D7F26" w:rsidP="007D7F26">
      <w:r>
        <w:t xml:space="preserve">          "courseId": 22</w:t>
      </w:r>
    </w:p>
    <w:p w14:paraId="09A76F17" w14:textId="77777777" w:rsidR="007D7F26" w:rsidRDefault="007D7F26" w:rsidP="007D7F26">
      <w:r>
        <w:t xml:space="preserve">        },</w:t>
      </w:r>
    </w:p>
    <w:p w14:paraId="775D7B00" w14:textId="77777777" w:rsidR="007D7F26" w:rsidRDefault="007D7F26" w:rsidP="007D7F26">
      <w:r>
        <w:t xml:space="preserve">        {</w:t>
      </w:r>
    </w:p>
    <w:p w14:paraId="5844B14D" w14:textId="77777777" w:rsidR="007D7F26" w:rsidRDefault="007D7F26" w:rsidP="007D7F26">
      <w:r>
        <w:t xml:space="preserve">          "id": 217,</w:t>
      </w:r>
    </w:p>
    <w:p w14:paraId="5E52AC04" w14:textId="77777777" w:rsidR="007D7F26" w:rsidRDefault="007D7F26" w:rsidP="007D7F26">
      <w:r>
        <w:t xml:space="preserve">          "title": "delicate atqui corrumpo Final Exam",</w:t>
      </w:r>
    </w:p>
    <w:p w14:paraId="249DF583" w14:textId="77777777" w:rsidR="007D7F26" w:rsidRDefault="007D7F26" w:rsidP="007D7F26">
      <w:r>
        <w:t xml:space="preserve">          "grade": 98.8,</w:t>
      </w:r>
    </w:p>
    <w:p w14:paraId="5AE0772F" w14:textId="77777777" w:rsidR="007D7F26" w:rsidRDefault="007D7F26" w:rsidP="007D7F26">
      <w:r>
        <w:t xml:space="preserve">          "studentId": 91,</w:t>
      </w:r>
    </w:p>
    <w:p w14:paraId="704922AF" w14:textId="77777777" w:rsidR="007D7F26" w:rsidRDefault="007D7F26" w:rsidP="007D7F26">
      <w:r>
        <w:t xml:space="preserve">          "courseId": 22</w:t>
      </w:r>
    </w:p>
    <w:p w14:paraId="40C480E5" w14:textId="77777777" w:rsidR="007D7F26" w:rsidRDefault="007D7F26" w:rsidP="007D7F26">
      <w:r>
        <w:t xml:space="preserve">        },</w:t>
      </w:r>
    </w:p>
    <w:p w14:paraId="4D91ABA1" w14:textId="77777777" w:rsidR="007D7F26" w:rsidRDefault="007D7F26" w:rsidP="007D7F26">
      <w:r>
        <w:t xml:space="preserve">        {</w:t>
      </w:r>
    </w:p>
    <w:p w14:paraId="6872228B" w14:textId="77777777" w:rsidR="007D7F26" w:rsidRDefault="007D7F26" w:rsidP="007D7F26">
      <w:r>
        <w:t xml:space="preserve">          "id": 218,</w:t>
      </w:r>
    </w:p>
    <w:p w14:paraId="7DA40D47" w14:textId="77777777" w:rsidR="007D7F26" w:rsidRDefault="007D7F26" w:rsidP="007D7F26">
      <w:r>
        <w:t xml:space="preserve">          "title": "delicate atqui corrumpo Final Exam",</w:t>
      </w:r>
    </w:p>
    <w:p w14:paraId="199E5462" w14:textId="77777777" w:rsidR="007D7F26" w:rsidRDefault="007D7F26" w:rsidP="007D7F26">
      <w:r>
        <w:t xml:space="preserve">          "grade": 77.19,</w:t>
      </w:r>
    </w:p>
    <w:p w14:paraId="6A17E32E" w14:textId="77777777" w:rsidR="007D7F26" w:rsidRDefault="007D7F26" w:rsidP="007D7F26">
      <w:r>
        <w:t xml:space="preserve">          "studentId": 172,</w:t>
      </w:r>
    </w:p>
    <w:p w14:paraId="317342AA" w14:textId="77777777" w:rsidR="007D7F26" w:rsidRDefault="007D7F26" w:rsidP="007D7F26">
      <w:r>
        <w:t xml:space="preserve">          "courseId": 22</w:t>
      </w:r>
    </w:p>
    <w:p w14:paraId="2DD13D44" w14:textId="77777777" w:rsidR="007D7F26" w:rsidRDefault="007D7F26" w:rsidP="007D7F26">
      <w:r>
        <w:t xml:space="preserve">        },</w:t>
      </w:r>
    </w:p>
    <w:p w14:paraId="4F281472" w14:textId="77777777" w:rsidR="007D7F26" w:rsidRDefault="007D7F26" w:rsidP="007D7F26">
      <w:r>
        <w:t xml:space="preserve">        {</w:t>
      </w:r>
    </w:p>
    <w:p w14:paraId="4FA542D6" w14:textId="77777777" w:rsidR="007D7F26" w:rsidRDefault="007D7F26" w:rsidP="007D7F26">
      <w:r>
        <w:t xml:space="preserve">          "id": 219,</w:t>
      </w:r>
    </w:p>
    <w:p w14:paraId="1201FB63" w14:textId="77777777" w:rsidR="007D7F26" w:rsidRDefault="007D7F26" w:rsidP="007D7F26">
      <w:r>
        <w:t xml:space="preserve">          "title": "delicate atqui corrumpo Final Exam",</w:t>
      </w:r>
    </w:p>
    <w:p w14:paraId="7115D12A" w14:textId="77777777" w:rsidR="007D7F26" w:rsidRDefault="007D7F26" w:rsidP="007D7F26">
      <w:r>
        <w:t xml:space="preserve">          "grade": 88.65,</w:t>
      </w:r>
    </w:p>
    <w:p w14:paraId="6D062E0B" w14:textId="77777777" w:rsidR="007D7F26" w:rsidRDefault="007D7F26" w:rsidP="007D7F26">
      <w:r>
        <w:t xml:space="preserve">          "studentId": 184,</w:t>
      </w:r>
    </w:p>
    <w:p w14:paraId="21214A84" w14:textId="77777777" w:rsidR="007D7F26" w:rsidRDefault="007D7F26" w:rsidP="007D7F26">
      <w:r>
        <w:t xml:space="preserve">          "courseId": 22</w:t>
      </w:r>
    </w:p>
    <w:p w14:paraId="153480CC" w14:textId="77777777" w:rsidR="007D7F26" w:rsidRDefault="007D7F26" w:rsidP="007D7F26">
      <w:r>
        <w:t xml:space="preserve">        },</w:t>
      </w:r>
    </w:p>
    <w:p w14:paraId="1A3DD998" w14:textId="77777777" w:rsidR="007D7F26" w:rsidRDefault="007D7F26" w:rsidP="007D7F26">
      <w:r>
        <w:t xml:space="preserve">        {</w:t>
      </w:r>
    </w:p>
    <w:p w14:paraId="51D15AA2" w14:textId="77777777" w:rsidR="007D7F26" w:rsidRDefault="007D7F26" w:rsidP="007D7F26">
      <w:r>
        <w:t xml:space="preserve">          "id": 220,</w:t>
      </w:r>
    </w:p>
    <w:p w14:paraId="678EDE74" w14:textId="77777777" w:rsidR="007D7F26" w:rsidRDefault="007D7F26" w:rsidP="007D7F26">
      <w:r>
        <w:t xml:space="preserve">          "title": "delicate atqui corrumpo Final Exam",</w:t>
      </w:r>
    </w:p>
    <w:p w14:paraId="6EF8EDAA" w14:textId="77777777" w:rsidR="007D7F26" w:rsidRDefault="007D7F26" w:rsidP="007D7F26">
      <w:r>
        <w:t xml:space="preserve">          "grade": 63.1,</w:t>
      </w:r>
    </w:p>
    <w:p w14:paraId="5EC297AE" w14:textId="77777777" w:rsidR="007D7F26" w:rsidRDefault="007D7F26" w:rsidP="007D7F26">
      <w:r>
        <w:t xml:space="preserve">          "studentId": 81,</w:t>
      </w:r>
    </w:p>
    <w:p w14:paraId="6A41D0E4" w14:textId="77777777" w:rsidR="007D7F26" w:rsidRDefault="007D7F26" w:rsidP="007D7F26">
      <w:r>
        <w:t xml:space="preserve">          "courseId": 22</w:t>
      </w:r>
    </w:p>
    <w:p w14:paraId="79F79D21" w14:textId="77777777" w:rsidR="007D7F26" w:rsidRDefault="007D7F26" w:rsidP="007D7F26">
      <w:r>
        <w:t xml:space="preserve">        }</w:t>
      </w:r>
    </w:p>
    <w:p w14:paraId="2B54072E" w14:textId="77777777" w:rsidR="007D7F26" w:rsidRDefault="007D7F26" w:rsidP="007D7F26">
      <w:r>
        <w:t xml:space="preserve">      ]</w:t>
      </w:r>
    </w:p>
    <w:p w14:paraId="51A443DB" w14:textId="77777777" w:rsidR="007D7F26" w:rsidRDefault="007D7F26" w:rsidP="007D7F26">
      <w:r>
        <w:lastRenderedPageBreak/>
        <w:t xml:space="preserve">    },</w:t>
      </w:r>
    </w:p>
    <w:p w14:paraId="25CC01BA" w14:textId="77777777" w:rsidR="007D7F26" w:rsidRDefault="007D7F26" w:rsidP="007D7F26">
      <w:r>
        <w:t xml:space="preserve">    {</w:t>
      </w:r>
    </w:p>
    <w:p w14:paraId="1E6AF5E5" w14:textId="77777777" w:rsidR="007D7F26" w:rsidRDefault="007D7F26" w:rsidP="007D7F26">
      <w:r>
        <w:t xml:space="preserve">      "id": 23,</w:t>
      </w:r>
    </w:p>
    <w:p w14:paraId="086803F3" w14:textId="77777777" w:rsidR="007D7F26" w:rsidRDefault="007D7F26" w:rsidP="007D7F26">
      <w:r>
        <w:t xml:space="preserve">      "title": "Advanced Accounting Principles",</w:t>
      </w:r>
    </w:p>
    <w:p w14:paraId="196C25C5" w14:textId="77777777" w:rsidR="007D7F26" w:rsidRDefault="007D7F26" w:rsidP="007D7F26">
      <w:r>
        <w:t xml:space="preserve">      "location": "Room 364",</w:t>
      </w:r>
    </w:p>
    <w:p w14:paraId="64F1BBA6" w14:textId="77777777" w:rsidR="007D7F26" w:rsidRDefault="007D7F26" w:rsidP="007D7F26">
      <w:r>
        <w:t xml:space="preserve">      "category": "Math",</w:t>
      </w:r>
    </w:p>
    <w:p w14:paraId="28B8BB47" w14:textId="77777777" w:rsidR="007D7F26" w:rsidRDefault="007D7F26" w:rsidP="007D7F26">
      <w:r>
        <w:t xml:space="preserve">      "registrationStatus": true,</w:t>
      </w:r>
    </w:p>
    <w:p w14:paraId="51F562D1" w14:textId="77777777" w:rsidR="007D7F26" w:rsidRDefault="007D7F26" w:rsidP="007D7F26">
      <w:r>
        <w:t xml:space="preserve">      "courseStatus": "offering",</w:t>
      </w:r>
    </w:p>
    <w:p w14:paraId="4DDCC577" w14:textId="77777777" w:rsidR="007D7F26" w:rsidRDefault="007D7F26" w:rsidP="007D7F26">
      <w:r>
        <w:t xml:space="preserve">      "instructorId": 6,</w:t>
      </w:r>
    </w:p>
    <w:p w14:paraId="29904265" w14:textId="77777777" w:rsidR="007D7F26" w:rsidRDefault="007D7F26" w:rsidP="007D7F26">
      <w:r>
        <w:t xml:space="preserve">      "students": [</w:t>
      </w:r>
    </w:p>
    <w:p w14:paraId="1E4FE034" w14:textId="77777777" w:rsidR="007D7F26" w:rsidRDefault="007D7F26" w:rsidP="007D7F26">
      <w:r>
        <w:t xml:space="preserve">        {</w:t>
      </w:r>
    </w:p>
    <w:p w14:paraId="7958F79D" w14:textId="77777777" w:rsidR="007D7F26" w:rsidRDefault="007D7F26" w:rsidP="007D7F26">
      <w:r>
        <w:t xml:space="preserve">          "id": 43,</w:t>
      </w:r>
    </w:p>
    <w:p w14:paraId="6520423C" w14:textId="77777777" w:rsidR="007D7F26" w:rsidRDefault="007D7F26" w:rsidP="007D7F26">
      <w:r>
        <w:t xml:space="preserve">          "name": "Clifton Lueilwitz",</w:t>
      </w:r>
    </w:p>
    <w:p w14:paraId="2199EFE9" w14:textId="77777777" w:rsidR="007D7F26" w:rsidRDefault="007D7F26" w:rsidP="007D7F26">
      <w:r>
        <w:t xml:space="preserve">          "email": "Teresa.Ritchie12@gmail.com",</w:t>
      </w:r>
    </w:p>
    <w:p w14:paraId="299577A4" w14:textId="77777777" w:rsidR="007D7F26" w:rsidRDefault="007D7F26" w:rsidP="007D7F26">
      <w:r>
        <w:t xml:space="preserve">          "password": "student123",</w:t>
      </w:r>
    </w:p>
    <w:p w14:paraId="661B98AE" w14:textId="77777777" w:rsidR="007D7F26" w:rsidRDefault="007D7F26" w:rsidP="007D7F26">
      <w:r>
        <w:t xml:space="preserve">          "userType": "Student",</w:t>
      </w:r>
    </w:p>
    <w:p w14:paraId="4BBD3DB3" w14:textId="77777777" w:rsidR="007D7F26" w:rsidRDefault="007D7F26" w:rsidP="007D7F26">
      <w:r>
        <w:t xml:space="preserve">          "gpa": 2.82,</w:t>
      </w:r>
    </w:p>
    <w:p w14:paraId="35F4EAD9" w14:textId="77777777" w:rsidR="007D7F26" w:rsidRDefault="007D7F26" w:rsidP="007D7F26">
      <w:r>
        <w:t xml:space="preserve">          "major": "Mathematics"</w:t>
      </w:r>
    </w:p>
    <w:p w14:paraId="0FE2531D" w14:textId="77777777" w:rsidR="007D7F26" w:rsidRDefault="007D7F26" w:rsidP="007D7F26">
      <w:r>
        <w:t xml:space="preserve">        },</w:t>
      </w:r>
    </w:p>
    <w:p w14:paraId="789B2F90" w14:textId="77777777" w:rsidR="007D7F26" w:rsidRDefault="007D7F26" w:rsidP="007D7F26">
      <w:r>
        <w:t xml:space="preserve">        {</w:t>
      </w:r>
    </w:p>
    <w:p w14:paraId="747C91B5" w14:textId="77777777" w:rsidR="007D7F26" w:rsidRDefault="007D7F26" w:rsidP="007D7F26">
      <w:r>
        <w:t xml:space="preserve">          "id": 44,</w:t>
      </w:r>
    </w:p>
    <w:p w14:paraId="69EECA42" w14:textId="77777777" w:rsidR="007D7F26" w:rsidRDefault="007D7F26" w:rsidP="007D7F26">
      <w:r>
        <w:t xml:space="preserve">          "name": "Cary Reilly PhD",</w:t>
      </w:r>
    </w:p>
    <w:p w14:paraId="08D22969" w14:textId="77777777" w:rsidR="007D7F26" w:rsidRDefault="007D7F26" w:rsidP="007D7F26">
      <w:r>
        <w:t xml:space="preserve">          "email": "Louie12@yahoo.com",</w:t>
      </w:r>
    </w:p>
    <w:p w14:paraId="018B560C" w14:textId="77777777" w:rsidR="007D7F26" w:rsidRDefault="007D7F26" w:rsidP="007D7F26">
      <w:r>
        <w:t xml:space="preserve">          "password": "student123",</w:t>
      </w:r>
    </w:p>
    <w:p w14:paraId="5970C6FA" w14:textId="77777777" w:rsidR="007D7F26" w:rsidRDefault="007D7F26" w:rsidP="007D7F26">
      <w:r>
        <w:t xml:space="preserve">          "userType": "Student",</w:t>
      </w:r>
    </w:p>
    <w:p w14:paraId="568E3CA3" w14:textId="77777777" w:rsidR="007D7F26" w:rsidRDefault="007D7F26" w:rsidP="007D7F26">
      <w:r>
        <w:t xml:space="preserve">          "gpa": 2.27,</w:t>
      </w:r>
    </w:p>
    <w:p w14:paraId="29B91A06" w14:textId="77777777" w:rsidR="007D7F26" w:rsidRDefault="007D7F26" w:rsidP="007D7F26">
      <w:r>
        <w:t xml:space="preserve">          "major": "Biology"</w:t>
      </w:r>
    </w:p>
    <w:p w14:paraId="3D2825BB" w14:textId="77777777" w:rsidR="007D7F26" w:rsidRDefault="007D7F26" w:rsidP="007D7F26">
      <w:r>
        <w:t xml:space="preserve">        },</w:t>
      </w:r>
    </w:p>
    <w:p w14:paraId="483C50B3" w14:textId="77777777" w:rsidR="007D7F26" w:rsidRDefault="007D7F26" w:rsidP="007D7F26">
      <w:r>
        <w:t xml:space="preserve">        {</w:t>
      </w:r>
    </w:p>
    <w:p w14:paraId="4CF0ADBB" w14:textId="77777777" w:rsidR="007D7F26" w:rsidRDefault="007D7F26" w:rsidP="007D7F26">
      <w:r>
        <w:t xml:space="preserve">          "id": 49,</w:t>
      </w:r>
    </w:p>
    <w:p w14:paraId="4845BC72" w14:textId="77777777" w:rsidR="007D7F26" w:rsidRDefault="007D7F26" w:rsidP="007D7F26">
      <w:r>
        <w:t xml:space="preserve">          "name": "Kathleen Braun",</w:t>
      </w:r>
    </w:p>
    <w:p w14:paraId="365B2F44" w14:textId="77777777" w:rsidR="007D7F26" w:rsidRDefault="007D7F26" w:rsidP="007D7F26">
      <w:r>
        <w:t xml:space="preserve">          "email": "Vesta33@gmail.com",</w:t>
      </w:r>
    </w:p>
    <w:p w14:paraId="633112FA" w14:textId="77777777" w:rsidR="007D7F26" w:rsidRDefault="007D7F26" w:rsidP="007D7F26">
      <w:r>
        <w:t xml:space="preserve">          "password": "student123",</w:t>
      </w:r>
    </w:p>
    <w:p w14:paraId="6CB1E167" w14:textId="77777777" w:rsidR="007D7F26" w:rsidRDefault="007D7F26" w:rsidP="007D7F26">
      <w:r>
        <w:t xml:space="preserve">          "userType": "Student",</w:t>
      </w:r>
    </w:p>
    <w:p w14:paraId="7F210B6C" w14:textId="77777777" w:rsidR="007D7F26" w:rsidRDefault="007D7F26" w:rsidP="007D7F26">
      <w:r>
        <w:t xml:space="preserve">          "gpa": 1.56,</w:t>
      </w:r>
    </w:p>
    <w:p w14:paraId="31C03ABA" w14:textId="77777777" w:rsidR="007D7F26" w:rsidRDefault="007D7F26" w:rsidP="007D7F26">
      <w:r>
        <w:t xml:space="preserve">          "major": "Mathematics"</w:t>
      </w:r>
    </w:p>
    <w:p w14:paraId="3699BB3A" w14:textId="77777777" w:rsidR="007D7F26" w:rsidRDefault="007D7F26" w:rsidP="007D7F26">
      <w:r>
        <w:t xml:space="preserve">        },</w:t>
      </w:r>
    </w:p>
    <w:p w14:paraId="42B068C0" w14:textId="77777777" w:rsidR="007D7F26" w:rsidRDefault="007D7F26" w:rsidP="007D7F26">
      <w:r>
        <w:t xml:space="preserve">        {</w:t>
      </w:r>
    </w:p>
    <w:p w14:paraId="04AF6EF0" w14:textId="77777777" w:rsidR="007D7F26" w:rsidRDefault="007D7F26" w:rsidP="007D7F26">
      <w:r>
        <w:t xml:space="preserve">          "id": 53,</w:t>
      </w:r>
    </w:p>
    <w:p w14:paraId="593F90DA" w14:textId="77777777" w:rsidR="007D7F26" w:rsidRDefault="007D7F26" w:rsidP="007D7F26">
      <w:r>
        <w:t xml:space="preserve">          "name": "Alvin Kling",</w:t>
      </w:r>
    </w:p>
    <w:p w14:paraId="76A4E6B7" w14:textId="77777777" w:rsidR="007D7F26" w:rsidRDefault="007D7F26" w:rsidP="007D7F26">
      <w:r>
        <w:t xml:space="preserve">          "email": "Makayla.Fay79@hotmail.com",</w:t>
      </w:r>
    </w:p>
    <w:p w14:paraId="2F33ED6C" w14:textId="77777777" w:rsidR="007D7F26" w:rsidRDefault="007D7F26" w:rsidP="007D7F26">
      <w:r>
        <w:t xml:space="preserve">          "password": "student123",</w:t>
      </w:r>
    </w:p>
    <w:p w14:paraId="76281422" w14:textId="77777777" w:rsidR="007D7F26" w:rsidRDefault="007D7F26" w:rsidP="007D7F26">
      <w:r>
        <w:lastRenderedPageBreak/>
        <w:t xml:space="preserve">          "userType": "Student",</w:t>
      </w:r>
    </w:p>
    <w:p w14:paraId="7A995CA0" w14:textId="77777777" w:rsidR="007D7F26" w:rsidRDefault="007D7F26" w:rsidP="007D7F26">
      <w:r>
        <w:t xml:space="preserve">          "gpa": 0.95,</w:t>
      </w:r>
    </w:p>
    <w:p w14:paraId="68836520" w14:textId="77777777" w:rsidR="007D7F26" w:rsidRDefault="007D7F26" w:rsidP="007D7F26">
      <w:r>
        <w:t xml:space="preserve">          "major": "Business Management"</w:t>
      </w:r>
    </w:p>
    <w:p w14:paraId="13CB7856" w14:textId="77777777" w:rsidR="007D7F26" w:rsidRDefault="007D7F26" w:rsidP="007D7F26">
      <w:r>
        <w:t xml:space="preserve">        },</w:t>
      </w:r>
    </w:p>
    <w:p w14:paraId="7FD42A72" w14:textId="77777777" w:rsidR="007D7F26" w:rsidRDefault="007D7F26" w:rsidP="007D7F26">
      <w:r>
        <w:t xml:space="preserve">        {</w:t>
      </w:r>
    </w:p>
    <w:p w14:paraId="096D41E4" w14:textId="77777777" w:rsidR="007D7F26" w:rsidRDefault="007D7F26" w:rsidP="007D7F26">
      <w:r>
        <w:t xml:space="preserve">          "id": 55,</w:t>
      </w:r>
    </w:p>
    <w:p w14:paraId="3F857FA6" w14:textId="77777777" w:rsidR="007D7F26" w:rsidRDefault="007D7F26" w:rsidP="007D7F26">
      <w:r>
        <w:t xml:space="preserve">          "name": "Jake Nikolaus IV",</w:t>
      </w:r>
    </w:p>
    <w:p w14:paraId="7F7EE981" w14:textId="77777777" w:rsidR="007D7F26" w:rsidRDefault="007D7F26" w:rsidP="007D7F26">
      <w:r>
        <w:t xml:space="preserve">          "email": "Madyson41@hotmail.com",</w:t>
      </w:r>
    </w:p>
    <w:p w14:paraId="42D0F0C6" w14:textId="77777777" w:rsidR="007D7F26" w:rsidRDefault="007D7F26" w:rsidP="007D7F26">
      <w:r>
        <w:t xml:space="preserve">          "password": "student123",</w:t>
      </w:r>
    </w:p>
    <w:p w14:paraId="64B1BFF5" w14:textId="77777777" w:rsidR="007D7F26" w:rsidRDefault="007D7F26" w:rsidP="007D7F26">
      <w:r>
        <w:t xml:space="preserve">          "userType": "Student",</w:t>
      </w:r>
    </w:p>
    <w:p w14:paraId="121E06A7" w14:textId="77777777" w:rsidR="007D7F26" w:rsidRDefault="007D7F26" w:rsidP="007D7F26">
      <w:r>
        <w:t xml:space="preserve">          "gpa": 3.21,</w:t>
      </w:r>
    </w:p>
    <w:p w14:paraId="24F1F6AF" w14:textId="77777777" w:rsidR="007D7F26" w:rsidRDefault="007D7F26" w:rsidP="007D7F26">
      <w:r>
        <w:t xml:space="preserve">          "major": "Communication"</w:t>
      </w:r>
    </w:p>
    <w:p w14:paraId="71914C05" w14:textId="77777777" w:rsidR="007D7F26" w:rsidRDefault="007D7F26" w:rsidP="007D7F26">
      <w:r>
        <w:t xml:space="preserve">        },</w:t>
      </w:r>
    </w:p>
    <w:p w14:paraId="6E1E61B6" w14:textId="77777777" w:rsidR="007D7F26" w:rsidRDefault="007D7F26" w:rsidP="007D7F26">
      <w:r>
        <w:t xml:space="preserve">        {</w:t>
      </w:r>
    </w:p>
    <w:p w14:paraId="1E9773BD" w14:textId="77777777" w:rsidR="007D7F26" w:rsidRDefault="007D7F26" w:rsidP="007D7F26">
      <w:r>
        <w:t xml:space="preserve">          "id": 58,</w:t>
      </w:r>
    </w:p>
    <w:p w14:paraId="333FCD70" w14:textId="77777777" w:rsidR="007D7F26" w:rsidRDefault="007D7F26" w:rsidP="007D7F26">
      <w:r>
        <w:t xml:space="preserve">          "name": "Dr. Sheldon VonRueden",</w:t>
      </w:r>
    </w:p>
    <w:p w14:paraId="31B908DF" w14:textId="77777777" w:rsidR="007D7F26" w:rsidRDefault="007D7F26" w:rsidP="007D7F26">
      <w:r>
        <w:t xml:space="preserve">          "email": "Kristin.Hagenes16@gmail.com",</w:t>
      </w:r>
    </w:p>
    <w:p w14:paraId="22961BEB" w14:textId="77777777" w:rsidR="007D7F26" w:rsidRDefault="007D7F26" w:rsidP="007D7F26">
      <w:r>
        <w:t xml:space="preserve">          "password": "student123",</w:t>
      </w:r>
    </w:p>
    <w:p w14:paraId="73B9D618" w14:textId="77777777" w:rsidR="007D7F26" w:rsidRDefault="007D7F26" w:rsidP="007D7F26">
      <w:r>
        <w:t xml:space="preserve">          "userType": "Student",</w:t>
      </w:r>
    </w:p>
    <w:p w14:paraId="3B573AC0" w14:textId="77777777" w:rsidR="007D7F26" w:rsidRDefault="007D7F26" w:rsidP="007D7F26">
      <w:r>
        <w:t xml:space="preserve">          "gpa": 1.44,</w:t>
      </w:r>
    </w:p>
    <w:p w14:paraId="1C759E1C" w14:textId="77777777" w:rsidR="007D7F26" w:rsidRDefault="007D7F26" w:rsidP="007D7F26">
      <w:r>
        <w:t xml:space="preserve">          "major": "Accounting"</w:t>
      </w:r>
    </w:p>
    <w:p w14:paraId="673F6126" w14:textId="77777777" w:rsidR="007D7F26" w:rsidRDefault="007D7F26" w:rsidP="007D7F26">
      <w:r>
        <w:t xml:space="preserve">        },</w:t>
      </w:r>
    </w:p>
    <w:p w14:paraId="057EEBDD" w14:textId="77777777" w:rsidR="007D7F26" w:rsidRDefault="007D7F26" w:rsidP="007D7F26">
      <w:r>
        <w:t xml:space="preserve">        {</w:t>
      </w:r>
    </w:p>
    <w:p w14:paraId="712B36D4" w14:textId="77777777" w:rsidR="007D7F26" w:rsidRDefault="007D7F26" w:rsidP="007D7F26">
      <w:r>
        <w:t xml:space="preserve">          "id": 59,</w:t>
      </w:r>
    </w:p>
    <w:p w14:paraId="21E3500A" w14:textId="77777777" w:rsidR="007D7F26" w:rsidRDefault="007D7F26" w:rsidP="007D7F26">
      <w:r>
        <w:t xml:space="preserve">          "name": "Marc Ratke II",</w:t>
      </w:r>
    </w:p>
    <w:p w14:paraId="28824E33" w14:textId="77777777" w:rsidR="007D7F26" w:rsidRDefault="007D7F26" w:rsidP="007D7F26">
      <w:r>
        <w:t xml:space="preserve">          "email": "Jackson.Crona@hotmail.com",</w:t>
      </w:r>
    </w:p>
    <w:p w14:paraId="29FEC7B5" w14:textId="77777777" w:rsidR="007D7F26" w:rsidRDefault="007D7F26" w:rsidP="007D7F26">
      <w:r>
        <w:t xml:space="preserve">          "password": "student123",</w:t>
      </w:r>
    </w:p>
    <w:p w14:paraId="2E4021AE" w14:textId="77777777" w:rsidR="007D7F26" w:rsidRDefault="007D7F26" w:rsidP="007D7F26">
      <w:r>
        <w:t xml:space="preserve">          "userType": "Student",</w:t>
      </w:r>
    </w:p>
    <w:p w14:paraId="6D58C927" w14:textId="77777777" w:rsidR="007D7F26" w:rsidRDefault="007D7F26" w:rsidP="007D7F26">
      <w:r>
        <w:t xml:space="preserve">          "gpa": 3.57,</w:t>
      </w:r>
    </w:p>
    <w:p w14:paraId="0229DF2C" w14:textId="77777777" w:rsidR="007D7F26" w:rsidRDefault="007D7F26" w:rsidP="007D7F26">
      <w:r>
        <w:t xml:space="preserve">          "major": "Communication"</w:t>
      </w:r>
    </w:p>
    <w:p w14:paraId="1B635428" w14:textId="77777777" w:rsidR="007D7F26" w:rsidRDefault="007D7F26" w:rsidP="007D7F26">
      <w:r>
        <w:t xml:space="preserve">        },</w:t>
      </w:r>
    </w:p>
    <w:p w14:paraId="4CA04CB6" w14:textId="77777777" w:rsidR="007D7F26" w:rsidRDefault="007D7F26" w:rsidP="007D7F26">
      <w:r>
        <w:t xml:space="preserve">        {</w:t>
      </w:r>
    </w:p>
    <w:p w14:paraId="3CABCC37" w14:textId="77777777" w:rsidR="007D7F26" w:rsidRDefault="007D7F26" w:rsidP="007D7F26">
      <w:r>
        <w:t xml:space="preserve">          "id": 60,</w:t>
      </w:r>
    </w:p>
    <w:p w14:paraId="25C63B9D" w14:textId="77777777" w:rsidR="007D7F26" w:rsidRDefault="007D7F26" w:rsidP="007D7F26">
      <w:r>
        <w:t xml:space="preserve">          "name": "Judy Farrell III",</w:t>
      </w:r>
    </w:p>
    <w:p w14:paraId="40E9C383" w14:textId="77777777" w:rsidR="007D7F26" w:rsidRDefault="007D7F26" w:rsidP="007D7F26">
      <w:r>
        <w:t xml:space="preserve">          "email": "Shanel15@yahoo.com",</w:t>
      </w:r>
    </w:p>
    <w:p w14:paraId="62FE4B62" w14:textId="77777777" w:rsidR="007D7F26" w:rsidRDefault="007D7F26" w:rsidP="007D7F26">
      <w:r>
        <w:t xml:space="preserve">          "password": "student123",</w:t>
      </w:r>
    </w:p>
    <w:p w14:paraId="509EE3CA" w14:textId="77777777" w:rsidR="007D7F26" w:rsidRDefault="007D7F26" w:rsidP="007D7F26">
      <w:r>
        <w:t xml:space="preserve">          "userType": "Student",</w:t>
      </w:r>
    </w:p>
    <w:p w14:paraId="7A959984" w14:textId="77777777" w:rsidR="007D7F26" w:rsidRDefault="007D7F26" w:rsidP="007D7F26">
      <w:r>
        <w:t xml:space="preserve">          "gpa": 2.15,</w:t>
      </w:r>
    </w:p>
    <w:p w14:paraId="582F54B0" w14:textId="77777777" w:rsidR="007D7F26" w:rsidRDefault="007D7F26" w:rsidP="007D7F26">
      <w:r>
        <w:t xml:space="preserve">          "major": "Business Management"</w:t>
      </w:r>
    </w:p>
    <w:p w14:paraId="2AD0C7D2" w14:textId="77777777" w:rsidR="007D7F26" w:rsidRDefault="007D7F26" w:rsidP="007D7F26">
      <w:r>
        <w:t xml:space="preserve">        },</w:t>
      </w:r>
    </w:p>
    <w:p w14:paraId="268E7BA3" w14:textId="77777777" w:rsidR="007D7F26" w:rsidRDefault="007D7F26" w:rsidP="007D7F26">
      <w:r>
        <w:t xml:space="preserve">        {</w:t>
      </w:r>
    </w:p>
    <w:p w14:paraId="4329E678" w14:textId="77777777" w:rsidR="007D7F26" w:rsidRDefault="007D7F26" w:rsidP="007D7F26">
      <w:r>
        <w:t xml:space="preserve">          "id": 76,</w:t>
      </w:r>
    </w:p>
    <w:p w14:paraId="397B63A9" w14:textId="77777777" w:rsidR="007D7F26" w:rsidRDefault="007D7F26" w:rsidP="007D7F26">
      <w:r>
        <w:lastRenderedPageBreak/>
        <w:t xml:space="preserve">          "name": "Jared Sanford",</w:t>
      </w:r>
    </w:p>
    <w:p w14:paraId="4DAB0A9C" w14:textId="77777777" w:rsidR="007D7F26" w:rsidRDefault="007D7F26" w:rsidP="007D7F26">
      <w:r>
        <w:t xml:space="preserve">          "email": "Laura.Crooks24@gmail.com",</w:t>
      </w:r>
    </w:p>
    <w:p w14:paraId="35C2CFB3" w14:textId="77777777" w:rsidR="007D7F26" w:rsidRDefault="007D7F26" w:rsidP="007D7F26">
      <w:r>
        <w:t xml:space="preserve">          "password": "student123",</w:t>
      </w:r>
    </w:p>
    <w:p w14:paraId="0DA6D561" w14:textId="77777777" w:rsidR="007D7F26" w:rsidRDefault="007D7F26" w:rsidP="007D7F26">
      <w:r>
        <w:t xml:space="preserve">          "userType": "Student",</w:t>
      </w:r>
    </w:p>
    <w:p w14:paraId="5454AB6D" w14:textId="77777777" w:rsidR="007D7F26" w:rsidRDefault="007D7F26" w:rsidP="007D7F26">
      <w:r>
        <w:t xml:space="preserve">          "gpa": 2.16,</w:t>
      </w:r>
    </w:p>
    <w:p w14:paraId="4F414F7C" w14:textId="77777777" w:rsidR="007D7F26" w:rsidRDefault="007D7F26" w:rsidP="007D7F26">
      <w:r>
        <w:t xml:space="preserve">          "major": "Chemistry"</w:t>
      </w:r>
    </w:p>
    <w:p w14:paraId="17932E8D" w14:textId="77777777" w:rsidR="007D7F26" w:rsidRDefault="007D7F26" w:rsidP="007D7F26">
      <w:r>
        <w:t xml:space="preserve">        },</w:t>
      </w:r>
    </w:p>
    <w:p w14:paraId="046D9D49" w14:textId="77777777" w:rsidR="007D7F26" w:rsidRDefault="007D7F26" w:rsidP="007D7F26">
      <w:r>
        <w:t xml:space="preserve">        {</w:t>
      </w:r>
    </w:p>
    <w:p w14:paraId="7C37A69F" w14:textId="77777777" w:rsidR="007D7F26" w:rsidRDefault="007D7F26" w:rsidP="007D7F26">
      <w:r>
        <w:t xml:space="preserve">          "id": 79,</w:t>
      </w:r>
    </w:p>
    <w:p w14:paraId="7E002F4C" w14:textId="77777777" w:rsidR="007D7F26" w:rsidRDefault="007D7F26" w:rsidP="007D7F26">
      <w:r>
        <w:t xml:space="preserve">          "name": "Cecil Barton",</w:t>
      </w:r>
    </w:p>
    <w:p w14:paraId="68237B75" w14:textId="77777777" w:rsidR="007D7F26" w:rsidRDefault="007D7F26" w:rsidP="007D7F26">
      <w:r>
        <w:t xml:space="preserve">          "email": "Fabiola1@yahoo.com",</w:t>
      </w:r>
    </w:p>
    <w:p w14:paraId="3444134B" w14:textId="77777777" w:rsidR="007D7F26" w:rsidRDefault="007D7F26" w:rsidP="007D7F26">
      <w:r>
        <w:t xml:space="preserve">          "password": "student123",</w:t>
      </w:r>
    </w:p>
    <w:p w14:paraId="32A4EB47" w14:textId="77777777" w:rsidR="007D7F26" w:rsidRDefault="007D7F26" w:rsidP="007D7F26">
      <w:r>
        <w:t xml:space="preserve">          "userType": "Student",</w:t>
      </w:r>
    </w:p>
    <w:p w14:paraId="7BE2E41F" w14:textId="77777777" w:rsidR="007D7F26" w:rsidRDefault="007D7F26" w:rsidP="007D7F26">
      <w:r>
        <w:t xml:space="preserve">          "gpa": 2.06,</w:t>
      </w:r>
    </w:p>
    <w:p w14:paraId="4A567797" w14:textId="77777777" w:rsidR="007D7F26" w:rsidRDefault="007D7F26" w:rsidP="007D7F26">
      <w:r>
        <w:t xml:space="preserve">          "major": "Communication"</w:t>
      </w:r>
    </w:p>
    <w:p w14:paraId="7236BF22" w14:textId="77777777" w:rsidR="007D7F26" w:rsidRDefault="007D7F26" w:rsidP="007D7F26">
      <w:r>
        <w:t xml:space="preserve">        },</w:t>
      </w:r>
    </w:p>
    <w:p w14:paraId="394F6F0B" w14:textId="77777777" w:rsidR="007D7F26" w:rsidRDefault="007D7F26" w:rsidP="007D7F26">
      <w:r>
        <w:t xml:space="preserve">        {</w:t>
      </w:r>
    </w:p>
    <w:p w14:paraId="3763BDDB" w14:textId="77777777" w:rsidR="007D7F26" w:rsidRDefault="007D7F26" w:rsidP="007D7F26">
      <w:r>
        <w:t xml:space="preserve">          "id": 83,</w:t>
      </w:r>
    </w:p>
    <w:p w14:paraId="087751A1" w14:textId="77777777" w:rsidR="007D7F26" w:rsidRDefault="007D7F26" w:rsidP="007D7F26">
      <w:r>
        <w:t xml:space="preserve">          "name": "Mindy Reichert",</w:t>
      </w:r>
    </w:p>
    <w:p w14:paraId="64834382" w14:textId="77777777" w:rsidR="007D7F26" w:rsidRDefault="007D7F26" w:rsidP="007D7F26">
      <w:r>
        <w:t xml:space="preserve">          "email": "Zoe1@yahoo.com",</w:t>
      </w:r>
    </w:p>
    <w:p w14:paraId="1AC1D102" w14:textId="77777777" w:rsidR="007D7F26" w:rsidRDefault="007D7F26" w:rsidP="007D7F26">
      <w:r>
        <w:t xml:space="preserve">          "password": "student123",</w:t>
      </w:r>
    </w:p>
    <w:p w14:paraId="187BFA18" w14:textId="77777777" w:rsidR="007D7F26" w:rsidRDefault="007D7F26" w:rsidP="007D7F26">
      <w:r>
        <w:t xml:space="preserve">          "userType": "Student",</w:t>
      </w:r>
    </w:p>
    <w:p w14:paraId="67361F51" w14:textId="77777777" w:rsidR="007D7F26" w:rsidRDefault="007D7F26" w:rsidP="007D7F26">
      <w:r>
        <w:t xml:space="preserve">          "gpa": 1.62,</w:t>
      </w:r>
    </w:p>
    <w:p w14:paraId="225C53E6" w14:textId="77777777" w:rsidR="007D7F26" w:rsidRDefault="007D7F26" w:rsidP="007D7F26">
      <w:r>
        <w:t xml:space="preserve">          "major": "Accounting"</w:t>
      </w:r>
    </w:p>
    <w:p w14:paraId="4B0B607E" w14:textId="77777777" w:rsidR="007D7F26" w:rsidRDefault="007D7F26" w:rsidP="007D7F26">
      <w:r>
        <w:t xml:space="preserve">        },</w:t>
      </w:r>
    </w:p>
    <w:p w14:paraId="0E81959F" w14:textId="77777777" w:rsidR="007D7F26" w:rsidRDefault="007D7F26" w:rsidP="007D7F26">
      <w:r>
        <w:t xml:space="preserve">        {</w:t>
      </w:r>
    </w:p>
    <w:p w14:paraId="1C55B20E" w14:textId="77777777" w:rsidR="007D7F26" w:rsidRDefault="007D7F26" w:rsidP="007D7F26">
      <w:r>
        <w:t xml:space="preserve">          "id": 86,</w:t>
      </w:r>
    </w:p>
    <w:p w14:paraId="1E9C8CE5" w14:textId="77777777" w:rsidR="007D7F26" w:rsidRDefault="007D7F26" w:rsidP="007D7F26">
      <w:r>
        <w:t xml:space="preserve">          "name": "Jon Hagenes",</w:t>
      </w:r>
    </w:p>
    <w:p w14:paraId="76D5DD71" w14:textId="77777777" w:rsidR="007D7F26" w:rsidRDefault="007D7F26" w:rsidP="007D7F26">
      <w:r>
        <w:t xml:space="preserve">          "email": "Nash.Wyman-Gibson@gmail.com",</w:t>
      </w:r>
    </w:p>
    <w:p w14:paraId="059D375C" w14:textId="77777777" w:rsidR="007D7F26" w:rsidRDefault="007D7F26" w:rsidP="007D7F26">
      <w:r>
        <w:t xml:space="preserve">          "password": "student123",</w:t>
      </w:r>
    </w:p>
    <w:p w14:paraId="7B6168E9" w14:textId="77777777" w:rsidR="007D7F26" w:rsidRDefault="007D7F26" w:rsidP="007D7F26">
      <w:r>
        <w:t xml:space="preserve">          "userType": "Student",</w:t>
      </w:r>
    </w:p>
    <w:p w14:paraId="63029E17" w14:textId="77777777" w:rsidR="007D7F26" w:rsidRDefault="007D7F26" w:rsidP="007D7F26">
      <w:r>
        <w:t xml:space="preserve">          "gpa": 1.78,</w:t>
      </w:r>
    </w:p>
    <w:p w14:paraId="7677C453" w14:textId="77777777" w:rsidR="007D7F26" w:rsidRDefault="007D7F26" w:rsidP="007D7F26">
      <w:r>
        <w:t xml:space="preserve">          "major": "Communication"</w:t>
      </w:r>
    </w:p>
    <w:p w14:paraId="6BB39A89" w14:textId="77777777" w:rsidR="007D7F26" w:rsidRDefault="007D7F26" w:rsidP="007D7F26">
      <w:r>
        <w:t xml:space="preserve">        },</w:t>
      </w:r>
    </w:p>
    <w:p w14:paraId="643C79AC" w14:textId="77777777" w:rsidR="007D7F26" w:rsidRDefault="007D7F26" w:rsidP="007D7F26">
      <w:r>
        <w:t xml:space="preserve">        {</w:t>
      </w:r>
    </w:p>
    <w:p w14:paraId="7F1497B8" w14:textId="77777777" w:rsidR="007D7F26" w:rsidRDefault="007D7F26" w:rsidP="007D7F26">
      <w:r>
        <w:t xml:space="preserve">          "id": 93,</w:t>
      </w:r>
    </w:p>
    <w:p w14:paraId="540D5EAF" w14:textId="77777777" w:rsidR="007D7F26" w:rsidRDefault="007D7F26" w:rsidP="007D7F26">
      <w:r>
        <w:t xml:space="preserve">          "name": "Mrs. Margie Glover",</w:t>
      </w:r>
    </w:p>
    <w:p w14:paraId="1FF64E8C" w14:textId="77777777" w:rsidR="007D7F26" w:rsidRDefault="007D7F26" w:rsidP="007D7F26">
      <w:r>
        <w:t xml:space="preserve">          "email": "June_Berge@yahoo.com",</w:t>
      </w:r>
    </w:p>
    <w:p w14:paraId="473004B6" w14:textId="77777777" w:rsidR="007D7F26" w:rsidRDefault="007D7F26" w:rsidP="007D7F26">
      <w:r>
        <w:t xml:space="preserve">          "password": "student123",</w:t>
      </w:r>
    </w:p>
    <w:p w14:paraId="18318845" w14:textId="77777777" w:rsidR="007D7F26" w:rsidRDefault="007D7F26" w:rsidP="007D7F26">
      <w:r>
        <w:t xml:space="preserve">          "userType": "Student",</w:t>
      </w:r>
    </w:p>
    <w:p w14:paraId="3F4583DA" w14:textId="77777777" w:rsidR="007D7F26" w:rsidRDefault="007D7F26" w:rsidP="007D7F26">
      <w:r>
        <w:t xml:space="preserve">          "gpa": 1.31,</w:t>
      </w:r>
    </w:p>
    <w:p w14:paraId="68E0124B" w14:textId="77777777" w:rsidR="007D7F26" w:rsidRDefault="007D7F26" w:rsidP="007D7F26">
      <w:r>
        <w:t xml:space="preserve">          "major": "Computer Science"</w:t>
      </w:r>
    </w:p>
    <w:p w14:paraId="772AA7C0" w14:textId="77777777" w:rsidR="007D7F26" w:rsidRDefault="007D7F26" w:rsidP="007D7F26">
      <w:r>
        <w:lastRenderedPageBreak/>
        <w:t xml:space="preserve">        },</w:t>
      </w:r>
    </w:p>
    <w:p w14:paraId="3A726F28" w14:textId="77777777" w:rsidR="007D7F26" w:rsidRDefault="007D7F26" w:rsidP="007D7F26">
      <w:r>
        <w:t xml:space="preserve">        {</w:t>
      </w:r>
    </w:p>
    <w:p w14:paraId="531F157E" w14:textId="77777777" w:rsidR="007D7F26" w:rsidRDefault="007D7F26" w:rsidP="007D7F26">
      <w:r>
        <w:t xml:space="preserve">          "id": 96,</w:t>
      </w:r>
    </w:p>
    <w:p w14:paraId="6A8852F2" w14:textId="77777777" w:rsidR="007D7F26" w:rsidRDefault="007D7F26" w:rsidP="007D7F26">
      <w:r>
        <w:t xml:space="preserve">          "name": "Blanche Marquardt",</w:t>
      </w:r>
    </w:p>
    <w:p w14:paraId="0AE2F565" w14:textId="77777777" w:rsidR="007D7F26" w:rsidRDefault="007D7F26" w:rsidP="007D7F26">
      <w:r>
        <w:t xml:space="preserve">          "email": "Sandra_Lang65@hotmail.com",</w:t>
      </w:r>
    </w:p>
    <w:p w14:paraId="3FECD140" w14:textId="77777777" w:rsidR="007D7F26" w:rsidRDefault="007D7F26" w:rsidP="007D7F26">
      <w:r>
        <w:t xml:space="preserve">          "password": "student123",</w:t>
      </w:r>
    </w:p>
    <w:p w14:paraId="7B244882" w14:textId="77777777" w:rsidR="007D7F26" w:rsidRDefault="007D7F26" w:rsidP="007D7F26">
      <w:r>
        <w:t xml:space="preserve">          "userType": "Student",</w:t>
      </w:r>
    </w:p>
    <w:p w14:paraId="39FE8F46" w14:textId="77777777" w:rsidR="007D7F26" w:rsidRDefault="007D7F26" w:rsidP="007D7F26">
      <w:r>
        <w:t xml:space="preserve">          "gpa": 3.7,</w:t>
      </w:r>
    </w:p>
    <w:p w14:paraId="75CB476B" w14:textId="77777777" w:rsidR="007D7F26" w:rsidRDefault="007D7F26" w:rsidP="007D7F26">
      <w:r>
        <w:t xml:space="preserve">          "major": "Biology"</w:t>
      </w:r>
    </w:p>
    <w:p w14:paraId="127FCFA8" w14:textId="77777777" w:rsidR="007D7F26" w:rsidRDefault="007D7F26" w:rsidP="007D7F26">
      <w:r>
        <w:t xml:space="preserve">        },</w:t>
      </w:r>
    </w:p>
    <w:p w14:paraId="4C4E1634" w14:textId="77777777" w:rsidR="007D7F26" w:rsidRDefault="007D7F26" w:rsidP="007D7F26">
      <w:r>
        <w:t xml:space="preserve">        {</w:t>
      </w:r>
    </w:p>
    <w:p w14:paraId="6AB6AF3E" w14:textId="77777777" w:rsidR="007D7F26" w:rsidRDefault="007D7F26" w:rsidP="007D7F26">
      <w:r>
        <w:t xml:space="preserve">          "id": 98,</w:t>
      </w:r>
    </w:p>
    <w:p w14:paraId="7D6DBC01" w14:textId="77777777" w:rsidR="007D7F26" w:rsidRDefault="007D7F26" w:rsidP="007D7F26">
      <w:r>
        <w:t xml:space="preserve">          "name": "Francisco Witting",</w:t>
      </w:r>
    </w:p>
    <w:p w14:paraId="75D27470" w14:textId="77777777" w:rsidR="007D7F26" w:rsidRDefault="007D7F26" w:rsidP="007D7F26">
      <w:r>
        <w:t xml:space="preserve">          "email": "Kieran_Rolfson83@hotmail.com",</w:t>
      </w:r>
    </w:p>
    <w:p w14:paraId="25C9D31E" w14:textId="77777777" w:rsidR="007D7F26" w:rsidRDefault="007D7F26" w:rsidP="007D7F26">
      <w:r>
        <w:t xml:space="preserve">          "password": "student123",</w:t>
      </w:r>
    </w:p>
    <w:p w14:paraId="4AB4E510" w14:textId="77777777" w:rsidR="007D7F26" w:rsidRDefault="007D7F26" w:rsidP="007D7F26">
      <w:r>
        <w:t xml:space="preserve">          "userType": "Student",</w:t>
      </w:r>
    </w:p>
    <w:p w14:paraId="18C47560" w14:textId="77777777" w:rsidR="007D7F26" w:rsidRDefault="007D7F26" w:rsidP="007D7F26">
      <w:r>
        <w:t xml:space="preserve">          "gpa": 0.08,</w:t>
      </w:r>
    </w:p>
    <w:p w14:paraId="43D7A031" w14:textId="77777777" w:rsidR="007D7F26" w:rsidRDefault="007D7F26" w:rsidP="007D7F26">
      <w:r>
        <w:t xml:space="preserve">          "major": "Computer Science"</w:t>
      </w:r>
    </w:p>
    <w:p w14:paraId="42295A1B" w14:textId="77777777" w:rsidR="007D7F26" w:rsidRDefault="007D7F26" w:rsidP="007D7F26">
      <w:r>
        <w:t xml:space="preserve">        },</w:t>
      </w:r>
    </w:p>
    <w:p w14:paraId="4772A3A3" w14:textId="77777777" w:rsidR="007D7F26" w:rsidRDefault="007D7F26" w:rsidP="007D7F26">
      <w:r>
        <w:t xml:space="preserve">        {</w:t>
      </w:r>
    </w:p>
    <w:p w14:paraId="13FC784A" w14:textId="77777777" w:rsidR="007D7F26" w:rsidRDefault="007D7F26" w:rsidP="007D7F26">
      <w:r>
        <w:t xml:space="preserve">          "id": 99,</w:t>
      </w:r>
    </w:p>
    <w:p w14:paraId="579F5AB7" w14:textId="77777777" w:rsidR="007D7F26" w:rsidRDefault="007D7F26" w:rsidP="007D7F26">
      <w:r>
        <w:t xml:space="preserve">          "name": "Philip Hamill V",</w:t>
      </w:r>
    </w:p>
    <w:p w14:paraId="1768024A" w14:textId="77777777" w:rsidR="007D7F26" w:rsidRDefault="007D7F26" w:rsidP="007D7F26">
      <w:r>
        <w:t xml:space="preserve">          "email": "Hanna.Hermann@yahoo.com",</w:t>
      </w:r>
    </w:p>
    <w:p w14:paraId="0C2C8244" w14:textId="77777777" w:rsidR="007D7F26" w:rsidRDefault="007D7F26" w:rsidP="007D7F26">
      <w:r>
        <w:t xml:space="preserve">          "password": "student123",</w:t>
      </w:r>
    </w:p>
    <w:p w14:paraId="228E12B8" w14:textId="77777777" w:rsidR="007D7F26" w:rsidRDefault="007D7F26" w:rsidP="007D7F26">
      <w:r>
        <w:t xml:space="preserve">          "userType": "Student",</w:t>
      </w:r>
    </w:p>
    <w:p w14:paraId="3F70D02C" w14:textId="77777777" w:rsidR="007D7F26" w:rsidRDefault="007D7F26" w:rsidP="007D7F26">
      <w:r>
        <w:t xml:space="preserve">          "gpa": 1.1,</w:t>
      </w:r>
    </w:p>
    <w:p w14:paraId="65EEEBB8" w14:textId="77777777" w:rsidR="007D7F26" w:rsidRDefault="007D7F26" w:rsidP="007D7F26">
      <w:r>
        <w:t xml:space="preserve">          "major": "Biology"</w:t>
      </w:r>
    </w:p>
    <w:p w14:paraId="19D5D37A" w14:textId="77777777" w:rsidR="007D7F26" w:rsidRDefault="007D7F26" w:rsidP="007D7F26">
      <w:r>
        <w:t xml:space="preserve">        },</w:t>
      </w:r>
    </w:p>
    <w:p w14:paraId="3B1EBCCC" w14:textId="77777777" w:rsidR="007D7F26" w:rsidRDefault="007D7F26" w:rsidP="007D7F26">
      <w:r>
        <w:t xml:space="preserve">        {</w:t>
      </w:r>
    </w:p>
    <w:p w14:paraId="253DB0E8" w14:textId="77777777" w:rsidR="007D7F26" w:rsidRDefault="007D7F26" w:rsidP="007D7F26">
      <w:r>
        <w:t xml:space="preserve">          "id": 103,</w:t>
      </w:r>
    </w:p>
    <w:p w14:paraId="4AB8831B" w14:textId="77777777" w:rsidR="007D7F26" w:rsidRDefault="007D7F26" w:rsidP="007D7F26">
      <w:r>
        <w:t xml:space="preserve">          "name": "Isabel Kub",</w:t>
      </w:r>
    </w:p>
    <w:p w14:paraId="238A7FF2" w14:textId="77777777" w:rsidR="007D7F26" w:rsidRDefault="007D7F26" w:rsidP="007D7F26">
      <w:r>
        <w:t xml:space="preserve">          "email": "Darion32@hotmail.com",</w:t>
      </w:r>
    </w:p>
    <w:p w14:paraId="135B384A" w14:textId="77777777" w:rsidR="007D7F26" w:rsidRDefault="007D7F26" w:rsidP="007D7F26">
      <w:r>
        <w:t xml:space="preserve">          "password": "student123",</w:t>
      </w:r>
    </w:p>
    <w:p w14:paraId="2D8B2C67" w14:textId="77777777" w:rsidR="007D7F26" w:rsidRDefault="007D7F26" w:rsidP="007D7F26">
      <w:r>
        <w:t xml:space="preserve">          "userType": "Student",</w:t>
      </w:r>
    </w:p>
    <w:p w14:paraId="4F3323C3" w14:textId="77777777" w:rsidR="007D7F26" w:rsidRDefault="007D7F26" w:rsidP="007D7F26">
      <w:r>
        <w:t xml:space="preserve">          "gpa": 3.94,</w:t>
      </w:r>
    </w:p>
    <w:p w14:paraId="77EFE074" w14:textId="77777777" w:rsidR="007D7F26" w:rsidRDefault="007D7F26" w:rsidP="007D7F26">
      <w:r>
        <w:t xml:space="preserve">          "major": "Communication"</w:t>
      </w:r>
    </w:p>
    <w:p w14:paraId="4882C291" w14:textId="77777777" w:rsidR="007D7F26" w:rsidRDefault="007D7F26" w:rsidP="007D7F26">
      <w:r>
        <w:t xml:space="preserve">        },</w:t>
      </w:r>
    </w:p>
    <w:p w14:paraId="5B6F1B40" w14:textId="77777777" w:rsidR="007D7F26" w:rsidRDefault="007D7F26" w:rsidP="007D7F26">
      <w:r>
        <w:t xml:space="preserve">        {</w:t>
      </w:r>
    </w:p>
    <w:p w14:paraId="507559A4" w14:textId="77777777" w:rsidR="007D7F26" w:rsidRDefault="007D7F26" w:rsidP="007D7F26">
      <w:r>
        <w:t xml:space="preserve">          "id": 110,</w:t>
      </w:r>
    </w:p>
    <w:p w14:paraId="40FCB7ED" w14:textId="77777777" w:rsidR="007D7F26" w:rsidRDefault="007D7F26" w:rsidP="007D7F26">
      <w:r>
        <w:t xml:space="preserve">          "name": "Dr. Santiago Ullrich",</w:t>
      </w:r>
    </w:p>
    <w:p w14:paraId="3A28E6A6" w14:textId="77777777" w:rsidR="007D7F26" w:rsidRDefault="007D7F26" w:rsidP="007D7F26">
      <w:r>
        <w:t xml:space="preserve">          "email": "Daphne10@hotmail.com",</w:t>
      </w:r>
    </w:p>
    <w:p w14:paraId="4E254931" w14:textId="77777777" w:rsidR="007D7F26" w:rsidRDefault="007D7F26" w:rsidP="007D7F26">
      <w:r>
        <w:t xml:space="preserve">          "password": "student123",</w:t>
      </w:r>
    </w:p>
    <w:p w14:paraId="0775C34E" w14:textId="77777777" w:rsidR="007D7F26" w:rsidRDefault="007D7F26" w:rsidP="007D7F26">
      <w:r>
        <w:lastRenderedPageBreak/>
        <w:t xml:space="preserve">          "userType": "Student",</w:t>
      </w:r>
    </w:p>
    <w:p w14:paraId="4BD24D65" w14:textId="77777777" w:rsidR="007D7F26" w:rsidRDefault="007D7F26" w:rsidP="007D7F26">
      <w:r>
        <w:t xml:space="preserve">          "gpa": 1.91,</w:t>
      </w:r>
    </w:p>
    <w:p w14:paraId="5DEFEF29" w14:textId="77777777" w:rsidR="007D7F26" w:rsidRDefault="007D7F26" w:rsidP="007D7F26">
      <w:r>
        <w:t xml:space="preserve">          "major": "Electrical Engineering"</w:t>
      </w:r>
    </w:p>
    <w:p w14:paraId="58B6DF12" w14:textId="77777777" w:rsidR="007D7F26" w:rsidRDefault="007D7F26" w:rsidP="007D7F26">
      <w:r>
        <w:t xml:space="preserve">        },</w:t>
      </w:r>
    </w:p>
    <w:p w14:paraId="7A9893F2" w14:textId="77777777" w:rsidR="007D7F26" w:rsidRDefault="007D7F26" w:rsidP="007D7F26">
      <w:r>
        <w:t xml:space="preserve">        {</w:t>
      </w:r>
    </w:p>
    <w:p w14:paraId="4A70A605" w14:textId="77777777" w:rsidR="007D7F26" w:rsidRDefault="007D7F26" w:rsidP="007D7F26">
      <w:r>
        <w:t xml:space="preserve">          "id": 112,</w:t>
      </w:r>
    </w:p>
    <w:p w14:paraId="5E9DF870" w14:textId="77777777" w:rsidR="007D7F26" w:rsidRDefault="007D7F26" w:rsidP="007D7F26">
      <w:r>
        <w:t xml:space="preserve">          "name": "Miss Mae Becker",</w:t>
      </w:r>
    </w:p>
    <w:p w14:paraId="6D50CCBB" w14:textId="77777777" w:rsidR="007D7F26" w:rsidRDefault="007D7F26" w:rsidP="007D7F26">
      <w:r>
        <w:t xml:space="preserve">          "email": "Una43@yahoo.com",</w:t>
      </w:r>
    </w:p>
    <w:p w14:paraId="4FCB1F4A" w14:textId="77777777" w:rsidR="007D7F26" w:rsidRDefault="007D7F26" w:rsidP="007D7F26">
      <w:r>
        <w:t xml:space="preserve">          "password": "student123",</w:t>
      </w:r>
    </w:p>
    <w:p w14:paraId="3E7C2F60" w14:textId="77777777" w:rsidR="007D7F26" w:rsidRDefault="007D7F26" w:rsidP="007D7F26">
      <w:r>
        <w:t xml:space="preserve">          "userType": "Student",</w:t>
      </w:r>
    </w:p>
    <w:p w14:paraId="3D325961" w14:textId="77777777" w:rsidR="007D7F26" w:rsidRDefault="007D7F26" w:rsidP="007D7F26">
      <w:r>
        <w:t xml:space="preserve">          "gpa": 1.96,</w:t>
      </w:r>
    </w:p>
    <w:p w14:paraId="4F9BC078" w14:textId="77777777" w:rsidR="007D7F26" w:rsidRDefault="007D7F26" w:rsidP="007D7F26">
      <w:r>
        <w:t xml:space="preserve">          "major": "Computer Science"</w:t>
      </w:r>
    </w:p>
    <w:p w14:paraId="25339A74" w14:textId="77777777" w:rsidR="007D7F26" w:rsidRDefault="007D7F26" w:rsidP="007D7F26">
      <w:r>
        <w:t xml:space="preserve">        },</w:t>
      </w:r>
    </w:p>
    <w:p w14:paraId="47B92C55" w14:textId="77777777" w:rsidR="007D7F26" w:rsidRDefault="007D7F26" w:rsidP="007D7F26">
      <w:r>
        <w:t xml:space="preserve">        {</w:t>
      </w:r>
    </w:p>
    <w:p w14:paraId="25E68AB4" w14:textId="77777777" w:rsidR="007D7F26" w:rsidRDefault="007D7F26" w:rsidP="007D7F26">
      <w:r>
        <w:t xml:space="preserve">          "id": 114,</w:t>
      </w:r>
    </w:p>
    <w:p w14:paraId="1863DC5B" w14:textId="77777777" w:rsidR="007D7F26" w:rsidRDefault="007D7F26" w:rsidP="007D7F26">
      <w:r>
        <w:t xml:space="preserve">          "name": "Viola Corkery",</w:t>
      </w:r>
    </w:p>
    <w:p w14:paraId="4A09550B" w14:textId="77777777" w:rsidR="007D7F26" w:rsidRDefault="007D7F26" w:rsidP="007D7F26">
      <w:r>
        <w:t xml:space="preserve">          "email": "Josiah56@gmail.com",</w:t>
      </w:r>
    </w:p>
    <w:p w14:paraId="6310537F" w14:textId="77777777" w:rsidR="007D7F26" w:rsidRDefault="007D7F26" w:rsidP="007D7F26">
      <w:r>
        <w:t xml:space="preserve">          "password": "student123",</w:t>
      </w:r>
    </w:p>
    <w:p w14:paraId="04601A70" w14:textId="77777777" w:rsidR="007D7F26" w:rsidRDefault="007D7F26" w:rsidP="007D7F26">
      <w:r>
        <w:t xml:space="preserve">          "userType": "Student",</w:t>
      </w:r>
    </w:p>
    <w:p w14:paraId="75E2F25B" w14:textId="77777777" w:rsidR="007D7F26" w:rsidRDefault="007D7F26" w:rsidP="007D7F26">
      <w:r>
        <w:t xml:space="preserve">          "gpa": 3.03,</w:t>
      </w:r>
    </w:p>
    <w:p w14:paraId="1E788BB1" w14:textId="77777777" w:rsidR="007D7F26" w:rsidRDefault="007D7F26" w:rsidP="007D7F26">
      <w:r>
        <w:t xml:space="preserve">          "major": "Art"</w:t>
      </w:r>
    </w:p>
    <w:p w14:paraId="1193B7BB" w14:textId="77777777" w:rsidR="007D7F26" w:rsidRDefault="007D7F26" w:rsidP="007D7F26">
      <w:r>
        <w:t xml:space="preserve">        },</w:t>
      </w:r>
    </w:p>
    <w:p w14:paraId="6AFC3DC6" w14:textId="77777777" w:rsidR="007D7F26" w:rsidRDefault="007D7F26" w:rsidP="007D7F26">
      <w:r>
        <w:t xml:space="preserve">        {</w:t>
      </w:r>
    </w:p>
    <w:p w14:paraId="69DAC1A6" w14:textId="77777777" w:rsidR="007D7F26" w:rsidRDefault="007D7F26" w:rsidP="007D7F26">
      <w:r>
        <w:t xml:space="preserve">          "id": 120,</w:t>
      </w:r>
    </w:p>
    <w:p w14:paraId="0843ECBA" w14:textId="77777777" w:rsidR="007D7F26" w:rsidRDefault="007D7F26" w:rsidP="007D7F26">
      <w:r>
        <w:t xml:space="preserve">          "name": "Douglas Rogahn",</w:t>
      </w:r>
    </w:p>
    <w:p w14:paraId="30DD52DE" w14:textId="77777777" w:rsidR="007D7F26" w:rsidRDefault="007D7F26" w:rsidP="007D7F26">
      <w:r>
        <w:t xml:space="preserve">          "email": "Rhea0@gmail.com",</w:t>
      </w:r>
    </w:p>
    <w:p w14:paraId="35C0EA70" w14:textId="77777777" w:rsidR="007D7F26" w:rsidRDefault="007D7F26" w:rsidP="007D7F26">
      <w:r>
        <w:t xml:space="preserve">          "password": "student123",</w:t>
      </w:r>
    </w:p>
    <w:p w14:paraId="44EE91B8" w14:textId="77777777" w:rsidR="007D7F26" w:rsidRDefault="007D7F26" w:rsidP="007D7F26">
      <w:r>
        <w:t xml:space="preserve">          "userType": "Student",</w:t>
      </w:r>
    </w:p>
    <w:p w14:paraId="0F59212E" w14:textId="77777777" w:rsidR="007D7F26" w:rsidRDefault="007D7F26" w:rsidP="007D7F26">
      <w:r>
        <w:t xml:space="preserve">          "gpa": 0.97,</w:t>
      </w:r>
    </w:p>
    <w:p w14:paraId="695A9350" w14:textId="77777777" w:rsidR="007D7F26" w:rsidRDefault="007D7F26" w:rsidP="007D7F26">
      <w:r>
        <w:t xml:space="preserve">          "major": "Communication"</w:t>
      </w:r>
    </w:p>
    <w:p w14:paraId="52D24757" w14:textId="77777777" w:rsidR="007D7F26" w:rsidRDefault="007D7F26" w:rsidP="007D7F26">
      <w:r>
        <w:t xml:space="preserve">        },</w:t>
      </w:r>
    </w:p>
    <w:p w14:paraId="6807C84B" w14:textId="77777777" w:rsidR="007D7F26" w:rsidRDefault="007D7F26" w:rsidP="007D7F26">
      <w:r>
        <w:t xml:space="preserve">        {</w:t>
      </w:r>
    </w:p>
    <w:p w14:paraId="0D9BD079" w14:textId="77777777" w:rsidR="007D7F26" w:rsidRDefault="007D7F26" w:rsidP="007D7F26">
      <w:r>
        <w:t xml:space="preserve">          "id": 122,</w:t>
      </w:r>
    </w:p>
    <w:p w14:paraId="2D9962A9" w14:textId="77777777" w:rsidR="007D7F26" w:rsidRDefault="007D7F26" w:rsidP="007D7F26">
      <w:r>
        <w:t xml:space="preserve">          "name": "Harry Casper",</w:t>
      </w:r>
    </w:p>
    <w:p w14:paraId="706AC9C7" w14:textId="77777777" w:rsidR="007D7F26" w:rsidRDefault="007D7F26" w:rsidP="007D7F26">
      <w:r>
        <w:t xml:space="preserve">          "email": "Tristian.Roberts74@gmail.com",</w:t>
      </w:r>
    </w:p>
    <w:p w14:paraId="4BCBD612" w14:textId="77777777" w:rsidR="007D7F26" w:rsidRDefault="007D7F26" w:rsidP="007D7F26">
      <w:r>
        <w:t xml:space="preserve">          "password": "student123",</w:t>
      </w:r>
    </w:p>
    <w:p w14:paraId="65E05744" w14:textId="77777777" w:rsidR="007D7F26" w:rsidRDefault="007D7F26" w:rsidP="007D7F26">
      <w:r>
        <w:t xml:space="preserve">          "userType": "Student",</w:t>
      </w:r>
    </w:p>
    <w:p w14:paraId="6A80A6AA" w14:textId="77777777" w:rsidR="007D7F26" w:rsidRDefault="007D7F26" w:rsidP="007D7F26">
      <w:r>
        <w:t xml:space="preserve">          "gpa": 0.93,</w:t>
      </w:r>
    </w:p>
    <w:p w14:paraId="6486B53A" w14:textId="77777777" w:rsidR="007D7F26" w:rsidRDefault="007D7F26" w:rsidP="007D7F26">
      <w:r>
        <w:t xml:space="preserve">          "major": "Electrical Engineering"</w:t>
      </w:r>
    </w:p>
    <w:p w14:paraId="1EE35A5F" w14:textId="77777777" w:rsidR="007D7F26" w:rsidRDefault="007D7F26" w:rsidP="007D7F26">
      <w:r>
        <w:t xml:space="preserve">        },</w:t>
      </w:r>
    </w:p>
    <w:p w14:paraId="130EC25C" w14:textId="77777777" w:rsidR="007D7F26" w:rsidRDefault="007D7F26" w:rsidP="007D7F26">
      <w:r>
        <w:t xml:space="preserve">        {</w:t>
      </w:r>
    </w:p>
    <w:p w14:paraId="384300B7" w14:textId="77777777" w:rsidR="007D7F26" w:rsidRDefault="007D7F26" w:rsidP="007D7F26">
      <w:r>
        <w:t xml:space="preserve">          "id": 125,</w:t>
      </w:r>
    </w:p>
    <w:p w14:paraId="7D7F3648" w14:textId="77777777" w:rsidR="007D7F26" w:rsidRDefault="007D7F26" w:rsidP="007D7F26">
      <w:r>
        <w:lastRenderedPageBreak/>
        <w:t xml:space="preserve">          "name": "Omar West",</w:t>
      </w:r>
    </w:p>
    <w:p w14:paraId="14526524" w14:textId="77777777" w:rsidR="007D7F26" w:rsidRDefault="007D7F26" w:rsidP="007D7F26">
      <w:r>
        <w:t xml:space="preserve">          "email": "Florian.Swaniawski47@hotmail.com",</w:t>
      </w:r>
    </w:p>
    <w:p w14:paraId="37FEC8A8" w14:textId="77777777" w:rsidR="007D7F26" w:rsidRDefault="007D7F26" w:rsidP="007D7F26">
      <w:r>
        <w:t xml:space="preserve">          "password": "student123",</w:t>
      </w:r>
    </w:p>
    <w:p w14:paraId="44649FCF" w14:textId="77777777" w:rsidR="007D7F26" w:rsidRDefault="007D7F26" w:rsidP="007D7F26">
      <w:r>
        <w:t xml:space="preserve">          "userType": "Student",</w:t>
      </w:r>
    </w:p>
    <w:p w14:paraId="6353ACAD" w14:textId="77777777" w:rsidR="007D7F26" w:rsidRDefault="007D7F26" w:rsidP="007D7F26">
      <w:r>
        <w:t xml:space="preserve">          "gpa": 1.04,</w:t>
      </w:r>
    </w:p>
    <w:p w14:paraId="1C1458F1" w14:textId="77777777" w:rsidR="007D7F26" w:rsidRDefault="007D7F26" w:rsidP="007D7F26">
      <w:r>
        <w:t xml:space="preserve">          "major": "Business Management"</w:t>
      </w:r>
    </w:p>
    <w:p w14:paraId="53A4E533" w14:textId="77777777" w:rsidR="007D7F26" w:rsidRDefault="007D7F26" w:rsidP="007D7F26">
      <w:r>
        <w:t xml:space="preserve">        },</w:t>
      </w:r>
    </w:p>
    <w:p w14:paraId="77F9B296" w14:textId="77777777" w:rsidR="007D7F26" w:rsidRDefault="007D7F26" w:rsidP="007D7F26">
      <w:r>
        <w:t xml:space="preserve">        {</w:t>
      </w:r>
    </w:p>
    <w:p w14:paraId="41451542" w14:textId="77777777" w:rsidR="007D7F26" w:rsidRDefault="007D7F26" w:rsidP="007D7F26">
      <w:r>
        <w:t xml:space="preserve">          "id": 126,</w:t>
      </w:r>
    </w:p>
    <w:p w14:paraId="124D6D0E" w14:textId="77777777" w:rsidR="007D7F26" w:rsidRDefault="007D7F26" w:rsidP="007D7F26">
      <w:r>
        <w:t xml:space="preserve">          "name": "Elbert Kling",</w:t>
      </w:r>
    </w:p>
    <w:p w14:paraId="3F5D7107" w14:textId="77777777" w:rsidR="007D7F26" w:rsidRDefault="007D7F26" w:rsidP="007D7F26">
      <w:r>
        <w:t xml:space="preserve">          "email": "Mercedes98@hotmail.com",</w:t>
      </w:r>
    </w:p>
    <w:p w14:paraId="7EC5E332" w14:textId="77777777" w:rsidR="007D7F26" w:rsidRDefault="007D7F26" w:rsidP="007D7F26">
      <w:r>
        <w:t xml:space="preserve">          "password": "student123",</w:t>
      </w:r>
    </w:p>
    <w:p w14:paraId="08A9E436" w14:textId="77777777" w:rsidR="007D7F26" w:rsidRDefault="007D7F26" w:rsidP="007D7F26">
      <w:r>
        <w:t xml:space="preserve">          "userType": "Student",</w:t>
      </w:r>
    </w:p>
    <w:p w14:paraId="78A4A66F" w14:textId="77777777" w:rsidR="007D7F26" w:rsidRDefault="007D7F26" w:rsidP="007D7F26">
      <w:r>
        <w:t xml:space="preserve">          "gpa": 3.2,</w:t>
      </w:r>
    </w:p>
    <w:p w14:paraId="5F91E0B7" w14:textId="77777777" w:rsidR="007D7F26" w:rsidRDefault="007D7F26" w:rsidP="007D7F26">
      <w:r>
        <w:t xml:space="preserve">          "major": "Chemistry"</w:t>
      </w:r>
    </w:p>
    <w:p w14:paraId="7A66B800" w14:textId="77777777" w:rsidR="007D7F26" w:rsidRDefault="007D7F26" w:rsidP="007D7F26">
      <w:r>
        <w:t xml:space="preserve">        },</w:t>
      </w:r>
    </w:p>
    <w:p w14:paraId="51ADCAF0" w14:textId="77777777" w:rsidR="007D7F26" w:rsidRDefault="007D7F26" w:rsidP="007D7F26">
      <w:r>
        <w:t xml:space="preserve">        {</w:t>
      </w:r>
    </w:p>
    <w:p w14:paraId="134F4B75" w14:textId="77777777" w:rsidR="007D7F26" w:rsidRDefault="007D7F26" w:rsidP="007D7F26">
      <w:r>
        <w:t xml:space="preserve">          "id": 135,</w:t>
      </w:r>
    </w:p>
    <w:p w14:paraId="640E7B0D" w14:textId="77777777" w:rsidR="007D7F26" w:rsidRDefault="007D7F26" w:rsidP="007D7F26">
      <w:r>
        <w:t xml:space="preserve">          "name": "Raul Trantow-Hansen II",</w:t>
      </w:r>
    </w:p>
    <w:p w14:paraId="1A93A0BB" w14:textId="77777777" w:rsidR="007D7F26" w:rsidRDefault="007D7F26" w:rsidP="007D7F26">
      <w:r>
        <w:t xml:space="preserve">          "email": "Delphia.Ullrich@hotmail.com",</w:t>
      </w:r>
    </w:p>
    <w:p w14:paraId="2C89D4D7" w14:textId="77777777" w:rsidR="007D7F26" w:rsidRDefault="007D7F26" w:rsidP="007D7F26">
      <w:r>
        <w:t xml:space="preserve">          "password": "student123",</w:t>
      </w:r>
    </w:p>
    <w:p w14:paraId="3EB70AB5" w14:textId="77777777" w:rsidR="007D7F26" w:rsidRDefault="007D7F26" w:rsidP="007D7F26">
      <w:r>
        <w:t xml:space="preserve">          "userType": "Student",</w:t>
      </w:r>
    </w:p>
    <w:p w14:paraId="0F2289FD" w14:textId="77777777" w:rsidR="007D7F26" w:rsidRDefault="007D7F26" w:rsidP="007D7F26">
      <w:r>
        <w:t xml:space="preserve">          "gpa": 3.09,</w:t>
      </w:r>
    </w:p>
    <w:p w14:paraId="3B146648" w14:textId="77777777" w:rsidR="007D7F26" w:rsidRDefault="007D7F26" w:rsidP="007D7F26">
      <w:r>
        <w:t xml:space="preserve">          "major": "Business Management"</w:t>
      </w:r>
    </w:p>
    <w:p w14:paraId="18A4BAEA" w14:textId="77777777" w:rsidR="007D7F26" w:rsidRDefault="007D7F26" w:rsidP="007D7F26">
      <w:r>
        <w:t xml:space="preserve">        },</w:t>
      </w:r>
    </w:p>
    <w:p w14:paraId="02A365EC" w14:textId="77777777" w:rsidR="007D7F26" w:rsidRDefault="007D7F26" w:rsidP="007D7F26">
      <w:r>
        <w:t xml:space="preserve">        {</w:t>
      </w:r>
    </w:p>
    <w:p w14:paraId="5189CA14" w14:textId="77777777" w:rsidR="007D7F26" w:rsidRDefault="007D7F26" w:rsidP="007D7F26">
      <w:r>
        <w:t xml:space="preserve">          "id": 137,</w:t>
      </w:r>
    </w:p>
    <w:p w14:paraId="2E1A35B7" w14:textId="77777777" w:rsidR="007D7F26" w:rsidRDefault="007D7F26" w:rsidP="007D7F26">
      <w:r>
        <w:t xml:space="preserve">          "name": "Jan Beer MD",</w:t>
      </w:r>
    </w:p>
    <w:p w14:paraId="3E8B6CCC" w14:textId="77777777" w:rsidR="007D7F26" w:rsidRDefault="007D7F26" w:rsidP="007D7F26">
      <w:r>
        <w:t xml:space="preserve">          "email": "Mireille84@gmail.com",</w:t>
      </w:r>
    </w:p>
    <w:p w14:paraId="05D9943F" w14:textId="77777777" w:rsidR="007D7F26" w:rsidRDefault="007D7F26" w:rsidP="007D7F26">
      <w:r>
        <w:t xml:space="preserve">          "password": "student123",</w:t>
      </w:r>
    </w:p>
    <w:p w14:paraId="0718E8F7" w14:textId="77777777" w:rsidR="007D7F26" w:rsidRDefault="007D7F26" w:rsidP="007D7F26">
      <w:r>
        <w:t xml:space="preserve">          "userType": "Student",</w:t>
      </w:r>
    </w:p>
    <w:p w14:paraId="61AE086C" w14:textId="77777777" w:rsidR="007D7F26" w:rsidRDefault="007D7F26" w:rsidP="007D7F26">
      <w:r>
        <w:t xml:space="preserve">          "gpa": 2.43,</w:t>
      </w:r>
    </w:p>
    <w:p w14:paraId="6C85F604" w14:textId="77777777" w:rsidR="007D7F26" w:rsidRDefault="007D7F26" w:rsidP="007D7F26">
      <w:r>
        <w:t xml:space="preserve">          "major": "Communication"</w:t>
      </w:r>
    </w:p>
    <w:p w14:paraId="6A3BEF09" w14:textId="77777777" w:rsidR="007D7F26" w:rsidRDefault="007D7F26" w:rsidP="007D7F26">
      <w:r>
        <w:t xml:space="preserve">        },</w:t>
      </w:r>
    </w:p>
    <w:p w14:paraId="184E2894" w14:textId="77777777" w:rsidR="007D7F26" w:rsidRDefault="007D7F26" w:rsidP="007D7F26">
      <w:r>
        <w:t xml:space="preserve">        {</w:t>
      </w:r>
    </w:p>
    <w:p w14:paraId="0977765C" w14:textId="77777777" w:rsidR="007D7F26" w:rsidRDefault="007D7F26" w:rsidP="007D7F26">
      <w:r>
        <w:t xml:space="preserve">          "id": 138,</w:t>
      </w:r>
    </w:p>
    <w:p w14:paraId="47044A90" w14:textId="77777777" w:rsidR="007D7F26" w:rsidRDefault="007D7F26" w:rsidP="007D7F26">
      <w:r>
        <w:t xml:space="preserve">          "name": "Rosemary Howe",</w:t>
      </w:r>
    </w:p>
    <w:p w14:paraId="0AAD576C" w14:textId="77777777" w:rsidR="007D7F26" w:rsidRDefault="007D7F26" w:rsidP="007D7F26">
      <w:r>
        <w:t xml:space="preserve">          "email": "Chaim40@hotmail.com",</w:t>
      </w:r>
    </w:p>
    <w:p w14:paraId="36FF8D4C" w14:textId="77777777" w:rsidR="007D7F26" w:rsidRDefault="007D7F26" w:rsidP="007D7F26">
      <w:r>
        <w:t xml:space="preserve">          "password": "student123",</w:t>
      </w:r>
    </w:p>
    <w:p w14:paraId="04DC65E5" w14:textId="77777777" w:rsidR="007D7F26" w:rsidRDefault="007D7F26" w:rsidP="007D7F26">
      <w:r>
        <w:t xml:space="preserve">          "userType": "Student",</w:t>
      </w:r>
    </w:p>
    <w:p w14:paraId="163DA808" w14:textId="77777777" w:rsidR="007D7F26" w:rsidRDefault="007D7F26" w:rsidP="007D7F26">
      <w:r>
        <w:t xml:space="preserve">          "gpa": 1.54,</w:t>
      </w:r>
    </w:p>
    <w:p w14:paraId="56640A54" w14:textId="77777777" w:rsidR="007D7F26" w:rsidRDefault="007D7F26" w:rsidP="007D7F26">
      <w:r>
        <w:t xml:space="preserve">          "major": "Electrical Engineering"</w:t>
      </w:r>
    </w:p>
    <w:p w14:paraId="56ED2709" w14:textId="77777777" w:rsidR="007D7F26" w:rsidRDefault="007D7F26" w:rsidP="007D7F26">
      <w:r>
        <w:lastRenderedPageBreak/>
        <w:t xml:space="preserve">        },</w:t>
      </w:r>
    </w:p>
    <w:p w14:paraId="62FF5B09" w14:textId="77777777" w:rsidR="007D7F26" w:rsidRDefault="007D7F26" w:rsidP="007D7F26">
      <w:r>
        <w:t xml:space="preserve">        {</w:t>
      </w:r>
    </w:p>
    <w:p w14:paraId="79544F25" w14:textId="77777777" w:rsidR="007D7F26" w:rsidRDefault="007D7F26" w:rsidP="007D7F26">
      <w:r>
        <w:t xml:space="preserve">          "id": 139,</w:t>
      </w:r>
    </w:p>
    <w:p w14:paraId="326D2758" w14:textId="77777777" w:rsidR="007D7F26" w:rsidRDefault="007D7F26" w:rsidP="007D7F26">
      <w:r>
        <w:t xml:space="preserve">          "name": "Brandy Abbott",</w:t>
      </w:r>
    </w:p>
    <w:p w14:paraId="208B19D6" w14:textId="77777777" w:rsidR="007D7F26" w:rsidRDefault="007D7F26" w:rsidP="007D7F26">
      <w:r>
        <w:t xml:space="preserve">          "email": "Malvina_King@yahoo.com",</w:t>
      </w:r>
    </w:p>
    <w:p w14:paraId="136AE96E" w14:textId="77777777" w:rsidR="007D7F26" w:rsidRDefault="007D7F26" w:rsidP="007D7F26">
      <w:r>
        <w:t xml:space="preserve">          "password": "student123",</w:t>
      </w:r>
    </w:p>
    <w:p w14:paraId="0789EDC4" w14:textId="77777777" w:rsidR="007D7F26" w:rsidRDefault="007D7F26" w:rsidP="007D7F26">
      <w:r>
        <w:t xml:space="preserve">          "userType": "Student",</w:t>
      </w:r>
    </w:p>
    <w:p w14:paraId="517332A5" w14:textId="77777777" w:rsidR="007D7F26" w:rsidRDefault="007D7F26" w:rsidP="007D7F26">
      <w:r>
        <w:t xml:space="preserve">          "gpa": 1.71,</w:t>
      </w:r>
    </w:p>
    <w:p w14:paraId="4B6AD7DB" w14:textId="77777777" w:rsidR="007D7F26" w:rsidRDefault="007D7F26" w:rsidP="007D7F26">
      <w:r>
        <w:t xml:space="preserve">          "major": "Communication"</w:t>
      </w:r>
    </w:p>
    <w:p w14:paraId="5CE7C652" w14:textId="77777777" w:rsidR="007D7F26" w:rsidRDefault="007D7F26" w:rsidP="007D7F26">
      <w:r>
        <w:t xml:space="preserve">        },</w:t>
      </w:r>
    </w:p>
    <w:p w14:paraId="42B028DB" w14:textId="77777777" w:rsidR="007D7F26" w:rsidRDefault="007D7F26" w:rsidP="007D7F26">
      <w:r>
        <w:t xml:space="preserve">        {</w:t>
      </w:r>
    </w:p>
    <w:p w14:paraId="7B1C3711" w14:textId="77777777" w:rsidR="007D7F26" w:rsidRDefault="007D7F26" w:rsidP="007D7F26">
      <w:r>
        <w:t xml:space="preserve">          "id": 153,</w:t>
      </w:r>
    </w:p>
    <w:p w14:paraId="04797B65" w14:textId="77777777" w:rsidR="007D7F26" w:rsidRDefault="007D7F26" w:rsidP="007D7F26">
      <w:r>
        <w:t xml:space="preserve">          "name": "Paul Predovic III",</w:t>
      </w:r>
    </w:p>
    <w:p w14:paraId="437F7AAD" w14:textId="77777777" w:rsidR="007D7F26" w:rsidRDefault="007D7F26" w:rsidP="007D7F26">
      <w:r>
        <w:t xml:space="preserve">          "email": "Fannie16@gmail.com",</w:t>
      </w:r>
    </w:p>
    <w:p w14:paraId="0C922667" w14:textId="77777777" w:rsidR="007D7F26" w:rsidRDefault="007D7F26" w:rsidP="007D7F26">
      <w:r>
        <w:t xml:space="preserve">          "password": "student123",</w:t>
      </w:r>
    </w:p>
    <w:p w14:paraId="5DD7F1F1" w14:textId="77777777" w:rsidR="007D7F26" w:rsidRDefault="007D7F26" w:rsidP="007D7F26">
      <w:r>
        <w:t xml:space="preserve">          "userType": "Student",</w:t>
      </w:r>
    </w:p>
    <w:p w14:paraId="4069910E" w14:textId="77777777" w:rsidR="007D7F26" w:rsidRDefault="007D7F26" w:rsidP="007D7F26">
      <w:r>
        <w:t xml:space="preserve">          "gpa": 2.93,</w:t>
      </w:r>
    </w:p>
    <w:p w14:paraId="2CEE8C25" w14:textId="77777777" w:rsidR="007D7F26" w:rsidRDefault="007D7F26" w:rsidP="007D7F26">
      <w:r>
        <w:t xml:space="preserve">          "major": "Computer Science"</w:t>
      </w:r>
    </w:p>
    <w:p w14:paraId="56833AE9" w14:textId="77777777" w:rsidR="007D7F26" w:rsidRDefault="007D7F26" w:rsidP="007D7F26">
      <w:r>
        <w:t xml:space="preserve">        },</w:t>
      </w:r>
    </w:p>
    <w:p w14:paraId="0377E3D3" w14:textId="77777777" w:rsidR="007D7F26" w:rsidRDefault="007D7F26" w:rsidP="007D7F26">
      <w:r>
        <w:t xml:space="preserve">        {</w:t>
      </w:r>
    </w:p>
    <w:p w14:paraId="296BCDB3" w14:textId="77777777" w:rsidR="007D7F26" w:rsidRDefault="007D7F26" w:rsidP="007D7F26">
      <w:r>
        <w:t xml:space="preserve">          "id": 158,</w:t>
      </w:r>
    </w:p>
    <w:p w14:paraId="27BF20C6" w14:textId="77777777" w:rsidR="007D7F26" w:rsidRDefault="007D7F26" w:rsidP="007D7F26">
      <w:r>
        <w:t xml:space="preserve">          "name": "Ms. Josephine Davis II",</w:t>
      </w:r>
    </w:p>
    <w:p w14:paraId="6A59101D" w14:textId="77777777" w:rsidR="007D7F26" w:rsidRDefault="007D7F26" w:rsidP="007D7F26">
      <w:r>
        <w:t xml:space="preserve">          "email": "Monique12@yahoo.com",</w:t>
      </w:r>
    </w:p>
    <w:p w14:paraId="75CC0D9C" w14:textId="77777777" w:rsidR="007D7F26" w:rsidRDefault="007D7F26" w:rsidP="007D7F26">
      <w:r>
        <w:t xml:space="preserve">          "password": "student123",</w:t>
      </w:r>
    </w:p>
    <w:p w14:paraId="30331B26" w14:textId="77777777" w:rsidR="007D7F26" w:rsidRDefault="007D7F26" w:rsidP="007D7F26">
      <w:r>
        <w:t xml:space="preserve">          "userType": "Student",</w:t>
      </w:r>
    </w:p>
    <w:p w14:paraId="33A555D9" w14:textId="77777777" w:rsidR="007D7F26" w:rsidRDefault="007D7F26" w:rsidP="007D7F26">
      <w:r>
        <w:t xml:space="preserve">          "gpa": 1.44,</w:t>
      </w:r>
    </w:p>
    <w:p w14:paraId="68DB45E3" w14:textId="77777777" w:rsidR="007D7F26" w:rsidRDefault="007D7F26" w:rsidP="007D7F26">
      <w:r>
        <w:t xml:space="preserve">          "major": "Art"</w:t>
      </w:r>
    </w:p>
    <w:p w14:paraId="3F15106C" w14:textId="77777777" w:rsidR="007D7F26" w:rsidRDefault="007D7F26" w:rsidP="007D7F26">
      <w:r>
        <w:t xml:space="preserve">        },</w:t>
      </w:r>
    </w:p>
    <w:p w14:paraId="2623DBD9" w14:textId="77777777" w:rsidR="007D7F26" w:rsidRDefault="007D7F26" w:rsidP="007D7F26">
      <w:r>
        <w:t xml:space="preserve">        {</w:t>
      </w:r>
    </w:p>
    <w:p w14:paraId="48B5DACA" w14:textId="77777777" w:rsidR="007D7F26" w:rsidRDefault="007D7F26" w:rsidP="007D7F26">
      <w:r>
        <w:t xml:space="preserve">          "id": 161,</w:t>
      </w:r>
    </w:p>
    <w:p w14:paraId="039751C0" w14:textId="77777777" w:rsidR="007D7F26" w:rsidRDefault="007D7F26" w:rsidP="007D7F26">
      <w:r>
        <w:t xml:space="preserve">          "name": "Patrick Emard",</w:t>
      </w:r>
    </w:p>
    <w:p w14:paraId="5F27E879" w14:textId="77777777" w:rsidR="007D7F26" w:rsidRDefault="007D7F26" w:rsidP="007D7F26">
      <w:r>
        <w:t xml:space="preserve">          "email": "Lelah51@hotmail.com",</w:t>
      </w:r>
    </w:p>
    <w:p w14:paraId="190E4CDD" w14:textId="77777777" w:rsidR="007D7F26" w:rsidRDefault="007D7F26" w:rsidP="007D7F26">
      <w:r>
        <w:t xml:space="preserve">          "password": "student123",</w:t>
      </w:r>
    </w:p>
    <w:p w14:paraId="54A78B22" w14:textId="77777777" w:rsidR="007D7F26" w:rsidRDefault="007D7F26" w:rsidP="007D7F26">
      <w:r>
        <w:t xml:space="preserve">          "userType": "Student",</w:t>
      </w:r>
    </w:p>
    <w:p w14:paraId="3A9170D1" w14:textId="77777777" w:rsidR="007D7F26" w:rsidRDefault="007D7F26" w:rsidP="007D7F26">
      <w:r>
        <w:t xml:space="preserve">          "gpa": 0.2,</w:t>
      </w:r>
    </w:p>
    <w:p w14:paraId="78A1D71E" w14:textId="77777777" w:rsidR="007D7F26" w:rsidRDefault="007D7F26" w:rsidP="007D7F26">
      <w:r>
        <w:t xml:space="preserve">          "major": "Computer Science"</w:t>
      </w:r>
    </w:p>
    <w:p w14:paraId="73C687E4" w14:textId="77777777" w:rsidR="007D7F26" w:rsidRDefault="007D7F26" w:rsidP="007D7F26">
      <w:r>
        <w:t xml:space="preserve">        },</w:t>
      </w:r>
    </w:p>
    <w:p w14:paraId="2258288C" w14:textId="77777777" w:rsidR="007D7F26" w:rsidRDefault="007D7F26" w:rsidP="007D7F26">
      <w:r>
        <w:t xml:space="preserve">        {</w:t>
      </w:r>
    </w:p>
    <w:p w14:paraId="2B1839EF" w14:textId="77777777" w:rsidR="007D7F26" w:rsidRDefault="007D7F26" w:rsidP="007D7F26">
      <w:r>
        <w:t xml:space="preserve">          "id": 164,</w:t>
      </w:r>
    </w:p>
    <w:p w14:paraId="5B734CB4" w14:textId="77777777" w:rsidR="007D7F26" w:rsidRDefault="007D7F26" w:rsidP="007D7F26">
      <w:r>
        <w:t xml:space="preserve">          "name": "Stacey Crooks",</w:t>
      </w:r>
    </w:p>
    <w:p w14:paraId="71528F25" w14:textId="77777777" w:rsidR="007D7F26" w:rsidRDefault="007D7F26" w:rsidP="007D7F26">
      <w:r>
        <w:t xml:space="preserve">          "email": "Josie52@yahoo.com",</w:t>
      </w:r>
    </w:p>
    <w:p w14:paraId="074A8504" w14:textId="77777777" w:rsidR="007D7F26" w:rsidRDefault="007D7F26" w:rsidP="007D7F26">
      <w:r>
        <w:t xml:space="preserve">          "password": "student123",</w:t>
      </w:r>
    </w:p>
    <w:p w14:paraId="50DDA69F" w14:textId="77777777" w:rsidR="007D7F26" w:rsidRDefault="007D7F26" w:rsidP="007D7F26">
      <w:r>
        <w:lastRenderedPageBreak/>
        <w:t xml:space="preserve">          "userType": "Student",</w:t>
      </w:r>
    </w:p>
    <w:p w14:paraId="624DF621" w14:textId="77777777" w:rsidR="007D7F26" w:rsidRDefault="007D7F26" w:rsidP="007D7F26">
      <w:r>
        <w:t xml:space="preserve">          "gpa": 0.41,</w:t>
      </w:r>
    </w:p>
    <w:p w14:paraId="63E83E0E" w14:textId="77777777" w:rsidR="007D7F26" w:rsidRDefault="007D7F26" w:rsidP="007D7F26">
      <w:r>
        <w:t xml:space="preserve">          "major": "Physics"</w:t>
      </w:r>
    </w:p>
    <w:p w14:paraId="5FA198C5" w14:textId="77777777" w:rsidR="007D7F26" w:rsidRDefault="007D7F26" w:rsidP="007D7F26">
      <w:r>
        <w:t xml:space="preserve">        },</w:t>
      </w:r>
    </w:p>
    <w:p w14:paraId="556E96CE" w14:textId="77777777" w:rsidR="007D7F26" w:rsidRDefault="007D7F26" w:rsidP="007D7F26">
      <w:r>
        <w:t xml:space="preserve">        {</w:t>
      </w:r>
    </w:p>
    <w:p w14:paraId="0E9C437E" w14:textId="77777777" w:rsidR="007D7F26" w:rsidRDefault="007D7F26" w:rsidP="007D7F26">
      <w:r>
        <w:t xml:space="preserve">          "id": 165,</w:t>
      </w:r>
    </w:p>
    <w:p w14:paraId="1BD5E668" w14:textId="77777777" w:rsidR="007D7F26" w:rsidRDefault="007D7F26" w:rsidP="007D7F26">
      <w:r>
        <w:t xml:space="preserve">          "name": "Yolanda Anderson",</w:t>
      </w:r>
    </w:p>
    <w:p w14:paraId="77F4EF02" w14:textId="77777777" w:rsidR="007D7F26" w:rsidRDefault="007D7F26" w:rsidP="007D7F26">
      <w:r>
        <w:t xml:space="preserve">          "email": "Alice_Hudson94@hotmail.com",</w:t>
      </w:r>
    </w:p>
    <w:p w14:paraId="0A8207A8" w14:textId="77777777" w:rsidR="007D7F26" w:rsidRDefault="007D7F26" w:rsidP="007D7F26">
      <w:r>
        <w:t xml:space="preserve">          "password": "student123",</w:t>
      </w:r>
    </w:p>
    <w:p w14:paraId="396C691C" w14:textId="77777777" w:rsidR="007D7F26" w:rsidRDefault="007D7F26" w:rsidP="007D7F26">
      <w:r>
        <w:t xml:space="preserve">          "userType": "Student",</w:t>
      </w:r>
    </w:p>
    <w:p w14:paraId="0F09300A" w14:textId="77777777" w:rsidR="007D7F26" w:rsidRDefault="007D7F26" w:rsidP="007D7F26">
      <w:r>
        <w:t xml:space="preserve">          "gpa": 3.16,</w:t>
      </w:r>
    </w:p>
    <w:p w14:paraId="6E84B371" w14:textId="77777777" w:rsidR="007D7F26" w:rsidRDefault="007D7F26" w:rsidP="007D7F26">
      <w:r>
        <w:t xml:space="preserve">          "major": "Business Management"</w:t>
      </w:r>
    </w:p>
    <w:p w14:paraId="73E4DEA6" w14:textId="77777777" w:rsidR="007D7F26" w:rsidRDefault="007D7F26" w:rsidP="007D7F26">
      <w:r>
        <w:t xml:space="preserve">        },</w:t>
      </w:r>
    </w:p>
    <w:p w14:paraId="2E3E7606" w14:textId="77777777" w:rsidR="007D7F26" w:rsidRDefault="007D7F26" w:rsidP="007D7F26">
      <w:r>
        <w:t xml:space="preserve">        {</w:t>
      </w:r>
    </w:p>
    <w:p w14:paraId="2D42976D" w14:textId="77777777" w:rsidR="007D7F26" w:rsidRDefault="007D7F26" w:rsidP="007D7F26">
      <w:r>
        <w:t xml:space="preserve">          "id": 167,</w:t>
      </w:r>
    </w:p>
    <w:p w14:paraId="6EB802DE" w14:textId="77777777" w:rsidR="007D7F26" w:rsidRDefault="007D7F26" w:rsidP="007D7F26">
      <w:r>
        <w:t xml:space="preserve">          "name": "Stacey Emmerich I",</w:t>
      </w:r>
    </w:p>
    <w:p w14:paraId="2452E96C" w14:textId="77777777" w:rsidR="007D7F26" w:rsidRDefault="007D7F26" w:rsidP="007D7F26">
      <w:r>
        <w:t xml:space="preserve">          "email": "Gloria29@gmail.com",</w:t>
      </w:r>
    </w:p>
    <w:p w14:paraId="1BD1A7EF" w14:textId="77777777" w:rsidR="007D7F26" w:rsidRDefault="007D7F26" w:rsidP="007D7F26">
      <w:r>
        <w:t xml:space="preserve">          "password": "student123",</w:t>
      </w:r>
    </w:p>
    <w:p w14:paraId="55242B2E" w14:textId="77777777" w:rsidR="007D7F26" w:rsidRDefault="007D7F26" w:rsidP="007D7F26">
      <w:r>
        <w:t xml:space="preserve">          "userType": "Student",</w:t>
      </w:r>
    </w:p>
    <w:p w14:paraId="679955C1" w14:textId="77777777" w:rsidR="007D7F26" w:rsidRDefault="007D7F26" w:rsidP="007D7F26">
      <w:r>
        <w:t xml:space="preserve">          "gpa": 0.37,</w:t>
      </w:r>
    </w:p>
    <w:p w14:paraId="007BC959" w14:textId="77777777" w:rsidR="007D7F26" w:rsidRDefault="007D7F26" w:rsidP="007D7F26">
      <w:r>
        <w:t xml:space="preserve">          "major": "Electrical Engineering"</w:t>
      </w:r>
    </w:p>
    <w:p w14:paraId="27E814F4" w14:textId="77777777" w:rsidR="007D7F26" w:rsidRDefault="007D7F26" w:rsidP="007D7F26">
      <w:r>
        <w:t xml:space="preserve">        },</w:t>
      </w:r>
    </w:p>
    <w:p w14:paraId="0D78A245" w14:textId="77777777" w:rsidR="007D7F26" w:rsidRDefault="007D7F26" w:rsidP="007D7F26">
      <w:r>
        <w:t xml:space="preserve">        {</w:t>
      </w:r>
    </w:p>
    <w:p w14:paraId="67F5F6EF" w14:textId="77777777" w:rsidR="007D7F26" w:rsidRDefault="007D7F26" w:rsidP="007D7F26">
      <w:r>
        <w:t xml:space="preserve">          "id": 169,</w:t>
      </w:r>
    </w:p>
    <w:p w14:paraId="620F2A6B" w14:textId="77777777" w:rsidR="007D7F26" w:rsidRDefault="007D7F26" w:rsidP="007D7F26">
      <w:r>
        <w:t xml:space="preserve">          "name": "Eddie Cormier",</w:t>
      </w:r>
    </w:p>
    <w:p w14:paraId="7ADB2934" w14:textId="77777777" w:rsidR="007D7F26" w:rsidRDefault="007D7F26" w:rsidP="007D7F26">
      <w:r>
        <w:t xml:space="preserve">          "email": "Jaycee_Reichel11@gmail.com",</w:t>
      </w:r>
    </w:p>
    <w:p w14:paraId="44C8A408" w14:textId="77777777" w:rsidR="007D7F26" w:rsidRDefault="007D7F26" w:rsidP="007D7F26">
      <w:r>
        <w:t xml:space="preserve">          "password": "student123",</w:t>
      </w:r>
    </w:p>
    <w:p w14:paraId="60498F36" w14:textId="77777777" w:rsidR="007D7F26" w:rsidRDefault="007D7F26" w:rsidP="007D7F26">
      <w:r>
        <w:t xml:space="preserve">          "userType": "Student",</w:t>
      </w:r>
    </w:p>
    <w:p w14:paraId="0107EF53" w14:textId="77777777" w:rsidR="007D7F26" w:rsidRDefault="007D7F26" w:rsidP="007D7F26">
      <w:r>
        <w:t xml:space="preserve">          "gpa": 2.54,</w:t>
      </w:r>
    </w:p>
    <w:p w14:paraId="2874FB6D" w14:textId="77777777" w:rsidR="007D7F26" w:rsidRDefault="007D7F26" w:rsidP="007D7F26">
      <w:r>
        <w:t xml:space="preserve">          "major": "Electrical Engineering"</w:t>
      </w:r>
    </w:p>
    <w:p w14:paraId="2ADE47E3" w14:textId="77777777" w:rsidR="007D7F26" w:rsidRDefault="007D7F26" w:rsidP="007D7F26">
      <w:r>
        <w:t xml:space="preserve">        },</w:t>
      </w:r>
    </w:p>
    <w:p w14:paraId="2C7892CA" w14:textId="77777777" w:rsidR="007D7F26" w:rsidRDefault="007D7F26" w:rsidP="007D7F26">
      <w:r>
        <w:t xml:space="preserve">        {</w:t>
      </w:r>
    </w:p>
    <w:p w14:paraId="28A41DDF" w14:textId="77777777" w:rsidR="007D7F26" w:rsidRDefault="007D7F26" w:rsidP="007D7F26">
      <w:r>
        <w:t xml:space="preserve">          "id": 171,</w:t>
      </w:r>
    </w:p>
    <w:p w14:paraId="3B1AC4F9" w14:textId="77777777" w:rsidR="007D7F26" w:rsidRDefault="007D7F26" w:rsidP="007D7F26">
      <w:r>
        <w:t xml:space="preserve">          "name": "Ira Mraz",</w:t>
      </w:r>
    </w:p>
    <w:p w14:paraId="0D035532" w14:textId="77777777" w:rsidR="007D7F26" w:rsidRDefault="007D7F26" w:rsidP="007D7F26">
      <w:r>
        <w:t xml:space="preserve">          "email": "Roxanne1@gmail.com",</w:t>
      </w:r>
    </w:p>
    <w:p w14:paraId="53E81B08" w14:textId="77777777" w:rsidR="007D7F26" w:rsidRDefault="007D7F26" w:rsidP="007D7F26">
      <w:r>
        <w:t xml:space="preserve">          "password": "student123",</w:t>
      </w:r>
    </w:p>
    <w:p w14:paraId="0A61E0C5" w14:textId="77777777" w:rsidR="007D7F26" w:rsidRDefault="007D7F26" w:rsidP="007D7F26">
      <w:r>
        <w:t xml:space="preserve">          "userType": "Student",</w:t>
      </w:r>
    </w:p>
    <w:p w14:paraId="67F89764" w14:textId="77777777" w:rsidR="007D7F26" w:rsidRDefault="007D7F26" w:rsidP="007D7F26">
      <w:r>
        <w:t xml:space="preserve">          "gpa": 3.97,</w:t>
      </w:r>
    </w:p>
    <w:p w14:paraId="46D4CF83" w14:textId="77777777" w:rsidR="007D7F26" w:rsidRDefault="007D7F26" w:rsidP="007D7F26">
      <w:r>
        <w:t xml:space="preserve">          "major": "Accounting"</w:t>
      </w:r>
    </w:p>
    <w:p w14:paraId="6D29BBEA" w14:textId="77777777" w:rsidR="007D7F26" w:rsidRDefault="007D7F26" w:rsidP="007D7F26">
      <w:r>
        <w:t xml:space="preserve">        },</w:t>
      </w:r>
    </w:p>
    <w:p w14:paraId="751AEC5A" w14:textId="77777777" w:rsidR="007D7F26" w:rsidRDefault="007D7F26" w:rsidP="007D7F26">
      <w:r>
        <w:t xml:space="preserve">        {</w:t>
      </w:r>
    </w:p>
    <w:p w14:paraId="24EA2B90" w14:textId="77777777" w:rsidR="007D7F26" w:rsidRDefault="007D7F26" w:rsidP="007D7F26">
      <w:r>
        <w:t xml:space="preserve">          "id": 188,</w:t>
      </w:r>
    </w:p>
    <w:p w14:paraId="4695F852" w14:textId="77777777" w:rsidR="007D7F26" w:rsidRDefault="007D7F26" w:rsidP="007D7F26">
      <w:r>
        <w:lastRenderedPageBreak/>
        <w:t xml:space="preserve">          "name": "Dr. Jessie Rempel I",</w:t>
      </w:r>
    </w:p>
    <w:p w14:paraId="026446CC" w14:textId="77777777" w:rsidR="007D7F26" w:rsidRDefault="007D7F26" w:rsidP="007D7F26">
      <w:r>
        <w:t xml:space="preserve">          "email": "Dulce_Gislason22@hotmail.com",</w:t>
      </w:r>
    </w:p>
    <w:p w14:paraId="5BFCADE4" w14:textId="77777777" w:rsidR="007D7F26" w:rsidRDefault="007D7F26" w:rsidP="007D7F26">
      <w:r>
        <w:t xml:space="preserve">          "password": "student123",</w:t>
      </w:r>
    </w:p>
    <w:p w14:paraId="07A7DD00" w14:textId="77777777" w:rsidR="007D7F26" w:rsidRDefault="007D7F26" w:rsidP="007D7F26">
      <w:r>
        <w:t xml:space="preserve">          "userType": "Student",</w:t>
      </w:r>
    </w:p>
    <w:p w14:paraId="4DD5F2F6" w14:textId="77777777" w:rsidR="007D7F26" w:rsidRDefault="007D7F26" w:rsidP="007D7F26">
      <w:r>
        <w:t xml:space="preserve">          "gpa": 2.41,</w:t>
      </w:r>
    </w:p>
    <w:p w14:paraId="23D6966B" w14:textId="77777777" w:rsidR="007D7F26" w:rsidRDefault="007D7F26" w:rsidP="007D7F26">
      <w:r>
        <w:t xml:space="preserve">          "major": "Physics"</w:t>
      </w:r>
    </w:p>
    <w:p w14:paraId="7A55528C" w14:textId="77777777" w:rsidR="007D7F26" w:rsidRDefault="007D7F26" w:rsidP="007D7F26">
      <w:r>
        <w:t xml:space="preserve">        },</w:t>
      </w:r>
    </w:p>
    <w:p w14:paraId="364CB03C" w14:textId="77777777" w:rsidR="007D7F26" w:rsidRDefault="007D7F26" w:rsidP="007D7F26">
      <w:r>
        <w:t xml:space="preserve">        {</w:t>
      </w:r>
    </w:p>
    <w:p w14:paraId="3711AC83" w14:textId="77777777" w:rsidR="007D7F26" w:rsidRDefault="007D7F26" w:rsidP="007D7F26">
      <w:r>
        <w:t xml:space="preserve">          "id": 189,</w:t>
      </w:r>
    </w:p>
    <w:p w14:paraId="3C13F8B4" w14:textId="77777777" w:rsidR="007D7F26" w:rsidRDefault="007D7F26" w:rsidP="007D7F26">
      <w:r>
        <w:t xml:space="preserve">          "name": "Shawna Block",</w:t>
      </w:r>
    </w:p>
    <w:p w14:paraId="6538E66F" w14:textId="77777777" w:rsidR="007D7F26" w:rsidRDefault="007D7F26" w:rsidP="007D7F26">
      <w:r>
        <w:t xml:space="preserve">          "email": "Jonatan_Yundt@yahoo.com",</w:t>
      </w:r>
    </w:p>
    <w:p w14:paraId="52ED1062" w14:textId="77777777" w:rsidR="007D7F26" w:rsidRDefault="007D7F26" w:rsidP="007D7F26">
      <w:r>
        <w:t xml:space="preserve">          "password": "student123",</w:t>
      </w:r>
    </w:p>
    <w:p w14:paraId="6B9A5431" w14:textId="77777777" w:rsidR="007D7F26" w:rsidRDefault="007D7F26" w:rsidP="007D7F26">
      <w:r>
        <w:t xml:space="preserve">          "userType": "Student",</w:t>
      </w:r>
    </w:p>
    <w:p w14:paraId="1A9CDEC7" w14:textId="77777777" w:rsidR="007D7F26" w:rsidRDefault="007D7F26" w:rsidP="007D7F26">
      <w:r>
        <w:t xml:space="preserve">          "gpa": 0.52,</w:t>
      </w:r>
    </w:p>
    <w:p w14:paraId="0F1B3F41" w14:textId="77777777" w:rsidR="007D7F26" w:rsidRDefault="007D7F26" w:rsidP="007D7F26">
      <w:r>
        <w:t xml:space="preserve">          "major": "Chemistry"</w:t>
      </w:r>
    </w:p>
    <w:p w14:paraId="2356549E" w14:textId="77777777" w:rsidR="007D7F26" w:rsidRDefault="007D7F26" w:rsidP="007D7F26">
      <w:r>
        <w:t xml:space="preserve">        },</w:t>
      </w:r>
    </w:p>
    <w:p w14:paraId="41F8E71F" w14:textId="77777777" w:rsidR="007D7F26" w:rsidRDefault="007D7F26" w:rsidP="007D7F26">
      <w:r>
        <w:t xml:space="preserve">        {</w:t>
      </w:r>
    </w:p>
    <w:p w14:paraId="04C7732C" w14:textId="77777777" w:rsidR="007D7F26" w:rsidRDefault="007D7F26" w:rsidP="007D7F26">
      <w:r>
        <w:t xml:space="preserve">          "id": 195,</w:t>
      </w:r>
    </w:p>
    <w:p w14:paraId="729A0977" w14:textId="77777777" w:rsidR="007D7F26" w:rsidRDefault="007D7F26" w:rsidP="007D7F26">
      <w:r>
        <w:t xml:space="preserve">          "name": "Daisy Prosacco",</w:t>
      </w:r>
    </w:p>
    <w:p w14:paraId="1A6A1A10" w14:textId="77777777" w:rsidR="007D7F26" w:rsidRDefault="007D7F26" w:rsidP="007D7F26">
      <w:r>
        <w:t xml:space="preserve">          "email": "Leopoldo_Bogan@yahoo.com",</w:t>
      </w:r>
    </w:p>
    <w:p w14:paraId="737686A4" w14:textId="77777777" w:rsidR="007D7F26" w:rsidRDefault="007D7F26" w:rsidP="007D7F26">
      <w:r>
        <w:t xml:space="preserve">          "password": "student123",</w:t>
      </w:r>
    </w:p>
    <w:p w14:paraId="25182F93" w14:textId="77777777" w:rsidR="007D7F26" w:rsidRDefault="007D7F26" w:rsidP="007D7F26">
      <w:r>
        <w:t xml:space="preserve">          "userType": "Student",</w:t>
      </w:r>
    </w:p>
    <w:p w14:paraId="2BE5E6C1" w14:textId="77777777" w:rsidR="007D7F26" w:rsidRDefault="007D7F26" w:rsidP="007D7F26">
      <w:r>
        <w:t xml:space="preserve">          "gpa": 0.23,</w:t>
      </w:r>
    </w:p>
    <w:p w14:paraId="2DD2577A" w14:textId="77777777" w:rsidR="007D7F26" w:rsidRDefault="007D7F26" w:rsidP="007D7F26">
      <w:r>
        <w:t xml:space="preserve">          "major": "Accounting"</w:t>
      </w:r>
    </w:p>
    <w:p w14:paraId="7972A33B" w14:textId="77777777" w:rsidR="007D7F26" w:rsidRDefault="007D7F26" w:rsidP="007D7F26">
      <w:r>
        <w:t xml:space="preserve">        }</w:t>
      </w:r>
    </w:p>
    <w:p w14:paraId="3DED0C50" w14:textId="77777777" w:rsidR="007D7F26" w:rsidRDefault="007D7F26" w:rsidP="007D7F26">
      <w:r>
        <w:t xml:space="preserve">      ],</w:t>
      </w:r>
    </w:p>
    <w:p w14:paraId="49FE38E5" w14:textId="77777777" w:rsidR="007D7F26" w:rsidRDefault="007D7F26" w:rsidP="007D7F26">
      <w:r>
        <w:t xml:space="preserve">      "prerequisites": [],</w:t>
      </w:r>
    </w:p>
    <w:p w14:paraId="38D98F3F" w14:textId="77777777" w:rsidR="007D7F26" w:rsidRDefault="007D7F26" w:rsidP="007D7F26">
      <w:r>
        <w:t xml:space="preserve">      "grades": [</w:t>
      </w:r>
    </w:p>
    <w:p w14:paraId="0D592680" w14:textId="77777777" w:rsidR="007D7F26" w:rsidRDefault="007D7F26" w:rsidP="007D7F26">
      <w:r>
        <w:t xml:space="preserve">        {</w:t>
      </w:r>
    </w:p>
    <w:p w14:paraId="3026C256" w14:textId="77777777" w:rsidR="007D7F26" w:rsidRDefault="007D7F26" w:rsidP="007D7F26">
      <w:r>
        <w:t xml:space="preserve">          "id": 221,</w:t>
      </w:r>
    </w:p>
    <w:p w14:paraId="59FA1BCE" w14:textId="77777777" w:rsidR="007D7F26" w:rsidRDefault="007D7F26" w:rsidP="007D7F26">
      <w:r>
        <w:t xml:space="preserve">          "title": "beatae beatus arca Final Exam",</w:t>
      </w:r>
    </w:p>
    <w:p w14:paraId="6B09A160" w14:textId="77777777" w:rsidR="007D7F26" w:rsidRDefault="007D7F26" w:rsidP="007D7F26">
      <w:r>
        <w:t xml:space="preserve">          "grade": 46,</w:t>
      </w:r>
    </w:p>
    <w:p w14:paraId="6B80BD29" w14:textId="77777777" w:rsidR="007D7F26" w:rsidRDefault="007D7F26" w:rsidP="007D7F26">
      <w:r>
        <w:t xml:space="preserve">          "studentId": 86,</w:t>
      </w:r>
    </w:p>
    <w:p w14:paraId="44E5AD47" w14:textId="77777777" w:rsidR="007D7F26" w:rsidRDefault="007D7F26" w:rsidP="007D7F26">
      <w:r>
        <w:t xml:space="preserve">          "courseId": 23</w:t>
      </w:r>
    </w:p>
    <w:p w14:paraId="3A355F79" w14:textId="77777777" w:rsidR="007D7F26" w:rsidRDefault="007D7F26" w:rsidP="007D7F26">
      <w:r>
        <w:t xml:space="preserve">        },</w:t>
      </w:r>
    </w:p>
    <w:p w14:paraId="2C9C8744" w14:textId="77777777" w:rsidR="007D7F26" w:rsidRDefault="007D7F26" w:rsidP="007D7F26">
      <w:r>
        <w:t xml:space="preserve">        {</w:t>
      </w:r>
    </w:p>
    <w:p w14:paraId="0BFDFB2C" w14:textId="77777777" w:rsidR="007D7F26" w:rsidRDefault="007D7F26" w:rsidP="007D7F26">
      <w:r>
        <w:t xml:space="preserve">          "id": 222,</w:t>
      </w:r>
    </w:p>
    <w:p w14:paraId="299974B1" w14:textId="77777777" w:rsidR="007D7F26" w:rsidRDefault="007D7F26" w:rsidP="007D7F26">
      <w:r>
        <w:t xml:space="preserve">          "title": "beatae beatus arca Final Exam",</w:t>
      </w:r>
    </w:p>
    <w:p w14:paraId="7F1E7C7E" w14:textId="77777777" w:rsidR="007D7F26" w:rsidRDefault="007D7F26" w:rsidP="007D7F26">
      <w:r>
        <w:t xml:space="preserve">          "grade": 0.97,</w:t>
      </w:r>
    </w:p>
    <w:p w14:paraId="4F9AF7F1" w14:textId="77777777" w:rsidR="007D7F26" w:rsidRDefault="007D7F26" w:rsidP="007D7F26">
      <w:r>
        <w:t xml:space="preserve">          "studentId": 99,</w:t>
      </w:r>
    </w:p>
    <w:p w14:paraId="0726B04C" w14:textId="77777777" w:rsidR="007D7F26" w:rsidRDefault="007D7F26" w:rsidP="007D7F26">
      <w:r>
        <w:t xml:space="preserve">          "courseId": 23</w:t>
      </w:r>
    </w:p>
    <w:p w14:paraId="7245FB9E" w14:textId="77777777" w:rsidR="007D7F26" w:rsidRDefault="007D7F26" w:rsidP="007D7F26">
      <w:r>
        <w:t xml:space="preserve">        },</w:t>
      </w:r>
    </w:p>
    <w:p w14:paraId="01D2DC74" w14:textId="77777777" w:rsidR="007D7F26" w:rsidRDefault="007D7F26" w:rsidP="007D7F26">
      <w:r>
        <w:lastRenderedPageBreak/>
        <w:t xml:space="preserve">        {</w:t>
      </w:r>
    </w:p>
    <w:p w14:paraId="116011F4" w14:textId="77777777" w:rsidR="007D7F26" w:rsidRDefault="007D7F26" w:rsidP="007D7F26">
      <w:r>
        <w:t xml:space="preserve">          "id": 223,</w:t>
      </w:r>
    </w:p>
    <w:p w14:paraId="2D9D7FE2" w14:textId="77777777" w:rsidR="007D7F26" w:rsidRDefault="007D7F26" w:rsidP="007D7F26">
      <w:r>
        <w:t xml:space="preserve">          "title": "beatae beatus arca Final Exam",</w:t>
      </w:r>
    </w:p>
    <w:p w14:paraId="0E3FBB19" w14:textId="77777777" w:rsidR="007D7F26" w:rsidRDefault="007D7F26" w:rsidP="007D7F26">
      <w:r>
        <w:t xml:space="preserve">          "grade": 63.4,</w:t>
      </w:r>
    </w:p>
    <w:p w14:paraId="3DF97830" w14:textId="77777777" w:rsidR="007D7F26" w:rsidRDefault="007D7F26" w:rsidP="007D7F26">
      <w:r>
        <w:t xml:space="preserve">          "studentId": 165,</w:t>
      </w:r>
    </w:p>
    <w:p w14:paraId="26849591" w14:textId="77777777" w:rsidR="007D7F26" w:rsidRDefault="007D7F26" w:rsidP="007D7F26">
      <w:r>
        <w:t xml:space="preserve">          "courseId": 23</w:t>
      </w:r>
    </w:p>
    <w:p w14:paraId="476AA422" w14:textId="77777777" w:rsidR="007D7F26" w:rsidRDefault="007D7F26" w:rsidP="007D7F26">
      <w:r>
        <w:t xml:space="preserve">        },</w:t>
      </w:r>
    </w:p>
    <w:p w14:paraId="612778A0" w14:textId="77777777" w:rsidR="007D7F26" w:rsidRDefault="007D7F26" w:rsidP="007D7F26">
      <w:r>
        <w:t xml:space="preserve">        {</w:t>
      </w:r>
    </w:p>
    <w:p w14:paraId="424B8EE1" w14:textId="77777777" w:rsidR="007D7F26" w:rsidRDefault="007D7F26" w:rsidP="007D7F26">
      <w:r>
        <w:t xml:space="preserve">          "id": 224,</w:t>
      </w:r>
    </w:p>
    <w:p w14:paraId="67B53822" w14:textId="77777777" w:rsidR="007D7F26" w:rsidRDefault="007D7F26" w:rsidP="007D7F26">
      <w:r>
        <w:t xml:space="preserve">          "title": "beatae beatus arca Final Exam",</w:t>
      </w:r>
    </w:p>
    <w:p w14:paraId="2E376DDC" w14:textId="77777777" w:rsidR="007D7F26" w:rsidRDefault="007D7F26" w:rsidP="007D7F26">
      <w:r>
        <w:t xml:space="preserve">          "grade": 59.53,</w:t>
      </w:r>
    </w:p>
    <w:p w14:paraId="1F7E4DEA" w14:textId="77777777" w:rsidR="007D7F26" w:rsidRDefault="007D7F26" w:rsidP="007D7F26">
      <w:r>
        <w:t xml:space="preserve">          "studentId": 103,</w:t>
      </w:r>
    </w:p>
    <w:p w14:paraId="4B7FDE4D" w14:textId="77777777" w:rsidR="007D7F26" w:rsidRDefault="007D7F26" w:rsidP="007D7F26">
      <w:r>
        <w:t xml:space="preserve">          "courseId": 23</w:t>
      </w:r>
    </w:p>
    <w:p w14:paraId="03801714" w14:textId="77777777" w:rsidR="007D7F26" w:rsidRDefault="007D7F26" w:rsidP="007D7F26">
      <w:r>
        <w:t xml:space="preserve">        },</w:t>
      </w:r>
    </w:p>
    <w:p w14:paraId="64020B57" w14:textId="77777777" w:rsidR="007D7F26" w:rsidRDefault="007D7F26" w:rsidP="007D7F26">
      <w:r>
        <w:t xml:space="preserve">        {</w:t>
      </w:r>
    </w:p>
    <w:p w14:paraId="3D7A07D6" w14:textId="77777777" w:rsidR="007D7F26" w:rsidRDefault="007D7F26" w:rsidP="007D7F26">
      <w:r>
        <w:t xml:space="preserve">          "id": 225,</w:t>
      </w:r>
    </w:p>
    <w:p w14:paraId="0D8B608E" w14:textId="77777777" w:rsidR="007D7F26" w:rsidRDefault="007D7F26" w:rsidP="007D7F26">
      <w:r>
        <w:t xml:space="preserve">          "title": "beatae beatus arca Final Exam",</w:t>
      </w:r>
    </w:p>
    <w:p w14:paraId="3703E9D3" w14:textId="77777777" w:rsidR="007D7F26" w:rsidRDefault="007D7F26" w:rsidP="007D7F26">
      <w:r>
        <w:t xml:space="preserve">          "grade": 1.21,</w:t>
      </w:r>
    </w:p>
    <w:p w14:paraId="2C2E0D02" w14:textId="77777777" w:rsidR="007D7F26" w:rsidRDefault="007D7F26" w:rsidP="007D7F26">
      <w:r>
        <w:t xml:space="preserve">          "studentId": 171,</w:t>
      </w:r>
    </w:p>
    <w:p w14:paraId="7DB5D8E5" w14:textId="77777777" w:rsidR="007D7F26" w:rsidRDefault="007D7F26" w:rsidP="007D7F26">
      <w:r>
        <w:t xml:space="preserve">          "courseId": 23</w:t>
      </w:r>
    </w:p>
    <w:p w14:paraId="444EBADC" w14:textId="77777777" w:rsidR="007D7F26" w:rsidRDefault="007D7F26" w:rsidP="007D7F26">
      <w:r>
        <w:t xml:space="preserve">        },</w:t>
      </w:r>
    </w:p>
    <w:p w14:paraId="1B635288" w14:textId="77777777" w:rsidR="007D7F26" w:rsidRDefault="007D7F26" w:rsidP="007D7F26">
      <w:r>
        <w:t xml:space="preserve">        {</w:t>
      </w:r>
    </w:p>
    <w:p w14:paraId="4C61DF42" w14:textId="77777777" w:rsidR="007D7F26" w:rsidRDefault="007D7F26" w:rsidP="007D7F26">
      <w:r>
        <w:t xml:space="preserve">          "id": 226,</w:t>
      </w:r>
    </w:p>
    <w:p w14:paraId="61BEB520" w14:textId="77777777" w:rsidR="007D7F26" w:rsidRDefault="007D7F26" w:rsidP="007D7F26">
      <w:r>
        <w:t xml:space="preserve">          "title": "beatae beatus arca Final Exam",</w:t>
      </w:r>
    </w:p>
    <w:p w14:paraId="6C3777C5" w14:textId="77777777" w:rsidR="007D7F26" w:rsidRDefault="007D7F26" w:rsidP="007D7F26">
      <w:r>
        <w:t xml:space="preserve">          "grade": 53.84,</w:t>
      </w:r>
    </w:p>
    <w:p w14:paraId="26FAB708" w14:textId="77777777" w:rsidR="007D7F26" w:rsidRDefault="007D7F26" w:rsidP="007D7F26">
      <w:r>
        <w:t xml:space="preserve">          "studentId": 153,</w:t>
      </w:r>
    </w:p>
    <w:p w14:paraId="7B4C681F" w14:textId="77777777" w:rsidR="007D7F26" w:rsidRDefault="007D7F26" w:rsidP="007D7F26">
      <w:r>
        <w:t xml:space="preserve">          "courseId": 23</w:t>
      </w:r>
    </w:p>
    <w:p w14:paraId="3D4372A2" w14:textId="77777777" w:rsidR="007D7F26" w:rsidRDefault="007D7F26" w:rsidP="007D7F26">
      <w:r>
        <w:t xml:space="preserve">        },</w:t>
      </w:r>
    </w:p>
    <w:p w14:paraId="5F9196FA" w14:textId="77777777" w:rsidR="007D7F26" w:rsidRDefault="007D7F26" w:rsidP="007D7F26">
      <w:r>
        <w:t xml:space="preserve">        {</w:t>
      </w:r>
    </w:p>
    <w:p w14:paraId="6F59E4C3" w14:textId="77777777" w:rsidR="007D7F26" w:rsidRDefault="007D7F26" w:rsidP="007D7F26">
      <w:r>
        <w:t xml:space="preserve">          "id": 227,</w:t>
      </w:r>
    </w:p>
    <w:p w14:paraId="66A9F4EA" w14:textId="77777777" w:rsidR="007D7F26" w:rsidRDefault="007D7F26" w:rsidP="007D7F26">
      <w:r>
        <w:t xml:space="preserve">          "title": "beatae beatus arca Final Exam",</w:t>
      </w:r>
    </w:p>
    <w:p w14:paraId="21259A63" w14:textId="77777777" w:rsidR="007D7F26" w:rsidRDefault="007D7F26" w:rsidP="007D7F26">
      <w:r>
        <w:t xml:space="preserve">          "grade": 90.2,</w:t>
      </w:r>
    </w:p>
    <w:p w14:paraId="3AA09897" w14:textId="77777777" w:rsidR="007D7F26" w:rsidRDefault="007D7F26" w:rsidP="007D7F26">
      <w:r>
        <w:t xml:space="preserve">          "studentId": 98,</w:t>
      </w:r>
    </w:p>
    <w:p w14:paraId="3E0A9D6A" w14:textId="77777777" w:rsidR="007D7F26" w:rsidRDefault="007D7F26" w:rsidP="007D7F26">
      <w:r>
        <w:t xml:space="preserve">          "courseId": 23</w:t>
      </w:r>
    </w:p>
    <w:p w14:paraId="3845CD11" w14:textId="77777777" w:rsidR="007D7F26" w:rsidRDefault="007D7F26" w:rsidP="007D7F26">
      <w:r>
        <w:t xml:space="preserve">        },</w:t>
      </w:r>
    </w:p>
    <w:p w14:paraId="68D8CBAE" w14:textId="77777777" w:rsidR="007D7F26" w:rsidRDefault="007D7F26" w:rsidP="007D7F26">
      <w:r>
        <w:t xml:space="preserve">        {</w:t>
      </w:r>
    </w:p>
    <w:p w14:paraId="600ACF7D" w14:textId="77777777" w:rsidR="007D7F26" w:rsidRDefault="007D7F26" w:rsidP="007D7F26">
      <w:r>
        <w:t xml:space="preserve">          "id": 228,</w:t>
      </w:r>
    </w:p>
    <w:p w14:paraId="19C6E33A" w14:textId="77777777" w:rsidR="007D7F26" w:rsidRDefault="007D7F26" w:rsidP="007D7F26">
      <w:r>
        <w:t xml:space="preserve">          "title": "beatae beatus arca Final Exam",</w:t>
      </w:r>
    </w:p>
    <w:p w14:paraId="7E07E25C" w14:textId="77777777" w:rsidR="007D7F26" w:rsidRDefault="007D7F26" w:rsidP="007D7F26">
      <w:r>
        <w:t xml:space="preserve">          "grade": 95.37,</w:t>
      </w:r>
    </w:p>
    <w:p w14:paraId="0F83EFC4" w14:textId="77777777" w:rsidR="007D7F26" w:rsidRDefault="007D7F26" w:rsidP="007D7F26">
      <w:r>
        <w:t xml:space="preserve">          "studentId": 188,</w:t>
      </w:r>
    </w:p>
    <w:p w14:paraId="5391EDEC" w14:textId="77777777" w:rsidR="007D7F26" w:rsidRDefault="007D7F26" w:rsidP="007D7F26">
      <w:r>
        <w:t xml:space="preserve">          "courseId": 23</w:t>
      </w:r>
    </w:p>
    <w:p w14:paraId="206147A9" w14:textId="77777777" w:rsidR="007D7F26" w:rsidRDefault="007D7F26" w:rsidP="007D7F26">
      <w:r>
        <w:t xml:space="preserve">        },</w:t>
      </w:r>
    </w:p>
    <w:p w14:paraId="4F06D877" w14:textId="77777777" w:rsidR="007D7F26" w:rsidRDefault="007D7F26" w:rsidP="007D7F26">
      <w:r>
        <w:lastRenderedPageBreak/>
        <w:t xml:space="preserve">        {</w:t>
      </w:r>
    </w:p>
    <w:p w14:paraId="54AB1E4D" w14:textId="77777777" w:rsidR="007D7F26" w:rsidRDefault="007D7F26" w:rsidP="007D7F26">
      <w:r>
        <w:t xml:space="preserve">          "id": 229,</w:t>
      </w:r>
    </w:p>
    <w:p w14:paraId="43B65E58" w14:textId="77777777" w:rsidR="007D7F26" w:rsidRDefault="007D7F26" w:rsidP="007D7F26">
      <w:r>
        <w:t xml:space="preserve">          "title": "beatae beatus arca Final Exam",</w:t>
      </w:r>
    </w:p>
    <w:p w14:paraId="464E1ECD" w14:textId="77777777" w:rsidR="007D7F26" w:rsidRDefault="007D7F26" w:rsidP="007D7F26">
      <w:r>
        <w:t xml:space="preserve">          "grade": 10.83,</w:t>
      </w:r>
    </w:p>
    <w:p w14:paraId="3E00673A" w14:textId="77777777" w:rsidR="007D7F26" w:rsidRDefault="007D7F26" w:rsidP="007D7F26">
      <w:r>
        <w:t xml:space="preserve">          "studentId": 83,</w:t>
      </w:r>
    </w:p>
    <w:p w14:paraId="30850439" w14:textId="77777777" w:rsidR="007D7F26" w:rsidRDefault="007D7F26" w:rsidP="007D7F26">
      <w:r>
        <w:t xml:space="preserve">          "courseId": 23</w:t>
      </w:r>
    </w:p>
    <w:p w14:paraId="79FFC49D" w14:textId="77777777" w:rsidR="007D7F26" w:rsidRDefault="007D7F26" w:rsidP="007D7F26">
      <w:r>
        <w:t xml:space="preserve">        },</w:t>
      </w:r>
    </w:p>
    <w:p w14:paraId="6426A6EE" w14:textId="77777777" w:rsidR="007D7F26" w:rsidRDefault="007D7F26" w:rsidP="007D7F26">
      <w:r>
        <w:t xml:space="preserve">        {</w:t>
      </w:r>
    </w:p>
    <w:p w14:paraId="39DEE7E1" w14:textId="77777777" w:rsidR="007D7F26" w:rsidRDefault="007D7F26" w:rsidP="007D7F26">
      <w:r>
        <w:t xml:space="preserve">          "id": 230,</w:t>
      </w:r>
    </w:p>
    <w:p w14:paraId="37728066" w14:textId="77777777" w:rsidR="007D7F26" w:rsidRDefault="007D7F26" w:rsidP="007D7F26">
      <w:r>
        <w:t xml:space="preserve">          "title": "beatae beatus arca Final Exam",</w:t>
      </w:r>
    </w:p>
    <w:p w14:paraId="3EB4A4D8" w14:textId="77777777" w:rsidR="007D7F26" w:rsidRDefault="007D7F26" w:rsidP="007D7F26">
      <w:r>
        <w:t xml:space="preserve">          "grade": 70.96,</w:t>
      </w:r>
    </w:p>
    <w:p w14:paraId="3324B980" w14:textId="77777777" w:rsidR="007D7F26" w:rsidRDefault="007D7F26" w:rsidP="007D7F26">
      <w:r>
        <w:t xml:space="preserve">          "studentId": 55,</w:t>
      </w:r>
    </w:p>
    <w:p w14:paraId="22ED44D5" w14:textId="77777777" w:rsidR="007D7F26" w:rsidRDefault="007D7F26" w:rsidP="007D7F26">
      <w:r>
        <w:t xml:space="preserve">          "courseId": 23</w:t>
      </w:r>
    </w:p>
    <w:p w14:paraId="03767759" w14:textId="77777777" w:rsidR="007D7F26" w:rsidRDefault="007D7F26" w:rsidP="007D7F26">
      <w:r>
        <w:t xml:space="preserve">        }</w:t>
      </w:r>
    </w:p>
    <w:p w14:paraId="72CD4E3F" w14:textId="77777777" w:rsidR="007D7F26" w:rsidRDefault="007D7F26" w:rsidP="007D7F26">
      <w:r>
        <w:t xml:space="preserve">      ]</w:t>
      </w:r>
    </w:p>
    <w:p w14:paraId="493FBA93" w14:textId="77777777" w:rsidR="007D7F26" w:rsidRDefault="007D7F26" w:rsidP="007D7F26">
      <w:r>
        <w:t xml:space="preserve">    },</w:t>
      </w:r>
    </w:p>
    <w:p w14:paraId="2CE584A0" w14:textId="77777777" w:rsidR="007D7F26" w:rsidRDefault="007D7F26" w:rsidP="007D7F26">
      <w:r>
        <w:t xml:space="preserve">    {</w:t>
      </w:r>
    </w:p>
    <w:p w14:paraId="7C1DC530" w14:textId="77777777" w:rsidR="007D7F26" w:rsidRDefault="007D7F26" w:rsidP="007D7F26">
      <w:r>
        <w:t xml:space="preserve">      "id": 24,</w:t>
      </w:r>
    </w:p>
    <w:p w14:paraId="1D22C531" w14:textId="77777777" w:rsidR="007D7F26" w:rsidRDefault="007D7F26" w:rsidP="007D7F26">
      <w:r>
        <w:t xml:space="preserve">      "title": "Financial Reporting and Analysis",</w:t>
      </w:r>
    </w:p>
    <w:p w14:paraId="59F39AED" w14:textId="77777777" w:rsidR="007D7F26" w:rsidRDefault="007D7F26" w:rsidP="007D7F26">
      <w:r>
        <w:t xml:space="preserve">      "location": "Room 184",</w:t>
      </w:r>
    </w:p>
    <w:p w14:paraId="718B63CA" w14:textId="77777777" w:rsidR="007D7F26" w:rsidRDefault="007D7F26" w:rsidP="007D7F26">
      <w:r>
        <w:t xml:space="preserve">      "category": "Engineering",</w:t>
      </w:r>
    </w:p>
    <w:p w14:paraId="0B803997" w14:textId="77777777" w:rsidR="007D7F26" w:rsidRDefault="007D7F26" w:rsidP="007D7F26">
      <w:r>
        <w:t xml:space="preserve">      "registrationStatus": true,</w:t>
      </w:r>
    </w:p>
    <w:p w14:paraId="512E1D69" w14:textId="77777777" w:rsidR="007D7F26" w:rsidRDefault="007D7F26" w:rsidP="007D7F26">
      <w:r>
        <w:t xml:space="preserve">      "courseStatus": "finished",</w:t>
      </w:r>
    </w:p>
    <w:p w14:paraId="712B30E4" w14:textId="77777777" w:rsidR="007D7F26" w:rsidRDefault="007D7F26" w:rsidP="007D7F26">
      <w:r>
        <w:t xml:space="preserve">      "instructorId": 3,</w:t>
      </w:r>
    </w:p>
    <w:p w14:paraId="20FF7C50" w14:textId="77777777" w:rsidR="007D7F26" w:rsidRDefault="007D7F26" w:rsidP="007D7F26">
      <w:r>
        <w:t xml:space="preserve">      "students": [</w:t>
      </w:r>
    </w:p>
    <w:p w14:paraId="0450C8AE" w14:textId="77777777" w:rsidR="007D7F26" w:rsidRDefault="007D7F26" w:rsidP="007D7F26">
      <w:r>
        <w:t xml:space="preserve">        {</w:t>
      </w:r>
    </w:p>
    <w:p w14:paraId="2A2F76DB" w14:textId="77777777" w:rsidR="007D7F26" w:rsidRDefault="007D7F26" w:rsidP="007D7F26">
      <w:r>
        <w:t xml:space="preserve">          "id": 5,</w:t>
      </w:r>
    </w:p>
    <w:p w14:paraId="79EF7982" w14:textId="77777777" w:rsidR="007D7F26" w:rsidRDefault="007D7F26" w:rsidP="007D7F26">
      <w:r>
        <w:t xml:space="preserve">          "name": "Carolyn Bosco",</w:t>
      </w:r>
    </w:p>
    <w:p w14:paraId="73157B24" w14:textId="77777777" w:rsidR="007D7F26" w:rsidRDefault="007D7F26" w:rsidP="007D7F26">
      <w:r>
        <w:t xml:space="preserve">          "email": "Misty_Lang96@yahoo.com",</w:t>
      </w:r>
    </w:p>
    <w:p w14:paraId="1A220B24" w14:textId="77777777" w:rsidR="007D7F26" w:rsidRDefault="007D7F26" w:rsidP="007D7F26">
      <w:r>
        <w:t xml:space="preserve">          "password": "student123",</w:t>
      </w:r>
    </w:p>
    <w:p w14:paraId="27122FAF" w14:textId="77777777" w:rsidR="007D7F26" w:rsidRDefault="007D7F26" w:rsidP="007D7F26">
      <w:r>
        <w:t xml:space="preserve">          "userType": "Student",</w:t>
      </w:r>
    </w:p>
    <w:p w14:paraId="7FBC0A9C" w14:textId="77777777" w:rsidR="007D7F26" w:rsidRDefault="007D7F26" w:rsidP="007D7F26">
      <w:r>
        <w:t xml:space="preserve">          "gpa": 1.56,</w:t>
      </w:r>
    </w:p>
    <w:p w14:paraId="6BF01228" w14:textId="77777777" w:rsidR="007D7F26" w:rsidRDefault="007D7F26" w:rsidP="007D7F26">
      <w:r>
        <w:t xml:space="preserve">          "major": "Electrical Engineering"</w:t>
      </w:r>
    </w:p>
    <w:p w14:paraId="73F582BD" w14:textId="77777777" w:rsidR="007D7F26" w:rsidRDefault="007D7F26" w:rsidP="007D7F26">
      <w:r>
        <w:t xml:space="preserve">        },</w:t>
      </w:r>
    </w:p>
    <w:p w14:paraId="2CA57064" w14:textId="77777777" w:rsidR="007D7F26" w:rsidRDefault="007D7F26" w:rsidP="007D7F26">
      <w:r>
        <w:t xml:space="preserve">        {</w:t>
      </w:r>
    </w:p>
    <w:p w14:paraId="61D57D2D" w14:textId="77777777" w:rsidR="007D7F26" w:rsidRDefault="007D7F26" w:rsidP="007D7F26">
      <w:r>
        <w:t xml:space="preserve">          "id": 7,</w:t>
      </w:r>
    </w:p>
    <w:p w14:paraId="563000D0" w14:textId="77777777" w:rsidR="007D7F26" w:rsidRDefault="007D7F26" w:rsidP="007D7F26">
      <w:r>
        <w:t xml:space="preserve">          "name": "Bryan Little DVM",</w:t>
      </w:r>
    </w:p>
    <w:p w14:paraId="0A9C00C2" w14:textId="77777777" w:rsidR="007D7F26" w:rsidRDefault="007D7F26" w:rsidP="007D7F26">
      <w:r>
        <w:t xml:space="preserve">          "email": "Queen.Kihn@yahoo.com",</w:t>
      </w:r>
    </w:p>
    <w:p w14:paraId="1DD5DA1C" w14:textId="77777777" w:rsidR="007D7F26" w:rsidRDefault="007D7F26" w:rsidP="007D7F26">
      <w:r>
        <w:t xml:space="preserve">          "password": "student123",</w:t>
      </w:r>
    </w:p>
    <w:p w14:paraId="301D3086" w14:textId="77777777" w:rsidR="007D7F26" w:rsidRDefault="007D7F26" w:rsidP="007D7F26">
      <w:r>
        <w:t xml:space="preserve">          "userType": "Student",</w:t>
      </w:r>
    </w:p>
    <w:p w14:paraId="6ADB620A" w14:textId="77777777" w:rsidR="007D7F26" w:rsidRDefault="007D7F26" w:rsidP="007D7F26">
      <w:r>
        <w:t xml:space="preserve">          "gpa": 3.31,</w:t>
      </w:r>
    </w:p>
    <w:p w14:paraId="7D4CFFE8" w14:textId="77777777" w:rsidR="007D7F26" w:rsidRDefault="007D7F26" w:rsidP="007D7F26">
      <w:r>
        <w:t xml:space="preserve">          "major": "Electrical Engineering"</w:t>
      </w:r>
    </w:p>
    <w:p w14:paraId="0E02653D" w14:textId="77777777" w:rsidR="007D7F26" w:rsidRDefault="007D7F26" w:rsidP="007D7F26">
      <w:r>
        <w:lastRenderedPageBreak/>
        <w:t xml:space="preserve">        },</w:t>
      </w:r>
    </w:p>
    <w:p w14:paraId="0CF295AD" w14:textId="77777777" w:rsidR="007D7F26" w:rsidRDefault="007D7F26" w:rsidP="007D7F26">
      <w:r>
        <w:t xml:space="preserve">        {</w:t>
      </w:r>
    </w:p>
    <w:p w14:paraId="5164D062" w14:textId="77777777" w:rsidR="007D7F26" w:rsidRDefault="007D7F26" w:rsidP="007D7F26">
      <w:r>
        <w:t xml:space="preserve">          "id": 23,</w:t>
      </w:r>
    </w:p>
    <w:p w14:paraId="239B24D5" w14:textId="77777777" w:rsidR="007D7F26" w:rsidRDefault="007D7F26" w:rsidP="007D7F26">
      <w:r>
        <w:t xml:space="preserve">          "name": "Pearl Emmerich",</w:t>
      </w:r>
    </w:p>
    <w:p w14:paraId="11E0C211" w14:textId="77777777" w:rsidR="007D7F26" w:rsidRDefault="007D7F26" w:rsidP="007D7F26">
      <w:r>
        <w:t xml:space="preserve">          "email": "Elsa.Koch4@yahoo.com",</w:t>
      </w:r>
    </w:p>
    <w:p w14:paraId="7681D2F9" w14:textId="77777777" w:rsidR="007D7F26" w:rsidRDefault="007D7F26" w:rsidP="007D7F26">
      <w:r>
        <w:t xml:space="preserve">          "password": "student123",</w:t>
      </w:r>
    </w:p>
    <w:p w14:paraId="6D87A1A0" w14:textId="77777777" w:rsidR="007D7F26" w:rsidRDefault="007D7F26" w:rsidP="007D7F26">
      <w:r>
        <w:t xml:space="preserve">          "userType": "Student",</w:t>
      </w:r>
    </w:p>
    <w:p w14:paraId="07506B0B" w14:textId="77777777" w:rsidR="007D7F26" w:rsidRDefault="007D7F26" w:rsidP="007D7F26">
      <w:r>
        <w:t xml:space="preserve">          "gpa": 0.81,</w:t>
      </w:r>
    </w:p>
    <w:p w14:paraId="33273879" w14:textId="77777777" w:rsidR="007D7F26" w:rsidRDefault="007D7F26" w:rsidP="007D7F26">
      <w:r>
        <w:t xml:space="preserve">          "major": "Biology"</w:t>
      </w:r>
    </w:p>
    <w:p w14:paraId="02AE4BA2" w14:textId="77777777" w:rsidR="007D7F26" w:rsidRDefault="007D7F26" w:rsidP="007D7F26">
      <w:r>
        <w:t xml:space="preserve">        },</w:t>
      </w:r>
    </w:p>
    <w:p w14:paraId="739838E0" w14:textId="77777777" w:rsidR="007D7F26" w:rsidRDefault="007D7F26" w:rsidP="007D7F26">
      <w:r>
        <w:t xml:space="preserve">        {</w:t>
      </w:r>
    </w:p>
    <w:p w14:paraId="31CADDF8" w14:textId="77777777" w:rsidR="007D7F26" w:rsidRDefault="007D7F26" w:rsidP="007D7F26">
      <w:r>
        <w:t xml:space="preserve">          "id": 25,</w:t>
      </w:r>
    </w:p>
    <w:p w14:paraId="4EB22F69" w14:textId="77777777" w:rsidR="007D7F26" w:rsidRDefault="007D7F26" w:rsidP="007D7F26">
      <w:r>
        <w:t xml:space="preserve">          "name": "Salvador Lemke II",</w:t>
      </w:r>
    </w:p>
    <w:p w14:paraId="24D1B174" w14:textId="77777777" w:rsidR="007D7F26" w:rsidRDefault="007D7F26" w:rsidP="007D7F26">
      <w:r>
        <w:t xml:space="preserve">          "email": "Alvah44@gmail.com",</w:t>
      </w:r>
    </w:p>
    <w:p w14:paraId="1B916E9C" w14:textId="77777777" w:rsidR="007D7F26" w:rsidRDefault="007D7F26" w:rsidP="007D7F26">
      <w:r>
        <w:t xml:space="preserve">          "password": "student123",</w:t>
      </w:r>
    </w:p>
    <w:p w14:paraId="354D0461" w14:textId="77777777" w:rsidR="007D7F26" w:rsidRDefault="007D7F26" w:rsidP="007D7F26">
      <w:r>
        <w:t xml:space="preserve">          "userType": "Student",</w:t>
      </w:r>
    </w:p>
    <w:p w14:paraId="66ADCF6F" w14:textId="77777777" w:rsidR="007D7F26" w:rsidRDefault="007D7F26" w:rsidP="007D7F26">
      <w:r>
        <w:t xml:space="preserve">          "gpa": 1.49,</w:t>
      </w:r>
    </w:p>
    <w:p w14:paraId="34FBB921" w14:textId="77777777" w:rsidR="007D7F26" w:rsidRDefault="007D7F26" w:rsidP="007D7F26">
      <w:r>
        <w:t xml:space="preserve">          "major": "Business Management"</w:t>
      </w:r>
    </w:p>
    <w:p w14:paraId="37F9FEBB" w14:textId="77777777" w:rsidR="007D7F26" w:rsidRDefault="007D7F26" w:rsidP="007D7F26">
      <w:r>
        <w:t xml:space="preserve">        },</w:t>
      </w:r>
    </w:p>
    <w:p w14:paraId="0CAE1A50" w14:textId="77777777" w:rsidR="007D7F26" w:rsidRDefault="007D7F26" w:rsidP="007D7F26">
      <w:r>
        <w:t xml:space="preserve">        {</w:t>
      </w:r>
    </w:p>
    <w:p w14:paraId="0E342264" w14:textId="77777777" w:rsidR="007D7F26" w:rsidRDefault="007D7F26" w:rsidP="007D7F26">
      <w:r>
        <w:t xml:space="preserve">          "id": 33,</w:t>
      </w:r>
    </w:p>
    <w:p w14:paraId="01181A11" w14:textId="77777777" w:rsidR="007D7F26" w:rsidRDefault="007D7F26" w:rsidP="007D7F26">
      <w:r>
        <w:t xml:space="preserve">          "name": "Clark Kling",</w:t>
      </w:r>
    </w:p>
    <w:p w14:paraId="14ACB972" w14:textId="77777777" w:rsidR="007D7F26" w:rsidRDefault="007D7F26" w:rsidP="007D7F26">
      <w:r>
        <w:t xml:space="preserve">          "email": "Kasey_Reichel@hotmail.com",</w:t>
      </w:r>
    </w:p>
    <w:p w14:paraId="415317E4" w14:textId="77777777" w:rsidR="007D7F26" w:rsidRDefault="007D7F26" w:rsidP="007D7F26">
      <w:r>
        <w:t xml:space="preserve">          "password": "student123",</w:t>
      </w:r>
    </w:p>
    <w:p w14:paraId="2BC86420" w14:textId="77777777" w:rsidR="007D7F26" w:rsidRDefault="007D7F26" w:rsidP="007D7F26">
      <w:r>
        <w:t xml:space="preserve">          "userType": "Student",</w:t>
      </w:r>
    </w:p>
    <w:p w14:paraId="41B5FD23" w14:textId="77777777" w:rsidR="007D7F26" w:rsidRDefault="007D7F26" w:rsidP="007D7F26">
      <w:r>
        <w:t xml:space="preserve">          "gpa": 0.29,</w:t>
      </w:r>
    </w:p>
    <w:p w14:paraId="7DBCF590" w14:textId="77777777" w:rsidR="007D7F26" w:rsidRDefault="007D7F26" w:rsidP="007D7F26">
      <w:r>
        <w:t xml:space="preserve">          "major": "Electrical Engineering"</w:t>
      </w:r>
    </w:p>
    <w:p w14:paraId="55258AF3" w14:textId="77777777" w:rsidR="007D7F26" w:rsidRDefault="007D7F26" w:rsidP="007D7F26">
      <w:r>
        <w:t xml:space="preserve">        },</w:t>
      </w:r>
    </w:p>
    <w:p w14:paraId="1C506CDD" w14:textId="77777777" w:rsidR="007D7F26" w:rsidRDefault="007D7F26" w:rsidP="007D7F26">
      <w:r>
        <w:t xml:space="preserve">        {</w:t>
      </w:r>
    </w:p>
    <w:p w14:paraId="546D12EE" w14:textId="77777777" w:rsidR="007D7F26" w:rsidRDefault="007D7F26" w:rsidP="007D7F26">
      <w:r>
        <w:t xml:space="preserve">          "id": 36,</w:t>
      </w:r>
    </w:p>
    <w:p w14:paraId="777C1A96" w14:textId="77777777" w:rsidR="007D7F26" w:rsidRDefault="007D7F26" w:rsidP="007D7F26">
      <w:r>
        <w:t xml:space="preserve">          "name": "Lewis Parker",</w:t>
      </w:r>
    </w:p>
    <w:p w14:paraId="6F14DC6F" w14:textId="77777777" w:rsidR="007D7F26" w:rsidRDefault="007D7F26" w:rsidP="007D7F26">
      <w:r>
        <w:t xml:space="preserve">          "email": "Hillary_Strosin37@hotmail.com",</w:t>
      </w:r>
    </w:p>
    <w:p w14:paraId="0E597667" w14:textId="77777777" w:rsidR="007D7F26" w:rsidRDefault="007D7F26" w:rsidP="007D7F26">
      <w:r>
        <w:t xml:space="preserve">          "password": "student123",</w:t>
      </w:r>
    </w:p>
    <w:p w14:paraId="19200C6F" w14:textId="77777777" w:rsidR="007D7F26" w:rsidRDefault="007D7F26" w:rsidP="007D7F26">
      <w:r>
        <w:t xml:space="preserve">          "userType": "Student",</w:t>
      </w:r>
    </w:p>
    <w:p w14:paraId="7D89CEF2" w14:textId="77777777" w:rsidR="007D7F26" w:rsidRDefault="007D7F26" w:rsidP="007D7F26">
      <w:r>
        <w:t xml:space="preserve">          "gpa": 3.72,</w:t>
      </w:r>
    </w:p>
    <w:p w14:paraId="2AD504D7" w14:textId="77777777" w:rsidR="007D7F26" w:rsidRDefault="007D7F26" w:rsidP="007D7F26">
      <w:r>
        <w:t xml:space="preserve">          "major": "Mathematics"</w:t>
      </w:r>
    </w:p>
    <w:p w14:paraId="49276760" w14:textId="77777777" w:rsidR="007D7F26" w:rsidRDefault="007D7F26" w:rsidP="007D7F26">
      <w:r>
        <w:t xml:space="preserve">        },</w:t>
      </w:r>
    </w:p>
    <w:p w14:paraId="07B59B5B" w14:textId="77777777" w:rsidR="007D7F26" w:rsidRDefault="007D7F26" w:rsidP="007D7F26">
      <w:r>
        <w:t xml:space="preserve">        {</w:t>
      </w:r>
    </w:p>
    <w:p w14:paraId="5D159E7D" w14:textId="77777777" w:rsidR="007D7F26" w:rsidRDefault="007D7F26" w:rsidP="007D7F26">
      <w:r>
        <w:t xml:space="preserve">          "id": 37,</w:t>
      </w:r>
    </w:p>
    <w:p w14:paraId="216E169A" w14:textId="77777777" w:rsidR="007D7F26" w:rsidRDefault="007D7F26" w:rsidP="007D7F26">
      <w:r>
        <w:t xml:space="preserve">          "name": "Margie Padberg Jr.",</w:t>
      </w:r>
    </w:p>
    <w:p w14:paraId="1765C8B8" w14:textId="77777777" w:rsidR="007D7F26" w:rsidRDefault="007D7F26" w:rsidP="007D7F26">
      <w:r>
        <w:t xml:space="preserve">          "email": "Sunny_Jast@gmail.com",</w:t>
      </w:r>
    </w:p>
    <w:p w14:paraId="36D20C37" w14:textId="77777777" w:rsidR="007D7F26" w:rsidRDefault="007D7F26" w:rsidP="007D7F26">
      <w:r>
        <w:t xml:space="preserve">          "password": "student123",</w:t>
      </w:r>
    </w:p>
    <w:p w14:paraId="332B7DDC" w14:textId="77777777" w:rsidR="007D7F26" w:rsidRDefault="007D7F26" w:rsidP="007D7F26">
      <w:r>
        <w:lastRenderedPageBreak/>
        <w:t xml:space="preserve">          "userType": "Student",</w:t>
      </w:r>
    </w:p>
    <w:p w14:paraId="26883FA2" w14:textId="77777777" w:rsidR="007D7F26" w:rsidRDefault="007D7F26" w:rsidP="007D7F26">
      <w:r>
        <w:t xml:space="preserve">          "gpa": 0.55,</w:t>
      </w:r>
    </w:p>
    <w:p w14:paraId="53FDF41B" w14:textId="77777777" w:rsidR="007D7F26" w:rsidRDefault="007D7F26" w:rsidP="007D7F26">
      <w:r>
        <w:t xml:space="preserve">          "major": "Biology"</w:t>
      </w:r>
    </w:p>
    <w:p w14:paraId="508A89DF" w14:textId="77777777" w:rsidR="007D7F26" w:rsidRDefault="007D7F26" w:rsidP="007D7F26">
      <w:r>
        <w:t xml:space="preserve">        },</w:t>
      </w:r>
    </w:p>
    <w:p w14:paraId="6DD81696" w14:textId="77777777" w:rsidR="007D7F26" w:rsidRDefault="007D7F26" w:rsidP="007D7F26">
      <w:r>
        <w:t xml:space="preserve">        {</w:t>
      </w:r>
    </w:p>
    <w:p w14:paraId="15E76BE2" w14:textId="77777777" w:rsidR="007D7F26" w:rsidRDefault="007D7F26" w:rsidP="007D7F26">
      <w:r>
        <w:t xml:space="preserve">          "id": 47,</w:t>
      </w:r>
    </w:p>
    <w:p w14:paraId="6A228C73" w14:textId="77777777" w:rsidR="007D7F26" w:rsidRDefault="007D7F26" w:rsidP="007D7F26">
      <w:r>
        <w:t xml:space="preserve">          "name": "Dora Smitham",</w:t>
      </w:r>
    </w:p>
    <w:p w14:paraId="4A72FF54" w14:textId="77777777" w:rsidR="007D7F26" w:rsidRDefault="007D7F26" w:rsidP="007D7F26">
      <w:r>
        <w:t xml:space="preserve">          "email": "Earnestine_Kozey22@yahoo.com",</w:t>
      </w:r>
    </w:p>
    <w:p w14:paraId="38BA1468" w14:textId="77777777" w:rsidR="007D7F26" w:rsidRDefault="007D7F26" w:rsidP="007D7F26">
      <w:r>
        <w:t xml:space="preserve">          "password": "student123",</w:t>
      </w:r>
    </w:p>
    <w:p w14:paraId="55AD99EB" w14:textId="77777777" w:rsidR="007D7F26" w:rsidRDefault="007D7F26" w:rsidP="007D7F26">
      <w:r>
        <w:t xml:space="preserve">          "userType": "Student",</w:t>
      </w:r>
    </w:p>
    <w:p w14:paraId="7FF6B8CA" w14:textId="77777777" w:rsidR="007D7F26" w:rsidRDefault="007D7F26" w:rsidP="007D7F26">
      <w:r>
        <w:t xml:space="preserve">          "gpa": 1.41,</w:t>
      </w:r>
    </w:p>
    <w:p w14:paraId="371C1738" w14:textId="77777777" w:rsidR="007D7F26" w:rsidRDefault="007D7F26" w:rsidP="007D7F26">
      <w:r>
        <w:t xml:space="preserve">          "major": "Business Management"</w:t>
      </w:r>
    </w:p>
    <w:p w14:paraId="4BB38028" w14:textId="77777777" w:rsidR="007D7F26" w:rsidRDefault="007D7F26" w:rsidP="007D7F26">
      <w:r>
        <w:t xml:space="preserve">        },</w:t>
      </w:r>
    </w:p>
    <w:p w14:paraId="40485CF1" w14:textId="77777777" w:rsidR="007D7F26" w:rsidRDefault="007D7F26" w:rsidP="007D7F26">
      <w:r>
        <w:t xml:space="preserve">        {</w:t>
      </w:r>
    </w:p>
    <w:p w14:paraId="33225E4C" w14:textId="77777777" w:rsidR="007D7F26" w:rsidRDefault="007D7F26" w:rsidP="007D7F26">
      <w:r>
        <w:t xml:space="preserve">          "id": 53,</w:t>
      </w:r>
    </w:p>
    <w:p w14:paraId="48884DCB" w14:textId="77777777" w:rsidR="007D7F26" w:rsidRDefault="007D7F26" w:rsidP="007D7F26">
      <w:r>
        <w:t xml:space="preserve">          "name": "Alvin Kling",</w:t>
      </w:r>
    </w:p>
    <w:p w14:paraId="301D49D3" w14:textId="77777777" w:rsidR="007D7F26" w:rsidRDefault="007D7F26" w:rsidP="007D7F26">
      <w:r>
        <w:t xml:space="preserve">          "email": "Makayla.Fay79@hotmail.com",</w:t>
      </w:r>
    </w:p>
    <w:p w14:paraId="6EA5FEC3" w14:textId="77777777" w:rsidR="007D7F26" w:rsidRDefault="007D7F26" w:rsidP="007D7F26">
      <w:r>
        <w:t xml:space="preserve">          "password": "student123",</w:t>
      </w:r>
    </w:p>
    <w:p w14:paraId="712B7A3E" w14:textId="77777777" w:rsidR="007D7F26" w:rsidRDefault="007D7F26" w:rsidP="007D7F26">
      <w:r>
        <w:t xml:space="preserve">          "userType": "Student",</w:t>
      </w:r>
    </w:p>
    <w:p w14:paraId="2BFDA305" w14:textId="77777777" w:rsidR="007D7F26" w:rsidRDefault="007D7F26" w:rsidP="007D7F26">
      <w:r>
        <w:t xml:space="preserve">          "gpa": 0.95,</w:t>
      </w:r>
    </w:p>
    <w:p w14:paraId="3C63D274" w14:textId="77777777" w:rsidR="007D7F26" w:rsidRDefault="007D7F26" w:rsidP="007D7F26">
      <w:r>
        <w:t xml:space="preserve">          "major": "Business Management"</w:t>
      </w:r>
    </w:p>
    <w:p w14:paraId="5C8D8B99" w14:textId="77777777" w:rsidR="007D7F26" w:rsidRDefault="007D7F26" w:rsidP="007D7F26">
      <w:r>
        <w:t xml:space="preserve">        },</w:t>
      </w:r>
    </w:p>
    <w:p w14:paraId="3D315628" w14:textId="77777777" w:rsidR="007D7F26" w:rsidRDefault="007D7F26" w:rsidP="007D7F26">
      <w:r>
        <w:t xml:space="preserve">        {</w:t>
      </w:r>
    </w:p>
    <w:p w14:paraId="28C313C0" w14:textId="77777777" w:rsidR="007D7F26" w:rsidRDefault="007D7F26" w:rsidP="007D7F26">
      <w:r>
        <w:t xml:space="preserve">          "id": 57,</w:t>
      </w:r>
    </w:p>
    <w:p w14:paraId="5ED970B5" w14:textId="77777777" w:rsidR="007D7F26" w:rsidRDefault="007D7F26" w:rsidP="007D7F26">
      <w:r>
        <w:t xml:space="preserve">          "name": "Cesar Schuppe",</w:t>
      </w:r>
    </w:p>
    <w:p w14:paraId="56C5C64A" w14:textId="77777777" w:rsidR="007D7F26" w:rsidRDefault="007D7F26" w:rsidP="007D7F26">
      <w:r>
        <w:t xml:space="preserve">          "email": "Fae48@gmail.com",</w:t>
      </w:r>
    </w:p>
    <w:p w14:paraId="7C54EC5B" w14:textId="77777777" w:rsidR="007D7F26" w:rsidRDefault="007D7F26" w:rsidP="007D7F26">
      <w:r>
        <w:t xml:space="preserve">          "password": "student123",</w:t>
      </w:r>
    </w:p>
    <w:p w14:paraId="60FC5957" w14:textId="77777777" w:rsidR="007D7F26" w:rsidRDefault="007D7F26" w:rsidP="007D7F26">
      <w:r>
        <w:t xml:space="preserve">          "userType": "Student",</w:t>
      </w:r>
    </w:p>
    <w:p w14:paraId="4BFC493A" w14:textId="77777777" w:rsidR="007D7F26" w:rsidRDefault="007D7F26" w:rsidP="007D7F26">
      <w:r>
        <w:t xml:space="preserve">          "gpa": 3.28,</w:t>
      </w:r>
    </w:p>
    <w:p w14:paraId="2892221E" w14:textId="77777777" w:rsidR="007D7F26" w:rsidRDefault="007D7F26" w:rsidP="007D7F26">
      <w:r>
        <w:t xml:space="preserve">          "major": "Business Management"</w:t>
      </w:r>
    </w:p>
    <w:p w14:paraId="0933AFE5" w14:textId="77777777" w:rsidR="007D7F26" w:rsidRDefault="007D7F26" w:rsidP="007D7F26">
      <w:r>
        <w:t xml:space="preserve">        },</w:t>
      </w:r>
    </w:p>
    <w:p w14:paraId="1EEF9340" w14:textId="77777777" w:rsidR="007D7F26" w:rsidRDefault="007D7F26" w:rsidP="007D7F26">
      <w:r>
        <w:t xml:space="preserve">        {</w:t>
      </w:r>
    </w:p>
    <w:p w14:paraId="67F0B46C" w14:textId="77777777" w:rsidR="007D7F26" w:rsidRDefault="007D7F26" w:rsidP="007D7F26">
      <w:r>
        <w:t xml:space="preserve">          "id": 77,</w:t>
      </w:r>
    </w:p>
    <w:p w14:paraId="18467997" w14:textId="77777777" w:rsidR="007D7F26" w:rsidRDefault="007D7F26" w:rsidP="007D7F26">
      <w:r>
        <w:t xml:space="preserve">          "name": "Monique Wehner",</w:t>
      </w:r>
    </w:p>
    <w:p w14:paraId="62B34DFA" w14:textId="77777777" w:rsidR="007D7F26" w:rsidRDefault="007D7F26" w:rsidP="007D7F26">
      <w:r>
        <w:t xml:space="preserve">          "email": "Baron92@hotmail.com",</w:t>
      </w:r>
    </w:p>
    <w:p w14:paraId="13C34B89" w14:textId="77777777" w:rsidR="007D7F26" w:rsidRDefault="007D7F26" w:rsidP="007D7F26">
      <w:r>
        <w:t xml:space="preserve">          "password": "student123",</w:t>
      </w:r>
    </w:p>
    <w:p w14:paraId="463586D5" w14:textId="77777777" w:rsidR="007D7F26" w:rsidRDefault="007D7F26" w:rsidP="007D7F26">
      <w:r>
        <w:t xml:space="preserve">          "userType": "Student",</w:t>
      </w:r>
    </w:p>
    <w:p w14:paraId="0E827ED6" w14:textId="77777777" w:rsidR="007D7F26" w:rsidRDefault="007D7F26" w:rsidP="007D7F26">
      <w:r>
        <w:t xml:space="preserve">          "gpa": 2.28,</w:t>
      </w:r>
    </w:p>
    <w:p w14:paraId="3F4888F8" w14:textId="77777777" w:rsidR="007D7F26" w:rsidRDefault="007D7F26" w:rsidP="007D7F26">
      <w:r>
        <w:t xml:space="preserve">          "major": "Business Management"</w:t>
      </w:r>
    </w:p>
    <w:p w14:paraId="5CBB78E5" w14:textId="77777777" w:rsidR="007D7F26" w:rsidRDefault="007D7F26" w:rsidP="007D7F26">
      <w:r>
        <w:t xml:space="preserve">        },</w:t>
      </w:r>
    </w:p>
    <w:p w14:paraId="1F19CB20" w14:textId="77777777" w:rsidR="007D7F26" w:rsidRDefault="007D7F26" w:rsidP="007D7F26">
      <w:r>
        <w:t xml:space="preserve">        {</w:t>
      </w:r>
    </w:p>
    <w:p w14:paraId="3B924D9D" w14:textId="77777777" w:rsidR="007D7F26" w:rsidRDefault="007D7F26" w:rsidP="007D7F26">
      <w:r>
        <w:t xml:space="preserve">          "id": 80,</w:t>
      </w:r>
    </w:p>
    <w:p w14:paraId="76B84258" w14:textId="77777777" w:rsidR="007D7F26" w:rsidRDefault="007D7F26" w:rsidP="007D7F26">
      <w:r>
        <w:lastRenderedPageBreak/>
        <w:t xml:space="preserve">          "name": "Dominick Streich DVM",</w:t>
      </w:r>
    </w:p>
    <w:p w14:paraId="15D620A8" w14:textId="77777777" w:rsidR="007D7F26" w:rsidRDefault="007D7F26" w:rsidP="007D7F26">
      <w:r>
        <w:t xml:space="preserve">          "email": "Frida.Schulist@gmail.com",</w:t>
      </w:r>
    </w:p>
    <w:p w14:paraId="52AF9C14" w14:textId="77777777" w:rsidR="007D7F26" w:rsidRDefault="007D7F26" w:rsidP="007D7F26">
      <w:r>
        <w:t xml:space="preserve">          "password": "student123",</w:t>
      </w:r>
    </w:p>
    <w:p w14:paraId="36039D4F" w14:textId="77777777" w:rsidR="007D7F26" w:rsidRDefault="007D7F26" w:rsidP="007D7F26">
      <w:r>
        <w:t xml:space="preserve">          "userType": "Student",</w:t>
      </w:r>
    </w:p>
    <w:p w14:paraId="43B6A4B5" w14:textId="77777777" w:rsidR="007D7F26" w:rsidRDefault="007D7F26" w:rsidP="007D7F26">
      <w:r>
        <w:t xml:space="preserve">          "gpa": 1.32,</w:t>
      </w:r>
    </w:p>
    <w:p w14:paraId="50D998C2" w14:textId="77777777" w:rsidR="007D7F26" w:rsidRDefault="007D7F26" w:rsidP="007D7F26">
      <w:r>
        <w:t xml:space="preserve">          "major": "Biology"</w:t>
      </w:r>
    </w:p>
    <w:p w14:paraId="46C61E9F" w14:textId="77777777" w:rsidR="007D7F26" w:rsidRDefault="007D7F26" w:rsidP="007D7F26">
      <w:r>
        <w:t xml:space="preserve">        },</w:t>
      </w:r>
    </w:p>
    <w:p w14:paraId="399192ED" w14:textId="77777777" w:rsidR="007D7F26" w:rsidRDefault="007D7F26" w:rsidP="007D7F26">
      <w:r>
        <w:t xml:space="preserve">        {</w:t>
      </w:r>
    </w:p>
    <w:p w14:paraId="20BE6DC9" w14:textId="77777777" w:rsidR="007D7F26" w:rsidRDefault="007D7F26" w:rsidP="007D7F26">
      <w:r>
        <w:t xml:space="preserve">          "id": 84,</w:t>
      </w:r>
    </w:p>
    <w:p w14:paraId="448669C6" w14:textId="77777777" w:rsidR="007D7F26" w:rsidRDefault="007D7F26" w:rsidP="007D7F26">
      <w:r>
        <w:t xml:space="preserve">          "name": "Randal Lockman",</w:t>
      </w:r>
    </w:p>
    <w:p w14:paraId="73949BC8" w14:textId="77777777" w:rsidR="007D7F26" w:rsidRDefault="007D7F26" w:rsidP="007D7F26">
      <w:r>
        <w:t xml:space="preserve">          "email": "Claudia_Bins-Schuppe81@yahoo.com",</w:t>
      </w:r>
    </w:p>
    <w:p w14:paraId="2729331B" w14:textId="77777777" w:rsidR="007D7F26" w:rsidRDefault="007D7F26" w:rsidP="007D7F26">
      <w:r>
        <w:t xml:space="preserve">          "password": "student123",</w:t>
      </w:r>
    </w:p>
    <w:p w14:paraId="729A586A" w14:textId="77777777" w:rsidR="007D7F26" w:rsidRDefault="007D7F26" w:rsidP="007D7F26">
      <w:r>
        <w:t xml:space="preserve">          "userType": "Student",</w:t>
      </w:r>
    </w:p>
    <w:p w14:paraId="263ED0E5" w14:textId="77777777" w:rsidR="007D7F26" w:rsidRDefault="007D7F26" w:rsidP="007D7F26">
      <w:r>
        <w:t xml:space="preserve">          "gpa": 3.37,</w:t>
      </w:r>
    </w:p>
    <w:p w14:paraId="52E0BABB" w14:textId="77777777" w:rsidR="007D7F26" w:rsidRDefault="007D7F26" w:rsidP="007D7F26">
      <w:r>
        <w:t xml:space="preserve">          "major": "Communication"</w:t>
      </w:r>
    </w:p>
    <w:p w14:paraId="12687419" w14:textId="77777777" w:rsidR="007D7F26" w:rsidRDefault="007D7F26" w:rsidP="007D7F26">
      <w:r>
        <w:t xml:space="preserve">        },</w:t>
      </w:r>
    </w:p>
    <w:p w14:paraId="4C3AA698" w14:textId="77777777" w:rsidR="007D7F26" w:rsidRDefault="007D7F26" w:rsidP="007D7F26">
      <w:r>
        <w:t xml:space="preserve">        {</w:t>
      </w:r>
    </w:p>
    <w:p w14:paraId="0115E1F3" w14:textId="77777777" w:rsidR="007D7F26" w:rsidRDefault="007D7F26" w:rsidP="007D7F26">
      <w:r>
        <w:t xml:space="preserve">          "id": 126,</w:t>
      </w:r>
    </w:p>
    <w:p w14:paraId="3F89DAC1" w14:textId="77777777" w:rsidR="007D7F26" w:rsidRDefault="007D7F26" w:rsidP="007D7F26">
      <w:r>
        <w:t xml:space="preserve">          "name": "Elbert Kling",</w:t>
      </w:r>
    </w:p>
    <w:p w14:paraId="2699EFCA" w14:textId="77777777" w:rsidR="007D7F26" w:rsidRDefault="007D7F26" w:rsidP="007D7F26">
      <w:r>
        <w:t xml:space="preserve">          "email": "Mercedes98@hotmail.com",</w:t>
      </w:r>
    </w:p>
    <w:p w14:paraId="7A90D6DF" w14:textId="77777777" w:rsidR="007D7F26" w:rsidRDefault="007D7F26" w:rsidP="007D7F26">
      <w:r>
        <w:t xml:space="preserve">          "password": "student123",</w:t>
      </w:r>
    </w:p>
    <w:p w14:paraId="21901596" w14:textId="77777777" w:rsidR="007D7F26" w:rsidRDefault="007D7F26" w:rsidP="007D7F26">
      <w:r>
        <w:t xml:space="preserve">          "userType": "Student",</w:t>
      </w:r>
    </w:p>
    <w:p w14:paraId="2F98D69D" w14:textId="77777777" w:rsidR="007D7F26" w:rsidRDefault="007D7F26" w:rsidP="007D7F26">
      <w:r>
        <w:t xml:space="preserve">          "gpa": 3.2,</w:t>
      </w:r>
    </w:p>
    <w:p w14:paraId="156E0494" w14:textId="77777777" w:rsidR="007D7F26" w:rsidRDefault="007D7F26" w:rsidP="007D7F26">
      <w:r>
        <w:t xml:space="preserve">          "major": "Chemistry"</w:t>
      </w:r>
    </w:p>
    <w:p w14:paraId="38B25671" w14:textId="77777777" w:rsidR="007D7F26" w:rsidRDefault="007D7F26" w:rsidP="007D7F26">
      <w:r>
        <w:t xml:space="preserve">        },</w:t>
      </w:r>
    </w:p>
    <w:p w14:paraId="2CAAFB21" w14:textId="77777777" w:rsidR="007D7F26" w:rsidRDefault="007D7F26" w:rsidP="007D7F26">
      <w:r>
        <w:t xml:space="preserve">        {</w:t>
      </w:r>
    </w:p>
    <w:p w14:paraId="3670DECE" w14:textId="77777777" w:rsidR="007D7F26" w:rsidRDefault="007D7F26" w:rsidP="007D7F26">
      <w:r>
        <w:t xml:space="preserve">          "id": 195,</w:t>
      </w:r>
    </w:p>
    <w:p w14:paraId="2320590F" w14:textId="77777777" w:rsidR="007D7F26" w:rsidRDefault="007D7F26" w:rsidP="007D7F26">
      <w:r>
        <w:t xml:space="preserve">          "name": "Daisy Prosacco",</w:t>
      </w:r>
    </w:p>
    <w:p w14:paraId="2B054E38" w14:textId="77777777" w:rsidR="007D7F26" w:rsidRDefault="007D7F26" w:rsidP="007D7F26">
      <w:r>
        <w:t xml:space="preserve">          "email": "Leopoldo_Bogan@yahoo.com",</w:t>
      </w:r>
    </w:p>
    <w:p w14:paraId="059695E9" w14:textId="77777777" w:rsidR="007D7F26" w:rsidRDefault="007D7F26" w:rsidP="007D7F26">
      <w:r>
        <w:t xml:space="preserve">          "password": "student123",</w:t>
      </w:r>
    </w:p>
    <w:p w14:paraId="7D01BDC5" w14:textId="77777777" w:rsidR="007D7F26" w:rsidRDefault="007D7F26" w:rsidP="007D7F26">
      <w:r>
        <w:t xml:space="preserve">          "userType": "Student",</w:t>
      </w:r>
    </w:p>
    <w:p w14:paraId="46DA1C43" w14:textId="77777777" w:rsidR="007D7F26" w:rsidRDefault="007D7F26" w:rsidP="007D7F26">
      <w:r>
        <w:t xml:space="preserve">          "gpa": 0.23,</w:t>
      </w:r>
    </w:p>
    <w:p w14:paraId="387B0D2F" w14:textId="77777777" w:rsidR="007D7F26" w:rsidRDefault="007D7F26" w:rsidP="007D7F26">
      <w:r>
        <w:t xml:space="preserve">          "major": "Accounting"</w:t>
      </w:r>
    </w:p>
    <w:p w14:paraId="63B58B8E" w14:textId="77777777" w:rsidR="007D7F26" w:rsidRDefault="007D7F26" w:rsidP="007D7F26">
      <w:r>
        <w:t xml:space="preserve">        }</w:t>
      </w:r>
    </w:p>
    <w:p w14:paraId="46B7AB5D" w14:textId="77777777" w:rsidR="007D7F26" w:rsidRDefault="007D7F26" w:rsidP="007D7F26">
      <w:r>
        <w:t xml:space="preserve">      ],</w:t>
      </w:r>
    </w:p>
    <w:p w14:paraId="0F35F464" w14:textId="77777777" w:rsidR="007D7F26" w:rsidRDefault="007D7F26" w:rsidP="007D7F26">
      <w:r>
        <w:t xml:space="preserve">      "prerequisites": [],</w:t>
      </w:r>
    </w:p>
    <w:p w14:paraId="23ED5F7F" w14:textId="77777777" w:rsidR="007D7F26" w:rsidRDefault="007D7F26" w:rsidP="007D7F26">
      <w:r>
        <w:t xml:space="preserve">      "grades": [</w:t>
      </w:r>
    </w:p>
    <w:p w14:paraId="64754355" w14:textId="77777777" w:rsidR="007D7F26" w:rsidRDefault="007D7F26" w:rsidP="007D7F26">
      <w:r>
        <w:t xml:space="preserve">        {</w:t>
      </w:r>
    </w:p>
    <w:p w14:paraId="01A4F690" w14:textId="77777777" w:rsidR="007D7F26" w:rsidRDefault="007D7F26" w:rsidP="007D7F26">
      <w:r>
        <w:t xml:space="preserve">          "id": 231,</w:t>
      </w:r>
    </w:p>
    <w:p w14:paraId="3093AE42" w14:textId="77777777" w:rsidR="007D7F26" w:rsidRDefault="007D7F26" w:rsidP="007D7F26">
      <w:r>
        <w:t xml:space="preserve">          "title": "colligo aureus beatae Final Exam",</w:t>
      </w:r>
    </w:p>
    <w:p w14:paraId="2C90D972" w14:textId="77777777" w:rsidR="007D7F26" w:rsidRDefault="007D7F26" w:rsidP="007D7F26">
      <w:r>
        <w:t xml:space="preserve">          "grade": 37.44,</w:t>
      </w:r>
    </w:p>
    <w:p w14:paraId="4BF2A39F" w14:textId="77777777" w:rsidR="007D7F26" w:rsidRDefault="007D7F26" w:rsidP="007D7F26">
      <w:r>
        <w:t xml:space="preserve">          "studentId": 53,</w:t>
      </w:r>
    </w:p>
    <w:p w14:paraId="367BEB9C" w14:textId="77777777" w:rsidR="007D7F26" w:rsidRDefault="007D7F26" w:rsidP="007D7F26">
      <w:r>
        <w:lastRenderedPageBreak/>
        <w:t xml:space="preserve">          "courseId": 24</w:t>
      </w:r>
    </w:p>
    <w:p w14:paraId="4B0A7D90" w14:textId="77777777" w:rsidR="007D7F26" w:rsidRDefault="007D7F26" w:rsidP="007D7F26">
      <w:r>
        <w:t xml:space="preserve">        },</w:t>
      </w:r>
    </w:p>
    <w:p w14:paraId="6C7FD87F" w14:textId="77777777" w:rsidR="007D7F26" w:rsidRDefault="007D7F26" w:rsidP="007D7F26">
      <w:r>
        <w:t xml:space="preserve">        {</w:t>
      </w:r>
    </w:p>
    <w:p w14:paraId="7FA18282" w14:textId="77777777" w:rsidR="007D7F26" w:rsidRDefault="007D7F26" w:rsidP="007D7F26">
      <w:r>
        <w:t xml:space="preserve">          "id": 232,</w:t>
      </w:r>
    </w:p>
    <w:p w14:paraId="7218B786" w14:textId="77777777" w:rsidR="007D7F26" w:rsidRDefault="007D7F26" w:rsidP="007D7F26">
      <w:r>
        <w:t xml:space="preserve">          "title": "colligo aureus beatae Final Exam",</w:t>
      </w:r>
    </w:p>
    <w:p w14:paraId="39458B16" w14:textId="77777777" w:rsidR="007D7F26" w:rsidRDefault="007D7F26" w:rsidP="007D7F26">
      <w:r>
        <w:t xml:space="preserve">          "grade": 57.07,</w:t>
      </w:r>
    </w:p>
    <w:p w14:paraId="3BF5AB20" w14:textId="77777777" w:rsidR="007D7F26" w:rsidRDefault="007D7F26" w:rsidP="007D7F26">
      <w:r>
        <w:t xml:space="preserve">          "studentId": 195,</w:t>
      </w:r>
    </w:p>
    <w:p w14:paraId="5AB2C630" w14:textId="77777777" w:rsidR="007D7F26" w:rsidRDefault="007D7F26" w:rsidP="007D7F26">
      <w:r>
        <w:t xml:space="preserve">          "courseId": 24</w:t>
      </w:r>
    </w:p>
    <w:p w14:paraId="1769F7EE" w14:textId="77777777" w:rsidR="007D7F26" w:rsidRDefault="007D7F26" w:rsidP="007D7F26">
      <w:r>
        <w:t xml:space="preserve">        },</w:t>
      </w:r>
    </w:p>
    <w:p w14:paraId="57592CCB" w14:textId="77777777" w:rsidR="007D7F26" w:rsidRDefault="007D7F26" w:rsidP="007D7F26">
      <w:r>
        <w:t xml:space="preserve">        {</w:t>
      </w:r>
    </w:p>
    <w:p w14:paraId="13183E97" w14:textId="77777777" w:rsidR="007D7F26" w:rsidRDefault="007D7F26" w:rsidP="007D7F26">
      <w:r>
        <w:t xml:space="preserve">          "id": 233,</w:t>
      </w:r>
    </w:p>
    <w:p w14:paraId="2425EE57" w14:textId="77777777" w:rsidR="007D7F26" w:rsidRDefault="007D7F26" w:rsidP="007D7F26">
      <w:r>
        <w:t xml:space="preserve">          "title": "colligo aureus beatae Final Exam",</w:t>
      </w:r>
    </w:p>
    <w:p w14:paraId="5E353E05" w14:textId="77777777" w:rsidR="007D7F26" w:rsidRDefault="007D7F26" w:rsidP="007D7F26">
      <w:r>
        <w:t xml:space="preserve">          "grade": 8.87,</w:t>
      </w:r>
    </w:p>
    <w:p w14:paraId="3B992B6B" w14:textId="77777777" w:rsidR="007D7F26" w:rsidRDefault="007D7F26" w:rsidP="007D7F26">
      <w:r>
        <w:t xml:space="preserve">          "studentId": 84,</w:t>
      </w:r>
    </w:p>
    <w:p w14:paraId="7E238D65" w14:textId="77777777" w:rsidR="007D7F26" w:rsidRDefault="007D7F26" w:rsidP="007D7F26">
      <w:r>
        <w:t xml:space="preserve">          "courseId": 24</w:t>
      </w:r>
    </w:p>
    <w:p w14:paraId="34F4609D" w14:textId="77777777" w:rsidR="007D7F26" w:rsidRDefault="007D7F26" w:rsidP="007D7F26">
      <w:r>
        <w:t xml:space="preserve">        },</w:t>
      </w:r>
    </w:p>
    <w:p w14:paraId="1E2B49B8" w14:textId="77777777" w:rsidR="007D7F26" w:rsidRDefault="007D7F26" w:rsidP="007D7F26">
      <w:r>
        <w:t xml:space="preserve">        {</w:t>
      </w:r>
    </w:p>
    <w:p w14:paraId="7DB7D3C8" w14:textId="77777777" w:rsidR="007D7F26" w:rsidRDefault="007D7F26" w:rsidP="007D7F26">
      <w:r>
        <w:t xml:space="preserve">          "id": 234,</w:t>
      </w:r>
    </w:p>
    <w:p w14:paraId="1044ABDA" w14:textId="77777777" w:rsidR="007D7F26" w:rsidRDefault="007D7F26" w:rsidP="007D7F26">
      <w:r>
        <w:t xml:space="preserve">          "title": "colligo aureus beatae Final Exam",</w:t>
      </w:r>
    </w:p>
    <w:p w14:paraId="358177FA" w14:textId="77777777" w:rsidR="007D7F26" w:rsidRDefault="007D7F26" w:rsidP="007D7F26">
      <w:r>
        <w:t xml:space="preserve">          "grade": 42.11,</w:t>
      </w:r>
    </w:p>
    <w:p w14:paraId="42E48AFC" w14:textId="77777777" w:rsidR="007D7F26" w:rsidRDefault="007D7F26" w:rsidP="007D7F26">
      <w:r>
        <w:t xml:space="preserve">          "studentId": 57,</w:t>
      </w:r>
    </w:p>
    <w:p w14:paraId="54B4C53B" w14:textId="77777777" w:rsidR="007D7F26" w:rsidRDefault="007D7F26" w:rsidP="007D7F26">
      <w:r>
        <w:t xml:space="preserve">          "courseId": 24</w:t>
      </w:r>
    </w:p>
    <w:p w14:paraId="35FF408D" w14:textId="77777777" w:rsidR="007D7F26" w:rsidRDefault="007D7F26" w:rsidP="007D7F26">
      <w:r>
        <w:t xml:space="preserve">        },</w:t>
      </w:r>
    </w:p>
    <w:p w14:paraId="1C5C2C14" w14:textId="77777777" w:rsidR="007D7F26" w:rsidRDefault="007D7F26" w:rsidP="007D7F26">
      <w:r>
        <w:t xml:space="preserve">        {</w:t>
      </w:r>
    </w:p>
    <w:p w14:paraId="1713C05A" w14:textId="77777777" w:rsidR="007D7F26" w:rsidRDefault="007D7F26" w:rsidP="007D7F26">
      <w:r>
        <w:t xml:space="preserve">          "id": 235,</w:t>
      </w:r>
    </w:p>
    <w:p w14:paraId="6BC7024D" w14:textId="77777777" w:rsidR="007D7F26" w:rsidRDefault="007D7F26" w:rsidP="007D7F26">
      <w:r>
        <w:t xml:space="preserve">          "title": "colligo aureus beatae Final Exam",</w:t>
      </w:r>
    </w:p>
    <w:p w14:paraId="4CB03A5C" w14:textId="77777777" w:rsidR="007D7F26" w:rsidRDefault="007D7F26" w:rsidP="007D7F26">
      <w:r>
        <w:t xml:space="preserve">          "grade": 33.68,</w:t>
      </w:r>
    </w:p>
    <w:p w14:paraId="1FBBB4F7" w14:textId="77777777" w:rsidR="007D7F26" w:rsidRDefault="007D7F26" w:rsidP="007D7F26">
      <w:r>
        <w:t xml:space="preserve">          "studentId": 47,</w:t>
      </w:r>
    </w:p>
    <w:p w14:paraId="7F1A1D87" w14:textId="77777777" w:rsidR="007D7F26" w:rsidRDefault="007D7F26" w:rsidP="007D7F26">
      <w:r>
        <w:t xml:space="preserve">          "courseId": 24</w:t>
      </w:r>
    </w:p>
    <w:p w14:paraId="27EBADEB" w14:textId="77777777" w:rsidR="007D7F26" w:rsidRDefault="007D7F26" w:rsidP="007D7F26">
      <w:r>
        <w:t xml:space="preserve">        },</w:t>
      </w:r>
    </w:p>
    <w:p w14:paraId="177BDD2D" w14:textId="77777777" w:rsidR="007D7F26" w:rsidRDefault="007D7F26" w:rsidP="007D7F26">
      <w:r>
        <w:t xml:space="preserve">        {</w:t>
      </w:r>
    </w:p>
    <w:p w14:paraId="05E0C1CC" w14:textId="77777777" w:rsidR="007D7F26" w:rsidRDefault="007D7F26" w:rsidP="007D7F26">
      <w:r>
        <w:t xml:space="preserve">          "id": 236,</w:t>
      </w:r>
    </w:p>
    <w:p w14:paraId="1A77564D" w14:textId="77777777" w:rsidR="007D7F26" w:rsidRDefault="007D7F26" w:rsidP="007D7F26">
      <w:r>
        <w:t xml:space="preserve">          "title": "colligo aureus beatae Final Exam",</w:t>
      </w:r>
    </w:p>
    <w:p w14:paraId="6F367B5F" w14:textId="77777777" w:rsidR="007D7F26" w:rsidRDefault="007D7F26" w:rsidP="007D7F26">
      <w:r>
        <w:t xml:space="preserve">          "grade": 66.68,</w:t>
      </w:r>
    </w:p>
    <w:p w14:paraId="1827DC95" w14:textId="77777777" w:rsidR="007D7F26" w:rsidRDefault="007D7F26" w:rsidP="007D7F26">
      <w:r>
        <w:t xml:space="preserve">          "studentId": 126,</w:t>
      </w:r>
    </w:p>
    <w:p w14:paraId="4C45F75A" w14:textId="77777777" w:rsidR="007D7F26" w:rsidRDefault="007D7F26" w:rsidP="007D7F26">
      <w:r>
        <w:t xml:space="preserve">          "courseId": 24</w:t>
      </w:r>
    </w:p>
    <w:p w14:paraId="332F0C84" w14:textId="77777777" w:rsidR="007D7F26" w:rsidRDefault="007D7F26" w:rsidP="007D7F26">
      <w:r>
        <w:t xml:space="preserve">        },</w:t>
      </w:r>
    </w:p>
    <w:p w14:paraId="2EFFEF1C" w14:textId="77777777" w:rsidR="007D7F26" w:rsidRDefault="007D7F26" w:rsidP="007D7F26">
      <w:r>
        <w:t xml:space="preserve">        {</w:t>
      </w:r>
    </w:p>
    <w:p w14:paraId="2B84BFC4" w14:textId="77777777" w:rsidR="007D7F26" w:rsidRDefault="007D7F26" w:rsidP="007D7F26">
      <w:r>
        <w:t xml:space="preserve">          "id": 237,</w:t>
      </w:r>
    </w:p>
    <w:p w14:paraId="1EBD9DB1" w14:textId="77777777" w:rsidR="007D7F26" w:rsidRDefault="007D7F26" w:rsidP="007D7F26">
      <w:r>
        <w:t xml:space="preserve">          "title": "colligo aureus beatae Final Exam",</w:t>
      </w:r>
    </w:p>
    <w:p w14:paraId="6B5760D2" w14:textId="77777777" w:rsidR="007D7F26" w:rsidRDefault="007D7F26" w:rsidP="007D7F26">
      <w:r>
        <w:t xml:space="preserve">          "grade": 26.92,</w:t>
      </w:r>
    </w:p>
    <w:p w14:paraId="122A4A1C" w14:textId="77777777" w:rsidR="007D7F26" w:rsidRDefault="007D7F26" w:rsidP="007D7F26">
      <w:r>
        <w:t xml:space="preserve">          "studentId": 77,</w:t>
      </w:r>
    </w:p>
    <w:p w14:paraId="7B69C459" w14:textId="77777777" w:rsidR="007D7F26" w:rsidRDefault="007D7F26" w:rsidP="007D7F26">
      <w:r>
        <w:lastRenderedPageBreak/>
        <w:t xml:space="preserve">          "courseId": 24</w:t>
      </w:r>
    </w:p>
    <w:p w14:paraId="239E82AB" w14:textId="77777777" w:rsidR="007D7F26" w:rsidRDefault="007D7F26" w:rsidP="007D7F26">
      <w:r>
        <w:t xml:space="preserve">        },</w:t>
      </w:r>
    </w:p>
    <w:p w14:paraId="1307A906" w14:textId="77777777" w:rsidR="007D7F26" w:rsidRDefault="007D7F26" w:rsidP="007D7F26">
      <w:r>
        <w:t xml:space="preserve">        {</w:t>
      </w:r>
    </w:p>
    <w:p w14:paraId="27EC08EC" w14:textId="77777777" w:rsidR="007D7F26" w:rsidRDefault="007D7F26" w:rsidP="007D7F26">
      <w:r>
        <w:t xml:space="preserve">          "id": 238,</w:t>
      </w:r>
    </w:p>
    <w:p w14:paraId="251F12FD" w14:textId="77777777" w:rsidR="007D7F26" w:rsidRDefault="007D7F26" w:rsidP="007D7F26">
      <w:r>
        <w:t xml:space="preserve">          "title": "colligo aureus beatae Final Exam",</w:t>
      </w:r>
    </w:p>
    <w:p w14:paraId="342831CD" w14:textId="77777777" w:rsidR="007D7F26" w:rsidRDefault="007D7F26" w:rsidP="007D7F26">
      <w:r>
        <w:t xml:space="preserve">          "grade": 3.09,</w:t>
      </w:r>
    </w:p>
    <w:p w14:paraId="050B60AA" w14:textId="77777777" w:rsidR="007D7F26" w:rsidRDefault="007D7F26" w:rsidP="007D7F26">
      <w:r>
        <w:t xml:space="preserve">          "studentId": 80,</w:t>
      </w:r>
    </w:p>
    <w:p w14:paraId="20880F69" w14:textId="77777777" w:rsidR="007D7F26" w:rsidRDefault="007D7F26" w:rsidP="007D7F26">
      <w:r>
        <w:t xml:space="preserve">          "courseId": 24</w:t>
      </w:r>
    </w:p>
    <w:p w14:paraId="1EC3E4B8" w14:textId="77777777" w:rsidR="007D7F26" w:rsidRDefault="007D7F26" w:rsidP="007D7F26">
      <w:r>
        <w:t xml:space="preserve">        },</w:t>
      </w:r>
    </w:p>
    <w:p w14:paraId="5C2A3BD0" w14:textId="77777777" w:rsidR="007D7F26" w:rsidRDefault="007D7F26" w:rsidP="007D7F26">
      <w:r>
        <w:t xml:space="preserve">        {</w:t>
      </w:r>
    </w:p>
    <w:p w14:paraId="5B4573A7" w14:textId="77777777" w:rsidR="007D7F26" w:rsidRDefault="007D7F26" w:rsidP="007D7F26">
      <w:r>
        <w:t xml:space="preserve">          "id": 239,</w:t>
      </w:r>
    </w:p>
    <w:p w14:paraId="1272A663" w14:textId="77777777" w:rsidR="007D7F26" w:rsidRDefault="007D7F26" w:rsidP="007D7F26">
      <w:r>
        <w:t xml:space="preserve">          "title": "colligo aureus beatae Final Exam",</w:t>
      </w:r>
    </w:p>
    <w:p w14:paraId="5365D9D6" w14:textId="77777777" w:rsidR="007D7F26" w:rsidRDefault="007D7F26" w:rsidP="007D7F26">
      <w:r>
        <w:t xml:space="preserve">          "grade": 84.54,</w:t>
      </w:r>
    </w:p>
    <w:p w14:paraId="0562D797" w14:textId="77777777" w:rsidR="007D7F26" w:rsidRDefault="007D7F26" w:rsidP="007D7F26">
      <w:r>
        <w:t xml:space="preserve">          "studentId": 37,</w:t>
      </w:r>
    </w:p>
    <w:p w14:paraId="3BF55E19" w14:textId="77777777" w:rsidR="007D7F26" w:rsidRDefault="007D7F26" w:rsidP="007D7F26">
      <w:r>
        <w:t xml:space="preserve">          "courseId": 24</w:t>
      </w:r>
    </w:p>
    <w:p w14:paraId="4F27BF4C" w14:textId="77777777" w:rsidR="007D7F26" w:rsidRDefault="007D7F26" w:rsidP="007D7F26">
      <w:r>
        <w:t xml:space="preserve">        },</w:t>
      </w:r>
    </w:p>
    <w:p w14:paraId="42E294C2" w14:textId="77777777" w:rsidR="007D7F26" w:rsidRDefault="007D7F26" w:rsidP="007D7F26">
      <w:r>
        <w:t xml:space="preserve">        {</w:t>
      </w:r>
    </w:p>
    <w:p w14:paraId="0971C1A1" w14:textId="77777777" w:rsidR="007D7F26" w:rsidRDefault="007D7F26" w:rsidP="007D7F26">
      <w:r>
        <w:t xml:space="preserve">          "id": 240,</w:t>
      </w:r>
    </w:p>
    <w:p w14:paraId="6C1DE739" w14:textId="77777777" w:rsidR="007D7F26" w:rsidRDefault="007D7F26" w:rsidP="007D7F26">
      <w:r>
        <w:t xml:space="preserve">          "title": "colligo aureus beatae Final Exam",</w:t>
      </w:r>
    </w:p>
    <w:p w14:paraId="523C5637" w14:textId="77777777" w:rsidR="007D7F26" w:rsidRDefault="007D7F26" w:rsidP="007D7F26">
      <w:r>
        <w:t xml:space="preserve">          "grade": 61.49,</w:t>
      </w:r>
    </w:p>
    <w:p w14:paraId="6FC45405" w14:textId="77777777" w:rsidR="007D7F26" w:rsidRDefault="007D7F26" w:rsidP="007D7F26">
      <w:r>
        <w:t xml:space="preserve">          "studentId": 2,</w:t>
      </w:r>
    </w:p>
    <w:p w14:paraId="59D82E10" w14:textId="77777777" w:rsidR="007D7F26" w:rsidRDefault="007D7F26" w:rsidP="007D7F26">
      <w:r>
        <w:t xml:space="preserve">          "courseId": 24</w:t>
      </w:r>
    </w:p>
    <w:p w14:paraId="556C0B61" w14:textId="77777777" w:rsidR="007D7F26" w:rsidRDefault="007D7F26" w:rsidP="007D7F26">
      <w:r>
        <w:t xml:space="preserve">        }</w:t>
      </w:r>
    </w:p>
    <w:p w14:paraId="2CFD73D6" w14:textId="77777777" w:rsidR="007D7F26" w:rsidRDefault="007D7F26" w:rsidP="007D7F26">
      <w:r>
        <w:t xml:space="preserve">      ]</w:t>
      </w:r>
    </w:p>
    <w:p w14:paraId="1251AC4A" w14:textId="77777777" w:rsidR="007D7F26" w:rsidRDefault="007D7F26" w:rsidP="007D7F26">
      <w:r>
        <w:t xml:space="preserve">    },</w:t>
      </w:r>
    </w:p>
    <w:p w14:paraId="624B5AAA" w14:textId="77777777" w:rsidR="007D7F26" w:rsidRDefault="007D7F26" w:rsidP="007D7F26">
      <w:r>
        <w:t xml:space="preserve">    {</w:t>
      </w:r>
    </w:p>
    <w:p w14:paraId="7FE2060B" w14:textId="77777777" w:rsidR="007D7F26" w:rsidRDefault="007D7F26" w:rsidP="007D7F26">
      <w:r>
        <w:t xml:space="preserve">      "id": 25,</w:t>
      </w:r>
    </w:p>
    <w:p w14:paraId="1D0ECF7B" w14:textId="77777777" w:rsidR="007D7F26" w:rsidRDefault="007D7F26" w:rsidP="007D7F26">
      <w:r>
        <w:t xml:space="preserve">      "title": "Taxation Fundamentals for Accountants",</w:t>
      </w:r>
    </w:p>
    <w:p w14:paraId="5C3A6258" w14:textId="77777777" w:rsidR="007D7F26" w:rsidRDefault="007D7F26" w:rsidP="007D7F26">
      <w:r>
        <w:t xml:space="preserve">      "location": "Room 298",</w:t>
      </w:r>
    </w:p>
    <w:p w14:paraId="46DBC0CE" w14:textId="77777777" w:rsidR="007D7F26" w:rsidRDefault="007D7F26" w:rsidP="007D7F26">
      <w:r>
        <w:t xml:space="preserve">      "category": "Engineering",</w:t>
      </w:r>
    </w:p>
    <w:p w14:paraId="77807BD2" w14:textId="77777777" w:rsidR="007D7F26" w:rsidRDefault="007D7F26" w:rsidP="007D7F26">
      <w:r>
        <w:t xml:space="preserve">      "registrationStatus": true,</w:t>
      </w:r>
    </w:p>
    <w:p w14:paraId="171B1117" w14:textId="77777777" w:rsidR="007D7F26" w:rsidRDefault="007D7F26" w:rsidP="007D7F26">
      <w:r>
        <w:t xml:space="preserve">      "courseStatus": "offering",</w:t>
      </w:r>
    </w:p>
    <w:p w14:paraId="046B651E" w14:textId="77777777" w:rsidR="007D7F26" w:rsidRDefault="007D7F26" w:rsidP="007D7F26">
      <w:r>
        <w:t xml:space="preserve">      "instructorId": 5,</w:t>
      </w:r>
    </w:p>
    <w:p w14:paraId="2712E77F" w14:textId="77777777" w:rsidR="007D7F26" w:rsidRDefault="007D7F26" w:rsidP="007D7F26">
      <w:r>
        <w:t xml:space="preserve">      "students": [</w:t>
      </w:r>
    </w:p>
    <w:p w14:paraId="1B47C470" w14:textId="77777777" w:rsidR="007D7F26" w:rsidRDefault="007D7F26" w:rsidP="007D7F26">
      <w:r>
        <w:t xml:space="preserve">        {</w:t>
      </w:r>
    </w:p>
    <w:p w14:paraId="2B47B33D" w14:textId="77777777" w:rsidR="007D7F26" w:rsidRDefault="007D7F26" w:rsidP="007D7F26">
      <w:r>
        <w:t xml:space="preserve">          "id": 2,</w:t>
      </w:r>
    </w:p>
    <w:p w14:paraId="78B3E7A0" w14:textId="77777777" w:rsidR="007D7F26" w:rsidRDefault="007D7F26" w:rsidP="007D7F26">
      <w:r>
        <w:t xml:space="preserve">          "name": "Raul Ziemann PhD",</w:t>
      </w:r>
    </w:p>
    <w:p w14:paraId="28C9D55F" w14:textId="77777777" w:rsidR="007D7F26" w:rsidRDefault="007D7F26" w:rsidP="007D7F26">
      <w:r>
        <w:t xml:space="preserve">          "email": "Juston_Langworth9@hotmail.com",</w:t>
      </w:r>
    </w:p>
    <w:p w14:paraId="620B54BB" w14:textId="77777777" w:rsidR="007D7F26" w:rsidRDefault="007D7F26" w:rsidP="007D7F26">
      <w:r>
        <w:t xml:space="preserve">          "password": "student123",</w:t>
      </w:r>
    </w:p>
    <w:p w14:paraId="67BE851D" w14:textId="77777777" w:rsidR="007D7F26" w:rsidRDefault="007D7F26" w:rsidP="007D7F26">
      <w:r>
        <w:t xml:space="preserve">          "userType": "Student",</w:t>
      </w:r>
    </w:p>
    <w:p w14:paraId="13059B0E" w14:textId="77777777" w:rsidR="007D7F26" w:rsidRDefault="007D7F26" w:rsidP="007D7F26">
      <w:r>
        <w:t xml:space="preserve">          "gpa": 1.95,</w:t>
      </w:r>
    </w:p>
    <w:p w14:paraId="591A22AE" w14:textId="77777777" w:rsidR="007D7F26" w:rsidRDefault="007D7F26" w:rsidP="007D7F26">
      <w:r>
        <w:t xml:space="preserve">          "major": "Computer Science"</w:t>
      </w:r>
    </w:p>
    <w:p w14:paraId="5AB148B2" w14:textId="77777777" w:rsidR="007D7F26" w:rsidRDefault="007D7F26" w:rsidP="007D7F26">
      <w:r>
        <w:lastRenderedPageBreak/>
        <w:t xml:space="preserve">        },</w:t>
      </w:r>
    </w:p>
    <w:p w14:paraId="5E3ECC8C" w14:textId="77777777" w:rsidR="007D7F26" w:rsidRDefault="007D7F26" w:rsidP="007D7F26">
      <w:r>
        <w:t xml:space="preserve">        {</w:t>
      </w:r>
    </w:p>
    <w:p w14:paraId="2A3A08AD" w14:textId="77777777" w:rsidR="007D7F26" w:rsidRDefault="007D7F26" w:rsidP="007D7F26">
      <w:r>
        <w:t xml:space="preserve">          "id": 4,</w:t>
      </w:r>
    </w:p>
    <w:p w14:paraId="0F6BAB51" w14:textId="77777777" w:rsidR="007D7F26" w:rsidRDefault="007D7F26" w:rsidP="007D7F26">
      <w:r>
        <w:t xml:space="preserve">          "name": "Miss Linda Legros",</w:t>
      </w:r>
    </w:p>
    <w:p w14:paraId="30980D6E" w14:textId="77777777" w:rsidR="007D7F26" w:rsidRDefault="007D7F26" w:rsidP="007D7F26">
      <w:r>
        <w:t xml:space="preserve">          "email": "Arno.Turner37@gmail.com",</w:t>
      </w:r>
    </w:p>
    <w:p w14:paraId="544807FB" w14:textId="77777777" w:rsidR="007D7F26" w:rsidRDefault="007D7F26" w:rsidP="007D7F26">
      <w:r>
        <w:t xml:space="preserve">          "password": "student123",</w:t>
      </w:r>
    </w:p>
    <w:p w14:paraId="6A670BE9" w14:textId="77777777" w:rsidR="007D7F26" w:rsidRDefault="007D7F26" w:rsidP="007D7F26">
      <w:r>
        <w:t xml:space="preserve">          "userType": "Student",</w:t>
      </w:r>
    </w:p>
    <w:p w14:paraId="0E40E0C9" w14:textId="77777777" w:rsidR="007D7F26" w:rsidRDefault="007D7F26" w:rsidP="007D7F26">
      <w:r>
        <w:t xml:space="preserve">          "gpa": 1.01,</w:t>
      </w:r>
    </w:p>
    <w:p w14:paraId="69FC2B26" w14:textId="77777777" w:rsidR="007D7F26" w:rsidRDefault="007D7F26" w:rsidP="007D7F26">
      <w:r>
        <w:t xml:space="preserve">          "major": "Electrical Engineering"</w:t>
      </w:r>
    </w:p>
    <w:p w14:paraId="0A10507C" w14:textId="77777777" w:rsidR="007D7F26" w:rsidRDefault="007D7F26" w:rsidP="007D7F26">
      <w:r>
        <w:t xml:space="preserve">        },</w:t>
      </w:r>
    </w:p>
    <w:p w14:paraId="2EEC6C4E" w14:textId="77777777" w:rsidR="007D7F26" w:rsidRDefault="007D7F26" w:rsidP="007D7F26">
      <w:r>
        <w:t xml:space="preserve">        {</w:t>
      </w:r>
    </w:p>
    <w:p w14:paraId="3F03BC36" w14:textId="77777777" w:rsidR="007D7F26" w:rsidRDefault="007D7F26" w:rsidP="007D7F26">
      <w:r>
        <w:t xml:space="preserve">          "id": 12,</w:t>
      </w:r>
    </w:p>
    <w:p w14:paraId="0D582F39" w14:textId="77777777" w:rsidR="007D7F26" w:rsidRDefault="007D7F26" w:rsidP="007D7F26">
      <w:r>
        <w:t xml:space="preserve">          "name": "Grady Ward",</w:t>
      </w:r>
    </w:p>
    <w:p w14:paraId="0B185BC0" w14:textId="77777777" w:rsidR="007D7F26" w:rsidRDefault="007D7F26" w:rsidP="007D7F26">
      <w:r>
        <w:t xml:space="preserve">          "email": "April.Marvin29@gmail.com",</w:t>
      </w:r>
    </w:p>
    <w:p w14:paraId="40849783" w14:textId="77777777" w:rsidR="007D7F26" w:rsidRDefault="007D7F26" w:rsidP="007D7F26">
      <w:r>
        <w:t xml:space="preserve">          "password": "student123",</w:t>
      </w:r>
    </w:p>
    <w:p w14:paraId="39B5505C" w14:textId="77777777" w:rsidR="007D7F26" w:rsidRDefault="007D7F26" w:rsidP="007D7F26">
      <w:r>
        <w:t xml:space="preserve">          "userType": "Student",</w:t>
      </w:r>
    </w:p>
    <w:p w14:paraId="7BD8B61B" w14:textId="77777777" w:rsidR="007D7F26" w:rsidRDefault="007D7F26" w:rsidP="007D7F26">
      <w:r>
        <w:t xml:space="preserve">          "gpa": 1.48,</w:t>
      </w:r>
    </w:p>
    <w:p w14:paraId="43CF1E19" w14:textId="77777777" w:rsidR="007D7F26" w:rsidRDefault="007D7F26" w:rsidP="007D7F26">
      <w:r>
        <w:t xml:space="preserve">          "major": "Computer Science"</w:t>
      </w:r>
    </w:p>
    <w:p w14:paraId="7BC27B52" w14:textId="77777777" w:rsidR="007D7F26" w:rsidRDefault="007D7F26" w:rsidP="007D7F26">
      <w:r>
        <w:t xml:space="preserve">        },</w:t>
      </w:r>
    </w:p>
    <w:p w14:paraId="6F01FB9C" w14:textId="77777777" w:rsidR="007D7F26" w:rsidRDefault="007D7F26" w:rsidP="007D7F26">
      <w:r>
        <w:t xml:space="preserve">        {</w:t>
      </w:r>
    </w:p>
    <w:p w14:paraId="3A1E956B" w14:textId="77777777" w:rsidR="007D7F26" w:rsidRDefault="007D7F26" w:rsidP="007D7F26">
      <w:r>
        <w:t xml:space="preserve">          "id": 18,</w:t>
      </w:r>
    </w:p>
    <w:p w14:paraId="42570C8D" w14:textId="77777777" w:rsidR="007D7F26" w:rsidRDefault="007D7F26" w:rsidP="007D7F26">
      <w:r>
        <w:t xml:space="preserve">          "name": "Simon Weimann",</w:t>
      </w:r>
    </w:p>
    <w:p w14:paraId="20895F88" w14:textId="77777777" w:rsidR="007D7F26" w:rsidRDefault="007D7F26" w:rsidP="007D7F26">
      <w:r>
        <w:t xml:space="preserve">          "email": "Eudora65@hotmail.com",</w:t>
      </w:r>
    </w:p>
    <w:p w14:paraId="5122A3DF" w14:textId="77777777" w:rsidR="007D7F26" w:rsidRDefault="007D7F26" w:rsidP="007D7F26">
      <w:r>
        <w:t xml:space="preserve">          "password": "student123",</w:t>
      </w:r>
    </w:p>
    <w:p w14:paraId="38F57615" w14:textId="77777777" w:rsidR="007D7F26" w:rsidRDefault="007D7F26" w:rsidP="007D7F26">
      <w:r>
        <w:t xml:space="preserve">          "userType": "Student",</w:t>
      </w:r>
    </w:p>
    <w:p w14:paraId="3BBFD5D3" w14:textId="77777777" w:rsidR="007D7F26" w:rsidRDefault="007D7F26" w:rsidP="007D7F26">
      <w:r>
        <w:t xml:space="preserve">          "gpa": 3.52,</w:t>
      </w:r>
    </w:p>
    <w:p w14:paraId="497AE375" w14:textId="77777777" w:rsidR="007D7F26" w:rsidRDefault="007D7F26" w:rsidP="007D7F26">
      <w:r>
        <w:t xml:space="preserve">          "major": "Art"</w:t>
      </w:r>
    </w:p>
    <w:p w14:paraId="0A74D740" w14:textId="77777777" w:rsidR="007D7F26" w:rsidRDefault="007D7F26" w:rsidP="007D7F26">
      <w:r>
        <w:t xml:space="preserve">        },</w:t>
      </w:r>
    </w:p>
    <w:p w14:paraId="3F725A43" w14:textId="77777777" w:rsidR="007D7F26" w:rsidRDefault="007D7F26" w:rsidP="007D7F26">
      <w:r>
        <w:t xml:space="preserve">        {</w:t>
      </w:r>
    </w:p>
    <w:p w14:paraId="20FD9608" w14:textId="77777777" w:rsidR="007D7F26" w:rsidRDefault="007D7F26" w:rsidP="007D7F26">
      <w:r>
        <w:t xml:space="preserve">          "id": 33,</w:t>
      </w:r>
    </w:p>
    <w:p w14:paraId="3B7174A4" w14:textId="77777777" w:rsidR="007D7F26" w:rsidRDefault="007D7F26" w:rsidP="007D7F26">
      <w:r>
        <w:t xml:space="preserve">          "name": "Clark Kling",</w:t>
      </w:r>
    </w:p>
    <w:p w14:paraId="0A949937" w14:textId="77777777" w:rsidR="007D7F26" w:rsidRDefault="007D7F26" w:rsidP="007D7F26">
      <w:r>
        <w:t xml:space="preserve">          "email": "Kasey_Reichel@hotmail.com",</w:t>
      </w:r>
    </w:p>
    <w:p w14:paraId="01C67A19" w14:textId="77777777" w:rsidR="007D7F26" w:rsidRDefault="007D7F26" w:rsidP="007D7F26">
      <w:r>
        <w:t xml:space="preserve">          "password": "student123",</w:t>
      </w:r>
    </w:p>
    <w:p w14:paraId="3646BD84" w14:textId="77777777" w:rsidR="007D7F26" w:rsidRDefault="007D7F26" w:rsidP="007D7F26">
      <w:r>
        <w:t xml:space="preserve">          "userType": "Student",</w:t>
      </w:r>
    </w:p>
    <w:p w14:paraId="52E13FC7" w14:textId="77777777" w:rsidR="007D7F26" w:rsidRDefault="007D7F26" w:rsidP="007D7F26">
      <w:r>
        <w:t xml:space="preserve">          "gpa": 0.29,</w:t>
      </w:r>
    </w:p>
    <w:p w14:paraId="2658A96F" w14:textId="77777777" w:rsidR="007D7F26" w:rsidRDefault="007D7F26" w:rsidP="007D7F26">
      <w:r>
        <w:t xml:space="preserve">          "major": "Electrical Engineering"</w:t>
      </w:r>
    </w:p>
    <w:p w14:paraId="3268CFA2" w14:textId="77777777" w:rsidR="007D7F26" w:rsidRDefault="007D7F26" w:rsidP="007D7F26">
      <w:r>
        <w:t xml:space="preserve">        },</w:t>
      </w:r>
    </w:p>
    <w:p w14:paraId="79F23830" w14:textId="77777777" w:rsidR="007D7F26" w:rsidRDefault="007D7F26" w:rsidP="007D7F26">
      <w:r>
        <w:t xml:space="preserve">        {</w:t>
      </w:r>
    </w:p>
    <w:p w14:paraId="5C628E6F" w14:textId="77777777" w:rsidR="007D7F26" w:rsidRDefault="007D7F26" w:rsidP="007D7F26">
      <w:r>
        <w:t xml:space="preserve">          "id": 69,</w:t>
      </w:r>
    </w:p>
    <w:p w14:paraId="4BFF220C" w14:textId="77777777" w:rsidR="007D7F26" w:rsidRDefault="007D7F26" w:rsidP="007D7F26">
      <w:r>
        <w:t xml:space="preserve">          "name": "Jessie O'Connell",</w:t>
      </w:r>
    </w:p>
    <w:p w14:paraId="15CA0B84" w14:textId="77777777" w:rsidR="007D7F26" w:rsidRDefault="007D7F26" w:rsidP="007D7F26">
      <w:r>
        <w:t xml:space="preserve">          "email": "Alexzander.Collier@hotmail.com",</w:t>
      </w:r>
    </w:p>
    <w:p w14:paraId="032882AD" w14:textId="77777777" w:rsidR="007D7F26" w:rsidRDefault="007D7F26" w:rsidP="007D7F26">
      <w:r>
        <w:t xml:space="preserve">          "password": "student123",</w:t>
      </w:r>
    </w:p>
    <w:p w14:paraId="4429D168" w14:textId="77777777" w:rsidR="007D7F26" w:rsidRDefault="007D7F26" w:rsidP="007D7F26">
      <w:r>
        <w:lastRenderedPageBreak/>
        <w:t xml:space="preserve">          "userType": "Student",</w:t>
      </w:r>
    </w:p>
    <w:p w14:paraId="13536338" w14:textId="77777777" w:rsidR="007D7F26" w:rsidRDefault="007D7F26" w:rsidP="007D7F26">
      <w:r>
        <w:t xml:space="preserve">          "gpa": 1.77,</w:t>
      </w:r>
    </w:p>
    <w:p w14:paraId="01121D0F" w14:textId="77777777" w:rsidR="007D7F26" w:rsidRDefault="007D7F26" w:rsidP="007D7F26">
      <w:r>
        <w:t xml:space="preserve">          "major": "Communication"</w:t>
      </w:r>
    </w:p>
    <w:p w14:paraId="2EF18764" w14:textId="77777777" w:rsidR="007D7F26" w:rsidRDefault="007D7F26" w:rsidP="007D7F26">
      <w:r>
        <w:t xml:space="preserve">        },</w:t>
      </w:r>
    </w:p>
    <w:p w14:paraId="02E3D0FD" w14:textId="77777777" w:rsidR="007D7F26" w:rsidRDefault="007D7F26" w:rsidP="007D7F26">
      <w:r>
        <w:t xml:space="preserve">        {</w:t>
      </w:r>
    </w:p>
    <w:p w14:paraId="78D527BA" w14:textId="77777777" w:rsidR="007D7F26" w:rsidRDefault="007D7F26" w:rsidP="007D7F26">
      <w:r>
        <w:t xml:space="preserve">          "id": 72,</w:t>
      </w:r>
    </w:p>
    <w:p w14:paraId="2461FA68" w14:textId="77777777" w:rsidR="007D7F26" w:rsidRDefault="007D7F26" w:rsidP="007D7F26">
      <w:r>
        <w:t xml:space="preserve">          "name": "Frederick Brown",</w:t>
      </w:r>
    </w:p>
    <w:p w14:paraId="5DD022E6" w14:textId="77777777" w:rsidR="007D7F26" w:rsidRDefault="007D7F26" w:rsidP="007D7F26">
      <w:r>
        <w:t xml:space="preserve">          "email": "Fanny78@yahoo.com",</w:t>
      </w:r>
    </w:p>
    <w:p w14:paraId="14D7B776" w14:textId="77777777" w:rsidR="007D7F26" w:rsidRDefault="007D7F26" w:rsidP="007D7F26">
      <w:r>
        <w:t xml:space="preserve">          "password": "student123",</w:t>
      </w:r>
    </w:p>
    <w:p w14:paraId="32A5DE8B" w14:textId="77777777" w:rsidR="007D7F26" w:rsidRDefault="007D7F26" w:rsidP="007D7F26">
      <w:r>
        <w:t xml:space="preserve">          "userType": "Student",</w:t>
      </w:r>
    </w:p>
    <w:p w14:paraId="20574893" w14:textId="77777777" w:rsidR="007D7F26" w:rsidRDefault="007D7F26" w:rsidP="007D7F26">
      <w:r>
        <w:t xml:space="preserve">          "gpa": 2.01,</w:t>
      </w:r>
    </w:p>
    <w:p w14:paraId="4F87ED38" w14:textId="77777777" w:rsidR="007D7F26" w:rsidRDefault="007D7F26" w:rsidP="007D7F26">
      <w:r>
        <w:t xml:space="preserve">          "major": "Computer Science"</w:t>
      </w:r>
    </w:p>
    <w:p w14:paraId="2CA45191" w14:textId="77777777" w:rsidR="007D7F26" w:rsidRDefault="007D7F26" w:rsidP="007D7F26">
      <w:r>
        <w:t xml:space="preserve">        },</w:t>
      </w:r>
    </w:p>
    <w:p w14:paraId="36D9E172" w14:textId="77777777" w:rsidR="007D7F26" w:rsidRDefault="007D7F26" w:rsidP="007D7F26">
      <w:r>
        <w:t xml:space="preserve">        {</w:t>
      </w:r>
    </w:p>
    <w:p w14:paraId="5FAAADFA" w14:textId="77777777" w:rsidR="007D7F26" w:rsidRDefault="007D7F26" w:rsidP="007D7F26">
      <w:r>
        <w:t xml:space="preserve">          "id": 83,</w:t>
      </w:r>
    </w:p>
    <w:p w14:paraId="31E12850" w14:textId="77777777" w:rsidR="007D7F26" w:rsidRDefault="007D7F26" w:rsidP="007D7F26">
      <w:r>
        <w:t xml:space="preserve">          "name": "Mindy Reichert",</w:t>
      </w:r>
    </w:p>
    <w:p w14:paraId="25D44C65" w14:textId="77777777" w:rsidR="007D7F26" w:rsidRDefault="007D7F26" w:rsidP="007D7F26">
      <w:r>
        <w:t xml:space="preserve">          "email": "Zoe1@yahoo.com",</w:t>
      </w:r>
    </w:p>
    <w:p w14:paraId="5C839588" w14:textId="77777777" w:rsidR="007D7F26" w:rsidRDefault="007D7F26" w:rsidP="007D7F26">
      <w:r>
        <w:t xml:space="preserve">          "password": "student123",</w:t>
      </w:r>
    </w:p>
    <w:p w14:paraId="3F0C7040" w14:textId="77777777" w:rsidR="007D7F26" w:rsidRDefault="007D7F26" w:rsidP="007D7F26">
      <w:r>
        <w:t xml:space="preserve">          "userType": "Student",</w:t>
      </w:r>
    </w:p>
    <w:p w14:paraId="5B3B2C07" w14:textId="77777777" w:rsidR="007D7F26" w:rsidRDefault="007D7F26" w:rsidP="007D7F26">
      <w:r>
        <w:t xml:space="preserve">          "gpa": 1.62,</w:t>
      </w:r>
    </w:p>
    <w:p w14:paraId="0814EE26" w14:textId="77777777" w:rsidR="007D7F26" w:rsidRDefault="007D7F26" w:rsidP="007D7F26">
      <w:r>
        <w:t xml:space="preserve">          "major": "Accounting"</w:t>
      </w:r>
    </w:p>
    <w:p w14:paraId="2600E6F9" w14:textId="77777777" w:rsidR="007D7F26" w:rsidRDefault="007D7F26" w:rsidP="007D7F26">
      <w:r>
        <w:t xml:space="preserve">        },</w:t>
      </w:r>
    </w:p>
    <w:p w14:paraId="0BA996A8" w14:textId="77777777" w:rsidR="007D7F26" w:rsidRDefault="007D7F26" w:rsidP="007D7F26">
      <w:r>
        <w:t xml:space="preserve">        {</w:t>
      </w:r>
    </w:p>
    <w:p w14:paraId="0405675A" w14:textId="77777777" w:rsidR="007D7F26" w:rsidRDefault="007D7F26" w:rsidP="007D7F26">
      <w:r>
        <w:t xml:space="preserve">          "id": 84,</w:t>
      </w:r>
    </w:p>
    <w:p w14:paraId="5E5AA3A3" w14:textId="77777777" w:rsidR="007D7F26" w:rsidRDefault="007D7F26" w:rsidP="007D7F26">
      <w:r>
        <w:t xml:space="preserve">          "name": "Randal Lockman",</w:t>
      </w:r>
    </w:p>
    <w:p w14:paraId="56448A0B" w14:textId="77777777" w:rsidR="007D7F26" w:rsidRDefault="007D7F26" w:rsidP="007D7F26">
      <w:r>
        <w:t xml:space="preserve">          "email": "Claudia_Bins-Schuppe81@yahoo.com",</w:t>
      </w:r>
    </w:p>
    <w:p w14:paraId="1E709C11" w14:textId="77777777" w:rsidR="007D7F26" w:rsidRDefault="007D7F26" w:rsidP="007D7F26">
      <w:r>
        <w:t xml:space="preserve">          "password": "student123",</w:t>
      </w:r>
    </w:p>
    <w:p w14:paraId="61200A5F" w14:textId="77777777" w:rsidR="007D7F26" w:rsidRDefault="007D7F26" w:rsidP="007D7F26">
      <w:r>
        <w:t xml:space="preserve">          "userType": "Student",</w:t>
      </w:r>
    </w:p>
    <w:p w14:paraId="253AC251" w14:textId="77777777" w:rsidR="007D7F26" w:rsidRDefault="007D7F26" w:rsidP="007D7F26">
      <w:r>
        <w:t xml:space="preserve">          "gpa": 3.37,</w:t>
      </w:r>
    </w:p>
    <w:p w14:paraId="5A3D752A" w14:textId="77777777" w:rsidR="007D7F26" w:rsidRDefault="007D7F26" w:rsidP="007D7F26">
      <w:r>
        <w:t xml:space="preserve">          "major": "Communication"</w:t>
      </w:r>
    </w:p>
    <w:p w14:paraId="02C4C100" w14:textId="77777777" w:rsidR="007D7F26" w:rsidRDefault="007D7F26" w:rsidP="007D7F26">
      <w:r>
        <w:t xml:space="preserve">        },</w:t>
      </w:r>
    </w:p>
    <w:p w14:paraId="512CD053" w14:textId="77777777" w:rsidR="007D7F26" w:rsidRDefault="007D7F26" w:rsidP="007D7F26">
      <w:r>
        <w:t xml:space="preserve">        {</w:t>
      </w:r>
    </w:p>
    <w:p w14:paraId="3F40EA41" w14:textId="77777777" w:rsidR="007D7F26" w:rsidRDefault="007D7F26" w:rsidP="007D7F26">
      <w:r>
        <w:t xml:space="preserve">          "id": 99,</w:t>
      </w:r>
    </w:p>
    <w:p w14:paraId="386791E3" w14:textId="77777777" w:rsidR="007D7F26" w:rsidRDefault="007D7F26" w:rsidP="007D7F26">
      <w:r>
        <w:t xml:space="preserve">          "name": "Philip Hamill V",</w:t>
      </w:r>
    </w:p>
    <w:p w14:paraId="785475DF" w14:textId="77777777" w:rsidR="007D7F26" w:rsidRDefault="007D7F26" w:rsidP="007D7F26">
      <w:r>
        <w:t xml:space="preserve">          "email": "Hanna.Hermann@yahoo.com",</w:t>
      </w:r>
    </w:p>
    <w:p w14:paraId="5B3AE5FE" w14:textId="77777777" w:rsidR="007D7F26" w:rsidRDefault="007D7F26" w:rsidP="007D7F26">
      <w:r>
        <w:t xml:space="preserve">          "password": "student123",</w:t>
      </w:r>
    </w:p>
    <w:p w14:paraId="7D963662" w14:textId="77777777" w:rsidR="007D7F26" w:rsidRDefault="007D7F26" w:rsidP="007D7F26">
      <w:r>
        <w:t xml:space="preserve">          "userType": "Student",</w:t>
      </w:r>
    </w:p>
    <w:p w14:paraId="06B14A23" w14:textId="77777777" w:rsidR="007D7F26" w:rsidRDefault="007D7F26" w:rsidP="007D7F26">
      <w:r>
        <w:t xml:space="preserve">          "gpa": 1.1,</w:t>
      </w:r>
    </w:p>
    <w:p w14:paraId="5A75CFD8" w14:textId="77777777" w:rsidR="007D7F26" w:rsidRDefault="007D7F26" w:rsidP="007D7F26">
      <w:r>
        <w:t xml:space="preserve">          "major": "Biology"</w:t>
      </w:r>
    </w:p>
    <w:p w14:paraId="74B374F8" w14:textId="77777777" w:rsidR="007D7F26" w:rsidRDefault="007D7F26" w:rsidP="007D7F26">
      <w:r>
        <w:t xml:space="preserve">        },</w:t>
      </w:r>
    </w:p>
    <w:p w14:paraId="239B56B1" w14:textId="77777777" w:rsidR="007D7F26" w:rsidRDefault="007D7F26" w:rsidP="007D7F26">
      <w:r>
        <w:t xml:space="preserve">        {</w:t>
      </w:r>
    </w:p>
    <w:p w14:paraId="19597CE0" w14:textId="77777777" w:rsidR="007D7F26" w:rsidRDefault="007D7F26" w:rsidP="007D7F26">
      <w:r>
        <w:t xml:space="preserve">          "id": 125,</w:t>
      </w:r>
    </w:p>
    <w:p w14:paraId="1918562C" w14:textId="77777777" w:rsidR="007D7F26" w:rsidRDefault="007D7F26" w:rsidP="007D7F26">
      <w:r>
        <w:lastRenderedPageBreak/>
        <w:t xml:space="preserve">          "name": "Omar West",</w:t>
      </w:r>
    </w:p>
    <w:p w14:paraId="55AEA3AF" w14:textId="77777777" w:rsidR="007D7F26" w:rsidRDefault="007D7F26" w:rsidP="007D7F26">
      <w:r>
        <w:t xml:space="preserve">          "email": "Florian.Swaniawski47@hotmail.com",</w:t>
      </w:r>
    </w:p>
    <w:p w14:paraId="27CA5847" w14:textId="77777777" w:rsidR="007D7F26" w:rsidRDefault="007D7F26" w:rsidP="007D7F26">
      <w:r>
        <w:t xml:space="preserve">          "password": "student123",</w:t>
      </w:r>
    </w:p>
    <w:p w14:paraId="18A95E42" w14:textId="77777777" w:rsidR="007D7F26" w:rsidRDefault="007D7F26" w:rsidP="007D7F26">
      <w:r>
        <w:t xml:space="preserve">          "userType": "Student",</w:t>
      </w:r>
    </w:p>
    <w:p w14:paraId="3491C1E0" w14:textId="77777777" w:rsidR="007D7F26" w:rsidRDefault="007D7F26" w:rsidP="007D7F26">
      <w:r>
        <w:t xml:space="preserve">          "gpa": 1.04,</w:t>
      </w:r>
    </w:p>
    <w:p w14:paraId="56C7752E" w14:textId="77777777" w:rsidR="007D7F26" w:rsidRDefault="007D7F26" w:rsidP="007D7F26">
      <w:r>
        <w:t xml:space="preserve">          "major": "Business Management"</w:t>
      </w:r>
    </w:p>
    <w:p w14:paraId="3CE75880" w14:textId="77777777" w:rsidR="007D7F26" w:rsidRDefault="007D7F26" w:rsidP="007D7F26">
      <w:r>
        <w:t xml:space="preserve">        },</w:t>
      </w:r>
    </w:p>
    <w:p w14:paraId="123B0AD5" w14:textId="77777777" w:rsidR="007D7F26" w:rsidRDefault="007D7F26" w:rsidP="007D7F26">
      <w:r>
        <w:t xml:space="preserve">        {</w:t>
      </w:r>
    </w:p>
    <w:p w14:paraId="7E1B492B" w14:textId="77777777" w:rsidR="007D7F26" w:rsidRDefault="007D7F26" w:rsidP="007D7F26">
      <w:r>
        <w:t xml:space="preserve">          "id": 149,</w:t>
      </w:r>
    </w:p>
    <w:p w14:paraId="77D2F4DF" w14:textId="77777777" w:rsidR="007D7F26" w:rsidRDefault="007D7F26" w:rsidP="007D7F26">
      <w:r>
        <w:t xml:space="preserve">          "name": "Rose Trantow",</w:t>
      </w:r>
    </w:p>
    <w:p w14:paraId="730911C2" w14:textId="77777777" w:rsidR="007D7F26" w:rsidRDefault="007D7F26" w:rsidP="007D7F26">
      <w:r>
        <w:t xml:space="preserve">          "email": "Keanu67@hotmail.com",</w:t>
      </w:r>
    </w:p>
    <w:p w14:paraId="3DFB3E55" w14:textId="77777777" w:rsidR="007D7F26" w:rsidRDefault="007D7F26" w:rsidP="007D7F26">
      <w:r>
        <w:t xml:space="preserve">          "password": "student123",</w:t>
      </w:r>
    </w:p>
    <w:p w14:paraId="6A930A49" w14:textId="77777777" w:rsidR="007D7F26" w:rsidRDefault="007D7F26" w:rsidP="007D7F26">
      <w:r>
        <w:t xml:space="preserve">          "userType": "Student",</w:t>
      </w:r>
    </w:p>
    <w:p w14:paraId="25FE7055" w14:textId="77777777" w:rsidR="007D7F26" w:rsidRDefault="007D7F26" w:rsidP="007D7F26">
      <w:r>
        <w:t xml:space="preserve">          "gpa": 3.89,</w:t>
      </w:r>
    </w:p>
    <w:p w14:paraId="2D28303E" w14:textId="77777777" w:rsidR="007D7F26" w:rsidRDefault="007D7F26" w:rsidP="007D7F26">
      <w:r>
        <w:t xml:space="preserve">          "major": "Biology"</w:t>
      </w:r>
    </w:p>
    <w:p w14:paraId="79CF794F" w14:textId="77777777" w:rsidR="007D7F26" w:rsidRDefault="007D7F26" w:rsidP="007D7F26">
      <w:r>
        <w:t xml:space="preserve">        },</w:t>
      </w:r>
    </w:p>
    <w:p w14:paraId="276DD425" w14:textId="77777777" w:rsidR="007D7F26" w:rsidRDefault="007D7F26" w:rsidP="007D7F26">
      <w:r>
        <w:t xml:space="preserve">        {</w:t>
      </w:r>
    </w:p>
    <w:p w14:paraId="3B706071" w14:textId="77777777" w:rsidR="007D7F26" w:rsidRDefault="007D7F26" w:rsidP="007D7F26">
      <w:r>
        <w:t xml:space="preserve">          "id": 173,</w:t>
      </w:r>
    </w:p>
    <w:p w14:paraId="61309016" w14:textId="77777777" w:rsidR="007D7F26" w:rsidRDefault="007D7F26" w:rsidP="007D7F26">
      <w:r>
        <w:t xml:space="preserve">          "name": "Rodolfo Jones",</w:t>
      </w:r>
    </w:p>
    <w:p w14:paraId="1F148F4F" w14:textId="77777777" w:rsidR="007D7F26" w:rsidRDefault="007D7F26" w:rsidP="007D7F26">
      <w:r>
        <w:t xml:space="preserve">          "email": "Cale35@hotmail.com",</w:t>
      </w:r>
    </w:p>
    <w:p w14:paraId="72CA9214" w14:textId="77777777" w:rsidR="007D7F26" w:rsidRDefault="007D7F26" w:rsidP="007D7F26">
      <w:r>
        <w:t xml:space="preserve">          "password": "student123",</w:t>
      </w:r>
    </w:p>
    <w:p w14:paraId="6052F4F0" w14:textId="77777777" w:rsidR="007D7F26" w:rsidRDefault="007D7F26" w:rsidP="007D7F26">
      <w:r>
        <w:t xml:space="preserve">          "userType": "Student",</w:t>
      </w:r>
    </w:p>
    <w:p w14:paraId="698B75C6" w14:textId="77777777" w:rsidR="007D7F26" w:rsidRDefault="007D7F26" w:rsidP="007D7F26">
      <w:r>
        <w:t xml:space="preserve">          "gpa": 0.72,</w:t>
      </w:r>
    </w:p>
    <w:p w14:paraId="26321DEC" w14:textId="77777777" w:rsidR="007D7F26" w:rsidRDefault="007D7F26" w:rsidP="007D7F26">
      <w:r>
        <w:t xml:space="preserve">          "major": "Accounting"</w:t>
      </w:r>
    </w:p>
    <w:p w14:paraId="6BB2BD46" w14:textId="77777777" w:rsidR="007D7F26" w:rsidRDefault="007D7F26" w:rsidP="007D7F26">
      <w:r>
        <w:t xml:space="preserve">        },</w:t>
      </w:r>
    </w:p>
    <w:p w14:paraId="43141EC4" w14:textId="77777777" w:rsidR="007D7F26" w:rsidRDefault="007D7F26" w:rsidP="007D7F26">
      <w:r>
        <w:t xml:space="preserve">        {</w:t>
      </w:r>
    </w:p>
    <w:p w14:paraId="75ED141A" w14:textId="77777777" w:rsidR="007D7F26" w:rsidRDefault="007D7F26" w:rsidP="007D7F26">
      <w:r>
        <w:t xml:space="preserve">          "id": 175,</w:t>
      </w:r>
    </w:p>
    <w:p w14:paraId="23290D8D" w14:textId="77777777" w:rsidR="007D7F26" w:rsidRDefault="007D7F26" w:rsidP="007D7F26">
      <w:r>
        <w:t xml:space="preserve">          "name": "Orlando Gottlieb",</w:t>
      </w:r>
    </w:p>
    <w:p w14:paraId="78F9A778" w14:textId="77777777" w:rsidR="007D7F26" w:rsidRDefault="007D7F26" w:rsidP="007D7F26">
      <w:r>
        <w:t xml:space="preserve">          "email": "Telly40@yahoo.com",</w:t>
      </w:r>
    </w:p>
    <w:p w14:paraId="1C9AB137" w14:textId="77777777" w:rsidR="007D7F26" w:rsidRDefault="007D7F26" w:rsidP="007D7F26">
      <w:r>
        <w:t xml:space="preserve">          "password": "student123",</w:t>
      </w:r>
    </w:p>
    <w:p w14:paraId="758D3FCD" w14:textId="77777777" w:rsidR="007D7F26" w:rsidRDefault="007D7F26" w:rsidP="007D7F26">
      <w:r>
        <w:t xml:space="preserve">          "userType": "Student",</w:t>
      </w:r>
    </w:p>
    <w:p w14:paraId="46D59DD9" w14:textId="77777777" w:rsidR="007D7F26" w:rsidRDefault="007D7F26" w:rsidP="007D7F26">
      <w:r>
        <w:t xml:space="preserve">          "gpa": 0.24,</w:t>
      </w:r>
    </w:p>
    <w:p w14:paraId="0C1569C6" w14:textId="77777777" w:rsidR="007D7F26" w:rsidRDefault="007D7F26" w:rsidP="007D7F26">
      <w:r>
        <w:t xml:space="preserve">          "major": "Accounting"</w:t>
      </w:r>
    </w:p>
    <w:p w14:paraId="2C877F89" w14:textId="77777777" w:rsidR="007D7F26" w:rsidRDefault="007D7F26" w:rsidP="007D7F26">
      <w:r>
        <w:t xml:space="preserve">        }</w:t>
      </w:r>
    </w:p>
    <w:p w14:paraId="653483DB" w14:textId="77777777" w:rsidR="007D7F26" w:rsidRDefault="007D7F26" w:rsidP="007D7F26">
      <w:r>
        <w:t xml:space="preserve">      ],</w:t>
      </w:r>
    </w:p>
    <w:p w14:paraId="2AB367A3" w14:textId="77777777" w:rsidR="007D7F26" w:rsidRDefault="007D7F26" w:rsidP="007D7F26">
      <w:r>
        <w:t xml:space="preserve">      "prerequisites": [],</w:t>
      </w:r>
    </w:p>
    <w:p w14:paraId="3F9BB474" w14:textId="77777777" w:rsidR="007D7F26" w:rsidRDefault="007D7F26" w:rsidP="007D7F26">
      <w:r>
        <w:t xml:space="preserve">      "grades": [</w:t>
      </w:r>
    </w:p>
    <w:p w14:paraId="5366909E" w14:textId="77777777" w:rsidR="007D7F26" w:rsidRDefault="007D7F26" w:rsidP="007D7F26">
      <w:r>
        <w:t xml:space="preserve">        {</w:t>
      </w:r>
    </w:p>
    <w:p w14:paraId="20C6EC5F" w14:textId="77777777" w:rsidR="007D7F26" w:rsidRDefault="007D7F26" w:rsidP="007D7F26">
      <w:r>
        <w:t xml:space="preserve">          "id": 241,</w:t>
      </w:r>
    </w:p>
    <w:p w14:paraId="0A66AC5E" w14:textId="77777777" w:rsidR="007D7F26" w:rsidRDefault="007D7F26" w:rsidP="007D7F26">
      <w:r>
        <w:t xml:space="preserve">          "title": "adficio arbustum spectaculum Final Exam",</w:t>
      </w:r>
    </w:p>
    <w:p w14:paraId="1FEF39F0" w14:textId="77777777" w:rsidR="007D7F26" w:rsidRDefault="007D7F26" w:rsidP="007D7F26">
      <w:r>
        <w:t xml:space="preserve">          "grade": 41.71,</w:t>
      </w:r>
    </w:p>
    <w:p w14:paraId="378E70F9" w14:textId="77777777" w:rsidR="007D7F26" w:rsidRDefault="007D7F26" w:rsidP="007D7F26">
      <w:r>
        <w:t xml:space="preserve">          "studentId": 125,</w:t>
      </w:r>
    </w:p>
    <w:p w14:paraId="6E90D08E" w14:textId="77777777" w:rsidR="007D7F26" w:rsidRDefault="007D7F26" w:rsidP="007D7F26">
      <w:r>
        <w:lastRenderedPageBreak/>
        <w:t xml:space="preserve">          "courseId": 25</w:t>
      </w:r>
    </w:p>
    <w:p w14:paraId="449DB818" w14:textId="77777777" w:rsidR="007D7F26" w:rsidRDefault="007D7F26" w:rsidP="007D7F26">
      <w:r>
        <w:t xml:space="preserve">        },</w:t>
      </w:r>
    </w:p>
    <w:p w14:paraId="71AC48C2" w14:textId="77777777" w:rsidR="007D7F26" w:rsidRDefault="007D7F26" w:rsidP="007D7F26">
      <w:r>
        <w:t xml:space="preserve">        {</w:t>
      </w:r>
    </w:p>
    <w:p w14:paraId="797024B9" w14:textId="77777777" w:rsidR="007D7F26" w:rsidRDefault="007D7F26" w:rsidP="007D7F26">
      <w:r>
        <w:t xml:space="preserve">          "id": 242,</w:t>
      </w:r>
    </w:p>
    <w:p w14:paraId="5E3DBCC6" w14:textId="77777777" w:rsidR="007D7F26" w:rsidRDefault="007D7F26" w:rsidP="007D7F26">
      <w:r>
        <w:t xml:space="preserve">          "title": "adficio arbustum spectaculum Final Exam",</w:t>
      </w:r>
    </w:p>
    <w:p w14:paraId="017FE39B" w14:textId="77777777" w:rsidR="007D7F26" w:rsidRDefault="007D7F26" w:rsidP="007D7F26">
      <w:r>
        <w:t xml:space="preserve">          "grade": 65.88,</w:t>
      </w:r>
    </w:p>
    <w:p w14:paraId="224B6576" w14:textId="77777777" w:rsidR="007D7F26" w:rsidRDefault="007D7F26" w:rsidP="007D7F26">
      <w:r>
        <w:t xml:space="preserve">          "studentId": 99,</w:t>
      </w:r>
    </w:p>
    <w:p w14:paraId="41802387" w14:textId="77777777" w:rsidR="007D7F26" w:rsidRDefault="007D7F26" w:rsidP="007D7F26">
      <w:r>
        <w:t xml:space="preserve">          "courseId": 25</w:t>
      </w:r>
    </w:p>
    <w:p w14:paraId="6BDFD835" w14:textId="77777777" w:rsidR="007D7F26" w:rsidRDefault="007D7F26" w:rsidP="007D7F26">
      <w:r>
        <w:t xml:space="preserve">        },</w:t>
      </w:r>
    </w:p>
    <w:p w14:paraId="0576498A" w14:textId="77777777" w:rsidR="007D7F26" w:rsidRDefault="007D7F26" w:rsidP="007D7F26">
      <w:r>
        <w:t xml:space="preserve">        {</w:t>
      </w:r>
    </w:p>
    <w:p w14:paraId="25EFF658" w14:textId="77777777" w:rsidR="007D7F26" w:rsidRDefault="007D7F26" w:rsidP="007D7F26">
      <w:r>
        <w:t xml:space="preserve">          "id": 243,</w:t>
      </w:r>
    </w:p>
    <w:p w14:paraId="01CA6530" w14:textId="77777777" w:rsidR="007D7F26" w:rsidRDefault="007D7F26" w:rsidP="007D7F26">
      <w:r>
        <w:t xml:space="preserve">          "title": "adficio arbustum spectaculum Final Exam",</w:t>
      </w:r>
    </w:p>
    <w:p w14:paraId="4C98A666" w14:textId="77777777" w:rsidR="007D7F26" w:rsidRDefault="007D7F26" w:rsidP="007D7F26">
      <w:r>
        <w:t xml:space="preserve">          "grade": 28.2,</w:t>
      </w:r>
    </w:p>
    <w:p w14:paraId="1734673C" w14:textId="77777777" w:rsidR="007D7F26" w:rsidRDefault="007D7F26" w:rsidP="007D7F26">
      <w:r>
        <w:t xml:space="preserve">          "studentId": 84,</w:t>
      </w:r>
    </w:p>
    <w:p w14:paraId="50691A8C" w14:textId="77777777" w:rsidR="007D7F26" w:rsidRDefault="007D7F26" w:rsidP="007D7F26">
      <w:r>
        <w:t xml:space="preserve">          "courseId": 25</w:t>
      </w:r>
    </w:p>
    <w:p w14:paraId="6B2C5E13" w14:textId="77777777" w:rsidR="007D7F26" w:rsidRDefault="007D7F26" w:rsidP="007D7F26">
      <w:r>
        <w:t xml:space="preserve">        },</w:t>
      </w:r>
    </w:p>
    <w:p w14:paraId="2021EA5A" w14:textId="77777777" w:rsidR="007D7F26" w:rsidRDefault="007D7F26" w:rsidP="007D7F26">
      <w:r>
        <w:t xml:space="preserve">        {</w:t>
      </w:r>
    </w:p>
    <w:p w14:paraId="5028444E" w14:textId="77777777" w:rsidR="007D7F26" w:rsidRDefault="007D7F26" w:rsidP="007D7F26">
      <w:r>
        <w:t xml:space="preserve">          "id": 244,</w:t>
      </w:r>
    </w:p>
    <w:p w14:paraId="33D1345C" w14:textId="77777777" w:rsidR="007D7F26" w:rsidRDefault="007D7F26" w:rsidP="007D7F26">
      <w:r>
        <w:t xml:space="preserve">          "title": "adficio arbustum spectaculum Final Exam",</w:t>
      </w:r>
    </w:p>
    <w:p w14:paraId="7BD286F5" w14:textId="77777777" w:rsidR="007D7F26" w:rsidRDefault="007D7F26" w:rsidP="007D7F26">
      <w:r>
        <w:t xml:space="preserve">          "grade": 4.44,</w:t>
      </w:r>
    </w:p>
    <w:p w14:paraId="56906787" w14:textId="77777777" w:rsidR="007D7F26" w:rsidRDefault="007D7F26" w:rsidP="007D7F26">
      <w:r>
        <w:t xml:space="preserve">          "studentId": 149,</w:t>
      </w:r>
    </w:p>
    <w:p w14:paraId="7CE08FEA" w14:textId="77777777" w:rsidR="007D7F26" w:rsidRDefault="007D7F26" w:rsidP="007D7F26">
      <w:r>
        <w:t xml:space="preserve">          "courseId": 25</w:t>
      </w:r>
    </w:p>
    <w:p w14:paraId="4DFDF719" w14:textId="77777777" w:rsidR="007D7F26" w:rsidRDefault="007D7F26" w:rsidP="007D7F26">
      <w:r>
        <w:t xml:space="preserve">        },</w:t>
      </w:r>
    </w:p>
    <w:p w14:paraId="22FD53EC" w14:textId="77777777" w:rsidR="007D7F26" w:rsidRDefault="007D7F26" w:rsidP="007D7F26">
      <w:r>
        <w:t xml:space="preserve">        {</w:t>
      </w:r>
    </w:p>
    <w:p w14:paraId="6B895667" w14:textId="77777777" w:rsidR="007D7F26" w:rsidRDefault="007D7F26" w:rsidP="007D7F26">
      <w:r>
        <w:t xml:space="preserve">          "id": 245,</w:t>
      </w:r>
    </w:p>
    <w:p w14:paraId="0EC4AD2D" w14:textId="77777777" w:rsidR="007D7F26" w:rsidRDefault="007D7F26" w:rsidP="007D7F26">
      <w:r>
        <w:t xml:space="preserve">          "title": "adficio arbustum spectaculum Final Exam",</w:t>
      </w:r>
    </w:p>
    <w:p w14:paraId="2A343F49" w14:textId="77777777" w:rsidR="007D7F26" w:rsidRDefault="007D7F26" w:rsidP="007D7F26">
      <w:r>
        <w:t xml:space="preserve">          "grade": 55.12,</w:t>
      </w:r>
    </w:p>
    <w:p w14:paraId="316CA63E" w14:textId="77777777" w:rsidR="007D7F26" w:rsidRDefault="007D7F26" w:rsidP="007D7F26">
      <w:r>
        <w:t xml:space="preserve">          "studentId": 173,</w:t>
      </w:r>
    </w:p>
    <w:p w14:paraId="30326062" w14:textId="77777777" w:rsidR="007D7F26" w:rsidRDefault="007D7F26" w:rsidP="007D7F26">
      <w:r>
        <w:t xml:space="preserve">          "courseId": 25</w:t>
      </w:r>
    </w:p>
    <w:p w14:paraId="17A84A7F" w14:textId="77777777" w:rsidR="007D7F26" w:rsidRDefault="007D7F26" w:rsidP="007D7F26">
      <w:r>
        <w:t xml:space="preserve">        },</w:t>
      </w:r>
    </w:p>
    <w:p w14:paraId="2E3EBB23" w14:textId="77777777" w:rsidR="007D7F26" w:rsidRDefault="007D7F26" w:rsidP="007D7F26">
      <w:r>
        <w:t xml:space="preserve">        {</w:t>
      </w:r>
    </w:p>
    <w:p w14:paraId="379DEEC1" w14:textId="77777777" w:rsidR="007D7F26" w:rsidRDefault="007D7F26" w:rsidP="007D7F26">
      <w:r>
        <w:t xml:space="preserve">          "id": 246,</w:t>
      </w:r>
    </w:p>
    <w:p w14:paraId="40DD2F11" w14:textId="77777777" w:rsidR="007D7F26" w:rsidRDefault="007D7F26" w:rsidP="007D7F26">
      <w:r>
        <w:t xml:space="preserve">          "title": "adficio arbustum spectaculum Final Exam",</w:t>
      </w:r>
    </w:p>
    <w:p w14:paraId="00636790" w14:textId="77777777" w:rsidR="007D7F26" w:rsidRDefault="007D7F26" w:rsidP="007D7F26">
      <w:r>
        <w:t xml:space="preserve">          "grade": 33.91,</w:t>
      </w:r>
    </w:p>
    <w:p w14:paraId="00889E43" w14:textId="77777777" w:rsidR="007D7F26" w:rsidRDefault="007D7F26" w:rsidP="007D7F26">
      <w:r>
        <w:t xml:space="preserve">          "studentId": 69,</w:t>
      </w:r>
    </w:p>
    <w:p w14:paraId="142C247F" w14:textId="77777777" w:rsidR="007D7F26" w:rsidRDefault="007D7F26" w:rsidP="007D7F26">
      <w:r>
        <w:t xml:space="preserve">          "courseId": 25</w:t>
      </w:r>
    </w:p>
    <w:p w14:paraId="7C80C7CE" w14:textId="77777777" w:rsidR="007D7F26" w:rsidRDefault="007D7F26" w:rsidP="007D7F26">
      <w:r>
        <w:t xml:space="preserve">        },</w:t>
      </w:r>
    </w:p>
    <w:p w14:paraId="737E206D" w14:textId="77777777" w:rsidR="007D7F26" w:rsidRDefault="007D7F26" w:rsidP="007D7F26">
      <w:r>
        <w:t xml:space="preserve">        {</w:t>
      </w:r>
    </w:p>
    <w:p w14:paraId="48AEEBE9" w14:textId="77777777" w:rsidR="007D7F26" w:rsidRDefault="007D7F26" w:rsidP="007D7F26">
      <w:r>
        <w:t xml:space="preserve">          "id": 247,</w:t>
      </w:r>
    </w:p>
    <w:p w14:paraId="799D1C4A" w14:textId="77777777" w:rsidR="007D7F26" w:rsidRDefault="007D7F26" w:rsidP="007D7F26">
      <w:r>
        <w:t xml:space="preserve">          "title": "adficio arbustum spectaculum Final Exam",</w:t>
      </w:r>
    </w:p>
    <w:p w14:paraId="1B532A23" w14:textId="77777777" w:rsidR="007D7F26" w:rsidRDefault="007D7F26" w:rsidP="007D7F26">
      <w:r>
        <w:t xml:space="preserve">          "grade": 14.94,</w:t>
      </w:r>
    </w:p>
    <w:p w14:paraId="60843FBA" w14:textId="77777777" w:rsidR="007D7F26" w:rsidRDefault="007D7F26" w:rsidP="007D7F26">
      <w:r>
        <w:t xml:space="preserve">          "studentId": 72,</w:t>
      </w:r>
    </w:p>
    <w:p w14:paraId="4C8DB98E" w14:textId="77777777" w:rsidR="007D7F26" w:rsidRDefault="007D7F26" w:rsidP="007D7F26">
      <w:r>
        <w:lastRenderedPageBreak/>
        <w:t xml:space="preserve">          "courseId": 25</w:t>
      </w:r>
    </w:p>
    <w:p w14:paraId="74146781" w14:textId="77777777" w:rsidR="007D7F26" w:rsidRDefault="007D7F26" w:rsidP="007D7F26">
      <w:r>
        <w:t xml:space="preserve">        },</w:t>
      </w:r>
    </w:p>
    <w:p w14:paraId="4DD3C7C8" w14:textId="77777777" w:rsidR="007D7F26" w:rsidRDefault="007D7F26" w:rsidP="007D7F26">
      <w:r>
        <w:t xml:space="preserve">        {</w:t>
      </w:r>
    </w:p>
    <w:p w14:paraId="50A43087" w14:textId="77777777" w:rsidR="007D7F26" w:rsidRDefault="007D7F26" w:rsidP="007D7F26">
      <w:r>
        <w:t xml:space="preserve">          "id": 248,</w:t>
      </w:r>
    </w:p>
    <w:p w14:paraId="45E681F6" w14:textId="77777777" w:rsidR="007D7F26" w:rsidRDefault="007D7F26" w:rsidP="007D7F26">
      <w:r>
        <w:t xml:space="preserve">          "title": "adficio arbustum spectaculum Final Exam",</w:t>
      </w:r>
    </w:p>
    <w:p w14:paraId="371488D1" w14:textId="77777777" w:rsidR="007D7F26" w:rsidRDefault="007D7F26" w:rsidP="007D7F26">
      <w:r>
        <w:t xml:space="preserve">          "grade": 14.27,</w:t>
      </w:r>
    </w:p>
    <w:p w14:paraId="29D19A96" w14:textId="77777777" w:rsidR="007D7F26" w:rsidRDefault="007D7F26" w:rsidP="007D7F26">
      <w:r>
        <w:t xml:space="preserve">          "studentId": 175,</w:t>
      </w:r>
    </w:p>
    <w:p w14:paraId="69242C1B" w14:textId="77777777" w:rsidR="007D7F26" w:rsidRDefault="007D7F26" w:rsidP="007D7F26">
      <w:r>
        <w:t xml:space="preserve">          "courseId": 25</w:t>
      </w:r>
    </w:p>
    <w:p w14:paraId="2BBCE9D1" w14:textId="77777777" w:rsidR="007D7F26" w:rsidRDefault="007D7F26" w:rsidP="007D7F26">
      <w:r>
        <w:t xml:space="preserve">        },</w:t>
      </w:r>
    </w:p>
    <w:p w14:paraId="0962C0E2" w14:textId="77777777" w:rsidR="007D7F26" w:rsidRDefault="007D7F26" w:rsidP="007D7F26">
      <w:r>
        <w:t xml:space="preserve">        {</w:t>
      </w:r>
    </w:p>
    <w:p w14:paraId="2C8E5C4B" w14:textId="77777777" w:rsidR="007D7F26" w:rsidRDefault="007D7F26" w:rsidP="007D7F26">
      <w:r>
        <w:t xml:space="preserve">          "id": 249,</w:t>
      </w:r>
    </w:p>
    <w:p w14:paraId="6C7779F1" w14:textId="77777777" w:rsidR="007D7F26" w:rsidRDefault="007D7F26" w:rsidP="007D7F26">
      <w:r>
        <w:t xml:space="preserve">          "title": "adficio arbustum spectaculum Final Exam",</w:t>
      </w:r>
    </w:p>
    <w:p w14:paraId="3E8E0471" w14:textId="77777777" w:rsidR="007D7F26" w:rsidRDefault="007D7F26" w:rsidP="007D7F26">
      <w:r>
        <w:t xml:space="preserve">          "grade": 22.81,</w:t>
      </w:r>
    </w:p>
    <w:p w14:paraId="694D407C" w14:textId="77777777" w:rsidR="007D7F26" w:rsidRDefault="007D7F26" w:rsidP="007D7F26">
      <w:r>
        <w:t xml:space="preserve">          "studentId": 83,</w:t>
      </w:r>
    </w:p>
    <w:p w14:paraId="53AFC24B" w14:textId="77777777" w:rsidR="007D7F26" w:rsidRDefault="007D7F26" w:rsidP="007D7F26">
      <w:r>
        <w:t xml:space="preserve">          "courseId": 25</w:t>
      </w:r>
    </w:p>
    <w:p w14:paraId="18BD8AA5" w14:textId="77777777" w:rsidR="007D7F26" w:rsidRDefault="007D7F26" w:rsidP="007D7F26">
      <w:r>
        <w:t xml:space="preserve">        },</w:t>
      </w:r>
    </w:p>
    <w:p w14:paraId="3A7C95C9" w14:textId="77777777" w:rsidR="007D7F26" w:rsidRDefault="007D7F26" w:rsidP="007D7F26">
      <w:r>
        <w:t xml:space="preserve">        {</w:t>
      </w:r>
    </w:p>
    <w:p w14:paraId="588B228D" w14:textId="77777777" w:rsidR="007D7F26" w:rsidRDefault="007D7F26" w:rsidP="007D7F26">
      <w:r>
        <w:t xml:space="preserve">          "id": 250,</w:t>
      </w:r>
    </w:p>
    <w:p w14:paraId="6CB94F97" w14:textId="77777777" w:rsidR="007D7F26" w:rsidRDefault="007D7F26" w:rsidP="007D7F26">
      <w:r>
        <w:t xml:space="preserve">          "title": "adficio arbustum spectaculum Final Exam",</w:t>
      </w:r>
    </w:p>
    <w:p w14:paraId="1C2F41ED" w14:textId="77777777" w:rsidR="007D7F26" w:rsidRDefault="007D7F26" w:rsidP="007D7F26">
      <w:r>
        <w:t xml:space="preserve">          "grade": 24.51,</w:t>
      </w:r>
    </w:p>
    <w:p w14:paraId="5C00F47E" w14:textId="77777777" w:rsidR="007D7F26" w:rsidRDefault="007D7F26" w:rsidP="007D7F26">
      <w:r>
        <w:t xml:space="preserve">          "studentId": 33,</w:t>
      </w:r>
    </w:p>
    <w:p w14:paraId="2BB065FC" w14:textId="77777777" w:rsidR="007D7F26" w:rsidRDefault="007D7F26" w:rsidP="007D7F26">
      <w:r>
        <w:t xml:space="preserve">          "courseId": 25</w:t>
      </w:r>
    </w:p>
    <w:p w14:paraId="294530B7" w14:textId="77777777" w:rsidR="007D7F26" w:rsidRDefault="007D7F26" w:rsidP="007D7F26">
      <w:r>
        <w:t xml:space="preserve">        }</w:t>
      </w:r>
    </w:p>
    <w:p w14:paraId="5E6AB0D9" w14:textId="77777777" w:rsidR="007D7F26" w:rsidRDefault="007D7F26" w:rsidP="007D7F26">
      <w:r>
        <w:t xml:space="preserve">      ]</w:t>
      </w:r>
    </w:p>
    <w:p w14:paraId="3E0F62E7" w14:textId="77777777" w:rsidR="007D7F26" w:rsidRDefault="007D7F26" w:rsidP="007D7F26">
      <w:r>
        <w:t xml:space="preserve">    },</w:t>
      </w:r>
    </w:p>
    <w:p w14:paraId="6F520B3C" w14:textId="77777777" w:rsidR="007D7F26" w:rsidRDefault="007D7F26" w:rsidP="007D7F26">
      <w:r>
        <w:t xml:space="preserve">    {</w:t>
      </w:r>
    </w:p>
    <w:p w14:paraId="3985FC67" w14:textId="77777777" w:rsidR="007D7F26" w:rsidRDefault="007D7F26" w:rsidP="007D7F26">
      <w:r>
        <w:t xml:space="preserve">      "id": 26,</w:t>
      </w:r>
    </w:p>
    <w:p w14:paraId="6430BBC8" w14:textId="77777777" w:rsidR="007D7F26" w:rsidRDefault="007D7F26" w:rsidP="007D7F26">
      <w:r>
        <w:t xml:space="preserve">      "title": "Auditing in Practice",</w:t>
      </w:r>
    </w:p>
    <w:p w14:paraId="3CA0C29F" w14:textId="77777777" w:rsidR="007D7F26" w:rsidRDefault="007D7F26" w:rsidP="007D7F26">
      <w:r>
        <w:t xml:space="preserve">      "location": "Room 134",</w:t>
      </w:r>
    </w:p>
    <w:p w14:paraId="7E5714DD" w14:textId="77777777" w:rsidR="007D7F26" w:rsidRDefault="007D7F26" w:rsidP="007D7F26">
      <w:r>
        <w:t xml:space="preserve">      "category": "Science",</w:t>
      </w:r>
    </w:p>
    <w:p w14:paraId="6DC870F2" w14:textId="77777777" w:rsidR="007D7F26" w:rsidRDefault="007D7F26" w:rsidP="007D7F26">
      <w:r>
        <w:t xml:space="preserve">      "registrationStatus": false,</w:t>
      </w:r>
    </w:p>
    <w:p w14:paraId="3DA1EE1F" w14:textId="77777777" w:rsidR="007D7F26" w:rsidRDefault="007D7F26" w:rsidP="007D7F26">
      <w:r>
        <w:t xml:space="preserve">      "courseStatus": "finished",</w:t>
      </w:r>
    </w:p>
    <w:p w14:paraId="0838FEFF" w14:textId="77777777" w:rsidR="007D7F26" w:rsidRDefault="007D7F26" w:rsidP="007D7F26">
      <w:r>
        <w:t xml:space="preserve">      "instructorId": 5,</w:t>
      </w:r>
    </w:p>
    <w:p w14:paraId="0D9B270D" w14:textId="77777777" w:rsidR="007D7F26" w:rsidRDefault="007D7F26" w:rsidP="007D7F26">
      <w:r>
        <w:t xml:space="preserve">      "students": [</w:t>
      </w:r>
    </w:p>
    <w:p w14:paraId="1435C9DC" w14:textId="77777777" w:rsidR="007D7F26" w:rsidRDefault="007D7F26" w:rsidP="007D7F26">
      <w:r>
        <w:t xml:space="preserve">        {</w:t>
      </w:r>
    </w:p>
    <w:p w14:paraId="6E8DAFDF" w14:textId="77777777" w:rsidR="007D7F26" w:rsidRDefault="007D7F26" w:rsidP="007D7F26">
      <w:r>
        <w:t xml:space="preserve">          "id": 15,</w:t>
      </w:r>
    </w:p>
    <w:p w14:paraId="4CA0EBA2" w14:textId="77777777" w:rsidR="007D7F26" w:rsidRDefault="007D7F26" w:rsidP="007D7F26">
      <w:r>
        <w:t xml:space="preserve">          "name": "Sheryl Bauch",</w:t>
      </w:r>
    </w:p>
    <w:p w14:paraId="547C75CD" w14:textId="77777777" w:rsidR="007D7F26" w:rsidRDefault="007D7F26" w:rsidP="007D7F26">
      <w:r>
        <w:t xml:space="preserve">          "email": "Zane_Hermiston@hotmail.com",</w:t>
      </w:r>
    </w:p>
    <w:p w14:paraId="45C00C0B" w14:textId="77777777" w:rsidR="007D7F26" w:rsidRDefault="007D7F26" w:rsidP="007D7F26">
      <w:r>
        <w:t xml:space="preserve">          "password": "student123",</w:t>
      </w:r>
    </w:p>
    <w:p w14:paraId="739AE247" w14:textId="77777777" w:rsidR="007D7F26" w:rsidRDefault="007D7F26" w:rsidP="007D7F26">
      <w:r>
        <w:t xml:space="preserve">          "userType": "Student",</w:t>
      </w:r>
    </w:p>
    <w:p w14:paraId="17E7A74B" w14:textId="77777777" w:rsidR="007D7F26" w:rsidRDefault="007D7F26" w:rsidP="007D7F26">
      <w:r>
        <w:t xml:space="preserve">          "gpa": 3.14,</w:t>
      </w:r>
    </w:p>
    <w:p w14:paraId="2D09B87F" w14:textId="77777777" w:rsidR="007D7F26" w:rsidRDefault="007D7F26" w:rsidP="007D7F26">
      <w:r>
        <w:t xml:space="preserve">          "major": "Art"</w:t>
      </w:r>
    </w:p>
    <w:p w14:paraId="68F7A837" w14:textId="77777777" w:rsidR="007D7F26" w:rsidRDefault="007D7F26" w:rsidP="007D7F26">
      <w:r>
        <w:lastRenderedPageBreak/>
        <w:t xml:space="preserve">        },</w:t>
      </w:r>
    </w:p>
    <w:p w14:paraId="7FFD3C24" w14:textId="77777777" w:rsidR="007D7F26" w:rsidRDefault="007D7F26" w:rsidP="007D7F26">
      <w:r>
        <w:t xml:space="preserve">        {</w:t>
      </w:r>
    </w:p>
    <w:p w14:paraId="30F91C14" w14:textId="77777777" w:rsidR="007D7F26" w:rsidRDefault="007D7F26" w:rsidP="007D7F26">
      <w:r>
        <w:t xml:space="preserve">          "id": 19,</w:t>
      </w:r>
    </w:p>
    <w:p w14:paraId="5FB6ED6D" w14:textId="77777777" w:rsidR="007D7F26" w:rsidRDefault="007D7F26" w:rsidP="007D7F26">
      <w:r>
        <w:t xml:space="preserve">          "name": "Ramon Lesch",</w:t>
      </w:r>
    </w:p>
    <w:p w14:paraId="07BF575A" w14:textId="77777777" w:rsidR="007D7F26" w:rsidRDefault="007D7F26" w:rsidP="007D7F26">
      <w:r>
        <w:t xml:space="preserve">          "email": "Kellie40@hotmail.com",</w:t>
      </w:r>
    </w:p>
    <w:p w14:paraId="5286C89F" w14:textId="77777777" w:rsidR="007D7F26" w:rsidRDefault="007D7F26" w:rsidP="007D7F26">
      <w:r>
        <w:t xml:space="preserve">          "password": "student123",</w:t>
      </w:r>
    </w:p>
    <w:p w14:paraId="17CB6D0E" w14:textId="77777777" w:rsidR="007D7F26" w:rsidRDefault="007D7F26" w:rsidP="007D7F26">
      <w:r>
        <w:t xml:space="preserve">          "userType": "Student",</w:t>
      </w:r>
    </w:p>
    <w:p w14:paraId="72237E23" w14:textId="77777777" w:rsidR="007D7F26" w:rsidRDefault="007D7F26" w:rsidP="007D7F26">
      <w:r>
        <w:t xml:space="preserve">          "gpa": 2.66,</w:t>
      </w:r>
    </w:p>
    <w:p w14:paraId="56AAEC90" w14:textId="77777777" w:rsidR="007D7F26" w:rsidRDefault="007D7F26" w:rsidP="007D7F26">
      <w:r>
        <w:t xml:space="preserve">          "major": "Biology"</w:t>
      </w:r>
    </w:p>
    <w:p w14:paraId="76424712" w14:textId="77777777" w:rsidR="007D7F26" w:rsidRDefault="007D7F26" w:rsidP="007D7F26">
      <w:r>
        <w:t xml:space="preserve">        },</w:t>
      </w:r>
    </w:p>
    <w:p w14:paraId="67AD79EB" w14:textId="77777777" w:rsidR="007D7F26" w:rsidRDefault="007D7F26" w:rsidP="007D7F26">
      <w:r>
        <w:t xml:space="preserve">        {</w:t>
      </w:r>
    </w:p>
    <w:p w14:paraId="052B1A4B" w14:textId="77777777" w:rsidR="007D7F26" w:rsidRDefault="007D7F26" w:rsidP="007D7F26">
      <w:r>
        <w:t xml:space="preserve">          "id": 22,</w:t>
      </w:r>
    </w:p>
    <w:p w14:paraId="619C74A1" w14:textId="77777777" w:rsidR="007D7F26" w:rsidRDefault="007D7F26" w:rsidP="007D7F26">
      <w:r>
        <w:t xml:space="preserve">          "name": "Daisy Lakin",</w:t>
      </w:r>
    </w:p>
    <w:p w14:paraId="4A3325F8" w14:textId="77777777" w:rsidR="007D7F26" w:rsidRDefault="007D7F26" w:rsidP="007D7F26">
      <w:r>
        <w:t xml:space="preserve">          "email": "Gregg.Bashirian@gmail.com",</w:t>
      </w:r>
    </w:p>
    <w:p w14:paraId="27448100" w14:textId="77777777" w:rsidR="007D7F26" w:rsidRDefault="007D7F26" w:rsidP="007D7F26">
      <w:r>
        <w:t xml:space="preserve">          "password": "student123",</w:t>
      </w:r>
    </w:p>
    <w:p w14:paraId="0A1591AE" w14:textId="77777777" w:rsidR="007D7F26" w:rsidRDefault="007D7F26" w:rsidP="007D7F26">
      <w:r>
        <w:t xml:space="preserve">          "userType": "Student",</w:t>
      </w:r>
    </w:p>
    <w:p w14:paraId="788267EB" w14:textId="77777777" w:rsidR="007D7F26" w:rsidRDefault="007D7F26" w:rsidP="007D7F26">
      <w:r>
        <w:t xml:space="preserve">          "gpa": 1.48,</w:t>
      </w:r>
    </w:p>
    <w:p w14:paraId="3DD9ACEA" w14:textId="77777777" w:rsidR="007D7F26" w:rsidRDefault="007D7F26" w:rsidP="007D7F26">
      <w:r>
        <w:t xml:space="preserve">          "major": "Mathematics"</w:t>
      </w:r>
    </w:p>
    <w:p w14:paraId="62CB614D" w14:textId="77777777" w:rsidR="007D7F26" w:rsidRDefault="007D7F26" w:rsidP="007D7F26">
      <w:r>
        <w:t xml:space="preserve">        },</w:t>
      </w:r>
    </w:p>
    <w:p w14:paraId="2F60AE13" w14:textId="77777777" w:rsidR="007D7F26" w:rsidRDefault="007D7F26" w:rsidP="007D7F26">
      <w:r>
        <w:t xml:space="preserve">        {</w:t>
      </w:r>
    </w:p>
    <w:p w14:paraId="2B02E658" w14:textId="77777777" w:rsidR="007D7F26" w:rsidRDefault="007D7F26" w:rsidP="007D7F26">
      <w:r>
        <w:t xml:space="preserve">          "id": 44,</w:t>
      </w:r>
    </w:p>
    <w:p w14:paraId="294B96D6" w14:textId="77777777" w:rsidR="007D7F26" w:rsidRDefault="007D7F26" w:rsidP="007D7F26">
      <w:r>
        <w:t xml:space="preserve">          "name": "Cary Reilly PhD",</w:t>
      </w:r>
    </w:p>
    <w:p w14:paraId="53E6538D" w14:textId="77777777" w:rsidR="007D7F26" w:rsidRDefault="007D7F26" w:rsidP="007D7F26">
      <w:r>
        <w:t xml:space="preserve">          "email": "Louie12@yahoo.com",</w:t>
      </w:r>
    </w:p>
    <w:p w14:paraId="462030D3" w14:textId="77777777" w:rsidR="007D7F26" w:rsidRDefault="007D7F26" w:rsidP="007D7F26">
      <w:r>
        <w:t xml:space="preserve">          "password": "student123",</w:t>
      </w:r>
    </w:p>
    <w:p w14:paraId="5BFDD801" w14:textId="77777777" w:rsidR="007D7F26" w:rsidRDefault="007D7F26" w:rsidP="007D7F26">
      <w:r>
        <w:t xml:space="preserve">          "userType": "Student",</w:t>
      </w:r>
    </w:p>
    <w:p w14:paraId="345497E6" w14:textId="77777777" w:rsidR="007D7F26" w:rsidRDefault="007D7F26" w:rsidP="007D7F26">
      <w:r>
        <w:t xml:space="preserve">          "gpa": 2.27,</w:t>
      </w:r>
    </w:p>
    <w:p w14:paraId="2C541DDC" w14:textId="77777777" w:rsidR="007D7F26" w:rsidRDefault="007D7F26" w:rsidP="007D7F26">
      <w:r>
        <w:t xml:space="preserve">          "major": "Biology"</w:t>
      </w:r>
    </w:p>
    <w:p w14:paraId="320A4974" w14:textId="77777777" w:rsidR="007D7F26" w:rsidRDefault="007D7F26" w:rsidP="007D7F26">
      <w:r>
        <w:t xml:space="preserve">        },</w:t>
      </w:r>
    </w:p>
    <w:p w14:paraId="4FB0BA63" w14:textId="77777777" w:rsidR="007D7F26" w:rsidRDefault="007D7F26" w:rsidP="007D7F26">
      <w:r>
        <w:t xml:space="preserve">        {</w:t>
      </w:r>
    </w:p>
    <w:p w14:paraId="49EB3A3C" w14:textId="77777777" w:rsidR="007D7F26" w:rsidRDefault="007D7F26" w:rsidP="007D7F26">
      <w:r>
        <w:t xml:space="preserve">          "id": 60,</w:t>
      </w:r>
    </w:p>
    <w:p w14:paraId="6025FA91" w14:textId="77777777" w:rsidR="007D7F26" w:rsidRDefault="007D7F26" w:rsidP="007D7F26">
      <w:r>
        <w:t xml:space="preserve">          "name": "Judy Farrell III",</w:t>
      </w:r>
    </w:p>
    <w:p w14:paraId="2C0A86A9" w14:textId="77777777" w:rsidR="007D7F26" w:rsidRDefault="007D7F26" w:rsidP="007D7F26">
      <w:r>
        <w:t xml:space="preserve">          "email": "Shanel15@yahoo.com",</w:t>
      </w:r>
    </w:p>
    <w:p w14:paraId="2ADCD025" w14:textId="77777777" w:rsidR="007D7F26" w:rsidRDefault="007D7F26" w:rsidP="007D7F26">
      <w:r>
        <w:t xml:space="preserve">          "password": "student123",</w:t>
      </w:r>
    </w:p>
    <w:p w14:paraId="7429F19B" w14:textId="77777777" w:rsidR="007D7F26" w:rsidRDefault="007D7F26" w:rsidP="007D7F26">
      <w:r>
        <w:t xml:space="preserve">          "userType": "Student",</w:t>
      </w:r>
    </w:p>
    <w:p w14:paraId="0826C32B" w14:textId="77777777" w:rsidR="007D7F26" w:rsidRDefault="007D7F26" w:rsidP="007D7F26">
      <w:r>
        <w:t xml:space="preserve">          "gpa": 2.15,</w:t>
      </w:r>
    </w:p>
    <w:p w14:paraId="521A05D6" w14:textId="77777777" w:rsidR="007D7F26" w:rsidRDefault="007D7F26" w:rsidP="007D7F26">
      <w:r>
        <w:t xml:space="preserve">          "major": "Business Management"</w:t>
      </w:r>
    </w:p>
    <w:p w14:paraId="4B5ECBF1" w14:textId="77777777" w:rsidR="007D7F26" w:rsidRDefault="007D7F26" w:rsidP="007D7F26">
      <w:r>
        <w:t xml:space="preserve">        },</w:t>
      </w:r>
    </w:p>
    <w:p w14:paraId="0EC2B74B" w14:textId="77777777" w:rsidR="007D7F26" w:rsidRDefault="007D7F26" w:rsidP="007D7F26">
      <w:r>
        <w:t xml:space="preserve">        {</w:t>
      </w:r>
    </w:p>
    <w:p w14:paraId="5EFE6A72" w14:textId="77777777" w:rsidR="007D7F26" w:rsidRDefault="007D7F26" w:rsidP="007D7F26">
      <w:r>
        <w:t xml:space="preserve">          "id": 75,</w:t>
      </w:r>
    </w:p>
    <w:p w14:paraId="61468C13" w14:textId="77777777" w:rsidR="007D7F26" w:rsidRDefault="007D7F26" w:rsidP="007D7F26">
      <w:r>
        <w:t xml:space="preserve">          "name": "Scott Walker",</w:t>
      </w:r>
    </w:p>
    <w:p w14:paraId="6A78ADFC" w14:textId="77777777" w:rsidR="007D7F26" w:rsidRDefault="007D7F26" w:rsidP="007D7F26">
      <w:r>
        <w:t xml:space="preserve">          "email": "Mittie_Vandervort@yahoo.com",</w:t>
      </w:r>
    </w:p>
    <w:p w14:paraId="32B78AC4" w14:textId="77777777" w:rsidR="007D7F26" w:rsidRDefault="007D7F26" w:rsidP="007D7F26">
      <w:r>
        <w:t xml:space="preserve">          "password": "student123",</w:t>
      </w:r>
    </w:p>
    <w:p w14:paraId="46536276" w14:textId="77777777" w:rsidR="007D7F26" w:rsidRDefault="007D7F26" w:rsidP="007D7F26">
      <w:r>
        <w:lastRenderedPageBreak/>
        <w:t xml:space="preserve">          "userType": "Student",</w:t>
      </w:r>
    </w:p>
    <w:p w14:paraId="07F519DE" w14:textId="77777777" w:rsidR="007D7F26" w:rsidRDefault="007D7F26" w:rsidP="007D7F26">
      <w:r>
        <w:t xml:space="preserve">          "gpa": 3.38,</w:t>
      </w:r>
    </w:p>
    <w:p w14:paraId="60EE1AAF" w14:textId="77777777" w:rsidR="007D7F26" w:rsidRDefault="007D7F26" w:rsidP="007D7F26">
      <w:r>
        <w:t xml:space="preserve">          "major": "Biology"</w:t>
      </w:r>
    </w:p>
    <w:p w14:paraId="29829EE4" w14:textId="77777777" w:rsidR="007D7F26" w:rsidRDefault="007D7F26" w:rsidP="007D7F26">
      <w:r>
        <w:t xml:space="preserve">        },</w:t>
      </w:r>
    </w:p>
    <w:p w14:paraId="13165936" w14:textId="77777777" w:rsidR="007D7F26" w:rsidRDefault="007D7F26" w:rsidP="007D7F26">
      <w:r>
        <w:t xml:space="preserve">        {</w:t>
      </w:r>
    </w:p>
    <w:p w14:paraId="5B6931ED" w14:textId="77777777" w:rsidR="007D7F26" w:rsidRDefault="007D7F26" w:rsidP="007D7F26">
      <w:r>
        <w:t xml:space="preserve">          "id": 77,</w:t>
      </w:r>
    </w:p>
    <w:p w14:paraId="6DAD2B9C" w14:textId="77777777" w:rsidR="007D7F26" w:rsidRDefault="007D7F26" w:rsidP="007D7F26">
      <w:r>
        <w:t xml:space="preserve">          "name": "Monique Wehner",</w:t>
      </w:r>
    </w:p>
    <w:p w14:paraId="276EE9B2" w14:textId="77777777" w:rsidR="007D7F26" w:rsidRDefault="007D7F26" w:rsidP="007D7F26">
      <w:r>
        <w:t xml:space="preserve">          "email": "Baron92@hotmail.com",</w:t>
      </w:r>
    </w:p>
    <w:p w14:paraId="65082C66" w14:textId="77777777" w:rsidR="007D7F26" w:rsidRDefault="007D7F26" w:rsidP="007D7F26">
      <w:r>
        <w:t xml:space="preserve">          "password": "student123",</w:t>
      </w:r>
    </w:p>
    <w:p w14:paraId="059C43FD" w14:textId="77777777" w:rsidR="007D7F26" w:rsidRDefault="007D7F26" w:rsidP="007D7F26">
      <w:r>
        <w:t xml:space="preserve">          "userType": "Student",</w:t>
      </w:r>
    </w:p>
    <w:p w14:paraId="56E8E8D9" w14:textId="77777777" w:rsidR="007D7F26" w:rsidRDefault="007D7F26" w:rsidP="007D7F26">
      <w:r>
        <w:t xml:space="preserve">          "gpa": 2.28,</w:t>
      </w:r>
    </w:p>
    <w:p w14:paraId="40399F8E" w14:textId="77777777" w:rsidR="007D7F26" w:rsidRDefault="007D7F26" w:rsidP="007D7F26">
      <w:r>
        <w:t xml:space="preserve">          "major": "Business Management"</w:t>
      </w:r>
    </w:p>
    <w:p w14:paraId="7DAAD270" w14:textId="77777777" w:rsidR="007D7F26" w:rsidRDefault="007D7F26" w:rsidP="007D7F26">
      <w:r>
        <w:t xml:space="preserve">        },</w:t>
      </w:r>
    </w:p>
    <w:p w14:paraId="1D581A4F" w14:textId="77777777" w:rsidR="007D7F26" w:rsidRDefault="007D7F26" w:rsidP="007D7F26">
      <w:r>
        <w:t xml:space="preserve">        {</w:t>
      </w:r>
    </w:p>
    <w:p w14:paraId="57F619B2" w14:textId="77777777" w:rsidR="007D7F26" w:rsidRDefault="007D7F26" w:rsidP="007D7F26">
      <w:r>
        <w:t xml:space="preserve">          "id": 124,</w:t>
      </w:r>
    </w:p>
    <w:p w14:paraId="1744A911" w14:textId="77777777" w:rsidR="007D7F26" w:rsidRDefault="007D7F26" w:rsidP="007D7F26">
      <w:r>
        <w:t xml:space="preserve">          "name": "Alberto Schultz",</w:t>
      </w:r>
    </w:p>
    <w:p w14:paraId="4016BE21" w14:textId="77777777" w:rsidR="007D7F26" w:rsidRDefault="007D7F26" w:rsidP="007D7F26">
      <w:r>
        <w:t xml:space="preserve">          "email": "Tianna32@hotmail.com",</w:t>
      </w:r>
    </w:p>
    <w:p w14:paraId="4388C05E" w14:textId="77777777" w:rsidR="007D7F26" w:rsidRDefault="007D7F26" w:rsidP="007D7F26">
      <w:r>
        <w:t xml:space="preserve">          "password": "student123",</w:t>
      </w:r>
    </w:p>
    <w:p w14:paraId="7048C1D1" w14:textId="77777777" w:rsidR="007D7F26" w:rsidRDefault="007D7F26" w:rsidP="007D7F26">
      <w:r>
        <w:t xml:space="preserve">          "userType": "Student",</w:t>
      </w:r>
    </w:p>
    <w:p w14:paraId="32406FCE" w14:textId="77777777" w:rsidR="007D7F26" w:rsidRDefault="007D7F26" w:rsidP="007D7F26">
      <w:r>
        <w:t xml:space="preserve">          "gpa": 0.59,</w:t>
      </w:r>
    </w:p>
    <w:p w14:paraId="6D0DF57E" w14:textId="77777777" w:rsidR="007D7F26" w:rsidRDefault="007D7F26" w:rsidP="007D7F26">
      <w:r>
        <w:t xml:space="preserve">          "major": "Computer Science"</w:t>
      </w:r>
    </w:p>
    <w:p w14:paraId="4B8FE3CD" w14:textId="77777777" w:rsidR="007D7F26" w:rsidRDefault="007D7F26" w:rsidP="007D7F26">
      <w:r>
        <w:t xml:space="preserve">        },</w:t>
      </w:r>
    </w:p>
    <w:p w14:paraId="6A230111" w14:textId="77777777" w:rsidR="007D7F26" w:rsidRDefault="007D7F26" w:rsidP="007D7F26">
      <w:r>
        <w:t xml:space="preserve">        {</w:t>
      </w:r>
    </w:p>
    <w:p w14:paraId="5BECE1F5" w14:textId="77777777" w:rsidR="007D7F26" w:rsidRDefault="007D7F26" w:rsidP="007D7F26">
      <w:r>
        <w:t xml:space="preserve">          "id": 151,</w:t>
      </w:r>
    </w:p>
    <w:p w14:paraId="29A56CB7" w14:textId="77777777" w:rsidR="007D7F26" w:rsidRDefault="007D7F26" w:rsidP="007D7F26">
      <w:r>
        <w:t xml:space="preserve">          "name": "Jack Medhurst",</w:t>
      </w:r>
    </w:p>
    <w:p w14:paraId="4A4873DC" w14:textId="77777777" w:rsidR="007D7F26" w:rsidRDefault="007D7F26" w:rsidP="007D7F26">
      <w:r>
        <w:t xml:space="preserve">          "email": "Miracle.Smitham50@yahoo.com",</w:t>
      </w:r>
    </w:p>
    <w:p w14:paraId="58918E6B" w14:textId="77777777" w:rsidR="007D7F26" w:rsidRDefault="007D7F26" w:rsidP="007D7F26">
      <w:r>
        <w:t xml:space="preserve">          "password": "student123",</w:t>
      </w:r>
    </w:p>
    <w:p w14:paraId="6311945B" w14:textId="77777777" w:rsidR="007D7F26" w:rsidRDefault="007D7F26" w:rsidP="007D7F26">
      <w:r>
        <w:t xml:space="preserve">          "userType": "Student",</w:t>
      </w:r>
    </w:p>
    <w:p w14:paraId="34756012" w14:textId="77777777" w:rsidR="007D7F26" w:rsidRDefault="007D7F26" w:rsidP="007D7F26">
      <w:r>
        <w:t xml:space="preserve">          "gpa": 2.22,</w:t>
      </w:r>
    </w:p>
    <w:p w14:paraId="15F3536E" w14:textId="77777777" w:rsidR="007D7F26" w:rsidRDefault="007D7F26" w:rsidP="007D7F26">
      <w:r>
        <w:t xml:space="preserve">          "major": "Physics"</w:t>
      </w:r>
    </w:p>
    <w:p w14:paraId="32D461FA" w14:textId="77777777" w:rsidR="007D7F26" w:rsidRDefault="007D7F26" w:rsidP="007D7F26">
      <w:r>
        <w:t xml:space="preserve">        },</w:t>
      </w:r>
    </w:p>
    <w:p w14:paraId="18BF8472" w14:textId="77777777" w:rsidR="007D7F26" w:rsidRDefault="007D7F26" w:rsidP="007D7F26">
      <w:r>
        <w:t xml:space="preserve">        {</w:t>
      </w:r>
    </w:p>
    <w:p w14:paraId="0648CDFA" w14:textId="77777777" w:rsidR="007D7F26" w:rsidRDefault="007D7F26" w:rsidP="007D7F26">
      <w:r>
        <w:t xml:space="preserve">          "id": 153,</w:t>
      </w:r>
    </w:p>
    <w:p w14:paraId="3212AB04" w14:textId="77777777" w:rsidR="007D7F26" w:rsidRDefault="007D7F26" w:rsidP="007D7F26">
      <w:r>
        <w:t xml:space="preserve">          "name": "Paul Predovic III",</w:t>
      </w:r>
    </w:p>
    <w:p w14:paraId="11377EF7" w14:textId="77777777" w:rsidR="007D7F26" w:rsidRDefault="007D7F26" w:rsidP="007D7F26">
      <w:r>
        <w:t xml:space="preserve">          "email": "Fannie16@gmail.com",</w:t>
      </w:r>
    </w:p>
    <w:p w14:paraId="190E7A49" w14:textId="77777777" w:rsidR="007D7F26" w:rsidRDefault="007D7F26" w:rsidP="007D7F26">
      <w:r>
        <w:t xml:space="preserve">          "password": "student123",</w:t>
      </w:r>
    </w:p>
    <w:p w14:paraId="5B7610F8" w14:textId="77777777" w:rsidR="007D7F26" w:rsidRDefault="007D7F26" w:rsidP="007D7F26">
      <w:r>
        <w:t xml:space="preserve">          "userType": "Student",</w:t>
      </w:r>
    </w:p>
    <w:p w14:paraId="5B75DAC0" w14:textId="77777777" w:rsidR="007D7F26" w:rsidRDefault="007D7F26" w:rsidP="007D7F26">
      <w:r>
        <w:t xml:space="preserve">          "gpa": 2.93,</w:t>
      </w:r>
    </w:p>
    <w:p w14:paraId="5355DDBA" w14:textId="77777777" w:rsidR="007D7F26" w:rsidRDefault="007D7F26" w:rsidP="007D7F26">
      <w:r>
        <w:t xml:space="preserve">          "major": "Computer Science"</w:t>
      </w:r>
    </w:p>
    <w:p w14:paraId="20280A94" w14:textId="77777777" w:rsidR="007D7F26" w:rsidRDefault="007D7F26" w:rsidP="007D7F26">
      <w:r>
        <w:t xml:space="preserve">        },</w:t>
      </w:r>
    </w:p>
    <w:p w14:paraId="3B2A99B8" w14:textId="77777777" w:rsidR="007D7F26" w:rsidRDefault="007D7F26" w:rsidP="007D7F26">
      <w:r>
        <w:t xml:space="preserve">        {</w:t>
      </w:r>
    </w:p>
    <w:p w14:paraId="6C580C65" w14:textId="77777777" w:rsidR="007D7F26" w:rsidRDefault="007D7F26" w:rsidP="007D7F26">
      <w:r>
        <w:t xml:space="preserve">          "id": 160,</w:t>
      </w:r>
    </w:p>
    <w:p w14:paraId="08E075C2" w14:textId="77777777" w:rsidR="007D7F26" w:rsidRDefault="007D7F26" w:rsidP="007D7F26">
      <w:r>
        <w:lastRenderedPageBreak/>
        <w:t xml:space="preserve">          "name": "Teri Senger III",</w:t>
      </w:r>
    </w:p>
    <w:p w14:paraId="261238B8" w14:textId="77777777" w:rsidR="007D7F26" w:rsidRDefault="007D7F26" w:rsidP="007D7F26">
      <w:r>
        <w:t xml:space="preserve">          "email": "Daisha_Heller-Heathcote@yahoo.com",</w:t>
      </w:r>
    </w:p>
    <w:p w14:paraId="2416A8E3" w14:textId="77777777" w:rsidR="007D7F26" w:rsidRDefault="007D7F26" w:rsidP="007D7F26">
      <w:r>
        <w:t xml:space="preserve">          "password": "student123",</w:t>
      </w:r>
    </w:p>
    <w:p w14:paraId="1459CF3B" w14:textId="77777777" w:rsidR="007D7F26" w:rsidRDefault="007D7F26" w:rsidP="007D7F26">
      <w:r>
        <w:t xml:space="preserve">          "userType": "Student",</w:t>
      </w:r>
    </w:p>
    <w:p w14:paraId="546FB7D7" w14:textId="77777777" w:rsidR="007D7F26" w:rsidRDefault="007D7F26" w:rsidP="007D7F26">
      <w:r>
        <w:t xml:space="preserve">          "gpa": 1.26,</w:t>
      </w:r>
    </w:p>
    <w:p w14:paraId="5CEC8FCA" w14:textId="77777777" w:rsidR="007D7F26" w:rsidRDefault="007D7F26" w:rsidP="007D7F26">
      <w:r>
        <w:t xml:space="preserve">          "major": "Communication"</w:t>
      </w:r>
    </w:p>
    <w:p w14:paraId="7A552CAB" w14:textId="77777777" w:rsidR="007D7F26" w:rsidRDefault="007D7F26" w:rsidP="007D7F26">
      <w:r>
        <w:t xml:space="preserve">        },</w:t>
      </w:r>
    </w:p>
    <w:p w14:paraId="309F98BA" w14:textId="77777777" w:rsidR="007D7F26" w:rsidRDefault="007D7F26" w:rsidP="007D7F26">
      <w:r>
        <w:t xml:space="preserve">        {</w:t>
      </w:r>
    </w:p>
    <w:p w14:paraId="75B2F41B" w14:textId="77777777" w:rsidR="007D7F26" w:rsidRDefault="007D7F26" w:rsidP="007D7F26">
      <w:r>
        <w:t xml:space="preserve">          "id": 163,</w:t>
      </w:r>
    </w:p>
    <w:p w14:paraId="6D4B9628" w14:textId="77777777" w:rsidR="007D7F26" w:rsidRDefault="007D7F26" w:rsidP="007D7F26">
      <w:r>
        <w:t xml:space="preserve">          "name": "Dana Bauch PhD",</w:t>
      </w:r>
    </w:p>
    <w:p w14:paraId="07CC8162" w14:textId="77777777" w:rsidR="007D7F26" w:rsidRDefault="007D7F26" w:rsidP="007D7F26">
      <w:r>
        <w:t xml:space="preserve">          "email": "Rick91@hotmail.com",</w:t>
      </w:r>
    </w:p>
    <w:p w14:paraId="4B8C4206" w14:textId="77777777" w:rsidR="007D7F26" w:rsidRDefault="007D7F26" w:rsidP="007D7F26">
      <w:r>
        <w:t xml:space="preserve">          "password": "student123",</w:t>
      </w:r>
    </w:p>
    <w:p w14:paraId="5ECDCD93" w14:textId="77777777" w:rsidR="007D7F26" w:rsidRDefault="007D7F26" w:rsidP="007D7F26">
      <w:r>
        <w:t xml:space="preserve">          "userType": "Student",</w:t>
      </w:r>
    </w:p>
    <w:p w14:paraId="185461BD" w14:textId="77777777" w:rsidR="007D7F26" w:rsidRDefault="007D7F26" w:rsidP="007D7F26">
      <w:r>
        <w:t xml:space="preserve">          "gpa": 2.36,</w:t>
      </w:r>
    </w:p>
    <w:p w14:paraId="78364142" w14:textId="77777777" w:rsidR="007D7F26" w:rsidRDefault="007D7F26" w:rsidP="007D7F26">
      <w:r>
        <w:t xml:space="preserve">          "major": "Business Management"</w:t>
      </w:r>
    </w:p>
    <w:p w14:paraId="54728A9E" w14:textId="77777777" w:rsidR="007D7F26" w:rsidRDefault="007D7F26" w:rsidP="007D7F26">
      <w:r>
        <w:t xml:space="preserve">        },</w:t>
      </w:r>
    </w:p>
    <w:p w14:paraId="493CC32A" w14:textId="77777777" w:rsidR="007D7F26" w:rsidRDefault="007D7F26" w:rsidP="007D7F26">
      <w:r>
        <w:t xml:space="preserve">        {</w:t>
      </w:r>
    </w:p>
    <w:p w14:paraId="3B17EE16" w14:textId="77777777" w:rsidR="007D7F26" w:rsidRDefault="007D7F26" w:rsidP="007D7F26">
      <w:r>
        <w:t xml:space="preserve">          "id": 181,</w:t>
      </w:r>
    </w:p>
    <w:p w14:paraId="201594F1" w14:textId="77777777" w:rsidR="007D7F26" w:rsidRDefault="007D7F26" w:rsidP="007D7F26">
      <w:r>
        <w:t xml:space="preserve">          "name": "Pam Cruickshank",</w:t>
      </w:r>
    </w:p>
    <w:p w14:paraId="76FF97F2" w14:textId="77777777" w:rsidR="007D7F26" w:rsidRDefault="007D7F26" w:rsidP="007D7F26">
      <w:r>
        <w:t xml:space="preserve">          "email": "Briana.Heidenreich@gmail.com",</w:t>
      </w:r>
    </w:p>
    <w:p w14:paraId="46751A2C" w14:textId="77777777" w:rsidR="007D7F26" w:rsidRDefault="007D7F26" w:rsidP="007D7F26">
      <w:r>
        <w:t xml:space="preserve">          "password": "student123",</w:t>
      </w:r>
    </w:p>
    <w:p w14:paraId="1579DC2F" w14:textId="77777777" w:rsidR="007D7F26" w:rsidRDefault="007D7F26" w:rsidP="007D7F26">
      <w:r>
        <w:t xml:space="preserve">          "userType": "Student",</w:t>
      </w:r>
    </w:p>
    <w:p w14:paraId="7F00B483" w14:textId="77777777" w:rsidR="007D7F26" w:rsidRDefault="007D7F26" w:rsidP="007D7F26">
      <w:r>
        <w:t xml:space="preserve">          "gpa": 2.61,</w:t>
      </w:r>
    </w:p>
    <w:p w14:paraId="591A03B1" w14:textId="77777777" w:rsidR="007D7F26" w:rsidRDefault="007D7F26" w:rsidP="007D7F26">
      <w:r>
        <w:t xml:space="preserve">          "major": "Electrical Engineering"</w:t>
      </w:r>
    </w:p>
    <w:p w14:paraId="560C921D" w14:textId="77777777" w:rsidR="007D7F26" w:rsidRDefault="007D7F26" w:rsidP="007D7F26">
      <w:r>
        <w:t xml:space="preserve">        },</w:t>
      </w:r>
    </w:p>
    <w:p w14:paraId="3B4E4331" w14:textId="77777777" w:rsidR="007D7F26" w:rsidRDefault="007D7F26" w:rsidP="007D7F26">
      <w:r>
        <w:t xml:space="preserve">        {</w:t>
      </w:r>
    </w:p>
    <w:p w14:paraId="447494C7" w14:textId="77777777" w:rsidR="007D7F26" w:rsidRDefault="007D7F26" w:rsidP="007D7F26">
      <w:r>
        <w:t xml:space="preserve">          "id": 182,</w:t>
      </w:r>
    </w:p>
    <w:p w14:paraId="477C784D" w14:textId="77777777" w:rsidR="007D7F26" w:rsidRDefault="007D7F26" w:rsidP="007D7F26">
      <w:r>
        <w:t xml:space="preserve">          "name": "Mr. Cary Kling",</w:t>
      </w:r>
    </w:p>
    <w:p w14:paraId="0D1FEBEE" w14:textId="77777777" w:rsidR="007D7F26" w:rsidRDefault="007D7F26" w:rsidP="007D7F26">
      <w:r>
        <w:t xml:space="preserve">          "email": "Laura15@yahoo.com",</w:t>
      </w:r>
    </w:p>
    <w:p w14:paraId="1CAAC7A7" w14:textId="77777777" w:rsidR="007D7F26" w:rsidRDefault="007D7F26" w:rsidP="007D7F26">
      <w:r>
        <w:t xml:space="preserve">          "password": "student123",</w:t>
      </w:r>
    </w:p>
    <w:p w14:paraId="5EBA225D" w14:textId="77777777" w:rsidR="007D7F26" w:rsidRDefault="007D7F26" w:rsidP="007D7F26">
      <w:r>
        <w:t xml:space="preserve">          "userType": "Student",</w:t>
      </w:r>
    </w:p>
    <w:p w14:paraId="25C53BAE" w14:textId="77777777" w:rsidR="007D7F26" w:rsidRDefault="007D7F26" w:rsidP="007D7F26">
      <w:r>
        <w:t xml:space="preserve">          "gpa": 0.28,</w:t>
      </w:r>
    </w:p>
    <w:p w14:paraId="1A8F3949" w14:textId="77777777" w:rsidR="007D7F26" w:rsidRDefault="007D7F26" w:rsidP="007D7F26">
      <w:r>
        <w:t xml:space="preserve">          "major": "Computer Science"</w:t>
      </w:r>
    </w:p>
    <w:p w14:paraId="03956C68" w14:textId="77777777" w:rsidR="007D7F26" w:rsidRDefault="007D7F26" w:rsidP="007D7F26">
      <w:r>
        <w:t xml:space="preserve">        },</w:t>
      </w:r>
    </w:p>
    <w:p w14:paraId="166C7ED1" w14:textId="77777777" w:rsidR="007D7F26" w:rsidRDefault="007D7F26" w:rsidP="007D7F26">
      <w:r>
        <w:t xml:space="preserve">        {</w:t>
      </w:r>
    </w:p>
    <w:p w14:paraId="5B49D1C5" w14:textId="77777777" w:rsidR="007D7F26" w:rsidRDefault="007D7F26" w:rsidP="007D7F26">
      <w:r>
        <w:t xml:space="preserve">          "id": 185,</w:t>
      </w:r>
    </w:p>
    <w:p w14:paraId="3A015519" w14:textId="77777777" w:rsidR="007D7F26" w:rsidRDefault="007D7F26" w:rsidP="007D7F26">
      <w:r>
        <w:t xml:space="preserve">          "name": "Curtis Klocko II",</w:t>
      </w:r>
    </w:p>
    <w:p w14:paraId="602A7473" w14:textId="77777777" w:rsidR="007D7F26" w:rsidRDefault="007D7F26" w:rsidP="007D7F26">
      <w:r>
        <w:t xml:space="preserve">          "email": "Orland.Dibbert@yahoo.com",</w:t>
      </w:r>
    </w:p>
    <w:p w14:paraId="57C24DD9" w14:textId="77777777" w:rsidR="007D7F26" w:rsidRDefault="007D7F26" w:rsidP="007D7F26">
      <w:r>
        <w:t xml:space="preserve">          "password": "student123",</w:t>
      </w:r>
    </w:p>
    <w:p w14:paraId="54315127" w14:textId="77777777" w:rsidR="007D7F26" w:rsidRDefault="007D7F26" w:rsidP="007D7F26">
      <w:r>
        <w:t xml:space="preserve">          "userType": "Student",</w:t>
      </w:r>
    </w:p>
    <w:p w14:paraId="03031E69" w14:textId="77777777" w:rsidR="007D7F26" w:rsidRDefault="007D7F26" w:rsidP="007D7F26">
      <w:r>
        <w:t xml:space="preserve">          "gpa": 1.08,</w:t>
      </w:r>
    </w:p>
    <w:p w14:paraId="29B2626F" w14:textId="77777777" w:rsidR="007D7F26" w:rsidRDefault="007D7F26" w:rsidP="007D7F26">
      <w:r>
        <w:t xml:space="preserve">          "major": "Computer Science"</w:t>
      </w:r>
    </w:p>
    <w:p w14:paraId="3B771052" w14:textId="77777777" w:rsidR="007D7F26" w:rsidRDefault="007D7F26" w:rsidP="007D7F26">
      <w:r>
        <w:lastRenderedPageBreak/>
        <w:t xml:space="preserve">        },</w:t>
      </w:r>
    </w:p>
    <w:p w14:paraId="61B9FC05" w14:textId="77777777" w:rsidR="007D7F26" w:rsidRDefault="007D7F26" w:rsidP="007D7F26">
      <w:r>
        <w:t xml:space="preserve">        {</w:t>
      </w:r>
    </w:p>
    <w:p w14:paraId="37062AAD" w14:textId="77777777" w:rsidR="007D7F26" w:rsidRDefault="007D7F26" w:rsidP="007D7F26">
      <w:r>
        <w:t xml:space="preserve">          "id": 187,</w:t>
      </w:r>
    </w:p>
    <w:p w14:paraId="02A0070B" w14:textId="77777777" w:rsidR="007D7F26" w:rsidRDefault="007D7F26" w:rsidP="007D7F26">
      <w:r>
        <w:t xml:space="preserve">          "name": "Tyrone Anderson",</w:t>
      </w:r>
    </w:p>
    <w:p w14:paraId="503ADC74" w14:textId="77777777" w:rsidR="007D7F26" w:rsidRDefault="007D7F26" w:rsidP="007D7F26">
      <w:r>
        <w:t xml:space="preserve">          "email": "Tracy_Connelly89@gmail.com",</w:t>
      </w:r>
    </w:p>
    <w:p w14:paraId="7D283577" w14:textId="77777777" w:rsidR="007D7F26" w:rsidRDefault="007D7F26" w:rsidP="007D7F26">
      <w:r>
        <w:t xml:space="preserve">          "password": "student123",</w:t>
      </w:r>
    </w:p>
    <w:p w14:paraId="0A981995" w14:textId="77777777" w:rsidR="007D7F26" w:rsidRDefault="007D7F26" w:rsidP="007D7F26">
      <w:r>
        <w:t xml:space="preserve">          "userType": "Student",</w:t>
      </w:r>
    </w:p>
    <w:p w14:paraId="081A2CA5" w14:textId="77777777" w:rsidR="007D7F26" w:rsidRDefault="007D7F26" w:rsidP="007D7F26">
      <w:r>
        <w:t xml:space="preserve">          "gpa": 0.58,</w:t>
      </w:r>
    </w:p>
    <w:p w14:paraId="6F2F5C4D" w14:textId="77777777" w:rsidR="007D7F26" w:rsidRDefault="007D7F26" w:rsidP="007D7F26">
      <w:r>
        <w:t xml:space="preserve">          "major": "Chemistry"</w:t>
      </w:r>
    </w:p>
    <w:p w14:paraId="06F4F62E" w14:textId="77777777" w:rsidR="007D7F26" w:rsidRDefault="007D7F26" w:rsidP="007D7F26">
      <w:r>
        <w:t xml:space="preserve">        },</w:t>
      </w:r>
    </w:p>
    <w:p w14:paraId="7E94EE17" w14:textId="77777777" w:rsidR="007D7F26" w:rsidRDefault="007D7F26" w:rsidP="007D7F26">
      <w:r>
        <w:t xml:space="preserve">        {</w:t>
      </w:r>
    </w:p>
    <w:p w14:paraId="327EEF14" w14:textId="77777777" w:rsidR="007D7F26" w:rsidRDefault="007D7F26" w:rsidP="007D7F26">
      <w:r>
        <w:t xml:space="preserve">          "id": 190,</w:t>
      </w:r>
    </w:p>
    <w:p w14:paraId="4AA69C5F" w14:textId="77777777" w:rsidR="007D7F26" w:rsidRDefault="007D7F26" w:rsidP="007D7F26">
      <w:r>
        <w:t xml:space="preserve">          "name": "Christy Krajcik",</w:t>
      </w:r>
    </w:p>
    <w:p w14:paraId="74C9B4A3" w14:textId="77777777" w:rsidR="007D7F26" w:rsidRDefault="007D7F26" w:rsidP="007D7F26">
      <w:r>
        <w:t xml:space="preserve">          "email": "Flavie.Treutel@yahoo.com",</w:t>
      </w:r>
    </w:p>
    <w:p w14:paraId="7923C008" w14:textId="77777777" w:rsidR="007D7F26" w:rsidRDefault="007D7F26" w:rsidP="007D7F26">
      <w:r>
        <w:t xml:space="preserve">          "password": "student123",</w:t>
      </w:r>
    </w:p>
    <w:p w14:paraId="6B8AE59E" w14:textId="77777777" w:rsidR="007D7F26" w:rsidRDefault="007D7F26" w:rsidP="007D7F26">
      <w:r>
        <w:t xml:space="preserve">          "userType": "Student",</w:t>
      </w:r>
    </w:p>
    <w:p w14:paraId="4A97E232" w14:textId="77777777" w:rsidR="007D7F26" w:rsidRDefault="007D7F26" w:rsidP="007D7F26">
      <w:r>
        <w:t xml:space="preserve">          "gpa": 2.3,</w:t>
      </w:r>
    </w:p>
    <w:p w14:paraId="3FCD857C" w14:textId="77777777" w:rsidR="007D7F26" w:rsidRDefault="007D7F26" w:rsidP="007D7F26">
      <w:r>
        <w:t xml:space="preserve">          "major": "Electrical Engineering"</w:t>
      </w:r>
    </w:p>
    <w:p w14:paraId="4A86C069" w14:textId="77777777" w:rsidR="007D7F26" w:rsidRDefault="007D7F26" w:rsidP="007D7F26">
      <w:r>
        <w:t xml:space="preserve">        },</w:t>
      </w:r>
    </w:p>
    <w:p w14:paraId="2E90583C" w14:textId="77777777" w:rsidR="007D7F26" w:rsidRDefault="007D7F26" w:rsidP="007D7F26">
      <w:r>
        <w:t xml:space="preserve">        {</w:t>
      </w:r>
    </w:p>
    <w:p w14:paraId="7295B256" w14:textId="77777777" w:rsidR="007D7F26" w:rsidRDefault="007D7F26" w:rsidP="007D7F26">
      <w:r>
        <w:t xml:space="preserve">          "id": 194,</w:t>
      </w:r>
    </w:p>
    <w:p w14:paraId="73E78473" w14:textId="77777777" w:rsidR="007D7F26" w:rsidRDefault="007D7F26" w:rsidP="007D7F26">
      <w:r>
        <w:t xml:space="preserve">          "name": "Brendan Raynor",</w:t>
      </w:r>
    </w:p>
    <w:p w14:paraId="13D12FAF" w14:textId="77777777" w:rsidR="007D7F26" w:rsidRDefault="007D7F26" w:rsidP="007D7F26">
      <w:r>
        <w:t xml:space="preserve">          "email": "Jalyn48@yahoo.com",</w:t>
      </w:r>
    </w:p>
    <w:p w14:paraId="5B1F0272" w14:textId="77777777" w:rsidR="007D7F26" w:rsidRDefault="007D7F26" w:rsidP="007D7F26">
      <w:r>
        <w:t xml:space="preserve">          "password": "student123",</w:t>
      </w:r>
    </w:p>
    <w:p w14:paraId="4FADC041" w14:textId="77777777" w:rsidR="007D7F26" w:rsidRDefault="007D7F26" w:rsidP="007D7F26">
      <w:r>
        <w:t xml:space="preserve">          "userType": "Student",</w:t>
      </w:r>
    </w:p>
    <w:p w14:paraId="57B56C95" w14:textId="77777777" w:rsidR="007D7F26" w:rsidRDefault="007D7F26" w:rsidP="007D7F26">
      <w:r>
        <w:t xml:space="preserve">          "gpa": 3.41,</w:t>
      </w:r>
    </w:p>
    <w:p w14:paraId="66136A57" w14:textId="77777777" w:rsidR="007D7F26" w:rsidRDefault="007D7F26" w:rsidP="007D7F26">
      <w:r>
        <w:t xml:space="preserve">          "major": "Accounting"</w:t>
      </w:r>
    </w:p>
    <w:p w14:paraId="11E3801F" w14:textId="77777777" w:rsidR="007D7F26" w:rsidRDefault="007D7F26" w:rsidP="007D7F26">
      <w:r>
        <w:t xml:space="preserve">        },</w:t>
      </w:r>
    </w:p>
    <w:p w14:paraId="5FB6EA0B" w14:textId="77777777" w:rsidR="007D7F26" w:rsidRDefault="007D7F26" w:rsidP="007D7F26">
      <w:r>
        <w:t xml:space="preserve">        {</w:t>
      </w:r>
    </w:p>
    <w:p w14:paraId="073D9E76" w14:textId="77777777" w:rsidR="007D7F26" w:rsidRDefault="007D7F26" w:rsidP="007D7F26">
      <w:r>
        <w:t xml:space="preserve">          "id": 195,</w:t>
      </w:r>
    </w:p>
    <w:p w14:paraId="61F4CF03" w14:textId="77777777" w:rsidR="007D7F26" w:rsidRDefault="007D7F26" w:rsidP="007D7F26">
      <w:r>
        <w:t xml:space="preserve">          "name": "Daisy Prosacco",</w:t>
      </w:r>
    </w:p>
    <w:p w14:paraId="07B67E22" w14:textId="77777777" w:rsidR="007D7F26" w:rsidRDefault="007D7F26" w:rsidP="007D7F26">
      <w:r>
        <w:t xml:space="preserve">          "email": "Leopoldo_Bogan@yahoo.com",</w:t>
      </w:r>
    </w:p>
    <w:p w14:paraId="7F11A23C" w14:textId="77777777" w:rsidR="007D7F26" w:rsidRDefault="007D7F26" w:rsidP="007D7F26">
      <w:r>
        <w:t xml:space="preserve">          "password": "student123",</w:t>
      </w:r>
    </w:p>
    <w:p w14:paraId="6289C75D" w14:textId="77777777" w:rsidR="007D7F26" w:rsidRDefault="007D7F26" w:rsidP="007D7F26">
      <w:r>
        <w:t xml:space="preserve">          "userType": "Student",</w:t>
      </w:r>
    </w:p>
    <w:p w14:paraId="5AB22675" w14:textId="77777777" w:rsidR="007D7F26" w:rsidRDefault="007D7F26" w:rsidP="007D7F26">
      <w:r>
        <w:t xml:space="preserve">          "gpa": 0.23,</w:t>
      </w:r>
    </w:p>
    <w:p w14:paraId="7F7A3104" w14:textId="77777777" w:rsidR="007D7F26" w:rsidRDefault="007D7F26" w:rsidP="007D7F26">
      <w:r>
        <w:t xml:space="preserve">          "major": "Accounting"</w:t>
      </w:r>
    </w:p>
    <w:p w14:paraId="0DB7507B" w14:textId="77777777" w:rsidR="007D7F26" w:rsidRDefault="007D7F26" w:rsidP="007D7F26">
      <w:r>
        <w:t xml:space="preserve">        },</w:t>
      </w:r>
    </w:p>
    <w:p w14:paraId="4C97330F" w14:textId="77777777" w:rsidR="007D7F26" w:rsidRDefault="007D7F26" w:rsidP="007D7F26">
      <w:r>
        <w:t xml:space="preserve">        {</w:t>
      </w:r>
    </w:p>
    <w:p w14:paraId="5F8E9F03" w14:textId="77777777" w:rsidR="007D7F26" w:rsidRDefault="007D7F26" w:rsidP="007D7F26">
      <w:r>
        <w:t xml:space="preserve">          "id": 199,</w:t>
      </w:r>
    </w:p>
    <w:p w14:paraId="7D772AC0" w14:textId="77777777" w:rsidR="007D7F26" w:rsidRDefault="007D7F26" w:rsidP="007D7F26">
      <w:r>
        <w:t xml:space="preserve">          "name": "Ashley Carroll Sr.",</w:t>
      </w:r>
    </w:p>
    <w:p w14:paraId="5FB000D5" w14:textId="77777777" w:rsidR="007D7F26" w:rsidRDefault="007D7F26" w:rsidP="007D7F26">
      <w:r>
        <w:t xml:space="preserve">          "email": "Catalina_Schiller@yahoo.com",</w:t>
      </w:r>
    </w:p>
    <w:p w14:paraId="7E1CD998" w14:textId="77777777" w:rsidR="007D7F26" w:rsidRDefault="007D7F26" w:rsidP="007D7F26">
      <w:r>
        <w:t xml:space="preserve">          "password": "student123",</w:t>
      </w:r>
    </w:p>
    <w:p w14:paraId="33D4A3D7" w14:textId="77777777" w:rsidR="007D7F26" w:rsidRDefault="007D7F26" w:rsidP="007D7F26">
      <w:r>
        <w:lastRenderedPageBreak/>
        <w:t xml:space="preserve">          "userType": "Student",</w:t>
      </w:r>
    </w:p>
    <w:p w14:paraId="7F9E4019" w14:textId="77777777" w:rsidR="007D7F26" w:rsidRDefault="007D7F26" w:rsidP="007D7F26">
      <w:r>
        <w:t xml:space="preserve">          "gpa": 0.21,</w:t>
      </w:r>
    </w:p>
    <w:p w14:paraId="750E0CD8" w14:textId="77777777" w:rsidR="007D7F26" w:rsidRDefault="007D7F26" w:rsidP="007D7F26">
      <w:r>
        <w:t xml:space="preserve">          "major": "Mathematics"</w:t>
      </w:r>
    </w:p>
    <w:p w14:paraId="370FADC9" w14:textId="77777777" w:rsidR="007D7F26" w:rsidRDefault="007D7F26" w:rsidP="007D7F26">
      <w:r>
        <w:t xml:space="preserve">        }</w:t>
      </w:r>
    </w:p>
    <w:p w14:paraId="6F8AC079" w14:textId="77777777" w:rsidR="007D7F26" w:rsidRDefault="007D7F26" w:rsidP="007D7F26">
      <w:r>
        <w:t xml:space="preserve">      ],</w:t>
      </w:r>
    </w:p>
    <w:p w14:paraId="3906D499" w14:textId="77777777" w:rsidR="007D7F26" w:rsidRDefault="007D7F26" w:rsidP="007D7F26">
      <w:r>
        <w:t xml:space="preserve">      "prerequisites": [],</w:t>
      </w:r>
    </w:p>
    <w:p w14:paraId="5616C7F9" w14:textId="77777777" w:rsidR="007D7F26" w:rsidRDefault="007D7F26" w:rsidP="007D7F26">
      <w:r>
        <w:t xml:space="preserve">      "grades": [</w:t>
      </w:r>
    </w:p>
    <w:p w14:paraId="430285DB" w14:textId="77777777" w:rsidR="007D7F26" w:rsidRDefault="007D7F26" w:rsidP="007D7F26">
      <w:r>
        <w:t xml:space="preserve">        {</w:t>
      </w:r>
    </w:p>
    <w:p w14:paraId="52D5F9B3" w14:textId="77777777" w:rsidR="007D7F26" w:rsidRDefault="007D7F26" w:rsidP="007D7F26">
      <w:r>
        <w:t xml:space="preserve">          "id": 251,</w:t>
      </w:r>
    </w:p>
    <w:p w14:paraId="75D92B61" w14:textId="77777777" w:rsidR="007D7F26" w:rsidRDefault="007D7F26" w:rsidP="007D7F26">
      <w:r>
        <w:t xml:space="preserve">          "title": "volo conitor contra Final Exam",</w:t>
      </w:r>
    </w:p>
    <w:p w14:paraId="276222E6" w14:textId="77777777" w:rsidR="007D7F26" w:rsidRDefault="007D7F26" w:rsidP="007D7F26">
      <w:r>
        <w:t xml:space="preserve">          "grade": 59.6,</w:t>
      </w:r>
    </w:p>
    <w:p w14:paraId="7AE1925D" w14:textId="77777777" w:rsidR="007D7F26" w:rsidRDefault="007D7F26" w:rsidP="007D7F26">
      <w:r>
        <w:t xml:space="preserve">          "studentId": 185,</w:t>
      </w:r>
    </w:p>
    <w:p w14:paraId="3AB8FE8F" w14:textId="77777777" w:rsidR="007D7F26" w:rsidRDefault="007D7F26" w:rsidP="007D7F26">
      <w:r>
        <w:t xml:space="preserve">          "courseId": 26</w:t>
      </w:r>
    </w:p>
    <w:p w14:paraId="660A88B1" w14:textId="77777777" w:rsidR="007D7F26" w:rsidRDefault="007D7F26" w:rsidP="007D7F26">
      <w:r>
        <w:t xml:space="preserve">        },</w:t>
      </w:r>
    </w:p>
    <w:p w14:paraId="3D2AD8D9" w14:textId="77777777" w:rsidR="007D7F26" w:rsidRDefault="007D7F26" w:rsidP="007D7F26">
      <w:r>
        <w:t xml:space="preserve">        {</w:t>
      </w:r>
    </w:p>
    <w:p w14:paraId="2FCDE1E9" w14:textId="77777777" w:rsidR="007D7F26" w:rsidRDefault="007D7F26" w:rsidP="007D7F26">
      <w:r>
        <w:t xml:space="preserve">          "id": 252,</w:t>
      </w:r>
    </w:p>
    <w:p w14:paraId="086082C3" w14:textId="77777777" w:rsidR="007D7F26" w:rsidRDefault="007D7F26" w:rsidP="007D7F26">
      <w:r>
        <w:t xml:space="preserve">          "title": "volo conitor contra Final Exam",</w:t>
      </w:r>
    </w:p>
    <w:p w14:paraId="79852184" w14:textId="77777777" w:rsidR="007D7F26" w:rsidRDefault="007D7F26" w:rsidP="007D7F26">
      <w:r>
        <w:t xml:space="preserve">          "grade": 70.26,</w:t>
      </w:r>
    </w:p>
    <w:p w14:paraId="0363CB61" w14:textId="77777777" w:rsidR="007D7F26" w:rsidRDefault="007D7F26" w:rsidP="007D7F26">
      <w:r>
        <w:t xml:space="preserve">          "studentId": 194,</w:t>
      </w:r>
    </w:p>
    <w:p w14:paraId="267DF679" w14:textId="77777777" w:rsidR="007D7F26" w:rsidRDefault="007D7F26" w:rsidP="007D7F26">
      <w:r>
        <w:t xml:space="preserve">          "courseId": 26</w:t>
      </w:r>
    </w:p>
    <w:p w14:paraId="49653634" w14:textId="77777777" w:rsidR="007D7F26" w:rsidRDefault="007D7F26" w:rsidP="007D7F26">
      <w:r>
        <w:t xml:space="preserve">        },</w:t>
      </w:r>
    </w:p>
    <w:p w14:paraId="4ADD5636" w14:textId="77777777" w:rsidR="007D7F26" w:rsidRDefault="007D7F26" w:rsidP="007D7F26">
      <w:r>
        <w:t xml:space="preserve">        {</w:t>
      </w:r>
    </w:p>
    <w:p w14:paraId="28412FFC" w14:textId="77777777" w:rsidR="007D7F26" w:rsidRDefault="007D7F26" w:rsidP="007D7F26">
      <w:r>
        <w:t xml:space="preserve">          "id": 253,</w:t>
      </w:r>
    </w:p>
    <w:p w14:paraId="67DA8C45" w14:textId="77777777" w:rsidR="007D7F26" w:rsidRDefault="007D7F26" w:rsidP="007D7F26">
      <w:r>
        <w:t xml:space="preserve">          "title": "volo conitor contra Final Exam",</w:t>
      </w:r>
    </w:p>
    <w:p w14:paraId="464415F9" w14:textId="77777777" w:rsidR="007D7F26" w:rsidRDefault="007D7F26" w:rsidP="007D7F26">
      <w:r>
        <w:t xml:space="preserve">          "grade": 30.85,</w:t>
      </w:r>
    </w:p>
    <w:p w14:paraId="3D0BC24E" w14:textId="77777777" w:rsidR="007D7F26" w:rsidRDefault="007D7F26" w:rsidP="007D7F26">
      <w:r>
        <w:t xml:space="preserve">          "studentId": 151,</w:t>
      </w:r>
    </w:p>
    <w:p w14:paraId="072A03CE" w14:textId="77777777" w:rsidR="007D7F26" w:rsidRDefault="007D7F26" w:rsidP="007D7F26">
      <w:r>
        <w:t xml:space="preserve">          "courseId": 26</w:t>
      </w:r>
    </w:p>
    <w:p w14:paraId="71E0A4AA" w14:textId="77777777" w:rsidR="007D7F26" w:rsidRDefault="007D7F26" w:rsidP="007D7F26">
      <w:r>
        <w:t xml:space="preserve">        },</w:t>
      </w:r>
    </w:p>
    <w:p w14:paraId="5219FBC0" w14:textId="77777777" w:rsidR="007D7F26" w:rsidRDefault="007D7F26" w:rsidP="007D7F26">
      <w:r>
        <w:t xml:space="preserve">        {</w:t>
      </w:r>
    </w:p>
    <w:p w14:paraId="49DBE777" w14:textId="77777777" w:rsidR="007D7F26" w:rsidRDefault="007D7F26" w:rsidP="007D7F26">
      <w:r>
        <w:t xml:space="preserve">          "id": 254,</w:t>
      </w:r>
    </w:p>
    <w:p w14:paraId="144B9D98" w14:textId="77777777" w:rsidR="007D7F26" w:rsidRDefault="007D7F26" w:rsidP="007D7F26">
      <w:r>
        <w:t xml:space="preserve">          "title": "volo conitor contra Final Exam",</w:t>
      </w:r>
    </w:p>
    <w:p w14:paraId="33E99022" w14:textId="77777777" w:rsidR="007D7F26" w:rsidRDefault="007D7F26" w:rsidP="007D7F26">
      <w:r>
        <w:t xml:space="preserve">          "grade": 60.55,</w:t>
      </w:r>
    </w:p>
    <w:p w14:paraId="224B3FDF" w14:textId="77777777" w:rsidR="007D7F26" w:rsidRDefault="007D7F26" w:rsidP="007D7F26">
      <w:r>
        <w:t xml:space="preserve">          "studentId": 181,</w:t>
      </w:r>
    </w:p>
    <w:p w14:paraId="3BDE077B" w14:textId="77777777" w:rsidR="007D7F26" w:rsidRDefault="007D7F26" w:rsidP="007D7F26">
      <w:r>
        <w:t xml:space="preserve">          "courseId": 26</w:t>
      </w:r>
    </w:p>
    <w:p w14:paraId="4FD1DFBC" w14:textId="77777777" w:rsidR="007D7F26" w:rsidRDefault="007D7F26" w:rsidP="007D7F26">
      <w:r>
        <w:t xml:space="preserve">        },</w:t>
      </w:r>
    </w:p>
    <w:p w14:paraId="41811846" w14:textId="77777777" w:rsidR="007D7F26" w:rsidRDefault="007D7F26" w:rsidP="007D7F26">
      <w:r>
        <w:t xml:space="preserve">        {</w:t>
      </w:r>
    </w:p>
    <w:p w14:paraId="108CFB44" w14:textId="77777777" w:rsidR="007D7F26" w:rsidRDefault="007D7F26" w:rsidP="007D7F26">
      <w:r>
        <w:t xml:space="preserve">          "id": 255,</w:t>
      </w:r>
    </w:p>
    <w:p w14:paraId="0B901E46" w14:textId="77777777" w:rsidR="007D7F26" w:rsidRDefault="007D7F26" w:rsidP="007D7F26">
      <w:r>
        <w:t xml:space="preserve">          "title": "volo conitor contra Final Exam",</w:t>
      </w:r>
    </w:p>
    <w:p w14:paraId="32E60A3E" w14:textId="77777777" w:rsidR="007D7F26" w:rsidRDefault="007D7F26" w:rsidP="007D7F26">
      <w:r>
        <w:t xml:space="preserve">          "grade": 61.48,</w:t>
      </w:r>
    </w:p>
    <w:p w14:paraId="3E23C9CF" w14:textId="77777777" w:rsidR="007D7F26" w:rsidRDefault="007D7F26" w:rsidP="007D7F26">
      <w:r>
        <w:t xml:space="preserve">          "studentId": 75,</w:t>
      </w:r>
    </w:p>
    <w:p w14:paraId="7E01E981" w14:textId="77777777" w:rsidR="007D7F26" w:rsidRDefault="007D7F26" w:rsidP="007D7F26">
      <w:r>
        <w:t xml:space="preserve">          "courseId": 26</w:t>
      </w:r>
    </w:p>
    <w:p w14:paraId="2A67FBDE" w14:textId="77777777" w:rsidR="007D7F26" w:rsidRDefault="007D7F26" w:rsidP="007D7F26">
      <w:r>
        <w:t xml:space="preserve">        },</w:t>
      </w:r>
    </w:p>
    <w:p w14:paraId="72362CD1" w14:textId="77777777" w:rsidR="007D7F26" w:rsidRDefault="007D7F26" w:rsidP="007D7F26">
      <w:r>
        <w:lastRenderedPageBreak/>
        <w:t xml:space="preserve">        {</w:t>
      </w:r>
    </w:p>
    <w:p w14:paraId="23623E78" w14:textId="77777777" w:rsidR="007D7F26" w:rsidRDefault="007D7F26" w:rsidP="007D7F26">
      <w:r>
        <w:t xml:space="preserve">          "id": 256,</w:t>
      </w:r>
    </w:p>
    <w:p w14:paraId="0B0354B1" w14:textId="77777777" w:rsidR="007D7F26" w:rsidRDefault="007D7F26" w:rsidP="007D7F26">
      <w:r>
        <w:t xml:space="preserve">          "title": "volo conitor contra Final Exam",</w:t>
      </w:r>
    </w:p>
    <w:p w14:paraId="19D4CEA3" w14:textId="77777777" w:rsidR="007D7F26" w:rsidRDefault="007D7F26" w:rsidP="007D7F26">
      <w:r>
        <w:t xml:space="preserve">          "grade": 83.13,</w:t>
      </w:r>
    </w:p>
    <w:p w14:paraId="14080FDF" w14:textId="77777777" w:rsidR="007D7F26" w:rsidRDefault="007D7F26" w:rsidP="007D7F26">
      <w:r>
        <w:t xml:space="preserve">          "studentId": 124,</w:t>
      </w:r>
    </w:p>
    <w:p w14:paraId="14558A86" w14:textId="77777777" w:rsidR="007D7F26" w:rsidRDefault="007D7F26" w:rsidP="007D7F26">
      <w:r>
        <w:t xml:space="preserve">          "courseId": 26</w:t>
      </w:r>
    </w:p>
    <w:p w14:paraId="30AFE61C" w14:textId="77777777" w:rsidR="007D7F26" w:rsidRDefault="007D7F26" w:rsidP="007D7F26">
      <w:r>
        <w:t xml:space="preserve">        },</w:t>
      </w:r>
    </w:p>
    <w:p w14:paraId="671B992F" w14:textId="77777777" w:rsidR="007D7F26" w:rsidRDefault="007D7F26" w:rsidP="007D7F26">
      <w:r>
        <w:t xml:space="preserve">        {</w:t>
      </w:r>
    </w:p>
    <w:p w14:paraId="28D09830" w14:textId="77777777" w:rsidR="007D7F26" w:rsidRDefault="007D7F26" w:rsidP="007D7F26">
      <w:r>
        <w:t xml:space="preserve">          "id": 257,</w:t>
      </w:r>
    </w:p>
    <w:p w14:paraId="656B236E" w14:textId="77777777" w:rsidR="007D7F26" w:rsidRDefault="007D7F26" w:rsidP="007D7F26">
      <w:r>
        <w:t xml:space="preserve">          "title": "volo conitor contra Final Exam",</w:t>
      </w:r>
    </w:p>
    <w:p w14:paraId="5A3B236D" w14:textId="77777777" w:rsidR="007D7F26" w:rsidRDefault="007D7F26" w:rsidP="007D7F26">
      <w:r>
        <w:t xml:space="preserve">          "grade": 92.12,</w:t>
      </w:r>
    </w:p>
    <w:p w14:paraId="29CAFF17" w14:textId="77777777" w:rsidR="007D7F26" w:rsidRDefault="007D7F26" w:rsidP="007D7F26">
      <w:r>
        <w:t xml:space="preserve">          "studentId": 77,</w:t>
      </w:r>
    </w:p>
    <w:p w14:paraId="6BA8DDCF" w14:textId="77777777" w:rsidR="007D7F26" w:rsidRDefault="007D7F26" w:rsidP="007D7F26">
      <w:r>
        <w:t xml:space="preserve">          "courseId": 26</w:t>
      </w:r>
    </w:p>
    <w:p w14:paraId="485240D7" w14:textId="77777777" w:rsidR="007D7F26" w:rsidRDefault="007D7F26" w:rsidP="007D7F26">
      <w:r>
        <w:t xml:space="preserve">        },</w:t>
      </w:r>
    </w:p>
    <w:p w14:paraId="168E4E80" w14:textId="77777777" w:rsidR="007D7F26" w:rsidRDefault="007D7F26" w:rsidP="007D7F26">
      <w:r>
        <w:t xml:space="preserve">        {</w:t>
      </w:r>
    </w:p>
    <w:p w14:paraId="6C664888" w14:textId="77777777" w:rsidR="007D7F26" w:rsidRDefault="007D7F26" w:rsidP="007D7F26">
      <w:r>
        <w:t xml:space="preserve">          "id": 258,</w:t>
      </w:r>
    </w:p>
    <w:p w14:paraId="2AF986EA" w14:textId="77777777" w:rsidR="007D7F26" w:rsidRDefault="007D7F26" w:rsidP="007D7F26">
      <w:r>
        <w:t xml:space="preserve">          "title": "volo conitor contra Final Exam",</w:t>
      </w:r>
    </w:p>
    <w:p w14:paraId="41B97C13" w14:textId="77777777" w:rsidR="007D7F26" w:rsidRDefault="007D7F26" w:rsidP="007D7F26">
      <w:r>
        <w:t xml:space="preserve">          "grade": 94.79,</w:t>
      </w:r>
    </w:p>
    <w:p w14:paraId="03D9C02B" w14:textId="77777777" w:rsidR="007D7F26" w:rsidRDefault="007D7F26" w:rsidP="007D7F26">
      <w:r>
        <w:t xml:space="preserve">          "studentId": 60,</w:t>
      </w:r>
    </w:p>
    <w:p w14:paraId="53ADEE3D" w14:textId="77777777" w:rsidR="007D7F26" w:rsidRDefault="007D7F26" w:rsidP="007D7F26">
      <w:r>
        <w:t xml:space="preserve">          "courseId": 26</w:t>
      </w:r>
    </w:p>
    <w:p w14:paraId="529971FA" w14:textId="77777777" w:rsidR="007D7F26" w:rsidRDefault="007D7F26" w:rsidP="007D7F26">
      <w:r>
        <w:t xml:space="preserve">        },</w:t>
      </w:r>
    </w:p>
    <w:p w14:paraId="63B65929" w14:textId="77777777" w:rsidR="007D7F26" w:rsidRDefault="007D7F26" w:rsidP="007D7F26">
      <w:r>
        <w:t xml:space="preserve">        {</w:t>
      </w:r>
    </w:p>
    <w:p w14:paraId="658775D3" w14:textId="77777777" w:rsidR="007D7F26" w:rsidRDefault="007D7F26" w:rsidP="007D7F26">
      <w:r>
        <w:t xml:space="preserve">          "id": 259,</w:t>
      </w:r>
    </w:p>
    <w:p w14:paraId="18C00A21" w14:textId="77777777" w:rsidR="007D7F26" w:rsidRDefault="007D7F26" w:rsidP="007D7F26">
      <w:r>
        <w:t xml:space="preserve">          "title": "volo conitor contra Final Exam",</w:t>
      </w:r>
    </w:p>
    <w:p w14:paraId="1A514BBD" w14:textId="77777777" w:rsidR="007D7F26" w:rsidRDefault="007D7F26" w:rsidP="007D7F26">
      <w:r>
        <w:t xml:space="preserve">          "grade": 87.07,</w:t>
      </w:r>
    </w:p>
    <w:p w14:paraId="3BD34A88" w14:textId="77777777" w:rsidR="007D7F26" w:rsidRDefault="007D7F26" w:rsidP="007D7F26">
      <w:r>
        <w:t xml:space="preserve">          "studentId": 195,</w:t>
      </w:r>
    </w:p>
    <w:p w14:paraId="33DF1814" w14:textId="77777777" w:rsidR="007D7F26" w:rsidRDefault="007D7F26" w:rsidP="007D7F26">
      <w:r>
        <w:t xml:space="preserve">          "courseId": 26</w:t>
      </w:r>
    </w:p>
    <w:p w14:paraId="10AB747C" w14:textId="77777777" w:rsidR="007D7F26" w:rsidRDefault="007D7F26" w:rsidP="007D7F26">
      <w:r>
        <w:t xml:space="preserve">        },</w:t>
      </w:r>
    </w:p>
    <w:p w14:paraId="1CA07BE3" w14:textId="77777777" w:rsidR="007D7F26" w:rsidRDefault="007D7F26" w:rsidP="007D7F26">
      <w:r>
        <w:t xml:space="preserve">        {</w:t>
      </w:r>
    </w:p>
    <w:p w14:paraId="53BD67D7" w14:textId="77777777" w:rsidR="007D7F26" w:rsidRDefault="007D7F26" w:rsidP="007D7F26">
      <w:r>
        <w:t xml:space="preserve">          "id": 260,</w:t>
      </w:r>
    </w:p>
    <w:p w14:paraId="24457BAC" w14:textId="77777777" w:rsidR="007D7F26" w:rsidRDefault="007D7F26" w:rsidP="007D7F26">
      <w:r>
        <w:t xml:space="preserve">          "title": "volo conitor contra Final Exam",</w:t>
      </w:r>
    </w:p>
    <w:p w14:paraId="18A643CA" w14:textId="77777777" w:rsidR="007D7F26" w:rsidRDefault="007D7F26" w:rsidP="007D7F26">
      <w:r>
        <w:t xml:space="preserve">          "grade": 40.68,</w:t>
      </w:r>
    </w:p>
    <w:p w14:paraId="3D8348BE" w14:textId="77777777" w:rsidR="007D7F26" w:rsidRDefault="007D7F26" w:rsidP="007D7F26">
      <w:r>
        <w:t xml:space="preserve">          "studentId": 153,</w:t>
      </w:r>
    </w:p>
    <w:p w14:paraId="708A68E1" w14:textId="77777777" w:rsidR="007D7F26" w:rsidRDefault="007D7F26" w:rsidP="007D7F26">
      <w:r>
        <w:t xml:space="preserve">          "courseId": 26</w:t>
      </w:r>
    </w:p>
    <w:p w14:paraId="08E66100" w14:textId="77777777" w:rsidR="007D7F26" w:rsidRDefault="007D7F26" w:rsidP="007D7F26">
      <w:r>
        <w:t xml:space="preserve">        }</w:t>
      </w:r>
    </w:p>
    <w:p w14:paraId="0923E7A3" w14:textId="77777777" w:rsidR="007D7F26" w:rsidRDefault="007D7F26" w:rsidP="007D7F26">
      <w:r>
        <w:t xml:space="preserve">      ]</w:t>
      </w:r>
    </w:p>
    <w:p w14:paraId="417A1941" w14:textId="77777777" w:rsidR="007D7F26" w:rsidRDefault="007D7F26" w:rsidP="007D7F26">
      <w:r>
        <w:t xml:space="preserve">    },</w:t>
      </w:r>
    </w:p>
    <w:p w14:paraId="04279F92" w14:textId="77777777" w:rsidR="007D7F26" w:rsidRDefault="007D7F26" w:rsidP="007D7F26">
      <w:r>
        <w:t xml:space="preserve">    {</w:t>
      </w:r>
    </w:p>
    <w:p w14:paraId="7F21460E" w14:textId="77777777" w:rsidR="007D7F26" w:rsidRDefault="007D7F26" w:rsidP="007D7F26">
      <w:r>
        <w:t xml:space="preserve">      "id": 27,</w:t>
      </w:r>
    </w:p>
    <w:p w14:paraId="3A8972C2" w14:textId="77777777" w:rsidR="007D7F26" w:rsidRDefault="007D7F26" w:rsidP="007D7F26">
      <w:r>
        <w:t xml:space="preserve">      "title": "Managerial Accounting Techniques",</w:t>
      </w:r>
    </w:p>
    <w:p w14:paraId="46045711" w14:textId="77777777" w:rsidR="007D7F26" w:rsidRDefault="007D7F26" w:rsidP="007D7F26">
      <w:r>
        <w:t xml:space="preserve">      "location": "Room 298",</w:t>
      </w:r>
    </w:p>
    <w:p w14:paraId="2F8CF1CE" w14:textId="77777777" w:rsidR="007D7F26" w:rsidRDefault="007D7F26" w:rsidP="007D7F26">
      <w:r>
        <w:t xml:space="preserve">      "category": "Math",</w:t>
      </w:r>
    </w:p>
    <w:p w14:paraId="4D254261" w14:textId="77777777" w:rsidR="007D7F26" w:rsidRDefault="007D7F26" w:rsidP="007D7F26">
      <w:r>
        <w:lastRenderedPageBreak/>
        <w:t xml:space="preserve">      "registrationStatus": false,</w:t>
      </w:r>
    </w:p>
    <w:p w14:paraId="29705536" w14:textId="77777777" w:rsidR="007D7F26" w:rsidRDefault="007D7F26" w:rsidP="007D7F26">
      <w:r>
        <w:t xml:space="preserve">      "courseStatus": "finished",</w:t>
      </w:r>
    </w:p>
    <w:p w14:paraId="5581C784" w14:textId="77777777" w:rsidR="007D7F26" w:rsidRDefault="007D7F26" w:rsidP="007D7F26">
      <w:r>
        <w:t xml:space="preserve">      "instructorId": 7,</w:t>
      </w:r>
    </w:p>
    <w:p w14:paraId="6ECFF70E" w14:textId="77777777" w:rsidR="007D7F26" w:rsidRDefault="007D7F26" w:rsidP="007D7F26">
      <w:r>
        <w:t xml:space="preserve">      "students": [</w:t>
      </w:r>
    </w:p>
    <w:p w14:paraId="3B45C7B3" w14:textId="77777777" w:rsidR="007D7F26" w:rsidRDefault="007D7F26" w:rsidP="007D7F26">
      <w:r>
        <w:t xml:space="preserve">        {</w:t>
      </w:r>
    </w:p>
    <w:p w14:paraId="7F0B025A" w14:textId="77777777" w:rsidR="007D7F26" w:rsidRDefault="007D7F26" w:rsidP="007D7F26">
      <w:r>
        <w:t xml:space="preserve">          "id": 21,</w:t>
      </w:r>
    </w:p>
    <w:p w14:paraId="64663F36" w14:textId="77777777" w:rsidR="007D7F26" w:rsidRDefault="007D7F26" w:rsidP="007D7F26">
      <w:r>
        <w:t xml:space="preserve">          "name": "Brandon Kuhn",</w:t>
      </w:r>
    </w:p>
    <w:p w14:paraId="4193F8DF" w14:textId="77777777" w:rsidR="007D7F26" w:rsidRDefault="007D7F26" w:rsidP="007D7F26">
      <w:r>
        <w:t xml:space="preserve">          "email": "Ismael3@gmail.com",</w:t>
      </w:r>
    </w:p>
    <w:p w14:paraId="64BF5F52" w14:textId="77777777" w:rsidR="007D7F26" w:rsidRDefault="007D7F26" w:rsidP="007D7F26">
      <w:r>
        <w:t xml:space="preserve">          "password": "student123",</w:t>
      </w:r>
    </w:p>
    <w:p w14:paraId="1CB8C49A" w14:textId="77777777" w:rsidR="007D7F26" w:rsidRDefault="007D7F26" w:rsidP="007D7F26">
      <w:r>
        <w:t xml:space="preserve">          "userType": "Student",</w:t>
      </w:r>
    </w:p>
    <w:p w14:paraId="775B0C6D" w14:textId="77777777" w:rsidR="007D7F26" w:rsidRDefault="007D7F26" w:rsidP="007D7F26">
      <w:r>
        <w:t xml:space="preserve">          "gpa": 2.19,</w:t>
      </w:r>
    </w:p>
    <w:p w14:paraId="7AF8B28C" w14:textId="77777777" w:rsidR="007D7F26" w:rsidRDefault="007D7F26" w:rsidP="007D7F26">
      <w:r>
        <w:t xml:space="preserve">          "major": "Electrical Engineering"</w:t>
      </w:r>
    </w:p>
    <w:p w14:paraId="31E695ED" w14:textId="77777777" w:rsidR="007D7F26" w:rsidRDefault="007D7F26" w:rsidP="007D7F26">
      <w:r>
        <w:t xml:space="preserve">        },</w:t>
      </w:r>
    </w:p>
    <w:p w14:paraId="761282AE" w14:textId="77777777" w:rsidR="007D7F26" w:rsidRDefault="007D7F26" w:rsidP="007D7F26">
      <w:r>
        <w:t xml:space="preserve">        {</w:t>
      </w:r>
    </w:p>
    <w:p w14:paraId="3F2C4865" w14:textId="77777777" w:rsidR="007D7F26" w:rsidRDefault="007D7F26" w:rsidP="007D7F26">
      <w:r>
        <w:t xml:space="preserve">          "id": 22,</w:t>
      </w:r>
    </w:p>
    <w:p w14:paraId="20E215D9" w14:textId="77777777" w:rsidR="007D7F26" w:rsidRDefault="007D7F26" w:rsidP="007D7F26">
      <w:r>
        <w:t xml:space="preserve">          "name": "Daisy Lakin",</w:t>
      </w:r>
    </w:p>
    <w:p w14:paraId="1C6CE06E" w14:textId="77777777" w:rsidR="007D7F26" w:rsidRDefault="007D7F26" w:rsidP="007D7F26">
      <w:r>
        <w:t xml:space="preserve">          "email": "Gregg.Bashirian@gmail.com",</w:t>
      </w:r>
    </w:p>
    <w:p w14:paraId="17EA9116" w14:textId="77777777" w:rsidR="007D7F26" w:rsidRDefault="007D7F26" w:rsidP="007D7F26">
      <w:r>
        <w:t xml:space="preserve">          "password": "student123",</w:t>
      </w:r>
    </w:p>
    <w:p w14:paraId="1CCCCA84" w14:textId="77777777" w:rsidR="007D7F26" w:rsidRDefault="007D7F26" w:rsidP="007D7F26">
      <w:r>
        <w:t xml:space="preserve">          "userType": "Student",</w:t>
      </w:r>
    </w:p>
    <w:p w14:paraId="7781F567" w14:textId="77777777" w:rsidR="007D7F26" w:rsidRDefault="007D7F26" w:rsidP="007D7F26">
      <w:r>
        <w:t xml:space="preserve">          "gpa": 1.48,</w:t>
      </w:r>
    </w:p>
    <w:p w14:paraId="4FB06D3F" w14:textId="77777777" w:rsidR="007D7F26" w:rsidRDefault="007D7F26" w:rsidP="007D7F26">
      <w:r>
        <w:t xml:space="preserve">          "major": "Mathematics"</w:t>
      </w:r>
    </w:p>
    <w:p w14:paraId="3E5BFB41" w14:textId="77777777" w:rsidR="007D7F26" w:rsidRDefault="007D7F26" w:rsidP="007D7F26">
      <w:r>
        <w:t xml:space="preserve">        },</w:t>
      </w:r>
    </w:p>
    <w:p w14:paraId="69C2BFA2" w14:textId="77777777" w:rsidR="007D7F26" w:rsidRDefault="007D7F26" w:rsidP="007D7F26">
      <w:r>
        <w:t xml:space="preserve">        {</w:t>
      </w:r>
    </w:p>
    <w:p w14:paraId="6F3E8D94" w14:textId="77777777" w:rsidR="007D7F26" w:rsidRDefault="007D7F26" w:rsidP="007D7F26">
      <w:r>
        <w:t xml:space="preserve">          "id": 49,</w:t>
      </w:r>
    </w:p>
    <w:p w14:paraId="4DCA5DE7" w14:textId="77777777" w:rsidR="007D7F26" w:rsidRDefault="007D7F26" w:rsidP="007D7F26">
      <w:r>
        <w:t xml:space="preserve">          "name": "Kathleen Braun",</w:t>
      </w:r>
    </w:p>
    <w:p w14:paraId="67813969" w14:textId="77777777" w:rsidR="007D7F26" w:rsidRDefault="007D7F26" w:rsidP="007D7F26">
      <w:r>
        <w:t xml:space="preserve">          "email": "Vesta33@gmail.com",</w:t>
      </w:r>
    </w:p>
    <w:p w14:paraId="638470D2" w14:textId="77777777" w:rsidR="007D7F26" w:rsidRDefault="007D7F26" w:rsidP="007D7F26">
      <w:r>
        <w:t xml:space="preserve">          "password": "student123",</w:t>
      </w:r>
    </w:p>
    <w:p w14:paraId="6AE915E8" w14:textId="77777777" w:rsidR="007D7F26" w:rsidRDefault="007D7F26" w:rsidP="007D7F26">
      <w:r>
        <w:t xml:space="preserve">          "userType": "Student",</w:t>
      </w:r>
    </w:p>
    <w:p w14:paraId="0AFA5B86" w14:textId="77777777" w:rsidR="007D7F26" w:rsidRDefault="007D7F26" w:rsidP="007D7F26">
      <w:r>
        <w:t xml:space="preserve">          "gpa": 1.56,</w:t>
      </w:r>
    </w:p>
    <w:p w14:paraId="4195C8EB" w14:textId="77777777" w:rsidR="007D7F26" w:rsidRDefault="007D7F26" w:rsidP="007D7F26">
      <w:r>
        <w:t xml:space="preserve">          "major": "Mathematics"</w:t>
      </w:r>
    </w:p>
    <w:p w14:paraId="2A49C3C7" w14:textId="77777777" w:rsidR="007D7F26" w:rsidRDefault="007D7F26" w:rsidP="007D7F26">
      <w:r>
        <w:t xml:space="preserve">        },</w:t>
      </w:r>
    </w:p>
    <w:p w14:paraId="6AE86C0D" w14:textId="77777777" w:rsidR="007D7F26" w:rsidRDefault="007D7F26" w:rsidP="007D7F26">
      <w:r>
        <w:t xml:space="preserve">        {</w:t>
      </w:r>
    </w:p>
    <w:p w14:paraId="718628DA" w14:textId="77777777" w:rsidR="007D7F26" w:rsidRDefault="007D7F26" w:rsidP="007D7F26">
      <w:r>
        <w:t xml:space="preserve">          "id": 57,</w:t>
      </w:r>
    </w:p>
    <w:p w14:paraId="42DA363F" w14:textId="77777777" w:rsidR="007D7F26" w:rsidRDefault="007D7F26" w:rsidP="007D7F26">
      <w:r>
        <w:t xml:space="preserve">          "name": "Cesar Schuppe",</w:t>
      </w:r>
    </w:p>
    <w:p w14:paraId="485FDCE3" w14:textId="77777777" w:rsidR="007D7F26" w:rsidRDefault="007D7F26" w:rsidP="007D7F26">
      <w:r>
        <w:t xml:space="preserve">          "email": "Fae48@gmail.com",</w:t>
      </w:r>
    </w:p>
    <w:p w14:paraId="20A9CDAE" w14:textId="77777777" w:rsidR="007D7F26" w:rsidRDefault="007D7F26" w:rsidP="007D7F26">
      <w:r>
        <w:t xml:space="preserve">          "password": "student123",</w:t>
      </w:r>
    </w:p>
    <w:p w14:paraId="2D443E31" w14:textId="77777777" w:rsidR="007D7F26" w:rsidRDefault="007D7F26" w:rsidP="007D7F26">
      <w:r>
        <w:t xml:space="preserve">          "userType": "Student",</w:t>
      </w:r>
    </w:p>
    <w:p w14:paraId="2E129733" w14:textId="77777777" w:rsidR="007D7F26" w:rsidRDefault="007D7F26" w:rsidP="007D7F26">
      <w:r>
        <w:t xml:space="preserve">          "gpa": 3.28,</w:t>
      </w:r>
    </w:p>
    <w:p w14:paraId="1A3F3840" w14:textId="77777777" w:rsidR="007D7F26" w:rsidRDefault="007D7F26" w:rsidP="007D7F26">
      <w:r>
        <w:t xml:space="preserve">          "major": "Business Management"</w:t>
      </w:r>
    </w:p>
    <w:p w14:paraId="065DB5FC" w14:textId="77777777" w:rsidR="007D7F26" w:rsidRDefault="007D7F26" w:rsidP="007D7F26">
      <w:r>
        <w:t xml:space="preserve">        },</w:t>
      </w:r>
    </w:p>
    <w:p w14:paraId="541B4A01" w14:textId="77777777" w:rsidR="007D7F26" w:rsidRDefault="007D7F26" w:rsidP="007D7F26">
      <w:r>
        <w:t xml:space="preserve">        {</w:t>
      </w:r>
    </w:p>
    <w:p w14:paraId="35F2F0D0" w14:textId="77777777" w:rsidR="007D7F26" w:rsidRDefault="007D7F26" w:rsidP="007D7F26">
      <w:r>
        <w:t xml:space="preserve">          "id": 78,</w:t>
      </w:r>
    </w:p>
    <w:p w14:paraId="440D3D58" w14:textId="77777777" w:rsidR="007D7F26" w:rsidRDefault="007D7F26" w:rsidP="007D7F26">
      <w:r>
        <w:lastRenderedPageBreak/>
        <w:t xml:space="preserve">          "name": "Tyrone Larkin",</w:t>
      </w:r>
    </w:p>
    <w:p w14:paraId="4AF73462" w14:textId="77777777" w:rsidR="007D7F26" w:rsidRDefault="007D7F26" w:rsidP="007D7F26">
      <w:r>
        <w:t xml:space="preserve">          "email": "Lilly25@yahoo.com",</w:t>
      </w:r>
    </w:p>
    <w:p w14:paraId="08A15E29" w14:textId="77777777" w:rsidR="007D7F26" w:rsidRDefault="007D7F26" w:rsidP="007D7F26">
      <w:r>
        <w:t xml:space="preserve">          "password": "student123",</w:t>
      </w:r>
    </w:p>
    <w:p w14:paraId="31A5F41B" w14:textId="77777777" w:rsidR="007D7F26" w:rsidRDefault="007D7F26" w:rsidP="007D7F26">
      <w:r>
        <w:t xml:space="preserve">          "userType": "Student",</w:t>
      </w:r>
    </w:p>
    <w:p w14:paraId="469285E7" w14:textId="77777777" w:rsidR="007D7F26" w:rsidRDefault="007D7F26" w:rsidP="007D7F26">
      <w:r>
        <w:t xml:space="preserve">          "gpa": 0.25,</w:t>
      </w:r>
    </w:p>
    <w:p w14:paraId="7E27BD70" w14:textId="77777777" w:rsidR="007D7F26" w:rsidRDefault="007D7F26" w:rsidP="007D7F26">
      <w:r>
        <w:t xml:space="preserve">          "major": "Computer Science"</w:t>
      </w:r>
    </w:p>
    <w:p w14:paraId="559B7FAD" w14:textId="77777777" w:rsidR="007D7F26" w:rsidRDefault="007D7F26" w:rsidP="007D7F26">
      <w:r>
        <w:t xml:space="preserve">        },</w:t>
      </w:r>
    </w:p>
    <w:p w14:paraId="497DF1C7" w14:textId="77777777" w:rsidR="007D7F26" w:rsidRDefault="007D7F26" w:rsidP="007D7F26">
      <w:r>
        <w:t xml:space="preserve">        {</w:t>
      </w:r>
    </w:p>
    <w:p w14:paraId="7FB148A3" w14:textId="77777777" w:rsidR="007D7F26" w:rsidRDefault="007D7F26" w:rsidP="007D7F26">
      <w:r>
        <w:t xml:space="preserve">          "id": 89,</w:t>
      </w:r>
    </w:p>
    <w:p w14:paraId="4F3CA441" w14:textId="77777777" w:rsidR="007D7F26" w:rsidRDefault="007D7F26" w:rsidP="007D7F26">
      <w:r>
        <w:t xml:space="preserve">          "name": "Shannon Kunde",</w:t>
      </w:r>
    </w:p>
    <w:p w14:paraId="64762202" w14:textId="77777777" w:rsidR="007D7F26" w:rsidRDefault="007D7F26" w:rsidP="007D7F26">
      <w:r>
        <w:t xml:space="preserve">          "email": "Stefanie54@yahoo.com",</w:t>
      </w:r>
    </w:p>
    <w:p w14:paraId="2303A31C" w14:textId="77777777" w:rsidR="007D7F26" w:rsidRDefault="007D7F26" w:rsidP="007D7F26">
      <w:r>
        <w:t xml:space="preserve">          "password": "student123",</w:t>
      </w:r>
    </w:p>
    <w:p w14:paraId="5D9530BA" w14:textId="77777777" w:rsidR="007D7F26" w:rsidRDefault="007D7F26" w:rsidP="007D7F26">
      <w:r>
        <w:t xml:space="preserve">          "userType": "Student",</w:t>
      </w:r>
    </w:p>
    <w:p w14:paraId="3F7B3B51" w14:textId="77777777" w:rsidR="007D7F26" w:rsidRDefault="007D7F26" w:rsidP="007D7F26">
      <w:r>
        <w:t xml:space="preserve">          "gpa": 1.88,</w:t>
      </w:r>
    </w:p>
    <w:p w14:paraId="759F73E8" w14:textId="77777777" w:rsidR="007D7F26" w:rsidRDefault="007D7F26" w:rsidP="007D7F26">
      <w:r>
        <w:t xml:space="preserve">          "major": "Communication"</w:t>
      </w:r>
    </w:p>
    <w:p w14:paraId="012E7130" w14:textId="77777777" w:rsidR="007D7F26" w:rsidRDefault="007D7F26" w:rsidP="007D7F26">
      <w:r>
        <w:t xml:space="preserve">        },</w:t>
      </w:r>
    </w:p>
    <w:p w14:paraId="6DB8F31C" w14:textId="77777777" w:rsidR="007D7F26" w:rsidRDefault="007D7F26" w:rsidP="007D7F26">
      <w:r>
        <w:t xml:space="preserve">        {</w:t>
      </w:r>
    </w:p>
    <w:p w14:paraId="6B536D9C" w14:textId="77777777" w:rsidR="007D7F26" w:rsidRDefault="007D7F26" w:rsidP="007D7F26">
      <w:r>
        <w:t xml:space="preserve">          "id": 101,</w:t>
      </w:r>
    </w:p>
    <w:p w14:paraId="7AA0E963" w14:textId="77777777" w:rsidR="007D7F26" w:rsidRDefault="007D7F26" w:rsidP="007D7F26">
      <w:r>
        <w:t xml:space="preserve">          "name": "Maryann Beahan PhD",</w:t>
      </w:r>
    </w:p>
    <w:p w14:paraId="0A267494" w14:textId="77777777" w:rsidR="007D7F26" w:rsidRDefault="007D7F26" w:rsidP="007D7F26">
      <w:r>
        <w:t xml:space="preserve">          "email": "Paolo_Runolfsson@hotmail.com",</w:t>
      </w:r>
    </w:p>
    <w:p w14:paraId="0052FDC1" w14:textId="77777777" w:rsidR="007D7F26" w:rsidRDefault="007D7F26" w:rsidP="007D7F26">
      <w:r>
        <w:t xml:space="preserve">          "password": "student123",</w:t>
      </w:r>
    </w:p>
    <w:p w14:paraId="0ADD7A22" w14:textId="77777777" w:rsidR="007D7F26" w:rsidRDefault="007D7F26" w:rsidP="007D7F26">
      <w:r>
        <w:t xml:space="preserve">          "userType": "Student",</w:t>
      </w:r>
    </w:p>
    <w:p w14:paraId="6DA3137C" w14:textId="77777777" w:rsidR="007D7F26" w:rsidRDefault="007D7F26" w:rsidP="007D7F26">
      <w:r>
        <w:t xml:space="preserve">          "gpa": 2.15,</w:t>
      </w:r>
    </w:p>
    <w:p w14:paraId="242F7FEA" w14:textId="77777777" w:rsidR="007D7F26" w:rsidRDefault="007D7F26" w:rsidP="007D7F26">
      <w:r>
        <w:t xml:space="preserve">          "major": "Biology"</w:t>
      </w:r>
    </w:p>
    <w:p w14:paraId="4D4AF293" w14:textId="77777777" w:rsidR="007D7F26" w:rsidRDefault="007D7F26" w:rsidP="007D7F26">
      <w:r>
        <w:t xml:space="preserve">        },</w:t>
      </w:r>
    </w:p>
    <w:p w14:paraId="4F48BE94" w14:textId="77777777" w:rsidR="007D7F26" w:rsidRDefault="007D7F26" w:rsidP="007D7F26">
      <w:r>
        <w:t xml:space="preserve">        {</w:t>
      </w:r>
    </w:p>
    <w:p w14:paraId="34C4110D" w14:textId="77777777" w:rsidR="007D7F26" w:rsidRDefault="007D7F26" w:rsidP="007D7F26">
      <w:r>
        <w:t xml:space="preserve">          "id": 102,</w:t>
      </w:r>
    </w:p>
    <w:p w14:paraId="60CEFF08" w14:textId="77777777" w:rsidR="007D7F26" w:rsidRDefault="007D7F26" w:rsidP="007D7F26">
      <w:r>
        <w:t xml:space="preserve">          "name": "Ross Windler",</w:t>
      </w:r>
    </w:p>
    <w:p w14:paraId="001AB18C" w14:textId="77777777" w:rsidR="007D7F26" w:rsidRDefault="007D7F26" w:rsidP="007D7F26">
      <w:r>
        <w:t xml:space="preserve">          "email": "Abe41@hotmail.com",</w:t>
      </w:r>
    </w:p>
    <w:p w14:paraId="1B1A00F5" w14:textId="77777777" w:rsidR="007D7F26" w:rsidRDefault="007D7F26" w:rsidP="007D7F26">
      <w:r>
        <w:t xml:space="preserve">          "password": "student123",</w:t>
      </w:r>
    </w:p>
    <w:p w14:paraId="4FA37A37" w14:textId="77777777" w:rsidR="007D7F26" w:rsidRDefault="007D7F26" w:rsidP="007D7F26">
      <w:r>
        <w:t xml:space="preserve">          "userType": "Student",</w:t>
      </w:r>
    </w:p>
    <w:p w14:paraId="4D947595" w14:textId="77777777" w:rsidR="007D7F26" w:rsidRDefault="007D7F26" w:rsidP="007D7F26">
      <w:r>
        <w:t xml:space="preserve">          "gpa": 3.29,</w:t>
      </w:r>
    </w:p>
    <w:p w14:paraId="536FBAA8" w14:textId="77777777" w:rsidR="007D7F26" w:rsidRDefault="007D7F26" w:rsidP="007D7F26">
      <w:r>
        <w:t xml:space="preserve">          "major": "Computer Science"</w:t>
      </w:r>
    </w:p>
    <w:p w14:paraId="00589D98" w14:textId="77777777" w:rsidR="007D7F26" w:rsidRDefault="007D7F26" w:rsidP="007D7F26">
      <w:r>
        <w:t xml:space="preserve">        },</w:t>
      </w:r>
    </w:p>
    <w:p w14:paraId="62A28C89" w14:textId="77777777" w:rsidR="007D7F26" w:rsidRDefault="007D7F26" w:rsidP="007D7F26">
      <w:r>
        <w:t xml:space="preserve">        {</w:t>
      </w:r>
    </w:p>
    <w:p w14:paraId="10F64615" w14:textId="77777777" w:rsidR="007D7F26" w:rsidRDefault="007D7F26" w:rsidP="007D7F26">
      <w:r>
        <w:t xml:space="preserve">          "id": 104,</w:t>
      </w:r>
    </w:p>
    <w:p w14:paraId="52EB3B1E" w14:textId="77777777" w:rsidR="007D7F26" w:rsidRDefault="007D7F26" w:rsidP="007D7F26">
      <w:r>
        <w:t xml:space="preserve">          "name": "Kim O'Conner",</w:t>
      </w:r>
    </w:p>
    <w:p w14:paraId="2547BD2D" w14:textId="77777777" w:rsidR="007D7F26" w:rsidRDefault="007D7F26" w:rsidP="007D7F26">
      <w:r>
        <w:t xml:space="preserve">          "email": "Ignatius98@hotmail.com",</w:t>
      </w:r>
    </w:p>
    <w:p w14:paraId="4C312191" w14:textId="77777777" w:rsidR="007D7F26" w:rsidRDefault="007D7F26" w:rsidP="007D7F26">
      <w:r>
        <w:t xml:space="preserve">          "password": "student123",</w:t>
      </w:r>
    </w:p>
    <w:p w14:paraId="13E196B0" w14:textId="77777777" w:rsidR="007D7F26" w:rsidRDefault="007D7F26" w:rsidP="007D7F26">
      <w:r>
        <w:t xml:space="preserve">          "userType": "Student",</w:t>
      </w:r>
    </w:p>
    <w:p w14:paraId="505E9DB3" w14:textId="77777777" w:rsidR="007D7F26" w:rsidRDefault="007D7F26" w:rsidP="007D7F26">
      <w:r>
        <w:t xml:space="preserve">          "gpa": 2.87,</w:t>
      </w:r>
    </w:p>
    <w:p w14:paraId="58D4CBF8" w14:textId="77777777" w:rsidR="007D7F26" w:rsidRDefault="007D7F26" w:rsidP="007D7F26">
      <w:r>
        <w:t xml:space="preserve">          "major": "Electrical Engineering"</w:t>
      </w:r>
    </w:p>
    <w:p w14:paraId="76A1D12B" w14:textId="77777777" w:rsidR="007D7F26" w:rsidRDefault="007D7F26" w:rsidP="007D7F26">
      <w:r>
        <w:lastRenderedPageBreak/>
        <w:t xml:space="preserve">        },</w:t>
      </w:r>
    </w:p>
    <w:p w14:paraId="38E243ED" w14:textId="77777777" w:rsidR="007D7F26" w:rsidRDefault="007D7F26" w:rsidP="007D7F26">
      <w:r>
        <w:t xml:space="preserve">        {</w:t>
      </w:r>
    </w:p>
    <w:p w14:paraId="5B54A4C0" w14:textId="77777777" w:rsidR="007D7F26" w:rsidRDefault="007D7F26" w:rsidP="007D7F26">
      <w:r>
        <w:t xml:space="preserve">          "id": 108,</w:t>
      </w:r>
    </w:p>
    <w:p w14:paraId="594148CB" w14:textId="77777777" w:rsidR="007D7F26" w:rsidRDefault="007D7F26" w:rsidP="007D7F26">
      <w:r>
        <w:t xml:space="preserve">          "name": "Ken DuBuque",</w:t>
      </w:r>
    </w:p>
    <w:p w14:paraId="389274EE" w14:textId="77777777" w:rsidR="007D7F26" w:rsidRDefault="007D7F26" w:rsidP="007D7F26">
      <w:r>
        <w:t xml:space="preserve">          "email": "Kristofer_Schultz-Grimes@hotmail.com",</w:t>
      </w:r>
    </w:p>
    <w:p w14:paraId="659C987D" w14:textId="77777777" w:rsidR="007D7F26" w:rsidRDefault="007D7F26" w:rsidP="007D7F26">
      <w:r>
        <w:t xml:space="preserve">          "password": "student123",</w:t>
      </w:r>
    </w:p>
    <w:p w14:paraId="4392DEEF" w14:textId="77777777" w:rsidR="007D7F26" w:rsidRDefault="007D7F26" w:rsidP="007D7F26">
      <w:r>
        <w:t xml:space="preserve">          "userType": "Student",</w:t>
      </w:r>
    </w:p>
    <w:p w14:paraId="747F4366" w14:textId="77777777" w:rsidR="007D7F26" w:rsidRDefault="007D7F26" w:rsidP="007D7F26">
      <w:r>
        <w:t xml:space="preserve">          "gpa": 2.03,</w:t>
      </w:r>
    </w:p>
    <w:p w14:paraId="51499252" w14:textId="77777777" w:rsidR="007D7F26" w:rsidRDefault="007D7F26" w:rsidP="007D7F26">
      <w:r>
        <w:t xml:space="preserve">          "major": "Physics"</w:t>
      </w:r>
    </w:p>
    <w:p w14:paraId="0E7F2DC8" w14:textId="77777777" w:rsidR="007D7F26" w:rsidRDefault="007D7F26" w:rsidP="007D7F26">
      <w:r>
        <w:t xml:space="preserve">        },</w:t>
      </w:r>
    </w:p>
    <w:p w14:paraId="400C0AE7" w14:textId="77777777" w:rsidR="007D7F26" w:rsidRDefault="007D7F26" w:rsidP="007D7F26">
      <w:r>
        <w:t xml:space="preserve">        {</w:t>
      </w:r>
    </w:p>
    <w:p w14:paraId="290B1111" w14:textId="77777777" w:rsidR="007D7F26" w:rsidRDefault="007D7F26" w:rsidP="007D7F26">
      <w:r>
        <w:t xml:space="preserve">          "id": 111,</w:t>
      </w:r>
    </w:p>
    <w:p w14:paraId="289A8827" w14:textId="77777777" w:rsidR="007D7F26" w:rsidRDefault="007D7F26" w:rsidP="007D7F26">
      <w:r>
        <w:t xml:space="preserve">          "name": "Caleb Feeney III",</w:t>
      </w:r>
    </w:p>
    <w:p w14:paraId="4B6604E0" w14:textId="77777777" w:rsidR="007D7F26" w:rsidRDefault="007D7F26" w:rsidP="007D7F26">
      <w:r>
        <w:t xml:space="preserve">          "email": "Ora.White35@yahoo.com",</w:t>
      </w:r>
    </w:p>
    <w:p w14:paraId="23D5F4DF" w14:textId="77777777" w:rsidR="007D7F26" w:rsidRDefault="007D7F26" w:rsidP="007D7F26">
      <w:r>
        <w:t xml:space="preserve">          "password": "student123",</w:t>
      </w:r>
    </w:p>
    <w:p w14:paraId="621FCD46" w14:textId="77777777" w:rsidR="007D7F26" w:rsidRDefault="007D7F26" w:rsidP="007D7F26">
      <w:r>
        <w:t xml:space="preserve">          "userType": "Student",</w:t>
      </w:r>
    </w:p>
    <w:p w14:paraId="7912F475" w14:textId="77777777" w:rsidR="007D7F26" w:rsidRDefault="007D7F26" w:rsidP="007D7F26">
      <w:r>
        <w:t xml:space="preserve">          "gpa": 0.87,</w:t>
      </w:r>
    </w:p>
    <w:p w14:paraId="67391A46" w14:textId="77777777" w:rsidR="007D7F26" w:rsidRDefault="007D7F26" w:rsidP="007D7F26">
      <w:r>
        <w:t xml:space="preserve">          "major": "Computer Science"</w:t>
      </w:r>
    </w:p>
    <w:p w14:paraId="14B1CD51" w14:textId="77777777" w:rsidR="007D7F26" w:rsidRDefault="007D7F26" w:rsidP="007D7F26">
      <w:r>
        <w:t xml:space="preserve">        },</w:t>
      </w:r>
    </w:p>
    <w:p w14:paraId="041E66C2" w14:textId="77777777" w:rsidR="007D7F26" w:rsidRDefault="007D7F26" w:rsidP="007D7F26">
      <w:r>
        <w:t xml:space="preserve">        {</w:t>
      </w:r>
    </w:p>
    <w:p w14:paraId="1D58DB26" w14:textId="77777777" w:rsidR="007D7F26" w:rsidRDefault="007D7F26" w:rsidP="007D7F26">
      <w:r>
        <w:t xml:space="preserve">          "id": 122,</w:t>
      </w:r>
    </w:p>
    <w:p w14:paraId="74DBFCE5" w14:textId="77777777" w:rsidR="007D7F26" w:rsidRDefault="007D7F26" w:rsidP="007D7F26">
      <w:r>
        <w:t xml:space="preserve">          "name": "Harry Casper",</w:t>
      </w:r>
    </w:p>
    <w:p w14:paraId="3681D0F5" w14:textId="77777777" w:rsidR="007D7F26" w:rsidRDefault="007D7F26" w:rsidP="007D7F26">
      <w:r>
        <w:t xml:space="preserve">          "email": "Tristian.Roberts74@gmail.com",</w:t>
      </w:r>
    </w:p>
    <w:p w14:paraId="2D3A12E8" w14:textId="77777777" w:rsidR="007D7F26" w:rsidRDefault="007D7F26" w:rsidP="007D7F26">
      <w:r>
        <w:t xml:space="preserve">          "password": "student123",</w:t>
      </w:r>
    </w:p>
    <w:p w14:paraId="27F42832" w14:textId="77777777" w:rsidR="007D7F26" w:rsidRDefault="007D7F26" w:rsidP="007D7F26">
      <w:r>
        <w:t xml:space="preserve">          "userType": "Student",</w:t>
      </w:r>
    </w:p>
    <w:p w14:paraId="5CB6DECE" w14:textId="77777777" w:rsidR="007D7F26" w:rsidRDefault="007D7F26" w:rsidP="007D7F26">
      <w:r>
        <w:t xml:space="preserve">          "gpa": 0.93,</w:t>
      </w:r>
    </w:p>
    <w:p w14:paraId="6E8E5A1A" w14:textId="77777777" w:rsidR="007D7F26" w:rsidRDefault="007D7F26" w:rsidP="007D7F26">
      <w:r>
        <w:t xml:space="preserve">          "major": "Electrical Engineering"</w:t>
      </w:r>
    </w:p>
    <w:p w14:paraId="66238C68" w14:textId="77777777" w:rsidR="007D7F26" w:rsidRDefault="007D7F26" w:rsidP="007D7F26">
      <w:r>
        <w:t xml:space="preserve">        },</w:t>
      </w:r>
    </w:p>
    <w:p w14:paraId="7CCE6072" w14:textId="77777777" w:rsidR="007D7F26" w:rsidRDefault="007D7F26" w:rsidP="007D7F26">
      <w:r>
        <w:t xml:space="preserve">        {</w:t>
      </w:r>
    </w:p>
    <w:p w14:paraId="1457007C" w14:textId="77777777" w:rsidR="007D7F26" w:rsidRDefault="007D7F26" w:rsidP="007D7F26">
      <w:r>
        <w:t xml:space="preserve">          "id": 162,</w:t>
      </w:r>
    </w:p>
    <w:p w14:paraId="68BA4D51" w14:textId="77777777" w:rsidR="007D7F26" w:rsidRDefault="007D7F26" w:rsidP="007D7F26">
      <w:r>
        <w:t xml:space="preserve">          "name": "Sadie Pfeffer Jr.",</w:t>
      </w:r>
    </w:p>
    <w:p w14:paraId="4E350613" w14:textId="77777777" w:rsidR="007D7F26" w:rsidRDefault="007D7F26" w:rsidP="007D7F26">
      <w:r>
        <w:t xml:space="preserve">          "email": "Santino_McCullough3@yahoo.com",</w:t>
      </w:r>
    </w:p>
    <w:p w14:paraId="6336E516" w14:textId="77777777" w:rsidR="007D7F26" w:rsidRDefault="007D7F26" w:rsidP="007D7F26">
      <w:r>
        <w:t xml:space="preserve">          "password": "student123",</w:t>
      </w:r>
    </w:p>
    <w:p w14:paraId="4BFF6332" w14:textId="77777777" w:rsidR="007D7F26" w:rsidRDefault="007D7F26" w:rsidP="007D7F26">
      <w:r>
        <w:t xml:space="preserve">          "userType": "Student",</w:t>
      </w:r>
    </w:p>
    <w:p w14:paraId="1F8D45B7" w14:textId="77777777" w:rsidR="007D7F26" w:rsidRDefault="007D7F26" w:rsidP="007D7F26">
      <w:r>
        <w:t xml:space="preserve">          "gpa": 2.22,</w:t>
      </w:r>
    </w:p>
    <w:p w14:paraId="09B83B13" w14:textId="77777777" w:rsidR="007D7F26" w:rsidRDefault="007D7F26" w:rsidP="007D7F26">
      <w:r>
        <w:t xml:space="preserve">          "major": "Communication"</w:t>
      </w:r>
    </w:p>
    <w:p w14:paraId="7BBF0737" w14:textId="77777777" w:rsidR="007D7F26" w:rsidRDefault="007D7F26" w:rsidP="007D7F26">
      <w:r>
        <w:t xml:space="preserve">        },</w:t>
      </w:r>
    </w:p>
    <w:p w14:paraId="6A84B579" w14:textId="77777777" w:rsidR="007D7F26" w:rsidRDefault="007D7F26" w:rsidP="007D7F26">
      <w:r>
        <w:t xml:space="preserve">        {</w:t>
      </w:r>
    </w:p>
    <w:p w14:paraId="0032E3C3" w14:textId="77777777" w:rsidR="007D7F26" w:rsidRDefault="007D7F26" w:rsidP="007D7F26">
      <w:r>
        <w:t xml:space="preserve">          "id": 175,</w:t>
      </w:r>
    </w:p>
    <w:p w14:paraId="3B586C88" w14:textId="77777777" w:rsidR="007D7F26" w:rsidRDefault="007D7F26" w:rsidP="007D7F26">
      <w:r>
        <w:t xml:space="preserve">          "name": "Orlando Gottlieb",</w:t>
      </w:r>
    </w:p>
    <w:p w14:paraId="4A487C31" w14:textId="77777777" w:rsidR="007D7F26" w:rsidRDefault="007D7F26" w:rsidP="007D7F26">
      <w:r>
        <w:t xml:space="preserve">          "email": "Telly40@yahoo.com",</w:t>
      </w:r>
    </w:p>
    <w:p w14:paraId="59D14368" w14:textId="77777777" w:rsidR="007D7F26" w:rsidRDefault="007D7F26" w:rsidP="007D7F26">
      <w:r>
        <w:t xml:space="preserve">          "password": "student123",</w:t>
      </w:r>
    </w:p>
    <w:p w14:paraId="4C13E44B" w14:textId="77777777" w:rsidR="007D7F26" w:rsidRDefault="007D7F26" w:rsidP="007D7F26">
      <w:r>
        <w:lastRenderedPageBreak/>
        <w:t xml:space="preserve">          "userType": "Student",</w:t>
      </w:r>
    </w:p>
    <w:p w14:paraId="3229E039" w14:textId="77777777" w:rsidR="007D7F26" w:rsidRDefault="007D7F26" w:rsidP="007D7F26">
      <w:r>
        <w:t xml:space="preserve">          "gpa": 0.24,</w:t>
      </w:r>
    </w:p>
    <w:p w14:paraId="0B8BAF6B" w14:textId="77777777" w:rsidR="007D7F26" w:rsidRDefault="007D7F26" w:rsidP="007D7F26">
      <w:r>
        <w:t xml:space="preserve">          "major": "Accounting"</w:t>
      </w:r>
    </w:p>
    <w:p w14:paraId="08D56501" w14:textId="77777777" w:rsidR="007D7F26" w:rsidRDefault="007D7F26" w:rsidP="007D7F26">
      <w:r>
        <w:t xml:space="preserve">        },</w:t>
      </w:r>
    </w:p>
    <w:p w14:paraId="7D9095A0" w14:textId="77777777" w:rsidR="007D7F26" w:rsidRDefault="007D7F26" w:rsidP="007D7F26">
      <w:r>
        <w:t xml:space="preserve">        {</w:t>
      </w:r>
    </w:p>
    <w:p w14:paraId="2EC91928" w14:textId="77777777" w:rsidR="007D7F26" w:rsidRDefault="007D7F26" w:rsidP="007D7F26">
      <w:r>
        <w:t xml:space="preserve">          "id": 192,</w:t>
      </w:r>
    </w:p>
    <w:p w14:paraId="73D6DAEF" w14:textId="77777777" w:rsidR="007D7F26" w:rsidRDefault="007D7F26" w:rsidP="007D7F26">
      <w:r>
        <w:t xml:space="preserve">          "name": "Joann Hirthe",</w:t>
      </w:r>
    </w:p>
    <w:p w14:paraId="149A0700" w14:textId="77777777" w:rsidR="007D7F26" w:rsidRDefault="007D7F26" w:rsidP="007D7F26">
      <w:r>
        <w:t xml:space="preserve">          "email": "Marge_Corwin-Blanda13@gmail.com",</w:t>
      </w:r>
    </w:p>
    <w:p w14:paraId="740B4E5C" w14:textId="77777777" w:rsidR="007D7F26" w:rsidRDefault="007D7F26" w:rsidP="007D7F26">
      <w:r>
        <w:t xml:space="preserve">          "password": "student123",</w:t>
      </w:r>
    </w:p>
    <w:p w14:paraId="70CA0493" w14:textId="77777777" w:rsidR="007D7F26" w:rsidRDefault="007D7F26" w:rsidP="007D7F26">
      <w:r>
        <w:t xml:space="preserve">          "userType": "Student",</w:t>
      </w:r>
    </w:p>
    <w:p w14:paraId="111E5D7D" w14:textId="77777777" w:rsidR="007D7F26" w:rsidRDefault="007D7F26" w:rsidP="007D7F26">
      <w:r>
        <w:t xml:space="preserve">          "gpa": 1.3,</w:t>
      </w:r>
    </w:p>
    <w:p w14:paraId="54F52F0B" w14:textId="77777777" w:rsidR="007D7F26" w:rsidRDefault="007D7F26" w:rsidP="007D7F26">
      <w:r>
        <w:t xml:space="preserve">          "major": "Physics"</w:t>
      </w:r>
    </w:p>
    <w:p w14:paraId="5D1AA065" w14:textId="77777777" w:rsidR="007D7F26" w:rsidRDefault="007D7F26" w:rsidP="007D7F26">
      <w:r>
        <w:t xml:space="preserve">        }</w:t>
      </w:r>
    </w:p>
    <w:p w14:paraId="61883601" w14:textId="77777777" w:rsidR="007D7F26" w:rsidRDefault="007D7F26" w:rsidP="007D7F26">
      <w:r>
        <w:t xml:space="preserve">      ],</w:t>
      </w:r>
    </w:p>
    <w:p w14:paraId="418CB31C" w14:textId="77777777" w:rsidR="007D7F26" w:rsidRDefault="007D7F26" w:rsidP="007D7F26">
      <w:r>
        <w:t xml:space="preserve">      "prerequisites": [],</w:t>
      </w:r>
    </w:p>
    <w:p w14:paraId="4DBFFE7B" w14:textId="77777777" w:rsidR="007D7F26" w:rsidRDefault="007D7F26" w:rsidP="007D7F26">
      <w:r>
        <w:t xml:space="preserve">      "grades": [</w:t>
      </w:r>
    </w:p>
    <w:p w14:paraId="59928F32" w14:textId="77777777" w:rsidR="007D7F26" w:rsidRDefault="007D7F26" w:rsidP="007D7F26">
      <w:r>
        <w:t xml:space="preserve">        {</w:t>
      </w:r>
    </w:p>
    <w:p w14:paraId="668C5B30" w14:textId="77777777" w:rsidR="007D7F26" w:rsidRDefault="007D7F26" w:rsidP="007D7F26">
      <w:r>
        <w:t xml:space="preserve">          "id": 261,</w:t>
      </w:r>
    </w:p>
    <w:p w14:paraId="31931B1A" w14:textId="77777777" w:rsidR="007D7F26" w:rsidRDefault="007D7F26" w:rsidP="007D7F26">
      <w:r>
        <w:t xml:space="preserve">          "title": "pel depulso basium Final Exam",</w:t>
      </w:r>
    </w:p>
    <w:p w14:paraId="7383860A" w14:textId="77777777" w:rsidR="007D7F26" w:rsidRDefault="007D7F26" w:rsidP="007D7F26">
      <w:r>
        <w:t xml:space="preserve">          "grade": 52.63,</w:t>
      </w:r>
    </w:p>
    <w:p w14:paraId="17BA266C" w14:textId="77777777" w:rsidR="007D7F26" w:rsidRDefault="007D7F26" w:rsidP="007D7F26">
      <w:r>
        <w:t xml:space="preserve">          "studentId": 162,</w:t>
      </w:r>
    </w:p>
    <w:p w14:paraId="5B60A937" w14:textId="77777777" w:rsidR="007D7F26" w:rsidRDefault="007D7F26" w:rsidP="007D7F26">
      <w:r>
        <w:t xml:space="preserve">          "courseId": 27</w:t>
      </w:r>
    </w:p>
    <w:p w14:paraId="264894B9" w14:textId="77777777" w:rsidR="007D7F26" w:rsidRDefault="007D7F26" w:rsidP="007D7F26">
      <w:r>
        <w:t xml:space="preserve">        },</w:t>
      </w:r>
    </w:p>
    <w:p w14:paraId="497E4CB5" w14:textId="77777777" w:rsidR="007D7F26" w:rsidRDefault="007D7F26" w:rsidP="007D7F26">
      <w:r>
        <w:t xml:space="preserve">        {</w:t>
      </w:r>
    </w:p>
    <w:p w14:paraId="0D518AE2" w14:textId="77777777" w:rsidR="007D7F26" w:rsidRDefault="007D7F26" w:rsidP="007D7F26">
      <w:r>
        <w:t xml:space="preserve">          "id": 262,</w:t>
      </w:r>
    </w:p>
    <w:p w14:paraId="0C49AC63" w14:textId="77777777" w:rsidR="007D7F26" w:rsidRDefault="007D7F26" w:rsidP="007D7F26">
      <w:r>
        <w:t xml:space="preserve">          "title": "pel depulso basium Final Exam",</w:t>
      </w:r>
    </w:p>
    <w:p w14:paraId="016712DB" w14:textId="77777777" w:rsidR="007D7F26" w:rsidRDefault="007D7F26" w:rsidP="007D7F26">
      <w:r>
        <w:t xml:space="preserve">          "grade": 43.86,</w:t>
      </w:r>
    </w:p>
    <w:p w14:paraId="6A4B1A92" w14:textId="77777777" w:rsidR="007D7F26" w:rsidRDefault="007D7F26" w:rsidP="007D7F26">
      <w:r>
        <w:t xml:space="preserve">          "studentId": 101,</w:t>
      </w:r>
    </w:p>
    <w:p w14:paraId="5E474A06" w14:textId="77777777" w:rsidR="007D7F26" w:rsidRDefault="007D7F26" w:rsidP="007D7F26">
      <w:r>
        <w:t xml:space="preserve">          "courseId": 27</w:t>
      </w:r>
    </w:p>
    <w:p w14:paraId="6FEFBE90" w14:textId="77777777" w:rsidR="007D7F26" w:rsidRDefault="007D7F26" w:rsidP="007D7F26">
      <w:r>
        <w:t xml:space="preserve">        },</w:t>
      </w:r>
    </w:p>
    <w:p w14:paraId="5B6E9A37" w14:textId="77777777" w:rsidR="007D7F26" w:rsidRDefault="007D7F26" w:rsidP="007D7F26">
      <w:r>
        <w:t xml:space="preserve">        {</w:t>
      </w:r>
    </w:p>
    <w:p w14:paraId="3D1F0C38" w14:textId="77777777" w:rsidR="007D7F26" w:rsidRDefault="007D7F26" w:rsidP="007D7F26">
      <w:r>
        <w:t xml:space="preserve">          "id": 263,</w:t>
      </w:r>
    </w:p>
    <w:p w14:paraId="6B248AD2" w14:textId="77777777" w:rsidR="007D7F26" w:rsidRDefault="007D7F26" w:rsidP="007D7F26">
      <w:r>
        <w:t xml:space="preserve">          "title": "pel depulso basium Final Exam",</w:t>
      </w:r>
    </w:p>
    <w:p w14:paraId="73EE8941" w14:textId="77777777" w:rsidR="007D7F26" w:rsidRDefault="007D7F26" w:rsidP="007D7F26">
      <w:r>
        <w:t xml:space="preserve">          "grade": 10.09,</w:t>
      </w:r>
    </w:p>
    <w:p w14:paraId="21148344" w14:textId="77777777" w:rsidR="007D7F26" w:rsidRDefault="007D7F26" w:rsidP="007D7F26">
      <w:r>
        <w:t xml:space="preserve">          "studentId": 102,</w:t>
      </w:r>
    </w:p>
    <w:p w14:paraId="2AFC9CE6" w14:textId="77777777" w:rsidR="007D7F26" w:rsidRDefault="007D7F26" w:rsidP="007D7F26">
      <w:r>
        <w:t xml:space="preserve">          "courseId": 27</w:t>
      </w:r>
    </w:p>
    <w:p w14:paraId="381BEB30" w14:textId="77777777" w:rsidR="007D7F26" w:rsidRDefault="007D7F26" w:rsidP="007D7F26">
      <w:r>
        <w:t xml:space="preserve">        },</w:t>
      </w:r>
    </w:p>
    <w:p w14:paraId="221A5CCB" w14:textId="77777777" w:rsidR="007D7F26" w:rsidRDefault="007D7F26" w:rsidP="007D7F26">
      <w:r>
        <w:t xml:space="preserve">        {</w:t>
      </w:r>
    </w:p>
    <w:p w14:paraId="68668EBE" w14:textId="77777777" w:rsidR="007D7F26" w:rsidRDefault="007D7F26" w:rsidP="007D7F26">
      <w:r>
        <w:t xml:space="preserve">          "id": 264,</w:t>
      </w:r>
    </w:p>
    <w:p w14:paraId="417EF54D" w14:textId="77777777" w:rsidR="007D7F26" w:rsidRDefault="007D7F26" w:rsidP="007D7F26">
      <w:r>
        <w:t xml:space="preserve">          "title": "pel depulso basium Final Exam",</w:t>
      </w:r>
    </w:p>
    <w:p w14:paraId="3E95627D" w14:textId="77777777" w:rsidR="007D7F26" w:rsidRDefault="007D7F26" w:rsidP="007D7F26">
      <w:r>
        <w:t xml:space="preserve">          "grade": 59.38,</w:t>
      </w:r>
    </w:p>
    <w:p w14:paraId="03F0353F" w14:textId="77777777" w:rsidR="007D7F26" w:rsidRDefault="007D7F26" w:rsidP="007D7F26">
      <w:r>
        <w:t xml:space="preserve">          "studentId": 108,</w:t>
      </w:r>
    </w:p>
    <w:p w14:paraId="31377194" w14:textId="77777777" w:rsidR="007D7F26" w:rsidRDefault="007D7F26" w:rsidP="007D7F26">
      <w:r>
        <w:lastRenderedPageBreak/>
        <w:t xml:space="preserve">          "courseId": 27</w:t>
      </w:r>
    </w:p>
    <w:p w14:paraId="370CFD61" w14:textId="77777777" w:rsidR="007D7F26" w:rsidRDefault="007D7F26" w:rsidP="007D7F26">
      <w:r>
        <w:t xml:space="preserve">        },</w:t>
      </w:r>
    </w:p>
    <w:p w14:paraId="08613813" w14:textId="77777777" w:rsidR="007D7F26" w:rsidRDefault="007D7F26" w:rsidP="007D7F26">
      <w:r>
        <w:t xml:space="preserve">        {</w:t>
      </w:r>
    </w:p>
    <w:p w14:paraId="14B0EF78" w14:textId="77777777" w:rsidR="007D7F26" w:rsidRDefault="007D7F26" w:rsidP="007D7F26">
      <w:r>
        <w:t xml:space="preserve">          "id": 265,</w:t>
      </w:r>
    </w:p>
    <w:p w14:paraId="62DF9BC5" w14:textId="77777777" w:rsidR="007D7F26" w:rsidRDefault="007D7F26" w:rsidP="007D7F26">
      <w:r>
        <w:t xml:space="preserve">          "title": "pel depulso basium Final Exam",</w:t>
      </w:r>
    </w:p>
    <w:p w14:paraId="3767B1DA" w14:textId="77777777" w:rsidR="007D7F26" w:rsidRDefault="007D7F26" w:rsidP="007D7F26">
      <w:r>
        <w:t xml:space="preserve">          "grade": 73.82,</w:t>
      </w:r>
    </w:p>
    <w:p w14:paraId="201ED782" w14:textId="77777777" w:rsidR="007D7F26" w:rsidRDefault="007D7F26" w:rsidP="007D7F26">
      <w:r>
        <w:t xml:space="preserve">          "studentId": 122,</w:t>
      </w:r>
    </w:p>
    <w:p w14:paraId="5A3E4B80" w14:textId="77777777" w:rsidR="007D7F26" w:rsidRDefault="007D7F26" w:rsidP="007D7F26">
      <w:r>
        <w:t xml:space="preserve">          "courseId": 27</w:t>
      </w:r>
    </w:p>
    <w:p w14:paraId="22E34CF6" w14:textId="77777777" w:rsidR="007D7F26" w:rsidRDefault="007D7F26" w:rsidP="007D7F26">
      <w:r>
        <w:t xml:space="preserve">        },</w:t>
      </w:r>
    </w:p>
    <w:p w14:paraId="050C3C95" w14:textId="77777777" w:rsidR="007D7F26" w:rsidRDefault="007D7F26" w:rsidP="007D7F26">
      <w:r>
        <w:t xml:space="preserve">        {</w:t>
      </w:r>
    </w:p>
    <w:p w14:paraId="417CD0FB" w14:textId="77777777" w:rsidR="007D7F26" w:rsidRDefault="007D7F26" w:rsidP="007D7F26">
      <w:r>
        <w:t xml:space="preserve">          "id": 266,</w:t>
      </w:r>
    </w:p>
    <w:p w14:paraId="6C6A1781" w14:textId="77777777" w:rsidR="007D7F26" w:rsidRDefault="007D7F26" w:rsidP="007D7F26">
      <w:r>
        <w:t xml:space="preserve">          "title": "pel depulso basium Final Exam",</w:t>
      </w:r>
    </w:p>
    <w:p w14:paraId="3D14A666" w14:textId="77777777" w:rsidR="007D7F26" w:rsidRDefault="007D7F26" w:rsidP="007D7F26">
      <w:r>
        <w:t xml:space="preserve">          "grade": 94.87,</w:t>
      </w:r>
    </w:p>
    <w:p w14:paraId="5C407E87" w14:textId="77777777" w:rsidR="007D7F26" w:rsidRDefault="007D7F26" w:rsidP="007D7F26">
      <w:r>
        <w:t xml:space="preserve">          "studentId": 175,</w:t>
      </w:r>
    </w:p>
    <w:p w14:paraId="3142FB54" w14:textId="77777777" w:rsidR="007D7F26" w:rsidRDefault="007D7F26" w:rsidP="007D7F26">
      <w:r>
        <w:t xml:space="preserve">          "courseId": 27</w:t>
      </w:r>
    </w:p>
    <w:p w14:paraId="71B089C6" w14:textId="77777777" w:rsidR="007D7F26" w:rsidRDefault="007D7F26" w:rsidP="007D7F26">
      <w:r>
        <w:t xml:space="preserve">        },</w:t>
      </w:r>
    </w:p>
    <w:p w14:paraId="1CA25CFB" w14:textId="77777777" w:rsidR="007D7F26" w:rsidRDefault="007D7F26" w:rsidP="007D7F26">
      <w:r>
        <w:t xml:space="preserve">        {</w:t>
      </w:r>
    </w:p>
    <w:p w14:paraId="1BD5B9D1" w14:textId="77777777" w:rsidR="007D7F26" w:rsidRDefault="007D7F26" w:rsidP="007D7F26">
      <w:r>
        <w:t xml:space="preserve">          "id": 267,</w:t>
      </w:r>
    </w:p>
    <w:p w14:paraId="714635FA" w14:textId="77777777" w:rsidR="007D7F26" w:rsidRDefault="007D7F26" w:rsidP="007D7F26">
      <w:r>
        <w:t xml:space="preserve">          "title": "pel depulso basium Final Exam",</w:t>
      </w:r>
    </w:p>
    <w:p w14:paraId="2D91BAB9" w14:textId="77777777" w:rsidR="007D7F26" w:rsidRDefault="007D7F26" w:rsidP="007D7F26">
      <w:r>
        <w:t xml:space="preserve">          "grade": 29.07,</w:t>
      </w:r>
    </w:p>
    <w:p w14:paraId="4AB50B45" w14:textId="77777777" w:rsidR="007D7F26" w:rsidRDefault="007D7F26" w:rsidP="007D7F26">
      <w:r>
        <w:t xml:space="preserve">          "studentId": 78,</w:t>
      </w:r>
    </w:p>
    <w:p w14:paraId="1E7E3B86" w14:textId="77777777" w:rsidR="007D7F26" w:rsidRDefault="007D7F26" w:rsidP="007D7F26">
      <w:r>
        <w:t xml:space="preserve">          "courseId": 27</w:t>
      </w:r>
    </w:p>
    <w:p w14:paraId="6BBE34E8" w14:textId="77777777" w:rsidR="007D7F26" w:rsidRDefault="007D7F26" w:rsidP="007D7F26">
      <w:r>
        <w:t xml:space="preserve">        },</w:t>
      </w:r>
    </w:p>
    <w:p w14:paraId="7B008F14" w14:textId="77777777" w:rsidR="007D7F26" w:rsidRDefault="007D7F26" w:rsidP="007D7F26">
      <w:r>
        <w:t xml:space="preserve">        {</w:t>
      </w:r>
    </w:p>
    <w:p w14:paraId="5F7DFA8F" w14:textId="77777777" w:rsidR="007D7F26" w:rsidRDefault="007D7F26" w:rsidP="007D7F26">
      <w:r>
        <w:t xml:space="preserve">          "id": 268,</w:t>
      </w:r>
    </w:p>
    <w:p w14:paraId="7F02295F" w14:textId="77777777" w:rsidR="007D7F26" w:rsidRDefault="007D7F26" w:rsidP="007D7F26">
      <w:r>
        <w:t xml:space="preserve">          "title": "pel depulso basium Final Exam",</w:t>
      </w:r>
    </w:p>
    <w:p w14:paraId="10FA1128" w14:textId="77777777" w:rsidR="007D7F26" w:rsidRDefault="007D7F26" w:rsidP="007D7F26">
      <w:r>
        <w:t xml:space="preserve">          "grade": 25.55,</w:t>
      </w:r>
    </w:p>
    <w:p w14:paraId="6470F7BB" w14:textId="77777777" w:rsidR="007D7F26" w:rsidRDefault="007D7F26" w:rsidP="007D7F26">
      <w:r>
        <w:t xml:space="preserve">          "studentId": 49,</w:t>
      </w:r>
    </w:p>
    <w:p w14:paraId="5CDCB6B8" w14:textId="77777777" w:rsidR="007D7F26" w:rsidRDefault="007D7F26" w:rsidP="007D7F26">
      <w:r>
        <w:t xml:space="preserve">          "courseId": 27</w:t>
      </w:r>
    </w:p>
    <w:p w14:paraId="1A5A9F5E" w14:textId="77777777" w:rsidR="007D7F26" w:rsidRDefault="007D7F26" w:rsidP="007D7F26">
      <w:r>
        <w:t xml:space="preserve">        },</w:t>
      </w:r>
    </w:p>
    <w:p w14:paraId="21A0898E" w14:textId="77777777" w:rsidR="007D7F26" w:rsidRDefault="007D7F26" w:rsidP="007D7F26">
      <w:r>
        <w:t xml:space="preserve">        {</w:t>
      </w:r>
    </w:p>
    <w:p w14:paraId="26C9CD1A" w14:textId="77777777" w:rsidR="007D7F26" w:rsidRDefault="007D7F26" w:rsidP="007D7F26">
      <w:r>
        <w:t xml:space="preserve">          "id": 269,</w:t>
      </w:r>
    </w:p>
    <w:p w14:paraId="26CE20FC" w14:textId="77777777" w:rsidR="007D7F26" w:rsidRDefault="007D7F26" w:rsidP="007D7F26">
      <w:r>
        <w:t xml:space="preserve">          "title": "pel depulso basium Final Exam",</w:t>
      </w:r>
    </w:p>
    <w:p w14:paraId="4CD42269" w14:textId="77777777" w:rsidR="007D7F26" w:rsidRDefault="007D7F26" w:rsidP="007D7F26">
      <w:r>
        <w:t xml:space="preserve">          "grade": 17.65,</w:t>
      </w:r>
    </w:p>
    <w:p w14:paraId="0138FF33" w14:textId="77777777" w:rsidR="007D7F26" w:rsidRDefault="007D7F26" w:rsidP="007D7F26">
      <w:r>
        <w:t xml:space="preserve">          "studentId": 192,</w:t>
      </w:r>
    </w:p>
    <w:p w14:paraId="02A2EDF8" w14:textId="77777777" w:rsidR="007D7F26" w:rsidRDefault="007D7F26" w:rsidP="007D7F26">
      <w:r>
        <w:t xml:space="preserve">          "courseId": 27</w:t>
      </w:r>
    </w:p>
    <w:p w14:paraId="3F8FFD8A" w14:textId="77777777" w:rsidR="007D7F26" w:rsidRDefault="007D7F26" w:rsidP="007D7F26">
      <w:r>
        <w:t xml:space="preserve">        },</w:t>
      </w:r>
    </w:p>
    <w:p w14:paraId="11FE7030" w14:textId="77777777" w:rsidR="007D7F26" w:rsidRDefault="007D7F26" w:rsidP="007D7F26">
      <w:r>
        <w:t xml:space="preserve">        {</w:t>
      </w:r>
    </w:p>
    <w:p w14:paraId="69228C85" w14:textId="77777777" w:rsidR="007D7F26" w:rsidRDefault="007D7F26" w:rsidP="007D7F26">
      <w:r>
        <w:t xml:space="preserve">          "id": 270,</w:t>
      </w:r>
    </w:p>
    <w:p w14:paraId="6D75B529" w14:textId="77777777" w:rsidR="007D7F26" w:rsidRDefault="007D7F26" w:rsidP="007D7F26">
      <w:r>
        <w:t xml:space="preserve">          "title": "pel depulso basium Final Exam",</w:t>
      </w:r>
    </w:p>
    <w:p w14:paraId="57B3E6D8" w14:textId="77777777" w:rsidR="007D7F26" w:rsidRDefault="007D7F26" w:rsidP="007D7F26">
      <w:r>
        <w:t xml:space="preserve">          "grade": 23.37,</w:t>
      </w:r>
    </w:p>
    <w:p w14:paraId="2BABDD89" w14:textId="77777777" w:rsidR="007D7F26" w:rsidRDefault="007D7F26" w:rsidP="007D7F26">
      <w:r>
        <w:t xml:space="preserve">          "studentId": 21,</w:t>
      </w:r>
    </w:p>
    <w:p w14:paraId="7B5EAE47" w14:textId="77777777" w:rsidR="007D7F26" w:rsidRDefault="007D7F26" w:rsidP="007D7F26">
      <w:r>
        <w:lastRenderedPageBreak/>
        <w:t xml:space="preserve">          "courseId": 27</w:t>
      </w:r>
    </w:p>
    <w:p w14:paraId="7A50CE01" w14:textId="77777777" w:rsidR="007D7F26" w:rsidRDefault="007D7F26" w:rsidP="007D7F26">
      <w:r>
        <w:t xml:space="preserve">        }</w:t>
      </w:r>
    </w:p>
    <w:p w14:paraId="08FBF214" w14:textId="77777777" w:rsidR="007D7F26" w:rsidRDefault="007D7F26" w:rsidP="007D7F26">
      <w:r>
        <w:t xml:space="preserve">      ]</w:t>
      </w:r>
    </w:p>
    <w:p w14:paraId="4482AA87" w14:textId="77777777" w:rsidR="007D7F26" w:rsidRDefault="007D7F26" w:rsidP="007D7F26">
      <w:r>
        <w:t xml:space="preserve">    },</w:t>
      </w:r>
    </w:p>
    <w:p w14:paraId="63D4DEE6" w14:textId="77777777" w:rsidR="007D7F26" w:rsidRDefault="007D7F26" w:rsidP="007D7F26">
      <w:r>
        <w:t xml:space="preserve">    {</w:t>
      </w:r>
    </w:p>
    <w:p w14:paraId="7877FFEF" w14:textId="77777777" w:rsidR="007D7F26" w:rsidRDefault="007D7F26" w:rsidP="007D7F26">
      <w:r>
        <w:t xml:space="preserve">      "id": 28,</w:t>
      </w:r>
    </w:p>
    <w:p w14:paraId="2EA2609F" w14:textId="77777777" w:rsidR="007D7F26" w:rsidRDefault="007D7F26" w:rsidP="007D7F26">
      <w:r>
        <w:t xml:space="preserve">      "title": "Ethics in Accounting Profession",</w:t>
      </w:r>
    </w:p>
    <w:p w14:paraId="266183B6" w14:textId="77777777" w:rsidR="007D7F26" w:rsidRDefault="007D7F26" w:rsidP="007D7F26">
      <w:r>
        <w:t xml:space="preserve">      "location": "Room 152",</w:t>
      </w:r>
    </w:p>
    <w:p w14:paraId="0606AFB1" w14:textId="77777777" w:rsidR="007D7F26" w:rsidRDefault="007D7F26" w:rsidP="007D7F26">
      <w:r>
        <w:t xml:space="preserve">      "category": "Engineering",</w:t>
      </w:r>
    </w:p>
    <w:p w14:paraId="498ED338" w14:textId="77777777" w:rsidR="007D7F26" w:rsidRDefault="007D7F26" w:rsidP="007D7F26">
      <w:r>
        <w:t xml:space="preserve">      "registrationStatus": true,</w:t>
      </w:r>
    </w:p>
    <w:p w14:paraId="0749F4D9" w14:textId="77777777" w:rsidR="007D7F26" w:rsidRDefault="007D7F26" w:rsidP="007D7F26">
      <w:r>
        <w:t xml:space="preserve">      "courseStatus": "finished",</w:t>
      </w:r>
    </w:p>
    <w:p w14:paraId="3B42D2B8" w14:textId="77777777" w:rsidR="007D7F26" w:rsidRDefault="007D7F26" w:rsidP="007D7F26">
      <w:r>
        <w:t xml:space="preserve">      "instructorId": 5,</w:t>
      </w:r>
    </w:p>
    <w:p w14:paraId="0D9AA4EE" w14:textId="77777777" w:rsidR="007D7F26" w:rsidRDefault="007D7F26" w:rsidP="007D7F26">
      <w:r>
        <w:t xml:space="preserve">      "students": [</w:t>
      </w:r>
    </w:p>
    <w:p w14:paraId="00B5E7E7" w14:textId="77777777" w:rsidR="007D7F26" w:rsidRDefault="007D7F26" w:rsidP="007D7F26">
      <w:r>
        <w:t xml:space="preserve">        {</w:t>
      </w:r>
    </w:p>
    <w:p w14:paraId="5D8E2730" w14:textId="77777777" w:rsidR="007D7F26" w:rsidRDefault="007D7F26" w:rsidP="007D7F26">
      <w:r>
        <w:t xml:space="preserve">          "id": 4,</w:t>
      </w:r>
    </w:p>
    <w:p w14:paraId="318244F7" w14:textId="77777777" w:rsidR="007D7F26" w:rsidRDefault="007D7F26" w:rsidP="007D7F26">
      <w:r>
        <w:t xml:space="preserve">          "name": "Miss Linda Legros",</w:t>
      </w:r>
    </w:p>
    <w:p w14:paraId="6D9C8594" w14:textId="77777777" w:rsidR="007D7F26" w:rsidRDefault="007D7F26" w:rsidP="007D7F26">
      <w:r>
        <w:t xml:space="preserve">          "email": "Arno.Turner37@gmail.com",</w:t>
      </w:r>
    </w:p>
    <w:p w14:paraId="28BD7468" w14:textId="77777777" w:rsidR="007D7F26" w:rsidRDefault="007D7F26" w:rsidP="007D7F26">
      <w:r>
        <w:t xml:space="preserve">          "password": "student123",</w:t>
      </w:r>
    </w:p>
    <w:p w14:paraId="07277401" w14:textId="77777777" w:rsidR="007D7F26" w:rsidRDefault="007D7F26" w:rsidP="007D7F26">
      <w:r>
        <w:t xml:space="preserve">          "userType": "Student",</w:t>
      </w:r>
    </w:p>
    <w:p w14:paraId="0F9A0303" w14:textId="77777777" w:rsidR="007D7F26" w:rsidRDefault="007D7F26" w:rsidP="007D7F26">
      <w:r>
        <w:t xml:space="preserve">          "gpa": 1.01,</w:t>
      </w:r>
    </w:p>
    <w:p w14:paraId="227249DB" w14:textId="77777777" w:rsidR="007D7F26" w:rsidRDefault="007D7F26" w:rsidP="007D7F26">
      <w:r>
        <w:t xml:space="preserve">          "major": "Electrical Engineering"</w:t>
      </w:r>
    </w:p>
    <w:p w14:paraId="15882024" w14:textId="77777777" w:rsidR="007D7F26" w:rsidRDefault="007D7F26" w:rsidP="007D7F26">
      <w:r>
        <w:t xml:space="preserve">        },</w:t>
      </w:r>
    </w:p>
    <w:p w14:paraId="2245C6CB" w14:textId="77777777" w:rsidR="007D7F26" w:rsidRDefault="007D7F26" w:rsidP="007D7F26">
      <w:r>
        <w:t xml:space="preserve">        {</w:t>
      </w:r>
    </w:p>
    <w:p w14:paraId="69E818AF" w14:textId="77777777" w:rsidR="007D7F26" w:rsidRDefault="007D7F26" w:rsidP="007D7F26">
      <w:r>
        <w:t xml:space="preserve">          "id": 8,</w:t>
      </w:r>
    </w:p>
    <w:p w14:paraId="0807E199" w14:textId="77777777" w:rsidR="007D7F26" w:rsidRDefault="007D7F26" w:rsidP="007D7F26">
      <w:r>
        <w:t xml:space="preserve">          "name": "Norman Rippin",</w:t>
      </w:r>
    </w:p>
    <w:p w14:paraId="31664CE7" w14:textId="77777777" w:rsidR="007D7F26" w:rsidRDefault="007D7F26" w:rsidP="007D7F26">
      <w:r>
        <w:t xml:space="preserve">          "email": "Mittie.Leffler16@gmail.com",</w:t>
      </w:r>
    </w:p>
    <w:p w14:paraId="3CA0F4BD" w14:textId="77777777" w:rsidR="007D7F26" w:rsidRDefault="007D7F26" w:rsidP="007D7F26">
      <w:r>
        <w:t xml:space="preserve">          "password": "student123",</w:t>
      </w:r>
    </w:p>
    <w:p w14:paraId="05D9C0B1" w14:textId="77777777" w:rsidR="007D7F26" w:rsidRDefault="007D7F26" w:rsidP="007D7F26">
      <w:r>
        <w:t xml:space="preserve">          "userType": "Student",</w:t>
      </w:r>
    </w:p>
    <w:p w14:paraId="0DC20B77" w14:textId="77777777" w:rsidR="007D7F26" w:rsidRDefault="007D7F26" w:rsidP="007D7F26">
      <w:r>
        <w:t xml:space="preserve">          "gpa": 0.2,</w:t>
      </w:r>
    </w:p>
    <w:p w14:paraId="683E7A71" w14:textId="77777777" w:rsidR="007D7F26" w:rsidRDefault="007D7F26" w:rsidP="007D7F26">
      <w:r>
        <w:t xml:space="preserve">          "major": "Electrical Engineering"</w:t>
      </w:r>
    </w:p>
    <w:p w14:paraId="3FEC3351" w14:textId="77777777" w:rsidR="007D7F26" w:rsidRDefault="007D7F26" w:rsidP="007D7F26">
      <w:r>
        <w:t xml:space="preserve">        },</w:t>
      </w:r>
    </w:p>
    <w:p w14:paraId="63798457" w14:textId="77777777" w:rsidR="007D7F26" w:rsidRDefault="007D7F26" w:rsidP="007D7F26">
      <w:r>
        <w:t xml:space="preserve">        {</w:t>
      </w:r>
    </w:p>
    <w:p w14:paraId="47D6D63F" w14:textId="77777777" w:rsidR="007D7F26" w:rsidRDefault="007D7F26" w:rsidP="007D7F26">
      <w:r>
        <w:t xml:space="preserve">          "id": 28,</w:t>
      </w:r>
    </w:p>
    <w:p w14:paraId="17E60428" w14:textId="77777777" w:rsidR="007D7F26" w:rsidRDefault="007D7F26" w:rsidP="007D7F26">
      <w:r>
        <w:t xml:space="preserve">          "name": "Malcolm King",</w:t>
      </w:r>
    </w:p>
    <w:p w14:paraId="6E3A4121" w14:textId="77777777" w:rsidR="007D7F26" w:rsidRDefault="007D7F26" w:rsidP="007D7F26">
      <w:r>
        <w:t xml:space="preserve">          "email": "Chaya_Jerde74@hotmail.com",</w:t>
      </w:r>
    </w:p>
    <w:p w14:paraId="4BE17D95" w14:textId="77777777" w:rsidR="007D7F26" w:rsidRDefault="007D7F26" w:rsidP="007D7F26">
      <w:r>
        <w:t xml:space="preserve">          "password": "student123",</w:t>
      </w:r>
    </w:p>
    <w:p w14:paraId="249B9ADE" w14:textId="77777777" w:rsidR="007D7F26" w:rsidRDefault="007D7F26" w:rsidP="007D7F26">
      <w:r>
        <w:t xml:space="preserve">          "userType": "Student",</w:t>
      </w:r>
    </w:p>
    <w:p w14:paraId="0090F30B" w14:textId="77777777" w:rsidR="007D7F26" w:rsidRDefault="007D7F26" w:rsidP="007D7F26">
      <w:r>
        <w:t xml:space="preserve">          "gpa": 2.13,</w:t>
      </w:r>
    </w:p>
    <w:p w14:paraId="53C8AFE8" w14:textId="77777777" w:rsidR="007D7F26" w:rsidRDefault="007D7F26" w:rsidP="007D7F26">
      <w:r>
        <w:t xml:space="preserve">          "major": "Mathematics"</w:t>
      </w:r>
    </w:p>
    <w:p w14:paraId="551138FD" w14:textId="77777777" w:rsidR="007D7F26" w:rsidRDefault="007D7F26" w:rsidP="007D7F26">
      <w:r>
        <w:t xml:space="preserve">        },</w:t>
      </w:r>
    </w:p>
    <w:p w14:paraId="10C421D2" w14:textId="77777777" w:rsidR="007D7F26" w:rsidRDefault="007D7F26" w:rsidP="007D7F26">
      <w:r>
        <w:t xml:space="preserve">        {</w:t>
      </w:r>
    </w:p>
    <w:p w14:paraId="4F523BF2" w14:textId="77777777" w:rsidR="007D7F26" w:rsidRDefault="007D7F26" w:rsidP="007D7F26">
      <w:r>
        <w:t xml:space="preserve">          "id": 31,</w:t>
      </w:r>
    </w:p>
    <w:p w14:paraId="20D297C5" w14:textId="77777777" w:rsidR="007D7F26" w:rsidRDefault="007D7F26" w:rsidP="007D7F26">
      <w:r>
        <w:lastRenderedPageBreak/>
        <w:t xml:space="preserve">          "name": "Mr. Abel Yost",</w:t>
      </w:r>
    </w:p>
    <w:p w14:paraId="4A1526C6" w14:textId="77777777" w:rsidR="007D7F26" w:rsidRDefault="007D7F26" w:rsidP="007D7F26">
      <w:r>
        <w:t xml:space="preserve">          "email": "Otha.Harris0@gmail.com",</w:t>
      </w:r>
    </w:p>
    <w:p w14:paraId="287D5B57" w14:textId="77777777" w:rsidR="007D7F26" w:rsidRDefault="007D7F26" w:rsidP="007D7F26">
      <w:r>
        <w:t xml:space="preserve">          "password": "student123",</w:t>
      </w:r>
    </w:p>
    <w:p w14:paraId="6C25D12D" w14:textId="77777777" w:rsidR="007D7F26" w:rsidRDefault="007D7F26" w:rsidP="007D7F26">
      <w:r>
        <w:t xml:space="preserve">          "userType": "Student",</w:t>
      </w:r>
    </w:p>
    <w:p w14:paraId="01D68A83" w14:textId="77777777" w:rsidR="007D7F26" w:rsidRDefault="007D7F26" w:rsidP="007D7F26">
      <w:r>
        <w:t xml:space="preserve">          "gpa": 3.52,</w:t>
      </w:r>
    </w:p>
    <w:p w14:paraId="1E8C6AEE" w14:textId="77777777" w:rsidR="007D7F26" w:rsidRDefault="007D7F26" w:rsidP="007D7F26">
      <w:r>
        <w:t xml:space="preserve">          "major": "Electrical Engineering"</w:t>
      </w:r>
    </w:p>
    <w:p w14:paraId="0BEEEDCE" w14:textId="77777777" w:rsidR="007D7F26" w:rsidRDefault="007D7F26" w:rsidP="007D7F26">
      <w:r>
        <w:t xml:space="preserve">        },</w:t>
      </w:r>
    </w:p>
    <w:p w14:paraId="6825AAEF" w14:textId="77777777" w:rsidR="007D7F26" w:rsidRDefault="007D7F26" w:rsidP="007D7F26">
      <w:r>
        <w:t xml:space="preserve">        {</w:t>
      </w:r>
    </w:p>
    <w:p w14:paraId="081B8E62" w14:textId="77777777" w:rsidR="007D7F26" w:rsidRDefault="007D7F26" w:rsidP="007D7F26">
      <w:r>
        <w:t xml:space="preserve">          "id": 34,</w:t>
      </w:r>
    </w:p>
    <w:p w14:paraId="24320D3C" w14:textId="77777777" w:rsidR="007D7F26" w:rsidRDefault="007D7F26" w:rsidP="007D7F26">
      <w:r>
        <w:t xml:space="preserve">          "name": "Wm Ondricka",</w:t>
      </w:r>
    </w:p>
    <w:p w14:paraId="2F328326" w14:textId="77777777" w:rsidR="007D7F26" w:rsidRDefault="007D7F26" w:rsidP="007D7F26">
      <w:r>
        <w:t xml:space="preserve">          "email": "Thalia29@hotmail.com",</w:t>
      </w:r>
    </w:p>
    <w:p w14:paraId="3FDE262A" w14:textId="77777777" w:rsidR="007D7F26" w:rsidRDefault="007D7F26" w:rsidP="007D7F26">
      <w:r>
        <w:t xml:space="preserve">          "password": "student123",</w:t>
      </w:r>
    </w:p>
    <w:p w14:paraId="486AFF89" w14:textId="77777777" w:rsidR="007D7F26" w:rsidRDefault="007D7F26" w:rsidP="007D7F26">
      <w:r>
        <w:t xml:space="preserve">          "userType": "Student",</w:t>
      </w:r>
    </w:p>
    <w:p w14:paraId="4BDA0249" w14:textId="77777777" w:rsidR="007D7F26" w:rsidRDefault="007D7F26" w:rsidP="007D7F26">
      <w:r>
        <w:t xml:space="preserve">          "gpa": 0.31,</w:t>
      </w:r>
    </w:p>
    <w:p w14:paraId="05968A5B" w14:textId="77777777" w:rsidR="007D7F26" w:rsidRDefault="007D7F26" w:rsidP="007D7F26">
      <w:r>
        <w:t xml:space="preserve">          "major": "Computer Science"</w:t>
      </w:r>
    </w:p>
    <w:p w14:paraId="7B4684BF" w14:textId="77777777" w:rsidR="007D7F26" w:rsidRDefault="007D7F26" w:rsidP="007D7F26">
      <w:r>
        <w:t xml:space="preserve">        },</w:t>
      </w:r>
    </w:p>
    <w:p w14:paraId="5B5F7C5C" w14:textId="77777777" w:rsidR="007D7F26" w:rsidRDefault="007D7F26" w:rsidP="007D7F26">
      <w:r>
        <w:t xml:space="preserve">        {</w:t>
      </w:r>
    </w:p>
    <w:p w14:paraId="7932C1B1" w14:textId="77777777" w:rsidR="007D7F26" w:rsidRDefault="007D7F26" w:rsidP="007D7F26">
      <w:r>
        <w:t xml:space="preserve">          "id": 54,</w:t>
      </w:r>
    </w:p>
    <w:p w14:paraId="2B3D8F33" w14:textId="77777777" w:rsidR="007D7F26" w:rsidRDefault="007D7F26" w:rsidP="007D7F26">
      <w:r>
        <w:t xml:space="preserve">          "name": "Dr. Dustin Schimmel",</w:t>
      </w:r>
    </w:p>
    <w:p w14:paraId="73AB6094" w14:textId="77777777" w:rsidR="007D7F26" w:rsidRDefault="007D7F26" w:rsidP="007D7F26">
      <w:r>
        <w:t xml:space="preserve">          "email": "Dino10@hotmail.com",</w:t>
      </w:r>
    </w:p>
    <w:p w14:paraId="10A511CB" w14:textId="77777777" w:rsidR="007D7F26" w:rsidRDefault="007D7F26" w:rsidP="007D7F26">
      <w:r>
        <w:t xml:space="preserve">          "password": "student123",</w:t>
      </w:r>
    </w:p>
    <w:p w14:paraId="27A84E2C" w14:textId="77777777" w:rsidR="007D7F26" w:rsidRDefault="007D7F26" w:rsidP="007D7F26">
      <w:r>
        <w:t xml:space="preserve">          "userType": "Student",</w:t>
      </w:r>
    </w:p>
    <w:p w14:paraId="7ECBB503" w14:textId="77777777" w:rsidR="007D7F26" w:rsidRDefault="007D7F26" w:rsidP="007D7F26">
      <w:r>
        <w:t xml:space="preserve">          "gpa": 2.09,</w:t>
      </w:r>
    </w:p>
    <w:p w14:paraId="67EC3BC8" w14:textId="77777777" w:rsidR="007D7F26" w:rsidRDefault="007D7F26" w:rsidP="007D7F26">
      <w:r>
        <w:t xml:space="preserve">          "major": "Chemistry"</w:t>
      </w:r>
    </w:p>
    <w:p w14:paraId="6CBE660F" w14:textId="77777777" w:rsidR="007D7F26" w:rsidRDefault="007D7F26" w:rsidP="007D7F26">
      <w:r>
        <w:t xml:space="preserve">        },</w:t>
      </w:r>
    </w:p>
    <w:p w14:paraId="5F5E37B2" w14:textId="77777777" w:rsidR="007D7F26" w:rsidRDefault="007D7F26" w:rsidP="007D7F26">
      <w:r>
        <w:t xml:space="preserve">        {</w:t>
      </w:r>
    </w:p>
    <w:p w14:paraId="3C8B973C" w14:textId="77777777" w:rsidR="007D7F26" w:rsidRDefault="007D7F26" w:rsidP="007D7F26">
      <w:r>
        <w:t xml:space="preserve">          "id": 55,</w:t>
      </w:r>
    </w:p>
    <w:p w14:paraId="52359E08" w14:textId="77777777" w:rsidR="007D7F26" w:rsidRDefault="007D7F26" w:rsidP="007D7F26">
      <w:r>
        <w:t xml:space="preserve">          "name": "Jake Nikolaus IV",</w:t>
      </w:r>
    </w:p>
    <w:p w14:paraId="6DFC6C73" w14:textId="77777777" w:rsidR="007D7F26" w:rsidRDefault="007D7F26" w:rsidP="007D7F26">
      <w:r>
        <w:t xml:space="preserve">          "email": "Madyson41@hotmail.com",</w:t>
      </w:r>
    </w:p>
    <w:p w14:paraId="07D965ED" w14:textId="77777777" w:rsidR="007D7F26" w:rsidRDefault="007D7F26" w:rsidP="007D7F26">
      <w:r>
        <w:t xml:space="preserve">          "password": "student123",</w:t>
      </w:r>
    </w:p>
    <w:p w14:paraId="3A27E906" w14:textId="77777777" w:rsidR="007D7F26" w:rsidRDefault="007D7F26" w:rsidP="007D7F26">
      <w:r>
        <w:t xml:space="preserve">          "userType": "Student",</w:t>
      </w:r>
    </w:p>
    <w:p w14:paraId="2823604D" w14:textId="77777777" w:rsidR="007D7F26" w:rsidRDefault="007D7F26" w:rsidP="007D7F26">
      <w:r>
        <w:t xml:space="preserve">          "gpa": 3.21,</w:t>
      </w:r>
    </w:p>
    <w:p w14:paraId="70322AA2" w14:textId="77777777" w:rsidR="007D7F26" w:rsidRDefault="007D7F26" w:rsidP="007D7F26">
      <w:r>
        <w:t xml:space="preserve">          "major": "Communication"</w:t>
      </w:r>
    </w:p>
    <w:p w14:paraId="4F9A7FB0" w14:textId="77777777" w:rsidR="007D7F26" w:rsidRDefault="007D7F26" w:rsidP="007D7F26">
      <w:r>
        <w:t xml:space="preserve">        },</w:t>
      </w:r>
    </w:p>
    <w:p w14:paraId="75215FEC" w14:textId="77777777" w:rsidR="007D7F26" w:rsidRDefault="007D7F26" w:rsidP="007D7F26">
      <w:r>
        <w:t xml:space="preserve">        {</w:t>
      </w:r>
    </w:p>
    <w:p w14:paraId="1C69CA89" w14:textId="77777777" w:rsidR="007D7F26" w:rsidRDefault="007D7F26" w:rsidP="007D7F26">
      <w:r>
        <w:t xml:space="preserve">          "id": 117,</w:t>
      </w:r>
    </w:p>
    <w:p w14:paraId="218BAF88" w14:textId="77777777" w:rsidR="007D7F26" w:rsidRDefault="007D7F26" w:rsidP="007D7F26">
      <w:r>
        <w:t xml:space="preserve">          "name": "Dr. Ted Runolfsson",</w:t>
      </w:r>
    </w:p>
    <w:p w14:paraId="06D9AC02" w14:textId="77777777" w:rsidR="007D7F26" w:rsidRDefault="007D7F26" w:rsidP="007D7F26">
      <w:r>
        <w:t xml:space="preserve">          "email": "Leatha87@gmail.com",</w:t>
      </w:r>
    </w:p>
    <w:p w14:paraId="67A873A9" w14:textId="77777777" w:rsidR="007D7F26" w:rsidRDefault="007D7F26" w:rsidP="007D7F26">
      <w:r>
        <w:t xml:space="preserve">          "password": "student123",</w:t>
      </w:r>
    </w:p>
    <w:p w14:paraId="4469F74E" w14:textId="77777777" w:rsidR="007D7F26" w:rsidRDefault="007D7F26" w:rsidP="007D7F26">
      <w:r>
        <w:t xml:space="preserve">          "userType": "Student",</w:t>
      </w:r>
    </w:p>
    <w:p w14:paraId="30414E2B" w14:textId="77777777" w:rsidR="007D7F26" w:rsidRDefault="007D7F26" w:rsidP="007D7F26">
      <w:r>
        <w:t xml:space="preserve">          "gpa": 1.75,</w:t>
      </w:r>
    </w:p>
    <w:p w14:paraId="54609180" w14:textId="77777777" w:rsidR="007D7F26" w:rsidRDefault="007D7F26" w:rsidP="007D7F26">
      <w:r>
        <w:t xml:space="preserve">          "major": "Computer Science"</w:t>
      </w:r>
    </w:p>
    <w:p w14:paraId="17BAB917" w14:textId="77777777" w:rsidR="007D7F26" w:rsidRDefault="007D7F26" w:rsidP="007D7F26">
      <w:r>
        <w:lastRenderedPageBreak/>
        <w:t xml:space="preserve">        },</w:t>
      </w:r>
    </w:p>
    <w:p w14:paraId="715B55CF" w14:textId="77777777" w:rsidR="007D7F26" w:rsidRDefault="007D7F26" w:rsidP="007D7F26">
      <w:r>
        <w:t xml:space="preserve">        {</w:t>
      </w:r>
    </w:p>
    <w:p w14:paraId="57F7D7B7" w14:textId="77777777" w:rsidR="007D7F26" w:rsidRDefault="007D7F26" w:rsidP="007D7F26">
      <w:r>
        <w:t xml:space="preserve">          "id": 141,</w:t>
      </w:r>
    </w:p>
    <w:p w14:paraId="5A1B6883" w14:textId="77777777" w:rsidR="007D7F26" w:rsidRDefault="007D7F26" w:rsidP="007D7F26">
      <w:r>
        <w:t xml:space="preserve">          "name": "Juanita Schmeler",</w:t>
      </w:r>
    </w:p>
    <w:p w14:paraId="68854C0B" w14:textId="77777777" w:rsidR="007D7F26" w:rsidRDefault="007D7F26" w:rsidP="007D7F26">
      <w:r>
        <w:t xml:space="preserve">          "email": "Prince_Leannon@yahoo.com",</w:t>
      </w:r>
    </w:p>
    <w:p w14:paraId="5CC335C2" w14:textId="77777777" w:rsidR="007D7F26" w:rsidRDefault="007D7F26" w:rsidP="007D7F26">
      <w:r>
        <w:t xml:space="preserve">          "password": "student123",</w:t>
      </w:r>
    </w:p>
    <w:p w14:paraId="47F245AB" w14:textId="77777777" w:rsidR="007D7F26" w:rsidRDefault="007D7F26" w:rsidP="007D7F26">
      <w:r>
        <w:t xml:space="preserve">          "userType": "Student",</w:t>
      </w:r>
    </w:p>
    <w:p w14:paraId="34678411" w14:textId="77777777" w:rsidR="007D7F26" w:rsidRDefault="007D7F26" w:rsidP="007D7F26">
      <w:r>
        <w:t xml:space="preserve">          "gpa": 3.5,</w:t>
      </w:r>
    </w:p>
    <w:p w14:paraId="02425CF1" w14:textId="77777777" w:rsidR="007D7F26" w:rsidRDefault="007D7F26" w:rsidP="007D7F26">
      <w:r>
        <w:t xml:space="preserve">          "major": "Communication"</w:t>
      </w:r>
    </w:p>
    <w:p w14:paraId="46F43815" w14:textId="77777777" w:rsidR="007D7F26" w:rsidRDefault="007D7F26" w:rsidP="007D7F26">
      <w:r>
        <w:t xml:space="preserve">        },</w:t>
      </w:r>
    </w:p>
    <w:p w14:paraId="22184FC1" w14:textId="77777777" w:rsidR="007D7F26" w:rsidRDefault="007D7F26" w:rsidP="007D7F26">
      <w:r>
        <w:t xml:space="preserve">        {</w:t>
      </w:r>
    </w:p>
    <w:p w14:paraId="19B86C98" w14:textId="77777777" w:rsidR="007D7F26" w:rsidRDefault="007D7F26" w:rsidP="007D7F26">
      <w:r>
        <w:t xml:space="preserve">          "id": 143,</w:t>
      </w:r>
    </w:p>
    <w:p w14:paraId="532AAFA6" w14:textId="77777777" w:rsidR="007D7F26" w:rsidRDefault="007D7F26" w:rsidP="007D7F26">
      <w:r>
        <w:t xml:space="preserve">          "name": "Jake Jerde",</w:t>
      </w:r>
    </w:p>
    <w:p w14:paraId="27A1687F" w14:textId="77777777" w:rsidR="007D7F26" w:rsidRDefault="007D7F26" w:rsidP="007D7F26">
      <w:r>
        <w:t xml:space="preserve">          "email": "Lorenzo_Gleichner@gmail.com",</w:t>
      </w:r>
    </w:p>
    <w:p w14:paraId="763286E8" w14:textId="77777777" w:rsidR="007D7F26" w:rsidRDefault="007D7F26" w:rsidP="007D7F26">
      <w:r>
        <w:t xml:space="preserve">          "password": "student123",</w:t>
      </w:r>
    </w:p>
    <w:p w14:paraId="0B6E6A05" w14:textId="77777777" w:rsidR="007D7F26" w:rsidRDefault="007D7F26" w:rsidP="007D7F26">
      <w:r>
        <w:t xml:space="preserve">          "userType": "Student",</w:t>
      </w:r>
    </w:p>
    <w:p w14:paraId="25E5FF56" w14:textId="77777777" w:rsidR="007D7F26" w:rsidRDefault="007D7F26" w:rsidP="007D7F26">
      <w:r>
        <w:t xml:space="preserve">          "gpa": 1.17,</w:t>
      </w:r>
    </w:p>
    <w:p w14:paraId="03813E98" w14:textId="77777777" w:rsidR="007D7F26" w:rsidRDefault="007D7F26" w:rsidP="007D7F26">
      <w:r>
        <w:t xml:space="preserve">          "major": "Electrical Engineering"</w:t>
      </w:r>
    </w:p>
    <w:p w14:paraId="104AF11D" w14:textId="77777777" w:rsidR="007D7F26" w:rsidRDefault="007D7F26" w:rsidP="007D7F26">
      <w:r>
        <w:t xml:space="preserve">        },</w:t>
      </w:r>
    </w:p>
    <w:p w14:paraId="2610993D" w14:textId="77777777" w:rsidR="007D7F26" w:rsidRDefault="007D7F26" w:rsidP="007D7F26">
      <w:r>
        <w:t xml:space="preserve">        {</w:t>
      </w:r>
    </w:p>
    <w:p w14:paraId="65D3795F" w14:textId="77777777" w:rsidR="007D7F26" w:rsidRDefault="007D7F26" w:rsidP="007D7F26">
      <w:r>
        <w:t xml:space="preserve">          "id": 154,</w:t>
      </w:r>
    </w:p>
    <w:p w14:paraId="7CE424E6" w14:textId="77777777" w:rsidR="007D7F26" w:rsidRDefault="007D7F26" w:rsidP="007D7F26">
      <w:r>
        <w:t xml:space="preserve">          "name": "Bennie Yundt",</w:t>
      </w:r>
    </w:p>
    <w:p w14:paraId="57688144" w14:textId="77777777" w:rsidR="007D7F26" w:rsidRDefault="007D7F26" w:rsidP="007D7F26">
      <w:r>
        <w:t xml:space="preserve">          "email": "Lexie.Kihn73@gmail.com",</w:t>
      </w:r>
    </w:p>
    <w:p w14:paraId="5F33F554" w14:textId="77777777" w:rsidR="007D7F26" w:rsidRDefault="007D7F26" w:rsidP="007D7F26">
      <w:r>
        <w:t xml:space="preserve">          "password": "student123",</w:t>
      </w:r>
    </w:p>
    <w:p w14:paraId="6757795F" w14:textId="77777777" w:rsidR="007D7F26" w:rsidRDefault="007D7F26" w:rsidP="007D7F26">
      <w:r>
        <w:t xml:space="preserve">          "userType": "Student",</w:t>
      </w:r>
    </w:p>
    <w:p w14:paraId="21D813E5" w14:textId="77777777" w:rsidR="007D7F26" w:rsidRDefault="007D7F26" w:rsidP="007D7F26">
      <w:r>
        <w:t xml:space="preserve">          "gpa": 3.97,</w:t>
      </w:r>
    </w:p>
    <w:p w14:paraId="797FFE9F" w14:textId="77777777" w:rsidR="007D7F26" w:rsidRDefault="007D7F26" w:rsidP="007D7F26">
      <w:r>
        <w:t xml:space="preserve">          "major": "Business Management"</w:t>
      </w:r>
    </w:p>
    <w:p w14:paraId="3E581013" w14:textId="77777777" w:rsidR="007D7F26" w:rsidRDefault="007D7F26" w:rsidP="007D7F26">
      <w:r>
        <w:t xml:space="preserve">        },</w:t>
      </w:r>
    </w:p>
    <w:p w14:paraId="536D7B8C" w14:textId="77777777" w:rsidR="007D7F26" w:rsidRDefault="007D7F26" w:rsidP="007D7F26">
      <w:r>
        <w:t xml:space="preserve">        {</w:t>
      </w:r>
    </w:p>
    <w:p w14:paraId="2A29911D" w14:textId="77777777" w:rsidR="007D7F26" w:rsidRDefault="007D7F26" w:rsidP="007D7F26">
      <w:r>
        <w:t xml:space="preserve">          "id": 157,</w:t>
      </w:r>
    </w:p>
    <w:p w14:paraId="17B0C48D" w14:textId="77777777" w:rsidR="007D7F26" w:rsidRDefault="007D7F26" w:rsidP="007D7F26">
      <w:r>
        <w:t xml:space="preserve">          "name": "Cedric Hackett",</w:t>
      </w:r>
    </w:p>
    <w:p w14:paraId="737125D8" w14:textId="77777777" w:rsidR="007D7F26" w:rsidRDefault="007D7F26" w:rsidP="007D7F26">
      <w:r>
        <w:t xml:space="preserve">          "email": "Elenor50@hotmail.com",</w:t>
      </w:r>
    </w:p>
    <w:p w14:paraId="56C5BA64" w14:textId="77777777" w:rsidR="007D7F26" w:rsidRDefault="007D7F26" w:rsidP="007D7F26">
      <w:r>
        <w:t xml:space="preserve">          "password": "student123",</w:t>
      </w:r>
    </w:p>
    <w:p w14:paraId="7A8C6FF5" w14:textId="77777777" w:rsidR="007D7F26" w:rsidRDefault="007D7F26" w:rsidP="007D7F26">
      <w:r>
        <w:t xml:space="preserve">          "userType": "Student",</w:t>
      </w:r>
    </w:p>
    <w:p w14:paraId="78AFFDD7" w14:textId="77777777" w:rsidR="007D7F26" w:rsidRDefault="007D7F26" w:rsidP="007D7F26">
      <w:r>
        <w:t xml:space="preserve">          "gpa": 3.83,</w:t>
      </w:r>
    </w:p>
    <w:p w14:paraId="12AA1A45" w14:textId="77777777" w:rsidR="007D7F26" w:rsidRDefault="007D7F26" w:rsidP="007D7F26">
      <w:r>
        <w:t xml:space="preserve">          "major": "Business Management"</w:t>
      </w:r>
    </w:p>
    <w:p w14:paraId="22BE719B" w14:textId="77777777" w:rsidR="007D7F26" w:rsidRDefault="007D7F26" w:rsidP="007D7F26">
      <w:r>
        <w:t xml:space="preserve">        },</w:t>
      </w:r>
    </w:p>
    <w:p w14:paraId="7F19050C" w14:textId="77777777" w:rsidR="007D7F26" w:rsidRDefault="007D7F26" w:rsidP="007D7F26">
      <w:r>
        <w:t xml:space="preserve">        {</w:t>
      </w:r>
    </w:p>
    <w:p w14:paraId="7DE390F8" w14:textId="77777777" w:rsidR="007D7F26" w:rsidRDefault="007D7F26" w:rsidP="007D7F26">
      <w:r>
        <w:t xml:space="preserve">          "id": 168,</w:t>
      </w:r>
    </w:p>
    <w:p w14:paraId="1E3D84CA" w14:textId="77777777" w:rsidR="007D7F26" w:rsidRDefault="007D7F26" w:rsidP="007D7F26">
      <w:r>
        <w:t xml:space="preserve">          "name": "Annette Stoltenberg",</w:t>
      </w:r>
    </w:p>
    <w:p w14:paraId="391BF540" w14:textId="77777777" w:rsidR="007D7F26" w:rsidRDefault="007D7F26" w:rsidP="007D7F26">
      <w:r>
        <w:t xml:space="preserve">          "email": "Garrett_Gleason42@gmail.com",</w:t>
      </w:r>
    </w:p>
    <w:p w14:paraId="009C771D" w14:textId="77777777" w:rsidR="007D7F26" w:rsidRDefault="007D7F26" w:rsidP="007D7F26">
      <w:r>
        <w:t xml:space="preserve">          "password": "student123",</w:t>
      </w:r>
    </w:p>
    <w:p w14:paraId="0D92455E" w14:textId="77777777" w:rsidR="007D7F26" w:rsidRDefault="007D7F26" w:rsidP="007D7F26">
      <w:r>
        <w:lastRenderedPageBreak/>
        <w:t xml:space="preserve">          "userType": "Student",</w:t>
      </w:r>
    </w:p>
    <w:p w14:paraId="3F7BD29C" w14:textId="77777777" w:rsidR="007D7F26" w:rsidRDefault="007D7F26" w:rsidP="007D7F26">
      <w:r>
        <w:t xml:space="preserve">          "gpa": 0.49,</w:t>
      </w:r>
    </w:p>
    <w:p w14:paraId="0C4B7724" w14:textId="77777777" w:rsidR="007D7F26" w:rsidRDefault="007D7F26" w:rsidP="007D7F26">
      <w:r>
        <w:t xml:space="preserve">          "major": "Electrical Engineering"</w:t>
      </w:r>
    </w:p>
    <w:p w14:paraId="46264E62" w14:textId="77777777" w:rsidR="007D7F26" w:rsidRDefault="007D7F26" w:rsidP="007D7F26">
      <w:r>
        <w:t xml:space="preserve">        }</w:t>
      </w:r>
    </w:p>
    <w:p w14:paraId="4699E92E" w14:textId="77777777" w:rsidR="007D7F26" w:rsidRDefault="007D7F26" w:rsidP="007D7F26">
      <w:r>
        <w:t xml:space="preserve">      ],</w:t>
      </w:r>
    </w:p>
    <w:p w14:paraId="199372EA" w14:textId="77777777" w:rsidR="007D7F26" w:rsidRDefault="007D7F26" w:rsidP="007D7F26">
      <w:r>
        <w:t xml:space="preserve">      "prerequisites": [],</w:t>
      </w:r>
    </w:p>
    <w:p w14:paraId="48AC2F62" w14:textId="77777777" w:rsidR="007D7F26" w:rsidRDefault="007D7F26" w:rsidP="007D7F26">
      <w:r>
        <w:t xml:space="preserve">      "grades": [</w:t>
      </w:r>
    </w:p>
    <w:p w14:paraId="10A29B2C" w14:textId="77777777" w:rsidR="007D7F26" w:rsidRDefault="007D7F26" w:rsidP="007D7F26">
      <w:r>
        <w:t xml:space="preserve">        {</w:t>
      </w:r>
    </w:p>
    <w:p w14:paraId="49278EEC" w14:textId="77777777" w:rsidR="007D7F26" w:rsidRDefault="007D7F26" w:rsidP="007D7F26">
      <w:r>
        <w:t xml:space="preserve">          "id": 271,</w:t>
      </w:r>
    </w:p>
    <w:p w14:paraId="0DA2C675" w14:textId="77777777" w:rsidR="007D7F26" w:rsidRDefault="007D7F26" w:rsidP="007D7F26">
      <w:r>
        <w:t xml:space="preserve">          "title": "adipiscor talio cupressus Final Exam",</w:t>
      </w:r>
    </w:p>
    <w:p w14:paraId="38A43E5C" w14:textId="77777777" w:rsidR="007D7F26" w:rsidRDefault="007D7F26" w:rsidP="007D7F26">
      <w:r>
        <w:t xml:space="preserve">          "grade": 50.38,</w:t>
      </w:r>
    </w:p>
    <w:p w14:paraId="0FF930AF" w14:textId="77777777" w:rsidR="007D7F26" w:rsidRDefault="007D7F26" w:rsidP="007D7F26">
      <w:r>
        <w:t xml:space="preserve">          "studentId": 55,</w:t>
      </w:r>
    </w:p>
    <w:p w14:paraId="65CD5435" w14:textId="77777777" w:rsidR="007D7F26" w:rsidRDefault="007D7F26" w:rsidP="007D7F26">
      <w:r>
        <w:t xml:space="preserve">          "courseId": 28</w:t>
      </w:r>
    </w:p>
    <w:p w14:paraId="11245CA8" w14:textId="77777777" w:rsidR="007D7F26" w:rsidRDefault="007D7F26" w:rsidP="007D7F26">
      <w:r>
        <w:t xml:space="preserve">        },</w:t>
      </w:r>
    </w:p>
    <w:p w14:paraId="3B0365FC" w14:textId="77777777" w:rsidR="007D7F26" w:rsidRDefault="007D7F26" w:rsidP="007D7F26">
      <w:r>
        <w:t xml:space="preserve">        {</w:t>
      </w:r>
    </w:p>
    <w:p w14:paraId="0C6C3CEE" w14:textId="77777777" w:rsidR="007D7F26" w:rsidRDefault="007D7F26" w:rsidP="007D7F26">
      <w:r>
        <w:t xml:space="preserve">          "id": 272,</w:t>
      </w:r>
    </w:p>
    <w:p w14:paraId="2F6A3BC5" w14:textId="77777777" w:rsidR="007D7F26" w:rsidRDefault="007D7F26" w:rsidP="007D7F26">
      <w:r>
        <w:t xml:space="preserve">          "title": "adipiscor talio cupressus Final Exam",</w:t>
      </w:r>
    </w:p>
    <w:p w14:paraId="1983CF15" w14:textId="77777777" w:rsidR="007D7F26" w:rsidRDefault="007D7F26" w:rsidP="007D7F26">
      <w:r>
        <w:t xml:space="preserve">          "grade": 70.77,</w:t>
      </w:r>
    </w:p>
    <w:p w14:paraId="70AC1C49" w14:textId="77777777" w:rsidR="007D7F26" w:rsidRDefault="007D7F26" w:rsidP="007D7F26">
      <w:r>
        <w:t xml:space="preserve">          "studentId": 157,</w:t>
      </w:r>
    </w:p>
    <w:p w14:paraId="15C61D8D" w14:textId="77777777" w:rsidR="007D7F26" w:rsidRDefault="007D7F26" w:rsidP="007D7F26">
      <w:r>
        <w:t xml:space="preserve">          "courseId": 28</w:t>
      </w:r>
    </w:p>
    <w:p w14:paraId="6C685574" w14:textId="77777777" w:rsidR="007D7F26" w:rsidRDefault="007D7F26" w:rsidP="007D7F26">
      <w:r>
        <w:t xml:space="preserve">        },</w:t>
      </w:r>
    </w:p>
    <w:p w14:paraId="79A33BEC" w14:textId="77777777" w:rsidR="007D7F26" w:rsidRDefault="007D7F26" w:rsidP="007D7F26">
      <w:r>
        <w:t xml:space="preserve">        {</w:t>
      </w:r>
    </w:p>
    <w:p w14:paraId="063EC573" w14:textId="77777777" w:rsidR="007D7F26" w:rsidRDefault="007D7F26" w:rsidP="007D7F26">
      <w:r>
        <w:t xml:space="preserve">          "id": 273,</w:t>
      </w:r>
    </w:p>
    <w:p w14:paraId="312971DE" w14:textId="77777777" w:rsidR="007D7F26" w:rsidRDefault="007D7F26" w:rsidP="007D7F26">
      <w:r>
        <w:t xml:space="preserve">          "title": "adipiscor talio cupressus Final Exam",</w:t>
      </w:r>
    </w:p>
    <w:p w14:paraId="1E02281E" w14:textId="77777777" w:rsidR="007D7F26" w:rsidRDefault="007D7F26" w:rsidP="007D7F26">
      <w:r>
        <w:t xml:space="preserve">          "grade": 7.82,</w:t>
      </w:r>
    </w:p>
    <w:p w14:paraId="53C9D1E7" w14:textId="77777777" w:rsidR="007D7F26" w:rsidRDefault="007D7F26" w:rsidP="007D7F26">
      <w:r>
        <w:t xml:space="preserve">          "studentId": 154,</w:t>
      </w:r>
    </w:p>
    <w:p w14:paraId="00865DF1" w14:textId="77777777" w:rsidR="007D7F26" w:rsidRDefault="007D7F26" w:rsidP="007D7F26">
      <w:r>
        <w:t xml:space="preserve">          "courseId": 28</w:t>
      </w:r>
    </w:p>
    <w:p w14:paraId="3DCEA3EB" w14:textId="77777777" w:rsidR="007D7F26" w:rsidRDefault="007D7F26" w:rsidP="007D7F26">
      <w:r>
        <w:t xml:space="preserve">        },</w:t>
      </w:r>
    </w:p>
    <w:p w14:paraId="3B733F25" w14:textId="77777777" w:rsidR="007D7F26" w:rsidRDefault="007D7F26" w:rsidP="007D7F26">
      <w:r>
        <w:t xml:space="preserve">        {</w:t>
      </w:r>
    </w:p>
    <w:p w14:paraId="4F4A4C67" w14:textId="77777777" w:rsidR="007D7F26" w:rsidRDefault="007D7F26" w:rsidP="007D7F26">
      <w:r>
        <w:t xml:space="preserve">          "id": 274,</w:t>
      </w:r>
    </w:p>
    <w:p w14:paraId="7061DCB6" w14:textId="77777777" w:rsidR="007D7F26" w:rsidRDefault="007D7F26" w:rsidP="007D7F26">
      <w:r>
        <w:t xml:space="preserve">          "title": "adipiscor talio cupressus Final Exam",</w:t>
      </w:r>
    </w:p>
    <w:p w14:paraId="755D3563" w14:textId="77777777" w:rsidR="007D7F26" w:rsidRDefault="007D7F26" w:rsidP="007D7F26">
      <w:r>
        <w:t xml:space="preserve">          "grade": 53.01,</w:t>
      </w:r>
    </w:p>
    <w:p w14:paraId="13D62029" w14:textId="77777777" w:rsidR="007D7F26" w:rsidRDefault="007D7F26" w:rsidP="007D7F26">
      <w:r>
        <w:t xml:space="preserve">          "studentId": 8,</w:t>
      </w:r>
    </w:p>
    <w:p w14:paraId="189C8EDA" w14:textId="77777777" w:rsidR="007D7F26" w:rsidRDefault="007D7F26" w:rsidP="007D7F26">
      <w:r>
        <w:t xml:space="preserve">          "courseId": 28</w:t>
      </w:r>
    </w:p>
    <w:p w14:paraId="4920FF63" w14:textId="77777777" w:rsidR="007D7F26" w:rsidRDefault="007D7F26" w:rsidP="007D7F26">
      <w:r>
        <w:t xml:space="preserve">        },</w:t>
      </w:r>
    </w:p>
    <w:p w14:paraId="11F249AA" w14:textId="77777777" w:rsidR="007D7F26" w:rsidRDefault="007D7F26" w:rsidP="007D7F26">
      <w:r>
        <w:t xml:space="preserve">        {</w:t>
      </w:r>
    </w:p>
    <w:p w14:paraId="1700CA4A" w14:textId="77777777" w:rsidR="007D7F26" w:rsidRDefault="007D7F26" w:rsidP="007D7F26">
      <w:r>
        <w:t xml:space="preserve">          "id": 275,</w:t>
      </w:r>
    </w:p>
    <w:p w14:paraId="145D2FF5" w14:textId="77777777" w:rsidR="007D7F26" w:rsidRDefault="007D7F26" w:rsidP="007D7F26">
      <w:r>
        <w:t xml:space="preserve">          "title": "adipiscor talio cupressus Final Exam",</w:t>
      </w:r>
    </w:p>
    <w:p w14:paraId="560590E3" w14:textId="77777777" w:rsidR="007D7F26" w:rsidRDefault="007D7F26" w:rsidP="007D7F26">
      <w:r>
        <w:t xml:space="preserve">          "grade": 12.52,</w:t>
      </w:r>
    </w:p>
    <w:p w14:paraId="2E9427DD" w14:textId="77777777" w:rsidR="007D7F26" w:rsidRDefault="007D7F26" w:rsidP="007D7F26">
      <w:r>
        <w:t xml:space="preserve">          "studentId": 143,</w:t>
      </w:r>
    </w:p>
    <w:p w14:paraId="04CA0322" w14:textId="77777777" w:rsidR="007D7F26" w:rsidRDefault="007D7F26" w:rsidP="007D7F26">
      <w:r>
        <w:t xml:space="preserve">          "courseId": 28</w:t>
      </w:r>
    </w:p>
    <w:p w14:paraId="54E6EB85" w14:textId="77777777" w:rsidR="007D7F26" w:rsidRDefault="007D7F26" w:rsidP="007D7F26">
      <w:r>
        <w:t xml:space="preserve">        },</w:t>
      </w:r>
    </w:p>
    <w:p w14:paraId="39E621B0" w14:textId="77777777" w:rsidR="007D7F26" w:rsidRDefault="007D7F26" w:rsidP="007D7F26">
      <w:r>
        <w:lastRenderedPageBreak/>
        <w:t xml:space="preserve">        {</w:t>
      </w:r>
    </w:p>
    <w:p w14:paraId="4CA724A5" w14:textId="77777777" w:rsidR="007D7F26" w:rsidRDefault="007D7F26" w:rsidP="007D7F26">
      <w:r>
        <w:t xml:space="preserve">          "id": 276,</w:t>
      </w:r>
    </w:p>
    <w:p w14:paraId="4335A143" w14:textId="77777777" w:rsidR="007D7F26" w:rsidRDefault="007D7F26" w:rsidP="007D7F26">
      <w:r>
        <w:t xml:space="preserve">          "title": "adipiscor talio cupressus Final Exam",</w:t>
      </w:r>
    </w:p>
    <w:p w14:paraId="7B786093" w14:textId="77777777" w:rsidR="007D7F26" w:rsidRDefault="007D7F26" w:rsidP="007D7F26">
      <w:r>
        <w:t xml:space="preserve">          "grade": 14.12,</w:t>
      </w:r>
    </w:p>
    <w:p w14:paraId="541DF46B" w14:textId="77777777" w:rsidR="007D7F26" w:rsidRDefault="007D7F26" w:rsidP="007D7F26">
      <w:r>
        <w:t xml:space="preserve">          "studentId": 141,</w:t>
      </w:r>
    </w:p>
    <w:p w14:paraId="1C3680DE" w14:textId="77777777" w:rsidR="007D7F26" w:rsidRDefault="007D7F26" w:rsidP="007D7F26">
      <w:r>
        <w:t xml:space="preserve">          "courseId": 28</w:t>
      </w:r>
    </w:p>
    <w:p w14:paraId="71FA8FE0" w14:textId="77777777" w:rsidR="007D7F26" w:rsidRDefault="007D7F26" w:rsidP="007D7F26">
      <w:r>
        <w:t xml:space="preserve">        },</w:t>
      </w:r>
    </w:p>
    <w:p w14:paraId="346E6C4D" w14:textId="77777777" w:rsidR="007D7F26" w:rsidRDefault="007D7F26" w:rsidP="007D7F26">
      <w:r>
        <w:t xml:space="preserve">        {</w:t>
      </w:r>
    </w:p>
    <w:p w14:paraId="0B3D9D6B" w14:textId="77777777" w:rsidR="007D7F26" w:rsidRDefault="007D7F26" w:rsidP="007D7F26">
      <w:r>
        <w:t xml:space="preserve">          "id": 277,</w:t>
      </w:r>
    </w:p>
    <w:p w14:paraId="55CCC45F" w14:textId="77777777" w:rsidR="007D7F26" w:rsidRDefault="007D7F26" w:rsidP="007D7F26">
      <w:r>
        <w:t xml:space="preserve">          "title": "adipiscor talio cupressus Final Exam",</w:t>
      </w:r>
    </w:p>
    <w:p w14:paraId="2B965AB0" w14:textId="77777777" w:rsidR="007D7F26" w:rsidRDefault="007D7F26" w:rsidP="007D7F26">
      <w:r>
        <w:t xml:space="preserve">          "grade": 10.29,</w:t>
      </w:r>
    </w:p>
    <w:p w14:paraId="4221D42D" w14:textId="77777777" w:rsidR="007D7F26" w:rsidRDefault="007D7F26" w:rsidP="007D7F26">
      <w:r>
        <w:t xml:space="preserve">          "studentId": 168,</w:t>
      </w:r>
    </w:p>
    <w:p w14:paraId="26D58BB4" w14:textId="77777777" w:rsidR="007D7F26" w:rsidRDefault="007D7F26" w:rsidP="007D7F26">
      <w:r>
        <w:t xml:space="preserve">          "courseId": 28</w:t>
      </w:r>
    </w:p>
    <w:p w14:paraId="695D4B8F" w14:textId="77777777" w:rsidR="007D7F26" w:rsidRDefault="007D7F26" w:rsidP="007D7F26">
      <w:r>
        <w:t xml:space="preserve">        },</w:t>
      </w:r>
    </w:p>
    <w:p w14:paraId="3B289E9E" w14:textId="77777777" w:rsidR="007D7F26" w:rsidRDefault="007D7F26" w:rsidP="007D7F26">
      <w:r>
        <w:t xml:space="preserve">        {</w:t>
      </w:r>
    </w:p>
    <w:p w14:paraId="2059DBEE" w14:textId="77777777" w:rsidR="007D7F26" w:rsidRDefault="007D7F26" w:rsidP="007D7F26">
      <w:r>
        <w:t xml:space="preserve">          "id": 278,</w:t>
      </w:r>
    </w:p>
    <w:p w14:paraId="32570CB5" w14:textId="77777777" w:rsidR="007D7F26" w:rsidRDefault="007D7F26" w:rsidP="007D7F26">
      <w:r>
        <w:t xml:space="preserve">          "title": "adipiscor talio cupressus Final Exam",</w:t>
      </w:r>
    </w:p>
    <w:p w14:paraId="508F4E06" w14:textId="77777777" w:rsidR="007D7F26" w:rsidRDefault="007D7F26" w:rsidP="007D7F26">
      <w:r>
        <w:t xml:space="preserve">          "grade": 5.69,</w:t>
      </w:r>
    </w:p>
    <w:p w14:paraId="24B126F4" w14:textId="77777777" w:rsidR="007D7F26" w:rsidRDefault="007D7F26" w:rsidP="007D7F26">
      <w:r>
        <w:t xml:space="preserve">          "studentId": 54,</w:t>
      </w:r>
    </w:p>
    <w:p w14:paraId="3B303243" w14:textId="77777777" w:rsidR="007D7F26" w:rsidRDefault="007D7F26" w:rsidP="007D7F26">
      <w:r>
        <w:t xml:space="preserve">          "courseId": 28</w:t>
      </w:r>
    </w:p>
    <w:p w14:paraId="43050317" w14:textId="77777777" w:rsidR="007D7F26" w:rsidRDefault="007D7F26" w:rsidP="007D7F26">
      <w:r>
        <w:t xml:space="preserve">        },</w:t>
      </w:r>
    </w:p>
    <w:p w14:paraId="32545F86" w14:textId="77777777" w:rsidR="007D7F26" w:rsidRDefault="007D7F26" w:rsidP="007D7F26">
      <w:r>
        <w:t xml:space="preserve">        {</w:t>
      </w:r>
    </w:p>
    <w:p w14:paraId="69E16D2C" w14:textId="77777777" w:rsidR="007D7F26" w:rsidRDefault="007D7F26" w:rsidP="007D7F26">
      <w:r>
        <w:t xml:space="preserve">          "id": 279,</w:t>
      </w:r>
    </w:p>
    <w:p w14:paraId="0826147E" w14:textId="77777777" w:rsidR="007D7F26" w:rsidRDefault="007D7F26" w:rsidP="007D7F26">
      <w:r>
        <w:t xml:space="preserve">          "title": "adipiscor talio cupressus Final Exam",</w:t>
      </w:r>
    </w:p>
    <w:p w14:paraId="37ECE1A4" w14:textId="77777777" w:rsidR="007D7F26" w:rsidRDefault="007D7F26" w:rsidP="007D7F26">
      <w:r>
        <w:t xml:space="preserve">          "grade": 73.83,</w:t>
      </w:r>
    </w:p>
    <w:p w14:paraId="15992F71" w14:textId="77777777" w:rsidR="007D7F26" w:rsidRDefault="007D7F26" w:rsidP="007D7F26">
      <w:r>
        <w:t xml:space="preserve">          "studentId": 117,</w:t>
      </w:r>
    </w:p>
    <w:p w14:paraId="30BDB3E1" w14:textId="77777777" w:rsidR="007D7F26" w:rsidRDefault="007D7F26" w:rsidP="007D7F26">
      <w:r>
        <w:t xml:space="preserve">          "courseId": 28</w:t>
      </w:r>
    </w:p>
    <w:p w14:paraId="78AA908F" w14:textId="77777777" w:rsidR="007D7F26" w:rsidRDefault="007D7F26" w:rsidP="007D7F26">
      <w:r>
        <w:t xml:space="preserve">        },</w:t>
      </w:r>
    </w:p>
    <w:p w14:paraId="4278A547" w14:textId="77777777" w:rsidR="007D7F26" w:rsidRDefault="007D7F26" w:rsidP="007D7F26">
      <w:r>
        <w:t xml:space="preserve">        {</w:t>
      </w:r>
    </w:p>
    <w:p w14:paraId="29695ADA" w14:textId="77777777" w:rsidR="007D7F26" w:rsidRDefault="007D7F26" w:rsidP="007D7F26">
      <w:r>
        <w:t xml:space="preserve">          "id": 280,</w:t>
      </w:r>
    </w:p>
    <w:p w14:paraId="49CF30AA" w14:textId="77777777" w:rsidR="007D7F26" w:rsidRDefault="007D7F26" w:rsidP="007D7F26">
      <w:r>
        <w:t xml:space="preserve">          "title": "adipiscor talio cupressus Final Exam",</w:t>
      </w:r>
    </w:p>
    <w:p w14:paraId="2C8AD0F0" w14:textId="77777777" w:rsidR="007D7F26" w:rsidRDefault="007D7F26" w:rsidP="007D7F26">
      <w:r>
        <w:t xml:space="preserve">          "grade": 87,</w:t>
      </w:r>
    </w:p>
    <w:p w14:paraId="647E3F3B" w14:textId="77777777" w:rsidR="007D7F26" w:rsidRDefault="007D7F26" w:rsidP="007D7F26">
      <w:r>
        <w:t xml:space="preserve">          "studentId": 31,</w:t>
      </w:r>
    </w:p>
    <w:p w14:paraId="5A4CB58A" w14:textId="77777777" w:rsidR="007D7F26" w:rsidRDefault="007D7F26" w:rsidP="007D7F26">
      <w:r>
        <w:t xml:space="preserve">          "courseId": 28</w:t>
      </w:r>
    </w:p>
    <w:p w14:paraId="4BDD59AE" w14:textId="77777777" w:rsidR="007D7F26" w:rsidRDefault="007D7F26" w:rsidP="007D7F26">
      <w:r>
        <w:t xml:space="preserve">        }</w:t>
      </w:r>
    </w:p>
    <w:p w14:paraId="05C64D4B" w14:textId="77777777" w:rsidR="007D7F26" w:rsidRDefault="007D7F26" w:rsidP="007D7F26">
      <w:r>
        <w:t xml:space="preserve">      ]</w:t>
      </w:r>
    </w:p>
    <w:p w14:paraId="238FEAFF" w14:textId="77777777" w:rsidR="007D7F26" w:rsidRDefault="007D7F26" w:rsidP="007D7F26">
      <w:r>
        <w:t xml:space="preserve">    },</w:t>
      </w:r>
    </w:p>
    <w:p w14:paraId="63370DAE" w14:textId="77777777" w:rsidR="007D7F26" w:rsidRDefault="007D7F26" w:rsidP="007D7F26">
      <w:r>
        <w:t xml:space="preserve">    {</w:t>
      </w:r>
    </w:p>
    <w:p w14:paraId="5214AC45" w14:textId="77777777" w:rsidR="007D7F26" w:rsidRDefault="007D7F26" w:rsidP="007D7F26">
      <w:r>
        <w:t xml:space="preserve">      "id": 29,</w:t>
      </w:r>
    </w:p>
    <w:p w14:paraId="7E21A7A8" w14:textId="77777777" w:rsidR="007D7F26" w:rsidRDefault="007D7F26" w:rsidP="007D7F26">
      <w:r>
        <w:t xml:space="preserve">      "title": "Budgeting and Forecasting Skills",</w:t>
      </w:r>
    </w:p>
    <w:p w14:paraId="6C29DB01" w14:textId="77777777" w:rsidR="007D7F26" w:rsidRDefault="007D7F26" w:rsidP="007D7F26">
      <w:r>
        <w:t xml:space="preserve">      "location": "Room 186",</w:t>
      </w:r>
    </w:p>
    <w:p w14:paraId="1CC3A2B0" w14:textId="77777777" w:rsidR="007D7F26" w:rsidRDefault="007D7F26" w:rsidP="007D7F26">
      <w:r>
        <w:t xml:space="preserve">      "category": "Math",</w:t>
      </w:r>
    </w:p>
    <w:p w14:paraId="1844EE04" w14:textId="77777777" w:rsidR="007D7F26" w:rsidRDefault="007D7F26" w:rsidP="007D7F26">
      <w:r>
        <w:lastRenderedPageBreak/>
        <w:t xml:space="preserve">      "registrationStatus": false,</w:t>
      </w:r>
    </w:p>
    <w:p w14:paraId="276BCC26" w14:textId="77777777" w:rsidR="007D7F26" w:rsidRDefault="007D7F26" w:rsidP="007D7F26">
      <w:r>
        <w:t xml:space="preserve">      "courseStatus": "offering",</w:t>
      </w:r>
    </w:p>
    <w:p w14:paraId="6D838639" w14:textId="77777777" w:rsidR="007D7F26" w:rsidRDefault="007D7F26" w:rsidP="007D7F26">
      <w:r>
        <w:t xml:space="preserve">      "instructorId": 2,</w:t>
      </w:r>
    </w:p>
    <w:p w14:paraId="69C1304A" w14:textId="77777777" w:rsidR="007D7F26" w:rsidRDefault="007D7F26" w:rsidP="007D7F26">
      <w:r>
        <w:t xml:space="preserve">      "students": [</w:t>
      </w:r>
    </w:p>
    <w:p w14:paraId="33668331" w14:textId="77777777" w:rsidR="007D7F26" w:rsidRDefault="007D7F26" w:rsidP="007D7F26">
      <w:r>
        <w:t xml:space="preserve">        {</w:t>
      </w:r>
    </w:p>
    <w:p w14:paraId="7EC3AF63" w14:textId="77777777" w:rsidR="007D7F26" w:rsidRDefault="007D7F26" w:rsidP="007D7F26">
      <w:r>
        <w:t xml:space="preserve">          "id": 12,</w:t>
      </w:r>
    </w:p>
    <w:p w14:paraId="342C58D5" w14:textId="77777777" w:rsidR="007D7F26" w:rsidRDefault="007D7F26" w:rsidP="007D7F26">
      <w:r>
        <w:t xml:space="preserve">          "name": "Grady Ward",</w:t>
      </w:r>
    </w:p>
    <w:p w14:paraId="2458C490" w14:textId="77777777" w:rsidR="007D7F26" w:rsidRDefault="007D7F26" w:rsidP="007D7F26">
      <w:r>
        <w:t xml:space="preserve">          "email": "April.Marvin29@gmail.com",</w:t>
      </w:r>
    </w:p>
    <w:p w14:paraId="7C799257" w14:textId="77777777" w:rsidR="007D7F26" w:rsidRDefault="007D7F26" w:rsidP="007D7F26">
      <w:r>
        <w:t xml:space="preserve">          "password": "student123",</w:t>
      </w:r>
    </w:p>
    <w:p w14:paraId="5EEFFF20" w14:textId="77777777" w:rsidR="007D7F26" w:rsidRDefault="007D7F26" w:rsidP="007D7F26">
      <w:r>
        <w:t xml:space="preserve">          "userType": "Student",</w:t>
      </w:r>
    </w:p>
    <w:p w14:paraId="381B61A4" w14:textId="77777777" w:rsidR="007D7F26" w:rsidRDefault="007D7F26" w:rsidP="007D7F26">
      <w:r>
        <w:t xml:space="preserve">          "gpa": 1.48,</w:t>
      </w:r>
    </w:p>
    <w:p w14:paraId="0D7DA374" w14:textId="77777777" w:rsidR="007D7F26" w:rsidRDefault="007D7F26" w:rsidP="007D7F26">
      <w:r>
        <w:t xml:space="preserve">          "major": "Computer Science"</w:t>
      </w:r>
    </w:p>
    <w:p w14:paraId="27F44892" w14:textId="77777777" w:rsidR="007D7F26" w:rsidRDefault="007D7F26" w:rsidP="007D7F26">
      <w:r>
        <w:t xml:space="preserve">        },</w:t>
      </w:r>
    </w:p>
    <w:p w14:paraId="6190E20D" w14:textId="77777777" w:rsidR="007D7F26" w:rsidRDefault="007D7F26" w:rsidP="007D7F26">
      <w:r>
        <w:t xml:space="preserve">        {</w:t>
      </w:r>
    </w:p>
    <w:p w14:paraId="0E3D04D6" w14:textId="77777777" w:rsidR="007D7F26" w:rsidRDefault="007D7F26" w:rsidP="007D7F26">
      <w:r>
        <w:t xml:space="preserve">          "id": 20,</w:t>
      </w:r>
    </w:p>
    <w:p w14:paraId="55EF3FBC" w14:textId="77777777" w:rsidR="007D7F26" w:rsidRDefault="007D7F26" w:rsidP="007D7F26">
      <w:r>
        <w:t xml:space="preserve">          "name": "Brent Weber MD",</w:t>
      </w:r>
    </w:p>
    <w:p w14:paraId="566CFFC3" w14:textId="77777777" w:rsidR="007D7F26" w:rsidRDefault="007D7F26" w:rsidP="007D7F26">
      <w:r>
        <w:t xml:space="preserve">          "email": "Myra.Walsh41@hotmail.com",</w:t>
      </w:r>
    </w:p>
    <w:p w14:paraId="2E9CCE55" w14:textId="77777777" w:rsidR="007D7F26" w:rsidRDefault="007D7F26" w:rsidP="007D7F26">
      <w:r>
        <w:t xml:space="preserve">          "password": "student123",</w:t>
      </w:r>
    </w:p>
    <w:p w14:paraId="50A45B55" w14:textId="77777777" w:rsidR="007D7F26" w:rsidRDefault="007D7F26" w:rsidP="007D7F26">
      <w:r>
        <w:t xml:space="preserve">          "userType": "Student",</w:t>
      </w:r>
    </w:p>
    <w:p w14:paraId="4C50BE85" w14:textId="77777777" w:rsidR="007D7F26" w:rsidRDefault="007D7F26" w:rsidP="007D7F26">
      <w:r>
        <w:t xml:space="preserve">          "gpa": 2.9,</w:t>
      </w:r>
    </w:p>
    <w:p w14:paraId="50A9CAB5" w14:textId="77777777" w:rsidR="007D7F26" w:rsidRDefault="007D7F26" w:rsidP="007D7F26">
      <w:r>
        <w:t xml:space="preserve">          "major": "Computer Science"</w:t>
      </w:r>
    </w:p>
    <w:p w14:paraId="1CD26C28" w14:textId="77777777" w:rsidR="007D7F26" w:rsidRDefault="007D7F26" w:rsidP="007D7F26">
      <w:r>
        <w:t xml:space="preserve">        },</w:t>
      </w:r>
    </w:p>
    <w:p w14:paraId="4F8BEB4F" w14:textId="77777777" w:rsidR="007D7F26" w:rsidRDefault="007D7F26" w:rsidP="007D7F26">
      <w:r>
        <w:t xml:space="preserve">        {</w:t>
      </w:r>
    </w:p>
    <w:p w14:paraId="45CF190E" w14:textId="77777777" w:rsidR="007D7F26" w:rsidRDefault="007D7F26" w:rsidP="007D7F26">
      <w:r>
        <w:t xml:space="preserve">          "id": 23,</w:t>
      </w:r>
    </w:p>
    <w:p w14:paraId="35010262" w14:textId="77777777" w:rsidR="007D7F26" w:rsidRDefault="007D7F26" w:rsidP="007D7F26">
      <w:r>
        <w:t xml:space="preserve">          "name": "Pearl Emmerich",</w:t>
      </w:r>
    </w:p>
    <w:p w14:paraId="02C52A58" w14:textId="77777777" w:rsidR="007D7F26" w:rsidRDefault="007D7F26" w:rsidP="007D7F26">
      <w:r>
        <w:t xml:space="preserve">          "email": "Elsa.Koch4@yahoo.com",</w:t>
      </w:r>
    </w:p>
    <w:p w14:paraId="60F6230C" w14:textId="77777777" w:rsidR="007D7F26" w:rsidRDefault="007D7F26" w:rsidP="007D7F26">
      <w:r>
        <w:t xml:space="preserve">          "password": "student123",</w:t>
      </w:r>
    </w:p>
    <w:p w14:paraId="5DAB5C3A" w14:textId="77777777" w:rsidR="007D7F26" w:rsidRDefault="007D7F26" w:rsidP="007D7F26">
      <w:r>
        <w:t xml:space="preserve">          "userType": "Student",</w:t>
      </w:r>
    </w:p>
    <w:p w14:paraId="11FDF7E3" w14:textId="77777777" w:rsidR="007D7F26" w:rsidRDefault="007D7F26" w:rsidP="007D7F26">
      <w:r>
        <w:t xml:space="preserve">          "gpa": 0.81,</w:t>
      </w:r>
    </w:p>
    <w:p w14:paraId="571B78A2" w14:textId="77777777" w:rsidR="007D7F26" w:rsidRDefault="007D7F26" w:rsidP="007D7F26">
      <w:r>
        <w:t xml:space="preserve">          "major": "Biology"</w:t>
      </w:r>
    </w:p>
    <w:p w14:paraId="53EFCF65" w14:textId="77777777" w:rsidR="007D7F26" w:rsidRDefault="007D7F26" w:rsidP="007D7F26">
      <w:r>
        <w:t xml:space="preserve">        },</w:t>
      </w:r>
    </w:p>
    <w:p w14:paraId="31F428CA" w14:textId="77777777" w:rsidR="007D7F26" w:rsidRDefault="007D7F26" w:rsidP="007D7F26">
      <w:r>
        <w:t xml:space="preserve">        {</w:t>
      </w:r>
    </w:p>
    <w:p w14:paraId="7ECD91B7" w14:textId="77777777" w:rsidR="007D7F26" w:rsidRDefault="007D7F26" w:rsidP="007D7F26">
      <w:r>
        <w:t xml:space="preserve">          "id": 34,</w:t>
      </w:r>
    </w:p>
    <w:p w14:paraId="2F5C0C7F" w14:textId="77777777" w:rsidR="007D7F26" w:rsidRDefault="007D7F26" w:rsidP="007D7F26">
      <w:r>
        <w:t xml:space="preserve">          "name": "Wm Ondricka",</w:t>
      </w:r>
    </w:p>
    <w:p w14:paraId="79583714" w14:textId="77777777" w:rsidR="007D7F26" w:rsidRDefault="007D7F26" w:rsidP="007D7F26">
      <w:r>
        <w:t xml:space="preserve">          "email": "Thalia29@hotmail.com",</w:t>
      </w:r>
    </w:p>
    <w:p w14:paraId="4845FD64" w14:textId="77777777" w:rsidR="007D7F26" w:rsidRDefault="007D7F26" w:rsidP="007D7F26">
      <w:r>
        <w:t xml:space="preserve">          "password": "student123",</w:t>
      </w:r>
    </w:p>
    <w:p w14:paraId="4016BA39" w14:textId="77777777" w:rsidR="007D7F26" w:rsidRDefault="007D7F26" w:rsidP="007D7F26">
      <w:r>
        <w:t xml:space="preserve">          "userType": "Student",</w:t>
      </w:r>
    </w:p>
    <w:p w14:paraId="42F2EED4" w14:textId="77777777" w:rsidR="007D7F26" w:rsidRDefault="007D7F26" w:rsidP="007D7F26">
      <w:r>
        <w:t xml:space="preserve">          "gpa": 0.31,</w:t>
      </w:r>
    </w:p>
    <w:p w14:paraId="7CC117D9" w14:textId="77777777" w:rsidR="007D7F26" w:rsidRDefault="007D7F26" w:rsidP="007D7F26">
      <w:r>
        <w:t xml:space="preserve">          "major": "Computer Science"</w:t>
      </w:r>
    </w:p>
    <w:p w14:paraId="16BCE20F" w14:textId="77777777" w:rsidR="007D7F26" w:rsidRDefault="007D7F26" w:rsidP="007D7F26">
      <w:r>
        <w:t xml:space="preserve">        },</w:t>
      </w:r>
    </w:p>
    <w:p w14:paraId="67392773" w14:textId="77777777" w:rsidR="007D7F26" w:rsidRDefault="007D7F26" w:rsidP="007D7F26">
      <w:r>
        <w:t xml:space="preserve">        {</w:t>
      </w:r>
    </w:p>
    <w:p w14:paraId="16AB43FE" w14:textId="77777777" w:rsidR="007D7F26" w:rsidRDefault="007D7F26" w:rsidP="007D7F26">
      <w:r>
        <w:t xml:space="preserve">          "id": 51,</w:t>
      </w:r>
    </w:p>
    <w:p w14:paraId="435C1940" w14:textId="77777777" w:rsidR="007D7F26" w:rsidRDefault="007D7F26" w:rsidP="007D7F26">
      <w:r>
        <w:lastRenderedPageBreak/>
        <w:t xml:space="preserve">          "name": "Ms. Renee Wehner",</w:t>
      </w:r>
    </w:p>
    <w:p w14:paraId="3F418C02" w14:textId="77777777" w:rsidR="007D7F26" w:rsidRDefault="007D7F26" w:rsidP="007D7F26">
      <w:r>
        <w:t xml:space="preserve">          "email": "Anika_MacGyver@yahoo.com",</w:t>
      </w:r>
    </w:p>
    <w:p w14:paraId="50A507CF" w14:textId="77777777" w:rsidR="007D7F26" w:rsidRDefault="007D7F26" w:rsidP="007D7F26">
      <w:r>
        <w:t xml:space="preserve">          "password": "student123",</w:t>
      </w:r>
    </w:p>
    <w:p w14:paraId="66297D4B" w14:textId="77777777" w:rsidR="007D7F26" w:rsidRDefault="007D7F26" w:rsidP="007D7F26">
      <w:r>
        <w:t xml:space="preserve">          "userType": "Student",</w:t>
      </w:r>
    </w:p>
    <w:p w14:paraId="60B89211" w14:textId="77777777" w:rsidR="007D7F26" w:rsidRDefault="007D7F26" w:rsidP="007D7F26">
      <w:r>
        <w:t xml:space="preserve">          "gpa": 1.67,</w:t>
      </w:r>
    </w:p>
    <w:p w14:paraId="23C87EA1" w14:textId="77777777" w:rsidR="007D7F26" w:rsidRDefault="007D7F26" w:rsidP="007D7F26">
      <w:r>
        <w:t xml:space="preserve">          "major": "Accounting"</w:t>
      </w:r>
    </w:p>
    <w:p w14:paraId="5DAEA1E8" w14:textId="77777777" w:rsidR="007D7F26" w:rsidRDefault="007D7F26" w:rsidP="007D7F26">
      <w:r>
        <w:t xml:space="preserve">        },</w:t>
      </w:r>
    </w:p>
    <w:p w14:paraId="0F861CB2" w14:textId="77777777" w:rsidR="007D7F26" w:rsidRDefault="007D7F26" w:rsidP="007D7F26">
      <w:r>
        <w:t xml:space="preserve">        {</w:t>
      </w:r>
    </w:p>
    <w:p w14:paraId="2707A338" w14:textId="77777777" w:rsidR="007D7F26" w:rsidRDefault="007D7F26" w:rsidP="007D7F26">
      <w:r>
        <w:t xml:space="preserve">          "id": 55,</w:t>
      </w:r>
    </w:p>
    <w:p w14:paraId="6B0D6AEA" w14:textId="77777777" w:rsidR="007D7F26" w:rsidRDefault="007D7F26" w:rsidP="007D7F26">
      <w:r>
        <w:t xml:space="preserve">          "name": "Jake Nikolaus IV",</w:t>
      </w:r>
    </w:p>
    <w:p w14:paraId="7CCB8F76" w14:textId="77777777" w:rsidR="007D7F26" w:rsidRDefault="007D7F26" w:rsidP="007D7F26">
      <w:r>
        <w:t xml:space="preserve">          "email": "Madyson41@hotmail.com",</w:t>
      </w:r>
    </w:p>
    <w:p w14:paraId="284B96D5" w14:textId="77777777" w:rsidR="007D7F26" w:rsidRDefault="007D7F26" w:rsidP="007D7F26">
      <w:r>
        <w:t xml:space="preserve">          "password": "student123",</w:t>
      </w:r>
    </w:p>
    <w:p w14:paraId="76E631AF" w14:textId="77777777" w:rsidR="007D7F26" w:rsidRDefault="007D7F26" w:rsidP="007D7F26">
      <w:r>
        <w:t xml:space="preserve">          "userType": "Student",</w:t>
      </w:r>
    </w:p>
    <w:p w14:paraId="780CEB46" w14:textId="77777777" w:rsidR="007D7F26" w:rsidRDefault="007D7F26" w:rsidP="007D7F26">
      <w:r>
        <w:t xml:space="preserve">          "gpa": 3.21,</w:t>
      </w:r>
    </w:p>
    <w:p w14:paraId="22AAE16E" w14:textId="77777777" w:rsidR="007D7F26" w:rsidRDefault="007D7F26" w:rsidP="007D7F26">
      <w:r>
        <w:t xml:space="preserve">          "major": "Communication"</w:t>
      </w:r>
    </w:p>
    <w:p w14:paraId="1096FC53" w14:textId="77777777" w:rsidR="007D7F26" w:rsidRDefault="007D7F26" w:rsidP="007D7F26">
      <w:r>
        <w:t xml:space="preserve">        },</w:t>
      </w:r>
    </w:p>
    <w:p w14:paraId="0B5ABAF2" w14:textId="77777777" w:rsidR="007D7F26" w:rsidRDefault="007D7F26" w:rsidP="007D7F26">
      <w:r>
        <w:t xml:space="preserve">        {</w:t>
      </w:r>
    </w:p>
    <w:p w14:paraId="32C291A2" w14:textId="77777777" w:rsidR="007D7F26" w:rsidRDefault="007D7F26" w:rsidP="007D7F26">
      <w:r>
        <w:t xml:space="preserve">          "id": 59,</w:t>
      </w:r>
    </w:p>
    <w:p w14:paraId="6D59C4C6" w14:textId="77777777" w:rsidR="007D7F26" w:rsidRDefault="007D7F26" w:rsidP="007D7F26">
      <w:r>
        <w:t xml:space="preserve">          "name": "Marc Ratke II",</w:t>
      </w:r>
    </w:p>
    <w:p w14:paraId="27DEC05D" w14:textId="77777777" w:rsidR="007D7F26" w:rsidRDefault="007D7F26" w:rsidP="007D7F26">
      <w:r>
        <w:t xml:space="preserve">          "email": "Jackson.Crona@hotmail.com",</w:t>
      </w:r>
    </w:p>
    <w:p w14:paraId="278680EF" w14:textId="77777777" w:rsidR="007D7F26" w:rsidRDefault="007D7F26" w:rsidP="007D7F26">
      <w:r>
        <w:t xml:space="preserve">          "password": "student123",</w:t>
      </w:r>
    </w:p>
    <w:p w14:paraId="6E0D1FCC" w14:textId="77777777" w:rsidR="007D7F26" w:rsidRDefault="007D7F26" w:rsidP="007D7F26">
      <w:r>
        <w:t xml:space="preserve">          "userType": "Student",</w:t>
      </w:r>
    </w:p>
    <w:p w14:paraId="0889C030" w14:textId="77777777" w:rsidR="007D7F26" w:rsidRDefault="007D7F26" w:rsidP="007D7F26">
      <w:r>
        <w:t xml:space="preserve">          "gpa": 3.57,</w:t>
      </w:r>
    </w:p>
    <w:p w14:paraId="279E9448" w14:textId="77777777" w:rsidR="007D7F26" w:rsidRDefault="007D7F26" w:rsidP="007D7F26">
      <w:r>
        <w:t xml:space="preserve">          "major": "Communication"</w:t>
      </w:r>
    </w:p>
    <w:p w14:paraId="09AB5365" w14:textId="77777777" w:rsidR="007D7F26" w:rsidRDefault="007D7F26" w:rsidP="007D7F26">
      <w:r>
        <w:t xml:space="preserve">        },</w:t>
      </w:r>
    </w:p>
    <w:p w14:paraId="0CAAF6E0" w14:textId="77777777" w:rsidR="007D7F26" w:rsidRDefault="007D7F26" w:rsidP="007D7F26">
      <w:r>
        <w:t xml:space="preserve">        {</w:t>
      </w:r>
    </w:p>
    <w:p w14:paraId="15CDB729" w14:textId="77777777" w:rsidR="007D7F26" w:rsidRDefault="007D7F26" w:rsidP="007D7F26">
      <w:r>
        <w:t xml:space="preserve">          "id": 77,</w:t>
      </w:r>
    </w:p>
    <w:p w14:paraId="0FF853D3" w14:textId="77777777" w:rsidR="007D7F26" w:rsidRDefault="007D7F26" w:rsidP="007D7F26">
      <w:r>
        <w:t xml:space="preserve">          "name": "Monique Wehner",</w:t>
      </w:r>
    </w:p>
    <w:p w14:paraId="44B47468" w14:textId="77777777" w:rsidR="007D7F26" w:rsidRDefault="007D7F26" w:rsidP="007D7F26">
      <w:r>
        <w:t xml:space="preserve">          "email": "Baron92@hotmail.com",</w:t>
      </w:r>
    </w:p>
    <w:p w14:paraId="59E2A0CE" w14:textId="77777777" w:rsidR="007D7F26" w:rsidRDefault="007D7F26" w:rsidP="007D7F26">
      <w:r>
        <w:t xml:space="preserve">          "password": "student123",</w:t>
      </w:r>
    </w:p>
    <w:p w14:paraId="663FF5AC" w14:textId="77777777" w:rsidR="007D7F26" w:rsidRDefault="007D7F26" w:rsidP="007D7F26">
      <w:r>
        <w:t xml:space="preserve">          "userType": "Student",</w:t>
      </w:r>
    </w:p>
    <w:p w14:paraId="3EC0A479" w14:textId="77777777" w:rsidR="007D7F26" w:rsidRDefault="007D7F26" w:rsidP="007D7F26">
      <w:r>
        <w:t xml:space="preserve">          "gpa": 2.28,</w:t>
      </w:r>
    </w:p>
    <w:p w14:paraId="7F727964" w14:textId="77777777" w:rsidR="007D7F26" w:rsidRDefault="007D7F26" w:rsidP="007D7F26">
      <w:r>
        <w:t xml:space="preserve">          "major": "Business Management"</w:t>
      </w:r>
    </w:p>
    <w:p w14:paraId="65A7DD73" w14:textId="77777777" w:rsidR="007D7F26" w:rsidRDefault="007D7F26" w:rsidP="007D7F26">
      <w:r>
        <w:t xml:space="preserve">        },</w:t>
      </w:r>
    </w:p>
    <w:p w14:paraId="73E762CF" w14:textId="77777777" w:rsidR="007D7F26" w:rsidRDefault="007D7F26" w:rsidP="007D7F26">
      <w:r>
        <w:t xml:space="preserve">        {</w:t>
      </w:r>
    </w:p>
    <w:p w14:paraId="0EC69DD5" w14:textId="77777777" w:rsidR="007D7F26" w:rsidRDefault="007D7F26" w:rsidP="007D7F26">
      <w:r>
        <w:t xml:space="preserve">          "id": 84,</w:t>
      </w:r>
    </w:p>
    <w:p w14:paraId="74A1A6CE" w14:textId="77777777" w:rsidR="007D7F26" w:rsidRDefault="007D7F26" w:rsidP="007D7F26">
      <w:r>
        <w:t xml:space="preserve">          "name": "Randal Lockman",</w:t>
      </w:r>
    </w:p>
    <w:p w14:paraId="7889100A" w14:textId="77777777" w:rsidR="007D7F26" w:rsidRDefault="007D7F26" w:rsidP="007D7F26">
      <w:r>
        <w:t xml:space="preserve">          "email": "Claudia_Bins-Schuppe81@yahoo.com",</w:t>
      </w:r>
    </w:p>
    <w:p w14:paraId="3D393C5B" w14:textId="77777777" w:rsidR="007D7F26" w:rsidRDefault="007D7F26" w:rsidP="007D7F26">
      <w:r>
        <w:t xml:space="preserve">          "password": "student123",</w:t>
      </w:r>
    </w:p>
    <w:p w14:paraId="57CD381D" w14:textId="77777777" w:rsidR="007D7F26" w:rsidRDefault="007D7F26" w:rsidP="007D7F26">
      <w:r>
        <w:t xml:space="preserve">          "userType": "Student",</w:t>
      </w:r>
    </w:p>
    <w:p w14:paraId="76EE8E31" w14:textId="77777777" w:rsidR="007D7F26" w:rsidRDefault="007D7F26" w:rsidP="007D7F26">
      <w:r>
        <w:t xml:space="preserve">          "gpa": 3.37,</w:t>
      </w:r>
    </w:p>
    <w:p w14:paraId="38D1EFF4" w14:textId="77777777" w:rsidR="007D7F26" w:rsidRDefault="007D7F26" w:rsidP="007D7F26">
      <w:r>
        <w:t xml:space="preserve">          "major": "Communication"</w:t>
      </w:r>
    </w:p>
    <w:p w14:paraId="68EF2ABF" w14:textId="77777777" w:rsidR="007D7F26" w:rsidRDefault="007D7F26" w:rsidP="007D7F26">
      <w:r>
        <w:lastRenderedPageBreak/>
        <w:t xml:space="preserve">        },</w:t>
      </w:r>
    </w:p>
    <w:p w14:paraId="3A47C9B0" w14:textId="77777777" w:rsidR="007D7F26" w:rsidRDefault="007D7F26" w:rsidP="007D7F26">
      <w:r>
        <w:t xml:space="preserve">        {</w:t>
      </w:r>
    </w:p>
    <w:p w14:paraId="6F1138C8" w14:textId="77777777" w:rsidR="007D7F26" w:rsidRDefault="007D7F26" w:rsidP="007D7F26">
      <w:r>
        <w:t xml:space="preserve">          "id": 101,</w:t>
      </w:r>
    </w:p>
    <w:p w14:paraId="02BC3451" w14:textId="77777777" w:rsidR="007D7F26" w:rsidRDefault="007D7F26" w:rsidP="007D7F26">
      <w:r>
        <w:t xml:space="preserve">          "name": "Maryann Beahan PhD",</w:t>
      </w:r>
    </w:p>
    <w:p w14:paraId="092FAADF" w14:textId="77777777" w:rsidR="007D7F26" w:rsidRDefault="007D7F26" w:rsidP="007D7F26">
      <w:r>
        <w:t xml:space="preserve">          "email": "Paolo_Runolfsson@hotmail.com",</w:t>
      </w:r>
    </w:p>
    <w:p w14:paraId="04BADD46" w14:textId="77777777" w:rsidR="007D7F26" w:rsidRDefault="007D7F26" w:rsidP="007D7F26">
      <w:r>
        <w:t xml:space="preserve">          "password": "student123",</w:t>
      </w:r>
    </w:p>
    <w:p w14:paraId="0FC769A4" w14:textId="77777777" w:rsidR="007D7F26" w:rsidRDefault="007D7F26" w:rsidP="007D7F26">
      <w:r>
        <w:t xml:space="preserve">          "userType": "Student",</w:t>
      </w:r>
    </w:p>
    <w:p w14:paraId="702C6B08" w14:textId="77777777" w:rsidR="007D7F26" w:rsidRDefault="007D7F26" w:rsidP="007D7F26">
      <w:r>
        <w:t xml:space="preserve">          "gpa": 2.15,</w:t>
      </w:r>
    </w:p>
    <w:p w14:paraId="7312FC87" w14:textId="77777777" w:rsidR="007D7F26" w:rsidRDefault="007D7F26" w:rsidP="007D7F26">
      <w:r>
        <w:t xml:space="preserve">          "major": "Biology"</w:t>
      </w:r>
    </w:p>
    <w:p w14:paraId="3A6EB32A" w14:textId="77777777" w:rsidR="007D7F26" w:rsidRDefault="007D7F26" w:rsidP="007D7F26">
      <w:r>
        <w:t xml:space="preserve">        },</w:t>
      </w:r>
    </w:p>
    <w:p w14:paraId="43DC304B" w14:textId="77777777" w:rsidR="007D7F26" w:rsidRDefault="007D7F26" w:rsidP="007D7F26">
      <w:r>
        <w:t xml:space="preserve">        {</w:t>
      </w:r>
    </w:p>
    <w:p w14:paraId="71358582" w14:textId="77777777" w:rsidR="007D7F26" w:rsidRDefault="007D7F26" w:rsidP="007D7F26">
      <w:r>
        <w:t xml:space="preserve">          "id": 102,</w:t>
      </w:r>
    </w:p>
    <w:p w14:paraId="2D4FCB62" w14:textId="77777777" w:rsidR="007D7F26" w:rsidRDefault="007D7F26" w:rsidP="007D7F26">
      <w:r>
        <w:t xml:space="preserve">          "name": "Ross Windler",</w:t>
      </w:r>
    </w:p>
    <w:p w14:paraId="693A2B84" w14:textId="77777777" w:rsidR="007D7F26" w:rsidRDefault="007D7F26" w:rsidP="007D7F26">
      <w:r>
        <w:t xml:space="preserve">          "email": "Abe41@hotmail.com",</w:t>
      </w:r>
    </w:p>
    <w:p w14:paraId="77A45AA4" w14:textId="77777777" w:rsidR="007D7F26" w:rsidRDefault="007D7F26" w:rsidP="007D7F26">
      <w:r>
        <w:t xml:space="preserve">          "password": "student123",</w:t>
      </w:r>
    </w:p>
    <w:p w14:paraId="773630CC" w14:textId="77777777" w:rsidR="007D7F26" w:rsidRDefault="007D7F26" w:rsidP="007D7F26">
      <w:r>
        <w:t xml:space="preserve">          "userType": "Student",</w:t>
      </w:r>
    </w:p>
    <w:p w14:paraId="74FAFF9D" w14:textId="77777777" w:rsidR="007D7F26" w:rsidRDefault="007D7F26" w:rsidP="007D7F26">
      <w:r>
        <w:t xml:space="preserve">          "gpa": 3.29,</w:t>
      </w:r>
    </w:p>
    <w:p w14:paraId="5C2D0D77" w14:textId="77777777" w:rsidR="007D7F26" w:rsidRDefault="007D7F26" w:rsidP="007D7F26">
      <w:r>
        <w:t xml:space="preserve">          "major": "Computer Science"</w:t>
      </w:r>
    </w:p>
    <w:p w14:paraId="476A6991" w14:textId="77777777" w:rsidR="007D7F26" w:rsidRDefault="007D7F26" w:rsidP="007D7F26">
      <w:r>
        <w:t xml:space="preserve">        },</w:t>
      </w:r>
    </w:p>
    <w:p w14:paraId="5860C9A0" w14:textId="77777777" w:rsidR="007D7F26" w:rsidRDefault="007D7F26" w:rsidP="007D7F26">
      <w:r>
        <w:t xml:space="preserve">        {</w:t>
      </w:r>
    </w:p>
    <w:p w14:paraId="1423D2D3" w14:textId="77777777" w:rsidR="007D7F26" w:rsidRDefault="007D7F26" w:rsidP="007D7F26">
      <w:r>
        <w:t xml:space="preserve">          "id": 118,</w:t>
      </w:r>
    </w:p>
    <w:p w14:paraId="3D5B9802" w14:textId="77777777" w:rsidR="007D7F26" w:rsidRDefault="007D7F26" w:rsidP="007D7F26">
      <w:r>
        <w:t xml:space="preserve">          "name": "Noel Lang IV",</w:t>
      </w:r>
    </w:p>
    <w:p w14:paraId="7DE356C5" w14:textId="77777777" w:rsidR="007D7F26" w:rsidRDefault="007D7F26" w:rsidP="007D7F26">
      <w:r>
        <w:t xml:space="preserve">          "email": "Jennyfer67@hotmail.com",</w:t>
      </w:r>
    </w:p>
    <w:p w14:paraId="1584BFCD" w14:textId="77777777" w:rsidR="007D7F26" w:rsidRDefault="007D7F26" w:rsidP="007D7F26">
      <w:r>
        <w:t xml:space="preserve">          "password": "student123",</w:t>
      </w:r>
    </w:p>
    <w:p w14:paraId="20BED518" w14:textId="77777777" w:rsidR="007D7F26" w:rsidRDefault="007D7F26" w:rsidP="007D7F26">
      <w:r>
        <w:t xml:space="preserve">          "userType": "Student",</w:t>
      </w:r>
    </w:p>
    <w:p w14:paraId="5401C758" w14:textId="77777777" w:rsidR="007D7F26" w:rsidRDefault="007D7F26" w:rsidP="007D7F26">
      <w:r>
        <w:t xml:space="preserve">          "gpa": 3.05,</w:t>
      </w:r>
    </w:p>
    <w:p w14:paraId="63495BB3" w14:textId="77777777" w:rsidR="007D7F26" w:rsidRDefault="007D7F26" w:rsidP="007D7F26">
      <w:r>
        <w:t xml:space="preserve">          "major": "Electrical Engineering"</w:t>
      </w:r>
    </w:p>
    <w:p w14:paraId="104FCEFA" w14:textId="77777777" w:rsidR="007D7F26" w:rsidRDefault="007D7F26" w:rsidP="007D7F26">
      <w:r>
        <w:t xml:space="preserve">        },</w:t>
      </w:r>
    </w:p>
    <w:p w14:paraId="60C40457" w14:textId="77777777" w:rsidR="007D7F26" w:rsidRDefault="007D7F26" w:rsidP="007D7F26">
      <w:r>
        <w:t xml:space="preserve">        {</w:t>
      </w:r>
    </w:p>
    <w:p w14:paraId="5AE76E4C" w14:textId="77777777" w:rsidR="007D7F26" w:rsidRDefault="007D7F26" w:rsidP="007D7F26">
      <w:r>
        <w:t xml:space="preserve">          "id": 120,</w:t>
      </w:r>
    </w:p>
    <w:p w14:paraId="7B7F3AA3" w14:textId="77777777" w:rsidR="007D7F26" w:rsidRDefault="007D7F26" w:rsidP="007D7F26">
      <w:r>
        <w:t xml:space="preserve">          "name": "Douglas Rogahn",</w:t>
      </w:r>
    </w:p>
    <w:p w14:paraId="5AF98808" w14:textId="77777777" w:rsidR="007D7F26" w:rsidRDefault="007D7F26" w:rsidP="007D7F26">
      <w:r>
        <w:t xml:space="preserve">          "email": "Rhea0@gmail.com",</w:t>
      </w:r>
    </w:p>
    <w:p w14:paraId="31E48EAC" w14:textId="77777777" w:rsidR="007D7F26" w:rsidRDefault="007D7F26" w:rsidP="007D7F26">
      <w:r>
        <w:t xml:space="preserve">          "password": "student123",</w:t>
      </w:r>
    </w:p>
    <w:p w14:paraId="28422850" w14:textId="77777777" w:rsidR="007D7F26" w:rsidRDefault="007D7F26" w:rsidP="007D7F26">
      <w:r>
        <w:t xml:space="preserve">          "userType": "Student",</w:t>
      </w:r>
    </w:p>
    <w:p w14:paraId="0D115803" w14:textId="77777777" w:rsidR="007D7F26" w:rsidRDefault="007D7F26" w:rsidP="007D7F26">
      <w:r>
        <w:t xml:space="preserve">          "gpa": 0.97,</w:t>
      </w:r>
    </w:p>
    <w:p w14:paraId="6D6A217C" w14:textId="77777777" w:rsidR="007D7F26" w:rsidRDefault="007D7F26" w:rsidP="007D7F26">
      <w:r>
        <w:t xml:space="preserve">          "major": "Communication"</w:t>
      </w:r>
    </w:p>
    <w:p w14:paraId="1B938D4E" w14:textId="77777777" w:rsidR="007D7F26" w:rsidRDefault="007D7F26" w:rsidP="007D7F26">
      <w:r>
        <w:t xml:space="preserve">        },</w:t>
      </w:r>
    </w:p>
    <w:p w14:paraId="06A0BB89" w14:textId="77777777" w:rsidR="007D7F26" w:rsidRDefault="007D7F26" w:rsidP="007D7F26">
      <w:r>
        <w:t xml:space="preserve">        {</w:t>
      </w:r>
    </w:p>
    <w:p w14:paraId="5F473436" w14:textId="77777777" w:rsidR="007D7F26" w:rsidRDefault="007D7F26" w:rsidP="007D7F26">
      <w:r>
        <w:t xml:space="preserve">          "id": 122,</w:t>
      </w:r>
    </w:p>
    <w:p w14:paraId="49AAD35C" w14:textId="77777777" w:rsidR="007D7F26" w:rsidRDefault="007D7F26" w:rsidP="007D7F26">
      <w:r>
        <w:t xml:space="preserve">          "name": "Harry Casper",</w:t>
      </w:r>
    </w:p>
    <w:p w14:paraId="397B3ECC" w14:textId="77777777" w:rsidR="007D7F26" w:rsidRDefault="007D7F26" w:rsidP="007D7F26">
      <w:r>
        <w:t xml:space="preserve">          "email": "Tristian.Roberts74@gmail.com",</w:t>
      </w:r>
    </w:p>
    <w:p w14:paraId="4824F1CC" w14:textId="77777777" w:rsidR="007D7F26" w:rsidRDefault="007D7F26" w:rsidP="007D7F26">
      <w:r>
        <w:t xml:space="preserve">          "password": "student123",</w:t>
      </w:r>
    </w:p>
    <w:p w14:paraId="4C5D0935" w14:textId="77777777" w:rsidR="007D7F26" w:rsidRDefault="007D7F26" w:rsidP="007D7F26">
      <w:r>
        <w:lastRenderedPageBreak/>
        <w:t xml:space="preserve">          "userType": "Student",</w:t>
      </w:r>
    </w:p>
    <w:p w14:paraId="283717E3" w14:textId="77777777" w:rsidR="007D7F26" w:rsidRDefault="007D7F26" w:rsidP="007D7F26">
      <w:r>
        <w:t xml:space="preserve">          "gpa": 0.93,</w:t>
      </w:r>
    </w:p>
    <w:p w14:paraId="649C2CF0" w14:textId="77777777" w:rsidR="007D7F26" w:rsidRDefault="007D7F26" w:rsidP="007D7F26">
      <w:r>
        <w:t xml:space="preserve">          "major": "Electrical Engineering"</w:t>
      </w:r>
    </w:p>
    <w:p w14:paraId="5674EC58" w14:textId="77777777" w:rsidR="007D7F26" w:rsidRDefault="007D7F26" w:rsidP="007D7F26">
      <w:r>
        <w:t xml:space="preserve">        },</w:t>
      </w:r>
    </w:p>
    <w:p w14:paraId="5E9BE128" w14:textId="77777777" w:rsidR="007D7F26" w:rsidRDefault="007D7F26" w:rsidP="007D7F26">
      <w:r>
        <w:t xml:space="preserve">        {</w:t>
      </w:r>
    </w:p>
    <w:p w14:paraId="1D1998AB" w14:textId="77777777" w:rsidR="007D7F26" w:rsidRDefault="007D7F26" w:rsidP="007D7F26">
      <w:r>
        <w:t xml:space="preserve">          "id": 124,</w:t>
      </w:r>
    </w:p>
    <w:p w14:paraId="7A02A97D" w14:textId="77777777" w:rsidR="007D7F26" w:rsidRDefault="007D7F26" w:rsidP="007D7F26">
      <w:r>
        <w:t xml:space="preserve">          "name": "Alberto Schultz",</w:t>
      </w:r>
    </w:p>
    <w:p w14:paraId="532D2AA7" w14:textId="77777777" w:rsidR="007D7F26" w:rsidRDefault="007D7F26" w:rsidP="007D7F26">
      <w:r>
        <w:t xml:space="preserve">          "email": "Tianna32@hotmail.com",</w:t>
      </w:r>
    </w:p>
    <w:p w14:paraId="06CA2775" w14:textId="77777777" w:rsidR="007D7F26" w:rsidRDefault="007D7F26" w:rsidP="007D7F26">
      <w:r>
        <w:t xml:space="preserve">          "password": "student123",</w:t>
      </w:r>
    </w:p>
    <w:p w14:paraId="14585E5E" w14:textId="77777777" w:rsidR="007D7F26" w:rsidRDefault="007D7F26" w:rsidP="007D7F26">
      <w:r>
        <w:t xml:space="preserve">          "userType": "Student",</w:t>
      </w:r>
    </w:p>
    <w:p w14:paraId="1D28EBBB" w14:textId="77777777" w:rsidR="007D7F26" w:rsidRDefault="007D7F26" w:rsidP="007D7F26">
      <w:r>
        <w:t xml:space="preserve">          "gpa": 0.59,</w:t>
      </w:r>
    </w:p>
    <w:p w14:paraId="45E82586" w14:textId="77777777" w:rsidR="007D7F26" w:rsidRDefault="007D7F26" w:rsidP="007D7F26">
      <w:r>
        <w:t xml:space="preserve">          "major": "Computer Science"</w:t>
      </w:r>
    </w:p>
    <w:p w14:paraId="75F44F2E" w14:textId="77777777" w:rsidR="007D7F26" w:rsidRDefault="007D7F26" w:rsidP="007D7F26">
      <w:r>
        <w:t xml:space="preserve">        },</w:t>
      </w:r>
    </w:p>
    <w:p w14:paraId="388E9F2F" w14:textId="77777777" w:rsidR="007D7F26" w:rsidRDefault="007D7F26" w:rsidP="007D7F26">
      <w:r>
        <w:t xml:space="preserve">        {</w:t>
      </w:r>
    </w:p>
    <w:p w14:paraId="527D9122" w14:textId="77777777" w:rsidR="007D7F26" w:rsidRDefault="007D7F26" w:rsidP="007D7F26">
      <w:r>
        <w:t xml:space="preserve">          "id": 126,</w:t>
      </w:r>
    </w:p>
    <w:p w14:paraId="3635B4FF" w14:textId="77777777" w:rsidR="007D7F26" w:rsidRDefault="007D7F26" w:rsidP="007D7F26">
      <w:r>
        <w:t xml:space="preserve">          "name": "Elbert Kling",</w:t>
      </w:r>
    </w:p>
    <w:p w14:paraId="456D66D7" w14:textId="77777777" w:rsidR="007D7F26" w:rsidRDefault="007D7F26" w:rsidP="007D7F26">
      <w:r>
        <w:t xml:space="preserve">          "email": "Mercedes98@hotmail.com",</w:t>
      </w:r>
    </w:p>
    <w:p w14:paraId="110F1588" w14:textId="77777777" w:rsidR="007D7F26" w:rsidRDefault="007D7F26" w:rsidP="007D7F26">
      <w:r>
        <w:t xml:space="preserve">          "password": "student123",</w:t>
      </w:r>
    </w:p>
    <w:p w14:paraId="0AB9CA91" w14:textId="77777777" w:rsidR="007D7F26" w:rsidRDefault="007D7F26" w:rsidP="007D7F26">
      <w:r>
        <w:t xml:space="preserve">          "userType": "Student",</w:t>
      </w:r>
    </w:p>
    <w:p w14:paraId="149CCD15" w14:textId="77777777" w:rsidR="007D7F26" w:rsidRDefault="007D7F26" w:rsidP="007D7F26">
      <w:r>
        <w:t xml:space="preserve">          "gpa": 3.2,</w:t>
      </w:r>
    </w:p>
    <w:p w14:paraId="5E745F24" w14:textId="77777777" w:rsidR="007D7F26" w:rsidRDefault="007D7F26" w:rsidP="007D7F26">
      <w:r>
        <w:t xml:space="preserve">          "major": "Chemistry"</w:t>
      </w:r>
    </w:p>
    <w:p w14:paraId="3172D0FB" w14:textId="77777777" w:rsidR="007D7F26" w:rsidRDefault="007D7F26" w:rsidP="007D7F26">
      <w:r>
        <w:t xml:space="preserve">        },</w:t>
      </w:r>
    </w:p>
    <w:p w14:paraId="1CC7EC0D" w14:textId="77777777" w:rsidR="007D7F26" w:rsidRDefault="007D7F26" w:rsidP="007D7F26">
      <w:r>
        <w:t xml:space="preserve">        {</w:t>
      </w:r>
    </w:p>
    <w:p w14:paraId="3CB77169" w14:textId="77777777" w:rsidR="007D7F26" w:rsidRDefault="007D7F26" w:rsidP="007D7F26">
      <w:r>
        <w:t xml:space="preserve">          "id": 140,</w:t>
      </w:r>
    </w:p>
    <w:p w14:paraId="648695F2" w14:textId="77777777" w:rsidR="007D7F26" w:rsidRDefault="007D7F26" w:rsidP="007D7F26">
      <w:r>
        <w:t xml:space="preserve">          "name": "Lynn Dicki",</w:t>
      </w:r>
    </w:p>
    <w:p w14:paraId="1A3345B9" w14:textId="77777777" w:rsidR="007D7F26" w:rsidRDefault="007D7F26" w:rsidP="007D7F26">
      <w:r>
        <w:t xml:space="preserve">          "email": "Keith68@yahoo.com",</w:t>
      </w:r>
    </w:p>
    <w:p w14:paraId="3C0697C2" w14:textId="77777777" w:rsidR="007D7F26" w:rsidRDefault="007D7F26" w:rsidP="007D7F26">
      <w:r>
        <w:t xml:space="preserve">          "password": "student123",</w:t>
      </w:r>
    </w:p>
    <w:p w14:paraId="63F8C73D" w14:textId="77777777" w:rsidR="007D7F26" w:rsidRDefault="007D7F26" w:rsidP="007D7F26">
      <w:r>
        <w:t xml:space="preserve">          "userType": "Student",</w:t>
      </w:r>
    </w:p>
    <w:p w14:paraId="5A00603A" w14:textId="77777777" w:rsidR="007D7F26" w:rsidRDefault="007D7F26" w:rsidP="007D7F26">
      <w:r>
        <w:t xml:space="preserve">          "gpa": 3.23,</w:t>
      </w:r>
    </w:p>
    <w:p w14:paraId="5B786E94" w14:textId="77777777" w:rsidR="007D7F26" w:rsidRDefault="007D7F26" w:rsidP="007D7F26">
      <w:r>
        <w:t xml:space="preserve">          "major": "Computer Science"</w:t>
      </w:r>
    </w:p>
    <w:p w14:paraId="363717FB" w14:textId="77777777" w:rsidR="007D7F26" w:rsidRDefault="007D7F26" w:rsidP="007D7F26">
      <w:r>
        <w:t xml:space="preserve">        },</w:t>
      </w:r>
    </w:p>
    <w:p w14:paraId="7A9FC774" w14:textId="77777777" w:rsidR="007D7F26" w:rsidRDefault="007D7F26" w:rsidP="007D7F26">
      <w:r>
        <w:t xml:space="preserve">        {</w:t>
      </w:r>
    </w:p>
    <w:p w14:paraId="5EB3B416" w14:textId="77777777" w:rsidR="007D7F26" w:rsidRDefault="007D7F26" w:rsidP="007D7F26">
      <w:r>
        <w:t xml:space="preserve">          "id": 141,</w:t>
      </w:r>
    </w:p>
    <w:p w14:paraId="2F108F14" w14:textId="77777777" w:rsidR="007D7F26" w:rsidRDefault="007D7F26" w:rsidP="007D7F26">
      <w:r>
        <w:t xml:space="preserve">          "name": "Juanita Schmeler",</w:t>
      </w:r>
    </w:p>
    <w:p w14:paraId="294DB900" w14:textId="77777777" w:rsidR="007D7F26" w:rsidRDefault="007D7F26" w:rsidP="007D7F26">
      <w:r>
        <w:t xml:space="preserve">          "email": "Prince_Leannon@yahoo.com",</w:t>
      </w:r>
    </w:p>
    <w:p w14:paraId="25BEFA76" w14:textId="77777777" w:rsidR="007D7F26" w:rsidRDefault="007D7F26" w:rsidP="007D7F26">
      <w:r>
        <w:t xml:space="preserve">          "password": "student123",</w:t>
      </w:r>
    </w:p>
    <w:p w14:paraId="2A9B42F5" w14:textId="77777777" w:rsidR="007D7F26" w:rsidRDefault="007D7F26" w:rsidP="007D7F26">
      <w:r>
        <w:t xml:space="preserve">          "userType": "Student",</w:t>
      </w:r>
    </w:p>
    <w:p w14:paraId="21646C6D" w14:textId="77777777" w:rsidR="007D7F26" w:rsidRDefault="007D7F26" w:rsidP="007D7F26">
      <w:r>
        <w:t xml:space="preserve">          "gpa": 3.5,</w:t>
      </w:r>
    </w:p>
    <w:p w14:paraId="24A046A6" w14:textId="77777777" w:rsidR="007D7F26" w:rsidRDefault="007D7F26" w:rsidP="007D7F26">
      <w:r>
        <w:t xml:space="preserve">          "major": "Communication"</w:t>
      </w:r>
    </w:p>
    <w:p w14:paraId="33C318DC" w14:textId="77777777" w:rsidR="007D7F26" w:rsidRDefault="007D7F26" w:rsidP="007D7F26">
      <w:r>
        <w:t xml:space="preserve">        },</w:t>
      </w:r>
    </w:p>
    <w:p w14:paraId="5E9D7F7F" w14:textId="77777777" w:rsidR="007D7F26" w:rsidRDefault="007D7F26" w:rsidP="007D7F26">
      <w:r>
        <w:t xml:space="preserve">        {</w:t>
      </w:r>
    </w:p>
    <w:p w14:paraId="5B31013A" w14:textId="77777777" w:rsidR="007D7F26" w:rsidRDefault="007D7F26" w:rsidP="007D7F26">
      <w:r>
        <w:t xml:space="preserve">          "id": 143,</w:t>
      </w:r>
    </w:p>
    <w:p w14:paraId="020902F6" w14:textId="77777777" w:rsidR="007D7F26" w:rsidRDefault="007D7F26" w:rsidP="007D7F26">
      <w:r>
        <w:lastRenderedPageBreak/>
        <w:t xml:space="preserve">          "name": "Jake Jerde",</w:t>
      </w:r>
    </w:p>
    <w:p w14:paraId="2EC358A2" w14:textId="77777777" w:rsidR="007D7F26" w:rsidRDefault="007D7F26" w:rsidP="007D7F26">
      <w:r>
        <w:t xml:space="preserve">          "email": "Lorenzo_Gleichner@gmail.com",</w:t>
      </w:r>
    </w:p>
    <w:p w14:paraId="172BFA5A" w14:textId="77777777" w:rsidR="007D7F26" w:rsidRDefault="007D7F26" w:rsidP="007D7F26">
      <w:r>
        <w:t xml:space="preserve">          "password": "student123",</w:t>
      </w:r>
    </w:p>
    <w:p w14:paraId="0D2FFB5B" w14:textId="77777777" w:rsidR="007D7F26" w:rsidRDefault="007D7F26" w:rsidP="007D7F26">
      <w:r>
        <w:t xml:space="preserve">          "userType": "Student",</w:t>
      </w:r>
    </w:p>
    <w:p w14:paraId="04CA8F6E" w14:textId="77777777" w:rsidR="007D7F26" w:rsidRDefault="007D7F26" w:rsidP="007D7F26">
      <w:r>
        <w:t xml:space="preserve">          "gpa": 1.17,</w:t>
      </w:r>
    </w:p>
    <w:p w14:paraId="69ED195E" w14:textId="77777777" w:rsidR="007D7F26" w:rsidRDefault="007D7F26" w:rsidP="007D7F26">
      <w:r>
        <w:t xml:space="preserve">          "major": "Electrical Engineering"</w:t>
      </w:r>
    </w:p>
    <w:p w14:paraId="47F32402" w14:textId="77777777" w:rsidR="007D7F26" w:rsidRDefault="007D7F26" w:rsidP="007D7F26">
      <w:r>
        <w:t xml:space="preserve">        },</w:t>
      </w:r>
    </w:p>
    <w:p w14:paraId="55B93A0A" w14:textId="77777777" w:rsidR="007D7F26" w:rsidRDefault="007D7F26" w:rsidP="007D7F26">
      <w:r>
        <w:t xml:space="preserve">        {</w:t>
      </w:r>
    </w:p>
    <w:p w14:paraId="3DF47F41" w14:textId="77777777" w:rsidR="007D7F26" w:rsidRDefault="007D7F26" w:rsidP="007D7F26">
      <w:r>
        <w:t xml:space="preserve">          "id": 163,</w:t>
      </w:r>
    </w:p>
    <w:p w14:paraId="67C2B07C" w14:textId="77777777" w:rsidR="007D7F26" w:rsidRDefault="007D7F26" w:rsidP="007D7F26">
      <w:r>
        <w:t xml:space="preserve">          "name": "Dana Bauch PhD",</w:t>
      </w:r>
    </w:p>
    <w:p w14:paraId="32F97704" w14:textId="77777777" w:rsidR="007D7F26" w:rsidRDefault="007D7F26" w:rsidP="007D7F26">
      <w:r>
        <w:t xml:space="preserve">          "email": "Rick91@hotmail.com",</w:t>
      </w:r>
    </w:p>
    <w:p w14:paraId="2757927F" w14:textId="77777777" w:rsidR="007D7F26" w:rsidRDefault="007D7F26" w:rsidP="007D7F26">
      <w:r>
        <w:t xml:space="preserve">          "password": "student123",</w:t>
      </w:r>
    </w:p>
    <w:p w14:paraId="659BD4E5" w14:textId="77777777" w:rsidR="007D7F26" w:rsidRDefault="007D7F26" w:rsidP="007D7F26">
      <w:r>
        <w:t xml:space="preserve">          "userType": "Student",</w:t>
      </w:r>
    </w:p>
    <w:p w14:paraId="26434F54" w14:textId="77777777" w:rsidR="007D7F26" w:rsidRDefault="007D7F26" w:rsidP="007D7F26">
      <w:r>
        <w:t xml:space="preserve">          "gpa": 2.36,</w:t>
      </w:r>
    </w:p>
    <w:p w14:paraId="7F46FFD6" w14:textId="77777777" w:rsidR="007D7F26" w:rsidRDefault="007D7F26" w:rsidP="007D7F26">
      <w:r>
        <w:t xml:space="preserve">          "major": "Business Management"</w:t>
      </w:r>
    </w:p>
    <w:p w14:paraId="61D1A907" w14:textId="77777777" w:rsidR="007D7F26" w:rsidRDefault="007D7F26" w:rsidP="007D7F26">
      <w:r>
        <w:t xml:space="preserve">        },</w:t>
      </w:r>
    </w:p>
    <w:p w14:paraId="434E6E26" w14:textId="77777777" w:rsidR="007D7F26" w:rsidRDefault="007D7F26" w:rsidP="007D7F26">
      <w:r>
        <w:t xml:space="preserve">        {</w:t>
      </w:r>
    </w:p>
    <w:p w14:paraId="32E48444" w14:textId="77777777" w:rsidR="007D7F26" w:rsidRDefault="007D7F26" w:rsidP="007D7F26">
      <w:r>
        <w:t xml:space="preserve">          "id": 165,</w:t>
      </w:r>
    </w:p>
    <w:p w14:paraId="03B30417" w14:textId="77777777" w:rsidR="007D7F26" w:rsidRDefault="007D7F26" w:rsidP="007D7F26">
      <w:r>
        <w:t xml:space="preserve">          "name": "Yolanda Anderson",</w:t>
      </w:r>
    </w:p>
    <w:p w14:paraId="05B0A29A" w14:textId="77777777" w:rsidR="007D7F26" w:rsidRDefault="007D7F26" w:rsidP="007D7F26">
      <w:r>
        <w:t xml:space="preserve">          "email": "Alice_Hudson94@hotmail.com",</w:t>
      </w:r>
    </w:p>
    <w:p w14:paraId="645AA2EB" w14:textId="77777777" w:rsidR="007D7F26" w:rsidRDefault="007D7F26" w:rsidP="007D7F26">
      <w:r>
        <w:t xml:space="preserve">          "password": "student123",</w:t>
      </w:r>
    </w:p>
    <w:p w14:paraId="0428FB53" w14:textId="77777777" w:rsidR="007D7F26" w:rsidRDefault="007D7F26" w:rsidP="007D7F26">
      <w:r>
        <w:t xml:space="preserve">          "userType": "Student",</w:t>
      </w:r>
    </w:p>
    <w:p w14:paraId="333E4C7C" w14:textId="77777777" w:rsidR="007D7F26" w:rsidRDefault="007D7F26" w:rsidP="007D7F26">
      <w:r>
        <w:t xml:space="preserve">          "gpa": 3.16,</w:t>
      </w:r>
    </w:p>
    <w:p w14:paraId="780906C3" w14:textId="77777777" w:rsidR="007D7F26" w:rsidRDefault="007D7F26" w:rsidP="007D7F26">
      <w:r>
        <w:t xml:space="preserve">          "major": "Business Management"</w:t>
      </w:r>
    </w:p>
    <w:p w14:paraId="0D555F41" w14:textId="77777777" w:rsidR="007D7F26" w:rsidRDefault="007D7F26" w:rsidP="007D7F26">
      <w:r>
        <w:t xml:space="preserve">        },</w:t>
      </w:r>
    </w:p>
    <w:p w14:paraId="1F33F032" w14:textId="77777777" w:rsidR="007D7F26" w:rsidRDefault="007D7F26" w:rsidP="007D7F26">
      <w:r>
        <w:t xml:space="preserve">        {</w:t>
      </w:r>
    </w:p>
    <w:p w14:paraId="26926EC1" w14:textId="77777777" w:rsidR="007D7F26" w:rsidRDefault="007D7F26" w:rsidP="007D7F26">
      <w:r>
        <w:t xml:space="preserve">          "id": 178,</w:t>
      </w:r>
    </w:p>
    <w:p w14:paraId="5AAFAB9E" w14:textId="77777777" w:rsidR="007D7F26" w:rsidRDefault="007D7F26" w:rsidP="007D7F26">
      <w:r>
        <w:t xml:space="preserve">          "name": "Virgil Sporer DDS",</w:t>
      </w:r>
    </w:p>
    <w:p w14:paraId="2057AD82" w14:textId="77777777" w:rsidR="007D7F26" w:rsidRDefault="007D7F26" w:rsidP="007D7F26">
      <w:r>
        <w:t xml:space="preserve">          "email": "Jammie32@gmail.com",</w:t>
      </w:r>
    </w:p>
    <w:p w14:paraId="5EA81749" w14:textId="77777777" w:rsidR="007D7F26" w:rsidRDefault="007D7F26" w:rsidP="007D7F26">
      <w:r>
        <w:t xml:space="preserve">          "password": "student123",</w:t>
      </w:r>
    </w:p>
    <w:p w14:paraId="71923B29" w14:textId="77777777" w:rsidR="007D7F26" w:rsidRDefault="007D7F26" w:rsidP="007D7F26">
      <w:r>
        <w:t xml:space="preserve">          "userType": "Student",</w:t>
      </w:r>
    </w:p>
    <w:p w14:paraId="11F48677" w14:textId="77777777" w:rsidR="007D7F26" w:rsidRDefault="007D7F26" w:rsidP="007D7F26">
      <w:r>
        <w:t xml:space="preserve">          "gpa": 2.94,</w:t>
      </w:r>
    </w:p>
    <w:p w14:paraId="6CD72C5D" w14:textId="77777777" w:rsidR="007D7F26" w:rsidRDefault="007D7F26" w:rsidP="007D7F26">
      <w:r>
        <w:t xml:space="preserve">          "major": "Art"</w:t>
      </w:r>
    </w:p>
    <w:p w14:paraId="15CDE147" w14:textId="77777777" w:rsidR="007D7F26" w:rsidRDefault="007D7F26" w:rsidP="007D7F26">
      <w:r>
        <w:t xml:space="preserve">        },</w:t>
      </w:r>
    </w:p>
    <w:p w14:paraId="16480D14" w14:textId="77777777" w:rsidR="007D7F26" w:rsidRDefault="007D7F26" w:rsidP="007D7F26">
      <w:r>
        <w:t xml:space="preserve">        {</w:t>
      </w:r>
    </w:p>
    <w:p w14:paraId="652A7927" w14:textId="77777777" w:rsidR="007D7F26" w:rsidRDefault="007D7F26" w:rsidP="007D7F26">
      <w:r>
        <w:t xml:space="preserve">          "id": 179,</w:t>
      </w:r>
    </w:p>
    <w:p w14:paraId="2976B28C" w14:textId="77777777" w:rsidR="007D7F26" w:rsidRDefault="007D7F26" w:rsidP="007D7F26">
      <w:r>
        <w:t xml:space="preserve">          "name": "Kerry Reichert",</w:t>
      </w:r>
    </w:p>
    <w:p w14:paraId="49AC757B" w14:textId="77777777" w:rsidR="007D7F26" w:rsidRDefault="007D7F26" w:rsidP="007D7F26">
      <w:r>
        <w:t xml:space="preserve">          "email": "Agustina.Dibbert@gmail.com",</w:t>
      </w:r>
    </w:p>
    <w:p w14:paraId="7823DA9A" w14:textId="77777777" w:rsidR="007D7F26" w:rsidRDefault="007D7F26" w:rsidP="007D7F26">
      <w:r>
        <w:t xml:space="preserve">          "password": "student123",</w:t>
      </w:r>
    </w:p>
    <w:p w14:paraId="12864DDE" w14:textId="77777777" w:rsidR="007D7F26" w:rsidRDefault="007D7F26" w:rsidP="007D7F26">
      <w:r>
        <w:t xml:space="preserve">          "userType": "Student",</w:t>
      </w:r>
    </w:p>
    <w:p w14:paraId="45660428" w14:textId="77777777" w:rsidR="007D7F26" w:rsidRDefault="007D7F26" w:rsidP="007D7F26">
      <w:r>
        <w:t xml:space="preserve">          "gpa": 1.36,</w:t>
      </w:r>
    </w:p>
    <w:p w14:paraId="75BA4972" w14:textId="77777777" w:rsidR="007D7F26" w:rsidRDefault="007D7F26" w:rsidP="007D7F26">
      <w:r>
        <w:t xml:space="preserve">          "major": "Communication"</w:t>
      </w:r>
    </w:p>
    <w:p w14:paraId="06A08F3B" w14:textId="77777777" w:rsidR="007D7F26" w:rsidRDefault="007D7F26" w:rsidP="007D7F26">
      <w:r>
        <w:lastRenderedPageBreak/>
        <w:t xml:space="preserve">        },</w:t>
      </w:r>
    </w:p>
    <w:p w14:paraId="58A384CD" w14:textId="77777777" w:rsidR="007D7F26" w:rsidRDefault="007D7F26" w:rsidP="007D7F26">
      <w:r>
        <w:t xml:space="preserve">        {</w:t>
      </w:r>
    </w:p>
    <w:p w14:paraId="142A996C" w14:textId="77777777" w:rsidR="007D7F26" w:rsidRDefault="007D7F26" w:rsidP="007D7F26">
      <w:r>
        <w:t xml:space="preserve">          "id": 185,</w:t>
      </w:r>
    </w:p>
    <w:p w14:paraId="414C7BC2" w14:textId="77777777" w:rsidR="007D7F26" w:rsidRDefault="007D7F26" w:rsidP="007D7F26">
      <w:r>
        <w:t xml:space="preserve">          "name": "Curtis Klocko II",</w:t>
      </w:r>
    </w:p>
    <w:p w14:paraId="2E348BCF" w14:textId="77777777" w:rsidR="007D7F26" w:rsidRDefault="007D7F26" w:rsidP="007D7F26">
      <w:r>
        <w:t xml:space="preserve">          "email": "Orland.Dibbert@yahoo.com",</w:t>
      </w:r>
    </w:p>
    <w:p w14:paraId="30E43EDF" w14:textId="77777777" w:rsidR="007D7F26" w:rsidRDefault="007D7F26" w:rsidP="007D7F26">
      <w:r>
        <w:t xml:space="preserve">          "password": "student123",</w:t>
      </w:r>
    </w:p>
    <w:p w14:paraId="3F4CAD1B" w14:textId="77777777" w:rsidR="007D7F26" w:rsidRDefault="007D7F26" w:rsidP="007D7F26">
      <w:r>
        <w:t xml:space="preserve">          "userType": "Student",</w:t>
      </w:r>
    </w:p>
    <w:p w14:paraId="7B99B235" w14:textId="77777777" w:rsidR="007D7F26" w:rsidRDefault="007D7F26" w:rsidP="007D7F26">
      <w:r>
        <w:t xml:space="preserve">          "gpa": 1.08,</w:t>
      </w:r>
    </w:p>
    <w:p w14:paraId="52568D72" w14:textId="77777777" w:rsidR="007D7F26" w:rsidRDefault="007D7F26" w:rsidP="007D7F26">
      <w:r>
        <w:t xml:space="preserve">          "major": "Computer Science"</w:t>
      </w:r>
    </w:p>
    <w:p w14:paraId="5D7D215C" w14:textId="77777777" w:rsidR="007D7F26" w:rsidRDefault="007D7F26" w:rsidP="007D7F26">
      <w:r>
        <w:t xml:space="preserve">        },</w:t>
      </w:r>
    </w:p>
    <w:p w14:paraId="2475A32F" w14:textId="77777777" w:rsidR="007D7F26" w:rsidRDefault="007D7F26" w:rsidP="007D7F26">
      <w:r>
        <w:t xml:space="preserve">        {</w:t>
      </w:r>
    </w:p>
    <w:p w14:paraId="500216F8" w14:textId="77777777" w:rsidR="007D7F26" w:rsidRDefault="007D7F26" w:rsidP="007D7F26">
      <w:r>
        <w:t xml:space="preserve">          "id": 187,</w:t>
      </w:r>
    </w:p>
    <w:p w14:paraId="7B37FA36" w14:textId="77777777" w:rsidR="007D7F26" w:rsidRDefault="007D7F26" w:rsidP="007D7F26">
      <w:r>
        <w:t xml:space="preserve">          "name": "Tyrone Anderson",</w:t>
      </w:r>
    </w:p>
    <w:p w14:paraId="2D86ECD1" w14:textId="77777777" w:rsidR="007D7F26" w:rsidRDefault="007D7F26" w:rsidP="007D7F26">
      <w:r>
        <w:t xml:space="preserve">          "email": "Tracy_Connelly89@gmail.com",</w:t>
      </w:r>
    </w:p>
    <w:p w14:paraId="2C37E9DD" w14:textId="77777777" w:rsidR="007D7F26" w:rsidRDefault="007D7F26" w:rsidP="007D7F26">
      <w:r>
        <w:t xml:space="preserve">          "password": "student123",</w:t>
      </w:r>
    </w:p>
    <w:p w14:paraId="78139840" w14:textId="77777777" w:rsidR="007D7F26" w:rsidRDefault="007D7F26" w:rsidP="007D7F26">
      <w:r>
        <w:t xml:space="preserve">          "userType": "Student",</w:t>
      </w:r>
    </w:p>
    <w:p w14:paraId="22C4CEB5" w14:textId="77777777" w:rsidR="007D7F26" w:rsidRDefault="007D7F26" w:rsidP="007D7F26">
      <w:r>
        <w:t xml:space="preserve">          "gpa": 0.58,</w:t>
      </w:r>
    </w:p>
    <w:p w14:paraId="733AA82E" w14:textId="77777777" w:rsidR="007D7F26" w:rsidRDefault="007D7F26" w:rsidP="007D7F26">
      <w:r>
        <w:t xml:space="preserve">          "major": "Chemistry"</w:t>
      </w:r>
    </w:p>
    <w:p w14:paraId="2C52CFEB" w14:textId="77777777" w:rsidR="007D7F26" w:rsidRDefault="007D7F26" w:rsidP="007D7F26">
      <w:r>
        <w:t xml:space="preserve">        },</w:t>
      </w:r>
    </w:p>
    <w:p w14:paraId="7FFF30BA" w14:textId="77777777" w:rsidR="007D7F26" w:rsidRDefault="007D7F26" w:rsidP="007D7F26">
      <w:r>
        <w:t xml:space="preserve">        {</w:t>
      </w:r>
    </w:p>
    <w:p w14:paraId="7BFD3EE9" w14:textId="77777777" w:rsidR="007D7F26" w:rsidRDefault="007D7F26" w:rsidP="007D7F26">
      <w:r>
        <w:t xml:space="preserve">          "id": 191,</w:t>
      </w:r>
    </w:p>
    <w:p w14:paraId="3D636DB3" w14:textId="77777777" w:rsidR="007D7F26" w:rsidRDefault="007D7F26" w:rsidP="007D7F26">
      <w:r>
        <w:t xml:space="preserve">          "name": "Lester Mann",</w:t>
      </w:r>
    </w:p>
    <w:p w14:paraId="2A744C03" w14:textId="77777777" w:rsidR="007D7F26" w:rsidRDefault="007D7F26" w:rsidP="007D7F26">
      <w:r>
        <w:t xml:space="preserve">          "email": "Henderson10@gmail.com",</w:t>
      </w:r>
    </w:p>
    <w:p w14:paraId="4A94DCB7" w14:textId="77777777" w:rsidR="007D7F26" w:rsidRDefault="007D7F26" w:rsidP="007D7F26">
      <w:r>
        <w:t xml:space="preserve">          "password": "student123",</w:t>
      </w:r>
    </w:p>
    <w:p w14:paraId="4BE43936" w14:textId="77777777" w:rsidR="007D7F26" w:rsidRDefault="007D7F26" w:rsidP="007D7F26">
      <w:r>
        <w:t xml:space="preserve">          "userType": "Student",</w:t>
      </w:r>
    </w:p>
    <w:p w14:paraId="0D73B991" w14:textId="77777777" w:rsidR="007D7F26" w:rsidRDefault="007D7F26" w:rsidP="007D7F26">
      <w:r>
        <w:t xml:space="preserve">          "gpa": 1.3,</w:t>
      </w:r>
    </w:p>
    <w:p w14:paraId="2BA2A733" w14:textId="77777777" w:rsidR="007D7F26" w:rsidRDefault="007D7F26" w:rsidP="007D7F26">
      <w:r>
        <w:t xml:space="preserve">          "major": "Computer Science"</w:t>
      </w:r>
    </w:p>
    <w:p w14:paraId="19F519DC" w14:textId="77777777" w:rsidR="007D7F26" w:rsidRDefault="007D7F26" w:rsidP="007D7F26">
      <w:r>
        <w:t xml:space="preserve">        },</w:t>
      </w:r>
    </w:p>
    <w:p w14:paraId="6AEDC797" w14:textId="77777777" w:rsidR="007D7F26" w:rsidRDefault="007D7F26" w:rsidP="007D7F26">
      <w:r>
        <w:t xml:space="preserve">        {</w:t>
      </w:r>
    </w:p>
    <w:p w14:paraId="3F0ECE50" w14:textId="77777777" w:rsidR="007D7F26" w:rsidRDefault="007D7F26" w:rsidP="007D7F26">
      <w:r>
        <w:t xml:space="preserve">          "id": 192,</w:t>
      </w:r>
    </w:p>
    <w:p w14:paraId="360DA077" w14:textId="77777777" w:rsidR="007D7F26" w:rsidRDefault="007D7F26" w:rsidP="007D7F26">
      <w:r>
        <w:t xml:space="preserve">          "name": "Joann Hirthe",</w:t>
      </w:r>
    </w:p>
    <w:p w14:paraId="43D1C10F" w14:textId="77777777" w:rsidR="007D7F26" w:rsidRDefault="007D7F26" w:rsidP="007D7F26">
      <w:r>
        <w:t xml:space="preserve">          "email": "Marge_Corwin-Blanda13@gmail.com",</w:t>
      </w:r>
    </w:p>
    <w:p w14:paraId="60E82F65" w14:textId="77777777" w:rsidR="007D7F26" w:rsidRDefault="007D7F26" w:rsidP="007D7F26">
      <w:r>
        <w:t xml:space="preserve">          "password": "student123",</w:t>
      </w:r>
    </w:p>
    <w:p w14:paraId="466F1274" w14:textId="77777777" w:rsidR="007D7F26" w:rsidRDefault="007D7F26" w:rsidP="007D7F26">
      <w:r>
        <w:t xml:space="preserve">          "userType": "Student",</w:t>
      </w:r>
    </w:p>
    <w:p w14:paraId="2E23C109" w14:textId="77777777" w:rsidR="007D7F26" w:rsidRDefault="007D7F26" w:rsidP="007D7F26">
      <w:r>
        <w:t xml:space="preserve">          "gpa": 1.3,</w:t>
      </w:r>
    </w:p>
    <w:p w14:paraId="2CB14864" w14:textId="77777777" w:rsidR="007D7F26" w:rsidRDefault="007D7F26" w:rsidP="007D7F26">
      <w:r>
        <w:t xml:space="preserve">          "major": "Physics"</w:t>
      </w:r>
    </w:p>
    <w:p w14:paraId="2833012B" w14:textId="77777777" w:rsidR="007D7F26" w:rsidRDefault="007D7F26" w:rsidP="007D7F26">
      <w:r>
        <w:t xml:space="preserve">        }</w:t>
      </w:r>
    </w:p>
    <w:p w14:paraId="47C0841F" w14:textId="77777777" w:rsidR="007D7F26" w:rsidRDefault="007D7F26" w:rsidP="007D7F26">
      <w:r>
        <w:t xml:space="preserve">      ],</w:t>
      </w:r>
    </w:p>
    <w:p w14:paraId="3F996743" w14:textId="77777777" w:rsidR="007D7F26" w:rsidRDefault="007D7F26" w:rsidP="007D7F26">
      <w:r>
        <w:t xml:space="preserve">      "prerequisites": [],</w:t>
      </w:r>
    </w:p>
    <w:p w14:paraId="7B1B528C" w14:textId="77777777" w:rsidR="007D7F26" w:rsidRDefault="007D7F26" w:rsidP="007D7F26">
      <w:r>
        <w:t xml:space="preserve">      "grades": [</w:t>
      </w:r>
    </w:p>
    <w:p w14:paraId="623AC390" w14:textId="77777777" w:rsidR="007D7F26" w:rsidRDefault="007D7F26" w:rsidP="007D7F26">
      <w:r>
        <w:t xml:space="preserve">        {</w:t>
      </w:r>
    </w:p>
    <w:p w14:paraId="036D4B26" w14:textId="77777777" w:rsidR="007D7F26" w:rsidRDefault="007D7F26" w:rsidP="007D7F26">
      <w:r>
        <w:t xml:space="preserve">          "id": 281,</w:t>
      </w:r>
    </w:p>
    <w:p w14:paraId="12E8B07F" w14:textId="77777777" w:rsidR="007D7F26" w:rsidRDefault="007D7F26" w:rsidP="007D7F26">
      <w:r>
        <w:lastRenderedPageBreak/>
        <w:t xml:space="preserve">          "title": "vociferor charisma abscido Final Exam",</w:t>
      </w:r>
    </w:p>
    <w:p w14:paraId="03C7BAC1" w14:textId="77777777" w:rsidR="007D7F26" w:rsidRDefault="007D7F26" w:rsidP="007D7F26">
      <w:r>
        <w:t xml:space="preserve">          "grade": 37.43,</w:t>
      </w:r>
    </w:p>
    <w:p w14:paraId="20541D96" w14:textId="77777777" w:rsidR="007D7F26" w:rsidRDefault="007D7F26" w:rsidP="007D7F26">
      <w:r>
        <w:t xml:space="preserve">          "studentId": 140,</w:t>
      </w:r>
    </w:p>
    <w:p w14:paraId="55FFC20E" w14:textId="77777777" w:rsidR="007D7F26" w:rsidRDefault="007D7F26" w:rsidP="007D7F26">
      <w:r>
        <w:t xml:space="preserve">          "courseId": 29</w:t>
      </w:r>
    </w:p>
    <w:p w14:paraId="4FC486A0" w14:textId="77777777" w:rsidR="007D7F26" w:rsidRDefault="007D7F26" w:rsidP="007D7F26">
      <w:r>
        <w:t xml:space="preserve">        },</w:t>
      </w:r>
    </w:p>
    <w:p w14:paraId="416D8569" w14:textId="77777777" w:rsidR="007D7F26" w:rsidRDefault="007D7F26" w:rsidP="007D7F26">
      <w:r>
        <w:t xml:space="preserve">        {</w:t>
      </w:r>
    </w:p>
    <w:p w14:paraId="21A3EC75" w14:textId="77777777" w:rsidR="007D7F26" w:rsidRDefault="007D7F26" w:rsidP="007D7F26">
      <w:r>
        <w:t xml:space="preserve">          "id": 282,</w:t>
      </w:r>
    </w:p>
    <w:p w14:paraId="28B2F9C8" w14:textId="77777777" w:rsidR="007D7F26" w:rsidRDefault="007D7F26" w:rsidP="007D7F26">
      <w:r>
        <w:t xml:space="preserve">          "title": "vociferor charisma abscido Final Exam",</w:t>
      </w:r>
    </w:p>
    <w:p w14:paraId="752526C0" w14:textId="77777777" w:rsidR="007D7F26" w:rsidRDefault="007D7F26" w:rsidP="007D7F26">
      <w:r>
        <w:t xml:space="preserve">          "grade": 93.99,</w:t>
      </w:r>
    </w:p>
    <w:p w14:paraId="2D4C7D53" w14:textId="77777777" w:rsidR="007D7F26" w:rsidRDefault="007D7F26" w:rsidP="007D7F26">
      <w:r>
        <w:t xml:space="preserve">          "studentId": 192,</w:t>
      </w:r>
    </w:p>
    <w:p w14:paraId="6A70B071" w14:textId="77777777" w:rsidR="007D7F26" w:rsidRDefault="007D7F26" w:rsidP="007D7F26">
      <w:r>
        <w:t xml:space="preserve">          "courseId": 29</w:t>
      </w:r>
    </w:p>
    <w:p w14:paraId="002DD059" w14:textId="77777777" w:rsidR="007D7F26" w:rsidRDefault="007D7F26" w:rsidP="007D7F26">
      <w:r>
        <w:t xml:space="preserve">        },</w:t>
      </w:r>
    </w:p>
    <w:p w14:paraId="789E8C05" w14:textId="77777777" w:rsidR="007D7F26" w:rsidRDefault="007D7F26" w:rsidP="007D7F26">
      <w:r>
        <w:t xml:space="preserve">        {</w:t>
      </w:r>
    </w:p>
    <w:p w14:paraId="756E83AA" w14:textId="77777777" w:rsidR="007D7F26" w:rsidRDefault="007D7F26" w:rsidP="007D7F26">
      <w:r>
        <w:t xml:space="preserve">          "id": 283,</w:t>
      </w:r>
    </w:p>
    <w:p w14:paraId="2BBE15E8" w14:textId="77777777" w:rsidR="007D7F26" w:rsidRDefault="007D7F26" w:rsidP="007D7F26">
      <w:r>
        <w:t xml:space="preserve">          "title": "vociferor charisma abscido Final Exam",</w:t>
      </w:r>
    </w:p>
    <w:p w14:paraId="365B3694" w14:textId="77777777" w:rsidR="007D7F26" w:rsidRDefault="007D7F26" w:rsidP="007D7F26">
      <w:r>
        <w:t xml:space="preserve">          "grade": 51.65,</w:t>
      </w:r>
    </w:p>
    <w:p w14:paraId="6449A8AD" w14:textId="77777777" w:rsidR="007D7F26" w:rsidRDefault="007D7F26" w:rsidP="007D7F26">
      <w:r>
        <w:t xml:space="preserve">          "studentId": 178,</w:t>
      </w:r>
    </w:p>
    <w:p w14:paraId="78D8D7AD" w14:textId="77777777" w:rsidR="007D7F26" w:rsidRDefault="007D7F26" w:rsidP="007D7F26">
      <w:r>
        <w:t xml:space="preserve">          "courseId": 29</w:t>
      </w:r>
    </w:p>
    <w:p w14:paraId="31D6F817" w14:textId="77777777" w:rsidR="007D7F26" w:rsidRDefault="007D7F26" w:rsidP="007D7F26">
      <w:r>
        <w:t xml:space="preserve">        },</w:t>
      </w:r>
    </w:p>
    <w:p w14:paraId="1EF867F1" w14:textId="77777777" w:rsidR="007D7F26" w:rsidRDefault="007D7F26" w:rsidP="007D7F26">
      <w:r>
        <w:t xml:space="preserve">        {</w:t>
      </w:r>
    </w:p>
    <w:p w14:paraId="3AB85D5F" w14:textId="77777777" w:rsidR="007D7F26" w:rsidRDefault="007D7F26" w:rsidP="007D7F26">
      <w:r>
        <w:t xml:space="preserve">          "id": 284,</w:t>
      </w:r>
    </w:p>
    <w:p w14:paraId="4DE2D0AA" w14:textId="77777777" w:rsidR="007D7F26" w:rsidRDefault="007D7F26" w:rsidP="007D7F26">
      <w:r>
        <w:t xml:space="preserve">          "title": "vociferor charisma abscido Final Exam",</w:t>
      </w:r>
    </w:p>
    <w:p w14:paraId="116BEAB8" w14:textId="77777777" w:rsidR="007D7F26" w:rsidRDefault="007D7F26" w:rsidP="007D7F26">
      <w:r>
        <w:t xml:space="preserve">          "grade": 53.22,</w:t>
      </w:r>
    </w:p>
    <w:p w14:paraId="741849F7" w14:textId="77777777" w:rsidR="007D7F26" w:rsidRDefault="007D7F26" w:rsidP="007D7F26">
      <w:r>
        <w:t xml:space="preserve">          "studentId": 118,</w:t>
      </w:r>
    </w:p>
    <w:p w14:paraId="62DA809D" w14:textId="77777777" w:rsidR="007D7F26" w:rsidRDefault="007D7F26" w:rsidP="007D7F26">
      <w:r>
        <w:t xml:space="preserve">          "courseId": 29</w:t>
      </w:r>
    </w:p>
    <w:p w14:paraId="7384F8D9" w14:textId="77777777" w:rsidR="007D7F26" w:rsidRDefault="007D7F26" w:rsidP="007D7F26">
      <w:r>
        <w:t xml:space="preserve">        },</w:t>
      </w:r>
    </w:p>
    <w:p w14:paraId="4F4B99A9" w14:textId="77777777" w:rsidR="007D7F26" w:rsidRDefault="007D7F26" w:rsidP="007D7F26">
      <w:r>
        <w:t xml:space="preserve">        {</w:t>
      </w:r>
    </w:p>
    <w:p w14:paraId="2252D9C3" w14:textId="77777777" w:rsidR="007D7F26" w:rsidRDefault="007D7F26" w:rsidP="007D7F26">
      <w:r>
        <w:t xml:space="preserve">          "id": 285,</w:t>
      </w:r>
    </w:p>
    <w:p w14:paraId="5F78E0DC" w14:textId="77777777" w:rsidR="007D7F26" w:rsidRDefault="007D7F26" w:rsidP="007D7F26">
      <w:r>
        <w:t xml:space="preserve">          "title": "vociferor charisma abscido Final Exam",</w:t>
      </w:r>
    </w:p>
    <w:p w14:paraId="3B573BA7" w14:textId="77777777" w:rsidR="007D7F26" w:rsidRDefault="007D7F26" w:rsidP="007D7F26">
      <w:r>
        <w:t xml:space="preserve">          "grade": 16.63,</w:t>
      </w:r>
    </w:p>
    <w:p w14:paraId="1C984671" w14:textId="77777777" w:rsidR="007D7F26" w:rsidRDefault="007D7F26" w:rsidP="007D7F26">
      <w:r>
        <w:t xml:space="preserve">          "studentId": 102,</w:t>
      </w:r>
    </w:p>
    <w:p w14:paraId="18D32F8D" w14:textId="77777777" w:rsidR="007D7F26" w:rsidRDefault="007D7F26" w:rsidP="007D7F26">
      <w:r>
        <w:t xml:space="preserve">          "courseId": 29</w:t>
      </w:r>
    </w:p>
    <w:p w14:paraId="78D3E72C" w14:textId="77777777" w:rsidR="007D7F26" w:rsidRDefault="007D7F26" w:rsidP="007D7F26">
      <w:r>
        <w:t xml:space="preserve">        },</w:t>
      </w:r>
    </w:p>
    <w:p w14:paraId="7458709A" w14:textId="77777777" w:rsidR="007D7F26" w:rsidRDefault="007D7F26" w:rsidP="007D7F26">
      <w:r>
        <w:t xml:space="preserve">        {</w:t>
      </w:r>
    </w:p>
    <w:p w14:paraId="7FE4BA41" w14:textId="77777777" w:rsidR="007D7F26" w:rsidRDefault="007D7F26" w:rsidP="007D7F26">
      <w:r>
        <w:t xml:space="preserve">          "id": 286,</w:t>
      </w:r>
    </w:p>
    <w:p w14:paraId="04CA48A0" w14:textId="77777777" w:rsidR="007D7F26" w:rsidRDefault="007D7F26" w:rsidP="007D7F26">
      <w:r>
        <w:t xml:space="preserve">          "title": "vociferor charisma abscido Final Exam",</w:t>
      </w:r>
    </w:p>
    <w:p w14:paraId="5F50E316" w14:textId="77777777" w:rsidR="007D7F26" w:rsidRDefault="007D7F26" w:rsidP="007D7F26">
      <w:r>
        <w:t xml:space="preserve">          "grade": 61.36,</w:t>
      </w:r>
    </w:p>
    <w:p w14:paraId="3D24AF57" w14:textId="77777777" w:rsidR="007D7F26" w:rsidRDefault="007D7F26" w:rsidP="007D7F26">
      <w:r>
        <w:t xml:space="preserve">          "studentId": 59,</w:t>
      </w:r>
    </w:p>
    <w:p w14:paraId="4367691B" w14:textId="77777777" w:rsidR="007D7F26" w:rsidRDefault="007D7F26" w:rsidP="007D7F26">
      <w:r>
        <w:t xml:space="preserve">          "courseId": 29</w:t>
      </w:r>
    </w:p>
    <w:p w14:paraId="71381C1A" w14:textId="77777777" w:rsidR="007D7F26" w:rsidRDefault="007D7F26" w:rsidP="007D7F26">
      <w:r>
        <w:t xml:space="preserve">        },</w:t>
      </w:r>
    </w:p>
    <w:p w14:paraId="109B15D9" w14:textId="77777777" w:rsidR="007D7F26" w:rsidRDefault="007D7F26" w:rsidP="007D7F26">
      <w:r>
        <w:t xml:space="preserve">        {</w:t>
      </w:r>
    </w:p>
    <w:p w14:paraId="28A1D7D0" w14:textId="77777777" w:rsidR="007D7F26" w:rsidRDefault="007D7F26" w:rsidP="007D7F26">
      <w:r>
        <w:t xml:space="preserve">          "id": 287,</w:t>
      </w:r>
    </w:p>
    <w:p w14:paraId="63E0FFF5" w14:textId="77777777" w:rsidR="007D7F26" w:rsidRDefault="007D7F26" w:rsidP="007D7F26">
      <w:r>
        <w:lastRenderedPageBreak/>
        <w:t xml:space="preserve">          "title": "vociferor charisma abscido Final Exam",</w:t>
      </w:r>
    </w:p>
    <w:p w14:paraId="49C83916" w14:textId="77777777" w:rsidR="007D7F26" w:rsidRDefault="007D7F26" w:rsidP="007D7F26">
      <w:r>
        <w:t xml:space="preserve">          "grade": 31.42,</w:t>
      </w:r>
    </w:p>
    <w:p w14:paraId="2142EE17" w14:textId="77777777" w:rsidR="007D7F26" w:rsidRDefault="007D7F26" w:rsidP="007D7F26">
      <w:r>
        <w:t xml:space="preserve">          "studentId": 55,</w:t>
      </w:r>
    </w:p>
    <w:p w14:paraId="1FB4ADD1" w14:textId="77777777" w:rsidR="007D7F26" w:rsidRDefault="007D7F26" w:rsidP="007D7F26">
      <w:r>
        <w:t xml:space="preserve">          "courseId": 29</w:t>
      </w:r>
    </w:p>
    <w:p w14:paraId="717CED03" w14:textId="77777777" w:rsidR="007D7F26" w:rsidRDefault="007D7F26" w:rsidP="007D7F26">
      <w:r>
        <w:t xml:space="preserve">        },</w:t>
      </w:r>
    </w:p>
    <w:p w14:paraId="609D6DDF" w14:textId="77777777" w:rsidR="007D7F26" w:rsidRDefault="007D7F26" w:rsidP="007D7F26">
      <w:r>
        <w:t xml:space="preserve">        {</w:t>
      </w:r>
    </w:p>
    <w:p w14:paraId="128CDF81" w14:textId="77777777" w:rsidR="007D7F26" w:rsidRDefault="007D7F26" w:rsidP="007D7F26">
      <w:r>
        <w:t xml:space="preserve">          "id": 288,</w:t>
      </w:r>
    </w:p>
    <w:p w14:paraId="41670306" w14:textId="77777777" w:rsidR="007D7F26" w:rsidRDefault="007D7F26" w:rsidP="007D7F26">
      <w:r>
        <w:t xml:space="preserve">          "title": "vociferor charisma abscido Final Exam",</w:t>
      </w:r>
    </w:p>
    <w:p w14:paraId="27EBC8A2" w14:textId="77777777" w:rsidR="007D7F26" w:rsidRDefault="007D7F26" w:rsidP="007D7F26">
      <w:r>
        <w:t xml:space="preserve">          "grade": 9.7,</w:t>
      </w:r>
    </w:p>
    <w:p w14:paraId="1B7CC552" w14:textId="77777777" w:rsidR="007D7F26" w:rsidRDefault="007D7F26" w:rsidP="007D7F26">
      <w:r>
        <w:t xml:space="preserve">          "studentId": 84,</w:t>
      </w:r>
    </w:p>
    <w:p w14:paraId="1CAAA5CB" w14:textId="77777777" w:rsidR="007D7F26" w:rsidRDefault="007D7F26" w:rsidP="007D7F26">
      <w:r>
        <w:t xml:space="preserve">          "courseId": 29</w:t>
      </w:r>
    </w:p>
    <w:p w14:paraId="59A72FC4" w14:textId="77777777" w:rsidR="007D7F26" w:rsidRDefault="007D7F26" w:rsidP="007D7F26">
      <w:r>
        <w:t xml:space="preserve">        },</w:t>
      </w:r>
    </w:p>
    <w:p w14:paraId="7DE055EE" w14:textId="77777777" w:rsidR="007D7F26" w:rsidRDefault="007D7F26" w:rsidP="007D7F26">
      <w:r>
        <w:t xml:space="preserve">        {</w:t>
      </w:r>
    </w:p>
    <w:p w14:paraId="224D8299" w14:textId="77777777" w:rsidR="007D7F26" w:rsidRDefault="007D7F26" w:rsidP="007D7F26">
      <w:r>
        <w:t xml:space="preserve">          "id": 289,</w:t>
      </w:r>
    </w:p>
    <w:p w14:paraId="1297FA15" w14:textId="77777777" w:rsidR="007D7F26" w:rsidRDefault="007D7F26" w:rsidP="007D7F26">
      <w:r>
        <w:t xml:space="preserve">          "title": "vociferor charisma abscido Final Exam",</w:t>
      </w:r>
    </w:p>
    <w:p w14:paraId="6B61AA94" w14:textId="77777777" w:rsidR="007D7F26" w:rsidRDefault="007D7F26" w:rsidP="007D7F26">
      <w:r>
        <w:t xml:space="preserve">          "grade": 53.71,</w:t>
      </w:r>
    </w:p>
    <w:p w14:paraId="1CD9DD63" w14:textId="77777777" w:rsidR="007D7F26" w:rsidRDefault="007D7F26" w:rsidP="007D7F26">
      <w:r>
        <w:t xml:space="preserve">          "studentId": 23,</w:t>
      </w:r>
    </w:p>
    <w:p w14:paraId="6D0EEEE9" w14:textId="77777777" w:rsidR="007D7F26" w:rsidRDefault="007D7F26" w:rsidP="007D7F26">
      <w:r>
        <w:t xml:space="preserve">          "courseId": 29</w:t>
      </w:r>
    </w:p>
    <w:p w14:paraId="70F05993" w14:textId="77777777" w:rsidR="007D7F26" w:rsidRDefault="007D7F26" w:rsidP="007D7F26">
      <w:r>
        <w:t xml:space="preserve">        },</w:t>
      </w:r>
    </w:p>
    <w:p w14:paraId="4FA9630C" w14:textId="77777777" w:rsidR="007D7F26" w:rsidRDefault="007D7F26" w:rsidP="007D7F26">
      <w:r>
        <w:t xml:space="preserve">        {</w:t>
      </w:r>
    </w:p>
    <w:p w14:paraId="3049ACEF" w14:textId="77777777" w:rsidR="007D7F26" w:rsidRDefault="007D7F26" w:rsidP="007D7F26">
      <w:r>
        <w:t xml:space="preserve">          "id": 290,</w:t>
      </w:r>
    </w:p>
    <w:p w14:paraId="157C240B" w14:textId="77777777" w:rsidR="007D7F26" w:rsidRDefault="007D7F26" w:rsidP="007D7F26">
      <w:r>
        <w:t xml:space="preserve">          "title": "vociferor charisma abscido Final Exam",</w:t>
      </w:r>
    </w:p>
    <w:p w14:paraId="567F7DF4" w14:textId="77777777" w:rsidR="007D7F26" w:rsidRDefault="007D7F26" w:rsidP="007D7F26">
      <w:r>
        <w:t xml:space="preserve">          "grade": 56.07,</w:t>
      </w:r>
    </w:p>
    <w:p w14:paraId="740FF02D" w14:textId="77777777" w:rsidR="007D7F26" w:rsidRDefault="007D7F26" w:rsidP="007D7F26">
      <w:r>
        <w:t xml:space="preserve">          "studentId": 12,</w:t>
      </w:r>
    </w:p>
    <w:p w14:paraId="227DD5D3" w14:textId="77777777" w:rsidR="007D7F26" w:rsidRDefault="007D7F26" w:rsidP="007D7F26">
      <w:r>
        <w:t xml:space="preserve">          "courseId": 29</w:t>
      </w:r>
    </w:p>
    <w:p w14:paraId="5080D3A5" w14:textId="77777777" w:rsidR="007D7F26" w:rsidRDefault="007D7F26" w:rsidP="007D7F26">
      <w:r>
        <w:t xml:space="preserve">        }</w:t>
      </w:r>
    </w:p>
    <w:p w14:paraId="79445288" w14:textId="77777777" w:rsidR="007D7F26" w:rsidRDefault="007D7F26" w:rsidP="007D7F26">
      <w:r>
        <w:t xml:space="preserve">      ]</w:t>
      </w:r>
    </w:p>
    <w:p w14:paraId="4D1F1355" w14:textId="77777777" w:rsidR="007D7F26" w:rsidRDefault="007D7F26" w:rsidP="007D7F26">
      <w:r>
        <w:t xml:space="preserve">    },</w:t>
      </w:r>
    </w:p>
    <w:p w14:paraId="3C357B52" w14:textId="77777777" w:rsidR="007D7F26" w:rsidRDefault="007D7F26" w:rsidP="007D7F26">
      <w:r>
        <w:t xml:space="preserve">    {</w:t>
      </w:r>
    </w:p>
    <w:p w14:paraId="6AC8D1A7" w14:textId="77777777" w:rsidR="007D7F26" w:rsidRDefault="007D7F26" w:rsidP="007D7F26">
      <w:r>
        <w:t xml:space="preserve">      "id": 30,</w:t>
      </w:r>
    </w:p>
    <w:p w14:paraId="351FDDD8" w14:textId="77777777" w:rsidR="007D7F26" w:rsidRDefault="007D7F26" w:rsidP="007D7F26">
      <w:r>
        <w:t xml:space="preserve">      "title": "International Accounting Standards",</w:t>
      </w:r>
    </w:p>
    <w:p w14:paraId="228E69C8" w14:textId="77777777" w:rsidR="007D7F26" w:rsidRDefault="007D7F26" w:rsidP="007D7F26">
      <w:r>
        <w:t xml:space="preserve">      "location": "Room 133",</w:t>
      </w:r>
    </w:p>
    <w:p w14:paraId="4C7CEDFB" w14:textId="77777777" w:rsidR="007D7F26" w:rsidRDefault="007D7F26" w:rsidP="007D7F26">
      <w:r>
        <w:t xml:space="preserve">      "category": "Engineering",</w:t>
      </w:r>
    </w:p>
    <w:p w14:paraId="6FC2853B" w14:textId="77777777" w:rsidR="007D7F26" w:rsidRDefault="007D7F26" w:rsidP="007D7F26">
      <w:r>
        <w:t xml:space="preserve">      "registrationStatus": true,</w:t>
      </w:r>
    </w:p>
    <w:p w14:paraId="147E1A7A" w14:textId="77777777" w:rsidR="007D7F26" w:rsidRDefault="007D7F26" w:rsidP="007D7F26">
      <w:r>
        <w:t xml:space="preserve">      "courseStatus": "offering",</w:t>
      </w:r>
    </w:p>
    <w:p w14:paraId="44CA7F54" w14:textId="77777777" w:rsidR="007D7F26" w:rsidRDefault="007D7F26" w:rsidP="007D7F26">
      <w:r>
        <w:t xml:space="preserve">      "instructorId": 1,</w:t>
      </w:r>
    </w:p>
    <w:p w14:paraId="27839E85" w14:textId="77777777" w:rsidR="007D7F26" w:rsidRDefault="007D7F26" w:rsidP="007D7F26">
      <w:r>
        <w:t xml:space="preserve">      "students": [</w:t>
      </w:r>
    </w:p>
    <w:p w14:paraId="7F652875" w14:textId="77777777" w:rsidR="007D7F26" w:rsidRDefault="007D7F26" w:rsidP="007D7F26">
      <w:r>
        <w:t xml:space="preserve">        {</w:t>
      </w:r>
    </w:p>
    <w:p w14:paraId="66CE1008" w14:textId="77777777" w:rsidR="007D7F26" w:rsidRDefault="007D7F26" w:rsidP="007D7F26">
      <w:r>
        <w:t xml:space="preserve">          "id": 15,</w:t>
      </w:r>
    </w:p>
    <w:p w14:paraId="0A49E298" w14:textId="77777777" w:rsidR="007D7F26" w:rsidRDefault="007D7F26" w:rsidP="007D7F26">
      <w:r>
        <w:t xml:space="preserve">          "name": "Sheryl Bauch",</w:t>
      </w:r>
    </w:p>
    <w:p w14:paraId="4F8692F8" w14:textId="77777777" w:rsidR="007D7F26" w:rsidRDefault="007D7F26" w:rsidP="007D7F26">
      <w:r>
        <w:t xml:space="preserve">          "email": "Zane_Hermiston@hotmail.com",</w:t>
      </w:r>
    </w:p>
    <w:p w14:paraId="78C1254F" w14:textId="77777777" w:rsidR="007D7F26" w:rsidRDefault="007D7F26" w:rsidP="007D7F26">
      <w:r>
        <w:t xml:space="preserve">          "password": "student123",</w:t>
      </w:r>
    </w:p>
    <w:p w14:paraId="24C13326" w14:textId="77777777" w:rsidR="007D7F26" w:rsidRDefault="007D7F26" w:rsidP="007D7F26">
      <w:r>
        <w:lastRenderedPageBreak/>
        <w:t xml:space="preserve">          "userType": "Student",</w:t>
      </w:r>
    </w:p>
    <w:p w14:paraId="22D3FE6A" w14:textId="77777777" w:rsidR="007D7F26" w:rsidRDefault="007D7F26" w:rsidP="007D7F26">
      <w:r>
        <w:t xml:space="preserve">          "gpa": 3.14,</w:t>
      </w:r>
    </w:p>
    <w:p w14:paraId="39D3F888" w14:textId="77777777" w:rsidR="007D7F26" w:rsidRDefault="007D7F26" w:rsidP="007D7F26">
      <w:r>
        <w:t xml:space="preserve">          "major": "Art"</w:t>
      </w:r>
    </w:p>
    <w:p w14:paraId="13F252F3" w14:textId="77777777" w:rsidR="007D7F26" w:rsidRDefault="007D7F26" w:rsidP="007D7F26">
      <w:r>
        <w:t xml:space="preserve">        },</w:t>
      </w:r>
    </w:p>
    <w:p w14:paraId="5264EA13" w14:textId="77777777" w:rsidR="007D7F26" w:rsidRDefault="007D7F26" w:rsidP="007D7F26">
      <w:r>
        <w:t xml:space="preserve">        {</w:t>
      </w:r>
    </w:p>
    <w:p w14:paraId="0474C4C8" w14:textId="77777777" w:rsidR="007D7F26" w:rsidRDefault="007D7F26" w:rsidP="007D7F26">
      <w:r>
        <w:t xml:space="preserve">          "id": 26,</w:t>
      </w:r>
    </w:p>
    <w:p w14:paraId="0EADD306" w14:textId="77777777" w:rsidR="007D7F26" w:rsidRDefault="007D7F26" w:rsidP="007D7F26">
      <w:r>
        <w:t xml:space="preserve">          "name": "Dr. Clyde Schneider",</w:t>
      </w:r>
    </w:p>
    <w:p w14:paraId="3D8540A8" w14:textId="77777777" w:rsidR="007D7F26" w:rsidRDefault="007D7F26" w:rsidP="007D7F26">
      <w:r>
        <w:t xml:space="preserve">          "email": "Luther.Blick33@gmail.com",</w:t>
      </w:r>
    </w:p>
    <w:p w14:paraId="3C0E3EB4" w14:textId="77777777" w:rsidR="007D7F26" w:rsidRDefault="007D7F26" w:rsidP="007D7F26">
      <w:r>
        <w:t xml:space="preserve">          "password": "student123",</w:t>
      </w:r>
    </w:p>
    <w:p w14:paraId="098858C9" w14:textId="77777777" w:rsidR="007D7F26" w:rsidRDefault="007D7F26" w:rsidP="007D7F26">
      <w:r>
        <w:t xml:space="preserve">          "userType": "Student",</w:t>
      </w:r>
    </w:p>
    <w:p w14:paraId="4EC2BEE1" w14:textId="77777777" w:rsidR="007D7F26" w:rsidRDefault="007D7F26" w:rsidP="007D7F26">
      <w:r>
        <w:t xml:space="preserve">          "gpa": 2.85,</w:t>
      </w:r>
    </w:p>
    <w:p w14:paraId="2021AFDB" w14:textId="77777777" w:rsidR="007D7F26" w:rsidRDefault="007D7F26" w:rsidP="007D7F26">
      <w:r>
        <w:t xml:space="preserve">          "major": "Computer Science"</w:t>
      </w:r>
    </w:p>
    <w:p w14:paraId="47643089" w14:textId="77777777" w:rsidR="007D7F26" w:rsidRDefault="007D7F26" w:rsidP="007D7F26">
      <w:r>
        <w:t xml:space="preserve">        },</w:t>
      </w:r>
    </w:p>
    <w:p w14:paraId="69A6D8A6" w14:textId="77777777" w:rsidR="007D7F26" w:rsidRDefault="007D7F26" w:rsidP="007D7F26">
      <w:r>
        <w:t xml:space="preserve">        {</w:t>
      </w:r>
    </w:p>
    <w:p w14:paraId="40D25330" w14:textId="77777777" w:rsidR="007D7F26" w:rsidRDefault="007D7F26" w:rsidP="007D7F26">
      <w:r>
        <w:t xml:space="preserve">          "id": 38,</w:t>
      </w:r>
    </w:p>
    <w:p w14:paraId="5FCE2E14" w14:textId="77777777" w:rsidR="007D7F26" w:rsidRDefault="007D7F26" w:rsidP="007D7F26">
      <w:r>
        <w:t xml:space="preserve">          "name": "Dr. Aaron Schaden MD",</w:t>
      </w:r>
    </w:p>
    <w:p w14:paraId="03CAA6B6" w14:textId="77777777" w:rsidR="007D7F26" w:rsidRDefault="007D7F26" w:rsidP="007D7F26">
      <w:r>
        <w:t xml:space="preserve">          "email": "Hazel53@hotmail.com",</w:t>
      </w:r>
    </w:p>
    <w:p w14:paraId="106A47BF" w14:textId="77777777" w:rsidR="007D7F26" w:rsidRDefault="007D7F26" w:rsidP="007D7F26">
      <w:r>
        <w:t xml:space="preserve">          "password": "student123",</w:t>
      </w:r>
    </w:p>
    <w:p w14:paraId="584F23A1" w14:textId="77777777" w:rsidR="007D7F26" w:rsidRDefault="007D7F26" w:rsidP="007D7F26">
      <w:r>
        <w:t xml:space="preserve">          "userType": "Student",</w:t>
      </w:r>
    </w:p>
    <w:p w14:paraId="6F16CEFF" w14:textId="77777777" w:rsidR="007D7F26" w:rsidRDefault="007D7F26" w:rsidP="007D7F26">
      <w:r>
        <w:t xml:space="preserve">          "gpa": 2.23,</w:t>
      </w:r>
    </w:p>
    <w:p w14:paraId="591001F9" w14:textId="77777777" w:rsidR="007D7F26" w:rsidRDefault="007D7F26" w:rsidP="007D7F26">
      <w:r>
        <w:t xml:space="preserve">          "major": "Biology"</w:t>
      </w:r>
    </w:p>
    <w:p w14:paraId="56289887" w14:textId="77777777" w:rsidR="007D7F26" w:rsidRDefault="007D7F26" w:rsidP="007D7F26">
      <w:r>
        <w:t xml:space="preserve">        },</w:t>
      </w:r>
    </w:p>
    <w:p w14:paraId="6E706289" w14:textId="77777777" w:rsidR="007D7F26" w:rsidRDefault="007D7F26" w:rsidP="007D7F26">
      <w:r>
        <w:t xml:space="preserve">        {</w:t>
      </w:r>
    </w:p>
    <w:p w14:paraId="68810665" w14:textId="77777777" w:rsidR="007D7F26" w:rsidRDefault="007D7F26" w:rsidP="007D7F26">
      <w:r>
        <w:t xml:space="preserve">          "id": 56,</w:t>
      </w:r>
    </w:p>
    <w:p w14:paraId="38DF4ECC" w14:textId="77777777" w:rsidR="007D7F26" w:rsidRDefault="007D7F26" w:rsidP="007D7F26">
      <w:r>
        <w:t xml:space="preserve">          "name": "Joann Rutherford",</w:t>
      </w:r>
    </w:p>
    <w:p w14:paraId="69DEB67B" w14:textId="77777777" w:rsidR="007D7F26" w:rsidRDefault="007D7F26" w:rsidP="007D7F26">
      <w:r>
        <w:t xml:space="preserve">          "email": "Stanford.Pouros63@hotmail.com",</w:t>
      </w:r>
    </w:p>
    <w:p w14:paraId="200B8CBD" w14:textId="77777777" w:rsidR="007D7F26" w:rsidRDefault="007D7F26" w:rsidP="007D7F26">
      <w:r>
        <w:t xml:space="preserve">          "password": "student123",</w:t>
      </w:r>
    </w:p>
    <w:p w14:paraId="7622F264" w14:textId="77777777" w:rsidR="007D7F26" w:rsidRDefault="007D7F26" w:rsidP="007D7F26">
      <w:r>
        <w:t xml:space="preserve">          "userType": "Student",</w:t>
      </w:r>
    </w:p>
    <w:p w14:paraId="35B9EE53" w14:textId="77777777" w:rsidR="007D7F26" w:rsidRDefault="007D7F26" w:rsidP="007D7F26">
      <w:r>
        <w:t xml:space="preserve">          "gpa": 2.41,</w:t>
      </w:r>
    </w:p>
    <w:p w14:paraId="38F8B3B4" w14:textId="77777777" w:rsidR="007D7F26" w:rsidRDefault="007D7F26" w:rsidP="007D7F26">
      <w:r>
        <w:t xml:space="preserve">          "major": "Mathematics"</w:t>
      </w:r>
    </w:p>
    <w:p w14:paraId="3812DA28" w14:textId="77777777" w:rsidR="007D7F26" w:rsidRDefault="007D7F26" w:rsidP="007D7F26">
      <w:r>
        <w:t xml:space="preserve">        },</w:t>
      </w:r>
    </w:p>
    <w:p w14:paraId="4647FB3C" w14:textId="77777777" w:rsidR="007D7F26" w:rsidRDefault="007D7F26" w:rsidP="007D7F26">
      <w:r>
        <w:t xml:space="preserve">        {</w:t>
      </w:r>
    </w:p>
    <w:p w14:paraId="527E0A4E" w14:textId="77777777" w:rsidR="007D7F26" w:rsidRDefault="007D7F26" w:rsidP="007D7F26">
      <w:r>
        <w:t xml:space="preserve">          "id": 70,</w:t>
      </w:r>
    </w:p>
    <w:p w14:paraId="485E468D" w14:textId="77777777" w:rsidR="007D7F26" w:rsidRDefault="007D7F26" w:rsidP="007D7F26">
      <w:r>
        <w:t xml:space="preserve">          "name": "Ida Senger",</w:t>
      </w:r>
    </w:p>
    <w:p w14:paraId="63C55E7F" w14:textId="77777777" w:rsidR="007D7F26" w:rsidRDefault="007D7F26" w:rsidP="007D7F26">
      <w:r>
        <w:t xml:space="preserve">          "email": "Emil.Bernhard@gmail.com",</w:t>
      </w:r>
    </w:p>
    <w:p w14:paraId="25C70EB9" w14:textId="77777777" w:rsidR="007D7F26" w:rsidRDefault="007D7F26" w:rsidP="007D7F26">
      <w:r>
        <w:t xml:space="preserve">          "password": "student123",</w:t>
      </w:r>
    </w:p>
    <w:p w14:paraId="608C87DA" w14:textId="77777777" w:rsidR="007D7F26" w:rsidRDefault="007D7F26" w:rsidP="007D7F26">
      <w:r>
        <w:t xml:space="preserve">          "userType": "Student",</w:t>
      </w:r>
    </w:p>
    <w:p w14:paraId="0A449C54" w14:textId="77777777" w:rsidR="007D7F26" w:rsidRDefault="007D7F26" w:rsidP="007D7F26">
      <w:r>
        <w:t xml:space="preserve">          "gpa": 2.54,</w:t>
      </w:r>
    </w:p>
    <w:p w14:paraId="052DE5BC" w14:textId="77777777" w:rsidR="007D7F26" w:rsidRDefault="007D7F26" w:rsidP="007D7F26">
      <w:r>
        <w:t xml:space="preserve">          "major": "Art"</w:t>
      </w:r>
    </w:p>
    <w:p w14:paraId="4CD31F02" w14:textId="77777777" w:rsidR="007D7F26" w:rsidRDefault="007D7F26" w:rsidP="007D7F26">
      <w:r>
        <w:t xml:space="preserve">        },</w:t>
      </w:r>
    </w:p>
    <w:p w14:paraId="5A597507" w14:textId="77777777" w:rsidR="007D7F26" w:rsidRDefault="007D7F26" w:rsidP="007D7F26">
      <w:r>
        <w:t xml:space="preserve">        {</w:t>
      </w:r>
    </w:p>
    <w:p w14:paraId="34EB7D90" w14:textId="77777777" w:rsidR="007D7F26" w:rsidRDefault="007D7F26" w:rsidP="007D7F26">
      <w:r>
        <w:t xml:space="preserve">          "id": 77,</w:t>
      </w:r>
    </w:p>
    <w:p w14:paraId="493CC5FE" w14:textId="77777777" w:rsidR="007D7F26" w:rsidRDefault="007D7F26" w:rsidP="007D7F26">
      <w:r>
        <w:lastRenderedPageBreak/>
        <w:t xml:space="preserve">          "name": "Monique Wehner",</w:t>
      </w:r>
    </w:p>
    <w:p w14:paraId="3B848275" w14:textId="77777777" w:rsidR="007D7F26" w:rsidRDefault="007D7F26" w:rsidP="007D7F26">
      <w:r>
        <w:t xml:space="preserve">          "email": "Baron92@hotmail.com",</w:t>
      </w:r>
    </w:p>
    <w:p w14:paraId="658D8C88" w14:textId="77777777" w:rsidR="007D7F26" w:rsidRDefault="007D7F26" w:rsidP="007D7F26">
      <w:r>
        <w:t xml:space="preserve">          "password": "student123",</w:t>
      </w:r>
    </w:p>
    <w:p w14:paraId="025528EF" w14:textId="77777777" w:rsidR="007D7F26" w:rsidRDefault="007D7F26" w:rsidP="007D7F26">
      <w:r>
        <w:t xml:space="preserve">          "userType": "Student",</w:t>
      </w:r>
    </w:p>
    <w:p w14:paraId="180FFF0A" w14:textId="77777777" w:rsidR="007D7F26" w:rsidRDefault="007D7F26" w:rsidP="007D7F26">
      <w:r>
        <w:t xml:space="preserve">          "gpa": 2.28,</w:t>
      </w:r>
    </w:p>
    <w:p w14:paraId="38B7EE8A" w14:textId="77777777" w:rsidR="007D7F26" w:rsidRDefault="007D7F26" w:rsidP="007D7F26">
      <w:r>
        <w:t xml:space="preserve">          "major": "Business Management"</w:t>
      </w:r>
    </w:p>
    <w:p w14:paraId="0346EEB1" w14:textId="77777777" w:rsidR="007D7F26" w:rsidRDefault="007D7F26" w:rsidP="007D7F26">
      <w:r>
        <w:t xml:space="preserve">        },</w:t>
      </w:r>
    </w:p>
    <w:p w14:paraId="533FA583" w14:textId="77777777" w:rsidR="007D7F26" w:rsidRDefault="007D7F26" w:rsidP="007D7F26">
      <w:r>
        <w:t xml:space="preserve">        {</w:t>
      </w:r>
    </w:p>
    <w:p w14:paraId="4BBD68AF" w14:textId="77777777" w:rsidR="007D7F26" w:rsidRDefault="007D7F26" w:rsidP="007D7F26">
      <w:r>
        <w:t xml:space="preserve">          "id": 80,</w:t>
      </w:r>
    </w:p>
    <w:p w14:paraId="3C65E71A" w14:textId="77777777" w:rsidR="007D7F26" w:rsidRDefault="007D7F26" w:rsidP="007D7F26">
      <w:r>
        <w:t xml:space="preserve">          "name": "Dominick Streich DVM",</w:t>
      </w:r>
    </w:p>
    <w:p w14:paraId="2C5FAF02" w14:textId="77777777" w:rsidR="007D7F26" w:rsidRDefault="007D7F26" w:rsidP="007D7F26">
      <w:r>
        <w:t xml:space="preserve">          "email": "Frida.Schulist@gmail.com",</w:t>
      </w:r>
    </w:p>
    <w:p w14:paraId="6DC99C0B" w14:textId="77777777" w:rsidR="007D7F26" w:rsidRDefault="007D7F26" w:rsidP="007D7F26">
      <w:r>
        <w:t xml:space="preserve">          "password": "student123",</w:t>
      </w:r>
    </w:p>
    <w:p w14:paraId="6A74344D" w14:textId="77777777" w:rsidR="007D7F26" w:rsidRDefault="007D7F26" w:rsidP="007D7F26">
      <w:r>
        <w:t xml:space="preserve">          "userType": "Student",</w:t>
      </w:r>
    </w:p>
    <w:p w14:paraId="070753CE" w14:textId="77777777" w:rsidR="007D7F26" w:rsidRDefault="007D7F26" w:rsidP="007D7F26">
      <w:r>
        <w:t xml:space="preserve">          "gpa": 1.32,</w:t>
      </w:r>
    </w:p>
    <w:p w14:paraId="3F26B38B" w14:textId="77777777" w:rsidR="007D7F26" w:rsidRDefault="007D7F26" w:rsidP="007D7F26">
      <w:r>
        <w:t xml:space="preserve">          "major": "Biology"</w:t>
      </w:r>
    </w:p>
    <w:p w14:paraId="4AC2ADB1" w14:textId="77777777" w:rsidR="007D7F26" w:rsidRDefault="007D7F26" w:rsidP="007D7F26">
      <w:r>
        <w:t xml:space="preserve">        },</w:t>
      </w:r>
    </w:p>
    <w:p w14:paraId="298E431B" w14:textId="77777777" w:rsidR="007D7F26" w:rsidRDefault="007D7F26" w:rsidP="007D7F26">
      <w:r>
        <w:t xml:space="preserve">        {</w:t>
      </w:r>
    </w:p>
    <w:p w14:paraId="51B13A8D" w14:textId="77777777" w:rsidR="007D7F26" w:rsidRDefault="007D7F26" w:rsidP="007D7F26">
      <w:r>
        <w:t xml:space="preserve">          "id": 98,</w:t>
      </w:r>
    </w:p>
    <w:p w14:paraId="1720019A" w14:textId="77777777" w:rsidR="007D7F26" w:rsidRDefault="007D7F26" w:rsidP="007D7F26">
      <w:r>
        <w:t xml:space="preserve">          "name": "Francisco Witting",</w:t>
      </w:r>
    </w:p>
    <w:p w14:paraId="41EA2445" w14:textId="77777777" w:rsidR="007D7F26" w:rsidRDefault="007D7F26" w:rsidP="007D7F26">
      <w:r>
        <w:t xml:space="preserve">          "email": "Kieran_Rolfson83@hotmail.com",</w:t>
      </w:r>
    </w:p>
    <w:p w14:paraId="4E7E552A" w14:textId="77777777" w:rsidR="007D7F26" w:rsidRDefault="007D7F26" w:rsidP="007D7F26">
      <w:r>
        <w:t xml:space="preserve">          "password": "student123",</w:t>
      </w:r>
    </w:p>
    <w:p w14:paraId="5F960DE3" w14:textId="77777777" w:rsidR="007D7F26" w:rsidRDefault="007D7F26" w:rsidP="007D7F26">
      <w:r>
        <w:t xml:space="preserve">          "userType": "Student",</w:t>
      </w:r>
    </w:p>
    <w:p w14:paraId="1A9FB14E" w14:textId="77777777" w:rsidR="007D7F26" w:rsidRDefault="007D7F26" w:rsidP="007D7F26">
      <w:r>
        <w:t xml:space="preserve">          "gpa": 0.08,</w:t>
      </w:r>
    </w:p>
    <w:p w14:paraId="7B61D021" w14:textId="77777777" w:rsidR="007D7F26" w:rsidRDefault="007D7F26" w:rsidP="007D7F26">
      <w:r>
        <w:t xml:space="preserve">          "major": "Computer Science"</w:t>
      </w:r>
    </w:p>
    <w:p w14:paraId="727A772C" w14:textId="77777777" w:rsidR="007D7F26" w:rsidRDefault="007D7F26" w:rsidP="007D7F26">
      <w:r>
        <w:t xml:space="preserve">        },</w:t>
      </w:r>
    </w:p>
    <w:p w14:paraId="5F3AD67B" w14:textId="77777777" w:rsidR="007D7F26" w:rsidRDefault="007D7F26" w:rsidP="007D7F26">
      <w:r>
        <w:t xml:space="preserve">        {</w:t>
      </w:r>
    </w:p>
    <w:p w14:paraId="6F43247E" w14:textId="77777777" w:rsidR="007D7F26" w:rsidRDefault="007D7F26" w:rsidP="007D7F26">
      <w:r>
        <w:t xml:space="preserve">          "id": 100,</w:t>
      </w:r>
    </w:p>
    <w:p w14:paraId="7DDBE09E" w14:textId="77777777" w:rsidR="007D7F26" w:rsidRDefault="007D7F26" w:rsidP="007D7F26">
      <w:r>
        <w:t xml:space="preserve">          "name": "Jerry DuBuque",</w:t>
      </w:r>
    </w:p>
    <w:p w14:paraId="77450E59" w14:textId="77777777" w:rsidR="007D7F26" w:rsidRDefault="007D7F26" w:rsidP="007D7F26">
      <w:r>
        <w:t xml:space="preserve">          "email": "Chad.Hahn41@hotmail.com",</w:t>
      </w:r>
    </w:p>
    <w:p w14:paraId="2F445D66" w14:textId="77777777" w:rsidR="007D7F26" w:rsidRDefault="007D7F26" w:rsidP="007D7F26">
      <w:r>
        <w:t xml:space="preserve">          "password": "student123",</w:t>
      </w:r>
    </w:p>
    <w:p w14:paraId="6CBFEFA3" w14:textId="77777777" w:rsidR="007D7F26" w:rsidRDefault="007D7F26" w:rsidP="007D7F26">
      <w:r>
        <w:t xml:space="preserve">          "userType": "Student",</w:t>
      </w:r>
    </w:p>
    <w:p w14:paraId="1A593B66" w14:textId="77777777" w:rsidR="007D7F26" w:rsidRDefault="007D7F26" w:rsidP="007D7F26">
      <w:r>
        <w:t xml:space="preserve">          "gpa": 2.1,</w:t>
      </w:r>
    </w:p>
    <w:p w14:paraId="6C488335" w14:textId="77777777" w:rsidR="007D7F26" w:rsidRDefault="007D7F26" w:rsidP="007D7F26">
      <w:r>
        <w:t xml:space="preserve">          "major": "Communication"</w:t>
      </w:r>
    </w:p>
    <w:p w14:paraId="34DE6936" w14:textId="77777777" w:rsidR="007D7F26" w:rsidRDefault="007D7F26" w:rsidP="007D7F26">
      <w:r>
        <w:t xml:space="preserve">        },</w:t>
      </w:r>
    </w:p>
    <w:p w14:paraId="5377181B" w14:textId="77777777" w:rsidR="007D7F26" w:rsidRDefault="007D7F26" w:rsidP="007D7F26">
      <w:r>
        <w:t xml:space="preserve">        {</w:t>
      </w:r>
    </w:p>
    <w:p w14:paraId="1AE49555" w14:textId="77777777" w:rsidR="007D7F26" w:rsidRDefault="007D7F26" w:rsidP="007D7F26">
      <w:r>
        <w:t xml:space="preserve">          "id": 103,</w:t>
      </w:r>
    </w:p>
    <w:p w14:paraId="4E41A955" w14:textId="77777777" w:rsidR="007D7F26" w:rsidRDefault="007D7F26" w:rsidP="007D7F26">
      <w:r>
        <w:t xml:space="preserve">          "name": "Isabel Kub",</w:t>
      </w:r>
    </w:p>
    <w:p w14:paraId="4809F859" w14:textId="77777777" w:rsidR="007D7F26" w:rsidRDefault="007D7F26" w:rsidP="007D7F26">
      <w:r>
        <w:t xml:space="preserve">          "email": "Darion32@hotmail.com",</w:t>
      </w:r>
    </w:p>
    <w:p w14:paraId="41893956" w14:textId="77777777" w:rsidR="007D7F26" w:rsidRDefault="007D7F26" w:rsidP="007D7F26">
      <w:r>
        <w:t xml:space="preserve">          "password": "student123",</w:t>
      </w:r>
    </w:p>
    <w:p w14:paraId="48696B43" w14:textId="77777777" w:rsidR="007D7F26" w:rsidRDefault="007D7F26" w:rsidP="007D7F26">
      <w:r>
        <w:t xml:space="preserve">          "userType": "Student",</w:t>
      </w:r>
    </w:p>
    <w:p w14:paraId="0F44CD13" w14:textId="77777777" w:rsidR="007D7F26" w:rsidRDefault="007D7F26" w:rsidP="007D7F26">
      <w:r>
        <w:t xml:space="preserve">          "gpa": 3.94,</w:t>
      </w:r>
    </w:p>
    <w:p w14:paraId="5D7BFC4F" w14:textId="77777777" w:rsidR="007D7F26" w:rsidRDefault="007D7F26" w:rsidP="007D7F26">
      <w:r>
        <w:t xml:space="preserve">          "major": "Communication"</w:t>
      </w:r>
    </w:p>
    <w:p w14:paraId="788B5B8E" w14:textId="77777777" w:rsidR="007D7F26" w:rsidRDefault="007D7F26" w:rsidP="007D7F26">
      <w:r>
        <w:lastRenderedPageBreak/>
        <w:t xml:space="preserve">        },</w:t>
      </w:r>
    </w:p>
    <w:p w14:paraId="15445644" w14:textId="77777777" w:rsidR="007D7F26" w:rsidRDefault="007D7F26" w:rsidP="007D7F26">
      <w:r>
        <w:t xml:space="preserve">        {</w:t>
      </w:r>
    </w:p>
    <w:p w14:paraId="79AE35F5" w14:textId="77777777" w:rsidR="007D7F26" w:rsidRDefault="007D7F26" w:rsidP="007D7F26">
      <w:r>
        <w:t xml:space="preserve">          "id": 117,</w:t>
      </w:r>
    </w:p>
    <w:p w14:paraId="2B58EE3E" w14:textId="77777777" w:rsidR="007D7F26" w:rsidRDefault="007D7F26" w:rsidP="007D7F26">
      <w:r>
        <w:t xml:space="preserve">          "name": "Dr. Ted Runolfsson",</w:t>
      </w:r>
    </w:p>
    <w:p w14:paraId="0DB88C21" w14:textId="77777777" w:rsidR="007D7F26" w:rsidRDefault="007D7F26" w:rsidP="007D7F26">
      <w:r>
        <w:t xml:space="preserve">          "email": "Leatha87@gmail.com",</w:t>
      </w:r>
    </w:p>
    <w:p w14:paraId="7BE48C07" w14:textId="77777777" w:rsidR="007D7F26" w:rsidRDefault="007D7F26" w:rsidP="007D7F26">
      <w:r>
        <w:t xml:space="preserve">          "password": "student123",</w:t>
      </w:r>
    </w:p>
    <w:p w14:paraId="09DCD1AC" w14:textId="77777777" w:rsidR="007D7F26" w:rsidRDefault="007D7F26" w:rsidP="007D7F26">
      <w:r>
        <w:t xml:space="preserve">          "userType": "Student",</w:t>
      </w:r>
    </w:p>
    <w:p w14:paraId="776460F6" w14:textId="77777777" w:rsidR="007D7F26" w:rsidRDefault="007D7F26" w:rsidP="007D7F26">
      <w:r>
        <w:t xml:space="preserve">          "gpa": 1.75,</w:t>
      </w:r>
    </w:p>
    <w:p w14:paraId="60E8C762" w14:textId="77777777" w:rsidR="007D7F26" w:rsidRDefault="007D7F26" w:rsidP="007D7F26">
      <w:r>
        <w:t xml:space="preserve">          "major": "Computer Science"</w:t>
      </w:r>
    </w:p>
    <w:p w14:paraId="5D35EAC5" w14:textId="77777777" w:rsidR="007D7F26" w:rsidRDefault="007D7F26" w:rsidP="007D7F26">
      <w:r>
        <w:t xml:space="preserve">        },</w:t>
      </w:r>
    </w:p>
    <w:p w14:paraId="787C5E2E" w14:textId="77777777" w:rsidR="007D7F26" w:rsidRDefault="007D7F26" w:rsidP="007D7F26">
      <w:r>
        <w:t xml:space="preserve">        {</w:t>
      </w:r>
    </w:p>
    <w:p w14:paraId="56360A03" w14:textId="77777777" w:rsidR="007D7F26" w:rsidRDefault="007D7F26" w:rsidP="007D7F26">
      <w:r>
        <w:t xml:space="preserve">          "id": 120,</w:t>
      </w:r>
    </w:p>
    <w:p w14:paraId="722B064E" w14:textId="77777777" w:rsidR="007D7F26" w:rsidRDefault="007D7F26" w:rsidP="007D7F26">
      <w:r>
        <w:t xml:space="preserve">          "name": "Douglas Rogahn",</w:t>
      </w:r>
    </w:p>
    <w:p w14:paraId="779DC9C8" w14:textId="77777777" w:rsidR="007D7F26" w:rsidRDefault="007D7F26" w:rsidP="007D7F26">
      <w:r>
        <w:t xml:space="preserve">          "email": "Rhea0@gmail.com",</w:t>
      </w:r>
    </w:p>
    <w:p w14:paraId="7B52E9A0" w14:textId="77777777" w:rsidR="007D7F26" w:rsidRDefault="007D7F26" w:rsidP="007D7F26">
      <w:r>
        <w:t xml:space="preserve">          "password": "student123",</w:t>
      </w:r>
    </w:p>
    <w:p w14:paraId="36D99596" w14:textId="77777777" w:rsidR="007D7F26" w:rsidRDefault="007D7F26" w:rsidP="007D7F26">
      <w:r>
        <w:t xml:space="preserve">          "userType": "Student",</w:t>
      </w:r>
    </w:p>
    <w:p w14:paraId="544C7C13" w14:textId="77777777" w:rsidR="007D7F26" w:rsidRDefault="007D7F26" w:rsidP="007D7F26">
      <w:r>
        <w:t xml:space="preserve">          "gpa": 0.97,</w:t>
      </w:r>
    </w:p>
    <w:p w14:paraId="1540C3EA" w14:textId="77777777" w:rsidR="007D7F26" w:rsidRDefault="007D7F26" w:rsidP="007D7F26">
      <w:r>
        <w:t xml:space="preserve">          "major": "Communication"</w:t>
      </w:r>
    </w:p>
    <w:p w14:paraId="70A8A7C5" w14:textId="77777777" w:rsidR="007D7F26" w:rsidRDefault="007D7F26" w:rsidP="007D7F26">
      <w:r>
        <w:t xml:space="preserve">        },</w:t>
      </w:r>
    </w:p>
    <w:p w14:paraId="11392083" w14:textId="77777777" w:rsidR="007D7F26" w:rsidRDefault="007D7F26" w:rsidP="007D7F26">
      <w:r>
        <w:t xml:space="preserve">        {</w:t>
      </w:r>
    </w:p>
    <w:p w14:paraId="57A1034D" w14:textId="77777777" w:rsidR="007D7F26" w:rsidRDefault="007D7F26" w:rsidP="007D7F26">
      <w:r>
        <w:t xml:space="preserve">          "id": 143,</w:t>
      </w:r>
    </w:p>
    <w:p w14:paraId="57088646" w14:textId="77777777" w:rsidR="007D7F26" w:rsidRDefault="007D7F26" w:rsidP="007D7F26">
      <w:r>
        <w:t xml:space="preserve">          "name": "Jake Jerde",</w:t>
      </w:r>
    </w:p>
    <w:p w14:paraId="7D141B72" w14:textId="77777777" w:rsidR="007D7F26" w:rsidRDefault="007D7F26" w:rsidP="007D7F26">
      <w:r>
        <w:t xml:space="preserve">          "email": "Lorenzo_Gleichner@gmail.com",</w:t>
      </w:r>
    </w:p>
    <w:p w14:paraId="076DD376" w14:textId="77777777" w:rsidR="007D7F26" w:rsidRDefault="007D7F26" w:rsidP="007D7F26">
      <w:r>
        <w:t xml:space="preserve">          "password": "student123",</w:t>
      </w:r>
    </w:p>
    <w:p w14:paraId="1B5610B0" w14:textId="77777777" w:rsidR="007D7F26" w:rsidRDefault="007D7F26" w:rsidP="007D7F26">
      <w:r>
        <w:t xml:space="preserve">          "userType": "Student",</w:t>
      </w:r>
    </w:p>
    <w:p w14:paraId="4FCAF9F7" w14:textId="77777777" w:rsidR="007D7F26" w:rsidRDefault="007D7F26" w:rsidP="007D7F26">
      <w:r>
        <w:t xml:space="preserve">          "gpa": 1.17,</w:t>
      </w:r>
    </w:p>
    <w:p w14:paraId="38E46441" w14:textId="77777777" w:rsidR="007D7F26" w:rsidRDefault="007D7F26" w:rsidP="007D7F26">
      <w:r>
        <w:t xml:space="preserve">          "major": "Electrical Engineering"</w:t>
      </w:r>
    </w:p>
    <w:p w14:paraId="2CE6DE31" w14:textId="77777777" w:rsidR="007D7F26" w:rsidRDefault="007D7F26" w:rsidP="007D7F26">
      <w:r>
        <w:t xml:space="preserve">        },</w:t>
      </w:r>
    </w:p>
    <w:p w14:paraId="2FE6C9B4" w14:textId="77777777" w:rsidR="007D7F26" w:rsidRDefault="007D7F26" w:rsidP="007D7F26">
      <w:r>
        <w:t xml:space="preserve">        {</w:t>
      </w:r>
    </w:p>
    <w:p w14:paraId="43D4D84E" w14:textId="77777777" w:rsidR="007D7F26" w:rsidRDefault="007D7F26" w:rsidP="007D7F26">
      <w:r>
        <w:t xml:space="preserve">          "id": 149,</w:t>
      </w:r>
    </w:p>
    <w:p w14:paraId="577B00FA" w14:textId="77777777" w:rsidR="007D7F26" w:rsidRDefault="007D7F26" w:rsidP="007D7F26">
      <w:r>
        <w:t xml:space="preserve">          "name": "Rose Trantow",</w:t>
      </w:r>
    </w:p>
    <w:p w14:paraId="24E14C17" w14:textId="77777777" w:rsidR="007D7F26" w:rsidRDefault="007D7F26" w:rsidP="007D7F26">
      <w:r>
        <w:t xml:space="preserve">          "email": "Keanu67@hotmail.com",</w:t>
      </w:r>
    </w:p>
    <w:p w14:paraId="7230DCF4" w14:textId="77777777" w:rsidR="007D7F26" w:rsidRDefault="007D7F26" w:rsidP="007D7F26">
      <w:r>
        <w:t xml:space="preserve">          "password": "student123",</w:t>
      </w:r>
    </w:p>
    <w:p w14:paraId="57996B3C" w14:textId="77777777" w:rsidR="007D7F26" w:rsidRDefault="007D7F26" w:rsidP="007D7F26">
      <w:r>
        <w:t xml:space="preserve">          "userType": "Student",</w:t>
      </w:r>
    </w:p>
    <w:p w14:paraId="33B3BA89" w14:textId="77777777" w:rsidR="007D7F26" w:rsidRDefault="007D7F26" w:rsidP="007D7F26">
      <w:r>
        <w:t xml:space="preserve">          "gpa": 3.89,</w:t>
      </w:r>
    </w:p>
    <w:p w14:paraId="1107D62A" w14:textId="77777777" w:rsidR="007D7F26" w:rsidRDefault="007D7F26" w:rsidP="007D7F26">
      <w:r>
        <w:t xml:space="preserve">          "major": "Biology"</w:t>
      </w:r>
    </w:p>
    <w:p w14:paraId="74AFCC2A" w14:textId="77777777" w:rsidR="007D7F26" w:rsidRDefault="007D7F26" w:rsidP="007D7F26">
      <w:r>
        <w:t xml:space="preserve">        },</w:t>
      </w:r>
    </w:p>
    <w:p w14:paraId="17386F55" w14:textId="77777777" w:rsidR="007D7F26" w:rsidRDefault="007D7F26" w:rsidP="007D7F26">
      <w:r>
        <w:t xml:space="preserve">        {</w:t>
      </w:r>
    </w:p>
    <w:p w14:paraId="6B13BDF5" w14:textId="77777777" w:rsidR="007D7F26" w:rsidRDefault="007D7F26" w:rsidP="007D7F26">
      <w:r>
        <w:t xml:space="preserve">          "id": 157,</w:t>
      </w:r>
    </w:p>
    <w:p w14:paraId="6F6B550A" w14:textId="77777777" w:rsidR="007D7F26" w:rsidRDefault="007D7F26" w:rsidP="007D7F26">
      <w:r>
        <w:t xml:space="preserve">          "name": "Cedric Hackett",</w:t>
      </w:r>
    </w:p>
    <w:p w14:paraId="03AA5633" w14:textId="77777777" w:rsidR="007D7F26" w:rsidRDefault="007D7F26" w:rsidP="007D7F26">
      <w:r>
        <w:t xml:space="preserve">          "email": "Elenor50@hotmail.com",</w:t>
      </w:r>
    </w:p>
    <w:p w14:paraId="38B995DB" w14:textId="77777777" w:rsidR="007D7F26" w:rsidRDefault="007D7F26" w:rsidP="007D7F26">
      <w:r>
        <w:t xml:space="preserve">          "password": "student123",</w:t>
      </w:r>
    </w:p>
    <w:p w14:paraId="42B6B64B" w14:textId="77777777" w:rsidR="007D7F26" w:rsidRDefault="007D7F26" w:rsidP="007D7F26">
      <w:r>
        <w:lastRenderedPageBreak/>
        <w:t xml:space="preserve">          "userType": "Student",</w:t>
      </w:r>
    </w:p>
    <w:p w14:paraId="767C3CE0" w14:textId="77777777" w:rsidR="007D7F26" w:rsidRDefault="007D7F26" w:rsidP="007D7F26">
      <w:r>
        <w:t xml:space="preserve">          "gpa": 3.83,</w:t>
      </w:r>
    </w:p>
    <w:p w14:paraId="17385138" w14:textId="77777777" w:rsidR="007D7F26" w:rsidRDefault="007D7F26" w:rsidP="007D7F26">
      <w:r>
        <w:t xml:space="preserve">          "major": "Business Management"</w:t>
      </w:r>
    </w:p>
    <w:p w14:paraId="66907DC6" w14:textId="77777777" w:rsidR="007D7F26" w:rsidRDefault="007D7F26" w:rsidP="007D7F26">
      <w:r>
        <w:t xml:space="preserve">        },</w:t>
      </w:r>
    </w:p>
    <w:p w14:paraId="50360A1E" w14:textId="77777777" w:rsidR="007D7F26" w:rsidRDefault="007D7F26" w:rsidP="007D7F26">
      <w:r>
        <w:t xml:space="preserve">        {</w:t>
      </w:r>
    </w:p>
    <w:p w14:paraId="442EFE09" w14:textId="77777777" w:rsidR="007D7F26" w:rsidRDefault="007D7F26" w:rsidP="007D7F26">
      <w:r>
        <w:t xml:space="preserve">          "id": 175,</w:t>
      </w:r>
    </w:p>
    <w:p w14:paraId="59D470A4" w14:textId="77777777" w:rsidR="007D7F26" w:rsidRDefault="007D7F26" w:rsidP="007D7F26">
      <w:r>
        <w:t xml:space="preserve">          "name": "Orlando Gottlieb",</w:t>
      </w:r>
    </w:p>
    <w:p w14:paraId="45F22775" w14:textId="77777777" w:rsidR="007D7F26" w:rsidRDefault="007D7F26" w:rsidP="007D7F26">
      <w:r>
        <w:t xml:space="preserve">          "email": "Telly40@yahoo.com",</w:t>
      </w:r>
    </w:p>
    <w:p w14:paraId="75E09236" w14:textId="77777777" w:rsidR="007D7F26" w:rsidRDefault="007D7F26" w:rsidP="007D7F26">
      <w:r>
        <w:t xml:space="preserve">          "password": "student123",</w:t>
      </w:r>
    </w:p>
    <w:p w14:paraId="4356123C" w14:textId="77777777" w:rsidR="007D7F26" w:rsidRDefault="007D7F26" w:rsidP="007D7F26">
      <w:r>
        <w:t xml:space="preserve">          "userType": "Student",</w:t>
      </w:r>
    </w:p>
    <w:p w14:paraId="580661EF" w14:textId="77777777" w:rsidR="007D7F26" w:rsidRDefault="007D7F26" w:rsidP="007D7F26">
      <w:r>
        <w:t xml:space="preserve">          "gpa": 0.24,</w:t>
      </w:r>
    </w:p>
    <w:p w14:paraId="07E7FB60" w14:textId="77777777" w:rsidR="007D7F26" w:rsidRDefault="007D7F26" w:rsidP="007D7F26">
      <w:r>
        <w:t xml:space="preserve">          "major": "Accounting"</w:t>
      </w:r>
    </w:p>
    <w:p w14:paraId="69A3346A" w14:textId="77777777" w:rsidR="007D7F26" w:rsidRDefault="007D7F26" w:rsidP="007D7F26">
      <w:r>
        <w:t xml:space="preserve">        }</w:t>
      </w:r>
    </w:p>
    <w:p w14:paraId="351EBC99" w14:textId="77777777" w:rsidR="007D7F26" w:rsidRDefault="007D7F26" w:rsidP="007D7F26">
      <w:r>
        <w:t xml:space="preserve">      ],</w:t>
      </w:r>
    </w:p>
    <w:p w14:paraId="7735F73F" w14:textId="77777777" w:rsidR="007D7F26" w:rsidRDefault="007D7F26" w:rsidP="007D7F26">
      <w:r>
        <w:t xml:space="preserve">      "prerequisites": [],</w:t>
      </w:r>
    </w:p>
    <w:p w14:paraId="6C5B1888" w14:textId="77777777" w:rsidR="007D7F26" w:rsidRDefault="007D7F26" w:rsidP="007D7F26">
      <w:r>
        <w:t xml:space="preserve">      "grades": [</w:t>
      </w:r>
    </w:p>
    <w:p w14:paraId="7DC901C7" w14:textId="77777777" w:rsidR="007D7F26" w:rsidRDefault="007D7F26" w:rsidP="007D7F26">
      <w:r>
        <w:t xml:space="preserve">        {</w:t>
      </w:r>
    </w:p>
    <w:p w14:paraId="2356308C" w14:textId="77777777" w:rsidR="007D7F26" w:rsidRDefault="007D7F26" w:rsidP="007D7F26">
      <w:r>
        <w:t xml:space="preserve">          "id": 291,</w:t>
      </w:r>
    </w:p>
    <w:p w14:paraId="3C912B13" w14:textId="77777777" w:rsidR="007D7F26" w:rsidRDefault="007D7F26" w:rsidP="007D7F26">
      <w:r>
        <w:t xml:space="preserve">          "title": "celo tum arceo Final Exam",</w:t>
      </w:r>
    </w:p>
    <w:p w14:paraId="282E44EE" w14:textId="77777777" w:rsidR="007D7F26" w:rsidRDefault="007D7F26" w:rsidP="007D7F26">
      <w:r>
        <w:t xml:space="preserve">          "grade": 30.64,</w:t>
      </w:r>
    </w:p>
    <w:p w14:paraId="12172DD0" w14:textId="77777777" w:rsidR="007D7F26" w:rsidRDefault="007D7F26" w:rsidP="007D7F26">
      <w:r>
        <w:t xml:space="preserve">          "studentId": 162,</w:t>
      </w:r>
    </w:p>
    <w:p w14:paraId="1E4545C1" w14:textId="77777777" w:rsidR="007D7F26" w:rsidRDefault="007D7F26" w:rsidP="007D7F26">
      <w:r>
        <w:t xml:space="preserve">          "courseId": 30</w:t>
      </w:r>
    </w:p>
    <w:p w14:paraId="6291B1A3" w14:textId="77777777" w:rsidR="007D7F26" w:rsidRDefault="007D7F26" w:rsidP="007D7F26">
      <w:r>
        <w:t xml:space="preserve">        },</w:t>
      </w:r>
    </w:p>
    <w:p w14:paraId="0A58A0B8" w14:textId="77777777" w:rsidR="007D7F26" w:rsidRDefault="007D7F26" w:rsidP="007D7F26">
      <w:r>
        <w:t xml:space="preserve">        {</w:t>
      </w:r>
    </w:p>
    <w:p w14:paraId="051A78E8" w14:textId="77777777" w:rsidR="007D7F26" w:rsidRDefault="007D7F26" w:rsidP="007D7F26">
      <w:r>
        <w:t xml:space="preserve">          "id": 292,</w:t>
      </w:r>
    </w:p>
    <w:p w14:paraId="639D0963" w14:textId="77777777" w:rsidR="007D7F26" w:rsidRDefault="007D7F26" w:rsidP="007D7F26">
      <w:r>
        <w:t xml:space="preserve">          "title": "celo tum arceo Final Exam",</w:t>
      </w:r>
    </w:p>
    <w:p w14:paraId="1A7E0225" w14:textId="77777777" w:rsidR="007D7F26" w:rsidRDefault="007D7F26" w:rsidP="007D7F26">
      <w:r>
        <w:t xml:space="preserve">          "grade": 54.65,</w:t>
      </w:r>
    </w:p>
    <w:p w14:paraId="6F24FD7C" w14:textId="77777777" w:rsidR="007D7F26" w:rsidRDefault="007D7F26" w:rsidP="007D7F26">
      <w:r>
        <w:t xml:space="preserve">          "studentId": 70,</w:t>
      </w:r>
    </w:p>
    <w:p w14:paraId="791D7927" w14:textId="77777777" w:rsidR="007D7F26" w:rsidRDefault="007D7F26" w:rsidP="007D7F26">
      <w:r>
        <w:t xml:space="preserve">          "courseId": 30</w:t>
      </w:r>
    </w:p>
    <w:p w14:paraId="7ABDB7CA" w14:textId="77777777" w:rsidR="007D7F26" w:rsidRDefault="007D7F26" w:rsidP="007D7F26">
      <w:r>
        <w:t xml:space="preserve">        },</w:t>
      </w:r>
    </w:p>
    <w:p w14:paraId="5B40AC81" w14:textId="77777777" w:rsidR="007D7F26" w:rsidRDefault="007D7F26" w:rsidP="007D7F26">
      <w:r>
        <w:t xml:space="preserve">        {</w:t>
      </w:r>
    </w:p>
    <w:p w14:paraId="5B26AEE6" w14:textId="77777777" w:rsidR="007D7F26" w:rsidRDefault="007D7F26" w:rsidP="007D7F26">
      <w:r>
        <w:t xml:space="preserve">          "id": 293,</w:t>
      </w:r>
    </w:p>
    <w:p w14:paraId="761085D1" w14:textId="77777777" w:rsidR="007D7F26" w:rsidRDefault="007D7F26" w:rsidP="007D7F26">
      <w:r>
        <w:t xml:space="preserve">          "title": "celo tum arceo Final Exam",</w:t>
      </w:r>
    </w:p>
    <w:p w14:paraId="72EAA214" w14:textId="77777777" w:rsidR="007D7F26" w:rsidRDefault="007D7F26" w:rsidP="007D7F26">
      <w:r>
        <w:t xml:space="preserve">          "grade": 40.4,</w:t>
      </w:r>
    </w:p>
    <w:p w14:paraId="2E58BC8C" w14:textId="77777777" w:rsidR="007D7F26" w:rsidRDefault="007D7F26" w:rsidP="007D7F26">
      <w:r>
        <w:t xml:space="preserve">          "studentId": 175,</w:t>
      </w:r>
    </w:p>
    <w:p w14:paraId="1D461443" w14:textId="77777777" w:rsidR="007D7F26" w:rsidRDefault="007D7F26" w:rsidP="007D7F26">
      <w:r>
        <w:t xml:space="preserve">          "courseId": 30</w:t>
      </w:r>
    </w:p>
    <w:p w14:paraId="24841A2B" w14:textId="77777777" w:rsidR="007D7F26" w:rsidRDefault="007D7F26" w:rsidP="007D7F26">
      <w:r>
        <w:t xml:space="preserve">        },</w:t>
      </w:r>
    </w:p>
    <w:p w14:paraId="7AECB690" w14:textId="77777777" w:rsidR="007D7F26" w:rsidRDefault="007D7F26" w:rsidP="007D7F26">
      <w:r>
        <w:t xml:space="preserve">        {</w:t>
      </w:r>
    </w:p>
    <w:p w14:paraId="6624B56F" w14:textId="77777777" w:rsidR="007D7F26" w:rsidRDefault="007D7F26" w:rsidP="007D7F26">
      <w:r>
        <w:t xml:space="preserve">          "id": 294,</w:t>
      </w:r>
    </w:p>
    <w:p w14:paraId="29515E95" w14:textId="77777777" w:rsidR="007D7F26" w:rsidRDefault="007D7F26" w:rsidP="007D7F26">
      <w:r>
        <w:t xml:space="preserve">          "title": "celo tum arceo Final Exam",</w:t>
      </w:r>
    </w:p>
    <w:p w14:paraId="31A64C40" w14:textId="77777777" w:rsidR="007D7F26" w:rsidRDefault="007D7F26" w:rsidP="007D7F26">
      <w:r>
        <w:t xml:space="preserve">          "grade": 27.15,</w:t>
      </w:r>
    </w:p>
    <w:p w14:paraId="53C81016" w14:textId="77777777" w:rsidR="007D7F26" w:rsidRDefault="007D7F26" w:rsidP="007D7F26">
      <w:r>
        <w:t xml:space="preserve">          "studentId": 80,</w:t>
      </w:r>
    </w:p>
    <w:p w14:paraId="3D1DF7DB" w14:textId="77777777" w:rsidR="007D7F26" w:rsidRDefault="007D7F26" w:rsidP="007D7F26">
      <w:r>
        <w:lastRenderedPageBreak/>
        <w:t xml:space="preserve">          "courseId": 30</w:t>
      </w:r>
    </w:p>
    <w:p w14:paraId="41BA5A8F" w14:textId="77777777" w:rsidR="007D7F26" w:rsidRDefault="007D7F26" w:rsidP="007D7F26">
      <w:r>
        <w:t xml:space="preserve">        },</w:t>
      </w:r>
    </w:p>
    <w:p w14:paraId="2530FD29" w14:textId="77777777" w:rsidR="007D7F26" w:rsidRDefault="007D7F26" w:rsidP="007D7F26">
      <w:r>
        <w:t xml:space="preserve">        {</w:t>
      </w:r>
    </w:p>
    <w:p w14:paraId="636CE63C" w14:textId="77777777" w:rsidR="007D7F26" w:rsidRDefault="007D7F26" w:rsidP="007D7F26">
      <w:r>
        <w:t xml:space="preserve">          "id": 295,</w:t>
      </w:r>
    </w:p>
    <w:p w14:paraId="63C96B8E" w14:textId="77777777" w:rsidR="007D7F26" w:rsidRDefault="007D7F26" w:rsidP="007D7F26">
      <w:r>
        <w:t xml:space="preserve">          "title": "celo tum arceo Final Exam",</w:t>
      </w:r>
    </w:p>
    <w:p w14:paraId="413005AC" w14:textId="77777777" w:rsidR="007D7F26" w:rsidRDefault="007D7F26" w:rsidP="007D7F26">
      <w:r>
        <w:t xml:space="preserve">          "grade": 71.66,</w:t>
      </w:r>
    </w:p>
    <w:p w14:paraId="6A565E37" w14:textId="77777777" w:rsidR="007D7F26" w:rsidRDefault="007D7F26" w:rsidP="007D7F26">
      <w:r>
        <w:t xml:space="preserve">          "studentId": 98,</w:t>
      </w:r>
    </w:p>
    <w:p w14:paraId="0E694FCE" w14:textId="77777777" w:rsidR="007D7F26" w:rsidRDefault="007D7F26" w:rsidP="007D7F26">
      <w:r>
        <w:t xml:space="preserve">          "courseId": 30</w:t>
      </w:r>
    </w:p>
    <w:p w14:paraId="792753EB" w14:textId="77777777" w:rsidR="007D7F26" w:rsidRDefault="007D7F26" w:rsidP="007D7F26">
      <w:r>
        <w:t xml:space="preserve">        },</w:t>
      </w:r>
    </w:p>
    <w:p w14:paraId="74CB6683" w14:textId="77777777" w:rsidR="007D7F26" w:rsidRDefault="007D7F26" w:rsidP="007D7F26">
      <w:r>
        <w:t xml:space="preserve">        {</w:t>
      </w:r>
    </w:p>
    <w:p w14:paraId="3A28B171" w14:textId="77777777" w:rsidR="007D7F26" w:rsidRDefault="007D7F26" w:rsidP="007D7F26">
      <w:r>
        <w:t xml:space="preserve">          "id": 296,</w:t>
      </w:r>
    </w:p>
    <w:p w14:paraId="462C0DA6" w14:textId="77777777" w:rsidR="007D7F26" w:rsidRDefault="007D7F26" w:rsidP="007D7F26">
      <w:r>
        <w:t xml:space="preserve">          "title": "celo tum arceo Final Exam",</w:t>
      </w:r>
    </w:p>
    <w:p w14:paraId="23146BBA" w14:textId="77777777" w:rsidR="007D7F26" w:rsidRDefault="007D7F26" w:rsidP="007D7F26">
      <w:r>
        <w:t xml:space="preserve">          "grade": 94.63,</w:t>
      </w:r>
    </w:p>
    <w:p w14:paraId="617590EA" w14:textId="77777777" w:rsidR="007D7F26" w:rsidRDefault="007D7F26" w:rsidP="007D7F26">
      <w:r>
        <w:t xml:space="preserve">          "studentId": 149,</w:t>
      </w:r>
    </w:p>
    <w:p w14:paraId="764552BF" w14:textId="77777777" w:rsidR="007D7F26" w:rsidRDefault="007D7F26" w:rsidP="007D7F26">
      <w:r>
        <w:t xml:space="preserve">          "courseId": 30</w:t>
      </w:r>
    </w:p>
    <w:p w14:paraId="5C845F3F" w14:textId="77777777" w:rsidR="007D7F26" w:rsidRDefault="007D7F26" w:rsidP="007D7F26">
      <w:r>
        <w:t xml:space="preserve">        },</w:t>
      </w:r>
    </w:p>
    <w:p w14:paraId="5D46E973" w14:textId="77777777" w:rsidR="007D7F26" w:rsidRDefault="007D7F26" w:rsidP="007D7F26">
      <w:r>
        <w:t xml:space="preserve">        {</w:t>
      </w:r>
    </w:p>
    <w:p w14:paraId="0476BA65" w14:textId="77777777" w:rsidR="007D7F26" w:rsidRDefault="007D7F26" w:rsidP="007D7F26">
      <w:r>
        <w:t xml:space="preserve">          "id": 297,</w:t>
      </w:r>
    </w:p>
    <w:p w14:paraId="59D97175" w14:textId="77777777" w:rsidR="007D7F26" w:rsidRDefault="007D7F26" w:rsidP="007D7F26">
      <w:r>
        <w:t xml:space="preserve">          "title": "celo tum arceo Final Exam",</w:t>
      </w:r>
    </w:p>
    <w:p w14:paraId="05E27B43" w14:textId="77777777" w:rsidR="007D7F26" w:rsidRDefault="007D7F26" w:rsidP="007D7F26">
      <w:r>
        <w:t xml:space="preserve">          "grade": 84.81,</w:t>
      </w:r>
    </w:p>
    <w:p w14:paraId="5C9F6014" w14:textId="77777777" w:rsidR="007D7F26" w:rsidRDefault="007D7F26" w:rsidP="007D7F26">
      <w:r>
        <w:t xml:space="preserve">          "studentId": 117,</w:t>
      </w:r>
    </w:p>
    <w:p w14:paraId="6935B595" w14:textId="77777777" w:rsidR="007D7F26" w:rsidRDefault="007D7F26" w:rsidP="007D7F26">
      <w:r>
        <w:t xml:space="preserve">          "courseId": 30</w:t>
      </w:r>
    </w:p>
    <w:p w14:paraId="4C83F88F" w14:textId="77777777" w:rsidR="007D7F26" w:rsidRDefault="007D7F26" w:rsidP="007D7F26">
      <w:r>
        <w:t xml:space="preserve">        },</w:t>
      </w:r>
    </w:p>
    <w:p w14:paraId="7DE36135" w14:textId="77777777" w:rsidR="007D7F26" w:rsidRDefault="007D7F26" w:rsidP="007D7F26">
      <w:r>
        <w:t xml:space="preserve">        {</w:t>
      </w:r>
    </w:p>
    <w:p w14:paraId="1715379A" w14:textId="77777777" w:rsidR="007D7F26" w:rsidRDefault="007D7F26" w:rsidP="007D7F26">
      <w:r>
        <w:t xml:space="preserve">          "id": 298,</w:t>
      </w:r>
    </w:p>
    <w:p w14:paraId="2402C07A" w14:textId="77777777" w:rsidR="007D7F26" w:rsidRDefault="007D7F26" w:rsidP="007D7F26">
      <w:r>
        <w:t xml:space="preserve">          "title": "celo tum arceo Final Exam",</w:t>
      </w:r>
    </w:p>
    <w:p w14:paraId="189EBE45" w14:textId="77777777" w:rsidR="007D7F26" w:rsidRDefault="007D7F26" w:rsidP="007D7F26">
      <w:r>
        <w:t xml:space="preserve">          "grade": 81.83,</w:t>
      </w:r>
    </w:p>
    <w:p w14:paraId="1CF62E84" w14:textId="77777777" w:rsidR="007D7F26" w:rsidRDefault="007D7F26" w:rsidP="007D7F26">
      <w:r>
        <w:t xml:space="preserve">          "studentId": 100,</w:t>
      </w:r>
    </w:p>
    <w:p w14:paraId="2B634270" w14:textId="77777777" w:rsidR="007D7F26" w:rsidRDefault="007D7F26" w:rsidP="007D7F26">
      <w:r>
        <w:t xml:space="preserve">          "courseId": 30</w:t>
      </w:r>
    </w:p>
    <w:p w14:paraId="19F89D47" w14:textId="77777777" w:rsidR="007D7F26" w:rsidRDefault="007D7F26" w:rsidP="007D7F26">
      <w:r>
        <w:t xml:space="preserve">        },</w:t>
      </w:r>
    </w:p>
    <w:p w14:paraId="71B6776B" w14:textId="77777777" w:rsidR="007D7F26" w:rsidRDefault="007D7F26" w:rsidP="007D7F26">
      <w:r>
        <w:t xml:space="preserve">        {</w:t>
      </w:r>
    </w:p>
    <w:p w14:paraId="001040C8" w14:textId="77777777" w:rsidR="007D7F26" w:rsidRDefault="007D7F26" w:rsidP="007D7F26">
      <w:r>
        <w:t xml:space="preserve">          "id": 299,</w:t>
      </w:r>
    </w:p>
    <w:p w14:paraId="0A91E458" w14:textId="77777777" w:rsidR="007D7F26" w:rsidRDefault="007D7F26" w:rsidP="007D7F26">
      <w:r>
        <w:t xml:space="preserve">          "title": "celo tum arceo Final Exam",</w:t>
      </w:r>
    </w:p>
    <w:p w14:paraId="19F1B37A" w14:textId="77777777" w:rsidR="007D7F26" w:rsidRDefault="007D7F26" w:rsidP="007D7F26">
      <w:r>
        <w:t xml:space="preserve">          "grade": 59.55,</w:t>
      </w:r>
    </w:p>
    <w:p w14:paraId="687F1698" w14:textId="77777777" w:rsidR="007D7F26" w:rsidRDefault="007D7F26" w:rsidP="007D7F26">
      <w:r>
        <w:t xml:space="preserve">          "studentId": 157,</w:t>
      </w:r>
    </w:p>
    <w:p w14:paraId="6E92B39B" w14:textId="77777777" w:rsidR="007D7F26" w:rsidRDefault="007D7F26" w:rsidP="007D7F26">
      <w:r>
        <w:t xml:space="preserve">          "courseId": 30</w:t>
      </w:r>
    </w:p>
    <w:p w14:paraId="0D0128A3" w14:textId="77777777" w:rsidR="007D7F26" w:rsidRDefault="007D7F26" w:rsidP="007D7F26">
      <w:r>
        <w:t xml:space="preserve">        },</w:t>
      </w:r>
    </w:p>
    <w:p w14:paraId="0080BB47" w14:textId="77777777" w:rsidR="007D7F26" w:rsidRDefault="007D7F26" w:rsidP="007D7F26">
      <w:r>
        <w:t xml:space="preserve">        {</w:t>
      </w:r>
    </w:p>
    <w:p w14:paraId="659D3FE6" w14:textId="77777777" w:rsidR="007D7F26" w:rsidRDefault="007D7F26" w:rsidP="007D7F26">
      <w:r>
        <w:t xml:space="preserve">          "id": 300,</w:t>
      </w:r>
    </w:p>
    <w:p w14:paraId="5CA941BB" w14:textId="77777777" w:rsidR="007D7F26" w:rsidRDefault="007D7F26" w:rsidP="007D7F26">
      <w:r>
        <w:t xml:space="preserve">          "title": "celo tum arceo Final Exam",</w:t>
      </w:r>
    </w:p>
    <w:p w14:paraId="644B8CCE" w14:textId="77777777" w:rsidR="007D7F26" w:rsidRDefault="007D7F26" w:rsidP="007D7F26">
      <w:r>
        <w:t xml:space="preserve">          "grade": 9.37,</w:t>
      </w:r>
    </w:p>
    <w:p w14:paraId="4165ADED" w14:textId="77777777" w:rsidR="007D7F26" w:rsidRDefault="007D7F26" w:rsidP="007D7F26">
      <w:r>
        <w:t xml:space="preserve">          "studentId": 26,</w:t>
      </w:r>
    </w:p>
    <w:p w14:paraId="74CE36EF" w14:textId="77777777" w:rsidR="007D7F26" w:rsidRDefault="007D7F26" w:rsidP="007D7F26">
      <w:r>
        <w:lastRenderedPageBreak/>
        <w:t xml:space="preserve">          "courseId": 30</w:t>
      </w:r>
    </w:p>
    <w:p w14:paraId="261E66DC" w14:textId="77777777" w:rsidR="007D7F26" w:rsidRDefault="007D7F26" w:rsidP="007D7F26">
      <w:r>
        <w:t xml:space="preserve">        }</w:t>
      </w:r>
    </w:p>
    <w:p w14:paraId="775CDF4F" w14:textId="77777777" w:rsidR="007D7F26" w:rsidRDefault="007D7F26" w:rsidP="007D7F26">
      <w:r>
        <w:t xml:space="preserve">      ]</w:t>
      </w:r>
    </w:p>
    <w:p w14:paraId="40EFCE4A" w14:textId="77777777" w:rsidR="007D7F26" w:rsidRDefault="007D7F26" w:rsidP="007D7F26">
      <w:r>
        <w:t xml:space="preserve">    },</w:t>
      </w:r>
    </w:p>
    <w:p w14:paraId="4AC9B8A3" w14:textId="77777777" w:rsidR="007D7F26" w:rsidRDefault="007D7F26" w:rsidP="007D7F26">
      <w:r>
        <w:t xml:space="preserve">    {</w:t>
      </w:r>
    </w:p>
    <w:p w14:paraId="37BD1131" w14:textId="77777777" w:rsidR="007D7F26" w:rsidRDefault="007D7F26" w:rsidP="007D7F26">
      <w:r>
        <w:t xml:space="preserve">      "id": 31,</w:t>
      </w:r>
    </w:p>
    <w:p w14:paraId="6B4965AE" w14:textId="77777777" w:rsidR="007D7F26" w:rsidRDefault="007D7F26" w:rsidP="007D7F26">
      <w:r>
        <w:t xml:space="preserve">      "title": "Risk Management in Accounting Practices",</w:t>
      </w:r>
    </w:p>
    <w:p w14:paraId="79CEBF17" w14:textId="77777777" w:rsidR="007D7F26" w:rsidRDefault="007D7F26" w:rsidP="007D7F26">
      <w:r>
        <w:t xml:space="preserve">      "location": "Room 132",</w:t>
      </w:r>
    </w:p>
    <w:p w14:paraId="0B85D15E" w14:textId="77777777" w:rsidR="007D7F26" w:rsidRDefault="007D7F26" w:rsidP="007D7F26">
      <w:r>
        <w:t xml:space="preserve">      "category": "Science",</w:t>
      </w:r>
    </w:p>
    <w:p w14:paraId="27BDA7F1" w14:textId="77777777" w:rsidR="007D7F26" w:rsidRDefault="007D7F26" w:rsidP="007D7F26">
      <w:r>
        <w:t xml:space="preserve">      "registrationStatus": false,</w:t>
      </w:r>
    </w:p>
    <w:p w14:paraId="31E08325" w14:textId="77777777" w:rsidR="007D7F26" w:rsidRDefault="007D7F26" w:rsidP="007D7F26">
      <w:r>
        <w:t xml:space="preserve">      "courseStatus": "offering",</w:t>
      </w:r>
    </w:p>
    <w:p w14:paraId="0D13FDEF" w14:textId="77777777" w:rsidR="007D7F26" w:rsidRDefault="007D7F26" w:rsidP="007D7F26">
      <w:r>
        <w:t xml:space="preserve">      "instructorId": 6,</w:t>
      </w:r>
    </w:p>
    <w:p w14:paraId="530164FB" w14:textId="77777777" w:rsidR="007D7F26" w:rsidRDefault="007D7F26" w:rsidP="007D7F26">
      <w:r>
        <w:t xml:space="preserve">      "students": [</w:t>
      </w:r>
    </w:p>
    <w:p w14:paraId="778BE2FF" w14:textId="77777777" w:rsidR="007D7F26" w:rsidRDefault="007D7F26" w:rsidP="007D7F26">
      <w:r>
        <w:t xml:space="preserve">        {</w:t>
      </w:r>
    </w:p>
    <w:p w14:paraId="4C904D78" w14:textId="77777777" w:rsidR="007D7F26" w:rsidRDefault="007D7F26" w:rsidP="007D7F26">
      <w:r>
        <w:t xml:space="preserve">          "id": 38,</w:t>
      </w:r>
    </w:p>
    <w:p w14:paraId="56F8BF99" w14:textId="77777777" w:rsidR="007D7F26" w:rsidRDefault="007D7F26" w:rsidP="007D7F26">
      <w:r>
        <w:t xml:space="preserve">          "name": "Dr. Aaron Schaden MD",</w:t>
      </w:r>
    </w:p>
    <w:p w14:paraId="1FDB239B" w14:textId="77777777" w:rsidR="007D7F26" w:rsidRDefault="007D7F26" w:rsidP="007D7F26">
      <w:r>
        <w:t xml:space="preserve">          "email": "Hazel53@hotmail.com",</w:t>
      </w:r>
    </w:p>
    <w:p w14:paraId="34F1AEAD" w14:textId="77777777" w:rsidR="007D7F26" w:rsidRDefault="007D7F26" w:rsidP="007D7F26">
      <w:r>
        <w:t xml:space="preserve">          "password": "student123",</w:t>
      </w:r>
    </w:p>
    <w:p w14:paraId="36C6F39F" w14:textId="77777777" w:rsidR="007D7F26" w:rsidRDefault="007D7F26" w:rsidP="007D7F26">
      <w:r>
        <w:t xml:space="preserve">          "userType": "Student",</w:t>
      </w:r>
    </w:p>
    <w:p w14:paraId="097CED43" w14:textId="77777777" w:rsidR="007D7F26" w:rsidRDefault="007D7F26" w:rsidP="007D7F26">
      <w:r>
        <w:t xml:space="preserve">          "gpa": 2.23,</w:t>
      </w:r>
    </w:p>
    <w:p w14:paraId="18A6D64B" w14:textId="77777777" w:rsidR="007D7F26" w:rsidRDefault="007D7F26" w:rsidP="007D7F26">
      <w:r>
        <w:t xml:space="preserve">          "major": "Biology"</w:t>
      </w:r>
    </w:p>
    <w:p w14:paraId="5377C281" w14:textId="77777777" w:rsidR="007D7F26" w:rsidRDefault="007D7F26" w:rsidP="007D7F26">
      <w:r>
        <w:t xml:space="preserve">        },</w:t>
      </w:r>
    </w:p>
    <w:p w14:paraId="346D9EBD" w14:textId="77777777" w:rsidR="007D7F26" w:rsidRDefault="007D7F26" w:rsidP="007D7F26">
      <w:r>
        <w:t xml:space="preserve">        {</w:t>
      </w:r>
    </w:p>
    <w:p w14:paraId="6C6F8443" w14:textId="77777777" w:rsidR="007D7F26" w:rsidRDefault="007D7F26" w:rsidP="007D7F26">
      <w:r>
        <w:t xml:space="preserve">          "id": 48,</w:t>
      </w:r>
    </w:p>
    <w:p w14:paraId="0D31E2BF" w14:textId="77777777" w:rsidR="007D7F26" w:rsidRDefault="007D7F26" w:rsidP="007D7F26">
      <w:r>
        <w:t xml:space="preserve">          "name": "Kimberly West",</w:t>
      </w:r>
    </w:p>
    <w:p w14:paraId="4DD47C26" w14:textId="77777777" w:rsidR="007D7F26" w:rsidRDefault="007D7F26" w:rsidP="007D7F26">
      <w:r>
        <w:t xml:space="preserve">          "email": "Evalyn.Wilderman88@hotmail.com",</w:t>
      </w:r>
    </w:p>
    <w:p w14:paraId="6BAB9192" w14:textId="77777777" w:rsidR="007D7F26" w:rsidRDefault="007D7F26" w:rsidP="007D7F26">
      <w:r>
        <w:t xml:space="preserve">          "password": "student123",</w:t>
      </w:r>
    </w:p>
    <w:p w14:paraId="2FFC9117" w14:textId="77777777" w:rsidR="007D7F26" w:rsidRDefault="007D7F26" w:rsidP="007D7F26">
      <w:r>
        <w:t xml:space="preserve">          "userType": "Student",</w:t>
      </w:r>
    </w:p>
    <w:p w14:paraId="0756ED5C" w14:textId="77777777" w:rsidR="007D7F26" w:rsidRDefault="007D7F26" w:rsidP="007D7F26">
      <w:r>
        <w:t xml:space="preserve">          "gpa": 2,</w:t>
      </w:r>
    </w:p>
    <w:p w14:paraId="2CDC9945" w14:textId="77777777" w:rsidR="007D7F26" w:rsidRDefault="007D7F26" w:rsidP="007D7F26">
      <w:r>
        <w:t xml:space="preserve">          "major": "Biology"</w:t>
      </w:r>
    </w:p>
    <w:p w14:paraId="25F0C469" w14:textId="77777777" w:rsidR="007D7F26" w:rsidRDefault="007D7F26" w:rsidP="007D7F26">
      <w:r>
        <w:t xml:space="preserve">        },</w:t>
      </w:r>
    </w:p>
    <w:p w14:paraId="20ABA98B" w14:textId="77777777" w:rsidR="007D7F26" w:rsidRDefault="007D7F26" w:rsidP="007D7F26">
      <w:r>
        <w:t xml:space="preserve">        {</w:t>
      </w:r>
    </w:p>
    <w:p w14:paraId="7493F237" w14:textId="77777777" w:rsidR="007D7F26" w:rsidRDefault="007D7F26" w:rsidP="007D7F26">
      <w:r>
        <w:t xml:space="preserve">          "id": 55,</w:t>
      </w:r>
    </w:p>
    <w:p w14:paraId="6AC01513" w14:textId="77777777" w:rsidR="007D7F26" w:rsidRDefault="007D7F26" w:rsidP="007D7F26">
      <w:r>
        <w:t xml:space="preserve">          "name": "Jake Nikolaus IV",</w:t>
      </w:r>
    </w:p>
    <w:p w14:paraId="65F565B9" w14:textId="77777777" w:rsidR="007D7F26" w:rsidRDefault="007D7F26" w:rsidP="007D7F26">
      <w:r>
        <w:t xml:space="preserve">          "email": "Madyson41@hotmail.com",</w:t>
      </w:r>
    </w:p>
    <w:p w14:paraId="124C52A9" w14:textId="77777777" w:rsidR="007D7F26" w:rsidRDefault="007D7F26" w:rsidP="007D7F26">
      <w:r>
        <w:t xml:space="preserve">          "password": "student123",</w:t>
      </w:r>
    </w:p>
    <w:p w14:paraId="150BD8D1" w14:textId="77777777" w:rsidR="007D7F26" w:rsidRDefault="007D7F26" w:rsidP="007D7F26">
      <w:r>
        <w:t xml:space="preserve">          "userType": "Student",</w:t>
      </w:r>
    </w:p>
    <w:p w14:paraId="02897EFB" w14:textId="77777777" w:rsidR="007D7F26" w:rsidRDefault="007D7F26" w:rsidP="007D7F26">
      <w:r>
        <w:t xml:space="preserve">          "gpa": 3.21,</w:t>
      </w:r>
    </w:p>
    <w:p w14:paraId="6FD9075F" w14:textId="77777777" w:rsidR="007D7F26" w:rsidRDefault="007D7F26" w:rsidP="007D7F26">
      <w:r>
        <w:t xml:space="preserve">          "major": "Communication"</w:t>
      </w:r>
    </w:p>
    <w:p w14:paraId="73FCBD73" w14:textId="77777777" w:rsidR="007D7F26" w:rsidRDefault="007D7F26" w:rsidP="007D7F26">
      <w:r>
        <w:t xml:space="preserve">        },</w:t>
      </w:r>
    </w:p>
    <w:p w14:paraId="41FCD1CC" w14:textId="77777777" w:rsidR="007D7F26" w:rsidRDefault="007D7F26" w:rsidP="007D7F26">
      <w:r>
        <w:t xml:space="preserve">        {</w:t>
      </w:r>
    </w:p>
    <w:p w14:paraId="1B09640A" w14:textId="77777777" w:rsidR="007D7F26" w:rsidRDefault="007D7F26" w:rsidP="007D7F26">
      <w:r>
        <w:t xml:space="preserve">          "id": 75,</w:t>
      </w:r>
    </w:p>
    <w:p w14:paraId="524FA0CF" w14:textId="77777777" w:rsidR="007D7F26" w:rsidRDefault="007D7F26" w:rsidP="007D7F26">
      <w:r>
        <w:lastRenderedPageBreak/>
        <w:t xml:space="preserve">          "name": "Scott Walker",</w:t>
      </w:r>
    </w:p>
    <w:p w14:paraId="53D9027C" w14:textId="77777777" w:rsidR="007D7F26" w:rsidRDefault="007D7F26" w:rsidP="007D7F26">
      <w:r>
        <w:t xml:space="preserve">          "email": "Mittie_Vandervort@yahoo.com",</w:t>
      </w:r>
    </w:p>
    <w:p w14:paraId="47412E5B" w14:textId="77777777" w:rsidR="007D7F26" w:rsidRDefault="007D7F26" w:rsidP="007D7F26">
      <w:r>
        <w:t xml:space="preserve">          "password": "student123",</w:t>
      </w:r>
    </w:p>
    <w:p w14:paraId="2A9C34B3" w14:textId="77777777" w:rsidR="007D7F26" w:rsidRDefault="007D7F26" w:rsidP="007D7F26">
      <w:r>
        <w:t xml:space="preserve">          "userType": "Student",</w:t>
      </w:r>
    </w:p>
    <w:p w14:paraId="459E701F" w14:textId="77777777" w:rsidR="007D7F26" w:rsidRDefault="007D7F26" w:rsidP="007D7F26">
      <w:r>
        <w:t xml:space="preserve">          "gpa": 3.38,</w:t>
      </w:r>
    </w:p>
    <w:p w14:paraId="6A403ED5" w14:textId="77777777" w:rsidR="007D7F26" w:rsidRDefault="007D7F26" w:rsidP="007D7F26">
      <w:r>
        <w:t xml:space="preserve">          "major": "Biology"</w:t>
      </w:r>
    </w:p>
    <w:p w14:paraId="3DB76EF6" w14:textId="77777777" w:rsidR="007D7F26" w:rsidRDefault="007D7F26" w:rsidP="007D7F26">
      <w:r>
        <w:t xml:space="preserve">        },</w:t>
      </w:r>
    </w:p>
    <w:p w14:paraId="41289754" w14:textId="77777777" w:rsidR="007D7F26" w:rsidRDefault="007D7F26" w:rsidP="007D7F26">
      <w:r>
        <w:t xml:space="preserve">        {</w:t>
      </w:r>
    </w:p>
    <w:p w14:paraId="4D4241B0" w14:textId="77777777" w:rsidR="007D7F26" w:rsidRDefault="007D7F26" w:rsidP="007D7F26">
      <w:r>
        <w:t xml:space="preserve">          "id": 140,</w:t>
      </w:r>
    </w:p>
    <w:p w14:paraId="01DEE46B" w14:textId="77777777" w:rsidR="007D7F26" w:rsidRDefault="007D7F26" w:rsidP="007D7F26">
      <w:r>
        <w:t xml:space="preserve">          "name": "Lynn Dicki",</w:t>
      </w:r>
    </w:p>
    <w:p w14:paraId="5EED8A6D" w14:textId="77777777" w:rsidR="007D7F26" w:rsidRDefault="007D7F26" w:rsidP="007D7F26">
      <w:r>
        <w:t xml:space="preserve">          "email": "Keith68@yahoo.com",</w:t>
      </w:r>
    </w:p>
    <w:p w14:paraId="59E46239" w14:textId="77777777" w:rsidR="007D7F26" w:rsidRDefault="007D7F26" w:rsidP="007D7F26">
      <w:r>
        <w:t xml:space="preserve">          "password": "student123",</w:t>
      </w:r>
    </w:p>
    <w:p w14:paraId="29990165" w14:textId="77777777" w:rsidR="007D7F26" w:rsidRDefault="007D7F26" w:rsidP="007D7F26">
      <w:r>
        <w:t xml:space="preserve">          "userType": "Student",</w:t>
      </w:r>
    </w:p>
    <w:p w14:paraId="6DD74D9D" w14:textId="77777777" w:rsidR="007D7F26" w:rsidRDefault="007D7F26" w:rsidP="007D7F26">
      <w:r>
        <w:t xml:space="preserve">          "gpa": 3.23,</w:t>
      </w:r>
    </w:p>
    <w:p w14:paraId="77C97CA3" w14:textId="77777777" w:rsidR="007D7F26" w:rsidRDefault="007D7F26" w:rsidP="007D7F26">
      <w:r>
        <w:t xml:space="preserve">          "major": "Computer Science"</w:t>
      </w:r>
    </w:p>
    <w:p w14:paraId="07BF7C1E" w14:textId="77777777" w:rsidR="007D7F26" w:rsidRDefault="007D7F26" w:rsidP="007D7F26">
      <w:r>
        <w:t xml:space="preserve">        },</w:t>
      </w:r>
    </w:p>
    <w:p w14:paraId="58094AF6" w14:textId="77777777" w:rsidR="007D7F26" w:rsidRDefault="007D7F26" w:rsidP="007D7F26">
      <w:r>
        <w:t xml:space="preserve">        {</w:t>
      </w:r>
    </w:p>
    <w:p w14:paraId="778DA4D1" w14:textId="77777777" w:rsidR="007D7F26" w:rsidRDefault="007D7F26" w:rsidP="007D7F26">
      <w:r>
        <w:t xml:space="preserve">          "id": 162,</w:t>
      </w:r>
    </w:p>
    <w:p w14:paraId="0FF8E3E2" w14:textId="77777777" w:rsidR="007D7F26" w:rsidRDefault="007D7F26" w:rsidP="007D7F26">
      <w:r>
        <w:t xml:space="preserve">          "name": "Sadie Pfeffer Jr.",</w:t>
      </w:r>
    </w:p>
    <w:p w14:paraId="5A4B159D" w14:textId="77777777" w:rsidR="007D7F26" w:rsidRDefault="007D7F26" w:rsidP="007D7F26">
      <w:r>
        <w:t xml:space="preserve">          "email": "Santino_McCullough3@yahoo.com",</w:t>
      </w:r>
    </w:p>
    <w:p w14:paraId="0D8910F0" w14:textId="77777777" w:rsidR="007D7F26" w:rsidRDefault="007D7F26" w:rsidP="007D7F26">
      <w:r>
        <w:t xml:space="preserve">          "password": "student123",</w:t>
      </w:r>
    </w:p>
    <w:p w14:paraId="5E5B860D" w14:textId="77777777" w:rsidR="007D7F26" w:rsidRDefault="007D7F26" w:rsidP="007D7F26">
      <w:r>
        <w:t xml:space="preserve">          "userType": "Student",</w:t>
      </w:r>
    </w:p>
    <w:p w14:paraId="783289C5" w14:textId="77777777" w:rsidR="007D7F26" w:rsidRDefault="007D7F26" w:rsidP="007D7F26">
      <w:r>
        <w:t xml:space="preserve">          "gpa": 2.22,</w:t>
      </w:r>
    </w:p>
    <w:p w14:paraId="45DC3DBB" w14:textId="77777777" w:rsidR="007D7F26" w:rsidRDefault="007D7F26" w:rsidP="007D7F26">
      <w:r>
        <w:t xml:space="preserve">          "major": "Communication"</w:t>
      </w:r>
    </w:p>
    <w:p w14:paraId="2D390FD1" w14:textId="77777777" w:rsidR="007D7F26" w:rsidRDefault="007D7F26" w:rsidP="007D7F26">
      <w:r>
        <w:t xml:space="preserve">        },</w:t>
      </w:r>
    </w:p>
    <w:p w14:paraId="01209973" w14:textId="77777777" w:rsidR="007D7F26" w:rsidRDefault="007D7F26" w:rsidP="007D7F26">
      <w:r>
        <w:t xml:space="preserve">        {</w:t>
      </w:r>
    </w:p>
    <w:p w14:paraId="5AAB800E" w14:textId="77777777" w:rsidR="007D7F26" w:rsidRDefault="007D7F26" w:rsidP="007D7F26">
      <w:r>
        <w:t xml:space="preserve">          "id": 164,</w:t>
      </w:r>
    </w:p>
    <w:p w14:paraId="005C8A88" w14:textId="77777777" w:rsidR="007D7F26" w:rsidRDefault="007D7F26" w:rsidP="007D7F26">
      <w:r>
        <w:t xml:space="preserve">          "name": "Stacey Crooks",</w:t>
      </w:r>
    </w:p>
    <w:p w14:paraId="793B427E" w14:textId="77777777" w:rsidR="007D7F26" w:rsidRDefault="007D7F26" w:rsidP="007D7F26">
      <w:r>
        <w:t xml:space="preserve">          "email": "Josie52@yahoo.com",</w:t>
      </w:r>
    </w:p>
    <w:p w14:paraId="7172D9BA" w14:textId="77777777" w:rsidR="007D7F26" w:rsidRDefault="007D7F26" w:rsidP="007D7F26">
      <w:r>
        <w:t xml:space="preserve">          "password": "student123",</w:t>
      </w:r>
    </w:p>
    <w:p w14:paraId="5E17A9AF" w14:textId="77777777" w:rsidR="007D7F26" w:rsidRDefault="007D7F26" w:rsidP="007D7F26">
      <w:r>
        <w:t xml:space="preserve">          "userType": "Student",</w:t>
      </w:r>
    </w:p>
    <w:p w14:paraId="4CD574D1" w14:textId="77777777" w:rsidR="007D7F26" w:rsidRDefault="007D7F26" w:rsidP="007D7F26">
      <w:r>
        <w:t xml:space="preserve">          "gpa": 0.41,</w:t>
      </w:r>
    </w:p>
    <w:p w14:paraId="33EF5263" w14:textId="77777777" w:rsidR="007D7F26" w:rsidRDefault="007D7F26" w:rsidP="007D7F26">
      <w:r>
        <w:t xml:space="preserve">          "major": "Physics"</w:t>
      </w:r>
    </w:p>
    <w:p w14:paraId="7F387F58" w14:textId="77777777" w:rsidR="007D7F26" w:rsidRDefault="007D7F26" w:rsidP="007D7F26">
      <w:r>
        <w:t xml:space="preserve">        },</w:t>
      </w:r>
    </w:p>
    <w:p w14:paraId="357A5BF0" w14:textId="77777777" w:rsidR="007D7F26" w:rsidRDefault="007D7F26" w:rsidP="007D7F26">
      <w:r>
        <w:t xml:space="preserve">        {</w:t>
      </w:r>
    </w:p>
    <w:p w14:paraId="3225E187" w14:textId="77777777" w:rsidR="007D7F26" w:rsidRDefault="007D7F26" w:rsidP="007D7F26">
      <w:r>
        <w:t xml:space="preserve">          "id": 198,</w:t>
      </w:r>
    </w:p>
    <w:p w14:paraId="7249BBA0" w14:textId="77777777" w:rsidR="007D7F26" w:rsidRDefault="007D7F26" w:rsidP="007D7F26">
      <w:r>
        <w:t xml:space="preserve">          "name": "Elizabeth Bednar-Olson",</w:t>
      </w:r>
    </w:p>
    <w:p w14:paraId="11AFE330" w14:textId="77777777" w:rsidR="007D7F26" w:rsidRDefault="007D7F26" w:rsidP="007D7F26">
      <w:r>
        <w:t xml:space="preserve">          "email": "Gabriel.Lubowitz77@yahoo.com",</w:t>
      </w:r>
    </w:p>
    <w:p w14:paraId="23AB57DF" w14:textId="77777777" w:rsidR="007D7F26" w:rsidRDefault="007D7F26" w:rsidP="007D7F26">
      <w:r>
        <w:t xml:space="preserve">          "password": "student123",</w:t>
      </w:r>
    </w:p>
    <w:p w14:paraId="7F56B8A9" w14:textId="77777777" w:rsidR="007D7F26" w:rsidRDefault="007D7F26" w:rsidP="007D7F26">
      <w:r>
        <w:t xml:space="preserve">          "userType": "Student",</w:t>
      </w:r>
    </w:p>
    <w:p w14:paraId="3CF72381" w14:textId="77777777" w:rsidR="007D7F26" w:rsidRDefault="007D7F26" w:rsidP="007D7F26">
      <w:r>
        <w:t xml:space="preserve">          "gpa": 0.98,</w:t>
      </w:r>
    </w:p>
    <w:p w14:paraId="7019EC4B" w14:textId="77777777" w:rsidR="007D7F26" w:rsidRDefault="007D7F26" w:rsidP="007D7F26">
      <w:r>
        <w:t xml:space="preserve">          "major": "Biology"</w:t>
      </w:r>
    </w:p>
    <w:p w14:paraId="2D8AF0AF" w14:textId="77777777" w:rsidR="007D7F26" w:rsidRDefault="007D7F26" w:rsidP="007D7F26">
      <w:r>
        <w:lastRenderedPageBreak/>
        <w:t xml:space="preserve">        }</w:t>
      </w:r>
    </w:p>
    <w:p w14:paraId="46403195" w14:textId="77777777" w:rsidR="007D7F26" w:rsidRDefault="007D7F26" w:rsidP="007D7F26">
      <w:r>
        <w:t xml:space="preserve">      ],</w:t>
      </w:r>
    </w:p>
    <w:p w14:paraId="27BAE9F6" w14:textId="77777777" w:rsidR="007D7F26" w:rsidRDefault="007D7F26" w:rsidP="007D7F26">
      <w:r>
        <w:t xml:space="preserve">      "prerequisites": [],</w:t>
      </w:r>
    </w:p>
    <w:p w14:paraId="48AE4B1F" w14:textId="77777777" w:rsidR="007D7F26" w:rsidRDefault="007D7F26" w:rsidP="007D7F26">
      <w:r>
        <w:t xml:space="preserve">      "grades": [</w:t>
      </w:r>
    </w:p>
    <w:p w14:paraId="6184CC69" w14:textId="77777777" w:rsidR="007D7F26" w:rsidRDefault="007D7F26" w:rsidP="007D7F26">
      <w:r>
        <w:t xml:space="preserve">        {</w:t>
      </w:r>
    </w:p>
    <w:p w14:paraId="3EA2C46B" w14:textId="77777777" w:rsidR="007D7F26" w:rsidRDefault="007D7F26" w:rsidP="007D7F26">
      <w:r>
        <w:t xml:space="preserve">          "id": 301,</w:t>
      </w:r>
    </w:p>
    <w:p w14:paraId="05560269" w14:textId="77777777" w:rsidR="007D7F26" w:rsidRDefault="007D7F26" w:rsidP="007D7F26">
      <w:r>
        <w:t xml:space="preserve">          "title": "ubi fugit denique Final Exam",</w:t>
      </w:r>
    </w:p>
    <w:p w14:paraId="4FA718D6" w14:textId="77777777" w:rsidR="007D7F26" w:rsidRDefault="007D7F26" w:rsidP="007D7F26">
      <w:r>
        <w:t xml:space="preserve">          "grade": 12.3,</w:t>
      </w:r>
    </w:p>
    <w:p w14:paraId="5870A767" w14:textId="77777777" w:rsidR="007D7F26" w:rsidRDefault="007D7F26" w:rsidP="007D7F26">
      <w:r>
        <w:t xml:space="preserve">          "studentId": 140,</w:t>
      </w:r>
    </w:p>
    <w:p w14:paraId="74D2F634" w14:textId="77777777" w:rsidR="007D7F26" w:rsidRDefault="007D7F26" w:rsidP="007D7F26">
      <w:r>
        <w:t xml:space="preserve">          "courseId": 31</w:t>
      </w:r>
    </w:p>
    <w:p w14:paraId="5C3C1649" w14:textId="77777777" w:rsidR="007D7F26" w:rsidRDefault="007D7F26" w:rsidP="007D7F26">
      <w:r>
        <w:t xml:space="preserve">        },</w:t>
      </w:r>
    </w:p>
    <w:p w14:paraId="082FCFDB" w14:textId="77777777" w:rsidR="007D7F26" w:rsidRDefault="007D7F26" w:rsidP="007D7F26">
      <w:r>
        <w:t xml:space="preserve">        {</w:t>
      </w:r>
    </w:p>
    <w:p w14:paraId="2D45B62A" w14:textId="77777777" w:rsidR="007D7F26" w:rsidRDefault="007D7F26" w:rsidP="007D7F26">
      <w:r>
        <w:t xml:space="preserve">          "id": 302,</w:t>
      </w:r>
    </w:p>
    <w:p w14:paraId="666A262C" w14:textId="77777777" w:rsidR="007D7F26" w:rsidRDefault="007D7F26" w:rsidP="007D7F26">
      <w:r>
        <w:t xml:space="preserve">          "title": "ubi fugit denique Final Exam",</w:t>
      </w:r>
    </w:p>
    <w:p w14:paraId="114759AD" w14:textId="77777777" w:rsidR="007D7F26" w:rsidRDefault="007D7F26" w:rsidP="007D7F26">
      <w:r>
        <w:t xml:space="preserve">          "grade": 22.29,</w:t>
      </w:r>
    </w:p>
    <w:p w14:paraId="794806B4" w14:textId="77777777" w:rsidR="007D7F26" w:rsidRDefault="007D7F26" w:rsidP="007D7F26">
      <w:r>
        <w:t xml:space="preserve">          "studentId": 38,</w:t>
      </w:r>
    </w:p>
    <w:p w14:paraId="5B3624D2" w14:textId="77777777" w:rsidR="007D7F26" w:rsidRDefault="007D7F26" w:rsidP="007D7F26">
      <w:r>
        <w:t xml:space="preserve">          "courseId": 31</w:t>
      </w:r>
    </w:p>
    <w:p w14:paraId="472F68AD" w14:textId="77777777" w:rsidR="007D7F26" w:rsidRDefault="007D7F26" w:rsidP="007D7F26">
      <w:r>
        <w:t xml:space="preserve">        },</w:t>
      </w:r>
    </w:p>
    <w:p w14:paraId="00CF8D44" w14:textId="77777777" w:rsidR="007D7F26" w:rsidRDefault="007D7F26" w:rsidP="007D7F26">
      <w:r>
        <w:t xml:space="preserve">        {</w:t>
      </w:r>
    </w:p>
    <w:p w14:paraId="356B2A11" w14:textId="77777777" w:rsidR="007D7F26" w:rsidRDefault="007D7F26" w:rsidP="007D7F26">
      <w:r>
        <w:t xml:space="preserve">          "id": 303,</w:t>
      </w:r>
    </w:p>
    <w:p w14:paraId="6B39A923" w14:textId="77777777" w:rsidR="007D7F26" w:rsidRDefault="007D7F26" w:rsidP="007D7F26">
      <w:r>
        <w:t xml:space="preserve">          "title": "ubi fugit denique Final Exam",</w:t>
      </w:r>
    </w:p>
    <w:p w14:paraId="1E1A9CA7" w14:textId="77777777" w:rsidR="007D7F26" w:rsidRDefault="007D7F26" w:rsidP="007D7F26">
      <w:r>
        <w:t xml:space="preserve">          "grade": 61.62,</w:t>
      </w:r>
    </w:p>
    <w:p w14:paraId="7DF86C96" w14:textId="77777777" w:rsidR="007D7F26" w:rsidRDefault="007D7F26" w:rsidP="007D7F26">
      <w:r>
        <w:t xml:space="preserve">          "studentId": 146,</w:t>
      </w:r>
    </w:p>
    <w:p w14:paraId="3E6A9FFE" w14:textId="77777777" w:rsidR="007D7F26" w:rsidRDefault="007D7F26" w:rsidP="007D7F26">
      <w:r>
        <w:t xml:space="preserve">          "courseId": 31</w:t>
      </w:r>
    </w:p>
    <w:p w14:paraId="1B88A386" w14:textId="77777777" w:rsidR="007D7F26" w:rsidRDefault="007D7F26" w:rsidP="007D7F26">
      <w:r>
        <w:t xml:space="preserve">        },</w:t>
      </w:r>
    </w:p>
    <w:p w14:paraId="63F613C2" w14:textId="77777777" w:rsidR="007D7F26" w:rsidRDefault="007D7F26" w:rsidP="007D7F26">
      <w:r>
        <w:t xml:space="preserve">        {</w:t>
      </w:r>
    </w:p>
    <w:p w14:paraId="7260EFA3" w14:textId="77777777" w:rsidR="007D7F26" w:rsidRDefault="007D7F26" w:rsidP="007D7F26">
      <w:r>
        <w:t xml:space="preserve">          "id": 304,</w:t>
      </w:r>
    </w:p>
    <w:p w14:paraId="0BD62B37" w14:textId="77777777" w:rsidR="007D7F26" w:rsidRDefault="007D7F26" w:rsidP="007D7F26">
      <w:r>
        <w:t xml:space="preserve">          "title": "ubi fugit denique Final Exam",</w:t>
      </w:r>
    </w:p>
    <w:p w14:paraId="32449F25" w14:textId="77777777" w:rsidR="007D7F26" w:rsidRDefault="007D7F26" w:rsidP="007D7F26">
      <w:r>
        <w:t xml:space="preserve">          "grade": 70.22,</w:t>
      </w:r>
    </w:p>
    <w:p w14:paraId="0D9A10D5" w14:textId="77777777" w:rsidR="007D7F26" w:rsidRDefault="007D7F26" w:rsidP="007D7F26">
      <w:r>
        <w:t xml:space="preserve">          "studentId": 198,</w:t>
      </w:r>
    </w:p>
    <w:p w14:paraId="6A846C4E" w14:textId="77777777" w:rsidR="007D7F26" w:rsidRDefault="007D7F26" w:rsidP="007D7F26">
      <w:r>
        <w:t xml:space="preserve">          "courseId": 31</w:t>
      </w:r>
    </w:p>
    <w:p w14:paraId="753BDDA0" w14:textId="77777777" w:rsidR="007D7F26" w:rsidRDefault="007D7F26" w:rsidP="007D7F26">
      <w:r>
        <w:t xml:space="preserve">        },</w:t>
      </w:r>
    </w:p>
    <w:p w14:paraId="14B2358B" w14:textId="77777777" w:rsidR="007D7F26" w:rsidRDefault="007D7F26" w:rsidP="007D7F26">
      <w:r>
        <w:t xml:space="preserve">        {</w:t>
      </w:r>
    </w:p>
    <w:p w14:paraId="13BCD710" w14:textId="77777777" w:rsidR="007D7F26" w:rsidRDefault="007D7F26" w:rsidP="007D7F26">
      <w:r>
        <w:t xml:space="preserve">          "id": 305,</w:t>
      </w:r>
    </w:p>
    <w:p w14:paraId="4E9331D1" w14:textId="77777777" w:rsidR="007D7F26" w:rsidRDefault="007D7F26" w:rsidP="007D7F26">
      <w:r>
        <w:t xml:space="preserve">          "title": "ubi fugit denique Final Exam",</w:t>
      </w:r>
    </w:p>
    <w:p w14:paraId="7FEAF0D2" w14:textId="77777777" w:rsidR="007D7F26" w:rsidRDefault="007D7F26" w:rsidP="007D7F26">
      <w:r>
        <w:t xml:space="preserve">          "grade": 92.57,</w:t>
      </w:r>
    </w:p>
    <w:p w14:paraId="73259695" w14:textId="77777777" w:rsidR="007D7F26" w:rsidRDefault="007D7F26" w:rsidP="007D7F26">
      <w:r>
        <w:t xml:space="preserve">          "studentId": 162,</w:t>
      </w:r>
    </w:p>
    <w:p w14:paraId="040EBA5C" w14:textId="77777777" w:rsidR="007D7F26" w:rsidRDefault="007D7F26" w:rsidP="007D7F26">
      <w:r>
        <w:t xml:space="preserve">          "courseId": 31</w:t>
      </w:r>
    </w:p>
    <w:p w14:paraId="44100203" w14:textId="77777777" w:rsidR="007D7F26" w:rsidRDefault="007D7F26" w:rsidP="007D7F26">
      <w:r>
        <w:t xml:space="preserve">        },</w:t>
      </w:r>
    </w:p>
    <w:p w14:paraId="3529F579" w14:textId="77777777" w:rsidR="007D7F26" w:rsidRDefault="007D7F26" w:rsidP="007D7F26">
      <w:r>
        <w:t xml:space="preserve">        {</w:t>
      </w:r>
    </w:p>
    <w:p w14:paraId="25BAE845" w14:textId="77777777" w:rsidR="007D7F26" w:rsidRDefault="007D7F26" w:rsidP="007D7F26">
      <w:r>
        <w:t xml:space="preserve">          "id": 306,</w:t>
      </w:r>
    </w:p>
    <w:p w14:paraId="0E6D5338" w14:textId="77777777" w:rsidR="007D7F26" w:rsidRDefault="007D7F26" w:rsidP="007D7F26">
      <w:r>
        <w:t xml:space="preserve">          "title": "ubi fugit denique Final Exam",</w:t>
      </w:r>
    </w:p>
    <w:p w14:paraId="131E4F02" w14:textId="77777777" w:rsidR="007D7F26" w:rsidRDefault="007D7F26" w:rsidP="007D7F26">
      <w:r>
        <w:lastRenderedPageBreak/>
        <w:t xml:space="preserve">          "grade": 45.94,</w:t>
      </w:r>
    </w:p>
    <w:p w14:paraId="0CC9B408" w14:textId="77777777" w:rsidR="007D7F26" w:rsidRDefault="007D7F26" w:rsidP="007D7F26">
      <w:r>
        <w:t xml:space="preserve">          "studentId": 55,</w:t>
      </w:r>
    </w:p>
    <w:p w14:paraId="310C4224" w14:textId="77777777" w:rsidR="007D7F26" w:rsidRDefault="007D7F26" w:rsidP="007D7F26">
      <w:r>
        <w:t xml:space="preserve">          "courseId": 31</w:t>
      </w:r>
    </w:p>
    <w:p w14:paraId="3E523180" w14:textId="77777777" w:rsidR="007D7F26" w:rsidRDefault="007D7F26" w:rsidP="007D7F26">
      <w:r>
        <w:t xml:space="preserve">        },</w:t>
      </w:r>
    </w:p>
    <w:p w14:paraId="7241CDD8" w14:textId="77777777" w:rsidR="007D7F26" w:rsidRDefault="007D7F26" w:rsidP="007D7F26">
      <w:r>
        <w:t xml:space="preserve">        {</w:t>
      </w:r>
    </w:p>
    <w:p w14:paraId="6182C935" w14:textId="77777777" w:rsidR="007D7F26" w:rsidRDefault="007D7F26" w:rsidP="007D7F26">
      <w:r>
        <w:t xml:space="preserve">          "id": 307,</w:t>
      </w:r>
    </w:p>
    <w:p w14:paraId="716DEC1D" w14:textId="77777777" w:rsidR="007D7F26" w:rsidRDefault="007D7F26" w:rsidP="007D7F26">
      <w:r>
        <w:t xml:space="preserve">          "title": "ubi fugit denique Final Exam",</w:t>
      </w:r>
    </w:p>
    <w:p w14:paraId="21080A06" w14:textId="77777777" w:rsidR="007D7F26" w:rsidRDefault="007D7F26" w:rsidP="007D7F26">
      <w:r>
        <w:t xml:space="preserve">          "grade": 21.7,</w:t>
      </w:r>
    </w:p>
    <w:p w14:paraId="4C755AD3" w14:textId="77777777" w:rsidR="007D7F26" w:rsidRDefault="007D7F26" w:rsidP="007D7F26">
      <w:r>
        <w:t xml:space="preserve">          "studentId": 75,</w:t>
      </w:r>
    </w:p>
    <w:p w14:paraId="4D2A37E7" w14:textId="77777777" w:rsidR="007D7F26" w:rsidRDefault="007D7F26" w:rsidP="007D7F26">
      <w:r>
        <w:t xml:space="preserve">          "courseId": 31</w:t>
      </w:r>
    </w:p>
    <w:p w14:paraId="67AF7E4B" w14:textId="77777777" w:rsidR="007D7F26" w:rsidRDefault="007D7F26" w:rsidP="007D7F26">
      <w:r>
        <w:t xml:space="preserve">        },</w:t>
      </w:r>
    </w:p>
    <w:p w14:paraId="528CFA3B" w14:textId="77777777" w:rsidR="007D7F26" w:rsidRDefault="007D7F26" w:rsidP="007D7F26">
      <w:r>
        <w:t xml:space="preserve">        {</w:t>
      </w:r>
    </w:p>
    <w:p w14:paraId="0568945C" w14:textId="77777777" w:rsidR="007D7F26" w:rsidRDefault="007D7F26" w:rsidP="007D7F26">
      <w:r>
        <w:t xml:space="preserve">          "id": 308,</w:t>
      </w:r>
    </w:p>
    <w:p w14:paraId="1810489E" w14:textId="77777777" w:rsidR="007D7F26" w:rsidRDefault="007D7F26" w:rsidP="007D7F26">
      <w:r>
        <w:t xml:space="preserve">          "title": "ubi fugit denique Final Exam",</w:t>
      </w:r>
    </w:p>
    <w:p w14:paraId="43BE9BE8" w14:textId="77777777" w:rsidR="007D7F26" w:rsidRDefault="007D7F26" w:rsidP="007D7F26">
      <w:r>
        <w:t xml:space="preserve">          "grade": 59.28,</w:t>
      </w:r>
    </w:p>
    <w:p w14:paraId="026FEA34" w14:textId="77777777" w:rsidR="007D7F26" w:rsidRDefault="007D7F26" w:rsidP="007D7F26">
      <w:r>
        <w:t xml:space="preserve">          "studentId": 15,</w:t>
      </w:r>
    </w:p>
    <w:p w14:paraId="1A7874FB" w14:textId="77777777" w:rsidR="007D7F26" w:rsidRDefault="007D7F26" w:rsidP="007D7F26">
      <w:r>
        <w:t xml:space="preserve">          "courseId": 31</w:t>
      </w:r>
    </w:p>
    <w:p w14:paraId="1A2C7B7C" w14:textId="77777777" w:rsidR="007D7F26" w:rsidRDefault="007D7F26" w:rsidP="007D7F26">
      <w:r>
        <w:t xml:space="preserve">        },</w:t>
      </w:r>
    </w:p>
    <w:p w14:paraId="3789F44D" w14:textId="77777777" w:rsidR="007D7F26" w:rsidRDefault="007D7F26" w:rsidP="007D7F26">
      <w:r>
        <w:t xml:space="preserve">        {</w:t>
      </w:r>
    </w:p>
    <w:p w14:paraId="426E06EA" w14:textId="77777777" w:rsidR="007D7F26" w:rsidRDefault="007D7F26" w:rsidP="007D7F26">
      <w:r>
        <w:t xml:space="preserve">          "id": 309,</w:t>
      </w:r>
    </w:p>
    <w:p w14:paraId="120C09CA" w14:textId="77777777" w:rsidR="007D7F26" w:rsidRDefault="007D7F26" w:rsidP="007D7F26">
      <w:r>
        <w:t xml:space="preserve">          "title": "ubi fugit denique Final Exam",</w:t>
      </w:r>
    </w:p>
    <w:p w14:paraId="72E0487F" w14:textId="77777777" w:rsidR="007D7F26" w:rsidRDefault="007D7F26" w:rsidP="007D7F26">
      <w:r>
        <w:t xml:space="preserve">          "grade": 86.76,</w:t>
      </w:r>
    </w:p>
    <w:p w14:paraId="214A203B" w14:textId="77777777" w:rsidR="007D7F26" w:rsidRDefault="007D7F26" w:rsidP="007D7F26">
      <w:r>
        <w:t xml:space="preserve">          "studentId": 164,</w:t>
      </w:r>
    </w:p>
    <w:p w14:paraId="33C34715" w14:textId="77777777" w:rsidR="007D7F26" w:rsidRDefault="007D7F26" w:rsidP="007D7F26">
      <w:r>
        <w:t xml:space="preserve">          "courseId": 31</w:t>
      </w:r>
    </w:p>
    <w:p w14:paraId="658ACDB0" w14:textId="77777777" w:rsidR="007D7F26" w:rsidRDefault="007D7F26" w:rsidP="007D7F26">
      <w:r>
        <w:t xml:space="preserve">        },</w:t>
      </w:r>
    </w:p>
    <w:p w14:paraId="1901C9B5" w14:textId="77777777" w:rsidR="007D7F26" w:rsidRDefault="007D7F26" w:rsidP="007D7F26">
      <w:r>
        <w:t xml:space="preserve">        {</w:t>
      </w:r>
    </w:p>
    <w:p w14:paraId="74A3E663" w14:textId="77777777" w:rsidR="007D7F26" w:rsidRDefault="007D7F26" w:rsidP="007D7F26">
      <w:r>
        <w:t xml:space="preserve">          "id": 310,</w:t>
      </w:r>
    </w:p>
    <w:p w14:paraId="4ECA68AA" w14:textId="77777777" w:rsidR="007D7F26" w:rsidRDefault="007D7F26" w:rsidP="007D7F26">
      <w:r>
        <w:t xml:space="preserve">          "title": "ubi fugit denique Final Exam",</w:t>
      </w:r>
    </w:p>
    <w:p w14:paraId="461E0F9C" w14:textId="77777777" w:rsidR="007D7F26" w:rsidRDefault="007D7F26" w:rsidP="007D7F26">
      <w:r>
        <w:t xml:space="preserve">          "grade": 52.36,</w:t>
      </w:r>
    </w:p>
    <w:p w14:paraId="0A49A2F3" w14:textId="77777777" w:rsidR="007D7F26" w:rsidRDefault="007D7F26" w:rsidP="007D7F26">
      <w:r>
        <w:t xml:space="preserve">          "studentId": 48,</w:t>
      </w:r>
    </w:p>
    <w:p w14:paraId="45FCFE7F" w14:textId="77777777" w:rsidR="007D7F26" w:rsidRDefault="007D7F26" w:rsidP="007D7F26">
      <w:r>
        <w:t xml:space="preserve">          "courseId": 31</w:t>
      </w:r>
    </w:p>
    <w:p w14:paraId="15BC2D26" w14:textId="77777777" w:rsidR="007D7F26" w:rsidRDefault="007D7F26" w:rsidP="007D7F26">
      <w:r>
        <w:t xml:space="preserve">        }</w:t>
      </w:r>
    </w:p>
    <w:p w14:paraId="6F1CCA91" w14:textId="77777777" w:rsidR="007D7F26" w:rsidRDefault="007D7F26" w:rsidP="007D7F26">
      <w:r>
        <w:t xml:space="preserve">      ]</w:t>
      </w:r>
    </w:p>
    <w:p w14:paraId="3E940C9E" w14:textId="77777777" w:rsidR="007D7F26" w:rsidRDefault="007D7F26" w:rsidP="007D7F26">
      <w:r>
        <w:t xml:space="preserve">    },</w:t>
      </w:r>
    </w:p>
    <w:p w14:paraId="50B4F179" w14:textId="77777777" w:rsidR="007D7F26" w:rsidRDefault="007D7F26" w:rsidP="007D7F26">
      <w:r>
        <w:t xml:space="preserve">    {</w:t>
      </w:r>
    </w:p>
    <w:p w14:paraId="48A09443" w14:textId="77777777" w:rsidR="007D7F26" w:rsidRDefault="007D7F26" w:rsidP="007D7F26">
      <w:r>
        <w:t xml:space="preserve">      "id": 32,</w:t>
      </w:r>
    </w:p>
    <w:p w14:paraId="536497FE" w14:textId="77777777" w:rsidR="007D7F26" w:rsidRDefault="007D7F26" w:rsidP="007D7F26">
      <w:r>
        <w:t xml:space="preserve">      "title": "Exploring Advanced Topics in Biology",</w:t>
      </w:r>
    </w:p>
    <w:p w14:paraId="5527DA51" w14:textId="77777777" w:rsidR="007D7F26" w:rsidRDefault="007D7F26" w:rsidP="007D7F26">
      <w:r>
        <w:t xml:space="preserve">      "location": "Room 347",</w:t>
      </w:r>
    </w:p>
    <w:p w14:paraId="74EF369B" w14:textId="77777777" w:rsidR="007D7F26" w:rsidRDefault="007D7F26" w:rsidP="007D7F26">
      <w:r>
        <w:t xml:space="preserve">      "category": "Computer",</w:t>
      </w:r>
    </w:p>
    <w:p w14:paraId="180EC8B4" w14:textId="77777777" w:rsidR="007D7F26" w:rsidRDefault="007D7F26" w:rsidP="007D7F26">
      <w:r>
        <w:t xml:space="preserve">      "registrationStatus": false,</w:t>
      </w:r>
    </w:p>
    <w:p w14:paraId="0A36668E" w14:textId="77777777" w:rsidR="007D7F26" w:rsidRDefault="007D7F26" w:rsidP="007D7F26">
      <w:r>
        <w:t xml:space="preserve">      "courseStatus": "offering",</w:t>
      </w:r>
    </w:p>
    <w:p w14:paraId="6408FBCC" w14:textId="77777777" w:rsidR="007D7F26" w:rsidRDefault="007D7F26" w:rsidP="007D7F26">
      <w:r>
        <w:t xml:space="preserve">      "instructorId": 6,</w:t>
      </w:r>
    </w:p>
    <w:p w14:paraId="47B0B360" w14:textId="77777777" w:rsidR="007D7F26" w:rsidRDefault="007D7F26" w:rsidP="007D7F26">
      <w:r>
        <w:lastRenderedPageBreak/>
        <w:t xml:space="preserve">      "students": [</w:t>
      </w:r>
    </w:p>
    <w:p w14:paraId="60DE43CA" w14:textId="77777777" w:rsidR="007D7F26" w:rsidRDefault="007D7F26" w:rsidP="007D7F26">
      <w:r>
        <w:t xml:space="preserve">        {</w:t>
      </w:r>
    </w:p>
    <w:p w14:paraId="49DB7506" w14:textId="77777777" w:rsidR="007D7F26" w:rsidRDefault="007D7F26" w:rsidP="007D7F26">
      <w:r>
        <w:t xml:space="preserve">          "id": 5,</w:t>
      </w:r>
    </w:p>
    <w:p w14:paraId="03253C74" w14:textId="77777777" w:rsidR="007D7F26" w:rsidRDefault="007D7F26" w:rsidP="007D7F26">
      <w:r>
        <w:t xml:space="preserve">          "name": "Carolyn Bosco",</w:t>
      </w:r>
    </w:p>
    <w:p w14:paraId="468CD661" w14:textId="77777777" w:rsidR="007D7F26" w:rsidRDefault="007D7F26" w:rsidP="007D7F26">
      <w:r>
        <w:t xml:space="preserve">          "email": "Misty_Lang96@yahoo.com",</w:t>
      </w:r>
    </w:p>
    <w:p w14:paraId="24090F79" w14:textId="77777777" w:rsidR="007D7F26" w:rsidRDefault="007D7F26" w:rsidP="007D7F26">
      <w:r>
        <w:t xml:space="preserve">          "password": "student123",</w:t>
      </w:r>
    </w:p>
    <w:p w14:paraId="0AA36356" w14:textId="77777777" w:rsidR="007D7F26" w:rsidRDefault="007D7F26" w:rsidP="007D7F26">
      <w:r>
        <w:t xml:space="preserve">          "userType": "Student",</w:t>
      </w:r>
    </w:p>
    <w:p w14:paraId="39268D92" w14:textId="77777777" w:rsidR="007D7F26" w:rsidRDefault="007D7F26" w:rsidP="007D7F26">
      <w:r>
        <w:t xml:space="preserve">          "gpa": 1.56,</w:t>
      </w:r>
    </w:p>
    <w:p w14:paraId="1711DDC7" w14:textId="77777777" w:rsidR="007D7F26" w:rsidRDefault="007D7F26" w:rsidP="007D7F26">
      <w:r>
        <w:t xml:space="preserve">          "major": "Electrical Engineering"</w:t>
      </w:r>
    </w:p>
    <w:p w14:paraId="2375D690" w14:textId="77777777" w:rsidR="007D7F26" w:rsidRDefault="007D7F26" w:rsidP="007D7F26">
      <w:r>
        <w:t xml:space="preserve">        },</w:t>
      </w:r>
    </w:p>
    <w:p w14:paraId="7AB51FC9" w14:textId="77777777" w:rsidR="007D7F26" w:rsidRDefault="007D7F26" w:rsidP="007D7F26">
      <w:r>
        <w:t xml:space="preserve">        {</w:t>
      </w:r>
    </w:p>
    <w:p w14:paraId="11915B2F" w14:textId="77777777" w:rsidR="007D7F26" w:rsidRDefault="007D7F26" w:rsidP="007D7F26">
      <w:r>
        <w:t xml:space="preserve">          "id": 20,</w:t>
      </w:r>
    </w:p>
    <w:p w14:paraId="1063C29D" w14:textId="77777777" w:rsidR="007D7F26" w:rsidRDefault="007D7F26" w:rsidP="007D7F26">
      <w:r>
        <w:t xml:space="preserve">          "name": "Brent Weber MD",</w:t>
      </w:r>
    </w:p>
    <w:p w14:paraId="5E2DBEC6" w14:textId="77777777" w:rsidR="007D7F26" w:rsidRDefault="007D7F26" w:rsidP="007D7F26">
      <w:r>
        <w:t xml:space="preserve">          "email": "Myra.Walsh41@hotmail.com",</w:t>
      </w:r>
    </w:p>
    <w:p w14:paraId="1BFCA58C" w14:textId="77777777" w:rsidR="007D7F26" w:rsidRDefault="007D7F26" w:rsidP="007D7F26">
      <w:r>
        <w:t xml:space="preserve">          "password": "student123",</w:t>
      </w:r>
    </w:p>
    <w:p w14:paraId="4667A9C0" w14:textId="77777777" w:rsidR="007D7F26" w:rsidRDefault="007D7F26" w:rsidP="007D7F26">
      <w:r>
        <w:t xml:space="preserve">          "userType": "Student",</w:t>
      </w:r>
    </w:p>
    <w:p w14:paraId="11E805F1" w14:textId="77777777" w:rsidR="007D7F26" w:rsidRDefault="007D7F26" w:rsidP="007D7F26">
      <w:r>
        <w:t xml:space="preserve">          "gpa": 2.9,</w:t>
      </w:r>
    </w:p>
    <w:p w14:paraId="0D38A434" w14:textId="77777777" w:rsidR="007D7F26" w:rsidRDefault="007D7F26" w:rsidP="007D7F26">
      <w:r>
        <w:t xml:space="preserve">          "major": "Computer Science"</w:t>
      </w:r>
    </w:p>
    <w:p w14:paraId="51001477" w14:textId="77777777" w:rsidR="007D7F26" w:rsidRDefault="007D7F26" w:rsidP="007D7F26">
      <w:r>
        <w:t xml:space="preserve">        },</w:t>
      </w:r>
    </w:p>
    <w:p w14:paraId="0B1DEE34" w14:textId="77777777" w:rsidR="007D7F26" w:rsidRDefault="007D7F26" w:rsidP="007D7F26">
      <w:r>
        <w:t xml:space="preserve">        {</w:t>
      </w:r>
    </w:p>
    <w:p w14:paraId="1647F39F" w14:textId="77777777" w:rsidR="007D7F26" w:rsidRDefault="007D7F26" w:rsidP="007D7F26">
      <w:r>
        <w:t xml:space="preserve">          "id": 26,</w:t>
      </w:r>
    </w:p>
    <w:p w14:paraId="6159CD1D" w14:textId="77777777" w:rsidR="007D7F26" w:rsidRDefault="007D7F26" w:rsidP="007D7F26">
      <w:r>
        <w:t xml:space="preserve">          "name": "Dr. Clyde Schneider",</w:t>
      </w:r>
    </w:p>
    <w:p w14:paraId="4D1EADC5" w14:textId="77777777" w:rsidR="007D7F26" w:rsidRDefault="007D7F26" w:rsidP="007D7F26">
      <w:r>
        <w:t xml:space="preserve">          "email": "Luther.Blick33@gmail.com",</w:t>
      </w:r>
    </w:p>
    <w:p w14:paraId="2CFD4F69" w14:textId="77777777" w:rsidR="007D7F26" w:rsidRDefault="007D7F26" w:rsidP="007D7F26">
      <w:r>
        <w:t xml:space="preserve">          "password": "student123",</w:t>
      </w:r>
    </w:p>
    <w:p w14:paraId="0CDC37C1" w14:textId="77777777" w:rsidR="007D7F26" w:rsidRDefault="007D7F26" w:rsidP="007D7F26">
      <w:r>
        <w:t xml:space="preserve">          "userType": "Student",</w:t>
      </w:r>
    </w:p>
    <w:p w14:paraId="77539AF6" w14:textId="77777777" w:rsidR="007D7F26" w:rsidRDefault="007D7F26" w:rsidP="007D7F26">
      <w:r>
        <w:t xml:space="preserve">          "gpa": 2.85,</w:t>
      </w:r>
    </w:p>
    <w:p w14:paraId="5D6CC3E1" w14:textId="77777777" w:rsidR="007D7F26" w:rsidRDefault="007D7F26" w:rsidP="007D7F26">
      <w:r>
        <w:t xml:space="preserve">          "major": "Computer Science"</w:t>
      </w:r>
    </w:p>
    <w:p w14:paraId="30A379F6" w14:textId="77777777" w:rsidR="007D7F26" w:rsidRDefault="007D7F26" w:rsidP="007D7F26">
      <w:r>
        <w:t xml:space="preserve">        },</w:t>
      </w:r>
    </w:p>
    <w:p w14:paraId="0A8AA970" w14:textId="77777777" w:rsidR="007D7F26" w:rsidRDefault="007D7F26" w:rsidP="007D7F26">
      <w:r>
        <w:t xml:space="preserve">        {</w:t>
      </w:r>
    </w:p>
    <w:p w14:paraId="0492E3B7" w14:textId="77777777" w:rsidR="007D7F26" w:rsidRDefault="007D7F26" w:rsidP="007D7F26">
      <w:r>
        <w:t xml:space="preserve">          "id": 30,</w:t>
      </w:r>
    </w:p>
    <w:p w14:paraId="12369589" w14:textId="77777777" w:rsidR="007D7F26" w:rsidRDefault="007D7F26" w:rsidP="007D7F26">
      <w:r>
        <w:t xml:space="preserve">          "name": "Tammy Kerluke",</w:t>
      </w:r>
    </w:p>
    <w:p w14:paraId="53136922" w14:textId="77777777" w:rsidR="007D7F26" w:rsidRDefault="007D7F26" w:rsidP="007D7F26">
      <w:r>
        <w:t xml:space="preserve">          "email": "Anya.Hane84@yahoo.com",</w:t>
      </w:r>
    </w:p>
    <w:p w14:paraId="2AB51851" w14:textId="77777777" w:rsidR="007D7F26" w:rsidRDefault="007D7F26" w:rsidP="007D7F26">
      <w:r>
        <w:t xml:space="preserve">          "password": "student123",</w:t>
      </w:r>
    </w:p>
    <w:p w14:paraId="0072A289" w14:textId="77777777" w:rsidR="007D7F26" w:rsidRDefault="007D7F26" w:rsidP="007D7F26">
      <w:r>
        <w:t xml:space="preserve">          "userType": "Student",</w:t>
      </w:r>
    </w:p>
    <w:p w14:paraId="48D223B5" w14:textId="77777777" w:rsidR="007D7F26" w:rsidRDefault="007D7F26" w:rsidP="007D7F26">
      <w:r>
        <w:t xml:space="preserve">          "gpa": 0.97,</w:t>
      </w:r>
    </w:p>
    <w:p w14:paraId="40B0AA9A" w14:textId="77777777" w:rsidR="007D7F26" w:rsidRDefault="007D7F26" w:rsidP="007D7F26">
      <w:r>
        <w:t xml:space="preserve">          "major": "Chemistry"</w:t>
      </w:r>
    </w:p>
    <w:p w14:paraId="548D9EB3" w14:textId="77777777" w:rsidR="007D7F26" w:rsidRDefault="007D7F26" w:rsidP="007D7F26">
      <w:r>
        <w:t xml:space="preserve">        },</w:t>
      </w:r>
    </w:p>
    <w:p w14:paraId="580E212D" w14:textId="77777777" w:rsidR="007D7F26" w:rsidRDefault="007D7F26" w:rsidP="007D7F26">
      <w:r>
        <w:t xml:space="preserve">        {</w:t>
      </w:r>
    </w:p>
    <w:p w14:paraId="311BA79F" w14:textId="77777777" w:rsidR="007D7F26" w:rsidRDefault="007D7F26" w:rsidP="007D7F26">
      <w:r>
        <w:t xml:space="preserve">          "id": 47,</w:t>
      </w:r>
    </w:p>
    <w:p w14:paraId="0CFA444C" w14:textId="77777777" w:rsidR="007D7F26" w:rsidRDefault="007D7F26" w:rsidP="007D7F26">
      <w:r>
        <w:t xml:space="preserve">          "name": "Dora Smitham",</w:t>
      </w:r>
    </w:p>
    <w:p w14:paraId="781AE0A9" w14:textId="77777777" w:rsidR="007D7F26" w:rsidRDefault="007D7F26" w:rsidP="007D7F26">
      <w:r>
        <w:t xml:space="preserve">          "email": "Earnestine_Kozey22@yahoo.com",</w:t>
      </w:r>
    </w:p>
    <w:p w14:paraId="3A29B76B" w14:textId="77777777" w:rsidR="007D7F26" w:rsidRDefault="007D7F26" w:rsidP="007D7F26">
      <w:r>
        <w:t xml:space="preserve">          "password": "student123",</w:t>
      </w:r>
    </w:p>
    <w:p w14:paraId="6D6E5FA8" w14:textId="77777777" w:rsidR="007D7F26" w:rsidRDefault="007D7F26" w:rsidP="007D7F26">
      <w:r>
        <w:lastRenderedPageBreak/>
        <w:t xml:space="preserve">          "userType": "Student",</w:t>
      </w:r>
    </w:p>
    <w:p w14:paraId="3E589D6D" w14:textId="77777777" w:rsidR="007D7F26" w:rsidRDefault="007D7F26" w:rsidP="007D7F26">
      <w:r>
        <w:t xml:space="preserve">          "gpa": 1.41,</w:t>
      </w:r>
    </w:p>
    <w:p w14:paraId="689C3FED" w14:textId="77777777" w:rsidR="007D7F26" w:rsidRDefault="007D7F26" w:rsidP="007D7F26">
      <w:r>
        <w:t xml:space="preserve">          "major": "Business Management"</w:t>
      </w:r>
    </w:p>
    <w:p w14:paraId="4D4D656D" w14:textId="77777777" w:rsidR="007D7F26" w:rsidRDefault="007D7F26" w:rsidP="007D7F26">
      <w:r>
        <w:t xml:space="preserve">        },</w:t>
      </w:r>
    </w:p>
    <w:p w14:paraId="2D38E9E1" w14:textId="77777777" w:rsidR="007D7F26" w:rsidRDefault="007D7F26" w:rsidP="007D7F26">
      <w:r>
        <w:t xml:space="preserve">        {</w:t>
      </w:r>
    </w:p>
    <w:p w14:paraId="7B712A10" w14:textId="77777777" w:rsidR="007D7F26" w:rsidRDefault="007D7F26" w:rsidP="007D7F26">
      <w:r>
        <w:t xml:space="preserve">          "id": 80,</w:t>
      </w:r>
    </w:p>
    <w:p w14:paraId="3F679309" w14:textId="77777777" w:rsidR="007D7F26" w:rsidRDefault="007D7F26" w:rsidP="007D7F26">
      <w:r>
        <w:t xml:space="preserve">          "name": "Dominick Streich DVM",</w:t>
      </w:r>
    </w:p>
    <w:p w14:paraId="0380976A" w14:textId="77777777" w:rsidR="007D7F26" w:rsidRDefault="007D7F26" w:rsidP="007D7F26">
      <w:r>
        <w:t xml:space="preserve">          "email": "Frida.Schulist@gmail.com",</w:t>
      </w:r>
    </w:p>
    <w:p w14:paraId="773D7A7F" w14:textId="77777777" w:rsidR="007D7F26" w:rsidRDefault="007D7F26" w:rsidP="007D7F26">
      <w:r>
        <w:t xml:space="preserve">          "password": "student123",</w:t>
      </w:r>
    </w:p>
    <w:p w14:paraId="0C9154CC" w14:textId="77777777" w:rsidR="007D7F26" w:rsidRDefault="007D7F26" w:rsidP="007D7F26">
      <w:r>
        <w:t xml:space="preserve">          "userType": "Student",</w:t>
      </w:r>
    </w:p>
    <w:p w14:paraId="3E6ED6EC" w14:textId="77777777" w:rsidR="007D7F26" w:rsidRDefault="007D7F26" w:rsidP="007D7F26">
      <w:r>
        <w:t xml:space="preserve">          "gpa": 1.32,</w:t>
      </w:r>
    </w:p>
    <w:p w14:paraId="3D37FA25" w14:textId="77777777" w:rsidR="007D7F26" w:rsidRDefault="007D7F26" w:rsidP="007D7F26">
      <w:r>
        <w:t xml:space="preserve">          "major": "Biology"</w:t>
      </w:r>
    </w:p>
    <w:p w14:paraId="27843230" w14:textId="77777777" w:rsidR="007D7F26" w:rsidRDefault="007D7F26" w:rsidP="007D7F26">
      <w:r>
        <w:t xml:space="preserve">        },</w:t>
      </w:r>
    </w:p>
    <w:p w14:paraId="15861FA0" w14:textId="77777777" w:rsidR="007D7F26" w:rsidRDefault="007D7F26" w:rsidP="007D7F26">
      <w:r>
        <w:t xml:space="preserve">        {</w:t>
      </w:r>
    </w:p>
    <w:p w14:paraId="5577FBD7" w14:textId="77777777" w:rsidR="007D7F26" w:rsidRDefault="007D7F26" w:rsidP="007D7F26">
      <w:r>
        <w:t xml:space="preserve">          "id": 95,</w:t>
      </w:r>
    </w:p>
    <w:p w14:paraId="77054237" w14:textId="77777777" w:rsidR="007D7F26" w:rsidRDefault="007D7F26" w:rsidP="007D7F26">
      <w:r>
        <w:t xml:space="preserve">          "name": "Lois Corwin II",</w:t>
      </w:r>
    </w:p>
    <w:p w14:paraId="1FCA3364" w14:textId="77777777" w:rsidR="007D7F26" w:rsidRDefault="007D7F26" w:rsidP="007D7F26">
      <w:r>
        <w:t xml:space="preserve">          "email": "Abbey23@gmail.com",</w:t>
      </w:r>
    </w:p>
    <w:p w14:paraId="2B223D19" w14:textId="77777777" w:rsidR="007D7F26" w:rsidRDefault="007D7F26" w:rsidP="007D7F26">
      <w:r>
        <w:t xml:space="preserve">          "password": "student123",</w:t>
      </w:r>
    </w:p>
    <w:p w14:paraId="5B8EC3A5" w14:textId="77777777" w:rsidR="007D7F26" w:rsidRDefault="007D7F26" w:rsidP="007D7F26">
      <w:r>
        <w:t xml:space="preserve">          "userType": "Student",</w:t>
      </w:r>
    </w:p>
    <w:p w14:paraId="0EF4696F" w14:textId="77777777" w:rsidR="007D7F26" w:rsidRDefault="007D7F26" w:rsidP="007D7F26">
      <w:r>
        <w:t xml:space="preserve">          "gpa": 3.7,</w:t>
      </w:r>
    </w:p>
    <w:p w14:paraId="517D8EA8" w14:textId="77777777" w:rsidR="007D7F26" w:rsidRDefault="007D7F26" w:rsidP="007D7F26">
      <w:r>
        <w:t xml:space="preserve">          "major": "Business Management"</w:t>
      </w:r>
    </w:p>
    <w:p w14:paraId="58D699DF" w14:textId="77777777" w:rsidR="007D7F26" w:rsidRDefault="007D7F26" w:rsidP="007D7F26">
      <w:r>
        <w:t xml:space="preserve">        },</w:t>
      </w:r>
    </w:p>
    <w:p w14:paraId="3BD9EDDB" w14:textId="77777777" w:rsidR="007D7F26" w:rsidRDefault="007D7F26" w:rsidP="007D7F26">
      <w:r>
        <w:t xml:space="preserve">        {</w:t>
      </w:r>
    </w:p>
    <w:p w14:paraId="3286CF57" w14:textId="77777777" w:rsidR="007D7F26" w:rsidRDefault="007D7F26" w:rsidP="007D7F26">
      <w:r>
        <w:t xml:space="preserve">          "id": 113,</w:t>
      </w:r>
    </w:p>
    <w:p w14:paraId="78CCFBD8" w14:textId="77777777" w:rsidR="007D7F26" w:rsidRDefault="007D7F26" w:rsidP="007D7F26">
      <w:r>
        <w:t xml:space="preserve">          "name": "Francis Simonis",</w:t>
      </w:r>
    </w:p>
    <w:p w14:paraId="6AE672FF" w14:textId="77777777" w:rsidR="007D7F26" w:rsidRDefault="007D7F26" w:rsidP="007D7F26">
      <w:r>
        <w:t xml:space="preserve">          "email": "Amya43@yahoo.com",</w:t>
      </w:r>
    </w:p>
    <w:p w14:paraId="25D67F46" w14:textId="77777777" w:rsidR="007D7F26" w:rsidRDefault="007D7F26" w:rsidP="007D7F26">
      <w:r>
        <w:t xml:space="preserve">          "password": "student123",</w:t>
      </w:r>
    </w:p>
    <w:p w14:paraId="30DD63CB" w14:textId="77777777" w:rsidR="007D7F26" w:rsidRDefault="007D7F26" w:rsidP="007D7F26">
      <w:r>
        <w:t xml:space="preserve">          "userType": "Student",</w:t>
      </w:r>
    </w:p>
    <w:p w14:paraId="384A2189" w14:textId="77777777" w:rsidR="007D7F26" w:rsidRDefault="007D7F26" w:rsidP="007D7F26">
      <w:r>
        <w:t xml:space="preserve">          "gpa": 0.02,</w:t>
      </w:r>
    </w:p>
    <w:p w14:paraId="0EF566DB" w14:textId="77777777" w:rsidR="007D7F26" w:rsidRDefault="007D7F26" w:rsidP="007D7F26">
      <w:r>
        <w:t xml:space="preserve">          "major": "Communication"</w:t>
      </w:r>
    </w:p>
    <w:p w14:paraId="77778A1D" w14:textId="77777777" w:rsidR="007D7F26" w:rsidRDefault="007D7F26" w:rsidP="007D7F26">
      <w:r>
        <w:t xml:space="preserve">        },</w:t>
      </w:r>
    </w:p>
    <w:p w14:paraId="3FFA8155" w14:textId="77777777" w:rsidR="007D7F26" w:rsidRDefault="007D7F26" w:rsidP="007D7F26">
      <w:r>
        <w:t xml:space="preserve">        {</w:t>
      </w:r>
    </w:p>
    <w:p w14:paraId="08406B08" w14:textId="77777777" w:rsidR="007D7F26" w:rsidRDefault="007D7F26" w:rsidP="007D7F26">
      <w:r>
        <w:t xml:space="preserve">          "id": 114,</w:t>
      </w:r>
    </w:p>
    <w:p w14:paraId="2A56BA85" w14:textId="77777777" w:rsidR="007D7F26" w:rsidRDefault="007D7F26" w:rsidP="007D7F26">
      <w:r>
        <w:t xml:space="preserve">          "name": "Viola Corkery",</w:t>
      </w:r>
    </w:p>
    <w:p w14:paraId="5C3E4506" w14:textId="77777777" w:rsidR="007D7F26" w:rsidRDefault="007D7F26" w:rsidP="007D7F26">
      <w:r>
        <w:t xml:space="preserve">          "email": "Josiah56@gmail.com",</w:t>
      </w:r>
    </w:p>
    <w:p w14:paraId="5BEAE6AC" w14:textId="77777777" w:rsidR="007D7F26" w:rsidRDefault="007D7F26" w:rsidP="007D7F26">
      <w:r>
        <w:t xml:space="preserve">          "password": "student123",</w:t>
      </w:r>
    </w:p>
    <w:p w14:paraId="5DA0391D" w14:textId="77777777" w:rsidR="007D7F26" w:rsidRDefault="007D7F26" w:rsidP="007D7F26">
      <w:r>
        <w:t xml:space="preserve">          "userType": "Student",</w:t>
      </w:r>
    </w:p>
    <w:p w14:paraId="66BBE533" w14:textId="77777777" w:rsidR="007D7F26" w:rsidRDefault="007D7F26" w:rsidP="007D7F26">
      <w:r>
        <w:t xml:space="preserve">          "gpa": 3.03,</w:t>
      </w:r>
    </w:p>
    <w:p w14:paraId="5154C34C" w14:textId="77777777" w:rsidR="007D7F26" w:rsidRDefault="007D7F26" w:rsidP="007D7F26">
      <w:r>
        <w:t xml:space="preserve">          "major": "Art"</w:t>
      </w:r>
    </w:p>
    <w:p w14:paraId="3BD5186C" w14:textId="77777777" w:rsidR="007D7F26" w:rsidRDefault="007D7F26" w:rsidP="007D7F26">
      <w:r>
        <w:t xml:space="preserve">        },</w:t>
      </w:r>
    </w:p>
    <w:p w14:paraId="7916AA97" w14:textId="77777777" w:rsidR="007D7F26" w:rsidRDefault="007D7F26" w:rsidP="007D7F26">
      <w:r>
        <w:t xml:space="preserve">        {</w:t>
      </w:r>
    </w:p>
    <w:p w14:paraId="759B6E5E" w14:textId="77777777" w:rsidR="007D7F26" w:rsidRDefault="007D7F26" w:rsidP="007D7F26">
      <w:r>
        <w:t xml:space="preserve">          "id": 122,</w:t>
      </w:r>
    </w:p>
    <w:p w14:paraId="66E61497" w14:textId="77777777" w:rsidR="007D7F26" w:rsidRDefault="007D7F26" w:rsidP="007D7F26">
      <w:r>
        <w:lastRenderedPageBreak/>
        <w:t xml:space="preserve">          "name": "Harry Casper",</w:t>
      </w:r>
    </w:p>
    <w:p w14:paraId="23B0DC38" w14:textId="77777777" w:rsidR="007D7F26" w:rsidRDefault="007D7F26" w:rsidP="007D7F26">
      <w:r>
        <w:t xml:space="preserve">          "email": "Tristian.Roberts74@gmail.com",</w:t>
      </w:r>
    </w:p>
    <w:p w14:paraId="52FD1161" w14:textId="77777777" w:rsidR="007D7F26" w:rsidRDefault="007D7F26" w:rsidP="007D7F26">
      <w:r>
        <w:t xml:space="preserve">          "password": "student123",</w:t>
      </w:r>
    </w:p>
    <w:p w14:paraId="5190A98D" w14:textId="77777777" w:rsidR="007D7F26" w:rsidRDefault="007D7F26" w:rsidP="007D7F26">
      <w:r>
        <w:t xml:space="preserve">          "userType": "Student",</w:t>
      </w:r>
    </w:p>
    <w:p w14:paraId="35C574F8" w14:textId="77777777" w:rsidR="007D7F26" w:rsidRDefault="007D7F26" w:rsidP="007D7F26">
      <w:r>
        <w:t xml:space="preserve">          "gpa": 0.93,</w:t>
      </w:r>
    </w:p>
    <w:p w14:paraId="73251366" w14:textId="77777777" w:rsidR="007D7F26" w:rsidRDefault="007D7F26" w:rsidP="007D7F26">
      <w:r>
        <w:t xml:space="preserve">          "major": "Electrical Engineering"</w:t>
      </w:r>
    </w:p>
    <w:p w14:paraId="706630EE" w14:textId="77777777" w:rsidR="007D7F26" w:rsidRDefault="007D7F26" w:rsidP="007D7F26">
      <w:r>
        <w:t xml:space="preserve">        },</w:t>
      </w:r>
    </w:p>
    <w:p w14:paraId="1B70047D" w14:textId="77777777" w:rsidR="007D7F26" w:rsidRDefault="007D7F26" w:rsidP="007D7F26">
      <w:r>
        <w:t xml:space="preserve">        {</w:t>
      </w:r>
    </w:p>
    <w:p w14:paraId="3368E3C9" w14:textId="77777777" w:rsidR="007D7F26" w:rsidRDefault="007D7F26" w:rsidP="007D7F26">
      <w:r>
        <w:t xml:space="preserve">          "id": 125,</w:t>
      </w:r>
    </w:p>
    <w:p w14:paraId="59F76E95" w14:textId="77777777" w:rsidR="007D7F26" w:rsidRDefault="007D7F26" w:rsidP="007D7F26">
      <w:r>
        <w:t xml:space="preserve">          "name": "Omar West",</w:t>
      </w:r>
    </w:p>
    <w:p w14:paraId="045A3ECC" w14:textId="77777777" w:rsidR="007D7F26" w:rsidRDefault="007D7F26" w:rsidP="007D7F26">
      <w:r>
        <w:t xml:space="preserve">          "email": "Florian.Swaniawski47@hotmail.com",</w:t>
      </w:r>
    </w:p>
    <w:p w14:paraId="1527C478" w14:textId="77777777" w:rsidR="007D7F26" w:rsidRDefault="007D7F26" w:rsidP="007D7F26">
      <w:r>
        <w:t xml:space="preserve">          "password": "student123",</w:t>
      </w:r>
    </w:p>
    <w:p w14:paraId="31A8F774" w14:textId="77777777" w:rsidR="007D7F26" w:rsidRDefault="007D7F26" w:rsidP="007D7F26">
      <w:r>
        <w:t xml:space="preserve">          "userType": "Student",</w:t>
      </w:r>
    </w:p>
    <w:p w14:paraId="3A29D809" w14:textId="77777777" w:rsidR="007D7F26" w:rsidRDefault="007D7F26" w:rsidP="007D7F26">
      <w:r>
        <w:t xml:space="preserve">          "gpa": 1.04,</w:t>
      </w:r>
    </w:p>
    <w:p w14:paraId="7251A244" w14:textId="77777777" w:rsidR="007D7F26" w:rsidRDefault="007D7F26" w:rsidP="007D7F26">
      <w:r>
        <w:t xml:space="preserve">          "major": "Business Management"</w:t>
      </w:r>
    </w:p>
    <w:p w14:paraId="40CAF21B" w14:textId="77777777" w:rsidR="007D7F26" w:rsidRDefault="007D7F26" w:rsidP="007D7F26">
      <w:r>
        <w:t xml:space="preserve">        },</w:t>
      </w:r>
    </w:p>
    <w:p w14:paraId="44B6C2C3" w14:textId="77777777" w:rsidR="007D7F26" w:rsidRDefault="007D7F26" w:rsidP="007D7F26">
      <w:r>
        <w:t xml:space="preserve">        {</w:t>
      </w:r>
    </w:p>
    <w:p w14:paraId="325A7B39" w14:textId="77777777" w:rsidR="007D7F26" w:rsidRDefault="007D7F26" w:rsidP="007D7F26">
      <w:r>
        <w:t xml:space="preserve">          "id": 199,</w:t>
      </w:r>
    </w:p>
    <w:p w14:paraId="5435FF04" w14:textId="77777777" w:rsidR="007D7F26" w:rsidRDefault="007D7F26" w:rsidP="007D7F26">
      <w:r>
        <w:t xml:space="preserve">          "name": "Ashley Carroll Sr.",</w:t>
      </w:r>
    </w:p>
    <w:p w14:paraId="368516F8" w14:textId="77777777" w:rsidR="007D7F26" w:rsidRDefault="007D7F26" w:rsidP="007D7F26">
      <w:r>
        <w:t xml:space="preserve">          "email": "Catalina_Schiller@yahoo.com",</w:t>
      </w:r>
    </w:p>
    <w:p w14:paraId="2ACEEBC1" w14:textId="77777777" w:rsidR="007D7F26" w:rsidRDefault="007D7F26" w:rsidP="007D7F26">
      <w:r>
        <w:t xml:space="preserve">          "password": "student123",</w:t>
      </w:r>
    </w:p>
    <w:p w14:paraId="5F3725C6" w14:textId="77777777" w:rsidR="007D7F26" w:rsidRDefault="007D7F26" w:rsidP="007D7F26">
      <w:r>
        <w:t xml:space="preserve">          "userType": "Student",</w:t>
      </w:r>
    </w:p>
    <w:p w14:paraId="61B114E3" w14:textId="77777777" w:rsidR="007D7F26" w:rsidRDefault="007D7F26" w:rsidP="007D7F26">
      <w:r>
        <w:t xml:space="preserve">          "gpa": 0.21,</w:t>
      </w:r>
    </w:p>
    <w:p w14:paraId="617B413F" w14:textId="77777777" w:rsidR="007D7F26" w:rsidRDefault="007D7F26" w:rsidP="007D7F26">
      <w:r>
        <w:t xml:space="preserve">          "major": "Mathematics"</w:t>
      </w:r>
    </w:p>
    <w:p w14:paraId="50830698" w14:textId="77777777" w:rsidR="007D7F26" w:rsidRDefault="007D7F26" w:rsidP="007D7F26">
      <w:r>
        <w:t xml:space="preserve">        }</w:t>
      </w:r>
    </w:p>
    <w:p w14:paraId="4DA0E6F6" w14:textId="77777777" w:rsidR="007D7F26" w:rsidRDefault="007D7F26" w:rsidP="007D7F26">
      <w:r>
        <w:t xml:space="preserve">      ],</w:t>
      </w:r>
    </w:p>
    <w:p w14:paraId="30C93ADE" w14:textId="77777777" w:rsidR="007D7F26" w:rsidRDefault="007D7F26" w:rsidP="007D7F26">
      <w:r>
        <w:t xml:space="preserve">      "prerequisites": [],</w:t>
      </w:r>
    </w:p>
    <w:p w14:paraId="32E425C6" w14:textId="77777777" w:rsidR="007D7F26" w:rsidRDefault="007D7F26" w:rsidP="007D7F26">
      <w:r>
        <w:t xml:space="preserve">      "grades": [</w:t>
      </w:r>
    </w:p>
    <w:p w14:paraId="7589EF93" w14:textId="77777777" w:rsidR="007D7F26" w:rsidRDefault="007D7F26" w:rsidP="007D7F26">
      <w:r>
        <w:t xml:space="preserve">        {</w:t>
      </w:r>
    </w:p>
    <w:p w14:paraId="47B8C1A7" w14:textId="77777777" w:rsidR="007D7F26" w:rsidRDefault="007D7F26" w:rsidP="007D7F26">
      <w:r>
        <w:t xml:space="preserve">          "id": 311,</w:t>
      </w:r>
    </w:p>
    <w:p w14:paraId="15EA090D" w14:textId="77777777" w:rsidR="007D7F26" w:rsidRDefault="007D7F26" w:rsidP="007D7F26">
      <w:r>
        <w:t xml:space="preserve">          "title": "explicabo atque vis Final Exam",</w:t>
      </w:r>
    </w:p>
    <w:p w14:paraId="4E69E1FB" w14:textId="77777777" w:rsidR="007D7F26" w:rsidRDefault="007D7F26" w:rsidP="007D7F26">
      <w:r>
        <w:t xml:space="preserve">          "grade": 42.04,</w:t>
      </w:r>
    </w:p>
    <w:p w14:paraId="4F0F451B" w14:textId="77777777" w:rsidR="007D7F26" w:rsidRDefault="007D7F26" w:rsidP="007D7F26">
      <w:r>
        <w:t xml:space="preserve">          "studentId": 114,</w:t>
      </w:r>
    </w:p>
    <w:p w14:paraId="17DAFE5E" w14:textId="77777777" w:rsidR="007D7F26" w:rsidRDefault="007D7F26" w:rsidP="007D7F26">
      <w:r>
        <w:t xml:space="preserve">          "courseId": 32</w:t>
      </w:r>
    </w:p>
    <w:p w14:paraId="475D22A8" w14:textId="77777777" w:rsidR="007D7F26" w:rsidRDefault="007D7F26" w:rsidP="007D7F26">
      <w:r>
        <w:t xml:space="preserve">        },</w:t>
      </w:r>
    </w:p>
    <w:p w14:paraId="5B075DF2" w14:textId="77777777" w:rsidR="007D7F26" w:rsidRDefault="007D7F26" w:rsidP="007D7F26">
      <w:r>
        <w:t xml:space="preserve">        {</w:t>
      </w:r>
    </w:p>
    <w:p w14:paraId="44AC01BA" w14:textId="77777777" w:rsidR="007D7F26" w:rsidRDefault="007D7F26" w:rsidP="007D7F26">
      <w:r>
        <w:t xml:space="preserve">          "id": 312,</w:t>
      </w:r>
    </w:p>
    <w:p w14:paraId="15CB1D3B" w14:textId="77777777" w:rsidR="007D7F26" w:rsidRDefault="007D7F26" w:rsidP="007D7F26">
      <w:r>
        <w:t xml:space="preserve">          "title": "explicabo atque vis Final Exam",</w:t>
      </w:r>
    </w:p>
    <w:p w14:paraId="2C2D200D" w14:textId="77777777" w:rsidR="007D7F26" w:rsidRDefault="007D7F26" w:rsidP="007D7F26">
      <w:r>
        <w:t xml:space="preserve">          "grade": 66.29,</w:t>
      </w:r>
    </w:p>
    <w:p w14:paraId="5A334E5D" w14:textId="77777777" w:rsidR="007D7F26" w:rsidRDefault="007D7F26" w:rsidP="007D7F26">
      <w:r>
        <w:t xml:space="preserve">          "studentId": 80,</w:t>
      </w:r>
    </w:p>
    <w:p w14:paraId="7D523619" w14:textId="77777777" w:rsidR="007D7F26" w:rsidRDefault="007D7F26" w:rsidP="007D7F26">
      <w:r>
        <w:t xml:space="preserve">          "courseId": 32</w:t>
      </w:r>
    </w:p>
    <w:p w14:paraId="55F26800" w14:textId="77777777" w:rsidR="007D7F26" w:rsidRDefault="007D7F26" w:rsidP="007D7F26">
      <w:r>
        <w:t xml:space="preserve">        },</w:t>
      </w:r>
    </w:p>
    <w:p w14:paraId="4F8C98B2" w14:textId="77777777" w:rsidR="007D7F26" w:rsidRDefault="007D7F26" w:rsidP="007D7F26">
      <w:r>
        <w:lastRenderedPageBreak/>
        <w:t xml:space="preserve">        {</w:t>
      </w:r>
    </w:p>
    <w:p w14:paraId="5FCAD68E" w14:textId="77777777" w:rsidR="007D7F26" w:rsidRDefault="007D7F26" w:rsidP="007D7F26">
      <w:r>
        <w:t xml:space="preserve">          "id": 313,</w:t>
      </w:r>
    </w:p>
    <w:p w14:paraId="0395E307" w14:textId="77777777" w:rsidR="007D7F26" w:rsidRDefault="007D7F26" w:rsidP="007D7F26">
      <w:r>
        <w:t xml:space="preserve">          "title": "explicabo atque vis Final Exam",</w:t>
      </w:r>
    </w:p>
    <w:p w14:paraId="28332410" w14:textId="77777777" w:rsidR="007D7F26" w:rsidRDefault="007D7F26" w:rsidP="007D7F26">
      <w:r>
        <w:t xml:space="preserve">          "grade": 54.53,</w:t>
      </w:r>
    </w:p>
    <w:p w14:paraId="4CFB4D35" w14:textId="77777777" w:rsidR="007D7F26" w:rsidRDefault="007D7F26" w:rsidP="007D7F26">
      <w:r>
        <w:t xml:space="preserve">          "studentId": 113,</w:t>
      </w:r>
    </w:p>
    <w:p w14:paraId="5FCDCA76" w14:textId="77777777" w:rsidR="007D7F26" w:rsidRDefault="007D7F26" w:rsidP="007D7F26">
      <w:r>
        <w:t xml:space="preserve">          "courseId": 32</w:t>
      </w:r>
    </w:p>
    <w:p w14:paraId="74DCF365" w14:textId="77777777" w:rsidR="007D7F26" w:rsidRDefault="007D7F26" w:rsidP="007D7F26">
      <w:r>
        <w:t xml:space="preserve">        },</w:t>
      </w:r>
    </w:p>
    <w:p w14:paraId="5B72646C" w14:textId="77777777" w:rsidR="007D7F26" w:rsidRDefault="007D7F26" w:rsidP="007D7F26">
      <w:r>
        <w:t xml:space="preserve">        {</w:t>
      </w:r>
    </w:p>
    <w:p w14:paraId="4E83714E" w14:textId="77777777" w:rsidR="007D7F26" w:rsidRDefault="007D7F26" w:rsidP="007D7F26">
      <w:r>
        <w:t xml:space="preserve">          "id": 314,</w:t>
      </w:r>
    </w:p>
    <w:p w14:paraId="239E90A9" w14:textId="77777777" w:rsidR="007D7F26" w:rsidRDefault="007D7F26" w:rsidP="007D7F26">
      <w:r>
        <w:t xml:space="preserve">          "title": "explicabo atque vis Final Exam",</w:t>
      </w:r>
    </w:p>
    <w:p w14:paraId="15205646" w14:textId="77777777" w:rsidR="007D7F26" w:rsidRDefault="007D7F26" w:rsidP="007D7F26">
      <w:r>
        <w:t xml:space="preserve">          "grade": 16.33,</w:t>
      </w:r>
    </w:p>
    <w:p w14:paraId="149A7BB9" w14:textId="77777777" w:rsidR="007D7F26" w:rsidRDefault="007D7F26" w:rsidP="007D7F26">
      <w:r>
        <w:t xml:space="preserve">          "studentId": 125,</w:t>
      </w:r>
    </w:p>
    <w:p w14:paraId="058915D8" w14:textId="77777777" w:rsidR="007D7F26" w:rsidRDefault="007D7F26" w:rsidP="007D7F26">
      <w:r>
        <w:t xml:space="preserve">          "courseId": 32</w:t>
      </w:r>
    </w:p>
    <w:p w14:paraId="7717A455" w14:textId="77777777" w:rsidR="007D7F26" w:rsidRDefault="007D7F26" w:rsidP="007D7F26">
      <w:r>
        <w:t xml:space="preserve">        },</w:t>
      </w:r>
    </w:p>
    <w:p w14:paraId="610838CE" w14:textId="77777777" w:rsidR="007D7F26" w:rsidRDefault="007D7F26" w:rsidP="007D7F26">
      <w:r>
        <w:t xml:space="preserve">        {</w:t>
      </w:r>
    </w:p>
    <w:p w14:paraId="13780E48" w14:textId="77777777" w:rsidR="007D7F26" w:rsidRDefault="007D7F26" w:rsidP="007D7F26">
      <w:r>
        <w:t xml:space="preserve">          "id": 315,</w:t>
      </w:r>
    </w:p>
    <w:p w14:paraId="7FC892A8" w14:textId="77777777" w:rsidR="007D7F26" w:rsidRDefault="007D7F26" w:rsidP="007D7F26">
      <w:r>
        <w:t xml:space="preserve">          "title": "explicabo atque vis Final Exam",</w:t>
      </w:r>
    </w:p>
    <w:p w14:paraId="4CAF2134" w14:textId="77777777" w:rsidR="007D7F26" w:rsidRDefault="007D7F26" w:rsidP="007D7F26">
      <w:r>
        <w:t xml:space="preserve">          "grade": 8.89,</w:t>
      </w:r>
    </w:p>
    <w:p w14:paraId="7599B090" w14:textId="77777777" w:rsidR="007D7F26" w:rsidRDefault="007D7F26" w:rsidP="007D7F26">
      <w:r>
        <w:t xml:space="preserve">          "studentId": 95,</w:t>
      </w:r>
    </w:p>
    <w:p w14:paraId="24177B00" w14:textId="77777777" w:rsidR="007D7F26" w:rsidRDefault="007D7F26" w:rsidP="007D7F26">
      <w:r>
        <w:t xml:space="preserve">          "courseId": 32</w:t>
      </w:r>
    </w:p>
    <w:p w14:paraId="33D67E0D" w14:textId="77777777" w:rsidR="007D7F26" w:rsidRDefault="007D7F26" w:rsidP="007D7F26">
      <w:r>
        <w:t xml:space="preserve">        },</w:t>
      </w:r>
    </w:p>
    <w:p w14:paraId="46AE8466" w14:textId="77777777" w:rsidR="007D7F26" w:rsidRDefault="007D7F26" w:rsidP="007D7F26">
      <w:r>
        <w:t xml:space="preserve">        {</w:t>
      </w:r>
    </w:p>
    <w:p w14:paraId="301A286E" w14:textId="77777777" w:rsidR="007D7F26" w:rsidRDefault="007D7F26" w:rsidP="007D7F26">
      <w:r>
        <w:t xml:space="preserve">          "id": 316,</w:t>
      </w:r>
    </w:p>
    <w:p w14:paraId="768DC299" w14:textId="77777777" w:rsidR="007D7F26" w:rsidRDefault="007D7F26" w:rsidP="007D7F26">
      <w:r>
        <w:t xml:space="preserve">          "title": "explicabo atque vis Final Exam",</w:t>
      </w:r>
    </w:p>
    <w:p w14:paraId="376F6217" w14:textId="77777777" w:rsidR="007D7F26" w:rsidRDefault="007D7F26" w:rsidP="007D7F26">
      <w:r>
        <w:t xml:space="preserve">          "grade": 49.9,</w:t>
      </w:r>
    </w:p>
    <w:p w14:paraId="4712E598" w14:textId="77777777" w:rsidR="007D7F26" w:rsidRDefault="007D7F26" w:rsidP="007D7F26">
      <w:r>
        <w:t xml:space="preserve">          "studentId": 30,</w:t>
      </w:r>
    </w:p>
    <w:p w14:paraId="3AFEDEDF" w14:textId="77777777" w:rsidR="007D7F26" w:rsidRDefault="007D7F26" w:rsidP="007D7F26">
      <w:r>
        <w:t xml:space="preserve">          "courseId": 32</w:t>
      </w:r>
    </w:p>
    <w:p w14:paraId="5EB8E501" w14:textId="77777777" w:rsidR="007D7F26" w:rsidRDefault="007D7F26" w:rsidP="007D7F26">
      <w:r>
        <w:t xml:space="preserve">        },</w:t>
      </w:r>
    </w:p>
    <w:p w14:paraId="763648F4" w14:textId="77777777" w:rsidR="007D7F26" w:rsidRDefault="007D7F26" w:rsidP="007D7F26">
      <w:r>
        <w:t xml:space="preserve">        {</w:t>
      </w:r>
    </w:p>
    <w:p w14:paraId="1B99A092" w14:textId="77777777" w:rsidR="007D7F26" w:rsidRDefault="007D7F26" w:rsidP="007D7F26">
      <w:r>
        <w:t xml:space="preserve">          "id": 317,</w:t>
      </w:r>
    </w:p>
    <w:p w14:paraId="6FB1B21D" w14:textId="77777777" w:rsidR="007D7F26" w:rsidRDefault="007D7F26" w:rsidP="007D7F26">
      <w:r>
        <w:t xml:space="preserve">          "title": "explicabo atque vis Final Exam",</w:t>
      </w:r>
    </w:p>
    <w:p w14:paraId="0F0B01C4" w14:textId="77777777" w:rsidR="007D7F26" w:rsidRDefault="007D7F26" w:rsidP="007D7F26">
      <w:r>
        <w:t xml:space="preserve">          "grade": 34.92,</w:t>
      </w:r>
    </w:p>
    <w:p w14:paraId="344F8004" w14:textId="77777777" w:rsidR="007D7F26" w:rsidRDefault="007D7F26" w:rsidP="007D7F26">
      <w:r>
        <w:t xml:space="preserve">          "studentId": 122,</w:t>
      </w:r>
    </w:p>
    <w:p w14:paraId="68EEDBB0" w14:textId="77777777" w:rsidR="007D7F26" w:rsidRDefault="007D7F26" w:rsidP="007D7F26">
      <w:r>
        <w:t xml:space="preserve">          "courseId": 32</w:t>
      </w:r>
    </w:p>
    <w:p w14:paraId="2E6EDEA8" w14:textId="77777777" w:rsidR="007D7F26" w:rsidRDefault="007D7F26" w:rsidP="007D7F26">
      <w:r>
        <w:t xml:space="preserve">        },</w:t>
      </w:r>
    </w:p>
    <w:p w14:paraId="6E60A633" w14:textId="77777777" w:rsidR="007D7F26" w:rsidRDefault="007D7F26" w:rsidP="007D7F26">
      <w:r>
        <w:t xml:space="preserve">        {</w:t>
      </w:r>
    </w:p>
    <w:p w14:paraId="0CD4E432" w14:textId="77777777" w:rsidR="007D7F26" w:rsidRDefault="007D7F26" w:rsidP="007D7F26">
      <w:r>
        <w:t xml:space="preserve">          "id": 318,</w:t>
      </w:r>
    </w:p>
    <w:p w14:paraId="5E431AC5" w14:textId="77777777" w:rsidR="007D7F26" w:rsidRDefault="007D7F26" w:rsidP="007D7F26">
      <w:r>
        <w:t xml:space="preserve">          "title": "explicabo atque vis Final Exam",</w:t>
      </w:r>
    </w:p>
    <w:p w14:paraId="4F66D1C8" w14:textId="77777777" w:rsidR="007D7F26" w:rsidRDefault="007D7F26" w:rsidP="007D7F26">
      <w:r>
        <w:t xml:space="preserve">          "grade": 32.42,</w:t>
      </w:r>
    </w:p>
    <w:p w14:paraId="368AB3CF" w14:textId="77777777" w:rsidR="007D7F26" w:rsidRDefault="007D7F26" w:rsidP="007D7F26">
      <w:r>
        <w:t xml:space="preserve">          "studentId": 47,</w:t>
      </w:r>
    </w:p>
    <w:p w14:paraId="0220D0FD" w14:textId="77777777" w:rsidR="007D7F26" w:rsidRDefault="007D7F26" w:rsidP="007D7F26">
      <w:r>
        <w:t xml:space="preserve">          "courseId": 32</w:t>
      </w:r>
    </w:p>
    <w:p w14:paraId="3FFE23A5" w14:textId="77777777" w:rsidR="007D7F26" w:rsidRDefault="007D7F26" w:rsidP="007D7F26">
      <w:r>
        <w:t xml:space="preserve">        },</w:t>
      </w:r>
    </w:p>
    <w:p w14:paraId="13AA5174" w14:textId="77777777" w:rsidR="007D7F26" w:rsidRDefault="007D7F26" w:rsidP="007D7F26">
      <w:r>
        <w:lastRenderedPageBreak/>
        <w:t xml:space="preserve">        {</w:t>
      </w:r>
    </w:p>
    <w:p w14:paraId="080397D3" w14:textId="77777777" w:rsidR="007D7F26" w:rsidRDefault="007D7F26" w:rsidP="007D7F26">
      <w:r>
        <w:t xml:space="preserve">          "id": 319,</w:t>
      </w:r>
    </w:p>
    <w:p w14:paraId="0CE43479" w14:textId="77777777" w:rsidR="007D7F26" w:rsidRDefault="007D7F26" w:rsidP="007D7F26">
      <w:r>
        <w:t xml:space="preserve">          "title": "explicabo atque vis Final Exam",</w:t>
      </w:r>
    </w:p>
    <w:p w14:paraId="29BDCFFD" w14:textId="77777777" w:rsidR="007D7F26" w:rsidRDefault="007D7F26" w:rsidP="007D7F26">
      <w:r>
        <w:t xml:space="preserve">          "grade": 38.94,</w:t>
      </w:r>
    </w:p>
    <w:p w14:paraId="71E0E211" w14:textId="77777777" w:rsidR="007D7F26" w:rsidRDefault="007D7F26" w:rsidP="007D7F26">
      <w:r>
        <w:t xml:space="preserve">          "studentId": 20,</w:t>
      </w:r>
    </w:p>
    <w:p w14:paraId="5B4D991D" w14:textId="77777777" w:rsidR="007D7F26" w:rsidRDefault="007D7F26" w:rsidP="007D7F26">
      <w:r>
        <w:t xml:space="preserve">          "courseId": 32</w:t>
      </w:r>
    </w:p>
    <w:p w14:paraId="4AF7DFCD" w14:textId="77777777" w:rsidR="007D7F26" w:rsidRDefault="007D7F26" w:rsidP="007D7F26">
      <w:r>
        <w:t xml:space="preserve">        },</w:t>
      </w:r>
    </w:p>
    <w:p w14:paraId="22519564" w14:textId="77777777" w:rsidR="007D7F26" w:rsidRDefault="007D7F26" w:rsidP="007D7F26">
      <w:r>
        <w:t xml:space="preserve">        {</w:t>
      </w:r>
    </w:p>
    <w:p w14:paraId="2EDCCF9B" w14:textId="77777777" w:rsidR="007D7F26" w:rsidRDefault="007D7F26" w:rsidP="007D7F26">
      <w:r>
        <w:t xml:space="preserve">          "id": 320,</w:t>
      </w:r>
    </w:p>
    <w:p w14:paraId="68154293" w14:textId="77777777" w:rsidR="007D7F26" w:rsidRDefault="007D7F26" w:rsidP="007D7F26">
      <w:r>
        <w:t xml:space="preserve">          "title": "explicabo atque vis Final Exam",</w:t>
      </w:r>
    </w:p>
    <w:p w14:paraId="12A7F65E" w14:textId="77777777" w:rsidR="007D7F26" w:rsidRDefault="007D7F26" w:rsidP="007D7F26">
      <w:r>
        <w:t xml:space="preserve">          "grade": 13.73,</w:t>
      </w:r>
    </w:p>
    <w:p w14:paraId="50A33C61" w14:textId="77777777" w:rsidR="007D7F26" w:rsidRDefault="007D7F26" w:rsidP="007D7F26">
      <w:r>
        <w:t xml:space="preserve">          "studentId": 199,</w:t>
      </w:r>
    </w:p>
    <w:p w14:paraId="215032FA" w14:textId="77777777" w:rsidR="007D7F26" w:rsidRDefault="007D7F26" w:rsidP="007D7F26">
      <w:r>
        <w:t xml:space="preserve">          "courseId": 32</w:t>
      </w:r>
    </w:p>
    <w:p w14:paraId="1CC05D37" w14:textId="77777777" w:rsidR="007D7F26" w:rsidRDefault="007D7F26" w:rsidP="007D7F26">
      <w:r>
        <w:t xml:space="preserve">        }</w:t>
      </w:r>
    </w:p>
    <w:p w14:paraId="1AC4C9E5" w14:textId="77777777" w:rsidR="007D7F26" w:rsidRDefault="007D7F26" w:rsidP="007D7F26">
      <w:r>
        <w:t xml:space="preserve">      ]</w:t>
      </w:r>
    </w:p>
    <w:p w14:paraId="0A82118A" w14:textId="77777777" w:rsidR="007D7F26" w:rsidRDefault="007D7F26" w:rsidP="007D7F26">
      <w:r>
        <w:t xml:space="preserve">    },</w:t>
      </w:r>
    </w:p>
    <w:p w14:paraId="3AE78937" w14:textId="77777777" w:rsidR="007D7F26" w:rsidRDefault="007D7F26" w:rsidP="007D7F26">
      <w:r>
        <w:t xml:space="preserve">    {</w:t>
      </w:r>
    </w:p>
    <w:p w14:paraId="5F87D1A7" w14:textId="77777777" w:rsidR="007D7F26" w:rsidRDefault="007D7F26" w:rsidP="007D7F26">
      <w:r>
        <w:t xml:space="preserve">      "id": 33,</w:t>
      </w:r>
    </w:p>
    <w:p w14:paraId="7882E93A" w14:textId="77777777" w:rsidR="007D7F26" w:rsidRDefault="007D7F26" w:rsidP="007D7F26">
      <w:r>
        <w:t xml:space="preserve">      "title": "Mastering Molecular Biology Concepts",</w:t>
      </w:r>
    </w:p>
    <w:p w14:paraId="513A560C" w14:textId="77777777" w:rsidR="007D7F26" w:rsidRDefault="007D7F26" w:rsidP="007D7F26">
      <w:r>
        <w:t xml:space="preserve">      "location": "Room 363",</w:t>
      </w:r>
    </w:p>
    <w:p w14:paraId="4603ED7D" w14:textId="77777777" w:rsidR="007D7F26" w:rsidRDefault="007D7F26" w:rsidP="007D7F26">
      <w:r>
        <w:t xml:space="preserve">      "category": "Science",</w:t>
      </w:r>
    </w:p>
    <w:p w14:paraId="1FBABA2A" w14:textId="77777777" w:rsidR="007D7F26" w:rsidRDefault="007D7F26" w:rsidP="007D7F26">
      <w:r>
        <w:t xml:space="preserve">      "registrationStatus": false,</w:t>
      </w:r>
    </w:p>
    <w:p w14:paraId="5984AA5C" w14:textId="77777777" w:rsidR="007D7F26" w:rsidRDefault="007D7F26" w:rsidP="007D7F26">
      <w:r>
        <w:t xml:space="preserve">      "courseStatus": "offering",</w:t>
      </w:r>
    </w:p>
    <w:p w14:paraId="518861BD" w14:textId="77777777" w:rsidR="007D7F26" w:rsidRDefault="007D7F26" w:rsidP="007D7F26">
      <w:r>
        <w:t xml:space="preserve">      "instructorId": 2,</w:t>
      </w:r>
    </w:p>
    <w:p w14:paraId="781A7316" w14:textId="77777777" w:rsidR="007D7F26" w:rsidRDefault="007D7F26" w:rsidP="007D7F26">
      <w:r>
        <w:t xml:space="preserve">      "students": [</w:t>
      </w:r>
    </w:p>
    <w:p w14:paraId="29BE149F" w14:textId="77777777" w:rsidR="007D7F26" w:rsidRDefault="007D7F26" w:rsidP="007D7F26">
      <w:r>
        <w:t xml:space="preserve">        {</w:t>
      </w:r>
    </w:p>
    <w:p w14:paraId="7C29D460" w14:textId="77777777" w:rsidR="007D7F26" w:rsidRDefault="007D7F26" w:rsidP="007D7F26">
      <w:r>
        <w:t xml:space="preserve">          "id": 2,</w:t>
      </w:r>
    </w:p>
    <w:p w14:paraId="6BC5650D" w14:textId="77777777" w:rsidR="007D7F26" w:rsidRDefault="007D7F26" w:rsidP="007D7F26">
      <w:r>
        <w:t xml:space="preserve">          "name": "Raul Ziemann PhD",</w:t>
      </w:r>
    </w:p>
    <w:p w14:paraId="0EC29F6F" w14:textId="77777777" w:rsidR="007D7F26" w:rsidRDefault="007D7F26" w:rsidP="007D7F26">
      <w:r>
        <w:t xml:space="preserve">          "email": "Juston_Langworth9@hotmail.com",</w:t>
      </w:r>
    </w:p>
    <w:p w14:paraId="5B6B149A" w14:textId="77777777" w:rsidR="007D7F26" w:rsidRDefault="007D7F26" w:rsidP="007D7F26">
      <w:r>
        <w:t xml:space="preserve">          "password": "student123",</w:t>
      </w:r>
    </w:p>
    <w:p w14:paraId="36024963" w14:textId="77777777" w:rsidR="007D7F26" w:rsidRDefault="007D7F26" w:rsidP="007D7F26">
      <w:r>
        <w:t xml:space="preserve">          "userType": "Student",</w:t>
      </w:r>
    </w:p>
    <w:p w14:paraId="10C634F5" w14:textId="77777777" w:rsidR="007D7F26" w:rsidRDefault="007D7F26" w:rsidP="007D7F26">
      <w:r>
        <w:t xml:space="preserve">          "gpa": 1.95,</w:t>
      </w:r>
    </w:p>
    <w:p w14:paraId="1EEA5440" w14:textId="77777777" w:rsidR="007D7F26" w:rsidRDefault="007D7F26" w:rsidP="007D7F26">
      <w:r>
        <w:t xml:space="preserve">          "major": "Computer Science"</w:t>
      </w:r>
    </w:p>
    <w:p w14:paraId="1EAEEC66" w14:textId="77777777" w:rsidR="007D7F26" w:rsidRDefault="007D7F26" w:rsidP="007D7F26">
      <w:r>
        <w:t xml:space="preserve">        },</w:t>
      </w:r>
    </w:p>
    <w:p w14:paraId="37AFD408" w14:textId="77777777" w:rsidR="007D7F26" w:rsidRDefault="007D7F26" w:rsidP="007D7F26">
      <w:r>
        <w:t xml:space="preserve">        {</w:t>
      </w:r>
    </w:p>
    <w:p w14:paraId="6F65FB9D" w14:textId="77777777" w:rsidR="007D7F26" w:rsidRDefault="007D7F26" w:rsidP="007D7F26">
      <w:r>
        <w:t xml:space="preserve">          "id": 3,</w:t>
      </w:r>
    </w:p>
    <w:p w14:paraId="3672A588" w14:textId="77777777" w:rsidR="007D7F26" w:rsidRDefault="007D7F26" w:rsidP="007D7F26">
      <w:r>
        <w:t xml:space="preserve">          "name": "Mrs. Misty Beatty",</w:t>
      </w:r>
    </w:p>
    <w:p w14:paraId="674510AB" w14:textId="77777777" w:rsidR="007D7F26" w:rsidRDefault="007D7F26" w:rsidP="007D7F26">
      <w:r>
        <w:t xml:space="preserve">          "email": "Elton92@hotmail.com",</w:t>
      </w:r>
    </w:p>
    <w:p w14:paraId="5F9D6E26" w14:textId="77777777" w:rsidR="007D7F26" w:rsidRDefault="007D7F26" w:rsidP="007D7F26">
      <w:r>
        <w:t xml:space="preserve">          "password": "student123",</w:t>
      </w:r>
    </w:p>
    <w:p w14:paraId="35979593" w14:textId="77777777" w:rsidR="007D7F26" w:rsidRDefault="007D7F26" w:rsidP="007D7F26">
      <w:r>
        <w:t xml:space="preserve">          "userType": "Student",</w:t>
      </w:r>
    </w:p>
    <w:p w14:paraId="13520637" w14:textId="77777777" w:rsidR="007D7F26" w:rsidRDefault="007D7F26" w:rsidP="007D7F26">
      <w:r>
        <w:t xml:space="preserve">          "gpa": 1.32,</w:t>
      </w:r>
    </w:p>
    <w:p w14:paraId="4CC52F57" w14:textId="77777777" w:rsidR="007D7F26" w:rsidRDefault="007D7F26" w:rsidP="007D7F26">
      <w:r>
        <w:t xml:space="preserve">          "major": "Computer Science"</w:t>
      </w:r>
    </w:p>
    <w:p w14:paraId="43B601C2" w14:textId="77777777" w:rsidR="007D7F26" w:rsidRDefault="007D7F26" w:rsidP="007D7F26">
      <w:r>
        <w:lastRenderedPageBreak/>
        <w:t xml:space="preserve">        },</w:t>
      </w:r>
    </w:p>
    <w:p w14:paraId="386E518F" w14:textId="77777777" w:rsidR="007D7F26" w:rsidRDefault="007D7F26" w:rsidP="007D7F26">
      <w:r>
        <w:t xml:space="preserve">        {</w:t>
      </w:r>
    </w:p>
    <w:p w14:paraId="7B3BABDE" w14:textId="77777777" w:rsidR="007D7F26" w:rsidRDefault="007D7F26" w:rsidP="007D7F26">
      <w:r>
        <w:t xml:space="preserve">          "id": 9,</w:t>
      </w:r>
    </w:p>
    <w:p w14:paraId="3B3D6A72" w14:textId="77777777" w:rsidR="007D7F26" w:rsidRDefault="007D7F26" w:rsidP="007D7F26">
      <w:r>
        <w:t xml:space="preserve">          "name": "Juanita Smith",</w:t>
      </w:r>
    </w:p>
    <w:p w14:paraId="3E296890" w14:textId="77777777" w:rsidR="007D7F26" w:rsidRDefault="007D7F26" w:rsidP="007D7F26">
      <w:r>
        <w:t xml:space="preserve">          "email": "Alphonso.Reynolds@gmail.com",</w:t>
      </w:r>
    </w:p>
    <w:p w14:paraId="559D2B49" w14:textId="77777777" w:rsidR="007D7F26" w:rsidRDefault="007D7F26" w:rsidP="007D7F26">
      <w:r>
        <w:t xml:space="preserve">          "password": "student123",</w:t>
      </w:r>
    </w:p>
    <w:p w14:paraId="09927A99" w14:textId="77777777" w:rsidR="007D7F26" w:rsidRDefault="007D7F26" w:rsidP="007D7F26">
      <w:r>
        <w:t xml:space="preserve">          "userType": "Student",</w:t>
      </w:r>
    </w:p>
    <w:p w14:paraId="5375E259" w14:textId="77777777" w:rsidR="007D7F26" w:rsidRDefault="007D7F26" w:rsidP="007D7F26">
      <w:r>
        <w:t xml:space="preserve">          "gpa": 2.67,</w:t>
      </w:r>
    </w:p>
    <w:p w14:paraId="6C7954F5" w14:textId="77777777" w:rsidR="007D7F26" w:rsidRDefault="007D7F26" w:rsidP="007D7F26">
      <w:r>
        <w:t xml:space="preserve">          "major": "Accounting"</w:t>
      </w:r>
    </w:p>
    <w:p w14:paraId="05BD390A" w14:textId="77777777" w:rsidR="007D7F26" w:rsidRDefault="007D7F26" w:rsidP="007D7F26">
      <w:r>
        <w:t xml:space="preserve">        },</w:t>
      </w:r>
    </w:p>
    <w:p w14:paraId="4741D5AD" w14:textId="77777777" w:rsidR="007D7F26" w:rsidRDefault="007D7F26" w:rsidP="007D7F26">
      <w:r>
        <w:t xml:space="preserve">        {</w:t>
      </w:r>
    </w:p>
    <w:p w14:paraId="43AF2BA8" w14:textId="77777777" w:rsidR="007D7F26" w:rsidRDefault="007D7F26" w:rsidP="007D7F26">
      <w:r>
        <w:t xml:space="preserve">          "id": 13,</w:t>
      </w:r>
    </w:p>
    <w:p w14:paraId="322AB5C2" w14:textId="77777777" w:rsidR="007D7F26" w:rsidRDefault="007D7F26" w:rsidP="007D7F26">
      <w:r>
        <w:t xml:space="preserve">          "name": "Blake Carter",</w:t>
      </w:r>
    </w:p>
    <w:p w14:paraId="2B8B9245" w14:textId="77777777" w:rsidR="007D7F26" w:rsidRDefault="007D7F26" w:rsidP="007D7F26">
      <w:r>
        <w:t xml:space="preserve">          "email": "Alyson_Stiedemann65@gmail.com",</w:t>
      </w:r>
    </w:p>
    <w:p w14:paraId="24771CC9" w14:textId="77777777" w:rsidR="007D7F26" w:rsidRDefault="007D7F26" w:rsidP="007D7F26">
      <w:r>
        <w:t xml:space="preserve">          "password": "student123",</w:t>
      </w:r>
    </w:p>
    <w:p w14:paraId="08981BF2" w14:textId="77777777" w:rsidR="007D7F26" w:rsidRDefault="007D7F26" w:rsidP="007D7F26">
      <w:r>
        <w:t xml:space="preserve">          "userType": "Student",</w:t>
      </w:r>
    </w:p>
    <w:p w14:paraId="4E74CCFC" w14:textId="77777777" w:rsidR="007D7F26" w:rsidRDefault="007D7F26" w:rsidP="007D7F26">
      <w:r>
        <w:t xml:space="preserve">          "gpa": 3.22,</w:t>
      </w:r>
    </w:p>
    <w:p w14:paraId="71E8B09E" w14:textId="77777777" w:rsidR="007D7F26" w:rsidRDefault="007D7F26" w:rsidP="007D7F26">
      <w:r>
        <w:t xml:space="preserve">          "major": "Biology"</w:t>
      </w:r>
    </w:p>
    <w:p w14:paraId="06CC8BC6" w14:textId="77777777" w:rsidR="007D7F26" w:rsidRDefault="007D7F26" w:rsidP="007D7F26">
      <w:r>
        <w:t xml:space="preserve">        },</w:t>
      </w:r>
    </w:p>
    <w:p w14:paraId="701ACD78" w14:textId="77777777" w:rsidR="007D7F26" w:rsidRDefault="007D7F26" w:rsidP="007D7F26">
      <w:r>
        <w:t xml:space="preserve">        {</w:t>
      </w:r>
    </w:p>
    <w:p w14:paraId="4F496AAE" w14:textId="77777777" w:rsidR="007D7F26" w:rsidRDefault="007D7F26" w:rsidP="007D7F26">
      <w:r>
        <w:t xml:space="preserve">          "id": 19,</w:t>
      </w:r>
    </w:p>
    <w:p w14:paraId="4E8E793D" w14:textId="77777777" w:rsidR="007D7F26" w:rsidRDefault="007D7F26" w:rsidP="007D7F26">
      <w:r>
        <w:t xml:space="preserve">          "name": "Ramon Lesch",</w:t>
      </w:r>
    </w:p>
    <w:p w14:paraId="4ACE05CE" w14:textId="77777777" w:rsidR="007D7F26" w:rsidRDefault="007D7F26" w:rsidP="007D7F26">
      <w:r>
        <w:t xml:space="preserve">          "email": "Kellie40@hotmail.com",</w:t>
      </w:r>
    </w:p>
    <w:p w14:paraId="5CC19836" w14:textId="77777777" w:rsidR="007D7F26" w:rsidRDefault="007D7F26" w:rsidP="007D7F26">
      <w:r>
        <w:t xml:space="preserve">          "password": "student123",</w:t>
      </w:r>
    </w:p>
    <w:p w14:paraId="09F92A6F" w14:textId="77777777" w:rsidR="007D7F26" w:rsidRDefault="007D7F26" w:rsidP="007D7F26">
      <w:r>
        <w:t xml:space="preserve">          "userType": "Student",</w:t>
      </w:r>
    </w:p>
    <w:p w14:paraId="36DD9D7F" w14:textId="77777777" w:rsidR="007D7F26" w:rsidRDefault="007D7F26" w:rsidP="007D7F26">
      <w:r>
        <w:t xml:space="preserve">          "gpa": 2.66,</w:t>
      </w:r>
    </w:p>
    <w:p w14:paraId="6EEFDB50" w14:textId="77777777" w:rsidR="007D7F26" w:rsidRDefault="007D7F26" w:rsidP="007D7F26">
      <w:r>
        <w:t xml:space="preserve">          "major": "Biology"</w:t>
      </w:r>
    </w:p>
    <w:p w14:paraId="02BD8586" w14:textId="77777777" w:rsidR="007D7F26" w:rsidRDefault="007D7F26" w:rsidP="007D7F26">
      <w:r>
        <w:t xml:space="preserve">        },</w:t>
      </w:r>
    </w:p>
    <w:p w14:paraId="3BB82A17" w14:textId="77777777" w:rsidR="007D7F26" w:rsidRDefault="007D7F26" w:rsidP="007D7F26">
      <w:r>
        <w:t xml:space="preserve">        {</w:t>
      </w:r>
    </w:p>
    <w:p w14:paraId="233387FB" w14:textId="77777777" w:rsidR="007D7F26" w:rsidRDefault="007D7F26" w:rsidP="007D7F26">
      <w:r>
        <w:t xml:space="preserve">          "id": 20,</w:t>
      </w:r>
    </w:p>
    <w:p w14:paraId="0AF46794" w14:textId="77777777" w:rsidR="007D7F26" w:rsidRDefault="007D7F26" w:rsidP="007D7F26">
      <w:r>
        <w:t xml:space="preserve">          "name": "Brent Weber MD",</w:t>
      </w:r>
    </w:p>
    <w:p w14:paraId="5D363F81" w14:textId="77777777" w:rsidR="007D7F26" w:rsidRDefault="007D7F26" w:rsidP="007D7F26">
      <w:r>
        <w:t xml:space="preserve">          "email": "Myra.Walsh41@hotmail.com",</w:t>
      </w:r>
    </w:p>
    <w:p w14:paraId="052F0E2F" w14:textId="77777777" w:rsidR="007D7F26" w:rsidRDefault="007D7F26" w:rsidP="007D7F26">
      <w:r>
        <w:t xml:space="preserve">          "password": "student123",</w:t>
      </w:r>
    </w:p>
    <w:p w14:paraId="793FDE23" w14:textId="77777777" w:rsidR="007D7F26" w:rsidRDefault="007D7F26" w:rsidP="007D7F26">
      <w:r>
        <w:t xml:space="preserve">          "userType": "Student",</w:t>
      </w:r>
    </w:p>
    <w:p w14:paraId="2239E658" w14:textId="77777777" w:rsidR="007D7F26" w:rsidRDefault="007D7F26" w:rsidP="007D7F26">
      <w:r>
        <w:t xml:space="preserve">          "gpa": 2.9,</w:t>
      </w:r>
    </w:p>
    <w:p w14:paraId="22467A96" w14:textId="77777777" w:rsidR="007D7F26" w:rsidRDefault="007D7F26" w:rsidP="007D7F26">
      <w:r>
        <w:t xml:space="preserve">          "major": "Computer Science"</w:t>
      </w:r>
    </w:p>
    <w:p w14:paraId="04D9A450" w14:textId="77777777" w:rsidR="007D7F26" w:rsidRDefault="007D7F26" w:rsidP="007D7F26">
      <w:r>
        <w:t xml:space="preserve">        },</w:t>
      </w:r>
    </w:p>
    <w:p w14:paraId="2C81400B" w14:textId="77777777" w:rsidR="007D7F26" w:rsidRDefault="007D7F26" w:rsidP="007D7F26">
      <w:r>
        <w:t xml:space="preserve">        {</w:t>
      </w:r>
    </w:p>
    <w:p w14:paraId="7582BB90" w14:textId="77777777" w:rsidR="007D7F26" w:rsidRDefault="007D7F26" w:rsidP="007D7F26">
      <w:r>
        <w:t xml:space="preserve">          "id": 30,</w:t>
      </w:r>
    </w:p>
    <w:p w14:paraId="33626DC9" w14:textId="77777777" w:rsidR="007D7F26" w:rsidRDefault="007D7F26" w:rsidP="007D7F26">
      <w:r>
        <w:t xml:space="preserve">          "name": "Tammy Kerluke",</w:t>
      </w:r>
    </w:p>
    <w:p w14:paraId="621A9634" w14:textId="77777777" w:rsidR="007D7F26" w:rsidRDefault="007D7F26" w:rsidP="007D7F26">
      <w:r>
        <w:t xml:space="preserve">          "email": "Anya.Hane84@yahoo.com",</w:t>
      </w:r>
    </w:p>
    <w:p w14:paraId="31012F18" w14:textId="77777777" w:rsidR="007D7F26" w:rsidRDefault="007D7F26" w:rsidP="007D7F26">
      <w:r>
        <w:t xml:space="preserve">          "password": "student123",</w:t>
      </w:r>
    </w:p>
    <w:p w14:paraId="15787C45" w14:textId="77777777" w:rsidR="007D7F26" w:rsidRDefault="007D7F26" w:rsidP="007D7F26">
      <w:r>
        <w:lastRenderedPageBreak/>
        <w:t xml:space="preserve">          "userType": "Student",</w:t>
      </w:r>
    </w:p>
    <w:p w14:paraId="4A4420A8" w14:textId="77777777" w:rsidR="007D7F26" w:rsidRDefault="007D7F26" w:rsidP="007D7F26">
      <w:r>
        <w:t xml:space="preserve">          "gpa": 0.97,</w:t>
      </w:r>
    </w:p>
    <w:p w14:paraId="32A5B2B6" w14:textId="77777777" w:rsidR="007D7F26" w:rsidRDefault="007D7F26" w:rsidP="007D7F26">
      <w:r>
        <w:t xml:space="preserve">          "major": "Chemistry"</w:t>
      </w:r>
    </w:p>
    <w:p w14:paraId="19C5B641" w14:textId="77777777" w:rsidR="007D7F26" w:rsidRDefault="007D7F26" w:rsidP="007D7F26">
      <w:r>
        <w:t xml:space="preserve">        },</w:t>
      </w:r>
    </w:p>
    <w:p w14:paraId="50ED8FB0" w14:textId="77777777" w:rsidR="007D7F26" w:rsidRDefault="007D7F26" w:rsidP="007D7F26">
      <w:r>
        <w:t xml:space="preserve">        {</w:t>
      </w:r>
    </w:p>
    <w:p w14:paraId="44AE35FE" w14:textId="77777777" w:rsidR="007D7F26" w:rsidRDefault="007D7F26" w:rsidP="007D7F26">
      <w:r>
        <w:t xml:space="preserve">          "id": 31,</w:t>
      </w:r>
    </w:p>
    <w:p w14:paraId="6A5A300E" w14:textId="77777777" w:rsidR="007D7F26" w:rsidRDefault="007D7F26" w:rsidP="007D7F26">
      <w:r>
        <w:t xml:space="preserve">          "name": "Mr. Abel Yost",</w:t>
      </w:r>
    </w:p>
    <w:p w14:paraId="20F280AC" w14:textId="77777777" w:rsidR="007D7F26" w:rsidRDefault="007D7F26" w:rsidP="007D7F26">
      <w:r>
        <w:t xml:space="preserve">          "email": "Otha.Harris0@gmail.com",</w:t>
      </w:r>
    </w:p>
    <w:p w14:paraId="123F1C6E" w14:textId="77777777" w:rsidR="007D7F26" w:rsidRDefault="007D7F26" w:rsidP="007D7F26">
      <w:r>
        <w:t xml:space="preserve">          "password": "student123",</w:t>
      </w:r>
    </w:p>
    <w:p w14:paraId="1A32688D" w14:textId="77777777" w:rsidR="007D7F26" w:rsidRDefault="007D7F26" w:rsidP="007D7F26">
      <w:r>
        <w:t xml:space="preserve">          "userType": "Student",</w:t>
      </w:r>
    </w:p>
    <w:p w14:paraId="1AE1B2BB" w14:textId="77777777" w:rsidR="007D7F26" w:rsidRDefault="007D7F26" w:rsidP="007D7F26">
      <w:r>
        <w:t xml:space="preserve">          "gpa": 3.52,</w:t>
      </w:r>
    </w:p>
    <w:p w14:paraId="5F926AAD" w14:textId="77777777" w:rsidR="007D7F26" w:rsidRDefault="007D7F26" w:rsidP="007D7F26">
      <w:r>
        <w:t xml:space="preserve">          "major": "Electrical Engineering"</w:t>
      </w:r>
    </w:p>
    <w:p w14:paraId="0F135846" w14:textId="77777777" w:rsidR="007D7F26" w:rsidRDefault="007D7F26" w:rsidP="007D7F26">
      <w:r>
        <w:t xml:space="preserve">        },</w:t>
      </w:r>
    </w:p>
    <w:p w14:paraId="742E3EB5" w14:textId="77777777" w:rsidR="007D7F26" w:rsidRDefault="007D7F26" w:rsidP="007D7F26">
      <w:r>
        <w:t xml:space="preserve">        {</w:t>
      </w:r>
    </w:p>
    <w:p w14:paraId="2D289852" w14:textId="77777777" w:rsidR="007D7F26" w:rsidRDefault="007D7F26" w:rsidP="007D7F26">
      <w:r>
        <w:t xml:space="preserve">          "id": 33,</w:t>
      </w:r>
    </w:p>
    <w:p w14:paraId="0968514B" w14:textId="77777777" w:rsidR="007D7F26" w:rsidRDefault="007D7F26" w:rsidP="007D7F26">
      <w:r>
        <w:t xml:space="preserve">          "name": "Clark Kling",</w:t>
      </w:r>
    </w:p>
    <w:p w14:paraId="02035303" w14:textId="77777777" w:rsidR="007D7F26" w:rsidRDefault="007D7F26" w:rsidP="007D7F26">
      <w:r>
        <w:t xml:space="preserve">          "email": "Kasey_Reichel@hotmail.com",</w:t>
      </w:r>
    </w:p>
    <w:p w14:paraId="5494465F" w14:textId="77777777" w:rsidR="007D7F26" w:rsidRDefault="007D7F26" w:rsidP="007D7F26">
      <w:r>
        <w:t xml:space="preserve">          "password": "student123",</w:t>
      </w:r>
    </w:p>
    <w:p w14:paraId="575C91C4" w14:textId="77777777" w:rsidR="007D7F26" w:rsidRDefault="007D7F26" w:rsidP="007D7F26">
      <w:r>
        <w:t xml:space="preserve">          "userType": "Student",</w:t>
      </w:r>
    </w:p>
    <w:p w14:paraId="1550E239" w14:textId="77777777" w:rsidR="007D7F26" w:rsidRDefault="007D7F26" w:rsidP="007D7F26">
      <w:r>
        <w:t xml:space="preserve">          "gpa": 0.29,</w:t>
      </w:r>
    </w:p>
    <w:p w14:paraId="5B036C43" w14:textId="77777777" w:rsidR="007D7F26" w:rsidRDefault="007D7F26" w:rsidP="007D7F26">
      <w:r>
        <w:t xml:space="preserve">          "major": "Electrical Engineering"</w:t>
      </w:r>
    </w:p>
    <w:p w14:paraId="2D5D3217" w14:textId="77777777" w:rsidR="007D7F26" w:rsidRDefault="007D7F26" w:rsidP="007D7F26">
      <w:r>
        <w:t xml:space="preserve">        },</w:t>
      </w:r>
    </w:p>
    <w:p w14:paraId="6B575779" w14:textId="77777777" w:rsidR="007D7F26" w:rsidRDefault="007D7F26" w:rsidP="007D7F26">
      <w:r>
        <w:t xml:space="preserve">        {</w:t>
      </w:r>
    </w:p>
    <w:p w14:paraId="10C3A2DD" w14:textId="77777777" w:rsidR="007D7F26" w:rsidRDefault="007D7F26" w:rsidP="007D7F26">
      <w:r>
        <w:t xml:space="preserve">          "id": 36,</w:t>
      </w:r>
    </w:p>
    <w:p w14:paraId="3C4BACF6" w14:textId="77777777" w:rsidR="007D7F26" w:rsidRDefault="007D7F26" w:rsidP="007D7F26">
      <w:r>
        <w:t xml:space="preserve">          "name": "Lewis Parker",</w:t>
      </w:r>
    </w:p>
    <w:p w14:paraId="3E372771" w14:textId="77777777" w:rsidR="007D7F26" w:rsidRDefault="007D7F26" w:rsidP="007D7F26">
      <w:r>
        <w:t xml:space="preserve">          "email": "Hillary_Strosin37@hotmail.com",</w:t>
      </w:r>
    </w:p>
    <w:p w14:paraId="64F0FE3A" w14:textId="77777777" w:rsidR="007D7F26" w:rsidRDefault="007D7F26" w:rsidP="007D7F26">
      <w:r>
        <w:t xml:space="preserve">          "password": "student123",</w:t>
      </w:r>
    </w:p>
    <w:p w14:paraId="0C55F1A8" w14:textId="77777777" w:rsidR="007D7F26" w:rsidRDefault="007D7F26" w:rsidP="007D7F26">
      <w:r>
        <w:t xml:space="preserve">          "userType": "Student",</w:t>
      </w:r>
    </w:p>
    <w:p w14:paraId="582473CD" w14:textId="77777777" w:rsidR="007D7F26" w:rsidRDefault="007D7F26" w:rsidP="007D7F26">
      <w:r>
        <w:t xml:space="preserve">          "gpa": 3.72,</w:t>
      </w:r>
    </w:p>
    <w:p w14:paraId="097B5B0A" w14:textId="77777777" w:rsidR="007D7F26" w:rsidRDefault="007D7F26" w:rsidP="007D7F26">
      <w:r>
        <w:t xml:space="preserve">          "major": "Mathematics"</w:t>
      </w:r>
    </w:p>
    <w:p w14:paraId="5C6040C2" w14:textId="77777777" w:rsidR="007D7F26" w:rsidRDefault="007D7F26" w:rsidP="007D7F26">
      <w:r>
        <w:t xml:space="preserve">        },</w:t>
      </w:r>
    </w:p>
    <w:p w14:paraId="73A1402B" w14:textId="77777777" w:rsidR="007D7F26" w:rsidRDefault="007D7F26" w:rsidP="007D7F26">
      <w:r>
        <w:t xml:space="preserve">        {</w:t>
      </w:r>
    </w:p>
    <w:p w14:paraId="0C27AED4" w14:textId="77777777" w:rsidR="007D7F26" w:rsidRDefault="007D7F26" w:rsidP="007D7F26">
      <w:r>
        <w:t xml:space="preserve">          "id": 42,</w:t>
      </w:r>
    </w:p>
    <w:p w14:paraId="696AC292" w14:textId="77777777" w:rsidR="007D7F26" w:rsidRDefault="007D7F26" w:rsidP="007D7F26">
      <w:r>
        <w:t xml:space="preserve">          "name": "Winston Lubowitz",</w:t>
      </w:r>
    </w:p>
    <w:p w14:paraId="3FB746C9" w14:textId="77777777" w:rsidR="007D7F26" w:rsidRDefault="007D7F26" w:rsidP="007D7F26">
      <w:r>
        <w:t xml:space="preserve">          "email": "Isabella.Bergnaum@gmail.com",</w:t>
      </w:r>
    </w:p>
    <w:p w14:paraId="75236E80" w14:textId="77777777" w:rsidR="007D7F26" w:rsidRDefault="007D7F26" w:rsidP="007D7F26">
      <w:r>
        <w:t xml:space="preserve">          "password": "student123",</w:t>
      </w:r>
    </w:p>
    <w:p w14:paraId="6B530A66" w14:textId="77777777" w:rsidR="007D7F26" w:rsidRDefault="007D7F26" w:rsidP="007D7F26">
      <w:r>
        <w:t xml:space="preserve">          "userType": "Student",</w:t>
      </w:r>
    </w:p>
    <w:p w14:paraId="6BC2EC74" w14:textId="77777777" w:rsidR="007D7F26" w:rsidRDefault="007D7F26" w:rsidP="007D7F26">
      <w:r>
        <w:t xml:space="preserve">          "gpa": 0.21,</w:t>
      </w:r>
    </w:p>
    <w:p w14:paraId="2FF612A8" w14:textId="77777777" w:rsidR="007D7F26" w:rsidRDefault="007D7F26" w:rsidP="007D7F26">
      <w:r>
        <w:t xml:space="preserve">          "major": "Mathematics"</w:t>
      </w:r>
    </w:p>
    <w:p w14:paraId="0E367BE5" w14:textId="77777777" w:rsidR="007D7F26" w:rsidRDefault="007D7F26" w:rsidP="007D7F26">
      <w:r>
        <w:t xml:space="preserve">        },</w:t>
      </w:r>
    </w:p>
    <w:p w14:paraId="5B3BB0E5" w14:textId="77777777" w:rsidR="007D7F26" w:rsidRDefault="007D7F26" w:rsidP="007D7F26">
      <w:r>
        <w:t xml:space="preserve">        {</w:t>
      </w:r>
    </w:p>
    <w:p w14:paraId="1BFE1D95" w14:textId="77777777" w:rsidR="007D7F26" w:rsidRDefault="007D7F26" w:rsidP="007D7F26">
      <w:r>
        <w:t xml:space="preserve">          "id": 44,</w:t>
      </w:r>
    </w:p>
    <w:p w14:paraId="7EC18F2D" w14:textId="77777777" w:rsidR="007D7F26" w:rsidRDefault="007D7F26" w:rsidP="007D7F26">
      <w:r>
        <w:lastRenderedPageBreak/>
        <w:t xml:space="preserve">          "name": "Cary Reilly PhD",</w:t>
      </w:r>
    </w:p>
    <w:p w14:paraId="629EBE70" w14:textId="77777777" w:rsidR="007D7F26" w:rsidRDefault="007D7F26" w:rsidP="007D7F26">
      <w:r>
        <w:t xml:space="preserve">          "email": "Louie12@yahoo.com",</w:t>
      </w:r>
    </w:p>
    <w:p w14:paraId="7EFCA9B9" w14:textId="77777777" w:rsidR="007D7F26" w:rsidRDefault="007D7F26" w:rsidP="007D7F26">
      <w:r>
        <w:t xml:space="preserve">          "password": "student123",</w:t>
      </w:r>
    </w:p>
    <w:p w14:paraId="3E0812A5" w14:textId="77777777" w:rsidR="007D7F26" w:rsidRDefault="007D7F26" w:rsidP="007D7F26">
      <w:r>
        <w:t xml:space="preserve">          "userType": "Student",</w:t>
      </w:r>
    </w:p>
    <w:p w14:paraId="56C0281F" w14:textId="77777777" w:rsidR="007D7F26" w:rsidRDefault="007D7F26" w:rsidP="007D7F26">
      <w:r>
        <w:t xml:space="preserve">          "gpa": 2.27,</w:t>
      </w:r>
    </w:p>
    <w:p w14:paraId="24D0017C" w14:textId="77777777" w:rsidR="007D7F26" w:rsidRDefault="007D7F26" w:rsidP="007D7F26">
      <w:r>
        <w:t xml:space="preserve">          "major": "Biology"</w:t>
      </w:r>
    </w:p>
    <w:p w14:paraId="5AD5ABD1" w14:textId="77777777" w:rsidR="007D7F26" w:rsidRDefault="007D7F26" w:rsidP="007D7F26">
      <w:r>
        <w:t xml:space="preserve">        },</w:t>
      </w:r>
    </w:p>
    <w:p w14:paraId="522D4C7D" w14:textId="77777777" w:rsidR="007D7F26" w:rsidRDefault="007D7F26" w:rsidP="007D7F26">
      <w:r>
        <w:t xml:space="preserve">        {</w:t>
      </w:r>
    </w:p>
    <w:p w14:paraId="2EDC2FE7" w14:textId="77777777" w:rsidR="007D7F26" w:rsidRDefault="007D7F26" w:rsidP="007D7F26">
      <w:r>
        <w:t xml:space="preserve">          "id": 47,</w:t>
      </w:r>
    </w:p>
    <w:p w14:paraId="50267840" w14:textId="77777777" w:rsidR="007D7F26" w:rsidRDefault="007D7F26" w:rsidP="007D7F26">
      <w:r>
        <w:t xml:space="preserve">          "name": "Dora Smitham",</w:t>
      </w:r>
    </w:p>
    <w:p w14:paraId="6EE00617" w14:textId="77777777" w:rsidR="007D7F26" w:rsidRDefault="007D7F26" w:rsidP="007D7F26">
      <w:r>
        <w:t xml:space="preserve">          "email": "Earnestine_Kozey22@yahoo.com",</w:t>
      </w:r>
    </w:p>
    <w:p w14:paraId="23568E34" w14:textId="77777777" w:rsidR="007D7F26" w:rsidRDefault="007D7F26" w:rsidP="007D7F26">
      <w:r>
        <w:t xml:space="preserve">          "password": "student123",</w:t>
      </w:r>
    </w:p>
    <w:p w14:paraId="4A9A1F4E" w14:textId="77777777" w:rsidR="007D7F26" w:rsidRDefault="007D7F26" w:rsidP="007D7F26">
      <w:r>
        <w:t xml:space="preserve">          "userType": "Student",</w:t>
      </w:r>
    </w:p>
    <w:p w14:paraId="15AFD8F1" w14:textId="77777777" w:rsidR="007D7F26" w:rsidRDefault="007D7F26" w:rsidP="007D7F26">
      <w:r>
        <w:t xml:space="preserve">          "gpa": 1.41,</w:t>
      </w:r>
    </w:p>
    <w:p w14:paraId="162254B8" w14:textId="77777777" w:rsidR="007D7F26" w:rsidRDefault="007D7F26" w:rsidP="007D7F26">
      <w:r>
        <w:t xml:space="preserve">          "major": "Business Management"</w:t>
      </w:r>
    </w:p>
    <w:p w14:paraId="3E18CF0A" w14:textId="77777777" w:rsidR="007D7F26" w:rsidRDefault="007D7F26" w:rsidP="007D7F26">
      <w:r>
        <w:t xml:space="preserve">        },</w:t>
      </w:r>
    </w:p>
    <w:p w14:paraId="58CB9550" w14:textId="77777777" w:rsidR="007D7F26" w:rsidRDefault="007D7F26" w:rsidP="007D7F26">
      <w:r>
        <w:t xml:space="preserve">        {</w:t>
      </w:r>
    </w:p>
    <w:p w14:paraId="152C005F" w14:textId="77777777" w:rsidR="007D7F26" w:rsidRDefault="007D7F26" w:rsidP="007D7F26">
      <w:r>
        <w:t xml:space="preserve">          "id": 63,</w:t>
      </w:r>
    </w:p>
    <w:p w14:paraId="5416FBFA" w14:textId="77777777" w:rsidR="007D7F26" w:rsidRDefault="007D7F26" w:rsidP="007D7F26">
      <w:r>
        <w:t xml:space="preserve">          "name": "Sammy Oberbrunner-Schamberger",</w:t>
      </w:r>
    </w:p>
    <w:p w14:paraId="10CD79E5" w14:textId="77777777" w:rsidR="007D7F26" w:rsidRDefault="007D7F26" w:rsidP="007D7F26">
      <w:r>
        <w:t xml:space="preserve">          "email": "Billie83@yahoo.com",</w:t>
      </w:r>
    </w:p>
    <w:p w14:paraId="35C9F207" w14:textId="77777777" w:rsidR="007D7F26" w:rsidRDefault="007D7F26" w:rsidP="007D7F26">
      <w:r>
        <w:t xml:space="preserve">          "password": "student123",</w:t>
      </w:r>
    </w:p>
    <w:p w14:paraId="1F56B3FD" w14:textId="77777777" w:rsidR="007D7F26" w:rsidRDefault="007D7F26" w:rsidP="007D7F26">
      <w:r>
        <w:t xml:space="preserve">          "userType": "Student",</w:t>
      </w:r>
    </w:p>
    <w:p w14:paraId="5C43A249" w14:textId="77777777" w:rsidR="007D7F26" w:rsidRDefault="007D7F26" w:rsidP="007D7F26">
      <w:r>
        <w:t xml:space="preserve">          "gpa": 1,</w:t>
      </w:r>
    </w:p>
    <w:p w14:paraId="29B5BF42" w14:textId="77777777" w:rsidR="007D7F26" w:rsidRDefault="007D7F26" w:rsidP="007D7F26">
      <w:r>
        <w:t xml:space="preserve">          "major": "Chemistry"</w:t>
      </w:r>
    </w:p>
    <w:p w14:paraId="3C7720AB" w14:textId="77777777" w:rsidR="007D7F26" w:rsidRDefault="007D7F26" w:rsidP="007D7F26">
      <w:r>
        <w:t xml:space="preserve">        },</w:t>
      </w:r>
    </w:p>
    <w:p w14:paraId="412D03DB" w14:textId="77777777" w:rsidR="007D7F26" w:rsidRDefault="007D7F26" w:rsidP="007D7F26">
      <w:r>
        <w:t xml:space="preserve">        {</w:t>
      </w:r>
    </w:p>
    <w:p w14:paraId="76F9CA30" w14:textId="77777777" w:rsidR="007D7F26" w:rsidRDefault="007D7F26" w:rsidP="007D7F26">
      <w:r>
        <w:t xml:space="preserve">          "id": 80,</w:t>
      </w:r>
    </w:p>
    <w:p w14:paraId="67CE8746" w14:textId="77777777" w:rsidR="007D7F26" w:rsidRDefault="007D7F26" w:rsidP="007D7F26">
      <w:r>
        <w:t xml:space="preserve">          "name": "Dominick Streich DVM",</w:t>
      </w:r>
    </w:p>
    <w:p w14:paraId="79288196" w14:textId="77777777" w:rsidR="007D7F26" w:rsidRDefault="007D7F26" w:rsidP="007D7F26">
      <w:r>
        <w:t xml:space="preserve">          "email": "Frida.Schulist@gmail.com",</w:t>
      </w:r>
    </w:p>
    <w:p w14:paraId="22004CAF" w14:textId="77777777" w:rsidR="007D7F26" w:rsidRDefault="007D7F26" w:rsidP="007D7F26">
      <w:r>
        <w:t xml:space="preserve">          "password": "student123",</w:t>
      </w:r>
    </w:p>
    <w:p w14:paraId="008A8C5A" w14:textId="77777777" w:rsidR="007D7F26" w:rsidRDefault="007D7F26" w:rsidP="007D7F26">
      <w:r>
        <w:t xml:space="preserve">          "userType": "Student",</w:t>
      </w:r>
    </w:p>
    <w:p w14:paraId="5E3703B4" w14:textId="77777777" w:rsidR="007D7F26" w:rsidRDefault="007D7F26" w:rsidP="007D7F26">
      <w:r>
        <w:t xml:space="preserve">          "gpa": 1.32,</w:t>
      </w:r>
    </w:p>
    <w:p w14:paraId="7F95F445" w14:textId="77777777" w:rsidR="007D7F26" w:rsidRDefault="007D7F26" w:rsidP="007D7F26">
      <w:r>
        <w:t xml:space="preserve">          "major": "Biology"</w:t>
      </w:r>
    </w:p>
    <w:p w14:paraId="36C8E53E" w14:textId="77777777" w:rsidR="007D7F26" w:rsidRDefault="007D7F26" w:rsidP="007D7F26">
      <w:r>
        <w:t xml:space="preserve">        },</w:t>
      </w:r>
    </w:p>
    <w:p w14:paraId="540F3DD6" w14:textId="77777777" w:rsidR="007D7F26" w:rsidRDefault="007D7F26" w:rsidP="007D7F26">
      <w:r>
        <w:t xml:space="preserve">        {</w:t>
      </w:r>
    </w:p>
    <w:p w14:paraId="67C40B10" w14:textId="77777777" w:rsidR="007D7F26" w:rsidRDefault="007D7F26" w:rsidP="007D7F26">
      <w:r>
        <w:t xml:space="preserve">          "id": 81,</w:t>
      </w:r>
    </w:p>
    <w:p w14:paraId="66E95A39" w14:textId="77777777" w:rsidR="007D7F26" w:rsidRDefault="007D7F26" w:rsidP="007D7F26">
      <w:r>
        <w:t xml:space="preserve">          "name": "Eleanor Shanahan",</w:t>
      </w:r>
    </w:p>
    <w:p w14:paraId="21372EC0" w14:textId="77777777" w:rsidR="007D7F26" w:rsidRDefault="007D7F26" w:rsidP="007D7F26">
      <w:r>
        <w:t xml:space="preserve">          "email": "Jonatan1@hotmail.com",</w:t>
      </w:r>
    </w:p>
    <w:p w14:paraId="5D0940C2" w14:textId="77777777" w:rsidR="007D7F26" w:rsidRDefault="007D7F26" w:rsidP="007D7F26">
      <w:r>
        <w:t xml:space="preserve">          "password": "student123",</w:t>
      </w:r>
    </w:p>
    <w:p w14:paraId="4706377B" w14:textId="77777777" w:rsidR="007D7F26" w:rsidRDefault="007D7F26" w:rsidP="007D7F26">
      <w:r>
        <w:t xml:space="preserve">          "userType": "Student",</w:t>
      </w:r>
    </w:p>
    <w:p w14:paraId="548B3DD4" w14:textId="77777777" w:rsidR="007D7F26" w:rsidRDefault="007D7F26" w:rsidP="007D7F26">
      <w:r>
        <w:t xml:space="preserve">          "gpa": 0.05,</w:t>
      </w:r>
    </w:p>
    <w:p w14:paraId="7CCFC72D" w14:textId="77777777" w:rsidR="007D7F26" w:rsidRDefault="007D7F26" w:rsidP="007D7F26">
      <w:r>
        <w:t xml:space="preserve">          "major": "Computer Science"</w:t>
      </w:r>
    </w:p>
    <w:p w14:paraId="4A190F65" w14:textId="77777777" w:rsidR="007D7F26" w:rsidRDefault="007D7F26" w:rsidP="007D7F26">
      <w:r>
        <w:lastRenderedPageBreak/>
        <w:t xml:space="preserve">        },</w:t>
      </w:r>
    </w:p>
    <w:p w14:paraId="3E706DE2" w14:textId="77777777" w:rsidR="007D7F26" w:rsidRDefault="007D7F26" w:rsidP="007D7F26">
      <w:r>
        <w:t xml:space="preserve">        {</w:t>
      </w:r>
    </w:p>
    <w:p w14:paraId="7A3448EC" w14:textId="77777777" w:rsidR="007D7F26" w:rsidRDefault="007D7F26" w:rsidP="007D7F26">
      <w:r>
        <w:t xml:space="preserve">          "id": 85,</w:t>
      </w:r>
    </w:p>
    <w:p w14:paraId="42DE6D10" w14:textId="77777777" w:rsidR="007D7F26" w:rsidRDefault="007D7F26" w:rsidP="007D7F26">
      <w:r>
        <w:t xml:space="preserve">          "name": "Marc Wisozk",</w:t>
      </w:r>
    </w:p>
    <w:p w14:paraId="6A0AC4DE" w14:textId="77777777" w:rsidR="007D7F26" w:rsidRDefault="007D7F26" w:rsidP="007D7F26">
      <w:r>
        <w:t xml:space="preserve">          "email": "Colten.Koss17@gmail.com",</w:t>
      </w:r>
    </w:p>
    <w:p w14:paraId="3A2F727C" w14:textId="77777777" w:rsidR="007D7F26" w:rsidRDefault="007D7F26" w:rsidP="007D7F26">
      <w:r>
        <w:t xml:space="preserve">          "password": "student123",</w:t>
      </w:r>
    </w:p>
    <w:p w14:paraId="4947BFDC" w14:textId="77777777" w:rsidR="007D7F26" w:rsidRDefault="007D7F26" w:rsidP="007D7F26">
      <w:r>
        <w:t xml:space="preserve">          "userType": "Student",</w:t>
      </w:r>
    </w:p>
    <w:p w14:paraId="60983954" w14:textId="77777777" w:rsidR="007D7F26" w:rsidRDefault="007D7F26" w:rsidP="007D7F26">
      <w:r>
        <w:t xml:space="preserve">          "gpa": 0.97,</w:t>
      </w:r>
    </w:p>
    <w:p w14:paraId="4ADC469F" w14:textId="77777777" w:rsidR="007D7F26" w:rsidRDefault="007D7F26" w:rsidP="007D7F26">
      <w:r>
        <w:t xml:space="preserve">          "major": "Chemistry"</w:t>
      </w:r>
    </w:p>
    <w:p w14:paraId="7F8E2C4E" w14:textId="77777777" w:rsidR="007D7F26" w:rsidRDefault="007D7F26" w:rsidP="007D7F26">
      <w:r>
        <w:t xml:space="preserve">        },</w:t>
      </w:r>
    </w:p>
    <w:p w14:paraId="0C46B7C8" w14:textId="77777777" w:rsidR="007D7F26" w:rsidRDefault="007D7F26" w:rsidP="007D7F26">
      <w:r>
        <w:t xml:space="preserve">        {</w:t>
      </w:r>
    </w:p>
    <w:p w14:paraId="1005287C" w14:textId="77777777" w:rsidR="007D7F26" w:rsidRDefault="007D7F26" w:rsidP="007D7F26">
      <w:r>
        <w:t xml:space="preserve">          "id": 89,</w:t>
      </w:r>
    </w:p>
    <w:p w14:paraId="30EED2B2" w14:textId="77777777" w:rsidR="007D7F26" w:rsidRDefault="007D7F26" w:rsidP="007D7F26">
      <w:r>
        <w:t xml:space="preserve">          "name": "Shannon Kunde",</w:t>
      </w:r>
    </w:p>
    <w:p w14:paraId="5515D29A" w14:textId="77777777" w:rsidR="007D7F26" w:rsidRDefault="007D7F26" w:rsidP="007D7F26">
      <w:r>
        <w:t xml:space="preserve">          "email": "Stefanie54@yahoo.com",</w:t>
      </w:r>
    </w:p>
    <w:p w14:paraId="413D32EA" w14:textId="77777777" w:rsidR="007D7F26" w:rsidRDefault="007D7F26" w:rsidP="007D7F26">
      <w:r>
        <w:t xml:space="preserve">          "password": "student123",</w:t>
      </w:r>
    </w:p>
    <w:p w14:paraId="63D71418" w14:textId="77777777" w:rsidR="007D7F26" w:rsidRDefault="007D7F26" w:rsidP="007D7F26">
      <w:r>
        <w:t xml:space="preserve">          "userType": "Student",</w:t>
      </w:r>
    </w:p>
    <w:p w14:paraId="4D2ADBCC" w14:textId="77777777" w:rsidR="007D7F26" w:rsidRDefault="007D7F26" w:rsidP="007D7F26">
      <w:r>
        <w:t xml:space="preserve">          "gpa": 1.88,</w:t>
      </w:r>
    </w:p>
    <w:p w14:paraId="003EFD5A" w14:textId="77777777" w:rsidR="007D7F26" w:rsidRDefault="007D7F26" w:rsidP="007D7F26">
      <w:r>
        <w:t xml:space="preserve">          "major": "Communication"</w:t>
      </w:r>
    </w:p>
    <w:p w14:paraId="0B8A09D0" w14:textId="77777777" w:rsidR="007D7F26" w:rsidRDefault="007D7F26" w:rsidP="007D7F26">
      <w:r>
        <w:t xml:space="preserve">        },</w:t>
      </w:r>
    </w:p>
    <w:p w14:paraId="49A7392B" w14:textId="77777777" w:rsidR="007D7F26" w:rsidRDefault="007D7F26" w:rsidP="007D7F26">
      <w:r>
        <w:t xml:space="preserve">        {</w:t>
      </w:r>
    </w:p>
    <w:p w14:paraId="2F490F37" w14:textId="77777777" w:rsidR="007D7F26" w:rsidRDefault="007D7F26" w:rsidP="007D7F26">
      <w:r>
        <w:t xml:space="preserve">          "id": 100,</w:t>
      </w:r>
    </w:p>
    <w:p w14:paraId="20D96B0D" w14:textId="77777777" w:rsidR="007D7F26" w:rsidRDefault="007D7F26" w:rsidP="007D7F26">
      <w:r>
        <w:t xml:space="preserve">          "name": "Jerry DuBuque",</w:t>
      </w:r>
    </w:p>
    <w:p w14:paraId="4FECA2CB" w14:textId="77777777" w:rsidR="007D7F26" w:rsidRDefault="007D7F26" w:rsidP="007D7F26">
      <w:r>
        <w:t xml:space="preserve">          "email": "Chad.Hahn41@hotmail.com",</w:t>
      </w:r>
    </w:p>
    <w:p w14:paraId="442E341E" w14:textId="77777777" w:rsidR="007D7F26" w:rsidRDefault="007D7F26" w:rsidP="007D7F26">
      <w:r>
        <w:t xml:space="preserve">          "password": "student123",</w:t>
      </w:r>
    </w:p>
    <w:p w14:paraId="3B922BBB" w14:textId="77777777" w:rsidR="007D7F26" w:rsidRDefault="007D7F26" w:rsidP="007D7F26">
      <w:r>
        <w:t xml:space="preserve">          "userType": "Student",</w:t>
      </w:r>
    </w:p>
    <w:p w14:paraId="71A46DB0" w14:textId="77777777" w:rsidR="007D7F26" w:rsidRDefault="007D7F26" w:rsidP="007D7F26">
      <w:r>
        <w:t xml:space="preserve">          "gpa": 2.1,</w:t>
      </w:r>
    </w:p>
    <w:p w14:paraId="4C10E116" w14:textId="77777777" w:rsidR="007D7F26" w:rsidRDefault="007D7F26" w:rsidP="007D7F26">
      <w:r>
        <w:t xml:space="preserve">          "major": "Communication"</w:t>
      </w:r>
    </w:p>
    <w:p w14:paraId="3E97F544" w14:textId="77777777" w:rsidR="007D7F26" w:rsidRDefault="007D7F26" w:rsidP="007D7F26">
      <w:r>
        <w:t xml:space="preserve">        },</w:t>
      </w:r>
    </w:p>
    <w:p w14:paraId="66A8F73C" w14:textId="77777777" w:rsidR="007D7F26" w:rsidRDefault="007D7F26" w:rsidP="007D7F26">
      <w:r>
        <w:t xml:space="preserve">        {</w:t>
      </w:r>
    </w:p>
    <w:p w14:paraId="7B21A836" w14:textId="77777777" w:rsidR="007D7F26" w:rsidRDefault="007D7F26" w:rsidP="007D7F26">
      <w:r>
        <w:t xml:space="preserve">          "id": 105,</w:t>
      </w:r>
    </w:p>
    <w:p w14:paraId="553F23A4" w14:textId="77777777" w:rsidR="007D7F26" w:rsidRDefault="007D7F26" w:rsidP="007D7F26">
      <w:r>
        <w:t xml:space="preserve">          "name": "Levi West II",</w:t>
      </w:r>
    </w:p>
    <w:p w14:paraId="7247265D" w14:textId="77777777" w:rsidR="007D7F26" w:rsidRDefault="007D7F26" w:rsidP="007D7F26">
      <w:r>
        <w:t xml:space="preserve">          "email": "Greta55@gmail.com",</w:t>
      </w:r>
    </w:p>
    <w:p w14:paraId="2E97AB2F" w14:textId="77777777" w:rsidR="007D7F26" w:rsidRDefault="007D7F26" w:rsidP="007D7F26">
      <w:r>
        <w:t xml:space="preserve">          "password": "student123",</w:t>
      </w:r>
    </w:p>
    <w:p w14:paraId="0B8EE50C" w14:textId="77777777" w:rsidR="007D7F26" w:rsidRDefault="007D7F26" w:rsidP="007D7F26">
      <w:r>
        <w:t xml:space="preserve">          "userType": "Student",</w:t>
      </w:r>
    </w:p>
    <w:p w14:paraId="03F5AEF7" w14:textId="77777777" w:rsidR="007D7F26" w:rsidRDefault="007D7F26" w:rsidP="007D7F26">
      <w:r>
        <w:t xml:space="preserve">          "gpa": 3.61,</w:t>
      </w:r>
    </w:p>
    <w:p w14:paraId="0345F6A7" w14:textId="77777777" w:rsidR="007D7F26" w:rsidRDefault="007D7F26" w:rsidP="007D7F26">
      <w:r>
        <w:t xml:space="preserve">          "major": "Electrical Engineering"</w:t>
      </w:r>
    </w:p>
    <w:p w14:paraId="2E140BA2" w14:textId="77777777" w:rsidR="007D7F26" w:rsidRDefault="007D7F26" w:rsidP="007D7F26">
      <w:r>
        <w:t xml:space="preserve">        },</w:t>
      </w:r>
    </w:p>
    <w:p w14:paraId="520F0AB6" w14:textId="77777777" w:rsidR="007D7F26" w:rsidRDefault="007D7F26" w:rsidP="007D7F26">
      <w:r>
        <w:t xml:space="preserve">        {</w:t>
      </w:r>
    </w:p>
    <w:p w14:paraId="261AD630" w14:textId="77777777" w:rsidR="007D7F26" w:rsidRDefault="007D7F26" w:rsidP="007D7F26">
      <w:r>
        <w:t xml:space="preserve">          "id": 106,</w:t>
      </w:r>
    </w:p>
    <w:p w14:paraId="6E97C2C1" w14:textId="77777777" w:rsidR="007D7F26" w:rsidRDefault="007D7F26" w:rsidP="007D7F26">
      <w:r>
        <w:t xml:space="preserve">          "name": "Daisy Ferry",</w:t>
      </w:r>
    </w:p>
    <w:p w14:paraId="4F1765B7" w14:textId="77777777" w:rsidR="007D7F26" w:rsidRDefault="007D7F26" w:rsidP="007D7F26">
      <w:r>
        <w:t xml:space="preserve">          "email": "Taylor76@hotmail.com",</w:t>
      </w:r>
    </w:p>
    <w:p w14:paraId="4FA60435" w14:textId="77777777" w:rsidR="007D7F26" w:rsidRDefault="007D7F26" w:rsidP="007D7F26">
      <w:r>
        <w:t xml:space="preserve">          "password": "student123",</w:t>
      </w:r>
    </w:p>
    <w:p w14:paraId="2EFC4038" w14:textId="77777777" w:rsidR="007D7F26" w:rsidRDefault="007D7F26" w:rsidP="007D7F26">
      <w:r>
        <w:lastRenderedPageBreak/>
        <w:t xml:space="preserve">          "userType": "Student",</w:t>
      </w:r>
    </w:p>
    <w:p w14:paraId="1E386B74" w14:textId="77777777" w:rsidR="007D7F26" w:rsidRDefault="007D7F26" w:rsidP="007D7F26">
      <w:r>
        <w:t xml:space="preserve">          "gpa": 3.53,</w:t>
      </w:r>
    </w:p>
    <w:p w14:paraId="757F0313" w14:textId="77777777" w:rsidR="007D7F26" w:rsidRDefault="007D7F26" w:rsidP="007D7F26">
      <w:r>
        <w:t xml:space="preserve">          "major": "Computer Science"</w:t>
      </w:r>
    </w:p>
    <w:p w14:paraId="24A5EA1D" w14:textId="77777777" w:rsidR="007D7F26" w:rsidRDefault="007D7F26" w:rsidP="007D7F26">
      <w:r>
        <w:t xml:space="preserve">        },</w:t>
      </w:r>
    </w:p>
    <w:p w14:paraId="0C1317E8" w14:textId="77777777" w:rsidR="007D7F26" w:rsidRDefault="007D7F26" w:rsidP="007D7F26">
      <w:r>
        <w:t xml:space="preserve">        {</w:t>
      </w:r>
    </w:p>
    <w:p w14:paraId="5388C9B1" w14:textId="77777777" w:rsidR="007D7F26" w:rsidRDefault="007D7F26" w:rsidP="007D7F26">
      <w:r>
        <w:t xml:space="preserve">          "id": 110,</w:t>
      </w:r>
    </w:p>
    <w:p w14:paraId="41AE5DCC" w14:textId="77777777" w:rsidR="007D7F26" w:rsidRDefault="007D7F26" w:rsidP="007D7F26">
      <w:r>
        <w:t xml:space="preserve">          "name": "Dr. Santiago Ullrich",</w:t>
      </w:r>
    </w:p>
    <w:p w14:paraId="5951346C" w14:textId="77777777" w:rsidR="007D7F26" w:rsidRDefault="007D7F26" w:rsidP="007D7F26">
      <w:r>
        <w:t xml:space="preserve">          "email": "Daphne10@hotmail.com",</w:t>
      </w:r>
    </w:p>
    <w:p w14:paraId="1B5500DB" w14:textId="77777777" w:rsidR="007D7F26" w:rsidRDefault="007D7F26" w:rsidP="007D7F26">
      <w:r>
        <w:t xml:space="preserve">          "password": "student123",</w:t>
      </w:r>
    </w:p>
    <w:p w14:paraId="270EA16F" w14:textId="77777777" w:rsidR="007D7F26" w:rsidRDefault="007D7F26" w:rsidP="007D7F26">
      <w:r>
        <w:t xml:space="preserve">          "userType": "Student",</w:t>
      </w:r>
    </w:p>
    <w:p w14:paraId="7753EAEC" w14:textId="77777777" w:rsidR="007D7F26" w:rsidRDefault="007D7F26" w:rsidP="007D7F26">
      <w:r>
        <w:t xml:space="preserve">          "gpa": 1.91,</w:t>
      </w:r>
    </w:p>
    <w:p w14:paraId="69686A80" w14:textId="77777777" w:rsidR="007D7F26" w:rsidRDefault="007D7F26" w:rsidP="007D7F26">
      <w:r>
        <w:t xml:space="preserve">          "major": "Electrical Engineering"</w:t>
      </w:r>
    </w:p>
    <w:p w14:paraId="65CA999F" w14:textId="77777777" w:rsidR="007D7F26" w:rsidRDefault="007D7F26" w:rsidP="007D7F26">
      <w:r>
        <w:t xml:space="preserve">        },</w:t>
      </w:r>
    </w:p>
    <w:p w14:paraId="287462E6" w14:textId="77777777" w:rsidR="007D7F26" w:rsidRDefault="007D7F26" w:rsidP="007D7F26">
      <w:r>
        <w:t xml:space="preserve">        {</w:t>
      </w:r>
    </w:p>
    <w:p w14:paraId="1402C7E1" w14:textId="77777777" w:rsidR="007D7F26" w:rsidRDefault="007D7F26" w:rsidP="007D7F26">
      <w:r>
        <w:t xml:space="preserve">          "id": 113,</w:t>
      </w:r>
    </w:p>
    <w:p w14:paraId="49BAD0AA" w14:textId="77777777" w:rsidR="007D7F26" w:rsidRDefault="007D7F26" w:rsidP="007D7F26">
      <w:r>
        <w:t xml:space="preserve">          "name": "Francis Simonis",</w:t>
      </w:r>
    </w:p>
    <w:p w14:paraId="1EE3E001" w14:textId="77777777" w:rsidR="007D7F26" w:rsidRDefault="007D7F26" w:rsidP="007D7F26">
      <w:r>
        <w:t xml:space="preserve">          "email": "Amya43@yahoo.com",</w:t>
      </w:r>
    </w:p>
    <w:p w14:paraId="27153C77" w14:textId="77777777" w:rsidR="007D7F26" w:rsidRDefault="007D7F26" w:rsidP="007D7F26">
      <w:r>
        <w:t xml:space="preserve">          "password": "student123",</w:t>
      </w:r>
    </w:p>
    <w:p w14:paraId="74BD5A3F" w14:textId="77777777" w:rsidR="007D7F26" w:rsidRDefault="007D7F26" w:rsidP="007D7F26">
      <w:r>
        <w:t xml:space="preserve">          "userType": "Student",</w:t>
      </w:r>
    </w:p>
    <w:p w14:paraId="1F3C2BDC" w14:textId="77777777" w:rsidR="007D7F26" w:rsidRDefault="007D7F26" w:rsidP="007D7F26">
      <w:r>
        <w:t xml:space="preserve">          "gpa": 0.02,</w:t>
      </w:r>
    </w:p>
    <w:p w14:paraId="626B4BE5" w14:textId="77777777" w:rsidR="007D7F26" w:rsidRDefault="007D7F26" w:rsidP="007D7F26">
      <w:r>
        <w:t xml:space="preserve">          "major": "Communication"</w:t>
      </w:r>
    </w:p>
    <w:p w14:paraId="494B7A24" w14:textId="77777777" w:rsidR="007D7F26" w:rsidRDefault="007D7F26" w:rsidP="007D7F26">
      <w:r>
        <w:t xml:space="preserve">        },</w:t>
      </w:r>
    </w:p>
    <w:p w14:paraId="6F998AC5" w14:textId="77777777" w:rsidR="007D7F26" w:rsidRDefault="007D7F26" w:rsidP="007D7F26">
      <w:r>
        <w:t xml:space="preserve">        {</w:t>
      </w:r>
    </w:p>
    <w:p w14:paraId="706DA3A5" w14:textId="77777777" w:rsidR="007D7F26" w:rsidRDefault="007D7F26" w:rsidP="007D7F26">
      <w:r>
        <w:t xml:space="preserve">          "id": 117,</w:t>
      </w:r>
    </w:p>
    <w:p w14:paraId="392BE95A" w14:textId="77777777" w:rsidR="007D7F26" w:rsidRDefault="007D7F26" w:rsidP="007D7F26">
      <w:r>
        <w:t xml:space="preserve">          "name": "Dr. Ted Runolfsson",</w:t>
      </w:r>
    </w:p>
    <w:p w14:paraId="64A3F7A3" w14:textId="77777777" w:rsidR="007D7F26" w:rsidRDefault="007D7F26" w:rsidP="007D7F26">
      <w:r>
        <w:t xml:space="preserve">          "email": "Leatha87@gmail.com",</w:t>
      </w:r>
    </w:p>
    <w:p w14:paraId="01600F2C" w14:textId="77777777" w:rsidR="007D7F26" w:rsidRDefault="007D7F26" w:rsidP="007D7F26">
      <w:r>
        <w:t xml:space="preserve">          "password": "student123",</w:t>
      </w:r>
    </w:p>
    <w:p w14:paraId="5D32AE20" w14:textId="77777777" w:rsidR="007D7F26" w:rsidRDefault="007D7F26" w:rsidP="007D7F26">
      <w:r>
        <w:t xml:space="preserve">          "userType": "Student",</w:t>
      </w:r>
    </w:p>
    <w:p w14:paraId="7C4EE2BB" w14:textId="77777777" w:rsidR="007D7F26" w:rsidRDefault="007D7F26" w:rsidP="007D7F26">
      <w:r>
        <w:t xml:space="preserve">          "gpa": 1.75,</w:t>
      </w:r>
    </w:p>
    <w:p w14:paraId="795D14D2" w14:textId="77777777" w:rsidR="007D7F26" w:rsidRDefault="007D7F26" w:rsidP="007D7F26">
      <w:r>
        <w:t xml:space="preserve">          "major": "Computer Science"</w:t>
      </w:r>
    </w:p>
    <w:p w14:paraId="02F4A3EB" w14:textId="77777777" w:rsidR="007D7F26" w:rsidRDefault="007D7F26" w:rsidP="007D7F26">
      <w:r>
        <w:t xml:space="preserve">        },</w:t>
      </w:r>
    </w:p>
    <w:p w14:paraId="7E4129F0" w14:textId="77777777" w:rsidR="007D7F26" w:rsidRDefault="007D7F26" w:rsidP="007D7F26">
      <w:r>
        <w:t xml:space="preserve">        {</w:t>
      </w:r>
    </w:p>
    <w:p w14:paraId="24F2C58A" w14:textId="77777777" w:rsidR="007D7F26" w:rsidRDefault="007D7F26" w:rsidP="007D7F26">
      <w:r>
        <w:t xml:space="preserve">          "id": 132,</w:t>
      </w:r>
    </w:p>
    <w:p w14:paraId="10911860" w14:textId="77777777" w:rsidR="007D7F26" w:rsidRDefault="007D7F26" w:rsidP="007D7F26">
      <w:r>
        <w:t xml:space="preserve">          "name": "Kristine Gottlieb",</w:t>
      </w:r>
    </w:p>
    <w:p w14:paraId="2960DB2A" w14:textId="77777777" w:rsidR="007D7F26" w:rsidRDefault="007D7F26" w:rsidP="007D7F26">
      <w:r>
        <w:t xml:space="preserve">          "email": "Xzavier_Casper41@hotmail.com",</w:t>
      </w:r>
    </w:p>
    <w:p w14:paraId="03C4AE42" w14:textId="77777777" w:rsidR="007D7F26" w:rsidRDefault="007D7F26" w:rsidP="007D7F26">
      <w:r>
        <w:t xml:space="preserve">          "password": "student123",</w:t>
      </w:r>
    </w:p>
    <w:p w14:paraId="2B5DBED8" w14:textId="77777777" w:rsidR="007D7F26" w:rsidRDefault="007D7F26" w:rsidP="007D7F26">
      <w:r>
        <w:t xml:space="preserve">          "userType": "Student",</w:t>
      </w:r>
    </w:p>
    <w:p w14:paraId="466F2608" w14:textId="77777777" w:rsidR="007D7F26" w:rsidRDefault="007D7F26" w:rsidP="007D7F26">
      <w:r>
        <w:t xml:space="preserve">          "gpa": 3.22,</w:t>
      </w:r>
    </w:p>
    <w:p w14:paraId="3112D846" w14:textId="77777777" w:rsidR="007D7F26" w:rsidRDefault="007D7F26" w:rsidP="007D7F26">
      <w:r>
        <w:t xml:space="preserve">          "major": "Business Management"</w:t>
      </w:r>
    </w:p>
    <w:p w14:paraId="3AFFC754" w14:textId="77777777" w:rsidR="007D7F26" w:rsidRDefault="007D7F26" w:rsidP="007D7F26">
      <w:r>
        <w:t xml:space="preserve">        },</w:t>
      </w:r>
    </w:p>
    <w:p w14:paraId="018EA973" w14:textId="77777777" w:rsidR="007D7F26" w:rsidRDefault="007D7F26" w:rsidP="007D7F26">
      <w:r>
        <w:t xml:space="preserve">        {</w:t>
      </w:r>
    </w:p>
    <w:p w14:paraId="590762A3" w14:textId="77777777" w:rsidR="007D7F26" w:rsidRDefault="007D7F26" w:rsidP="007D7F26">
      <w:r>
        <w:t xml:space="preserve">          "id": 135,</w:t>
      </w:r>
    </w:p>
    <w:p w14:paraId="0B5FFA76" w14:textId="77777777" w:rsidR="007D7F26" w:rsidRDefault="007D7F26" w:rsidP="007D7F26">
      <w:r>
        <w:lastRenderedPageBreak/>
        <w:t xml:space="preserve">          "name": "Raul Trantow-Hansen II",</w:t>
      </w:r>
    </w:p>
    <w:p w14:paraId="7C182761" w14:textId="77777777" w:rsidR="007D7F26" w:rsidRDefault="007D7F26" w:rsidP="007D7F26">
      <w:r>
        <w:t xml:space="preserve">          "email": "Delphia.Ullrich@hotmail.com",</w:t>
      </w:r>
    </w:p>
    <w:p w14:paraId="45AB9C04" w14:textId="77777777" w:rsidR="007D7F26" w:rsidRDefault="007D7F26" w:rsidP="007D7F26">
      <w:r>
        <w:t xml:space="preserve">          "password": "student123",</w:t>
      </w:r>
    </w:p>
    <w:p w14:paraId="638D0EF5" w14:textId="77777777" w:rsidR="007D7F26" w:rsidRDefault="007D7F26" w:rsidP="007D7F26">
      <w:r>
        <w:t xml:space="preserve">          "userType": "Student",</w:t>
      </w:r>
    </w:p>
    <w:p w14:paraId="3583AE1D" w14:textId="77777777" w:rsidR="007D7F26" w:rsidRDefault="007D7F26" w:rsidP="007D7F26">
      <w:r>
        <w:t xml:space="preserve">          "gpa": 3.09,</w:t>
      </w:r>
    </w:p>
    <w:p w14:paraId="17BB5199" w14:textId="77777777" w:rsidR="007D7F26" w:rsidRDefault="007D7F26" w:rsidP="007D7F26">
      <w:r>
        <w:t xml:space="preserve">          "major": "Business Management"</w:t>
      </w:r>
    </w:p>
    <w:p w14:paraId="083623DE" w14:textId="77777777" w:rsidR="007D7F26" w:rsidRDefault="007D7F26" w:rsidP="007D7F26">
      <w:r>
        <w:t xml:space="preserve">        },</w:t>
      </w:r>
    </w:p>
    <w:p w14:paraId="200AA17D" w14:textId="77777777" w:rsidR="007D7F26" w:rsidRDefault="007D7F26" w:rsidP="007D7F26">
      <w:r>
        <w:t xml:space="preserve">        {</w:t>
      </w:r>
    </w:p>
    <w:p w14:paraId="52E207D5" w14:textId="77777777" w:rsidR="007D7F26" w:rsidRDefault="007D7F26" w:rsidP="007D7F26">
      <w:r>
        <w:t xml:space="preserve">          "id": 139,</w:t>
      </w:r>
    </w:p>
    <w:p w14:paraId="445364E6" w14:textId="77777777" w:rsidR="007D7F26" w:rsidRDefault="007D7F26" w:rsidP="007D7F26">
      <w:r>
        <w:t xml:space="preserve">          "name": "Brandy Abbott",</w:t>
      </w:r>
    </w:p>
    <w:p w14:paraId="4E52A252" w14:textId="77777777" w:rsidR="007D7F26" w:rsidRDefault="007D7F26" w:rsidP="007D7F26">
      <w:r>
        <w:t xml:space="preserve">          "email": "Malvina_King@yahoo.com",</w:t>
      </w:r>
    </w:p>
    <w:p w14:paraId="532A0AAA" w14:textId="77777777" w:rsidR="007D7F26" w:rsidRDefault="007D7F26" w:rsidP="007D7F26">
      <w:r>
        <w:t xml:space="preserve">          "password": "student123",</w:t>
      </w:r>
    </w:p>
    <w:p w14:paraId="0EE804A9" w14:textId="77777777" w:rsidR="007D7F26" w:rsidRDefault="007D7F26" w:rsidP="007D7F26">
      <w:r>
        <w:t xml:space="preserve">          "userType": "Student",</w:t>
      </w:r>
    </w:p>
    <w:p w14:paraId="76078642" w14:textId="77777777" w:rsidR="007D7F26" w:rsidRDefault="007D7F26" w:rsidP="007D7F26">
      <w:r>
        <w:t xml:space="preserve">          "gpa": 1.71,</w:t>
      </w:r>
    </w:p>
    <w:p w14:paraId="19B67B07" w14:textId="77777777" w:rsidR="007D7F26" w:rsidRDefault="007D7F26" w:rsidP="007D7F26">
      <w:r>
        <w:t xml:space="preserve">          "major": "Communication"</w:t>
      </w:r>
    </w:p>
    <w:p w14:paraId="089A8859" w14:textId="77777777" w:rsidR="007D7F26" w:rsidRDefault="007D7F26" w:rsidP="007D7F26">
      <w:r>
        <w:t xml:space="preserve">        },</w:t>
      </w:r>
    </w:p>
    <w:p w14:paraId="2B6D78C7" w14:textId="77777777" w:rsidR="007D7F26" w:rsidRDefault="007D7F26" w:rsidP="007D7F26">
      <w:r>
        <w:t xml:space="preserve">        {</w:t>
      </w:r>
    </w:p>
    <w:p w14:paraId="21BF37D9" w14:textId="77777777" w:rsidR="007D7F26" w:rsidRDefault="007D7F26" w:rsidP="007D7F26">
      <w:r>
        <w:t xml:space="preserve">          "id": 143,</w:t>
      </w:r>
    </w:p>
    <w:p w14:paraId="3FCE333C" w14:textId="77777777" w:rsidR="007D7F26" w:rsidRDefault="007D7F26" w:rsidP="007D7F26">
      <w:r>
        <w:t xml:space="preserve">          "name": "Jake Jerde",</w:t>
      </w:r>
    </w:p>
    <w:p w14:paraId="64904F80" w14:textId="77777777" w:rsidR="007D7F26" w:rsidRDefault="007D7F26" w:rsidP="007D7F26">
      <w:r>
        <w:t xml:space="preserve">          "email": "Lorenzo_Gleichner@gmail.com",</w:t>
      </w:r>
    </w:p>
    <w:p w14:paraId="0F46BF04" w14:textId="77777777" w:rsidR="007D7F26" w:rsidRDefault="007D7F26" w:rsidP="007D7F26">
      <w:r>
        <w:t xml:space="preserve">          "password": "student123",</w:t>
      </w:r>
    </w:p>
    <w:p w14:paraId="281AA3F1" w14:textId="77777777" w:rsidR="007D7F26" w:rsidRDefault="007D7F26" w:rsidP="007D7F26">
      <w:r>
        <w:t xml:space="preserve">          "userType": "Student",</w:t>
      </w:r>
    </w:p>
    <w:p w14:paraId="211023D4" w14:textId="77777777" w:rsidR="007D7F26" w:rsidRDefault="007D7F26" w:rsidP="007D7F26">
      <w:r>
        <w:t xml:space="preserve">          "gpa": 1.17,</w:t>
      </w:r>
    </w:p>
    <w:p w14:paraId="033B363D" w14:textId="77777777" w:rsidR="007D7F26" w:rsidRDefault="007D7F26" w:rsidP="007D7F26">
      <w:r>
        <w:t xml:space="preserve">          "major": "Electrical Engineering"</w:t>
      </w:r>
    </w:p>
    <w:p w14:paraId="119C7ACF" w14:textId="77777777" w:rsidR="007D7F26" w:rsidRDefault="007D7F26" w:rsidP="007D7F26">
      <w:r>
        <w:t xml:space="preserve">        },</w:t>
      </w:r>
    </w:p>
    <w:p w14:paraId="3B2016F7" w14:textId="77777777" w:rsidR="007D7F26" w:rsidRDefault="007D7F26" w:rsidP="007D7F26">
      <w:r>
        <w:t xml:space="preserve">        {</w:t>
      </w:r>
    </w:p>
    <w:p w14:paraId="591DE250" w14:textId="77777777" w:rsidR="007D7F26" w:rsidRDefault="007D7F26" w:rsidP="007D7F26">
      <w:r>
        <w:t xml:space="preserve">          "id": 153,</w:t>
      </w:r>
    </w:p>
    <w:p w14:paraId="6A7FF612" w14:textId="77777777" w:rsidR="007D7F26" w:rsidRDefault="007D7F26" w:rsidP="007D7F26">
      <w:r>
        <w:t xml:space="preserve">          "name": "Paul Predovic III",</w:t>
      </w:r>
    </w:p>
    <w:p w14:paraId="4A0FF6AB" w14:textId="77777777" w:rsidR="007D7F26" w:rsidRDefault="007D7F26" w:rsidP="007D7F26">
      <w:r>
        <w:t xml:space="preserve">          "email": "Fannie16@gmail.com",</w:t>
      </w:r>
    </w:p>
    <w:p w14:paraId="6176C7B3" w14:textId="77777777" w:rsidR="007D7F26" w:rsidRDefault="007D7F26" w:rsidP="007D7F26">
      <w:r>
        <w:t xml:space="preserve">          "password": "student123",</w:t>
      </w:r>
    </w:p>
    <w:p w14:paraId="24D8061B" w14:textId="77777777" w:rsidR="007D7F26" w:rsidRDefault="007D7F26" w:rsidP="007D7F26">
      <w:r>
        <w:t xml:space="preserve">          "userType": "Student",</w:t>
      </w:r>
    </w:p>
    <w:p w14:paraId="0E6EF8C0" w14:textId="77777777" w:rsidR="007D7F26" w:rsidRDefault="007D7F26" w:rsidP="007D7F26">
      <w:r>
        <w:t xml:space="preserve">          "gpa": 2.93,</w:t>
      </w:r>
    </w:p>
    <w:p w14:paraId="5249A767" w14:textId="77777777" w:rsidR="007D7F26" w:rsidRDefault="007D7F26" w:rsidP="007D7F26">
      <w:r>
        <w:t xml:space="preserve">          "major": "Computer Science"</w:t>
      </w:r>
    </w:p>
    <w:p w14:paraId="6EA80976" w14:textId="77777777" w:rsidR="007D7F26" w:rsidRDefault="007D7F26" w:rsidP="007D7F26">
      <w:r>
        <w:t xml:space="preserve">        },</w:t>
      </w:r>
    </w:p>
    <w:p w14:paraId="3F7FD50D" w14:textId="77777777" w:rsidR="007D7F26" w:rsidRDefault="007D7F26" w:rsidP="007D7F26">
      <w:r>
        <w:t xml:space="preserve">        {</w:t>
      </w:r>
    </w:p>
    <w:p w14:paraId="261D1DD4" w14:textId="77777777" w:rsidR="007D7F26" w:rsidRDefault="007D7F26" w:rsidP="007D7F26">
      <w:r>
        <w:t xml:space="preserve">          "id": 160,</w:t>
      </w:r>
    </w:p>
    <w:p w14:paraId="460E1A25" w14:textId="77777777" w:rsidR="007D7F26" w:rsidRDefault="007D7F26" w:rsidP="007D7F26">
      <w:r>
        <w:t xml:space="preserve">          "name": "Teri Senger III",</w:t>
      </w:r>
    </w:p>
    <w:p w14:paraId="260DC5E6" w14:textId="77777777" w:rsidR="007D7F26" w:rsidRDefault="007D7F26" w:rsidP="007D7F26">
      <w:r>
        <w:t xml:space="preserve">          "email": "Daisha_Heller-Heathcote@yahoo.com",</w:t>
      </w:r>
    </w:p>
    <w:p w14:paraId="796DD4D4" w14:textId="77777777" w:rsidR="007D7F26" w:rsidRDefault="007D7F26" w:rsidP="007D7F26">
      <w:r>
        <w:t xml:space="preserve">          "password": "student123",</w:t>
      </w:r>
    </w:p>
    <w:p w14:paraId="058AC5C6" w14:textId="77777777" w:rsidR="007D7F26" w:rsidRDefault="007D7F26" w:rsidP="007D7F26">
      <w:r>
        <w:t xml:space="preserve">          "userType": "Student",</w:t>
      </w:r>
    </w:p>
    <w:p w14:paraId="37D2010A" w14:textId="77777777" w:rsidR="007D7F26" w:rsidRDefault="007D7F26" w:rsidP="007D7F26">
      <w:r>
        <w:t xml:space="preserve">          "gpa": 1.26,</w:t>
      </w:r>
    </w:p>
    <w:p w14:paraId="0E7EBABF" w14:textId="77777777" w:rsidR="007D7F26" w:rsidRDefault="007D7F26" w:rsidP="007D7F26">
      <w:r>
        <w:t xml:space="preserve">          "major": "Communication"</w:t>
      </w:r>
    </w:p>
    <w:p w14:paraId="2ECEEA42" w14:textId="77777777" w:rsidR="007D7F26" w:rsidRDefault="007D7F26" w:rsidP="007D7F26">
      <w:r>
        <w:lastRenderedPageBreak/>
        <w:t xml:space="preserve">        },</w:t>
      </w:r>
    </w:p>
    <w:p w14:paraId="52FDBAA5" w14:textId="77777777" w:rsidR="007D7F26" w:rsidRDefault="007D7F26" w:rsidP="007D7F26">
      <w:r>
        <w:t xml:space="preserve">        {</w:t>
      </w:r>
    </w:p>
    <w:p w14:paraId="6AEE2F85" w14:textId="77777777" w:rsidR="007D7F26" w:rsidRDefault="007D7F26" w:rsidP="007D7F26">
      <w:r>
        <w:t xml:space="preserve">          "id": 170,</w:t>
      </w:r>
    </w:p>
    <w:p w14:paraId="4EA1EA84" w14:textId="77777777" w:rsidR="007D7F26" w:rsidRDefault="007D7F26" w:rsidP="007D7F26">
      <w:r>
        <w:t xml:space="preserve">          "name": "Joanne Becker",</w:t>
      </w:r>
    </w:p>
    <w:p w14:paraId="34AEA4B1" w14:textId="77777777" w:rsidR="007D7F26" w:rsidRDefault="007D7F26" w:rsidP="007D7F26">
      <w:r>
        <w:t xml:space="preserve">          "email": "Russ_Veum@hotmail.com",</w:t>
      </w:r>
    </w:p>
    <w:p w14:paraId="2AF0F2DE" w14:textId="77777777" w:rsidR="007D7F26" w:rsidRDefault="007D7F26" w:rsidP="007D7F26">
      <w:r>
        <w:t xml:space="preserve">          "password": "student123",</w:t>
      </w:r>
    </w:p>
    <w:p w14:paraId="78A1FCF2" w14:textId="77777777" w:rsidR="007D7F26" w:rsidRDefault="007D7F26" w:rsidP="007D7F26">
      <w:r>
        <w:t xml:space="preserve">          "userType": "Student",</w:t>
      </w:r>
    </w:p>
    <w:p w14:paraId="7971C8FF" w14:textId="77777777" w:rsidR="007D7F26" w:rsidRDefault="007D7F26" w:rsidP="007D7F26">
      <w:r>
        <w:t xml:space="preserve">          "gpa": 2.36,</w:t>
      </w:r>
    </w:p>
    <w:p w14:paraId="1D38CCDC" w14:textId="77777777" w:rsidR="007D7F26" w:rsidRDefault="007D7F26" w:rsidP="007D7F26">
      <w:r>
        <w:t xml:space="preserve">          "major": "Biology"</w:t>
      </w:r>
    </w:p>
    <w:p w14:paraId="2717CEE4" w14:textId="77777777" w:rsidR="007D7F26" w:rsidRDefault="007D7F26" w:rsidP="007D7F26">
      <w:r>
        <w:t xml:space="preserve">        },</w:t>
      </w:r>
    </w:p>
    <w:p w14:paraId="5768D8CB" w14:textId="77777777" w:rsidR="007D7F26" w:rsidRDefault="007D7F26" w:rsidP="007D7F26">
      <w:r>
        <w:t xml:space="preserve">        {</w:t>
      </w:r>
    </w:p>
    <w:p w14:paraId="6C51C706" w14:textId="77777777" w:rsidR="007D7F26" w:rsidRDefault="007D7F26" w:rsidP="007D7F26">
      <w:r>
        <w:t xml:space="preserve">          "id": 175,</w:t>
      </w:r>
    </w:p>
    <w:p w14:paraId="184D24DF" w14:textId="77777777" w:rsidR="007D7F26" w:rsidRDefault="007D7F26" w:rsidP="007D7F26">
      <w:r>
        <w:t xml:space="preserve">          "name": "Orlando Gottlieb",</w:t>
      </w:r>
    </w:p>
    <w:p w14:paraId="628C43DE" w14:textId="77777777" w:rsidR="007D7F26" w:rsidRDefault="007D7F26" w:rsidP="007D7F26">
      <w:r>
        <w:t xml:space="preserve">          "email": "Telly40@yahoo.com",</w:t>
      </w:r>
    </w:p>
    <w:p w14:paraId="3A149914" w14:textId="77777777" w:rsidR="007D7F26" w:rsidRDefault="007D7F26" w:rsidP="007D7F26">
      <w:r>
        <w:t xml:space="preserve">          "password": "student123",</w:t>
      </w:r>
    </w:p>
    <w:p w14:paraId="434170A7" w14:textId="77777777" w:rsidR="007D7F26" w:rsidRDefault="007D7F26" w:rsidP="007D7F26">
      <w:r>
        <w:t xml:space="preserve">          "userType": "Student",</w:t>
      </w:r>
    </w:p>
    <w:p w14:paraId="408B8F15" w14:textId="77777777" w:rsidR="007D7F26" w:rsidRDefault="007D7F26" w:rsidP="007D7F26">
      <w:r>
        <w:t xml:space="preserve">          "gpa": 0.24,</w:t>
      </w:r>
    </w:p>
    <w:p w14:paraId="44FCFF5B" w14:textId="77777777" w:rsidR="007D7F26" w:rsidRDefault="007D7F26" w:rsidP="007D7F26">
      <w:r>
        <w:t xml:space="preserve">          "major": "Accounting"</w:t>
      </w:r>
    </w:p>
    <w:p w14:paraId="38DD2106" w14:textId="77777777" w:rsidR="007D7F26" w:rsidRDefault="007D7F26" w:rsidP="007D7F26">
      <w:r>
        <w:t xml:space="preserve">        },</w:t>
      </w:r>
    </w:p>
    <w:p w14:paraId="1648AA4A" w14:textId="77777777" w:rsidR="007D7F26" w:rsidRDefault="007D7F26" w:rsidP="007D7F26">
      <w:r>
        <w:t xml:space="preserve">        {</w:t>
      </w:r>
    </w:p>
    <w:p w14:paraId="7CB99AD1" w14:textId="77777777" w:rsidR="007D7F26" w:rsidRDefault="007D7F26" w:rsidP="007D7F26">
      <w:r>
        <w:t xml:space="preserve">          "id": 179,</w:t>
      </w:r>
    </w:p>
    <w:p w14:paraId="77753E21" w14:textId="77777777" w:rsidR="007D7F26" w:rsidRDefault="007D7F26" w:rsidP="007D7F26">
      <w:r>
        <w:t xml:space="preserve">          "name": "Kerry Reichert",</w:t>
      </w:r>
    </w:p>
    <w:p w14:paraId="67DD8214" w14:textId="77777777" w:rsidR="007D7F26" w:rsidRDefault="007D7F26" w:rsidP="007D7F26">
      <w:r>
        <w:t xml:space="preserve">          "email": "Agustina.Dibbert@gmail.com",</w:t>
      </w:r>
    </w:p>
    <w:p w14:paraId="37D4307A" w14:textId="77777777" w:rsidR="007D7F26" w:rsidRDefault="007D7F26" w:rsidP="007D7F26">
      <w:r>
        <w:t xml:space="preserve">          "password": "student123",</w:t>
      </w:r>
    </w:p>
    <w:p w14:paraId="625491C8" w14:textId="77777777" w:rsidR="007D7F26" w:rsidRDefault="007D7F26" w:rsidP="007D7F26">
      <w:r>
        <w:t xml:space="preserve">          "userType": "Student",</w:t>
      </w:r>
    </w:p>
    <w:p w14:paraId="6169A136" w14:textId="77777777" w:rsidR="007D7F26" w:rsidRDefault="007D7F26" w:rsidP="007D7F26">
      <w:r>
        <w:t xml:space="preserve">          "gpa": 1.36,</w:t>
      </w:r>
    </w:p>
    <w:p w14:paraId="2C5A829D" w14:textId="77777777" w:rsidR="007D7F26" w:rsidRDefault="007D7F26" w:rsidP="007D7F26">
      <w:r>
        <w:t xml:space="preserve">          "major": "Communication"</w:t>
      </w:r>
    </w:p>
    <w:p w14:paraId="27518D64" w14:textId="77777777" w:rsidR="007D7F26" w:rsidRDefault="007D7F26" w:rsidP="007D7F26">
      <w:r>
        <w:t xml:space="preserve">        },</w:t>
      </w:r>
    </w:p>
    <w:p w14:paraId="7EA9EC52" w14:textId="77777777" w:rsidR="007D7F26" w:rsidRDefault="007D7F26" w:rsidP="007D7F26">
      <w:r>
        <w:t xml:space="preserve">        {</w:t>
      </w:r>
    </w:p>
    <w:p w14:paraId="57DC126E" w14:textId="77777777" w:rsidR="007D7F26" w:rsidRDefault="007D7F26" w:rsidP="007D7F26">
      <w:r>
        <w:t xml:space="preserve">          "id": 196,</w:t>
      </w:r>
    </w:p>
    <w:p w14:paraId="30BBDD8E" w14:textId="77777777" w:rsidR="007D7F26" w:rsidRDefault="007D7F26" w:rsidP="007D7F26">
      <w:r>
        <w:t xml:space="preserve">          "name": "Roxanne Schroeder",</w:t>
      </w:r>
    </w:p>
    <w:p w14:paraId="322F5107" w14:textId="77777777" w:rsidR="007D7F26" w:rsidRDefault="007D7F26" w:rsidP="007D7F26">
      <w:r>
        <w:t xml:space="preserve">          "email": "Jensen.Mills4@yahoo.com",</w:t>
      </w:r>
    </w:p>
    <w:p w14:paraId="5C44351C" w14:textId="77777777" w:rsidR="007D7F26" w:rsidRDefault="007D7F26" w:rsidP="007D7F26">
      <w:r>
        <w:t xml:space="preserve">          "password": "student123",</w:t>
      </w:r>
    </w:p>
    <w:p w14:paraId="3FB65C85" w14:textId="77777777" w:rsidR="007D7F26" w:rsidRDefault="007D7F26" w:rsidP="007D7F26">
      <w:r>
        <w:t xml:space="preserve">          "userType": "Student",</w:t>
      </w:r>
    </w:p>
    <w:p w14:paraId="520842FE" w14:textId="77777777" w:rsidR="007D7F26" w:rsidRDefault="007D7F26" w:rsidP="007D7F26">
      <w:r>
        <w:t xml:space="preserve">          "gpa": 2.93,</w:t>
      </w:r>
    </w:p>
    <w:p w14:paraId="21FEDA99" w14:textId="77777777" w:rsidR="007D7F26" w:rsidRDefault="007D7F26" w:rsidP="007D7F26">
      <w:r>
        <w:t xml:space="preserve">          "major": "Computer Science"</w:t>
      </w:r>
    </w:p>
    <w:p w14:paraId="4914EEA2" w14:textId="77777777" w:rsidR="007D7F26" w:rsidRDefault="007D7F26" w:rsidP="007D7F26">
      <w:r>
        <w:t xml:space="preserve">        },</w:t>
      </w:r>
    </w:p>
    <w:p w14:paraId="43138887" w14:textId="77777777" w:rsidR="007D7F26" w:rsidRDefault="007D7F26" w:rsidP="007D7F26">
      <w:r>
        <w:t xml:space="preserve">        {</w:t>
      </w:r>
    </w:p>
    <w:p w14:paraId="5F698E6A" w14:textId="77777777" w:rsidR="007D7F26" w:rsidRDefault="007D7F26" w:rsidP="007D7F26">
      <w:r>
        <w:t xml:space="preserve">          "id": 197,</w:t>
      </w:r>
    </w:p>
    <w:p w14:paraId="6F895D82" w14:textId="77777777" w:rsidR="007D7F26" w:rsidRDefault="007D7F26" w:rsidP="007D7F26">
      <w:r>
        <w:t xml:space="preserve">          "name": "Homer Dickens",</w:t>
      </w:r>
    </w:p>
    <w:p w14:paraId="03D53EBD" w14:textId="77777777" w:rsidR="007D7F26" w:rsidRDefault="007D7F26" w:rsidP="007D7F26">
      <w:r>
        <w:t xml:space="preserve">          "email": "Amari.Murphy16@yahoo.com",</w:t>
      </w:r>
    </w:p>
    <w:p w14:paraId="26D48B8A" w14:textId="77777777" w:rsidR="007D7F26" w:rsidRDefault="007D7F26" w:rsidP="007D7F26">
      <w:r>
        <w:t xml:space="preserve">          "password": "student123",</w:t>
      </w:r>
    </w:p>
    <w:p w14:paraId="42F9ED6C" w14:textId="77777777" w:rsidR="007D7F26" w:rsidRDefault="007D7F26" w:rsidP="007D7F26">
      <w:r>
        <w:lastRenderedPageBreak/>
        <w:t xml:space="preserve">          "userType": "Student",</w:t>
      </w:r>
    </w:p>
    <w:p w14:paraId="09161C3C" w14:textId="77777777" w:rsidR="007D7F26" w:rsidRDefault="007D7F26" w:rsidP="007D7F26">
      <w:r>
        <w:t xml:space="preserve">          "gpa": 1.34,</w:t>
      </w:r>
    </w:p>
    <w:p w14:paraId="3045CEAA" w14:textId="77777777" w:rsidR="007D7F26" w:rsidRDefault="007D7F26" w:rsidP="007D7F26">
      <w:r>
        <w:t xml:space="preserve">          "major": "Computer Science"</w:t>
      </w:r>
    </w:p>
    <w:p w14:paraId="01161153" w14:textId="77777777" w:rsidR="007D7F26" w:rsidRDefault="007D7F26" w:rsidP="007D7F26">
      <w:r>
        <w:t xml:space="preserve">        },</w:t>
      </w:r>
    </w:p>
    <w:p w14:paraId="46A34E28" w14:textId="77777777" w:rsidR="007D7F26" w:rsidRDefault="007D7F26" w:rsidP="007D7F26">
      <w:r>
        <w:t xml:space="preserve">        {</w:t>
      </w:r>
    </w:p>
    <w:p w14:paraId="01FA266F" w14:textId="77777777" w:rsidR="007D7F26" w:rsidRDefault="007D7F26" w:rsidP="007D7F26">
      <w:r>
        <w:t xml:space="preserve">          "id": 200,</w:t>
      </w:r>
    </w:p>
    <w:p w14:paraId="74A11D5A" w14:textId="77777777" w:rsidR="007D7F26" w:rsidRDefault="007D7F26" w:rsidP="007D7F26">
      <w:r>
        <w:t xml:space="preserve">          "name": "Penny Okuneva",</w:t>
      </w:r>
    </w:p>
    <w:p w14:paraId="63F00C44" w14:textId="77777777" w:rsidR="007D7F26" w:rsidRDefault="007D7F26" w:rsidP="007D7F26">
      <w:r>
        <w:t xml:space="preserve">          "email": "Marcelino.Bergnaum@yahoo.com",</w:t>
      </w:r>
    </w:p>
    <w:p w14:paraId="0B13862A" w14:textId="77777777" w:rsidR="007D7F26" w:rsidRDefault="007D7F26" w:rsidP="007D7F26">
      <w:r>
        <w:t xml:space="preserve">          "password": "student123",</w:t>
      </w:r>
    </w:p>
    <w:p w14:paraId="070EBD99" w14:textId="77777777" w:rsidR="007D7F26" w:rsidRDefault="007D7F26" w:rsidP="007D7F26">
      <w:r>
        <w:t xml:space="preserve">          "userType": "Student",</w:t>
      </w:r>
    </w:p>
    <w:p w14:paraId="5B8C3CDE" w14:textId="77777777" w:rsidR="007D7F26" w:rsidRDefault="007D7F26" w:rsidP="007D7F26">
      <w:r>
        <w:t xml:space="preserve">          "gpa": 0.8,</w:t>
      </w:r>
    </w:p>
    <w:p w14:paraId="2E0809E2" w14:textId="77777777" w:rsidR="007D7F26" w:rsidRDefault="007D7F26" w:rsidP="007D7F26">
      <w:r>
        <w:t xml:space="preserve">          "major": "Computer Science"</w:t>
      </w:r>
    </w:p>
    <w:p w14:paraId="056FF8E6" w14:textId="77777777" w:rsidR="007D7F26" w:rsidRDefault="007D7F26" w:rsidP="007D7F26">
      <w:r>
        <w:t xml:space="preserve">        }</w:t>
      </w:r>
    </w:p>
    <w:p w14:paraId="33AC4235" w14:textId="77777777" w:rsidR="007D7F26" w:rsidRDefault="007D7F26" w:rsidP="007D7F26">
      <w:r>
        <w:t xml:space="preserve">      ],</w:t>
      </w:r>
    </w:p>
    <w:p w14:paraId="7274BCFF" w14:textId="77777777" w:rsidR="007D7F26" w:rsidRDefault="007D7F26" w:rsidP="007D7F26">
      <w:r>
        <w:t xml:space="preserve">      "prerequisites": [],</w:t>
      </w:r>
    </w:p>
    <w:p w14:paraId="0383895D" w14:textId="77777777" w:rsidR="007D7F26" w:rsidRDefault="007D7F26" w:rsidP="007D7F26">
      <w:r>
        <w:t xml:space="preserve">      "grades": [</w:t>
      </w:r>
    </w:p>
    <w:p w14:paraId="68395886" w14:textId="77777777" w:rsidR="007D7F26" w:rsidRDefault="007D7F26" w:rsidP="007D7F26">
      <w:r>
        <w:t xml:space="preserve">        {</w:t>
      </w:r>
    </w:p>
    <w:p w14:paraId="7B05FF2B" w14:textId="77777777" w:rsidR="007D7F26" w:rsidRDefault="007D7F26" w:rsidP="007D7F26">
      <w:r>
        <w:t xml:space="preserve">          "id": 321,</w:t>
      </w:r>
    </w:p>
    <w:p w14:paraId="301B0371" w14:textId="77777777" w:rsidR="007D7F26" w:rsidRDefault="007D7F26" w:rsidP="007D7F26">
      <w:r>
        <w:t xml:space="preserve">          "title": "vis apud delego Final Exam",</w:t>
      </w:r>
    </w:p>
    <w:p w14:paraId="175FD268" w14:textId="77777777" w:rsidR="007D7F26" w:rsidRDefault="007D7F26" w:rsidP="007D7F26">
      <w:r>
        <w:t xml:space="preserve">          "grade": 15.83,</w:t>
      </w:r>
    </w:p>
    <w:p w14:paraId="521796C7" w14:textId="77777777" w:rsidR="007D7F26" w:rsidRDefault="007D7F26" w:rsidP="007D7F26">
      <w:r>
        <w:t xml:space="preserve">          "studentId": 30,</w:t>
      </w:r>
    </w:p>
    <w:p w14:paraId="6E003691" w14:textId="77777777" w:rsidR="007D7F26" w:rsidRDefault="007D7F26" w:rsidP="007D7F26">
      <w:r>
        <w:t xml:space="preserve">          "courseId": 33</w:t>
      </w:r>
    </w:p>
    <w:p w14:paraId="193A568F" w14:textId="77777777" w:rsidR="007D7F26" w:rsidRDefault="007D7F26" w:rsidP="007D7F26">
      <w:r>
        <w:t xml:space="preserve">        },</w:t>
      </w:r>
    </w:p>
    <w:p w14:paraId="6E17656B" w14:textId="77777777" w:rsidR="007D7F26" w:rsidRDefault="007D7F26" w:rsidP="007D7F26">
      <w:r>
        <w:t xml:space="preserve">        {</w:t>
      </w:r>
    </w:p>
    <w:p w14:paraId="129A9FED" w14:textId="77777777" w:rsidR="007D7F26" w:rsidRDefault="007D7F26" w:rsidP="007D7F26">
      <w:r>
        <w:t xml:space="preserve">          "id": 322,</w:t>
      </w:r>
    </w:p>
    <w:p w14:paraId="50F609B5" w14:textId="77777777" w:rsidR="007D7F26" w:rsidRDefault="007D7F26" w:rsidP="007D7F26">
      <w:r>
        <w:t xml:space="preserve">          "title": "vis apud delego Final Exam",</w:t>
      </w:r>
    </w:p>
    <w:p w14:paraId="09DF50F4" w14:textId="77777777" w:rsidR="007D7F26" w:rsidRDefault="007D7F26" w:rsidP="007D7F26">
      <w:r>
        <w:t xml:space="preserve">          "grade": 65.63,</w:t>
      </w:r>
    </w:p>
    <w:p w14:paraId="57315F34" w14:textId="77777777" w:rsidR="007D7F26" w:rsidRDefault="007D7F26" w:rsidP="007D7F26">
      <w:r>
        <w:t xml:space="preserve">          "studentId": 13,</w:t>
      </w:r>
    </w:p>
    <w:p w14:paraId="1C1E416F" w14:textId="77777777" w:rsidR="007D7F26" w:rsidRDefault="007D7F26" w:rsidP="007D7F26">
      <w:r>
        <w:t xml:space="preserve">          "courseId": 33</w:t>
      </w:r>
    </w:p>
    <w:p w14:paraId="4FC0F63F" w14:textId="77777777" w:rsidR="007D7F26" w:rsidRDefault="007D7F26" w:rsidP="007D7F26">
      <w:r>
        <w:t xml:space="preserve">        },</w:t>
      </w:r>
    </w:p>
    <w:p w14:paraId="38B3AE32" w14:textId="77777777" w:rsidR="007D7F26" w:rsidRDefault="007D7F26" w:rsidP="007D7F26">
      <w:r>
        <w:t xml:space="preserve">        {</w:t>
      </w:r>
    </w:p>
    <w:p w14:paraId="602E8FCD" w14:textId="77777777" w:rsidR="007D7F26" w:rsidRDefault="007D7F26" w:rsidP="007D7F26">
      <w:r>
        <w:t xml:space="preserve">          "id": 323,</w:t>
      </w:r>
    </w:p>
    <w:p w14:paraId="754F8AEE" w14:textId="77777777" w:rsidR="007D7F26" w:rsidRDefault="007D7F26" w:rsidP="007D7F26">
      <w:r>
        <w:t xml:space="preserve">          "title": "vis apud delego Final Exam",</w:t>
      </w:r>
    </w:p>
    <w:p w14:paraId="0791B60A" w14:textId="77777777" w:rsidR="007D7F26" w:rsidRDefault="007D7F26" w:rsidP="007D7F26">
      <w:r>
        <w:t xml:space="preserve">          "grade": 58.13,</w:t>
      </w:r>
    </w:p>
    <w:p w14:paraId="7C014E8F" w14:textId="77777777" w:rsidR="007D7F26" w:rsidRDefault="007D7F26" w:rsidP="007D7F26">
      <w:r>
        <w:t xml:space="preserve">          "studentId": 200,</w:t>
      </w:r>
    </w:p>
    <w:p w14:paraId="592FB53D" w14:textId="77777777" w:rsidR="007D7F26" w:rsidRDefault="007D7F26" w:rsidP="007D7F26">
      <w:r>
        <w:t xml:space="preserve">          "courseId": 33</w:t>
      </w:r>
    </w:p>
    <w:p w14:paraId="1648D794" w14:textId="77777777" w:rsidR="007D7F26" w:rsidRDefault="007D7F26" w:rsidP="007D7F26">
      <w:r>
        <w:t xml:space="preserve">        },</w:t>
      </w:r>
    </w:p>
    <w:p w14:paraId="03830A42" w14:textId="77777777" w:rsidR="007D7F26" w:rsidRDefault="007D7F26" w:rsidP="007D7F26">
      <w:r>
        <w:t xml:space="preserve">        {</w:t>
      </w:r>
    </w:p>
    <w:p w14:paraId="552D3003" w14:textId="77777777" w:rsidR="007D7F26" w:rsidRDefault="007D7F26" w:rsidP="007D7F26">
      <w:r>
        <w:t xml:space="preserve">          "id": 324,</w:t>
      </w:r>
    </w:p>
    <w:p w14:paraId="4197B91C" w14:textId="77777777" w:rsidR="007D7F26" w:rsidRDefault="007D7F26" w:rsidP="007D7F26">
      <w:r>
        <w:t xml:space="preserve">          "title": "vis apud delego Final Exam",</w:t>
      </w:r>
    </w:p>
    <w:p w14:paraId="74A52EBA" w14:textId="77777777" w:rsidR="007D7F26" w:rsidRDefault="007D7F26" w:rsidP="007D7F26">
      <w:r>
        <w:t xml:space="preserve">          "grade": 25.91,</w:t>
      </w:r>
    </w:p>
    <w:p w14:paraId="7FFE8150" w14:textId="77777777" w:rsidR="007D7F26" w:rsidRDefault="007D7F26" w:rsidP="007D7F26">
      <w:r>
        <w:t xml:space="preserve">          "studentId": 106,</w:t>
      </w:r>
    </w:p>
    <w:p w14:paraId="61B3E1E8" w14:textId="77777777" w:rsidR="007D7F26" w:rsidRDefault="007D7F26" w:rsidP="007D7F26">
      <w:r>
        <w:lastRenderedPageBreak/>
        <w:t xml:space="preserve">          "courseId": 33</w:t>
      </w:r>
    </w:p>
    <w:p w14:paraId="4CEE6742" w14:textId="77777777" w:rsidR="007D7F26" w:rsidRDefault="007D7F26" w:rsidP="007D7F26">
      <w:r>
        <w:t xml:space="preserve">        },</w:t>
      </w:r>
    </w:p>
    <w:p w14:paraId="70FC30FB" w14:textId="77777777" w:rsidR="007D7F26" w:rsidRDefault="007D7F26" w:rsidP="007D7F26">
      <w:r>
        <w:t xml:space="preserve">        {</w:t>
      </w:r>
    </w:p>
    <w:p w14:paraId="15EFFD81" w14:textId="77777777" w:rsidR="007D7F26" w:rsidRDefault="007D7F26" w:rsidP="007D7F26">
      <w:r>
        <w:t xml:space="preserve">          "id": 325,</w:t>
      </w:r>
    </w:p>
    <w:p w14:paraId="32DCFC21" w14:textId="77777777" w:rsidR="007D7F26" w:rsidRDefault="007D7F26" w:rsidP="007D7F26">
      <w:r>
        <w:t xml:space="preserve">          "title": "vis apud delego Final Exam",</w:t>
      </w:r>
    </w:p>
    <w:p w14:paraId="62C155A7" w14:textId="77777777" w:rsidR="007D7F26" w:rsidRDefault="007D7F26" w:rsidP="007D7F26">
      <w:r>
        <w:t xml:space="preserve">          "grade": 97.24,</w:t>
      </w:r>
    </w:p>
    <w:p w14:paraId="2DFFD570" w14:textId="77777777" w:rsidR="007D7F26" w:rsidRDefault="007D7F26" w:rsidP="007D7F26">
      <w:r>
        <w:t xml:space="preserve">          "studentId": 80,</w:t>
      </w:r>
    </w:p>
    <w:p w14:paraId="4AAC077F" w14:textId="77777777" w:rsidR="007D7F26" w:rsidRDefault="007D7F26" w:rsidP="007D7F26">
      <w:r>
        <w:t xml:space="preserve">          "courseId": 33</w:t>
      </w:r>
    </w:p>
    <w:p w14:paraId="44A87CDC" w14:textId="77777777" w:rsidR="007D7F26" w:rsidRDefault="007D7F26" w:rsidP="007D7F26">
      <w:r>
        <w:t xml:space="preserve">        },</w:t>
      </w:r>
    </w:p>
    <w:p w14:paraId="0ECAE914" w14:textId="77777777" w:rsidR="007D7F26" w:rsidRDefault="007D7F26" w:rsidP="007D7F26">
      <w:r>
        <w:t xml:space="preserve">        {</w:t>
      </w:r>
    </w:p>
    <w:p w14:paraId="195C5FFC" w14:textId="77777777" w:rsidR="007D7F26" w:rsidRDefault="007D7F26" w:rsidP="007D7F26">
      <w:r>
        <w:t xml:space="preserve">          "id": 326,</w:t>
      </w:r>
    </w:p>
    <w:p w14:paraId="07DB1779" w14:textId="77777777" w:rsidR="007D7F26" w:rsidRDefault="007D7F26" w:rsidP="007D7F26">
      <w:r>
        <w:t xml:space="preserve">          "title": "vis apud delego Final Exam",</w:t>
      </w:r>
    </w:p>
    <w:p w14:paraId="7B203706" w14:textId="77777777" w:rsidR="007D7F26" w:rsidRDefault="007D7F26" w:rsidP="007D7F26">
      <w:r>
        <w:t xml:space="preserve">          "grade": 90.55,</w:t>
      </w:r>
    </w:p>
    <w:p w14:paraId="1DEBD89E" w14:textId="77777777" w:rsidR="007D7F26" w:rsidRDefault="007D7F26" w:rsidP="007D7F26">
      <w:r>
        <w:t xml:space="preserve">          "studentId": 170,</w:t>
      </w:r>
    </w:p>
    <w:p w14:paraId="7BE1ED67" w14:textId="77777777" w:rsidR="007D7F26" w:rsidRDefault="007D7F26" w:rsidP="007D7F26">
      <w:r>
        <w:t xml:space="preserve">          "courseId": 33</w:t>
      </w:r>
    </w:p>
    <w:p w14:paraId="255D779D" w14:textId="77777777" w:rsidR="007D7F26" w:rsidRDefault="007D7F26" w:rsidP="007D7F26">
      <w:r>
        <w:t xml:space="preserve">        },</w:t>
      </w:r>
    </w:p>
    <w:p w14:paraId="0DC28ACB" w14:textId="77777777" w:rsidR="007D7F26" w:rsidRDefault="007D7F26" w:rsidP="007D7F26">
      <w:r>
        <w:t xml:space="preserve">        {</w:t>
      </w:r>
    </w:p>
    <w:p w14:paraId="7B534F88" w14:textId="77777777" w:rsidR="007D7F26" w:rsidRDefault="007D7F26" w:rsidP="007D7F26">
      <w:r>
        <w:t xml:space="preserve">          "id": 327,</w:t>
      </w:r>
    </w:p>
    <w:p w14:paraId="461F00AD" w14:textId="77777777" w:rsidR="007D7F26" w:rsidRDefault="007D7F26" w:rsidP="007D7F26">
      <w:r>
        <w:t xml:space="preserve">          "title": "vis apud delego Final Exam",</w:t>
      </w:r>
    </w:p>
    <w:p w14:paraId="2E69D8D2" w14:textId="77777777" w:rsidR="007D7F26" w:rsidRDefault="007D7F26" w:rsidP="007D7F26">
      <w:r>
        <w:t xml:space="preserve">          "grade": 30.88,</w:t>
      </w:r>
    </w:p>
    <w:p w14:paraId="2DAFC050" w14:textId="77777777" w:rsidR="007D7F26" w:rsidRDefault="007D7F26" w:rsidP="007D7F26">
      <w:r>
        <w:t xml:space="preserve">          "studentId": 33,</w:t>
      </w:r>
    </w:p>
    <w:p w14:paraId="4A71969A" w14:textId="77777777" w:rsidR="007D7F26" w:rsidRDefault="007D7F26" w:rsidP="007D7F26">
      <w:r>
        <w:t xml:space="preserve">          "courseId": 33</w:t>
      </w:r>
    </w:p>
    <w:p w14:paraId="02AB6E1C" w14:textId="77777777" w:rsidR="007D7F26" w:rsidRDefault="007D7F26" w:rsidP="007D7F26">
      <w:r>
        <w:t xml:space="preserve">        },</w:t>
      </w:r>
    </w:p>
    <w:p w14:paraId="05ABEBB0" w14:textId="77777777" w:rsidR="007D7F26" w:rsidRDefault="007D7F26" w:rsidP="007D7F26">
      <w:r>
        <w:t xml:space="preserve">        {</w:t>
      </w:r>
    </w:p>
    <w:p w14:paraId="2F7D654E" w14:textId="77777777" w:rsidR="007D7F26" w:rsidRDefault="007D7F26" w:rsidP="007D7F26">
      <w:r>
        <w:t xml:space="preserve">          "id": 328,</w:t>
      </w:r>
    </w:p>
    <w:p w14:paraId="78A42BCF" w14:textId="77777777" w:rsidR="007D7F26" w:rsidRDefault="007D7F26" w:rsidP="007D7F26">
      <w:r>
        <w:t xml:space="preserve">          "title": "vis apud delego Final Exam",</w:t>
      </w:r>
    </w:p>
    <w:p w14:paraId="4D318B86" w14:textId="77777777" w:rsidR="007D7F26" w:rsidRDefault="007D7F26" w:rsidP="007D7F26">
      <w:r>
        <w:t xml:space="preserve">          "grade": 76.76,</w:t>
      </w:r>
    </w:p>
    <w:p w14:paraId="00C2801B" w14:textId="77777777" w:rsidR="007D7F26" w:rsidRDefault="007D7F26" w:rsidP="007D7F26">
      <w:r>
        <w:t xml:space="preserve">          "studentId": 160,</w:t>
      </w:r>
    </w:p>
    <w:p w14:paraId="40B938EA" w14:textId="77777777" w:rsidR="007D7F26" w:rsidRDefault="007D7F26" w:rsidP="007D7F26">
      <w:r>
        <w:t xml:space="preserve">          "courseId": 33</w:t>
      </w:r>
    </w:p>
    <w:p w14:paraId="1CC95030" w14:textId="77777777" w:rsidR="007D7F26" w:rsidRDefault="007D7F26" w:rsidP="007D7F26">
      <w:r>
        <w:t xml:space="preserve">        },</w:t>
      </w:r>
    </w:p>
    <w:p w14:paraId="721604F2" w14:textId="77777777" w:rsidR="007D7F26" w:rsidRDefault="007D7F26" w:rsidP="007D7F26">
      <w:r>
        <w:t xml:space="preserve">        {</w:t>
      </w:r>
    </w:p>
    <w:p w14:paraId="51C8AB01" w14:textId="77777777" w:rsidR="007D7F26" w:rsidRDefault="007D7F26" w:rsidP="007D7F26">
      <w:r>
        <w:t xml:space="preserve">          "id": 329,</w:t>
      </w:r>
    </w:p>
    <w:p w14:paraId="1A551F34" w14:textId="77777777" w:rsidR="007D7F26" w:rsidRDefault="007D7F26" w:rsidP="007D7F26">
      <w:r>
        <w:t xml:space="preserve">          "title": "vis apud delego Final Exam",</w:t>
      </w:r>
    </w:p>
    <w:p w14:paraId="4E9ADF90" w14:textId="77777777" w:rsidR="007D7F26" w:rsidRDefault="007D7F26" w:rsidP="007D7F26">
      <w:r>
        <w:t xml:space="preserve">          "grade": 53.92,</w:t>
      </w:r>
    </w:p>
    <w:p w14:paraId="267F70B4" w14:textId="77777777" w:rsidR="007D7F26" w:rsidRDefault="007D7F26" w:rsidP="007D7F26">
      <w:r>
        <w:t xml:space="preserve">          "studentId": 31,</w:t>
      </w:r>
    </w:p>
    <w:p w14:paraId="0213779F" w14:textId="77777777" w:rsidR="007D7F26" w:rsidRDefault="007D7F26" w:rsidP="007D7F26">
      <w:r>
        <w:t xml:space="preserve">          "courseId": 33</w:t>
      </w:r>
    </w:p>
    <w:p w14:paraId="3FE0B427" w14:textId="77777777" w:rsidR="007D7F26" w:rsidRDefault="007D7F26" w:rsidP="007D7F26">
      <w:r>
        <w:t xml:space="preserve">        },</w:t>
      </w:r>
    </w:p>
    <w:p w14:paraId="2A6C0826" w14:textId="77777777" w:rsidR="007D7F26" w:rsidRDefault="007D7F26" w:rsidP="007D7F26">
      <w:r>
        <w:t xml:space="preserve">        {</w:t>
      </w:r>
    </w:p>
    <w:p w14:paraId="0D816B54" w14:textId="77777777" w:rsidR="007D7F26" w:rsidRDefault="007D7F26" w:rsidP="007D7F26">
      <w:r>
        <w:t xml:space="preserve">          "id": 330,</w:t>
      </w:r>
    </w:p>
    <w:p w14:paraId="38FF40F8" w14:textId="77777777" w:rsidR="007D7F26" w:rsidRDefault="007D7F26" w:rsidP="007D7F26">
      <w:r>
        <w:t xml:space="preserve">          "title": "vis apud delego Final Exam",</w:t>
      </w:r>
    </w:p>
    <w:p w14:paraId="336C4090" w14:textId="77777777" w:rsidR="007D7F26" w:rsidRDefault="007D7F26" w:rsidP="007D7F26">
      <w:r>
        <w:t xml:space="preserve">          "grade": 32.85,</w:t>
      </w:r>
    </w:p>
    <w:p w14:paraId="5AF59F50" w14:textId="77777777" w:rsidR="007D7F26" w:rsidRDefault="007D7F26" w:rsidP="007D7F26">
      <w:r>
        <w:t xml:space="preserve">          "studentId": 100,</w:t>
      </w:r>
    </w:p>
    <w:p w14:paraId="1BEDB973" w14:textId="77777777" w:rsidR="007D7F26" w:rsidRDefault="007D7F26" w:rsidP="007D7F26">
      <w:r>
        <w:lastRenderedPageBreak/>
        <w:t xml:space="preserve">          "courseId": 33</w:t>
      </w:r>
    </w:p>
    <w:p w14:paraId="09F02E26" w14:textId="77777777" w:rsidR="007D7F26" w:rsidRDefault="007D7F26" w:rsidP="007D7F26">
      <w:r>
        <w:t xml:space="preserve">        }</w:t>
      </w:r>
    </w:p>
    <w:p w14:paraId="5E271236" w14:textId="77777777" w:rsidR="007D7F26" w:rsidRDefault="007D7F26" w:rsidP="007D7F26">
      <w:r>
        <w:t xml:space="preserve">      ]</w:t>
      </w:r>
    </w:p>
    <w:p w14:paraId="1BF29A7B" w14:textId="77777777" w:rsidR="007D7F26" w:rsidRDefault="007D7F26" w:rsidP="007D7F26">
      <w:r>
        <w:t xml:space="preserve">    },</w:t>
      </w:r>
    </w:p>
    <w:p w14:paraId="451D13A3" w14:textId="77777777" w:rsidR="007D7F26" w:rsidRDefault="007D7F26" w:rsidP="007D7F26">
      <w:r>
        <w:t xml:space="preserve">    {</w:t>
      </w:r>
    </w:p>
    <w:p w14:paraId="07871B7A" w14:textId="77777777" w:rsidR="007D7F26" w:rsidRDefault="007D7F26" w:rsidP="007D7F26">
      <w:r>
        <w:t xml:space="preserve">      "id": 34,</w:t>
      </w:r>
    </w:p>
    <w:p w14:paraId="6535C0D4" w14:textId="77777777" w:rsidR="007D7F26" w:rsidRDefault="007D7F26" w:rsidP="007D7F26">
      <w:r>
        <w:t xml:space="preserve">      "title": "Essential Skills for Biology Majors",</w:t>
      </w:r>
    </w:p>
    <w:p w14:paraId="5A3376FB" w14:textId="77777777" w:rsidR="007D7F26" w:rsidRDefault="007D7F26" w:rsidP="007D7F26">
      <w:r>
        <w:t xml:space="preserve">      "location": "Room 142",</w:t>
      </w:r>
    </w:p>
    <w:p w14:paraId="03685F97" w14:textId="77777777" w:rsidR="007D7F26" w:rsidRDefault="007D7F26" w:rsidP="007D7F26">
      <w:r>
        <w:t xml:space="preserve">      "category": "Science",</w:t>
      </w:r>
    </w:p>
    <w:p w14:paraId="5627E69E" w14:textId="77777777" w:rsidR="007D7F26" w:rsidRDefault="007D7F26" w:rsidP="007D7F26">
      <w:r>
        <w:t xml:space="preserve">      "registrationStatus": false,</w:t>
      </w:r>
    </w:p>
    <w:p w14:paraId="53C70F2B" w14:textId="77777777" w:rsidR="007D7F26" w:rsidRDefault="007D7F26" w:rsidP="007D7F26">
      <w:r>
        <w:t xml:space="preserve">      "courseStatus": "finished",</w:t>
      </w:r>
    </w:p>
    <w:p w14:paraId="169DC14F" w14:textId="77777777" w:rsidR="007D7F26" w:rsidRDefault="007D7F26" w:rsidP="007D7F26">
      <w:r>
        <w:t xml:space="preserve">      "instructorId": 6,</w:t>
      </w:r>
    </w:p>
    <w:p w14:paraId="3D0DC1A0" w14:textId="77777777" w:rsidR="007D7F26" w:rsidRDefault="007D7F26" w:rsidP="007D7F26">
      <w:r>
        <w:t xml:space="preserve">      "students": [</w:t>
      </w:r>
    </w:p>
    <w:p w14:paraId="53C9ED5E" w14:textId="77777777" w:rsidR="007D7F26" w:rsidRDefault="007D7F26" w:rsidP="007D7F26">
      <w:r>
        <w:t xml:space="preserve">        {</w:t>
      </w:r>
    </w:p>
    <w:p w14:paraId="04A40B9D" w14:textId="77777777" w:rsidR="007D7F26" w:rsidRDefault="007D7F26" w:rsidP="007D7F26">
      <w:r>
        <w:t xml:space="preserve">          "id": 9,</w:t>
      </w:r>
    </w:p>
    <w:p w14:paraId="245E3F0F" w14:textId="77777777" w:rsidR="007D7F26" w:rsidRDefault="007D7F26" w:rsidP="007D7F26">
      <w:r>
        <w:t xml:space="preserve">          "name": "Juanita Smith",</w:t>
      </w:r>
    </w:p>
    <w:p w14:paraId="4EA5DEB1" w14:textId="77777777" w:rsidR="007D7F26" w:rsidRDefault="007D7F26" w:rsidP="007D7F26">
      <w:r>
        <w:t xml:space="preserve">          "email": "Alphonso.Reynolds@gmail.com",</w:t>
      </w:r>
    </w:p>
    <w:p w14:paraId="4C5D07A3" w14:textId="77777777" w:rsidR="007D7F26" w:rsidRDefault="007D7F26" w:rsidP="007D7F26">
      <w:r>
        <w:t xml:space="preserve">          "password": "student123",</w:t>
      </w:r>
    </w:p>
    <w:p w14:paraId="27FAE22A" w14:textId="77777777" w:rsidR="007D7F26" w:rsidRDefault="007D7F26" w:rsidP="007D7F26">
      <w:r>
        <w:t xml:space="preserve">          "userType": "Student",</w:t>
      </w:r>
    </w:p>
    <w:p w14:paraId="5EC338F3" w14:textId="77777777" w:rsidR="007D7F26" w:rsidRDefault="007D7F26" w:rsidP="007D7F26">
      <w:r>
        <w:t xml:space="preserve">          "gpa": 2.67,</w:t>
      </w:r>
    </w:p>
    <w:p w14:paraId="026CBE5D" w14:textId="77777777" w:rsidR="007D7F26" w:rsidRDefault="007D7F26" w:rsidP="007D7F26">
      <w:r>
        <w:t xml:space="preserve">          "major": "Accounting"</w:t>
      </w:r>
    </w:p>
    <w:p w14:paraId="20CFA178" w14:textId="77777777" w:rsidR="007D7F26" w:rsidRDefault="007D7F26" w:rsidP="007D7F26">
      <w:r>
        <w:t xml:space="preserve">        },</w:t>
      </w:r>
    </w:p>
    <w:p w14:paraId="58724E76" w14:textId="77777777" w:rsidR="007D7F26" w:rsidRDefault="007D7F26" w:rsidP="007D7F26">
      <w:r>
        <w:t xml:space="preserve">        {</w:t>
      </w:r>
    </w:p>
    <w:p w14:paraId="3438FBDB" w14:textId="77777777" w:rsidR="007D7F26" w:rsidRDefault="007D7F26" w:rsidP="007D7F26">
      <w:r>
        <w:t xml:space="preserve">          "id": 23,</w:t>
      </w:r>
    </w:p>
    <w:p w14:paraId="0922C51F" w14:textId="77777777" w:rsidR="007D7F26" w:rsidRDefault="007D7F26" w:rsidP="007D7F26">
      <w:r>
        <w:t xml:space="preserve">          "name": "Pearl Emmerich",</w:t>
      </w:r>
    </w:p>
    <w:p w14:paraId="15F0F175" w14:textId="77777777" w:rsidR="007D7F26" w:rsidRDefault="007D7F26" w:rsidP="007D7F26">
      <w:r>
        <w:t xml:space="preserve">          "email": "Elsa.Koch4@yahoo.com",</w:t>
      </w:r>
    </w:p>
    <w:p w14:paraId="576BDC03" w14:textId="77777777" w:rsidR="007D7F26" w:rsidRDefault="007D7F26" w:rsidP="007D7F26">
      <w:r>
        <w:t xml:space="preserve">          "password": "student123",</w:t>
      </w:r>
    </w:p>
    <w:p w14:paraId="5FE43601" w14:textId="77777777" w:rsidR="007D7F26" w:rsidRDefault="007D7F26" w:rsidP="007D7F26">
      <w:r>
        <w:t xml:space="preserve">          "userType": "Student",</w:t>
      </w:r>
    </w:p>
    <w:p w14:paraId="50F8B92D" w14:textId="77777777" w:rsidR="007D7F26" w:rsidRDefault="007D7F26" w:rsidP="007D7F26">
      <w:r>
        <w:t xml:space="preserve">          "gpa": 0.81,</w:t>
      </w:r>
    </w:p>
    <w:p w14:paraId="70E4D401" w14:textId="77777777" w:rsidR="007D7F26" w:rsidRDefault="007D7F26" w:rsidP="007D7F26">
      <w:r>
        <w:t xml:space="preserve">          "major": "Biology"</w:t>
      </w:r>
    </w:p>
    <w:p w14:paraId="15A61058" w14:textId="77777777" w:rsidR="007D7F26" w:rsidRDefault="007D7F26" w:rsidP="007D7F26">
      <w:r>
        <w:t xml:space="preserve">        },</w:t>
      </w:r>
    </w:p>
    <w:p w14:paraId="1ECDBBB0" w14:textId="77777777" w:rsidR="007D7F26" w:rsidRDefault="007D7F26" w:rsidP="007D7F26">
      <w:r>
        <w:t xml:space="preserve">        {</w:t>
      </w:r>
    </w:p>
    <w:p w14:paraId="55A61FDC" w14:textId="77777777" w:rsidR="007D7F26" w:rsidRDefault="007D7F26" w:rsidP="007D7F26">
      <w:r>
        <w:t xml:space="preserve">          "id": 26,</w:t>
      </w:r>
    </w:p>
    <w:p w14:paraId="61211B5A" w14:textId="77777777" w:rsidR="007D7F26" w:rsidRDefault="007D7F26" w:rsidP="007D7F26">
      <w:r>
        <w:t xml:space="preserve">          "name": "Dr. Clyde Schneider",</w:t>
      </w:r>
    </w:p>
    <w:p w14:paraId="4E234321" w14:textId="77777777" w:rsidR="007D7F26" w:rsidRDefault="007D7F26" w:rsidP="007D7F26">
      <w:r>
        <w:t xml:space="preserve">          "email": "Luther.Blick33@gmail.com",</w:t>
      </w:r>
    </w:p>
    <w:p w14:paraId="39D3375C" w14:textId="77777777" w:rsidR="007D7F26" w:rsidRDefault="007D7F26" w:rsidP="007D7F26">
      <w:r>
        <w:t xml:space="preserve">          "password": "student123",</w:t>
      </w:r>
    </w:p>
    <w:p w14:paraId="76FF8D40" w14:textId="77777777" w:rsidR="007D7F26" w:rsidRDefault="007D7F26" w:rsidP="007D7F26">
      <w:r>
        <w:t xml:space="preserve">          "userType": "Student",</w:t>
      </w:r>
    </w:p>
    <w:p w14:paraId="44DABF5E" w14:textId="77777777" w:rsidR="007D7F26" w:rsidRDefault="007D7F26" w:rsidP="007D7F26">
      <w:r>
        <w:t xml:space="preserve">          "gpa": 2.85,</w:t>
      </w:r>
    </w:p>
    <w:p w14:paraId="16EC6160" w14:textId="77777777" w:rsidR="007D7F26" w:rsidRDefault="007D7F26" w:rsidP="007D7F26">
      <w:r>
        <w:t xml:space="preserve">          "major": "Computer Science"</w:t>
      </w:r>
    </w:p>
    <w:p w14:paraId="05606CC1" w14:textId="77777777" w:rsidR="007D7F26" w:rsidRDefault="007D7F26" w:rsidP="007D7F26">
      <w:r>
        <w:t xml:space="preserve">        },</w:t>
      </w:r>
    </w:p>
    <w:p w14:paraId="5F38E986" w14:textId="77777777" w:rsidR="007D7F26" w:rsidRDefault="007D7F26" w:rsidP="007D7F26">
      <w:r>
        <w:t xml:space="preserve">        {</w:t>
      </w:r>
    </w:p>
    <w:p w14:paraId="2563A97A" w14:textId="77777777" w:rsidR="007D7F26" w:rsidRDefault="007D7F26" w:rsidP="007D7F26">
      <w:r>
        <w:t xml:space="preserve">          "id": 44,</w:t>
      </w:r>
    </w:p>
    <w:p w14:paraId="7B696118" w14:textId="77777777" w:rsidR="007D7F26" w:rsidRDefault="007D7F26" w:rsidP="007D7F26">
      <w:r>
        <w:lastRenderedPageBreak/>
        <w:t xml:space="preserve">          "name": "Cary Reilly PhD",</w:t>
      </w:r>
    </w:p>
    <w:p w14:paraId="14BEC344" w14:textId="77777777" w:rsidR="007D7F26" w:rsidRDefault="007D7F26" w:rsidP="007D7F26">
      <w:r>
        <w:t xml:space="preserve">          "email": "Louie12@yahoo.com",</w:t>
      </w:r>
    </w:p>
    <w:p w14:paraId="7555D09B" w14:textId="77777777" w:rsidR="007D7F26" w:rsidRDefault="007D7F26" w:rsidP="007D7F26">
      <w:r>
        <w:t xml:space="preserve">          "password": "student123",</w:t>
      </w:r>
    </w:p>
    <w:p w14:paraId="7830C064" w14:textId="77777777" w:rsidR="007D7F26" w:rsidRDefault="007D7F26" w:rsidP="007D7F26">
      <w:r>
        <w:t xml:space="preserve">          "userType": "Student",</w:t>
      </w:r>
    </w:p>
    <w:p w14:paraId="0151C6BA" w14:textId="77777777" w:rsidR="007D7F26" w:rsidRDefault="007D7F26" w:rsidP="007D7F26">
      <w:r>
        <w:t xml:space="preserve">          "gpa": 2.27,</w:t>
      </w:r>
    </w:p>
    <w:p w14:paraId="39416D91" w14:textId="77777777" w:rsidR="007D7F26" w:rsidRDefault="007D7F26" w:rsidP="007D7F26">
      <w:r>
        <w:t xml:space="preserve">          "major": "Biology"</w:t>
      </w:r>
    </w:p>
    <w:p w14:paraId="1E151CA9" w14:textId="77777777" w:rsidR="007D7F26" w:rsidRDefault="007D7F26" w:rsidP="007D7F26">
      <w:r>
        <w:t xml:space="preserve">        },</w:t>
      </w:r>
    </w:p>
    <w:p w14:paraId="2AF93B30" w14:textId="77777777" w:rsidR="007D7F26" w:rsidRDefault="007D7F26" w:rsidP="007D7F26">
      <w:r>
        <w:t xml:space="preserve">        {</w:t>
      </w:r>
    </w:p>
    <w:p w14:paraId="36607854" w14:textId="77777777" w:rsidR="007D7F26" w:rsidRDefault="007D7F26" w:rsidP="007D7F26">
      <w:r>
        <w:t xml:space="preserve">          "id": 67,</w:t>
      </w:r>
    </w:p>
    <w:p w14:paraId="2DF50AD4" w14:textId="77777777" w:rsidR="007D7F26" w:rsidRDefault="007D7F26" w:rsidP="007D7F26">
      <w:r>
        <w:t xml:space="preserve">          "name": "Melissa Abshire",</w:t>
      </w:r>
    </w:p>
    <w:p w14:paraId="2CAD3877" w14:textId="77777777" w:rsidR="007D7F26" w:rsidRDefault="007D7F26" w:rsidP="007D7F26">
      <w:r>
        <w:t xml:space="preserve">          "email": "Greyson_Larkin34@hotmail.com",</w:t>
      </w:r>
    </w:p>
    <w:p w14:paraId="0C5BF1B8" w14:textId="77777777" w:rsidR="007D7F26" w:rsidRDefault="007D7F26" w:rsidP="007D7F26">
      <w:r>
        <w:t xml:space="preserve">          "password": "student123",</w:t>
      </w:r>
    </w:p>
    <w:p w14:paraId="3E54D412" w14:textId="77777777" w:rsidR="007D7F26" w:rsidRDefault="007D7F26" w:rsidP="007D7F26">
      <w:r>
        <w:t xml:space="preserve">          "userType": "Student",</w:t>
      </w:r>
    </w:p>
    <w:p w14:paraId="5758812B" w14:textId="77777777" w:rsidR="007D7F26" w:rsidRDefault="007D7F26" w:rsidP="007D7F26">
      <w:r>
        <w:t xml:space="preserve">          "gpa": 0.31,</w:t>
      </w:r>
    </w:p>
    <w:p w14:paraId="79602529" w14:textId="77777777" w:rsidR="007D7F26" w:rsidRDefault="007D7F26" w:rsidP="007D7F26">
      <w:r>
        <w:t xml:space="preserve">          "major": "Chemistry"</w:t>
      </w:r>
    </w:p>
    <w:p w14:paraId="787E8E3A" w14:textId="77777777" w:rsidR="007D7F26" w:rsidRDefault="007D7F26" w:rsidP="007D7F26">
      <w:r>
        <w:t xml:space="preserve">        },</w:t>
      </w:r>
    </w:p>
    <w:p w14:paraId="2A233C56" w14:textId="77777777" w:rsidR="007D7F26" w:rsidRDefault="007D7F26" w:rsidP="007D7F26">
      <w:r>
        <w:t xml:space="preserve">        {</w:t>
      </w:r>
    </w:p>
    <w:p w14:paraId="24CE6D0F" w14:textId="77777777" w:rsidR="007D7F26" w:rsidRDefault="007D7F26" w:rsidP="007D7F26">
      <w:r>
        <w:t xml:space="preserve">          "id": 68,</w:t>
      </w:r>
    </w:p>
    <w:p w14:paraId="1E3AACAC" w14:textId="77777777" w:rsidR="007D7F26" w:rsidRDefault="007D7F26" w:rsidP="007D7F26">
      <w:r>
        <w:t xml:space="preserve">          "name": "Mr. Alex Collier",</w:t>
      </w:r>
    </w:p>
    <w:p w14:paraId="4BFEFC41" w14:textId="77777777" w:rsidR="007D7F26" w:rsidRDefault="007D7F26" w:rsidP="007D7F26">
      <w:r>
        <w:t xml:space="preserve">          "email": "Clemmie_Sauer@hotmail.com",</w:t>
      </w:r>
    </w:p>
    <w:p w14:paraId="1020252E" w14:textId="77777777" w:rsidR="007D7F26" w:rsidRDefault="007D7F26" w:rsidP="007D7F26">
      <w:r>
        <w:t xml:space="preserve">          "password": "student123",</w:t>
      </w:r>
    </w:p>
    <w:p w14:paraId="3C3F07D7" w14:textId="77777777" w:rsidR="007D7F26" w:rsidRDefault="007D7F26" w:rsidP="007D7F26">
      <w:r>
        <w:t xml:space="preserve">          "userType": "Student",</w:t>
      </w:r>
    </w:p>
    <w:p w14:paraId="591C8A70" w14:textId="77777777" w:rsidR="007D7F26" w:rsidRDefault="007D7F26" w:rsidP="007D7F26">
      <w:r>
        <w:t xml:space="preserve">          "gpa": 1.53,</w:t>
      </w:r>
    </w:p>
    <w:p w14:paraId="36F7C188" w14:textId="77777777" w:rsidR="007D7F26" w:rsidRDefault="007D7F26" w:rsidP="007D7F26">
      <w:r>
        <w:t xml:space="preserve">          "major": "Computer Science"</w:t>
      </w:r>
    </w:p>
    <w:p w14:paraId="59C845E3" w14:textId="77777777" w:rsidR="007D7F26" w:rsidRDefault="007D7F26" w:rsidP="007D7F26">
      <w:r>
        <w:t xml:space="preserve">        },</w:t>
      </w:r>
    </w:p>
    <w:p w14:paraId="732DFA3E" w14:textId="77777777" w:rsidR="007D7F26" w:rsidRDefault="007D7F26" w:rsidP="007D7F26">
      <w:r>
        <w:t xml:space="preserve">        {</w:t>
      </w:r>
    </w:p>
    <w:p w14:paraId="45E60220" w14:textId="77777777" w:rsidR="007D7F26" w:rsidRDefault="007D7F26" w:rsidP="007D7F26">
      <w:r>
        <w:t xml:space="preserve">          "id": 85,</w:t>
      </w:r>
    </w:p>
    <w:p w14:paraId="23EC6B28" w14:textId="77777777" w:rsidR="007D7F26" w:rsidRDefault="007D7F26" w:rsidP="007D7F26">
      <w:r>
        <w:t xml:space="preserve">          "name": "Marc Wisozk",</w:t>
      </w:r>
    </w:p>
    <w:p w14:paraId="3FD795BA" w14:textId="77777777" w:rsidR="007D7F26" w:rsidRDefault="007D7F26" w:rsidP="007D7F26">
      <w:r>
        <w:t xml:space="preserve">          "email": "Colten.Koss17@gmail.com",</w:t>
      </w:r>
    </w:p>
    <w:p w14:paraId="4C97E340" w14:textId="77777777" w:rsidR="007D7F26" w:rsidRDefault="007D7F26" w:rsidP="007D7F26">
      <w:r>
        <w:t xml:space="preserve">          "password": "student123",</w:t>
      </w:r>
    </w:p>
    <w:p w14:paraId="79F5F08D" w14:textId="77777777" w:rsidR="007D7F26" w:rsidRDefault="007D7F26" w:rsidP="007D7F26">
      <w:r>
        <w:t xml:space="preserve">          "userType": "Student",</w:t>
      </w:r>
    </w:p>
    <w:p w14:paraId="6B1A5D69" w14:textId="77777777" w:rsidR="007D7F26" w:rsidRDefault="007D7F26" w:rsidP="007D7F26">
      <w:r>
        <w:t xml:space="preserve">          "gpa": 0.97,</w:t>
      </w:r>
    </w:p>
    <w:p w14:paraId="6D7E7FA6" w14:textId="77777777" w:rsidR="007D7F26" w:rsidRDefault="007D7F26" w:rsidP="007D7F26">
      <w:r>
        <w:t xml:space="preserve">          "major": "Chemistry"</w:t>
      </w:r>
    </w:p>
    <w:p w14:paraId="28F402E9" w14:textId="77777777" w:rsidR="007D7F26" w:rsidRDefault="007D7F26" w:rsidP="007D7F26">
      <w:r>
        <w:t xml:space="preserve">        },</w:t>
      </w:r>
    </w:p>
    <w:p w14:paraId="34206502" w14:textId="77777777" w:rsidR="007D7F26" w:rsidRDefault="007D7F26" w:rsidP="007D7F26">
      <w:r>
        <w:t xml:space="preserve">        {</w:t>
      </w:r>
    </w:p>
    <w:p w14:paraId="59CFD8B0" w14:textId="77777777" w:rsidR="007D7F26" w:rsidRDefault="007D7F26" w:rsidP="007D7F26">
      <w:r>
        <w:t xml:space="preserve">          "id": 89,</w:t>
      </w:r>
    </w:p>
    <w:p w14:paraId="15B8C569" w14:textId="77777777" w:rsidR="007D7F26" w:rsidRDefault="007D7F26" w:rsidP="007D7F26">
      <w:r>
        <w:t xml:space="preserve">          "name": "Shannon Kunde",</w:t>
      </w:r>
    </w:p>
    <w:p w14:paraId="6C7A0F14" w14:textId="77777777" w:rsidR="007D7F26" w:rsidRDefault="007D7F26" w:rsidP="007D7F26">
      <w:r>
        <w:t xml:space="preserve">          "email": "Stefanie54@yahoo.com",</w:t>
      </w:r>
    </w:p>
    <w:p w14:paraId="21A16C7A" w14:textId="77777777" w:rsidR="007D7F26" w:rsidRDefault="007D7F26" w:rsidP="007D7F26">
      <w:r>
        <w:t xml:space="preserve">          "password": "student123",</w:t>
      </w:r>
    </w:p>
    <w:p w14:paraId="48CB41B0" w14:textId="77777777" w:rsidR="007D7F26" w:rsidRDefault="007D7F26" w:rsidP="007D7F26">
      <w:r>
        <w:t xml:space="preserve">          "userType": "Student",</w:t>
      </w:r>
    </w:p>
    <w:p w14:paraId="38A3CDB6" w14:textId="77777777" w:rsidR="007D7F26" w:rsidRDefault="007D7F26" w:rsidP="007D7F26">
      <w:r>
        <w:t xml:space="preserve">          "gpa": 1.88,</w:t>
      </w:r>
    </w:p>
    <w:p w14:paraId="7F17919C" w14:textId="77777777" w:rsidR="007D7F26" w:rsidRDefault="007D7F26" w:rsidP="007D7F26">
      <w:r>
        <w:t xml:space="preserve">          "major": "Communication"</w:t>
      </w:r>
    </w:p>
    <w:p w14:paraId="463A0D5A" w14:textId="77777777" w:rsidR="007D7F26" w:rsidRDefault="007D7F26" w:rsidP="007D7F26">
      <w:r>
        <w:lastRenderedPageBreak/>
        <w:t xml:space="preserve">        },</w:t>
      </w:r>
    </w:p>
    <w:p w14:paraId="3C1EFCF4" w14:textId="77777777" w:rsidR="007D7F26" w:rsidRDefault="007D7F26" w:rsidP="007D7F26">
      <w:r>
        <w:t xml:space="preserve">        {</w:t>
      </w:r>
    </w:p>
    <w:p w14:paraId="0BDAEC85" w14:textId="77777777" w:rsidR="007D7F26" w:rsidRDefault="007D7F26" w:rsidP="007D7F26">
      <w:r>
        <w:t xml:space="preserve">          "id": 100,</w:t>
      </w:r>
    </w:p>
    <w:p w14:paraId="68B04F8E" w14:textId="77777777" w:rsidR="007D7F26" w:rsidRDefault="007D7F26" w:rsidP="007D7F26">
      <w:r>
        <w:t xml:space="preserve">          "name": "Jerry DuBuque",</w:t>
      </w:r>
    </w:p>
    <w:p w14:paraId="4EE8DEFD" w14:textId="77777777" w:rsidR="007D7F26" w:rsidRDefault="007D7F26" w:rsidP="007D7F26">
      <w:r>
        <w:t xml:space="preserve">          "email": "Chad.Hahn41@hotmail.com",</w:t>
      </w:r>
    </w:p>
    <w:p w14:paraId="56BF7909" w14:textId="77777777" w:rsidR="007D7F26" w:rsidRDefault="007D7F26" w:rsidP="007D7F26">
      <w:r>
        <w:t xml:space="preserve">          "password": "student123",</w:t>
      </w:r>
    </w:p>
    <w:p w14:paraId="0A93220B" w14:textId="77777777" w:rsidR="007D7F26" w:rsidRDefault="007D7F26" w:rsidP="007D7F26">
      <w:r>
        <w:t xml:space="preserve">          "userType": "Student",</w:t>
      </w:r>
    </w:p>
    <w:p w14:paraId="498DB652" w14:textId="77777777" w:rsidR="007D7F26" w:rsidRDefault="007D7F26" w:rsidP="007D7F26">
      <w:r>
        <w:t xml:space="preserve">          "gpa": 2.1,</w:t>
      </w:r>
    </w:p>
    <w:p w14:paraId="5C9835B7" w14:textId="77777777" w:rsidR="007D7F26" w:rsidRDefault="007D7F26" w:rsidP="007D7F26">
      <w:r>
        <w:t xml:space="preserve">          "major": "Communication"</w:t>
      </w:r>
    </w:p>
    <w:p w14:paraId="565183B9" w14:textId="77777777" w:rsidR="007D7F26" w:rsidRDefault="007D7F26" w:rsidP="007D7F26">
      <w:r>
        <w:t xml:space="preserve">        },</w:t>
      </w:r>
    </w:p>
    <w:p w14:paraId="10372CAC" w14:textId="77777777" w:rsidR="007D7F26" w:rsidRDefault="007D7F26" w:rsidP="007D7F26">
      <w:r>
        <w:t xml:space="preserve">        {</w:t>
      </w:r>
    </w:p>
    <w:p w14:paraId="2FB97B82" w14:textId="77777777" w:rsidR="007D7F26" w:rsidRDefault="007D7F26" w:rsidP="007D7F26">
      <w:r>
        <w:t xml:space="preserve">          "id": 105,</w:t>
      </w:r>
    </w:p>
    <w:p w14:paraId="79C3E677" w14:textId="77777777" w:rsidR="007D7F26" w:rsidRDefault="007D7F26" w:rsidP="007D7F26">
      <w:r>
        <w:t xml:space="preserve">          "name": "Levi West II",</w:t>
      </w:r>
    </w:p>
    <w:p w14:paraId="6B6D64EE" w14:textId="77777777" w:rsidR="007D7F26" w:rsidRDefault="007D7F26" w:rsidP="007D7F26">
      <w:r>
        <w:t xml:space="preserve">          "email": "Greta55@gmail.com",</w:t>
      </w:r>
    </w:p>
    <w:p w14:paraId="5EC5E87C" w14:textId="77777777" w:rsidR="007D7F26" w:rsidRDefault="007D7F26" w:rsidP="007D7F26">
      <w:r>
        <w:t xml:space="preserve">          "password": "student123",</w:t>
      </w:r>
    </w:p>
    <w:p w14:paraId="6974B7C8" w14:textId="77777777" w:rsidR="007D7F26" w:rsidRDefault="007D7F26" w:rsidP="007D7F26">
      <w:r>
        <w:t xml:space="preserve">          "userType": "Student",</w:t>
      </w:r>
    </w:p>
    <w:p w14:paraId="3DBB7296" w14:textId="77777777" w:rsidR="007D7F26" w:rsidRDefault="007D7F26" w:rsidP="007D7F26">
      <w:r>
        <w:t xml:space="preserve">          "gpa": 3.61,</w:t>
      </w:r>
    </w:p>
    <w:p w14:paraId="5B27B2CA" w14:textId="77777777" w:rsidR="007D7F26" w:rsidRDefault="007D7F26" w:rsidP="007D7F26">
      <w:r>
        <w:t xml:space="preserve">          "major": "Electrical Engineering"</w:t>
      </w:r>
    </w:p>
    <w:p w14:paraId="1D02E878" w14:textId="77777777" w:rsidR="007D7F26" w:rsidRDefault="007D7F26" w:rsidP="007D7F26">
      <w:r>
        <w:t xml:space="preserve">        },</w:t>
      </w:r>
    </w:p>
    <w:p w14:paraId="139D0B74" w14:textId="77777777" w:rsidR="007D7F26" w:rsidRDefault="007D7F26" w:rsidP="007D7F26">
      <w:r>
        <w:t xml:space="preserve">        {</w:t>
      </w:r>
    </w:p>
    <w:p w14:paraId="0ACD1C0A" w14:textId="77777777" w:rsidR="007D7F26" w:rsidRDefault="007D7F26" w:rsidP="007D7F26">
      <w:r>
        <w:t xml:space="preserve">          "id": 160,</w:t>
      </w:r>
    </w:p>
    <w:p w14:paraId="79B95644" w14:textId="77777777" w:rsidR="007D7F26" w:rsidRDefault="007D7F26" w:rsidP="007D7F26">
      <w:r>
        <w:t xml:space="preserve">          "name": "Teri Senger III",</w:t>
      </w:r>
    </w:p>
    <w:p w14:paraId="562F561A" w14:textId="77777777" w:rsidR="007D7F26" w:rsidRDefault="007D7F26" w:rsidP="007D7F26">
      <w:r>
        <w:t xml:space="preserve">          "email": "Daisha_Heller-Heathcote@yahoo.com",</w:t>
      </w:r>
    </w:p>
    <w:p w14:paraId="710716C2" w14:textId="77777777" w:rsidR="007D7F26" w:rsidRDefault="007D7F26" w:rsidP="007D7F26">
      <w:r>
        <w:t xml:space="preserve">          "password": "student123",</w:t>
      </w:r>
    </w:p>
    <w:p w14:paraId="3800FF39" w14:textId="77777777" w:rsidR="007D7F26" w:rsidRDefault="007D7F26" w:rsidP="007D7F26">
      <w:r>
        <w:t xml:space="preserve">          "userType": "Student",</w:t>
      </w:r>
    </w:p>
    <w:p w14:paraId="194BF305" w14:textId="77777777" w:rsidR="007D7F26" w:rsidRDefault="007D7F26" w:rsidP="007D7F26">
      <w:r>
        <w:t xml:space="preserve">          "gpa": 1.26,</w:t>
      </w:r>
    </w:p>
    <w:p w14:paraId="11B6BAF8" w14:textId="77777777" w:rsidR="007D7F26" w:rsidRDefault="007D7F26" w:rsidP="007D7F26">
      <w:r>
        <w:t xml:space="preserve">          "major": "Communication"</w:t>
      </w:r>
    </w:p>
    <w:p w14:paraId="2A2F7FC1" w14:textId="77777777" w:rsidR="007D7F26" w:rsidRDefault="007D7F26" w:rsidP="007D7F26">
      <w:r>
        <w:t xml:space="preserve">        },</w:t>
      </w:r>
    </w:p>
    <w:p w14:paraId="7B44E9C6" w14:textId="77777777" w:rsidR="007D7F26" w:rsidRDefault="007D7F26" w:rsidP="007D7F26">
      <w:r>
        <w:t xml:space="preserve">        {</w:t>
      </w:r>
    </w:p>
    <w:p w14:paraId="1DC948E4" w14:textId="77777777" w:rsidR="007D7F26" w:rsidRDefault="007D7F26" w:rsidP="007D7F26">
      <w:r>
        <w:t xml:space="preserve">          "id": 161,</w:t>
      </w:r>
    </w:p>
    <w:p w14:paraId="4DFE2553" w14:textId="77777777" w:rsidR="007D7F26" w:rsidRDefault="007D7F26" w:rsidP="007D7F26">
      <w:r>
        <w:t xml:space="preserve">          "name": "Patrick Emard",</w:t>
      </w:r>
    </w:p>
    <w:p w14:paraId="29EABA78" w14:textId="77777777" w:rsidR="007D7F26" w:rsidRDefault="007D7F26" w:rsidP="007D7F26">
      <w:r>
        <w:t xml:space="preserve">          "email": "Lelah51@hotmail.com",</w:t>
      </w:r>
    </w:p>
    <w:p w14:paraId="2D0054DA" w14:textId="77777777" w:rsidR="007D7F26" w:rsidRDefault="007D7F26" w:rsidP="007D7F26">
      <w:r>
        <w:t xml:space="preserve">          "password": "student123",</w:t>
      </w:r>
    </w:p>
    <w:p w14:paraId="00C3FF13" w14:textId="77777777" w:rsidR="007D7F26" w:rsidRDefault="007D7F26" w:rsidP="007D7F26">
      <w:r>
        <w:t xml:space="preserve">          "userType": "Student",</w:t>
      </w:r>
    </w:p>
    <w:p w14:paraId="7A1D2123" w14:textId="77777777" w:rsidR="007D7F26" w:rsidRDefault="007D7F26" w:rsidP="007D7F26">
      <w:r>
        <w:t xml:space="preserve">          "gpa": 0.2,</w:t>
      </w:r>
    </w:p>
    <w:p w14:paraId="4A8D467C" w14:textId="77777777" w:rsidR="007D7F26" w:rsidRDefault="007D7F26" w:rsidP="007D7F26">
      <w:r>
        <w:t xml:space="preserve">          "major": "Computer Science"</w:t>
      </w:r>
    </w:p>
    <w:p w14:paraId="28D5D159" w14:textId="77777777" w:rsidR="007D7F26" w:rsidRDefault="007D7F26" w:rsidP="007D7F26">
      <w:r>
        <w:t xml:space="preserve">        },</w:t>
      </w:r>
    </w:p>
    <w:p w14:paraId="2DCD160E" w14:textId="77777777" w:rsidR="007D7F26" w:rsidRDefault="007D7F26" w:rsidP="007D7F26">
      <w:r>
        <w:t xml:space="preserve">        {</w:t>
      </w:r>
    </w:p>
    <w:p w14:paraId="2FD3DEF2" w14:textId="77777777" w:rsidR="007D7F26" w:rsidRDefault="007D7F26" w:rsidP="007D7F26">
      <w:r>
        <w:t xml:space="preserve">          "id": 166,</w:t>
      </w:r>
    </w:p>
    <w:p w14:paraId="6E1CA4CE" w14:textId="77777777" w:rsidR="007D7F26" w:rsidRDefault="007D7F26" w:rsidP="007D7F26">
      <w:r>
        <w:t xml:space="preserve">          "name": "Teresa Steuber-Kris",</w:t>
      </w:r>
    </w:p>
    <w:p w14:paraId="5BEB6A32" w14:textId="77777777" w:rsidR="007D7F26" w:rsidRDefault="007D7F26" w:rsidP="007D7F26">
      <w:r>
        <w:t xml:space="preserve">          "email": "Wilson99@gmail.com",</w:t>
      </w:r>
    </w:p>
    <w:p w14:paraId="7155E7A3" w14:textId="77777777" w:rsidR="007D7F26" w:rsidRDefault="007D7F26" w:rsidP="007D7F26">
      <w:r>
        <w:t xml:space="preserve">          "password": "student123",</w:t>
      </w:r>
    </w:p>
    <w:p w14:paraId="07A45280" w14:textId="77777777" w:rsidR="007D7F26" w:rsidRDefault="007D7F26" w:rsidP="007D7F26">
      <w:r>
        <w:lastRenderedPageBreak/>
        <w:t xml:space="preserve">          "userType": "Student",</w:t>
      </w:r>
    </w:p>
    <w:p w14:paraId="45FDBCC2" w14:textId="77777777" w:rsidR="007D7F26" w:rsidRDefault="007D7F26" w:rsidP="007D7F26">
      <w:r>
        <w:t xml:space="preserve">          "gpa": 2.85,</w:t>
      </w:r>
    </w:p>
    <w:p w14:paraId="323F4A86" w14:textId="77777777" w:rsidR="007D7F26" w:rsidRDefault="007D7F26" w:rsidP="007D7F26">
      <w:r>
        <w:t xml:space="preserve">          "major": "Accounting"</w:t>
      </w:r>
    </w:p>
    <w:p w14:paraId="411ACDAC" w14:textId="77777777" w:rsidR="007D7F26" w:rsidRDefault="007D7F26" w:rsidP="007D7F26">
      <w:r>
        <w:t xml:space="preserve">        },</w:t>
      </w:r>
    </w:p>
    <w:p w14:paraId="3C5114E7" w14:textId="77777777" w:rsidR="007D7F26" w:rsidRDefault="007D7F26" w:rsidP="007D7F26">
      <w:r>
        <w:t xml:space="preserve">        {</w:t>
      </w:r>
    </w:p>
    <w:p w14:paraId="0D9BBE75" w14:textId="77777777" w:rsidR="007D7F26" w:rsidRDefault="007D7F26" w:rsidP="007D7F26">
      <w:r>
        <w:t xml:space="preserve">          "id": 200,</w:t>
      </w:r>
    </w:p>
    <w:p w14:paraId="2AE64E7F" w14:textId="77777777" w:rsidR="007D7F26" w:rsidRDefault="007D7F26" w:rsidP="007D7F26">
      <w:r>
        <w:t xml:space="preserve">          "name": "Penny Okuneva",</w:t>
      </w:r>
    </w:p>
    <w:p w14:paraId="605E1642" w14:textId="77777777" w:rsidR="007D7F26" w:rsidRDefault="007D7F26" w:rsidP="007D7F26">
      <w:r>
        <w:t xml:space="preserve">          "email": "Marcelino.Bergnaum@yahoo.com",</w:t>
      </w:r>
    </w:p>
    <w:p w14:paraId="1488BDB1" w14:textId="77777777" w:rsidR="007D7F26" w:rsidRDefault="007D7F26" w:rsidP="007D7F26">
      <w:r>
        <w:t xml:space="preserve">          "password": "student123",</w:t>
      </w:r>
    </w:p>
    <w:p w14:paraId="5CE1EF5D" w14:textId="77777777" w:rsidR="007D7F26" w:rsidRDefault="007D7F26" w:rsidP="007D7F26">
      <w:r>
        <w:t xml:space="preserve">          "userType": "Student",</w:t>
      </w:r>
    </w:p>
    <w:p w14:paraId="62A8A83C" w14:textId="77777777" w:rsidR="007D7F26" w:rsidRDefault="007D7F26" w:rsidP="007D7F26">
      <w:r>
        <w:t xml:space="preserve">          "gpa": 0.8,</w:t>
      </w:r>
    </w:p>
    <w:p w14:paraId="7B4B03BF" w14:textId="77777777" w:rsidR="007D7F26" w:rsidRDefault="007D7F26" w:rsidP="007D7F26">
      <w:r>
        <w:t xml:space="preserve">          "major": "Computer Science"</w:t>
      </w:r>
    </w:p>
    <w:p w14:paraId="07DBC38E" w14:textId="77777777" w:rsidR="007D7F26" w:rsidRDefault="007D7F26" w:rsidP="007D7F26">
      <w:r>
        <w:t xml:space="preserve">        }</w:t>
      </w:r>
    </w:p>
    <w:p w14:paraId="14E9DA28" w14:textId="77777777" w:rsidR="007D7F26" w:rsidRDefault="007D7F26" w:rsidP="007D7F26">
      <w:r>
        <w:t xml:space="preserve">      ],</w:t>
      </w:r>
    </w:p>
    <w:p w14:paraId="6A62F384" w14:textId="77777777" w:rsidR="007D7F26" w:rsidRDefault="007D7F26" w:rsidP="007D7F26">
      <w:r>
        <w:t xml:space="preserve">      "prerequisites": [],</w:t>
      </w:r>
    </w:p>
    <w:p w14:paraId="7124F7A0" w14:textId="77777777" w:rsidR="007D7F26" w:rsidRDefault="007D7F26" w:rsidP="007D7F26">
      <w:r>
        <w:t xml:space="preserve">      "grades": [</w:t>
      </w:r>
    </w:p>
    <w:p w14:paraId="323CABD0" w14:textId="77777777" w:rsidR="007D7F26" w:rsidRDefault="007D7F26" w:rsidP="007D7F26">
      <w:r>
        <w:t xml:space="preserve">        {</w:t>
      </w:r>
    </w:p>
    <w:p w14:paraId="5C98199C" w14:textId="77777777" w:rsidR="007D7F26" w:rsidRDefault="007D7F26" w:rsidP="007D7F26">
      <w:r>
        <w:t xml:space="preserve">          "id": 331,</w:t>
      </w:r>
    </w:p>
    <w:p w14:paraId="521B67B6" w14:textId="77777777" w:rsidR="007D7F26" w:rsidRDefault="007D7F26" w:rsidP="007D7F26">
      <w:r>
        <w:t xml:space="preserve">          "title": "vesper corpus territo Final Exam",</w:t>
      </w:r>
    </w:p>
    <w:p w14:paraId="00669C7E" w14:textId="77777777" w:rsidR="007D7F26" w:rsidRDefault="007D7F26" w:rsidP="007D7F26">
      <w:r>
        <w:t xml:space="preserve">          "grade": 62.41,</w:t>
      </w:r>
    </w:p>
    <w:p w14:paraId="7B8E4C69" w14:textId="77777777" w:rsidR="007D7F26" w:rsidRDefault="007D7F26" w:rsidP="007D7F26">
      <w:r>
        <w:t xml:space="preserve">          "studentId": 166,</w:t>
      </w:r>
    </w:p>
    <w:p w14:paraId="1D1652A8" w14:textId="77777777" w:rsidR="007D7F26" w:rsidRDefault="007D7F26" w:rsidP="007D7F26">
      <w:r>
        <w:t xml:space="preserve">          "courseId": 34</w:t>
      </w:r>
    </w:p>
    <w:p w14:paraId="7C6DB824" w14:textId="77777777" w:rsidR="007D7F26" w:rsidRDefault="007D7F26" w:rsidP="007D7F26">
      <w:r>
        <w:t xml:space="preserve">        },</w:t>
      </w:r>
    </w:p>
    <w:p w14:paraId="183E375D" w14:textId="77777777" w:rsidR="007D7F26" w:rsidRDefault="007D7F26" w:rsidP="007D7F26">
      <w:r>
        <w:t xml:space="preserve">        {</w:t>
      </w:r>
    </w:p>
    <w:p w14:paraId="25DEAF0C" w14:textId="77777777" w:rsidR="007D7F26" w:rsidRDefault="007D7F26" w:rsidP="007D7F26">
      <w:r>
        <w:t xml:space="preserve">          "id": 332,</w:t>
      </w:r>
    </w:p>
    <w:p w14:paraId="6AEE250A" w14:textId="77777777" w:rsidR="007D7F26" w:rsidRDefault="007D7F26" w:rsidP="007D7F26">
      <w:r>
        <w:t xml:space="preserve">          "title": "vesper corpus territo Final Exam",</w:t>
      </w:r>
    </w:p>
    <w:p w14:paraId="4D0FEDFD" w14:textId="77777777" w:rsidR="007D7F26" w:rsidRDefault="007D7F26" w:rsidP="007D7F26">
      <w:r>
        <w:t xml:space="preserve">          "grade": 74.04,</w:t>
      </w:r>
    </w:p>
    <w:p w14:paraId="7729D866" w14:textId="77777777" w:rsidR="007D7F26" w:rsidRDefault="007D7F26" w:rsidP="007D7F26">
      <w:r>
        <w:t xml:space="preserve">          "studentId": 89,</w:t>
      </w:r>
    </w:p>
    <w:p w14:paraId="1B5FCAED" w14:textId="77777777" w:rsidR="007D7F26" w:rsidRDefault="007D7F26" w:rsidP="007D7F26">
      <w:r>
        <w:t xml:space="preserve">          "courseId": 34</w:t>
      </w:r>
    </w:p>
    <w:p w14:paraId="44F8A1F7" w14:textId="77777777" w:rsidR="007D7F26" w:rsidRDefault="007D7F26" w:rsidP="007D7F26">
      <w:r>
        <w:t xml:space="preserve">        },</w:t>
      </w:r>
    </w:p>
    <w:p w14:paraId="116A5F98" w14:textId="77777777" w:rsidR="007D7F26" w:rsidRDefault="007D7F26" w:rsidP="007D7F26">
      <w:r>
        <w:t xml:space="preserve">        {</w:t>
      </w:r>
    </w:p>
    <w:p w14:paraId="38E1FC0C" w14:textId="77777777" w:rsidR="007D7F26" w:rsidRDefault="007D7F26" w:rsidP="007D7F26">
      <w:r>
        <w:t xml:space="preserve">          "id": 333,</w:t>
      </w:r>
    </w:p>
    <w:p w14:paraId="508F2A2E" w14:textId="77777777" w:rsidR="007D7F26" w:rsidRDefault="007D7F26" w:rsidP="007D7F26">
      <w:r>
        <w:t xml:space="preserve">          "title": "vesper corpus territo Final Exam",</w:t>
      </w:r>
    </w:p>
    <w:p w14:paraId="1F520E0A" w14:textId="77777777" w:rsidR="007D7F26" w:rsidRDefault="007D7F26" w:rsidP="007D7F26">
      <w:r>
        <w:t xml:space="preserve">          "grade": 94.87,</w:t>
      </w:r>
    </w:p>
    <w:p w14:paraId="29F15B9E" w14:textId="77777777" w:rsidR="007D7F26" w:rsidRDefault="007D7F26" w:rsidP="007D7F26">
      <w:r>
        <w:t xml:space="preserve">          "studentId": 100,</w:t>
      </w:r>
    </w:p>
    <w:p w14:paraId="2B5488E7" w14:textId="77777777" w:rsidR="007D7F26" w:rsidRDefault="007D7F26" w:rsidP="007D7F26">
      <w:r>
        <w:t xml:space="preserve">          "courseId": 34</w:t>
      </w:r>
    </w:p>
    <w:p w14:paraId="6514CADA" w14:textId="77777777" w:rsidR="007D7F26" w:rsidRDefault="007D7F26" w:rsidP="007D7F26">
      <w:r>
        <w:t xml:space="preserve">        },</w:t>
      </w:r>
    </w:p>
    <w:p w14:paraId="69B6EB3A" w14:textId="77777777" w:rsidR="007D7F26" w:rsidRDefault="007D7F26" w:rsidP="007D7F26">
      <w:r>
        <w:t xml:space="preserve">        {</w:t>
      </w:r>
    </w:p>
    <w:p w14:paraId="296B0EB3" w14:textId="77777777" w:rsidR="007D7F26" w:rsidRDefault="007D7F26" w:rsidP="007D7F26">
      <w:r>
        <w:t xml:space="preserve">          "id": 334,</w:t>
      </w:r>
    </w:p>
    <w:p w14:paraId="0B1FC1D2" w14:textId="77777777" w:rsidR="007D7F26" w:rsidRDefault="007D7F26" w:rsidP="007D7F26">
      <w:r>
        <w:t xml:space="preserve">          "title": "vesper corpus territo Final Exam",</w:t>
      </w:r>
    </w:p>
    <w:p w14:paraId="5C5B5221" w14:textId="77777777" w:rsidR="007D7F26" w:rsidRDefault="007D7F26" w:rsidP="007D7F26">
      <w:r>
        <w:t xml:space="preserve">          "grade": 83.98,</w:t>
      </w:r>
    </w:p>
    <w:p w14:paraId="366AA8B6" w14:textId="77777777" w:rsidR="007D7F26" w:rsidRDefault="007D7F26" w:rsidP="007D7F26">
      <w:r>
        <w:t xml:space="preserve">          "studentId": 161,</w:t>
      </w:r>
    </w:p>
    <w:p w14:paraId="34D71719" w14:textId="77777777" w:rsidR="007D7F26" w:rsidRDefault="007D7F26" w:rsidP="007D7F26">
      <w:r>
        <w:lastRenderedPageBreak/>
        <w:t xml:space="preserve">          "courseId": 34</w:t>
      </w:r>
    </w:p>
    <w:p w14:paraId="3A9DF0C6" w14:textId="77777777" w:rsidR="007D7F26" w:rsidRDefault="007D7F26" w:rsidP="007D7F26">
      <w:r>
        <w:t xml:space="preserve">        },</w:t>
      </w:r>
    </w:p>
    <w:p w14:paraId="582ABBD6" w14:textId="77777777" w:rsidR="007D7F26" w:rsidRDefault="007D7F26" w:rsidP="007D7F26">
      <w:r>
        <w:t xml:space="preserve">        {</w:t>
      </w:r>
    </w:p>
    <w:p w14:paraId="7A74EDC2" w14:textId="77777777" w:rsidR="007D7F26" w:rsidRDefault="007D7F26" w:rsidP="007D7F26">
      <w:r>
        <w:t xml:space="preserve">          "id": 335,</w:t>
      </w:r>
    </w:p>
    <w:p w14:paraId="72D236B1" w14:textId="77777777" w:rsidR="007D7F26" w:rsidRDefault="007D7F26" w:rsidP="007D7F26">
      <w:r>
        <w:t xml:space="preserve">          "title": "vesper corpus territo Final Exam",</w:t>
      </w:r>
    </w:p>
    <w:p w14:paraId="058910E0" w14:textId="77777777" w:rsidR="007D7F26" w:rsidRDefault="007D7F26" w:rsidP="007D7F26">
      <w:r>
        <w:t xml:space="preserve">          "grade": 57.13,</w:t>
      </w:r>
    </w:p>
    <w:p w14:paraId="76591C7E" w14:textId="77777777" w:rsidR="007D7F26" w:rsidRDefault="007D7F26" w:rsidP="007D7F26">
      <w:r>
        <w:t xml:space="preserve">          "studentId": 68,</w:t>
      </w:r>
    </w:p>
    <w:p w14:paraId="53A6F3AD" w14:textId="77777777" w:rsidR="007D7F26" w:rsidRDefault="007D7F26" w:rsidP="007D7F26">
      <w:r>
        <w:t xml:space="preserve">          "courseId": 34</w:t>
      </w:r>
    </w:p>
    <w:p w14:paraId="46DF0EE3" w14:textId="77777777" w:rsidR="007D7F26" w:rsidRDefault="007D7F26" w:rsidP="007D7F26">
      <w:r>
        <w:t xml:space="preserve">        },</w:t>
      </w:r>
    </w:p>
    <w:p w14:paraId="764AE88A" w14:textId="77777777" w:rsidR="007D7F26" w:rsidRDefault="007D7F26" w:rsidP="007D7F26">
      <w:r>
        <w:t xml:space="preserve">        {</w:t>
      </w:r>
    </w:p>
    <w:p w14:paraId="32C7DA50" w14:textId="77777777" w:rsidR="007D7F26" w:rsidRDefault="007D7F26" w:rsidP="007D7F26">
      <w:r>
        <w:t xml:space="preserve">          "id": 336,</w:t>
      </w:r>
    </w:p>
    <w:p w14:paraId="380F035C" w14:textId="77777777" w:rsidR="007D7F26" w:rsidRDefault="007D7F26" w:rsidP="007D7F26">
      <w:r>
        <w:t xml:space="preserve">          "title": "vesper corpus territo Final Exam",</w:t>
      </w:r>
    </w:p>
    <w:p w14:paraId="3300A129" w14:textId="77777777" w:rsidR="007D7F26" w:rsidRDefault="007D7F26" w:rsidP="007D7F26">
      <w:r>
        <w:t xml:space="preserve">          "grade": 42.67,</w:t>
      </w:r>
    </w:p>
    <w:p w14:paraId="3A337956" w14:textId="77777777" w:rsidR="007D7F26" w:rsidRDefault="007D7F26" w:rsidP="007D7F26">
      <w:r>
        <w:t xml:space="preserve">          "studentId": 160,</w:t>
      </w:r>
    </w:p>
    <w:p w14:paraId="63C2B11B" w14:textId="77777777" w:rsidR="007D7F26" w:rsidRDefault="007D7F26" w:rsidP="007D7F26">
      <w:r>
        <w:t xml:space="preserve">          "courseId": 34</w:t>
      </w:r>
    </w:p>
    <w:p w14:paraId="3F1142FB" w14:textId="77777777" w:rsidR="007D7F26" w:rsidRDefault="007D7F26" w:rsidP="007D7F26">
      <w:r>
        <w:t xml:space="preserve">        },</w:t>
      </w:r>
    </w:p>
    <w:p w14:paraId="14437FC9" w14:textId="77777777" w:rsidR="007D7F26" w:rsidRDefault="007D7F26" w:rsidP="007D7F26">
      <w:r>
        <w:t xml:space="preserve">        {</w:t>
      </w:r>
    </w:p>
    <w:p w14:paraId="7C8A0B5F" w14:textId="77777777" w:rsidR="007D7F26" w:rsidRDefault="007D7F26" w:rsidP="007D7F26">
      <w:r>
        <w:t xml:space="preserve">          "id": 337,</w:t>
      </w:r>
    </w:p>
    <w:p w14:paraId="56E3350B" w14:textId="77777777" w:rsidR="007D7F26" w:rsidRDefault="007D7F26" w:rsidP="007D7F26">
      <w:r>
        <w:t xml:space="preserve">          "title": "vesper corpus territo Final Exam",</w:t>
      </w:r>
    </w:p>
    <w:p w14:paraId="6576D8A9" w14:textId="77777777" w:rsidR="007D7F26" w:rsidRDefault="007D7F26" w:rsidP="007D7F26">
      <w:r>
        <w:t xml:space="preserve">          "grade": 54.96,</w:t>
      </w:r>
    </w:p>
    <w:p w14:paraId="1B62BA4A" w14:textId="77777777" w:rsidR="007D7F26" w:rsidRDefault="007D7F26" w:rsidP="007D7F26">
      <w:r>
        <w:t xml:space="preserve">          "studentId": 9,</w:t>
      </w:r>
    </w:p>
    <w:p w14:paraId="35917C21" w14:textId="77777777" w:rsidR="007D7F26" w:rsidRDefault="007D7F26" w:rsidP="007D7F26">
      <w:r>
        <w:t xml:space="preserve">          "courseId": 34</w:t>
      </w:r>
    </w:p>
    <w:p w14:paraId="2953D043" w14:textId="77777777" w:rsidR="007D7F26" w:rsidRDefault="007D7F26" w:rsidP="007D7F26">
      <w:r>
        <w:t xml:space="preserve">        },</w:t>
      </w:r>
    </w:p>
    <w:p w14:paraId="0F695EC1" w14:textId="77777777" w:rsidR="007D7F26" w:rsidRDefault="007D7F26" w:rsidP="007D7F26">
      <w:r>
        <w:t xml:space="preserve">        {</w:t>
      </w:r>
    </w:p>
    <w:p w14:paraId="5864BF5E" w14:textId="77777777" w:rsidR="007D7F26" w:rsidRDefault="007D7F26" w:rsidP="007D7F26">
      <w:r>
        <w:t xml:space="preserve">          "id": 338,</w:t>
      </w:r>
    </w:p>
    <w:p w14:paraId="2C0E6E43" w14:textId="77777777" w:rsidR="007D7F26" w:rsidRDefault="007D7F26" w:rsidP="007D7F26">
      <w:r>
        <w:t xml:space="preserve">          "title": "vesper corpus territo Final Exam",</w:t>
      </w:r>
    </w:p>
    <w:p w14:paraId="40A8D682" w14:textId="77777777" w:rsidR="007D7F26" w:rsidRDefault="007D7F26" w:rsidP="007D7F26">
      <w:r>
        <w:t xml:space="preserve">          "grade": 31.06,</w:t>
      </w:r>
    </w:p>
    <w:p w14:paraId="283A0EB9" w14:textId="77777777" w:rsidR="007D7F26" w:rsidRDefault="007D7F26" w:rsidP="007D7F26">
      <w:r>
        <w:t xml:space="preserve">          "studentId": 200,</w:t>
      </w:r>
    </w:p>
    <w:p w14:paraId="56538C59" w14:textId="77777777" w:rsidR="007D7F26" w:rsidRDefault="007D7F26" w:rsidP="007D7F26">
      <w:r>
        <w:t xml:space="preserve">          "courseId": 34</w:t>
      </w:r>
    </w:p>
    <w:p w14:paraId="5E3C1490" w14:textId="77777777" w:rsidR="007D7F26" w:rsidRDefault="007D7F26" w:rsidP="007D7F26">
      <w:r>
        <w:t xml:space="preserve">        },</w:t>
      </w:r>
    </w:p>
    <w:p w14:paraId="41EDB72C" w14:textId="77777777" w:rsidR="007D7F26" w:rsidRDefault="007D7F26" w:rsidP="007D7F26">
      <w:r>
        <w:t xml:space="preserve">        {</w:t>
      </w:r>
    </w:p>
    <w:p w14:paraId="5798EB2D" w14:textId="77777777" w:rsidR="007D7F26" w:rsidRDefault="007D7F26" w:rsidP="007D7F26">
      <w:r>
        <w:t xml:space="preserve">          "id": 339,</w:t>
      </w:r>
    </w:p>
    <w:p w14:paraId="2082EF2C" w14:textId="77777777" w:rsidR="007D7F26" w:rsidRDefault="007D7F26" w:rsidP="007D7F26">
      <w:r>
        <w:t xml:space="preserve">          "title": "vesper corpus territo Final Exam",</w:t>
      </w:r>
    </w:p>
    <w:p w14:paraId="5A1E2BF2" w14:textId="77777777" w:rsidR="007D7F26" w:rsidRDefault="007D7F26" w:rsidP="007D7F26">
      <w:r>
        <w:t xml:space="preserve">          "grade": 4.84,</w:t>
      </w:r>
    </w:p>
    <w:p w14:paraId="5288CF42" w14:textId="77777777" w:rsidR="007D7F26" w:rsidRDefault="007D7F26" w:rsidP="007D7F26">
      <w:r>
        <w:t xml:space="preserve">          "studentId": 26,</w:t>
      </w:r>
    </w:p>
    <w:p w14:paraId="658409D7" w14:textId="77777777" w:rsidR="007D7F26" w:rsidRDefault="007D7F26" w:rsidP="007D7F26">
      <w:r>
        <w:t xml:space="preserve">          "courseId": 34</w:t>
      </w:r>
    </w:p>
    <w:p w14:paraId="157A6868" w14:textId="77777777" w:rsidR="007D7F26" w:rsidRDefault="007D7F26" w:rsidP="007D7F26">
      <w:r>
        <w:t xml:space="preserve">        },</w:t>
      </w:r>
    </w:p>
    <w:p w14:paraId="14041575" w14:textId="77777777" w:rsidR="007D7F26" w:rsidRDefault="007D7F26" w:rsidP="007D7F26">
      <w:r>
        <w:t xml:space="preserve">        {</w:t>
      </w:r>
    </w:p>
    <w:p w14:paraId="7BB7DB67" w14:textId="77777777" w:rsidR="007D7F26" w:rsidRDefault="007D7F26" w:rsidP="007D7F26">
      <w:r>
        <w:t xml:space="preserve">          "id": 340,</w:t>
      </w:r>
    </w:p>
    <w:p w14:paraId="5768FD92" w14:textId="77777777" w:rsidR="007D7F26" w:rsidRDefault="007D7F26" w:rsidP="007D7F26">
      <w:r>
        <w:t xml:space="preserve">          "title": "vesper corpus territo Final Exam",</w:t>
      </w:r>
    </w:p>
    <w:p w14:paraId="71D4AD51" w14:textId="77777777" w:rsidR="007D7F26" w:rsidRDefault="007D7F26" w:rsidP="007D7F26">
      <w:r>
        <w:t xml:space="preserve">          "grade": 48.19,</w:t>
      </w:r>
    </w:p>
    <w:p w14:paraId="0709F01E" w14:textId="77777777" w:rsidR="007D7F26" w:rsidRDefault="007D7F26" w:rsidP="007D7F26">
      <w:r>
        <w:t xml:space="preserve">          "studentId": 23,</w:t>
      </w:r>
    </w:p>
    <w:p w14:paraId="234D73C2" w14:textId="77777777" w:rsidR="007D7F26" w:rsidRDefault="007D7F26" w:rsidP="007D7F26">
      <w:r>
        <w:lastRenderedPageBreak/>
        <w:t xml:space="preserve">          "courseId": 34</w:t>
      </w:r>
    </w:p>
    <w:p w14:paraId="6D5EB08A" w14:textId="77777777" w:rsidR="007D7F26" w:rsidRDefault="007D7F26" w:rsidP="007D7F26">
      <w:r>
        <w:t xml:space="preserve">        }</w:t>
      </w:r>
    </w:p>
    <w:p w14:paraId="64A7A0E1" w14:textId="77777777" w:rsidR="007D7F26" w:rsidRDefault="007D7F26" w:rsidP="007D7F26">
      <w:r>
        <w:t xml:space="preserve">      ]</w:t>
      </w:r>
    </w:p>
    <w:p w14:paraId="0DD3D698" w14:textId="77777777" w:rsidR="007D7F26" w:rsidRDefault="007D7F26" w:rsidP="007D7F26">
      <w:r>
        <w:t xml:space="preserve">    },</w:t>
      </w:r>
    </w:p>
    <w:p w14:paraId="12DC4C8E" w14:textId="77777777" w:rsidR="007D7F26" w:rsidRDefault="007D7F26" w:rsidP="007D7F26">
      <w:r>
        <w:t xml:space="preserve">    {</w:t>
      </w:r>
    </w:p>
    <w:p w14:paraId="28719411" w14:textId="77777777" w:rsidR="007D7F26" w:rsidRDefault="007D7F26" w:rsidP="007D7F26">
      <w:r>
        <w:t xml:space="preserve">      "id": 35,</w:t>
      </w:r>
    </w:p>
    <w:p w14:paraId="284A17A9" w14:textId="77777777" w:rsidR="007D7F26" w:rsidRDefault="007D7F26" w:rsidP="007D7F26">
      <w:r>
        <w:t xml:space="preserve">      "title": "Anatomy and Physiology for Graduates",</w:t>
      </w:r>
    </w:p>
    <w:p w14:paraId="3D7A6CCF" w14:textId="77777777" w:rsidR="007D7F26" w:rsidRDefault="007D7F26" w:rsidP="007D7F26">
      <w:r>
        <w:t xml:space="preserve">      "location": "Room 304",</w:t>
      </w:r>
    </w:p>
    <w:p w14:paraId="1CAD26CE" w14:textId="77777777" w:rsidR="007D7F26" w:rsidRDefault="007D7F26" w:rsidP="007D7F26">
      <w:r>
        <w:t xml:space="preserve">      "category": "Science",</w:t>
      </w:r>
    </w:p>
    <w:p w14:paraId="39B66C00" w14:textId="77777777" w:rsidR="007D7F26" w:rsidRDefault="007D7F26" w:rsidP="007D7F26">
      <w:r>
        <w:t xml:space="preserve">      "registrationStatus": true,</w:t>
      </w:r>
    </w:p>
    <w:p w14:paraId="265A1A90" w14:textId="77777777" w:rsidR="007D7F26" w:rsidRDefault="007D7F26" w:rsidP="007D7F26">
      <w:r>
        <w:t xml:space="preserve">      "courseStatus": "finished",</w:t>
      </w:r>
    </w:p>
    <w:p w14:paraId="69B9C2A1" w14:textId="77777777" w:rsidR="007D7F26" w:rsidRDefault="007D7F26" w:rsidP="007D7F26">
      <w:r>
        <w:t xml:space="preserve">      "instructorId": 5,</w:t>
      </w:r>
    </w:p>
    <w:p w14:paraId="166C7CCC" w14:textId="77777777" w:rsidR="007D7F26" w:rsidRDefault="007D7F26" w:rsidP="007D7F26">
      <w:r>
        <w:t xml:space="preserve">      "students": [</w:t>
      </w:r>
    </w:p>
    <w:p w14:paraId="5AFC5D93" w14:textId="77777777" w:rsidR="007D7F26" w:rsidRDefault="007D7F26" w:rsidP="007D7F26">
      <w:r>
        <w:t xml:space="preserve">        {</w:t>
      </w:r>
    </w:p>
    <w:p w14:paraId="1E9EA479" w14:textId="77777777" w:rsidR="007D7F26" w:rsidRDefault="007D7F26" w:rsidP="007D7F26">
      <w:r>
        <w:t xml:space="preserve">          "id": 7,</w:t>
      </w:r>
    </w:p>
    <w:p w14:paraId="47188827" w14:textId="77777777" w:rsidR="007D7F26" w:rsidRDefault="007D7F26" w:rsidP="007D7F26">
      <w:r>
        <w:t xml:space="preserve">          "name": "Bryan Little DVM",</w:t>
      </w:r>
    </w:p>
    <w:p w14:paraId="132C23FA" w14:textId="77777777" w:rsidR="007D7F26" w:rsidRDefault="007D7F26" w:rsidP="007D7F26">
      <w:r>
        <w:t xml:space="preserve">          "email": "Queen.Kihn@yahoo.com",</w:t>
      </w:r>
    </w:p>
    <w:p w14:paraId="1F6CDF33" w14:textId="77777777" w:rsidR="007D7F26" w:rsidRDefault="007D7F26" w:rsidP="007D7F26">
      <w:r>
        <w:t xml:space="preserve">          "password": "student123",</w:t>
      </w:r>
    </w:p>
    <w:p w14:paraId="2EBB75E7" w14:textId="77777777" w:rsidR="007D7F26" w:rsidRDefault="007D7F26" w:rsidP="007D7F26">
      <w:r>
        <w:t xml:space="preserve">          "userType": "Student",</w:t>
      </w:r>
    </w:p>
    <w:p w14:paraId="68A6F89B" w14:textId="77777777" w:rsidR="007D7F26" w:rsidRDefault="007D7F26" w:rsidP="007D7F26">
      <w:r>
        <w:t xml:space="preserve">          "gpa": 3.31,</w:t>
      </w:r>
    </w:p>
    <w:p w14:paraId="689C3C68" w14:textId="77777777" w:rsidR="007D7F26" w:rsidRDefault="007D7F26" w:rsidP="007D7F26">
      <w:r>
        <w:t xml:space="preserve">          "major": "Electrical Engineering"</w:t>
      </w:r>
    </w:p>
    <w:p w14:paraId="4CC6436A" w14:textId="77777777" w:rsidR="007D7F26" w:rsidRDefault="007D7F26" w:rsidP="007D7F26">
      <w:r>
        <w:t xml:space="preserve">        },</w:t>
      </w:r>
    </w:p>
    <w:p w14:paraId="6D1506FB" w14:textId="77777777" w:rsidR="007D7F26" w:rsidRDefault="007D7F26" w:rsidP="007D7F26">
      <w:r>
        <w:t xml:space="preserve">        {</w:t>
      </w:r>
    </w:p>
    <w:p w14:paraId="5AB9C457" w14:textId="77777777" w:rsidR="007D7F26" w:rsidRDefault="007D7F26" w:rsidP="007D7F26">
      <w:r>
        <w:t xml:space="preserve">          "id": 17,</w:t>
      </w:r>
    </w:p>
    <w:p w14:paraId="23AE32DF" w14:textId="77777777" w:rsidR="007D7F26" w:rsidRDefault="007D7F26" w:rsidP="007D7F26">
      <w:r>
        <w:t xml:space="preserve">          "name": "Camille Kunde",</w:t>
      </w:r>
    </w:p>
    <w:p w14:paraId="6CE252C0" w14:textId="77777777" w:rsidR="007D7F26" w:rsidRDefault="007D7F26" w:rsidP="007D7F26">
      <w:r>
        <w:t xml:space="preserve">          "email": "Treva94@yahoo.com",</w:t>
      </w:r>
    </w:p>
    <w:p w14:paraId="418D835D" w14:textId="77777777" w:rsidR="007D7F26" w:rsidRDefault="007D7F26" w:rsidP="007D7F26">
      <w:r>
        <w:t xml:space="preserve">          "password": "student123",</w:t>
      </w:r>
    </w:p>
    <w:p w14:paraId="6CF56B1D" w14:textId="77777777" w:rsidR="007D7F26" w:rsidRDefault="007D7F26" w:rsidP="007D7F26">
      <w:r>
        <w:t xml:space="preserve">          "userType": "Student",</w:t>
      </w:r>
    </w:p>
    <w:p w14:paraId="1E1B19B2" w14:textId="77777777" w:rsidR="007D7F26" w:rsidRDefault="007D7F26" w:rsidP="007D7F26">
      <w:r>
        <w:t xml:space="preserve">          "gpa": 0.02,</w:t>
      </w:r>
    </w:p>
    <w:p w14:paraId="10B57332" w14:textId="77777777" w:rsidR="007D7F26" w:rsidRDefault="007D7F26" w:rsidP="007D7F26">
      <w:r>
        <w:t xml:space="preserve">          "major": "Chemistry"</w:t>
      </w:r>
    </w:p>
    <w:p w14:paraId="1C10FB1D" w14:textId="77777777" w:rsidR="007D7F26" w:rsidRDefault="007D7F26" w:rsidP="007D7F26">
      <w:r>
        <w:t xml:space="preserve">        },</w:t>
      </w:r>
    </w:p>
    <w:p w14:paraId="527E58FB" w14:textId="77777777" w:rsidR="007D7F26" w:rsidRDefault="007D7F26" w:rsidP="007D7F26">
      <w:r>
        <w:t xml:space="preserve">        {</w:t>
      </w:r>
    </w:p>
    <w:p w14:paraId="54288008" w14:textId="77777777" w:rsidR="007D7F26" w:rsidRDefault="007D7F26" w:rsidP="007D7F26">
      <w:r>
        <w:t xml:space="preserve">          "id": 26,</w:t>
      </w:r>
    </w:p>
    <w:p w14:paraId="30C48D7F" w14:textId="77777777" w:rsidR="007D7F26" w:rsidRDefault="007D7F26" w:rsidP="007D7F26">
      <w:r>
        <w:t xml:space="preserve">          "name": "Dr. Clyde Schneider",</w:t>
      </w:r>
    </w:p>
    <w:p w14:paraId="7F750BC3" w14:textId="77777777" w:rsidR="007D7F26" w:rsidRDefault="007D7F26" w:rsidP="007D7F26">
      <w:r>
        <w:t xml:space="preserve">          "email": "Luther.Blick33@gmail.com",</w:t>
      </w:r>
    </w:p>
    <w:p w14:paraId="485134BF" w14:textId="77777777" w:rsidR="007D7F26" w:rsidRDefault="007D7F26" w:rsidP="007D7F26">
      <w:r>
        <w:t xml:space="preserve">          "password": "student123",</w:t>
      </w:r>
    </w:p>
    <w:p w14:paraId="6E61556E" w14:textId="77777777" w:rsidR="007D7F26" w:rsidRDefault="007D7F26" w:rsidP="007D7F26">
      <w:r>
        <w:t xml:space="preserve">          "userType": "Student",</w:t>
      </w:r>
    </w:p>
    <w:p w14:paraId="27175932" w14:textId="77777777" w:rsidR="007D7F26" w:rsidRDefault="007D7F26" w:rsidP="007D7F26">
      <w:r>
        <w:t xml:space="preserve">          "gpa": 2.85,</w:t>
      </w:r>
    </w:p>
    <w:p w14:paraId="45C58CC9" w14:textId="77777777" w:rsidR="007D7F26" w:rsidRDefault="007D7F26" w:rsidP="007D7F26">
      <w:r>
        <w:t xml:space="preserve">          "major": "Computer Science"</w:t>
      </w:r>
    </w:p>
    <w:p w14:paraId="46B6C8A5" w14:textId="77777777" w:rsidR="007D7F26" w:rsidRDefault="007D7F26" w:rsidP="007D7F26">
      <w:r>
        <w:t xml:space="preserve">        },</w:t>
      </w:r>
    </w:p>
    <w:p w14:paraId="6D3C42AC" w14:textId="77777777" w:rsidR="007D7F26" w:rsidRDefault="007D7F26" w:rsidP="007D7F26">
      <w:r>
        <w:t xml:space="preserve">        {</w:t>
      </w:r>
    </w:p>
    <w:p w14:paraId="3BD6AD6E" w14:textId="77777777" w:rsidR="007D7F26" w:rsidRDefault="007D7F26" w:rsidP="007D7F26">
      <w:r>
        <w:t xml:space="preserve">          "id": 35,</w:t>
      </w:r>
    </w:p>
    <w:p w14:paraId="35C832D9" w14:textId="77777777" w:rsidR="007D7F26" w:rsidRDefault="007D7F26" w:rsidP="007D7F26">
      <w:r>
        <w:lastRenderedPageBreak/>
        <w:t xml:space="preserve">          "name": "Alicia Olson",</w:t>
      </w:r>
    </w:p>
    <w:p w14:paraId="5C537929" w14:textId="77777777" w:rsidR="007D7F26" w:rsidRDefault="007D7F26" w:rsidP="007D7F26">
      <w:r>
        <w:t xml:space="preserve">          "email": "Quinton4@hotmail.com",</w:t>
      </w:r>
    </w:p>
    <w:p w14:paraId="095BFAEE" w14:textId="77777777" w:rsidR="007D7F26" w:rsidRDefault="007D7F26" w:rsidP="007D7F26">
      <w:r>
        <w:t xml:space="preserve">          "password": "student123",</w:t>
      </w:r>
    </w:p>
    <w:p w14:paraId="28B6388E" w14:textId="77777777" w:rsidR="007D7F26" w:rsidRDefault="007D7F26" w:rsidP="007D7F26">
      <w:r>
        <w:t xml:space="preserve">          "userType": "Student",</w:t>
      </w:r>
    </w:p>
    <w:p w14:paraId="71A46CFC" w14:textId="77777777" w:rsidR="007D7F26" w:rsidRDefault="007D7F26" w:rsidP="007D7F26">
      <w:r>
        <w:t xml:space="preserve">          "gpa": 2.47,</w:t>
      </w:r>
    </w:p>
    <w:p w14:paraId="4BF5F1BD" w14:textId="77777777" w:rsidR="007D7F26" w:rsidRDefault="007D7F26" w:rsidP="007D7F26">
      <w:r>
        <w:t xml:space="preserve">          "major": "Electrical Engineering"</w:t>
      </w:r>
    </w:p>
    <w:p w14:paraId="3547B29B" w14:textId="77777777" w:rsidR="007D7F26" w:rsidRDefault="007D7F26" w:rsidP="007D7F26">
      <w:r>
        <w:t xml:space="preserve">        },</w:t>
      </w:r>
    </w:p>
    <w:p w14:paraId="1A9BC113" w14:textId="77777777" w:rsidR="007D7F26" w:rsidRDefault="007D7F26" w:rsidP="007D7F26">
      <w:r>
        <w:t xml:space="preserve">        {</w:t>
      </w:r>
    </w:p>
    <w:p w14:paraId="644AA46E" w14:textId="77777777" w:rsidR="007D7F26" w:rsidRDefault="007D7F26" w:rsidP="007D7F26">
      <w:r>
        <w:t xml:space="preserve">          "id": 41,</w:t>
      </w:r>
    </w:p>
    <w:p w14:paraId="1E930873" w14:textId="77777777" w:rsidR="007D7F26" w:rsidRDefault="007D7F26" w:rsidP="007D7F26">
      <w:r>
        <w:t xml:space="preserve">          "name": "Geneva Towne",</w:t>
      </w:r>
    </w:p>
    <w:p w14:paraId="09B7DA41" w14:textId="77777777" w:rsidR="007D7F26" w:rsidRDefault="007D7F26" w:rsidP="007D7F26">
      <w:r>
        <w:t xml:space="preserve">          "email": "Neil_Beatty@gmail.com",</w:t>
      </w:r>
    </w:p>
    <w:p w14:paraId="6D3CA51C" w14:textId="77777777" w:rsidR="007D7F26" w:rsidRDefault="007D7F26" w:rsidP="007D7F26">
      <w:r>
        <w:t xml:space="preserve">          "password": "student123",</w:t>
      </w:r>
    </w:p>
    <w:p w14:paraId="4A971789" w14:textId="77777777" w:rsidR="007D7F26" w:rsidRDefault="007D7F26" w:rsidP="007D7F26">
      <w:r>
        <w:t xml:space="preserve">          "userType": "Student",</w:t>
      </w:r>
    </w:p>
    <w:p w14:paraId="216EC00F" w14:textId="77777777" w:rsidR="007D7F26" w:rsidRDefault="007D7F26" w:rsidP="007D7F26">
      <w:r>
        <w:t xml:space="preserve">          "gpa": 2.84,</w:t>
      </w:r>
    </w:p>
    <w:p w14:paraId="30CAB865" w14:textId="77777777" w:rsidR="007D7F26" w:rsidRDefault="007D7F26" w:rsidP="007D7F26">
      <w:r>
        <w:t xml:space="preserve">          "major": "Communication"</w:t>
      </w:r>
    </w:p>
    <w:p w14:paraId="6C10D654" w14:textId="77777777" w:rsidR="007D7F26" w:rsidRDefault="007D7F26" w:rsidP="007D7F26">
      <w:r>
        <w:t xml:space="preserve">        },</w:t>
      </w:r>
    </w:p>
    <w:p w14:paraId="5CFB33F9" w14:textId="77777777" w:rsidR="007D7F26" w:rsidRDefault="007D7F26" w:rsidP="007D7F26">
      <w:r>
        <w:t xml:space="preserve">        {</w:t>
      </w:r>
    </w:p>
    <w:p w14:paraId="2C05C108" w14:textId="77777777" w:rsidR="007D7F26" w:rsidRDefault="007D7F26" w:rsidP="007D7F26">
      <w:r>
        <w:t xml:space="preserve">          "id": 44,</w:t>
      </w:r>
    </w:p>
    <w:p w14:paraId="73CB271F" w14:textId="77777777" w:rsidR="007D7F26" w:rsidRDefault="007D7F26" w:rsidP="007D7F26">
      <w:r>
        <w:t xml:space="preserve">          "name": "Cary Reilly PhD",</w:t>
      </w:r>
    </w:p>
    <w:p w14:paraId="53A8BA96" w14:textId="77777777" w:rsidR="007D7F26" w:rsidRDefault="007D7F26" w:rsidP="007D7F26">
      <w:r>
        <w:t xml:space="preserve">          "email": "Louie12@yahoo.com",</w:t>
      </w:r>
    </w:p>
    <w:p w14:paraId="0B0ADCBE" w14:textId="77777777" w:rsidR="007D7F26" w:rsidRDefault="007D7F26" w:rsidP="007D7F26">
      <w:r>
        <w:t xml:space="preserve">          "password": "student123",</w:t>
      </w:r>
    </w:p>
    <w:p w14:paraId="3AC32D1B" w14:textId="77777777" w:rsidR="007D7F26" w:rsidRDefault="007D7F26" w:rsidP="007D7F26">
      <w:r>
        <w:t xml:space="preserve">          "userType": "Student",</w:t>
      </w:r>
    </w:p>
    <w:p w14:paraId="6CA6349B" w14:textId="77777777" w:rsidR="007D7F26" w:rsidRDefault="007D7F26" w:rsidP="007D7F26">
      <w:r>
        <w:t xml:space="preserve">          "gpa": 2.27,</w:t>
      </w:r>
    </w:p>
    <w:p w14:paraId="3F3D094E" w14:textId="77777777" w:rsidR="007D7F26" w:rsidRDefault="007D7F26" w:rsidP="007D7F26">
      <w:r>
        <w:t xml:space="preserve">          "major": "Biology"</w:t>
      </w:r>
    </w:p>
    <w:p w14:paraId="239ADDDD" w14:textId="77777777" w:rsidR="007D7F26" w:rsidRDefault="007D7F26" w:rsidP="007D7F26">
      <w:r>
        <w:t xml:space="preserve">        },</w:t>
      </w:r>
    </w:p>
    <w:p w14:paraId="073E29AD" w14:textId="77777777" w:rsidR="007D7F26" w:rsidRDefault="007D7F26" w:rsidP="007D7F26">
      <w:r>
        <w:t xml:space="preserve">        {</w:t>
      </w:r>
    </w:p>
    <w:p w14:paraId="76D182C6" w14:textId="77777777" w:rsidR="007D7F26" w:rsidRDefault="007D7F26" w:rsidP="007D7F26">
      <w:r>
        <w:t xml:space="preserve">          "id": 70,</w:t>
      </w:r>
    </w:p>
    <w:p w14:paraId="5E92D738" w14:textId="77777777" w:rsidR="007D7F26" w:rsidRDefault="007D7F26" w:rsidP="007D7F26">
      <w:r>
        <w:t xml:space="preserve">          "name": "Ida Senger",</w:t>
      </w:r>
    </w:p>
    <w:p w14:paraId="425771C2" w14:textId="77777777" w:rsidR="007D7F26" w:rsidRDefault="007D7F26" w:rsidP="007D7F26">
      <w:r>
        <w:t xml:space="preserve">          "email": "Emil.Bernhard@gmail.com",</w:t>
      </w:r>
    </w:p>
    <w:p w14:paraId="2FB40754" w14:textId="77777777" w:rsidR="007D7F26" w:rsidRDefault="007D7F26" w:rsidP="007D7F26">
      <w:r>
        <w:t xml:space="preserve">          "password": "student123",</w:t>
      </w:r>
    </w:p>
    <w:p w14:paraId="2889F1EA" w14:textId="77777777" w:rsidR="007D7F26" w:rsidRDefault="007D7F26" w:rsidP="007D7F26">
      <w:r>
        <w:t xml:space="preserve">          "userType": "Student",</w:t>
      </w:r>
    </w:p>
    <w:p w14:paraId="4F127406" w14:textId="77777777" w:rsidR="007D7F26" w:rsidRDefault="007D7F26" w:rsidP="007D7F26">
      <w:r>
        <w:t xml:space="preserve">          "gpa": 2.54,</w:t>
      </w:r>
    </w:p>
    <w:p w14:paraId="11F9F81A" w14:textId="77777777" w:rsidR="007D7F26" w:rsidRDefault="007D7F26" w:rsidP="007D7F26">
      <w:r>
        <w:t xml:space="preserve">          "major": "Art"</w:t>
      </w:r>
    </w:p>
    <w:p w14:paraId="3DAFC2D4" w14:textId="77777777" w:rsidR="007D7F26" w:rsidRDefault="007D7F26" w:rsidP="007D7F26">
      <w:r>
        <w:t xml:space="preserve">        },</w:t>
      </w:r>
    </w:p>
    <w:p w14:paraId="1AD22080" w14:textId="77777777" w:rsidR="007D7F26" w:rsidRDefault="007D7F26" w:rsidP="007D7F26">
      <w:r>
        <w:t xml:space="preserve">        {</w:t>
      </w:r>
    </w:p>
    <w:p w14:paraId="0A358E0B" w14:textId="77777777" w:rsidR="007D7F26" w:rsidRDefault="007D7F26" w:rsidP="007D7F26">
      <w:r>
        <w:t xml:space="preserve">          "id": 77,</w:t>
      </w:r>
    </w:p>
    <w:p w14:paraId="4396F0AC" w14:textId="77777777" w:rsidR="007D7F26" w:rsidRDefault="007D7F26" w:rsidP="007D7F26">
      <w:r>
        <w:t xml:space="preserve">          "name": "Monique Wehner",</w:t>
      </w:r>
    </w:p>
    <w:p w14:paraId="109BC490" w14:textId="77777777" w:rsidR="007D7F26" w:rsidRDefault="007D7F26" w:rsidP="007D7F26">
      <w:r>
        <w:t xml:space="preserve">          "email": "Baron92@hotmail.com",</w:t>
      </w:r>
    </w:p>
    <w:p w14:paraId="42D08621" w14:textId="77777777" w:rsidR="007D7F26" w:rsidRDefault="007D7F26" w:rsidP="007D7F26">
      <w:r>
        <w:t xml:space="preserve">          "password": "student123",</w:t>
      </w:r>
    </w:p>
    <w:p w14:paraId="54B67435" w14:textId="77777777" w:rsidR="007D7F26" w:rsidRDefault="007D7F26" w:rsidP="007D7F26">
      <w:r>
        <w:t xml:space="preserve">          "userType": "Student",</w:t>
      </w:r>
    </w:p>
    <w:p w14:paraId="7694F562" w14:textId="77777777" w:rsidR="007D7F26" w:rsidRDefault="007D7F26" w:rsidP="007D7F26">
      <w:r>
        <w:t xml:space="preserve">          "gpa": 2.28,</w:t>
      </w:r>
    </w:p>
    <w:p w14:paraId="4B96B287" w14:textId="77777777" w:rsidR="007D7F26" w:rsidRDefault="007D7F26" w:rsidP="007D7F26">
      <w:r>
        <w:t xml:space="preserve">          "major": "Business Management"</w:t>
      </w:r>
    </w:p>
    <w:p w14:paraId="6F4BBD88" w14:textId="77777777" w:rsidR="007D7F26" w:rsidRDefault="007D7F26" w:rsidP="007D7F26">
      <w:r>
        <w:lastRenderedPageBreak/>
        <w:t xml:space="preserve">        },</w:t>
      </w:r>
    </w:p>
    <w:p w14:paraId="47B2F81A" w14:textId="77777777" w:rsidR="007D7F26" w:rsidRDefault="007D7F26" w:rsidP="007D7F26">
      <w:r>
        <w:t xml:space="preserve">        {</w:t>
      </w:r>
    </w:p>
    <w:p w14:paraId="37E4D44A" w14:textId="77777777" w:rsidR="007D7F26" w:rsidRDefault="007D7F26" w:rsidP="007D7F26">
      <w:r>
        <w:t xml:space="preserve">          "id": 82,</w:t>
      </w:r>
    </w:p>
    <w:p w14:paraId="60B0E25D" w14:textId="77777777" w:rsidR="007D7F26" w:rsidRDefault="007D7F26" w:rsidP="007D7F26">
      <w:r>
        <w:t xml:space="preserve">          "name": "Judy Daugherty",</w:t>
      </w:r>
    </w:p>
    <w:p w14:paraId="7CE8EE8F" w14:textId="77777777" w:rsidR="007D7F26" w:rsidRDefault="007D7F26" w:rsidP="007D7F26">
      <w:r>
        <w:t xml:space="preserve">          "email": "Janie_Emmerich@hotmail.com",</w:t>
      </w:r>
    </w:p>
    <w:p w14:paraId="0F14EFEB" w14:textId="77777777" w:rsidR="007D7F26" w:rsidRDefault="007D7F26" w:rsidP="007D7F26">
      <w:r>
        <w:t xml:space="preserve">          "password": "student123",</w:t>
      </w:r>
    </w:p>
    <w:p w14:paraId="3144C989" w14:textId="77777777" w:rsidR="007D7F26" w:rsidRDefault="007D7F26" w:rsidP="007D7F26">
      <w:r>
        <w:t xml:space="preserve">          "userType": "Student",</w:t>
      </w:r>
    </w:p>
    <w:p w14:paraId="36F46B54" w14:textId="77777777" w:rsidR="007D7F26" w:rsidRDefault="007D7F26" w:rsidP="007D7F26">
      <w:r>
        <w:t xml:space="preserve">          "gpa": 1.11,</w:t>
      </w:r>
    </w:p>
    <w:p w14:paraId="59C65832" w14:textId="77777777" w:rsidR="007D7F26" w:rsidRDefault="007D7F26" w:rsidP="007D7F26">
      <w:r>
        <w:t xml:space="preserve">          "major": "Communication"</w:t>
      </w:r>
    </w:p>
    <w:p w14:paraId="29325879" w14:textId="77777777" w:rsidR="007D7F26" w:rsidRDefault="007D7F26" w:rsidP="007D7F26">
      <w:r>
        <w:t xml:space="preserve">        },</w:t>
      </w:r>
    </w:p>
    <w:p w14:paraId="0B78D96D" w14:textId="77777777" w:rsidR="007D7F26" w:rsidRDefault="007D7F26" w:rsidP="007D7F26">
      <w:r>
        <w:t xml:space="preserve">        {</w:t>
      </w:r>
    </w:p>
    <w:p w14:paraId="3639D84E" w14:textId="77777777" w:rsidR="007D7F26" w:rsidRDefault="007D7F26" w:rsidP="007D7F26">
      <w:r>
        <w:t xml:space="preserve">          "id": 102,</w:t>
      </w:r>
    </w:p>
    <w:p w14:paraId="642BFA88" w14:textId="77777777" w:rsidR="007D7F26" w:rsidRDefault="007D7F26" w:rsidP="007D7F26">
      <w:r>
        <w:t xml:space="preserve">          "name": "Ross Windler",</w:t>
      </w:r>
    </w:p>
    <w:p w14:paraId="06371737" w14:textId="77777777" w:rsidR="007D7F26" w:rsidRDefault="007D7F26" w:rsidP="007D7F26">
      <w:r>
        <w:t xml:space="preserve">          "email": "Abe41@hotmail.com",</w:t>
      </w:r>
    </w:p>
    <w:p w14:paraId="0A824A5D" w14:textId="77777777" w:rsidR="007D7F26" w:rsidRDefault="007D7F26" w:rsidP="007D7F26">
      <w:r>
        <w:t xml:space="preserve">          "password": "student123",</w:t>
      </w:r>
    </w:p>
    <w:p w14:paraId="436B79CC" w14:textId="77777777" w:rsidR="007D7F26" w:rsidRDefault="007D7F26" w:rsidP="007D7F26">
      <w:r>
        <w:t xml:space="preserve">          "userType": "Student",</w:t>
      </w:r>
    </w:p>
    <w:p w14:paraId="0D2C60CD" w14:textId="77777777" w:rsidR="007D7F26" w:rsidRDefault="007D7F26" w:rsidP="007D7F26">
      <w:r>
        <w:t xml:space="preserve">          "gpa": 3.29,</w:t>
      </w:r>
    </w:p>
    <w:p w14:paraId="7A8A5C34" w14:textId="77777777" w:rsidR="007D7F26" w:rsidRDefault="007D7F26" w:rsidP="007D7F26">
      <w:r>
        <w:t xml:space="preserve">          "major": "Computer Science"</w:t>
      </w:r>
    </w:p>
    <w:p w14:paraId="29003EE3" w14:textId="77777777" w:rsidR="007D7F26" w:rsidRDefault="007D7F26" w:rsidP="007D7F26">
      <w:r>
        <w:t xml:space="preserve">        },</w:t>
      </w:r>
    </w:p>
    <w:p w14:paraId="09795805" w14:textId="77777777" w:rsidR="007D7F26" w:rsidRDefault="007D7F26" w:rsidP="007D7F26">
      <w:r>
        <w:t xml:space="preserve">        {</w:t>
      </w:r>
    </w:p>
    <w:p w14:paraId="0F326B38" w14:textId="77777777" w:rsidR="007D7F26" w:rsidRDefault="007D7F26" w:rsidP="007D7F26">
      <w:r>
        <w:t xml:space="preserve">          "id": 105,</w:t>
      </w:r>
    </w:p>
    <w:p w14:paraId="1C480E0D" w14:textId="77777777" w:rsidR="007D7F26" w:rsidRDefault="007D7F26" w:rsidP="007D7F26">
      <w:r>
        <w:t xml:space="preserve">          "name": "Levi West II",</w:t>
      </w:r>
    </w:p>
    <w:p w14:paraId="134FBFDF" w14:textId="77777777" w:rsidR="007D7F26" w:rsidRDefault="007D7F26" w:rsidP="007D7F26">
      <w:r>
        <w:t xml:space="preserve">          "email": "Greta55@gmail.com",</w:t>
      </w:r>
    </w:p>
    <w:p w14:paraId="75809BDC" w14:textId="77777777" w:rsidR="007D7F26" w:rsidRDefault="007D7F26" w:rsidP="007D7F26">
      <w:r>
        <w:t xml:space="preserve">          "password": "student123",</w:t>
      </w:r>
    </w:p>
    <w:p w14:paraId="61E83C8F" w14:textId="77777777" w:rsidR="007D7F26" w:rsidRDefault="007D7F26" w:rsidP="007D7F26">
      <w:r>
        <w:t xml:space="preserve">          "userType": "Student",</w:t>
      </w:r>
    </w:p>
    <w:p w14:paraId="25681A89" w14:textId="77777777" w:rsidR="007D7F26" w:rsidRDefault="007D7F26" w:rsidP="007D7F26">
      <w:r>
        <w:t xml:space="preserve">          "gpa": 3.61,</w:t>
      </w:r>
    </w:p>
    <w:p w14:paraId="25CEB26B" w14:textId="77777777" w:rsidR="007D7F26" w:rsidRDefault="007D7F26" w:rsidP="007D7F26">
      <w:r>
        <w:t xml:space="preserve">          "major": "Electrical Engineering"</w:t>
      </w:r>
    </w:p>
    <w:p w14:paraId="059F72A4" w14:textId="77777777" w:rsidR="007D7F26" w:rsidRDefault="007D7F26" w:rsidP="007D7F26">
      <w:r>
        <w:t xml:space="preserve">        },</w:t>
      </w:r>
    </w:p>
    <w:p w14:paraId="50FDA0CB" w14:textId="77777777" w:rsidR="007D7F26" w:rsidRDefault="007D7F26" w:rsidP="007D7F26">
      <w:r>
        <w:t xml:space="preserve">        {</w:t>
      </w:r>
    </w:p>
    <w:p w14:paraId="2D0E73D3" w14:textId="77777777" w:rsidR="007D7F26" w:rsidRDefault="007D7F26" w:rsidP="007D7F26">
      <w:r>
        <w:t xml:space="preserve">          "id": 111,</w:t>
      </w:r>
    </w:p>
    <w:p w14:paraId="1E7E2498" w14:textId="77777777" w:rsidR="007D7F26" w:rsidRDefault="007D7F26" w:rsidP="007D7F26">
      <w:r>
        <w:t xml:space="preserve">          "name": "Caleb Feeney III",</w:t>
      </w:r>
    </w:p>
    <w:p w14:paraId="684EA4DF" w14:textId="77777777" w:rsidR="007D7F26" w:rsidRDefault="007D7F26" w:rsidP="007D7F26">
      <w:r>
        <w:t xml:space="preserve">          "email": "Ora.White35@yahoo.com",</w:t>
      </w:r>
    </w:p>
    <w:p w14:paraId="2C17EE0F" w14:textId="77777777" w:rsidR="007D7F26" w:rsidRDefault="007D7F26" w:rsidP="007D7F26">
      <w:r>
        <w:t xml:space="preserve">          "password": "student123",</w:t>
      </w:r>
    </w:p>
    <w:p w14:paraId="2D147045" w14:textId="77777777" w:rsidR="007D7F26" w:rsidRDefault="007D7F26" w:rsidP="007D7F26">
      <w:r>
        <w:t xml:space="preserve">          "userType": "Student",</w:t>
      </w:r>
    </w:p>
    <w:p w14:paraId="0423D119" w14:textId="77777777" w:rsidR="007D7F26" w:rsidRDefault="007D7F26" w:rsidP="007D7F26">
      <w:r>
        <w:t xml:space="preserve">          "gpa": 0.87,</w:t>
      </w:r>
    </w:p>
    <w:p w14:paraId="6D19713D" w14:textId="77777777" w:rsidR="007D7F26" w:rsidRDefault="007D7F26" w:rsidP="007D7F26">
      <w:r>
        <w:t xml:space="preserve">          "major": "Computer Science"</w:t>
      </w:r>
    </w:p>
    <w:p w14:paraId="041A241B" w14:textId="77777777" w:rsidR="007D7F26" w:rsidRDefault="007D7F26" w:rsidP="007D7F26">
      <w:r>
        <w:t xml:space="preserve">        },</w:t>
      </w:r>
    </w:p>
    <w:p w14:paraId="79E7C558" w14:textId="77777777" w:rsidR="007D7F26" w:rsidRDefault="007D7F26" w:rsidP="007D7F26">
      <w:r>
        <w:t xml:space="preserve">        {</w:t>
      </w:r>
    </w:p>
    <w:p w14:paraId="4B8AC13F" w14:textId="77777777" w:rsidR="007D7F26" w:rsidRDefault="007D7F26" w:rsidP="007D7F26">
      <w:r>
        <w:t xml:space="preserve">          "id": 124,</w:t>
      </w:r>
    </w:p>
    <w:p w14:paraId="25246687" w14:textId="77777777" w:rsidR="007D7F26" w:rsidRDefault="007D7F26" w:rsidP="007D7F26">
      <w:r>
        <w:t xml:space="preserve">          "name": "Alberto Schultz",</w:t>
      </w:r>
    </w:p>
    <w:p w14:paraId="007E1E51" w14:textId="77777777" w:rsidR="007D7F26" w:rsidRDefault="007D7F26" w:rsidP="007D7F26">
      <w:r>
        <w:t xml:space="preserve">          "email": "Tianna32@hotmail.com",</w:t>
      </w:r>
    </w:p>
    <w:p w14:paraId="015DB1AB" w14:textId="77777777" w:rsidR="007D7F26" w:rsidRDefault="007D7F26" w:rsidP="007D7F26">
      <w:r>
        <w:t xml:space="preserve">          "password": "student123",</w:t>
      </w:r>
    </w:p>
    <w:p w14:paraId="02758EFE" w14:textId="77777777" w:rsidR="007D7F26" w:rsidRDefault="007D7F26" w:rsidP="007D7F26">
      <w:r>
        <w:lastRenderedPageBreak/>
        <w:t xml:space="preserve">          "userType": "Student",</w:t>
      </w:r>
    </w:p>
    <w:p w14:paraId="72FB6924" w14:textId="77777777" w:rsidR="007D7F26" w:rsidRDefault="007D7F26" w:rsidP="007D7F26">
      <w:r>
        <w:t xml:space="preserve">          "gpa": 0.59,</w:t>
      </w:r>
    </w:p>
    <w:p w14:paraId="31FD8ADA" w14:textId="77777777" w:rsidR="007D7F26" w:rsidRDefault="007D7F26" w:rsidP="007D7F26">
      <w:r>
        <w:t xml:space="preserve">          "major": "Computer Science"</w:t>
      </w:r>
    </w:p>
    <w:p w14:paraId="66C4A8D5" w14:textId="77777777" w:rsidR="007D7F26" w:rsidRDefault="007D7F26" w:rsidP="007D7F26">
      <w:r>
        <w:t xml:space="preserve">        },</w:t>
      </w:r>
    </w:p>
    <w:p w14:paraId="218DD2D7" w14:textId="77777777" w:rsidR="007D7F26" w:rsidRDefault="007D7F26" w:rsidP="007D7F26">
      <w:r>
        <w:t xml:space="preserve">        {</w:t>
      </w:r>
    </w:p>
    <w:p w14:paraId="58DE4551" w14:textId="77777777" w:rsidR="007D7F26" w:rsidRDefault="007D7F26" w:rsidP="007D7F26">
      <w:r>
        <w:t xml:space="preserve">          "id": 133,</w:t>
      </w:r>
    </w:p>
    <w:p w14:paraId="62160BA4" w14:textId="77777777" w:rsidR="007D7F26" w:rsidRDefault="007D7F26" w:rsidP="007D7F26">
      <w:r>
        <w:t xml:space="preserve">          "name": "Kyle McKenzie",</w:t>
      </w:r>
    </w:p>
    <w:p w14:paraId="02C97CE8" w14:textId="77777777" w:rsidR="007D7F26" w:rsidRDefault="007D7F26" w:rsidP="007D7F26">
      <w:r>
        <w:t xml:space="preserve">          "email": "Rubie55@yahoo.com",</w:t>
      </w:r>
    </w:p>
    <w:p w14:paraId="06C97A18" w14:textId="77777777" w:rsidR="007D7F26" w:rsidRDefault="007D7F26" w:rsidP="007D7F26">
      <w:r>
        <w:t xml:space="preserve">          "password": "student123",</w:t>
      </w:r>
    </w:p>
    <w:p w14:paraId="7A5DABD5" w14:textId="77777777" w:rsidR="007D7F26" w:rsidRDefault="007D7F26" w:rsidP="007D7F26">
      <w:r>
        <w:t xml:space="preserve">          "userType": "Student",</w:t>
      </w:r>
    </w:p>
    <w:p w14:paraId="7695F54A" w14:textId="77777777" w:rsidR="007D7F26" w:rsidRDefault="007D7F26" w:rsidP="007D7F26">
      <w:r>
        <w:t xml:space="preserve">          "gpa": 3.5,</w:t>
      </w:r>
    </w:p>
    <w:p w14:paraId="71F01097" w14:textId="77777777" w:rsidR="007D7F26" w:rsidRDefault="007D7F26" w:rsidP="007D7F26">
      <w:r>
        <w:t xml:space="preserve">          "major": "Physics"</w:t>
      </w:r>
    </w:p>
    <w:p w14:paraId="21B962AC" w14:textId="77777777" w:rsidR="007D7F26" w:rsidRDefault="007D7F26" w:rsidP="007D7F26">
      <w:r>
        <w:t xml:space="preserve">        },</w:t>
      </w:r>
    </w:p>
    <w:p w14:paraId="600B3706" w14:textId="77777777" w:rsidR="007D7F26" w:rsidRDefault="007D7F26" w:rsidP="007D7F26">
      <w:r>
        <w:t xml:space="preserve">        {</w:t>
      </w:r>
    </w:p>
    <w:p w14:paraId="294AD984" w14:textId="77777777" w:rsidR="007D7F26" w:rsidRDefault="007D7F26" w:rsidP="007D7F26">
      <w:r>
        <w:t xml:space="preserve">          "id": 135,</w:t>
      </w:r>
    </w:p>
    <w:p w14:paraId="37876BDA" w14:textId="77777777" w:rsidR="007D7F26" w:rsidRDefault="007D7F26" w:rsidP="007D7F26">
      <w:r>
        <w:t xml:space="preserve">          "name": "Raul Trantow-Hansen II",</w:t>
      </w:r>
    </w:p>
    <w:p w14:paraId="61416E4C" w14:textId="77777777" w:rsidR="007D7F26" w:rsidRDefault="007D7F26" w:rsidP="007D7F26">
      <w:r>
        <w:t xml:space="preserve">          "email": "Delphia.Ullrich@hotmail.com",</w:t>
      </w:r>
    </w:p>
    <w:p w14:paraId="26314D3A" w14:textId="77777777" w:rsidR="007D7F26" w:rsidRDefault="007D7F26" w:rsidP="007D7F26">
      <w:r>
        <w:t xml:space="preserve">          "password": "student123",</w:t>
      </w:r>
    </w:p>
    <w:p w14:paraId="4C6C67F6" w14:textId="77777777" w:rsidR="007D7F26" w:rsidRDefault="007D7F26" w:rsidP="007D7F26">
      <w:r>
        <w:t xml:space="preserve">          "userType": "Student",</w:t>
      </w:r>
    </w:p>
    <w:p w14:paraId="75DD238D" w14:textId="77777777" w:rsidR="007D7F26" w:rsidRDefault="007D7F26" w:rsidP="007D7F26">
      <w:r>
        <w:t xml:space="preserve">          "gpa": 3.09,</w:t>
      </w:r>
    </w:p>
    <w:p w14:paraId="3FA9DA99" w14:textId="77777777" w:rsidR="007D7F26" w:rsidRDefault="007D7F26" w:rsidP="007D7F26">
      <w:r>
        <w:t xml:space="preserve">          "major": "Business Management"</w:t>
      </w:r>
    </w:p>
    <w:p w14:paraId="7233FB84" w14:textId="77777777" w:rsidR="007D7F26" w:rsidRDefault="007D7F26" w:rsidP="007D7F26">
      <w:r>
        <w:t xml:space="preserve">        },</w:t>
      </w:r>
    </w:p>
    <w:p w14:paraId="4F44F249" w14:textId="77777777" w:rsidR="007D7F26" w:rsidRDefault="007D7F26" w:rsidP="007D7F26">
      <w:r>
        <w:t xml:space="preserve">        {</w:t>
      </w:r>
    </w:p>
    <w:p w14:paraId="230FB39D" w14:textId="77777777" w:rsidR="007D7F26" w:rsidRDefault="007D7F26" w:rsidP="007D7F26">
      <w:r>
        <w:t xml:space="preserve">          "id": 136,</w:t>
      </w:r>
    </w:p>
    <w:p w14:paraId="2C6A4063" w14:textId="77777777" w:rsidR="007D7F26" w:rsidRDefault="007D7F26" w:rsidP="007D7F26">
      <w:r>
        <w:t xml:space="preserve">          "name": "Judith Rolfson",</w:t>
      </w:r>
    </w:p>
    <w:p w14:paraId="0334F235" w14:textId="77777777" w:rsidR="007D7F26" w:rsidRDefault="007D7F26" w:rsidP="007D7F26">
      <w:r>
        <w:t xml:space="preserve">          "email": "Dee.Wyman@yahoo.com",</w:t>
      </w:r>
    </w:p>
    <w:p w14:paraId="213C7F5F" w14:textId="77777777" w:rsidR="007D7F26" w:rsidRDefault="007D7F26" w:rsidP="007D7F26">
      <w:r>
        <w:t xml:space="preserve">          "password": "student123",</w:t>
      </w:r>
    </w:p>
    <w:p w14:paraId="28EF281F" w14:textId="77777777" w:rsidR="007D7F26" w:rsidRDefault="007D7F26" w:rsidP="007D7F26">
      <w:r>
        <w:t xml:space="preserve">          "userType": "Student",</w:t>
      </w:r>
    </w:p>
    <w:p w14:paraId="79E2F81D" w14:textId="77777777" w:rsidR="007D7F26" w:rsidRDefault="007D7F26" w:rsidP="007D7F26">
      <w:r>
        <w:t xml:space="preserve">          "gpa": 0.39,</w:t>
      </w:r>
    </w:p>
    <w:p w14:paraId="13555BFC" w14:textId="77777777" w:rsidR="007D7F26" w:rsidRDefault="007D7F26" w:rsidP="007D7F26">
      <w:r>
        <w:t xml:space="preserve">          "major": "Computer Science"</w:t>
      </w:r>
    </w:p>
    <w:p w14:paraId="4CB69828" w14:textId="77777777" w:rsidR="007D7F26" w:rsidRDefault="007D7F26" w:rsidP="007D7F26">
      <w:r>
        <w:t xml:space="preserve">        },</w:t>
      </w:r>
    </w:p>
    <w:p w14:paraId="13F8068F" w14:textId="77777777" w:rsidR="007D7F26" w:rsidRDefault="007D7F26" w:rsidP="007D7F26">
      <w:r>
        <w:t xml:space="preserve">        {</w:t>
      </w:r>
    </w:p>
    <w:p w14:paraId="2D204F20" w14:textId="77777777" w:rsidR="007D7F26" w:rsidRDefault="007D7F26" w:rsidP="007D7F26">
      <w:r>
        <w:t xml:space="preserve">          "id": 140,</w:t>
      </w:r>
    </w:p>
    <w:p w14:paraId="4B885AC9" w14:textId="77777777" w:rsidR="007D7F26" w:rsidRDefault="007D7F26" w:rsidP="007D7F26">
      <w:r>
        <w:t xml:space="preserve">          "name": "Lynn Dicki",</w:t>
      </w:r>
    </w:p>
    <w:p w14:paraId="490FBAE5" w14:textId="77777777" w:rsidR="007D7F26" w:rsidRDefault="007D7F26" w:rsidP="007D7F26">
      <w:r>
        <w:t xml:space="preserve">          "email": "Keith68@yahoo.com",</w:t>
      </w:r>
    </w:p>
    <w:p w14:paraId="7B81AFEA" w14:textId="77777777" w:rsidR="007D7F26" w:rsidRDefault="007D7F26" w:rsidP="007D7F26">
      <w:r>
        <w:t xml:space="preserve">          "password": "student123",</w:t>
      </w:r>
    </w:p>
    <w:p w14:paraId="3946A436" w14:textId="77777777" w:rsidR="007D7F26" w:rsidRDefault="007D7F26" w:rsidP="007D7F26">
      <w:r>
        <w:t xml:space="preserve">          "userType": "Student",</w:t>
      </w:r>
    </w:p>
    <w:p w14:paraId="66167D5D" w14:textId="77777777" w:rsidR="007D7F26" w:rsidRDefault="007D7F26" w:rsidP="007D7F26">
      <w:r>
        <w:t xml:space="preserve">          "gpa": 3.23,</w:t>
      </w:r>
    </w:p>
    <w:p w14:paraId="07D43926" w14:textId="77777777" w:rsidR="007D7F26" w:rsidRDefault="007D7F26" w:rsidP="007D7F26">
      <w:r>
        <w:t xml:space="preserve">          "major": "Computer Science"</w:t>
      </w:r>
    </w:p>
    <w:p w14:paraId="73A10A8B" w14:textId="77777777" w:rsidR="007D7F26" w:rsidRDefault="007D7F26" w:rsidP="007D7F26">
      <w:r>
        <w:t xml:space="preserve">        },</w:t>
      </w:r>
    </w:p>
    <w:p w14:paraId="041E68FE" w14:textId="77777777" w:rsidR="007D7F26" w:rsidRDefault="007D7F26" w:rsidP="007D7F26">
      <w:r>
        <w:t xml:space="preserve">        {</w:t>
      </w:r>
    </w:p>
    <w:p w14:paraId="1DAE7A5E" w14:textId="77777777" w:rsidR="007D7F26" w:rsidRDefault="007D7F26" w:rsidP="007D7F26">
      <w:r>
        <w:t xml:space="preserve">          "id": 145,</w:t>
      </w:r>
    </w:p>
    <w:p w14:paraId="4999346D" w14:textId="77777777" w:rsidR="007D7F26" w:rsidRDefault="007D7F26" w:rsidP="007D7F26">
      <w:r>
        <w:lastRenderedPageBreak/>
        <w:t xml:space="preserve">          "name": "Al Medhurst Sr.",</w:t>
      </w:r>
    </w:p>
    <w:p w14:paraId="157D0FFE" w14:textId="77777777" w:rsidR="007D7F26" w:rsidRDefault="007D7F26" w:rsidP="007D7F26">
      <w:r>
        <w:t xml:space="preserve">          "email": "Taya_Wilkinson@yahoo.com",</w:t>
      </w:r>
    </w:p>
    <w:p w14:paraId="79DB474E" w14:textId="77777777" w:rsidR="007D7F26" w:rsidRDefault="007D7F26" w:rsidP="007D7F26">
      <w:r>
        <w:t xml:space="preserve">          "password": "student123",</w:t>
      </w:r>
    </w:p>
    <w:p w14:paraId="6C4B78D7" w14:textId="77777777" w:rsidR="007D7F26" w:rsidRDefault="007D7F26" w:rsidP="007D7F26">
      <w:r>
        <w:t xml:space="preserve">          "userType": "Student",</w:t>
      </w:r>
    </w:p>
    <w:p w14:paraId="2667B38A" w14:textId="77777777" w:rsidR="007D7F26" w:rsidRDefault="007D7F26" w:rsidP="007D7F26">
      <w:r>
        <w:t xml:space="preserve">          "gpa": 2.99,</w:t>
      </w:r>
    </w:p>
    <w:p w14:paraId="735F6A1B" w14:textId="77777777" w:rsidR="007D7F26" w:rsidRDefault="007D7F26" w:rsidP="007D7F26">
      <w:r>
        <w:t xml:space="preserve">          "major": "Chemistry"</w:t>
      </w:r>
    </w:p>
    <w:p w14:paraId="2E7677C2" w14:textId="77777777" w:rsidR="007D7F26" w:rsidRDefault="007D7F26" w:rsidP="007D7F26">
      <w:r>
        <w:t xml:space="preserve">        },</w:t>
      </w:r>
    </w:p>
    <w:p w14:paraId="11DD212D" w14:textId="77777777" w:rsidR="007D7F26" w:rsidRDefault="007D7F26" w:rsidP="007D7F26">
      <w:r>
        <w:t xml:space="preserve">        {</w:t>
      </w:r>
    </w:p>
    <w:p w14:paraId="6B4E6AB3" w14:textId="77777777" w:rsidR="007D7F26" w:rsidRDefault="007D7F26" w:rsidP="007D7F26">
      <w:r>
        <w:t xml:space="preserve">          "id": 163,</w:t>
      </w:r>
    </w:p>
    <w:p w14:paraId="3A604D70" w14:textId="77777777" w:rsidR="007D7F26" w:rsidRDefault="007D7F26" w:rsidP="007D7F26">
      <w:r>
        <w:t xml:space="preserve">          "name": "Dana Bauch PhD",</w:t>
      </w:r>
    </w:p>
    <w:p w14:paraId="1B8797A2" w14:textId="77777777" w:rsidR="007D7F26" w:rsidRDefault="007D7F26" w:rsidP="007D7F26">
      <w:r>
        <w:t xml:space="preserve">          "email": "Rick91@hotmail.com",</w:t>
      </w:r>
    </w:p>
    <w:p w14:paraId="3BD0E271" w14:textId="77777777" w:rsidR="007D7F26" w:rsidRDefault="007D7F26" w:rsidP="007D7F26">
      <w:r>
        <w:t xml:space="preserve">          "password": "student123",</w:t>
      </w:r>
    </w:p>
    <w:p w14:paraId="578BD28E" w14:textId="77777777" w:rsidR="007D7F26" w:rsidRDefault="007D7F26" w:rsidP="007D7F26">
      <w:r>
        <w:t xml:space="preserve">          "userType": "Student",</w:t>
      </w:r>
    </w:p>
    <w:p w14:paraId="2A1972B2" w14:textId="77777777" w:rsidR="007D7F26" w:rsidRDefault="007D7F26" w:rsidP="007D7F26">
      <w:r>
        <w:t xml:space="preserve">          "gpa": 2.36,</w:t>
      </w:r>
    </w:p>
    <w:p w14:paraId="2D51D9BA" w14:textId="77777777" w:rsidR="007D7F26" w:rsidRDefault="007D7F26" w:rsidP="007D7F26">
      <w:r>
        <w:t xml:space="preserve">          "major": "Business Management"</w:t>
      </w:r>
    </w:p>
    <w:p w14:paraId="381A7DDA" w14:textId="77777777" w:rsidR="007D7F26" w:rsidRDefault="007D7F26" w:rsidP="007D7F26">
      <w:r>
        <w:t xml:space="preserve">        },</w:t>
      </w:r>
    </w:p>
    <w:p w14:paraId="6B5AE065" w14:textId="77777777" w:rsidR="007D7F26" w:rsidRDefault="007D7F26" w:rsidP="007D7F26">
      <w:r>
        <w:t xml:space="preserve">        {</w:t>
      </w:r>
    </w:p>
    <w:p w14:paraId="185F787B" w14:textId="77777777" w:rsidR="007D7F26" w:rsidRDefault="007D7F26" w:rsidP="007D7F26">
      <w:r>
        <w:t xml:space="preserve">          "id": 189,</w:t>
      </w:r>
    </w:p>
    <w:p w14:paraId="219DCED7" w14:textId="77777777" w:rsidR="007D7F26" w:rsidRDefault="007D7F26" w:rsidP="007D7F26">
      <w:r>
        <w:t xml:space="preserve">          "name": "Shawna Block",</w:t>
      </w:r>
    </w:p>
    <w:p w14:paraId="3E14E4DF" w14:textId="77777777" w:rsidR="007D7F26" w:rsidRDefault="007D7F26" w:rsidP="007D7F26">
      <w:r>
        <w:t xml:space="preserve">          "email": "Jonatan_Yundt@yahoo.com",</w:t>
      </w:r>
    </w:p>
    <w:p w14:paraId="429D25E3" w14:textId="77777777" w:rsidR="007D7F26" w:rsidRDefault="007D7F26" w:rsidP="007D7F26">
      <w:r>
        <w:t xml:space="preserve">          "password": "student123",</w:t>
      </w:r>
    </w:p>
    <w:p w14:paraId="21C35E5E" w14:textId="77777777" w:rsidR="007D7F26" w:rsidRDefault="007D7F26" w:rsidP="007D7F26">
      <w:r>
        <w:t xml:space="preserve">          "userType": "Student",</w:t>
      </w:r>
    </w:p>
    <w:p w14:paraId="5F07FB03" w14:textId="77777777" w:rsidR="007D7F26" w:rsidRDefault="007D7F26" w:rsidP="007D7F26">
      <w:r>
        <w:t xml:space="preserve">          "gpa": 0.52,</w:t>
      </w:r>
    </w:p>
    <w:p w14:paraId="50358B23" w14:textId="77777777" w:rsidR="007D7F26" w:rsidRDefault="007D7F26" w:rsidP="007D7F26">
      <w:r>
        <w:t xml:space="preserve">          "major": "Chemistry"</w:t>
      </w:r>
    </w:p>
    <w:p w14:paraId="3127B0E1" w14:textId="77777777" w:rsidR="007D7F26" w:rsidRDefault="007D7F26" w:rsidP="007D7F26">
      <w:r>
        <w:t xml:space="preserve">        },</w:t>
      </w:r>
    </w:p>
    <w:p w14:paraId="5AB9888B" w14:textId="77777777" w:rsidR="007D7F26" w:rsidRDefault="007D7F26" w:rsidP="007D7F26">
      <w:r>
        <w:t xml:space="preserve">        {</w:t>
      </w:r>
    </w:p>
    <w:p w14:paraId="1AB8306A" w14:textId="77777777" w:rsidR="007D7F26" w:rsidRDefault="007D7F26" w:rsidP="007D7F26">
      <w:r>
        <w:t xml:space="preserve">          "id": 193,</w:t>
      </w:r>
    </w:p>
    <w:p w14:paraId="272605E9" w14:textId="77777777" w:rsidR="007D7F26" w:rsidRDefault="007D7F26" w:rsidP="007D7F26">
      <w:r>
        <w:t xml:space="preserve">          "name": "Cecil Lockman IV",</w:t>
      </w:r>
    </w:p>
    <w:p w14:paraId="78BD8658" w14:textId="77777777" w:rsidR="007D7F26" w:rsidRDefault="007D7F26" w:rsidP="007D7F26">
      <w:r>
        <w:t xml:space="preserve">          "email": "Ettie.Murray@yahoo.com",</w:t>
      </w:r>
    </w:p>
    <w:p w14:paraId="19D7E1D8" w14:textId="77777777" w:rsidR="007D7F26" w:rsidRDefault="007D7F26" w:rsidP="007D7F26">
      <w:r>
        <w:t xml:space="preserve">          "password": "student123",</w:t>
      </w:r>
    </w:p>
    <w:p w14:paraId="09FFE953" w14:textId="77777777" w:rsidR="007D7F26" w:rsidRDefault="007D7F26" w:rsidP="007D7F26">
      <w:r>
        <w:t xml:space="preserve">          "userType": "Student",</w:t>
      </w:r>
    </w:p>
    <w:p w14:paraId="39A6BE10" w14:textId="77777777" w:rsidR="007D7F26" w:rsidRDefault="007D7F26" w:rsidP="007D7F26">
      <w:r>
        <w:t xml:space="preserve">          "gpa": 1.98,</w:t>
      </w:r>
    </w:p>
    <w:p w14:paraId="4CD64C65" w14:textId="77777777" w:rsidR="007D7F26" w:rsidRDefault="007D7F26" w:rsidP="007D7F26">
      <w:r>
        <w:t xml:space="preserve">          "major": "Art"</w:t>
      </w:r>
    </w:p>
    <w:p w14:paraId="543D9DB3" w14:textId="77777777" w:rsidR="007D7F26" w:rsidRDefault="007D7F26" w:rsidP="007D7F26">
      <w:r>
        <w:t xml:space="preserve">        }</w:t>
      </w:r>
    </w:p>
    <w:p w14:paraId="5AD7C227" w14:textId="77777777" w:rsidR="007D7F26" w:rsidRDefault="007D7F26" w:rsidP="007D7F26">
      <w:r>
        <w:t xml:space="preserve">      ],</w:t>
      </w:r>
    </w:p>
    <w:p w14:paraId="2240421D" w14:textId="77777777" w:rsidR="007D7F26" w:rsidRDefault="007D7F26" w:rsidP="007D7F26">
      <w:r>
        <w:t xml:space="preserve">      "prerequisites": [],</w:t>
      </w:r>
    </w:p>
    <w:p w14:paraId="16351440" w14:textId="77777777" w:rsidR="007D7F26" w:rsidRDefault="007D7F26" w:rsidP="007D7F26">
      <w:r>
        <w:t xml:space="preserve">      "grades": [</w:t>
      </w:r>
    </w:p>
    <w:p w14:paraId="0D569A31" w14:textId="77777777" w:rsidR="007D7F26" w:rsidRDefault="007D7F26" w:rsidP="007D7F26">
      <w:r>
        <w:t xml:space="preserve">        {</w:t>
      </w:r>
    </w:p>
    <w:p w14:paraId="4E661374" w14:textId="77777777" w:rsidR="007D7F26" w:rsidRDefault="007D7F26" w:rsidP="007D7F26">
      <w:r>
        <w:t xml:space="preserve">          "id": 341,</w:t>
      </w:r>
    </w:p>
    <w:p w14:paraId="3D05382F" w14:textId="77777777" w:rsidR="007D7F26" w:rsidRDefault="007D7F26" w:rsidP="007D7F26">
      <w:r>
        <w:t xml:space="preserve">          "title": "vomica degenero vapulus Final Exam",</w:t>
      </w:r>
    </w:p>
    <w:p w14:paraId="0C494442" w14:textId="77777777" w:rsidR="007D7F26" w:rsidRDefault="007D7F26" w:rsidP="007D7F26">
      <w:r>
        <w:t xml:space="preserve">          "grade": 93.46,</w:t>
      </w:r>
    </w:p>
    <w:p w14:paraId="71CC6201" w14:textId="77777777" w:rsidR="007D7F26" w:rsidRDefault="007D7F26" w:rsidP="007D7F26">
      <w:r>
        <w:t xml:space="preserve">          "studentId": 41,</w:t>
      </w:r>
    </w:p>
    <w:p w14:paraId="48D8ABE3" w14:textId="77777777" w:rsidR="007D7F26" w:rsidRDefault="007D7F26" w:rsidP="007D7F26">
      <w:r>
        <w:lastRenderedPageBreak/>
        <w:t xml:space="preserve">          "courseId": 35</w:t>
      </w:r>
    </w:p>
    <w:p w14:paraId="3B46F01E" w14:textId="77777777" w:rsidR="007D7F26" w:rsidRDefault="007D7F26" w:rsidP="007D7F26">
      <w:r>
        <w:t xml:space="preserve">        },</w:t>
      </w:r>
    </w:p>
    <w:p w14:paraId="2B7681C5" w14:textId="77777777" w:rsidR="007D7F26" w:rsidRDefault="007D7F26" w:rsidP="007D7F26">
      <w:r>
        <w:t xml:space="preserve">        {</w:t>
      </w:r>
    </w:p>
    <w:p w14:paraId="7C5D385B" w14:textId="77777777" w:rsidR="007D7F26" w:rsidRDefault="007D7F26" w:rsidP="007D7F26">
      <w:r>
        <w:t xml:space="preserve">          "id": 342,</w:t>
      </w:r>
    </w:p>
    <w:p w14:paraId="1F47FA70" w14:textId="77777777" w:rsidR="007D7F26" w:rsidRDefault="007D7F26" w:rsidP="007D7F26">
      <w:r>
        <w:t xml:space="preserve">          "title": "vomica degenero vapulus Final Exam",</w:t>
      </w:r>
    </w:p>
    <w:p w14:paraId="275F6C70" w14:textId="77777777" w:rsidR="007D7F26" w:rsidRDefault="007D7F26" w:rsidP="007D7F26">
      <w:r>
        <w:t xml:space="preserve">          "grade": 62.52,</w:t>
      </w:r>
    </w:p>
    <w:p w14:paraId="12CFBEAF" w14:textId="77777777" w:rsidR="007D7F26" w:rsidRDefault="007D7F26" w:rsidP="007D7F26">
      <w:r>
        <w:t xml:space="preserve">          "studentId": 193,</w:t>
      </w:r>
    </w:p>
    <w:p w14:paraId="46D309AE" w14:textId="77777777" w:rsidR="007D7F26" w:rsidRDefault="007D7F26" w:rsidP="007D7F26">
      <w:r>
        <w:t xml:space="preserve">          "courseId": 35</w:t>
      </w:r>
    </w:p>
    <w:p w14:paraId="29272457" w14:textId="77777777" w:rsidR="007D7F26" w:rsidRDefault="007D7F26" w:rsidP="007D7F26">
      <w:r>
        <w:t xml:space="preserve">        },</w:t>
      </w:r>
    </w:p>
    <w:p w14:paraId="5DA9E60F" w14:textId="77777777" w:rsidR="007D7F26" w:rsidRDefault="007D7F26" w:rsidP="007D7F26">
      <w:r>
        <w:t xml:space="preserve">        {</w:t>
      </w:r>
    </w:p>
    <w:p w14:paraId="59EBC017" w14:textId="77777777" w:rsidR="007D7F26" w:rsidRDefault="007D7F26" w:rsidP="007D7F26">
      <w:r>
        <w:t xml:space="preserve">          "id": 343,</w:t>
      </w:r>
    </w:p>
    <w:p w14:paraId="443508BF" w14:textId="77777777" w:rsidR="007D7F26" w:rsidRDefault="007D7F26" w:rsidP="007D7F26">
      <w:r>
        <w:t xml:space="preserve">          "title": "vomica degenero vapulus Final Exam",</w:t>
      </w:r>
    </w:p>
    <w:p w14:paraId="419D71C9" w14:textId="77777777" w:rsidR="007D7F26" w:rsidRDefault="007D7F26" w:rsidP="007D7F26">
      <w:r>
        <w:t xml:space="preserve">          "grade": 63.3,</w:t>
      </w:r>
    </w:p>
    <w:p w14:paraId="50230329" w14:textId="77777777" w:rsidR="007D7F26" w:rsidRDefault="007D7F26" w:rsidP="007D7F26">
      <w:r>
        <w:t xml:space="preserve">          "studentId": 133,</w:t>
      </w:r>
    </w:p>
    <w:p w14:paraId="6A3D1F3F" w14:textId="77777777" w:rsidR="007D7F26" w:rsidRDefault="007D7F26" w:rsidP="007D7F26">
      <w:r>
        <w:t xml:space="preserve">          "courseId": 35</w:t>
      </w:r>
    </w:p>
    <w:p w14:paraId="45E4AE8B" w14:textId="77777777" w:rsidR="007D7F26" w:rsidRDefault="007D7F26" w:rsidP="007D7F26">
      <w:r>
        <w:t xml:space="preserve">        },</w:t>
      </w:r>
    </w:p>
    <w:p w14:paraId="7108F198" w14:textId="77777777" w:rsidR="007D7F26" w:rsidRDefault="007D7F26" w:rsidP="007D7F26">
      <w:r>
        <w:t xml:space="preserve">        {</w:t>
      </w:r>
    </w:p>
    <w:p w14:paraId="7F295205" w14:textId="77777777" w:rsidR="007D7F26" w:rsidRDefault="007D7F26" w:rsidP="007D7F26">
      <w:r>
        <w:t xml:space="preserve">          "id": 344,</w:t>
      </w:r>
    </w:p>
    <w:p w14:paraId="6F3C891E" w14:textId="77777777" w:rsidR="007D7F26" w:rsidRDefault="007D7F26" w:rsidP="007D7F26">
      <w:r>
        <w:t xml:space="preserve">          "title": "vomica degenero vapulus Final Exam",</w:t>
      </w:r>
    </w:p>
    <w:p w14:paraId="0065351F" w14:textId="77777777" w:rsidR="007D7F26" w:rsidRDefault="007D7F26" w:rsidP="007D7F26">
      <w:r>
        <w:t xml:space="preserve">          "grade": 77.14,</w:t>
      </w:r>
    </w:p>
    <w:p w14:paraId="45B3850F" w14:textId="77777777" w:rsidR="007D7F26" w:rsidRDefault="007D7F26" w:rsidP="007D7F26">
      <w:r>
        <w:t xml:space="preserve">          "studentId": 163,</w:t>
      </w:r>
    </w:p>
    <w:p w14:paraId="13045D08" w14:textId="77777777" w:rsidR="007D7F26" w:rsidRDefault="007D7F26" w:rsidP="007D7F26">
      <w:r>
        <w:t xml:space="preserve">          "courseId": 35</w:t>
      </w:r>
    </w:p>
    <w:p w14:paraId="2971AFD5" w14:textId="77777777" w:rsidR="007D7F26" w:rsidRDefault="007D7F26" w:rsidP="007D7F26">
      <w:r>
        <w:t xml:space="preserve">        },</w:t>
      </w:r>
    </w:p>
    <w:p w14:paraId="09735380" w14:textId="77777777" w:rsidR="007D7F26" w:rsidRDefault="007D7F26" w:rsidP="007D7F26">
      <w:r>
        <w:t xml:space="preserve">        {</w:t>
      </w:r>
    </w:p>
    <w:p w14:paraId="2857162A" w14:textId="77777777" w:rsidR="007D7F26" w:rsidRDefault="007D7F26" w:rsidP="007D7F26">
      <w:r>
        <w:t xml:space="preserve">          "id": 345,</w:t>
      </w:r>
    </w:p>
    <w:p w14:paraId="2FFA19BB" w14:textId="77777777" w:rsidR="007D7F26" w:rsidRDefault="007D7F26" w:rsidP="007D7F26">
      <w:r>
        <w:t xml:space="preserve">          "title": "vomica degenero vapulus Final Exam",</w:t>
      </w:r>
    </w:p>
    <w:p w14:paraId="28B9F7EC" w14:textId="77777777" w:rsidR="007D7F26" w:rsidRDefault="007D7F26" w:rsidP="007D7F26">
      <w:r>
        <w:t xml:space="preserve">          "grade": 60.48,</w:t>
      </w:r>
    </w:p>
    <w:p w14:paraId="0168DC2D" w14:textId="77777777" w:rsidR="007D7F26" w:rsidRDefault="007D7F26" w:rsidP="007D7F26">
      <w:r>
        <w:t xml:space="preserve">          "studentId": 82,</w:t>
      </w:r>
    </w:p>
    <w:p w14:paraId="2ED349BE" w14:textId="77777777" w:rsidR="007D7F26" w:rsidRDefault="007D7F26" w:rsidP="007D7F26">
      <w:r>
        <w:t xml:space="preserve">          "courseId": 35</w:t>
      </w:r>
    </w:p>
    <w:p w14:paraId="7AC0DBFB" w14:textId="77777777" w:rsidR="007D7F26" w:rsidRDefault="007D7F26" w:rsidP="007D7F26">
      <w:r>
        <w:t xml:space="preserve">        },</w:t>
      </w:r>
    </w:p>
    <w:p w14:paraId="53C42F58" w14:textId="77777777" w:rsidR="007D7F26" w:rsidRDefault="007D7F26" w:rsidP="007D7F26">
      <w:r>
        <w:t xml:space="preserve">        {</w:t>
      </w:r>
    </w:p>
    <w:p w14:paraId="28592E7E" w14:textId="77777777" w:rsidR="007D7F26" w:rsidRDefault="007D7F26" w:rsidP="007D7F26">
      <w:r>
        <w:t xml:space="preserve">          "id": 346,</w:t>
      </w:r>
    </w:p>
    <w:p w14:paraId="0059645B" w14:textId="77777777" w:rsidR="007D7F26" w:rsidRDefault="007D7F26" w:rsidP="007D7F26">
      <w:r>
        <w:t xml:space="preserve">          "title": "vomica degenero vapulus Final Exam",</w:t>
      </w:r>
    </w:p>
    <w:p w14:paraId="006B9C9A" w14:textId="77777777" w:rsidR="007D7F26" w:rsidRDefault="007D7F26" w:rsidP="007D7F26">
      <w:r>
        <w:t xml:space="preserve">          "grade": 28.79,</w:t>
      </w:r>
    </w:p>
    <w:p w14:paraId="3B637380" w14:textId="77777777" w:rsidR="007D7F26" w:rsidRDefault="007D7F26" w:rsidP="007D7F26">
      <w:r>
        <w:t xml:space="preserve">          "studentId": 135,</w:t>
      </w:r>
    </w:p>
    <w:p w14:paraId="7152B626" w14:textId="77777777" w:rsidR="007D7F26" w:rsidRDefault="007D7F26" w:rsidP="007D7F26">
      <w:r>
        <w:t xml:space="preserve">          "courseId": 35</w:t>
      </w:r>
    </w:p>
    <w:p w14:paraId="0D22C106" w14:textId="77777777" w:rsidR="007D7F26" w:rsidRDefault="007D7F26" w:rsidP="007D7F26">
      <w:r>
        <w:t xml:space="preserve">        },</w:t>
      </w:r>
    </w:p>
    <w:p w14:paraId="0953C858" w14:textId="77777777" w:rsidR="007D7F26" w:rsidRDefault="007D7F26" w:rsidP="007D7F26">
      <w:r>
        <w:t xml:space="preserve">        {</w:t>
      </w:r>
    </w:p>
    <w:p w14:paraId="6E397E2E" w14:textId="77777777" w:rsidR="007D7F26" w:rsidRDefault="007D7F26" w:rsidP="007D7F26">
      <w:r>
        <w:t xml:space="preserve">          "id": 347,</w:t>
      </w:r>
    </w:p>
    <w:p w14:paraId="2EAA9CFA" w14:textId="77777777" w:rsidR="007D7F26" w:rsidRDefault="007D7F26" w:rsidP="007D7F26">
      <w:r>
        <w:t xml:space="preserve">          "title": "vomica degenero vapulus Final Exam",</w:t>
      </w:r>
    </w:p>
    <w:p w14:paraId="6254FCCF" w14:textId="77777777" w:rsidR="007D7F26" w:rsidRDefault="007D7F26" w:rsidP="007D7F26">
      <w:r>
        <w:t xml:space="preserve">          "grade": 77.88,</w:t>
      </w:r>
    </w:p>
    <w:p w14:paraId="717370CE" w14:textId="77777777" w:rsidR="007D7F26" w:rsidRDefault="007D7F26" w:rsidP="007D7F26">
      <w:r>
        <w:t xml:space="preserve">          "studentId": 189,</w:t>
      </w:r>
    </w:p>
    <w:p w14:paraId="74BB8658" w14:textId="77777777" w:rsidR="007D7F26" w:rsidRDefault="007D7F26" w:rsidP="007D7F26">
      <w:r>
        <w:lastRenderedPageBreak/>
        <w:t xml:space="preserve">          "courseId": 35</w:t>
      </w:r>
    </w:p>
    <w:p w14:paraId="591DD361" w14:textId="77777777" w:rsidR="007D7F26" w:rsidRDefault="007D7F26" w:rsidP="007D7F26">
      <w:r>
        <w:t xml:space="preserve">        },</w:t>
      </w:r>
    </w:p>
    <w:p w14:paraId="6843225A" w14:textId="77777777" w:rsidR="007D7F26" w:rsidRDefault="007D7F26" w:rsidP="007D7F26">
      <w:r>
        <w:t xml:space="preserve">        {</w:t>
      </w:r>
    </w:p>
    <w:p w14:paraId="7289C908" w14:textId="77777777" w:rsidR="007D7F26" w:rsidRDefault="007D7F26" w:rsidP="007D7F26">
      <w:r>
        <w:t xml:space="preserve">          "id": 348,</w:t>
      </w:r>
    </w:p>
    <w:p w14:paraId="2AF23F27" w14:textId="77777777" w:rsidR="007D7F26" w:rsidRDefault="007D7F26" w:rsidP="007D7F26">
      <w:r>
        <w:t xml:space="preserve">          "title": "vomica degenero vapulus Final Exam",</w:t>
      </w:r>
    </w:p>
    <w:p w14:paraId="2A6D8FC3" w14:textId="77777777" w:rsidR="007D7F26" w:rsidRDefault="007D7F26" w:rsidP="007D7F26">
      <w:r>
        <w:t xml:space="preserve">          "grade": 74.69,</w:t>
      </w:r>
    </w:p>
    <w:p w14:paraId="48310873" w14:textId="77777777" w:rsidR="007D7F26" w:rsidRDefault="007D7F26" w:rsidP="007D7F26">
      <w:r>
        <w:t xml:space="preserve">          "studentId": 105,</w:t>
      </w:r>
    </w:p>
    <w:p w14:paraId="1C1E111A" w14:textId="77777777" w:rsidR="007D7F26" w:rsidRDefault="007D7F26" w:rsidP="007D7F26">
      <w:r>
        <w:t xml:space="preserve">          "courseId": 35</w:t>
      </w:r>
    </w:p>
    <w:p w14:paraId="4882C672" w14:textId="77777777" w:rsidR="007D7F26" w:rsidRDefault="007D7F26" w:rsidP="007D7F26">
      <w:r>
        <w:t xml:space="preserve">        },</w:t>
      </w:r>
    </w:p>
    <w:p w14:paraId="5C03DF80" w14:textId="77777777" w:rsidR="007D7F26" w:rsidRDefault="007D7F26" w:rsidP="007D7F26">
      <w:r>
        <w:t xml:space="preserve">        {</w:t>
      </w:r>
    </w:p>
    <w:p w14:paraId="1BA21468" w14:textId="77777777" w:rsidR="007D7F26" w:rsidRDefault="007D7F26" w:rsidP="007D7F26">
      <w:r>
        <w:t xml:space="preserve">          "id": 349,</w:t>
      </w:r>
    </w:p>
    <w:p w14:paraId="33F5AAA1" w14:textId="77777777" w:rsidR="007D7F26" w:rsidRDefault="007D7F26" w:rsidP="007D7F26">
      <w:r>
        <w:t xml:space="preserve">          "title": "vomica degenero vapulus Final Exam",</w:t>
      </w:r>
    </w:p>
    <w:p w14:paraId="729FBBF3" w14:textId="77777777" w:rsidR="007D7F26" w:rsidRDefault="007D7F26" w:rsidP="007D7F26">
      <w:r>
        <w:t xml:space="preserve">          "grade": 47.04,</w:t>
      </w:r>
    </w:p>
    <w:p w14:paraId="74FA54D5" w14:textId="77777777" w:rsidR="007D7F26" w:rsidRDefault="007D7F26" w:rsidP="007D7F26">
      <w:r>
        <w:t xml:space="preserve">          "studentId": 35,</w:t>
      </w:r>
    </w:p>
    <w:p w14:paraId="42955D73" w14:textId="77777777" w:rsidR="007D7F26" w:rsidRDefault="007D7F26" w:rsidP="007D7F26">
      <w:r>
        <w:t xml:space="preserve">          "courseId": 35</w:t>
      </w:r>
    </w:p>
    <w:p w14:paraId="772ED82B" w14:textId="77777777" w:rsidR="007D7F26" w:rsidRDefault="007D7F26" w:rsidP="007D7F26">
      <w:r>
        <w:t xml:space="preserve">        },</w:t>
      </w:r>
    </w:p>
    <w:p w14:paraId="5B27F031" w14:textId="77777777" w:rsidR="007D7F26" w:rsidRDefault="007D7F26" w:rsidP="007D7F26">
      <w:r>
        <w:t xml:space="preserve">        {</w:t>
      </w:r>
    </w:p>
    <w:p w14:paraId="26366A55" w14:textId="77777777" w:rsidR="007D7F26" w:rsidRDefault="007D7F26" w:rsidP="007D7F26">
      <w:r>
        <w:t xml:space="preserve">          "id": 350,</w:t>
      </w:r>
    </w:p>
    <w:p w14:paraId="109A1340" w14:textId="77777777" w:rsidR="007D7F26" w:rsidRDefault="007D7F26" w:rsidP="007D7F26">
      <w:r>
        <w:t xml:space="preserve">          "title": "vomica degenero vapulus Final Exam",</w:t>
      </w:r>
    </w:p>
    <w:p w14:paraId="01E145F6" w14:textId="77777777" w:rsidR="007D7F26" w:rsidRDefault="007D7F26" w:rsidP="007D7F26">
      <w:r>
        <w:t xml:space="preserve">          "grade": 38.25,</w:t>
      </w:r>
    </w:p>
    <w:p w14:paraId="3A459B53" w14:textId="77777777" w:rsidR="007D7F26" w:rsidRDefault="007D7F26" w:rsidP="007D7F26">
      <w:r>
        <w:t xml:space="preserve">          "studentId": 7,</w:t>
      </w:r>
    </w:p>
    <w:p w14:paraId="1B649866" w14:textId="77777777" w:rsidR="007D7F26" w:rsidRDefault="007D7F26" w:rsidP="007D7F26">
      <w:r>
        <w:t xml:space="preserve">          "courseId": 35</w:t>
      </w:r>
    </w:p>
    <w:p w14:paraId="7D3731FB" w14:textId="77777777" w:rsidR="007D7F26" w:rsidRDefault="007D7F26" w:rsidP="007D7F26">
      <w:r>
        <w:t xml:space="preserve">        }</w:t>
      </w:r>
    </w:p>
    <w:p w14:paraId="49855B7A" w14:textId="77777777" w:rsidR="007D7F26" w:rsidRDefault="007D7F26" w:rsidP="007D7F26">
      <w:r>
        <w:t xml:space="preserve">      ]</w:t>
      </w:r>
    </w:p>
    <w:p w14:paraId="1C132360" w14:textId="77777777" w:rsidR="007D7F26" w:rsidRDefault="007D7F26" w:rsidP="007D7F26">
      <w:r>
        <w:t xml:space="preserve">    },</w:t>
      </w:r>
    </w:p>
    <w:p w14:paraId="2540DB5D" w14:textId="77777777" w:rsidR="007D7F26" w:rsidRDefault="007D7F26" w:rsidP="007D7F26">
      <w:r>
        <w:t xml:space="preserve">    {</w:t>
      </w:r>
    </w:p>
    <w:p w14:paraId="442C4F2F" w14:textId="77777777" w:rsidR="007D7F26" w:rsidRDefault="007D7F26" w:rsidP="007D7F26">
      <w:r>
        <w:t xml:space="preserve">      "id": 36,</w:t>
      </w:r>
    </w:p>
    <w:p w14:paraId="72E69417" w14:textId="77777777" w:rsidR="007D7F26" w:rsidRDefault="007D7F26" w:rsidP="007D7F26">
      <w:r>
        <w:t xml:space="preserve">      "title": "Genetics and Genomics for Biology Professionals",</w:t>
      </w:r>
    </w:p>
    <w:p w14:paraId="12CC2447" w14:textId="77777777" w:rsidR="007D7F26" w:rsidRDefault="007D7F26" w:rsidP="007D7F26">
      <w:r>
        <w:t xml:space="preserve">      "location": "Room 243",</w:t>
      </w:r>
    </w:p>
    <w:p w14:paraId="3C987D41" w14:textId="77777777" w:rsidR="007D7F26" w:rsidRDefault="007D7F26" w:rsidP="007D7F26">
      <w:r>
        <w:t xml:space="preserve">      "category": "Engineering",</w:t>
      </w:r>
    </w:p>
    <w:p w14:paraId="4109E8B3" w14:textId="77777777" w:rsidR="007D7F26" w:rsidRDefault="007D7F26" w:rsidP="007D7F26">
      <w:r>
        <w:t xml:space="preserve">      "registrationStatus": true,</w:t>
      </w:r>
    </w:p>
    <w:p w14:paraId="3430FCCF" w14:textId="77777777" w:rsidR="007D7F26" w:rsidRDefault="007D7F26" w:rsidP="007D7F26">
      <w:r>
        <w:t xml:space="preserve">      "courseStatus": "finished",</w:t>
      </w:r>
    </w:p>
    <w:p w14:paraId="565F6C9C" w14:textId="77777777" w:rsidR="007D7F26" w:rsidRDefault="007D7F26" w:rsidP="007D7F26">
      <w:r>
        <w:t xml:space="preserve">      "instructorId": 2,</w:t>
      </w:r>
    </w:p>
    <w:p w14:paraId="25D68D97" w14:textId="77777777" w:rsidR="007D7F26" w:rsidRDefault="007D7F26" w:rsidP="007D7F26">
      <w:r>
        <w:t xml:space="preserve">      "students": [</w:t>
      </w:r>
    </w:p>
    <w:p w14:paraId="3302A96E" w14:textId="77777777" w:rsidR="007D7F26" w:rsidRDefault="007D7F26" w:rsidP="007D7F26">
      <w:r>
        <w:t xml:space="preserve">        {</w:t>
      </w:r>
    </w:p>
    <w:p w14:paraId="082AB70F" w14:textId="77777777" w:rsidR="007D7F26" w:rsidRDefault="007D7F26" w:rsidP="007D7F26">
      <w:r>
        <w:t xml:space="preserve">          "id": 1,</w:t>
      </w:r>
    </w:p>
    <w:p w14:paraId="69BD629C" w14:textId="77777777" w:rsidR="007D7F26" w:rsidRDefault="007D7F26" w:rsidP="007D7F26">
      <w:r>
        <w:t xml:space="preserve">          "name": "Dr. Neal Schultz II",</w:t>
      </w:r>
    </w:p>
    <w:p w14:paraId="217CE24D" w14:textId="77777777" w:rsidR="007D7F26" w:rsidRDefault="007D7F26" w:rsidP="007D7F26">
      <w:r>
        <w:t xml:space="preserve">          "email": "Grayce98@gmail.com",</w:t>
      </w:r>
    </w:p>
    <w:p w14:paraId="4F025F77" w14:textId="77777777" w:rsidR="007D7F26" w:rsidRDefault="007D7F26" w:rsidP="007D7F26">
      <w:r>
        <w:t xml:space="preserve">          "password": "student123",</w:t>
      </w:r>
    </w:p>
    <w:p w14:paraId="29153A9D" w14:textId="77777777" w:rsidR="007D7F26" w:rsidRDefault="007D7F26" w:rsidP="007D7F26">
      <w:r>
        <w:t xml:space="preserve">          "userType": "Student",</w:t>
      </w:r>
    </w:p>
    <w:p w14:paraId="2E765F78" w14:textId="77777777" w:rsidR="007D7F26" w:rsidRDefault="007D7F26" w:rsidP="007D7F26">
      <w:r>
        <w:t xml:space="preserve">          "gpa": 2.22,</w:t>
      </w:r>
    </w:p>
    <w:p w14:paraId="0E394E8C" w14:textId="77777777" w:rsidR="007D7F26" w:rsidRDefault="007D7F26" w:rsidP="007D7F26">
      <w:r>
        <w:t xml:space="preserve">          "major": "Computer Science"</w:t>
      </w:r>
    </w:p>
    <w:p w14:paraId="4786FD11" w14:textId="77777777" w:rsidR="007D7F26" w:rsidRDefault="007D7F26" w:rsidP="007D7F26">
      <w:r>
        <w:lastRenderedPageBreak/>
        <w:t xml:space="preserve">        },</w:t>
      </w:r>
    </w:p>
    <w:p w14:paraId="20A75576" w14:textId="77777777" w:rsidR="007D7F26" w:rsidRDefault="007D7F26" w:rsidP="007D7F26">
      <w:r>
        <w:t xml:space="preserve">        {</w:t>
      </w:r>
    </w:p>
    <w:p w14:paraId="4E865301" w14:textId="77777777" w:rsidR="007D7F26" w:rsidRDefault="007D7F26" w:rsidP="007D7F26">
      <w:r>
        <w:t xml:space="preserve">          "id": 10,</w:t>
      </w:r>
    </w:p>
    <w:p w14:paraId="122B1D9D" w14:textId="77777777" w:rsidR="007D7F26" w:rsidRDefault="007D7F26" w:rsidP="007D7F26">
      <w:r>
        <w:t xml:space="preserve">          "name": "Rosalie Upton",</w:t>
      </w:r>
    </w:p>
    <w:p w14:paraId="1B1BD81E" w14:textId="77777777" w:rsidR="007D7F26" w:rsidRDefault="007D7F26" w:rsidP="007D7F26">
      <w:r>
        <w:t xml:space="preserve">          "email": "Zetta.Dickens@yahoo.com",</w:t>
      </w:r>
    </w:p>
    <w:p w14:paraId="163EC6B3" w14:textId="77777777" w:rsidR="007D7F26" w:rsidRDefault="007D7F26" w:rsidP="007D7F26">
      <w:r>
        <w:t xml:space="preserve">          "password": "student123",</w:t>
      </w:r>
    </w:p>
    <w:p w14:paraId="015985AA" w14:textId="77777777" w:rsidR="007D7F26" w:rsidRDefault="007D7F26" w:rsidP="007D7F26">
      <w:r>
        <w:t xml:space="preserve">          "userType": "Student",</w:t>
      </w:r>
    </w:p>
    <w:p w14:paraId="62698CEB" w14:textId="77777777" w:rsidR="007D7F26" w:rsidRDefault="007D7F26" w:rsidP="007D7F26">
      <w:r>
        <w:t xml:space="preserve">          "gpa": 2.91,</w:t>
      </w:r>
    </w:p>
    <w:p w14:paraId="064FFC20" w14:textId="77777777" w:rsidR="007D7F26" w:rsidRDefault="007D7F26" w:rsidP="007D7F26">
      <w:r>
        <w:t xml:space="preserve">          "major": "Mathematics"</w:t>
      </w:r>
    </w:p>
    <w:p w14:paraId="45881404" w14:textId="77777777" w:rsidR="007D7F26" w:rsidRDefault="007D7F26" w:rsidP="007D7F26">
      <w:r>
        <w:t xml:space="preserve">        },</w:t>
      </w:r>
    </w:p>
    <w:p w14:paraId="1074C6BB" w14:textId="77777777" w:rsidR="007D7F26" w:rsidRDefault="007D7F26" w:rsidP="007D7F26">
      <w:r>
        <w:t xml:space="preserve">        {</w:t>
      </w:r>
    </w:p>
    <w:p w14:paraId="6AF8AF46" w14:textId="77777777" w:rsidR="007D7F26" w:rsidRDefault="007D7F26" w:rsidP="007D7F26">
      <w:r>
        <w:t xml:space="preserve">          "id": 36,</w:t>
      </w:r>
    </w:p>
    <w:p w14:paraId="61690B3C" w14:textId="77777777" w:rsidR="007D7F26" w:rsidRDefault="007D7F26" w:rsidP="007D7F26">
      <w:r>
        <w:t xml:space="preserve">          "name": "Lewis Parker",</w:t>
      </w:r>
    </w:p>
    <w:p w14:paraId="15E0F1EA" w14:textId="77777777" w:rsidR="007D7F26" w:rsidRDefault="007D7F26" w:rsidP="007D7F26">
      <w:r>
        <w:t xml:space="preserve">          "email": "Hillary_Strosin37@hotmail.com",</w:t>
      </w:r>
    </w:p>
    <w:p w14:paraId="71AD4DCF" w14:textId="77777777" w:rsidR="007D7F26" w:rsidRDefault="007D7F26" w:rsidP="007D7F26">
      <w:r>
        <w:t xml:space="preserve">          "password": "student123",</w:t>
      </w:r>
    </w:p>
    <w:p w14:paraId="208EFA0F" w14:textId="77777777" w:rsidR="007D7F26" w:rsidRDefault="007D7F26" w:rsidP="007D7F26">
      <w:r>
        <w:t xml:space="preserve">          "userType": "Student",</w:t>
      </w:r>
    </w:p>
    <w:p w14:paraId="281BCEAB" w14:textId="77777777" w:rsidR="007D7F26" w:rsidRDefault="007D7F26" w:rsidP="007D7F26">
      <w:r>
        <w:t xml:space="preserve">          "gpa": 3.72,</w:t>
      </w:r>
    </w:p>
    <w:p w14:paraId="4DD438F5" w14:textId="77777777" w:rsidR="007D7F26" w:rsidRDefault="007D7F26" w:rsidP="007D7F26">
      <w:r>
        <w:t xml:space="preserve">          "major": "Mathematics"</w:t>
      </w:r>
    </w:p>
    <w:p w14:paraId="6199E9BE" w14:textId="77777777" w:rsidR="007D7F26" w:rsidRDefault="007D7F26" w:rsidP="007D7F26">
      <w:r>
        <w:t xml:space="preserve">        },</w:t>
      </w:r>
    </w:p>
    <w:p w14:paraId="68A8F696" w14:textId="77777777" w:rsidR="007D7F26" w:rsidRDefault="007D7F26" w:rsidP="007D7F26">
      <w:r>
        <w:t xml:space="preserve">        {</w:t>
      </w:r>
    </w:p>
    <w:p w14:paraId="3508CD28" w14:textId="77777777" w:rsidR="007D7F26" w:rsidRDefault="007D7F26" w:rsidP="007D7F26">
      <w:r>
        <w:t xml:space="preserve">          "id": 60,</w:t>
      </w:r>
    </w:p>
    <w:p w14:paraId="2DB34A41" w14:textId="77777777" w:rsidR="007D7F26" w:rsidRDefault="007D7F26" w:rsidP="007D7F26">
      <w:r>
        <w:t xml:space="preserve">          "name": "Judy Farrell III",</w:t>
      </w:r>
    </w:p>
    <w:p w14:paraId="52346778" w14:textId="77777777" w:rsidR="007D7F26" w:rsidRDefault="007D7F26" w:rsidP="007D7F26">
      <w:r>
        <w:t xml:space="preserve">          "email": "Shanel15@yahoo.com",</w:t>
      </w:r>
    </w:p>
    <w:p w14:paraId="3F7247DA" w14:textId="77777777" w:rsidR="007D7F26" w:rsidRDefault="007D7F26" w:rsidP="007D7F26">
      <w:r>
        <w:t xml:space="preserve">          "password": "student123",</w:t>
      </w:r>
    </w:p>
    <w:p w14:paraId="1E3B4732" w14:textId="77777777" w:rsidR="007D7F26" w:rsidRDefault="007D7F26" w:rsidP="007D7F26">
      <w:r>
        <w:t xml:space="preserve">          "userType": "Student",</w:t>
      </w:r>
    </w:p>
    <w:p w14:paraId="63270A33" w14:textId="77777777" w:rsidR="007D7F26" w:rsidRDefault="007D7F26" w:rsidP="007D7F26">
      <w:r>
        <w:t xml:space="preserve">          "gpa": 2.15,</w:t>
      </w:r>
    </w:p>
    <w:p w14:paraId="6BBF39D7" w14:textId="77777777" w:rsidR="007D7F26" w:rsidRDefault="007D7F26" w:rsidP="007D7F26">
      <w:r>
        <w:t xml:space="preserve">          "major": "Business Management"</w:t>
      </w:r>
    </w:p>
    <w:p w14:paraId="221ADBDA" w14:textId="77777777" w:rsidR="007D7F26" w:rsidRDefault="007D7F26" w:rsidP="007D7F26">
      <w:r>
        <w:t xml:space="preserve">        },</w:t>
      </w:r>
    </w:p>
    <w:p w14:paraId="7B70FF80" w14:textId="77777777" w:rsidR="007D7F26" w:rsidRDefault="007D7F26" w:rsidP="007D7F26">
      <w:r>
        <w:t xml:space="preserve">        {</w:t>
      </w:r>
    </w:p>
    <w:p w14:paraId="3906D261" w14:textId="77777777" w:rsidR="007D7F26" w:rsidRDefault="007D7F26" w:rsidP="007D7F26">
      <w:r>
        <w:t xml:space="preserve">          "id": 69,</w:t>
      </w:r>
    </w:p>
    <w:p w14:paraId="55C196E6" w14:textId="77777777" w:rsidR="007D7F26" w:rsidRDefault="007D7F26" w:rsidP="007D7F26">
      <w:r>
        <w:t xml:space="preserve">          "name": "Jessie O'Connell",</w:t>
      </w:r>
    </w:p>
    <w:p w14:paraId="7EC6D037" w14:textId="77777777" w:rsidR="007D7F26" w:rsidRDefault="007D7F26" w:rsidP="007D7F26">
      <w:r>
        <w:t xml:space="preserve">          "email": "Alexzander.Collier@hotmail.com",</w:t>
      </w:r>
    </w:p>
    <w:p w14:paraId="2C2EC5F1" w14:textId="77777777" w:rsidR="007D7F26" w:rsidRDefault="007D7F26" w:rsidP="007D7F26">
      <w:r>
        <w:t xml:space="preserve">          "password": "student123",</w:t>
      </w:r>
    </w:p>
    <w:p w14:paraId="196C810D" w14:textId="77777777" w:rsidR="007D7F26" w:rsidRDefault="007D7F26" w:rsidP="007D7F26">
      <w:r>
        <w:t xml:space="preserve">          "userType": "Student",</w:t>
      </w:r>
    </w:p>
    <w:p w14:paraId="729F82AC" w14:textId="77777777" w:rsidR="007D7F26" w:rsidRDefault="007D7F26" w:rsidP="007D7F26">
      <w:r>
        <w:t xml:space="preserve">          "gpa": 1.77,</w:t>
      </w:r>
    </w:p>
    <w:p w14:paraId="6C64EE1A" w14:textId="77777777" w:rsidR="007D7F26" w:rsidRDefault="007D7F26" w:rsidP="007D7F26">
      <w:r>
        <w:t xml:space="preserve">          "major": "Communication"</w:t>
      </w:r>
    </w:p>
    <w:p w14:paraId="770F51C1" w14:textId="77777777" w:rsidR="007D7F26" w:rsidRDefault="007D7F26" w:rsidP="007D7F26">
      <w:r>
        <w:t xml:space="preserve">        },</w:t>
      </w:r>
    </w:p>
    <w:p w14:paraId="21C05220" w14:textId="77777777" w:rsidR="007D7F26" w:rsidRDefault="007D7F26" w:rsidP="007D7F26">
      <w:r>
        <w:t xml:space="preserve">        {</w:t>
      </w:r>
    </w:p>
    <w:p w14:paraId="6A1B5696" w14:textId="77777777" w:rsidR="007D7F26" w:rsidRDefault="007D7F26" w:rsidP="007D7F26">
      <w:r>
        <w:t xml:space="preserve">          "id": 89,</w:t>
      </w:r>
    </w:p>
    <w:p w14:paraId="35D5A4D7" w14:textId="77777777" w:rsidR="007D7F26" w:rsidRDefault="007D7F26" w:rsidP="007D7F26">
      <w:r>
        <w:t xml:space="preserve">          "name": "Shannon Kunde",</w:t>
      </w:r>
    </w:p>
    <w:p w14:paraId="6021989B" w14:textId="77777777" w:rsidR="007D7F26" w:rsidRDefault="007D7F26" w:rsidP="007D7F26">
      <w:r>
        <w:t xml:space="preserve">          "email": "Stefanie54@yahoo.com",</w:t>
      </w:r>
    </w:p>
    <w:p w14:paraId="03E85D9C" w14:textId="77777777" w:rsidR="007D7F26" w:rsidRDefault="007D7F26" w:rsidP="007D7F26">
      <w:r>
        <w:t xml:space="preserve">          "password": "student123",</w:t>
      </w:r>
    </w:p>
    <w:p w14:paraId="045BE159" w14:textId="77777777" w:rsidR="007D7F26" w:rsidRDefault="007D7F26" w:rsidP="007D7F26">
      <w:r>
        <w:lastRenderedPageBreak/>
        <w:t xml:space="preserve">          "userType": "Student",</w:t>
      </w:r>
    </w:p>
    <w:p w14:paraId="53E0C53C" w14:textId="77777777" w:rsidR="007D7F26" w:rsidRDefault="007D7F26" w:rsidP="007D7F26">
      <w:r>
        <w:t xml:space="preserve">          "gpa": 1.88,</w:t>
      </w:r>
    </w:p>
    <w:p w14:paraId="70FB6796" w14:textId="77777777" w:rsidR="007D7F26" w:rsidRDefault="007D7F26" w:rsidP="007D7F26">
      <w:r>
        <w:t xml:space="preserve">          "major": "Communication"</w:t>
      </w:r>
    </w:p>
    <w:p w14:paraId="77C1C8B2" w14:textId="77777777" w:rsidR="007D7F26" w:rsidRDefault="007D7F26" w:rsidP="007D7F26">
      <w:r>
        <w:t xml:space="preserve">        },</w:t>
      </w:r>
    </w:p>
    <w:p w14:paraId="603D4162" w14:textId="77777777" w:rsidR="007D7F26" w:rsidRDefault="007D7F26" w:rsidP="007D7F26">
      <w:r>
        <w:t xml:space="preserve">        {</w:t>
      </w:r>
    </w:p>
    <w:p w14:paraId="29023C06" w14:textId="77777777" w:rsidR="007D7F26" w:rsidRDefault="007D7F26" w:rsidP="007D7F26">
      <w:r>
        <w:t xml:space="preserve">          "id": 172,</w:t>
      </w:r>
    </w:p>
    <w:p w14:paraId="55C5697A" w14:textId="77777777" w:rsidR="007D7F26" w:rsidRDefault="007D7F26" w:rsidP="007D7F26">
      <w:r>
        <w:t xml:space="preserve">          "name": "Janice Rath",</w:t>
      </w:r>
    </w:p>
    <w:p w14:paraId="116C491C" w14:textId="77777777" w:rsidR="007D7F26" w:rsidRDefault="007D7F26" w:rsidP="007D7F26">
      <w:r>
        <w:t xml:space="preserve">          "email": "Devonte_Breitenberg@hotmail.com",</w:t>
      </w:r>
    </w:p>
    <w:p w14:paraId="023D7E35" w14:textId="77777777" w:rsidR="007D7F26" w:rsidRDefault="007D7F26" w:rsidP="007D7F26">
      <w:r>
        <w:t xml:space="preserve">          "password": "student123",</w:t>
      </w:r>
    </w:p>
    <w:p w14:paraId="0C1F723A" w14:textId="77777777" w:rsidR="007D7F26" w:rsidRDefault="007D7F26" w:rsidP="007D7F26">
      <w:r>
        <w:t xml:space="preserve">          "userType": "Student",</w:t>
      </w:r>
    </w:p>
    <w:p w14:paraId="2D6DCCAD" w14:textId="77777777" w:rsidR="007D7F26" w:rsidRDefault="007D7F26" w:rsidP="007D7F26">
      <w:r>
        <w:t xml:space="preserve">          "gpa": 0.79,</w:t>
      </w:r>
    </w:p>
    <w:p w14:paraId="6851DCC1" w14:textId="77777777" w:rsidR="007D7F26" w:rsidRDefault="007D7F26" w:rsidP="007D7F26">
      <w:r>
        <w:t xml:space="preserve">          "major": "Biology"</w:t>
      </w:r>
    </w:p>
    <w:p w14:paraId="278ED9DA" w14:textId="77777777" w:rsidR="007D7F26" w:rsidRDefault="007D7F26" w:rsidP="007D7F26">
      <w:r>
        <w:t xml:space="preserve">        },</w:t>
      </w:r>
    </w:p>
    <w:p w14:paraId="2E485A7C" w14:textId="77777777" w:rsidR="007D7F26" w:rsidRDefault="007D7F26" w:rsidP="007D7F26">
      <w:r>
        <w:t xml:space="preserve">        {</w:t>
      </w:r>
    </w:p>
    <w:p w14:paraId="28C41C2B" w14:textId="77777777" w:rsidR="007D7F26" w:rsidRDefault="007D7F26" w:rsidP="007D7F26">
      <w:r>
        <w:t xml:space="preserve">          "id": 180,</w:t>
      </w:r>
    </w:p>
    <w:p w14:paraId="06795E4A" w14:textId="77777777" w:rsidR="007D7F26" w:rsidRDefault="007D7F26" w:rsidP="007D7F26">
      <w:r>
        <w:t xml:space="preserve">          "name": "Myra West",</w:t>
      </w:r>
    </w:p>
    <w:p w14:paraId="7922E6FD" w14:textId="77777777" w:rsidR="007D7F26" w:rsidRDefault="007D7F26" w:rsidP="007D7F26">
      <w:r>
        <w:t xml:space="preserve">          "email": "Murray_Wehner@gmail.com",</w:t>
      </w:r>
    </w:p>
    <w:p w14:paraId="4B047B42" w14:textId="77777777" w:rsidR="007D7F26" w:rsidRDefault="007D7F26" w:rsidP="007D7F26">
      <w:r>
        <w:t xml:space="preserve">          "password": "student123",</w:t>
      </w:r>
    </w:p>
    <w:p w14:paraId="05F97CDB" w14:textId="77777777" w:rsidR="007D7F26" w:rsidRDefault="007D7F26" w:rsidP="007D7F26">
      <w:r>
        <w:t xml:space="preserve">          "userType": "Student",</w:t>
      </w:r>
    </w:p>
    <w:p w14:paraId="4F3783EC" w14:textId="77777777" w:rsidR="007D7F26" w:rsidRDefault="007D7F26" w:rsidP="007D7F26">
      <w:r>
        <w:t xml:space="preserve">          "gpa": 3.7,</w:t>
      </w:r>
    </w:p>
    <w:p w14:paraId="1FCCCE93" w14:textId="77777777" w:rsidR="007D7F26" w:rsidRDefault="007D7F26" w:rsidP="007D7F26">
      <w:r>
        <w:t xml:space="preserve">          "major": "Computer Science"</w:t>
      </w:r>
    </w:p>
    <w:p w14:paraId="0F1DAF14" w14:textId="77777777" w:rsidR="007D7F26" w:rsidRDefault="007D7F26" w:rsidP="007D7F26">
      <w:r>
        <w:t xml:space="preserve">        },</w:t>
      </w:r>
    </w:p>
    <w:p w14:paraId="00D2454C" w14:textId="77777777" w:rsidR="007D7F26" w:rsidRDefault="007D7F26" w:rsidP="007D7F26">
      <w:r>
        <w:t xml:space="preserve">        {</w:t>
      </w:r>
    </w:p>
    <w:p w14:paraId="1DB91C79" w14:textId="77777777" w:rsidR="007D7F26" w:rsidRDefault="007D7F26" w:rsidP="007D7F26">
      <w:r>
        <w:t xml:space="preserve">          "id": 183,</w:t>
      </w:r>
    </w:p>
    <w:p w14:paraId="618619B6" w14:textId="77777777" w:rsidR="007D7F26" w:rsidRDefault="007D7F26" w:rsidP="007D7F26">
      <w:r>
        <w:t xml:space="preserve">          "name": "Eva Runolfsson",</w:t>
      </w:r>
    </w:p>
    <w:p w14:paraId="70953298" w14:textId="77777777" w:rsidR="007D7F26" w:rsidRDefault="007D7F26" w:rsidP="007D7F26">
      <w:r>
        <w:t xml:space="preserve">          "email": "Pablo.Berge-Collins@hotmail.com",</w:t>
      </w:r>
    </w:p>
    <w:p w14:paraId="26C2E0CA" w14:textId="77777777" w:rsidR="007D7F26" w:rsidRDefault="007D7F26" w:rsidP="007D7F26">
      <w:r>
        <w:t xml:space="preserve">          "password": "student123",</w:t>
      </w:r>
    </w:p>
    <w:p w14:paraId="1D366AB2" w14:textId="77777777" w:rsidR="007D7F26" w:rsidRDefault="007D7F26" w:rsidP="007D7F26">
      <w:r>
        <w:t xml:space="preserve">          "userType": "Student",</w:t>
      </w:r>
    </w:p>
    <w:p w14:paraId="4BA7E2D0" w14:textId="77777777" w:rsidR="007D7F26" w:rsidRDefault="007D7F26" w:rsidP="007D7F26">
      <w:r>
        <w:t xml:space="preserve">          "gpa": 3.89,</w:t>
      </w:r>
    </w:p>
    <w:p w14:paraId="02B52F97" w14:textId="77777777" w:rsidR="007D7F26" w:rsidRDefault="007D7F26" w:rsidP="007D7F26">
      <w:r>
        <w:t xml:space="preserve">          "major": "Business Management"</w:t>
      </w:r>
    </w:p>
    <w:p w14:paraId="7BEF6827" w14:textId="77777777" w:rsidR="007D7F26" w:rsidRDefault="007D7F26" w:rsidP="007D7F26">
      <w:r>
        <w:t xml:space="preserve">        }</w:t>
      </w:r>
    </w:p>
    <w:p w14:paraId="2A7B9822" w14:textId="77777777" w:rsidR="007D7F26" w:rsidRDefault="007D7F26" w:rsidP="007D7F26">
      <w:r>
        <w:t xml:space="preserve">      ],</w:t>
      </w:r>
    </w:p>
    <w:p w14:paraId="62881369" w14:textId="77777777" w:rsidR="007D7F26" w:rsidRDefault="007D7F26" w:rsidP="007D7F26">
      <w:r>
        <w:t xml:space="preserve">      "prerequisites": [],</w:t>
      </w:r>
    </w:p>
    <w:p w14:paraId="195D92CA" w14:textId="77777777" w:rsidR="007D7F26" w:rsidRDefault="007D7F26" w:rsidP="007D7F26">
      <w:r>
        <w:t xml:space="preserve">      "grades": [</w:t>
      </w:r>
    </w:p>
    <w:p w14:paraId="35D51B96" w14:textId="77777777" w:rsidR="007D7F26" w:rsidRDefault="007D7F26" w:rsidP="007D7F26">
      <w:r>
        <w:t xml:space="preserve">        {</w:t>
      </w:r>
    </w:p>
    <w:p w14:paraId="4B9018EA" w14:textId="77777777" w:rsidR="007D7F26" w:rsidRDefault="007D7F26" w:rsidP="007D7F26">
      <w:r>
        <w:t xml:space="preserve">          "id": 351,</w:t>
      </w:r>
    </w:p>
    <w:p w14:paraId="39458CD0" w14:textId="77777777" w:rsidR="007D7F26" w:rsidRDefault="007D7F26" w:rsidP="007D7F26">
      <w:r>
        <w:t xml:space="preserve">          "title": "alioqui crepusculum quaerat Final Exam",</w:t>
      </w:r>
    </w:p>
    <w:p w14:paraId="3C37C814" w14:textId="77777777" w:rsidR="007D7F26" w:rsidRDefault="007D7F26" w:rsidP="007D7F26">
      <w:r>
        <w:t xml:space="preserve">          "grade": 68.79,</w:t>
      </w:r>
    </w:p>
    <w:p w14:paraId="430369CD" w14:textId="77777777" w:rsidR="007D7F26" w:rsidRDefault="007D7F26" w:rsidP="007D7F26">
      <w:r>
        <w:t xml:space="preserve">          "studentId": 89,</w:t>
      </w:r>
    </w:p>
    <w:p w14:paraId="74FEC2B3" w14:textId="77777777" w:rsidR="007D7F26" w:rsidRDefault="007D7F26" w:rsidP="007D7F26">
      <w:r>
        <w:t xml:space="preserve">          "courseId": 36</w:t>
      </w:r>
    </w:p>
    <w:p w14:paraId="6C803613" w14:textId="77777777" w:rsidR="007D7F26" w:rsidRDefault="007D7F26" w:rsidP="007D7F26">
      <w:r>
        <w:t xml:space="preserve">        },</w:t>
      </w:r>
    </w:p>
    <w:p w14:paraId="0DA76A12" w14:textId="77777777" w:rsidR="007D7F26" w:rsidRDefault="007D7F26" w:rsidP="007D7F26">
      <w:r>
        <w:t xml:space="preserve">        {</w:t>
      </w:r>
    </w:p>
    <w:p w14:paraId="6A9CEF0E" w14:textId="77777777" w:rsidR="007D7F26" w:rsidRDefault="007D7F26" w:rsidP="007D7F26">
      <w:r>
        <w:lastRenderedPageBreak/>
        <w:t xml:space="preserve">          "id": 352,</w:t>
      </w:r>
    </w:p>
    <w:p w14:paraId="218BE6F8" w14:textId="77777777" w:rsidR="007D7F26" w:rsidRDefault="007D7F26" w:rsidP="007D7F26">
      <w:r>
        <w:t xml:space="preserve">          "title": "alioqui crepusculum quaerat Final Exam",</w:t>
      </w:r>
    </w:p>
    <w:p w14:paraId="0F288DBD" w14:textId="77777777" w:rsidR="007D7F26" w:rsidRDefault="007D7F26" w:rsidP="007D7F26">
      <w:r>
        <w:t xml:space="preserve">          "grade": 81.7,</w:t>
      </w:r>
    </w:p>
    <w:p w14:paraId="21D256BE" w14:textId="77777777" w:rsidR="007D7F26" w:rsidRDefault="007D7F26" w:rsidP="007D7F26">
      <w:r>
        <w:t xml:space="preserve">          "studentId": 118,</w:t>
      </w:r>
    </w:p>
    <w:p w14:paraId="1D566AA7" w14:textId="77777777" w:rsidR="007D7F26" w:rsidRDefault="007D7F26" w:rsidP="007D7F26">
      <w:r>
        <w:t xml:space="preserve">          "courseId": 36</w:t>
      </w:r>
    </w:p>
    <w:p w14:paraId="174641EA" w14:textId="77777777" w:rsidR="007D7F26" w:rsidRDefault="007D7F26" w:rsidP="007D7F26">
      <w:r>
        <w:t xml:space="preserve">        },</w:t>
      </w:r>
    </w:p>
    <w:p w14:paraId="7D5B7F27" w14:textId="77777777" w:rsidR="007D7F26" w:rsidRDefault="007D7F26" w:rsidP="007D7F26">
      <w:r>
        <w:t xml:space="preserve">        {</w:t>
      </w:r>
    </w:p>
    <w:p w14:paraId="3A29F082" w14:textId="77777777" w:rsidR="007D7F26" w:rsidRDefault="007D7F26" w:rsidP="007D7F26">
      <w:r>
        <w:t xml:space="preserve">          "id": 353,</w:t>
      </w:r>
    </w:p>
    <w:p w14:paraId="75FC6FEF" w14:textId="77777777" w:rsidR="007D7F26" w:rsidRDefault="007D7F26" w:rsidP="007D7F26">
      <w:r>
        <w:t xml:space="preserve">          "title": "alioqui crepusculum quaerat Final Exam",</w:t>
      </w:r>
    </w:p>
    <w:p w14:paraId="705F1351" w14:textId="77777777" w:rsidR="007D7F26" w:rsidRDefault="007D7F26" w:rsidP="007D7F26">
      <w:r>
        <w:t xml:space="preserve">          "grade": 64.54,</w:t>
      </w:r>
    </w:p>
    <w:p w14:paraId="0A74EF0F" w14:textId="77777777" w:rsidR="007D7F26" w:rsidRDefault="007D7F26" w:rsidP="007D7F26">
      <w:r>
        <w:t xml:space="preserve">          "studentId": 183,</w:t>
      </w:r>
    </w:p>
    <w:p w14:paraId="4303C3D4" w14:textId="77777777" w:rsidR="007D7F26" w:rsidRDefault="007D7F26" w:rsidP="007D7F26">
      <w:r>
        <w:t xml:space="preserve">          "courseId": 36</w:t>
      </w:r>
    </w:p>
    <w:p w14:paraId="027C6A65" w14:textId="77777777" w:rsidR="007D7F26" w:rsidRDefault="007D7F26" w:rsidP="007D7F26">
      <w:r>
        <w:t xml:space="preserve">        },</w:t>
      </w:r>
    </w:p>
    <w:p w14:paraId="7A0A5804" w14:textId="77777777" w:rsidR="007D7F26" w:rsidRDefault="007D7F26" w:rsidP="007D7F26">
      <w:r>
        <w:t xml:space="preserve">        {</w:t>
      </w:r>
    </w:p>
    <w:p w14:paraId="79DF7B8D" w14:textId="77777777" w:rsidR="007D7F26" w:rsidRDefault="007D7F26" w:rsidP="007D7F26">
      <w:r>
        <w:t xml:space="preserve">          "id": 354,</w:t>
      </w:r>
    </w:p>
    <w:p w14:paraId="0D93C8C9" w14:textId="77777777" w:rsidR="007D7F26" w:rsidRDefault="007D7F26" w:rsidP="007D7F26">
      <w:r>
        <w:t xml:space="preserve">          "title": "alioqui crepusculum quaerat Final Exam",</w:t>
      </w:r>
    </w:p>
    <w:p w14:paraId="798A8488" w14:textId="77777777" w:rsidR="007D7F26" w:rsidRDefault="007D7F26" w:rsidP="007D7F26">
      <w:r>
        <w:t xml:space="preserve">          "grade": 54.99,</w:t>
      </w:r>
    </w:p>
    <w:p w14:paraId="520B5A7A" w14:textId="77777777" w:rsidR="007D7F26" w:rsidRDefault="007D7F26" w:rsidP="007D7F26">
      <w:r>
        <w:t xml:space="preserve">          "studentId": 36,</w:t>
      </w:r>
    </w:p>
    <w:p w14:paraId="189AEAF1" w14:textId="77777777" w:rsidR="007D7F26" w:rsidRDefault="007D7F26" w:rsidP="007D7F26">
      <w:r>
        <w:t xml:space="preserve">          "courseId": 36</w:t>
      </w:r>
    </w:p>
    <w:p w14:paraId="0A33D341" w14:textId="77777777" w:rsidR="007D7F26" w:rsidRDefault="007D7F26" w:rsidP="007D7F26">
      <w:r>
        <w:t xml:space="preserve">        },</w:t>
      </w:r>
    </w:p>
    <w:p w14:paraId="013C24D5" w14:textId="77777777" w:rsidR="007D7F26" w:rsidRDefault="007D7F26" w:rsidP="007D7F26">
      <w:r>
        <w:t xml:space="preserve">        {</w:t>
      </w:r>
    </w:p>
    <w:p w14:paraId="7B5DA60A" w14:textId="77777777" w:rsidR="007D7F26" w:rsidRDefault="007D7F26" w:rsidP="007D7F26">
      <w:r>
        <w:t xml:space="preserve">          "id": 355,</w:t>
      </w:r>
    </w:p>
    <w:p w14:paraId="52B7C358" w14:textId="77777777" w:rsidR="007D7F26" w:rsidRDefault="007D7F26" w:rsidP="007D7F26">
      <w:r>
        <w:t xml:space="preserve">          "title": "alioqui crepusculum quaerat Final Exam",</w:t>
      </w:r>
    </w:p>
    <w:p w14:paraId="6ECDF9FB" w14:textId="77777777" w:rsidR="007D7F26" w:rsidRDefault="007D7F26" w:rsidP="007D7F26">
      <w:r>
        <w:t xml:space="preserve">          "grade": 91.55,</w:t>
      </w:r>
    </w:p>
    <w:p w14:paraId="6EFC0B6A" w14:textId="77777777" w:rsidR="007D7F26" w:rsidRDefault="007D7F26" w:rsidP="007D7F26">
      <w:r>
        <w:t xml:space="preserve">          "studentId": 180,</w:t>
      </w:r>
    </w:p>
    <w:p w14:paraId="564EDDAA" w14:textId="77777777" w:rsidR="007D7F26" w:rsidRDefault="007D7F26" w:rsidP="007D7F26">
      <w:r>
        <w:t xml:space="preserve">          "courseId": 36</w:t>
      </w:r>
    </w:p>
    <w:p w14:paraId="2A9A9BD9" w14:textId="77777777" w:rsidR="007D7F26" w:rsidRDefault="007D7F26" w:rsidP="007D7F26">
      <w:r>
        <w:t xml:space="preserve">        },</w:t>
      </w:r>
    </w:p>
    <w:p w14:paraId="0859AC8D" w14:textId="77777777" w:rsidR="007D7F26" w:rsidRDefault="007D7F26" w:rsidP="007D7F26">
      <w:r>
        <w:t xml:space="preserve">        {</w:t>
      </w:r>
    </w:p>
    <w:p w14:paraId="733D5318" w14:textId="77777777" w:rsidR="007D7F26" w:rsidRDefault="007D7F26" w:rsidP="007D7F26">
      <w:r>
        <w:t xml:space="preserve">          "id": 356,</w:t>
      </w:r>
    </w:p>
    <w:p w14:paraId="12A9B090" w14:textId="77777777" w:rsidR="007D7F26" w:rsidRDefault="007D7F26" w:rsidP="007D7F26">
      <w:r>
        <w:t xml:space="preserve">          "title": "alioqui crepusculum quaerat Final Exam",</w:t>
      </w:r>
    </w:p>
    <w:p w14:paraId="12E74CEC" w14:textId="77777777" w:rsidR="007D7F26" w:rsidRDefault="007D7F26" w:rsidP="007D7F26">
      <w:r>
        <w:t xml:space="preserve">          "grade": 65.85,</w:t>
      </w:r>
    </w:p>
    <w:p w14:paraId="4E7EAD96" w14:textId="77777777" w:rsidR="007D7F26" w:rsidRDefault="007D7F26" w:rsidP="007D7F26">
      <w:r>
        <w:t xml:space="preserve">          "studentId": 60,</w:t>
      </w:r>
    </w:p>
    <w:p w14:paraId="6CD621A4" w14:textId="77777777" w:rsidR="007D7F26" w:rsidRDefault="007D7F26" w:rsidP="007D7F26">
      <w:r>
        <w:t xml:space="preserve">          "courseId": 36</w:t>
      </w:r>
    </w:p>
    <w:p w14:paraId="6DD57BB9" w14:textId="77777777" w:rsidR="007D7F26" w:rsidRDefault="007D7F26" w:rsidP="007D7F26">
      <w:r>
        <w:t xml:space="preserve">        },</w:t>
      </w:r>
    </w:p>
    <w:p w14:paraId="31F85EAB" w14:textId="77777777" w:rsidR="007D7F26" w:rsidRDefault="007D7F26" w:rsidP="007D7F26">
      <w:r>
        <w:t xml:space="preserve">        {</w:t>
      </w:r>
    </w:p>
    <w:p w14:paraId="2054A6B5" w14:textId="77777777" w:rsidR="007D7F26" w:rsidRDefault="007D7F26" w:rsidP="007D7F26">
      <w:r>
        <w:t xml:space="preserve">          "id": 357,</w:t>
      </w:r>
    </w:p>
    <w:p w14:paraId="6A8C2666" w14:textId="77777777" w:rsidR="007D7F26" w:rsidRDefault="007D7F26" w:rsidP="007D7F26">
      <w:r>
        <w:t xml:space="preserve">          "title": "alioqui crepusculum quaerat Final Exam",</w:t>
      </w:r>
    </w:p>
    <w:p w14:paraId="1DA9FD2F" w14:textId="77777777" w:rsidR="007D7F26" w:rsidRDefault="007D7F26" w:rsidP="007D7F26">
      <w:r>
        <w:t xml:space="preserve">          "grade": 82.51,</w:t>
      </w:r>
    </w:p>
    <w:p w14:paraId="1D62BDA8" w14:textId="77777777" w:rsidR="007D7F26" w:rsidRDefault="007D7F26" w:rsidP="007D7F26">
      <w:r>
        <w:t xml:space="preserve">          "studentId": 10,</w:t>
      </w:r>
    </w:p>
    <w:p w14:paraId="701297BE" w14:textId="77777777" w:rsidR="007D7F26" w:rsidRDefault="007D7F26" w:rsidP="007D7F26">
      <w:r>
        <w:t xml:space="preserve">          "courseId": 36</w:t>
      </w:r>
    </w:p>
    <w:p w14:paraId="14543954" w14:textId="77777777" w:rsidR="007D7F26" w:rsidRDefault="007D7F26" w:rsidP="007D7F26">
      <w:r>
        <w:t xml:space="preserve">        },</w:t>
      </w:r>
    </w:p>
    <w:p w14:paraId="7E28152B" w14:textId="77777777" w:rsidR="007D7F26" w:rsidRDefault="007D7F26" w:rsidP="007D7F26">
      <w:r>
        <w:t xml:space="preserve">        {</w:t>
      </w:r>
    </w:p>
    <w:p w14:paraId="62C101AA" w14:textId="77777777" w:rsidR="007D7F26" w:rsidRDefault="007D7F26" w:rsidP="007D7F26">
      <w:r>
        <w:lastRenderedPageBreak/>
        <w:t xml:space="preserve">          "id": 358,</w:t>
      </w:r>
    </w:p>
    <w:p w14:paraId="2169B7F1" w14:textId="77777777" w:rsidR="007D7F26" w:rsidRDefault="007D7F26" w:rsidP="007D7F26">
      <w:r>
        <w:t xml:space="preserve">          "title": "alioqui crepusculum quaerat Final Exam",</w:t>
      </w:r>
    </w:p>
    <w:p w14:paraId="6FC26294" w14:textId="77777777" w:rsidR="007D7F26" w:rsidRDefault="007D7F26" w:rsidP="007D7F26">
      <w:r>
        <w:t xml:space="preserve">          "grade": 65.07,</w:t>
      </w:r>
    </w:p>
    <w:p w14:paraId="0F4CB34B" w14:textId="77777777" w:rsidR="007D7F26" w:rsidRDefault="007D7F26" w:rsidP="007D7F26">
      <w:r>
        <w:t xml:space="preserve">          "studentId": 69,</w:t>
      </w:r>
    </w:p>
    <w:p w14:paraId="0C86EA8A" w14:textId="77777777" w:rsidR="007D7F26" w:rsidRDefault="007D7F26" w:rsidP="007D7F26">
      <w:r>
        <w:t xml:space="preserve">          "courseId": 36</w:t>
      </w:r>
    </w:p>
    <w:p w14:paraId="2EE05CA4" w14:textId="77777777" w:rsidR="007D7F26" w:rsidRDefault="007D7F26" w:rsidP="007D7F26">
      <w:r>
        <w:t xml:space="preserve">        },</w:t>
      </w:r>
    </w:p>
    <w:p w14:paraId="704ED55E" w14:textId="77777777" w:rsidR="007D7F26" w:rsidRDefault="007D7F26" w:rsidP="007D7F26">
      <w:r>
        <w:t xml:space="preserve">        {</w:t>
      </w:r>
    </w:p>
    <w:p w14:paraId="1B5C7687" w14:textId="77777777" w:rsidR="007D7F26" w:rsidRDefault="007D7F26" w:rsidP="007D7F26">
      <w:r>
        <w:t xml:space="preserve">          "id": 359,</w:t>
      </w:r>
    </w:p>
    <w:p w14:paraId="453BEACA" w14:textId="77777777" w:rsidR="007D7F26" w:rsidRDefault="007D7F26" w:rsidP="007D7F26">
      <w:r>
        <w:t xml:space="preserve">          "title": "alioqui crepusculum quaerat Final Exam",</w:t>
      </w:r>
    </w:p>
    <w:p w14:paraId="26AB27BE" w14:textId="77777777" w:rsidR="007D7F26" w:rsidRDefault="007D7F26" w:rsidP="007D7F26">
      <w:r>
        <w:t xml:space="preserve">          "grade": 25.69,</w:t>
      </w:r>
    </w:p>
    <w:p w14:paraId="0F206E21" w14:textId="77777777" w:rsidR="007D7F26" w:rsidRDefault="007D7F26" w:rsidP="007D7F26">
      <w:r>
        <w:t xml:space="preserve">          "studentId": 172,</w:t>
      </w:r>
    </w:p>
    <w:p w14:paraId="6A2DB41D" w14:textId="77777777" w:rsidR="007D7F26" w:rsidRDefault="007D7F26" w:rsidP="007D7F26">
      <w:r>
        <w:t xml:space="preserve">          "courseId": 36</w:t>
      </w:r>
    </w:p>
    <w:p w14:paraId="7663AB5A" w14:textId="77777777" w:rsidR="007D7F26" w:rsidRDefault="007D7F26" w:rsidP="007D7F26">
      <w:r>
        <w:t xml:space="preserve">        },</w:t>
      </w:r>
    </w:p>
    <w:p w14:paraId="68B18E55" w14:textId="77777777" w:rsidR="007D7F26" w:rsidRDefault="007D7F26" w:rsidP="007D7F26">
      <w:r>
        <w:t xml:space="preserve">        {</w:t>
      </w:r>
    </w:p>
    <w:p w14:paraId="7EAE4FA2" w14:textId="77777777" w:rsidR="007D7F26" w:rsidRDefault="007D7F26" w:rsidP="007D7F26">
      <w:r>
        <w:t xml:space="preserve">          "id": 360,</w:t>
      </w:r>
    </w:p>
    <w:p w14:paraId="0031E441" w14:textId="77777777" w:rsidR="007D7F26" w:rsidRDefault="007D7F26" w:rsidP="007D7F26">
      <w:r>
        <w:t xml:space="preserve">          "title": "alioqui crepusculum quaerat Final Exam",</w:t>
      </w:r>
    </w:p>
    <w:p w14:paraId="150E4265" w14:textId="77777777" w:rsidR="007D7F26" w:rsidRDefault="007D7F26" w:rsidP="007D7F26">
      <w:r>
        <w:t xml:space="preserve">          "grade": 42.66,</w:t>
      </w:r>
    </w:p>
    <w:p w14:paraId="5F15D9AF" w14:textId="77777777" w:rsidR="007D7F26" w:rsidRDefault="007D7F26" w:rsidP="007D7F26">
      <w:r>
        <w:t xml:space="preserve">          "studentId": 1,</w:t>
      </w:r>
    </w:p>
    <w:p w14:paraId="644CF13C" w14:textId="77777777" w:rsidR="007D7F26" w:rsidRDefault="007D7F26" w:rsidP="007D7F26">
      <w:r>
        <w:t xml:space="preserve">          "courseId": 36</w:t>
      </w:r>
    </w:p>
    <w:p w14:paraId="76CF74F8" w14:textId="77777777" w:rsidR="007D7F26" w:rsidRDefault="007D7F26" w:rsidP="007D7F26">
      <w:r>
        <w:t xml:space="preserve">        }</w:t>
      </w:r>
    </w:p>
    <w:p w14:paraId="0FC736B2" w14:textId="77777777" w:rsidR="007D7F26" w:rsidRDefault="007D7F26" w:rsidP="007D7F26">
      <w:r>
        <w:t xml:space="preserve">      ]</w:t>
      </w:r>
    </w:p>
    <w:p w14:paraId="688A1404" w14:textId="77777777" w:rsidR="007D7F26" w:rsidRDefault="007D7F26" w:rsidP="007D7F26">
      <w:r>
        <w:t xml:space="preserve">    },</w:t>
      </w:r>
    </w:p>
    <w:p w14:paraId="142ED6FD" w14:textId="77777777" w:rsidR="007D7F26" w:rsidRDefault="007D7F26" w:rsidP="007D7F26">
      <w:r>
        <w:t xml:space="preserve">    {</w:t>
      </w:r>
    </w:p>
    <w:p w14:paraId="63FA7336" w14:textId="77777777" w:rsidR="007D7F26" w:rsidRDefault="007D7F26" w:rsidP="007D7F26">
      <w:r>
        <w:t xml:space="preserve">      "id": 37,</w:t>
      </w:r>
    </w:p>
    <w:p w14:paraId="1A22CD84" w14:textId="77777777" w:rsidR="007D7F26" w:rsidRDefault="007D7F26" w:rsidP="007D7F26">
      <w:r>
        <w:t xml:space="preserve">      "title": "Cutting-Edge Research in Biology",</w:t>
      </w:r>
    </w:p>
    <w:p w14:paraId="4432EDD6" w14:textId="77777777" w:rsidR="007D7F26" w:rsidRDefault="007D7F26" w:rsidP="007D7F26">
      <w:r>
        <w:t xml:space="preserve">      "location": "Room 198",</w:t>
      </w:r>
    </w:p>
    <w:p w14:paraId="70DAFD03" w14:textId="77777777" w:rsidR="007D7F26" w:rsidRDefault="007D7F26" w:rsidP="007D7F26">
      <w:r>
        <w:t xml:space="preserve">      "category": "Math",</w:t>
      </w:r>
    </w:p>
    <w:p w14:paraId="1C2946DD" w14:textId="77777777" w:rsidR="007D7F26" w:rsidRDefault="007D7F26" w:rsidP="007D7F26">
      <w:r>
        <w:t xml:space="preserve">      "registrationStatus": true,</w:t>
      </w:r>
    </w:p>
    <w:p w14:paraId="76905FFA" w14:textId="77777777" w:rsidR="007D7F26" w:rsidRDefault="007D7F26" w:rsidP="007D7F26">
      <w:r>
        <w:t xml:space="preserve">      "courseStatus": "offering",</w:t>
      </w:r>
    </w:p>
    <w:p w14:paraId="1BBEF5E7" w14:textId="77777777" w:rsidR="007D7F26" w:rsidRDefault="007D7F26" w:rsidP="007D7F26">
      <w:r>
        <w:t xml:space="preserve">      "instructorId": 6,</w:t>
      </w:r>
    </w:p>
    <w:p w14:paraId="07EC70F8" w14:textId="77777777" w:rsidR="007D7F26" w:rsidRDefault="007D7F26" w:rsidP="007D7F26">
      <w:r>
        <w:t xml:space="preserve">      "students": [</w:t>
      </w:r>
    </w:p>
    <w:p w14:paraId="14B6899A" w14:textId="77777777" w:rsidR="007D7F26" w:rsidRDefault="007D7F26" w:rsidP="007D7F26">
      <w:r>
        <w:t xml:space="preserve">        {</w:t>
      </w:r>
    </w:p>
    <w:p w14:paraId="39C99291" w14:textId="77777777" w:rsidR="007D7F26" w:rsidRDefault="007D7F26" w:rsidP="007D7F26">
      <w:r>
        <w:t xml:space="preserve">          "id": 16,</w:t>
      </w:r>
    </w:p>
    <w:p w14:paraId="0508924E" w14:textId="77777777" w:rsidR="007D7F26" w:rsidRDefault="007D7F26" w:rsidP="007D7F26">
      <w:r>
        <w:t xml:space="preserve">          "name": "Carrie Heathcote",</w:t>
      </w:r>
    </w:p>
    <w:p w14:paraId="34E174B5" w14:textId="77777777" w:rsidR="007D7F26" w:rsidRDefault="007D7F26" w:rsidP="007D7F26">
      <w:r>
        <w:t xml:space="preserve">          "email": "Casey62@gmail.com",</w:t>
      </w:r>
    </w:p>
    <w:p w14:paraId="48470A56" w14:textId="77777777" w:rsidR="007D7F26" w:rsidRDefault="007D7F26" w:rsidP="007D7F26">
      <w:r>
        <w:t xml:space="preserve">          "password": "student123",</w:t>
      </w:r>
    </w:p>
    <w:p w14:paraId="68646320" w14:textId="77777777" w:rsidR="007D7F26" w:rsidRDefault="007D7F26" w:rsidP="007D7F26">
      <w:r>
        <w:t xml:space="preserve">          "userType": "Student",</w:t>
      </w:r>
    </w:p>
    <w:p w14:paraId="6E3BB351" w14:textId="77777777" w:rsidR="007D7F26" w:rsidRDefault="007D7F26" w:rsidP="007D7F26">
      <w:r>
        <w:t xml:space="preserve">          "gpa": 1.4,</w:t>
      </w:r>
    </w:p>
    <w:p w14:paraId="035B0B76" w14:textId="77777777" w:rsidR="007D7F26" w:rsidRDefault="007D7F26" w:rsidP="007D7F26">
      <w:r>
        <w:t xml:space="preserve">          "major": "Mathematics"</w:t>
      </w:r>
    </w:p>
    <w:p w14:paraId="56D36A09" w14:textId="77777777" w:rsidR="007D7F26" w:rsidRDefault="007D7F26" w:rsidP="007D7F26">
      <w:r>
        <w:t xml:space="preserve">        },</w:t>
      </w:r>
    </w:p>
    <w:p w14:paraId="0797AFA4" w14:textId="77777777" w:rsidR="007D7F26" w:rsidRDefault="007D7F26" w:rsidP="007D7F26">
      <w:r>
        <w:t xml:space="preserve">        {</w:t>
      </w:r>
    </w:p>
    <w:p w14:paraId="6139EE48" w14:textId="77777777" w:rsidR="007D7F26" w:rsidRDefault="007D7F26" w:rsidP="007D7F26">
      <w:r>
        <w:t xml:space="preserve">          "id": 33,</w:t>
      </w:r>
    </w:p>
    <w:p w14:paraId="067739D8" w14:textId="77777777" w:rsidR="007D7F26" w:rsidRDefault="007D7F26" w:rsidP="007D7F26">
      <w:r>
        <w:lastRenderedPageBreak/>
        <w:t xml:space="preserve">          "name": "Clark Kling",</w:t>
      </w:r>
    </w:p>
    <w:p w14:paraId="26F2C659" w14:textId="77777777" w:rsidR="007D7F26" w:rsidRDefault="007D7F26" w:rsidP="007D7F26">
      <w:r>
        <w:t xml:space="preserve">          "email": "Kasey_Reichel@hotmail.com",</w:t>
      </w:r>
    </w:p>
    <w:p w14:paraId="4AB0049F" w14:textId="77777777" w:rsidR="007D7F26" w:rsidRDefault="007D7F26" w:rsidP="007D7F26">
      <w:r>
        <w:t xml:space="preserve">          "password": "student123",</w:t>
      </w:r>
    </w:p>
    <w:p w14:paraId="5DAE1BC1" w14:textId="77777777" w:rsidR="007D7F26" w:rsidRDefault="007D7F26" w:rsidP="007D7F26">
      <w:r>
        <w:t xml:space="preserve">          "userType": "Student",</w:t>
      </w:r>
    </w:p>
    <w:p w14:paraId="7B6BACB4" w14:textId="77777777" w:rsidR="007D7F26" w:rsidRDefault="007D7F26" w:rsidP="007D7F26">
      <w:r>
        <w:t xml:space="preserve">          "gpa": 0.29,</w:t>
      </w:r>
    </w:p>
    <w:p w14:paraId="6CCD5D50" w14:textId="77777777" w:rsidR="007D7F26" w:rsidRDefault="007D7F26" w:rsidP="007D7F26">
      <w:r>
        <w:t xml:space="preserve">          "major": "Electrical Engineering"</w:t>
      </w:r>
    </w:p>
    <w:p w14:paraId="1D81C3DF" w14:textId="77777777" w:rsidR="007D7F26" w:rsidRDefault="007D7F26" w:rsidP="007D7F26">
      <w:r>
        <w:t xml:space="preserve">        },</w:t>
      </w:r>
    </w:p>
    <w:p w14:paraId="1643F497" w14:textId="77777777" w:rsidR="007D7F26" w:rsidRDefault="007D7F26" w:rsidP="007D7F26">
      <w:r>
        <w:t xml:space="preserve">        {</w:t>
      </w:r>
    </w:p>
    <w:p w14:paraId="480B0FA2" w14:textId="77777777" w:rsidR="007D7F26" w:rsidRDefault="007D7F26" w:rsidP="007D7F26">
      <w:r>
        <w:t xml:space="preserve">          "id": 37,</w:t>
      </w:r>
    </w:p>
    <w:p w14:paraId="6B639E54" w14:textId="77777777" w:rsidR="007D7F26" w:rsidRDefault="007D7F26" w:rsidP="007D7F26">
      <w:r>
        <w:t xml:space="preserve">          "name": "Margie Padberg Jr.",</w:t>
      </w:r>
    </w:p>
    <w:p w14:paraId="67BDEC9B" w14:textId="77777777" w:rsidR="007D7F26" w:rsidRDefault="007D7F26" w:rsidP="007D7F26">
      <w:r>
        <w:t xml:space="preserve">          "email": "Sunny_Jast@gmail.com",</w:t>
      </w:r>
    </w:p>
    <w:p w14:paraId="7C2AEC51" w14:textId="77777777" w:rsidR="007D7F26" w:rsidRDefault="007D7F26" w:rsidP="007D7F26">
      <w:r>
        <w:t xml:space="preserve">          "password": "student123",</w:t>
      </w:r>
    </w:p>
    <w:p w14:paraId="15B8E2DA" w14:textId="77777777" w:rsidR="007D7F26" w:rsidRDefault="007D7F26" w:rsidP="007D7F26">
      <w:r>
        <w:t xml:space="preserve">          "userType": "Student",</w:t>
      </w:r>
    </w:p>
    <w:p w14:paraId="70E38F99" w14:textId="77777777" w:rsidR="007D7F26" w:rsidRDefault="007D7F26" w:rsidP="007D7F26">
      <w:r>
        <w:t xml:space="preserve">          "gpa": 0.55,</w:t>
      </w:r>
    </w:p>
    <w:p w14:paraId="6508C895" w14:textId="77777777" w:rsidR="007D7F26" w:rsidRDefault="007D7F26" w:rsidP="007D7F26">
      <w:r>
        <w:t xml:space="preserve">          "major": "Biology"</w:t>
      </w:r>
    </w:p>
    <w:p w14:paraId="1D03DA77" w14:textId="77777777" w:rsidR="007D7F26" w:rsidRDefault="007D7F26" w:rsidP="007D7F26">
      <w:r>
        <w:t xml:space="preserve">        },</w:t>
      </w:r>
    </w:p>
    <w:p w14:paraId="37E0D502" w14:textId="77777777" w:rsidR="007D7F26" w:rsidRDefault="007D7F26" w:rsidP="007D7F26">
      <w:r>
        <w:t xml:space="preserve">        {</w:t>
      </w:r>
    </w:p>
    <w:p w14:paraId="47587608" w14:textId="77777777" w:rsidR="007D7F26" w:rsidRDefault="007D7F26" w:rsidP="007D7F26">
      <w:r>
        <w:t xml:space="preserve">          "id": 44,</w:t>
      </w:r>
    </w:p>
    <w:p w14:paraId="27B4F59D" w14:textId="77777777" w:rsidR="007D7F26" w:rsidRDefault="007D7F26" w:rsidP="007D7F26">
      <w:r>
        <w:t xml:space="preserve">          "name": "Cary Reilly PhD",</w:t>
      </w:r>
    </w:p>
    <w:p w14:paraId="643F404E" w14:textId="77777777" w:rsidR="007D7F26" w:rsidRDefault="007D7F26" w:rsidP="007D7F26">
      <w:r>
        <w:t xml:space="preserve">          "email": "Louie12@yahoo.com",</w:t>
      </w:r>
    </w:p>
    <w:p w14:paraId="6992D9FC" w14:textId="77777777" w:rsidR="007D7F26" w:rsidRDefault="007D7F26" w:rsidP="007D7F26">
      <w:r>
        <w:t xml:space="preserve">          "password": "student123",</w:t>
      </w:r>
    </w:p>
    <w:p w14:paraId="41C176BB" w14:textId="77777777" w:rsidR="007D7F26" w:rsidRDefault="007D7F26" w:rsidP="007D7F26">
      <w:r>
        <w:t xml:space="preserve">          "userType": "Student",</w:t>
      </w:r>
    </w:p>
    <w:p w14:paraId="35F4CA23" w14:textId="77777777" w:rsidR="007D7F26" w:rsidRDefault="007D7F26" w:rsidP="007D7F26">
      <w:r>
        <w:t xml:space="preserve">          "gpa": 2.27,</w:t>
      </w:r>
    </w:p>
    <w:p w14:paraId="0AFB7144" w14:textId="77777777" w:rsidR="007D7F26" w:rsidRDefault="007D7F26" w:rsidP="007D7F26">
      <w:r>
        <w:t xml:space="preserve">          "major": "Biology"</w:t>
      </w:r>
    </w:p>
    <w:p w14:paraId="6B34FB4B" w14:textId="77777777" w:rsidR="007D7F26" w:rsidRDefault="007D7F26" w:rsidP="007D7F26">
      <w:r>
        <w:t xml:space="preserve">        },</w:t>
      </w:r>
    </w:p>
    <w:p w14:paraId="6A9951EC" w14:textId="77777777" w:rsidR="007D7F26" w:rsidRDefault="007D7F26" w:rsidP="007D7F26">
      <w:r>
        <w:t xml:space="preserve">        {</w:t>
      </w:r>
    </w:p>
    <w:p w14:paraId="16E8B74F" w14:textId="77777777" w:rsidR="007D7F26" w:rsidRDefault="007D7F26" w:rsidP="007D7F26">
      <w:r>
        <w:t xml:space="preserve">          "id": 46,</w:t>
      </w:r>
    </w:p>
    <w:p w14:paraId="78CD0CBD" w14:textId="77777777" w:rsidR="007D7F26" w:rsidRDefault="007D7F26" w:rsidP="007D7F26">
      <w:r>
        <w:t xml:space="preserve">          "name": "Nichole Kreiger",</w:t>
      </w:r>
    </w:p>
    <w:p w14:paraId="6D6EB3F5" w14:textId="77777777" w:rsidR="007D7F26" w:rsidRDefault="007D7F26" w:rsidP="007D7F26">
      <w:r>
        <w:t xml:space="preserve">          "email": "Lelia34@hotmail.com",</w:t>
      </w:r>
    </w:p>
    <w:p w14:paraId="4AFA9D3D" w14:textId="77777777" w:rsidR="007D7F26" w:rsidRDefault="007D7F26" w:rsidP="007D7F26">
      <w:r>
        <w:t xml:space="preserve">          "password": "student123",</w:t>
      </w:r>
    </w:p>
    <w:p w14:paraId="0B6F01E8" w14:textId="77777777" w:rsidR="007D7F26" w:rsidRDefault="007D7F26" w:rsidP="007D7F26">
      <w:r>
        <w:t xml:space="preserve">          "userType": "Student",</w:t>
      </w:r>
    </w:p>
    <w:p w14:paraId="3CA8E577" w14:textId="77777777" w:rsidR="007D7F26" w:rsidRDefault="007D7F26" w:rsidP="007D7F26">
      <w:r>
        <w:t xml:space="preserve">          "gpa": 0.87,</w:t>
      </w:r>
    </w:p>
    <w:p w14:paraId="3677EB4F" w14:textId="77777777" w:rsidR="007D7F26" w:rsidRDefault="007D7F26" w:rsidP="007D7F26">
      <w:r>
        <w:t xml:space="preserve">          "major": "Computer Science"</w:t>
      </w:r>
    </w:p>
    <w:p w14:paraId="318B10D0" w14:textId="77777777" w:rsidR="007D7F26" w:rsidRDefault="007D7F26" w:rsidP="007D7F26">
      <w:r>
        <w:t xml:space="preserve">        },</w:t>
      </w:r>
    </w:p>
    <w:p w14:paraId="3F10D09B" w14:textId="77777777" w:rsidR="007D7F26" w:rsidRDefault="007D7F26" w:rsidP="007D7F26">
      <w:r>
        <w:t xml:space="preserve">        {</w:t>
      </w:r>
    </w:p>
    <w:p w14:paraId="031FAA5F" w14:textId="77777777" w:rsidR="007D7F26" w:rsidRDefault="007D7F26" w:rsidP="007D7F26">
      <w:r>
        <w:t xml:space="preserve">          "id": 48,</w:t>
      </w:r>
    </w:p>
    <w:p w14:paraId="70D7ACBD" w14:textId="77777777" w:rsidR="007D7F26" w:rsidRDefault="007D7F26" w:rsidP="007D7F26">
      <w:r>
        <w:t xml:space="preserve">          "name": "Kimberly West",</w:t>
      </w:r>
    </w:p>
    <w:p w14:paraId="1D0AD1A4" w14:textId="77777777" w:rsidR="007D7F26" w:rsidRDefault="007D7F26" w:rsidP="007D7F26">
      <w:r>
        <w:t xml:space="preserve">          "email": "Evalyn.Wilderman88@hotmail.com",</w:t>
      </w:r>
    </w:p>
    <w:p w14:paraId="4319381A" w14:textId="77777777" w:rsidR="007D7F26" w:rsidRDefault="007D7F26" w:rsidP="007D7F26">
      <w:r>
        <w:t xml:space="preserve">          "password": "student123",</w:t>
      </w:r>
    </w:p>
    <w:p w14:paraId="398A07C6" w14:textId="77777777" w:rsidR="007D7F26" w:rsidRDefault="007D7F26" w:rsidP="007D7F26">
      <w:r>
        <w:t xml:space="preserve">          "userType": "Student",</w:t>
      </w:r>
    </w:p>
    <w:p w14:paraId="7F5917F5" w14:textId="77777777" w:rsidR="007D7F26" w:rsidRDefault="007D7F26" w:rsidP="007D7F26">
      <w:r>
        <w:t xml:space="preserve">          "gpa": 2,</w:t>
      </w:r>
    </w:p>
    <w:p w14:paraId="17F91AD3" w14:textId="77777777" w:rsidR="007D7F26" w:rsidRDefault="007D7F26" w:rsidP="007D7F26">
      <w:r>
        <w:t xml:space="preserve">          "major": "Biology"</w:t>
      </w:r>
    </w:p>
    <w:p w14:paraId="4A86DE0E" w14:textId="77777777" w:rsidR="007D7F26" w:rsidRDefault="007D7F26" w:rsidP="007D7F26">
      <w:r>
        <w:lastRenderedPageBreak/>
        <w:t xml:space="preserve">        },</w:t>
      </w:r>
    </w:p>
    <w:p w14:paraId="33018AEA" w14:textId="77777777" w:rsidR="007D7F26" w:rsidRDefault="007D7F26" w:rsidP="007D7F26">
      <w:r>
        <w:t xml:space="preserve">        {</w:t>
      </w:r>
    </w:p>
    <w:p w14:paraId="5D3B05F4" w14:textId="77777777" w:rsidR="007D7F26" w:rsidRDefault="007D7F26" w:rsidP="007D7F26">
      <w:r>
        <w:t xml:space="preserve">          "id": 64,</w:t>
      </w:r>
    </w:p>
    <w:p w14:paraId="3C603E67" w14:textId="77777777" w:rsidR="007D7F26" w:rsidRDefault="007D7F26" w:rsidP="007D7F26">
      <w:r>
        <w:t xml:space="preserve">          "name": "Dominic Auer",</w:t>
      </w:r>
    </w:p>
    <w:p w14:paraId="5346CA50" w14:textId="77777777" w:rsidR="007D7F26" w:rsidRDefault="007D7F26" w:rsidP="007D7F26">
      <w:r>
        <w:t xml:space="preserve">          "email": "Hillard12@hotmail.com",</w:t>
      </w:r>
    </w:p>
    <w:p w14:paraId="5DCC312F" w14:textId="77777777" w:rsidR="007D7F26" w:rsidRDefault="007D7F26" w:rsidP="007D7F26">
      <w:r>
        <w:t xml:space="preserve">          "password": "student123",</w:t>
      </w:r>
    </w:p>
    <w:p w14:paraId="7D87B4E8" w14:textId="77777777" w:rsidR="007D7F26" w:rsidRDefault="007D7F26" w:rsidP="007D7F26">
      <w:r>
        <w:t xml:space="preserve">          "userType": "Student",</w:t>
      </w:r>
    </w:p>
    <w:p w14:paraId="5A342A81" w14:textId="77777777" w:rsidR="007D7F26" w:rsidRDefault="007D7F26" w:rsidP="007D7F26">
      <w:r>
        <w:t xml:space="preserve">          "gpa": 1.15,</w:t>
      </w:r>
    </w:p>
    <w:p w14:paraId="1E4F8B3B" w14:textId="77777777" w:rsidR="007D7F26" w:rsidRDefault="007D7F26" w:rsidP="007D7F26">
      <w:r>
        <w:t xml:space="preserve">          "major": "Communication"</w:t>
      </w:r>
    </w:p>
    <w:p w14:paraId="6C9D0D47" w14:textId="77777777" w:rsidR="007D7F26" w:rsidRDefault="007D7F26" w:rsidP="007D7F26">
      <w:r>
        <w:t xml:space="preserve">        },</w:t>
      </w:r>
    </w:p>
    <w:p w14:paraId="60135B7F" w14:textId="77777777" w:rsidR="007D7F26" w:rsidRDefault="007D7F26" w:rsidP="007D7F26">
      <w:r>
        <w:t xml:space="preserve">        {</w:t>
      </w:r>
    </w:p>
    <w:p w14:paraId="61A9F6F8" w14:textId="77777777" w:rsidR="007D7F26" w:rsidRDefault="007D7F26" w:rsidP="007D7F26">
      <w:r>
        <w:t xml:space="preserve">          "id": 69,</w:t>
      </w:r>
    </w:p>
    <w:p w14:paraId="50746E25" w14:textId="77777777" w:rsidR="007D7F26" w:rsidRDefault="007D7F26" w:rsidP="007D7F26">
      <w:r>
        <w:t xml:space="preserve">          "name": "Jessie O'Connell",</w:t>
      </w:r>
    </w:p>
    <w:p w14:paraId="1DB26A6B" w14:textId="77777777" w:rsidR="007D7F26" w:rsidRDefault="007D7F26" w:rsidP="007D7F26">
      <w:r>
        <w:t xml:space="preserve">          "email": "Alexzander.Collier@hotmail.com",</w:t>
      </w:r>
    </w:p>
    <w:p w14:paraId="60A950B4" w14:textId="77777777" w:rsidR="007D7F26" w:rsidRDefault="007D7F26" w:rsidP="007D7F26">
      <w:r>
        <w:t xml:space="preserve">          "password": "student123",</w:t>
      </w:r>
    </w:p>
    <w:p w14:paraId="5A89EE51" w14:textId="77777777" w:rsidR="007D7F26" w:rsidRDefault="007D7F26" w:rsidP="007D7F26">
      <w:r>
        <w:t xml:space="preserve">          "userType": "Student",</w:t>
      </w:r>
    </w:p>
    <w:p w14:paraId="78888CF6" w14:textId="77777777" w:rsidR="007D7F26" w:rsidRDefault="007D7F26" w:rsidP="007D7F26">
      <w:r>
        <w:t xml:space="preserve">          "gpa": 1.77,</w:t>
      </w:r>
    </w:p>
    <w:p w14:paraId="2994BD05" w14:textId="77777777" w:rsidR="007D7F26" w:rsidRDefault="007D7F26" w:rsidP="007D7F26">
      <w:r>
        <w:t xml:space="preserve">          "major": "Communication"</w:t>
      </w:r>
    </w:p>
    <w:p w14:paraId="4A2421D6" w14:textId="77777777" w:rsidR="007D7F26" w:rsidRDefault="007D7F26" w:rsidP="007D7F26">
      <w:r>
        <w:t xml:space="preserve">        },</w:t>
      </w:r>
    </w:p>
    <w:p w14:paraId="6732F159" w14:textId="77777777" w:rsidR="007D7F26" w:rsidRDefault="007D7F26" w:rsidP="007D7F26">
      <w:r>
        <w:t xml:space="preserve">        {</w:t>
      </w:r>
    </w:p>
    <w:p w14:paraId="2861BEAC" w14:textId="77777777" w:rsidR="007D7F26" w:rsidRDefault="007D7F26" w:rsidP="007D7F26">
      <w:r>
        <w:t xml:space="preserve">          "id": 71,</w:t>
      </w:r>
    </w:p>
    <w:p w14:paraId="48DC9012" w14:textId="77777777" w:rsidR="007D7F26" w:rsidRDefault="007D7F26" w:rsidP="007D7F26">
      <w:r>
        <w:t xml:space="preserve">          "name": "Cheryl Hahn-Klocko",</w:t>
      </w:r>
    </w:p>
    <w:p w14:paraId="508FD63C" w14:textId="77777777" w:rsidR="007D7F26" w:rsidRDefault="007D7F26" w:rsidP="007D7F26">
      <w:r>
        <w:t xml:space="preserve">          "email": "Lucious.Hickle27@yahoo.com",</w:t>
      </w:r>
    </w:p>
    <w:p w14:paraId="391A9184" w14:textId="77777777" w:rsidR="007D7F26" w:rsidRDefault="007D7F26" w:rsidP="007D7F26">
      <w:r>
        <w:t xml:space="preserve">          "password": "student123",</w:t>
      </w:r>
    </w:p>
    <w:p w14:paraId="4B4D4700" w14:textId="77777777" w:rsidR="007D7F26" w:rsidRDefault="007D7F26" w:rsidP="007D7F26">
      <w:r>
        <w:t xml:space="preserve">          "userType": "Student",</w:t>
      </w:r>
    </w:p>
    <w:p w14:paraId="6EA9A0DE" w14:textId="77777777" w:rsidR="007D7F26" w:rsidRDefault="007D7F26" w:rsidP="007D7F26">
      <w:r>
        <w:t xml:space="preserve">          "gpa": 1.33,</w:t>
      </w:r>
    </w:p>
    <w:p w14:paraId="7C8D44A1" w14:textId="77777777" w:rsidR="007D7F26" w:rsidRDefault="007D7F26" w:rsidP="007D7F26">
      <w:r>
        <w:t xml:space="preserve">          "major": "Business Management"</w:t>
      </w:r>
    </w:p>
    <w:p w14:paraId="528EC88D" w14:textId="77777777" w:rsidR="007D7F26" w:rsidRDefault="007D7F26" w:rsidP="007D7F26">
      <w:r>
        <w:t xml:space="preserve">        },</w:t>
      </w:r>
    </w:p>
    <w:p w14:paraId="4AB0B0FF" w14:textId="77777777" w:rsidR="007D7F26" w:rsidRDefault="007D7F26" w:rsidP="007D7F26">
      <w:r>
        <w:t xml:space="preserve">        {</w:t>
      </w:r>
    </w:p>
    <w:p w14:paraId="7783166D" w14:textId="77777777" w:rsidR="007D7F26" w:rsidRDefault="007D7F26" w:rsidP="007D7F26">
      <w:r>
        <w:t xml:space="preserve">          "id": 74,</w:t>
      </w:r>
    </w:p>
    <w:p w14:paraId="7B005419" w14:textId="77777777" w:rsidR="007D7F26" w:rsidRDefault="007D7F26" w:rsidP="007D7F26">
      <w:r>
        <w:t xml:space="preserve">          "name": "Garrett Torp",</w:t>
      </w:r>
    </w:p>
    <w:p w14:paraId="56A730B3" w14:textId="77777777" w:rsidR="007D7F26" w:rsidRDefault="007D7F26" w:rsidP="007D7F26">
      <w:r>
        <w:t xml:space="preserve">          "email": "Deon.Leffler39@hotmail.com",</w:t>
      </w:r>
    </w:p>
    <w:p w14:paraId="67043956" w14:textId="77777777" w:rsidR="007D7F26" w:rsidRDefault="007D7F26" w:rsidP="007D7F26">
      <w:r>
        <w:t xml:space="preserve">          "password": "student123",</w:t>
      </w:r>
    </w:p>
    <w:p w14:paraId="2818912E" w14:textId="77777777" w:rsidR="007D7F26" w:rsidRDefault="007D7F26" w:rsidP="007D7F26">
      <w:r>
        <w:t xml:space="preserve">          "userType": "Student",</w:t>
      </w:r>
    </w:p>
    <w:p w14:paraId="51864BA1" w14:textId="77777777" w:rsidR="007D7F26" w:rsidRDefault="007D7F26" w:rsidP="007D7F26">
      <w:r>
        <w:t xml:space="preserve">          "gpa": 0.51,</w:t>
      </w:r>
    </w:p>
    <w:p w14:paraId="281048FD" w14:textId="77777777" w:rsidR="007D7F26" w:rsidRDefault="007D7F26" w:rsidP="007D7F26">
      <w:r>
        <w:t xml:space="preserve">          "major": "Computer Science"</w:t>
      </w:r>
    </w:p>
    <w:p w14:paraId="13CCE229" w14:textId="77777777" w:rsidR="007D7F26" w:rsidRDefault="007D7F26" w:rsidP="007D7F26">
      <w:r>
        <w:t xml:space="preserve">        },</w:t>
      </w:r>
    </w:p>
    <w:p w14:paraId="360D06FA" w14:textId="77777777" w:rsidR="007D7F26" w:rsidRDefault="007D7F26" w:rsidP="007D7F26">
      <w:r>
        <w:t xml:space="preserve">        {</w:t>
      </w:r>
    </w:p>
    <w:p w14:paraId="2CD1749F" w14:textId="77777777" w:rsidR="007D7F26" w:rsidRDefault="007D7F26" w:rsidP="007D7F26">
      <w:r>
        <w:t xml:space="preserve">          "id": 95,</w:t>
      </w:r>
    </w:p>
    <w:p w14:paraId="7A73BC65" w14:textId="77777777" w:rsidR="007D7F26" w:rsidRDefault="007D7F26" w:rsidP="007D7F26">
      <w:r>
        <w:t xml:space="preserve">          "name": "Lois Corwin II",</w:t>
      </w:r>
    </w:p>
    <w:p w14:paraId="450F5737" w14:textId="77777777" w:rsidR="007D7F26" w:rsidRDefault="007D7F26" w:rsidP="007D7F26">
      <w:r>
        <w:t xml:space="preserve">          "email": "Abbey23@gmail.com",</w:t>
      </w:r>
    </w:p>
    <w:p w14:paraId="7891C1CD" w14:textId="77777777" w:rsidR="007D7F26" w:rsidRDefault="007D7F26" w:rsidP="007D7F26">
      <w:r>
        <w:t xml:space="preserve">          "password": "student123",</w:t>
      </w:r>
    </w:p>
    <w:p w14:paraId="0AC4DA19" w14:textId="77777777" w:rsidR="007D7F26" w:rsidRDefault="007D7F26" w:rsidP="007D7F26">
      <w:r>
        <w:lastRenderedPageBreak/>
        <w:t xml:space="preserve">          "userType": "Student",</w:t>
      </w:r>
    </w:p>
    <w:p w14:paraId="3CEFB7E4" w14:textId="77777777" w:rsidR="007D7F26" w:rsidRDefault="007D7F26" w:rsidP="007D7F26">
      <w:r>
        <w:t xml:space="preserve">          "gpa": 3.7,</w:t>
      </w:r>
    </w:p>
    <w:p w14:paraId="536E7241" w14:textId="77777777" w:rsidR="007D7F26" w:rsidRDefault="007D7F26" w:rsidP="007D7F26">
      <w:r>
        <w:t xml:space="preserve">          "major": "Business Management"</w:t>
      </w:r>
    </w:p>
    <w:p w14:paraId="4F220BF1" w14:textId="77777777" w:rsidR="007D7F26" w:rsidRDefault="007D7F26" w:rsidP="007D7F26">
      <w:r>
        <w:t xml:space="preserve">        },</w:t>
      </w:r>
    </w:p>
    <w:p w14:paraId="6830FEB4" w14:textId="77777777" w:rsidR="007D7F26" w:rsidRDefault="007D7F26" w:rsidP="007D7F26">
      <w:r>
        <w:t xml:space="preserve">        {</w:t>
      </w:r>
    </w:p>
    <w:p w14:paraId="3AA83DA5" w14:textId="77777777" w:rsidR="007D7F26" w:rsidRDefault="007D7F26" w:rsidP="007D7F26">
      <w:r>
        <w:t xml:space="preserve">          "id": 97,</w:t>
      </w:r>
    </w:p>
    <w:p w14:paraId="6351BF40" w14:textId="77777777" w:rsidR="007D7F26" w:rsidRDefault="007D7F26" w:rsidP="007D7F26">
      <w:r>
        <w:t xml:space="preserve">          "name": "Jenna Wisoky",</w:t>
      </w:r>
    </w:p>
    <w:p w14:paraId="5222F20F" w14:textId="77777777" w:rsidR="007D7F26" w:rsidRDefault="007D7F26" w:rsidP="007D7F26">
      <w:r>
        <w:t xml:space="preserve">          "email": "Blair81@gmail.com",</w:t>
      </w:r>
    </w:p>
    <w:p w14:paraId="21AD144D" w14:textId="77777777" w:rsidR="007D7F26" w:rsidRDefault="007D7F26" w:rsidP="007D7F26">
      <w:r>
        <w:t xml:space="preserve">          "password": "student123",</w:t>
      </w:r>
    </w:p>
    <w:p w14:paraId="07F08234" w14:textId="77777777" w:rsidR="007D7F26" w:rsidRDefault="007D7F26" w:rsidP="007D7F26">
      <w:r>
        <w:t xml:space="preserve">          "userType": "Student",</w:t>
      </w:r>
    </w:p>
    <w:p w14:paraId="30BFA928" w14:textId="77777777" w:rsidR="007D7F26" w:rsidRDefault="007D7F26" w:rsidP="007D7F26">
      <w:r>
        <w:t xml:space="preserve">          "gpa": 2.6,</w:t>
      </w:r>
    </w:p>
    <w:p w14:paraId="43C93A13" w14:textId="77777777" w:rsidR="007D7F26" w:rsidRDefault="007D7F26" w:rsidP="007D7F26">
      <w:r>
        <w:t xml:space="preserve">          "major": "Biology"</w:t>
      </w:r>
    </w:p>
    <w:p w14:paraId="19C5BCE0" w14:textId="77777777" w:rsidR="007D7F26" w:rsidRDefault="007D7F26" w:rsidP="007D7F26">
      <w:r>
        <w:t xml:space="preserve">        },</w:t>
      </w:r>
    </w:p>
    <w:p w14:paraId="51EBAC46" w14:textId="77777777" w:rsidR="007D7F26" w:rsidRDefault="007D7F26" w:rsidP="007D7F26">
      <w:r>
        <w:t xml:space="preserve">        {</w:t>
      </w:r>
    </w:p>
    <w:p w14:paraId="593CDD88" w14:textId="77777777" w:rsidR="007D7F26" w:rsidRDefault="007D7F26" w:rsidP="007D7F26">
      <w:r>
        <w:t xml:space="preserve">          "id": 101,</w:t>
      </w:r>
    </w:p>
    <w:p w14:paraId="0F0B9E06" w14:textId="77777777" w:rsidR="007D7F26" w:rsidRDefault="007D7F26" w:rsidP="007D7F26">
      <w:r>
        <w:t xml:space="preserve">          "name": "Maryann Beahan PhD",</w:t>
      </w:r>
    </w:p>
    <w:p w14:paraId="4BBA0A12" w14:textId="77777777" w:rsidR="007D7F26" w:rsidRDefault="007D7F26" w:rsidP="007D7F26">
      <w:r>
        <w:t xml:space="preserve">          "email": "Paolo_Runolfsson@hotmail.com",</w:t>
      </w:r>
    </w:p>
    <w:p w14:paraId="3B212FBA" w14:textId="77777777" w:rsidR="007D7F26" w:rsidRDefault="007D7F26" w:rsidP="007D7F26">
      <w:r>
        <w:t xml:space="preserve">          "password": "student123",</w:t>
      </w:r>
    </w:p>
    <w:p w14:paraId="0330CE96" w14:textId="77777777" w:rsidR="007D7F26" w:rsidRDefault="007D7F26" w:rsidP="007D7F26">
      <w:r>
        <w:t xml:space="preserve">          "userType": "Student",</w:t>
      </w:r>
    </w:p>
    <w:p w14:paraId="02720612" w14:textId="77777777" w:rsidR="007D7F26" w:rsidRDefault="007D7F26" w:rsidP="007D7F26">
      <w:r>
        <w:t xml:space="preserve">          "gpa": 2.15,</w:t>
      </w:r>
    </w:p>
    <w:p w14:paraId="6B5F8F25" w14:textId="77777777" w:rsidR="007D7F26" w:rsidRDefault="007D7F26" w:rsidP="007D7F26">
      <w:r>
        <w:t xml:space="preserve">          "major": "Biology"</w:t>
      </w:r>
    </w:p>
    <w:p w14:paraId="4C036E87" w14:textId="77777777" w:rsidR="007D7F26" w:rsidRDefault="007D7F26" w:rsidP="007D7F26">
      <w:r>
        <w:t xml:space="preserve">        },</w:t>
      </w:r>
    </w:p>
    <w:p w14:paraId="3AB41F6A" w14:textId="77777777" w:rsidR="007D7F26" w:rsidRDefault="007D7F26" w:rsidP="007D7F26">
      <w:r>
        <w:t xml:space="preserve">        {</w:t>
      </w:r>
    </w:p>
    <w:p w14:paraId="2B25EE57" w14:textId="77777777" w:rsidR="007D7F26" w:rsidRDefault="007D7F26" w:rsidP="007D7F26">
      <w:r>
        <w:t xml:space="preserve">          "id": 102,</w:t>
      </w:r>
    </w:p>
    <w:p w14:paraId="6935485C" w14:textId="77777777" w:rsidR="007D7F26" w:rsidRDefault="007D7F26" w:rsidP="007D7F26">
      <w:r>
        <w:t xml:space="preserve">          "name": "Ross Windler",</w:t>
      </w:r>
    </w:p>
    <w:p w14:paraId="3C25D993" w14:textId="77777777" w:rsidR="007D7F26" w:rsidRDefault="007D7F26" w:rsidP="007D7F26">
      <w:r>
        <w:t xml:space="preserve">          "email": "Abe41@hotmail.com",</w:t>
      </w:r>
    </w:p>
    <w:p w14:paraId="1318A250" w14:textId="77777777" w:rsidR="007D7F26" w:rsidRDefault="007D7F26" w:rsidP="007D7F26">
      <w:r>
        <w:t xml:space="preserve">          "password": "student123",</w:t>
      </w:r>
    </w:p>
    <w:p w14:paraId="33179C99" w14:textId="77777777" w:rsidR="007D7F26" w:rsidRDefault="007D7F26" w:rsidP="007D7F26">
      <w:r>
        <w:t xml:space="preserve">          "userType": "Student",</w:t>
      </w:r>
    </w:p>
    <w:p w14:paraId="2BDF62A4" w14:textId="77777777" w:rsidR="007D7F26" w:rsidRDefault="007D7F26" w:rsidP="007D7F26">
      <w:r>
        <w:t xml:space="preserve">          "gpa": 3.29,</w:t>
      </w:r>
    </w:p>
    <w:p w14:paraId="33D7E4E0" w14:textId="77777777" w:rsidR="007D7F26" w:rsidRDefault="007D7F26" w:rsidP="007D7F26">
      <w:r>
        <w:t xml:space="preserve">          "major": "Computer Science"</w:t>
      </w:r>
    </w:p>
    <w:p w14:paraId="7C744129" w14:textId="77777777" w:rsidR="007D7F26" w:rsidRDefault="007D7F26" w:rsidP="007D7F26">
      <w:r>
        <w:t xml:space="preserve">        },</w:t>
      </w:r>
    </w:p>
    <w:p w14:paraId="12F4AF4B" w14:textId="77777777" w:rsidR="007D7F26" w:rsidRDefault="007D7F26" w:rsidP="007D7F26">
      <w:r>
        <w:t xml:space="preserve">        {</w:t>
      </w:r>
    </w:p>
    <w:p w14:paraId="4FF58B37" w14:textId="77777777" w:rsidR="007D7F26" w:rsidRDefault="007D7F26" w:rsidP="007D7F26">
      <w:r>
        <w:t xml:space="preserve">          "id": 104,</w:t>
      </w:r>
    </w:p>
    <w:p w14:paraId="19EA94F3" w14:textId="77777777" w:rsidR="007D7F26" w:rsidRDefault="007D7F26" w:rsidP="007D7F26">
      <w:r>
        <w:t xml:space="preserve">          "name": "Kim O'Conner",</w:t>
      </w:r>
    </w:p>
    <w:p w14:paraId="5760EB31" w14:textId="77777777" w:rsidR="007D7F26" w:rsidRDefault="007D7F26" w:rsidP="007D7F26">
      <w:r>
        <w:t xml:space="preserve">          "email": "Ignatius98@hotmail.com",</w:t>
      </w:r>
    </w:p>
    <w:p w14:paraId="3C2BAA7E" w14:textId="77777777" w:rsidR="007D7F26" w:rsidRDefault="007D7F26" w:rsidP="007D7F26">
      <w:r>
        <w:t xml:space="preserve">          "password": "student123",</w:t>
      </w:r>
    </w:p>
    <w:p w14:paraId="723868A1" w14:textId="77777777" w:rsidR="007D7F26" w:rsidRDefault="007D7F26" w:rsidP="007D7F26">
      <w:r>
        <w:t xml:space="preserve">          "userType": "Student",</w:t>
      </w:r>
    </w:p>
    <w:p w14:paraId="7912E5EA" w14:textId="77777777" w:rsidR="007D7F26" w:rsidRDefault="007D7F26" w:rsidP="007D7F26">
      <w:r>
        <w:t xml:space="preserve">          "gpa": 2.87,</w:t>
      </w:r>
    </w:p>
    <w:p w14:paraId="650B44C1" w14:textId="77777777" w:rsidR="007D7F26" w:rsidRDefault="007D7F26" w:rsidP="007D7F26">
      <w:r>
        <w:t xml:space="preserve">          "major": "Electrical Engineering"</w:t>
      </w:r>
    </w:p>
    <w:p w14:paraId="7C599EF7" w14:textId="77777777" w:rsidR="007D7F26" w:rsidRDefault="007D7F26" w:rsidP="007D7F26">
      <w:r>
        <w:t xml:space="preserve">        },</w:t>
      </w:r>
    </w:p>
    <w:p w14:paraId="1534576E" w14:textId="77777777" w:rsidR="007D7F26" w:rsidRDefault="007D7F26" w:rsidP="007D7F26">
      <w:r>
        <w:t xml:space="preserve">        {</w:t>
      </w:r>
    </w:p>
    <w:p w14:paraId="140AC771" w14:textId="77777777" w:rsidR="007D7F26" w:rsidRDefault="007D7F26" w:rsidP="007D7F26">
      <w:r>
        <w:t xml:space="preserve">          "id": 108,</w:t>
      </w:r>
    </w:p>
    <w:p w14:paraId="7C920187" w14:textId="77777777" w:rsidR="007D7F26" w:rsidRDefault="007D7F26" w:rsidP="007D7F26">
      <w:r>
        <w:lastRenderedPageBreak/>
        <w:t xml:space="preserve">          "name": "Ken DuBuque",</w:t>
      </w:r>
    </w:p>
    <w:p w14:paraId="0851A330" w14:textId="77777777" w:rsidR="007D7F26" w:rsidRDefault="007D7F26" w:rsidP="007D7F26">
      <w:r>
        <w:t xml:space="preserve">          "email": "Kristofer_Schultz-Grimes@hotmail.com",</w:t>
      </w:r>
    </w:p>
    <w:p w14:paraId="3EEE27C1" w14:textId="77777777" w:rsidR="007D7F26" w:rsidRDefault="007D7F26" w:rsidP="007D7F26">
      <w:r>
        <w:t xml:space="preserve">          "password": "student123",</w:t>
      </w:r>
    </w:p>
    <w:p w14:paraId="5177DD3F" w14:textId="77777777" w:rsidR="007D7F26" w:rsidRDefault="007D7F26" w:rsidP="007D7F26">
      <w:r>
        <w:t xml:space="preserve">          "userType": "Student",</w:t>
      </w:r>
    </w:p>
    <w:p w14:paraId="7E6F9452" w14:textId="77777777" w:rsidR="007D7F26" w:rsidRDefault="007D7F26" w:rsidP="007D7F26">
      <w:r>
        <w:t xml:space="preserve">          "gpa": 2.03,</w:t>
      </w:r>
    </w:p>
    <w:p w14:paraId="199A1736" w14:textId="77777777" w:rsidR="007D7F26" w:rsidRDefault="007D7F26" w:rsidP="007D7F26">
      <w:r>
        <w:t xml:space="preserve">          "major": "Physics"</w:t>
      </w:r>
    </w:p>
    <w:p w14:paraId="47792B0A" w14:textId="77777777" w:rsidR="007D7F26" w:rsidRDefault="007D7F26" w:rsidP="007D7F26">
      <w:r>
        <w:t xml:space="preserve">        },</w:t>
      </w:r>
    </w:p>
    <w:p w14:paraId="0E74EFDC" w14:textId="77777777" w:rsidR="007D7F26" w:rsidRDefault="007D7F26" w:rsidP="007D7F26">
      <w:r>
        <w:t xml:space="preserve">        {</w:t>
      </w:r>
    </w:p>
    <w:p w14:paraId="37227A81" w14:textId="77777777" w:rsidR="007D7F26" w:rsidRDefault="007D7F26" w:rsidP="007D7F26">
      <w:r>
        <w:t xml:space="preserve">          "id": 110,</w:t>
      </w:r>
    </w:p>
    <w:p w14:paraId="40C26774" w14:textId="77777777" w:rsidR="007D7F26" w:rsidRDefault="007D7F26" w:rsidP="007D7F26">
      <w:r>
        <w:t xml:space="preserve">          "name": "Dr. Santiago Ullrich",</w:t>
      </w:r>
    </w:p>
    <w:p w14:paraId="7D0796A4" w14:textId="77777777" w:rsidR="007D7F26" w:rsidRDefault="007D7F26" w:rsidP="007D7F26">
      <w:r>
        <w:t xml:space="preserve">          "email": "Daphne10@hotmail.com",</w:t>
      </w:r>
    </w:p>
    <w:p w14:paraId="272B190D" w14:textId="77777777" w:rsidR="007D7F26" w:rsidRDefault="007D7F26" w:rsidP="007D7F26">
      <w:r>
        <w:t xml:space="preserve">          "password": "student123",</w:t>
      </w:r>
    </w:p>
    <w:p w14:paraId="3B6CCAC9" w14:textId="77777777" w:rsidR="007D7F26" w:rsidRDefault="007D7F26" w:rsidP="007D7F26">
      <w:r>
        <w:t xml:space="preserve">          "userType": "Student",</w:t>
      </w:r>
    </w:p>
    <w:p w14:paraId="57AC4A4C" w14:textId="77777777" w:rsidR="007D7F26" w:rsidRDefault="007D7F26" w:rsidP="007D7F26">
      <w:r>
        <w:t xml:space="preserve">          "gpa": 1.91,</w:t>
      </w:r>
    </w:p>
    <w:p w14:paraId="07AB382E" w14:textId="77777777" w:rsidR="007D7F26" w:rsidRDefault="007D7F26" w:rsidP="007D7F26">
      <w:r>
        <w:t xml:space="preserve">          "major": "Electrical Engineering"</w:t>
      </w:r>
    </w:p>
    <w:p w14:paraId="4E96E5C5" w14:textId="77777777" w:rsidR="007D7F26" w:rsidRDefault="007D7F26" w:rsidP="007D7F26">
      <w:r>
        <w:t xml:space="preserve">        },</w:t>
      </w:r>
    </w:p>
    <w:p w14:paraId="0DF9A517" w14:textId="77777777" w:rsidR="007D7F26" w:rsidRDefault="007D7F26" w:rsidP="007D7F26">
      <w:r>
        <w:t xml:space="preserve">        {</w:t>
      </w:r>
    </w:p>
    <w:p w14:paraId="3D3F13C2" w14:textId="77777777" w:rsidR="007D7F26" w:rsidRDefault="007D7F26" w:rsidP="007D7F26">
      <w:r>
        <w:t xml:space="preserve">          "id": 111,</w:t>
      </w:r>
    </w:p>
    <w:p w14:paraId="37E5E05B" w14:textId="77777777" w:rsidR="007D7F26" w:rsidRDefault="007D7F26" w:rsidP="007D7F26">
      <w:r>
        <w:t xml:space="preserve">          "name": "Caleb Feeney III",</w:t>
      </w:r>
    </w:p>
    <w:p w14:paraId="08DCC599" w14:textId="77777777" w:rsidR="007D7F26" w:rsidRDefault="007D7F26" w:rsidP="007D7F26">
      <w:r>
        <w:t xml:space="preserve">          "email": "Ora.White35@yahoo.com",</w:t>
      </w:r>
    </w:p>
    <w:p w14:paraId="18953D73" w14:textId="77777777" w:rsidR="007D7F26" w:rsidRDefault="007D7F26" w:rsidP="007D7F26">
      <w:r>
        <w:t xml:space="preserve">          "password": "student123",</w:t>
      </w:r>
    </w:p>
    <w:p w14:paraId="30632777" w14:textId="77777777" w:rsidR="007D7F26" w:rsidRDefault="007D7F26" w:rsidP="007D7F26">
      <w:r>
        <w:t xml:space="preserve">          "userType": "Student",</w:t>
      </w:r>
    </w:p>
    <w:p w14:paraId="66EDCD08" w14:textId="77777777" w:rsidR="007D7F26" w:rsidRDefault="007D7F26" w:rsidP="007D7F26">
      <w:r>
        <w:t xml:space="preserve">          "gpa": 0.87,</w:t>
      </w:r>
    </w:p>
    <w:p w14:paraId="4BDF8CB7" w14:textId="77777777" w:rsidR="007D7F26" w:rsidRDefault="007D7F26" w:rsidP="007D7F26">
      <w:r>
        <w:t xml:space="preserve">          "major": "Computer Science"</w:t>
      </w:r>
    </w:p>
    <w:p w14:paraId="5A261608" w14:textId="77777777" w:rsidR="007D7F26" w:rsidRDefault="007D7F26" w:rsidP="007D7F26">
      <w:r>
        <w:t xml:space="preserve">        },</w:t>
      </w:r>
    </w:p>
    <w:p w14:paraId="02280AAD" w14:textId="77777777" w:rsidR="007D7F26" w:rsidRDefault="007D7F26" w:rsidP="007D7F26">
      <w:r>
        <w:t xml:space="preserve">        {</w:t>
      </w:r>
    </w:p>
    <w:p w14:paraId="552E3330" w14:textId="77777777" w:rsidR="007D7F26" w:rsidRDefault="007D7F26" w:rsidP="007D7F26">
      <w:r>
        <w:t xml:space="preserve">          "id": 114,</w:t>
      </w:r>
    </w:p>
    <w:p w14:paraId="686E95F3" w14:textId="77777777" w:rsidR="007D7F26" w:rsidRDefault="007D7F26" w:rsidP="007D7F26">
      <w:r>
        <w:t xml:space="preserve">          "name": "Viola Corkery",</w:t>
      </w:r>
    </w:p>
    <w:p w14:paraId="757B7021" w14:textId="77777777" w:rsidR="007D7F26" w:rsidRDefault="007D7F26" w:rsidP="007D7F26">
      <w:r>
        <w:t xml:space="preserve">          "email": "Josiah56@gmail.com",</w:t>
      </w:r>
    </w:p>
    <w:p w14:paraId="1B898E90" w14:textId="77777777" w:rsidR="007D7F26" w:rsidRDefault="007D7F26" w:rsidP="007D7F26">
      <w:r>
        <w:t xml:space="preserve">          "password": "student123",</w:t>
      </w:r>
    </w:p>
    <w:p w14:paraId="072EE56F" w14:textId="77777777" w:rsidR="007D7F26" w:rsidRDefault="007D7F26" w:rsidP="007D7F26">
      <w:r>
        <w:t xml:space="preserve">          "userType": "Student",</w:t>
      </w:r>
    </w:p>
    <w:p w14:paraId="2D2492DD" w14:textId="77777777" w:rsidR="007D7F26" w:rsidRDefault="007D7F26" w:rsidP="007D7F26">
      <w:r>
        <w:t xml:space="preserve">          "gpa": 3.03,</w:t>
      </w:r>
    </w:p>
    <w:p w14:paraId="6F230352" w14:textId="77777777" w:rsidR="007D7F26" w:rsidRDefault="007D7F26" w:rsidP="007D7F26">
      <w:r>
        <w:t xml:space="preserve">          "major": "Art"</w:t>
      </w:r>
    </w:p>
    <w:p w14:paraId="2D43553B" w14:textId="77777777" w:rsidR="007D7F26" w:rsidRDefault="007D7F26" w:rsidP="007D7F26">
      <w:r>
        <w:t xml:space="preserve">        },</w:t>
      </w:r>
    </w:p>
    <w:p w14:paraId="0B297641" w14:textId="77777777" w:rsidR="007D7F26" w:rsidRDefault="007D7F26" w:rsidP="007D7F26">
      <w:r>
        <w:t xml:space="preserve">        {</w:t>
      </w:r>
    </w:p>
    <w:p w14:paraId="50AA4978" w14:textId="77777777" w:rsidR="007D7F26" w:rsidRDefault="007D7F26" w:rsidP="007D7F26">
      <w:r>
        <w:t xml:space="preserve">          "id": 116,</w:t>
      </w:r>
    </w:p>
    <w:p w14:paraId="2FD160BA" w14:textId="77777777" w:rsidR="007D7F26" w:rsidRDefault="007D7F26" w:rsidP="007D7F26">
      <w:r>
        <w:t xml:space="preserve">          "name": "Ruth Kris",</w:t>
      </w:r>
    </w:p>
    <w:p w14:paraId="0E789B23" w14:textId="77777777" w:rsidR="007D7F26" w:rsidRDefault="007D7F26" w:rsidP="007D7F26">
      <w:r>
        <w:t xml:space="preserve">          "email": "Jairo.Johns@gmail.com",</w:t>
      </w:r>
    </w:p>
    <w:p w14:paraId="43E43FD8" w14:textId="77777777" w:rsidR="007D7F26" w:rsidRDefault="007D7F26" w:rsidP="007D7F26">
      <w:r>
        <w:t xml:space="preserve">          "password": "student123",</w:t>
      </w:r>
    </w:p>
    <w:p w14:paraId="267208CD" w14:textId="77777777" w:rsidR="007D7F26" w:rsidRDefault="007D7F26" w:rsidP="007D7F26">
      <w:r>
        <w:t xml:space="preserve">          "userType": "Student",</w:t>
      </w:r>
    </w:p>
    <w:p w14:paraId="7FC87750" w14:textId="77777777" w:rsidR="007D7F26" w:rsidRDefault="007D7F26" w:rsidP="007D7F26">
      <w:r>
        <w:t xml:space="preserve">          "gpa": 3.93,</w:t>
      </w:r>
    </w:p>
    <w:p w14:paraId="489625E8" w14:textId="77777777" w:rsidR="007D7F26" w:rsidRDefault="007D7F26" w:rsidP="007D7F26">
      <w:r>
        <w:t xml:space="preserve">          "major": "Biology"</w:t>
      </w:r>
    </w:p>
    <w:p w14:paraId="43391A0F" w14:textId="77777777" w:rsidR="007D7F26" w:rsidRDefault="007D7F26" w:rsidP="007D7F26">
      <w:r>
        <w:lastRenderedPageBreak/>
        <w:t xml:space="preserve">        },</w:t>
      </w:r>
    </w:p>
    <w:p w14:paraId="00A9970E" w14:textId="77777777" w:rsidR="007D7F26" w:rsidRDefault="007D7F26" w:rsidP="007D7F26">
      <w:r>
        <w:t xml:space="preserve">        {</w:t>
      </w:r>
    </w:p>
    <w:p w14:paraId="0514B341" w14:textId="77777777" w:rsidR="007D7F26" w:rsidRDefault="007D7F26" w:rsidP="007D7F26">
      <w:r>
        <w:t xml:space="preserve">          "id": 133,</w:t>
      </w:r>
    </w:p>
    <w:p w14:paraId="062D7CD1" w14:textId="77777777" w:rsidR="007D7F26" w:rsidRDefault="007D7F26" w:rsidP="007D7F26">
      <w:r>
        <w:t xml:space="preserve">          "name": "Kyle McKenzie",</w:t>
      </w:r>
    </w:p>
    <w:p w14:paraId="1A19FF62" w14:textId="77777777" w:rsidR="007D7F26" w:rsidRDefault="007D7F26" w:rsidP="007D7F26">
      <w:r>
        <w:t xml:space="preserve">          "email": "Rubie55@yahoo.com",</w:t>
      </w:r>
    </w:p>
    <w:p w14:paraId="72671D31" w14:textId="77777777" w:rsidR="007D7F26" w:rsidRDefault="007D7F26" w:rsidP="007D7F26">
      <w:r>
        <w:t xml:space="preserve">          "password": "student123",</w:t>
      </w:r>
    </w:p>
    <w:p w14:paraId="78D7C70A" w14:textId="77777777" w:rsidR="007D7F26" w:rsidRDefault="007D7F26" w:rsidP="007D7F26">
      <w:r>
        <w:t xml:space="preserve">          "userType": "Student",</w:t>
      </w:r>
    </w:p>
    <w:p w14:paraId="08FBB1D0" w14:textId="77777777" w:rsidR="007D7F26" w:rsidRDefault="007D7F26" w:rsidP="007D7F26">
      <w:r>
        <w:t xml:space="preserve">          "gpa": 3.5,</w:t>
      </w:r>
    </w:p>
    <w:p w14:paraId="3AE130AF" w14:textId="77777777" w:rsidR="007D7F26" w:rsidRDefault="007D7F26" w:rsidP="007D7F26">
      <w:r>
        <w:t xml:space="preserve">          "major": "Physics"</w:t>
      </w:r>
    </w:p>
    <w:p w14:paraId="6C158549" w14:textId="77777777" w:rsidR="007D7F26" w:rsidRDefault="007D7F26" w:rsidP="007D7F26">
      <w:r>
        <w:t xml:space="preserve">        },</w:t>
      </w:r>
    </w:p>
    <w:p w14:paraId="10A727F3" w14:textId="77777777" w:rsidR="007D7F26" w:rsidRDefault="007D7F26" w:rsidP="007D7F26">
      <w:r>
        <w:t xml:space="preserve">        {</w:t>
      </w:r>
    </w:p>
    <w:p w14:paraId="77B45470" w14:textId="77777777" w:rsidR="007D7F26" w:rsidRDefault="007D7F26" w:rsidP="007D7F26">
      <w:r>
        <w:t xml:space="preserve">          "id": 138,</w:t>
      </w:r>
    </w:p>
    <w:p w14:paraId="5C18519C" w14:textId="77777777" w:rsidR="007D7F26" w:rsidRDefault="007D7F26" w:rsidP="007D7F26">
      <w:r>
        <w:t xml:space="preserve">          "name": "Rosemary Howe",</w:t>
      </w:r>
    </w:p>
    <w:p w14:paraId="2BFFB05B" w14:textId="77777777" w:rsidR="007D7F26" w:rsidRDefault="007D7F26" w:rsidP="007D7F26">
      <w:r>
        <w:t xml:space="preserve">          "email": "Chaim40@hotmail.com",</w:t>
      </w:r>
    </w:p>
    <w:p w14:paraId="0B1D4F01" w14:textId="77777777" w:rsidR="007D7F26" w:rsidRDefault="007D7F26" w:rsidP="007D7F26">
      <w:r>
        <w:t xml:space="preserve">          "password": "student123",</w:t>
      </w:r>
    </w:p>
    <w:p w14:paraId="7E6C98D3" w14:textId="77777777" w:rsidR="007D7F26" w:rsidRDefault="007D7F26" w:rsidP="007D7F26">
      <w:r>
        <w:t xml:space="preserve">          "userType": "Student",</w:t>
      </w:r>
    </w:p>
    <w:p w14:paraId="272FD116" w14:textId="77777777" w:rsidR="007D7F26" w:rsidRDefault="007D7F26" w:rsidP="007D7F26">
      <w:r>
        <w:t xml:space="preserve">          "gpa": 1.54,</w:t>
      </w:r>
    </w:p>
    <w:p w14:paraId="70750B30" w14:textId="77777777" w:rsidR="007D7F26" w:rsidRDefault="007D7F26" w:rsidP="007D7F26">
      <w:r>
        <w:t xml:space="preserve">          "major": "Electrical Engineering"</w:t>
      </w:r>
    </w:p>
    <w:p w14:paraId="553B143E" w14:textId="77777777" w:rsidR="007D7F26" w:rsidRDefault="007D7F26" w:rsidP="007D7F26">
      <w:r>
        <w:t xml:space="preserve">        },</w:t>
      </w:r>
    </w:p>
    <w:p w14:paraId="56846643" w14:textId="77777777" w:rsidR="007D7F26" w:rsidRDefault="007D7F26" w:rsidP="007D7F26">
      <w:r>
        <w:t xml:space="preserve">        {</w:t>
      </w:r>
    </w:p>
    <w:p w14:paraId="30540D14" w14:textId="77777777" w:rsidR="007D7F26" w:rsidRDefault="007D7F26" w:rsidP="007D7F26">
      <w:r>
        <w:t xml:space="preserve">          "id": 181,</w:t>
      </w:r>
    </w:p>
    <w:p w14:paraId="238691F5" w14:textId="77777777" w:rsidR="007D7F26" w:rsidRDefault="007D7F26" w:rsidP="007D7F26">
      <w:r>
        <w:t xml:space="preserve">          "name": "Pam Cruickshank",</w:t>
      </w:r>
    </w:p>
    <w:p w14:paraId="7C9A27BC" w14:textId="77777777" w:rsidR="007D7F26" w:rsidRDefault="007D7F26" w:rsidP="007D7F26">
      <w:r>
        <w:t xml:space="preserve">          "email": "Briana.Heidenreich@gmail.com",</w:t>
      </w:r>
    </w:p>
    <w:p w14:paraId="40F35F4B" w14:textId="77777777" w:rsidR="007D7F26" w:rsidRDefault="007D7F26" w:rsidP="007D7F26">
      <w:r>
        <w:t xml:space="preserve">          "password": "student123",</w:t>
      </w:r>
    </w:p>
    <w:p w14:paraId="539B8DCC" w14:textId="77777777" w:rsidR="007D7F26" w:rsidRDefault="007D7F26" w:rsidP="007D7F26">
      <w:r>
        <w:t xml:space="preserve">          "userType": "Student",</w:t>
      </w:r>
    </w:p>
    <w:p w14:paraId="119BA4E0" w14:textId="77777777" w:rsidR="007D7F26" w:rsidRDefault="007D7F26" w:rsidP="007D7F26">
      <w:r>
        <w:t xml:space="preserve">          "gpa": 2.61,</w:t>
      </w:r>
    </w:p>
    <w:p w14:paraId="1B10F015" w14:textId="77777777" w:rsidR="007D7F26" w:rsidRDefault="007D7F26" w:rsidP="007D7F26">
      <w:r>
        <w:t xml:space="preserve">          "major": "Electrical Engineering"</w:t>
      </w:r>
    </w:p>
    <w:p w14:paraId="73D70CC6" w14:textId="77777777" w:rsidR="007D7F26" w:rsidRDefault="007D7F26" w:rsidP="007D7F26">
      <w:r>
        <w:t xml:space="preserve">        }</w:t>
      </w:r>
    </w:p>
    <w:p w14:paraId="1C11FC25" w14:textId="77777777" w:rsidR="007D7F26" w:rsidRDefault="007D7F26" w:rsidP="007D7F26">
      <w:r>
        <w:t xml:space="preserve">      ],</w:t>
      </w:r>
    </w:p>
    <w:p w14:paraId="7902E6CA" w14:textId="77777777" w:rsidR="007D7F26" w:rsidRDefault="007D7F26" w:rsidP="007D7F26">
      <w:r>
        <w:t xml:space="preserve">      "prerequisites": [],</w:t>
      </w:r>
    </w:p>
    <w:p w14:paraId="7F5CBAEE" w14:textId="77777777" w:rsidR="007D7F26" w:rsidRDefault="007D7F26" w:rsidP="007D7F26">
      <w:r>
        <w:t xml:space="preserve">      "grades": [</w:t>
      </w:r>
    </w:p>
    <w:p w14:paraId="237C3DB7" w14:textId="77777777" w:rsidR="007D7F26" w:rsidRDefault="007D7F26" w:rsidP="007D7F26">
      <w:r>
        <w:t xml:space="preserve">        {</w:t>
      </w:r>
    </w:p>
    <w:p w14:paraId="705855B1" w14:textId="77777777" w:rsidR="007D7F26" w:rsidRDefault="007D7F26" w:rsidP="007D7F26">
      <w:r>
        <w:t xml:space="preserve">          "id": 361,</w:t>
      </w:r>
    </w:p>
    <w:p w14:paraId="07DC5AB2" w14:textId="77777777" w:rsidR="007D7F26" w:rsidRDefault="007D7F26" w:rsidP="007D7F26">
      <w:r>
        <w:t xml:space="preserve">          "title": "calamitas cunabula somnus Final Exam",</w:t>
      </w:r>
    </w:p>
    <w:p w14:paraId="2B9007A7" w14:textId="77777777" w:rsidR="007D7F26" w:rsidRDefault="007D7F26" w:rsidP="007D7F26">
      <w:r>
        <w:t xml:space="preserve">          "grade": 76.34,</w:t>
      </w:r>
    </w:p>
    <w:p w14:paraId="4F8252DB" w14:textId="77777777" w:rsidR="007D7F26" w:rsidRDefault="007D7F26" w:rsidP="007D7F26">
      <w:r>
        <w:t xml:space="preserve">          "studentId": 33,</w:t>
      </w:r>
    </w:p>
    <w:p w14:paraId="55B17672" w14:textId="77777777" w:rsidR="007D7F26" w:rsidRDefault="007D7F26" w:rsidP="007D7F26">
      <w:r>
        <w:t xml:space="preserve">          "courseId": 37</w:t>
      </w:r>
    </w:p>
    <w:p w14:paraId="1419D9EB" w14:textId="77777777" w:rsidR="007D7F26" w:rsidRDefault="007D7F26" w:rsidP="007D7F26">
      <w:r>
        <w:t xml:space="preserve">        },</w:t>
      </w:r>
    </w:p>
    <w:p w14:paraId="3EC9D26E" w14:textId="77777777" w:rsidR="007D7F26" w:rsidRDefault="007D7F26" w:rsidP="007D7F26">
      <w:r>
        <w:t xml:space="preserve">        {</w:t>
      </w:r>
    </w:p>
    <w:p w14:paraId="5F9A996E" w14:textId="77777777" w:rsidR="007D7F26" w:rsidRDefault="007D7F26" w:rsidP="007D7F26">
      <w:r>
        <w:t xml:space="preserve">          "id": 362,</w:t>
      </w:r>
    </w:p>
    <w:p w14:paraId="48FCF823" w14:textId="77777777" w:rsidR="007D7F26" w:rsidRDefault="007D7F26" w:rsidP="007D7F26">
      <w:r>
        <w:t xml:space="preserve">          "title": "calamitas cunabula somnus Final Exam",</w:t>
      </w:r>
    </w:p>
    <w:p w14:paraId="2BC83520" w14:textId="77777777" w:rsidR="007D7F26" w:rsidRDefault="007D7F26" w:rsidP="007D7F26">
      <w:r>
        <w:t xml:space="preserve">          "grade": 44.27,</w:t>
      </w:r>
    </w:p>
    <w:p w14:paraId="3AAAE15F" w14:textId="77777777" w:rsidR="007D7F26" w:rsidRDefault="007D7F26" w:rsidP="007D7F26">
      <w:r>
        <w:lastRenderedPageBreak/>
        <w:t xml:space="preserve">          "studentId": 95,</w:t>
      </w:r>
    </w:p>
    <w:p w14:paraId="4894BDB2" w14:textId="77777777" w:rsidR="007D7F26" w:rsidRDefault="007D7F26" w:rsidP="007D7F26">
      <w:r>
        <w:t xml:space="preserve">          "courseId": 37</w:t>
      </w:r>
    </w:p>
    <w:p w14:paraId="0D3E3ABF" w14:textId="77777777" w:rsidR="007D7F26" w:rsidRDefault="007D7F26" w:rsidP="007D7F26">
      <w:r>
        <w:t xml:space="preserve">        },</w:t>
      </w:r>
    </w:p>
    <w:p w14:paraId="27606623" w14:textId="77777777" w:rsidR="007D7F26" w:rsidRDefault="007D7F26" w:rsidP="007D7F26">
      <w:r>
        <w:t xml:space="preserve">        {</w:t>
      </w:r>
    </w:p>
    <w:p w14:paraId="383B21C2" w14:textId="77777777" w:rsidR="007D7F26" w:rsidRDefault="007D7F26" w:rsidP="007D7F26">
      <w:r>
        <w:t xml:space="preserve">          "id": 363,</w:t>
      </w:r>
    </w:p>
    <w:p w14:paraId="4F8AEF89" w14:textId="77777777" w:rsidR="007D7F26" w:rsidRDefault="007D7F26" w:rsidP="007D7F26">
      <w:r>
        <w:t xml:space="preserve">          "title": "calamitas cunabula somnus Final Exam",</w:t>
      </w:r>
    </w:p>
    <w:p w14:paraId="20142F5E" w14:textId="77777777" w:rsidR="007D7F26" w:rsidRDefault="007D7F26" w:rsidP="007D7F26">
      <w:r>
        <w:t xml:space="preserve">          "grade": 71.15,</w:t>
      </w:r>
    </w:p>
    <w:p w14:paraId="4169DF66" w14:textId="77777777" w:rsidR="007D7F26" w:rsidRDefault="007D7F26" w:rsidP="007D7F26">
      <w:r>
        <w:t xml:space="preserve">          "studentId": 101,</w:t>
      </w:r>
    </w:p>
    <w:p w14:paraId="15AC1304" w14:textId="77777777" w:rsidR="007D7F26" w:rsidRDefault="007D7F26" w:rsidP="007D7F26">
      <w:r>
        <w:t xml:space="preserve">          "courseId": 37</w:t>
      </w:r>
    </w:p>
    <w:p w14:paraId="05623475" w14:textId="77777777" w:rsidR="007D7F26" w:rsidRDefault="007D7F26" w:rsidP="007D7F26">
      <w:r>
        <w:t xml:space="preserve">        },</w:t>
      </w:r>
    </w:p>
    <w:p w14:paraId="2383223B" w14:textId="77777777" w:rsidR="007D7F26" w:rsidRDefault="007D7F26" w:rsidP="007D7F26">
      <w:r>
        <w:t xml:space="preserve">        {</w:t>
      </w:r>
    </w:p>
    <w:p w14:paraId="78C4EDF9" w14:textId="77777777" w:rsidR="007D7F26" w:rsidRDefault="007D7F26" w:rsidP="007D7F26">
      <w:r>
        <w:t xml:space="preserve">          "id": 364,</w:t>
      </w:r>
    </w:p>
    <w:p w14:paraId="35EA60AB" w14:textId="77777777" w:rsidR="007D7F26" w:rsidRDefault="007D7F26" w:rsidP="007D7F26">
      <w:r>
        <w:t xml:space="preserve">          "title": "calamitas cunabula somnus Final Exam",</w:t>
      </w:r>
    </w:p>
    <w:p w14:paraId="7B8B59A8" w14:textId="77777777" w:rsidR="007D7F26" w:rsidRDefault="007D7F26" w:rsidP="007D7F26">
      <w:r>
        <w:t xml:space="preserve">          "grade": 72.53,</w:t>
      </w:r>
    </w:p>
    <w:p w14:paraId="2BFB848F" w14:textId="77777777" w:rsidR="007D7F26" w:rsidRDefault="007D7F26" w:rsidP="007D7F26">
      <w:r>
        <w:t xml:space="preserve">          "studentId": 116,</w:t>
      </w:r>
    </w:p>
    <w:p w14:paraId="6B192575" w14:textId="77777777" w:rsidR="007D7F26" w:rsidRDefault="007D7F26" w:rsidP="007D7F26">
      <w:r>
        <w:t xml:space="preserve">          "courseId": 37</w:t>
      </w:r>
    </w:p>
    <w:p w14:paraId="3EBEEC98" w14:textId="77777777" w:rsidR="007D7F26" w:rsidRDefault="007D7F26" w:rsidP="007D7F26">
      <w:r>
        <w:t xml:space="preserve">        },</w:t>
      </w:r>
    </w:p>
    <w:p w14:paraId="3D875D0F" w14:textId="77777777" w:rsidR="007D7F26" w:rsidRDefault="007D7F26" w:rsidP="007D7F26">
      <w:r>
        <w:t xml:space="preserve">        {</w:t>
      </w:r>
    </w:p>
    <w:p w14:paraId="0D09DA20" w14:textId="77777777" w:rsidR="007D7F26" w:rsidRDefault="007D7F26" w:rsidP="007D7F26">
      <w:r>
        <w:t xml:space="preserve">          "id": 365,</w:t>
      </w:r>
    </w:p>
    <w:p w14:paraId="4E01B0A7" w14:textId="77777777" w:rsidR="007D7F26" w:rsidRDefault="007D7F26" w:rsidP="007D7F26">
      <w:r>
        <w:t xml:space="preserve">          "title": "calamitas cunabula somnus Final Exam",</w:t>
      </w:r>
    </w:p>
    <w:p w14:paraId="31E2C4E5" w14:textId="77777777" w:rsidR="007D7F26" w:rsidRDefault="007D7F26" w:rsidP="007D7F26">
      <w:r>
        <w:t xml:space="preserve">          "grade": 88.64,</w:t>
      </w:r>
    </w:p>
    <w:p w14:paraId="63A850F1" w14:textId="77777777" w:rsidR="007D7F26" w:rsidRDefault="007D7F26" w:rsidP="007D7F26">
      <w:r>
        <w:t xml:space="preserve">          "studentId": 114,</w:t>
      </w:r>
    </w:p>
    <w:p w14:paraId="4B361FE4" w14:textId="77777777" w:rsidR="007D7F26" w:rsidRDefault="007D7F26" w:rsidP="007D7F26">
      <w:r>
        <w:t xml:space="preserve">          "courseId": 37</w:t>
      </w:r>
    </w:p>
    <w:p w14:paraId="76724EB5" w14:textId="77777777" w:rsidR="007D7F26" w:rsidRDefault="007D7F26" w:rsidP="007D7F26">
      <w:r>
        <w:t xml:space="preserve">        },</w:t>
      </w:r>
    </w:p>
    <w:p w14:paraId="1A4270A4" w14:textId="77777777" w:rsidR="007D7F26" w:rsidRDefault="007D7F26" w:rsidP="007D7F26">
      <w:r>
        <w:t xml:space="preserve">        {</w:t>
      </w:r>
    </w:p>
    <w:p w14:paraId="01E7F2DD" w14:textId="77777777" w:rsidR="007D7F26" w:rsidRDefault="007D7F26" w:rsidP="007D7F26">
      <w:r>
        <w:t xml:space="preserve">          "id": 366,</w:t>
      </w:r>
    </w:p>
    <w:p w14:paraId="3A5CAD00" w14:textId="77777777" w:rsidR="007D7F26" w:rsidRDefault="007D7F26" w:rsidP="007D7F26">
      <w:r>
        <w:t xml:space="preserve">          "title": "calamitas cunabula somnus Final Exam",</w:t>
      </w:r>
    </w:p>
    <w:p w14:paraId="1065B2FF" w14:textId="77777777" w:rsidR="007D7F26" w:rsidRDefault="007D7F26" w:rsidP="007D7F26">
      <w:r>
        <w:t xml:space="preserve">          "grade": 45.93,</w:t>
      </w:r>
    </w:p>
    <w:p w14:paraId="28908A86" w14:textId="77777777" w:rsidR="007D7F26" w:rsidRDefault="007D7F26" w:rsidP="007D7F26">
      <w:r>
        <w:t xml:space="preserve">          "studentId": 181,</w:t>
      </w:r>
    </w:p>
    <w:p w14:paraId="4C1EFEC3" w14:textId="77777777" w:rsidR="007D7F26" w:rsidRDefault="007D7F26" w:rsidP="007D7F26">
      <w:r>
        <w:t xml:space="preserve">          "courseId": 37</w:t>
      </w:r>
    </w:p>
    <w:p w14:paraId="5C204EA3" w14:textId="77777777" w:rsidR="007D7F26" w:rsidRDefault="007D7F26" w:rsidP="007D7F26">
      <w:r>
        <w:t xml:space="preserve">        },</w:t>
      </w:r>
    </w:p>
    <w:p w14:paraId="5E75AE36" w14:textId="77777777" w:rsidR="007D7F26" w:rsidRDefault="007D7F26" w:rsidP="007D7F26">
      <w:r>
        <w:t xml:space="preserve">        {</w:t>
      </w:r>
    </w:p>
    <w:p w14:paraId="63A93624" w14:textId="77777777" w:rsidR="007D7F26" w:rsidRDefault="007D7F26" w:rsidP="007D7F26">
      <w:r>
        <w:t xml:space="preserve">          "id": 367,</w:t>
      </w:r>
    </w:p>
    <w:p w14:paraId="6D8EEBD3" w14:textId="77777777" w:rsidR="007D7F26" w:rsidRDefault="007D7F26" w:rsidP="007D7F26">
      <w:r>
        <w:t xml:space="preserve">          "title": "calamitas cunabula somnus Final Exam",</w:t>
      </w:r>
    </w:p>
    <w:p w14:paraId="1EF9FB4F" w14:textId="77777777" w:rsidR="007D7F26" w:rsidRDefault="007D7F26" w:rsidP="007D7F26">
      <w:r>
        <w:t xml:space="preserve">          "grade": 12.32,</w:t>
      </w:r>
    </w:p>
    <w:p w14:paraId="772AD0B3" w14:textId="77777777" w:rsidR="007D7F26" w:rsidRDefault="007D7F26" w:rsidP="007D7F26">
      <w:r>
        <w:t xml:space="preserve">          "studentId": 71,</w:t>
      </w:r>
    </w:p>
    <w:p w14:paraId="40955C69" w14:textId="77777777" w:rsidR="007D7F26" w:rsidRDefault="007D7F26" w:rsidP="007D7F26">
      <w:r>
        <w:t xml:space="preserve">          "courseId": 37</w:t>
      </w:r>
    </w:p>
    <w:p w14:paraId="3D070BE0" w14:textId="77777777" w:rsidR="007D7F26" w:rsidRDefault="007D7F26" w:rsidP="007D7F26">
      <w:r>
        <w:t xml:space="preserve">        },</w:t>
      </w:r>
    </w:p>
    <w:p w14:paraId="525F6126" w14:textId="77777777" w:rsidR="007D7F26" w:rsidRDefault="007D7F26" w:rsidP="007D7F26">
      <w:r>
        <w:t xml:space="preserve">        {</w:t>
      </w:r>
    </w:p>
    <w:p w14:paraId="301EC14D" w14:textId="77777777" w:rsidR="007D7F26" w:rsidRDefault="007D7F26" w:rsidP="007D7F26">
      <w:r>
        <w:t xml:space="preserve">          "id": 368,</w:t>
      </w:r>
    </w:p>
    <w:p w14:paraId="26EA804A" w14:textId="77777777" w:rsidR="007D7F26" w:rsidRDefault="007D7F26" w:rsidP="007D7F26">
      <w:r>
        <w:t xml:space="preserve">          "title": "calamitas cunabula somnus Final Exam",</w:t>
      </w:r>
    </w:p>
    <w:p w14:paraId="0D485E25" w14:textId="77777777" w:rsidR="007D7F26" w:rsidRDefault="007D7F26" w:rsidP="007D7F26">
      <w:r>
        <w:t xml:space="preserve">          "grade": 18.19,</w:t>
      </w:r>
    </w:p>
    <w:p w14:paraId="2C505AF4" w14:textId="77777777" w:rsidR="007D7F26" w:rsidRDefault="007D7F26" w:rsidP="007D7F26">
      <w:r>
        <w:lastRenderedPageBreak/>
        <w:t xml:space="preserve">          "studentId": 48,</w:t>
      </w:r>
    </w:p>
    <w:p w14:paraId="21BE0E3F" w14:textId="77777777" w:rsidR="007D7F26" w:rsidRDefault="007D7F26" w:rsidP="007D7F26">
      <w:r>
        <w:t xml:space="preserve">          "courseId": 37</w:t>
      </w:r>
    </w:p>
    <w:p w14:paraId="133544EE" w14:textId="77777777" w:rsidR="007D7F26" w:rsidRDefault="007D7F26" w:rsidP="007D7F26">
      <w:r>
        <w:t xml:space="preserve">        },</w:t>
      </w:r>
    </w:p>
    <w:p w14:paraId="7DA22138" w14:textId="77777777" w:rsidR="007D7F26" w:rsidRDefault="007D7F26" w:rsidP="007D7F26">
      <w:r>
        <w:t xml:space="preserve">        {</w:t>
      </w:r>
    </w:p>
    <w:p w14:paraId="4FE15B7A" w14:textId="77777777" w:rsidR="007D7F26" w:rsidRDefault="007D7F26" w:rsidP="007D7F26">
      <w:r>
        <w:t xml:space="preserve">          "id": 369,</w:t>
      </w:r>
    </w:p>
    <w:p w14:paraId="137F3402" w14:textId="77777777" w:rsidR="007D7F26" w:rsidRDefault="007D7F26" w:rsidP="007D7F26">
      <w:r>
        <w:t xml:space="preserve">          "title": "calamitas cunabula somnus Final Exam",</w:t>
      </w:r>
    </w:p>
    <w:p w14:paraId="11FAFEA8" w14:textId="77777777" w:rsidR="007D7F26" w:rsidRDefault="007D7F26" w:rsidP="007D7F26">
      <w:r>
        <w:t xml:space="preserve">          "grade": 72.25,</w:t>
      </w:r>
    </w:p>
    <w:p w14:paraId="650822E9" w14:textId="77777777" w:rsidR="007D7F26" w:rsidRDefault="007D7F26" w:rsidP="007D7F26">
      <w:r>
        <w:t xml:space="preserve">          "studentId": 111,</w:t>
      </w:r>
    </w:p>
    <w:p w14:paraId="0430211C" w14:textId="77777777" w:rsidR="007D7F26" w:rsidRDefault="007D7F26" w:rsidP="007D7F26">
      <w:r>
        <w:t xml:space="preserve">          "courseId": 37</w:t>
      </w:r>
    </w:p>
    <w:p w14:paraId="4572E831" w14:textId="77777777" w:rsidR="007D7F26" w:rsidRDefault="007D7F26" w:rsidP="007D7F26">
      <w:r>
        <w:t xml:space="preserve">        },</w:t>
      </w:r>
    </w:p>
    <w:p w14:paraId="64428268" w14:textId="77777777" w:rsidR="007D7F26" w:rsidRDefault="007D7F26" w:rsidP="007D7F26">
      <w:r>
        <w:t xml:space="preserve">        {</w:t>
      </w:r>
    </w:p>
    <w:p w14:paraId="6691AB1E" w14:textId="77777777" w:rsidR="007D7F26" w:rsidRDefault="007D7F26" w:rsidP="007D7F26">
      <w:r>
        <w:t xml:space="preserve">          "id": 370,</w:t>
      </w:r>
    </w:p>
    <w:p w14:paraId="7D5E87D8" w14:textId="77777777" w:rsidR="007D7F26" w:rsidRDefault="007D7F26" w:rsidP="007D7F26">
      <w:r>
        <w:t xml:space="preserve">          "title": "calamitas cunabula somnus Final Exam",</w:t>
      </w:r>
    </w:p>
    <w:p w14:paraId="2E8E6387" w14:textId="77777777" w:rsidR="007D7F26" w:rsidRDefault="007D7F26" w:rsidP="007D7F26">
      <w:r>
        <w:t xml:space="preserve">          "grade": 84.15,</w:t>
      </w:r>
    </w:p>
    <w:p w14:paraId="278D07D6" w14:textId="77777777" w:rsidR="007D7F26" w:rsidRDefault="007D7F26" w:rsidP="007D7F26">
      <w:r>
        <w:t xml:space="preserve">          "studentId": 16,</w:t>
      </w:r>
    </w:p>
    <w:p w14:paraId="687275C1" w14:textId="77777777" w:rsidR="007D7F26" w:rsidRDefault="007D7F26" w:rsidP="007D7F26">
      <w:r>
        <w:t xml:space="preserve">          "courseId": 37</w:t>
      </w:r>
    </w:p>
    <w:p w14:paraId="0A1C653A" w14:textId="77777777" w:rsidR="007D7F26" w:rsidRDefault="007D7F26" w:rsidP="007D7F26">
      <w:r>
        <w:t xml:space="preserve">        }</w:t>
      </w:r>
    </w:p>
    <w:p w14:paraId="7E641C10" w14:textId="77777777" w:rsidR="007D7F26" w:rsidRDefault="007D7F26" w:rsidP="007D7F26">
      <w:r>
        <w:t xml:space="preserve">      ]</w:t>
      </w:r>
    </w:p>
    <w:p w14:paraId="61958247" w14:textId="77777777" w:rsidR="007D7F26" w:rsidRDefault="007D7F26" w:rsidP="007D7F26">
      <w:r>
        <w:t xml:space="preserve">    },</w:t>
      </w:r>
    </w:p>
    <w:p w14:paraId="3FB3D05C" w14:textId="77777777" w:rsidR="007D7F26" w:rsidRDefault="007D7F26" w:rsidP="007D7F26">
      <w:r>
        <w:t xml:space="preserve">    {</w:t>
      </w:r>
    </w:p>
    <w:p w14:paraId="704D28D8" w14:textId="77777777" w:rsidR="007D7F26" w:rsidRDefault="007D7F26" w:rsidP="007D7F26">
      <w:r>
        <w:t xml:space="preserve">      "id": 38,</w:t>
      </w:r>
    </w:p>
    <w:p w14:paraId="5B24D4FD" w14:textId="77777777" w:rsidR="007D7F26" w:rsidRDefault="007D7F26" w:rsidP="007D7F26">
      <w:r>
        <w:t xml:space="preserve">      "title": "Biochemistry Breakdown for Biologists",</w:t>
      </w:r>
    </w:p>
    <w:p w14:paraId="2F0BC4C1" w14:textId="77777777" w:rsidR="007D7F26" w:rsidRDefault="007D7F26" w:rsidP="007D7F26">
      <w:r>
        <w:t xml:space="preserve">      "location": "Room 270",</w:t>
      </w:r>
    </w:p>
    <w:p w14:paraId="7187E798" w14:textId="77777777" w:rsidR="007D7F26" w:rsidRDefault="007D7F26" w:rsidP="007D7F26">
      <w:r>
        <w:t xml:space="preserve">      "category": "Math",</w:t>
      </w:r>
    </w:p>
    <w:p w14:paraId="05CC9700" w14:textId="77777777" w:rsidR="007D7F26" w:rsidRDefault="007D7F26" w:rsidP="007D7F26">
      <w:r>
        <w:t xml:space="preserve">      "registrationStatus": true,</w:t>
      </w:r>
    </w:p>
    <w:p w14:paraId="14C99A51" w14:textId="77777777" w:rsidR="007D7F26" w:rsidRDefault="007D7F26" w:rsidP="007D7F26">
      <w:r>
        <w:t xml:space="preserve">      "courseStatus": "offering",</w:t>
      </w:r>
    </w:p>
    <w:p w14:paraId="1531DB90" w14:textId="77777777" w:rsidR="007D7F26" w:rsidRDefault="007D7F26" w:rsidP="007D7F26">
      <w:r>
        <w:t xml:space="preserve">      "instructorId": 2,</w:t>
      </w:r>
    </w:p>
    <w:p w14:paraId="34C0D764" w14:textId="77777777" w:rsidR="007D7F26" w:rsidRDefault="007D7F26" w:rsidP="007D7F26">
      <w:r>
        <w:t xml:space="preserve">      "students": [</w:t>
      </w:r>
    </w:p>
    <w:p w14:paraId="6513D405" w14:textId="77777777" w:rsidR="007D7F26" w:rsidRDefault="007D7F26" w:rsidP="007D7F26">
      <w:r>
        <w:t xml:space="preserve">        {</w:t>
      </w:r>
    </w:p>
    <w:p w14:paraId="44B9A29A" w14:textId="77777777" w:rsidR="007D7F26" w:rsidRDefault="007D7F26" w:rsidP="007D7F26">
      <w:r>
        <w:t xml:space="preserve">          "id": 18,</w:t>
      </w:r>
    </w:p>
    <w:p w14:paraId="209FBF2B" w14:textId="77777777" w:rsidR="007D7F26" w:rsidRDefault="007D7F26" w:rsidP="007D7F26">
      <w:r>
        <w:t xml:space="preserve">          "name": "Simon Weimann",</w:t>
      </w:r>
    </w:p>
    <w:p w14:paraId="2B75AA91" w14:textId="77777777" w:rsidR="007D7F26" w:rsidRDefault="007D7F26" w:rsidP="007D7F26">
      <w:r>
        <w:t xml:space="preserve">          "email": "Eudora65@hotmail.com",</w:t>
      </w:r>
    </w:p>
    <w:p w14:paraId="5C1D3D43" w14:textId="77777777" w:rsidR="007D7F26" w:rsidRDefault="007D7F26" w:rsidP="007D7F26">
      <w:r>
        <w:t xml:space="preserve">          "password": "student123",</w:t>
      </w:r>
    </w:p>
    <w:p w14:paraId="68C42335" w14:textId="77777777" w:rsidR="007D7F26" w:rsidRDefault="007D7F26" w:rsidP="007D7F26">
      <w:r>
        <w:t xml:space="preserve">          "userType": "Student",</w:t>
      </w:r>
    </w:p>
    <w:p w14:paraId="4787895C" w14:textId="77777777" w:rsidR="007D7F26" w:rsidRDefault="007D7F26" w:rsidP="007D7F26">
      <w:r>
        <w:t xml:space="preserve">          "gpa": 3.52,</w:t>
      </w:r>
    </w:p>
    <w:p w14:paraId="35AD77D9" w14:textId="77777777" w:rsidR="007D7F26" w:rsidRDefault="007D7F26" w:rsidP="007D7F26">
      <w:r>
        <w:t xml:space="preserve">          "major": "Art"</w:t>
      </w:r>
    </w:p>
    <w:p w14:paraId="5ADB891C" w14:textId="77777777" w:rsidR="007D7F26" w:rsidRDefault="007D7F26" w:rsidP="007D7F26">
      <w:r>
        <w:t xml:space="preserve">        },</w:t>
      </w:r>
    </w:p>
    <w:p w14:paraId="3327E9BD" w14:textId="77777777" w:rsidR="007D7F26" w:rsidRDefault="007D7F26" w:rsidP="007D7F26">
      <w:r>
        <w:t xml:space="preserve">        {</w:t>
      </w:r>
    </w:p>
    <w:p w14:paraId="1D3EC716" w14:textId="77777777" w:rsidR="007D7F26" w:rsidRDefault="007D7F26" w:rsidP="007D7F26">
      <w:r>
        <w:t xml:space="preserve">          "id": 24,</w:t>
      </w:r>
    </w:p>
    <w:p w14:paraId="0C685F27" w14:textId="77777777" w:rsidR="007D7F26" w:rsidRDefault="007D7F26" w:rsidP="007D7F26">
      <w:r>
        <w:t xml:space="preserve">          "name": "Jeanette Mohr",</w:t>
      </w:r>
    </w:p>
    <w:p w14:paraId="1B170B93" w14:textId="77777777" w:rsidR="007D7F26" w:rsidRDefault="007D7F26" w:rsidP="007D7F26">
      <w:r>
        <w:t xml:space="preserve">          "email": "Bernadette_Herman82@yahoo.com",</w:t>
      </w:r>
    </w:p>
    <w:p w14:paraId="5E23C6EA" w14:textId="77777777" w:rsidR="007D7F26" w:rsidRDefault="007D7F26" w:rsidP="007D7F26">
      <w:r>
        <w:t xml:space="preserve">          "password": "student123",</w:t>
      </w:r>
    </w:p>
    <w:p w14:paraId="1D92E7E9" w14:textId="77777777" w:rsidR="007D7F26" w:rsidRDefault="007D7F26" w:rsidP="007D7F26">
      <w:r>
        <w:lastRenderedPageBreak/>
        <w:t xml:space="preserve">          "userType": "Student",</w:t>
      </w:r>
    </w:p>
    <w:p w14:paraId="27D79483" w14:textId="77777777" w:rsidR="007D7F26" w:rsidRDefault="007D7F26" w:rsidP="007D7F26">
      <w:r>
        <w:t xml:space="preserve">          "gpa": 2.12,</w:t>
      </w:r>
    </w:p>
    <w:p w14:paraId="14692847" w14:textId="77777777" w:rsidR="007D7F26" w:rsidRDefault="007D7F26" w:rsidP="007D7F26">
      <w:r>
        <w:t xml:space="preserve">          "major": "Mathematics"</w:t>
      </w:r>
    </w:p>
    <w:p w14:paraId="213AF899" w14:textId="77777777" w:rsidR="007D7F26" w:rsidRDefault="007D7F26" w:rsidP="007D7F26">
      <w:r>
        <w:t xml:space="preserve">        },</w:t>
      </w:r>
    </w:p>
    <w:p w14:paraId="6E5FC006" w14:textId="77777777" w:rsidR="007D7F26" w:rsidRDefault="007D7F26" w:rsidP="007D7F26">
      <w:r>
        <w:t xml:space="preserve">        {</w:t>
      </w:r>
    </w:p>
    <w:p w14:paraId="6A569A17" w14:textId="77777777" w:rsidR="007D7F26" w:rsidRDefault="007D7F26" w:rsidP="007D7F26">
      <w:r>
        <w:t xml:space="preserve">          "id": 33,</w:t>
      </w:r>
    </w:p>
    <w:p w14:paraId="17626490" w14:textId="77777777" w:rsidR="007D7F26" w:rsidRDefault="007D7F26" w:rsidP="007D7F26">
      <w:r>
        <w:t xml:space="preserve">          "name": "Clark Kling",</w:t>
      </w:r>
    </w:p>
    <w:p w14:paraId="34B8939F" w14:textId="77777777" w:rsidR="007D7F26" w:rsidRDefault="007D7F26" w:rsidP="007D7F26">
      <w:r>
        <w:t xml:space="preserve">          "email": "Kasey_Reichel@hotmail.com",</w:t>
      </w:r>
    </w:p>
    <w:p w14:paraId="28041427" w14:textId="77777777" w:rsidR="007D7F26" w:rsidRDefault="007D7F26" w:rsidP="007D7F26">
      <w:r>
        <w:t xml:space="preserve">          "password": "student123",</w:t>
      </w:r>
    </w:p>
    <w:p w14:paraId="3F85EA65" w14:textId="77777777" w:rsidR="007D7F26" w:rsidRDefault="007D7F26" w:rsidP="007D7F26">
      <w:r>
        <w:t xml:space="preserve">          "userType": "Student",</w:t>
      </w:r>
    </w:p>
    <w:p w14:paraId="0F7DF072" w14:textId="77777777" w:rsidR="007D7F26" w:rsidRDefault="007D7F26" w:rsidP="007D7F26">
      <w:r>
        <w:t xml:space="preserve">          "gpa": 0.29,</w:t>
      </w:r>
    </w:p>
    <w:p w14:paraId="6D7E1164" w14:textId="77777777" w:rsidR="007D7F26" w:rsidRDefault="007D7F26" w:rsidP="007D7F26">
      <w:r>
        <w:t xml:space="preserve">          "major": "Electrical Engineering"</w:t>
      </w:r>
    </w:p>
    <w:p w14:paraId="186E0A37" w14:textId="77777777" w:rsidR="007D7F26" w:rsidRDefault="007D7F26" w:rsidP="007D7F26">
      <w:r>
        <w:t xml:space="preserve">        },</w:t>
      </w:r>
    </w:p>
    <w:p w14:paraId="508A8E36" w14:textId="77777777" w:rsidR="007D7F26" w:rsidRDefault="007D7F26" w:rsidP="007D7F26">
      <w:r>
        <w:t xml:space="preserve">        {</w:t>
      </w:r>
    </w:p>
    <w:p w14:paraId="6E7E8A3A" w14:textId="77777777" w:rsidR="007D7F26" w:rsidRDefault="007D7F26" w:rsidP="007D7F26">
      <w:r>
        <w:t xml:space="preserve">          "id": 35,</w:t>
      </w:r>
    </w:p>
    <w:p w14:paraId="0789C065" w14:textId="77777777" w:rsidR="007D7F26" w:rsidRDefault="007D7F26" w:rsidP="007D7F26">
      <w:r>
        <w:t xml:space="preserve">          "name": "Alicia Olson",</w:t>
      </w:r>
    </w:p>
    <w:p w14:paraId="4AA696C4" w14:textId="77777777" w:rsidR="007D7F26" w:rsidRDefault="007D7F26" w:rsidP="007D7F26">
      <w:r>
        <w:t xml:space="preserve">          "email": "Quinton4@hotmail.com",</w:t>
      </w:r>
    </w:p>
    <w:p w14:paraId="73F2C041" w14:textId="77777777" w:rsidR="007D7F26" w:rsidRDefault="007D7F26" w:rsidP="007D7F26">
      <w:r>
        <w:t xml:space="preserve">          "password": "student123",</w:t>
      </w:r>
    </w:p>
    <w:p w14:paraId="42C682C3" w14:textId="77777777" w:rsidR="007D7F26" w:rsidRDefault="007D7F26" w:rsidP="007D7F26">
      <w:r>
        <w:t xml:space="preserve">          "userType": "Student",</w:t>
      </w:r>
    </w:p>
    <w:p w14:paraId="54934423" w14:textId="77777777" w:rsidR="007D7F26" w:rsidRDefault="007D7F26" w:rsidP="007D7F26">
      <w:r>
        <w:t xml:space="preserve">          "gpa": 2.47,</w:t>
      </w:r>
    </w:p>
    <w:p w14:paraId="30A9CFA1" w14:textId="77777777" w:rsidR="007D7F26" w:rsidRDefault="007D7F26" w:rsidP="007D7F26">
      <w:r>
        <w:t xml:space="preserve">          "major": "Electrical Engineering"</w:t>
      </w:r>
    </w:p>
    <w:p w14:paraId="7D8F0FF4" w14:textId="77777777" w:rsidR="007D7F26" w:rsidRDefault="007D7F26" w:rsidP="007D7F26">
      <w:r>
        <w:t xml:space="preserve">        },</w:t>
      </w:r>
    </w:p>
    <w:p w14:paraId="7463F3E1" w14:textId="77777777" w:rsidR="007D7F26" w:rsidRDefault="007D7F26" w:rsidP="007D7F26">
      <w:r>
        <w:t xml:space="preserve">        {</w:t>
      </w:r>
    </w:p>
    <w:p w14:paraId="399002B0" w14:textId="77777777" w:rsidR="007D7F26" w:rsidRDefault="007D7F26" w:rsidP="007D7F26">
      <w:r>
        <w:t xml:space="preserve">          "id": 41,</w:t>
      </w:r>
    </w:p>
    <w:p w14:paraId="64C3EED4" w14:textId="77777777" w:rsidR="007D7F26" w:rsidRDefault="007D7F26" w:rsidP="007D7F26">
      <w:r>
        <w:t xml:space="preserve">          "name": "Geneva Towne",</w:t>
      </w:r>
    </w:p>
    <w:p w14:paraId="4BAE3380" w14:textId="77777777" w:rsidR="007D7F26" w:rsidRDefault="007D7F26" w:rsidP="007D7F26">
      <w:r>
        <w:t xml:space="preserve">          "email": "Neil_Beatty@gmail.com",</w:t>
      </w:r>
    </w:p>
    <w:p w14:paraId="74FA9255" w14:textId="77777777" w:rsidR="007D7F26" w:rsidRDefault="007D7F26" w:rsidP="007D7F26">
      <w:r>
        <w:t xml:space="preserve">          "password": "student123",</w:t>
      </w:r>
    </w:p>
    <w:p w14:paraId="4BCCC91B" w14:textId="77777777" w:rsidR="007D7F26" w:rsidRDefault="007D7F26" w:rsidP="007D7F26">
      <w:r>
        <w:t xml:space="preserve">          "userType": "Student",</w:t>
      </w:r>
    </w:p>
    <w:p w14:paraId="0A4BDED0" w14:textId="77777777" w:rsidR="007D7F26" w:rsidRDefault="007D7F26" w:rsidP="007D7F26">
      <w:r>
        <w:t xml:space="preserve">          "gpa": 2.84,</w:t>
      </w:r>
    </w:p>
    <w:p w14:paraId="1BAF886A" w14:textId="77777777" w:rsidR="007D7F26" w:rsidRDefault="007D7F26" w:rsidP="007D7F26">
      <w:r>
        <w:t xml:space="preserve">          "major": "Communication"</w:t>
      </w:r>
    </w:p>
    <w:p w14:paraId="3810FC7C" w14:textId="77777777" w:rsidR="007D7F26" w:rsidRDefault="007D7F26" w:rsidP="007D7F26">
      <w:r>
        <w:t xml:space="preserve">        },</w:t>
      </w:r>
    </w:p>
    <w:p w14:paraId="7EB300CD" w14:textId="77777777" w:rsidR="007D7F26" w:rsidRDefault="007D7F26" w:rsidP="007D7F26">
      <w:r>
        <w:t xml:space="preserve">        {</w:t>
      </w:r>
    </w:p>
    <w:p w14:paraId="3432BDEC" w14:textId="77777777" w:rsidR="007D7F26" w:rsidRDefault="007D7F26" w:rsidP="007D7F26">
      <w:r>
        <w:t xml:space="preserve">          "id": 44,</w:t>
      </w:r>
    </w:p>
    <w:p w14:paraId="19ACCD8B" w14:textId="77777777" w:rsidR="007D7F26" w:rsidRDefault="007D7F26" w:rsidP="007D7F26">
      <w:r>
        <w:t xml:space="preserve">          "name": "Cary Reilly PhD",</w:t>
      </w:r>
    </w:p>
    <w:p w14:paraId="155619ED" w14:textId="77777777" w:rsidR="007D7F26" w:rsidRDefault="007D7F26" w:rsidP="007D7F26">
      <w:r>
        <w:t xml:space="preserve">          "email": "Louie12@yahoo.com",</w:t>
      </w:r>
    </w:p>
    <w:p w14:paraId="232D5711" w14:textId="77777777" w:rsidR="007D7F26" w:rsidRDefault="007D7F26" w:rsidP="007D7F26">
      <w:r>
        <w:t xml:space="preserve">          "password": "student123",</w:t>
      </w:r>
    </w:p>
    <w:p w14:paraId="1D71E2F9" w14:textId="77777777" w:rsidR="007D7F26" w:rsidRDefault="007D7F26" w:rsidP="007D7F26">
      <w:r>
        <w:t xml:space="preserve">          "userType": "Student",</w:t>
      </w:r>
    </w:p>
    <w:p w14:paraId="351D1BFC" w14:textId="77777777" w:rsidR="007D7F26" w:rsidRDefault="007D7F26" w:rsidP="007D7F26">
      <w:r>
        <w:t xml:space="preserve">          "gpa": 2.27,</w:t>
      </w:r>
    </w:p>
    <w:p w14:paraId="38C76EDC" w14:textId="77777777" w:rsidR="007D7F26" w:rsidRDefault="007D7F26" w:rsidP="007D7F26">
      <w:r>
        <w:t xml:space="preserve">          "major": "Biology"</w:t>
      </w:r>
    </w:p>
    <w:p w14:paraId="55F4BF5E" w14:textId="77777777" w:rsidR="007D7F26" w:rsidRDefault="007D7F26" w:rsidP="007D7F26">
      <w:r>
        <w:t xml:space="preserve">        },</w:t>
      </w:r>
    </w:p>
    <w:p w14:paraId="295E63FF" w14:textId="77777777" w:rsidR="007D7F26" w:rsidRDefault="007D7F26" w:rsidP="007D7F26">
      <w:r>
        <w:t xml:space="preserve">        {</w:t>
      </w:r>
    </w:p>
    <w:p w14:paraId="252F083A" w14:textId="77777777" w:rsidR="007D7F26" w:rsidRDefault="007D7F26" w:rsidP="007D7F26">
      <w:r>
        <w:t xml:space="preserve">          "id": 47,</w:t>
      </w:r>
    </w:p>
    <w:p w14:paraId="185B63B4" w14:textId="77777777" w:rsidR="007D7F26" w:rsidRDefault="007D7F26" w:rsidP="007D7F26">
      <w:r>
        <w:lastRenderedPageBreak/>
        <w:t xml:space="preserve">          "name": "Dora Smitham",</w:t>
      </w:r>
    </w:p>
    <w:p w14:paraId="050CA093" w14:textId="77777777" w:rsidR="007D7F26" w:rsidRDefault="007D7F26" w:rsidP="007D7F26">
      <w:r>
        <w:t xml:space="preserve">          "email": "Earnestine_Kozey22@yahoo.com",</w:t>
      </w:r>
    </w:p>
    <w:p w14:paraId="5078D303" w14:textId="77777777" w:rsidR="007D7F26" w:rsidRDefault="007D7F26" w:rsidP="007D7F26">
      <w:r>
        <w:t xml:space="preserve">          "password": "student123",</w:t>
      </w:r>
    </w:p>
    <w:p w14:paraId="4643E8FD" w14:textId="77777777" w:rsidR="007D7F26" w:rsidRDefault="007D7F26" w:rsidP="007D7F26">
      <w:r>
        <w:t xml:space="preserve">          "userType": "Student",</w:t>
      </w:r>
    </w:p>
    <w:p w14:paraId="364E1604" w14:textId="77777777" w:rsidR="007D7F26" w:rsidRDefault="007D7F26" w:rsidP="007D7F26">
      <w:r>
        <w:t xml:space="preserve">          "gpa": 1.41,</w:t>
      </w:r>
    </w:p>
    <w:p w14:paraId="6CAF64B4" w14:textId="77777777" w:rsidR="007D7F26" w:rsidRDefault="007D7F26" w:rsidP="007D7F26">
      <w:r>
        <w:t xml:space="preserve">          "major": "Business Management"</w:t>
      </w:r>
    </w:p>
    <w:p w14:paraId="1FB731A6" w14:textId="77777777" w:rsidR="007D7F26" w:rsidRDefault="007D7F26" w:rsidP="007D7F26">
      <w:r>
        <w:t xml:space="preserve">        },</w:t>
      </w:r>
    </w:p>
    <w:p w14:paraId="51F86221" w14:textId="77777777" w:rsidR="007D7F26" w:rsidRDefault="007D7F26" w:rsidP="007D7F26">
      <w:r>
        <w:t xml:space="preserve">        {</w:t>
      </w:r>
    </w:p>
    <w:p w14:paraId="40D96800" w14:textId="77777777" w:rsidR="007D7F26" w:rsidRDefault="007D7F26" w:rsidP="007D7F26">
      <w:r>
        <w:t xml:space="preserve">          "id": 49,</w:t>
      </w:r>
    </w:p>
    <w:p w14:paraId="6F77A3EF" w14:textId="77777777" w:rsidR="007D7F26" w:rsidRDefault="007D7F26" w:rsidP="007D7F26">
      <w:r>
        <w:t xml:space="preserve">          "name": "Kathleen Braun",</w:t>
      </w:r>
    </w:p>
    <w:p w14:paraId="5BD90328" w14:textId="77777777" w:rsidR="007D7F26" w:rsidRDefault="007D7F26" w:rsidP="007D7F26">
      <w:r>
        <w:t xml:space="preserve">          "email": "Vesta33@gmail.com",</w:t>
      </w:r>
    </w:p>
    <w:p w14:paraId="2F5AEE9F" w14:textId="77777777" w:rsidR="007D7F26" w:rsidRDefault="007D7F26" w:rsidP="007D7F26">
      <w:r>
        <w:t xml:space="preserve">          "password": "student123",</w:t>
      </w:r>
    </w:p>
    <w:p w14:paraId="4E81227A" w14:textId="77777777" w:rsidR="007D7F26" w:rsidRDefault="007D7F26" w:rsidP="007D7F26">
      <w:r>
        <w:t xml:space="preserve">          "userType": "Student",</w:t>
      </w:r>
    </w:p>
    <w:p w14:paraId="4B147E8F" w14:textId="77777777" w:rsidR="007D7F26" w:rsidRDefault="007D7F26" w:rsidP="007D7F26">
      <w:r>
        <w:t xml:space="preserve">          "gpa": 1.56,</w:t>
      </w:r>
    </w:p>
    <w:p w14:paraId="6C47FE6D" w14:textId="77777777" w:rsidR="007D7F26" w:rsidRDefault="007D7F26" w:rsidP="007D7F26">
      <w:r>
        <w:t xml:space="preserve">          "major": "Mathematics"</w:t>
      </w:r>
    </w:p>
    <w:p w14:paraId="20F88A92" w14:textId="77777777" w:rsidR="007D7F26" w:rsidRDefault="007D7F26" w:rsidP="007D7F26">
      <w:r>
        <w:t xml:space="preserve">        },</w:t>
      </w:r>
    </w:p>
    <w:p w14:paraId="79E8B6F6" w14:textId="77777777" w:rsidR="007D7F26" w:rsidRDefault="007D7F26" w:rsidP="007D7F26">
      <w:r>
        <w:t xml:space="preserve">        {</w:t>
      </w:r>
    </w:p>
    <w:p w14:paraId="6FBFF6D9" w14:textId="77777777" w:rsidR="007D7F26" w:rsidRDefault="007D7F26" w:rsidP="007D7F26">
      <w:r>
        <w:t xml:space="preserve">          "id": 70,</w:t>
      </w:r>
    </w:p>
    <w:p w14:paraId="326DC9DC" w14:textId="77777777" w:rsidR="007D7F26" w:rsidRDefault="007D7F26" w:rsidP="007D7F26">
      <w:r>
        <w:t xml:space="preserve">          "name": "Ida Senger",</w:t>
      </w:r>
    </w:p>
    <w:p w14:paraId="38E5CD78" w14:textId="77777777" w:rsidR="007D7F26" w:rsidRDefault="007D7F26" w:rsidP="007D7F26">
      <w:r>
        <w:t xml:space="preserve">          "email": "Emil.Bernhard@gmail.com",</w:t>
      </w:r>
    </w:p>
    <w:p w14:paraId="6308588C" w14:textId="77777777" w:rsidR="007D7F26" w:rsidRDefault="007D7F26" w:rsidP="007D7F26">
      <w:r>
        <w:t xml:space="preserve">          "password": "student123",</w:t>
      </w:r>
    </w:p>
    <w:p w14:paraId="5239D889" w14:textId="77777777" w:rsidR="007D7F26" w:rsidRDefault="007D7F26" w:rsidP="007D7F26">
      <w:r>
        <w:t xml:space="preserve">          "userType": "Student",</w:t>
      </w:r>
    </w:p>
    <w:p w14:paraId="1034EC45" w14:textId="77777777" w:rsidR="007D7F26" w:rsidRDefault="007D7F26" w:rsidP="007D7F26">
      <w:r>
        <w:t xml:space="preserve">          "gpa": 2.54,</w:t>
      </w:r>
    </w:p>
    <w:p w14:paraId="5958C724" w14:textId="77777777" w:rsidR="007D7F26" w:rsidRDefault="007D7F26" w:rsidP="007D7F26">
      <w:r>
        <w:t xml:space="preserve">          "major": "Art"</w:t>
      </w:r>
    </w:p>
    <w:p w14:paraId="3DDC9322" w14:textId="77777777" w:rsidR="007D7F26" w:rsidRDefault="007D7F26" w:rsidP="007D7F26">
      <w:r>
        <w:t xml:space="preserve">        },</w:t>
      </w:r>
    </w:p>
    <w:p w14:paraId="52055E23" w14:textId="77777777" w:rsidR="007D7F26" w:rsidRDefault="007D7F26" w:rsidP="007D7F26">
      <w:r>
        <w:t xml:space="preserve">        {</w:t>
      </w:r>
    </w:p>
    <w:p w14:paraId="32F935F0" w14:textId="77777777" w:rsidR="007D7F26" w:rsidRDefault="007D7F26" w:rsidP="007D7F26">
      <w:r>
        <w:t xml:space="preserve">          "id": 87,</w:t>
      </w:r>
    </w:p>
    <w:p w14:paraId="1D970E22" w14:textId="77777777" w:rsidR="007D7F26" w:rsidRDefault="007D7F26" w:rsidP="007D7F26">
      <w:r>
        <w:t xml:space="preserve">          "name": "Mrs. Sophia Pagac",</w:t>
      </w:r>
    </w:p>
    <w:p w14:paraId="4705EEF1" w14:textId="77777777" w:rsidR="007D7F26" w:rsidRDefault="007D7F26" w:rsidP="007D7F26">
      <w:r>
        <w:t xml:space="preserve">          "email": "Dorothy.Kuhlman@gmail.com",</w:t>
      </w:r>
    </w:p>
    <w:p w14:paraId="49AC5D0E" w14:textId="77777777" w:rsidR="007D7F26" w:rsidRDefault="007D7F26" w:rsidP="007D7F26">
      <w:r>
        <w:t xml:space="preserve">          "password": "student123",</w:t>
      </w:r>
    </w:p>
    <w:p w14:paraId="747AC331" w14:textId="77777777" w:rsidR="007D7F26" w:rsidRDefault="007D7F26" w:rsidP="007D7F26">
      <w:r>
        <w:t xml:space="preserve">          "userType": "Student",</w:t>
      </w:r>
    </w:p>
    <w:p w14:paraId="249F183A" w14:textId="77777777" w:rsidR="007D7F26" w:rsidRDefault="007D7F26" w:rsidP="007D7F26">
      <w:r>
        <w:t xml:space="preserve">          "gpa": 2.64,</w:t>
      </w:r>
    </w:p>
    <w:p w14:paraId="0671326E" w14:textId="77777777" w:rsidR="007D7F26" w:rsidRDefault="007D7F26" w:rsidP="007D7F26">
      <w:r>
        <w:t xml:space="preserve">          "major": "Communication"</w:t>
      </w:r>
    </w:p>
    <w:p w14:paraId="3FA852C5" w14:textId="77777777" w:rsidR="007D7F26" w:rsidRDefault="007D7F26" w:rsidP="007D7F26">
      <w:r>
        <w:t xml:space="preserve">        },</w:t>
      </w:r>
    </w:p>
    <w:p w14:paraId="377C1ADF" w14:textId="77777777" w:rsidR="007D7F26" w:rsidRDefault="007D7F26" w:rsidP="007D7F26">
      <w:r>
        <w:t xml:space="preserve">        {</w:t>
      </w:r>
    </w:p>
    <w:p w14:paraId="2F1FA58B" w14:textId="77777777" w:rsidR="007D7F26" w:rsidRDefault="007D7F26" w:rsidP="007D7F26">
      <w:r>
        <w:t xml:space="preserve">          "id": 91,</w:t>
      </w:r>
    </w:p>
    <w:p w14:paraId="6C1E98BD" w14:textId="77777777" w:rsidR="007D7F26" w:rsidRDefault="007D7F26" w:rsidP="007D7F26">
      <w:r>
        <w:t xml:space="preserve">          "name": "Norman King PhD",</w:t>
      </w:r>
    </w:p>
    <w:p w14:paraId="6CD6834B" w14:textId="77777777" w:rsidR="007D7F26" w:rsidRDefault="007D7F26" w:rsidP="007D7F26">
      <w:r>
        <w:t xml:space="preserve">          "email": "Asia0@gmail.com",</w:t>
      </w:r>
    </w:p>
    <w:p w14:paraId="7C77BF04" w14:textId="77777777" w:rsidR="007D7F26" w:rsidRDefault="007D7F26" w:rsidP="007D7F26">
      <w:r>
        <w:t xml:space="preserve">          "password": "student123",</w:t>
      </w:r>
    </w:p>
    <w:p w14:paraId="18E7F684" w14:textId="77777777" w:rsidR="007D7F26" w:rsidRDefault="007D7F26" w:rsidP="007D7F26">
      <w:r>
        <w:t xml:space="preserve">          "userType": "Student",</w:t>
      </w:r>
    </w:p>
    <w:p w14:paraId="15E8D563" w14:textId="77777777" w:rsidR="007D7F26" w:rsidRDefault="007D7F26" w:rsidP="007D7F26">
      <w:r>
        <w:t xml:space="preserve">          "gpa": 3.29,</w:t>
      </w:r>
    </w:p>
    <w:p w14:paraId="204EE99E" w14:textId="77777777" w:rsidR="007D7F26" w:rsidRDefault="007D7F26" w:rsidP="007D7F26">
      <w:r>
        <w:t xml:space="preserve">          "major": "Communication"</w:t>
      </w:r>
    </w:p>
    <w:p w14:paraId="0E652426" w14:textId="77777777" w:rsidR="007D7F26" w:rsidRDefault="007D7F26" w:rsidP="007D7F26">
      <w:r>
        <w:lastRenderedPageBreak/>
        <w:t xml:space="preserve">        },</w:t>
      </w:r>
    </w:p>
    <w:p w14:paraId="59287FCC" w14:textId="77777777" w:rsidR="007D7F26" w:rsidRDefault="007D7F26" w:rsidP="007D7F26">
      <w:r>
        <w:t xml:space="preserve">        {</w:t>
      </w:r>
    </w:p>
    <w:p w14:paraId="01BBA595" w14:textId="77777777" w:rsidR="007D7F26" w:rsidRDefault="007D7F26" w:rsidP="007D7F26">
      <w:r>
        <w:t xml:space="preserve">          "id": 97,</w:t>
      </w:r>
    </w:p>
    <w:p w14:paraId="16CBEAE5" w14:textId="77777777" w:rsidR="007D7F26" w:rsidRDefault="007D7F26" w:rsidP="007D7F26">
      <w:r>
        <w:t xml:space="preserve">          "name": "Jenna Wisoky",</w:t>
      </w:r>
    </w:p>
    <w:p w14:paraId="27FF1BA7" w14:textId="77777777" w:rsidR="007D7F26" w:rsidRDefault="007D7F26" w:rsidP="007D7F26">
      <w:r>
        <w:t xml:space="preserve">          "email": "Blair81@gmail.com",</w:t>
      </w:r>
    </w:p>
    <w:p w14:paraId="00D49297" w14:textId="77777777" w:rsidR="007D7F26" w:rsidRDefault="007D7F26" w:rsidP="007D7F26">
      <w:r>
        <w:t xml:space="preserve">          "password": "student123",</w:t>
      </w:r>
    </w:p>
    <w:p w14:paraId="760851D1" w14:textId="77777777" w:rsidR="007D7F26" w:rsidRDefault="007D7F26" w:rsidP="007D7F26">
      <w:r>
        <w:t xml:space="preserve">          "userType": "Student",</w:t>
      </w:r>
    </w:p>
    <w:p w14:paraId="3837AA26" w14:textId="77777777" w:rsidR="007D7F26" w:rsidRDefault="007D7F26" w:rsidP="007D7F26">
      <w:r>
        <w:t xml:space="preserve">          "gpa": 2.6,</w:t>
      </w:r>
    </w:p>
    <w:p w14:paraId="4A875656" w14:textId="77777777" w:rsidR="007D7F26" w:rsidRDefault="007D7F26" w:rsidP="007D7F26">
      <w:r>
        <w:t xml:space="preserve">          "major": "Biology"</w:t>
      </w:r>
    </w:p>
    <w:p w14:paraId="4507F59D" w14:textId="77777777" w:rsidR="007D7F26" w:rsidRDefault="007D7F26" w:rsidP="007D7F26">
      <w:r>
        <w:t xml:space="preserve">        },</w:t>
      </w:r>
    </w:p>
    <w:p w14:paraId="5D664FBD" w14:textId="77777777" w:rsidR="007D7F26" w:rsidRDefault="007D7F26" w:rsidP="007D7F26">
      <w:r>
        <w:t xml:space="preserve">        {</w:t>
      </w:r>
    </w:p>
    <w:p w14:paraId="390DFF58" w14:textId="77777777" w:rsidR="007D7F26" w:rsidRDefault="007D7F26" w:rsidP="007D7F26">
      <w:r>
        <w:t xml:space="preserve">          "id": 113,</w:t>
      </w:r>
    </w:p>
    <w:p w14:paraId="6909AC35" w14:textId="77777777" w:rsidR="007D7F26" w:rsidRDefault="007D7F26" w:rsidP="007D7F26">
      <w:r>
        <w:t xml:space="preserve">          "name": "Francis Simonis",</w:t>
      </w:r>
    </w:p>
    <w:p w14:paraId="332053E8" w14:textId="77777777" w:rsidR="007D7F26" w:rsidRDefault="007D7F26" w:rsidP="007D7F26">
      <w:r>
        <w:t xml:space="preserve">          "email": "Amya43@yahoo.com",</w:t>
      </w:r>
    </w:p>
    <w:p w14:paraId="7A3FBF46" w14:textId="77777777" w:rsidR="007D7F26" w:rsidRDefault="007D7F26" w:rsidP="007D7F26">
      <w:r>
        <w:t xml:space="preserve">          "password": "student123",</w:t>
      </w:r>
    </w:p>
    <w:p w14:paraId="7A99D205" w14:textId="77777777" w:rsidR="007D7F26" w:rsidRDefault="007D7F26" w:rsidP="007D7F26">
      <w:r>
        <w:t xml:space="preserve">          "userType": "Student",</w:t>
      </w:r>
    </w:p>
    <w:p w14:paraId="7A1AF1BD" w14:textId="77777777" w:rsidR="007D7F26" w:rsidRDefault="007D7F26" w:rsidP="007D7F26">
      <w:r>
        <w:t xml:space="preserve">          "gpa": 0.02,</w:t>
      </w:r>
    </w:p>
    <w:p w14:paraId="76B8DD76" w14:textId="77777777" w:rsidR="007D7F26" w:rsidRDefault="007D7F26" w:rsidP="007D7F26">
      <w:r>
        <w:t xml:space="preserve">          "major": "Communication"</w:t>
      </w:r>
    </w:p>
    <w:p w14:paraId="2D14F72C" w14:textId="77777777" w:rsidR="007D7F26" w:rsidRDefault="007D7F26" w:rsidP="007D7F26">
      <w:r>
        <w:t xml:space="preserve">        },</w:t>
      </w:r>
    </w:p>
    <w:p w14:paraId="185B1DD7" w14:textId="77777777" w:rsidR="007D7F26" w:rsidRDefault="007D7F26" w:rsidP="007D7F26">
      <w:r>
        <w:t xml:space="preserve">        {</w:t>
      </w:r>
    </w:p>
    <w:p w14:paraId="7A948630" w14:textId="77777777" w:rsidR="007D7F26" w:rsidRDefault="007D7F26" w:rsidP="007D7F26">
      <w:r>
        <w:t xml:space="preserve">          "id": 121,</w:t>
      </w:r>
    </w:p>
    <w:p w14:paraId="2EECCB69" w14:textId="77777777" w:rsidR="007D7F26" w:rsidRDefault="007D7F26" w:rsidP="007D7F26">
      <w:r>
        <w:t xml:space="preserve">          "name": "Edith DuBuque",</w:t>
      </w:r>
    </w:p>
    <w:p w14:paraId="4D444B3E" w14:textId="77777777" w:rsidR="007D7F26" w:rsidRDefault="007D7F26" w:rsidP="007D7F26">
      <w:r>
        <w:t xml:space="preserve">          "email": "Timmothy25@gmail.com",</w:t>
      </w:r>
    </w:p>
    <w:p w14:paraId="50076A08" w14:textId="77777777" w:rsidR="007D7F26" w:rsidRDefault="007D7F26" w:rsidP="007D7F26">
      <w:r>
        <w:t xml:space="preserve">          "password": "student123",</w:t>
      </w:r>
    </w:p>
    <w:p w14:paraId="477B8CF2" w14:textId="77777777" w:rsidR="007D7F26" w:rsidRDefault="007D7F26" w:rsidP="007D7F26">
      <w:r>
        <w:t xml:space="preserve">          "userType": "Student",</w:t>
      </w:r>
    </w:p>
    <w:p w14:paraId="69DB0A29" w14:textId="77777777" w:rsidR="007D7F26" w:rsidRDefault="007D7F26" w:rsidP="007D7F26">
      <w:r>
        <w:t xml:space="preserve">          "gpa": 2.51,</w:t>
      </w:r>
    </w:p>
    <w:p w14:paraId="1321B677" w14:textId="77777777" w:rsidR="007D7F26" w:rsidRDefault="007D7F26" w:rsidP="007D7F26">
      <w:r>
        <w:t xml:space="preserve">          "major": "Computer Science"</w:t>
      </w:r>
    </w:p>
    <w:p w14:paraId="0F61B878" w14:textId="77777777" w:rsidR="007D7F26" w:rsidRDefault="007D7F26" w:rsidP="007D7F26">
      <w:r>
        <w:t xml:space="preserve">        },</w:t>
      </w:r>
    </w:p>
    <w:p w14:paraId="32EE80C7" w14:textId="77777777" w:rsidR="007D7F26" w:rsidRDefault="007D7F26" w:rsidP="007D7F26">
      <w:r>
        <w:t xml:space="preserve">        {</w:t>
      </w:r>
    </w:p>
    <w:p w14:paraId="02CF1A14" w14:textId="77777777" w:rsidR="007D7F26" w:rsidRDefault="007D7F26" w:rsidP="007D7F26">
      <w:r>
        <w:t xml:space="preserve">          "id": 168,</w:t>
      </w:r>
    </w:p>
    <w:p w14:paraId="5E282530" w14:textId="77777777" w:rsidR="007D7F26" w:rsidRDefault="007D7F26" w:rsidP="007D7F26">
      <w:r>
        <w:t xml:space="preserve">          "name": "Annette Stoltenberg",</w:t>
      </w:r>
    </w:p>
    <w:p w14:paraId="45279DEC" w14:textId="77777777" w:rsidR="007D7F26" w:rsidRDefault="007D7F26" w:rsidP="007D7F26">
      <w:r>
        <w:t xml:space="preserve">          "email": "Garrett_Gleason42@gmail.com",</w:t>
      </w:r>
    </w:p>
    <w:p w14:paraId="1BE23E67" w14:textId="77777777" w:rsidR="007D7F26" w:rsidRDefault="007D7F26" w:rsidP="007D7F26">
      <w:r>
        <w:t xml:space="preserve">          "password": "student123",</w:t>
      </w:r>
    </w:p>
    <w:p w14:paraId="5180BCD3" w14:textId="77777777" w:rsidR="007D7F26" w:rsidRDefault="007D7F26" w:rsidP="007D7F26">
      <w:r>
        <w:t xml:space="preserve">          "userType": "Student",</w:t>
      </w:r>
    </w:p>
    <w:p w14:paraId="52D8C876" w14:textId="77777777" w:rsidR="007D7F26" w:rsidRDefault="007D7F26" w:rsidP="007D7F26">
      <w:r>
        <w:t xml:space="preserve">          "gpa": 0.49,</w:t>
      </w:r>
    </w:p>
    <w:p w14:paraId="618F4097" w14:textId="77777777" w:rsidR="007D7F26" w:rsidRDefault="007D7F26" w:rsidP="007D7F26">
      <w:r>
        <w:t xml:space="preserve">          "major": "Electrical Engineering"</w:t>
      </w:r>
    </w:p>
    <w:p w14:paraId="4FADC602" w14:textId="77777777" w:rsidR="007D7F26" w:rsidRDefault="007D7F26" w:rsidP="007D7F26">
      <w:r>
        <w:t xml:space="preserve">        },</w:t>
      </w:r>
    </w:p>
    <w:p w14:paraId="58921CCE" w14:textId="77777777" w:rsidR="007D7F26" w:rsidRDefault="007D7F26" w:rsidP="007D7F26">
      <w:r>
        <w:t xml:space="preserve">        {</w:t>
      </w:r>
    </w:p>
    <w:p w14:paraId="7868021E" w14:textId="77777777" w:rsidR="007D7F26" w:rsidRDefault="007D7F26" w:rsidP="007D7F26">
      <w:r>
        <w:t xml:space="preserve">          "id": 195,</w:t>
      </w:r>
    </w:p>
    <w:p w14:paraId="49263FB2" w14:textId="77777777" w:rsidR="007D7F26" w:rsidRDefault="007D7F26" w:rsidP="007D7F26">
      <w:r>
        <w:t xml:space="preserve">          "name": "Daisy Prosacco",</w:t>
      </w:r>
    </w:p>
    <w:p w14:paraId="5B6660CF" w14:textId="77777777" w:rsidR="007D7F26" w:rsidRDefault="007D7F26" w:rsidP="007D7F26">
      <w:r>
        <w:t xml:space="preserve">          "email": "Leopoldo_Bogan@yahoo.com",</w:t>
      </w:r>
    </w:p>
    <w:p w14:paraId="019CDA8B" w14:textId="77777777" w:rsidR="007D7F26" w:rsidRDefault="007D7F26" w:rsidP="007D7F26">
      <w:r>
        <w:t xml:space="preserve">          "password": "student123",</w:t>
      </w:r>
    </w:p>
    <w:p w14:paraId="7978A4D7" w14:textId="77777777" w:rsidR="007D7F26" w:rsidRDefault="007D7F26" w:rsidP="007D7F26">
      <w:r>
        <w:lastRenderedPageBreak/>
        <w:t xml:space="preserve">          "userType": "Student",</w:t>
      </w:r>
    </w:p>
    <w:p w14:paraId="2458BB9A" w14:textId="77777777" w:rsidR="007D7F26" w:rsidRDefault="007D7F26" w:rsidP="007D7F26">
      <w:r>
        <w:t xml:space="preserve">          "gpa": 0.23,</w:t>
      </w:r>
    </w:p>
    <w:p w14:paraId="7B21CCBF" w14:textId="77777777" w:rsidR="007D7F26" w:rsidRDefault="007D7F26" w:rsidP="007D7F26">
      <w:r>
        <w:t xml:space="preserve">          "major": "Accounting"</w:t>
      </w:r>
    </w:p>
    <w:p w14:paraId="5AB8B85E" w14:textId="77777777" w:rsidR="007D7F26" w:rsidRDefault="007D7F26" w:rsidP="007D7F26">
      <w:r>
        <w:t xml:space="preserve">        },</w:t>
      </w:r>
    </w:p>
    <w:p w14:paraId="7B85C716" w14:textId="77777777" w:rsidR="007D7F26" w:rsidRDefault="007D7F26" w:rsidP="007D7F26">
      <w:r>
        <w:t xml:space="preserve">        {</w:t>
      </w:r>
    </w:p>
    <w:p w14:paraId="56338822" w14:textId="77777777" w:rsidR="007D7F26" w:rsidRDefault="007D7F26" w:rsidP="007D7F26">
      <w:r>
        <w:t xml:space="preserve">          "id": 196,</w:t>
      </w:r>
    </w:p>
    <w:p w14:paraId="11FA64D5" w14:textId="77777777" w:rsidR="007D7F26" w:rsidRDefault="007D7F26" w:rsidP="007D7F26">
      <w:r>
        <w:t xml:space="preserve">          "name": "Roxanne Schroeder",</w:t>
      </w:r>
    </w:p>
    <w:p w14:paraId="4DFB091C" w14:textId="77777777" w:rsidR="007D7F26" w:rsidRDefault="007D7F26" w:rsidP="007D7F26">
      <w:r>
        <w:t xml:space="preserve">          "email": "Jensen.Mills4@yahoo.com",</w:t>
      </w:r>
    </w:p>
    <w:p w14:paraId="329946D2" w14:textId="77777777" w:rsidR="007D7F26" w:rsidRDefault="007D7F26" w:rsidP="007D7F26">
      <w:r>
        <w:t xml:space="preserve">          "password": "student123",</w:t>
      </w:r>
    </w:p>
    <w:p w14:paraId="3D3EC35A" w14:textId="77777777" w:rsidR="007D7F26" w:rsidRDefault="007D7F26" w:rsidP="007D7F26">
      <w:r>
        <w:t xml:space="preserve">          "userType": "Student",</w:t>
      </w:r>
    </w:p>
    <w:p w14:paraId="2BD91E1A" w14:textId="77777777" w:rsidR="007D7F26" w:rsidRDefault="007D7F26" w:rsidP="007D7F26">
      <w:r>
        <w:t xml:space="preserve">          "gpa": 2.93,</w:t>
      </w:r>
    </w:p>
    <w:p w14:paraId="43648D15" w14:textId="77777777" w:rsidR="007D7F26" w:rsidRDefault="007D7F26" w:rsidP="007D7F26">
      <w:r>
        <w:t xml:space="preserve">          "major": "Computer Science"</w:t>
      </w:r>
    </w:p>
    <w:p w14:paraId="03853CF8" w14:textId="77777777" w:rsidR="007D7F26" w:rsidRDefault="007D7F26" w:rsidP="007D7F26">
      <w:r>
        <w:t xml:space="preserve">        }</w:t>
      </w:r>
    </w:p>
    <w:p w14:paraId="29809D82" w14:textId="77777777" w:rsidR="007D7F26" w:rsidRDefault="007D7F26" w:rsidP="007D7F26">
      <w:r>
        <w:t xml:space="preserve">      ],</w:t>
      </w:r>
    </w:p>
    <w:p w14:paraId="46274C88" w14:textId="77777777" w:rsidR="007D7F26" w:rsidRDefault="007D7F26" w:rsidP="007D7F26">
      <w:r>
        <w:t xml:space="preserve">      "prerequisites": [],</w:t>
      </w:r>
    </w:p>
    <w:p w14:paraId="6CAFE21C" w14:textId="77777777" w:rsidR="007D7F26" w:rsidRDefault="007D7F26" w:rsidP="007D7F26">
      <w:r>
        <w:t xml:space="preserve">      "grades": [</w:t>
      </w:r>
    </w:p>
    <w:p w14:paraId="32822ACF" w14:textId="77777777" w:rsidR="007D7F26" w:rsidRDefault="007D7F26" w:rsidP="007D7F26">
      <w:r>
        <w:t xml:space="preserve">        {</w:t>
      </w:r>
    </w:p>
    <w:p w14:paraId="46B10A8F" w14:textId="77777777" w:rsidR="007D7F26" w:rsidRDefault="007D7F26" w:rsidP="007D7F26">
      <w:r>
        <w:t xml:space="preserve">          "id": 371,</w:t>
      </w:r>
    </w:p>
    <w:p w14:paraId="10EEF51B" w14:textId="77777777" w:rsidR="007D7F26" w:rsidRDefault="007D7F26" w:rsidP="007D7F26">
      <w:r>
        <w:t xml:space="preserve">          "title": "vester debilito corroboro Final Exam",</w:t>
      </w:r>
    </w:p>
    <w:p w14:paraId="3A3DC887" w14:textId="77777777" w:rsidR="007D7F26" w:rsidRDefault="007D7F26" w:rsidP="007D7F26">
      <w:r>
        <w:t xml:space="preserve">          "grade": 33.52,</w:t>
      </w:r>
    </w:p>
    <w:p w14:paraId="6F42B3F7" w14:textId="77777777" w:rsidR="007D7F26" w:rsidRDefault="007D7F26" w:rsidP="007D7F26">
      <w:r>
        <w:t xml:space="preserve">          "studentId": 113,</w:t>
      </w:r>
    </w:p>
    <w:p w14:paraId="6CFEEB29" w14:textId="77777777" w:rsidR="007D7F26" w:rsidRDefault="007D7F26" w:rsidP="007D7F26">
      <w:r>
        <w:t xml:space="preserve">          "courseId": 38</w:t>
      </w:r>
    </w:p>
    <w:p w14:paraId="0A907B69" w14:textId="77777777" w:rsidR="007D7F26" w:rsidRDefault="007D7F26" w:rsidP="007D7F26">
      <w:r>
        <w:t xml:space="preserve">        },</w:t>
      </w:r>
    </w:p>
    <w:p w14:paraId="63DB13D4" w14:textId="77777777" w:rsidR="007D7F26" w:rsidRDefault="007D7F26" w:rsidP="007D7F26">
      <w:r>
        <w:t xml:space="preserve">        {</w:t>
      </w:r>
    </w:p>
    <w:p w14:paraId="66949E0E" w14:textId="77777777" w:rsidR="007D7F26" w:rsidRDefault="007D7F26" w:rsidP="007D7F26">
      <w:r>
        <w:t xml:space="preserve">          "id": 372,</w:t>
      </w:r>
    </w:p>
    <w:p w14:paraId="6E806A75" w14:textId="77777777" w:rsidR="007D7F26" w:rsidRDefault="007D7F26" w:rsidP="007D7F26">
      <w:r>
        <w:t xml:space="preserve">          "title": "vester debilito corroboro Final Exam",</w:t>
      </w:r>
    </w:p>
    <w:p w14:paraId="4F80EF82" w14:textId="77777777" w:rsidR="007D7F26" w:rsidRDefault="007D7F26" w:rsidP="007D7F26">
      <w:r>
        <w:t xml:space="preserve">          "grade": 67.89,</w:t>
      </w:r>
    </w:p>
    <w:p w14:paraId="20712260" w14:textId="77777777" w:rsidR="007D7F26" w:rsidRDefault="007D7F26" w:rsidP="007D7F26">
      <w:r>
        <w:t xml:space="preserve">          "studentId": 168,</w:t>
      </w:r>
    </w:p>
    <w:p w14:paraId="2F406FAD" w14:textId="77777777" w:rsidR="007D7F26" w:rsidRDefault="007D7F26" w:rsidP="007D7F26">
      <w:r>
        <w:t xml:space="preserve">          "courseId": 38</w:t>
      </w:r>
    </w:p>
    <w:p w14:paraId="56091F88" w14:textId="77777777" w:rsidR="007D7F26" w:rsidRDefault="007D7F26" w:rsidP="007D7F26">
      <w:r>
        <w:t xml:space="preserve">        },</w:t>
      </w:r>
    </w:p>
    <w:p w14:paraId="370B7C86" w14:textId="77777777" w:rsidR="007D7F26" w:rsidRDefault="007D7F26" w:rsidP="007D7F26">
      <w:r>
        <w:t xml:space="preserve">        {</w:t>
      </w:r>
    </w:p>
    <w:p w14:paraId="4EB4EB88" w14:textId="77777777" w:rsidR="007D7F26" w:rsidRDefault="007D7F26" w:rsidP="007D7F26">
      <w:r>
        <w:t xml:space="preserve">          "id": 373,</w:t>
      </w:r>
    </w:p>
    <w:p w14:paraId="0DBCABDB" w14:textId="77777777" w:rsidR="007D7F26" w:rsidRDefault="007D7F26" w:rsidP="007D7F26">
      <w:r>
        <w:t xml:space="preserve">          "title": "vester debilito corroboro Final Exam",</w:t>
      </w:r>
    </w:p>
    <w:p w14:paraId="1A19B62B" w14:textId="77777777" w:rsidR="007D7F26" w:rsidRDefault="007D7F26" w:rsidP="007D7F26">
      <w:r>
        <w:t xml:space="preserve">          "grade": 75.83,</w:t>
      </w:r>
    </w:p>
    <w:p w14:paraId="676E5FA4" w14:textId="77777777" w:rsidR="007D7F26" w:rsidRDefault="007D7F26" w:rsidP="007D7F26">
      <w:r>
        <w:t xml:space="preserve">          "studentId": 196,</w:t>
      </w:r>
    </w:p>
    <w:p w14:paraId="1058167C" w14:textId="77777777" w:rsidR="007D7F26" w:rsidRDefault="007D7F26" w:rsidP="007D7F26">
      <w:r>
        <w:t xml:space="preserve">          "courseId": 38</w:t>
      </w:r>
    </w:p>
    <w:p w14:paraId="1E6348D9" w14:textId="77777777" w:rsidR="007D7F26" w:rsidRDefault="007D7F26" w:rsidP="007D7F26">
      <w:r>
        <w:t xml:space="preserve">        },</w:t>
      </w:r>
    </w:p>
    <w:p w14:paraId="61EE7057" w14:textId="77777777" w:rsidR="007D7F26" w:rsidRDefault="007D7F26" w:rsidP="007D7F26">
      <w:r>
        <w:t xml:space="preserve">        {</w:t>
      </w:r>
    </w:p>
    <w:p w14:paraId="1358ACB3" w14:textId="77777777" w:rsidR="007D7F26" w:rsidRDefault="007D7F26" w:rsidP="007D7F26">
      <w:r>
        <w:t xml:space="preserve">          "id": 374,</w:t>
      </w:r>
    </w:p>
    <w:p w14:paraId="4BE60281" w14:textId="77777777" w:rsidR="007D7F26" w:rsidRDefault="007D7F26" w:rsidP="007D7F26">
      <w:r>
        <w:t xml:space="preserve">          "title": "vester debilito corroboro Final Exam",</w:t>
      </w:r>
    </w:p>
    <w:p w14:paraId="51FAE089" w14:textId="77777777" w:rsidR="007D7F26" w:rsidRDefault="007D7F26" w:rsidP="007D7F26">
      <w:r>
        <w:t xml:space="preserve">          "grade": 25.96,</w:t>
      </w:r>
    </w:p>
    <w:p w14:paraId="2084C129" w14:textId="77777777" w:rsidR="007D7F26" w:rsidRDefault="007D7F26" w:rsidP="007D7F26">
      <w:r>
        <w:t xml:space="preserve">          "studentId": 35,</w:t>
      </w:r>
    </w:p>
    <w:p w14:paraId="1FF3101F" w14:textId="77777777" w:rsidR="007D7F26" w:rsidRDefault="007D7F26" w:rsidP="007D7F26">
      <w:r>
        <w:lastRenderedPageBreak/>
        <w:t xml:space="preserve">          "courseId": 38</w:t>
      </w:r>
    </w:p>
    <w:p w14:paraId="4ABE4104" w14:textId="77777777" w:rsidR="007D7F26" w:rsidRDefault="007D7F26" w:rsidP="007D7F26">
      <w:r>
        <w:t xml:space="preserve">        },</w:t>
      </w:r>
    </w:p>
    <w:p w14:paraId="7FD1026D" w14:textId="77777777" w:rsidR="007D7F26" w:rsidRDefault="007D7F26" w:rsidP="007D7F26">
      <w:r>
        <w:t xml:space="preserve">        {</w:t>
      </w:r>
    </w:p>
    <w:p w14:paraId="105716D9" w14:textId="77777777" w:rsidR="007D7F26" w:rsidRDefault="007D7F26" w:rsidP="007D7F26">
      <w:r>
        <w:t xml:space="preserve">          "id": 375,</w:t>
      </w:r>
    </w:p>
    <w:p w14:paraId="7814310F" w14:textId="77777777" w:rsidR="007D7F26" w:rsidRDefault="007D7F26" w:rsidP="007D7F26">
      <w:r>
        <w:t xml:space="preserve">          "title": "vester debilito corroboro Final Exam",</w:t>
      </w:r>
    </w:p>
    <w:p w14:paraId="39AB0F6D" w14:textId="77777777" w:rsidR="007D7F26" w:rsidRDefault="007D7F26" w:rsidP="007D7F26">
      <w:r>
        <w:t xml:space="preserve">          "grade": 69.25,</w:t>
      </w:r>
    </w:p>
    <w:p w14:paraId="727B8F8D" w14:textId="77777777" w:rsidR="007D7F26" w:rsidRDefault="007D7F26" w:rsidP="007D7F26">
      <w:r>
        <w:t xml:space="preserve">          "studentId": 24,</w:t>
      </w:r>
    </w:p>
    <w:p w14:paraId="093F14F4" w14:textId="77777777" w:rsidR="007D7F26" w:rsidRDefault="007D7F26" w:rsidP="007D7F26">
      <w:r>
        <w:t xml:space="preserve">          "courseId": 38</w:t>
      </w:r>
    </w:p>
    <w:p w14:paraId="54138A5D" w14:textId="77777777" w:rsidR="007D7F26" w:rsidRDefault="007D7F26" w:rsidP="007D7F26">
      <w:r>
        <w:t xml:space="preserve">        },</w:t>
      </w:r>
    </w:p>
    <w:p w14:paraId="0CAFF4B2" w14:textId="77777777" w:rsidR="007D7F26" w:rsidRDefault="007D7F26" w:rsidP="007D7F26">
      <w:r>
        <w:t xml:space="preserve">        {</w:t>
      </w:r>
    </w:p>
    <w:p w14:paraId="554AFB26" w14:textId="77777777" w:rsidR="007D7F26" w:rsidRDefault="007D7F26" w:rsidP="007D7F26">
      <w:r>
        <w:t xml:space="preserve">          "id": 376,</w:t>
      </w:r>
    </w:p>
    <w:p w14:paraId="3891BA45" w14:textId="77777777" w:rsidR="007D7F26" w:rsidRDefault="007D7F26" w:rsidP="007D7F26">
      <w:r>
        <w:t xml:space="preserve">          "title": "vester debilito corroboro Final Exam",</w:t>
      </w:r>
    </w:p>
    <w:p w14:paraId="49A3BE42" w14:textId="77777777" w:rsidR="007D7F26" w:rsidRDefault="007D7F26" w:rsidP="007D7F26">
      <w:r>
        <w:t xml:space="preserve">          "grade": 13.58,</w:t>
      </w:r>
    </w:p>
    <w:p w14:paraId="29C6D7F9" w14:textId="77777777" w:rsidR="007D7F26" w:rsidRDefault="007D7F26" w:rsidP="007D7F26">
      <w:r>
        <w:t xml:space="preserve">          "studentId": 70,</w:t>
      </w:r>
    </w:p>
    <w:p w14:paraId="4C5837CF" w14:textId="77777777" w:rsidR="007D7F26" w:rsidRDefault="007D7F26" w:rsidP="007D7F26">
      <w:r>
        <w:t xml:space="preserve">          "courseId": 38</w:t>
      </w:r>
    </w:p>
    <w:p w14:paraId="6F61DD8F" w14:textId="77777777" w:rsidR="007D7F26" w:rsidRDefault="007D7F26" w:rsidP="007D7F26">
      <w:r>
        <w:t xml:space="preserve">        },</w:t>
      </w:r>
    </w:p>
    <w:p w14:paraId="187D9D3B" w14:textId="77777777" w:rsidR="007D7F26" w:rsidRDefault="007D7F26" w:rsidP="007D7F26">
      <w:r>
        <w:t xml:space="preserve">        {</w:t>
      </w:r>
    </w:p>
    <w:p w14:paraId="260591AA" w14:textId="77777777" w:rsidR="007D7F26" w:rsidRDefault="007D7F26" w:rsidP="007D7F26">
      <w:r>
        <w:t xml:space="preserve">          "id": 377,</w:t>
      </w:r>
    </w:p>
    <w:p w14:paraId="3EB1E732" w14:textId="77777777" w:rsidR="007D7F26" w:rsidRDefault="007D7F26" w:rsidP="007D7F26">
      <w:r>
        <w:t xml:space="preserve">          "title": "vester debilito corroboro Final Exam",</w:t>
      </w:r>
    </w:p>
    <w:p w14:paraId="49FF4B18" w14:textId="77777777" w:rsidR="007D7F26" w:rsidRDefault="007D7F26" w:rsidP="007D7F26">
      <w:r>
        <w:t xml:space="preserve">          "grade": 53.53,</w:t>
      </w:r>
    </w:p>
    <w:p w14:paraId="61F0C111" w14:textId="77777777" w:rsidR="007D7F26" w:rsidRDefault="007D7F26" w:rsidP="007D7F26">
      <w:r>
        <w:t xml:space="preserve">          "studentId": 18,</w:t>
      </w:r>
    </w:p>
    <w:p w14:paraId="6C2B91D9" w14:textId="77777777" w:rsidR="007D7F26" w:rsidRDefault="007D7F26" w:rsidP="007D7F26">
      <w:r>
        <w:t xml:space="preserve">          "courseId": 38</w:t>
      </w:r>
    </w:p>
    <w:p w14:paraId="5E872884" w14:textId="77777777" w:rsidR="007D7F26" w:rsidRDefault="007D7F26" w:rsidP="007D7F26">
      <w:r>
        <w:t xml:space="preserve">        },</w:t>
      </w:r>
    </w:p>
    <w:p w14:paraId="022A455F" w14:textId="77777777" w:rsidR="007D7F26" w:rsidRDefault="007D7F26" w:rsidP="007D7F26">
      <w:r>
        <w:t xml:space="preserve">        {</w:t>
      </w:r>
    </w:p>
    <w:p w14:paraId="2AB3F2D4" w14:textId="77777777" w:rsidR="007D7F26" w:rsidRDefault="007D7F26" w:rsidP="007D7F26">
      <w:r>
        <w:t xml:space="preserve">          "id": 378,</w:t>
      </w:r>
    </w:p>
    <w:p w14:paraId="54777407" w14:textId="77777777" w:rsidR="007D7F26" w:rsidRDefault="007D7F26" w:rsidP="007D7F26">
      <w:r>
        <w:t xml:space="preserve">          "title": "vester debilito corroboro Final Exam",</w:t>
      </w:r>
    </w:p>
    <w:p w14:paraId="05AB0631" w14:textId="77777777" w:rsidR="007D7F26" w:rsidRDefault="007D7F26" w:rsidP="007D7F26">
      <w:r>
        <w:t xml:space="preserve">          "grade": 76.71,</w:t>
      </w:r>
    </w:p>
    <w:p w14:paraId="0D192A85" w14:textId="77777777" w:rsidR="007D7F26" w:rsidRDefault="007D7F26" w:rsidP="007D7F26">
      <w:r>
        <w:t xml:space="preserve">          "studentId": 121,</w:t>
      </w:r>
    </w:p>
    <w:p w14:paraId="1980E3F2" w14:textId="77777777" w:rsidR="007D7F26" w:rsidRDefault="007D7F26" w:rsidP="007D7F26">
      <w:r>
        <w:t xml:space="preserve">          "courseId": 38</w:t>
      </w:r>
    </w:p>
    <w:p w14:paraId="00B5742A" w14:textId="77777777" w:rsidR="007D7F26" w:rsidRDefault="007D7F26" w:rsidP="007D7F26">
      <w:r>
        <w:t xml:space="preserve">        },</w:t>
      </w:r>
    </w:p>
    <w:p w14:paraId="4C361A0B" w14:textId="77777777" w:rsidR="007D7F26" w:rsidRDefault="007D7F26" w:rsidP="007D7F26">
      <w:r>
        <w:t xml:space="preserve">        {</w:t>
      </w:r>
    </w:p>
    <w:p w14:paraId="5291E6F9" w14:textId="77777777" w:rsidR="007D7F26" w:rsidRDefault="007D7F26" w:rsidP="007D7F26">
      <w:r>
        <w:t xml:space="preserve">          "id": 379,</w:t>
      </w:r>
    </w:p>
    <w:p w14:paraId="4256AEA1" w14:textId="77777777" w:rsidR="007D7F26" w:rsidRDefault="007D7F26" w:rsidP="007D7F26">
      <w:r>
        <w:t xml:space="preserve">          "title": "vester debilito corroboro Final Exam",</w:t>
      </w:r>
    </w:p>
    <w:p w14:paraId="12763DF8" w14:textId="77777777" w:rsidR="007D7F26" w:rsidRDefault="007D7F26" w:rsidP="007D7F26">
      <w:r>
        <w:t xml:space="preserve">          "grade": 91.24,</w:t>
      </w:r>
    </w:p>
    <w:p w14:paraId="5D3400A6" w14:textId="77777777" w:rsidR="007D7F26" w:rsidRDefault="007D7F26" w:rsidP="007D7F26">
      <w:r>
        <w:t xml:space="preserve">          "studentId": 33,</w:t>
      </w:r>
    </w:p>
    <w:p w14:paraId="2F09CAEE" w14:textId="77777777" w:rsidR="007D7F26" w:rsidRDefault="007D7F26" w:rsidP="007D7F26">
      <w:r>
        <w:t xml:space="preserve">          "courseId": 38</w:t>
      </w:r>
    </w:p>
    <w:p w14:paraId="25BAD225" w14:textId="77777777" w:rsidR="007D7F26" w:rsidRDefault="007D7F26" w:rsidP="007D7F26">
      <w:r>
        <w:t xml:space="preserve">        },</w:t>
      </w:r>
    </w:p>
    <w:p w14:paraId="0B1CAC70" w14:textId="77777777" w:rsidR="007D7F26" w:rsidRDefault="007D7F26" w:rsidP="007D7F26">
      <w:r>
        <w:t xml:space="preserve">        {</w:t>
      </w:r>
    </w:p>
    <w:p w14:paraId="660FF3BE" w14:textId="77777777" w:rsidR="007D7F26" w:rsidRDefault="007D7F26" w:rsidP="007D7F26">
      <w:r>
        <w:t xml:space="preserve">          "id": 380,</w:t>
      </w:r>
    </w:p>
    <w:p w14:paraId="0D069C90" w14:textId="77777777" w:rsidR="007D7F26" w:rsidRDefault="007D7F26" w:rsidP="007D7F26">
      <w:r>
        <w:t xml:space="preserve">          "title": "vester debilito corroboro Final Exam",</w:t>
      </w:r>
    </w:p>
    <w:p w14:paraId="51B1004D" w14:textId="77777777" w:rsidR="007D7F26" w:rsidRDefault="007D7F26" w:rsidP="007D7F26">
      <w:r>
        <w:t xml:space="preserve">          "grade": 40.09,</w:t>
      </w:r>
    </w:p>
    <w:p w14:paraId="0E656876" w14:textId="77777777" w:rsidR="007D7F26" w:rsidRDefault="007D7F26" w:rsidP="007D7F26">
      <w:r>
        <w:t xml:space="preserve">          "studentId": 195,</w:t>
      </w:r>
    </w:p>
    <w:p w14:paraId="63652C37" w14:textId="77777777" w:rsidR="007D7F26" w:rsidRDefault="007D7F26" w:rsidP="007D7F26">
      <w:r>
        <w:lastRenderedPageBreak/>
        <w:t xml:space="preserve">          "courseId": 38</w:t>
      </w:r>
    </w:p>
    <w:p w14:paraId="3B5E2068" w14:textId="77777777" w:rsidR="007D7F26" w:rsidRDefault="007D7F26" w:rsidP="007D7F26">
      <w:r>
        <w:t xml:space="preserve">        }</w:t>
      </w:r>
    </w:p>
    <w:p w14:paraId="250E1B3C" w14:textId="77777777" w:rsidR="007D7F26" w:rsidRDefault="007D7F26" w:rsidP="007D7F26">
      <w:r>
        <w:t xml:space="preserve">      ]</w:t>
      </w:r>
    </w:p>
    <w:p w14:paraId="2937A464" w14:textId="77777777" w:rsidR="007D7F26" w:rsidRDefault="007D7F26" w:rsidP="007D7F26">
      <w:r>
        <w:t xml:space="preserve">    },</w:t>
      </w:r>
    </w:p>
    <w:p w14:paraId="56AA50C4" w14:textId="77777777" w:rsidR="007D7F26" w:rsidRDefault="007D7F26" w:rsidP="007D7F26">
      <w:r>
        <w:t xml:space="preserve">    {</w:t>
      </w:r>
    </w:p>
    <w:p w14:paraId="5EE95122" w14:textId="77777777" w:rsidR="007D7F26" w:rsidRDefault="007D7F26" w:rsidP="007D7F26">
      <w:r>
        <w:t xml:space="preserve">      "id": 39,</w:t>
      </w:r>
    </w:p>
    <w:p w14:paraId="37DA6EB4" w14:textId="77777777" w:rsidR="007D7F26" w:rsidRDefault="007D7F26" w:rsidP="007D7F26">
      <w:r>
        <w:t xml:space="preserve">      "title": "Navigating the World of Cellular Biology",</w:t>
      </w:r>
    </w:p>
    <w:p w14:paraId="51D5B1B4" w14:textId="77777777" w:rsidR="007D7F26" w:rsidRDefault="007D7F26" w:rsidP="007D7F26">
      <w:r>
        <w:t xml:space="preserve">      "location": "Room 168",</w:t>
      </w:r>
    </w:p>
    <w:p w14:paraId="0E0F16B8" w14:textId="77777777" w:rsidR="007D7F26" w:rsidRDefault="007D7F26" w:rsidP="007D7F26">
      <w:r>
        <w:t xml:space="preserve">      "category": "Math",</w:t>
      </w:r>
    </w:p>
    <w:p w14:paraId="73E73987" w14:textId="77777777" w:rsidR="007D7F26" w:rsidRDefault="007D7F26" w:rsidP="007D7F26">
      <w:r>
        <w:t xml:space="preserve">      "registrationStatus": false,</w:t>
      </w:r>
    </w:p>
    <w:p w14:paraId="0896E216" w14:textId="77777777" w:rsidR="007D7F26" w:rsidRDefault="007D7F26" w:rsidP="007D7F26">
      <w:r>
        <w:t xml:space="preserve">      "courseStatus": "finished",</w:t>
      </w:r>
    </w:p>
    <w:p w14:paraId="1F6C2B01" w14:textId="77777777" w:rsidR="007D7F26" w:rsidRDefault="007D7F26" w:rsidP="007D7F26">
      <w:r>
        <w:t xml:space="preserve">      "instructorId": 6,</w:t>
      </w:r>
    </w:p>
    <w:p w14:paraId="13BA8402" w14:textId="77777777" w:rsidR="007D7F26" w:rsidRDefault="007D7F26" w:rsidP="007D7F26">
      <w:r>
        <w:t xml:space="preserve">      "students": [</w:t>
      </w:r>
    </w:p>
    <w:p w14:paraId="7566EE81" w14:textId="77777777" w:rsidR="007D7F26" w:rsidRDefault="007D7F26" w:rsidP="007D7F26">
      <w:r>
        <w:t xml:space="preserve">        {</w:t>
      </w:r>
    </w:p>
    <w:p w14:paraId="08D8CA65" w14:textId="77777777" w:rsidR="007D7F26" w:rsidRDefault="007D7F26" w:rsidP="007D7F26">
      <w:r>
        <w:t xml:space="preserve">          "id": 4,</w:t>
      </w:r>
    </w:p>
    <w:p w14:paraId="7FD93E02" w14:textId="77777777" w:rsidR="007D7F26" w:rsidRDefault="007D7F26" w:rsidP="007D7F26">
      <w:r>
        <w:t xml:space="preserve">          "name": "Miss Linda Legros",</w:t>
      </w:r>
    </w:p>
    <w:p w14:paraId="4C2CD135" w14:textId="77777777" w:rsidR="007D7F26" w:rsidRDefault="007D7F26" w:rsidP="007D7F26">
      <w:r>
        <w:t xml:space="preserve">          "email": "Arno.Turner37@gmail.com",</w:t>
      </w:r>
    </w:p>
    <w:p w14:paraId="6E62A91B" w14:textId="77777777" w:rsidR="007D7F26" w:rsidRDefault="007D7F26" w:rsidP="007D7F26">
      <w:r>
        <w:t xml:space="preserve">          "password": "student123",</w:t>
      </w:r>
    </w:p>
    <w:p w14:paraId="59FE5C41" w14:textId="77777777" w:rsidR="007D7F26" w:rsidRDefault="007D7F26" w:rsidP="007D7F26">
      <w:r>
        <w:t xml:space="preserve">          "userType": "Student",</w:t>
      </w:r>
    </w:p>
    <w:p w14:paraId="0E261597" w14:textId="77777777" w:rsidR="007D7F26" w:rsidRDefault="007D7F26" w:rsidP="007D7F26">
      <w:r>
        <w:t xml:space="preserve">          "gpa": 1.01,</w:t>
      </w:r>
    </w:p>
    <w:p w14:paraId="6616EB83" w14:textId="77777777" w:rsidR="007D7F26" w:rsidRDefault="007D7F26" w:rsidP="007D7F26">
      <w:r>
        <w:t xml:space="preserve">          "major": "Electrical Engineering"</w:t>
      </w:r>
    </w:p>
    <w:p w14:paraId="1856007F" w14:textId="77777777" w:rsidR="007D7F26" w:rsidRDefault="007D7F26" w:rsidP="007D7F26">
      <w:r>
        <w:t xml:space="preserve">        },</w:t>
      </w:r>
    </w:p>
    <w:p w14:paraId="365DBDF0" w14:textId="77777777" w:rsidR="007D7F26" w:rsidRDefault="007D7F26" w:rsidP="007D7F26">
      <w:r>
        <w:t xml:space="preserve">        {</w:t>
      </w:r>
    </w:p>
    <w:p w14:paraId="454C63B3" w14:textId="77777777" w:rsidR="007D7F26" w:rsidRDefault="007D7F26" w:rsidP="007D7F26">
      <w:r>
        <w:t xml:space="preserve">          "id": 59,</w:t>
      </w:r>
    </w:p>
    <w:p w14:paraId="1E9996C2" w14:textId="77777777" w:rsidR="007D7F26" w:rsidRDefault="007D7F26" w:rsidP="007D7F26">
      <w:r>
        <w:t xml:space="preserve">          "name": "Marc Ratke II",</w:t>
      </w:r>
    </w:p>
    <w:p w14:paraId="053943F5" w14:textId="77777777" w:rsidR="007D7F26" w:rsidRDefault="007D7F26" w:rsidP="007D7F26">
      <w:r>
        <w:t xml:space="preserve">          "email": "Jackson.Crona@hotmail.com",</w:t>
      </w:r>
    </w:p>
    <w:p w14:paraId="00F0B951" w14:textId="77777777" w:rsidR="007D7F26" w:rsidRDefault="007D7F26" w:rsidP="007D7F26">
      <w:r>
        <w:t xml:space="preserve">          "password": "student123",</w:t>
      </w:r>
    </w:p>
    <w:p w14:paraId="2E020B74" w14:textId="77777777" w:rsidR="007D7F26" w:rsidRDefault="007D7F26" w:rsidP="007D7F26">
      <w:r>
        <w:t xml:space="preserve">          "userType": "Student",</w:t>
      </w:r>
    </w:p>
    <w:p w14:paraId="1F7E2F5F" w14:textId="77777777" w:rsidR="007D7F26" w:rsidRDefault="007D7F26" w:rsidP="007D7F26">
      <w:r>
        <w:t xml:space="preserve">          "gpa": 3.57,</w:t>
      </w:r>
    </w:p>
    <w:p w14:paraId="46EC0067" w14:textId="77777777" w:rsidR="007D7F26" w:rsidRDefault="007D7F26" w:rsidP="007D7F26">
      <w:r>
        <w:t xml:space="preserve">          "major": "Communication"</w:t>
      </w:r>
    </w:p>
    <w:p w14:paraId="66D84A0B" w14:textId="77777777" w:rsidR="007D7F26" w:rsidRDefault="007D7F26" w:rsidP="007D7F26">
      <w:r>
        <w:t xml:space="preserve">        },</w:t>
      </w:r>
    </w:p>
    <w:p w14:paraId="129D6955" w14:textId="77777777" w:rsidR="007D7F26" w:rsidRDefault="007D7F26" w:rsidP="007D7F26">
      <w:r>
        <w:t xml:space="preserve">        {</w:t>
      </w:r>
    </w:p>
    <w:p w14:paraId="3BDE937B" w14:textId="77777777" w:rsidR="007D7F26" w:rsidRDefault="007D7F26" w:rsidP="007D7F26">
      <w:r>
        <w:t xml:space="preserve">          "id": 103,</w:t>
      </w:r>
    </w:p>
    <w:p w14:paraId="64CCB8F6" w14:textId="77777777" w:rsidR="007D7F26" w:rsidRDefault="007D7F26" w:rsidP="007D7F26">
      <w:r>
        <w:t xml:space="preserve">          "name": "Isabel Kub",</w:t>
      </w:r>
    </w:p>
    <w:p w14:paraId="1CE0A90F" w14:textId="77777777" w:rsidR="007D7F26" w:rsidRDefault="007D7F26" w:rsidP="007D7F26">
      <w:r>
        <w:t xml:space="preserve">          "email": "Darion32@hotmail.com",</w:t>
      </w:r>
    </w:p>
    <w:p w14:paraId="71C2694E" w14:textId="77777777" w:rsidR="007D7F26" w:rsidRDefault="007D7F26" w:rsidP="007D7F26">
      <w:r>
        <w:t xml:space="preserve">          "password": "student123",</w:t>
      </w:r>
    </w:p>
    <w:p w14:paraId="4A4ED2C4" w14:textId="77777777" w:rsidR="007D7F26" w:rsidRDefault="007D7F26" w:rsidP="007D7F26">
      <w:r>
        <w:t xml:space="preserve">          "userType": "Student",</w:t>
      </w:r>
    </w:p>
    <w:p w14:paraId="4CF88597" w14:textId="77777777" w:rsidR="007D7F26" w:rsidRDefault="007D7F26" w:rsidP="007D7F26">
      <w:r>
        <w:t xml:space="preserve">          "gpa": 3.94,</w:t>
      </w:r>
    </w:p>
    <w:p w14:paraId="7529CA45" w14:textId="77777777" w:rsidR="007D7F26" w:rsidRDefault="007D7F26" w:rsidP="007D7F26">
      <w:r>
        <w:t xml:space="preserve">          "major": "Communication"</w:t>
      </w:r>
    </w:p>
    <w:p w14:paraId="5F419FCB" w14:textId="77777777" w:rsidR="007D7F26" w:rsidRDefault="007D7F26" w:rsidP="007D7F26">
      <w:r>
        <w:t xml:space="preserve">        },</w:t>
      </w:r>
    </w:p>
    <w:p w14:paraId="739C09C8" w14:textId="77777777" w:rsidR="007D7F26" w:rsidRDefault="007D7F26" w:rsidP="007D7F26">
      <w:r>
        <w:t xml:space="preserve">        {</w:t>
      </w:r>
    </w:p>
    <w:p w14:paraId="44303218" w14:textId="77777777" w:rsidR="007D7F26" w:rsidRDefault="007D7F26" w:rsidP="007D7F26">
      <w:r>
        <w:t xml:space="preserve">          "id": 107,</w:t>
      </w:r>
    </w:p>
    <w:p w14:paraId="07FEA6E7" w14:textId="77777777" w:rsidR="007D7F26" w:rsidRDefault="007D7F26" w:rsidP="007D7F26">
      <w:r>
        <w:lastRenderedPageBreak/>
        <w:t xml:space="preserve">          "name": "Johnny Legros",</w:t>
      </w:r>
    </w:p>
    <w:p w14:paraId="4F5599C6" w14:textId="77777777" w:rsidR="007D7F26" w:rsidRDefault="007D7F26" w:rsidP="007D7F26">
      <w:r>
        <w:t xml:space="preserve">          "email": "Lucie_Ferry@gmail.com",</w:t>
      </w:r>
    </w:p>
    <w:p w14:paraId="21F92111" w14:textId="77777777" w:rsidR="007D7F26" w:rsidRDefault="007D7F26" w:rsidP="007D7F26">
      <w:r>
        <w:t xml:space="preserve">          "password": "student123",</w:t>
      </w:r>
    </w:p>
    <w:p w14:paraId="6D763E5F" w14:textId="77777777" w:rsidR="007D7F26" w:rsidRDefault="007D7F26" w:rsidP="007D7F26">
      <w:r>
        <w:t xml:space="preserve">          "userType": "Student",</w:t>
      </w:r>
    </w:p>
    <w:p w14:paraId="6C43C15D" w14:textId="77777777" w:rsidR="007D7F26" w:rsidRDefault="007D7F26" w:rsidP="007D7F26">
      <w:r>
        <w:t xml:space="preserve">          "gpa": 0.47,</w:t>
      </w:r>
    </w:p>
    <w:p w14:paraId="7E5DFA8D" w14:textId="77777777" w:rsidR="007D7F26" w:rsidRDefault="007D7F26" w:rsidP="007D7F26">
      <w:r>
        <w:t xml:space="preserve">          "major": "Electrical Engineering"</w:t>
      </w:r>
    </w:p>
    <w:p w14:paraId="7661F778" w14:textId="77777777" w:rsidR="007D7F26" w:rsidRDefault="007D7F26" w:rsidP="007D7F26">
      <w:r>
        <w:t xml:space="preserve">        },</w:t>
      </w:r>
    </w:p>
    <w:p w14:paraId="275FA75D" w14:textId="77777777" w:rsidR="007D7F26" w:rsidRDefault="007D7F26" w:rsidP="007D7F26">
      <w:r>
        <w:t xml:space="preserve">        {</w:t>
      </w:r>
    </w:p>
    <w:p w14:paraId="1BA45C80" w14:textId="77777777" w:rsidR="007D7F26" w:rsidRDefault="007D7F26" w:rsidP="007D7F26">
      <w:r>
        <w:t xml:space="preserve">          "id": 133,</w:t>
      </w:r>
    </w:p>
    <w:p w14:paraId="0B7D5971" w14:textId="77777777" w:rsidR="007D7F26" w:rsidRDefault="007D7F26" w:rsidP="007D7F26">
      <w:r>
        <w:t xml:space="preserve">          "name": "Kyle McKenzie",</w:t>
      </w:r>
    </w:p>
    <w:p w14:paraId="62DD0DB4" w14:textId="77777777" w:rsidR="007D7F26" w:rsidRDefault="007D7F26" w:rsidP="007D7F26">
      <w:r>
        <w:t xml:space="preserve">          "email": "Rubie55@yahoo.com",</w:t>
      </w:r>
    </w:p>
    <w:p w14:paraId="5563A16F" w14:textId="77777777" w:rsidR="007D7F26" w:rsidRDefault="007D7F26" w:rsidP="007D7F26">
      <w:r>
        <w:t xml:space="preserve">          "password": "student123",</w:t>
      </w:r>
    </w:p>
    <w:p w14:paraId="6A350081" w14:textId="77777777" w:rsidR="007D7F26" w:rsidRDefault="007D7F26" w:rsidP="007D7F26">
      <w:r>
        <w:t xml:space="preserve">          "userType": "Student",</w:t>
      </w:r>
    </w:p>
    <w:p w14:paraId="0E614542" w14:textId="77777777" w:rsidR="007D7F26" w:rsidRDefault="007D7F26" w:rsidP="007D7F26">
      <w:r>
        <w:t xml:space="preserve">          "gpa": 3.5,</w:t>
      </w:r>
    </w:p>
    <w:p w14:paraId="44AABA23" w14:textId="77777777" w:rsidR="007D7F26" w:rsidRDefault="007D7F26" w:rsidP="007D7F26">
      <w:r>
        <w:t xml:space="preserve">          "major": "Physics"</w:t>
      </w:r>
    </w:p>
    <w:p w14:paraId="64B39D4A" w14:textId="77777777" w:rsidR="007D7F26" w:rsidRDefault="007D7F26" w:rsidP="007D7F26">
      <w:r>
        <w:t xml:space="preserve">        },</w:t>
      </w:r>
    </w:p>
    <w:p w14:paraId="59A61226" w14:textId="77777777" w:rsidR="007D7F26" w:rsidRDefault="007D7F26" w:rsidP="007D7F26">
      <w:r>
        <w:t xml:space="preserve">        {</w:t>
      </w:r>
    </w:p>
    <w:p w14:paraId="531315B8" w14:textId="77777777" w:rsidR="007D7F26" w:rsidRDefault="007D7F26" w:rsidP="007D7F26">
      <w:r>
        <w:t xml:space="preserve">          "id": 145,</w:t>
      </w:r>
    </w:p>
    <w:p w14:paraId="1E350C7C" w14:textId="77777777" w:rsidR="007D7F26" w:rsidRDefault="007D7F26" w:rsidP="007D7F26">
      <w:r>
        <w:t xml:space="preserve">          "name": "Al Medhurst Sr.",</w:t>
      </w:r>
    </w:p>
    <w:p w14:paraId="742CC650" w14:textId="77777777" w:rsidR="007D7F26" w:rsidRDefault="007D7F26" w:rsidP="007D7F26">
      <w:r>
        <w:t xml:space="preserve">          "email": "Taya_Wilkinson@yahoo.com",</w:t>
      </w:r>
    </w:p>
    <w:p w14:paraId="74C0E006" w14:textId="77777777" w:rsidR="007D7F26" w:rsidRDefault="007D7F26" w:rsidP="007D7F26">
      <w:r>
        <w:t xml:space="preserve">          "password": "student123",</w:t>
      </w:r>
    </w:p>
    <w:p w14:paraId="265F34DA" w14:textId="77777777" w:rsidR="007D7F26" w:rsidRDefault="007D7F26" w:rsidP="007D7F26">
      <w:r>
        <w:t xml:space="preserve">          "userType": "Student",</w:t>
      </w:r>
    </w:p>
    <w:p w14:paraId="2D7B4D9D" w14:textId="77777777" w:rsidR="007D7F26" w:rsidRDefault="007D7F26" w:rsidP="007D7F26">
      <w:r>
        <w:t xml:space="preserve">          "gpa": 2.99,</w:t>
      </w:r>
    </w:p>
    <w:p w14:paraId="6E5D3F46" w14:textId="77777777" w:rsidR="007D7F26" w:rsidRDefault="007D7F26" w:rsidP="007D7F26">
      <w:r>
        <w:t xml:space="preserve">          "major": "Chemistry"</w:t>
      </w:r>
    </w:p>
    <w:p w14:paraId="0A5145F6" w14:textId="77777777" w:rsidR="007D7F26" w:rsidRDefault="007D7F26" w:rsidP="007D7F26">
      <w:r>
        <w:t xml:space="preserve">        },</w:t>
      </w:r>
    </w:p>
    <w:p w14:paraId="6AF5A6A3" w14:textId="77777777" w:rsidR="007D7F26" w:rsidRDefault="007D7F26" w:rsidP="007D7F26">
      <w:r>
        <w:t xml:space="preserve">        {</w:t>
      </w:r>
    </w:p>
    <w:p w14:paraId="6D06A4DC" w14:textId="77777777" w:rsidR="007D7F26" w:rsidRDefault="007D7F26" w:rsidP="007D7F26">
      <w:r>
        <w:t xml:space="preserve">          "id": 159,</w:t>
      </w:r>
    </w:p>
    <w:p w14:paraId="32EF9079" w14:textId="77777777" w:rsidR="007D7F26" w:rsidRDefault="007D7F26" w:rsidP="007D7F26">
      <w:r>
        <w:t xml:space="preserve">          "name": "Dr. Larry Christiansen",</w:t>
      </w:r>
    </w:p>
    <w:p w14:paraId="2B8631DF" w14:textId="77777777" w:rsidR="007D7F26" w:rsidRDefault="007D7F26" w:rsidP="007D7F26">
      <w:r>
        <w:t xml:space="preserve">          "email": "Leonardo.Leuschke36@gmail.com",</w:t>
      </w:r>
    </w:p>
    <w:p w14:paraId="56340F87" w14:textId="77777777" w:rsidR="007D7F26" w:rsidRDefault="007D7F26" w:rsidP="007D7F26">
      <w:r>
        <w:t xml:space="preserve">          "password": "student123",</w:t>
      </w:r>
    </w:p>
    <w:p w14:paraId="26448DE1" w14:textId="77777777" w:rsidR="007D7F26" w:rsidRDefault="007D7F26" w:rsidP="007D7F26">
      <w:r>
        <w:t xml:space="preserve">          "userType": "Student",</w:t>
      </w:r>
    </w:p>
    <w:p w14:paraId="2F03B06E" w14:textId="77777777" w:rsidR="007D7F26" w:rsidRDefault="007D7F26" w:rsidP="007D7F26">
      <w:r>
        <w:t xml:space="preserve">          "gpa": 2.19,</w:t>
      </w:r>
    </w:p>
    <w:p w14:paraId="3B942E93" w14:textId="77777777" w:rsidR="007D7F26" w:rsidRDefault="007D7F26" w:rsidP="007D7F26">
      <w:r>
        <w:t xml:space="preserve">          "major": "Communication"</w:t>
      </w:r>
    </w:p>
    <w:p w14:paraId="3ECB833C" w14:textId="77777777" w:rsidR="007D7F26" w:rsidRDefault="007D7F26" w:rsidP="007D7F26">
      <w:r>
        <w:t xml:space="preserve">        },</w:t>
      </w:r>
    </w:p>
    <w:p w14:paraId="207679BA" w14:textId="77777777" w:rsidR="007D7F26" w:rsidRDefault="007D7F26" w:rsidP="007D7F26">
      <w:r>
        <w:t xml:space="preserve">        {</w:t>
      </w:r>
    </w:p>
    <w:p w14:paraId="7C28A1BE" w14:textId="77777777" w:rsidR="007D7F26" w:rsidRDefault="007D7F26" w:rsidP="007D7F26">
      <w:r>
        <w:t xml:space="preserve">          "id": 183,</w:t>
      </w:r>
    </w:p>
    <w:p w14:paraId="3DD1F9AC" w14:textId="77777777" w:rsidR="007D7F26" w:rsidRDefault="007D7F26" w:rsidP="007D7F26">
      <w:r>
        <w:t xml:space="preserve">          "name": "Eva Runolfsson",</w:t>
      </w:r>
    </w:p>
    <w:p w14:paraId="3B641ADE" w14:textId="77777777" w:rsidR="007D7F26" w:rsidRDefault="007D7F26" w:rsidP="007D7F26">
      <w:r>
        <w:t xml:space="preserve">          "email": "Pablo.Berge-Collins@hotmail.com",</w:t>
      </w:r>
    </w:p>
    <w:p w14:paraId="0A679942" w14:textId="77777777" w:rsidR="007D7F26" w:rsidRDefault="007D7F26" w:rsidP="007D7F26">
      <w:r>
        <w:t xml:space="preserve">          "password": "student123",</w:t>
      </w:r>
    </w:p>
    <w:p w14:paraId="436F2DF3" w14:textId="77777777" w:rsidR="007D7F26" w:rsidRDefault="007D7F26" w:rsidP="007D7F26">
      <w:r>
        <w:t xml:space="preserve">          "userType": "Student",</w:t>
      </w:r>
    </w:p>
    <w:p w14:paraId="1B42AD3A" w14:textId="77777777" w:rsidR="007D7F26" w:rsidRDefault="007D7F26" w:rsidP="007D7F26">
      <w:r>
        <w:t xml:space="preserve">          "gpa": 3.89,</w:t>
      </w:r>
    </w:p>
    <w:p w14:paraId="67FC5DC3" w14:textId="77777777" w:rsidR="007D7F26" w:rsidRDefault="007D7F26" w:rsidP="007D7F26">
      <w:r>
        <w:t xml:space="preserve">          "major": "Business Management"</w:t>
      </w:r>
    </w:p>
    <w:p w14:paraId="57A5FDEC" w14:textId="77777777" w:rsidR="007D7F26" w:rsidRDefault="007D7F26" w:rsidP="007D7F26">
      <w:r>
        <w:lastRenderedPageBreak/>
        <w:t xml:space="preserve">        },</w:t>
      </w:r>
    </w:p>
    <w:p w14:paraId="160B18C9" w14:textId="77777777" w:rsidR="007D7F26" w:rsidRDefault="007D7F26" w:rsidP="007D7F26">
      <w:r>
        <w:t xml:space="preserve">        {</w:t>
      </w:r>
    </w:p>
    <w:p w14:paraId="42C28686" w14:textId="77777777" w:rsidR="007D7F26" w:rsidRDefault="007D7F26" w:rsidP="007D7F26">
      <w:r>
        <w:t xml:space="preserve">          "id": 184,</w:t>
      </w:r>
    </w:p>
    <w:p w14:paraId="3BAFA2AA" w14:textId="77777777" w:rsidR="007D7F26" w:rsidRDefault="007D7F26" w:rsidP="007D7F26">
      <w:r>
        <w:t xml:space="preserve">          "name": "Marian Balistreri",</w:t>
      </w:r>
    </w:p>
    <w:p w14:paraId="5C002162" w14:textId="77777777" w:rsidR="007D7F26" w:rsidRDefault="007D7F26" w:rsidP="007D7F26">
      <w:r>
        <w:t xml:space="preserve">          "email": "Mikayla97@hotmail.com",</w:t>
      </w:r>
    </w:p>
    <w:p w14:paraId="0C0D8D56" w14:textId="77777777" w:rsidR="007D7F26" w:rsidRDefault="007D7F26" w:rsidP="007D7F26">
      <w:r>
        <w:t xml:space="preserve">          "password": "student123",</w:t>
      </w:r>
    </w:p>
    <w:p w14:paraId="7EF3E2D2" w14:textId="77777777" w:rsidR="007D7F26" w:rsidRDefault="007D7F26" w:rsidP="007D7F26">
      <w:r>
        <w:t xml:space="preserve">          "userType": "Student",</w:t>
      </w:r>
    </w:p>
    <w:p w14:paraId="6D519689" w14:textId="77777777" w:rsidR="007D7F26" w:rsidRDefault="007D7F26" w:rsidP="007D7F26">
      <w:r>
        <w:t xml:space="preserve">          "gpa": 0.97,</w:t>
      </w:r>
    </w:p>
    <w:p w14:paraId="6E08F689" w14:textId="77777777" w:rsidR="007D7F26" w:rsidRDefault="007D7F26" w:rsidP="007D7F26">
      <w:r>
        <w:t xml:space="preserve">          "major": "Biology"</w:t>
      </w:r>
    </w:p>
    <w:p w14:paraId="68E6CDD8" w14:textId="77777777" w:rsidR="007D7F26" w:rsidRDefault="007D7F26" w:rsidP="007D7F26">
      <w:r>
        <w:t xml:space="preserve">        }</w:t>
      </w:r>
    </w:p>
    <w:p w14:paraId="7973BCD8" w14:textId="77777777" w:rsidR="007D7F26" w:rsidRDefault="007D7F26" w:rsidP="007D7F26">
      <w:r>
        <w:t xml:space="preserve">      ],</w:t>
      </w:r>
    </w:p>
    <w:p w14:paraId="6820A174" w14:textId="77777777" w:rsidR="007D7F26" w:rsidRDefault="007D7F26" w:rsidP="007D7F26">
      <w:r>
        <w:t xml:space="preserve">      "prerequisites": [],</w:t>
      </w:r>
    </w:p>
    <w:p w14:paraId="46DECA10" w14:textId="77777777" w:rsidR="007D7F26" w:rsidRDefault="007D7F26" w:rsidP="007D7F26">
      <w:r>
        <w:t xml:space="preserve">      "grades": [</w:t>
      </w:r>
    </w:p>
    <w:p w14:paraId="6BFAA95E" w14:textId="77777777" w:rsidR="007D7F26" w:rsidRDefault="007D7F26" w:rsidP="007D7F26">
      <w:r>
        <w:t xml:space="preserve">        {</w:t>
      </w:r>
    </w:p>
    <w:p w14:paraId="0A406806" w14:textId="77777777" w:rsidR="007D7F26" w:rsidRDefault="007D7F26" w:rsidP="007D7F26">
      <w:r>
        <w:t xml:space="preserve">          "id": 381,</w:t>
      </w:r>
    </w:p>
    <w:p w14:paraId="63E35ECE" w14:textId="77777777" w:rsidR="007D7F26" w:rsidRDefault="007D7F26" w:rsidP="007D7F26">
      <w:r>
        <w:t xml:space="preserve">          "title": "arbor vesco comitatus Final Exam",</w:t>
      </w:r>
    </w:p>
    <w:p w14:paraId="24B9009F" w14:textId="77777777" w:rsidR="007D7F26" w:rsidRDefault="007D7F26" w:rsidP="007D7F26">
      <w:r>
        <w:t xml:space="preserve">          "grade": 88.72,</w:t>
      </w:r>
    </w:p>
    <w:p w14:paraId="685989EF" w14:textId="77777777" w:rsidR="007D7F26" w:rsidRDefault="007D7F26" w:rsidP="007D7F26">
      <w:r>
        <w:t xml:space="preserve">          "studentId": 103,</w:t>
      </w:r>
    </w:p>
    <w:p w14:paraId="4E0D7C2D" w14:textId="77777777" w:rsidR="007D7F26" w:rsidRDefault="007D7F26" w:rsidP="007D7F26">
      <w:r>
        <w:t xml:space="preserve">          "courseId": 39</w:t>
      </w:r>
    </w:p>
    <w:p w14:paraId="7661A8D4" w14:textId="77777777" w:rsidR="007D7F26" w:rsidRDefault="007D7F26" w:rsidP="007D7F26">
      <w:r>
        <w:t xml:space="preserve">        },</w:t>
      </w:r>
    </w:p>
    <w:p w14:paraId="1B96CF18" w14:textId="77777777" w:rsidR="007D7F26" w:rsidRDefault="007D7F26" w:rsidP="007D7F26">
      <w:r>
        <w:t xml:space="preserve">        {</w:t>
      </w:r>
    </w:p>
    <w:p w14:paraId="03938BC9" w14:textId="77777777" w:rsidR="007D7F26" w:rsidRDefault="007D7F26" w:rsidP="007D7F26">
      <w:r>
        <w:t xml:space="preserve">          "id": 382,</w:t>
      </w:r>
    </w:p>
    <w:p w14:paraId="4E665D1C" w14:textId="77777777" w:rsidR="007D7F26" w:rsidRDefault="007D7F26" w:rsidP="007D7F26">
      <w:r>
        <w:t xml:space="preserve">          "title": "arbor vesco comitatus Final Exam",</w:t>
      </w:r>
    </w:p>
    <w:p w14:paraId="480ED2C3" w14:textId="77777777" w:rsidR="007D7F26" w:rsidRDefault="007D7F26" w:rsidP="007D7F26">
      <w:r>
        <w:t xml:space="preserve">          "grade": 77.88,</w:t>
      </w:r>
    </w:p>
    <w:p w14:paraId="7BB869A3" w14:textId="77777777" w:rsidR="007D7F26" w:rsidRDefault="007D7F26" w:rsidP="007D7F26">
      <w:r>
        <w:t xml:space="preserve">          "studentId": 159,</w:t>
      </w:r>
    </w:p>
    <w:p w14:paraId="6CB99A82" w14:textId="77777777" w:rsidR="007D7F26" w:rsidRDefault="007D7F26" w:rsidP="007D7F26">
      <w:r>
        <w:t xml:space="preserve">          "courseId": 39</w:t>
      </w:r>
    </w:p>
    <w:p w14:paraId="276956A7" w14:textId="77777777" w:rsidR="007D7F26" w:rsidRDefault="007D7F26" w:rsidP="007D7F26">
      <w:r>
        <w:t xml:space="preserve">        },</w:t>
      </w:r>
    </w:p>
    <w:p w14:paraId="0F2E0E07" w14:textId="77777777" w:rsidR="007D7F26" w:rsidRDefault="007D7F26" w:rsidP="007D7F26">
      <w:r>
        <w:t xml:space="preserve">        {</w:t>
      </w:r>
    </w:p>
    <w:p w14:paraId="74DCCF59" w14:textId="77777777" w:rsidR="007D7F26" w:rsidRDefault="007D7F26" w:rsidP="007D7F26">
      <w:r>
        <w:t xml:space="preserve">          "id": 383,</w:t>
      </w:r>
    </w:p>
    <w:p w14:paraId="560B7AFF" w14:textId="77777777" w:rsidR="007D7F26" w:rsidRDefault="007D7F26" w:rsidP="007D7F26">
      <w:r>
        <w:t xml:space="preserve">          "title": "arbor vesco comitatus Final Exam",</w:t>
      </w:r>
    </w:p>
    <w:p w14:paraId="117A779C" w14:textId="77777777" w:rsidR="007D7F26" w:rsidRDefault="007D7F26" w:rsidP="007D7F26">
      <w:r>
        <w:t xml:space="preserve">          "grade": 25.03,</w:t>
      </w:r>
    </w:p>
    <w:p w14:paraId="224B4F86" w14:textId="77777777" w:rsidR="007D7F26" w:rsidRDefault="007D7F26" w:rsidP="007D7F26">
      <w:r>
        <w:t xml:space="preserve">          "studentId": 183,</w:t>
      </w:r>
    </w:p>
    <w:p w14:paraId="3E3695D5" w14:textId="77777777" w:rsidR="007D7F26" w:rsidRDefault="007D7F26" w:rsidP="007D7F26">
      <w:r>
        <w:t xml:space="preserve">          "courseId": 39</w:t>
      </w:r>
    </w:p>
    <w:p w14:paraId="4F1ED12A" w14:textId="77777777" w:rsidR="007D7F26" w:rsidRDefault="007D7F26" w:rsidP="007D7F26">
      <w:r>
        <w:t xml:space="preserve">        },</w:t>
      </w:r>
    </w:p>
    <w:p w14:paraId="6C4B085B" w14:textId="77777777" w:rsidR="007D7F26" w:rsidRDefault="007D7F26" w:rsidP="007D7F26">
      <w:r>
        <w:t xml:space="preserve">        {</w:t>
      </w:r>
    </w:p>
    <w:p w14:paraId="158C6B92" w14:textId="77777777" w:rsidR="007D7F26" w:rsidRDefault="007D7F26" w:rsidP="007D7F26">
      <w:r>
        <w:t xml:space="preserve">          "id": 384,</w:t>
      </w:r>
    </w:p>
    <w:p w14:paraId="470771B7" w14:textId="77777777" w:rsidR="007D7F26" w:rsidRDefault="007D7F26" w:rsidP="007D7F26">
      <w:r>
        <w:t xml:space="preserve">          "title": "arbor vesco comitatus Final Exam",</w:t>
      </w:r>
    </w:p>
    <w:p w14:paraId="03A263BC" w14:textId="77777777" w:rsidR="007D7F26" w:rsidRDefault="007D7F26" w:rsidP="007D7F26">
      <w:r>
        <w:t xml:space="preserve">          "grade": 67.18,</w:t>
      </w:r>
    </w:p>
    <w:p w14:paraId="07D8C624" w14:textId="77777777" w:rsidR="007D7F26" w:rsidRDefault="007D7F26" w:rsidP="007D7F26">
      <w:r>
        <w:t xml:space="preserve">          "studentId": 133,</w:t>
      </w:r>
    </w:p>
    <w:p w14:paraId="22361850" w14:textId="77777777" w:rsidR="007D7F26" w:rsidRDefault="007D7F26" w:rsidP="007D7F26">
      <w:r>
        <w:t xml:space="preserve">          "courseId": 39</w:t>
      </w:r>
    </w:p>
    <w:p w14:paraId="104F889C" w14:textId="77777777" w:rsidR="007D7F26" w:rsidRDefault="007D7F26" w:rsidP="007D7F26">
      <w:r>
        <w:t xml:space="preserve">        },</w:t>
      </w:r>
    </w:p>
    <w:p w14:paraId="56389074" w14:textId="77777777" w:rsidR="007D7F26" w:rsidRDefault="007D7F26" w:rsidP="007D7F26">
      <w:r>
        <w:t xml:space="preserve">        {</w:t>
      </w:r>
    </w:p>
    <w:p w14:paraId="530A8C6E" w14:textId="77777777" w:rsidR="007D7F26" w:rsidRDefault="007D7F26" w:rsidP="007D7F26">
      <w:r>
        <w:lastRenderedPageBreak/>
        <w:t xml:space="preserve">          "id": 385,</w:t>
      </w:r>
    </w:p>
    <w:p w14:paraId="56BA2D14" w14:textId="77777777" w:rsidR="007D7F26" w:rsidRDefault="007D7F26" w:rsidP="007D7F26">
      <w:r>
        <w:t xml:space="preserve">          "title": "arbor vesco comitatus Final Exam",</w:t>
      </w:r>
    </w:p>
    <w:p w14:paraId="3F603F4B" w14:textId="77777777" w:rsidR="007D7F26" w:rsidRDefault="007D7F26" w:rsidP="007D7F26">
      <w:r>
        <w:t xml:space="preserve">          "grade": 99.93,</w:t>
      </w:r>
    </w:p>
    <w:p w14:paraId="6A68F0B8" w14:textId="77777777" w:rsidR="007D7F26" w:rsidRDefault="007D7F26" w:rsidP="007D7F26">
      <w:r>
        <w:t xml:space="preserve">          "studentId": 59,</w:t>
      </w:r>
    </w:p>
    <w:p w14:paraId="56E79FD4" w14:textId="77777777" w:rsidR="007D7F26" w:rsidRDefault="007D7F26" w:rsidP="007D7F26">
      <w:r>
        <w:t xml:space="preserve">          "courseId": 39</w:t>
      </w:r>
    </w:p>
    <w:p w14:paraId="0EEB71D1" w14:textId="77777777" w:rsidR="007D7F26" w:rsidRDefault="007D7F26" w:rsidP="007D7F26">
      <w:r>
        <w:t xml:space="preserve">        },</w:t>
      </w:r>
    </w:p>
    <w:p w14:paraId="797A24AE" w14:textId="77777777" w:rsidR="007D7F26" w:rsidRDefault="007D7F26" w:rsidP="007D7F26">
      <w:r>
        <w:t xml:space="preserve">        {</w:t>
      </w:r>
    </w:p>
    <w:p w14:paraId="5DDE2B88" w14:textId="77777777" w:rsidR="007D7F26" w:rsidRDefault="007D7F26" w:rsidP="007D7F26">
      <w:r>
        <w:t xml:space="preserve">          "id": 386,</w:t>
      </w:r>
    </w:p>
    <w:p w14:paraId="2F38F811" w14:textId="77777777" w:rsidR="007D7F26" w:rsidRDefault="007D7F26" w:rsidP="007D7F26">
      <w:r>
        <w:t xml:space="preserve">          "title": "arbor vesco comitatus Final Exam",</w:t>
      </w:r>
    </w:p>
    <w:p w14:paraId="37918116" w14:textId="77777777" w:rsidR="007D7F26" w:rsidRDefault="007D7F26" w:rsidP="007D7F26">
      <w:r>
        <w:t xml:space="preserve">          "grade": 88.58,</w:t>
      </w:r>
    </w:p>
    <w:p w14:paraId="64120BD2" w14:textId="77777777" w:rsidR="007D7F26" w:rsidRDefault="007D7F26" w:rsidP="007D7F26">
      <w:r>
        <w:t xml:space="preserve">          "studentId": 107,</w:t>
      </w:r>
    </w:p>
    <w:p w14:paraId="235C6789" w14:textId="77777777" w:rsidR="007D7F26" w:rsidRDefault="007D7F26" w:rsidP="007D7F26">
      <w:r>
        <w:t xml:space="preserve">          "courseId": 39</w:t>
      </w:r>
    </w:p>
    <w:p w14:paraId="2AFCA9FE" w14:textId="77777777" w:rsidR="007D7F26" w:rsidRDefault="007D7F26" w:rsidP="007D7F26">
      <w:r>
        <w:t xml:space="preserve">        },</w:t>
      </w:r>
    </w:p>
    <w:p w14:paraId="3A124A18" w14:textId="77777777" w:rsidR="007D7F26" w:rsidRDefault="007D7F26" w:rsidP="007D7F26">
      <w:r>
        <w:t xml:space="preserve">        {</w:t>
      </w:r>
    </w:p>
    <w:p w14:paraId="6AB145DF" w14:textId="77777777" w:rsidR="007D7F26" w:rsidRDefault="007D7F26" w:rsidP="007D7F26">
      <w:r>
        <w:t xml:space="preserve">          "id": 387,</w:t>
      </w:r>
    </w:p>
    <w:p w14:paraId="2DD25CF8" w14:textId="77777777" w:rsidR="007D7F26" w:rsidRDefault="007D7F26" w:rsidP="007D7F26">
      <w:r>
        <w:t xml:space="preserve">          "title": "arbor vesco comitatus Final Exam",</w:t>
      </w:r>
    </w:p>
    <w:p w14:paraId="7A457194" w14:textId="77777777" w:rsidR="007D7F26" w:rsidRDefault="007D7F26" w:rsidP="007D7F26">
      <w:r>
        <w:t xml:space="preserve">          "grade": 7.13,</w:t>
      </w:r>
    </w:p>
    <w:p w14:paraId="552332A6" w14:textId="77777777" w:rsidR="007D7F26" w:rsidRDefault="007D7F26" w:rsidP="007D7F26">
      <w:r>
        <w:t xml:space="preserve">          "studentId": 171,</w:t>
      </w:r>
    </w:p>
    <w:p w14:paraId="425AFC1F" w14:textId="77777777" w:rsidR="007D7F26" w:rsidRDefault="007D7F26" w:rsidP="007D7F26">
      <w:r>
        <w:t xml:space="preserve">          "courseId": 39</w:t>
      </w:r>
    </w:p>
    <w:p w14:paraId="378707BB" w14:textId="77777777" w:rsidR="007D7F26" w:rsidRDefault="007D7F26" w:rsidP="007D7F26">
      <w:r>
        <w:t xml:space="preserve">        },</w:t>
      </w:r>
    </w:p>
    <w:p w14:paraId="52405BF0" w14:textId="77777777" w:rsidR="007D7F26" w:rsidRDefault="007D7F26" w:rsidP="007D7F26">
      <w:r>
        <w:t xml:space="preserve">        {</w:t>
      </w:r>
    </w:p>
    <w:p w14:paraId="0A13D936" w14:textId="77777777" w:rsidR="007D7F26" w:rsidRDefault="007D7F26" w:rsidP="007D7F26">
      <w:r>
        <w:t xml:space="preserve">          "id": 388,</w:t>
      </w:r>
    </w:p>
    <w:p w14:paraId="3680A9FC" w14:textId="77777777" w:rsidR="007D7F26" w:rsidRDefault="007D7F26" w:rsidP="007D7F26">
      <w:r>
        <w:t xml:space="preserve">          "title": "arbor vesco comitatus Final Exam",</w:t>
      </w:r>
    </w:p>
    <w:p w14:paraId="0105F953" w14:textId="77777777" w:rsidR="007D7F26" w:rsidRDefault="007D7F26" w:rsidP="007D7F26">
      <w:r>
        <w:t xml:space="preserve">          "grade": 13.84,</w:t>
      </w:r>
    </w:p>
    <w:p w14:paraId="5D3A9149" w14:textId="77777777" w:rsidR="007D7F26" w:rsidRDefault="007D7F26" w:rsidP="007D7F26">
      <w:r>
        <w:t xml:space="preserve">          "studentId": 145,</w:t>
      </w:r>
    </w:p>
    <w:p w14:paraId="2AE476D6" w14:textId="77777777" w:rsidR="007D7F26" w:rsidRDefault="007D7F26" w:rsidP="007D7F26">
      <w:r>
        <w:t xml:space="preserve">          "courseId": 39</w:t>
      </w:r>
    </w:p>
    <w:p w14:paraId="19AFC277" w14:textId="77777777" w:rsidR="007D7F26" w:rsidRDefault="007D7F26" w:rsidP="007D7F26">
      <w:r>
        <w:t xml:space="preserve">        },</w:t>
      </w:r>
    </w:p>
    <w:p w14:paraId="06C41717" w14:textId="77777777" w:rsidR="007D7F26" w:rsidRDefault="007D7F26" w:rsidP="007D7F26">
      <w:r>
        <w:t xml:space="preserve">        {</w:t>
      </w:r>
    </w:p>
    <w:p w14:paraId="2BB68840" w14:textId="77777777" w:rsidR="007D7F26" w:rsidRDefault="007D7F26" w:rsidP="007D7F26">
      <w:r>
        <w:t xml:space="preserve">          "id": 389,</w:t>
      </w:r>
    </w:p>
    <w:p w14:paraId="1495D040" w14:textId="77777777" w:rsidR="007D7F26" w:rsidRDefault="007D7F26" w:rsidP="007D7F26">
      <w:r>
        <w:t xml:space="preserve">          "title": "arbor vesco comitatus Final Exam",</w:t>
      </w:r>
    </w:p>
    <w:p w14:paraId="5262E849" w14:textId="77777777" w:rsidR="007D7F26" w:rsidRDefault="007D7F26" w:rsidP="007D7F26">
      <w:r>
        <w:t xml:space="preserve">          "grade": 24.46,</w:t>
      </w:r>
    </w:p>
    <w:p w14:paraId="37762BD6" w14:textId="77777777" w:rsidR="007D7F26" w:rsidRDefault="007D7F26" w:rsidP="007D7F26">
      <w:r>
        <w:t xml:space="preserve">          "studentId": 4,</w:t>
      </w:r>
    </w:p>
    <w:p w14:paraId="4B7C791F" w14:textId="77777777" w:rsidR="007D7F26" w:rsidRDefault="007D7F26" w:rsidP="007D7F26">
      <w:r>
        <w:t xml:space="preserve">          "courseId": 39</w:t>
      </w:r>
    </w:p>
    <w:p w14:paraId="013F85F0" w14:textId="77777777" w:rsidR="007D7F26" w:rsidRDefault="007D7F26" w:rsidP="007D7F26">
      <w:r>
        <w:t xml:space="preserve">        },</w:t>
      </w:r>
    </w:p>
    <w:p w14:paraId="7D01FC56" w14:textId="77777777" w:rsidR="007D7F26" w:rsidRDefault="007D7F26" w:rsidP="007D7F26">
      <w:r>
        <w:t xml:space="preserve">        {</w:t>
      </w:r>
    </w:p>
    <w:p w14:paraId="503A5944" w14:textId="77777777" w:rsidR="007D7F26" w:rsidRDefault="007D7F26" w:rsidP="007D7F26">
      <w:r>
        <w:t xml:space="preserve">          "id": 390,</w:t>
      </w:r>
    </w:p>
    <w:p w14:paraId="697F6BD4" w14:textId="77777777" w:rsidR="007D7F26" w:rsidRDefault="007D7F26" w:rsidP="007D7F26">
      <w:r>
        <w:t xml:space="preserve">          "title": "arbor vesco comitatus Final Exam",</w:t>
      </w:r>
    </w:p>
    <w:p w14:paraId="585893F5" w14:textId="77777777" w:rsidR="007D7F26" w:rsidRDefault="007D7F26" w:rsidP="007D7F26">
      <w:r>
        <w:t xml:space="preserve">          "grade": 56.54,</w:t>
      </w:r>
    </w:p>
    <w:p w14:paraId="59310614" w14:textId="77777777" w:rsidR="007D7F26" w:rsidRDefault="007D7F26" w:rsidP="007D7F26">
      <w:r>
        <w:t xml:space="preserve">          "studentId": 184,</w:t>
      </w:r>
    </w:p>
    <w:p w14:paraId="48C31292" w14:textId="77777777" w:rsidR="007D7F26" w:rsidRDefault="007D7F26" w:rsidP="007D7F26">
      <w:r>
        <w:t xml:space="preserve">          "courseId": 39</w:t>
      </w:r>
    </w:p>
    <w:p w14:paraId="7EAC34B1" w14:textId="77777777" w:rsidR="007D7F26" w:rsidRDefault="007D7F26" w:rsidP="007D7F26">
      <w:r>
        <w:t xml:space="preserve">        }</w:t>
      </w:r>
    </w:p>
    <w:p w14:paraId="2F6E5959" w14:textId="77777777" w:rsidR="007D7F26" w:rsidRDefault="007D7F26" w:rsidP="007D7F26">
      <w:r>
        <w:t xml:space="preserve">      ]</w:t>
      </w:r>
    </w:p>
    <w:p w14:paraId="37666627" w14:textId="77777777" w:rsidR="007D7F26" w:rsidRDefault="007D7F26" w:rsidP="007D7F26">
      <w:r>
        <w:lastRenderedPageBreak/>
        <w:t xml:space="preserve">    },</w:t>
      </w:r>
    </w:p>
    <w:p w14:paraId="6E69B032" w14:textId="77777777" w:rsidR="007D7F26" w:rsidRDefault="007D7F26" w:rsidP="007D7F26">
      <w:r>
        <w:t xml:space="preserve">    {</w:t>
      </w:r>
    </w:p>
    <w:p w14:paraId="679959AF" w14:textId="77777777" w:rsidR="007D7F26" w:rsidRDefault="007D7F26" w:rsidP="007D7F26">
      <w:r>
        <w:t xml:space="preserve">      "id": 40,</w:t>
      </w:r>
    </w:p>
    <w:p w14:paraId="01128198" w14:textId="77777777" w:rsidR="007D7F26" w:rsidRDefault="007D7F26" w:rsidP="007D7F26">
      <w:r>
        <w:t xml:space="preserve">      "title": "Ecology and Conservation Strategies",</w:t>
      </w:r>
    </w:p>
    <w:p w14:paraId="3E0250BA" w14:textId="77777777" w:rsidR="007D7F26" w:rsidRDefault="007D7F26" w:rsidP="007D7F26">
      <w:r>
        <w:t xml:space="preserve">      "location": "Room 291",</w:t>
      </w:r>
    </w:p>
    <w:p w14:paraId="79DFC55C" w14:textId="77777777" w:rsidR="007D7F26" w:rsidRDefault="007D7F26" w:rsidP="007D7F26">
      <w:r>
        <w:t xml:space="preserve">      "category": "Science",</w:t>
      </w:r>
    </w:p>
    <w:p w14:paraId="18A36544" w14:textId="77777777" w:rsidR="007D7F26" w:rsidRDefault="007D7F26" w:rsidP="007D7F26">
      <w:r>
        <w:t xml:space="preserve">      "registrationStatus": true,</w:t>
      </w:r>
    </w:p>
    <w:p w14:paraId="4F70AB82" w14:textId="77777777" w:rsidR="007D7F26" w:rsidRDefault="007D7F26" w:rsidP="007D7F26">
      <w:r>
        <w:t xml:space="preserve">      "courseStatus": "offering",</w:t>
      </w:r>
    </w:p>
    <w:p w14:paraId="307070D8" w14:textId="77777777" w:rsidR="007D7F26" w:rsidRDefault="007D7F26" w:rsidP="007D7F26">
      <w:r>
        <w:t xml:space="preserve">      "instructorId": 3,</w:t>
      </w:r>
    </w:p>
    <w:p w14:paraId="64A5E768" w14:textId="77777777" w:rsidR="007D7F26" w:rsidRDefault="007D7F26" w:rsidP="007D7F26">
      <w:r>
        <w:t xml:space="preserve">      "students": [</w:t>
      </w:r>
    </w:p>
    <w:p w14:paraId="4BAB71EC" w14:textId="77777777" w:rsidR="007D7F26" w:rsidRDefault="007D7F26" w:rsidP="007D7F26">
      <w:r>
        <w:t xml:space="preserve">        {</w:t>
      </w:r>
    </w:p>
    <w:p w14:paraId="0B3E4F37" w14:textId="77777777" w:rsidR="007D7F26" w:rsidRDefault="007D7F26" w:rsidP="007D7F26">
      <w:r>
        <w:t xml:space="preserve">          "id": 3,</w:t>
      </w:r>
    </w:p>
    <w:p w14:paraId="7071BAB5" w14:textId="77777777" w:rsidR="007D7F26" w:rsidRDefault="007D7F26" w:rsidP="007D7F26">
      <w:r>
        <w:t xml:space="preserve">          "name": "Mrs. Misty Beatty",</w:t>
      </w:r>
    </w:p>
    <w:p w14:paraId="5614A7C4" w14:textId="77777777" w:rsidR="007D7F26" w:rsidRDefault="007D7F26" w:rsidP="007D7F26">
      <w:r>
        <w:t xml:space="preserve">          "email": "Elton92@hotmail.com",</w:t>
      </w:r>
    </w:p>
    <w:p w14:paraId="7174E756" w14:textId="77777777" w:rsidR="007D7F26" w:rsidRDefault="007D7F26" w:rsidP="007D7F26">
      <w:r>
        <w:t xml:space="preserve">          "password": "student123",</w:t>
      </w:r>
    </w:p>
    <w:p w14:paraId="2CDBC5FB" w14:textId="77777777" w:rsidR="007D7F26" w:rsidRDefault="007D7F26" w:rsidP="007D7F26">
      <w:r>
        <w:t xml:space="preserve">          "userType": "Student",</w:t>
      </w:r>
    </w:p>
    <w:p w14:paraId="0646EBB4" w14:textId="77777777" w:rsidR="007D7F26" w:rsidRDefault="007D7F26" w:rsidP="007D7F26">
      <w:r>
        <w:t xml:space="preserve">          "gpa": 1.32,</w:t>
      </w:r>
    </w:p>
    <w:p w14:paraId="69CD10BC" w14:textId="77777777" w:rsidR="007D7F26" w:rsidRDefault="007D7F26" w:rsidP="007D7F26">
      <w:r>
        <w:t xml:space="preserve">          "major": "Computer Science"</w:t>
      </w:r>
    </w:p>
    <w:p w14:paraId="7B07ECE9" w14:textId="77777777" w:rsidR="007D7F26" w:rsidRDefault="007D7F26" w:rsidP="007D7F26">
      <w:r>
        <w:t xml:space="preserve">        },</w:t>
      </w:r>
    </w:p>
    <w:p w14:paraId="7A18A712" w14:textId="77777777" w:rsidR="007D7F26" w:rsidRDefault="007D7F26" w:rsidP="007D7F26">
      <w:r>
        <w:t xml:space="preserve">        {</w:t>
      </w:r>
    </w:p>
    <w:p w14:paraId="1ECE441E" w14:textId="77777777" w:rsidR="007D7F26" w:rsidRDefault="007D7F26" w:rsidP="007D7F26">
      <w:r>
        <w:t xml:space="preserve">          "id": 56,</w:t>
      </w:r>
    </w:p>
    <w:p w14:paraId="6A17FFFF" w14:textId="77777777" w:rsidR="007D7F26" w:rsidRDefault="007D7F26" w:rsidP="007D7F26">
      <w:r>
        <w:t xml:space="preserve">          "name": "Joann Rutherford",</w:t>
      </w:r>
    </w:p>
    <w:p w14:paraId="35C4D651" w14:textId="77777777" w:rsidR="007D7F26" w:rsidRDefault="007D7F26" w:rsidP="007D7F26">
      <w:r>
        <w:t xml:space="preserve">          "email": "Stanford.Pouros63@hotmail.com",</w:t>
      </w:r>
    </w:p>
    <w:p w14:paraId="5B5EC4DB" w14:textId="77777777" w:rsidR="007D7F26" w:rsidRDefault="007D7F26" w:rsidP="007D7F26">
      <w:r>
        <w:t xml:space="preserve">          "password": "student123",</w:t>
      </w:r>
    </w:p>
    <w:p w14:paraId="5DB2E0D2" w14:textId="77777777" w:rsidR="007D7F26" w:rsidRDefault="007D7F26" w:rsidP="007D7F26">
      <w:r>
        <w:t xml:space="preserve">          "userType": "Student",</w:t>
      </w:r>
    </w:p>
    <w:p w14:paraId="3267BB45" w14:textId="77777777" w:rsidR="007D7F26" w:rsidRDefault="007D7F26" w:rsidP="007D7F26">
      <w:r>
        <w:t xml:space="preserve">          "gpa": 2.41,</w:t>
      </w:r>
    </w:p>
    <w:p w14:paraId="50881DE2" w14:textId="77777777" w:rsidR="007D7F26" w:rsidRDefault="007D7F26" w:rsidP="007D7F26">
      <w:r>
        <w:t xml:space="preserve">          "major": "Mathematics"</w:t>
      </w:r>
    </w:p>
    <w:p w14:paraId="10EF3C73" w14:textId="77777777" w:rsidR="007D7F26" w:rsidRDefault="007D7F26" w:rsidP="007D7F26">
      <w:r>
        <w:t xml:space="preserve">        },</w:t>
      </w:r>
    </w:p>
    <w:p w14:paraId="44EEB6FB" w14:textId="77777777" w:rsidR="007D7F26" w:rsidRDefault="007D7F26" w:rsidP="007D7F26">
      <w:r>
        <w:t xml:space="preserve">        {</w:t>
      </w:r>
    </w:p>
    <w:p w14:paraId="14EEA5A9" w14:textId="77777777" w:rsidR="007D7F26" w:rsidRDefault="007D7F26" w:rsidP="007D7F26">
      <w:r>
        <w:t xml:space="preserve">          "id": 63,</w:t>
      </w:r>
    </w:p>
    <w:p w14:paraId="2255FC25" w14:textId="77777777" w:rsidR="007D7F26" w:rsidRDefault="007D7F26" w:rsidP="007D7F26">
      <w:r>
        <w:t xml:space="preserve">          "name": "Sammy Oberbrunner-Schamberger",</w:t>
      </w:r>
    </w:p>
    <w:p w14:paraId="57B6D050" w14:textId="77777777" w:rsidR="007D7F26" w:rsidRDefault="007D7F26" w:rsidP="007D7F26">
      <w:r>
        <w:t xml:space="preserve">          "email": "Billie83@yahoo.com",</w:t>
      </w:r>
    </w:p>
    <w:p w14:paraId="1B6261BC" w14:textId="77777777" w:rsidR="007D7F26" w:rsidRDefault="007D7F26" w:rsidP="007D7F26">
      <w:r>
        <w:t xml:space="preserve">          "password": "student123",</w:t>
      </w:r>
    </w:p>
    <w:p w14:paraId="284C2684" w14:textId="77777777" w:rsidR="007D7F26" w:rsidRDefault="007D7F26" w:rsidP="007D7F26">
      <w:r>
        <w:t xml:space="preserve">          "userType": "Student",</w:t>
      </w:r>
    </w:p>
    <w:p w14:paraId="0C6E58CB" w14:textId="77777777" w:rsidR="007D7F26" w:rsidRDefault="007D7F26" w:rsidP="007D7F26">
      <w:r>
        <w:t xml:space="preserve">          "gpa": 1,</w:t>
      </w:r>
    </w:p>
    <w:p w14:paraId="00511820" w14:textId="77777777" w:rsidR="007D7F26" w:rsidRDefault="007D7F26" w:rsidP="007D7F26">
      <w:r>
        <w:t xml:space="preserve">          "major": "Chemistry"</w:t>
      </w:r>
    </w:p>
    <w:p w14:paraId="421735D4" w14:textId="77777777" w:rsidR="007D7F26" w:rsidRDefault="007D7F26" w:rsidP="007D7F26">
      <w:r>
        <w:t xml:space="preserve">        },</w:t>
      </w:r>
    </w:p>
    <w:p w14:paraId="0F78D452" w14:textId="77777777" w:rsidR="007D7F26" w:rsidRDefault="007D7F26" w:rsidP="007D7F26">
      <w:r>
        <w:t xml:space="preserve">        {</w:t>
      </w:r>
    </w:p>
    <w:p w14:paraId="29760889" w14:textId="77777777" w:rsidR="007D7F26" w:rsidRDefault="007D7F26" w:rsidP="007D7F26">
      <w:r>
        <w:t xml:space="preserve">          "id": 68,</w:t>
      </w:r>
    </w:p>
    <w:p w14:paraId="303232D5" w14:textId="77777777" w:rsidR="007D7F26" w:rsidRDefault="007D7F26" w:rsidP="007D7F26">
      <w:r>
        <w:t xml:space="preserve">          "name": "Mr. Alex Collier",</w:t>
      </w:r>
    </w:p>
    <w:p w14:paraId="10D4DEA9" w14:textId="77777777" w:rsidR="007D7F26" w:rsidRDefault="007D7F26" w:rsidP="007D7F26">
      <w:r>
        <w:t xml:space="preserve">          "email": "Clemmie_Sauer@hotmail.com",</w:t>
      </w:r>
    </w:p>
    <w:p w14:paraId="516EC599" w14:textId="77777777" w:rsidR="007D7F26" w:rsidRDefault="007D7F26" w:rsidP="007D7F26">
      <w:r>
        <w:t xml:space="preserve">          "password": "student123",</w:t>
      </w:r>
    </w:p>
    <w:p w14:paraId="219F4E02" w14:textId="77777777" w:rsidR="007D7F26" w:rsidRDefault="007D7F26" w:rsidP="007D7F26">
      <w:r>
        <w:lastRenderedPageBreak/>
        <w:t xml:space="preserve">          "userType": "Student",</w:t>
      </w:r>
    </w:p>
    <w:p w14:paraId="77806AE1" w14:textId="77777777" w:rsidR="007D7F26" w:rsidRDefault="007D7F26" w:rsidP="007D7F26">
      <w:r>
        <w:t xml:space="preserve">          "gpa": 1.53,</w:t>
      </w:r>
    </w:p>
    <w:p w14:paraId="149136DF" w14:textId="77777777" w:rsidR="007D7F26" w:rsidRDefault="007D7F26" w:rsidP="007D7F26">
      <w:r>
        <w:t xml:space="preserve">          "major": "Computer Science"</w:t>
      </w:r>
    </w:p>
    <w:p w14:paraId="21F2C987" w14:textId="77777777" w:rsidR="007D7F26" w:rsidRDefault="007D7F26" w:rsidP="007D7F26">
      <w:r>
        <w:t xml:space="preserve">        },</w:t>
      </w:r>
    </w:p>
    <w:p w14:paraId="7A2A0293" w14:textId="77777777" w:rsidR="007D7F26" w:rsidRDefault="007D7F26" w:rsidP="007D7F26">
      <w:r>
        <w:t xml:space="preserve">        {</w:t>
      </w:r>
    </w:p>
    <w:p w14:paraId="38B1CCFF" w14:textId="77777777" w:rsidR="007D7F26" w:rsidRDefault="007D7F26" w:rsidP="007D7F26">
      <w:r>
        <w:t xml:space="preserve">          "id": 100,</w:t>
      </w:r>
    </w:p>
    <w:p w14:paraId="18121567" w14:textId="77777777" w:rsidR="007D7F26" w:rsidRDefault="007D7F26" w:rsidP="007D7F26">
      <w:r>
        <w:t xml:space="preserve">          "name": "Jerry DuBuque",</w:t>
      </w:r>
    </w:p>
    <w:p w14:paraId="08CBBDD4" w14:textId="77777777" w:rsidR="007D7F26" w:rsidRDefault="007D7F26" w:rsidP="007D7F26">
      <w:r>
        <w:t xml:space="preserve">          "email": "Chad.Hahn41@hotmail.com",</w:t>
      </w:r>
    </w:p>
    <w:p w14:paraId="0B3E2458" w14:textId="77777777" w:rsidR="007D7F26" w:rsidRDefault="007D7F26" w:rsidP="007D7F26">
      <w:r>
        <w:t xml:space="preserve">          "password": "student123",</w:t>
      </w:r>
    </w:p>
    <w:p w14:paraId="6A04EB87" w14:textId="77777777" w:rsidR="007D7F26" w:rsidRDefault="007D7F26" w:rsidP="007D7F26">
      <w:r>
        <w:t xml:space="preserve">          "userType": "Student",</w:t>
      </w:r>
    </w:p>
    <w:p w14:paraId="59CC96A6" w14:textId="77777777" w:rsidR="007D7F26" w:rsidRDefault="007D7F26" w:rsidP="007D7F26">
      <w:r>
        <w:t xml:space="preserve">          "gpa": 2.1,</w:t>
      </w:r>
    </w:p>
    <w:p w14:paraId="18BC3AC5" w14:textId="77777777" w:rsidR="007D7F26" w:rsidRDefault="007D7F26" w:rsidP="007D7F26">
      <w:r>
        <w:t xml:space="preserve">          "major": "Communication"</w:t>
      </w:r>
    </w:p>
    <w:p w14:paraId="08275097" w14:textId="77777777" w:rsidR="007D7F26" w:rsidRDefault="007D7F26" w:rsidP="007D7F26">
      <w:r>
        <w:t xml:space="preserve">        },</w:t>
      </w:r>
    </w:p>
    <w:p w14:paraId="674B6D19" w14:textId="77777777" w:rsidR="007D7F26" w:rsidRDefault="007D7F26" w:rsidP="007D7F26">
      <w:r>
        <w:t xml:space="preserve">        {</w:t>
      </w:r>
    </w:p>
    <w:p w14:paraId="53A5336B" w14:textId="77777777" w:rsidR="007D7F26" w:rsidRDefault="007D7F26" w:rsidP="007D7F26">
      <w:r>
        <w:t xml:space="preserve">          "id": 142,</w:t>
      </w:r>
    </w:p>
    <w:p w14:paraId="03B279D3" w14:textId="77777777" w:rsidR="007D7F26" w:rsidRDefault="007D7F26" w:rsidP="007D7F26">
      <w:r>
        <w:t xml:space="preserve">          "name": "Ann Dare",</w:t>
      </w:r>
    </w:p>
    <w:p w14:paraId="70F840FB" w14:textId="77777777" w:rsidR="007D7F26" w:rsidRDefault="007D7F26" w:rsidP="007D7F26">
      <w:r>
        <w:t xml:space="preserve">          "email": "Kenny48@gmail.com",</w:t>
      </w:r>
    </w:p>
    <w:p w14:paraId="7EE1D943" w14:textId="77777777" w:rsidR="007D7F26" w:rsidRDefault="007D7F26" w:rsidP="007D7F26">
      <w:r>
        <w:t xml:space="preserve">          "password": "student123",</w:t>
      </w:r>
    </w:p>
    <w:p w14:paraId="3958D7C0" w14:textId="77777777" w:rsidR="007D7F26" w:rsidRDefault="007D7F26" w:rsidP="007D7F26">
      <w:r>
        <w:t xml:space="preserve">          "userType": "Student",</w:t>
      </w:r>
    </w:p>
    <w:p w14:paraId="2059B6B2" w14:textId="77777777" w:rsidR="007D7F26" w:rsidRDefault="007D7F26" w:rsidP="007D7F26">
      <w:r>
        <w:t xml:space="preserve">          "gpa": 2.36,</w:t>
      </w:r>
    </w:p>
    <w:p w14:paraId="2CC28B41" w14:textId="77777777" w:rsidR="007D7F26" w:rsidRDefault="007D7F26" w:rsidP="007D7F26">
      <w:r>
        <w:t xml:space="preserve">          "major": "Chemistry"</w:t>
      </w:r>
    </w:p>
    <w:p w14:paraId="3E65061E" w14:textId="77777777" w:rsidR="007D7F26" w:rsidRDefault="007D7F26" w:rsidP="007D7F26">
      <w:r>
        <w:t xml:space="preserve">        },</w:t>
      </w:r>
    </w:p>
    <w:p w14:paraId="44A88E01" w14:textId="77777777" w:rsidR="007D7F26" w:rsidRDefault="007D7F26" w:rsidP="007D7F26">
      <w:r>
        <w:t xml:space="preserve">        {</w:t>
      </w:r>
    </w:p>
    <w:p w14:paraId="115CA5CA" w14:textId="77777777" w:rsidR="007D7F26" w:rsidRDefault="007D7F26" w:rsidP="007D7F26">
      <w:r>
        <w:t xml:space="preserve">          "id": 151,</w:t>
      </w:r>
    </w:p>
    <w:p w14:paraId="2A50FFAA" w14:textId="77777777" w:rsidR="007D7F26" w:rsidRDefault="007D7F26" w:rsidP="007D7F26">
      <w:r>
        <w:t xml:space="preserve">          "name": "Jack Medhurst",</w:t>
      </w:r>
    </w:p>
    <w:p w14:paraId="006CE8F7" w14:textId="77777777" w:rsidR="007D7F26" w:rsidRDefault="007D7F26" w:rsidP="007D7F26">
      <w:r>
        <w:t xml:space="preserve">          "email": "Miracle.Smitham50@yahoo.com",</w:t>
      </w:r>
    </w:p>
    <w:p w14:paraId="6D31F4CA" w14:textId="77777777" w:rsidR="007D7F26" w:rsidRDefault="007D7F26" w:rsidP="007D7F26">
      <w:r>
        <w:t xml:space="preserve">          "password": "student123",</w:t>
      </w:r>
    </w:p>
    <w:p w14:paraId="3088D7E8" w14:textId="77777777" w:rsidR="007D7F26" w:rsidRDefault="007D7F26" w:rsidP="007D7F26">
      <w:r>
        <w:t xml:space="preserve">          "userType": "Student",</w:t>
      </w:r>
    </w:p>
    <w:p w14:paraId="0CCF9B27" w14:textId="77777777" w:rsidR="007D7F26" w:rsidRDefault="007D7F26" w:rsidP="007D7F26">
      <w:r>
        <w:t xml:space="preserve">          "gpa": 2.22,</w:t>
      </w:r>
    </w:p>
    <w:p w14:paraId="137FDFAB" w14:textId="77777777" w:rsidR="007D7F26" w:rsidRDefault="007D7F26" w:rsidP="007D7F26">
      <w:r>
        <w:t xml:space="preserve">          "major": "Physics"</w:t>
      </w:r>
    </w:p>
    <w:p w14:paraId="2BB454F3" w14:textId="77777777" w:rsidR="007D7F26" w:rsidRDefault="007D7F26" w:rsidP="007D7F26">
      <w:r>
        <w:t xml:space="preserve">        }</w:t>
      </w:r>
    </w:p>
    <w:p w14:paraId="402BC019" w14:textId="77777777" w:rsidR="007D7F26" w:rsidRDefault="007D7F26" w:rsidP="007D7F26">
      <w:r>
        <w:t xml:space="preserve">      ],</w:t>
      </w:r>
    </w:p>
    <w:p w14:paraId="69756668" w14:textId="77777777" w:rsidR="007D7F26" w:rsidRDefault="007D7F26" w:rsidP="007D7F26">
      <w:r>
        <w:t xml:space="preserve">      "prerequisites": [],</w:t>
      </w:r>
    </w:p>
    <w:p w14:paraId="57E69020" w14:textId="77777777" w:rsidR="007D7F26" w:rsidRDefault="007D7F26" w:rsidP="007D7F26">
      <w:r>
        <w:t xml:space="preserve">      "grades": [</w:t>
      </w:r>
    </w:p>
    <w:p w14:paraId="43340E7D" w14:textId="77777777" w:rsidR="007D7F26" w:rsidRDefault="007D7F26" w:rsidP="007D7F26">
      <w:r>
        <w:t xml:space="preserve">        {</w:t>
      </w:r>
    </w:p>
    <w:p w14:paraId="3F1CBCB5" w14:textId="77777777" w:rsidR="007D7F26" w:rsidRDefault="007D7F26" w:rsidP="007D7F26">
      <w:r>
        <w:t xml:space="preserve">          "id": 391,</w:t>
      </w:r>
    </w:p>
    <w:p w14:paraId="4C8049CA" w14:textId="77777777" w:rsidR="007D7F26" w:rsidRDefault="007D7F26" w:rsidP="007D7F26">
      <w:r>
        <w:t xml:space="preserve">          "title": "reprehenderit stillicidium peccatus Final Exam",</w:t>
      </w:r>
    </w:p>
    <w:p w14:paraId="709BA2A5" w14:textId="77777777" w:rsidR="007D7F26" w:rsidRDefault="007D7F26" w:rsidP="007D7F26">
      <w:r>
        <w:t xml:space="preserve">          "grade": 6.7,</w:t>
      </w:r>
    </w:p>
    <w:p w14:paraId="1DBB9319" w14:textId="77777777" w:rsidR="007D7F26" w:rsidRDefault="007D7F26" w:rsidP="007D7F26">
      <w:r>
        <w:t xml:space="preserve">          "studentId": 68,</w:t>
      </w:r>
    </w:p>
    <w:p w14:paraId="4006E300" w14:textId="77777777" w:rsidR="007D7F26" w:rsidRDefault="007D7F26" w:rsidP="007D7F26">
      <w:r>
        <w:t xml:space="preserve">          "courseId": 40</w:t>
      </w:r>
    </w:p>
    <w:p w14:paraId="633F4453" w14:textId="77777777" w:rsidR="007D7F26" w:rsidRDefault="007D7F26" w:rsidP="007D7F26">
      <w:r>
        <w:t xml:space="preserve">        },</w:t>
      </w:r>
    </w:p>
    <w:p w14:paraId="0D2D0F61" w14:textId="77777777" w:rsidR="007D7F26" w:rsidRDefault="007D7F26" w:rsidP="007D7F26">
      <w:r>
        <w:t xml:space="preserve">        {</w:t>
      </w:r>
    </w:p>
    <w:p w14:paraId="14B3ACF2" w14:textId="77777777" w:rsidR="007D7F26" w:rsidRDefault="007D7F26" w:rsidP="007D7F26">
      <w:r>
        <w:lastRenderedPageBreak/>
        <w:t xml:space="preserve">          "id": 392,</w:t>
      </w:r>
    </w:p>
    <w:p w14:paraId="4BFE75F0" w14:textId="77777777" w:rsidR="007D7F26" w:rsidRDefault="007D7F26" w:rsidP="007D7F26">
      <w:r>
        <w:t xml:space="preserve">          "title": "reprehenderit stillicidium peccatus Final Exam",</w:t>
      </w:r>
    </w:p>
    <w:p w14:paraId="7BFF5099" w14:textId="77777777" w:rsidR="007D7F26" w:rsidRDefault="007D7F26" w:rsidP="007D7F26">
      <w:r>
        <w:t xml:space="preserve">          "grade": 47.4,</w:t>
      </w:r>
    </w:p>
    <w:p w14:paraId="0CC40AAD" w14:textId="77777777" w:rsidR="007D7F26" w:rsidRDefault="007D7F26" w:rsidP="007D7F26">
      <w:r>
        <w:t xml:space="preserve">          "studentId": 177,</w:t>
      </w:r>
    </w:p>
    <w:p w14:paraId="57DA4385" w14:textId="77777777" w:rsidR="007D7F26" w:rsidRDefault="007D7F26" w:rsidP="007D7F26">
      <w:r>
        <w:t xml:space="preserve">          "courseId": 40</w:t>
      </w:r>
    </w:p>
    <w:p w14:paraId="6B5D39C1" w14:textId="77777777" w:rsidR="007D7F26" w:rsidRDefault="007D7F26" w:rsidP="007D7F26">
      <w:r>
        <w:t xml:space="preserve">        },</w:t>
      </w:r>
    </w:p>
    <w:p w14:paraId="727D854A" w14:textId="77777777" w:rsidR="007D7F26" w:rsidRDefault="007D7F26" w:rsidP="007D7F26">
      <w:r>
        <w:t xml:space="preserve">        {</w:t>
      </w:r>
    </w:p>
    <w:p w14:paraId="546F628A" w14:textId="77777777" w:rsidR="007D7F26" w:rsidRDefault="007D7F26" w:rsidP="007D7F26">
      <w:r>
        <w:t xml:space="preserve">          "id": 393,</w:t>
      </w:r>
    </w:p>
    <w:p w14:paraId="50242F4F" w14:textId="77777777" w:rsidR="007D7F26" w:rsidRDefault="007D7F26" w:rsidP="007D7F26">
      <w:r>
        <w:t xml:space="preserve">          "title": "reprehenderit stillicidium peccatus Final Exam",</w:t>
      </w:r>
    </w:p>
    <w:p w14:paraId="1737C81D" w14:textId="77777777" w:rsidR="007D7F26" w:rsidRDefault="007D7F26" w:rsidP="007D7F26">
      <w:r>
        <w:t xml:space="preserve">          "grade": 93.29,</w:t>
      </w:r>
    </w:p>
    <w:p w14:paraId="5204AEEA" w14:textId="77777777" w:rsidR="007D7F26" w:rsidRDefault="007D7F26" w:rsidP="007D7F26">
      <w:r>
        <w:t xml:space="preserve">          "studentId": 63,</w:t>
      </w:r>
    </w:p>
    <w:p w14:paraId="18B7318F" w14:textId="77777777" w:rsidR="007D7F26" w:rsidRDefault="007D7F26" w:rsidP="007D7F26">
      <w:r>
        <w:t xml:space="preserve">          "courseId": 40</w:t>
      </w:r>
    </w:p>
    <w:p w14:paraId="46F4F9AA" w14:textId="77777777" w:rsidR="007D7F26" w:rsidRDefault="007D7F26" w:rsidP="007D7F26">
      <w:r>
        <w:t xml:space="preserve">        },</w:t>
      </w:r>
    </w:p>
    <w:p w14:paraId="3F1AC9DF" w14:textId="77777777" w:rsidR="007D7F26" w:rsidRDefault="007D7F26" w:rsidP="007D7F26">
      <w:r>
        <w:t xml:space="preserve">        {</w:t>
      </w:r>
    </w:p>
    <w:p w14:paraId="01BF450F" w14:textId="77777777" w:rsidR="007D7F26" w:rsidRDefault="007D7F26" w:rsidP="007D7F26">
      <w:r>
        <w:t xml:space="preserve">          "id": 394,</w:t>
      </w:r>
    </w:p>
    <w:p w14:paraId="21C90A25" w14:textId="77777777" w:rsidR="007D7F26" w:rsidRDefault="007D7F26" w:rsidP="007D7F26">
      <w:r>
        <w:t xml:space="preserve">          "title": "reprehenderit stillicidium peccatus Final Exam",</w:t>
      </w:r>
    </w:p>
    <w:p w14:paraId="3897020A" w14:textId="77777777" w:rsidR="007D7F26" w:rsidRDefault="007D7F26" w:rsidP="007D7F26">
      <w:r>
        <w:t xml:space="preserve">          "grade": 91.82,</w:t>
      </w:r>
    </w:p>
    <w:p w14:paraId="143606E3" w14:textId="77777777" w:rsidR="007D7F26" w:rsidRDefault="007D7F26" w:rsidP="007D7F26">
      <w:r>
        <w:t xml:space="preserve">          "studentId": 187,</w:t>
      </w:r>
    </w:p>
    <w:p w14:paraId="77B2F05A" w14:textId="77777777" w:rsidR="007D7F26" w:rsidRDefault="007D7F26" w:rsidP="007D7F26">
      <w:r>
        <w:t xml:space="preserve">          "courseId": 40</w:t>
      </w:r>
    </w:p>
    <w:p w14:paraId="26BBAE40" w14:textId="77777777" w:rsidR="007D7F26" w:rsidRDefault="007D7F26" w:rsidP="007D7F26">
      <w:r>
        <w:t xml:space="preserve">        },</w:t>
      </w:r>
    </w:p>
    <w:p w14:paraId="091882FA" w14:textId="77777777" w:rsidR="007D7F26" w:rsidRDefault="007D7F26" w:rsidP="007D7F26">
      <w:r>
        <w:t xml:space="preserve">        {</w:t>
      </w:r>
    </w:p>
    <w:p w14:paraId="0C656D5E" w14:textId="77777777" w:rsidR="007D7F26" w:rsidRDefault="007D7F26" w:rsidP="007D7F26">
      <w:r>
        <w:t xml:space="preserve">          "id": 395,</w:t>
      </w:r>
    </w:p>
    <w:p w14:paraId="2A2159A2" w14:textId="77777777" w:rsidR="007D7F26" w:rsidRDefault="007D7F26" w:rsidP="007D7F26">
      <w:r>
        <w:t xml:space="preserve">          "title": "reprehenderit stillicidium peccatus Final Exam",</w:t>
      </w:r>
    </w:p>
    <w:p w14:paraId="5C787551" w14:textId="77777777" w:rsidR="007D7F26" w:rsidRDefault="007D7F26" w:rsidP="007D7F26">
      <w:r>
        <w:t xml:space="preserve">          "grade": 17.36,</w:t>
      </w:r>
    </w:p>
    <w:p w14:paraId="1439799F" w14:textId="77777777" w:rsidR="007D7F26" w:rsidRDefault="007D7F26" w:rsidP="007D7F26">
      <w:r>
        <w:t xml:space="preserve">          "studentId": 151,</w:t>
      </w:r>
    </w:p>
    <w:p w14:paraId="7BFB9064" w14:textId="77777777" w:rsidR="007D7F26" w:rsidRDefault="007D7F26" w:rsidP="007D7F26">
      <w:r>
        <w:t xml:space="preserve">          "courseId": 40</w:t>
      </w:r>
    </w:p>
    <w:p w14:paraId="7CDF3F0A" w14:textId="77777777" w:rsidR="007D7F26" w:rsidRDefault="007D7F26" w:rsidP="007D7F26">
      <w:r>
        <w:t xml:space="preserve">        },</w:t>
      </w:r>
    </w:p>
    <w:p w14:paraId="1B82666F" w14:textId="77777777" w:rsidR="007D7F26" w:rsidRDefault="007D7F26" w:rsidP="007D7F26">
      <w:r>
        <w:t xml:space="preserve">        {</w:t>
      </w:r>
    </w:p>
    <w:p w14:paraId="74A07747" w14:textId="77777777" w:rsidR="007D7F26" w:rsidRDefault="007D7F26" w:rsidP="007D7F26">
      <w:r>
        <w:t xml:space="preserve">          "id": 396,</w:t>
      </w:r>
    </w:p>
    <w:p w14:paraId="4B0CDF85" w14:textId="77777777" w:rsidR="007D7F26" w:rsidRDefault="007D7F26" w:rsidP="007D7F26">
      <w:r>
        <w:t xml:space="preserve">          "title": "reprehenderit stillicidium peccatus Final Exam",</w:t>
      </w:r>
    </w:p>
    <w:p w14:paraId="47E7CD67" w14:textId="77777777" w:rsidR="007D7F26" w:rsidRDefault="007D7F26" w:rsidP="007D7F26">
      <w:r>
        <w:t xml:space="preserve">          "grade": 73.23,</w:t>
      </w:r>
    </w:p>
    <w:p w14:paraId="22BFCB53" w14:textId="77777777" w:rsidR="007D7F26" w:rsidRDefault="007D7F26" w:rsidP="007D7F26">
      <w:r>
        <w:t xml:space="preserve">          "studentId": 3,</w:t>
      </w:r>
    </w:p>
    <w:p w14:paraId="32E80000" w14:textId="77777777" w:rsidR="007D7F26" w:rsidRDefault="007D7F26" w:rsidP="007D7F26">
      <w:r>
        <w:t xml:space="preserve">          "courseId": 40</w:t>
      </w:r>
    </w:p>
    <w:p w14:paraId="0954D978" w14:textId="77777777" w:rsidR="007D7F26" w:rsidRDefault="007D7F26" w:rsidP="007D7F26">
      <w:r>
        <w:t xml:space="preserve">        },</w:t>
      </w:r>
    </w:p>
    <w:p w14:paraId="17277F6D" w14:textId="77777777" w:rsidR="007D7F26" w:rsidRDefault="007D7F26" w:rsidP="007D7F26">
      <w:r>
        <w:t xml:space="preserve">        {</w:t>
      </w:r>
    </w:p>
    <w:p w14:paraId="6150403A" w14:textId="77777777" w:rsidR="007D7F26" w:rsidRDefault="007D7F26" w:rsidP="007D7F26">
      <w:r>
        <w:t xml:space="preserve">          "id": 397,</w:t>
      </w:r>
    </w:p>
    <w:p w14:paraId="5EBCE3C9" w14:textId="77777777" w:rsidR="007D7F26" w:rsidRDefault="007D7F26" w:rsidP="007D7F26">
      <w:r>
        <w:t xml:space="preserve">          "title": "reprehenderit stillicidium peccatus Final Exam",</w:t>
      </w:r>
    </w:p>
    <w:p w14:paraId="0F7B7362" w14:textId="77777777" w:rsidR="007D7F26" w:rsidRDefault="007D7F26" w:rsidP="007D7F26">
      <w:r>
        <w:t xml:space="preserve">          "grade": 63.29,</w:t>
      </w:r>
    </w:p>
    <w:p w14:paraId="0E063685" w14:textId="77777777" w:rsidR="007D7F26" w:rsidRDefault="007D7F26" w:rsidP="007D7F26">
      <w:r>
        <w:t xml:space="preserve">          "studentId": 142,</w:t>
      </w:r>
    </w:p>
    <w:p w14:paraId="1F663D79" w14:textId="77777777" w:rsidR="007D7F26" w:rsidRDefault="007D7F26" w:rsidP="007D7F26">
      <w:r>
        <w:t xml:space="preserve">          "courseId": 40</w:t>
      </w:r>
    </w:p>
    <w:p w14:paraId="3051046E" w14:textId="77777777" w:rsidR="007D7F26" w:rsidRDefault="007D7F26" w:rsidP="007D7F26">
      <w:r>
        <w:t xml:space="preserve">        },</w:t>
      </w:r>
    </w:p>
    <w:p w14:paraId="2F23AFA7" w14:textId="77777777" w:rsidR="007D7F26" w:rsidRDefault="007D7F26" w:rsidP="007D7F26">
      <w:r>
        <w:t xml:space="preserve">        {</w:t>
      </w:r>
    </w:p>
    <w:p w14:paraId="07165C48" w14:textId="77777777" w:rsidR="007D7F26" w:rsidRDefault="007D7F26" w:rsidP="007D7F26">
      <w:r>
        <w:lastRenderedPageBreak/>
        <w:t xml:space="preserve">          "id": 398,</w:t>
      </w:r>
    </w:p>
    <w:p w14:paraId="7FDEFBFC" w14:textId="77777777" w:rsidR="007D7F26" w:rsidRDefault="007D7F26" w:rsidP="007D7F26">
      <w:r>
        <w:t xml:space="preserve">          "title": "reprehenderit stillicidium peccatus Final Exam",</w:t>
      </w:r>
    </w:p>
    <w:p w14:paraId="2875FDD7" w14:textId="77777777" w:rsidR="007D7F26" w:rsidRDefault="007D7F26" w:rsidP="007D7F26">
      <w:r>
        <w:t xml:space="preserve">          "grade": 91.92,</w:t>
      </w:r>
    </w:p>
    <w:p w14:paraId="5197EE5B" w14:textId="77777777" w:rsidR="007D7F26" w:rsidRDefault="007D7F26" w:rsidP="007D7F26">
      <w:r>
        <w:t xml:space="preserve">          "studentId": 100,</w:t>
      </w:r>
    </w:p>
    <w:p w14:paraId="4C9FFD50" w14:textId="77777777" w:rsidR="007D7F26" w:rsidRDefault="007D7F26" w:rsidP="007D7F26">
      <w:r>
        <w:t xml:space="preserve">          "courseId": 40</w:t>
      </w:r>
    </w:p>
    <w:p w14:paraId="30C5C140" w14:textId="77777777" w:rsidR="007D7F26" w:rsidRDefault="007D7F26" w:rsidP="007D7F26">
      <w:r>
        <w:t xml:space="preserve">        },</w:t>
      </w:r>
    </w:p>
    <w:p w14:paraId="2D939043" w14:textId="77777777" w:rsidR="007D7F26" w:rsidRDefault="007D7F26" w:rsidP="007D7F26">
      <w:r>
        <w:t xml:space="preserve">        {</w:t>
      </w:r>
    </w:p>
    <w:p w14:paraId="11123648" w14:textId="77777777" w:rsidR="007D7F26" w:rsidRDefault="007D7F26" w:rsidP="007D7F26">
      <w:r>
        <w:t xml:space="preserve">          "id": 399,</w:t>
      </w:r>
    </w:p>
    <w:p w14:paraId="02B916C4" w14:textId="77777777" w:rsidR="007D7F26" w:rsidRDefault="007D7F26" w:rsidP="007D7F26">
      <w:r>
        <w:t xml:space="preserve">          "title": "reprehenderit stillicidium peccatus Final Exam",</w:t>
      </w:r>
    </w:p>
    <w:p w14:paraId="11AB0FEF" w14:textId="77777777" w:rsidR="007D7F26" w:rsidRDefault="007D7F26" w:rsidP="007D7F26">
      <w:r>
        <w:t xml:space="preserve">          "grade": 23.57,</w:t>
      </w:r>
    </w:p>
    <w:p w14:paraId="6A8EF62D" w14:textId="77777777" w:rsidR="007D7F26" w:rsidRDefault="007D7F26" w:rsidP="007D7F26">
      <w:r>
        <w:t xml:space="preserve">          "studentId": 185,</w:t>
      </w:r>
    </w:p>
    <w:p w14:paraId="09870F97" w14:textId="77777777" w:rsidR="007D7F26" w:rsidRDefault="007D7F26" w:rsidP="007D7F26">
      <w:r>
        <w:t xml:space="preserve">          "courseId": 40</w:t>
      </w:r>
    </w:p>
    <w:p w14:paraId="1D6DD545" w14:textId="77777777" w:rsidR="007D7F26" w:rsidRDefault="007D7F26" w:rsidP="007D7F26">
      <w:r>
        <w:t xml:space="preserve">        },</w:t>
      </w:r>
    </w:p>
    <w:p w14:paraId="199B8180" w14:textId="77777777" w:rsidR="007D7F26" w:rsidRDefault="007D7F26" w:rsidP="007D7F26">
      <w:r>
        <w:t xml:space="preserve">        {</w:t>
      </w:r>
    </w:p>
    <w:p w14:paraId="7DC3BF46" w14:textId="77777777" w:rsidR="007D7F26" w:rsidRDefault="007D7F26" w:rsidP="007D7F26">
      <w:r>
        <w:t xml:space="preserve">          "id": 400,</w:t>
      </w:r>
    </w:p>
    <w:p w14:paraId="598DCDF9" w14:textId="77777777" w:rsidR="007D7F26" w:rsidRDefault="007D7F26" w:rsidP="007D7F26">
      <w:r>
        <w:t xml:space="preserve">          "title": "reprehenderit stillicidium peccatus Final Exam",</w:t>
      </w:r>
    </w:p>
    <w:p w14:paraId="3023B8BA" w14:textId="77777777" w:rsidR="007D7F26" w:rsidRDefault="007D7F26" w:rsidP="007D7F26">
      <w:r>
        <w:t xml:space="preserve">          "grade": 42.44,</w:t>
      </w:r>
    </w:p>
    <w:p w14:paraId="6572874B" w14:textId="77777777" w:rsidR="007D7F26" w:rsidRDefault="007D7F26" w:rsidP="007D7F26">
      <w:r>
        <w:t xml:space="preserve">          "studentId": 56,</w:t>
      </w:r>
    </w:p>
    <w:p w14:paraId="75BD2C46" w14:textId="77777777" w:rsidR="007D7F26" w:rsidRDefault="007D7F26" w:rsidP="007D7F26">
      <w:r>
        <w:t xml:space="preserve">          "courseId": 40</w:t>
      </w:r>
    </w:p>
    <w:p w14:paraId="75586613" w14:textId="77777777" w:rsidR="007D7F26" w:rsidRDefault="007D7F26" w:rsidP="007D7F26">
      <w:r>
        <w:t xml:space="preserve">        }</w:t>
      </w:r>
    </w:p>
    <w:p w14:paraId="5B50CF47" w14:textId="77777777" w:rsidR="007D7F26" w:rsidRDefault="007D7F26" w:rsidP="007D7F26">
      <w:r>
        <w:t xml:space="preserve">      ]</w:t>
      </w:r>
    </w:p>
    <w:p w14:paraId="462CB1AE" w14:textId="77777777" w:rsidR="007D7F26" w:rsidRDefault="007D7F26" w:rsidP="007D7F26">
      <w:r>
        <w:t xml:space="preserve">    },</w:t>
      </w:r>
    </w:p>
    <w:p w14:paraId="3BA946B7" w14:textId="77777777" w:rsidR="007D7F26" w:rsidRDefault="007D7F26" w:rsidP="007D7F26">
      <w:r>
        <w:t xml:space="preserve">    {</w:t>
      </w:r>
    </w:p>
    <w:p w14:paraId="680AA089" w14:textId="77777777" w:rsidR="007D7F26" w:rsidRDefault="007D7F26" w:rsidP="007D7F26">
      <w:r>
        <w:t xml:space="preserve">      "id": 41,</w:t>
      </w:r>
    </w:p>
    <w:p w14:paraId="7ABDA19A" w14:textId="77777777" w:rsidR="007D7F26" w:rsidRDefault="007D7F26" w:rsidP="007D7F26">
      <w:r>
        <w:t xml:space="preserve">      "title": "Exploring Advanced Chemistry Concepts",</w:t>
      </w:r>
    </w:p>
    <w:p w14:paraId="57ED781F" w14:textId="77777777" w:rsidR="007D7F26" w:rsidRDefault="007D7F26" w:rsidP="007D7F26">
      <w:r>
        <w:t xml:space="preserve">      "location": "Room 221",</w:t>
      </w:r>
    </w:p>
    <w:p w14:paraId="4C261BBF" w14:textId="77777777" w:rsidR="007D7F26" w:rsidRDefault="007D7F26" w:rsidP="007D7F26">
      <w:r>
        <w:t xml:space="preserve">      "category": "Engineering",</w:t>
      </w:r>
    </w:p>
    <w:p w14:paraId="6D034A19" w14:textId="77777777" w:rsidR="007D7F26" w:rsidRDefault="007D7F26" w:rsidP="007D7F26">
      <w:r>
        <w:t xml:space="preserve">      "registrationStatus": false,</w:t>
      </w:r>
    </w:p>
    <w:p w14:paraId="323E8783" w14:textId="77777777" w:rsidR="007D7F26" w:rsidRDefault="007D7F26" w:rsidP="007D7F26">
      <w:r>
        <w:t xml:space="preserve">      "courseStatus": "offering",</w:t>
      </w:r>
    </w:p>
    <w:p w14:paraId="23E16BC2" w14:textId="77777777" w:rsidR="007D7F26" w:rsidRDefault="007D7F26" w:rsidP="007D7F26">
      <w:r>
        <w:t xml:space="preserve">      "instructorId": 2,</w:t>
      </w:r>
    </w:p>
    <w:p w14:paraId="19EFA9AD" w14:textId="77777777" w:rsidR="007D7F26" w:rsidRDefault="007D7F26" w:rsidP="007D7F26">
      <w:r>
        <w:t xml:space="preserve">      "students": [</w:t>
      </w:r>
    </w:p>
    <w:p w14:paraId="1A4D0E2B" w14:textId="77777777" w:rsidR="007D7F26" w:rsidRDefault="007D7F26" w:rsidP="007D7F26">
      <w:r>
        <w:t xml:space="preserve">        {</w:t>
      </w:r>
    </w:p>
    <w:p w14:paraId="19254391" w14:textId="77777777" w:rsidR="007D7F26" w:rsidRDefault="007D7F26" w:rsidP="007D7F26">
      <w:r>
        <w:t xml:space="preserve">          "id": 8,</w:t>
      </w:r>
    </w:p>
    <w:p w14:paraId="459DD124" w14:textId="77777777" w:rsidR="007D7F26" w:rsidRDefault="007D7F26" w:rsidP="007D7F26">
      <w:r>
        <w:t xml:space="preserve">          "name": "Norman Rippin",</w:t>
      </w:r>
    </w:p>
    <w:p w14:paraId="526D2626" w14:textId="77777777" w:rsidR="007D7F26" w:rsidRDefault="007D7F26" w:rsidP="007D7F26">
      <w:r>
        <w:t xml:space="preserve">          "email": "Mittie.Leffler16@gmail.com",</w:t>
      </w:r>
    </w:p>
    <w:p w14:paraId="405D5200" w14:textId="77777777" w:rsidR="007D7F26" w:rsidRDefault="007D7F26" w:rsidP="007D7F26">
      <w:r>
        <w:t xml:space="preserve">          "password": "student123",</w:t>
      </w:r>
    </w:p>
    <w:p w14:paraId="571FADCE" w14:textId="77777777" w:rsidR="007D7F26" w:rsidRDefault="007D7F26" w:rsidP="007D7F26">
      <w:r>
        <w:t xml:space="preserve">          "userType": "Student",</w:t>
      </w:r>
    </w:p>
    <w:p w14:paraId="755B8F93" w14:textId="77777777" w:rsidR="007D7F26" w:rsidRDefault="007D7F26" w:rsidP="007D7F26">
      <w:r>
        <w:t xml:space="preserve">          "gpa": 0.2,</w:t>
      </w:r>
    </w:p>
    <w:p w14:paraId="549FEF24" w14:textId="77777777" w:rsidR="007D7F26" w:rsidRDefault="007D7F26" w:rsidP="007D7F26">
      <w:r>
        <w:t xml:space="preserve">          "major": "Electrical Engineering"</w:t>
      </w:r>
    </w:p>
    <w:p w14:paraId="16A611C5" w14:textId="77777777" w:rsidR="007D7F26" w:rsidRDefault="007D7F26" w:rsidP="007D7F26">
      <w:r>
        <w:t xml:space="preserve">        },</w:t>
      </w:r>
    </w:p>
    <w:p w14:paraId="7C04764C" w14:textId="77777777" w:rsidR="007D7F26" w:rsidRDefault="007D7F26" w:rsidP="007D7F26">
      <w:r>
        <w:t xml:space="preserve">        {</w:t>
      </w:r>
    </w:p>
    <w:p w14:paraId="523B499A" w14:textId="77777777" w:rsidR="007D7F26" w:rsidRDefault="007D7F26" w:rsidP="007D7F26">
      <w:r>
        <w:t xml:space="preserve">          "id": 70,</w:t>
      </w:r>
    </w:p>
    <w:p w14:paraId="47838CDC" w14:textId="77777777" w:rsidR="007D7F26" w:rsidRDefault="007D7F26" w:rsidP="007D7F26">
      <w:r>
        <w:lastRenderedPageBreak/>
        <w:t xml:space="preserve">          "name": "Ida Senger",</w:t>
      </w:r>
    </w:p>
    <w:p w14:paraId="1CBFADB0" w14:textId="77777777" w:rsidR="007D7F26" w:rsidRDefault="007D7F26" w:rsidP="007D7F26">
      <w:r>
        <w:t xml:space="preserve">          "email": "Emil.Bernhard@gmail.com",</w:t>
      </w:r>
    </w:p>
    <w:p w14:paraId="007703A5" w14:textId="77777777" w:rsidR="007D7F26" w:rsidRDefault="007D7F26" w:rsidP="007D7F26">
      <w:r>
        <w:t xml:space="preserve">          "password": "student123",</w:t>
      </w:r>
    </w:p>
    <w:p w14:paraId="70D38816" w14:textId="77777777" w:rsidR="007D7F26" w:rsidRDefault="007D7F26" w:rsidP="007D7F26">
      <w:r>
        <w:t xml:space="preserve">          "userType": "Student",</w:t>
      </w:r>
    </w:p>
    <w:p w14:paraId="7E18A834" w14:textId="77777777" w:rsidR="007D7F26" w:rsidRDefault="007D7F26" w:rsidP="007D7F26">
      <w:r>
        <w:t xml:space="preserve">          "gpa": 2.54,</w:t>
      </w:r>
    </w:p>
    <w:p w14:paraId="12F9D3FF" w14:textId="77777777" w:rsidR="007D7F26" w:rsidRDefault="007D7F26" w:rsidP="007D7F26">
      <w:r>
        <w:t xml:space="preserve">          "major": "Art"</w:t>
      </w:r>
    </w:p>
    <w:p w14:paraId="15468FEB" w14:textId="77777777" w:rsidR="007D7F26" w:rsidRDefault="007D7F26" w:rsidP="007D7F26">
      <w:r>
        <w:t xml:space="preserve">        },</w:t>
      </w:r>
    </w:p>
    <w:p w14:paraId="4F0BD947" w14:textId="77777777" w:rsidR="007D7F26" w:rsidRDefault="007D7F26" w:rsidP="007D7F26">
      <w:r>
        <w:t xml:space="preserve">        {</w:t>
      </w:r>
    </w:p>
    <w:p w14:paraId="149B4765" w14:textId="77777777" w:rsidR="007D7F26" w:rsidRDefault="007D7F26" w:rsidP="007D7F26">
      <w:r>
        <w:t xml:space="preserve">          "id": 113,</w:t>
      </w:r>
    </w:p>
    <w:p w14:paraId="240EB5ED" w14:textId="77777777" w:rsidR="007D7F26" w:rsidRDefault="007D7F26" w:rsidP="007D7F26">
      <w:r>
        <w:t xml:space="preserve">          "name": "Francis Simonis",</w:t>
      </w:r>
    </w:p>
    <w:p w14:paraId="6365FC78" w14:textId="77777777" w:rsidR="007D7F26" w:rsidRDefault="007D7F26" w:rsidP="007D7F26">
      <w:r>
        <w:t xml:space="preserve">          "email": "Amya43@yahoo.com",</w:t>
      </w:r>
    </w:p>
    <w:p w14:paraId="5A936A59" w14:textId="77777777" w:rsidR="007D7F26" w:rsidRDefault="007D7F26" w:rsidP="007D7F26">
      <w:r>
        <w:t xml:space="preserve">          "password": "student123",</w:t>
      </w:r>
    </w:p>
    <w:p w14:paraId="6463C19B" w14:textId="77777777" w:rsidR="007D7F26" w:rsidRDefault="007D7F26" w:rsidP="007D7F26">
      <w:r>
        <w:t xml:space="preserve">          "userType": "Student",</w:t>
      </w:r>
    </w:p>
    <w:p w14:paraId="62073903" w14:textId="77777777" w:rsidR="007D7F26" w:rsidRDefault="007D7F26" w:rsidP="007D7F26">
      <w:r>
        <w:t xml:space="preserve">          "gpa": 0.02,</w:t>
      </w:r>
    </w:p>
    <w:p w14:paraId="4A2322E6" w14:textId="77777777" w:rsidR="007D7F26" w:rsidRDefault="007D7F26" w:rsidP="007D7F26">
      <w:r>
        <w:t xml:space="preserve">          "major": "Communication"</w:t>
      </w:r>
    </w:p>
    <w:p w14:paraId="40FEA03B" w14:textId="77777777" w:rsidR="007D7F26" w:rsidRDefault="007D7F26" w:rsidP="007D7F26">
      <w:r>
        <w:t xml:space="preserve">        },</w:t>
      </w:r>
    </w:p>
    <w:p w14:paraId="0355C6A3" w14:textId="77777777" w:rsidR="007D7F26" w:rsidRDefault="007D7F26" w:rsidP="007D7F26">
      <w:r>
        <w:t xml:space="preserve">        {</w:t>
      </w:r>
    </w:p>
    <w:p w14:paraId="0CB20E78" w14:textId="77777777" w:rsidR="007D7F26" w:rsidRDefault="007D7F26" w:rsidP="007D7F26">
      <w:r>
        <w:t xml:space="preserve">          "id": 128,</w:t>
      </w:r>
    </w:p>
    <w:p w14:paraId="25E1CE5D" w14:textId="77777777" w:rsidR="007D7F26" w:rsidRDefault="007D7F26" w:rsidP="007D7F26">
      <w:r>
        <w:t xml:space="preserve">          "name": "Grace Bogan",</w:t>
      </w:r>
    </w:p>
    <w:p w14:paraId="62B6852C" w14:textId="77777777" w:rsidR="007D7F26" w:rsidRDefault="007D7F26" w:rsidP="007D7F26">
      <w:r>
        <w:t xml:space="preserve">          "email": "Anne36@hotmail.com",</w:t>
      </w:r>
    </w:p>
    <w:p w14:paraId="0F1FDC74" w14:textId="77777777" w:rsidR="007D7F26" w:rsidRDefault="007D7F26" w:rsidP="007D7F26">
      <w:r>
        <w:t xml:space="preserve">          "password": "student123",</w:t>
      </w:r>
    </w:p>
    <w:p w14:paraId="5458FE18" w14:textId="77777777" w:rsidR="007D7F26" w:rsidRDefault="007D7F26" w:rsidP="007D7F26">
      <w:r>
        <w:t xml:space="preserve">          "userType": "Student",</w:t>
      </w:r>
    </w:p>
    <w:p w14:paraId="7518C225" w14:textId="77777777" w:rsidR="007D7F26" w:rsidRDefault="007D7F26" w:rsidP="007D7F26">
      <w:r>
        <w:t xml:space="preserve">          "gpa": 2.6,</w:t>
      </w:r>
    </w:p>
    <w:p w14:paraId="51DD0711" w14:textId="77777777" w:rsidR="007D7F26" w:rsidRDefault="007D7F26" w:rsidP="007D7F26">
      <w:r>
        <w:t xml:space="preserve">          "major": "Business Management"</w:t>
      </w:r>
    </w:p>
    <w:p w14:paraId="2764FA28" w14:textId="77777777" w:rsidR="007D7F26" w:rsidRDefault="007D7F26" w:rsidP="007D7F26">
      <w:r>
        <w:t xml:space="preserve">        },</w:t>
      </w:r>
    </w:p>
    <w:p w14:paraId="67DDA858" w14:textId="77777777" w:rsidR="007D7F26" w:rsidRDefault="007D7F26" w:rsidP="007D7F26">
      <w:r>
        <w:t xml:space="preserve">        {</w:t>
      </w:r>
    </w:p>
    <w:p w14:paraId="3D9033AD" w14:textId="77777777" w:rsidR="007D7F26" w:rsidRDefault="007D7F26" w:rsidP="007D7F26">
      <w:r>
        <w:t xml:space="preserve">          "id": 160,</w:t>
      </w:r>
    </w:p>
    <w:p w14:paraId="601B496A" w14:textId="77777777" w:rsidR="007D7F26" w:rsidRDefault="007D7F26" w:rsidP="007D7F26">
      <w:r>
        <w:t xml:space="preserve">          "name": "Teri Senger III",</w:t>
      </w:r>
    </w:p>
    <w:p w14:paraId="11DC51FC" w14:textId="77777777" w:rsidR="007D7F26" w:rsidRDefault="007D7F26" w:rsidP="007D7F26">
      <w:r>
        <w:t xml:space="preserve">          "email": "Daisha_Heller-Heathcote@yahoo.com",</w:t>
      </w:r>
    </w:p>
    <w:p w14:paraId="4C41E84B" w14:textId="77777777" w:rsidR="007D7F26" w:rsidRDefault="007D7F26" w:rsidP="007D7F26">
      <w:r>
        <w:t xml:space="preserve">          "password": "student123",</w:t>
      </w:r>
    </w:p>
    <w:p w14:paraId="1779647C" w14:textId="77777777" w:rsidR="007D7F26" w:rsidRDefault="007D7F26" w:rsidP="007D7F26">
      <w:r>
        <w:t xml:space="preserve">          "userType": "Student",</w:t>
      </w:r>
    </w:p>
    <w:p w14:paraId="2710975B" w14:textId="77777777" w:rsidR="007D7F26" w:rsidRDefault="007D7F26" w:rsidP="007D7F26">
      <w:r>
        <w:t xml:space="preserve">          "gpa": 1.26,</w:t>
      </w:r>
    </w:p>
    <w:p w14:paraId="428B3B46" w14:textId="77777777" w:rsidR="007D7F26" w:rsidRDefault="007D7F26" w:rsidP="007D7F26">
      <w:r>
        <w:t xml:space="preserve">          "major": "Communication"</w:t>
      </w:r>
    </w:p>
    <w:p w14:paraId="726DD5A0" w14:textId="77777777" w:rsidR="007D7F26" w:rsidRDefault="007D7F26" w:rsidP="007D7F26">
      <w:r>
        <w:t xml:space="preserve">        }</w:t>
      </w:r>
    </w:p>
    <w:p w14:paraId="7AA95C39" w14:textId="77777777" w:rsidR="007D7F26" w:rsidRDefault="007D7F26" w:rsidP="007D7F26">
      <w:r>
        <w:t xml:space="preserve">      ],</w:t>
      </w:r>
    </w:p>
    <w:p w14:paraId="4E43F5B6" w14:textId="77777777" w:rsidR="007D7F26" w:rsidRDefault="007D7F26" w:rsidP="007D7F26">
      <w:r>
        <w:t xml:space="preserve">      "prerequisites": [],</w:t>
      </w:r>
    </w:p>
    <w:p w14:paraId="20361C76" w14:textId="77777777" w:rsidR="007D7F26" w:rsidRDefault="007D7F26" w:rsidP="007D7F26">
      <w:r>
        <w:t xml:space="preserve">      "grades": [</w:t>
      </w:r>
    </w:p>
    <w:p w14:paraId="56EEB06F" w14:textId="77777777" w:rsidR="007D7F26" w:rsidRDefault="007D7F26" w:rsidP="007D7F26">
      <w:r>
        <w:t xml:space="preserve">        {</w:t>
      </w:r>
    </w:p>
    <w:p w14:paraId="1DF37CCD" w14:textId="77777777" w:rsidR="007D7F26" w:rsidRDefault="007D7F26" w:rsidP="007D7F26">
      <w:r>
        <w:t xml:space="preserve">          "id": 401,</w:t>
      </w:r>
    </w:p>
    <w:p w14:paraId="21077C39" w14:textId="77777777" w:rsidR="007D7F26" w:rsidRDefault="007D7F26" w:rsidP="007D7F26">
      <w:r>
        <w:t xml:space="preserve">          "title": "tripudio adfectus officiis Final Exam",</w:t>
      </w:r>
    </w:p>
    <w:p w14:paraId="37354F94" w14:textId="77777777" w:rsidR="007D7F26" w:rsidRDefault="007D7F26" w:rsidP="007D7F26">
      <w:r>
        <w:t xml:space="preserve">          "grade": 84.86,</w:t>
      </w:r>
    </w:p>
    <w:p w14:paraId="133AB570" w14:textId="77777777" w:rsidR="007D7F26" w:rsidRDefault="007D7F26" w:rsidP="007D7F26">
      <w:r>
        <w:t xml:space="preserve">          "studentId": 125,</w:t>
      </w:r>
    </w:p>
    <w:p w14:paraId="4E4F46E7" w14:textId="77777777" w:rsidR="007D7F26" w:rsidRDefault="007D7F26" w:rsidP="007D7F26">
      <w:r>
        <w:lastRenderedPageBreak/>
        <w:t xml:space="preserve">          "courseId": 41</w:t>
      </w:r>
    </w:p>
    <w:p w14:paraId="525FF51E" w14:textId="77777777" w:rsidR="007D7F26" w:rsidRDefault="007D7F26" w:rsidP="007D7F26">
      <w:r>
        <w:t xml:space="preserve">        },</w:t>
      </w:r>
    </w:p>
    <w:p w14:paraId="464B5AA3" w14:textId="77777777" w:rsidR="007D7F26" w:rsidRDefault="007D7F26" w:rsidP="007D7F26">
      <w:r>
        <w:t xml:space="preserve">        {</w:t>
      </w:r>
    </w:p>
    <w:p w14:paraId="53E0F7C7" w14:textId="77777777" w:rsidR="007D7F26" w:rsidRDefault="007D7F26" w:rsidP="007D7F26">
      <w:r>
        <w:t xml:space="preserve">          "id": 402,</w:t>
      </w:r>
    </w:p>
    <w:p w14:paraId="788E81F4" w14:textId="77777777" w:rsidR="007D7F26" w:rsidRDefault="007D7F26" w:rsidP="007D7F26">
      <w:r>
        <w:t xml:space="preserve">          "title": "tripudio adfectus officiis Final Exam",</w:t>
      </w:r>
    </w:p>
    <w:p w14:paraId="0E1C66BA" w14:textId="77777777" w:rsidR="007D7F26" w:rsidRDefault="007D7F26" w:rsidP="007D7F26">
      <w:r>
        <w:t xml:space="preserve">          "grade": 6.97,</w:t>
      </w:r>
    </w:p>
    <w:p w14:paraId="729DB56C" w14:textId="77777777" w:rsidR="007D7F26" w:rsidRDefault="007D7F26" w:rsidP="007D7F26">
      <w:r>
        <w:t xml:space="preserve">          "studentId": 160,</w:t>
      </w:r>
    </w:p>
    <w:p w14:paraId="2745F7DB" w14:textId="77777777" w:rsidR="007D7F26" w:rsidRDefault="007D7F26" w:rsidP="007D7F26">
      <w:r>
        <w:t xml:space="preserve">          "courseId": 41</w:t>
      </w:r>
    </w:p>
    <w:p w14:paraId="42425D8E" w14:textId="77777777" w:rsidR="007D7F26" w:rsidRDefault="007D7F26" w:rsidP="007D7F26">
      <w:r>
        <w:t xml:space="preserve">        },</w:t>
      </w:r>
    </w:p>
    <w:p w14:paraId="070BF7FE" w14:textId="77777777" w:rsidR="007D7F26" w:rsidRDefault="007D7F26" w:rsidP="007D7F26">
      <w:r>
        <w:t xml:space="preserve">        {</w:t>
      </w:r>
    </w:p>
    <w:p w14:paraId="713571DC" w14:textId="77777777" w:rsidR="007D7F26" w:rsidRDefault="007D7F26" w:rsidP="007D7F26">
      <w:r>
        <w:t xml:space="preserve">          "id": 403,</w:t>
      </w:r>
    </w:p>
    <w:p w14:paraId="2A5DF3AB" w14:textId="77777777" w:rsidR="007D7F26" w:rsidRDefault="007D7F26" w:rsidP="007D7F26">
      <w:r>
        <w:t xml:space="preserve">          "title": "tripudio adfectus officiis Final Exam",</w:t>
      </w:r>
    </w:p>
    <w:p w14:paraId="7159AC6D" w14:textId="77777777" w:rsidR="007D7F26" w:rsidRDefault="007D7F26" w:rsidP="007D7F26">
      <w:r>
        <w:t xml:space="preserve">          "grade": 30.41,</w:t>
      </w:r>
    </w:p>
    <w:p w14:paraId="1838D27A" w14:textId="77777777" w:rsidR="007D7F26" w:rsidRDefault="007D7F26" w:rsidP="007D7F26">
      <w:r>
        <w:t xml:space="preserve">          "studentId": 113,</w:t>
      </w:r>
    </w:p>
    <w:p w14:paraId="56EF55FB" w14:textId="77777777" w:rsidR="007D7F26" w:rsidRDefault="007D7F26" w:rsidP="007D7F26">
      <w:r>
        <w:t xml:space="preserve">          "courseId": 41</w:t>
      </w:r>
    </w:p>
    <w:p w14:paraId="36C258D9" w14:textId="77777777" w:rsidR="007D7F26" w:rsidRDefault="007D7F26" w:rsidP="007D7F26">
      <w:r>
        <w:t xml:space="preserve">        },</w:t>
      </w:r>
    </w:p>
    <w:p w14:paraId="58D74E6E" w14:textId="77777777" w:rsidR="007D7F26" w:rsidRDefault="007D7F26" w:rsidP="007D7F26">
      <w:r>
        <w:t xml:space="preserve">        {</w:t>
      </w:r>
    </w:p>
    <w:p w14:paraId="56E8A462" w14:textId="77777777" w:rsidR="007D7F26" w:rsidRDefault="007D7F26" w:rsidP="007D7F26">
      <w:r>
        <w:t xml:space="preserve">          "id": 404,</w:t>
      </w:r>
    </w:p>
    <w:p w14:paraId="35F715F3" w14:textId="77777777" w:rsidR="007D7F26" w:rsidRDefault="007D7F26" w:rsidP="007D7F26">
      <w:r>
        <w:t xml:space="preserve">          "title": "tripudio adfectus officiis Final Exam",</w:t>
      </w:r>
    </w:p>
    <w:p w14:paraId="6311D6A7" w14:textId="77777777" w:rsidR="007D7F26" w:rsidRDefault="007D7F26" w:rsidP="007D7F26">
      <w:r>
        <w:t xml:space="preserve">          "grade": 28.1,</w:t>
      </w:r>
    </w:p>
    <w:p w14:paraId="3E64BA88" w14:textId="77777777" w:rsidR="007D7F26" w:rsidRDefault="007D7F26" w:rsidP="007D7F26">
      <w:r>
        <w:t xml:space="preserve">          "studentId": 76,</w:t>
      </w:r>
    </w:p>
    <w:p w14:paraId="3954C288" w14:textId="77777777" w:rsidR="007D7F26" w:rsidRDefault="007D7F26" w:rsidP="007D7F26">
      <w:r>
        <w:t xml:space="preserve">          "courseId": 41</w:t>
      </w:r>
    </w:p>
    <w:p w14:paraId="03B7AE0E" w14:textId="77777777" w:rsidR="007D7F26" w:rsidRDefault="007D7F26" w:rsidP="007D7F26">
      <w:r>
        <w:t xml:space="preserve">        },</w:t>
      </w:r>
    </w:p>
    <w:p w14:paraId="389D0FFA" w14:textId="77777777" w:rsidR="007D7F26" w:rsidRDefault="007D7F26" w:rsidP="007D7F26">
      <w:r>
        <w:t xml:space="preserve">        {</w:t>
      </w:r>
    </w:p>
    <w:p w14:paraId="7C7AA8D5" w14:textId="77777777" w:rsidR="007D7F26" w:rsidRDefault="007D7F26" w:rsidP="007D7F26">
      <w:r>
        <w:t xml:space="preserve">          "id": 405,</w:t>
      </w:r>
    </w:p>
    <w:p w14:paraId="08ABEA5E" w14:textId="77777777" w:rsidR="007D7F26" w:rsidRDefault="007D7F26" w:rsidP="007D7F26">
      <w:r>
        <w:t xml:space="preserve">          "title": "tripudio adfectus officiis Final Exam",</w:t>
      </w:r>
    </w:p>
    <w:p w14:paraId="464ADCB5" w14:textId="77777777" w:rsidR="007D7F26" w:rsidRDefault="007D7F26" w:rsidP="007D7F26">
      <w:r>
        <w:t xml:space="preserve">          "grade": 40.12,</w:t>
      </w:r>
    </w:p>
    <w:p w14:paraId="4101ED50" w14:textId="77777777" w:rsidR="007D7F26" w:rsidRDefault="007D7F26" w:rsidP="007D7F26">
      <w:r>
        <w:t xml:space="preserve">          "studentId": 8,</w:t>
      </w:r>
    </w:p>
    <w:p w14:paraId="01F9DC93" w14:textId="77777777" w:rsidR="007D7F26" w:rsidRDefault="007D7F26" w:rsidP="007D7F26">
      <w:r>
        <w:t xml:space="preserve">          "courseId": 41</w:t>
      </w:r>
    </w:p>
    <w:p w14:paraId="698FA3F4" w14:textId="77777777" w:rsidR="007D7F26" w:rsidRDefault="007D7F26" w:rsidP="007D7F26">
      <w:r>
        <w:t xml:space="preserve">        },</w:t>
      </w:r>
    </w:p>
    <w:p w14:paraId="4691BC75" w14:textId="77777777" w:rsidR="007D7F26" w:rsidRDefault="007D7F26" w:rsidP="007D7F26">
      <w:r>
        <w:t xml:space="preserve">        {</w:t>
      </w:r>
    </w:p>
    <w:p w14:paraId="5FF7A5CD" w14:textId="77777777" w:rsidR="007D7F26" w:rsidRDefault="007D7F26" w:rsidP="007D7F26">
      <w:r>
        <w:t xml:space="preserve">          "id": 406,</w:t>
      </w:r>
    </w:p>
    <w:p w14:paraId="3AA08662" w14:textId="77777777" w:rsidR="007D7F26" w:rsidRDefault="007D7F26" w:rsidP="007D7F26">
      <w:r>
        <w:t xml:space="preserve">          "title": "tripudio adfectus officiis Final Exam",</w:t>
      </w:r>
    </w:p>
    <w:p w14:paraId="3B50406F" w14:textId="77777777" w:rsidR="007D7F26" w:rsidRDefault="007D7F26" w:rsidP="007D7F26">
      <w:r>
        <w:t xml:space="preserve">          "grade": 51.6,</w:t>
      </w:r>
    </w:p>
    <w:p w14:paraId="10C4AC35" w14:textId="77777777" w:rsidR="007D7F26" w:rsidRDefault="007D7F26" w:rsidP="007D7F26">
      <w:r>
        <w:t xml:space="preserve">          "studentId": 73,</w:t>
      </w:r>
    </w:p>
    <w:p w14:paraId="640F2479" w14:textId="77777777" w:rsidR="007D7F26" w:rsidRDefault="007D7F26" w:rsidP="007D7F26">
      <w:r>
        <w:t xml:space="preserve">          "courseId": 41</w:t>
      </w:r>
    </w:p>
    <w:p w14:paraId="33F73124" w14:textId="77777777" w:rsidR="007D7F26" w:rsidRDefault="007D7F26" w:rsidP="007D7F26">
      <w:r>
        <w:t xml:space="preserve">        },</w:t>
      </w:r>
    </w:p>
    <w:p w14:paraId="2D24FD3C" w14:textId="77777777" w:rsidR="007D7F26" w:rsidRDefault="007D7F26" w:rsidP="007D7F26">
      <w:r>
        <w:t xml:space="preserve">        {</w:t>
      </w:r>
    </w:p>
    <w:p w14:paraId="7F13A163" w14:textId="77777777" w:rsidR="007D7F26" w:rsidRDefault="007D7F26" w:rsidP="007D7F26">
      <w:r>
        <w:t xml:space="preserve">          "id": 407,</w:t>
      </w:r>
    </w:p>
    <w:p w14:paraId="2F2354D1" w14:textId="77777777" w:rsidR="007D7F26" w:rsidRDefault="007D7F26" w:rsidP="007D7F26">
      <w:r>
        <w:t xml:space="preserve">          "title": "tripudio adfectus officiis Final Exam",</w:t>
      </w:r>
    </w:p>
    <w:p w14:paraId="7979A785" w14:textId="77777777" w:rsidR="007D7F26" w:rsidRDefault="007D7F26" w:rsidP="007D7F26">
      <w:r>
        <w:t xml:space="preserve">          "grade": 41.1,</w:t>
      </w:r>
    </w:p>
    <w:p w14:paraId="4B1C921A" w14:textId="77777777" w:rsidR="007D7F26" w:rsidRDefault="007D7F26" w:rsidP="007D7F26">
      <w:r>
        <w:t xml:space="preserve">          "studentId": 175,</w:t>
      </w:r>
    </w:p>
    <w:p w14:paraId="221DC1CB" w14:textId="77777777" w:rsidR="007D7F26" w:rsidRDefault="007D7F26" w:rsidP="007D7F26">
      <w:r>
        <w:lastRenderedPageBreak/>
        <w:t xml:space="preserve">          "courseId": 41</w:t>
      </w:r>
    </w:p>
    <w:p w14:paraId="6AA0541F" w14:textId="77777777" w:rsidR="007D7F26" w:rsidRDefault="007D7F26" w:rsidP="007D7F26">
      <w:r>
        <w:t xml:space="preserve">        },</w:t>
      </w:r>
    </w:p>
    <w:p w14:paraId="23C81F20" w14:textId="77777777" w:rsidR="007D7F26" w:rsidRDefault="007D7F26" w:rsidP="007D7F26">
      <w:r>
        <w:t xml:space="preserve">        {</w:t>
      </w:r>
    </w:p>
    <w:p w14:paraId="4F5EDDC0" w14:textId="77777777" w:rsidR="007D7F26" w:rsidRDefault="007D7F26" w:rsidP="007D7F26">
      <w:r>
        <w:t xml:space="preserve">          "id": 408,</w:t>
      </w:r>
    </w:p>
    <w:p w14:paraId="056DE166" w14:textId="77777777" w:rsidR="007D7F26" w:rsidRDefault="007D7F26" w:rsidP="007D7F26">
      <w:r>
        <w:t xml:space="preserve">          "title": "tripudio adfectus officiis Final Exam",</w:t>
      </w:r>
    </w:p>
    <w:p w14:paraId="636CC6F1" w14:textId="77777777" w:rsidR="007D7F26" w:rsidRDefault="007D7F26" w:rsidP="007D7F26">
      <w:r>
        <w:t xml:space="preserve">          "grade": 3.41,</w:t>
      </w:r>
    </w:p>
    <w:p w14:paraId="5F18F0ED" w14:textId="77777777" w:rsidR="007D7F26" w:rsidRDefault="007D7F26" w:rsidP="007D7F26">
      <w:r>
        <w:t xml:space="preserve">          "studentId": 151,</w:t>
      </w:r>
    </w:p>
    <w:p w14:paraId="5ADFAB15" w14:textId="77777777" w:rsidR="007D7F26" w:rsidRDefault="007D7F26" w:rsidP="007D7F26">
      <w:r>
        <w:t xml:space="preserve">          "courseId": 41</w:t>
      </w:r>
    </w:p>
    <w:p w14:paraId="51B32F8D" w14:textId="77777777" w:rsidR="007D7F26" w:rsidRDefault="007D7F26" w:rsidP="007D7F26">
      <w:r>
        <w:t xml:space="preserve">        },</w:t>
      </w:r>
    </w:p>
    <w:p w14:paraId="623415C7" w14:textId="77777777" w:rsidR="007D7F26" w:rsidRDefault="007D7F26" w:rsidP="007D7F26">
      <w:r>
        <w:t xml:space="preserve">        {</w:t>
      </w:r>
    </w:p>
    <w:p w14:paraId="0334602B" w14:textId="77777777" w:rsidR="007D7F26" w:rsidRDefault="007D7F26" w:rsidP="007D7F26">
      <w:r>
        <w:t xml:space="preserve">          "id": 409,</w:t>
      </w:r>
    </w:p>
    <w:p w14:paraId="0B5A022E" w14:textId="77777777" w:rsidR="007D7F26" w:rsidRDefault="007D7F26" w:rsidP="007D7F26">
      <w:r>
        <w:t xml:space="preserve">          "title": "tripudio adfectus officiis Final Exam",</w:t>
      </w:r>
    </w:p>
    <w:p w14:paraId="171246CE" w14:textId="77777777" w:rsidR="007D7F26" w:rsidRDefault="007D7F26" w:rsidP="007D7F26">
      <w:r>
        <w:t xml:space="preserve">          "grade": 77.84,</w:t>
      </w:r>
    </w:p>
    <w:p w14:paraId="3332F7C3" w14:textId="77777777" w:rsidR="007D7F26" w:rsidRDefault="007D7F26" w:rsidP="007D7F26">
      <w:r>
        <w:t xml:space="preserve">          "studentId": 128,</w:t>
      </w:r>
    </w:p>
    <w:p w14:paraId="4557C181" w14:textId="77777777" w:rsidR="007D7F26" w:rsidRDefault="007D7F26" w:rsidP="007D7F26">
      <w:r>
        <w:t xml:space="preserve">          "courseId": 41</w:t>
      </w:r>
    </w:p>
    <w:p w14:paraId="52A742E6" w14:textId="77777777" w:rsidR="007D7F26" w:rsidRDefault="007D7F26" w:rsidP="007D7F26">
      <w:r>
        <w:t xml:space="preserve">        },</w:t>
      </w:r>
    </w:p>
    <w:p w14:paraId="75BE494B" w14:textId="77777777" w:rsidR="007D7F26" w:rsidRDefault="007D7F26" w:rsidP="007D7F26">
      <w:r>
        <w:t xml:space="preserve">        {</w:t>
      </w:r>
    </w:p>
    <w:p w14:paraId="200EB6FD" w14:textId="77777777" w:rsidR="007D7F26" w:rsidRDefault="007D7F26" w:rsidP="007D7F26">
      <w:r>
        <w:t xml:space="preserve">          "id": 410,</w:t>
      </w:r>
    </w:p>
    <w:p w14:paraId="6F8EBB3C" w14:textId="77777777" w:rsidR="007D7F26" w:rsidRDefault="007D7F26" w:rsidP="007D7F26">
      <w:r>
        <w:t xml:space="preserve">          "title": "tripudio adfectus officiis Final Exam",</w:t>
      </w:r>
    </w:p>
    <w:p w14:paraId="51B1D6E5" w14:textId="77777777" w:rsidR="007D7F26" w:rsidRDefault="007D7F26" w:rsidP="007D7F26">
      <w:r>
        <w:t xml:space="preserve">          "grade": 5.18,</w:t>
      </w:r>
    </w:p>
    <w:p w14:paraId="2E8DF0D3" w14:textId="77777777" w:rsidR="007D7F26" w:rsidRDefault="007D7F26" w:rsidP="007D7F26">
      <w:r>
        <w:t xml:space="preserve">          "studentId": 70,</w:t>
      </w:r>
    </w:p>
    <w:p w14:paraId="165C9C22" w14:textId="77777777" w:rsidR="007D7F26" w:rsidRDefault="007D7F26" w:rsidP="007D7F26">
      <w:r>
        <w:t xml:space="preserve">          "courseId": 41</w:t>
      </w:r>
    </w:p>
    <w:p w14:paraId="79DE70C8" w14:textId="77777777" w:rsidR="007D7F26" w:rsidRDefault="007D7F26" w:rsidP="007D7F26">
      <w:r>
        <w:t xml:space="preserve">        }</w:t>
      </w:r>
    </w:p>
    <w:p w14:paraId="65999DD8" w14:textId="77777777" w:rsidR="007D7F26" w:rsidRDefault="007D7F26" w:rsidP="007D7F26">
      <w:r>
        <w:t xml:space="preserve">      ]</w:t>
      </w:r>
    </w:p>
    <w:p w14:paraId="5149449B" w14:textId="77777777" w:rsidR="007D7F26" w:rsidRDefault="007D7F26" w:rsidP="007D7F26">
      <w:r>
        <w:t xml:space="preserve">    },</w:t>
      </w:r>
    </w:p>
    <w:p w14:paraId="02D9BFAF" w14:textId="77777777" w:rsidR="007D7F26" w:rsidRDefault="007D7F26" w:rsidP="007D7F26">
      <w:r>
        <w:t xml:space="preserve">    {</w:t>
      </w:r>
    </w:p>
    <w:p w14:paraId="769B5A16" w14:textId="77777777" w:rsidR="007D7F26" w:rsidRDefault="007D7F26" w:rsidP="007D7F26">
      <w:r>
        <w:t xml:space="preserve">      "id": 42,</w:t>
      </w:r>
    </w:p>
    <w:p w14:paraId="40DC0311" w14:textId="77777777" w:rsidR="007D7F26" w:rsidRDefault="007D7F26" w:rsidP="007D7F26">
      <w:r>
        <w:t xml:space="preserve">      "title": "Mastering Key Principles in Chemistry",</w:t>
      </w:r>
    </w:p>
    <w:p w14:paraId="536E845B" w14:textId="77777777" w:rsidR="007D7F26" w:rsidRDefault="007D7F26" w:rsidP="007D7F26">
      <w:r>
        <w:t xml:space="preserve">      "location": "Room 274",</w:t>
      </w:r>
    </w:p>
    <w:p w14:paraId="51D88773" w14:textId="77777777" w:rsidR="007D7F26" w:rsidRDefault="007D7F26" w:rsidP="007D7F26">
      <w:r>
        <w:t xml:space="preserve">      "category": "Computer",</w:t>
      </w:r>
    </w:p>
    <w:p w14:paraId="7AD1324C" w14:textId="77777777" w:rsidR="007D7F26" w:rsidRDefault="007D7F26" w:rsidP="007D7F26">
      <w:r>
        <w:t xml:space="preserve">      "registrationStatus": false,</w:t>
      </w:r>
    </w:p>
    <w:p w14:paraId="4683808D" w14:textId="77777777" w:rsidR="007D7F26" w:rsidRDefault="007D7F26" w:rsidP="007D7F26">
      <w:r>
        <w:t xml:space="preserve">      "courseStatus": "offering",</w:t>
      </w:r>
    </w:p>
    <w:p w14:paraId="3DE76D20" w14:textId="77777777" w:rsidR="007D7F26" w:rsidRDefault="007D7F26" w:rsidP="007D7F26">
      <w:r>
        <w:t xml:space="preserve">      "instructorId": 7,</w:t>
      </w:r>
    </w:p>
    <w:p w14:paraId="72523E89" w14:textId="77777777" w:rsidR="007D7F26" w:rsidRDefault="007D7F26" w:rsidP="007D7F26">
      <w:r>
        <w:t xml:space="preserve">      "students": [</w:t>
      </w:r>
    </w:p>
    <w:p w14:paraId="58360CC6" w14:textId="77777777" w:rsidR="007D7F26" w:rsidRDefault="007D7F26" w:rsidP="007D7F26">
      <w:r>
        <w:t xml:space="preserve">        {</w:t>
      </w:r>
    </w:p>
    <w:p w14:paraId="2C94DD46" w14:textId="77777777" w:rsidR="007D7F26" w:rsidRDefault="007D7F26" w:rsidP="007D7F26">
      <w:r>
        <w:t xml:space="preserve">          "id": 10,</w:t>
      </w:r>
    </w:p>
    <w:p w14:paraId="65F99BFF" w14:textId="77777777" w:rsidR="007D7F26" w:rsidRDefault="007D7F26" w:rsidP="007D7F26">
      <w:r>
        <w:t xml:space="preserve">          "name": "Rosalie Upton",</w:t>
      </w:r>
    </w:p>
    <w:p w14:paraId="33E2701C" w14:textId="77777777" w:rsidR="007D7F26" w:rsidRDefault="007D7F26" w:rsidP="007D7F26">
      <w:r>
        <w:t xml:space="preserve">          "email": "Zetta.Dickens@yahoo.com",</w:t>
      </w:r>
    </w:p>
    <w:p w14:paraId="10F3C049" w14:textId="77777777" w:rsidR="007D7F26" w:rsidRDefault="007D7F26" w:rsidP="007D7F26">
      <w:r>
        <w:t xml:space="preserve">          "password": "student123",</w:t>
      </w:r>
    </w:p>
    <w:p w14:paraId="72246963" w14:textId="77777777" w:rsidR="007D7F26" w:rsidRDefault="007D7F26" w:rsidP="007D7F26">
      <w:r>
        <w:t xml:space="preserve">          "userType": "Student",</w:t>
      </w:r>
    </w:p>
    <w:p w14:paraId="79EBF5FE" w14:textId="77777777" w:rsidR="007D7F26" w:rsidRDefault="007D7F26" w:rsidP="007D7F26">
      <w:r>
        <w:t xml:space="preserve">          "gpa": 2.91,</w:t>
      </w:r>
    </w:p>
    <w:p w14:paraId="6C491B37" w14:textId="77777777" w:rsidR="007D7F26" w:rsidRDefault="007D7F26" w:rsidP="007D7F26">
      <w:r>
        <w:t xml:space="preserve">          "major": "Mathematics"</w:t>
      </w:r>
    </w:p>
    <w:p w14:paraId="4BA5F641" w14:textId="77777777" w:rsidR="007D7F26" w:rsidRDefault="007D7F26" w:rsidP="007D7F26">
      <w:r>
        <w:lastRenderedPageBreak/>
        <w:t xml:space="preserve">        },</w:t>
      </w:r>
    </w:p>
    <w:p w14:paraId="38E4FD65" w14:textId="77777777" w:rsidR="007D7F26" w:rsidRDefault="007D7F26" w:rsidP="007D7F26">
      <w:r>
        <w:t xml:space="preserve">        {</w:t>
      </w:r>
    </w:p>
    <w:p w14:paraId="43D9E71B" w14:textId="77777777" w:rsidR="007D7F26" w:rsidRDefault="007D7F26" w:rsidP="007D7F26">
      <w:r>
        <w:t xml:space="preserve">          "id": 18,</w:t>
      </w:r>
    </w:p>
    <w:p w14:paraId="1983C15D" w14:textId="77777777" w:rsidR="007D7F26" w:rsidRDefault="007D7F26" w:rsidP="007D7F26">
      <w:r>
        <w:t xml:space="preserve">          "name": "Simon Weimann",</w:t>
      </w:r>
    </w:p>
    <w:p w14:paraId="6E9DDC5B" w14:textId="77777777" w:rsidR="007D7F26" w:rsidRDefault="007D7F26" w:rsidP="007D7F26">
      <w:r>
        <w:t xml:space="preserve">          "email": "Eudora65@hotmail.com",</w:t>
      </w:r>
    </w:p>
    <w:p w14:paraId="391B8B84" w14:textId="77777777" w:rsidR="007D7F26" w:rsidRDefault="007D7F26" w:rsidP="007D7F26">
      <w:r>
        <w:t xml:space="preserve">          "password": "student123",</w:t>
      </w:r>
    </w:p>
    <w:p w14:paraId="70C4158D" w14:textId="77777777" w:rsidR="007D7F26" w:rsidRDefault="007D7F26" w:rsidP="007D7F26">
      <w:r>
        <w:t xml:space="preserve">          "userType": "Student",</w:t>
      </w:r>
    </w:p>
    <w:p w14:paraId="2D7BB0D1" w14:textId="77777777" w:rsidR="007D7F26" w:rsidRDefault="007D7F26" w:rsidP="007D7F26">
      <w:r>
        <w:t xml:space="preserve">          "gpa": 3.52,</w:t>
      </w:r>
    </w:p>
    <w:p w14:paraId="7D3B1FA8" w14:textId="77777777" w:rsidR="007D7F26" w:rsidRDefault="007D7F26" w:rsidP="007D7F26">
      <w:r>
        <w:t xml:space="preserve">          "major": "Art"</w:t>
      </w:r>
    </w:p>
    <w:p w14:paraId="603A7926" w14:textId="77777777" w:rsidR="007D7F26" w:rsidRDefault="007D7F26" w:rsidP="007D7F26">
      <w:r>
        <w:t xml:space="preserve">        },</w:t>
      </w:r>
    </w:p>
    <w:p w14:paraId="3E469014" w14:textId="77777777" w:rsidR="007D7F26" w:rsidRDefault="007D7F26" w:rsidP="007D7F26">
      <w:r>
        <w:t xml:space="preserve">        {</w:t>
      </w:r>
    </w:p>
    <w:p w14:paraId="341230F9" w14:textId="77777777" w:rsidR="007D7F26" w:rsidRDefault="007D7F26" w:rsidP="007D7F26">
      <w:r>
        <w:t xml:space="preserve">          "id": 42,</w:t>
      </w:r>
    </w:p>
    <w:p w14:paraId="38ED94E7" w14:textId="77777777" w:rsidR="007D7F26" w:rsidRDefault="007D7F26" w:rsidP="007D7F26">
      <w:r>
        <w:t xml:space="preserve">          "name": "Winston Lubowitz",</w:t>
      </w:r>
    </w:p>
    <w:p w14:paraId="0D763099" w14:textId="77777777" w:rsidR="007D7F26" w:rsidRDefault="007D7F26" w:rsidP="007D7F26">
      <w:r>
        <w:t xml:space="preserve">          "email": "Isabella.Bergnaum@gmail.com",</w:t>
      </w:r>
    </w:p>
    <w:p w14:paraId="0A33066C" w14:textId="77777777" w:rsidR="007D7F26" w:rsidRDefault="007D7F26" w:rsidP="007D7F26">
      <w:r>
        <w:t xml:space="preserve">          "password": "student123",</w:t>
      </w:r>
    </w:p>
    <w:p w14:paraId="628A107C" w14:textId="77777777" w:rsidR="007D7F26" w:rsidRDefault="007D7F26" w:rsidP="007D7F26">
      <w:r>
        <w:t xml:space="preserve">          "userType": "Student",</w:t>
      </w:r>
    </w:p>
    <w:p w14:paraId="65A7482D" w14:textId="77777777" w:rsidR="007D7F26" w:rsidRDefault="007D7F26" w:rsidP="007D7F26">
      <w:r>
        <w:t xml:space="preserve">          "gpa": 0.21,</w:t>
      </w:r>
    </w:p>
    <w:p w14:paraId="5D88CC19" w14:textId="77777777" w:rsidR="007D7F26" w:rsidRDefault="007D7F26" w:rsidP="007D7F26">
      <w:r>
        <w:t xml:space="preserve">          "major": "Mathematics"</w:t>
      </w:r>
    </w:p>
    <w:p w14:paraId="640ACE8B" w14:textId="77777777" w:rsidR="007D7F26" w:rsidRDefault="007D7F26" w:rsidP="007D7F26">
      <w:r>
        <w:t xml:space="preserve">        },</w:t>
      </w:r>
    </w:p>
    <w:p w14:paraId="0DA2A72E" w14:textId="77777777" w:rsidR="007D7F26" w:rsidRDefault="007D7F26" w:rsidP="007D7F26">
      <w:r>
        <w:t xml:space="preserve">        {</w:t>
      </w:r>
    </w:p>
    <w:p w14:paraId="33F44CC7" w14:textId="77777777" w:rsidR="007D7F26" w:rsidRDefault="007D7F26" w:rsidP="007D7F26">
      <w:r>
        <w:t xml:space="preserve">          "id": 43,</w:t>
      </w:r>
    </w:p>
    <w:p w14:paraId="3E32498E" w14:textId="77777777" w:rsidR="007D7F26" w:rsidRDefault="007D7F26" w:rsidP="007D7F26">
      <w:r>
        <w:t xml:space="preserve">          "name": "Clifton Lueilwitz",</w:t>
      </w:r>
    </w:p>
    <w:p w14:paraId="2A3CAF91" w14:textId="77777777" w:rsidR="007D7F26" w:rsidRDefault="007D7F26" w:rsidP="007D7F26">
      <w:r>
        <w:t xml:space="preserve">          "email": "Teresa.Ritchie12@gmail.com",</w:t>
      </w:r>
    </w:p>
    <w:p w14:paraId="7528257D" w14:textId="77777777" w:rsidR="007D7F26" w:rsidRDefault="007D7F26" w:rsidP="007D7F26">
      <w:r>
        <w:t xml:space="preserve">          "password": "student123",</w:t>
      </w:r>
    </w:p>
    <w:p w14:paraId="2033281E" w14:textId="77777777" w:rsidR="007D7F26" w:rsidRDefault="007D7F26" w:rsidP="007D7F26">
      <w:r>
        <w:t xml:space="preserve">          "userType": "Student",</w:t>
      </w:r>
    </w:p>
    <w:p w14:paraId="6596DC8A" w14:textId="77777777" w:rsidR="007D7F26" w:rsidRDefault="007D7F26" w:rsidP="007D7F26">
      <w:r>
        <w:t xml:space="preserve">          "gpa": 2.82,</w:t>
      </w:r>
    </w:p>
    <w:p w14:paraId="67978B92" w14:textId="77777777" w:rsidR="007D7F26" w:rsidRDefault="007D7F26" w:rsidP="007D7F26">
      <w:r>
        <w:t xml:space="preserve">          "major": "Mathematics"</w:t>
      </w:r>
    </w:p>
    <w:p w14:paraId="3BD26064" w14:textId="77777777" w:rsidR="007D7F26" w:rsidRDefault="007D7F26" w:rsidP="007D7F26">
      <w:r>
        <w:t xml:space="preserve">        },</w:t>
      </w:r>
    </w:p>
    <w:p w14:paraId="10C8BBF1" w14:textId="77777777" w:rsidR="007D7F26" w:rsidRDefault="007D7F26" w:rsidP="007D7F26">
      <w:r>
        <w:t xml:space="preserve">        {</w:t>
      </w:r>
    </w:p>
    <w:p w14:paraId="7FDEB755" w14:textId="77777777" w:rsidR="007D7F26" w:rsidRDefault="007D7F26" w:rsidP="007D7F26">
      <w:r>
        <w:t xml:space="preserve">          "id": 48,</w:t>
      </w:r>
    </w:p>
    <w:p w14:paraId="1E2C2D38" w14:textId="77777777" w:rsidR="007D7F26" w:rsidRDefault="007D7F26" w:rsidP="007D7F26">
      <w:r>
        <w:t xml:space="preserve">          "name": "Kimberly West",</w:t>
      </w:r>
    </w:p>
    <w:p w14:paraId="1FCF820E" w14:textId="77777777" w:rsidR="007D7F26" w:rsidRDefault="007D7F26" w:rsidP="007D7F26">
      <w:r>
        <w:t xml:space="preserve">          "email": "Evalyn.Wilderman88@hotmail.com",</w:t>
      </w:r>
    </w:p>
    <w:p w14:paraId="76BD1C37" w14:textId="77777777" w:rsidR="007D7F26" w:rsidRDefault="007D7F26" w:rsidP="007D7F26">
      <w:r>
        <w:t xml:space="preserve">          "password": "student123",</w:t>
      </w:r>
    </w:p>
    <w:p w14:paraId="4FF04E9C" w14:textId="77777777" w:rsidR="007D7F26" w:rsidRDefault="007D7F26" w:rsidP="007D7F26">
      <w:r>
        <w:t xml:space="preserve">          "userType": "Student",</w:t>
      </w:r>
    </w:p>
    <w:p w14:paraId="51048E6A" w14:textId="77777777" w:rsidR="007D7F26" w:rsidRDefault="007D7F26" w:rsidP="007D7F26">
      <w:r>
        <w:t xml:space="preserve">          "gpa": 2,</w:t>
      </w:r>
    </w:p>
    <w:p w14:paraId="36D846E2" w14:textId="77777777" w:rsidR="007D7F26" w:rsidRDefault="007D7F26" w:rsidP="007D7F26">
      <w:r>
        <w:t xml:space="preserve">          "major": "Biology"</w:t>
      </w:r>
    </w:p>
    <w:p w14:paraId="222425CB" w14:textId="77777777" w:rsidR="007D7F26" w:rsidRDefault="007D7F26" w:rsidP="007D7F26">
      <w:r>
        <w:t xml:space="preserve">        },</w:t>
      </w:r>
    </w:p>
    <w:p w14:paraId="5FCAA07B" w14:textId="77777777" w:rsidR="007D7F26" w:rsidRDefault="007D7F26" w:rsidP="007D7F26">
      <w:r>
        <w:t xml:space="preserve">        {</w:t>
      </w:r>
    </w:p>
    <w:p w14:paraId="7B7B7050" w14:textId="77777777" w:rsidR="007D7F26" w:rsidRDefault="007D7F26" w:rsidP="007D7F26">
      <w:r>
        <w:t xml:space="preserve">          "id": 62,</w:t>
      </w:r>
    </w:p>
    <w:p w14:paraId="4990A0E7" w14:textId="77777777" w:rsidR="007D7F26" w:rsidRDefault="007D7F26" w:rsidP="007D7F26">
      <w:r>
        <w:t xml:space="preserve">          "name": "Marty Bailey DDS",</w:t>
      </w:r>
    </w:p>
    <w:p w14:paraId="4C7990B7" w14:textId="77777777" w:rsidR="007D7F26" w:rsidRDefault="007D7F26" w:rsidP="007D7F26">
      <w:r>
        <w:t xml:space="preserve">          "email": "Isac33@gmail.com",</w:t>
      </w:r>
    </w:p>
    <w:p w14:paraId="6EB18B4D" w14:textId="77777777" w:rsidR="007D7F26" w:rsidRDefault="007D7F26" w:rsidP="007D7F26">
      <w:r>
        <w:t xml:space="preserve">          "password": "student123",</w:t>
      </w:r>
    </w:p>
    <w:p w14:paraId="2C3A0C79" w14:textId="77777777" w:rsidR="007D7F26" w:rsidRDefault="007D7F26" w:rsidP="007D7F26">
      <w:r>
        <w:lastRenderedPageBreak/>
        <w:t xml:space="preserve">          "userType": "Student",</w:t>
      </w:r>
    </w:p>
    <w:p w14:paraId="49FD4F67" w14:textId="77777777" w:rsidR="007D7F26" w:rsidRDefault="007D7F26" w:rsidP="007D7F26">
      <w:r>
        <w:t xml:space="preserve">          "gpa": 0.69,</w:t>
      </w:r>
    </w:p>
    <w:p w14:paraId="15DC0D45" w14:textId="77777777" w:rsidR="007D7F26" w:rsidRDefault="007D7F26" w:rsidP="007D7F26">
      <w:r>
        <w:t xml:space="preserve">          "major": "Communication"</w:t>
      </w:r>
    </w:p>
    <w:p w14:paraId="35F5C44B" w14:textId="77777777" w:rsidR="007D7F26" w:rsidRDefault="007D7F26" w:rsidP="007D7F26">
      <w:r>
        <w:t xml:space="preserve">        },</w:t>
      </w:r>
    </w:p>
    <w:p w14:paraId="30783BE0" w14:textId="77777777" w:rsidR="007D7F26" w:rsidRDefault="007D7F26" w:rsidP="007D7F26">
      <w:r>
        <w:t xml:space="preserve">        {</w:t>
      </w:r>
    </w:p>
    <w:p w14:paraId="0F9DD6EC" w14:textId="77777777" w:rsidR="007D7F26" w:rsidRDefault="007D7F26" w:rsidP="007D7F26">
      <w:r>
        <w:t xml:space="preserve">          "id": 78,</w:t>
      </w:r>
    </w:p>
    <w:p w14:paraId="354AC758" w14:textId="77777777" w:rsidR="007D7F26" w:rsidRDefault="007D7F26" w:rsidP="007D7F26">
      <w:r>
        <w:t xml:space="preserve">          "name": "Tyrone Larkin",</w:t>
      </w:r>
    </w:p>
    <w:p w14:paraId="10CE49DF" w14:textId="77777777" w:rsidR="007D7F26" w:rsidRDefault="007D7F26" w:rsidP="007D7F26">
      <w:r>
        <w:t xml:space="preserve">          "email": "Lilly25@yahoo.com",</w:t>
      </w:r>
    </w:p>
    <w:p w14:paraId="54F4ADC0" w14:textId="77777777" w:rsidR="007D7F26" w:rsidRDefault="007D7F26" w:rsidP="007D7F26">
      <w:r>
        <w:t xml:space="preserve">          "password": "student123",</w:t>
      </w:r>
    </w:p>
    <w:p w14:paraId="49BA925D" w14:textId="77777777" w:rsidR="007D7F26" w:rsidRDefault="007D7F26" w:rsidP="007D7F26">
      <w:r>
        <w:t xml:space="preserve">          "userType": "Student",</w:t>
      </w:r>
    </w:p>
    <w:p w14:paraId="158DDE0B" w14:textId="77777777" w:rsidR="007D7F26" w:rsidRDefault="007D7F26" w:rsidP="007D7F26">
      <w:r>
        <w:t xml:space="preserve">          "gpa": 0.25,</w:t>
      </w:r>
    </w:p>
    <w:p w14:paraId="7E8C00D1" w14:textId="77777777" w:rsidR="007D7F26" w:rsidRDefault="007D7F26" w:rsidP="007D7F26">
      <w:r>
        <w:t xml:space="preserve">          "major": "Computer Science"</w:t>
      </w:r>
    </w:p>
    <w:p w14:paraId="5C08544D" w14:textId="77777777" w:rsidR="007D7F26" w:rsidRDefault="007D7F26" w:rsidP="007D7F26">
      <w:r>
        <w:t xml:space="preserve">        },</w:t>
      </w:r>
    </w:p>
    <w:p w14:paraId="4696E9E9" w14:textId="77777777" w:rsidR="007D7F26" w:rsidRDefault="007D7F26" w:rsidP="007D7F26">
      <w:r>
        <w:t xml:space="preserve">        {</w:t>
      </w:r>
    </w:p>
    <w:p w14:paraId="2698649D" w14:textId="77777777" w:rsidR="007D7F26" w:rsidRDefault="007D7F26" w:rsidP="007D7F26">
      <w:r>
        <w:t xml:space="preserve">          "id": 98,</w:t>
      </w:r>
    </w:p>
    <w:p w14:paraId="3F58B420" w14:textId="77777777" w:rsidR="007D7F26" w:rsidRDefault="007D7F26" w:rsidP="007D7F26">
      <w:r>
        <w:t xml:space="preserve">          "name": "Francisco Witting",</w:t>
      </w:r>
    </w:p>
    <w:p w14:paraId="49030857" w14:textId="77777777" w:rsidR="007D7F26" w:rsidRDefault="007D7F26" w:rsidP="007D7F26">
      <w:r>
        <w:t xml:space="preserve">          "email": "Kieran_Rolfson83@hotmail.com",</w:t>
      </w:r>
    </w:p>
    <w:p w14:paraId="1463CDD8" w14:textId="77777777" w:rsidR="007D7F26" w:rsidRDefault="007D7F26" w:rsidP="007D7F26">
      <w:r>
        <w:t xml:space="preserve">          "password": "student123",</w:t>
      </w:r>
    </w:p>
    <w:p w14:paraId="53DCA1F2" w14:textId="77777777" w:rsidR="007D7F26" w:rsidRDefault="007D7F26" w:rsidP="007D7F26">
      <w:r>
        <w:t xml:space="preserve">          "userType": "Student",</w:t>
      </w:r>
    </w:p>
    <w:p w14:paraId="523DAFE2" w14:textId="77777777" w:rsidR="007D7F26" w:rsidRDefault="007D7F26" w:rsidP="007D7F26">
      <w:r>
        <w:t xml:space="preserve">          "gpa": 0.08,</w:t>
      </w:r>
    </w:p>
    <w:p w14:paraId="23914B51" w14:textId="77777777" w:rsidR="007D7F26" w:rsidRDefault="007D7F26" w:rsidP="007D7F26">
      <w:r>
        <w:t xml:space="preserve">          "major": "Computer Science"</w:t>
      </w:r>
    </w:p>
    <w:p w14:paraId="18033094" w14:textId="77777777" w:rsidR="007D7F26" w:rsidRDefault="007D7F26" w:rsidP="007D7F26">
      <w:r>
        <w:t xml:space="preserve">        },</w:t>
      </w:r>
    </w:p>
    <w:p w14:paraId="4D6B628D" w14:textId="77777777" w:rsidR="007D7F26" w:rsidRDefault="007D7F26" w:rsidP="007D7F26">
      <w:r>
        <w:t xml:space="preserve">        {</w:t>
      </w:r>
    </w:p>
    <w:p w14:paraId="2BB08B53" w14:textId="77777777" w:rsidR="007D7F26" w:rsidRDefault="007D7F26" w:rsidP="007D7F26">
      <w:r>
        <w:t xml:space="preserve">          "id": 105,</w:t>
      </w:r>
    </w:p>
    <w:p w14:paraId="2EDDA94C" w14:textId="77777777" w:rsidR="007D7F26" w:rsidRDefault="007D7F26" w:rsidP="007D7F26">
      <w:r>
        <w:t xml:space="preserve">          "name": "Levi West II",</w:t>
      </w:r>
    </w:p>
    <w:p w14:paraId="08B4A0A7" w14:textId="77777777" w:rsidR="007D7F26" w:rsidRDefault="007D7F26" w:rsidP="007D7F26">
      <w:r>
        <w:t xml:space="preserve">          "email": "Greta55@gmail.com",</w:t>
      </w:r>
    </w:p>
    <w:p w14:paraId="1483EA8E" w14:textId="77777777" w:rsidR="007D7F26" w:rsidRDefault="007D7F26" w:rsidP="007D7F26">
      <w:r>
        <w:t xml:space="preserve">          "password": "student123",</w:t>
      </w:r>
    </w:p>
    <w:p w14:paraId="23CA12CB" w14:textId="77777777" w:rsidR="007D7F26" w:rsidRDefault="007D7F26" w:rsidP="007D7F26">
      <w:r>
        <w:t xml:space="preserve">          "userType": "Student",</w:t>
      </w:r>
    </w:p>
    <w:p w14:paraId="1A3FBAFC" w14:textId="77777777" w:rsidR="007D7F26" w:rsidRDefault="007D7F26" w:rsidP="007D7F26">
      <w:r>
        <w:t xml:space="preserve">          "gpa": 3.61,</w:t>
      </w:r>
    </w:p>
    <w:p w14:paraId="19F502BB" w14:textId="77777777" w:rsidR="007D7F26" w:rsidRDefault="007D7F26" w:rsidP="007D7F26">
      <w:r>
        <w:t xml:space="preserve">          "major": "Electrical Engineering"</w:t>
      </w:r>
    </w:p>
    <w:p w14:paraId="677687B6" w14:textId="77777777" w:rsidR="007D7F26" w:rsidRDefault="007D7F26" w:rsidP="007D7F26">
      <w:r>
        <w:t xml:space="preserve">        },</w:t>
      </w:r>
    </w:p>
    <w:p w14:paraId="494151C5" w14:textId="77777777" w:rsidR="007D7F26" w:rsidRDefault="007D7F26" w:rsidP="007D7F26">
      <w:r>
        <w:t xml:space="preserve">        {</w:t>
      </w:r>
    </w:p>
    <w:p w14:paraId="69EAC7AF" w14:textId="77777777" w:rsidR="007D7F26" w:rsidRDefault="007D7F26" w:rsidP="007D7F26">
      <w:r>
        <w:t xml:space="preserve">          "id": 114,</w:t>
      </w:r>
    </w:p>
    <w:p w14:paraId="6EFB6B99" w14:textId="77777777" w:rsidR="007D7F26" w:rsidRDefault="007D7F26" w:rsidP="007D7F26">
      <w:r>
        <w:t xml:space="preserve">          "name": "Viola Corkery",</w:t>
      </w:r>
    </w:p>
    <w:p w14:paraId="3E5BC36B" w14:textId="77777777" w:rsidR="007D7F26" w:rsidRDefault="007D7F26" w:rsidP="007D7F26">
      <w:r>
        <w:t xml:space="preserve">          "email": "Josiah56@gmail.com",</w:t>
      </w:r>
    </w:p>
    <w:p w14:paraId="6164BCDB" w14:textId="77777777" w:rsidR="007D7F26" w:rsidRDefault="007D7F26" w:rsidP="007D7F26">
      <w:r>
        <w:t xml:space="preserve">          "password": "student123",</w:t>
      </w:r>
    </w:p>
    <w:p w14:paraId="70AE075B" w14:textId="77777777" w:rsidR="007D7F26" w:rsidRDefault="007D7F26" w:rsidP="007D7F26">
      <w:r>
        <w:t xml:space="preserve">          "userType": "Student",</w:t>
      </w:r>
    </w:p>
    <w:p w14:paraId="5F5D1A2E" w14:textId="77777777" w:rsidR="007D7F26" w:rsidRDefault="007D7F26" w:rsidP="007D7F26">
      <w:r>
        <w:t xml:space="preserve">          "gpa": 3.03,</w:t>
      </w:r>
    </w:p>
    <w:p w14:paraId="11C234C0" w14:textId="77777777" w:rsidR="007D7F26" w:rsidRDefault="007D7F26" w:rsidP="007D7F26">
      <w:r>
        <w:t xml:space="preserve">          "major": "Art"</w:t>
      </w:r>
    </w:p>
    <w:p w14:paraId="626E5BA7" w14:textId="77777777" w:rsidR="007D7F26" w:rsidRDefault="007D7F26" w:rsidP="007D7F26">
      <w:r>
        <w:t xml:space="preserve">        },</w:t>
      </w:r>
    </w:p>
    <w:p w14:paraId="3EBEEE75" w14:textId="77777777" w:rsidR="007D7F26" w:rsidRDefault="007D7F26" w:rsidP="007D7F26">
      <w:r>
        <w:t xml:space="preserve">        {</w:t>
      </w:r>
    </w:p>
    <w:p w14:paraId="3DCEE1B6" w14:textId="77777777" w:rsidR="007D7F26" w:rsidRDefault="007D7F26" w:rsidP="007D7F26">
      <w:r>
        <w:t xml:space="preserve">          "id": 116,</w:t>
      </w:r>
    </w:p>
    <w:p w14:paraId="44B5C97A" w14:textId="77777777" w:rsidR="007D7F26" w:rsidRDefault="007D7F26" w:rsidP="007D7F26">
      <w:r>
        <w:lastRenderedPageBreak/>
        <w:t xml:space="preserve">          "name": "Ruth Kris",</w:t>
      </w:r>
    </w:p>
    <w:p w14:paraId="0CFF164E" w14:textId="77777777" w:rsidR="007D7F26" w:rsidRDefault="007D7F26" w:rsidP="007D7F26">
      <w:r>
        <w:t xml:space="preserve">          "email": "Jairo.Johns@gmail.com",</w:t>
      </w:r>
    </w:p>
    <w:p w14:paraId="31075EAA" w14:textId="77777777" w:rsidR="007D7F26" w:rsidRDefault="007D7F26" w:rsidP="007D7F26">
      <w:r>
        <w:t xml:space="preserve">          "password": "student123",</w:t>
      </w:r>
    </w:p>
    <w:p w14:paraId="02C77FAC" w14:textId="77777777" w:rsidR="007D7F26" w:rsidRDefault="007D7F26" w:rsidP="007D7F26">
      <w:r>
        <w:t xml:space="preserve">          "userType": "Student",</w:t>
      </w:r>
    </w:p>
    <w:p w14:paraId="3A7989C7" w14:textId="77777777" w:rsidR="007D7F26" w:rsidRDefault="007D7F26" w:rsidP="007D7F26">
      <w:r>
        <w:t xml:space="preserve">          "gpa": 3.93,</w:t>
      </w:r>
    </w:p>
    <w:p w14:paraId="63A77C26" w14:textId="77777777" w:rsidR="007D7F26" w:rsidRDefault="007D7F26" w:rsidP="007D7F26">
      <w:r>
        <w:t xml:space="preserve">          "major": "Biology"</w:t>
      </w:r>
    </w:p>
    <w:p w14:paraId="2B529B04" w14:textId="77777777" w:rsidR="007D7F26" w:rsidRDefault="007D7F26" w:rsidP="007D7F26">
      <w:r>
        <w:t xml:space="preserve">        },</w:t>
      </w:r>
    </w:p>
    <w:p w14:paraId="1B11C0CC" w14:textId="77777777" w:rsidR="007D7F26" w:rsidRDefault="007D7F26" w:rsidP="007D7F26">
      <w:r>
        <w:t xml:space="preserve">        {</w:t>
      </w:r>
    </w:p>
    <w:p w14:paraId="131E0B82" w14:textId="77777777" w:rsidR="007D7F26" w:rsidRDefault="007D7F26" w:rsidP="007D7F26">
      <w:r>
        <w:t xml:space="preserve">          "id": 122,</w:t>
      </w:r>
    </w:p>
    <w:p w14:paraId="02AC32F4" w14:textId="77777777" w:rsidR="007D7F26" w:rsidRDefault="007D7F26" w:rsidP="007D7F26">
      <w:r>
        <w:t xml:space="preserve">          "name": "Harry Casper",</w:t>
      </w:r>
    </w:p>
    <w:p w14:paraId="232B5B03" w14:textId="77777777" w:rsidR="007D7F26" w:rsidRDefault="007D7F26" w:rsidP="007D7F26">
      <w:r>
        <w:t xml:space="preserve">          "email": "Tristian.Roberts74@gmail.com",</w:t>
      </w:r>
    </w:p>
    <w:p w14:paraId="514F478D" w14:textId="77777777" w:rsidR="007D7F26" w:rsidRDefault="007D7F26" w:rsidP="007D7F26">
      <w:r>
        <w:t xml:space="preserve">          "password": "student123",</w:t>
      </w:r>
    </w:p>
    <w:p w14:paraId="6978C54F" w14:textId="77777777" w:rsidR="007D7F26" w:rsidRDefault="007D7F26" w:rsidP="007D7F26">
      <w:r>
        <w:t xml:space="preserve">          "userType": "Student",</w:t>
      </w:r>
    </w:p>
    <w:p w14:paraId="593666C7" w14:textId="77777777" w:rsidR="007D7F26" w:rsidRDefault="007D7F26" w:rsidP="007D7F26">
      <w:r>
        <w:t xml:space="preserve">          "gpa": 0.93,</w:t>
      </w:r>
    </w:p>
    <w:p w14:paraId="1711BC88" w14:textId="77777777" w:rsidR="007D7F26" w:rsidRDefault="007D7F26" w:rsidP="007D7F26">
      <w:r>
        <w:t xml:space="preserve">          "major": "Electrical Engineering"</w:t>
      </w:r>
    </w:p>
    <w:p w14:paraId="1E7A77E3" w14:textId="77777777" w:rsidR="007D7F26" w:rsidRDefault="007D7F26" w:rsidP="007D7F26">
      <w:r>
        <w:t xml:space="preserve">        },</w:t>
      </w:r>
    </w:p>
    <w:p w14:paraId="5B560812" w14:textId="77777777" w:rsidR="007D7F26" w:rsidRDefault="007D7F26" w:rsidP="007D7F26">
      <w:r>
        <w:t xml:space="preserve">        {</w:t>
      </w:r>
    </w:p>
    <w:p w14:paraId="0E8074C2" w14:textId="77777777" w:rsidR="007D7F26" w:rsidRDefault="007D7F26" w:rsidP="007D7F26">
      <w:r>
        <w:t xml:space="preserve">          "id": 142,</w:t>
      </w:r>
    </w:p>
    <w:p w14:paraId="710BDE43" w14:textId="77777777" w:rsidR="007D7F26" w:rsidRDefault="007D7F26" w:rsidP="007D7F26">
      <w:r>
        <w:t xml:space="preserve">          "name": "Ann Dare",</w:t>
      </w:r>
    </w:p>
    <w:p w14:paraId="6F5A9B7C" w14:textId="77777777" w:rsidR="007D7F26" w:rsidRDefault="007D7F26" w:rsidP="007D7F26">
      <w:r>
        <w:t xml:space="preserve">          "email": "Kenny48@gmail.com",</w:t>
      </w:r>
    </w:p>
    <w:p w14:paraId="020BDA83" w14:textId="77777777" w:rsidR="007D7F26" w:rsidRDefault="007D7F26" w:rsidP="007D7F26">
      <w:r>
        <w:t xml:space="preserve">          "password": "student123",</w:t>
      </w:r>
    </w:p>
    <w:p w14:paraId="1BCA8DD0" w14:textId="77777777" w:rsidR="007D7F26" w:rsidRDefault="007D7F26" w:rsidP="007D7F26">
      <w:r>
        <w:t xml:space="preserve">          "userType": "Student",</w:t>
      </w:r>
    </w:p>
    <w:p w14:paraId="44AF1D36" w14:textId="77777777" w:rsidR="007D7F26" w:rsidRDefault="007D7F26" w:rsidP="007D7F26">
      <w:r>
        <w:t xml:space="preserve">          "gpa": 2.36,</w:t>
      </w:r>
    </w:p>
    <w:p w14:paraId="0D007763" w14:textId="77777777" w:rsidR="007D7F26" w:rsidRDefault="007D7F26" w:rsidP="007D7F26">
      <w:r>
        <w:t xml:space="preserve">          "major": "Chemistry"</w:t>
      </w:r>
    </w:p>
    <w:p w14:paraId="65F0D17A" w14:textId="77777777" w:rsidR="007D7F26" w:rsidRDefault="007D7F26" w:rsidP="007D7F26">
      <w:r>
        <w:t xml:space="preserve">        },</w:t>
      </w:r>
    </w:p>
    <w:p w14:paraId="62A11E38" w14:textId="77777777" w:rsidR="007D7F26" w:rsidRDefault="007D7F26" w:rsidP="007D7F26">
      <w:r>
        <w:t xml:space="preserve">        {</w:t>
      </w:r>
    </w:p>
    <w:p w14:paraId="5A112F92" w14:textId="77777777" w:rsidR="007D7F26" w:rsidRDefault="007D7F26" w:rsidP="007D7F26">
      <w:r>
        <w:t xml:space="preserve">          "id": 144,</w:t>
      </w:r>
    </w:p>
    <w:p w14:paraId="605ADD16" w14:textId="77777777" w:rsidR="007D7F26" w:rsidRDefault="007D7F26" w:rsidP="007D7F26">
      <w:r>
        <w:t xml:space="preserve">          "name": "Jeremy Rohan",</w:t>
      </w:r>
    </w:p>
    <w:p w14:paraId="18E08829" w14:textId="77777777" w:rsidR="007D7F26" w:rsidRDefault="007D7F26" w:rsidP="007D7F26">
      <w:r>
        <w:t xml:space="preserve">          "email": "Jeff_Mohr71@yahoo.com",</w:t>
      </w:r>
    </w:p>
    <w:p w14:paraId="78D44756" w14:textId="77777777" w:rsidR="007D7F26" w:rsidRDefault="007D7F26" w:rsidP="007D7F26">
      <w:r>
        <w:t xml:space="preserve">          "password": "student123",</w:t>
      </w:r>
    </w:p>
    <w:p w14:paraId="02C1A229" w14:textId="77777777" w:rsidR="007D7F26" w:rsidRDefault="007D7F26" w:rsidP="007D7F26">
      <w:r>
        <w:t xml:space="preserve">          "userType": "Student",</w:t>
      </w:r>
    </w:p>
    <w:p w14:paraId="5976B25E" w14:textId="77777777" w:rsidR="007D7F26" w:rsidRDefault="007D7F26" w:rsidP="007D7F26">
      <w:r>
        <w:t xml:space="preserve">          "gpa": 3.99,</w:t>
      </w:r>
    </w:p>
    <w:p w14:paraId="39A5B830" w14:textId="77777777" w:rsidR="007D7F26" w:rsidRDefault="007D7F26" w:rsidP="007D7F26">
      <w:r>
        <w:t xml:space="preserve">          "major": "Electrical Engineering"</w:t>
      </w:r>
    </w:p>
    <w:p w14:paraId="2597D378" w14:textId="77777777" w:rsidR="007D7F26" w:rsidRDefault="007D7F26" w:rsidP="007D7F26">
      <w:r>
        <w:t xml:space="preserve">        },</w:t>
      </w:r>
    </w:p>
    <w:p w14:paraId="4C9867C1" w14:textId="77777777" w:rsidR="007D7F26" w:rsidRDefault="007D7F26" w:rsidP="007D7F26">
      <w:r>
        <w:t xml:space="preserve">        {</w:t>
      </w:r>
    </w:p>
    <w:p w14:paraId="0DD123B2" w14:textId="77777777" w:rsidR="007D7F26" w:rsidRDefault="007D7F26" w:rsidP="007D7F26">
      <w:r>
        <w:t xml:space="preserve">          "id": 151,</w:t>
      </w:r>
    </w:p>
    <w:p w14:paraId="2B530934" w14:textId="77777777" w:rsidR="007D7F26" w:rsidRDefault="007D7F26" w:rsidP="007D7F26">
      <w:r>
        <w:t xml:space="preserve">          "name": "Jack Medhurst",</w:t>
      </w:r>
    </w:p>
    <w:p w14:paraId="2B94E9CE" w14:textId="77777777" w:rsidR="007D7F26" w:rsidRDefault="007D7F26" w:rsidP="007D7F26">
      <w:r>
        <w:t xml:space="preserve">          "email": "Miracle.Smitham50@yahoo.com",</w:t>
      </w:r>
    </w:p>
    <w:p w14:paraId="0ADA5C7B" w14:textId="77777777" w:rsidR="007D7F26" w:rsidRDefault="007D7F26" w:rsidP="007D7F26">
      <w:r>
        <w:t xml:space="preserve">          "password": "student123",</w:t>
      </w:r>
    </w:p>
    <w:p w14:paraId="761A8996" w14:textId="77777777" w:rsidR="007D7F26" w:rsidRDefault="007D7F26" w:rsidP="007D7F26">
      <w:r>
        <w:t xml:space="preserve">          "userType": "Student",</w:t>
      </w:r>
    </w:p>
    <w:p w14:paraId="731D3474" w14:textId="77777777" w:rsidR="007D7F26" w:rsidRDefault="007D7F26" w:rsidP="007D7F26">
      <w:r>
        <w:t xml:space="preserve">          "gpa": 2.22,</w:t>
      </w:r>
    </w:p>
    <w:p w14:paraId="427234CF" w14:textId="77777777" w:rsidR="007D7F26" w:rsidRDefault="007D7F26" w:rsidP="007D7F26">
      <w:r>
        <w:t xml:space="preserve">          "major": "Physics"</w:t>
      </w:r>
    </w:p>
    <w:p w14:paraId="3260CDFB" w14:textId="77777777" w:rsidR="007D7F26" w:rsidRDefault="007D7F26" w:rsidP="007D7F26">
      <w:r>
        <w:lastRenderedPageBreak/>
        <w:t xml:space="preserve">        },</w:t>
      </w:r>
    </w:p>
    <w:p w14:paraId="46CAD56C" w14:textId="77777777" w:rsidR="007D7F26" w:rsidRDefault="007D7F26" w:rsidP="007D7F26">
      <w:r>
        <w:t xml:space="preserve">        {</w:t>
      </w:r>
    </w:p>
    <w:p w14:paraId="6E6A75C2" w14:textId="77777777" w:rsidR="007D7F26" w:rsidRDefault="007D7F26" w:rsidP="007D7F26">
      <w:r>
        <w:t xml:space="preserve">          "id": 153,</w:t>
      </w:r>
    </w:p>
    <w:p w14:paraId="05349867" w14:textId="77777777" w:rsidR="007D7F26" w:rsidRDefault="007D7F26" w:rsidP="007D7F26">
      <w:r>
        <w:t xml:space="preserve">          "name": "Paul Predovic III",</w:t>
      </w:r>
    </w:p>
    <w:p w14:paraId="4DC763BC" w14:textId="77777777" w:rsidR="007D7F26" w:rsidRDefault="007D7F26" w:rsidP="007D7F26">
      <w:r>
        <w:t xml:space="preserve">          "email": "Fannie16@gmail.com",</w:t>
      </w:r>
    </w:p>
    <w:p w14:paraId="754A059A" w14:textId="77777777" w:rsidR="007D7F26" w:rsidRDefault="007D7F26" w:rsidP="007D7F26">
      <w:r>
        <w:t xml:space="preserve">          "password": "student123",</w:t>
      </w:r>
    </w:p>
    <w:p w14:paraId="33C5CAC6" w14:textId="77777777" w:rsidR="007D7F26" w:rsidRDefault="007D7F26" w:rsidP="007D7F26">
      <w:r>
        <w:t xml:space="preserve">          "userType": "Student",</w:t>
      </w:r>
    </w:p>
    <w:p w14:paraId="4600E213" w14:textId="77777777" w:rsidR="007D7F26" w:rsidRDefault="007D7F26" w:rsidP="007D7F26">
      <w:r>
        <w:t xml:space="preserve">          "gpa": 2.93,</w:t>
      </w:r>
    </w:p>
    <w:p w14:paraId="2AEDCC12" w14:textId="77777777" w:rsidR="007D7F26" w:rsidRDefault="007D7F26" w:rsidP="007D7F26">
      <w:r>
        <w:t xml:space="preserve">          "major": "Computer Science"</w:t>
      </w:r>
    </w:p>
    <w:p w14:paraId="7FBA87DB" w14:textId="77777777" w:rsidR="007D7F26" w:rsidRDefault="007D7F26" w:rsidP="007D7F26">
      <w:r>
        <w:t xml:space="preserve">        },</w:t>
      </w:r>
    </w:p>
    <w:p w14:paraId="31FADB0A" w14:textId="77777777" w:rsidR="007D7F26" w:rsidRDefault="007D7F26" w:rsidP="007D7F26">
      <w:r>
        <w:t xml:space="preserve">        {</w:t>
      </w:r>
    </w:p>
    <w:p w14:paraId="7FB1D97C" w14:textId="77777777" w:rsidR="007D7F26" w:rsidRDefault="007D7F26" w:rsidP="007D7F26">
      <w:r>
        <w:t xml:space="preserve">          "id": 156,</w:t>
      </w:r>
    </w:p>
    <w:p w14:paraId="64F1557E" w14:textId="77777777" w:rsidR="007D7F26" w:rsidRDefault="007D7F26" w:rsidP="007D7F26">
      <w:r>
        <w:t xml:space="preserve">          "name": "Ms. Charlotte Ebert",</w:t>
      </w:r>
    </w:p>
    <w:p w14:paraId="1969AEBF" w14:textId="77777777" w:rsidR="007D7F26" w:rsidRDefault="007D7F26" w:rsidP="007D7F26">
      <w:r>
        <w:t xml:space="preserve">          "email": "Zack_Renner@hotmail.com",</w:t>
      </w:r>
    </w:p>
    <w:p w14:paraId="0661A56A" w14:textId="77777777" w:rsidR="007D7F26" w:rsidRDefault="007D7F26" w:rsidP="007D7F26">
      <w:r>
        <w:t xml:space="preserve">          "password": "student123",</w:t>
      </w:r>
    </w:p>
    <w:p w14:paraId="6B1386AE" w14:textId="77777777" w:rsidR="007D7F26" w:rsidRDefault="007D7F26" w:rsidP="007D7F26">
      <w:r>
        <w:t xml:space="preserve">          "userType": "Student",</w:t>
      </w:r>
    </w:p>
    <w:p w14:paraId="6722C3BC" w14:textId="77777777" w:rsidR="007D7F26" w:rsidRDefault="007D7F26" w:rsidP="007D7F26">
      <w:r>
        <w:t xml:space="preserve">          "gpa": 0.11,</w:t>
      </w:r>
    </w:p>
    <w:p w14:paraId="3BBBED2C" w14:textId="77777777" w:rsidR="007D7F26" w:rsidRDefault="007D7F26" w:rsidP="007D7F26">
      <w:r>
        <w:t xml:space="preserve">          "major": "Computer Science"</w:t>
      </w:r>
    </w:p>
    <w:p w14:paraId="33867DB6" w14:textId="77777777" w:rsidR="007D7F26" w:rsidRDefault="007D7F26" w:rsidP="007D7F26">
      <w:r>
        <w:t xml:space="preserve">        },</w:t>
      </w:r>
    </w:p>
    <w:p w14:paraId="499188F5" w14:textId="77777777" w:rsidR="007D7F26" w:rsidRDefault="007D7F26" w:rsidP="007D7F26">
      <w:r>
        <w:t xml:space="preserve">        {</w:t>
      </w:r>
    </w:p>
    <w:p w14:paraId="6F3FF0AC" w14:textId="77777777" w:rsidR="007D7F26" w:rsidRDefault="007D7F26" w:rsidP="007D7F26">
      <w:r>
        <w:t xml:space="preserve">          "id": 157,</w:t>
      </w:r>
    </w:p>
    <w:p w14:paraId="0300F63E" w14:textId="77777777" w:rsidR="007D7F26" w:rsidRDefault="007D7F26" w:rsidP="007D7F26">
      <w:r>
        <w:t xml:space="preserve">          "name": "Cedric Hackett",</w:t>
      </w:r>
    </w:p>
    <w:p w14:paraId="56F35076" w14:textId="77777777" w:rsidR="007D7F26" w:rsidRDefault="007D7F26" w:rsidP="007D7F26">
      <w:r>
        <w:t xml:space="preserve">          "email": "Elenor50@hotmail.com",</w:t>
      </w:r>
    </w:p>
    <w:p w14:paraId="4F629197" w14:textId="77777777" w:rsidR="007D7F26" w:rsidRDefault="007D7F26" w:rsidP="007D7F26">
      <w:r>
        <w:t xml:space="preserve">          "password": "student123",</w:t>
      </w:r>
    </w:p>
    <w:p w14:paraId="13782CB8" w14:textId="77777777" w:rsidR="007D7F26" w:rsidRDefault="007D7F26" w:rsidP="007D7F26">
      <w:r>
        <w:t xml:space="preserve">          "userType": "Student",</w:t>
      </w:r>
    </w:p>
    <w:p w14:paraId="045840AD" w14:textId="77777777" w:rsidR="007D7F26" w:rsidRDefault="007D7F26" w:rsidP="007D7F26">
      <w:r>
        <w:t xml:space="preserve">          "gpa": 3.83,</w:t>
      </w:r>
    </w:p>
    <w:p w14:paraId="48B5D84E" w14:textId="77777777" w:rsidR="007D7F26" w:rsidRDefault="007D7F26" w:rsidP="007D7F26">
      <w:r>
        <w:t xml:space="preserve">          "major": "Business Management"</w:t>
      </w:r>
    </w:p>
    <w:p w14:paraId="03380FAB" w14:textId="77777777" w:rsidR="007D7F26" w:rsidRDefault="007D7F26" w:rsidP="007D7F26">
      <w:r>
        <w:t xml:space="preserve">        },</w:t>
      </w:r>
    </w:p>
    <w:p w14:paraId="18BDB2BE" w14:textId="77777777" w:rsidR="007D7F26" w:rsidRDefault="007D7F26" w:rsidP="007D7F26">
      <w:r>
        <w:t xml:space="preserve">        {</w:t>
      </w:r>
    </w:p>
    <w:p w14:paraId="407EEF87" w14:textId="77777777" w:rsidR="007D7F26" w:rsidRDefault="007D7F26" w:rsidP="007D7F26">
      <w:r>
        <w:t xml:space="preserve">          "id": 160,</w:t>
      </w:r>
    </w:p>
    <w:p w14:paraId="60B7E9FA" w14:textId="77777777" w:rsidR="007D7F26" w:rsidRDefault="007D7F26" w:rsidP="007D7F26">
      <w:r>
        <w:t xml:space="preserve">          "name": "Teri Senger III",</w:t>
      </w:r>
    </w:p>
    <w:p w14:paraId="0A981728" w14:textId="77777777" w:rsidR="007D7F26" w:rsidRDefault="007D7F26" w:rsidP="007D7F26">
      <w:r>
        <w:t xml:space="preserve">          "email": "Daisha_Heller-Heathcote@yahoo.com",</w:t>
      </w:r>
    </w:p>
    <w:p w14:paraId="07BD0C43" w14:textId="77777777" w:rsidR="007D7F26" w:rsidRDefault="007D7F26" w:rsidP="007D7F26">
      <w:r>
        <w:t xml:space="preserve">          "password": "student123",</w:t>
      </w:r>
    </w:p>
    <w:p w14:paraId="7A8C18B0" w14:textId="77777777" w:rsidR="007D7F26" w:rsidRDefault="007D7F26" w:rsidP="007D7F26">
      <w:r>
        <w:t xml:space="preserve">          "userType": "Student",</w:t>
      </w:r>
    </w:p>
    <w:p w14:paraId="6B9C1A89" w14:textId="77777777" w:rsidR="007D7F26" w:rsidRDefault="007D7F26" w:rsidP="007D7F26">
      <w:r>
        <w:t xml:space="preserve">          "gpa": 1.26,</w:t>
      </w:r>
    </w:p>
    <w:p w14:paraId="5EB2EAAF" w14:textId="77777777" w:rsidR="007D7F26" w:rsidRDefault="007D7F26" w:rsidP="007D7F26">
      <w:r>
        <w:t xml:space="preserve">          "major": "Communication"</w:t>
      </w:r>
    </w:p>
    <w:p w14:paraId="10E23197" w14:textId="77777777" w:rsidR="007D7F26" w:rsidRDefault="007D7F26" w:rsidP="007D7F26">
      <w:r>
        <w:t xml:space="preserve">        },</w:t>
      </w:r>
    </w:p>
    <w:p w14:paraId="5095248D" w14:textId="77777777" w:rsidR="007D7F26" w:rsidRDefault="007D7F26" w:rsidP="007D7F26">
      <w:r>
        <w:t xml:space="preserve">        {</w:t>
      </w:r>
    </w:p>
    <w:p w14:paraId="04A825FE" w14:textId="77777777" w:rsidR="007D7F26" w:rsidRDefault="007D7F26" w:rsidP="007D7F26">
      <w:r>
        <w:t xml:space="preserve">          "id": 161,</w:t>
      </w:r>
    </w:p>
    <w:p w14:paraId="41C642E9" w14:textId="77777777" w:rsidR="007D7F26" w:rsidRDefault="007D7F26" w:rsidP="007D7F26">
      <w:r>
        <w:t xml:space="preserve">          "name": "Patrick Emard",</w:t>
      </w:r>
    </w:p>
    <w:p w14:paraId="6E01C2FA" w14:textId="77777777" w:rsidR="007D7F26" w:rsidRDefault="007D7F26" w:rsidP="007D7F26">
      <w:r>
        <w:t xml:space="preserve">          "email": "Lelah51@hotmail.com",</w:t>
      </w:r>
    </w:p>
    <w:p w14:paraId="54A1E4F5" w14:textId="77777777" w:rsidR="007D7F26" w:rsidRDefault="007D7F26" w:rsidP="007D7F26">
      <w:r>
        <w:t xml:space="preserve">          "password": "student123",</w:t>
      </w:r>
    </w:p>
    <w:p w14:paraId="61D979AC" w14:textId="77777777" w:rsidR="007D7F26" w:rsidRDefault="007D7F26" w:rsidP="007D7F26">
      <w:r>
        <w:lastRenderedPageBreak/>
        <w:t xml:space="preserve">          "userType": "Student",</w:t>
      </w:r>
    </w:p>
    <w:p w14:paraId="6F1DA02F" w14:textId="77777777" w:rsidR="007D7F26" w:rsidRDefault="007D7F26" w:rsidP="007D7F26">
      <w:r>
        <w:t xml:space="preserve">          "gpa": 0.2,</w:t>
      </w:r>
    </w:p>
    <w:p w14:paraId="5E973012" w14:textId="77777777" w:rsidR="007D7F26" w:rsidRDefault="007D7F26" w:rsidP="007D7F26">
      <w:r>
        <w:t xml:space="preserve">          "major": "Computer Science"</w:t>
      </w:r>
    </w:p>
    <w:p w14:paraId="691C0C43" w14:textId="77777777" w:rsidR="007D7F26" w:rsidRDefault="007D7F26" w:rsidP="007D7F26">
      <w:r>
        <w:t xml:space="preserve">        },</w:t>
      </w:r>
    </w:p>
    <w:p w14:paraId="740F4B7D" w14:textId="77777777" w:rsidR="007D7F26" w:rsidRDefault="007D7F26" w:rsidP="007D7F26">
      <w:r>
        <w:t xml:space="preserve">        {</w:t>
      </w:r>
    </w:p>
    <w:p w14:paraId="09D002DC" w14:textId="77777777" w:rsidR="007D7F26" w:rsidRDefault="007D7F26" w:rsidP="007D7F26">
      <w:r>
        <w:t xml:space="preserve">          "id": 167,</w:t>
      </w:r>
    </w:p>
    <w:p w14:paraId="0C0A5C8F" w14:textId="77777777" w:rsidR="007D7F26" w:rsidRDefault="007D7F26" w:rsidP="007D7F26">
      <w:r>
        <w:t xml:space="preserve">          "name": "Stacey Emmerich I",</w:t>
      </w:r>
    </w:p>
    <w:p w14:paraId="048D9AFE" w14:textId="77777777" w:rsidR="007D7F26" w:rsidRDefault="007D7F26" w:rsidP="007D7F26">
      <w:r>
        <w:t xml:space="preserve">          "email": "Gloria29@gmail.com",</w:t>
      </w:r>
    </w:p>
    <w:p w14:paraId="477FA8DD" w14:textId="77777777" w:rsidR="007D7F26" w:rsidRDefault="007D7F26" w:rsidP="007D7F26">
      <w:r>
        <w:t xml:space="preserve">          "password": "student123",</w:t>
      </w:r>
    </w:p>
    <w:p w14:paraId="077DEEAB" w14:textId="77777777" w:rsidR="007D7F26" w:rsidRDefault="007D7F26" w:rsidP="007D7F26">
      <w:r>
        <w:t xml:space="preserve">          "userType": "Student",</w:t>
      </w:r>
    </w:p>
    <w:p w14:paraId="0539DB6F" w14:textId="77777777" w:rsidR="007D7F26" w:rsidRDefault="007D7F26" w:rsidP="007D7F26">
      <w:r>
        <w:t xml:space="preserve">          "gpa": 0.37,</w:t>
      </w:r>
    </w:p>
    <w:p w14:paraId="17A3E57A" w14:textId="77777777" w:rsidR="007D7F26" w:rsidRDefault="007D7F26" w:rsidP="007D7F26">
      <w:r>
        <w:t xml:space="preserve">          "major": "Electrical Engineering"</w:t>
      </w:r>
    </w:p>
    <w:p w14:paraId="05A73CFC" w14:textId="77777777" w:rsidR="007D7F26" w:rsidRDefault="007D7F26" w:rsidP="007D7F26">
      <w:r>
        <w:t xml:space="preserve">        },</w:t>
      </w:r>
    </w:p>
    <w:p w14:paraId="7BDB43D8" w14:textId="77777777" w:rsidR="007D7F26" w:rsidRDefault="007D7F26" w:rsidP="007D7F26">
      <w:r>
        <w:t xml:space="preserve">        {</w:t>
      </w:r>
    </w:p>
    <w:p w14:paraId="25C6AD6E" w14:textId="77777777" w:rsidR="007D7F26" w:rsidRDefault="007D7F26" w:rsidP="007D7F26">
      <w:r>
        <w:t xml:space="preserve">          "id": 184,</w:t>
      </w:r>
    </w:p>
    <w:p w14:paraId="51F82775" w14:textId="77777777" w:rsidR="007D7F26" w:rsidRDefault="007D7F26" w:rsidP="007D7F26">
      <w:r>
        <w:t xml:space="preserve">          "name": "Marian Balistreri",</w:t>
      </w:r>
    </w:p>
    <w:p w14:paraId="380E8CD2" w14:textId="77777777" w:rsidR="007D7F26" w:rsidRDefault="007D7F26" w:rsidP="007D7F26">
      <w:r>
        <w:t xml:space="preserve">          "email": "Mikayla97@hotmail.com",</w:t>
      </w:r>
    </w:p>
    <w:p w14:paraId="213D1B8C" w14:textId="77777777" w:rsidR="007D7F26" w:rsidRDefault="007D7F26" w:rsidP="007D7F26">
      <w:r>
        <w:t xml:space="preserve">          "password": "student123",</w:t>
      </w:r>
    </w:p>
    <w:p w14:paraId="405699BC" w14:textId="77777777" w:rsidR="007D7F26" w:rsidRDefault="007D7F26" w:rsidP="007D7F26">
      <w:r>
        <w:t xml:space="preserve">          "userType": "Student",</w:t>
      </w:r>
    </w:p>
    <w:p w14:paraId="55548CE6" w14:textId="77777777" w:rsidR="007D7F26" w:rsidRDefault="007D7F26" w:rsidP="007D7F26">
      <w:r>
        <w:t xml:space="preserve">          "gpa": 0.97,</w:t>
      </w:r>
    </w:p>
    <w:p w14:paraId="27AE37F6" w14:textId="77777777" w:rsidR="007D7F26" w:rsidRDefault="007D7F26" w:rsidP="007D7F26">
      <w:r>
        <w:t xml:space="preserve">          "major": "Biology"</w:t>
      </w:r>
    </w:p>
    <w:p w14:paraId="61A59B20" w14:textId="77777777" w:rsidR="007D7F26" w:rsidRDefault="007D7F26" w:rsidP="007D7F26">
      <w:r>
        <w:t xml:space="preserve">        },</w:t>
      </w:r>
    </w:p>
    <w:p w14:paraId="293D14C3" w14:textId="77777777" w:rsidR="007D7F26" w:rsidRDefault="007D7F26" w:rsidP="007D7F26">
      <w:r>
        <w:t xml:space="preserve">        {</w:t>
      </w:r>
    </w:p>
    <w:p w14:paraId="2752332A" w14:textId="77777777" w:rsidR="007D7F26" w:rsidRDefault="007D7F26" w:rsidP="007D7F26">
      <w:r>
        <w:t xml:space="preserve">          "id": 186,</w:t>
      </w:r>
    </w:p>
    <w:p w14:paraId="1781A030" w14:textId="77777777" w:rsidR="007D7F26" w:rsidRDefault="007D7F26" w:rsidP="007D7F26">
      <w:r>
        <w:t xml:space="preserve">          "name": "Dr. Keith Ward",</w:t>
      </w:r>
    </w:p>
    <w:p w14:paraId="62EB0151" w14:textId="77777777" w:rsidR="007D7F26" w:rsidRDefault="007D7F26" w:rsidP="007D7F26">
      <w:r>
        <w:t xml:space="preserve">          "email": "Tommie56@yahoo.com",</w:t>
      </w:r>
    </w:p>
    <w:p w14:paraId="6C9E5CE3" w14:textId="77777777" w:rsidR="007D7F26" w:rsidRDefault="007D7F26" w:rsidP="007D7F26">
      <w:r>
        <w:t xml:space="preserve">          "password": "student123",</w:t>
      </w:r>
    </w:p>
    <w:p w14:paraId="125E4FDA" w14:textId="77777777" w:rsidR="007D7F26" w:rsidRDefault="007D7F26" w:rsidP="007D7F26">
      <w:r>
        <w:t xml:space="preserve">          "userType": "Student",</w:t>
      </w:r>
    </w:p>
    <w:p w14:paraId="472A1A83" w14:textId="77777777" w:rsidR="007D7F26" w:rsidRDefault="007D7F26" w:rsidP="007D7F26">
      <w:r>
        <w:t xml:space="preserve">          "gpa": 3.2,</w:t>
      </w:r>
    </w:p>
    <w:p w14:paraId="3547F5E6" w14:textId="77777777" w:rsidR="007D7F26" w:rsidRDefault="007D7F26" w:rsidP="007D7F26">
      <w:r>
        <w:t xml:space="preserve">          "major": "Electrical Engineering"</w:t>
      </w:r>
    </w:p>
    <w:p w14:paraId="24B13805" w14:textId="77777777" w:rsidR="007D7F26" w:rsidRDefault="007D7F26" w:rsidP="007D7F26">
      <w:r>
        <w:t xml:space="preserve">        },</w:t>
      </w:r>
    </w:p>
    <w:p w14:paraId="3DBEEBE3" w14:textId="77777777" w:rsidR="007D7F26" w:rsidRDefault="007D7F26" w:rsidP="007D7F26">
      <w:r>
        <w:t xml:space="preserve">        {</w:t>
      </w:r>
    </w:p>
    <w:p w14:paraId="606C35A9" w14:textId="77777777" w:rsidR="007D7F26" w:rsidRDefault="007D7F26" w:rsidP="007D7F26">
      <w:r>
        <w:t xml:space="preserve">          "id": 188,</w:t>
      </w:r>
    </w:p>
    <w:p w14:paraId="32537833" w14:textId="77777777" w:rsidR="007D7F26" w:rsidRDefault="007D7F26" w:rsidP="007D7F26">
      <w:r>
        <w:t xml:space="preserve">          "name": "Dr. Jessie Rempel I",</w:t>
      </w:r>
    </w:p>
    <w:p w14:paraId="47371445" w14:textId="77777777" w:rsidR="007D7F26" w:rsidRDefault="007D7F26" w:rsidP="007D7F26">
      <w:r>
        <w:t xml:space="preserve">          "email": "Dulce_Gislason22@hotmail.com",</w:t>
      </w:r>
    </w:p>
    <w:p w14:paraId="27116971" w14:textId="77777777" w:rsidR="007D7F26" w:rsidRDefault="007D7F26" w:rsidP="007D7F26">
      <w:r>
        <w:t xml:space="preserve">          "password": "student123",</w:t>
      </w:r>
    </w:p>
    <w:p w14:paraId="6206EDBD" w14:textId="77777777" w:rsidR="007D7F26" w:rsidRDefault="007D7F26" w:rsidP="007D7F26">
      <w:r>
        <w:t xml:space="preserve">          "userType": "Student",</w:t>
      </w:r>
    </w:p>
    <w:p w14:paraId="3EDB55C2" w14:textId="77777777" w:rsidR="007D7F26" w:rsidRDefault="007D7F26" w:rsidP="007D7F26">
      <w:r>
        <w:t xml:space="preserve">          "gpa": 2.41,</w:t>
      </w:r>
    </w:p>
    <w:p w14:paraId="7F75D51B" w14:textId="77777777" w:rsidR="007D7F26" w:rsidRDefault="007D7F26" w:rsidP="007D7F26">
      <w:r>
        <w:t xml:space="preserve">          "major": "Physics"</w:t>
      </w:r>
    </w:p>
    <w:p w14:paraId="667D60A5" w14:textId="77777777" w:rsidR="007D7F26" w:rsidRDefault="007D7F26" w:rsidP="007D7F26">
      <w:r>
        <w:t xml:space="preserve">        },</w:t>
      </w:r>
    </w:p>
    <w:p w14:paraId="72F19319" w14:textId="77777777" w:rsidR="007D7F26" w:rsidRDefault="007D7F26" w:rsidP="007D7F26">
      <w:r>
        <w:t xml:space="preserve">        {</w:t>
      </w:r>
    </w:p>
    <w:p w14:paraId="38A51B45" w14:textId="77777777" w:rsidR="007D7F26" w:rsidRDefault="007D7F26" w:rsidP="007D7F26">
      <w:r>
        <w:t xml:space="preserve">          "id": 192,</w:t>
      </w:r>
    </w:p>
    <w:p w14:paraId="31140334" w14:textId="77777777" w:rsidR="007D7F26" w:rsidRDefault="007D7F26" w:rsidP="007D7F26">
      <w:r>
        <w:lastRenderedPageBreak/>
        <w:t xml:space="preserve">          "name": "Joann Hirthe",</w:t>
      </w:r>
    </w:p>
    <w:p w14:paraId="67CBB343" w14:textId="77777777" w:rsidR="007D7F26" w:rsidRDefault="007D7F26" w:rsidP="007D7F26">
      <w:r>
        <w:t xml:space="preserve">          "email": "Marge_Corwin-Blanda13@gmail.com",</w:t>
      </w:r>
    </w:p>
    <w:p w14:paraId="0CA8F539" w14:textId="77777777" w:rsidR="007D7F26" w:rsidRDefault="007D7F26" w:rsidP="007D7F26">
      <w:r>
        <w:t xml:space="preserve">          "password": "student123",</w:t>
      </w:r>
    </w:p>
    <w:p w14:paraId="48D4440E" w14:textId="77777777" w:rsidR="007D7F26" w:rsidRDefault="007D7F26" w:rsidP="007D7F26">
      <w:r>
        <w:t xml:space="preserve">          "userType": "Student",</w:t>
      </w:r>
    </w:p>
    <w:p w14:paraId="12439758" w14:textId="77777777" w:rsidR="007D7F26" w:rsidRDefault="007D7F26" w:rsidP="007D7F26">
      <w:r>
        <w:t xml:space="preserve">          "gpa": 1.3,</w:t>
      </w:r>
    </w:p>
    <w:p w14:paraId="4611BEAB" w14:textId="77777777" w:rsidR="007D7F26" w:rsidRDefault="007D7F26" w:rsidP="007D7F26">
      <w:r>
        <w:t xml:space="preserve">          "major": "Physics"</w:t>
      </w:r>
    </w:p>
    <w:p w14:paraId="31CC8CB3" w14:textId="77777777" w:rsidR="007D7F26" w:rsidRDefault="007D7F26" w:rsidP="007D7F26">
      <w:r>
        <w:t xml:space="preserve">        },</w:t>
      </w:r>
    </w:p>
    <w:p w14:paraId="0F3E7C0F" w14:textId="77777777" w:rsidR="007D7F26" w:rsidRDefault="007D7F26" w:rsidP="007D7F26">
      <w:r>
        <w:t xml:space="preserve">        {</w:t>
      </w:r>
    </w:p>
    <w:p w14:paraId="6B29F46F" w14:textId="77777777" w:rsidR="007D7F26" w:rsidRDefault="007D7F26" w:rsidP="007D7F26">
      <w:r>
        <w:t xml:space="preserve">          "id": 194,</w:t>
      </w:r>
    </w:p>
    <w:p w14:paraId="43932DE0" w14:textId="77777777" w:rsidR="007D7F26" w:rsidRDefault="007D7F26" w:rsidP="007D7F26">
      <w:r>
        <w:t xml:space="preserve">          "name": "Brendan Raynor",</w:t>
      </w:r>
    </w:p>
    <w:p w14:paraId="0053C544" w14:textId="77777777" w:rsidR="007D7F26" w:rsidRDefault="007D7F26" w:rsidP="007D7F26">
      <w:r>
        <w:t xml:space="preserve">          "email": "Jalyn48@yahoo.com",</w:t>
      </w:r>
    </w:p>
    <w:p w14:paraId="28C381D8" w14:textId="77777777" w:rsidR="007D7F26" w:rsidRDefault="007D7F26" w:rsidP="007D7F26">
      <w:r>
        <w:t xml:space="preserve">          "password": "student123",</w:t>
      </w:r>
    </w:p>
    <w:p w14:paraId="6F590187" w14:textId="77777777" w:rsidR="007D7F26" w:rsidRDefault="007D7F26" w:rsidP="007D7F26">
      <w:r>
        <w:t xml:space="preserve">          "userType": "Student",</w:t>
      </w:r>
    </w:p>
    <w:p w14:paraId="449C79E6" w14:textId="77777777" w:rsidR="007D7F26" w:rsidRDefault="007D7F26" w:rsidP="007D7F26">
      <w:r>
        <w:t xml:space="preserve">          "gpa": 3.41,</w:t>
      </w:r>
    </w:p>
    <w:p w14:paraId="41FD4EF0" w14:textId="77777777" w:rsidR="007D7F26" w:rsidRDefault="007D7F26" w:rsidP="007D7F26">
      <w:r>
        <w:t xml:space="preserve">          "major": "Accounting"</w:t>
      </w:r>
    </w:p>
    <w:p w14:paraId="2DCA139F" w14:textId="77777777" w:rsidR="007D7F26" w:rsidRDefault="007D7F26" w:rsidP="007D7F26">
      <w:r>
        <w:t xml:space="preserve">        },</w:t>
      </w:r>
    </w:p>
    <w:p w14:paraId="3C5F8AB6" w14:textId="77777777" w:rsidR="007D7F26" w:rsidRDefault="007D7F26" w:rsidP="007D7F26">
      <w:r>
        <w:t xml:space="preserve">        {</w:t>
      </w:r>
    </w:p>
    <w:p w14:paraId="38593AB0" w14:textId="77777777" w:rsidR="007D7F26" w:rsidRDefault="007D7F26" w:rsidP="007D7F26">
      <w:r>
        <w:t xml:space="preserve">          "id": 197,</w:t>
      </w:r>
    </w:p>
    <w:p w14:paraId="522D5238" w14:textId="77777777" w:rsidR="007D7F26" w:rsidRDefault="007D7F26" w:rsidP="007D7F26">
      <w:r>
        <w:t xml:space="preserve">          "name": "Homer Dickens",</w:t>
      </w:r>
    </w:p>
    <w:p w14:paraId="2FB817D8" w14:textId="77777777" w:rsidR="007D7F26" w:rsidRDefault="007D7F26" w:rsidP="007D7F26">
      <w:r>
        <w:t xml:space="preserve">          "email": "Amari.Murphy16@yahoo.com",</w:t>
      </w:r>
    </w:p>
    <w:p w14:paraId="447789B8" w14:textId="77777777" w:rsidR="007D7F26" w:rsidRDefault="007D7F26" w:rsidP="007D7F26">
      <w:r>
        <w:t xml:space="preserve">          "password": "student123",</w:t>
      </w:r>
    </w:p>
    <w:p w14:paraId="38EB1FED" w14:textId="77777777" w:rsidR="007D7F26" w:rsidRDefault="007D7F26" w:rsidP="007D7F26">
      <w:r>
        <w:t xml:space="preserve">          "userType": "Student",</w:t>
      </w:r>
    </w:p>
    <w:p w14:paraId="2F3496E6" w14:textId="77777777" w:rsidR="007D7F26" w:rsidRDefault="007D7F26" w:rsidP="007D7F26">
      <w:r>
        <w:t xml:space="preserve">          "gpa": 1.34,</w:t>
      </w:r>
    </w:p>
    <w:p w14:paraId="0F8DBA31" w14:textId="77777777" w:rsidR="007D7F26" w:rsidRDefault="007D7F26" w:rsidP="007D7F26">
      <w:r>
        <w:t xml:space="preserve">          "major": "Computer Science"</w:t>
      </w:r>
    </w:p>
    <w:p w14:paraId="4B2CABF6" w14:textId="77777777" w:rsidR="007D7F26" w:rsidRDefault="007D7F26" w:rsidP="007D7F26">
      <w:r>
        <w:t xml:space="preserve">        },</w:t>
      </w:r>
    </w:p>
    <w:p w14:paraId="0BCDE51F" w14:textId="77777777" w:rsidR="007D7F26" w:rsidRDefault="007D7F26" w:rsidP="007D7F26">
      <w:r>
        <w:t xml:space="preserve">        {</w:t>
      </w:r>
    </w:p>
    <w:p w14:paraId="74DB8730" w14:textId="77777777" w:rsidR="007D7F26" w:rsidRDefault="007D7F26" w:rsidP="007D7F26">
      <w:r>
        <w:t xml:space="preserve">          "id": 199,</w:t>
      </w:r>
    </w:p>
    <w:p w14:paraId="24DE2DBB" w14:textId="77777777" w:rsidR="007D7F26" w:rsidRDefault="007D7F26" w:rsidP="007D7F26">
      <w:r>
        <w:t xml:space="preserve">          "name": "Ashley Carroll Sr.",</w:t>
      </w:r>
    </w:p>
    <w:p w14:paraId="7A8D2AFC" w14:textId="77777777" w:rsidR="007D7F26" w:rsidRDefault="007D7F26" w:rsidP="007D7F26">
      <w:r>
        <w:t xml:space="preserve">          "email": "Catalina_Schiller@yahoo.com",</w:t>
      </w:r>
    </w:p>
    <w:p w14:paraId="14B6ED67" w14:textId="77777777" w:rsidR="007D7F26" w:rsidRDefault="007D7F26" w:rsidP="007D7F26">
      <w:r>
        <w:t xml:space="preserve">          "password": "student123",</w:t>
      </w:r>
    </w:p>
    <w:p w14:paraId="48BE3274" w14:textId="77777777" w:rsidR="007D7F26" w:rsidRDefault="007D7F26" w:rsidP="007D7F26">
      <w:r>
        <w:t xml:space="preserve">          "userType": "Student",</w:t>
      </w:r>
    </w:p>
    <w:p w14:paraId="43A26229" w14:textId="77777777" w:rsidR="007D7F26" w:rsidRDefault="007D7F26" w:rsidP="007D7F26">
      <w:r>
        <w:t xml:space="preserve">          "gpa": 0.21,</w:t>
      </w:r>
    </w:p>
    <w:p w14:paraId="479C8673" w14:textId="77777777" w:rsidR="007D7F26" w:rsidRDefault="007D7F26" w:rsidP="007D7F26">
      <w:r>
        <w:t xml:space="preserve">          "major": "Mathematics"</w:t>
      </w:r>
    </w:p>
    <w:p w14:paraId="5ADED586" w14:textId="77777777" w:rsidR="007D7F26" w:rsidRDefault="007D7F26" w:rsidP="007D7F26">
      <w:r>
        <w:t xml:space="preserve">        }</w:t>
      </w:r>
    </w:p>
    <w:p w14:paraId="31B2572A" w14:textId="77777777" w:rsidR="007D7F26" w:rsidRDefault="007D7F26" w:rsidP="007D7F26">
      <w:r>
        <w:t xml:space="preserve">      ],</w:t>
      </w:r>
    </w:p>
    <w:p w14:paraId="21C6A5CD" w14:textId="77777777" w:rsidR="007D7F26" w:rsidRDefault="007D7F26" w:rsidP="007D7F26">
      <w:r>
        <w:t xml:space="preserve">      "prerequisites": [],</w:t>
      </w:r>
    </w:p>
    <w:p w14:paraId="5CD35E25" w14:textId="77777777" w:rsidR="007D7F26" w:rsidRDefault="007D7F26" w:rsidP="007D7F26">
      <w:r>
        <w:t xml:space="preserve">      "grades": [</w:t>
      </w:r>
    </w:p>
    <w:p w14:paraId="33CFA5E2" w14:textId="77777777" w:rsidR="007D7F26" w:rsidRDefault="007D7F26" w:rsidP="007D7F26">
      <w:r>
        <w:t xml:space="preserve">        {</w:t>
      </w:r>
    </w:p>
    <w:p w14:paraId="401B8CEB" w14:textId="77777777" w:rsidR="007D7F26" w:rsidRDefault="007D7F26" w:rsidP="007D7F26">
      <w:r>
        <w:t xml:space="preserve">          "id": 411,</w:t>
      </w:r>
    </w:p>
    <w:p w14:paraId="7BF9E796" w14:textId="77777777" w:rsidR="007D7F26" w:rsidRDefault="007D7F26" w:rsidP="007D7F26">
      <w:r>
        <w:t xml:space="preserve">          "title": "celer distinctio audax Final Exam",</w:t>
      </w:r>
    </w:p>
    <w:p w14:paraId="3D366BFD" w14:textId="77777777" w:rsidR="007D7F26" w:rsidRDefault="007D7F26" w:rsidP="007D7F26">
      <w:r>
        <w:t xml:space="preserve">          "grade": 93.04,</w:t>
      </w:r>
    </w:p>
    <w:p w14:paraId="6BD9A48C" w14:textId="77777777" w:rsidR="007D7F26" w:rsidRDefault="007D7F26" w:rsidP="007D7F26">
      <w:r>
        <w:t xml:space="preserve">          "studentId": 43,</w:t>
      </w:r>
    </w:p>
    <w:p w14:paraId="178A6E52" w14:textId="77777777" w:rsidR="007D7F26" w:rsidRDefault="007D7F26" w:rsidP="007D7F26">
      <w:r>
        <w:lastRenderedPageBreak/>
        <w:t xml:space="preserve">          "courseId": 42</w:t>
      </w:r>
    </w:p>
    <w:p w14:paraId="34B70300" w14:textId="77777777" w:rsidR="007D7F26" w:rsidRDefault="007D7F26" w:rsidP="007D7F26">
      <w:r>
        <w:t xml:space="preserve">        },</w:t>
      </w:r>
    </w:p>
    <w:p w14:paraId="6BFAEE37" w14:textId="77777777" w:rsidR="007D7F26" w:rsidRDefault="007D7F26" w:rsidP="007D7F26">
      <w:r>
        <w:t xml:space="preserve">        {</w:t>
      </w:r>
    </w:p>
    <w:p w14:paraId="14919E4F" w14:textId="77777777" w:rsidR="007D7F26" w:rsidRDefault="007D7F26" w:rsidP="007D7F26">
      <w:r>
        <w:t xml:space="preserve">          "id": 412,</w:t>
      </w:r>
    </w:p>
    <w:p w14:paraId="3172E696" w14:textId="77777777" w:rsidR="007D7F26" w:rsidRDefault="007D7F26" w:rsidP="007D7F26">
      <w:r>
        <w:t xml:space="preserve">          "title": "celer distinctio audax Final Exam",</w:t>
      </w:r>
    </w:p>
    <w:p w14:paraId="2004D093" w14:textId="77777777" w:rsidR="007D7F26" w:rsidRDefault="007D7F26" w:rsidP="007D7F26">
      <w:r>
        <w:t xml:space="preserve">          "grade": 97.97,</w:t>
      </w:r>
    </w:p>
    <w:p w14:paraId="73C26733" w14:textId="77777777" w:rsidR="007D7F26" w:rsidRDefault="007D7F26" w:rsidP="007D7F26">
      <w:r>
        <w:t xml:space="preserve">          "studentId": 105,</w:t>
      </w:r>
    </w:p>
    <w:p w14:paraId="03FDFA87" w14:textId="77777777" w:rsidR="007D7F26" w:rsidRDefault="007D7F26" w:rsidP="007D7F26">
      <w:r>
        <w:t xml:space="preserve">          "courseId": 42</w:t>
      </w:r>
    </w:p>
    <w:p w14:paraId="4180CF34" w14:textId="77777777" w:rsidR="007D7F26" w:rsidRDefault="007D7F26" w:rsidP="007D7F26">
      <w:r>
        <w:t xml:space="preserve">        },</w:t>
      </w:r>
    </w:p>
    <w:p w14:paraId="0599E6A5" w14:textId="77777777" w:rsidR="007D7F26" w:rsidRDefault="007D7F26" w:rsidP="007D7F26">
      <w:r>
        <w:t xml:space="preserve">        {</w:t>
      </w:r>
    </w:p>
    <w:p w14:paraId="7C31F8DE" w14:textId="77777777" w:rsidR="007D7F26" w:rsidRDefault="007D7F26" w:rsidP="007D7F26">
      <w:r>
        <w:t xml:space="preserve">          "id": 413,</w:t>
      </w:r>
    </w:p>
    <w:p w14:paraId="24254DF1" w14:textId="77777777" w:rsidR="007D7F26" w:rsidRDefault="007D7F26" w:rsidP="007D7F26">
      <w:r>
        <w:t xml:space="preserve">          "title": "celer distinctio audax Final Exam",</w:t>
      </w:r>
    </w:p>
    <w:p w14:paraId="462BE29A" w14:textId="77777777" w:rsidR="007D7F26" w:rsidRDefault="007D7F26" w:rsidP="007D7F26">
      <w:r>
        <w:t xml:space="preserve">          "grade": 96.08,</w:t>
      </w:r>
    </w:p>
    <w:p w14:paraId="1CA115CC" w14:textId="77777777" w:rsidR="007D7F26" w:rsidRDefault="007D7F26" w:rsidP="007D7F26">
      <w:r>
        <w:t xml:space="preserve">          "studentId": 62,</w:t>
      </w:r>
    </w:p>
    <w:p w14:paraId="6ACE0381" w14:textId="77777777" w:rsidR="007D7F26" w:rsidRDefault="007D7F26" w:rsidP="007D7F26">
      <w:r>
        <w:t xml:space="preserve">          "courseId": 42</w:t>
      </w:r>
    </w:p>
    <w:p w14:paraId="7C69683E" w14:textId="77777777" w:rsidR="007D7F26" w:rsidRDefault="007D7F26" w:rsidP="007D7F26">
      <w:r>
        <w:t xml:space="preserve">        },</w:t>
      </w:r>
    </w:p>
    <w:p w14:paraId="72D10071" w14:textId="77777777" w:rsidR="007D7F26" w:rsidRDefault="007D7F26" w:rsidP="007D7F26">
      <w:r>
        <w:t xml:space="preserve">        {</w:t>
      </w:r>
    </w:p>
    <w:p w14:paraId="570ADADF" w14:textId="77777777" w:rsidR="007D7F26" w:rsidRDefault="007D7F26" w:rsidP="007D7F26">
      <w:r>
        <w:t xml:space="preserve">          "id": 414,</w:t>
      </w:r>
    </w:p>
    <w:p w14:paraId="567B8589" w14:textId="77777777" w:rsidR="007D7F26" w:rsidRDefault="007D7F26" w:rsidP="007D7F26">
      <w:r>
        <w:t xml:space="preserve">          "title": "celer distinctio audax Final Exam",</w:t>
      </w:r>
    </w:p>
    <w:p w14:paraId="5BBEC185" w14:textId="77777777" w:rsidR="007D7F26" w:rsidRDefault="007D7F26" w:rsidP="007D7F26">
      <w:r>
        <w:t xml:space="preserve">          "grade": 15.76,</w:t>
      </w:r>
    </w:p>
    <w:p w14:paraId="4012E29C" w14:textId="77777777" w:rsidR="007D7F26" w:rsidRDefault="007D7F26" w:rsidP="007D7F26">
      <w:r>
        <w:t xml:space="preserve">          "studentId": 142,</w:t>
      </w:r>
    </w:p>
    <w:p w14:paraId="2F8C459A" w14:textId="77777777" w:rsidR="007D7F26" w:rsidRDefault="007D7F26" w:rsidP="007D7F26">
      <w:r>
        <w:t xml:space="preserve">          "courseId": 42</w:t>
      </w:r>
    </w:p>
    <w:p w14:paraId="3356F100" w14:textId="77777777" w:rsidR="007D7F26" w:rsidRDefault="007D7F26" w:rsidP="007D7F26">
      <w:r>
        <w:t xml:space="preserve">        },</w:t>
      </w:r>
    </w:p>
    <w:p w14:paraId="29684E7D" w14:textId="77777777" w:rsidR="007D7F26" w:rsidRDefault="007D7F26" w:rsidP="007D7F26">
      <w:r>
        <w:t xml:space="preserve">        {</w:t>
      </w:r>
    </w:p>
    <w:p w14:paraId="2197E1CF" w14:textId="77777777" w:rsidR="007D7F26" w:rsidRDefault="007D7F26" w:rsidP="007D7F26">
      <w:r>
        <w:t xml:space="preserve">          "id": 415,</w:t>
      </w:r>
    </w:p>
    <w:p w14:paraId="5ABE9837" w14:textId="77777777" w:rsidR="007D7F26" w:rsidRDefault="007D7F26" w:rsidP="007D7F26">
      <w:r>
        <w:t xml:space="preserve">          "title": "celer distinctio audax Final Exam",</w:t>
      </w:r>
    </w:p>
    <w:p w14:paraId="5CE263E6" w14:textId="77777777" w:rsidR="007D7F26" w:rsidRDefault="007D7F26" w:rsidP="007D7F26">
      <w:r>
        <w:t xml:space="preserve">          "grade": 84.9,</w:t>
      </w:r>
    </w:p>
    <w:p w14:paraId="741F5A4C" w14:textId="77777777" w:rsidR="007D7F26" w:rsidRDefault="007D7F26" w:rsidP="007D7F26">
      <w:r>
        <w:t xml:space="preserve">          "studentId": 116,</w:t>
      </w:r>
    </w:p>
    <w:p w14:paraId="71D81D74" w14:textId="77777777" w:rsidR="007D7F26" w:rsidRDefault="007D7F26" w:rsidP="007D7F26">
      <w:r>
        <w:t xml:space="preserve">          "courseId": 42</w:t>
      </w:r>
    </w:p>
    <w:p w14:paraId="0AEED11F" w14:textId="77777777" w:rsidR="007D7F26" w:rsidRDefault="007D7F26" w:rsidP="007D7F26">
      <w:r>
        <w:t xml:space="preserve">        },</w:t>
      </w:r>
    </w:p>
    <w:p w14:paraId="06D94DFC" w14:textId="77777777" w:rsidR="007D7F26" w:rsidRDefault="007D7F26" w:rsidP="007D7F26">
      <w:r>
        <w:t xml:space="preserve">        {</w:t>
      </w:r>
    </w:p>
    <w:p w14:paraId="5991671B" w14:textId="77777777" w:rsidR="007D7F26" w:rsidRDefault="007D7F26" w:rsidP="007D7F26">
      <w:r>
        <w:t xml:space="preserve">          "id": 416,</w:t>
      </w:r>
    </w:p>
    <w:p w14:paraId="3A2D573E" w14:textId="77777777" w:rsidR="007D7F26" w:rsidRDefault="007D7F26" w:rsidP="007D7F26">
      <w:r>
        <w:t xml:space="preserve">          "title": "celer distinctio audax Final Exam",</w:t>
      </w:r>
    </w:p>
    <w:p w14:paraId="7878B698" w14:textId="77777777" w:rsidR="007D7F26" w:rsidRDefault="007D7F26" w:rsidP="007D7F26">
      <w:r>
        <w:t xml:space="preserve">          "grade": 50.19,</w:t>
      </w:r>
    </w:p>
    <w:p w14:paraId="4A01D396" w14:textId="77777777" w:rsidR="007D7F26" w:rsidRDefault="007D7F26" w:rsidP="007D7F26">
      <w:r>
        <w:t xml:space="preserve">          "studentId": 197,</w:t>
      </w:r>
    </w:p>
    <w:p w14:paraId="431F10C3" w14:textId="77777777" w:rsidR="007D7F26" w:rsidRDefault="007D7F26" w:rsidP="007D7F26">
      <w:r>
        <w:t xml:space="preserve">          "courseId": 42</w:t>
      </w:r>
    </w:p>
    <w:p w14:paraId="19D2D891" w14:textId="77777777" w:rsidR="007D7F26" w:rsidRDefault="007D7F26" w:rsidP="007D7F26">
      <w:r>
        <w:t xml:space="preserve">        },</w:t>
      </w:r>
    </w:p>
    <w:p w14:paraId="48CAF057" w14:textId="77777777" w:rsidR="007D7F26" w:rsidRDefault="007D7F26" w:rsidP="007D7F26">
      <w:r>
        <w:t xml:space="preserve">        {</w:t>
      </w:r>
    </w:p>
    <w:p w14:paraId="2C732641" w14:textId="77777777" w:rsidR="007D7F26" w:rsidRDefault="007D7F26" w:rsidP="007D7F26">
      <w:r>
        <w:t xml:space="preserve">          "id": 417,</w:t>
      </w:r>
    </w:p>
    <w:p w14:paraId="588F4DA0" w14:textId="77777777" w:rsidR="007D7F26" w:rsidRDefault="007D7F26" w:rsidP="007D7F26">
      <w:r>
        <w:t xml:space="preserve">          "title": "celer distinctio audax Final Exam",</w:t>
      </w:r>
    </w:p>
    <w:p w14:paraId="0CA1CDF1" w14:textId="77777777" w:rsidR="007D7F26" w:rsidRDefault="007D7F26" w:rsidP="007D7F26">
      <w:r>
        <w:t xml:space="preserve">          "grade": 5,</w:t>
      </w:r>
    </w:p>
    <w:p w14:paraId="36664FB9" w14:textId="77777777" w:rsidR="007D7F26" w:rsidRDefault="007D7F26" w:rsidP="007D7F26">
      <w:r>
        <w:t xml:space="preserve">          "studentId": 10,</w:t>
      </w:r>
    </w:p>
    <w:p w14:paraId="0E0D3664" w14:textId="77777777" w:rsidR="007D7F26" w:rsidRDefault="007D7F26" w:rsidP="007D7F26">
      <w:r>
        <w:lastRenderedPageBreak/>
        <w:t xml:space="preserve">          "courseId": 42</w:t>
      </w:r>
    </w:p>
    <w:p w14:paraId="2BEC4710" w14:textId="77777777" w:rsidR="007D7F26" w:rsidRDefault="007D7F26" w:rsidP="007D7F26">
      <w:r>
        <w:t xml:space="preserve">        },</w:t>
      </w:r>
    </w:p>
    <w:p w14:paraId="226EF526" w14:textId="77777777" w:rsidR="007D7F26" w:rsidRDefault="007D7F26" w:rsidP="007D7F26">
      <w:r>
        <w:t xml:space="preserve">        {</w:t>
      </w:r>
    </w:p>
    <w:p w14:paraId="15BF7F76" w14:textId="77777777" w:rsidR="007D7F26" w:rsidRDefault="007D7F26" w:rsidP="007D7F26">
      <w:r>
        <w:t xml:space="preserve">          "id": 418,</w:t>
      </w:r>
    </w:p>
    <w:p w14:paraId="6E897E5F" w14:textId="77777777" w:rsidR="007D7F26" w:rsidRDefault="007D7F26" w:rsidP="007D7F26">
      <w:r>
        <w:t xml:space="preserve">          "title": "celer distinctio audax Final Exam",</w:t>
      </w:r>
    </w:p>
    <w:p w14:paraId="2BC1FEAB" w14:textId="77777777" w:rsidR="007D7F26" w:rsidRDefault="007D7F26" w:rsidP="007D7F26">
      <w:r>
        <w:t xml:space="preserve">          "grade": 15.55,</w:t>
      </w:r>
    </w:p>
    <w:p w14:paraId="4C53BF36" w14:textId="77777777" w:rsidR="007D7F26" w:rsidRDefault="007D7F26" w:rsidP="007D7F26">
      <w:r>
        <w:t xml:space="preserve">          "studentId": 114,</w:t>
      </w:r>
    </w:p>
    <w:p w14:paraId="43DB5355" w14:textId="77777777" w:rsidR="007D7F26" w:rsidRDefault="007D7F26" w:rsidP="007D7F26">
      <w:r>
        <w:t xml:space="preserve">          "courseId": 42</w:t>
      </w:r>
    </w:p>
    <w:p w14:paraId="5018C01D" w14:textId="77777777" w:rsidR="007D7F26" w:rsidRDefault="007D7F26" w:rsidP="007D7F26">
      <w:r>
        <w:t xml:space="preserve">        },</w:t>
      </w:r>
    </w:p>
    <w:p w14:paraId="608F0960" w14:textId="77777777" w:rsidR="007D7F26" w:rsidRDefault="007D7F26" w:rsidP="007D7F26">
      <w:r>
        <w:t xml:space="preserve">        {</w:t>
      </w:r>
    </w:p>
    <w:p w14:paraId="6A6796D7" w14:textId="77777777" w:rsidR="007D7F26" w:rsidRDefault="007D7F26" w:rsidP="007D7F26">
      <w:r>
        <w:t xml:space="preserve">          "id": 419,</w:t>
      </w:r>
    </w:p>
    <w:p w14:paraId="2312B6AF" w14:textId="77777777" w:rsidR="007D7F26" w:rsidRDefault="007D7F26" w:rsidP="007D7F26">
      <w:r>
        <w:t xml:space="preserve">          "title": "celer distinctio audax Final Exam",</w:t>
      </w:r>
    </w:p>
    <w:p w14:paraId="1FF725BA" w14:textId="77777777" w:rsidR="007D7F26" w:rsidRDefault="007D7F26" w:rsidP="007D7F26">
      <w:r>
        <w:t xml:space="preserve">          "grade": 0.63,</w:t>
      </w:r>
    </w:p>
    <w:p w14:paraId="676F155A" w14:textId="77777777" w:rsidR="007D7F26" w:rsidRDefault="007D7F26" w:rsidP="007D7F26">
      <w:r>
        <w:t xml:space="preserve">          "studentId": 18,</w:t>
      </w:r>
    </w:p>
    <w:p w14:paraId="2B931429" w14:textId="77777777" w:rsidR="007D7F26" w:rsidRDefault="007D7F26" w:rsidP="007D7F26">
      <w:r>
        <w:t xml:space="preserve">          "courseId": 42</w:t>
      </w:r>
    </w:p>
    <w:p w14:paraId="4479230A" w14:textId="77777777" w:rsidR="007D7F26" w:rsidRDefault="007D7F26" w:rsidP="007D7F26">
      <w:r>
        <w:t xml:space="preserve">        },</w:t>
      </w:r>
    </w:p>
    <w:p w14:paraId="76420EAC" w14:textId="77777777" w:rsidR="007D7F26" w:rsidRDefault="007D7F26" w:rsidP="007D7F26">
      <w:r>
        <w:t xml:space="preserve">        {</w:t>
      </w:r>
    </w:p>
    <w:p w14:paraId="5F39C6BB" w14:textId="77777777" w:rsidR="007D7F26" w:rsidRDefault="007D7F26" w:rsidP="007D7F26">
      <w:r>
        <w:t xml:space="preserve">          "id": 420,</w:t>
      </w:r>
    </w:p>
    <w:p w14:paraId="4689E380" w14:textId="77777777" w:rsidR="007D7F26" w:rsidRDefault="007D7F26" w:rsidP="007D7F26">
      <w:r>
        <w:t xml:space="preserve">          "title": "celer distinctio audax Final Exam",</w:t>
      </w:r>
    </w:p>
    <w:p w14:paraId="32E99119" w14:textId="77777777" w:rsidR="007D7F26" w:rsidRDefault="007D7F26" w:rsidP="007D7F26">
      <w:r>
        <w:t xml:space="preserve">          "grade": 85.87,</w:t>
      </w:r>
    </w:p>
    <w:p w14:paraId="45703FA1" w14:textId="77777777" w:rsidR="007D7F26" w:rsidRDefault="007D7F26" w:rsidP="007D7F26">
      <w:r>
        <w:t xml:space="preserve">          "studentId": 42,</w:t>
      </w:r>
    </w:p>
    <w:p w14:paraId="7E45CB44" w14:textId="77777777" w:rsidR="007D7F26" w:rsidRDefault="007D7F26" w:rsidP="007D7F26">
      <w:r>
        <w:t xml:space="preserve">          "courseId": 42</w:t>
      </w:r>
    </w:p>
    <w:p w14:paraId="5693F05B" w14:textId="77777777" w:rsidR="007D7F26" w:rsidRDefault="007D7F26" w:rsidP="007D7F26">
      <w:r>
        <w:t xml:space="preserve">        }</w:t>
      </w:r>
    </w:p>
    <w:p w14:paraId="0478A842" w14:textId="77777777" w:rsidR="007D7F26" w:rsidRDefault="007D7F26" w:rsidP="007D7F26">
      <w:r>
        <w:t xml:space="preserve">      ]</w:t>
      </w:r>
    </w:p>
    <w:p w14:paraId="23DB8D3F" w14:textId="77777777" w:rsidR="007D7F26" w:rsidRDefault="007D7F26" w:rsidP="007D7F26">
      <w:r>
        <w:t xml:space="preserve">    },</w:t>
      </w:r>
    </w:p>
    <w:p w14:paraId="38C6763D" w14:textId="77777777" w:rsidR="007D7F26" w:rsidRDefault="007D7F26" w:rsidP="007D7F26">
      <w:r>
        <w:t xml:space="preserve">    {</w:t>
      </w:r>
    </w:p>
    <w:p w14:paraId="30B2DF86" w14:textId="77777777" w:rsidR="007D7F26" w:rsidRDefault="007D7F26" w:rsidP="007D7F26">
      <w:r>
        <w:t xml:space="preserve">      "id": 43,</w:t>
      </w:r>
    </w:p>
    <w:p w14:paraId="5935D798" w14:textId="77777777" w:rsidR="007D7F26" w:rsidRDefault="007D7F26" w:rsidP="007D7F26">
      <w:r>
        <w:t xml:space="preserve">      "title": "Chemistry Fundamentals for Success",</w:t>
      </w:r>
    </w:p>
    <w:p w14:paraId="019CB9BD" w14:textId="77777777" w:rsidR="007D7F26" w:rsidRDefault="007D7F26" w:rsidP="007D7F26">
      <w:r>
        <w:t xml:space="preserve">      "location": "Room 236",</w:t>
      </w:r>
    </w:p>
    <w:p w14:paraId="748E4121" w14:textId="77777777" w:rsidR="007D7F26" w:rsidRDefault="007D7F26" w:rsidP="007D7F26">
      <w:r>
        <w:t xml:space="preserve">      "category": "Computer",</w:t>
      </w:r>
    </w:p>
    <w:p w14:paraId="1065750C" w14:textId="77777777" w:rsidR="007D7F26" w:rsidRDefault="007D7F26" w:rsidP="007D7F26">
      <w:r>
        <w:t xml:space="preserve">      "registrationStatus": false,</w:t>
      </w:r>
    </w:p>
    <w:p w14:paraId="1F47F526" w14:textId="77777777" w:rsidR="007D7F26" w:rsidRDefault="007D7F26" w:rsidP="007D7F26">
      <w:r>
        <w:t xml:space="preserve">      "courseStatus": "offering",</w:t>
      </w:r>
    </w:p>
    <w:p w14:paraId="26947797" w14:textId="77777777" w:rsidR="007D7F26" w:rsidRDefault="007D7F26" w:rsidP="007D7F26">
      <w:r>
        <w:t xml:space="preserve">      "instructorId": 4,</w:t>
      </w:r>
    </w:p>
    <w:p w14:paraId="28BCABF5" w14:textId="77777777" w:rsidR="007D7F26" w:rsidRDefault="007D7F26" w:rsidP="007D7F26">
      <w:r>
        <w:t xml:space="preserve">      "students": [</w:t>
      </w:r>
    </w:p>
    <w:p w14:paraId="691D9025" w14:textId="77777777" w:rsidR="007D7F26" w:rsidRDefault="007D7F26" w:rsidP="007D7F26">
      <w:r>
        <w:t xml:space="preserve">        {</w:t>
      </w:r>
    </w:p>
    <w:p w14:paraId="2E2FD9D9" w14:textId="77777777" w:rsidR="007D7F26" w:rsidRDefault="007D7F26" w:rsidP="007D7F26">
      <w:r>
        <w:t xml:space="preserve">          "id": 2,</w:t>
      </w:r>
    </w:p>
    <w:p w14:paraId="7CC51DB7" w14:textId="77777777" w:rsidR="007D7F26" w:rsidRDefault="007D7F26" w:rsidP="007D7F26">
      <w:r>
        <w:t xml:space="preserve">          "name": "Raul Ziemann PhD",</w:t>
      </w:r>
    </w:p>
    <w:p w14:paraId="3111E50D" w14:textId="77777777" w:rsidR="007D7F26" w:rsidRDefault="007D7F26" w:rsidP="007D7F26">
      <w:r>
        <w:t xml:space="preserve">          "email": "Juston_Langworth9@hotmail.com",</w:t>
      </w:r>
    </w:p>
    <w:p w14:paraId="168CE909" w14:textId="77777777" w:rsidR="007D7F26" w:rsidRDefault="007D7F26" w:rsidP="007D7F26">
      <w:r>
        <w:t xml:space="preserve">          "password": "student123",</w:t>
      </w:r>
    </w:p>
    <w:p w14:paraId="36D4B26C" w14:textId="77777777" w:rsidR="007D7F26" w:rsidRDefault="007D7F26" w:rsidP="007D7F26">
      <w:r>
        <w:t xml:space="preserve">          "userType": "Student",</w:t>
      </w:r>
    </w:p>
    <w:p w14:paraId="18CD9CE6" w14:textId="77777777" w:rsidR="007D7F26" w:rsidRDefault="007D7F26" w:rsidP="007D7F26">
      <w:r>
        <w:t xml:space="preserve">          "gpa": 1.95,</w:t>
      </w:r>
    </w:p>
    <w:p w14:paraId="2308D7DB" w14:textId="77777777" w:rsidR="007D7F26" w:rsidRDefault="007D7F26" w:rsidP="007D7F26">
      <w:r>
        <w:t xml:space="preserve">          "major": "Computer Science"</w:t>
      </w:r>
    </w:p>
    <w:p w14:paraId="254DBE28" w14:textId="77777777" w:rsidR="007D7F26" w:rsidRDefault="007D7F26" w:rsidP="007D7F26">
      <w:r>
        <w:lastRenderedPageBreak/>
        <w:t xml:space="preserve">        },</w:t>
      </w:r>
    </w:p>
    <w:p w14:paraId="3284D6F4" w14:textId="77777777" w:rsidR="007D7F26" w:rsidRDefault="007D7F26" w:rsidP="007D7F26">
      <w:r>
        <w:t xml:space="preserve">        {</w:t>
      </w:r>
    </w:p>
    <w:p w14:paraId="2D3720FD" w14:textId="77777777" w:rsidR="007D7F26" w:rsidRDefault="007D7F26" w:rsidP="007D7F26">
      <w:r>
        <w:t xml:space="preserve">          "id": 30,</w:t>
      </w:r>
    </w:p>
    <w:p w14:paraId="36F9554A" w14:textId="77777777" w:rsidR="007D7F26" w:rsidRDefault="007D7F26" w:rsidP="007D7F26">
      <w:r>
        <w:t xml:space="preserve">          "name": "Tammy Kerluke",</w:t>
      </w:r>
    </w:p>
    <w:p w14:paraId="1649C762" w14:textId="77777777" w:rsidR="007D7F26" w:rsidRDefault="007D7F26" w:rsidP="007D7F26">
      <w:r>
        <w:t xml:space="preserve">          "email": "Anya.Hane84@yahoo.com",</w:t>
      </w:r>
    </w:p>
    <w:p w14:paraId="2772C9BA" w14:textId="77777777" w:rsidR="007D7F26" w:rsidRDefault="007D7F26" w:rsidP="007D7F26">
      <w:r>
        <w:t xml:space="preserve">          "password": "student123",</w:t>
      </w:r>
    </w:p>
    <w:p w14:paraId="79B1B737" w14:textId="77777777" w:rsidR="007D7F26" w:rsidRDefault="007D7F26" w:rsidP="007D7F26">
      <w:r>
        <w:t xml:space="preserve">          "userType": "Student",</w:t>
      </w:r>
    </w:p>
    <w:p w14:paraId="31CEA03C" w14:textId="77777777" w:rsidR="007D7F26" w:rsidRDefault="007D7F26" w:rsidP="007D7F26">
      <w:r>
        <w:t xml:space="preserve">          "gpa": 0.97,</w:t>
      </w:r>
    </w:p>
    <w:p w14:paraId="5EE5DCCF" w14:textId="77777777" w:rsidR="007D7F26" w:rsidRDefault="007D7F26" w:rsidP="007D7F26">
      <w:r>
        <w:t xml:space="preserve">          "major": "Chemistry"</w:t>
      </w:r>
    </w:p>
    <w:p w14:paraId="3354E830" w14:textId="77777777" w:rsidR="007D7F26" w:rsidRDefault="007D7F26" w:rsidP="007D7F26">
      <w:r>
        <w:t xml:space="preserve">        },</w:t>
      </w:r>
    </w:p>
    <w:p w14:paraId="5B5C3DFF" w14:textId="77777777" w:rsidR="007D7F26" w:rsidRDefault="007D7F26" w:rsidP="007D7F26">
      <w:r>
        <w:t xml:space="preserve">        {</w:t>
      </w:r>
    </w:p>
    <w:p w14:paraId="7CC34131" w14:textId="77777777" w:rsidR="007D7F26" w:rsidRDefault="007D7F26" w:rsidP="007D7F26">
      <w:r>
        <w:t xml:space="preserve">          "id": 55,</w:t>
      </w:r>
    </w:p>
    <w:p w14:paraId="69A8E1AB" w14:textId="77777777" w:rsidR="007D7F26" w:rsidRDefault="007D7F26" w:rsidP="007D7F26">
      <w:r>
        <w:t xml:space="preserve">          "name": "Jake Nikolaus IV",</w:t>
      </w:r>
    </w:p>
    <w:p w14:paraId="0EE65A7B" w14:textId="77777777" w:rsidR="007D7F26" w:rsidRDefault="007D7F26" w:rsidP="007D7F26">
      <w:r>
        <w:t xml:space="preserve">          "email": "Madyson41@hotmail.com",</w:t>
      </w:r>
    </w:p>
    <w:p w14:paraId="3629CFBD" w14:textId="77777777" w:rsidR="007D7F26" w:rsidRDefault="007D7F26" w:rsidP="007D7F26">
      <w:r>
        <w:t xml:space="preserve">          "password": "student123",</w:t>
      </w:r>
    </w:p>
    <w:p w14:paraId="7D136231" w14:textId="77777777" w:rsidR="007D7F26" w:rsidRDefault="007D7F26" w:rsidP="007D7F26">
      <w:r>
        <w:t xml:space="preserve">          "userType": "Student",</w:t>
      </w:r>
    </w:p>
    <w:p w14:paraId="6BAAFE84" w14:textId="77777777" w:rsidR="007D7F26" w:rsidRDefault="007D7F26" w:rsidP="007D7F26">
      <w:r>
        <w:t xml:space="preserve">          "gpa": 3.21,</w:t>
      </w:r>
    </w:p>
    <w:p w14:paraId="19F2EC71" w14:textId="77777777" w:rsidR="007D7F26" w:rsidRDefault="007D7F26" w:rsidP="007D7F26">
      <w:r>
        <w:t xml:space="preserve">          "major": "Communication"</w:t>
      </w:r>
    </w:p>
    <w:p w14:paraId="1765607A" w14:textId="77777777" w:rsidR="007D7F26" w:rsidRDefault="007D7F26" w:rsidP="007D7F26">
      <w:r>
        <w:t xml:space="preserve">        },</w:t>
      </w:r>
    </w:p>
    <w:p w14:paraId="2732EF5B" w14:textId="77777777" w:rsidR="007D7F26" w:rsidRDefault="007D7F26" w:rsidP="007D7F26">
      <w:r>
        <w:t xml:space="preserve">        {</w:t>
      </w:r>
    </w:p>
    <w:p w14:paraId="68153106" w14:textId="77777777" w:rsidR="007D7F26" w:rsidRDefault="007D7F26" w:rsidP="007D7F26">
      <w:r>
        <w:t xml:space="preserve">          "id": 59,</w:t>
      </w:r>
    </w:p>
    <w:p w14:paraId="1006B183" w14:textId="77777777" w:rsidR="007D7F26" w:rsidRDefault="007D7F26" w:rsidP="007D7F26">
      <w:r>
        <w:t xml:space="preserve">          "name": "Marc Ratke II",</w:t>
      </w:r>
    </w:p>
    <w:p w14:paraId="6BD4AB81" w14:textId="77777777" w:rsidR="007D7F26" w:rsidRDefault="007D7F26" w:rsidP="007D7F26">
      <w:r>
        <w:t xml:space="preserve">          "email": "Jackson.Crona@hotmail.com",</w:t>
      </w:r>
    </w:p>
    <w:p w14:paraId="58C4678D" w14:textId="77777777" w:rsidR="007D7F26" w:rsidRDefault="007D7F26" w:rsidP="007D7F26">
      <w:r>
        <w:t xml:space="preserve">          "password": "student123",</w:t>
      </w:r>
    </w:p>
    <w:p w14:paraId="01C57773" w14:textId="77777777" w:rsidR="007D7F26" w:rsidRDefault="007D7F26" w:rsidP="007D7F26">
      <w:r>
        <w:t xml:space="preserve">          "userType": "Student",</w:t>
      </w:r>
    </w:p>
    <w:p w14:paraId="0F84277C" w14:textId="77777777" w:rsidR="007D7F26" w:rsidRDefault="007D7F26" w:rsidP="007D7F26">
      <w:r>
        <w:t xml:space="preserve">          "gpa": 3.57,</w:t>
      </w:r>
    </w:p>
    <w:p w14:paraId="5BEB7612" w14:textId="77777777" w:rsidR="007D7F26" w:rsidRDefault="007D7F26" w:rsidP="007D7F26">
      <w:r>
        <w:t xml:space="preserve">          "major": "Communication"</w:t>
      </w:r>
    </w:p>
    <w:p w14:paraId="731D7FF4" w14:textId="77777777" w:rsidR="007D7F26" w:rsidRDefault="007D7F26" w:rsidP="007D7F26">
      <w:r>
        <w:t xml:space="preserve">        },</w:t>
      </w:r>
    </w:p>
    <w:p w14:paraId="4DC2B7AA" w14:textId="77777777" w:rsidR="007D7F26" w:rsidRDefault="007D7F26" w:rsidP="007D7F26">
      <w:r>
        <w:t xml:space="preserve">        {</w:t>
      </w:r>
    </w:p>
    <w:p w14:paraId="420CD08C" w14:textId="77777777" w:rsidR="007D7F26" w:rsidRDefault="007D7F26" w:rsidP="007D7F26">
      <w:r>
        <w:t xml:space="preserve">          "id": 71,</w:t>
      </w:r>
    </w:p>
    <w:p w14:paraId="00A951E5" w14:textId="77777777" w:rsidR="007D7F26" w:rsidRDefault="007D7F26" w:rsidP="007D7F26">
      <w:r>
        <w:t xml:space="preserve">          "name": "Cheryl Hahn-Klocko",</w:t>
      </w:r>
    </w:p>
    <w:p w14:paraId="7AB77928" w14:textId="77777777" w:rsidR="007D7F26" w:rsidRDefault="007D7F26" w:rsidP="007D7F26">
      <w:r>
        <w:t xml:space="preserve">          "email": "Lucious.Hickle27@yahoo.com",</w:t>
      </w:r>
    </w:p>
    <w:p w14:paraId="6BAFF1DC" w14:textId="77777777" w:rsidR="007D7F26" w:rsidRDefault="007D7F26" w:rsidP="007D7F26">
      <w:r>
        <w:t xml:space="preserve">          "password": "student123",</w:t>
      </w:r>
    </w:p>
    <w:p w14:paraId="57DE73BD" w14:textId="77777777" w:rsidR="007D7F26" w:rsidRDefault="007D7F26" w:rsidP="007D7F26">
      <w:r>
        <w:t xml:space="preserve">          "userType": "Student",</w:t>
      </w:r>
    </w:p>
    <w:p w14:paraId="0C0B0C61" w14:textId="77777777" w:rsidR="007D7F26" w:rsidRDefault="007D7F26" w:rsidP="007D7F26">
      <w:r>
        <w:t xml:space="preserve">          "gpa": 1.33,</w:t>
      </w:r>
    </w:p>
    <w:p w14:paraId="1EE69C3D" w14:textId="77777777" w:rsidR="007D7F26" w:rsidRDefault="007D7F26" w:rsidP="007D7F26">
      <w:r>
        <w:t xml:space="preserve">          "major": "Business Management"</w:t>
      </w:r>
    </w:p>
    <w:p w14:paraId="10049014" w14:textId="77777777" w:rsidR="007D7F26" w:rsidRDefault="007D7F26" w:rsidP="007D7F26">
      <w:r>
        <w:t xml:space="preserve">        },</w:t>
      </w:r>
    </w:p>
    <w:p w14:paraId="1A18006C" w14:textId="77777777" w:rsidR="007D7F26" w:rsidRDefault="007D7F26" w:rsidP="007D7F26">
      <w:r>
        <w:t xml:space="preserve">        {</w:t>
      </w:r>
    </w:p>
    <w:p w14:paraId="25D4E8B5" w14:textId="77777777" w:rsidR="007D7F26" w:rsidRDefault="007D7F26" w:rsidP="007D7F26">
      <w:r>
        <w:t xml:space="preserve">          "id": 78,</w:t>
      </w:r>
    </w:p>
    <w:p w14:paraId="73F02771" w14:textId="77777777" w:rsidR="007D7F26" w:rsidRDefault="007D7F26" w:rsidP="007D7F26">
      <w:r>
        <w:t xml:space="preserve">          "name": "Tyrone Larkin",</w:t>
      </w:r>
    </w:p>
    <w:p w14:paraId="5F260306" w14:textId="77777777" w:rsidR="007D7F26" w:rsidRDefault="007D7F26" w:rsidP="007D7F26">
      <w:r>
        <w:t xml:space="preserve">          "email": "Lilly25@yahoo.com",</w:t>
      </w:r>
    </w:p>
    <w:p w14:paraId="504EE973" w14:textId="77777777" w:rsidR="007D7F26" w:rsidRDefault="007D7F26" w:rsidP="007D7F26">
      <w:r>
        <w:t xml:space="preserve">          "password": "student123",</w:t>
      </w:r>
    </w:p>
    <w:p w14:paraId="7E5ECCAC" w14:textId="77777777" w:rsidR="007D7F26" w:rsidRDefault="007D7F26" w:rsidP="007D7F26">
      <w:r>
        <w:lastRenderedPageBreak/>
        <w:t xml:space="preserve">          "userType": "Student",</w:t>
      </w:r>
    </w:p>
    <w:p w14:paraId="15DED1E8" w14:textId="77777777" w:rsidR="007D7F26" w:rsidRDefault="007D7F26" w:rsidP="007D7F26">
      <w:r>
        <w:t xml:space="preserve">          "gpa": 0.25,</w:t>
      </w:r>
    </w:p>
    <w:p w14:paraId="202768A8" w14:textId="77777777" w:rsidR="007D7F26" w:rsidRDefault="007D7F26" w:rsidP="007D7F26">
      <w:r>
        <w:t xml:space="preserve">          "major": "Computer Science"</w:t>
      </w:r>
    </w:p>
    <w:p w14:paraId="22E6B16D" w14:textId="77777777" w:rsidR="007D7F26" w:rsidRDefault="007D7F26" w:rsidP="007D7F26">
      <w:r>
        <w:t xml:space="preserve">        },</w:t>
      </w:r>
    </w:p>
    <w:p w14:paraId="07316583" w14:textId="77777777" w:rsidR="007D7F26" w:rsidRDefault="007D7F26" w:rsidP="007D7F26">
      <w:r>
        <w:t xml:space="preserve">        {</w:t>
      </w:r>
    </w:p>
    <w:p w14:paraId="0D100DF0" w14:textId="77777777" w:rsidR="007D7F26" w:rsidRDefault="007D7F26" w:rsidP="007D7F26">
      <w:r>
        <w:t xml:space="preserve">          "id": 88,</w:t>
      </w:r>
    </w:p>
    <w:p w14:paraId="3BF35E45" w14:textId="77777777" w:rsidR="007D7F26" w:rsidRDefault="007D7F26" w:rsidP="007D7F26">
      <w:r>
        <w:t xml:space="preserve">          "name": "Virgil Dicki",</w:t>
      </w:r>
    </w:p>
    <w:p w14:paraId="02744BBF" w14:textId="77777777" w:rsidR="007D7F26" w:rsidRDefault="007D7F26" w:rsidP="007D7F26">
      <w:r>
        <w:t xml:space="preserve">          "email": "Leopoldo_Leannon65@yahoo.com",</w:t>
      </w:r>
    </w:p>
    <w:p w14:paraId="428A8739" w14:textId="77777777" w:rsidR="007D7F26" w:rsidRDefault="007D7F26" w:rsidP="007D7F26">
      <w:r>
        <w:t xml:space="preserve">          "password": "student123",</w:t>
      </w:r>
    </w:p>
    <w:p w14:paraId="57726F53" w14:textId="77777777" w:rsidR="007D7F26" w:rsidRDefault="007D7F26" w:rsidP="007D7F26">
      <w:r>
        <w:t xml:space="preserve">          "userType": "Student",</w:t>
      </w:r>
    </w:p>
    <w:p w14:paraId="5C2596EC" w14:textId="77777777" w:rsidR="007D7F26" w:rsidRDefault="007D7F26" w:rsidP="007D7F26">
      <w:r>
        <w:t xml:space="preserve">          "gpa": 1.76,</w:t>
      </w:r>
    </w:p>
    <w:p w14:paraId="291BB86C" w14:textId="77777777" w:rsidR="007D7F26" w:rsidRDefault="007D7F26" w:rsidP="007D7F26">
      <w:r>
        <w:t xml:space="preserve">          "major": "Computer Science"</w:t>
      </w:r>
    </w:p>
    <w:p w14:paraId="277ED529" w14:textId="77777777" w:rsidR="007D7F26" w:rsidRDefault="007D7F26" w:rsidP="007D7F26">
      <w:r>
        <w:t xml:space="preserve">        },</w:t>
      </w:r>
    </w:p>
    <w:p w14:paraId="47C45C23" w14:textId="77777777" w:rsidR="007D7F26" w:rsidRDefault="007D7F26" w:rsidP="007D7F26">
      <w:r>
        <w:t xml:space="preserve">        {</w:t>
      </w:r>
    </w:p>
    <w:p w14:paraId="530F872D" w14:textId="77777777" w:rsidR="007D7F26" w:rsidRDefault="007D7F26" w:rsidP="007D7F26">
      <w:r>
        <w:t xml:space="preserve">          "id": 108,</w:t>
      </w:r>
    </w:p>
    <w:p w14:paraId="15C1A8BC" w14:textId="77777777" w:rsidR="007D7F26" w:rsidRDefault="007D7F26" w:rsidP="007D7F26">
      <w:r>
        <w:t xml:space="preserve">          "name": "Ken DuBuque",</w:t>
      </w:r>
    </w:p>
    <w:p w14:paraId="4172F08A" w14:textId="77777777" w:rsidR="007D7F26" w:rsidRDefault="007D7F26" w:rsidP="007D7F26">
      <w:r>
        <w:t xml:space="preserve">          "email": "Kristofer_Schultz-Grimes@hotmail.com",</w:t>
      </w:r>
    </w:p>
    <w:p w14:paraId="7182B978" w14:textId="77777777" w:rsidR="007D7F26" w:rsidRDefault="007D7F26" w:rsidP="007D7F26">
      <w:r>
        <w:t xml:space="preserve">          "password": "student123",</w:t>
      </w:r>
    </w:p>
    <w:p w14:paraId="3F121A8B" w14:textId="77777777" w:rsidR="007D7F26" w:rsidRDefault="007D7F26" w:rsidP="007D7F26">
      <w:r>
        <w:t xml:space="preserve">          "userType": "Student",</w:t>
      </w:r>
    </w:p>
    <w:p w14:paraId="34911A31" w14:textId="77777777" w:rsidR="007D7F26" w:rsidRDefault="007D7F26" w:rsidP="007D7F26">
      <w:r>
        <w:t xml:space="preserve">          "gpa": 2.03,</w:t>
      </w:r>
    </w:p>
    <w:p w14:paraId="3DA69F85" w14:textId="77777777" w:rsidR="007D7F26" w:rsidRDefault="007D7F26" w:rsidP="007D7F26">
      <w:r>
        <w:t xml:space="preserve">          "major": "Physics"</w:t>
      </w:r>
    </w:p>
    <w:p w14:paraId="3C42835D" w14:textId="77777777" w:rsidR="007D7F26" w:rsidRDefault="007D7F26" w:rsidP="007D7F26">
      <w:r>
        <w:t xml:space="preserve">        },</w:t>
      </w:r>
    </w:p>
    <w:p w14:paraId="5EB65CA7" w14:textId="77777777" w:rsidR="007D7F26" w:rsidRDefault="007D7F26" w:rsidP="007D7F26">
      <w:r>
        <w:t xml:space="preserve">        {</w:t>
      </w:r>
    </w:p>
    <w:p w14:paraId="150D52A7" w14:textId="77777777" w:rsidR="007D7F26" w:rsidRDefault="007D7F26" w:rsidP="007D7F26">
      <w:r>
        <w:t xml:space="preserve">          "id": 155,</w:t>
      </w:r>
    </w:p>
    <w:p w14:paraId="3B289E4B" w14:textId="77777777" w:rsidR="007D7F26" w:rsidRDefault="007D7F26" w:rsidP="007D7F26">
      <w:r>
        <w:t xml:space="preserve">          "name": "Shawna Hermiston II",</w:t>
      </w:r>
    </w:p>
    <w:p w14:paraId="204D83FB" w14:textId="77777777" w:rsidR="007D7F26" w:rsidRDefault="007D7F26" w:rsidP="007D7F26">
      <w:r>
        <w:t xml:space="preserve">          "email": "Jackie.Wolf@hotmail.com",</w:t>
      </w:r>
    </w:p>
    <w:p w14:paraId="58CCFAC4" w14:textId="77777777" w:rsidR="007D7F26" w:rsidRDefault="007D7F26" w:rsidP="007D7F26">
      <w:r>
        <w:t xml:space="preserve">          "password": "student123",</w:t>
      </w:r>
    </w:p>
    <w:p w14:paraId="4ABD0F17" w14:textId="77777777" w:rsidR="007D7F26" w:rsidRDefault="007D7F26" w:rsidP="007D7F26">
      <w:r>
        <w:t xml:space="preserve">          "userType": "Student",</w:t>
      </w:r>
    </w:p>
    <w:p w14:paraId="51F8AFAF" w14:textId="77777777" w:rsidR="007D7F26" w:rsidRDefault="007D7F26" w:rsidP="007D7F26">
      <w:r>
        <w:t xml:space="preserve">          "gpa": 2.45,</w:t>
      </w:r>
    </w:p>
    <w:p w14:paraId="4C78AD9B" w14:textId="77777777" w:rsidR="007D7F26" w:rsidRDefault="007D7F26" w:rsidP="007D7F26">
      <w:r>
        <w:t xml:space="preserve">          "major": "Biology"</w:t>
      </w:r>
    </w:p>
    <w:p w14:paraId="4CA8F5C4" w14:textId="77777777" w:rsidR="007D7F26" w:rsidRDefault="007D7F26" w:rsidP="007D7F26">
      <w:r>
        <w:t xml:space="preserve">        },</w:t>
      </w:r>
    </w:p>
    <w:p w14:paraId="08E92D9C" w14:textId="77777777" w:rsidR="007D7F26" w:rsidRDefault="007D7F26" w:rsidP="007D7F26">
      <w:r>
        <w:t xml:space="preserve">        {</w:t>
      </w:r>
    </w:p>
    <w:p w14:paraId="74875F22" w14:textId="77777777" w:rsidR="007D7F26" w:rsidRDefault="007D7F26" w:rsidP="007D7F26">
      <w:r>
        <w:t xml:space="preserve">          "id": 166,</w:t>
      </w:r>
    </w:p>
    <w:p w14:paraId="085994AA" w14:textId="77777777" w:rsidR="007D7F26" w:rsidRDefault="007D7F26" w:rsidP="007D7F26">
      <w:r>
        <w:t xml:space="preserve">          "name": "Teresa Steuber-Kris",</w:t>
      </w:r>
    </w:p>
    <w:p w14:paraId="6FA8F43A" w14:textId="77777777" w:rsidR="007D7F26" w:rsidRDefault="007D7F26" w:rsidP="007D7F26">
      <w:r>
        <w:t xml:space="preserve">          "email": "Wilson99@gmail.com",</w:t>
      </w:r>
    </w:p>
    <w:p w14:paraId="3FAE574C" w14:textId="77777777" w:rsidR="007D7F26" w:rsidRDefault="007D7F26" w:rsidP="007D7F26">
      <w:r>
        <w:t xml:space="preserve">          "password": "student123",</w:t>
      </w:r>
    </w:p>
    <w:p w14:paraId="1E57CC9D" w14:textId="77777777" w:rsidR="007D7F26" w:rsidRDefault="007D7F26" w:rsidP="007D7F26">
      <w:r>
        <w:t xml:space="preserve">          "userType": "Student",</w:t>
      </w:r>
    </w:p>
    <w:p w14:paraId="295159E2" w14:textId="77777777" w:rsidR="007D7F26" w:rsidRDefault="007D7F26" w:rsidP="007D7F26">
      <w:r>
        <w:t xml:space="preserve">          "gpa": 2.85,</w:t>
      </w:r>
    </w:p>
    <w:p w14:paraId="30F20B71" w14:textId="77777777" w:rsidR="007D7F26" w:rsidRDefault="007D7F26" w:rsidP="007D7F26">
      <w:r>
        <w:t xml:space="preserve">          "major": "Accounting"</w:t>
      </w:r>
    </w:p>
    <w:p w14:paraId="50ADCDCF" w14:textId="77777777" w:rsidR="007D7F26" w:rsidRDefault="007D7F26" w:rsidP="007D7F26">
      <w:r>
        <w:t xml:space="preserve">        },</w:t>
      </w:r>
    </w:p>
    <w:p w14:paraId="36BD5D49" w14:textId="77777777" w:rsidR="007D7F26" w:rsidRDefault="007D7F26" w:rsidP="007D7F26">
      <w:r>
        <w:t xml:space="preserve">        {</w:t>
      </w:r>
    </w:p>
    <w:p w14:paraId="19B08041" w14:textId="77777777" w:rsidR="007D7F26" w:rsidRDefault="007D7F26" w:rsidP="007D7F26">
      <w:r>
        <w:t xml:space="preserve">          "id": 174,</w:t>
      </w:r>
    </w:p>
    <w:p w14:paraId="23350313" w14:textId="77777777" w:rsidR="007D7F26" w:rsidRDefault="007D7F26" w:rsidP="007D7F26">
      <w:r>
        <w:lastRenderedPageBreak/>
        <w:t xml:space="preserve">          "name": "Ms. Tiffany Sauer",</w:t>
      </w:r>
    </w:p>
    <w:p w14:paraId="43C3B1FD" w14:textId="77777777" w:rsidR="007D7F26" w:rsidRDefault="007D7F26" w:rsidP="007D7F26">
      <w:r>
        <w:t xml:space="preserve">          "email": "Ellen_Cronin@gmail.com",</w:t>
      </w:r>
    </w:p>
    <w:p w14:paraId="459018B1" w14:textId="77777777" w:rsidR="007D7F26" w:rsidRDefault="007D7F26" w:rsidP="007D7F26">
      <w:r>
        <w:t xml:space="preserve">          "password": "student123",</w:t>
      </w:r>
    </w:p>
    <w:p w14:paraId="441019B7" w14:textId="77777777" w:rsidR="007D7F26" w:rsidRDefault="007D7F26" w:rsidP="007D7F26">
      <w:r>
        <w:t xml:space="preserve">          "userType": "Student",</w:t>
      </w:r>
    </w:p>
    <w:p w14:paraId="38B74C09" w14:textId="77777777" w:rsidR="007D7F26" w:rsidRDefault="007D7F26" w:rsidP="007D7F26">
      <w:r>
        <w:t xml:space="preserve">          "gpa": 1.78,</w:t>
      </w:r>
    </w:p>
    <w:p w14:paraId="6AECC4D7" w14:textId="77777777" w:rsidR="007D7F26" w:rsidRDefault="007D7F26" w:rsidP="007D7F26">
      <w:r>
        <w:t xml:space="preserve">          "major": "Business Management"</w:t>
      </w:r>
    </w:p>
    <w:p w14:paraId="18486890" w14:textId="77777777" w:rsidR="007D7F26" w:rsidRDefault="007D7F26" w:rsidP="007D7F26">
      <w:r>
        <w:t xml:space="preserve">        }</w:t>
      </w:r>
    </w:p>
    <w:p w14:paraId="2CE02AEA" w14:textId="77777777" w:rsidR="007D7F26" w:rsidRDefault="007D7F26" w:rsidP="007D7F26">
      <w:r>
        <w:t xml:space="preserve">      ],</w:t>
      </w:r>
    </w:p>
    <w:p w14:paraId="2EDB1B3D" w14:textId="77777777" w:rsidR="007D7F26" w:rsidRDefault="007D7F26" w:rsidP="007D7F26">
      <w:r>
        <w:t xml:space="preserve">      "prerequisites": [],</w:t>
      </w:r>
    </w:p>
    <w:p w14:paraId="26B0D0E6" w14:textId="77777777" w:rsidR="007D7F26" w:rsidRDefault="007D7F26" w:rsidP="007D7F26">
      <w:r>
        <w:t xml:space="preserve">      "grades": [</w:t>
      </w:r>
    </w:p>
    <w:p w14:paraId="684AC3F2" w14:textId="77777777" w:rsidR="007D7F26" w:rsidRDefault="007D7F26" w:rsidP="007D7F26">
      <w:r>
        <w:t xml:space="preserve">        {</w:t>
      </w:r>
    </w:p>
    <w:p w14:paraId="174C0431" w14:textId="77777777" w:rsidR="007D7F26" w:rsidRDefault="007D7F26" w:rsidP="007D7F26">
      <w:r>
        <w:t xml:space="preserve">          "id": 421,</w:t>
      </w:r>
    </w:p>
    <w:p w14:paraId="5A498725" w14:textId="77777777" w:rsidR="007D7F26" w:rsidRDefault="007D7F26" w:rsidP="007D7F26">
      <w:r>
        <w:t xml:space="preserve">          "title": "totus concido arca Final Exam",</w:t>
      </w:r>
    </w:p>
    <w:p w14:paraId="51D26AE3" w14:textId="77777777" w:rsidR="007D7F26" w:rsidRDefault="007D7F26" w:rsidP="007D7F26">
      <w:r>
        <w:t xml:space="preserve">          "grade": 62.2,</w:t>
      </w:r>
    </w:p>
    <w:p w14:paraId="105B5525" w14:textId="77777777" w:rsidR="007D7F26" w:rsidRDefault="007D7F26" w:rsidP="007D7F26">
      <w:r>
        <w:t xml:space="preserve">          "studentId": 108,</w:t>
      </w:r>
    </w:p>
    <w:p w14:paraId="1ADE1548" w14:textId="77777777" w:rsidR="007D7F26" w:rsidRDefault="007D7F26" w:rsidP="007D7F26">
      <w:r>
        <w:t xml:space="preserve">          "courseId": 43</w:t>
      </w:r>
    </w:p>
    <w:p w14:paraId="54E31E68" w14:textId="77777777" w:rsidR="007D7F26" w:rsidRDefault="007D7F26" w:rsidP="007D7F26">
      <w:r>
        <w:t xml:space="preserve">        },</w:t>
      </w:r>
    </w:p>
    <w:p w14:paraId="28125EEA" w14:textId="77777777" w:rsidR="007D7F26" w:rsidRDefault="007D7F26" w:rsidP="007D7F26">
      <w:r>
        <w:t xml:space="preserve">        {</w:t>
      </w:r>
    </w:p>
    <w:p w14:paraId="63CFF665" w14:textId="77777777" w:rsidR="007D7F26" w:rsidRDefault="007D7F26" w:rsidP="007D7F26">
      <w:r>
        <w:t xml:space="preserve">          "id": 422,</w:t>
      </w:r>
    </w:p>
    <w:p w14:paraId="3C2C7428" w14:textId="77777777" w:rsidR="007D7F26" w:rsidRDefault="007D7F26" w:rsidP="007D7F26">
      <w:r>
        <w:t xml:space="preserve">          "title": "totus concido arca Final Exam",</w:t>
      </w:r>
    </w:p>
    <w:p w14:paraId="1070F8DA" w14:textId="77777777" w:rsidR="007D7F26" w:rsidRDefault="007D7F26" w:rsidP="007D7F26">
      <w:r>
        <w:t xml:space="preserve">          "grade": 89.26,</w:t>
      </w:r>
    </w:p>
    <w:p w14:paraId="59078043" w14:textId="77777777" w:rsidR="007D7F26" w:rsidRDefault="007D7F26" w:rsidP="007D7F26">
      <w:r>
        <w:t xml:space="preserve">          "studentId": 55,</w:t>
      </w:r>
    </w:p>
    <w:p w14:paraId="0FD0659B" w14:textId="77777777" w:rsidR="007D7F26" w:rsidRDefault="007D7F26" w:rsidP="007D7F26">
      <w:r>
        <w:t xml:space="preserve">          "courseId": 43</w:t>
      </w:r>
    </w:p>
    <w:p w14:paraId="48D6A7ED" w14:textId="77777777" w:rsidR="007D7F26" w:rsidRDefault="007D7F26" w:rsidP="007D7F26">
      <w:r>
        <w:t xml:space="preserve">        },</w:t>
      </w:r>
    </w:p>
    <w:p w14:paraId="6DF506E9" w14:textId="77777777" w:rsidR="007D7F26" w:rsidRDefault="007D7F26" w:rsidP="007D7F26">
      <w:r>
        <w:t xml:space="preserve">        {</w:t>
      </w:r>
    </w:p>
    <w:p w14:paraId="6C171459" w14:textId="77777777" w:rsidR="007D7F26" w:rsidRDefault="007D7F26" w:rsidP="007D7F26">
      <w:r>
        <w:t xml:space="preserve">          "id": 423,</w:t>
      </w:r>
    </w:p>
    <w:p w14:paraId="4C749657" w14:textId="77777777" w:rsidR="007D7F26" w:rsidRDefault="007D7F26" w:rsidP="007D7F26">
      <w:r>
        <w:t xml:space="preserve">          "title": "totus concido arca Final Exam",</w:t>
      </w:r>
    </w:p>
    <w:p w14:paraId="2FB852C3" w14:textId="77777777" w:rsidR="007D7F26" w:rsidRDefault="007D7F26" w:rsidP="007D7F26">
      <w:r>
        <w:t xml:space="preserve">          "grade": 82.4,</w:t>
      </w:r>
    </w:p>
    <w:p w14:paraId="4D4BBD6F" w14:textId="77777777" w:rsidR="007D7F26" w:rsidRDefault="007D7F26" w:rsidP="007D7F26">
      <w:r>
        <w:t xml:space="preserve">          "studentId": 30,</w:t>
      </w:r>
    </w:p>
    <w:p w14:paraId="6DAF26CF" w14:textId="77777777" w:rsidR="007D7F26" w:rsidRDefault="007D7F26" w:rsidP="007D7F26">
      <w:r>
        <w:t xml:space="preserve">          "courseId": 43</w:t>
      </w:r>
    </w:p>
    <w:p w14:paraId="7370CB15" w14:textId="77777777" w:rsidR="007D7F26" w:rsidRDefault="007D7F26" w:rsidP="007D7F26">
      <w:r>
        <w:t xml:space="preserve">        },</w:t>
      </w:r>
    </w:p>
    <w:p w14:paraId="492BD672" w14:textId="77777777" w:rsidR="007D7F26" w:rsidRDefault="007D7F26" w:rsidP="007D7F26">
      <w:r>
        <w:t xml:space="preserve">        {</w:t>
      </w:r>
    </w:p>
    <w:p w14:paraId="31CEA9F5" w14:textId="77777777" w:rsidR="007D7F26" w:rsidRDefault="007D7F26" w:rsidP="007D7F26">
      <w:r>
        <w:t xml:space="preserve">          "id": 424,</w:t>
      </w:r>
    </w:p>
    <w:p w14:paraId="605AEDF9" w14:textId="77777777" w:rsidR="007D7F26" w:rsidRDefault="007D7F26" w:rsidP="007D7F26">
      <w:r>
        <w:t xml:space="preserve">          "title": "totus concido arca Final Exam",</w:t>
      </w:r>
    </w:p>
    <w:p w14:paraId="1B685EB9" w14:textId="77777777" w:rsidR="007D7F26" w:rsidRDefault="007D7F26" w:rsidP="007D7F26">
      <w:r>
        <w:t xml:space="preserve">          "grade": 86.59,</w:t>
      </w:r>
    </w:p>
    <w:p w14:paraId="0E069CF4" w14:textId="77777777" w:rsidR="007D7F26" w:rsidRDefault="007D7F26" w:rsidP="007D7F26">
      <w:r>
        <w:t xml:space="preserve">          "studentId": 78,</w:t>
      </w:r>
    </w:p>
    <w:p w14:paraId="2EBFE388" w14:textId="77777777" w:rsidR="007D7F26" w:rsidRDefault="007D7F26" w:rsidP="007D7F26">
      <w:r>
        <w:t xml:space="preserve">          "courseId": 43</w:t>
      </w:r>
    </w:p>
    <w:p w14:paraId="1288964D" w14:textId="77777777" w:rsidR="007D7F26" w:rsidRDefault="007D7F26" w:rsidP="007D7F26">
      <w:r>
        <w:t xml:space="preserve">        },</w:t>
      </w:r>
    </w:p>
    <w:p w14:paraId="1CFABCCD" w14:textId="77777777" w:rsidR="007D7F26" w:rsidRDefault="007D7F26" w:rsidP="007D7F26">
      <w:r>
        <w:t xml:space="preserve">        {</w:t>
      </w:r>
    </w:p>
    <w:p w14:paraId="5A29BA1F" w14:textId="77777777" w:rsidR="007D7F26" w:rsidRDefault="007D7F26" w:rsidP="007D7F26">
      <w:r>
        <w:t xml:space="preserve">          "id": 425,</w:t>
      </w:r>
    </w:p>
    <w:p w14:paraId="0DD61334" w14:textId="77777777" w:rsidR="007D7F26" w:rsidRDefault="007D7F26" w:rsidP="007D7F26">
      <w:r>
        <w:t xml:space="preserve">          "title": "totus concido arca Final Exam",</w:t>
      </w:r>
    </w:p>
    <w:p w14:paraId="68AB607E" w14:textId="77777777" w:rsidR="007D7F26" w:rsidRDefault="007D7F26" w:rsidP="007D7F26">
      <w:r>
        <w:t xml:space="preserve">          "grade": 75.43,</w:t>
      </w:r>
    </w:p>
    <w:p w14:paraId="11A1C13B" w14:textId="77777777" w:rsidR="007D7F26" w:rsidRDefault="007D7F26" w:rsidP="007D7F26">
      <w:r>
        <w:lastRenderedPageBreak/>
        <w:t xml:space="preserve">          "studentId": 155,</w:t>
      </w:r>
    </w:p>
    <w:p w14:paraId="057EA6CA" w14:textId="77777777" w:rsidR="007D7F26" w:rsidRDefault="007D7F26" w:rsidP="007D7F26">
      <w:r>
        <w:t xml:space="preserve">          "courseId": 43</w:t>
      </w:r>
    </w:p>
    <w:p w14:paraId="66D14941" w14:textId="77777777" w:rsidR="007D7F26" w:rsidRDefault="007D7F26" w:rsidP="007D7F26">
      <w:r>
        <w:t xml:space="preserve">        },</w:t>
      </w:r>
    </w:p>
    <w:p w14:paraId="05F43376" w14:textId="77777777" w:rsidR="007D7F26" w:rsidRDefault="007D7F26" w:rsidP="007D7F26">
      <w:r>
        <w:t xml:space="preserve">        {</w:t>
      </w:r>
    </w:p>
    <w:p w14:paraId="0466D81D" w14:textId="77777777" w:rsidR="007D7F26" w:rsidRDefault="007D7F26" w:rsidP="007D7F26">
      <w:r>
        <w:t xml:space="preserve">          "id": 426,</w:t>
      </w:r>
    </w:p>
    <w:p w14:paraId="787D8462" w14:textId="77777777" w:rsidR="007D7F26" w:rsidRDefault="007D7F26" w:rsidP="007D7F26">
      <w:r>
        <w:t xml:space="preserve">          "title": "totus concido arca Final Exam",</w:t>
      </w:r>
    </w:p>
    <w:p w14:paraId="024C981F" w14:textId="77777777" w:rsidR="007D7F26" w:rsidRDefault="007D7F26" w:rsidP="007D7F26">
      <w:r>
        <w:t xml:space="preserve">          "grade": 90.99,</w:t>
      </w:r>
    </w:p>
    <w:p w14:paraId="4F747BC2" w14:textId="77777777" w:rsidR="007D7F26" w:rsidRDefault="007D7F26" w:rsidP="007D7F26">
      <w:r>
        <w:t xml:space="preserve">          "studentId": 166,</w:t>
      </w:r>
    </w:p>
    <w:p w14:paraId="42BC988C" w14:textId="77777777" w:rsidR="007D7F26" w:rsidRDefault="007D7F26" w:rsidP="007D7F26">
      <w:r>
        <w:t xml:space="preserve">          "courseId": 43</w:t>
      </w:r>
    </w:p>
    <w:p w14:paraId="5834FFE2" w14:textId="77777777" w:rsidR="007D7F26" w:rsidRDefault="007D7F26" w:rsidP="007D7F26">
      <w:r>
        <w:t xml:space="preserve">        },</w:t>
      </w:r>
    </w:p>
    <w:p w14:paraId="044976D1" w14:textId="77777777" w:rsidR="007D7F26" w:rsidRDefault="007D7F26" w:rsidP="007D7F26">
      <w:r>
        <w:t xml:space="preserve">        {</w:t>
      </w:r>
    </w:p>
    <w:p w14:paraId="115FF11E" w14:textId="77777777" w:rsidR="007D7F26" w:rsidRDefault="007D7F26" w:rsidP="007D7F26">
      <w:r>
        <w:t xml:space="preserve">          "id": 427,</w:t>
      </w:r>
    </w:p>
    <w:p w14:paraId="28B1C06D" w14:textId="77777777" w:rsidR="007D7F26" w:rsidRDefault="007D7F26" w:rsidP="007D7F26">
      <w:r>
        <w:t xml:space="preserve">          "title": "totus concido arca Final Exam",</w:t>
      </w:r>
    </w:p>
    <w:p w14:paraId="462FD5BC" w14:textId="77777777" w:rsidR="007D7F26" w:rsidRDefault="007D7F26" w:rsidP="007D7F26">
      <w:r>
        <w:t xml:space="preserve">          "grade": 19.06,</w:t>
      </w:r>
    </w:p>
    <w:p w14:paraId="342779B8" w14:textId="77777777" w:rsidR="007D7F26" w:rsidRDefault="007D7F26" w:rsidP="007D7F26">
      <w:r>
        <w:t xml:space="preserve">          "studentId": 174,</w:t>
      </w:r>
    </w:p>
    <w:p w14:paraId="69755B50" w14:textId="77777777" w:rsidR="007D7F26" w:rsidRDefault="007D7F26" w:rsidP="007D7F26">
      <w:r>
        <w:t xml:space="preserve">          "courseId": 43</w:t>
      </w:r>
    </w:p>
    <w:p w14:paraId="563CF33D" w14:textId="77777777" w:rsidR="007D7F26" w:rsidRDefault="007D7F26" w:rsidP="007D7F26">
      <w:r>
        <w:t xml:space="preserve">        },</w:t>
      </w:r>
    </w:p>
    <w:p w14:paraId="7B4C4991" w14:textId="77777777" w:rsidR="007D7F26" w:rsidRDefault="007D7F26" w:rsidP="007D7F26">
      <w:r>
        <w:t xml:space="preserve">        {</w:t>
      </w:r>
    </w:p>
    <w:p w14:paraId="38AF3AC9" w14:textId="77777777" w:rsidR="007D7F26" w:rsidRDefault="007D7F26" w:rsidP="007D7F26">
      <w:r>
        <w:t xml:space="preserve">          "id": 428,</w:t>
      </w:r>
    </w:p>
    <w:p w14:paraId="356EF548" w14:textId="77777777" w:rsidR="007D7F26" w:rsidRDefault="007D7F26" w:rsidP="007D7F26">
      <w:r>
        <w:t xml:space="preserve">          "title": "totus concido arca Final Exam",</w:t>
      </w:r>
    </w:p>
    <w:p w14:paraId="7CC490D6" w14:textId="77777777" w:rsidR="007D7F26" w:rsidRDefault="007D7F26" w:rsidP="007D7F26">
      <w:r>
        <w:t xml:space="preserve">          "grade": 25.68,</w:t>
      </w:r>
    </w:p>
    <w:p w14:paraId="1BF55F1A" w14:textId="77777777" w:rsidR="007D7F26" w:rsidRDefault="007D7F26" w:rsidP="007D7F26">
      <w:r>
        <w:t xml:space="preserve">          "studentId": 88,</w:t>
      </w:r>
    </w:p>
    <w:p w14:paraId="2F4E1794" w14:textId="77777777" w:rsidR="007D7F26" w:rsidRDefault="007D7F26" w:rsidP="007D7F26">
      <w:r>
        <w:t xml:space="preserve">          "courseId": 43</w:t>
      </w:r>
    </w:p>
    <w:p w14:paraId="61EB45E8" w14:textId="77777777" w:rsidR="007D7F26" w:rsidRDefault="007D7F26" w:rsidP="007D7F26">
      <w:r>
        <w:t xml:space="preserve">        },</w:t>
      </w:r>
    </w:p>
    <w:p w14:paraId="19E5B784" w14:textId="77777777" w:rsidR="007D7F26" w:rsidRDefault="007D7F26" w:rsidP="007D7F26">
      <w:r>
        <w:t xml:space="preserve">        {</w:t>
      </w:r>
    </w:p>
    <w:p w14:paraId="1CBDFB74" w14:textId="77777777" w:rsidR="007D7F26" w:rsidRDefault="007D7F26" w:rsidP="007D7F26">
      <w:r>
        <w:t xml:space="preserve">          "id": 429,</w:t>
      </w:r>
    </w:p>
    <w:p w14:paraId="3F6442F8" w14:textId="77777777" w:rsidR="007D7F26" w:rsidRDefault="007D7F26" w:rsidP="007D7F26">
      <w:r>
        <w:t xml:space="preserve">          "title": "totus concido arca Final Exam",</w:t>
      </w:r>
    </w:p>
    <w:p w14:paraId="0469F5EB" w14:textId="77777777" w:rsidR="007D7F26" w:rsidRDefault="007D7F26" w:rsidP="007D7F26">
      <w:r>
        <w:t xml:space="preserve">          "grade": 47.08,</w:t>
      </w:r>
    </w:p>
    <w:p w14:paraId="700BF955" w14:textId="77777777" w:rsidR="007D7F26" w:rsidRDefault="007D7F26" w:rsidP="007D7F26">
      <w:r>
        <w:t xml:space="preserve">          "studentId": 71,</w:t>
      </w:r>
    </w:p>
    <w:p w14:paraId="16691E3A" w14:textId="77777777" w:rsidR="007D7F26" w:rsidRDefault="007D7F26" w:rsidP="007D7F26">
      <w:r>
        <w:t xml:space="preserve">          "courseId": 43</w:t>
      </w:r>
    </w:p>
    <w:p w14:paraId="59B96392" w14:textId="77777777" w:rsidR="007D7F26" w:rsidRDefault="007D7F26" w:rsidP="007D7F26">
      <w:r>
        <w:t xml:space="preserve">        },</w:t>
      </w:r>
    </w:p>
    <w:p w14:paraId="382DC356" w14:textId="77777777" w:rsidR="007D7F26" w:rsidRDefault="007D7F26" w:rsidP="007D7F26">
      <w:r>
        <w:t xml:space="preserve">        {</w:t>
      </w:r>
    </w:p>
    <w:p w14:paraId="4EAB9847" w14:textId="77777777" w:rsidR="007D7F26" w:rsidRDefault="007D7F26" w:rsidP="007D7F26">
      <w:r>
        <w:t xml:space="preserve">          "id": 430,</w:t>
      </w:r>
    </w:p>
    <w:p w14:paraId="27FDB40F" w14:textId="77777777" w:rsidR="007D7F26" w:rsidRDefault="007D7F26" w:rsidP="007D7F26">
      <w:r>
        <w:t xml:space="preserve">          "title": "totus concido arca Final Exam",</w:t>
      </w:r>
    </w:p>
    <w:p w14:paraId="4AF17C3D" w14:textId="77777777" w:rsidR="007D7F26" w:rsidRDefault="007D7F26" w:rsidP="007D7F26">
      <w:r>
        <w:t xml:space="preserve">          "grade": 90.76,</w:t>
      </w:r>
    </w:p>
    <w:p w14:paraId="2D38135E" w14:textId="77777777" w:rsidR="007D7F26" w:rsidRDefault="007D7F26" w:rsidP="007D7F26">
      <w:r>
        <w:t xml:space="preserve">          "studentId": 59,</w:t>
      </w:r>
    </w:p>
    <w:p w14:paraId="5B4BC381" w14:textId="77777777" w:rsidR="007D7F26" w:rsidRDefault="007D7F26" w:rsidP="007D7F26">
      <w:r>
        <w:t xml:space="preserve">          "courseId": 43</w:t>
      </w:r>
    </w:p>
    <w:p w14:paraId="04981B36" w14:textId="77777777" w:rsidR="007D7F26" w:rsidRDefault="007D7F26" w:rsidP="007D7F26">
      <w:r>
        <w:t xml:space="preserve">        }</w:t>
      </w:r>
    </w:p>
    <w:p w14:paraId="5A5896F2" w14:textId="77777777" w:rsidR="007D7F26" w:rsidRDefault="007D7F26" w:rsidP="007D7F26">
      <w:r>
        <w:t xml:space="preserve">      ]</w:t>
      </w:r>
    </w:p>
    <w:p w14:paraId="13A3A1D3" w14:textId="77777777" w:rsidR="007D7F26" w:rsidRDefault="007D7F26" w:rsidP="007D7F26">
      <w:r>
        <w:t xml:space="preserve">    },</w:t>
      </w:r>
    </w:p>
    <w:p w14:paraId="0783E250" w14:textId="77777777" w:rsidR="007D7F26" w:rsidRDefault="007D7F26" w:rsidP="007D7F26">
      <w:r>
        <w:t xml:space="preserve">    {</w:t>
      </w:r>
    </w:p>
    <w:p w14:paraId="698DD58D" w14:textId="77777777" w:rsidR="007D7F26" w:rsidRDefault="007D7F26" w:rsidP="007D7F26">
      <w:r>
        <w:t xml:space="preserve">      "id": 44,</w:t>
      </w:r>
    </w:p>
    <w:p w14:paraId="01466ECC" w14:textId="77777777" w:rsidR="007D7F26" w:rsidRDefault="007D7F26" w:rsidP="007D7F26">
      <w:r>
        <w:lastRenderedPageBreak/>
        <w:t xml:space="preserve">      "title": "The Ultimate Chemistry Major Guide",</w:t>
      </w:r>
    </w:p>
    <w:p w14:paraId="06154328" w14:textId="77777777" w:rsidR="007D7F26" w:rsidRDefault="007D7F26" w:rsidP="007D7F26">
      <w:r>
        <w:t xml:space="preserve">      "location": "Room 176",</w:t>
      </w:r>
    </w:p>
    <w:p w14:paraId="78BE0E1A" w14:textId="77777777" w:rsidR="007D7F26" w:rsidRDefault="007D7F26" w:rsidP="007D7F26">
      <w:r>
        <w:t xml:space="preserve">      "category": "Science",</w:t>
      </w:r>
    </w:p>
    <w:p w14:paraId="2E2FE61B" w14:textId="77777777" w:rsidR="007D7F26" w:rsidRDefault="007D7F26" w:rsidP="007D7F26">
      <w:r>
        <w:t xml:space="preserve">      "registrationStatus": true,</w:t>
      </w:r>
    </w:p>
    <w:p w14:paraId="7E9B7631" w14:textId="77777777" w:rsidR="007D7F26" w:rsidRDefault="007D7F26" w:rsidP="007D7F26">
      <w:r>
        <w:t xml:space="preserve">      "courseStatus": "finished",</w:t>
      </w:r>
    </w:p>
    <w:p w14:paraId="2D123495" w14:textId="77777777" w:rsidR="007D7F26" w:rsidRDefault="007D7F26" w:rsidP="007D7F26">
      <w:r>
        <w:t xml:space="preserve">      "instructorId": 5,</w:t>
      </w:r>
    </w:p>
    <w:p w14:paraId="2E77F87E" w14:textId="77777777" w:rsidR="007D7F26" w:rsidRDefault="007D7F26" w:rsidP="007D7F26">
      <w:r>
        <w:t xml:space="preserve">      "students": [</w:t>
      </w:r>
    </w:p>
    <w:p w14:paraId="4B84D4BC" w14:textId="77777777" w:rsidR="007D7F26" w:rsidRDefault="007D7F26" w:rsidP="007D7F26">
      <w:r>
        <w:t xml:space="preserve">        {</w:t>
      </w:r>
    </w:p>
    <w:p w14:paraId="41E21DC4" w14:textId="77777777" w:rsidR="007D7F26" w:rsidRDefault="007D7F26" w:rsidP="007D7F26">
      <w:r>
        <w:t xml:space="preserve">          "id": 1,</w:t>
      </w:r>
    </w:p>
    <w:p w14:paraId="1A9CD082" w14:textId="77777777" w:rsidR="007D7F26" w:rsidRDefault="007D7F26" w:rsidP="007D7F26">
      <w:r>
        <w:t xml:space="preserve">          "name": "Dr. Neal Schultz II",</w:t>
      </w:r>
    </w:p>
    <w:p w14:paraId="0CF7B8B6" w14:textId="77777777" w:rsidR="007D7F26" w:rsidRDefault="007D7F26" w:rsidP="007D7F26">
      <w:r>
        <w:t xml:space="preserve">          "email": "Grayce98@gmail.com",</w:t>
      </w:r>
    </w:p>
    <w:p w14:paraId="1675DB69" w14:textId="77777777" w:rsidR="007D7F26" w:rsidRDefault="007D7F26" w:rsidP="007D7F26">
      <w:r>
        <w:t xml:space="preserve">          "password": "student123",</w:t>
      </w:r>
    </w:p>
    <w:p w14:paraId="426F14F3" w14:textId="77777777" w:rsidR="007D7F26" w:rsidRDefault="007D7F26" w:rsidP="007D7F26">
      <w:r>
        <w:t xml:space="preserve">          "userType": "Student",</w:t>
      </w:r>
    </w:p>
    <w:p w14:paraId="3A8384E5" w14:textId="77777777" w:rsidR="007D7F26" w:rsidRDefault="007D7F26" w:rsidP="007D7F26">
      <w:r>
        <w:t xml:space="preserve">          "gpa": 2.22,</w:t>
      </w:r>
    </w:p>
    <w:p w14:paraId="628E1E21" w14:textId="77777777" w:rsidR="007D7F26" w:rsidRDefault="007D7F26" w:rsidP="007D7F26">
      <w:r>
        <w:t xml:space="preserve">          "major": "Computer Science"</w:t>
      </w:r>
    </w:p>
    <w:p w14:paraId="0126C922" w14:textId="77777777" w:rsidR="007D7F26" w:rsidRDefault="007D7F26" w:rsidP="007D7F26">
      <w:r>
        <w:t xml:space="preserve">        },</w:t>
      </w:r>
    </w:p>
    <w:p w14:paraId="47FEDB78" w14:textId="77777777" w:rsidR="007D7F26" w:rsidRDefault="007D7F26" w:rsidP="007D7F26">
      <w:r>
        <w:t xml:space="preserve">        {</w:t>
      </w:r>
    </w:p>
    <w:p w14:paraId="17365454" w14:textId="77777777" w:rsidR="007D7F26" w:rsidRDefault="007D7F26" w:rsidP="007D7F26">
      <w:r>
        <w:t xml:space="preserve">          "id": 3,</w:t>
      </w:r>
    </w:p>
    <w:p w14:paraId="1A4DCF45" w14:textId="77777777" w:rsidR="007D7F26" w:rsidRDefault="007D7F26" w:rsidP="007D7F26">
      <w:r>
        <w:t xml:space="preserve">          "name": "Mrs. Misty Beatty",</w:t>
      </w:r>
    </w:p>
    <w:p w14:paraId="361538BF" w14:textId="77777777" w:rsidR="007D7F26" w:rsidRDefault="007D7F26" w:rsidP="007D7F26">
      <w:r>
        <w:t xml:space="preserve">          "email": "Elton92@hotmail.com",</w:t>
      </w:r>
    </w:p>
    <w:p w14:paraId="672ED771" w14:textId="77777777" w:rsidR="007D7F26" w:rsidRDefault="007D7F26" w:rsidP="007D7F26">
      <w:r>
        <w:t xml:space="preserve">          "password": "student123",</w:t>
      </w:r>
    </w:p>
    <w:p w14:paraId="0B0C0503" w14:textId="77777777" w:rsidR="007D7F26" w:rsidRDefault="007D7F26" w:rsidP="007D7F26">
      <w:r>
        <w:t xml:space="preserve">          "userType": "Student",</w:t>
      </w:r>
    </w:p>
    <w:p w14:paraId="6728FA56" w14:textId="77777777" w:rsidR="007D7F26" w:rsidRDefault="007D7F26" w:rsidP="007D7F26">
      <w:r>
        <w:t xml:space="preserve">          "gpa": 1.32,</w:t>
      </w:r>
    </w:p>
    <w:p w14:paraId="2A18A290" w14:textId="77777777" w:rsidR="007D7F26" w:rsidRDefault="007D7F26" w:rsidP="007D7F26">
      <w:r>
        <w:t xml:space="preserve">          "major": "Computer Science"</w:t>
      </w:r>
    </w:p>
    <w:p w14:paraId="0E2148AE" w14:textId="77777777" w:rsidR="007D7F26" w:rsidRDefault="007D7F26" w:rsidP="007D7F26">
      <w:r>
        <w:t xml:space="preserve">        },</w:t>
      </w:r>
    </w:p>
    <w:p w14:paraId="2DEDF0F0" w14:textId="77777777" w:rsidR="007D7F26" w:rsidRDefault="007D7F26" w:rsidP="007D7F26">
      <w:r>
        <w:t xml:space="preserve">        {</w:t>
      </w:r>
    </w:p>
    <w:p w14:paraId="1C40E3BB" w14:textId="77777777" w:rsidR="007D7F26" w:rsidRDefault="007D7F26" w:rsidP="007D7F26">
      <w:r>
        <w:t xml:space="preserve">          "id": 7,</w:t>
      </w:r>
    </w:p>
    <w:p w14:paraId="006D4DC9" w14:textId="77777777" w:rsidR="007D7F26" w:rsidRDefault="007D7F26" w:rsidP="007D7F26">
      <w:r>
        <w:t xml:space="preserve">          "name": "Bryan Little DVM",</w:t>
      </w:r>
    </w:p>
    <w:p w14:paraId="7C4DCB1E" w14:textId="77777777" w:rsidR="007D7F26" w:rsidRDefault="007D7F26" w:rsidP="007D7F26">
      <w:r>
        <w:t xml:space="preserve">          "email": "Queen.Kihn@yahoo.com",</w:t>
      </w:r>
    </w:p>
    <w:p w14:paraId="4F763975" w14:textId="77777777" w:rsidR="007D7F26" w:rsidRDefault="007D7F26" w:rsidP="007D7F26">
      <w:r>
        <w:t xml:space="preserve">          "password": "student123",</w:t>
      </w:r>
    </w:p>
    <w:p w14:paraId="0587109A" w14:textId="77777777" w:rsidR="007D7F26" w:rsidRDefault="007D7F26" w:rsidP="007D7F26">
      <w:r>
        <w:t xml:space="preserve">          "userType": "Student",</w:t>
      </w:r>
    </w:p>
    <w:p w14:paraId="2994A848" w14:textId="77777777" w:rsidR="007D7F26" w:rsidRDefault="007D7F26" w:rsidP="007D7F26">
      <w:r>
        <w:t xml:space="preserve">          "gpa": 3.31,</w:t>
      </w:r>
    </w:p>
    <w:p w14:paraId="47089ECF" w14:textId="77777777" w:rsidR="007D7F26" w:rsidRDefault="007D7F26" w:rsidP="007D7F26">
      <w:r>
        <w:t xml:space="preserve">          "major": "Electrical Engineering"</w:t>
      </w:r>
    </w:p>
    <w:p w14:paraId="30C13E12" w14:textId="77777777" w:rsidR="007D7F26" w:rsidRDefault="007D7F26" w:rsidP="007D7F26">
      <w:r>
        <w:t xml:space="preserve">        },</w:t>
      </w:r>
    </w:p>
    <w:p w14:paraId="00770E56" w14:textId="77777777" w:rsidR="007D7F26" w:rsidRDefault="007D7F26" w:rsidP="007D7F26">
      <w:r>
        <w:t xml:space="preserve">        {</w:t>
      </w:r>
    </w:p>
    <w:p w14:paraId="726DABE4" w14:textId="77777777" w:rsidR="007D7F26" w:rsidRDefault="007D7F26" w:rsidP="007D7F26">
      <w:r>
        <w:t xml:space="preserve">          "id": 18,</w:t>
      </w:r>
    </w:p>
    <w:p w14:paraId="746841F0" w14:textId="77777777" w:rsidR="007D7F26" w:rsidRDefault="007D7F26" w:rsidP="007D7F26">
      <w:r>
        <w:t xml:space="preserve">          "name": "Simon Weimann",</w:t>
      </w:r>
    </w:p>
    <w:p w14:paraId="5EB68002" w14:textId="77777777" w:rsidR="007D7F26" w:rsidRDefault="007D7F26" w:rsidP="007D7F26">
      <w:r>
        <w:t xml:space="preserve">          "email": "Eudora65@hotmail.com",</w:t>
      </w:r>
    </w:p>
    <w:p w14:paraId="1A59B541" w14:textId="77777777" w:rsidR="007D7F26" w:rsidRDefault="007D7F26" w:rsidP="007D7F26">
      <w:r>
        <w:t xml:space="preserve">          "password": "student123",</w:t>
      </w:r>
    </w:p>
    <w:p w14:paraId="7E8B40FF" w14:textId="77777777" w:rsidR="007D7F26" w:rsidRDefault="007D7F26" w:rsidP="007D7F26">
      <w:r>
        <w:t xml:space="preserve">          "userType": "Student",</w:t>
      </w:r>
    </w:p>
    <w:p w14:paraId="3F49744B" w14:textId="77777777" w:rsidR="007D7F26" w:rsidRDefault="007D7F26" w:rsidP="007D7F26">
      <w:r>
        <w:t xml:space="preserve">          "gpa": 3.52,</w:t>
      </w:r>
    </w:p>
    <w:p w14:paraId="7FFF2C3F" w14:textId="77777777" w:rsidR="007D7F26" w:rsidRDefault="007D7F26" w:rsidP="007D7F26">
      <w:r>
        <w:t xml:space="preserve">          "major": "Art"</w:t>
      </w:r>
    </w:p>
    <w:p w14:paraId="7B516644" w14:textId="77777777" w:rsidR="007D7F26" w:rsidRDefault="007D7F26" w:rsidP="007D7F26">
      <w:r>
        <w:lastRenderedPageBreak/>
        <w:t xml:space="preserve">        },</w:t>
      </w:r>
    </w:p>
    <w:p w14:paraId="7CCD48CB" w14:textId="77777777" w:rsidR="007D7F26" w:rsidRDefault="007D7F26" w:rsidP="007D7F26">
      <w:r>
        <w:t xml:space="preserve">        {</w:t>
      </w:r>
    </w:p>
    <w:p w14:paraId="6A6E8AF4" w14:textId="77777777" w:rsidR="007D7F26" w:rsidRDefault="007D7F26" w:rsidP="007D7F26">
      <w:r>
        <w:t xml:space="preserve">          "id": 29,</w:t>
      </w:r>
    </w:p>
    <w:p w14:paraId="2DD5B28B" w14:textId="77777777" w:rsidR="007D7F26" w:rsidRDefault="007D7F26" w:rsidP="007D7F26">
      <w:r>
        <w:t xml:space="preserve">          "name": "Lena Watsica-Balistreri",</w:t>
      </w:r>
    </w:p>
    <w:p w14:paraId="7A2F5AA8" w14:textId="77777777" w:rsidR="007D7F26" w:rsidRDefault="007D7F26" w:rsidP="007D7F26">
      <w:r>
        <w:t xml:space="preserve">          "email": "Sincere_West@gmail.com",</w:t>
      </w:r>
    </w:p>
    <w:p w14:paraId="05B5C8E9" w14:textId="77777777" w:rsidR="007D7F26" w:rsidRDefault="007D7F26" w:rsidP="007D7F26">
      <w:r>
        <w:t xml:space="preserve">          "password": "student123",</w:t>
      </w:r>
    </w:p>
    <w:p w14:paraId="29E93916" w14:textId="77777777" w:rsidR="007D7F26" w:rsidRDefault="007D7F26" w:rsidP="007D7F26">
      <w:r>
        <w:t xml:space="preserve">          "userType": "Student",</w:t>
      </w:r>
    </w:p>
    <w:p w14:paraId="733FBB6F" w14:textId="77777777" w:rsidR="007D7F26" w:rsidRDefault="007D7F26" w:rsidP="007D7F26">
      <w:r>
        <w:t xml:space="preserve">          "gpa": 2.7,</w:t>
      </w:r>
    </w:p>
    <w:p w14:paraId="6F06853C" w14:textId="77777777" w:rsidR="007D7F26" w:rsidRDefault="007D7F26" w:rsidP="007D7F26">
      <w:r>
        <w:t xml:space="preserve">          "major": "Mathematics"</w:t>
      </w:r>
    </w:p>
    <w:p w14:paraId="68324EFF" w14:textId="77777777" w:rsidR="007D7F26" w:rsidRDefault="007D7F26" w:rsidP="007D7F26">
      <w:r>
        <w:t xml:space="preserve">        },</w:t>
      </w:r>
    </w:p>
    <w:p w14:paraId="6D0D84BF" w14:textId="77777777" w:rsidR="007D7F26" w:rsidRDefault="007D7F26" w:rsidP="007D7F26">
      <w:r>
        <w:t xml:space="preserve">        {</w:t>
      </w:r>
    </w:p>
    <w:p w14:paraId="3AAA73BF" w14:textId="77777777" w:rsidR="007D7F26" w:rsidRDefault="007D7F26" w:rsidP="007D7F26">
      <w:r>
        <w:t xml:space="preserve">          "id": 34,</w:t>
      </w:r>
    </w:p>
    <w:p w14:paraId="3827307E" w14:textId="77777777" w:rsidR="007D7F26" w:rsidRDefault="007D7F26" w:rsidP="007D7F26">
      <w:r>
        <w:t xml:space="preserve">          "name": "Wm Ondricka",</w:t>
      </w:r>
    </w:p>
    <w:p w14:paraId="527C1DE6" w14:textId="77777777" w:rsidR="007D7F26" w:rsidRDefault="007D7F26" w:rsidP="007D7F26">
      <w:r>
        <w:t xml:space="preserve">          "email": "Thalia29@hotmail.com",</w:t>
      </w:r>
    </w:p>
    <w:p w14:paraId="7E93EF5F" w14:textId="77777777" w:rsidR="007D7F26" w:rsidRDefault="007D7F26" w:rsidP="007D7F26">
      <w:r>
        <w:t xml:space="preserve">          "password": "student123",</w:t>
      </w:r>
    </w:p>
    <w:p w14:paraId="0C530228" w14:textId="77777777" w:rsidR="007D7F26" w:rsidRDefault="007D7F26" w:rsidP="007D7F26">
      <w:r>
        <w:t xml:space="preserve">          "userType": "Student",</w:t>
      </w:r>
    </w:p>
    <w:p w14:paraId="6786688F" w14:textId="77777777" w:rsidR="007D7F26" w:rsidRDefault="007D7F26" w:rsidP="007D7F26">
      <w:r>
        <w:t xml:space="preserve">          "gpa": 0.31,</w:t>
      </w:r>
    </w:p>
    <w:p w14:paraId="2A662059" w14:textId="77777777" w:rsidR="007D7F26" w:rsidRDefault="007D7F26" w:rsidP="007D7F26">
      <w:r>
        <w:t xml:space="preserve">          "major": "Computer Science"</w:t>
      </w:r>
    </w:p>
    <w:p w14:paraId="2AF3CD7A" w14:textId="77777777" w:rsidR="007D7F26" w:rsidRDefault="007D7F26" w:rsidP="007D7F26">
      <w:r>
        <w:t xml:space="preserve">        },</w:t>
      </w:r>
    </w:p>
    <w:p w14:paraId="661E7E4F" w14:textId="77777777" w:rsidR="007D7F26" w:rsidRDefault="007D7F26" w:rsidP="007D7F26">
      <w:r>
        <w:t xml:space="preserve">        {</w:t>
      </w:r>
    </w:p>
    <w:p w14:paraId="3AE0975C" w14:textId="77777777" w:rsidR="007D7F26" w:rsidRDefault="007D7F26" w:rsidP="007D7F26">
      <w:r>
        <w:t xml:space="preserve">          "id": 50,</w:t>
      </w:r>
    </w:p>
    <w:p w14:paraId="551B6529" w14:textId="77777777" w:rsidR="007D7F26" w:rsidRDefault="007D7F26" w:rsidP="007D7F26">
      <w:r>
        <w:t xml:space="preserve">          "name": "Colleen Ferry",</w:t>
      </w:r>
    </w:p>
    <w:p w14:paraId="1704AD57" w14:textId="77777777" w:rsidR="007D7F26" w:rsidRDefault="007D7F26" w:rsidP="007D7F26">
      <w:r>
        <w:t xml:space="preserve">          "email": "Kristoffer_Bauch@hotmail.com",</w:t>
      </w:r>
    </w:p>
    <w:p w14:paraId="297A951C" w14:textId="77777777" w:rsidR="007D7F26" w:rsidRDefault="007D7F26" w:rsidP="007D7F26">
      <w:r>
        <w:t xml:space="preserve">          "password": "student123",</w:t>
      </w:r>
    </w:p>
    <w:p w14:paraId="5EB716FB" w14:textId="77777777" w:rsidR="007D7F26" w:rsidRDefault="007D7F26" w:rsidP="007D7F26">
      <w:r>
        <w:t xml:space="preserve">          "userType": "Student",</w:t>
      </w:r>
    </w:p>
    <w:p w14:paraId="30F983C9" w14:textId="77777777" w:rsidR="007D7F26" w:rsidRDefault="007D7F26" w:rsidP="007D7F26">
      <w:r>
        <w:t xml:space="preserve">          "gpa": 0.24,</w:t>
      </w:r>
    </w:p>
    <w:p w14:paraId="6F417F5F" w14:textId="77777777" w:rsidR="007D7F26" w:rsidRDefault="007D7F26" w:rsidP="007D7F26">
      <w:r>
        <w:t xml:space="preserve">          "major": "Business Management"</w:t>
      </w:r>
    </w:p>
    <w:p w14:paraId="3EC0590C" w14:textId="77777777" w:rsidR="007D7F26" w:rsidRDefault="007D7F26" w:rsidP="007D7F26">
      <w:r>
        <w:t xml:space="preserve">        },</w:t>
      </w:r>
    </w:p>
    <w:p w14:paraId="7424ECA9" w14:textId="77777777" w:rsidR="007D7F26" w:rsidRDefault="007D7F26" w:rsidP="007D7F26">
      <w:r>
        <w:t xml:space="preserve">        {</w:t>
      </w:r>
    </w:p>
    <w:p w14:paraId="4797FE4A" w14:textId="77777777" w:rsidR="007D7F26" w:rsidRDefault="007D7F26" w:rsidP="007D7F26">
      <w:r>
        <w:t xml:space="preserve">          "id": 57,</w:t>
      </w:r>
    </w:p>
    <w:p w14:paraId="2D033021" w14:textId="77777777" w:rsidR="007D7F26" w:rsidRDefault="007D7F26" w:rsidP="007D7F26">
      <w:r>
        <w:t xml:space="preserve">          "name": "Cesar Schuppe",</w:t>
      </w:r>
    </w:p>
    <w:p w14:paraId="6E5A3442" w14:textId="77777777" w:rsidR="007D7F26" w:rsidRDefault="007D7F26" w:rsidP="007D7F26">
      <w:r>
        <w:t xml:space="preserve">          "email": "Fae48@gmail.com",</w:t>
      </w:r>
    </w:p>
    <w:p w14:paraId="1593B2C1" w14:textId="77777777" w:rsidR="007D7F26" w:rsidRDefault="007D7F26" w:rsidP="007D7F26">
      <w:r>
        <w:t xml:space="preserve">          "password": "student123",</w:t>
      </w:r>
    </w:p>
    <w:p w14:paraId="5E3D4372" w14:textId="77777777" w:rsidR="007D7F26" w:rsidRDefault="007D7F26" w:rsidP="007D7F26">
      <w:r>
        <w:t xml:space="preserve">          "userType": "Student",</w:t>
      </w:r>
    </w:p>
    <w:p w14:paraId="6F514221" w14:textId="77777777" w:rsidR="007D7F26" w:rsidRDefault="007D7F26" w:rsidP="007D7F26">
      <w:r>
        <w:t xml:space="preserve">          "gpa": 3.28,</w:t>
      </w:r>
    </w:p>
    <w:p w14:paraId="1B62E467" w14:textId="77777777" w:rsidR="007D7F26" w:rsidRDefault="007D7F26" w:rsidP="007D7F26">
      <w:r>
        <w:t xml:space="preserve">          "major": "Business Management"</w:t>
      </w:r>
    </w:p>
    <w:p w14:paraId="3BE0F2FF" w14:textId="77777777" w:rsidR="007D7F26" w:rsidRDefault="007D7F26" w:rsidP="007D7F26">
      <w:r>
        <w:t xml:space="preserve">        },</w:t>
      </w:r>
    </w:p>
    <w:p w14:paraId="3FD70797" w14:textId="77777777" w:rsidR="007D7F26" w:rsidRDefault="007D7F26" w:rsidP="007D7F26">
      <w:r>
        <w:t xml:space="preserve">        {</w:t>
      </w:r>
    </w:p>
    <w:p w14:paraId="374AF55C" w14:textId="77777777" w:rsidR="007D7F26" w:rsidRDefault="007D7F26" w:rsidP="007D7F26">
      <w:r>
        <w:t xml:space="preserve">          "id": 71,</w:t>
      </w:r>
    </w:p>
    <w:p w14:paraId="51B3AB87" w14:textId="77777777" w:rsidR="007D7F26" w:rsidRDefault="007D7F26" w:rsidP="007D7F26">
      <w:r>
        <w:t xml:space="preserve">          "name": "Cheryl Hahn-Klocko",</w:t>
      </w:r>
    </w:p>
    <w:p w14:paraId="74C84377" w14:textId="77777777" w:rsidR="007D7F26" w:rsidRDefault="007D7F26" w:rsidP="007D7F26">
      <w:r>
        <w:t xml:space="preserve">          "email": "Lucious.Hickle27@yahoo.com",</w:t>
      </w:r>
    </w:p>
    <w:p w14:paraId="41D11BE0" w14:textId="77777777" w:rsidR="007D7F26" w:rsidRDefault="007D7F26" w:rsidP="007D7F26">
      <w:r>
        <w:t xml:space="preserve">          "password": "student123",</w:t>
      </w:r>
    </w:p>
    <w:p w14:paraId="0E272C95" w14:textId="77777777" w:rsidR="007D7F26" w:rsidRDefault="007D7F26" w:rsidP="007D7F26">
      <w:r>
        <w:lastRenderedPageBreak/>
        <w:t xml:space="preserve">          "userType": "Student",</w:t>
      </w:r>
    </w:p>
    <w:p w14:paraId="0FE5F931" w14:textId="77777777" w:rsidR="007D7F26" w:rsidRDefault="007D7F26" w:rsidP="007D7F26">
      <w:r>
        <w:t xml:space="preserve">          "gpa": 1.33,</w:t>
      </w:r>
    </w:p>
    <w:p w14:paraId="049594F6" w14:textId="77777777" w:rsidR="007D7F26" w:rsidRDefault="007D7F26" w:rsidP="007D7F26">
      <w:r>
        <w:t xml:space="preserve">          "major": "Business Management"</w:t>
      </w:r>
    </w:p>
    <w:p w14:paraId="798051C5" w14:textId="77777777" w:rsidR="007D7F26" w:rsidRDefault="007D7F26" w:rsidP="007D7F26">
      <w:r>
        <w:t xml:space="preserve">        },</w:t>
      </w:r>
    </w:p>
    <w:p w14:paraId="4ACDD971" w14:textId="77777777" w:rsidR="007D7F26" w:rsidRDefault="007D7F26" w:rsidP="007D7F26">
      <w:r>
        <w:t xml:space="preserve">        {</w:t>
      </w:r>
    </w:p>
    <w:p w14:paraId="561BAD06" w14:textId="77777777" w:rsidR="007D7F26" w:rsidRDefault="007D7F26" w:rsidP="007D7F26">
      <w:r>
        <w:t xml:space="preserve">          "id": 78,</w:t>
      </w:r>
    </w:p>
    <w:p w14:paraId="7EC9AB5F" w14:textId="77777777" w:rsidR="007D7F26" w:rsidRDefault="007D7F26" w:rsidP="007D7F26">
      <w:r>
        <w:t xml:space="preserve">          "name": "Tyrone Larkin",</w:t>
      </w:r>
    </w:p>
    <w:p w14:paraId="19C066CE" w14:textId="77777777" w:rsidR="007D7F26" w:rsidRDefault="007D7F26" w:rsidP="007D7F26">
      <w:r>
        <w:t xml:space="preserve">          "email": "Lilly25@yahoo.com",</w:t>
      </w:r>
    </w:p>
    <w:p w14:paraId="0534BA17" w14:textId="77777777" w:rsidR="007D7F26" w:rsidRDefault="007D7F26" w:rsidP="007D7F26">
      <w:r>
        <w:t xml:space="preserve">          "password": "student123",</w:t>
      </w:r>
    </w:p>
    <w:p w14:paraId="52D3C23F" w14:textId="77777777" w:rsidR="007D7F26" w:rsidRDefault="007D7F26" w:rsidP="007D7F26">
      <w:r>
        <w:t xml:space="preserve">          "userType": "Student",</w:t>
      </w:r>
    </w:p>
    <w:p w14:paraId="20CFC614" w14:textId="77777777" w:rsidR="007D7F26" w:rsidRDefault="007D7F26" w:rsidP="007D7F26">
      <w:r>
        <w:t xml:space="preserve">          "gpa": 0.25,</w:t>
      </w:r>
    </w:p>
    <w:p w14:paraId="5DEEA2EA" w14:textId="77777777" w:rsidR="007D7F26" w:rsidRDefault="007D7F26" w:rsidP="007D7F26">
      <w:r>
        <w:t xml:space="preserve">          "major": "Computer Science"</w:t>
      </w:r>
    </w:p>
    <w:p w14:paraId="26ECC6F2" w14:textId="77777777" w:rsidR="007D7F26" w:rsidRDefault="007D7F26" w:rsidP="007D7F26">
      <w:r>
        <w:t xml:space="preserve">        },</w:t>
      </w:r>
    </w:p>
    <w:p w14:paraId="649906E1" w14:textId="77777777" w:rsidR="007D7F26" w:rsidRDefault="007D7F26" w:rsidP="007D7F26">
      <w:r>
        <w:t xml:space="preserve">        {</w:t>
      </w:r>
    </w:p>
    <w:p w14:paraId="5DA9E531" w14:textId="77777777" w:rsidR="007D7F26" w:rsidRDefault="007D7F26" w:rsidP="007D7F26">
      <w:r>
        <w:t xml:space="preserve">          "id": 79,</w:t>
      </w:r>
    </w:p>
    <w:p w14:paraId="59CA6184" w14:textId="77777777" w:rsidR="007D7F26" w:rsidRDefault="007D7F26" w:rsidP="007D7F26">
      <w:r>
        <w:t xml:space="preserve">          "name": "Cecil Barton",</w:t>
      </w:r>
    </w:p>
    <w:p w14:paraId="440BE131" w14:textId="77777777" w:rsidR="007D7F26" w:rsidRDefault="007D7F26" w:rsidP="007D7F26">
      <w:r>
        <w:t xml:space="preserve">          "email": "Fabiola1@yahoo.com",</w:t>
      </w:r>
    </w:p>
    <w:p w14:paraId="16CADF48" w14:textId="77777777" w:rsidR="007D7F26" w:rsidRDefault="007D7F26" w:rsidP="007D7F26">
      <w:r>
        <w:t xml:space="preserve">          "password": "student123",</w:t>
      </w:r>
    </w:p>
    <w:p w14:paraId="7FE495C2" w14:textId="77777777" w:rsidR="007D7F26" w:rsidRDefault="007D7F26" w:rsidP="007D7F26">
      <w:r>
        <w:t xml:space="preserve">          "userType": "Student",</w:t>
      </w:r>
    </w:p>
    <w:p w14:paraId="7F52340D" w14:textId="77777777" w:rsidR="007D7F26" w:rsidRDefault="007D7F26" w:rsidP="007D7F26">
      <w:r>
        <w:t xml:space="preserve">          "gpa": 2.06,</w:t>
      </w:r>
    </w:p>
    <w:p w14:paraId="0FA3CB3D" w14:textId="77777777" w:rsidR="007D7F26" w:rsidRDefault="007D7F26" w:rsidP="007D7F26">
      <w:r>
        <w:t xml:space="preserve">          "major": "Communication"</w:t>
      </w:r>
    </w:p>
    <w:p w14:paraId="19B8A806" w14:textId="77777777" w:rsidR="007D7F26" w:rsidRDefault="007D7F26" w:rsidP="007D7F26">
      <w:r>
        <w:t xml:space="preserve">        },</w:t>
      </w:r>
    </w:p>
    <w:p w14:paraId="5C129EE2" w14:textId="77777777" w:rsidR="007D7F26" w:rsidRDefault="007D7F26" w:rsidP="007D7F26">
      <w:r>
        <w:t xml:space="preserve">        {</w:t>
      </w:r>
    </w:p>
    <w:p w14:paraId="5166207D" w14:textId="77777777" w:rsidR="007D7F26" w:rsidRDefault="007D7F26" w:rsidP="007D7F26">
      <w:r>
        <w:t xml:space="preserve">          "id": 96,</w:t>
      </w:r>
    </w:p>
    <w:p w14:paraId="55F933D3" w14:textId="77777777" w:rsidR="007D7F26" w:rsidRDefault="007D7F26" w:rsidP="007D7F26">
      <w:r>
        <w:t xml:space="preserve">          "name": "Blanche Marquardt",</w:t>
      </w:r>
    </w:p>
    <w:p w14:paraId="54460C61" w14:textId="77777777" w:rsidR="007D7F26" w:rsidRDefault="007D7F26" w:rsidP="007D7F26">
      <w:r>
        <w:t xml:space="preserve">          "email": "Sandra_Lang65@hotmail.com",</w:t>
      </w:r>
    </w:p>
    <w:p w14:paraId="1E55C034" w14:textId="77777777" w:rsidR="007D7F26" w:rsidRDefault="007D7F26" w:rsidP="007D7F26">
      <w:r>
        <w:t xml:space="preserve">          "password": "student123",</w:t>
      </w:r>
    </w:p>
    <w:p w14:paraId="5ABB51FF" w14:textId="77777777" w:rsidR="007D7F26" w:rsidRDefault="007D7F26" w:rsidP="007D7F26">
      <w:r>
        <w:t xml:space="preserve">          "userType": "Student",</w:t>
      </w:r>
    </w:p>
    <w:p w14:paraId="5F458BEF" w14:textId="77777777" w:rsidR="007D7F26" w:rsidRDefault="007D7F26" w:rsidP="007D7F26">
      <w:r>
        <w:t xml:space="preserve">          "gpa": 3.7,</w:t>
      </w:r>
    </w:p>
    <w:p w14:paraId="0A164A09" w14:textId="77777777" w:rsidR="007D7F26" w:rsidRDefault="007D7F26" w:rsidP="007D7F26">
      <w:r>
        <w:t xml:space="preserve">          "major": "Biology"</w:t>
      </w:r>
    </w:p>
    <w:p w14:paraId="1422F890" w14:textId="77777777" w:rsidR="007D7F26" w:rsidRDefault="007D7F26" w:rsidP="007D7F26">
      <w:r>
        <w:t xml:space="preserve">        },</w:t>
      </w:r>
    </w:p>
    <w:p w14:paraId="1CA6761F" w14:textId="77777777" w:rsidR="007D7F26" w:rsidRDefault="007D7F26" w:rsidP="007D7F26">
      <w:r>
        <w:t xml:space="preserve">        {</w:t>
      </w:r>
    </w:p>
    <w:p w14:paraId="390E3384" w14:textId="77777777" w:rsidR="007D7F26" w:rsidRDefault="007D7F26" w:rsidP="007D7F26">
      <w:r>
        <w:t xml:space="preserve">          "id": 100,</w:t>
      </w:r>
    </w:p>
    <w:p w14:paraId="70DB27E4" w14:textId="77777777" w:rsidR="007D7F26" w:rsidRDefault="007D7F26" w:rsidP="007D7F26">
      <w:r>
        <w:t xml:space="preserve">          "name": "Jerry DuBuque",</w:t>
      </w:r>
    </w:p>
    <w:p w14:paraId="229646F9" w14:textId="77777777" w:rsidR="007D7F26" w:rsidRDefault="007D7F26" w:rsidP="007D7F26">
      <w:r>
        <w:t xml:space="preserve">          "email": "Chad.Hahn41@hotmail.com",</w:t>
      </w:r>
    </w:p>
    <w:p w14:paraId="7A2D7C92" w14:textId="77777777" w:rsidR="007D7F26" w:rsidRDefault="007D7F26" w:rsidP="007D7F26">
      <w:r>
        <w:t xml:space="preserve">          "password": "student123",</w:t>
      </w:r>
    </w:p>
    <w:p w14:paraId="3E10DD22" w14:textId="77777777" w:rsidR="007D7F26" w:rsidRDefault="007D7F26" w:rsidP="007D7F26">
      <w:r>
        <w:t xml:space="preserve">          "userType": "Student",</w:t>
      </w:r>
    </w:p>
    <w:p w14:paraId="28003101" w14:textId="77777777" w:rsidR="007D7F26" w:rsidRDefault="007D7F26" w:rsidP="007D7F26">
      <w:r>
        <w:t xml:space="preserve">          "gpa": 2.1,</w:t>
      </w:r>
    </w:p>
    <w:p w14:paraId="2A64AA10" w14:textId="77777777" w:rsidR="007D7F26" w:rsidRDefault="007D7F26" w:rsidP="007D7F26">
      <w:r>
        <w:t xml:space="preserve">          "major": "Communication"</w:t>
      </w:r>
    </w:p>
    <w:p w14:paraId="72DCF237" w14:textId="77777777" w:rsidR="007D7F26" w:rsidRDefault="007D7F26" w:rsidP="007D7F26">
      <w:r>
        <w:t xml:space="preserve">        },</w:t>
      </w:r>
    </w:p>
    <w:p w14:paraId="21450FFC" w14:textId="77777777" w:rsidR="007D7F26" w:rsidRDefault="007D7F26" w:rsidP="007D7F26">
      <w:r>
        <w:t xml:space="preserve">        {</w:t>
      </w:r>
    </w:p>
    <w:p w14:paraId="7182EE84" w14:textId="77777777" w:rsidR="007D7F26" w:rsidRDefault="007D7F26" w:rsidP="007D7F26">
      <w:r>
        <w:t xml:space="preserve">          "id": 101,</w:t>
      </w:r>
    </w:p>
    <w:p w14:paraId="47053218" w14:textId="77777777" w:rsidR="007D7F26" w:rsidRDefault="007D7F26" w:rsidP="007D7F26">
      <w:r>
        <w:lastRenderedPageBreak/>
        <w:t xml:space="preserve">          "name": "Maryann Beahan PhD",</w:t>
      </w:r>
    </w:p>
    <w:p w14:paraId="2D5F8B07" w14:textId="77777777" w:rsidR="007D7F26" w:rsidRDefault="007D7F26" w:rsidP="007D7F26">
      <w:r>
        <w:t xml:space="preserve">          "email": "Paolo_Runolfsson@hotmail.com",</w:t>
      </w:r>
    </w:p>
    <w:p w14:paraId="456549E2" w14:textId="77777777" w:rsidR="007D7F26" w:rsidRDefault="007D7F26" w:rsidP="007D7F26">
      <w:r>
        <w:t xml:space="preserve">          "password": "student123",</w:t>
      </w:r>
    </w:p>
    <w:p w14:paraId="59D041BC" w14:textId="77777777" w:rsidR="007D7F26" w:rsidRDefault="007D7F26" w:rsidP="007D7F26">
      <w:r>
        <w:t xml:space="preserve">          "userType": "Student",</w:t>
      </w:r>
    </w:p>
    <w:p w14:paraId="2576B2F3" w14:textId="77777777" w:rsidR="007D7F26" w:rsidRDefault="007D7F26" w:rsidP="007D7F26">
      <w:r>
        <w:t xml:space="preserve">          "gpa": 2.15,</w:t>
      </w:r>
    </w:p>
    <w:p w14:paraId="55BBCC19" w14:textId="77777777" w:rsidR="007D7F26" w:rsidRDefault="007D7F26" w:rsidP="007D7F26">
      <w:r>
        <w:t xml:space="preserve">          "major": "Biology"</w:t>
      </w:r>
    </w:p>
    <w:p w14:paraId="2091C149" w14:textId="77777777" w:rsidR="007D7F26" w:rsidRDefault="007D7F26" w:rsidP="007D7F26">
      <w:r>
        <w:t xml:space="preserve">        },</w:t>
      </w:r>
    </w:p>
    <w:p w14:paraId="12B0DE12" w14:textId="77777777" w:rsidR="007D7F26" w:rsidRDefault="007D7F26" w:rsidP="007D7F26">
      <w:r>
        <w:t xml:space="preserve">        {</w:t>
      </w:r>
    </w:p>
    <w:p w14:paraId="26441622" w14:textId="77777777" w:rsidR="007D7F26" w:rsidRDefault="007D7F26" w:rsidP="007D7F26">
      <w:r>
        <w:t xml:space="preserve">          "id": 111,</w:t>
      </w:r>
    </w:p>
    <w:p w14:paraId="1D11D5AB" w14:textId="77777777" w:rsidR="007D7F26" w:rsidRDefault="007D7F26" w:rsidP="007D7F26">
      <w:r>
        <w:t xml:space="preserve">          "name": "Caleb Feeney III",</w:t>
      </w:r>
    </w:p>
    <w:p w14:paraId="503EC741" w14:textId="77777777" w:rsidR="007D7F26" w:rsidRDefault="007D7F26" w:rsidP="007D7F26">
      <w:r>
        <w:t xml:space="preserve">          "email": "Ora.White35@yahoo.com",</w:t>
      </w:r>
    </w:p>
    <w:p w14:paraId="136EE30E" w14:textId="77777777" w:rsidR="007D7F26" w:rsidRDefault="007D7F26" w:rsidP="007D7F26">
      <w:r>
        <w:t xml:space="preserve">          "password": "student123",</w:t>
      </w:r>
    </w:p>
    <w:p w14:paraId="20094CC8" w14:textId="77777777" w:rsidR="007D7F26" w:rsidRDefault="007D7F26" w:rsidP="007D7F26">
      <w:r>
        <w:t xml:space="preserve">          "userType": "Student",</w:t>
      </w:r>
    </w:p>
    <w:p w14:paraId="1FD34D14" w14:textId="77777777" w:rsidR="007D7F26" w:rsidRDefault="007D7F26" w:rsidP="007D7F26">
      <w:r>
        <w:t xml:space="preserve">          "gpa": 0.87,</w:t>
      </w:r>
    </w:p>
    <w:p w14:paraId="0840C97E" w14:textId="77777777" w:rsidR="007D7F26" w:rsidRDefault="007D7F26" w:rsidP="007D7F26">
      <w:r>
        <w:t xml:space="preserve">          "major": "Computer Science"</w:t>
      </w:r>
    </w:p>
    <w:p w14:paraId="387E965B" w14:textId="77777777" w:rsidR="007D7F26" w:rsidRDefault="007D7F26" w:rsidP="007D7F26">
      <w:r>
        <w:t xml:space="preserve">        },</w:t>
      </w:r>
    </w:p>
    <w:p w14:paraId="6B5AE1A5" w14:textId="77777777" w:rsidR="007D7F26" w:rsidRDefault="007D7F26" w:rsidP="007D7F26">
      <w:r>
        <w:t xml:space="preserve">        {</w:t>
      </w:r>
    </w:p>
    <w:p w14:paraId="188F66D0" w14:textId="77777777" w:rsidR="007D7F26" w:rsidRDefault="007D7F26" w:rsidP="007D7F26">
      <w:r>
        <w:t xml:space="preserve">          "id": 113,</w:t>
      </w:r>
    </w:p>
    <w:p w14:paraId="5067F461" w14:textId="77777777" w:rsidR="007D7F26" w:rsidRDefault="007D7F26" w:rsidP="007D7F26">
      <w:r>
        <w:t xml:space="preserve">          "name": "Francis Simonis",</w:t>
      </w:r>
    </w:p>
    <w:p w14:paraId="3F171DA2" w14:textId="77777777" w:rsidR="007D7F26" w:rsidRDefault="007D7F26" w:rsidP="007D7F26">
      <w:r>
        <w:t xml:space="preserve">          "email": "Amya43@yahoo.com",</w:t>
      </w:r>
    </w:p>
    <w:p w14:paraId="74D89502" w14:textId="77777777" w:rsidR="007D7F26" w:rsidRDefault="007D7F26" w:rsidP="007D7F26">
      <w:r>
        <w:t xml:space="preserve">          "password": "student123",</w:t>
      </w:r>
    </w:p>
    <w:p w14:paraId="33D960AB" w14:textId="77777777" w:rsidR="007D7F26" w:rsidRDefault="007D7F26" w:rsidP="007D7F26">
      <w:r>
        <w:t xml:space="preserve">          "userType": "Student",</w:t>
      </w:r>
    </w:p>
    <w:p w14:paraId="355E4C06" w14:textId="77777777" w:rsidR="007D7F26" w:rsidRDefault="007D7F26" w:rsidP="007D7F26">
      <w:r>
        <w:t xml:space="preserve">          "gpa": 0.02,</w:t>
      </w:r>
    </w:p>
    <w:p w14:paraId="7D975C17" w14:textId="77777777" w:rsidR="007D7F26" w:rsidRDefault="007D7F26" w:rsidP="007D7F26">
      <w:r>
        <w:t xml:space="preserve">          "major": "Communication"</w:t>
      </w:r>
    </w:p>
    <w:p w14:paraId="32B4DD5C" w14:textId="77777777" w:rsidR="007D7F26" w:rsidRDefault="007D7F26" w:rsidP="007D7F26">
      <w:r>
        <w:t xml:space="preserve">        },</w:t>
      </w:r>
    </w:p>
    <w:p w14:paraId="5F9CE7C3" w14:textId="77777777" w:rsidR="007D7F26" w:rsidRDefault="007D7F26" w:rsidP="007D7F26">
      <w:r>
        <w:t xml:space="preserve">        {</w:t>
      </w:r>
    </w:p>
    <w:p w14:paraId="21741FC6" w14:textId="77777777" w:rsidR="007D7F26" w:rsidRDefault="007D7F26" w:rsidP="007D7F26">
      <w:r>
        <w:t xml:space="preserve">          "id": 116,</w:t>
      </w:r>
    </w:p>
    <w:p w14:paraId="7EF3B309" w14:textId="77777777" w:rsidR="007D7F26" w:rsidRDefault="007D7F26" w:rsidP="007D7F26">
      <w:r>
        <w:t xml:space="preserve">          "name": "Ruth Kris",</w:t>
      </w:r>
    </w:p>
    <w:p w14:paraId="662864BE" w14:textId="77777777" w:rsidR="007D7F26" w:rsidRDefault="007D7F26" w:rsidP="007D7F26">
      <w:r>
        <w:t xml:space="preserve">          "email": "Jairo.Johns@gmail.com",</w:t>
      </w:r>
    </w:p>
    <w:p w14:paraId="36ADAC42" w14:textId="77777777" w:rsidR="007D7F26" w:rsidRDefault="007D7F26" w:rsidP="007D7F26">
      <w:r>
        <w:t xml:space="preserve">          "password": "student123",</w:t>
      </w:r>
    </w:p>
    <w:p w14:paraId="3FB634A5" w14:textId="77777777" w:rsidR="007D7F26" w:rsidRDefault="007D7F26" w:rsidP="007D7F26">
      <w:r>
        <w:t xml:space="preserve">          "userType": "Student",</w:t>
      </w:r>
    </w:p>
    <w:p w14:paraId="4C0E8185" w14:textId="77777777" w:rsidR="007D7F26" w:rsidRDefault="007D7F26" w:rsidP="007D7F26">
      <w:r>
        <w:t xml:space="preserve">          "gpa": 3.93,</w:t>
      </w:r>
    </w:p>
    <w:p w14:paraId="638BB484" w14:textId="77777777" w:rsidR="007D7F26" w:rsidRDefault="007D7F26" w:rsidP="007D7F26">
      <w:r>
        <w:t xml:space="preserve">          "major": "Biology"</w:t>
      </w:r>
    </w:p>
    <w:p w14:paraId="019906B2" w14:textId="77777777" w:rsidR="007D7F26" w:rsidRDefault="007D7F26" w:rsidP="007D7F26">
      <w:r>
        <w:t xml:space="preserve">        },</w:t>
      </w:r>
    </w:p>
    <w:p w14:paraId="66A28CDD" w14:textId="77777777" w:rsidR="007D7F26" w:rsidRDefault="007D7F26" w:rsidP="007D7F26">
      <w:r>
        <w:t xml:space="preserve">        {</w:t>
      </w:r>
    </w:p>
    <w:p w14:paraId="0502EEF4" w14:textId="77777777" w:rsidR="007D7F26" w:rsidRDefault="007D7F26" w:rsidP="007D7F26">
      <w:r>
        <w:t xml:space="preserve">          "id": 118,</w:t>
      </w:r>
    </w:p>
    <w:p w14:paraId="5C95BE76" w14:textId="77777777" w:rsidR="007D7F26" w:rsidRDefault="007D7F26" w:rsidP="007D7F26">
      <w:r>
        <w:t xml:space="preserve">          "name": "Noel Lang IV",</w:t>
      </w:r>
    </w:p>
    <w:p w14:paraId="77B89B11" w14:textId="77777777" w:rsidR="007D7F26" w:rsidRDefault="007D7F26" w:rsidP="007D7F26">
      <w:r>
        <w:t xml:space="preserve">          "email": "Jennyfer67@hotmail.com",</w:t>
      </w:r>
    </w:p>
    <w:p w14:paraId="0021D217" w14:textId="77777777" w:rsidR="007D7F26" w:rsidRDefault="007D7F26" w:rsidP="007D7F26">
      <w:r>
        <w:t xml:space="preserve">          "password": "student123",</w:t>
      </w:r>
    </w:p>
    <w:p w14:paraId="2C857A06" w14:textId="77777777" w:rsidR="007D7F26" w:rsidRDefault="007D7F26" w:rsidP="007D7F26">
      <w:r>
        <w:t xml:space="preserve">          "userType": "Student",</w:t>
      </w:r>
    </w:p>
    <w:p w14:paraId="17A6FE77" w14:textId="77777777" w:rsidR="007D7F26" w:rsidRDefault="007D7F26" w:rsidP="007D7F26">
      <w:r>
        <w:t xml:space="preserve">          "gpa": 3.05,</w:t>
      </w:r>
    </w:p>
    <w:p w14:paraId="7C7CEBA0" w14:textId="77777777" w:rsidR="007D7F26" w:rsidRDefault="007D7F26" w:rsidP="007D7F26">
      <w:r>
        <w:t xml:space="preserve">          "major": "Electrical Engineering"</w:t>
      </w:r>
    </w:p>
    <w:p w14:paraId="5F685581" w14:textId="77777777" w:rsidR="007D7F26" w:rsidRDefault="007D7F26" w:rsidP="007D7F26">
      <w:r>
        <w:lastRenderedPageBreak/>
        <w:t xml:space="preserve">        },</w:t>
      </w:r>
    </w:p>
    <w:p w14:paraId="40A523C9" w14:textId="77777777" w:rsidR="007D7F26" w:rsidRDefault="007D7F26" w:rsidP="007D7F26">
      <w:r>
        <w:t xml:space="preserve">        {</w:t>
      </w:r>
    </w:p>
    <w:p w14:paraId="1A5A9B68" w14:textId="77777777" w:rsidR="007D7F26" w:rsidRDefault="007D7F26" w:rsidP="007D7F26">
      <w:r>
        <w:t xml:space="preserve">          "id": 121,</w:t>
      </w:r>
    </w:p>
    <w:p w14:paraId="21089FE7" w14:textId="77777777" w:rsidR="007D7F26" w:rsidRDefault="007D7F26" w:rsidP="007D7F26">
      <w:r>
        <w:t xml:space="preserve">          "name": "Edith DuBuque",</w:t>
      </w:r>
    </w:p>
    <w:p w14:paraId="62EB2075" w14:textId="77777777" w:rsidR="007D7F26" w:rsidRDefault="007D7F26" w:rsidP="007D7F26">
      <w:r>
        <w:t xml:space="preserve">          "email": "Timmothy25@gmail.com",</w:t>
      </w:r>
    </w:p>
    <w:p w14:paraId="7149038A" w14:textId="77777777" w:rsidR="007D7F26" w:rsidRDefault="007D7F26" w:rsidP="007D7F26">
      <w:r>
        <w:t xml:space="preserve">          "password": "student123",</w:t>
      </w:r>
    </w:p>
    <w:p w14:paraId="1919B993" w14:textId="77777777" w:rsidR="007D7F26" w:rsidRDefault="007D7F26" w:rsidP="007D7F26">
      <w:r>
        <w:t xml:space="preserve">          "userType": "Student",</w:t>
      </w:r>
    </w:p>
    <w:p w14:paraId="0AF0FA39" w14:textId="77777777" w:rsidR="007D7F26" w:rsidRDefault="007D7F26" w:rsidP="007D7F26">
      <w:r>
        <w:t xml:space="preserve">          "gpa": 2.51,</w:t>
      </w:r>
    </w:p>
    <w:p w14:paraId="59BC0A90" w14:textId="77777777" w:rsidR="007D7F26" w:rsidRDefault="007D7F26" w:rsidP="007D7F26">
      <w:r>
        <w:t xml:space="preserve">          "major": "Computer Science"</w:t>
      </w:r>
    </w:p>
    <w:p w14:paraId="1DEE1673" w14:textId="77777777" w:rsidR="007D7F26" w:rsidRDefault="007D7F26" w:rsidP="007D7F26">
      <w:r>
        <w:t xml:space="preserve">        },</w:t>
      </w:r>
    </w:p>
    <w:p w14:paraId="51DFEEFA" w14:textId="77777777" w:rsidR="007D7F26" w:rsidRDefault="007D7F26" w:rsidP="007D7F26">
      <w:r>
        <w:t xml:space="preserve">        {</w:t>
      </w:r>
    </w:p>
    <w:p w14:paraId="16DFC550" w14:textId="77777777" w:rsidR="007D7F26" w:rsidRDefault="007D7F26" w:rsidP="007D7F26">
      <w:r>
        <w:t xml:space="preserve">          "id": 126,</w:t>
      </w:r>
    </w:p>
    <w:p w14:paraId="21A15565" w14:textId="77777777" w:rsidR="007D7F26" w:rsidRDefault="007D7F26" w:rsidP="007D7F26">
      <w:r>
        <w:t xml:space="preserve">          "name": "Elbert Kling",</w:t>
      </w:r>
    </w:p>
    <w:p w14:paraId="4555DA89" w14:textId="77777777" w:rsidR="007D7F26" w:rsidRDefault="007D7F26" w:rsidP="007D7F26">
      <w:r>
        <w:t xml:space="preserve">          "email": "Mercedes98@hotmail.com",</w:t>
      </w:r>
    </w:p>
    <w:p w14:paraId="09AD8141" w14:textId="77777777" w:rsidR="007D7F26" w:rsidRDefault="007D7F26" w:rsidP="007D7F26">
      <w:r>
        <w:t xml:space="preserve">          "password": "student123",</w:t>
      </w:r>
    </w:p>
    <w:p w14:paraId="60445907" w14:textId="77777777" w:rsidR="007D7F26" w:rsidRDefault="007D7F26" w:rsidP="007D7F26">
      <w:r>
        <w:t xml:space="preserve">          "userType": "Student",</w:t>
      </w:r>
    </w:p>
    <w:p w14:paraId="39184725" w14:textId="77777777" w:rsidR="007D7F26" w:rsidRDefault="007D7F26" w:rsidP="007D7F26">
      <w:r>
        <w:t xml:space="preserve">          "gpa": 3.2,</w:t>
      </w:r>
    </w:p>
    <w:p w14:paraId="736E3BF7" w14:textId="77777777" w:rsidR="007D7F26" w:rsidRDefault="007D7F26" w:rsidP="007D7F26">
      <w:r>
        <w:t xml:space="preserve">          "major": "Chemistry"</w:t>
      </w:r>
    </w:p>
    <w:p w14:paraId="66FF77A7" w14:textId="77777777" w:rsidR="007D7F26" w:rsidRDefault="007D7F26" w:rsidP="007D7F26">
      <w:r>
        <w:t xml:space="preserve">        },</w:t>
      </w:r>
    </w:p>
    <w:p w14:paraId="719E2459" w14:textId="77777777" w:rsidR="007D7F26" w:rsidRDefault="007D7F26" w:rsidP="007D7F26">
      <w:r>
        <w:t xml:space="preserve">        {</w:t>
      </w:r>
    </w:p>
    <w:p w14:paraId="5AE54CA3" w14:textId="77777777" w:rsidR="007D7F26" w:rsidRDefault="007D7F26" w:rsidP="007D7F26">
      <w:r>
        <w:t xml:space="preserve">          "id": 132,</w:t>
      </w:r>
    </w:p>
    <w:p w14:paraId="29B9EF0B" w14:textId="77777777" w:rsidR="007D7F26" w:rsidRDefault="007D7F26" w:rsidP="007D7F26">
      <w:r>
        <w:t xml:space="preserve">          "name": "Kristine Gottlieb",</w:t>
      </w:r>
    </w:p>
    <w:p w14:paraId="5D144D10" w14:textId="77777777" w:rsidR="007D7F26" w:rsidRDefault="007D7F26" w:rsidP="007D7F26">
      <w:r>
        <w:t xml:space="preserve">          "email": "Xzavier_Casper41@hotmail.com",</w:t>
      </w:r>
    </w:p>
    <w:p w14:paraId="6EDD575F" w14:textId="77777777" w:rsidR="007D7F26" w:rsidRDefault="007D7F26" w:rsidP="007D7F26">
      <w:r>
        <w:t xml:space="preserve">          "password": "student123",</w:t>
      </w:r>
    </w:p>
    <w:p w14:paraId="3C6DBB51" w14:textId="77777777" w:rsidR="007D7F26" w:rsidRDefault="007D7F26" w:rsidP="007D7F26">
      <w:r>
        <w:t xml:space="preserve">          "userType": "Student",</w:t>
      </w:r>
    </w:p>
    <w:p w14:paraId="58B7EA2A" w14:textId="77777777" w:rsidR="007D7F26" w:rsidRDefault="007D7F26" w:rsidP="007D7F26">
      <w:r>
        <w:t xml:space="preserve">          "gpa": 3.22,</w:t>
      </w:r>
    </w:p>
    <w:p w14:paraId="229F4200" w14:textId="77777777" w:rsidR="007D7F26" w:rsidRDefault="007D7F26" w:rsidP="007D7F26">
      <w:r>
        <w:t xml:space="preserve">          "major": "Business Management"</w:t>
      </w:r>
    </w:p>
    <w:p w14:paraId="52B3AD53" w14:textId="77777777" w:rsidR="007D7F26" w:rsidRDefault="007D7F26" w:rsidP="007D7F26">
      <w:r>
        <w:t xml:space="preserve">        },</w:t>
      </w:r>
    </w:p>
    <w:p w14:paraId="520D3340" w14:textId="77777777" w:rsidR="007D7F26" w:rsidRDefault="007D7F26" w:rsidP="007D7F26">
      <w:r>
        <w:t xml:space="preserve">        {</w:t>
      </w:r>
    </w:p>
    <w:p w14:paraId="5F73FFE1" w14:textId="77777777" w:rsidR="007D7F26" w:rsidRDefault="007D7F26" w:rsidP="007D7F26">
      <w:r>
        <w:t xml:space="preserve">          "id": 135,</w:t>
      </w:r>
    </w:p>
    <w:p w14:paraId="002C4E95" w14:textId="77777777" w:rsidR="007D7F26" w:rsidRDefault="007D7F26" w:rsidP="007D7F26">
      <w:r>
        <w:t xml:space="preserve">          "name": "Raul Trantow-Hansen II",</w:t>
      </w:r>
    </w:p>
    <w:p w14:paraId="3ECF5690" w14:textId="77777777" w:rsidR="007D7F26" w:rsidRDefault="007D7F26" w:rsidP="007D7F26">
      <w:r>
        <w:t xml:space="preserve">          "email": "Delphia.Ullrich@hotmail.com",</w:t>
      </w:r>
    </w:p>
    <w:p w14:paraId="3338A124" w14:textId="77777777" w:rsidR="007D7F26" w:rsidRDefault="007D7F26" w:rsidP="007D7F26">
      <w:r>
        <w:t xml:space="preserve">          "password": "student123",</w:t>
      </w:r>
    </w:p>
    <w:p w14:paraId="1E8AA73D" w14:textId="77777777" w:rsidR="007D7F26" w:rsidRDefault="007D7F26" w:rsidP="007D7F26">
      <w:r>
        <w:t xml:space="preserve">          "userType": "Student",</w:t>
      </w:r>
    </w:p>
    <w:p w14:paraId="483E9BBD" w14:textId="77777777" w:rsidR="007D7F26" w:rsidRDefault="007D7F26" w:rsidP="007D7F26">
      <w:r>
        <w:t xml:space="preserve">          "gpa": 3.09,</w:t>
      </w:r>
    </w:p>
    <w:p w14:paraId="24E96D91" w14:textId="77777777" w:rsidR="007D7F26" w:rsidRDefault="007D7F26" w:rsidP="007D7F26">
      <w:r>
        <w:t xml:space="preserve">          "major": "Business Management"</w:t>
      </w:r>
    </w:p>
    <w:p w14:paraId="2A1D073A" w14:textId="77777777" w:rsidR="007D7F26" w:rsidRDefault="007D7F26" w:rsidP="007D7F26">
      <w:r>
        <w:t xml:space="preserve">        },</w:t>
      </w:r>
    </w:p>
    <w:p w14:paraId="36AB14B6" w14:textId="77777777" w:rsidR="007D7F26" w:rsidRDefault="007D7F26" w:rsidP="007D7F26">
      <w:r>
        <w:t xml:space="preserve">        {</w:t>
      </w:r>
    </w:p>
    <w:p w14:paraId="5C465F62" w14:textId="77777777" w:rsidR="007D7F26" w:rsidRDefault="007D7F26" w:rsidP="007D7F26">
      <w:r>
        <w:t xml:space="preserve">          "id": 140,</w:t>
      </w:r>
    </w:p>
    <w:p w14:paraId="12C62791" w14:textId="77777777" w:rsidR="007D7F26" w:rsidRDefault="007D7F26" w:rsidP="007D7F26">
      <w:r>
        <w:t xml:space="preserve">          "name": "Lynn Dicki",</w:t>
      </w:r>
    </w:p>
    <w:p w14:paraId="56E8ADE8" w14:textId="77777777" w:rsidR="007D7F26" w:rsidRDefault="007D7F26" w:rsidP="007D7F26">
      <w:r>
        <w:t xml:space="preserve">          "email": "Keith68@yahoo.com",</w:t>
      </w:r>
    </w:p>
    <w:p w14:paraId="37647B04" w14:textId="77777777" w:rsidR="007D7F26" w:rsidRDefault="007D7F26" w:rsidP="007D7F26">
      <w:r>
        <w:t xml:space="preserve">          "password": "student123",</w:t>
      </w:r>
    </w:p>
    <w:p w14:paraId="24D02B36" w14:textId="77777777" w:rsidR="007D7F26" w:rsidRDefault="007D7F26" w:rsidP="007D7F26">
      <w:r>
        <w:lastRenderedPageBreak/>
        <w:t xml:space="preserve">          "userType": "Student",</w:t>
      </w:r>
    </w:p>
    <w:p w14:paraId="61167987" w14:textId="77777777" w:rsidR="007D7F26" w:rsidRDefault="007D7F26" w:rsidP="007D7F26">
      <w:r>
        <w:t xml:space="preserve">          "gpa": 3.23,</w:t>
      </w:r>
    </w:p>
    <w:p w14:paraId="364111C0" w14:textId="77777777" w:rsidR="007D7F26" w:rsidRDefault="007D7F26" w:rsidP="007D7F26">
      <w:r>
        <w:t xml:space="preserve">          "major": "Computer Science"</w:t>
      </w:r>
    </w:p>
    <w:p w14:paraId="7952C731" w14:textId="77777777" w:rsidR="007D7F26" w:rsidRDefault="007D7F26" w:rsidP="007D7F26">
      <w:r>
        <w:t xml:space="preserve">        },</w:t>
      </w:r>
    </w:p>
    <w:p w14:paraId="77B097D6" w14:textId="77777777" w:rsidR="007D7F26" w:rsidRDefault="007D7F26" w:rsidP="007D7F26">
      <w:r>
        <w:t xml:space="preserve">        {</w:t>
      </w:r>
    </w:p>
    <w:p w14:paraId="4CBDE24E" w14:textId="77777777" w:rsidR="007D7F26" w:rsidRDefault="007D7F26" w:rsidP="007D7F26">
      <w:r>
        <w:t xml:space="preserve">          "id": 146,</w:t>
      </w:r>
    </w:p>
    <w:p w14:paraId="2B9FA407" w14:textId="77777777" w:rsidR="007D7F26" w:rsidRDefault="007D7F26" w:rsidP="007D7F26">
      <w:r>
        <w:t xml:space="preserve">          "name": "Verna Kessler",</w:t>
      </w:r>
    </w:p>
    <w:p w14:paraId="26646448" w14:textId="77777777" w:rsidR="007D7F26" w:rsidRDefault="007D7F26" w:rsidP="007D7F26">
      <w:r>
        <w:t xml:space="preserve">          "email": "Brionna56@hotmail.com",</w:t>
      </w:r>
    </w:p>
    <w:p w14:paraId="7467D96C" w14:textId="77777777" w:rsidR="007D7F26" w:rsidRDefault="007D7F26" w:rsidP="007D7F26">
      <w:r>
        <w:t xml:space="preserve">          "password": "student123",</w:t>
      </w:r>
    </w:p>
    <w:p w14:paraId="4F0CF813" w14:textId="77777777" w:rsidR="007D7F26" w:rsidRDefault="007D7F26" w:rsidP="007D7F26">
      <w:r>
        <w:t xml:space="preserve">          "userType": "Student",</w:t>
      </w:r>
    </w:p>
    <w:p w14:paraId="3F95C3B3" w14:textId="77777777" w:rsidR="007D7F26" w:rsidRDefault="007D7F26" w:rsidP="007D7F26">
      <w:r>
        <w:t xml:space="preserve">          "gpa": 2.24,</w:t>
      </w:r>
    </w:p>
    <w:p w14:paraId="6F8178D9" w14:textId="77777777" w:rsidR="007D7F26" w:rsidRDefault="007D7F26" w:rsidP="007D7F26">
      <w:r>
        <w:t xml:space="preserve">          "major": "Communication"</w:t>
      </w:r>
    </w:p>
    <w:p w14:paraId="55062055" w14:textId="77777777" w:rsidR="007D7F26" w:rsidRDefault="007D7F26" w:rsidP="007D7F26">
      <w:r>
        <w:t xml:space="preserve">        },</w:t>
      </w:r>
    </w:p>
    <w:p w14:paraId="67132E53" w14:textId="77777777" w:rsidR="007D7F26" w:rsidRDefault="007D7F26" w:rsidP="007D7F26">
      <w:r>
        <w:t xml:space="preserve">        {</w:t>
      </w:r>
    </w:p>
    <w:p w14:paraId="65E51100" w14:textId="77777777" w:rsidR="007D7F26" w:rsidRDefault="007D7F26" w:rsidP="007D7F26">
      <w:r>
        <w:t xml:space="preserve">          "id": 153,</w:t>
      </w:r>
    </w:p>
    <w:p w14:paraId="1FCA0797" w14:textId="77777777" w:rsidR="007D7F26" w:rsidRDefault="007D7F26" w:rsidP="007D7F26">
      <w:r>
        <w:t xml:space="preserve">          "name": "Paul Predovic III",</w:t>
      </w:r>
    </w:p>
    <w:p w14:paraId="2491F67C" w14:textId="77777777" w:rsidR="007D7F26" w:rsidRDefault="007D7F26" w:rsidP="007D7F26">
      <w:r>
        <w:t xml:space="preserve">          "email": "Fannie16@gmail.com",</w:t>
      </w:r>
    </w:p>
    <w:p w14:paraId="0EA9C998" w14:textId="77777777" w:rsidR="007D7F26" w:rsidRDefault="007D7F26" w:rsidP="007D7F26">
      <w:r>
        <w:t xml:space="preserve">          "password": "student123",</w:t>
      </w:r>
    </w:p>
    <w:p w14:paraId="22A777D4" w14:textId="77777777" w:rsidR="007D7F26" w:rsidRDefault="007D7F26" w:rsidP="007D7F26">
      <w:r>
        <w:t xml:space="preserve">          "userType": "Student",</w:t>
      </w:r>
    </w:p>
    <w:p w14:paraId="0DACCEEB" w14:textId="77777777" w:rsidR="007D7F26" w:rsidRDefault="007D7F26" w:rsidP="007D7F26">
      <w:r>
        <w:t xml:space="preserve">          "gpa": 2.93,</w:t>
      </w:r>
    </w:p>
    <w:p w14:paraId="398ACB1D" w14:textId="77777777" w:rsidR="007D7F26" w:rsidRDefault="007D7F26" w:rsidP="007D7F26">
      <w:r>
        <w:t xml:space="preserve">          "major": "Computer Science"</w:t>
      </w:r>
    </w:p>
    <w:p w14:paraId="1C9EE4CA" w14:textId="77777777" w:rsidR="007D7F26" w:rsidRDefault="007D7F26" w:rsidP="007D7F26">
      <w:r>
        <w:t xml:space="preserve">        },</w:t>
      </w:r>
    </w:p>
    <w:p w14:paraId="16BBD747" w14:textId="77777777" w:rsidR="007D7F26" w:rsidRDefault="007D7F26" w:rsidP="007D7F26">
      <w:r>
        <w:t xml:space="preserve">        {</w:t>
      </w:r>
    </w:p>
    <w:p w14:paraId="3F3E739E" w14:textId="77777777" w:rsidR="007D7F26" w:rsidRDefault="007D7F26" w:rsidP="007D7F26">
      <w:r>
        <w:t xml:space="preserve">          "id": 154,</w:t>
      </w:r>
    </w:p>
    <w:p w14:paraId="59E65069" w14:textId="77777777" w:rsidR="007D7F26" w:rsidRDefault="007D7F26" w:rsidP="007D7F26">
      <w:r>
        <w:t xml:space="preserve">          "name": "Bennie Yundt",</w:t>
      </w:r>
    </w:p>
    <w:p w14:paraId="73A7A814" w14:textId="77777777" w:rsidR="007D7F26" w:rsidRDefault="007D7F26" w:rsidP="007D7F26">
      <w:r>
        <w:t xml:space="preserve">          "email": "Lexie.Kihn73@gmail.com",</w:t>
      </w:r>
    </w:p>
    <w:p w14:paraId="01E8029A" w14:textId="77777777" w:rsidR="007D7F26" w:rsidRDefault="007D7F26" w:rsidP="007D7F26">
      <w:r>
        <w:t xml:space="preserve">          "password": "student123",</w:t>
      </w:r>
    </w:p>
    <w:p w14:paraId="3CB880AC" w14:textId="77777777" w:rsidR="007D7F26" w:rsidRDefault="007D7F26" w:rsidP="007D7F26">
      <w:r>
        <w:t xml:space="preserve">          "userType": "Student",</w:t>
      </w:r>
    </w:p>
    <w:p w14:paraId="0D2D1F35" w14:textId="77777777" w:rsidR="007D7F26" w:rsidRDefault="007D7F26" w:rsidP="007D7F26">
      <w:r>
        <w:t xml:space="preserve">          "gpa": 3.97,</w:t>
      </w:r>
    </w:p>
    <w:p w14:paraId="1712DAC5" w14:textId="77777777" w:rsidR="007D7F26" w:rsidRDefault="007D7F26" w:rsidP="007D7F26">
      <w:r>
        <w:t xml:space="preserve">          "major": "Business Management"</w:t>
      </w:r>
    </w:p>
    <w:p w14:paraId="495F78FB" w14:textId="77777777" w:rsidR="007D7F26" w:rsidRDefault="007D7F26" w:rsidP="007D7F26">
      <w:r>
        <w:t xml:space="preserve">        },</w:t>
      </w:r>
    </w:p>
    <w:p w14:paraId="6EB0FE9C" w14:textId="77777777" w:rsidR="007D7F26" w:rsidRDefault="007D7F26" w:rsidP="007D7F26">
      <w:r>
        <w:t xml:space="preserve">        {</w:t>
      </w:r>
    </w:p>
    <w:p w14:paraId="1724A72D" w14:textId="77777777" w:rsidR="007D7F26" w:rsidRDefault="007D7F26" w:rsidP="007D7F26">
      <w:r>
        <w:t xml:space="preserve">          "id": 161,</w:t>
      </w:r>
    </w:p>
    <w:p w14:paraId="742E309A" w14:textId="77777777" w:rsidR="007D7F26" w:rsidRDefault="007D7F26" w:rsidP="007D7F26">
      <w:r>
        <w:t xml:space="preserve">          "name": "Patrick Emard",</w:t>
      </w:r>
    </w:p>
    <w:p w14:paraId="2B0B7A2F" w14:textId="77777777" w:rsidR="007D7F26" w:rsidRDefault="007D7F26" w:rsidP="007D7F26">
      <w:r>
        <w:t xml:space="preserve">          "email": "Lelah51@hotmail.com",</w:t>
      </w:r>
    </w:p>
    <w:p w14:paraId="725B28AD" w14:textId="77777777" w:rsidR="007D7F26" w:rsidRDefault="007D7F26" w:rsidP="007D7F26">
      <w:r>
        <w:t xml:space="preserve">          "password": "student123",</w:t>
      </w:r>
    </w:p>
    <w:p w14:paraId="2E345941" w14:textId="77777777" w:rsidR="007D7F26" w:rsidRDefault="007D7F26" w:rsidP="007D7F26">
      <w:r>
        <w:t xml:space="preserve">          "userType": "Student",</w:t>
      </w:r>
    </w:p>
    <w:p w14:paraId="2950D560" w14:textId="77777777" w:rsidR="007D7F26" w:rsidRDefault="007D7F26" w:rsidP="007D7F26">
      <w:r>
        <w:t xml:space="preserve">          "gpa": 0.2,</w:t>
      </w:r>
    </w:p>
    <w:p w14:paraId="1D1697A6" w14:textId="77777777" w:rsidR="007D7F26" w:rsidRDefault="007D7F26" w:rsidP="007D7F26">
      <w:r>
        <w:t xml:space="preserve">          "major": "Computer Science"</w:t>
      </w:r>
    </w:p>
    <w:p w14:paraId="06C471A2" w14:textId="77777777" w:rsidR="007D7F26" w:rsidRDefault="007D7F26" w:rsidP="007D7F26">
      <w:r>
        <w:t xml:space="preserve">        },</w:t>
      </w:r>
    </w:p>
    <w:p w14:paraId="3947FB6A" w14:textId="77777777" w:rsidR="007D7F26" w:rsidRDefault="007D7F26" w:rsidP="007D7F26">
      <w:r>
        <w:t xml:space="preserve">        {</w:t>
      </w:r>
    </w:p>
    <w:p w14:paraId="1984E7C1" w14:textId="77777777" w:rsidR="007D7F26" w:rsidRDefault="007D7F26" w:rsidP="007D7F26">
      <w:r>
        <w:t xml:space="preserve">          "id": 165,</w:t>
      </w:r>
    </w:p>
    <w:p w14:paraId="1ABB8D37" w14:textId="77777777" w:rsidR="007D7F26" w:rsidRDefault="007D7F26" w:rsidP="007D7F26">
      <w:r>
        <w:lastRenderedPageBreak/>
        <w:t xml:space="preserve">          "name": "Yolanda Anderson",</w:t>
      </w:r>
    </w:p>
    <w:p w14:paraId="28253001" w14:textId="77777777" w:rsidR="007D7F26" w:rsidRDefault="007D7F26" w:rsidP="007D7F26">
      <w:r>
        <w:t xml:space="preserve">          "email": "Alice_Hudson94@hotmail.com",</w:t>
      </w:r>
    </w:p>
    <w:p w14:paraId="35AF529B" w14:textId="77777777" w:rsidR="007D7F26" w:rsidRDefault="007D7F26" w:rsidP="007D7F26">
      <w:r>
        <w:t xml:space="preserve">          "password": "student123",</w:t>
      </w:r>
    </w:p>
    <w:p w14:paraId="2200DFA6" w14:textId="77777777" w:rsidR="007D7F26" w:rsidRDefault="007D7F26" w:rsidP="007D7F26">
      <w:r>
        <w:t xml:space="preserve">          "userType": "Student",</w:t>
      </w:r>
    </w:p>
    <w:p w14:paraId="1690A6E5" w14:textId="77777777" w:rsidR="007D7F26" w:rsidRDefault="007D7F26" w:rsidP="007D7F26">
      <w:r>
        <w:t xml:space="preserve">          "gpa": 3.16,</w:t>
      </w:r>
    </w:p>
    <w:p w14:paraId="465F4C86" w14:textId="77777777" w:rsidR="007D7F26" w:rsidRDefault="007D7F26" w:rsidP="007D7F26">
      <w:r>
        <w:t xml:space="preserve">          "major": "Business Management"</w:t>
      </w:r>
    </w:p>
    <w:p w14:paraId="51078666" w14:textId="77777777" w:rsidR="007D7F26" w:rsidRDefault="007D7F26" w:rsidP="007D7F26">
      <w:r>
        <w:t xml:space="preserve">        },</w:t>
      </w:r>
    </w:p>
    <w:p w14:paraId="28BBC91A" w14:textId="77777777" w:rsidR="007D7F26" w:rsidRDefault="007D7F26" w:rsidP="007D7F26">
      <w:r>
        <w:t xml:space="preserve">        {</w:t>
      </w:r>
    </w:p>
    <w:p w14:paraId="471EC050" w14:textId="77777777" w:rsidR="007D7F26" w:rsidRDefault="007D7F26" w:rsidP="007D7F26">
      <w:r>
        <w:t xml:space="preserve">          "id": 167,</w:t>
      </w:r>
    </w:p>
    <w:p w14:paraId="01C49D0D" w14:textId="77777777" w:rsidR="007D7F26" w:rsidRDefault="007D7F26" w:rsidP="007D7F26">
      <w:r>
        <w:t xml:space="preserve">          "name": "Stacey Emmerich I",</w:t>
      </w:r>
    </w:p>
    <w:p w14:paraId="6EC9A2FC" w14:textId="77777777" w:rsidR="007D7F26" w:rsidRDefault="007D7F26" w:rsidP="007D7F26">
      <w:r>
        <w:t xml:space="preserve">          "email": "Gloria29@gmail.com",</w:t>
      </w:r>
    </w:p>
    <w:p w14:paraId="487E7E48" w14:textId="77777777" w:rsidR="007D7F26" w:rsidRDefault="007D7F26" w:rsidP="007D7F26">
      <w:r>
        <w:t xml:space="preserve">          "password": "student123",</w:t>
      </w:r>
    </w:p>
    <w:p w14:paraId="37BF6DBE" w14:textId="77777777" w:rsidR="007D7F26" w:rsidRDefault="007D7F26" w:rsidP="007D7F26">
      <w:r>
        <w:t xml:space="preserve">          "userType": "Student",</w:t>
      </w:r>
    </w:p>
    <w:p w14:paraId="45E1E6D8" w14:textId="77777777" w:rsidR="007D7F26" w:rsidRDefault="007D7F26" w:rsidP="007D7F26">
      <w:r>
        <w:t xml:space="preserve">          "gpa": 0.37,</w:t>
      </w:r>
    </w:p>
    <w:p w14:paraId="0661B7A0" w14:textId="77777777" w:rsidR="007D7F26" w:rsidRDefault="007D7F26" w:rsidP="007D7F26">
      <w:r>
        <w:t xml:space="preserve">          "major": "Electrical Engineering"</w:t>
      </w:r>
    </w:p>
    <w:p w14:paraId="6DCE2FB7" w14:textId="77777777" w:rsidR="007D7F26" w:rsidRDefault="007D7F26" w:rsidP="007D7F26">
      <w:r>
        <w:t xml:space="preserve">        },</w:t>
      </w:r>
    </w:p>
    <w:p w14:paraId="1A098155" w14:textId="77777777" w:rsidR="007D7F26" w:rsidRDefault="007D7F26" w:rsidP="007D7F26">
      <w:r>
        <w:t xml:space="preserve">        {</w:t>
      </w:r>
    </w:p>
    <w:p w14:paraId="79B36B79" w14:textId="77777777" w:rsidR="007D7F26" w:rsidRDefault="007D7F26" w:rsidP="007D7F26">
      <w:r>
        <w:t xml:space="preserve">          "id": 172,</w:t>
      </w:r>
    </w:p>
    <w:p w14:paraId="732EF9BD" w14:textId="77777777" w:rsidR="007D7F26" w:rsidRDefault="007D7F26" w:rsidP="007D7F26">
      <w:r>
        <w:t xml:space="preserve">          "name": "Janice Rath",</w:t>
      </w:r>
    </w:p>
    <w:p w14:paraId="6C2FC05E" w14:textId="77777777" w:rsidR="007D7F26" w:rsidRDefault="007D7F26" w:rsidP="007D7F26">
      <w:r>
        <w:t xml:space="preserve">          "email": "Devonte_Breitenberg@hotmail.com",</w:t>
      </w:r>
    </w:p>
    <w:p w14:paraId="7EF3C7F6" w14:textId="77777777" w:rsidR="007D7F26" w:rsidRDefault="007D7F26" w:rsidP="007D7F26">
      <w:r>
        <w:t xml:space="preserve">          "password": "student123",</w:t>
      </w:r>
    </w:p>
    <w:p w14:paraId="694B2545" w14:textId="77777777" w:rsidR="007D7F26" w:rsidRDefault="007D7F26" w:rsidP="007D7F26">
      <w:r>
        <w:t xml:space="preserve">          "userType": "Student",</w:t>
      </w:r>
    </w:p>
    <w:p w14:paraId="02E1C07B" w14:textId="77777777" w:rsidR="007D7F26" w:rsidRDefault="007D7F26" w:rsidP="007D7F26">
      <w:r>
        <w:t xml:space="preserve">          "gpa": 0.79,</w:t>
      </w:r>
    </w:p>
    <w:p w14:paraId="29A1DE31" w14:textId="77777777" w:rsidR="007D7F26" w:rsidRDefault="007D7F26" w:rsidP="007D7F26">
      <w:r>
        <w:t xml:space="preserve">          "major": "Biology"</w:t>
      </w:r>
    </w:p>
    <w:p w14:paraId="41D5B76C" w14:textId="77777777" w:rsidR="007D7F26" w:rsidRDefault="007D7F26" w:rsidP="007D7F26">
      <w:r>
        <w:t xml:space="preserve">        },</w:t>
      </w:r>
    </w:p>
    <w:p w14:paraId="3EEA8EDD" w14:textId="77777777" w:rsidR="007D7F26" w:rsidRDefault="007D7F26" w:rsidP="007D7F26">
      <w:r>
        <w:t xml:space="preserve">        {</w:t>
      </w:r>
    </w:p>
    <w:p w14:paraId="47778BF3" w14:textId="77777777" w:rsidR="007D7F26" w:rsidRDefault="007D7F26" w:rsidP="007D7F26">
      <w:r>
        <w:t xml:space="preserve">          "id": 173,</w:t>
      </w:r>
    </w:p>
    <w:p w14:paraId="5040D70C" w14:textId="77777777" w:rsidR="007D7F26" w:rsidRDefault="007D7F26" w:rsidP="007D7F26">
      <w:r>
        <w:t xml:space="preserve">          "name": "Rodolfo Jones",</w:t>
      </w:r>
    </w:p>
    <w:p w14:paraId="6286C52B" w14:textId="77777777" w:rsidR="007D7F26" w:rsidRDefault="007D7F26" w:rsidP="007D7F26">
      <w:r>
        <w:t xml:space="preserve">          "email": "Cale35@hotmail.com",</w:t>
      </w:r>
    </w:p>
    <w:p w14:paraId="6746EC58" w14:textId="77777777" w:rsidR="007D7F26" w:rsidRDefault="007D7F26" w:rsidP="007D7F26">
      <w:r>
        <w:t xml:space="preserve">          "password": "student123",</w:t>
      </w:r>
    </w:p>
    <w:p w14:paraId="26E5D120" w14:textId="77777777" w:rsidR="007D7F26" w:rsidRDefault="007D7F26" w:rsidP="007D7F26">
      <w:r>
        <w:t xml:space="preserve">          "userType": "Student",</w:t>
      </w:r>
    </w:p>
    <w:p w14:paraId="59947457" w14:textId="77777777" w:rsidR="007D7F26" w:rsidRDefault="007D7F26" w:rsidP="007D7F26">
      <w:r>
        <w:t xml:space="preserve">          "gpa": 0.72,</w:t>
      </w:r>
    </w:p>
    <w:p w14:paraId="2F4024E5" w14:textId="77777777" w:rsidR="007D7F26" w:rsidRDefault="007D7F26" w:rsidP="007D7F26">
      <w:r>
        <w:t xml:space="preserve">          "major": "Accounting"</w:t>
      </w:r>
    </w:p>
    <w:p w14:paraId="4AD41F43" w14:textId="77777777" w:rsidR="007D7F26" w:rsidRDefault="007D7F26" w:rsidP="007D7F26">
      <w:r>
        <w:t xml:space="preserve">        },</w:t>
      </w:r>
    </w:p>
    <w:p w14:paraId="46C01E6A" w14:textId="77777777" w:rsidR="007D7F26" w:rsidRDefault="007D7F26" w:rsidP="007D7F26">
      <w:r>
        <w:t xml:space="preserve">        {</w:t>
      </w:r>
    </w:p>
    <w:p w14:paraId="535B9083" w14:textId="77777777" w:rsidR="007D7F26" w:rsidRDefault="007D7F26" w:rsidP="007D7F26">
      <w:r>
        <w:t xml:space="preserve">          "id": 184,</w:t>
      </w:r>
    </w:p>
    <w:p w14:paraId="7AC3E0C8" w14:textId="77777777" w:rsidR="007D7F26" w:rsidRDefault="007D7F26" w:rsidP="007D7F26">
      <w:r>
        <w:t xml:space="preserve">          "name": "Marian Balistreri",</w:t>
      </w:r>
    </w:p>
    <w:p w14:paraId="479347C6" w14:textId="77777777" w:rsidR="007D7F26" w:rsidRDefault="007D7F26" w:rsidP="007D7F26">
      <w:r>
        <w:t xml:space="preserve">          "email": "Mikayla97@hotmail.com",</w:t>
      </w:r>
    </w:p>
    <w:p w14:paraId="78355F27" w14:textId="77777777" w:rsidR="007D7F26" w:rsidRDefault="007D7F26" w:rsidP="007D7F26">
      <w:r>
        <w:t xml:space="preserve">          "password": "student123",</w:t>
      </w:r>
    </w:p>
    <w:p w14:paraId="32904E69" w14:textId="77777777" w:rsidR="007D7F26" w:rsidRDefault="007D7F26" w:rsidP="007D7F26">
      <w:r>
        <w:t xml:space="preserve">          "userType": "Student",</w:t>
      </w:r>
    </w:p>
    <w:p w14:paraId="651CD38E" w14:textId="77777777" w:rsidR="007D7F26" w:rsidRDefault="007D7F26" w:rsidP="007D7F26">
      <w:r>
        <w:t xml:space="preserve">          "gpa": 0.97,</w:t>
      </w:r>
    </w:p>
    <w:p w14:paraId="1DECDE62" w14:textId="77777777" w:rsidR="007D7F26" w:rsidRDefault="007D7F26" w:rsidP="007D7F26">
      <w:r>
        <w:t xml:space="preserve">          "major": "Biology"</w:t>
      </w:r>
    </w:p>
    <w:p w14:paraId="231C0961" w14:textId="77777777" w:rsidR="007D7F26" w:rsidRDefault="007D7F26" w:rsidP="007D7F26">
      <w:r>
        <w:lastRenderedPageBreak/>
        <w:t xml:space="preserve">        },</w:t>
      </w:r>
    </w:p>
    <w:p w14:paraId="05A0956D" w14:textId="77777777" w:rsidR="007D7F26" w:rsidRDefault="007D7F26" w:rsidP="007D7F26">
      <w:r>
        <w:t xml:space="preserve">        {</w:t>
      </w:r>
    </w:p>
    <w:p w14:paraId="7C911923" w14:textId="77777777" w:rsidR="007D7F26" w:rsidRDefault="007D7F26" w:rsidP="007D7F26">
      <w:r>
        <w:t xml:space="preserve">          "id": 188,</w:t>
      </w:r>
    </w:p>
    <w:p w14:paraId="657E49CD" w14:textId="77777777" w:rsidR="007D7F26" w:rsidRDefault="007D7F26" w:rsidP="007D7F26">
      <w:r>
        <w:t xml:space="preserve">          "name": "Dr. Jessie Rempel I",</w:t>
      </w:r>
    </w:p>
    <w:p w14:paraId="38E22181" w14:textId="77777777" w:rsidR="007D7F26" w:rsidRDefault="007D7F26" w:rsidP="007D7F26">
      <w:r>
        <w:t xml:space="preserve">          "email": "Dulce_Gislason22@hotmail.com",</w:t>
      </w:r>
    </w:p>
    <w:p w14:paraId="562C1825" w14:textId="77777777" w:rsidR="007D7F26" w:rsidRDefault="007D7F26" w:rsidP="007D7F26">
      <w:r>
        <w:t xml:space="preserve">          "password": "student123",</w:t>
      </w:r>
    </w:p>
    <w:p w14:paraId="74A72BD0" w14:textId="77777777" w:rsidR="007D7F26" w:rsidRDefault="007D7F26" w:rsidP="007D7F26">
      <w:r>
        <w:t xml:space="preserve">          "userType": "Student",</w:t>
      </w:r>
    </w:p>
    <w:p w14:paraId="4C48CBBD" w14:textId="77777777" w:rsidR="007D7F26" w:rsidRDefault="007D7F26" w:rsidP="007D7F26">
      <w:r>
        <w:t xml:space="preserve">          "gpa": 2.41,</w:t>
      </w:r>
    </w:p>
    <w:p w14:paraId="1FBCF132" w14:textId="77777777" w:rsidR="007D7F26" w:rsidRDefault="007D7F26" w:rsidP="007D7F26">
      <w:r>
        <w:t xml:space="preserve">          "major": "Physics"</w:t>
      </w:r>
    </w:p>
    <w:p w14:paraId="2E7DD558" w14:textId="77777777" w:rsidR="007D7F26" w:rsidRDefault="007D7F26" w:rsidP="007D7F26">
      <w:r>
        <w:t xml:space="preserve">        },</w:t>
      </w:r>
    </w:p>
    <w:p w14:paraId="2C6E6411" w14:textId="77777777" w:rsidR="007D7F26" w:rsidRDefault="007D7F26" w:rsidP="007D7F26">
      <w:r>
        <w:t xml:space="preserve">        {</w:t>
      </w:r>
    </w:p>
    <w:p w14:paraId="2201A483" w14:textId="77777777" w:rsidR="007D7F26" w:rsidRDefault="007D7F26" w:rsidP="007D7F26">
      <w:r>
        <w:t xml:space="preserve">          "id": 193,</w:t>
      </w:r>
    </w:p>
    <w:p w14:paraId="3411023E" w14:textId="77777777" w:rsidR="007D7F26" w:rsidRDefault="007D7F26" w:rsidP="007D7F26">
      <w:r>
        <w:t xml:space="preserve">          "name": "Cecil Lockman IV",</w:t>
      </w:r>
    </w:p>
    <w:p w14:paraId="0B8FD766" w14:textId="77777777" w:rsidR="007D7F26" w:rsidRDefault="007D7F26" w:rsidP="007D7F26">
      <w:r>
        <w:t xml:space="preserve">          "email": "Ettie.Murray@yahoo.com",</w:t>
      </w:r>
    </w:p>
    <w:p w14:paraId="2847137C" w14:textId="77777777" w:rsidR="007D7F26" w:rsidRDefault="007D7F26" w:rsidP="007D7F26">
      <w:r>
        <w:t xml:space="preserve">          "password": "student123",</w:t>
      </w:r>
    </w:p>
    <w:p w14:paraId="49C35510" w14:textId="77777777" w:rsidR="007D7F26" w:rsidRDefault="007D7F26" w:rsidP="007D7F26">
      <w:r>
        <w:t xml:space="preserve">          "userType": "Student",</w:t>
      </w:r>
    </w:p>
    <w:p w14:paraId="65A3188F" w14:textId="77777777" w:rsidR="007D7F26" w:rsidRDefault="007D7F26" w:rsidP="007D7F26">
      <w:r>
        <w:t xml:space="preserve">          "gpa": 1.98,</w:t>
      </w:r>
    </w:p>
    <w:p w14:paraId="3CF2064F" w14:textId="77777777" w:rsidR="007D7F26" w:rsidRDefault="007D7F26" w:rsidP="007D7F26">
      <w:r>
        <w:t xml:space="preserve">          "major": "Art"</w:t>
      </w:r>
    </w:p>
    <w:p w14:paraId="2BE8CECE" w14:textId="77777777" w:rsidR="007D7F26" w:rsidRDefault="007D7F26" w:rsidP="007D7F26">
      <w:r>
        <w:t xml:space="preserve">        },</w:t>
      </w:r>
    </w:p>
    <w:p w14:paraId="1D5280F7" w14:textId="77777777" w:rsidR="007D7F26" w:rsidRDefault="007D7F26" w:rsidP="007D7F26">
      <w:r>
        <w:t xml:space="preserve">        {</w:t>
      </w:r>
    </w:p>
    <w:p w14:paraId="012A4C31" w14:textId="77777777" w:rsidR="007D7F26" w:rsidRDefault="007D7F26" w:rsidP="007D7F26">
      <w:r>
        <w:t xml:space="preserve">          "id": 195,</w:t>
      </w:r>
    </w:p>
    <w:p w14:paraId="4EB999B7" w14:textId="77777777" w:rsidR="007D7F26" w:rsidRDefault="007D7F26" w:rsidP="007D7F26">
      <w:r>
        <w:t xml:space="preserve">          "name": "Daisy Prosacco",</w:t>
      </w:r>
    </w:p>
    <w:p w14:paraId="414AD7E0" w14:textId="77777777" w:rsidR="007D7F26" w:rsidRDefault="007D7F26" w:rsidP="007D7F26">
      <w:r>
        <w:t xml:space="preserve">          "email": "Leopoldo_Bogan@yahoo.com",</w:t>
      </w:r>
    </w:p>
    <w:p w14:paraId="6F487BDF" w14:textId="77777777" w:rsidR="007D7F26" w:rsidRDefault="007D7F26" w:rsidP="007D7F26">
      <w:r>
        <w:t xml:space="preserve">          "password": "student123",</w:t>
      </w:r>
    </w:p>
    <w:p w14:paraId="4AC50F80" w14:textId="77777777" w:rsidR="007D7F26" w:rsidRDefault="007D7F26" w:rsidP="007D7F26">
      <w:r>
        <w:t xml:space="preserve">          "userType": "Student",</w:t>
      </w:r>
    </w:p>
    <w:p w14:paraId="04F07426" w14:textId="77777777" w:rsidR="007D7F26" w:rsidRDefault="007D7F26" w:rsidP="007D7F26">
      <w:r>
        <w:t xml:space="preserve">          "gpa": 0.23,</w:t>
      </w:r>
    </w:p>
    <w:p w14:paraId="17A496B2" w14:textId="77777777" w:rsidR="007D7F26" w:rsidRDefault="007D7F26" w:rsidP="007D7F26">
      <w:r>
        <w:t xml:space="preserve">          "major": "Accounting"</w:t>
      </w:r>
    </w:p>
    <w:p w14:paraId="2035E9AE" w14:textId="77777777" w:rsidR="007D7F26" w:rsidRDefault="007D7F26" w:rsidP="007D7F26">
      <w:r>
        <w:t xml:space="preserve">        },</w:t>
      </w:r>
    </w:p>
    <w:p w14:paraId="4F5288D5" w14:textId="77777777" w:rsidR="007D7F26" w:rsidRDefault="007D7F26" w:rsidP="007D7F26">
      <w:r>
        <w:t xml:space="preserve">        {</w:t>
      </w:r>
    </w:p>
    <w:p w14:paraId="2C583E4E" w14:textId="77777777" w:rsidR="007D7F26" w:rsidRDefault="007D7F26" w:rsidP="007D7F26">
      <w:r>
        <w:t xml:space="preserve">          "id": 197,</w:t>
      </w:r>
    </w:p>
    <w:p w14:paraId="505AF187" w14:textId="77777777" w:rsidR="007D7F26" w:rsidRDefault="007D7F26" w:rsidP="007D7F26">
      <w:r>
        <w:t xml:space="preserve">          "name": "Homer Dickens",</w:t>
      </w:r>
    </w:p>
    <w:p w14:paraId="4BF0B4EA" w14:textId="77777777" w:rsidR="007D7F26" w:rsidRDefault="007D7F26" w:rsidP="007D7F26">
      <w:r>
        <w:t xml:space="preserve">          "email": "Amari.Murphy16@yahoo.com",</w:t>
      </w:r>
    </w:p>
    <w:p w14:paraId="6C594BEC" w14:textId="77777777" w:rsidR="007D7F26" w:rsidRDefault="007D7F26" w:rsidP="007D7F26">
      <w:r>
        <w:t xml:space="preserve">          "password": "student123",</w:t>
      </w:r>
    </w:p>
    <w:p w14:paraId="38C2918C" w14:textId="77777777" w:rsidR="007D7F26" w:rsidRDefault="007D7F26" w:rsidP="007D7F26">
      <w:r>
        <w:t xml:space="preserve">          "userType": "Student",</w:t>
      </w:r>
    </w:p>
    <w:p w14:paraId="1B568898" w14:textId="77777777" w:rsidR="007D7F26" w:rsidRDefault="007D7F26" w:rsidP="007D7F26">
      <w:r>
        <w:t xml:space="preserve">          "gpa": 1.34,</w:t>
      </w:r>
    </w:p>
    <w:p w14:paraId="61C2F5CD" w14:textId="77777777" w:rsidR="007D7F26" w:rsidRDefault="007D7F26" w:rsidP="007D7F26">
      <w:r>
        <w:t xml:space="preserve">          "major": "Computer Science"</w:t>
      </w:r>
    </w:p>
    <w:p w14:paraId="0F5C975C" w14:textId="77777777" w:rsidR="007D7F26" w:rsidRDefault="007D7F26" w:rsidP="007D7F26">
      <w:r>
        <w:t xml:space="preserve">        },</w:t>
      </w:r>
    </w:p>
    <w:p w14:paraId="6E276EC0" w14:textId="77777777" w:rsidR="007D7F26" w:rsidRDefault="007D7F26" w:rsidP="007D7F26">
      <w:r>
        <w:t xml:space="preserve">        {</w:t>
      </w:r>
    </w:p>
    <w:p w14:paraId="79D09CC7" w14:textId="77777777" w:rsidR="007D7F26" w:rsidRDefault="007D7F26" w:rsidP="007D7F26">
      <w:r>
        <w:t xml:space="preserve">          "id": 198,</w:t>
      </w:r>
    </w:p>
    <w:p w14:paraId="531B8730" w14:textId="77777777" w:rsidR="007D7F26" w:rsidRDefault="007D7F26" w:rsidP="007D7F26">
      <w:r>
        <w:t xml:space="preserve">          "name": "Elizabeth Bednar-Olson",</w:t>
      </w:r>
    </w:p>
    <w:p w14:paraId="621E10E1" w14:textId="77777777" w:rsidR="007D7F26" w:rsidRDefault="007D7F26" w:rsidP="007D7F26">
      <w:r>
        <w:t xml:space="preserve">          "email": "Gabriel.Lubowitz77@yahoo.com",</w:t>
      </w:r>
    </w:p>
    <w:p w14:paraId="367A7CC7" w14:textId="77777777" w:rsidR="007D7F26" w:rsidRDefault="007D7F26" w:rsidP="007D7F26">
      <w:r>
        <w:t xml:space="preserve">          "password": "student123",</w:t>
      </w:r>
    </w:p>
    <w:p w14:paraId="1411AD7F" w14:textId="77777777" w:rsidR="007D7F26" w:rsidRDefault="007D7F26" w:rsidP="007D7F26">
      <w:r>
        <w:lastRenderedPageBreak/>
        <w:t xml:space="preserve">          "userType": "Student",</w:t>
      </w:r>
    </w:p>
    <w:p w14:paraId="05399464" w14:textId="77777777" w:rsidR="007D7F26" w:rsidRDefault="007D7F26" w:rsidP="007D7F26">
      <w:r>
        <w:t xml:space="preserve">          "gpa": 0.98,</w:t>
      </w:r>
    </w:p>
    <w:p w14:paraId="0CFE7D19" w14:textId="77777777" w:rsidR="007D7F26" w:rsidRDefault="007D7F26" w:rsidP="007D7F26">
      <w:r>
        <w:t xml:space="preserve">          "major": "Biology"</w:t>
      </w:r>
    </w:p>
    <w:p w14:paraId="1A11E779" w14:textId="77777777" w:rsidR="007D7F26" w:rsidRDefault="007D7F26" w:rsidP="007D7F26">
      <w:r>
        <w:t xml:space="preserve">        },</w:t>
      </w:r>
    </w:p>
    <w:p w14:paraId="3BE9DA0F" w14:textId="77777777" w:rsidR="007D7F26" w:rsidRDefault="007D7F26" w:rsidP="007D7F26">
      <w:r>
        <w:t xml:space="preserve">        {</w:t>
      </w:r>
    </w:p>
    <w:p w14:paraId="155F47C5" w14:textId="77777777" w:rsidR="007D7F26" w:rsidRDefault="007D7F26" w:rsidP="007D7F26">
      <w:r>
        <w:t xml:space="preserve">          "id": 199,</w:t>
      </w:r>
    </w:p>
    <w:p w14:paraId="03510DA3" w14:textId="77777777" w:rsidR="007D7F26" w:rsidRDefault="007D7F26" w:rsidP="007D7F26">
      <w:r>
        <w:t xml:space="preserve">          "name": "Ashley Carroll Sr.",</w:t>
      </w:r>
    </w:p>
    <w:p w14:paraId="5784DB1D" w14:textId="77777777" w:rsidR="007D7F26" w:rsidRDefault="007D7F26" w:rsidP="007D7F26">
      <w:r>
        <w:t xml:space="preserve">          "email": "Catalina_Schiller@yahoo.com",</w:t>
      </w:r>
    </w:p>
    <w:p w14:paraId="1ED6CA85" w14:textId="77777777" w:rsidR="007D7F26" w:rsidRDefault="007D7F26" w:rsidP="007D7F26">
      <w:r>
        <w:t xml:space="preserve">          "password": "student123",</w:t>
      </w:r>
    </w:p>
    <w:p w14:paraId="312418C6" w14:textId="77777777" w:rsidR="007D7F26" w:rsidRDefault="007D7F26" w:rsidP="007D7F26">
      <w:r>
        <w:t xml:space="preserve">          "userType": "Student",</w:t>
      </w:r>
    </w:p>
    <w:p w14:paraId="50D73035" w14:textId="77777777" w:rsidR="007D7F26" w:rsidRDefault="007D7F26" w:rsidP="007D7F26">
      <w:r>
        <w:t xml:space="preserve">          "gpa": 0.21,</w:t>
      </w:r>
    </w:p>
    <w:p w14:paraId="6A6137A5" w14:textId="77777777" w:rsidR="007D7F26" w:rsidRDefault="007D7F26" w:rsidP="007D7F26">
      <w:r>
        <w:t xml:space="preserve">          "major": "Mathematics"</w:t>
      </w:r>
    </w:p>
    <w:p w14:paraId="2EA09F57" w14:textId="77777777" w:rsidR="007D7F26" w:rsidRDefault="007D7F26" w:rsidP="007D7F26">
      <w:r>
        <w:t xml:space="preserve">        }</w:t>
      </w:r>
    </w:p>
    <w:p w14:paraId="630DA3BF" w14:textId="77777777" w:rsidR="007D7F26" w:rsidRDefault="007D7F26" w:rsidP="007D7F26">
      <w:r>
        <w:t xml:space="preserve">      ],</w:t>
      </w:r>
    </w:p>
    <w:p w14:paraId="1D4FB9BE" w14:textId="77777777" w:rsidR="007D7F26" w:rsidRDefault="007D7F26" w:rsidP="007D7F26">
      <w:r>
        <w:t xml:space="preserve">      "prerequisites": [],</w:t>
      </w:r>
    </w:p>
    <w:p w14:paraId="16958252" w14:textId="77777777" w:rsidR="007D7F26" w:rsidRDefault="007D7F26" w:rsidP="007D7F26">
      <w:r>
        <w:t xml:space="preserve">      "grades": [</w:t>
      </w:r>
    </w:p>
    <w:p w14:paraId="00B54488" w14:textId="77777777" w:rsidR="007D7F26" w:rsidRDefault="007D7F26" w:rsidP="007D7F26">
      <w:r>
        <w:t xml:space="preserve">        {</w:t>
      </w:r>
    </w:p>
    <w:p w14:paraId="4512C67C" w14:textId="77777777" w:rsidR="007D7F26" w:rsidRDefault="007D7F26" w:rsidP="007D7F26">
      <w:r>
        <w:t xml:space="preserve">          "id": 431,</w:t>
      </w:r>
    </w:p>
    <w:p w14:paraId="7C555BE9" w14:textId="77777777" w:rsidR="007D7F26" w:rsidRDefault="007D7F26" w:rsidP="007D7F26">
      <w:r>
        <w:t xml:space="preserve">          "title": "creo damno acerbitas Final Exam",</w:t>
      </w:r>
    </w:p>
    <w:p w14:paraId="71B3EF47" w14:textId="77777777" w:rsidR="007D7F26" w:rsidRDefault="007D7F26" w:rsidP="007D7F26">
      <w:r>
        <w:t xml:space="preserve">          "grade": 70.97,</w:t>
      </w:r>
    </w:p>
    <w:p w14:paraId="1EEF7DBE" w14:textId="77777777" w:rsidR="007D7F26" w:rsidRDefault="007D7F26" w:rsidP="007D7F26">
      <w:r>
        <w:t xml:space="preserve">          "studentId": 78,</w:t>
      </w:r>
    </w:p>
    <w:p w14:paraId="64B79ABE" w14:textId="77777777" w:rsidR="007D7F26" w:rsidRDefault="007D7F26" w:rsidP="007D7F26">
      <w:r>
        <w:t xml:space="preserve">          "courseId": 44</w:t>
      </w:r>
    </w:p>
    <w:p w14:paraId="72B8581E" w14:textId="77777777" w:rsidR="007D7F26" w:rsidRDefault="007D7F26" w:rsidP="007D7F26">
      <w:r>
        <w:t xml:space="preserve">        },</w:t>
      </w:r>
    </w:p>
    <w:p w14:paraId="251962B9" w14:textId="77777777" w:rsidR="007D7F26" w:rsidRDefault="007D7F26" w:rsidP="007D7F26">
      <w:r>
        <w:t xml:space="preserve">        {</w:t>
      </w:r>
    </w:p>
    <w:p w14:paraId="59ED155E" w14:textId="77777777" w:rsidR="007D7F26" w:rsidRDefault="007D7F26" w:rsidP="007D7F26">
      <w:r>
        <w:t xml:space="preserve">          "id": 432,</w:t>
      </w:r>
    </w:p>
    <w:p w14:paraId="77599FE5" w14:textId="77777777" w:rsidR="007D7F26" w:rsidRDefault="007D7F26" w:rsidP="007D7F26">
      <w:r>
        <w:t xml:space="preserve">          "title": "creo damno acerbitas Final Exam",</w:t>
      </w:r>
    </w:p>
    <w:p w14:paraId="445811D9" w14:textId="77777777" w:rsidR="007D7F26" w:rsidRDefault="007D7F26" w:rsidP="007D7F26">
      <w:r>
        <w:t xml:space="preserve">          "grade": 34.59,</w:t>
      </w:r>
    </w:p>
    <w:p w14:paraId="01B17CD7" w14:textId="77777777" w:rsidR="007D7F26" w:rsidRDefault="007D7F26" w:rsidP="007D7F26">
      <w:r>
        <w:t xml:space="preserve">          "studentId": 135,</w:t>
      </w:r>
    </w:p>
    <w:p w14:paraId="110EF0C4" w14:textId="77777777" w:rsidR="007D7F26" w:rsidRDefault="007D7F26" w:rsidP="007D7F26">
      <w:r>
        <w:t xml:space="preserve">          "courseId": 44</w:t>
      </w:r>
    </w:p>
    <w:p w14:paraId="05374C93" w14:textId="77777777" w:rsidR="007D7F26" w:rsidRDefault="007D7F26" w:rsidP="007D7F26">
      <w:r>
        <w:t xml:space="preserve">        },</w:t>
      </w:r>
    </w:p>
    <w:p w14:paraId="358164D1" w14:textId="77777777" w:rsidR="007D7F26" w:rsidRDefault="007D7F26" w:rsidP="007D7F26">
      <w:r>
        <w:t xml:space="preserve">        {</w:t>
      </w:r>
    </w:p>
    <w:p w14:paraId="40056F5B" w14:textId="77777777" w:rsidR="007D7F26" w:rsidRDefault="007D7F26" w:rsidP="007D7F26">
      <w:r>
        <w:t xml:space="preserve">          "id": 433,</w:t>
      </w:r>
    </w:p>
    <w:p w14:paraId="2B8DD033" w14:textId="77777777" w:rsidR="007D7F26" w:rsidRDefault="007D7F26" w:rsidP="007D7F26">
      <w:r>
        <w:t xml:space="preserve">          "title": "creo damno acerbitas Final Exam",</w:t>
      </w:r>
    </w:p>
    <w:p w14:paraId="7A78FBB5" w14:textId="77777777" w:rsidR="007D7F26" w:rsidRDefault="007D7F26" w:rsidP="007D7F26">
      <w:r>
        <w:t xml:space="preserve">          "grade": 34.2,</w:t>
      </w:r>
    </w:p>
    <w:p w14:paraId="0E5D3E07" w14:textId="77777777" w:rsidR="007D7F26" w:rsidRDefault="007D7F26" w:rsidP="007D7F26">
      <w:r>
        <w:t xml:space="preserve">          "studentId": 121,</w:t>
      </w:r>
    </w:p>
    <w:p w14:paraId="2A213BFB" w14:textId="77777777" w:rsidR="007D7F26" w:rsidRDefault="007D7F26" w:rsidP="007D7F26">
      <w:r>
        <w:t xml:space="preserve">          "courseId": 44</w:t>
      </w:r>
    </w:p>
    <w:p w14:paraId="5806D0D1" w14:textId="77777777" w:rsidR="007D7F26" w:rsidRDefault="007D7F26" w:rsidP="007D7F26">
      <w:r>
        <w:t xml:space="preserve">        },</w:t>
      </w:r>
    </w:p>
    <w:p w14:paraId="1885CA74" w14:textId="77777777" w:rsidR="007D7F26" w:rsidRDefault="007D7F26" w:rsidP="007D7F26">
      <w:r>
        <w:t xml:space="preserve">        {</w:t>
      </w:r>
    </w:p>
    <w:p w14:paraId="5FB48687" w14:textId="77777777" w:rsidR="007D7F26" w:rsidRDefault="007D7F26" w:rsidP="007D7F26">
      <w:r>
        <w:t xml:space="preserve">          "id": 434,</w:t>
      </w:r>
    </w:p>
    <w:p w14:paraId="2B99C056" w14:textId="77777777" w:rsidR="007D7F26" w:rsidRDefault="007D7F26" w:rsidP="007D7F26">
      <w:r>
        <w:t xml:space="preserve">          "title": "creo damno acerbitas Final Exam",</w:t>
      </w:r>
    </w:p>
    <w:p w14:paraId="44746E2C" w14:textId="77777777" w:rsidR="007D7F26" w:rsidRDefault="007D7F26" w:rsidP="007D7F26">
      <w:r>
        <w:t xml:space="preserve">          "grade": 52.99,</w:t>
      </w:r>
    </w:p>
    <w:p w14:paraId="41B35A09" w14:textId="77777777" w:rsidR="007D7F26" w:rsidRDefault="007D7F26" w:rsidP="007D7F26">
      <w:r>
        <w:t xml:space="preserve">          "studentId": 198,</w:t>
      </w:r>
    </w:p>
    <w:p w14:paraId="1891F31F" w14:textId="77777777" w:rsidR="007D7F26" w:rsidRDefault="007D7F26" w:rsidP="007D7F26">
      <w:r>
        <w:lastRenderedPageBreak/>
        <w:t xml:space="preserve">          "courseId": 44</w:t>
      </w:r>
    </w:p>
    <w:p w14:paraId="3228BCA9" w14:textId="77777777" w:rsidR="007D7F26" w:rsidRDefault="007D7F26" w:rsidP="007D7F26">
      <w:r>
        <w:t xml:space="preserve">        },</w:t>
      </w:r>
    </w:p>
    <w:p w14:paraId="5FDA7569" w14:textId="77777777" w:rsidR="007D7F26" w:rsidRDefault="007D7F26" w:rsidP="007D7F26">
      <w:r>
        <w:t xml:space="preserve">        {</w:t>
      </w:r>
    </w:p>
    <w:p w14:paraId="5AD72B10" w14:textId="77777777" w:rsidR="007D7F26" w:rsidRDefault="007D7F26" w:rsidP="007D7F26">
      <w:r>
        <w:t xml:space="preserve">          "id": 435,</w:t>
      </w:r>
    </w:p>
    <w:p w14:paraId="0B9BF090" w14:textId="77777777" w:rsidR="007D7F26" w:rsidRDefault="007D7F26" w:rsidP="007D7F26">
      <w:r>
        <w:t xml:space="preserve">          "title": "creo damno acerbitas Final Exam",</w:t>
      </w:r>
    </w:p>
    <w:p w14:paraId="78687F6E" w14:textId="77777777" w:rsidR="007D7F26" w:rsidRDefault="007D7F26" w:rsidP="007D7F26">
      <w:r>
        <w:t xml:space="preserve">          "grade": 94.81,</w:t>
      </w:r>
    </w:p>
    <w:p w14:paraId="5BED84DD" w14:textId="77777777" w:rsidR="007D7F26" w:rsidRDefault="007D7F26" w:rsidP="007D7F26">
      <w:r>
        <w:t xml:space="preserve">          "studentId": 18,</w:t>
      </w:r>
    </w:p>
    <w:p w14:paraId="420EED53" w14:textId="77777777" w:rsidR="007D7F26" w:rsidRDefault="007D7F26" w:rsidP="007D7F26">
      <w:r>
        <w:t xml:space="preserve">          "courseId": 44</w:t>
      </w:r>
    </w:p>
    <w:p w14:paraId="51B3573A" w14:textId="77777777" w:rsidR="007D7F26" w:rsidRDefault="007D7F26" w:rsidP="007D7F26">
      <w:r>
        <w:t xml:space="preserve">        },</w:t>
      </w:r>
    </w:p>
    <w:p w14:paraId="6826303F" w14:textId="77777777" w:rsidR="007D7F26" w:rsidRDefault="007D7F26" w:rsidP="007D7F26">
      <w:r>
        <w:t xml:space="preserve">        {</w:t>
      </w:r>
    </w:p>
    <w:p w14:paraId="1C15DB79" w14:textId="77777777" w:rsidR="007D7F26" w:rsidRDefault="007D7F26" w:rsidP="007D7F26">
      <w:r>
        <w:t xml:space="preserve">          "id": 436,</w:t>
      </w:r>
    </w:p>
    <w:p w14:paraId="0D916ABB" w14:textId="77777777" w:rsidR="007D7F26" w:rsidRDefault="007D7F26" w:rsidP="007D7F26">
      <w:r>
        <w:t xml:space="preserve">          "title": "creo damno acerbitas Final Exam",</w:t>
      </w:r>
    </w:p>
    <w:p w14:paraId="1EB83D23" w14:textId="77777777" w:rsidR="007D7F26" w:rsidRDefault="007D7F26" w:rsidP="007D7F26">
      <w:r>
        <w:t xml:space="preserve">          "grade": 63.36,</w:t>
      </w:r>
    </w:p>
    <w:p w14:paraId="1D0E19D8" w14:textId="77777777" w:rsidR="007D7F26" w:rsidRDefault="007D7F26" w:rsidP="007D7F26">
      <w:r>
        <w:t xml:space="preserve">          "studentId": 165,</w:t>
      </w:r>
    </w:p>
    <w:p w14:paraId="41023ACD" w14:textId="77777777" w:rsidR="007D7F26" w:rsidRDefault="007D7F26" w:rsidP="007D7F26">
      <w:r>
        <w:t xml:space="preserve">          "courseId": 44</w:t>
      </w:r>
    </w:p>
    <w:p w14:paraId="0D96A151" w14:textId="77777777" w:rsidR="007D7F26" w:rsidRDefault="007D7F26" w:rsidP="007D7F26">
      <w:r>
        <w:t xml:space="preserve">        },</w:t>
      </w:r>
    </w:p>
    <w:p w14:paraId="66B767E8" w14:textId="77777777" w:rsidR="007D7F26" w:rsidRDefault="007D7F26" w:rsidP="007D7F26">
      <w:r>
        <w:t xml:space="preserve">        {</w:t>
      </w:r>
    </w:p>
    <w:p w14:paraId="251A1410" w14:textId="77777777" w:rsidR="007D7F26" w:rsidRDefault="007D7F26" w:rsidP="007D7F26">
      <w:r>
        <w:t xml:space="preserve">          "id": 437,</w:t>
      </w:r>
    </w:p>
    <w:p w14:paraId="7480690D" w14:textId="77777777" w:rsidR="007D7F26" w:rsidRDefault="007D7F26" w:rsidP="007D7F26">
      <w:r>
        <w:t xml:space="preserve">          "title": "creo damno acerbitas Final Exam",</w:t>
      </w:r>
    </w:p>
    <w:p w14:paraId="7D4AFD3F" w14:textId="77777777" w:rsidR="007D7F26" w:rsidRDefault="007D7F26" w:rsidP="007D7F26">
      <w:r>
        <w:t xml:space="preserve">          "grade": 37.43,</w:t>
      </w:r>
    </w:p>
    <w:p w14:paraId="40E25EE2" w14:textId="77777777" w:rsidR="007D7F26" w:rsidRDefault="007D7F26" w:rsidP="007D7F26">
      <w:r>
        <w:t xml:space="preserve">          "studentId": 154,</w:t>
      </w:r>
    </w:p>
    <w:p w14:paraId="475EEDD3" w14:textId="77777777" w:rsidR="007D7F26" w:rsidRDefault="007D7F26" w:rsidP="007D7F26">
      <w:r>
        <w:t xml:space="preserve">          "courseId": 44</w:t>
      </w:r>
    </w:p>
    <w:p w14:paraId="1FD69CCF" w14:textId="77777777" w:rsidR="007D7F26" w:rsidRDefault="007D7F26" w:rsidP="007D7F26">
      <w:r>
        <w:t xml:space="preserve">        },</w:t>
      </w:r>
    </w:p>
    <w:p w14:paraId="074A6CEC" w14:textId="77777777" w:rsidR="007D7F26" w:rsidRDefault="007D7F26" w:rsidP="007D7F26">
      <w:r>
        <w:t xml:space="preserve">        {</w:t>
      </w:r>
    </w:p>
    <w:p w14:paraId="4D41444B" w14:textId="77777777" w:rsidR="007D7F26" w:rsidRDefault="007D7F26" w:rsidP="007D7F26">
      <w:r>
        <w:t xml:space="preserve">          "id": 438,</w:t>
      </w:r>
    </w:p>
    <w:p w14:paraId="5BE5D1AD" w14:textId="77777777" w:rsidR="007D7F26" w:rsidRDefault="007D7F26" w:rsidP="007D7F26">
      <w:r>
        <w:t xml:space="preserve">          "title": "creo damno acerbitas Final Exam",</w:t>
      </w:r>
    </w:p>
    <w:p w14:paraId="1AA9D149" w14:textId="77777777" w:rsidR="007D7F26" w:rsidRDefault="007D7F26" w:rsidP="007D7F26">
      <w:r>
        <w:t xml:space="preserve">          "grade": 39.26,</w:t>
      </w:r>
    </w:p>
    <w:p w14:paraId="7FCEA586" w14:textId="77777777" w:rsidR="007D7F26" w:rsidRDefault="007D7F26" w:rsidP="007D7F26">
      <w:r>
        <w:t xml:space="preserve">          "studentId": 116,</w:t>
      </w:r>
    </w:p>
    <w:p w14:paraId="35B0F4E0" w14:textId="77777777" w:rsidR="007D7F26" w:rsidRDefault="007D7F26" w:rsidP="007D7F26">
      <w:r>
        <w:t xml:space="preserve">          "courseId": 44</w:t>
      </w:r>
    </w:p>
    <w:p w14:paraId="60AEFE21" w14:textId="77777777" w:rsidR="007D7F26" w:rsidRDefault="007D7F26" w:rsidP="007D7F26">
      <w:r>
        <w:t xml:space="preserve">        },</w:t>
      </w:r>
    </w:p>
    <w:p w14:paraId="34582024" w14:textId="77777777" w:rsidR="007D7F26" w:rsidRDefault="007D7F26" w:rsidP="007D7F26">
      <w:r>
        <w:t xml:space="preserve">        {</w:t>
      </w:r>
    </w:p>
    <w:p w14:paraId="33D5CAFD" w14:textId="77777777" w:rsidR="007D7F26" w:rsidRDefault="007D7F26" w:rsidP="007D7F26">
      <w:r>
        <w:t xml:space="preserve">          "id": 439,</w:t>
      </w:r>
    </w:p>
    <w:p w14:paraId="2BD91172" w14:textId="77777777" w:rsidR="007D7F26" w:rsidRDefault="007D7F26" w:rsidP="007D7F26">
      <w:r>
        <w:t xml:space="preserve">          "title": "creo damno acerbitas Final Exam",</w:t>
      </w:r>
    </w:p>
    <w:p w14:paraId="417F0B78" w14:textId="77777777" w:rsidR="007D7F26" w:rsidRDefault="007D7F26" w:rsidP="007D7F26">
      <w:r>
        <w:t xml:space="preserve">          "grade": 12.55,</w:t>
      </w:r>
    </w:p>
    <w:p w14:paraId="41E7D841" w14:textId="77777777" w:rsidR="007D7F26" w:rsidRDefault="007D7F26" w:rsidP="007D7F26">
      <w:r>
        <w:t xml:space="preserve">          "studentId": 153,</w:t>
      </w:r>
    </w:p>
    <w:p w14:paraId="76601166" w14:textId="77777777" w:rsidR="007D7F26" w:rsidRDefault="007D7F26" w:rsidP="007D7F26">
      <w:r>
        <w:t xml:space="preserve">          "courseId": 44</w:t>
      </w:r>
    </w:p>
    <w:p w14:paraId="5E886373" w14:textId="77777777" w:rsidR="007D7F26" w:rsidRDefault="007D7F26" w:rsidP="007D7F26">
      <w:r>
        <w:t xml:space="preserve">        },</w:t>
      </w:r>
    </w:p>
    <w:p w14:paraId="315C141C" w14:textId="77777777" w:rsidR="007D7F26" w:rsidRDefault="007D7F26" w:rsidP="007D7F26">
      <w:r>
        <w:t xml:space="preserve">        {</w:t>
      </w:r>
    </w:p>
    <w:p w14:paraId="347C4E24" w14:textId="77777777" w:rsidR="007D7F26" w:rsidRDefault="007D7F26" w:rsidP="007D7F26">
      <w:r>
        <w:t xml:space="preserve">          "id": 440,</w:t>
      </w:r>
    </w:p>
    <w:p w14:paraId="1FCE77FF" w14:textId="77777777" w:rsidR="007D7F26" w:rsidRDefault="007D7F26" w:rsidP="007D7F26">
      <w:r>
        <w:t xml:space="preserve">          "title": "creo damno acerbitas Final Exam",</w:t>
      </w:r>
    </w:p>
    <w:p w14:paraId="4EDE3EF6" w14:textId="77777777" w:rsidR="007D7F26" w:rsidRDefault="007D7F26" w:rsidP="007D7F26">
      <w:r>
        <w:t xml:space="preserve">          "grade": 2.22,</w:t>
      </w:r>
    </w:p>
    <w:p w14:paraId="3F224E97" w14:textId="77777777" w:rsidR="007D7F26" w:rsidRDefault="007D7F26" w:rsidP="007D7F26">
      <w:r>
        <w:t xml:space="preserve">          "studentId": 199,</w:t>
      </w:r>
    </w:p>
    <w:p w14:paraId="222DCDED" w14:textId="77777777" w:rsidR="007D7F26" w:rsidRDefault="007D7F26" w:rsidP="007D7F26">
      <w:r>
        <w:lastRenderedPageBreak/>
        <w:t xml:space="preserve">          "courseId": 44</w:t>
      </w:r>
    </w:p>
    <w:p w14:paraId="5241B31F" w14:textId="77777777" w:rsidR="007D7F26" w:rsidRDefault="007D7F26" w:rsidP="007D7F26">
      <w:r>
        <w:t xml:space="preserve">        }</w:t>
      </w:r>
    </w:p>
    <w:p w14:paraId="3D8184AD" w14:textId="77777777" w:rsidR="007D7F26" w:rsidRDefault="007D7F26" w:rsidP="007D7F26">
      <w:r>
        <w:t xml:space="preserve">      ]</w:t>
      </w:r>
    </w:p>
    <w:p w14:paraId="2CCBC793" w14:textId="77777777" w:rsidR="007D7F26" w:rsidRDefault="007D7F26" w:rsidP="007D7F26">
      <w:r>
        <w:t xml:space="preserve">    },</w:t>
      </w:r>
    </w:p>
    <w:p w14:paraId="20B42D5E" w14:textId="77777777" w:rsidR="007D7F26" w:rsidRDefault="007D7F26" w:rsidP="007D7F26">
      <w:r>
        <w:t xml:space="preserve">    {</w:t>
      </w:r>
    </w:p>
    <w:p w14:paraId="3B3D3642" w14:textId="77777777" w:rsidR="007D7F26" w:rsidRDefault="007D7F26" w:rsidP="007D7F26">
      <w:r>
        <w:t xml:space="preserve">      "id": 45,</w:t>
      </w:r>
    </w:p>
    <w:p w14:paraId="365743EA" w14:textId="77777777" w:rsidR="007D7F26" w:rsidRDefault="007D7F26" w:rsidP="007D7F26">
      <w:r>
        <w:t xml:space="preserve">      "title": "In-Depth Chemistry Specialization",</w:t>
      </w:r>
    </w:p>
    <w:p w14:paraId="4CD53BDA" w14:textId="77777777" w:rsidR="007D7F26" w:rsidRDefault="007D7F26" w:rsidP="007D7F26">
      <w:r>
        <w:t xml:space="preserve">      "location": "Room 140",</w:t>
      </w:r>
    </w:p>
    <w:p w14:paraId="2B65FDDA" w14:textId="77777777" w:rsidR="007D7F26" w:rsidRDefault="007D7F26" w:rsidP="007D7F26">
      <w:r>
        <w:t xml:space="preserve">      "category": "Science",</w:t>
      </w:r>
    </w:p>
    <w:p w14:paraId="02C85E01" w14:textId="77777777" w:rsidR="007D7F26" w:rsidRDefault="007D7F26" w:rsidP="007D7F26">
      <w:r>
        <w:t xml:space="preserve">      "registrationStatus": false,</w:t>
      </w:r>
    </w:p>
    <w:p w14:paraId="5BCAFC9E" w14:textId="77777777" w:rsidR="007D7F26" w:rsidRDefault="007D7F26" w:rsidP="007D7F26">
      <w:r>
        <w:t xml:space="preserve">      "courseStatus": "offering",</w:t>
      </w:r>
    </w:p>
    <w:p w14:paraId="154A1258" w14:textId="77777777" w:rsidR="007D7F26" w:rsidRDefault="007D7F26" w:rsidP="007D7F26">
      <w:r>
        <w:t xml:space="preserve">      "instructorId": 7,</w:t>
      </w:r>
    </w:p>
    <w:p w14:paraId="55AE7563" w14:textId="77777777" w:rsidR="007D7F26" w:rsidRDefault="007D7F26" w:rsidP="007D7F26">
      <w:r>
        <w:t xml:space="preserve">      "students": [</w:t>
      </w:r>
    </w:p>
    <w:p w14:paraId="20DA3261" w14:textId="77777777" w:rsidR="007D7F26" w:rsidRDefault="007D7F26" w:rsidP="007D7F26">
      <w:r>
        <w:t xml:space="preserve">        {</w:t>
      </w:r>
    </w:p>
    <w:p w14:paraId="6DCB7DCA" w14:textId="77777777" w:rsidR="007D7F26" w:rsidRDefault="007D7F26" w:rsidP="007D7F26">
      <w:r>
        <w:t xml:space="preserve">          "id": 12,</w:t>
      </w:r>
    </w:p>
    <w:p w14:paraId="32A5A452" w14:textId="77777777" w:rsidR="007D7F26" w:rsidRDefault="007D7F26" w:rsidP="007D7F26">
      <w:r>
        <w:t xml:space="preserve">          "name": "Grady Ward",</w:t>
      </w:r>
    </w:p>
    <w:p w14:paraId="179DB3E2" w14:textId="77777777" w:rsidR="007D7F26" w:rsidRDefault="007D7F26" w:rsidP="007D7F26">
      <w:r>
        <w:t xml:space="preserve">          "email": "April.Marvin29@gmail.com",</w:t>
      </w:r>
    </w:p>
    <w:p w14:paraId="180AB3A1" w14:textId="77777777" w:rsidR="007D7F26" w:rsidRDefault="007D7F26" w:rsidP="007D7F26">
      <w:r>
        <w:t xml:space="preserve">          "password": "student123",</w:t>
      </w:r>
    </w:p>
    <w:p w14:paraId="6D99E8C0" w14:textId="77777777" w:rsidR="007D7F26" w:rsidRDefault="007D7F26" w:rsidP="007D7F26">
      <w:r>
        <w:t xml:space="preserve">          "userType": "Student",</w:t>
      </w:r>
    </w:p>
    <w:p w14:paraId="4482EF9B" w14:textId="77777777" w:rsidR="007D7F26" w:rsidRDefault="007D7F26" w:rsidP="007D7F26">
      <w:r>
        <w:t xml:space="preserve">          "gpa": 1.48,</w:t>
      </w:r>
    </w:p>
    <w:p w14:paraId="6E2EEFB0" w14:textId="77777777" w:rsidR="007D7F26" w:rsidRDefault="007D7F26" w:rsidP="007D7F26">
      <w:r>
        <w:t xml:space="preserve">          "major": "Computer Science"</w:t>
      </w:r>
    </w:p>
    <w:p w14:paraId="19AE1FBC" w14:textId="77777777" w:rsidR="007D7F26" w:rsidRDefault="007D7F26" w:rsidP="007D7F26">
      <w:r>
        <w:t xml:space="preserve">        },</w:t>
      </w:r>
    </w:p>
    <w:p w14:paraId="48043F3F" w14:textId="77777777" w:rsidR="007D7F26" w:rsidRDefault="007D7F26" w:rsidP="007D7F26">
      <w:r>
        <w:t xml:space="preserve">        {</w:t>
      </w:r>
    </w:p>
    <w:p w14:paraId="65FB2675" w14:textId="77777777" w:rsidR="007D7F26" w:rsidRDefault="007D7F26" w:rsidP="007D7F26">
      <w:r>
        <w:t xml:space="preserve">          "id": 31,</w:t>
      </w:r>
    </w:p>
    <w:p w14:paraId="6EFF36C9" w14:textId="77777777" w:rsidR="007D7F26" w:rsidRDefault="007D7F26" w:rsidP="007D7F26">
      <w:r>
        <w:t xml:space="preserve">          "name": "Mr. Abel Yost",</w:t>
      </w:r>
    </w:p>
    <w:p w14:paraId="4FE5A685" w14:textId="77777777" w:rsidR="007D7F26" w:rsidRDefault="007D7F26" w:rsidP="007D7F26">
      <w:r>
        <w:t xml:space="preserve">          "email": "Otha.Harris0@gmail.com",</w:t>
      </w:r>
    </w:p>
    <w:p w14:paraId="38320C91" w14:textId="77777777" w:rsidR="007D7F26" w:rsidRDefault="007D7F26" w:rsidP="007D7F26">
      <w:r>
        <w:t xml:space="preserve">          "password": "student123",</w:t>
      </w:r>
    </w:p>
    <w:p w14:paraId="7318DEC1" w14:textId="77777777" w:rsidR="007D7F26" w:rsidRDefault="007D7F26" w:rsidP="007D7F26">
      <w:r>
        <w:t xml:space="preserve">          "userType": "Student",</w:t>
      </w:r>
    </w:p>
    <w:p w14:paraId="1C268847" w14:textId="77777777" w:rsidR="007D7F26" w:rsidRDefault="007D7F26" w:rsidP="007D7F26">
      <w:r>
        <w:t xml:space="preserve">          "gpa": 3.52,</w:t>
      </w:r>
    </w:p>
    <w:p w14:paraId="0D46D081" w14:textId="77777777" w:rsidR="007D7F26" w:rsidRDefault="007D7F26" w:rsidP="007D7F26">
      <w:r>
        <w:t xml:space="preserve">          "major": "Electrical Engineering"</w:t>
      </w:r>
    </w:p>
    <w:p w14:paraId="70B9ADFE" w14:textId="77777777" w:rsidR="007D7F26" w:rsidRDefault="007D7F26" w:rsidP="007D7F26">
      <w:r>
        <w:t xml:space="preserve">        },</w:t>
      </w:r>
    </w:p>
    <w:p w14:paraId="1E54CDE8" w14:textId="77777777" w:rsidR="007D7F26" w:rsidRDefault="007D7F26" w:rsidP="007D7F26">
      <w:r>
        <w:t xml:space="preserve">        {</w:t>
      </w:r>
    </w:p>
    <w:p w14:paraId="366BEEA9" w14:textId="77777777" w:rsidR="007D7F26" w:rsidRDefault="007D7F26" w:rsidP="007D7F26">
      <w:r>
        <w:t xml:space="preserve">          "id": 38,</w:t>
      </w:r>
    </w:p>
    <w:p w14:paraId="65AF97C4" w14:textId="77777777" w:rsidR="007D7F26" w:rsidRDefault="007D7F26" w:rsidP="007D7F26">
      <w:r>
        <w:t xml:space="preserve">          "name": "Dr. Aaron Schaden MD",</w:t>
      </w:r>
    </w:p>
    <w:p w14:paraId="1C5E3A42" w14:textId="77777777" w:rsidR="007D7F26" w:rsidRDefault="007D7F26" w:rsidP="007D7F26">
      <w:r>
        <w:t xml:space="preserve">          "email": "Hazel53@hotmail.com",</w:t>
      </w:r>
    </w:p>
    <w:p w14:paraId="65EDB9B6" w14:textId="77777777" w:rsidR="007D7F26" w:rsidRDefault="007D7F26" w:rsidP="007D7F26">
      <w:r>
        <w:t xml:space="preserve">          "password": "student123",</w:t>
      </w:r>
    </w:p>
    <w:p w14:paraId="6BFA5CBF" w14:textId="77777777" w:rsidR="007D7F26" w:rsidRDefault="007D7F26" w:rsidP="007D7F26">
      <w:r>
        <w:t xml:space="preserve">          "userType": "Student",</w:t>
      </w:r>
    </w:p>
    <w:p w14:paraId="7EC4FF39" w14:textId="77777777" w:rsidR="007D7F26" w:rsidRDefault="007D7F26" w:rsidP="007D7F26">
      <w:r>
        <w:t xml:space="preserve">          "gpa": 2.23,</w:t>
      </w:r>
    </w:p>
    <w:p w14:paraId="668026DD" w14:textId="77777777" w:rsidR="007D7F26" w:rsidRDefault="007D7F26" w:rsidP="007D7F26">
      <w:r>
        <w:t xml:space="preserve">          "major": "Biology"</w:t>
      </w:r>
    </w:p>
    <w:p w14:paraId="5D5FE18C" w14:textId="77777777" w:rsidR="007D7F26" w:rsidRDefault="007D7F26" w:rsidP="007D7F26">
      <w:r>
        <w:t xml:space="preserve">        },</w:t>
      </w:r>
    </w:p>
    <w:p w14:paraId="425C9BF7" w14:textId="77777777" w:rsidR="007D7F26" w:rsidRDefault="007D7F26" w:rsidP="007D7F26">
      <w:r>
        <w:t xml:space="preserve">        {</w:t>
      </w:r>
    </w:p>
    <w:p w14:paraId="75D81FFB" w14:textId="77777777" w:rsidR="007D7F26" w:rsidRDefault="007D7F26" w:rsidP="007D7F26">
      <w:r>
        <w:t xml:space="preserve">          "id": 50,</w:t>
      </w:r>
    </w:p>
    <w:p w14:paraId="7F4FC46F" w14:textId="77777777" w:rsidR="007D7F26" w:rsidRDefault="007D7F26" w:rsidP="007D7F26">
      <w:r>
        <w:lastRenderedPageBreak/>
        <w:t xml:space="preserve">          "name": "Colleen Ferry",</w:t>
      </w:r>
    </w:p>
    <w:p w14:paraId="322FD7E0" w14:textId="77777777" w:rsidR="007D7F26" w:rsidRDefault="007D7F26" w:rsidP="007D7F26">
      <w:r>
        <w:t xml:space="preserve">          "email": "Kristoffer_Bauch@hotmail.com",</w:t>
      </w:r>
    </w:p>
    <w:p w14:paraId="70798876" w14:textId="77777777" w:rsidR="007D7F26" w:rsidRDefault="007D7F26" w:rsidP="007D7F26">
      <w:r>
        <w:t xml:space="preserve">          "password": "student123",</w:t>
      </w:r>
    </w:p>
    <w:p w14:paraId="0174F9C7" w14:textId="77777777" w:rsidR="007D7F26" w:rsidRDefault="007D7F26" w:rsidP="007D7F26">
      <w:r>
        <w:t xml:space="preserve">          "userType": "Student",</w:t>
      </w:r>
    </w:p>
    <w:p w14:paraId="7F9EF1C6" w14:textId="77777777" w:rsidR="007D7F26" w:rsidRDefault="007D7F26" w:rsidP="007D7F26">
      <w:r>
        <w:t xml:space="preserve">          "gpa": 0.24,</w:t>
      </w:r>
    </w:p>
    <w:p w14:paraId="0FAE38C3" w14:textId="77777777" w:rsidR="007D7F26" w:rsidRDefault="007D7F26" w:rsidP="007D7F26">
      <w:r>
        <w:t xml:space="preserve">          "major": "Business Management"</w:t>
      </w:r>
    </w:p>
    <w:p w14:paraId="29C44B36" w14:textId="77777777" w:rsidR="007D7F26" w:rsidRDefault="007D7F26" w:rsidP="007D7F26">
      <w:r>
        <w:t xml:space="preserve">        },</w:t>
      </w:r>
    </w:p>
    <w:p w14:paraId="6A861D33" w14:textId="77777777" w:rsidR="007D7F26" w:rsidRDefault="007D7F26" w:rsidP="007D7F26">
      <w:r>
        <w:t xml:space="preserve">        {</w:t>
      </w:r>
    </w:p>
    <w:p w14:paraId="361B0B6A" w14:textId="77777777" w:rsidR="007D7F26" w:rsidRDefault="007D7F26" w:rsidP="007D7F26">
      <w:r>
        <w:t xml:space="preserve">          "id": 69,</w:t>
      </w:r>
    </w:p>
    <w:p w14:paraId="4691ABD6" w14:textId="77777777" w:rsidR="007D7F26" w:rsidRDefault="007D7F26" w:rsidP="007D7F26">
      <w:r>
        <w:t xml:space="preserve">          "name": "Jessie O'Connell",</w:t>
      </w:r>
    </w:p>
    <w:p w14:paraId="5D7A11C6" w14:textId="77777777" w:rsidR="007D7F26" w:rsidRDefault="007D7F26" w:rsidP="007D7F26">
      <w:r>
        <w:t xml:space="preserve">          "email": "Alexzander.Collier@hotmail.com",</w:t>
      </w:r>
    </w:p>
    <w:p w14:paraId="2F08BB63" w14:textId="77777777" w:rsidR="007D7F26" w:rsidRDefault="007D7F26" w:rsidP="007D7F26">
      <w:r>
        <w:t xml:space="preserve">          "password": "student123",</w:t>
      </w:r>
    </w:p>
    <w:p w14:paraId="7D09925D" w14:textId="77777777" w:rsidR="007D7F26" w:rsidRDefault="007D7F26" w:rsidP="007D7F26">
      <w:r>
        <w:t xml:space="preserve">          "userType": "Student",</w:t>
      </w:r>
    </w:p>
    <w:p w14:paraId="7340EBF9" w14:textId="77777777" w:rsidR="007D7F26" w:rsidRDefault="007D7F26" w:rsidP="007D7F26">
      <w:r>
        <w:t xml:space="preserve">          "gpa": 1.77,</w:t>
      </w:r>
    </w:p>
    <w:p w14:paraId="1CA9A8C5" w14:textId="77777777" w:rsidR="007D7F26" w:rsidRDefault="007D7F26" w:rsidP="007D7F26">
      <w:r>
        <w:t xml:space="preserve">          "major": "Communication"</w:t>
      </w:r>
    </w:p>
    <w:p w14:paraId="33BC440A" w14:textId="77777777" w:rsidR="007D7F26" w:rsidRDefault="007D7F26" w:rsidP="007D7F26">
      <w:r>
        <w:t xml:space="preserve">        },</w:t>
      </w:r>
    </w:p>
    <w:p w14:paraId="588B0F7E" w14:textId="77777777" w:rsidR="007D7F26" w:rsidRDefault="007D7F26" w:rsidP="007D7F26">
      <w:r>
        <w:t xml:space="preserve">        {</w:t>
      </w:r>
    </w:p>
    <w:p w14:paraId="69DE4923" w14:textId="77777777" w:rsidR="007D7F26" w:rsidRDefault="007D7F26" w:rsidP="007D7F26">
      <w:r>
        <w:t xml:space="preserve">          "id": 74,</w:t>
      </w:r>
    </w:p>
    <w:p w14:paraId="0FA8A0EE" w14:textId="77777777" w:rsidR="007D7F26" w:rsidRDefault="007D7F26" w:rsidP="007D7F26">
      <w:r>
        <w:t xml:space="preserve">          "name": "Garrett Torp",</w:t>
      </w:r>
    </w:p>
    <w:p w14:paraId="53327C70" w14:textId="77777777" w:rsidR="007D7F26" w:rsidRDefault="007D7F26" w:rsidP="007D7F26">
      <w:r>
        <w:t xml:space="preserve">          "email": "Deon.Leffler39@hotmail.com",</w:t>
      </w:r>
    </w:p>
    <w:p w14:paraId="52DCB472" w14:textId="77777777" w:rsidR="007D7F26" w:rsidRDefault="007D7F26" w:rsidP="007D7F26">
      <w:r>
        <w:t xml:space="preserve">          "password": "student123",</w:t>
      </w:r>
    </w:p>
    <w:p w14:paraId="7803587F" w14:textId="77777777" w:rsidR="007D7F26" w:rsidRDefault="007D7F26" w:rsidP="007D7F26">
      <w:r>
        <w:t xml:space="preserve">          "userType": "Student",</w:t>
      </w:r>
    </w:p>
    <w:p w14:paraId="3366ED3C" w14:textId="77777777" w:rsidR="007D7F26" w:rsidRDefault="007D7F26" w:rsidP="007D7F26">
      <w:r>
        <w:t xml:space="preserve">          "gpa": 0.51,</w:t>
      </w:r>
    </w:p>
    <w:p w14:paraId="0EA7DC42" w14:textId="77777777" w:rsidR="007D7F26" w:rsidRDefault="007D7F26" w:rsidP="007D7F26">
      <w:r>
        <w:t xml:space="preserve">          "major": "Computer Science"</w:t>
      </w:r>
    </w:p>
    <w:p w14:paraId="58B99210" w14:textId="77777777" w:rsidR="007D7F26" w:rsidRDefault="007D7F26" w:rsidP="007D7F26">
      <w:r>
        <w:t xml:space="preserve">        },</w:t>
      </w:r>
    </w:p>
    <w:p w14:paraId="62255198" w14:textId="77777777" w:rsidR="007D7F26" w:rsidRDefault="007D7F26" w:rsidP="007D7F26">
      <w:r>
        <w:t xml:space="preserve">        {</w:t>
      </w:r>
    </w:p>
    <w:p w14:paraId="4CB80FA1" w14:textId="77777777" w:rsidR="007D7F26" w:rsidRDefault="007D7F26" w:rsidP="007D7F26">
      <w:r>
        <w:t xml:space="preserve">          "id": 118,</w:t>
      </w:r>
    </w:p>
    <w:p w14:paraId="4C3C8468" w14:textId="77777777" w:rsidR="007D7F26" w:rsidRDefault="007D7F26" w:rsidP="007D7F26">
      <w:r>
        <w:t xml:space="preserve">          "name": "Noel Lang IV",</w:t>
      </w:r>
    </w:p>
    <w:p w14:paraId="48B0595B" w14:textId="77777777" w:rsidR="007D7F26" w:rsidRDefault="007D7F26" w:rsidP="007D7F26">
      <w:r>
        <w:t xml:space="preserve">          "email": "Jennyfer67@hotmail.com",</w:t>
      </w:r>
    </w:p>
    <w:p w14:paraId="3060CE27" w14:textId="77777777" w:rsidR="007D7F26" w:rsidRDefault="007D7F26" w:rsidP="007D7F26">
      <w:r>
        <w:t xml:space="preserve">          "password": "student123",</w:t>
      </w:r>
    </w:p>
    <w:p w14:paraId="0CD17CB2" w14:textId="77777777" w:rsidR="007D7F26" w:rsidRDefault="007D7F26" w:rsidP="007D7F26">
      <w:r>
        <w:t xml:space="preserve">          "userType": "Student",</w:t>
      </w:r>
    </w:p>
    <w:p w14:paraId="5BA979ED" w14:textId="77777777" w:rsidR="007D7F26" w:rsidRDefault="007D7F26" w:rsidP="007D7F26">
      <w:r>
        <w:t xml:space="preserve">          "gpa": 3.05,</w:t>
      </w:r>
    </w:p>
    <w:p w14:paraId="0FB75AF5" w14:textId="77777777" w:rsidR="007D7F26" w:rsidRDefault="007D7F26" w:rsidP="007D7F26">
      <w:r>
        <w:t xml:space="preserve">          "major": "Electrical Engineering"</w:t>
      </w:r>
    </w:p>
    <w:p w14:paraId="08292506" w14:textId="77777777" w:rsidR="007D7F26" w:rsidRDefault="007D7F26" w:rsidP="007D7F26">
      <w:r>
        <w:t xml:space="preserve">        },</w:t>
      </w:r>
    </w:p>
    <w:p w14:paraId="2D7E1D9D" w14:textId="77777777" w:rsidR="007D7F26" w:rsidRDefault="007D7F26" w:rsidP="007D7F26">
      <w:r>
        <w:t xml:space="preserve">        {</w:t>
      </w:r>
    </w:p>
    <w:p w14:paraId="5A42DFFB" w14:textId="77777777" w:rsidR="007D7F26" w:rsidRDefault="007D7F26" w:rsidP="007D7F26">
      <w:r>
        <w:t xml:space="preserve">          "id": 152,</w:t>
      </w:r>
    </w:p>
    <w:p w14:paraId="5297991E" w14:textId="77777777" w:rsidR="007D7F26" w:rsidRDefault="007D7F26" w:rsidP="007D7F26">
      <w:r>
        <w:t xml:space="preserve">          "name": "Kelley Larkin",</w:t>
      </w:r>
    </w:p>
    <w:p w14:paraId="1CD9F42F" w14:textId="77777777" w:rsidR="007D7F26" w:rsidRDefault="007D7F26" w:rsidP="007D7F26">
      <w:r>
        <w:t xml:space="preserve">          "email": "Eulalia76@yahoo.com",</w:t>
      </w:r>
    </w:p>
    <w:p w14:paraId="70797235" w14:textId="77777777" w:rsidR="007D7F26" w:rsidRDefault="007D7F26" w:rsidP="007D7F26">
      <w:r>
        <w:t xml:space="preserve">          "password": "student123",</w:t>
      </w:r>
    </w:p>
    <w:p w14:paraId="7E1F51DD" w14:textId="77777777" w:rsidR="007D7F26" w:rsidRDefault="007D7F26" w:rsidP="007D7F26">
      <w:r>
        <w:t xml:space="preserve">          "userType": "Student",</w:t>
      </w:r>
    </w:p>
    <w:p w14:paraId="129479CF" w14:textId="77777777" w:rsidR="007D7F26" w:rsidRDefault="007D7F26" w:rsidP="007D7F26">
      <w:r>
        <w:t xml:space="preserve">          "gpa": 0.34,</w:t>
      </w:r>
    </w:p>
    <w:p w14:paraId="6511AAAD" w14:textId="77777777" w:rsidR="007D7F26" w:rsidRDefault="007D7F26" w:rsidP="007D7F26">
      <w:r>
        <w:t xml:space="preserve">          "major": "Biology"</w:t>
      </w:r>
    </w:p>
    <w:p w14:paraId="71CD9CB1" w14:textId="77777777" w:rsidR="007D7F26" w:rsidRDefault="007D7F26" w:rsidP="007D7F26">
      <w:r>
        <w:lastRenderedPageBreak/>
        <w:t xml:space="preserve">        },</w:t>
      </w:r>
    </w:p>
    <w:p w14:paraId="78011714" w14:textId="77777777" w:rsidR="007D7F26" w:rsidRDefault="007D7F26" w:rsidP="007D7F26">
      <w:r>
        <w:t xml:space="preserve">        {</w:t>
      </w:r>
    </w:p>
    <w:p w14:paraId="5CDF3FF1" w14:textId="77777777" w:rsidR="007D7F26" w:rsidRDefault="007D7F26" w:rsidP="007D7F26">
      <w:r>
        <w:t xml:space="preserve">          "id": 163,</w:t>
      </w:r>
    </w:p>
    <w:p w14:paraId="7BA4ED1E" w14:textId="77777777" w:rsidR="007D7F26" w:rsidRDefault="007D7F26" w:rsidP="007D7F26">
      <w:r>
        <w:t xml:space="preserve">          "name": "Dana Bauch PhD",</w:t>
      </w:r>
    </w:p>
    <w:p w14:paraId="01299FAC" w14:textId="77777777" w:rsidR="007D7F26" w:rsidRDefault="007D7F26" w:rsidP="007D7F26">
      <w:r>
        <w:t xml:space="preserve">          "email": "Rick91@hotmail.com",</w:t>
      </w:r>
    </w:p>
    <w:p w14:paraId="34DF420E" w14:textId="77777777" w:rsidR="007D7F26" w:rsidRDefault="007D7F26" w:rsidP="007D7F26">
      <w:r>
        <w:t xml:space="preserve">          "password": "student123",</w:t>
      </w:r>
    </w:p>
    <w:p w14:paraId="73F5F23E" w14:textId="77777777" w:rsidR="007D7F26" w:rsidRDefault="007D7F26" w:rsidP="007D7F26">
      <w:r>
        <w:t xml:space="preserve">          "userType": "Student",</w:t>
      </w:r>
    </w:p>
    <w:p w14:paraId="3D5B3417" w14:textId="77777777" w:rsidR="007D7F26" w:rsidRDefault="007D7F26" w:rsidP="007D7F26">
      <w:r>
        <w:t xml:space="preserve">          "gpa": 2.36,</w:t>
      </w:r>
    </w:p>
    <w:p w14:paraId="6EEA264D" w14:textId="77777777" w:rsidR="007D7F26" w:rsidRDefault="007D7F26" w:rsidP="007D7F26">
      <w:r>
        <w:t xml:space="preserve">          "major": "Business Management"</w:t>
      </w:r>
    </w:p>
    <w:p w14:paraId="27CC50E9" w14:textId="77777777" w:rsidR="007D7F26" w:rsidRDefault="007D7F26" w:rsidP="007D7F26">
      <w:r>
        <w:t xml:space="preserve">        },</w:t>
      </w:r>
    </w:p>
    <w:p w14:paraId="6448B490" w14:textId="77777777" w:rsidR="007D7F26" w:rsidRDefault="007D7F26" w:rsidP="007D7F26">
      <w:r>
        <w:t xml:space="preserve">        {</w:t>
      </w:r>
    </w:p>
    <w:p w14:paraId="5443E1D0" w14:textId="77777777" w:rsidR="007D7F26" w:rsidRDefault="007D7F26" w:rsidP="007D7F26">
      <w:r>
        <w:t xml:space="preserve">          "id": 177,</w:t>
      </w:r>
    </w:p>
    <w:p w14:paraId="4B3AB8CF" w14:textId="77777777" w:rsidR="007D7F26" w:rsidRDefault="007D7F26" w:rsidP="007D7F26">
      <w:r>
        <w:t xml:space="preserve">          "name": "April Ledner-Schiller",</w:t>
      </w:r>
    </w:p>
    <w:p w14:paraId="26D0CBA5" w14:textId="77777777" w:rsidR="007D7F26" w:rsidRDefault="007D7F26" w:rsidP="007D7F26">
      <w:r>
        <w:t xml:space="preserve">          "email": "Jessika_Crooks-Predovic20@gmail.com",</w:t>
      </w:r>
    </w:p>
    <w:p w14:paraId="332148BE" w14:textId="77777777" w:rsidR="007D7F26" w:rsidRDefault="007D7F26" w:rsidP="007D7F26">
      <w:r>
        <w:t xml:space="preserve">          "password": "student123",</w:t>
      </w:r>
    </w:p>
    <w:p w14:paraId="1EF065A9" w14:textId="77777777" w:rsidR="007D7F26" w:rsidRDefault="007D7F26" w:rsidP="007D7F26">
      <w:r>
        <w:t xml:space="preserve">          "userType": "Student",</w:t>
      </w:r>
    </w:p>
    <w:p w14:paraId="0778C68F" w14:textId="77777777" w:rsidR="007D7F26" w:rsidRDefault="007D7F26" w:rsidP="007D7F26">
      <w:r>
        <w:t xml:space="preserve">          "gpa": 0.72,</w:t>
      </w:r>
    </w:p>
    <w:p w14:paraId="3F661E56" w14:textId="77777777" w:rsidR="007D7F26" w:rsidRDefault="007D7F26" w:rsidP="007D7F26">
      <w:r>
        <w:t xml:space="preserve">          "major": "Communication"</w:t>
      </w:r>
    </w:p>
    <w:p w14:paraId="4BA6A089" w14:textId="77777777" w:rsidR="007D7F26" w:rsidRDefault="007D7F26" w:rsidP="007D7F26">
      <w:r>
        <w:t xml:space="preserve">        }</w:t>
      </w:r>
    </w:p>
    <w:p w14:paraId="526972B2" w14:textId="77777777" w:rsidR="007D7F26" w:rsidRDefault="007D7F26" w:rsidP="007D7F26">
      <w:r>
        <w:t xml:space="preserve">      ],</w:t>
      </w:r>
    </w:p>
    <w:p w14:paraId="32620915" w14:textId="77777777" w:rsidR="007D7F26" w:rsidRDefault="007D7F26" w:rsidP="007D7F26">
      <w:r>
        <w:t xml:space="preserve">      "prerequisites": [],</w:t>
      </w:r>
    </w:p>
    <w:p w14:paraId="76032C1D" w14:textId="77777777" w:rsidR="007D7F26" w:rsidRDefault="007D7F26" w:rsidP="007D7F26">
      <w:r>
        <w:t xml:space="preserve">      "grades": [</w:t>
      </w:r>
    </w:p>
    <w:p w14:paraId="72C04B4B" w14:textId="77777777" w:rsidR="007D7F26" w:rsidRDefault="007D7F26" w:rsidP="007D7F26">
      <w:r>
        <w:t xml:space="preserve">        {</w:t>
      </w:r>
    </w:p>
    <w:p w14:paraId="561578B3" w14:textId="77777777" w:rsidR="007D7F26" w:rsidRDefault="007D7F26" w:rsidP="007D7F26">
      <w:r>
        <w:t xml:space="preserve">          "id": 441,</w:t>
      </w:r>
    </w:p>
    <w:p w14:paraId="10C45FFE" w14:textId="77777777" w:rsidR="007D7F26" w:rsidRDefault="007D7F26" w:rsidP="007D7F26">
      <w:r>
        <w:t xml:space="preserve">          "title": "quaerat aperte atque Final Exam",</w:t>
      </w:r>
    </w:p>
    <w:p w14:paraId="58A35B81" w14:textId="77777777" w:rsidR="007D7F26" w:rsidRDefault="007D7F26" w:rsidP="007D7F26">
      <w:r>
        <w:t xml:space="preserve">          "grade": 84.76,</w:t>
      </w:r>
    </w:p>
    <w:p w14:paraId="0DFA419A" w14:textId="77777777" w:rsidR="007D7F26" w:rsidRDefault="007D7F26" w:rsidP="007D7F26">
      <w:r>
        <w:t xml:space="preserve">          "studentId": 31,</w:t>
      </w:r>
    </w:p>
    <w:p w14:paraId="54B36D56" w14:textId="77777777" w:rsidR="007D7F26" w:rsidRDefault="007D7F26" w:rsidP="007D7F26">
      <w:r>
        <w:t xml:space="preserve">          "courseId": 45</w:t>
      </w:r>
    </w:p>
    <w:p w14:paraId="02766585" w14:textId="77777777" w:rsidR="007D7F26" w:rsidRDefault="007D7F26" w:rsidP="007D7F26">
      <w:r>
        <w:t xml:space="preserve">        },</w:t>
      </w:r>
    </w:p>
    <w:p w14:paraId="13215AAA" w14:textId="77777777" w:rsidR="007D7F26" w:rsidRDefault="007D7F26" w:rsidP="007D7F26">
      <w:r>
        <w:t xml:space="preserve">        {</w:t>
      </w:r>
    </w:p>
    <w:p w14:paraId="019FD9D8" w14:textId="77777777" w:rsidR="007D7F26" w:rsidRDefault="007D7F26" w:rsidP="007D7F26">
      <w:r>
        <w:t xml:space="preserve">          "id": 442,</w:t>
      </w:r>
    </w:p>
    <w:p w14:paraId="6C74F2C8" w14:textId="77777777" w:rsidR="007D7F26" w:rsidRDefault="007D7F26" w:rsidP="007D7F26">
      <w:r>
        <w:t xml:space="preserve">          "title": "quaerat aperte atque Final Exam",</w:t>
      </w:r>
    </w:p>
    <w:p w14:paraId="5D92CF27" w14:textId="77777777" w:rsidR="007D7F26" w:rsidRDefault="007D7F26" w:rsidP="007D7F26">
      <w:r>
        <w:t xml:space="preserve">          "grade": 72.3,</w:t>
      </w:r>
    </w:p>
    <w:p w14:paraId="6421F125" w14:textId="77777777" w:rsidR="007D7F26" w:rsidRDefault="007D7F26" w:rsidP="007D7F26">
      <w:r>
        <w:t xml:space="preserve">          "studentId": 177,</w:t>
      </w:r>
    </w:p>
    <w:p w14:paraId="052CFA74" w14:textId="77777777" w:rsidR="007D7F26" w:rsidRDefault="007D7F26" w:rsidP="007D7F26">
      <w:r>
        <w:t xml:space="preserve">          "courseId": 45</w:t>
      </w:r>
    </w:p>
    <w:p w14:paraId="2990D7BC" w14:textId="77777777" w:rsidR="007D7F26" w:rsidRDefault="007D7F26" w:rsidP="007D7F26">
      <w:r>
        <w:t xml:space="preserve">        },</w:t>
      </w:r>
    </w:p>
    <w:p w14:paraId="34B1057D" w14:textId="77777777" w:rsidR="007D7F26" w:rsidRDefault="007D7F26" w:rsidP="007D7F26">
      <w:r>
        <w:t xml:space="preserve">        {</w:t>
      </w:r>
    </w:p>
    <w:p w14:paraId="062C5D1D" w14:textId="77777777" w:rsidR="007D7F26" w:rsidRDefault="007D7F26" w:rsidP="007D7F26">
      <w:r>
        <w:t xml:space="preserve">          "id": 443,</w:t>
      </w:r>
    </w:p>
    <w:p w14:paraId="6EFCC6B2" w14:textId="77777777" w:rsidR="007D7F26" w:rsidRDefault="007D7F26" w:rsidP="007D7F26">
      <w:r>
        <w:t xml:space="preserve">          "title": "quaerat aperte atque Final Exam",</w:t>
      </w:r>
    </w:p>
    <w:p w14:paraId="725F9E76" w14:textId="77777777" w:rsidR="007D7F26" w:rsidRDefault="007D7F26" w:rsidP="007D7F26">
      <w:r>
        <w:t xml:space="preserve">          "grade": 3.47,</w:t>
      </w:r>
    </w:p>
    <w:p w14:paraId="594F0230" w14:textId="77777777" w:rsidR="007D7F26" w:rsidRDefault="007D7F26" w:rsidP="007D7F26">
      <w:r>
        <w:t xml:space="preserve">          "studentId": 163,</w:t>
      </w:r>
    </w:p>
    <w:p w14:paraId="4713C5E0" w14:textId="77777777" w:rsidR="007D7F26" w:rsidRDefault="007D7F26" w:rsidP="007D7F26">
      <w:r>
        <w:t xml:space="preserve">          "courseId": 45</w:t>
      </w:r>
    </w:p>
    <w:p w14:paraId="5C9B056E" w14:textId="77777777" w:rsidR="007D7F26" w:rsidRDefault="007D7F26" w:rsidP="007D7F26">
      <w:r>
        <w:lastRenderedPageBreak/>
        <w:t xml:space="preserve">        },</w:t>
      </w:r>
    </w:p>
    <w:p w14:paraId="422C2BBF" w14:textId="77777777" w:rsidR="007D7F26" w:rsidRDefault="007D7F26" w:rsidP="007D7F26">
      <w:r>
        <w:t xml:space="preserve">        {</w:t>
      </w:r>
    </w:p>
    <w:p w14:paraId="33970F9C" w14:textId="77777777" w:rsidR="007D7F26" w:rsidRDefault="007D7F26" w:rsidP="007D7F26">
      <w:r>
        <w:t xml:space="preserve">          "id": 444,</w:t>
      </w:r>
    </w:p>
    <w:p w14:paraId="453EA99D" w14:textId="77777777" w:rsidR="007D7F26" w:rsidRDefault="007D7F26" w:rsidP="007D7F26">
      <w:r>
        <w:t xml:space="preserve">          "title": "quaerat aperte atque Final Exam",</w:t>
      </w:r>
    </w:p>
    <w:p w14:paraId="0FFDD2FD" w14:textId="77777777" w:rsidR="007D7F26" w:rsidRDefault="007D7F26" w:rsidP="007D7F26">
      <w:r>
        <w:t xml:space="preserve">          "grade": 66.75,</w:t>
      </w:r>
    </w:p>
    <w:p w14:paraId="1793FD6B" w14:textId="77777777" w:rsidR="007D7F26" w:rsidRDefault="007D7F26" w:rsidP="007D7F26">
      <w:r>
        <w:t xml:space="preserve">          "studentId": 50,</w:t>
      </w:r>
    </w:p>
    <w:p w14:paraId="236DAC9E" w14:textId="77777777" w:rsidR="007D7F26" w:rsidRDefault="007D7F26" w:rsidP="007D7F26">
      <w:r>
        <w:t xml:space="preserve">          "courseId": 45</w:t>
      </w:r>
    </w:p>
    <w:p w14:paraId="4183EC76" w14:textId="77777777" w:rsidR="007D7F26" w:rsidRDefault="007D7F26" w:rsidP="007D7F26">
      <w:r>
        <w:t xml:space="preserve">        },</w:t>
      </w:r>
    </w:p>
    <w:p w14:paraId="7D133425" w14:textId="77777777" w:rsidR="007D7F26" w:rsidRDefault="007D7F26" w:rsidP="007D7F26">
      <w:r>
        <w:t xml:space="preserve">        {</w:t>
      </w:r>
    </w:p>
    <w:p w14:paraId="64C46201" w14:textId="77777777" w:rsidR="007D7F26" w:rsidRDefault="007D7F26" w:rsidP="007D7F26">
      <w:r>
        <w:t xml:space="preserve">          "id": 445,</w:t>
      </w:r>
    </w:p>
    <w:p w14:paraId="5CF0B639" w14:textId="77777777" w:rsidR="007D7F26" w:rsidRDefault="007D7F26" w:rsidP="007D7F26">
      <w:r>
        <w:t xml:space="preserve">          "title": "quaerat aperte atque Final Exam",</w:t>
      </w:r>
    </w:p>
    <w:p w14:paraId="198B9E32" w14:textId="77777777" w:rsidR="007D7F26" w:rsidRDefault="007D7F26" w:rsidP="007D7F26">
      <w:r>
        <w:t xml:space="preserve">          "grade": 96.41,</w:t>
      </w:r>
    </w:p>
    <w:p w14:paraId="1C40B6D0" w14:textId="77777777" w:rsidR="007D7F26" w:rsidRDefault="007D7F26" w:rsidP="007D7F26">
      <w:r>
        <w:t xml:space="preserve">          "studentId": 69,</w:t>
      </w:r>
    </w:p>
    <w:p w14:paraId="79B20A72" w14:textId="77777777" w:rsidR="007D7F26" w:rsidRDefault="007D7F26" w:rsidP="007D7F26">
      <w:r>
        <w:t xml:space="preserve">          "courseId": 45</w:t>
      </w:r>
    </w:p>
    <w:p w14:paraId="3E47C328" w14:textId="77777777" w:rsidR="007D7F26" w:rsidRDefault="007D7F26" w:rsidP="007D7F26">
      <w:r>
        <w:t xml:space="preserve">        },</w:t>
      </w:r>
    </w:p>
    <w:p w14:paraId="6216A63A" w14:textId="77777777" w:rsidR="007D7F26" w:rsidRDefault="007D7F26" w:rsidP="007D7F26">
      <w:r>
        <w:t xml:space="preserve">        {</w:t>
      </w:r>
    </w:p>
    <w:p w14:paraId="19F3F0F7" w14:textId="77777777" w:rsidR="007D7F26" w:rsidRDefault="007D7F26" w:rsidP="007D7F26">
      <w:r>
        <w:t xml:space="preserve">          "id": 446,</w:t>
      </w:r>
    </w:p>
    <w:p w14:paraId="3E6FEACE" w14:textId="77777777" w:rsidR="007D7F26" w:rsidRDefault="007D7F26" w:rsidP="007D7F26">
      <w:r>
        <w:t xml:space="preserve">          "title": "quaerat aperte atque Final Exam",</w:t>
      </w:r>
    </w:p>
    <w:p w14:paraId="668FA7B7" w14:textId="77777777" w:rsidR="007D7F26" w:rsidRDefault="007D7F26" w:rsidP="007D7F26">
      <w:r>
        <w:t xml:space="preserve">          "grade": 28.22,</w:t>
      </w:r>
    </w:p>
    <w:p w14:paraId="3022113D" w14:textId="77777777" w:rsidR="007D7F26" w:rsidRDefault="007D7F26" w:rsidP="007D7F26">
      <w:r>
        <w:t xml:space="preserve">          "studentId": 118,</w:t>
      </w:r>
    </w:p>
    <w:p w14:paraId="25FC315F" w14:textId="77777777" w:rsidR="007D7F26" w:rsidRDefault="007D7F26" w:rsidP="007D7F26">
      <w:r>
        <w:t xml:space="preserve">          "courseId": 45</w:t>
      </w:r>
    </w:p>
    <w:p w14:paraId="56FEC5AE" w14:textId="77777777" w:rsidR="007D7F26" w:rsidRDefault="007D7F26" w:rsidP="007D7F26">
      <w:r>
        <w:t xml:space="preserve">        },</w:t>
      </w:r>
    </w:p>
    <w:p w14:paraId="06F27896" w14:textId="77777777" w:rsidR="007D7F26" w:rsidRDefault="007D7F26" w:rsidP="007D7F26">
      <w:r>
        <w:t xml:space="preserve">        {</w:t>
      </w:r>
    </w:p>
    <w:p w14:paraId="1F08B3D6" w14:textId="77777777" w:rsidR="007D7F26" w:rsidRDefault="007D7F26" w:rsidP="007D7F26">
      <w:r>
        <w:t xml:space="preserve">          "id": 447,</w:t>
      </w:r>
    </w:p>
    <w:p w14:paraId="2BE7EC10" w14:textId="77777777" w:rsidR="007D7F26" w:rsidRDefault="007D7F26" w:rsidP="007D7F26">
      <w:r>
        <w:t xml:space="preserve">          "title": "quaerat aperte atque Final Exam",</w:t>
      </w:r>
    </w:p>
    <w:p w14:paraId="7B57FB0C" w14:textId="77777777" w:rsidR="007D7F26" w:rsidRDefault="007D7F26" w:rsidP="007D7F26">
      <w:r>
        <w:t xml:space="preserve">          "grade": 74.76,</w:t>
      </w:r>
    </w:p>
    <w:p w14:paraId="7947085F" w14:textId="77777777" w:rsidR="007D7F26" w:rsidRDefault="007D7F26" w:rsidP="007D7F26">
      <w:r>
        <w:t xml:space="preserve">          "studentId": 74,</w:t>
      </w:r>
    </w:p>
    <w:p w14:paraId="35191EDF" w14:textId="77777777" w:rsidR="007D7F26" w:rsidRDefault="007D7F26" w:rsidP="007D7F26">
      <w:r>
        <w:t xml:space="preserve">          "courseId": 45</w:t>
      </w:r>
    </w:p>
    <w:p w14:paraId="1FC21C51" w14:textId="77777777" w:rsidR="007D7F26" w:rsidRDefault="007D7F26" w:rsidP="007D7F26">
      <w:r>
        <w:t xml:space="preserve">        },</w:t>
      </w:r>
    </w:p>
    <w:p w14:paraId="74C517F4" w14:textId="77777777" w:rsidR="007D7F26" w:rsidRDefault="007D7F26" w:rsidP="007D7F26">
      <w:r>
        <w:t xml:space="preserve">        {</w:t>
      </w:r>
    </w:p>
    <w:p w14:paraId="4834E540" w14:textId="77777777" w:rsidR="007D7F26" w:rsidRDefault="007D7F26" w:rsidP="007D7F26">
      <w:r>
        <w:t xml:space="preserve">          "id": 448,</w:t>
      </w:r>
    </w:p>
    <w:p w14:paraId="304B9A99" w14:textId="77777777" w:rsidR="007D7F26" w:rsidRDefault="007D7F26" w:rsidP="007D7F26">
      <w:r>
        <w:t xml:space="preserve">          "title": "quaerat aperte atque Final Exam",</w:t>
      </w:r>
    </w:p>
    <w:p w14:paraId="5F76AAF5" w14:textId="77777777" w:rsidR="007D7F26" w:rsidRDefault="007D7F26" w:rsidP="007D7F26">
      <w:r>
        <w:t xml:space="preserve">          "grade": 53.07,</w:t>
      </w:r>
    </w:p>
    <w:p w14:paraId="66896EDD" w14:textId="77777777" w:rsidR="007D7F26" w:rsidRDefault="007D7F26" w:rsidP="007D7F26">
      <w:r>
        <w:t xml:space="preserve">          "studentId": 12,</w:t>
      </w:r>
    </w:p>
    <w:p w14:paraId="416F09C6" w14:textId="77777777" w:rsidR="007D7F26" w:rsidRDefault="007D7F26" w:rsidP="007D7F26">
      <w:r>
        <w:t xml:space="preserve">          "courseId": 45</w:t>
      </w:r>
    </w:p>
    <w:p w14:paraId="5BD6C393" w14:textId="77777777" w:rsidR="007D7F26" w:rsidRDefault="007D7F26" w:rsidP="007D7F26">
      <w:r>
        <w:t xml:space="preserve">        },</w:t>
      </w:r>
    </w:p>
    <w:p w14:paraId="5919C5A7" w14:textId="77777777" w:rsidR="007D7F26" w:rsidRDefault="007D7F26" w:rsidP="007D7F26">
      <w:r>
        <w:t xml:space="preserve">        {</w:t>
      </w:r>
    </w:p>
    <w:p w14:paraId="4CC07D0C" w14:textId="77777777" w:rsidR="007D7F26" w:rsidRDefault="007D7F26" w:rsidP="007D7F26">
      <w:r>
        <w:t xml:space="preserve">          "id": 449,</w:t>
      </w:r>
    </w:p>
    <w:p w14:paraId="0F8A05FC" w14:textId="77777777" w:rsidR="007D7F26" w:rsidRDefault="007D7F26" w:rsidP="007D7F26">
      <w:r>
        <w:t xml:space="preserve">          "title": "quaerat aperte atque Final Exam",</w:t>
      </w:r>
    </w:p>
    <w:p w14:paraId="3D14591B" w14:textId="77777777" w:rsidR="007D7F26" w:rsidRDefault="007D7F26" w:rsidP="007D7F26">
      <w:r>
        <w:t xml:space="preserve">          "grade": 64.67,</w:t>
      </w:r>
    </w:p>
    <w:p w14:paraId="50AB425D" w14:textId="77777777" w:rsidR="007D7F26" w:rsidRDefault="007D7F26" w:rsidP="007D7F26">
      <w:r>
        <w:t xml:space="preserve">          "studentId": 152,</w:t>
      </w:r>
    </w:p>
    <w:p w14:paraId="551DD6A8" w14:textId="77777777" w:rsidR="007D7F26" w:rsidRDefault="007D7F26" w:rsidP="007D7F26">
      <w:r>
        <w:t xml:space="preserve">          "courseId": 45</w:t>
      </w:r>
    </w:p>
    <w:p w14:paraId="74C0C1F2" w14:textId="77777777" w:rsidR="007D7F26" w:rsidRDefault="007D7F26" w:rsidP="007D7F26">
      <w:r>
        <w:lastRenderedPageBreak/>
        <w:t xml:space="preserve">        },</w:t>
      </w:r>
    </w:p>
    <w:p w14:paraId="21DD55BB" w14:textId="77777777" w:rsidR="007D7F26" w:rsidRDefault="007D7F26" w:rsidP="007D7F26">
      <w:r>
        <w:t xml:space="preserve">        {</w:t>
      </w:r>
    </w:p>
    <w:p w14:paraId="432EA14E" w14:textId="77777777" w:rsidR="007D7F26" w:rsidRDefault="007D7F26" w:rsidP="007D7F26">
      <w:r>
        <w:t xml:space="preserve">          "id": 450,</w:t>
      </w:r>
    </w:p>
    <w:p w14:paraId="6EEEF3EA" w14:textId="77777777" w:rsidR="007D7F26" w:rsidRDefault="007D7F26" w:rsidP="007D7F26">
      <w:r>
        <w:t xml:space="preserve">          "title": "quaerat aperte atque Final Exam",</w:t>
      </w:r>
    </w:p>
    <w:p w14:paraId="60105C41" w14:textId="77777777" w:rsidR="007D7F26" w:rsidRDefault="007D7F26" w:rsidP="007D7F26">
      <w:r>
        <w:t xml:space="preserve">          "grade": 12.47,</w:t>
      </w:r>
    </w:p>
    <w:p w14:paraId="6EB01A61" w14:textId="77777777" w:rsidR="007D7F26" w:rsidRDefault="007D7F26" w:rsidP="007D7F26">
      <w:r>
        <w:t xml:space="preserve">          "studentId": 38,</w:t>
      </w:r>
    </w:p>
    <w:p w14:paraId="74F0E33C" w14:textId="77777777" w:rsidR="007D7F26" w:rsidRDefault="007D7F26" w:rsidP="007D7F26">
      <w:r>
        <w:t xml:space="preserve">          "courseId": 45</w:t>
      </w:r>
    </w:p>
    <w:p w14:paraId="584A797E" w14:textId="77777777" w:rsidR="007D7F26" w:rsidRDefault="007D7F26" w:rsidP="007D7F26">
      <w:r>
        <w:t xml:space="preserve">        }</w:t>
      </w:r>
    </w:p>
    <w:p w14:paraId="3C23CAFD" w14:textId="77777777" w:rsidR="007D7F26" w:rsidRDefault="007D7F26" w:rsidP="007D7F26">
      <w:r>
        <w:t xml:space="preserve">      ]</w:t>
      </w:r>
    </w:p>
    <w:p w14:paraId="442F1B2F" w14:textId="77777777" w:rsidR="007D7F26" w:rsidRDefault="007D7F26" w:rsidP="007D7F26">
      <w:r>
        <w:t xml:space="preserve">    },</w:t>
      </w:r>
    </w:p>
    <w:p w14:paraId="5E32BAA8" w14:textId="77777777" w:rsidR="007D7F26" w:rsidRDefault="007D7F26" w:rsidP="007D7F26">
      <w:r>
        <w:t xml:space="preserve">    {</w:t>
      </w:r>
    </w:p>
    <w:p w14:paraId="5B2F9E0A" w14:textId="77777777" w:rsidR="007D7F26" w:rsidRDefault="007D7F26" w:rsidP="007D7F26">
      <w:r>
        <w:t xml:space="preserve">      "id": 46,</w:t>
      </w:r>
    </w:p>
    <w:p w14:paraId="4CCECBC2" w14:textId="77777777" w:rsidR="007D7F26" w:rsidRDefault="007D7F26" w:rsidP="007D7F26">
      <w:r>
        <w:t xml:space="preserve">      "title": "Chemistry Mastery Course",</w:t>
      </w:r>
    </w:p>
    <w:p w14:paraId="346BC16C" w14:textId="77777777" w:rsidR="007D7F26" w:rsidRDefault="007D7F26" w:rsidP="007D7F26">
      <w:r>
        <w:t xml:space="preserve">      "location": "Room 178",</w:t>
      </w:r>
    </w:p>
    <w:p w14:paraId="24E80DF3" w14:textId="77777777" w:rsidR="007D7F26" w:rsidRDefault="007D7F26" w:rsidP="007D7F26">
      <w:r>
        <w:t xml:space="preserve">      "category": "Math",</w:t>
      </w:r>
    </w:p>
    <w:p w14:paraId="756BE237" w14:textId="77777777" w:rsidR="007D7F26" w:rsidRDefault="007D7F26" w:rsidP="007D7F26">
      <w:r>
        <w:t xml:space="preserve">      "registrationStatus": true,</w:t>
      </w:r>
    </w:p>
    <w:p w14:paraId="46D24800" w14:textId="77777777" w:rsidR="007D7F26" w:rsidRDefault="007D7F26" w:rsidP="007D7F26">
      <w:r>
        <w:t xml:space="preserve">      "courseStatus": "finished",</w:t>
      </w:r>
    </w:p>
    <w:p w14:paraId="0C20F0C2" w14:textId="77777777" w:rsidR="007D7F26" w:rsidRDefault="007D7F26" w:rsidP="007D7F26">
      <w:r>
        <w:t xml:space="preserve">      "instructorId": 1,</w:t>
      </w:r>
    </w:p>
    <w:p w14:paraId="66C10443" w14:textId="77777777" w:rsidR="007D7F26" w:rsidRDefault="007D7F26" w:rsidP="007D7F26">
      <w:r>
        <w:t xml:space="preserve">      "students": [</w:t>
      </w:r>
    </w:p>
    <w:p w14:paraId="15CD6A9D" w14:textId="77777777" w:rsidR="007D7F26" w:rsidRDefault="007D7F26" w:rsidP="007D7F26">
      <w:r>
        <w:t xml:space="preserve">        {</w:t>
      </w:r>
    </w:p>
    <w:p w14:paraId="047FCE93" w14:textId="77777777" w:rsidR="007D7F26" w:rsidRDefault="007D7F26" w:rsidP="007D7F26">
      <w:r>
        <w:t xml:space="preserve">          "id": 3,</w:t>
      </w:r>
    </w:p>
    <w:p w14:paraId="36248018" w14:textId="77777777" w:rsidR="007D7F26" w:rsidRDefault="007D7F26" w:rsidP="007D7F26">
      <w:r>
        <w:t xml:space="preserve">          "name": "Mrs. Misty Beatty",</w:t>
      </w:r>
    </w:p>
    <w:p w14:paraId="3152F661" w14:textId="77777777" w:rsidR="007D7F26" w:rsidRDefault="007D7F26" w:rsidP="007D7F26">
      <w:r>
        <w:t xml:space="preserve">          "email": "Elton92@hotmail.com",</w:t>
      </w:r>
    </w:p>
    <w:p w14:paraId="56C2C306" w14:textId="77777777" w:rsidR="007D7F26" w:rsidRDefault="007D7F26" w:rsidP="007D7F26">
      <w:r>
        <w:t xml:space="preserve">          "password": "student123",</w:t>
      </w:r>
    </w:p>
    <w:p w14:paraId="08C0AA94" w14:textId="77777777" w:rsidR="007D7F26" w:rsidRDefault="007D7F26" w:rsidP="007D7F26">
      <w:r>
        <w:t xml:space="preserve">          "userType": "Student",</w:t>
      </w:r>
    </w:p>
    <w:p w14:paraId="625CAABC" w14:textId="77777777" w:rsidR="007D7F26" w:rsidRDefault="007D7F26" w:rsidP="007D7F26">
      <w:r>
        <w:t xml:space="preserve">          "gpa": 1.32,</w:t>
      </w:r>
    </w:p>
    <w:p w14:paraId="180EC644" w14:textId="77777777" w:rsidR="007D7F26" w:rsidRDefault="007D7F26" w:rsidP="007D7F26">
      <w:r>
        <w:t xml:space="preserve">          "major": "Computer Science"</w:t>
      </w:r>
    </w:p>
    <w:p w14:paraId="09D8DBA0" w14:textId="77777777" w:rsidR="007D7F26" w:rsidRDefault="007D7F26" w:rsidP="007D7F26">
      <w:r>
        <w:t xml:space="preserve">        },</w:t>
      </w:r>
    </w:p>
    <w:p w14:paraId="5F6E3016" w14:textId="77777777" w:rsidR="007D7F26" w:rsidRDefault="007D7F26" w:rsidP="007D7F26">
      <w:r>
        <w:t xml:space="preserve">        {</w:t>
      </w:r>
    </w:p>
    <w:p w14:paraId="2137A737" w14:textId="77777777" w:rsidR="007D7F26" w:rsidRDefault="007D7F26" w:rsidP="007D7F26">
      <w:r>
        <w:t xml:space="preserve">          "id": 5,</w:t>
      </w:r>
    </w:p>
    <w:p w14:paraId="6F16C00B" w14:textId="77777777" w:rsidR="007D7F26" w:rsidRDefault="007D7F26" w:rsidP="007D7F26">
      <w:r>
        <w:t xml:space="preserve">          "name": "Carolyn Bosco",</w:t>
      </w:r>
    </w:p>
    <w:p w14:paraId="56D268BF" w14:textId="77777777" w:rsidR="007D7F26" w:rsidRDefault="007D7F26" w:rsidP="007D7F26">
      <w:r>
        <w:t xml:space="preserve">          "email": "Misty_Lang96@yahoo.com",</w:t>
      </w:r>
    </w:p>
    <w:p w14:paraId="61093FE0" w14:textId="77777777" w:rsidR="007D7F26" w:rsidRDefault="007D7F26" w:rsidP="007D7F26">
      <w:r>
        <w:t xml:space="preserve">          "password": "student123",</w:t>
      </w:r>
    </w:p>
    <w:p w14:paraId="3AE46212" w14:textId="77777777" w:rsidR="007D7F26" w:rsidRDefault="007D7F26" w:rsidP="007D7F26">
      <w:r>
        <w:t xml:space="preserve">          "userType": "Student",</w:t>
      </w:r>
    </w:p>
    <w:p w14:paraId="66932361" w14:textId="77777777" w:rsidR="007D7F26" w:rsidRDefault="007D7F26" w:rsidP="007D7F26">
      <w:r>
        <w:t xml:space="preserve">          "gpa": 1.56,</w:t>
      </w:r>
    </w:p>
    <w:p w14:paraId="35C12E16" w14:textId="77777777" w:rsidR="007D7F26" w:rsidRDefault="007D7F26" w:rsidP="007D7F26">
      <w:r>
        <w:t xml:space="preserve">          "major": "Electrical Engineering"</w:t>
      </w:r>
    </w:p>
    <w:p w14:paraId="4F11C068" w14:textId="77777777" w:rsidR="007D7F26" w:rsidRDefault="007D7F26" w:rsidP="007D7F26">
      <w:r>
        <w:t xml:space="preserve">        },</w:t>
      </w:r>
    </w:p>
    <w:p w14:paraId="770F3B62" w14:textId="77777777" w:rsidR="007D7F26" w:rsidRDefault="007D7F26" w:rsidP="007D7F26">
      <w:r>
        <w:t xml:space="preserve">        {</w:t>
      </w:r>
    </w:p>
    <w:p w14:paraId="1E660422" w14:textId="77777777" w:rsidR="007D7F26" w:rsidRDefault="007D7F26" w:rsidP="007D7F26">
      <w:r>
        <w:t xml:space="preserve">          "id": 7,</w:t>
      </w:r>
    </w:p>
    <w:p w14:paraId="4AB9449F" w14:textId="77777777" w:rsidR="007D7F26" w:rsidRDefault="007D7F26" w:rsidP="007D7F26">
      <w:r>
        <w:t xml:space="preserve">          "name": "Bryan Little DVM",</w:t>
      </w:r>
    </w:p>
    <w:p w14:paraId="408A7169" w14:textId="77777777" w:rsidR="007D7F26" w:rsidRDefault="007D7F26" w:rsidP="007D7F26">
      <w:r>
        <w:t xml:space="preserve">          "email": "Queen.Kihn@yahoo.com",</w:t>
      </w:r>
    </w:p>
    <w:p w14:paraId="1A2DA755" w14:textId="77777777" w:rsidR="007D7F26" w:rsidRDefault="007D7F26" w:rsidP="007D7F26">
      <w:r>
        <w:t xml:space="preserve">          "password": "student123",</w:t>
      </w:r>
    </w:p>
    <w:p w14:paraId="647927B7" w14:textId="77777777" w:rsidR="007D7F26" w:rsidRDefault="007D7F26" w:rsidP="007D7F26">
      <w:r>
        <w:lastRenderedPageBreak/>
        <w:t xml:space="preserve">          "userType": "Student",</w:t>
      </w:r>
    </w:p>
    <w:p w14:paraId="16F58E65" w14:textId="77777777" w:rsidR="007D7F26" w:rsidRDefault="007D7F26" w:rsidP="007D7F26">
      <w:r>
        <w:t xml:space="preserve">          "gpa": 3.31,</w:t>
      </w:r>
    </w:p>
    <w:p w14:paraId="65647648" w14:textId="77777777" w:rsidR="007D7F26" w:rsidRDefault="007D7F26" w:rsidP="007D7F26">
      <w:r>
        <w:t xml:space="preserve">          "major": "Electrical Engineering"</w:t>
      </w:r>
    </w:p>
    <w:p w14:paraId="5A1A8DD5" w14:textId="77777777" w:rsidR="007D7F26" w:rsidRDefault="007D7F26" w:rsidP="007D7F26">
      <w:r>
        <w:t xml:space="preserve">        },</w:t>
      </w:r>
    </w:p>
    <w:p w14:paraId="47C010E0" w14:textId="77777777" w:rsidR="007D7F26" w:rsidRDefault="007D7F26" w:rsidP="007D7F26">
      <w:r>
        <w:t xml:space="preserve">        {</w:t>
      </w:r>
    </w:p>
    <w:p w14:paraId="2E543BD1" w14:textId="77777777" w:rsidR="007D7F26" w:rsidRDefault="007D7F26" w:rsidP="007D7F26">
      <w:r>
        <w:t xml:space="preserve">          "id": 9,</w:t>
      </w:r>
    </w:p>
    <w:p w14:paraId="70877D9D" w14:textId="77777777" w:rsidR="007D7F26" w:rsidRDefault="007D7F26" w:rsidP="007D7F26">
      <w:r>
        <w:t xml:space="preserve">          "name": "Juanita Smith",</w:t>
      </w:r>
    </w:p>
    <w:p w14:paraId="18EAF52F" w14:textId="77777777" w:rsidR="007D7F26" w:rsidRDefault="007D7F26" w:rsidP="007D7F26">
      <w:r>
        <w:t xml:space="preserve">          "email": "Alphonso.Reynolds@gmail.com",</w:t>
      </w:r>
    </w:p>
    <w:p w14:paraId="08CCDD60" w14:textId="77777777" w:rsidR="007D7F26" w:rsidRDefault="007D7F26" w:rsidP="007D7F26">
      <w:r>
        <w:t xml:space="preserve">          "password": "student123",</w:t>
      </w:r>
    </w:p>
    <w:p w14:paraId="3655626C" w14:textId="77777777" w:rsidR="007D7F26" w:rsidRDefault="007D7F26" w:rsidP="007D7F26">
      <w:r>
        <w:t xml:space="preserve">          "userType": "Student",</w:t>
      </w:r>
    </w:p>
    <w:p w14:paraId="04ADAC12" w14:textId="77777777" w:rsidR="007D7F26" w:rsidRDefault="007D7F26" w:rsidP="007D7F26">
      <w:r>
        <w:t xml:space="preserve">          "gpa": 2.67,</w:t>
      </w:r>
    </w:p>
    <w:p w14:paraId="15AED20F" w14:textId="77777777" w:rsidR="007D7F26" w:rsidRDefault="007D7F26" w:rsidP="007D7F26">
      <w:r>
        <w:t xml:space="preserve">          "major": "Accounting"</w:t>
      </w:r>
    </w:p>
    <w:p w14:paraId="6EBD40AB" w14:textId="77777777" w:rsidR="007D7F26" w:rsidRDefault="007D7F26" w:rsidP="007D7F26">
      <w:r>
        <w:t xml:space="preserve">        },</w:t>
      </w:r>
    </w:p>
    <w:p w14:paraId="6D66DB4D" w14:textId="77777777" w:rsidR="007D7F26" w:rsidRDefault="007D7F26" w:rsidP="007D7F26">
      <w:r>
        <w:t xml:space="preserve">        {</w:t>
      </w:r>
    </w:p>
    <w:p w14:paraId="1DF80A7E" w14:textId="77777777" w:rsidR="007D7F26" w:rsidRDefault="007D7F26" w:rsidP="007D7F26">
      <w:r>
        <w:t xml:space="preserve">          "id": 46,</w:t>
      </w:r>
    </w:p>
    <w:p w14:paraId="4FB73E71" w14:textId="77777777" w:rsidR="007D7F26" w:rsidRDefault="007D7F26" w:rsidP="007D7F26">
      <w:r>
        <w:t xml:space="preserve">          "name": "Nichole Kreiger",</w:t>
      </w:r>
    </w:p>
    <w:p w14:paraId="43E35782" w14:textId="77777777" w:rsidR="007D7F26" w:rsidRDefault="007D7F26" w:rsidP="007D7F26">
      <w:r>
        <w:t xml:space="preserve">          "email": "Lelia34@hotmail.com",</w:t>
      </w:r>
    </w:p>
    <w:p w14:paraId="03A0E3A2" w14:textId="77777777" w:rsidR="007D7F26" w:rsidRDefault="007D7F26" w:rsidP="007D7F26">
      <w:r>
        <w:t xml:space="preserve">          "password": "student123",</w:t>
      </w:r>
    </w:p>
    <w:p w14:paraId="4E496351" w14:textId="77777777" w:rsidR="007D7F26" w:rsidRDefault="007D7F26" w:rsidP="007D7F26">
      <w:r>
        <w:t xml:space="preserve">          "userType": "Student",</w:t>
      </w:r>
    </w:p>
    <w:p w14:paraId="7073ED5E" w14:textId="77777777" w:rsidR="007D7F26" w:rsidRDefault="007D7F26" w:rsidP="007D7F26">
      <w:r>
        <w:t xml:space="preserve">          "gpa": 0.87,</w:t>
      </w:r>
    </w:p>
    <w:p w14:paraId="2A663246" w14:textId="77777777" w:rsidR="007D7F26" w:rsidRDefault="007D7F26" w:rsidP="007D7F26">
      <w:r>
        <w:t xml:space="preserve">          "major": "Computer Science"</w:t>
      </w:r>
    </w:p>
    <w:p w14:paraId="2DA37C53" w14:textId="77777777" w:rsidR="007D7F26" w:rsidRDefault="007D7F26" w:rsidP="007D7F26">
      <w:r>
        <w:t xml:space="preserve">        },</w:t>
      </w:r>
    </w:p>
    <w:p w14:paraId="73E54E45" w14:textId="77777777" w:rsidR="007D7F26" w:rsidRDefault="007D7F26" w:rsidP="007D7F26">
      <w:r>
        <w:t xml:space="preserve">        {</w:t>
      </w:r>
    </w:p>
    <w:p w14:paraId="3EF8B044" w14:textId="77777777" w:rsidR="007D7F26" w:rsidRDefault="007D7F26" w:rsidP="007D7F26">
      <w:r>
        <w:t xml:space="preserve">          "id": 89,</w:t>
      </w:r>
    </w:p>
    <w:p w14:paraId="658EFCA3" w14:textId="77777777" w:rsidR="007D7F26" w:rsidRDefault="007D7F26" w:rsidP="007D7F26">
      <w:r>
        <w:t xml:space="preserve">          "name": "Shannon Kunde",</w:t>
      </w:r>
    </w:p>
    <w:p w14:paraId="397EF48C" w14:textId="77777777" w:rsidR="007D7F26" w:rsidRDefault="007D7F26" w:rsidP="007D7F26">
      <w:r>
        <w:t xml:space="preserve">          "email": "Stefanie54@yahoo.com",</w:t>
      </w:r>
    </w:p>
    <w:p w14:paraId="567877F3" w14:textId="77777777" w:rsidR="007D7F26" w:rsidRDefault="007D7F26" w:rsidP="007D7F26">
      <w:r>
        <w:t xml:space="preserve">          "password": "student123",</w:t>
      </w:r>
    </w:p>
    <w:p w14:paraId="669E7DFE" w14:textId="77777777" w:rsidR="007D7F26" w:rsidRDefault="007D7F26" w:rsidP="007D7F26">
      <w:r>
        <w:t xml:space="preserve">          "userType": "Student",</w:t>
      </w:r>
    </w:p>
    <w:p w14:paraId="69545582" w14:textId="77777777" w:rsidR="007D7F26" w:rsidRDefault="007D7F26" w:rsidP="007D7F26">
      <w:r>
        <w:t xml:space="preserve">          "gpa": 1.88,</w:t>
      </w:r>
    </w:p>
    <w:p w14:paraId="63614D11" w14:textId="77777777" w:rsidR="007D7F26" w:rsidRDefault="007D7F26" w:rsidP="007D7F26">
      <w:r>
        <w:t xml:space="preserve">          "major": "Communication"</w:t>
      </w:r>
    </w:p>
    <w:p w14:paraId="26D67425" w14:textId="77777777" w:rsidR="007D7F26" w:rsidRDefault="007D7F26" w:rsidP="007D7F26">
      <w:r>
        <w:t xml:space="preserve">        },</w:t>
      </w:r>
    </w:p>
    <w:p w14:paraId="0C3289A9" w14:textId="77777777" w:rsidR="007D7F26" w:rsidRDefault="007D7F26" w:rsidP="007D7F26">
      <w:r>
        <w:t xml:space="preserve">        {</w:t>
      </w:r>
    </w:p>
    <w:p w14:paraId="09D7C02F" w14:textId="77777777" w:rsidR="007D7F26" w:rsidRDefault="007D7F26" w:rsidP="007D7F26">
      <w:r>
        <w:t xml:space="preserve">          "id": 94,</w:t>
      </w:r>
    </w:p>
    <w:p w14:paraId="34F48FDC" w14:textId="77777777" w:rsidR="007D7F26" w:rsidRDefault="007D7F26" w:rsidP="007D7F26">
      <w:r>
        <w:t xml:space="preserve">          "name": "Melba Metz",</w:t>
      </w:r>
    </w:p>
    <w:p w14:paraId="253FBB06" w14:textId="77777777" w:rsidR="007D7F26" w:rsidRDefault="007D7F26" w:rsidP="007D7F26">
      <w:r>
        <w:t xml:space="preserve">          "email": "Clovis.Ferry@yahoo.com",</w:t>
      </w:r>
    </w:p>
    <w:p w14:paraId="18F68F54" w14:textId="77777777" w:rsidR="007D7F26" w:rsidRDefault="007D7F26" w:rsidP="007D7F26">
      <w:r>
        <w:t xml:space="preserve">          "password": "student123",</w:t>
      </w:r>
    </w:p>
    <w:p w14:paraId="45E53B31" w14:textId="77777777" w:rsidR="007D7F26" w:rsidRDefault="007D7F26" w:rsidP="007D7F26">
      <w:r>
        <w:t xml:space="preserve">          "userType": "Student",</w:t>
      </w:r>
    </w:p>
    <w:p w14:paraId="061CB10E" w14:textId="77777777" w:rsidR="007D7F26" w:rsidRDefault="007D7F26" w:rsidP="007D7F26">
      <w:r>
        <w:t xml:space="preserve">          "gpa": 3.5,</w:t>
      </w:r>
    </w:p>
    <w:p w14:paraId="15C108EE" w14:textId="77777777" w:rsidR="007D7F26" w:rsidRDefault="007D7F26" w:rsidP="007D7F26">
      <w:r>
        <w:t xml:space="preserve">          "major": "Biology"</w:t>
      </w:r>
    </w:p>
    <w:p w14:paraId="298057B2" w14:textId="77777777" w:rsidR="007D7F26" w:rsidRDefault="007D7F26" w:rsidP="007D7F26">
      <w:r>
        <w:t xml:space="preserve">        },</w:t>
      </w:r>
    </w:p>
    <w:p w14:paraId="3BB11B36" w14:textId="77777777" w:rsidR="007D7F26" w:rsidRDefault="007D7F26" w:rsidP="007D7F26">
      <w:r>
        <w:t xml:space="preserve">        {</w:t>
      </w:r>
    </w:p>
    <w:p w14:paraId="146DAE67" w14:textId="77777777" w:rsidR="007D7F26" w:rsidRDefault="007D7F26" w:rsidP="007D7F26">
      <w:r>
        <w:t xml:space="preserve">          "id": 127,</w:t>
      </w:r>
    </w:p>
    <w:p w14:paraId="4EC85958" w14:textId="77777777" w:rsidR="007D7F26" w:rsidRDefault="007D7F26" w:rsidP="007D7F26">
      <w:r>
        <w:lastRenderedPageBreak/>
        <w:t xml:space="preserve">          "name": "Sandra Lang",</w:t>
      </w:r>
    </w:p>
    <w:p w14:paraId="77185A16" w14:textId="77777777" w:rsidR="007D7F26" w:rsidRDefault="007D7F26" w:rsidP="007D7F26">
      <w:r>
        <w:t xml:space="preserve">          "email": "Darron_Towne@hotmail.com",</w:t>
      </w:r>
    </w:p>
    <w:p w14:paraId="7C44E504" w14:textId="77777777" w:rsidR="007D7F26" w:rsidRDefault="007D7F26" w:rsidP="007D7F26">
      <w:r>
        <w:t xml:space="preserve">          "password": "student123",</w:t>
      </w:r>
    </w:p>
    <w:p w14:paraId="7A12C15C" w14:textId="77777777" w:rsidR="007D7F26" w:rsidRDefault="007D7F26" w:rsidP="007D7F26">
      <w:r>
        <w:t xml:space="preserve">          "userType": "Student",</w:t>
      </w:r>
    </w:p>
    <w:p w14:paraId="3C90F0D1" w14:textId="77777777" w:rsidR="007D7F26" w:rsidRDefault="007D7F26" w:rsidP="007D7F26">
      <w:r>
        <w:t xml:space="preserve">          "gpa": 3.73,</w:t>
      </w:r>
    </w:p>
    <w:p w14:paraId="1F734849" w14:textId="77777777" w:rsidR="007D7F26" w:rsidRDefault="007D7F26" w:rsidP="007D7F26">
      <w:r>
        <w:t xml:space="preserve">          "major": "Communication"</w:t>
      </w:r>
    </w:p>
    <w:p w14:paraId="24A8E180" w14:textId="77777777" w:rsidR="007D7F26" w:rsidRDefault="007D7F26" w:rsidP="007D7F26">
      <w:r>
        <w:t xml:space="preserve">        },</w:t>
      </w:r>
    </w:p>
    <w:p w14:paraId="7DDFC230" w14:textId="77777777" w:rsidR="007D7F26" w:rsidRDefault="007D7F26" w:rsidP="007D7F26">
      <w:r>
        <w:t xml:space="preserve">        {</w:t>
      </w:r>
    </w:p>
    <w:p w14:paraId="0C29B1B6" w14:textId="77777777" w:rsidR="007D7F26" w:rsidRDefault="007D7F26" w:rsidP="007D7F26">
      <w:r>
        <w:t xml:space="preserve">          "id": 132,</w:t>
      </w:r>
    </w:p>
    <w:p w14:paraId="369359C7" w14:textId="77777777" w:rsidR="007D7F26" w:rsidRDefault="007D7F26" w:rsidP="007D7F26">
      <w:r>
        <w:t xml:space="preserve">          "name": "Kristine Gottlieb",</w:t>
      </w:r>
    </w:p>
    <w:p w14:paraId="4DE7E5C8" w14:textId="77777777" w:rsidR="007D7F26" w:rsidRDefault="007D7F26" w:rsidP="007D7F26">
      <w:r>
        <w:t xml:space="preserve">          "email": "Xzavier_Casper41@hotmail.com",</w:t>
      </w:r>
    </w:p>
    <w:p w14:paraId="5467163A" w14:textId="77777777" w:rsidR="007D7F26" w:rsidRDefault="007D7F26" w:rsidP="007D7F26">
      <w:r>
        <w:t xml:space="preserve">          "password": "student123",</w:t>
      </w:r>
    </w:p>
    <w:p w14:paraId="11CC907B" w14:textId="77777777" w:rsidR="007D7F26" w:rsidRDefault="007D7F26" w:rsidP="007D7F26">
      <w:r>
        <w:t xml:space="preserve">          "userType": "Student",</w:t>
      </w:r>
    </w:p>
    <w:p w14:paraId="6FCF7740" w14:textId="77777777" w:rsidR="007D7F26" w:rsidRDefault="007D7F26" w:rsidP="007D7F26">
      <w:r>
        <w:t xml:space="preserve">          "gpa": 3.22,</w:t>
      </w:r>
    </w:p>
    <w:p w14:paraId="051ED7C7" w14:textId="77777777" w:rsidR="007D7F26" w:rsidRDefault="007D7F26" w:rsidP="007D7F26">
      <w:r>
        <w:t xml:space="preserve">          "major": "Business Management"</w:t>
      </w:r>
    </w:p>
    <w:p w14:paraId="0B4894A2" w14:textId="77777777" w:rsidR="007D7F26" w:rsidRDefault="007D7F26" w:rsidP="007D7F26">
      <w:r>
        <w:t xml:space="preserve">        },</w:t>
      </w:r>
    </w:p>
    <w:p w14:paraId="7A7ACC30" w14:textId="77777777" w:rsidR="007D7F26" w:rsidRDefault="007D7F26" w:rsidP="007D7F26">
      <w:r>
        <w:t xml:space="preserve">        {</w:t>
      </w:r>
    </w:p>
    <w:p w14:paraId="53F83643" w14:textId="77777777" w:rsidR="007D7F26" w:rsidRDefault="007D7F26" w:rsidP="007D7F26">
      <w:r>
        <w:t xml:space="preserve">          "id": 150,</w:t>
      </w:r>
    </w:p>
    <w:p w14:paraId="744686AC" w14:textId="77777777" w:rsidR="007D7F26" w:rsidRDefault="007D7F26" w:rsidP="007D7F26">
      <w:r>
        <w:t xml:space="preserve">          "name": "Brett Stracke",</w:t>
      </w:r>
    </w:p>
    <w:p w14:paraId="50A9689F" w14:textId="77777777" w:rsidR="007D7F26" w:rsidRDefault="007D7F26" w:rsidP="007D7F26">
      <w:r>
        <w:t xml:space="preserve">          "email": "Devante.Shields@hotmail.com",</w:t>
      </w:r>
    </w:p>
    <w:p w14:paraId="0E1F8A6F" w14:textId="77777777" w:rsidR="007D7F26" w:rsidRDefault="007D7F26" w:rsidP="007D7F26">
      <w:r>
        <w:t xml:space="preserve">          "password": "student123",</w:t>
      </w:r>
    </w:p>
    <w:p w14:paraId="6B0E82AA" w14:textId="77777777" w:rsidR="007D7F26" w:rsidRDefault="007D7F26" w:rsidP="007D7F26">
      <w:r>
        <w:t xml:space="preserve">          "userType": "Student",</w:t>
      </w:r>
    </w:p>
    <w:p w14:paraId="26B79265" w14:textId="77777777" w:rsidR="007D7F26" w:rsidRDefault="007D7F26" w:rsidP="007D7F26">
      <w:r>
        <w:t xml:space="preserve">          "gpa": 1.88,</w:t>
      </w:r>
    </w:p>
    <w:p w14:paraId="6B77F00D" w14:textId="77777777" w:rsidR="007D7F26" w:rsidRDefault="007D7F26" w:rsidP="007D7F26">
      <w:r>
        <w:t xml:space="preserve">          "major": "Biology"</w:t>
      </w:r>
    </w:p>
    <w:p w14:paraId="734107DF" w14:textId="77777777" w:rsidR="007D7F26" w:rsidRDefault="007D7F26" w:rsidP="007D7F26">
      <w:r>
        <w:t xml:space="preserve">        },</w:t>
      </w:r>
    </w:p>
    <w:p w14:paraId="20D7FE75" w14:textId="77777777" w:rsidR="007D7F26" w:rsidRDefault="007D7F26" w:rsidP="007D7F26">
      <w:r>
        <w:t xml:space="preserve">        {</w:t>
      </w:r>
    </w:p>
    <w:p w14:paraId="19499F81" w14:textId="77777777" w:rsidR="007D7F26" w:rsidRDefault="007D7F26" w:rsidP="007D7F26">
      <w:r>
        <w:t xml:space="preserve">          "id": 169,</w:t>
      </w:r>
    </w:p>
    <w:p w14:paraId="3878D8E7" w14:textId="77777777" w:rsidR="007D7F26" w:rsidRDefault="007D7F26" w:rsidP="007D7F26">
      <w:r>
        <w:t xml:space="preserve">          "name": "Eddie Cormier",</w:t>
      </w:r>
    </w:p>
    <w:p w14:paraId="0F25E2DF" w14:textId="77777777" w:rsidR="007D7F26" w:rsidRDefault="007D7F26" w:rsidP="007D7F26">
      <w:r>
        <w:t xml:space="preserve">          "email": "Jaycee_Reichel11@gmail.com",</w:t>
      </w:r>
    </w:p>
    <w:p w14:paraId="3B7D4D65" w14:textId="77777777" w:rsidR="007D7F26" w:rsidRDefault="007D7F26" w:rsidP="007D7F26">
      <w:r>
        <w:t xml:space="preserve">          "password": "student123",</w:t>
      </w:r>
    </w:p>
    <w:p w14:paraId="510EE100" w14:textId="77777777" w:rsidR="007D7F26" w:rsidRDefault="007D7F26" w:rsidP="007D7F26">
      <w:r>
        <w:t xml:space="preserve">          "userType": "Student",</w:t>
      </w:r>
    </w:p>
    <w:p w14:paraId="42DA9783" w14:textId="77777777" w:rsidR="007D7F26" w:rsidRDefault="007D7F26" w:rsidP="007D7F26">
      <w:r>
        <w:t xml:space="preserve">          "gpa": 2.54,</w:t>
      </w:r>
    </w:p>
    <w:p w14:paraId="56F3669D" w14:textId="77777777" w:rsidR="007D7F26" w:rsidRDefault="007D7F26" w:rsidP="007D7F26">
      <w:r>
        <w:t xml:space="preserve">          "major": "Electrical Engineering"</w:t>
      </w:r>
    </w:p>
    <w:p w14:paraId="52B46FB3" w14:textId="77777777" w:rsidR="007D7F26" w:rsidRDefault="007D7F26" w:rsidP="007D7F26">
      <w:r>
        <w:t xml:space="preserve">        },</w:t>
      </w:r>
    </w:p>
    <w:p w14:paraId="6F2DF79F" w14:textId="77777777" w:rsidR="007D7F26" w:rsidRDefault="007D7F26" w:rsidP="007D7F26">
      <w:r>
        <w:t xml:space="preserve">        {</w:t>
      </w:r>
    </w:p>
    <w:p w14:paraId="5181878C" w14:textId="77777777" w:rsidR="007D7F26" w:rsidRDefault="007D7F26" w:rsidP="007D7F26">
      <w:r>
        <w:t xml:space="preserve">          "id": 194,</w:t>
      </w:r>
    </w:p>
    <w:p w14:paraId="7139D834" w14:textId="77777777" w:rsidR="007D7F26" w:rsidRDefault="007D7F26" w:rsidP="007D7F26">
      <w:r>
        <w:t xml:space="preserve">          "name": "Brendan Raynor",</w:t>
      </w:r>
    </w:p>
    <w:p w14:paraId="532834A2" w14:textId="77777777" w:rsidR="007D7F26" w:rsidRDefault="007D7F26" w:rsidP="007D7F26">
      <w:r>
        <w:t xml:space="preserve">          "email": "Jalyn48@yahoo.com",</w:t>
      </w:r>
    </w:p>
    <w:p w14:paraId="4877FA5A" w14:textId="77777777" w:rsidR="007D7F26" w:rsidRDefault="007D7F26" w:rsidP="007D7F26">
      <w:r>
        <w:t xml:space="preserve">          "password": "student123",</w:t>
      </w:r>
    </w:p>
    <w:p w14:paraId="3DCC1DD2" w14:textId="77777777" w:rsidR="007D7F26" w:rsidRDefault="007D7F26" w:rsidP="007D7F26">
      <w:r>
        <w:t xml:space="preserve">          "userType": "Student",</w:t>
      </w:r>
    </w:p>
    <w:p w14:paraId="5AA0D3EF" w14:textId="77777777" w:rsidR="007D7F26" w:rsidRDefault="007D7F26" w:rsidP="007D7F26">
      <w:r>
        <w:t xml:space="preserve">          "gpa": 3.41,</w:t>
      </w:r>
    </w:p>
    <w:p w14:paraId="66EF5F13" w14:textId="77777777" w:rsidR="007D7F26" w:rsidRDefault="007D7F26" w:rsidP="007D7F26">
      <w:r>
        <w:t xml:space="preserve">          "major": "Accounting"</w:t>
      </w:r>
    </w:p>
    <w:p w14:paraId="081F4149" w14:textId="77777777" w:rsidR="007D7F26" w:rsidRDefault="007D7F26" w:rsidP="007D7F26">
      <w:r>
        <w:lastRenderedPageBreak/>
        <w:t xml:space="preserve">        }</w:t>
      </w:r>
    </w:p>
    <w:p w14:paraId="321837C8" w14:textId="77777777" w:rsidR="007D7F26" w:rsidRDefault="007D7F26" w:rsidP="007D7F26">
      <w:r>
        <w:t xml:space="preserve">      ],</w:t>
      </w:r>
    </w:p>
    <w:p w14:paraId="6620B837" w14:textId="77777777" w:rsidR="007D7F26" w:rsidRDefault="007D7F26" w:rsidP="007D7F26">
      <w:r>
        <w:t xml:space="preserve">      "prerequisites": [],</w:t>
      </w:r>
    </w:p>
    <w:p w14:paraId="1047F78A" w14:textId="77777777" w:rsidR="007D7F26" w:rsidRDefault="007D7F26" w:rsidP="007D7F26">
      <w:r>
        <w:t xml:space="preserve">      "grades": [</w:t>
      </w:r>
    </w:p>
    <w:p w14:paraId="33F02FA4" w14:textId="77777777" w:rsidR="007D7F26" w:rsidRDefault="007D7F26" w:rsidP="007D7F26">
      <w:r>
        <w:t xml:space="preserve">        {</w:t>
      </w:r>
    </w:p>
    <w:p w14:paraId="20607D7F" w14:textId="77777777" w:rsidR="007D7F26" w:rsidRDefault="007D7F26" w:rsidP="007D7F26">
      <w:r>
        <w:t xml:space="preserve">          "id": 451,</w:t>
      </w:r>
    </w:p>
    <w:p w14:paraId="30BB3F97" w14:textId="77777777" w:rsidR="007D7F26" w:rsidRDefault="007D7F26" w:rsidP="007D7F26">
      <w:r>
        <w:t xml:space="preserve">          "title": "animi timidus deripio Final Exam",</w:t>
      </w:r>
    </w:p>
    <w:p w14:paraId="1A833E27" w14:textId="77777777" w:rsidR="007D7F26" w:rsidRDefault="007D7F26" w:rsidP="007D7F26">
      <w:r>
        <w:t xml:space="preserve">          "grade": 99.71,</w:t>
      </w:r>
    </w:p>
    <w:p w14:paraId="37F41DC8" w14:textId="77777777" w:rsidR="007D7F26" w:rsidRDefault="007D7F26" w:rsidP="007D7F26">
      <w:r>
        <w:t xml:space="preserve">          "studentId": 94,</w:t>
      </w:r>
    </w:p>
    <w:p w14:paraId="2B2763AA" w14:textId="77777777" w:rsidR="007D7F26" w:rsidRDefault="007D7F26" w:rsidP="007D7F26">
      <w:r>
        <w:t xml:space="preserve">          "courseId": 46</w:t>
      </w:r>
    </w:p>
    <w:p w14:paraId="21273AB7" w14:textId="77777777" w:rsidR="007D7F26" w:rsidRDefault="007D7F26" w:rsidP="007D7F26">
      <w:r>
        <w:t xml:space="preserve">        },</w:t>
      </w:r>
    </w:p>
    <w:p w14:paraId="79043CAB" w14:textId="77777777" w:rsidR="007D7F26" w:rsidRDefault="007D7F26" w:rsidP="007D7F26">
      <w:r>
        <w:t xml:space="preserve">        {</w:t>
      </w:r>
    </w:p>
    <w:p w14:paraId="3298632F" w14:textId="77777777" w:rsidR="007D7F26" w:rsidRDefault="007D7F26" w:rsidP="007D7F26">
      <w:r>
        <w:t xml:space="preserve">          "id": 452,</w:t>
      </w:r>
    </w:p>
    <w:p w14:paraId="1B21CDAE" w14:textId="77777777" w:rsidR="007D7F26" w:rsidRDefault="007D7F26" w:rsidP="007D7F26">
      <w:r>
        <w:t xml:space="preserve">          "title": "animi timidus deripio Final Exam",</w:t>
      </w:r>
    </w:p>
    <w:p w14:paraId="7ADC4A40" w14:textId="77777777" w:rsidR="007D7F26" w:rsidRDefault="007D7F26" w:rsidP="007D7F26">
      <w:r>
        <w:t xml:space="preserve">          "grade": 81.64,</w:t>
      </w:r>
    </w:p>
    <w:p w14:paraId="7019625F" w14:textId="77777777" w:rsidR="007D7F26" w:rsidRDefault="007D7F26" w:rsidP="007D7F26">
      <w:r>
        <w:t xml:space="preserve">          "studentId": 194,</w:t>
      </w:r>
    </w:p>
    <w:p w14:paraId="18DFD0B9" w14:textId="77777777" w:rsidR="007D7F26" w:rsidRDefault="007D7F26" w:rsidP="007D7F26">
      <w:r>
        <w:t xml:space="preserve">          "courseId": 46</w:t>
      </w:r>
    </w:p>
    <w:p w14:paraId="5D570692" w14:textId="77777777" w:rsidR="007D7F26" w:rsidRDefault="007D7F26" w:rsidP="007D7F26">
      <w:r>
        <w:t xml:space="preserve">        },</w:t>
      </w:r>
    </w:p>
    <w:p w14:paraId="6EA4062C" w14:textId="77777777" w:rsidR="007D7F26" w:rsidRDefault="007D7F26" w:rsidP="007D7F26">
      <w:r>
        <w:t xml:space="preserve">        {</w:t>
      </w:r>
    </w:p>
    <w:p w14:paraId="258DBED8" w14:textId="77777777" w:rsidR="007D7F26" w:rsidRDefault="007D7F26" w:rsidP="007D7F26">
      <w:r>
        <w:t xml:space="preserve">          "id": 453,</w:t>
      </w:r>
    </w:p>
    <w:p w14:paraId="49DF3DDC" w14:textId="77777777" w:rsidR="007D7F26" w:rsidRDefault="007D7F26" w:rsidP="007D7F26">
      <w:r>
        <w:t xml:space="preserve">          "title": "animi timidus deripio Final Exam",</w:t>
      </w:r>
    </w:p>
    <w:p w14:paraId="1454EF26" w14:textId="77777777" w:rsidR="007D7F26" w:rsidRDefault="007D7F26" w:rsidP="007D7F26">
      <w:r>
        <w:t xml:space="preserve">          "grade": 54.1,</w:t>
      </w:r>
    </w:p>
    <w:p w14:paraId="1967508F" w14:textId="77777777" w:rsidR="007D7F26" w:rsidRDefault="007D7F26" w:rsidP="007D7F26">
      <w:r>
        <w:t xml:space="preserve">          "studentId": 127,</w:t>
      </w:r>
    </w:p>
    <w:p w14:paraId="2B8A49EE" w14:textId="77777777" w:rsidR="007D7F26" w:rsidRDefault="007D7F26" w:rsidP="007D7F26">
      <w:r>
        <w:t xml:space="preserve">          "courseId": 46</w:t>
      </w:r>
    </w:p>
    <w:p w14:paraId="7342E9FA" w14:textId="77777777" w:rsidR="007D7F26" w:rsidRDefault="007D7F26" w:rsidP="007D7F26">
      <w:r>
        <w:t xml:space="preserve">        },</w:t>
      </w:r>
    </w:p>
    <w:p w14:paraId="691716B3" w14:textId="77777777" w:rsidR="007D7F26" w:rsidRDefault="007D7F26" w:rsidP="007D7F26">
      <w:r>
        <w:t xml:space="preserve">        {</w:t>
      </w:r>
    </w:p>
    <w:p w14:paraId="35CECD09" w14:textId="77777777" w:rsidR="007D7F26" w:rsidRDefault="007D7F26" w:rsidP="007D7F26">
      <w:r>
        <w:t xml:space="preserve">          "id": 454,</w:t>
      </w:r>
    </w:p>
    <w:p w14:paraId="599C9D59" w14:textId="77777777" w:rsidR="007D7F26" w:rsidRDefault="007D7F26" w:rsidP="007D7F26">
      <w:r>
        <w:t xml:space="preserve">          "title": "animi timidus deripio Final Exam",</w:t>
      </w:r>
    </w:p>
    <w:p w14:paraId="684D3952" w14:textId="77777777" w:rsidR="007D7F26" w:rsidRDefault="007D7F26" w:rsidP="007D7F26">
      <w:r>
        <w:t xml:space="preserve">          "grade": 2.92,</w:t>
      </w:r>
    </w:p>
    <w:p w14:paraId="759CDE65" w14:textId="77777777" w:rsidR="007D7F26" w:rsidRDefault="007D7F26" w:rsidP="007D7F26">
      <w:r>
        <w:t xml:space="preserve">          "studentId": 150,</w:t>
      </w:r>
    </w:p>
    <w:p w14:paraId="1E0CC034" w14:textId="77777777" w:rsidR="007D7F26" w:rsidRDefault="007D7F26" w:rsidP="007D7F26">
      <w:r>
        <w:t xml:space="preserve">          "courseId": 46</w:t>
      </w:r>
    </w:p>
    <w:p w14:paraId="6A3659F0" w14:textId="77777777" w:rsidR="007D7F26" w:rsidRDefault="007D7F26" w:rsidP="007D7F26">
      <w:r>
        <w:t xml:space="preserve">        },</w:t>
      </w:r>
    </w:p>
    <w:p w14:paraId="42253E3B" w14:textId="77777777" w:rsidR="007D7F26" w:rsidRDefault="007D7F26" w:rsidP="007D7F26">
      <w:r>
        <w:t xml:space="preserve">        {</w:t>
      </w:r>
    </w:p>
    <w:p w14:paraId="29D12272" w14:textId="77777777" w:rsidR="007D7F26" w:rsidRDefault="007D7F26" w:rsidP="007D7F26">
      <w:r>
        <w:t xml:space="preserve">          "id": 455,</w:t>
      </w:r>
    </w:p>
    <w:p w14:paraId="57232E0E" w14:textId="77777777" w:rsidR="007D7F26" w:rsidRDefault="007D7F26" w:rsidP="007D7F26">
      <w:r>
        <w:t xml:space="preserve">          "title": "animi timidus deripio Final Exam",</w:t>
      </w:r>
    </w:p>
    <w:p w14:paraId="7BAAA33A" w14:textId="77777777" w:rsidR="007D7F26" w:rsidRDefault="007D7F26" w:rsidP="007D7F26">
      <w:r>
        <w:t xml:space="preserve">          "grade": 2.66,</w:t>
      </w:r>
    </w:p>
    <w:p w14:paraId="5C44E799" w14:textId="77777777" w:rsidR="007D7F26" w:rsidRDefault="007D7F26" w:rsidP="007D7F26">
      <w:r>
        <w:t xml:space="preserve">          "studentId": 81,</w:t>
      </w:r>
    </w:p>
    <w:p w14:paraId="5A75B844" w14:textId="77777777" w:rsidR="007D7F26" w:rsidRDefault="007D7F26" w:rsidP="007D7F26">
      <w:r>
        <w:t xml:space="preserve">          "courseId": 46</w:t>
      </w:r>
    </w:p>
    <w:p w14:paraId="712AE0D1" w14:textId="77777777" w:rsidR="007D7F26" w:rsidRDefault="007D7F26" w:rsidP="007D7F26">
      <w:r>
        <w:t xml:space="preserve">        },</w:t>
      </w:r>
    </w:p>
    <w:p w14:paraId="14FFA325" w14:textId="77777777" w:rsidR="007D7F26" w:rsidRDefault="007D7F26" w:rsidP="007D7F26">
      <w:r>
        <w:t xml:space="preserve">        {</w:t>
      </w:r>
    </w:p>
    <w:p w14:paraId="2E22879A" w14:textId="77777777" w:rsidR="007D7F26" w:rsidRDefault="007D7F26" w:rsidP="007D7F26">
      <w:r>
        <w:t xml:space="preserve">          "id": 456,</w:t>
      </w:r>
    </w:p>
    <w:p w14:paraId="7DB8EB85" w14:textId="77777777" w:rsidR="007D7F26" w:rsidRDefault="007D7F26" w:rsidP="007D7F26">
      <w:r>
        <w:t xml:space="preserve">          "title": "animi timidus deripio Final Exam",</w:t>
      </w:r>
    </w:p>
    <w:p w14:paraId="3A303F95" w14:textId="77777777" w:rsidR="007D7F26" w:rsidRDefault="007D7F26" w:rsidP="007D7F26">
      <w:r>
        <w:lastRenderedPageBreak/>
        <w:t xml:space="preserve">          "grade": 72.99,</w:t>
      </w:r>
    </w:p>
    <w:p w14:paraId="6804111E" w14:textId="77777777" w:rsidR="007D7F26" w:rsidRDefault="007D7F26" w:rsidP="007D7F26">
      <w:r>
        <w:t xml:space="preserve">          "studentId": 9,</w:t>
      </w:r>
    </w:p>
    <w:p w14:paraId="7F118B81" w14:textId="77777777" w:rsidR="007D7F26" w:rsidRDefault="007D7F26" w:rsidP="007D7F26">
      <w:r>
        <w:t xml:space="preserve">          "courseId": 46</w:t>
      </w:r>
    </w:p>
    <w:p w14:paraId="5F21CB5F" w14:textId="77777777" w:rsidR="007D7F26" w:rsidRDefault="007D7F26" w:rsidP="007D7F26">
      <w:r>
        <w:t xml:space="preserve">        },</w:t>
      </w:r>
    </w:p>
    <w:p w14:paraId="2E83F0ED" w14:textId="77777777" w:rsidR="007D7F26" w:rsidRDefault="007D7F26" w:rsidP="007D7F26">
      <w:r>
        <w:t xml:space="preserve">        {</w:t>
      </w:r>
    </w:p>
    <w:p w14:paraId="16BE7FC7" w14:textId="77777777" w:rsidR="007D7F26" w:rsidRDefault="007D7F26" w:rsidP="007D7F26">
      <w:r>
        <w:t xml:space="preserve">          "id": 457,</w:t>
      </w:r>
    </w:p>
    <w:p w14:paraId="2538BA4E" w14:textId="77777777" w:rsidR="007D7F26" w:rsidRDefault="007D7F26" w:rsidP="007D7F26">
      <w:r>
        <w:t xml:space="preserve">          "title": "animi timidus deripio Final Exam",</w:t>
      </w:r>
    </w:p>
    <w:p w14:paraId="0C5000FB" w14:textId="77777777" w:rsidR="007D7F26" w:rsidRDefault="007D7F26" w:rsidP="007D7F26">
      <w:r>
        <w:t xml:space="preserve">          "grade": 56.19,</w:t>
      </w:r>
    </w:p>
    <w:p w14:paraId="74424AF6" w14:textId="77777777" w:rsidR="007D7F26" w:rsidRDefault="007D7F26" w:rsidP="007D7F26">
      <w:r>
        <w:t xml:space="preserve">          "studentId": 169,</w:t>
      </w:r>
    </w:p>
    <w:p w14:paraId="2E42BEE6" w14:textId="77777777" w:rsidR="007D7F26" w:rsidRDefault="007D7F26" w:rsidP="007D7F26">
      <w:r>
        <w:t xml:space="preserve">          "courseId": 46</w:t>
      </w:r>
    </w:p>
    <w:p w14:paraId="51A236E0" w14:textId="77777777" w:rsidR="007D7F26" w:rsidRDefault="007D7F26" w:rsidP="007D7F26">
      <w:r>
        <w:t xml:space="preserve">        },</w:t>
      </w:r>
    </w:p>
    <w:p w14:paraId="5720077D" w14:textId="77777777" w:rsidR="007D7F26" w:rsidRDefault="007D7F26" w:rsidP="007D7F26">
      <w:r>
        <w:t xml:space="preserve">        {</w:t>
      </w:r>
    </w:p>
    <w:p w14:paraId="02CC37A2" w14:textId="77777777" w:rsidR="007D7F26" w:rsidRDefault="007D7F26" w:rsidP="007D7F26">
      <w:r>
        <w:t xml:space="preserve">          "id": 458,</w:t>
      </w:r>
    </w:p>
    <w:p w14:paraId="6F7EE092" w14:textId="77777777" w:rsidR="007D7F26" w:rsidRDefault="007D7F26" w:rsidP="007D7F26">
      <w:r>
        <w:t xml:space="preserve">          "title": "animi timidus deripio Final Exam",</w:t>
      </w:r>
    </w:p>
    <w:p w14:paraId="717A2D03" w14:textId="77777777" w:rsidR="007D7F26" w:rsidRDefault="007D7F26" w:rsidP="007D7F26">
      <w:r>
        <w:t xml:space="preserve">          "grade": 70.19,</w:t>
      </w:r>
    </w:p>
    <w:p w14:paraId="771DB31D" w14:textId="77777777" w:rsidR="007D7F26" w:rsidRDefault="007D7F26" w:rsidP="007D7F26">
      <w:r>
        <w:t xml:space="preserve">          "studentId": 89,</w:t>
      </w:r>
    </w:p>
    <w:p w14:paraId="496D5672" w14:textId="77777777" w:rsidR="007D7F26" w:rsidRDefault="007D7F26" w:rsidP="007D7F26">
      <w:r>
        <w:t xml:space="preserve">          "courseId": 46</w:t>
      </w:r>
    </w:p>
    <w:p w14:paraId="029A3773" w14:textId="77777777" w:rsidR="007D7F26" w:rsidRDefault="007D7F26" w:rsidP="007D7F26">
      <w:r>
        <w:t xml:space="preserve">        },</w:t>
      </w:r>
    </w:p>
    <w:p w14:paraId="714DD6B2" w14:textId="77777777" w:rsidR="007D7F26" w:rsidRDefault="007D7F26" w:rsidP="007D7F26">
      <w:r>
        <w:t xml:space="preserve">        {</w:t>
      </w:r>
    </w:p>
    <w:p w14:paraId="5232530A" w14:textId="77777777" w:rsidR="007D7F26" w:rsidRDefault="007D7F26" w:rsidP="007D7F26">
      <w:r>
        <w:t xml:space="preserve">          "id": 459,</w:t>
      </w:r>
    </w:p>
    <w:p w14:paraId="6FA89872" w14:textId="77777777" w:rsidR="007D7F26" w:rsidRDefault="007D7F26" w:rsidP="007D7F26">
      <w:r>
        <w:t xml:space="preserve">          "title": "animi timidus deripio Final Exam",</w:t>
      </w:r>
    </w:p>
    <w:p w14:paraId="31ED4A3F" w14:textId="77777777" w:rsidR="007D7F26" w:rsidRDefault="007D7F26" w:rsidP="007D7F26">
      <w:r>
        <w:t xml:space="preserve">          "grade": 43.7,</w:t>
      </w:r>
    </w:p>
    <w:p w14:paraId="77461DE3" w14:textId="77777777" w:rsidR="007D7F26" w:rsidRDefault="007D7F26" w:rsidP="007D7F26">
      <w:r>
        <w:t xml:space="preserve">          "studentId": 132,</w:t>
      </w:r>
    </w:p>
    <w:p w14:paraId="57F586D9" w14:textId="77777777" w:rsidR="007D7F26" w:rsidRDefault="007D7F26" w:rsidP="007D7F26">
      <w:r>
        <w:t xml:space="preserve">          "courseId": 46</w:t>
      </w:r>
    </w:p>
    <w:p w14:paraId="01431691" w14:textId="77777777" w:rsidR="007D7F26" w:rsidRDefault="007D7F26" w:rsidP="007D7F26">
      <w:r>
        <w:t xml:space="preserve">        },</w:t>
      </w:r>
    </w:p>
    <w:p w14:paraId="05C56317" w14:textId="77777777" w:rsidR="007D7F26" w:rsidRDefault="007D7F26" w:rsidP="007D7F26">
      <w:r>
        <w:t xml:space="preserve">        {</w:t>
      </w:r>
    </w:p>
    <w:p w14:paraId="0077157E" w14:textId="77777777" w:rsidR="007D7F26" w:rsidRDefault="007D7F26" w:rsidP="007D7F26">
      <w:r>
        <w:t xml:space="preserve">          "id": 460,</w:t>
      </w:r>
    </w:p>
    <w:p w14:paraId="73804139" w14:textId="77777777" w:rsidR="007D7F26" w:rsidRDefault="007D7F26" w:rsidP="007D7F26">
      <w:r>
        <w:t xml:space="preserve">          "title": "animi timidus deripio Final Exam",</w:t>
      </w:r>
    </w:p>
    <w:p w14:paraId="1A5323FB" w14:textId="77777777" w:rsidR="007D7F26" w:rsidRDefault="007D7F26" w:rsidP="007D7F26">
      <w:r>
        <w:t xml:space="preserve">          "grade": 60.45,</w:t>
      </w:r>
    </w:p>
    <w:p w14:paraId="0298099D" w14:textId="77777777" w:rsidR="007D7F26" w:rsidRDefault="007D7F26" w:rsidP="007D7F26">
      <w:r>
        <w:t xml:space="preserve">          "studentId": 27,</w:t>
      </w:r>
    </w:p>
    <w:p w14:paraId="1DB56CB5" w14:textId="77777777" w:rsidR="007D7F26" w:rsidRDefault="007D7F26" w:rsidP="007D7F26">
      <w:r>
        <w:t xml:space="preserve">          "courseId": 46</w:t>
      </w:r>
    </w:p>
    <w:p w14:paraId="541816B9" w14:textId="77777777" w:rsidR="007D7F26" w:rsidRDefault="007D7F26" w:rsidP="007D7F26">
      <w:r>
        <w:t xml:space="preserve">        }</w:t>
      </w:r>
    </w:p>
    <w:p w14:paraId="3B2CA62D" w14:textId="77777777" w:rsidR="007D7F26" w:rsidRDefault="007D7F26" w:rsidP="007D7F26">
      <w:r>
        <w:t xml:space="preserve">      ]</w:t>
      </w:r>
    </w:p>
    <w:p w14:paraId="3AEFE690" w14:textId="77777777" w:rsidR="007D7F26" w:rsidRDefault="007D7F26" w:rsidP="007D7F26">
      <w:r>
        <w:t xml:space="preserve">    },</w:t>
      </w:r>
    </w:p>
    <w:p w14:paraId="206CF077" w14:textId="77777777" w:rsidR="007D7F26" w:rsidRDefault="007D7F26" w:rsidP="007D7F26">
      <w:r>
        <w:t xml:space="preserve">    {</w:t>
      </w:r>
    </w:p>
    <w:p w14:paraId="0E51CA05" w14:textId="77777777" w:rsidR="007D7F26" w:rsidRDefault="007D7F26" w:rsidP="007D7F26">
      <w:r>
        <w:t xml:space="preserve">      "id": 47,</w:t>
      </w:r>
    </w:p>
    <w:p w14:paraId="72BFCB8C" w14:textId="77777777" w:rsidR="007D7F26" w:rsidRDefault="007D7F26" w:rsidP="007D7F26">
      <w:r>
        <w:t xml:space="preserve">      "title": "Advanced Topics in Chemistry",</w:t>
      </w:r>
    </w:p>
    <w:p w14:paraId="42F0C0BB" w14:textId="77777777" w:rsidR="007D7F26" w:rsidRDefault="007D7F26" w:rsidP="007D7F26">
      <w:r>
        <w:t xml:space="preserve">      "location": "Room 369",</w:t>
      </w:r>
    </w:p>
    <w:p w14:paraId="291E9DFA" w14:textId="77777777" w:rsidR="007D7F26" w:rsidRDefault="007D7F26" w:rsidP="007D7F26">
      <w:r>
        <w:t xml:space="preserve">      "category": "Science",</w:t>
      </w:r>
    </w:p>
    <w:p w14:paraId="169F43B5" w14:textId="77777777" w:rsidR="007D7F26" w:rsidRDefault="007D7F26" w:rsidP="007D7F26">
      <w:r>
        <w:t xml:space="preserve">      "registrationStatus": true,</w:t>
      </w:r>
    </w:p>
    <w:p w14:paraId="76F53FF5" w14:textId="77777777" w:rsidR="007D7F26" w:rsidRDefault="007D7F26" w:rsidP="007D7F26">
      <w:r>
        <w:t xml:space="preserve">      "courseStatus": "finished",</w:t>
      </w:r>
    </w:p>
    <w:p w14:paraId="39A3859A" w14:textId="77777777" w:rsidR="007D7F26" w:rsidRDefault="007D7F26" w:rsidP="007D7F26">
      <w:r>
        <w:t xml:space="preserve">      "instructorId": 7,</w:t>
      </w:r>
    </w:p>
    <w:p w14:paraId="5149387D" w14:textId="77777777" w:rsidR="007D7F26" w:rsidRDefault="007D7F26" w:rsidP="007D7F26">
      <w:r>
        <w:lastRenderedPageBreak/>
        <w:t xml:space="preserve">      "students": [</w:t>
      </w:r>
    </w:p>
    <w:p w14:paraId="0109018F" w14:textId="77777777" w:rsidR="007D7F26" w:rsidRDefault="007D7F26" w:rsidP="007D7F26">
      <w:r>
        <w:t xml:space="preserve">        {</w:t>
      </w:r>
    </w:p>
    <w:p w14:paraId="518D7EE0" w14:textId="77777777" w:rsidR="007D7F26" w:rsidRDefault="007D7F26" w:rsidP="007D7F26">
      <w:r>
        <w:t xml:space="preserve">          "id": 9,</w:t>
      </w:r>
    </w:p>
    <w:p w14:paraId="3C492C7F" w14:textId="77777777" w:rsidR="007D7F26" w:rsidRDefault="007D7F26" w:rsidP="007D7F26">
      <w:r>
        <w:t xml:space="preserve">          "name": "Juanita Smith",</w:t>
      </w:r>
    </w:p>
    <w:p w14:paraId="5E3CD043" w14:textId="77777777" w:rsidR="007D7F26" w:rsidRDefault="007D7F26" w:rsidP="007D7F26">
      <w:r>
        <w:t xml:space="preserve">          "email": "Alphonso.Reynolds@gmail.com",</w:t>
      </w:r>
    </w:p>
    <w:p w14:paraId="5E0E8928" w14:textId="77777777" w:rsidR="007D7F26" w:rsidRDefault="007D7F26" w:rsidP="007D7F26">
      <w:r>
        <w:t xml:space="preserve">          "password": "student123",</w:t>
      </w:r>
    </w:p>
    <w:p w14:paraId="6EB0B62B" w14:textId="77777777" w:rsidR="007D7F26" w:rsidRDefault="007D7F26" w:rsidP="007D7F26">
      <w:r>
        <w:t xml:space="preserve">          "userType": "Student",</w:t>
      </w:r>
    </w:p>
    <w:p w14:paraId="0C498C61" w14:textId="77777777" w:rsidR="007D7F26" w:rsidRDefault="007D7F26" w:rsidP="007D7F26">
      <w:r>
        <w:t xml:space="preserve">          "gpa": 2.67,</w:t>
      </w:r>
    </w:p>
    <w:p w14:paraId="7C9B2958" w14:textId="77777777" w:rsidR="007D7F26" w:rsidRDefault="007D7F26" w:rsidP="007D7F26">
      <w:r>
        <w:t xml:space="preserve">          "major": "Accounting"</w:t>
      </w:r>
    </w:p>
    <w:p w14:paraId="678E1971" w14:textId="77777777" w:rsidR="007D7F26" w:rsidRDefault="007D7F26" w:rsidP="007D7F26">
      <w:r>
        <w:t xml:space="preserve">        },</w:t>
      </w:r>
    </w:p>
    <w:p w14:paraId="5172E349" w14:textId="77777777" w:rsidR="007D7F26" w:rsidRDefault="007D7F26" w:rsidP="007D7F26">
      <w:r>
        <w:t xml:space="preserve">        {</w:t>
      </w:r>
    </w:p>
    <w:p w14:paraId="3F863C30" w14:textId="77777777" w:rsidR="007D7F26" w:rsidRDefault="007D7F26" w:rsidP="007D7F26">
      <w:r>
        <w:t xml:space="preserve">          "id": 15,</w:t>
      </w:r>
    </w:p>
    <w:p w14:paraId="1BBFE105" w14:textId="77777777" w:rsidR="007D7F26" w:rsidRDefault="007D7F26" w:rsidP="007D7F26">
      <w:r>
        <w:t xml:space="preserve">          "name": "Sheryl Bauch",</w:t>
      </w:r>
    </w:p>
    <w:p w14:paraId="2B283FA7" w14:textId="77777777" w:rsidR="007D7F26" w:rsidRDefault="007D7F26" w:rsidP="007D7F26">
      <w:r>
        <w:t xml:space="preserve">          "email": "Zane_Hermiston@hotmail.com",</w:t>
      </w:r>
    </w:p>
    <w:p w14:paraId="421EC468" w14:textId="77777777" w:rsidR="007D7F26" w:rsidRDefault="007D7F26" w:rsidP="007D7F26">
      <w:r>
        <w:t xml:space="preserve">          "password": "student123",</w:t>
      </w:r>
    </w:p>
    <w:p w14:paraId="3161A259" w14:textId="77777777" w:rsidR="007D7F26" w:rsidRDefault="007D7F26" w:rsidP="007D7F26">
      <w:r>
        <w:t xml:space="preserve">          "userType": "Student",</w:t>
      </w:r>
    </w:p>
    <w:p w14:paraId="099DFEA3" w14:textId="77777777" w:rsidR="007D7F26" w:rsidRDefault="007D7F26" w:rsidP="007D7F26">
      <w:r>
        <w:t xml:space="preserve">          "gpa": 3.14,</w:t>
      </w:r>
    </w:p>
    <w:p w14:paraId="0D3E5F93" w14:textId="77777777" w:rsidR="007D7F26" w:rsidRDefault="007D7F26" w:rsidP="007D7F26">
      <w:r>
        <w:t xml:space="preserve">          "major": "Art"</w:t>
      </w:r>
    </w:p>
    <w:p w14:paraId="2CE55243" w14:textId="77777777" w:rsidR="007D7F26" w:rsidRDefault="007D7F26" w:rsidP="007D7F26">
      <w:r>
        <w:t xml:space="preserve">        },</w:t>
      </w:r>
    </w:p>
    <w:p w14:paraId="74918F3B" w14:textId="77777777" w:rsidR="007D7F26" w:rsidRDefault="007D7F26" w:rsidP="007D7F26">
      <w:r>
        <w:t xml:space="preserve">        {</w:t>
      </w:r>
    </w:p>
    <w:p w14:paraId="0F30C1CC" w14:textId="77777777" w:rsidR="007D7F26" w:rsidRDefault="007D7F26" w:rsidP="007D7F26">
      <w:r>
        <w:t xml:space="preserve">          "id": 28,</w:t>
      </w:r>
    </w:p>
    <w:p w14:paraId="5C877038" w14:textId="77777777" w:rsidR="007D7F26" w:rsidRDefault="007D7F26" w:rsidP="007D7F26">
      <w:r>
        <w:t xml:space="preserve">          "name": "Malcolm King",</w:t>
      </w:r>
    </w:p>
    <w:p w14:paraId="52E90EA0" w14:textId="77777777" w:rsidR="007D7F26" w:rsidRDefault="007D7F26" w:rsidP="007D7F26">
      <w:r>
        <w:t xml:space="preserve">          "email": "Chaya_Jerde74@hotmail.com",</w:t>
      </w:r>
    </w:p>
    <w:p w14:paraId="51E2FABF" w14:textId="77777777" w:rsidR="007D7F26" w:rsidRDefault="007D7F26" w:rsidP="007D7F26">
      <w:r>
        <w:t xml:space="preserve">          "password": "student123",</w:t>
      </w:r>
    </w:p>
    <w:p w14:paraId="0BBA5D70" w14:textId="77777777" w:rsidR="007D7F26" w:rsidRDefault="007D7F26" w:rsidP="007D7F26">
      <w:r>
        <w:t xml:space="preserve">          "userType": "Student",</w:t>
      </w:r>
    </w:p>
    <w:p w14:paraId="079F4252" w14:textId="77777777" w:rsidR="007D7F26" w:rsidRDefault="007D7F26" w:rsidP="007D7F26">
      <w:r>
        <w:t xml:space="preserve">          "gpa": 2.13,</w:t>
      </w:r>
    </w:p>
    <w:p w14:paraId="03BFF2D9" w14:textId="77777777" w:rsidR="007D7F26" w:rsidRDefault="007D7F26" w:rsidP="007D7F26">
      <w:r>
        <w:t xml:space="preserve">          "major": "Mathematics"</w:t>
      </w:r>
    </w:p>
    <w:p w14:paraId="75D42501" w14:textId="77777777" w:rsidR="007D7F26" w:rsidRDefault="007D7F26" w:rsidP="007D7F26">
      <w:r>
        <w:t xml:space="preserve">        },</w:t>
      </w:r>
    </w:p>
    <w:p w14:paraId="669C7DB7" w14:textId="77777777" w:rsidR="007D7F26" w:rsidRDefault="007D7F26" w:rsidP="007D7F26">
      <w:r>
        <w:t xml:space="preserve">        {</w:t>
      </w:r>
    </w:p>
    <w:p w14:paraId="1C8FB3F8" w14:textId="77777777" w:rsidR="007D7F26" w:rsidRDefault="007D7F26" w:rsidP="007D7F26">
      <w:r>
        <w:t xml:space="preserve">          "id": 35,</w:t>
      </w:r>
    </w:p>
    <w:p w14:paraId="4FF7E671" w14:textId="77777777" w:rsidR="007D7F26" w:rsidRDefault="007D7F26" w:rsidP="007D7F26">
      <w:r>
        <w:t xml:space="preserve">          "name": "Alicia Olson",</w:t>
      </w:r>
    </w:p>
    <w:p w14:paraId="7450637A" w14:textId="77777777" w:rsidR="007D7F26" w:rsidRDefault="007D7F26" w:rsidP="007D7F26">
      <w:r>
        <w:t xml:space="preserve">          "email": "Quinton4@hotmail.com",</w:t>
      </w:r>
    </w:p>
    <w:p w14:paraId="4B0524C6" w14:textId="77777777" w:rsidR="007D7F26" w:rsidRDefault="007D7F26" w:rsidP="007D7F26">
      <w:r>
        <w:t xml:space="preserve">          "password": "student123",</w:t>
      </w:r>
    </w:p>
    <w:p w14:paraId="1F609786" w14:textId="77777777" w:rsidR="007D7F26" w:rsidRDefault="007D7F26" w:rsidP="007D7F26">
      <w:r>
        <w:t xml:space="preserve">          "userType": "Student",</w:t>
      </w:r>
    </w:p>
    <w:p w14:paraId="57A1B01E" w14:textId="77777777" w:rsidR="007D7F26" w:rsidRDefault="007D7F26" w:rsidP="007D7F26">
      <w:r>
        <w:t xml:space="preserve">          "gpa": 2.47,</w:t>
      </w:r>
    </w:p>
    <w:p w14:paraId="70EE50D4" w14:textId="77777777" w:rsidR="007D7F26" w:rsidRDefault="007D7F26" w:rsidP="007D7F26">
      <w:r>
        <w:t xml:space="preserve">          "major": "Electrical Engineering"</w:t>
      </w:r>
    </w:p>
    <w:p w14:paraId="019FBE5E" w14:textId="77777777" w:rsidR="007D7F26" w:rsidRDefault="007D7F26" w:rsidP="007D7F26">
      <w:r>
        <w:t xml:space="preserve">        },</w:t>
      </w:r>
    </w:p>
    <w:p w14:paraId="6856DE75" w14:textId="77777777" w:rsidR="007D7F26" w:rsidRDefault="007D7F26" w:rsidP="007D7F26">
      <w:r>
        <w:t xml:space="preserve">        {</w:t>
      </w:r>
    </w:p>
    <w:p w14:paraId="67A12530" w14:textId="77777777" w:rsidR="007D7F26" w:rsidRDefault="007D7F26" w:rsidP="007D7F26">
      <w:r>
        <w:t xml:space="preserve">          "id": 60,</w:t>
      </w:r>
    </w:p>
    <w:p w14:paraId="2C1CA351" w14:textId="77777777" w:rsidR="007D7F26" w:rsidRDefault="007D7F26" w:rsidP="007D7F26">
      <w:r>
        <w:t xml:space="preserve">          "name": "Judy Farrell III",</w:t>
      </w:r>
    </w:p>
    <w:p w14:paraId="61B21E16" w14:textId="77777777" w:rsidR="007D7F26" w:rsidRDefault="007D7F26" w:rsidP="007D7F26">
      <w:r>
        <w:t xml:space="preserve">          "email": "Shanel15@yahoo.com",</w:t>
      </w:r>
    </w:p>
    <w:p w14:paraId="09390CA9" w14:textId="77777777" w:rsidR="007D7F26" w:rsidRDefault="007D7F26" w:rsidP="007D7F26">
      <w:r>
        <w:t xml:space="preserve">          "password": "student123",</w:t>
      </w:r>
    </w:p>
    <w:p w14:paraId="6CA75AA0" w14:textId="77777777" w:rsidR="007D7F26" w:rsidRDefault="007D7F26" w:rsidP="007D7F26">
      <w:r>
        <w:lastRenderedPageBreak/>
        <w:t xml:space="preserve">          "userType": "Student",</w:t>
      </w:r>
    </w:p>
    <w:p w14:paraId="6B4CA4E8" w14:textId="77777777" w:rsidR="007D7F26" w:rsidRDefault="007D7F26" w:rsidP="007D7F26">
      <w:r>
        <w:t xml:space="preserve">          "gpa": 2.15,</w:t>
      </w:r>
    </w:p>
    <w:p w14:paraId="765F50FD" w14:textId="77777777" w:rsidR="007D7F26" w:rsidRDefault="007D7F26" w:rsidP="007D7F26">
      <w:r>
        <w:t xml:space="preserve">          "major": "Business Management"</w:t>
      </w:r>
    </w:p>
    <w:p w14:paraId="41B2EBBA" w14:textId="77777777" w:rsidR="007D7F26" w:rsidRDefault="007D7F26" w:rsidP="007D7F26">
      <w:r>
        <w:t xml:space="preserve">        },</w:t>
      </w:r>
    </w:p>
    <w:p w14:paraId="080A151E" w14:textId="77777777" w:rsidR="007D7F26" w:rsidRDefault="007D7F26" w:rsidP="007D7F26">
      <w:r>
        <w:t xml:space="preserve">        {</w:t>
      </w:r>
    </w:p>
    <w:p w14:paraId="05D8CB83" w14:textId="77777777" w:rsidR="007D7F26" w:rsidRDefault="007D7F26" w:rsidP="007D7F26">
      <w:r>
        <w:t xml:space="preserve">          "id": 66,</w:t>
      </w:r>
    </w:p>
    <w:p w14:paraId="69040920" w14:textId="77777777" w:rsidR="007D7F26" w:rsidRDefault="007D7F26" w:rsidP="007D7F26">
      <w:r>
        <w:t xml:space="preserve">          "name": "Brendan Heidenreich",</w:t>
      </w:r>
    </w:p>
    <w:p w14:paraId="5ADEF4BA" w14:textId="77777777" w:rsidR="007D7F26" w:rsidRDefault="007D7F26" w:rsidP="007D7F26">
      <w:r>
        <w:t xml:space="preserve">          "email": "Enoch65@hotmail.com",</w:t>
      </w:r>
    </w:p>
    <w:p w14:paraId="365F7730" w14:textId="77777777" w:rsidR="007D7F26" w:rsidRDefault="007D7F26" w:rsidP="007D7F26">
      <w:r>
        <w:t xml:space="preserve">          "password": "student123",</w:t>
      </w:r>
    </w:p>
    <w:p w14:paraId="076C2A55" w14:textId="77777777" w:rsidR="007D7F26" w:rsidRDefault="007D7F26" w:rsidP="007D7F26">
      <w:r>
        <w:t xml:space="preserve">          "userType": "Student",</w:t>
      </w:r>
    </w:p>
    <w:p w14:paraId="5BA0B3B4" w14:textId="77777777" w:rsidR="007D7F26" w:rsidRDefault="007D7F26" w:rsidP="007D7F26">
      <w:r>
        <w:t xml:space="preserve">          "gpa": 3.06,</w:t>
      </w:r>
    </w:p>
    <w:p w14:paraId="3F1ADC67" w14:textId="77777777" w:rsidR="007D7F26" w:rsidRDefault="007D7F26" w:rsidP="007D7F26">
      <w:r>
        <w:t xml:space="preserve">          "major": "Communication"</w:t>
      </w:r>
    </w:p>
    <w:p w14:paraId="0486375C" w14:textId="77777777" w:rsidR="007D7F26" w:rsidRDefault="007D7F26" w:rsidP="007D7F26">
      <w:r>
        <w:t xml:space="preserve">        },</w:t>
      </w:r>
    </w:p>
    <w:p w14:paraId="2C067307" w14:textId="77777777" w:rsidR="007D7F26" w:rsidRDefault="007D7F26" w:rsidP="007D7F26">
      <w:r>
        <w:t xml:space="preserve">        {</w:t>
      </w:r>
    </w:p>
    <w:p w14:paraId="0E77ACA3" w14:textId="77777777" w:rsidR="007D7F26" w:rsidRDefault="007D7F26" w:rsidP="007D7F26">
      <w:r>
        <w:t xml:space="preserve">          "id": 75,</w:t>
      </w:r>
    </w:p>
    <w:p w14:paraId="20269B92" w14:textId="77777777" w:rsidR="007D7F26" w:rsidRDefault="007D7F26" w:rsidP="007D7F26">
      <w:r>
        <w:t xml:space="preserve">          "name": "Scott Walker",</w:t>
      </w:r>
    </w:p>
    <w:p w14:paraId="042AE5EB" w14:textId="77777777" w:rsidR="007D7F26" w:rsidRDefault="007D7F26" w:rsidP="007D7F26">
      <w:r>
        <w:t xml:space="preserve">          "email": "Mittie_Vandervort@yahoo.com",</w:t>
      </w:r>
    </w:p>
    <w:p w14:paraId="7CC30C7C" w14:textId="77777777" w:rsidR="007D7F26" w:rsidRDefault="007D7F26" w:rsidP="007D7F26">
      <w:r>
        <w:t xml:space="preserve">          "password": "student123",</w:t>
      </w:r>
    </w:p>
    <w:p w14:paraId="61C2E004" w14:textId="77777777" w:rsidR="007D7F26" w:rsidRDefault="007D7F26" w:rsidP="007D7F26">
      <w:r>
        <w:t xml:space="preserve">          "userType": "Student",</w:t>
      </w:r>
    </w:p>
    <w:p w14:paraId="0C18D3BF" w14:textId="77777777" w:rsidR="007D7F26" w:rsidRDefault="007D7F26" w:rsidP="007D7F26">
      <w:r>
        <w:t xml:space="preserve">          "gpa": 3.38,</w:t>
      </w:r>
    </w:p>
    <w:p w14:paraId="2F7FF525" w14:textId="77777777" w:rsidR="007D7F26" w:rsidRDefault="007D7F26" w:rsidP="007D7F26">
      <w:r>
        <w:t xml:space="preserve">          "major": "Biology"</w:t>
      </w:r>
    </w:p>
    <w:p w14:paraId="5AEC4D1A" w14:textId="77777777" w:rsidR="007D7F26" w:rsidRDefault="007D7F26" w:rsidP="007D7F26">
      <w:r>
        <w:t xml:space="preserve">        },</w:t>
      </w:r>
    </w:p>
    <w:p w14:paraId="3656D548" w14:textId="77777777" w:rsidR="007D7F26" w:rsidRDefault="007D7F26" w:rsidP="007D7F26">
      <w:r>
        <w:t xml:space="preserve">        {</w:t>
      </w:r>
    </w:p>
    <w:p w14:paraId="3C410825" w14:textId="77777777" w:rsidR="007D7F26" w:rsidRDefault="007D7F26" w:rsidP="007D7F26">
      <w:r>
        <w:t xml:space="preserve">          "id": 93,</w:t>
      </w:r>
    </w:p>
    <w:p w14:paraId="25E236E1" w14:textId="77777777" w:rsidR="007D7F26" w:rsidRDefault="007D7F26" w:rsidP="007D7F26">
      <w:r>
        <w:t xml:space="preserve">          "name": "Mrs. Margie Glover",</w:t>
      </w:r>
    </w:p>
    <w:p w14:paraId="72601B7E" w14:textId="77777777" w:rsidR="007D7F26" w:rsidRDefault="007D7F26" w:rsidP="007D7F26">
      <w:r>
        <w:t xml:space="preserve">          "email": "June_Berge@yahoo.com",</w:t>
      </w:r>
    </w:p>
    <w:p w14:paraId="6C0BB518" w14:textId="77777777" w:rsidR="007D7F26" w:rsidRDefault="007D7F26" w:rsidP="007D7F26">
      <w:r>
        <w:t xml:space="preserve">          "password": "student123",</w:t>
      </w:r>
    </w:p>
    <w:p w14:paraId="182F5162" w14:textId="77777777" w:rsidR="007D7F26" w:rsidRDefault="007D7F26" w:rsidP="007D7F26">
      <w:r>
        <w:t xml:space="preserve">          "userType": "Student",</w:t>
      </w:r>
    </w:p>
    <w:p w14:paraId="6A51D339" w14:textId="77777777" w:rsidR="007D7F26" w:rsidRDefault="007D7F26" w:rsidP="007D7F26">
      <w:r>
        <w:t xml:space="preserve">          "gpa": 1.31,</w:t>
      </w:r>
    </w:p>
    <w:p w14:paraId="60211B81" w14:textId="77777777" w:rsidR="007D7F26" w:rsidRDefault="007D7F26" w:rsidP="007D7F26">
      <w:r>
        <w:t xml:space="preserve">          "major": "Computer Science"</w:t>
      </w:r>
    </w:p>
    <w:p w14:paraId="71290FFB" w14:textId="77777777" w:rsidR="007D7F26" w:rsidRDefault="007D7F26" w:rsidP="007D7F26">
      <w:r>
        <w:t xml:space="preserve">        },</w:t>
      </w:r>
    </w:p>
    <w:p w14:paraId="4F571482" w14:textId="77777777" w:rsidR="007D7F26" w:rsidRDefault="007D7F26" w:rsidP="007D7F26">
      <w:r>
        <w:t xml:space="preserve">        {</w:t>
      </w:r>
    </w:p>
    <w:p w14:paraId="5ABA9086" w14:textId="77777777" w:rsidR="007D7F26" w:rsidRDefault="007D7F26" w:rsidP="007D7F26">
      <w:r>
        <w:t xml:space="preserve">          "id": 98,</w:t>
      </w:r>
    </w:p>
    <w:p w14:paraId="42474197" w14:textId="77777777" w:rsidR="007D7F26" w:rsidRDefault="007D7F26" w:rsidP="007D7F26">
      <w:r>
        <w:t xml:space="preserve">          "name": "Francisco Witting",</w:t>
      </w:r>
    </w:p>
    <w:p w14:paraId="42AC20B0" w14:textId="77777777" w:rsidR="007D7F26" w:rsidRDefault="007D7F26" w:rsidP="007D7F26">
      <w:r>
        <w:t xml:space="preserve">          "email": "Kieran_Rolfson83@hotmail.com",</w:t>
      </w:r>
    </w:p>
    <w:p w14:paraId="606EC9D1" w14:textId="77777777" w:rsidR="007D7F26" w:rsidRDefault="007D7F26" w:rsidP="007D7F26">
      <w:r>
        <w:t xml:space="preserve">          "password": "student123",</w:t>
      </w:r>
    </w:p>
    <w:p w14:paraId="15413484" w14:textId="77777777" w:rsidR="007D7F26" w:rsidRDefault="007D7F26" w:rsidP="007D7F26">
      <w:r>
        <w:t xml:space="preserve">          "userType": "Student",</w:t>
      </w:r>
    </w:p>
    <w:p w14:paraId="01885A6A" w14:textId="77777777" w:rsidR="007D7F26" w:rsidRDefault="007D7F26" w:rsidP="007D7F26">
      <w:r>
        <w:t xml:space="preserve">          "gpa": 0.08,</w:t>
      </w:r>
    </w:p>
    <w:p w14:paraId="6701394C" w14:textId="77777777" w:rsidR="007D7F26" w:rsidRDefault="007D7F26" w:rsidP="007D7F26">
      <w:r>
        <w:t xml:space="preserve">          "major": "Computer Science"</w:t>
      </w:r>
    </w:p>
    <w:p w14:paraId="34FFF992" w14:textId="77777777" w:rsidR="007D7F26" w:rsidRDefault="007D7F26" w:rsidP="007D7F26">
      <w:r>
        <w:t xml:space="preserve">        },</w:t>
      </w:r>
    </w:p>
    <w:p w14:paraId="5B1616A0" w14:textId="77777777" w:rsidR="007D7F26" w:rsidRDefault="007D7F26" w:rsidP="007D7F26">
      <w:r>
        <w:t xml:space="preserve">        {</w:t>
      </w:r>
    </w:p>
    <w:p w14:paraId="796EE7FD" w14:textId="77777777" w:rsidR="007D7F26" w:rsidRDefault="007D7F26" w:rsidP="007D7F26">
      <w:r>
        <w:t xml:space="preserve">          "id": 112,</w:t>
      </w:r>
    </w:p>
    <w:p w14:paraId="2EC6DC62" w14:textId="77777777" w:rsidR="007D7F26" w:rsidRDefault="007D7F26" w:rsidP="007D7F26">
      <w:r>
        <w:lastRenderedPageBreak/>
        <w:t xml:space="preserve">          "name": "Miss Mae Becker",</w:t>
      </w:r>
    </w:p>
    <w:p w14:paraId="1E015EAA" w14:textId="77777777" w:rsidR="007D7F26" w:rsidRDefault="007D7F26" w:rsidP="007D7F26">
      <w:r>
        <w:t xml:space="preserve">          "email": "Una43@yahoo.com",</w:t>
      </w:r>
    </w:p>
    <w:p w14:paraId="3599690A" w14:textId="77777777" w:rsidR="007D7F26" w:rsidRDefault="007D7F26" w:rsidP="007D7F26">
      <w:r>
        <w:t xml:space="preserve">          "password": "student123",</w:t>
      </w:r>
    </w:p>
    <w:p w14:paraId="595F70D5" w14:textId="77777777" w:rsidR="007D7F26" w:rsidRDefault="007D7F26" w:rsidP="007D7F26">
      <w:r>
        <w:t xml:space="preserve">          "userType": "Student",</w:t>
      </w:r>
    </w:p>
    <w:p w14:paraId="3D78912B" w14:textId="77777777" w:rsidR="007D7F26" w:rsidRDefault="007D7F26" w:rsidP="007D7F26">
      <w:r>
        <w:t xml:space="preserve">          "gpa": 1.96,</w:t>
      </w:r>
    </w:p>
    <w:p w14:paraId="5565E6C7" w14:textId="77777777" w:rsidR="007D7F26" w:rsidRDefault="007D7F26" w:rsidP="007D7F26">
      <w:r>
        <w:t xml:space="preserve">          "major": "Computer Science"</w:t>
      </w:r>
    </w:p>
    <w:p w14:paraId="4153370F" w14:textId="77777777" w:rsidR="007D7F26" w:rsidRDefault="007D7F26" w:rsidP="007D7F26">
      <w:r>
        <w:t xml:space="preserve">        },</w:t>
      </w:r>
    </w:p>
    <w:p w14:paraId="30742154" w14:textId="77777777" w:rsidR="007D7F26" w:rsidRDefault="007D7F26" w:rsidP="007D7F26">
      <w:r>
        <w:t xml:space="preserve">        {</w:t>
      </w:r>
    </w:p>
    <w:p w14:paraId="722F560D" w14:textId="77777777" w:rsidR="007D7F26" w:rsidRDefault="007D7F26" w:rsidP="007D7F26">
      <w:r>
        <w:t xml:space="preserve">          "id": 114,</w:t>
      </w:r>
    </w:p>
    <w:p w14:paraId="1D0515F4" w14:textId="77777777" w:rsidR="007D7F26" w:rsidRDefault="007D7F26" w:rsidP="007D7F26">
      <w:r>
        <w:t xml:space="preserve">          "name": "Viola Corkery",</w:t>
      </w:r>
    </w:p>
    <w:p w14:paraId="6727F466" w14:textId="77777777" w:rsidR="007D7F26" w:rsidRDefault="007D7F26" w:rsidP="007D7F26">
      <w:r>
        <w:t xml:space="preserve">          "email": "Josiah56@gmail.com",</w:t>
      </w:r>
    </w:p>
    <w:p w14:paraId="02D7E731" w14:textId="77777777" w:rsidR="007D7F26" w:rsidRDefault="007D7F26" w:rsidP="007D7F26">
      <w:r>
        <w:t xml:space="preserve">          "password": "student123",</w:t>
      </w:r>
    </w:p>
    <w:p w14:paraId="2FCCF920" w14:textId="77777777" w:rsidR="007D7F26" w:rsidRDefault="007D7F26" w:rsidP="007D7F26">
      <w:r>
        <w:t xml:space="preserve">          "userType": "Student",</w:t>
      </w:r>
    </w:p>
    <w:p w14:paraId="657E0E8D" w14:textId="77777777" w:rsidR="007D7F26" w:rsidRDefault="007D7F26" w:rsidP="007D7F26">
      <w:r>
        <w:t xml:space="preserve">          "gpa": 3.03,</w:t>
      </w:r>
    </w:p>
    <w:p w14:paraId="30012478" w14:textId="77777777" w:rsidR="007D7F26" w:rsidRDefault="007D7F26" w:rsidP="007D7F26">
      <w:r>
        <w:t xml:space="preserve">          "major": "Art"</w:t>
      </w:r>
    </w:p>
    <w:p w14:paraId="36E0E2FD" w14:textId="77777777" w:rsidR="007D7F26" w:rsidRDefault="007D7F26" w:rsidP="007D7F26">
      <w:r>
        <w:t xml:space="preserve">        },</w:t>
      </w:r>
    </w:p>
    <w:p w14:paraId="6C70E41E" w14:textId="77777777" w:rsidR="007D7F26" w:rsidRDefault="007D7F26" w:rsidP="007D7F26">
      <w:r>
        <w:t xml:space="preserve">        {</w:t>
      </w:r>
    </w:p>
    <w:p w14:paraId="41EC356E" w14:textId="77777777" w:rsidR="007D7F26" w:rsidRDefault="007D7F26" w:rsidP="007D7F26">
      <w:r>
        <w:t xml:space="preserve">          "id": 128,</w:t>
      </w:r>
    </w:p>
    <w:p w14:paraId="1DCA9168" w14:textId="77777777" w:rsidR="007D7F26" w:rsidRDefault="007D7F26" w:rsidP="007D7F26">
      <w:r>
        <w:t xml:space="preserve">          "name": "Grace Bogan",</w:t>
      </w:r>
    </w:p>
    <w:p w14:paraId="7F391174" w14:textId="77777777" w:rsidR="007D7F26" w:rsidRDefault="007D7F26" w:rsidP="007D7F26">
      <w:r>
        <w:t xml:space="preserve">          "email": "Anne36@hotmail.com",</w:t>
      </w:r>
    </w:p>
    <w:p w14:paraId="4B5F84B4" w14:textId="77777777" w:rsidR="007D7F26" w:rsidRDefault="007D7F26" w:rsidP="007D7F26">
      <w:r>
        <w:t xml:space="preserve">          "password": "student123",</w:t>
      </w:r>
    </w:p>
    <w:p w14:paraId="2A72C715" w14:textId="77777777" w:rsidR="007D7F26" w:rsidRDefault="007D7F26" w:rsidP="007D7F26">
      <w:r>
        <w:t xml:space="preserve">          "userType": "Student",</w:t>
      </w:r>
    </w:p>
    <w:p w14:paraId="104C345E" w14:textId="77777777" w:rsidR="007D7F26" w:rsidRDefault="007D7F26" w:rsidP="007D7F26">
      <w:r>
        <w:t xml:space="preserve">          "gpa": 2.6,</w:t>
      </w:r>
    </w:p>
    <w:p w14:paraId="5681B56A" w14:textId="77777777" w:rsidR="007D7F26" w:rsidRDefault="007D7F26" w:rsidP="007D7F26">
      <w:r>
        <w:t xml:space="preserve">          "major": "Business Management"</w:t>
      </w:r>
    </w:p>
    <w:p w14:paraId="49199759" w14:textId="77777777" w:rsidR="007D7F26" w:rsidRDefault="007D7F26" w:rsidP="007D7F26">
      <w:r>
        <w:t xml:space="preserve">        },</w:t>
      </w:r>
    </w:p>
    <w:p w14:paraId="75D00420" w14:textId="77777777" w:rsidR="007D7F26" w:rsidRDefault="007D7F26" w:rsidP="007D7F26">
      <w:r>
        <w:t xml:space="preserve">        {</w:t>
      </w:r>
    </w:p>
    <w:p w14:paraId="483B34D0" w14:textId="77777777" w:rsidR="007D7F26" w:rsidRDefault="007D7F26" w:rsidP="007D7F26">
      <w:r>
        <w:t xml:space="preserve">          "id": 150,</w:t>
      </w:r>
    </w:p>
    <w:p w14:paraId="2265ECB3" w14:textId="77777777" w:rsidR="007D7F26" w:rsidRDefault="007D7F26" w:rsidP="007D7F26">
      <w:r>
        <w:t xml:space="preserve">          "name": "Brett Stracke",</w:t>
      </w:r>
    </w:p>
    <w:p w14:paraId="3B366066" w14:textId="77777777" w:rsidR="007D7F26" w:rsidRDefault="007D7F26" w:rsidP="007D7F26">
      <w:r>
        <w:t xml:space="preserve">          "email": "Devante.Shields@hotmail.com",</w:t>
      </w:r>
    </w:p>
    <w:p w14:paraId="301D0CEF" w14:textId="77777777" w:rsidR="007D7F26" w:rsidRDefault="007D7F26" w:rsidP="007D7F26">
      <w:r>
        <w:t xml:space="preserve">          "password": "student123",</w:t>
      </w:r>
    </w:p>
    <w:p w14:paraId="65860B88" w14:textId="77777777" w:rsidR="007D7F26" w:rsidRDefault="007D7F26" w:rsidP="007D7F26">
      <w:r>
        <w:t xml:space="preserve">          "userType": "Student",</w:t>
      </w:r>
    </w:p>
    <w:p w14:paraId="62755106" w14:textId="77777777" w:rsidR="007D7F26" w:rsidRDefault="007D7F26" w:rsidP="007D7F26">
      <w:r>
        <w:t xml:space="preserve">          "gpa": 1.88,</w:t>
      </w:r>
    </w:p>
    <w:p w14:paraId="49B22D3E" w14:textId="77777777" w:rsidR="007D7F26" w:rsidRDefault="007D7F26" w:rsidP="007D7F26">
      <w:r>
        <w:t xml:space="preserve">          "major": "Biology"</w:t>
      </w:r>
    </w:p>
    <w:p w14:paraId="537E8A19" w14:textId="77777777" w:rsidR="007D7F26" w:rsidRDefault="007D7F26" w:rsidP="007D7F26">
      <w:r>
        <w:t xml:space="preserve">        },</w:t>
      </w:r>
    </w:p>
    <w:p w14:paraId="3884D479" w14:textId="77777777" w:rsidR="007D7F26" w:rsidRDefault="007D7F26" w:rsidP="007D7F26">
      <w:r>
        <w:t xml:space="preserve">        {</w:t>
      </w:r>
    </w:p>
    <w:p w14:paraId="5AD7F54E" w14:textId="77777777" w:rsidR="007D7F26" w:rsidRDefault="007D7F26" w:rsidP="007D7F26">
      <w:r>
        <w:t xml:space="preserve">          "id": 172,</w:t>
      </w:r>
    </w:p>
    <w:p w14:paraId="29EA98E3" w14:textId="77777777" w:rsidR="007D7F26" w:rsidRDefault="007D7F26" w:rsidP="007D7F26">
      <w:r>
        <w:t xml:space="preserve">          "name": "Janice Rath",</w:t>
      </w:r>
    </w:p>
    <w:p w14:paraId="27F8175B" w14:textId="77777777" w:rsidR="007D7F26" w:rsidRDefault="007D7F26" w:rsidP="007D7F26">
      <w:r>
        <w:t xml:space="preserve">          "email": "Devonte_Breitenberg@hotmail.com",</w:t>
      </w:r>
    </w:p>
    <w:p w14:paraId="73A4BE32" w14:textId="77777777" w:rsidR="007D7F26" w:rsidRDefault="007D7F26" w:rsidP="007D7F26">
      <w:r>
        <w:t xml:space="preserve">          "password": "student123",</w:t>
      </w:r>
    </w:p>
    <w:p w14:paraId="12217097" w14:textId="77777777" w:rsidR="007D7F26" w:rsidRDefault="007D7F26" w:rsidP="007D7F26">
      <w:r>
        <w:t xml:space="preserve">          "userType": "Student",</w:t>
      </w:r>
    </w:p>
    <w:p w14:paraId="27E8FE0A" w14:textId="77777777" w:rsidR="007D7F26" w:rsidRDefault="007D7F26" w:rsidP="007D7F26">
      <w:r>
        <w:t xml:space="preserve">          "gpa": 0.79,</w:t>
      </w:r>
    </w:p>
    <w:p w14:paraId="30668D6A" w14:textId="77777777" w:rsidR="007D7F26" w:rsidRDefault="007D7F26" w:rsidP="007D7F26">
      <w:r>
        <w:t xml:space="preserve">          "major": "Biology"</w:t>
      </w:r>
    </w:p>
    <w:p w14:paraId="694BF5CB" w14:textId="77777777" w:rsidR="007D7F26" w:rsidRDefault="007D7F26" w:rsidP="007D7F26">
      <w:r>
        <w:lastRenderedPageBreak/>
        <w:t xml:space="preserve">        }</w:t>
      </w:r>
    </w:p>
    <w:p w14:paraId="2221683B" w14:textId="77777777" w:rsidR="007D7F26" w:rsidRDefault="007D7F26" w:rsidP="007D7F26">
      <w:r>
        <w:t xml:space="preserve">      ],</w:t>
      </w:r>
    </w:p>
    <w:p w14:paraId="76A86018" w14:textId="77777777" w:rsidR="007D7F26" w:rsidRDefault="007D7F26" w:rsidP="007D7F26">
      <w:r>
        <w:t xml:space="preserve">      "prerequisites": [],</w:t>
      </w:r>
    </w:p>
    <w:p w14:paraId="347B6F8E" w14:textId="77777777" w:rsidR="007D7F26" w:rsidRDefault="007D7F26" w:rsidP="007D7F26">
      <w:r>
        <w:t xml:space="preserve">      "grades": [</w:t>
      </w:r>
    </w:p>
    <w:p w14:paraId="7E737792" w14:textId="77777777" w:rsidR="007D7F26" w:rsidRDefault="007D7F26" w:rsidP="007D7F26">
      <w:r>
        <w:t xml:space="preserve">        {</w:t>
      </w:r>
    </w:p>
    <w:p w14:paraId="2EBF05D7" w14:textId="77777777" w:rsidR="007D7F26" w:rsidRDefault="007D7F26" w:rsidP="007D7F26">
      <w:r>
        <w:t xml:space="preserve">          "id": 461,</w:t>
      </w:r>
    </w:p>
    <w:p w14:paraId="714FCEDC" w14:textId="77777777" w:rsidR="007D7F26" w:rsidRDefault="007D7F26" w:rsidP="007D7F26">
      <w:r>
        <w:t xml:space="preserve">          "title": "deleniti vix repudiandae Final Exam",</w:t>
      </w:r>
    </w:p>
    <w:p w14:paraId="1DBFD23F" w14:textId="77777777" w:rsidR="007D7F26" w:rsidRDefault="007D7F26" w:rsidP="007D7F26">
      <w:r>
        <w:t xml:space="preserve">          "grade": 15.16,</w:t>
      </w:r>
    </w:p>
    <w:p w14:paraId="62F18C2F" w14:textId="77777777" w:rsidR="007D7F26" w:rsidRDefault="007D7F26" w:rsidP="007D7F26">
      <w:r>
        <w:t xml:space="preserve">          "studentId": 98,</w:t>
      </w:r>
    </w:p>
    <w:p w14:paraId="679BC3FC" w14:textId="77777777" w:rsidR="007D7F26" w:rsidRDefault="007D7F26" w:rsidP="007D7F26">
      <w:r>
        <w:t xml:space="preserve">          "courseId": 47</w:t>
      </w:r>
    </w:p>
    <w:p w14:paraId="5DBA7D60" w14:textId="77777777" w:rsidR="007D7F26" w:rsidRDefault="007D7F26" w:rsidP="007D7F26">
      <w:r>
        <w:t xml:space="preserve">        },</w:t>
      </w:r>
    </w:p>
    <w:p w14:paraId="5668BC1E" w14:textId="77777777" w:rsidR="007D7F26" w:rsidRDefault="007D7F26" w:rsidP="007D7F26">
      <w:r>
        <w:t xml:space="preserve">        {</w:t>
      </w:r>
    </w:p>
    <w:p w14:paraId="0B05A87D" w14:textId="77777777" w:rsidR="007D7F26" w:rsidRDefault="007D7F26" w:rsidP="007D7F26">
      <w:r>
        <w:t xml:space="preserve">          "id": 462,</w:t>
      </w:r>
    </w:p>
    <w:p w14:paraId="731D71DD" w14:textId="77777777" w:rsidR="007D7F26" w:rsidRDefault="007D7F26" w:rsidP="007D7F26">
      <w:r>
        <w:t xml:space="preserve">          "title": "deleniti vix repudiandae Final Exam",</w:t>
      </w:r>
    </w:p>
    <w:p w14:paraId="4BA61CCD" w14:textId="77777777" w:rsidR="007D7F26" w:rsidRDefault="007D7F26" w:rsidP="007D7F26">
      <w:r>
        <w:t xml:space="preserve">          "grade": 58.24,</w:t>
      </w:r>
    </w:p>
    <w:p w14:paraId="3EABC581" w14:textId="77777777" w:rsidR="007D7F26" w:rsidRDefault="007D7F26" w:rsidP="007D7F26">
      <w:r>
        <w:t xml:space="preserve">          "studentId": 75,</w:t>
      </w:r>
    </w:p>
    <w:p w14:paraId="5EC4C851" w14:textId="77777777" w:rsidR="007D7F26" w:rsidRDefault="007D7F26" w:rsidP="007D7F26">
      <w:r>
        <w:t xml:space="preserve">          "courseId": 47</w:t>
      </w:r>
    </w:p>
    <w:p w14:paraId="3E45BF31" w14:textId="77777777" w:rsidR="007D7F26" w:rsidRDefault="007D7F26" w:rsidP="007D7F26">
      <w:r>
        <w:t xml:space="preserve">        },</w:t>
      </w:r>
    </w:p>
    <w:p w14:paraId="14C486A2" w14:textId="77777777" w:rsidR="007D7F26" w:rsidRDefault="007D7F26" w:rsidP="007D7F26">
      <w:r>
        <w:t xml:space="preserve">        {</w:t>
      </w:r>
    </w:p>
    <w:p w14:paraId="526DA16F" w14:textId="77777777" w:rsidR="007D7F26" w:rsidRDefault="007D7F26" w:rsidP="007D7F26">
      <w:r>
        <w:t xml:space="preserve">          "id": 463,</w:t>
      </w:r>
    </w:p>
    <w:p w14:paraId="52D6FC16" w14:textId="77777777" w:rsidR="007D7F26" w:rsidRDefault="007D7F26" w:rsidP="007D7F26">
      <w:r>
        <w:t xml:space="preserve">          "title": "deleniti vix repudiandae Final Exam",</w:t>
      </w:r>
    </w:p>
    <w:p w14:paraId="1C91ACE3" w14:textId="77777777" w:rsidR="007D7F26" w:rsidRDefault="007D7F26" w:rsidP="007D7F26">
      <w:r>
        <w:t xml:space="preserve">          "grade": 33.35,</w:t>
      </w:r>
    </w:p>
    <w:p w14:paraId="1BA25297" w14:textId="77777777" w:rsidR="007D7F26" w:rsidRDefault="007D7F26" w:rsidP="007D7F26">
      <w:r>
        <w:t xml:space="preserve">          "studentId": 114,</w:t>
      </w:r>
    </w:p>
    <w:p w14:paraId="3D472154" w14:textId="77777777" w:rsidR="007D7F26" w:rsidRDefault="007D7F26" w:rsidP="007D7F26">
      <w:r>
        <w:t xml:space="preserve">          "courseId": 47</w:t>
      </w:r>
    </w:p>
    <w:p w14:paraId="6CD66F60" w14:textId="77777777" w:rsidR="007D7F26" w:rsidRDefault="007D7F26" w:rsidP="007D7F26">
      <w:r>
        <w:t xml:space="preserve">        },</w:t>
      </w:r>
    </w:p>
    <w:p w14:paraId="797BAA3C" w14:textId="77777777" w:rsidR="007D7F26" w:rsidRDefault="007D7F26" w:rsidP="007D7F26">
      <w:r>
        <w:t xml:space="preserve">        {</w:t>
      </w:r>
    </w:p>
    <w:p w14:paraId="183EC373" w14:textId="77777777" w:rsidR="007D7F26" w:rsidRDefault="007D7F26" w:rsidP="007D7F26">
      <w:r>
        <w:t xml:space="preserve">          "id": 464,</w:t>
      </w:r>
    </w:p>
    <w:p w14:paraId="3ADCCBCC" w14:textId="77777777" w:rsidR="007D7F26" w:rsidRDefault="007D7F26" w:rsidP="007D7F26">
      <w:r>
        <w:t xml:space="preserve">          "title": "deleniti vix repudiandae Final Exam",</w:t>
      </w:r>
    </w:p>
    <w:p w14:paraId="438333B7" w14:textId="77777777" w:rsidR="007D7F26" w:rsidRDefault="007D7F26" w:rsidP="007D7F26">
      <w:r>
        <w:t xml:space="preserve">          "grade": 2.26,</w:t>
      </w:r>
    </w:p>
    <w:p w14:paraId="1B63CED2" w14:textId="77777777" w:rsidR="007D7F26" w:rsidRDefault="007D7F26" w:rsidP="007D7F26">
      <w:r>
        <w:t xml:space="preserve">          "studentId": 150,</w:t>
      </w:r>
    </w:p>
    <w:p w14:paraId="5F0211DF" w14:textId="77777777" w:rsidR="007D7F26" w:rsidRDefault="007D7F26" w:rsidP="007D7F26">
      <w:r>
        <w:t xml:space="preserve">          "courseId": 47</w:t>
      </w:r>
    </w:p>
    <w:p w14:paraId="6D749211" w14:textId="77777777" w:rsidR="007D7F26" w:rsidRDefault="007D7F26" w:rsidP="007D7F26">
      <w:r>
        <w:t xml:space="preserve">        },</w:t>
      </w:r>
    </w:p>
    <w:p w14:paraId="2C149242" w14:textId="77777777" w:rsidR="007D7F26" w:rsidRDefault="007D7F26" w:rsidP="007D7F26">
      <w:r>
        <w:t xml:space="preserve">        {</w:t>
      </w:r>
    </w:p>
    <w:p w14:paraId="2C3BC006" w14:textId="77777777" w:rsidR="007D7F26" w:rsidRDefault="007D7F26" w:rsidP="007D7F26">
      <w:r>
        <w:t xml:space="preserve">          "id": 465,</w:t>
      </w:r>
    </w:p>
    <w:p w14:paraId="0B427C0D" w14:textId="77777777" w:rsidR="007D7F26" w:rsidRDefault="007D7F26" w:rsidP="007D7F26">
      <w:r>
        <w:t xml:space="preserve">          "title": "deleniti vix repudiandae Final Exam",</w:t>
      </w:r>
    </w:p>
    <w:p w14:paraId="109DB859" w14:textId="77777777" w:rsidR="007D7F26" w:rsidRDefault="007D7F26" w:rsidP="007D7F26">
      <w:r>
        <w:t xml:space="preserve">          "grade": 20.46,</w:t>
      </w:r>
    </w:p>
    <w:p w14:paraId="0DB5D599" w14:textId="77777777" w:rsidR="007D7F26" w:rsidRDefault="007D7F26" w:rsidP="007D7F26">
      <w:r>
        <w:t xml:space="preserve">          "studentId": 112,</w:t>
      </w:r>
    </w:p>
    <w:p w14:paraId="13D008F4" w14:textId="77777777" w:rsidR="007D7F26" w:rsidRDefault="007D7F26" w:rsidP="007D7F26">
      <w:r>
        <w:t xml:space="preserve">          "courseId": 47</w:t>
      </w:r>
    </w:p>
    <w:p w14:paraId="2EF43F39" w14:textId="77777777" w:rsidR="007D7F26" w:rsidRDefault="007D7F26" w:rsidP="007D7F26">
      <w:r>
        <w:t xml:space="preserve">        },</w:t>
      </w:r>
    </w:p>
    <w:p w14:paraId="6B2A4B97" w14:textId="77777777" w:rsidR="007D7F26" w:rsidRDefault="007D7F26" w:rsidP="007D7F26">
      <w:r>
        <w:t xml:space="preserve">        {</w:t>
      </w:r>
    </w:p>
    <w:p w14:paraId="50A2D08C" w14:textId="77777777" w:rsidR="007D7F26" w:rsidRDefault="007D7F26" w:rsidP="007D7F26">
      <w:r>
        <w:t xml:space="preserve">          "id": 466,</w:t>
      </w:r>
    </w:p>
    <w:p w14:paraId="11276BE5" w14:textId="77777777" w:rsidR="007D7F26" w:rsidRDefault="007D7F26" w:rsidP="007D7F26">
      <w:r>
        <w:t xml:space="preserve">          "title": "deleniti vix repudiandae Final Exam",</w:t>
      </w:r>
    </w:p>
    <w:p w14:paraId="3062EC49" w14:textId="77777777" w:rsidR="007D7F26" w:rsidRDefault="007D7F26" w:rsidP="007D7F26">
      <w:r>
        <w:lastRenderedPageBreak/>
        <w:t xml:space="preserve">          "grade": 87.59,</w:t>
      </w:r>
    </w:p>
    <w:p w14:paraId="5E0F79EB" w14:textId="77777777" w:rsidR="007D7F26" w:rsidRDefault="007D7F26" w:rsidP="007D7F26">
      <w:r>
        <w:t xml:space="preserve">          "studentId": 60,</w:t>
      </w:r>
    </w:p>
    <w:p w14:paraId="12C51E91" w14:textId="77777777" w:rsidR="007D7F26" w:rsidRDefault="007D7F26" w:rsidP="007D7F26">
      <w:r>
        <w:t xml:space="preserve">          "courseId": 47</w:t>
      </w:r>
    </w:p>
    <w:p w14:paraId="2F324D42" w14:textId="77777777" w:rsidR="007D7F26" w:rsidRDefault="007D7F26" w:rsidP="007D7F26">
      <w:r>
        <w:t xml:space="preserve">        },</w:t>
      </w:r>
    </w:p>
    <w:p w14:paraId="37CAB9BD" w14:textId="77777777" w:rsidR="007D7F26" w:rsidRDefault="007D7F26" w:rsidP="007D7F26">
      <w:r>
        <w:t xml:space="preserve">        {</w:t>
      </w:r>
    </w:p>
    <w:p w14:paraId="77445C8D" w14:textId="77777777" w:rsidR="007D7F26" w:rsidRDefault="007D7F26" w:rsidP="007D7F26">
      <w:r>
        <w:t xml:space="preserve">          "id": 467,</w:t>
      </w:r>
    </w:p>
    <w:p w14:paraId="149F85B6" w14:textId="77777777" w:rsidR="007D7F26" w:rsidRDefault="007D7F26" w:rsidP="007D7F26">
      <w:r>
        <w:t xml:space="preserve">          "title": "deleniti vix repudiandae Final Exam",</w:t>
      </w:r>
    </w:p>
    <w:p w14:paraId="46D94D97" w14:textId="77777777" w:rsidR="007D7F26" w:rsidRDefault="007D7F26" w:rsidP="007D7F26">
      <w:r>
        <w:t xml:space="preserve">          "grade": 2.5,</w:t>
      </w:r>
    </w:p>
    <w:p w14:paraId="198275B8" w14:textId="77777777" w:rsidR="007D7F26" w:rsidRDefault="007D7F26" w:rsidP="007D7F26">
      <w:r>
        <w:t xml:space="preserve">          "studentId": 172,</w:t>
      </w:r>
    </w:p>
    <w:p w14:paraId="3CEAE1D8" w14:textId="77777777" w:rsidR="007D7F26" w:rsidRDefault="007D7F26" w:rsidP="007D7F26">
      <w:r>
        <w:t xml:space="preserve">          "courseId": 47</w:t>
      </w:r>
    </w:p>
    <w:p w14:paraId="19E6F8AF" w14:textId="77777777" w:rsidR="007D7F26" w:rsidRDefault="007D7F26" w:rsidP="007D7F26">
      <w:r>
        <w:t xml:space="preserve">        },</w:t>
      </w:r>
    </w:p>
    <w:p w14:paraId="4CDF038D" w14:textId="77777777" w:rsidR="007D7F26" w:rsidRDefault="007D7F26" w:rsidP="007D7F26">
      <w:r>
        <w:t xml:space="preserve">        {</w:t>
      </w:r>
    </w:p>
    <w:p w14:paraId="229817FC" w14:textId="77777777" w:rsidR="007D7F26" w:rsidRDefault="007D7F26" w:rsidP="007D7F26">
      <w:r>
        <w:t xml:space="preserve">          "id": 468,</w:t>
      </w:r>
    </w:p>
    <w:p w14:paraId="3FDCD745" w14:textId="77777777" w:rsidR="007D7F26" w:rsidRDefault="007D7F26" w:rsidP="007D7F26">
      <w:r>
        <w:t xml:space="preserve">          "title": "deleniti vix repudiandae Final Exam",</w:t>
      </w:r>
    </w:p>
    <w:p w14:paraId="163B38CD" w14:textId="77777777" w:rsidR="007D7F26" w:rsidRDefault="007D7F26" w:rsidP="007D7F26">
      <w:r>
        <w:t xml:space="preserve">          "grade": 93.54,</w:t>
      </w:r>
    </w:p>
    <w:p w14:paraId="78FED5EE" w14:textId="77777777" w:rsidR="007D7F26" w:rsidRDefault="007D7F26" w:rsidP="007D7F26">
      <w:r>
        <w:t xml:space="preserve">          "studentId": 28,</w:t>
      </w:r>
    </w:p>
    <w:p w14:paraId="6361F3E9" w14:textId="77777777" w:rsidR="007D7F26" w:rsidRDefault="007D7F26" w:rsidP="007D7F26">
      <w:r>
        <w:t xml:space="preserve">          "courseId": 47</w:t>
      </w:r>
    </w:p>
    <w:p w14:paraId="3FD7136D" w14:textId="77777777" w:rsidR="007D7F26" w:rsidRDefault="007D7F26" w:rsidP="007D7F26">
      <w:r>
        <w:t xml:space="preserve">        },</w:t>
      </w:r>
    </w:p>
    <w:p w14:paraId="39111803" w14:textId="77777777" w:rsidR="007D7F26" w:rsidRDefault="007D7F26" w:rsidP="007D7F26">
      <w:r>
        <w:t xml:space="preserve">        {</w:t>
      </w:r>
    </w:p>
    <w:p w14:paraId="5FD2F5A4" w14:textId="77777777" w:rsidR="007D7F26" w:rsidRDefault="007D7F26" w:rsidP="007D7F26">
      <w:r>
        <w:t xml:space="preserve">          "id": 469,</w:t>
      </w:r>
    </w:p>
    <w:p w14:paraId="3B268A84" w14:textId="77777777" w:rsidR="007D7F26" w:rsidRDefault="007D7F26" w:rsidP="007D7F26">
      <w:r>
        <w:t xml:space="preserve">          "title": "deleniti vix repudiandae Final Exam",</w:t>
      </w:r>
    </w:p>
    <w:p w14:paraId="509CC00C" w14:textId="77777777" w:rsidR="007D7F26" w:rsidRDefault="007D7F26" w:rsidP="007D7F26">
      <w:r>
        <w:t xml:space="preserve">          "grade": 37.74,</w:t>
      </w:r>
    </w:p>
    <w:p w14:paraId="28805AE3" w14:textId="77777777" w:rsidR="007D7F26" w:rsidRDefault="007D7F26" w:rsidP="007D7F26">
      <w:r>
        <w:t xml:space="preserve">          "studentId": 9,</w:t>
      </w:r>
    </w:p>
    <w:p w14:paraId="5F2B77BA" w14:textId="77777777" w:rsidR="007D7F26" w:rsidRDefault="007D7F26" w:rsidP="007D7F26">
      <w:r>
        <w:t xml:space="preserve">          "courseId": 47</w:t>
      </w:r>
    </w:p>
    <w:p w14:paraId="219CFC6E" w14:textId="77777777" w:rsidR="007D7F26" w:rsidRDefault="007D7F26" w:rsidP="007D7F26">
      <w:r>
        <w:t xml:space="preserve">        },</w:t>
      </w:r>
    </w:p>
    <w:p w14:paraId="1E8CC3FB" w14:textId="77777777" w:rsidR="007D7F26" w:rsidRDefault="007D7F26" w:rsidP="007D7F26">
      <w:r>
        <w:t xml:space="preserve">        {</w:t>
      </w:r>
    </w:p>
    <w:p w14:paraId="19473A9E" w14:textId="77777777" w:rsidR="007D7F26" w:rsidRDefault="007D7F26" w:rsidP="007D7F26">
      <w:r>
        <w:t xml:space="preserve">          "id": 470,</w:t>
      </w:r>
    </w:p>
    <w:p w14:paraId="5CA08F58" w14:textId="77777777" w:rsidR="007D7F26" w:rsidRDefault="007D7F26" w:rsidP="007D7F26">
      <w:r>
        <w:t xml:space="preserve">          "title": "deleniti vix repudiandae Final Exam",</w:t>
      </w:r>
    </w:p>
    <w:p w14:paraId="16A81BE8" w14:textId="77777777" w:rsidR="007D7F26" w:rsidRDefault="007D7F26" w:rsidP="007D7F26">
      <w:r>
        <w:t xml:space="preserve">          "grade": 34,</w:t>
      </w:r>
    </w:p>
    <w:p w14:paraId="4A434D33" w14:textId="77777777" w:rsidR="007D7F26" w:rsidRDefault="007D7F26" w:rsidP="007D7F26">
      <w:r>
        <w:t xml:space="preserve">          "studentId": 15,</w:t>
      </w:r>
    </w:p>
    <w:p w14:paraId="12F58708" w14:textId="77777777" w:rsidR="007D7F26" w:rsidRDefault="007D7F26" w:rsidP="007D7F26">
      <w:r>
        <w:t xml:space="preserve">          "courseId": 47</w:t>
      </w:r>
    </w:p>
    <w:p w14:paraId="7049E7CA" w14:textId="77777777" w:rsidR="007D7F26" w:rsidRDefault="007D7F26" w:rsidP="007D7F26">
      <w:r>
        <w:t xml:space="preserve">        }</w:t>
      </w:r>
    </w:p>
    <w:p w14:paraId="5E4E1ED3" w14:textId="77777777" w:rsidR="007D7F26" w:rsidRDefault="007D7F26" w:rsidP="007D7F26">
      <w:r>
        <w:t xml:space="preserve">      ]</w:t>
      </w:r>
    </w:p>
    <w:p w14:paraId="76017AD0" w14:textId="77777777" w:rsidR="007D7F26" w:rsidRDefault="007D7F26" w:rsidP="007D7F26">
      <w:r>
        <w:t xml:space="preserve">    },</w:t>
      </w:r>
    </w:p>
    <w:p w14:paraId="31D16890" w14:textId="77777777" w:rsidR="007D7F26" w:rsidRDefault="007D7F26" w:rsidP="007D7F26">
      <w:r>
        <w:t xml:space="preserve">    {</w:t>
      </w:r>
    </w:p>
    <w:p w14:paraId="49A51E79" w14:textId="77777777" w:rsidR="007D7F26" w:rsidRDefault="007D7F26" w:rsidP="007D7F26">
      <w:r>
        <w:t xml:space="preserve">      "id": 48,</w:t>
      </w:r>
    </w:p>
    <w:p w14:paraId="5E8EF0B5" w14:textId="77777777" w:rsidR="007D7F26" w:rsidRDefault="007D7F26" w:rsidP="007D7F26">
      <w:r>
        <w:t xml:space="preserve">      "title": "The Complete Chemistry Major Program",</w:t>
      </w:r>
    </w:p>
    <w:p w14:paraId="2CB5270C" w14:textId="77777777" w:rsidR="007D7F26" w:rsidRDefault="007D7F26" w:rsidP="007D7F26">
      <w:r>
        <w:t xml:space="preserve">      "location": "Room 126",</w:t>
      </w:r>
    </w:p>
    <w:p w14:paraId="3CA7C24A" w14:textId="77777777" w:rsidR="007D7F26" w:rsidRDefault="007D7F26" w:rsidP="007D7F26">
      <w:r>
        <w:t xml:space="preserve">      "category": "Math",</w:t>
      </w:r>
    </w:p>
    <w:p w14:paraId="0AD55CF0" w14:textId="77777777" w:rsidR="007D7F26" w:rsidRDefault="007D7F26" w:rsidP="007D7F26">
      <w:r>
        <w:t xml:space="preserve">      "registrationStatus": false,</w:t>
      </w:r>
    </w:p>
    <w:p w14:paraId="365B24AD" w14:textId="77777777" w:rsidR="007D7F26" w:rsidRDefault="007D7F26" w:rsidP="007D7F26">
      <w:r>
        <w:t xml:space="preserve">      "courseStatus": "finished",</w:t>
      </w:r>
    </w:p>
    <w:p w14:paraId="619AD13E" w14:textId="77777777" w:rsidR="007D7F26" w:rsidRDefault="007D7F26" w:rsidP="007D7F26">
      <w:r>
        <w:t xml:space="preserve">      "instructorId": 2,</w:t>
      </w:r>
    </w:p>
    <w:p w14:paraId="0B5A33E8" w14:textId="77777777" w:rsidR="007D7F26" w:rsidRDefault="007D7F26" w:rsidP="007D7F26">
      <w:r>
        <w:lastRenderedPageBreak/>
        <w:t xml:space="preserve">      "students": [</w:t>
      </w:r>
    </w:p>
    <w:p w14:paraId="1E8612D7" w14:textId="77777777" w:rsidR="007D7F26" w:rsidRDefault="007D7F26" w:rsidP="007D7F26">
      <w:r>
        <w:t xml:space="preserve">        {</w:t>
      </w:r>
    </w:p>
    <w:p w14:paraId="188D877E" w14:textId="77777777" w:rsidR="007D7F26" w:rsidRDefault="007D7F26" w:rsidP="007D7F26">
      <w:r>
        <w:t xml:space="preserve">          "id": 26,</w:t>
      </w:r>
    </w:p>
    <w:p w14:paraId="0893A7E5" w14:textId="77777777" w:rsidR="007D7F26" w:rsidRDefault="007D7F26" w:rsidP="007D7F26">
      <w:r>
        <w:t xml:space="preserve">          "name": "Dr. Clyde Schneider",</w:t>
      </w:r>
    </w:p>
    <w:p w14:paraId="239CBBBC" w14:textId="77777777" w:rsidR="007D7F26" w:rsidRDefault="007D7F26" w:rsidP="007D7F26">
      <w:r>
        <w:t xml:space="preserve">          "email": "Luther.Blick33@gmail.com",</w:t>
      </w:r>
    </w:p>
    <w:p w14:paraId="4EDACFF9" w14:textId="77777777" w:rsidR="007D7F26" w:rsidRDefault="007D7F26" w:rsidP="007D7F26">
      <w:r>
        <w:t xml:space="preserve">          "password": "student123",</w:t>
      </w:r>
    </w:p>
    <w:p w14:paraId="3B695188" w14:textId="77777777" w:rsidR="007D7F26" w:rsidRDefault="007D7F26" w:rsidP="007D7F26">
      <w:r>
        <w:t xml:space="preserve">          "userType": "Student",</w:t>
      </w:r>
    </w:p>
    <w:p w14:paraId="5269B296" w14:textId="77777777" w:rsidR="007D7F26" w:rsidRDefault="007D7F26" w:rsidP="007D7F26">
      <w:r>
        <w:t xml:space="preserve">          "gpa": 2.85,</w:t>
      </w:r>
    </w:p>
    <w:p w14:paraId="3BF4F8B6" w14:textId="77777777" w:rsidR="007D7F26" w:rsidRDefault="007D7F26" w:rsidP="007D7F26">
      <w:r>
        <w:t xml:space="preserve">          "major": "Computer Science"</w:t>
      </w:r>
    </w:p>
    <w:p w14:paraId="3FF63E40" w14:textId="77777777" w:rsidR="007D7F26" w:rsidRDefault="007D7F26" w:rsidP="007D7F26">
      <w:r>
        <w:t xml:space="preserve">        },</w:t>
      </w:r>
    </w:p>
    <w:p w14:paraId="64BEF8CF" w14:textId="77777777" w:rsidR="007D7F26" w:rsidRDefault="007D7F26" w:rsidP="007D7F26">
      <w:r>
        <w:t xml:space="preserve">        {</w:t>
      </w:r>
    </w:p>
    <w:p w14:paraId="0D5C1C0E" w14:textId="77777777" w:rsidR="007D7F26" w:rsidRDefault="007D7F26" w:rsidP="007D7F26">
      <w:r>
        <w:t xml:space="preserve">          "id": 49,</w:t>
      </w:r>
    </w:p>
    <w:p w14:paraId="21AD0C6B" w14:textId="77777777" w:rsidR="007D7F26" w:rsidRDefault="007D7F26" w:rsidP="007D7F26">
      <w:r>
        <w:t xml:space="preserve">          "name": "Kathleen Braun",</w:t>
      </w:r>
    </w:p>
    <w:p w14:paraId="06C23BB8" w14:textId="77777777" w:rsidR="007D7F26" w:rsidRDefault="007D7F26" w:rsidP="007D7F26">
      <w:r>
        <w:t xml:space="preserve">          "email": "Vesta33@gmail.com",</w:t>
      </w:r>
    </w:p>
    <w:p w14:paraId="6479A2F6" w14:textId="77777777" w:rsidR="007D7F26" w:rsidRDefault="007D7F26" w:rsidP="007D7F26">
      <w:r>
        <w:t xml:space="preserve">          "password": "student123",</w:t>
      </w:r>
    </w:p>
    <w:p w14:paraId="296D9C26" w14:textId="77777777" w:rsidR="007D7F26" w:rsidRDefault="007D7F26" w:rsidP="007D7F26">
      <w:r>
        <w:t xml:space="preserve">          "userType": "Student",</w:t>
      </w:r>
    </w:p>
    <w:p w14:paraId="6D0C1D0B" w14:textId="77777777" w:rsidR="007D7F26" w:rsidRDefault="007D7F26" w:rsidP="007D7F26">
      <w:r>
        <w:t xml:space="preserve">          "gpa": 1.56,</w:t>
      </w:r>
    </w:p>
    <w:p w14:paraId="04C31487" w14:textId="77777777" w:rsidR="007D7F26" w:rsidRDefault="007D7F26" w:rsidP="007D7F26">
      <w:r>
        <w:t xml:space="preserve">          "major": "Mathematics"</w:t>
      </w:r>
    </w:p>
    <w:p w14:paraId="4AF73750" w14:textId="77777777" w:rsidR="007D7F26" w:rsidRDefault="007D7F26" w:rsidP="007D7F26">
      <w:r>
        <w:t xml:space="preserve">        },</w:t>
      </w:r>
    </w:p>
    <w:p w14:paraId="0911E1B7" w14:textId="77777777" w:rsidR="007D7F26" w:rsidRDefault="007D7F26" w:rsidP="007D7F26">
      <w:r>
        <w:t xml:space="preserve">        {</w:t>
      </w:r>
    </w:p>
    <w:p w14:paraId="0E0CE14E" w14:textId="77777777" w:rsidR="007D7F26" w:rsidRDefault="007D7F26" w:rsidP="007D7F26">
      <w:r>
        <w:t xml:space="preserve">          "id": 59,</w:t>
      </w:r>
    </w:p>
    <w:p w14:paraId="1F2C2D2D" w14:textId="77777777" w:rsidR="007D7F26" w:rsidRDefault="007D7F26" w:rsidP="007D7F26">
      <w:r>
        <w:t xml:space="preserve">          "name": "Marc Ratke II",</w:t>
      </w:r>
    </w:p>
    <w:p w14:paraId="7CCDE7E4" w14:textId="77777777" w:rsidR="007D7F26" w:rsidRDefault="007D7F26" w:rsidP="007D7F26">
      <w:r>
        <w:t xml:space="preserve">          "email": "Jackson.Crona@hotmail.com",</w:t>
      </w:r>
    </w:p>
    <w:p w14:paraId="02462026" w14:textId="77777777" w:rsidR="007D7F26" w:rsidRDefault="007D7F26" w:rsidP="007D7F26">
      <w:r>
        <w:t xml:space="preserve">          "password": "student123",</w:t>
      </w:r>
    </w:p>
    <w:p w14:paraId="574C111E" w14:textId="77777777" w:rsidR="007D7F26" w:rsidRDefault="007D7F26" w:rsidP="007D7F26">
      <w:r>
        <w:t xml:space="preserve">          "userType": "Student",</w:t>
      </w:r>
    </w:p>
    <w:p w14:paraId="1C399866" w14:textId="77777777" w:rsidR="007D7F26" w:rsidRDefault="007D7F26" w:rsidP="007D7F26">
      <w:r>
        <w:t xml:space="preserve">          "gpa": 3.57,</w:t>
      </w:r>
    </w:p>
    <w:p w14:paraId="68984C21" w14:textId="77777777" w:rsidR="007D7F26" w:rsidRDefault="007D7F26" w:rsidP="007D7F26">
      <w:r>
        <w:t xml:space="preserve">          "major": "Communication"</w:t>
      </w:r>
    </w:p>
    <w:p w14:paraId="35AD8E57" w14:textId="77777777" w:rsidR="007D7F26" w:rsidRDefault="007D7F26" w:rsidP="007D7F26">
      <w:r>
        <w:t xml:space="preserve">        },</w:t>
      </w:r>
    </w:p>
    <w:p w14:paraId="5E3A7F36" w14:textId="77777777" w:rsidR="007D7F26" w:rsidRDefault="007D7F26" w:rsidP="007D7F26">
      <w:r>
        <w:t xml:space="preserve">        {</w:t>
      </w:r>
    </w:p>
    <w:p w14:paraId="052F3222" w14:textId="77777777" w:rsidR="007D7F26" w:rsidRDefault="007D7F26" w:rsidP="007D7F26">
      <w:r>
        <w:t xml:space="preserve">          "id": 157,</w:t>
      </w:r>
    </w:p>
    <w:p w14:paraId="7EA2EAF6" w14:textId="77777777" w:rsidR="007D7F26" w:rsidRDefault="007D7F26" w:rsidP="007D7F26">
      <w:r>
        <w:t xml:space="preserve">          "name": "Cedric Hackett",</w:t>
      </w:r>
    </w:p>
    <w:p w14:paraId="4B1CCA70" w14:textId="77777777" w:rsidR="007D7F26" w:rsidRDefault="007D7F26" w:rsidP="007D7F26">
      <w:r>
        <w:t xml:space="preserve">          "email": "Elenor50@hotmail.com",</w:t>
      </w:r>
    </w:p>
    <w:p w14:paraId="2A8F1A42" w14:textId="77777777" w:rsidR="007D7F26" w:rsidRDefault="007D7F26" w:rsidP="007D7F26">
      <w:r>
        <w:t xml:space="preserve">          "password": "student123",</w:t>
      </w:r>
    </w:p>
    <w:p w14:paraId="4EEF1B36" w14:textId="77777777" w:rsidR="007D7F26" w:rsidRDefault="007D7F26" w:rsidP="007D7F26">
      <w:r>
        <w:t xml:space="preserve">          "userType": "Student",</w:t>
      </w:r>
    </w:p>
    <w:p w14:paraId="45F3BA2A" w14:textId="77777777" w:rsidR="007D7F26" w:rsidRDefault="007D7F26" w:rsidP="007D7F26">
      <w:r>
        <w:t xml:space="preserve">          "gpa": 3.83,</w:t>
      </w:r>
    </w:p>
    <w:p w14:paraId="3239A50A" w14:textId="77777777" w:rsidR="007D7F26" w:rsidRDefault="007D7F26" w:rsidP="007D7F26">
      <w:r>
        <w:t xml:space="preserve">          "major": "Business Management"</w:t>
      </w:r>
    </w:p>
    <w:p w14:paraId="687D4AEB" w14:textId="77777777" w:rsidR="007D7F26" w:rsidRDefault="007D7F26" w:rsidP="007D7F26">
      <w:r>
        <w:t xml:space="preserve">        }</w:t>
      </w:r>
    </w:p>
    <w:p w14:paraId="29B014DB" w14:textId="77777777" w:rsidR="007D7F26" w:rsidRDefault="007D7F26" w:rsidP="007D7F26">
      <w:r>
        <w:t xml:space="preserve">      ],</w:t>
      </w:r>
    </w:p>
    <w:p w14:paraId="631CD638" w14:textId="77777777" w:rsidR="007D7F26" w:rsidRDefault="007D7F26" w:rsidP="007D7F26">
      <w:r>
        <w:t xml:space="preserve">      "prerequisites": [],</w:t>
      </w:r>
    </w:p>
    <w:p w14:paraId="6453192E" w14:textId="77777777" w:rsidR="007D7F26" w:rsidRDefault="007D7F26" w:rsidP="007D7F26">
      <w:r>
        <w:t xml:space="preserve">      "grades": [</w:t>
      </w:r>
    </w:p>
    <w:p w14:paraId="62F9D6B2" w14:textId="77777777" w:rsidR="007D7F26" w:rsidRDefault="007D7F26" w:rsidP="007D7F26">
      <w:r>
        <w:t xml:space="preserve">        {</w:t>
      </w:r>
    </w:p>
    <w:p w14:paraId="25AE5477" w14:textId="77777777" w:rsidR="007D7F26" w:rsidRDefault="007D7F26" w:rsidP="007D7F26">
      <w:r>
        <w:t xml:space="preserve">          "id": 471,</w:t>
      </w:r>
    </w:p>
    <w:p w14:paraId="2BEB1EFE" w14:textId="77777777" w:rsidR="007D7F26" w:rsidRDefault="007D7F26" w:rsidP="007D7F26">
      <w:r>
        <w:lastRenderedPageBreak/>
        <w:t xml:space="preserve">          "title": "adamo demum cui Final Exam",</w:t>
      </w:r>
    </w:p>
    <w:p w14:paraId="7610ADDE" w14:textId="77777777" w:rsidR="007D7F26" w:rsidRDefault="007D7F26" w:rsidP="007D7F26">
      <w:r>
        <w:t xml:space="preserve">          "grade": 85.95,</w:t>
      </w:r>
    </w:p>
    <w:p w14:paraId="78EB154E" w14:textId="77777777" w:rsidR="007D7F26" w:rsidRDefault="007D7F26" w:rsidP="007D7F26">
      <w:r>
        <w:t xml:space="preserve">          "studentId": 49,</w:t>
      </w:r>
    </w:p>
    <w:p w14:paraId="6D9D54AF" w14:textId="77777777" w:rsidR="007D7F26" w:rsidRDefault="007D7F26" w:rsidP="007D7F26">
      <w:r>
        <w:t xml:space="preserve">          "courseId": 48</w:t>
      </w:r>
    </w:p>
    <w:p w14:paraId="47C6A773" w14:textId="77777777" w:rsidR="007D7F26" w:rsidRDefault="007D7F26" w:rsidP="007D7F26">
      <w:r>
        <w:t xml:space="preserve">        },</w:t>
      </w:r>
    </w:p>
    <w:p w14:paraId="2B12B395" w14:textId="77777777" w:rsidR="007D7F26" w:rsidRDefault="007D7F26" w:rsidP="007D7F26">
      <w:r>
        <w:t xml:space="preserve">        {</w:t>
      </w:r>
    </w:p>
    <w:p w14:paraId="07801594" w14:textId="77777777" w:rsidR="007D7F26" w:rsidRDefault="007D7F26" w:rsidP="007D7F26">
      <w:r>
        <w:t xml:space="preserve">          "id": 472,</w:t>
      </w:r>
    </w:p>
    <w:p w14:paraId="57C875F4" w14:textId="77777777" w:rsidR="007D7F26" w:rsidRDefault="007D7F26" w:rsidP="007D7F26">
      <w:r>
        <w:t xml:space="preserve">          "title": "adamo demum cui Final Exam",</w:t>
      </w:r>
    </w:p>
    <w:p w14:paraId="4061EB68" w14:textId="77777777" w:rsidR="007D7F26" w:rsidRDefault="007D7F26" w:rsidP="007D7F26">
      <w:r>
        <w:t xml:space="preserve">          "grade": 94.92,</w:t>
      </w:r>
    </w:p>
    <w:p w14:paraId="0790BF7D" w14:textId="77777777" w:rsidR="007D7F26" w:rsidRDefault="007D7F26" w:rsidP="007D7F26">
      <w:r>
        <w:t xml:space="preserve">          "studentId": 157,</w:t>
      </w:r>
    </w:p>
    <w:p w14:paraId="570ED58E" w14:textId="77777777" w:rsidR="007D7F26" w:rsidRDefault="007D7F26" w:rsidP="007D7F26">
      <w:r>
        <w:t xml:space="preserve">          "courseId": 48</w:t>
      </w:r>
    </w:p>
    <w:p w14:paraId="6F239CCC" w14:textId="77777777" w:rsidR="007D7F26" w:rsidRDefault="007D7F26" w:rsidP="007D7F26">
      <w:r>
        <w:t xml:space="preserve">        },</w:t>
      </w:r>
    </w:p>
    <w:p w14:paraId="444333BF" w14:textId="77777777" w:rsidR="007D7F26" w:rsidRDefault="007D7F26" w:rsidP="007D7F26">
      <w:r>
        <w:t xml:space="preserve">        {</w:t>
      </w:r>
    </w:p>
    <w:p w14:paraId="612506F8" w14:textId="77777777" w:rsidR="007D7F26" w:rsidRDefault="007D7F26" w:rsidP="007D7F26">
      <w:r>
        <w:t xml:space="preserve">          "id": 473,</w:t>
      </w:r>
    </w:p>
    <w:p w14:paraId="6489371A" w14:textId="77777777" w:rsidR="007D7F26" w:rsidRDefault="007D7F26" w:rsidP="007D7F26">
      <w:r>
        <w:t xml:space="preserve">          "title": "adamo demum cui Final Exam",</w:t>
      </w:r>
    </w:p>
    <w:p w14:paraId="7F13C692" w14:textId="77777777" w:rsidR="007D7F26" w:rsidRDefault="007D7F26" w:rsidP="007D7F26">
      <w:r>
        <w:t xml:space="preserve">          "grade": 59.4,</w:t>
      </w:r>
    </w:p>
    <w:p w14:paraId="34B5BEFC" w14:textId="77777777" w:rsidR="007D7F26" w:rsidRDefault="007D7F26" w:rsidP="007D7F26">
      <w:r>
        <w:t xml:space="preserve">          "studentId": 188,</w:t>
      </w:r>
    </w:p>
    <w:p w14:paraId="3B6C8B42" w14:textId="77777777" w:rsidR="007D7F26" w:rsidRDefault="007D7F26" w:rsidP="007D7F26">
      <w:r>
        <w:t xml:space="preserve">          "courseId": 48</w:t>
      </w:r>
    </w:p>
    <w:p w14:paraId="4E274847" w14:textId="77777777" w:rsidR="007D7F26" w:rsidRDefault="007D7F26" w:rsidP="007D7F26">
      <w:r>
        <w:t xml:space="preserve">        },</w:t>
      </w:r>
    </w:p>
    <w:p w14:paraId="540CBBCF" w14:textId="77777777" w:rsidR="007D7F26" w:rsidRDefault="007D7F26" w:rsidP="007D7F26">
      <w:r>
        <w:t xml:space="preserve">        {</w:t>
      </w:r>
    </w:p>
    <w:p w14:paraId="078DE33F" w14:textId="77777777" w:rsidR="007D7F26" w:rsidRDefault="007D7F26" w:rsidP="007D7F26">
      <w:r>
        <w:t xml:space="preserve">          "id": 474,</w:t>
      </w:r>
    </w:p>
    <w:p w14:paraId="6953A2B4" w14:textId="77777777" w:rsidR="007D7F26" w:rsidRDefault="007D7F26" w:rsidP="007D7F26">
      <w:r>
        <w:t xml:space="preserve">          "title": "adamo demum cui Final Exam",</w:t>
      </w:r>
    </w:p>
    <w:p w14:paraId="4895C3C8" w14:textId="77777777" w:rsidR="007D7F26" w:rsidRDefault="007D7F26" w:rsidP="007D7F26">
      <w:r>
        <w:t xml:space="preserve">          "grade": 26.42,</w:t>
      </w:r>
    </w:p>
    <w:p w14:paraId="3484BB2E" w14:textId="77777777" w:rsidR="007D7F26" w:rsidRDefault="007D7F26" w:rsidP="007D7F26">
      <w:r>
        <w:t xml:space="preserve">          "studentId": 8,</w:t>
      </w:r>
    </w:p>
    <w:p w14:paraId="630DA049" w14:textId="77777777" w:rsidR="007D7F26" w:rsidRDefault="007D7F26" w:rsidP="007D7F26">
      <w:r>
        <w:t xml:space="preserve">          "courseId": 48</w:t>
      </w:r>
    </w:p>
    <w:p w14:paraId="1CCB02CA" w14:textId="77777777" w:rsidR="007D7F26" w:rsidRDefault="007D7F26" w:rsidP="007D7F26">
      <w:r>
        <w:t xml:space="preserve">        },</w:t>
      </w:r>
    </w:p>
    <w:p w14:paraId="3336B2EF" w14:textId="77777777" w:rsidR="007D7F26" w:rsidRDefault="007D7F26" w:rsidP="007D7F26">
      <w:r>
        <w:t xml:space="preserve">        {</w:t>
      </w:r>
    </w:p>
    <w:p w14:paraId="547B5377" w14:textId="77777777" w:rsidR="007D7F26" w:rsidRDefault="007D7F26" w:rsidP="007D7F26">
      <w:r>
        <w:t xml:space="preserve">          "id": 475,</w:t>
      </w:r>
    </w:p>
    <w:p w14:paraId="1A3DD180" w14:textId="77777777" w:rsidR="007D7F26" w:rsidRDefault="007D7F26" w:rsidP="007D7F26">
      <w:r>
        <w:t xml:space="preserve">          "title": "adamo demum cui Final Exam",</w:t>
      </w:r>
    </w:p>
    <w:p w14:paraId="509AEA19" w14:textId="77777777" w:rsidR="007D7F26" w:rsidRDefault="007D7F26" w:rsidP="007D7F26">
      <w:r>
        <w:t xml:space="preserve">          "grade": 56.12,</w:t>
      </w:r>
    </w:p>
    <w:p w14:paraId="6213AFAD" w14:textId="77777777" w:rsidR="007D7F26" w:rsidRDefault="007D7F26" w:rsidP="007D7F26">
      <w:r>
        <w:t xml:space="preserve">          "studentId": 71,</w:t>
      </w:r>
    </w:p>
    <w:p w14:paraId="28475D96" w14:textId="77777777" w:rsidR="007D7F26" w:rsidRDefault="007D7F26" w:rsidP="007D7F26">
      <w:r>
        <w:t xml:space="preserve">          "courseId": 48</w:t>
      </w:r>
    </w:p>
    <w:p w14:paraId="54DDFFE2" w14:textId="77777777" w:rsidR="007D7F26" w:rsidRDefault="007D7F26" w:rsidP="007D7F26">
      <w:r>
        <w:t xml:space="preserve">        },</w:t>
      </w:r>
    </w:p>
    <w:p w14:paraId="63AE6A60" w14:textId="77777777" w:rsidR="007D7F26" w:rsidRDefault="007D7F26" w:rsidP="007D7F26">
      <w:r>
        <w:t xml:space="preserve">        {</w:t>
      </w:r>
    </w:p>
    <w:p w14:paraId="3533C695" w14:textId="77777777" w:rsidR="007D7F26" w:rsidRDefault="007D7F26" w:rsidP="007D7F26">
      <w:r>
        <w:t xml:space="preserve">          "id": 476,</w:t>
      </w:r>
    </w:p>
    <w:p w14:paraId="1E561693" w14:textId="77777777" w:rsidR="007D7F26" w:rsidRDefault="007D7F26" w:rsidP="007D7F26">
      <w:r>
        <w:t xml:space="preserve">          "title": "adamo demum cui Final Exam",</w:t>
      </w:r>
    </w:p>
    <w:p w14:paraId="67ACD413" w14:textId="77777777" w:rsidR="007D7F26" w:rsidRDefault="007D7F26" w:rsidP="007D7F26">
      <w:r>
        <w:t xml:space="preserve">          "grade": 95.67,</w:t>
      </w:r>
    </w:p>
    <w:p w14:paraId="6C50D276" w14:textId="77777777" w:rsidR="007D7F26" w:rsidRDefault="007D7F26" w:rsidP="007D7F26">
      <w:r>
        <w:t xml:space="preserve">          "studentId": 168,</w:t>
      </w:r>
    </w:p>
    <w:p w14:paraId="73A6F8D8" w14:textId="77777777" w:rsidR="007D7F26" w:rsidRDefault="007D7F26" w:rsidP="007D7F26">
      <w:r>
        <w:t xml:space="preserve">          "courseId": 48</w:t>
      </w:r>
    </w:p>
    <w:p w14:paraId="67A55999" w14:textId="77777777" w:rsidR="007D7F26" w:rsidRDefault="007D7F26" w:rsidP="007D7F26">
      <w:r>
        <w:t xml:space="preserve">        },</w:t>
      </w:r>
    </w:p>
    <w:p w14:paraId="4D6B2869" w14:textId="77777777" w:rsidR="007D7F26" w:rsidRDefault="007D7F26" w:rsidP="007D7F26">
      <w:r>
        <w:t xml:space="preserve">        {</w:t>
      </w:r>
    </w:p>
    <w:p w14:paraId="22FA1837" w14:textId="77777777" w:rsidR="007D7F26" w:rsidRDefault="007D7F26" w:rsidP="007D7F26">
      <w:r>
        <w:t xml:space="preserve">          "id": 477,</w:t>
      </w:r>
    </w:p>
    <w:p w14:paraId="6F7FC82D" w14:textId="77777777" w:rsidR="007D7F26" w:rsidRDefault="007D7F26" w:rsidP="007D7F26">
      <w:r>
        <w:lastRenderedPageBreak/>
        <w:t xml:space="preserve">          "title": "adamo demum cui Final Exam",</w:t>
      </w:r>
    </w:p>
    <w:p w14:paraId="142F4A28" w14:textId="77777777" w:rsidR="007D7F26" w:rsidRDefault="007D7F26" w:rsidP="007D7F26">
      <w:r>
        <w:t xml:space="preserve">          "grade": 95.38,</w:t>
      </w:r>
    </w:p>
    <w:p w14:paraId="753C91E8" w14:textId="77777777" w:rsidR="007D7F26" w:rsidRDefault="007D7F26" w:rsidP="007D7F26">
      <w:r>
        <w:t xml:space="preserve">          "studentId": 147,</w:t>
      </w:r>
    </w:p>
    <w:p w14:paraId="2FB66605" w14:textId="77777777" w:rsidR="007D7F26" w:rsidRDefault="007D7F26" w:rsidP="007D7F26">
      <w:r>
        <w:t xml:space="preserve">          "courseId": 48</w:t>
      </w:r>
    </w:p>
    <w:p w14:paraId="0374A782" w14:textId="77777777" w:rsidR="007D7F26" w:rsidRDefault="007D7F26" w:rsidP="007D7F26">
      <w:r>
        <w:t xml:space="preserve">        },</w:t>
      </w:r>
    </w:p>
    <w:p w14:paraId="2D4AE9F7" w14:textId="77777777" w:rsidR="007D7F26" w:rsidRDefault="007D7F26" w:rsidP="007D7F26">
      <w:r>
        <w:t xml:space="preserve">        {</w:t>
      </w:r>
    </w:p>
    <w:p w14:paraId="2DFE6400" w14:textId="77777777" w:rsidR="007D7F26" w:rsidRDefault="007D7F26" w:rsidP="007D7F26">
      <w:r>
        <w:t xml:space="preserve">          "id": 478,</w:t>
      </w:r>
    </w:p>
    <w:p w14:paraId="134F217B" w14:textId="77777777" w:rsidR="007D7F26" w:rsidRDefault="007D7F26" w:rsidP="007D7F26">
      <w:r>
        <w:t xml:space="preserve">          "title": "adamo demum cui Final Exam",</w:t>
      </w:r>
    </w:p>
    <w:p w14:paraId="5DC4181D" w14:textId="77777777" w:rsidR="007D7F26" w:rsidRDefault="007D7F26" w:rsidP="007D7F26">
      <w:r>
        <w:t xml:space="preserve">          "grade": 62.47,</w:t>
      </w:r>
    </w:p>
    <w:p w14:paraId="46DE05B9" w14:textId="77777777" w:rsidR="007D7F26" w:rsidRDefault="007D7F26" w:rsidP="007D7F26">
      <w:r>
        <w:t xml:space="preserve">          "studentId": 37,</w:t>
      </w:r>
    </w:p>
    <w:p w14:paraId="4E8E6758" w14:textId="77777777" w:rsidR="007D7F26" w:rsidRDefault="007D7F26" w:rsidP="007D7F26">
      <w:r>
        <w:t xml:space="preserve">          "courseId": 48</w:t>
      </w:r>
    </w:p>
    <w:p w14:paraId="481F6C57" w14:textId="77777777" w:rsidR="007D7F26" w:rsidRDefault="007D7F26" w:rsidP="007D7F26">
      <w:r>
        <w:t xml:space="preserve">        },</w:t>
      </w:r>
    </w:p>
    <w:p w14:paraId="788C297B" w14:textId="77777777" w:rsidR="007D7F26" w:rsidRDefault="007D7F26" w:rsidP="007D7F26">
      <w:r>
        <w:t xml:space="preserve">        {</w:t>
      </w:r>
    </w:p>
    <w:p w14:paraId="342058C2" w14:textId="77777777" w:rsidR="007D7F26" w:rsidRDefault="007D7F26" w:rsidP="007D7F26">
      <w:r>
        <w:t xml:space="preserve">          "id": 479,</w:t>
      </w:r>
    </w:p>
    <w:p w14:paraId="57F9D4BB" w14:textId="77777777" w:rsidR="007D7F26" w:rsidRDefault="007D7F26" w:rsidP="007D7F26">
      <w:r>
        <w:t xml:space="preserve">          "title": "adamo demum cui Final Exam",</w:t>
      </w:r>
    </w:p>
    <w:p w14:paraId="2662E400" w14:textId="77777777" w:rsidR="007D7F26" w:rsidRDefault="007D7F26" w:rsidP="007D7F26">
      <w:r>
        <w:t xml:space="preserve">          "grade": 2.33,</w:t>
      </w:r>
    </w:p>
    <w:p w14:paraId="3AD19437" w14:textId="77777777" w:rsidR="007D7F26" w:rsidRDefault="007D7F26" w:rsidP="007D7F26">
      <w:r>
        <w:t xml:space="preserve">          "studentId": 59,</w:t>
      </w:r>
    </w:p>
    <w:p w14:paraId="152FCF02" w14:textId="77777777" w:rsidR="007D7F26" w:rsidRDefault="007D7F26" w:rsidP="007D7F26">
      <w:r>
        <w:t xml:space="preserve">          "courseId": 48</w:t>
      </w:r>
    </w:p>
    <w:p w14:paraId="66254F13" w14:textId="77777777" w:rsidR="007D7F26" w:rsidRDefault="007D7F26" w:rsidP="007D7F26">
      <w:r>
        <w:t xml:space="preserve">        },</w:t>
      </w:r>
    </w:p>
    <w:p w14:paraId="40577374" w14:textId="77777777" w:rsidR="007D7F26" w:rsidRDefault="007D7F26" w:rsidP="007D7F26">
      <w:r>
        <w:t xml:space="preserve">        {</w:t>
      </w:r>
    </w:p>
    <w:p w14:paraId="75F50407" w14:textId="77777777" w:rsidR="007D7F26" w:rsidRDefault="007D7F26" w:rsidP="007D7F26">
      <w:r>
        <w:t xml:space="preserve">          "id": 480,</w:t>
      </w:r>
    </w:p>
    <w:p w14:paraId="53A8670B" w14:textId="77777777" w:rsidR="007D7F26" w:rsidRDefault="007D7F26" w:rsidP="007D7F26">
      <w:r>
        <w:t xml:space="preserve">          "title": "adamo demum cui Final Exam",</w:t>
      </w:r>
    </w:p>
    <w:p w14:paraId="7E85FD6A" w14:textId="77777777" w:rsidR="007D7F26" w:rsidRDefault="007D7F26" w:rsidP="007D7F26">
      <w:r>
        <w:t xml:space="preserve">          "grade": 39.56,</w:t>
      </w:r>
    </w:p>
    <w:p w14:paraId="7557C557" w14:textId="77777777" w:rsidR="007D7F26" w:rsidRDefault="007D7F26" w:rsidP="007D7F26">
      <w:r>
        <w:t xml:space="preserve">          "studentId": 26,</w:t>
      </w:r>
    </w:p>
    <w:p w14:paraId="433A81C8" w14:textId="77777777" w:rsidR="007D7F26" w:rsidRDefault="007D7F26" w:rsidP="007D7F26">
      <w:r>
        <w:t xml:space="preserve">          "courseId": 48</w:t>
      </w:r>
    </w:p>
    <w:p w14:paraId="3691B424" w14:textId="77777777" w:rsidR="007D7F26" w:rsidRDefault="007D7F26" w:rsidP="007D7F26">
      <w:r>
        <w:t xml:space="preserve">        }</w:t>
      </w:r>
    </w:p>
    <w:p w14:paraId="0EB8A4CB" w14:textId="77777777" w:rsidR="007D7F26" w:rsidRDefault="007D7F26" w:rsidP="007D7F26">
      <w:r>
        <w:t xml:space="preserve">      ]</w:t>
      </w:r>
    </w:p>
    <w:p w14:paraId="5C96BFCF" w14:textId="77777777" w:rsidR="007D7F26" w:rsidRDefault="007D7F26" w:rsidP="007D7F26">
      <w:r>
        <w:t xml:space="preserve">    },</w:t>
      </w:r>
    </w:p>
    <w:p w14:paraId="1E494DA8" w14:textId="77777777" w:rsidR="007D7F26" w:rsidRDefault="007D7F26" w:rsidP="007D7F26">
      <w:r>
        <w:t xml:space="preserve">    {</w:t>
      </w:r>
    </w:p>
    <w:p w14:paraId="7D34D741" w14:textId="77777777" w:rsidR="007D7F26" w:rsidRDefault="007D7F26" w:rsidP="007D7F26">
      <w:r>
        <w:t xml:space="preserve">      "id": 49,</w:t>
      </w:r>
    </w:p>
    <w:p w14:paraId="6F32E5C7" w14:textId="77777777" w:rsidR="007D7F26" w:rsidRDefault="007D7F26" w:rsidP="007D7F26">
      <w:r>
        <w:t xml:space="preserve">      "title": "Chemistry Major Essentials",</w:t>
      </w:r>
    </w:p>
    <w:p w14:paraId="0EA5E53A" w14:textId="77777777" w:rsidR="007D7F26" w:rsidRDefault="007D7F26" w:rsidP="007D7F26">
      <w:r>
        <w:t xml:space="preserve">      "location": "Room 188",</w:t>
      </w:r>
    </w:p>
    <w:p w14:paraId="0D57A522" w14:textId="77777777" w:rsidR="007D7F26" w:rsidRDefault="007D7F26" w:rsidP="007D7F26">
      <w:r>
        <w:t xml:space="preserve">      "category": "Engineering",</w:t>
      </w:r>
    </w:p>
    <w:p w14:paraId="7666D2A1" w14:textId="77777777" w:rsidR="007D7F26" w:rsidRDefault="007D7F26" w:rsidP="007D7F26">
      <w:r>
        <w:t xml:space="preserve">      "registrationStatus": false,</w:t>
      </w:r>
    </w:p>
    <w:p w14:paraId="61AB5D0D" w14:textId="77777777" w:rsidR="007D7F26" w:rsidRDefault="007D7F26" w:rsidP="007D7F26">
      <w:r>
        <w:t xml:space="preserve">      "courseStatus": "offering",</w:t>
      </w:r>
    </w:p>
    <w:p w14:paraId="061DB197" w14:textId="77777777" w:rsidR="007D7F26" w:rsidRDefault="007D7F26" w:rsidP="007D7F26">
      <w:r>
        <w:t xml:space="preserve">      "instructorId": 4,</w:t>
      </w:r>
    </w:p>
    <w:p w14:paraId="3C32969E" w14:textId="77777777" w:rsidR="007D7F26" w:rsidRDefault="007D7F26" w:rsidP="007D7F26">
      <w:r>
        <w:t xml:space="preserve">      "students": [</w:t>
      </w:r>
    </w:p>
    <w:p w14:paraId="7BC8FE0B" w14:textId="77777777" w:rsidR="007D7F26" w:rsidRDefault="007D7F26" w:rsidP="007D7F26">
      <w:r>
        <w:t xml:space="preserve">        {</w:t>
      </w:r>
    </w:p>
    <w:p w14:paraId="68C6D33F" w14:textId="77777777" w:rsidR="007D7F26" w:rsidRDefault="007D7F26" w:rsidP="007D7F26">
      <w:r>
        <w:t xml:space="preserve">          "id": 6,</w:t>
      </w:r>
    </w:p>
    <w:p w14:paraId="2EA2FD44" w14:textId="77777777" w:rsidR="007D7F26" w:rsidRDefault="007D7F26" w:rsidP="007D7F26">
      <w:r>
        <w:t xml:space="preserve">          "name": "Vanessa Cremin",</w:t>
      </w:r>
    </w:p>
    <w:p w14:paraId="3DDAEA54" w14:textId="77777777" w:rsidR="007D7F26" w:rsidRDefault="007D7F26" w:rsidP="007D7F26">
      <w:r>
        <w:t xml:space="preserve">          "email": "Bette.Conn@hotmail.com",</w:t>
      </w:r>
    </w:p>
    <w:p w14:paraId="125C5D14" w14:textId="77777777" w:rsidR="007D7F26" w:rsidRDefault="007D7F26" w:rsidP="007D7F26">
      <w:r>
        <w:t xml:space="preserve">          "password": "student123",</w:t>
      </w:r>
    </w:p>
    <w:p w14:paraId="7C6B8375" w14:textId="77777777" w:rsidR="007D7F26" w:rsidRDefault="007D7F26" w:rsidP="007D7F26">
      <w:r>
        <w:lastRenderedPageBreak/>
        <w:t xml:space="preserve">          "userType": "Student",</w:t>
      </w:r>
    </w:p>
    <w:p w14:paraId="439F0C60" w14:textId="77777777" w:rsidR="007D7F26" w:rsidRDefault="007D7F26" w:rsidP="007D7F26">
      <w:r>
        <w:t xml:space="preserve">          "gpa": 2.8,</w:t>
      </w:r>
    </w:p>
    <w:p w14:paraId="47AA95DE" w14:textId="77777777" w:rsidR="007D7F26" w:rsidRDefault="007D7F26" w:rsidP="007D7F26">
      <w:r>
        <w:t xml:space="preserve">          "major": "Computer Science"</w:t>
      </w:r>
    </w:p>
    <w:p w14:paraId="76443B10" w14:textId="77777777" w:rsidR="007D7F26" w:rsidRDefault="007D7F26" w:rsidP="007D7F26">
      <w:r>
        <w:t xml:space="preserve">        },</w:t>
      </w:r>
    </w:p>
    <w:p w14:paraId="329AD7B7" w14:textId="77777777" w:rsidR="007D7F26" w:rsidRDefault="007D7F26" w:rsidP="007D7F26">
      <w:r>
        <w:t xml:space="preserve">        {</w:t>
      </w:r>
    </w:p>
    <w:p w14:paraId="7952478A" w14:textId="77777777" w:rsidR="007D7F26" w:rsidRDefault="007D7F26" w:rsidP="007D7F26">
      <w:r>
        <w:t xml:space="preserve">          "id": 16,</w:t>
      </w:r>
    </w:p>
    <w:p w14:paraId="648F84F2" w14:textId="77777777" w:rsidR="007D7F26" w:rsidRDefault="007D7F26" w:rsidP="007D7F26">
      <w:r>
        <w:t xml:space="preserve">          "name": "Carrie Heathcote",</w:t>
      </w:r>
    </w:p>
    <w:p w14:paraId="70EC35DE" w14:textId="77777777" w:rsidR="007D7F26" w:rsidRDefault="007D7F26" w:rsidP="007D7F26">
      <w:r>
        <w:t xml:space="preserve">          "email": "Casey62@gmail.com",</w:t>
      </w:r>
    </w:p>
    <w:p w14:paraId="30DB6C74" w14:textId="77777777" w:rsidR="007D7F26" w:rsidRDefault="007D7F26" w:rsidP="007D7F26">
      <w:r>
        <w:t xml:space="preserve">          "password": "student123",</w:t>
      </w:r>
    </w:p>
    <w:p w14:paraId="6CDC59B5" w14:textId="77777777" w:rsidR="007D7F26" w:rsidRDefault="007D7F26" w:rsidP="007D7F26">
      <w:r>
        <w:t xml:space="preserve">          "userType": "Student",</w:t>
      </w:r>
    </w:p>
    <w:p w14:paraId="5C6A5E1A" w14:textId="77777777" w:rsidR="007D7F26" w:rsidRDefault="007D7F26" w:rsidP="007D7F26">
      <w:r>
        <w:t xml:space="preserve">          "gpa": 1.4,</w:t>
      </w:r>
    </w:p>
    <w:p w14:paraId="77A8F41E" w14:textId="77777777" w:rsidR="007D7F26" w:rsidRDefault="007D7F26" w:rsidP="007D7F26">
      <w:r>
        <w:t xml:space="preserve">          "major": "Mathematics"</w:t>
      </w:r>
    </w:p>
    <w:p w14:paraId="27AA1996" w14:textId="77777777" w:rsidR="007D7F26" w:rsidRDefault="007D7F26" w:rsidP="007D7F26">
      <w:r>
        <w:t xml:space="preserve">        },</w:t>
      </w:r>
    </w:p>
    <w:p w14:paraId="43A45E8B" w14:textId="77777777" w:rsidR="007D7F26" w:rsidRDefault="007D7F26" w:rsidP="007D7F26">
      <w:r>
        <w:t xml:space="preserve">        {</w:t>
      </w:r>
    </w:p>
    <w:p w14:paraId="13CBC62D" w14:textId="77777777" w:rsidR="007D7F26" w:rsidRDefault="007D7F26" w:rsidP="007D7F26">
      <w:r>
        <w:t xml:space="preserve">          "id": 20,</w:t>
      </w:r>
    </w:p>
    <w:p w14:paraId="0B7E715C" w14:textId="77777777" w:rsidR="007D7F26" w:rsidRDefault="007D7F26" w:rsidP="007D7F26">
      <w:r>
        <w:t xml:space="preserve">          "name": "Brent Weber MD",</w:t>
      </w:r>
    </w:p>
    <w:p w14:paraId="0CCF9511" w14:textId="77777777" w:rsidR="007D7F26" w:rsidRDefault="007D7F26" w:rsidP="007D7F26">
      <w:r>
        <w:t xml:space="preserve">          "email": "Myra.Walsh41@hotmail.com",</w:t>
      </w:r>
    </w:p>
    <w:p w14:paraId="12965AF6" w14:textId="77777777" w:rsidR="007D7F26" w:rsidRDefault="007D7F26" w:rsidP="007D7F26">
      <w:r>
        <w:t xml:space="preserve">          "password": "student123",</w:t>
      </w:r>
    </w:p>
    <w:p w14:paraId="2D2C422C" w14:textId="77777777" w:rsidR="007D7F26" w:rsidRDefault="007D7F26" w:rsidP="007D7F26">
      <w:r>
        <w:t xml:space="preserve">          "userType": "Student",</w:t>
      </w:r>
    </w:p>
    <w:p w14:paraId="15F34B4F" w14:textId="77777777" w:rsidR="007D7F26" w:rsidRDefault="007D7F26" w:rsidP="007D7F26">
      <w:r>
        <w:t xml:space="preserve">          "gpa": 2.9,</w:t>
      </w:r>
    </w:p>
    <w:p w14:paraId="319CC774" w14:textId="77777777" w:rsidR="007D7F26" w:rsidRDefault="007D7F26" w:rsidP="007D7F26">
      <w:r>
        <w:t xml:space="preserve">          "major": "Computer Science"</w:t>
      </w:r>
    </w:p>
    <w:p w14:paraId="669C77FE" w14:textId="77777777" w:rsidR="007D7F26" w:rsidRDefault="007D7F26" w:rsidP="007D7F26">
      <w:r>
        <w:t xml:space="preserve">        },</w:t>
      </w:r>
    </w:p>
    <w:p w14:paraId="1BB436B9" w14:textId="77777777" w:rsidR="007D7F26" w:rsidRDefault="007D7F26" w:rsidP="007D7F26">
      <w:r>
        <w:t xml:space="preserve">        {</w:t>
      </w:r>
    </w:p>
    <w:p w14:paraId="6BA41CD0" w14:textId="77777777" w:rsidR="007D7F26" w:rsidRDefault="007D7F26" w:rsidP="007D7F26">
      <w:r>
        <w:t xml:space="preserve">          "id": 38,</w:t>
      </w:r>
    </w:p>
    <w:p w14:paraId="11F24DF4" w14:textId="77777777" w:rsidR="007D7F26" w:rsidRDefault="007D7F26" w:rsidP="007D7F26">
      <w:r>
        <w:t xml:space="preserve">          "name": "Dr. Aaron Schaden MD",</w:t>
      </w:r>
    </w:p>
    <w:p w14:paraId="17A53CD2" w14:textId="77777777" w:rsidR="007D7F26" w:rsidRDefault="007D7F26" w:rsidP="007D7F26">
      <w:r>
        <w:t xml:space="preserve">          "email": "Hazel53@hotmail.com",</w:t>
      </w:r>
    </w:p>
    <w:p w14:paraId="391AFA17" w14:textId="77777777" w:rsidR="007D7F26" w:rsidRDefault="007D7F26" w:rsidP="007D7F26">
      <w:r>
        <w:t xml:space="preserve">          "password": "student123",</w:t>
      </w:r>
    </w:p>
    <w:p w14:paraId="5AF907DD" w14:textId="77777777" w:rsidR="007D7F26" w:rsidRDefault="007D7F26" w:rsidP="007D7F26">
      <w:r>
        <w:t xml:space="preserve">          "userType": "Student",</w:t>
      </w:r>
    </w:p>
    <w:p w14:paraId="1EAF9C61" w14:textId="77777777" w:rsidR="007D7F26" w:rsidRDefault="007D7F26" w:rsidP="007D7F26">
      <w:r>
        <w:t xml:space="preserve">          "gpa": 2.23,</w:t>
      </w:r>
    </w:p>
    <w:p w14:paraId="520EE8B7" w14:textId="77777777" w:rsidR="007D7F26" w:rsidRDefault="007D7F26" w:rsidP="007D7F26">
      <w:r>
        <w:t xml:space="preserve">          "major": "Biology"</w:t>
      </w:r>
    </w:p>
    <w:p w14:paraId="21028628" w14:textId="77777777" w:rsidR="007D7F26" w:rsidRDefault="007D7F26" w:rsidP="007D7F26">
      <w:r>
        <w:t xml:space="preserve">        },</w:t>
      </w:r>
    </w:p>
    <w:p w14:paraId="78E15F8E" w14:textId="77777777" w:rsidR="007D7F26" w:rsidRDefault="007D7F26" w:rsidP="007D7F26">
      <w:r>
        <w:t xml:space="preserve">        {</w:t>
      </w:r>
    </w:p>
    <w:p w14:paraId="791BBF2C" w14:textId="77777777" w:rsidR="007D7F26" w:rsidRDefault="007D7F26" w:rsidP="007D7F26">
      <w:r>
        <w:t xml:space="preserve">          "id": 43,</w:t>
      </w:r>
    </w:p>
    <w:p w14:paraId="3881ED1A" w14:textId="77777777" w:rsidR="007D7F26" w:rsidRDefault="007D7F26" w:rsidP="007D7F26">
      <w:r>
        <w:t xml:space="preserve">          "name": "Clifton Lueilwitz",</w:t>
      </w:r>
    </w:p>
    <w:p w14:paraId="6B71CA7F" w14:textId="77777777" w:rsidR="007D7F26" w:rsidRDefault="007D7F26" w:rsidP="007D7F26">
      <w:r>
        <w:t xml:space="preserve">          "email": "Teresa.Ritchie12@gmail.com",</w:t>
      </w:r>
    </w:p>
    <w:p w14:paraId="077251FE" w14:textId="77777777" w:rsidR="007D7F26" w:rsidRDefault="007D7F26" w:rsidP="007D7F26">
      <w:r>
        <w:t xml:space="preserve">          "password": "student123",</w:t>
      </w:r>
    </w:p>
    <w:p w14:paraId="47C0274F" w14:textId="77777777" w:rsidR="007D7F26" w:rsidRDefault="007D7F26" w:rsidP="007D7F26">
      <w:r>
        <w:t xml:space="preserve">          "userType": "Student",</w:t>
      </w:r>
    </w:p>
    <w:p w14:paraId="31B0D7B8" w14:textId="77777777" w:rsidR="007D7F26" w:rsidRDefault="007D7F26" w:rsidP="007D7F26">
      <w:r>
        <w:t xml:space="preserve">          "gpa": 2.82,</w:t>
      </w:r>
    </w:p>
    <w:p w14:paraId="68507566" w14:textId="77777777" w:rsidR="007D7F26" w:rsidRDefault="007D7F26" w:rsidP="007D7F26">
      <w:r>
        <w:t xml:space="preserve">          "major": "Mathematics"</w:t>
      </w:r>
    </w:p>
    <w:p w14:paraId="71B4B5CD" w14:textId="77777777" w:rsidR="007D7F26" w:rsidRDefault="007D7F26" w:rsidP="007D7F26">
      <w:r>
        <w:t xml:space="preserve">        },</w:t>
      </w:r>
    </w:p>
    <w:p w14:paraId="3CAF5AF4" w14:textId="77777777" w:rsidR="007D7F26" w:rsidRDefault="007D7F26" w:rsidP="007D7F26">
      <w:r>
        <w:t xml:space="preserve">        {</w:t>
      </w:r>
    </w:p>
    <w:p w14:paraId="2E41289F" w14:textId="77777777" w:rsidR="007D7F26" w:rsidRDefault="007D7F26" w:rsidP="007D7F26">
      <w:r>
        <w:t xml:space="preserve">          "id": 70,</w:t>
      </w:r>
    </w:p>
    <w:p w14:paraId="14C01768" w14:textId="77777777" w:rsidR="007D7F26" w:rsidRDefault="007D7F26" w:rsidP="007D7F26">
      <w:r>
        <w:lastRenderedPageBreak/>
        <w:t xml:space="preserve">          "name": "Ida Senger",</w:t>
      </w:r>
    </w:p>
    <w:p w14:paraId="284EBABD" w14:textId="77777777" w:rsidR="007D7F26" w:rsidRDefault="007D7F26" w:rsidP="007D7F26">
      <w:r>
        <w:t xml:space="preserve">          "email": "Emil.Bernhard@gmail.com",</w:t>
      </w:r>
    </w:p>
    <w:p w14:paraId="6F5EA2D9" w14:textId="77777777" w:rsidR="007D7F26" w:rsidRDefault="007D7F26" w:rsidP="007D7F26">
      <w:r>
        <w:t xml:space="preserve">          "password": "student123",</w:t>
      </w:r>
    </w:p>
    <w:p w14:paraId="1C9A55E5" w14:textId="77777777" w:rsidR="007D7F26" w:rsidRDefault="007D7F26" w:rsidP="007D7F26">
      <w:r>
        <w:t xml:space="preserve">          "userType": "Student",</w:t>
      </w:r>
    </w:p>
    <w:p w14:paraId="67DDFDCB" w14:textId="77777777" w:rsidR="007D7F26" w:rsidRDefault="007D7F26" w:rsidP="007D7F26">
      <w:r>
        <w:t xml:space="preserve">          "gpa": 2.54,</w:t>
      </w:r>
    </w:p>
    <w:p w14:paraId="4A5E3926" w14:textId="77777777" w:rsidR="007D7F26" w:rsidRDefault="007D7F26" w:rsidP="007D7F26">
      <w:r>
        <w:t xml:space="preserve">          "major": "Art"</w:t>
      </w:r>
    </w:p>
    <w:p w14:paraId="1BC34FEE" w14:textId="77777777" w:rsidR="007D7F26" w:rsidRDefault="007D7F26" w:rsidP="007D7F26">
      <w:r>
        <w:t xml:space="preserve">        },</w:t>
      </w:r>
    </w:p>
    <w:p w14:paraId="2EDE313B" w14:textId="77777777" w:rsidR="007D7F26" w:rsidRDefault="007D7F26" w:rsidP="007D7F26">
      <w:r>
        <w:t xml:space="preserve">        {</w:t>
      </w:r>
    </w:p>
    <w:p w14:paraId="1D13811F" w14:textId="77777777" w:rsidR="007D7F26" w:rsidRDefault="007D7F26" w:rsidP="007D7F26">
      <w:r>
        <w:t xml:space="preserve">          "id": 82,</w:t>
      </w:r>
    </w:p>
    <w:p w14:paraId="104D5031" w14:textId="77777777" w:rsidR="007D7F26" w:rsidRDefault="007D7F26" w:rsidP="007D7F26">
      <w:r>
        <w:t xml:space="preserve">          "name": "Judy Daugherty",</w:t>
      </w:r>
    </w:p>
    <w:p w14:paraId="010A17AF" w14:textId="77777777" w:rsidR="007D7F26" w:rsidRDefault="007D7F26" w:rsidP="007D7F26">
      <w:r>
        <w:t xml:space="preserve">          "email": "Janie_Emmerich@hotmail.com",</w:t>
      </w:r>
    </w:p>
    <w:p w14:paraId="7B3B4AAB" w14:textId="77777777" w:rsidR="007D7F26" w:rsidRDefault="007D7F26" w:rsidP="007D7F26">
      <w:r>
        <w:t xml:space="preserve">          "password": "student123",</w:t>
      </w:r>
    </w:p>
    <w:p w14:paraId="2CAC87DF" w14:textId="77777777" w:rsidR="007D7F26" w:rsidRDefault="007D7F26" w:rsidP="007D7F26">
      <w:r>
        <w:t xml:space="preserve">          "userType": "Student",</w:t>
      </w:r>
    </w:p>
    <w:p w14:paraId="71E53DB7" w14:textId="77777777" w:rsidR="007D7F26" w:rsidRDefault="007D7F26" w:rsidP="007D7F26">
      <w:r>
        <w:t xml:space="preserve">          "gpa": 1.11,</w:t>
      </w:r>
    </w:p>
    <w:p w14:paraId="027D8F2B" w14:textId="77777777" w:rsidR="007D7F26" w:rsidRDefault="007D7F26" w:rsidP="007D7F26">
      <w:r>
        <w:t xml:space="preserve">          "major": "Communication"</w:t>
      </w:r>
    </w:p>
    <w:p w14:paraId="25EA1780" w14:textId="77777777" w:rsidR="007D7F26" w:rsidRDefault="007D7F26" w:rsidP="007D7F26">
      <w:r>
        <w:t xml:space="preserve">        },</w:t>
      </w:r>
    </w:p>
    <w:p w14:paraId="209449CB" w14:textId="77777777" w:rsidR="007D7F26" w:rsidRDefault="007D7F26" w:rsidP="007D7F26">
      <w:r>
        <w:t xml:space="preserve">        {</w:t>
      </w:r>
    </w:p>
    <w:p w14:paraId="73DFB561" w14:textId="77777777" w:rsidR="007D7F26" w:rsidRDefault="007D7F26" w:rsidP="007D7F26">
      <w:r>
        <w:t xml:space="preserve">          "id": 102,</w:t>
      </w:r>
    </w:p>
    <w:p w14:paraId="683E32C3" w14:textId="77777777" w:rsidR="007D7F26" w:rsidRDefault="007D7F26" w:rsidP="007D7F26">
      <w:r>
        <w:t xml:space="preserve">          "name": "Ross Windler",</w:t>
      </w:r>
    </w:p>
    <w:p w14:paraId="352E4BAA" w14:textId="77777777" w:rsidR="007D7F26" w:rsidRDefault="007D7F26" w:rsidP="007D7F26">
      <w:r>
        <w:t xml:space="preserve">          "email": "Abe41@hotmail.com",</w:t>
      </w:r>
    </w:p>
    <w:p w14:paraId="4C199704" w14:textId="77777777" w:rsidR="007D7F26" w:rsidRDefault="007D7F26" w:rsidP="007D7F26">
      <w:r>
        <w:t xml:space="preserve">          "password": "student123",</w:t>
      </w:r>
    </w:p>
    <w:p w14:paraId="0CC361A1" w14:textId="77777777" w:rsidR="007D7F26" w:rsidRDefault="007D7F26" w:rsidP="007D7F26">
      <w:r>
        <w:t xml:space="preserve">          "userType": "Student",</w:t>
      </w:r>
    </w:p>
    <w:p w14:paraId="3E85038D" w14:textId="77777777" w:rsidR="007D7F26" w:rsidRDefault="007D7F26" w:rsidP="007D7F26">
      <w:r>
        <w:t xml:space="preserve">          "gpa": 3.29,</w:t>
      </w:r>
    </w:p>
    <w:p w14:paraId="0FE61C8E" w14:textId="77777777" w:rsidR="007D7F26" w:rsidRDefault="007D7F26" w:rsidP="007D7F26">
      <w:r>
        <w:t xml:space="preserve">          "major": "Computer Science"</w:t>
      </w:r>
    </w:p>
    <w:p w14:paraId="09E22F62" w14:textId="77777777" w:rsidR="007D7F26" w:rsidRDefault="007D7F26" w:rsidP="007D7F26">
      <w:r>
        <w:t xml:space="preserve">        },</w:t>
      </w:r>
    </w:p>
    <w:p w14:paraId="45407421" w14:textId="77777777" w:rsidR="007D7F26" w:rsidRDefault="007D7F26" w:rsidP="007D7F26">
      <w:r>
        <w:t xml:space="preserve">        {</w:t>
      </w:r>
    </w:p>
    <w:p w14:paraId="54B3F24D" w14:textId="77777777" w:rsidR="007D7F26" w:rsidRDefault="007D7F26" w:rsidP="007D7F26">
      <w:r>
        <w:t xml:space="preserve">          "id": 117,</w:t>
      </w:r>
    </w:p>
    <w:p w14:paraId="1663456C" w14:textId="77777777" w:rsidR="007D7F26" w:rsidRDefault="007D7F26" w:rsidP="007D7F26">
      <w:r>
        <w:t xml:space="preserve">          "name": "Dr. Ted Runolfsson",</w:t>
      </w:r>
    </w:p>
    <w:p w14:paraId="796B04B7" w14:textId="77777777" w:rsidR="007D7F26" w:rsidRDefault="007D7F26" w:rsidP="007D7F26">
      <w:r>
        <w:t xml:space="preserve">          "email": "Leatha87@gmail.com",</w:t>
      </w:r>
    </w:p>
    <w:p w14:paraId="19A0E16F" w14:textId="77777777" w:rsidR="007D7F26" w:rsidRDefault="007D7F26" w:rsidP="007D7F26">
      <w:r>
        <w:t xml:space="preserve">          "password": "student123",</w:t>
      </w:r>
    </w:p>
    <w:p w14:paraId="4BF52A07" w14:textId="77777777" w:rsidR="007D7F26" w:rsidRDefault="007D7F26" w:rsidP="007D7F26">
      <w:r>
        <w:t xml:space="preserve">          "userType": "Student",</w:t>
      </w:r>
    </w:p>
    <w:p w14:paraId="175A2C0E" w14:textId="77777777" w:rsidR="007D7F26" w:rsidRDefault="007D7F26" w:rsidP="007D7F26">
      <w:r>
        <w:t xml:space="preserve">          "gpa": 1.75,</w:t>
      </w:r>
    </w:p>
    <w:p w14:paraId="7958E2EF" w14:textId="77777777" w:rsidR="007D7F26" w:rsidRDefault="007D7F26" w:rsidP="007D7F26">
      <w:r>
        <w:t xml:space="preserve">          "major": "Computer Science"</w:t>
      </w:r>
    </w:p>
    <w:p w14:paraId="6206E076" w14:textId="77777777" w:rsidR="007D7F26" w:rsidRDefault="007D7F26" w:rsidP="007D7F26">
      <w:r>
        <w:t xml:space="preserve">        },</w:t>
      </w:r>
    </w:p>
    <w:p w14:paraId="3CDDEF73" w14:textId="77777777" w:rsidR="007D7F26" w:rsidRDefault="007D7F26" w:rsidP="007D7F26">
      <w:r>
        <w:t xml:space="preserve">        {</w:t>
      </w:r>
    </w:p>
    <w:p w14:paraId="2937EDCA" w14:textId="77777777" w:rsidR="007D7F26" w:rsidRDefault="007D7F26" w:rsidP="007D7F26">
      <w:r>
        <w:t xml:space="preserve">          "id": 146,</w:t>
      </w:r>
    </w:p>
    <w:p w14:paraId="61AA1E25" w14:textId="77777777" w:rsidR="007D7F26" w:rsidRDefault="007D7F26" w:rsidP="007D7F26">
      <w:r>
        <w:t xml:space="preserve">          "name": "Verna Kessler",</w:t>
      </w:r>
    </w:p>
    <w:p w14:paraId="56536162" w14:textId="77777777" w:rsidR="007D7F26" w:rsidRDefault="007D7F26" w:rsidP="007D7F26">
      <w:r>
        <w:t xml:space="preserve">          "email": "Brionna56@hotmail.com",</w:t>
      </w:r>
    </w:p>
    <w:p w14:paraId="57CBD4AD" w14:textId="77777777" w:rsidR="007D7F26" w:rsidRDefault="007D7F26" w:rsidP="007D7F26">
      <w:r>
        <w:t xml:space="preserve">          "password": "student123",</w:t>
      </w:r>
    </w:p>
    <w:p w14:paraId="41AAD627" w14:textId="77777777" w:rsidR="007D7F26" w:rsidRDefault="007D7F26" w:rsidP="007D7F26">
      <w:r>
        <w:t xml:space="preserve">          "userType": "Student",</w:t>
      </w:r>
    </w:p>
    <w:p w14:paraId="51E65FD2" w14:textId="77777777" w:rsidR="007D7F26" w:rsidRDefault="007D7F26" w:rsidP="007D7F26">
      <w:r>
        <w:t xml:space="preserve">          "gpa": 2.24,</w:t>
      </w:r>
    </w:p>
    <w:p w14:paraId="0DF6EA56" w14:textId="77777777" w:rsidR="007D7F26" w:rsidRDefault="007D7F26" w:rsidP="007D7F26">
      <w:r>
        <w:t xml:space="preserve">          "major": "Communication"</w:t>
      </w:r>
    </w:p>
    <w:p w14:paraId="5488A00F" w14:textId="77777777" w:rsidR="007D7F26" w:rsidRDefault="007D7F26" w:rsidP="007D7F26">
      <w:r>
        <w:lastRenderedPageBreak/>
        <w:t xml:space="preserve">        },</w:t>
      </w:r>
    </w:p>
    <w:p w14:paraId="18714FD8" w14:textId="77777777" w:rsidR="007D7F26" w:rsidRDefault="007D7F26" w:rsidP="007D7F26">
      <w:r>
        <w:t xml:space="preserve">        {</w:t>
      </w:r>
    </w:p>
    <w:p w14:paraId="4E10D6A1" w14:textId="77777777" w:rsidR="007D7F26" w:rsidRDefault="007D7F26" w:rsidP="007D7F26">
      <w:r>
        <w:t xml:space="preserve">          "id": 150,</w:t>
      </w:r>
    </w:p>
    <w:p w14:paraId="7706AB10" w14:textId="77777777" w:rsidR="007D7F26" w:rsidRDefault="007D7F26" w:rsidP="007D7F26">
      <w:r>
        <w:t xml:space="preserve">          "name": "Brett Stracke",</w:t>
      </w:r>
    </w:p>
    <w:p w14:paraId="55DD7714" w14:textId="77777777" w:rsidR="007D7F26" w:rsidRDefault="007D7F26" w:rsidP="007D7F26">
      <w:r>
        <w:t xml:space="preserve">          "email": "Devante.Shields@hotmail.com",</w:t>
      </w:r>
    </w:p>
    <w:p w14:paraId="2C2E1442" w14:textId="77777777" w:rsidR="007D7F26" w:rsidRDefault="007D7F26" w:rsidP="007D7F26">
      <w:r>
        <w:t xml:space="preserve">          "password": "student123",</w:t>
      </w:r>
    </w:p>
    <w:p w14:paraId="7ECBE138" w14:textId="77777777" w:rsidR="007D7F26" w:rsidRDefault="007D7F26" w:rsidP="007D7F26">
      <w:r>
        <w:t xml:space="preserve">          "userType": "Student",</w:t>
      </w:r>
    </w:p>
    <w:p w14:paraId="6E8C18DA" w14:textId="77777777" w:rsidR="007D7F26" w:rsidRDefault="007D7F26" w:rsidP="007D7F26">
      <w:r>
        <w:t xml:space="preserve">          "gpa": 1.88,</w:t>
      </w:r>
    </w:p>
    <w:p w14:paraId="0FA2589C" w14:textId="77777777" w:rsidR="007D7F26" w:rsidRDefault="007D7F26" w:rsidP="007D7F26">
      <w:r>
        <w:t xml:space="preserve">          "major": "Biology"</w:t>
      </w:r>
    </w:p>
    <w:p w14:paraId="622E246C" w14:textId="77777777" w:rsidR="007D7F26" w:rsidRDefault="007D7F26" w:rsidP="007D7F26">
      <w:r>
        <w:t xml:space="preserve">        },</w:t>
      </w:r>
    </w:p>
    <w:p w14:paraId="1F383594" w14:textId="77777777" w:rsidR="007D7F26" w:rsidRDefault="007D7F26" w:rsidP="007D7F26">
      <w:r>
        <w:t xml:space="preserve">        {</w:t>
      </w:r>
    </w:p>
    <w:p w14:paraId="4A6C2949" w14:textId="77777777" w:rsidR="007D7F26" w:rsidRDefault="007D7F26" w:rsidP="007D7F26">
      <w:r>
        <w:t xml:space="preserve">          "id": 151,</w:t>
      </w:r>
    </w:p>
    <w:p w14:paraId="3278AA0A" w14:textId="77777777" w:rsidR="007D7F26" w:rsidRDefault="007D7F26" w:rsidP="007D7F26">
      <w:r>
        <w:t xml:space="preserve">          "name": "Jack Medhurst",</w:t>
      </w:r>
    </w:p>
    <w:p w14:paraId="5A201746" w14:textId="77777777" w:rsidR="007D7F26" w:rsidRDefault="007D7F26" w:rsidP="007D7F26">
      <w:r>
        <w:t xml:space="preserve">          "email": "Miracle.Smitham50@yahoo.com",</w:t>
      </w:r>
    </w:p>
    <w:p w14:paraId="1C29C9E0" w14:textId="77777777" w:rsidR="007D7F26" w:rsidRDefault="007D7F26" w:rsidP="007D7F26">
      <w:r>
        <w:t xml:space="preserve">          "password": "student123",</w:t>
      </w:r>
    </w:p>
    <w:p w14:paraId="0A324A01" w14:textId="77777777" w:rsidR="007D7F26" w:rsidRDefault="007D7F26" w:rsidP="007D7F26">
      <w:r>
        <w:t xml:space="preserve">          "userType": "Student",</w:t>
      </w:r>
    </w:p>
    <w:p w14:paraId="464DC19C" w14:textId="77777777" w:rsidR="007D7F26" w:rsidRDefault="007D7F26" w:rsidP="007D7F26">
      <w:r>
        <w:t xml:space="preserve">          "gpa": 2.22,</w:t>
      </w:r>
    </w:p>
    <w:p w14:paraId="30094ED2" w14:textId="77777777" w:rsidR="007D7F26" w:rsidRDefault="007D7F26" w:rsidP="007D7F26">
      <w:r>
        <w:t xml:space="preserve">          "major": "Physics"</w:t>
      </w:r>
    </w:p>
    <w:p w14:paraId="70219D43" w14:textId="77777777" w:rsidR="007D7F26" w:rsidRDefault="007D7F26" w:rsidP="007D7F26">
      <w:r>
        <w:t xml:space="preserve">        },</w:t>
      </w:r>
    </w:p>
    <w:p w14:paraId="549AFE69" w14:textId="77777777" w:rsidR="007D7F26" w:rsidRDefault="007D7F26" w:rsidP="007D7F26">
      <w:r>
        <w:t xml:space="preserve">        {</w:t>
      </w:r>
    </w:p>
    <w:p w14:paraId="591EF1B6" w14:textId="77777777" w:rsidR="007D7F26" w:rsidRDefault="007D7F26" w:rsidP="007D7F26">
      <w:r>
        <w:t xml:space="preserve">          "id": 168,</w:t>
      </w:r>
    </w:p>
    <w:p w14:paraId="132BBEB8" w14:textId="77777777" w:rsidR="007D7F26" w:rsidRDefault="007D7F26" w:rsidP="007D7F26">
      <w:r>
        <w:t xml:space="preserve">          "name": "Annette Stoltenberg",</w:t>
      </w:r>
    </w:p>
    <w:p w14:paraId="10404607" w14:textId="77777777" w:rsidR="007D7F26" w:rsidRDefault="007D7F26" w:rsidP="007D7F26">
      <w:r>
        <w:t xml:space="preserve">          "email": "Garrett_Gleason42@gmail.com",</w:t>
      </w:r>
    </w:p>
    <w:p w14:paraId="0CCB4254" w14:textId="77777777" w:rsidR="007D7F26" w:rsidRDefault="007D7F26" w:rsidP="007D7F26">
      <w:r>
        <w:t xml:space="preserve">          "password": "student123",</w:t>
      </w:r>
    </w:p>
    <w:p w14:paraId="6CBC4470" w14:textId="77777777" w:rsidR="007D7F26" w:rsidRDefault="007D7F26" w:rsidP="007D7F26">
      <w:r>
        <w:t xml:space="preserve">          "userType": "Student",</w:t>
      </w:r>
    </w:p>
    <w:p w14:paraId="0D9A782C" w14:textId="77777777" w:rsidR="007D7F26" w:rsidRDefault="007D7F26" w:rsidP="007D7F26">
      <w:r>
        <w:t xml:space="preserve">          "gpa": 0.49,</w:t>
      </w:r>
    </w:p>
    <w:p w14:paraId="7A00F0A5" w14:textId="77777777" w:rsidR="007D7F26" w:rsidRDefault="007D7F26" w:rsidP="007D7F26">
      <w:r>
        <w:t xml:space="preserve">          "major": "Electrical Engineering"</w:t>
      </w:r>
    </w:p>
    <w:p w14:paraId="111CE0C8" w14:textId="77777777" w:rsidR="007D7F26" w:rsidRDefault="007D7F26" w:rsidP="007D7F26">
      <w:r>
        <w:t xml:space="preserve">        },</w:t>
      </w:r>
    </w:p>
    <w:p w14:paraId="1BE80F48" w14:textId="77777777" w:rsidR="007D7F26" w:rsidRDefault="007D7F26" w:rsidP="007D7F26">
      <w:r>
        <w:t xml:space="preserve">        {</w:t>
      </w:r>
    </w:p>
    <w:p w14:paraId="309F0098" w14:textId="77777777" w:rsidR="007D7F26" w:rsidRDefault="007D7F26" w:rsidP="007D7F26">
      <w:r>
        <w:t xml:space="preserve">          "id": 191,</w:t>
      </w:r>
    </w:p>
    <w:p w14:paraId="5EE68CFA" w14:textId="77777777" w:rsidR="007D7F26" w:rsidRDefault="007D7F26" w:rsidP="007D7F26">
      <w:r>
        <w:t xml:space="preserve">          "name": "Lester Mann",</w:t>
      </w:r>
    </w:p>
    <w:p w14:paraId="4DBB30C8" w14:textId="77777777" w:rsidR="007D7F26" w:rsidRDefault="007D7F26" w:rsidP="007D7F26">
      <w:r>
        <w:t xml:space="preserve">          "email": "Henderson10@gmail.com",</w:t>
      </w:r>
    </w:p>
    <w:p w14:paraId="214B39F5" w14:textId="77777777" w:rsidR="007D7F26" w:rsidRDefault="007D7F26" w:rsidP="007D7F26">
      <w:r>
        <w:t xml:space="preserve">          "password": "student123",</w:t>
      </w:r>
    </w:p>
    <w:p w14:paraId="5DFB228D" w14:textId="77777777" w:rsidR="007D7F26" w:rsidRDefault="007D7F26" w:rsidP="007D7F26">
      <w:r>
        <w:t xml:space="preserve">          "userType": "Student",</w:t>
      </w:r>
    </w:p>
    <w:p w14:paraId="06695E0F" w14:textId="77777777" w:rsidR="007D7F26" w:rsidRDefault="007D7F26" w:rsidP="007D7F26">
      <w:r>
        <w:t xml:space="preserve">          "gpa": 1.3,</w:t>
      </w:r>
    </w:p>
    <w:p w14:paraId="134A08F8" w14:textId="77777777" w:rsidR="007D7F26" w:rsidRDefault="007D7F26" w:rsidP="007D7F26">
      <w:r>
        <w:t xml:space="preserve">          "major": "Computer Science"</w:t>
      </w:r>
    </w:p>
    <w:p w14:paraId="1A46C952" w14:textId="77777777" w:rsidR="007D7F26" w:rsidRDefault="007D7F26" w:rsidP="007D7F26">
      <w:r>
        <w:t xml:space="preserve">        },</w:t>
      </w:r>
    </w:p>
    <w:p w14:paraId="28A5FD3F" w14:textId="77777777" w:rsidR="007D7F26" w:rsidRDefault="007D7F26" w:rsidP="007D7F26">
      <w:r>
        <w:t xml:space="preserve">        {</w:t>
      </w:r>
    </w:p>
    <w:p w14:paraId="02F1250B" w14:textId="77777777" w:rsidR="007D7F26" w:rsidRDefault="007D7F26" w:rsidP="007D7F26">
      <w:r>
        <w:t xml:space="preserve">          "id": 198,</w:t>
      </w:r>
    </w:p>
    <w:p w14:paraId="7826D196" w14:textId="77777777" w:rsidR="007D7F26" w:rsidRDefault="007D7F26" w:rsidP="007D7F26">
      <w:r>
        <w:t xml:space="preserve">          "name": "Elizabeth Bednar-Olson",</w:t>
      </w:r>
    </w:p>
    <w:p w14:paraId="04436959" w14:textId="77777777" w:rsidR="007D7F26" w:rsidRDefault="007D7F26" w:rsidP="007D7F26">
      <w:r>
        <w:t xml:space="preserve">          "email": "Gabriel.Lubowitz77@yahoo.com",</w:t>
      </w:r>
    </w:p>
    <w:p w14:paraId="292D3D7F" w14:textId="77777777" w:rsidR="007D7F26" w:rsidRDefault="007D7F26" w:rsidP="007D7F26">
      <w:r>
        <w:t xml:space="preserve">          "password": "student123",</w:t>
      </w:r>
    </w:p>
    <w:p w14:paraId="479CF386" w14:textId="77777777" w:rsidR="007D7F26" w:rsidRDefault="007D7F26" w:rsidP="007D7F26">
      <w:r>
        <w:lastRenderedPageBreak/>
        <w:t xml:space="preserve">          "userType": "Student",</w:t>
      </w:r>
    </w:p>
    <w:p w14:paraId="6B3732F8" w14:textId="77777777" w:rsidR="007D7F26" w:rsidRDefault="007D7F26" w:rsidP="007D7F26">
      <w:r>
        <w:t xml:space="preserve">          "gpa": 0.98,</w:t>
      </w:r>
    </w:p>
    <w:p w14:paraId="3FAB4563" w14:textId="77777777" w:rsidR="007D7F26" w:rsidRDefault="007D7F26" w:rsidP="007D7F26">
      <w:r>
        <w:t xml:space="preserve">          "major": "Biology"</w:t>
      </w:r>
    </w:p>
    <w:p w14:paraId="2891B305" w14:textId="77777777" w:rsidR="007D7F26" w:rsidRDefault="007D7F26" w:rsidP="007D7F26">
      <w:r>
        <w:t xml:space="preserve">        }</w:t>
      </w:r>
    </w:p>
    <w:p w14:paraId="788D884D" w14:textId="77777777" w:rsidR="007D7F26" w:rsidRDefault="007D7F26" w:rsidP="007D7F26">
      <w:r>
        <w:t xml:space="preserve">      ],</w:t>
      </w:r>
    </w:p>
    <w:p w14:paraId="68B2E8BB" w14:textId="77777777" w:rsidR="007D7F26" w:rsidRDefault="007D7F26" w:rsidP="007D7F26">
      <w:r>
        <w:t xml:space="preserve">      "prerequisites": [],</w:t>
      </w:r>
    </w:p>
    <w:p w14:paraId="32974A64" w14:textId="77777777" w:rsidR="007D7F26" w:rsidRDefault="007D7F26" w:rsidP="007D7F26">
      <w:r>
        <w:t xml:space="preserve">      "grades": [</w:t>
      </w:r>
    </w:p>
    <w:p w14:paraId="710DACDA" w14:textId="77777777" w:rsidR="007D7F26" w:rsidRDefault="007D7F26" w:rsidP="007D7F26">
      <w:r>
        <w:t xml:space="preserve">        {</w:t>
      </w:r>
    </w:p>
    <w:p w14:paraId="34AD0ED2" w14:textId="77777777" w:rsidR="007D7F26" w:rsidRDefault="007D7F26" w:rsidP="007D7F26">
      <w:r>
        <w:t xml:space="preserve">          "id": 481,</w:t>
      </w:r>
    </w:p>
    <w:p w14:paraId="6E1E7038" w14:textId="77777777" w:rsidR="007D7F26" w:rsidRDefault="007D7F26" w:rsidP="007D7F26">
      <w:r>
        <w:t xml:space="preserve">          "title": "crur cupiditate tenus Final Exam",</w:t>
      </w:r>
    </w:p>
    <w:p w14:paraId="20C3FDB2" w14:textId="77777777" w:rsidR="007D7F26" w:rsidRDefault="007D7F26" w:rsidP="007D7F26">
      <w:r>
        <w:t xml:space="preserve">          "grade": 52.24,</w:t>
      </w:r>
    </w:p>
    <w:p w14:paraId="19E857FA" w14:textId="77777777" w:rsidR="007D7F26" w:rsidRDefault="007D7F26" w:rsidP="007D7F26">
      <w:r>
        <w:t xml:space="preserve">          "studentId": 198,</w:t>
      </w:r>
    </w:p>
    <w:p w14:paraId="0183E226" w14:textId="77777777" w:rsidR="007D7F26" w:rsidRDefault="007D7F26" w:rsidP="007D7F26">
      <w:r>
        <w:t xml:space="preserve">          "courseId": 49</w:t>
      </w:r>
    </w:p>
    <w:p w14:paraId="3B87747E" w14:textId="77777777" w:rsidR="007D7F26" w:rsidRDefault="007D7F26" w:rsidP="007D7F26">
      <w:r>
        <w:t xml:space="preserve">        },</w:t>
      </w:r>
    </w:p>
    <w:p w14:paraId="568CD173" w14:textId="77777777" w:rsidR="007D7F26" w:rsidRDefault="007D7F26" w:rsidP="007D7F26">
      <w:r>
        <w:t xml:space="preserve">        {</w:t>
      </w:r>
    </w:p>
    <w:p w14:paraId="734C1F9C" w14:textId="77777777" w:rsidR="007D7F26" w:rsidRDefault="007D7F26" w:rsidP="007D7F26">
      <w:r>
        <w:t xml:space="preserve">          "id": 482,</w:t>
      </w:r>
    </w:p>
    <w:p w14:paraId="4A65A705" w14:textId="77777777" w:rsidR="007D7F26" w:rsidRDefault="007D7F26" w:rsidP="007D7F26">
      <w:r>
        <w:t xml:space="preserve">          "title": "crur cupiditate tenus Final Exam",</w:t>
      </w:r>
    </w:p>
    <w:p w14:paraId="38C554B1" w14:textId="77777777" w:rsidR="007D7F26" w:rsidRDefault="007D7F26" w:rsidP="007D7F26">
      <w:r>
        <w:t xml:space="preserve">          "grade": 51.09,</w:t>
      </w:r>
    </w:p>
    <w:p w14:paraId="054ED708" w14:textId="77777777" w:rsidR="007D7F26" w:rsidRDefault="007D7F26" w:rsidP="007D7F26">
      <w:r>
        <w:t xml:space="preserve">          "studentId": 117,</w:t>
      </w:r>
    </w:p>
    <w:p w14:paraId="3C9C0162" w14:textId="77777777" w:rsidR="007D7F26" w:rsidRDefault="007D7F26" w:rsidP="007D7F26">
      <w:r>
        <w:t xml:space="preserve">          "courseId": 49</w:t>
      </w:r>
    </w:p>
    <w:p w14:paraId="47EDDE46" w14:textId="77777777" w:rsidR="007D7F26" w:rsidRDefault="007D7F26" w:rsidP="007D7F26">
      <w:r>
        <w:t xml:space="preserve">        },</w:t>
      </w:r>
    </w:p>
    <w:p w14:paraId="0B74FCD3" w14:textId="77777777" w:rsidR="007D7F26" w:rsidRDefault="007D7F26" w:rsidP="007D7F26">
      <w:r>
        <w:t xml:space="preserve">        {</w:t>
      </w:r>
    </w:p>
    <w:p w14:paraId="2213D284" w14:textId="77777777" w:rsidR="007D7F26" w:rsidRDefault="007D7F26" w:rsidP="007D7F26">
      <w:r>
        <w:t xml:space="preserve">          "id": 483,</w:t>
      </w:r>
    </w:p>
    <w:p w14:paraId="6D7FDDB4" w14:textId="77777777" w:rsidR="007D7F26" w:rsidRDefault="007D7F26" w:rsidP="007D7F26">
      <w:r>
        <w:t xml:space="preserve">          "title": "crur cupiditate tenus Final Exam",</w:t>
      </w:r>
    </w:p>
    <w:p w14:paraId="5D6934BB" w14:textId="77777777" w:rsidR="007D7F26" w:rsidRDefault="007D7F26" w:rsidP="007D7F26">
      <w:r>
        <w:t xml:space="preserve">          "grade": 29.43,</w:t>
      </w:r>
    </w:p>
    <w:p w14:paraId="2818CAD1" w14:textId="77777777" w:rsidR="007D7F26" w:rsidRDefault="007D7F26" w:rsidP="007D7F26">
      <w:r>
        <w:t xml:space="preserve">          "studentId": 82,</w:t>
      </w:r>
    </w:p>
    <w:p w14:paraId="5A298872" w14:textId="77777777" w:rsidR="007D7F26" w:rsidRDefault="007D7F26" w:rsidP="007D7F26">
      <w:r>
        <w:t xml:space="preserve">          "courseId": 49</w:t>
      </w:r>
    </w:p>
    <w:p w14:paraId="06645310" w14:textId="77777777" w:rsidR="007D7F26" w:rsidRDefault="007D7F26" w:rsidP="007D7F26">
      <w:r>
        <w:t xml:space="preserve">        },</w:t>
      </w:r>
    </w:p>
    <w:p w14:paraId="51D33187" w14:textId="77777777" w:rsidR="007D7F26" w:rsidRDefault="007D7F26" w:rsidP="007D7F26">
      <w:r>
        <w:t xml:space="preserve">        {</w:t>
      </w:r>
    </w:p>
    <w:p w14:paraId="2E1FE209" w14:textId="77777777" w:rsidR="007D7F26" w:rsidRDefault="007D7F26" w:rsidP="007D7F26">
      <w:r>
        <w:t xml:space="preserve">          "id": 484,</w:t>
      </w:r>
    </w:p>
    <w:p w14:paraId="182F2C84" w14:textId="77777777" w:rsidR="007D7F26" w:rsidRDefault="007D7F26" w:rsidP="007D7F26">
      <w:r>
        <w:t xml:space="preserve">          "title": "crur cupiditate tenus Final Exam",</w:t>
      </w:r>
    </w:p>
    <w:p w14:paraId="64CB9519" w14:textId="77777777" w:rsidR="007D7F26" w:rsidRDefault="007D7F26" w:rsidP="007D7F26">
      <w:r>
        <w:t xml:space="preserve">          "grade": 78.92,</w:t>
      </w:r>
    </w:p>
    <w:p w14:paraId="7123D56B" w14:textId="77777777" w:rsidR="007D7F26" w:rsidRDefault="007D7F26" w:rsidP="007D7F26">
      <w:r>
        <w:t xml:space="preserve">          "studentId": 6,</w:t>
      </w:r>
    </w:p>
    <w:p w14:paraId="06BF54F3" w14:textId="77777777" w:rsidR="007D7F26" w:rsidRDefault="007D7F26" w:rsidP="007D7F26">
      <w:r>
        <w:t xml:space="preserve">          "courseId": 49</w:t>
      </w:r>
    </w:p>
    <w:p w14:paraId="752A911E" w14:textId="77777777" w:rsidR="007D7F26" w:rsidRDefault="007D7F26" w:rsidP="007D7F26">
      <w:r>
        <w:t xml:space="preserve">        },</w:t>
      </w:r>
    </w:p>
    <w:p w14:paraId="7D0E177E" w14:textId="77777777" w:rsidR="007D7F26" w:rsidRDefault="007D7F26" w:rsidP="007D7F26">
      <w:r>
        <w:t xml:space="preserve">        {</w:t>
      </w:r>
    </w:p>
    <w:p w14:paraId="20A836AF" w14:textId="77777777" w:rsidR="007D7F26" w:rsidRDefault="007D7F26" w:rsidP="007D7F26">
      <w:r>
        <w:t xml:space="preserve">          "id": 485,</w:t>
      </w:r>
    </w:p>
    <w:p w14:paraId="70469F6E" w14:textId="77777777" w:rsidR="007D7F26" w:rsidRDefault="007D7F26" w:rsidP="007D7F26">
      <w:r>
        <w:t xml:space="preserve">          "title": "crur cupiditate tenus Final Exam",</w:t>
      </w:r>
    </w:p>
    <w:p w14:paraId="605F2037" w14:textId="77777777" w:rsidR="007D7F26" w:rsidRDefault="007D7F26" w:rsidP="007D7F26">
      <w:r>
        <w:t xml:space="preserve">          "grade": 83.2,</w:t>
      </w:r>
    </w:p>
    <w:p w14:paraId="3C63D557" w14:textId="77777777" w:rsidR="007D7F26" w:rsidRDefault="007D7F26" w:rsidP="007D7F26">
      <w:r>
        <w:t xml:space="preserve">          "studentId": 151,</w:t>
      </w:r>
    </w:p>
    <w:p w14:paraId="5CFC5201" w14:textId="77777777" w:rsidR="007D7F26" w:rsidRDefault="007D7F26" w:rsidP="007D7F26">
      <w:r>
        <w:t xml:space="preserve">          "courseId": 49</w:t>
      </w:r>
    </w:p>
    <w:p w14:paraId="56E2E3AD" w14:textId="77777777" w:rsidR="007D7F26" w:rsidRDefault="007D7F26" w:rsidP="007D7F26">
      <w:r>
        <w:t xml:space="preserve">        },</w:t>
      </w:r>
    </w:p>
    <w:p w14:paraId="59455297" w14:textId="77777777" w:rsidR="007D7F26" w:rsidRDefault="007D7F26" w:rsidP="007D7F26">
      <w:r>
        <w:lastRenderedPageBreak/>
        <w:t xml:space="preserve">        {</w:t>
      </w:r>
    </w:p>
    <w:p w14:paraId="537E5687" w14:textId="77777777" w:rsidR="007D7F26" w:rsidRDefault="007D7F26" w:rsidP="007D7F26">
      <w:r>
        <w:t xml:space="preserve">          "id": 486,</w:t>
      </w:r>
    </w:p>
    <w:p w14:paraId="30CA538F" w14:textId="77777777" w:rsidR="007D7F26" w:rsidRDefault="007D7F26" w:rsidP="007D7F26">
      <w:r>
        <w:t xml:space="preserve">          "title": "crur cupiditate tenus Final Exam",</w:t>
      </w:r>
    </w:p>
    <w:p w14:paraId="5CF4589C" w14:textId="77777777" w:rsidR="007D7F26" w:rsidRDefault="007D7F26" w:rsidP="007D7F26">
      <w:r>
        <w:t xml:space="preserve">          "grade": 3.41,</w:t>
      </w:r>
    </w:p>
    <w:p w14:paraId="24F83356" w14:textId="77777777" w:rsidR="007D7F26" w:rsidRDefault="007D7F26" w:rsidP="007D7F26">
      <w:r>
        <w:t xml:space="preserve">          "studentId": 150,</w:t>
      </w:r>
    </w:p>
    <w:p w14:paraId="60D63BD6" w14:textId="77777777" w:rsidR="007D7F26" w:rsidRDefault="007D7F26" w:rsidP="007D7F26">
      <w:r>
        <w:t xml:space="preserve">          "courseId": 49</w:t>
      </w:r>
    </w:p>
    <w:p w14:paraId="15C27988" w14:textId="77777777" w:rsidR="007D7F26" w:rsidRDefault="007D7F26" w:rsidP="007D7F26">
      <w:r>
        <w:t xml:space="preserve">        },</w:t>
      </w:r>
    </w:p>
    <w:p w14:paraId="60BD0263" w14:textId="77777777" w:rsidR="007D7F26" w:rsidRDefault="007D7F26" w:rsidP="007D7F26">
      <w:r>
        <w:t xml:space="preserve">        {</w:t>
      </w:r>
    </w:p>
    <w:p w14:paraId="4E1181B5" w14:textId="77777777" w:rsidR="007D7F26" w:rsidRDefault="007D7F26" w:rsidP="007D7F26">
      <w:r>
        <w:t xml:space="preserve">          "id": 487,</w:t>
      </w:r>
    </w:p>
    <w:p w14:paraId="10A9CC42" w14:textId="77777777" w:rsidR="007D7F26" w:rsidRDefault="007D7F26" w:rsidP="007D7F26">
      <w:r>
        <w:t xml:space="preserve">          "title": "crur cupiditate tenus Final Exam",</w:t>
      </w:r>
    </w:p>
    <w:p w14:paraId="5D0DA8BC" w14:textId="77777777" w:rsidR="007D7F26" w:rsidRDefault="007D7F26" w:rsidP="007D7F26">
      <w:r>
        <w:t xml:space="preserve">          "grade": 91.4,</w:t>
      </w:r>
    </w:p>
    <w:p w14:paraId="700F2D4E" w14:textId="77777777" w:rsidR="007D7F26" w:rsidRDefault="007D7F26" w:rsidP="007D7F26">
      <w:r>
        <w:t xml:space="preserve">          "studentId": 43,</w:t>
      </w:r>
    </w:p>
    <w:p w14:paraId="1149F097" w14:textId="77777777" w:rsidR="007D7F26" w:rsidRDefault="007D7F26" w:rsidP="007D7F26">
      <w:r>
        <w:t xml:space="preserve">          "courseId": 49</w:t>
      </w:r>
    </w:p>
    <w:p w14:paraId="5C9F8FDE" w14:textId="77777777" w:rsidR="007D7F26" w:rsidRDefault="007D7F26" w:rsidP="007D7F26">
      <w:r>
        <w:t xml:space="preserve">        },</w:t>
      </w:r>
    </w:p>
    <w:p w14:paraId="705F2EA2" w14:textId="77777777" w:rsidR="007D7F26" w:rsidRDefault="007D7F26" w:rsidP="007D7F26">
      <w:r>
        <w:t xml:space="preserve">        {</w:t>
      </w:r>
    </w:p>
    <w:p w14:paraId="0E8CE7C7" w14:textId="77777777" w:rsidR="007D7F26" w:rsidRDefault="007D7F26" w:rsidP="007D7F26">
      <w:r>
        <w:t xml:space="preserve">          "id": 488,</w:t>
      </w:r>
    </w:p>
    <w:p w14:paraId="4EA47890" w14:textId="77777777" w:rsidR="007D7F26" w:rsidRDefault="007D7F26" w:rsidP="007D7F26">
      <w:r>
        <w:t xml:space="preserve">          "title": "crur cupiditate tenus Final Exam",</w:t>
      </w:r>
    </w:p>
    <w:p w14:paraId="16B1F9CB" w14:textId="77777777" w:rsidR="007D7F26" w:rsidRDefault="007D7F26" w:rsidP="007D7F26">
      <w:r>
        <w:t xml:space="preserve">          "grade": 61.5,</w:t>
      </w:r>
    </w:p>
    <w:p w14:paraId="44C88D2E" w14:textId="77777777" w:rsidR="007D7F26" w:rsidRDefault="007D7F26" w:rsidP="007D7F26">
      <w:r>
        <w:t xml:space="preserve">          "studentId": 20,</w:t>
      </w:r>
    </w:p>
    <w:p w14:paraId="5CDCEC89" w14:textId="77777777" w:rsidR="007D7F26" w:rsidRDefault="007D7F26" w:rsidP="007D7F26">
      <w:r>
        <w:t xml:space="preserve">          "courseId": 49</w:t>
      </w:r>
    </w:p>
    <w:p w14:paraId="226B20E8" w14:textId="77777777" w:rsidR="007D7F26" w:rsidRDefault="007D7F26" w:rsidP="007D7F26">
      <w:r>
        <w:t xml:space="preserve">        },</w:t>
      </w:r>
    </w:p>
    <w:p w14:paraId="02DA35A8" w14:textId="77777777" w:rsidR="007D7F26" w:rsidRDefault="007D7F26" w:rsidP="007D7F26">
      <w:r>
        <w:t xml:space="preserve">        {</w:t>
      </w:r>
    </w:p>
    <w:p w14:paraId="08492B8D" w14:textId="77777777" w:rsidR="007D7F26" w:rsidRDefault="007D7F26" w:rsidP="007D7F26">
      <w:r>
        <w:t xml:space="preserve">          "id": 489,</w:t>
      </w:r>
    </w:p>
    <w:p w14:paraId="7A187891" w14:textId="77777777" w:rsidR="007D7F26" w:rsidRDefault="007D7F26" w:rsidP="007D7F26">
      <w:r>
        <w:t xml:space="preserve">          "title": "crur cupiditate tenus Final Exam",</w:t>
      </w:r>
    </w:p>
    <w:p w14:paraId="17D65A4A" w14:textId="77777777" w:rsidR="007D7F26" w:rsidRDefault="007D7F26" w:rsidP="007D7F26">
      <w:r>
        <w:t xml:space="preserve">          "grade": 42.13,</w:t>
      </w:r>
    </w:p>
    <w:p w14:paraId="15528A99" w14:textId="77777777" w:rsidR="007D7F26" w:rsidRDefault="007D7F26" w:rsidP="007D7F26">
      <w:r>
        <w:t xml:space="preserve">          "studentId": 168,</w:t>
      </w:r>
    </w:p>
    <w:p w14:paraId="1A9BCE86" w14:textId="77777777" w:rsidR="007D7F26" w:rsidRDefault="007D7F26" w:rsidP="007D7F26">
      <w:r>
        <w:t xml:space="preserve">          "courseId": 49</w:t>
      </w:r>
    </w:p>
    <w:p w14:paraId="664EB455" w14:textId="77777777" w:rsidR="007D7F26" w:rsidRDefault="007D7F26" w:rsidP="007D7F26">
      <w:r>
        <w:t xml:space="preserve">        },</w:t>
      </w:r>
    </w:p>
    <w:p w14:paraId="74690FEB" w14:textId="77777777" w:rsidR="007D7F26" w:rsidRDefault="007D7F26" w:rsidP="007D7F26">
      <w:r>
        <w:t xml:space="preserve">        {</w:t>
      </w:r>
    </w:p>
    <w:p w14:paraId="7D94B1EA" w14:textId="77777777" w:rsidR="007D7F26" w:rsidRDefault="007D7F26" w:rsidP="007D7F26">
      <w:r>
        <w:t xml:space="preserve">          "id": 490,</w:t>
      </w:r>
    </w:p>
    <w:p w14:paraId="4C7A4E7A" w14:textId="77777777" w:rsidR="007D7F26" w:rsidRDefault="007D7F26" w:rsidP="007D7F26">
      <w:r>
        <w:t xml:space="preserve">          "title": "crur cupiditate tenus Final Exam",</w:t>
      </w:r>
    </w:p>
    <w:p w14:paraId="0B216A87" w14:textId="77777777" w:rsidR="007D7F26" w:rsidRDefault="007D7F26" w:rsidP="007D7F26">
      <w:r>
        <w:t xml:space="preserve">          "grade": 16.91,</w:t>
      </w:r>
    </w:p>
    <w:p w14:paraId="1C00661B" w14:textId="77777777" w:rsidR="007D7F26" w:rsidRDefault="007D7F26" w:rsidP="007D7F26">
      <w:r>
        <w:t xml:space="preserve">          "studentId": 16,</w:t>
      </w:r>
    </w:p>
    <w:p w14:paraId="5659E1F7" w14:textId="77777777" w:rsidR="007D7F26" w:rsidRDefault="007D7F26" w:rsidP="007D7F26">
      <w:r>
        <w:t xml:space="preserve">          "courseId": 49</w:t>
      </w:r>
    </w:p>
    <w:p w14:paraId="513E977F" w14:textId="77777777" w:rsidR="007D7F26" w:rsidRDefault="007D7F26" w:rsidP="007D7F26">
      <w:r>
        <w:t xml:space="preserve">        }</w:t>
      </w:r>
    </w:p>
    <w:p w14:paraId="6946CA03" w14:textId="77777777" w:rsidR="007D7F26" w:rsidRDefault="007D7F26" w:rsidP="007D7F26">
      <w:r>
        <w:t xml:space="preserve">      ]</w:t>
      </w:r>
    </w:p>
    <w:p w14:paraId="5BC0BDFD" w14:textId="77777777" w:rsidR="007D7F26" w:rsidRDefault="007D7F26" w:rsidP="007D7F26">
      <w:r>
        <w:t xml:space="preserve">    },</w:t>
      </w:r>
    </w:p>
    <w:p w14:paraId="0C457824" w14:textId="77777777" w:rsidR="007D7F26" w:rsidRDefault="007D7F26" w:rsidP="007D7F26">
      <w:r>
        <w:t xml:space="preserve">    {</w:t>
      </w:r>
    </w:p>
    <w:p w14:paraId="601EBFC3" w14:textId="77777777" w:rsidR="007D7F26" w:rsidRDefault="007D7F26" w:rsidP="007D7F26">
      <w:r>
        <w:t xml:space="preserve">      "id": 50,</w:t>
      </w:r>
    </w:p>
    <w:p w14:paraId="16AF8F02" w14:textId="77777777" w:rsidR="007D7F26" w:rsidRDefault="007D7F26" w:rsidP="007D7F26">
      <w:r>
        <w:t xml:space="preserve">      "title": "Navigating the World of Computer Science",</w:t>
      </w:r>
    </w:p>
    <w:p w14:paraId="680DFA2B" w14:textId="77777777" w:rsidR="007D7F26" w:rsidRDefault="007D7F26" w:rsidP="007D7F26">
      <w:r>
        <w:t xml:space="preserve">      "location": "Room 104",</w:t>
      </w:r>
    </w:p>
    <w:p w14:paraId="7B433788" w14:textId="77777777" w:rsidR="007D7F26" w:rsidRDefault="007D7F26" w:rsidP="007D7F26">
      <w:r>
        <w:t xml:space="preserve">      "category": "Science",</w:t>
      </w:r>
    </w:p>
    <w:p w14:paraId="5CB65C88" w14:textId="77777777" w:rsidR="007D7F26" w:rsidRDefault="007D7F26" w:rsidP="007D7F26">
      <w:r>
        <w:lastRenderedPageBreak/>
        <w:t xml:space="preserve">      "registrationStatus": true,</w:t>
      </w:r>
    </w:p>
    <w:p w14:paraId="5B08BE79" w14:textId="77777777" w:rsidR="007D7F26" w:rsidRDefault="007D7F26" w:rsidP="007D7F26">
      <w:r>
        <w:t xml:space="preserve">      "courseStatus": "offering",</w:t>
      </w:r>
    </w:p>
    <w:p w14:paraId="79800577" w14:textId="77777777" w:rsidR="007D7F26" w:rsidRDefault="007D7F26" w:rsidP="007D7F26">
      <w:r>
        <w:t xml:space="preserve">      "instructorId": 7,</w:t>
      </w:r>
    </w:p>
    <w:p w14:paraId="3F5E9A72" w14:textId="77777777" w:rsidR="007D7F26" w:rsidRDefault="007D7F26" w:rsidP="007D7F26">
      <w:r>
        <w:t xml:space="preserve">      "students": [</w:t>
      </w:r>
    </w:p>
    <w:p w14:paraId="2B57D6C4" w14:textId="77777777" w:rsidR="007D7F26" w:rsidRDefault="007D7F26" w:rsidP="007D7F26">
      <w:r>
        <w:t xml:space="preserve">        {</w:t>
      </w:r>
    </w:p>
    <w:p w14:paraId="63D6DE64" w14:textId="77777777" w:rsidR="007D7F26" w:rsidRDefault="007D7F26" w:rsidP="007D7F26">
      <w:r>
        <w:t xml:space="preserve">          "id": 1,</w:t>
      </w:r>
    </w:p>
    <w:p w14:paraId="451E7D37" w14:textId="77777777" w:rsidR="007D7F26" w:rsidRDefault="007D7F26" w:rsidP="007D7F26">
      <w:r>
        <w:t xml:space="preserve">          "name": "Dr. Neal Schultz II",</w:t>
      </w:r>
    </w:p>
    <w:p w14:paraId="3DB68D7C" w14:textId="77777777" w:rsidR="007D7F26" w:rsidRDefault="007D7F26" w:rsidP="007D7F26">
      <w:r>
        <w:t xml:space="preserve">          "email": "Grayce98@gmail.com",</w:t>
      </w:r>
    </w:p>
    <w:p w14:paraId="1F5E941B" w14:textId="77777777" w:rsidR="007D7F26" w:rsidRDefault="007D7F26" w:rsidP="007D7F26">
      <w:r>
        <w:t xml:space="preserve">          "password": "student123",</w:t>
      </w:r>
    </w:p>
    <w:p w14:paraId="0A64A348" w14:textId="77777777" w:rsidR="007D7F26" w:rsidRDefault="007D7F26" w:rsidP="007D7F26">
      <w:r>
        <w:t xml:space="preserve">          "userType": "Student",</w:t>
      </w:r>
    </w:p>
    <w:p w14:paraId="51D8C1F8" w14:textId="77777777" w:rsidR="007D7F26" w:rsidRDefault="007D7F26" w:rsidP="007D7F26">
      <w:r>
        <w:t xml:space="preserve">          "gpa": 2.22,</w:t>
      </w:r>
    </w:p>
    <w:p w14:paraId="03962582" w14:textId="77777777" w:rsidR="007D7F26" w:rsidRDefault="007D7F26" w:rsidP="007D7F26">
      <w:r>
        <w:t xml:space="preserve">          "major": "Computer Science"</w:t>
      </w:r>
    </w:p>
    <w:p w14:paraId="32299A9C" w14:textId="77777777" w:rsidR="007D7F26" w:rsidRDefault="007D7F26" w:rsidP="007D7F26">
      <w:r>
        <w:t xml:space="preserve">        },</w:t>
      </w:r>
    </w:p>
    <w:p w14:paraId="011D16DC" w14:textId="77777777" w:rsidR="007D7F26" w:rsidRDefault="007D7F26" w:rsidP="007D7F26">
      <w:r>
        <w:t xml:space="preserve">        {</w:t>
      </w:r>
    </w:p>
    <w:p w14:paraId="5402B4A3" w14:textId="77777777" w:rsidR="007D7F26" w:rsidRDefault="007D7F26" w:rsidP="007D7F26">
      <w:r>
        <w:t xml:space="preserve">          "id": 4,</w:t>
      </w:r>
    </w:p>
    <w:p w14:paraId="06D8AC55" w14:textId="77777777" w:rsidR="007D7F26" w:rsidRDefault="007D7F26" w:rsidP="007D7F26">
      <w:r>
        <w:t xml:space="preserve">          "name": "Miss Linda Legros",</w:t>
      </w:r>
    </w:p>
    <w:p w14:paraId="4157F306" w14:textId="77777777" w:rsidR="007D7F26" w:rsidRDefault="007D7F26" w:rsidP="007D7F26">
      <w:r>
        <w:t xml:space="preserve">          "email": "Arno.Turner37@gmail.com",</w:t>
      </w:r>
    </w:p>
    <w:p w14:paraId="66130538" w14:textId="77777777" w:rsidR="007D7F26" w:rsidRDefault="007D7F26" w:rsidP="007D7F26">
      <w:r>
        <w:t xml:space="preserve">          "password": "student123",</w:t>
      </w:r>
    </w:p>
    <w:p w14:paraId="02BC1F99" w14:textId="77777777" w:rsidR="007D7F26" w:rsidRDefault="007D7F26" w:rsidP="007D7F26">
      <w:r>
        <w:t xml:space="preserve">          "userType": "Student",</w:t>
      </w:r>
    </w:p>
    <w:p w14:paraId="0614D36D" w14:textId="77777777" w:rsidR="007D7F26" w:rsidRDefault="007D7F26" w:rsidP="007D7F26">
      <w:r>
        <w:t xml:space="preserve">          "gpa": 1.01,</w:t>
      </w:r>
    </w:p>
    <w:p w14:paraId="67FFC1D5" w14:textId="77777777" w:rsidR="007D7F26" w:rsidRDefault="007D7F26" w:rsidP="007D7F26">
      <w:r>
        <w:t xml:space="preserve">          "major": "Electrical Engineering"</w:t>
      </w:r>
    </w:p>
    <w:p w14:paraId="59BBF2EC" w14:textId="77777777" w:rsidR="007D7F26" w:rsidRDefault="007D7F26" w:rsidP="007D7F26">
      <w:r>
        <w:t xml:space="preserve">        },</w:t>
      </w:r>
    </w:p>
    <w:p w14:paraId="1A63252C" w14:textId="77777777" w:rsidR="007D7F26" w:rsidRDefault="007D7F26" w:rsidP="007D7F26">
      <w:r>
        <w:t xml:space="preserve">        {</w:t>
      </w:r>
    </w:p>
    <w:p w14:paraId="6895CFDD" w14:textId="77777777" w:rsidR="007D7F26" w:rsidRDefault="007D7F26" w:rsidP="007D7F26">
      <w:r>
        <w:t xml:space="preserve">          "id": 6,</w:t>
      </w:r>
    </w:p>
    <w:p w14:paraId="56544B0B" w14:textId="77777777" w:rsidR="007D7F26" w:rsidRDefault="007D7F26" w:rsidP="007D7F26">
      <w:r>
        <w:t xml:space="preserve">          "name": "Vanessa Cremin",</w:t>
      </w:r>
    </w:p>
    <w:p w14:paraId="7ACFC533" w14:textId="77777777" w:rsidR="007D7F26" w:rsidRDefault="007D7F26" w:rsidP="007D7F26">
      <w:r>
        <w:t xml:space="preserve">          "email": "Bette.Conn@hotmail.com",</w:t>
      </w:r>
    </w:p>
    <w:p w14:paraId="0FCD3E6D" w14:textId="77777777" w:rsidR="007D7F26" w:rsidRDefault="007D7F26" w:rsidP="007D7F26">
      <w:r>
        <w:t xml:space="preserve">          "password": "student123",</w:t>
      </w:r>
    </w:p>
    <w:p w14:paraId="4FE089AE" w14:textId="77777777" w:rsidR="007D7F26" w:rsidRDefault="007D7F26" w:rsidP="007D7F26">
      <w:r>
        <w:t xml:space="preserve">          "userType": "Student",</w:t>
      </w:r>
    </w:p>
    <w:p w14:paraId="740EA6E2" w14:textId="77777777" w:rsidR="007D7F26" w:rsidRDefault="007D7F26" w:rsidP="007D7F26">
      <w:r>
        <w:t xml:space="preserve">          "gpa": 2.8,</w:t>
      </w:r>
    </w:p>
    <w:p w14:paraId="712521A9" w14:textId="77777777" w:rsidR="007D7F26" w:rsidRDefault="007D7F26" w:rsidP="007D7F26">
      <w:r>
        <w:t xml:space="preserve">          "major": "Computer Science"</w:t>
      </w:r>
    </w:p>
    <w:p w14:paraId="38895073" w14:textId="77777777" w:rsidR="007D7F26" w:rsidRDefault="007D7F26" w:rsidP="007D7F26">
      <w:r>
        <w:t xml:space="preserve">        },</w:t>
      </w:r>
    </w:p>
    <w:p w14:paraId="06E00F97" w14:textId="77777777" w:rsidR="007D7F26" w:rsidRDefault="007D7F26" w:rsidP="007D7F26">
      <w:r>
        <w:t xml:space="preserve">        {</w:t>
      </w:r>
    </w:p>
    <w:p w14:paraId="5CC2D617" w14:textId="77777777" w:rsidR="007D7F26" w:rsidRDefault="007D7F26" w:rsidP="007D7F26">
      <w:r>
        <w:t xml:space="preserve">          "id": 28,</w:t>
      </w:r>
    </w:p>
    <w:p w14:paraId="399C2013" w14:textId="77777777" w:rsidR="007D7F26" w:rsidRDefault="007D7F26" w:rsidP="007D7F26">
      <w:r>
        <w:t xml:space="preserve">          "name": "Malcolm King",</w:t>
      </w:r>
    </w:p>
    <w:p w14:paraId="35874C13" w14:textId="77777777" w:rsidR="007D7F26" w:rsidRDefault="007D7F26" w:rsidP="007D7F26">
      <w:r>
        <w:t xml:space="preserve">          "email": "Chaya_Jerde74@hotmail.com",</w:t>
      </w:r>
    </w:p>
    <w:p w14:paraId="227E4035" w14:textId="77777777" w:rsidR="007D7F26" w:rsidRDefault="007D7F26" w:rsidP="007D7F26">
      <w:r>
        <w:t xml:space="preserve">          "password": "student123",</w:t>
      </w:r>
    </w:p>
    <w:p w14:paraId="6071F9C8" w14:textId="77777777" w:rsidR="007D7F26" w:rsidRDefault="007D7F26" w:rsidP="007D7F26">
      <w:r>
        <w:t xml:space="preserve">          "userType": "Student",</w:t>
      </w:r>
    </w:p>
    <w:p w14:paraId="0F886745" w14:textId="77777777" w:rsidR="007D7F26" w:rsidRDefault="007D7F26" w:rsidP="007D7F26">
      <w:r>
        <w:t xml:space="preserve">          "gpa": 2.13,</w:t>
      </w:r>
    </w:p>
    <w:p w14:paraId="7EEE6DF9" w14:textId="77777777" w:rsidR="007D7F26" w:rsidRDefault="007D7F26" w:rsidP="007D7F26">
      <w:r>
        <w:t xml:space="preserve">          "major": "Mathematics"</w:t>
      </w:r>
    </w:p>
    <w:p w14:paraId="1BFDD43B" w14:textId="77777777" w:rsidR="007D7F26" w:rsidRDefault="007D7F26" w:rsidP="007D7F26">
      <w:r>
        <w:t xml:space="preserve">        },</w:t>
      </w:r>
    </w:p>
    <w:p w14:paraId="73C3AF20" w14:textId="77777777" w:rsidR="007D7F26" w:rsidRDefault="007D7F26" w:rsidP="007D7F26">
      <w:r>
        <w:t xml:space="preserve">        {</w:t>
      </w:r>
    </w:p>
    <w:p w14:paraId="35225AB5" w14:textId="77777777" w:rsidR="007D7F26" w:rsidRDefault="007D7F26" w:rsidP="007D7F26">
      <w:r>
        <w:t xml:space="preserve">          "id": 44,</w:t>
      </w:r>
    </w:p>
    <w:p w14:paraId="01FEA3CE" w14:textId="77777777" w:rsidR="007D7F26" w:rsidRDefault="007D7F26" w:rsidP="007D7F26">
      <w:r>
        <w:lastRenderedPageBreak/>
        <w:t xml:space="preserve">          "name": "Cary Reilly PhD",</w:t>
      </w:r>
    </w:p>
    <w:p w14:paraId="20DEC558" w14:textId="77777777" w:rsidR="007D7F26" w:rsidRDefault="007D7F26" w:rsidP="007D7F26">
      <w:r>
        <w:t xml:space="preserve">          "email": "Louie12@yahoo.com",</w:t>
      </w:r>
    </w:p>
    <w:p w14:paraId="1D457A98" w14:textId="77777777" w:rsidR="007D7F26" w:rsidRDefault="007D7F26" w:rsidP="007D7F26">
      <w:r>
        <w:t xml:space="preserve">          "password": "student123",</w:t>
      </w:r>
    </w:p>
    <w:p w14:paraId="0D7CD77D" w14:textId="77777777" w:rsidR="007D7F26" w:rsidRDefault="007D7F26" w:rsidP="007D7F26">
      <w:r>
        <w:t xml:space="preserve">          "userType": "Student",</w:t>
      </w:r>
    </w:p>
    <w:p w14:paraId="096387B7" w14:textId="77777777" w:rsidR="007D7F26" w:rsidRDefault="007D7F26" w:rsidP="007D7F26">
      <w:r>
        <w:t xml:space="preserve">          "gpa": 2.27,</w:t>
      </w:r>
    </w:p>
    <w:p w14:paraId="4A5A3EE3" w14:textId="77777777" w:rsidR="007D7F26" w:rsidRDefault="007D7F26" w:rsidP="007D7F26">
      <w:r>
        <w:t xml:space="preserve">          "major": "Biology"</w:t>
      </w:r>
    </w:p>
    <w:p w14:paraId="032B6847" w14:textId="77777777" w:rsidR="007D7F26" w:rsidRDefault="007D7F26" w:rsidP="007D7F26">
      <w:r>
        <w:t xml:space="preserve">        },</w:t>
      </w:r>
    </w:p>
    <w:p w14:paraId="334C2F28" w14:textId="77777777" w:rsidR="007D7F26" w:rsidRDefault="007D7F26" w:rsidP="007D7F26">
      <w:r>
        <w:t xml:space="preserve">        {</w:t>
      </w:r>
    </w:p>
    <w:p w14:paraId="0CB9D054" w14:textId="77777777" w:rsidR="007D7F26" w:rsidRDefault="007D7F26" w:rsidP="007D7F26">
      <w:r>
        <w:t xml:space="preserve">          "id": 49,</w:t>
      </w:r>
    </w:p>
    <w:p w14:paraId="4F79D2DF" w14:textId="77777777" w:rsidR="007D7F26" w:rsidRDefault="007D7F26" w:rsidP="007D7F26">
      <w:r>
        <w:t xml:space="preserve">          "name": "Kathleen Braun",</w:t>
      </w:r>
    </w:p>
    <w:p w14:paraId="0F9BA33C" w14:textId="77777777" w:rsidR="007D7F26" w:rsidRDefault="007D7F26" w:rsidP="007D7F26">
      <w:r>
        <w:t xml:space="preserve">          "email": "Vesta33@gmail.com",</w:t>
      </w:r>
    </w:p>
    <w:p w14:paraId="60D1EFB0" w14:textId="77777777" w:rsidR="007D7F26" w:rsidRDefault="007D7F26" w:rsidP="007D7F26">
      <w:r>
        <w:t xml:space="preserve">          "password": "student123",</w:t>
      </w:r>
    </w:p>
    <w:p w14:paraId="70E52A4C" w14:textId="77777777" w:rsidR="007D7F26" w:rsidRDefault="007D7F26" w:rsidP="007D7F26">
      <w:r>
        <w:t xml:space="preserve">          "userType": "Student",</w:t>
      </w:r>
    </w:p>
    <w:p w14:paraId="22948D03" w14:textId="77777777" w:rsidR="007D7F26" w:rsidRDefault="007D7F26" w:rsidP="007D7F26">
      <w:r>
        <w:t xml:space="preserve">          "gpa": 1.56,</w:t>
      </w:r>
    </w:p>
    <w:p w14:paraId="37F2790B" w14:textId="77777777" w:rsidR="007D7F26" w:rsidRDefault="007D7F26" w:rsidP="007D7F26">
      <w:r>
        <w:t xml:space="preserve">          "major": "Mathematics"</w:t>
      </w:r>
    </w:p>
    <w:p w14:paraId="6C1A6360" w14:textId="77777777" w:rsidR="007D7F26" w:rsidRDefault="007D7F26" w:rsidP="007D7F26">
      <w:r>
        <w:t xml:space="preserve">        },</w:t>
      </w:r>
    </w:p>
    <w:p w14:paraId="4B63458C" w14:textId="77777777" w:rsidR="007D7F26" w:rsidRDefault="007D7F26" w:rsidP="007D7F26">
      <w:r>
        <w:t xml:space="preserve">        {</w:t>
      </w:r>
    </w:p>
    <w:p w14:paraId="3A6FE673" w14:textId="77777777" w:rsidR="007D7F26" w:rsidRDefault="007D7F26" w:rsidP="007D7F26">
      <w:r>
        <w:t xml:space="preserve">          "id": 59,</w:t>
      </w:r>
    </w:p>
    <w:p w14:paraId="71E89467" w14:textId="77777777" w:rsidR="007D7F26" w:rsidRDefault="007D7F26" w:rsidP="007D7F26">
      <w:r>
        <w:t xml:space="preserve">          "name": "Marc Ratke II",</w:t>
      </w:r>
    </w:p>
    <w:p w14:paraId="02923054" w14:textId="77777777" w:rsidR="007D7F26" w:rsidRDefault="007D7F26" w:rsidP="007D7F26">
      <w:r>
        <w:t xml:space="preserve">          "email": "Jackson.Crona@hotmail.com",</w:t>
      </w:r>
    </w:p>
    <w:p w14:paraId="3D54B233" w14:textId="77777777" w:rsidR="007D7F26" w:rsidRDefault="007D7F26" w:rsidP="007D7F26">
      <w:r>
        <w:t xml:space="preserve">          "password": "student123",</w:t>
      </w:r>
    </w:p>
    <w:p w14:paraId="75452465" w14:textId="77777777" w:rsidR="007D7F26" w:rsidRDefault="007D7F26" w:rsidP="007D7F26">
      <w:r>
        <w:t xml:space="preserve">          "userType": "Student",</w:t>
      </w:r>
    </w:p>
    <w:p w14:paraId="78922DAD" w14:textId="77777777" w:rsidR="007D7F26" w:rsidRDefault="007D7F26" w:rsidP="007D7F26">
      <w:r>
        <w:t xml:space="preserve">          "gpa": 3.57,</w:t>
      </w:r>
    </w:p>
    <w:p w14:paraId="1AEF30C6" w14:textId="77777777" w:rsidR="007D7F26" w:rsidRDefault="007D7F26" w:rsidP="007D7F26">
      <w:r>
        <w:t xml:space="preserve">          "major": "Communication"</w:t>
      </w:r>
    </w:p>
    <w:p w14:paraId="652ED732" w14:textId="77777777" w:rsidR="007D7F26" w:rsidRDefault="007D7F26" w:rsidP="007D7F26">
      <w:r>
        <w:t xml:space="preserve">        },</w:t>
      </w:r>
    </w:p>
    <w:p w14:paraId="51028D01" w14:textId="77777777" w:rsidR="007D7F26" w:rsidRDefault="007D7F26" w:rsidP="007D7F26">
      <w:r>
        <w:t xml:space="preserve">        {</w:t>
      </w:r>
    </w:p>
    <w:p w14:paraId="69E83228" w14:textId="77777777" w:rsidR="007D7F26" w:rsidRDefault="007D7F26" w:rsidP="007D7F26">
      <w:r>
        <w:t xml:space="preserve">          "id": 65,</w:t>
      </w:r>
    </w:p>
    <w:p w14:paraId="0BD91DB9" w14:textId="77777777" w:rsidR="007D7F26" w:rsidRDefault="007D7F26" w:rsidP="007D7F26">
      <w:r>
        <w:t xml:space="preserve">          "name": "Mark Kautzer",</w:t>
      </w:r>
    </w:p>
    <w:p w14:paraId="2355F8FB" w14:textId="77777777" w:rsidR="007D7F26" w:rsidRDefault="007D7F26" w:rsidP="007D7F26">
      <w:r>
        <w:t xml:space="preserve">          "email": "General_Schumm90@hotmail.com",</w:t>
      </w:r>
    </w:p>
    <w:p w14:paraId="343D868F" w14:textId="77777777" w:rsidR="007D7F26" w:rsidRDefault="007D7F26" w:rsidP="007D7F26">
      <w:r>
        <w:t xml:space="preserve">          "password": "student123",</w:t>
      </w:r>
    </w:p>
    <w:p w14:paraId="375FD977" w14:textId="77777777" w:rsidR="007D7F26" w:rsidRDefault="007D7F26" w:rsidP="007D7F26">
      <w:r>
        <w:t xml:space="preserve">          "userType": "Student",</w:t>
      </w:r>
    </w:p>
    <w:p w14:paraId="732688F0" w14:textId="77777777" w:rsidR="007D7F26" w:rsidRDefault="007D7F26" w:rsidP="007D7F26">
      <w:r>
        <w:t xml:space="preserve">          "gpa": 0.62,</w:t>
      </w:r>
    </w:p>
    <w:p w14:paraId="28604FCE" w14:textId="77777777" w:rsidR="007D7F26" w:rsidRDefault="007D7F26" w:rsidP="007D7F26">
      <w:r>
        <w:t xml:space="preserve">          "major": "Computer Science"</w:t>
      </w:r>
    </w:p>
    <w:p w14:paraId="11E26BFA" w14:textId="77777777" w:rsidR="007D7F26" w:rsidRDefault="007D7F26" w:rsidP="007D7F26">
      <w:r>
        <w:t xml:space="preserve">        },</w:t>
      </w:r>
    </w:p>
    <w:p w14:paraId="36551D01" w14:textId="77777777" w:rsidR="007D7F26" w:rsidRDefault="007D7F26" w:rsidP="007D7F26">
      <w:r>
        <w:t xml:space="preserve">        {</w:t>
      </w:r>
    </w:p>
    <w:p w14:paraId="7A467844" w14:textId="77777777" w:rsidR="007D7F26" w:rsidRDefault="007D7F26" w:rsidP="007D7F26">
      <w:r>
        <w:t xml:space="preserve">          "id": 68,</w:t>
      </w:r>
    </w:p>
    <w:p w14:paraId="7C80BEC9" w14:textId="77777777" w:rsidR="007D7F26" w:rsidRDefault="007D7F26" w:rsidP="007D7F26">
      <w:r>
        <w:t xml:space="preserve">          "name": "Mr. Alex Collier",</w:t>
      </w:r>
    </w:p>
    <w:p w14:paraId="72242F69" w14:textId="77777777" w:rsidR="007D7F26" w:rsidRDefault="007D7F26" w:rsidP="007D7F26">
      <w:r>
        <w:t xml:space="preserve">          "email": "Clemmie_Sauer@hotmail.com",</w:t>
      </w:r>
    </w:p>
    <w:p w14:paraId="713BBBDD" w14:textId="77777777" w:rsidR="007D7F26" w:rsidRDefault="007D7F26" w:rsidP="007D7F26">
      <w:r>
        <w:t xml:space="preserve">          "password": "student123",</w:t>
      </w:r>
    </w:p>
    <w:p w14:paraId="1BA2FCB5" w14:textId="77777777" w:rsidR="007D7F26" w:rsidRDefault="007D7F26" w:rsidP="007D7F26">
      <w:r>
        <w:t xml:space="preserve">          "userType": "Student",</w:t>
      </w:r>
    </w:p>
    <w:p w14:paraId="56C56320" w14:textId="77777777" w:rsidR="007D7F26" w:rsidRDefault="007D7F26" w:rsidP="007D7F26">
      <w:r>
        <w:t xml:space="preserve">          "gpa": 1.53,</w:t>
      </w:r>
    </w:p>
    <w:p w14:paraId="6D78A561" w14:textId="77777777" w:rsidR="007D7F26" w:rsidRDefault="007D7F26" w:rsidP="007D7F26">
      <w:r>
        <w:t xml:space="preserve">          "major": "Computer Science"</w:t>
      </w:r>
    </w:p>
    <w:p w14:paraId="486D6383" w14:textId="77777777" w:rsidR="007D7F26" w:rsidRDefault="007D7F26" w:rsidP="007D7F26">
      <w:r>
        <w:lastRenderedPageBreak/>
        <w:t xml:space="preserve">        },</w:t>
      </w:r>
    </w:p>
    <w:p w14:paraId="278F7A60" w14:textId="77777777" w:rsidR="007D7F26" w:rsidRDefault="007D7F26" w:rsidP="007D7F26">
      <w:r>
        <w:t xml:space="preserve">        {</w:t>
      </w:r>
    </w:p>
    <w:p w14:paraId="465669ED" w14:textId="77777777" w:rsidR="007D7F26" w:rsidRDefault="007D7F26" w:rsidP="007D7F26">
      <w:r>
        <w:t xml:space="preserve">          "id": 69,</w:t>
      </w:r>
    </w:p>
    <w:p w14:paraId="7C2A73A6" w14:textId="77777777" w:rsidR="007D7F26" w:rsidRDefault="007D7F26" w:rsidP="007D7F26">
      <w:r>
        <w:t xml:space="preserve">          "name": "Jessie O'Connell",</w:t>
      </w:r>
    </w:p>
    <w:p w14:paraId="03A39D3F" w14:textId="77777777" w:rsidR="007D7F26" w:rsidRDefault="007D7F26" w:rsidP="007D7F26">
      <w:r>
        <w:t xml:space="preserve">          "email": "Alexzander.Collier@hotmail.com",</w:t>
      </w:r>
    </w:p>
    <w:p w14:paraId="36D4299E" w14:textId="77777777" w:rsidR="007D7F26" w:rsidRDefault="007D7F26" w:rsidP="007D7F26">
      <w:r>
        <w:t xml:space="preserve">          "password": "student123",</w:t>
      </w:r>
    </w:p>
    <w:p w14:paraId="044D60ED" w14:textId="77777777" w:rsidR="007D7F26" w:rsidRDefault="007D7F26" w:rsidP="007D7F26">
      <w:r>
        <w:t xml:space="preserve">          "userType": "Student",</w:t>
      </w:r>
    </w:p>
    <w:p w14:paraId="278C255D" w14:textId="77777777" w:rsidR="007D7F26" w:rsidRDefault="007D7F26" w:rsidP="007D7F26">
      <w:r>
        <w:t xml:space="preserve">          "gpa": 1.77,</w:t>
      </w:r>
    </w:p>
    <w:p w14:paraId="46821C47" w14:textId="77777777" w:rsidR="007D7F26" w:rsidRDefault="007D7F26" w:rsidP="007D7F26">
      <w:r>
        <w:t xml:space="preserve">          "major": "Communication"</w:t>
      </w:r>
    </w:p>
    <w:p w14:paraId="0883B22D" w14:textId="77777777" w:rsidR="007D7F26" w:rsidRDefault="007D7F26" w:rsidP="007D7F26">
      <w:r>
        <w:t xml:space="preserve">        },</w:t>
      </w:r>
    </w:p>
    <w:p w14:paraId="3F572EC8" w14:textId="77777777" w:rsidR="007D7F26" w:rsidRDefault="007D7F26" w:rsidP="007D7F26">
      <w:r>
        <w:t xml:space="preserve">        {</w:t>
      </w:r>
    </w:p>
    <w:p w14:paraId="0EAA7E9C" w14:textId="77777777" w:rsidR="007D7F26" w:rsidRDefault="007D7F26" w:rsidP="007D7F26">
      <w:r>
        <w:t xml:space="preserve">          "id": 77,</w:t>
      </w:r>
    </w:p>
    <w:p w14:paraId="3DC7D2E1" w14:textId="77777777" w:rsidR="007D7F26" w:rsidRDefault="007D7F26" w:rsidP="007D7F26">
      <w:r>
        <w:t xml:space="preserve">          "name": "Monique Wehner",</w:t>
      </w:r>
    </w:p>
    <w:p w14:paraId="35F1E206" w14:textId="77777777" w:rsidR="007D7F26" w:rsidRDefault="007D7F26" w:rsidP="007D7F26">
      <w:r>
        <w:t xml:space="preserve">          "email": "Baron92@hotmail.com",</w:t>
      </w:r>
    </w:p>
    <w:p w14:paraId="1B78C351" w14:textId="77777777" w:rsidR="007D7F26" w:rsidRDefault="007D7F26" w:rsidP="007D7F26">
      <w:r>
        <w:t xml:space="preserve">          "password": "student123",</w:t>
      </w:r>
    </w:p>
    <w:p w14:paraId="02E9CAAE" w14:textId="77777777" w:rsidR="007D7F26" w:rsidRDefault="007D7F26" w:rsidP="007D7F26">
      <w:r>
        <w:t xml:space="preserve">          "userType": "Student",</w:t>
      </w:r>
    </w:p>
    <w:p w14:paraId="5E1116ED" w14:textId="77777777" w:rsidR="007D7F26" w:rsidRDefault="007D7F26" w:rsidP="007D7F26">
      <w:r>
        <w:t xml:space="preserve">          "gpa": 2.28,</w:t>
      </w:r>
    </w:p>
    <w:p w14:paraId="50A97843" w14:textId="77777777" w:rsidR="007D7F26" w:rsidRDefault="007D7F26" w:rsidP="007D7F26">
      <w:r>
        <w:t xml:space="preserve">          "major": "Business Management"</w:t>
      </w:r>
    </w:p>
    <w:p w14:paraId="10777DFB" w14:textId="77777777" w:rsidR="007D7F26" w:rsidRDefault="007D7F26" w:rsidP="007D7F26">
      <w:r>
        <w:t xml:space="preserve">        },</w:t>
      </w:r>
    </w:p>
    <w:p w14:paraId="5328BF47" w14:textId="77777777" w:rsidR="007D7F26" w:rsidRDefault="007D7F26" w:rsidP="007D7F26">
      <w:r>
        <w:t xml:space="preserve">        {</w:t>
      </w:r>
    </w:p>
    <w:p w14:paraId="5D3EF05E" w14:textId="77777777" w:rsidR="007D7F26" w:rsidRDefault="007D7F26" w:rsidP="007D7F26">
      <w:r>
        <w:t xml:space="preserve">          "id": 102,</w:t>
      </w:r>
    </w:p>
    <w:p w14:paraId="52981D5D" w14:textId="77777777" w:rsidR="007D7F26" w:rsidRDefault="007D7F26" w:rsidP="007D7F26">
      <w:r>
        <w:t xml:space="preserve">          "name": "Ross Windler",</w:t>
      </w:r>
    </w:p>
    <w:p w14:paraId="30AB631C" w14:textId="77777777" w:rsidR="007D7F26" w:rsidRDefault="007D7F26" w:rsidP="007D7F26">
      <w:r>
        <w:t xml:space="preserve">          "email": "Abe41@hotmail.com",</w:t>
      </w:r>
    </w:p>
    <w:p w14:paraId="3A05F959" w14:textId="77777777" w:rsidR="007D7F26" w:rsidRDefault="007D7F26" w:rsidP="007D7F26">
      <w:r>
        <w:t xml:space="preserve">          "password": "student123",</w:t>
      </w:r>
    </w:p>
    <w:p w14:paraId="123B8C73" w14:textId="77777777" w:rsidR="007D7F26" w:rsidRDefault="007D7F26" w:rsidP="007D7F26">
      <w:r>
        <w:t xml:space="preserve">          "userType": "Student",</w:t>
      </w:r>
    </w:p>
    <w:p w14:paraId="1187C556" w14:textId="77777777" w:rsidR="007D7F26" w:rsidRDefault="007D7F26" w:rsidP="007D7F26">
      <w:r>
        <w:t xml:space="preserve">          "gpa": 3.29,</w:t>
      </w:r>
    </w:p>
    <w:p w14:paraId="20AA3881" w14:textId="77777777" w:rsidR="007D7F26" w:rsidRDefault="007D7F26" w:rsidP="007D7F26">
      <w:r>
        <w:t xml:space="preserve">          "major": "Computer Science"</w:t>
      </w:r>
    </w:p>
    <w:p w14:paraId="3D46728C" w14:textId="77777777" w:rsidR="007D7F26" w:rsidRDefault="007D7F26" w:rsidP="007D7F26">
      <w:r>
        <w:t xml:space="preserve">        },</w:t>
      </w:r>
    </w:p>
    <w:p w14:paraId="52A53BDA" w14:textId="77777777" w:rsidR="007D7F26" w:rsidRDefault="007D7F26" w:rsidP="007D7F26">
      <w:r>
        <w:t xml:space="preserve">        {</w:t>
      </w:r>
    </w:p>
    <w:p w14:paraId="27F5EF9E" w14:textId="77777777" w:rsidR="007D7F26" w:rsidRDefault="007D7F26" w:rsidP="007D7F26">
      <w:r>
        <w:t xml:space="preserve">          "id": 104,</w:t>
      </w:r>
    </w:p>
    <w:p w14:paraId="20F63693" w14:textId="77777777" w:rsidR="007D7F26" w:rsidRDefault="007D7F26" w:rsidP="007D7F26">
      <w:r>
        <w:t xml:space="preserve">          "name": "Kim O'Conner",</w:t>
      </w:r>
    </w:p>
    <w:p w14:paraId="20986565" w14:textId="77777777" w:rsidR="007D7F26" w:rsidRDefault="007D7F26" w:rsidP="007D7F26">
      <w:r>
        <w:t xml:space="preserve">          "email": "Ignatius98@hotmail.com",</w:t>
      </w:r>
    </w:p>
    <w:p w14:paraId="11768BD1" w14:textId="77777777" w:rsidR="007D7F26" w:rsidRDefault="007D7F26" w:rsidP="007D7F26">
      <w:r>
        <w:t xml:space="preserve">          "password": "student123",</w:t>
      </w:r>
    </w:p>
    <w:p w14:paraId="0BDE8647" w14:textId="77777777" w:rsidR="007D7F26" w:rsidRDefault="007D7F26" w:rsidP="007D7F26">
      <w:r>
        <w:t xml:space="preserve">          "userType": "Student",</w:t>
      </w:r>
    </w:p>
    <w:p w14:paraId="72D211DB" w14:textId="77777777" w:rsidR="007D7F26" w:rsidRDefault="007D7F26" w:rsidP="007D7F26">
      <w:r>
        <w:t xml:space="preserve">          "gpa": 2.87,</w:t>
      </w:r>
    </w:p>
    <w:p w14:paraId="0003E404" w14:textId="77777777" w:rsidR="007D7F26" w:rsidRDefault="007D7F26" w:rsidP="007D7F26">
      <w:r>
        <w:t xml:space="preserve">          "major": "Electrical Engineering"</w:t>
      </w:r>
    </w:p>
    <w:p w14:paraId="304F1EAF" w14:textId="77777777" w:rsidR="007D7F26" w:rsidRDefault="007D7F26" w:rsidP="007D7F26">
      <w:r>
        <w:t xml:space="preserve">        },</w:t>
      </w:r>
    </w:p>
    <w:p w14:paraId="6658E003" w14:textId="77777777" w:rsidR="007D7F26" w:rsidRDefault="007D7F26" w:rsidP="007D7F26">
      <w:r>
        <w:t xml:space="preserve">        {</w:t>
      </w:r>
    </w:p>
    <w:p w14:paraId="7A96C2D8" w14:textId="77777777" w:rsidR="007D7F26" w:rsidRDefault="007D7F26" w:rsidP="007D7F26">
      <w:r>
        <w:t xml:space="preserve">          "id": 121,</w:t>
      </w:r>
    </w:p>
    <w:p w14:paraId="04BDC259" w14:textId="77777777" w:rsidR="007D7F26" w:rsidRDefault="007D7F26" w:rsidP="007D7F26">
      <w:r>
        <w:t xml:space="preserve">          "name": "Edith DuBuque",</w:t>
      </w:r>
    </w:p>
    <w:p w14:paraId="7ED576C4" w14:textId="77777777" w:rsidR="007D7F26" w:rsidRDefault="007D7F26" w:rsidP="007D7F26">
      <w:r>
        <w:t xml:space="preserve">          "email": "Timmothy25@gmail.com",</w:t>
      </w:r>
    </w:p>
    <w:p w14:paraId="5E3A445F" w14:textId="77777777" w:rsidR="007D7F26" w:rsidRDefault="007D7F26" w:rsidP="007D7F26">
      <w:r>
        <w:t xml:space="preserve">          "password": "student123",</w:t>
      </w:r>
    </w:p>
    <w:p w14:paraId="7C5DE46C" w14:textId="77777777" w:rsidR="007D7F26" w:rsidRDefault="007D7F26" w:rsidP="007D7F26">
      <w:r>
        <w:lastRenderedPageBreak/>
        <w:t xml:space="preserve">          "userType": "Student",</w:t>
      </w:r>
    </w:p>
    <w:p w14:paraId="3911035D" w14:textId="77777777" w:rsidR="007D7F26" w:rsidRDefault="007D7F26" w:rsidP="007D7F26">
      <w:r>
        <w:t xml:space="preserve">          "gpa": 2.51,</w:t>
      </w:r>
    </w:p>
    <w:p w14:paraId="5CBAD17D" w14:textId="77777777" w:rsidR="007D7F26" w:rsidRDefault="007D7F26" w:rsidP="007D7F26">
      <w:r>
        <w:t xml:space="preserve">          "major": "Computer Science"</w:t>
      </w:r>
    </w:p>
    <w:p w14:paraId="060385ED" w14:textId="77777777" w:rsidR="007D7F26" w:rsidRDefault="007D7F26" w:rsidP="007D7F26">
      <w:r>
        <w:t xml:space="preserve">        },</w:t>
      </w:r>
    </w:p>
    <w:p w14:paraId="50357C96" w14:textId="77777777" w:rsidR="007D7F26" w:rsidRDefault="007D7F26" w:rsidP="007D7F26">
      <w:r>
        <w:t xml:space="preserve">        {</w:t>
      </w:r>
    </w:p>
    <w:p w14:paraId="2EF955C5" w14:textId="77777777" w:rsidR="007D7F26" w:rsidRDefault="007D7F26" w:rsidP="007D7F26">
      <w:r>
        <w:t xml:space="preserve">          "id": 135,</w:t>
      </w:r>
    </w:p>
    <w:p w14:paraId="2E5C20C9" w14:textId="77777777" w:rsidR="007D7F26" w:rsidRDefault="007D7F26" w:rsidP="007D7F26">
      <w:r>
        <w:t xml:space="preserve">          "name": "Raul Trantow-Hansen II",</w:t>
      </w:r>
    </w:p>
    <w:p w14:paraId="1F629E08" w14:textId="77777777" w:rsidR="007D7F26" w:rsidRDefault="007D7F26" w:rsidP="007D7F26">
      <w:r>
        <w:t xml:space="preserve">          "email": "Delphia.Ullrich@hotmail.com",</w:t>
      </w:r>
    </w:p>
    <w:p w14:paraId="255558AC" w14:textId="77777777" w:rsidR="007D7F26" w:rsidRDefault="007D7F26" w:rsidP="007D7F26">
      <w:r>
        <w:t xml:space="preserve">          "password": "student123",</w:t>
      </w:r>
    </w:p>
    <w:p w14:paraId="56378810" w14:textId="77777777" w:rsidR="007D7F26" w:rsidRDefault="007D7F26" w:rsidP="007D7F26">
      <w:r>
        <w:t xml:space="preserve">          "userType": "Student",</w:t>
      </w:r>
    </w:p>
    <w:p w14:paraId="2B6BB5E4" w14:textId="77777777" w:rsidR="007D7F26" w:rsidRDefault="007D7F26" w:rsidP="007D7F26">
      <w:r>
        <w:t xml:space="preserve">          "gpa": 3.09,</w:t>
      </w:r>
    </w:p>
    <w:p w14:paraId="5E2DAAC4" w14:textId="77777777" w:rsidR="007D7F26" w:rsidRDefault="007D7F26" w:rsidP="007D7F26">
      <w:r>
        <w:t xml:space="preserve">          "major": "Business Management"</w:t>
      </w:r>
    </w:p>
    <w:p w14:paraId="18FD1139" w14:textId="77777777" w:rsidR="007D7F26" w:rsidRDefault="007D7F26" w:rsidP="007D7F26">
      <w:r>
        <w:t xml:space="preserve">        },</w:t>
      </w:r>
    </w:p>
    <w:p w14:paraId="3F8A8063" w14:textId="77777777" w:rsidR="007D7F26" w:rsidRDefault="007D7F26" w:rsidP="007D7F26">
      <w:r>
        <w:t xml:space="preserve">        {</w:t>
      </w:r>
    </w:p>
    <w:p w14:paraId="3F6C3726" w14:textId="77777777" w:rsidR="007D7F26" w:rsidRDefault="007D7F26" w:rsidP="007D7F26">
      <w:r>
        <w:t xml:space="preserve">          "id": 153,</w:t>
      </w:r>
    </w:p>
    <w:p w14:paraId="358C76D6" w14:textId="77777777" w:rsidR="007D7F26" w:rsidRDefault="007D7F26" w:rsidP="007D7F26">
      <w:r>
        <w:t xml:space="preserve">          "name": "Paul Predovic III",</w:t>
      </w:r>
    </w:p>
    <w:p w14:paraId="68B7B4E6" w14:textId="77777777" w:rsidR="007D7F26" w:rsidRDefault="007D7F26" w:rsidP="007D7F26">
      <w:r>
        <w:t xml:space="preserve">          "email": "Fannie16@gmail.com",</w:t>
      </w:r>
    </w:p>
    <w:p w14:paraId="6AA3CE7E" w14:textId="77777777" w:rsidR="007D7F26" w:rsidRDefault="007D7F26" w:rsidP="007D7F26">
      <w:r>
        <w:t xml:space="preserve">          "password": "student123",</w:t>
      </w:r>
    </w:p>
    <w:p w14:paraId="2935AA0A" w14:textId="77777777" w:rsidR="007D7F26" w:rsidRDefault="007D7F26" w:rsidP="007D7F26">
      <w:r>
        <w:t xml:space="preserve">          "userType": "Student",</w:t>
      </w:r>
    </w:p>
    <w:p w14:paraId="0AC91B8D" w14:textId="77777777" w:rsidR="007D7F26" w:rsidRDefault="007D7F26" w:rsidP="007D7F26">
      <w:r>
        <w:t xml:space="preserve">          "gpa": 2.93,</w:t>
      </w:r>
    </w:p>
    <w:p w14:paraId="6032A27F" w14:textId="77777777" w:rsidR="007D7F26" w:rsidRDefault="007D7F26" w:rsidP="007D7F26">
      <w:r>
        <w:t xml:space="preserve">          "major": "Computer Science"</w:t>
      </w:r>
    </w:p>
    <w:p w14:paraId="1190DDC6" w14:textId="77777777" w:rsidR="007D7F26" w:rsidRDefault="007D7F26" w:rsidP="007D7F26">
      <w:r>
        <w:t xml:space="preserve">        },</w:t>
      </w:r>
    </w:p>
    <w:p w14:paraId="7D989D2A" w14:textId="77777777" w:rsidR="007D7F26" w:rsidRDefault="007D7F26" w:rsidP="007D7F26">
      <w:r>
        <w:t xml:space="preserve">        {</w:t>
      </w:r>
    </w:p>
    <w:p w14:paraId="62D242DA" w14:textId="77777777" w:rsidR="007D7F26" w:rsidRDefault="007D7F26" w:rsidP="007D7F26">
      <w:r>
        <w:t xml:space="preserve">          "id": 155,</w:t>
      </w:r>
    </w:p>
    <w:p w14:paraId="375B82EE" w14:textId="77777777" w:rsidR="007D7F26" w:rsidRDefault="007D7F26" w:rsidP="007D7F26">
      <w:r>
        <w:t xml:space="preserve">          "name": "Shawna Hermiston II",</w:t>
      </w:r>
    </w:p>
    <w:p w14:paraId="4CBAC737" w14:textId="77777777" w:rsidR="007D7F26" w:rsidRDefault="007D7F26" w:rsidP="007D7F26">
      <w:r>
        <w:t xml:space="preserve">          "email": "Jackie.Wolf@hotmail.com",</w:t>
      </w:r>
    </w:p>
    <w:p w14:paraId="34797241" w14:textId="77777777" w:rsidR="007D7F26" w:rsidRDefault="007D7F26" w:rsidP="007D7F26">
      <w:r>
        <w:t xml:space="preserve">          "password": "student123",</w:t>
      </w:r>
    </w:p>
    <w:p w14:paraId="32210952" w14:textId="77777777" w:rsidR="007D7F26" w:rsidRDefault="007D7F26" w:rsidP="007D7F26">
      <w:r>
        <w:t xml:space="preserve">          "userType": "Student",</w:t>
      </w:r>
    </w:p>
    <w:p w14:paraId="386F633C" w14:textId="77777777" w:rsidR="007D7F26" w:rsidRDefault="007D7F26" w:rsidP="007D7F26">
      <w:r>
        <w:t xml:space="preserve">          "gpa": 2.45,</w:t>
      </w:r>
    </w:p>
    <w:p w14:paraId="243EC379" w14:textId="77777777" w:rsidR="007D7F26" w:rsidRDefault="007D7F26" w:rsidP="007D7F26">
      <w:r>
        <w:t xml:space="preserve">          "major": "Biology"</w:t>
      </w:r>
    </w:p>
    <w:p w14:paraId="16DDC829" w14:textId="77777777" w:rsidR="007D7F26" w:rsidRDefault="007D7F26" w:rsidP="007D7F26">
      <w:r>
        <w:t xml:space="preserve">        },</w:t>
      </w:r>
    </w:p>
    <w:p w14:paraId="55548025" w14:textId="77777777" w:rsidR="007D7F26" w:rsidRDefault="007D7F26" w:rsidP="007D7F26">
      <w:r>
        <w:t xml:space="preserve">        {</w:t>
      </w:r>
    </w:p>
    <w:p w14:paraId="25C4EE93" w14:textId="77777777" w:rsidR="007D7F26" w:rsidRDefault="007D7F26" w:rsidP="007D7F26">
      <w:r>
        <w:t xml:space="preserve">          "id": 199,</w:t>
      </w:r>
    </w:p>
    <w:p w14:paraId="0F013CCC" w14:textId="77777777" w:rsidR="007D7F26" w:rsidRDefault="007D7F26" w:rsidP="007D7F26">
      <w:r>
        <w:t xml:space="preserve">          "name": "Ashley Carroll Sr.",</w:t>
      </w:r>
    </w:p>
    <w:p w14:paraId="3D8604D9" w14:textId="77777777" w:rsidR="007D7F26" w:rsidRDefault="007D7F26" w:rsidP="007D7F26">
      <w:r>
        <w:t xml:space="preserve">          "email": "Catalina_Schiller@yahoo.com",</w:t>
      </w:r>
    </w:p>
    <w:p w14:paraId="5974CF26" w14:textId="77777777" w:rsidR="007D7F26" w:rsidRDefault="007D7F26" w:rsidP="007D7F26">
      <w:r>
        <w:t xml:space="preserve">          "password": "student123",</w:t>
      </w:r>
    </w:p>
    <w:p w14:paraId="713BC83B" w14:textId="77777777" w:rsidR="007D7F26" w:rsidRDefault="007D7F26" w:rsidP="007D7F26">
      <w:r>
        <w:t xml:space="preserve">          "userType": "Student",</w:t>
      </w:r>
    </w:p>
    <w:p w14:paraId="1D7D8110" w14:textId="77777777" w:rsidR="007D7F26" w:rsidRDefault="007D7F26" w:rsidP="007D7F26">
      <w:r>
        <w:t xml:space="preserve">          "gpa": 0.21,</w:t>
      </w:r>
    </w:p>
    <w:p w14:paraId="72CCFF6D" w14:textId="77777777" w:rsidR="007D7F26" w:rsidRDefault="007D7F26" w:rsidP="007D7F26">
      <w:r>
        <w:t xml:space="preserve">          "major": "Mathematics"</w:t>
      </w:r>
    </w:p>
    <w:p w14:paraId="3D6FF6C7" w14:textId="77777777" w:rsidR="007D7F26" w:rsidRDefault="007D7F26" w:rsidP="007D7F26">
      <w:r>
        <w:t xml:space="preserve">        }</w:t>
      </w:r>
    </w:p>
    <w:p w14:paraId="0B5B05A4" w14:textId="77777777" w:rsidR="007D7F26" w:rsidRDefault="007D7F26" w:rsidP="007D7F26">
      <w:r>
        <w:t xml:space="preserve">      ],</w:t>
      </w:r>
    </w:p>
    <w:p w14:paraId="3DF413C9" w14:textId="77777777" w:rsidR="007D7F26" w:rsidRDefault="007D7F26" w:rsidP="007D7F26">
      <w:r>
        <w:t xml:space="preserve">      "prerequisites": [],</w:t>
      </w:r>
    </w:p>
    <w:p w14:paraId="57A7CA21" w14:textId="77777777" w:rsidR="007D7F26" w:rsidRDefault="007D7F26" w:rsidP="007D7F26">
      <w:r>
        <w:lastRenderedPageBreak/>
        <w:t xml:space="preserve">      "grades": [</w:t>
      </w:r>
    </w:p>
    <w:p w14:paraId="5B023219" w14:textId="77777777" w:rsidR="007D7F26" w:rsidRDefault="007D7F26" w:rsidP="007D7F26">
      <w:r>
        <w:t xml:space="preserve">        {</w:t>
      </w:r>
    </w:p>
    <w:p w14:paraId="7E48C850" w14:textId="77777777" w:rsidR="007D7F26" w:rsidRDefault="007D7F26" w:rsidP="007D7F26">
      <w:r>
        <w:t xml:space="preserve">          "id": 491,</w:t>
      </w:r>
    </w:p>
    <w:p w14:paraId="4939A018" w14:textId="77777777" w:rsidR="007D7F26" w:rsidRDefault="007D7F26" w:rsidP="007D7F26">
      <w:r>
        <w:t xml:space="preserve">          "title": "spero campana sustineo Final Exam",</w:t>
      </w:r>
    </w:p>
    <w:p w14:paraId="42BF9C4C" w14:textId="77777777" w:rsidR="007D7F26" w:rsidRDefault="007D7F26" w:rsidP="007D7F26">
      <w:r>
        <w:t xml:space="preserve">          "grade": 5.84,</w:t>
      </w:r>
    </w:p>
    <w:p w14:paraId="4BDBF8CF" w14:textId="77777777" w:rsidR="007D7F26" w:rsidRDefault="007D7F26" w:rsidP="007D7F26">
      <w:r>
        <w:t xml:space="preserve">          "studentId": 155,</w:t>
      </w:r>
    </w:p>
    <w:p w14:paraId="50E4F7F0" w14:textId="77777777" w:rsidR="007D7F26" w:rsidRDefault="007D7F26" w:rsidP="007D7F26">
      <w:r>
        <w:t xml:space="preserve">          "courseId": 50</w:t>
      </w:r>
    </w:p>
    <w:p w14:paraId="7B088AC0" w14:textId="77777777" w:rsidR="007D7F26" w:rsidRDefault="007D7F26" w:rsidP="007D7F26">
      <w:r>
        <w:t xml:space="preserve">        },</w:t>
      </w:r>
    </w:p>
    <w:p w14:paraId="11BFDC6B" w14:textId="77777777" w:rsidR="007D7F26" w:rsidRDefault="007D7F26" w:rsidP="007D7F26">
      <w:r>
        <w:t xml:space="preserve">        {</w:t>
      </w:r>
    </w:p>
    <w:p w14:paraId="0877A14F" w14:textId="77777777" w:rsidR="007D7F26" w:rsidRDefault="007D7F26" w:rsidP="007D7F26">
      <w:r>
        <w:t xml:space="preserve">          "id": 492,</w:t>
      </w:r>
    </w:p>
    <w:p w14:paraId="7073FC28" w14:textId="77777777" w:rsidR="007D7F26" w:rsidRDefault="007D7F26" w:rsidP="007D7F26">
      <w:r>
        <w:t xml:space="preserve">          "title": "spero campana sustineo Final Exam",</w:t>
      </w:r>
    </w:p>
    <w:p w14:paraId="2C9D8E08" w14:textId="77777777" w:rsidR="007D7F26" w:rsidRDefault="007D7F26" w:rsidP="007D7F26">
      <w:r>
        <w:t xml:space="preserve">          "grade": 40.13,</w:t>
      </w:r>
    </w:p>
    <w:p w14:paraId="335E9A5B" w14:textId="77777777" w:rsidR="007D7F26" w:rsidRDefault="007D7F26" w:rsidP="007D7F26">
      <w:r>
        <w:t xml:space="preserve">          "studentId": 121,</w:t>
      </w:r>
    </w:p>
    <w:p w14:paraId="4F54598B" w14:textId="77777777" w:rsidR="007D7F26" w:rsidRDefault="007D7F26" w:rsidP="007D7F26">
      <w:r>
        <w:t xml:space="preserve">          "courseId": 50</w:t>
      </w:r>
    </w:p>
    <w:p w14:paraId="71FC0415" w14:textId="77777777" w:rsidR="007D7F26" w:rsidRDefault="007D7F26" w:rsidP="007D7F26">
      <w:r>
        <w:t xml:space="preserve">        },</w:t>
      </w:r>
    </w:p>
    <w:p w14:paraId="6C358A9E" w14:textId="77777777" w:rsidR="007D7F26" w:rsidRDefault="007D7F26" w:rsidP="007D7F26">
      <w:r>
        <w:t xml:space="preserve">        {</w:t>
      </w:r>
    </w:p>
    <w:p w14:paraId="5D13CC4D" w14:textId="77777777" w:rsidR="007D7F26" w:rsidRDefault="007D7F26" w:rsidP="007D7F26">
      <w:r>
        <w:t xml:space="preserve">          "id": 493,</w:t>
      </w:r>
    </w:p>
    <w:p w14:paraId="5B919E62" w14:textId="77777777" w:rsidR="007D7F26" w:rsidRDefault="007D7F26" w:rsidP="007D7F26">
      <w:r>
        <w:t xml:space="preserve">          "title": "spero campana sustineo Final Exam",</w:t>
      </w:r>
    </w:p>
    <w:p w14:paraId="7C75EB77" w14:textId="77777777" w:rsidR="007D7F26" w:rsidRDefault="007D7F26" w:rsidP="007D7F26">
      <w:r>
        <w:t xml:space="preserve">          "grade": 3.65,</w:t>
      </w:r>
    </w:p>
    <w:p w14:paraId="52D73A93" w14:textId="77777777" w:rsidR="007D7F26" w:rsidRDefault="007D7F26" w:rsidP="007D7F26">
      <w:r>
        <w:t xml:space="preserve">          "studentId": 199,</w:t>
      </w:r>
    </w:p>
    <w:p w14:paraId="25EF0D78" w14:textId="77777777" w:rsidR="007D7F26" w:rsidRDefault="007D7F26" w:rsidP="007D7F26">
      <w:r>
        <w:t xml:space="preserve">          "courseId": 50</w:t>
      </w:r>
    </w:p>
    <w:p w14:paraId="5EE475EE" w14:textId="77777777" w:rsidR="007D7F26" w:rsidRDefault="007D7F26" w:rsidP="007D7F26">
      <w:r>
        <w:t xml:space="preserve">        },</w:t>
      </w:r>
    </w:p>
    <w:p w14:paraId="7D8D1448" w14:textId="77777777" w:rsidR="007D7F26" w:rsidRDefault="007D7F26" w:rsidP="007D7F26">
      <w:r>
        <w:t xml:space="preserve">        {</w:t>
      </w:r>
    </w:p>
    <w:p w14:paraId="285012C8" w14:textId="77777777" w:rsidR="007D7F26" w:rsidRDefault="007D7F26" w:rsidP="007D7F26">
      <w:r>
        <w:t xml:space="preserve">          "id": 494,</w:t>
      </w:r>
    </w:p>
    <w:p w14:paraId="22ED4977" w14:textId="77777777" w:rsidR="007D7F26" w:rsidRDefault="007D7F26" w:rsidP="007D7F26">
      <w:r>
        <w:t xml:space="preserve">          "title": "spero campana sustineo Final Exam",</w:t>
      </w:r>
    </w:p>
    <w:p w14:paraId="042826A9" w14:textId="77777777" w:rsidR="007D7F26" w:rsidRDefault="007D7F26" w:rsidP="007D7F26">
      <w:r>
        <w:t xml:space="preserve">          "grade": 1.81,</w:t>
      </w:r>
    </w:p>
    <w:p w14:paraId="135FDF5D" w14:textId="77777777" w:rsidR="007D7F26" w:rsidRDefault="007D7F26" w:rsidP="007D7F26">
      <w:r>
        <w:t xml:space="preserve">          "studentId": 6,</w:t>
      </w:r>
    </w:p>
    <w:p w14:paraId="6008AE94" w14:textId="77777777" w:rsidR="007D7F26" w:rsidRDefault="007D7F26" w:rsidP="007D7F26">
      <w:r>
        <w:t xml:space="preserve">          "courseId": 50</w:t>
      </w:r>
    </w:p>
    <w:p w14:paraId="481E3BA8" w14:textId="77777777" w:rsidR="007D7F26" w:rsidRDefault="007D7F26" w:rsidP="007D7F26">
      <w:r>
        <w:t xml:space="preserve">        },</w:t>
      </w:r>
    </w:p>
    <w:p w14:paraId="4AE37858" w14:textId="77777777" w:rsidR="007D7F26" w:rsidRDefault="007D7F26" w:rsidP="007D7F26">
      <w:r>
        <w:t xml:space="preserve">        {</w:t>
      </w:r>
    </w:p>
    <w:p w14:paraId="138C996B" w14:textId="77777777" w:rsidR="007D7F26" w:rsidRDefault="007D7F26" w:rsidP="007D7F26">
      <w:r>
        <w:t xml:space="preserve">          "id": 495,</w:t>
      </w:r>
    </w:p>
    <w:p w14:paraId="13E6625C" w14:textId="77777777" w:rsidR="007D7F26" w:rsidRDefault="007D7F26" w:rsidP="007D7F26">
      <w:r>
        <w:t xml:space="preserve">          "title": "spero campana sustineo Final Exam",</w:t>
      </w:r>
    </w:p>
    <w:p w14:paraId="085817A7" w14:textId="77777777" w:rsidR="007D7F26" w:rsidRDefault="007D7F26" w:rsidP="007D7F26">
      <w:r>
        <w:t xml:space="preserve">          "grade": 42.52,</w:t>
      </w:r>
    </w:p>
    <w:p w14:paraId="369005EF" w14:textId="77777777" w:rsidR="007D7F26" w:rsidRDefault="007D7F26" w:rsidP="007D7F26">
      <w:r>
        <w:t xml:space="preserve">          "studentId": 59,</w:t>
      </w:r>
    </w:p>
    <w:p w14:paraId="4E40785E" w14:textId="77777777" w:rsidR="007D7F26" w:rsidRDefault="007D7F26" w:rsidP="007D7F26">
      <w:r>
        <w:t xml:space="preserve">          "courseId": 50</w:t>
      </w:r>
    </w:p>
    <w:p w14:paraId="1A56801F" w14:textId="77777777" w:rsidR="007D7F26" w:rsidRDefault="007D7F26" w:rsidP="007D7F26">
      <w:r>
        <w:t xml:space="preserve">        },</w:t>
      </w:r>
    </w:p>
    <w:p w14:paraId="037DF42A" w14:textId="77777777" w:rsidR="007D7F26" w:rsidRDefault="007D7F26" w:rsidP="007D7F26">
      <w:r>
        <w:t xml:space="preserve">        {</w:t>
      </w:r>
    </w:p>
    <w:p w14:paraId="120CAD00" w14:textId="77777777" w:rsidR="007D7F26" w:rsidRDefault="007D7F26" w:rsidP="007D7F26">
      <w:r>
        <w:t xml:space="preserve">          "id": 496,</w:t>
      </w:r>
    </w:p>
    <w:p w14:paraId="0B55A641" w14:textId="77777777" w:rsidR="007D7F26" w:rsidRDefault="007D7F26" w:rsidP="007D7F26">
      <w:r>
        <w:t xml:space="preserve">          "title": "spero campana sustineo Final Exam",</w:t>
      </w:r>
    </w:p>
    <w:p w14:paraId="6FD7C980" w14:textId="77777777" w:rsidR="007D7F26" w:rsidRDefault="007D7F26" w:rsidP="007D7F26">
      <w:r>
        <w:t xml:space="preserve">          "grade": 73.79,</w:t>
      </w:r>
    </w:p>
    <w:p w14:paraId="445A350D" w14:textId="77777777" w:rsidR="007D7F26" w:rsidRDefault="007D7F26" w:rsidP="007D7F26">
      <w:r>
        <w:t xml:space="preserve">          "studentId": 68,</w:t>
      </w:r>
    </w:p>
    <w:p w14:paraId="53B20FCF" w14:textId="77777777" w:rsidR="007D7F26" w:rsidRDefault="007D7F26" w:rsidP="007D7F26">
      <w:r>
        <w:t xml:space="preserve">          "courseId": 50</w:t>
      </w:r>
    </w:p>
    <w:p w14:paraId="71155B1A" w14:textId="77777777" w:rsidR="007D7F26" w:rsidRDefault="007D7F26" w:rsidP="007D7F26">
      <w:r>
        <w:lastRenderedPageBreak/>
        <w:t xml:space="preserve">        },</w:t>
      </w:r>
    </w:p>
    <w:p w14:paraId="5B54EBA8" w14:textId="77777777" w:rsidR="007D7F26" w:rsidRDefault="007D7F26" w:rsidP="007D7F26">
      <w:r>
        <w:t xml:space="preserve">        {</w:t>
      </w:r>
    </w:p>
    <w:p w14:paraId="63E16592" w14:textId="77777777" w:rsidR="007D7F26" w:rsidRDefault="007D7F26" w:rsidP="007D7F26">
      <w:r>
        <w:t xml:space="preserve">          "id": 497,</w:t>
      </w:r>
    </w:p>
    <w:p w14:paraId="59026E33" w14:textId="77777777" w:rsidR="007D7F26" w:rsidRDefault="007D7F26" w:rsidP="007D7F26">
      <w:r>
        <w:t xml:space="preserve">          "title": "spero campana sustineo Final Exam",</w:t>
      </w:r>
    </w:p>
    <w:p w14:paraId="4D4A8467" w14:textId="77777777" w:rsidR="007D7F26" w:rsidRDefault="007D7F26" w:rsidP="007D7F26">
      <w:r>
        <w:t xml:space="preserve">          "grade": 12.61,</w:t>
      </w:r>
    </w:p>
    <w:p w14:paraId="3EC63025" w14:textId="77777777" w:rsidR="007D7F26" w:rsidRDefault="007D7F26" w:rsidP="007D7F26">
      <w:r>
        <w:t xml:space="preserve">          "studentId": 65,</w:t>
      </w:r>
    </w:p>
    <w:p w14:paraId="5431D548" w14:textId="77777777" w:rsidR="007D7F26" w:rsidRDefault="007D7F26" w:rsidP="007D7F26">
      <w:r>
        <w:t xml:space="preserve">          "courseId": 50</w:t>
      </w:r>
    </w:p>
    <w:p w14:paraId="16CFFCD5" w14:textId="77777777" w:rsidR="007D7F26" w:rsidRDefault="007D7F26" w:rsidP="007D7F26">
      <w:r>
        <w:t xml:space="preserve">        },</w:t>
      </w:r>
    </w:p>
    <w:p w14:paraId="44232A68" w14:textId="77777777" w:rsidR="007D7F26" w:rsidRDefault="007D7F26" w:rsidP="007D7F26">
      <w:r>
        <w:t xml:space="preserve">        {</w:t>
      </w:r>
    </w:p>
    <w:p w14:paraId="141EA602" w14:textId="77777777" w:rsidR="007D7F26" w:rsidRDefault="007D7F26" w:rsidP="007D7F26">
      <w:r>
        <w:t xml:space="preserve">          "id": 498,</w:t>
      </w:r>
    </w:p>
    <w:p w14:paraId="76D3667A" w14:textId="77777777" w:rsidR="007D7F26" w:rsidRDefault="007D7F26" w:rsidP="007D7F26">
      <w:r>
        <w:t xml:space="preserve">          "title": "spero campana sustineo Final Exam",</w:t>
      </w:r>
    </w:p>
    <w:p w14:paraId="270F48AA" w14:textId="77777777" w:rsidR="007D7F26" w:rsidRDefault="007D7F26" w:rsidP="007D7F26">
      <w:r>
        <w:t xml:space="preserve">          "grade": 49.6,</w:t>
      </w:r>
    </w:p>
    <w:p w14:paraId="10635C48" w14:textId="77777777" w:rsidR="007D7F26" w:rsidRDefault="007D7F26" w:rsidP="007D7F26">
      <w:r>
        <w:t xml:space="preserve">          "studentId": 69,</w:t>
      </w:r>
    </w:p>
    <w:p w14:paraId="4ED7E450" w14:textId="77777777" w:rsidR="007D7F26" w:rsidRDefault="007D7F26" w:rsidP="007D7F26">
      <w:r>
        <w:t xml:space="preserve">          "courseId": 50</w:t>
      </w:r>
    </w:p>
    <w:p w14:paraId="4B5EA6B5" w14:textId="77777777" w:rsidR="007D7F26" w:rsidRDefault="007D7F26" w:rsidP="007D7F26">
      <w:r>
        <w:t xml:space="preserve">        },</w:t>
      </w:r>
    </w:p>
    <w:p w14:paraId="092E38D6" w14:textId="77777777" w:rsidR="007D7F26" w:rsidRDefault="007D7F26" w:rsidP="007D7F26">
      <w:r>
        <w:t xml:space="preserve">        {</w:t>
      </w:r>
    </w:p>
    <w:p w14:paraId="4D471D5E" w14:textId="77777777" w:rsidR="007D7F26" w:rsidRDefault="007D7F26" w:rsidP="007D7F26">
      <w:r>
        <w:t xml:space="preserve">          "id": 499,</w:t>
      </w:r>
    </w:p>
    <w:p w14:paraId="3C3E7EC2" w14:textId="77777777" w:rsidR="007D7F26" w:rsidRDefault="007D7F26" w:rsidP="007D7F26">
      <w:r>
        <w:t xml:space="preserve">          "title": "spero campana sustineo Final Exam",</w:t>
      </w:r>
    </w:p>
    <w:p w14:paraId="4491A9A0" w14:textId="77777777" w:rsidR="007D7F26" w:rsidRDefault="007D7F26" w:rsidP="007D7F26">
      <w:r>
        <w:t xml:space="preserve">          "grade": 55.78,</w:t>
      </w:r>
    </w:p>
    <w:p w14:paraId="23252E1A" w14:textId="77777777" w:rsidR="007D7F26" w:rsidRDefault="007D7F26" w:rsidP="007D7F26">
      <w:r>
        <w:t xml:space="preserve">          "studentId": 104,</w:t>
      </w:r>
    </w:p>
    <w:p w14:paraId="64666027" w14:textId="77777777" w:rsidR="007D7F26" w:rsidRDefault="007D7F26" w:rsidP="007D7F26">
      <w:r>
        <w:t xml:space="preserve">          "courseId": 50</w:t>
      </w:r>
    </w:p>
    <w:p w14:paraId="4683A7A9" w14:textId="77777777" w:rsidR="007D7F26" w:rsidRDefault="007D7F26" w:rsidP="007D7F26">
      <w:r>
        <w:t xml:space="preserve">        },</w:t>
      </w:r>
    </w:p>
    <w:p w14:paraId="43C3E306" w14:textId="77777777" w:rsidR="007D7F26" w:rsidRDefault="007D7F26" w:rsidP="007D7F26">
      <w:r>
        <w:t xml:space="preserve">        {</w:t>
      </w:r>
    </w:p>
    <w:p w14:paraId="4CE934D8" w14:textId="77777777" w:rsidR="007D7F26" w:rsidRDefault="007D7F26" w:rsidP="007D7F26">
      <w:r>
        <w:t xml:space="preserve">          "id": 500,</w:t>
      </w:r>
    </w:p>
    <w:p w14:paraId="299D303E" w14:textId="77777777" w:rsidR="007D7F26" w:rsidRDefault="007D7F26" w:rsidP="007D7F26">
      <w:r>
        <w:t xml:space="preserve">          "title": "spero campana sustineo Final Exam",</w:t>
      </w:r>
    </w:p>
    <w:p w14:paraId="0E5071F9" w14:textId="77777777" w:rsidR="007D7F26" w:rsidRDefault="007D7F26" w:rsidP="007D7F26">
      <w:r>
        <w:t xml:space="preserve">          "grade": 9.21,</w:t>
      </w:r>
    </w:p>
    <w:p w14:paraId="3F3120D1" w14:textId="77777777" w:rsidR="007D7F26" w:rsidRDefault="007D7F26" w:rsidP="007D7F26">
      <w:r>
        <w:t xml:space="preserve">          "studentId": 49,</w:t>
      </w:r>
    </w:p>
    <w:p w14:paraId="5AC4D714" w14:textId="77777777" w:rsidR="007D7F26" w:rsidRDefault="007D7F26" w:rsidP="007D7F26">
      <w:r>
        <w:t xml:space="preserve">          "courseId": 50</w:t>
      </w:r>
    </w:p>
    <w:p w14:paraId="4C7BFC59" w14:textId="77777777" w:rsidR="007D7F26" w:rsidRDefault="007D7F26" w:rsidP="007D7F26">
      <w:r>
        <w:t xml:space="preserve">        }</w:t>
      </w:r>
    </w:p>
    <w:p w14:paraId="4B8CB341" w14:textId="77777777" w:rsidR="007D7F26" w:rsidRDefault="007D7F26" w:rsidP="007D7F26">
      <w:r>
        <w:t xml:space="preserve">      ]</w:t>
      </w:r>
    </w:p>
    <w:p w14:paraId="6FC5A50B" w14:textId="77777777" w:rsidR="007D7F26" w:rsidRDefault="007D7F26" w:rsidP="007D7F26">
      <w:r>
        <w:t xml:space="preserve">    }</w:t>
      </w:r>
    </w:p>
    <w:p w14:paraId="0C598E6F" w14:textId="77777777" w:rsidR="007D7F26" w:rsidRDefault="007D7F26" w:rsidP="007D7F26">
      <w:r>
        <w:t xml:space="preserve">  ],</w:t>
      </w:r>
    </w:p>
    <w:p w14:paraId="62BA0054" w14:textId="77777777" w:rsidR="007D7F26" w:rsidRDefault="007D7F26" w:rsidP="007D7F26">
      <w:r>
        <w:t xml:space="preserve">  "grades": [</w:t>
      </w:r>
    </w:p>
    <w:p w14:paraId="14AB85B6" w14:textId="77777777" w:rsidR="007D7F26" w:rsidRDefault="007D7F26" w:rsidP="007D7F26">
      <w:r>
        <w:t xml:space="preserve">    {</w:t>
      </w:r>
    </w:p>
    <w:p w14:paraId="13355FE0" w14:textId="77777777" w:rsidR="007D7F26" w:rsidRDefault="007D7F26" w:rsidP="007D7F26">
      <w:r>
        <w:t xml:space="preserve">      "id": 1,</w:t>
      </w:r>
    </w:p>
    <w:p w14:paraId="01ABD62B" w14:textId="77777777" w:rsidR="007D7F26" w:rsidRDefault="007D7F26" w:rsidP="007D7F26">
      <w:r>
        <w:t xml:space="preserve">      "title": "terra textus maxime Final Exam",</w:t>
      </w:r>
    </w:p>
    <w:p w14:paraId="3843CF2B" w14:textId="77777777" w:rsidR="007D7F26" w:rsidRDefault="007D7F26" w:rsidP="007D7F26">
      <w:r>
        <w:t xml:space="preserve">      "grade": 23.8,</w:t>
      </w:r>
    </w:p>
    <w:p w14:paraId="1C6F6A29" w14:textId="77777777" w:rsidR="007D7F26" w:rsidRDefault="007D7F26" w:rsidP="007D7F26">
      <w:r>
        <w:t xml:space="preserve">      "studentId": 34,</w:t>
      </w:r>
    </w:p>
    <w:p w14:paraId="79486096" w14:textId="77777777" w:rsidR="007D7F26" w:rsidRDefault="007D7F26" w:rsidP="007D7F26">
      <w:r>
        <w:t xml:space="preserve">      "courseId": 1</w:t>
      </w:r>
    </w:p>
    <w:p w14:paraId="68AE5573" w14:textId="77777777" w:rsidR="007D7F26" w:rsidRDefault="007D7F26" w:rsidP="007D7F26">
      <w:r>
        <w:t xml:space="preserve">    },</w:t>
      </w:r>
    </w:p>
    <w:p w14:paraId="0310F978" w14:textId="77777777" w:rsidR="007D7F26" w:rsidRDefault="007D7F26" w:rsidP="007D7F26">
      <w:r>
        <w:t xml:space="preserve">    {</w:t>
      </w:r>
    </w:p>
    <w:p w14:paraId="3D3F1828" w14:textId="77777777" w:rsidR="007D7F26" w:rsidRDefault="007D7F26" w:rsidP="007D7F26">
      <w:r>
        <w:t xml:space="preserve">      "id": 2,</w:t>
      </w:r>
    </w:p>
    <w:p w14:paraId="388E8CC7" w14:textId="77777777" w:rsidR="007D7F26" w:rsidRDefault="007D7F26" w:rsidP="007D7F26">
      <w:r>
        <w:lastRenderedPageBreak/>
        <w:t xml:space="preserve">      "title": "terra textus maxime Final Exam",</w:t>
      </w:r>
    </w:p>
    <w:p w14:paraId="4FBB7B65" w14:textId="77777777" w:rsidR="007D7F26" w:rsidRDefault="007D7F26" w:rsidP="007D7F26">
      <w:r>
        <w:t xml:space="preserve">      "grade": 59.72,</w:t>
      </w:r>
    </w:p>
    <w:p w14:paraId="6679A802" w14:textId="77777777" w:rsidR="007D7F26" w:rsidRDefault="007D7F26" w:rsidP="007D7F26">
      <w:r>
        <w:t xml:space="preserve">      "studentId": 54,</w:t>
      </w:r>
    </w:p>
    <w:p w14:paraId="642F3828" w14:textId="77777777" w:rsidR="007D7F26" w:rsidRDefault="007D7F26" w:rsidP="007D7F26">
      <w:r>
        <w:t xml:space="preserve">      "courseId": 1</w:t>
      </w:r>
    </w:p>
    <w:p w14:paraId="028A31CC" w14:textId="77777777" w:rsidR="007D7F26" w:rsidRDefault="007D7F26" w:rsidP="007D7F26">
      <w:r>
        <w:t xml:space="preserve">    },</w:t>
      </w:r>
    </w:p>
    <w:p w14:paraId="0AA51BBB" w14:textId="77777777" w:rsidR="007D7F26" w:rsidRDefault="007D7F26" w:rsidP="007D7F26">
      <w:r>
        <w:t xml:space="preserve">    {</w:t>
      </w:r>
    </w:p>
    <w:p w14:paraId="7B258663" w14:textId="77777777" w:rsidR="007D7F26" w:rsidRDefault="007D7F26" w:rsidP="007D7F26">
      <w:r>
        <w:t xml:space="preserve">      "id": 3,</w:t>
      </w:r>
    </w:p>
    <w:p w14:paraId="69A1704D" w14:textId="77777777" w:rsidR="007D7F26" w:rsidRDefault="007D7F26" w:rsidP="007D7F26">
      <w:r>
        <w:t xml:space="preserve">      "title": "terra textus maxime Final Exam",</w:t>
      </w:r>
    </w:p>
    <w:p w14:paraId="715E1D8D" w14:textId="77777777" w:rsidR="007D7F26" w:rsidRDefault="007D7F26" w:rsidP="007D7F26">
      <w:r>
        <w:t xml:space="preserve">      "grade": 99.47,</w:t>
      </w:r>
    </w:p>
    <w:p w14:paraId="42A0936C" w14:textId="77777777" w:rsidR="007D7F26" w:rsidRDefault="007D7F26" w:rsidP="007D7F26">
      <w:r>
        <w:t xml:space="preserve">      "studentId": 62,</w:t>
      </w:r>
    </w:p>
    <w:p w14:paraId="254470F9" w14:textId="77777777" w:rsidR="007D7F26" w:rsidRDefault="007D7F26" w:rsidP="007D7F26">
      <w:r>
        <w:t xml:space="preserve">      "courseId": 1</w:t>
      </w:r>
    </w:p>
    <w:p w14:paraId="4DAED906" w14:textId="77777777" w:rsidR="007D7F26" w:rsidRDefault="007D7F26" w:rsidP="007D7F26">
      <w:r>
        <w:t xml:space="preserve">    },</w:t>
      </w:r>
    </w:p>
    <w:p w14:paraId="47C8897B" w14:textId="77777777" w:rsidR="007D7F26" w:rsidRDefault="007D7F26" w:rsidP="007D7F26">
      <w:r>
        <w:t xml:space="preserve">    {</w:t>
      </w:r>
    </w:p>
    <w:p w14:paraId="734F0667" w14:textId="77777777" w:rsidR="007D7F26" w:rsidRDefault="007D7F26" w:rsidP="007D7F26">
      <w:r>
        <w:t xml:space="preserve">      "id": 4,</w:t>
      </w:r>
    </w:p>
    <w:p w14:paraId="39B58BA3" w14:textId="77777777" w:rsidR="007D7F26" w:rsidRDefault="007D7F26" w:rsidP="007D7F26">
      <w:r>
        <w:t xml:space="preserve">      "title": "terra textus maxime Final Exam",</w:t>
      </w:r>
    </w:p>
    <w:p w14:paraId="04BACD8D" w14:textId="77777777" w:rsidR="007D7F26" w:rsidRDefault="007D7F26" w:rsidP="007D7F26">
      <w:r>
        <w:t xml:space="preserve">      "grade": 99.38,</w:t>
      </w:r>
    </w:p>
    <w:p w14:paraId="0D6C4BD4" w14:textId="77777777" w:rsidR="007D7F26" w:rsidRDefault="007D7F26" w:rsidP="007D7F26">
      <w:r>
        <w:t xml:space="preserve">      "studentId": 140,</w:t>
      </w:r>
    </w:p>
    <w:p w14:paraId="0EA5C0F0" w14:textId="77777777" w:rsidR="007D7F26" w:rsidRDefault="007D7F26" w:rsidP="007D7F26">
      <w:r>
        <w:t xml:space="preserve">      "courseId": 1</w:t>
      </w:r>
    </w:p>
    <w:p w14:paraId="07E75E27" w14:textId="77777777" w:rsidR="007D7F26" w:rsidRDefault="007D7F26" w:rsidP="007D7F26">
      <w:r>
        <w:t xml:space="preserve">    },</w:t>
      </w:r>
    </w:p>
    <w:p w14:paraId="5213C307" w14:textId="77777777" w:rsidR="007D7F26" w:rsidRDefault="007D7F26" w:rsidP="007D7F26">
      <w:r>
        <w:t xml:space="preserve">    {</w:t>
      </w:r>
    </w:p>
    <w:p w14:paraId="5B2DBA9C" w14:textId="77777777" w:rsidR="007D7F26" w:rsidRDefault="007D7F26" w:rsidP="007D7F26">
      <w:r>
        <w:t xml:space="preserve">      "id": 5,</w:t>
      </w:r>
    </w:p>
    <w:p w14:paraId="045CCF10" w14:textId="77777777" w:rsidR="007D7F26" w:rsidRDefault="007D7F26" w:rsidP="007D7F26">
      <w:r>
        <w:t xml:space="preserve">      "title": "terra textus maxime Final Exam",</w:t>
      </w:r>
    </w:p>
    <w:p w14:paraId="77804ADD" w14:textId="77777777" w:rsidR="007D7F26" w:rsidRDefault="007D7F26" w:rsidP="007D7F26">
      <w:r>
        <w:t xml:space="preserve">      "grade": 12.93,</w:t>
      </w:r>
    </w:p>
    <w:p w14:paraId="0FC4E704" w14:textId="77777777" w:rsidR="007D7F26" w:rsidRDefault="007D7F26" w:rsidP="007D7F26">
      <w:r>
        <w:t xml:space="preserve">      "studentId": 186,</w:t>
      </w:r>
    </w:p>
    <w:p w14:paraId="0FDF3922" w14:textId="77777777" w:rsidR="007D7F26" w:rsidRDefault="007D7F26" w:rsidP="007D7F26">
      <w:r>
        <w:t xml:space="preserve">      "courseId": 1</w:t>
      </w:r>
    </w:p>
    <w:p w14:paraId="019F7511" w14:textId="77777777" w:rsidR="007D7F26" w:rsidRDefault="007D7F26" w:rsidP="007D7F26">
      <w:r>
        <w:t xml:space="preserve">    },</w:t>
      </w:r>
    </w:p>
    <w:p w14:paraId="5D5ACAFD" w14:textId="77777777" w:rsidR="007D7F26" w:rsidRDefault="007D7F26" w:rsidP="007D7F26">
      <w:r>
        <w:t xml:space="preserve">    {</w:t>
      </w:r>
    </w:p>
    <w:p w14:paraId="7F2A467E" w14:textId="77777777" w:rsidR="007D7F26" w:rsidRDefault="007D7F26" w:rsidP="007D7F26">
      <w:r>
        <w:t xml:space="preserve">      "id": 6,</w:t>
      </w:r>
    </w:p>
    <w:p w14:paraId="13DF3B60" w14:textId="77777777" w:rsidR="007D7F26" w:rsidRDefault="007D7F26" w:rsidP="007D7F26">
      <w:r>
        <w:t xml:space="preserve">      "title": "terra textus maxime Final Exam",</w:t>
      </w:r>
    </w:p>
    <w:p w14:paraId="75F57F0E" w14:textId="77777777" w:rsidR="007D7F26" w:rsidRDefault="007D7F26" w:rsidP="007D7F26">
      <w:r>
        <w:t xml:space="preserve">      "grade": 47.44,</w:t>
      </w:r>
    </w:p>
    <w:p w14:paraId="66182A3B" w14:textId="77777777" w:rsidR="007D7F26" w:rsidRDefault="007D7F26" w:rsidP="007D7F26">
      <w:r>
        <w:t xml:space="preserve">      "studentId": 82,</w:t>
      </w:r>
    </w:p>
    <w:p w14:paraId="4818F3B9" w14:textId="77777777" w:rsidR="007D7F26" w:rsidRDefault="007D7F26" w:rsidP="007D7F26">
      <w:r>
        <w:t xml:space="preserve">      "courseId": 1</w:t>
      </w:r>
    </w:p>
    <w:p w14:paraId="004AD554" w14:textId="77777777" w:rsidR="007D7F26" w:rsidRDefault="007D7F26" w:rsidP="007D7F26">
      <w:r>
        <w:t xml:space="preserve">    },</w:t>
      </w:r>
    </w:p>
    <w:p w14:paraId="51E6B82E" w14:textId="77777777" w:rsidR="007D7F26" w:rsidRDefault="007D7F26" w:rsidP="007D7F26">
      <w:r>
        <w:t xml:space="preserve">    {</w:t>
      </w:r>
    </w:p>
    <w:p w14:paraId="1B348D30" w14:textId="77777777" w:rsidR="007D7F26" w:rsidRDefault="007D7F26" w:rsidP="007D7F26">
      <w:r>
        <w:t xml:space="preserve">      "id": 7,</w:t>
      </w:r>
    </w:p>
    <w:p w14:paraId="4A192F72" w14:textId="77777777" w:rsidR="007D7F26" w:rsidRDefault="007D7F26" w:rsidP="007D7F26">
      <w:r>
        <w:t xml:space="preserve">      "title": "terra textus maxime Final Exam",</w:t>
      </w:r>
    </w:p>
    <w:p w14:paraId="433E0D6B" w14:textId="77777777" w:rsidR="007D7F26" w:rsidRDefault="007D7F26" w:rsidP="007D7F26">
      <w:r>
        <w:t xml:space="preserve">      "grade": 45.81,</w:t>
      </w:r>
    </w:p>
    <w:p w14:paraId="3E959604" w14:textId="77777777" w:rsidR="007D7F26" w:rsidRDefault="007D7F26" w:rsidP="007D7F26">
      <w:r>
        <w:t xml:space="preserve">      "studentId": 176,</w:t>
      </w:r>
    </w:p>
    <w:p w14:paraId="0BA8F09F" w14:textId="77777777" w:rsidR="007D7F26" w:rsidRDefault="007D7F26" w:rsidP="007D7F26">
      <w:r>
        <w:t xml:space="preserve">      "courseId": 1</w:t>
      </w:r>
    </w:p>
    <w:p w14:paraId="6B23BD14" w14:textId="77777777" w:rsidR="007D7F26" w:rsidRDefault="007D7F26" w:rsidP="007D7F26">
      <w:r>
        <w:t xml:space="preserve">    },</w:t>
      </w:r>
    </w:p>
    <w:p w14:paraId="5519A6BE" w14:textId="77777777" w:rsidR="007D7F26" w:rsidRDefault="007D7F26" w:rsidP="007D7F26">
      <w:r>
        <w:t xml:space="preserve">    {</w:t>
      </w:r>
    </w:p>
    <w:p w14:paraId="541EB83D" w14:textId="77777777" w:rsidR="007D7F26" w:rsidRDefault="007D7F26" w:rsidP="007D7F26">
      <w:r>
        <w:t xml:space="preserve">      "id": 8,</w:t>
      </w:r>
    </w:p>
    <w:p w14:paraId="398EE79C" w14:textId="77777777" w:rsidR="007D7F26" w:rsidRDefault="007D7F26" w:rsidP="007D7F26">
      <w:r>
        <w:lastRenderedPageBreak/>
        <w:t xml:space="preserve">      "title": "terra textus maxime Final Exam",</w:t>
      </w:r>
    </w:p>
    <w:p w14:paraId="3A581148" w14:textId="77777777" w:rsidR="007D7F26" w:rsidRDefault="007D7F26" w:rsidP="007D7F26">
      <w:r>
        <w:t xml:space="preserve">      "grade": 15.86,</w:t>
      </w:r>
    </w:p>
    <w:p w14:paraId="5F9BC72E" w14:textId="77777777" w:rsidR="007D7F26" w:rsidRDefault="007D7F26" w:rsidP="007D7F26">
      <w:r>
        <w:t xml:space="preserve">      "studentId": 10,</w:t>
      </w:r>
    </w:p>
    <w:p w14:paraId="7635093F" w14:textId="77777777" w:rsidR="007D7F26" w:rsidRDefault="007D7F26" w:rsidP="007D7F26">
      <w:r>
        <w:t xml:space="preserve">      "courseId": 1</w:t>
      </w:r>
    </w:p>
    <w:p w14:paraId="6BB0B869" w14:textId="77777777" w:rsidR="007D7F26" w:rsidRDefault="007D7F26" w:rsidP="007D7F26">
      <w:r>
        <w:t xml:space="preserve">    },</w:t>
      </w:r>
    </w:p>
    <w:p w14:paraId="759F7E04" w14:textId="77777777" w:rsidR="007D7F26" w:rsidRDefault="007D7F26" w:rsidP="007D7F26">
      <w:r>
        <w:t xml:space="preserve">    {</w:t>
      </w:r>
    </w:p>
    <w:p w14:paraId="02B2529F" w14:textId="77777777" w:rsidR="007D7F26" w:rsidRDefault="007D7F26" w:rsidP="007D7F26">
      <w:r>
        <w:t xml:space="preserve">      "id": 9,</w:t>
      </w:r>
    </w:p>
    <w:p w14:paraId="0E185849" w14:textId="77777777" w:rsidR="007D7F26" w:rsidRDefault="007D7F26" w:rsidP="007D7F26">
      <w:r>
        <w:t xml:space="preserve">      "title": "terra textus maxime Final Exam",</w:t>
      </w:r>
    </w:p>
    <w:p w14:paraId="56FF96AD" w14:textId="77777777" w:rsidR="007D7F26" w:rsidRDefault="007D7F26" w:rsidP="007D7F26">
      <w:r>
        <w:t xml:space="preserve">      "grade": 60.74,</w:t>
      </w:r>
    </w:p>
    <w:p w14:paraId="2644577F" w14:textId="77777777" w:rsidR="007D7F26" w:rsidRDefault="007D7F26" w:rsidP="007D7F26">
      <w:r>
        <w:t xml:space="preserve">      "studentId": 59,</w:t>
      </w:r>
    </w:p>
    <w:p w14:paraId="26DD6527" w14:textId="77777777" w:rsidR="007D7F26" w:rsidRDefault="007D7F26" w:rsidP="007D7F26">
      <w:r>
        <w:t xml:space="preserve">      "courseId": 1</w:t>
      </w:r>
    </w:p>
    <w:p w14:paraId="167E3D9F" w14:textId="77777777" w:rsidR="007D7F26" w:rsidRDefault="007D7F26" w:rsidP="007D7F26">
      <w:r>
        <w:t xml:space="preserve">    },</w:t>
      </w:r>
    </w:p>
    <w:p w14:paraId="040EB5F0" w14:textId="77777777" w:rsidR="007D7F26" w:rsidRDefault="007D7F26" w:rsidP="007D7F26">
      <w:r>
        <w:t xml:space="preserve">    {</w:t>
      </w:r>
    </w:p>
    <w:p w14:paraId="43665C01" w14:textId="77777777" w:rsidR="007D7F26" w:rsidRDefault="007D7F26" w:rsidP="007D7F26">
      <w:r>
        <w:t xml:space="preserve">      "id": 10,</w:t>
      </w:r>
    </w:p>
    <w:p w14:paraId="48E46575" w14:textId="77777777" w:rsidR="007D7F26" w:rsidRDefault="007D7F26" w:rsidP="007D7F26">
      <w:r>
        <w:t xml:space="preserve">      "title": "terra textus maxime Final Exam",</w:t>
      </w:r>
    </w:p>
    <w:p w14:paraId="7D152433" w14:textId="77777777" w:rsidR="007D7F26" w:rsidRDefault="007D7F26" w:rsidP="007D7F26">
      <w:r>
        <w:t xml:space="preserve">      "grade": 82,</w:t>
      </w:r>
    </w:p>
    <w:p w14:paraId="2F1AAB8B" w14:textId="77777777" w:rsidR="007D7F26" w:rsidRDefault="007D7F26" w:rsidP="007D7F26">
      <w:r>
        <w:t xml:space="preserve">      "studentId": 77,</w:t>
      </w:r>
    </w:p>
    <w:p w14:paraId="2D33C671" w14:textId="77777777" w:rsidR="007D7F26" w:rsidRDefault="007D7F26" w:rsidP="007D7F26">
      <w:r>
        <w:t xml:space="preserve">      "courseId": 1</w:t>
      </w:r>
    </w:p>
    <w:p w14:paraId="3650B9D0" w14:textId="77777777" w:rsidR="007D7F26" w:rsidRDefault="007D7F26" w:rsidP="007D7F26">
      <w:r>
        <w:t xml:space="preserve">    },</w:t>
      </w:r>
    </w:p>
    <w:p w14:paraId="51F53575" w14:textId="77777777" w:rsidR="007D7F26" w:rsidRDefault="007D7F26" w:rsidP="007D7F26">
      <w:r>
        <w:t xml:space="preserve">    {</w:t>
      </w:r>
    </w:p>
    <w:p w14:paraId="47109BA0" w14:textId="77777777" w:rsidR="007D7F26" w:rsidRDefault="007D7F26" w:rsidP="007D7F26">
      <w:r>
        <w:t xml:space="preserve">      "id": 11,</w:t>
      </w:r>
    </w:p>
    <w:p w14:paraId="632F25F6" w14:textId="77777777" w:rsidR="007D7F26" w:rsidRDefault="007D7F26" w:rsidP="007D7F26">
      <w:r>
        <w:t xml:space="preserve">      "title": "ancilla urbs votum Final Exam",</w:t>
      </w:r>
    </w:p>
    <w:p w14:paraId="22D02A3B" w14:textId="77777777" w:rsidR="007D7F26" w:rsidRDefault="007D7F26" w:rsidP="007D7F26">
      <w:r>
        <w:t xml:space="preserve">      "grade": 50.68,</w:t>
      </w:r>
    </w:p>
    <w:p w14:paraId="26F0E770" w14:textId="77777777" w:rsidR="007D7F26" w:rsidRDefault="007D7F26" w:rsidP="007D7F26">
      <w:r>
        <w:t xml:space="preserve">      "studentId": 57,</w:t>
      </w:r>
    </w:p>
    <w:p w14:paraId="02EB6A8A" w14:textId="77777777" w:rsidR="007D7F26" w:rsidRDefault="007D7F26" w:rsidP="007D7F26">
      <w:r>
        <w:t xml:space="preserve">      "courseId": 2</w:t>
      </w:r>
    </w:p>
    <w:p w14:paraId="1C62E21D" w14:textId="77777777" w:rsidR="007D7F26" w:rsidRDefault="007D7F26" w:rsidP="007D7F26">
      <w:r>
        <w:t xml:space="preserve">    },</w:t>
      </w:r>
    </w:p>
    <w:p w14:paraId="18892BEF" w14:textId="77777777" w:rsidR="007D7F26" w:rsidRDefault="007D7F26" w:rsidP="007D7F26">
      <w:r>
        <w:t xml:space="preserve">    {</w:t>
      </w:r>
    </w:p>
    <w:p w14:paraId="61673F8C" w14:textId="77777777" w:rsidR="007D7F26" w:rsidRDefault="007D7F26" w:rsidP="007D7F26">
      <w:r>
        <w:t xml:space="preserve">      "id": 12,</w:t>
      </w:r>
    </w:p>
    <w:p w14:paraId="50FDC1E3" w14:textId="77777777" w:rsidR="007D7F26" w:rsidRDefault="007D7F26" w:rsidP="007D7F26">
      <w:r>
        <w:t xml:space="preserve">      "title": "ancilla urbs votum Final Exam",</w:t>
      </w:r>
    </w:p>
    <w:p w14:paraId="32040E1D" w14:textId="77777777" w:rsidR="007D7F26" w:rsidRDefault="007D7F26" w:rsidP="007D7F26">
      <w:r>
        <w:t xml:space="preserve">      "grade": 46.67,</w:t>
      </w:r>
    </w:p>
    <w:p w14:paraId="609E308C" w14:textId="77777777" w:rsidR="007D7F26" w:rsidRDefault="007D7F26" w:rsidP="007D7F26">
      <w:r>
        <w:t xml:space="preserve">      "studentId": 69,</w:t>
      </w:r>
    </w:p>
    <w:p w14:paraId="2FB945AC" w14:textId="77777777" w:rsidR="007D7F26" w:rsidRDefault="007D7F26" w:rsidP="007D7F26">
      <w:r>
        <w:t xml:space="preserve">      "courseId": 2</w:t>
      </w:r>
    </w:p>
    <w:p w14:paraId="71B2B704" w14:textId="77777777" w:rsidR="007D7F26" w:rsidRDefault="007D7F26" w:rsidP="007D7F26">
      <w:r>
        <w:t xml:space="preserve">    },</w:t>
      </w:r>
    </w:p>
    <w:p w14:paraId="702404FE" w14:textId="77777777" w:rsidR="007D7F26" w:rsidRDefault="007D7F26" w:rsidP="007D7F26">
      <w:r>
        <w:t xml:space="preserve">    {</w:t>
      </w:r>
    </w:p>
    <w:p w14:paraId="30E07DBC" w14:textId="77777777" w:rsidR="007D7F26" w:rsidRDefault="007D7F26" w:rsidP="007D7F26">
      <w:r>
        <w:t xml:space="preserve">      "id": 13,</w:t>
      </w:r>
    </w:p>
    <w:p w14:paraId="2F4459B5" w14:textId="77777777" w:rsidR="007D7F26" w:rsidRDefault="007D7F26" w:rsidP="007D7F26">
      <w:r>
        <w:t xml:space="preserve">      "title": "ancilla urbs votum Final Exam",</w:t>
      </w:r>
    </w:p>
    <w:p w14:paraId="6C32485F" w14:textId="77777777" w:rsidR="007D7F26" w:rsidRDefault="007D7F26" w:rsidP="007D7F26">
      <w:r>
        <w:t xml:space="preserve">      "grade": 56.21,</w:t>
      </w:r>
    </w:p>
    <w:p w14:paraId="600F599F" w14:textId="77777777" w:rsidR="007D7F26" w:rsidRDefault="007D7F26" w:rsidP="007D7F26">
      <w:r>
        <w:t xml:space="preserve">      "studentId": 85,</w:t>
      </w:r>
    </w:p>
    <w:p w14:paraId="47EE255E" w14:textId="77777777" w:rsidR="007D7F26" w:rsidRDefault="007D7F26" w:rsidP="007D7F26">
      <w:r>
        <w:t xml:space="preserve">      "courseId": 2</w:t>
      </w:r>
    </w:p>
    <w:p w14:paraId="161C639D" w14:textId="77777777" w:rsidR="007D7F26" w:rsidRDefault="007D7F26" w:rsidP="007D7F26">
      <w:r>
        <w:t xml:space="preserve">    },</w:t>
      </w:r>
    </w:p>
    <w:p w14:paraId="5A26370E" w14:textId="77777777" w:rsidR="007D7F26" w:rsidRDefault="007D7F26" w:rsidP="007D7F26">
      <w:r>
        <w:t xml:space="preserve">    {</w:t>
      </w:r>
    </w:p>
    <w:p w14:paraId="071AF6B2" w14:textId="77777777" w:rsidR="007D7F26" w:rsidRDefault="007D7F26" w:rsidP="007D7F26">
      <w:r>
        <w:t xml:space="preserve">      "id": 14,</w:t>
      </w:r>
    </w:p>
    <w:p w14:paraId="3076BFA4" w14:textId="77777777" w:rsidR="007D7F26" w:rsidRDefault="007D7F26" w:rsidP="007D7F26">
      <w:r>
        <w:lastRenderedPageBreak/>
        <w:t xml:space="preserve">      "title": "ancilla urbs votum Final Exam",</w:t>
      </w:r>
    </w:p>
    <w:p w14:paraId="56A2BA2A" w14:textId="77777777" w:rsidR="007D7F26" w:rsidRDefault="007D7F26" w:rsidP="007D7F26">
      <w:r>
        <w:t xml:space="preserve">      "grade": 66.67,</w:t>
      </w:r>
    </w:p>
    <w:p w14:paraId="3BCCB0F4" w14:textId="77777777" w:rsidR="007D7F26" w:rsidRDefault="007D7F26" w:rsidP="007D7F26">
      <w:r>
        <w:t xml:space="preserve">      "studentId": 12,</w:t>
      </w:r>
    </w:p>
    <w:p w14:paraId="36AD565C" w14:textId="77777777" w:rsidR="007D7F26" w:rsidRDefault="007D7F26" w:rsidP="007D7F26">
      <w:r>
        <w:t xml:space="preserve">      "courseId": 2</w:t>
      </w:r>
    </w:p>
    <w:p w14:paraId="32D6D978" w14:textId="77777777" w:rsidR="007D7F26" w:rsidRDefault="007D7F26" w:rsidP="007D7F26">
      <w:r>
        <w:t xml:space="preserve">    },</w:t>
      </w:r>
    </w:p>
    <w:p w14:paraId="7761A675" w14:textId="77777777" w:rsidR="007D7F26" w:rsidRDefault="007D7F26" w:rsidP="007D7F26">
      <w:r>
        <w:t xml:space="preserve">    {</w:t>
      </w:r>
    </w:p>
    <w:p w14:paraId="783BDCD9" w14:textId="77777777" w:rsidR="007D7F26" w:rsidRDefault="007D7F26" w:rsidP="007D7F26">
      <w:r>
        <w:t xml:space="preserve">      "id": 15,</w:t>
      </w:r>
    </w:p>
    <w:p w14:paraId="2B9464E6" w14:textId="77777777" w:rsidR="007D7F26" w:rsidRDefault="007D7F26" w:rsidP="007D7F26">
      <w:r>
        <w:t xml:space="preserve">      "title": "ancilla urbs votum Final Exam",</w:t>
      </w:r>
    </w:p>
    <w:p w14:paraId="76EF8CF7" w14:textId="77777777" w:rsidR="007D7F26" w:rsidRDefault="007D7F26" w:rsidP="007D7F26">
      <w:r>
        <w:t xml:space="preserve">      "grade": 13.71,</w:t>
      </w:r>
    </w:p>
    <w:p w14:paraId="5EFFCF86" w14:textId="77777777" w:rsidR="007D7F26" w:rsidRDefault="007D7F26" w:rsidP="007D7F26">
      <w:r>
        <w:t xml:space="preserve">      "studentId": 195,</w:t>
      </w:r>
    </w:p>
    <w:p w14:paraId="16C921D2" w14:textId="77777777" w:rsidR="007D7F26" w:rsidRDefault="007D7F26" w:rsidP="007D7F26">
      <w:r>
        <w:t xml:space="preserve">      "courseId": 2</w:t>
      </w:r>
    </w:p>
    <w:p w14:paraId="3D233C79" w14:textId="77777777" w:rsidR="007D7F26" w:rsidRDefault="007D7F26" w:rsidP="007D7F26">
      <w:r>
        <w:t xml:space="preserve">    },</w:t>
      </w:r>
    </w:p>
    <w:p w14:paraId="0BD3B6DE" w14:textId="77777777" w:rsidR="007D7F26" w:rsidRDefault="007D7F26" w:rsidP="007D7F26">
      <w:r>
        <w:t xml:space="preserve">    {</w:t>
      </w:r>
    </w:p>
    <w:p w14:paraId="541B0C02" w14:textId="77777777" w:rsidR="007D7F26" w:rsidRDefault="007D7F26" w:rsidP="007D7F26">
      <w:r>
        <w:t xml:space="preserve">      "id": 16,</w:t>
      </w:r>
    </w:p>
    <w:p w14:paraId="2CA88CC2" w14:textId="77777777" w:rsidR="007D7F26" w:rsidRDefault="007D7F26" w:rsidP="007D7F26">
      <w:r>
        <w:t xml:space="preserve">      "title": "ancilla urbs votum Final Exam",</w:t>
      </w:r>
    </w:p>
    <w:p w14:paraId="592CB4C2" w14:textId="77777777" w:rsidR="007D7F26" w:rsidRDefault="007D7F26" w:rsidP="007D7F26">
      <w:r>
        <w:t xml:space="preserve">      "grade": 30.72,</w:t>
      </w:r>
    </w:p>
    <w:p w14:paraId="231F5EDB" w14:textId="77777777" w:rsidR="007D7F26" w:rsidRDefault="007D7F26" w:rsidP="007D7F26">
      <w:r>
        <w:t xml:space="preserve">      "studentId": 113,</w:t>
      </w:r>
    </w:p>
    <w:p w14:paraId="0586AC03" w14:textId="77777777" w:rsidR="007D7F26" w:rsidRDefault="007D7F26" w:rsidP="007D7F26">
      <w:r>
        <w:t xml:space="preserve">      "courseId": 2</w:t>
      </w:r>
    </w:p>
    <w:p w14:paraId="1A81A843" w14:textId="77777777" w:rsidR="007D7F26" w:rsidRDefault="007D7F26" w:rsidP="007D7F26">
      <w:r>
        <w:t xml:space="preserve">    },</w:t>
      </w:r>
    </w:p>
    <w:p w14:paraId="7B20DC84" w14:textId="77777777" w:rsidR="007D7F26" w:rsidRDefault="007D7F26" w:rsidP="007D7F26">
      <w:r>
        <w:t xml:space="preserve">    {</w:t>
      </w:r>
    </w:p>
    <w:p w14:paraId="36B8AD6A" w14:textId="77777777" w:rsidR="007D7F26" w:rsidRDefault="007D7F26" w:rsidP="007D7F26">
      <w:r>
        <w:t xml:space="preserve">      "id": 17,</w:t>
      </w:r>
    </w:p>
    <w:p w14:paraId="65E17FEA" w14:textId="77777777" w:rsidR="007D7F26" w:rsidRDefault="007D7F26" w:rsidP="007D7F26">
      <w:r>
        <w:t xml:space="preserve">      "title": "ancilla urbs votum Final Exam",</w:t>
      </w:r>
    </w:p>
    <w:p w14:paraId="16F52DFE" w14:textId="77777777" w:rsidR="007D7F26" w:rsidRDefault="007D7F26" w:rsidP="007D7F26">
      <w:r>
        <w:t xml:space="preserve">      "grade": 79.73,</w:t>
      </w:r>
    </w:p>
    <w:p w14:paraId="56F23806" w14:textId="77777777" w:rsidR="007D7F26" w:rsidRDefault="007D7F26" w:rsidP="007D7F26">
      <w:r>
        <w:t xml:space="preserve">      "studentId": 90,</w:t>
      </w:r>
    </w:p>
    <w:p w14:paraId="255C1459" w14:textId="77777777" w:rsidR="007D7F26" w:rsidRDefault="007D7F26" w:rsidP="007D7F26">
      <w:r>
        <w:t xml:space="preserve">      "courseId": 2</w:t>
      </w:r>
    </w:p>
    <w:p w14:paraId="58856FD3" w14:textId="77777777" w:rsidR="007D7F26" w:rsidRDefault="007D7F26" w:rsidP="007D7F26">
      <w:r>
        <w:t xml:space="preserve">    },</w:t>
      </w:r>
    </w:p>
    <w:p w14:paraId="121FD529" w14:textId="77777777" w:rsidR="007D7F26" w:rsidRDefault="007D7F26" w:rsidP="007D7F26">
      <w:r>
        <w:t xml:space="preserve">    {</w:t>
      </w:r>
    </w:p>
    <w:p w14:paraId="6A4141C3" w14:textId="77777777" w:rsidR="007D7F26" w:rsidRDefault="007D7F26" w:rsidP="007D7F26">
      <w:r>
        <w:t xml:space="preserve">      "id": 18,</w:t>
      </w:r>
    </w:p>
    <w:p w14:paraId="6484B4B2" w14:textId="77777777" w:rsidR="007D7F26" w:rsidRDefault="007D7F26" w:rsidP="007D7F26">
      <w:r>
        <w:t xml:space="preserve">      "title": "ancilla urbs votum Final Exam",</w:t>
      </w:r>
    </w:p>
    <w:p w14:paraId="52150F38" w14:textId="77777777" w:rsidR="007D7F26" w:rsidRDefault="007D7F26" w:rsidP="007D7F26">
      <w:r>
        <w:t xml:space="preserve">      "grade": 26.4,</w:t>
      </w:r>
    </w:p>
    <w:p w14:paraId="0CF5A92B" w14:textId="77777777" w:rsidR="007D7F26" w:rsidRDefault="007D7F26" w:rsidP="007D7F26">
      <w:r>
        <w:t xml:space="preserve">      "studentId": 89,</w:t>
      </w:r>
    </w:p>
    <w:p w14:paraId="47679795" w14:textId="77777777" w:rsidR="007D7F26" w:rsidRDefault="007D7F26" w:rsidP="007D7F26">
      <w:r>
        <w:t xml:space="preserve">      "courseId": 2</w:t>
      </w:r>
    </w:p>
    <w:p w14:paraId="6C2F1B79" w14:textId="77777777" w:rsidR="007D7F26" w:rsidRDefault="007D7F26" w:rsidP="007D7F26">
      <w:r>
        <w:t xml:space="preserve">    },</w:t>
      </w:r>
    </w:p>
    <w:p w14:paraId="663DE3D2" w14:textId="77777777" w:rsidR="007D7F26" w:rsidRDefault="007D7F26" w:rsidP="007D7F26">
      <w:r>
        <w:t xml:space="preserve">    {</w:t>
      </w:r>
    </w:p>
    <w:p w14:paraId="6F59DAA9" w14:textId="77777777" w:rsidR="007D7F26" w:rsidRDefault="007D7F26" w:rsidP="007D7F26">
      <w:r>
        <w:t xml:space="preserve">      "id": 19,</w:t>
      </w:r>
    </w:p>
    <w:p w14:paraId="65266A65" w14:textId="77777777" w:rsidR="007D7F26" w:rsidRDefault="007D7F26" w:rsidP="007D7F26">
      <w:r>
        <w:t xml:space="preserve">      "title": "ancilla urbs votum Final Exam",</w:t>
      </w:r>
    </w:p>
    <w:p w14:paraId="0DCC9F34" w14:textId="77777777" w:rsidR="007D7F26" w:rsidRDefault="007D7F26" w:rsidP="007D7F26">
      <w:r>
        <w:t xml:space="preserve">      "grade": 61.1,</w:t>
      </w:r>
    </w:p>
    <w:p w14:paraId="7E0440B0" w14:textId="77777777" w:rsidR="007D7F26" w:rsidRDefault="007D7F26" w:rsidP="007D7F26">
      <w:r>
        <w:t xml:space="preserve">      "studentId": 59,</w:t>
      </w:r>
    </w:p>
    <w:p w14:paraId="0432A5FD" w14:textId="77777777" w:rsidR="007D7F26" w:rsidRDefault="007D7F26" w:rsidP="007D7F26">
      <w:r>
        <w:t xml:space="preserve">      "courseId": 2</w:t>
      </w:r>
    </w:p>
    <w:p w14:paraId="26168CBD" w14:textId="77777777" w:rsidR="007D7F26" w:rsidRDefault="007D7F26" w:rsidP="007D7F26">
      <w:r>
        <w:t xml:space="preserve">    },</w:t>
      </w:r>
    </w:p>
    <w:p w14:paraId="4A22007B" w14:textId="77777777" w:rsidR="007D7F26" w:rsidRDefault="007D7F26" w:rsidP="007D7F26">
      <w:r>
        <w:t xml:space="preserve">    {</w:t>
      </w:r>
    </w:p>
    <w:p w14:paraId="15795603" w14:textId="77777777" w:rsidR="007D7F26" w:rsidRDefault="007D7F26" w:rsidP="007D7F26">
      <w:r>
        <w:t xml:space="preserve">      "id": 20,</w:t>
      </w:r>
    </w:p>
    <w:p w14:paraId="6AE57712" w14:textId="77777777" w:rsidR="007D7F26" w:rsidRDefault="007D7F26" w:rsidP="007D7F26">
      <w:r>
        <w:lastRenderedPageBreak/>
        <w:t xml:space="preserve">      "title": "ancilla urbs votum Final Exam",</w:t>
      </w:r>
    </w:p>
    <w:p w14:paraId="0015E069" w14:textId="77777777" w:rsidR="007D7F26" w:rsidRDefault="007D7F26" w:rsidP="007D7F26">
      <w:r>
        <w:t xml:space="preserve">      "grade": 86.52,</w:t>
      </w:r>
    </w:p>
    <w:p w14:paraId="624EBACA" w14:textId="77777777" w:rsidR="007D7F26" w:rsidRDefault="007D7F26" w:rsidP="007D7F26">
      <w:r>
        <w:t xml:space="preserve">      "studentId": 26,</w:t>
      </w:r>
    </w:p>
    <w:p w14:paraId="0160BC64" w14:textId="77777777" w:rsidR="007D7F26" w:rsidRDefault="007D7F26" w:rsidP="007D7F26">
      <w:r>
        <w:t xml:space="preserve">      "courseId": 2</w:t>
      </w:r>
    </w:p>
    <w:p w14:paraId="772803BE" w14:textId="77777777" w:rsidR="007D7F26" w:rsidRDefault="007D7F26" w:rsidP="007D7F26">
      <w:r>
        <w:t xml:space="preserve">    },</w:t>
      </w:r>
    </w:p>
    <w:p w14:paraId="552491CD" w14:textId="77777777" w:rsidR="007D7F26" w:rsidRDefault="007D7F26" w:rsidP="007D7F26">
      <w:r>
        <w:t xml:space="preserve">    {</w:t>
      </w:r>
    </w:p>
    <w:p w14:paraId="76FA3B90" w14:textId="77777777" w:rsidR="007D7F26" w:rsidRDefault="007D7F26" w:rsidP="007D7F26">
      <w:r>
        <w:t xml:space="preserve">      "id": 21,</w:t>
      </w:r>
    </w:p>
    <w:p w14:paraId="78CBF833" w14:textId="77777777" w:rsidR="007D7F26" w:rsidRDefault="007D7F26" w:rsidP="007D7F26">
      <w:r>
        <w:t xml:space="preserve">      "title": "alius beatus demergo Final Exam",</w:t>
      </w:r>
    </w:p>
    <w:p w14:paraId="43FDA427" w14:textId="77777777" w:rsidR="007D7F26" w:rsidRDefault="007D7F26" w:rsidP="007D7F26">
      <w:r>
        <w:t xml:space="preserve">      "grade": 2.71,</w:t>
      </w:r>
    </w:p>
    <w:p w14:paraId="748F4E19" w14:textId="77777777" w:rsidR="007D7F26" w:rsidRDefault="007D7F26" w:rsidP="007D7F26">
      <w:r>
        <w:t xml:space="preserve">      "studentId": 190,</w:t>
      </w:r>
    </w:p>
    <w:p w14:paraId="38B3FE6F" w14:textId="77777777" w:rsidR="007D7F26" w:rsidRDefault="007D7F26" w:rsidP="007D7F26">
      <w:r>
        <w:t xml:space="preserve">      "courseId": 3</w:t>
      </w:r>
    </w:p>
    <w:p w14:paraId="6C34AAA2" w14:textId="77777777" w:rsidR="007D7F26" w:rsidRDefault="007D7F26" w:rsidP="007D7F26">
      <w:r>
        <w:t xml:space="preserve">    },</w:t>
      </w:r>
    </w:p>
    <w:p w14:paraId="3B82FF8A" w14:textId="77777777" w:rsidR="007D7F26" w:rsidRDefault="007D7F26" w:rsidP="007D7F26">
      <w:r>
        <w:t xml:space="preserve">    {</w:t>
      </w:r>
    </w:p>
    <w:p w14:paraId="2B92202F" w14:textId="77777777" w:rsidR="007D7F26" w:rsidRDefault="007D7F26" w:rsidP="007D7F26">
      <w:r>
        <w:t xml:space="preserve">      "id": 22,</w:t>
      </w:r>
    </w:p>
    <w:p w14:paraId="1FE976C1" w14:textId="77777777" w:rsidR="007D7F26" w:rsidRDefault="007D7F26" w:rsidP="007D7F26">
      <w:r>
        <w:t xml:space="preserve">      "title": "alius beatus demergo Final Exam",</w:t>
      </w:r>
    </w:p>
    <w:p w14:paraId="5A7D8F1F" w14:textId="77777777" w:rsidR="007D7F26" w:rsidRDefault="007D7F26" w:rsidP="007D7F26">
      <w:r>
        <w:t xml:space="preserve">      "grade": 50.97,</w:t>
      </w:r>
    </w:p>
    <w:p w14:paraId="1DE87D44" w14:textId="77777777" w:rsidR="007D7F26" w:rsidRDefault="007D7F26" w:rsidP="007D7F26">
      <w:r>
        <w:t xml:space="preserve">      "studentId": 69,</w:t>
      </w:r>
    </w:p>
    <w:p w14:paraId="7B1A6DD8" w14:textId="77777777" w:rsidR="007D7F26" w:rsidRDefault="007D7F26" w:rsidP="007D7F26">
      <w:r>
        <w:t xml:space="preserve">      "courseId": 3</w:t>
      </w:r>
    </w:p>
    <w:p w14:paraId="3FF4F6FF" w14:textId="77777777" w:rsidR="007D7F26" w:rsidRDefault="007D7F26" w:rsidP="007D7F26">
      <w:r>
        <w:t xml:space="preserve">    },</w:t>
      </w:r>
    </w:p>
    <w:p w14:paraId="33B47452" w14:textId="77777777" w:rsidR="007D7F26" w:rsidRDefault="007D7F26" w:rsidP="007D7F26">
      <w:r>
        <w:t xml:space="preserve">    {</w:t>
      </w:r>
    </w:p>
    <w:p w14:paraId="2CDF45E8" w14:textId="77777777" w:rsidR="007D7F26" w:rsidRDefault="007D7F26" w:rsidP="007D7F26">
      <w:r>
        <w:t xml:space="preserve">      "id": 23,</w:t>
      </w:r>
    </w:p>
    <w:p w14:paraId="0C89A023" w14:textId="77777777" w:rsidR="007D7F26" w:rsidRDefault="007D7F26" w:rsidP="007D7F26">
      <w:r>
        <w:t xml:space="preserve">      "title": "alius beatus demergo Final Exam",</w:t>
      </w:r>
    </w:p>
    <w:p w14:paraId="16D123CD" w14:textId="77777777" w:rsidR="007D7F26" w:rsidRDefault="007D7F26" w:rsidP="007D7F26">
      <w:r>
        <w:t xml:space="preserve">      "grade": 13.84,</w:t>
      </w:r>
    </w:p>
    <w:p w14:paraId="70573514" w14:textId="77777777" w:rsidR="007D7F26" w:rsidRDefault="007D7F26" w:rsidP="007D7F26">
      <w:r>
        <w:t xml:space="preserve">      "studentId": 2,</w:t>
      </w:r>
    </w:p>
    <w:p w14:paraId="5C9C36A7" w14:textId="77777777" w:rsidR="007D7F26" w:rsidRDefault="007D7F26" w:rsidP="007D7F26">
      <w:r>
        <w:t xml:space="preserve">      "courseId": 3</w:t>
      </w:r>
    </w:p>
    <w:p w14:paraId="6FE97E34" w14:textId="77777777" w:rsidR="007D7F26" w:rsidRDefault="007D7F26" w:rsidP="007D7F26">
      <w:r>
        <w:t xml:space="preserve">    },</w:t>
      </w:r>
    </w:p>
    <w:p w14:paraId="6B9B936A" w14:textId="77777777" w:rsidR="007D7F26" w:rsidRDefault="007D7F26" w:rsidP="007D7F26">
      <w:r>
        <w:t xml:space="preserve">    {</w:t>
      </w:r>
    </w:p>
    <w:p w14:paraId="4A733362" w14:textId="77777777" w:rsidR="007D7F26" w:rsidRDefault="007D7F26" w:rsidP="007D7F26">
      <w:r>
        <w:t xml:space="preserve">      "id": 24,</w:t>
      </w:r>
    </w:p>
    <w:p w14:paraId="40870367" w14:textId="77777777" w:rsidR="007D7F26" w:rsidRDefault="007D7F26" w:rsidP="007D7F26">
      <w:r>
        <w:t xml:space="preserve">      "title": "alius beatus demergo Final Exam",</w:t>
      </w:r>
    </w:p>
    <w:p w14:paraId="169A673A" w14:textId="77777777" w:rsidR="007D7F26" w:rsidRDefault="007D7F26" w:rsidP="007D7F26">
      <w:r>
        <w:t xml:space="preserve">      "grade": 17.21,</w:t>
      </w:r>
    </w:p>
    <w:p w14:paraId="3C76E99F" w14:textId="77777777" w:rsidR="007D7F26" w:rsidRDefault="007D7F26" w:rsidP="007D7F26">
      <w:r>
        <w:t xml:space="preserve">      "studentId": 45,</w:t>
      </w:r>
    </w:p>
    <w:p w14:paraId="38ED5287" w14:textId="77777777" w:rsidR="007D7F26" w:rsidRDefault="007D7F26" w:rsidP="007D7F26">
      <w:r>
        <w:t xml:space="preserve">      "courseId": 3</w:t>
      </w:r>
    </w:p>
    <w:p w14:paraId="0383CFC0" w14:textId="77777777" w:rsidR="007D7F26" w:rsidRDefault="007D7F26" w:rsidP="007D7F26">
      <w:r>
        <w:t xml:space="preserve">    },</w:t>
      </w:r>
    </w:p>
    <w:p w14:paraId="72C5AFE5" w14:textId="77777777" w:rsidR="007D7F26" w:rsidRDefault="007D7F26" w:rsidP="007D7F26">
      <w:r>
        <w:t xml:space="preserve">    {</w:t>
      </w:r>
    </w:p>
    <w:p w14:paraId="24F9D868" w14:textId="77777777" w:rsidR="007D7F26" w:rsidRDefault="007D7F26" w:rsidP="007D7F26">
      <w:r>
        <w:t xml:space="preserve">      "id": 25,</w:t>
      </w:r>
    </w:p>
    <w:p w14:paraId="1FEFDD22" w14:textId="77777777" w:rsidR="007D7F26" w:rsidRDefault="007D7F26" w:rsidP="007D7F26">
      <w:r>
        <w:t xml:space="preserve">      "title": "alius beatus demergo Final Exam",</w:t>
      </w:r>
    </w:p>
    <w:p w14:paraId="5003228A" w14:textId="77777777" w:rsidR="007D7F26" w:rsidRDefault="007D7F26" w:rsidP="007D7F26">
      <w:r>
        <w:t xml:space="preserve">      "grade": 55.35,</w:t>
      </w:r>
    </w:p>
    <w:p w14:paraId="2350E306" w14:textId="77777777" w:rsidR="007D7F26" w:rsidRDefault="007D7F26" w:rsidP="007D7F26">
      <w:r>
        <w:t xml:space="preserve">      "studentId": 51,</w:t>
      </w:r>
    </w:p>
    <w:p w14:paraId="71221D51" w14:textId="77777777" w:rsidR="007D7F26" w:rsidRDefault="007D7F26" w:rsidP="007D7F26">
      <w:r>
        <w:t xml:space="preserve">      "courseId": 3</w:t>
      </w:r>
    </w:p>
    <w:p w14:paraId="44CB98D9" w14:textId="77777777" w:rsidR="007D7F26" w:rsidRDefault="007D7F26" w:rsidP="007D7F26">
      <w:r>
        <w:t xml:space="preserve">    },</w:t>
      </w:r>
    </w:p>
    <w:p w14:paraId="51B39060" w14:textId="77777777" w:rsidR="007D7F26" w:rsidRDefault="007D7F26" w:rsidP="007D7F26">
      <w:r>
        <w:t xml:space="preserve">    {</w:t>
      </w:r>
    </w:p>
    <w:p w14:paraId="70B6A104" w14:textId="77777777" w:rsidR="007D7F26" w:rsidRDefault="007D7F26" w:rsidP="007D7F26">
      <w:r>
        <w:t xml:space="preserve">      "id": 26,</w:t>
      </w:r>
    </w:p>
    <w:p w14:paraId="294C171B" w14:textId="77777777" w:rsidR="007D7F26" w:rsidRDefault="007D7F26" w:rsidP="007D7F26">
      <w:r>
        <w:lastRenderedPageBreak/>
        <w:t xml:space="preserve">      "title": "alius beatus demergo Final Exam",</w:t>
      </w:r>
    </w:p>
    <w:p w14:paraId="671F3C00" w14:textId="77777777" w:rsidR="007D7F26" w:rsidRDefault="007D7F26" w:rsidP="007D7F26">
      <w:r>
        <w:t xml:space="preserve">      "grade": 99.32,</w:t>
      </w:r>
    </w:p>
    <w:p w14:paraId="344DB9FF" w14:textId="77777777" w:rsidR="007D7F26" w:rsidRDefault="007D7F26" w:rsidP="007D7F26">
      <w:r>
        <w:t xml:space="preserve">      "studentId": 169,</w:t>
      </w:r>
    </w:p>
    <w:p w14:paraId="24E537FE" w14:textId="77777777" w:rsidR="007D7F26" w:rsidRDefault="007D7F26" w:rsidP="007D7F26">
      <w:r>
        <w:t xml:space="preserve">      "courseId": 3</w:t>
      </w:r>
    </w:p>
    <w:p w14:paraId="08A1C246" w14:textId="77777777" w:rsidR="007D7F26" w:rsidRDefault="007D7F26" w:rsidP="007D7F26">
      <w:r>
        <w:t xml:space="preserve">    },</w:t>
      </w:r>
    </w:p>
    <w:p w14:paraId="40A6B758" w14:textId="77777777" w:rsidR="007D7F26" w:rsidRDefault="007D7F26" w:rsidP="007D7F26">
      <w:r>
        <w:t xml:space="preserve">    {</w:t>
      </w:r>
    </w:p>
    <w:p w14:paraId="56D4827C" w14:textId="77777777" w:rsidR="007D7F26" w:rsidRDefault="007D7F26" w:rsidP="007D7F26">
      <w:r>
        <w:t xml:space="preserve">      "id": 27,</w:t>
      </w:r>
    </w:p>
    <w:p w14:paraId="319EAEE2" w14:textId="77777777" w:rsidR="007D7F26" w:rsidRDefault="007D7F26" w:rsidP="007D7F26">
      <w:r>
        <w:t xml:space="preserve">      "title": "alius beatus demergo Final Exam",</w:t>
      </w:r>
    </w:p>
    <w:p w14:paraId="2FA7D3CB" w14:textId="77777777" w:rsidR="007D7F26" w:rsidRDefault="007D7F26" w:rsidP="007D7F26">
      <w:r>
        <w:t xml:space="preserve">      "grade": 22.25,</w:t>
      </w:r>
    </w:p>
    <w:p w14:paraId="5474D55B" w14:textId="77777777" w:rsidR="007D7F26" w:rsidRDefault="007D7F26" w:rsidP="007D7F26">
      <w:r>
        <w:t xml:space="preserve">      "studentId": 32,</w:t>
      </w:r>
    </w:p>
    <w:p w14:paraId="2129F042" w14:textId="77777777" w:rsidR="007D7F26" w:rsidRDefault="007D7F26" w:rsidP="007D7F26">
      <w:r>
        <w:t xml:space="preserve">      "courseId": 3</w:t>
      </w:r>
    </w:p>
    <w:p w14:paraId="60F2D28A" w14:textId="77777777" w:rsidR="007D7F26" w:rsidRDefault="007D7F26" w:rsidP="007D7F26">
      <w:r>
        <w:t xml:space="preserve">    },</w:t>
      </w:r>
    </w:p>
    <w:p w14:paraId="5E83EBAC" w14:textId="77777777" w:rsidR="007D7F26" w:rsidRDefault="007D7F26" w:rsidP="007D7F26">
      <w:r>
        <w:t xml:space="preserve">    {</w:t>
      </w:r>
    </w:p>
    <w:p w14:paraId="05F502C6" w14:textId="77777777" w:rsidR="007D7F26" w:rsidRDefault="007D7F26" w:rsidP="007D7F26">
      <w:r>
        <w:t xml:space="preserve">      "id": 28,</w:t>
      </w:r>
    </w:p>
    <w:p w14:paraId="23781EE1" w14:textId="77777777" w:rsidR="007D7F26" w:rsidRDefault="007D7F26" w:rsidP="007D7F26">
      <w:r>
        <w:t xml:space="preserve">      "title": "alius beatus demergo Final Exam",</w:t>
      </w:r>
    </w:p>
    <w:p w14:paraId="52455303" w14:textId="77777777" w:rsidR="007D7F26" w:rsidRDefault="007D7F26" w:rsidP="007D7F26">
      <w:r>
        <w:t xml:space="preserve">      "grade": 38.17,</w:t>
      </w:r>
    </w:p>
    <w:p w14:paraId="488E798C" w14:textId="77777777" w:rsidR="007D7F26" w:rsidRDefault="007D7F26" w:rsidP="007D7F26">
      <w:r>
        <w:t xml:space="preserve">      "studentId": 122,</w:t>
      </w:r>
    </w:p>
    <w:p w14:paraId="1CD9D970" w14:textId="77777777" w:rsidR="007D7F26" w:rsidRDefault="007D7F26" w:rsidP="007D7F26">
      <w:r>
        <w:t xml:space="preserve">      "courseId": 3</w:t>
      </w:r>
    </w:p>
    <w:p w14:paraId="6C774E8A" w14:textId="77777777" w:rsidR="007D7F26" w:rsidRDefault="007D7F26" w:rsidP="007D7F26">
      <w:r>
        <w:t xml:space="preserve">    },</w:t>
      </w:r>
    </w:p>
    <w:p w14:paraId="380CEE75" w14:textId="77777777" w:rsidR="007D7F26" w:rsidRDefault="007D7F26" w:rsidP="007D7F26">
      <w:r>
        <w:t xml:space="preserve">    {</w:t>
      </w:r>
    </w:p>
    <w:p w14:paraId="6324CEC0" w14:textId="77777777" w:rsidR="007D7F26" w:rsidRDefault="007D7F26" w:rsidP="007D7F26">
      <w:r>
        <w:t xml:space="preserve">      "id": 29,</w:t>
      </w:r>
    </w:p>
    <w:p w14:paraId="161C8A32" w14:textId="77777777" w:rsidR="007D7F26" w:rsidRDefault="007D7F26" w:rsidP="007D7F26">
      <w:r>
        <w:t xml:space="preserve">      "title": "alius beatus demergo Final Exam",</w:t>
      </w:r>
    </w:p>
    <w:p w14:paraId="5FEE6FF6" w14:textId="77777777" w:rsidR="007D7F26" w:rsidRDefault="007D7F26" w:rsidP="007D7F26">
      <w:r>
        <w:t xml:space="preserve">      "grade": 5.56,</w:t>
      </w:r>
    </w:p>
    <w:p w14:paraId="594A1B5D" w14:textId="77777777" w:rsidR="007D7F26" w:rsidRDefault="007D7F26" w:rsidP="007D7F26">
      <w:r>
        <w:t xml:space="preserve">      "studentId": 86,</w:t>
      </w:r>
    </w:p>
    <w:p w14:paraId="0B08A750" w14:textId="77777777" w:rsidR="007D7F26" w:rsidRDefault="007D7F26" w:rsidP="007D7F26">
      <w:r>
        <w:t xml:space="preserve">      "courseId": 3</w:t>
      </w:r>
    </w:p>
    <w:p w14:paraId="66076A72" w14:textId="77777777" w:rsidR="007D7F26" w:rsidRDefault="007D7F26" w:rsidP="007D7F26">
      <w:r>
        <w:t xml:space="preserve">    },</w:t>
      </w:r>
    </w:p>
    <w:p w14:paraId="458B9512" w14:textId="77777777" w:rsidR="007D7F26" w:rsidRDefault="007D7F26" w:rsidP="007D7F26">
      <w:r>
        <w:t xml:space="preserve">    {</w:t>
      </w:r>
    </w:p>
    <w:p w14:paraId="16E29E78" w14:textId="77777777" w:rsidR="007D7F26" w:rsidRDefault="007D7F26" w:rsidP="007D7F26">
      <w:r>
        <w:t xml:space="preserve">      "id": 30,</w:t>
      </w:r>
    </w:p>
    <w:p w14:paraId="0EE62DA6" w14:textId="77777777" w:rsidR="007D7F26" w:rsidRDefault="007D7F26" w:rsidP="007D7F26">
      <w:r>
        <w:t xml:space="preserve">      "title": "alius beatus demergo Final Exam",</w:t>
      </w:r>
    </w:p>
    <w:p w14:paraId="2F71FACB" w14:textId="77777777" w:rsidR="007D7F26" w:rsidRDefault="007D7F26" w:rsidP="007D7F26">
      <w:r>
        <w:t xml:space="preserve">      "grade": 93.59,</w:t>
      </w:r>
    </w:p>
    <w:p w14:paraId="42AF0E25" w14:textId="77777777" w:rsidR="007D7F26" w:rsidRDefault="007D7F26" w:rsidP="007D7F26">
      <w:r>
        <w:t xml:space="preserve">      "studentId": 104,</w:t>
      </w:r>
    </w:p>
    <w:p w14:paraId="50BE7775" w14:textId="77777777" w:rsidR="007D7F26" w:rsidRDefault="007D7F26" w:rsidP="007D7F26">
      <w:r>
        <w:t xml:space="preserve">      "courseId": 3</w:t>
      </w:r>
    </w:p>
    <w:p w14:paraId="35F9B16D" w14:textId="77777777" w:rsidR="007D7F26" w:rsidRDefault="007D7F26" w:rsidP="007D7F26">
      <w:r>
        <w:t xml:space="preserve">    },</w:t>
      </w:r>
    </w:p>
    <w:p w14:paraId="471867FB" w14:textId="77777777" w:rsidR="007D7F26" w:rsidRDefault="007D7F26" w:rsidP="007D7F26">
      <w:r>
        <w:t xml:space="preserve">    {</w:t>
      </w:r>
    </w:p>
    <w:p w14:paraId="0E59E9AB" w14:textId="77777777" w:rsidR="007D7F26" w:rsidRDefault="007D7F26" w:rsidP="007D7F26">
      <w:r>
        <w:t xml:space="preserve">      "id": 31,</w:t>
      </w:r>
    </w:p>
    <w:p w14:paraId="2A6604A9" w14:textId="77777777" w:rsidR="007D7F26" w:rsidRDefault="007D7F26" w:rsidP="007D7F26">
      <w:r>
        <w:t xml:space="preserve">      "title": "conturbo exercitationem ara Final Exam",</w:t>
      </w:r>
    </w:p>
    <w:p w14:paraId="26CDA26F" w14:textId="77777777" w:rsidR="007D7F26" w:rsidRDefault="007D7F26" w:rsidP="007D7F26">
      <w:r>
        <w:t xml:space="preserve">      "grade": 12.79,</w:t>
      </w:r>
    </w:p>
    <w:p w14:paraId="39DD4A66" w14:textId="77777777" w:rsidR="007D7F26" w:rsidRDefault="007D7F26" w:rsidP="007D7F26">
      <w:r>
        <w:t xml:space="preserve">      "studentId": 187,</w:t>
      </w:r>
    </w:p>
    <w:p w14:paraId="797C0F3B" w14:textId="77777777" w:rsidR="007D7F26" w:rsidRDefault="007D7F26" w:rsidP="007D7F26">
      <w:r>
        <w:t xml:space="preserve">      "courseId": 4</w:t>
      </w:r>
    </w:p>
    <w:p w14:paraId="27614505" w14:textId="77777777" w:rsidR="007D7F26" w:rsidRDefault="007D7F26" w:rsidP="007D7F26">
      <w:r>
        <w:t xml:space="preserve">    },</w:t>
      </w:r>
    </w:p>
    <w:p w14:paraId="59A18A96" w14:textId="77777777" w:rsidR="007D7F26" w:rsidRDefault="007D7F26" w:rsidP="007D7F26">
      <w:r>
        <w:t xml:space="preserve">    {</w:t>
      </w:r>
    </w:p>
    <w:p w14:paraId="254E780E" w14:textId="77777777" w:rsidR="007D7F26" w:rsidRDefault="007D7F26" w:rsidP="007D7F26">
      <w:r>
        <w:t xml:space="preserve">      "id": 32,</w:t>
      </w:r>
    </w:p>
    <w:p w14:paraId="4E608993" w14:textId="77777777" w:rsidR="007D7F26" w:rsidRDefault="007D7F26" w:rsidP="007D7F26">
      <w:r>
        <w:lastRenderedPageBreak/>
        <w:t xml:space="preserve">      "title": "conturbo exercitationem ara Final Exam",</w:t>
      </w:r>
    </w:p>
    <w:p w14:paraId="688ABA18" w14:textId="77777777" w:rsidR="007D7F26" w:rsidRDefault="007D7F26" w:rsidP="007D7F26">
      <w:r>
        <w:t xml:space="preserve">      "grade": 16.37,</w:t>
      </w:r>
    </w:p>
    <w:p w14:paraId="2D1227ED" w14:textId="77777777" w:rsidR="007D7F26" w:rsidRDefault="007D7F26" w:rsidP="007D7F26">
      <w:r>
        <w:t xml:space="preserve">      "studentId": 115,</w:t>
      </w:r>
    </w:p>
    <w:p w14:paraId="2C927695" w14:textId="77777777" w:rsidR="007D7F26" w:rsidRDefault="007D7F26" w:rsidP="007D7F26">
      <w:r>
        <w:t xml:space="preserve">      "courseId": 4</w:t>
      </w:r>
    </w:p>
    <w:p w14:paraId="09DBF08C" w14:textId="77777777" w:rsidR="007D7F26" w:rsidRDefault="007D7F26" w:rsidP="007D7F26">
      <w:r>
        <w:t xml:space="preserve">    },</w:t>
      </w:r>
    </w:p>
    <w:p w14:paraId="55A7EA19" w14:textId="77777777" w:rsidR="007D7F26" w:rsidRDefault="007D7F26" w:rsidP="007D7F26">
      <w:r>
        <w:t xml:space="preserve">    {</w:t>
      </w:r>
    </w:p>
    <w:p w14:paraId="25CCA69D" w14:textId="77777777" w:rsidR="007D7F26" w:rsidRDefault="007D7F26" w:rsidP="007D7F26">
      <w:r>
        <w:t xml:space="preserve">      "id": 33,</w:t>
      </w:r>
    </w:p>
    <w:p w14:paraId="37208D3B" w14:textId="77777777" w:rsidR="007D7F26" w:rsidRDefault="007D7F26" w:rsidP="007D7F26">
      <w:r>
        <w:t xml:space="preserve">      "title": "conturbo exercitationem ara Final Exam",</w:t>
      </w:r>
    </w:p>
    <w:p w14:paraId="76D6F31C" w14:textId="77777777" w:rsidR="007D7F26" w:rsidRDefault="007D7F26" w:rsidP="007D7F26">
      <w:r>
        <w:t xml:space="preserve">      "grade": 65.11,</w:t>
      </w:r>
    </w:p>
    <w:p w14:paraId="2F3981D8" w14:textId="77777777" w:rsidR="007D7F26" w:rsidRDefault="007D7F26" w:rsidP="007D7F26">
      <w:r>
        <w:t xml:space="preserve">      "studentId": 95,</w:t>
      </w:r>
    </w:p>
    <w:p w14:paraId="4C36FAEF" w14:textId="77777777" w:rsidR="007D7F26" w:rsidRDefault="007D7F26" w:rsidP="007D7F26">
      <w:r>
        <w:t xml:space="preserve">      "courseId": 4</w:t>
      </w:r>
    </w:p>
    <w:p w14:paraId="744576E4" w14:textId="77777777" w:rsidR="007D7F26" w:rsidRDefault="007D7F26" w:rsidP="007D7F26">
      <w:r>
        <w:t xml:space="preserve">    },</w:t>
      </w:r>
    </w:p>
    <w:p w14:paraId="27EF0164" w14:textId="77777777" w:rsidR="007D7F26" w:rsidRDefault="007D7F26" w:rsidP="007D7F26">
      <w:r>
        <w:t xml:space="preserve">    {</w:t>
      </w:r>
    </w:p>
    <w:p w14:paraId="171516D9" w14:textId="77777777" w:rsidR="007D7F26" w:rsidRDefault="007D7F26" w:rsidP="007D7F26">
      <w:r>
        <w:t xml:space="preserve">      "id": 34,</w:t>
      </w:r>
    </w:p>
    <w:p w14:paraId="1F1A3B2E" w14:textId="77777777" w:rsidR="007D7F26" w:rsidRDefault="007D7F26" w:rsidP="007D7F26">
      <w:r>
        <w:t xml:space="preserve">      "title": "conturbo exercitationem ara Final Exam",</w:t>
      </w:r>
    </w:p>
    <w:p w14:paraId="4C5D1DF7" w14:textId="77777777" w:rsidR="007D7F26" w:rsidRDefault="007D7F26" w:rsidP="007D7F26">
      <w:r>
        <w:t xml:space="preserve">      "grade": 65.04,</w:t>
      </w:r>
    </w:p>
    <w:p w14:paraId="2B5366CC" w14:textId="77777777" w:rsidR="007D7F26" w:rsidRDefault="007D7F26" w:rsidP="007D7F26">
      <w:r>
        <w:t xml:space="preserve">      "studentId": 127,</w:t>
      </w:r>
    </w:p>
    <w:p w14:paraId="399B6053" w14:textId="77777777" w:rsidR="007D7F26" w:rsidRDefault="007D7F26" w:rsidP="007D7F26">
      <w:r>
        <w:t xml:space="preserve">      "courseId": 4</w:t>
      </w:r>
    </w:p>
    <w:p w14:paraId="18CB1D2E" w14:textId="77777777" w:rsidR="007D7F26" w:rsidRDefault="007D7F26" w:rsidP="007D7F26">
      <w:r>
        <w:t xml:space="preserve">    },</w:t>
      </w:r>
    </w:p>
    <w:p w14:paraId="432B3D0F" w14:textId="77777777" w:rsidR="007D7F26" w:rsidRDefault="007D7F26" w:rsidP="007D7F26">
      <w:r>
        <w:t xml:space="preserve">    {</w:t>
      </w:r>
    </w:p>
    <w:p w14:paraId="6CD24FFF" w14:textId="77777777" w:rsidR="007D7F26" w:rsidRDefault="007D7F26" w:rsidP="007D7F26">
      <w:r>
        <w:t xml:space="preserve">      "id": 35,</w:t>
      </w:r>
    </w:p>
    <w:p w14:paraId="5B53EAE3" w14:textId="77777777" w:rsidR="007D7F26" w:rsidRDefault="007D7F26" w:rsidP="007D7F26">
      <w:r>
        <w:t xml:space="preserve">      "title": "conturbo exercitationem ara Final Exam",</w:t>
      </w:r>
    </w:p>
    <w:p w14:paraId="3D66ED0B" w14:textId="77777777" w:rsidR="007D7F26" w:rsidRDefault="007D7F26" w:rsidP="007D7F26">
      <w:r>
        <w:t xml:space="preserve">      "grade": 94.36,</w:t>
      </w:r>
    </w:p>
    <w:p w14:paraId="30A08C06" w14:textId="77777777" w:rsidR="007D7F26" w:rsidRDefault="007D7F26" w:rsidP="007D7F26">
      <w:r>
        <w:t xml:space="preserve">      "studentId": 113,</w:t>
      </w:r>
    </w:p>
    <w:p w14:paraId="1A289188" w14:textId="77777777" w:rsidR="007D7F26" w:rsidRDefault="007D7F26" w:rsidP="007D7F26">
      <w:r>
        <w:t xml:space="preserve">      "courseId": 4</w:t>
      </w:r>
    </w:p>
    <w:p w14:paraId="2163CF99" w14:textId="77777777" w:rsidR="007D7F26" w:rsidRDefault="007D7F26" w:rsidP="007D7F26">
      <w:r>
        <w:t xml:space="preserve">    },</w:t>
      </w:r>
    </w:p>
    <w:p w14:paraId="0D1FD51C" w14:textId="77777777" w:rsidR="007D7F26" w:rsidRDefault="007D7F26" w:rsidP="007D7F26">
      <w:r>
        <w:t xml:space="preserve">    {</w:t>
      </w:r>
    </w:p>
    <w:p w14:paraId="193F5350" w14:textId="77777777" w:rsidR="007D7F26" w:rsidRDefault="007D7F26" w:rsidP="007D7F26">
      <w:r>
        <w:t xml:space="preserve">      "id": 36,</w:t>
      </w:r>
    </w:p>
    <w:p w14:paraId="2D6BEA1F" w14:textId="77777777" w:rsidR="007D7F26" w:rsidRDefault="007D7F26" w:rsidP="007D7F26">
      <w:r>
        <w:t xml:space="preserve">      "title": "conturbo exercitationem ara Final Exam",</w:t>
      </w:r>
    </w:p>
    <w:p w14:paraId="20017ABC" w14:textId="77777777" w:rsidR="007D7F26" w:rsidRDefault="007D7F26" w:rsidP="007D7F26">
      <w:r>
        <w:t xml:space="preserve">      "grade": 42.63,</w:t>
      </w:r>
    </w:p>
    <w:p w14:paraId="73CE3F1B" w14:textId="77777777" w:rsidR="007D7F26" w:rsidRDefault="007D7F26" w:rsidP="007D7F26">
      <w:r>
        <w:t xml:space="preserve">      "studentId": 55,</w:t>
      </w:r>
    </w:p>
    <w:p w14:paraId="4A57F395" w14:textId="77777777" w:rsidR="007D7F26" w:rsidRDefault="007D7F26" w:rsidP="007D7F26">
      <w:r>
        <w:t xml:space="preserve">      "courseId": 4</w:t>
      </w:r>
    </w:p>
    <w:p w14:paraId="2B286FE0" w14:textId="77777777" w:rsidR="007D7F26" w:rsidRDefault="007D7F26" w:rsidP="007D7F26">
      <w:r>
        <w:t xml:space="preserve">    },</w:t>
      </w:r>
    </w:p>
    <w:p w14:paraId="4958A88F" w14:textId="77777777" w:rsidR="007D7F26" w:rsidRDefault="007D7F26" w:rsidP="007D7F26">
      <w:r>
        <w:t xml:space="preserve">    {</w:t>
      </w:r>
    </w:p>
    <w:p w14:paraId="69475B06" w14:textId="77777777" w:rsidR="007D7F26" w:rsidRDefault="007D7F26" w:rsidP="007D7F26">
      <w:r>
        <w:t xml:space="preserve">      "id": 37,</w:t>
      </w:r>
    </w:p>
    <w:p w14:paraId="717BF6A7" w14:textId="77777777" w:rsidR="007D7F26" w:rsidRDefault="007D7F26" w:rsidP="007D7F26">
      <w:r>
        <w:t xml:space="preserve">      "title": "conturbo exercitationem ara Final Exam",</w:t>
      </w:r>
    </w:p>
    <w:p w14:paraId="3BB26013" w14:textId="77777777" w:rsidR="007D7F26" w:rsidRDefault="007D7F26" w:rsidP="007D7F26">
      <w:r>
        <w:t xml:space="preserve">      "grade": 26.44,</w:t>
      </w:r>
    </w:p>
    <w:p w14:paraId="451C9909" w14:textId="77777777" w:rsidR="007D7F26" w:rsidRDefault="007D7F26" w:rsidP="007D7F26">
      <w:r>
        <w:t xml:space="preserve">      "studentId": 25,</w:t>
      </w:r>
    </w:p>
    <w:p w14:paraId="7527C9D4" w14:textId="77777777" w:rsidR="007D7F26" w:rsidRDefault="007D7F26" w:rsidP="007D7F26">
      <w:r>
        <w:t xml:space="preserve">      "courseId": 4</w:t>
      </w:r>
    </w:p>
    <w:p w14:paraId="1276C8DF" w14:textId="77777777" w:rsidR="007D7F26" w:rsidRDefault="007D7F26" w:rsidP="007D7F26">
      <w:r>
        <w:t xml:space="preserve">    },</w:t>
      </w:r>
    </w:p>
    <w:p w14:paraId="7204DA6A" w14:textId="77777777" w:rsidR="007D7F26" w:rsidRDefault="007D7F26" w:rsidP="007D7F26">
      <w:r>
        <w:t xml:space="preserve">    {</w:t>
      </w:r>
    </w:p>
    <w:p w14:paraId="3F3C18AF" w14:textId="77777777" w:rsidR="007D7F26" w:rsidRDefault="007D7F26" w:rsidP="007D7F26">
      <w:r>
        <w:t xml:space="preserve">      "id": 38,</w:t>
      </w:r>
    </w:p>
    <w:p w14:paraId="7F8BB4EE" w14:textId="77777777" w:rsidR="007D7F26" w:rsidRDefault="007D7F26" w:rsidP="007D7F26">
      <w:r>
        <w:lastRenderedPageBreak/>
        <w:t xml:space="preserve">      "title": "conturbo exercitationem ara Final Exam",</w:t>
      </w:r>
    </w:p>
    <w:p w14:paraId="2DA919FB" w14:textId="77777777" w:rsidR="007D7F26" w:rsidRDefault="007D7F26" w:rsidP="007D7F26">
      <w:r>
        <w:t xml:space="preserve">      "grade": 71.18,</w:t>
      </w:r>
    </w:p>
    <w:p w14:paraId="4B566DE7" w14:textId="77777777" w:rsidR="007D7F26" w:rsidRDefault="007D7F26" w:rsidP="007D7F26">
      <w:r>
        <w:t xml:space="preserve">      "studentId": 28,</w:t>
      </w:r>
    </w:p>
    <w:p w14:paraId="4DC307D7" w14:textId="77777777" w:rsidR="007D7F26" w:rsidRDefault="007D7F26" w:rsidP="007D7F26">
      <w:r>
        <w:t xml:space="preserve">      "courseId": 4</w:t>
      </w:r>
    </w:p>
    <w:p w14:paraId="4E10A38A" w14:textId="77777777" w:rsidR="007D7F26" w:rsidRDefault="007D7F26" w:rsidP="007D7F26">
      <w:r>
        <w:t xml:space="preserve">    },</w:t>
      </w:r>
    </w:p>
    <w:p w14:paraId="6F5EB634" w14:textId="77777777" w:rsidR="007D7F26" w:rsidRDefault="007D7F26" w:rsidP="007D7F26">
      <w:r>
        <w:t xml:space="preserve">    {</w:t>
      </w:r>
    </w:p>
    <w:p w14:paraId="1F80D743" w14:textId="77777777" w:rsidR="007D7F26" w:rsidRDefault="007D7F26" w:rsidP="007D7F26">
      <w:r>
        <w:t xml:space="preserve">      "id": 39,</w:t>
      </w:r>
    </w:p>
    <w:p w14:paraId="2CCEEE3F" w14:textId="77777777" w:rsidR="007D7F26" w:rsidRDefault="007D7F26" w:rsidP="007D7F26">
      <w:r>
        <w:t xml:space="preserve">      "title": "conturbo exercitationem ara Final Exam",</w:t>
      </w:r>
    </w:p>
    <w:p w14:paraId="1996B69D" w14:textId="77777777" w:rsidR="007D7F26" w:rsidRDefault="007D7F26" w:rsidP="007D7F26">
      <w:r>
        <w:t xml:space="preserve">      "grade": 84.56,</w:t>
      </w:r>
    </w:p>
    <w:p w14:paraId="45E862B3" w14:textId="77777777" w:rsidR="007D7F26" w:rsidRDefault="007D7F26" w:rsidP="007D7F26">
      <w:r>
        <w:t xml:space="preserve">      "studentId": 200,</w:t>
      </w:r>
    </w:p>
    <w:p w14:paraId="7F1F59AB" w14:textId="77777777" w:rsidR="007D7F26" w:rsidRDefault="007D7F26" w:rsidP="007D7F26">
      <w:r>
        <w:t xml:space="preserve">      "courseId": 4</w:t>
      </w:r>
    </w:p>
    <w:p w14:paraId="70C003DB" w14:textId="77777777" w:rsidR="007D7F26" w:rsidRDefault="007D7F26" w:rsidP="007D7F26">
      <w:r>
        <w:t xml:space="preserve">    },</w:t>
      </w:r>
    </w:p>
    <w:p w14:paraId="1160E9D0" w14:textId="77777777" w:rsidR="007D7F26" w:rsidRDefault="007D7F26" w:rsidP="007D7F26">
      <w:r>
        <w:t xml:space="preserve">    {</w:t>
      </w:r>
    </w:p>
    <w:p w14:paraId="4DF690C7" w14:textId="77777777" w:rsidR="007D7F26" w:rsidRDefault="007D7F26" w:rsidP="007D7F26">
      <w:r>
        <w:t xml:space="preserve">      "id": 40,</w:t>
      </w:r>
    </w:p>
    <w:p w14:paraId="071CEF53" w14:textId="77777777" w:rsidR="007D7F26" w:rsidRDefault="007D7F26" w:rsidP="007D7F26">
      <w:r>
        <w:t xml:space="preserve">      "title": "conturbo exercitationem ara Final Exam",</w:t>
      </w:r>
    </w:p>
    <w:p w14:paraId="7C15EC23" w14:textId="77777777" w:rsidR="007D7F26" w:rsidRDefault="007D7F26" w:rsidP="007D7F26">
      <w:r>
        <w:t xml:space="preserve">      "grade": 15.76,</w:t>
      </w:r>
    </w:p>
    <w:p w14:paraId="7010E243" w14:textId="77777777" w:rsidR="007D7F26" w:rsidRDefault="007D7F26" w:rsidP="007D7F26">
      <w:r>
        <w:t xml:space="preserve">      "studentId": 33,</w:t>
      </w:r>
    </w:p>
    <w:p w14:paraId="52C52597" w14:textId="77777777" w:rsidR="007D7F26" w:rsidRDefault="007D7F26" w:rsidP="007D7F26">
      <w:r>
        <w:t xml:space="preserve">      "courseId": 4</w:t>
      </w:r>
    </w:p>
    <w:p w14:paraId="703FF86E" w14:textId="77777777" w:rsidR="007D7F26" w:rsidRDefault="007D7F26" w:rsidP="007D7F26">
      <w:r>
        <w:t xml:space="preserve">    },</w:t>
      </w:r>
    </w:p>
    <w:p w14:paraId="612A8759" w14:textId="77777777" w:rsidR="007D7F26" w:rsidRDefault="007D7F26" w:rsidP="007D7F26">
      <w:r>
        <w:t xml:space="preserve">    {</w:t>
      </w:r>
    </w:p>
    <w:p w14:paraId="3797570C" w14:textId="77777777" w:rsidR="007D7F26" w:rsidRDefault="007D7F26" w:rsidP="007D7F26">
      <w:r>
        <w:t xml:space="preserve">      "id": 41,</w:t>
      </w:r>
    </w:p>
    <w:p w14:paraId="43F3288C" w14:textId="77777777" w:rsidR="007D7F26" w:rsidRDefault="007D7F26" w:rsidP="007D7F26">
      <w:r>
        <w:t xml:space="preserve">      "title": "sophismata magni trepide Final Exam",</w:t>
      </w:r>
    </w:p>
    <w:p w14:paraId="62675DBF" w14:textId="77777777" w:rsidR="007D7F26" w:rsidRDefault="007D7F26" w:rsidP="007D7F26">
      <w:r>
        <w:t xml:space="preserve">      "grade": 78.69,</w:t>
      </w:r>
    </w:p>
    <w:p w14:paraId="32844EE4" w14:textId="77777777" w:rsidR="007D7F26" w:rsidRDefault="007D7F26" w:rsidP="007D7F26">
      <w:r>
        <w:t xml:space="preserve">      "studentId": 56,</w:t>
      </w:r>
    </w:p>
    <w:p w14:paraId="18D346E4" w14:textId="77777777" w:rsidR="007D7F26" w:rsidRDefault="007D7F26" w:rsidP="007D7F26">
      <w:r>
        <w:t xml:space="preserve">      "courseId": 5</w:t>
      </w:r>
    </w:p>
    <w:p w14:paraId="7C5345EE" w14:textId="77777777" w:rsidR="007D7F26" w:rsidRDefault="007D7F26" w:rsidP="007D7F26">
      <w:r>
        <w:t xml:space="preserve">    },</w:t>
      </w:r>
    </w:p>
    <w:p w14:paraId="21AEC901" w14:textId="77777777" w:rsidR="007D7F26" w:rsidRDefault="007D7F26" w:rsidP="007D7F26">
      <w:r>
        <w:t xml:space="preserve">    {</w:t>
      </w:r>
    </w:p>
    <w:p w14:paraId="4961E37C" w14:textId="77777777" w:rsidR="007D7F26" w:rsidRDefault="007D7F26" w:rsidP="007D7F26">
      <w:r>
        <w:t xml:space="preserve">      "id": 42,</w:t>
      </w:r>
    </w:p>
    <w:p w14:paraId="4B60E7C2" w14:textId="77777777" w:rsidR="007D7F26" w:rsidRDefault="007D7F26" w:rsidP="007D7F26">
      <w:r>
        <w:t xml:space="preserve">      "title": "sophismata magni trepide Final Exam",</w:t>
      </w:r>
    </w:p>
    <w:p w14:paraId="5FA7E3E7" w14:textId="77777777" w:rsidR="007D7F26" w:rsidRDefault="007D7F26" w:rsidP="007D7F26">
      <w:r>
        <w:t xml:space="preserve">      "grade": 13.05,</w:t>
      </w:r>
    </w:p>
    <w:p w14:paraId="46DEFA5F" w14:textId="77777777" w:rsidR="007D7F26" w:rsidRDefault="007D7F26" w:rsidP="007D7F26">
      <w:r>
        <w:t xml:space="preserve">      "studentId": 172,</w:t>
      </w:r>
    </w:p>
    <w:p w14:paraId="7337E61A" w14:textId="77777777" w:rsidR="007D7F26" w:rsidRDefault="007D7F26" w:rsidP="007D7F26">
      <w:r>
        <w:t xml:space="preserve">      "courseId": 5</w:t>
      </w:r>
    </w:p>
    <w:p w14:paraId="42835A3F" w14:textId="77777777" w:rsidR="007D7F26" w:rsidRDefault="007D7F26" w:rsidP="007D7F26">
      <w:r>
        <w:t xml:space="preserve">    },</w:t>
      </w:r>
    </w:p>
    <w:p w14:paraId="442A04D1" w14:textId="77777777" w:rsidR="007D7F26" w:rsidRDefault="007D7F26" w:rsidP="007D7F26">
      <w:r>
        <w:t xml:space="preserve">    {</w:t>
      </w:r>
    </w:p>
    <w:p w14:paraId="1B07AF47" w14:textId="77777777" w:rsidR="007D7F26" w:rsidRDefault="007D7F26" w:rsidP="007D7F26">
      <w:r>
        <w:t xml:space="preserve">      "id": 43,</w:t>
      </w:r>
    </w:p>
    <w:p w14:paraId="10DBF91C" w14:textId="77777777" w:rsidR="007D7F26" w:rsidRDefault="007D7F26" w:rsidP="007D7F26">
      <w:r>
        <w:t xml:space="preserve">      "title": "sophismata magni trepide Final Exam",</w:t>
      </w:r>
    </w:p>
    <w:p w14:paraId="61F05121" w14:textId="77777777" w:rsidR="007D7F26" w:rsidRDefault="007D7F26" w:rsidP="007D7F26">
      <w:r>
        <w:t xml:space="preserve">      "grade": 98.3,</w:t>
      </w:r>
    </w:p>
    <w:p w14:paraId="5B655466" w14:textId="77777777" w:rsidR="007D7F26" w:rsidRDefault="007D7F26" w:rsidP="007D7F26">
      <w:r>
        <w:t xml:space="preserve">      "studentId": 45,</w:t>
      </w:r>
    </w:p>
    <w:p w14:paraId="5963BF18" w14:textId="77777777" w:rsidR="007D7F26" w:rsidRDefault="007D7F26" w:rsidP="007D7F26">
      <w:r>
        <w:t xml:space="preserve">      "courseId": 5</w:t>
      </w:r>
    </w:p>
    <w:p w14:paraId="62A6E717" w14:textId="77777777" w:rsidR="007D7F26" w:rsidRDefault="007D7F26" w:rsidP="007D7F26">
      <w:r>
        <w:t xml:space="preserve">    },</w:t>
      </w:r>
    </w:p>
    <w:p w14:paraId="37FC425C" w14:textId="77777777" w:rsidR="007D7F26" w:rsidRDefault="007D7F26" w:rsidP="007D7F26">
      <w:r>
        <w:t xml:space="preserve">    {</w:t>
      </w:r>
    </w:p>
    <w:p w14:paraId="638A9791" w14:textId="77777777" w:rsidR="007D7F26" w:rsidRDefault="007D7F26" w:rsidP="007D7F26">
      <w:r>
        <w:t xml:space="preserve">      "id": 44,</w:t>
      </w:r>
    </w:p>
    <w:p w14:paraId="56E56ED7" w14:textId="77777777" w:rsidR="007D7F26" w:rsidRDefault="007D7F26" w:rsidP="007D7F26">
      <w:r>
        <w:lastRenderedPageBreak/>
        <w:t xml:space="preserve">      "title": "sophismata magni trepide Final Exam",</w:t>
      </w:r>
    </w:p>
    <w:p w14:paraId="3ADA0DCA" w14:textId="77777777" w:rsidR="007D7F26" w:rsidRDefault="007D7F26" w:rsidP="007D7F26">
      <w:r>
        <w:t xml:space="preserve">      "grade": 27.68,</w:t>
      </w:r>
    </w:p>
    <w:p w14:paraId="5A4FD67F" w14:textId="77777777" w:rsidR="007D7F26" w:rsidRDefault="007D7F26" w:rsidP="007D7F26">
      <w:r>
        <w:t xml:space="preserve">      "studentId": 89,</w:t>
      </w:r>
    </w:p>
    <w:p w14:paraId="43E4B75A" w14:textId="77777777" w:rsidR="007D7F26" w:rsidRDefault="007D7F26" w:rsidP="007D7F26">
      <w:r>
        <w:t xml:space="preserve">      "courseId": 5</w:t>
      </w:r>
    </w:p>
    <w:p w14:paraId="385AE325" w14:textId="77777777" w:rsidR="007D7F26" w:rsidRDefault="007D7F26" w:rsidP="007D7F26">
      <w:r>
        <w:t xml:space="preserve">    },</w:t>
      </w:r>
    </w:p>
    <w:p w14:paraId="11C8C80E" w14:textId="77777777" w:rsidR="007D7F26" w:rsidRDefault="007D7F26" w:rsidP="007D7F26">
      <w:r>
        <w:t xml:space="preserve">    {</w:t>
      </w:r>
    </w:p>
    <w:p w14:paraId="5EAF6ABF" w14:textId="77777777" w:rsidR="007D7F26" w:rsidRDefault="007D7F26" w:rsidP="007D7F26">
      <w:r>
        <w:t xml:space="preserve">      "id": 45,</w:t>
      </w:r>
    </w:p>
    <w:p w14:paraId="0A9EFAEE" w14:textId="77777777" w:rsidR="007D7F26" w:rsidRDefault="007D7F26" w:rsidP="007D7F26">
      <w:r>
        <w:t xml:space="preserve">      "title": "sophismata magni trepide Final Exam",</w:t>
      </w:r>
    </w:p>
    <w:p w14:paraId="100D3243" w14:textId="77777777" w:rsidR="007D7F26" w:rsidRDefault="007D7F26" w:rsidP="007D7F26">
      <w:r>
        <w:t xml:space="preserve">      "grade": 25.06,</w:t>
      </w:r>
    </w:p>
    <w:p w14:paraId="654DF7D9" w14:textId="77777777" w:rsidR="007D7F26" w:rsidRDefault="007D7F26" w:rsidP="007D7F26">
      <w:r>
        <w:t xml:space="preserve">      "studentId": 192,</w:t>
      </w:r>
    </w:p>
    <w:p w14:paraId="7B2A32EB" w14:textId="77777777" w:rsidR="007D7F26" w:rsidRDefault="007D7F26" w:rsidP="007D7F26">
      <w:r>
        <w:t xml:space="preserve">      "courseId": 5</w:t>
      </w:r>
    </w:p>
    <w:p w14:paraId="1CF06193" w14:textId="77777777" w:rsidR="007D7F26" w:rsidRDefault="007D7F26" w:rsidP="007D7F26">
      <w:r>
        <w:t xml:space="preserve">    },</w:t>
      </w:r>
    </w:p>
    <w:p w14:paraId="4CDC1626" w14:textId="77777777" w:rsidR="007D7F26" w:rsidRDefault="007D7F26" w:rsidP="007D7F26">
      <w:r>
        <w:t xml:space="preserve">    {</w:t>
      </w:r>
    </w:p>
    <w:p w14:paraId="324A902A" w14:textId="77777777" w:rsidR="007D7F26" w:rsidRDefault="007D7F26" w:rsidP="007D7F26">
      <w:r>
        <w:t xml:space="preserve">      "id": 46,</w:t>
      </w:r>
    </w:p>
    <w:p w14:paraId="7189655C" w14:textId="77777777" w:rsidR="007D7F26" w:rsidRDefault="007D7F26" w:rsidP="007D7F26">
      <w:r>
        <w:t xml:space="preserve">      "title": "sophismata magni trepide Final Exam",</w:t>
      </w:r>
    </w:p>
    <w:p w14:paraId="3F026CEA" w14:textId="77777777" w:rsidR="007D7F26" w:rsidRDefault="007D7F26" w:rsidP="007D7F26">
      <w:r>
        <w:t xml:space="preserve">      "grade": 85.67,</w:t>
      </w:r>
    </w:p>
    <w:p w14:paraId="5B191576" w14:textId="77777777" w:rsidR="007D7F26" w:rsidRDefault="007D7F26" w:rsidP="007D7F26">
      <w:r>
        <w:t xml:space="preserve">      "studentId": 125,</w:t>
      </w:r>
    </w:p>
    <w:p w14:paraId="6C594281" w14:textId="77777777" w:rsidR="007D7F26" w:rsidRDefault="007D7F26" w:rsidP="007D7F26">
      <w:r>
        <w:t xml:space="preserve">      "courseId": 5</w:t>
      </w:r>
    </w:p>
    <w:p w14:paraId="37594B9F" w14:textId="77777777" w:rsidR="007D7F26" w:rsidRDefault="007D7F26" w:rsidP="007D7F26">
      <w:r>
        <w:t xml:space="preserve">    },</w:t>
      </w:r>
    </w:p>
    <w:p w14:paraId="77B6D6DE" w14:textId="77777777" w:rsidR="007D7F26" w:rsidRDefault="007D7F26" w:rsidP="007D7F26">
      <w:r>
        <w:t xml:space="preserve">    {</w:t>
      </w:r>
    </w:p>
    <w:p w14:paraId="3C5E071F" w14:textId="77777777" w:rsidR="007D7F26" w:rsidRDefault="007D7F26" w:rsidP="007D7F26">
      <w:r>
        <w:t xml:space="preserve">      "id": 47,</w:t>
      </w:r>
    </w:p>
    <w:p w14:paraId="7E440F7E" w14:textId="77777777" w:rsidR="007D7F26" w:rsidRDefault="007D7F26" w:rsidP="007D7F26">
      <w:r>
        <w:t xml:space="preserve">      "title": "sophismata magni trepide Final Exam",</w:t>
      </w:r>
    </w:p>
    <w:p w14:paraId="14134FCF" w14:textId="77777777" w:rsidR="007D7F26" w:rsidRDefault="007D7F26" w:rsidP="007D7F26">
      <w:r>
        <w:t xml:space="preserve">      "grade": 23.07,</w:t>
      </w:r>
    </w:p>
    <w:p w14:paraId="43E9756A" w14:textId="77777777" w:rsidR="007D7F26" w:rsidRDefault="007D7F26" w:rsidP="007D7F26">
      <w:r>
        <w:t xml:space="preserve">      "studentId": 59,</w:t>
      </w:r>
    </w:p>
    <w:p w14:paraId="6E4A4CB4" w14:textId="77777777" w:rsidR="007D7F26" w:rsidRDefault="007D7F26" w:rsidP="007D7F26">
      <w:r>
        <w:t xml:space="preserve">      "courseId": 5</w:t>
      </w:r>
    </w:p>
    <w:p w14:paraId="336D967E" w14:textId="77777777" w:rsidR="007D7F26" w:rsidRDefault="007D7F26" w:rsidP="007D7F26">
      <w:r>
        <w:t xml:space="preserve">    },</w:t>
      </w:r>
    </w:p>
    <w:p w14:paraId="0E33386B" w14:textId="77777777" w:rsidR="007D7F26" w:rsidRDefault="007D7F26" w:rsidP="007D7F26">
      <w:r>
        <w:t xml:space="preserve">    {</w:t>
      </w:r>
    </w:p>
    <w:p w14:paraId="5E080FC6" w14:textId="77777777" w:rsidR="007D7F26" w:rsidRDefault="007D7F26" w:rsidP="007D7F26">
      <w:r>
        <w:t xml:space="preserve">      "id": 48,</w:t>
      </w:r>
    </w:p>
    <w:p w14:paraId="765213E4" w14:textId="77777777" w:rsidR="007D7F26" w:rsidRDefault="007D7F26" w:rsidP="007D7F26">
      <w:r>
        <w:t xml:space="preserve">      "title": "sophismata magni trepide Final Exam",</w:t>
      </w:r>
    </w:p>
    <w:p w14:paraId="45D2006C" w14:textId="77777777" w:rsidR="007D7F26" w:rsidRDefault="007D7F26" w:rsidP="007D7F26">
      <w:r>
        <w:t xml:space="preserve">      "grade": 16.47,</w:t>
      </w:r>
    </w:p>
    <w:p w14:paraId="24670CF9" w14:textId="77777777" w:rsidR="007D7F26" w:rsidRDefault="007D7F26" w:rsidP="007D7F26">
      <w:r>
        <w:t xml:space="preserve">      "studentId": 28,</w:t>
      </w:r>
    </w:p>
    <w:p w14:paraId="206968DA" w14:textId="77777777" w:rsidR="007D7F26" w:rsidRDefault="007D7F26" w:rsidP="007D7F26">
      <w:r>
        <w:t xml:space="preserve">      "courseId": 5</w:t>
      </w:r>
    </w:p>
    <w:p w14:paraId="06E8361C" w14:textId="77777777" w:rsidR="007D7F26" w:rsidRDefault="007D7F26" w:rsidP="007D7F26">
      <w:r>
        <w:t xml:space="preserve">    },</w:t>
      </w:r>
    </w:p>
    <w:p w14:paraId="15708B85" w14:textId="77777777" w:rsidR="007D7F26" w:rsidRDefault="007D7F26" w:rsidP="007D7F26">
      <w:r>
        <w:t xml:space="preserve">    {</w:t>
      </w:r>
    </w:p>
    <w:p w14:paraId="19A51B66" w14:textId="77777777" w:rsidR="007D7F26" w:rsidRDefault="007D7F26" w:rsidP="007D7F26">
      <w:r>
        <w:t xml:space="preserve">      "id": 49,</w:t>
      </w:r>
    </w:p>
    <w:p w14:paraId="6E18E6BA" w14:textId="77777777" w:rsidR="007D7F26" w:rsidRDefault="007D7F26" w:rsidP="007D7F26">
      <w:r>
        <w:t xml:space="preserve">      "title": "sophismata magni trepide Final Exam",</w:t>
      </w:r>
    </w:p>
    <w:p w14:paraId="4C586322" w14:textId="77777777" w:rsidR="007D7F26" w:rsidRDefault="007D7F26" w:rsidP="007D7F26">
      <w:r>
        <w:t xml:space="preserve">      "grade": 27.33,</w:t>
      </w:r>
    </w:p>
    <w:p w14:paraId="75DFE90A" w14:textId="77777777" w:rsidR="007D7F26" w:rsidRDefault="007D7F26" w:rsidP="007D7F26">
      <w:r>
        <w:t xml:space="preserve">      "studentId": 129,</w:t>
      </w:r>
    </w:p>
    <w:p w14:paraId="29FC0EBC" w14:textId="77777777" w:rsidR="007D7F26" w:rsidRDefault="007D7F26" w:rsidP="007D7F26">
      <w:r>
        <w:t xml:space="preserve">      "courseId": 5</w:t>
      </w:r>
    </w:p>
    <w:p w14:paraId="45CDFD91" w14:textId="77777777" w:rsidR="007D7F26" w:rsidRDefault="007D7F26" w:rsidP="007D7F26">
      <w:r>
        <w:t xml:space="preserve">    },</w:t>
      </w:r>
    </w:p>
    <w:p w14:paraId="0A857128" w14:textId="77777777" w:rsidR="007D7F26" w:rsidRDefault="007D7F26" w:rsidP="007D7F26">
      <w:r>
        <w:t xml:space="preserve">    {</w:t>
      </w:r>
    </w:p>
    <w:p w14:paraId="3C52B7F7" w14:textId="77777777" w:rsidR="007D7F26" w:rsidRDefault="007D7F26" w:rsidP="007D7F26">
      <w:r>
        <w:t xml:space="preserve">      "id": 50,</w:t>
      </w:r>
    </w:p>
    <w:p w14:paraId="4C684D8E" w14:textId="77777777" w:rsidR="007D7F26" w:rsidRDefault="007D7F26" w:rsidP="007D7F26">
      <w:r>
        <w:lastRenderedPageBreak/>
        <w:t xml:space="preserve">      "title": "sophismata magni trepide Final Exam",</w:t>
      </w:r>
    </w:p>
    <w:p w14:paraId="58741DB8" w14:textId="77777777" w:rsidR="007D7F26" w:rsidRDefault="007D7F26" w:rsidP="007D7F26">
      <w:r>
        <w:t xml:space="preserve">      "grade": 28.56,</w:t>
      </w:r>
    </w:p>
    <w:p w14:paraId="79A51393" w14:textId="77777777" w:rsidR="007D7F26" w:rsidRDefault="007D7F26" w:rsidP="007D7F26">
      <w:r>
        <w:t xml:space="preserve">      "studentId": 145,</w:t>
      </w:r>
    </w:p>
    <w:p w14:paraId="4CECF8A5" w14:textId="77777777" w:rsidR="007D7F26" w:rsidRDefault="007D7F26" w:rsidP="007D7F26">
      <w:r>
        <w:t xml:space="preserve">      "courseId": 5</w:t>
      </w:r>
    </w:p>
    <w:p w14:paraId="3A0BB0BA" w14:textId="77777777" w:rsidR="007D7F26" w:rsidRDefault="007D7F26" w:rsidP="007D7F26">
      <w:r>
        <w:t xml:space="preserve">    },</w:t>
      </w:r>
    </w:p>
    <w:p w14:paraId="6D87A0CA" w14:textId="77777777" w:rsidR="007D7F26" w:rsidRDefault="007D7F26" w:rsidP="007D7F26">
      <w:r>
        <w:t xml:space="preserve">    {</w:t>
      </w:r>
    </w:p>
    <w:p w14:paraId="073061B1" w14:textId="77777777" w:rsidR="007D7F26" w:rsidRDefault="007D7F26" w:rsidP="007D7F26">
      <w:r>
        <w:t xml:space="preserve">      "id": 51,</w:t>
      </w:r>
    </w:p>
    <w:p w14:paraId="662083F6" w14:textId="77777777" w:rsidR="007D7F26" w:rsidRDefault="007D7F26" w:rsidP="007D7F26">
      <w:r>
        <w:t xml:space="preserve">      "title": "statua substantia advenio Final Exam",</w:t>
      </w:r>
    </w:p>
    <w:p w14:paraId="08736B35" w14:textId="77777777" w:rsidR="007D7F26" w:rsidRDefault="007D7F26" w:rsidP="007D7F26">
      <w:r>
        <w:t xml:space="preserve">      "grade": 64.99,</w:t>
      </w:r>
    </w:p>
    <w:p w14:paraId="4EE486E0" w14:textId="77777777" w:rsidR="007D7F26" w:rsidRDefault="007D7F26" w:rsidP="007D7F26">
      <w:r>
        <w:t xml:space="preserve">      "studentId": 93,</w:t>
      </w:r>
    </w:p>
    <w:p w14:paraId="3017292D" w14:textId="77777777" w:rsidR="007D7F26" w:rsidRDefault="007D7F26" w:rsidP="007D7F26">
      <w:r>
        <w:t xml:space="preserve">      "courseId": 6</w:t>
      </w:r>
    </w:p>
    <w:p w14:paraId="0393691C" w14:textId="77777777" w:rsidR="007D7F26" w:rsidRDefault="007D7F26" w:rsidP="007D7F26">
      <w:r>
        <w:t xml:space="preserve">    },</w:t>
      </w:r>
    </w:p>
    <w:p w14:paraId="49340EC5" w14:textId="77777777" w:rsidR="007D7F26" w:rsidRDefault="007D7F26" w:rsidP="007D7F26">
      <w:r>
        <w:t xml:space="preserve">    {</w:t>
      </w:r>
    </w:p>
    <w:p w14:paraId="6D276CDC" w14:textId="77777777" w:rsidR="007D7F26" w:rsidRDefault="007D7F26" w:rsidP="007D7F26">
      <w:r>
        <w:t xml:space="preserve">      "id": 52,</w:t>
      </w:r>
    </w:p>
    <w:p w14:paraId="1C883733" w14:textId="77777777" w:rsidR="007D7F26" w:rsidRDefault="007D7F26" w:rsidP="007D7F26">
      <w:r>
        <w:t xml:space="preserve">      "title": "statua substantia advenio Final Exam",</w:t>
      </w:r>
    </w:p>
    <w:p w14:paraId="30BA5BFF" w14:textId="77777777" w:rsidR="007D7F26" w:rsidRDefault="007D7F26" w:rsidP="007D7F26">
      <w:r>
        <w:t xml:space="preserve">      "grade": 61.89,</w:t>
      </w:r>
    </w:p>
    <w:p w14:paraId="78680F83" w14:textId="77777777" w:rsidR="007D7F26" w:rsidRDefault="007D7F26" w:rsidP="007D7F26">
      <w:r>
        <w:t xml:space="preserve">      "studentId": 111,</w:t>
      </w:r>
    </w:p>
    <w:p w14:paraId="4B28188A" w14:textId="77777777" w:rsidR="007D7F26" w:rsidRDefault="007D7F26" w:rsidP="007D7F26">
      <w:r>
        <w:t xml:space="preserve">      "courseId": 6</w:t>
      </w:r>
    </w:p>
    <w:p w14:paraId="5C423B06" w14:textId="77777777" w:rsidR="007D7F26" w:rsidRDefault="007D7F26" w:rsidP="007D7F26">
      <w:r>
        <w:t xml:space="preserve">    },</w:t>
      </w:r>
    </w:p>
    <w:p w14:paraId="73DF4DA9" w14:textId="77777777" w:rsidR="007D7F26" w:rsidRDefault="007D7F26" w:rsidP="007D7F26">
      <w:r>
        <w:t xml:space="preserve">    {</w:t>
      </w:r>
    </w:p>
    <w:p w14:paraId="58B34F98" w14:textId="77777777" w:rsidR="007D7F26" w:rsidRDefault="007D7F26" w:rsidP="007D7F26">
      <w:r>
        <w:t xml:space="preserve">      "id": 53,</w:t>
      </w:r>
    </w:p>
    <w:p w14:paraId="72015627" w14:textId="77777777" w:rsidR="007D7F26" w:rsidRDefault="007D7F26" w:rsidP="007D7F26">
      <w:r>
        <w:t xml:space="preserve">      "title": "statua substantia advenio Final Exam",</w:t>
      </w:r>
    </w:p>
    <w:p w14:paraId="38531180" w14:textId="77777777" w:rsidR="007D7F26" w:rsidRDefault="007D7F26" w:rsidP="007D7F26">
      <w:r>
        <w:t xml:space="preserve">      "grade": 39.08,</w:t>
      </w:r>
    </w:p>
    <w:p w14:paraId="65D33496" w14:textId="77777777" w:rsidR="007D7F26" w:rsidRDefault="007D7F26" w:rsidP="007D7F26">
      <w:r>
        <w:t xml:space="preserve">      "studentId": 179,</w:t>
      </w:r>
    </w:p>
    <w:p w14:paraId="72955D91" w14:textId="77777777" w:rsidR="007D7F26" w:rsidRDefault="007D7F26" w:rsidP="007D7F26">
      <w:r>
        <w:t xml:space="preserve">      "courseId": 6</w:t>
      </w:r>
    </w:p>
    <w:p w14:paraId="67338646" w14:textId="77777777" w:rsidR="007D7F26" w:rsidRDefault="007D7F26" w:rsidP="007D7F26">
      <w:r>
        <w:t xml:space="preserve">    },</w:t>
      </w:r>
    </w:p>
    <w:p w14:paraId="3EB31C59" w14:textId="77777777" w:rsidR="007D7F26" w:rsidRDefault="007D7F26" w:rsidP="007D7F26">
      <w:r>
        <w:t xml:space="preserve">    {</w:t>
      </w:r>
    </w:p>
    <w:p w14:paraId="785351E7" w14:textId="77777777" w:rsidR="007D7F26" w:rsidRDefault="007D7F26" w:rsidP="007D7F26">
      <w:r>
        <w:t xml:space="preserve">      "id": 54,</w:t>
      </w:r>
    </w:p>
    <w:p w14:paraId="2F7A0760" w14:textId="77777777" w:rsidR="007D7F26" w:rsidRDefault="007D7F26" w:rsidP="007D7F26">
      <w:r>
        <w:t xml:space="preserve">      "title": "statua substantia advenio Final Exam",</w:t>
      </w:r>
    </w:p>
    <w:p w14:paraId="7779BC79" w14:textId="77777777" w:rsidR="007D7F26" w:rsidRDefault="007D7F26" w:rsidP="007D7F26">
      <w:r>
        <w:t xml:space="preserve">      "grade": 98.03,</w:t>
      </w:r>
    </w:p>
    <w:p w14:paraId="14405C8E" w14:textId="77777777" w:rsidR="007D7F26" w:rsidRDefault="007D7F26" w:rsidP="007D7F26">
      <w:r>
        <w:t xml:space="preserve">      "studentId": 156,</w:t>
      </w:r>
    </w:p>
    <w:p w14:paraId="042B6AF6" w14:textId="77777777" w:rsidR="007D7F26" w:rsidRDefault="007D7F26" w:rsidP="007D7F26">
      <w:r>
        <w:t xml:space="preserve">      "courseId": 6</w:t>
      </w:r>
    </w:p>
    <w:p w14:paraId="10B31BC3" w14:textId="77777777" w:rsidR="007D7F26" w:rsidRDefault="007D7F26" w:rsidP="007D7F26">
      <w:r>
        <w:t xml:space="preserve">    },</w:t>
      </w:r>
    </w:p>
    <w:p w14:paraId="423CCAC0" w14:textId="77777777" w:rsidR="007D7F26" w:rsidRDefault="007D7F26" w:rsidP="007D7F26">
      <w:r>
        <w:t xml:space="preserve">    {</w:t>
      </w:r>
    </w:p>
    <w:p w14:paraId="313B0975" w14:textId="77777777" w:rsidR="007D7F26" w:rsidRDefault="007D7F26" w:rsidP="007D7F26">
      <w:r>
        <w:t xml:space="preserve">      "id": 55,</w:t>
      </w:r>
    </w:p>
    <w:p w14:paraId="40E6A1F3" w14:textId="77777777" w:rsidR="007D7F26" w:rsidRDefault="007D7F26" w:rsidP="007D7F26">
      <w:r>
        <w:t xml:space="preserve">      "title": "statua substantia advenio Final Exam",</w:t>
      </w:r>
    </w:p>
    <w:p w14:paraId="6ADFB5F3" w14:textId="77777777" w:rsidR="007D7F26" w:rsidRDefault="007D7F26" w:rsidP="007D7F26">
      <w:r>
        <w:t xml:space="preserve">      "grade": 88.98,</w:t>
      </w:r>
    </w:p>
    <w:p w14:paraId="235420D8" w14:textId="77777777" w:rsidR="007D7F26" w:rsidRDefault="007D7F26" w:rsidP="007D7F26">
      <w:r>
        <w:t xml:space="preserve">      "studentId": 193,</w:t>
      </w:r>
    </w:p>
    <w:p w14:paraId="6D7CB1CB" w14:textId="77777777" w:rsidR="007D7F26" w:rsidRDefault="007D7F26" w:rsidP="007D7F26">
      <w:r>
        <w:t xml:space="preserve">      "courseId": 6</w:t>
      </w:r>
    </w:p>
    <w:p w14:paraId="63BDA2D8" w14:textId="77777777" w:rsidR="007D7F26" w:rsidRDefault="007D7F26" w:rsidP="007D7F26">
      <w:r>
        <w:t xml:space="preserve">    },</w:t>
      </w:r>
    </w:p>
    <w:p w14:paraId="7D1D1A19" w14:textId="77777777" w:rsidR="007D7F26" w:rsidRDefault="007D7F26" w:rsidP="007D7F26">
      <w:r>
        <w:t xml:space="preserve">    {</w:t>
      </w:r>
    </w:p>
    <w:p w14:paraId="607F24EB" w14:textId="77777777" w:rsidR="007D7F26" w:rsidRDefault="007D7F26" w:rsidP="007D7F26">
      <w:r>
        <w:t xml:space="preserve">      "id": 56,</w:t>
      </w:r>
    </w:p>
    <w:p w14:paraId="08B84489" w14:textId="77777777" w:rsidR="007D7F26" w:rsidRDefault="007D7F26" w:rsidP="007D7F26">
      <w:r>
        <w:lastRenderedPageBreak/>
        <w:t xml:space="preserve">      "title": "statua substantia advenio Final Exam",</w:t>
      </w:r>
    </w:p>
    <w:p w14:paraId="2029E43C" w14:textId="77777777" w:rsidR="007D7F26" w:rsidRDefault="007D7F26" w:rsidP="007D7F26">
      <w:r>
        <w:t xml:space="preserve">      "grade": 61.62,</w:t>
      </w:r>
    </w:p>
    <w:p w14:paraId="02258893" w14:textId="77777777" w:rsidR="007D7F26" w:rsidRDefault="007D7F26" w:rsidP="007D7F26">
      <w:r>
        <w:t xml:space="preserve">      "studentId": 59,</w:t>
      </w:r>
    </w:p>
    <w:p w14:paraId="74F51A69" w14:textId="77777777" w:rsidR="007D7F26" w:rsidRDefault="007D7F26" w:rsidP="007D7F26">
      <w:r>
        <w:t xml:space="preserve">      "courseId": 6</w:t>
      </w:r>
    </w:p>
    <w:p w14:paraId="7A031206" w14:textId="77777777" w:rsidR="007D7F26" w:rsidRDefault="007D7F26" w:rsidP="007D7F26">
      <w:r>
        <w:t xml:space="preserve">    },</w:t>
      </w:r>
    </w:p>
    <w:p w14:paraId="62D765E4" w14:textId="77777777" w:rsidR="007D7F26" w:rsidRDefault="007D7F26" w:rsidP="007D7F26">
      <w:r>
        <w:t xml:space="preserve">    {</w:t>
      </w:r>
    </w:p>
    <w:p w14:paraId="7C6CC373" w14:textId="77777777" w:rsidR="007D7F26" w:rsidRDefault="007D7F26" w:rsidP="007D7F26">
      <w:r>
        <w:t xml:space="preserve">      "id": 57,</w:t>
      </w:r>
    </w:p>
    <w:p w14:paraId="73931AFF" w14:textId="77777777" w:rsidR="007D7F26" w:rsidRDefault="007D7F26" w:rsidP="007D7F26">
      <w:r>
        <w:t xml:space="preserve">      "title": "statua substantia advenio Final Exam",</w:t>
      </w:r>
    </w:p>
    <w:p w14:paraId="6D7F8B04" w14:textId="77777777" w:rsidR="007D7F26" w:rsidRDefault="007D7F26" w:rsidP="007D7F26">
      <w:r>
        <w:t xml:space="preserve">      "grade": 27.8,</w:t>
      </w:r>
    </w:p>
    <w:p w14:paraId="51050553" w14:textId="77777777" w:rsidR="007D7F26" w:rsidRDefault="007D7F26" w:rsidP="007D7F26">
      <w:r>
        <w:t xml:space="preserve">      "studentId": 158,</w:t>
      </w:r>
    </w:p>
    <w:p w14:paraId="48AA1825" w14:textId="77777777" w:rsidR="007D7F26" w:rsidRDefault="007D7F26" w:rsidP="007D7F26">
      <w:r>
        <w:t xml:space="preserve">      "courseId": 6</w:t>
      </w:r>
    </w:p>
    <w:p w14:paraId="406D18DC" w14:textId="77777777" w:rsidR="007D7F26" w:rsidRDefault="007D7F26" w:rsidP="007D7F26">
      <w:r>
        <w:t xml:space="preserve">    },</w:t>
      </w:r>
    </w:p>
    <w:p w14:paraId="345F8C76" w14:textId="77777777" w:rsidR="007D7F26" w:rsidRDefault="007D7F26" w:rsidP="007D7F26">
      <w:r>
        <w:t xml:space="preserve">    {</w:t>
      </w:r>
    </w:p>
    <w:p w14:paraId="509C4ADB" w14:textId="77777777" w:rsidR="007D7F26" w:rsidRDefault="007D7F26" w:rsidP="007D7F26">
      <w:r>
        <w:t xml:space="preserve">      "id": 58,</w:t>
      </w:r>
    </w:p>
    <w:p w14:paraId="16F0920C" w14:textId="77777777" w:rsidR="007D7F26" w:rsidRDefault="007D7F26" w:rsidP="007D7F26">
      <w:r>
        <w:t xml:space="preserve">      "title": "statua substantia advenio Final Exam",</w:t>
      </w:r>
    </w:p>
    <w:p w14:paraId="261F8BB6" w14:textId="77777777" w:rsidR="007D7F26" w:rsidRDefault="007D7F26" w:rsidP="007D7F26">
      <w:r>
        <w:t xml:space="preserve">      "grade": 60.33,</w:t>
      </w:r>
    </w:p>
    <w:p w14:paraId="233F852F" w14:textId="77777777" w:rsidR="007D7F26" w:rsidRDefault="007D7F26" w:rsidP="007D7F26">
      <w:r>
        <w:t xml:space="preserve">      "studentId": 168,</w:t>
      </w:r>
    </w:p>
    <w:p w14:paraId="56E51B2A" w14:textId="77777777" w:rsidR="007D7F26" w:rsidRDefault="007D7F26" w:rsidP="007D7F26">
      <w:r>
        <w:t xml:space="preserve">      "courseId": 6</w:t>
      </w:r>
    </w:p>
    <w:p w14:paraId="2E4FF1DA" w14:textId="77777777" w:rsidR="007D7F26" w:rsidRDefault="007D7F26" w:rsidP="007D7F26">
      <w:r>
        <w:t xml:space="preserve">    },</w:t>
      </w:r>
    </w:p>
    <w:p w14:paraId="4BFDF8A2" w14:textId="77777777" w:rsidR="007D7F26" w:rsidRDefault="007D7F26" w:rsidP="007D7F26">
      <w:r>
        <w:t xml:space="preserve">    {</w:t>
      </w:r>
    </w:p>
    <w:p w14:paraId="693840C8" w14:textId="77777777" w:rsidR="007D7F26" w:rsidRDefault="007D7F26" w:rsidP="007D7F26">
      <w:r>
        <w:t xml:space="preserve">      "id": 59,</w:t>
      </w:r>
    </w:p>
    <w:p w14:paraId="2E1A2202" w14:textId="77777777" w:rsidR="007D7F26" w:rsidRDefault="007D7F26" w:rsidP="007D7F26">
      <w:r>
        <w:t xml:space="preserve">      "title": "statua substantia advenio Final Exam",</w:t>
      </w:r>
    </w:p>
    <w:p w14:paraId="3B97690A" w14:textId="77777777" w:rsidR="007D7F26" w:rsidRDefault="007D7F26" w:rsidP="007D7F26">
      <w:r>
        <w:t xml:space="preserve">      "grade": 89.38,</w:t>
      </w:r>
    </w:p>
    <w:p w14:paraId="3AA574F5" w14:textId="77777777" w:rsidR="007D7F26" w:rsidRDefault="007D7F26" w:rsidP="007D7F26">
      <w:r>
        <w:t xml:space="preserve">      "studentId": 113,</w:t>
      </w:r>
    </w:p>
    <w:p w14:paraId="7884AA0D" w14:textId="77777777" w:rsidR="007D7F26" w:rsidRDefault="007D7F26" w:rsidP="007D7F26">
      <w:r>
        <w:t xml:space="preserve">      "courseId": 6</w:t>
      </w:r>
    </w:p>
    <w:p w14:paraId="147CA6C4" w14:textId="77777777" w:rsidR="007D7F26" w:rsidRDefault="007D7F26" w:rsidP="007D7F26">
      <w:r>
        <w:t xml:space="preserve">    },</w:t>
      </w:r>
    </w:p>
    <w:p w14:paraId="0D167237" w14:textId="77777777" w:rsidR="007D7F26" w:rsidRDefault="007D7F26" w:rsidP="007D7F26">
      <w:r>
        <w:t xml:space="preserve">    {</w:t>
      </w:r>
    </w:p>
    <w:p w14:paraId="3128669F" w14:textId="77777777" w:rsidR="007D7F26" w:rsidRDefault="007D7F26" w:rsidP="007D7F26">
      <w:r>
        <w:t xml:space="preserve">      "id": 60,</w:t>
      </w:r>
    </w:p>
    <w:p w14:paraId="75F5B5E7" w14:textId="77777777" w:rsidR="007D7F26" w:rsidRDefault="007D7F26" w:rsidP="007D7F26">
      <w:r>
        <w:t xml:space="preserve">      "title": "statua substantia advenio Final Exam",</w:t>
      </w:r>
    </w:p>
    <w:p w14:paraId="6E505E72" w14:textId="77777777" w:rsidR="007D7F26" w:rsidRDefault="007D7F26" w:rsidP="007D7F26">
      <w:r>
        <w:t xml:space="preserve">      "grade": 22.34,</w:t>
      </w:r>
    </w:p>
    <w:p w14:paraId="1C441B1A" w14:textId="77777777" w:rsidR="007D7F26" w:rsidRDefault="007D7F26" w:rsidP="007D7F26">
      <w:r>
        <w:t xml:space="preserve">      "studentId": 95,</w:t>
      </w:r>
    </w:p>
    <w:p w14:paraId="7BD06645" w14:textId="77777777" w:rsidR="007D7F26" w:rsidRDefault="007D7F26" w:rsidP="007D7F26">
      <w:r>
        <w:t xml:space="preserve">      "courseId": 6</w:t>
      </w:r>
    </w:p>
    <w:p w14:paraId="04F05D41" w14:textId="77777777" w:rsidR="007D7F26" w:rsidRDefault="007D7F26" w:rsidP="007D7F26">
      <w:r>
        <w:t xml:space="preserve">    },</w:t>
      </w:r>
    </w:p>
    <w:p w14:paraId="14364794" w14:textId="77777777" w:rsidR="007D7F26" w:rsidRDefault="007D7F26" w:rsidP="007D7F26">
      <w:r>
        <w:t xml:space="preserve">    {</w:t>
      </w:r>
    </w:p>
    <w:p w14:paraId="0164BEC1" w14:textId="77777777" w:rsidR="007D7F26" w:rsidRDefault="007D7F26" w:rsidP="007D7F26">
      <w:r>
        <w:t xml:space="preserve">      "id": 61,</w:t>
      </w:r>
    </w:p>
    <w:p w14:paraId="10F69841" w14:textId="77777777" w:rsidR="007D7F26" w:rsidRDefault="007D7F26" w:rsidP="007D7F26">
      <w:r>
        <w:t xml:space="preserve">      "title": "artificiose vicinus decimus Final Exam",</w:t>
      </w:r>
    </w:p>
    <w:p w14:paraId="5F3BBA8C" w14:textId="77777777" w:rsidR="007D7F26" w:rsidRDefault="007D7F26" w:rsidP="007D7F26">
      <w:r>
        <w:t xml:space="preserve">      "grade": 79.32,</w:t>
      </w:r>
    </w:p>
    <w:p w14:paraId="11707666" w14:textId="77777777" w:rsidR="007D7F26" w:rsidRDefault="007D7F26" w:rsidP="007D7F26">
      <w:r>
        <w:t xml:space="preserve">      "studentId": 28,</w:t>
      </w:r>
    </w:p>
    <w:p w14:paraId="227AE7A5" w14:textId="77777777" w:rsidR="007D7F26" w:rsidRDefault="007D7F26" w:rsidP="007D7F26">
      <w:r>
        <w:t xml:space="preserve">      "courseId": 7</w:t>
      </w:r>
    </w:p>
    <w:p w14:paraId="60156E72" w14:textId="77777777" w:rsidR="007D7F26" w:rsidRDefault="007D7F26" w:rsidP="007D7F26">
      <w:r>
        <w:t xml:space="preserve">    },</w:t>
      </w:r>
    </w:p>
    <w:p w14:paraId="313AEC86" w14:textId="77777777" w:rsidR="007D7F26" w:rsidRDefault="007D7F26" w:rsidP="007D7F26">
      <w:r>
        <w:t xml:space="preserve">    {</w:t>
      </w:r>
    </w:p>
    <w:p w14:paraId="3C9093BE" w14:textId="77777777" w:rsidR="007D7F26" w:rsidRDefault="007D7F26" w:rsidP="007D7F26">
      <w:r>
        <w:t xml:space="preserve">      "id": 62,</w:t>
      </w:r>
    </w:p>
    <w:p w14:paraId="1180A94E" w14:textId="77777777" w:rsidR="007D7F26" w:rsidRDefault="007D7F26" w:rsidP="007D7F26">
      <w:r>
        <w:lastRenderedPageBreak/>
        <w:t xml:space="preserve">      "title": "artificiose vicinus decimus Final Exam",</w:t>
      </w:r>
    </w:p>
    <w:p w14:paraId="0FEBE18B" w14:textId="77777777" w:rsidR="007D7F26" w:rsidRDefault="007D7F26" w:rsidP="007D7F26">
      <w:r>
        <w:t xml:space="preserve">      "grade": 70.13,</w:t>
      </w:r>
    </w:p>
    <w:p w14:paraId="67383A8E" w14:textId="77777777" w:rsidR="007D7F26" w:rsidRDefault="007D7F26" w:rsidP="007D7F26">
      <w:r>
        <w:t xml:space="preserve">      "studentId": 1,</w:t>
      </w:r>
    </w:p>
    <w:p w14:paraId="732B481A" w14:textId="77777777" w:rsidR="007D7F26" w:rsidRDefault="007D7F26" w:rsidP="007D7F26">
      <w:r>
        <w:t xml:space="preserve">      "courseId": 7</w:t>
      </w:r>
    </w:p>
    <w:p w14:paraId="5E7A0A93" w14:textId="77777777" w:rsidR="007D7F26" w:rsidRDefault="007D7F26" w:rsidP="007D7F26">
      <w:r>
        <w:t xml:space="preserve">    },</w:t>
      </w:r>
    </w:p>
    <w:p w14:paraId="0AF49048" w14:textId="77777777" w:rsidR="007D7F26" w:rsidRDefault="007D7F26" w:rsidP="007D7F26">
      <w:r>
        <w:t xml:space="preserve">    {</w:t>
      </w:r>
    </w:p>
    <w:p w14:paraId="634FDCB1" w14:textId="77777777" w:rsidR="007D7F26" w:rsidRDefault="007D7F26" w:rsidP="007D7F26">
      <w:r>
        <w:t xml:space="preserve">      "id": 63,</w:t>
      </w:r>
    </w:p>
    <w:p w14:paraId="09D25788" w14:textId="77777777" w:rsidR="007D7F26" w:rsidRDefault="007D7F26" w:rsidP="007D7F26">
      <w:r>
        <w:t xml:space="preserve">      "title": "artificiose vicinus decimus Final Exam",</w:t>
      </w:r>
    </w:p>
    <w:p w14:paraId="6574BF17" w14:textId="77777777" w:rsidR="007D7F26" w:rsidRDefault="007D7F26" w:rsidP="007D7F26">
      <w:r>
        <w:t xml:space="preserve">      "grade": 83.1,</w:t>
      </w:r>
    </w:p>
    <w:p w14:paraId="4AD3C885" w14:textId="77777777" w:rsidR="007D7F26" w:rsidRDefault="007D7F26" w:rsidP="007D7F26">
      <w:r>
        <w:t xml:space="preserve">      "studentId": 52,</w:t>
      </w:r>
    </w:p>
    <w:p w14:paraId="39C07720" w14:textId="77777777" w:rsidR="007D7F26" w:rsidRDefault="007D7F26" w:rsidP="007D7F26">
      <w:r>
        <w:t xml:space="preserve">      "courseId": 7</w:t>
      </w:r>
    </w:p>
    <w:p w14:paraId="27A6D42D" w14:textId="77777777" w:rsidR="007D7F26" w:rsidRDefault="007D7F26" w:rsidP="007D7F26">
      <w:r>
        <w:t xml:space="preserve">    },</w:t>
      </w:r>
    </w:p>
    <w:p w14:paraId="46269C1D" w14:textId="77777777" w:rsidR="007D7F26" w:rsidRDefault="007D7F26" w:rsidP="007D7F26">
      <w:r>
        <w:t xml:space="preserve">    {</w:t>
      </w:r>
    </w:p>
    <w:p w14:paraId="523FCF3D" w14:textId="77777777" w:rsidR="007D7F26" w:rsidRDefault="007D7F26" w:rsidP="007D7F26">
      <w:r>
        <w:t xml:space="preserve">      "id": 64,</w:t>
      </w:r>
    </w:p>
    <w:p w14:paraId="74FE34AB" w14:textId="77777777" w:rsidR="007D7F26" w:rsidRDefault="007D7F26" w:rsidP="007D7F26">
      <w:r>
        <w:t xml:space="preserve">      "title": "artificiose vicinus decimus Final Exam",</w:t>
      </w:r>
    </w:p>
    <w:p w14:paraId="57377855" w14:textId="77777777" w:rsidR="007D7F26" w:rsidRDefault="007D7F26" w:rsidP="007D7F26">
      <w:r>
        <w:t xml:space="preserve">      "grade": 73.47,</w:t>
      </w:r>
    </w:p>
    <w:p w14:paraId="06104A98" w14:textId="77777777" w:rsidR="007D7F26" w:rsidRDefault="007D7F26" w:rsidP="007D7F26">
      <w:r>
        <w:t xml:space="preserve">      "studentId": 179,</w:t>
      </w:r>
    </w:p>
    <w:p w14:paraId="3A0A6A68" w14:textId="77777777" w:rsidR="007D7F26" w:rsidRDefault="007D7F26" w:rsidP="007D7F26">
      <w:r>
        <w:t xml:space="preserve">      "courseId": 7</w:t>
      </w:r>
    </w:p>
    <w:p w14:paraId="3CA0F2AB" w14:textId="77777777" w:rsidR="007D7F26" w:rsidRDefault="007D7F26" w:rsidP="007D7F26">
      <w:r>
        <w:t xml:space="preserve">    },</w:t>
      </w:r>
    </w:p>
    <w:p w14:paraId="058A70A0" w14:textId="77777777" w:rsidR="007D7F26" w:rsidRDefault="007D7F26" w:rsidP="007D7F26">
      <w:r>
        <w:t xml:space="preserve">    {</w:t>
      </w:r>
    </w:p>
    <w:p w14:paraId="2B0F702F" w14:textId="77777777" w:rsidR="007D7F26" w:rsidRDefault="007D7F26" w:rsidP="007D7F26">
      <w:r>
        <w:t xml:space="preserve">      "id": 65,</w:t>
      </w:r>
    </w:p>
    <w:p w14:paraId="0A4F8E8C" w14:textId="77777777" w:rsidR="007D7F26" w:rsidRDefault="007D7F26" w:rsidP="007D7F26">
      <w:r>
        <w:t xml:space="preserve">      "title": "artificiose vicinus decimus Final Exam",</w:t>
      </w:r>
    </w:p>
    <w:p w14:paraId="291C51AD" w14:textId="77777777" w:rsidR="007D7F26" w:rsidRDefault="007D7F26" w:rsidP="007D7F26">
      <w:r>
        <w:t xml:space="preserve">      "grade": 16.31,</w:t>
      </w:r>
    </w:p>
    <w:p w14:paraId="3E7611E5" w14:textId="77777777" w:rsidR="007D7F26" w:rsidRDefault="007D7F26" w:rsidP="007D7F26">
      <w:r>
        <w:t xml:space="preserve">      "studentId": 143,</w:t>
      </w:r>
    </w:p>
    <w:p w14:paraId="529952EF" w14:textId="77777777" w:rsidR="007D7F26" w:rsidRDefault="007D7F26" w:rsidP="007D7F26">
      <w:r>
        <w:t xml:space="preserve">      "courseId": 7</w:t>
      </w:r>
    </w:p>
    <w:p w14:paraId="5F0F855F" w14:textId="77777777" w:rsidR="007D7F26" w:rsidRDefault="007D7F26" w:rsidP="007D7F26">
      <w:r>
        <w:t xml:space="preserve">    },</w:t>
      </w:r>
    </w:p>
    <w:p w14:paraId="717C7296" w14:textId="77777777" w:rsidR="007D7F26" w:rsidRDefault="007D7F26" w:rsidP="007D7F26">
      <w:r>
        <w:t xml:space="preserve">    {</w:t>
      </w:r>
    </w:p>
    <w:p w14:paraId="4E44E5F8" w14:textId="77777777" w:rsidR="007D7F26" w:rsidRDefault="007D7F26" w:rsidP="007D7F26">
      <w:r>
        <w:t xml:space="preserve">      "id": 66,</w:t>
      </w:r>
    </w:p>
    <w:p w14:paraId="44373023" w14:textId="77777777" w:rsidR="007D7F26" w:rsidRDefault="007D7F26" w:rsidP="007D7F26">
      <w:r>
        <w:t xml:space="preserve">      "title": "artificiose vicinus decimus Final Exam",</w:t>
      </w:r>
    </w:p>
    <w:p w14:paraId="143E8EC7" w14:textId="77777777" w:rsidR="007D7F26" w:rsidRDefault="007D7F26" w:rsidP="007D7F26">
      <w:r>
        <w:t xml:space="preserve">      "grade": 95,</w:t>
      </w:r>
    </w:p>
    <w:p w14:paraId="3EF81686" w14:textId="77777777" w:rsidR="007D7F26" w:rsidRDefault="007D7F26" w:rsidP="007D7F26">
      <w:r>
        <w:t xml:space="preserve">      "studentId": 185,</w:t>
      </w:r>
    </w:p>
    <w:p w14:paraId="4E84EF4A" w14:textId="77777777" w:rsidR="007D7F26" w:rsidRDefault="007D7F26" w:rsidP="007D7F26">
      <w:r>
        <w:t xml:space="preserve">      "courseId": 7</w:t>
      </w:r>
    </w:p>
    <w:p w14:paraId="5CDCD734" w14:textId="77777777" w:rsidR="007D7F26" w:rsidRDefault="007D7F26" w:rsidP="007D7F26">
      <w:r>
        <w:t xml:space="preserve">    },</w:t>
      </w:r>
    </w:p>
    <w:p w14:paraId="1F38C042" w14:textId="77777777" w:rsidR="007D7F26" w:rsidRDefault="007D7F26" w:rsidP="007D7F26">
      <w:r>
        <w:t xml:space="preserve">    {</w:t>
      </w:r>
    </w:p>
    <w:p w14:paraId="5F3459B3" w14:textId="77777777" w:rsidR="007D7F26" w:rsidRDefault="007D7F26" w:rsidP="007D7F26">
      <w:r>
        <w:t xml:space="preserve">      "id": 67,</w:t>
      </w:r>
    </w:p>
    <w:p w14:paraId="76620AEE" w14:textId="77777777" w:rsidR="007D7F26" w:rsidRDefault="007D7F26" w:rsidP="007D7F26">
      <w:r>
        <w:t xml:space="preserve">      "title": "artificiose vicinus decimus Final Exam",</w:t>
      </w:r>
    </w:p>
    <w:p w14:paraId="2A4A43AC" w14:textId="77777777" w:rsidR="007D7F26" w:rsidRDefault="007D7F26" w:rsidP="007D7F26">
      <w:r>
        <w:t xml:space="preserve">      "grade": 68.5,</w:t>
      </w:r>
    </w:p>
    <w:p w14:paraId="7E12F705" w14:textId="77777777" w:rsidR="007D7F26" w:rsidRDefault="007D7F26" w:rsidP="007D7F26">
      <w:r>
        <w:t xml:space="preserve">      "studentId": 108,</w:t>
      </w:r>
    </w:p>
    <w:p w14:paraId="389B7D58" w14:textId="77777777" w:rsidR="007D7F26" w:rsidRDefault="007D7F26" w:rsidP="007D7F26">
      <w:r>
        <w:t xml:space="preserve">      "courseId": 7</w:t>
      </w:r>
    </w:p>
    <w:p w14:paraId="40245C7B" w14:textId="77777777" w:rsidR="007D7F26" w:rsidRDefault="007D7F26" w:rsidP="007D7F26">
      <w:r>
        <w:t xml:space="preserve">    },</w:t>
      </w:r>
    </w:p>
    <w:p w14:paraId="4DFCA769" w14:textId="77777777" w:rsidR="007D7F26" w:rsidRDefault="007D7F26" w:rsidP="007D7F26">
      <w:r>
        <w:t xml:space="preserve">    {</w:t>
      </w:r>
    </w:p>
    <w:p w14:paraId="70AF40FB" w14:textId="77777777" w:rsidR="007D7F26" w:rsidRDefault="007D7F26" w:rsidP="007D7F26">
      <w:r>
        <w:t xml:space="preserve">      "id": 68,</w:t>
      </w:r>
    </w:p>
    <w:p w14:paraId="0E5CD539" w14:textId="77777777" w:rsidR="007D7F26" w:rsidRDefault="007D7F26" w:rsidP="007D7F26">
      <w:r>
        <w:lastRenderedPageBreak/>
        <w:t xml:space="preserve">      "title": "artificiose vicinus decimus Final Exam",</w:t>
      </w:r>
    </w:p>
    <w:p w14:paraId="1A6C9EBC" w14:textId="77777777" w:rsidR="007D7F26" w:rsidRDefault="007D7F26" w:rsidP="007D7F26">
      <w:r>
        <w:t xml:space="preserve">      "grade": 93.12,</w:t>
      </w:r>
    </w:p>
    <w:p w14:paraId="54126085" w14:textId="77777777" w:rsidR="007D7F26" w:rsidRDefault="007D7F26" w:rsidP="007D7F26">
      <w:r>
        <w:t xml:space="preserve">      "studentId": 44,</w:t>
      </w:r>
    </w:p>
    <w:p w14:paraId="600DC06E" w14:textId="77777777" w:rsidR="007D7F26" w:rsidRDefault="007D7F26" w:rsidP="007D7F26">
      <w:r>
        <w:t xml:space="preserve">      "courseId": 7</w:t>
      </w:r>
    </w:p>
    <w:p w14:paraId="0A9C2E4E" w14:textId="77777777" w:rsidR="007D7F26" w:rsidRDefault="007D7F26" w:rsidP="007D7F26">
      <w:r>
        <w:t xml:space="preserve">    },</w:t>
      </w:r>
    </w:p>
    <w:p w14:paraId="24A920DB" w14:textId="77777777" w:rsidR="007D7F26" w:rsidRDefault="007D7F26" w:rsidP="007D7F26">
      <w:r>
        <w:t xml:space="preserve">    {</w:t>
      </w:r>
    </w:p>
    <w:p w14:paraId="075E4615" w14:textId="77777777" w:rsidR="007D7F26" w:rsidRDefault="007D7F26" w:rsidP="007D7F26">
      <w:r>
        <w:t xml:space="preserve">      "id": 69,</w:t>
      </w:r>
    </w:p>
    <w:p w14:paraId="46B342E9" w14:textId="77777777" w:rsidR="007D7F26" w:rsidRDefault="007D7F26" w:rsidP="007D7F26">
      <w:r>
        <w:t xml:space="preserve">      "title": "artificiose vicinus decimus Final Exam",</w:t>
      </w:r>
    </w:p>
    <w:p w14:paraId="661AAFB8" w14:textId="77777777" w:rsidR="007D7F26" w:rsidRDefault="007D7F26" w:rsidP="007D7F26">
      <w:r>
        <w:t xml:space="preserve">      "grade": 41.78,</w:t>
      </w:r>
    </w:p>
    <w:p w14:paraId="28D42633" w14:textId="77777777" w:rsidR="007D7F26" w:rsidRDefault="007D7F26" w:rsidP="007D7F26">
      <w:r>
        <w:t xml:space="preserve">      "studentId": 127,</w:t>
      </w:r>
    </w:p>
    <w:p w14:paraId="6DCA2BC5" w14:textId="77777777" w:rsidR="007D7F26" w:rsidRDefault="007D7F26" w:rsidP="007D7F26">
      <w:r>
        <w:t xml:space="preserve">      "courseId": 7</w:t>
      </w:r>
    </w:p>
    <w:p w14:paraId="7FFE1C13" w14:textId="77777777" w:rsidR="007D7F26" w:rsidRDefault="007D7F26" w:rsidP="007D7F26">
      <w:r>
        <w:t xml:space="preserve">    },</w:t>
      </w:r>
    </w:p>
    <w:p w14:paraId="5287FA50" w14:textId="77777777" w:rsidR="007D7F26" w:rsidRDefault="007D7F26" w:rsidP="007D7F26">
      <w:r>
        <w:t xml:space="preserve">    {</w:t>
      </w:r>
    </w:p>
    <w:p w14:paraId="459AC12E" w14:textId="77777777" w:rsidR="007D7F26" w:rsidRDefault="007D7F26" w:rsidP="007D7F26">
      <w:r>
        <w:t xml:space="preserve">      "id": 70,</w:t>
      </w:r>
    </w:p>
    <w:p w14:paraId="5CF1CDB0" w14:textId="77777777" w:rsidR="007D7F26" w:rsidRDefault="007D7F26" w:rsidP="007D7F26">
      <w:r>
        <w:t xml:space="preserve">      "title": "artificiose vicinus decimus Final Exam",</w:t>
      </w:r>
    </w:p>
    <w:p w14:paraId="436CB9D2" w14:textId="77777777" w:rsidR="007D7F26" w:rsidRDefault="007D7F26" w:rsidP="007D7F26">
      <w:r>
        <w:t xml:space="preserve">      "grade": 87.49,</w:t>
      </w:r>
    </w:p>
    <w:p w14:paraId="3D2181CF" w14:textId="77777777" w:rsidR="007D7F26" w:rsidRDefault="007D7F26" w:rsidP="007D7F26">
      <w:r>
        <w:t xml:space="preserve">      "studentId": 146,</w:t>
      </w:r>
    </w:p>
    <w:p w14:paraId="497DB7D8" w14:textId="77777777" w:rsidR="007D7F26" w:rsidRDefault="007D7F26" w:rsidP="007D7F26">
      <w:r>
        <w:t xml:space="preserve">      "courseId": 7</w:t>
      </w:r>
    </w:p>
    <w:p w14:paraId="7702A48B" w14:textId="77777777" w:rsidR="007D7F26" w:rsidRDefault="007D7F26" w:rsidP="007D7F26">
      <w:r>
        <w:t xml:space="preserve">    },</w:t>
      </w:r>
    </w:p>
    <w:p w14:paraId="3B6F68D9" w14:textId="77777777" w:rsidR="007D7F26" w:rsidRDefault="007D7F26" w:rsidP="007D7F26">
      <w:r>
        <w:t xml:space="preserve">    {</w:t>
      </w:r>
    </w:p>
    <w:p w14:paraId="3C162C84" w14:textId="77777777" w:rsidR="007D7F26" w:rsidRDefault="007D7F26" w:rsidP="007D7F26">
      <w:r>
        <w:t xml:space="preserve">      "id": 71,</w:t>
      </w:r>
    </w:p>
    <w:p w14:paraId="39B69C12" w14:textId="77777777" w:rsidR="007D7F26" w:rsidRDefault="007D7F26" w:rsidP="007D7F26">
      <w:r>
        <w:t xml:space="preserve">      "title": "aliquid creator concedo Final Exam",</w:t>
      </w:r>
    </w:p>
    <w:p w14:paraId="2D8E2965" w14:textId="77777777" w:rsidR="007D7F26" w:rsidRDefault="007D7F26" w:rsidP="007D7F26">
      <w:r>
        <w:t xml:space="preserve">      "grade": 7.12,</w:t>
      </w:r>
    </w:p>
    <w:p w14:paraId="41D6CCC7" w14:textId="77777777" w:rsidR="007D7F26" w:rsidRDefault="007D7F26" w:rsidP="007D7F26">
      <w:r>
        <w:t xml:space="preserve">      "studentId": 80,</w:t>
      </w:r>
    </w:p>
    <w:p w14:paraId="687AB3E6" w14:textId="77777777" w:rsidR="007D7F26" w:rsidRDefault="007D7F26" w:rsidP="007D7F26">
      <w:r>
        <w:t xml:space="preserve">      "courseId": 8</w:t>
      </w:r>
    </w:p>
    <w:p w14:paraId="465474F1" w14:textId="77777777" w:rsidR="007D7F26" w:rsidRDefault="007D7F26" w:rsidP="007D7F26">
      <w:r>
        <w:t xml:space="preserve">    },</w:t>
      </w:r>
    </w:p>
    <w:p w14:paraId="31171B17" w14:textId="77777777" w:rsidR="007D7F26" w:rsidRDefault="007D7F26" w:rsidP="007D7F26">
      <w:r>
        <w:t xml:space="preserve">    {</w:t>
      </w:r>
    </w:p>
    <w:p w14:paraId="5E771D84" w14:textId="77777777" w:rsidR="007D7F26" w:rsidRDefault="007D7F26" w:rsidP="007D7F26">
      <w:r>
        <w:t xml:space="preserve">      "id": 72,</w:t>
      </w:r>
    </w:p>
    <w:p w14:paraId="1AB43AD4" w14:textId="77777777" w:rsidR="007D7F26" w:rsidRDefault="007D7F26" w:rsidP="007D7F26">
      <w:r>
        <w:t xml:space="preserve">      "title": "aliquid creator concedo Final Exam",</w:t>
      </w:r>
    </w:p>
    <w:p w14:paraId="0F41A3BF" w14:textId="77777777" w:rsidR="007D7F26" w:rsidRDefault="007D7F26" w:rsidP="007D7F26">
      <w:r>
        <w:t xml:space="preserve">      "grade": 48.08,</w:t>
      </w:r>
    </w:p>
    <w:p w14:paraId="643389DC" w14:textId="77777777" w:rsidR="007D7F26" w:rsidRDefault="007D7F26" w:rsidP="007D7F26">
      <w:r>
        <w:t xml:space="preserve">      "studentId": 68,</w:t>
      </w:r>
    </w:p>
    <w:p w14:paraId="283CB4F5" w14:textId="77777777" w:rsidR="007D7F26" w:rsidRDefault="007D7F26" w:rsidP="007D7F26">
      <w:r>
        <w:t xml:space="preserve">      "courseId": 8</w:t>
      </w:r>
    </w:p>
    <w:p w14:paraId="3BF6F465" w14:textId="77777777" w:rsidR="007D7F26" w:rsidRDefault="007D7F26" w:rsidP="007D7F26">
      <w:r>
        <w:t xml:space="preserve">    },</w:t>
      </w:r>
    </w:p>
    <w:p w14:paraId="0C0A94EC" w14:textId="77777777" w:rsidR="007D7F26" w:rsidRDefault="007D7F26" w:rsidP="007D7F26">
      <w:r>
        <w:t xml:space="preserve">    {</w:t>
      </w:r>
    </w:p>
    <w:p w14:paraId="0CFFC721" w14:textId="77777777" w:rsidR="007D7F26" w:rsidRDefault="007D7F26" w:rsidP="007D7F26">
      <w:r>
        <w:t xml:space="preserve">      "id": 73,</w:t>
      </w:r>
    </w:p>
    <w:p w14:paraId="4B86E29A" w14:textId="77777777" w:rsidR="007D7F26" w:rsidRDefault="007D7F26" w:rsidP="007D7F26">
      <w:r>
        <w:t xml:space="preserve">      "title": "aliquid creator concedo Final Exam",</w:t>
      </w:r>
    </w:p>
    <w:p w14:paraId="10B00ED5" w14:textId="77777777" w:rsidR="007D7F26" w:rsidRDefault="007D7F26" w:rsidP="007D7F26">
      <w:r>
        <w:t xml:space="preserve">      "grade": 4.38,</w:t>
      </w:r>
    </w:p>
    <w:p w14:paraId="4D35AF89" w14:textId="77777777" w:rsidR="007D7F26" w:rsidRDefault="007D7F26" w:rsidP="007D7F26">
      <w:r>
        <w:t xml:space="preserve">      "studentId": 48,</w:t>
      </w:r>
    </w:p>
    <w:p w14:paraId="1F9BF06A" w14:textId="77777777" w:rsidR="007D7F26" w:rsidRDefault="007D7F26" w:rsidP="007D7F26">
      <w:r>
        <w:t xml:space="preserve">      "courseId": 8</w:t>
      </w:r>
    </w:p>
    <w:p w14:paraId="3C62DD96" w14:textId="77777777" w:rsidR="007D7F26" w:rsidRDefault="007D7F26" w:rsidP="007D7F26">
      <w:r>
        <w:t xml:space="preserve">    },</w:t>
      </w:r>
    </w:p>
    <w:p w14:paraId="37DB9D7B" w14:textId="77777777" w:rsidR="007D7F26" w:rsidRDefault="007D7F26" w:rsidP="007D7F26">
      <w:r>
        <w:t xml:space="preserve">    {</w:t>
      </w:r>
    </w:p>
    <w:p w14:paraId="7F35574A" w14:textId="77777777" w:rsidR="007D7F26" w:rsidRDefault="007D7F26" w:rsidP="007D7F26">
      <w:r>
        <w:t xml:space="preserve">      "id": 74,</w:t>
      </w:r>
    </w:p>
    <w:p w14:paraId="3C62A965" w14:textId="77777777" w:rsidR="007D7F26" w:rsidRDefault="007D7F26" w:rsidP="007D7F26">
      <w:r>
        <w:lastRenderedPageBreak/>
        <w:t xml:space="preserve">      "title": "aliquid creator concedo Final Exam",</w:t>
      </w:r>
    </w:p>
    <w:p w14:paraId="300956BE" w14:textId="77777777" w:rsidR="007D7F26" w:rsidRDefault="007D7F26" w:rsidP="007D7F26">
      <w:r>
        <w:t xml:space="preserve">      "grade": 9.75,</w:t>
      </w:r>
    </w:p>
    <w:p w14:paraId="715182B3" w14:textId="77777777" w:rsidR="007D7F26" w:rsidRDefault="007D7F26" w:rsidP="007D7F26">
      <w:r>
        <w:t xml:space="preserve">      "studentId": 108,</w:t>
      </w:r>
    </w:p>
    <w:p w14:paraId="5F0FF866" w14:textId="77777777" w:rsidR="007D7F26" w:rsidRDefault="007D7F26" w:rsidP="007D7F26">
      <w:r>
        <w:t xml:space="preserve">      "courseId": 8</w:t>
      </w:r>
    </w:p>
    <w:p w14:paraId="02B94623" w14:textId="77777777" w:rsidR="007D7F26" w:rsidRDefault="007D7F26" w:rsidP="007D7F26">
      <w:r>
        <w:t xml:space="preserve">    },</w:t>
      </w:r>
    </w:p>
    <w:p w14:paraId="18C46178" w14:textId="77777777" w:rsidR="007D7F26" w:rsidRDefault="007D7F26" w:rsidP="007D7F26">
      <w:r>
        <w:t xml:space="preserve">    {</w:t>
      </w:r>
    </w:p>
    <w:p w14:paraId="40DBE747" w14:textId="77777777" w:rsidR="007D7F26" w:rsidRDefault="007D7F26" w:rsidP="007D7F26">
      <w:r>
        <w:t xml:space="preserve">      "id": 75,</w:t>
      </w:r>
    </w:p>
    <w:p w14:paraId="4F445F7D" w14:textId="77777777" w:rsidR="007D7F26" w:rsidRDefault="007D7F26" w:rsidP="007D7F26">
      <w:r>
        <w:t xml:space="preserve">      "title": "aliquid creator concedo Final Exam",</w:t>
      </w:r>
    </w:p>
    <w:p w14:paraId="0D10304E" w14:textId="77777777" w:rsidR="007D7F26" w:rsidRDefault="007D7F26" w:rsidP="007D7F26">
      <w:r>
        <w:t xml:space="preserve">      "grade": 3.93,</w:t>
      </w:r>
    </w:p>
    <w:p w14:paraId="4119D769" w14:textId="77777777" w:rsidR="007D7F26" w:rsidRDefault="007D7F26" w:rsidP="007D7F26">
      <w:r>
        <w:t xml:space="preserve">      "studentId": 175,</w:t>
      </w:r>
    </w:p>
    <w:p w14:paraId="17699E08" w14:textId="77777777" w:rsidR="007D7F26" w:rsidRDefault="007D7F26" w:rsidP="007D7F26">
      <w:r>
        <w:t xml:space="preserve">      "courseId": 8</w:t>
      </w:r>
    </w:p>
    <w:p w14:paraId="49E045F0" w14:textId="77777777" w:rsidR="007D7F26" w:rsidRDefault="007D7F26" w:rsidP="007D7F26">
      <w:r>
        <w:t xml:space="preserve">    },</w:t>
      </w:r>
    </w:p>
    <w:p w14:paraId="3BE7E865" w14:textId="77777777" w:rsidR="007D7F26" w:rsidRDefault="007D7F26" w:rsidP="007D7F26">
      <w:r>
        <w:t xml:space="preserve">    {</w:t>
      </w:r>
    </w:p>
    <w:p w14:paraId="4ACB4D39" w14:textId="77777777" w:rsidR="007D7F26" w:rsidRDefault="007D7F26" w:rsidP="007D7F26">
      <w:r>
        <w:t xml:space="preserve">      "id": 76,</w:t>
      </w:r>
    </w:p>
    <w:p w14:paraId="745E5813" w14:textId="77777777" w:rsidR="007D7F26" w:rsidRDefault="007D7F26" w:rsidP="007D7F26">
      <w:r>
        <w:t xml:space="preserve">      "title": "aliquid creator concedo Final Exam",</w:t>
      </w:r>
    </w:p>
    <w:p w14:paraId="6265BEF8" w14:textId="77777777" w:rsidR="007D7F26" w:rsidRDefault="007D7F26" w:rsidP="007D7F26">
      <w:r>
        <w:t xml:space="preserve">      "grade": 48.14,</w:t>
      </w:r>
    </w:p>
    <w:p w14:paraId="745C29D9" w14:textId="77777777" w:rsidR="007D7F26" w:rsidRDefault="007D7F26" w:rsidP="007D7F26">
      <w:r>
        <w:t xml:space="preserve">      "studentId": 129,</w:t>
      </w:r>
    </w:p>
    <w:p w14:paraId="0EBE7068" w14:textId="77777777" w:rsidR="007D7F26" w:rsidRDefault="007D7F26" w:rsidP="007D7F26">
      <w:r>
        <w:t xml:space="preserve">      "courseId": 8</w:t>
      </w:r>
    </w:p>
    <w:p w14:paraId="3AEB01F3" w14:textId="77777777" w:rsidR="007D7F26" w:rsidRDefault="007D7F26" w:rsidP="007D7F26">
      <w:r>
        <w:t xml:space="preserve">    },</w:t>
      </w:r>
    </w:p>
    <w:p w14:paraId="64B69BA5" w14:textId="77777777" w:rsidR="007D7F26" w:rsidRDefault="007D7F26" w:rsidP="007D7F26">
      <w:r>
        <w:t xml:space="preserve">    {</w:t>
      </w:r>
    </w:p>
    <w:p w14:paraId="4C7DF703" w14:textId="77777777" w:rsidR="007D7F26" w:rsidRDefault="007D7F26" w:rsidP="007D7F26">
      <w:r>
        <w:t xml:space="preserve">      "id": 77,</w:t>
      </w:r>
    </w:p>
    <w:p w14:paraId="177A016A" w14:textId="77777777" w:rsidR="007D7F26" w:rsidRDefault="007D7F26" w:rsidP="007D7F26">
      <w:r>
        <w:t xml:space="preserve">      "title": "aliquid creator concedo Final Exam",</w:t>
      </w:r>
    </w:p>
    <w:p w14:paraId="3E94F262" w14:textId="77777777" w:rsidR="007D7F26" w:rsidRDefault="007D7F26" w:rsidP="007D7F26">
      <w:r>
        <w:t xml:space="preserve">      "grade": 73.78,</w:t>
      </w:r>
    </w:p>
    <w:p w14:paraId="73238040" w14:textId="77777777" w:rsidR="007D7F26" w:rsidRDefault="007D7F26" w:rsidP="007D7F26">
      <w:r>
        <w:t xml:space="preserve">      "studentId": 3,</w:t>
      </w:r>
    </w:p>
    <w:p w14:paraId="33FC119C" w14:textId="77777777" w:rsidR="007D7F26" w:rsidRDefault="007D7F26" w:rsidP="007D7F26">
      <w:r>
        <w:t xml:space="preserve">      "courseId": 8</w:t>
      </w:r>
    </w:p>
    <w:p w14:paraId="683C58F9" w14:textId="77777777" w:rsidR="007D7F26" w:rsidRDefault="007D7F26" w:rsidP="007D7F26">
      <w:r>
        <w:t xml:space="preserve">    },</w:t>
      </w:r>
    </w:p>
    <w:p w14:paraId="6E2E3759" w14:textId="77777777" w:rsidR="007D7F26" w:rsidRDefault="007D7F26" w:rsidP="007D7F26">
      <w:r>
        <w:t xml:space="preserve">    {</w:t>
      </w:r>
    </w:p>
    <w:p w14:paraId="7E0E4AF0" w14:textId="77777777" w:rsidR="007D7F26" w:rsidRDefault="007D7F26" w:rsidP="007D7F26">
      <w:r>
        <w:t xml:space="preserve">      "id": 78,</w:t>
      </w:r>
    </w:p>
    <w:p w14:paraId="055DD1E7" w14:textId="77777777" w:rsidR="007D7F26" w:rsidRDefault="007D7F26" w:rsidP="007D7F26">
      <w:r>
        <w:t xml:space="preserve">      "title": "aliquid creator concedo Final Exam",</w:t>
      </w:r>
    </w:p>
    <w:p w14:paraId="7B4A3001" w14:textId="77777777" w:rsidR="007D7F26" w:rsidRDefault="007D7F26" w:rsidP="007D7F26">
      <w:r>
        <w:t xml:space="preserve">      "grade": 33.19,</w:t>
      </w:r>
    </w:p>
    <w:p w14:paraId="68209331" w14:textId="77777777" w:rsidR="007D7F26" w:rsidRDefault="007D7F26" w:rsidP="007D7F26">
      <w:r>
        <w:t xml:space="preserve">      "studentId": 43,</w:t>
      </w:r>
    </w:p>
    <w:p w14:paraId="44BBB02B" w14:textId="77777777" w:rsidR="007D7F26" w:rsidRDefault="007D7F26" w:rsidP="007D7F26">
      <w:r>
        <w:t xml:space="preserve">      "courseId": 8</w:t>
      </w:r>
    </w:p>
    <w:p w14:paraId="6F6234A4" w14:textId="77777777" w:rsidR="007D7F26" w:rsidRDefault="007D7F26" w:rsidP="007D7F26">
      <w:r>
        <w:t xml:space="preserve">    },</w:t>
      </w:r>
    </w:p>
    <w:p w14:paraId="258A5B4F" w14:textId="77777777" w:rsidR="007D7F26" w:rsidRDefault="007D7F26" w:rsidP="007D7F26">
      <w:r>
        <w:t xml:space="preserve">    {</w:t>
      </w:r>
    </w:p>
    <w:p w14:paraId="47DDB68C" w14:textId="77777777" w:rsidR="007D7F26" w:rsidRDefault="007D7F26" w:rsidP="007D7F26">
      <w:r>
        <w:t xml:space="preserve">      "id": 79,</w:t>
      </w:r>
    </w:p>
    <w:p w14:paraId="1FB0F253" w14:textId="77777777" w:rsidR="007D7F26" w:rsidRDefault="007D7F26" w:rsidP="007D7F26">
      <w:r>
        <w:t xml:space="preserve">      "title": "aliquid creator concedo Final Exam",</w:t>
      </w:r>
    </w:p>
    <w:p w14:paraId="624D2F58" w14:textId="77777777" w:rsidR="007D7F26" w:rsidRDefault="007D7F26" w:rsidP="007D7F26">
      <w:r>
        <w:t xml:space="preserve">      "grade": 50.12,</w:t>
      </w:r>
    </w:p>
    <w:p w14:paraId="461E30F7" w14:textId="77777777" w:rsidR="007D7F26" w:rsidRDefault="007D7F26" w:rsidP="007D7F26">
      <w:r>
        <w:t xml:space="preserve">      "studentId": 29,</w:t>
      </w:r>
    </w:p>
    <w:p w14:paraId="0F494016" w14:textId="77777777" w:rsidR="007D7F26" w:rsidRDefault="007D7F26" w:rsidP="007D7F26">
      <w:r>
        <w:t xml:space="preserve">      "courseId": 8</w:t>
      </w:r>
    </w:p>
    <w:p w14:paraId="082C42FE" w14:textId="77777777" w:rsidR="007D7F26" w:rsidRDefault="007D7F26" w:rsidP="007D7F26">
      <w:r>
        <w:t xml:space="preserve">    },</w:t>
      </w:r>
    </w:p>
    <w:p w14:paraId="2512CA30" w14:textId="77777777" w:rsidR="007D7F26" w:rsidRDefault="007D7F26" w:rsidP="007D7F26">
      <w:r>
        <w:t xml:space="preserve">    {</w:t>
      </w:r>
    </w:p>
    <w:p w14:paraId="5CE36AF4" w14:textId="77777777" w:rsidR="007D7F26" w:rsidRDefault="007D7F26" w:rsidP="007D7F26">
      <w:r>
        <w:t xml:space="preserve">      "id": 80,</w:t>
      </w:r>
    </w:p>
    <w:p w14:paraId="1B8AF27A" w14:textId="77777777" w:rsidR="007D7F26" w:rsidRDefault="007D7F26" w:rsidP="007D7F26">
      <w:r>
        <w:lastRenderedPageBreak/>
        <w:t xml:space="preserve">      "title": "aliquid creator concedo Final Exam",</w:t>
      </w:r>
    </w:p>
    <w:p w14:paraId="3C84F203" w14:textId="77777777" w:rsidR="007D7F26" w:rsidRDefault="007D7F26" w:rsidP="007D7F26">
      <w:r>
        <w:t xml:space="preserve">      "grade": 93.46,</w:t>
      </w:r>
    </w:p>
    <w:p w14:paraId="53451FB3" w14:textId="77777777" w:rsidR="007D7F26" w:rsidRDefault="007D7F26" w:rsidP="007D7F26">
      <w:r>
        <w:t xml:space="preserve">      "studentId": 35,</w:t>
      </w:r>
    </w:p>
    <w:p w14:paraId="1DDE023A" w14:textId="77777777" w:rsidR="007D7F26" w:rsidRDefault="007D7F26" w:rsidP="007D7F26">
      <w:r>
        <w:t xml:space="preserve">      "courseId": 8</w:t>
      </w:r>
    </w:p>
    <w:p w14:paraId="690829A2" w14:textId="77777777" w:rsidR="007D7F26" w:rsidRDefault="007D7F26" w:rsidP="007D7F26">
      <w:r>
        <w:t xml:space="preserve">    },</w:t>
      </w:r>
    </w:p>
    <w:p w14:paraId="79321F63" w14:textId="77777777" w:rsidR="007D7F26" w:rsidRDefault="007D7F26" w:rsidP="007D7F26">
      <w:r>
        <w:t xml:space="preserve">    {</w:t>
      </w:r>
    </w:p>
    <w:p w14:paraId="12EB1C9E" w14:textId="77777777" w:rsidR="007D7F26" w:rsidRDefault="007D7F26" w:rsidP="007D7F26">
      <w:r>
        <w:t xml:space="preserve">      "id": 81,</w:t>
      </w:r>
    </w:p>
    <w:p w14:paraId="60B5926B" w14:textId="77777777" w:rsidR="007D7F26" w:rsidRDefault="007D7F26" w:rsidP="007D7F26">
      <w:r>
        <w:t xml:space="preserve">      "title": "quae ultio contabesco Final Exam",</w:t>
      </w:r>
    </w:p>
    <w:p w14:paraId="30BEF57A" w14:textId="77777777" w:rsidR="007D7F26" w:rsidRDefault="007D7F26" w:rsidP="007D7F26">
      <w:r>
        <w:t xml:space="preserve">      "grade": 86.82,</w:t>
      </w:r>
    </w:p>
    <w:p w14:paraId="28DC24A9" w14:textId="77777777" w:rsidR="007D7F26" w:rsidRDefault="007D7F26" w:rsidP="007D7F26">
      <w:r>
        <w:t xml:space="preserve">      "studentId": 155,</w:t>
      </w:r>
    </w:p>
    <w:p w14:paraId="20772AFB" w14:textId="77777777" w:rsidR="007D7F26" w:rsidRDefault="007D7F26" w:rsidP="007D7F26">
      <w:r>
        <w:t xml:space="preserve">      "courseId": 9</w:t>
      </w:r>
    </w:p>
    <w:p w14:paraId="16B8B2E2" w14:textId="77777777" w:rsidR="007D7F26" w:rsidRDefault="007D7F26" w:rsidP="007D7F26">
      <w:r>
        <w:t xml:space="preserve">    },</w:t>
      </w:r>
    </w:p>
    <w:p w14:paraId="46B33775" w14:textId="77777777" w:rsidR="007D7F26" w:rsidRDefault="007D7F26" w:rsidP="007D7F26">
      <w:r>
        <w:t xml:space="preserve">    {</w:t>
      </w:r>
    </w:p>
    <w:p w14:paraId="6463558C" w14:textId="77777777" w:rsidR="007D7F26" w:rsidRDefault="007D7F26" w:rsidP="007D7F26">
      <w:r>
        <w:t xml:space="preserve">      "id": 82,</w:t>
      </w:r>
    </w:p>
    <w:p w14:paraId="51D5D817" w14:textId="77777777" w:rsidR="007D7F26" w:rsidRDefault="007D7F26" w:rsidP="007D7F26">
      <w:r>
        <w:t xml:space="preserve">      "title": "quae ultio contabesco Final Exam",</w:t>
      </w:r>
    </w:p>
    <w:p w14:paraId="13CFCA57" w14:textId="77777777" w:rsidR="007D7F26" w:rsidRDefault="007D7F26" w:rsidP="007D7F26">
      <w:r>
        <w:t xml:space="preserve">      "grade": 37.47,</w:t>
      </w:r>
    </w:p>
    <w:p w14:paraId="2592393C" w14:textId="77777777" w:rsidR="007D7F26" w:rsidRDefault="007D7F26" w:rsidP="007D7F26">
      <w:r>
        <w:t xml:space="preserve">      "studentId": 28,</w:t>
      </w:r>
    </w:p>
    <w:p w14:paraId="75AA6D2A" w14:textId="77777777" w:rsidR="007D7F26" w:rsidRDefault="007D7F26" w:rsidP="007D7F26">
      <w:r>
        <w:t xml:space="preserve">      "courseId": 9</w:t>
      </w:r>
    </w:p>
    <w:p w14:paraId="262AD135" w14:textId="77777777" w:rsidR="007D7F26" w:rsidRDefault="007D7F26" w:rsidP="007D7F26">
      <w:r>
        <w:t xml:space="preserve">    },</w:t>
      </w:r>
    </w:p>
    <w:p w14:paraId="53A895C6" w14:textId="77777777" w:rsidR="007D7F26" w:rsidRDefault="007D7F26" w:rsidP="007D7F26">
      <w:r>
        <w:t xml:space="preserve">    {</w:t>
      </w:r>
    </w:p>
    <w:p w14:paraId="0586BDA0" w14:textId="77777777" w:rsidR="007D7F26" w:rsidRDefault="007D7F26" w:rsidP="007D7F26">
      <w:r>
        <w:t xml:space="preserve">      "id": 83,</w:t>
      </w:r>
    </w:p>
    <w:p w14:paraId="1D255DCC" w14:textId="77777777" w:rsidR="007D7F26" w:rsidRDefault="007D7F26" w:rsidP="007D7F26">
      <w:r>
        <w:t xml:space="preserve">      "title": "quae ultio contabesco Final Exam",</w:t>
      </w:r>
    </w:p>
    <w:p w14:paraId="3D8C1734" w14:textId="77777777" w:rsidR="007D7F26" w:rsidRDefault="007D7F26" w:rsidP="007D7F26">
      <w:r>
        <w:t xml:space="preserve">      "grade": 75.19,</w:t>
      </w:r>
    </w:p>
    <w:p w14:paraId="4262F34B" w14:textId="77777777" w:rsidR="007D7F26" w:rsidRDefault="007D7F26" w:rsidP="007D7F26">
      <w:r>
        <w:t xml:space="preserve">      "studentId": 100,</w:t>
      </w:r>
    </w:p>
    <w:p w14:paraId="691C5012" w14:textId="77777777" w:rsidR="007D7F26" w:rsidRDefault="007D7F26" w:rsidP="007D7F26">
      <w:r>
        <w:t xml:space="preserve">      "courseId": 9</w:t>
      </w:r>
    </w:p>
    <w:p w14:paraId="7E38BBD8" w14:textId="77777777" w:rsidR="007D7F26" w:rsidRDefault="007D7F26" w:rsidP="007D7F26">
      <w:r>
        <w:t xml:space="preserve">    },</w:t>
      </w:r>
    </w:p>
    <w:p w14:paraId="618B5097" w14:textId="77777777" w:rsidR="007D7F26" w:rsidRDefault="007D7F26" w:rsidP="007D7F26">
      <w:r>
        <w:t xml:space="preserve">    {</w:t>
      </w:r>
    </w:p>
    <w:p w14:paraId="389FAC1D" w14:textId="77777777" w:rsidR="007D7F26" w:rsidRDefault="007D7F26" w:rsidP="007D7F26">
      <w:r>
        <w:t xml:space="preserve">      "id": 84,</w:t>
      </w:r>
    </w:p>
    <w:p w14:paraId="609AA6A8" w14:textId="77777777" w:rsidR="007D7F26" w:rsidRDefault="007D7F26" w:rsidP="007D7F26">
      <w:r>
        <w:t xml:space="preserve">      "title": "quae ultio contabesco Final Exam",</w:t>
      </w:r>
    </w:p>
    <w:p w14:paraId="27F857DF" w14:textId="77777777" w:rsidR="007D7F26" w:rsidRDefault="007D7F26" w:rsidP="007D7F26">
      <w:r>
        <w:t xml:space="preserve">      "grade": 67.31,</w:t>
      </w:r>
    </w:p>
    <w:p w14:paraId="7D4FBB82" w14:textId="77777777" w:rsidR="007D7F26" w:rsidRDefault="007D7F26" w:rsidP="007D7F26">
      <w:r>
        <w:t xml:space="preserve">      "studentId": 17,</w:t>
      </w:r>
    </w:p>
    <w:p w14:paraId="76D95E96" w14:textId="77777777" w:rsidR="007D7F26" w:rsidRDefault="007D7F26" w:rsidP="007D7F26">
      <w:r>
        <w:t xml:space="preserve">      "courseId": 9</w:t>
      </w:r>
    </w:p>
    <w:p w14:paraId="0C0EA425" w14:textId="77777777" w:rsidR="007D7F26" w:rsidRDefault="007D7F26" w:rsidP="007D7F26">
      <w:r>
        <w:t xml:space="preserve">    },</w:t>
      </w:r>
    </w:p>
    <w:p w14:paraId="28BBD877" w14:textId="77777777" w:rsidR="007D7F26" w:rsidRDefault="007D7F26" w:rsidP="007D7F26">
      <w:r>
        <w:t xml:space="preserve">    {</w:t>
      </w:r>
    </w:p>
    <w:p w14:paraId="496C0979" w14:textId="77777777" w:rsidR="007D7F26" w:rsidRDefault="007D7F26" w:rsidP="007D7F26">
      <w:r>
        <w:t xml:space="preserve">      "id": 85,</w:t>
      </w:r>
    </w:p>
    <w:p w14:paraId="50B4424B" w14:textId="77777777" w:rsidR="007D7F26" w:rsidRDefault="007D7F26" w:rsidP="007D7F26">
      <w:r>
        <w:t xml:space="preserve">      "title": "quae ultio contabesco Final Exam",</w:t>
      </w:r>
    </w:p>
    <w:p w14:paraId="2E602132" w14:textId="77777777" w:rsidR="007D7F26" w:rsidRDefault="007D7F26" w:rsidP="007D7F26">
      <w:r>
        <w:t xml:space="preserve">      "grade": 85.84,</w:t>
      </w:r>
    </w:p>
    <w:p w14:paraId="38E64EDC" w14:textId="77777777" w:rsidR="007D7F26" w:rsidRDefault="007D7F26" w:rsidP="007D7F26">
      <w:r>
        <w:t xml:space="preserve">      "studentId": 35,</w:t>
      </w:r>
    </w:p>
    <w:p w14:paraId="766C23A3" w14:textId="77777777" w:rsidR="007D7F26" w:rsidRDefault="007D7F26" w:rsidP="007D7F26">
      <w:r>
        <w:t xml:space="preserve">      "courseId": 9</w:t>
      </w:r>
    </w:p>
    <w:p w14:paraId="2DA01CA0" w14:textId="77777777" w:rsidR="007D7F26" w:rsidRDefault="007D7F26" w:rsidP="007D7F26">
      <w:r>
        <w:t xml:space="preserve">    },</w:t>
      </w:r>
    </w:p>
    <w:p w14:paraId="7276FC11" w14:textId="77777777" w:rsidR="007D7F26" w:rsidRDefault="007D7F26" w:rsidP="007D7F26">
      <w:r>
        <w:t xml:space="preserve">    {</w:t>
      </w:r>
    </w:p>
    <w:p w14:paraId="59B0FF20" w14:textId="77777777" w:rsidR="007D7F26" w:rsidRDefault="007D7F26" w:rsidP="007D7F26">
      <w:r>
        <w:t xml:space="preserve">      "id": 86,</w:t>
      </w:r>
    </w:p>
    <w:p w14:paraId="76385E7D" w14:textId="77777777" w:rsidR="007D7F26" w:rsidRDefault="007D7F26" w:rsidP="007D7F26">
      <w:r>
        <w:lastRenderedPageBreak/>
        <w:t xml:space="preserve">      "title": "quae ultio contabesco Final Exam",</w:t>
      </w:r>
    </w:p>
    <w:p w14:paraId="6B8DE8E1" w14:textId="77777777" w:rsidR="007D7F26" w:rsidRDefault="007D7F26" w:rsidP="007D7F26">
      <w:r>
        <w:t xml:space="preserve">      "grade": 32.46,</w:t>
      </w:r>
    </w:p>
    <w:p w14:paraId="3E2BE92A" w14:textId="77777777" w:rsidR="007D7F26" w:rsidRDefault="007D7F26" w:rsidP="007D7F26">
      <w:r>
        <w:t xml:space="preserve">      "studentId": 116,</w:t>
      </w:r>
    </w:p>
    <w:p w14:paraId="359CB99D" w14:textId="77777777" w:rsidR="007D7F26" w:rsidRDefault="007D7F26" w:rsidP="007D7F26">
      <w:r>
        <w:t xml:space="preserve">      "courseId": 9</w:t>
      </w:r>
    </w:p>
    <w:p w14:paraId="58898F34" w14:textId="77777777" w:rsidR="007D7F26" w:rsidRDefault="007D7F26" w:rsidP="007D7F26">
      <w:r>
        <w:t xml:space="preserve">    },</w:t>
      </w:r>
    </w:p>
    <w:p w14:paraId="3047AF8F" w14:textId="77777777" w:rsidR="007D7F26" w:rsidRDefault="007D7F26" w:rsidP="007D7F26">
      <w:r>
        <w:t xml:space="preserve">    {</w:t>
      </w:r>
    </w:p>
    <w:p w14:paraId="4926C97B" w14:textId="77777777" w:rsidR="007D7F26" w:rsidRDefault="007D7F26" w:rsidP="007D7F26">
      <w:r>
        <w:t xml:space="preserve">      "id": 87,</w:t>
      </w:r>
    </w:p>
    <w:p w14:paraId="700C46ED" w14:textId="77777777" w:rsidR="007D7F26" w:rsidRDefault="007D7F26" w:rsidP="007D7F26">
      <w:r>
        <w:t xml:space="preserve">      "title": "quae ultio contabesco Final Exam",</w:t>
      </w:r>
    </w:p>
    <w:p w14:paraId="2209EABC" w14:textId="77777777" w:rsidR="007D7F26" w:rsidRDefault="007D7F26" w:rsidP="007D7F26">
      <w:r>
        <w:t xml:space="preserve">      "grade": 51.62,</w:t>
      </w:r>
    </w:p>
    <w:p w14:paraId="717EF2B4" w14:textId="77777777" w:rsidR="007D7F26" w:rsidRDefault="007D7F26" w:rsidP="007D7F26">
      <w:r>
        <w:t xml:space="preserve">      "studentId": 147,</w:t>
      </w:r>
    </w:p>
    <w:p w14:paraId="2E31DD60" w14:textId="77777777" w:rsidR="007D7F26" w:rsidRDefault="007D7F26" w:rsidP="007D7F26">
      <w:r>
        <w:t xml:space="preserve">      "courseId": 9</w:t>
      </w:r>
    </w:p>
    <w:p w14:paraId="4A067AA0" w14:textId="77777777" w:rsidR="007D7F26" w:rsidRDefault="007D7F26" w:rsidP="007D7F26">
      <w:r>
        <w:t xml:space="preserve">    },</w:t>
      </w:r>
    </w:p>
    <w:p w14:paraId="759B224A" w14:textId="77777777" w:rsidR="007D7F26" w:rsidRDefault="007D7F26" w:rsidP="007D7F26">
      <w:r>
        <w:t xml:space="preserve">    {</w:t>
      </w:r>
    </w:p>
    <w:p w14:paraId="5B7F6CBD" w14:textId="77777777" w:rsidR="007D7F26" w:rsidRDefault="007D7F26" w:rsidP="007D7F26">
      <w:r>
        <w:t xml:space="preserve">      "id": 88,</w:t>
      </w:r>
    </w:p>
    <w:p w14:paraId="427B723D" w14:textId="77777777" w:rsidR="007D7F26" w:rsidRDefault="007D7F26" w:rsidP="007D7F26">
      <w:r>
        <w:t xml:space="preserve">      "title": "quae ultio contabesco Final Exam",</w:t>
      </w:r>
    </w:p>
    <w:p w14:paraId="14DA775D" w14:textId="77777777" w:rsidR="007D7F26" w:rsidRDefault="007D7F26" w:rsidP="007D7F26">
      <w:r>
        <w:t xml:space="preserve">      "grade": 45.07,</w:t>
      </w:r>
    </w:p>
    <w:p w14:paraId="1C21DF2A" w14:textId="77777777" w:rsidR="007D7F26" w:rsidRDefault="007D7F26" w:rsidP="007D7F26">
      <w:r>
        <w:t xml:space="preserve">      "studentId": 46,</w:t>
      </w:r>
    </w:p>
    <w:p w14:paraId="5A7B0075" w14:textId="77777777" w:rsidR="007D7F26" w:rsidRDefault="007D7F26" w:rsidP="007D7F26">
      <w:r>
        <w:t xml:space="preserve">      "courseId": 9</w:t>
      </w:r>
    </w:p>
    <w:p w14:paraId="3BCD7D2B" w14:textId="77777777" w:rsidR="007D7F26" w:rsidRDefault="007D7F26" w:rsidP="007D7F26">
      <w:r>
        <w:t xml:space="preserve">    },</w:t>
      </w:r>
    </w:p>
    <w:p w14:paraId="5547AD57" w14:textId="77777777" w:rsidR="007D7F26" w:rsidRDefault="007D7F26" w:rsidP="007D7F26">
      <w:r>
        <w:t xml:space="preserve">    {</w:t>
      </w:r>
    </w:p>
    <w:p w14:paraId="39D1D0D3" w14:textId="77777777" w:rsidR="007D7F26" w:rsidRDefault="007D7F26" w:rsidP="007D7F26">
      <w:r>
        <w:t xml:space="preserve">      "id": 89,</w:t>
      </w:r>
    </w:p>
    <w:p w14:paraId="41450FE9" w14:textId="77777777" w:rsidR="007D7F26" w:rsidRDefault="007D7F26" w:rsidP="007D7F26">
      <w:r>
        <w:t xml:space="preserve">      "title": "quae ultio contabesco Final Exam",</w:t>
      </w:r>
    </w:p>
    <w:p w14:paraId="11802EA5" w14:textId="77777777" w:rsidR="007D7F26" w:rsidRDefault="007D7F26" w:rsidP="007D7F26">
      <w:r>
        <w:t xml:space="preserve">      "grade": 19.21,</w:t>
      </w:r>
    </w:p>
    <w:p w14:paraId="7D8A30FA" w14:textId="77777777" w:rsidR="007D7F26" w:rsidRDefault="007D7F26" w:rsidP="007D7F26">
      <w:r>
        <w:t xml:space="preserve">      "studentId": 19,</w:t>
      </w:r>
    </w:p>
    <w:p w14:paraId="3985DA23" w14:textId="77777777" w:rsidR="007D7F26" w:rsidRDefault="007D7F26" w:rsidP="007D7F26">
      <w:r>
        <w:t xml:space="preserve">      "courseId": 9</w:t>
      </w:r>
    </w:p>
    <w:p w14:paraId="5F0E392B" w14:textId="77777777" w:rsidR="007D7F26" w:rsidRDefault="007D7F26" w:rsidP="007D7F26">
      <w:r>
        <w:t xml:space="preserve">    },</w:t>
      </w:r>
    </w:p>
    <w:p w14:paraId="3FB41943" w14:textId="77777777" w:rsidR="007D7F26" w:rsidRDefault="007D7F26" w:rsidP="007D7F26">
      <w:r>
        <w:t xml:space="preserve">    {</w:t>
      </w:r>
    </w:p>
    <w:p w14:paraId="7B39F5BB" w14:textId="77777777" w:rsidR="007D7F26" w:rsidRDefault="007D7F26" w:rsidP="007D7F26">
      <w:r>
        <w:t xml:space="preserve">      "id": 90,</w:t>
      </w:r>
    </w:p>
    <w:p w14:paraId="7994F154" w14:textId="77777777" w:rsidR="007D7F26" w:rsidRDefault="007D7F26" w:rsidP="007D7F26">
      <w:r>
        <w:t xml:space="preserve">      "title": "quae ultio contabesco Final Exam",</w:t>
      </w:r>
    </w:p>
    <w:p w14:paraId="61FB2105" w14:textId="77777777" w:rsidR="007D7F26" w:rsidRDefault="007D7F26" w:rsidP="007D7F26">
      <w:r>
        <w:t xml:space="preserve">      "grade": 2.44,</w:t>
      </w:r>
    </w:p>
    <w:p w14:paraId="7A2EA03E" w14:textId="77777777" w:rsidR="007D7F26" w:rsidRDefault="007D7F26" w:rsidP="007D7F26">
      <w:r>
        <w:t xml:space="preserve">      "studentId": 163,</w:t>
      </w:r>
    </w:p>
    <w:p w14:paraId="69C66C26" w14:textId="77777777" w:rsidR="007D7F26" w:rsidRDefault="007D7F26" w:rsidP="007D7F26">
      <w:r>
        <w:t xml:space="preserve">      "courseId": 9</w:t>
      </w:r>
    </w:p>
    <w:p w14:paraId="7C2FD0C8" w14:textId="77777777" w:rsidR="007D7F26" w:rsidRDefault="007D7F26" w:rsidP="007D7F26">
      <w:r>
        <w:t xml:space="preserve">    },</w:t>
      </w:r>
    </w:p>
    <w:p w14:paraId="516986D6" w14:textId="77777777" w:rsidR="007D7F26" w:rsidRDefault="007D7F26" w:rsidP="007D7F26">
      <w:r>
        <w:t xml:space="preserve">    {</w:t>
      </w:r>
    </w:p>
    <w:p w14:paraId="58669516" w14:textId="77777777" w:rsidR="007D7F26" w:rsidRDefault="007D7F26" w:rsidP="007D7F26">
      <w:r>
        <w:t xml:space="preserve">      "id": 91,</w:t>
      </w:r>
    </w:p>
    <w:p w14:paraId="7272428F" w14:textId="77777777" w:rsidR="007D7F26" w:rsidRDefault="007D7F26" w:rsidP="007D7F26">
      <w:r>
        <w:t xml:space="preserve">      "title": "surculus absconditus uterque Final Exam",</w:t>
      </w:r>
    </w:p>
    <w:p w14:paraId="2470526D" w14:textId="77777777" w:rsidR="007D7F26" w:rsidRDefault="007D7F26" w:rsidP="007D7F26">
      <w:r>
        <w:t xml:space="preserve">      "grade": 54,</w:t>
      </w:r>
    </w:p>
    <w:p w14:paraId="0416D76C" w14:textId="77777777" w:rsidR="007D7F26" w:rsidRDefault="007D7F26" w:rsidP="007D7F26">
      <w:r>
        <w:t xml:space="preserve">      "studentId": 84,</w:t>
      </w:r>
    </w:p>
    <w:p w14:paraId="7B530A12" w14:textId="77777777" w:rsidR="007D7F26" w:rsidRDefault="007D7F26" w:rsidP="007D7F26">
      <w:r>
        <w:t xml:space="preserve">      "courseId": 10</w:t>
      </w:r>
    </w:p>
    <w:p w14:paraId="3BB64B73" w14:textId="77777777" w:rsidR="007D7F26" w:rsidRDefault="007D7F26" w:rsidP="007D7F26">
      <w:r>
        <w:t xml:space="preserve">    },</w:t>
      </w:r>
    </w:p>
    <w:p w14:paraId="5B795ECE" w14:textId="77777777" w:rsidR="007D7F26" w:rsidRDefault="007D7F26" w:rsidP="007D7F26">
      <w:r>
        <w:t xml:space="preserve">    {</w:t>
      </w:r>
    </w:p>
    <w:p w14:paraId="5A36F17B" w14:textId="77777777" w:rsidR="007D7F26" w:rsidRDefault="007D7F26" w:rsidP="007D7F26">
      <w:r>
        <w:t xml:space="preserve">      "id": 92,</w:t>
      </w:r>
    </w:p>
    <w:p w14:paraId="08DAE410" w14:textId="77777777" w:rsidR="007D7F26" w:rsidRDefault="007D7F26" w:rsidP="007D7F26">
      <w:r>
        <w:lastRenderedPageBreak/>
        <w:t xml:space="preserve">      "title": "surculus absconditus uterque Final Exam",</w:t>
      </w:r>
    </w:p>
    <w:p w14:paraId="506BEE43" w14:textId="77777777" w:rsidR="007D7F26" w:rsidRDefault="007D7F26" w:rsidP="007D7F26">
      <w:r>
        <w:t xml:space="preserve">      "grade": 55,</w:t>
      </w:r>
    </w:p>
    <w:p w14:paraId="57A05FDF" w14:textId="77777777" w:rsidR="007D7F26" w:rsidRDefault="007D7F26" w:rsidP="007D7F26">
      <w:r>
        <w:t xml:space="preserve">      "studentId": 183,</w:t>
      </w:r>
    </w:p>
    <w:p w14:paraId="3E8ADE8E" w14:textId="77777777" w:rsidR="007D7F26" w:rsidRDefault="007D7F26" w:rsidP="007D7F26">
      <w:r>
        <w:t xml:space="preserve">      "courseId": 10</w:t>
      </w:r>
    </w:p>
    <w:p w14:paraId="7088C0AE" w14:textId="77777777" w:rsidR="007D7F26" w:rsidRDefault="007D7F26" w:rsidP="007D7F26">
      <w:r>
        <w:t xml:space="preserve">    },</w:t>
      </w:r>
    </w:p>
    <w:p w14:paraId="4954BDE9" w14:textId="77777777" w:rsidR="007D7F26" w:rsidRDefault="007D7F26" w:rsidP="007D7F26">
      <w:r>
        <w:t xml:space="preserve">    {</w:t>
      </w:r>
    </w:p>
    <w:p w14:paraId="5306604C" w14:textId="77777777" w:rsidR="007D7F26" w:rsidRDefault="007D7F26" w:rsidP="007D7F26">
      <w:r>
        <w:t xml:space="preserve">      "id": 93,</w:t>
      </w:r>
    </w:p>
    <w:p w14:paraId="36A9167B" w14:textId="77777777" w:rsidR="007D7F26" w:rsidRDefault="007D7F26" w:rsidP="007D7F26">
      <w:r>
        <w:t xml:space="preserve">      "title": "surculus absconditus uterque Final Exam",</w:t>
      </w:r>
    </w:p>
    <w:p w14:paraId="0FD0427B" w14:textId="77777777" w:rsidR="007D7F26" w:rsidRDefault="007D7F26" w:rsidP="007D7F26">
      <w:r>
        <w:t xml:space="preserve">      "grade": 61.91,</w:t>
      </w:r>
    </w:p>
    <w:p w14:paraId="43931B56" w14:textId="77777777" w:rsidR="007D7F26" w:rsidRDefault="007D7F26" w:rsidP="007D7F26">
      <w:r>
        <w:t xml:space="preserve">      "studentId": 56,</w:t>
      </w:r>
    </w:p>
    <w:p w14:paraId="7D8C83FC" w14:textId="77777777" w:rsidR="007D7F26" w:rsidRDefault="007D7F26" w:rsidP="007D7F26">
      <w:r>
        <w:t xml:space="preserve">      "courseId": 10</w:t>
      </w:r>
    </w:p>
    <w:p w14:paraId="12B06145" w14:textId="77777777" w:rsidR="007D7F26" w:rsidRDefault="007D7F26" w:rsidP="007D7F26">
      <w:r>
        <w:t xml:space="preserve">    },</w:t>
      </w:r>
    </w:p>
    <w:p w14:paraId="13905E2C" w14:textId="77777777" w:rsidR="007D7F26" w:rsidRDefault="007D7F26" w:rsidP="007D7F26">
      <w:r>
        <w:t xml:space="preserve">    {</w:t>
      </w:r>
    </w:p>
    <w:p w14:paraId="24798A1D" w14:textId="77777777" w:rsidR="007D7F26" w:rsidRDefault="007D7F26" w:rsidP="007D7F26">
      <w:r>
        <w:t xml:space="preserve">      "id": 94,</w:t>
      </w:r>
    </w:p>
    <w:p w14:paraId="65B442FD" w14:textId="77777777" w:rsidR="007D7F26" w:rsidRDefault="007D7F26" w:rsidP="007D7F26">
      <w:r>
        <w:t xml:space="preserve">      "title": "surculus absconditus uterque Final Exam",</w:t>
      </w:r>
    </w:p>
    <w:p w14:paraId="4F7AD68D" w14:textId="77777777" w:rsidR="007D7F26" w:rsidRDefault="007D7F26" w:rsidP="007D7F26">
      <w:r>
        <w:t xml:space="preserve">      "grade": 51.06,</w:t>
      </w:r>
    </w:p>
    <w:p w14:paraId="3685B59E" w14:textId="77777777" w:rsidR="007D7F26" w:rsidRDefault="007D7F26" w:rsidP="007D7F26">
      <w:r>
        <w:t xml:space="preserve">      "studentId": 72,</w:t>
      </w:r>
    </w:p>
    <w:p w14:paraId="4295326F" w14:textId="77777777" w:rsidR="007D7F26" w:rsidRDefault="007D7F26" w:rsidP="007D7F26">
      <w:r>
        <w:t xml:space="preserve">      "courseId": 10</w:t>
      </w:r>
    </w:p>
    <w:p w14:paraId="70BCA377" w14:textId="77777777" w:rsidR="007D7F26" w:rsidRDefault="007D7F26" w:rsidP="007D7F26">
      <w:r>
        <w:t xml:space="preserve">    },</w:t>
      </w:r>
    </w:p>
    <w:p w14:paraId="0FD7EF97" w14:textId="77777777" w:rsidR="007D7F26" w:rsidRDefault="007D7F26" w:rsidP="007D7F26">
      <w:r>
        <w:t xml:space="preserve">    {</w:t>
      </w:r>
    </w:p>
    <w:p w14:paraId="6A0F21C9" w14:textId="77777777" w:rsidR="007D7F26" w:rsidRDefault="007D7F26" w:rsidP="007D7F26">
      <w:r>
        <w:t xml:space="preserve">      "id": 95,</w:t>
      </w:r>
    </w:p>
    <w:p w14:paraId="6190031E" w14:textId="77777777" w:rsidR="007D7F26" w:rsidRDefault="007D7F26" w:rsidP="007D7F26">
      <w:r>
        <w:t xml:space="preserve">      "title": "surculus absconditus uterque Final Exam",</w:t>
      </w:r>
    </w:p>
    <w:p w14:paraId="6CD493B3" w14:textId="77777777" w:rsidR="007D7F26" w:rsidRDefault="007D7F26" w:rsidP="007D7F26">
      <w:r>
        <w:t xml:space="preserve">      "grade": 91.28,</w:t>
      </w:r>
    </w:p>
    <w:p w14:paraId="32333942" w14:textId="77777777" w:rsidR="007D7F26" w:rsidRDefault="007D7F26" w:rsidP="007D7F26">
      <w:r>
        <w:t xml:space="preserve">      "studentId": 85,</w:t>
      </w:r>
    </w:p>
    <w:p w14:paraId="72285CC9" w14:textId="77777777" w:rsidR="007D7F26" w:rsidRDefault="007D7F26" w:rsidP="007D7F26">
      <w:r>
        <w:t xml:space="preserve">      "courseId": 10</w:t>
      </w:r>
    </w:p>
    <w:p w14:paraId="117C739F" w14:textId="77777777" w:rsidR="007D7F26" w:rsidRDefault="007D7F26" w:rsidP="007D7F26">
      <w:r>
        <w:t xml:space="preserve">    },</w:t>
      </w:r>
    </w:p>
    <w:p w14:paraId="6E6C641D" w14:textId="77777777" w:rsidR="007D7F26" w:rsidRDefault="007D7F26" w:rsidP="007D7F26">
      <w:r>
        <w:t xml:space="preserve">    {</w:t>
      </w:r>
    </w:p>
    <w:p w14:paraId="4F49A611" w14:textId="77777777" w:rsidR="007D7F26" w:rsidRDefault="007D7F26" w:rsidP="007D7F26">
      <w:r>
        <w:t xml:space="preserve">      "id": 96,</w:t>
      </w:r>
    </w:p>
    <w:p w14:paraId="5774CBD7" w14:textId="77777777" w:rsidR="007D7F26" w:rsidRDefault="007D7F26" w:rsidP="007D7F26">
      <w:r>
        <w:t xml:space="preserve">      "title": "surculus absconditus uterque Final Exam",</w:t>
      </w:r>
    </w:p>
    <w:p w14:paraId="36BCE600" w14:textId="77777777" w:rsidR="007D7F26" w:rsidRDefault="007D7F26" w:rsidP="007D7F26">
      <w:r>
        <w:t xml:space="preserve">      "grade": 84.15,</w:t>
      </w:r>
    </w:p>
    <w:p w14:paraId="07D06140" w14:textId="77777777" w:rsidR="007D7F26" w:rsidRDefault="007D7F26" w:rsidP="007D7F26">
      <w:r>
        <w:t xml:space="preserve">      "studentId": 165,</w:t>
      </w:r>
    </w:p>
    <w:p w14:paraId="602F8028" w14:textId="77777777" w:rsidR="007D7F26" w:rsidRDefault="007D7F26" w:rsidP="007D7F26">
      <w:r>
        <w:t xml:space="preserve">      "courseId": 10</w:t>
      </w:r>
    </w:p>
    <w:p w14:paraId="1954694F" w14:textId="77777777" w:rsidR="007D7F26" w:rsidRDefault="007D7F26" w:rsidP="007D7F26">
      <w:r>
        <w:t xml:space="preserve">    },</w:t>
      </w:r>
    </w:p>
    <w:p w14:paraId="5658A8F4" w14:textId="77777777" w:rsidR="007D7F26" w:rsidRDefault="007D7F26" w:rsidP="007D7F26">
      <w:r>
        <w:t xml:space="preserve">    {</w:t>
      </w:r>
    </w:p>
    <w:p w14:paraId="22568DC1" w14:textId="77777777" w:rsidR="007D7F26" w:rsidRDefault="007D7F26" w:rsidP="007D7F26">
      <w:r>
        <w:t xml:space="preserve">      "id": 97,</w:t>
      </w:r>
    </w:p>
    <w:p w14:paraId="6D88FB47" w14:textId="77777777" w:rsidR="007D7F26" w:rsidRDefault="007D7F26" w:rsidP="007D7F26">
      <w:r>
        <w:t xml:space="preserve">      "title": "surculus absconditus uterque Final Exam",</w:t>
      </w:r>
    </w:p>
    <w:p w14:paraId="3B1CCEA6" w14:textId="77777777" w:rsidR="007D7F26" w:rsidRDefault="007D7F26" w:rsidP="007D7F26">
      <w:r>
        <w:t xml:space="preserve">      "grade": 16.53,</w:t>
      </w:r>
    </w:p>
    <w:p w14:paraId="5B3099E2" w14:textId="77777777" w:rsidR="007D7F26" w:rsidRDefault="007D7F26" w:rsidP="007D7F26">
      <w:r>
        <w:t xml:space="preserve">      "studentId": 44,</w:t>
      </w:r>
    </w:p>
    <w:p w14:paraId="728C5C4C" w14:textId="77777777" w:rsidR="007D7F26" w:rsidRDefault="007D7F26" w:rsidP="007D7F26">
      <w:r>
        <w:t xml:space="preserve">      "courseId": 10</w:t>
      </w:r>
    </w:p>
    <w:p w14:paraId="0DBDD0B7" w14:textId="77777777" w:rsidR="007D7F26" w:rsidRDefault="007D7F26" w:rsidP="007D7F26">
      <w:r>
        <w:t xml:space="preserve">    },</w:t>
      </w:r>
    </w:p>
    <w:p w14:paraId="45FCAEC2" w14:textId="77777777" w:rsidR="007D7F26" w:rsidRDefault="007D7F26" w:rsidP="007D7F26">
      <w:r>
        <w:t xml:space="preserve">    {</w:t>
      </w:r>
    </w:p>
    <w:p w14:paraId="09C91DC0" w14:textId="77777777" w:rsidR="007D7F26" w:rsidRDefault="007D7F26" w:rsidP="007D7F26">
      <w:r>
        <w:t xml:space="preserve">      "id": 98,</w:t>
      </w:r>
    </w:p>
    <w:p w14:paraId="0386F6FE" w14:textId="77777777" w:rsidR="007D7F26" w:rsidRDefault="007D7F26" w:rsidP="007D7F26">
      <w:r>
        <w:lastRenderedPageBreak/>
        <w:t xml:space="preserve">      "title": "surculus absconditus uterque Final Exam",</w:t>
      </w:r>
    </w:p>
    <w:p w14:paraId="6BBE1024" w14:textId="77777777" w:rsidR="007D7F26" w:rsidRDefault="007D7F26" w:rsidP="007D7F26">
      <w:r>
        <w:t xml:space="preserve">      "grade": 24.56,</w:t>
      </w:r>
    </w:p>
    <w:p w14:paraId="757E12CF" w14:textId="77777777" w:rsidR="007D7F26" w:rsidRDefault="007D7F26" w:rsidP="007D7F26">
      <w:r>
        <w:t xml:space="preserve">      "studentId": 87,</w:t>
      </w:r>
    </w:p>
    <w:p w14:paraId="00A49866" w14:textId="77777777" w:rsidR="007D7F26" w:rsidRDefault="007D7F26" w:rsidP="007D7F26">
      <w:r>
        <w:t xml:space="preserve">      "courseId": 10</w:t>
      </w:r>
    </w:p>
    <w:p w14:paraId="457724A5" w14:textId="77777777" w:rsidR="007D7F26" w:rsidRDefault="007D7F26" w:rsidP="007D7F26">
      <w:r>
        <w:t xml:space="preserve">    },</w:t>
      </w:r>
    </w:p>
    <w:p w14:paraId="06C5B280" w14:textId="77777777" w:rsidR="007D7F26" w:rsidRDefault="007D7F26" w:rsidP="007D7F26">
      <w:r>
        <w:t xml:space="preserve">    {</w:t>
      </w:r>
    </w:p>
    <w:p w14:paraId="695D8E4C" w14:textId="77777777" w:rsidR="007D7F26" w:rsidRDefault="007D7F26" w:rsidP="007D7F26">
      <w:r>
        <w:t xml:space="preserve">      "id": 99,</w:t>
      </w:r>
    </w:p>
    <w:p w14:paraId="4528E37C" w14:textId="77777777" w:rsidR="007D7F26" w:rsidRDefault="007D7F26" w:rsidP="007D7F26">
      <w:r>
        <w:t xml:space="preserve">      "title": "surculus absconditus uterque Final Exam",</w:t>
      </w:r>
    </w:p>
    <w:p w14:paraId="4CABD8C6" w14:textId="77777777" w:rsidR="007D7F26" w:rsidRDefault="007D7F26" w:rsidP="007D7F26">
      <w:r>
        <w:t xml:space="preserve">      "grade": 55.09,</w:t>
      </w:r>
    </w:p>
    <w:p w14:paraId="77A7FDC4" w14:textId="77777777" w:rsidR="007D7F26" w:rsidRDefault="007D7F26" w:rsidP="007D7F26">
      <w:r>
        <w:t xml:space="preserve">      "studentId": 101,</w:t>
      </w:r>
    </w:p>
    <w:p w14:paraId="02BF403E" w14:textId="77777777" w:rsidR="007D7F26" w:rsidRDefault="007D7F26" w:rsidP="007D7F26">
      <w:r>
        <w:t xml:space="preserve">      "courseId": 10</w:t>
      </w:r>
    </w:p>
    <w:p w14:paraId="7E103D8C" w14:textId="77777777" w:rsidR="007D7F26" w:rsidRDefault="007D7F26" w:rsidP="007D7F26">
      <w:r>
        <w:t xml:space="preserve">    },</w:t>
      </w:r>
    </w:p>
    <w:p w14:paraId="50161873" w14:textId="77777777" w:rsidR="007D7F26" w:rsidRDefault="007D7F26" w:rsidP="007D7F26">
      <w:r>
        <w:t xml:space="preserve">    {</w:t>
      </w:r>
    </w:p>
    <w:p w14:paraId="7AB4D674" w14:textId="77777777" w:rsidR="007D7F26" w:rsidRDefault="007D7F26" w:rsidP="007D7F26">
      <w:r>
        <w:t xml:space="preserve">      "id": 100,</w:t>
      </w:r>
    </w:p>
    <w:p w14:paraId="069428D0" w14:textId="77777777" w:rsidR="007D7F26" w:rsidRDefault="007D7F26" w:rsidP="007D7F26">
      <w:r>
        <w:t xml:space="preserve">      "title": "surculus absconditus uterque Final Exam",</w:t>
      </w:r>
    </w:p>
    <w:p w14:paraId="7CEE7306" w14:textId="77777777" w:rsidR="007D7F26" w:rsidRDefault="007D7F26" w:rsidP="007D7F26">
      <w:r>
        <w:t xml:space="preserve">      "grade": 16.84,</w:t>
      </w:r>
    </w:p>
    <w:p w14:paraId="62BFA79C" w14:textId="77777777" w:rsidR="007D7F26" w:rsidRDefault="007D7F26" w:rsidP="007D7F26">
      <w:r>
        <w:t xml:space="preserve">      "studentId": 80,</w:t>
      </w:r>
    </w:p>
    <w:p w14:paraId="6D8E043B" w14:textId="77777777" w:rsidR="007D7F26" w:rsidRDefault="007D7F26" w:rsidP="007D7F26">
      <w:r>
        <w:t xml:space="preserve">      "courseId": 10</w:t>
      </w:r>
    </w:p>
    <w:p w14:paraId="7C452F3C" w14:textId="77777777" w:rsidR="007D7F26" w:rsidRDefault="007D7F26" w:rsidP="007D7F26">
      <w:r>
        <w:t xml:space="preserve">    },</w:t>
      </w:r>
    </w:p>
    <w:p w14:paraId="05320EE8" w14:textId="77777777" w:rsidR="007D7F26" w:rsidRDefault="007D7F26" w:rsidP="007D7F26">
      <w:r>
        <w:t xml:space="preserve">    {</w:t>
      </w:r>
    </w:p>
    <w:p w14:paraId="6C72825E" w14:textId="77777777" w:rsidR="007D7F26" w:rsidRDefault="007D7F26" w:rsidP="007D7F26">
      <w:r>
        <w:t xml:space="preserve">      "id": 101,</w:t>
      </w:r>
    </w:p>
    <w:p w14:paraId="000030CF" w14:textId="77777777" w:rsidR="007D7F26" w:rsidRDefault="007D7F26" w:rsidP="007D7F26">
      <w:r>
        <w:t xml:space="preserve">      "title": "agnosco tamisium caecus Final Exam",</w:t>
      </w:r>
    </w:p>
    <w:p w14:paraId="225D34D1" w14:textId="77777777" w:rsidR="007D7F26" w:rsidRDefault="007D7F26" w:rsidP="007D7F26">
      <w:r>
        <w:t xml:space="preserve">      "grade": 37.62,</w:t>
      </w:r>
    </w:p>
    <w:p w14:paraId="6CBFF191" w14:textId="77777777" w:rsidR="007D7F26" w:rsidRDefault="007D7F26" w:rsidP="007D7F26">
      <w:r>
        <w:t xml:space="preserve">      "studentId": 181,</w:t>
      </w:r>
    </w:p>
    <w:p w14:paraId="1AA345C8" w14:textId="77777777" w:rsidR="007D7F26" w:rsidRDefault="007D7F26" w:rsidP="007D7F26">
      <w:r>
        <w:t xml:space="preserve">      "courseId": 11</w:t>
      </w:r>
    </w:p>
    <w:p w14:paraId="04B8D81C" w14:textId="77777777" w:rsidR="007D7F26" w:rsidRDefault="007D7F26" w:rsidP="007D7F26">
      <w:r>
        <w:t xml:space="preserve">    },</w:t>
      </w:r>
    </w:p>
    <w:p w14:paraId="42476477" w14:textId="77777777" w:rsidR="007D7F26" w:rsidRDefault="007D7F26" w:rsidP="007D7F26">
      <w:r>
        <w:t xml:space="preserve">    {</w:t>
      </w:r>
    </w:p>
    <w:p w14:paraId="47E60F35" w14:textId="77777777" w:rsidR="007D7F26" w:rsidRDefault="007D7F26" w:rsidP="007D7F26">
      <w:r>
        <w:t xml:space="preserve">      "id": 102,</w:t>
      </w:r>
    </w:p>
    <w:p w14:paraId="5FE24642" w14:textId="77777777" w:rsidR="007D7F26" w:rsidRDefault="007D7F26" w:rsidP="007D7F26">
      <w:r>
        <w:t xml:space="preserve">      "title": "agnosco tamisium caecus Final Exam",</w:t>
      </w:r>
    </w:p>
    <w:p w14:paraId="06AE424C" w14:textId="77777777" w:rsidR="007D7F26" w:rsidRDefault="007D7F26" w:rsidP="007D7F26">
      <w:r>
        <w:t xml:space="preserve">      "grade": 80.4,</w:t>
      </w:r>
    </w:p>
    <w:p w14:paraId="66321BCC" w14:textId="77777777" w:rsidR="007D7F26" w:rsidRDefault="007D7F26" w:rsidP="007D7F26">
      <w:r>
        <w:t xml:space="preserve">      "studentId": 78,</w:t>
      </w:r>
    </w:p>
    <w:p w14:paraId="2B61582C" w14:textId="77777777" w:rsidR="007D7F26" w:rsidRDefault="007D7F26" w:rsidP="007D7F26">
      <w:r>
        <w:t xml:space="preserve">      "courseId": 11</w:t>
      </w:r>
    </w:p>
    <w:p w14:paraId="50805B83" w14:textId="77777777" w:rsidR="007D7F26" w:rsidRDefault="007D7F26" w:rsidP="007D7F26">
      <w:r>
        <w:t xml:space="preserve">    },</w:t>
      </w:r>
    </w:p>
    <w:p w14:paraId="67438E06" w14:textId="77777777" w:rsidR="007D7F26" w:rsidRDefault="007D7F26" w:rsidP="007D7F26">
      <w:r>
        <w:t xml:space="preserve">    {</w:t>
      </w:r>
    </w:p>
    <w:p w14:paraId="25AC696D" w14:textId="77777777" w:rsidR="007D7F26" w:rsidRDefault="007D7F26" w:rsidP="007D7F26">
      <w:r>
        <w:t xml:space="preserve">      "id": 103,</w:t>
      </w:r>
    </w:p>
    <w:p w14:paraId="62554DFE" w14:textId="77777777" w:rsidR="007D7F26" w:rsidRDefault="007D7F26" w:rsidP="007D7F26">
      <w:r>
        <w:t xml:space="preserve">      "title": "agnosco tamisium caecus Final Exam",</w:t>
      </w:r>
    </w:p>
    <w:p w14:paraId="7D9DE97A" w14:textId="77777777" w:rsidR="007D7F26" w:rsidRDefault="007D7F26" w:rsidP="007D7F26">
      <w:r>
        <w:t xml:space="preserve">      "grade": 28.31,</w:t>
      </w:r>
    </w:p>
    <w:p w14:paraId="2E12F637" w14:textId="77777777" w:rsidR="007D7F26" w:rsidRDefault="007D7F26" w:rsidP="007D7F26">
      <w:r>
        <w:t xml:space="preserve">      "studentId": 133,</w:t>
      </w:r>
    </w:p>
    <w:p w14:paraId="287C706D" w14:textId="77777777" w:rsidR="007D7F26" w:rsidRDefault="007D7F26" w:rsidP="007D7F26">
      <w:r>
        <w:t xml:space="preserve">      "courseId": 11</w:t>
      </w:r>
    </w:p>
    <w:p w14:paraId="48F1D446" w14:textId="77777777" w:rsidR="007D7F26" w:rsidRDefault="007D7F26" w:rsidP="007D7F26">
      <w:r>
        <w:t xml:space="preserve">    },</w:t>
      </w:r>
    </w:p>
    <w:p w14:paraId="006950A2" w14:textId="77777777" w:rsidR="007D7F26" w:rsidRDefault="007D7F26" w:rsidP="007D7F26">
      <w:r>
        <w:t xml:space="preserve">    {</w:t>
      </w:r>
    </w:p>
    <w:p w14:paraId="63470A1A" w14:textId="77777777" w:rsidR="007D7F26" w:rsidRDefault="007D7F26" w:rsidP="007D7F26">
      <w:r>
        <w:t xml:space="preserve">      "id": 104,</w:t>
      </w:r>
    </w:p>
    <w:p w14:paraId="375B6A94" w14:textId="77777777" w:rsidR="007D7F26" w:rsidRDefault="007D7F26" w:rsidP="007D7F26">
      <w:r>
        <w:lastRenderedPageBreak/>
        <w:t xml:space="preserve">      "title": "agnosco tamisium caecus Final Exam",</w:t>
      </w:r>
    </w:p>
    <w:p w14:paraId="49147D8A" w14:textId="77777777" w:rsidR="007D7F26" w:rsidRDefault="007D7F26" w:rsidP="007D7F26">
      <w:r>
        <w:t xml:space="preserve">      "grade": 35.95,</w:t>
      </w:r>
    </w:p>
    <w:p w14:paraId="322105CE" w14:textId="77777777" w:rsidR="007D7F26" w:rsidRDefault="007D7F26" w:rsidP="007D7F26">
      <w:r>
        <w:t xml:space="preserve">      "studentId": 171,</w:t>
      </w:r>
    </w:p>
    <w:p w14:paraId="37E86E2D" w14:textId="77777777" w:rsidR="007D7F26" w:rsidRDefault="007D7F26" w:rsidP="007D7F26">
      <w:r>
        <w:t xml:space="preserve">      "courseId": 11</w:t>
      </w:r>
    </w:p>
    <w:p w14:paraId="6AD792FB" w14:textId="77777777" w:rsidR="007D7F26" w:rsidRDefault="007D7F26" w:rsidP="007D7F26">
      <w:r>
        <w:t xml:space="preserve">    },</w:t>
      </w:r>
    </w:p>
    <w:p w14:paraId="6B2E90D5" w14:textId="77777777" w:rsidR="007D7F26" w:rsidRDefault="007D7F26" w:rsidP="007D7F26">
      <w:r>
        <w:t xml:space="preserve">    {</w:t>
      </w:r>
    </w:p>
    <w:p w14:paraId="74771990" w14:textId="77777777" w:rsidR="007D7F26" w:rsidRDefault="007D7F26" w:rsidP="007D7F26">
      <w:r>
        <w:t xml:space="preserve">      "id": 105,</w:t>
      </w:r>
    </w:p>
    <w:p w14:paraId="181C8F98" w14:textId="77777777" w:rsidR="007D7F26" w:rsidRDefault="007D7F26" w:rsidP="007D7F26">
      <w:r>
        <w:t xml:space="preserve">      "title": "agnosco tamisium caecus Final Exam",</w:t>
      </w:r>
    </w:p>
    <w:p w14:paraId="1ABD6B73" w14:textId="77777777" w:rsidR="007D7F26" w:rsidRDefault="007D7F26" w:rsidP="007D7F26">
      <w:r>
        <w:t xml:space="preserve">      "grade": 37.71,</w:t>
      </w:r>
    </w:p>
    <w:p w14:paraId="6FCFDB37" w14:textId="77777777" w:rsidR="007D7F26" w:rsidRDefault="007D7F26" w:rsidP="007D7F26">
      <w:r>
        <w:t xml:space="preserve">      "studentId": 38,</w:t>
      </w:r>
    </w:p>
    <w:p w14:paraId="1419AEEA" w14:textId="77777777" w:rsidR="007D7F26" w:rsidRDefault="007D7F26" w:rsidP="007D7F26">
      <w:r>
        <w:t xml:space="preserve">      "courseId": 11</w:t>
      </w:r>
    </w:p>
    <w:p w14:paraId="38580A12" w14:textId="77777777" w:rsidR="007D7F26" w:rsidRDefault="007D7F26" w:rsidP="007D7F26">
      <w:r>
        <w:t xml:space="preserve">    },</w:t>
      </w:r>
    </w:p>
    <w:p w14:paraId="24871DD2" w14:textId="77777777" w:rsidR="007D7F26" w:rsidRDefault="007D7F26" w:rsidP="007D7F26">
      <w:r>
        <w:t xml:space="preserve">    {</w:t>
      </w:r>
    </w:p>
    <w:p w14:paraId="6E8FCD7D" w14:textId="77777777" w:rsidR="007D7F26" w:rsidRDefault="007D7F26" w:rsidP="007D7F26">
      <w:r>
        <w:t xml:space="preserve">      "id": 106,</w:t>
      </w:r>
    </w:p>
    <w:p w14:paraId="1DCB2A33" w14:textId="77777777" w:rsidR="007D7F26" w:rsidRDefault="007D7F26" w:rsidP="007D7F26">
      <w:r>
        <w:t xml:space="preserve">      "title": "agnosco tamisium caecus Final Exam",</w:t>
      </w:r>
    </w:p>
    <w:p w14:paraId="161EAEB0" w14:textId="77777777" w:rsidR="007D7F26" w:rsidRDefault="007D7F26" w:rsidP="007D7F26">
      <w:r>
        <w:t xml:space="preserve">      "grade": 21.43,</w:t>
      </w:r>
    </w:p>
    <w:p w14:paraId="32204658" w14:textId="77777777" w:rsidR="007D7F26" w:rsidRDefault="007D7F26" w:rsidP="007D7F26">
      <w:r>
        <w:t xml:space="preserve">      "studentId": 141,</w:t>
      </w:r>
    </w:p>
    <w:p w14:paraId="1B375E7C" w14:textId="77777777" w:rsidR="007D7F26" w:rsidRDefault="007D7F26" w:rsidP="007D7F26">
      <w:r>
        <w:t xml:space="preserve">      "courseId": 11</w:t>
      </w:r>
    </w:p>
    <w:p w14:paraId="36307D96" w14:textId="77777777" w:rsidR="007D7F26" w:rsidRDefault="007D7F26" w:rsidP="007D7F26">
      <w:r>
        <w:t xml:space="preserve">    },</w:t>
      </w:r>
    </w:p>
    <w:p w14:paraId="7D4EA25B" w14:textId="77777777" w:rsidR="007D7F26" w:rsidRDefault="007D7F26" w:rsidP="007D7F26">
      <w:r>
        <w:t xml:space="preserve">    {</w:t>
      </w:r>
    </w:p>
    <w:p w14:paraId="4CB7661C" w14:textId="77777777" w:rsidR="007D7F26" w:rsidRDefault="007D7F26" w:rsidP="007D7F26">
      <w:r>
        <w:t xml:space="preserve">      "id": 107,</w:t>
      </w:r>
    </w:p>
    <w:p w14:paraId="32D50CF9" w14:textId="77777777" w:rsidR="007D7F26" w:rsidRDefault="007D7F26" w:rsidP="007D7F26">
      <w:r>
        <w:t xml:space="preserve">      "title": "agnosco tamisium caecus Final Exam",</w:t>
      </w:r>
    </w:p>
    <w:p w14:paraId="325F8D44" w14:textId="77777777" w:rsidR="007D7F26" w:rsidRDefault="007D7F26" w:rsidP="007D7F26">
      <w:r>
        <w:t xml:space="preserve">      "grade": 93.23,</w:t>
      </w:r>
    </w:p>
    <w:p w14:paraId="16BB3742" w14:textId="77777777" w:rsidR="007D7F26" w:rsidRDefault="007D7F26" w:rsidP="007D7F26">
      <w:r>
        <w:t xml:space="preserve">      "studentId": 120,</w:t>
      </w:r>
    </w:p>
    <w:p w14:paraId="27439261" w14:textId="77777777" w:rsidR="007D7F26" w:rsidRDefault="007D7F26" w:rsidP="007D7F26">
      <w:r>
        <w:t xml:space="preserve">      "courseId": 11</w:t>
      </w:r>
    </w:p>
    <w:p w14:paraId="66535DF1" w14:textId="77777777" w:rsidR="007D7F26" w:rsidRDefault="007D7F26" w:rsidP="007D7F26">
      <w:r>
        <w:t xml:space="preserve">    },</w:t>
      </w:r>
    </w:p>
    <w:p w14:paraId="2747C410" w14:textId="77777777" w:rsidR="007D7F26" w:rsidRDefault="007D7F26" w:rsidP="007D7F26">
      <w:r>
        <w:t xml:space="preserve">    {</w:t>
      </w:r>
    </w:p>
    <w:p w14:paraId="073967AB" w14:textId="77777777" w:rsidR="007D7F26" w:rsidRDefault="007D7F26" w:rsidP="007D7F26">
      <w:r>
        <w:t xml:space="preserve">      "id": 108,</w:t>
      </w:r>
    </w:p>
    <w:p w14:paraId="404AB408" w14:textId="77777777" w:rsidR="007D7F26" w:rsidRDefault="007D7F26" w:rsidP="007D7F26">
      <w:r>
        <w:t xml:space="preserve">      "title": "agnosco tamisium caecus Final Exam",</w:t>
      </w:r>
    </w:p>
    <w:p w14:paraId="0CE9777E" w14:textId="77777777" w:rsidR="007D7F26" w:rsidRDefault="007D7F26" w:rsidP="007D7F26">
      <w:r>
        <w:t xml:space="preserve">      "grade": 49.42,</w:t>
      </w:r>
    </w:p>
    <w:p w14:paraId="7399D56B" w14:textId="77777777" w:rsidR="007D7F26" w:rsidRDefault="007D7F26" w:rsidP="007D7F26">
      <w:r>
        <w:t xml:space="preserve">      "studentId": 68,</w:t>
      </w:r>
    </w:p>
    <w:p w14:paraId="6F9D4FFF" w14:textId="77777777" w:rsidR="007D7F26" w:rsidRDefault="007D7F26" w:rsidP="007D7F26">
      <w:r>
        <w:t xml:space="preserve">      "courseId": 11</w:t>
      </w:r>
    </w:p>
    <w:p w14:paraId="0112D9A9" w14:textId="77777777" w:rsidR="007D7F26" w:rsidRDefault="007D7F26" w:rsidP="007D7F26">
      <w:r>
        <w:t xml:space="preserve">    },</w:t>
      </w:r>
    </w:p>
    <w:p w14:paraId="4B34CAC9" w14:textId="77777777" w:rsidR="007D7F26" w:rsidRDefault="007D7F26" w:rsidP="007D7F26">
      <w:r>
        <w:t xml:space="preserve">    {</w:t>
      </w:r>
    </w:p>
    <w:p w14:paraId="4354692C" w14:textId="77777777" w:rsidR="007D7F26" w:rsidRDefault="007D7F26" w:rsidP="007D7F26">
      <w:r>
        <w:t xml:space="preserve">      "id": 109,</w:t>
      </w:r>
    </w:p>
    <w:p w14:paraId="18538E5C" w14:textId="77777777" w:rsidR="007D7F26" w:rsidRDefault="007D7F26" w:rsidP="007D7F26">
      <w:r>
        <w:t xml:space="preserve">      "title": "agnosco tamisium caecus Final Exam",</w:t>
      </w:r>
    </w:p>
    <w:p w14:paraId="58891CF0" w14:textId="77777777" w:rsidR="007D7F26" w:rsidRDefault="007D7F26" w:rsidP="007D7F26">
      <w:r>
        <w:t xml:space="preserve">      "grade": 23,</w:t>
      </w:r>
    </w:p>
    <w:p w14:paraId="1F2801E6" w14:textId="77777777" w:rsidR="007D7F26" w:rsidRDefault="007D7F26" w:rsidP="007D7F26">
      <w:r>
        <w:t xml:space="preserve">      "studentId": 140,</w:t>
      </w:r>
    </w:p>
    <w:p w14:paraId="5CDD9ECF" w14:textId="77777777" w:rsidR="007D7F26" w:rsidRDefault="007D7F26" w:rsidP="007D7F26">
      <w:r>
        <w:t xml:space="preserve">      "courseId": 11</w:t>
      </w:r>
    </w:p>
    <w:p w14:paraId="3D224543" w14:textId="77777777" w:rsidR="007D7F26" w:rsidRDefault="007D7F26" w:rsidP="007D7F26">
      <w:r>
        <w:t xml:space="preserve">    },</w:t>
      </w:r>
    </w:p>
    <w:p w14:paraId="66C801EA" w14:textId="77777777" w:rsidR="007D7F26" w:rsidRDefault="007D7F26" w:rsidP="007D7F26">
      <w:r>
        <w:t xml:space="preserve">    {</w:t>
      </w:r>
    </w:p>
    <w:p w14:paraId="21FE6166" w14:textId="77777777" w:rsidR="007D7F26" w:rsidRDefault="007D7F26" w:rsidP="007D7F26">
      <w:r>
        <w:t xml:space="preserve">      "id": 110,</w:t>
      </w:r>
    </w:p>
    <w:p w14:paraId="36EB5568" w14:textId="77777777" w:rsidR="007D7F26" w:rsidRDefault="007D7F26" w:rsidP="007D7F26">
      <w:r>
        <w:lastRenderedPageBreak/>
        <w:t xml:space="preserve">      "title": "agnosco tamisium caecus Final Exam",</w:t>
      </w:r>
    </w:p>
    <w:p w14:paraId="7D3837F7" w14:textId="77777777" w:rsidR="007D7F26" w:rsidRDefault="007D7F26" w:rsidP="007D7F26">
      <w:r>
        <w:t xml:space="preserve">      "grade": 58.31,</w:t>
      </w:r>
    </w:p>
    <w:p w14:paraId="70C7FFFB" w14:textId="77777777" w:rsidR="007D7F26" w:rsidRDefault="007D7F26" w:rsidP="007D7F26">
      <w:r>
        <w:t xml:space="preserve">      "studentId": 80,</w:t>
      </w:r>
    </w:p>
    <w:p w14:paraId="43B426C3" w14:textId="77777777" w:rsidR="007D7F26" w:rsidRDefault="007D7F26" w:rsidP="007D7F26">
      <w:r>
        <w:t xml:space="preserve">      "courseId": 11</w:t>
      </w:r>
    </w:p>
    <w:p w14:paraId="713FD3F0" w14:textId="77777777" w:rsidR="007D7F26" w:rsidRDefault="007D7F26" w:rsidP="007D7F26">
      <w:r>
        <w:t xml:space="preserve">    },</w:t>
      </w:r>
    </w:p>
    <w:p w14:paraId="38B29ADE" w14:textId="77777777" w:rsidR="007D7F26" w:rsidRDefault="007D7F26" w:rsidP="007D7F26">
      <w:r>
        <w:t xml:space="preserve">    {</w:t>
      </w:r>
    </w:p>
    <w:p w14:paraId="36EC1A14" w14:textId="77777777" w:rsidR="007D7F26" w:rsidRDefault="007D7F26" w:rsidP="007D7F26">
      <w:r>
        <w:t xml:space="preserve">      "id": 111,</w:t>
      </w:r>
    </w:p>
    <w:p w14:paraId="1AB14C88" w14:textId="77777777" w:rsidR="007D7F26" w:rsidRDefault="007D7F26" w:rsidP="007D7F26">
      <w:r>
        <w:t xml:space="preserve">      "title": "confugo porro sono Final Exam",</w:t>
      </w:r>
    </w:p>
    <w:p w14:paraId="1ED1BA07" w14:textId="77777777" w:rsidR="007D7F26" w:rsidRDefault="007D7F26" w:rsidP="007D7F26">
      <w:r>
        <w:t xml:space="preserve">      "grade": 14.3,</w:t>
      </w:r>
    </w:p>
    <w:p w14:paraId="6EDA4FFE" w14:textId="77777777" w:rsidR="007D7F26" w:rsidRDefault="007D7F26" w:rsidP="007D7F26">
      <w:r>
        <w:t xml:space="preserve">      "studentId": 153,</w:t>
      </w:r>
    </w:p>
    <w:p w14:paraId="483BBEFB" w14:textId="77777777" w:rsidR="007D7F26" w:rsidRDefault="007D7F26" w:rsidP="007D7F26">
      <w:r>
        <w:t xml:space="preserve">      "courseId": 12</w:t>
      </w:r>
    </w:p>
    <w:p w14:paraId="371A78D4" w14:textId="77777777" w:rsidR="007D7F26" w:rsidRDefault="007D7F26" w:rsidP="007D7F26">
      <w:r>
        <w:t xml:space="preserve">    },</w:t>
      </w:r>
    </w:p>
    <w:p w14:paraId="0D9A2819" w14:textId="77777777" w:rsidR="007D7F26" w:rsidRDefault="007D7F26" w:rsidP="007D7F26">
      <w:r>
        <w:t xml:space="preserve">    {</w:t>
      </w:r>
    </w:p>
    <w:p w14:paraId="6E00FAB5" w14:textId="77777777" w:rsidR="007D7F26" w:rsidRDefault="007D7F26" w:rsidP="007D7F26">
      <w:r>
        <w:t xml:space="preserve">      "id": 112,</w:t>
      </w:r>
    </w:p>
    <w:p w14:paraId="369ED15D" w14:textId="77777777" w:rsidR="007D7F26" w:rsidRDefault="007D7F26" w:rsidP="007D7F26">
      <w:r>
        <w:t xml:space="preserve">      "title": "confugo porro sono Final Exam",</w:t>
      </w:r>
    </w:p>
    <w:p w14:paraId="05D2ADF0" w14:textId="77777777" w:rsidR="007D7F26" w:rsidRDefault="007D7F26" w:rsidP="007D7F26">
      <w:r>
        <w:t xml:space="preserve">      "grade": 53.36,</w:t>
      </w:r>
    </w:p>
    <w:p w14:paraId="7E6778CC" w14:textId="77777777" w:rsidR="007D7F26" w:rsidRDefault="007D7F26" w:rsidP="007D7F26">
      <w:r>
        <w:t xml:space="preserve">      "studentId": 76,</w:t>
      </w:r>
    </w:p>
    <w:p w14:paraId="6292152E" w14:textId="77777777" w:rsidR="007D7F26" w:rsidRDefault="007D7F26" w:rsidP="007D7F26">
      <w:r>
        <w:t xml:space="preserve">      "courseId": 12</w:t>
      </w:r>
    </w:p>
    <w:p w14:paraId="19437548" w14:textId="77777777" w:rsidR="007D7F26" w:rsidRDefault="007D7F26" w:rsidP="007D7F26">
      <w:r>
        <w:t xml:space="preserve">    },</w:t>
      </w:r>
    </w:p>
    <w:p w14:paraId="4BF71064" w14:textId="77777777" w:rsidR="007D7F26" w:rsidRDefault="007D7F26" w:rsidP="007D7F26">
      <w:r>
        <w:t xml:space="preserve">    {</w:t>
      </w:r>
    </w:p>
    <w:p w14:paraId="603C9FDF" w14:textId="77777777" w:rsidR="007D7F26" w:rsidRDefault="007D7F26" w:rsidP="007D7F26">
      <w:r>
        <w:t xml:space="preserve">      "id": 113,</w:t>
      </w:r>
    </w:p>
    <w:p w14:paraId="10CE1C29" w14:textId="77777777" w:rsidR="007D7F26" w:rsidRDefault="007D7F26" w:rsidP="007D7F26">
      <w:r>
        <w:t xml:space="preserve">      "title": "confugo porro sono Final Exam",</w:t>
      </w:r>
    </w:p>
    <w:p w14:paraId="4E1B04D2" w14:textId="77777777" w:rsidR="007D7F26" w:rsidRDefault="007D7F26" w:rsidP="007D7F26">
      <w:r>
        <w:t xml:space="preserve">      "grade": 25.6,</w:t>
      </w:r>
    </w:p>
    <w:p w14:paraId="7D94C167" w14:textId="77777777" w:rsidR="007D7F26" w:rsidRDefault="007D7F26" w:rsidP="007D7F26">
      <w:r>
        <w:t xml:space="preserve">      "studentId": 156,</w:t>
      </w:r>
    </w:p>
    <w:p w14:paraId="4ECC99CF" w14:textId="77777777" w:rsidR="007D7F26" w:rsidRDefault="007D7F26" w:rsidP="007D7F26">
      <w:r>
        <w:t xml:space="preserve">      "courseId": 12</w:t>
      </w:r>
    </w:p>
    <w:p w14:paraId="1A356AC0" w14:textId="77777777" w:rsidR="007D7F26" w:rsidRDefault="007D7F26" w:rsidP="007D7F26">
      <w:r>
        <w:t xml:space="preserve">    },</w:t>
      </w:r>
    </w:p>
    <w:p w14:paraId="0E4D0558" w14:textId="77777777" w:rsidR="007D7F26" w:rsidRDefault="007D7F26" w:rsidP="007D7F26">
      <w:r>
        <w:t xml:space="preserve">    {</w:t>
      </w:r>
    </w:p>
    <w:p w14:paraId="3BD2C049" w14:textId="77777777" w:rsidR="007D7F26" w:rsidRDefault="007D7F26" w:rsidP="007D7F26">
      <w:r>
        <w:t xml:space="preserve">      "id": 114,</w:t>
      </w:r>
    </w:p>
    <w:p w14:paraId="1F2776A8" w14:textId="77777777" w:rsidR="007D7F26" w:rsidRDefault="007D7F26" w:rsidP="007D7F26">
      <w:r>
        <w:t xml:space="preserve">      "title": "confugo porro sono Final Exam",</w:t>
      </w:r>
    </w:p>
    <w:p w14:paraId="47FFBF1B" w14:textId="77777777" w:rsidR="007D7F26" w:rsidRDefault="007D7F26" w:rsidP="007D7F26">
      <w:r>
        <w:t xml:space="preserve">      "grade": 38.57,</w:t>
      </w:r>
    </w:p>
    <w:p w14:paraId="395351DD" w14:textId="77777777" w:rsidR="007D7F26" w:rsidRDefault="007D7F26" w:rsidP="007D7F26">
      <w:r>
        <w:t xml:space="preserve">      "studentId": 37,</w:t>
      </w:r>
    </w:p>
    <w:p w14:paraId="4C786A12" w14:textId="77777777" w:rsidR="007D7F26" w:rsidRDefault="007D7F26" w:rsidP="007D7F26">
      <w:r>
        <w:t xml:space="preserve">      "courseId": 12</w:t>
      </w:r>
    </w:p>
    <w:p w14:paraId="428A05C3" w14:textId="77777777" w:rsidR="007D7F26" w:rsidRDefault="007D7F26" w:rsidP="007D7F26">
      <w:r>
        <w:t xml:space="preserve">    },</w:t>
      </w:r>
    </w:p>
    <w:p w14:paraId="440BDFC8" w14:textId="77777777" w:rsidR="007D7F26" w:rsidRDefault="007D7F26" w:rsidP="007D7F26">
      <w:r>
        <w:t xml:space="preserve">    {</w:t>
      </w:r>
    </w:p>
    <w:p w14:paraId="1694E29C" w14:textId="77777777" w:rsidR="007D7F26" w:rsidRDefault="007D7F26" w:rsidP="007D7F26">
      <w:r>
        <w:t xml:space="preserve">      "id": 115,</w:t>
      </w:r>
    </w:p>
    <w:p w14:paraId="68C6442D" w14:textId="77777777" w:rsidR="007D7F26" w:rsidRDefault="007D7F26" w:rsidP="007D7F26">
      <w:r>
        <w:t xml:space="preserve">      "title": "confugo porro sono Final Exam",</w:t>
      </w:r>
    </w:p>
    <w:p w14:paraId="19325375" w14:textId="77777777" w:rsidR="007D7F26" w:rsidRDefault="007D7F26" w:rsidP="007D7F26">
      <w:r>
        <w:t xml:space="preserve">      "grade": 36.46,</w:t>
      </w:r>
    </w:p>
    <w:p w14:paraId="3AB87291" w14:textId="77777777" w:rsidR="007D7F26" w:rsidRDefault="007D7F26" w:rsidP="007D7F26">
      <w:r>
        <w:t xml:space="preserve">      "studentId": 103,</w:t>
      </w:r>
    </w:p>
    <w:p w14:paraId="510FEDF4" w14:textId="77777777" w:rsidR="007D7F26" w:rsidRDefault="007D7F26" w:rsidP="007D7F26">
      <w:r>
        <w:t xml:space="preserve">      "courseId": 12</w:t>
      </w:r>
    </w:p>
    <w:p w14:paraId="6B289C34" w14:textId="77777777" w:rsidR="007D7F26" w:rsidRDefault="007D7F26" w:rsidP="007D7F26">
      <w:r>
        <w:t xml:space="preserve">    },</w:t>
      </w:r>
    </w:p>
    <w:p w14:paraId="0FFD6CAE" w14:textId="77777777" w:rsidR="007D7F26" w:rsidRDefault="007D7F26" w:rsidP="007D7F26">
      <w:r>
        <w:t xml:space="preserve">    {</w:t>
      </w:r>
    </w:p>
    <w:p w14:paraId="083F175F" w14:textId="77777777" w:rsidR="007D7F26" w:rsidRDefault="007D7F26" w:rsidP="007D7F26">
      <w:r>
        <w:t xml:space="preserve">      "id": 116,</w:t>
      </w:r>
    </w:p>
    <w:p w14:paraId="777047EA" w14:textId="77777777" w:rsidR="007D7F26" w:rsidRDefault="007D7F26" w:rsidP="007D7F26">
      <w:r>
        <w:lastRenderedPageBreak/>
        <w:t xml:space="preserve">      "title": "confugo porro sono Final Exam",</w:t>
      </w:r>
    </w:p>
    <w:p w14:paraId="2983C2E3" w14:textId="77777777" w:rsidR="007D7F26" w:rsidRDefault="007D7F26" w:rsidP="007D7F26">
      <w:r>
        <w:t xml:space="preserve">      "grade": 69.45,</w:t>
      </w:r>
    </w:p>
    <w:p w14:paraId="3ED84114" w14:textId="77777777" w:rsidR="007D7F26" w:rsidRDefault="007D7F26" w:rsidP="007D7F26">
      <w:r>
        <w:t xml:space="preserve">      "studentId": 155,</w:t>
      </w:r>
    </w:p>
    <w:p w14:paraId="0945621A" w14:textId="77777777" w:rsidR="007D7F26" w:rsidRDefault="007D7F26" w:rsidP="007D7F26">
      <w:r>
        <w:t xml:space="preserve">      "courseId": 12</w:t>
      </w:r>
    </w:p>
    <w:p w14:paraId="45D13E03" w14:textId="77777777" w:rsidR="007D7F26" w:rsidRDefault="007D7F26" w:rsidP="007D7F26">
      <w:r>
        <w:t xml:space="preserve">    },</w:t>
      </w:r>
    </w:p>
    <w:p w14:paraId="0744C645" w14:textId="77777777" w:rsidR="007D7F26" w:rsidRDefault="007D7F26" w:rsidP="007D7F26">
      <w:r>
        <w:t xml:space="preserve">    {</w:t>
      </w:r>
    </w:p>
    <w:p w14:paraId="7476FBFC" w14:textId="77777777" w:rsidR="007D7F26" w:rsidRDefault="007D7F26" w:rsidP="007D7F26">
      <w:r>
        <w:t xml:space="preserve">      "id": 117,</w:t>
      </w:r>
    </w:p>
    <w:p w14:paraId="13ADF839" w14:textId="77777777" w:rsidR="007D7F26" w:rsidRDefault="007D7F26" w:rsidP="007D7F26">
      <w:r>
        <w:t xml:space="preserve">      "title": "confugo porro sono Final Exam",</w:t>
      </w:r>
    </w:p>
    <w:p w14:paraId="141857FC" w14:textId="77777777" w:rsidR="007D7F26" w:rsidRDefault="007D7F26" w:rsidP="007D7F26">
      <w:r>
        <w:t xml:space="preserve">      "grade": 95.62,</w:t>
      </w:r>
    </w:p>
    <w:p w14:paraId="04F417A5" w14:textId="77777777" w:rsidR="007D7F26" w:rsidRDefault="007D7F26" w:rsidP="007D7F26">
      <w:r>
        <w:t xml:space="preserve">      "studentId": 80,</w:t>
      </w:r>
    </w:p>
    <w:p w14:paraId="233BD827" w14:textId="77777777" w:rsidR="007D7F26" w:rsidRDefault="007D7F26" w:rsidP="007D7F26">
      <w:r>
        <w:t xml:space="preserve">      "courseId": 12</w:t>
      </w:r>
    </w:p>
    <w:p w14:paraId="49E02762" w14:textId="77777777" w:rsidR="007D7F26" w:rsidRDefault="007D7F26" w:rsidP="007D7F26">
      <w:r>
        <w:t xml:space="preserve">    },</w:t>
      </w:r>
    </w:p>
    <w:p w14:paraId="3753C4ED" w14:textId="77777777" w:rsidR="007D7F26" w:rsidRDefault="007D7F26" w:rsidP="007D7F26">
      <w:r>
        <w:t xml:space="preserve">    {</w:t>
      </w:r>
    </w:p>
    <w:p w14:paraId="23B68846" w14:textId="77777777" w:rsidR="007D7F26" w:rsidRDefault="007D7F26" w:rsidP="007D7F26">
      <w:r>
        <w:t xml:space="preserve">      "id": 118,</w:t>
      </w:r>
    </w:p>
    <w:p w14:paraId="2C96A68B" w14:textId="77777777" w:rsidR="007D7F26" w:rsidRDefault="007D7F26" w:rsidP="007D7F26">
      <w:r>
        <w:t xml:space="preserve">      "title": "confugo porro sono Final Exam",</w:t>
      </w:r>
    </w:p>
    <w:p w14:paraId="2A7FF66B" w14:textId="77777777" w:rsidR="007D7F26" w:rsidRDefault="007D7F26" w:rsidP="007D7F26">
      <w:r>
        <w:t xml:space="preserve">      "grade": 68.97,</w:t>
      </w:r>
    </w:p>
    <w:p w14:paraId="0A1D2B22" w14:textId="77777777" w:rsidR="007D7F26" w:rsidRDefault="007D7F26" w:rsidP="007D7F26">
      <w:r>
        <w:t xml:space="preserve">      "studentId": 171,</w:t>
      </w:r>
    </w:p>
    <w:p w14:paraId="1C0C7D0A" w14:textId="77777777" w:rsidR="007D7F26" w:rsidRDefault="007D7F26" w:rsidP="007D7F26">
      <w:r>
        <w:t xml:space="preserve">      "courseId": 12</w:t>
      </w:r>
    </w:p>
    <w:p w14:paraId="26259943" w14:textId="77777777" w:rsidR="007D7F26" w:rsidRDefault="007D7F26" w:rsidP="007D7F26">
      <w:r>
        <w:t xml:space="preserve">    },</w:t>
      </w:r>
    </w:p>
    <w:p w14:paraId="0B7574C3" w14:textId="77777777" w:rsidR="007D7F26" w:rsidRDefault="007D7F26" w:rsidP="007D7F26">
      <w:r>
        <w:t xml:space="preserve">    {</w:t>
      </w:r>
    </w:p>
    <w:p w14:paraId="340D1304" w14:textId="77777777" w:rsidR="007D7F26" w:rsidRDefault="007D7F26" w:rsidP="007D7F26">
      <w:r>
        <w:t xml:space="preserve">      "id": 119,</w:t>
      </w:r>
    </w:p>
    <w:p w14:paraId="749F4070" w14:textId="77777777" w:rsidR="007D7F26" w:rsidRDefault="007D7F26" w:rsidP="007D7F26">
      <w:r>
        <w:t xml:space="preserve">      "title": "confugo porro sono Final Exam",</w:t>
      </w:r>
    </w:p>
    <w:p w14:paraId="1C780D8A" w14:textId="77777777" w:rsidR="007D7F26" w:rsidRDefault="007D7F26" w:rsidP="007D7F26">
      <w:r>
        <w:t xml:space="preserve">      "grade": 13.91,</w:t>
      </w:r>
    </w:p>
    <w:p w14:paraId="44AC1C8F" w14:textId="77777777" w:rsidR="007D7F26" w:rsidRDefault="007D7F26" w:rsidP="007D7F26">
      <w:r>
        <w:t xml:space="preserve">      "studentId": 8,</w:t>
      </w:r>
    </w:p>
    <w:p w14:paraId="19D060FC" w14:textId="77777777" w:rsidR="007D7F26" w:rsidRDefault="007D7F26" w:rsidP="007D7F26">
      <w:r>
        <w:t xml:space="preserve">      "courseId": 12</w:t>
      </w:r>
    </w:p>
    <w:p w14:paraId="6A255E83" w14:textId="77777777" w:rsidR="007D7F26" w:rsidRDefault="007D7F26" w:rsidP="007D7F26">
      <w:r>
        <w:t xml:space="preserve">    },</w:t>
      </w:r>
    </w:p>
    <w:p w14:paraId="36A7C5EB" w14:textId="77777777" w:rsidR="007D7F26" w:rsidRDefault="007D7F26" w:rsidP="007D7F26">
      <w:r>
        <w:t xml:space="preserve">    {</w:t>
      </w:r>
    </w:p>
    <w:p w14:paraId="5D60ABA6" w14:textId="77777777" w:rsidR="007D7F26" w:rsidRDefault="007D7F26" w:rsidP="007D7F26">
      <w:r>
        <w:t xml:space="preserve">      "id": 120,</w:t>
      </w:r>
    </w:p>
    <w:p w14:paraId="60A5F2FE" w14:textId="77777777" w:rsidR="007D7F26" w:rsidRDefault="007D7F26" w:rsidP="007D7F26">
      <w:r>
        <w:t xml:space="preserve">      "title": "confugo porro sono Final Exam",</w:t>
      </w:r>
    </w:p>
    <w:p w14:paraId="5967E57F" w14:textId="77777777" w:rsidR="007D7F26" w:rsidRDefault="007D7F26" w:rsidP="007D7F26">
      <w:r>
        <w:t xml:space="preserve">      "grade": 75.57,</w:t>
      </w:r>
    </w:p>
    <w:p w14:paraId="01DC1035" w14:textId="77777777" w:rsidR="007D7F26" w:rsidRDefault="007D7F26" w:rsidP="007D7F26">
      <w:r>
        <w:t xml:space="preserve">      "studentId": 122,</w:t>
      </w:r>
    </w:p>
    <w:p w14:paraId="72667746" w14:textId="77777777" w:rsidR="007D7F26" w:rsidRDefault="007D7F26" w:rsidP="007D7F26">
      <w:r>
        <w:t xml:space="preserve">      "courseId": 12</w:t>
      </w:r>
    </w:p>
    <w:p w14:paraId="5FFAB736" w14:textId="77777777" w:rsidR="007D7F26" w:rsidRDefault="007D7F26" w:rsidP="007D7F26">
      <w:r>
        <w:t xml:space="preserve">    },</w:t>
      </w:r>
    </w:p>
    <w:p w14:paraId="305369E9" w14:textId="77777777" w:rsidR="007D7F26" w:rsidRDefault="007D7F26" w:rsidP="007D7F26">
      <w:r>
        <w:t xml:space="preserve">    {</w:t>
      </w:r>
    </w:p>
    <w:p w14:paraId="0B12DA94" w14:textId="77777777" w:rsidR="007D7F26" w:rsidRDefault="007D7F26" w:rsidP="007D7F26">
      <w:r>
        <w:t xml:space="preserve">      "id": 121,</w:t>
      </w:r>
    </w:p>
    <w:p w14:paraId="6D580574" w14:textId="77777777" w:rsidR="007D7F26" w:rsidRDefault="007D7F26" w:rsidP="007D7F26">
      <w:r>
        <w:t xml:space="preserve">      "title": "voco ambulo ipsum Final Exam",</w:t>
      </w:r>
    </w:p>
    <w:p w14:paraId="64D61AFD" w14:textId="77777777" w:rsidR="007D7F26" w:rsidRDefault="007D7F26" w:rsidP="007D7F26">
      <w:r>
        <w:t xml:space="preserve">      "grade": 10.94,</w:t>
      </w:r>
    </w:p>
    <w:p w14:paraId="04D652AD" w14:textId="77777777" w:rsidR="007D7F26" w:rsidRDefault="007D7F26" w:rsidP="007D7F26">
      <w:r>
        <w:t xml:space="preserve">      "studentId": 55,</w:t>
      </w:r>
    </w:p>
    <w:p w14:paraId="2D2E6681" w14:textId="77777777" w:rsidR="007D7F26" w:rsidRDefault="007D7F26" w:rsidP="007D7F26">
      <w:r>
        <w:t xml:space="preserve">      "courseId": 13</w:t>
      </w:r>
    </w:p>
    <w:p w14:paraId="681F2A6B" w14:textId="77777777" w:rsidR="007D7F26" w:rsidRDefault="007D7F26" w:rsidP="007D7F26">
      <w:r>
        <w:t xml:space="preserve">    },</w:t>
      </w:r>
    </w:p>
    <w:p w14:paraId="0EAB369F" w14:textId="77777777" w:rsidR="007D7F26" w:rsidRDefault="007D7F26" w:rsidP="007D7F26">
      <w:r>
        <w:t xml:space="preserve">    {</w:t>
      </w:r>
    </w:p>
    <w:p w14:paraId="595B2CE1" w14:textId="77777777" w:rsidR="007D7F26" w:rsidRDefault="007D7F26" w:rsidP="007D7F26">
      <w:r>
        <w:t xml:space="preserve">      "id": 122,</w:t>
      </w:r>
    </w:p>
    <w:p w14:paraId="19D599A5" w14:textId="77777777" w:rsidR="007D7F26" w:rsidRDefault="007D7F26" w:rsidP="007D7F26">
      <w:r>
        <w:lastRenderedPageBreak/>
        <w:t xml:space="preserve">      "title": "voco ambulo ipsum Final Exam",</w:t>
      </w:r>
    </w:p>
    <w:p w14:paraId="3274039E" w14:textId="77777777" w:rsidR="007D7F26" w:rsidRDefault="007D7F26" w:rsidP="007D7F26">
      <w:r>
        <w:t xml:space="preserve">      "grade": 55.96,</w:t>
      </w:r>
    </w:p>
    <w:p w14:paraId="27BB927A" w14:textId="77777777" w:rsidR="007D7F26" w:rsidRDefault="007D7F26" w:rsidP="007D7F26">
      <w:r>
        <w:t xml:space="preserve">      "studentId": 44,</w:t>
      </w:r>
    </w:p>
    <w:p w14:paraId="61EF1022" w14:textId="77777777" w:rsidR="007D7F26" w:rsidRDefault="007D7F26" w:rsidP="007D7F26">
      <w:r>
        <w:t xml:space="preserve">      "courseId": 13</w:t>
      </w:r>
    </w:p>
    <w:p w14:paraId="2B4AE2F0" w14:textId="77777777" w:rsidR="007D7F26" w:rsidRDefault="007D7F26" w:rsidP="007D7F26">
      <w:r>
        <w:t xml:space="preserve">    },</w:t>
      </w:r>
    </w:p>
    <w:p w14:paraId="72F0CAF4" w14:textId="77777777" w:rsidR="007D7F26" w:rsidRDefault="007D7F26" w:rsidP="007D7F26">
      <w:r>
        <w:t xml:space="preserve">    {</w:t>
      </w:r>
    </w:p>
    <w:p w14:paraId="1AA6F492" w14:textId="77777777" w:rsidR="007D7F26" w:rsidRDefault="007D7F26" w:rsidP="007D7F26">
      <w:r>
        <w:t xml:space="preserve">      "id": 123,</w:t>
      </w:r>
    </w:p>
    <w:p w14:paraId="1201372B" w14:textId="77777777" w:rsidR="007D7F26" w:rsidRDefault="007D7F26" w:rsidP="007D7F26">
      <w:r>
        <w:t xml:space="preserve">      "title": "voco ambulo ipsum Final Exam",</w:t>
      </w:r>
    </w:p>
    <w:p w14:paraId="53AE33F4" w14:textId="77777777" w:rsidR="007D7F26" w:rsidRDefault="007D7F26" w:rsidP="007D7F26">
      <w:r>
        <w:t xml:space="preserve">      "grade": 92.37,</w:t>
      </w:r>
    </w:p>
    <w:p w14:paraId="5D0BEE7B" w14:textId="77777777" w:rsidR="007D7F26" w:rsidRDefault="007D7F26" w:rsidP="007D7F26">
      <w:r>
        <w:t xml:space="preserve">      "studentId": 119,</w:t>
      </w:r>
    </w:p>
    <w:p w14:paraId="2DC8D288" w14:textId="77777777" w:rsidR="007D7F26" w:rsidRDefault="007D7F26" w:rsidP="007D7F26">
      <w:r>
        <w:t xml:space="preserve">      "courseId": 13</w:t>
      </w:r>
    </w:p>
    <w:p w14:paraId="0C4169D3" w14:textId="77777777" w:rsidR="007D7F26" w:rsidRDefault="007D7F26" w:rsidP="007D7F26">
      <w:r>
        <w:t xml:space="preserve">    },</w:t>
      </w:r>
    </w:p>
    <w:p w14:paraId="448582E4" w14:textId="77777777" w:rsidR="007D7F26" w:rsidRDefault="007D7F26" w:rsidP="007D7F26">
      <w:r>
        <w:t xml:space="preserve">    {</w:t>
      </w:r>
    </w:p>
    <w:p w14:paraId="50FB4A5B" w14:textId="77777777" w:rsidR="007D7F26" w:rsidRDefault="007D7F26" w:rsidP="007D7F26">
      <w:r>
        <w:t xml:space="preserve">      "id": 124,</w:t>
      </w:r>
    </w:p>
    <w:p w14:paraId="5360639E" w14:textId="77777777" w:rsidR="007D7F26" w:rsidRDefault="007D7F26" w:rsidP="007D7F26">
      <w:r>
        <w:t xml:space="preserve">      "title": "voco ambulo ipsum Final Exam",</w:t>
      </w:r>
    </w:p>
    <w:p w14:paraId="33DA8714" w14:textId="77777777" w:rsidR="007D7F26" w:rsidRDefault="007D7F26" w:rsidP="007D7F26">
      <w:r>
        <w:t xml:space="preserve">      "grade": 13.41,</w:t>
      </w:r>
    </w:p>
    <w:p w14:paraId="617CEC92" w14:textId="77777777" w:rsidR="007D7F26" w:rsidRDefault="007D7F26" w:rsidP="007D7F26">
      <w:r>
        <w:t xml:space="preserve">      "studentId": 161,</w:t>
      </w:r>
    </w:p>
    <w:p w14:paraId="108C82DF" w14:textId="77777777" w:rsidR="007D7F26" w:rsidRDefault="007D7F26" w:rsidP="007D7F26">
      <w:r>
        <w:t xml:space="preserve">      "courseId": 13</w:t>
      </w:r>
    </w:p>
    <w:p w14:paraId="798552B7" w14:textId="77777777" w:rsidR="007D7F26" w:rsidRDefault="007D7F26" w:rsidP="007D7F26">
      <w:r>
        <w:t xml:space="preserve">    },</w:t>
      </w:r>
    </w:p>
    <w:p w14:paraId="0AC32F0B" w14:textId="77777777" w:rsidR="007D7F26" w:rsidRDefault="007D7F26" w:rsidP="007D7F26">
      <w:r>
        <w:t xml:space="preserve">    {</w:t>
      </w:r>
    </w:p>
    <w:p w14:paraId="7CF07682" w14:textId="77777777" w:rsidR="007D7F26" w:rsidRDefault="007D7F26" w:rsidP="007D7F26">
      <w:r>
        <w:t xml:space="preserve">      "id": 125,</w:t>
      </w:r>
    </w:p>
    <w:p w14:paraId="2FFF5E4D" w14:textId="77777777" w:rsidR="007D7F26" w:rsidRDefault="007D7F26" w:rsidP="007D7F26">
      <w:r>
        <w:t xml:space="preserve">      "title": "voco ambulo ipsum Final Exam",</w:t>
      </w:r>
    </w:p>
    <w:p w14:paraId="72D17A39" w14:textId="77777777" w:rsidR="007D7F26" w:rsidRDefault="007D7F26" w:rsidP="007D7F26">
      <w:r>
        <w:t xml:space="preserve">      "grade": 81.67,</w:t>
      </w:r>
    </w:p>
    <w:p w14:paraId="694ADD22" w14:textId="77777777" w:rsidR="007D7F26" w:rsidRDefault="007D7F26" w:rsidP="007D7F26">
      <w:r>
        <w:t xml:space="preserve">      "studentId": 121,</w:t>
      </w:r>
    </w:p>
    <w:p w14:paraId="781247ED" w14:textId="77777777" w:rsidR="007D7F26" w:rsidRDefault="007D7F26" w:rsidP="007D7F26">
      <w:r>
        <w:t xml:space="preserve">      "courseId": 13</w:t>
      </w:r>
    </w:p>
    <w:p w14:paraId="705E427C" w14:textId="77777777" w:rsidR="007D7F26" w:rsidRDefault="007D7F26" w:rsidP="007D7F26">
      <w:r>
        <w:t xml:space="preserve">    },</w:t>
      </w:r>
    </w:p>
    <w:p w14:paraId="6B2984C2" w14:textId="77777777" w:rsidR="007D7F26" w:rsidRDefault="007D7F26" w:rsidP="007D7F26">
      <w:r>
        <w:t xml:space="preserve">    {</w:t>
      </w:r>
    </w:p>
    <w:p w14:paraId="32D6EE1B" w14:textId="77777777" w:rsidR="007D7F26" w:rsidRDefault="007D7F26" w:rsidP="007D7F26">
      <w:r>
        <w:t xml:space="preserve">      "id": 126,</w:t>
      </w:r>
    </w:p>
    <w:p w14:paraId="7A793D60" w14:textId="77777777" w:rsidR="007D7F26" w:rsidRDefault="007D7F26" w:rsidP="007D7F26">
      <w:r>
        <w:t xml:space="preserve">      "title": "voco ambulo ipsum Final Exam",</w:t>
      </w:r>
    </w:p>
    <w:p w14:paraId="1834753A" w14:textId="77777777" w:rsidR="007D7F26" w:rsidRDefault="007D7F26" w:rsidP="007D7F26">
      <w:r>
        <w:t xml:space="preserve">      "grade": 1.07,</w:t>
      </w:r>
    </w:p>
    <w:p w14:paraId="2F81F462" w14:textId="77777777" w:rsidR="007D7F26" w:rsidRDefault="007D7F26" w:rsidP="007D7F26">
      <w:r>
        <w:t xml:space="preserve">      "studentId": 180,</w:t>
      </w:r>
    </w:p>
    <w:p w14:paraId="278923ED" w14:textId="77777777" w:rsidR="007D7F26" w:rsidRDefault="007D7F26" w:rsidP="007D7F26">
      <w:r>
        <w:t xml:space="preserve">      "courseId": 13</w:t>
      </w:r>
    </w:p>
    <w:p w14:paraId="53340A25" w14:textId="77777777" w:rsidR="007D7F26" w:rsidRDefault="007D7F26" w:rsidP="007D7F26">
      <w:r>
        <w:t xml:space="preserve">    },</w:t>
      </w:r>
    </w:p>
    <w:p w14:paraId="0E761F7C" w14:textId="77777777" w:rsidR="007D7F26" w:rsidRDefault="007D7F26" w:rsidP="007D7F26">
      <w:r>
        <w:t xml:space="preserve">    {</w:t>
      </w:r>
    </w:p>
    <w:p w14:paraId="64A29D0E" w14:textId="77777777" w:rsidR="007D7F26" w:rsidRDefault="007D7F26" w:rsidP="007D7F26">
      <w:r>
        <w:t xml:space="preserve">      "id": 127,</w:t>
      </w:r>
    </w:p>
    <w:p w14:paraId="4D700717" w14:textId="77777777" w:rsidR="007D7F26" w:rsidRDefault="007D7F26" w:rsidP="007D7F26">
      <w:r>
        <w:t xml:space="preserve">      "title": "voco ambulo ipsum Final Exam",</w:t>
      </w:r>
    </w:p>
    <w:p w14:paraId="5DCCD180" w14:textId="77777777" w:rsidR="007D7F26" w:rsidRDefault="007D7F26" w:rsidP="007D7F26">
      <w:r>
        <w:t xml:space="preserve">      "grade": 40.32,</w:t>
      </w:r>
    </w:p>
    <w:p w14:paraId="158DF4AB" w14:textId="77777777" w:rsidR="007D7F26" w:rsidRDefault="007D7F26" w:rsidP="007D7F26">
      <w:r>
        <w:t xml:space="preserve">      "studentId": 166,</w:t>
      </w:r>
    </w:p>
    <w:p w14:paraId="01EFFD72" w14:textId="77777777" w:rsidR="007D7F26" w:rsidRDefault="007D7F26" w:rsidP="007D7F26">
      <w:r>
        <w:t xml:space="preserve">      "courseId": 13</w:t>
      </w:r>
    </w:p>
    <w:p w14:paraId="6EDAB02A" w14:textId="77777777" w:rsidR="007D7F26" w:rsidRDefault="007D7F26" w:rsidP="007D7F26">
      <w:r>
        <w:t xml:space="preserve">    },</w:t>
      </w:r>
    </w:p>
    <w:p w14:paraId="56A52C7A" w14:textId="77777777" w:rsidR="007D7F26" w:rsidRDefault="007D7F26" w:rsidP="007D7F26">
      <w:r>
        <w:t xml:space="preserve">    {</w:t>
      </w:r>
    </w:p>
    <w:p w14:paraId="19A82069" w14:textId="77777777" w:rsidR="007D7F26" w:rsidRDefault="007D7F26" w:rsidP="007D7F26">
      <w:r>
        <w:t xml:space="preserve">      "id": 128,</w:t>
      </w:r>
    </w:p>
    <w:p w14:paraId="61F018AF" w14:textId="77777777" w:rsidR="007D7F26" w:rsidRDefault="007D7F26" w:rsidP="007D7F26">
      <w:r>
        <w:lastRenderedPageBreak/>
        <w:t xml:space="preserve">      "title": "voco ambulo ipsum Final Exam",</w:t>
      </w:r>
    </w:p>
    <w:p w14:paraId="52EFE8C9" w14:textId="77777777" w:rsidR="007D7F26" w:rsidRDefault="007D7F26" w:rsidP="007D7F26">
      <w:r>
        <w:t xml:space="preserve">      "grade": 66.19,</w:t>
      </w:r>
    </w:p>
    <w:p w14:paraId="58C2407C" w14:textId="77777777" w:rsidR="007D7F26" w:rsidRDefault="007D7F26" w:rsidP="007D7F26">
      <w:r>
        <w:t xml:space="preserve">      "studentId": 40,</w:t>
      </w:r>
    </w:p>
    <w:p w14:paraId="2F30AA3E" w14:textId="77777777" w:rsidR="007D7F26" w:rsidRDefault="007D7F26" w:rsidP="007D7F26">
      <w:r>
        <w:t xml:space="preserve">      "courseId": 13</w:t>
      </w:r>
    </w:p>
    <w:p w14:paraId="78FFD427" w14:textId="77777777" w:rsidR="007D7F26" w:rsidRDefault="007D7F26" w:rsidP="007D7F26">
      <w:r>
        <w:t xml:space="preserve">    },</w:t>
      </w:r>
    </w:p>
    <w:p w14:paraId="097ACEE3" w14:textId="77777777" w:rsidR="007D7F26" w:rsidRDefault="007D7F26" w:rsidP="007D7F26">
      <w:r>
        <w:t xml:space="preserve">    {</w:t>
      </w:r>
    </w:p>
    <w:p w14:paraId="475F9189" w14:textId="77777777" w:rsidR="007D7F26" w:rsidRDefault="007D7F26" w:rsidP="007D7F26">
      <w:r>
        <w:t xml:space="preserve">      "id": 129,</w:t>
      </w:r>
    </w:p>
    <w:p w14:paraId="385F2204" w14:textId="77777777" w:rsidR="007D7F26" w:rsidRDefault="007D7F26" w:rsidP="007D7F26">
      <w:r>
        <w:t xml:space="preserve">      "title": "voco ambulo ipsum Final Exam",</w:t>
      </w:r>
    </w:p>
    <w:p w14:paraId="34A8C6D9" w14:textId="77777777" w:rsidR="007D7F26" w:rsidRDefault="007D7F26" w:rsidP="007D7F26">
      <w:r>
        <w:t xml:space="preserve">      "grade": 96.4,</w:t>
      </w:r>
    </w:p>
    <w:p w14:paraId="49E1530A" w14:textId="77777777" w:rsidR="007D7F26" w:rsidRDefault="007D7F26" w:rsidP="007D7F26">
      <w:r>
        <w:t xml:space="preserve">      "studentId": 153,</w:t>
      </w:r>
    </w:p>
    <w:p w14:paraId="643B8929" w14:textId="77777777" w:rsidR="007D7F26" w:rsidRDefault="007D7F26" w:rsidP="007D7F26">
      <w:r>
        <w:t xml:space="preserve">      "courseId": 13</w:t>
      </w:r>
    </w:p>
    <w:p w14:paraId="5B09E4A0" w14:textId="77777777" w:rsidR="007D7F26" w:rsidRDefault="007D7F26" w:rsidP="007D7F26">
      <w:r>
        <w:t xml:space="preserve">    },</w:t>
      </w:r>
    </w:p>
    <w:p w14:paraId="2594BC32" w14:textId="77777777" w:rsidR="007D7F26" w:rsidRDefault="007D7F26" w:rsidP="007D7F26">
      <w:r>
        <w:t xml:space="preserve">    {</w:t>
      </w:r>
    </w:p>
    <w:p w14:paraId="56049D7C" w14:textId="77777777" w:rsidR="007D7F26" w:rsidRDefault="007D7F26" w:rsidP="007D7F26">
      <w:r>
        <w:t xml:space="preserve">      "id": 130,</w:t>
      </w:r>
    </w:p>
    <w:p w14:paraId="0A1A774A" w14:textId="77777777" w:rsidR="007D7F26" w:rsidRDefault="007D7F26" w:rsidP="007D7F26">
      <w:r>
        <w:t xml:space="preserve">      "title": "voco ambulo ipsum Final Exam",</w:t>
      </w:r>
    </w:p>
    <w:p w14:paraId="345F122C" w14:textId="77777777" w:rsidR="007D7F26" w:rsidRDefault="007D7F26" w:rsidP="007D7F26">
      <w:r>
        <w:t xml:space="preserve">      "grade": 77.42,</w:t>
      </w:r>
    </w:p>
    <w:p w14:paraId="3E48F5FB" w14:textId="77777777" w:rsidR="007D7F26" w:rsidRDefault="007D7F26" w:rsidP="007D7F26">
      <w:r>
        <w:t xml:space="preserve">      "studentId": 195,</w:t>
      </w:r>
    </w:p>
    <w:p w14:paraId="1011696A" w14:textId="77777777" w:rsidR="007D7F26" w:rsidRDefault="007D7F26" w:rsidP="007D7F26">
      <w:r>
        <w:t xml:space="preserve">      "courseId": 13</w:t>
      </w:r>
    </w:p>
    <w:p w14:paraId="0705C913" w14:textId="77777777" w:rsidR="007D7F26" w:rsidRDefault="007D7F26" w:rsidP="007D7F26">
      <w:r>
        <w:t xml:space="preserve">    },</w:t>
      </w:r>
    </w:p>
    <w:p w14:paraId="03FF8EE9" w14:textId="77777777" w:rsidR="007D7F26" w:rsidRDefault="007D7F26" w:rsidP="007D7F26">
      <w:r>
        <w:t xml:space="preserve">    {</w:t>
      </w:r>
    </w:p>
    <w:p w14:paraId="7E1A2C2D" w14:textId="77777777" w:rsidR="007D7F26" w:rsidRDefault="007D7F26" w:rsidP="007D7F26">
      <w:r>
        <w:t xml:space="preserve">      "id": 131,</w:t>
      </w:r>
    </w:p>
    <w:p w14:paraId="4D1DA8A4" w14:textId="77777777" w:rsidR="007D7F26" w:rsidRDefault="007D7F26" w:rsidP="007D7F26">
      <w:r>
        <w:t xml:space="preserve">      "title": "arbor solvo creator Final Exam",</w:t>
      </w:r>
    </w:p>
    <w:p w14:paraId="05DB83CF" w14:textId="77777777" w:rsidR="007D7F26" w:rsidRDefault="007D7F26" w:rsidP="007D7F26">
      <w:r>
        <w:t xml:space="preserve">      "grade": 92.93,</w:t>
      </w:r>
    </w:p>
    <w:p w14:paraId="515C42B6" w14:textId="77777777" w:rsidR="007D7F26" w:rsidRDefault="007D7F26" w:rsidP="007D7F26">
      <w:r>
        <w:t xml:space="preserve">      "studentId": 194,</w:t>
      </w:r>
    </w:p>
    <w:p w14:paraId="5B7827E4" w14:textId="77777777" w:rsidR="007D7F26" w:rsidRDefault="007D7F26" w:rsidP="007D7F26">
      <w:r>
        <w:t xml:space="preserve">      "courseId": 14</w:t>
      </w:r>
    </w:p>
    <w:p w14:paraId="2B9F459F" w14:textId="77777777" w:rsidR="007D7F26" w:rsidRDefault="007D7F26" w:rsidP="007D7F26">
      <w:r>
        <w:t xml:space="preserve">    },</w:t>
      </w:r>
    </w:p>
    <w:p w14:paraId="183EBEE7" w14:textId="77777777" w:rsidR="007D7F26" w:rsidRDefault="007D7F26" w:rsidP="007D7F26">
      <w:r>
        <w:t xml:space="preserve">    {</w:t>
      </w:r>
    </w:p>
    <w:p w14:paraId="3A2E6B1A" w14:textId="77777777" w:rsidR="007D7F26" w:rsidRDefault="007D7F26" w:rsidP="007D7F26">
      <w:r>
        <w:t xml:space="preserve">      "id": 132,</w:t>
      </w:r>
    </w:p>
    <w:p w14:paraId="21CF8D5A" w14:textId="77777777" w:rsidR="007D7F26" w:rsidRDefault="007D7F26" w:rsidP="007D7F26">
      <w:r>
        <w:t xml:space="preserve">      "title": "arbor solvo creator Final Exam",</w:t>
      </w:r>
    </w:p>
    <w:p w14:paraId="326E856C" w14:textId="77777777" w:rsidR="007D7F26" w:rsidRDefault="007D7F26" w:rsidP="007D7F26">
      <w:r>
        <w:t xml:space="preserve">      "grade": 65.46,</w:t>
      </w:r>
    </w:p>
    <w:p w14:paraId="55013DE6" w14:textId="77777777" w:rsidR="007D7F26" w:rsidRDefault="007D7F26" w:rsidP="007D7F26">
      <w:r>
        <w:t xml:space="preserve">      "studentId": 90,</w:t>
      </w:r>
    </w:p>
    <w:p w14:paraId="2BB08D34" w14:textId="77777777" w:rsidR="007D7F26" w:rsidRDefault="007D7F26" w:rsidP="007D7F26">
      <w:r>
        <w:t xml:space="preserve">      "courseId": 14</w:t>
      </w:r>
    </w:p>
    <w:p w14:paraId="2F25C5E7" w14:textId="77777777" w:rsidR="007D7F26" w:rsidRDefault="007D7F26" w:rsidP="007D7F26">
      <w:r>
        <w:t xml:space="preserve">    },</w:t>
      </w:r>
    </w:p>
    <w:p w14:paraId="572609BB" w14:textId="77777777" w:rsidR="007D7F26" w:rsidRDefault="007D7F26" w:rsidP="007D7F26">
      <w:r>
        <w:t xml:space="preserve">    {</w:t>
      </w:r>
    </w:p>
    <w:p w14:paraId="69502A77" w14:textId="77777777" w:rsidR="007D7F26" w:rsidRDefault="007D7F26" w:rsidP="007D7F26">
      <w:r>
        <w:t xml:space="preserve">      "id": 133,</w:t>
      </w:r>
    </w:p>
    <w:p w14:paraId="437A07C6" w14:textId="77777777" w:rsidR="007D7F26" w:rsidRDefault="007D7F26" w:rsidP="007D7F26">
      <w:r>
        <w:t xml:space="preserve">      "title": "arbor solvo creator Final Exam",</w:t>
      </w:r>
    </w:p>
    <w:p w14:paraId="3B890A07" w14:textId="77777777" w:rsidR="007D7F26" w:rsidRDefault="007D7F26" w:rsidP="007D7F26">
      <w:r>
        <w:t xml:space="preserve">      "grade": 59.71,</w:t>
      </w:r>
    </w:p>
    <w:p w14:paraId="135272E1" w14:textId="77777777" w:rsidR="007D7F26" w:rsidRDefault="007D7F26" w:rsidP="007D7F26">
      <w:r>
        <w:t xml:space="preserve">      "studentId": 106,</w:t>
      </w:r>
    </w:p>
    <w:p w14:paraId="5D0DEE63" w14:textId="77777777" w:rsidR="007D7F26" w:rsidRDefault="007D7F26" w:rsidP="007D7F26">
      <w:r>
        <w:t xml:space="preserve">      "courseId": 14</w:t>
      </w:r>
    </w:p>
    <w:p w14:paraId="7A7F4532" w14:textId="77777777" w:rsidR="007D7F26" w:rsidRDefault="007D7F26" w:rsidP="007D7F26">
      <w:r>
        <w:t xml:space="preserve">    },</w:t>
      </w:r>
    </w:p>
    <w:p w14:paraId="7F8E8B51" w14:textId="77777777" w:rsidR="007D7F26" w:rsidRDefault="007D7F26" w:rsidP="007D7F26">
      <w:r>
        <w:t xml:space="preserve">    {</w:t>
      </w:r>
    </w:p>
    <w:p w14:paraId="1A83A1E2" w14:textId="77777777" w:rsidR="007D7F26" w:rsidRDefault="007D7F26" w:rsidP="007D7F26">
      <w:r>
        <w:t xml:space="preserve">      "id": 134,</w:t>
      </w:r>
    </w:p>
    <w:p w14:paraId="46E60D87" w14:textId="77777777" w:rsidR="007D7F26" w:rsidRDefault="007D7F26" w:rsidP="007D7F26">
      <w:r>
        <w:lastRenderedPageBreak/>
        <w:t xml:space="preserve">      "title": "arbor solvo creator Final Exam",</w:t>
      </w:r>
    </w:p>
    <w:p w14:paraId="02A1D741" w14:textId="77777777" w:rsidR="007D7F26" w:rsidRDefault="007D7F26" w:rsidP="007D7F26">
      <w:r>
        <w:t xml:space="preserve">      "grade": 24.56,</w:t>
      </w:r>
    </w:p>
    <w:p w14:paraId="15CB789C" w14:textId="77777777" w:rsidR="007D7F26" w:rsidRDefault="007D7F26" w:rsidP="007D7F26">
      <w:r>
        <w:t xml:space="preserve">      "studentId": 72,</w:t>
      </w:r>
    </w:p>
    <w:p w14:paraId="39DEC1A8" w14:textId="77777777" w:rsidR="007D7F26" w:rsidRDefault="007D7F26" w:rsidP="007D7F26">
      <w:r>
        <w:t xml:space="preserve">      "courseId": 14</w:t>
      </w:r>
    </w:p>
    <w:p w14:paraId="31B8115D" w14:textId="77777777" w:rsidR="007D7F26" w:rsidRDefault="007D7F26" w:rsidP="007D7F26">
      <w:r>
        <w:t xml:space="preserve">    },</w:t>
      </w:r>
    </w:p>
    <w:p w14:paraId="7D7EF3A0" w14:textId="77777777" w:rsidR="007D7F26" w:rsidRDefault="007D7F26" w:rsidP="007D7F26">
      <w:r>
        <w:t xml:space="preserve">    {</w:t>
      </w:r>
    </w:p>
    <w:p w14:paraId="0A552EF9" w14:textId="77777777" w:rsidR="007D7F26" w:rsidRDefault="007D7F26" w:rsidP="007D7F26">
      <w:r>
        <w:t xml:space="preserve">      "id": 135,</w:t>
      </w:r>
    </w:p>
    <w:p w14:paraId="00F7C4E0" w14:textId="77777777" w:rsidR="007D7F26" w:rsidRDefault="007D7F26" w:rsidP="007D7F26">
      <w:r>
        <w:t xml:space="preserve">      "title": "arbor solvo creator Final Exam",</w:t>
      </w:r>
    </w:p>
    <w:p w14:paraId="3C48849D" w14:textId="77777777" w:rsidR="007D7F26" w:rsidRDefault="007D7F26" w:rsidP="007D7F26">
      <w:r>
        <w:t xml:space="preserve">      "grade": 0.56,</w:t>
      </w:r>
    </w:p>
    <w:p w14:paraId="45146090" w14:textId="77777777" w:rsidR="007D7F26" w:rsidRDefault="007D7F26" w:rsidP="007D7F26">
      <w:r>
        <w:t xml:space="preserve">      "studentId": 104,</w:t>
      </w:r>
    </w:p>
    <w:p w14:paraId="39C95E56" w14:textId="77777777" w:rsidR="007D7F26" w:rsidRDefault="007D7F26" w:rsidP="007D7F26">
      <w:r>
        <w:t xml:space="preserve">      "courseId": 14</w:t>
      </w:r>
    </w:p>
    <w:p w14:paraId="7D34E3E7" w14:textId="77777777" w:rsidR="007D7F26" w:rsidRDefault="007D7F26" w:rsidP="007D7F26">
      <w:r>
        <w:t xml:space="preserve">    },</w:t>
      </w:r>
    </w:p>
    <w:p w14:paraId="71180CE0" w14:textId="77777777" w:rsidR="007D7F26" w:rsidRDefault="007D7F26" w:rsidP="007D7F26">
      <w:r>
        <w:t xml:space="preserve">    {</w:t>
      </w:r>
    </w:p>
    <w:p w14:paraId="42B2E63C" w14:textId="77777777" w:rsidR="007D7F26" w:rsidRDefault="007D7F26" w:rsidP="007D7F26">
      <w:r>
        <w:t xml:space="preserve">      "id": 136,</w:t>
      </w:r>
    </w:p>
    <w:p w14:paraId="6437652F" w14:textId="77777777" w:rsidR="007D7F26" w:rsidRDefault="007D7F26" w:rsidP="007D7F26">
      <w:r>
        <w:t xml:space="preserve">      "title": "arbor solvo creator Final Exam",</w:t>
      </w:r>
    </w:p>
    <w:p w14:paraId="3C31B0AA" w14:textId="77777777" w:rsidR="007D7F26" w:rsidRDefault="007D7F26" w:rsidP="007D7F26">
      <w:r>
        <w:t xml:space="preserve">      "grade": 81.86,</w:t>
      </w:r>
    </w:p>
    <w:p w14:paraId="59533582" w14:textId="77777777" w:rsidR="007D7F26" w:rsidRDefault="007D7F26" w:rsidP="007D7F26">
      <w:r>
        <w:t xml:space="preserve">      "studentId": 166,</w:t>
      </w:r>
    </w:p>
    <w:p w14:paraId="6838AE91" w14:textId="77777777" w:rsidR="007D7F26" w:rsidRDefault="007D7F26" w:rsidP="007D7F26">
      <w:r>
        <w:t xml:space="preserve">      "courseId": 14</w:t>
      </w:r>
    </w:p>
    <w:p w14:paraId="618DD18E" w14:textId="77777777" w:rsidR="007D7F26" w:rsidRDefault="007D7F26" w:rsidP="007D7F26">
      <w:r>
        <w:t xml:space="preserve">    },</w:t>
      </w:r>
    </w:p>
    <w:p w14:paraId="18AD2F79" w14:textId="77777777" w:rsidR="007D7F26" w:rsidRDefault="007D7F26" w:rsidP="007D7F26">
      <w:r>
        <w:t xml:space="preserve">    {</w:t>
      </w:r>
    </w:p>
    <w:p w14:paraId="4702E43D" w14:textId="77777777" w:rsidR="007D7F26" w:rsidRDefault="007D7F26" w:rsidP="007D7F26">
      <w:r>
        <w:t xml:space="preserve">      "id": 137,</w:t>
      </w:r>
    </w:p>
    <w:p w14:paraId="54FAC33D" w14:textId="77777777" w:rsidR="007D7F26" w:rsidRDefault="007D7F26" w:rsidP="007D7F26">
      <w:r>
        <w:t xml:space="preserve">      "title": "arbor solvo creator Final Exam",</w:t>
      </w:r>
    </w:p>
    <w:p w14:paraId="3320D526" w14:textId="77777777" w:rsidR="007D7F26" w:rsidRDefault="007D7F26" w:rsidP="007D7F26">
      <w:r>
        <w:t xml:space="preserve">      "grade": 24.82,</w:t>
      </w:r>
    </w:p>
    <w:p w14:paraId="0D9DF26B" w14:textId="77777777" w:rsidR="007D7F26" w:rsidRDefault="007D7F26" w:rsidP="007D7F26">
      <w:r>
        <w:t xml:space="preserve">      "studentId": 177,</w:t>
      </w:r>
    </w:p>
    <w:p w14:paraId="7F699DA7" w14:textId="77777777" w:rsidR="007D7F26" w:rsidRDefault="007D7F26" w:rsidP="007D7F26">
      <w:r>
        <w:t xml:space="preserve">      "courseId": 14</w:t>
      </w:r>
    </w:p>
    <w:p w14:paraId="11D20502" w14:textId="77777777" w:rsidR="007D7F26" w:rsidRDefault="007D7F26" w:rsidP="007D7F26">
      <w:r>
        <w:t xml:space="preserve">    },</w:t>
      </w:r>
    </w:p>
    <w:p w14:paraId="4116E270" w14:textId="77777777" w:rsidR="007D7F26" w:rsidRDefault="007D7F26" w:rsidP="007D7F26">
      <w:r>
        <w:t xml:space="preserve">    {</w:t>
      </w:r>
    </w:p>
    <w:p w14:paraId="25F9ABD2" w14:textId="77777777" w:rsidR="007D7F26" w:rsidRDefault="007D7F26" w:rsidP="007D7F26">
      <w:r>
        <w:t xml:space="preserve">      "id": 138,</w:t>
      </w:r>
    </w:p>
    <w:p w14:paraId="7641558D" w14:textId="77777777" w:rsidR="007D7F26" w:rsidRDefault="007D7F26" w:rsidP="007D7F26">
      <w:r>
        <w:t xml:space="preserve">      "title": "arbor solvo creator Final Exam",</w:t>
      </w:r>
    </w:p>
    <w:p w14:paraId="437C0041" w14:textId="77777777" w:rsidR="007D7F26" w:rsidRDefault="007D7F26" w:rsidP="007D7F26">
      <w:r>
        <w:t xml:space="preserve">      "grade": 84.72,</w:t>
      </w:r>
    </w:p>
    <w:p w14:paraId="07228506" w14:textId="77777777" w:rsidR="007D7F26" w:rsidRDefault="007D7F26" w:rsidP="007D7F26">
      <w:r>
        <w:t xml:space="preserve">      "studentId": 10,</w:t>
      </w:r>
    </w:p>
    <w:p w14:paraId="5255EEA0" w14:textId="77777777" w:rsidR="007D7F26" w:rsidRDefault="007D7F26" w:rsidP="007D7F26">
      <w:r>
        <w:t xml:space="preserve">      "courseId": 14</w:t>
      </w:r>
    </w:p>
    <w:p w14:paraId="45B059D9" w14:textId="77777777" w:rsidR="007D7F26" w:rsidRDefault="007D7F26" w:rsidP="007D7F26">
      <w:r>
        <w:t xml:space="preserve">    },</w:t>
      </w:r>
    </w:p>
    <w:p w14:paraId="1973BEFD" w14:textId="77777777" w:rsidR="007D7F26" w:rsidRDefault="007D7F26" w:rsidP="007D7F26">
      <w:r>
        <w:t xml:space="preserve">    {</w:t>
      </w:r>
    </w:p>
    <w:p w14:paraId="0872ABA2" w14:textId="77777777" w:rsidR="007D7F26" w:rsidRDefault="007D7F26" w:rsidP="007D7F26">
      <w:r>
        <w:t xml:space="preserve">      "id": 139,</w:t>
      </w:r>
    </w:p>
    <w:p w14:paraId="322F1069" w14:textId="77777777" w:rsidR="007D7F26" w:rsidRDefault="007D7F26" w:rsidP="007D7F26">
      <w:r>
        <w:t xml:space="preserve">      "title": "arbor solvo creator Final Exam",</w:t>
      </w:r>
    </w:p>
    <w:p w14:paraId="52956C94" w14:textId="77777777" w:rsidR="007D7F26" w:rsidRDefault="007D7F26" w:rsidP="007D7F26">
      <w:r>
        <w:t xml:space="preserve">      "grade": 80.34,</w:t>
      </w:r>
    </w:p>
    <w:p w14:paraId="49733AD6" w14:textId="77777777" w:rsidR="007D7F26" w:rsidRDefault="007D7F26" w:rsidP="007D7F26">
      <w:r>
        <w:t xml:space="preserve">      "studentId": 76,</w:t>
      </w:r>
    </w:p>
    <w:p w14:paraId="64A5121C" w14:textId="77777777" w:rsidR="007D7F26" w:rsidRDefault="007D7F26" w:rsidP="007D7F26">
      <w:r>
        <w:t xml:space="preserve">      "courseId": 14</w:t>
      </w:r>
    </w:p>
    <w:p w14:paraId="2BB4AB5E" w14:textId="77777777" w:rsidR="007D7F26" w:rsidRDefault="007D7F26" w:rsidP="007D7F26">
      <w:r>
        <w:t xml:space="preserve">    },</w:t>
      </w:r>
    </w:p>
    <w:p w14:paraId="4D1EFDE7" w14:textId="77777777" w:rsidR="007D7F26" w:rsidRDefault="007D7F26" w:rsidP="007D7F26">
      <w:r>
        <w:t xml:space="preserve">    {</w:t>
      </w:r>
    </w:p>
    <w:p w14:paraId="38FF6F12" w14:textId="77777777" w:rsidR="007D7F26" w:rsidRDefault="007D7F26" w:rsidP="007D7F26">
      <w:r>
        <w:t xml:space="preserve">      "id": 140,</w:t>
      </w:r>
    </w:p>
    <w:p w14:paraId="3A54CB73" w14:textId="77777777" w:rsidR="007D7F26" w:rsidRDefault="007D7F26" w:rsidP="007D7F26">
      <w:r>
        <w:lastRenderedPageBreak/>
        <w:t xml:space="preserve">      "title": "arbor solvo creator Final Exam",</w:t>
      </w:r>
    </w:p>
    <w:p w14:paraId="620DC04F" w14:textId="77777777" w:rsidR="007D7F26" w:rsidRDefault="007D7F26" w:rsidP="007D7F26">
      <w:r>
        <w:t xml:space="preserve">      "grade": 30.13,</w:t>
      </w:r>
    </w:p>
    <w:p w14:paraId="4497861E" w14:textId="77777777" w:rsidR="007D7F26" w:rsidRDefault="007D7F26" w:rsidP="007D7F26">
      <w:r>
        <w:t xml:space="preserve">      "studentId": 57,</w:t>
      </w:r>
    </w:p>
    <w:p w14:paraId="04010A90" w14:textId="77777777" w:rsidR="007D7F26" w:rsidRDefault="007D7F26" w:rsidP="007D7F26">
      <w:r>
        <w:t xml:space="preserve">      "courseId": 14</w:t>
      </w:r>
    </w:p>
    <w:p w14:paraId="36FEEBBD" w14:textId="77777777" w:rsidR="007D7F26" w:rsidRDefault="007D7F26" w:rsidP="007D7F26">
      <w:r>
        <w:t xml:space="preserve">    },</w:t>
      </w:r>
    </w:p>
    <w:p w14:paraId="6CA678B1" w14:textId="77777777" w:rsidR="007D7F26" w:rsidRDefault="007D7F26" w:rsidP="007D7F26">
      <w:r>
        <w:t xml:space="preserve">    {</w:t>
      </w:r>
    </w:p>
    <w:p w14:paraId="4970FFA2" w14:textId="77777777" w:rsidR="007D7F26" w:rsidRDefault="007D7F26" w:rsidP="007D7F26">
      <w:r>
        <w:t xml:space="preserve">      "id": 141,</w:t>
      </w:r>
    </w:p>
    <w:p w14:paraId="0F0BC1E5" w14:textId="77777777" w:rsidR="007D7F26" w:rsidRDefault="007D7F26" w:rsidP="007D7F26">
      <w:r>
        <w:t xml:space="preserve">      "title": "beneficium cruentus denuncio Final Exam",</w:t>
      </w:r>
    </w:p>
    <w:p w14:paraId="511A3213" w14:textId="77777777" w:rsidR="007D7F26" w:rsidRDefault="007D7F26" w:rsidP="007D7F26">
      <w:r>
        <w:t xml:space="preserve">      "grade": 90.01,</w:t>
      </w:r>
    </w:p>
    <w:p w14:paraId="74FFF278" w14:textId="77777777" w:rsidR="007D7F26" w:rsidRDefault="007D7F26" w:rsidP="007D7F26">
      <w:r>
        <w:t xml:space="preserve">      "studentId": 135,</w:t>
      </w:r>
    </w:p>
    <w:p w14:paraId="1A05D132" w14:textId="77777777" w:rsidR="007D7F26" w:rsidRDefault="007D7F26" w:rsidP="007D7F26">
      <w:r>
        <w:t xml:space="preserve">      "courseId": 15</w:t>
      </w:r>
    </w:p>
    <w:p w14:paraId="6C371858" w14:textId="77777777" w:rsidR="007D7F26" w:rsidRDefault="007D7F26" w:rsidP="007D7F26">
      <w:r>
        <w:t xml:space="preserve">    },</w:t>
      </w:r>
    </w:p>
    <w:p w14:paraId="18ADD61E" w14:textId="77777777" w:rsidR="007D7F26" w:rsidRDefault="007D7F26" w:rsidP="007D7F26">
      <w:r>
        <w:t xml:space="preserve">    {</w:t>
      </w:r>
    </w:p>
    <w:p w14:paraId="5FFBF0D2" w14:textId="77777777" w:rsidR="007D7F26" w:rsidRDefault="007D7F26" w:rsidP="007D7F26">
      <w:r>
        <w:t xml:space="preserve">      "id": 142,</w:t>
      </w:r>
    </w:p>
    <w:p w14:paraId="5F52A3C5" w14:textId="77777777" w:rsidR="007D7F26" w:rsidRDefault="007D7F26" w:rsidP="007D7F26">
      <w:r>
        <w:t xml:space="preserve">      "title": "beneficium cruentus denuncio Final Exam",</w:t>
      </w:r>
    </w:p>
    <w:p w14:paraId="0061A399" w14:textId="77777777" w:rsidR="007D7F26" w:rsidRDefault="007D7F26" w:rsidP="007D7F26">
      <w:r>
        <w:t xml:space="preserve">      "grade": 69.7,</w:t>
      </w:r>
    </w:p>
    <w:p w14:paraId="3CCDCEB1" w14:textId="77777777" w:rsidR="007D7F26" w:rsidRDefault="007D7F26" w:rsidP="007D7F26">
      <w:r>
        <w:t xml:space="preserve">      "studentId": 102,</w:t>
      </w:r>
    </w:p>
    <w:p w14:paraId="3E7F394A" w14:textId="77777777" w:rsidR="007D7F26" w:rsidRDefault="007D7F26" w:rsidP="007D7F26">
      <w:r>
        <w:t xml:space="preserve">      "courseId": 15</w:t>
      </w:r>
    </w:p>
    <w:p w14:paraId="31C59DB5" w14:textId="77777777" w:rsidR="007D7F26" w:rsidRDefault="007D7F26" w:rsidP="007D7F26">
      <w:r>
        <w:t xml:space="preserve">    },</w:t>
      </w:r>
    </w:p>
    <w:p w14:paraId="053FE9B8" w14:textId="77777777" w:rsidR="007D7F26" w:rsidRDefault="007D7F26" w:rsidP="007D7F26">
      <w:r>
        <w:t xml:space="preserve">    {</w:t>
      </w:r>
    </w:p>
    <w:p w14:paraId="7FF5FDD3" w14:textId="77777777" w:rsidR="007D7F26" w:rsidRDefault="007D7F26" w:rsidP="007D7F26">
      <w:r>
        <w:t xml:space="preserve">      "id": 143,</w:t>
      </w:r>
    </w:p>
    <w:p w14:paraId="1B177A85" w14:textId="77777777" w:rsidR="007D7F26" w:rsidRDefault="007D7F26" w:rsidP="007D7F26">
      <w:r>
        <w:t xml:space="preserve">      "title": "beneficium cruentus denuncio Final Exam",</w:t>
      </w:r>
    </w:p>
    <w:p w14:paraId="6EC40553" w14:textId="77777777" w:rsidR="007D7F26" w:rsidRDefault="007D7F26" w:rsidP="007D7F26">
      <w:r>
        <w:t xml:space="preserve">      "grade": 48.22,</w:t>
      </w:r>
    </w:p>
    <w:p w14:paraId="710D2627" w14:textId="77777777" w:rsidR="007D7F26" w:rsidRDefault="007D7F26" w:rsidP="007D7F26">
      <w:r>
        <w:t xml:space="preserve">      "studentId": 29,</w:t>
      </w:r>
    </w:p>
    <w:p w14:paraId="207DA0AE" w14:textId="77777777" w:rsidR="007D7F26" w:rsidRDefault="007D7F26" w:rsidP="007D7F26">
      <w:r>
        <w:t xml:space="preserve">      "courseId": 15</w:t>
      </w:r>
    </w:p>
    <w:p w14:paraId="0E89E617" w14:textId="77777777" w:rsidR="007D7F26" w:rsidRDefault="007D7F26" w:rsidP="007D7F26">
      <w:r>
        <w:t xml:space="preserve">    },</w:t>
      </w:r>
    </w:p>
    <w:p w14:paraId="5B4CC0A5" w14:textId="77777777" w:rsidR="007D7F26" w:rsidRDefault="007D7F26" w:rsidP="007D7F26">
      <w:r>
        <w:t xml:space="preserve">    {</w:t>
      </w:r>
    </w:p>
    <w:p w14:paraId="2A874DF0" w14:textId="77777777" w:rsidR="007D7F26" w:rsidRDefault="007D7F26" w:rsidP="007D7F26">
      <w:r>
        <w:t xml:space="preserve">      "id": 144,</w:t>
      </w:r>
    </w:p>
    <w:p w14:paraId="23C5BB6B" w14:textId="77777777" w:rsidR="007D7F26" w:rsidRDefault="007D7F26" w:rsidP="007D7F26">
      <w:r>
        <w:t xml:space="preserve">      "title": "beneficium cruentus denuncio Final Exam",</w:t>
      </w:r>
    </w:p>
    <w:p w14:paraId="73B3B96E" w14:textId="77777777" w:rsidR="007D7F26" w:rsidRDefault="007D7F26" w:rsidP="007D7F26">
      <w:r>
        <w:t xml:space="preserve">      "grade": 52.12,</w:t>
      </w:r>
    </w:p>
    <w:p w14:paraId="50DDAEB1" w14:textId="77777777" w:rsidR="007D7F26" w:rsidRDefault="007D7F26" w:rsidP="007D7F26">
      <w:r>
        <w:t xml:space="preserve">      "studentId": 126,</w:t>
      </w:r>
    </w:p>
    <w:p w14:paraId="63838E32" w14:textId="77777777" w:rsidR="007D7F26" w:rsidRDefault="007D7F26" w:rsidP="007D7F26">
      <w:r>
        <w:t xml:space="preserve">      "courseId": 15</w:t>
      </w:r>
    </w:p>
    <w:p w14:paraId="48F30275" w14:textId="77777777" w:rsidR="007D7F26" w:rsidRDefault="007D7F26" w:rsidP="007D7F26">
      <w:r>
        <w:t xml:space="preserve">    },</w:t>
      </w:r>
    </w:p>
    <w:p w14:paraId="2DB22ABB" w14:textId="77777777" w:rsidR="007D7F26" w:rsidRDefault="007D7F26" w:rsidP="007D7F26">
      <w:r>
        <w:t xml:space="preserve">    {</w:t>
      </w:r>
    </w:p>
    <w:p w14:paraId="271E14D0" w14:textId="77777777" w:rsidR="007D7F26" w:rsidRDefault="007D7F26" w:rsidP="007D7F26">
      <w:r>
        <w:t xml:space="preserve">      "id": 145,</w:t>
      </w:r>
    </w:p>
    <w:p w14:paraId="481130FA" w14:textId="77777777" w:rsidR="007D7F26" w:rsidRDefault="007D7F26" w:rsidP="007D7F26">
      <w:r>
        <w:t xml:space="preserve">      "title": "beneficium cruentus denuncio Final Exam",</w:t>
      </w:r>
    </w:p>
    <w:p w14:paraId="5690B040" w14:textId="77777777" w:rsidR="007D7F26" w:rsidRDefault="007D7F26" w:rsidP="007D7F26">
      <w:r>
        <w:t xml:space="preserve">      "grade": 99.26,</w:t>
      </w:r>
    </w:p>
    <w:p w14:paraId="07C66164" w14:textId="77777777" w:rsidR="007D7F26" w:rsidRDefault="007D7F26" w:rsidP="007D7F26">
      <w:r>
        <w:t xml:space="preserve">      "studentId": 183,</w:t>
      </w:r>
    </w:p>
    <w:p w14:paraId="60930082" w14:textId="77777777" w:rsidR="007D7F26" w:rsidRDefault="007D7F26" w:rsidP="007D7F26">
      <w:r>
        <w:t xml:space="preserve">      "courseId": 15</w:t>
      </w:r>
    </w:p>
    <w:p w14:paraId="02876A80" w14:textId="77777777" w:rsidR="007D7F26" w:rsidRDefault="007D7F26" w:rsidP="007D7F26">
      <w:r>
        <w:t xml:space="preserve">    },</w:t>
      </w:r>
    </w:p>
    <w:p w14:paraId="200D59DD" w14:textId="77777777" w:rsidR="007D7F26" w:rsidRDefault="007D7F26" w:rsidP="007D7F26">
      <w:r>
        <w:t xml:space="preserve">    {</w:t>
      </w:r>
    </w:p>
    <w:p w14:paraId="3B3D30F4" w14:textId="77777777" w:rsidR="007D7F26" w:rsidRDefault="007D7F26" w:rsidP="007D7F26">
      <w:r>
        <w:t xml:space="preserve">      "id": 146,</w:t>
      </w:r>
    </w:p>
    <w:p w14:paraId="358BDDED" w14:textId="77777777" w:rsidR="007D7F26" w:rsidRDefault="007D7F26" w:rsidP="007D7F26">
      <w:r>
        <w:lastRenderedPageBreak/>
        <w:t xml:space="preserve">      "title": "beneficium cruentus denuncio Final Exam",</w:t>
      </w:r>
    </w:p>
    <w:p w14:paraId="51CDAC68" w14:textId="77777777" w:rsidR="007D7F26" w:rsidRDefault="007D7F26" w:rsidP="007D7F26">
      <w:r>
        <w:t xml:space="preserve">      "grade": 46.44,</w:t>
      </w:r>
    </w:p>
    <w:p w14:paraId="5A5BED6B" w14:textId="77777777" w:rsidR="007D7F26" w:rsidRDefault="007D7F26" w:rsidP="007D7F26">
      <w:r>
        <w:t xml:space="preserve">      "studentId": 74,</w:t>
      </w:r>
    </w:p>
    <w:p w14:paraId="13B00155" w14:textId="77777777" w:rsidR="007D7F26" w:rsidRDefault="007D7F26" w:rsidP="007D7F26">
      <w:r>
        <w:t xml:space="preserve">      "courseId": 15</w:t>
      </w:r>
    </w:p>
    <w:p w14:paraId="622FDD16" w14:textId="77777777" w:rsidR="007D7F26" w:rsidRDefault="007D7F26" w:rsidP="007D7F26">
      <w:r>
        <w:t xml:space="preserve">    },</w:t>
      </w:r>
    </w:p>
    <w:p w14:paraId="61419292" w14:textId="77777777" w:rsidR="007D7F26" w:rsidRDefault="007D7F26" w:rsidP="007D7F26">
      <w:r>
        <w:t xml:space="preserve">    {</w:t>
      </w:r>
    </w:p>
    <w:p w14:paraId="2BA0D55D" w14:textId="77777777" w:rsidR="007D7F26" w:rsidRDefault="007D7F26" w:rsidP="007D7F26">
      <w:r>
        <w:t xml:space="preserve">      "id": 147,</w:t>
      </w:r>
    </w:p>
    <w:p w14:paraId="542620F5" w14:textId="77777777" w:rsidR="007D7F26" w:rsidRDefault="007D7F26" w:rsidP="007D7F26">
      <w:r>
        <w:t xml:space="preserve">      "title": "beneficium cruentus denuncio Final Exam",</w:t>
      </w:r>
    </w:p>
    <w:p w14:paraId="55CB3E7B" w14:textId="77777777" w:rsidR="007D7F26" w:rsidRDefault="007D7F26" w:rsidP="007D7F26">
      <w:r>
        <w:t xml:space="preserve">      "grade": 30.33,</w:t>
      </w:r>
    </w:p>
    <w:p w14:paraId="7128C89A" w14:textId="77777777" w:rsidR="007D7F26" w:rsidRDefault="007D7F26" w:rsidP="007D7F26">
      <w:r>
        <w:t xml:space="preserve">      "studentId": 15,</w:t>
      </w:r>
    </w:p>
    <w:p w14:paraId="44A4A691" w14:textId="77777777" w:rsidR="007D7F26" w:rsidRDefault="007D7F26" w:rsidP="007D7F26">
      <w:r>
        <w:t xml:space="preserve">      "courseId": 15</w:t>
      </w:r>
    </w:p>
    <w:p w14:paraId="7B96F4CB" w14:textId="77777777" w:rsidR="007D7F26" w:rsidRDefault="007D7F26" w:rsidP="007D7F26">
      <w:r>
        <w:t xml:space="preserve">    },</w:t>
      </w:r>
    </w:p>
    <w:p w14:paraId="693A1411" w14:textId="77777777" w:rsidR="007D7F26" w:rsidRDefault="007D7F26" w:rsidP="007D7F26">
      <w:r>
        <w:t xml:space="preserve">    {</w:t>
      </w:r>
    </w:p>
    <w:p w14:paraId="7420C7D5" w14:textId="77777777" w:rsidR="007D7F26" w:rsidRDefault="007D7F26" w:rsidP="007D7F26">
      <w:r>
        <w:t xml:space="preserve">      "id": 148,</w:t>
      </w:r>
    </w:p>
    <w:p w14:paraId="289F39A8" w14:textId="77777777" w:rsidR="007D7F26" w:rsidRDefault="007D7F26" w:rsidP="007D7F26">
      <w:r>
        <w:t xml:space="preserve">      "title": "beneficium cruentus denuncio Final Exam",</w:t>
      </w:r>
    </w:p>
    <w:p w14:paraId="7F739E7F" w14:textId="77777777" w:rsidR="007D7F26" w:rsidRDefault="007D7F26" w:rsidP="007D7F26">
      <w:r>
        <w:t xml:space="preserve">      "grade": 63.07,</w:t>
      </w:r>
    </w:p>
    <w:p w14:paraId="11945E62" w14:textId="77777777" w:rsidR="007D7F26" w:rsidRDefault="007D7F26" w:rsidP="007D7F26">
      <w:r>
        <w:t xml:space="preserve">      "studentId": 114,</w:t>
      </w:r>
    </w:p>
    <w:p w14:paraId="03F58CD4" w14:textId="77777777" w:rsidR="007D7F26" w:rsidRDefault="007D7F26" w:rsidP="007D7F26">
      <w:r>
        <w:t xml:space="preserve">      "courseId": 15</w:t>
      </w:r>
    </w:p>
    <w:p w14:paraId="7E284F78" w14:textId="77777777" w:rsidR="007D7F26" w:rsidRDefault="007D7F26" w:rsidP="007D7F26">
      <w:r>
        <w:t xml:space="preserve">    },</w:t>
      </w:r>
    </w:p>
    <w:p w14:paraId="6B7DA01C" w14:textId="77777777" w:rsidR="007D7F26" w:rsidRDefault="007D7F26" w:rsidP="007D7F26">
      <w:r>
        <w:t xml:space="preserve">    {</w:t>
      </w:r>
    </w:p>
    <w:p w14:paraId="4D743334" w14:textId="77777777" w:rsidR="007D7F26" w:rsidRDefault="007D7F26" w:rsidP="007D7F26">
      <w:r>
        <w:t xml:space="preserve">      "id": 149,</w:t>
      </w:r>
    </w:p>
    <w:p w14:paraId="7DDD346B" w14:textId="77777777" w:rsidR="007D7F26" w:rsidRDefault="007D7F26" w:rsidP="007D7F26">
      <w:r>
        <w:t xml:space="preserve">      "title": "beneficium cruentus denuncio Final Exam",</w:t>
      </w:r>
    </w:p>
    <w:p w14:paraId="2A30E79B" w14:textId="77777777" w:rsidR="007D7F26" w:rsidRDefault="007D7F26" w:rsidP="007D7F26">
      <w:r>
        <w:t xml:space="preserve">      "grade": 34.87,</w:t>
      </w:r>
    </w:p>
    <w:p w14:paraId="3131ED04" w14:textId="77777777" w:rsidR="007D7F26" w:rsidRDefault="007D7F26" w:rsidP="007D7F26">
      <w:r>
        <w:t xml:space="preserve">      "studentId": 22,</w:t>
      </w:r>
    </w:p>
    <w:p w14:paraId="635E85C6" w14:textId="77777777" w:rsidR="007D7F26" w:rsidRDefault="007D7F26" w:rsidP="007D7F26">
      <w:r>
        <w:t xml:space="preserve">      "courseId": 15</w:t>
      </w:r>
    </w:p>
    <w:p w14:paraId="3C3ED62B" w14:textId="77777777" w:rsidR="007D7F26" w:rsidRDefault="007D7F26" w:rsidP="007D7F26">
      <w:r>
        <w:t xml:space="preserve">    },</w:t>
      </w:r>
    </w:p>
    <w:p w14:paraId="51AB1646" w14:textId="77777777" w:rsidR="007D7F26" w:rsidRDefault="007D7F26" w:rsidP="007D7F26">
      <w:r>
        <w:t xml:space="preserve">    {</w:t>
      </w:r>
    </w:p>
    <w:p w14:paraId="2B824F6D" w14:textId="77777777" w:rsidR="007D7F26" w:rsidRDefault="007D7F26" w:rsidP="007D7F26">
      <w:r>
        <w:t xml:space="preserve">      "id": 150,</w:t>
      </w:r>
    </w:p>
    <w:p w14:paraId="412DD3D3" w14:textId="77777777" w:rsidR="007D7F26" w:rsidRDefault="007D7F26" w:rsidP="007D7F26">
      <w:r>
        <w:t xml:space="preserve">      "title": "beneficium cruentus denuncio Final Exam",</w:t>
      </w:r>
    </w:p>
    <w:p w14:paraId="16242D95" w14:textId="77777777" w:rsidR="007D7F26" w:rsidRDefault="007D7F26" w:rsidP="007D7F26">
      <w:r>
        <w:t xml:space="preserve">      "grade": 11.95,</w:t>
      </w:r>
    </w:p>
    <w:p w14:paraId="04F55E23" w14:textId="77777777" w:rsidR="007D7F26" w:rsidRDefault="007D7F26" w:rsidP="007D7F26">
      <w:r>
        <w:t xml:space="preserve">      "studentId": 110,</w:t>
      </w:r>
    </w:p>
    <w:p w14:paraId="5429103F" w14:textId="77777777" w:rsidR="007D7F26" w:rsidRDefault="007D7F26" w:rsidP="007D7F26">
      <w:r>
        <w:t xml:space="preserve">      "courseId": 15</w:t>
      </w:r>
    </w:p>
    <w:p w14:paraId="46612F2E" w14:textId="77777777" w:rsidR="007D7F26" w:rsidRDefault="007D7F26" w:rsidP="007D7F26">
      <w:r>
        <w:t xml:space="preserve">    },</w:t>
      </w:r>
    </w:p>
    <w:p w14:paraId="195BDFF0" w14:textId="77777777" w:rsidR="007D7F26" w:rsidRDefault="007D7F26" w:rsidP="007D7F26">
      <w:r>
        <w:t xml:space="preserve">    {</w:t>
      </w:r>
    </w:p>
    <w:p w14:paraId="74AAC710" w14:textId="77777777" w:rsidR="007D7F26" w:rsidRDefault="007D7F26" w:rsidP="007D7F26">
      <w:r>
        <w:t xml:space="preserve">      "id": 151,</w:t>
      </w:r>
    </w:p>
    <w:p w14:paraId="56A39896" w14:textId="77777777" w:rsidR="007D7F26" w:rsidRDefault="007D7F26" w:rsidP="007D7F26">
      <w:r>
        <w:t xml:space="preserve">      "title": "admiratio vacuus studio Final Exam",</w:t>
      </w:r>
    </w:p>
    <w:p w14:paraId="5D21A25C" w14:textId="77777777" w:rsidR="007D7F26" w:rsidRDefault="007D7F26" w:rsidP="007D7F26">
      <w:r>
        <w:t xml:space="preserve">      "grade": 90.53,</w:t>
      </w:r>
    </w:p>
    <w:p w14:paraId="6E5E8487" w14:textId="77777777" w:rsidR="007D7F26" w:rsidRDefault="007D7F26" w:rsidP="007D7F26">
      <w:r>
        <w:t xml:space="preserve">      "studentId": 32,</w:t>
      </w:r>
    </w:p>
    <w:p w14:paraId="3B0F1878" w14:textId="77777777" w:rsidR="007D7F26" w:rsidRDefault="007D7F26" w:rsidP="007D7F26">
      <w:r>
        <w:t xml:space="preserve">      "courseId": 16</w:t>
      </w:r>
    </w:p>
    <w:p w14:paraId="4D2A7CF3" w14:textId="77777777" w:rsidR="007D7F26" w:rsidRDefault="007D7F26" w:rsidP="007D7F26">
      <w:r>
        <w:t xml:space="preserve">    },</w:t>
      </w:r>
    </w:p>
    <w:p w14:paraId="72084972" w14:textId="77777777" w:rsidR="007D7F26" w:rsidRDefault="007D7F26" w:rsidP="007D7F26">
      <w:r>
        <w:t xml:space="preserve">    {</w:t>
      </w:r>
    </w:p>
    <w:p w14:paraId="42F68C15" w14:textId="77777777" w:rsidR="007D7F26" w:rsidRDefault="007D7F26" w:rsidP="007D7F26">
      <w:r>
        <w:t xml:space="preserve">      "id": 152,</w:t>
      </w:r>
    </w:p>
    <w:p w14:paraId="0768CA3D" w14:textId="77777777" w:rsidR="007D7F26" w:rsidRDefault="007D7F26" w:rsidP="007D7F26">
      <w:r>
        <w:lastRenderedPageBreak/>
        <w:t xml:space="preserve">      "title": "admiratio vacuus studio Final Exam",</w:t>
      </w:r>
    </w:p>
    <w:p w14:paraId="5A233A02" w14:textId="77777777" w:rsidR="007D7F26" w:rsidRDefault="007D7F26" w:rsidP="007D7F26">
      <w:r>
        <w:t xml:space="preserve">      "grade": 0.28,</w:t>
      </w:r>
    </w:p>
    <w:p w14:paraId="1475533E" w14:textId="77777777" w:rsidR="007D7F26" w:rsidRDefault="007D7F26" w:rsidP="007D7F26">
      <w:r>
        <w:t xml:space="preserve">      "studentId": 106,</w:t>
      </w:r>
    </w:p>
    <w:p w14:paraId="7407364E" w14:textId="77777777" w:rsidR="007D7F26" w:rsidRDefault="007D7F26" w:rsidP="007D7F26">
      <w:r>
        <w:t xml:space="preserve">      "courseId": 16</w:t>
      </w:r>
    </w:p>
    <w:p w14:paraId="53BB44CC" w14:textId="77777777" w:rsidR="007D7F26" w:rsidRDefault="007D7F26" w:rsidP="007D7F26">
      <w:r>
        <w:t xml:space="preserve">    },</w:t>
      </w:r>
    </w:p>
    <w:p w14:paraId="524B26B1" w14:textId="77777777" w:rsidR="007D7F26" w:rsidRDefault="007D7F26" w:rsidP="007D7F26">
      <w:r>
        <w:t xml:space="preserve">    {</w:t>
      </w:r>
    </w:p>
    <w:p w14:paraId="28183350" w14:textId="77777777" w:rsidR="007D7F26" w:rsidRDefault="007D7F26" w:rsidP="007D7F26">
      <w:r>
        <w:t xml:space="preserve">      "id": 153,</w:t>
      </w:r>
    </w:p>
    <w:p w14:paraId="437543D4" w14:textId="77777777" w:rsidR="007D7F26" w:rsidRDefault="007D7F26" w:rsidP="007D7F26">
      <w:r>
        <w:t xml:space="preserve">      "title": "admiratio vacuus studio Final Exam",</w:t>
      </w:r>
    </w:p>
    <w:p w14:paraId="04B7E599" w14:textId="77777777" w:rsidR="007D7F26" w:rsidRDefault="007D7F26" w:rsidP="007D7F26">
      <w:r>
        <w:t xml:space="preserve">      "grade": 6.43,</w:t>
      </w:r>
    </w:p>
    <w:p w14:paraId="1DEFE04C" w14:textId="77777777" w:rsidR="007D7F26" w:rsidRDefault="007D7F26" w:rsidP="007D7F26">
      <w:r>
        <w:t xml:space="preserve">      "studentId": 188,</w:t>
      </w:r>
    </w:p>
    <w:p w14:paraId="167C828D" w14:textId="77777777" w:rsidR="007D7F26" w:rsidRDefault="007D7F26" w:rsidP="007D7F26">
      <w:r>
        <w:t xml:space="preserve">      "courseId": 16</w:t>
      </w:r>
    </w:p>
    <w:p w14:paraId="41A924E1" w14:textId="77777777" w:rsidR="007D7F26" w:rsidRDefault="007D7F26" w:rsidP="007D7F26">
      <w:r>
        <w:t xml:space="preserve">    },</w:t>
      </w:r>
    </w:p>
    <w:p w14:paraId="10F8946C" w14:textId="77777777" w:rsidR="007D7F26" w:rsidRDefault="007D7F26" w:rsidP="007D7F26">
      <w:r>
        <w:t xml:space="preserve">    {</w:t>
      </w:r>
    </w:p>
    <w:p w14:paraId="2B62AE0E" w14:textId="77777777" w:rsidR="007D7F26" w:rsidRDefault="007D7F26" w:rsidP="007D7F26">
      <w:r>
        <w:t xml:space="preserve">      "id": 154,</w:t>
      </w:r>
    </w:p>
    <w:p w14:paraId="03BC191E" w14:textId="77777777" w:rsidR="007D7F26" w:rsidRDefault="007D7F26" w:rsidP="007D7F26">
      <w:r>
        <w:t xml:space="preserve">      "title": "admiratio vacuus studio Final Exam",</w:t>
      </w:r>
    </w:p>
    <w:p w14:paraId="621C590E" w14:textId="77777777" w:rsidR="007D7F26" w:rsidRDefault="007D7F26" w:rsidP="007D7F26">
      <w:r>
        <w:t xml:space="preserve">      "grade": 90.74,</w:t>
      </w:r>
    </w:p>
    <w:p w14:paraId="74916106" w14:textId="77777777" w:rsidR="007D7F26" w:rsidRDefault="007D7F26" w:rsidP="007D7F26">
      <w:r>
        <w:t xml:space="preserve">      "studentId": 142,</w:t>
      </w:r>
    </w:p>
    <w:p w14:paraId="08441573" w14:textId="77777777" w:rsidR="007D7F26" w:rsidRDefault="007D7F26" w:rsidP="007D7F26">
      <w:r>
        <w:t xml:space="preserve">      "courseId": 16</w:t>
      </w:r>
    </w:p>
    <w:p w14:paraId="36F79067" w14:textId="77777777" w:rsidR="007D7F26" w:rsidRDefault="007D7F26" w:rsidP="007D7F26">
      <w:r>
        <w:t xml:space="preserve">    },</w:t>
      </w:r>
    </w:p>
    <w:p w14:paraId="526B9F07" w14:textId="77777777" w:rsidR="007D7F26" w:rsidRDefault="007D7F26" w:rsidP="007D7F26">
      <w:r>
        <w:t xml:space="preserve">    {</w:t>
      </w:r>
    </w:p>
    <w:p w14:paraId="05C0A0B2" w14:textId="77777777" w:rsidR="007D7F26" w:rsidRDefault="007D7F26" w:rsidP="007D7F26">
      <w:r>
        <w:t xml:space="preserve">      "id": 155,</w:t>
      </w:r>
    </w:p>
    <w:p w14:paraId="49E17546" w14:textId="77777777" w:rsidR="007D7F26" w:rsidRDefault="007D7F26" w:rsidP="007D7F26">
      <w:r>
        <w:t xml:space="preserve">      "title": "admiratio vacuus studio Final Exam",</w:t>
      </w:r>
    </w:p>
    <w:p w14:paraId="695CE980" w14:textId="77777777" w:rsidR="007D7F26" w:rsidRDefault="007D7F26" w:rsidP="007D7F26">
      <w:r>
        <w:t xml:space="preserve">      "grade": 16.87,</w:t>
      </w:r>
    </w:p>
    <w:p w14:paraId="2C76C2FF" w14:textId="77777777" w:rsidR="007D7F26" w:rsidRDefault="007D7F26" w:rsidP="007D7F26">
      <w:r>
        <w:t xml:space="preserve">      "studentId": 50,</w:t>
      </w:r>
    </w:p>
    <w:p w14:paraId="63236EE6" w14:textId="77777777" w:rsidR="007D7F26" w:rsidRDefault="007D7F26" w:rsidP="007D7F26">
      <w:r>
        <w:t xml:space="preserve">      "courseId": 16</w:t>
      </w:r>
    </w:p>
    <w:p w14:paraId="61626B95" w14:textId="77777777" w:rsidR="007D7F26" w:rsidRDefault="007D7F26" w:rsidP="007D7F26">
      <w:r>
        <w:t xml:space="preserve">    },</w:t>
      </w:r>
    </w:p>
    <w:p w14:paraId="17C620E7" w14:textId="77777777" w:rsidR="007D7F26" w:rsidRDefault="007D7F26" w:rsidP="007D7F26">
      <w:r>
        <w:t xml:space="preserve">    {</w:t>
      </w:r>
    </w:p>
    <w:p w14:paraId="26E8F55E" w14:textId="77777777" w:rsidR="007D7F26" w:rsidRDefault="007D7F26" w:rsidP="007D7F26">
      <w:r>
        <w:t xml:space="preserve">      "id": 156,</w:t>
      </w:r>
    </w:p>
    <w:p w14:paraId="5219DA82" w14:textId="77777777" w:rsidR="007D7F26" w:rsidRDefault="007D7F26" w:rsidP="007D7F26">
      <w:r>
        <w:t xml:space="preserve">      "title": "admiratio vacuus studio Final Exam",</w:t>
      </w:r>
    </w:p>
    <w:p w14:paraId="44E09261" w14:textId="77777777" w:rsidR="007D7F26" w:rsidRDefault="007D7F26" w:rsidP="007D7F26">
      <w:r>
        <w:t xml:space="preserve">      "grade": 73.53,</w:t>
      </w:r>
    </w:p>
    <w:p w14:paraId="765C7551" w14:textId="77777777" w:rsidR="007D7F26" w:rsidRDefault="007D7F26" w:rsidP="007D7F26">
      <w:r>
        <w:t xml:space="preserve">      "studentId": 38,</w:t>
      </w:r>
    </w:p>
    <w:p w14:paraId="540D9BB6" w14:textId="77777777" w:rsidR="007D7F26" w:rsidRDefault="007D7F26" w:rsidP="007D7F26">
      <w:r>
        <w:t xml:space="preserve">      "courseId": 16</w:t>
      </w:r>
    </w:p>
    <w:p w14:paraId="291B758D" w14:textId="77777777" w:rsidR="007D7F26" w:rsidRDefault="007D7F26" w:rsidP="007D7F26">
      <w:r>
        <w:t xml:space="preserve">    },</w:t>
      </w:r>
    </w:p>
    <w:p w14:paraId="1D79734C" w14:textId="77777777" w:rsidR="007D7F26" w:rsidRDefault="007D7F26" w:rsidP="007D7F26">
      <w:r>
        <w:t xml:space="preserve">    {</w:t>
      </w:r>
    </w:p>
    <w:p w14:paraId="5748F29D" w14:textId="77777777" w:rsidR="007D7F26" w:rsidRDefault="007D7F26" w:rsidP="007D7F26">
      <w:r>
        <w:t xml:space="preserve">      "id": 157,</w:t>
      </w:r>
    </w:p>
    <w:p w14:paraId="2490603B" w14:textId="77777777" w:rsidR="007D7F26" w:rsidRDefault="007D7F26" w:rsidP="007D7F26">
      <w:r>
        <w:t xml:space="preserve">      "title": "admiratio vacuus studio Final Exam",</w:t>
      </w:r>
    </w:p>
    <w:p w14:paraId="51C88030" w14:textId="77777777" w:rsidR="007D7F26" w:rsidRDefault="007D7F26" w:rsidP="007D7F26">
      <w:r>
        <w:t xml:space="preserve">      "grade": 63.26,</w:t>
      </w:r>
    </w:p>
    <w:p w14:paraId="13EA9997" w14:textId="77777777" w:rsidR="007D7F26" w:rsidRDefault="007D7F26" w:rsidP="007D7F26">
      <w:r>
        <w:t xml:space="preserve">      "studentId": 140,</w:t>
      </w:r>
    </w:p>
    <w:p w14:paraId="2A12FBC4" w14:textId="77777777" w:rsidR="007D7F26" w:rsidRDefault="007D7F26" w:rsidP="007D7F26">
      <w:r>
        <w:t xml:space="preserve">      "courseId": 16</w:t>
      </w:r>
    </w:p>
    <w:p w14:paraId="355153BD" w14:textId="77777777" w:rsidR="007D7F26" w:rsidRDefault="007D7F26" w:rsidP="007D7F26">
      <w:r>
        <w:t xml:space="preserve">    },</w:t>
      </w:r>
    </w:p>
    <w:p w14:paraId="0C0642B8" w14:textId="77777777" w:rsidR="007D7F26" w:rsidRDefault="007D7F26" w:rsidP="007D7F26">
      <w:r>
        <w:t xml:space="preserve">    {</w:t>
      </w:r>
    </w:p>
    <w:p w14:paraId="673A4424" w14:textId="77777777" w:rsidR="007D7F26" w:rsidRDefault="007D7F26" w:rsidP="007D7F26">
      <w:r>
        <w:t xml:space="preserve">      "id": 158,</w:t>
      </w:r>
    </w:p>
    <w:p w14:paraId="4154F4DE" w14:textId="77777777" w:rsidR="007D7F26" w:rsidRDefault="007D7F26" w:rsidP="007D7F26">
      <w:r>
        <w:lastRenderedPageBreak/>
        <w:t xml:space="preserve">      "title": "admiratio vacuus studio Final Exam",</w:t>
      </w:r>
    </w:p>
    <w:p w14:paraId="7342AFAD" w14:textId="77777777" w:rsidR="007D7F26" w:rsidRDefault="007D7F26" w:rsidP="007D7F26">
      <w:r>
        <w:t xml:space="preserve">      "grade": 61.82,</w:t>
      </w:r>
    </w:p>
    <w:p w14:paraId="605A878B" w14:textId="77777777" w:rsidR="007D7F26" w:rsidRDefault="007D7F26" w:rsidP="007D7F26">
      <w:r>
        <w:t xml:space="preserve">      "studentId": 172,</w:t>
      </w:r>
    </w:p>
    <w:p w14:paraId="0C0EB78A" w14:textId="77777777" w:rsidR="007D7F26" w:rsidRDefault="007D7F26" w:rsidP="007D7F26">
      <w:r>
        <w:t xml:space="preserve">      "courseId": 16</w:t>
      </w:r>
    </w:p>
    <w:p w14:paraId="2BA3ED05" w14:textId="77777777" w:rsidR="007D7F26" w:rsidRDefault="007D7F26" w:rsidP="007D7F26">
      <w:r>
        <w:t xml:space="preserve">    },</w:t>
      </w:r>
    </w:p>
    <w:p w14:paraId="4AC8A205" w14:textId="77777777" w:rsidR="007D7F26" w:rsidRDefault="007D7F26" w:rsidP="007D7F26">
      <w:r>
        <w:t xml:space="preserve">    {</w:t>
      </w:r>
    </w:p>
    <w:p w14:paraId="0DFC856B" w14:textId="77777777" w:rsidR="007D7F26" w:rsidRDefault="007D7F26" w:rsidP="007D7F26">
      <w:r>
        <w:t xml:space="preserve">      "id": 159,</w:t>
      </w:r>
    </w:p>
    <w:p w14:paraId="2B97070E" w14:textId="77777777" w:rsidR="007D7F26" w:rsidRDefault="007D7F26" w:rsidP="007D7F26">
      <w:r>
        <w:t xml:space="preserve">      "title": "admiratio vacuus studio Final Exam",</w:t>
      </w:r>
    </w:p>
    <w:p w14:paraId="5BF66BDE" w14:textId="77777777" w:rsidR="007D7F26" w:rsidRDefault="007D7F26" w:rsidP="007D7F26">
      <w:r>
        <w:t xml:space="preserve">      "grade": 4.41,</w:t>
      </w:r>
    </w:p>
    <w:p w14:paraId="1794FDF1" w14:textId="77777777" w:rsidR="007D7F26" w:rsidRDefault="007D7F26" w:rsidP="007D7F26">
      <w:r>
        <w:t xml:space="preserve">      "studentId": 149,</w:t>
      </w:r>
    </w:p>
    <w:p w14:paraId="49DEB54E" w14:textId="77777777" w:rsidR="007D7F26" w:rsidRDefault="007D7F26" w:rsidP="007D7F26">
      <w:r>
        <w:t xml:space="preserve">      "courseId": 16</w:t>
      </w:r>
    </w:p>
    <w:p w14:paraId="7FDE585C" w14:textId="77777777" w:rsidR="007D7F26" w:rsidRDefault="007D7F26" w:rsidP="007D7F26">
      <w:r>
        <w:t xml:space="preserve">    },</w:t>
      </w:r>
    </w:p>
    <w:p w14:paraId="0FF0B843" w14:textId="77777777" w:rsidR="007D7F26" w:rsidRDefault="007D7F26" w:rsidP="007D7F26">
      <w:r>
        <w:t xml:space="preserve">    {</w:t>
      </w:r>
    </w:p>
    <w:p w14:paraId="20D998F7" w14:textId="77777777" w:rsidR="007D7F26" w:rsidRDefault="007D7F26" w:rsidP="007D7F26">
      <w:r>
        <w:t xml:space="preserve">      "id": 160,</w:t>
      </w:r>
    </w:p>
    <w:p w14:paraId="56CDFF2A" w14:textId="77777777" w:rsidR="007D7F26" w:rsidRDefault="007D7F26" w:rsidP="007D7F26">
      <w:r>
        <w:t xml:space="preserve">      "title": "admiratio vacuus studio Final Exam",</w:t>
      </w:r>
    </w:p>
    <w:p w14:paraId="37C2DA61" w14:textId="77777777" w:rsidR="007D7F26" w:rsidRDefault="007D7F26" w:rsidP="007D7F26">
      <w:r>
        <w:t xml:space="preserve">      "grade": 47.56,</w:t>
      </w:r>
    </w:p>
    <w:p w14:paraId="49409933" w14:textId="77777777" w:rsidR="007D7F26" w:rsidRDefault="007D7F26" w:rsidP="007D7F26">
      <w:r>
        <w:t xml:space="preserve">      "studentId": 148,</w:t>
      </w:r>
    </w:p>
    <w:p w14:paraId="4E420AD3" w14:textId="77777777" w:rsidR="007D7F26" w:rsidRDefault="007D7F26" w:rsidP="007D7F26">
      <w:r>
        <w:t xml:space="preserve">      "courseId": 16</w:t>
      </w:r>
    </w:p>
    <w:p w14:paraId="56A61D90" w14:textId="77777777" w:rsidR="007D7F26" w:rsidRDefault="007D7F26" w:rsidP="007D7F26">
      <w:r>
        <w:t xml:space="preserve">    },</w:t>
      </w:r>
    </w:p>
    <w:p w14:paraId="3DC90025" w14:textId="77777777" w:rsidR="007D7F26" w:rsidRDefault="007D7F26" w:rsidP="007D7F26">
      <w:r>
        <w:t xml:space="preserve">    {</w:t>
      </w:r>
    </w:p>
    <w:p w14:paraId="63175552" w14:textId="77777777" w:rsidR="007D7F26" w:rsidRDefault="007D7F26" w:rsidP="007D7F26">
      <w:r>
        <w:t xml:space="preserve">      "id": 161,</w:t>
      </w:r>
    </w:p>
    <w:p w14:paraId="11310861" w14:textId="77777777" w:rsidR="007D7F26" w:rsidRDefault="007D7F26" w:rsidP="007D7F26">
      <w:r>
        <w:t xml:space="preserve">      "title": "valens collum similique Final Exam",</w:t>
      </w:r>
    </w:p>
    <w:p w14:paraId="211B1FB2" w14:textId="77777777" w:rsidR="007D7F26" w:rsidRDefault="007D7F26" w:rsidP="007D7F26">
      <w:r>
        <w:t xml:space="preserve">      "grade": 51.76,</w:t>
      </w:r>
    </w:p>
    <w:p w14:paraId="289BBAD2" w14:textId="77777777" w:rsidR="007D7F26" w:rsidRDefault="007D7F26" w:rsidP="007D7F26">
      <w:r>
        <w:t xml:space="preserve">      "studentId": 86,</w:t>
      </w:r>
    </w:p>
    <w:p w14:paraId="795AC4E1" w14:textId="77777777" w:rsidR="007D7F26" w:rsidRDefault="007D7F26" w:rsidP="007D7F26">
      <w:r>
        <w:t xml:space="preserve">      "courseId": 17</w:t>
      </w:r>
    </w:p>
    <w:p w14:paraId="2A3FED97" w14:textId="77777777" w:rsidR="007D7F26" w:rsidRDefault="007D7F26" w:rsidP="007D7F26">
      <w:r>
        <w:t xml:space="preserve">    },</w:t>
      </w:r>
    </w:p>
    <w:p w14:paraId="718A8B73" w14:textId="77777777" w:rsidR="007D7F26" w:rsidRDefault="007D7F26" w:rsidP="007D7F26">
      <w:r>
        <w:t xml:space="preserve">    {</w:t>
      </w:r>
    </w:p>
    <w:p w14:paraId="6B14B38F" w14:textId="77777777" w:rsidR="007D7F26" w:rsidRDefault="007D7F26" w:rsidP="007D7F26">
      <w:r>
        <w:t xml:space="preserve">      "id": 162,</w:t>
      </w:r>
    </w:p>
    <w:p w14:paraId="14396DA9" w14:textId="77777777" w:rsidR="007D7F26" w:rsidRDefault="007D7F26" w:rsidP="007D7F26">
      <w:r>
        <w:t xml:space="preserve">      "title": "valens collum similique Final Exam",</w:t>
      </w:r>
    </w:p>
    <w:p w14:paraId="7A30B7D8" w14:textId="77777777" w:rsidR="007D7F26" w:rsidRDefault="007D7F26" w:rsidP="007D7F26">
      <w:r>
        <w:t xml:space="preserve">      "grade": 35.72,</w:t>
      </w:r>
    </w:p>
    <w:p w14:paraId="3A09D64D" w14:textId="77777777" w:rsidR="007D7F26" w:rsidRDefault="007D7F26" w:rsidP="007D7F26">
      <w:r>
        <w:t xml:space="preserve">      "studentId": 134,</w:t>
      </w:r>
    </w:p>
    <w:p w14:paraId="266F12FA" w14:textId="77777777" w:rsidR="007D7F26" w:rsidRDefault="007D7F26" w:rsidP="007D7F26">
      <w:r>
        <w:t xml:space="preserve">      "courseId": 17</w:t>
      </w:r>
    </w:p>
    <w:p w14:paraId="0E37D3D8" w14:textId="77777777" w:rsidR="007D7F26" w:rsidRDefault="007D7F26" w:rsidP="007D7F26">
      <w:r>
        <w:t xml:space="preserve">    },</w:t>
      </w:r>
    </w:p>
    <w:p w14:paraId="0EC6C2D7" w14:textId="77777777" w:rsidR="007D7F26" w:rsidRDefault="007D7F26" w:rsidP="007D7F26">
      <w:r>
        <w:t xml:space="preserve">    {</w:t>
      </w:r>
    </w:p>
    <w:p w14:paraId="7A2D5C83" w14:textId="77777777" w:rsidR="007D7F26" w:rsidRDefault="007D7F26" w:rsidP="007D7F26">
      <w:r>
        <w:t xml:space="preserve">      "id": 163,</w:t>
      </w:r>
    </w:p>
    <w:p w14:paraId="39430673" w14:textId="77777777" w:rsidR="007D7F26" w:rsidRDefault="007D7F26" w:rsidP="007D7F26">
      <w:r>
        <w:t xml:space="preserve">      "title": "valens collum similique Final Exam",</w:t>
      </w:r>
    </w:p>
    <w:p w14:paraId="5B5B432A" w14:textId="77777777" w:rsidR="007D7F26" w:rsidRDefault="007D7F26" w:rsidP="007D7F26">
      <w:r>
        <w:t xml:space="preserve">      "grade": 65.95,</w:t>
      </w:r>
    </w:p>
    <w:p w14:paraId="572C96D8" w14:textId="77777777" w:rsidR="007D7F26" w:rsidRDefault="007D7F26" w:rsidP="007D7F26">
      <w:r>
        <w:t xml:space="preserve">      "studentId": 13,</w:t>
      </w:r>
    </w:p>
    <w:p w14:paraId="64A3CE95" w14:textId="77777777" w:rsidR="007D7F26" w:rsidRDefault="007D7F26" w:rsidP="007D7F26">
      <w:r>
        <w:t xml:space="preserve">      "courseId": 17</w:t>
      </w:r>
    </w:p>
    <w:p w14:paraId="7B391C77" w14:textId="77777777" w:rsidR="007D7F26" w:rsidRDefault="007D7F26" w:rsidP="007D7F26">
      <w:r>
        <w:t xml:space="preserve">    },</w:t>
      </w:r>
    </w:p>
    <w:p w14:paraId="5906087A" w14:textId="77777777" w:rsidR="007D7F26" w:rsidRDefault="007D7F26" w:rsidP="007D7F26">
      <w:r>
        <w:t xml:space="preserve">    {</w:t>
      </w:r>
    </w:p>
    <w:p w14:paraId="578004EA" w14:textId="77777777" w:rsidR="007D7F26" w:rsidRDefault="007D7F26" w:rsidP="007D7F26">
      <w:r>
        <w:t xml:space="preserve">      "id": 164,</w:t>
      </w:r>
    </w:p>
    <w:p w14:paraId="6549619E" w14:textId="77777777" w:rsidR="007D7F26" w:rsidRDefault="007D7F26" w:rsidP="007D7F26">
      <w:r>
        <w:lastRenderedPageBreak/>
        <w:t xml:space="preserve">      "title": "valens collum similique Final Exam",</w:t>
      </w:r>
    </w:p>
    <w:p w14:paraId="4B32D7B8" w14:textId="77777777" w:rsidR="007D7F26" w:rsidRDefault="007D7F26" w:rsidP="007D7F26">
      <w:r>
        <w:t xml:space="preserve">      "grade": 87.21,</w:t>
      </w:r>
    </w:p>
    <w:p w14:paraId="788A8834" w14:textId="77777777" w:rsidR="007D7F26" w:rsidRDefault="007D7F26" w:rsidP="007D7F26">
      <w:r>
        <w:t xml:space="preserve">      "studentId": 132,</w:t>
      </w:r>
    </w:p>
    <w:p w14:paraId="75983556" w14:textId="77777777" w:rsidR="007D7F26" w:rsidRDefault="007D7F26" w:rsidP="007D7F26">
      <w:r>
        <w:t xml:space="preserve">      "courseId": 17</w:t>
      </w:r>
    </w:p>
    <w:p w14:paraId="6B432D95" w14:textId="77777777" w:rsidR="007D7F26" w:rsidRDefault="007D7F26" w:rsidP="007D7F26">
      <w:r>
        <w:t xml:space="preserve">    },</w:t>
      </w:r>
    </w:p>
    <w:p w14:paraId="0B38AB63" w14:textId="77777777" w:rsidR="007D7F26" w:rsidRDefault="007D7F26" w:rsidP="007D7F26">
      <w:r>
        <w:t xml:space="preserve">    {</w:t>
      </w:r>
    </w:p>
    <w:p w14:paraId="1813AAFE" w14:textId="77777777" w:rsidR="007D7F26" w:rsidRDefault="007D7F26" w:rsidP="007D7F26">
      <w:r>
        <w:t xml:space="preserve">      "id": 165,</w:t>
      </w:r>
    </w:p>
    <w:p w14:paraId="45938453" w14:textId="77777777" w:rsidR="007D7F26" w:rsidRDefault="007D7F26" w:rsidP="007D7F26">
      <w:r>
        <w:t xml:space="preserve">      "title": "valens collum similique Final Exam",</w:t>
      </w:r>
    </w:p>
    <w:p w14:paraId="47484AE1" w14:textId="77777777" w:rsidR="007D7F26" w:rsidRDefault="007D7F26" w:rsidP="007D7F26">
      <w:r>
        <w:t xml:space="preserve">      "grade": 78,</w:t>
      </w:r>
    </w:p>
    <w:p w14:paraId="3B6D74B4" w14:textId="77777777" w:rsidR="007D7F26" w:rsidRDefault="007D7F26" w:rsidP="007D7F26">
      <w:r>
        <w:t xml:space="preserve">      "studentId": 176,</w:t>
      </w:r>
    </w:p>
    <w:p w14:paraId="7122E47F" w14:textId="77777777" w:rsidR="007D7F26" w:rsidRDefault="007D7F26" w:rsidP="007D7F26">
      <w:r>
        <w:t xml:space="preserve">      "courseId": 17</w:t>
      </w:r>
    </w:p>
    <w:p w14:paraId="62A4C46F" w14:textId="77777777" w:rsidR="007D7F26" w:rsidRDefault="007D7F26" w:rsidP="007D7F26">
      <w:r>
        <w:t xml:space="preserve">    },</w:t>
      </w:r>
    </w:p>
    <w:p w14:paraId="6610D088" w14:textId="77777777" w:rsidR="007D7F26" w:rsidRDefault="007D7F26" w:rsidP="007D7F26">
      <w:r>
        <w:t xml:space="preserve">    {</w:t>
      </w:r>
    </w:p>
    <w:p w14:paraId="2E1CD510" w14:textId="77777777" w:rsidR="007D7F26" w:rsidRDefault="007D7F26" w:rsidP="007D7F26">
      <w:r>
        <w:t xml:space="preserve">      "id": 166,</w:t>
      </w:r>
    </w:p>
    <w:p w14:paraId="2326909E" w14:textId="77777777" w:rsidR="007D7F26" w:rsidRDefault="007D7F26" w:rsidP="007D7F26">
      <w:r>
        <w:t xml:space="preserve">      "title": "valens collum similique Final Exam",</w:t>
      </w:r>
    </w:p>
    <w:p w14:paraId="1986D405" w14:textId="77777777" w:rsidR="007D7F26" w:rsidRDefault="007D7F26" w:rsidP="007D7F26">
      <w:r>
        <w:t xml:space="preserve">      "grade": 64.13,</w:t>
      </w:r>
    </w:p>
    <w:p w14:paraId="64807664" w14:textId="77777777" w:rsidR="007D7F26" w:rsidRDefault="007D7F26" w:rsidP="007D7F26">
      <w:r>
        <w:t xml:space="preserve">      "studentId": 89,</w:t>
      </w:r>
    </w:p>
    <w:p w14:paraId="2F4ACB79" w14:textId="77777777" w:rsidR="007D7F26" w:rsidRDefault="007D7F26" w:rsidP="007D7F26">
      <w:r>
        <w:t xml:space="preserve">      "courseId": 17</w:t>
      </w:r>
    </w:p>
    <w:p w14:paraId="636C9F12" w14:textId="77777777" w:rsidR="007D7F26" w:rsidRDefault="007D7F26" w:rsidP="007D7F26">
      <w:r>
        <w:t xml:space="preserve">    },</w:t>
      </w:r>
    </w:p>
    <w:p w14:paraId="591F65A1" w14:textId="77777777" w:rsidR="007D7F26" w:rsidRDefault="007D7F26" w:rsidP="007D7F26">
      <w:r>
        <w:t xml:space="preserve">    {</w:t>
      </w:r>
    </w:p>
    <w:p w14:paraId="248AC781" w14:textId="77777777" w:rsidR="007D7F26" w:rsidRDefault="007D7F26" w:rsidP="007D7F26">
      <w:r>
        <w:t xml:space="preserve">      "id": 167,</w:t>
      </w:r>
    </w:p>
    <w:p w14:paraId="7B14568F" w14:textId="77777777" w:rsidR="007D7F26" w:rsidRDefault="007D7F26" w:rsidP="007D7F26">
      <w:r>
        <w:t xml:space="preserve">      "title": "valens collum similique Final Exam",</w:t>
      </w:r>
    </w:p>
    <w:p w14:paraId="56499CB7" w14:textId="77777777" w:rsidR="007D7F26" w:rsidRDefault="007D7F26" w:rsidP="007D7F26">
      <w:r>
        <w:t xml:space="preserve">      "grade": 53.78,</w:t>
      </w:r>
    </w:p>
    <w:p w14:paraId="610E008E" w14:textId="77777777" w:rsidR="007D7F26" w:rsidRDefault="007D7F26" w:rsidP="007D7F26">
      <w:r>
        <w:t xml:space="preserve">      "studentId": 71,</w:t>
      </w:r>
    </w:p>
    <w:p w14:paraId="71382CE3" w14:textId="77777777" w:rsidR="007D7F26" w:rsidRDefault="007D7F26" w:rsidP="007D7F26">
      <w:r>
        <w:t xml:space="preserve">      "courseId": 17</w:t>
      </w:r>
    </w:p>
    <w:p w14:paraId="131EF07C" w14:textId="77777777" w:rsidR="007D7F26" w:rsidRDefault="007D7F26" w:rsidP="007D7F26">
      <w:r>
        <w:t xml:space="preserve">    },</w:t>
      </w:r>
    </w:p>
    <w:p w14:paraId="24FC8DCE" w14:textId="77777777" w:rsidR="007D7F26" w:rsidRDefault="007D7F26" w:rsidP="007D7F26">
      <w:r>
        <w:t xml:space="preserve">    {</w:t>
      </w:r>
    </w:p>
    <w:p w14:paraId="07D8D9A0" w14:textId="77777777" w:rsidR="007D7F26" w:rsidRDefault="007D7F26" w:rsidP="007D7F26">
      <w:r>
        <w:t xml:space="preserve">      "id": 168,</w:t>
      </w:r>
    </w:p>
    <w:p w14:paraId="25219509" w14:textId="77777777" w:rsidR="007D7F26" w:rsidRDefault="007D7F26" w:rsidP="007D7F26">
      <w:r>
        <w:t xml:space="preserve">      "title": "valens collum similique Final Exam",</w:t>
      </w:r>
    </w:p>
    <w:p w14:paraId="145F3FCE" w14:textId="77777777" w:rsidR="007D7F26" w:rsidRDefault="007D7F26" w:rsidP="007D7F26">
      <w:r>
        <w:t xml:space="preserve">      "grade": 19.72,</w:t>
      </w:r>
    </w:p>
    <w:p w14:paraId="251F8AE5" w14:textId="77777777" w:rsidR="007D7F26" w:rsidRDefault="007D7F26" w:rsidP="007D7F26">
      <w:r>
        <w:t xml:space="preserve">      "studentId": 154,</w:t>
      </w:r>
    </w:p>
    <w:p w14:paraId="46202A7D" w14:textId="77777777" w:rsidR="007D7F26" w:rsidRDefault="007D7F26" w:rsidP="007D7F26">
      <w:r>
        <w:t xml:space="preserve">      "courseId": 17</w:t>
      </w:r>
    </w:p>
    <w:p w14:paraId="5B0AD932" w14:textId="77777777" w:rsidR="007D7F26" w:rsidRDefault="007D7F26" w:rsidP="007D7F26">
      <w:r>
        <w:t xml:space="preserve">    },</w:t>
      </w:r>
    </w:p>
    <w:p w14:paraId="4A3B408F" w14:textId="77777777" w:rsidR="007D7F26" w:rsidRDefault="007D7F26" w:rsidP="007D7F26">
      <w:r>
        <w:t xml:space="preserve">    {</w:t>
      </w:r>
    </w:p>
    <w:p w14:paraId="5E288F48" w14:textId="77777777" w:rsidR="007D7F26" w:rsidRDefault="007D7F26" w:rsidP="007D7F26">
      <w:r>
        <w:t xml:space="preserve">      "id": 169,</w:t>
      </w:r>
    </w:p>
    <w:p w14:paraId="550D951F" w14:textId="77777777" w:rsidR="007D7F26" w:rsidRDefault="007D7F26" w:rsidP="007D7F26">
      <w:r>
        <w:t xml:space="preserve">      "title": "valens collum similique Final Exam",</w:t>
      </w:r>
    </w:p>
    <w:p w14:paraId="051EA98C" w14:textId="77777777" w:rsidR="007D7F26" w:rsidRDefault="007D7F26" w:rsidP="007D7F26">
      <w:r>
        <w:t xml:space="preserve">      "grade": 79.89,</w:t>
      </w:r>
    </w:p>
    <w:p w14:paraId="045B06D3" w14:textId="77777777" w:rsidR="007D7F26" w:rsidRDefault="007D7F26" w:rsidP="007D7F26">
      <w:r>
        <w:t xml:space="preserve">      "studentId": 25,</w:t>
      </w:r>
    </w:p>
    <w:p w14:paraId="33219183" w14:textId="77777777" w:rsidR="007D7F26" w:rsidRDefault="007D7F26" w:rsidP="007D7F26">
      <w:r>
        <w:t xml:space="preserve">      "courseId": 17</w:t>
      </w:r>
    </w:p>
    <w:p w14:paraId="29D825A8" w14:textId="77777777" w:rsidR="007D7F26" w:rsidRDefault="007D7F26" w:rsidP="007D7F26">
      <w:r>
        <w:t xml:space="preserve">    },</w:t>
      </w:r>
    </w:p>
    <w:p w14:paraId="64297A6A" w14:textId="77777777" w:rsidR="007D7F26" w:rsidRDefault="007D7F26" w:rsidP="007D7F26">
      <w:r>
        <w:t xml:space="preserve">    {</w:t>
      </w:r>
    </w:p>
    <w:p w14:paraId="264A334A" w14:textId="77777777" w:rsidR="007D7F26" w:rsidRDefault="007D7F26" w:rsidP="007D7F26">
      <w:r>
        <w:t xml:space="preserve">      "id": 170,</w:t>
      </w:r>
    </w:p>
    <w:p w14:paraId="079E5E40" w14:textId="77777777" w:rsidR="007D7F26" w:rsidRDefault="007D7F26" w:rsidP="007D7F26">
      <w:r>
        <w:lastRenderedPageBreak/>
        <w:t xml:space="preserve">      "title": "valens collum similique Final Exam",</w:t>
      </w:r>
    </w:p>
    <w:p w14:paraId="619271D9" w14:textId="77777777" w:rsidR="007D7F26" w:rsidRDefault="007D7F26" w:rsidP="007D7F26">
      <w:r>
        <w:t xml:space="preserve">      "grade": 69.46,</w:t>
      </w:r>
    </w:p>
    <w:p w14:paraId="4A267F4D" w14:textId="77777777" w:rsidR="007D7F26" w:rsidRDefault="007D7F26" w:rsidP="007D7F26">
      <w:r>
        <w:t xml:space="preserve">      "studentId": 73,</w:t>
      </w:r>
    </w:p>
    <w:p w14:paraId="41EE9546" w14:textId="77777777" w:rsidR="007D7F26" w:rsidRDefault="007D7F26" w:rsidP="007D7F26">
      <w:r>
        <w:t xml:space="preserve">      "courseId": 17</w:t>
      </w:r>
    </w:p>
    <w:p w14:paraId="78E17245" w14:textId="77777777" w:rsidR="007D7F26" w:rsidRDefault="007D7F26" w:rsidP="007D7F26">
      <w:r>
        <w:t xml:space="preserve">    },</w:t>
      </w:r>
    </w:p>
    <w:p w14:paraId="7BE9CB15" w14:textId="77777777" w:rsidR="007D7F26" w:rsidRDefault="007D7F26" w:rsidP="007D7F26">
      <w:r>
        <w:t xml:space="preserve">    {</w:t>
      </w:r>
    </w:p>
    <w:p w14:paraId="5320D4CC" w14:textId="77777777" w:rsidR="007D7F26" w:rsidRDefault="007D7F26" w:rsidP="007D7F26">
      <w:r>
        <w:t xml:space="preserve">      "id": 171,</w:t>
      </w:r>
    </w:p>
    <w:p w14:paraId="2D906CCE" w14:textId="77777777" w:rsidR="007D7F26" w:rsidRDefault="007D7F26" w:rsidP="007D7F26">
      <w:r>
        <w:t xml:space="preserve">      "title": "degenero thema agnitio Final Exam",</w:t>
      </w:r>
    </w:p>
    <w:p w14:paraId="18AAD462" w14:textId="77777777" w:rsidR="007D7F26" w:rsidRDefault="007D7F26" w:rsidP="007D7F26">
      <w:r>
        <w:t xml:space="preserve">      "grade": 52.65,</w:t>
      </w:r>
    </w:p>
    <w:p w14:paraId="6CA27A42" w14:textId="77777777" w:rsidR="007D7F26" w:rsidRDefault="007D7F26" w:rsidP="007D7F26">
      <w:r>
        <w:t xml:space="preserve">      "studentId": 20,</w:t>
      </w:r>
    </w:p>
    <w:p w14:paraId="30391AD5" w14:textId="77777777" w:rsidR="007D7F26" w:rsidRDefault="007D7F26" w:rsidP="007D7F26">
      <w:r>
        <w:t xml:space="preserve">      "courseId": 18</w:t>
      </w:r>
    </w:p>
    <w:p w14:paraId="19C72397" w14:textId="77777777" w:rsidR="007D7F26" w:rsidRDefault="007D7F26" w:rsidP="007D7F26">
      <w:r>
        <w:t xml:space="preserve">    },</w:t>
      </w:r>
    </w:p>
    <w:p w14:paraId="07AD12E7" w14:textId="77777777" w:rsidR="007D7F26" w:rsidRDefault="007D7F26" w:rsidP="007D7F26">
      <w:r>
        <w:t xml:space="preserve">    {</w:t>
      </w:r>
    </w:p>
    <w:p w14:paraId="15BAE07E" w14:textId="77777777" w:rsidR="007D7F26" w:rsidRDefault="007D7F26" w:rsidP="007D7F26">
      <w:r>
        <w:t xml:space="preserve">      "id": 172,</w:t>
      </w:r>
    </w:p>
    <w:p w14:paraId="3D42FA92" w14:textId="77777777" w:rsidR="007D7F26" w:rsidRDefault="007D7F26" w:rsidP="007D7F26">
      <w:r>
        <w:t xml:space="preserve">      "title": "degenero thema agnitio Final Exam",</w:t>
      </w:r>
    </w:p>
    <w:p w14:paraId="4D9380BD" w14:textId="77777777" w:rsidR="007D7F26" w:rsidRDefault="007D7F26" w:rsidP="007D7F26">
      <w:r>
        <w:t xml:space="preserve">      "grade": 33.72,</w:t>
      </w:r>
    </w:p>
    <w:p w14:paraId="2EBEBA5D" w14:textId="77777777" w:rsidR="007D7F26" w:rsidRDefault="007D7F26" w:rsidP="007D7F26">
      <w:r>
        <w:t xml:space="preserve">      "studentId": 186,</w:t>
      </w:r>
    </w:p>
    <w:p w14:paraId="6600443F" w14:textId="77777777" w:rsidR="007D7F26" w:rsidRDefault="007D7F26" w:rsidP="007D7F26">
      <w:r>
        <w:t xml:space="preserve">      "courseId": 18</w:t>
      </w:r>
    </w:p>
    <w:p w14:paraId="33470326" w14:textId="77777777" w:rsidR="007D7F26" w:rsidRDefault="007D7F26" w:rsidP="007D7F26">
      <w:r>
        <w:t xml:space="preserve">    },</w:t>
      </w:r>
    </w:p>
    <w:p w14:paraId="46508F9D" w14:textId="77777777" w:rsidR="007D7F26" w:rsidRDefault="007D7F26" w:rsidP="007D7F26">
      <w:r>
        <w:t xml:space="preserve">    {</w:t>
      </w:r>
    </w:p>
    <w:p w14:paraId="1BA24677" w14:textId="77777777" w:rsidR="007D7F26" w:rsidRDefault="007D7F26" w:rsidP="007D7F26">
      <w:r>
        <w:t xml:space="preserve">      "id": 173,</w:t>
      </w:r>
    </w:p>
    <w:p w14:paraId="3B760132" w14:textId="77777777" w:rsidR="007D7F26" w:rsidRDefault="007D7F26" w:rsidP="007D7F26">
      <w:r>
        <w:t xml:space="preserve">      "title": "degenero thema agnitio Final Exam",</w:t>
      </w:r>
    </w:p>
    <w:p w14:paraId="3918BD52" w14:textId="77777777" w:rsidR="007D7F26" w:rsidRDefault="007D7F26" w:rsidP="007D7F26">
      <w:r>
        <w:t xml:space="preserve">      "grade": 22.25,</w:t>
      </w:r>
    </w:p>
    <w:p w14:paraId="0523CAAF" w14:textId="77777777" w:rsidR="007D7F26" w:rsidRDefault="007D7F26" w:rsidP="007D7F26">
      <w:r>
        <w:t xml:space="preserve">      "studentId": 48,</w:t>
      </w:r>
    </w:p>
    <w:p w14:paraId="49235186" w14:textId="77777777" w:rsidR="007D7F26" w:rsidRDefault="007D7F26" w:rsidP="007D7F26">
      <w:r>
        <w:t xml:space="preserve">      "courseId": 18</w:t>
      </w:r>
    </w:p>
    <w:p w14:paraId="6AFB5320" w14:textId="77777777" w:rsidR="007D7F26" w:rsidRDefault="007D7F26" w:rsidP="007D7F26">
      <w:r>
        <w:t xml:space="preserve">    },</w:t>
      </w:r>
    </w:p>
    <w:p w14:paraId="46B0DD79" w14:textId="77777777" w:rsidR="007D7F26" w:rsidRDefault="007D7F26" w:rsidP="007D7F26">
      <w:r>
        <w:t xml:space="preserve">    {</w:t>
      </w:r>
    </w:p>
    <w:p w14:paraId="0A2D458D" w14:textId="77777777" w:rsidR="007D7F26" w:rsidRDefault="007D7F26" w:rsidP="007D7F26">
      <w:r>
        <w:t xml:space="preserve">      "id": 174,</w:t>
      </w:r>
    </w:p>
    <w:p w14:paraId="05D1D67E" w14:textId="77777777" w:rsidR="007D7F26" w:rsidRDefault="007D7F26" w:rsidP="007D7F26">
      <w:r>
        <w:t xml:space="preserve">      "title": "degenero thema agnitio Final Exam",</w:t>
      </w:r>
    </w:p>
    <w:p w14:paraId="5E1E4FF3" w14:textId="77777777" w:rsidR="007D7F26" w:rsidRDefault="007D7F26" w:rsidP="007D7F26">
      <w:r>
        <w:t xml:space="preserve">      "grade": 75.13,</w:t>
      </w:r>
    </w:p>
    <w:p w14:paraId="4BEE159D" w14:textId="77777777" w:rsidR="007D7F26" w:rsidRDefault="007D7F26" w:rsidP="007D7F26">
      <w:r>
        <w:t xml:space="preserve">      "studentId": 197,</w:t>
      </w:r>
    </w:p>
    <w:p w14:paraId="07BFF6F0" w14:textId="77777777" w:rsidR="007D7F26" w:rsidRDefault="007D7F26" w:rsidP="007D7F26">
      <w:r>
        <w:t xml:space="preserve">      "courseId": 18</w:t>
      </w:r>
    </w:p>
    <w:p w14:paraId="6A7112ED" w14:textId="77777777" w:rsidR="007D7F26" w:rsidRDefault="007D7F26" w:rsidP="007D7F26">
      <w:r>
        <w:t xml:space="preserve">    },</w:t>
      </w:r>
    </w:p>
    <w:p w14:paraId="0EF001B7" w14:textId="77777777" w:rsidR="007D7F26" w:rsidRDefault="007D7F26" w:rsidP="007D7F26">
      <w:r>
        <w:t xml:space="preserve">    {</w:t>
      </w:r>
    </w:p>
    <w:p w14:paraId="287E875F" w14:textId="77777777" w:rsidR="007D7F26" w:rsidRDefault="007D7F26" w:rsidP="007D7F26">
      <w:r>
        <w:t xml:space="preserve">      "id": 175,</w:t>
      </w:r>
    </w:p>
    <w:p w14:paraId="191C22B4" w14:textId="77777777" w:rsidR="007D7F26" w:rsidRDefault="007D7F26" w:rsidP="007D7F26">
      <w:r>
        <w:t xml:space="preserve">      "title": "degenero thema agnitio Final Exam",</w:t>
      </w:r>
    </w:p>
    <w:p w14:paraId="676C090A" w14:textId="77777777" w:rsidR="007D7F26" w:rsidRDefault="007D7F26" w:rsidP="007D7F26">
      <w:r>
        <w:t xml:space="preserve">      "grade": 13.15,</w:t>
      </w:r>
    </w:p>
    <w:p w14:paraId="36A3A092" w14:textId="77777777" w:rsidR="007D7F26" w:rsidRDefault="007D7F26" w:rsidP="007D7F26">
      <w:r>
        <w:t xml:space="preserve">      "studentId": 53,</w:t>
      </w:r>
    </w:p>
    <w:p w14:paraId="3E53D602" w14:textId="77777777" w:rsidR="007D7F26" w:rsidRDefault="007D7F26" w:rsidP="007D7F26">
      <w:r>
        <w:t xml:space="preserve">      "courseId": 18</w:t>
      </w:r>
    </w:p>
    <w:p w14:paraId="3145E3D1" w14:textId="77777777" w:rsidR="007D7F26" w:rsidRDefault="007D7F26" w:rsidP="007D7F26">
      <w:r>
        <w:t xml:space="preserve">    },</w:t>
      </w:r>
    </w:p>
    <w:p w14:paraId="6141A1A4" w14:textId="77777777" w:rsidR="007D7F26" w:rsidRDefault="007D7F26" w:rsidP="007D7F26">
      <w:r>
        <w:t xml:space="preserve">    {</w:t>
      </w:r>
    </w:p>
    <w:p w14:paraId="2DE2ECD1" w14:textId="77777777" w:rsidR="007D7F26" w:rsidRDefault="007D7F26" w:rsidP="007D7F26">
      <w:r>
        <w:t xml:space="preserve">      "id": 176,</w:t>
      </w:r>
    </w:p>
    <w:p w14:paraId="75A3D867" w14:textId="77777777" w:rsidR="007D7F26" w:rsidRDefault="007D7F26" w:rsidP="007D7F26">
      <w:r>
        <w:lastRenderedPageBreak/>
        <w:t xml:space="preserve">      "title": "degenero thema agnitio Final Exam",</w:t>
      </w:r>
    </w:p>
    <w:p w14:paraId="29B1D663" w14:textId="77777777" w:rsidR="007D7F26" w:rsidRDefault="007D7F26" w:rsidP="007D7F26">
      <w:r>
        <w:t xml:space="preserve">      "grade": 16.88,</w:t>
      </w:r>
    </w:p>
    <w:p w14:paraId="267A6E41" w14:textId="77777777" w:rsidR="007D7F26" w:rsidRDefault="007D7F26" w:rsidP="007D7F26">
      <w:r>
        <w:t xml:space="preserve">      "studentId": 191,</w:t>
      </w:r>
    </w:p>
    <w:p w14:paraId="41E488BB" w14:textId="77777777" w:rsidR="007D7F26" w:rsidRDefault="007D7F26" w:rsidP="007D7F26">
      <w:r>
        <w:t xml:space="preserve">      "courseId": 18</w:t>
      </w:r>
    </w:p>
    <w:p w14:paraId="775E54F5" w14:textId="77777777" w:rsidR="007D7F26" w:rsidRDefault="007D7F26" w:rsidP="007D7F26">
      <w:r>
        <w:t xml:space="preserve">    },</w:t>
      </w:r>
    </w:p>
    <w:p w14:paraId="78EE31D6" w14:textId="77777777" w:rsidR="007D7F26" w:rsidRDefault="007D7F26" w:rsidP="007D7F26">
      <w:r>
        <w:t xml:space="preserve">    {</w:t>
      </w:r>
    </w:p>
    <w:p w14:paraId="64FAE217" w14:textId="77777777" w:rsidR="007D7F26" w:rsidRDefault="007D7F26" w:rsidP="007D7F26">
      <w:r>
        <w:t xml:space="preserve">      "id": 177,</w:t>
      </w:r>
    </w:p>
    <w:p w14:paraId="07C0763C" w14:textId="77777777" w:rsidR="007D7F26" w:rsidRDefault="007D7F26" w:rsidP="007D7F26">
      <w:r>
        <w:t xml:space="preserve">      "title": "degenero thema agnitio Final Exam",</w:t>
      </w:r>
    </w:p>
    <w:p w14:paraId="7D848228" w14:textId="77777777" w:rsidR="007D7F26" w:rsidRDefault="007D7F26" w:rsidP="007D7F26">
      <w:r>
        <w:t xml:space="preserve">      "grade": 86.98,</w:t>
      </w:r>
    </w:p>
    <w:p w14:paraId="5F8238BB" w14:textId="77777777" w:rsidR="007D7F26" w:rsidRDefault="007D7F26" w:rsidP="007D7F26">
      <w:r>
        <w:t xml:space="preserve">      "studentId": 112,</w:t>
      </w:r>
    </w:p>
    <w:p w14:paraId="21C7560C" w14:textId="77777777" w:rsidR="007D7F26" w:rsidRDefault="007D7F26" w:rsidP="007D7F26">
      <w:r>
        <w:t xml:space="preserve">      "courseId": 18</w:t>
      </w:r>
    </w:p>
    <w:p w14:paraId="773CC45A" w14:textId="77777777" w:rsidR="007D7F26" w:rsidRDefault="007D7F26" w:rsidP="007D7F26">
      <w:r>
        <w:t xml:space="preserve">    },</w:t>
      </w:r>
    </w:p>
    <w:p w14:paraId="7145A129" w14:textId="77777777" w:rsidR="007D7F26" w:rsidRDefault="007D7F26" w:rsidP="007D7F26">
      <w:r>
        <w:t xml:space="preserve">    {</w:t>
      </w:r>
    </w:p>
    <w:p w14:paraId="17449476" w14:textId="77777777" w:rsidR="007D7F26" w:rsidRDefault="007D7F26" w:rsidP="007D7F26">
      <w:r>
        <w:t xml:space="preserve">      "id": 178,</w:t>
      </w:r>
    </w:p>
    <w:p w14:paraId="3D00425E" w14:textId="77777777" w:rsidR="007D7F26" w:rsidRDefault="007D7F26" w:rsidP="007D7F26">
      <w:r>
        <w:t xml:space="preserve">      "title": "degenero thema agnitio Final Exam",</w:t>
      </w:r>
    </w:p>
    <w:p w14:paraId="4DFEDF46" w14:textId="77777777" w:rsidR="007D7F26" w:rsidRDefault="007D7F26" w:rsidP="007D7F26">
      <w:r>
        <w:t xml:space="preserve">      "grade": 78.67,</w:t>
      </w:r>
    </w:p>
    <w:p w14:paraId="45C85313" w14:textId="77777777" w:rsidR="007D7F26" w:rsidRDefault="007D7F26" w:rsidP="007D7F26">
      <w:r>
        <w:t xml:space="preserve">      "studentId": 143,</w:t>
      </w:r>
    </w:p>
    <w:p w14:paraId="3127E728" w14:textId="77777777" w:rsidR="007D7F26" w:rsidRDefault="007D7F26" w:rsidP="007D7F26">
      <w:r>
        <w:t xml:space="preserve">      "courseId": 18</w:t>
      </w:r>
    </w:p>
    <w:p w14:paraId="62DBA88B" w14:textId="77777777" w:rsidR="007D7F26" w:rsidRDefault="007D7F26" w:rsidP="007D7F26">
      <w:r>
        <w:t xml:space="preserve">    },</w:t>
      </w:r>
    </w:p>
    <w:p w14:paraId="1FDDD37C" w14:textId="77777777" w:rsidR="007D7F26" w:rsidRDefault="007D7F26" w:rsidP="007D7F26">
      <w:r>
        <w:t xml:space="preserve">    {</w:t>
      </w:r>
    </w:p>
    <w:p w14:paraId="1C07009C" w14:textId="77777777" w:rsidR="007D7F26" w:rsidRDefault="007D7F26" w:rsidP="007D7F26">
      <w:r>
        <w:t xml:space="preserve">      "id": 179,</w:t>
      </w:r>
    </w:p>
    <w:p w14:paraId="53AF1BDD" w14:textId="77777777" w:rsidR="007D7F26" w:rsidRDefault="007D7F26" w:rsidP="007D7F26">
      <w:r>
        <w:t xml:space="preserve">      "title": "degenero thema agnitio Final Exam",</w:t>
      </w:r>
    </w:p>
    <w:p w14:paraId="7FCCDA27" w14:textId="77777777" w:rsidR="007D7F26" w:rsidRDefault="007D7F26" w:rsidP="007D7F26">
      <w:r>
        <w:t xml:space="preserve">      "grade": 41.4,</w:t>
      </w:r>
    </w:p>
    <w:p w14:paraId="70DA0772" w14:textId="77777777" w:rsidR="007D7F26" w:rsidRDefault="007D7F26" w:rsidP="007D7F26">
      <w:r>
        <w:t xml:space="preserve">      "studentId": 111,</w:t>
      </w:r>
    </w:p>
    <w:p w14:paraId="775C9539" w14:textId="77777777" w:rsidR="007D7F26" w:rsidRDefault="007D7F26" w:rsidP="007D7F26">
      <w:r>
        <w:t xml:space="preserve">      "courseId": 18</w:t>
      </w:r>
    </w:p>
    <w:p w14:paraId="35D5B2CE" w14:textId="77777777" w:rsidR="007D7F26" w:rsidRDefault="007D7F26" w:rsidP="007D7F26">
      <w:r>
        <w:t xml:space="preserve">    },</w:t>
      </w:r>
    </w:p>
    <w:p w14:paraId="62394F7E" w14:textId="77777777" w:rsidR="007D7F26" w:rsidRDefault="007D7F26" w:rsidP="007D7F26">
      <w:r>
        <w:t xml:space="preserve">    {</w:t>
      </w:r>
    </w:p>
    <w:p w14:paraId="4BAB79A0" w14:textId="77777777" w:rsidR="007D7F26" w:rsidRDefault="007D7F26" w:rsidP="007D7F26">
      <w:r>
        <w:t xml:space="preserve">      "id": 180,</w:t>
      </w:r>
    </w:p>
    <w:p w14:paraId="0C65DBB3" w14:textId="77777777" w:rsidR="007D7F26" w:rsidRDefault="007D7F26" w:rsidP="007D7F26">
      <w:r>
        <w:t xml:space="preserve">      "title": "degenero thema agnitio Final Exam",</w:t>
      </w:r>
    </w:p>
    <w:p w14:paraId="3AAA1D12" w14:textId="77777777" w:rsidR="007D7F26" w:rsidRDefault="007D7F26" w:rsidP="007D7F26">
      <w:r>
        <w:t xml:space="preserve">      "grade": 58.9,</w:t>
      </w:r>
    </w:p>
    <w:p w14:paraId="2B2A1A7A" w14:textId="77777777" w:rsidR="007D7F26" w:rsidRDefault="007D7F26" w:rsidP="007D7F26">
      <w:r>
        <w:t xml:space="preserve">      "studentId": 5,</w:t>
      </w:r>
    </w:p>
    <w:p w14:paraId="0946731F" w14:textId="77777777" w:rsidR="007D7F26" w:rsidRDefault="007D7F26" w:rsidP="007D7F26">
      <w:r>
        <w:t xml:space="preserve">      "courseId": 18</w:t>
      </w:r>
    </w:p>
    <w:p w14:paraId="6EBB1399" w14:textId="77777777" w:rsidR="007D7F26" w:rsidRDefault="007D7F26" w:rsidP="007D7F26">
      <w:r>
        <w:t xml:space="preserve">    },</w:t>
      </w:r>
    </w:p>
    <w:p w14:paraId="19EBBC49" w14:textId="77777777" w:rsidR="007D7F26" w:rsidRDefault="007D7F26" w:rsidP="007D7F26">
      <w:r>
        <w:t xml:space="preserve">    {</w:t>
      </w:r>
    </w:p>
    <w:p w14:paraId="03A2FEFC" w14:textId="77777777" w:rsidR="007D7F26" w:rsidRDefault="007D7F26" w:rsidP="007D7F26">
      <w:r>
        <w:t xml:space="preserve">      "id": 181,</w:t>
      </w:r>
    </w:p>
    <w:p w14:paraId="1F1CC172" w14:textId="77777777" w:rsidR="007D7F26" w:rsidRDefault="007D7F26" w:rsidP="007D7F26">
      <w:r>
        <w:t xml:space="preserve">      "title": "dolor alienus harum Final Exam",</w:t>
      </w:r>
    </w:p>
    <w:p w14:paraId="2D35F939" w14:textId="77777777" w:rsidR="007D7F26" w:rsidRDefault="007D7F26" w:rsidP="007D7F26">
      <w:r>
        <w:t xml:space="preserve">      "grade": 92.15,</w:t>
      </w:r>
    </w:p>
    <w:p w14:paraId="0AA6CC23" w14:textId="77777777" w:rsidR="007D7F26" w:rsidRDefault="007D7F26" w:rsidP="007D7F26">
      <w:r>
        <w:t xml:space="preserve">      "studentId": 193,</w:t>
      </w:r>
    </w:p>
    <w:p w14:paraId="3BF218AE" w14:textId="77777777" w:rsidR="007D7F26" w:rsidRDefault="007D7F26" w:rsidP="007D7F26">
      <w:r>
        <w:t xml:space="preserve">      "courseId": 19</w:t>
      </w:r>
    </w:p>
    <w:p w14:paraId="51A9AD5E" w14:textId="77777777" w:rsidR="007D7F26" w:rsidRDefault="007D7F26" w:rsidP="007D7F26">
      <w:r>
        <w:t xml:space="preserve">    },</w:t>
      </w:r>
    </w:p>
    <w:p w14:paraId="756CC709" w14:textId="77777777" w:rsidR="007D7F26" w:rsidRDefault="007D7F26" w:rsidP="007D7F26">
      <w:r>
        <w:t xml:space="preserve">    {</w:t>
      </w:r>
    </w:p>
    <w:p w14:paraId="691CA6F1" w14:textId="77777777" w:rsidR="007D7F26" w:rsidRDefault="007D7F26" w:rsidP="007D7F26">
      <w:r>
        <w:t xml:space="preserve">      "id": 182,</w:t>
      </w:r>
    </w:p>
    <w:p w14:paraId="0B3D635D" w14:textId="77777777" w:rsidR="007D7F26" w:rsidRDefault="007D7F26" w:rsidP="007D7F26">
      <w:r>
        <w:lastRenderedPageBreak/>
        <w:t xml:space="preserve">      "title": "dolor alienus harum Final Exam",</w:t>
      </w:r>
    </w:p>
    <w:p w14:paraId="4D19AB45" w14:textId="77777777" w:rsidR="007D7F26" w:rsidRDefault="007D7F26" w:rsidP="007D7F26">
      <w:r>
        <w:t xml:space="preserve">      "grade": 20.93,</w:t>
      </w:r>
    </w:p>
    <w:p w14:paraId="6CCC50A7" w14:textId="77777777" w:rsidR="007D7F26" w:rsidRDefault="007D7F26" w:rsidP="007D7F26">
      <w:r>
        <w:t xml:space="preserve">      "studentId": 20,</w:t>
      </w:r>
    </w:p>
    <w:p w14:paraId="753F07A8" w14:textId="77777777" w:rsidR="007D7F26" w:rsidRDefault="007D7F26" w:rsidP="007D7F26">
      <w:r>
        <w:t xml:space="preserve">      "courseId": 19</w:t>
      </w:r>
    </w:p>
    <w:p w14:paraId="0E15B4F1" w14:textId="77777777" w:rsidR="007D7F26" w:rsidRDefault="007D7F26" w:rsidP="007D7F26">
      <w:r>
        <w:t xml:space="preserve">    },</w:t>
      </w:r>
    </w:p>
    <w:p w14:paraId="71CB2D3B" w14:textId="77777777" w:rsidR="007D7F26" w:rsidRDefault="007D7F26" w:rsidP="007D7F26">
      <w:r>
        <w:t xml:space="preserve">    {</w:t>
      </w:r>
    </w:p>
    <w:p w14:paraId="1A932CAB" w14:textId="77777777" w:rsidR="007D7F26" w:rsidRDefault="007D7F26" w:rsidP="007D7F26">
      <w:r>
        <w:t xml:space="preserve">      "id": 183,</w:t>
      </w:r>
    </w:p>
    <w:p w14:paraId="1B2555BE" w14:textId="77777777" w:rsidR="007D7F26" w:rsidRDefault="007D7F26" w:rsidP="007D7F26">
      <w:r>
        <w:t xml:space="preserve">      "title": "dolor alienus harum Final Exam",</w:t>
      </w:r>
    </w:p>
    <w:p w14:paraId="025727A7" w14:textId="77777777" w:rsidR="007D7F26" w:rsidRDefault="007D7F26" w:rsidP="007D7F26">
      <w:r>
        <w:t xml:space="preserve">      "grade": 55.76,</w:t>
      </w:r>
    </w:p>
    <w:p w14:paraId="6498EC09" w14:textId="77777777" w:rsidR="007D7F26" w:rsidRDefault="007D7F26" w:rsidP="007D7F26">
      <w:r>
        <w:t xml:space="preserve">      "studentId": 92,</w:t>
      </w:r>
    </w:p>
    <w:p w14:paraId="59A40237" w14:textId="77777777" w:rsidR="007D7F26" w:rsidRDefault="007D7F26" w:rsidP="007D7F26">
      <w:r>
        <w:t xml:space="preserve">      "courseId": 19</w:t>
      </w:r>
    </w:p>
    <w:p w14:paraId="03F5ECDF" w14:textId="77777777" w:rsidR="007D7F26" w:rsidRDefault="007D7F26" w:rsidP="007D7F26">
      <w:r>
        <w:t xml:space="preserve">    },</w:t>
      </w:r>
    </w:p>
    <w:p w14:paraId="0C8CE847" w14:textId="77777777" w:rsidR="007D7F26" w:rsidRDefault="007D7F26" w:rsidP="007D7F26">
      <w:r>
        <w:t xml:space="preserve">    {</w:t>
      </w:r>
    </w:p>
    <w:p w14:paraId="14B7A74A" w14:textId="77777777" w:rsidR="007D7F26" w:rsidRDefault="007D7F26" w:rsidP="007D7F26">
      <w:r>
        <w:t xml:space="preserve">      "id": 184,</w:t>
      </w:r>
    </w:p>
    <w:p w14:paraId="64997DE6" w14:textId="77777777" w:rsidR="007D7F26" w:rsidRDefault="007D7F26" w:rsidP="007D7F26">
      <w:r>
        <w:t xml:space="preserve">      "title": "dolor alienus harum Final Exam",</w:t>
      </w:r>
    </w:p>
    <w:p w14:paraId="6F7FCD59" w14:textId="77777777" w:rsidR="007D7F26" w:rsidRDefault="007D7F26" w:rsidP="007D7F26">
      <w:r>
        <w:t xml:space="preserve">      "grade": 60.11,</w:t>
      </w:r>
    </w:p>
    <w:p w14:paraId="14F5C5A6" w14:textId="77777777" w:rsidR="007D7F26" w:rsidRDefault="007D7F26" w:rsidP="007D7F26">
      <w:r>
        <w:t xml:space="preserve">      "studentId": 130,</w:t>
      </w:r>
    </w:p>
    <w:p w14:paraId="33AC1D97" w14:textId="77777777" w:rsidR="007D7F26" w:rsidRDefault="007D7F26" w:rsidP="007D7F26">
      <w:r>
        <w:t xml:space="preserve">      "courseId": 19</w:t>
      </w:r>
    </w:p>
    <w:p w14:paraId="6CF7EABE" w14:textId="77777777" w:rsidR="007D7F26" w:rsidRDefault="007D7F26" w:rsidP="007D7F26">
      <w:r>
        <w:t xml:space="preserve">    },</w:t>
      </w:r>
    </w:p>
    <w:p w14:paraId="7DF56066" w14:textId="77777777" w:rsidR="007D7F26" w:rsidRDefault="007D7F26" w:rsidP="007D7F26">
      <w:r>
        <w:t xml:space="preserve">    {</w:t>
      </w:r>
    </w:p>
    <w:p w14:paraId="4980201E" w14:textId="77777777" w:rsidR="007D7F26" w:rsidRDefault="007D7F26" w:rsidP="007D7F26">
      <w:r>
        <w:t xml:space="preserve">      "id": 185,</w:t>
      </w:r>
    </w:p>
    <w:p w14:paraId="535CEA80" w14:textId="77777777" w:rsidR="007D7F26" w:rsidRDefault="007D7F26" w:rsidP="007D7F26">
      <w:r>
        <w:t xml:space="preserve">      "title": "dolor alienus harum Final Exam",</w:t>
      </w:r>
    </w:p>
    <w:p w14:paraId="2E9D14E8" w14:textId="77777777" w:rsidR="007D7F26" w:rsidRDefault="007D7F26" w:rsidP="007D7F26">
      <w:r>
        <w:t xml:space="preserve">      "grade": 36.1,</w:t>
      </w:r>
    </w:p>
    <w:p w14:paraId="5B37CB0B" w14:textId="77777777" w:rsidR="007D7F26" w:rsidRDefault="007D7F26" w:rsidP="007D7F26">
      <w:r>
        <w:t xml:space="preserve">      "studentId": 135,</w:t>
      </w:r>
    </w:p>
    <w:p w14:paraId="067538C5" w14:textId="77777777" w:rsidR="007D7F26" w:rsidRDefault="007D7F26" w:rsidP="007D7F26">
      <w:r>
        <w:t xml:space="preserve">      "courseId": 19</w:t>
      </w:r>
    </w:p>
    <w:p w14:paraId="5A0F93E3" w14:textId="77777777" w:rsidR="007D7F26" w:rsidRDefault="007D7F26" w:rsidP="007D7F26">
      <w:r>
        <w:t xml:space="preserve">    },</w:t>
      </w:r>
    </w:p>
    <w:p w14:paraId="22A95FC1" w14:textId="77777777" w:rsidR="007D7F26" w:rsidRDefault="007D7F26" w:rsidP="007D7F26">
      <w:r>
        <w:t xml:space="preserve">    {</w:t>
      </w:r>
    </w:p>
    <w:p w14:paraId="56CB455B" w14:textId="77777777" w:rsidR="007D7F26" w:rsidRDefault="007D7F26" w:rsidP="007D7F26">
      <w:r>
        <w:t xml:space="preserve">      "id": 186,</w:t>
      </w:r>
    </w:p>
    <w:p w14:paraId="4F309085" w14:textId="77777777" w:rsidR="007D7F26" w:rsidRDefault="007D7F26" w:rsidP="007D7F26">
      <w:r>
        <w:t xml:space="preserve">      "title": "dolor alienus harum Final Exam",</w:t>
      </w:r>
    </w:p>
    <w:p w14:paraId="15251DB4" w14:textId="77777777" w:rsidR="007D7F26" w:rsidRDefault="007D7F26" w:rsidP="007D7F26">
      <w:r>
        <w:t xml:space="preserve">      "grade": 78.41,</w:t>
      </w:r>
    </w:p>
    <w:p w14:paraId="4BF13EA2" w14:textId="77777777" w:rsidR="007D7F26" w:rsidRDefault="007D7F26" w:rsidP="007D7F26">
      <w:r>
        <w:t xml:space="preserve">      "studentId": 143,</w:t>
      </w:r>
    </w:p>
    <w:p w14:paraId="00FCA831" w14:textId="77777777" w:rsidR="007D7F26" w:rsidRDefault="007D7F26" w:rsidP="007D7F26">
      <w:r>
        <w:t xml:space="preserve">      "courseId": 19</w:t>
      </w:r>
    </w:p>
    <w:p w14:paraId="77CD2362" w14:textId="77777777" w:rsidR="007D7F26" w:rsidRDefault="007D7F26" w:rsidP="007D7F26">
      <w:r>
        <w:t xml:space="preserve">    },</w:t>
      </w:r>
    </w:p>
    <w:p w14:paraId="13D360AA" w14:textId="77777777" w:rsidR="007D7F26" w:rsidRDefault="007D7F26" w:rsidP="007D7F26">
      <w:r>
        <w:t xml:space="preserve">    {</w:t>
      </w:r>
    </w:p>
    <w:p w14:paraId="2F301494" w14:textId="77777777" w:rsidR="007D7F26" w:rsidRDefault="007D7F26" w:rsidP="007D7F26">
      <w:r>
        <w:t xml:space="preserve">      "id": 187,</w:t>
      </w:r>
    </w:p>
    <w:p w14:paraId="62923BCB" w14:textId="77777777" w:rsidR="007D7F26" w:rsidRDefault="007D7F26" w:rsidP="007D7F26">
      <w:r>
        <w:t xml:space="preserve">      "title": "dolor alienus harum Final Exam",</w:t>
      </w:r>
    </w:p>
    <w:p w14:paraId="1F0CC645" w14:textId="77777777" w:rsidR="007D7F26" w:rsidRDefault="007D7F26" w:rsidP="007D7F26">
      <w:r>
        <w:t xml:space="preserve">      "grade": 4.51,</w:t>
      </w:r>
    </w:p>
    <w:p w14:paraId="481F11A5" w14:textId="77777777" w:rsidR="007D7F26" w:rsidRDefault="007D7F26" w:rsidP="007D7F26">
      <w:r>
        <w:t xml:space="preserve">      "studentId": 82,</w:t>
      </w:r>
    </w:p>
    <w:p w14:paraId="6AF4B2D7" w14:textId="77777777" w:rsidR="007D7F26" w:rsidRDefault="007D7F26" w:rsidP="007D7F26">
      <w:r>
        <w:t xml:space="preserve">      "courseId": 19</w:t>
      </w:r>
    </w:p>
    <w:p w14:paraId="487DE262" w14:textId="77777777" w:rsidR="007D7F26" w:rsidRDefault="007D7F26" w:rsidP="007D7F26">
      <w:r>
        <w:t xml:space="preserve">    },</w:t>
      </w:r>
    </w:p>
    <w:p w14:paraId="2062A23E" w14:textId="77777777" w:rsidR="007D7F26" w:rsidRDefault="007D7F26" w:rsidP="007D7F26">
      <w:r>
        <w:t xml:space="preserve">    {</w:t>
      </w:r>
    </w:p>
    <w:p w14:paraId="02F6F9CC" w14:textId="77777777" w:rsidR="007D7F26" w:rsidRDefault="007D7F26" w:rsidP="007D7F26">
      <w:r>
        <w:t xml:space="preserve">      "id": 188,</w:t>
      </w:r>
    </w:p>
    <w:p w14:paraId="57D9AF58" w14:textId="77777777" w:rsidR="007D7F26" w:rsidRDefault="007D7F26" w:rsidP="007D7F26">
      <w:r>
        <w:lastRenderedPageBreak/>
        <w:t xml:space="preserve">      "title": "dolor alienus harum Final Exam",</w:t>
      </w:r>
    </w:p>
    <w:p w14:paraId="5528B190" w14:textId="77777777" w:rsidR="007D7F26" w:rsidRDefault="007D7F26" w:rsidP="007D7F26">
      <w:r>
        <w:t xml:space="preserve">      "grade": 52.36,</w:t>
      </w:r>
    </w:p>
    <w:p w14:paraId="1530D60E" w14:textId="77777777" w:rsidR="007D7F26" w:rsidRDefault="007D7F26" w:rsidP="007D7F26">
      <w:r>
        <w:t xml:space="preserve">      "studentId": 21,</w:t>
      </w:r>
    </w:p>
    <w:p w14:paraId="0D908A6A" w14:textId="77777777" w:rsidR="007D7F26" w:rsidRDefault="007D7F26" w:rsidP="007D7F26">
      <w:r>
        <w:t xml:space="preserve">      "courseId": 19</w:t>
      </w:r>
    </w:p>
    <w:p w14:paraId="7D1AC83D" w14:textId="77777777" w:rsidR="007D7F26" w:rsidRDefault="007D7F26" w:rsidP="007D7F26">
      <w:r>
        <w:t xml:space="preserve">    },</w:t>
      </w:r>
    </w:p>
    <w:p w14:paraId="0780D429" w14:textId="77777777" w:rsidR="007D7F26" w:rsidRDefault="007D7F26" w:rsidP="007D7F26">
      <w:r>
        <w:t xml:space="preserve">    {</w:t>
      </w:r>
    </w:p>
    <w:p w14:paraId="7457D014" w14:textId="77777777" w:rsidR="007D7F26" w:rsidRDefault="007D7F26" w:rsidP="007D7F26">
      <w:r>
        <w:t xml:space="preserve">      "id": 189,</w:t>
      </w:r>
    </w:p>
    <w:p w14:paraId="67D68F64" w14:textId="77777777" w:rsidR="007D7F26" w:rsidRDefault="007D7F26" w:rsidP="007D7F26">
      <w:r>
        <w:t xml:space="preserve">      "title": "dolor alienus harum Final Exam",</w:t>
      </w:r>
    </w:p>
    <w:p w14:paraId="2D47E065" w14:textId="77777777" w:rsidR="007D7F26" w:rsidRDefault="007D7F26" w:rsidP="007D7F26">
      <w:r>
        <w:t xml:space="preserve">      "grade": 39.72,</w:t>
      </w:r>
    </w:p>
    <w:p w14:paraId="39786034" w14:textId="77777777" w:rsidR="007D7F26" w:rsidRDefault="007D7F26" w:rsidP="007D7F26">
      <w:r>
        <w:t xml:space="preserve">      "studentId": 200,</w:t>
      </w:r>
    </w:p>
    <w:p w14:paraId="5A0F78BD" w14:textId="77777777" w:rsidR="007D7F26" w:rsidRDefault="007D7F26" w:rsidP="007D7F26">
      <w:r>
        <w:t xml:space="preserve">      "courseId": 19</w:t>
      </w:r>
    </w:p>
    <w:p w14:paraId="1E97E04D" w14:textId="77777777" w:rsidR="007D7F26" w:rsidRDefault="007D7F26" w:rsidP="007D7F26">
      <w:r>
        <w:t xml:space="preserve">    },</w:t>
      </w:r>
    </w:p>
    <w:p w14:paraId="4384A431" w14:textId="77777777" w:rsidR="007D7F26" w:rsidRDefault="007D7F26" w:rsidP="007D7F26">
      <w:r>
        <w:t xml:space="preserve">    {</w:t>
      </w:r>
    </w:p>
    <w:p w14:paraId="529BCACF" w14:textId="77777777" w:rsidR="007D7F26" w:rsidRDefault="007D7F26" w:rsidP="007D7F26">
      <w:r>
        <w:t xml:space="preserve">      "id": 190,</w:t>
      </w:r>
    </w:p>
    <w:p w14:paraId="3DC04D54" w14:textId="77777777" w:rsidR="007D7F26" w:rsidRDefault="007D7F26" w:rsidP="007D7F26">
      <w:r>
        <w:t xml:space="preserve">      "title": "dolor alienus harum Final Exam",</w:t>
      </w:r>
    </w:p>
    <w:p w14:paraId="15635919" w14:textId="77777777" w:rsidR="007D7F26" w:rsidRDefault="007D7F26" w:rsidP="007D7F26">
      <w:r>
        <w:t xml:space="preserve">      "grade": 46.94,</w:t>
      </w:r>
    </w:p>
    <w:p w14:paraId="1F5DD5CC" w14:textId="77777777" w:rsidR="007D7F26" w:rsidRDefault="007D7F26" w:rsidP="007D7F26">
      <w:r>
        <w:t xml:space="preserve">      "studentId": 49,</w:t>
      </w:r>
    </w:p>
    <w:p w14:paraId="6DDFB20C" w14:textId="77777777" w:rsidR="007D7F26" w:rsidRDefault="007D7F26" w:rsidP="007D7F26">
      <w:r>
        <w:t xml:space="preserve">      "courseId": 19</w:t>
      </w:r>
    </w:p>
    <w:p w14:paraId="39BE6661" w14:textId="77777777" w:rsidR="007D7F26" w:rsidRDefault="007D7F26" w:rsidP="007D7F26">
      <w:r>
        <w:t xml:space="preserve">    },</w:t>
      </w:r>
    </w:p>
    <w:p w14:paraId="586A5FFE" w14:textId="77777777" w:rsidR="007D7F26" w:rsidRDefault="007D7F26" w:rsidP="007D7F26">
      <w:r>
        <w:t xml:space="preserve">    {</w:t>
      </w:r>
    </w:p>
    <w:p w14:paraId="03F17B6E" w14:textId="77777777" w:rsidR="007D7F26" w:rsidRDefault="007D7F26" w:rsidP="007D7F26">
      <w:r>
        <w:t xml:space="preserve">      "id": 191,</w:t>
      </w:r>
    </w:p>
    <w:p w14:paraId="6218CA81" w14:textId="77777777" w:rsidR="007D7F26" w:rsidRDefault="007D7F26" w:rsidP="007D7F26">
      <w:r>
        <w:t xml:space="preserve">      "title": "vitium textus annus Final Exam",</w:t>
      </w:r>
    </w:p>
    <w:p w14:paraId="6C1DA2C2" w14:textId="77777777" w:rsidR="007D7F26" w:rsidRDefault="007D7F26" w:rsidP="007D7F26">
      <w:r>
        <w:t xml:space="preserve">      "grade": 38.84,</w:t>
      </w:r>
    </w:p>
    <w:p w14:paraId="47F9DBE5" w14:textId="77777777" w:rsidR="007D7F26" w:rsidRDefault="007D7F26" w:rsidP="007D7F26">
      <w:r>
        <w:t xml:space="preserve">      "studentId": 78,</w:t>
      </w:r>
    </w:p>
    <w:p w14:paraId="5775BDED" w14:textId="77777777" w:rsidR="007D7F26" w:rsidRDefault="007D7F26" w:rsidP="007D7F26">
      <w:r>
        <w:t xml:space="preserve">      "courseId": 20</w:t>
      </w:r>
    </w:p>
    <w:p w14:paraId="5B040FDA" w14:textId="77777777" w:rsidR="007D7F26" w:rsidRDefault="007D7F26" w:rsidP="007D7F26">
      <w:r>
        <w:t xml:space="preserve">    },</w:t>
      </w:r>
    </w:p>
    <w:p w14:paraId="45E10778" w14:textId="77777777" w:rsidR="007D7F26" w:rsidRDefault="007D7F26" w:rsidP="007D7F26">
      <w:r>
        <w:t xml:space="preserve">    {</w:t>
      </w:r>
    </w:p>
    <w:p w14:paraId="64E8684C" w14:textId="77777777" w:rsidR="007D7F26" w:rsidRDefault="007D7F26" w:rsidP="007D7F26">
      <w:r>
        <w:t xml:space="preserve">      "id": 192,</w:t>
      </w:r>
    </w:p>
    <w:p w14:paraId="42F6266B" w14:textId="77777777" w:rsidR="007D7F26" w:rsidRDefault="007D7F26" w:rsidP="007D7F26">
      <w:r>
        <w:t xml:space="preserve">      "title": "vitium textus annus Final Exam",</w:t>
      </w:r>
    </w:p>
    <w:p w14:paraId="782CA58B" w14:textId="77777777" w:rsidR="007D7F26" w:rsidRDefault="007D7F26" w:rsidP="007D7F26">
      <w:r>
        <w:t xml:space="preserve">      "grade": 32.16,</w:t>
      </w:r>
    </w:p>
    <w:p w14:paraId="63D7BB0F" w14:textId="77777777" w:rsidR="007D7F26" w:rsidRDefault="007D7F26" w:rsidP="007D7F26">
      <w:r>
        <w:t xml:space="preserve">      "studentId": 17,</w:t>
      </w:r>
    </w:p>
    <w:p w14:paraId="66300823" w14:textId="77777777" w:rsidR="007D7F26" w:rsidRDefault="007D7F26" w:rsidP="007D7F26">
      <w:r>
        <w:t xml:space="preserve">      "courseId": 20</w:t>
      </w:r>
    </w:p>
    <w:p w14:paraId="5BB510D0" w14:textId="77777777" w:rsidR="007D7F26" w:rsidRDefault="007D7F26" w:rsidP="007D7F26">
      <w:r>
        <w:t xml:space="preserve">    },</w:t>
      </w:r>
    </w:p>
    <w:p w14:paraId="4C52DD32" w14:textId="77777777" w:rsidR="007D7F26" w:rsidRDefault="007D7F26" w:rsidP="007D7F26">
      <w:r>
        <w:t xml:space="preserve">    {</w:t>
      </w:r>
    </w:p>
    <w:p w14:paraId="21FC94A4" w14:textId="77777777" w:rsidR="007D7F26" w:rsidRDefault="007D7F26" w:rsidP="007D7F26">
      <w:r>
        <w:t xml:space="preserve">      "id": 193,</w:t>
      </w:r>
    </w:p>
    <w:p w14:paraId="71DF2A5F" w14:textId="77777777" w:rsidR="007D7F26" w:rsidRDefault="007D7F26" w:rsidP="007D7F26">
      <w:r>
        <w:t xml:space="preserve">      "title": "vitium textus annus Final Exam",</w:t>
      </w:r>
    </w:p>
    <w:p w14:paraId="196973B4" w14:textId="77777777" w:rsidR="007D7F26" w:rsidRDefault="007D7F26" w:rsidP="007D7F26">
      <w:r>
        <w:t xml:space="preserve">      "grade": 67.53,</w:t>
      </w:r>
    </w:p>
    <w:p w14:paraId="7D887729" w14:textId="77777777" w:rsidR="007D7F26" w:rsidRDefault="007D7F26" w:rsidP="007D7F26">
      <w:r>
        <w:t xml:space="preserve">      "studentId": 77,</w:t>
      </w:r>
    </w:p>
    <w:p w14:paraId="775057A0" w14:textId="77777777" w:rsidR="007D7F26" w:rsidRDefault="007D7F26" w:rsidP="007D7F26">
      <w:r>
        <w:t xml:space="preserve">      "courseId": 20</w:t>
      </w:r>
    </w:p>
    <w:p w14:paraId="603E9F5E" w14:textId="77777777" w:rsidR="007D7F26" w:rsidRDefault="007D7F26" w:rsidP="007D7F26">
      <w:r>
        <w:t xml:space="preserve">    },</w:t>
      </w:r>
    </w:p>
    <w:p w14:paraId="5D74B7EE" w14:textId="77777777" w:rsidR="007D7F26" w:rsidRDefault="007D7F26" w:rsidP="007D7F26">
      <w:r>
        <w:t xml:space="preserve">    {</w:t>
      </w:r>
    </w:p>
    <w:p w14:paraId="61C11D0B" w14:textId="77777777" w:rsidR="007D7F26" w:rsidRDefault="007D7F26" w:rsidP="007D7F26">
      <w:r>
        <w:t xml:space="preserve">      "id": 194,</w:t>
      </w:r>
    </w:p>
    <w:p w14:paraId="48842B4D" w14:textId="77777777" w:rsidR="007D7F26" w:rsidRDefault="007D7F26" w:rsidP="007D7F26">
      <w:r>
        <w:lastRenderedPageBreak/>
        <w:t xml:space="preserve">      "title": "vitium textus annus Final Exam",</w:t>
      </w:r>
    </w:p>
    <w:p w14:paraId="117E0FED" w14:textId="77777777" w:rsidR="007D7F26" w:rsidRDefault="007D7F26" w:rsidP="007D7F26">
      <w:r>
        <w:t xml:space="preserve">      "grade": 95.49,</w:t>
      </w:r>
    </w:p>
    <w:p w14:paraId="2C35C09B" w14:textId="77777777" w:rsidR="007D7F26" w:rsidRDefault="007D7F26" w:rsidP="007D7F26">
      <w:r>
        <w:t xml:space="preserve">      "studentId": 182,</w:t>
      </w:r>
    </w:p>
    <w:p w14:paraId="252AB50E" w14:textId="77777777" w:rsidR="007D7F26" w:rsidRDefault="007D7F26" w:rsidP="007D7F26">
      <w:r>
        <w:t xml:space="preserve">      "courseId": 20</w:t>
      </w:r>
    </w:p>
    <w:p w14:paraId="72709D25" w14:textId="77777777" w:rsidR="007D7F26" w:rsidRDefault="007D7F26" w:rsidP="007D7F26">
      <w:r>
        <w:t xml:space="preserve">    },</w:t>
      </w:r>
    </w:p>
    <w:p w14:paraId="65498415" w14:textId="77777777" w:rsidR="007D7F26" w:rsidRDefault="007D7F26" w:rsidP="007D7F26">
      <w:r>
        <w:t xml:space="preserve">    {</w:t>
      </w:r>
    </w:p>
    <w:p w14:paraId="505D0C32" w14:textId="77777777" w:rsidR="007D7F26" w:rsidRDefault="007D7F26" w:rsidP="007D7F26">
      <w:r>
        <w:t xml:space="preserve">      "id": 195,</w:t>
      </w:r>
    </w:p>
    <w:p w14:paraId="1CA9A997" w14:textId="77777777" w:rsidR="007D7F26" w:rsidRDefault="007D7F26" w:rsidP="007D7F26">
      <w:r>
        <w:t xml:space="preserve">      "title": "vitium textus annus Final Exam",</w:t>
      </w:r>
    </w:p>
    <w:p w14:paraId="33DBCE03" w14:textId="77777777" w:rsidR="007D7F26" w:rsidRDefault="007D7F26" w:rsidP="007D7F26">
      <w:r>
        <w:t xml:space="preserve">      "grade": 21.9,</w:t>
      </w:r>
    </w:p>
    <w:p w14:paraId="127B1FDC" w14:textId="77777777" w:rsidR="007D7F26" w:rsidRDefault="007D7F26" w:rsidP="007D7F26">
      <w:r>
        <w:t xml:space="preserve">      "studentId": 98,</w:t>
      </w:r>
    </w:p>
    <w:p w14:paraId="1881FB70" w14:textId="77777777" w:rsidR="007D7F26" w:rsidRDefault="007D7F26" w:rsidP="007D7F26">
      <w:r>
        <w:t xml:space="preserve">      "courseId": 20</w:t>
      </w:r>
    </w:p>
    <w:p w14:paraId="4D97BA39" w14:textId="77777777" w:rsidR="007D7F26" w:rsidRDefault="007D7F26" w:rsidP="007D7F26">
      <w:r>
        <w:t xml:space="preserve">    },</w:t>
      </w:r>
    </w:p>
    <w:p w14:paraId="50D001EF" w14:textId="77777777" w:rsidR="007D7F26" w:rsidRDefault="007D7F26" w:rsidP="007D7F26">
      <w:r>
        <w:t xml:space="preserve">    {</w:t>
      </w:r>
    </w:p>
    <w:p w14:paraId="56E716DF" w14:textId="77777777" w:rsidR="007D7F26" w:rsidRDefault="007D7F26" w:rsidP="007D7F26">
      <w:r>
        <w:t xml:space="preserve">      "id": 196,</w:t>
      </w:r>
    </w:p>
    <w:p w14:paraId="7A655C2C" w14:textId="77777777" w:rsidR="007D7F26" w:rsidRDefault="007D7F26" w:rsidP="007D7F26">
      <w:r>
        <w:t xml:space="preserve">      "title": "vitium textus annus Final Exam",</w:t>
      </w:r>
    </w:p>
    <w:p w14:paraId="1D8E0B28" w14:textId="77777777" w:rsidR="007D7F26" w:rsidRDefault="007D7F26" w:rsidP="007D7F26">
      <w:r>
        <w:t xml:space="preserve">      "grade": 66.54,</w:t>
      </w:r>
    </w:p>
    <w:p w14:paraId="6D4ECB14" w14:textId="77777777" w:rsidR="007D7F26" w:rsidRDefault="007D7F26" w:rsidP="007D7F26">
      <w:r>
        <w:t xml:space="preserve">      "studentId": 7,</w:t>
      </w:r>
    </w:p>
    <w:p w14:paraId="02D1BE66" w14:textId="77777777" w:rsidR="007D7F26" w:rsidRDefault="007D7F26" w:rsidP="007D7F26">
      <w:r>
        <w:t xml:space="preserve">      "courseId": 20</w:t>
      </w:r>
    </w:p>
    <w:p w14:paraId="4381F365" w14:textId="77777777" w:rsidR="007D7F26" w:rsidRDefault="007D7F26" w:rsidP="007D7F26">
      <w:r>
        <w:t xml:space="preserve">    },</w:t>
      </w:r>
    </w:p>
    <w:p w14:paraId="6B634734" w14:textId="77777777" w:rsidR="007D7F26" w:rsidRDefault="007D7F26" w:rsidP="007D7F26">
      <w:r>
        <w:t xml:space="preserve">    {</w:t>
      </w:r>
    </w:p>
    <w:p w14:paraId="5AAF7ABE" w14:textId="77777777" w:rsidR="007D7F26" w:rsidRDefault="007D7F26" w:rsidP="007D7F26">
      <w:r>
        <w:t xml:space="preserve">      "id": 197,</w:t>
      </w:r>
    </w:p>
    <w:p w14:paraId="1904B799" w14:textId="77777777" w:rsidR="007D7F26" w:rsidRDefault="007D7F26" w:rsidP="007D7F26">
      <w:r>
        <w:t xml:space="preserve">      "title": "vitium textus annus Final Exam",</w:t>
      </w:r>
    </w:p>
    <w:p w14:paraId="650423A0" w14:textId="77777777" w:rsidR="007D7F26" w:rsidRDefault="007D7F26" w:rsidP="007D7F26">
      <w:r>
        <w:t xml:space="preserve">      "grade": 94.81,</w:t>
      </w:r>
    </w:p>
    <w:p w14:paraId="6AD7900F" w14:textId="77777777" w:rsidR="007D7F26" w:rsidRDefault="007D7F26" w:rsidP="007D7F26">
      <w:r>
        <w:t xml:space="preserve">      "studentId": 110,</w:t>
      </w:r>
    </w:p>
    <w:p w14:paraId="6ABE6E9B" w14:textId="77777777" w:rsidR="007D7F26" w:rsidRDefault="007D7F26" w:rsidP="007D7F26">
      <w:r>
        <w:t xml:space="preserve">      "courseId": 20</w:t>
      </w:r>
    </w:p>
    <w:p w14:paraId="26A62460" w14:textId="77777777" w:rsidR="007D7F26" w:rsidRDefault="007D7F26" w:rsidP="007D7F26">
      <w:r>
        <w:t xml:space="preserve">    },</w:t>
      </w:r>
    </w:p>
    <w:p w14:paraId="4ECE3836" w14:textId="77777777" w:rsidR="007D7F26" w:rsidRDefault="007D7F26" w:rsidP="007D7F26">
      <w:r>
        <w:t xml:space="preserve">    {</w:t>
      </w:r>
    </w:p>
    <w:p w14:paraId="584F5871" w14:textId="77777777" w:rsidR="007D7F26" w:rsidRDefault="007D7F26" w:rsidP="007D7F26">
      <w:r>
        <w:t xml:space="preserve">      "id": 198,</w:t>
      </w:r>
    </w:p>
    <w:p w14:paraId="7700C54F" w14:textId="77777777" w:rsidR="007D7F26" w:rsidRDefault="007D7F26" w:rsidP="007D7F26">
      <w:r>
        <w:t xml:space="preserve">      "title": "vitium textus annus Final Exam",</w:t>
      </w:r>
    </w:p>
    <w:p w14:paraId="739E54DE" w14:textId="77777777" w:rsidR="007D7F26" w:rsidRDefault="007D7F26" w:rsidP="007D7F26">
      <w:r>
        <w:t xml:space="preserve">      "grade": 53.84,</w:t>
      </w:r>
    </w:p>
    <w:p w14:paraId="1C2ABB84" w14:textId="77777777" w:rsidR="007D7F26" w:rsidRDefault="007D7F26" w:rsidP="007D7F26">
      <w:r>
        <w:t xml:space="preserve">      "studentId": 96,</w:t>
      </w:r>
    </w:p>
    <w:p w14:paraId="2E687BF7" w14:textId="77777777" w:rsidR="007D7F26" w:rsidRDefault="007D7F26" w:rsidP="007D7F26">
      <w:r>
        <w:t xml:space="preserve">      "courseId": 20</w:t>
      </w:r>
    </w:p>
    <w:p w14:paraId="7968715E" w14:textId="77777777" w:rsidR="007D7F26" w:rsidRDefault="007D7F26" w:rsidP="007D7F26">
      <w:r>
        <w:t xml:space="preserve">    },</w:t>
      </w:r>
    </w:p>
    <w:p w14:paraId="36D21DA8" w14:textId="77777777" w:rsidR="007D7F26" w:rsidRDefault="007D7F26" w:rsidP="007D7F26">
      <w:r>
        <w:t xml:space="preserve">    {</w:t>
      </w:r>
    </w:p>
    <w:p w14:paraId="35C88F46" w14:textId="77777777" w:rsidR="007D7F26" w:rsidRDefault="007D7F26" w:rsidP="007D7F26">
      <w:r>
        <w:t xml:space="preserve">      "id": 199,</w:t>
      </w:r>
    </w:p>
    <w:p w14:paraId="6A2D30B7" w14:textId="77777777" w:rsidR="007D7F26" w:rsidRDefault="007D7F26" w:rsidP="007D7F26">
      <w:r>
        <w:t xml:space="preserve">      "title": "vitium textus annus Final Exam",</w:t>
      </w:r>
    </w:p>
    <w:p w14:paraId="62B2D6D6" w14:textId="77777777" w:rsidR="007D7F26" w:rsidRDefault="007D7F26" w:rsidP="007D7F26">
      <w:r>
        <w:t xml:space="preserve">      "grade": 49.96,</w:t>
      </w:r>
    </w:p>
    <w:p w14:paraId="01E8C156" w14:textId="77777777" w:rsidR="007D7F26" w:rsidRDefault="007D7F26" w:rsidP="007D7F26">
      <w:r>
        <w:t xml:space="preserve">      "studentId": 80,</w:t>
      </w:r>
    </w:p>
    <w:p w14:paraId="594DC1CE" w14:textId="77777777" w:rsidR="007D7F26" w:rsidRDefault="007D7F26" w:rsidP="007D7F26">
      <w:r>
        <w:t xml:space="preserve">      "courseId": 20</w:t>
      </w:r>
    </w:p>
    <w:p w14:paraId="1710D335" w14:textId="77777777" w:rsidR="007D7F26" w:rsidRDefault="007D7F26" w:rsidP="007D7F26">
      <w:r>
        <w:t xml:space="preserve">    },</w:t>
      </w:r>
    </w:p>
    <w:p w14:paraId="7B835AC9" w14:textId="77777777" w:rsidR="007D7F26" w:rsidRDefault="007D7F26" w:rsidP="007D7F26">
      <w:r>
        <w:t xml:space="preserve">    {</w:t>
      </w:r>
    </w:p>
    <w:p w14:paraId="793EDC9C" w14:textId="77777777" w:rsidR="007D7F26" w:rsidRDefault="007D7F26" w:rsidP="007D7F26">
      <w:r>
        <w:t xml:space="preserve">      "id": 200,</w:t>
      </w:r>
    </w:p>
    <w:p w14:paraId="7BA235CB" w14:textId="77777777" w:rsidR="007D7F26" w:rsidRDefault="007D7F26" w:rsidP="007D7F26">
      <w:r>
        <w:lastRenderedPageBreak/>
        <w:t xml:space="preserve">      "title": "vitium textus annus Final Exam",</w:t>
      </w:r>
    </w:p>
    <w:p w14:paraId="18F6A6F5" w14:textId="77777777" w:rsidR="007D7F26" w:rsidRDefault="007D7F26" w:rsidP="007D7F26">
      <w:r>
        <w:t xml:space="preserve">      "grade": 25.97,</w:t>
      </w:r>
    </w:p>
    <w:p w14:paraId="496FC25F" w14:textId="77777777" w:rsidR="007D7F26" w:rsidRDefault="007D7F26" w:rsidP="007D7F26">
      <w:r>
        <w:t xml:space="preserve">      "studentId": 69,</w:t>
      </w:r>
    </w:p>
    <w:p w14:paraId="5F808748" w14:textId="77777777" w:rsidR="007D7F26" w:rsidRDefault="007D7F26" w:rsidP="007D7F26">
      <w:r>
        <w:t xml:space="preserve">      "courseId": 20</w:t>
      </w:r>
    </w:p>
    <w:p w14:paraId="60D2CE04" w14:textId="77777777" w:rsidR="007D7F26" w:rsidRDefault="007D7F26" w:rsidP="007D7F26">
      <w:r>
        <w:t xml:space="preserve">    },</w:t>
      </w:r>
    </w:p>
    <w:p w14:paraId="123648C5" w14:textId="77777777" w:rsidR="007D7F26" w:rsidRDefault="007D7F26" w:rsidP="007D7F26">
      <w:r>
        <w:t xml:space="preserve">    {</w:t>
      </w:r>
    </w:p>
    <w:p w14:paraId="479274D3" w14:textId="77777777" w:rsidR="007D7F26" w:rsidRDefault="007D7F26" w:rsidP="007D7F26">
      <w:r>
        <w:t xml:space="preserve">      "id": 201,</w:t>
      </w:r>
    </w:p>
    <w:p w14:paraId="58989286" w14:textId="77777777" w:rsidR="007D7F26" w:rsidRDefault="007D7F26" w:rsidP="007D7F26">
      <w:r>
        <w:t xml:space="preserve">      "title": "vigor ipsam arcus Final Exam",</w:t>
      </w:r>
    </w:p>
    <w:p w14:paraId="703A10A5" w14:textId="77777777" w:rsidR="007D7F26" w:rsidRDefault="007D7F26" w:rsidP="007D7F26">
      <w:r>
        <w:t xml:space="preserve">      "grade": 47.09,</w:t>
      </w:r>
    </w:p>
    <w:p w14:paraId="7E9D6E58" w14:textId="77777777" w:rsidR="007D7F26" w:rsidRDefault="007D7F26" w:rsidP="007D7F26">
      <w:r>
        <w:t xml:space="preserve">      "studentId": 109,</w:t>
      </w:r>
    </w:p>
    <w:p w14:paraId="789F0F17" w14:textId="77777777" w:rsidR="007D7F26" w:rsidRDefault="007D7F26" w:rsidP="007D7F26">
      <w:r>
        <w:t xml:space="preserve">      "courseId": 21</w:t>
      </w:r>
    </w:p>
    <w:p w14:paraId="0912DF91" w14:textId="77777777" w:rsidR="007D7F26" w:rsidRDefault="007D7F26" w:rsidP="007D7F26">
      <w:r>
        <w:t xml:space="preserve">    },</w:t>
      </w:r>
    </w:p>
    <w:p w14:paraId="34177B0B" w14:textId="77777777" w:rsidR="007D7F26" w:rsidRDefault="007D7F26" w:rsidP="007D7F26">
      <w:r>
        <w:t xml:space="preserve">    {</w:t>
      </w:r>
    </w:p>
    <w:p w14:paraId="03D825C6" w14:textId="77777777" w:rsidR="007D7F26" w:rsidRDefault="007D7F26" w:rsidP="007D7F26">
      <w:r>
        <w:t xml:space="preserve">      "id": 202,</w:t>
      </w:r>
    </w:p>
    <w:p w14:paraId="162DC911" w14:textId="77777777" w:rsidR="007D7F26" w:rsidRDefault="007D7F26" w:rsidP="007D7F26">
      <w:r>
        <w:t xml:space="preserve">      "title": "vigor ipsam arcus Final Exam",</w:t>
      </w:r>
    </w:p>
    <w:p w14:paraId="75874420" w14:textId="77777777" w:rsidR="007D7F26" w:rsidRDefault="007D7F26" w:rsidP="007D7F26">
      <w:r>
        <w:t xml:space="preserve">      "grade": 19.64,</w:t>
      </w:r>
    </w:p>
    <w:p w14:paraId="614D6D3E" w14:textId="77777777" w:rsidR="007D7F26" w:rsidRDefault="007D7F26" w:rsidP="007D7F26">
      <w:r>
        <w:t xml:space="preserve">      "studentId": 138,</w:t>
      </w:r>
    </w:p>
    <w:p w14:paraId="7264D9D5" w14:textId="77777777" w:rsidR="007D7F26" w:rsidRDefault="007D7F26" w:rsidP="007D7F26">
      <w:r>
        <w:t xml:space="preserve">      "courseId": 21</w:t>
      </w:r>
    </w:p>
    <w:p w14:paraId="2205B951" w14:textId="77777777" w:rsidR="007D7F26" w:rsidRDefault="007D7F26" w:rsidP="007D7F26">
      <w:r>
        <w:t xml:space="preserve">    },</w:t>
      </w:r>
    </w:p>
    <w:p w14:paraId="50A31258" w14:textId="77777777" w:rsidR="007D7F26" w:rsidRDefault="007D7F26" w:rsidP="007D7F26">
      <w:r>
        <w:t xml:space="preserve">    {</w:t>
      </w:r>
    </w:p>
    <w:p w14:paraId="1B03A378" w14:textId="77777777" w:rsidR="007D7F26" w:rsidRDefault="007D7F26" w:rsidP="007D7F26">
      <w:r>
        <w:t xml:space="preserve">      "id": 203,</w:t>
      </w:r>
    </w:p>
    <w:p w14:paraId="75A302D7" w14:textId="77777777" w:rsidR="007D7F26" w:rsidRDefault="007D7F26" w:rsidP="007D7F26">
      <w:r>
        <w:t xml:space="preserve">      "title": "vigor ipsam arcus Final Exam",</w:t>
      </w:r>
    </w:p>
    <w:p w14:paraId="09B0E08E" w14:textId="77777777" w:rsidR="007D7F26" w:rsidRDefault="007D7F26" w:rsidP="007D7F26">
      <w:r>
        <w:t xml:space="preserve">      "grade": 49.37,</w:t>
      </w:r>
    </w:p>
    <w:p w14:paraId="61A35105" w14:textId="77777777" w:rsidR="007D7F26" w:rsidRDefault="007D7F26" w:rsidP="007D7F26">
      <w:r>
        <w:t xml:space="preserve">      "studentId": 154,</w:t>
      </w:r>
    </w:p>
    <w:p w14:paraId="516817D0" w14:textId="77777777" w:rsidR="007D7F26" w:rsidRDefault="007D7F26" w:rsidP="007D7F26">
      <w:r>
        <w:t xml:space="preserve">      "courseId": 21</w:t>
      </w:r>
    </w:p>
    <w:p w14:paraId="21666F17" w14:textId="77777777" w:rsidR="007D7F26" w:rsidRDefault="007D7F26" w:rsidP="007D7F26">
      <w:r>
        <w:t xml:space="preserve">    },</w:t>
      </w:r>
    </w:p>
    <w:p w14:paraId="71C087BD" w14:textId="77777777" w:rsidR="007D7F26" w:rsidRDefault="007D7F26" w:rsidP="007D7F26">
      <w:r>
        <w:t xml:space="preserve">    {</w:t>
      </w:r>
    </w:p>
    <w:p w14:paraId="02245B52" w14:textId="77777777" w:rsidR="007D7F26" w:rsidRDefault="007D7F26" w:rsidP="007D7F26">
      <w:r>
        <w:t xml:space="preserve">      "id": 204,</w:t>
      </w:r>
    </w:p>
    <w:p w14:paraId="47CFFD6E" w14:textId="77777777" w:rsidR="007D7F26" w:rsidRDefault="007D7F26" w:rsidP="007D7F26">
      <w:r>
        <w:t xml:space="preserve">      "title": "vigor ipsam arcus Final Exam",</w:t>
      </w:r>
    </w:p>
    <w:p w14:paraId="113A37FD" w14:textId="77777777" w:rsidR="007D7F26" w:rsidRDefault="007D7F26" w:rsidP="007D7F26">
      <w:r>
        <w:t xml:space="preserve">      "grade": 29.11,</w:t>
      </w:r>
    </w:p>
    <w:p w14:paraId="018292EC" w14:textId="77777777" w:rsidR="007D7F26" w:rsidRDefault="007D7F26" w:rsidP="007D7F26">
      <w:r>
        <w:t xml:space="preserve">      "studentId": 156,</w:t>
      </w:r>
    </w:p>
    <w:p w14:paraId="094B0915" w14:textId="77777777" w:rsidR="007D7F26" w:rsidRDefault="007D7F26" w:rsidP="007D7F26">
      <w:r>
        <w:t xml:space="preserve">      "courseId": 21</w:t>
      </w:r>
    </w:p>
    <w:p w14:paraId="1EA81797" w14:textId="77777777" w:rsidR="007D7F26" w:rsidRDefault="007D7F26" w:rsidP="007D7F26">
      <w:r>
        <w:t xml:space="preserve">    },</w:t>
      </w:r>
    </w:p>
    <w:p w14:paraId="319DBA3C" w14:textId="77777777" w:rsidR="007D7F26" w:rsidRDefault="007D7F26" w:rsidP="007D7F26">
      <w:r>
        <w:t xml:space="preserve">    {</w:t>
      </w:r>
    </w:p>
    <w:p w14:paraId="0AFE5EBD" w14:textId="77777777" w:rsidR="007D7F26" w:rsidRDefault="007D7F26" w:rsidP="007D7F26">
      <w:r>
        <w:t xml:space="preserve">      "id": 205,</w:t>
      </w:r>
    </w:p>
    <w:p w14:paraId="5B8526B4" w14:textId="77777777" w:rsidR="007D7F26" w:rsidRDefault="007D7F26" w:rsidP="007D7F26">
      <w:r>
        <w:t xml:space="preserve">      "title": "vigor ipsam arcus Final Exam",</w:t>
      </w:r>
    </w:p>
    <w:p w14:paraId="1E2AA5C4" w14:textId="77777777" w:rsidR="007D7F26" w:rsidRDefault="007D7F26" w:rsidP="007D7F26">
      <w:r>
        <w:t xml:space="preserve">      "grade": 33.7,</w:t>
      </w:r>
    </w:p>
    <w:p w14:paraId="65260E51" w14:textId="77777777" w:rsidR="007D7F26" w:rsidRDefault="007D7F26" w:rsidP="007D7F26">
      <w:r>
        <w:t xml:space="preserve">      "studentId": 68,</w:t>
      </w:r>
    </w:p>
    <w:p w14:paraId="00002986" w14:textId="77777777" w:rsidR="007D7F26" w:rsidRDefault="007D7F26" w:rsidP="007D7F26">
      <w:r>
        <w:t xml:space="preserve">      "courseId": 21</w:t>
      </w:r>
    </w:p>
    <w:p w14:paraId="2145A2F8" w14:textId="77777777" w:rsidR="007D7F26" w:rsidRDefault="007D7F26" w:rsidP="007D7F26">
      <w:r>
        <w:t xml:space="preserve">    },</w:t>
      </w:r>
    </w:p>
    <w:p w14:paraId="0789BACC" w14:textId="77777777" w:rsidR="007D7F26" w:rsidRDefault="007D7F26" w:rsidP="007D7F26">
      <w:r>
        <w:t xml:space="preserve">    {</w:t>
      </w:r>
    </w:p>
    <w:p w14:paraId="49CFD5F0" w14:textId="77777777" w:rsidR="007D7F26" w:rsidRDefault="007D7F26" w:rsidP="007D7F26">
      <w:r>
        <w:t xml:space="preserve">      "id": 206,</w:t>
      </w:r>
    </w:p>
    <w:p w14:paraId="454F2A02" w14:textId="77777777" w:rsidR="007D7F26" w:rsidRDefault="007D7F26" w:rsidP="007D7F26">
      <w:r>
        <w:lastRenderedPageBreak/>
        <w:t xml:space="preserve">      "title": "vigor ipsam arcus Final Exam",</w:t>
      </w:r>
    </w:p>
    <w:p w14:paraId="090B760E" w14:textId="77777777" w:rsidR="007D7F26" w:rsidRDefault="007D7F26" w:rsidP="007D7F26">
      <w:r>
        <w:t xml:space="preserve">      "grade": 74.27,</w:t>
      </w:r>
    </w:p>
    <w:p w14:paraId="17BCBD12" w14:textId="77777777" w:rsidR="007D7F26" w:rsidRDefault="007D7F26" w:rsidP="007D7F26">
      <w:r>
        <w:t xml:space="preserve">      "studentId": 62,</w:t>
      </w:r>
    </w:p>
    <w:p w14:paraId="3EAE280B" w14:textId="77777777" w:rsidR="007D7F26" w:rsidRDefault="007D7F26" w:rsidP="007D7F26">
      <w:r>
        <w:t xml:space="preserve">      "courseId": 21</w:t>
      </w:r>
    </w:p>
    <w:p w14:paraId="3A42F2EE" w14:textId="77777777" w:rsidR="007D7F26" w:rsidRDefault="007D7F26" w:rsidP="007D7F26">
      <w:r>
        <w:t xml:space="preserve">    },</w:t>
      </w:r>
    </w:p>
    <w:p w14:paraId="356E727F" w14:textId="77777777" w:rsidR="007D7F26" w:rsidRDefault="007D7F26" w:rsidP="007D7F26">
      <w:r>
        <w:t xml:space="preserve">    {</w:t>
      </w:r>
    </w:p>
    <w:p w14:paraId="692B4A66" w14:textId="77777777" w:rsidR="007D7F26" w:rsidRDefault="007D7F26" w:rsidP="007D7F26">
      <w:r>
        <w:t xml:space="preserve">      "id": 207,</w:t>
      </w:r>
    </w:p>
    <w:p w14:paraId="3CD22A35" w14:textId="77777777" w:rsidR="007D7F26" w:rsidRDefault="007D7F26" w:rsidP="007D7F26">
      <w:r>
        <w:t xml:space="preserve">      "title": "vigor ipsam arcus Final Exam",</w:t>
      </w:r>
    </w:p>
    <w:p w14:paraId="65AA1675" w14:textId="77777777" w:rsidR="007D7F26" w:rsidRDefault="007D7F26" w:rsidP="007D7F26">
      <w:r>
        <w:t xml:space="preserve">      "grade": 36.02,</w:t>
      </w:r>
    </w:p>
    <w:p w14:paraId="492C733A" w14:textId="77777777" w:rsidR="007D7F26" w:rsidRDefault="007D7F26" w:rsidP="007D7F26">
      <w:r>
        <w:t xml:space="preserve">      "studentId": 117,</w:t>
      </w:r>
    </w:p>
    <w:p w14:paraId="494D410D" w14:textId="77777777" w:rsidR="007D7F26" w:rsidRDefault="007D7F26" w:rsidP="007D7F26">
      <w:r>
        <w:t xml:space="preserve">      "courseId": 21</w:t>
      </w:r>
    </w:p>
    <w:p w14:paraId="33C5666A" w14:textId="77777777" w:rsidR="007D7F26" w:rsidRDefault="007D7F26" w:rsidP="007D7F26">
      <w:r>
        <w:t xml:space="preserve">    },</w:t>
      </w:r>
    </w:p>
    <w:p w14:paraId="36F6D06B" w14:textId="77777777" w:rsidR="007D7F26" w:rsidRDefault="007D7F26" w:rsidP="007D7F26">
      <w:r>
        <w:t xml:space="preserve">    {</w:t>
      </w:r>
    </w:p>
    <w:p w14:paraId="35A65F88" w14:textId="77777777" w:rsidR="007D7F26" w:rsidRDefault="007D7F26" w:rsidP="007D7F26">
      <w:r>
        <w:t xml:space="preserve">      "id": 208,</w:t>
      </w:r>
    </w:p>
    <w:p w14:paraId="4AABA2E5" w14:textId="77777777" w:rsidR="007D7F26" w:rsidRDefault="007D7F26" w:rsidP="007D7F26">
      <w:r>
        <w:t xml:space="preserve">      "title": "vigor ipsam arcus Final Exam",</w:t>
      </w:r>
    </w:p>
    <w:p w14:paraId="359517C3" w14:textId="77777777" w:rsidR="007D7F26" w:rsidRDefault="007D7F26" w:rsidP="007D7F26">
      <w:r>
        <w:t xml:space="preserve">      "grade": 82.34,</w:t>
      </w:r>
    </w:p>
    <w:p w14:paraId="33BD753F" w14:textId="77777777" w:rsidR="007D7F26" w:rsidRDefault="007D7F26" w:rsidP="007D7F26">
      <w:r>
        <w:t xml:space="preserve">      "studentId": 28,</w:t>
      </w:r>
    </w:p>
    <w:p w14:paraId="0647D0D3" w14:textId="77777777" w:rsidR="007D7F26" w:rsidRDefault="007D7F26" w:rsidP="007D7F26">
      <w:r>
        <w:t xml:space="preserve">      "courseId": 21</w:t>
      </w:r>
    </w:p>
    <w:p w14:paraId="0C22E774" w14:textId="77777777" w:rsidR="007D7F26" w:rsidRDefault="007D7F26" w:rsidP="007D7F26">
      <w:r>
        <w:t xml:space="preserve">    },</w:t>
      </w:r>
    </w:p>
    <w:p w14:paraId="3215F47B" w14:textId="77777777" w:rsidR="007D7F26" w:rsidRDefault="007D7F26" w:rsidP="007D7F26">
      <w:r>
        <w:t xml:space="preserve">    {</w:t>
      </w:r>
    </w:p>
    <w:p w14:paraId="0F50D406" w14:textId="77777777" w:rsidR="007D7F26" w:rsidRDefault="007D7F26" w:rsidP="007D7F26">
      <w:r>
        <w:t xml:space="preserve">      "id": 209,</w:t>
      </w:r>
    </w:p>
    <w:p w14:paraId="2AE2ACA5" w14:textId="77777777" w:rsidR="007D7F26" w:rsidRDefault="007D7F26" w:rsidP="007D7F26">
      <w:r>
        <w:t xml:space="preserve">      "title": "vigor ipsam arcus Final Exam",</w:t>
      </w:r>
    </w:p>
    <w:p w14:paraId="5505EDD6" w14:textId="77777777" w:rsidR="007D7F26" w:rsidRDefault="007D7F26" w:rsidP="007D7F26">
      <w:r>
        <w:t xml:space="preserve">      "grade": 76.08,</w:t>
      </w:r>
    </w:p>
    <w:p w14:paraId="5F8217E9" w14:textId="77777777" w:rsidR="007D7F26" w:rsidRDefault="007D7F26" w:rsidP="007D7F26">
      <w:r>
        <w:t xml:space="preserve">      "studentId": 102,</w:t>
      </w:r>
    </w:p>
    <w:p w14:paraId="1CDC3870" w14:textId="77777777" w:rsidR="007D7F26" w:rsidRDefault="007D7F26" w:rsidP="007D7F26">
      <w:r>
        <w:t xml:space="preserve">      "courseId": 21</w:t>
      </w:r>
    </w:p>
    <w:p w14:paraId="476DDEA7" w14:textId="77777777" w:rsidR="007D7F26" w:rsidRDefault="007D7F26" w:rsidP="007D7F26">
      <w:r>
        <w:t xml:space="preserve">    },</w:t>
      </w:r>
    </w:p>
    <w:p w14:paraId="5D038ED3" w14:textId="77777777" w:rsidR="007D7F26" w:rsidRDefault="007D7F26" w:rsidP="007D7F26">
      <w:r>
        <w:t xml:space="preserve">    {</w:t>
      </w:r>
    </w:p>
    <w:p w14:paraId="6C8B0C8A" w14:textId="77777777" w:rsidR="007D7F26" w:rsidRDefault="007D7F26" w:rsidP="007D7F26">
      <w:r>
        <w:t xml:space="preserve">      "id": 210,</w:t>
      </w:r>
    </w:p>
    <w:p w14:paraId="2D6D0CCF" w14:textId="77777777" w:rsidR="007D7F26" w:rsidRDefault="007D7F26" w:rsidP="007D7F26">
      <w:r>
        <w:t xml:space="preserve">      "title": "vigor ipsam arcus Final Exam",</w:t>
      </w:r>
    </w:p>
    <w:p w14:paraId="4B9132A5" w14:textId="77777777" w:rsidR="007D7F26" w:rsidRDefault="007D7F26" w:rsidP="007D7F26">
      <w:r>
        <w:t xml:space="preserve">      "grade": 67.5,</w:t>
      </w:r>
    </w:p>
    <w:p w14:paraId="1C50CECB" w14:textId="77777777" w:rsidR="007D7F26" w:rsidRDefault="007D7F26" w:rsidP="007D7F26">
      <w:r>
        <w:t xml:space="preserve">      "studentId": 77,</w:t>
      </w:r>
    </w:p>
    <w:p w14:paraId="6319F5F8" w14:textId="77777777" w:rsidR="007D7F26" w:rsidRDefault="007D7F26" w:rsidP="007D7F26">
      <w:r>
        <w:t xml:space="preserve">      "courseId": 21</w:t>
      </w:r>
    </w:p>
    <w:p w14:paraId="75FE1C15" w14:textId="77777777" w:rsidR="007D7F26" w:rsidRDefault="007D7F26" w:rsidP="007D7F26">
      <w:r>
        <w:t xml:space="preserve">    },</w:t>
      </w:r>
    </w:p>
    <w:p w14:paraId="30884E89" w14:textId="77777777" w:rsidR="007D7F26" w:rsidRDefault="007D7F26" w:rsidP="007D7F26">
      <w:r>
        <w:t xml:space="preserve">    {</w:t>
      </w:r>
    </w:p>
    <w:p w14:paraId="7839AFD0" w14:textId="77777777" w:rsidR="007D7F26" w:rsidRDefault="007D7F26" w:rsidP="007D7F26">
      <w:r>
        <w:t xml:space="preserve">      "id": 211,</w:t>
      </w:r>
    </w:p>
    <w:p w14:paraId="581ABACB" w14:textId="77777777" w:rsidR="007D7F26" w:rsidRDefault="007D7F26" w:rsidP="007D7F26">
      <w:r>
        <w:t xml:space="preserve">      "title": "delicate atqui corrumpo Final Exam",</w:t>
      </w:r>
    </w:p>
    <w:p w14:paraId="147CDDBB" w14:textId="77777777" w:rsidR="007D7F26" w:rsidRDefault="007D7F26" w:rsidP="007D7F26">
      <w:r>
        <w:t xml:space="preserve">      "grade": 70.85,</w:t>
      </w:r>
    </w:p>
    <w:p w14:paraId="15531C90" w14:textId="77777777" w:rsidR="007D7F26" w:rsidRDefault="007D7F26" w:rsidP="007D7F26">
      <w:r>
        <w:t xml:space="preserve">      "studentId": 161,</w:t>
      </w:r>
    </w:p>
    <w:p w14:paraId="307B7AAF" w14:textId="77777777" w:rsidR="007D7F26" w:rsidRDefault="007D7F26" w:rsidP="007D7F26">
      <w:r>
        <w:t xml:space="preserve">      "courseId": 22</w:t>
      </w:r>
    </w:p>
    <w:p w14:paraId="0C1E5229" w14:textId="77777777" w:rsidR="007D7F26" w:rsidRDefault="007D7F26" w:rsidP="007D7F26">
      <w:r>
        <w:t xml:space="preserve">    },</w:t>
      </w:r>
    </w:p>
    <w:p w14:paraId="0242A66C" w14:textId="77777777" w:rsidR="007D7F26" w:rsidRDefault="007D7F26" w:rsidP="007D7F26">
      <w:r>
        <w:t xml:space="preserve">    {</w:t>
      </w:r>
    </w:p>
    <w:p w14:paraId="51F72133" w14:textId="77777777" w:rsidR="007D7F26" w:rsidRDefault="007D7F26" w:rsidP="007D7F26">
      <w:r>
        <w:t xml:space="preserve">      "id": 212,</w:t>
      </w:r>
    </w:p>
    <w:p w14:paraId="10C18291" w14:textId="77777777" w:rsidR="007D7F26" w:rsidRDefault="007D7F26" w:rsidP="007D7F26">
      <w:r>
        <w:lastRenderedPageBreak/>
        <w:t xml:space="preserve">      "title": "delicate atqui corrumpo Final Exam",</w:t>
      </w:r>
    </w:p>
    <w:p w14:paraId="6ABAA168" w14:textId="77777777" w:rsidR="007D7F26" w:rsidRDefault="007D7F26" w:rsidP="007D7F26">
      <w:r>
        <w:t xml:space="preserve">      "grade": 56.46,</w:t>
      </w:r>
    </w:p>
    <w:p w14:paraId="14CEFD7B" w14:textId="77777777" w:rsidR="007D7F26" w:rsidRDefault="007D7F26" w:rsidP="007D7F26">
      <w:r>
        <w:t xml:space="preserve">      "studentId": 34,</w:t>
      </w:r>
    </w:p>
    <w:p w14:paraId="63DF2455" w14:textId="77777777" w:rsidR="007D7F26" w:rsidRDefault="007D7F26" w:rsidP="007D7F26">
      <w:r>
        <w:t xml:space="preserve">      "courseId": 22</w:t>
      </w:r>
    </w:p>
    <w:p w14:paraId="0281CA1E" w14:textId="77777777" w:rsidR="007D7F26" w:rsidRDefault="007D7F26" w:rsidP="007D7F26">
      <w:r>
        <w:t xml:space="preserve">    },</w:t>
      </w:r>
    </w:p>
    <w:p w14:paraId="48339054" w14:textId="77777777" w:rsidR="007D7F26" w:rsidRDefault="007D7F26" w:rsidP="007D7F26">
      <w:r>
        <w:t xml:space="preserve">    {</w:t>
      </w:r>
    </w:p>
    <w:p w14:paraId="7D34BF88" w14:textId="77777777" w:rsidR="007D7F26" w:rsidRDefault="007D7F26" w:rsidP="007D7F26">
      <w:r>
        <w:t xml:space="preserve">      "id": 213,</w:t>
      </w:r>
    </w:p>
    <w:p w14:paraId="6BA4AD27" w14:textId="77777777" w:rsidR="007D7F26" w:rsidRDefault="007D7F26" w:rsidP="007D7F26">
      <w:r>
        <w:t xml:space="preserve">      "title": "delicate atqui corrumpo Final Exam",</w:t>
      </w:r>
    </w:p>
    <w:p w14:paraId="2793AED3" w14:textId="77777777" w:rsidR="007D7F26" w:rsidRDefault="007D7F26" w:rsidP="007D7F26">
      <w:r>
        <w:t xml:space="preserve">      "grade": 26.48,</w:t>
      </w:r>
    </w:p>
    <w:p w14:paraId="67A69FA7" w14:textId="77777777" w:rsidR="007D7F26" w:rsidRDefault="007D7F26" w:rsidP="007D7F26">
      <w:r>
        <w:t xml:space="preserve">      "studentId": 39,</w:t>
      </w:r>
    </w:p>
    <w:p w14:paraId="7E47C30C" w14:textId="77777777" w:rsidR="007D7F26" w:rsidRDefault="007D7F26" w:rsidP="007D7F26">
      <w:r>
        <w:t xml:space="preserve">      "courseId": 22</w:t>
      </w:r>
    </w:p>
    <w:p w14:paraId="2212AD74" w14:textId="77777777" w:rsidR="007D7F26" w:rsidRDefault="007D7F26" w:rsidP="007D7F26">
      <w:r>
        <w:t xml:space="preserve">    },</w:t>
      </w:r>
    </w:p>
    <w:p w14:paraId="41950BFD" w14:textId="77777777" w:rsidR="007D7F26" w:rsidRDefault="007D7F26" w:rsidP="007D7F26">
      <w:r>
        <w:t xml:space="preserve">    {</w:t>
      </w:r>
    </w:p>
    <w:p w14:paraId="0DF9C261" w14:textId="77777777" w:rsidR="007D7F26" w:rsidRDefault="007D7F26" w:rsidP="007D7F26">
      <w:r>
        <w:t xml:space="preserve">      "id": 214,</w:t>
      </w:r>
    </w:p>
    <w:p w14:paraId="41A2B212" w14:textId="77777777" w:rsidR="007D7F26" w:rsidRDefault="007D7F26" w:rsidP="007D7F26">
      <w:r>
        <w:t xml:space="preserve">      "title": "delicate atqui corrumpo Final Exam",</w:t>
      </w:r>
    </w:p>
    <w:p w14:paraId="1996242C" w14:textId="77777777" w:rsidR="007D7F26" w:rsidRDefault="007D7F26" w:rsidP="007D7F26">
      <w:r>
        <w:t xml:space="preserve">      "grade": 79.29,</w:t>
      </w:r>
    </w:p>
    <w:p w14:paraId="2FF67856" w14:textId="77777777" w:rsidR="007D7F26" w:rsidRDefault="007D7F26" w:rsidP="007D7F26">
      <w:r>
        <w:t xml:space="preserve">      "studentId": 110,</w:t>
      </w:r>
    </w:p>
    <w:p w14:paraId="1D73589B" w14:textId="77777777" w:rsidR="007D7F26" w:rsidRDefault="007D7F26" w:rsidP="007D7F26">
      <w:r>
        <w:t xml:space="preserve">      "courseId": 22</w:t>
      </w:r>
    </w:p>
    <w:p w14:paraId="6D1AF238" w14:textId="77777777" w:rsidR="007D7F26" w:rsidRDefault="007D7F26" w:rsidP="007D7F26">
      <w:r>
        <w:t xml:space="preserve">    },</w:t>
      </w:r>
    </w:p>
    <w:p w14:paraId="3DCB4C39" w14:textId="77777777" w:rsidR="007D7F26" w:rsidRDefault="007D7F26" w:rsidP="007D7F26">
      <w:r>
        <w:t xml:space="preserve">    {</w:t>
      </w:r>
    </w:p>
    <w:p w14:paraId="3B38068A" w14:textId="77777777" w:rsidR="007D7F26" w:rsidRDefault="007D7F26" w:rsidP="007D7F26">
      <w:r>
        <w:t xml:space="preserve">      "id": 215,</w:t>
      </w:r>
    </w:p>
    <w:p w14:paraId="6F5FC22F" w14:textId="77777777" w:rsidR="007D7F26" w:rsidRDefault="007D7F26" w:rsidP="007D7F26">
      <w:r>
        <w:t xml:space="preserve">      "title": "delicate atqui corrumpo Final Exam",</w:t>
      </w:r>
    </w:p>
    <w:p w14:paraId="47A96E0C" w14:textId="77777777" w:rsidR="007D7F26" w:rsidRDefault="007D7F26" w:rsidP="007D7F26">
      <w:r>
        <w:t xml:space="preserve">      "grade": 86.93,</w:t>
      </w:r>
    </w:p>
    <w:p w14:paraId="49EFAEA1" w14:textId="77777777" w:rsidR="007D7F26" w:rsidRDefault="007D7F26" w:rsidP="007D7F26">
      <w:r>
        <w:t xml:space="preserve">      "studentId": 71,</w:t>
      </w:r>
    </w:p>
    <w:p w14:paraId="0B0B4263" w14:textId="77777777" w:rsidR="007D7F26" w:rsidRDefault="007D7F26" w:rsidP="007D7F26">
      <w:r>
        <w:t xml:space="preserve">      "courseId": 22</w:t>
      </w:r>
    </w:p>
    <w:p w14:paraId="49FE9905" w14:textId="77777777" w:rsidR="007D7F26" w:rsidRDefault="007D7F26" w:rsidP="007D7F26">
      <w:r>
        <w:t xml:space="preserve">    },</w:t>
      </w:r>
    </w:p>
    <w:p w14:paraId="4741327A" w14:textId="77777777" w:rsidR="007D7F26" w:rsidRDefault="007D7F26" w:rsidP="007D7F26">
      <w:r>
        <w:t xml:space="preserve">    {</w:t>
      </w:r>
    </w:p>
    <w:p w14:paraId="2B3A4E1C" w14:textId="77777777" w:rsidR="007D7F26" w:rsidRDefault="007D7F26" w:rsidP="007D7F26">
      <w:r>
        <w:t xml:space="preserve">      "id": 216,</w:t>
      </w:r>
    </w:p>
    <w:p w14:paraId="76D34F33" w14:textId="77777777" w:rsidR="007D7F26" w:rsidRDefault="007D7F26" w:rsidP="007D7F26">
      <w:r>
        <w:t xml:space="preserve">      "title": "delicate atqui corrumpo Final Exam",</w:t>
      </w:r>
    </w:p>
    <w:p w14:paraId="23925F39" w14:textId="77777777" w:rsidR="007D7F26" w:rsidRDefault="007D7F26" w:rsidP="007D7F26">
      <w:r>
        <w:t xml:space="preserve">      "grade": 62.92,</w:t>
      </w:r>
    </w:p>
    <w:p w14:paraId="415BE5BF" w14:textId="77777777" w:rsidR="007D7F26" w:rsidRDefault="007D7F26" w:rsidP="007D7F26">
      <w:r>
        <w:t xml:space="preserve">      "studentId": 31,</w:t>
      </w:r>
    </w:p>
    <w:p w14:paraId="7D89BAA2" w14:textId="77777777" w:rsidR="007D7F26" w:rsidRDefault="007D7F26" w:rsidP="007D7F26">
      <w:r>
        <w:t xml:space="preserve">      "courseId": 22</w:t>
      </w:r>
    </w:p>
    <w:p w14:paraId="27C9C86C" w14:textId="77777777" w:rsidR="007D7F26" w:rsidRDefault="007D7F26" w:rsidP="007D7F26">
      <w:r>
        <w:t xml:space="preserve">    },</w:t>
      </w:r>
    </w:p>
    <w:p w14:paraId="031A9C8C" w14:textId="77777777" w:rsidR="007D7F26" w:rsidRDefault="007D7F26" w:rsidP="007D7F26">
      <w:r>
        <w:t xml:space="preserve">    {</w:t>
      </w:r>
    </w:p>
    <w:p w14:paraId="2EF45B03" w14:textId="77777777" w:rsidR="007D7F26" w:rsidRDefault="007D7F26" w:rsidP="007D7F26">
      <w:r>
        <w:t xml:space="preserve">      "id": 217,</w:t>
      </w:r>
    </w:p>
    <w:p w14:paraId="6F5445C0" w14:textId="77777777" w:rsidR="007D7F26" w:rsidRDefault="007D7F26" w:rsidP="007D7F26">
      <w:r>
        <w:t xml:space="preserve">      "title": "delicate atqui corrumpo Final Exam",</w:t>
      </w:r>
    </w:p>
    <w:p w14:paraId="0F04C86B" w14:textId="77777777" w:rsidR="007D7F26" w:rsidRDefault="007D7F26" w:rsidP="007D7F26">
      <w:r>
        <w:t xml:space="preserve">      "grade": 98.8,</w:t>
      </w:r>
    </w:p>
    <w:p w14:paraId="4589797A" w14:textId="77777777" w:rsidR="007D7F26" w:rsidRDefault="007D7F26" w:rsidP="007D7F26">
      <w:r>
        <w:t xml:space="preserve">      "studentId": 91,</w:t>
      </w:r>
    </w:p>
    <w:p w14:paraId="46061789" w14:textId="77777777" w:rsidR="007D7F26" w:rsidRDefault="007D7F26" w:rsidP="007D7F26">
      <w:r>
        <w:t xml:space="preserve">      "courseId": 22</w:t>
      </w:r>
    </w:p>
    <w:p w14:paraId="72C1B0EB" w14:textId="77777777" w:rsidR="007D7F26" w:rsidRDefault="007D7F26" w:rsidP="007D7F26">
      <w:r>
        <w:t xml:space="preserve">    },</w:t>
      </w:r>
    </w:p>
    <w:p w14:paraId="0BAD1286" w14:textId="77777777" w:rsidR="007D7F26" w:rsidRDefault="007D7F26" w:rsidP="007D7F26">
      <w:r>
        <w:t xml:space="preserve">    {</w:t>
      </w:r>
    </w:p>
    <w:p w14:paraId="09AC486B" w14:textId="77777777" w:rsidR="007D7F26" w:rsidRDefault="007D7F26" w:rsidP="007D7F26">
      <w:r>
        <w:t xml:space="preserve">      "id": 218,</w:t>
      </w:r>
    </w:p>
    <w:p w14:paraId="3162EB04" w14:textId="77777777" w:rsidR="007D7F26" w:rsidRDefault="007D7F26" w:rsidP="007D7F26">
      <w:r>
        <w:lastRenderedPageBreak/>
        <w:t xml:space="preserve">      "title": "delicate atqui corrumpo Final Exam",</w:t>
      </w:r>
    </w:p>
    <w:p w14:paraId="3ADED07F" w14:textId="77777777" w:rsidR="007D7F26" w:rsidRDefault="007D7F26" w:rsidP="007D7F26">
      <w:r>
        <w:t xml:space="preserve">      "grade": 77.19,</w:t>
      </w:r>
    </w:p>
    <w:p w14:paraId="10F15C06" w14:textId="77777777" w:rsidR="007D7F26" w:rsidRDefault="007D7F26" w:rsidP="007D7F26">
      <w:r>
        <w:t xml:space="preserve">      "studentId": 172,</w:t>
      </w:r>
    </w:p>
    <w:p w14:paraId="16641B63" w14:textId="77777777" w:rsidR="007D7F26" w:rsidRDefault="007D7F26" w:rsidP="007D7F26">
      <w:r>
        <w:t xml:space="preserve">      "courseId": 22</w:t>
      </w:r>
    </w:p>
    <w:p w14:paraId="197B6A34" w14:textId="77777777" w:rsidR="007D7F26" w:rsidRDefault="007D7F26" w:rsidP="007D7F26">
      <w:r>
        <w:t xml:space="preserve">    },</w:t>
      </w:r>
    </w:p>
    <w:p w14:paraId="2EA5FA13" w14:textId="77777777" w:rsidR="007D7F26" w:rsidRDefault="007D7F26" w:rsidP="007D7F26">
      <w:r>
        <w:t xml:space="preserve">    {</w:t>
      </w:r>
    </w:p>
    <w:p w14:paraId="307772AF" w14:textId="77777777" w:rsidR="007D7F26" w:rsidRDefault="007D7F26" w:rsidP="007D7F26">
      <w:r>
        <w:t xml:space="preserve">      "id": 219,</w:t>
      </w:r>
    </w:p>
    <w:p w14:paraId="71777DDC" w14:textId="77777777" w:rsidR="007D7F26" w:rsidRDefault="007D7F26" w:rsidP="007D7F26">
      <w:r>
        <w:t xml:space="preserve">      "title": "delicate atqui corrumpo Final Exam",</w:t>
      </w:r>
    </w:p>
    <w:p w14:paraId="10245C68" w14:textId="77777777" w:rsidR="007D7F26" w:rsidRDefault="007D7F26" w:rsidP="007D7F26">
      <w:r>
        <w:t xml:space="preserve">      "grade": 88.65,</w:t>
      </w:r>
    </w:p>
    <w:p w14:paraId="5DF9C271" w14:textId="77777777" w:rsidR="007D7F26" w:rsidRDefault="007D7F26" w:rsidP="007D7F26">
      <w:r>
        <w:t xml:space="preserve">      "studentId": 184,</w:t>
      </w:r>
    </w:p>
    <w:p w14:paraId="51A55FE3" w14:textId="77777777" w:rsidR="007D7F26" w:rsidRDefault="007D7F26" w:rsidP="007D7F26">
      <w:r>
        <w:t xml:space="preserve">      "courseId": 22</w:t>
      </w:r>
    </w:p>
    <w:p w14:paraId="505C6473" w14:textId="77777777" w:rsidR="007D7F26" w:rsidRDefault="007D7F26" w:rsidP="007D7F26">
      <w:r>
        <w:t xml:space="preserve">    },</w:t>
      </w:r>
    </w:p>
    <w:p w14:paraId="03867995" w14:textId="77777777" w:rsidR="007D7F26" w:rsidRDefault="007D7F26" w:rsidP="007D7F26">
      <w:r>
        <w:t xml:space="preserve">    {</w:t>
      </w:r>
    </w:p>
    <w:p w14:paraId="58F2E886" w14:textId="77777777" w:rsidR="007D7F26" w:rsidRDefault="007D7F26" w:rsidP="007D7F26">
      <w:r>
        <w:t xml:space="preserve">      "id": 220,</w:t>
      </w:r>
    </w:p>
    <w:p w14:paraId="79CF3AA3" w14:textId="77777777" w:rsidR="007D7F26" w:rsidRDefault="007D7F26" w:rsidP="007D7F26">
      <w:r>
        <w:t xml:space="preserve">      "title": "delicate atqui corrumpo Final Exam",</w:t>
      </w:r>
    </w:p>
    <w:p w14:paraId="1E0976E1" w14:textId="77777777" w:rsidR="007D7F26" w:rsidRDefault="007D7F26" w:rsidP="007D7F26">
      <w:r>
        <w:t xml:space="preserve">      "grade": 63.1,</w:t>
      </w:r>
    </w:p>
    <w:p w14:paraId="6C224C5C" w14:textId="77777777" w:rsidR="007D7F26" w:rsidRDefault="007D7F26" w:rsidP="007D7F26">
      <w:r>
        <w:t xml:space="preserve">      "studentId": 81,</w:t>
      </w:r>
    </w:p>
    <w:p w14:paraId="7AD84F38" w14:textId="77777777" w:rsidR="007D7F26" w:rsidRDefault="007D7F26" w:rsidP="007D7F26">
      <w:r>
        <w:t xml:space="preserve">      "courseId": 22</w:t>
      </w:r>
    </w:p>
    <w:p w14:paraId="57640377" w14:textId="77777777" w:rsidR="007D7F26" w:rsidRDefault="007D7F26" w:rsidP="007D7F26">
      <w:r>
        <w:t xml:space="preserve">    },</w:t>
      </w:r>
    </w:p>
    <w:p w14:paraId="32E5CA44" w14:textId="77777777" w:rsidR="007D7F26" w:rsidRDefault="007D7F26" w:rsidP="007D7F26">
      <w:r>
        <w:t xml:space="preserve">    {</w:t>
      </w:r>
    </w:p>
    <w:p w14:paraId="348D6AF8" w14:textId="77777777" w:rsidR="007D7F26" w:rsidRDefault="007D7F26" w:rsidP="007D7F26">
      <w:r>
        <w:t xml:space="preserve">      "id": 221,</w:t>
      </w:r>
    </w:p>
    <w:p w14:paraId="304D84E3" w14:textId="77777777" w:rsidR="007D7F26" w:rsidRDefault="007D7F26" w:rsidP="007D7F26">
      <w:r>
        <w:t xml:space="preserve">      "title": "beatae beatus arca Final Exam",</w:t>
      </w:r>
    </w:p>
    <w:p w14:paraId="28EFB54F" w14:textId="77777777" w:rsidR="007D7F26" w:rsidRDefault="007D7F26" w:rsidP="007D7F26">
      <w:r>
        <w:t xml:space="preserve">      "grade": 46,</w:t>
      </w:r>
    </w:p>
    <w:p w14:paraId="0F0B5E0F" w14:textId="77777777" w:rsidR="007D7F26" w:rsidRDefault="007D7F26" w:rsidP="007D7F26">
      <w:r>
        <w:t xml:space="preserve">      "studentId": 86,</w:t>
      </w:r>
    </w:p>
    <w:p w14:paraId="42242E6E" w14:textId="77777777" w:rsidR="007D7F26" w:rsidRDefault="007D7F26" w:rsidP="007D7F26">
      <w:r>
        <w:t xml:space="preserve">      "courseId": 23</w:t>
      </w:r>
    </w:p>
    <w:p w14:paraId="011608A8" w14:textId="77777777" w:rsidR="007D7F26" w:rsidRDefault="007D7F26" w:rsidP="007D7F26">
      <w:r>
        <w:t xml:space="preserve">    },</w:t>
      </w:r>
    </w:p>
    <w:p w14:paraId="4556CE94" w14:textId="77777777" w:rsidR="007D7F26" w:rsidRDefault="007D7F26" w:rsidP="007D7F26">
      <w:r>
        <w:t xml:space="preserve">    {</w:t>
      </w:r>
    </w:p>
    <w:p w14:paraId="2E3FCA6D" w14:textId="77777777" w:rsidR="007D7F26" w:rsidRDefault="007D7F26" w:rsidP="007D7F26">
      <w:r>
        <w:t xml:space="preserve">      "id": 222,</w:t>
      </w:r>
    </w:p>
    <w:p w14:paraId="6045818D" w14:textId="77777777" w:rsidR="007D7F26" w:rsidRDefault="007D7F26" w:rsidP="007D7F26">
      <w:r>
        <w:t xml:space="preserve">      "title": "beatae beatus arca Final Exam",</w:t>
      </w:r>
    </w:p>
    <w:p w14:paraId="6587E2C6" w14:textId="77777777" w:rsidR="007D7F26" w:rsidRDefault="007D7F26" w:rsidP="007D7F26">
      <w:r>
        <w:t xml:space="preserve">      "grade": 0.97,</w:t>
      </w:r>
    </w:p>
    <w:p w14:paraId="2913BCFE" w14:textId="77777777" w:rsidR="007D7F26" w:rsidRDefault="007D7F26" w:rsidP="007D7F26">
      <w:r>
        <w:t xml:space="preserve">      "studentId": 99,</w:t>
      </w:r>
    </w:p>
    <w:p w14:paraId="754627CC" w14:textId="77777777" w:rsidR="007D7F26" w:rsidRDefault="007D7F26" w:rsidP="007D7F26">
      <w:r>
        <w:t xml:space="preserve">      "courseId": 23</w:t>
      </w:r>
    </w:p>
    <w:p w14:paraId="1F71C0E9" w14:textId="77777777" w:rsidR="007D7F26" w:rsidRDefault="007D7F26" w:rsidP="007D7F26">
      <w:r>
        <w:t xml:space="preserve">    },</w:t>
      </w:r>
    </w:p>
    <w:p w14:paraId="6A027199" w14:textId="77777777" w:rsidR="007D7F26" w:rsidRDefault="007D7F26" w:rsidP="007D7F26">
      <w:r>
        <w:t xml:space="preserve">    {</w:t>
      </w:r>
    </w:p>
    <w:p w14:paraId="7ACCFB4E" w14:textId="77777777" w:rsidR="007D7F26" w:rsidRDefault="007D7F26" w:rsidP="007D7F26">
      <w:r>
        <w:t xml:space="preserve">      "id": 223,</w:t>
      </w:r>
    </w:p>
    <w:p w14:paraId="24D1E1CA" w14:textId="77777777" w:rsidR="007D7F26" w:rsidRDefault="007D7F26" w:rsidP="007D7F26">
      <w:r>
        <w:t xml:space="preserve">      "title": "beatae beatus arca Final Exam",</w:t>
      </w:r>
    </w:p>
    <w:p w14:paraId="22CFBF00" w14:textId="77777777" w:rsidR="007D7F26" w:rsidRDefault="007D7F26" w:rsidP="007D7F26">
      <w:r>
        <w:t xml:space="preserve">      "grade": 63.4,</w:t>
      </w:r>
    </w:p>
    <w:p w14:paraId="16DF3AD2" w14:textId="77777777" w:rsidR="007D7F26" w:rsidRDefault="007D7F26" w:rsidP="007D7F26">
      <w:r>
        <w:t xml:space="preserve">      "studentId": 165,</w:t>
      </w:r>
    </w:p>
    <w:p w14:paraId="0CE03946" w14:textId="77777777" w:rsidR="007D7F26" w:rsidRDefault="007D7F26" w:rsidP="007D7F26">
      <w:r>
        <w:t xml:space="preserve">      "courseId": 23</w:t>
      </w:r>
    </w:p>
    <w:p w14:paraId="1101E1A3" w14:textId="77777777" w:rsidR="007D7F26" w:rsidRDefault="007D7F26" w:rsidP="007D7F26">
      <w:r>
        <w:t xml:space="preserve">    },</w:t>
      </w:r>
    </w:p>
    <w:p w14:paraId="1039EE54" w14:textId="77777777" w:rsidR="007D7F26" w:rsidRDefault="007D7F26" w:rsidP="007D7F26">
      <w:r>
        <w:t xml:space="preserve">    {</w:t>
      </w:r>
    </w:p>
    <w:p w14:paraId="1978C444" w14:textId="77777777" w:rsidR="007D7F26" w:rsidRDefault="007D7F26" w:rsidP="007D7F26">
      <w:r>
        <w:t xml:space="preserve">      "id": 224,</w:t>
      </w:r>
    </w:p>
    <w:p w14:paraId="490E1D93" w14:textId="77777777" w:rsidR="007D7F26" w:rsidRDefault="007D7F26" w:rsidP="007D7F26">
      <w:r>
        <w:lastRenderedPageBreak/>
        <w:t xml:space="preserve">      "title": "beatae beatus arca Final Exam",</w:t>
      </w:r>
    </w:p>
    <w:p w14:paraId="3D916512" w14:textId="77777777" w:rsidR="007D7F26" w:rsidRDefault="007D7F26" w:rsidP="007D7F26">
      <w:r>
        <w:t xml:space="preserve">      "grade": 59.53,</w:t>
      </w:r>
    </w:p>
    <w:p w14:paraId="0DDF471F" w14:textId="77777777" w:rsidR="007D7F26" w:rsidRDefault="007D7F26" w:rsidP="007D7F26">
      <w:r>
        <w:t xml:space="preserve">      "studentId": 103,</w:t>
      </w:r>
    </w:p>
    <w:p w14:paraId="49B83319" w14:textId="77777777" w:rsidR="007D7F26" w:rsidRDefault="007D7F26" w:rsidP="007D7F26">
      <w:r>
        <w:t xml:space="preserve">      "courseId": 23</w:t>
      </w:r>
    </w:p>
    <w:p w14:paraId="3A8D20D2" w14:textId="77777777" w:rsidR="007D7F26" w:rsidRDefault="007D7F26" w:rsidP="007D7F26">
      <w:r>
        <w:t xml:space="preserve">    },</w:t>
      </w:r>
    </w:p>
    <w:p w14:paraId="5330F0DA" w14:textId="77777777" w:rsidR="007D7F26" w:rsidRDefault="007D7F26" w:rsidP="007D7F26">
      <w:r>
        <w:t xml:space="preserve">    {</w:t>
      </w:r>
    </w:p>
    <w:p w14:paraId="1794CFDD" w14:textId="77777777" w:rsidR="007D7F26" w:rsidRDefault="007D7F26" w:rsidP="007D7F26">
      <w:r>
        <w:t xml:space="preserve">      "id": 225,</w:t>
      </w:r>
    </w:p>
    <w:p w14:paraId="42F6FDA5" w14:textId="77777777" w:rsidR="007D7F26" w:rsidRDefault="007D7F26" w:rsidP="007D7F26">
      <w:r>
        <w:t xml:space="preserve">      "title": "beatae beatus arca Final Exam",</w:t>
      </w:r>
    </w:p>
    <w:p w14:paraId="186D6ACD" w14:textId="77777777" w:rsidR="007D7F26" w:rsidRDefault="007D7F26" w:rsidP="007D7F26">
      <w:r>
        <w:t xml:space="preserve">      "grade": 1.21,</w:t>
      </w:r>
    </w:p>
    <w:p w14:paraId="38A6F55E" w14:textId="77777777" w:rsidR="007D7F26" w:rsidRDefault="007D7F26" w:rsidP="007D7F26">
      <w:r>
        <w:t xml:space="preserve">      "studentId": 171,</w:t>
      </w:r>
    </w:p>
    <w:p w14:paraId="781FE825" w14:textId="77777777" w:rsidR="007D7F26" w:rsidRDefault="007D7F26" w:rsidP="007D7F26">
      <w:r>
        <w:t xml:space="preserve">      "courseId": 23</w:t>
      </w:r>
    </w:p>
    <w:p w14:paraId="7B19BAD7" w14:textId="77777777" w:rsidR="007D7F26" w:rsidRDefault="007D7F26" w:rsidP="007D7F26">
      <w:r>
        <w:t xml:space="preserve">    },</w:t>
      </w:r>
    </w:p>
    <w:p w14:paraId="2521BD6C" w14:textId="77777777" w:rsidR="007D7F26" w:rsidRDefault="007D7F26" w:rsidP="007D7F26">
      <w:r>
        <w:t xml:space="preserve">    {</w:t>
      </w:r>
    </w:p>
    <w:p w14:paraId="1A6CA0B1" w14:textId="77777777" w:rsidR="007D7F26" w:rsidRDefault="007D7F26" w:rsidP="007D7F26">
      <w:r>
        <w:t xml:space="preserve">      "id": 226,</w:t>
      </w:r>
    </w:p>
    <w:p w14:paraId="545D7294" w14:textId="77777777" w:rsidR="007D7F26" w:rsidRDefault="007D7F26" w:rsidP="007D7F26">
      <w:r>
        <w:t xml:space="preserve">      "title": "beatae beatus arca Final Exam",</w:t>
      </w:r>
    </w:p>
    <w:p w14:paraId="20016E29" w14:textId="77777777" w:rsidR="007D7F26" w:rsidRDefault="007D7F26" w:rsidP="007D7F26">
      <w:r>
        <w:t xml:space="preserve">      "grade": 53.84,</w:t>
      </w:r>
    </w:p>
    <w:p w14:paraId="71EBDEED" w14:textId="77777777" w:rsidR="007D7F26" w:rsidRDefault="007D7F26" w:rsidP="007D7F26">
      <w:r>
        <w:t xml:space="preserve">      "studentId": 153,</w:t>
      </w:r>
    </w:p>
    <w:p w14:paraId="00D4279B" w14:textId="77777777" w:rsidR="007D7F26" w:rsidRDefault="007D7F26" w:rsidP="007D7F26">
      <w:r>
        <w:t xml:space="preserve">      "courseId": 23</w:t>
      </w:r>
    </w:p>
    <w:p w14:paraId="66002260" w14:textId="77777777" w:rsidR="007D7F26" w:rsidRDefault="007D7F26" w:rsidP="007D7F26">
      <w:r>
        <w:t xml:space="preserve">    },</w:t>
      </w:r>
    </w:p>
    <w:p w14:paraId="2E339824" w14:textId="77777777" w:rsidR="007D7F26" w:rsidRDefault="007D7F26" w:rsidP="007D7F26">
      <w:r>
        <w:t xml:space="preserve">    {</w:t>
      </w:r>
    </w:p>
    <w:p w14:paraId="0C60652A" w14:textId="77777777" w:rsidR="007D7F26" w:rsidRDefault="007D7F26" w:rsidP="007D7F26">
      <w:r>
        <w:t xml:space="preserve">      "id": 227,</w:t>
      </w:r>
    </w:p>
    <w:p w14:paraId="6915A5B1" w14:textId="77777777" w:rsidR="007D7F26" w:rsidRDefault="007D7F26" w:rsidP="007D7F26">
      <w:r>
        <w:t xml:space="preserve">      "title": "beatae beatus arca Final Exam",</w:t>
      </w:r>
    </w:p>
    <w:p w14:paraId="7E82624B" w14:textId="77777777" w:rsidR="007D7F26" w:rsidRDefault="007D7F26" w:rsidP="007D7F26">
      <w:r>
        <w:t xml:space="preserve">      "grade": 90.2,</w:t>
      </w:r>
    </w:p>
    <w:p w14:paraId="6B01E622" w14:textId="77777777" w:rsidR="007D7F26" w:rsidRDefault="007D7F26" w:rsidP="007D7F26">
      <w:r>
        <w:t xml:space="preserve">      "studentId": 98,</w:t>
      </w:r>
    </w:p>
    <w:p w14:paraId="42E68F2D" w14:textId="77777777" w:rsidR="007D7F26" w:rsidRDefault="007D7F26" w:rsidP="007D7F26">
      <w:r>
        <w:t xml:space="preserve">      "courseId": 23</w:t>
      </w:r>
    </w:p>
    <w:p w14:paraId="220F8FAF" w14:textId="77777777" w:rsidR="007D7F26" w:rsidRDefault="007D7F26" w:rsidP="007D7F26">
      <w:r>
        <w:t xml:space="preserve">    },</w:t>
      </w:r>
    </w:p>
    <w:p w14:paraId="4A07FA59" w14:textId="77777777" w:rsidR="007D7F26" w:rsidRDefault="007D7F26" w:rsidP="007D7F26">
      <w:r>
        <w:t xml:space="preserve">    {</w:t>
      </w:r>
    </w:p>
    <w:p w14:paraId="2F1C1701" w14:textId="77777777" w:rsidR="007D7F26" w:rsidRDefault="007D7F26" w:rsidP="007D7F26">
      <w:r>
        <w:t xml:space="preserve">      "id": 228,</w:t>
      </w:r>
    </w:p>
    <w:p w14:paraId="63AB3FB4" w14:textId="77777777" w:rsidR="007D7F26" w:rsidRDefault="007D7F26" w:rsidP="007D7F26">
      <w:r>
        <w:t xml:space="preserve">      "title": "beatae beatus arca Final Exam",</w:t>
      </w:r>
    </w:p>
    <w:p w14:paraId="3BB7BB07" w14:textId="77777777" w:rsidR="007D7F26" w:rsidRDefault="007D7F26" w:rsidP="007D7F26">
      <w:r>
        <w:t xml:space="preserve">      "grade": 95.37,</w:t>
      </w:r>
    </w:p>
    <w:p w14:paraId="128EBED5" w14:textId="77777777" w:rsidR="007D7F26" w:rsidRDefault="007D7F26" w:rsidP="007D7F26">
      <w:r>
        <w:t xml:space="preserve">      "studentId": 188,</w:t>
      </w:r>
    </w:p>
    <w:p w14:paraId="093BA934" w14:textId="77777777" w:rsidR="007D7F26" w:rsidRDefault="007D7F26" w:rsidP="007D7F26">
      <w:r>
        <w:t xml:space="preserve">      "courseId": 23</w:t>
      </w:r>
    </w:p>
    <w:p w14:paraId="50D6EFBB" w14:textId="77777777" w:rsidR="007D7F26" w:rsidRDefault="007D7F26" w:rsidP="007D7F26">
      <w:r>
        <w:t xml:space="preserve">    },</w:t>
      </w:r>
    </w:p>
    <w:p w14:paraId="60B7A97B" w14:textId="77777777" w:rsidR="007D7F26" w:rsidRDefault="007D7F26" w:rsidP="007D7F26">
      <w:r>
        <w:t xml:space="preserve">    {</w:t>
      </w:r>
    </w:p>
    <w:p w14:paraId="00EDB7A4" w14:textId="77777777" w:rsidR="007D7F26" w:rsidRDefault="007D7F26" w:rsidP="007D7F26">
      <w:r>
        <w:t xml:space="preserve">      "id": 229,</w:t>
      </w:r>
    </w:p>
    <w:p w14:paraId="3AAACDE5" w14:textId="77777777" w:rsidR="007D7F26" w:rsidRDefault="007D7F26" w:rsidP="007D7F26">
      <w:r>
        <w:t xml:space="preserve">      "title": "beatae beatus arca Final Exam",</w:t>
      </w:r>
    </w:p>
    <w:p w14:paraId="45A99053" w14:textId="77777777" w:rsidR="007D7F26" w:rsidRDefault="007D7F26" w:rsidP="007D7F26">
      <w:r>
        <w:t xml:space="preserve">      "grade": 10.83,</w:t>
      </w:r>
    </w:p>
    <w:p w14:paraId="1512A60F" w14:textId="77777777" w:rsidR="007D7F26" w:rsidRDefault="007D7F26" w:rsidP="007D7F26">
      <w:r>
        <w:t xml:space="preserve">      "studentId": 83,</w:t>
      </w:r>
    </w:p>
    <w:p w14:paraId="07794221" w14:textId="77777777" w:rsidR="007D7F26" w:rsidRDefault="007D7F26" w:rsidP="007D7F26">
      <w:r>
        <w:t xml:space="preserve">      "courseId": 23</w:t>
      </w:r>
    </w:p>
    <w:p w14:paraId="51EA93B3" w14:textId="77777777" w:rsidR="007D7F26" w:rsidRDefault="007D7F26" w:rsidP="007D7F26">
      <w:r>
        <w:t xml:space="preserve">    },</w:t>
      </w:r>
    </w:p>
    <w:p w14:paraId="2F311E35" w14:textId="77777777" w:rsidR="007D7F26" w:rsidRDefault="007D7F26" w:rsidP="007D7F26">
      <w:r>
        <w:t xml:space="preserve">    {</w:t>
      </w:r>
    </w:p>
    <w:p w14:paraId="0A60AB7A" w14:textId="77777777" w:rsidR="007D7F26" w:rsidRDefault="007D7F26" w:rsidP="007D7F26">
      <w:r>
        <w:t xml:space="preserve">      "id": 230,</w:t>
      </w:r>
    </w:p>
    <w:p w14:paraId="399F2117" w14:textId="77777777" w:rsidR="007D7F26" w:rsidRDefault="007D7F26" w:rsidP="007D7F26">
      <w:r>
        <w:lastRenderedPageBreak/>
        <w:t xml:space="preserve">      "title": "beatae beatus arca Final Exam",</w:t>
      </w:r>
    </w:p>
    <w:p w14:paraId="28C54AEB" w14:textId="77777777" w:rsidR="007D7F26" w:rsidRDefault="007D7F26" w:rsidP="007D7F26">
      <w:r>
        <w:t xml:space="preserve">      "grade": 70.96,</w:t>
      </w:r>
    </w:p>
    <w:p w14:paraId="33D7F1DD" w14:textId="77777777" w:rsidR="007D7F26" w:rsidRDefault="007D7F26" w:rsidP="007D7F26">
      <w:r>
        <w:t xml:space="preserve">      "studentId": 55,</w:t>
      </w:r>
    </w:p>
    <w:p w14:paraId="7E66729D" w14:textId="77777777" w:rsidR="007D7F26" w:rsidRDefault="007D7F26" w:rsidP="007D7F26">
      <w:r>
        <w:t xml:space="preserve">      "courseId": 23</w:t>
      </w:r>
    </w:p>
    <w:p w14:paraId="3B47EE3E" w14:textId="77777777" w:rsidR="007D7F26" w:rsidRDefault="007D7F26" w:rsidP="007D7F26">
      <w:r>
        <w:t xml:space="preserve">    },</w:t>
      </w:r>
    </w:p>
    <w:p w14:paraId="518B8814" w14:textId="77777777" w:rsidR="007D7F26" w:rsidRDefault="007D7F26" w:rsidP="007D7F26">
      <w:r>
        <w:t xml:space="preserve">    {</w:t>
      </w:r>
    </w:p>
    <w:p w14:paraId="70F05303" w14:textId="77777777" w:rsidR="007D7F26" w:rsidRDefault="007D7F26" w:rsidP="007D7F26">
      <w:r>
        <w:t xml:space="preserve">      "id": 231,</w:t>
      </w:r>
    </w:p>
    <w:p w14:paraId="4EAD7B92" w14:textId="77777777" w:rsidR="007D7F26" w:rsidRDefault="007D7F26" w:rsidP="007D7F26">
      <w:r>
        <w:t xml:space="preserve">      "title": "colligo aureus beatae Final Exam",</w:t>
      </w:r>
    </w:p>
    <w:p w14:paraId="706A7604" w14:textId="77777777" w:rsidR="007D7F26" w:rsidRDefault="007D7F26" w:rsidP="007D7F26">
      <w:r>
        <w:t xml:space="preserve">      "grade": 37.44,</w:t>
      </w:r>
    </w:p>
    <w:p w14:paraId="3F3E5976" w14:textId="77777777" w:rsidR="007D7F26" w:rsidRDefault="007D7F26" w:rsidP="007D7F26">
      <w:r>
        <w:t xml:space="preserve">      "studentId": 53,</w:t>
      </w:r>
    </w:p>
    <w:p w14:paraId="55FACDD2" w14:textId="77777777" w:rsidR="007D7F26" w:rsidRDefault="007D7F26" w:rsidP="007D7F26">
      <w:r>
        <w:t xml:space="preserve">      "courseId": 24</w:t>
      </w:r>
    </w:p>
    <w:p w14:paraId="11B6D5D9" w14:textId="77777777" w:rsidR="007D7F26" w:rsidRDefault="007D7F26" w:rsidP="007D7F26">
      <w:r>
        <w:t xml:space="preserve">    },</w:t>
      </w:r>
    </w:p>
    <w:p w14:paraId="2E36902B" w14:textId="77777777" w:rsidR="007D7F26" w:rsidRDefault="007D7F26" w:rsidP="007D7F26">
      <w:r>
        <w:t xml:space="preserve">    {</w:t>
      </w:r>
    </w:p>
    <w:p w14:paraId="7E458D25" w14:textId="77777777" w:rsidR="007D7F26" w:rsidRDefault="007D7F26" w:rsidP="007D7F26">
      <w:r>
        <w:t xml:space="preserve">      "id": 232,</w:t>
      </w:r>
    </w:p>
    <w:p w14:paraId="4D44C83D" w14:textId="77777777" w:rsidR="007D7F26" w:rsidRDefault="007D7F26" w:rsidP="007D7F26">
      <w:r>
        <w:t xml:space="preserve">      "title": "colligo aureus beatae Final Exam",</w:t>
      </w:r>
    </w:p>
    <w:p w14:paraId="62C2B97B" w14:textId="77777777" w:rsidR="007D7F26" w:rsidRDefault="007D7F26" w:rsidP="007D7F26">
      <w:r>
        <w:t xml:space="preserve">      "grade": 57.07,</w:t>
      </w:r>
    </w:p>
    <w:p w14:paraId="63527E0C" w14:textId="77777777" w:rsidR="007D7F26" w:rsidRDefault="007D7F26" w:rsidP="007D7F26">
      <w:r>
        <w:t xml:space="preserve">      "studentId": 195,</w:t>
      </w:r>
    </w:p>
    <w:p w14:paraId="6EBA6E72" w14:textId="77777777" w:rsidR="007D7F26" w:rsidRDefault="007D7F26" w:rsidP="007D7F26">
      <w:r>
        <w:t xml:space="preserve">      "courseId": 24</w:t>
      </w:r>
    </w:p>
    <w:p w14:paraId="012BEE53" w14:textId="77777777" w:rsidR="007D7F26" w:rsidRDefault="007D7F26" w:rsidP="007D7F26">
      <w:r>
        <w:t xml:space="preserve">    },</w:t>
      </w:r>
    </w:p>
    <w:p w14:paraId="0D6290A4" w14:textId="77777777" w:rsidR="007D7F26" w:rsidRDefault="007D7F26" w:rsidP="007D7F26">
      <w:r>
        <w:t xml:space="preserve">    {</w:t>
      </w:r>
    </w:p>
    <w:p w14:paraId="195396AF" w14:textId="77777777" w:rsidR="007D7F26" w:rsidRDefault="007D7F26" w:rsidP="007D7F26">
      <w:r>
        <w:t xml:space="preserve">      "id": 233,</w:t>
      </w:r>
    </w:p>
    <w:p w14:paraId="36C871E8" w14:textId="77777777" w:rsidR="007D7F26" w:rsidRDefault="007D7F26" w:rsidP="007D7F26">
      <w:r>
        <w:t xml:space="preserve">      "title": "colligo aureus beatae Final Exam",</w:t>
      </w:r>
    </w:p>
    <w:p w14:paraId="42C6A790" w14:textId="77777777" w:rsidR="007D7F26" w:rsidRDefault="007D7F26" w:rsidP="007D7F26">
      <w:r>
        <w:t xml:space="preserve">      "grade": 8.87,</w:t>
      </w:r>
    </w:p>
    <w:p w14:paraId="5A170C1D" w14:textId="77777777" w:rsidR="007D7F26" w:rsidRDefault="007D7F26" w:rsidP="007D7F26">
      <w:r>
        <w:t xml:space="preserve">      "studentId": 84,</w:t>
      </w:r>
    </w:p>
    <w:p w14:paraId="41389558" w14:textId="77777777" w:rsidR="007D7F26" w:rsidRDefault="007D7F26" w:rsidP="007D7F26">
      <w:r>
        <w:t xml:space="preserve">      "courseId": 24</w:t>
      </w:r>
    </w:p>
    <w:p w14:paraId="32C61E85" w14:textId="77777777" w:rsidR="007D7F26" w:rsidRDefault="007D7F26" w:rsidP="007D7F26">
      <w:r>
        <w:t xml:space="preserve">    },</w:t>
      </w:r>
    </w:p>
    <w:p w14:paraId="758DAE14" w14:textId="77777777" w:rsidR="007D7F26" w:rsidRDefault="007D7F26" w:rsidP="007D7F26">
      <w:r>
        <w:t xml:space="preserve">    {</w:t>
      </w:r>
    </w:p>
    <w:p w14:paraId="575C2655" w14:textId="77777777" w:rsidR="007D7F26" w:rsidRDefault="007D7F26" w:rsidP="007D7F26">
      <w:r>
        <w:t xml:space="preserve">      "id": 234,</w:t>
      </w:r>
    </w:p>
    <w:p w14:paraId="05376878" w14:textId="77777777" w:rsidR="007D7F26" w:rsidRDefault="007D7F26" w:rsidP="007D7F26">
      <w:r>
        <w:t xml:space="preserve">      "title": "colligo aureus beatae Final Exam",</w:t>
      </w:r>
    </w:p>
    <w:p w14:paraId="39AF720D" w14:textId="77777777" w:rsidR="007D7F26" w:rsidRDefault="007D7F26" w:rsidP="007D7F26">
      <w:r>
        <w:t xml:space="preserve">      "grade": 42.11,</w:t>
      </w:r>
    </w:p>
    <w:p w14:paraId="1AB727E1" w14:textId="77777777" w:rsidR="007D7F26" w:rsidRDefault="007D7F26" w:rsidP="007D7F26">
      <w:r>
        <w:t xml:space="preserve">      "studentId": 57,</w:t>
      </w:r>
    </w:p>
    <w:p w14:paraId="7F819D54" w14:textId="77777777" w:rsidR="007D7F26" w:rsidRDefault="007D7F26" w:rsidP="007D7F26">
      <w:r>
        <w:t xml:space="preserve">      "courseId": 24</w:t>
      </w:r>
    </w:p>
    <w:p w14:paraId="2A7DA15E" w14:textId="77777777" w:rsidR="007D7F26" w:rsidRDefault="007D7F26" w:rsidP="007D7F26">
      <w:r>
        <w:t xml:space="preserve">    },</w:t>
      </w:r>
    </w:p>
    <w:p w14:paraId="30A464BF" w14:textId="77777777" w:rsidR="007D7F26" w:rsidRDefault="007D7F26" w:rsidP="007D7F26">
      <w:r>
        <w:t xml:space="preserve">    {</w:t>
      </w:r>
    </w:p>
    <w:p w14:paraId="2DB9C5CF" w14:textId="77777777" w:rsidR="007D7F26" w:rsidRDefault="007D7F26" w:rsidP="007D7F26">
      <w:r>
        <w:t xml:space="preserve">      "id": 235,</w:t>
      </w:r>
    </w:p>
    <w:p w14:paraId="4AE6688C" w14:textId="77777777" w:rsidR="007D7F26" w:rsidRDefault="007D7F26" w:rsidP="007D7F26">
      <w:r>
        <w:t xml:space="preserve">      "title": "colligo aureus beatae Final Exam",</w:t>
      </w:r>
    </w:p>
    <w:p w14:paraId="04458E3E" w14:textId="77777777" w:rsidR="007D7F26" w:rsidRDefault="007D7F26" w:rsidP="007D7F26">
      <w:r>
        <w:t xml:space="preserve">      "grade": 33.68,</w:t>
      </w:r>
    </w:p>
    <w:p w14:paraId="7B6E89A8" w14:textId="77777777" w:rsidR="007D7F26" w:rsidRDefault="007D7F26" w:rsidP="007D7F26">
      <w:r>
        <w:t xml:space="preserve">      "studentId": 47,</w:t>
      </w:r>
    </w:p>
    <w:p w14:paraId="5AA3E784" w14:textId="77777777" w:rsidR="007D7F26" w:rsidRDefault="007D7F26" w:rsidP="007D7F26">
      <w:r>
        <w:t xml:space="preserve">      "courseId": 24</w:t>
      </w:r>
    </w:p>
    <w:p w14:paraId="5CF5ABF6" w14:textId="77777777" w:rsidR="007D7F26" w:rsidRDefault="007D7F26" w:rsidP="007D7F26">
      <w:r>
        <w:t xml:space="preserve">    },</w:t>
      </w:r>
    </w:p>
    <w:p w14:paraId="57D2E39E" w14:textId="77777777" w:rsidR="007D7F26" w:rsidRDefault="007D7F26" w:rsidP="007D7F26">
      <w:r>
        <w:t xml:space="preserve">    {</w:t>
      </w:r>
    </w:p>
    <w:p w14:paraId="507309C7" w14:textId="77777777" w:rsidR="007D7F26" w:rsidRDefault="007D7F26" w:rsidP="007D7F26">
      <w:r>
        <w:t xml:space="preserve">      "id": 236,</w:t>
      </w:r>
    </w:p>
    <w:p w14:paraId="684AE7EA" w14:textId="77777777" w:rsidR="007D7F26" w:rsidRDefault="007D7F26" w:rsidP="007D7F26">
      <w:r>
        <w:lastRenderedPageBreak/>
        <w:t xml:space="preserve">      "title": "colligo aureus beatae Final Exam",</w:t>
      </w:r>
    </w:p>
    <w:p w14:paraId="1CAFE6EF" w14:textId="77777777" w:rsidR="007D7F26" w:rsidRDefault="007D7F26" w:rsidP="007D7F26">
      <w:r>
        <w:t xml:space="preserve">      "grade": 66.68,</w:t>
      </w:r>
    </w:p>
    <w:p w14:paraId="233B1A05" w14:textId="77777777" w:rsidR="007D7F26" w:rsidRDefault="007D7F26" w:rsidP="007D7F26">
      <w:r>
        <w:t xml:space="preserve">      "studentId": 126,</w:t>
      </w:r>
    </w:p>
    <w:p w14:paraId="2D61F853" w14:textId="77777777" w:rsidR="007D7F26" w:rsidRDefault="007D7F26" w:rsidP="007D7F26">
      <w:r>
        <w:t xml:space="preserve">      "courseId": 24</w:t>
      </w:r>
    </w:p>
    <w:p w14:paraId="22805F12" w14:textId="77777777" w:rsidR="007D7F26" w:rsidRDefault="007D7F26" w:rsidP="007D7F26">
      <w:r>
        <w:t xml:space="preserve">    },</w:t>
      </w:r>
    </w:p>
    <w:p w14:paraId="31CC03FD" w14:textId="77777777" w:rsidR="007D7F26" w:rsidRDefault="007D7F26" w:rsidP="007D7F26">
      <w:r>
        <w:t xml:space="preserve">    {</w:t>
      </w:r>
    </w:p>
    <w:p w14:paraId="7AC1E190" w14:textId="77777777" w:rsidR="007D7F26" w:rsidRDefault="007D7F26" w:rsidP="007D7F26">
      <w:r>
        <w:t xml:space="preserve">      "id": 237,</w:t>
      </w:r>
    </w:p>
    <w:p w14:paraId="7AF75DA6" w14:textId="77777777" w:rsidR="007D7F26" w:rsidRDefault="007D7F26" w:rsidP="007D7F26">
      <w:r>
        <w:t xml:space="preserve">      "title": "colligo aureus beatae Final Exam",</w:t>
      </w:r>
    </w:p>
    <w:p w14:paraId="7ED0B1BF" w14:textId="77777777" w:rsidR="007D7F26" w:rsidRDefault="007D7F26" w:rsidP="007D7F26">
      <w:r>
        <w:t xml:space="preserve">      "grade": 26.92,</w:t>
      </w:r>
    </w:p>
    <w:p w14:paraId="273FE3C0" w14:textId="77777777" w:rsidR="007D7F26" w:rsidRDefault="007D7F26" w:rsidP="007D7F26">
      <w:r>
        <w:t xml:space="preserve">      "studentId": 77,</w:t>
      </w:r>
    </w:p>
    <w:p w14:paraId="5910FDDD" w14:textId="77777777" w:rsidR="007D7F26" w:rsidRDefault="007D7F26" w:rsidP="007D7F26">
      <w:r>
        <w:t xml:space="preserve">      "courseId": 24</w:t>
      </w:r>
    </w:p>
    <w:p w14:paraId="7BE7DB34" w14:textId="77777777" w:rsidR="007D7F26" w:rsidRDefault="007D7F26" w:rsidP="007D7F26">
      <w:r>
        <w:t xml:space="preserve">    },</w:t>
      </w:r>
    </w:p>
    <w:p w14:paraId="08D14484" w14:textId="77777777" w:rsidR="007D7F26" w:rsidRDefault="007D7F26" w:rsidP="007D7F26">
      <w:r>
        <w:t xml:space="preserve">    {</w:t>
      </w:r>
    </w:p>
    <w:p w14:paraId="5F3E41B6" w14:textId="77777777" w:rsidR="007D7F26" w:rsidRDefault="007D7F26" w:rsidP="007D7F26">
      <w:r>
        <w:t xml:space="preserve">      "id": 238,</w:t>
      </w:r>
    </w:p>
    <w:p w14:paraId="726BC113" w14:textId="77777777" w:rsidR="007D7F26" w:rsidRDefault="007D7F26" w:rsidP="007D7F26">
      <w:r>
        <w:t xml:space="preserve">      "title": "colligo aureus beatae Final Exam",</w:t>
      </w:r>
    </w:p>
    <w:p w14:paraId="2ADAED90" w14:textId="77777777" w:rsidR="007D7F26" w:rsidRDefault="007D7F26" w:rsidP="007D7F26">
      <w:r>
        <w:t xml:space="preserve">      "grade": 3.09,</w:t>
      </w:r>
    </w:p>
    <w:p w14:paraId="2BD88A4D" w14:textId="77777777" w:rsidR="007D7F26" w:rsidRDefault="007D7F26" w:rsidP="007D7F26">
      <w:r>
        <w:t xml:space="preserve">      "studentId": 80,</w:t>
      </w:r>
    </w:p>
    <w:p w14:paraId="2D3E6F69" w14:textId="77777777" w:rsidR="007D7F26" w:rsidRDefault="007D7F26" w:rsidP="007D7F26">
      <w:r>
        <w:t xml:space="preserve">      "courseId": 24</w:t>
      </w:r>
    </w:p>
    <w:p w14:paraId="4F44D4E7" w14:textId="77777777" w:rsidR="007D7F26" w:rsidRDefault="007D7F26" w:rsidP="007D7F26">
      <w:r>
        <w:t xml:space="preserve">    },</w:t>
      </w:r>
    </w:p>
    <w:p w14:paraId="1EA87FE1" w14:textId="77777777" w:rsidR="007D7F26" w:rsidRDefault="007D7F26" w:rsidP="007D7F26">
      <w:r>
        <w:t xml:space="preserve">    {</w:t>
      </w:r>
    </w:p>
    <w:p w14:paraId="413EAC09" w14:textId="77777777" w:rsidR="007D7F26" w:rsidRDefault="007D7F26" w:rsidP="007D7F26">
      <w:r>
        <w:t xml:space="preserve">      "id": 239,</w:t>
      </w:r>
    </w:p>
    <w:p w14:paraId="1C5AB22F" w14:textId="77777777" w:rsidR="007D7F26" w:rsidRDefault="007D7F26" w:rsidP="007D7F26">
      <w:r>
        <w:t xml:space="preserve">      "title": "colligo aureus beatae Final Exam",</w:t>
      </w:r>
    </w:p>
    <w:p w14:paraId="5E72718A" w14:textId="77777777" w:rsidR="007D7F26" w:rsidRDefault="007D7F26" w:rsidP="007D7F26">
      <w:r>
        <w:t xml:space="preserve">      "grade": 84.54,</w:t>
      </w:r>
    </w:p>
    <w:p w14:paraId="677AAB60" w14:textId="77777777" w:rsidR="007D7F26" w:rsidRDefault="007D7F26" w:rsidP="007D7F26">
      <w:r>
        <w:t xml:space="preserve">      "studentId": 37,</w:t>
      </w:r>
    </w:p>
    <w:p w14:paraId="680D5F75" w14:textId="77777777" w:rsidR="007D7F26" w:rsidRDefault="007D7F26" w:rsidP="007D7F26">
      <w:r>
        <w:t xml:space="preserve">      "courseId": 24</w:t>
      </w:r>
    </w:p>
    <w:p w14:paraId="641406AF" w14:textId="77777777" w:rsidR="007D7F26" w:rsidRDefault="007D7F26" w:rsidP="007D7F26">
      <w:r>
        <w:t xml:space="preserve">    },</w:t>
      </w:r>
    </w:p>
    <w:p w14:paraId="6F515917" w14:textId="77777777" w:rsidR="007D7F26" w:rsidRDefault="007D7F26" w:rsidP="007D7F26">
      <w:r>
        <w:t xml:space="preserve">    {</w:t>
      </w:r>
    </w:p>
    <w:p w14:paraId="1ED3A851" w14:textId="77777777" w:rsidR="007D7F26" w:rsidRDefault="007D7F26" w:rsidP="007D7F26">
      <w:r>
        <w:t xml:space="preserve">      "id": 240,</w:t>
      </w:r>
    </w:p>
    <w:p w14:paraId="38ECE08D" w14:textId="77777777" w:rsidR="007D7F26" w:rsidRDefault="007D7F26" w:rsidP="007D7F26">
      <w:r>
        <w:t xml:space="preserve">      "title": "colligo aureus beatae Final Exam",</w:t>
      </w:r>
    </w:p>
    <w:p w14:paraId="726F52BE" w14:textId="77777777" w:rsidR="007D7F26" w:rsidRDefault="007D7F26" w:rsidP="007D7F26">
      <w:r>
        <w:t xml:space="preserve">      "grade": 61.49,</w:t>
      </w:r>
    </w:p>
    <w:p w14:paraId="33C634D7" w14:textId="77777777" w:rsidR="007D7F26" w:rsidRDefault="007D7F26" w:rsidP="007D7F26">
      <w:r>
        <w:t xml:space="preserve">      "studentId": 2,</w:t>
      </w:r>
    </w:p>
    <w:p w14:paraId="55E5F2A6" w14:textId="77777777" w:rsidR="007D7F26" w:rsidRDefault="007D7F26" w:rsidP="007D7F26">
      <w:r>
        <w:t xml:space="preserve">      "courseId": 24</w:t>
      </w:r>
    </w:p>
    <w:p w14:paraId="719A9C46" w14:textId="77777777" w:rsidR="007D7F26" w:rsidRDefault="007D7F26" w:rsidP="007D7F26">
      <w:r>
        <w:t xml:space="preserve">    },</w:t>
      </w:r>
    </w:p>
    <w:p w14:paraId="536A1EB1" w14:textId="77777777" w:rsidR="007D7F26" w:rsidRDefault="007D7F26" w:rsidP="007D7F26">
      <w:r>
        <w:t xml:space="preserve">    {</w:t>
      </w:r>
    </w:p>
    <w:p w14:paraId="2928507B" w14:textId="77777777" w:rsidR="007D7F26" w:rsidRDefault="007D7F26" w:rsidP="007D7F26">
      <w:r>
        <w:t xml:space="preserve">      "id": 241,</w:t>
      </w:r>
    </w:p>
    <w:p w14:paraId="0AA452E8" w14:textId="77777777" w:rsidR="007D7F26" w:rsidRDefault="007D7F26" w:rsidP="007D7F26">
      <w:r>
        <w:t xml:space="preserve">      "title": "adficio arbustum spectaculum Final Exam",</w:t>
      </w:r>
    </w:p>
    <w:p w14:paraId="5D0D480D" w14:textId="77777777" w:rsidR="007D7F26" w:rsidRDefault="007D7F26" w:rsidP="007D7F26">
      <w:r>
        <w:t xml:space="preserve">      "grade": 41.71,</w:t>
      </w:r>
    </w:p>
    <w:p w14:paraId="6191F649" w14:textId="77777777" w:rsidR="007D7F26" w:rsidRDefault="007D7F26" w:rsidP="007D7F26">
      <w:r>
        <w:t xml:space="preserve">      "studentId": 125,</w:t>
      </w:r>
    </w:p>
    <w:p w14:paraId="37A22703" w14:textId="77777777" w:rsidR="007D7F26" w:rsidRDefault="007D7F26" w:rsidP="007D7F26">
      <w:r>
        <w:t xml:space="preserve">      "courseId": 25</w:t>
      </w:r>
    </w:p>
    <w:p w14:paraId="62BF656B" w14:textId="77777777" w:rsidR="007D7F26" w:rsidRDefault="007D7F26" w:rsidP="007D7F26">
      <w:r>
        <w:t xml:space="preserve">    },</w:t>
      </w:r>
    </w:p>
    <w:p w14:paraId="63A2B713" w14:textId="77777777" w:rsidR="007D7F26" w:rsidRDefault="007D7F26" w:rsidP="007D7F26">
      <w:r>
        <w:t xml:space="preserve">    {</w:t>
      </w:r>
    </w:p>
    <w:p w14:paraId="745641BF" w14:textId="77777777" w:rsidR="007D7F26" w:rsidRDefault="007D7F26" w:rsidP="007D7F26">
      <w:r>
        <w:t xml:space="preserve">      "id": 242,</w:t>
      </w:r>
    </w:p>
    <w:p w14:paraId="2C25212B" w14:textId="77777777" w:rsidR="007D7F26" w:rsidRDefault="007D7F26" w:rsidP="007D7F26">
      <w:r>
        <w:lastRenderedPageBreak/>
        <w:t xml:space="preserve">      "title": "adficio arbustum spectaculum Final Exam",</w:t>
      </w:r>
    </w:p>
    <w:p w14:paraId="27762DF0" w14:textId="77777777" w:rsidR="007D7F26" w:rsidRDefault="007D7F26" w:rsidP="007D7F26">
      <w:r>
        <w:t xml:space="preserve">      "grade": 65.88,</w:t>
      </w:r>
    </w:p>
    <w:p w14:paraId="7BCD1651" w14:textId="77777777" w:rsidR="007D7F26" w:rsidRDefault="007D7F26" w:rsidP="007D7F26">
      <w:r>
        <w:t xml:space="preserve">      "studentId": 99,</w:t>
      </w:r>
    </w:p>
    <w:p w14:paraId="05DE223B" w14:textId="77777777" w:rsidR="007D7F26" w:rsidRDefault="007D7F26" w:rsidP="007D7F26">
      <w:r>
        <w:t xml:space="preserve">      "courseId": 25</w:t>
      </w:r>
    </w:p>
    <w:p w14:paraId="35D3EE34" w14:textId="77777777" w:rsidR="007D7F26" w:rsidRDefault="007D7F26" w:rsidP="007D7F26">
      <w:r>
        <w:t xml:space="preserve">    },</w:t>
      </w:r>
    </w:p>
    <w:p w14:paraId="1E660048" w14:textId="77777777" w:rsidR="007D7F26" w:rsidRDefault="007D7F26" w:rsidP="007D7F26">
      <w:r>
        <w:t xml:space="preserve">    {</w:t>
      </w:r>
    </w:p>
    <w:p w14:paraId="4A259742" w14:textId="77777777" w:rsidR="007D7F26" w:rsidRDefault="007D7F26" w:rsidP="007D7F26">
      <w:r>
        <w:t xml:space="preserve">      "id": 243,</w:t>
      </w:r>
    </w:p>
    <w:p w14:paraId="1F28954C" w14:textId="77777777" w:rsidR="007D7F26" w:rsidRDefault="007D7F26" w:rsidP="007D7F26">
      <w:r>
        <w:t xml:space="preserve">      "title": "adficio arbustum spectaculum Final Exam",</w:t>
      </w:r>
    </w:p>
    <w:p w14:paraId="72F441AC" w14:textId="77777777" w:rsidR="007D7F26" w:rsidRDefault="007D7F26" w:rsidP="007D7F26">
      <w:r>
        <w:t xml:space="preserve">      "grade": 28.2,</w:t>
      </w:r>
    </w:p>
    <w:p w14:paraId="1F88651D" w14:textId="77777777" w:rsidR="007D7F26" w:rsidRDefault="007D7F26" w:rsidP="007D7F26">
      <w:r>
        <w:t xml:space="preserve">      "studentId": 84,</w:t>
      </w:r>
    </w:p>
    <w:p w14:paraId="4E9BC627" w14:textId="77777777" w:rsidR="007D7F26" w:rsidRDefault="007D7F26" w:rsidP="007D7F26">
      <w:r>
        <w:t xml:space="preserve">      "courseId": 25</w:t>
      </w:r>
    </w:p>
    <w:p w14:paraId="490D9DFC" w14:textId="77777777" w:rsidR="007D7F26" w:rsidRDefault="007D7F26" w:rsidP="007D7F26">
      <w:r>
        <w:t xml:space="preserve">    },</w:t>
      </w:r>
    </w:p>
    <w:p w14:paraId="2A72A1E4" w14:textId="77777777" w:rsidR="007D7F26" w:rsidRDefault="007D7F26" w:rsidP="007D7F26">
      <w:r>
        <w:t xml:space="preserve">    {</w:t>
      </w:r>
    </w:p>
    <w:p w14:paraId="0AB97D66" w14:textId="77777777" w:rsidR="007D7F26" w:rsidRDefault="007D7F26" w:rsidP="007D7F26">
      <w:r>
        <w:t xml:space="preserve">      "id": 244,</w:t>
      </w:r>
    </w:p>
    <w:p w14:paraId="090C762B" w14:textId="77777777" w:rsidR="007D7F26" w:rsidRDefault="007D7F26" w:rsidP="007D7F26">
      <w:r>
        <w:t xml:space="preserve">      "title": "adficio arbustum spectaculum Final Exam",</w:t>
      </w:r>
    </w:p>
    <w:p w14:paraId="3E1E075E" w14:textId="77777777" w:rsidR="007D7F26" w:rsidRDefault="007D7F26" w:rsidP="007D7F26">
      <w:r>
        <w:t xml:space="preserve">      "grade": 4.44,</w:t>
      </w:r>
    </w:p>
    <w:p w14:paraId="210D8062" w14:textId="77777777" w:rsidR="007D7F26" w:rsidRDefault="007D7F26" w:rsidP="007D7F26">
      <w:r>
        <w:t xml:space="preserve">      "studentId": 149,</w:t>
      </w:r>
    </w:p>
    <w:p w14:paraId="1E030446" w14:textId="77777777" w:rsidR="007D7F26" w:rsidRDefault="007D7F26" w:rsidP="007D7F26">
      <w:r>
        <w:t xml:space="preserve">      "courseId": 25</w:t>
      </w:r>
    </w:p>
    <w:p w14:paraId="74C7AEA5" w14:textId="77777777" w:rsidR="007D7F26" w:rsidRDefault="007D7F26" w:rsidP="007D7F26">
      <w:r>
        <w:t xml:space="preserve">    },</w:t>
      </w:r>
    </w:p>
    <w:p w14:paraId="2B83D924" w14:textId="77777777" w:rsidR="007D7F26" w:rsidRDefault="007D7F26" w:rsidP="007D7F26">
      <w:r>
        <w:t xml:space="preserve">    {</w:t>
      </w:r>
    </w:p>
    <w:p w14:paraId="7C2E14D0" w14:textId="77777777" w:rsidR="007D7F26" w:rsidRDefault="007D7F26" w:rsidP="007D7F26">
      <w:r>
        <w:t xml:space="preserve">      "id": 245,</w:t>
      </w:r>
    </w:p>
    <w:p w14:paraId="0EE16E7F" w14:textId="77777777" w:rsidR="007D7F26" w:rsidRDefault="007D7F26" w:rsidP="007D7F26">
      <w:r>
        <w:t xml:space="preserve">      "title": "adficio arbustum spectaculum Final Exam",</w:t>
      </w:r>
    </w:p>
    <w:p w14:paraId="7958A612" w14:textId="77777777" w:rsidR="007D7F26" w:rsidRDefault="007D7F26" w:rsidP="007D7F26">
      <w:r>
        <w:t xml:space="preserve">      "grade": 55.12,</w:t>
      </w:r>
    </w:p>
    <w:p w14:paraId="58E7F99F" w14:textId="77777777" w:rsidR="007D7F26" w:rsidRDefault="007D7F26" w:rsidP="007D7F26">
      <w:r>
        <w:t xml:space="preserve">      "studentId": 173,</w:t>
      </w:r>
    </w:p>
    <w:p w14:paraId="566036FB" w14:textId="77777777" w:rsidR="007D7F26" w:rsidRDefault="007D7F26" w:rsidP="007D7F26">
      <w:r>
        <w:t xml:space="preserve">      "courseId": 25</w:t>
      </w:r>
    </w:p>
    <w:p w14:paraId="442A1C71" w14:textId="77777777" w:rsidR="007D7F26" w:rsidRDefault="007D7F26" w:rsidP="007D7F26">
      <w:r>
        <w:t xml:space="preserve">    },</w:t>
      </w:r>
    </w:p>
    <w:p w14:paraId="1E91EC0D" w14:textId="77777777" w:rsidR="007D7F26" w:rsidRDefault="007D7F26" w:rsidP="007D7F26">
      <w:r>
        <w:t xml:space="preserve">    {</w:t>
      </w:r>
    </w:p>
    <w:p w14:paraId="5F196FC2" w14:textId="77777777" w:rsidR="007D7F26" w:rsidRDefault="007D7F26" w:rsidP="007D7F26">
      <w:r>
        <w:t xml:space="preserve">      "id": 246,</w:t>
      </w:r>
    </w:p>
    <w:p w14:paraId="6DE158CA" w14:textId="77777777" w:rsidR="007D7F26" w:rsidRDefault="007D7F26" w:rsidP="007D7F26">
      <w:r>
        <w:t xml:space="preserve">      "title": "adficio arbustum spectaculum Final Exam",</w:t>
      </w:r>
    </w:p>
    <w:p w14:paraId="79182C20" w14:textId="77777777" w:rsidR="007D7F26" w:rsidRDefault="007D7F26" w:rsidP="007D7F26">
      <w:r>
        <w:t xml:space="preserve">      "grade": 33.91,</w:t>
      </w:r>
    </w:p>
    <w:p w14:paraId="2F61B34C" w14:textId="77777777" w:rsidR="007D7F26" w:rsidRDefault="007D7F26" w:rsidP="007D7F26">
      <w:r>
        <w:t xml:space="preserve">      "studentId": 69,</w:t>
      </w:r>
    </w:p>
    <w:p w14:paraId="52284532" w14:textId="77777777" w:rsidR="007D7F26" w:rsidRDefault="007D7F26" w:rsidP="007D7F26">
      <w:r>
        <w:t xml:space="preserve">      "courseId": 25</w:t>
      </w:r>
    </w:p>
    <w:p w14:paraId="6DF38027" w14:textId="77777777" w:rsidR="007D7F26" w:rsidRDefault="007D7F26" w:rsidP="007D7F26">
      <w:r>
        <w:t xml:space="preserve">    },</w:t>
      </w:r>
    </w:p>
    <w:p w14:paraId="31885513" w14:textId="77777777" w:rsidR="007D7F26" w:rsidRDefault="007D7F26" w:rsidP="007D7F26">
      <w:r>
        <w:t xml:space="preserve">    {</w:t>
      </w:r>
    </w:p>
    <w:p w14:paraId="56348BF3" w14:textId="77777777" w:rsidR="007D7F26" w:rsidRDefault="007D7F26" w:rsidP="007D7F26">
      <w:r>
        <w:t xml:space="preserve">      "id": 247,</w:t>
      </w:r>
    </w:p>
    <w:p w14:paraId="38E9BF25" w14:textId="77777777" w:rsidR="007D7F26" w:rsidRDefault="007D7F26" w:rsidP="007D7F26">
      <w:r>
        <w:t xml:space="preserve">      "title": "adficio arbustum spectaculum Final Exam",</w:t>
      </w:r>
    </w:p>
    <w:p w14:paraId="7A56CE6C" w14:textId="77777777" w:rsidR="007D7F26" w:rsidRDefault="007D7F26" w:rsidP="007D7F26">
      <w:r>
        <w:t xml:space="preserve">      "grade": 14.94,</w:t>
      </w:r>
    </w:p>
    <w:p w14:paraId="6F39F939" w14:textId="77777777" w:rsidR="007D7F26" w:rsidRDefault="007D7F26" w:rsidP="007D7F26">
      <w:r>
        <w:t xml:space="preserve">      "studentId": 72,</w:t>
      </w:r>
    </w:p>
    <w:p w14:paraId="1E1AE071" w14:textId="77777777" w:rsidR="007D7F26" w:rsidRDefault="007D7F26" w:rsidP="007D7F26">
      <w:r>
        <w:t xml:space="preserve">      "courseId": 25</w:t>
      </w:r>
    </w:p>
    <w:p w14:paraId="082115B6" w14:textId="77777777" w:rsidR="007D7F26" w:rsidRDefault="007D7F26" w:rsidP="007D7F26">
      <w:r>
        <w:t xml:space="preserve">    },</w:t>
      </w:r>
    </w:p>
    <w:p w14:paraId="784AA59B" w14:textId="77777777" w:rsidR="007D7F26" w:rsidRDefault="007D7F26" w:rsidP="007D7F26">
      <w:r>
        <w:t xml:space="preserve">    {</w:t>
      </w:r>
    </w:p>
    <w:p w14:paraId="62C017E1" w14:textId="77777777" w:rsidR="007D7F26" w:rsidRDefault="007D7F26" w:rsidP="007D7F26">
      <w:r>
        <w:t xml:space="preserve">      "id": 248,</w:t>
      </w:r>
    </w:p>
    <w:p w14:paraId="7E60F437" w14:textId="77777777" w:rsidR="007D7F26" w:rsidRDefault="007D7F26" w:rsidP="007D7F26">
      <w:r>
        <w:lastRenderedPageBreak/>
        <w:t xml:space="preserve">      "title": "adficio arbustum spectaculum Final Exam",</w:t>
      </w:r>
    </w:p>
    <w:p w14:paraId="6885EE3E" w14:textId="77777777" w:rsidR="007D7F26" w:rsidRDefault="007D7F26" w:rsidP="007D7F26">
      <w:r>
        <w:t xml:space="preserve">      "grade": 14.27,</w:t>
      </w:r>
    </w:p>
    <w:p w14:paraId="7511C1EC" w14:textId="77777777" w:rsidR="007D7F26" w:rsidRDefault="007D7F26" w:rsidP="007D7F26">
      <w:r>
        <w:t xml:space="preserve">      "studentId": 175,</w:t>
      </w:r>
    </w:p>
    <w:p w14:paraId="45496F2C" w14:textId="77777777" w:rsidR="007D7F26" w:rsidRDefault="007D7F26" w:rsidP="007D7F26">
      <w:r>
        <w:t xml:space="preserve">      "courseId": 25</w:t>
      </w:r>
    </w:p>
    <w:p w14:paraId="2D3ACF2A" w14:textId="77777777" w:rsidR="007D7F26" w:rsidRDefault="007D7F26" w:rsidP="007D7F26">
      <w:r>
        <w:t xml:space="preserve">    },</w:t>
      </w:r>
    </w:p>
    <w:p w14:paraId="442A527A" w14:textId="77777777" w:rsidR="007D7F26" w:rsidRDefault="007D7F26" w:rsidP="007D7F26">
      <w:r>
        <w:t xml:space="preserve">    {</w:t>
      </w:r>
    </w:p>
    <w:p w14:paraId="26AAF275" w14:textId="77777777" w:rsidR="007D7F26" w:rsidRDefault="007D7F26" w:rsidP="007D7F26">
      <w:r>
        <w:t xml:space="preserve">      "id": 249,</w:t>
      </w:r>
    </w:p>
    <w:p w14:paraId="072427B5" w14:textId="77777777" w:rsidR="007D7F26" w:rsidRDefault="007D7F26" w:rsidP="007D7F26">
      <w:r>
        <w:t xml:space="preserve">      "title": "adficio arbustum spectaculum Final Exam",</w:t>
      </w:r>
    </w:p>
    <w:p w14:paraId="1113FCE2" w14:textId="77777777" w:rsidR="007D7F26" w:rsidRDefault="007D7F26" w:rsidP="007D7F26">
      <w:r>
        <w:t xml:space="preserve">      "grade": 22.81,</w:t>
      </w:r>
    </w:p>
    <w:p w14:paraId="46D9316F" w14:textId="77777777" w:rsidR="007D7F26" w:rsidRDefault="007D7F26" w:rsidP="007D7F26">
      <w:r>
        <w:t xml:space="preserve">      "studentId": 83,</w:t>
      </w:r>
    </w:p>
    <w:p w14:paraId="154A462B" w14:textId="77777777" w:rsidR="007D7F26" w:rsidRDefault="007D7F26" w:rsidP="007D7F26">
      <w:r>
        <w:t xml:space="preserve">      "courseId": 25</w:t>
      </w:r>
    </w:p>
    <w:p w14:paraId="5D72A71A" w14:textId="77777777" w:rsidR="007D7F26" w:rsidRDefault="007D7F26" w:rsidP="007D7F26">
      <w:r>
        <w:t xml:space="preserve">    },</w:t>
      </w:r>
    </w:p>
    <w:p w14:paraId="1281753A" w14:textId="77777777" w:rsidR="007D7F26" w:rsidRDefault="007D7F26" w:rsidP="007D7F26">
      <w:r>
        <w:t xml:space="preserve">    {</w:t>
      </w:r>
    </w:p>
    <w:p w14:paraId="0B7AF150" w14:textId="77777777" w:rsidR="007D7F26" w:rsidRDefault="007D7F26" w:rsidP="007D7F26">
      <w:r>
        <w:t xml:space="preserve">      "id": 250,</w:t>
      </w:r>
    </w:p>
    <w:p w14:paraId="0688493B" w14:textId="77777777" w:rsidR="007D7F26" w:rsidRDefault="007D7F26" w:rsidP="007D7F26">
      <w:r>
        <w:t xml:space="preserve">      "title": "adficio arbustum spectaculum Final Exam",</w:t>
      </w:r>
    </w:p>
    <w:p w14:paraId="356E14A1" w14:textId="77777777" w:rsidR="007D7F26" w:rsidRDefault="007D7F26" w:rsidP="007D7F26">
      <w:r>
        <w:t xml:space="preserve">      "grade": 24.51,</w:t>
      </w:r>
    </w:p>
    <w:p w14:paraId="5B1A472B" w14:textId="77777777" w:rsidR="007D7F26" w:rsidRDefault="007D7F26" w:rsidP="007D7F26">
      <w:r>
        <w:t xml:space="preserve">      "studentId": 33,</w:t>
      </w:r>
    </w:p>
    <w:p w14:paraId="1A291EEE" w14:textId="77777777" w:rsidR="007D7F26" w:rsidRDefault="007D7F26" w:rsidP="007D7F26">
      <w:r>
        <w:t xml:space="preserve">      "courseId": 25</w:t>
      </w:r>
    </w:p>
    <w:p w14:paraId="36944FED" w14:textId="77777777" w:rsidR="007D7F26" w:rsidRDefault="007D7F26" w:rsidP="007D7F26">
      <w:r>
        <w:t xml:space="preserve">    },</w:t>
      </w:r>
    </w:p>
    <w:p w14:paraId="72CB0B2A" w14:textId="77777777" w:rsidR="007D7F26" w:rsidRDefault="007D7F26" w:rsidP="007D7F26">
      <w:r>
        <w:t xml:space="preserve">    {</w:t>
      </w:r>
    </w:p>
    <w:p w14:paraId="727842D1" w14:textId="77777777" w:rsidR="007D7F26" w:rsidRDefault="007D7F26" w:rsidP="007D7F26">
      <w:r>
        <w:t xml:space="preserve">      "id": 251,</w:t>
      </w:r>
    </w:p>
    <w:p w14:paraId="0AA82FCF" w14:textId="77777777" w:rsidR="007D7F26" w:rsidRDefault="007D7F26" w:rsidP="007D7F26">
      <w:r>
        <w:t xml:space="preserve">      "title": "volo conitor contra Final Exam",</w:t>
      </w:r>
    </w:p>
    <w:p w14:paraId="713ED09E" w14:textId="77777777" w:rsidR="007D7F26" w:rsidRDefault="007D7F26" w:rsidP="007D7F26">
      <w:r>
        <w:t xml:space="preserve">      "grade": 59.6,</w:t>
      </w:r>
    </w:p>
    <w:p w14:paraId="11D634FD" w14:textId="77777777" w:rsidR="007D7F26" w:rsidRDefault="007D7F26" w:rsidP="007D7F26">
      <w:r>
        <w:t xml:space="preserve">      "studentId": 185,</w:t>
      </w:r>
    </w:p>
    <w:p w14:paraId="61BB7D7D" w14:textId="77777777" w:rsidR="007D7F26" w:rsidRDefault="007D7F26" w:rsidP="007D7F26">
      <w:r>
        <w:t xml:space="preserve">      "courseId": 26</w:t>
      </w:r>
    </w:p>
    <w:p w14:paraId="70CA0B5C" w14:textId="77777777" w:rsidR="007D7F26" w:rsidRDefault="007D7F26" w:rsidP="007D7F26">
      <w:r>
        <w:t xml:space="preserve">    },</w:t>
      </w:r>
    </w:p>
    <w:p w14:paraId="1222B84B" w14:textId="77777777" w:rsidR="007D7F26" w:rsidRDefault="007D7F26" w:rsidP="007D7F26">
      <w:r>
        <w:t xml:space="preserve">    {</w:t>
      </w:r>
    </w:p>
    <w:p w14:paraId="5904D010" w14:textId="77777777" w:rsidR="007D7F26" w:rsidRDefault="007D7F26" w:rsidP="007D7F26">
      <w:r>
        <w:t xml:space="preserve">      "id": 252,</w:t>
      </w:r>
    </w:p>
    <w:p w14:paraId="28AEE635" w14:textId="77777777" w:rsidR="007D7F26" w:rsidRDefault="007D7F26" w:rsidP="007D7F26">
      <w:r>
        <w:t xml:space="preserve">      "title": "volo conitor contra Final Exam",</w:t>
      </w:r>
    </w:p>
    <w:p w14:paraId="58C24469" w14:textId="77777777" w:rsidR="007D7F26" w:rsidRDefault="007D7F26" w:rsidP="007D7F26">
      <w:r>
        <w:t xml:space="preserve">      "grade": 70.26,</w:t>
      </w:r>
    </w:p>
    <w:p w14:paraId="2FC76316" w14:textId="77777777" w:rsidR="007D7F26" w:rsidRDefault="007D7F26" w:rsidP="007D7F26">
      <w:r>
        <w:t xml:space="preserve">      "studentId": 194,</w:t>
      </w:r>
    </w:p>
    <w:p w14:paraId="0F310EE6" w14:textId="77777777" w:rsidR="007D7F26" w:rsidRDefault="007D7F26" w:rsidP="007D7F26">
      <w:r>
        <w:t xml:space="preserve">      "courseId": 26</w:t>
      </w:r>
    </w:p>
    <w:p w14:paraId="6815411A" w14:textId="77777777" w:rsidR="007D7F26" w:rsidRDefault="007D7F26" w:rsidP="007D7F26">
      <w:r>
        <w:t xml:space="preserve">    },</w:t>
      </w:r>
    </w:p>
    <w:p w14:paraId="126F8174" w14:textId="77777777" w:rsidR="007D7F26" w:rsidRDefault="007D7F26" w:rsidP="007D7F26">
      <w:r>
        <w:t xml:space="preserve">    {</w:t>
      </w:r>
    </w:p>
    <w:p w14:paraId="5AC5EE0B" w14:textId="77777777" w:rsidR="007D7F26" w:rsidRDefault="007D7F26" w:rsidP="007D7F26">
      <w:r>
        <w:t xml:space="preserve">      "id": 253,</w:t>
      </w:r>
    </w:p>
    <w:p w14:paraId="764A10F5" w14:textId="77777777" w:rsidR="007D7F26" w:rsidRDefault="007D7F26" w:rsidP="007D7F26">
      <w:r>
        <w:t xml:space="preserve">      "title": "volo conitor contra Final Exam",</w:t>
      </w:r>
    </w:p>
    <w:p w14:paraId="1279759A" w14:textId="77777777" w:rsidR="007D7F26" w:rsidRDefault="007D7F26" w:rsidP="007D7F26">
      <w:r>
        <w:t xml:space="preserve">      "grade": 30.85,</w:t>
      </w:r>
    </w:p>
    <w:p w14:paraId="58A14C51" w14:textId="77777777" w:rsidR="007D7F26" w:rsidRDefault="007D7F26" w:rsidP="007D7F26">
      <w:r>
        <w:t xml:space="preserve">      "studentId": 151,</w:t>
      </w:r>
    </w:p>
    <w:p w14:paraId="3EF9A22F" w14:textId="77777777" w:rsidR="007D7F26" w:rsidRDefault="007D7F26" w:rsidP="007D7F26">
      <w:r>
        <w:t xml:space="preserve">      "courseId": 26</w:t>
      </w:r>
    </w:p>
    <w:p w14:paraId="09CFA7FD" w14:textId="77777777" w:rsidR="007D7F26" w:rsidRDefault="007D7F26" w:rsidP="007D7F26">
      <w:r>
        <w:t xml:space="preserve">    },</w:t>
      </w:r>
    </w:p>
    <w:p w14:paraId="7E6C5040" w14:textId="77777777" w:rsidR="007D7F26" w:rsidRDefault="007D7F26" w:rsidP="007D7F26">
      <w:r>
        <w:t xml:space="preserve">    {</w:t>
      </w:r>
    </w:p>
    <w:p w14:paraId="1C4FA20F" w14:textId="77777777" w:rsidR="007D7F26" w:rsidRDefault="007D7F26" w:rsidP="007D7F26">
      <w:r>
        <w:t xml:space="preserve">      "id": 254,</w:t>
      </w:r>
    </w:p>
    <w:p w14:paraId="3608E833" w14:textId="77777777" w:rsidR="007D7F26" w:rsidRDefault="007D7F26" w:rsidP="007D7F26">
      <w:r>
        <w:lastRenderedPageBreak/>
        <w:t xml:space="preserve">      "title": "volo conitor contra Final Exam",</w:t>
      </w:r>
    </w:p>
    <w:p w14:paraId="0EC0C2B3" w14:textId="77777777" w:rsidR="007D7F26" w:rsidRDefault="007D7F26" w:rsidP="007D7F26">
      <w:r>
        <w:t xml:space="preserve">      "grade": 60.55,</w:t>
      </w:r>
    </w:p>
    <w:p w14:paraId="13F9FC29" w14:textId="77777777" w:rsidR="007D7F26" w:rsidRDefault="007D7F26" w:rsidP="007D7F26">
      <w:r>
        <w:t xml:space="preserve">      "studentId": 181,</w:t>
      </w:r>
    </w:p>
    <w:p w14:paraId="784B6E08" w14:textId="77777777" w:rsidR="007D7F26" w:rsidRDefault="007D7F26" w:rsidP="007D7F26">
      <w:r>
        <w:t xml:space="preserve">      "courseId": 26</w:t>
      </w:r>
    </w:p>
    <w:p w14:paraId="00C93181" w14:textId="77777777" w:rsidR="007D7F26" w:rsidRDefault="007D7F26" w:rsidP="007D7F26">
      <w:r>
        <w:t xml:space="preserve">    },</w:t>
      </w:r>
    </w:p>
    <w:p w14:paraId="417CDA6F" w14:textId="77777777" w:rsidR="007D7F26" w:rsidRDefault="007D7F26" w:rsidP="007D7F26">
      <w:r>
        <w:t xml:space="preserve">    {</w:t>
      </w:r>
    </w:p>
    <w:p w14:paraId="6DD4B37B" w14:textId="77777777" w:rsidR="007D7F26" w:rsidRDefault="007D7F26" w:rsidP="007D7F26">
      <w:r>
        <w:t xml:space="preserve">      "id": 255,</w:t>
      </w:r>
    </w:p>
    <w:p w14:paraId="13F67537" w14:textId="77777777" w:rsidR="007D7F26" w:rsidRDefault="007D7F26" w:rsidP="007D7F26">
      <w:r>
        <w:t xml:space="preserve">      "title": "volo conitor contra Final Exam",</w:t>
      </w:r>
    </w:p>
    <w:p w14:paraId="70FB784C" w14:textId="77777777" w:rsidR="007D7F26" w:rsidRDefault="007D7F26" w:rsidP="007D7F26">
      <w:r>
        <w:t xml:space="preserve">      "grade": 61.48,</w:t>
      </w:r>
    </w:p>
    <w:p w14:paraId="7A42FA16" w14:textId="77777777" w:rsidR="007D7F26" w:rsidRDefault="007D7F26" w:rsidP="007D7F26">
      <w:r>
        <w:t xml:space="preserve">      "studentId": 75,</w:t>
      </w:r>
    </w:p>
    <w:p w14:paraId="76810F35" w14:textId="77777777" w:rsidR="007D7F26" w:rsidRDefault="007D7F26" w:rsidP="007D7F26">
      <w:r>
        <w:t xml:space="preserve">      "courseId": 26</w:t>
      </w:r>
    </w:p>
    <w:p w14:paraId="50314FC6" w14:textId="77777777" w:rsidR="007D7F26" w:rsidRDefault="007D7F26" w:rsidP="007D7F26">
      <w:r>
        <w:t xml:space="preserve">    },</w:t>
      </w:r>
    </w:p>
    <w:p w14:paraId="0ECE51F3" w14:textId="77777777" w:rsidR="007D7F26" w:rsidRDefault="007D7F26" w:rsidP="007D7F26">
      <w:r>
        <w:t xml:space="preserve">    {</w:t>
      </w:r>
    </w:p>
    <w:p w14:paraId="1C2A83CA" w14:textId="77777777" w:rsidR="007D7F26" w:rsidRDefault="007D7F26" w:rsidP="007D7F26">
      <w:r>
        <w:t xml:space="preserve">      "id": 256,</w:t>
      </w:r>
    </w:p>
    <w:p w14:paraId="260E8BD0" w14:textId="77777777" w:rsidR="007D7F26" w:rsidRDefault="007D7F26" w:rsidP="007D7F26">
      <w:r>
        <w:t xml:space="preserve">      "title": "volo conitor contra Final Exam",</w:t>
      </w:r>
    </w:p>
    <w:p w14:paraId="17168395" w14:textId="77777777" w:rsidR="007D7F26" w:rsidRDefault="007D7F26" w:rsidP="007D7F26">
      <w:r>
        <w:t xml:space="preserve">      "grade": 83.13,</w:t>
      </w:r>
    </w:p>
    <w:p w14:paraId="55C29683" w14:textId="77777777" w:rsidR="007D7F26" w:rsidRDefault="007D7F26" w:rsidP="007D7F26">
      <w:r>
        <w:t xml:space="preserve">      "studentId": 124,</w:t>
      </w:r>
    </w:p>
    <w:p w14:paraId="2514FFF3" w14:textId="77777777" w:rsidR="007D7F26" w:rsidRDefault="007D7F26" w:rsidP="007D7F26">
      <w:r>
        <w:t xml:space="preserve">      "courseId": 26</w:t>
      </w:r>
    </w:p>
    <w:p w14:paraId="31ABD762" w14:textId="77777777" w:rsidR="007D7F26" w:rsidRDefault="007D7F26" w:rsidP="007D7F26">
      <w:r>
        <w:t xml:space="preserve">    },</w:t>
      </w:r>
    </w:p>
    <w:p w14:paraId="287296BB" w14:textId="77777777" w:rsidR="007D7F26" w:rsidRDefault="007D7F26" w:rsidP="007D7F26">
      <w:r>
        <w:t xml:space="preserve">    {</w:t>
      </w:r>
    </w:p>
    <w:p w14:paraId="4F0D4C63" w14:textId="77777777" w:rsidR="007D7F26" w:rsidRDefault="007D7F26" w:rsidP="007D7F26">
      <w:r>
        <w:t xml:space="preserve">      "id": 257,</w:t>
      </w:r>
    </w:p>
    <w:p w14:paraId="4C38649B" w14:textId="77777777" w:rsidR="007D7F26" w:rsidRDefault="007D7F26" w:rsidP="007D7F26">
      <w:r>
        <w:t xml:space="preserve">      "title": "volo conitor contra Final Exam",</w:t>
      </w:r>
    </w:p>
    <w:p w14:paraId="2A7864B4" w14:textId="77777777" w:rsidR="007D7F26" w:rsidRDefault="007D7F26" w:rsidP="007D7F26">
      <w:r>
        <w:t xml:space="preserve">      "grade": 92.12,</w:t>
      </w:r>
    </w:p>
    <w:p w14:paraId="67BC116C" w14:textId="77777777" w:rsidR="007D7F26" w:rsidRDefault="007D7F26" w:rsidP="007D7F26">
      <w:r>
        <w:t xml:space="preserve">      "studentId": 77,</w:t>
      </w:r>
    </w:p>
    <w:p w14:paraId="34F559BE" w14:textId="77777777" w:rsidR="007D7F26" w:rsidRDefault="007D7F26" w:rsidP="007D7F26">
      <w:r>
        <w:t xml:space="preserve">      "courseId": 26</w:t>
      </w:r>
    </w:p>
    <w:p w14:paraId="43808B04" w14:textId="77777777" w:rsidR="007D7F26" w:rsidRDefault="007D7F26" w:rsidP="007D7F26">
      <w:r>
        <w:t xml:space="preserve">    },</w:t>
      </w:r>
    </w:p>
    <w:p w14:paraId="3561ECC0" w14:textId="77777777" w:rsidR="007D7F26" w:rsidRDefault="007D7F26" w:rsidP="007D7F26">
      <w:r>
        <w:t xml:space="preserve">    {</w:t>
      </w:r>
    </w:p>
    <w:p w14:paraId="08C4427E" w14:textId="77777777" w:rsidR="007D7F26" w:rsidRDefault="007D7F26" w:rsidP="007D7F26">
      <w:r>
        <w:t xml:space="preserve">      "id": 258,</w:t>
      </w:r>
    </w:p>
    <w:p w14:paraId="6C378CD9" w14:textId="77777777" w:rsidR="007D7F26" w:rsidRDefault="007D7F26" w:rsidP="007D7F26">
      <w:r>
        <w:t xml:space="preserve">      "title": "volo conitor contra Final Exam",</w:t>
      </w:r>
    </w:p>
    <w:p w14:paraId="2A236010" w14:textId="77777777" w:rsidR="007D7F26" w:rsidRDefault="007D7F26" w:rsidP="007D7F26">
      <w:r>
        <w:t xml:space="preserve">      "grade": 94.79,</w:t>
      </w:r>
    </w:p>
    <w:p w14:paraId="2A2909A0" w14:textId="77777777" w:rsidR="007D7F26" w:rsidRDefault="007D7F26" w:rsidP="007D7F26">
      <w:r>
        <w:t xml:space="preserve">      "studentId": 60,</w:t>
      </w:r>
    </w:p>
    <w:p w14:paraId="0363015E" w14:textId="77777777" w:rsidR="007D7F26" w:rsidRDefault="007D7F26" w:rsidP="007D7F26">
      <w:r>
        <w:t xml:space="preserve">      "courseId": 26</w:t>
      </w:r>
    </w:p>
    <w:p w14:paraId="08381625" w14:textId="77777777" w:rsidR="007D7F26" w:rsidRDefault="007D7F26" w:rsidP="007D7F26">
      <w:r>
        <w:t xml:space="preserve">    },</w:t>
      </w:r>
    </w:p>
    <w:p w14:paraId="6AB6363F" w14:textId="77777777" w:rsidR="007D7F26" w:rsidRDefault="007D7F26" w:rsidP="007D7F26">
      <w:r>
        <w:t xml:space="preserve">    {</w:t>
      </w:r>
    </w:p>
    <w:p w14:paraId="6B4C008D" w14:textId="77777777" w:rsidR="007D7F26" w:rsidRDefault="007D7F26" w:rsidP="007D7F26">
      <w:r>
        <w:t xml:space="preserve">      "id": 259,</w:t>
      </w:r>
    </w:p>
    <w:p w14:paraId="5DBE101D" w14:textId="77777777" w:rsidR="007D7F26" w:rsidRDefault="007D7F26" w:rsidP="007D7F26">
      <w:r>
        <w:t xml:space="preserve">      "title": "volo conitor contra Final Exam",</w:t>
      </w:r>
    </w:p>
    <w:p w14:paraId="5F7D2224" w14:textId="77777777" w:rsidR="007D7F26" w:rsidRDefault="007D7F26" w:rsidP="007D7F26">
      <w:r>
        <w:t xml:space="preserve">      "grade": 87.07,</w:t>
      </w:r>
    </w:p>
    <w:p w14:paraId="5E93B7B6" w14:textId="77777777" w:rsidR="007D7F26" w:rsidRDefault="007D7F26" w:rsidP="007D7F26">
      <w:r>
        <w:t xml:space="preserve">      "studentId": 195,</w:t>
      </w:r>
    </w:p>
    <w:p w14:paraId="63FBABE3" w14:textId="77777777" w:rsidR="007D7F26" w:rsidRDefault="007D7F26" w:rsidP="007D7F26">
      <w:r>
        <w:t xml:space="preserve">      "courseId": 26</w:t>
      </w:r>
    </w:p>
    <w:p w14:paraId="48FE1D73" w14:textId="77777777" w:rsidR="007D7F26" w:rsidRDefault="007D7F26" w:rsidP="007D7F26">
      <w:r>
        <w:t xml:space="preserve">    },</w:t>
      </w:r>
    </w:p>
    <w:p w14:paraId="57BC9387" w14:textId="77777777" w:rsidR="007D7F26" w:rsidRDefault="007D7F26" w:rsidP="007D7F26">
      <w:r>
        <w:t xml:space="preserve">    {</w:t>
      </w:r>
    </w:p>
    <w:p w14:paraId="78747835" w14:textId="77777777" w:rsidR="007D7F26" w:rsidRDefault="007D7F26" w:rsidP="007D7F26">
      <w:r>
        <w:t xml:space="preserve">      "id": 260,</w:t>
      </w:r>
    </w:p>
    <w:p w14:paraId="2734851D" w14:textId="77777777" w:rsidR="007D7F26" w:rsidRDefault="007D7F26" w:rsidP="007D7F26">
      <w:r>
        <w:lastRenderedPageBreak/>
        <w:t xml:space="preserve">      "title": "volo conitor contra Final Exam",</w:t>
      </w:r>
    </w:p>
    <w:p w14:paraId="24E366C1" w14:textId="77777777" w:rsidR="007D7F26" w:rsidRDefault="007D7F26" w:rsidP="007D7F26">
      <w:r>
        <w:t xml:space="preserve">      "grade": 40.68,</w:t>
      </w:r>
    </w:p>
    <w:p w14:paraId="42E9BCF3" w14:textId="77777777" w:rsidR="007D7F26" w:rsidRDefault="007D7F26" w:rsidP="007D7F26">
      <w:r>
        <w:t xml:space="preserve">      "studentId": 153,</w:t>
      </w:r>
    </w:p>
    <w:p w14:paraId="1C029105" w14:textId="77777777" w:rsidR="007D7F26" w:rsidRDefault="007D7F26" w:rsidP="007D7F26">
      <w:r>
        <w:t xml:space="preserve">      "courseId": 26</w:t>
      </w:r>
    </w:p>
    <w:p w14:paraId="29821F05" w14:textId="77777777" w:rsidR="007D7F26" w:rsidRDefault="007D7F26" w:rsidP="007D7F26">
      <w:r>
        <w:t xml:space="preserve">    },</w:t>
      </w:r>
    </w:p>
    <w:p w14:paraId="7FECD11D" w14:textId="77777777" w:rsidR="007D7F26" w:rsidRDefault="007D7F26" w:rsidP="007D7F26">
      <w:r>
        <w:t xml:space="preserve">    {</w:t>
      </w:r>
    </w:p>
    <w:p w14:paraId="3B1F3E9F" w14:textId="77777777" w:rsidR="007D7F26" w:rsidRDefault="007D7F26" w:rsidP="007D7F26">
      <w:r>
        <w:t xml:space="preserve">      "id": 261,</w:t>
      </w:r>
    </w:p>
    <w:p w14:paraId="38B2219E" w14:textId="77777777" w:rsidR="007D7F26" w:rsidRDefault="007D7F26" w:rsidP="007D7F26">
      <w:r>
        <w:t xml:space="preserve">      "title": "pel depulso basium Final Exam",</w:t>
      </w:r>
    </w:p>
    <w:p w14:paraId="24C08BA8" w14:textId="77777777" w:rsidR="007D7F26" w:rsidRDefault="007D7F26" w:rsidP="007D7F26">
      <w:r>
        <w:t xml:space="preserve">      "grade": 52.63,</w:t>
      </w:r>
    </w:p>
    <w:p w14:paraId="09BA7D08" w14:textId="77777777" w:rsidR="007D7F26" w:rsidRDefault="007D7F26" w:rsidP="007D7F26">
      <w:r>
        <w:t xml:space="preserve">      "studentId": 162,</w:t>
      </w:r>
    </w:p>
    <w:p w14:paraId="525B5CF1" w14:textId="77777777" w:rsidR="007D7F26" w:rsidRDefault="007D7F26" w:rsidP="007D7F26">
      <w:r>
        <w:t xml:space="preserve">      "courseId": 27</w:t>
      </w:r>
    </w:p>
    <w:p w14:paraId="16097CDE" w14:textId="77777777" w:rsidR="007D7F26" w:rsidRDefault="007D7F26" w:rsidP="007D7F26">
      <w:r>
        <w:t xml:space="preserve">    },</w:t>
      </w:r>
    </w:p>
    <w:p w14:paraId="05081908" w14:textId="77777777" w:rsidR="007D7F26" w:rsidRDefault="007D7F26" w:rsidP="007D7F26">
      <w:r>
        <w:t xml:space="preserve">    {</w:t>
      </w:r>
    </w:p>
    <w:p w14:paraId="22B50D38" w14:textId="77777777" w:rsidR="007D7F26" w:rsidRDefault="007D7F26" w:rsidP="007D7F26">
      <w:r>
        <w:t xml:space="preserve">      "id": 262,</w:t>
      </w:r>
    </w:p>
    <w:p w14:paraId="16C8D17F" w14:textId="77777777" w:rsidR="007D7F26" w:rsidRDefault="007D7F26" w:rsidP="007D7F26">
      <w:r>
        <w:t xml:space="preserve">      "title": "pel depulso basium Final Exam",</w:t>
      </w:r>
    </w:p>
    <w:p w14:paraId="3119B8CC" w14:textId="77777777" w:rsidR="007D7F26" w:rsidRDefault="007D7F26" w:rsidP="007D7F26">
      <w:r>
        <w:t xml:space="preserve">      "grade": 43.86,</w:t>
      </w:r>
    </w:p>
    <w:p w14:paraId="42D344C6" w14:textId="77777777" w:rsidR="007D7F26" w:rsidRDefault="007D7F26" w:rsidP="007D7F26">
      <w:r>
        <w:t xml:space="preserve">      "studentId": 101,</w:t>
      </w:r>
    </w:p>
    <w:p w14:paraId="3E023187" w14:textId="77777777" w:rsidR="007D7F26" w:rsidRDefault="007D7F26" w:rsidP="007D7F26">
      <w:r>
        <w:t xml:space="preserve">      "courseId": 27</w:t>
      </w:r>
    </w:p>
    <w:p w14:paraId="7532DA76" w14:textId="77777777" w:rsidR="007D7F26" w:rsidRDefault="007D7F26" w:rsidP="007D7F26">
      <w:r>
        <w:t xml:space="preserve">    },</w:t>
      </w:r>
    </w:p>
    <w:p w14:paraId="3AF3D994" w14:textId="77777777" w:rsidR="007D7F26" w:rsidRDefault="007D7F26" w:rsidP="007D7F26">
      <w:r>
        <w:t xml:space="preserve">    {</w:t>
      </w:r>
    </w:p>
    <w:p w14:paraId="37EECE38" w14:textId="77777777" w:rsidR="007D7F26" w:rsidRDefault="007D7F26" w:rsidP="007D7F26">
      <w:r>
        <w:t xml:space="preserve">      "id": 263,</w:t>
      </w:r>
    </w:p>
    <w:p w14:paraId="5F6A10CF" w14:textId="77777777" w:rsidR="007D7F26" w:rsidRDefault="007D7F26" w:rsidP="007D7F26">
      <w:r>
        <w:t xml:space="preserve">      "title": "pel depulso basium Final Exam",</w:t>
      </w:r>
    </w:p>
    <w:p w14:paraId="0313C692" w14:textId="77777777" w:rsidR="007D7F26" w:rsidRDefault="007D7F26" w:rsidP="007D7F26">
      <w:r>
        <w:t xml:space="preserve">      "grade": 10.09,</w:t>
      </w:r>
    </w:p>
    <w:p w14:paraId="28B57BB3" w14:textId="77777777" w:rsidR="007D7F26" w:rsidRDefault="007D7F26" w:rsidP="007D7F26">
      <w:r>
        <w:t xml:space="preserve">      "studentId": 102,</w:t>
      </w:r>
    </w:p>
    <w:p w14:paraId="55573F65" w14:textId="77777777" w:rsidR="007D7F26" w:rsidRDefault="007D7F26" w:rsidP="007D7F26">
      <w:r>
        <w:t xml:space="preserve">      "courseId": 27</w:t>
      </w:r>
    </w:p>
    <w:p w14:paraId="0F27ED78" w14:textId="77777777" w:rsidR="007D7F26" w:rsidRDefault="007D7F26" w:rsidP="007D7F26">
      <w:r>
        <w:t xml:space="preserve">    },</w:t>
      </w:r>
    </w:p>
    <w:p w14:paraId="09CDDE07" w14:textId="77777777" w:rsidR="007D7F26" w:rsidRDefault="007D7F26" w:rsidP="007D7F26">
      <w:r>
        <w:t xml:space="preserve">    {</w:t>
      </w:r>
    </w:p>
    <w:p w14:paraId="39CB6652" w14:textId="77777777" w:rsidR="007D7F26" w:rsidRDefault="007D7F26" w:rsidP="007D7F26">
      <w:r>
        <w:t xml:space="preserve">      "id": 264,</w:t>
      </w:r>
    </w:p>
    <w:p w14:paraId="4B211EF8" w14:textId="77777777" w:rsidR="007D7F26" w:rsidRDefault="007D7F26" w:rsidP="007D7F26">
      <w:r>
        <w:t xml:space="preserve">      "title": "pel depulso basium Final Exam",</w:t>
      </w:r>
    </w:p>
    <w:p w14:paraId="50ADFF5D" w14:textId="77777777" w:rsidR="007D7F26" w:rsidRDefault="007D7F26" w:rsidP="007D7F26">
      <w:r>
        <w:t xml:space="preserve">      "grade": 59.38,</w:t>
      </w:r>
    </w:p>
    <w:p w14:paraId="3E2A6282" w14:textId="77777777" w:rsidR="007D7F26" w:rsidRDefault="007D7F26" w:rsidP="007D7F26">
      <w:r>
        <w:t xml:space="preserve">      "studentId": 108,</w:t>
      </w:r>
    </w:p>
    <w:p w14:paraId="7B11F941" w14:textId="77777777" w:rsidR="007D7F26" w:rsidRDefault="007D7F26" w:rsidP="007D7F26">
      <w:r>
        <w:t xml:space="preserve">      "courseId": 27</w:t>
      </w:r>
    </w:p>
    <w:p w14:paraId="7B941F42" w14:textId="77777777" w:rsidR="007D7F26" w:rsidRDefault="007D7F26" w:rsidP="007D7F26">
      <w:r>
        <w:t xml:space="preserve">    },</w:t>
      </w:r>
    </w:p>
    <w:p w14:paraId="7C800F59" w14:textId="77777777" w:rsidR="007D7F26" w:rsidRDefault="007D7F26" w:rsidP="007D7F26">
      <w:r>
        <w:t xml:space="preserve">    {</w:t>
      </w:r>
    </w:p>
    <w:p w14:paraId="57D9CA95" w14:textId="77777777" w:rsidR="007D7F26" w:rsidRDefault="007D7F26" w:rsidP="007D7F26">
      <w:r>
        <w:t xml:space="preserve">      "id": 265,</w:t>
      </w:r>
    </w:p>
    <w:p w14:paraId="593D9CB4" w14:textId="77777777" w:rsidR="007D7F26" w:rsidRDefault="007D7F26" w:rsidP="007D7F26">
      <w:r>
        <w:t xml:space="preserve">      "title": "pel depulso basium Final Exam",</w:t>
      </w:r>
    </w:p>
    <w:p w14:paraId="2BB198C8" w14:textId="77777777" w:rsidR="007D7F26" w:rsidRDefault="007D7F26" w:rsidP="007D7F26">
      <w:r>
        <w:t xml:space="preserve">      "grade": 73.82,</w:t>
      </w:r>
    </w:p>
    <w:p w14:paraId="573F0001" w14:textId="77777777" w:rsidR="007D7F26" w:rsidRDefault="007D7F26" w:rsidP="007D7F26">
      <w:r>
        <w:t xml:space="preserve">      "studentId": 122,</w:t>
      </w:r>
    </w:p>
    <w:p w14:paraId="26F00DEB" w14:textId="77777777" w:rsidR="007D7F26" w:rsidRDefault="007D7F26" w:rsidP="007D7F26">
      <w:r>
        <w:t xml:space="preserve">      "courseId": 27</w:t>
      </w:r>
    </w:p>
    <w:p w14:paraId="6252A4E5" w14:textId="77777777" w:rsidR="007D7F26" w:rsidRDefault="007D7F26" w:rsidP="007D7F26">
      <w:r>
        <w:t xml:space="preserve">    },</w:t>
      </w:r>
    </w:p>
    <w:p w14:paraId="178CCBB2" w14:textId="77777777" w:rsidR="007D7F26" w:rsidRDefault="007D7F26" w:rsidP="007D7F26">
      <w:r>
        <w:t xml:space="preserve">    {</w:t>
      </w:r>
    </w:p>
    <w:p w14:paraId="0F6F31BA" w14:textId="77777777" w:rsidR="007D7F26" w:rsidRDefault="007D7F26" w:rsidP="007D7F26">
      <w:r>
        <w:t xml:space="preserve">      "id": 266,</w:t>
      </w:r>
    </w:p>
    <w:p w14:paraId="37D359AE" w14:textId="77777777" w:rsidR="007D7F26" w:rsidRDefault="007D7F26" w:rsidP="007D7F26">
      <w:r>
        <w:lastRenderedPageBreak/>
        <w:t xml:space="preserve">      "title": "pel depulso basium Final Exam",</w:t>
      </w:r>
    </w:p>
    <w:p w14:paraId="42242906" w14:textId="77777777" w:rsidR="007D7F26" w:rsidRDefault="007D7F26" w:rsidP="007D7F26">
      <w:r>
        <w:t xml:space="preserve">      "grade": 94.87,</w:t>
      </w:r>
    </w:p>
    <w:p w14:paraId="0046A998" w14:textId="77777777" w:rsidR="007D7F26" w:rsidRDefault="007D7F26" w:rsidP="007D7F26">
      <w:r>
        <w:t xml:space="preserve">      "studentId": 175,</w:t>
      </w:r>
    </w:p>
    <w:p w14:paraId="31E4DA9A" w14:textId="77777777" w:rsidR="007D7F26" w:rsidRDefault="007D7F26" w:rsidP="007D7F26">
      <w:r>
        <w:t xml:space="preserve">      "courseId": 27</w:t>
      </w:r>
    </w:p>
    <w:p w14:paraId="33A30A22" w14:textId="77777777" w:rsidR="007D7F26" w:rsidRDefault="007D7F26" w:rsidP="007D7F26">
      <w:r>
        <w:t xml:space="preserve">    },</w:t>
      </w:r>
    </w:p>
    <w:p w14:paraId="10C88775" w14:textId="77777777" w:rsidR="007D7F26" w:rsidRDefault="007D7F26" w:rsidP="007D7F26">
      <w:r>
        <w:t xml:space="preserve">    {</w:t>
      </w:r>
    </w:p>
    <w:p w14:paraId="78014374" w14:textId="77777777" w:rsidR="007D7F26" w:rsidRDefault="007D7F26" w:rsidP="007D7F26">
      <w:r>
        <w:t xml:space="preserve">      "id": 267,</w:t>
      </w:r>
    </w:p>
    <w:p w14:paraId="6385C2EF" w14:textId="77777777" w:rsidR="007D7F26" w:rsidRDefault="007D7F26" w:rsidP="007D7F26">
      <w:r>
        <w:t xml:space="preserve">      "title": "pel depulso basium Final Exam",</w:t>
      </w:r>
    </w:p>
    <w:p w14:paraId="1D94262A" w14:textId="77777777" w:rsidR="007D7F26" w:rsidRDefault="007D7F26" w:rsidP="007D7F26">
      <w:r>
        <w:t xml:space="preserve">      "grade": 29.07,</w:t>
      </w:r>
    </w:p>
    <w:p w14:paraId="5788DCD8" w14:textId="77777777" w:rsidR="007D7F26" w:rsidRDefault="007D7F26" w:rsidP="007D7F26">
      <w:r>
        <w:t xml:space="preserve">      "studentId": 78,</w:t>
      </w:r>
    </w:p>
    <w:p w14:paraId="388D1E2A" w14:textId="77777777" w:rsidR="007D7F26" w:rsidRDefault="007D7F26" w:rsidP="007D7F26">
      <w:r>
        <w:t xml:space="preserve">      "courseId": 27</w:t>
      </w:r>
    </w:p>
    <w:p w14:paraId="18CB06FA" w14:textId="77777777" w:rsidR="007D7F26" w:rsidRDefault="007D7F26" w:rsidP="007D7F26">
      <w:r>
        <w:t xml:space="preserve">    },</w:t>
      </w:r>
    </w:p>
    <w:p w14:paraId="3FD776DE" w14:textId="77777777" w:rsidR="007D7F26" w:rsidRDefault="007D7F26" w:rsidP="007D7F26">
      <w:r>
        <w:t xml:space="preserve">    {</w:t>
      </w:r>
    </w:p>
    <w:p w14:paraId="47F7F884" w14:textId="77777777" w:rsidR="007D7F26" w:rsidRDefault="007D7F26" w:rsidP="007D7F26">
      <w:r>
        <w:t xml:space="preserve">      "id": 268,</w:t>
      </w:r>
    </w:p>
    <w:p w14:paraId="0F05BFF1" w14:textId="77777777" w:rsidR="007D7F26" w:rsidRDefault="007D7F26" w:rsidP="007D7F26">
      <w:r>
        <w:t xml:space="preserve">      "title": "pel depulso basium Final Exam",</w:t>
      </w:r>
    </w:p>
    <w:p w14:paraId="6AA127D0" w14:textId="77777777" w:rsidR="007D7F26" w:rsidRDefault="007D7F26" w:rsidP="007D7F26">
      <w:r>
        <w:t xml:space="preserve">      "grade": 25.55,</w:t>
      </w:r>
    </w:p>
    <w:p w14:paraId="4381374C" w14:textId="77777777" w:rsidR="007D7F26" w:rsidRDefault="007D7F26" w:rsidP="007D7F26">
      <w:r>
        <w:t xml:space="preserve">      "studentId": 49,</w:t>
      </w:r>
    </w:p>
    <w:p w14:paraId="4F332531" w14:textId="77777777" w:rsidR="007D7F26" w:rsidRDefault="007D7F26" w:rsidP="007D7F26">
      <w:r>
        <w:t xml:space="preserve">      "courseId": 27</w:t>
      </w:r>
    </w:p>
    <w:p w14:paraId="7826A6AF" w14:textId="77777777" w:rsidR="007D7F26" w:rsidRDefault="007D7F26" w:rsidP="007D7F26">
      <w:r>
        <w:t xml:space="preserve">    },</w:t>
      </w:r>
    </w:p>
    <w:p w14:paraId="7DD57843" w14:textId="77777777" w:rsidR="007D7F26" w:rsidRDefault="007D7F26" w:rsidP="007D7F26">
      <w:r>
        <w:t xml:space="preserve">    {</w:t>
      </w:r>
    </w:p>
    <w:p w14:paraId="0173A9BD" w14:textId="77777777" w:rsidR="007D7F26" w:rsidRDefault="007D7F26" w:rsidP="007D7F26">
      <w:r>
        <w:t xml:space="preserve">      "id": 269,</w:t>
      </w:r>
    </w:p>
    <w:p w14:paraId="4D4373D4" w14:textId="77777777" w:rsidR="007D7F26" w:rsidRDefault="007D7F26" w:rsidP="007D7F26">
      <w:r>
        <w:t xml:space="preserve">      "title": "pel depulso basium Final Exam",</w:t>
      </w:r>
    </w:p>
    <w:p w14:paraId="2FBF6063" w14:textId="77777777" w:rsidR="007D7F26" w:rsidRDefault="007D7F26" w:rsidP="007D7F26">
      <w:r>
        <w:t xml:space="preserve">      "grade": 17.65,</w:t>
      </w:r>
    </w:p>
    <w:p w14:paraId="5BE18922" w14:textId="77777777" w:rsidR="007D7F26" w:rsidRDefault="007D7F26" w:rsidP="007D7F26">
      <w:r>
        <w:t xml:space="preserve">      "studentId": 192,</w:t>
      </w:r>
    </w:p>
    <w:p w14:paraId="7656CF04" w14:textId="77777777" w:rsidR="007D7F26" w:rsidRDefault="007D7F26" w:rsidP="007D7F26">
      <w:r>
        <w:t xml:space="preserve">      "courseId": 27</w:t>
      </w:r>
    </w:p>
    <w:p w14:paraId="7B50BB58" w14:textId="77777777" w:rsidR="007D7F26" w:rsidRDefault="007D7F26" w:rsidP="007D7F26">
      <w:r>
        <w:t xml:space="preserve">    },</w:t>
      </w:r>
    </w:p>
    <w:p w14:paraId="63301893" w14:textId="77777777" w:rsidR="007D7F26" w:rsidRDefault="007D7F26" w:rsidP="007D7F26">
      <w:r>
        <w:t xml:space="preserve">    {</w:t>
      </w:r>
    </w:p>
    <w:p w14:paraId="472BB81D" w14:textId="77777777" w:rsidR="007D7F26" w:rsidRDefault="007D7F26" w:rsidP="007D7F26">
      <w:r>
        <w:t xml:space="preserve">      "id": 270,</w:t>
      </w:r>
    </w:p>
    <w:p w14:paraId="7342FBE9" w14:textId="77777777" w:rsidR="007D7F26" w:rsidRDefault="007D7F26" w:rsidP="007D7F26">
      <w:r>
        <w:t xml:space="preserve">      "title": "pel depulso basium Final Exam",</w:t>
      </w:r>
    </w:p>
    <w:p w14:paraId="6BC70F81" w14:textId="77777777" w:rsidR="007D7F26" w:rsidRDefault="007D7F26" w:rsidP="007D7F26">
      <w:r>
        <w:t xml:space="preserve">      "grade": 23.37,</w:t>
      </w:r>
    </w:p>
    <w:p w14:paraId="4EAABD6D" w14:textId="77777777" w:rsidR="007D7F26" w:rsidRDefault="007D7F26" w:rsidP="007D7F26">
      <w:r>
        <w:t xml:space="preserve">      "studentId": 21,</w:t>
      </w:r>
    </w:p>
    <w:p w14:paraId="0731D84A" w14:textId="77777777" w:rsidR="007D7F26" w:rsidRDefault="007D7F26" w:rsidP="007D7F26">
      <w:r>
        <w:t xml:space="preserve">      "courseId": 27</w:t>
      </w:r>
    </w:p>
    <w:p w14:paraId="1E43529F" w14:textId="77777777" w:rsidR="007D7F26" w:rsidRDefault="007D7F26" w:rsidP="007D7F26">
      <w:r>
        <w:t xml:space="preserve">    },</w:t>
      </w:r>
    </w:p>
    <w:p w14:paraId="17C55908" w14:textId="77777777" w:rsidR="007D7F26" w:rsidRDefault="007D7F26" w:rsidP="007D7F26">
      <w:r>
        <w:t xml:space="preserve">    {</w:t>
      </w:r>
    </w:p>
    <w:p w14:paraId="08F55563" w14:textId="77777777" w:rsidR="007D7F26" w:rsidRDefault="007D7F26" w:rsidP="007D7F26">
      <w:r>
        <w:t xml:space="preserve">      "id": 271,</w:t>
      </w:r>
    </w:p>
    <w:p w14:paraId="46D96366" w14:textId="77777777" w:rsidR="007D7F26" w:rsidRDefault="007D7F26" w:rsidP="007D7F26">
      <w:r>
        <w:t xml:space="preserve">      "title": "adipiscor talio cupressus Final Exam",</w:t>
      </w:r>
    </w:p>
    <w:p w14:paraId="1CC70EE2" w14:textId="77777777" w:rsidR="007D7F26" w:rsidRDefault="007D7F26" w:rsidP="007D7F26">
      <w:r>
        <w:t xml:space="preserve">      "grade": 50.38,</w:t>
      </w:r>
    </w:p>
    <w:p w14:paraId="1B92AAE0" w14:textId="77777777" w:rsidR="007D7F26" w:rsidRDefault="007D7F26" w:rsidP="007D7F26">
      <w:r>
        <w:t xml:space="preserve">      "studentId": 55,</w:t>
      </w:r>
    </w:p>
    <w:p w14:paraId="64B224BF" w14:textId="77777777" w:rsidR="007D7F26" w:rsidRDefault="007D7F26" w:rsidP="007D7F26">
      <w:r>
        <w:t xml:space="preserve">      "courseId": 28</w:t>
      </w:r>
    </w:p>
    <w:p w14:paraId="21389745" w14:textId="77777777" w:rsidR="007D7F26" w:rsidRDefault="007D7F26" w:rsidP="007D7F26">
      <w:r>
        <w:t xml:space="preserve">    },</w:t>
      </w:r>
    </w:p>
    <w:p w14:paraId="130FEA6A" w14:textId="77777777" w:rsidR="007D7F26" w:rsidRDefault="007D7F26" w:rsidP="007D7F26">
      <w:r>
        <w:t xml:space="preserve">    {</w:t>
      </w:r>
    </w:p>
    <w:p w14:paraId="64A0AEC3" w14:textId="77777777" w:rsidR="007D7F26" w:rsidRDefault="007D7F26" w:rsidP="007D7F26">
      <w:r>
        <w:t xml:space="preserve">      "id": 272,</w:t>
      </w:r>
    </w:p>
    <w:p w14:paraId="035D48E8" w14:textId="77777777" w:rsidR="007D7F26" w:rsidRDefault="007D7F26" w:rsidP="007D7F26">
      <w:r>
        <w:lastRenderedPageBreak/>
        <w:t xml:space="preserve">      "title": "adipiscor talio cupressus Final Exam",</w:t>
      </w:r>
    </w:p>
    <w:p w14:paraId="2CC2AC7F" w14:textId="77777777" w:rsidR="007D7F26" w:rsidRDefault="007D7F26" w:rsidP="007D7F26">
      <w:r>
        <w:t xml:space="preserve">      "grade": 70.77,</w:t>
      </w:r>
    </w:p>
    <w:p w14:paraId="4360512A" w14:textId="77777777" w:rsidR="007D7F26" w:rsidRDefault="007D7F26" w:rsidP="007D7F26">
      <w:r>
        <w:t xml:space="preserve">      "studentId": 157,</w:t>
      </w:r>
    </w:p>
    <w:p w14:paraId="6116879B" w14:textId="77777777" w:rsidR="007D7F26" w:rsidRDefault="007D7F26" w:rsidP="007D7F26">
      <w:r>
        <w:t xml:space="preserve">      "courseId": 28</w:t>
      </w:r>
    </w:p>
    <w:p w14:paraId="385D2CDC" w14:textId="77777777" w:rsidR="007D7F26" w:rsidRDefault="007D7F26" w:rsidP="007D7F26">
      <w:r>
        <w:t xml:space="preserve">    },</w:t>
      </w:r>
    </w:p>
    <w:p w14:paraId="698ECECF" w14:textId="77777777" w:rsidR="007D7F26" w:rsidRDefault="007D7F26" w:rsidP="007D7F26">
      <w:r>
        <w:t xml:space="preserve">    {</w:t>
      </w:r>
    </w:p>
    <w:p w14:paraId="26A0C1B4" w14:textId="77777777" w:rsidR="007D7F26" w:rsidRDefault="007D7F26" w:rsidP="007D7F26">
      <w:r>
        <w:t xml:space="preserve">      "id": 273,</w:t>
      </w:r>
    </w:p>
    <w:p w14:paraId="0033DC74" w14:textId="77777777" w:rsidR="007D7F26" w:rsidRDefault="007D7F26" w:rsidP="007D7F26">
      <w:r>
        <w:t xml:space="preserve">      "title": "adipiscor talio cupressus Final Exam",</w:t>
      </w:r>
    </w:p>
    <w:p w14:paraId="609CFB3F" w14:textId="77777777" w:rsidR="007D7F26" w:rsidRDefault="007D7F26" w:rsidP="007D7F26">
      <w:r>
        <w:t xml:space="preserve">      "grade": 7.82,</w:t>
      </w:r>
    </w:p>
    <w:p w14:paraId="015F8712" w14:textId="77777777" w:rsidR="007D7F26" w:rsidRDefault="007D7F26" w:rsidP="007D7F26">
      <w:r>
        <w:t xml:space="preserve">      "studentId": 154,</w:t>
      </w:r>
    </w:p>
    <w:p w14:paraId="48CD5D9C" w14:textId="77777777" w:rsidR="007D7F26" w:rsidRDefault="007D7F26" w:rsidP="007D7F26">
      <w:r>
        <w:t xml:space="preserve">      "courseId": 28</w:t>
      </w:r>
    </w:p>
    <w:p w14:paraId="098CF9A0" w14:textId="77777777" w:rsidR="007D7F26" w:rsidRDefault="007D7F26" w:rsidP="007D7F26">
      <w:r>
        <w:t xml:space="preserve">    },</w:t>
      </w:r>
    </w:p>
    <w:p w14:paraId="005126CD" w14:textId="77777777" w:rsidR="007D7F26" w:rsidRDefault="007D7F26" w:rsidP="007D7F26">
      <w:r>
        <w:t xml:space="preserve">    {</w:t>
      </w:r>
    </w:p>
    <w:p w14:paraId="444A3860" w14:textId="77777777" w:rsidR="007D7F26" w:rsidRDefault="007D7F26" w:rsidP="007D7F26">
      <w:r>
        <w:t xml:space="preserve">      "id": 274,</w:t>
      </w:r>
    </w:p>
    <w:p w14:paraId="6E6193AA" w14:textId="77777777" w:rsidR="007D7F26" w:rsidRDefault="007D7F26" w:rsidP="007D7F26">
      <w:r>
        <w:t xml:space="preserve">      "title": "adipiscor talio cupressus Final Exam",</w:t>
      </w:r>
    </w:p>
    <w:p w14:paraId="306AD25A" w14:textId="77777777" w:rsidR="007D7F26" w:rsidRDefault="007D7F26" w:rsidP="007D7F26">
      <w:r>
        <w:t xml:space="preserve">      "grade": 53.01,</w:t>
      </w:r>
    </w:p>
    <w:p w14:paraId="0D148843" w14:textId="77777777" w:rsidR="007D7F26" w:rsidRDefault="007D7F26" w:rsidP="007D7F26">
      <w:r>
        <w:t xml:space="preserve">      "studentId": 8,</w:t>
      </w:r>
    </w:p>
    <w:p w14:paraId="67BC2357" w14:textId="77777777" w:rsidR="007D7F26" w:rsidRDefault="007D7F26" w:rsidP="007D7F26">
      <w:r>
        <w:t xml:space="preserve">      "courseId": 28</w:t>
      </w:r>
    </w:p>
    <w:p w14:paraId="37A4B8DE" w14:textId="77777777" w:rsidR="007D7F26" w:rsidRDefault="007D7F26" w:rsidP="007D7F26">
      <w:r>
        <w:t xml:space="preserve">    },</w:t>
      </w:r>
    </w:p>
    <w:p w14:paraId="4554E494" w14:textId="77777777" w:rsidR="007D7F26" w:rsidRDefault="007D7F26" w:rsidP="007D7F26">
      <w:r>
        <w:t xml:space="preserve">    {</w:t>
      </w:r>
    </w:p>
    <w:p w14:paraId="64D1E9FD" w14:textId="77777777" w:rsidR="007D7F26" w:rsidRDefault="007D7F26" w:rsidP="007D7F26">
      <w:r>
        <w:t xml:space="preserve">      "id": 275,</w:t>
      </w:r>
    </w:p>
    <w:p w14:paraId="640A8226" w14:textId="77777777" w:rsidR="007D7F26" w:rsidRDefault="007D7F26" w:rsidP="007D7F26">
      <w:r>
        <w:t xml:space="preserve">      "title": "adipiscor talio cupressus Final Exam",</w:t>
      </w:r>
    </w:p>
    <w:p w14:paraId="022FD396" w14:textId="77777777" w:rsidR="007D7F26" w:rsidRDefault="007D7F26" w:rsidP="007D7F26">
      <w:r>
        <w:t xml:space="preserve">      "grade": 12.52,</w:t>
      </w:r>
    </w:p>
    <w:p w14:paraId="7FD4C48E" w14:textId="77777777" w:rsidR="007D7F26" w:rsidRDefault="007D7F26" w:rsidP="007D7F26">
      <w:r>
        <w:t xml:space="preserve">      "studentId": 143,</w:t>
      </w:r>
    </w:p>
    <w:p w14:paraId="20857C18" w14:textId="77777777" w:rsidR="007D7F26" w:rsidRDefault="007D7F26" w:rsidP="007D7F26">
      <w:r>
        <w:t xml:space="preserve">      "courseId": 28</w:t>
      </w:r>
    </w:p>
    <w:p w14:paraId="3BF65C8A" w14:textId="77777777" w:rsidR="007D7F26" w:rsidRDefault="007D7F26" w:rsidP="007D7F26">
      <w:r>
        <w:t xml:space="preserve">    },</w:t>
      </w:r>
    </w:p>
    <w:p w14:paraId="75490055" w14:textId="77777777" w:rsidR="007D7F26" w:rsidRDefault="007D7F26" w:rsidP="007D7F26">
      <w:r>
        <w:t xml:space="preserve">    {</w:t>
      </w:r>
    </w:p>
    <w:p w14:paraId="0C9EB3CB" w14:textId="77777777" w:rsidR="007D7F26" w:rsidRDefault="007D7F26" w:rsidP="007D7F26">
      <w:r>
        <w:t xml:space="preserve">      "id": 276,</w:t>
      </w:r>
    </w:p>
    <w:p w14:paraId="3F64306A" w14:textId="77777777" w:rsidR="007D7F26" w:rsidRDefault="007D7F26" w:rsidP="007D7F26">
      <w:r>
        <w:t xml:space="preserve">      "title": "adipiscor talio cupressus Final Exam",</w:t>
      </w:r>
    </w:p>
    <w:p w14:paraId="01A218CB" w14:textId="77777777" w:rsidR="007D7F26" w:rsidRDefault="007D7F26" w:rsidP="007D7F26">
      <w:r>
        <w:t xml:space="preserve">      "grade": 14.12,</w:t>
      </w:r>
    </w:p>
    <w:p w14:paraId="429DE5C2" w14:textId="77777777" w:rsidR="007D7F26" w:rsidRDefault="007D7F26" w:rsidP="007D7F26">
      <w:r>
        <w:t xml:space="preserve">      "studentId": 141,</w:t>
      </w:r>
    </w:p>
    <w:p w14:paraId="3E841E4B" w14:textId="77777777" w:rsidR="007D7F26" w:rsidRDefault="007D7F26" w:rsidP="007D7F26">
      <w:r>
        <w:t xml:space="preserve">      "courseId": 28</w:t>
      </w:r>
    </w:p>
    <w:p w14:paraId="6D8AE7E1" w14:textId="77777777" w:rsidR="007D7F26" w:rsidRDefault="007D7F26" w:rsidP="007D7F26">
      <w:r>
        <w:t xml:space="preserve">    },</w:t>
      </w:r>
    </w:p>
    <w:p w14:paraId="04EE8B44" w14:textId="77777777" w:rsidR="007D7F26" w:rsidRDefault="007D7F26" w:rsidP="007D7F26">
      <w:r>
        <w:t xml:space="preserve">    {</w:t>
      </w:r>
    </w:p>
    <w:p w14:paraId="4E61722A" w14:textId="77777777" w:rsidR="007D7F26" w:rsidRDefault="007D7F26" w:rsidP="007D7F26">
      <w:r>
        <w:t xml:space="preserve">      "id": 277,</w:t>
      </w:r>
    </w:p>
    <w:p w14:paraId="0B659385" w14:textId="77777777" w:rsidR="007D7F26" w:rsidRDefault="007D7F26" w:rsidP="007D7F26">
      <w:r>
        <w:t xml:space="preserve">      "title": "adipiscor talio cupressus Final Exam",</w:t>
      </w:r>
    </w:p>
    <w:p w14:paraId="52D91C1F" w14:textId="77777777" w:rsidR="007D7F26" w:rsidRDefault="007D7F26" w:rsidP="007D7F26">
      <w:r>
        <w:t xml:space="preserve">      "grade": 10.29,</w:t>
      </w:r>
    </w:p>
    <w:p w14:paraId="6E18C40D" w14:textId="77777777" w:rsidR="007D7F26" w:rsidRDefault="007D7F26" w:rsidP="007D7F26">
      <w:r>
        <w:t xml:space="preserve">      "studentId": 168,</w:t>
      </w:r>
    </w:p>
    <w:p w14:paraId="47260B0D" w14:textId="77777777" w:rsidR="007D7F26" w:rsidRDefault="007D7F26" w:rsidP="007D7F26">
      <w:r>
        <w:t xml:space="preserve">      "courseId": 28</w:t>
      </w:r>
    </w:p>
    <w:p w14:paraId="1982D3F5" w14:textId="77777777" w:rsidR="007D7F26" w:rsidRDefault="007D7F26" w:rsidP="007D7F26">
      <w:r>
        <w:t xml:space="preserve">    },</w:t>
      </w:r>
    </w:p>
    <w:p w14:paraId="4B0A1680" w14:textId="77777777" w:rsidR="007D7F26" w:rsidRDefault="007D7F26" w:rsidP="007D7F26">
      <w:r>
        <w:t xml:space="preserve">    {</w:t>
      </w:r>
    </w:p>
    <w:p w14:paraId="5D0E04B0" w14:textId="77777777" w:rsidR="007D7F26" w:rsidRDefault="007D7F26" w:rsidP="007D7F26">
      <w:r>
        <w:t xml:space="preserve">      "id": 278,</w:t>
      </w:r>
    </w:p>
    <w:p w14:paraId="7DD6CC1E" w14:textId="77777777" w:rsidR="007D7F26" w:rsidRDefault="007D7F26" w:rsidP="007D7F26">
      <w:r>
        <w:lastRenderedPageBreak/>
        <w:t xml:space="preserve">      "title": "adipiscor talio cupressus Final Exam",</w:t>
      </w:r>
    </w:p>
    <w:p w14:paraId="3461A897" w14:textId="77777777" w:rsidR="007D7F26" w:rsidRDefault="007D7F26" w:rsidP="007D7F26">
      <w:r>
        <w:t xml:space="preserve">      "grade": 5.69,</w:t>
      </w:r>
    </w:p>
    <w:p w14:paraId="218D6EEA" w14:textId="77777777" w:rsidR="007D7F26" w:rsidRDefault="007D7F26" w:rsidP="007D7F26">
      <w:r>
        <w:t xml:space="preserve">      "studentId": 54,</w:t>
      </w:r>
    </w:p>
    <w:p w14:paraId="49E4DA7A" w14:textId="77777777" w:rsidR="007D7F26" w:rsidRDefault="007D7F26" w:rsidP="007D7F26">
      <w:r>
        <w:t xml:space="preserve">      "courseId": 28</w:t>
      </w:r>
    </w:p>
    <w:p w14:paraId="6B9E617F" w14:textId="77777777" w:rsidR="007D7F26" w:rsidRDefault="007D7F26" w:rsidP="007D7F26">
      <w:r>
        <w:t xml:space="preserve">    },</w:t>
      </w:r>
    </w:p>
    <w:p w14:paraId="360F238C" w14:textId="77777777" w:rsidR="007D7F26" w:rsidRDefault="007D7F26" w:rsidP="007D7F26">
      <w:r>
        <w:t xml:space="preserve">    {</w:t>
      </w:r>
    </w:p>
    <w:p w14:paraId="7DD3869A" w14:textId="77777777" w:rsidR="007D7F26" w:rsidRDefault="007D7F26" w:rsidP="007D7F26">
      <w:r>
        <w:t xml:space="preserve">      "id": 279,</w:t>
      </w:r>
    </w:p>
    <w:p w14:paraId="36DFAC7F" w14:textId="77777777" w:rsidR="007D7F26" w:rsidRDefault="007D7F26" w:rsidP="007D7F26">
      <w:r>
        <w:t xml:space="preserve">      "title": "adipiscor talio cupressus Final Exam",</w:t>
      </w:r>
    </w:p>
    <w:p w14:paraId="3DE942DA" w14:textId="77777777" w:rsidR="007D7F26" w:rsidRDefault="007D7F26" w:rsidP="007D7F26">
      <w:r>
        <w:t xml:space="preserve">      "grade": 73.83,</w:t>
      </w:r>
    </w:p>
    <w:p w14:paraId="38B6804F" w14:textId="77777777" w:rsidR="007D7F26" w:rsidRDefault="007D7F26" w:rsidP="007D7F26">
      <w:r>
        <w:t xml:space="preserve">      "studentId": 117,</w:t>
      </w:r>
    </w:p>
    <w:p w14:paraId="4C652BBE" w14:textId="77777777" w:rsidR="007D7F26" w:rsidRDefault="007D7F26" w:rsidP="007D7F26">
      <w:r>
        <w:t xml:space="preserve">      "courseId": 28</w:t>
      </w:r>
    </w:p>
    <w:p w14:paraId="604BF814" w14:textId="77777777" w:rsidR="007D7F26" w:rsidRDefault="007D7F26" w:rsidP="007D7F26">
      <w:r>
        <w:t xml:space="preserve">    },</w:t>
      </w:r>
    </w:p>
    <w:p w14:paraId="5D791239" w14:textId="77777777" w:rsidR="007D7F26" w:rsidRDefault="007D7F26" w:rsidP="007D7F26">
      <w:r>
        <w:t xml:space="preserve">    {</w:t>
      </w:r>
    </w:p>
    <w:p w14:paraId="08BCF152" w14:textId="77777777" w:rsidR="007D7F26" w:rsidRDefault="007D7F26" w:rsidP="007D7F26">
      <w:r>
        <w:t xml:space="preserve">      "id": 280,</w:t>
      </w:r>
    </w:p>
    <w:p w14:paraId="53829DBF" w14:textId="77777777" w:rsidR="007D7F26" w:rsidRDefault="007D7F26" w:rsidP="007D7F26">
      <w:r>
        <w:t xml:space="preserve">      "title": "adipiscor talio cupressus Final Exam",</w:t>
      </w:r>
    </w:p>
    <w:p w14:paraId="54EA82C0" w14:textId="77777777" w:rsidR="007D7F26" w:rsidRDefault="007D7F26" w:rsidP="007D7F26">
      <w:r>
        <w:t xml:space="preserve">      "grade": 87,</w:t>
      </w:r>
    </w:p>
    <w:p w14:paraId="43A6DBD6" w14:textId="77777777" w:rsidR="007D7F26" w:rsidRDefault="007D7F26" w:rsidP="007D7F26">
      <w:r>
        <w:t xml:space="preserve">      "studentId": 31,</w:t>
      </w:r>
    </w:p>
    <w:p w14:paraId="734C83A5" w14:textId="77777777" w:rsidR="007D7F26" w:rsidRDefault="007D7F26" w:rsidP="007D7F26">
      <w:r>
        <w:t xml:space="preserve">      "courseId": 28</w:t>
      </w:r>
    </w:p>
    <w:p w14:paraId="59634827" w14:textId="77777777" w:rsidR="007D7F26" w:rsidRDefault="007D7F26" w:rsidP="007D7F26">
      <w:r>
        <w:t xml:space="preserve">    },</w:t>
      </w:r>
    </w:p>
    <w:p w14:paraId="50D3D9B5" w14:textId="77777777" w:rsidR="007D7F26" w:rsidRDefault="007D7F26" w:rsidP="007D7F26">
      <w:r>
        <w:t xml:space="preserve">    {</w:t>
      </w:r>
    </w:p>
    <w:p w14:paraId="6A53D0EA" w14:textId="77777777" w:rsidR="007D7F26" w:rsidRDefault="007D7F26" w:rsidP="007D7F26">
      <w:r>
        <w:t xml:space="preserve">      "id": 281,</w:t>
      </w:r>
    </w:p>
    <w:p w14:paraId="2C828AE2" w14:textId="77777777" w:rsidR="007D7F26" w:rsidRDefault="007D7F26" w:rsidP="007D7F26">
      <w:r>
        <w:t xml:space="preserve">      "title": "vociferor charisma abscido Final Exam",</w:t>
      </w:r>
    </w:p>
    <w:p w14:paraId="2716CCD4" w14:textId="77777777" w:rsidR="007D7F26" w:rsidRDefault="007D7F26" w:rsidP="007D7F26">
      <w:r>
        <w:t xml:space="preserve">      "grade": 37.43,</w:t>
      </w:r>
    </w:p>
    <w:p w14:paraId="30BCBADB" w14:textId="77777777" w:rsidR="007D7F26" w:rsidRDefault="007D7F26" w:rsidP="007D7F26">
      <w:r>
        <w:t xml:space="preserve">      "studentId": 140,</w:t>
      </w:r>
    </w:p>
    <w:p w14:paraId="5359353B" w14:textId="77777777" w:rsidR="007D7F26" w:rsidRDefault="007D7F26" w:rsidP="007D7F26">
      <w:r>
        <w:t xml:space="preserve">      "courseId": 29</w:t>
      </w:r>
    </w:p>
    <w:p w14:paraId="205BF1D3" w14:textId="77777777" w:rsidR="007D7F26" w:rsidRDefault="007D7F26" w:rsidP="007D7F26">
      <w:r>
        <w:t xml:space="preserve">    },</w:t>
      </w:r>
    </w:p>
    <w:p w14:paraId="0258F9E2" w14:textId="77777777" w:rsidR="007D7F26" w:rsidRDefault="007D7F26" w:rsidP="007D7F26">
      <w:r>
        <w:t xml:space="preserve">    {</w:t>
      </w:r>
    </w:p>
    <w:p w14:paraId="2A76F87E" w14:textId="77777777" w:rsidR="007D7F26" w:rsidRDefault="007D7F26" w:rsidP="007D7F26">
      <w:r>
        <w:t xml:space="preserve">      "id": 282,</w:t>
      </w:r>
    </w:p>
    <w:p w14:paraId="3127C5C1" w14:textId="77777777" w:rsidR="007D7F26" w:rsidRDefault="007D7F26" w:rsidP="007D7F26">
      <w:r>
        <w:t xml:space="preserve">      "title": "vociferor charisma abscido Final Exam",</w:t>
      </w:r>
    </w:p>
    <w:p w14:paraId="5DDA4EA2" w14:textId="77777777" w:rsidR="007D7F26" w:rsidRDefault="007D7F26" w:rsidP="007D7F26">
      <w:r>
        <w:t xml:space="preserve">      "grade": 93.99,</w:t>
      </w:r>
    </w:p>
    <w:p w14:paraId="1B078EAC" w14:textId="77777777" w:rsidR="007D7F26" w:rsidRDefault="007D7F26" w:rsidP="007D7F26">
      <w:r>
        <w:t xml:space="preserve">      "studentId": 192,</w:t>
      </w:r>
    </w:p>
    <w:p w14:paraId="0BF90C98" w14:textId="77777777" w:rsidR="007D7F26" w:rsidRDefault="007D7F26" w:rsidP="007D7F26">
      <w:r>
        <w:t xml:space="preserve">      "courseId": 29</w:t>
      </w:r>
    </w:p>
    <w:p w14:paraId="6C64C7DB" w14:textId="77777777" w:rsidR="007D7F26" w:rsidRDefault="007D7F26" w:rsidP="007D7F26">
      <w:r>
        <w:t xml:space="preserve">    },</w:t>
      </w:r>
    </w:p>
    <w:p w14:paraId="715415F1" w14:textId="77777777" w:rsidR="007D7F26" w:rsidRDefault="007D7F26" w:rsidP="007D7F26">
      <w:r>
        <w:t xml:space="preserve">    {</w:t>
      </w:r>
    </w:p>
    <w:p w14:paraId="41DAA248" w14:textId="77777777" w:rsidR="007D7F26" w:rsidRDefault="007D7F26" w:rsidP="007D7F26">
      <w:r>
        <w:t xml:space="preserve">      "id": 283,</w:t>
      </w:r>
    </w:p>
    <w:p w14:paraId="7B907500" w14:textId="77777777" w:rsidR="007D7F26" w:rsidRDefault="007D7F26" w:rsidP="007D7F26">
      <w:r>
        <w:t xml:space="preserve">      "title": "vociferor charisma abscido Final Exam",</w:t>
      </w:r>
    </w:p>
    <w:p w14:paraId="6FE580D3" w14:textId="77777777" w:rsidR="007D7F26" w:rsidRDefault="007D7F26" w:rsidP="007D7F26">
      <w:r>
        <w:t xml:space="preserve">      "grade": 51.65,</w:t>
      </w:r>
    </w:p>
    <w:p w14:paraId="528C1A35" w14:textId="77777777" w:rsidR="007D7F26" w:rsidRDefault="007D7F26" w:rsidP="007D7F26">
      <w:r>
        <w:t xml:space="preserve">      "studentId": 178,</w:t>
      </w:r>
    </w:p>
    <w:p w14:paraId="63D65152" w14:textId="77777777" w:rsidR="007D7F26" w:rsidRDefault="007D7F26" w:rsidP="007D7F26">
      <w:r>
        <w:t xml:space="preserve">      "courseId": 29</w:t>
      </w:r>
    </w:p>
    <w:p w14:paraId="2FFAB079" w14:textId="77777777" w:rsidR="007D7F26" w:rsidRDefault="007D7F26" w:rsidP="007D7F26">
      <w:r>
        <w:t xml:space="preserve">    },</w:t>
      </w:r>
    </w:p>
    <w:p w14:paraId="3F50EB32" w14:textId="77777777" w:rsidR="007D7F26" w:rsidRDefault="007D7F26" w:rsidP="007D7F26">
      <w:r>
        <w:t xml:space="preserve">    {</w:t>
      </w:r>
    </w:p>
    <w:p w14:paraId="1E5BC3D1" w14:textId="77777777" w:rsidR="007D7F26" w:rsidRDefault="007D7F26" w:rsidP="007D7F26">
      <w:r>
        <w:t xml:space="preserve">      "id": 284,</w:t>
      </w:r>
    </w:p>
    <w:p w14:paraId="4173FCEC" w14:textId="77777777" w:rsidR="007D7F26" w:rsidRDefault="007D7F26" w:rsidP="007D7F26">
      <w:r>
        <w:lastRenderedPageBreak/>
        <w:t xml:space="preserve">      "title": "vociferor charisma abscido Final Exam",</w:t>
      </w:r>
    </w:p>
    <w:p w14:paraId="19BAB4F7" w14:textId="77777777" w:rsidR="007D7F26" w:rsidRDefault="007D7F26" w:rsidP="007D7F26">
      <w:r>
        <w:t xml:space="preserve">      "grade": 53.22,</w:t>
      </w:r>
    </w:p>
    <w:p w14:paraId="2ABD294B" w14:textId="77777777" w:rsidR="007D7F26" w:rsidRDefault="007D7F26" w:rsidP="007D7F26">
      <w:r>
        <w:t xml:space="preserve">      "studentId": 118,</w:t>
      </w:r>
    </w:p>
    <w:p w14:paraId="35E5F99D" w14:textId="77777777" w:rsidR="007D7F26" w:rsidRDefault="007D7F26" w:rsidP="007D7F26">
      <w:r>
        <w:t xml:space="preserve">      "courseId": 29</w:t>
      </w:r>
    </w:p>
    <w:p w14:paraId="52A5CDEE" w14:textId="77777777" w:rsidR="007D7F26" w:rsidRDefault="007D7F26" w:rsidP="007D7F26">
      <w:r>
        <w:t xml:space="preserve">    },</w:t>
      </w:r>
    </w:p>
    <w:p w14:paraId="3DDA11C1" w14:textId="77777777" w:rsidR="007D7F26" w:rsidRDefault="007D7F26" w:rsidP="007D7F26">
      <w:r>
        <w:t xml:space="preserve">    {</w:t>
      </w:r>
    </w:p>
    <w:p w14:paraId="71E80156" w14:textId="77777777" w:rsidR="007D7F26" w:rsidRDefault="007D7F26" w:rsidP="007D7F26">
      <w:r>
        <w:t xml:space="preserve">      "id": 285,</w:t>
      </w:r>
    </w:p>
    <w:p w14:paraId="6C88337B" w14:textId="77777777" w:rsidR="007D7F26" w:rsidRDefault="007D7F26" w:rsidP="007D7F26">
      <w:r>
        <w:t xml:space="preserve">      "title": "vociferor charisma abscido Final Exam",</w:t>
      </w:r>
    </w:p>
    <w:p w14:paraId="402BDD76" w14:textId="77777777" w:rsidR="007D7F26" w:rsidRDefault="007D7F26" w:rsidP="007D7F26">
      <w:r>
        <w:t xml:space="preserve">      "grade": 16.63,</w:t>
      </w:r>
    </w:p>
    <w:p w14:paraId="6DDBC15F" w14:textId="77777777" w:rsidR="007D7F26" w:rsidRDefault="007D7F26" w:rsidP="007D7F26">
      <w:r>
        <w:t xml:space="preserve">      "studentId": 102,</w:t>
      </w:r>
    </w:p>
    <w:p w14:paraId="22963A9F" w14:textId="77777777" w:rsidR="007D7F26" w:rsidRDefault="007D7F26" w:rsidP="007D7F26">
      <w:r>
        <w:t xml:space="preserve">      "courseId": 29</w:t>
      </w:r>
    </w:p>
    <w:p w14:paraId="7853A8D2" w14:textId="77777777" w:rsidR="007D7F26" w:rsidRDefault="007D7F26" w:rsidP="007D7F26">
      <w:r>
        <w:t xml:space="preserve">    },</w:t>
      </w:r>
    </w:p>
    <w:p w14:paraId="3C806FEF" w14:textId="77777777" w:rsidR="007D7F26" w:rsidRDefault="007D7F26" w:rsidP="007D7F26">
      <w:r>
        <w:t xml:space="preserve">    {</w:t>
      </w:r>
    </w:p>
    <w:p w14:paraId="2652F007" w14:textId="77777777" w:rsidR="007D7F26" w:rsidRDefault="007D7F26" w:rsidP="007D7F26">
      <w:r>
        <w:t xml:space="preserve">      "id": 286,</w:t>
      </w:r>
    </w:p>
    <w:p w14:paraId="56CF0BF7" w14:textId="77777777" w:rsidR="007D7F26" w:rsidRDefault="007D7F26" w:rsidP="007D7F26">
      <w:r>
        <w:t xml:space="preserve">      "title": "vociferor charisma abscido Final Exam",</w:t>
      </w:r>
    </w:p>
    <w:p w14:paraId="600AF140" w14:textId="77777777" w:rsidR="007D7F26" w:rsidRDefault="007D7F26" w:rsidP="007D7F26">
      <w:r>
        <w:t xml:space="preserve">      "grade": 61.36,</w:t>
      </w:r>
    </w:p>
    <w:p w14:paraId="1ED5FB05" w14:textId="77777777" w:rsidR="007D7F26" w:rsidRDefault="007D7F26" w:rsidP="007D7F26">
      <w:r>
        <w:t xml:space="preserve">      "studentId": 59,</w:t>
      </w:r>
    </w:p>
    <w:p w14:paraId="120BAF55" w14:textId="77777777" w:rsidR="007D7F26" w:rsidRDefault="007D7F26" w:rsidP="007D7F26">
      <w:r>
        <w:t xml:space="preserve">      "courseId": 29</w:t>
      </w:r>
    </w:p>
    <w:p w14:paraId="6552126A" w14:textId="77777777" w:rsidR="007D7F26" w:rsidRDefault="007D7F26" w:rsidP="007D7F26">
      <w:r>
        <w:t xml:space="preserve">    },</w:t>
      </w:r>
    </w:p>
    <w:p w14:paraId="189951BD" w14:textId="77777777" w:rsidR="007D7F26" w:rsidRDefault="007D7F26" w:rsidP="007D7F26">
      <w:r>
        <w:t xml:space="preserve">    {</w:t>
      </w:r>
    </w:p>
    <w:p w14:paraId="4CE18259" w14:textId="77777777" w:rsidR="007D7F26" w:rsidRDefault="007D7F26" w:rsidP="007D7F26">
      <w:r>
        <w:t xml:space="preserve">      "id": 287,</w:t>
      </w:r>
    </w:p>
    <w:p w14:paraId="02525D23" w14:textId="77777777" w:rsidR="007D7F26" w:rsidRDefault="007D7F26" w:rsidP="007D7F26">
      <w:r>
        <w:t xml:space="preserve">      "title": "vociferor charisma abscido Final Exam",</w:t>
      </w:r>
    </w:p>
    <w:p w14:paraId="2CCBC229" w14:textId="77777777" w:rsidR="007D7F26" w:rsidRDefault="007D7F26" w:rsidP="007D7F26">
      <w:r>
        <w:t xml:space="preserve">      "grade": 31.42,</w:t>
      </w:r>
    </w:p>
    <w:p w14:paraId="1FE46C73" w14:textId="77777777" w:rsidR="007D7F26" w:rsidRDefault="007D7F26" w:rsidP="007D7F26">
      <w:r>
        <w:t xml:space="preserve">      "studentId": 55,</w:t>
      </w:r>
    </w:p>
    <w:p w14:paraId="1921422F" w14:textId="77777777" w:rsidR="007D7F26" w:rsidRDefault="007D7F26" w:rsidP="007D7F26">
      <w:r>
        <w:t xml:space="preserve">      "courseId": 29</w:t>
      </w:r>
    </w:p>
    <w:p w14:paraId="2BF4C6B7" w14:textId="77777777" w:rsidR="007D7F26" w:rsidRDefault="007D7F26" w:rsidP="007D7F26">
      <w:r>
        <w:t xml:space="preserve">    },</w:t>
      </w:r>
    </w:p>
    <w:p w14:paraId="68781273" w14:textId="77777777" w:rsidR="007D7F26" w:rsidRDefault="007D7F26" w:rsidP="007D7F26">
      <w:r>
        <w:t xml:space="preserve">    {</w:t>
      </w:r>
    </w:p>
    <w:p w14:paraId="6168B9EA" w14:textId="77777777" w:rsidR="007D7F26" w:rsidRDefault="007D7F26" w:rsidP="007D7F26">
      <w:r>
        <w:t xml:space="preserve">      "id": 288,</w:t>
      </w:r>
    </w:p>
    <w:p w14:paraId="09B134AE" w14:textId="77777777" w:rsidR="007D7F26" w:rsidRDefault="007D7F26" w:rsidP="007D7F26">
      <w:r>
        <w:t xml:space="preserve">      "title": "vociferor charisma abscido Final Exam",</w:t>
      </w:r>
    </w:p>
    <w:p w14:paraId="6E3EB58C" w14:textId="77777777" w:rsidR="007D7F26" w:rsidRDefault="007D7F26" w:rsidP="007D7F26">
      <w:r>
        <w:t xml:space="preserve">      "grade": 9.7,</w:t>
      </w:r>
    </w:p>
    <w:p w14:paraId="76C7C0DB" w14:textId="77777777" w:rsidR="007D7F26" w:rsidRDefault="007D7F26" w:rsidP="007D7F26">
      <w:r>
        <w:t xml:space="preserve">      "studentId": 84,</w:t>
      </w:r>
    </w:p>
    <w:p w14:paraId="683E7B48" w14:textId="77777777" w:rsidR="007D7F26" w:rsidRDefault="007D7F26" w:rsidP="007D7F26">
      <w:r>
        <w:t xml:space="preserve">      "courseId": 29</w:t>
      </w:r>
    </w:p>
    <w:p w14:paraId="400C5E62" w14:textId="77777777" w:rsidR="007D7F26" w:rsidRDefault="007D7F26" w:rsidP="007D7F26">
      <w:r>
        <w:t xml:space="preserve">    },</w:t>
      </w:r>
    </w:p>
    <w:p w14:paraId="358DBEA7" w14:textId="77777777" w:rsidR="007D7F26" w:rsidRDefault="007D7F26" w:rsidP="007D7F26">
      <w:r>
        <w:t xml:space="preserve">    {</w:t>
      </w:r>
    </w:p>
    <w:p w14:paraId="19D7D979" w14:textId="77777777" w:rsidR="007D7F26" w:rsidRDefault="007D7F26" w:rsidP="007D7F26">
      <w:r>
        <w:t xml:space="preserve">      "id": 289,</w:t>
      </w:r>
    </w:p>
    <w:p w14:paraId="08BEB168" w14:textId="77777777" w:rsidR="007D7F26" w:rsidRDefault="007D7F26" w:rsidP="007D7F26">
      <w:r>
        <w:t xml:space="preserve">      "title": "vociferor charisma abscido Final Exam",</w:t>
      </w:r>
    </w:p>
    <w:p w14:paraId="16A889F9" w14:textId="77777777" w:rsidR="007D7F26" w:rsidRDefault="007D7F26" w:rsidP="007D7F26">
      <w:r>
        <w:t xml:space="preserve">      "grade": 53.71,</w:t>
      </w:r>
    </w:p>
    <w:p w14:paraId="5AC1C8DB" w14:textId="77777777" w:rsidR="007D7F26" w:rsidRDefault="007D7F26" w:rsidP="007D7F26">
      <w:r>
        <w:t xml:space="preserve">      "studentId": 23,</w:t>
      </w:r>
    </w:p>
    <w:p w14:paraId="57436AA0" w14:textId="77777777" w:rsidR="007D7F26" w:rsidRDefault="007D7F26" w:rsidP="007D7F26">
      <w:r>
        <w:t xml:space="preserve">      "courseId": 29</w:t>
      </w:r>
    </w:p>
    <w:p w14:paraId="505E59A3" w14:textId="77777777" w:rsidR="007D7F26" w:rsidRDefault="007D7F26" w:rsidP="007D7F26">
      <w:r>
        <w:t xml:space="preserve">    },</w:t>
      </w:r>
    </w:p>
    <w:p w14:paraId="4EA19011" w14:textId="77777777" w:rsidR="007D7F26" w:rsidRDefault="007D7F26" w:rsidP="007D7F26">
      <w:r>
        <w:t xml:space="preserve">    {</w:t>
      </w:r>
    </w:p>
    <w:p w14:paraId="2720AB74" w14:textId="77777777" w:rsidR="007D7F26" w:rsidRDefault="007D7F26" w:rsidP="007D7F26">
      <w:r>
        <w:t xml:space="preserve">      "id": 290,</w:t>
      </w:r>
    </w:p>
    <w:p w14:paraId="2B5E3B5D" w14:textId="77777777" w:rsidR="007D7F26" w:rsidRDefault="007D7F26" w:rsidP="007D7F26">
      <w:r>
        <w:lastRenderedPageBreak/>
        <w:t xml:space="preserve">      "title": "vociferor charisma abscido Final Exam",</w:t>
      </w:r>
    </w:p>
    <w:p w14:paraId="5918176E" w14:textId="77777777" w:rsidR="007D7F26" w:rsidRDefault="007D7F26" w:rsidP="007D7F26">
      <w:r>
        <w:t xml:space="preserve">      "grade": 56.07,</w:t>
      </w:r>
    </w:p>
    <w:p w14:paraId="0C47BD17" w14:textId="77777777" w:rsidR="007D7F26" w:rsidRDefault="007D7F26" w:rsidP="007D7F26">
      <w:r>
        <w:t xml:space="preserve">      "studentId": 12,</w:t>
      </w:r>
    </w:p>
    <w:p w14:paraId="372DE4F0" w14:textId="77777777" w:rsidR="007D7F26" w:rsidRDefault="007D7F26" w:rsidP="007D7F26">
      <w:r>
        <w:t xml:space="preserve">      "courseId": 29</w:t>
      </w:r>
    </w:p>
    <w:p w14:paraId="76B48CE6" w14:textId="77777777" w:rsidR="007D7F26" w:rsidRDefault="007D7F26" w:rsidP="007D7F26">
      <w:r>
        <w:t xml:space="preserve">    },</w:t>
      </w:r>
    </w:p>
    <w:p w14:paraId="078E38DD" w14:textId="77777777" w:rsidR="007D7F26" w:rsidRDefault="007D7F26" w:rsidP="007D7F26">
      <w:r>
        <w:t xml:space="preserve">    {</w:t>
      </w:r>
    </w:p>
    <w:p w14:paraId="76281993" w14:textId="77777777" w:rsidR="007D7F26" w:rsidRDefault="007D7F26" w:rsidP="007D7F26">
      <w:r>
        <w:t xml:space="preserve">      "id": 291,</w:t>
      </w:r>
    </w:p>
    <w:p w14:paraId="7B6A0B71" w14:textId="77777777" w:rsidR="007D7F26" w:rsidRDefault="007D7F26" w:rsidP="007D7F26">
      <w:r>
        <w:t xml:space="preserve">      "title": "celo tum arceo Final Exam",</w:t>
      </w:r>
    </w:p>
    <w:p w14:paraId="2E45F599" w14:textId="77777777" w:rsidR="007D7F26" w:rsidRDefault="007D7F26" w:rsidP="007D7F26">
      <w:r>
        <w:t xml:space="preserve">      "grade": 30.64,</w:t>
      </w:r>
    </w:p>
    <w:p w14:paraId="4CEBB8B0" w14:textId="77777777" w:rsidR="007D7F26" w:rsidRDefault="007D7F26" w:rsidP="007D7F26">
      <w:r>
        <w:t xml:space="preserve">      "studentId": 162,</w:t>
      </w:r>
    </w:p>
    <w:p w14:paraId="0A190411" w14:textId="77777777" w:rsidR="007D7F26" w:rsidRDefault="007D7F26" w:rsidP="007D7F26">
      <w:r>
        <w:t xml:space="preserve">      "courseId": 30</w:t>
      </w:r>
    </w:p>
    <w:p w14:paraId="7CBDC8A1" w14:textId="77777777" w:rsidR="007D7F26" w:rsidRDefault="007D7F26" w:rsidP="007D7F26">
      <w:r>
        <w:t xml:space="preserve">    },</w:t>
      </w:r>
    </w:p>
    <w:p w14:paraId="17C6BB22" w14:textId="77777777" w:rsidR="007D7F26" w:rsidRDefault="007D7F26" w:rsidP="007D7F26">
      <w:r>
        <w:t xml:space="preserve">    {</w:t>
      </w:r>
    </w:p>
    <w:p w14:paraId="3E05B762" w14:textId="77777777" w:rsidR="007D7F26" w:rsidRDefault="007D7F26" w:rsidP="007D7F26">
      <w:r>
        <w:t xml:space="preserve">      "id": 292,</w:t>
      </w:r>
    </w:p>
    <w:p w14:paraId="7C58EEA2" w14:textId="77777777" w:rsidR="007D7F26" w:rsidRDefault="007D7F26" w:rsidP="007D7F26">
      <w:r>
        <w:t xml:space="preserve">      "title": "celo tum arceo Final Exam",</w:t>
      </w:r>
    </w:p>
    <w:p w14:paraId="7AC7BA5A" w14:textId="77777777" w:rsidR="007D7F26" w:rsidRDefault="007D7F26" w:rsidP="007D7F26">
      <w:r>
        <w:t xml:space="preserve">      "grade": 54.65,</w:t>
      </w:r>
    </w:p>
    <w:p w14:paraId="5B45187D" w14:textId="77777777" w:rsidR="007D7F26" w:rsidRDefault="007D7F26" w:rsidP="007D7F26">
      <w:r>
        <w:t xml:space="preserve">      "studentId": 70,</w:t>
      </w:r>
    </w:p>
    <w:p w14:paraId="04C94EC0" w14:textId="77777777" w:rsidR="007D7F26" w:rsidRDefault="007D7F26" w:rsidP="007D7F26">
      <w:r>
        <w:t xml:space="preserve">      "courseId": 30</w:t>
      </w:r>
    </w:p>
    <w:p w14:paraId="39DEDF56" w14:textId="77777777" w:rsidR="007D7F26" w:rsidRDefault="007D7F26" w:rsidP="007D7F26">
      <w:r>
        <w:t xml:space="preserve">    },</w:t>
      </w:r>
    </w:p>
    <w:p w14:paraId="362AB9F0" w14:textId="77777777" w:rsidR="007D7F26" w:rsidRDefault="007D7F26" w:rsidP="007D7F26">
      <w:r>
        <w:t xml:space="preserve">    {</w:t>
      </w:r>
    </w:p>
    <w:p w14:paraId="202C01E8" w14:textId="77777777" w:rsidR="007D7F26" w:rsidRDefault="007D7F26" w:rsidP="007D7F26">
      <w:r>
        <w:t xml:space="preserve">      "id": 293,</w:t>
      </w:r>
    </w:p>
    <w:p w14:paraId="5351F354" w14:textId="77777777" w:rsidR="007D7F26" w:rsidRDefault="007D7F26" w:rsidP="007D7F26">
      <w:r>
        <w:t xml:space="preserve">      "title": "celo tum arceo Final Exam",</w:t>
      </w:r>
    </w:p>
    <w:p w14:paraId="09F0B363" w14:textId="77777777" w:rsidR="007D7F26" w:rsidRDefault="007D7F26" w:rsidP="007D7F26">
      <w:r>
        <w:t xml:space="preserve">      "grade": 40.4,</w:t>
      </w:r>
    </w:p>
    <w:p w14:paraId="721E9695" w14:textId="77777777" w:rsidR="007D7F26" w:rsidRDefault="007D7F26" w:rsidP="007D7F26">
      <w:r>
        <w:t xml:space="preserve">      "studentId": 175,</w:t>
      </w:r>
    </w:p>
    <w:p w14:paraId="1A83C61F" w14:textId="77777777" w:rsidR="007D7F26" w:rsidRDefault="007D7F26" w:rsidP="007D7F26">
      <w:r>
        <w:t xml:space="preserve">      "courseId": 30</w:t>
      </w:r>
    </w:p>
    <w:p w14:paraId="4C544DA1" w14:textId="77777777" w:rsidR="007D7F26" w:rsidRDefault="007D7F26" w:rsidP="007D7F26">
      <w:r>
        <w:t xml:space="preserve">    },</w:t>
      </w:r>
    </w:p>
    <w:p w14:paraId="5933066F" w14:textId="77777777" w:rsidR="007D7F26" w:rsidRDefault="007D7F26" w:rsidP="007D7F26">
      <w:r>
        <w:t xml:space="preserve">    {</w:t>
      </w:r>
    </w:p>
    <w:p w14:paraId="158AAE36" w14:textId="77777777" w:rsidR="007D7F26" w:rsidRDefault="007D7F26" w:rsidP="007D7F26">
      <w:r>
        <w:t xml:space="preserve">      "id": 294,</w:t>
      </w:r>
    </w:p>
    <w:p w14:paraId="044A17F3" w14:textId="77777777" w:rsidR="007D7F26" w:rsidRDefault="007D7F26" w:rsidP="007D7F26">
      <w:r>
        <w:t xml:space="preserve">      "title": "celo tum arceo Final Exam",</w:t>
      </w:r>
    </w:p>
    <w:p w14:paraId="29857FF3" w14:textId="77777777" w:rsidR="007D7F26" w:rsidRDefault="007D7F26" w:rsidP="007D7F26">
      <w:r>
        <w:t xml:space="preserve">      "grade": 27.15,</w:t>
      </w:r>
    </w:p>
    <w:p w14:paraId="018A4960" w14:textId="77777777" w:rsidR="007D7F26" w:rsidRDefault="007D7F26" w:rsidP="007D7F26">
      <w:r>
        <w:t xml:space="preserve">      "studentId": 80,</w:t>
      </w:r>
    </w:p>
    <w:p w14:paraId="312D8EEA" w14:textId="77777777" w:rsidR="007D7F26" w:rsidRDefault="007D7F26" w:rsidP="007D7F26">
      <w:r>
        <w:t xml:space="preserve">      "courseId": 30</w:t>
      </w:r>
    </w:p>
    <w:p w14:paraId="3BD072D6" w14:textId="77777777" w:rsidR="007D7F26" w:rsidRDefault="007D7F26" w:rsidP="007D7F26">
      <w:r>
        <w:t xml:space="preserve">    },</w:t>
      </w:r>
    </w:p>
    <w:p w14:paraId="46D25A30" w14:textId="77777777" w:rsidR="007D7F26" w:rsidRDefault="007D7F26" w:rsidP="007D7F26">
      <w:r>
        <w:t xml:space="preserve">    {</w:t>
      </w:r>
    </w:p>
    <w:p w14:paraId="0EDACEE3" w14:textId="77777777" w:rsidR="007D7F26" w:rsidRDefault="007D7F26" w:rsidP="007D7F26">
      <w:r>
        <w:t xml:space="preserve">      "id": 295,</w:t>
      </w:r>
    </w:p>
    <w:p w14:paraId="7B3FA012" w14:textId="77777777" w:rsidR="007D7F26" w:rsidRDefault="007D7F26" w:rsidP="007D7F26">
      <w:r>
        <w:t xml:space="preserve">      "title": "celo tum arceo Final Exam",</w:t>
      </w:r>
    </w:p>
    <w:p w14:paraId="52ECC8ED" w14:textId="77777777" w:rsidR="007D7F26" w:rsidRDefault="007D7F26" w:rsidP="007D7F26">
      <w:r>
        <w:t xml:space="preserve">      "grade": 71.66,</w:t>
      </w:r>
    </w:p>
    <w:p w14:paraId="60E505A3" w14:textId="77777777" w:rsidR="007D7F26" w:rsidRDefault="007D7F26" w:rsidP="007D7F26">
      <w:r>
        <w:t xml:space="preserve">      "studentId": 98,</w:t>
      </w:r>
    </w:p>
    <w:p w14:paraId="4D161A60" w14:textId="77777777" w:rsidR="007D7F26" w:rsidRDefault="007D7F26" w:rsidP="007D7F26">
      <w:r>
        <w:t xml:space="preserve">      "courseId": 30</w:t>
      </w:r>
    </w:p>
    <w:p w14:paraId="63FEBEBF" w14:textId="77777777" w:rsidR="007D7F26" w:rsidRDefault="007D7F26" w:rsidP="007D7F26">
      <w:r>
        <w:t xml:space="preserve">    },</w:t>
      </w:r>
    </w:p>
    <w:p w14:paraId="3EE8987A" w14:textId="77777777" w:rsidR="007D7F26" w:rsidRDefault="007D7F26" w:rsidP="007D7F26">
      <w:r>
        <w:t xml:space="preserve">    {</w:t>
      </w:r>
    </w:p>
    <w:p w14:paraId="7C2E5A28" w14:textId="77777777" w:rsidR="007D7F26" w:rsidRDefault="007D7F26" w:rsidP="007D7F26">
      <w:r>
        <w:t xml:space="preserve">      "id": 296,</w:t>
      </w:r>
    </w:p>
    <w:p w14:paraId="1945A892" w14:textId="77777777" w:rsidR="007D7F26" w:rsidRDefault="007D7F26" w:rsidP="007D7F26">
      <w:r>
        <w:lastRenderedPageBreak/>
        <w:t xml:space="preserve">      "title": "celo tum arceo Final Exam",</w:t>
      </w:r>
    </w:p>
    <w:p w14:paraId="20609C11" w14:textId="77777777" w:rsidR="007D7F26" w:rsidRDefault="007D7F26" w:rsidP="007D7F26">
      <w:r>
        <w:t xml:space="preserve">      "grade": 94.63,</w:t>
      </w:r>
    </w:p>
    <w:p w14:paraId="35500667" w14:textId="77777777" w:rsidR="007D7F26" w:rsidRDefault="007D7F26" w:rsidP="007D7F26">
      <w:r>
        <w:t xml:space="preserve">      "studentId": 149,</w:t>
      </w:r>
    </w:p>
    <w:p w14:paraId="5A12692B" w14:textId="77777777" w:rsidR="007D7F26" w:rsidRDefault="007D7F26" w:rsidP="007D7F26">
      <w:r>
        <w:t xml:space="preserve">      "courseId": 30</w:t>
      </w:r>
    </w:p>
    <w:p w14:paraId="0F5988F7" w14:textId="77777777" w:rsidR="007D7F26" w:rsidRDefault="007D7F26" w:rsidP="007D7F26">
      <w:r>
        <w:t xml:space="preserve">    },</w:t>
      </w:r>
    </w:p>
    <w:p w14:paraId="78E8263F" w14:textId="77777777" w:rsidR="007D7F26" w:rsidRDefault="007D7F26" w:rsidP="007D7F26">
      <w:r>
        <w:t xml:space="preserve">    {</w:t>
      </w:r>
    </w:p>
    <w:p w14:paraId="7D1039C4" w14:textId="77777777" w:rsidR="007D7F26" w:rsidRDefault="007D7F26" w:rsidP="007D7F26">
      <w:r>
        <w:t xml:space="preserve">      "id": 297,</w:t>
      </w:r>
    </w:p>
    <w:p w14:paraId="72851035" w14:textId="77777777" w:rsidR="007D7F26" w:rsidRDefault="007D7F26" w:rsidP="007D7F26">
      <w:r>
        <w:t xml:space="preserve">      "title": "celo tum arceo Final Exam",</w:t>
      </w:r>
    </w:p>
    <w:p w14:paraId="75CBB2C4" w14:textId="77777777" w:rsidR="007D7F26" w:rsidRDefault="007D7F26" w:rsidP="007D7F26">
      <w:r>
        <w:t xml:space="preserve">      "grade": 84.81,</w:t>
      </w:r>
    </w:p>
    <w:p w14:paraId="2296109A" w14:textId="77777777" w:rsidR="007D7F26" w:rsidRDefault="007D7F26" w:rsidP="007D7F26">
      <w:r>
        <w:t xml:space="preserve">      "studentId": 117,</w:t>
      </w:r>
    </w:p>
    <w:p w14:paraId="7207A01C" w14:textId="77777777" w:rsidR="007D7F26" w:rsidRDefault="007D7F26" w:rsidP="007D7F26">
      <w:r>
        <w:t xml:space="preserve">      "courseId": 30</w:t>
      </w:r>
    </w:p>
    <w:p w14:paraId="29964CE8" w14:textId="77777777" w:rsidR="007D7F26" w:rsidRDefault="007D7F26" w:rsidP="007D7F26">
      <w:r>
        <w:t xml:space="preserve">    },</w:t>
      </w:r>
    </w:p>
    <w:p w14:paraId="061127FE" w14:textId="77777777" w:rsidR="007D7F26" w:rsidRDefault="007D7F26" w:rsidP="007D7F26">
      <w:r>
        <w:t xml:space="preserve">    {</w:t>
      </w:r>
    </w:p>
    <w:p w14:paraId="5B37E83B" w14:textId="77777777" w:rsidR="007D7F26" w:rsidRDefault="007D7F26" w:rsidP="007D7F26">
      <w:r>
        <w:t xml:space="preserve">      "id": 298,</w:t>
      </w:r>
    </w:p>
    <w:p w14:paraId="0AD4F8AD" w14:textId="77777777" w:rsidR="007D7F26" w:rsidRDefault="007D7F26" w:rsidP="007D7F26">
      <w:r>
        <w:t xml:space="preserve">      "title": "celo tum arceo Final Exam",</w:t>
      </w:r>
    </w:p>
    <w:p w14:paraId="2754C523" w14:textId="77777777" w:rsidR="007D7F26" w:rsidRDefault="007D7F26" w:rsidP="007D7F26">
      <w:r>
        <w:t xml:space="preserve">      "grade": 81.83,</w:t>
      </w:r>
    </w:p>
    <w:p w14:paraId="7A1BA3B5" w14:textId="77777777" w:rsidR="007D7F26" w:rsidRDefault="007D7F26" w:rsidP="007D7F26">
      <w:r>
        <w:t xml:space="preserve">      "studentId": 100,</w:t>
      </w:r>
    </w:p>
    <w:p w14:paraId="11644859" w14:textId="77777777" w:rsidR="007D7F26" w:rsidRDefault="007D7F26" w:rsidP="007D7F26">
      <w:r>
        <w:t xml:space="preserve">      "courseId": 30</w:t>
      </w:r>
    </w:p>
    <w:p w14:paraId="4F383FE5" w14:textId="77777777" w:rsidR="007D7F26" w:rsidRDefault="007D7F26" w:rsidP="007D7F26">
      <w:r>
        <w:t xml:space="preserve">    },</w:t>
      </w:r>
    </w:p>
    <w:p w14:paraId="3BF80B8F" w14:textId="77777777" w:rsidR="007D7F26" w:rsidRDefault="007D7F26" w:rsidP="007D7F26">
      <w:r>
        <w:t xml:space="preserve">    {</w:t>
      </w:r>
    </w:p>
    <w:p w14:paraId="35E03ED9" w14:textId="77777777" w:rsidR="007D7F26" w:rsidRDefault="007D7F26" w:rsidP="007D7F26">
      <w:r>
        <w:t xml:space="preserve">      "id": 299,</w:t>
      </w:r>
    </w:p>
    <w:p w14:paraId="76D7D2C3" w14:textId="77777777" w:rsidR="007D7F26" w:rsidRDefault="007D7F26" w:rsidP="007D7F26">
      <w:r>
        <w:t xml:space="preserve">      "title": "celo tum arceo Final Exam",</w:t>
      </w:r>
    </w:p>
    <w:p w14:paraId="50BD6B10" w14:textId="77777777" w:rsidR="007D7F26" w:rsidRDefault="007D7F26" w:rsidP="007D7F26">
      <w:r>
        <w:t xml:space="preserve">      "grade": 59.55,</w:t>
      </w:r>
    </w:p>
    <w:p w14:paraId="0DC13821" w14:textId="77777777" w:rsidR="007D7F26" w:rsidRDefault="007D7F26" w:rsidP="007D7F26">
      <w:r>
        <w:t xml:space="preserve">      "studentId": 157,</w:t>
      </w:r>
    </w:p>
    <w:p w14:paraId="4893125E" w14:textId="77777777" w:rsidR="007D7F26" w:rsidRDefault="007D7F26" w:rsidP="007D7F26">
      <w:r>
        <w:t xml:space="preserve">      "courseId": 30</w:t>
      </w:r>
    </w:p>
    <w:p w14:paraId="4D348BD2" w14:textId="77777777" w:rsidR="007D7F26" w:rsidRDefault="007D7F26" w:rsidP="007D7F26">
      <w:r>
        <w:t xml:space="preserve">    },</w:t>
      </w:r>
    </w:p>
    <w:p w14:paraId="73E4D1CD" w14:textId="77777777" w:rsidR="007D7F26" w:rsidRDefault="007D7F26" w:rsidP="007D7F26">
      <w:r>
        <w:t xml:space="preserve">    {</w:t>
      </w:r>
    </w:p>
    <w:p w14:paraId="2C518F7F" w14:textId="77777777" w:rsidR="007D7F26" w:rsidRDefault="007D7F26" w:rsidP="007D7F26">
      <w:r>
        <w:t xml:space="preserve">      "id": 300,</w:t>
      </w:r>
    </w:p>
    <w:p w14:paraId="4FFAD5E0" w14:textId="77777777" w:rsidR="007D7F26" w:rsidRDefault="007D7F26" w:rsidP="007D7F26">
      <w:r>
        <w:t xml:space="preserve">      "title": "celo tum arceo Final Exam",</w:t>
      </w:r>
    </w:p>
    <w:p w14:paraId="64EBCAF0" w14:textId="77777777" w:rsidR="007D7F26" w:rsidRDefault="007D7F26" w:rsidP="007D7F26">
      <w:r>
        <w:t xml:space="preserve">      "grade": 9.37,</w:t>
      </w:r>
    </w:p>
    <w:p w14:paraId="44D54DDA" w14:textId="77777777" w:rsidR="007D7F26" w:rsidRDefault="007D7F26" w:rsidP="007D7F26">
      <w:r>
        <w:t xml:space="preserve">      "studentId": 26,</w:t>
      </w:r>
    </w:p>
    <w:p w14:paraId="461876EB" w14:textId="77777777" w:rsidR="007D7F26" w:rsidRDefault="007D7F26" w:rsidP="007D7F26">
      <w:r>
        <w:t xml:space="preserve">      "courseId": 30</w:t>
      </w:r>
    </w:p>
    <w:p w14:paraId="3396DD3A" w14:textId="77777777" w:rsidR="007D7F26" w:rsidRDefault="007D7F26" w:rsidP="007D7F26">
      <w:r>
        <w:t xml:space="preserve">    },</w:t>
      </w:r>
    </w:p>
    <w:p w14:paraId="3DB1DB54" w14:textId="77777777" w:rsidR="007D7F26" w:rsidRDefault="007D7F26" w:rsidP="007D7F26">
      <w:r>
        <w:t xml:space="preserve">    {</w:t>
      </w:r>
    </w:p>
    <w:p w14:paraId="6B37F683" w14:textId="77777777" w:rsidR="007D7F26" w:rsidRDefault="007D7F26" w:rsidP="007D7F26">
      <w:r>
        <w:t xml:space="preserve">      "id": 301,</w:t>
      </w:r>
    </w:p>
    <w:p w14:paraId="5CF8E6FD" w14:textId="77777777" w:rsidR="007D7F26" w:rsidRDefault="007D7F26" w:rsidP="007D7F26">
      <w:r>
        <w:t xml:space="preserve">      "title": "ubi fugit denique Final Exam",</w:t>
      </w:r>
    </w:p>
    <w:p w14:paraId="53C26B39" w14:textId="77777777" w:rsidR="007D7F26" w:rsidRDefault="007D7F26" w:rsidP="007D7F26">
      <w:r>
        <w:t xml:space="preserve">      "grade": 12.3,</w:t>
      </w:r>
    </w:p>
    <w:p w14:paraId="64985873" w14:textId="77777777" w:rsidR="007D7F26" w:rsidRDefault="007D7F26" w:rsidP="007D7F26">
      <w:r>
        <w:t xml:space="preserve">      "studentId": 140,</w:t>
      </w:r>
    </w:p>
    <w:p w14:paraId="43861F73" w14:textId="77777777" w:rsidR="007D7F26" w:rsidRDefault="007D7F26" w:rsidP="007D7F26">
      <w:r>
        <w:t xml:space="preserve">      "courseId": 31</w:t>
      </w:r>
    </w:p>
    <w:p w14:paraId="0B71594B" w14:textId="77777777" w:rsidR="007D7F26" w:rsidRDefault="007D7F26" w:rsidP="007D7F26">
      <w:r>
        <w:t xml:space="preserve">    },</w:t>
      </w:r>
    </w:p>
    <w:p w14:paraId="167B55E9" w14:textId="77777777" w:rsidR="007D7F26" w:rsidRDefault="007D7F26" w:rsidP="007D7F26">
      <w:r>
        <w:t xml:space="preserve">    {</w:t>
      </w:r>
    </w:p>
    <w:p w14:paraId="149B7FF3" w14:textId="77777777" w:rsidR="007D7F26" w:rsidRDefault="007D7F26" w:rsidP="007D7F26">
      <w:r>
        <w:t xml:space="preserve">      "id": 302,</w:t>
      </w:r>
    </w:p>
    <w:p w14:paraId="2C883883" w14:textId="77777777" w:rsidR="007D7F26" w:rsidRDefault="007D7F26" w:rsidP="007D7F26">
      <w:r>
        <w:lastRenderedPageBreak/>
        <w:t xml:space="preserve">      "title": "ubi fugit denique Final Exam",</w:t>
      </w:r>
    </w:p>
    <w:p w14:paraId="00ECCC04" w14:textId="77777777" w:rsidR="007D7F26" w:rsidRDefault="007D7F26" w:rsidP="007D7F26">
      <w:r>
        <w:t xml:space="preserve">      "grade": 22.29,</w:t>
      </w:r>
    </w:p>
    <w:p w14:paraId="175B6170" w14:textId="77777777" w:rsidR="007D7F26" w:rsidRDefault="007D7F26" w:rsidP="007D7F26">
      <w:r>
        <w:t xml:space="preserve">      "studentId": 38,</w:t>
      </w:r>
    </w:p>
    <w:p w14:paraId="27B5D111" w14:textId="77777777" w:rsidR="007D7F26" w:rsidRDefault="007D7F26" w:rsidP="007D7F26">
      <w:r>
        <w:t xml:space="preserve">      "courseId": 31</w:t>
      </w:r>
    </w:p>
    <w:p w14:paraId="0522542E" w14:textId="77777777" w:rsidR="007D7F26" w:rsidRDefault="007D7F26" w:rsidP="007D7F26">
      <w:r>
        <w:t xml:space="preserve">    },</w:t>
      </w:r>
    </w:p>
    <w:p w14:paraId="11042020" w14:textId="77777777" w:rsidR="007D7F26" w:rsidRDefault="007D7F26" w:rsidP="007D7F26">
      <w:r>
        <w:t xml:space="preserve">    {</w:t>
      </w:r>
    </w:p>
    <w:p w14:paraId="66511851" w14:textId="77777777" w:rsidR="007D7F26" w:rsidRDefault="007D7F26" w:rsidP="007D7F26">
      <w:r>
        <w:t xml:space="preserve">      "id": 303,</w:t>
      </w:r>
    </w:p>
    <w:p w14:paraId="501ED5D2" w14:textId="77777777" w:rsidR="007D7F26" w:rsidRDefault="007D7F26" w:rsidP="007D7F26">
      <w:r>
        <w:t xml:space="preserve">      "title": "ubi fugit denique Final Exam",</w:t>
      </w:r>
    </w:p>
    <w:p w14:paraId="49FDBB38" w14:textId="77777777" w:rsidR="007D7F26" w:rsidRDefault="007D7F26" w:rsidP="007D7F26">
      <w:r>
        <w:t xml:space="preserve">      "grade": 61.62,</w:t>
      </w:r>
    </w:p>
    <w:p w14:paraId="26043CB2" w14:textId="77777777" w:rsidR="007D7F26" w:rsidRDefault="007D7F26" w:rsidP="007D7F26">
      <w:r>
        <w:t xml:space="preserve">      "studentId": 146,</w:t>
      </w:r>
    </w:p>
    <w:p w14:paraId="0B993AFB" w14:textId="77777777" w:rsidR="007D7F26" w:rsidRDefault="007D7F26" w:rsidP="007D7F26">
      <w:r>
        <w:t xml:space="preserve">      "courseId": 31</w:t>
      </w:r>
    </w:p>
    <w:p w14:paraId="10785926" w14:textId="77777777" w:rsidR="007D7F26" w:rsidRDefault="007D7F26" w:rsidP="007D7F26">
      <w:r>
        <w:t xml:space="preserve">    },</w:t>
      </w:r>
    </w:p>
    <w:p w14:paraId="7400AF7D" w14:textId="77777777" w:rsidR="007D7F26" w:rsidRDefault="007D7F26" w:rsidP="007D7F26">
      <w:r>
        <w:t xml:space="preserve">    {</w:t>
      </w:r>
    </w:p>
    <w:p w14:paraId="59594073" w14:textId="77777777" w:rsidR="007D7F26" w:rsidRDefault="007D7F26" w:rsidP="007D7F26">
      <w:r>
        <w:t xml:space="preserve">      "id": 304,</w:t>
      </w:r>
    </w:p>
    <w:p w14:paraId="500A6726" w14:textId="77777777" w:rsidR="007D7F26" w:rsidRDefault="007D7F26" w:rsidP="007D7F26">
      <w:r>
        <w:t xml:space="preserve">      "title": "ubi fugit denique Final Exam",</w:t>
      </w:r>
    </w:p>
    <w:p w14:paraId="3A2401CF" w14:textId="77777777" w:rsidR="007D7F26" w:rsidRDefault="007D7F26" w:rsidP="007D7F26">
      <w:r>
        <w:t xml:space="preserve">      "grade": 70.22,</w:t>
      </w:r>
    </w:p>
    <w:p w14:paraId="12663659" w14:textId="77777777" w:rsidR="007D7F26" w:rsidRDefault="007D7F26" w:rsidP="007D7F26">
      <w:r>
        <w:t xml:space="preserve">      "studentId": 198,</w:t>
      </w:r>
    </w:p>
    <w:p w14:paraId="763FA721" w14:textId="77777777" w:rsidR="007D7F26" w:rsidRDefault="007D7F26" w:rsidP="007D7F26">
      <w:r>
        <w:t xml:space="preserve">      "courseId": 31</w:t>
      </w:r>
    </w:p>
    <w:p w14:paraId="02FBA30A" w14:textId="77777777" w:rsidR="007D7F26" w:rsidRDefault="007D7F26" w:rsidP="007D7F26">
      <w:r>
        <w:t xml:space="preserve">    },</w:t>
      </w:r>
    </w:p>
    <w:p w14:paraId="0AAA6877" w14:textId="77777777" w:rsidR="007D7F26" w:rsidRDefault="007D7F26" w:rsidP="007D7F26">
      <w:r>
        <w:t xml:space="preserve">    {</w:t>
      </w:r>
    </w:p>
    <w:p w14:paraId="467648B1" w14:textId="77777777" w:rsidR="007D7F26" w:rsidRDefault="007D7F26" w:rsidP="007D7F26">
      <w:r>
        <w:t xml:space="preserve">      "id": 305,</w:t>
      </w:r>
    </w:p>
    <w:p w14:paraId="42CF8642" w14:textId="77777777" w:rsidR="007D7F26" w:rsidRDefault="007D7F26" w:rsidP="007D7F26">
      <w:r>
        <w:t xml:space="preserve">      "title": "ubi fugit denique Final Exam",</w:t>
      </w:r>
    </w:p>
    <w:p w14:paraId="2E5E65F9" w14:textId="77777777" w:rsidR="007D7F26" w:rsidRDefault="007D7F26" w:rsidP="007D7F26">
      <w:r>
        <w:t xml:space="preserve">      "grade": 92.57,</w:t>
      </w:r>
    </w:p>
    <w:p w14:paraId="767ACCAF" w14:textId="77777777" w:rsidR="007D7F26" w:rsidRDefault="007D7F26" w:rsidP="007D7F26">
      <w:r>
        <w:t xml:space="preserve">      "studentId": 162,</w:t>
      </w:r>
    </w:p>
    <w:p w14:paraId="600B3D80" w14:textId="77777777" w:rsidR="007D7F26" w:rsidRDefault="007D7F26" w:rsidP="007D7F26">
      <w:r>
        <w:t xml:space="preserve">      "courseId": 31</w:t>
      </w:r>
    </w:p>
    <w:p w14:paraId="2A432EF1" w14:textId="77777777" w:rsidR="007D7F26" w:rsidRDefault="007D7F26" w:rsidP="007D7F26">
      <w:r>
        <w:t xml:space="preserve">    },</w:t>
      </w:r>
    </w:p>
    <w:p w14:paraId="6E6CAC6A" w14:textId="77777777" w:rsidR="007D7F26" w:rsidRDefault="007D7F26" w:rsidP="007D7F26">
      <w:r>
        <w:t xml:space="preserve">    {</w:t>
      </w:r>
    </w:p>
    <w:p w14:paraId="5A1F48AE" w14:textId="77777777" w:rsidR="007D7F26" w:rsidRDefault="007D7F26" w:rsidP="007D7F26">
      <w:r>
        <w:t xml:space="preserve">      "id": 306,</w:t>
      </w:r>
    </w:p>
    <w:p w14:paraId="7D3423E2" w14:textId="77777777" w:rsidR="007D7F26" w:rsidRDefault="007D7F26" w:rsidP="007D7F26">
      <w:r>
        <w:t xml:space="preserve">      "title": "ubi fugit denique Final Exam",</w:t>
      </w:r>
    </w:p>
    <w:p w14:paraId="54518BC9" w14:textId="77777777" w:rsidR="007D7F26" w:rsidRDefault="007D7F26" w:rsidP="007D7F26">
      <w:r>
        <w:t xml:space="preserve">      "grade": 45.94,</w:t>
      </w:r>
    </w:p>
    <w:p w14:paraId="576C936E" w14:textId="77777777" w:rsidR="007D7F26" w:rsidRDefault="007D7F26" w:rsidP="007D7F26">
      <w:r>
        <w:t xml:space="preserve">      "studentId": 55,</w:t>
      </w:r>
    </w:p>
    <w:p w14:paraId="7B60D500" w14:textId="77777777" w:rsidR="007D7F26" w:rsidRDefault="007D7F26" w:rsidP="007D7F26">
      <w:r>
        <w:t xml:space="preserve">      "courseId": 31</w:t>
      </w:r>
    </w:p>
    <w:p w14:paraId="4CD84C5F" w14:textId="77777777" w:rsidR="007D7F26" w:rsidRDefault="007D7F26" w:rsidP="007D7F26">
      <w:r>
        <w:t xml:space="preserve">    },</w:t>
      </w:r>
    </w:p>
    <w:p w14:paraId="20F6BD98" w14:textId="77777777" w:rsidR="007D7F26" w:rsidRDefault="007D7F26" w:rsidP="007D7F26">
      <w:r>
        <w:t xml:space="preserve">    {</w:t>
      </w:r>
    </w:p>
    <w:p w14:paraId="34D424F8" w14:textId="77777777" w:rsidR="007D7F26" w:rsidRDefault="007D7F26" w:rsidP="007D7F26">
      <w:r>
        <w:t xml:space="preserve">      "id": 307,</w:t>
      </w:r>
    </w:p>
    <w:p w14:paraId="499B1323" w14:textId="77777777" w:rsidR="007D7F26" w:rsidRDefault="007D7F26" w:rsidP="007D7F26">
      <w:r>
        <w:t xml:space="preserve">      "title": "ubi fugit denique Final Exam",</w:t>
      </w:r>
    </w:p>
    <w:p w14:paraId="5D3A05C5" w14:textId="77777777" w:rsidR="007D7F26" w:rsidRDefault="007D7F26" w:rsidP="007D7F26">
      <w:r>
        <w:t xml:space="preserve">      "grade": 21.7,</w:t>
      </w:r>
    </w:p>
    <w:p w14:paraId="15FC5187" w14:textId="77777777" w:rsidR="007D7F26" w:rsidRDefault="007D7F26" w:rsidP="007D7F26">
      <w:r>
        <w:t xml:space="preserve">      "studentId": 75,</w:t>
      </w:r>
    </w:p>
    <w:p w14:paraId="0BD05E4B" w14:textId="77777777" w:rsidR="007D7F26" w:rsidRDefault="007D7F26" w:rsidP="007D7F26">
      <w:r>
        <w:t xml:space="preserve">      "courseId": 31</w:t>
      </w:r>
    </w:p>
    <w:p w14:paraId="53BE2A34" w14:textId="77777777" w:rsidR="007D7F26" w:rsidRDefault="007D7F26" w:rsidP="007D7F26">
      <w:r>
        <w:t xml:space="preserve">    },</w:t>
      </w:r>
    </w:p>
    <w:p w14:paraId="4165E741" w14:textId="77777777" w:rsidR="007D7F26" w:rsidRDefault="007D7F26" w:rsidP="007D7F26">
      <w:r>
        <w:t xml:space="preserve">    {</w:t>
      </w:r>
    </w:p>
    <w:p w14:paraId="7D6584B2" w14:textId="77777777" w:rsidR="007D7F26" w:rsidRDefault="007D7F26" w:rsidP="007D7F26">
      <w:r>
        <w:t xml:space="preserve">      "id": 308,</w:t>
      </w:r>
    </w:p>
    <w:p w14:paraId="3AA0A9EF" w14:textId="77777777" w:rsidR="007D7F26" w:rsidRDefault="007D7F26" w:rsidP="007D7F26">
      <w:r>
        <w:lastRenderedPageBreak/>
        <w:t xml:space="preserve">      "title": "ubi fugit denique Final Exam",</w:t>
      </w:r>
    </w:p>
    <w:p w14:paraId="40A406AC" w14:textId="77777777" w:rsidR="007D7F26" w:rsidRDefault="007D7F26" w:rsidP="007D7F26">
      <w:r>
        <w:t xml:space="preserve">      "grade": 59.28,</w:t>
      </w:r>
    </w:p>
    <w:p w14:paraId="6FA0CDF2" w14:textId="77777777" w:rsidR="007D7F26" w:rsidRDefault="007D7F26" w:rsidP="007D7F26">
      <w:r>
        <w:t xml:space="preserve">      "studentId": 15,</w:t>
      </w:r>
    </w:p>
    <w:p w14:paraId="0709B87A" w14:textId="77777777" w:rsidR="007D7F26" w:rsidRDefault="007D7F26" w:rsidP="007D7F26">
      <w:r>
        <w:t xml:space="preserve">      "courseId": 31</w:t>
      </w:r>
    </w:p>
    <w:p w14:paraId="1AF6C1AA" w14:textId="77777777" w:rsidR="007D7F26" w:rsidRDefault="007D7F26" w:rsidP="007D7F26">
      <w:r>
        <w:t xml:space="preserve">    },</w:t>
      </w:r>
    </w:p>
    <w:p w14:paraId="07706A15" w14:textId="77777777" w:rsidR="007D7F26" w:rsidRDefault="007D7F26" w:rsidP="007D7F26">
      <w:r>
        <w:t xml:space="preserve">    {</w:t>
      </w:r>
    </w:p>
    <w:p w14:paraId="7EA25A80" w14:textId="77777777" w:rsidR="007D7F26" w:rsidRDefault="007D7F26" w:rsidP="007D7F26">
      <w:r>
        <w:t xml:space="preserve">      "id": 309,</w:t>
      </w:r>
    </w:p>
    <w:p w14:paraId="3576ED84" w14:textId="77777777" w:rsidR="007D7F26" w:rsidRDefault="007D7F26" w:rsidP="007D7F26">
      <w:r>
        <w:t xml:space="preserve">      "title": "ubi fugit denique Final Exam",</w:t>
      </w:r>
    </w:p>
    <w:p w14:paraId="2E82B4F3" w14:textId="77777777" w:rsidR="007D7F26" w:rsidRDefault="007D7F26" w:rsidP="007D7F26">
      <w:r>
        <w:t xml:space="preserve">      "grade": 86.76,</w:t>
      </w:r>
    </w:p>
    <w:p w14:paraId="67649981" w14:textId="77777777" w:rsidR="007D7F26" w:rsidRDefault="007D7F26" w:rsidP="007D7F26">
      <w:r>
        <w:t xml:space="preserve">      "studentId": 164,</w:t>
      </w:r>
    </w:p>
    <w:p w14:paraId="1961D1CB" w14:textId="77777777" w:rsidR="007D7F26" w:rsidRDefault="007D7F26" w:rsidP="007D7F26">
      <w:r>
        <w:t xml:space="preserve">      "courseId": 31</w:t>
      </w:r>
    </w:p>
    <w:p w14:paraId="58BA09BF" w14:textId="77777777" w:rsidR="007D7F26" w:rsidRDefault="007D7F26" w:rsidP="007D7F26">
      <w:r>
        <w:t xml:space="preserve">    },</w:t>
      </w:r>
    </w:p>
    <w:p w14:paraId="7414DCA5" w14:textId="77777777" w:rsidR="007D7F26" w:rsidRDefault="007D7F26" w:rsidP="007D7F26">
      <w:r>
        <w:t xml:space="preserve">    {</w:t>
      </w:r>
    </w:p>
    <w:p w14:paraId="5F61943C" w14:textId="77777777" w:rsidR="007D7F26" w:rsidRDefault="007D7F26" w:rsidP="007D7F26">
      <w:r>
        <w:t xml:space="preserve">      "id": 310,</w:t>
      </w:r>
    </w:p>
    <w:p w14:paraId="3D80AA06" w14:textId="77777777" w:rsidR="007D7F26" w:rsidRDefault="007D7F26" w:rsidP="007D7F26">
      <w:r>
        <w:t xml:space="preserve">      "title": "ubi fugit denique Final Exam",</w:t>
      </w:r>
    </w:p>
    <w:p w14:paraId="0C07750F" w14:textId="77777777" w:rsidR="007D7F26" w:rsidRDefault="007D7F26" w:rsidP="007D7F26">
      <w:r>
        <w:t xml:space="preserve">      "grade": 52.36,</w:t>
      </w:r>
    </w:p>
    <w:p w14:paraId="152281DD" w14:textId="77777777" w:rsidR="007D7F26" w:rsidRDefault="007D7F26" w:rsidP="007D7F26">
      <w:r>
        <w:t xml:space="preserve">      "studentId": 48,</w:t>
      </w:r>
    </w:p>
    <w:p w14:paraId="67DCC4B6" w14:textId="77777777" w:rsidR="007D7F26" w:rsidRDefault="007D7F26" w:rsidP="007D7F26">
      <w:r>
        <w:t xml:space="preserve">      "courseId": 31</w:t>
      </w:r>
    </w:p>
    <w:p w14:paraId="1B737A9F" w14:textId="77777777" w:rsidR="007D7F26" w:rsidRDefault="007D7F26" w:rsidP="007D7F26">
      <w:r>
        <w:t xml:space="preserve">    },</w:t>
      </w:r>
    </w:p>
    <w:p w14:paraId="3833ECF2" w14:textId="77777777" w:rsidR="007D7F26" w:rsidRDefault="007D7F26" w:rsidP="007D7F26">
      <w:r>
        <w:t xml:space="preserve">    {</w:t>
      </w:r>
    </w:p>
    <w:p w14:paraId="3B15C8D2" w14:textId="77777777" w:rsidR="007D7F26" w:rsidRDefault="007D7F26" w:rsidP="007D7F26">
      <w:r>
        <w:t xml:space="preserve">      "id": 311,</w:t>
      </w:r>
    </w:p>
    <w:p w14:paraId="4DC5F003" w14:textId="77777777" w:rsidR="007D7F26" w:rsidRDefault="007D7F26" w:rsidP="007D7F26">
      <w:r>
        <w:t xml:space="preserve">      "title": "explicabo atque vis Final Exam",</w:t>
      </w:r>
    </w:p>
    <w:p w14:paraId="3D95871F" w14:textId="77777777" w:rsidR="007D7F26" w:rsidRDefault="007D7F26" w:rsidP="007D7F26">
      <w:r>
        <w:t xml:space="preserve">      "grade": 42.04,</w:t>
      </w:r>
    </w:p>
    <w:p w14:paraId="2C6D768C" w14:textId="77777777" w:rsidR="007D7F26" w:rsidRDefault="007D7F26" w:rsidP="007D7F26">
      <w:r>
        <w:t xml:space="preserve">      "studentId": 114,</w:t>
      </w:r>
    </w:p>
    <w:p w14:paraId="7E699ADE" w14:textId="77777777" w:rsidR="007D7F26" w:rsidRDefault="007D7F26" w:rsidP="007D7F26">
      <w:r>
        <w:t xml:space="preserve">      "courseId": 32</w:t>
      </w:r>
    </w:p>
    <w:p w14:paraId="346737D3" w14:textId="77777777" w:rsidR="007D7F26" w:rsidRDefault="007D7F26" w:rsidP="007D7F26">
      <w:r>
        <w:t xml:space="preserve">    },</w:t>
      </w:r>
    </w:p>
    <w:p w14:paraId="76D5792F" w14:textId="77777777" w:rsidR="007D7F26" w:rsidRDefault="007D7F26" w:rsidP="007D7F26">
      <w:r>
        <w:t xml:space="preserve">    {</w:t>
      </w:r>
    </w:p>
    <w:p w14:paraId="7696F09D" w14:textId="77777777" w:rsidR="007D7F26" w:rsidRDefault="007D7F26" w:rsidP="007D7F26">
      <w:r>
        <w:t xml:space="preserve">      "id": 312,</w:t>
      </w:r>
    </w:p>
    <w:p w14:paraId="1799B07F" w14:textId="77777777" w:rsidR="007D7F26" w:rsidRDefault="007D7F26" w:rsidP="007D7F26">
      <w:r>
        <w:t xml:space="preserve">      "title": "explicabo atque vis Final Exam",</w:t>
      </w:r>
    </w:p>
    <w:p w14:paraId="7E14BC8B" w14:textId="77777777" w:rsidR="007D7F26" w:rsidRDefault="007D7F26" w:rsidP="007D7F26">
      <w:r>
        <w:t xml:space="preserve">      "grade": 66.29,</w:t>
      </w:r>
    </w:p>
    <w:p w14:paraId="7C921A7A" w14:textId="77777777" w:rsidR="007D7F26" w:rsidRDefault="007D7F26" w:rsidP="007D7F26">
      <w:r>
        <w:t xml:space="preserve">      "studentId": 80,</w:t>
      </w:r>
    </w:p>
    <w:p w14:paraId="0C0EAF70" w14:textId="77777777" w:rsidR="007D7F26" w:rsidRDefault="007D7F26" w:rsidP="007D7F26">
      <w:r>
        <w:t xml:space="preserve">      "courseId": 32</w:t>
      </w:r>
    </w:p>
    <w:p w14:paraId="2A6D0B91" w14:textId="77777777" w:rsidR="007D7F26" w:rsidRDefault="007D7F26" w:rsidP="007D7F26">
      <w:r>
        <w:t xml:space="preserve">    },</w:t>
      </w:r>
    </w:p>
    <w:p w14:paraId="34619623" w14:textId="77777777" w:rsidR="007D7F26" w:rsidRDefault="007D7F26" w:rsidP="007D7F26">
      <w:r>
        <w:t xml:space="preserve">    {</w:t>
      </w:r>
    </w:p>
    <w:p w14:paraId="1EC99C1A" w14:textId="77777777" w:rsidR="007D7F26" w:rsidRDefault="007D7F26" w:rsidP="007D7F26">
      <w:r>
        <w:t xml:space="preserve">      "id": 313,</w:t>
      </w:r>
    </w:p>
    <w:p w14:paraId="37764DB0" w14:textId="77777777" w:rsidR="007D7F26" w:rsidRDefault="007D7F26" w:rsidP="007D7F26">
      <w:r>
        <w:t xml:space="preserve">      "title": "explicabo atque vis Final Exam",</w:t>
      </w:r>
    </w:p>
    <w:p w14:paraId="508F3446" w14:textId="77777777" w:rsidR="007D7F26" w:rsidRDefault="007D7F26" w:rsidP="007D7F26">
      <w:r>
        <w:t xml:space="preserve">      "grade": 54.53,</w:t>
      </w:r>
    </w:p>
    <w:p w14:paraId="20D54B61" w14:textId="77777777" w:rsidR="007D7F26" w:rsidRDefault="007D7F26" w:rsidP="007D7F26">
      <w:r>
        <w:t xml:space="preserve">      "studentId": 113,</w:t>
      </w:r>
    </w:p>
    <w:p w14:paraId="31B99BEF" w14:textId="77777777" w:rsidR="007D7F26" w:rsidRDefault="007D7F26" w:rsidP="007D7F26">
      <w:r>
        <w:t xml:space="preserve">      "courseId": 32</w:t>
      </w:r>
    </w:p>
    <w:p w14:paraId="389FF58B" w14:textId="77777777" w:rsidR="007D7F26" w:rsidRDefault="007D7F26" w:rsidP="007D7F26">
      <w:r>
        <w:t xml:space="preserve">    },</w:t>
      </w:r>
    </w:p>
    <w:p w14:paraId="6B9BA78A" w14:textId="77777777" w:rsidR="007D7F26" w:rsidRDefault="007D7F26" w:rsidP="007D7F26">
      <w:r>
        <w:t xml:space="preserve">    {</w:t>
      </w:r>
    </w:p>
    <w:p w14:paraId="4D77555D" w14:textId="77777777" w:rsidR="007D7F26" w:rsidRDefault="007D7F26" w:rsidP="007D7F26">
      <w:r>
        <w:t xml:space="preserve">      "id": 314,</w:t>
      </w:r>
    </w:p>
    <w:p w14:paraId="7612B0C4" w14:textId="77777777" w:rsidR="007D7F26" w:rsidRDefault="007D7F26" w:rsidP="007D7F26">
      <w:r>
        <w:lastRenderedPageBreak/>
        <w:t xml:space="preserve">      "title": "explicabo atque vis Final Exam",</w:t>
      </w:r>
    </w:p>
    <w:p w14:paraId="46144331" w14:textId="77777777" w:rsidR="007D7F26" w:rsidRDefault="007D7F26" w:rsidP="007D7F26">
      <w:r>
        <w:t xml:space="preserve">      "grade": 16.33,</w:t>
      </w:r>
    </w:p>
    <w:p w14:paraId="12628F89" w14:textId="77777777" w:rsidR="007D7F26" w:rsidRDefault="007D7F26" w:rsidP="007D7F26">
      <w:r>
        <w:t xml:space="preserve">      "studentId": 125,</w:t>
      </w:r>
    </w:p>
    <w:p w14:paraId="6A29415A" w14:textId="77777777" w:rsidR="007D7F26" w:rsidRDefault="007D7F26" w:rsidP="007D7F26">
      <w:r>
        <w:t xml:space="preserve">      "courseId": 32</w:t>
      </w:r>
    </w:p>
    <w:p w14:paraId="4BBCF794" w14:textId="77777777" w:rsidR="007D7F26" w:rsidRDefault="007D7F26" w:rsidP="007D7F26">
      <w:r>
        <w:t xml:space="preserve">    },</w:t>
      </w:r>
    </w:p>
    <w:p w14:paraId="2B72D976" w14:textId="77777777" w:rsidR="007D7F26" w:rsidRDefault="007D7F26" w:rsidP="007D7F26">
      <w:r>
        <w:t xml:space="preserve">    {</w:t>
      </w:r>
    </w:p>
    <w:p w14:paraId="700D3E89" w14:textId="77777777" w:rsidR="007D7F26" w:rsidRDefault="007D7F26" w:rsidP="007D7F26">
      <w:r>
        <w:t xml:space="preserve">      "id": 315,</w:t>
      </w:r>
    </w:p>
    <w:p w14:paraId="4724F03A" w14:textId="77777777" w:rsidR="007D7F26" w:rsidRDefault="007D7F26" w:rsidP="007D7F26">
      <w:r>
        <w:t xml:space="preserve">      "title": "explicabo atque vis Final Exam",</w:t>
      </w:r>
    </w:p>
    <w:p w14:paraId="6F20AE78" w14:textId="77777777" w:rsidR="007D7F26" w:rsidRDefault="007D7F26" w:rsidP="007D7F26">
      <w:r>
        <w:t xml:space="preserve">      "grade": 8.89,</w:t>
      </w:r>
    </w:p>
    <w:p w14:paraId="53D223C9" w14:textId="77777777" w:rsidR="007D7F26" w:rsidRDefault="007D7F26" w:rsidP="007D7F26">
      <w:r>
        <w:t xml:space="preserve">      "studentId": 95,</w:t>
      </w:r>
    </w:p>
    <w:p w14:paraId="3FB3A8F7" w14:textId="77777777" w:rsidR="007D7F26" w:rsidRDefault="007D7F26" w:rsidP="007D7F26">
      <w:r>
        <w:t xml:space="preserve">      "courseId": 32</w:t>
      </w:r>
    </w:p>
    <w:p w14:paraId="6A65E87D" w14:textId="77777777" w:rsidR="007D7F26" w:rsidRDefault="007D7F26" w:rsidP="007D7F26">
      <w:r>
        <w:t xml:space="preserve">    },</w:t>
      </w:r>
    </w:p>
    <w:p w14:paraId="6294FEAA" w14:textId="77777777" w:rsidR="007D7F26" w:rsidRDefault="007D7F26" w:rsidP="007D7F26">
      <w:r>
        <w:t xml:space="preserve">    {</w:t>
      </w:r>
    </w:p>
    <w:p w14:paraId="08FAB83F" w14:textId="77777777" w:rsidR="007D7F26" w:rsidRDefault="007D7F26" w:rsidP="007D7F26">
      <w:r>
        <w:t xml:space="preserve">      "id": 316,</w:t>
      </w:r>
    </w:p>
    <w:p w14:paraId="157AFF5D" w14:textId="77777777" w:rsidR="007D7F26" w:rsidRDefault="007D7F26" w:rsidP="007D7F26">
      <w:r>
        <w:t xml:space="preserve">      "title": "explicabo atque vis Final Exam",</w:t>
      </w:r>
    </w:p>
    <w:p w14:paraId="2AA34849" w14:textId="77777777" w:rsidR="007D7F26" w:rsidRDefault="007D7F26" w:rsidP="007D7F26">
      <w:r>
        <w:t xml:space="preserve">      "grade": 49.9,</w:t>
      </w:r>
    </w:p>
    <w:p w14:paraId="5518E685" w14:textId="77777777" w:rsidR="007D7F26" w:rsidRDefault="007D7F26" w:rsidP="007D7F26">
      <w:r>
        <w:t xml:space="preserve">      "studentId": 30,</w:t>
      </w:r>
    </w:p>
    <w:p w14:paraId="37505987" w14:textId="77777777" w:rsidR="007D7F26" w:rsidRDefault="007D7F26" w:rsidP="007D7F26">
      <w:r>
        <w:t xml:space="preserve">      "courseId": 32</w:t>
      </w:r>
    </w:p>
    <w:p w14:paraId="20876863" w14:textId="77777777" w:rsidR="007D7F26" w:rsidRDefault="007D7F26" w:rsidP="007D7F26">
      <w:r>
        <w:t xml:space="preserve">    },</w:t>
      </w:r>
    </w:p>
    <w:p w14:paraId="05BC575D" w14:textId="77777777" w:rsidR="007D7F26" w:rsidRDefault="007D7F26" w:rsidP="007D7F26">
      <w:r>
        <w:t xml:space="preserve">    {</w:t>
      </w:r>
    </w:p>
    <w:p w14:paraId="25704382" w14:textId="77777777" w:rsidR="007D7F26" w:rsidRDefault="007D7F26" w:rsidP="007D7F26">
      <w:r>
        <w:t xml:space="preserve">      "id": 317,</w:t>
      </w:r>
    </w:p>
    <w:p w14:paraId="5EDA98F5" w14:textId="77777777" w:rsidR="007D7F26" w:rsidRDefault="007D7F26" w:rsidP="007D7F26">
      <w:r>
        <w:t xml:space="preserve">      "title": "explicabo atque vis Final Exam",</w:t>
      </w:r>
    </w:p>
    <w:p w14:paraId="032ADAD4" w14:textId="77777777" w:rsidR="007D7F26" w:rsidRDefault="007D7F26" w:rsidP="007D7F26">
      <w:r>
        <w:t xml:space="preserve">      "grade": 34.92,</w:t>
      </w:r>
    </w:p>
    <w:p w14:paraId="1E19B91B" w14:textId="77777777" w:rsidR="007D7F26" w:rsidRDefault="007D7F26" w:rsidP="007D7F26">
      <w:r>
        <w:t xml:space="preserve">      "studentId": 122,</w:t>
      </w:r>
    </w:p>
    <w:p w14:paraId="5BDEFC3A" w14:textId="77777777" w:rsidR="007D7F26" w:rsidRDefault="007D7F26" w:rsidP="007D7F26">
      <w:r>
        <w:t xml:space="preserve">      "courseId": 32</w:t>
      </w:r>
    </w:p>
    <w:p w14:paraId="147F2F7D" w14:textId="77777777" w:rsidR="007D7F26" w:rsidRDefault="007D7F26" w:rsidP="007D7F26">
      <w:r>
        <w:t xml:space="preserve">    },</w:t>
      </w:r>
    </w:p>
    <w:p w14:paraId="6E4D8FE5" w14:textId="77777777" w:rsidR="007D7F26" w:rsidRDefault="007D7F26" w:rsidP="007D7F26">
      <w:r>
        <w:t xml:space="preserve">    {</w:t>
      </w:r>
    </w:p>
    <w:p w14:paraId="30963AF4" w14:textId="77777777" w:rsidR="007D7F26" w:rsidRDefault="007D7F26" w:rsidP="007D7F26">
      <w:r>
        <w:t xml:space="preserve">      "id": 318,</w:t>
      </w:r>
    </w:p>
    <w:p w14:paraId="0E6078BD" w14:textId="77777777" w:rsidR="007D7F26" w:rsidRDefault="007D7F26" w:rsidP="007D7F26">
      <w:r>
        <w:t xml:space="preserve">      "title": "explicabo atque vis Final Exam",</w:t>
      </w:r>
    </w:p>
    <w:p w14:paraId="260492D3" w14:textId="77777777" w:rsidR="007D7F26" w:rsidRDefault="007D7F26" w:rsidP="007D7F26">
      <w:r>
        <w:t xml:space="preserve">      "grade": 32.42,</w:t>
      </w:r>
    </w:p>
    <w:p w14:paraId="188169EB" w14:textId="77777777" w:rsidR="007D7F26" w:rsidRDefault="007D7F26" w:rsidP="007D7F26">
      <w:r>
        <w:t xml:space="preserve">      "studentId": 47,</w:t>
      </w:r>
    </w:p>
    <w:p w14:paraId="37C917DD" w14:textId="77777777" w:rsidR="007D7F26" w:rsidRDefault="007D7F26" w:rsidP="007D7F26">
      <w:r>
        <w:t xml:space="preserve">      "courseId": 32</w:t>
      </w:r>
    </w:p>
    <w:p w14:paraId="38A55BAB" w14:textId="77777777" w:rsidR="007D7F26" w:rsidRDefault="007D7F26" w:rsidP="007D7F26">
      <w:r>
        <w:t xml:space="preserve">    },</w:t>
      </w:r>
    </w:p>
    <w:p w14:paraId="3ABA758E" w14:textId="77777777" w:rsidR="007D7F26" w:rsidRDefault="007D7F26" w:rsidP="007D7F26">
      <w:r>
        <w:t xml:space="preserve">    {</w:t>
      </w:r>
    </w:p>
    <w:p w14:paraId="1E3C9889" w14:textId="77777777" w:rsidR="007D7F26" w:rsidRDefault="007D7F26" w:rsidP="007D7F26">
      <w:r>
        <w:t xml:space="preserve">      "id": 319,</w:t>
      </w:r>
    </w:p>
    <w:p w14:paraId="15B49258" w14:textId="77777777" w:rsidR="007D7F26" w:rsidRDefault="007D7F26" w:rsidP="007D7F26">
      <w:r>
        <w:t xml:space="preserve">      "title": "explicabo atque vis Final Exam",</w:t>
      </w:r>
    </w:p>
    <w:p w14:paraId="4B5EF3E3" w14:textId="77777777" w:rsidR="007D7F26" w:rsidRDefault="007D7F26" w:rsidP="007D7F26">
      <w:r>
        <w:t xml:space="preserve">      "grade": 38.94,</w:t>
      </w:r>
    </w:p>
    <w:p w14:paraId="14BF34F8" w14:textId="77777777" w:rsidR="007D7F26" w:rsidRDefault="007D7F26" w:rsidP="007D7F26">
      <w:r>
        <w:t xml:space="preserve">      "studentId": 20,</w:t>
      </w:r>
    </w:p>
    <w:p w14:paraId="065FB7FC" w14:textId="77777777" w:rsidR="007D7F26" w:rsidRDefault="007D7F26" w:rsidP="007D7F26">
      <w:r>
        <w:t xml:space="preserve">      "courseId": 32</w:t>
      </w:r>
    </w:p>
    <w:p w14:paraId="2121E044" w14:textId="77777777" w:rsidR="007D7F26" w:rsidRDefault="007D7F26" w:rsidP="007D7F26">
      <w:r>
        <w:t xml:space="preserve">    },</w:t>
      </w:r>
    </w:p>
    <w:p w14:paraId="2BA56081" w14:textId="77777777" w:rsidR="007D7F26" w:rsidRDefault="007D7F26" w:rsidP="007D7F26">
      <w:r>
        <w:t xml:space="preserve">    {</w:t>
      </w:r>
    </w:p>
    <w:p w14:paraId="0273F980" w14:textId="77777777" w:rsidR="007D7F26" w:rsidRDefault="007D7F26" w:rsidP="007D7F26">
      <w:r>
        <w:t xml:space="preserve">      "id": 320,</w:t>
      </w:r>
    </w:p>
    <w:p w14:paraId="363765AA" w14:textId="77777777" w:rsidR="007D7F26" w:rsidRDefault="007D7F26" w:rsidP="007D7F26">
      <w:r>
        <w:lastRenderedPageBreak/>
        <w:t xml:space="preserve">      "title": "explicabo atque vis Final Exam",</w:t>
      </w:r>
    </w:p>
    <w:p w14:paraId="0643ED27" w14:textId="77777777" w:rsidR="007D7F26" w:rsidRDefault="007D7F26" w:rsidP="007D7F26">
      <w:r>
        <w:t xml:space="preserve">      "grade": 13.73,</w:t>
      </w:r>
    </w:p>
    <w:p w14:paraId="76ED92BC" w14:textId="77777777" w:rsidR="007D7F26" w:rsidRDefault="007D7F26" w:rsidP="007D7F26">
      <w:r>
        <w:t xml:space="preserve">      "studentId": 199,</w:t>
      </w:r>
    </w:p>
    <w:p w14:paraId="13231E86" w14:textId="77777777" w:rsidR="007D7F26" w:rsidRDefault="007D7F26" w:rsidP="007D7F26">
      <w:r>
        <w:t xml:space="preserve">      "courseId": 32</w:t>
      </w:r>
    </w:p>
    <w:p w14:paraId="4556C7A2" w14:textId="77777777" w:rsidR="007D7F26" w:rsidRDefault="007D7F26" w:rsidP="007D7F26">
      <w:r>
        <w:t xml:space="preserve">    },</w:t>
      </w:r>
    </w:p>
    <w:p w14:paraId="2D355A3C" w14:textId="77777777" w:rsidR="007D7F26" w:rsidRDefault="007D7F26" w:rsidP="007D7F26">
      <w:r>
        <w:t xml:space="preserve">    {</w:t>
      </w:r>
    </w:p>
    <w:p w14:paraId="72D3751A" w14:textId="77777777" w:rsidR="007D7F26" w:rsidRDefault="007D7F26" w:rsidP="007D7F26">
      <w:r>
        <w:t xml:space="preserve">      "id": 321,</w:t>
      </w:r>
    </w:p>
    <w:p w14:paraId="35406753" w14:textId="77777777" w:rsidR="007D7F26" w:rsidRDefault="007D7F26" w:rsidP="007D7F26">
      <w:r>
        <w:t xml:space="preserve">      "title": "vis apud delego Final Exam",</w:t>
      </w:r>
    </w:p>
    <w:p w14:paraId="02C89ED1" w14:textId="77777777" w:rsidR="007D7F26" w:rsidRDefault="007D7F26" w:rsidP="007D7F26">
      <w:r>
        <w:t xml:space="preserve">      "grade": 15.83,</w:t>
      </w:r>
    </w:p>
    <w:p w14:paraId="65816C39" w14:textId="77777777" w:rsidR="007D7F26" w:rsidRDefault="007D7F26" w:rsidP="007D7F26">
      <w:r>
        <w:t xml:space="preserve">      "studentId": 30,</w:t>
      </w:r>
    </w:p>
    <w:p w14:paraId="3121BEAC" w14:textId="77777777" w:rsidR="007D7F26" w:rsidRDefault="007D7F26" w:rsidP="007D7F26">
      <w:r>
        <w:t xml:space="preserve">      "courseId": 33</w:t>
      </w:r>
    </w:p>
    <w:p w14:paraId="769C8F8B" w14:textId="77777777" w:rsidR="007D7F26" w:rsidRDefault="007D7F26" w:rsidP="007D7F26">
      <w:r>
        <w:t xml:space="preserve">    },</w:t>
      </w:r>
    </w:p>
    <w:p w14:paraId="6F3BB723" w14:textId="77777777" w:rsidR="007D7F26" w:rsidRDefault="007D7F26" w:rsidP="007D7F26">
      <w:r>
        <w:t xml:space="preserve">    {</w:t>
      </w:r>
    </w:p>
    <w:p w14:paraId="60EDAC47" w14:textId="77777777" w:rsidR="007D7F26" w:rsidRDefault="007D7F26" w:rsidP="007D7F26">
      <w:r>
        <w:t xml:space="preserve">      "id": 322,</w:t>
      </w:r>
    </w:p>
    <w:p w14:paraId="18F715A8" w14:textId="77777777" w:rsidR="007D7F26" w:rsidRDefault="007D7F26" w:rsidP="007D7F26">
      <w:r>
        <w:t xml:space="preserve">      "title": "vis apud delego Final Exam",</w:t>
      </w:r>
    </w:p>
    <w:p w14:paraId="5A069D27" w14:textId="77777777" w:rsidR="007D7F26" w:rsidRDefault="007D7F26" w:rsidP="007D7F26">
      <w:r>
        <w:t xml:space="preserve">      "grade": 65.63,</w:t>
      </w:r>
    </w:p>
    <w:p w14:paraId="4AC7DA2D" w14:textId="77777777" w:rsidR="007D7F26" w:rsidRDefault="007D7F26" w:rsidP="007D7F26">
      <w:r>
        <w:t xml:space="preserve">      "studentId": 13,</w:t>
      </w:r>
    </w:p>
    <w:p w14:paraId="7009D799" w14:textId="77777777" w:rsidR="007D7F26" w:rsidRDefault="007D7F26" w:rsidP="007D7F26">
      <w:r>
        <w:t xml:space="preserve">      "courseId": 33</w:t>
      </w:r>
    </w:p>
    <w:p w14:paraId="44A0EDF6" w14:textId="77777777" w:rsidR="007D7F26" w:rsidRDefault="007D7F26" w:rsidP="007D7F26">
      <w:r>
        <w:t xml:space="preserve">    },</w:t>
      </w:r>
    </w:p>
    <w:p w14:paraId="6CD5C710" w14:textId="77777777" w:rsidR="007D7F26" w:rsidRDefault="007D7F26" w:rsidP="007D7F26">
      <w:r>
        <w:t xml:space="preserve">    {</w:t>
      </w:r>
    </w:p>
    <w:p w14:paraId="6042A2B4" w14:textId="77777777" w:rsidR="007D7F26" w:rsidRDefault="007D7F26" w:rsidP="007D7F26">
      <w:r>
        <w:t xml:space="preserve">      "id": 323,</w:t>
      </w:r>
    </w:p>
    <w:p w14:paraId="7768B0D3" w14:textId="77777777" w:rsidR="007D7F26" w:rsidRDefault="007D7F26" w:rsidP="007D7F26">
      <w:r>
        <w:t xml:space="preserve">      "title": "vis apud delego Final Exam",</w:t>
      </w:r>
    </w:p>
    <w:p w14:paraId="06547BE7" w14:textId="77777777" w:rsidR="007D7F26" w:rsidRDefault="007D7F26" w:rsidP="007D7F26">
      <w:r>
        <w:t xml:space="preserve">      "grade": 58.13,</w:t>
      </w:r>
    </w:p>
    <w:p w14:paraId="7221F9F2" w14:textId="77777777" w:rsidR="007D7F26" w:rsidRDefault="007D7F26" w:rsidP="007D7F26">
      <w:r>
        <w:t xml:space="preserve">      "studentId": 200,</w:t>
      </w:r>
    </w:p>
    <w:p w14:paraId="1C7EBF7D" w14:textId="77777777" w:rsidR="007D7F26" w:rsidRDefault="007D7F26" w:rsidP="007D7F26">
      <w:r>
        <w:t xml:space="preserve">      "courseId": 33</w:t>
      </w:r>
    </w:p>
    <w:p w14:paraId="4584DA94" w14:textId="77777777" w:rsidR="007D7F26" w:rsidRDefault="007D7F26" w:rsidP="007D7F26">
      <w:r>
        <w:t xml:space="preserve">    },</w:t>
      </w:r>
    </w:p>
    <w:p w14:paraId="14C23423" w14:textId="77777777" w:rsidR="007D7F26" w:rsidRDefault="007D7F26" w:rsidP="007D7F26">
      <w:r>
        <w:t xml:space="preserve">    {</w:t>
      </w:r>
    </w:p>
    <w:p w14:paraId="7956EA6B" w14:textId="77777777" w:rsidR="007D7F26" w:rsidRDefault="007D7F26" w:rsidP="007D7F26">
      <w:r>
        <w:t xml:space="preserve">      "id": 324,</w:t>
      </w:r>
    </w:p>
    <w:p w14:paraId="166C048F" w14:textId="77777777" w:rsidR="007D7F26" w:rsidRDefault="007D7F26" w:rsidP="007D7F26">
      <w:r>
        <w:t xml:space="preserve">      "title": "vis apud delego Final Exam",</w:t>
      </w:r>
    </w:p>
    <w:p w14:paraId="48F794D3" w14:textId="77777777" w:rsidR="007D7F26" w:rsidRDefault="007D7F26" w:rsidP="007D7F26">
      <w:r>
        <w:t xml:space="preserve">      "grade": 25.91,</w:t>
      </w:r>
    </w:p>
    <w:p w14:paraId="5D15494D" w14:textId="77777777" w:rsidR="007D7F26" w:rsidRDefault="007D7F26" w:rsidP="007D7F26">
      <w:r>
        <w:t xml:space="preserve">      "studentId": 106,</w:t>
      </w:r>
    </w:p>
    <w:p w14:paraId="14AA0955" w14:textId="77777777" w:rsidR="007D7F26" w:rsidRDefault="007D7F26" w:rsidP="007D7F26">
      <w:r>
        <w:t xml:space="preserve">      "courseId": 33</w:t>
      </w:r>
    </w:p>
    <w:p w14:paraId="5A34CD1B" w14:textId="77777777" w:rsidR="007D7F26" w:rsidRDefault="007D7F26" w:rsidP="007D7F26">
      <w:r>
        <w:t xml:space="preserve">    },</w:t>
      </w:r>
    </w:p>
    <w:p w14:paraId="36AD6CBC" w14:textId="77777777" w:rsidR="007D7F26" w:rsidRDefault="007D7F26" w:rsidP="007D7F26">
      <w:r>
        <w:t xml:space="preserve">    {</w:t>
      </w:r>
    </w:p>
    <w:p w14:paraId="36313FAA" w14:textId="77777777" w:rsidR="007D7F26" w:rsidRDefault="007D7F26" w:rsidP="007D7F26">
      <w:r>
        <w:t xml:space="preserve">      "id": 325,</w:t>
      </w:r>
    </w:p>
    <w:p w14:paraId="1A642EA8" w14:textId="77777777" w:rsidR="007D7F26" w:rsidRDefault="007D7F26" w:rsidP="007D7F26">
      <w:r>
        <w:t xml:space="preserve">      "title": "vis apud delego Final Exam",</w:t>
      </w:r>
    </w:p>
    <w:p w14:paraId="105EAAF7" w14:textId="77777777" w:rsidR="007D7F26" w:rsidRDefault="007D7F26" w:rsidP="007D7F26">
      <w:r>
        <w:t xml:space="preserve">      "grade": 97.24,</w:t>
      </w:r>
    </w:p>
    <w:p w14:paraId="1AD18798" w14:textId="77777777" w:rsidR="007D7F26" w:rsidRDefault="007D7F26" w:rsidP="007D7F26">
      <w:r>
        <w:t xml:space="preserve">      "studentId": 80,</w:t>
      </w:r>
    </w:p>
    <w:p w14:paraId="734B9F18" w14:textId="77777777" w:rsidR="007D7F26" w:rsidRDefault="007D7F26" w:rsidP="007D7F26">
      <w:r>
        <w:t xml:space="preserve">      "courseId": 33</w:t>
      </w:r>
    </w:p>
    <w:p w14:paraId="3723437F" w14:textId="77777777" w:rsidR="007D7F26" w:rsidRDefault="007D7F26" w:rsidP="007D7F26">
      <w:r>
        <w:t xml:space="preserve">    },</w:t>
      </w:r>
    </w:p>
    <w:p w14:paraId="5EE128A4" w14:textId="77777777" w:rsidR="007D7F26" w:rsidRDefault="007D7F26" w:rsidP="007D7F26">
      <w:r>
        <w:t xml:space="preserve">    {</w:t>
      </w:r>
    </w:p>
    <w:p w14:paraId="7EE0FCAF" w14:textId="77777777" w:rsidR="007D7F26" w:rsidRDefault="007D7F26" w:rsidP="007D7F26">
      <w:r>
        <w:t xml:space="preserve">      "id": 326,</w:t>
      </w:r>
    </w:p>
    <w:p w14:paraId="184AAF00" w14:textId="77777777" w:rsidR="007D7F26" w:rsidRDefault="007D7F26" w:rsidP="007D7F26">
      <w:r>
        <w:lastRenderedPageBreak/>
        <w:t xml:space="preserve">      "title": "vis apud delego Final Exam",</w:t>
      </w:r>
    </w:p>
    <w:p w14:paraId="04285C5C" w14:textId="77777777" w:rsidR="007D7F26" w:rsidRDefault="007D7F26" w:rsidP="007D7F26">
      <w:r>
        <w:t xml:space="preserve">      "grade": 90.55,</w:t>
      </w:r>
    </w:p>
    <w:p w14:paraId="1B6BE23B" w14:textId="77777777" w:rsidR="007D7F26" w:rsidRDefault="007D7F26" w:rsidP="007D7F26">
      <w:r>
        <w:t xml:space="preserve">      "studentId": 170,</w:t>
      </w:r>
    </w:p>
    <w:p w14:paraId="14D2BCBD" w14:textId="77777777" w:rsidR="007D7F26" w:rsidRDefault="007D7F26" w:rsidP="007D7F26">
      <w:r>
        <w:t xml:space="preserve">      "courseId": 33</w:t>
      </w:r>
    </w:p>
    <w:p w14:paraId="739F6730" w14:textId="77777777" w:rsidR="007D7F26" w:rsidRDefault="007D7F26" w:rsidP="007D7F26">
      <w:r>
        <w:t xml:space="preserve">    },</w:t>
      </w:r>
    </w:p>
    <w:p w14:paraId="4546960C" w14:textId="77777777" w:rsidR="007D7F26" w:rsidRDefault="007D7F26" w:rsidP="007D7F26">
      <w:r>
        <w:t xml:space="preserve">    {</w:t>
      </w:r>
    </w:p>
    <w:p w14:paraId="3FF71CB5" w14:textId="77777777" w:rsidR="007D7F26" w:rsidRDefault="007D7F26" w:rsidP="007D7F26">
      <w:r>
        <w:t xml:space="preserve">      "id": 327,</w:t>
      </w:r>
    </w:p>
    <w:p w14:paraId="06151723" w14:textId="77777777" w:rsidR="007D7F26" w:rsidRDefault="007D7F26" w:rsidP="007D7F26">
      <w:r>
        <w:t xml:space="preserve">      "title": "vis apud delego Final Exam",</w:t>
      </w:r>
    </w:p>
    <w:p w14:paraId="722542D9" w14:textId="77777777" w:rsidR="007D7F26" w:rsidRDefault="007D7F26" w:rsidP="007D7F26">
      <w:r>
        <w:t xml:space="preserve">      "grade": 30.88,</w:t>
      </w:r>
    </w:p>
    <w:p w14:paraId="1A827452" w14:textId="77777777" w:rsidR="007D7F26" w:rsidRDefault="007D7F26" w:rsidP="007D7F26">
      <w:r>
        <w:t xml:space="preserve">      "studentId": 33,</w:t>
      </w:r>
    </w:p>
    <w:p w14:paraId="19B54070" w14:textId="77777777" w:rsidR="007D7F26" w:rsidRDefault="007D7F26" w:rsidP="007D7F26">
      <w:r>
        <w:t xml:space="preserve">      "courseId": 33</w:t>
      </w:r>
    </w:p>
    <w:p w14:paraId="5975C993" w14:textId="77777777" w:rsidR="007D7F26" w:rsidRDefault="007D7F26" w:rsidP="007D7F26">
      <w:r>
        <w:t xml:space="preserve">    },</w:t>
      </w:r>
    </w:p>
    <w:p w14:paraId="16C2F1C8" w14:textId="77777777" w:rsidR="007D7F26" w:rsidRDefault="007D7F26" w:rsidP="007D7F26">
      <w:r>
        <w:t xml:space="preserve">    {</w:t>
      </w:r>
    </w:p>
    <w:p w14:paraId="4FC25647" w14:textId="77777777" w:rsidR="007D7F26" w:rsidRDefault="007D7F26" w:rsidP="007D7F26">
      <w:r>
        <w:t xml:space="preserve">      "id": 328,</w:t>
      </w:r>
    </w:p>
    <w:p w14:paraId="6D74CCB7" w14:textId="77777777" w:rsidR="007D7F26" w:rsidRDefault="007D7F26" w:rsidP="007D7F26">
      <w:r>
        <w:t xml:space="preserve">      "title": "vis apud delego Final Exam",</w:t>
      </w:r>
    </w:p>
    <w:p w14:paraId="34DE6A0A" w14:textId="77777777" w:rsidR="007D7F26" w:rsidRDefault="007D7F26" w:rsidP="007D7F26">
      <w:r>
        <w:t xml:space="preserve">      "grade": 76.76,</w:t>
      </w:r>
    </w:p>
    <w:p w14:paraId="5396C824" w14:textId="77777777" w:rsidR="007D7F26" w:rsidRDefault="007D7F26" w:rsidP="007D7F26">
      <w:r>
        <w:t xml:space="preserve">      "studentId": 160,</w:t>
      </w:r>
    </w:p>
    <w:p w14:paraId="5A88E3FE" w14:textId="77777777" w:rsidR="007D7F26" w:rsidRDefault="007D7F26" w:rsidP="007D7F26">
      <w:r>
        <w:t xml:space="preserve">      "courseId": 33</w:t>
      </w:r>
    </w:p>
    <w:p w14:paraId="509F7C16" w14:textId="77777777" w:rsidR="007D7F26" w:rsidRDefault="007D7F26" w:rsidP="007D7F26">
      <w:r>
        <w:t xml:space="preserve">    },</w:t>
      </w:r>
    </w:p>
    <w:p w14:paraId="116838A7" w14:textId="77777777" w:rsidR="007D7F26" w:rsidRDefault="007D7F26" w:rsidP="007D7F26">
      <w:r>
        <w:t xml:space="preserve">    {</w:t>
      </w:r>
    </w:p>
    <w:p w14:paraId="66521E48" w14:textId="77777777" w:rsidR="007D7F26" w:rsidRDefault="007D7F26" w:rsidP="007D7F26">
      <w:r>
        <w:t xml:space="preserve">      "id": 329,</w:t>
      </w:r>
    </w:p>
    <w:p w14:paraId="77609229" w14:textId="77777777" w:rsidR="007D7F26" w:rsidRDefault="007D7F26" w:rsidP="007D7F26">
      <w:r>
        <w:t xml:space="preserve">      "title": "vis apud delego Final Exam",</w:t>
      </w:r>
    </w:p>
    <w:p w14:paraId="4ED41F36" w14:textId="77777777" w:rsidR="007D7F26" w:rsidRDefault="007D7F26" w:rsidP="007D7F26">
      <w:r>
        <w:t xml:space="preserve">      "grade": 53.92,</w:t>
      </w:r>
    </w:p>
    <w:p w14:paraId="3ABE3F3F" w14:textId="77777777" w:rsidR="007D7F26" w:rsidRDefault="007D7F26" w:rsidP="007D7F26">
      <w:r>
        <w:t xml:space="preserve">      "studentId": 31,</w:t>
      </w:r>
    </w:p>
    <w:p w14:paraId="2F8D2B8E" w14:textId="77777777" w:rsidR="007D7F26" w:rsidRDefault="007D7F26" w:rsidP="007D7F26">
      <w:r>
        <w:t xml:space="preserve">      "courseId": 33</w:t>
      </w:r>
    </w:p>
    <w:p w14:paraId="55CCADFE" w14:textId="77777777" w:rsidR="007D7F26" w:rsidRDefault="007D7F26" w:rsidP="007D7F26">
      <w:r>
        <w:t xml:space="preserve">    },</w:t>
      </w:r>
    </w:p>
    <w:p w14:paraId="283BC716" w14:textId="77777777" w:rsidR="007D7F26" w:rsidRDefault="007D7F26" w:rsidP="007D7F26">
      <w:r>
        <w:t xml:space="preserve">    {</w:t>
      </w:r>
    </w:p>
    <w:p w14:paraId="18515A5B" w14:textId="77777777" w:rsidR="007D7F26" w:rsidRDefault="007D7F26" w:rsidP="007D7F26">
      <w:r>
        <w:t xml:space="preserve">      "id": 330,</w:t>
      </w:r>
    </w:p>
    <w:p w14:paraId="040413DA" w14:textId="77777777" w:rsidR="007D7F26" w:rsidRDefault="007D7F26" w:rsidP="007D7F26">
      <w:r>
        <w:t xml:space="preserve">      "title": "vis apud delego Final Exam",</w:t>
      </w:r>
    </w:p>
    <w:p w14:paraId="2B7A4DEA" w14:textId="77777777" w:rsidR="007D7F26" w:rsidRDefault="007D7F26" w:rsidP="007D7F26">
      <w:r>
        <w:t xml:space="preserve">      "grade": 32.85,</w:t>
      </w:r>
    </w:p>
    <w:p w14:paraId="0E0BDAEF" w14:textId="77777777" w:rsidR="007D7F26" w:rsidRDefault="007D7F26" w:rsidP="007D7F26">
      <w:r>
        <w:t xml:space="preserve">      "studentId": 100,</w:t>
      </w:r>
    </w:p>
    <w:p w14:paraId="77DABCE4" w14:textId="77777777" w:rsidR="007D7F26" w:rsidRDefault="007D7F26" w:rsidP="007D7F26">
      <w:r>
        <w:t xml:space="preserve">      "courseId": 33</w:t>
      </w:r>
    </w:p>
    <w:p w14:paraId="1D8D6E44" w14:textId="77777777" w:rsidR="007D7F26" w:rsidRDefault="007D7F26" w:rsidP="007D7F26">
      <w:r>
        <w:t xml:space="preserve">    },</w:t>
      </w:r>
    </w:p>
    <w:p w14:paraId="55CBEEB5" w14:textId="77777777" w:rsidR="007D7F26" w:rsidRDefault="007D7F26" w:rsidP="007D7F26">
      <w:r>
        <w:t xml:space="preserve">    {</w:t>
      </w:r>
    </w:p>
    <w:p w14:paraId="0B9184F3" w14:textId="77777777" w:rsidR="007D7F26" w:rsidRDefault="007D7F26" w:rsidP="007D7F26">
      <w:r>
        <w:t xml:space="preserve">      "id": 331,</w:t>
      </w:r>
    </w:p>
    <w:p w14:paraId="68A62708" w14:textId="77777777" w:rsidR="007D7F26" w:rsidRDefault="007D7F26" w:rsidP="007D7F26">
      <w:r>
        <w:t xml:space="preserve">      "title": "vesper corpus territo Final Exam",</w:t>
      </w:r>
    </w:p>
    <w:p w14:paraId="4934460E" w14:textId="77777777" w:rsidR="007D7F26" w:rsidRDefault="007D7F26" w:rsidP="007D7F26">
      <w:r>
        <w:t xml:space="preserve">      "grade": 62.41,</w:t>
      </w:r>
    </w:p>
    <w:p w14:paraId="7570735B" w14:textId="77777777" w:rsidR="007D7F26" w:rsidRDefault="007D7F26" w:rsidP="007D7F26">
      <w:r>
        <w:t xml:space="preserve">      "studentId": 166,</w:t>
      </w:r>
    </w:p>
    <w:p w14:paraId="760655F4" w14:textId="77777777" w:rsidR="007D7F26" w:rsidRDefault="007D7F26" w:rsidP="007D7F26">
      <w:r>
        <w:t xml:space="preserve">      "courseId": 34</w:t>
      </w:r>
    </w:p>
    <w:p w14:paraId="6C1C610E" w14:textId="77777777" w:rsidR="007D7F26" w:rsidRDefault="007D7F26" w:rsidP="007D7F26">
      <w:r>
        <w:t xml:space="preserve">    },</w:t>
      </w:r>
    </w:p>
    <w:p w14:paraId="17C45A30" w14:textId="77777777" w:rsidR="007D7F26" w:rsidRDefault="007D7F26" w:rsidP="007D7F26">
      <w:r>
        <w:t xml:space="preserve">    {</w:t>
      </w:r>
    </w:p>
    <w:p w14:paraId="62C49FE7" w14:textId="77777777" w:rsidR="007D7F26" w:rsidRDefault="007D7F26" w:rsidP="007D7F26">
      <w:r>
        <w:t xml:space="preserve">      "id": 332,</w:t>
      </w:r>
    </w:p>
    <w:p w14:paraId="2C375129" w14:textId="77777777" w:rsidR="007D7F26" w:rsidRDefault="007D7F26" w:rsidP="007D7F26">
      <w:r>
        <w:lastRenderedPageBreak/>
        <w:t xml:space="preserve">      "title": "vesper corpus territo Final Exam",</w:t>
      </w:r>
    </w:p>
    <w:p w14:paraId="61316F7A" w14:textId="77777777" w:rsidR="007D7F26" w:rsidRDefault="007D7F26" w:rsidP="007D7F26">
      <w:r>
        <w:t xml:space="preserve">      "grade": 74.04,</w:t>
      </w:r>
    </w:p>
    <w:p w14:paraId="408E9681" w14:textId="77777777" w:rsidR="007D7F26" w:rsidRDefault="007D7F26" w:rsidP="007D7F26">
      <w:r>
        <w:t xml:space="preserve">      "studentId": 89,</w:t>
      </w:r>
    </w:p>
    <w:p w14:paraId="39309E04" w14:textId="77777777" w:rsidR="007D7F26" w:rsidRDefault="007D7F26" w:rsidP="007D7F26">
      <w:r>
        <w:t xml:space="preserve">      "courseId": 34</w:t>
      </w:r>
    </w:p>
    <w:p w14:paraId="192AE06A" w14:textId="77777777" w:rsidR="007D7F26" w:rsidRDefault="007D7F26" w:rsidP="007D7F26">
      <w:r>
        <w:t xml:space="preserve">    },</w:t>
      </w:r>
    </w:p>
    <w:p w14:paraId="1CEFF7A2" w14:textId="77777777" w:rsidR="007D7F26" w:rsidRDefault="007D7F26" w:rsidP="007D7F26">
      <w:r>
        <w:t xml:space="preserve">    {</w:t>
      </w:r>
    </w:p>
    <w:p w14:paraId="3CFBD360" w14:textId="77777777" w:rsidR="007D7F26" w:rsidRDefault="007D7F26" w:rsidP="007D7F26">
      <w:r>
        <w:t xml:space="preserve">      "id": 333,</w:t>
      </w:r>
    </w:p>
    <w:p w14:paraId="23E8D554" w14:textId="77777777" w:rsidR="007D7F26" w:rsidRDefault="007D7F26" w:rsidP="007D7F26">
      <w:r>
        <w:t xml:space="preserve">      "title": "vesper corpus territo Final Exam",</w:t>
      </w:r>
    </w:p>
    <w:p w14:paraId="364CCDFC" w14:textId="77777777" w:rsidR="007D7F26" w:rsidRDefault="007D7F26" w:rsidP="007D7F26">
      <w:r>
        <w:t xml:space="preserve">      "grade": 94.87,</w:t>
      </w:r>
    </w:p>
    <w:p w14:paraId="3B87078D" w14:textId="77777777" w:rsidR="007D7F26" w:rsidRDefault="007D7F26" w:rsidP="007D7F26">
      <w:r>
        <w:t xml:space="preserve">      "studentId": 100,</w:t>
      </w:r>
    </w:p>
    <w:p w14:paraId="46397F3E" w14:textId="77777777" w:rsidR="007D7F26" w:rsidRDefault="007D7F26" w:rsidP="007D7F26">
      <w:r>
        <w:t xml:space="preserve">      "courseId": 34</w:t>
      </w:r>
    </w:p>
    <w:p w14:paraId="26D35141" w14:textId="77777777" w:rsidR="007D7F26" w:rsidRDefault="007D7F26" w:rsidP="007D7F26">
      <w:r>
        <w:t xml:space="preserve">    },</w:t>
      </w:r>
    </w:p>
    <w:p w14:paraId="13E0FB64" w14:textId="77777777" w:rsidR="007D7F26" w:rsidRDefault="007D7F26" w:rsidP="007D7F26">
      <w:r>
        <w:t xml:space="preserve">    {</w:t>
      </w:r>
    </w:p>
    <w:p w14:paraId="3918D776" w14:textId="77777777" w:rsidR="007D7F26" w:rsidRDefault="007D7F26" w:rsidP="007D7F26">
      <w:r>
        <w:t xml:space="preserve">      "id": 334,</w:t>
      </w:r>
    </w:p>
    <w:p w14:paraId="090EA32F" w14:textId="77777777" w:rsidR="007D7F26" w:rsidRDefault="007D7F26" w:rsidP="007D7F26">
      <w:r>
        <w:t xml:space="preserve">      "title": "vesper corpus territo Final Exam",</w:t>
      </w:r>
    </w:p>
    <w:p w14:paraId="11970956" w14:textId="77777777" w:rsidR="007D7F26" w:rsidRDefault="007D7F26" w:rsidP="007D7F26">
      <w:r>
        <w:t xml:space="preserve">      "grade": 83.98,</w:t>
      </w:r>
    </w:p>
    <w:p w14:paraId="6A4DD1C0" w14:textId="77777777" w:rsidR="007D7F26" w:rsidRDefault="007D7F26" w:rsidP="007D7F26">
      <w:r>
        <w:t xml:space="preserve">      "studentId": 161,</w:t>
      </w:r>
    </w:p>
    <w:p w14:paraId="4674A4B7" w14:textId="77777777" w:rsidR="007D7F26" w:rsidRDefault="007D7F26" w:rsidP="007D7F26">
      <w:r>
        <w:t xml:space="preserve">      "courseId": 34</w:t>
      </w:r>
    </w:p>
    <w:p w14:paraId="03DFE4E3" w14:textId="77777777" w:rsidR="007D7F26" w:rsidRDefault="007D7F26" w:rsidP="007D7F26">
      <w:r>
        <w:t xml:space="preserve">    },</w:t>
      </w:r>
    </w:p>
    <w:p w14:paraId="3F5C9B3A" w14:textId="77777777" w:rsidR="007D7F26" w:rsidRDefault="007D7F26" w:rsidP="007D7F26">
      <w:r>
        <w:t xml:space="preserve">    {</w:t>
      </w:r>
    </w:p>
    <w:p w14:paraId="5EBBD3D7" w14:textId="77777777" w:rsidR="007D7F26" w:rsidRDefault="007D7F26" w:rsidP="007D7F26">
      <w:r>
        <w:t xml:space="preserve">      "id": 335,</w:t>
      </w:r>
    </w:p>
    <w:p w14:paraId="66BABBCA" w14:textId="77777777" w:rsidR="007D7F26" w:rsidRDefault="007D7F26" w:rsidP="007D7F26">
      <w:r>
        <w:t xml:space="preserve">      "title": "vesper corpus territo Final Exam",</w:t>
      </w:r>
    </w:p>
    <w:p w14:paraId="24C328AC" w14:textId="77777777" w:rsidR="007D7F26" w:rsidRDefault="007D7F26" w:rsidP="007D7F26">
      <w:r>
        <w:t xml:space="preserve">      "grade": 57.13,</w:t>
      </w:r>
    </w:p>
    <w:p w14:paraId="6DFC24B9" w14:textId="77777777" w:rsidR="007D7F26" w:rsidRDefault="007D7F26" w:rsidP="007D7F26">
      <w:r>
        <w:t xml:space="preserve">      "studentId": 68,</w:t>
      </w:r>
    </w:p>
    <w:p w14:paraId="7D19D007" w14:textId="77777777" w:rsidR="007D7F26" w:rsidRDefault="007D7F26" w:rsidP="007D7F26">
      <w:r>
        <w:t xml:space="preserve">      "courseId": 34</w:t>
      </w:r>
    </w:p>
    <w:p w14:paraId="624EA24A" w14:textId="77777777" w:rsidR="007D7F26" w:rsidRDefault="007D7F26" w:rsidP="007D7F26">
      <w:r>
        <w:t xml:space="preserve">    },</w:t>
      </w:r>
    </w:p>
    <w:p w14:paraId="7DB4D38F" w14:textId="77777777" w:rsidR="007D7F26" w:rsidRDefault="007D7F26" w:rsidP="007D7F26">
      <w:r>
        <w:t xml:space="preserve">    {</w:t>
      </w:r>
    </w:p>
    <w:p w14:paraId="1D251D9F" w14:textId="77777777" w:rsidR="007D7F26" w:rsidRDefault="007D7F26" w:rsidP="007D7F26">
      <w:r>
        <w:t xml:space="preserve">      "id": 336,</w:t>
      </w:r>
    </w:p>
    <w:p w14:paraId="33EE1C3A" w14:textId="77777777" w:rsidR="007D7F26" w:rsidRDefault="007D7F26" w:rsidP="007D7F26">
      <w:r>
        <w:t xml:space="preserve">      "title": "vesper corpus territo Final Exam",</w:t>
      </w:r>
    </w:p>
    <w:p w14:paraId="50BDB124" w14:textId="77777777" w:rsidR="007D7F26" w:rsidRDefault="007D7F26" w:rsidP="007D7F26">
      <w:r>
        <w:t xml:space="preserve">      "grade": 42.67,</w:t>
      </w:r>
    </w:p>
    <w:p w14:paraId="18418447" w14:textId="77777777" w:rsidR="007D7F26" w:rsidRDefault="007D7F26" w:rsidP="007D7F26">
      <w:r>
        <w:t xml:space="preserve">      "studentId": 160,</w:t>
      </w:r>
    </w:p>
    <w:p w14:paraId="247C553C" w14:textId="77777777" w:rsidR="007D7F26" w:rsidRDefault="007D7F26" w:rsidP="007D7F26">
      <w:r>
        <w:t xml:space="preserve">      "courseId": 34</w:t>
      </w:r>
    </w:p>
    <w:p w14:paraId="50DEB68A" w14:textId="77777777" w:rsidR="007D7F26" w:rsidRDefault="007D7F26" w:rsidP="007D7F26">
      <w:r>
        <w:t xml:space="preserve">    },</w:t>
      </w:r>
    </w:p>
    <w:p w14:paraId="0B0D9A83" w14:textId="77777777" w:rsidR="007D7F26" w:rsidRDefault="007D7F26" w:rsidP="007D7F26">
      <w:r>
        <w:t xml:space="preserve">    {</w:t>
      </w:r>
    </w:p>
    <w:p w14:paraId="23ED46EB" w14:textId="77777777" w:rsidR="007D7F26" w:rsidRDefault="007D7F26" w:rsidP="007D7F26">
      <w:r>
        <w:t xml:space="preserve">      "id": 337,</w:t>
      </w:r>
    </w:p>
    <w:p w14:paraId="60C6691B" w14:textId="77777777" w:rsidR="007D7F26" w:rsidRDefault="007D7F26" w:rsidP="007D7F26">
      <w:r>
        <w:t xml:space="preserve">      "title": "vesper corpus territo Final Exam",</w:t>
      </w:r>
    </w:p>
    <w:p w14:paraId="36BB1271" w14:textId="77777777" w:rsidR="007D7F26" w:rsidRDefault="007D7F26" w:rsidP="007D7F26">
      <w:r>
        <w:t xml:space="preserve">      "grade": 54.96,</w:t>
      </w:r>
    </w:p>
    <w:p w14:paraId="41BF4687" w14:textId="77777777" w:rsidR="007D7F26" w:rsidRDefault="007D7F26" w:rsidP="007D7F26">
      <w:r>
        <w:t xml:space="preserve">      "studentId": 9,</w:t>
      </w:r>
    </w:p>
    <w:p w14:paraId="62017BD6" w14:textId="77777777" w:rsidR="007D7F26" w:rsidRDefault="007D7F26" w:rsidP="007D7F26">
      <w:r>
        <w:t xml:space="preserve">      "courseId": 34</w:t>
      </w:r>
    </w:p>
    <w:p w14:paraId="6DF8B5ED" w14:textId="77777777" w:rsidR="007D7F26" w:rsidRDefault="007D7F26" w:rsidP="007D7F26">
      <w:r>
        <w:t xml:space="preserve">    },</w:t>
      </w:r>
    </w:p>
    <w:p w14:paraId="79684898" w14:textId="77777777" w:rsidR="007D7F26" w:rsidRDefault="007D7F26" w:rsidP="007D7F26">
      <w:r>
        <w:t xml:space="preserve">    {</w:t>
      </w:r>
    </w:p>
    <w:p w14:paraId="30B5E708" w14:textId="77777777" w:rsidR="007D7F26" w:rsidRDefault="007D7F26" w:rsidP="007D7F26">
      <w:r>
        <w:t xml:space="preserve">      "id": 338,</w:t>
      </w:r>
    </w:p>
    <w:p w14:paraId="4D6CE277" w14:textId="77777777" w:rsidR="007D7F26" w:rsidRDefault="007D7F26" w:rsidP="007D7F26">
      <w:r>
        <w:lastRenderedPageBreak/>
        <w:t xml:space="preserve">      "title": "vesper corpus territo Final Exam",</w:t>
      </w:r>
    </w:p>
    <w:p w14:paraId="6538D0C9" w14:textId="77777777" w:rsidR="007D7F26" w:rsidRDefault="007D7F26" w:rsidP="007D7F26">
      <w:r>
        <w:t xml:space="preserve">      "grade": 31.06,</w:t>
      </w:r>
    </w:p>
    <w:p w14:paraId="4FAE9BE4" w14:textId="77777777" w:rsidR="007D7F26" w:rsidRDefault="007D7F26" w:rsidP="007D7F26">
      <w:r>
        <w:t xml:space="preserve">      "studentId": 200,</w:t>
      </w:r>
    </w:p>
    <w:p w14:paraId="789F50BE" w14:textId="77777777" w:rsidR="007D7F26" w:rsidRDefault="007D7F26" w:rsidP="007D7F26">
      <w:r>
        <w:t xml:space="preserve">      "courseId": 34</w:t>
      </w:r>
    </w:p>
    <w:p w14:paraId="12E97DD7" w14:textId="77777777" w:rsidR="007D7F26" w:rsidRDefault="007D7F26" w:rsidP="007D7F26">
      <w:r>
        <w:t xml:space="preserve">    },</w:t>
      </w:r>
    </w:p>
    <w:p w14:paraId="228D5B7A" w14:textId="77777777" w:rsidR="007D7F26" w:rsidRDefault="007D7F26" w:rsidP="007D7F26">
      <w:r>
        <w:t xml:space="preserve">    {</w:t>
      </w:r>
    </w:p>
    <w:p w14:paraId="23FB1DE8" w14:textId="77777777" w:rsidR="007D7F26" w:rsidRDefault="007D7F26" w:rsidP="007D7F26">
      <w:r>
        <w:t xml:space="preserve">      "id": 339,</w:t>
      </w:r>
    </w:p>
    <w:p w14:paraId="73B704CD" w14:textId="77777777" w:rsidR="007D7F26" w:rsidRDefault="007D7F26" w:rsidP="007D7F26">
      <w:r>
        <w:t xml:space="preserve">      "title": "vesper corpus territo Final Exam",</w:t>
      </w:r>
    </w:p>
    <w:p w14:paraId="4F401D2A" w14:textId="77777777" w:rsidR="007D7F26" w:rsidRDefault="007D7F26" w:rsidP="007D7F26">
      <w:r>
        <w:t xml:space="preserve">      "grade": 4.84,</w:t>
      </w:r>
    </w:p>
    <w:p w14:paraId="69ABB54A" w14:textId="77777777" w:rsidR="007D7F26" w:rsidRDefault="007D7F26" w:rsidP="007D7F26">
      <w:r>
        <w:t xml:space="preserve">      "studentId": 26,</w:t>
      </w:r>
    </w:p>
    <w:p w14:paraId="7B56BA56" w14:textId="77777777" w:rsidR="007D7F26" w:rsidRDefault="007D7F26" w:rsidP="007D7F26">
      <w:r>
        <w:t xml:space="preserve">      "courseId": 34</w:t>
      </w:r>
    </w:p>
    <w:p w14:paraId="49376902" w14:textId="77777777" w:rsidR="007D7F26" w:rsidRDefault="007D7F26" w:rsidP="007D7F26">
      <w:r>
        <w:t xml:space="preserve">    },</w:t>
      </w:r>
    </w:p>
    <w:p w14:paraId="6DC43DA0" w14:textId="77777777" w:rsidR="007D7F26" w:rsidRDefault="007D7F26" w:rsidP="007D7F26">
      <w:r>
        <w:t xml:space="preserve">    {</w:t>
      </w:r>
    </w:p>
    <w:p w14:paraId="1C7D2368" w14:textId="77777777" w:rsidR="007D7F26" w:rsidRDefault="007D7F26" w:rsidP="007D7F26">
      <w:r>
        <w:t xml:space="preserve">      "id": 340,</w:t>
      </w:r>
    </w:p>
    <w:p w14:paraId="07C3FF10" w14:textId="77777777" w:rsidR="007D7F26" w:rsidRDefault="007D7F26" w:rsidP="007D7F26">
      <w:r>
        <w:t xml:space="preserve">      "title": "vesper corpus territo Final Exam",</w:t>
      </w:r>
    </w:p>
    <w:p w14:paraId="051CB7B9" w14:textId="77777777" w:rsidR="007D7F26" w:rsidRDefault="007D7F26" w:rsidP="007D7F26">
      <w:r>
        <w:t xml:space="preserve">      "grade": 48.19,</w:t>
      </w:r>
    </w:p>
    <w:p w14:paraId="39C0DC72" w14:textId="77777777" w:rsidR="007D7F26" w:rsidRDefault="007D7F26" w:rsidP="007D7F26">
      <w:r>
        <w:t xml:space="preserve">      "studentId": 23,</w:t>
      </w:r>
    </w:p>
    <w:p w14:paraId="36D5C9A5" w14:textId="77777777" w:rsidR="007D7F26" w:rsidRDefault="007D7F26" w:rsidP="007D7F26">
      <w:r>
        <w:t xml:space="preserve">      "courseId": 34</w:t>
      </w:r>
    </w:p>
    <w:p w14:paraId="42A59CAD" w14:textId="77777777" w:rsidR="007D7F26" w:rsidRDefault="007D7F26" w:rsidP="007D7F26">
      <w:r>
        <w:t xml:space="preserve">    },</w:t>
      </w:r>
    </w:p>
    <w:p w14:paraId="66787B9A" w14:textId="77777777" w:rsidR="007D7F26" w:rsidRDefault="007D7F26" w:rsidP="007D7F26">
      <w:r>
        <w:t xml:space="preserve">    {</w:t>
      </w:r>
    </w:p>
    <w:p w14:paraId="372AAC38" w14:textId="77777777" w:rsidR="007D7F26" w:rsidRDefault="007D7F26" w:rsidP="007D7F26">
      <w:r>
        <w:t xml:space="preserve">      "id": 341,</w:t>
      </w:r>
    </w:p>
    <w:p w14:paraId="7B1DC20C" w14:textId="77777777" w:rsidR="007D7F26" w:rsidRDefault="007D7F26" w:rsidP="007D7F26">
      <w:r>
        <w:t xml:space="preserve">      "title": "vomica degenero vapulus Final Exam",</w:t>
      </w:r>
    </w:p>
    <w:p w14:paraId="3FAA412B" w14:textId="77777777" w:rsidR="007D7F26" w:rsidRDefault="007D7F26" w:rsidP="007D7F26">
      <w:r>
        <w:t xml:space="preserve">      "grade": 93.46,</w:t>
      </w:r>
    </w:p>
    <w:p w14:paraId="0192DD60" w14:textId="77777777" w:rsidR="007D7F26" w:rsidRDefault="007D7F26" w:rsidP="007D7F26">
      <w:r>
        <w:t xml:space="preserve">      "studentId": 41,</w:t>
      </w:r>
    </w:p>
    <w:p w14:paraId="7A435BAD" w14:textId="77777777" w:rsidR="007D7F26" w:rsidRDefault="007D7F26" w:rsidP="007D7F26">
      <w:r>
        <w:t xml:space="preserve">      "courseId": 35</w:t>
      </w:r>
    </w:p>
    <w:p w14:paraId="0520F7B6" w14:textId="77777777" w:rsidR="007D7F26" w:rsidRDefault="007D7F26" w:rsidP="007D7F26">
      <w:r>
        <w:t xml:space="preserve">    },</w:t>
      </w:r>
    </w:p>
    <w:p w14:paraId="5CCBA35C" w14:textId="77777777" w:rsidR="007D7F26" w:rsidRDefault="007D7F26" w:rsidP="007D7F26">
      <w:r>
        <w:t xml:space="preserve">    {</w:t>
      </w:r>
    </w:p>
    <w:p w14:paraId="0B46DAA4" w14:textId="77777777" w:rsidR="007D7F26" w:rsidRDefault="007D7F26" w:rsidP="007D7F26">
      <w:r>
        <w:t xml:space="preserve">      "id": 342,</w:t>
      </w:r>
    </w:p>
    <w:p w14:paraId="383E6D5E" w14:textId="77777777" w:rsidR="007D7F26" w:rsidRDefault="007D7F26" w:rsidP="007D7F26">
      <w:r>
        <w:t xml:space="preserve">      "title": "vomica degenero vapulus Final Exam",</w:t>
      </w:r>
    </w:p>
    <w:p w14:paraId="4DF673EF" w14:textId="77777777" w:rsidR="007D7F26" w:rsidRDefault="007D7F26" w:rsidP="007D7F26">
      <w:r>
        <w:t xml:space="preserve">      "grade": 62.52,</w:t>
      </w:r>
    </w:p>
    <w:p w14:paraId="02CA67ED" w14:textId="77777777" w:rsidR="007D7F26" w:rsidRDefault="007D7F26" w:rsidP="007D7F26">
      <w:r>
        <w:t xml:space="preserve">      "studentId": 193,</w:t>
      </w:r>
    </w:p>
    <w:p w14:paraId="2A01A93E" w14:textId="77777777" w:rsidR="007D7F26" w:rsidRDefault="007D7F26" w:rsidP="007D7F26">
      <w:r>
        <w:t xml:space="preserve">      "courseId": 35</w:t>
      </w:r>
    </w:p>
    <w:p w14:paraId="1CC68792" w14:textId="77777777" w:rsidR="007D7F26" w:rsidRDefault="007D7F26" w:rsidP="007D7F26">
      <w:r>
        <w:t xml:space="preserve">    },</w:t>
      </w:r>
    </w:p>
    <w:p w14:paraId="074BA091" w14:textId="77777777" w:rsidR="007D7F26" w:rsidRDefault="007D7F26" w:rsidP="007D7F26">
      <w:r>
        <w:t xml:space="preserve">    {</w:t>
      </w:r>
    </w:p>
    <w:p w14:paraId="7B5B9AD0" w14:textId="77777777" w:rsidR="007D7F26" w:rsidRDefault="007D7F26" w:rsidP="007D7F26">
      <w:r>
        <w:t xml:space="preserve">      "id": 343,</w:t>
      </w:r>
    </w:p>
    <w:p w14:paraId="044F09FD" w14:textId="77777777" w:rsidR="007D7F26" w:rsidRDefault="007D7F26" w:rsidP="007D7F26">
      <w:r>
        <w:t xml:space="preserve">      "title": "vomica degenero vapulus Final Exam",</w:t>
      </w:r>
    </w:p>
    <w:p w14:paraId="673EDC17" w14:textId="77777777" w:rsidR="007D7F26" w:rsidRDefault="007D7F26" w:rsidP="007D7F26">
      <w:r>
        <w:t xml:space="preserve">      "grade": 63.3,</w:t>
      </w:r>
    </w:p>
    <w:p w14:paraId="718E4C7F" w14:textId="77777777" w:rsidR="007D7F26" w:rsidRDefault="007D7F26" w:rsidP="007D7F26">
      <w:r>
        <w:t xml:space="preserve">      "studentId": 133,</w:t>
      </w:r>
    </w:p>
    <w:p w14:paraId="7B19A4C9" w14:textId="77777777" w:rsidR="007D7F26" w:rsidRDefault="007D7F26" w:rsidP="007D7F26">
      <w:r>
        <w:t xml:space="preserve">      "courseId": 35</w:t>
      </w:r>
    </w:p>
    <w:p w14:paraId="21D3AE94" w14:textId="77777777" w:rsidR="007D7F26" w:rsidRDefault="007D7F26" w:rsidP="007D7F26">
      <w:r>
        <w:t xml:space="preserve">    },</w:t>
      </w:r>
    </w:p>
    <w:p w14:paraId="50DD2B79" w14:textId="77777777" w:rsidR="007D7F26" w:rsidRDefault="007D7F26" w:rsidP="007D7F26">
      <w:r>
        <w:t xml:space="preserve">    {</w:t>
      </w:r>
    </w:p>
    <w:p w14:paraId="4FD99447" w14:textId="77777777" w:rsidR="007D7F26" w:rsidRDefault="007D7F26" w:rsidP="007D7F26">
      <w:r>
        <w:t xml:space="preserve">      "id": 344,</w:t>
      </w:r>
    </w:p>
    <w:p w14:paraId="691A4108" w14:textId="77777777" w:rsidR="007D7F26" w:rsidRDefault="007D7F26" w:rsidP="007D7F26">
      <w:r>
        <w:lastRenderedPageBreak/>
        <w:t xml:space="preserve">      "title": "vomica degenero vapulus Final Exam",</w:t>
      </w:r>
    </w:p>
    <w:p w14:paraId="2F3DB68F" w14:textId="77777777" w:rsidR="007D7F26" w:rsidRDefault="007D7F26" w:rsidP="007D7F26">
      <w:r>
        <w:t xml:space="preserve">      "grade": 77.14,</w:t>
      </w:r>
    </w:p>
    <w:p w14:paraId="6D915FF1" w14:textId="77777777" w:rsidR="007D7F26" w:rsidRDefault="007D7F26" w:rsidP="007D7F26">
      <w:r>
        <w:t xml:space="preserve">      "studentId": 163,</w:t>
      </w:r>
    </w:p>
    <w:p w14:paraId="7D1A9223" w14:textId="77777777" w:rsidR="007D7F26" w:rsidRDefault="007D7F26" w:rsidP="007D7F26">
      <w:r>
        <w:t xml:space="preserve">      "courseId": 35</w:t>
      </w:r>
    </w:p>
    <w:p w14:paraId="7F655700" w14:textId="77777777" w:rsidR="007D7F26" w:rsidRDefault="007D7F26" w:rsidP="007D7F26">
      <w:r>
        <w:t xml:space="preserve">    },</w:t>
      </w:r>
    </w:p>
    <w:p w14:paraId="6DC798CD" w14:textId="77777777" w:rsidR="007D7F26" w:rsidRDefault="007D7F26" w:rsidP="007D7F26">
      <w:r>
        <w:t xml:space="preserve">    {</w:t>
      </w:r>
    </w:p>
    <w:p w14:paraId="1D3DEFC7" w14:textId="77777777" w:rsidR="007D7F26" w:rsidRDefault="007D7F26" w:rsidP="007D7F26">
      <w:r>
        <w:t xml:space="preserve">      "id": 345,</w:t>
      </w:r>
    </w:p>
    <w:p w14:paraId="6C247025" w14:textId="77777777" w:rsidR="007D7F26" w:rsidRDefault="007D7F26" w:rsidP="007D7F26">
      <w:r>
        <w:t xml:space="preserve">      "title": "vomica degenero vapulus Final Exam",</w:t>
      </w:r>
    </w:p>
    <w:p w14:paraId="4CEF26E3" w14:textId="77777777" w:rsidR="007D7F26" w:rsidRDefault="007D7F26" w:rsidP="007D7F26">
      <w:r>
        <w:t xml:space="preserve">      "grade": 60.48,</w:t>
      </w:r>
    </w:p>
    <w:p w14:paraId="0DB3BE71" w14:textId="77777777" w:rsidR="007D7F26" w:rsidRDefault="007D7F26" w:rsidP="007D7F26">
      <w:r>
        <w:t xml:space="preserve">      "studentId": 82,</w:t>
      </w:r>
    </w:p>
    <w:p w14:paraId="439D9EB6" w14:textId="77777777" w:rsidR="007D7F26" w:rsidRDefault="007D7F26" w:rsidP="007D7F26">
      <w:r>
        <w:t xml:space="preserve">      "courseId": 35</w:t>
      </w:r>
    </w:p>
    <w:p w14:paraId="10DE85A9" w14:textId="77777777" w:rsidR="007D7F26" w:rsidRDefault="007D7F26" w:rsidP="007D7F26">
      <w:r>
        <w:t xml:space="preserve">    },</w:t>
      </w:r>
    </w:p>
    <w:p w14:paraId="43BA5A31" w14:textId="77777777" w:rsidR="007D7F26" w:rsidRDefault="007D7F26" w:rsidP="007D7F26">
      <w:r>
        <w:t xml:space="preserve">    {</w:t>
      </w:r>
    </w:p>
    <w:p w14:paraId="5F22F3AC" w14:textId="77777777" w:rsidR="007D7F26" w:rsidRDefault="007D7F26" w:rsidP="007D7F26">
      <w:r>
        <w:t xml:space="preserve">      "id": 346,</w:t>
      </w:r>
    </w:p>
    <w:p w14:paraId="5AEB0093" w14:textId="77777777" w:rsidR="007D7F26" w:rsidRDefault="007D7F26" w:rsidP="007D7F26">
      <w:r>
        <w:t xml:space="preserve">      "title": "vomica degenero vapulus Final Exam",</w:t>
      </w:r>
    </w:p>
    <w:p w14:paraId="0481E13F" w14:textId="77777777" w:rsidR="007D7F26" w:rsidRDefault="007D7F26" w:rsidP="007D7F26">
      <w:r>
        <w:t xml:space="preserve">      "grade": 28.79,</w:t>
      </w:r>
    </w:p>
    <w:p w14:paraId="05AAD933" w14:textId="77777777" w:rsidR="007D7F26" w:rsidRDefault="007D7F26" w:rsidP="007D7F26">
      <w:r>
        <w:t xml:space="preserve">      "studentId": 135,</w:t>
      </w:r>
    </w:p>
    <w:p w14:paraId="065B2C8F" w14:textId="77777777" w:rsidR="007D7F26" w:rsidRDefault="007D7F26" w:rsidP="007D7F26">
      <w:r>
        <w:t xml:space="preserve">      "courseId": 35</w:t>
      </w:r>
    </w:p>
    <w:p w14:paraId="72C911CF" w14:textId="77777777" w:rsidR="007D7F26" w:rsidRDefault="007D7F26" w:rsidP="007D7F26">
      <w:r>
        <w:t xml:space="preserve">    },</w:t>
      </w:r>
    </w:p>
    <w:p w14:paraId="26BD2451" w14:textId="77777777" w:rsidR="007D7F26" w:rsidRDefault="007D7F26" w:rsidP="007D7F26">
      <w:r>
        <w:t xml:space="preserve">    {</w:t>
      </w:r>
    </w:p>
    <w:p w14:paraId="4127037A" w14:textId="77777777" w:rsidR="007D7F26" w:rsidRDefault="007D7F26" w:rsidP="007D7F26">
      <w:r>
        <w:t xml:space="preserve">      "id": 347,</w:t>
      </w:r>
    </w:p>
    <w:p w14:paraId="10BD472D" w14:textId="77777777" w:rsidR="007D7F26" w:rsidRDefault="007D7F26" w:rsidP="007D7F26">
      <w:r>
        <w:t xml:space="preserve">      "title": "vomica degenero vapulus Final Exam",</w:t>
      </w:r>
    </w:p>
    <w:p w14:paraId="48603362" w14:textId="77777777" w:rsidR="007D7F26" w:rsidRDefault="007D7F26" w:rsidP="007D7F26">
      <w:r>
        <w:t xml:space="preserve">      "grade": 77.88,</w:t>
      </w:r>
    </w:p>
    <w:p w14:paraId="2DA00C9F" w14:textId="77777777" w:rsidR="007D7F26" w:rsidRDefault="007D7F26" w:rsidP="007D7F26">
      <w:r>
        <w:t xml:space="preserve">      "studentId": 189,</w:t>
      </w:r>
    </w:p>
    <w:p w14:paraId="7010F751" w14:textId="77777777" w:rsidR="007D7F26" w:rsidRDefault="007D7F26" w:rsidP="007D7F26">
      <w:r>
        <w:t xml:space="preserve">      "courseId": 35</w:t>
      </w:r>
    </w:p>
    <w:p w14:paraId="55ECCA2C" w14:textId="77777777" w:rsidR="007D7F26" w:rsidRDefault="007D7F26" w:rsidP="007D7F26">
      <w:r>
        <w:t xml:space="preserve">    },</w:t>
      </w:r>
    </w:p>
    <w:p w14:paraId="7814DB77" w14:textId="77777777" w:rsidR="007D7F26" w:rsidRDefault="007D7F26" w:rsidP="007D7F26">
      <w:r>
        <w:t xml:space="preserve">    {</w:t>
      </w:r>
    </w:p>
    <w:p w14:paraId="53344A22" w14:textId="77777777" w:rsidR="007D7F26" w:rsidRDefault="007D7F26" w:rsidP="007D7F26">
      <w:r>
        <w:t xml:space="preserve">      "id": 348,</w:t>
      </w:r>
    </w:p>
    <w:p w14:paraId="180CD564" w14:textId="77777777" w:rsidR="007D7F26" w:rsidRDefault="007D7F26" w:rsidP="007D7F26">
      <w:r>
        <w:t xml:space="preserve">      "title": "vomica degenero vapulus Final Exam",</w:t>
      </w:r>
    </w:p>
    <w:p w14:paraId="3F632B67" w14:textId="77777777" w:rsidR="007D7F26" w:rsidRDefault="007D7F26" w:rsidP="007D7F26">
      <w:r>
        <w:t xml:space="preserve">      "grade": 74.69,</w:t>
      </w:r>
    </w:p>
    <w:p w14:paraId="5A84F299" w14:textId="77777777" w:rsidR="007D7F26" w:rsidRDefault="007D7F26" w:rsidP="007D7F26">
      <w:r>
        <w:t xml:space="preserve">      "studentId": 105,</w:t>
      </w:r>
    </w:p>
    <w:p w14:paraId="395BABCD" w14:textId="77777777" w:rsidR="007D7F26" w:rsidRDefault="007D7F26" w:rsidP="007D7F26">
      <w:r>
        <w:t xml:space="preserve">      "courseId": 35</w:t>
      </w:r>
    </w:p>
    <w:p w14:paraId="0CDAB79C" w14:textId="77777777" w:rsidR="007D7F26" w:rsidRDefault="007D7F26" w:rsidP="007D7F26">
      <w:r>
        <w:t xml:space="preserve">    },</w:t>
      </w:r>
    </w:p>
    <w:p w14:paraId="3DC290DF" w14:textId="77777777" w:rsidR="007D7F26" w:rsidRDefault="007D7F26" w:rsidP="007D7F26">
      <w:r>
        <w:t xml:space="preserve">    {</w:t>
      </w:r>
    </w:p>
    <w:p w14:paraId="6C3C9380" w14:textId="77777777" w:rsidR="007D7F26" w:rsidRDefault="007D7F26" w:rsidP="007D7F26">
      <w:r>
        <w:t xml:space="preserve">      "id": 349,</w:t>
      </w:r>
    </w:p>
    <w:p w14:paraId="6AF38331" w14:textId="77777777" w:rsidR="007D7F26" w:rsidRDefault="007D7F26" w:rsidP="007D7F26">
      <w:r>
        <w:t xml:space="preserve">      "title": "vomica degenero vapulus Final Exam",</w:t>
      </w:r>
    </w:p>
    <w:p w14:paraId="1AFCEC02" w14:textId="77777777" w:rsidR="007D7F26" w:rsidRDefault="007D7F26" w:rsidP="007D7F26">
      <w:r>
        <w:t xml:space="preserve">      "grade": 47.04,</w:t>
      </w:r>
    </w:p>
    <w:p w14:paraId="73F6D048" w14:textId="77777777" w:rsidR="007D7F26" w:rsidRDefault="007D7F26" w:rsidP="007D7F26">
      <w:r>
        <w:t xml:space="preserve">      "studentId": 35,</w:t>
      </w:r>
    </w:p>
    <w:p w14:paraId="5EA145E7" w14:textId="77777777" w:rsidR="007D7F26" w:rsidRDefault="007D7F26" w:rsidP="007D7F26">
      <w:r>
        <w:t xml:space="preserve">      "courseId": 35</w:t>
      </w:r>
    </w:p>
    <w:p w14:paraId="6C039066" w14:textId="77777777" w:rsidR="007D7F26" w:rsidRDefault="007D7F26" w:rsidP="007D7F26">
      <w:r>
        <w:t xml:space="preserve">    },</w:t>
      </w:r>
    </w:p>
    <w:p w14:paraId="5FC77EF5" w14:textId="77777777" w:rsidR="007D7F26" w:rsidRDefault="007D7F26" w:rsidP="007D7F26">
      <w:r>
        <w:t xml:space="preserve">    {</w:t>
      </w:r>
    </w:p>
    <w:p w14:paraId="035E580C" w14:textId="77777777" w:rsidR="007D7F26" w:rsidRDefault="007D7F26" w:rsidP="007D7F26">
      <w:r>
        <w:t xml:space="preserve">      "id": 350,</w:t>
      </w:r>
    </w:p>
    <w:p w14:paraId="55646C12" w14:textId="77777777" w:rsidR="007D7F26" w:rsidRDefault="007D7F26" w:rsidP="007D7F26">
      <w:r>
        <w:lastRenderedPageBreak/>
        <w:t xml:space="preserve">      "title": "vomica degenero vapulus Final Exam",</w:t>
      </w:r>
    </w:p>
    <w:p w14:paraId="0892D2B9" w14:textId="77777777" w:rsidR="007D7F26" w:rsidRDefault="007D7F26" w:rsidP="007D7F26">
      <w:r>
        <w:t xml:space="preserve">      "grade": 38.25,</w:t>
      </w:r>
    </w:p>
    <w:p w14:paraId="03AAB111" w14:textId="77777777" w:rsidR="007D7F26" w:rsidRDefault="007D7F26" w:rsidP="007D7F26">
      <w:r>
        <w:t xml:space="preserve">      "studentId": 7,</w:t>
      </w:r>
    </w:p>
    <w:p w14:paraId="465792F2" w14:textId="77777777" w:rsidR="007D7F26" w:rsidRDefault="007D7F26" w:rsidP="007D7F26">
      <w:r>
        <w:t xml:space="preserve">      "courseId": 35</w:t>
      </w:r>
    </w:p>
    <w:p w14:paraId="28AD297A" w14:textId="77777777" w:rsidR="007D7F26" w:rsidRDefault="007D7F26" w:rsidP="007D7F26">
      <w:r>
        <w:t xml:space="preserve">    },</w:t>
      </w:r>
    </w:p>
    <w:p w14:paraId="161D05D0" w14:textId="77777777" w:rsidR="007D7F26" w:rsidRDefault="007D7F26" w:rsidP="007D7F26">
      <w:r>
        <w:t xml:space="preserve">    {</w:t>
      </w:r>
    </w:p>
    <w:p w14:paraId="7274C3E4" w14:textId="77777777" w:rsidR="007D7F26" w:rsidRDefault="007D7F26" w:rsidP="007D7F26">
      <w:r>
        <w:t xml:space="preserve">      "id": 351,</w:t>
      </w:r>
    </w:p>
    <w:p w14:paraId="048BFF0A" w14:textId="77777777" w:rsidR="007D7F26" w:rsidRDefault="007D7F26" w:rsidP="007D7F26">
      <w:r>
        <w:t xml:space="preserve">      "title": "alioqui crepusculum quaerat Final Exam",</w:t>
      </w:r>
    </w:p>
    <w:p w14:paraId="09C3C3D4" w14:textId="77777777" w:rsidR="007D7F26" w:rsidRDefault="007D7F26" w:rsidP="007D7F26">
      <w:r>
        <w:t xml:space="preserve">      "grade": 68.79,</w:t>
      </w:r>
    </w:p>
    <w:p w14:paraId="363C6166" w14:textId="77777777" w:rsidR="007D7F26" w:rsidRDefault="007D7F26" w:rsidP="007D7F26">
      <w:r>
        <w:t xml:space="preserve">      "studentId": 89,</w:t>
      </w:r>
    </w:p>
    <w:p w14:paraId="45716789" w14:textId="77777777" w:rsidR="007D7F26" w:rsidRDefault="007D7F26" w:rsidP="007D7F26">
      <w:r>
        <w:t xml:space="preserve">      "courseId": 36</w:t>
      </w:r>
    </w:p>
    <w:p w14:paraId="2A9DD8AC" w14:textId="77777777" w:rsidR="007D7F26" w:rsidRDefault="007D7F26" w:rsidP="007D7F26">
      <w:r>
        <w:t xml:space="preserve">    },</w:t>
      </w:r>
    </w:p>
    <w:p w14:paraId="048E1987" w14:textId="77777777" w:rsidR="007D7F26" w:rsidRDefault="007D7F26" w:rsidP="007D7F26">
      <w:r>
        <w:t xml:space="preserve">    {</w:t>
      </w:r>
    </w:p>
    <w:p w14:paraId="5A75F7C1" w14:textId="77777777" w:rsidR="007D7F26" w:rsidRDefault="007D7F26" w:rsidP="007D7F26">
      <w:r>
        <w:t xml:space="preserve">      "id": 352,</w:t>
      </w:r>
    </w:p>
    <w:p w14:paraId="7AAE8B4A" w14:textId="77777777" w:rsidR="007D7F26" w:rsidRDefault="007D7F26" w:rsidP="007D7F26">
      <w:r>
        <w:t xml:space="preserve">      "title": "alioqui crepusculum quaerat Final Exam",</w:t>
      </w:r>
    </w:p>
    <w:p w14:paraId="15229078" w14:textId="77777777" w:rsidR="007D7F26" w:rsidRDefault="007D7F26" w:rsidP="007D7F26">
      <w:r>
        <w:t xml:space="preserve">      "grade": 81.7,</w:t>
      </w:r>
    </w:p>
    <w:p w14:paraId="6A0D055C" w14:textId="77777777" w:rsidR="007D7F26" w:rsidRDefault="007D7F26" w:rsidP="007D7F26">
      <w:r>
        <w:t xml:space="preserve">      "studentId": 118,</w:t>
      </w:r>
    </w:p>
    <w:p w14:paraId="10939C5A" w14:textId="77777777" w:rsidR="007D7F26" w:rsidRDefault="007D7F26" w:rsidP="007D7F26">
      <w:r>
        <w:t xml:space="preserve">      "courseId": 36</w:t>
      </w:r>
    </w:p>
    <w:p w14:paraId="09E1DAD3" w14:textId="77777777" w:rsidR="007D7F26" w:rsidRDefault="007D7F26" w:rsidP="007D7F26">
      <w:r>
        <w:t xml:space="preserve">    },</w:t>
      </w:r>
    </w:p>
    <w:p w14:paraId="389497FC" w14:textId="77777777" w:rsidR="007D7F26" w:rsidRDefault="007D7F26" w:rsidP="007D7F26">
      <w:r>
        <w:t xml:space="preserve">    {</w:t>
      </w:r>
    </w:p>
    <w:p w14:paraId="37977564" w14:textId="77777777" w:rsidR="007D7F26" w:rsidRDefault="007D7F26" w:rsidP="007D7F26">
      <w:r>
        <w:t xml:space="preserve">      "id": 353,</w:t>
      </w:r>
    </w:p>
    <w:p w14:paraId="487F44CF" w14:textId="77777777" w:rsidR="007D7F26" w:rsidRDefault="007D7F26" w:rsidP="007D7F26">
      <w:r>
        <w:t xml:space="preserve">      "title": "alioqui crepusculum quaerat Final Exam",</w:t>
      </w:r>
    </w:p>
    <w:p w14:paraId="557F9DFA" w14:textId="77777777" w:rsidR="007D7F26" w:rsidRDefault="007D7F26" w:rsidP="007D7F26">
      <w:r>
        <w:t xml:space="preserve">      "grade": 64.54,</w:t>
      </w:r>
    </w:p>
    <w:p w14:paraId="1BDC656D" w14:textId="77777777" w:rsidR="007D7F26" w:rsidRDefault="007D7F26" w:rsidP="007D7F26">
      <w:r>
        <w:t xml:space="preserve">      "studentId": 183,</w:t>
      </w:r>
    </w:p>
    <w:p w14:paraId="712BC5C2" w14:textId="77777777" w:rsidR="007D7F26" w:rsidRDefault="007D7F26" w:rsidP="007D7F26">
      <w:r>
        <w:t xml:space="preserve">      "courseId": 36</w:t>
      </w:r>
    </w:p>
    <w:p w14:paraId="374EA866" w14:textId="77777777" w:rsidR="007D7F26" w:rsidRDefault="007D7F26" w:rsidP="007D7F26">
      <w:r>
        <w:t xml:space="preserve">    },</w:t>
      </w:r>
    </w:p>
    <w:p w14:paraId="5F9F33BC" w14:textId="77777777" w:rsidR="007D7F26" w:rsidRDefault="007D7F26" w:rsidP="007D7F26">
      <w:r>
        <w:t xml:space="preserve">    {</w:t>
      </w:r>
    </w:p>
    <w:p w14:paraId="79909599" w14:textId="77777777" w:rsidR="007D7F26" w:rsidRDefault="007D7F26" w:rsidP="007D7F26">
      <w:r>
        <w:t xml:space="preserve">      "id": 354,</w:t>
      </w:r>
    </w:p>
    <w:p w14:paraId="3AC81AC6" w14:textId="77777777" w:rsidR="007D7F26" w:rsidRDefault="007D7F26" w:rsidP="007D7F26">
      <w:r>
        <w:t xml:space="preserve">      "title": "alioqui crepusculum quaerat Final Exam",</w:t>
      </w:r>
    </w:p>
    <w:p w14:paraId="29B7F213" w14:textId="77777777" w:rsidR="007D7F26" w:rsidRDefault="007D7F26" w:rsidP="007D7F26">
      <w:r>
        <w:t xml:space="preserve">      "grade": 54.99,</w:t>
      </w:r>
    </w:p>
    <w:p w14:paraId="10CE9C12" w14:textId="77777777" w:rsidR="007D7F26" w:rsidRDefault="007D7F26" w:rsidP="007D7F26">
      <w:r>
        <w:t xml:space="preserve">      "studentId": 36,</w:t>
      </w:r>
    </w:p>
    <w:p w14:paraId="614617DC" w14:textId="77777777" w:rsidR="007D7F26" w:rsidRDefault="007D7F26" w:rsidP="007D7F26">
      <w:r>
        <w:t xml:space="preserve">      "courseId": 36</w:t>
      </w:r>
    </w:p>
    <w:p w14:paraId="590E2B09" w14:textId="77777777" w:rsidR="007D7F26" w:rsidRDefault="007D7F26" w:rsidP="007D7F26">
      <w:r>
        <w:t xml:space="preserve">    },</w:t>
      </w:r>
    </w:p>
    <w:p w14:paraId="0F95E97D" w14:textId="77777777" w:rsidR="007D7F26" w:rsidRDefault="007D7F26" w:rsidP="007D7F26">
      <w:r>
        <w:t xml:space="preserve">    {</w:t>
      </w:r>
    </w:p>
    <w:p w14:paraId="052B257F" w14:textId="77777777" w:rsidR="007D7F26" w:rsidRDefault="007D7F26" w:rsidP="007D7F26">
      <w:r>
        <w:t xml:space="preserve">      "id": 355,</w:t>
      </w:r>
    </w:p>
    <w:p w14:paraId="634A3EBE" w14:textId="77777777" w:rsidR="007D7F26" w:rsidRDefault="007D7F26" w:rsidP="007D7F26">
      <w:r>
        <w:t xml:space="preserve">      "title": "alioqui crepusculum quaerat Final Exam",</w:t>
      </w:r>
    </w:p>
    <w:p w14:paraId="3255F569" w14:textId="77777777" w:rsidR="007D7F26" w:rsidRDefault="007D7F26" w:rsidP="007D7F26">
      <w:r>
        <w:t xml:space="preserve">      "grade": 91.55,</w:t>
      </w:r>
    </w:p>
    <w:p w14:paraId="26B496B0" w14:textId="77777777" w:rsidR="007D7F26" w:rsidRDefault="007D7F26" w:rsidP="007D7F26">
      <w:r>
        <w:t xml:space="preserve">      "studentId": 180,</w:t>
      </w:r>
    </w:p>
    <w:p w14:paraId="790593BC" w14:textId="77777777" w:rsidR="007D7F26" w:rsidRDefault="007D7F26" w:rsidP="007D7F26">
      <w:r>
        <w:t xml:space="preserve">      "courseId": 36</w:t>
      </w:r>
    </w:p>
    <w:p w14:paraId="66017D2B" w14:textId="77777777" w:rsidR="007D7F26" w:rsidRDefault="007D7F26" w:rsidP="007D7F26">
      <w:r>
        <w:t xml:space="preserve">    },</w:t>
      </w:r>
    </w:p>
    <w:p w14:paraId="622BCDC9" w14:textId="77777777" w:rsidR="007D7F26" w:rsidRDefault="007D7F26" w:rsidP="007D7F26">
      <w:r>
        <w:t xml:space="preserve">    {</w:t>
      </w:r>
    </w:p>
    <w:p w14:paraId="458278D4" w14:textId="77777777" w:rsidR="007D7F26" w:rsidRDefault="007D7F26" w:rsidP="007D7F26">
      <w:r>
        <w:t xml:space="preserve">      "id": 356,</w:t>
      </w:r>
    </w:p>
    <w:p w14:paraId="39622A91" w14:textId="77777777" w:rsidR="007D7F26" w:rsidRDefault="007D7F26" w:rsidP="007D7F26">
      <w:r>
        <w:lastRenderedPageBreak/>
        <w:t xml:space="preserve">      "title": "alioqui crepusculum quaerat Final Exam",</w:t>
      </w:r>
    </w:p>
    <w:p w14:paraId="0607D672" w14:textId="77777777" w:rsidR="007D7F26" w:rsidRDefault="007D7F26" w:rsidP="007D7F26">
      <w:r>
        <w:t xml:space="preserve">      "grade": 65.85,</w:t>
      </w:r>
    </w:p>
    <w:p w14:paraId="75BA77C0" w14:textId="77777777" w:rsidR="007D7F26" w:rsidRDefault="007D7F26" w:rsidP="007D7F26">
      <w:r>
        <w:t xml:space="preserve">      "studentId": 60,</w:t>
      </w:r>
    </w:p>
    <w:p w14:paraId="0D9104A1" w14:textId="77777777" w:rsidR="007D7F26" w:rsidRDefault="007D7F26" w:rsidP="007D7F26">
      <w:r>
        <w:t xml:space="preserve">      "courseId": 36</w:t>
      </w:r>
    </w:p>
    <w:p w14:paraId="0F6B3BFB" w14:textId="77777777" w:rsidR="007D7F26" w:rsidRDefault="007D7F26" w:rsidP="007D7F26">
      <w:r>
        <w:t xml:space="preserve">    },</w:t>
      </w:r>
    </w:p>
    <w:p w14:paraId="1FE8B519" w14:textId="77777777" w:rsidR="007D7F26" w:rsidRDefault="007D7F26" w:rsidP="007D7F26">
      <w:r>
        <w:t xml:space="preserve">    {</w:t>
      </w:r>
    </w:p>
    <w:p w14:paraId="3D783A4D" w14:textId="77777777" w:rsidR="007D7F26" w:rsidRDefault="007D7F26" w:rsidP="007D7F26">
      <w:r>
        <w:t xml:space="preserve">      "id": 357,</w:t>
      </w:r>
    </w:p>
    <w:p w14:paraId="48617AFB" w14:textId="77777777" w:rsidR="007D7F26" w:rsidRDefault="007D7F26" w:rsidP="007D7F26">
      <w:r>
        <w:t xml:space="preserve">      "title": "alioqui crepusculum quaerat Final Exam",</w:t>
      </w:r>
    </w:p>
    <w:p w14:paraId="5EB7D54F" w14:textId="77777777" w:rsidR="007D7F26" w:rsidRDefault="007D7F26" w:rsidP="007D7F26">
      <w:r>
        <w:t xml:space="preserve">      "grade": 82.51,</w:t>
      </w:r>
    </w:p>
    <w:p w14:paraId="4D7F27A4" w14:textId="77777777" w:rsidR="007D7F26" w:rsidRDefault="007D7F26" w:rsidP="007D7F26">
      <w:r>
        <w:t xml:space="preserve">      "studentId": 10,</w:t>
      </w:r>
    </w:p>
    <w:p w14:paraId="2220A6A8" w14:textId="77777777" w:rsidR="007D7F26" w:rsidRDefault="007D7F26" w:rsidP="007D7F26">
      <w:r>
        <w:t xml:space="preserve">      "courseId": 36</w:t>
      </w:r>
    </w:p>
    <w:p w14:paraId="59A639F8" w14:textId="77777777" w:rsidR="007D7F26" w:rsidRDefault="007D7F26" w:rsidP="007D7F26">
      <w:r>
        <w:t xml:space="preserve">    },</w:t>
      </w:r>
    </w:p>
    <w:p w14:paraId="590ACF1C" w14:textId="77777777" w:rsidR="007D7F26" w:rsidRDefault="007D7F26" w:rsidP="007D7F26">
      <w:r>
        <w:t xml:space="preserve">    {</w:t>
      </w:r>
    </w:p>
    <w:p w14:paraId="0EB85438" w14:textId="77777777" w:rsidR="007D7F26" w:rsidRDefault="007D7F26" w:rsidP="007D7F26">
      <w:r>
        <w:t xml:space="preserve">      "id": 358,</w:t>
      </w:r>
    </w:p>
    <w:p w14:paraId="5083A329" w14:textId="77777777" w:rsidR="007D7F26" w:rsidRDefault="007D7F26" w:rsidP="007D7F26">
      <w:r>
        <w:t xml:space="preserve">      "title": "alioqui crepusculum quaerat Final Exam",</w:t>
      </w:r>
    </w:p>
    <w:p w14:paraId="65174C49" w14:textId="77777777" w:rsidR="007D7F26" w:rsidRDefault="007D7F26" w:rsidP="007D7F26">
      <w:r>
        <w:t xml:space="preserve">      "grade": 65.07,</w:t>
      </w:r>
    </w:p>
    <w:p w14:paraId="49D6780B" w14:textId="77777777" w:rsidR="007D7F26" w:rsidRDefault="007D7F26" w:rsidP="007D7F26">
      <w:r>
        <w:t xml:space="preserve">      "studentId": 69,</w:t>
      </w:r>
    </w:p>
    <w:p w14:paraId="43C80A93" w14:textId="77777777" w:rsidR="007D7F26" w:rsidRDefault="007D7F26" w:rsidP="007D7F26">
      <w:r>
        <w:t xml:space="preserve">      "courseId": 36</w:t>
      </w:r>
    </w:p>
    <w:p w14:paraId="6C4A754D" w14:textId="77777777" w:rsidR="007D7F26" w:rsidRDefault="007D7F26" w:rsidP="007D7F26">
      <w:r>
        <w:t xml:space="preserve">    },</w:t>
      </w:r>
    </w:p>
    <w:p w14:paraId="7F830B3F" w14:textId="77777777" w:rsidR="007D7F26" w:rsidRDefault="007D7F26" w:rsidP="007D7F26">
      <w:r>
        <w:t xml:space="preserve">    {</w:t>
      </w:r>
    </w:p>
    <w:p w14:paraId="61536EE3" w14:textId="77777777" w:rsidR="007D7F26" w:rsidRDefault="007D7F26" w:rsidP="007D7F26">
      <w:r>
        <w:t xml:space="preserve">      "id": 359,</w:t>
      </w:r>
    </w:p>
    <w:p w14:paraId="58D1F62C" w14:textId="77777777" w:rsidR="007D7F26" w:rsidRDefault="007D7F26" w:rsidP="007D7F26">
      <w:r>
        <w:t xml:space="preserve">      "title": "alioqui crepusculum quaerat Final Exam",</w:t>
      </w:r>
    </w:p>
    <w:p w14:paraId="09DDCB8E" w14:textId="77777777" w:rsidR="007D7F26" w:rsidRDefault="007D7F26" w:rsidP="007D7F26">
      <w:r>
        <w:t xml:space="preserve">      "grade": 25.69,</w:t>
      </w:r>
    </w:p>
    <w:p w14:paraId="1CD6CAB3" w14:textId="77777777" w:rsidR="007D7F26" w:rsidRDefault="007D7F26" w:rsidP="007D7F26">
      <w:r>
        <w:t xml:space="preserve">      "studentId": 172,</w:t>
      </w:r>
    </w:p>
    <w:p w14:paraId="772AECC5" w14:textId="77777777" w:rsidR="007D7F26" w:rsidRDefault="007D7F26" w:rsidP="007D7F26">
      <w:r>
        <w:t xml:space="preserve">      "courseId": 36</w:t>
      </w:r>
    </w:p>
    <w:p w14:paraId="44CA472A" w14:textId="77777777" w:rsidR="007D7F26" w:rsidRDefault="007D7F26" w:rsidP="007D7F26">
      <w:r>
        <w:t xml:space="preserve">    },</w:t>
      </w:r>
    </w:p>
    <w:p w14:paraId="1F18EB01" w14:textId="77777777" w:rsidR="007D7F26" w:rsidRDefault="007D7F26" w:rsidP="007D7F26">
      <w:r>
        <w:t xml:space="preserve">    {</w:t>
      </w:r>
    </w:p>
    <w:p w14:paraId="19FC498D" w14:textId="77777777" w:rsidR="007D7F26" w:rsidRDefault="007D7F26" w:rsidP="007D7F26">
      <w:r>
        <w:t xml:space="preserve">      "id": 360,</w:t>
      </w:r>
    </w:p>
    <w:p w14:paraId="7E9E64EF" w14:textId="77777777" w:rsidR="007D7F26" w:rsidRDefault="007D7F26" w:rsidP="007D7F26">
      <w:r>
        <w:t xml:space="preserve">      "title": "alioqui crepusculum quaerat Final Exam",</w:t>
      </w:r>
    </w:p>
    <w:p w14:paraId="1D93264D" w14:textId="77777777" w:rsidR="007D7F26" w:rsidRDefault="007D7F26" w:rsidP="007D7F26">
      <w:r>
        <w:t xml:space="preserve">      "grade": 42.66,</w:t>
      </w:r>
    </w:p>
    <w:p w14:paraId="31312D04" w14:textId="77777777" w:rsidR="007D7F26" w:rsidRDefault="007D7F26" w:rsidP="007D7F26">
      <w:r>
        <w:t xml:space="preserve">      "studentId": 1,</w:t>
      </w:r>
    </w:p>
    <w:p w14:paraId="4698D283" w14:textId="77777777" w:rsidR="007D7F26" w:rsidRDefault="007D7F26" w:rsidP="007D7F26">
      <w:r>
        <w:t xml:space="preserve">      "courseId": 36</w:t>
      </w:r>
    </w:p>
    <w:p w14:paraId="6FD0C02E" w14:textId="77777777" w:rsidR="007D7F26" w:rsidRDefault="007D7F26" w:rsidP="007D7F26">
      <w:r>
        <w:t xml:space="preserve">    },</w:t>
      </w:r>
    </w:p>
    <w:p w14:paraId="3669A7B0" w14:textId="77777777" w:rsidR="007D7F26" w:rsidRDefault="007D7F26" w:rsidP="007D7F26">
      <w:r>
        <w:t xml:space="preserve">    {</w:t>
      </w:r>
    </w:p>
    <w:p w14:paraId="0E52D1E6" w14:textId="77777777" w:rsidR="007D7F26" w:rsidRDefault="007D7F26" w:rsidP="007D7F26">
      <w:r>
        <w:t xml:space="preserve">      "id": 361,</w:t>
      </w:r>
    </w:p>
    <w:p w14:paraId="1A4B188F" w14:textId="77777777" w:rsidR="007D7F26" w:rsidRDefault="007D7F26" w:rsidP="007D7F26">
      <w:r>
        <w:t xml:space="preserve">      "title": "calamitas cunabula somnus Final Exam",</w:t>
      </w:r>
    </w:p>
    <w:p w14:paraId="4DF9DBAC" w14:textId="77777777" w:rsidR="007D7F26" w:rsidRDefault="007D7F26" w:rsidP="007D7F26">
      <w:r>
        <w:t xml:space="preserve">      "grade": 76.34,</w:t>
      </w:r>
    </w:p>
    <w:p w14:paraId="056D3865" w14:textId="77777777" w:rsidR="007D7F26" w:rsidRDefault="007D7F26" w:rsidP="007D7F26">
      <w:r>
        <w:t xml:space="preserve">      "studentId": 33,</w:t>
      </w:r>
    </w:p>
    <w:p w14:paraId="4A19252D" w14:textId="77777777" w:rsidR="007D7F26" w:rsidRDefault="007D7F26" w:rsidP="007D7F26">
      <w:r>
        <w:t xml:space="preserve">      "courseId": 37</w:t>
      </w:r>
    </w:p>
    <w:p w14:paraId="41B408D0" w14:textId="77777777" w:rsidR="007D7F26" w:rsidRDefault="007D7F26" w:rsidP="007D7F26">
      <w:r>
        <w:t xml:space="preserve">    },</w:t>
      </w:r>
    </w:p>
    <w:p w14:paraId="32C2E8C2" w14:textId="77777777" w:rsidR="007D7F26" w:rsidRDefault="007D7F26" w:rsidP="007D7F26">
      <w:r>
        <w:t xml:space="preserve">    {</w:t>
      </w:r>
    </w:p>
    <w:p w14:paraId="7A68221B" w14:textId="77777777" w:rsidR="007D7F26" w:rsidRDefault="007D7F26" w:rsidP="007D7F26">
      <w:r>
        <w:t xml:space="preserve">      "id": 362,</w:t>
      </w:r>
    </w:p>
    <w:p w14:paraId="07F15887" w14:textId="77777777" w:rsidR="007D7F26" w:rsidRDefault="007D7F26" w:rsidP="007D7F26">
      <w:r>
        <w:lastRenderedPageBreak/>
        <w:t xml:space="preserve">      "title": "calamitas cunabula somnus Final Exam",</w:t>
      </w:r>
    </w:p>
    <w:p w14:paraId="50DDEA1D" w14:textId="77777777" w:rsidR="007D7F26" w:rsidRDefault="007D7F26" w:rsidP="007D7F26">
      <w:r>
        <w:t xml:space="preserve">      "grade": 44.27,</w:t>
      </w:r>
    </w:p>
    <w:p w14:paraId="6C6B47C7" w14:textId="77777777" w:rsidR="007D7F26" w:rsidRDefault="007D7F26" w:rsidP="007D7F26">
      <w:r>
        <w:t xml:space="preserve">      "studentId": 95,</w:t>
      </w:r>
    </w:p>
    <w:p w14:paraId="6AAD970D" w14:textId="77777777" w:rsidR="007D7F26" w:rsidRDefault="007D7F26" w:rsidP="007D7F26">
      <w:r>
        <w:t xml:space="preserve">      "courseId": 37</w:t>
      </w:r>
    </w:p>
    <w:p w14:paraId="2088AE02" w14:textId="77777777" w:rsidR="007D7F26" w:rsidRDefault="007D7F26" w:rsidP="007D7F26">
      <w:r>
        <w:t xml:space="preserve">    },</w:t>
      </w:r>
    </w:p>
    <w:p w14:paraId="368845DD" w14:textId="77777777" w:rsidR="007D7F26" w:rsidRDefault="007D7F26" w:rsidP="007D7F26">
      <w:r>
        <w:t xml:space="preserve">    {</w:t>
      </w:r>
    </w:p>
    <w:p w14:paraId="24ECFF89" w14:textId="77777777" w:rsidR="007D7F26" w:rsidRDefault="007D7F26" w:rsidP="007D7F26">
      <w:r>
        <w:t xml:space="preserve">      "id": 363,</w:t>
      </w:r>
    </w:p>
    <w:p w14:paraId="3313F2DA" w14:textId="77777777" w:rsidR="007D7F26" w:rsidRDefault="007D7F26" w:rsidP="007D7F26">
      <w:r>
        <w:t xml:space="preserve">      "title": "calamitas cunabula somnus Final Exam",</w:t>
      </w:r>
    </w:p>
    <w:p w14:paraId="1F5864FF" w14:textId="77777777" w:rsidR="007D7F26" w:rsidRDefault="007D7F26" w:rsidP="007D7F26">
      <w:r>
        <w:t xml:space="preserve">      "grade": 71.15,</w:t>
      </w:r>
    </w:p>
    <w:p w14:paraId="1D274F46" w14:textId="77777777" w:rsidR="007D7F26" w:rsidRDefault="007D7F26" w:rsidP="007D7F26">
      <w:r>
        <w:t xml:space="preserve">      "studentId": 101,</w:t>
      </w:r>
    </w:p>
    <w:p w14:paraId="0818F298" w14:textId="77777777" w:rsidR="007D7F26" w:rsidRDefault="007D7F26" w:rsidP="007D7F26">
      <w:r>
        <w:t xml:space="preserve">      "courseId": 37</w:t>
      </w:r>
    </w:p>
    <w:p w14:paraId="401F739B" w14:textId="77777777" w:rsidR="007D7F26" w:rsidRDefault="007D7F26" w:rsidP="007D7F26">
      <w:r>
        <w:t xml:space="preserve">    },</w:t>
      </w:r>
    </w:p>
    <w:p w14:paraId="11A2D89A" w14:textId="77777777" w:rsidR="007D7F26" w:rsidRDefault="007D7F26" w:rsidP="007D7F26">
      <w:r>
        <w:t xml:space="preserve">    {</w:t>
      </w:r>
    </w:p>
    <w:p w14:paraId="2F5C56E0" w14:textId="77777777" w:rsidR="007D7F26" w:rsidRDefault="007D7F26" w:rsidP="007D7F26">
      <w:r>
        <w:t xml:space="preserve">      "id": 364,</w:t>
      </w:r>
    </w:p>
    <w:p w14:paraId="047D9B6E" w14:textId="77777777" w:rsidR="007D7F26" w:rsidRDefault="007D7F26" w:rsidP="007D7F26">
      <w:r>
        <w:t xml:space="preserve">      "title": "calamitas cunabula somnus Final Exam",</w:t>
      </w:r>
    </w:p>
    <w:p w14:paraId="61C08C72" w14:textId="77777777" w:rsidR="007D7F26" w:rsidRDefault="007D7F26" w:rsidP="007D7F26">
      <w:r>
        <w:t xml:space="preserve">      "grade": 72.53,</w:t>
      </w:r>
    </w:p>
    <w:p w14:paraId="32D8E82D" w14:textId="77777777" w:rsidR="007D7F26" w:rsidRDefault="007D7F26" w:rsidP="007D7F26">
      <w:r>
        <w:t xml:space="preserve">      "studentId": 116,</w:t>
      </w:r>
    </w:p>
    <w:p w14:paraId="464FDC5E" w14:textId="77777777" w:rsidR="007D7F26" w:rsidRDefault="007D7F26" w:rsidP="007D7F26">
      <w:r>
        <w:t xml:space="preserve">      "courseId": 37</w:t>
      </w:r>
    </w:p>
    <w:p w14:paraId="00C5C9B6" w14:textId="77777777" w:rsidR="007D7F26" w:rsidRDefault="007D7F26" w:rsidP="007D7F26">
      <w:r>
        <w:t xml:space="preserve">    },</w:t>
      </w:r>
    </w:p>
    <w:p w14:paraId="3ED7EA23" w14:textId="77777777" w:rsidR="007D7F26" w:rsidRDefault="007D7F26" w:rsidP="007D7F26">
      <w:r>
        <w:t xml:space="preserve">    {</w:t>
      </w:r>
    </w:p>
    <w:p w14:paraId="7C3E2232" w14:textId="77777777" w:rsidR="007D7F26" w:rsidRDefault="007D7F26" w:rsidP="007D7F26">
      <w:r>
        <w:t xml:space="preserve">      "id": 365,</w:t>
      </w:r>
    </w:p>
    <w:p w14:paraId="76B2C987" w14:textId="77777777" w:rsidR="007D7F26" w:rsidRDefault="007D7F26" w:rsidP="007D7F26">
      <w:r>
        <w:t xml:space="preserve">      "title": "calamitas cunabula somnus Final Exam",</w:t>
      </w:r>
    </w:p>
    <w:p w14:paraId="43EA3980" w14:textId="77777777" w:rsidR="007D7F26" w:rsidRDefault="007D7F26" w:rsidP="007D7F26">
      <w:r>
        <w:t xml:space="preserve">      "grade": 88.64,</w:t>
      </w:r>
    </w:p>
    <w:p w14:paraId="0BACCE47" w14:textId="77777777" w:rsidR="007D7F26" w:rsidRDefault="007D7F26" w:rsidP="007D7F26">
      <w:r>
        <w:t xml:space="preserve">      "studentId": 114,</w:t>
      </w:r>
    </w:p>
    <w:p w14:paraId="7F72270C" w14:textId="77777777" w:rsidR="007D7F26" w:rsidRDefault="007D7F26" w:rsidP="007D7F26">
      <w:r>
        <w:t xml:space="preserve">      "courseId": 37</w:t>
      </w:r>
    </w:p>
    <w:p w14:paraId="5950EC79" w14:textId="77777777" w:rsidR="007D7F26" w:rsidRDefault="007D7F26" w:rsidP="007D7F26">
      <w:r>
        <w:t xml:space="preserve">    },</w:t>
      </w:r>
    </w:p>
    <w:p w14:paraId="108CB434" w14:textId="77777777" w:rsidR="007D7F26" w:rsidRDefault="007D7F26" w:rsidP="007D7F26">
      <w:r>
        <w:t xml:space="preserve">    {</w:t>
      </w:r>
    </w:p>
    <w:p w14:paraId="00E9E4FE" w14:textId="77777777" w:rsidR="007D7F26" w:rsidRDefault="007D7F26" w:rsidP="007D7F26">
      <w:r>
        <w:t xml:space="preserve">      "id": 366,</w:t>
      </w:r>
    </w:p>
    <w:p w14:paraId="28029D4C" w14:textId="77777777" w:rsidR="007D7F26" w:rsidRDefault="007D7F26" w:rsidP="007D7F26">
      <w:r>
        <w:t xml:space="preserve">      "title": "calamitas cunabula somnus Final Exam",</w:t>
      </w:r>
    </w:p>
    <w:p w14:paraId="075928DB" w14:textId="77777777" w:rsidR="007D7F26" w:rsidRDefault="007D7F26" w:rsidP="007D7F26">
      <w:r>
        <w:t xml:space="preserve">      "grade": 45.93,</w:t>
      </w:r>
    </w:p>
    <w:p w14:paraId="02811A0A" w14:textId="77777777" w:rsidR="007D7F26" w:rsidRDefault="007D7F26" w:rsidP="007D7F26">
      <w:r>
        <w:t xml:space="preserve">      "studentId": 181,</w:t>
      </w:r>
    </w:p>
    <w:p w14:paraId="2DD09D81" w14:textId="77777777" w:rsidR="007D7F26" w:rsidRDefault="007D7F26" w:rsidP="007D7F26">
      <w:r>
        <w:t xml:space="preserve">      "courseId": 37</w:t>
      </w:r>
    </w:p>
    <w:p w14:paraId="373731F9" w14:textId="77777777" w:rsidR="007D7F26" w:rsidRDefault="007D7F26" w:rsidP="007D7F26">
      <w:r>
        <w:t xml:space="preserve">    },</w:t>
      </w:r>
    </w:p>
    <w:p w14:paraId="5B84F6F5" w14:textId="77777777" w:rsidR="007D7F26" w:rsidRDefault="007D7F26" w:rsidP="007D7F26">
      <w:r>
        <w:t xml:space="preserve">    {</w:t>
      </w:r>
    </w:p>
    <w:p w14:paraId="170300E7" w14:textId="77777777" w:rsidR="007D7F26" w:rsidRDefault="007D7F26" w:rsidP="007D7F26">
      <w:r>
        <w:t xml:space="preserve">      "id": 367,</w:t>
      </w:r>
    </w:p>
    <w:p w14:paraId="694666F9" w14:textId="77777777" w:rsidR="007D7F26" w:rsidRDefault="007D7F26" w:rsidP="007D7F26">
      <w:r>
        <w:t xml:space="preserve">      "title": "calamitas cunabula somnus Final Exam",</w:t>
      </w:r>
    </w:p>
    <w:p w14:paraId="4CE93C1E" w14:textId="77777777" w:rsidR="007D7F26" w:rsidRDefault="007D7F26" w:rsidP="007D7F26">
      <w:r>
        <w:t xml:space="preserve">      "grade": 12.32,</w:t>
      </w:r>
    </w:p>
    <w:p w14:paraId="2AB426B0" w14:textId="77777777" w:rsidR="007D7F26" w:rsidRDefault="007D7F26" w:rsidP="007D7F26">
      <w:r>
        <w:t xml:space="preserve">      "studentId": 71,</w:t>
      </w:r>
    </w:p>
    <w:p w14:paraId="5C3CF4F8" w14:textId="77777777" w:rsidR="007D7F26" w:rsidRDefault="007D7F26" w:rsidP="007D7F26">
      <w:r>
        <w:t xml:space="preserve">      "courseId": 37</w:t>
      </w:r>
    </w:p>
    <w:p w14:paraId="298EAF6D" w14:textId="77777777" w:rsidR="007D7F26" w:rsidRDefault="007D7F26" w:rsidP="007D7F26">
      <w:r>
        <w:t xml:space="preserve">    },</w:t>
      </w:r>
    </w:p>
    <w:p w14:paraId="61ECC090" w14:textId="77777777" w:rsidR="007D7F26" w:rsidRDefault="007D7F26" w:rsidP="007D7F26">
      <w:r>
        <w:t xml:space="preserve">    {</w:t>
      </w:r>
    </w:p>
    <w:p w14:paraId="52A43797" w14:textId="77777777" w:rsidR="007D7F26" w:rsidRDefault="007D7F26" w:rsidP="007D7F26">
      <w:r>
        <w:t xml:space="preserve">      "id": 368,</w:t>
      </w:r>
    </w:p>
    <w:p w14:paraId="00F58F8D" w14:textId="77777777" w:rsidR="007D7F26" w:rsidRDefault="007D7F26" w:rsidP="007D7F26">
      <w:r>
        <w:lastRenderedPageBreak/>
        <w:t xml:space="preserve">      "title": "calamitas cunabula somnus Final Exam",</w:t>
      </w:r>
    </w:p>
    <w:p w14:paraId="6790B2B7" w14:textId="77777777" w:rsidR="007D7F26" w:rsidRDefault="007D7F26" w:rsidP="007D7F26">
      <w:r>
        <w:t xml:space="preserve">      "grade": 18.19,</w:t>
      </w:r>
    </w:p>
    <w:p w14:paraId="352513EA" w14:textId="77777777" w:rsidR="007D7F26" w:rsidRDefault="007D7F26" w:rsidP="007D7F26">
      <w:r>
        <w:t xml:space="preserve">      "studentId": 48,</w:t>
      </w:r>
    </w:p>
    <w:p w14:paraId="6A79B97E" w14:textId="77777777" w:rsidR="007D7F26" w:rsidRDefault="007D7F26" w:rsidP="007D7F26">
      <w:r>
        <w:t xml:space="preserve">      "courseId": 37</w:t>
      </w:r>
    </w:p>
    <w:p w14:paraId="5ACE0D89" w14:textId="77777777" w:rsidR="007D7F26" w:rsidRDefault="007D7F26" w:rsidP="007D7F26">
      <w:r>
        <w:t xml:space="preserve">    },</w:t>
      </w:r>
    </w:p>
    <w:p w14:paraId="2DEA16CA" w14:textId="77777777" w:rsidR="007D7F26" w:rsidRDefault="007D7F26" w:rsidP="007D7F26">
      <w:r>
        <w:t xml:space="preserve">    {</w:t>
      </w:r>
    </w:p>
    <w:p w14:paraId="08790AF1" w14:textId="77777777" w:rsidR="007D7F26" w:rsidRDefault="007D7F26" w:rsidP="007D7F26">
      <w:r>
        <w:t xml:space="preserve">      "id": 369,</w:t>
      </w:r>
    </w:p>
    <w:p w14:paraId="26A584F0" w14:textId="77777777" w:rsidR="007D7F26" w:rsidRDefault="007D7F26" w:rsidP="007D7F26">
      <w:r>
        <w:t xml:space="preserve">      "title": "calamitas cunabula somnus Final Exam",</w:t>
      </w:r>
    </w:p>
    <w:p w14:paraId="36E9A64F" w14:textId="77777777" w:rsidR="007D7F26" w:rsidRDefault="007D7F26" w:rsidP="007D7F26">
      <w:r>
        <w:t xml:space="preserve">      "grade": 72.25,</w:t>
      </w:r>
    </w:p>
    <w:p w14:paraId="3C9DE43D" w14:textId="77777777" w:rsidR="007D7F26" w:rsidRDefault="007D7F26" w:rsidP="007D7F26">
      <w:r>
        <w:t xml:space="preserve">      "studentId": 111,</w:t>
      </w:r>
    </w:p>
    <w:p w14:paraId="1049D334" w14:textId="77777777" w:rsidR="007D7F26" w:rsidRDefault="007D7F26" w:rsidP="007D7F26">
      <w:r>
        <w:t xml:space="preserve">      "courseId": 37</w:t>
      </w:r>
    </w:p>
    <w:p w14:paraId="7B381999" w14:textId="77777777" w:rsidR="007D7F26" w:rsidRDefault="007D7F26" w:rsidP="007D7F26">
      <w:r>
        <w:t xml:space="preserve">    },</w:t>
      </w:r>
    </w:p>
    <w:p w14:paraId="323B0D20" w14:textId="77777777" w:rsidR="007D7F26" w:rsidRDefault="007D7F26" w:rsidP="007D7F26">
      <w:r>
        <w:t xml:space="preserve">    {</w:t>
      </w:r>
    </w:p>
    <w:p w14:paraId="1E7358EC" w14:textId="77777777" w:rsidR="007D7F26" w:rsidRDefault="007D7F26" w:rsidP="007D7F26">
      <w:r>
        <w:t xml:space="preserve">      "id": 370,</w:t>
      </w:r>
    </w:p>
    <w:p w14:paraId="4A271679" w14:textId="77777777" w:rsidR="007D7F26" w:rsidRDefault="007D7F26" w:rsidP="007D7F26">
      <w:r>
        <w:t xml:space="preserve">      "title": "calamitas cunabula somnus Final Exam",</w:t>
      </w:r>
    </w:p>
    <w:p w14:paraId="5895F766" w14:textId="77777777" w:rsidR="007D7F26" w:rsidRDefault="007D7F26" w:rsidP="007D7F26">
      <w:r>
        <w:t xml:space="preserve">      "grade": 84.15,</w:t>
      </w:r>
    </w:p>
    <w:p w14:paraId="0C40DCEC" w14:textId="77777777" w:rsidR="007D7F26" w:rsidRDefault="007D7F26" w:rsidP="007D7F26">
      <w:r>
        <w:t xml:space="preserve">      "studentId": 16,</w:t>
      </w:r>
    </w:p>
    <w:p w14:paraId="2F680D8C" w14:textId="77777777" w:rsidR="007D7F26" w:rsidRDefault="007D7F26" w:rsidP="007D7F26">
      <w:r>
        <w:t xml:space="preserve">      "courseId": 37</w:t>
      </w:r>
    </w:p>
    <w:p w14:paraId="45DC7619" w14:textId="77777777" w:rsidR="007D7F26" w:rsidRDefault="007D7F26" w:rsidP="007D7F26">
      <w:r>
        <w:t xml:space="preserve">    },</w:t>
      </w:r>
    </w:p>
    <w:p w14:paraId="35AB6670" w14:textId="77777777" w:rsidR="007D7F26" w:rsidRDefault="007D7F26" w:rsidP="007D7F26">
      <w:r>
        <w:t xml:space="preserve">    {</w:t>
      </w:r>
    </w:p>
    <w:p w14:paraId="0B85A9DD" w14:textId="77777777" w:rsidR="007D7F26" w:rsidRDefault="007D7F26" w:rsidP="007D7F26">
      <w:r>
        <w:t xml:space="preserve">      "id": 371,</w:t>
      </w:r>
    </w:p>
    <w:p w14:paraId="21D2283A" w14:textId="77777777" w:rsidR="007D7F26" w:rsidRDefault="007D7F26" w:rsidP="007D7F26">
      <w:r>
        <w:t xml:space="preserve">      "title": "vester debilito corroboro Final Exam",</w:t>
      </w:r>
    </w:p>
    <w:p w14:paraId="165E019B" w14:textId="77777777" w:rsidR="007D7F26" w:rsidRDefault="007D7F26" w:rsidP="007D7F26">
      <w:r>
        <w:t xml:space="preserve">      "grade": 33.52,</w:t>
      </w:r>
    </w:p>
    <w:p w14:paraId="2F704431" w14:textId="77777777" w:rsidR="007D7F26" w:rsidRDefault="007D7F26" w:rsidP="007D7F26">
      <w:r>
        <w:t xml:space="preserve">      "studentId": 113,</w:t>
      </w:r>
    </w:p>
    <w:p w14:paraId="00F4DE14" w14:textId="77777777" w:rsidR="007D7F26" w:rsidRDefault="007D7F26" w:rsidP="007D7F26">
      <w:r>
        <w:t xml:space="preserve">      "courseId": 38</w:t>
      </w:r>
    </w:p>
    <w:p w14:paraId="4CF84350" w14:textId="77777777" w:rsidR="007D7F26" w:rsidRDefault="007D7F26" w:rsidP="007D7F26">
      <w:r>
        <w:t xml:space="preserve">    },</w:t>
      </w:r>
    </w:p>
    <w:p w14:paraId="6B3B27AE" w14:textId="77777777" w:rsidR="007D7F26" w:rsidRDefault="007D7F26" w:rsidP="007D7F26">
      <w:r>
        <w:t xml:space="preserve">    {</w:t>
      </w:r>
    </w:p>
    <w:p w14:paraId="576E3EC9" w14:textId="77777777" w:rsidR="007D7F26" w:rsidRDefault="007D7F26" w:rsidP="007D7F26">
      <w:r>
        <w:t xml:space="preserve">      "id": 372,</w:t>
      </w:r>
    </w:p>
    <w:p w14:paraId="3B6B9989" w14:textId="77777777" w:rsidR="007D7F26" w:rsidRDefault="007D7F26" w:rsidP="007D7F26">
      <w:r>
        <w:t xml:space="preserve">      "title": "vester debilito corroboro Final Exam",</w:t>
      </w:r>
    </w:p>
    <w:p w14:paraId="29EDE18E" w14:textId="77777777" w:rsidR="007D7F26" w:rsidRDefault="007D7F26" w:rsidP="007D7F26">
      <w:r>
        <w:t xml:space="preserve">      "grade": 67.89,</w:t>
      </w:r>
    </w:p>
    <w:p w14:paraId="25F2D4B0" w14:textId="77777777" w:rsidR="007D7F26" w:rsidRDefault="007D7F26" w:rsidP="007D7F26">
      <w:r>
        <w:t xml:space="preserve">      "studentId": 168,</w:t>
      </w:r>
    </w:p>
    <w:p w14:paraId="6FD61E14" w14:textId="77777777" w:rsidR="007D7F26" w:rsidRDefault="007D7F26" w:rsidP="007D7F26">
      <w:r>
        <w:t xml:space="preserve">      "courseId": 38</w:t>
      </w:r>
    </w:p>
    <w:p w14:paraId="044CE3AC" w14:textId="77777777" w:rsidR="007D7F26" w:rsidRDefault="007D7F26" w:rsidP="007D7F26">
      <w:r>
        <w:t xml:space="preserve">    },</w:t>
      </w:r>
    </w:p>
    <w:p w14:paraId="14C70173" w14:textId="77777777" w:rsidR="007D7F26" w:rsidRDefault="007D7F26" w:rsidP="007D7F26">
      <w:r>
        <w:t xml:space="preserve">    {</w:t>
      </w:r>
    </w:p>
    <w:p w14:paraId="318F4297" w14:textId="77777777" w:rsidR="007D7F26" w:rsidRDefault="007D7F26" w:rsidP="007D7F26">
      <w:r>
        <w:t xml:space="preserve">      "id": 373,</w:t>
      </w:r>
    </w:p>
    <w:p w14:paraId="5FFA5BF7" w14:textId="77777777" w:rsidR="007D7F26" w:rsidRDefault="007D7F26" w:rsidP="007D7F26">
      <w:r>
        <w:t xml:space="preserve">      "title": "vester debilito corroboro Final Exam",</w:t>
      </w:r>
    </w:p>
    <w:p w14:paraId="22A70D04" w14:textId="77777777" w:rsidR="007D7F26" w:rsidRDefault="007D7F26" w:rsidP="007D7F26">
      <w:r>
        <w:t xml:space="preserve">      "grade": 75.83,</w:t>
      </w:r>
    </w:p>
    <w:p w14:paraId="7DAB16B6" w14:textId="77777777" w:rsidR="007D7F26" w:rsidRDefault="007D7F26" w:rsidP="007D7F26">
      <w:r>
        <w:t xml:space="preserve">      "studentId": 196,</w:t>
      </w:r>
    </w:p>
    <w:p w14:paraId="2793302A" w14:textId="77777777" w:rsidR="007D7F26" w:rsidRDefault="007D7F26" w:rsidP="007D7F26">
      <w:r>
        <w:t xml:space="preserve">      "courseId": 38</w:t>
      </w:r>
    </w:p>
    <w:p w14:paraId="54AB9240" w14:textId="77777777" w:rsidR="007D7F26" w:rsidRDefault="007D7F26" w:rsidP="007D7F26">
      <w:r>
        <w:t xml:space="preserve">    },</w:t>
      </w:r>
    </w:p>
    <w:p w14:paraId="551676AB" w14:textId="77777777" w:rsidR="007D7F26" w:rsidRDefault="007D7F26" w:rsidP="007D7F26">
      <w:r>
        <w:t xml:space="preserve">    {</w:t>
      </w:r>
    </w:p>
    <w:p w14:paraId="59D35AA8" w14:textId="77777777" w:rsidR="007D7F26" w:rsidRDefault="007D7F26" w:rsidP="007D7F26">
      <w:r>
        <w:t xml:space="preserve">      "id": 374,</w:t>
      </w:r>
    </w:p>
    <w:p w14:paraId="1C49C563" w14:textId="77777777" w:rsidR="007D7F26" w:rsidRDefault="007D7F26" w:rsidP="007D7F26">
      <w:r>
        <w:lastRenderedPageBreak/>
        <w:t xml:space="preserve">      "title": "vester debilito corroboro Final Exam",</w:t>
      </w:r>
    </w:p>
    <w:p w14:paraId="55261F16" w14:textId="77777777" w:rsidR="007D7F26" w:rsidRDefault="007D7F26" w:rsidP="007D7F26">
      <w:r>
        <w:t xml:space="preserve">      "grade": 25.96,</w:t>
      </w:r>
    </w:p>
    <w:p w14:paraId="32836AB5" w14:textId="77777777" w:rsidR="007D7F26" w:rsidRDefault="007D7F26" w:rsidP="007D7F26">
      <w:r>
        <w:t xml:space="preserve">      "studentId": 35,</w:t>
      </w:r>
    </w:p>
    <w:p w14:paraId="76A161D1" w14:textId="77777777" w:rsidR="007D7F26" w:rsidRDefault="007D7F26" w:rsidP="007D7F26">
      <w:r>
        <w:t xml:space="preserve">      "courseId": 38</w:t>
      </w:r>
    </w:p>
    <w:p w14:paraId="28327461" w14:textId="77777777" w:rsidR="007D7F26" w:rsidRDefault="007D7F26" w:rsidP="007D7F26">
      <w:r>
        <w:t xml:space="preserve">    },</w:t>
      </w:r>
    </w:p>
    <w:p w14:paraId="32A784D5" w14:textId="77777777" w:rsidR="007D7F26" w:rsidRDefault="007D7F26" w:rsidP="007D7F26">
      <w:r>
        <w:t xml:space="preserve">    {</w:t>
      </w:r>
    </w:p>
    <w:p w14:paraId="5F9F9FD1" w14:textId="77777777" w:rsidR="007D7F26" w:rsidRDefault="007D7F26" w:rsidP="007D7F26">
      <w:r>
        <w:t xml:space="preserve">      "id": 375,</w:t>
      </w:r>
    </w:p>
    <w:p w14:paraId="09C2F6DC" w14:textId="77777777" w:rsidR="007D7F26" w:rsidRDefault="007D7F26" w:rsidP="007D7F26">
      <w:r>
        <w:t xml:space="preserve">      "title": "vester debilito corroboro Final Exam",</w:t>
      </w:r>
    </w:p>
    <w:p w14:paraId="178518E9" w14:textId="77777777" w:rsidR="007D7F26" w:rsidRDefault="007D7F26" w:rsidP="007D7F26">
      <w:r>
        <w:t xml:space="preserve">      "grade": 69.25,</w:t>
      </w:r>
    </w:p>
    <w:p w14:paraId="681964F4" w14:textId="77777777" w:rsidR="007D7F26" w:rsidRDefault="007D7F26" w:rsidP="007D7F26">
      <w:r>
        <w:t xml:space="preserve">      "studentId": 24,</w:t>
      </w:r>
    </w:p>
    <w:p w14:paraId="3142DB54" w14:textId="77777777" w:rsidR="007D7F26" w:rsidRDefault="007D7F26" w:rsidP="007D7F26">
      <w:r>
        <w:t xml:space="preserve">      "courseId": 38</w:t>
      </w:r>
    </w:p>
    <w:p w14:paraId="6CE4F490" w14:textId="77777777" w:rsidR="007D7F26" w:rsidRDefault="007D7F26" w:rsidP="007D7F26">
      <w:r>
        <w:t xml:space="preserve">    },</w:t>
      </w:r>
    </w:p>
    <w:p w14:paraId="26872A5B" w14:textId="77777777" w:rsidR="007D7F26" w:rsidRDefault="007D7F26" w:rsidP="007D7F26">
      <w:r>
        <w:t xml:space="preserve">    {</w:t>
      </w:r>
    </w:p>
    <w:p w14:paraId="2A70AA12" w14:textId="77777777" w:rsidR="007D7F26" w:rsidRDefault="007D7F26" w:rsidP="007D7F26">
      <w:r>
        <w:t xml:space="preserve">      "id": 376,</w:t>
      </w:r>
    </w:p>
    <w:p w14:paraId="3F39332E" w14:textId="77777777" w:rsidR="007D7F26" w:rsidRDefault="007D7F26" w:rsidP="007D7F26">
      <w:r>
        <w:t xml:space="preserve">      "title": "vester debilito corroboro Final Exam",</w:t>
      </w:r>
    </w:p>
    <w:p w14:paraId="106D3FDC" w14:textId="77777777" w:rsidR="007D7F26" w:rsidRDefault="007D7F26" w:rsidP="007D7F26">
      <w:r>
        <w:t xml:space="preserve">      "grade": 13.58,</w:t>
      </w:r>
    </w:p>
    <w:p w14:paraId="4A378DB9" w14:textId="77777777" w:rsidR="007D7F26" w:rsidRDefault="007D7F26" w:rsidP="007D7F26">
      <w:r>
        <w:t xml:space="preserve">      "studentId": 70,</w:t>
      </w:r>
    </w:p>
    <w:p w14:paraId="5044D1E4" w14:textId="77777777" w:rsidR="007D7F26" w:rsidRDefault="007D7F26" w:rsidP="007D7F26">
      <w:r>
        <w:t xml:space="preserve">      "courseId": 38</w:t>
      </w:r>
    </w:p>
    <w:p w14:paraId="7B34EFF1" w14:textId="77777777" w:rsidR="007D7F26" w:rsidRDefault="007D7F26" w:rsidP="007D7F26">
      <w:r>
        <w:t xml:space="preserve">    },</w:t>
      </w:r>
    </w:p>
    <w:p w14:paraId="38E5E1C5" w14:textId="77777777" w:rsidR="007D7F26" w:rsidRDefault="007D7F26" w:rsidP="007D7F26">
      <w:r>
        <w:t xml:space="preserve">    {</w:t>
      </w:r>
    </w:p>
    <w:p w14:paraId="661307B9" w14:textId="77777777" w:rsidR="007D7F26" w:rsidRDefault="007D7F26" w:rsidP="007D7F26">
      <w:r>
        <w:t xml:space="preserve">      "id": 377,</w:t>
      </w:r>
    </w:p>
    <w:p w14:paraId="031C3727" w14:textId="77777777" w:rsidR="007D7F26" w:rsidRDefault="007D7F26" w:rsidP="007D7F26">
      <w:r>
        <w:t xml:space="preserve">      "title": "vester debilito corroboro Final Exam",</w:t>
      </w:r>
    </w:p>
    <w:p w14:paraId="6C7C78B4" w14:textId="77777777" w:rsidR="007D7F26" w:rsidRDefault="007D7F26" w:rsidP="007D7F26">
      <w:r>
        <w:t xml:space="preserve">      "grade": 53.53,</w:t>
      </w:r>
    </w:p>
    <w:p w14:paraId="7E2F91AB" w14:textId="77777777" w:rsidR="007D7F26" w:rsidRDefault="007D7F26" w:rsidP="007D7F26">
      <w:r>
        <w:t xml:space="preserve">      "studentId": 18,</w:t>
      </w:r>
    </w:p>
    <w:p w14:paraId="01F43CB2" w14:textId="77777777" w:rsidR="007D7F26" w:rsidRDefault="007D7F26" w:rsidP="007D7F26">
      <w:r>
        <w:t xml:space="preserve">      "courseId": 38</w:t>
      </w:r>
    </w:p>
    <w:p w14:paraId="11C9179D" w14:textId="77777777" w:rsidR="007D7F26" w:rsidRDefault="007D7F26" w:rsidP="007D7F26">
      <w:r>
        <w:t xml:space="preserve">    },</w:t>
      </w:r>
    </w:p>
    <w:p w14:paraId="6A9B962F" w14:textId="77777777" w:rsidR="007D7F26" w:rsidRDefault="007D7F26" w:rsidP="007D7F26">
      <w:r>
        <w:t xml:space="preserve">    {</w:t>
      </w:r>
    </w:p>
    <w:p w14:paraId="6DDD8A19" w14:textId="77777777" w:rsidR="007D7F26" w:rsidRDefault="007D7F26" w:rsidP="007D7F26">
      <w:r>
        <w:t xml:space="preserve">      "id": 378,</w:t>
      </w:r>
    </w:p>
    <w:p w14:paraId="6707D90A" w14:textId="77777777" w:rsidR="007D7F26" w:rsidRDefault="007D7F26" w:rsidP="007D7F26">
      <w:r>
        <w:t xml:space="preserve">      "title": "vester debilito corroboro Final Exam",</w:t>
      </w:r>
    </w:p>
    <w:p w14:paraId="331E4D7E" w14:textId="77777777" w:rsidR="007D7F26" w:rsidRDefault="007D7F26" w:rsidP="007D7F26">
      <w:r>
        <w:t xml:space="preserve">      "grade": 76.71,</w:t>
      </w:r>
    </w:p>
    <w:p w14:paraId="2C8FB417" w14:textId="77777777" w:rsidR="007D7F26" w:rsidRDefault="007D7F26" w:rsidP="007D7F26">
      <w:r>
        <w:t xml:space="preserve">      "studentId": 121,</w:t>
      </w:r>
    </w:p>
    <w:p w14:paraId="1FFC9D9D" w14:textId="77777777" w:rsidR="007D7F26" w:rsidRDefault="007D7F26" w:rsidP="007D7F26">
      <w:r>
        <w:t xml:space="preserve">      "courseId": 38</w:t>
      </w:r>
    </w:p>
    <w:p w14:paraId="39375FE9" w14:textId="77777777" w:rsidR="007D7F26" w:rsidRDefault="007D7F26" w:rsidP="007D7F26">
      <w:r>
        <w:t xml:space="preserve">    },</w:t>
      </w:r>
    </w:p>
    <w:p w14:paraId="1C673940" w14:textId="77777777" w:rsidR="007D7F26" w:rsidRDefault="007D7F26" w:rsidP="007D7F26">
      <w:r>
        <w:t xml:space="preserve">    {</w:t>
      </w:r>
    </w:p>
    <w:p w14:paraId="3F0C0A4A" w14:textId="77777777" w:rsidR="007D7F26" w:rsidRDefault="007D7F26" w:rsidP="007D7F26">
      <w:r>
        <w:t xml:space="preserve">      "id": 379,</w:t>
      </w:r>
    </w:p>
    <w:p w14:paraId="4BF3A202" w14:textId="77777777" w:rsidR="007D7F26" w:rsidRDefault="007D7F26" w:rsidP="007D7F26">
      <w:r>
        <w:t xml:space="preserve">      "title": "vester debilito corroboro Final Exam",</w:t>
      </w:r>
    </w:p>
    <w:p w14:paraId="5C9AFA7F" w14:textId="77777777" w:rsidR="007D7F26" w:rsidRDefault="007D7F26" w:rsidP="007D7F26">
      <w:r>
        <w:t xml:space="preserve">      "grade": 91.24,</w:t>
      </w:r>
    </w:p>
    <w:p w14:paraId="4088B6D3" w14:textId="77777777" w:rsidR="007D7F26" w:rsidRDefault="007D7F26" w:rsidP="007D7F26">
      <w:r>
        <w:t xml:space="preserve">      "studentId": 33,</w:t>
      </w:r>
    </w:p>
    <w:p w14:paraId="57DA8A94" w14:textId="77777777" w:rsidR="007D7F26" w:rsidRDefault="007D7F26" w:rsidP="007D7F26">
      <w:r>
        <w:t xml:space="preserve">      "courseId": 38</w:t>
      </w:r>
    </w:p>
    <w:p w14:paraId="76032601" w14:textId="77777777" w:rsidR="007D7F26" w:rsidRDefault="007D7F26" w:rsidP="007D7F26">
      <w:r>
        <w:t xml:space="preserve">    },</w:t>
      </w:r>
    </w:p>
    <w:p w14:paraId="71D5F72F" w14:textId="77777777" w:rsidR="007D7F26" w:rsidRDefault="007D7F26" w:rsidP="007D7F26">
      <w:r>
        <w:t xml:space="preserve">    {</w:t>
      </w:r>
    </w:p>
    <w:p w14:paraId="3878CBD2" w14:textId="77777777" w:rsidR="007D7F26" w:rsidRDefault="007D7F26" w:rsidP="007D7F26">
      <w:r>
        <w:t xml:space="preserve">      "id": 380,</w:t>
      </w:r>
    </w:p>
    <w:p w14:paraId="0D3019F9" w14:textId="77777777" w:rsidR="007D7F26" w:rsidRDefault="007D7F26" w:rsidP="007D7F26">
      <w:r>
        <w:lastRenderedPageBreak/>
        <w:t xml:space="preserve">      "title": "vester debilito corroboro Final Exam",</w:t>
      </w:r>
    </w:p>
    <w:p w14:paraId="09612167" w14:textId="77777777" w:rsidR="007D7F26" w:rsidRDefault="007D7F26" w:rsidP="007D7F26">
      <w:r>
        <w:t xml:space="preserve">      "grade": 40.09,</w:t>
      </w:r>
    </w:p>
    <w:p w14:paraId="6E4B2BE1" w14:textId="77777777" w:rsidR="007D7F26" w:rsidRDefault="007D7F26" w:rsidP="007D7F26">
      <w:r>
        <w:t xml:space="preserve">      "studentId": 195,</w:t>
      </w:r>
    </w:p>
    <w:p w14:paraId="54DF512C" w14:textId="77777777" w:rsidR="007D7F26" w:rsidRDefault="007D7F26" w:rsidP="007D7F26">
      <w:r>
        <w:t xml:space="preserve">      "courseId": 38</w:t>
      </w:r>
    </w:p>
    <w:p w14:paraId="1639D72F" w14:textId="77777777" w:rsidR="007D7F26" w:rsidRDefault="007D7F26" w:rsidP="007D7F26">
      <w:r>
        <w:t xml:space="preserve">    },</w:t>
      </w:r>
    </w:p>
    <w:p w14:paraId="4400E384" w14:textId="77777777" w:rsidR="007D7F26" w:rsidRDefault="007D7F26" w:rsidP="007D7F26">
      <w:r>
        <w:t xml:space="preserve">    {</w:t>
      </w:r>
    </w:p>
    <w:p w14:paraId="712516B1" w14:textId="77777777" w:rsidR="007D7F26" w:rsidRDefault="007D7F26" w:rsidP="007D7F26">
      <w:r>
        <w:t xml:space="preserve">      "id": 381,</w:t>
      </w:r>
    </w:p>
    <w:p w14:paraId="36E4790A" w14:textId="77777777" w:rsidR="007D7F26" w:rsidRDefault="007D7F26" w:rsidP="007D7F26">
      <w:r>
        <w:t xml:space="preserve">      "title": "arbor vesco comitatus Final Exam",</w:t>
      </w:r>
    </w:p>
    <w:p w14:paraId="76044E52" w14:textId="77777777" w:rsidR="007D7F26" w:rsidRDefault="007D7F26" w:rsidP="007D7F26">
      <w:r>
        <w:t xml:space="preserve">      "grade": 88.72,</w:t>
      </w:r>
    </w:p>
    <w:p w14:paraId="1E3D89E4" w14:textId="77777777" w:rsidR="007D7F26" w:rsidRDefault="007D7F26" w:rsidP="007D7F26">
      <w:r>
        <w:t xml:space="preserve">      "studentId": 103,</w:t>
      </w:r>
    </w:p>
    <w:p w14:paraId="39DFAB19" w14:textId="77777777" w:rsidR="007D7F26" w:rsidRDefault="007D7F26" w:rsidP="007D7F26">
      <w:r>
        <w:t xml:space="preserve">      "courseId": 39</w:t>
      </w:r>
    </w:p>
    <w:p w14:paraId="54B3AB8F" w14:textId="77777777" w:rsidR="007D7F26" w:rsidRDefault="007D7F26" w:rsidP="007D7F26">
      <w:r>
        <w:t xml:space="preserve">    },</w:t>
      </w:r>
    </w:p>
    <w:p w14:paraId="0BC95FC0" w14:textId="77777777" w:rsidR="007D7F26" w:rsidRDefault="007D7F26" w:rsidP="007D7F26">
      <w:r>
        <w:t xml:space="preserve">    {</w:t>
      </w:r>
    </w:p>
    <w:p w14:paraId="476AF136" w14:textId="77777777" w:rsidR="007D7F26" w:rsidRDefault="007D7F26" w:rsidP="007D7F26">
      <w:r>
        <w:t xml:space="preserve">      "id": 382,</w:t>
      </w:r>
    </w:p>
    <w:p w14:paraId="6CB481C0" w14:textId="77777777" w:rsidR="007D7F26" w:rsidRDefault="007D7F26" w:rsidP="007D7F26">
      <w:r>
        <w:t xml:space="preserve">      "title": "arbor vesco comitatus Final Exam",</w:t>
      </w:r>
    </w:p>
    <w:p w14:paraId="63E29A7C" w14:textId="77777777" w:rsidR="007D7F26" w:rsidRDefault="007D7F26" w:rsidP="007D7F26">
      <w:r>
        <w:t xml:space="preserve">      "grade": 77.88,</w:t>
      </w:r>
    </w:p>
    <w:p w14:paraId="074D6AEE" w14:textId="77777777" w:rsidR="007D7F26" w:rsidRDefault="007D7F26" w:rsidP="007D7F26">
      <w:r>
        <w:t xml:space="preserve">      "studentId": 159,</w:t>
      </w:r>
    </w:p>
    <w:p w14:paraId="400BE4CF" w14:textId="77777777" w:rsidR="007D7F26" w:rsidRDefault="007D7F26" w:rsidP="007D7F26">
      <w:r>
        <w:t xml:space="preserve">      "courseId": 39</w:t>
      </w:r>
    </w:p>
    <w:p w14:paraId="2355A375" w14:textId="77777777" w:rsidR="007D7F26" w:rsidRDefault="007D7F26" w:rsidP="007D7F26">
      <w:r>
        <w:t xml:space="preserve">    },</w:t>
      </w:r>
    </w:p>
    <w:p w14:paraId="276C7335" w14:textId="77777777" w:rsidR="007D7F26" w:rsidRDefault="007D7F26" w:rsidP="007D7F26">
      <w:r>
        <w:t xml:space="preserve">    {</w:t>
      </w:r>
    </w:p>
    <w:p w14:paraId="068C7879" w14:textId="77777777" w:rsidR="007D7F26" w:rsidRDefault="007D7F26" w:rsidP="007D7F26">
      <w:r>
        <w:t xml:space="preserve">      "id": 383,</w:t>
      </w:r>
    </w:p>
    <w:p w14:paraId="55F6609E" w14:textId="77777777" w:rsidR="007D7F26" w:rsidRDefault="007D7F26" w:rsidP="007D7F26">
      <w:r>
        <w:t xml:space="preserve">      "title": "arbor vesco comitatus Final Exam",</w:t>
      </w:r>
    </w:p>
    <w:p w14:paraId="67E5831C" w14:textId="77777777" w:rsidR="007D7F26" w:rsidRDefault="007D7F26" w:rsidP="007D7F26">
      <w:r>
        <w:t xml:space="preserve">      "grade": 25.03,</w:t>
      </w:r>
    </w:p>
    <w:p w14:paraId="6AE3B0B8" w14:textId="77777777" w:rsidR="007D7F26" w:rsidRDefault="007D7F26" w:rsidP="007D7F26">
      <w:r>
        <w:t xml:space="preserve">      "studentId": 183,</w:t>
      </w:r>
    </w:p>
    <w:p w14:paraId="3BFF8418" w14:textId="77777777" w:rsidR="007D7F26" w:rsidRDefault="007D7F26" w:rsidP="007D7F26">
      <w:r>
        <w:t xml:space="preserve">      "courseId": 39</w:t>
      </w:r>
    </w:p>
    <w:p w14:paraId="547B734B" w14:textId="77777777" w:rsidR="007D7F26" w:rsidRDefault="007D7F26" w:rsidP="007D7F26">
      <w:r>
        <w:t xml:space="preserve">    },</w:t>
      </w:r>
    </w:p>
    <w:p w14:paraId="1F02F7A3" w14:textId="77777777" w:rsidR="007D7F26" w:rsidRDefault="007D7F26" w:rsidP="007D7F26">
      <w:r>
        <w:t xml:space="preserve">    {</w:t>
      </w:r>
    </w:p>
    <w:p w14:paraId="4FE2F790" w14:textId="77777777" w:rsidR="007D7F26" w:rsidRDefault="007D7F26" w:rsidP="007D7F26">
      <w:r>
        <w:t xml:space="preserve">      "id": 384,</w:t>
      </w:r>
    </w:p>
    <w:p w14:paraId="514036DD" w14:textId="77777777" w:rsidR="007D7F26" w:rsidRDefault="007D7F26" w:rsidP="007D7F26">
      <w:r>
        <w:t xml:space="preserve">      "title": "arbor vesco comitatus Final Exam",</w:t>
      </w:r>
    </w:p>
    <w:p w14:paraId="2785972D" w14:textId="77777777" w:rsidR="007D7F26" w:rsidRDefault="007D7F26" w:rsidP="007D7F26">
      <w:r>
        <w:t xml:space="preserve">      "grade": 67.18,</w:t>
      </w:r>
    </w:p>
    <w:p w14:paraId="4B05597C" w14:textId="77777777" w:rsidR="007D7F26" w:rsidRDefault="007D7F26" w:rsidP="007D7F26">
      <w:r>
        <w:t xml:space="preserve">      "studentId": 133,</w:t>
      </w:r>
    </w:p>
    <w:p w14:paraId="2746D678" w14:textId="77777777" w:rsidR="007D7F26" w:rsidRDefault="007D7F26" w:rsidP="007D7F26">
      <w:r>
        <w:t xml:space="preserve">      "courseId": 39</w:t>
      </w:r>
    </w:p>
    <w:p w14:paraId="639E8D10" w14:textId="77777777" w:rsidR="007D7F26" w:rsidRDefault="007D7F26" w:rsidP="007D7F26">
      <w:r>
        <w:t xml:space="preserve">    },</w:t>
      </w:r>
    </w:p>
    <w:p w14:paraId="549685FD" w14:textId="77777777" w:rsidR="007D7F26" w:rsidRDefault="007D7F26" w:rsidP="007D7F26">
      <w:r>
        <w:t xml:space="preserve">    {</w:t>
      </w:r>
    </w:p>
    <w:p w14:paraId="2D9F1952" w14:textId="77777777" w:rsidR="007D7F26" w:rsidRDefault="007D7F26" w:rsidP="007D7F26">
      <w:r>
        <w:t xml:space="preserve">      "id": 385,</w:t>
      </w:r>
    </w:p>
    <w:p w14:paraId="4B9B3388" w14:textId="77777777" w:rsidR="007D7F26" w:rsidRDefault="007D7F26" w:rsidP="007D7F26">
      <w:r>
        <w:t xml:space="preserve">      "title": "arbor vesco comitatus Final Exam",</w:t>
      </w:r>
    </w:p>
    <w:p w14:paraId="1C14D2F5" w14:textId="77777777" w:rsidR="007D7F26" w:rsidRDefault="007D7F26" w:rsidP="007D7F26">
      <w:r>
        <w:t xml:space="preserve">      "grade": 99.93,</w:t>
      </w:r>
    </w:p>
    <w:p w14:paraId="65EDBFB8" w14:textId="77777777" w:rsidR="007D7F26" w:rsidRDefault="007D7F26" w:rsidP="007D7F26">
      <w:r>
        <w:t xml:space="preserve">      "studentId": 59,</w:t>
      </w:r>
    </w:p>
    <w:p w14:paraId="6CE0D0F4" w14:textId="77777777" w:rsidR="007D7F26" w:rsidRDefault="007D7F26" w:rsidP="007D7F26">
      <w:r>
        <w:t xml:space="preserve">      "courseId": 39</w:t>
      </w:r>
    </w:p>
    <w:p w14:paraId="07BD1C0D" w14:textId="77777777" w:rsidR="007D7F26" w:rsidRDefault="007D7F26" w:rsidP="007D7F26">
      <w:r>
        <w:t xml:space="preserve">    },</w:t>
      </w:r>
    </w:p>
    <w:p w14:paraId="7CE9D87D" w14:textId="77777777" w:rsidR="007D7F26" w:rsidRDefault="007D7F26" w:rsidP="007D7F26">
      <w:r>
        <w:t xml:space="preserve">    {</w:t>
      </w:r>
    </w:p>
    <w:p w14:paraId="32233556" w14:textId="77777777" w:rsidR="007D7F26" w:rsidRDefault="007D7F26" w:rsidP="007D7F26">
      <w:r>
        <w:t xml:space="preserve">      "id": 386,</w:t>
      </w:r>
    </w:p>
    <w:p w14:paraId="0BC1FCBC" w14:textId="77777777" w:rsidR="007D7F26" w:rsidRDefault="007D7F26" w:rsidP="007D7F26">
      <w:r>
        <w:lastRenderedPageBreak/>
        <w:t xml:space="preserve">      "title": "arbor vesco comitatus Final Exam",</w:t>
      </w:r>
    </w:p>
    <w:p w14:paraId="2C097FA1" w14:textId="77777777" w:rsidR="007D7F26" w:rsidRDefault="007D7F26" w:rsidP="007D7F26">
      <w:r>
        <w:t xml:space="preserve">      "grade": 88.58,</w:t>
      </w:r>
    </w:p>
    <w:p w14:paraId="03721A56" w14:textId="77777777" w:rsidR="007D7F26" w:rsidRDefault="007D7F26" w:rsidP="007D7F26">
      <w:r>
        <w:t xml:space="preserve">      "studentId": 107,</w:t>
      </w:r>
    </w:p>
    <w:p w14:paraId="4B68F65C" w14:textId="77777777" w:rsidR="007D7F26" w:rsidRDefault="007D7F26" w:rsidP="007D7F26">
      <w:r>
        <w:t xml:space="preserve">      "courseId": 39</w:t>
      </w:r>
    </w:p>
    <w:p w14:paraId="14C00C34" w14:textId="77777777" w:rsidR="007D7F26" w:rsidRDefault="007D7F26" w:rsidP="007D7F26">
      <w:r>
        <w:t xml:space="preserve">    },</w:t>
      </w:r>
    </w:p>
    <w:p w14:paraId="26A0E622" w14:textId="77777777" w:rsidR="007D7F26" w:rsidRDefault="007D7F26" w:rsidP="007D7F26">
      <w:r>
        <w:t xml:space="preserve">    {</w:t>
      </w:r>
    </w:p>
    <w:p w14:paraId="05A96585" w14:textId="77777777" w:rsidR="007D7F26" w:rsidRDefault="007D7F26" w:rsidP="007D7F26">
      <w:r>
        <w:t xml:space="preserve">      "id": 387,</w:t>
      </w:r>
    </w:p>
    <w:p w14:paraId="4EA85783" w14:textId="77777777" w:rsidR="007D7F26" w:rsidRDefault="007D7F26" w:rsidP="007D7F26">
      <w:r>
        <w:t xml:space="preserve">      "title": "arbor vesco comitatus Final Exam",</w:t>
      </w:r>
    </w:p>
    <w:p w14:paraId="2B321F46" w14:textId="77777777" w:rsidR="007D7F26" w:rsidRDefault="007D7F26" w:rsidP="007D7F26">
      <w:r>
        <w:t xml:space="preserve">      "grade": 7.13,</w:t>
      </w:r>
    </w:p>
    <w:p w14:paraId="3CE67C5F" w14:textId="77777777" w:rsidR="007D7F26" w:rsidRDefault="007D7F26" w:rsidP="007D7F26">
      <w:r>
        <w:t xml:space="preserve">      "studentId": 171,</w:t>
      </w:r>
    </w:p>
    <w:p w14:paraId="713E2E56" w14:textId="77777777" w:rsidR="007D7F26" w:rsidRDefault="007D7F26" w:rsidP="007D7F26">
      <w:r>
        <w:t xml:space="preserve">      "courseId": 39</w:t>
      </w:r>
    </w:p>
    <w:p w14:paraId="798493AC" w14:textId="77777777" w:rsidR="007D7F26" w:rsidRDefault="007D7F26" w:rsidP="007D7F26">
      <w:r>
        <w:t xml:space="preserve">    },</w:t>
      </w:r>
    </w:p>
    <w:p w14:paraId="6E22260B" w14:textId="77777777" w:rsidR="007D7F26" w:rsidRDefault="007D7F26" w:rsidP="007D7F26">
      <w:r>
        <w:t xml:space="preserve">    {</w:t>
      </w:r>
    </w:p>
    <w:p w14:paraId="2F1A57E0" w14:textId="77777777" w:rsidR="007D7F26" w:rsidRDefault="007D7F26" w:rsidP="007D7F26">
      <w:r>
        <w:t xml:space="preserve">      "id": 388,</w:t>
      </w:r>
    </w:p>
    <w:p w14:paraId="20AA0B29" w14:textId="77777777" w:rsidR="007D7F26" w:rsidRDefault="007D7F26" w:rsidP="007D7F26">
      <w:r>
        <w:t xml:space="preserve">      "title": "arbor vesco comitatus Final Exam",</w:t>
      </w:r>
    </w:p>
    <w:p w14:paraId="367AF51E" w14:textId="77777777" w:rsidR="007D7F26" w:rsidRDefault="007D7F26" w:rsidP="007D7F26">
      <w:r>
        <w:t xml:space="preserve">      "grade": 13.84,</w:t>
      </w:r>
    </w:p>
    <w:p w14:paraId="261A55D8" w14:textId="77777777" w:rsidR="007D7F26" w:rsidRDefault="007D7F26" w:rsidP="007D7F26">
      <w:r>
        <w:t xml:space="preserve">      "studentId": 145,</w:t>
      </w:r>
    </w:p>
    <w:p w14:paraId="5B5C000E" w14:textId="77777777" w:rsidR="007D7F26" w:rsidRDefault="007D7F26" w:rsidP="007D7F26">
      <w:r>
        <w:t xml:space="preserve">      "courseId": 39</w:t>
      </w:r>
    </w:p>
    <w:p w14:paraId="737B08F3" w14:textId="77777777" w:rsidR="007D7F26" w:rsidRDefault="007D7F26" w:rsidP="007D7F26">
      <w:r>
        <w:t xml:space="preserve">    },</w:t>
      </w:r>
    </w:p>
    <w:p w14:paraId="521359BF" w14:textId="77777777" w:rsidR="007D7F26" w:rsidRDefault="007D7F26" w:rsidP="007D7F26">
      <w:r>
        <w:t xml:space="preserve">    {</w:t>
      </w:r>
    </w:p>
    <w:p w14:paraId="4B66DDCF" w14:textId="77777777" w:rsidR="007D7F26" w:rsidRDefault="007D7F26" w:rsidP="007D7F26">
      <w:r>
        <w:t xml:space="preserve">      "id": 389,</w:t>
      </w:r>
    </w:p>
    <w:p w14:paraId="44583DD8" w14:textId="77777777" w:rsidR="007D7F26" w:rsidRDefault="007D7F26" w:rsidP="007D7F26">
      <w:r>
        <w:t xml:space="preserve">      "title": "arbor vesco comitatus Final Exam",</w:t>
      </w:r>
    </w:p>
    <w:p w14:paraId="084953AD" w14:textId="77777777" w:rsidR="007D7F26" w:rsidRDefault="007D7F26" w:rsidP="007D7F26">
      <w:r>
        <w:t xml:space="preserve">      "grade": 24.46,</w:t>
      </w:r>
    </w:p>
    <w:p w14:paraId="001BBCEA" w14:textId="77777777" w:rsidR="007D7F26" w:rsidRDefault="007D7F26" w:rsidP="007D7F26">
      <w:r>
        <w:t xml:space="preserve">      "studentId": 4,</w:t>
      </w:r>
    </w:p>
    <w:p w14:paraId="432AFECD" w14:textId="77777777" w:rsidR="007D7F26" w:rsidRDefault="007D7F26" w:rsidP="007D7F26">
      <w:r>
        <w:t xml:space="preserve">      "courseId": 39</w:t>
      </w:r>
    </w:p>
    <w:p w14:paraId="637DD53D" w14:textId="77777777" w:rsidR="007D7F26" w:rsidRDefault="007D7F26" w:rsidP="007D7F26">
      <w:r>
        <w:t xml:space="preserve">    },</w:t>
      </w:r>
    </w:p>
    <w:p w14:paraId="6D6A7A6C" w14:textId="77777777" w:rsidR="007D7F26" w:rsidRDefault="007D7F26" w:rsidP="007D7F26">
      <w:r>
        <w:t xml:space="preserve">    {</w:t>
      </w:r>
    </w:p>
    <w:p w14:paraId="28E76557" w14:textId="77777777" w:rsidR="007D7F26" w:rsidRDefault="007D7F26" w:rsidP="007D7F26">
      <w:r>
        <w:t xml:space="preserve">      "id": 390,</w:t>
      </w:r>
    </w:p>
    <w:p w14:paraId="502787DB" w14:textId="77777777" w:rsidR="007D7F26" w:rsidRDefault="007D7F26" w:rsidP="007D7F26">
      <w:r>
        <w:t xml:space="preserve">      "title": "arbor vesco comitatus Final Exam",</w:t>
      </w:r>
    </w:p>
    <w:p w14:paraId="1793C0D1" w14:textId="77777777" w:rsidR="007D7F26" w:rsidRDefault="007D7F26" w:rsidP="007D7F26">
      <w:r>
        <w:t xml:space="preserve">      "grade": 56.54,</w:t>
      </w:r>
    </w:p>
    <w:p w14:paraId="1A58C6C1" w14:textId="77777777" w:rsidR="007D7F26" w:rsidRDefault="007D7F26" w:rsidP="007D7F26">
      <w:r>
        <w:t xml:space="preserve">      "studentId": 184,</w:t>
      </w:r>
    </w:p>
    <w:p w14:paraId="5ACD8FC3" w14:textId="77777777" w:rsidR="007D7F26" w:rsidRDefault="007D7F26" w:rsidP="007D7F26">
      <w:r>
        <w:t xml:space="preserve">      "courseId": 39</w:t>
      </w:r>
    </w:p>
    <w:p w14:paraId="1B1107C8" w14:textId="77777777" w:rsidR="007D7F26" w:rsidRDefault="007D7F26" w:rsidP="007D7F26">
      <w:r>
        <w:t xml:space="preserve">    },</w:t>
      </w:r>
    </w:p>
    <w:p w14:paraId="77643242" w14:textId="77777777" w:rsidR="007D7F26" w:rsidRDefault="007D7F26" w:rsidP="007D7F26">
      <w:r>
        <w:t xml:space="preserve">    {</w:t>
      </w:r>
    </w:p>
    <w:p w14:paraId="59E90D6E" w14:textId="77777777" w:rsidR="007D7F26" w:rsidRDefault="007D7F26" w:rsidP="007D7F26">
      <w:r>
        <w:t xml:space="preserve">      "id": 391,</w:t>
      </w:r>
    </w:p>
    <w:p w14:paraId="5CB50DC0" w14:textId="77777777" w:rsidR="007D7F26" w:rsidRDefault="007D7F26" w:rsidP="007D7F26">
      <w:r>
        <w:t xml:space="preserve">      "title": "reprehenderit stillicidium peccatus Final Exam",</w:t>
      </w:r>
    </w:p>
    <w:p w14:paraId="28DD61F5" w14:textId="77777777" w:rsidR="007D7F26" w:rsidRDefault="007D7F26" w:rsidP="007D7F26">
      <w:r>
        <w:t xml:space="preserve">      "grade": 6.7,</w:t>
      </w:r>
    </w:p>
    <w:p w14:paraId="5003BA5C" w14:textId="77777777" w:rsidR="007D7F26" w:rsidRDefault="007D7F26" w:rsidP="007D7F26">
      <w:r>
        <w:t xml:space="preserve">      "studentId": 68,</w:t>
      </w:r>
    </w:p>
    <w:p w14:paraId="3A114AC4" w14:textId="77777777" w:rsidR="007D7F26" w:rsidRDefault="007D7F26" w:rsidP="007D7F26">
      <w:r>
        <w:t xml:space="preserve">      "courseId": 40</w:t>
      </w:r>
    </w:p>
    <w:p w14:paraId="446E17E5" w14:textId="77777777" w:rsidR="007D7F26" w:rsidRDefault="007D7F26" w:rsidP="007D7F26">
      <w:r>
        <w:t xml:space="preserve">    },</w:t>
      </w:r>
    </w:p>
    <w:p w14:paraId="4E978C19" w14:textId="77777777" w:rsidR="007D7F26" w:rsidRDefault="007D7F26" w:rsidP="007D7F26">
      <w:r>
        <w:t xml:space="preserve">    {</w:t>
      </w:r>
    </w:p>
    <w:p w14:paraId="26E6881B" w14:textId="77777777" w:rsidR="007D7F26" w:rsidRDefault="007D7F26" w:rsidP="007D7F26">
      <w:r>
        <w:t xml:space="preserve">      "id": 392,</w:t>
      </w:r>
    </w:p>
    <w:p w14:paraId="7500324C" w14:textId="77777777" w:rsidR="007D7F26" w:rsidRDefault="007D7F26" w:rsidP="007D7F26">
      <w:r>
        <w:lastRenderedPageBreak/>
        <w:t xml:space="preserve">      "title": "reprehenderit stillicidium peccatus Final Exam",</w:t>
      </w:r>
    </w:p>
    <w:p w14:paraId="23967A2F" w14:textId="77777777" w:rsidR="007D7F26" w:rsidRDefault="007D7F26" w:rsidP="007D7F26">
      <w:r>
        <w:t xml:space="preserve">      "grade": 47.4,</w:t>
      </w:r>
    </w:p>
    <w:p w14:paraId="5EDA1831" w14:textId="77777777" w:rsidR="007D7F26" w:rsidRDefault="007D7F26" w:rsidP="007D7F26">
      <w:r>
        <w:t xml:space="preserve">      "studentId": 177,</w:t>
      </w:r>
    </w:p>
    <w:p w14:paraId="6FDEF5B3" w14:textId="77777777" w:rsidR="007D7F26" w:rsidRDefault="007D7F26" w:rsidP="007D7F26">
      <w:r>
        <w:t xml:space="preserve">      "courseId": 40</w:t>
      </w:r>
    </w:p>
    <w:p w14:paraId="5784D56D" w14:textId="77777777" w:rsidR="007D7F26" w:rsidRDefault="007D7F26" w:rsidP="007D7F26">
      <w:r>
        <w:t xml:space="preserve">    },</w:t>
      </w:r>
    </w:p>
    <w:p w14:paraId="1DFCAB1D" w14:textId="77777777" w:rsidR="007D7F26" w:rsidRDefault="007D7F26" w:rsidP="007D7F26">
      <w:r>
        <w:t xml:space="preserve">    {</w:t>
      </w:r>
    </w:p>
    <w:p w14:paraId="013D3C53" w14:textId="77777777" w:rsidR="007D7F26" w:rsidRDefault="007D7F26" w:rsidP="007D7F26">
      <w:r>
        <w:t xml:space="preserve">      "id": 393,</w:t>
      </w:r>
    </w:p>
    <w:p w14:paraId="253FE5E4" w14:textId="77777777" w:rsidR="007D7F26" w:rsidRDefault="007D7F26" w:rsidP="007D7F26">
      <w:r>
        <w:t xml:space="preserve">      "title": "reprehenderit stillicidium peccatus Final Exam",</w:t>
      </w:r>
    </w:p>
    <w:p w14:paraId="1F6315FA" w14:textId="77777777" w:rsidR="007D7F26" w:rsidRDefault="007D7F26" w:rsidP="007D7F26">
      <w:r>
        <w:t xml:space="preserve">      "grade": 93.29,</w:t>
      </w:r>
    </w:p>
    <w:p w14:paraId="374ED500" w14:textId="77777777" w:rsidR="007D7F26" w:rsidRDefault="007D7F26" w:rsidP="007D7F26">
      <w:r>
        <w:t xml:space="preserve">      "studentId": 63,</w:t>
      </w:r>
    </w:p>
    <w:p w14:paraId="664E3388" w14:textId="77777777" w:rsidR="007D7F26" w:rsidRDefault="007D7F26" w:rsidP="007D7F26">
      <w:r>
        <w:t xml:space="preserve">      "courseId": 40</w:t>
      </w:r>
    </w:p>
    <w:p w14:paraId="611BD86C" w14:textId="77777777" w:rsidR="007D7F26" w:rsidRDefault="007D7F26" w:rsidP="007D7F26">
      <w:r>
        <w:t xml:space="preserve">    },</w:t>
      </w:r>
    </w:p>
    <w:p w14:paraId="044A9648" w14:textId="77777777" w:rsidR="007D7F26" w:rsidRDefault="007D7F26" w:rsidP="007D7F26">
      <w:r>
        <w:t xml:space="preserve">    {</w:t>
      </w:r>
    </w:p>
    <w:p w14:paraId="3C7402FA" w14:textId="77777777" w:rsidR="007D7F26" w:rsidRDefault="007D7F26" w:rsidP="007D7F26">
      <w:r>
        <w:t xml:space="preserve">      "id": 394,</w:t>
      </w:r>
    </w:p>
    <w:p w14:paraId="49A2FAD9" w14:textId="77777777" w:rsidR="007D7F26" w:rsidRDefault="007D7F26" w:rsidP="007D7F26">
      <w:r>
        <w:t xml:space="preserve">      "title": "reprehenderit stillicidium peccatus Final Exam",</w:t>
      </w:r>
    </w:p>
    <w:p w14:paraId="0C7E425C" w14:textId="77777777" w:rsidR="007D7F26" w:rsidRDefault="007D7F26" w:rsidP="007D7F26">
      <w:r>
        <w:t xml:space="preserve">      "grade": 91.82,</w:t>
      </w:r>
    </w:p>
    <w:p w14:paraId="62C469A2" w14:textId="77777777" w:rsidR="007D7F26" w:rsidRDefault="007D7F26" w:rsidP="007D7F26">
      <w:r>
        <w:t xml:space="preserve">      "studentId": 187,</w:t>
      </w:r>
    </w:p>
    <w:p w14:paraId="24155E1F" w14:textId="77777777" w:rsidR="007D7F26" w:rsidRDefault="007D7F26" w:rsidP="007D7F26">
      <w:r>
        <w:t xml:space="preserve">      "courseId": 40</w:t>
      </w:r>
    </w:p>
    <w:p w14:paraId="62C87ED0" w14:textId="77777777" w:rsidR="007D7F26" w:rsidRDefault="007D7F26" w:rsidP="007D7F26">
      <w:r>
        <w:t xml:space="preserve">    },</w:t>
      </w:r>
    </w:p>
    <w:p w14:paraId="40B5CA34" w14:textId="77777777" w:rsidR="007D7F26" w:rsidRDefault="007D7F26" w:rsidP="007D7F26">
      <w:r>
        <w:t xml:space="preserve">    {</w:t>
      </w:r>
    </w:p>
    <w:p w14:paraId="191B0229" w14:textId="77777777" w:rsidR="007D7F26" w:rsidRDefault="007D7F26" w:rsidP="007D7F26">
      <w:r>
        <w:t xml:space="preserve">      "id": 395,</w:t>
      </w:r>
    </w:p>
    <w:p w14:paraId="3C2EAD7F" w14:textId="77777777" w:rsidR="007D7F26" w:rsidRDefault="007D7F26" w:rsidP="007D7F26">
      <w:r>
        <w:t xml:space="preserve">      "title": "reprehenderit stillicidium peccatus Final Exam",</w:t>
      </w:r>
    </w:p>
    <w:p w14:paraId="65C2A95E" w14:textId="77777777" w:rsidR="007D7F26" w:rsidRDefault="007D7F26" w:rsidP="007D7F26">
      <w:r>
        <w:t xml:space="preserve">      "grade": 17.36,</w:t>
      </w:r>
    </w:p>
    <w:p w14:paraId="77E858E1" w14:textId="77777777" w:rsidR="007D7F26" w:rsidRDefault="007D7F26" w:rsidP="007D7F26">
      <w:r>
        <w:t xml:space="preserve">      "studentId": 151,</w:t>
      </w:r>
    </w:p>
    <w:p w14:paraId="27A6B8DC" w14:textId="77777777" w:rsidR="007D7F26" w:rsidRDefault="007D7F26" w:rsidP="007D7F26">
      <w:r>
        <w:t xml:space="preserve">      "courseId": 40</w:t>
      </w:r>
    </w:p>
    <w:p w14:paraId="420E92D5" w14:textId="77777777" w:rsidR="007D7F26" w:rsidRDefault="007D7F26" w:rsidP="007D7F26">
      <w:r>
        <w:t xml:space="preserve">    },</w:t>
      </w:r>
    </w:p>
    <w:p w14:paraId="4423D716" w14:textId="77777777" w:rsidR="007D7F26" w:rsidRDefault="007D7F26" w:rsidP="007D7F26">
      <w:r>
        <w:t xml:space="preserve">    {</w:t>
      </w:r>
    </w:p>
    <w:p w14:paraId="2DFF3B70" w14:textId="77777777" w:rsidR="007D7F26" w:rsidRDefault="007D7F26" w:rsidP="007D7F26">
      <w:r>
        <w:t xml:space="preserve">      "id": 396,</w:t>
      </w:r>
    </w:p>
    <w:p w14:paraId="3398065D" w14:textId="77777777" w:rsidR="007D7F26" w:rsidRDefault="007D7F26" w:rsidP="007D7F26">
      <w:r>
        <w:t xml:space="preserve">      "title": "reprehenderit stillicidium peccatus Final Exam",</w:t>
      </w:r>
    </w:p>
    <w:p w14:paraId="6A38ECFB" w14:textId="77777777" w:rsidR="007D7F26" w:rsidRDefault="007D7F26" w:rsidP="007D7F26">
      <w:r>
        <w:t xml:space="preserve">      "grade": 73.23,</w:t>
      </w:r>
    </w:p>
    <w:p w14:paraId="24E8592A" w14:textId="77777777" w:rsidR="007D7F26" w:rsidRDefault="007D7F26" w:rsidP="007D7F26">
      <w:r>
        <w:t xml:space="preserve">      "studentId": 3,</w:t>
      </w:r>
    </w:p>
    <w:p w14:paraId="00B15D07" w14:textId="77777777" w:rsidR="007D7F26" w:rsidRDefault="007D7F26" w:rsidP="007D7F26">
      <w:r>
        <w:t xml:space="preserve">      "courseId": 40</w:t>
      </w:r>
    </w:p>
    <w:p w14:paraId="2F4A94EF" w14:textId="77777777" w:rsidR="007D7F26" w:rsidRDefault="007D7F26" w:rsidP="007D7F26">
      <w:r>
        <w:t xml:space="preserve">    },</w:t>
      </w:r>
    </w:p>
    <w:p w14:paraId="5B4061ED" w14:textId="77777777" w:rsidR="007D7F26" w:rsidRDefault="007D7F26" w:rsidP="007D7F26">
      <w:r>
        <w:t xml:space="preserve">    {</w:t>
      </w:r>
    </w:p>
    <w:p w14:paraId="4FF9A2EA" w14:textId="77777777" w:rsidR="007D7F26" w:rsidRDefault="007D7F26" w:rsidP="007D7F26">
      <w:r>
        <w:t xml:space="preserve">      "id": 397,</w:t>
      </w:r>
    </w:p>
    <w:p w14:paraId="36EBDD20" w14:textId="77777777" w:rsidR="007D7F26" w:rsidRDefault="007D7F26" w:rsidP="007D7F26">
      <w:r>
        <w:t xml:space="preserve">      "title": "reprehenderit stillicidium peccatus Final Exam",</w:t>
      </w:r>
    </w:p>
    <w:p w14:paraId="118EE09B" w14:textId="77777777" w:rsidR="007D7F26" w:rsidRDefault="007D7F26" w:rsidP="007D7F26">
      <w:r>
        <w:t xml:space="preserve">      "grade": 63.29,</w:t>
      </w:r>
    </w:p>
    <w:p w14:paraId="314B54D4" w14:textId="77777777" w:rsidR="007D7F26" w:rsidRDefault="007D7F26" w:rsidP="007D7F26">
      <w:r>
        <w:t xml:space="preserve">      "studentId": 142,</w:t>
      </w:r>
    </w:p>
    <w:p w14:paraId="32021D89" w14:textId="77777777" w:rsidR="007D7F26" w:rsidRDefault="007D7F26" w:rsidP="007D7F26">
      <w:r>
        <w:t xml:space="preserve">      "courseId": 40</w:t>
      </w:r>
    </w:p>
    <w:p w14:paraId="1633E66A" w14:textId="77777777" w:rsidR="007D7F26" w:rsidRDefault="007D7F26" w:rsidP="007D7F26">
      <w:r>
        <w:t xml:space="preserve">    },</w:t>
      </w:r>
    </w:p>
    <w:p w14:paraId="601B3B96" w14:textId="77777777" w:rsidR="007D7F26" w:rsidRDefault="007D7F26" w:rsidP="007D7F26">
      <w:r>
        <w:t xml:space="preserve">    {</w:t>
      </w:r>
    </w:p>
    <w:p w14:paraId="0FC9C37C" w14:textId="77777777" w:rsidR="007D7F26" w:rsidRDefault="007D7F26" w:rsidP="007D7F26">
      <w:r>
        <w:t xml:space="preserve">      "id": 398,</w:t>
      </w:r>
    </w:p>
    <w:p w14:paraId="4A5D254B" w14:textId="77777777" w:rsidR="007D7F26" w:rsidRDefault="007D7F26" w:rsidP="007D7F26">
      <w:r>
        <w:lastRenderedPageBreak/>
        <w:t xml:space="preserve">      "title": "reprehenderit stillicidium peccatus Final Exam",</w:t>
      </w:r>
    </w:p>
    <w:p w14:paraId="726C7F64" w14:textId="77777777" w:rsidR="007D7F26" w:rsidRDefault="007D7F26" w:rsidP="007D7F26">
      <w:r>
        <w:t xml:space="preserve">      "grade": 91.92,</w:t>
      </w:r>
    </w:p>
    <w:p w14:paraId="476014AA" w14:textId="77777777" w:rsidR="007D7F26" w:rsidRDefault="007D7F26" w:rsidP="007D7F26">
      <w:r>
        <w:t xml:space="preserve">      "studentId": 100,</w:t>
      </w:r>
    </w:p>
    <w:p w14:paraId="4C05A8D4" w14:textId="77777777" w:rsidR="007D7F26" w:rsidRDefault="007D7F26" w:rsidP="007D7F26">
      <w:r>
        <w:t xml:space="preserve">      "courseId": 40</w:t>
      </w:r>
    </w:p>
    <w:p w14:paraId="102ABC83" w14:textId="77777777" w:rsidR="007D7F26" w:rsidRDefault="007D7F26" w:rsidP="007D7F26">
      <w:r>
        <w:t xml:space="preserve">    },</w:t>
      </w:r>
    </w:p>
    <w:p w14:paraId="528EABDB" w14:textId="77777777" w:rsidR="007D7F26" w:rsidRDefault="007D7F26" w:rsidP="007D7F26">
      <w:r>
        <w:t xml:space="preserve">    {</w:t>
      </w:r>
    </w:p>
    <w:p w14:paraId="4663C83A" w14:textId="77777777" w:rsidR="007D7F26" w:rsidRDefault="007D7F26" w:rsidP="007D7F26">
      <w:r>
        <w:t xml:space="preserve">      "id": 399,</w:t>
      </w:r>
    </w:p>
    <w:p w14:paraId="7D052079" w14:textId="77777777" w:rsidR="007D7F26" w:rsidRDefault="007D7F26" w:rsidP="007D7F26">
      <w:r>
        <w:t xml:space="preserve">      "title": "reprehenderit stillicidium peccatus Final Exam",</w:t>
      </w:r>
    </w:p>
    <w:p w14:paraId="48BBC621" w14:textId="77777777" w:rsidR="007D7F26" w:rsidRDefault="007D7F26" w:rsidP="007D7F26">
      <w:r>
        <w:t xml:space="preserve">      "grade": 23.57,</w:t>
      </w:r>
    </w:p>
    <w:p w14:paraId="66ACC9B6" w14:textId="77777777" w:rsidR="007D7F26" w:rsidRDefault="007D7F26" w:rsidP="007D7F26">
      <w:r>
        <w:t xml:space="preserve">      "studentId": 185,</w:t>
      </w:r>
    </w:p>
    <w:p w14:paraId="0DC33046" w14:textId="77777777" w:rsidR="007D7F26" w:rsidRDefault="007D7F26" w:rsidP="007D7F26">
      <w:r>
        <w:t xml:space="preserve">      "courseId": 40</w:t>
      </w:r>
    </w:p>
    <w:p w14:paraId="141FA927" w14:textId="77777777" w:rsidR="007D7F26" w:rsidRDefault="007D7F26" w:rsidP="007D7F26">
      <w:r>
        <w:t xml:space="preserve">    },</w:t>
      </w:r>
    </w:p>
    <w:p w14:paraId="1DA8E7BB" w14:textId="77777777" w:rsidR="007D7F26" w:rsidRDefault="007D7F26" w:rsidP="007D7F26">
      <w:r>
        <w:t xml:space="preserve">    {</w:t>
      </w:r>
    </w:p>
    <w:p w14:paraId="73CEAB00" w14:textId="77777777" w:rsidR="007D7F26" w:rsidRDefault="007D7F26" w:rsidP="007D7F26">
      <w:r>
        <w:t xml:space="preserve">      "id": 400,</w:t>
      </w:r>
    </w:p>
    <w:p w14:paraId="5A83166F" w14:textId="77777777" w:rsidR="007D7F26" w:rsidRDefault="007D7F26" w:rsidP="007D7F26">
      <w:r>
        <w:t xml:space="preserve">      "title": "reprehenderit stillicidium peccatus Final Exam",</w:t>
      </w:r>
    </w:p>
    <w:p w14:paraId="72008EB1" w14:textId="77777777" w:rsidR="007D7F26" w:rsidRDefault="007D7F26" w:rsidP="007D7F26">
      <w:r>
        <w:t xml:space="preserve">      "grade": 42.44,</w:t>
      </w:r>
    </w:p>
    <w:p w14:paraId="1A6F0B7F" w14:textId="77777777" w:rsidR="007D7F26" w:rsidRDefault="007D7F26" w:rsidP="007D7F26">
      <w:r>
        <w:t xml:space="preserve">      "studentId": 56,</w:t>
      </w:r>
    </w:p>
    <w:p w14:paraId="3118CFE5" w14:textId="77777777" w:rsidR="007D7F26" w:rsidRDefault="007D7F26" w:rsidP="007D7F26">
      <w:r>
        <w:t xml:space="preserve">      "courseId": 40</w:t>
      </w:r>
    </w:p>
    <w:p w14:paraId="1FEC45FB" w14:textId="77777777" w:rsidR="007D7F26" w:rsidRDefault="007D7F26" w:rsidP="007D7F26">
      <w:r>
        <w:t xml:space="preserve">    },</w:t>
      </w:r>
    </w:p>
    <w:p w14:paraId="46457417" w14:textId="77777777" w:rsidR="007D7F26" w:rsidRDefault="007D7F26" w:rsidP="007D7F26">
      <w:r>
        <w:t xml:space="preserve">    {</w:t>
      </w:r>
    </w:p>
    <w:p w14:paraId="71838240" w14:textId="77777777" w:rsidR="007D7F26" w:rsidRDefault="007D7F26" w:rsidP="007D7F26">
      <w:r>
        <w:t xml:space="preserve">      "id": 401,</w:t>
      </w:r>
    </w:p>
    <w:p w14:paraId="5D28C0AB" w14:textId="77777777" w:rsidR="007D7F26" w:rsidRDefault="007D7F26" w:rsidP="007D7F26">
      <w:r>
        <w:t xml:space="preserve">      "title": "tripudio adfectus officiis Final Exam",</w:t>
      </w:r>
    </w:p>
    <w:p w14:paraId="7F743DDA" w14:textId="77777777" w:rsidR="007D7F26" w:rsidRDefault="007D7F26" w:rsidP="007D7F26">
      <w:r>
        <w:t xml:space="preserve">      "grade": 84.86,</w:t>
      </w:r>
    </w:p>
    <w:p w14:paraId="2975DD51" w14:textId="77777777" w:rsidR="007D7F26" w:rsidRDefault="007D7F26" w:rsidP="007D7F26">
      <w:r>
        <w:t xml:space="preserve">      "studentId": 125,</w:t>
      </w:r>
    </w:p>
    <w:p w14:paraId="29B82F57" w14:textId="77777777" w:rsidR="007D7F26" w:rsidRDefault="007D7F26" w:rsidP="007D7F26">
      <w:r>
        <w:t xml:space="preserve">      "courseId": 41</w:t>
      </w:r>
    </w:p>
    <w:p w14:paraId="19FCD7F4" w14:textId="77777777" w:rsidR="007D7F26" w:rsidRDefault="007D7F26" w:rsidP="007D7F26">
      <w:r>
        <w:t xml:space="preserve">    },</w:t>
      </w:r>
    </w:p>
    <w:p w14:paraId="13F559B9" w14:textId="77777777" w:rsidR="007D7F26" w:rsidRDefault="007D7F26" w:rsidP="007D7F26">
      <w:r>
        <w:t xml:space="preserve">    {</w:t>
      </w:r>
    </w:p>
    <w:p w14:paraId="467FDCE2" w14:textId="77777777" w:rsidR="007D7F26" w:rsidRDefault="007D7F26" w:rsidP="007D7F26">
      <w:r>
        <w:t xml:space="preserve">      "id": 402,</w:t>
      </w:r>
    </w:p>
    <w:p w14:paraId="3249994D" w14:textId="77777777" w:rsidR="007D7F26" w:rsidRDefault="007D7F26" w:rsidP="007D7F26">
      <w:r>
        <w:t xml:space="preserve">      "title": "tripudio adfectus officiis Final Exam",</w:t>
      </w:r>
    </w:p>
    <w:p w14:paraId="4C8AF896" w14:textId="77777777" w:rsidR="007D7F26" w:rsidRDefault="007D7F26" w:rsidP="007D7F26">
      <w:r>
        <w:t xml:space="preserve">      "grade": 6.97,</w:t>
      </w:r>
    </w:p>
    <w:p w14:paraId="0A6F75A0" w14:textId="77777777" w:rsidR="007D7F26" w:rsidRDefault="007D7F26" w:rsidP="007D7F26">
      <w:r>
        <w:t xml:space="preserve">      "studentId": 160,</w:t>
      </w:r>
    </w:p>
    <w:p w14:paraId="71003A83" w14:textId="77777777" w:rsidR="007D7F26" w:rsidRDefault="007D7F26" w:rsidP="007D7F26">
      <w:r>
        <w:t xml:space="preserve">      "courseId": 41</w:t>
      </w:r>
    </w:p>
    <w:p w14:paraId="30D1A70E" w14:textId="77777777" w:rsidR="007D7F26" w:rsidRDefault="007D7F26" w:rsidP="007D7F26">
      <w:r>
        <w:t xml:space="preserve">    },</w:t>
      </w:r>
    </w:p>
    <w:p w14:paraId="76029A7A" w14:textId="77777777" w:rsidR="007D7F26" w:rsidRDefault="007D7F26" w:rsidP="007D7F26">
      <w:r>
        <w:t xml:space="preserve">    {</w:t>
      </w:r>
    </w:p>
    <w:p w14:paraId="5CED24B8" w14:textId="77777777" w:rsidR="007D7F26" w:rsidRDefault="007D7F26" w:rsidP="007D7F26">
      <w:r>
        <w:t xml:space="preserve">      "id": 403,</w:t>
      </w:r>
    </w:p>
    <w:p w14:paraId="10A67DFD" w14:textId="77777777" w:rsidR="007D7F26" w:rsidRDefault="007D7F26" w:rsidP="007D7F26">
      <w:r>
        <w:t xml:space="preserve">      "title": "tripudio adfectus officiis Final Exam",</w:t>
      </w:r>
    </w:p>
    <w:p w14:paraId="5E3C0FE6" w14:textId="77777777" w:rsidR="007D7F26" w:rsidRDefault="007D7F26" w:rsidP="007D7F26">
      <w:r>
        <w:t xml:space="preserve">      "grade": 30.41,</w:t>
      </w:r>
    </w:p>
    <w:p w14:paraId="413AE536" w14:textId="77777777" w:rsidR="007D7F26" w:rsidRDefault="007D7F26" w:rsidP="007D7F26">
      <w:r>
        <w:t xml:space="preserve">      "studentId": 113,</w:t>
      </w:r>
    </w:p>
    <w:p w14:paraId="0B782FB9" w14:textId="77777777" w:rsidR="007D7F26" w:rsidRDefault="007D7F26" w:rsidP="007D7F26">
      <w:r>
        <w:t xml:space="preserve">      "courseId": 41</w:t>
      </w:r>
    </w:p>
    <w:p w14:paraId="1CCB7D4A" w14:textId="77777777" w:rsidR="007D7F26" w:rsidRDefault="007D7F26" w:rsidP="007D7F26">
      <w:r>
        <w:t xml:space="preserve">    },</w:t>
      </w:r>
    </w:p>
    <w:p w14:paraId="45923262" w14:textId="77777777" w:rsidR="007D7F26" w:rsidRDefault="007D7F26" w:rsidP="007D7F26">
      <w:r>
        <w:t xml:space="preserve">    {</w:t>
      </w:r>
    </w:p>
    <w:p w14:paraId="14A3C3C7" w14:textId="77777777" w:rsidR="007D7F26" w:rsidRDefault="007D7F26" w:rsidP="007D7F26">
      <w:r>
        <w:t xml:space="preserve">      "id": 404,</w:t>
      </w:r>
    </w:p>
    <w:p w14:paraId="699A6B87" w14:textId="77777777" w:rsidR="007D7F26" w:rsidRDefault="007D7F26" w:rsidP="007D7F26">
      <w:r>
        <w:lastRenderedPageBreak/>
        <w:t xml:space="preserve">      "title": "tripudio adfectus officiis Final Exam",</w:t>
      </w:r>
    </w:p>
    <w:p w14:paraId="641C09C2" w14:textId="77777777" w:rsidR="007D7F26" w:rsidRDefault="007D7F26" w:rsidP="007D7F26">
      <w:r>
        <w:t xml:space="preserve">      "grade": 28.1,</w:t>
      </w:r>
    </w:p>
    <w:p w14:paraId="22AF5103" w14:textId="77777777" w:rsidR="007D7F26" w:rsidRDefault="007D7F26" w:rsidP="007D7F26">
      <w:r>
        <w:t xml:space="preserve">      "studentId": 76,</w:t>
      </w:r>
    </w:p>
    <w:p w14:paraId="3AC3AB65" w14:textId="77777777" w:rsidR="007D7F26" w:rsidRDefault="007D7F26" w:rsidP="007D7F26">
      <w:r>
        <w:t xml:space="preserve">      "courseId": 41</w:t>
      </w:r>
    </w:p>
    <w:p w14:paraId="7F930A38" w14:textId="77777777" w:rsidR="007D7F26" w:rsidRDefault="007D7F26" w:rsidP="007D7F26">
      <w:r>
        <w:t xml:space="preserve">    },</w:t>
      </w:r>
    </w:p>
    <w:p w14:paraId="46FBFFF4" w14:textId="77777777" w:rsidR="007D7F26" w:rsidRDefault="007D7F26" w:rsidP="007D7F26">
      <w:r>
        <w:t xml:space="preserve">    {</w:t>
      </w:r>
    </w:p>
    <w:p w14:paraId="4C9705FD" w14:textId="77777777" w:rsidR="007D7F26" w:rsidRDefault="007D7F26" w:rsidP="007D7F26">
      <w:r>
        <w:t xml:space="preserve">      "id": 405,</w:t>
      </w:r>
    </w:p>
    <w:p w14:paraId="58CD8649" w14:textId="77777777" w:rsidR="007D7F26" w:rsidRDefault="007D7F26" w:rsidP="007D7F26">
      <w:r>
        <w:t xml:space="preserve">      "title": "tripudio adfectus officiis Final Exam",</w:t>
      </w:r>
    </w:p>
    <w:p w14:paraId="5FA59461" w14:textId="77777777" w:rsidR="007D7F26" w:rsidRDefault="007D7F26" w:rsidP="007D7F26">
      <w:r>
        <w:t xml:space="preserve">      "grade": 40.12,</w:t>
      </w:r>
    </w:p>
    <w:p w14:paraId="6E3A42B9" w14:textId="77777777" w:rsidR="007D7F26" w:rsidRDefault="007D7F26" w:rsidP="007D7F26">
      <w:r>
        <w:t xml:space="preserve">      "studentId": 8,</w:t>
      </w:r>
    </w:p>
    <w:p w14:paraId="4C1EAC37" w14:textId="77777777" w:rsidR="007D7F26" w:rsidRDefault="007D7F26" w:rsidP="007D7F26">
      <w:r>
        <w:t xml:space="preserve">      "courseId": 41</w:t>
      </w:r>
    </w:p>
    <w:p w14:paraId="4FC1A14E" w14:textId="77777777" w:rsidR="007D7F26" w:rsidRDefault="007D7F26" w:rsidP="007D7F26">
      <w:r>
        <w:t xml:space="preserve">    },</w:t>
      </w:r>
    </w:p>
    <w:p w14:paraId="525619AE" w14:textId="77777777" w:rsidR="007D7F26" w:rsidRDefault="007D7F26" w:rsidP="007D7F26">
      <w:r>
        <w:t xml:space="preserve">    {</w:t>
      </w:r>
    </w:p>
    <w:p w14:paraId="4C241B13" w14:textId="77777777" w:rsidR="007D7F26" w:rsidRDefault="007D7F26" w:rsidP="007D7F26">
      <w:r>
        <w:t xml:space="preserve">      "id": 406,</w:t>
      </w:r>
    </w:p>
    <w:p w14:paraId="202F9334" w14:textId="77777777" w:rsidR="007D7F26" w:rsidRDefault="007D7F26" w:rsidP="007D7F26">
      <w:r>
        <w:t xml:space="preserve">      "title": "tripudio adfectus officiis Final Exam",</w:t>
      </w:r>
    </w:p>
    <w:p w14:paraId="5C2EE990" w14:textId="77777777" w:rsidR="007D7F26" w:rsidRDefault="007D7F26" w:rsidP="007D7F26">
      <w:r>
        <w:t xml:space="preserve">      "grade": 51.6,</w:t>
      </w:r>
    </w:p>
    <w:p w14:paraId="0EC31195" w14:textId="77777777" w:rsidR="007D7F26" w:rsidRDefault="007D7F26" w:rsidP="007D7F26">
      <w:r>
        <w:t xml:space="preserve">      "studentId": 73,</w:t>
      </w:r>
    </w:p>
    <w:p w14:paraId="6C86338E" w14:textId="77777777" w:rsidR="007D7F26" w:rsidRDefault="007D7F26" w:rsidP="007D7F26">
      <w:r>
        <w:t xml:space="preserve">      "courseId": 41</w:t>
      </w:r>
    </w:p>
    <w:p w14:paraId="7374B1CA" w14:textId="77777777" w:rsidR="007D7F26" w:rsidRDefault="007D7F26" w:rsidP="007D7F26">
      <w:r>
        <w:t xml:space="preserve">    },</w:t>
      </w:r>
    </w:p>
    <w:p w14:paraId="5ED57F1A" w14:textId="77777777" w:rsidR="007D7F26" w:rsidRDefault="007D7F26" w:rsidP="007D7F26">
      <w:r>
        <w:t xml:space="preserve">    {</w:t>
      </w:r>
    </w:p>
    <w:p w14:paraId="3F79F7DD" w14:textId="77777777" w:rsidR="007D7F26" w:rsidRDefault="007D7F26" w:rsidP="007D7F26">
      <w:r>
        <w:t xml:space="preserve">      "id": 407,</w:t>
      </w:r>
    </w:p>
    <w:p w14:paraId="4526B6F2" w14:textId="77777777" w:rsidR="007D7F26" w:rsidRDefault="007D7F26" w:rsidP="007D7F26">
      <w:r>
        <w:t xml:space="preserve">      "title": "tripudio adfectus officiis Final Exam",</w:t>
      </w:r>
    </w:p>
    <w:p w14:paraId="79453DB3" w14:textId="77777777" w:rsidR="007D7F26" w:rsidRDefault="007D7F26" w:rsidP="007D7F26">
      <w:r>
        <w:t xml:space="preserve">      "grade": 41.1,</w:t>
      </w:r>
    </w:p>
    <w:p w14:paraId="705CE96C" w14:textId="77777777" w:rsidR="007D7F26" w:rsidRDefault="007D7F26" w:rsidP="007D7F26">
      <w:r>
        <w:t xml:space="preserve">      "studentId": 175,</w:t>
      </w:r>
    </w:p>
    <w:p w14:paraId="3773B591" w14:textId="77777777" w:rsidR="007D7F26" w:rsidRDefault="007D7F26" w:rsidP="007D7F26">
      <w:r>
        <w:t xml:space="preserve">      "courseId": 41</w:t>
      </w:r>
    </w:p>
    <w:p w14:paraId="6D0953B7" w14:textId="77777777" w:rsidR="007D7F26" w:rsidRDefault="007D7F26" w:rsidP="007D7F26">
      <w:r>
        <w:t xml:space="preserve">    },</w:t>
      </w:r>
    </w:p>
    <w:p w14:paraId="19DD7DBB" w14:textId="77777777" w:rsidR="007D7F26" w:rsidRDefault="007D7F26" w:rsidP="007D7F26">
      <w:r>
        <w:t xml:space="preserve">    {</w:t>
      </w:r>
    </w:p>
    <w:p w14:paraId="612D3823" w14:textId="77777777" w:rsidR="007D7F26" w:rsidRDefault="007D7F26" w:rsidP="007D7F26">
      <w:r>
        <w:t xml:space="preserve">      "id": 408,</w:t>
      </w:r>
    </w:p>
    <w:p w14:paraId="1ECF8250" w14:textId="77777777" w:rsidR="007D7F26" w:rsidRDefault="007D7F26" w:rsidP="007D7F26">
      <w:r>
        <w:t xml:space="preserve">      "title": "tripudio adfectus officiis Final Exam",</w:t>
      </w:r>
    </w:p>
    <w:p w14:paraId="19C70A9C" w14:textId="77777777" w:rsidR="007D7F26" w:rsidRDefault="007D7F26" w:rsidP="007D7F26">
      <w:r>
        <w:t xml:space="preserve">      "grade": 3.41,</w:t>
      </w:r>
    </w:p>
    <w:p w14:paraId="03EECA75" w14:textId="77777777" w:rsidR="007D7F26" w:rsidRDefault="007D7F26" w:rsidP="007D7F26">
      <w:r>
        <w:t xml:space="preserve">      "studentId": 151,</w:t>
      </w:r>
    </w:p>
    <w:p w14:paraId="7AD99E6D" w14:textId="77777777" w:rsidR="007D7F26" w:rsidRDefault="007D7F26" w:rsidP="007D7F26">
      <w:r>
        <w:t xml:space="preserve">      "courseId": 41</w:t>
      </w:r>
    </w:p>
    <w:p w14:paraId="099FB715" w14:textId="77777777" w:rsidR="007D7F26" w:rsidRDefault="007D7F26" w:rsidP="007D7F26">
      <w:r>
        <w:t xml:space="preserve">    },</w:t>
      </w:r>
    </w:p>
    <w:p w14:paraId="4F3F614B" w14:textId="77777777" w:rsidR="007D7F26" w:rsidRDefault="007D7F26" w:rsidP="007D7F26">
      <w:r>
        <w:t xml:space="preserve">    {</w:t>
      </w:r>
    </w:p>
    <w:p w14:paraId="4D844AB8" w14:textId="77777777" w:rsidR="007D7F26" w:rsidRDefault="007D7F26" w:rsidP="007D7F26">
      <w:r>
        <w:t xml:space="preserve">      "id": 409,</w:t>
      </w:r>
    </w:p>
    <w:p w14:paraId="673351D4" w14:textId="77777777" w:rsidR="007D7F26" w:rsidRDefault="007D7F26" w:rsidP="007D7F26">
      <w:r>
        <w:t xml:space="preserve">      "title": "tripudio adfectus officiis Final Exam",</w:t>
      </w:r>
    </w:p>
    <w:p w14:paraId="36D71BD1" w14:textId="77777777" w:rsidR="007D7F26" w:rsidRDefault="007D7F26" w:rsidP="007D7F26">
      <w:r>
        <w:t xml:space="preserve">      "grade": 77.84,</w:t>
      </w:r>
    </w:p>
    <w:p w14:paraId="7552E6AE" w14:textId="77777777" w:rsidR="007D7F26" w:rsidRDefault="007D7F26" w:rsidP="007D7F26">
      <w:r>
        <w:t xml:space="preserve">      "studentId": 128,</w:t>
      </w:r>
    </w:p>
    <w:p w14:paraId="0868A58A" w14:textId="77777777" w:rsidR="007D7F26" w:rsidRDefault="007D7F26" w:rsidP="007D7F26">
      <w:r>
        <w:t xml:space="preserve">      "courseId": 41</w:t>
      </w:r>
    </w:p>
    <w:p w14:paraId="31A34A11" w14:textId="77777777" w:rsidR="007D7F26" w:rsidRDefault="007D7F26" w:rsidP="007D7F26">
      <w:r>
        <w:t xml:space="preserve">    },</w:t>
      </w:r>
    </w:p>
    <w:p w14:paraId="605D4B16" w14:textId="77777777" w:rsidR="007D7F26" w:rsidRDefault="007D7F26" w:rsidP="007D7F26">
      <w:r>
        <w:t xml:space="preserve">    {</w:t>
      </w:r>
    </w:p>
    <w:p w14:paraId="76166DD2" w14:textId="77777777" w:rsidR="007D7F26" w:rsidRDefault="007D7F26" w:rsidP="007D7F26">
      <w:r>
        <w:t xml:space="preserve">      "id": 410,</w:t>
      </w:r>
    </w:p>
    <w:p w14:paraId="55800188" w14:textId="77777777" w:rsidR="007D7F26" w:rsidRDefault="007D7F26" w:rsidP="007D7F26">
      <w:r>
        <w:lastRenderedPageBreak/>
        <w:t xml:space="preserve">      "title": "tripudio adfectus officiis Final Exam",</w:t>
      </w:r>
    </w:p>
    <w:p w14:paraId="2AC79BFE" w14:textId="77777777" w:rsidR="007D7F26" w:rsidRDefault="007D7F26" w:rsidP="007D7F26">
      <w:r>
        <w:t xml:space="preserve">      "grade": 5.18,</w:t>
      </w:r>
    </w:p>
    <w:p w14:paraId="46B83418" w14:textId="77777777" w:rsidR="007D7F26" w:rsidRDefault="007D7F26" w:rsidP="007D7F26">
      <w:r>
        <w:t xml:space="preserve">      "studentId": 70,</w:t>
      </w:r>
    </w:p>
    <w:p w14:paraId="23B347E0" w14:textId="77777777" w:rsidR="007D7F26" w:rsidRDefault="007D7F26" w:rsidP="007D7F26">
      <w:r>
        <w:t xml:space="preserve">      "courseId": 41</w:t>
      </w:r>
    </w:p>
    <w:p w14:paraId="2FD916F8" w14:textId="77777777" w:rsidR="007D7F26" w:rsidRDefault="007D7F26" w:rsidP="007D7F26">
      <w:r>
        <w:t xml:space="preserve">    },</w:t>
      </w:r>
    </w:p>
    <w:p w14:paraId="36530395" w14:textId="77777777" w:rsidR="007D7F26" w:rsidRDefault="007D7F26" w:rsidP="007D7F26">
      <w:r>
        <w:t xml:space="preserve">    {</w:t>
      </w:r>
    </w:p>
    <w:p w14:paraId="29BD3CA7" w14:textId="77777777" w:rsidR="007D7F26" w:rsidRDefault="007D7F26" w:rsidP="007D7F26">
      <w:r>
        <w:t xml:space="preserve">      "id": 411,</w:t>
      </w:r>
    </w:p>
    <w:p w14:paraId="5BCC9E1F" w14:textId="77777777" w:rsidR="007D7F26" w:rsidRDefault="007D7F26" w:rsidP="007D7F26">
      <w:r>
        <w:t xml:space="preserve">      "title": "celer distinctio audax Final Exam",</w:t>
      </w:r>
    </w:p>
    <w:p w14:paraId="53DAE1BA" w14:textId="77777777" w:rsidR="007D7F26" w:rsidRDefault="007D7F26" w:rsidP="007D7F26">
      <w:r>
        <w:t xml:space="preserve">      "grade": 93.04,</w:t>
      </w:r>
    </w:p>
    <w:p w14:paraId="0F128DF1" w14:textId="77777777" w:rsidR="007D7F26" w:rsidRDefault="007D7F26" w:rsidP="007D7F26">
      <w:r>
        <w:t xml:space="preserve">      "studentId": 43,</w:t>
      </w:r>
    </w:p>
    <w:p w14:paraId="55DC0335" w14:textId="77777777" w:rsidR="007D7F26" w:rsidRDefault="007D7F26" w:rsidP="007D7F26">
      <w:r>
        <w:t xml:space="preserve">      "courseId": 42</w:t>
      </w:r>
    </w:p>
    <w:p w14:paraId="7473EBFB" w14:textId="77777777" w:rsidR="007D7F26" w:rsidRDefault="007D7F26" w:rsidP="007D7F26">
      <w:r>
        <w:t xml:space="preserve">    },</w:t>
      </w:r>
    </w:p>
    <w:p w14:paraId="1E30F352" w14:textId="77777777" w:rsidR="007D7F26" w:rsidRDefault="007D7F26" w:rsidP="007D7F26">
      <w:r>
        <w:t xml:space="preserve">    {</w:t>
      </w:r>
    </w:p>
    <w:p w14:paraId="56F36349" w14:textId="77777777" w:rsidR="007D7F26" w:rsidRDefault="007D7F26" w:rsidP="007D7F26">
      <w:r>
        <w:t xml:space="preserve">      "id": 412,</w:t>
      </w:r>
    </w:p>
    <w:p w14:paraId="5234C0D5" w14:textId="77777777" w:rsidR="007D7F26" w:rsidRDefault="007D7F26" w:rsidP="007D7F26">
      <w:r>
        <w:t xml:space="preserve">      "title": "celer distinctio audax Final Exam",</w:t>
      </w:r>
    </w:p>
    <w:p w14:paraId="4CD69900" w14:textId="77777777" w:rsidR="007D7F26" w:rsidRDefault="007D7F26" w:rsidP="007D7F26">
      <w:r>
        <w:t xml:space="preserve">      "grade": 97.97,</w:t>
      </w:r>
    </w:p>
    <w:p w14:paraId="5FB864DF" w14:textId="77777777" w:rsidR="007D7F26" w:rsidRDefault="007D7F26" w:rsidP="007D7F26">
      <w:r>
        <w:t xml:space="preserve">      "studentId": 105,</w:t>
      </w:r>
    </w:p>
    <w:p w14:paraId="4002B0FA" w14:textId="77777777" w:rsidR="007D7F26" w:rsidRDefault="007D7F26" w:rsidP="007D7F26">
      <w:r>
        <w:t xml:space="preserve">      "courseId": 42</w:t>
      </w:r>
    </w:p>
    <w:p w14:paraId="424C4B39" w14:textId="77777777" w:rsidR="007D7F26" w:rsidRDefault="007D7F26" w:rsidP="007D7F26">
      <w:r>
        <w:t xml:space="preserve">    },</w:t>
      </w:r>
    </w:p>
    <w:p w14:paraId="03EEB2D6" w14:textId="77777777" w:rsidR="007D7F26" w:rsidRDefault="007D7F26" w:rsidP="007D7F26">
      <w:r>
        <w:t xml:space="preserve">    {</w:t>
      </w:r>
    </w:p>
    <w:p w14:paraId="774F6925" w14:textId="77777777" w:rsidR="007D7F26" w:rsidRDefault="007D7F26" w:rsidP="007D7F26">
      <w:r>
        <w:t xml:space="preserve">      "id": 413,</w:t>
      </w:r>
    </w:p>
    <w:p w14:paraId="3C81B37E" w14:textId="77777777" w:rsidR="007D7F26" w:rsidRDefault="007D7F26" w:rsidP="007D7F26">
      <w:r>
        <w:t xml:space="preserve">      "title": "celer distinctio audax Final Exam",</w:t>
      </w:r>
    </w:p>
    <w:p w14:paraId="56CFB6C6" w14:textId="77777777" w:rsidR="007D7F26" w:rsidRDefault="007D7F26" w:rsidP="007D7F26">
      <w:r>
        <w:t xml:space="preserve">      "grade": 96.08,</w:t>
      </w:r>
    </w:p>
    <w:p w14:paraId="79A3A723" w14:textId="77777777" w:rsidR="007D7F26" w:rsidRDefault="007D7F26" w:rsidP="007D7F26">
      <w:r>
        <w:t xml:space="preserve">      "studentId": 62,</w:t>
      </w:r>
    </w:p>
    <w:p w14:paraId="164FE86C" w14:textId="77777777" w:rsidR="007D7F26" w:rsidRDefault="007D7F26" w:rsidP="007D7F26">
      <w:r>
        <w:t xml:space="preserve">      "courseId": 42</w:t>
      </w:r>
    </w:p>
    <w:p w14:paraId="129430B5" w14:textId="77777777" w:rsidR="007D7F26" w:rsidRDefault="007D7F26" w:rsidP="007D7F26">
      <w:r>
        <w:t xml:space="preserve">    },</w:t>
      </w:r>
    </w:p>
    <w:p w14:paraId="5A1D4F71" w14:textId="77777777" w:rsidR="007D7F26" w:rsidRDefault="007D7F26" w:rsidP="007D7F26">
      <w:r>
        <w:t xml:space="preserve">    {</w:t>
      </w:r>
    </w:p>
    <w:p w14:paraId="317D8B07" w14:textId="77777777" w:rsidR="007D7F26" w:rsidRDefault="007D7F26" w:rsidP="007D7F26">
      <w:r>
        <w:t xml:space="preserve">      "id": 414,</w:t>
      </w:r>
    </w:p>
    <w:p w14:paraId="384B5160" w14:textId="77777777" w:rsidR="007D7F26" w:rsidRDefault="007D7F26" w:rsidP="007D7F26">
      <w:r>
        <w:t xml:space="preserve">      "title": "celer distinctio audax Final Exam",</w:t>
      </w:r>
    </w:p>
    <w:p w14:paraId="3C7DB4CE" w14:textId="77777777" w:rsidR="007D7F26" w:rsidRDefault="007D7F26" w:rsidP="007D7F26">
      <w:r>
        <w:t xml:space="preserve">      "grade": 15.76,</w:t>
      </w:r>
    </w:p>
    <w:p w14:paraId="3D8E1003" w14:textId="77777777" w:rsidR="007D7F26" w:rsidRDefault="007D7F26" w:rsidP="007D7F26">
      <w:r>
        <w:t xml:space="preserve">      "studentId": 142,</w:t>
      </w:r>
    </w:p>
    <w:p w14:paraId="0E092061" w14:textId="77777777" w:rsidR="007D7F26" w:rsidRDefault="007D7F26" w:rsidP="007D7F26">
      <w:r>
        <w:t xml:space="preserve">      "courseId": 42</w:t>
      </w:r>
    </w:p>
    <w:p w14:paraId="0F2BE230" w14:textId="77777777" w:rsidR="007D7F26" w:rsidRDefault="007D7F26" w:rsidP="007D7F26">
      <w:r>
        <w:t xml:space="preserve">    },</w:t>
      </w:r>
    </w:p>
    <w:p w14:paraId="219100B7" w14:textId="77777777" w:rsidR="007D7F26" w:rsidRDefault="007D7F26" w:rsidP="007D7F26">
      <w:r>
        <w:t xml:space="preserve">    {</w:t>
      </w:r>
    </w:p>
    <w:p w14:paraId="52D52593" w14:textId="77777777" w:rsidR="007D7F26" w:rsidRDefault="007D7F26" w:rsidP="007D7F26">
      <w:r>
        <w:t xml:space="preserve">      "id": 415,</w:t>
      </w:r>
    </w:p>
    <w:p w14:paraId="560F61FA" w14:textId="77777777" w:rsidR="007D7F26" w:rsidRDefault="007D7F26" w:rsidP="007D7F26">
      <w:r>
        <w:t xml:space="preserve">      "title": "celer distinctio audax Final Exam",</w:t>
      </w:r>
    </w:p>
    <w:p w14:paraId="272E8B0A" w14:textId="77777777" w:rsidR="007D7F26" w:rsidRDefault="007D7F26" w:rsidP="007D7F26">
      <w:r>
        <w:t xml:space="preserve">      "grade": 84.9,</w:t>
      </w:r>
    </w:p>
    <w:p w14:paraId="3F98C298" w14:textId="77777777" w:rsidR="007D7F26" w:rsidRDefault="007D7F26" w:rsidP="007D7F26">
      <w:r>
        <w:t xml:space="preserve">      "studentId": 116,</w:t>
      </w:r>
    </w:p>
    <w:p w14:paraId="626E1164" w14:textId="77777777" w:rsidR="007D7F26" w:rsidRDefault="007D7F26" w:rsidP="007D7F26">
      <w:r>
        <w:t xml:space="preserve">      "courseId": 42</w:t>
      </w:r>
    </w:p>
    <w:p w14:paraId="339E10CE" w14:textId="77777777" w:rsidR="007D7F26" w:rsidRDefault="007D7F26" w:rsidP="007D7F26">
      <w:r>
        <w:t xml:space="preserve">    },</w:t>
      </w:r>
    </w:p>
    <w:p w14:paraId="51F782C1" w14:textId="77777777" w:rsidR="007D7F26" w:rsidRDefault="007D7F26" w:rsidP="007D7F26">
      <w:r>
        <w:t xml:space="preserve">    {</w:t>
      </w:r>
    </w:p>
    <w:p w14:paraId="1F6010BD" w14:textId="77777777" w:rsidR="007D7F26" w:rsidRDefault="007D7F26" w:rsidP="007D7F26">
      <w:r>
        <w:t xml:space="preserve">      "id": 416,</w:t>
      </w:r>
    </w:p>
    <w:p w14:paraId="436EE858" w14:textId="77777777" w:rsidR="007D7F26" w:rsidRDefault="007D7F26" w:rsidP="007D7F26">
      <w:r>
        <w:lastRenderedPageBreak/>
        <w:t xml:space="preserve">      "title": "celer distinctio audax Final Exam",</w:t>
      </w:r>
    </w:p>
    <w:p w14:paraId="10D44EF7" w14:textId="77777777" w:rsidR="007D7F26" w:rsidRDefault="007D7F26" w:rsidP="007D7F26">
      <w:r>
        <w:t xml:space="preserve">      "grade": 50.19,</w:t>
      </w:r>
    </w:p>
    <w:p w14:paraId="3BE608C9" w14:textId="77777777" w:rsidR="007D7F26" w:rsidRDefault="007D7F26" w:rsidP="007D7F26">
      <w:r>
        <w:t xml:space="preserve">      "studentId": 197,</w:t>
      </w:r>
    </w:p>
    <w:p w14:paraId="02EBE38F" w14:textId="77777777" w:rsidR="007D7F26" w:rsidRDefault="007D7F26" w:rsidP="007D7F26">
      <w:r>
        <w:t xml:space="preserve">      "courseId": 42</w:t>
      </w:r>
    </w:p>
    <w:p w14:paraId="2E85A4F0" w14:textId="77777777" w:rsidR="007D7F26" w:rsidRDefault="007D7F26" w:rsidP="007D7F26">
      <w:r>
        <w:t xml:space="preserve">    },</w:t>
      </w:r>
    </w:p>
    <w:p w14:paraId="581569AC" w14:textId="77777777" w:rsidR="007D7F26" w:rsidRDefault="007D7F26" w:rsidP="007D7F26">
      <w:r>
        <w:t xml:space="preserve">    {</w:t>
      </w:r>
    </w:p>
    <w:p w14:paraId="4883DE33" w14:textId="77777777" w:rsidR="007D7F26" w:rsidRDefault="007D7F26" w:rsidP="007D7F26">
      <w:r>
        <w:t xml:space="preserve">      "id": 417,</w:t>
      </w:r>
    </w:p>
    <w:p w14:paraId="05F027E4" w14:textId="77777777" w:rsidR="007D7F26" w:rsidRDefault="007D7F26" w:rsidP="007D7F26">
      <w:r>
        <w:t xml:space="preserve">      "title": "celer distinctio audax Final Exam",</w:t>
      </w:r>
    </w:p>
    <w:p w14:paraId="693715BD" w14:textId="77777777" w:rsidR="007D7F26" w:rsidRDefault="007D7F26" w:rsidP="007D7F26">
      <w:r>
        <w:t xml:space="preserve">      "grade": 5,</w:t>
      </w:r>
    </w:p>
    <w:p w14:paraId="0149F18B" w14:textId="77777777" w:rsidR="007D7F26" w:rsidRDefault="007D7F26" w:rsidP="007D7F26">
      <w:r>
        <w:t xml:space="preserve">      "studentId": 10,</w:t>
      </w:r>
    </w:p>
    <w:p w14:paraId="0CC41AF8" w14:textId="77777777" w:rsidR="007D7F26" w:rsidRDefault="007D7F26" w:rsidP="007D7F26">
      <w:r>
        <w:t xml:space="preserve">      "courseId": 42</w:t>
      </w:r>
    </w:p>
    <w:p w14:paraId="5A4B5BC8" w14:textId="77777777" w:rsidR="007D7F26" w:rsidRDefault="007D7F26" w:rsidP="007D7F26">
      <w:r>
        <w:t xml:space="preserve">    },</w:t>
      </w:r>
    </w:p>
    <w:p w14:paraId="180CFC23" w14:textId="77777777" w:rsidR="007D7F26" w:rsidRDefault="007D7F26" w:rsidP="007D7F26">
      <w:r>
        <w:t xml:space="preserve">    {</w:t>
      </w:r>
    </w:p>
    <w:p w14:paraId="453178DF" w14:textId="77777777" w:rsidR="007D7F26" w:rsidRDefault="007D7F26" w:rsidP="007D7F26">
      <w:r>
        <w:t xml:space="preserve">      "id": 418,</w:t>
      </w:r>
    </w:p>
    <w:p w14:paraId="15F6D8A8" w14:textId="77777777" w:rsidR="007D7F26" w:rsidRDefault="007D7F26" w:rsidP="007D7F26">
      <w:r>
        <w:t xml:space="preserve">      "title": "celer distinctio audax Final Exam",</w:t>
      </w:r>
    </w:p>
    <w:p w14:paraId="39E2701C" w14:textId="77777777" w:rsidR="007D7F26" w:rsidRDefault="007D7F26" w:rsidP="007D7F26">
      <w:r>
        <w:t xml:space="preserve">      "grade": 15.55,</w:t>
      </w:r>
    </w:p>
    <w:p w14:paraId="3EF3BC29" w14:textId="77777777" w:rsidR="007D7F26" w:rsidRDefault="007D7F26" w:rsidP="007D7F26">
      <w:r>
        <w:t xml:space="preserve">      "studentId": 114,</w:t>
      </w:r>
    </w:p>
    <w:p w14:paraId="27865081" w14:textId="77777777" w:rsidR="007D7F26" w:rsidRDefault="007D7F26" w:rsidP="007D7F26">
      <w:r>
        <w:t xml:space="preserve">      "courseId": 42</w:t>
      </w:r>
    </w:p>
    <w:p w14:paraId="66CB3602" w14:textId="77777777" w:rsidR="007D7F26" w:rsidRDefault="007D7F26" w:rsidP="007D7F26">
      <w:r>
        <w:t xml:space="preserve">    },</w:t>
      </w:r>
    </w:p>
    <w:p w14:paraId="1CE3E011" w14:textId="77777777" w:rsidR="007D7F26" w:rsidRDefault="007D7F26" w:rsidP="007D7F26">
      <w:r>
        <w:t xml:space="preserve">    {</w:t>
      </w:r>
    </w:p>
    <w:p w14:paraId="6D17B0E2" w14:textId="77777777" w:rsidR="007D7F26" w:rsidRDefault="007D7F26" w:rsidP="007D7F26">
      <w:r>
        <w:t xml:space="preserve">      "id": 419,</w:t>
      </w:r>
    </w:p>
    <w:p w14:paraId="40E9BD98" w14:textId="77777777" w:rsidR="007D7F26" w:rsidRDefault="007D7F26" w:rsidP="007D7F26">
      <w:r>
        <w:t xml:space="preserve">      "title": "celer distinctio audax Final Exam",</w:t>
      </w:r>
    </w:p>
    <w:p w14:paraId="621B54D8" w14:textId="77777777" w:rsidR="007D7F26" w:rsidRDefault="007D7F26" w:rsidP="007D7F26">
      <w:r>
        <w:t xml:space="preserve">      "grade": 0.63,</w:t>
      </w:r>
    </w:p>
    <w:p w14:paraId="4D92E07F" w14:textId="77777777" w:rsidR="007D7F26" w:rsidRDefault="007D7F26" w:rsidP="007D7F26">
      <w:r>
        <w:t xml:space="preserve">      "studentId": 18,</w:t>
      </w:r>
    </w:p>
    <w:p w14:paraId="16BB55E9" w14:textId="77777777" w:rsidR="007D7F26" w:rsidRDefault="007D7F26" w:rsidP="007D7F26">
      <w:r>
        <w:t xml:space="preserve">      "courseId": 42</w:t>
      </w:r>
    </w:p>
    <w:p w14:paraId="2BDB8318" w14:textId="77777777" w:rsidR="007D7F26" w:rsidRDefault="007D7F26" w:rsidP="007D7F26">
      <w:r>
        <w:t xml:space="preserve">    },</w:t>
      </w:r>
    </w:p>
    <w:p w14:paraId="1F40F315" w14:textId="77777777" w:rsidR="007D7F26" w:rsidRDefault="007D7F26" w:rsidP="007D7F26">
      <w:r>
        <w:t xml:space="preserve">    {</w:t>
      </w:r>
    </w:p>
    <w:p w14:paraId="19BA2B6C" w14:textId="77777777" w:rsidR="007D7F26" w:rsidRDefault="007D7F26" w:rsidP="007D7F26">
      <w:r>
        <w:t xml:space="preserve">      "id": 420,</w:t>
      </w:r>
    </w:p>
    <w:p w14:paraId="162089F5" w14:textId="77777777" w:rsidR="007D7F26" w:rsidRDefault="007D7F26" w:rsidP="007D7F26">
      <w:r>
        <w:t xml:space="preserve">      "title": "celer distinctio audax Final Exam",</w:t>
      </w:r>
    </w:p>
    <w:p w14:paraId="7959268F" w14:textId="77777777" w:rsidR="007D7F26" w:rsidRDefault="007D7F26" w:rsidP="007D7F26">
      <w:r>
        <w:t xml:space="preserve">      "grade": 85.87,</w:t>
      </w:r>
    </w:p>
    <w:p w14:paraId="6C2942BE" w14:textId="77777777" w:rsidR="007D7F26" w:rsidRDefault="007D7F26" w:rsidP="007D7F26">
      <w:r>
        <w:t xml:space="preserve">      "studentId": 42,</w:t>
      </w:r>
    </w:p>
    <w:p w14:paraId="05F26A8A" w14:textId="77777777" w:rsidR="007D7F26" w:rsidRDefault="007D7F26" w:rsidP="007D7F26">
      <w:r>
        <w:t xml:space="preserve">      "courseId": 42</w:t>
      </w:r>
    </w:p>
    <w:p w14:paraId="3FEDD8D2" w14:textId="77777777" w:rsidR="007D7F26" w:rsidRDefault="007D7F26" w:rsidP="007D7F26">
      <w:r>
        <w:t xml:space="preserve">    },</w:t>
      </w:r>
    </w:p>
    <w:p w14:paraId="22A3BBF8" w14:textId="77777777" w:rsidR="007D7F26" w:rsidRDefault="007D7F26" w:rsidP="007D7F26">
      <w:r>
        <w:t xml:space="preserve">    {</w:t>
      </w:r>
    </w:p>
    <w:p w14:paraId="7E6EDE19" w14:textId="77777777" w:rsidR="007D7F26" w:rsidRDefault="007D7F26" w:rsidP="007D7F26">
      <w:r>
        <w:t xml:space="preserve">      "id": 421,</w:t>
      </w:r>
    </w:p>
    <w:p w14:paraId="7E4B7072" w14:textId="77777777" w:rsidR="007D7F26" w:rsidRDefault="007D7F26" w:rsidP="007D7F26">
      <w:r>
        <w:t xml:space="preserve">      "title": "totus concido arca Final Exam",</w:t>
      </w:r>
    </w:p>
    <w:p w14:paraId="2F25BFEC" w14:textId="77777777" w:rsidR="007D7F26" w:rsidRDefault="007D7F26" w:rsidP="007D7F26">
      <w:r>
        <w:t xml:space="preserve">      "grade": 62.2,</w:t>
      </w:r>
    </w:p>
    <w:p w14:paraId="564099F9" w14:textId="77777777" w:rsidR="007D7F26" w:rsidRDefault="007D7F26" w:rsidP="007D7F26">
      <w:r>
        <w:t xml:space="preserve">      "studentId": 108,</w:t>
      </w:r>
    </w:p>
    <w:p w14:paraId="075FCC1D" w14:textId="77777777" w:rsidR="007D7F26" w:rsidRDefault="007D7F26" w:rsidP="007D7F26">
      <w:r>
        <w:t xml:space="preserve">      "courseId": 43</w:t>
      </w:r>
    </w:p>
    <w:p w14:paraId="0126222C" w14:textId="77777777" w:rsidR="007D7F26" w:rsidRDefault="007D7F26" w:rsidP="007D7F26">
      <w:r>
        <w:t xml:space="preserve">    },</w:t>
      </w:r>
    </w:p>
    <w:p w14:paraId="2EF996DA" w14:textId="77777777" w:rsidR="007D7F26" w:rsidRDefault="007D7F26" w:rsidP="007D7F26">
      <w:r>
        <w:t xml:space="preserve">    {</w:t>
      </w:r>
    </w:p>
    <w:p w14:paraId="381CEAC2" w14:textId="77777777" w:rsidR="007D7F26" w:rsidRDefault="007D7F26" w:rsidP="007D7F26">
      <w:r>
        <w:t xml:space="preserve">      "id": 422,</w:t>
      </w:r>
    </w:p>
    <w:p w14:paraId="4866F758" w14:textId="77777777" w:rsidR="007D7F26" w:rsidRDefault="007D7F26" w:rsidP="007D7F26">
      <w:r>
        <w:lastRenderedPageBreak/>
        <w:t xml:space="preserve">      "title": "totus concido arca Final Exam",</w:t>
      </w:r>
    </w:p>
    <w:p w14:paraId="312BCB8D" w14:textId="77777777" w:rsidR="007D7F26" w:rsidRDefault="007D7F26" w:rsidP="007D7F26">
      <w:r>
        <w:t xml:space="preserve">      "grade": 89.26,</w:t>
      </w:r>
    </w:p>
    <w:p w14:paraId="782CBF3B" w14:textId="77777777" w:rsidR="007D7F26" w:rsidRDefault="007D7F26" w:rsidP="007D7F26">
      <w:r>
        <w:t xml:space="preserve">      "studentId": 55,</w:t>
      </w:r>
    </w:p>
    <w:p w14:paraId="67B1208F" w14:textId="77777777" w:rsidR="007D7F26" w:rsidRDefault="007D7F26" w:rsidP="007D7F26">
      <w:r>
        <w:t xml:space="preserve">      "courseId": 43</w:t>
      </w:r>
    </w:p>
    <w:p w14:paraId="113AFDF8" w14:textId="77777777" w:rsidR="007D7F26" w:rsidRDefault="007D7F26" w:rsidP="007D7F26">
      <w:r>
        <w:t xml:space="preserve">    },</w:t>
      </w:r>
    </w:p>
    <w:p w14:paraId="1F2DDBC7" w14:textId="77777777" w:rsidR="007D7F26" w:rsidRDefault="007D7F26" w:rsidP="007D7F26">
      <w:r>
        <w:t xml:space="preserve">    {</w:t>
      </w:r>
    </w:p>
    <w:p w14:paraId="3D551C1D" w14:textId="77777777" w:rsidR="007D7F26" w:rsidRDefault="007D7F26" w:rsidP="007D7F26">
      <w:r>
        <w:t xml:space="preserve">      "id": 423,</w:t>
      </w:r>
    </w:p>
    <w:p w14:paraId="05244E91" w14:textId="77777777" w:rsidR="007D7F26" w:rsidRDefault="007D7F26" w:rsidP="007D7F26">
      <w:r>
        <w:t xml:space="preserve">      "title": "totus concido arca Final Exam",</w:t>
      </w:r>
    </w:p>
    <w:p w14:paraId="5CE6D5D5" w14:textId="77777777" w:rsidR="007D7F26" w:rsidRDefault="007D7F26" w:rsidP="007D7F26">
      <w:r>
        <w:t xml:space="preserve">      "grade": 82.4,</w:t>
      </w:r>
    </w:p>
    <w:p w14:paraId="1EA63F52" w14:textId="77777777" w:rsidR="007D7F26" w:rsidRDefault="007D7F26" w:rsidP="007D7F26">
      <w:r>
        <w:t xml:space="preserve">      "studentId": 30,</w:t>
      </w:r>
    </w:p>
    <w:p w14:paraId="6AD7F8B0" w14:textId="77777777" w:rsidR="007D7F26" w:rsidRDefault="007D7F26" w:rsidP="007D7F26">
      <w:r>
        <w:t xml:space="preserve">      "courseId": 43</w:t>
      </w:r>
    </w:p>
    <w:p w14:paraId="7A6C7836" w14:textId="77777777" w:rsidR="007D7F26" w:rsidRDefault="007D7F26" w:rsidP="007D7F26">
      <w:r>
        <w:t xml:space="preserve">    },</w:t>
      </w:r>
    </w:p>
    <w:p w14:paraId="2E4CAE9F" w14:textId="77777777" w:rsidR="007D7F26" w:rsidRDefault="007D7F26" w:rsidP="007D7F26">
      <w:r>
        <w:t xml:space="preserve">    {</w:t>
      </w:r>
    </w:p>
    <w:p w14:paraId="4ED3DF1B" w14:textId="77777777" w:rsidR="007D7F26" w:rsidRDefault="007D7F26" w:rsidP="007D7F26">
      <w:r>
        <w:t xml:space="preserve">      "id": 424,</w:t>
      </w:r>
    </w:p>
    <w:p w14:paraId="3122E461" w14:textId="77777777" w:rsidR="007D7F26" w:rsidRDefault="007D7F26" w:rsidP="007D7F26">
      <w:r>
        <w:t xml:space="preserve">      "title": "totus concido arca Final Exam",</w:t>
      </w:r>
    </w:p>
    <w:p w14:paraId="22A0215A" w14:textId="77777777" w:rsidR="007D7F26" w:rsidRDefault="007D7F26" w:rsidP="007D7F26">
      <w:r>
        <w:t xml:space="preserve">      "grade": 86.59,</w:t>
      </w:r>
    </w:p>
    <w:p w14:paraId="742C3170" w14:textId="77777777" w:rsidR="007D7F26" w:rsidRDefault="007D7F26" w:rsidP="007D7F26">
      <w:r>
        <w:t xml:space="preserve">      "studentId": 78,</w:t>
      </w:r>
    </w:p>
    <w:p w14:paraId="5E719B48" w14:textId="77777777" w:rsidR="007D7F26" w:rsidRDefault="007D7F26" w:rsidP="007D7F26">
      <w:r>
        <w:t xml:space="preserve">      "courseId": 43</w:t>
      </w:r>
    </w:p>
    <w:p w14:paraId="475F1443" w14:textId="77777777" w:rsidR="007D7F26" w:rsidRDefault="007D7F26" w:rsidP="007D7F26">
      <w:r>
        <w:t xml:space="preserve">    },</w:t>
      </w:r>
    </w:p>
    <w:p w14:paraId="259938E4" w14:textId="77777777" w:rsidR="007D7F26" w:rsidRDefault="007D7F26" w:rsidP="007D7F26">
      <w:r>
        <w:t xml:space="preserve">    {</w:t>
      </w:r>
    </w:p>
    <w:p w14:paraId="0228418C" w14:textId="77777777" w:rsidR="007D7F26" w:rsidRDefault="007D7F26" w:rsidP="007D7F26">
      <w:r>
        <w:t xml:space="preserve">      "id": 425,</w:t>
      </w:r>
    </w:p>
    <w:p w14:paraId="5D674C9C" w14:textId="77777777" w:rsidR="007D7F26" w:rsidRDefault="007D7F26" w:rsidP="007D7F26">
      <w:r>
        <w:t xml:space="preserve">      "title": "totus concido arca Final Exam",</w:t>
      </w:r>
    </w:p>
    <w:p w14:paraId="5EF2D1B7" w14:textId="77777777" w:rsidR="007D7F26" w:rsidRDefault="007D7F26" w:rsidP="007D7F26">
      <w:r>
        <w:t xml:space="preserve">      "grade": 75.43,</w:t>
      </w:r>
    </w:p>
    <w:p w14:paraId="2464508B" w14:textId="77777777" w:rsidR="007D7F26" w:rsidRDefault="007D7F26" w:rsidP="007D7F26">
      <w:r>
        <w:t xml:space="preserve">      "studentId": 155,</w:t>
      </w:r>
    </w:p>
    <w:p w14:paraId="3772B006" w14:textId="77777777" w:rsidR="007D7F26" w:rsidRDefault="007D7F26" w:rsidP="007D7F26">
      <w:r>
        <w:t xml:space="preserve">      "courseId": 43</w:t>
      </w:r>
    </w:p>
    <w:p w14:paraId="45D7B39E" w14:textId="77777777" w:rsidR="007D7F26" w:rsidRDefault="007D7F26" w:rsidP="007D7F26">
      <w:r>
        <w:t xml:space="preserve">    },</w:t>
      </w:r>
    </w:p>
    <w:p w14:paraId="7F127B47" w14:textId="77777777" w:rsidR="007D7F26" w:rsidRDefault="007D7F26" w:rsidP="007D7F26">
      <w:r>
        <w:t xml:space="preserve">    {</w:t>
      </w:r>
    </w:p>
    <w:p w14:paraId="03104C8E" w14:textId="77777777" w:rsidR="007D7F26" w:rsidRDefault="007D7F26" w:rsidP="007D7F26">
      <w:r>
        <w:t xml:space="preserve">      "id": 426,</w:t>
      </w:r>
    </w:p>
    <w:p w14:paraId="23559D82" w14:textId="77777777" w:rsidR="007D7F26" w:rsidRDefault="007D7F26" w:rsidP="007D7F26">
      <w:r>
        <w:t xml:space="preserve">      "title": "totus concido arca Final Exam",</w:t>
      </w:r>
    </w:p>
    <w:p w14:paraId="2688475E" w14:textId="77777777" w:rsidR="007D7F26" w:rsidRDefault="007D7F26" w:rsidP="007D7F26">
      <w:r>
        <w:t xml:space="preserve">      "grade": 90.99,</w:t>
      </w:r>
    </w:p>
    <w:p w14:paraId="5526A209" w14:textId="77777777" w:rsidR="007D7F26" w:rsidRDefault="007D7F26" w:rsidP="007D7F26">
      <w:r>
        <w:t xml:space="preserve">      "studentId": 166,</w:t>
      </w:r>
    </w:p>
    <w:p w14:paraId="462318A6" w14:textId="77777777" w:rsidR="007D7F26" w:rsidRDefault="007D7F26" w:rsidP="007D7F26">
      <w:r>
        <w:t xml:space="preserve">      "courseId": 43</w:t>
      </w:r>
    </w:p>
    <w:p w14:paraId="4B7568ED" w14:textId="77777777" w:rsidR="007D7F26" w:rsidRDefault="007D7F26" w:rsidP="007D7F26">
      <w:r>
        <w:t xml:space="preserve">    },</w:t>
      </w:r>
    </w:p>
    <w:p w14:paraId="72473705" w14:textId="77777777" w:rsidR="007D7F26" w:rsidRDefault="007D7F26" w:rsidP="007D7F26">
      <w:r>
        <w:t xml:space="preserve">    {</w:t>
      </w:r>
    </w:p>
    <w:p w14:paraId="31169C60" w14:textId="77777777" w:rsidR="007D7F26" w:rsidRDefault="007D7F26" w:rsidP="007D7F26">
      <w:r>
        <w:t xml:space="preserve">      "id": 427,</w:t>
      </w:r>
    </w:p>
    <w:p w14:paraId="4B79D562" w14:textId="77777777" w:rsidR="007D7F26" w:rsidRDefault="007D7F26" w:rsidP="007D7F26">
      <w:r>
        <w:t xml:space="preserve">      "title": "totus concido arca Final Exam",</w:t>
      </w:r>
    </w:p>
    <w:p w14:paraId="1BFBE785" w14:textId="77777777" w:rsidR="007D7F26" w:rsidRDefault="007D7F26" w:rsidP="007D7F26">
      <w:r>
        <w:t xml:space="preserve">      "grade": 19.06,</w:t>
      </w:r>
    </w:p>
    <w:p w14:paraId="29EDA7C5" w14:textId="77777777" w:rsidR="007D7F26" w:rsidRDefault="007D7F26" w:rsidP="007D7F26">
      <w:r>
        <w:t xml:space="preserve">      "studentId": 174,</w:t>
      </w:r>
    </w:p>
    <w:p w14:paraId="1D49EADD" w14:textId="77777777" w:rsidR="007D7F26" w:rsidRDefault="007D7F26" w:rsidP="007D7F26">
      <w:r>
        <w:t xml:space="preserve">      "courseId": 43</w:t>
      </w:r>
    </w:p>
    <w:p w14:paraId="37C3DFE6" w14:textId="77777777" w:rsidR="007D7F26" w:rsidRDefault="007D7F26" w:rsidP="007D7F26">
      <w:r>
        <w:t xml:space="preserve">    },</w:t>
      </w:r>
    </w:p>
    <w:p w14:paraId="70715C8F" w14:textId="77777777" w:rsidR="007D7F26" w:rsidRDefault="007D7F26" w:rsidP="007D7F26">
      <w:r>
        <w:t xml:space="preserve">    {</w:t>
      </w:r>
    </w:p>
    <w:p w14:paraId="47F8CA44" w14:textId="77777777" w:rsidR="007D7F26" w:rsidRDefault="007D7F26" w:rsidP="007D7F26">
      <w:r>
        <w:t xml:space="preserve">      "id": 428,</w:t>
      </w:r>
    </w:p>
    <w:p w14:paraId="2E747755" w14:textId="77777777" w:rsidR="007D7F26" w:rsidRDefault="007D7F26" w:rsidP="007D7F26">
      <w:r>
        <w:lastRenderedPageBreak/>
        <w:t xml:space="preserve">      "title": "totus concido arca Final Exam",</w:t>
      </w:r>
    </w:p>
    <w:p w14:paraId="4512CF8C" w14:textId="77777777" w:rsidR="007D7F26" w:rsidRDefault="007D7F26" w:rsidP="007D7F26">
      <w:r>
        <w:t xml:space="preserve">      "grade": 25.68,</w:t>
      </w:r>
    </w:p>
    <w:p w14:paraId="7DB0F543" w14:textId="77777777" w:rsidR="007D7F26" w:rsidRDefault="007D7F26" w:rsidP="007D7F26">
      <w:r>
        <w:t xml:space="preserve">      "studentId": 88,</w:t>
      </w:r>
    </w:p>
    <w:p w14:paraId="08BE0F84" w14:textId="77777777" w:rsidR="007D7F26" w:rsidRDefault="007D7F26" w:rsidP="007D7F26">
      <w:r>
        <w:t xml:space="preserve">      "courseId": 43</w:t>
      </w:r>
    </w:p>
    <w:p w14:paraId="7E65FE4F" w14:textId="77777777" w:rsidR="007D7F26" w:rsidRDefault="007D7F26" w:rsidP="007D7F26">
      <w:r>
        <w:t xml:space="preserve">    },</w:t>
      </w:r>
    </w:p>
    <w:p w14:paraId="29DA2838" w14:textId="77777777" w:rsidR="007D7F26" w:rsidRDefault="007D7F26" w:rsidP="007D7F26">
      <w:r>
        <w:t xml:space="preserve">    {</w:t>
      </w:r>
    </w:p>
    <w:p w14:paraId="3145A810" w14:textId="77777777" w:rsidR="007D7F26" w:rsidRDefault="007D7F26" w:rsidP="007D7F26">
      <w:r>
        <w:t xml:space="preserve">      "id": 429,</w:t>
      </w:r>
    </w:p>
    <w:p w14:paraId="584D3EBC" w14:textId="77777777" w:rsidR="007D7F26" w:rsidRDefault="007D7F26" w:rsidP="007D7F26">
      <w:r>
        <w:t xml:space="preserve">      "title": "totus concido arca Final Exam",</w:t>
      </w:r>
    </w:p>
    <w:p w14:paraId="266C92BB" w14:textId="77777777" w:rsidR="007D7F26" w:rsidRDefault="007D7F26" w:rsidP="007D7F26">
      <w:r>
        <w:t xml:space="preserve">      "grade": 47.08,</w:t>
      </w:r>
    </w:p>
    <w:p w14:paraId="2E45E102" w14:textId="77777777" w:rsidR="007D7F26" w:rsidRDefault="007D7F26" w:rsidP="007D7F26">
      <w:r>
        <w:t xml:space="preserve">      "studentId": 71,</w:t>
      </w:r>
    </w:p>
    <w:p w14:paraId="49D5D1BB" w14:textId="77777777" w:rsidR="007D7F26" w:rsidRDefault="007D7F26" w:rsidP="007D7F26">
      <w:r>
        <w:t xml:space="preserve">      "courseId": 43</w:t>
      </w:r>
    </w:p>
    <w:p w14:paraId="2ADBE221" w14:textId="77777777" w:rsidR="007D7F26" w:rsidRDefault="007D7F26" w:rsidP="007D7F26">
      <w:r>
        <w:t xml:space="preserve">    },</w:t>
      </w:r>
    </w:p>
    <w:p w14:paraId="507ED4BE" w14:textId="77777777" w:rsidR="007D7F26" w:rsidRDefault="007D7F26" w:rsidP="007D7F26">
      <w:r>
        <w:t xml:space="preserve">    {</w:t>
      </w:r>
    </w:p>
    <w:p w14:paraId="2CB4652D" w14:textId="77777777" w:rsidR="007D7F26" w:rsidRDefault="007D7F26" w:rsidP="007D7F26">
      <w:r>
        <w:t xml:space="preserve">      "id": 430,</w:t>
      </w:r>
    </w:p>
    <w:p w14:paraId="1F9A3542" w14:textId="77777777" w:rsidR="007D7F26" w:rsidRDefault="007D7F26" w:rsidP="007D7F26">
      <w:r>
        <w:t xml:space="preserve">      "title": "totus concido arca Final Exam",</w:t>
      </w:r>
    </w:p>
    <w:p w14:paraId="79F9EA82" w14:textId="77777777" w:rsidR="007D7F26" w:rsidRDefault="007D7F26" w:rsidP="007D7F26">
      <w:r>
        <w:t xml:space="preserve">      "grade": 90.76,</w:t>
      </w:r>
    </w:p>
    <w:p w14:paraId="03A66CA6" w14:textId="77777777" w:rsidR="007D7F26" w:rsidRDefault="007D7F26" w:rsidP="007D7F26">
      <w:r>
        <w:t xml:space="preserve">      "studentId": 59,</w:t>
      </w:r>
    </w:p>
    <w:p w14:paraId="22A2D3AE" w14:textId="77777777" w:rsidR="007D7F26" w:rsidRDefault="007D7F26" w:rsidP="007D7F26">
      <w:r>
        <w:t xml:space="preserve">      "courseId": 43</w:t>
      </w:r>
    </w:p>
    <w:p w14:paraId="5B9F769A" w14:textId="77777777" w:rsidR="007D7F26" w:rsidRDefault="007D7F26" w:rsidP="007D7F26">
      <w:r>
        <w:t xml:space="preserve">    },</w:t>
      </w:r>
    </w:p>
    <w:p w14:paraId="0F95DB39" w14:textId="77777777" w:rsidR="007D7F26" w:rsidRDefault="007D7F26" w:rsidP="007D7F26">
      <w:r>
        <w:t xml:space="preserve">    {</w:t>
      </w:r>
    </w:p>
    <w:p w14:paraId="0307D50E" w14:textId="77777777" w:rsidR="007D7F26" w:rsidRDefault="007D7F26" w:rsidP="007D7F26">
      <w:r>
        <w:t xml:space="preserve">      "id": 431,</w:t>
      </w:r>
    </w:p>
    <w:p w14:paraId="5E85282A" w14:textId="77777777" w:rsidR="007D7F26" w:rsidRDefault="007D7F26" w:rsidP="007D7F26">
      <w:r>
        <w:t xml:space="preserve">      "title": "creo damno acerbitas Final Exam",</w:t>
      </w:r>
    </w:p>
    <w:p w14:paraId="3562C84D" w14:textId="77777777" w:rsidR="007D7F26" w:rsidRDefault="007D7F26" w:rsidP="007D7F26">
      <w:r>
        <w:t xml:space="preserve">      "grade": 70.97,</w:t>
      </w:r>
    </w:p>
    <w:p w14:paraId="29AAF1D0" w14:textId="77777777" w:rsidR="007D7F26" w:rsidRDefault="007D7F26" w:rsidP="007D7F26">
      <w:r>
        <w:t xml:space="preserve">      "studentId": 78,</w:t>
      </w:r>
    </w:p>
    <w:p w14:paraId="1E0B891D" w14:textId="77777777" w:rsidR="007D7F26" w:rsidRDefault="007D7F26" w:rsidP="007D7F26">
      <w:r>
        <w:t xml:space="preserve">      "courseId": 44</w:t>
      </w:r>
    </w:p>
    <w:p w14:paraId="3B97DB20" w14:textId="77777777" w:rsidR="007D7F26" w:rsidRDefault="007D7F26" w:rsidP="007D7F26">
      <w:r>
        <w:t xml:space="preserve">    },</w:t>
      </w:r>
    </w:p>
    <w:p w14:paraId="4BBE404D" w14:textId="77777777" w:rsidR="007D7F26" w:rsidRDefault="007D7F26" w:rsidP="007D7F26">
      <w:r>
        <w:t xml:space="preserve">    {</w:t>
      </w:r>
    </w:p>
    <w:p w14:paraId="5CB5B678" w14:textId="77777777" w:rsidR="007D7F26" w:rsidRDefault="007D7F26" w:rsidP="007D7F26">
      <w:r>
        <w:t xml:space="preserve">      "id": 432,</w:t>
      </w:r>
    </w:p>
    <w:p w14:paraId="4225F408" w14:textId="77777777" w:rsidR="007D7F26" w:rsidRDefault="007D7F26" w:rsidP="007D7F26">
      <w:r>
        <w:t xml:space="preserve">      "title": "creo damno acerbitas Final Exam",</w:t>
      </w:r>
    </w:p>
    <w:p w14:paraId="450FB9F6" w14:textId="77777777" w:rsidR="007D7F26" w:rsidRDefault="007D7F26" w:rsidP="007D7F26">
      <w:r>
        <w:t xml:space="preserve">      "grade": 34.59,</w:t>
      </w:r>
    </w:p>
    <w:p w14:paraId="075DF128" w14:textId="77777777" w:rsidR="007D7F26" w:rsidRDefault="007D7F26" w:rsidP="007D7F26">
      <w:r>
        <w:t xml:space="preserve">      "studentId": 135,</w:t>
      </w:r>
    </w:p>
    <w:p w14:paraId="39F93664" w14:textId="77777777" w:rsidR="007D7F26" w:rsidRDefault="007D7F26" w:rsidP="007D7F26">
      <w:r>
        <w:t xml:space="preserve">      "courseId": 44</w:t>
      </w:r>
    </w:p>
    <w:p w14:paraId="28A87046" w14:textId="77777777" w:rsidR="007D7F26" w:rsidRDefault="007D7F26" w:rsidP="007D7F26">
      <w:r>
        <w:t xml:space="preserve">    },</w:t>
      </w:r>
    </w:p>
    <w:p w14:paraId="60E7EE04" w14:textId="77777777" w:rsidR="007D7F26" w:rsidRDefault="007D7F26" w:rsidP="007D7F26">
      <w:r>
        <w:t xml:space="preserve">    {</w:t>
      </w:r>
    </w:p>
    <w:p w14:paraId="3CA2FF52" w14:textId="77777777" w:rsidR="007D7F26" w:rsidRDefault="007D7F26" w:rsidP="007D7F26">
      <w:r>
        <w:t xml:space="preserve">      "id": 433,</w:t>
      </w:r>
    </w:p>
    <w:p w14:paraId="5429CDE5" w14:textId="77777777" w:rsidR="007D7F26" w:rsidRDefault="007D7F26" w:rsidP="007D7F26">
      <w:r>
        <w:t xml:space="preserve">      "title": "creo damno acerbitas Final Exam",</w:t>
      </w:r>
    </w:p>
    <w:p w14:paraId="62CCB39D" w14:textId="77777777" w:rsidR="007D7F26" w:rsidRDefault="007D7F26" w:rsidP="007D7F26">
      <w:r>
        <w:t xml:space="preserve">      "grade": 34.2,</w:t>
      </w:r>
    </w:p>
    <w:p w14:paraId="62137DAD" w14:textId="77777777" w:rsidR="007D7F26" w:rsidRDefault="007D7F26" w:rsidP="007D7F26">
      <w:r>
        <w:t xml:space="preserve">      "studentId": 121,</w:t>
      </w:r>
    </w:p>
    <w:p w14:paraId="20C9486A" w14:textId="77777777" w:rsidR="007D7F26" w:rsidRDefault="007D7F26" w:rsidP="007D7F26">
      <w:r>
        <w:t xml:space="preserve">      "courseId": 44</w:t>
      </w:r>
    </w:p>
    <w:p w14:paraId="64EBD9EE" w14:textId="77777777" w:rsidR="007D7F26" w:rsidRDefault="007D7F26" w:rsidP="007D7F26">
      <w:r>
        <w:t xml:space="preserve">    },</w:t>
      </w:r>
    </w:p>
    <w:p w14:paraId="47146DFB" w14:textId="77777777" w:rsidR="007D7F26" w:rsidRDefault="007D7F26" w:rsidP="007D7F26">
      <w:r>
        <w:t xml:space="preserve">    {</w:t>
      </w:r>
    </w:p>
    <w:p w14:paraId="75CC0CF3" w14:textId="77777777" w:rsidR="007D7F26" w:rsidRDefault="007D7F26" w:rsidP="007D7F26">
      <w:r>
        <w:t xml:space="preserve">      "id": 434,</w:t>
      </w:r>
    </w:p>
    <w:p w14:paraId="3019AD28" w14:textId="77777777" w:rsidR="007D7F26" w:rsidRDefault="007D7F26" w:rsidP="007D7F26">
      <w:r>
        <w:lastRenderedPageBreak/>
        <w:t xml:space="preserve">      "title": "creo damno acerbitas Final Exam",</w:t>
      </w:r>
    </w:p>
    <w:p w14:paraId="64149A24" w14:textId="77777777" w:rsidR="007D7F26" w:rsidRDefault="007D7F26" w:rsidP="007D7F26">
      <w:r>
        <w:t xml:space="preserve">      "grade": 52.99,</w:t>
      </w:r>
    </w:p>
    <w:p w14:paraId="056A4347" w14:textId="77777777" w:rsidR="007D7F26" w:rsidRDefault="007D7F26" w:rsidP="007D7F26">
      <w:r>
        <w:t xml:space="preserve">      "studentId": 198,</w:t>
      </w:r>
    </w:p>
    <w:p w14:paraId="58A3B95B" w14:textId="77777777" w:rsidR="007D7F26" w:rsidRDefault="007D7F26" w:rsidP="007D7F26">
      <w:r>
        <w:t xml:space="preserve">      "courseId": 44</w:t>
      </w:r>
    </w:p>
    <w:p w14:paraId="1C0ACB9A" w14:textId="77777777" w:rsidR="007D7F26" w:rsidRDefault="007D7F26" w:rsidP="007D7F26">
      <w:r>
        <w:t xml:space="preserve">    },</w:t>
      </w:r>
    </w:p>
    <w:p w14:paraId="653189DE" w14:textId="77777777" w:rsidR="007D7F26" w:rsidRDefault="007D7F26" w:rsidP="007D7F26">
      <w:r>
        <w:t xml:space="preserve">    {</w:t>
      </w:r>
    </w:p>
    <w:p w14:paraId="3882E8F5" w14:textId="77777777" w:rsidR="007D7F26" w:rsidRDefault="007D7F26" w:rsidP="007D7F26">
      <w:r>
        <w:t xml:space="preserve">      "id": 435,</w:t>
      </w:r>
    </w:p>
    <w:p w14:paraId="112FDAA5" w14:textId="77777777" w:rsidR="007D7F26" w:rsidRDefault="007D7F26" w:rsidP="007D7F26">
      <w:r>
        <w:t xml:space="preserve">      "title": "creo damno acerbitas Final Exam",</w:t>
      </w:r>
    </w:p>
    <w:p w14:paraId="73E3A509" w14:textId="77777777" w:rsidR="007D7F26" w:rsidRDefault="007D7F26" w:rsidP="007D7F26">
      <w:r>
        <w:t xml:space="preserve">      "grade": 94.81,</w:t>
      </w:r>
    </w:p>
    <w:p w14:paraId="7F3F33D7" w14:textId="77777777" w:rsidR="007D7F26" w:rsidRDefault="007D7F26" w:rsidP="007D7F26">
      <w:r>
        <w:t xml:space="preserve">      "studentId": 18,</w:t>
      </w:r>
    </w:p>
    <w:p w14:paraId="36B4BCC3" w14:textId="77777777" w:rsidR="007D7F26" w:rsidRDefault="007D7F26" w:rsidP="007D7F26">
      <w:r>
        <w:t xml:space="preserve">      "courseId": 44</w:t>
      </w:r>
    </w:p>
    <w:p w14:paraId="4EBA4FD8" w14:textId="77777777" w:rsidR="007D7F26" w:rsidRDefault="007D7F26" w:rsidP="007D7F26">
      <w:r>
        <w:t xml:space="preserve">    },</w:t>
      </w:r>
    </w:p>
    <w:p w14:paraId="5C95E47D" w14:textId="77777777" w:rsidR="007D7F26" w:rsidRDefault="007D7F26" w:rsidP="007D7F26">
      <w:r>
        <w:t xml:space="preserve">    {</w:t>
      </w:r>
    </w:p>
    <w:p w14:paraId="7D6B7323" w14:textId="77777777" w:rsidR="007D7F26" w:rsidRDefault="007D7F26" w:rsidP="007D7F26">
      <w:r>
        <w:t xml:space="preserve">      "id": 436,</w:t>
      </w:r>
    </w:p>
    <w:p w14:paraId="1E2CFCDA" w14:textId="77777777" w:rsidR="007D7F26" w:rsidRDefault="007D7F26" w:rsidP="007D7F26">
      <w:r>
        <w:t xml:space="preserve">      "title": "creo damno acerbitas Final Exam",</w:t>
      </w:r>
    </w:p>
    <w:p w14:paraId="3EED09B1" w14:textId="77777777" w:rsidR="007D7F26" w:rsidRDefault="007D7F26" w:rsidP="007D7F26">
      <w:r>
        <w:t xml:space="preserve">      "grade": 63.36,</w:t>
      </w:r>
    </w:p>
    <w:p w14:paraId="2699A49E" w14:textId="77777777" w:rsidR="007D7F26" w:rsidRDefault="007D7F26" w:rsidP="007D7F26">
      <w:r>
        <w:t xml:space="preserve">      "studentId": 165,</w:t>
      </w:r>
    </w:p>
    <w:p w14:paraId="6F4D08A7" w14:textId="77777777" w:rsidR="007D7F26" w:rsidRDefault="007D7F26" w:rsidP="007D7F26">
      <w:r>
        <w:t xml:space="preserve">      "courseId": 44</w:t>
      </w:r>
    </w:p>
    <w:p w14:paraId="7951E4E7" w14:textId="77777777" w:rsidR="007D7F26" w:rsidRDefault="007D7F26" w:rsidP="007D7F26">
      <w:r>
        <w:t xml:space="preserve">    },</w:t>
      </w:r>
    </w:p>
    <w:p w14:paraId="55C763E2" w14:textId="77777777" w:rsidR="007D7F26" w:rsidRDefault="007D7F26" w:rsidP="007D7F26">
      <w:r>
        <w:t xml:space="preserve">    {</w:t>
      </w:r>
    </w:p>
    <w:p w14:paraId="5D4FB994" w14:textId="77777777" w:rsidR="007D7F26" w:rsidRDefault="007D7F26" w:rsidP="007D7F26">
      <w:r>
        <w:t xml:space="preserve">      "id": 437,</w:t>
      </w:r>
    </w:p>
    <w:p w14:paraId="568F52DB" w14:textId="77777777" w:rsidR="007D7F26" w:rsidRDefault="007D7F26" w:rsidP="007D7F26">
      <w:r>
        <w:t xml:space="preserve">      "title": "creo damno acerbitas Final Exam",</w:t>
      </w:r>
    </w:p>
    <w:p w14:paraId="536A9192" w14:textId="77777777" w:rsidR="007D7F26" w:rsidRDefault="007D7F26" w:rsidP="007D7F26">
      <w:r>
        <w:t xml:space="preserve">      "grade": 37.43,</w:t>
      </w:r>
    </w:p>
    <w:p w14:paraId="3A5F6B1A" w14:textId="77777777" w:rsidR="007D7F26" w:rsidRDefault="007D7F26" w:rsidP="007D7F26">
      <w:r>
        <w:t xml:space="preserve">      "studentId": 154,</w:t>
      </w:r>
    </w:p>
    <w:p w14:paraId="799C8ED9" w14:textId="77777777" w:rsidR="007D7F26" w:rsidRDefault="007D7F26" w:rsidP="007D7F26">
      <w:r>
        <w:t xml:space="preserve">      "courseId": 44</w:t>
      </w:r>
    </w:p>
    <w:p w14:paraId="062102D6" w14:textId="77777777" w:rsidR="007D7F26" w:rsidRDefault="007D7F26" w:rsidP="007D7F26">
      <w:r>
        <w:t xml:space="preserve">    },</w:t>
      </w:r>
    </w:p>
    <w:p w14:paraId="3B7683B7" w14:textId="77777777" w:rsidR="007D7F26" w:rsidRDefault="007D7F26" w:rsidP="007D7F26">
      <w:r>
        <w:t xml:space="preserve">    {</w:t>
      </w:r>
    </w:p>
    <w:p w14:paraId="4CA7D141" w14:textId="77777777" w:rsidR="007D7F26" w:rsidRDefault="007D7F26" w:rsidP="007D7F26">
      <w:r>
        <w:t xml:space="preserve">      "id": 438,</w:t>
      </w:r>
    </w:p>
    <w:p w14:paraId="5D139948" w14:textId="77777777" w:rsidR="007D7F26" w:rsidRDefault="007D7F26" w:rsidP="007D7F26">
      <w:r>
        <w:t xml:space="preserve">      "title": "creo damno acerbitas Final Exam",</w:t>
      </w:r>
    </w:p>
    <w:p w14:paraId="53EC43DC" w14:textId="77777777" w:rsidR="007D7F26" w:rsidRDefault="007D7F26" w:rsidP="007D7F26">
      <w:r>
        <w:t xml:space="preserve">      "grade": 39.26,</w:t>
      </w:r>
    </w:p>
    <w:p w14:paraId="29F42D8F" w14:textId="77777777" w:rsidR="007D7F26" w:rsidRDefault="007D7F26" w:rsidP="007D7F26">
      <w:r>
        <w:t xml:space="preserve">      "studentId": 116,</w:t>
      </w:r>
    </w:p>
    <w:p w14:paraId="17848A3D" w14:textId="77777777" w:rsidR="007D7F26" w:rsidRDefault="007D7F26" w:rsidP="007D7F26">
      <w:r>
        <w:t xml:space="preserve">      "courseId": 44</w:t>
      </w:r>
    </w:p>
    <w:p w14:paraId="52B7FDFB" w14:textId="77777777" w:rsidR="007D7F26" w:rsidRDefault="007D7F26" w:rsidP="007D7F26">
      <w:r>
        <w:t xml:space="preserve">    },</w:t>
      </w:r>
    </w:p>
    <w:p w14:paraId="77976C62" w14:textId="77777777" w:rsidR="007D7F26" w:rsidRDefault="007D7F26" w:rsidP="007D7F26">
      <w:r>
        <w:t xml:space="preserve">    {</w:t>
      </w:r>
    </w:p>
    <w:p w14:paraId="0725E284" w14:textId="77777777" w:rsidR="007D7F26" w:rsidRDefault="007D7F26" w:rsidP="007D7F26">
      <w:r>
        <w:t xml:space="preserve">      "id": 439,</w:t>
      </w:r>
    </w:p>
    <w:p w14:paraId="536F9F9E" w14:textId="77777777" w:rsidR="007D7F26" w:rsidRDefault="007D7F26" w:rsidP="007D7F26">
      <w:r>
        <w:t xml:space="preserve">      "title": "creo damno acerbitas Final Exam",</w:t>
      </w:r>
    </w:p>
    <w:p w14:paraId="7C4B5D0B" w14:textId="77777777" w:rsidR="007D7F26" w:rsidRDefault="007D7F26" w:rsidP="007D7F26">
      <w:r>
        <w:t xml:space="preserve">      "grade": 12.55,</w:t>
      </w:r>
    </w:p>
    <w:p w14:paraId="723D575E" w14:textId="77777777" w:rsidR="007D7F26" w:rsidRDefault="007D7F26" w:rsidP="007D7F26">
      <w:r>
        <w:t xml:space="preserve">      "studentId": 153,</w:t>
      </w:r>
    </w:p>
    <w:p w14:paraId="364DB267" w14:textId="77777777" w:rsidR="007D7F26" w:rsidRDefault="007D7F26" w:rsidP="007D7F26">
      <w:r>
        <w:t xml:space="preserve">      "courseId": 44</w:t>
      </w:r>
    </w:p>
    <w:p w14:paraId="5DC1D9A1" w14:textId="77777777" w:rsidR="007D7F26" w:rsidRDefault="007D7F26" w:rsidP="007D7F26">
      <w:r>
        <w:t xml:space="preserve">    },</w:t>
      </w:r>
    </w:p>
    <w:p w14:paraId="70C6E8E0" w14:textId="77777777" w:rsidR="007D7F26" w:rsidRDefault="007D7F26" w:rsidP="007D7F26">
      <w:r>
        <w:t xml:space="preserve">    {</w:t>
      </w:r>
    </w:p>
    <w:p w14:paraId="19E0CF17" w14:textId="77777777" w:rsidR="007D7F26" w:rsidRDefault="007D7F26" w:rsidP="007D7F26">
      <w:r>
        <w:t xml:space="preserve">      "id": 440,</w:t>
      </w:r>
    </w:p>
    <w:p w14:paraId="6075669E" w14:textId="77777777" w:rsidR="007D7F26" w:rsidRDefault="007D7F26" w:rsidP="007D7F26">
      <w:r>
        <w:lastRenderedPageBreak/>
        <w:t xml:space="preserve">      "title": "creo damno acerbitas Final Exam",</w:t>
      </w:r>
    </w:p>
    <w:p w14:paraId="12EE9D42" w14:textId="77777777" w:rsidR="007D7F26" w:rsidRDefault="007D7F26" w:rsidP="007D7F26">
      <w:r>
        <w:t xml:space="preserve">      "grade": 2.22,</w:t>
      </w:r>
    </w:p>
    <w:p w14:paraId="6713A8FE" w14:textId="77777777" w:rsidR="007D7F26" w:rsidRDefault="007D7F26" w:rsidP="007D7F26">
      <w:r>
        <w:t xml:space="preserve">      "studentId": 199,</w:t>
      </w:r>
    </w:p>
    <w:p w14:paraId="78470511" w14:textId="77777777" w:rsidR="007D7F26" w:rsidRDefault="007D7F26" w:rsidP="007D7F26">
      <w:r>
        <w:t xml:space="preserve">      "courseId": 44</w:t>
      </w:r>
    </w:p>
    <w:p w14:paraId="579A537D" w14:textId="77777777" w:rsidR="007D7F26" w:rsidRDefault="007D7F26" w:rsidP="007D7F26">
      <w:r>
        <w:t xml:space="preserve">    },</w:t>
      </w:r>
    </w:p>
    <w:p w14:paraId="5681B50E" w14:textId="77777777" w:rsidR="007D7F26" w:rsidRDefault="007D7F26" w:rsidP="007D7F26">
      <w:r>
        <w:t xml:space="preserve">    {</w:t>
      </w:r>
    </w:p>
    <w:p w14:paraId="490BC156" w14:textId="77777777" w:rsidR="007D7F26" w:rsidRDefault="007D7F26" w:rsidP="007D7F26">
      <w:r>
        <w:t xml:space="preserve">      "id": 441,</w:t>
      </w:r>
    </w:p>
    <w:p w14:paraId="6304E59E" w14:textId="77777777" w:rsidR="007D7F26" w:rsidRDefault="007D7F26" w:rsidP="007D7F26">
      <w:r>
        <w:t xml:space="preserve">      "title": "quaerat aperte atque Final Exam",</w:t>
      </w:r>
    </w:p>
    <w:p w14:paraId="4DE9D562" w14:textId="77777777" w:rsidR="007D7F26" w:rsidRDefault="007D7F26" w:rsidP="007D7F26">
      <w:r>
        <w:t xml:space="preserve">      "grade": 84.76,</w:t>
      </w:r>
    </w:p>
    <w:p w14:paraId="1EABFB87" w14:textId="77777777" w:rsidR="007D7F26" w:rsidRDefault="007D7F26" w:rsidP="007D7F26">
      <w:r>
        <w:t xml:space="preserve">      "studentId": 31,</w:t>
      </w:r>
    </w:p>
    <w:p w14:paraId="46DD253C" w14:textId="77777777" w:rsidR="007D7F26" w:rsidRDefault="007D7F26" w:rsidP="007D7F26">
      <w:r>
        <w:t xml:space="preserve">      "courseId": 45</w:t>
      </w:r>
    </w:p>
    <w:p w14:paraId="2CEA5BAB" w14:textId="77777777" w:rsidR="007D7F26" w:rsidRDefault="007D7F26" w:rsidP="007D7F26">
      <w:r>
        <w:t xml:space="preserve">    },</w:t>
      </w:r>
    </w:p>
    <w:p w14:paraId="35CB860A" w14:textId="77777777" w:rsidR="007D7F26" w:rsidRDefault="007D7F26" w:rsidP="007D7F26">
      <w:r>
        <w:t xml:space="preserve">    {</w:t>
      </w:r>
    </w:p>
    <w:p w14:paraId="5BE1FC15" w14:textId="77777777" w:rsidR="007D7F26" w:rsidRDefault="007D7F26" w:rsidP="007D7F26">
      <w:r>
        <w:t xml:space="preserve">      "id": 442,</w:t>
      </w:r>
    </w:p>
    <w:p w14:paraId="0790924A" w14:textId="77777777" w:rsidR="007D7F26" w:rsidRDefault="007D7F26" w:rsidP="007D7F26">
      <w:r>
        <w:t xml:space="preserve">      "title": "quaerat aperte atque Final Exam",</w:t>
      </w:r>
    </w:p>
    <w:p w14:paraId="5048E07F" w14:textId="77777777" w:rsidR="007D7F26" w:rsidRDefault="007D7F26" w:rsidP="007D7F26">
      <w:r>
        <w:t xml:space="preserve">      "grade": 72.3,</w:t>
      </w:r>
    </w:p>
    <w:p w14:paraId="16D94A25" w14:textId="77777777" w:rsidR="007D7F26" w:rsidRDefault="007D7F26" w:rsidP="007D7F26">
      <w:r>
        <w:t xml:space="preserve">      "studentId": 177,</w:t>
      </w:r>
    </w:p>
    <w:p w14:paraId="28FE3766" w14:textId="77777777" w:rsidR="007D7F26" w:rsidRDefault="007D7F26" w:rsidP="007D7F26">
      <w:r>
        <w:t xml:space="preserve">      "courseId": 45</w:t>
      </w:r>
    </w:p>
    <w:p w14:paraId="3BA0023F" w14:textId="77777777" w:rsidR="007D7F26" w:rsidRDefault="007D7F26" w:rsidP="007D7F26">
      <w:r>
        <w:t xml:space="preserve">    },</w:t>
      </w:r>
    </w:p>
    <w:p w14:paraId="0482FB97" w14:textId="77777777" w:rsidR="007D7F26" w:rsidRDefault="007D7F26" w:rsidP="007D7F26">
      <w:r>
        <w:t xml:space="preserve">    {</w:t>
      </w:r>
    </w:p>
    <w:p w14:paraId="2FFA7505" w14:textId="77777777" w:rsidR="007D7F26" w:rsidRDefault="007D7F26" w:rsidP="007D7F26">
      <w:r>
        <w:t xml:space="preserve">      "id": 443,</w:t>
      </w:r>
    </w:p>
    <w:p w14:paraId="36681E41" w14:textId="77777777" w:rsidR="007D7F26" w:rsidRDefault="007D7F26" w:rsidP="007D7F26">
      <w:r>
        <w:t xml:space="preserve">      "title": "quaerat aperte atque Final Exam",</w:t>
      </w:r>
    </w:p>
    <w:p w14:paraId="535D6A7F" w14:textId="77777777" w:rsidR="007D7F26" w:rsidRDefault="007D7F26" w:rsidP="007D7F26">
      <w:r>
        <w:t xml:space="preserve">      "grade": 3.47,</w:t>
      </w:r>
    </w:p>
    <w:p w14:paraId="41CB5D88" w14:textId="77777777" w:rsidR="007D7F26" w:rsidRDefault="007D7F26" w:rsidP="007D7F26">
      <w:r>
        <w:t xml:space="preserve">      "studentId": 163,</w:t>
      </w:r>
    </w:p>
    <w:p w14:paraId="31D00A9E" w14:textId="77777777" w:rsidR="007D7F26" w:rsidRDefault="007D7F26" w:rsidP="007D7F26">
      <w:r>
        <w:t xml:space="preserve">      "courseId": 45</w:t>
      </w:r>
    </w:p>
    <w:p w14:paraId="15340B92" w14:textId="77777777" w:rsidR="007D7F26" w:rsidRDefault="007D7F26" w:rsidP="007D7F26">
      <w:r>
        <w:t xml:space="preserve">    },</w:t>
      </w:r>
    </w:p>
    <w:p w14:paraId="08AC8E0C" w14:textId="77777777" w:rsidR="007D7F26" w:rsidRDefault="007D7F26" w:rsidP="007D7F26">
      <w:r>
        <w:t xml:space="preserve">    {</w:t>
      </w:r>
    </w:p>
    <w:p w14:paraId="5ED22A10" w14:textId="77777777" w:rsidR="007D7F26" w:rsidRDefault="007D7F26" w:rsidP="007D7F26">
      <w:r>
        <w:t xml:space="preserve">      "id": 444,</w:t>
      </w:r>
    </w:p>
    <w:p w14:paraId="3FA4A17F" w14:textId="77777777" w:rsidR="007D7F26" w:rsidRDefault="007D7F26" w:rsidP="007D7F26">
      <w:r>
        <w:t xml:space="preserve">      "title": "quaerat aperte atque Final Exam",</w:t>
      </w:r>
    </w:p>
    <w:p w14:paraId="29D45E61" w14:textId="77777777" w:rsidR="007D7F26" w:rsidRDefault="007D7F26" w:rsidP="007D7F26">
      <w:r>
        <w:t xml:space="preserve">      "grade": 66.75,</w:t>
      </w:r>
    </w:p>
    <w:p w14:paraId="53356F87" w14:textId="77777777" w:rsidR="007D7F26" w:rsidRDefault="007D7F26" w:rsidP="007D7F26">
      <w:r>
        <w:t xml:space="preserve">      "studentId": 50,</w:t>
      </w:r>
    </w:p>
    <w:p w14:paraId="4404620A" w14:textId="77777777" w:rsidR="007D7F26" w:rsidRDefault="007D7F26" w:rsidP="007D7F26">
      <w:r>
        <w:t xml:space="preserve">      "courseId": 45</w:t>
      </w:r>
    </w:p>
    <w:p w14:paraId="7731E4DC" w14:textId="77777777" w:rsidR="007D7F26" w:rsidRDefault="007D7F26" w:rsidP="007D7F26">
      <w:r>
        <w:t xml:space="preserve">    },</w:t>
      </w:r>
    </w:p>
    <w:p w14:paraId="5025B3D9" w14:textId="77777777" w:rsidR="007D7F26" w:rsidRDefault="007D7F26" w:rsidP="007D7F26">
      <w:r>
        <w:t xml:space="preserve">    {</w:t>
      </w:r>
    </w:p>
    <w:p w14:paraId="51716346" w14:textId="77777777" w:rsidR="007D7F26" w:rsidRDefault="007D7F26" w:rsidP="007D7F26">
      <w:r>
        <w:t xml:space="preserve">      "id": 445,</w:t>
      </w:r>
    </w:p>
    <w:p w14:paraId="05FA4D4C" w14:textId="77777777" w:rsidR="007D7F26" w:rsidRDefault="007D7F26" w:rsidP="007D7F26">
      <w:r>
        <w:t xml:space="preserve">      "title": "quaerat aperte atque Final Exam",</w:t>
      </w:r>
    </w:p>
    <w:p w14:paraId="6E74206B" w14:textId="77777777" w:rsidR="007D7F26" w:rsidRDefault="007D7F26" w:rsidP="007D7F26">
      <w:r>
        <w:t xml:space="preserve">      "grade": 96.41,</w:t>
      </w:r>
    </w:p>
    <w:p w14:paraId="780C9178" w14:textId="77777777" w:rsidR="007D7F26" w:rsidRDefault="007D7F26" w:rsidP="007D7F26">
      <w:r>
        <w:t xml:space="preserve">      "studentId": 69,</w:t>
      </w:r>
    </w:p>
    <w:p w14:paraId="15359851" w14:textId="77777777" w:rsidR="007D7F26" w:rsidRDefault="007D7F26" w:rsidP="007D7F26">
      <w:r>
        <w:t xml:space="preserve">      "courseId": 45</w:t>
      </w:r>
    </w:p>
    <w:p w14:paraId="4421084F" w14:textId="77777777" w:rsidR="007D7F26" w:rsidRDefault="007D7F26" w:rsidP="007D7F26">
      <w:r>
        <w:t xml:space="preserve">    },</w:t>
      </w:r>
    </w:p>
    <w:p w14:paraId="424890F8" w14:textId="77777777" w:rsidR="007D7F26" w:rsidRDefault="007D7F26" w:rsidP="007D7F26">
      <w:r>
        <w:t xml:space="preserve">    {</w:t>
      </w:r>
    </w:p>
    <w:p w14:paraId="74EE64DD" w14:textId="77777777" w:rsidR="007D7F26" w:rsidRDefault="007D7F26" w:rsidP="007D7F26">
      <w:r>
        <w:t xml:space="preserve">      "id": 446,</w:t>
      </w:r>
    </w:p>
    <w:p w14:paraId="78A06C44" w14:textId="77777777" w:rsidR="007D7F26" w:rsidRDefault="007D7F26" w:rsidP="007D7F26">
      <w:r>
        <w:lastRenderedPageBreak/>
        <w:t xml:space="preserve">      "title": "quaerat aperte atque Final Exam",</w:t>
      </w:r>
    </w:p>
    <w:p w14:paraId="3D6661D1" w14:textId="77777777" w:rsidR="007D7F26" w:rsidRDefault="007D7F26" w:rsidP="007D7F26">
      <w:r>
        <w:t xml:space="preserve">      "grade": 28.22,</w:t>
      </w:r>
    </w:p>
    <w:p w14:paraId="1BC3652C" w14:textId="77777777" w:rsidR="007D7F26" w:rsidRDefault="007D7F26" w:rsidP="007D7F26">
      <w:r>
        <w:t xml:space="preserve">      "studentId": 118,</w:t>
      </w:r>
    </w:p>
    <w:p w14:paraId="320CFF15" w14:textId="77777777" w:rsidR="007D7F26" w:rsidRDefault="007D7F26" w:rsidP="007D7F26">
      <w:r>
        <w:t xml:space="preserve">      "courseId": 45</w:t>
      </w:r>
    </w:p>
    <w:p w14:paraId="37A2A803" w14:textId="77777777" w:rsidR="007D7F26" w:rsidRDefault="007D7F26" w:rsidP="007D7F26">
      <w:r>
        <w:t xml:space="preserve">    },</w:t>
      </w:r>
    </w:p>
    <w:p w14:paraId="76145DB1" w14:textId="77777777" w:rsidR="007D7F26" w:rsidRDefault="007D7F26" w:rsidP="007D7F26">
      <w:r>
        <w:t xml:space="preserve">    {</w:t>
      </w:r>
    </w:p>
    <w:p w14:paraId="065B5101" w14:textId="77777777" w:rsidR="007D7F26" w:rsidRDefault="007D7F26" w:rsidP="007D7F26">
      <w:r>
        <w:t xml:space="preserve">      "id": 447,</w:t>
      </w:r>
    </w:p>
    <w:p w14:paraId="783F5705" w14:textId="77777777" w:rsidR="007D7F26" w:rsidRDefault="007D7F26" w:rsidP="007D7F26">
      <w:r>
        <w:t xml:space="preserve">      "title": "quaerat aperte atque Final Exam",</w:t>
      </w:r>
    </w:p>
    <w:p w14:paraId="30FA5BD8" w14:textId="77777777" w:rsidR="007D7F26" w:rsidRDefault="007D7F26" w:rsidP="007D7F26">
      <w:r>
        <w:t xml:space="preserve">      "grade": 74.76,</w:t>
      </w:r>
    </w:p>
    <w:p w14:paraId="0FA23F12" w14:textId="77777777" w:rsidR="007D7F26" w:rsidRDefault="007D7F26" w:rsidP="007D7F26">
      <w:r>
        <w:t xml:space="preserve">      "studentId": 74,</w:t>
      </w:r>
    </w:p>
    <w:p w14:paraId="5E5A4198" w14:textId="77777777" w:rsidR="007D7F26" w:rsidRDefault="007D7F26" w:rsidP="007D7F26">
      <w:r>
        <w:t xml:space="preserve">      "courseId": 45</w:t>
      </w:r>
    </w:p>
    <w:p w14:paraId="47935CEE" w14:textId="77777777" w:rsidR="007D7F26" w:rsidRDefault="007D7F26" w:rsidP="007D7F26">
      <w:r>
        <w:t xml:space="preserve">    },</w:t>
      </w:r>
    </w:p>
    <w:p w14:paraId="7B60E1D6" w14:textId="77777777" w:rsidR="007D7F26" w:rsidRDefault="007D7F26" w:rsidP="007D7F26">
      <w:r>
        <w:t xml:space="preserve">    {</w:t>
      </w:r>
    </w:p>
    <w:p w14:paraId="4EC4C49B" w14:textId="77777777" w:rsidR="007D7F26" w:rsidRDefault="007D7F26" w:rsidP="007D7F26">
      <w:r>
        <w:t xml:space="preserve">      "id": 448,</w:t>
      </w:r>
    </w:p>
    <w:p w14:paraId="6DB73D81" w14:textId="77777777" w:rsidR="007D7F26" w:rsidRDefault="007D7F26" w:rsidP="007D7F26">
      <w:r>
        <w:t xml:space="preserve">      "title": "quaerat aperte atque Final Exam",</w:t>
      </w:r>
    </w:p>
    <w:p w14:paraId="29BF7DD8" w14:textId="77777777" w:rsidR="007D7F26" w:rsidRDefault="007D7F26" w:rsidP="007D7F26">
      <w:r>
        <w:t xml:space="preserve">      "grade": 53.07,</w:t>
      </w:r>
    </w:p>
    <w:p w14:paraId="324B843D" w14:textId="77777777" w:rsidR="007D7F26" w:rsidRDefault="007D7F26" w:rsidP="007D7F26">
      <w:r>
        <w:t xml:space="preserve">      "studentId": 12,</w:t>
      </w:r>
    </w:p>
    <w:p w14:paraId="161CD78D" w14:textId="77777777" w:rsidR="007D7F26" w:rsidRDefault="007D7F26" w:rsidP="007D7F26">
      <w:r>
        <w:t xml:space="preserve">      "courseId": 45</w:t>
      </w:r>
    </w:p>
    <w:p w14:paraId="6B860952" w14:textId="77777777" w:rsidR="007D7F26" w:rsidRDefault="007D7F26" w:rsidP="007D7F26">
      <w:r>
        <w:t xml:space="preserve">    },</w:t>
      </w:r>
    </w:p>
    <w:p w14:paraId="10208B79" w14:textId="77777777" w:rsidR="007D7F26" w:rsidRDefault="007D7F26" w:rsidP="007D7F26">
      <w:r>
        <w:t xml:space="preserve">    {</w:t>
      </w:r>
    </w:p>
    <w:p w14:paraId="4B935E06" w14:textId="77777777" w:rsidR="007D7F26" w:rsidRDefault="007D7F26" w:rsidP="007D7F26">
      <w:r>
        <w:t xml:space="preserve">      "id": 449,</w:t>
      </w:r>
    </w:p>
    <w:p w14:paraId="6F8AE771" w14:textId="77777777" w:rsidR="007D7F26" w:rsidRDefault="007D7F26" w:rsidP="007D7F26">
      <w:r>
        <w:t xml:space="preserve">      "title": "quaerat aperte atque Final Exam",</w:t>
      </w:r>
    </w:p>
    <w:p w14:paraId="3EDDBD08" w14:textId="77777777" w:rsidR="007D7F26" w:rsidRDefault="007D7F26" w:rsidP="007D7F26">
      <w:r>
        <w:t xml:space="preserve">      "grade": 64.67,</w:t>
      </w:r>
    </w:p>
    <w:p w14:paraId="5BA9B3CC" w14:textId="77777777" w:rsidR="007D7F26" w:rsidRDefault="007D7F26" w:rsidP="007D7F26">
      <w:r>
        <w:t xml:space="preserve">      "studentId": 152,</w:t>
      </w:r>
    </w:p>
    <w:p w14:paraId="1863756C" w14:textId="77777777" w:rsidR="007D7F26" w:rsidRDefault="007D7F26" w:rsidP="007D7F26">
      <w:r>
        <w:t xml:space="preserve">      "courseId": 45</w:t>
      </w:r>
    </w:p>
    <w:p w14:paraId="3A9C81AF" w14:textId="77777777" w:rsidR="007D7F26" w:rsidRDefault="007D7F26" w:rsidP="007D7F26">
      <w:r>
        <w:t xml:space="preserve">    },</w:t>
      </w:r>
    </w:p>
    <w:p w14:paraId="2127DB10" w14:textId="77777777" w:rsidR="007D7F26" w:rsidRDefault="007D7F26" w:rsidP="007D7F26">
      <w:r>
        <w:t xml:space="preserve">    {</w:t>
      </w:r>
    </w:p>
    <w:p w14:paraId="110BA90A" w14:textId="77777777" w:rsidR="007D7F26" w:rsidRDefault="007D7F26" w:rsidP="007D7F26">
      <w:r>
        <w:t xml:space="preserve">      "id": 450,</w:t>
      </w:r>
    </w:p>
    <w:p w14:paraId="0760AF44" w14:textId="77777777" w:rsidR="007D7F26" w:rsidRDefault="007D7F26" w:rsidP="007D7F26">
      <w:r>
        <w:t xml:space="preserve">      "title": "quaerat aperte atque Final Exam",</w:t>
      </w:r>
    </w:p>
    <w:p w14:paraId="233073E2" w14:textId="77777777" w:rsidR="007D7F26" w:rsidRDefault="007D7F26" w:rsidP="007D7F26">
      <w:r>
        <w:t xml:space="preserve">      "grade": 12.47,</w:t>
      </w:r>
    </w:p>
    <w:p w14:paraId="14DA7713" w14:textId="77777777" w:rsidR="007D7F26" w:rsidRDefault="007D7F26" w:rsidP="007D7F26">
      <w:r>
        <w:t xml:space="preserve">      "studentId": 38,</w:t>
      </w:r>
    </w:p>
    <w:p w14:paraId="1C16E2CE" w14:textId="77777777" w:rsidR="007D7F26" w:rsidRDefault="007D7F26" w:rsidP="007D7F26">
      <w:r>
        <w:t xml:space="preserve">      "courseId": 45</w:t>
      </w:r>
    </w:p>
    <w:p w14:paraId="3507B694" w14:textId="77777777" w:rsidR="007D7F26" w:rsidRDefault="007D7F26" w:rsidP="007D7F26">
      <w:r>
        <w:t xml:space="preserve">    },</w:t>
      </w:r>
    </w:p>
    <w:p w14:paraId="03F41905" w14:textId="77777777" w:rsidR="007D7F26" w:rsidRDefault="007D7F26" w:rsidP="007D7F26">
      <w:r>
        <w:t xml:space="preserve">    {</w:t>
      </w:r>
    </w:p>
    <w:p w14:paraId="467092B5" w14:textId="77777777" w:rsidR="007D7F26" w:rsidRDefault="007D7F26" w:rsidP="007D7F26">
      <w:r>
        <w:t xml:space="preserve">      "id": 451,</w:t>
      </w:r>
    </w:p>
    <w:p w14:paraId="67B904F1" w14:textId="77777777" w:rsidR="007D7F26" w:rsidRDefault="007D7F26" w:rsidP="007D7F26">
      <w:r>
        <w:t xml:space="preserve">      "title": "animi timidus deripio Final Exam",</w:t>
      </w:r>
    </w:p>
    <w:p w14:paraId="3FFF6D90" w14:textId="77777777" w:rsidR="007D7F26" w:rsidRDefault="007D7F26" w:rsidP="007D7F26">
      <w:r>
        <w:t xml:space="preserve">      "grade": 99.71,</w:t>
      </w:r>
    </w:p>
    <w:p w14:paraId="451B0940" w14:textId="77777777" w:rsidR="007D7F26" w:rsidRDefault="007D7F26" w:rsidP="007D7F26">
      <w:r>
        <w:t xml:space="preserve">      "studentId": 94,</w:t>
      </w:r>
    </w:p>
    <w:p w14:paraId="393EB138" w14:textId="77777777" w:rsidR="007D7F26" w:rsidRDefault="007D7F26" w:rsidP="007D7F26">
      <w:r>
        <w:t xml:space="preserve">      "courseId": 46</w:t>
      </w:r>
    </w:p>
    <w:p w14:paraId="35218A6F" w14:textId="77777777" w:rsidR="007D7F26" w:rsidRDefault="007D7F26" w:rsidP="007D7F26">
      <w:r>
        <w:t xml:space="preserve">    },</w:t>
      </w:r>
    </w:p>
    <w:p w14:paraId="62C89D0A" w14:textId="77777777" w:rsidR="007D7F26" w:rsidRDefault="007D7F26" w:rsidP="007D7F26">
      <w:r>
        <w:t xml:space="preserve">    {</w:t>
      </w:r>
    </w:p>
    <w:p w14:paraId="453D64DF" w14:textId="77777777" w:rsidR="007D7F26" w:rsidRDefault="007D7F26" w:rsidP="007D7F26">
      <w:r>
        <w:t xml:space="preserve">      "id": 452,</w:t>
      </w:r>
    </w:p>
    <w:p w14:paraId="5F53897D" w14:textId="77777777" w:rsidR="007D7F26" w:rsidRDefault="007D7F26" w:rsidP="007D7F26">
      <w:r>
        <w:lastRenderedPageBreak/>
        <w:t xml:space="preserve">      "title": "animi timidus deripio Final Exam",</w:t>
      </w:r>
    </w:p>
    <w:p w14:paraId="22CE6F62" w14:textId="77777777" w:rsidR="007D7F26" w:rsidRDefault="007D7F26" w:rsidP="007D7F26">
      <w:r>
        <w:t xml:space="preserve">      "grade": 81.64,</w:t>
      </w:r>
    </w:p>
    <w:p w14:paraId="6493B673" w14:textId="77777777" w:rsidR="007D7F26" w:rsidRDefault="007D7F26" w:rsidP="007D7F26">
      <w:r>
        <w:t xml:space="preserve">      "studentId": 194,</w:t>
      </w:r>
    </w:p>
    <w:p w14:paraId="11CB4E4B" w14:textId="77777777" w:rsidR="007D7F26" w:rsidRDefault="007D7F26" w:rsidP="007D7F26">
      <w:r>
        <w:t xml:space="preserve">      "courseId": 46</w:t>
      </w:r>
    </w:p>
    <w:p w14:paraId="3F875808" w14:textId="77777777" w:rsidR="007D7F26" w:rsidRDefault="007D7F26" w:rsidP="007D7F26">
      <w:r>
        <w:t xml:space="preserve">    },</w:t>
      </w:r>
    </w:p>
    <w:p w14:paraId="4648FB01" w14:textId="77777777" w:rsidR="007D7F26" w:rsidRDefault="007D7F26" w:rsidP="007D7F26">
      <w:r>
        <w:t xml:space="preserve">    {</w:t>
      </w:r>
    </w:p>
    <w:p w14:paraId="78D235DE" w14:textId="77777777" w:rsidR="007D7F26" w:rsidRDefault="007D7F26" w:rsidP="007D7F26">
      <w:r>
        <w:t xml:space="preserve">      "id": 453,</w:t>
      </w:r>
    </w:p>
    <w:p w14:paraId="3369840E" w14:textId="77777777" w:rsidR="007D7F26" w:rsidRDefault="007D7F26" w:rsidP="007D7F26">
      <w:r>
        <w:t xml:space="preserve">      "title": "animi timidus deripio Final Exam",</w:t>
      </w:r>
    </w:p>
    <w:p w14:paraId="71FBD10B" w14:textId="77777777" w:rsidR="007D7F26" w:rsidRDefault="007D7F26" w:rsidP="007D7F26">
      <w:r>
        <w:t xml:space="preserve">      "grade": 54.1,</w:t>
      </w:r>
    </w:p>
    <w:p w14:paraId="648F8988" w14:textId="77777777" w:rsidR="007D7F26" w:rsidRDefault="007D7F26" w:rsidP="007D7F26">
      <w:r>
        <w:t xml:space="preserve">      "studentId": 127,</w:t>
      </w:r>
    </w:p>
    <w:p w14:paraId="719C0DE1" w14:textId="77777777" w:rsidR="007D7F26" w:rsidRDefault="007D7F26" w:rsidP="007D7F26">
      <w:r>
        <w:t xml:space="preserve">      "courseId": 46</w:t>
      </w:r>
    </w:p>
    <w:p w14:paraId="0ACD6B06" w14:textId="77777777" w:rsidR="007D7F26" w:rsidRDefault="007D7F26" w:rsidP="007D7F26">
      <w:r>
        <w:t xml:space="preserve">    },</w:t>
      </w:r>
    </w:p>
    <w:p w14:paraId="058F8971" w14:textId="77777777" w:rsidR="007D7F26" w:rsidRDefault="007D7F26" w:rsidP="007D7F26">
      <w:r>
        <w:t xml:space="preserve">    {</w:t>
      </w:r>
    </w:p>
    <w:p w14:paraId="6E9879BB" w14:textId="77777777" w:rsidR="007D7F26" w:rsidRDefault="007D7F26" w:rsidP="007D7F26">
      <w:r>
        <w:t xml:space="preserve">      "id": 454,</w:t>
      </w:r>
    </w:p>
    <w:p w14:paraId="6A82F849" w14:textId="77777777" w:rsidR="007D7F26" w:rsidRDefault="007D7F26" w:rsidP="007D7F26">
      <w:r>
        <w:t xml:space="preserve">      "title": "animi timidus deripio Final Exam",</w:t>
      </w:r>
    </w:p>
    <w:p w14:paraId="3D7C0460" w14:textId="77777777" w:rsidR="007D7F26" w:rsidRDefault="007D7F26" w:rsidP="007D7F26">
      <w:r>
        <w:t xml:space="preserve">      "grade": 2.92,</w:t>
      </w:r>
    </w:p>
    <w:p w14:paraId="59C0BA61" w14:textId="77777777" w:rsidR="007D7F26" w:rsidRDefault="007D7F26" w:rsidP="007D7F26">
      <w:r>
        <w:t xml:space="preserve">      "studentId": 150,</w:t>
      </w:r>
    </w:p>
    <w:p w14:paraId="51BAFD78" w14:textId="77777777" w:rsidR="007D7F26" w:rsidRDefault="007D7F26" w:rsidP="007D7F26">
      <w:r>
        <w:t xml:space="preserve">      "courseId": 46</w:t>
      </w:r>
    </w:p>
    <w:p w14:paraId="0D9AC375" w14:textId="77777777" w:rsidR="007D7F26" w:rsidRDefault="007D7F26" w:rsidP="007D7F26">
      <w:r>
        <w:t xml:space="preserve">    },</w:t>
      </w:r>
    </w:p>
    <w:p w14:paraId="05491156" w14:textId="77777777" w:rsidR="007D7F26" w:rsidRDefault="007D7F26" w:rsidP="007D7F26">
      <w:r>
        <w:t xml:space="preserve">    {</w:t>
      </w:r>
    </w:p>
    <w:p w14:paraId="5F2ABBB3" w14:textId="77777777" w:rsidR="007D7F26" w:rsidRDefault="007D7F26" w:rsidP="007D7F26">
      <w:r>
        <w:t xml:space="preserve">      "id": 455,</w:t>
      </w:r>
    </w:p>
    <w:p w14:paraId="056FA95B" w14:textId="77777777" w:rsidR="007D7F26" w:rsidRDefault="007D7F26" w:rsidP="007D7F26">
      <w:r>
        <w:t xml:space="preserve">      "title": "animi timidus deripio Final Exam",</w:t>
      </w:r>
    </w:p>
    <w:p w14:paraId="27C0CE0B" w14:textId="77777777" w:rsidR="007D7F26" w:rsidRDefault="007D7F26" w:rsidP="007D7F26">
      <w:r>
        <w:t xml:space="preserve">      "grade": 2.66,</w:t>
      </w:r>
    </w:p>
    <w:p w14:paraId="2AAD4880" w14:textId="77777777" w:rsidR="007D7F26" w:rsidRDefault="007D7F26" w:rsidP="007D7F26">
      <w:r>
        <w:t xml:space="preserve">      "studentId": 81,</w:t>
      </w:r>
    </w:p>
    <w:p w14:paraId="54C31B6F" w14:textId="77777777" w:rsidR="007D7F26" w:rsidRDefault="007D7F26" w:rsidP="007D7F26">
      <w:r>
        <w:t xml:space="preserve">      "courseId": 46</w:t>
      </w:r>
    </w:p>
    <w:p w14:paraId="5C004F5C" w14:textId="77777777" w:rsidR="007D7F26" w:rsidRDefault="007D7F26" w:rsidP="007D7F26">
      <w:r>
        <w:t xml:space="preserve">    },</w:t>
      </w:r>
    </w:p>
    <w:p w14:paraId="12F154B1" w14:textId="77777777" w:rsidR="007D7F26" w:rsidRDefault="007D7F26" w:rsidP="007D7F26">
      <w:r>
        <w:t xml:space="preserve">    {</w:t>
      </w:r>
    </w:p>
    <w:p w14:paraId="4F4ABCBA" w14:textId="77777777" w:rsidR="007D7F26" w:rsidRDefault="007D7F26" w:rsidP="007D7F26">
      <w:r>
        <w:t xml:space="preserve">      "id": 456,</w:t>
      </w:r>
    </w:p>
    <w:p w14:paraId="01370EC8" w14:textId="77777777" w:rsidR="007D7F26" w:rsidRDefault="007D7F26" w:rsidP="007D7F26">
      <w:r>
        <w:t xml:space="preserve">      "title": "animi timidus deripio Final Exam",</w:t>
      </w:r>
    </w:p>
    <w:p w14:paraId="383EAEA7" w14:textId="77777777" w:rsidR="007D7F26" w:rsidRDefault="007D7F26" w:rsidP="007D7F26">
      <w:r>
        <w:t xml:space="preserve">      "grade": 72.99,</w:t>
      </w:r>
    </w:p>
    <w:p w14:paraId="57BF05A6" w14:textId="77777777" w:rsidR="007D7F26" w:rsidRDefault="007D7F26" w:rsidP="007D7F26">
      <w:r>
        <w:t xml:space="preserve">      "studentId": 9,</w:t>
      </w:r>
    </w:p>
    <w:p w14:paraId="56489376" w14:textId="77777777" w:rsidR="007D7F26" w:rsidRDefault="007D7F26" w:rsidP="007D7F26">
      <w:r>
        <w:t xml:space="preserve">      "courseId": 46</w:t>
      </w:r>
    </w:p>
    <w:p w14:paraId="394DEDC2" w14:textId="77777777" w:rsidR="007D7F26" w:rsidRDefault="007D7F26" w:rsidP="007D7F26">
      <w:r>
        <w:t xml:space="preserve">    },</w:t>
      </w:r>
    </w:p>
    <w:p w14:paraId="7DA707C9" w14:textId="77777777" w:rsidR="007D7F26" w:rsidRDefault="007D7F26" w:rsidP="007D7F26">
      <w:r>
        <w:t xml:space="preserve">    {</w:t>
      </w:r>
    </w:p>
    <w:p w14:paraId="0BE2A1D5" w14:textId="77777777" w:rsidR="007D7F26" w:rsidRDefault="007D7F26" w:rsidP="007D7F26">
      <w:r>
        <w:t xml:space="preserve">      "id": 457,</w:t>
      </w:r>
    </w:p>
    <w:p w14:paraId="10672CF1" w14:textId="77777777" w:rsidR="007D7F26" w:rsidRDefault="007D7F26" w:rsidP="007D7F26">
      <w:r>
        <w:t xml:space="preserve">      "title": "animi timidus deripio Final Exam",</w:t>
      </w:r>
    </w:p>
    <w:p w14:paraId="6133D4BE" w14:textId="77777777" w:rsidR="007D7F26" w:rsidRDefault="007D7F26" w:rsidP="007D7F26">
      <w:r>
        <w:t xml:space="preserve">      "grade": 56.19,</w:t>
      </w:r>
    </w:p>
    <w:p w14:paraId="1C7569E6" w14:textId="77777777" w:rsidR="007D7F26" w:rsidRDefault="007D7F26" w:rsidP="007D7F26">
      <w:r>
        <w:t xml:space="preserve">      "studentId": 169,</w:t>
      </w:r>
    </w:p>
    <w:p w14:paraId="5F6C4D1B" w14:textId="77777777" w:rsidR="007D7F26" w:rsidRDefault="007D7F26" w:rsidP="007D7F26">
      <w:r>
        <w:t xml:space="preserve">      "courseId": 46</w:t>
      </w:r>
    </w:p>
    <w:p w14:paraId="58D6F99F" w14:textId="77777777" w:rsidR="007D7F26" w:rsidRDefault="007D7F26" w:rsidP="007D7F26">
      <w:r>
        <w:t xml:space="preserve">    },</w:t>
      </w:r>
    </w:p>
    <w:p w14:paraId="4A33296B" w14:textId="77777777" w:rsidR="007D7F26" w:rsidRDefault="007D7F26" w:rsidP="007D7F26">
      <w:r>
        <w:t xml:space="preserve">    {</w:t>
      </w:r>
    </w:p>
    <w:p w14:paraId="27C8D3DA" w14:textId="77777777" w:rsidR="007D7F26" w:rsidRDefault="007D7F26" w:rsidP="007D7F26">
      <w:r>
        <w:t xml:space="preserve">      "id": 458,</w:t>
      </w:r>
    </w:p>
    <w:p w14:paraId="5E740DD6" w14:textId="77777777" w:rsidR="007D7F26" w:rsidRDefault="007D7F26" w:rsidP="007D7F26">
      <w:r>
        <w:lastRenderedPageBreak/>
        <w:t xml:space="preserve">      "title": "animi timidus deripio Final Exam",</w:t>
      </w:r>
    </w:p>
    <w:p w14:paraId="2543BB10" w14:textId="77777777" w:rsidR="007D7F26" w:rsidRDefault="007D7F26" w:rsidP="007D7F26">
      <w:r>
        <w:t xml:space="preserve">      "grade": 70.19,</w:t>
      </w:r>
    </w:p>
    <w:p w14:paraId="326C1301" w14:textId="77777777" w:rsidR="007D7F26" w:rsidRDefault="007D7F26" w:rsidP="007D7F26">
      <w:r>
        <w:t xml:space="preserve">      "studentId": 89,</w:t>
      </w:r>
    </w:p>
    <w:p w14:paraId="7721DE0F" w14:textId="77777777" w:rsidR="007D7F26" w:rsidRDefault="007D7F26" w:rsidP="007D7F26">
      <w:r>
        <w:t xml:space="preserve">      "courseId": 46</w:t>
      </w:r>
    </w:p>
    <w:p w14:paraId="6950D757" w14:textId="77777777" w:rsidR="007D7F26" w:rsidRDefault="007D7F26" w:rsidP="007D7F26">
      <w:r>
        <w:t xml:space="preserve">    },</w:t>
      </w:r>
    </w:p>
    <w:p w14:paraId="5D62020A" w14:textId="77777777" w:rsidR="007D7F26" w:rsidRDefault="007D7F26" w:rsidP="007D7F26">
      <w:r>
        <w:t xml:space="preserve">    {</w:t>
      </w:r>
    </w:p>
    <w:p w14:paraId="13F526E2" w14:textId="77777777" w:rsidR="007D7F26" w:rsidRDefault="007D7F26" w:rsidP="007D7F26">
      <w:r>
        <w:t xml:space="preserve">      "id": 459,</w:t>
      </w:r>
    </w:p>
    <w:p w14:paraId="3EE15922" w14:textId="77777777" w:rsidR="007D7F26" w:rsidRDefault="007D7F26" w:rsidP="007D7F26">
      <w:r>
        <w:t xml:space="preserve">      "title": "animi timidus deripio Final Exam",</w:t>
      </w:r>
    </w:p>
    <w:p w14:paraId="66254D8F" w14:textId="77777777" w:rsidR="007D7F26" w:rsidRDefault="007D7F26" w:rsidP="007D7F26">
      <w:r>
        <w:t xml:space="preserve">      "grade": 43.7,</w:t>
      </w:r>
    </w:p>
    <w:p w14:paraId="401D497B" w14:textId="77777777" w:rsidR="007D7F26" w:rsidRDefault="007D7F26" w:rsidP="007D7F26">
      <w:r>
        <w:t xml:space="preserve">      "studentId": 132,</w:t>
      </w:r>
    </w:p>
    <w:p w14:paraId="3E98C80E" w14:textId="77777777" w:rsidR="007D7F26" w:rsidRDefault="007D7F26" w:rsidP="007D7F26">
      <w:r>
        <w:t xml:space="preserve">      "courseId": 46</w:t>
      </w:r>
    </w:p>
    <w:p w14:paraId="063F88CC" w14:textId="77777777" w:rsidR="007D7F26" w:rsidRDefault="007D7F26" w:rsidP="007D7F26">
      <w:r>
        <w:t xml:space="preserve">    },</w:t>
      </w:r>
    </w:p>
    <w:p w14:paraId="4E6FA711" w14:textId="77777777" w:rsidR="007D7F26" w:rsidRDefault="007D7F26" w:rsidP="007D7F26">
      <w:r>
        <w:t xml:space="preserve">    {</w:t>
      </w:r>
    </w:p>
    <w:p w14:paraId="2C69106B" w14:textId="77777777" w:rsidR="007D7F26" w:rsidRDefault="007D7F26" w:rsidP="007D7F26">
      <w:r>
        <w:t xml:space="preserve">      "id": 460,</w:t>
      </w:r>
    </w:p>
    <w:p w14:paraId="55A79929" w14:textId="77777777" w:rsidR="007D7F26" w:rsidRDefault="007D7F26" w:rsidP="007D7F26">
      <w:r>
        <w:t xml:space="preserve">      "title": "animi timidus deripio Final Exam",</w:t>
      </w:r>
    </w:p>
    <w:p w14:paraId="19AB8DE4" w14:textId="77777777" w:rsidR="007D7F26" w:rsidRDefault="007D7F26" w:rsidP="007D7F26">
      <w:r>
        <w:t xml:space="preserve">      "grade": 60.45,</w:t>
      </w:r>
    </w:p>
    <w:p w14:paraId="656F2F0E" w14:textId="77777777" w:rsidR="007D7F26" w:rsidRDefault="007D7F26" w:rsidP="007D7F26">
      <w:r>
        <w:t xml:space="preserve">      "studentId": 27,</w:t>
      </w:r>
    </w:p>
    <w:p w14:paraId="756D1402" w14:textId="77777777" w:rsidR="007D7F26" w:rsidRDefault="007D7F26" w:rsidP="007D7F26">
      <w:r>
        <w:t xml:space="preserve">      "courseId": 46</w:t>
      </w:r>
    </w:p>
    <w:p w14:paraId="74A58E74" w14:textId="77777777" w:rsidR="007D7F26" w:rsidRDefault="007D7F26" w:rsidP="007D7F26">
      <w:r>
        <w:t xml:space="preserve">    },</w:t>
      </w:r>
    </w:p>
    <w:p w14:paraId="0E56F067" w14:textId="77777777" w:rsidR="007D7F26" w:rsidRDefault="007D7F26" w:rsidP="007D7F26">
      <w:r>
        <w:t xml:space="preserve">    {</w:t>
      </w:r>
    </w:p>
    <w:p w14:paraId="3851676D" w14:textId="77777777" w:rsidR="007D7F26" w:rsidRDefault="007D7F26" w:rsidP="007D7F26">
      <w:r>
        <w:t xml:space="preserve">      "id": 461,</w:t>
      </w:r>
    </w:p>
    <w:p w14:paraId="25F9896E" w14:textId="77777777" w:rsidR="007D7F26" w:rsidRDefault="007D7F26" w:rsidP="007D7F26">
      <w:r>
        <w:t xml:space="preserve">      "title": "deleniti vix repudiandae Final Exam",</w:t>
      </w:r>
    </w:p>
    <w:p w14:paraId="711A09B7" w14:textId="77777777" w:rsidR="007D7F26" w:rsidRDefault="007D7F26" w:rsidP="007D7F26">
      <w:r>
        <w:t xml:space="preserve">      "grade": 15.16,</w:t>
      </w:r>
    </w:p>
    <w:p w14:paraId="0EF399A2" w14:textId="77777777" w:rsidR="007D7F26" w:rsidRDefault="007D7F26" w:rsidP="007D7F26">
      <w:r>
        <w:t xml:space="preserve">      "studentId": 98,</w:t>
      </w:r>
    </w:p>
    <w:p w14:paraId="3259A1C3" w14:textId="77777777" w:rsidR="007D7F26" w:rsidRDefault="007D7F26" w:rsidP="007D7F26">
      <w:r>
        <w:t xml:space="preserve">      "courseId": 47</w:t>
      </w:r>
    </w:p>
    <w:p w14:paraId="339F7B60" w14:textId="77777777" w:rsidR="007D7F26" w:rsidRDefault="007D7F26" w:rsidP="007D7F26">
      <w:r>
        <w:t xml:space="preserve">    },</w:t>
      </w:r>
    </w:p>
    <w:p w14:paraId="084CDAEF" w14:textId="77777777" w:rsidR="007D7F26" w:rsidRDefault="007D7F26" w:rsidP="007D7F26">
      <w:r>
        <w:t xml:space="preserve">    {</w:t>
      </w:r>
    </w:p>
    <w:p w14:paraId="0777BA20" w14:textId="77777777" w:rsidR="007D7F26" w:rsidRDefault="007D7F26" w:rsidP="007D7F26">
      <w:r>
        <w:t xml:space="preserve">      "id": 462,</w:t>
      </w:r>
    </w:p>
    <w:p w14:paraId="172C130D" w14:textId="77777777" w:rsidR="007D7F26" w:rsidRDefault="007D7F26" w:rsidP="007D7F26">
      <w:r>
        <w:t xml:space="preserve">      "title": "deleniti vix repudiandae Final Exam",</w:t>
      </w:r>
    </w:p>
    <w:p w14:paraId="10E3A0C2" w14:textId="77777777" w:rsidR="007D7F26" w:rsidRDefault="007D7F26" w:rsidP="007D7F26">
      <w:r>
        <w:t xml:space="preserve">      "grade": 58.24,</w:t>
      </w:r>
    </w:p>
    <w:p w14:paraId="079AED73" w14:textId="77777777" w:rsidR="007D7F26" w:rsidRDefault="007D7F26" w:rsidP="007D7F26">
      <w:r>
        <w:t xml:space="preserve">      "studentId": 75,</w:t>
      </w:r>
    </w:p>
    <w:p w14:paraId="5D940661" w14:textId="77777777" w:rsidR="007D7F26" w:rsidRDefault="007D7F26" w:rsidP="007D7F26">
      <w:r>
        <w:t xml:space="preserve">      "courseId": 47</w:t>
      </w:r>
    </w:p>
    <w:p w14:paraId="12C59A85" w14:textId="77777777" w:rsidR="007D7F26" w:rsidRDefault="007D7F26" w:rsidP="007D7F26">
      <w:r>
        <w:t xml:space="preserve">    },</w:t>
      </w:r>
    </w:p>
    <w:p w14:paraId="41C5ADA5" w14:textId="77777777" w:rsidR="007D7F26" w:rsidRDefault="007D7F26" w:rsidP="007D7F26">
      <w:r>
        <w:t xml:space="preserve">    {</w:t>
      </w:r>
    </w:p>
    <w:p w14:paraId="57A357CD" w14:textId="77777777" w:rsidR="007D7F26" w:rsidRDefault="007D7F26" w:rsidP="007D7F26">
      <w:r>
        <w:t xml:space="preserve">      "id": 463,</w:t>
      </w:r>
    </w:p>
    <w:p w14:paraId="306C2A8A" w14:textId="77777777" w:rsidR="007D7F26" w:rsidRDefault="007D7F26" w:rsidP="007D7F26">
      <w:r>
        <w:t xml:space="preserve">      "title": "deleniti vix repudiandae Final Exam",</w:t>
      </w:r>
    </w:p>
    <w:p w14:paraId="40A8CC85" w14:textId="77777777" w:rsidR="007D7F26" w:rsidRDefault="007D7F26" w:rsidP="007D7F26">
      <w:r>
        <w:t xml:space="preserve">      "grade": 33.35,</w:t>
      </w:r>
    </w:p>
    <w:p w14:paraId="26BAE2BC" w14:textId="77777777" w:rsidR="007D7F26" w:rsidRDefault="007D7F26" w:rsidP="007D7F26">
      <w:r>
        <w:t xml:space="preserve">      "studentId": 114,</w:t>
      </w:r>
    </w:p>
    <w:p w14:paraId="6A9906A8" w14:textId="77777777" w:rsidR="007D7F26" w:rsidRDefault="007D7F26" w:rsidP="007D7F26">
      <w:r>
        <w:t xml:space="preserve">      "courseId": 47</w:t>
      </w:r>
    </w:p>
    <w:p w14:paraId="0BA15C5C" w14:textId="77777777" w:rsidR="007D7F26" w:rsidRDefault="007D7F26" w:rsidP="007D7F26">
      <w:r>
        <w:t xml:space="preserve">    },</w:t>
      </w:r>
    </w:p>
    <w:p w14:paraId="4860FC87" w14:textId="77777777" w:rsidR="007D7F26" w:rsidRDefault="007D7F26" w:rsidP="007D7F26">
      <w:r>
        <w:t xml:space="preserve">    {</w:t>
      </w:r>
    </w:p>
    <w:p w14:paraId="4BC4AF58" w14:textId="77777777" w:rsidR="007D7F26" w:rsidRDefault="007D7F26" w:rsidP="007D7F26">
      <w:r>
        <w:t xml:space="preserve">      "id": 464,</w:t>
      </w:r>
    </w:p>
    <w:p w14:paraId="538796D0" w14:textId="77777777" w:rsidR="007D7F26" w:rsidRDefault="007D7F26" w:rsidP="007D7F26">
      <w:r>
        <w:lastRenderedPageBreak/>
        <w:t xml:space="preserve">      "title": "deleniti vix repudiandae Final Exam",</w:t>
      </w:r>
    </w:p>
    <w:p w14:paraId="13B18D38" w14:textId="77777777" w:rsidR="007D7F26" w:rsidRDefault="007D7F26" w:rsidP="007D7F26">
      <w:r>
        <w:t xml:space="preserve">      "grade": 2.26,</w:t>
      </w:r>
    </w:p>
    <w:p w14:paraId="1D836727" w14:textId="77777777" w:rsidR="007D7F26" w:rsidRDefault="007D7F26" w:rsidP="007D7F26">
      <w:r>
        <w:t xml:space="preserve">      "studentId": 150,</w:t>
      </w:r>
    </w:p>
    <w:p w14:paraId="5518F36C" w14:textId="77777777" w:rsidR="007D7F26" w:rsidRDefault="007D7F26" w:rsidP="007D7F26">
      <w:r>
        <w:t xml:space="preserve">      "courseId": 47</w:t>
      </w:r>
    </w:p>
    <w:p w14:paraId="393F4F2D" w14:textId="77777777" w:rsidR="007D7F26" w:rsidRDefault="007D7F26" w:rsidP="007D7F26">
      <w:r>
        <w:t xml:space="preserve">    },</w:t>
      </w:r>
    </w:p>
    <w:p w14:paraId="4CCD3C20" w14:textId="77777777" w:rsidR="007D7F26" w:rsidRDefault="007D7F26" w:rsidP="007D7F26">
      <w:r>
        <w:t xml:space="preserve">    {</w:t>
      </w:r>
    </w:p>
    <w:p w14:paraId="78887C1A" w14:textId="77777777" w:rsidR="007D7F26" w:rsidRDefault="007D7F26" w:rsidP="007D7F26">
      <w:r>
        <w:t xml:space="preserve">      "id": 465,</w:t>
      </w:r>
    </w:p>
    <w:p w14:paraId="270DE18A" w14:textId="77777777" w:rsidR="007D7F26" w:rsidRDefault="007D7F26" w:rsidP="007D7F26">
      <w:r>
        <w:t xml:space="preserve">      "title": "deleniti vix repudiandae Final Exam",</w:t>
      </w:r>
    </w:p>
    <w:p w14:paraId="5A923AC8" w14:textId="77777777" w:rsidR="007D7F26" w:rsidRDefault="007D7F26" w:rsidP="007D7F26">
      <w:r>
        <w:t xml:space="preserve">      "grade": 20.46,</w:t>
      </w:r>
    </w:p>
    <w:p w14:paraId="36E5E7B8" w14:textId="77777777" w:rsidR="007D7F26" w:rsidRDefault="007D7F26" w:rsidP="007D7F26">
      <w:r>
        <w:t xml:space="preserve">      "studentId": 112,</w:t>
      </w:r>
    </w:p>
    <w:p w14:paraId="2CF74840" w14:textId="77777777" w:rsidR="007D7F26" w:rsidRDefault="007D7F26" w:rsidP="007D7F26">
      <w:r>
        <w:t xml:space="preserve">      "courseId": 47</w:t>
      </w:r>
    </w:p>
    <w:p w14:paraId="259B80E4" w14:textId="77777777" w:rsidR="007D7F26" w:rsidRDefault="007D7F26" w:rsidP="007D7F26">
      <w:r>
        <w:t xml:space="preserve">    },</w:t>
      </w:r>
    </w:p>
    <w:p w14:paraId="59AC62CC" w14:textId="77777777" w:rsidR="007D7F26" w:rsidRDefault="007D7F26" w:rsidP="007D7F26">
      <w:r>
        <w:t xml:space="preserve">    {</w:t>
      </w:r>
    </w:p>
    <w:p w14:paraId="45572040" w14:textId="77777777" w:rsidR="007D7F26" w:rsidRDefault="007D7F26" w:rsidP="007D7F26">
      <w:r>
        <w:t xml:space="preserve">      "id": 466,</w:t>
      </w:r>
    </w:p>
    <w:p w14:paraId="3A7CFF8E" w14:textId="77777777" w:rsidR="007D7F26" w:rsidRDefault="007D7F26" w:rsidP="007D7F26">
      <w:r>
        <w:t xml:space="preserve">      "title": "deleniti vix repudiandae Final Exam",</w:t>
      </w:r>
    </w:p>
    <w:p w14:paraId="6864CF4A" w14:textId="77777777" w:rsidR="007D7F26" w:rsidRDefault="007D7F26" w:rsidP="007D7F26">
      <w:r>
        <w:t xml:space="preserve">      "grade": 87.59,</w:t>
      </w:r>
    </w:p>
    <w:p w14:paraId="7E712884" w14:textId="77777777" w:rsidR="007D7F26" w:rsidRDefault="007D7F26" w:rsidP="007D7F26">
      <w:r>
        <w:t xml:space="preserve">      "studentId": 60,</w:t>
      </w:r>
    </w:p>
    <w:p w14:paraId="562C399A" w14:textId="77777777" w:rsidR="007D7F26" w:rsidRDefault="007D7F26" w:rsidP="007D7F26">
      <w:r>
        <w:t xml:space="preserve">      "courseId": 47</w:t>
      </w:r>
    </w:p>
    <w:p w14:paraId="79AAA721" w14:textId="77777777" w:rsidR="007D7F26" w:rsidRDefault="007D7F26" w:rsidP="007D7F26">
      <w:r>
        <w:t xml:space="preserve">    },</w:t>
      </w:r>
    </w:p>
    <w:p w14:paraId="22DA8331" w14:textId="77777777" w:rsidR="007D7F26" w:rsidRDefault="007D7F26" w:rsidP="007D7F26">
      <w:r>
        <w:t xml:space="preserve">    {</w:t>
      </w:r>
    </w:p>
    <w:p w14:paraId="33E7BF5A" w14:textId="77777777" w:rsidR="007D7F26" w:rsidRDefault="007D7F26" w:rsidP="007D7F26">
      <w:r>
        <w:t xml:space="preserve">      "id": 467,</w:t>
      </w:r>
    </w:p>
    <w:p w14:paraId="5CA49D49" w14:textId="77777777" w:rsidR="007D7F26" w:rsidRDefault="007D7F26" w:rsidP="007D7F26">
      <w:r>
        <w:t xml:space="preserve">      "title": "deleniti vix repudiandae Final Exam",</w:t>
      </w:r>
    </w:p>
    <w:p w14:paraId="3232DF33" w14:textId="77777777" w:rsidR="007D7F26" w:rsidRDefault="007D7F26" w:rsidP="007D7F26">
      <w:r>
        <w:t xml:space="preserve">      "grade": 2.5,</w:t>
      </w:r>
    </w:p>
    <w:p w14:paraId="64A96DA9" w14:textId="77777777" w:rsidR="007D7F26" w:rsidRDefault="007D7F26" w:rsidP="007D7F26">
      <w:r>
        <w:t xml:space="preserve">      "studentId": 172,</w:t>
      </w:r>
    </w:p>
    <w:p w14:paraId="52E0C6D5" w14:textId="77777777" w:rsidR="007D7F26" w:rsidRDefault="007D7F26" w:rsidP="007D7F26">
      <w:r>
        <w:t xml:space="preserve">      "courseId": 47</w:t>
      </w:r>
    </w:p>
    <w:p w14:paraId="1438BC70" w14:textId="77777777" w:rsidR="007D7F26" w:rsidRDefault="007D7F26" w:rsidP="007D7F26">
      <w:r>
        <w:t xml:space="preserve">    },</w:t>
      </w:r>
    </w:p>
    <w:p w14:paraId="5FA1CD1B" w14:textId="77777777" w:rsidR="007D7F26" w:rsidRDefault="007D7F26" w:rsidP="007D7F26">
      <w:r>
        <w:t xml:space="preserve">    {</w:t>
      </w:r>
    </w:p>
    <w:p w14:paraId="5D467C65" w14:textId="77777777" w:rsidR="007D7F26" w:rsidRDefault="007D7F26" w:rsidP="007D7F26">
      <w:r>
        <w:t xml:space="preserve">      "id": 468,</w:t>
      </w:r>
    </w:p>
    <w:p w14:paraId="741F04A2" w14:textId="77777777" w:rsidR="007D7F26" w:rsidRDefault="007D7F26" w:rsidP="007D7F26">
      <w:r>
        <w:t xml:space="preserve">      "title": "deleniti vix repudiandae Final Exam",</w:t>
      </w:r>
    </w:p>
    <w:p w14:paraId="6501A1CD" w14:textId="77777777" w:rsidR="007D7F26" w:rsidRDefault="007D7F26" w:rsidP="007D7F26">
      <w:r>
        <w:t xml:space="preserve">      "grade": 93.54,</w:t>
      </w:r>
    </w:p>
    <w:p w14:paraId="0AA92558" w14:textId="77777777" w:rsidR="007D7F26" w:rsidRDefault="007D7F26" w:rsidP="007D7F26">
      <w:r>
        <w:t xml:space="preserve">      "studentId": 28,</w:t>
      </w:r>
    </w:p>
    <w:p w14:paraId="160A5BB7" w14:textId="77777777" w:rsidR="007D7F26" w:rsidRDefault="007D7F26" w:rsidP="007D7F26">
      <w:r>
        <w:t xml:space="preserve">      "courseId": 47</w:t>
      </w:r>
    </w:p>
    <w:p w14:paraId="266D3E8B" w14:textId="77777777" w:rsidR="007D7F26" w:rsidRDefault="007D7F26" w:rsidP="007D7F26">
      <w:r>
        <w:t xml:space="preserve">    },</w:t>
      </w:r>
    </w:p>
    <w:p w14:paraId="480523C7" w14:textId="77777777" w:rsidR="007D7F26" w:rsidRDefault="007D7F26" w:rsidP="007D7F26">
      <w:r>
        <w:t xml:space="preserve">    {</w:t>
      </w:r>
    </w:p>
    <w:p w14:paraId="083A5580" w14:textId="77777777" w:rsidR="007D7F26" w:rsidRDefault="007D7F26" w:rsidP="007D7F26">
      <w:r>
        <w:t xml:space="preserve">      "id": 469,</w:t>
      </w:r>
    </w:p>
    <w:p w14:paraId="40EEB890" w14:textId="77777777" w:rsidR="007D7F26" w:rsidRDefault="007D7F26" w:rsidP="007D7F26">
      <w:r>
        <w:t xml:space="preserve">      "title": "deleniti vix repudiandae Final Exam",</w:t>
      </w:r>
    </w:p>
    <w:p w14:paraId="212B3478" w14:textId="77777777" w:rsidR="007D7F26" w:rsidRDefault="007D7F26" w:rsidP="007D7F26">
      <w:r>
        <w:t xml:space="preserve">      "grade": 37.74,</w:t>
      </w:r>
    </w:p>
    <w:p w14:paraId="1188B65D" w14:textId="77777777" w:rsidR="007D7F26" w:rsidRDefault="007D7F26" w:rsidP="007D7F26">
      <w:r>
        <w:t xml:space="preserve">      "studentId": 9,</w:t>
      </w:r>
    </w:p>
    <w:p w14:paraId="44C8CE4C" w14:textId="77777777" w:rsidR="007D7F26" w:rsidRDefault="007D7F26" w:rsidP="007D7F26">
      <w:r>
        <w:t xml:space="preserve">      "courseId": 47</w:t>
      </w:r>
    </w:p>
    <w:p w14:paraId="669F2282" w14:textId="77777777" w:rsidR="007D7F26" w:rsidRDefault="007D7F26" w:rsidP="007D7F26">
      <w:r>
        <w:t xml:space="preserve">    },</w:t>
      </w:r>
    </w:p>
    <w:p w14:paraId="01FBBA75" w14:textId="77777777" w:rsidR="007D7F26" w:rsidRDefault="007D7F26" w:rsidP="007D7F26">
      <w:r>
        <w:t xml:space="preserve">    {</w:t>
      </w:r>
    </w:p>
    <w:p w14:paraId="312CDD31" w14:textId="77777777" w:rsidR="007D7F26" w:rsidRDefault="007D7F26" w:rsidP="007D7F26">
      <w:r>
        <w:t xml:space="preserve">      "id": 470,</w:t>
      </w:r>
    </w:p>
    <w:p w14:paraId="212E6D9B" w14:textId="77777777" w:rsidR="007D7F26" w:rsidRDefault="007D7F26" w:rsidP="007D7F26">
      <w:r>
        <w:lastRenderedPageBreak/>
        <w:t xml:space="preserve">      "title": "deleniti vix repudiandae Final Exam",</w:t>
      </w:r>
    </w:p>
    <w:p w14:paraId="0D2FA4C2" w14:textId="77777777" w:rsidR="007D7F26" w:rsidRDefault="007D7F26" w:rsidP="007D7F26">
      <w:r>
        <w:t xml:space="preserve">      "grade": 34,</w:t>
      </w:r>
    </w:p>
    <w:p w14:paraId="77D06AF5" w14:textId="77777777" w:rsidR="007D7F26" w:rsidRDefault="007D7F26" w:rsidP="007D7F26">
      <w:r>
        <w:t xml:space="preserve">      "studentId": 15,</w:t>
      </w:r>
    </w:p>
    <w:p w14:paraId="11A439F5" w14:textId="77777777" w:rsidR="007D7F26" w:rsidRDefault="007D7F26" w:rsidP="007D7F26">
      <w:r>
        <w:t xml:space="preserve">      "courseId": 47</w:t>
      </w:r>
    </w:p>
    <w:p w14:paraId="645036B5" w14:textId="77777777" w:rsidR="007D7F26" w:rsidRDefault="007D7F26" w:rsidP="007D7F26">
      <w:r>
        <w:t xml:space="preserve">    },</w:t>
      </w:r>
    </w:p>
    <w:p w14:paraId="744F9B43" w14:textId="77777777" w:rsidR="007D7F26" w:rsidRDefault="007D7F26" w:rsidP="007D7F26">
      <w:r>
        <w:t xml:space="preserve">    {</w:t>
      </w:r>
    </w:p>
    <w:p w14:paraId="2D044D8E" w14:textId="77777777" w:rsidR="007D7F26" w:rsidRDefault="007D7F26" w:rsidP="007D7F26">
      <w:r>
        <w:t xml:space="preserve">      "id": 471,</w:t>
      </w:r>
    </w:p>
    <w:p w14:paraId="19200FF0" w14:textId="77777777" w:rsidR="007D7F26" w:rsidRDefault="007D7F26" w:rsidP="007D7F26">
      <w:r>
        <w:t xml:space="preserve">      "title": "adamo demum cui Final Exam",</w:t>
      </w:r>
    </w:p>
    <w:p w14:paraId="7E102B5F" w14:textId="77777777" w:rsidR="007D7F26" w:rsidRDefault="007D7F26" w:rsidP="007D7F26">
      <w:r>
        <w:t xml:space="preserve">      "grade": 85.95,</w:t>
      </w:r>
    </w:p>
    <w:p w14:paraId="4D5CDCC3" w14:textId="77777777" w:rsidR="007D7F26" w:rsidRDefault="007D7F26" w:rsidP="007D7F26">
      <w:r>
        <w:t xml:space="preserve">      "studentId": 49,</w:t>
      </w:r>
    </w:p>
    <w:p w14:paraId="7E8E0B6A" w14:textId="77777777" w:rsidR="007D7F26" w:rsidRDefault="007D7F26" w:rsidP="007D7F26">
      <w:r>
        <w:t xml:space="preserve">      "courseId": 48</w:t>
      </w:r>
    </w:p>
    <w:p w14:paraId="2A58D4E6" w14:textId="77777777" w:rsidR="007D7F26" w:rsidRDefault="007D7F26" w:rsidP="007D7F26">
      <w:r>
        <w:t xml:space="preserve">    },</w:t>
      </w:r>
    </w:p>
    <w:p w14:paraId="2CEC4AE8" w14:textId="77777777" w:rsidR="007D7F26" w:rsidRDefault="007D7F26" w:rsidP="007D7F26">
      <w:r>
        <w:t xml:space="preserve">    {</w:t>
      </w:r>
    </w:p>
    <w:p w14:paraId="00026779" w14:textId="77777777" w:rsidR="007D7F26" w:rsidRDefault="007D7F26" w:rsidP="007D7F26">
      <w:r>
        <w:t xml:space="preserve">      "id": 472,</w:t>
      </w:r>
    </w:p>
    <w:p w14:paraId="7748417B" w14:textId="77777777" w:rsidR="007D7F26" w:rsidRDefault="007D7F26" w:rsidP="007D7F26">
      <w:r>
        <w:t xml:space="preserve">      "title": "adamo demum cui Final Exam",</w:t>
      </w:r>
    </w:p>
    <w:p w14:paraId="2A04F230" w14:textId="77777777" w:rsidR="007D7F26" w:rsidRDefault="007D7F26" w:rsidP="007D7F26">
      <w:r>
        <w:t xml:space="preserve">      "grade": 94.92,</w:t>
      </w:r>
    </w:p>
    <w:p w14:paraId="1ACBEF49" w14:textId="77777777" w:rsidR="007D7F26" w:rsidRDefault="007D7F26" w:rsidP="007D7F26">
      <w:r>
        <w:t xml:space="preserve">      "studentId": 157,</w:t>
      </w:r>
    </w:p>
    <w:p w14:paraId="1CA780D0" w14:textId="77777777" w:rsidR="007D7F26" w:rsidRDefault="007D7F26" w:rsidP="007D7F26">
      <w:r>
        <w:t xml:space="preserve">      "courseId": 48</w:t>
      </w:r>
    </w:p>
    <w:p w14:paraId="6105755D" w14:textId="77777777" w:rsidR="007D7F26" w:rsidRDefault="007D7F26" w:rsidP="007D7F26">
      <w:r>
        <w:t xml:space="preserve">    },</w:t>
      </w:r>
    </w:p>
    <w:p w14:paraId="29746DC4" w14:textId="77777777" w:rsidR="007D7F26" w:rsidRDefault="007D7F26" w:rsidP="007D7F26">
      <w:r>
        <w:t xml:space="preserve">    {</w:t>
      </w:r>
    </w:p>
    <w:p w14:paraId="72A3D124" w14:textId="77777777" w:rsidR="007D7F26" w:rsidRDefault="007D7F26" w:rsidP="007D7F26">
      <w:r>
        <w:t xml:space="preserve">      "id": 473,</w:t>
      </w:r>
    </w:p>
    <w:p w14:paraId="119B4339" w14:textId="77777777" w:rsidR="007D7F26" w:rsidRDefault="007D7F26" w:rsidP="007D7F26">
      <w:r>
        <w:t xml:space="preserve">      "title": "adamo demum cui Final Exam",</w:t>
      </w:r>
    </w:p>
    <w:p w14:paraId="0C6E9FD3" w14:textId="77777777" w:rsidR="007D7F26" w:rsidRDefault="007D7F26" w:rsidP="007D7F26">
      <w:r>
        <w:t xml:space="preserve">      "grade": 59.4,</w:t>
      </w:r>
    </w:p>
    <w:p w14:paraId="0AF62B63" w14:textId="77777777" w:rsidR="007D7F26" w:rsidRDefault="007D7F26" w:rsidP="007D7F26">
      <w:r>
        <w:t xml:space="preserve">      "studentId": 188,</w:t>
      </w:r>
    </w:p>
    <w:p w14:paraId="20EB1E41" w14:textId="77777777" w:rsidR="007D7F26" w:rsidRDefault="007D7F26" w:rsidP="007D7F26">
      <w:r>
        <w:t xml:space="preserve">      "courseId": 48</w:t>
      </w:r>
    </w:p>
    <w:p w14:paraId="76F45A4F" w14:textId="77777777" w:rsidR="007D7F26" w:rsidRDefault="007D7F26" w:rsidP="007D7F26">
      <w:r>
        <w:t xml:space="preserve">    },</w:t>
      </w:r>
    </w:p>
    <w:p w14:paraId="17397978" w14:textId="77777777" w:rsidR="007D7F26" w:rsidRDefault="007D7F26" w:rsidP="007D7F26">
      <w:r>
        <w:t xml:space="preserve">    {</w:t>
      </w:r>
    </w:p>
    <w:p w14:paraId="12F5B24F" w14:textId="77777777" w:rsidR="007D7F26" w:rsidRDefault="007D7F26" w:rsidP="007D7F26">
      <w:r>
        <w:t xml:space="preserve">      "id": 474,</w:t>
      </w:r>
    </w:p>
    <w:p w14:paraId="76C63FA3" w14:textId="77777777" w:rsidR="007D7F26" w:rsidRDefault="007D7F26" w:rsidP="007D7F26">
      <w:r>
        <w:t xml:space="preserve">      "title": "adamo demum cui Final Exam",</w:t>
      </w:r>
    </w:p>
    <w:p w14:paraId="2E84403C" w14:textId="77777777" w:rsidR="007D7F26" w:rsidRDefault="007D7F26" w:rsidP="007D7F26">
      <w:r>
        <w:t xml:space="preserve">      "grade": 26.42,</w:t>
      </w:r>
    </w:p>
    <w:p w14:paraId="22A1068E" w14:textId="77777777" w:rsidR="007D7F26" w:rsidRDefault="007D7F26" w:rsidP="007D7F26">
      <w:r>
        <w:t xml:space="preserve">      "studentId": 8,</w:t>
      </w:r>
    </w:p>
    <w:p w14:paraId="16853760" w14:textId="77777777" w:rsidR="007D7F26" w:rsidRDefault="007D7F26" w:rsidP="007D7F26">
      <w:r>
        <w:t xml:space="preserve">      "courseId": 48</w:t>
      </w:r>
    </w:p>
    <w:p w14:paraId="0FAA23C9" w14:textId="77777777" w:rsidR="007D7F26" w:rsidRDefault="007D7F26" w:rsidP="007D7F26">
      <w:r>
        <w:t xml:space="preserve">    },</w:t>
      </w:r>
    </w:p>
    <w:p w14:paraId="0D2B9B8E" w14:textId="77777777" w:rsidR="007D7F26" w:rsidRDefault="007D7F26" w:rsidP="007D7F26">
      <w:r>
        <w:t xml:space="preserve">    {</w:t>
      </w:r>
    </w:p>
    <w:p w14:paraId="5CFB5FA4" w14:textId="77777777" w:rsidR="007D7F26" w:rsidRDefault="007D7F26" w:rsidP="007D7F26">
      <w:r>
        <w:t xml:space="preserve">      "id": 475,</w:t>
      </w:r>
    </w:p>
    <w:p w14:paraId="3290F43D" w14:textId="77777777" w:rsidR="007D7F26" w:rsidRDefault="007D7F26" w:rsidP="007D7F26">
      <w:r>
        <w:t xml:space="preserve">      "title": "adamo demum cui Final Exam",</w:t>
      </w:r>
    </w:p>
    <w:p w14:paraId="7DF6A3F2" w14:textId="77777777" w:rsidR="007D7F26" w:rsidRDefault="007D7F26" w:rsidP="007D7F26">
      <w:r>
        <w:t xml:space="preserve">      "grade": 56.12,</w:t>
      </w:r>
    </w:p>
    <w:p w14:paraId="79FC684E" w14:textId="77777777" w:rsidR="007D7F26" w:rsidRDefault="007D7F26" w:rsidP="007D7F26">
      <w:r>
        <w:t xml:space="preserve">      "studentId": 71,</w:t>
      </w:r>
    </w:p>
    <w:p w14:paraId="633A8007" w14:textId="77777777" w:rsidR="007D7F26" w:rsidRDefault="007D7F26" w:rsidP="007D7F26">
      <w:r>
        <w:t xml:space="preserve">      "courseId": 48</w:t>
      </w:r>
    </w:p>
    <w:p w14:paraId="564E8AF2" w14:textId="77777777" w:rsidR="007D7F26" w:rsidRDefault="007D7F26" w:rsidP="007D7F26">
      <w:r>
        <w:t xml:space="preserve">    },</w:t>
      </w:r>
    </w:p>
    <w:p w14:paraId="1E35502A" w14:textId="77777777" w:rsidR="007D7F26" w:rsidRDefault="007D7F26" w:rsidP="007D7F26">
      <w:r>
        <w:t xml:space="preserve">    {</w:t>
      </w:r>
    </w:p>
    <w:p w14:paraId="7E512476" w14:textId="77777777" w:rsidR="007D7F26" w:rsidRDefault="007D7F26" w:rsidP="007D7F26">
      <w:r>
        <w:t xml:space="preserve">      "id": 476,</w:t>
      </w:r>
    </w:p>
    <w:p w14:paraId="09F0AE78" w14:textId="77777777" w:rsidR="007D7F26" w:rsidRDefault="007D7F26" w:rsidP="007D7F26">
      <w:r>
        <w:lastRenderedPageBreak/>
        <w:t xml:space="preserve">      "title": "adamo demum cui Final Exam",</w:t>
      </w:r>
    </w:p>
    <w:p w14:paraId="7161DEC6" w14:textId="77777777" w:rsidR="007D7F26" w:rsidRDefault="007D7F26" w:rsidP="007D7F26">
      <w:r>
        <w:t xml:space="preserve">      "grade": 95.67,</w:t>
      </w:r>
    </w:p>
    <w:p w14:paraId="52AC4013" w14:textId="77777777" w:rsidR="007D7F26" w:rsidRDefault="007D7F26" w:rsidP="007D7F26">
      <w:r>
        <w:t xml:space="preserve">      "studentId": 168,</w:t>
      </w:r>
    </w:p>
    <w:p w14:paraId="3522F331" w14:textId="77777777" w:rsidR="007D7F26" w:rsidRDefault="007D7F26" w:rsidP="007D7F26">
      <w:r>
        <w:t xml:space="preserve">      "courseId": 48</w:t>
      </w:r>
    </w:p>
    <w:p w14:paraId="18D873EC" w14:textId="77777777" w:rsidR="007D7F26" w:rsidRDefault="007D7F26" w:rsidP="007D7F26">
      <w:r>
        <w:t xml:space="preserve">    },</w:t>
      </w:r>
    </w:p>
    <w:p w14:paraId="42E3E566" w14:textId="77777777" w:rsidR="007D7F26" w:rsidRDefault="007D7F26" w:rsidP="007D7F26">
      <w:r>
        <w:t xml:space="preserve">    {</w:t>
      </w:r>
    </w:p>
    <w:p w14:paraId="3BE44A87" w14:textId="77777777" w:rsidR="007D7F26" w:rsidRDefault="007D7F26" w:rsidP="007D7F26">
      <w:r>
        <w:t xml:space="preserve">      "id": 477,</w:t>
      </w:r>
    </w:p>
    <w:p w14:paraId="400BFA08" w14:textId="77777777" w:rsidR="007D7F26" w:rsidRDefault="007D7F26" w:rsidP="007D7F26">
      <w:r>
        <w:t xml:space="preserve">      "title": "adamo demum cui Final Exam",</w:t>
      </w:r>
    </w:p>
    <w:p w14:paraId="2683C858" w14:textId="77777777" w:rsidR="007D7F26" w:rsidRDefault="007D7F26" w:rsidP="007D7F26">
      <w:r>
        <w:t xml:space="preserve">      "grade": 95.38,</w:t>
      </w:r>
    </w:p>
    <w:p w14:paraId="28A99DBB" w14:textId="77777777" w:rsidR="007D7F26" w:rsidRDefault="007D7F26" w:rsidP="007D7F26">
      <w:r>
        <w:t xml:space="preserve">      "studentId": 147,</w:t>
      </w:r>
    </w:p>
    <w:p w14:paraId="0E14C689" w14:textId="77777777" w:rsidR="007D7F26" w:rsidRDefault="007D7F26" w:rsidP="007D7F26">
      <w:r>
        <w:t xml:space="preserve">      "courseId": 48</w:t>
      </w:r>
    </w:p>
    <w:p w14:paraId="4E1120B4" w14:textId="77777777" w:rsidR="007D7F26" w:rsidRDefault="007D7F26" w:rsidP="007D7F26">
      <w:r>
        <w:t xml:space="preserve">    },</w:t>
      </w:r>
    </w:p>
    <w:p w14:paraId="0220764E" w14:textId="77777777" w:rsidR="007D7F26" w:rsidRDefault="007D7F26" w:rsidP="007D7F26">
      <w:r>
        <w:t xml:space="preserve">    {</w:t>
      </w:r>
    </w:p>
    <w:p w14:paraId="32674ACE" w14:textId="77777777" w:rsidR="007D7F26" w:rsidRDefault="007D7F26" w:rsidP="007D7F26">
      <w:r>
        <w:t xml:space="preserve">      "id": 478,</w:t>
      </w:r>
    </w:p>
    <w:p w14:paraId="3FAD8AB8" w14:textId="77777777" w:rsidR="007D7F26" w:rsidRDefault="007D7F26" w:rsidP="007D7F26">
      <w:r>
        <w:t xml:space="preserve">      "title": "adamo demum cui Final Exam",</w:t>
      </w:r>
    </w:p>
    <w:p w14:paraId="7FAF8311" w14:textId="77777777" w:rsidR="007D7F26" w:rsidRDefault="007D7F26" w:rsidP="007D7F26">
      <w:r>
        <w:t xml:space="preserve">      "grade": 62.47,</w:t>
      </w:r>
    </w:p>
    <w:p w14:paraId="0B44154C" w14:textId="77777777" w:rsidR="007D7F26" w:rsidRDefault="007D7F26" w:rsidP="007D7F26">
      <w:r>
        <w:t xml:space="preserve">      "studentId": 37,</w:t>
      </w:r>
    </w:p>
    <w:p w14:paraId="4DF1AA4C" w14:textId="77777777" w:rsidR="007D7F26" w:rsidRDefault="007D7F26" w:rsidP="007D7F26">
      <w:r>
        <w:t xml:space="preserve">      "courseId": 48</w:t>
      </w:r>
    </w:p>
    <w:p w14:paraId="4B1F0D76" w14:textId="77777777" w:rsidR="007D7F26" w:rsidRDefault="007D7F26" w:rsidP="007D7F26">
      <w:r>
        <w:t xml:space="preserve">    },</w:t>
      </w:r>
    </w:p>
    <w:p w14:paraId="01543845" w14:textId="77777777" w:rsidR="007D7F26" w:rsidRDefault="007D7F26" w:rsidP="007D7F26">
      <w:r>
        <w:t xml:space="preserve">    {</w:t>
      </w:r>
    </w:p>
    <w:p w14:paraId="16FF5EB9" w14:textId="77777777" w:rsidR="007D7F26" w:rsidRDefault="007D7F26" w:rsidP="007D7F26">
      <w:r>
        <w:t xml:space="preserve">      "id": 479,</w:t>
      </w:r>
    </w:p>
    <w:p w14:paraId="5DE1A6C3" w14:textId="77777777" w:rsidR="007D7F26" w:rsidRDefault="007D7F26" w:rsidP="007D7F26">
      <w:r>
        <w:t xml:space="preserve">      "title": "adamo demum cui Final Exam",</w:t>
      </w:r>
    </w:p>
    <w:p w14:paraId="34C77E17" w14:textId="77777777" w:rsidR="007D7F26" w:rsidRDefault="007D7F26" w:rsidP="007D7F26">
      <w:r>
        <w:t xml:space="preserve">      "grade": 2.33,</w:t>
      </w:r>
    </w:p>
    <w:p w14:paraId="643D0228" w14:textId="77777777" w:rsidR="007D7F26" w:rsidRDefault="007D7F26" w:rsidP="007D7F26">
      <w:r>
        <w:t xml:space="preserve">      "studentId": 59,</w:t>
      </w:r>
    </w:p>
    <w:p w14:paraId="1388B584" w14:textId="77777777" w:rsidR="007D7F26" w:rsidRDefault="007D7F26" w:rsidP="007D7F26">
      <w:r>
        <w:t xml:space="preserve">      "courseId": 48</w:t>
      </w:r>
    </w:p>
    <w:p w14:paraId="7EA83B87" w14:textId="77777777" w:rsidR="007D7F26" w:rsidRDefault="007D7F26" w:rsidP="007D7F26">
      <w:r>
        <w:t xml:space="preserve">    },</w:t>
      </w:r>
    </w:p>
    <w:p w14:paraId="17009B30" w14:textId="77777777" w:rsidR="007D7F26" w:rsidRDefault="007D7F26" w:rsidP="007D7F26">
      <w:r>
        <w:t xml:space="preserve">    {</w:t>
      </w:r>
    </w:p>
    <w:p w14:paraId="0D4E3E8E" w14:textId="77777777" w:rsidR="007D7F26" w:rsidRDefault="007D7F26" w:rsidP="007D7F26">
      <w:r>
        <w:t xml:space="preserve">      "id": 480,</w:t>
      </w:r>
    </w:p>
    <w:p w14:paraId="0DC29752" w14:textId="77777777" w:rsidR="007D7F26" w:rsidRDefault="007D7F26" w:rsidP="007D7F26">
      <w:r>
        <w:t xml:space="preserve">      "title": "adamo demum cui Final Exam",</w:t>
      </w:r>
    </w:p>
    <w:p w14:paraId="7D33CE12" w14:textId="77777777" w:rsidR="007D7F26" w:rsidRDefault="007D7F26" w:rsidP="007D7F26">
      <w:r>
        <w:t xml:space="preserve">      "grade": 39.56,</w:t>
      </w:r>
    </w:p>
    <w:p w14:paraId="47758BF7" w14:textId="77777777" w:rsidR="007D7F26" w:rsidRDefault="007D7F26" w:rsidP="007D7F26">
      <w:r>
        <w:t xml:space="preserve">      "studentId": 26,</w:t>
      </w:r>
    </w:p>
    <w:p w14:paraId="03874D23" w14:textId="77777777" w:rsidR="007D7F26" w:rsidRDefault="007D7F26" w:rsidP="007D7F26">
      <w:r>
        <w:t xml:space="preserve">      "courseId": 48</w:t>
      </w:r>
    </w:p>
    <w:p w14:paraId="78A6F959" w14:textId="77777777" w:rsidR="007D7F26" w:rsidRDefault="007D7F26" w:rsidP="007D7F26">
      <w:r>
        <w:t xml:space="preserve">    },</w:t>
      </w:r>
    </w:p>
    <w:p w14:paraId="38B8D008" w14:textId="77777777" w:rsidR="007D7F26" w:rsidRDefault="007D7F26" w:rsidP="007D7F26">
      <w:r>
        <w:t xml:space="preserve">    {</w:t>
      </w:r>
    </w:p>
    <w:p w14:paraId="251190C2" w14:textId="77777777" w:rsidR="007D7F26" w:rsidRDefault="007D7F26" w:rsidP="007D7F26">
      <w:r>
        <w:t xml:space="preserve">      "id": 481,</w:t>
      </w:r>
    </w:p>
    <w:p w14:paraId="2DEB31C1" w14:textId="77777777" w:rsidR="007D7F26" w:rsidRDefault="007D7F26" w:rsidP="007D7F26">
      <w:r>
        <w:t xml:space="preserve">      "title": "crur cupiditate tenus Final Exam",</w:t>
      </w:r>
    </w:p>
    <w:p w14:paraId="32E07355" w14:textId="77777777" w:rsidR="007D7F26" w:rsidRDefault="007D7F26" w:rsidP="007D7F26">
      <w:r>
        <w:t xml:space="preserve">      "grade": 52.24,</w:t>
      </w:r>
    </w:p>
    <w:p w14:paraId="67B562E3" w14:textId="77777777" w:rsidR="007D7F26" w:rsidRDefault="007D7F26" w:rsidP="007D7F26">
      <w:r>
        <w:t xml:space="preserve">      "studentId": 198,</w:t>
      </w:r>
    </w:p>
    <w:p w14:paraId="349F8498" w14:textId="77777777" w:rsidR="007D7F26" w:rsidRDefault="007D7F26" w:rsidP="007D7F26">
      <w:r>
        <w:t xml:space="preserve">      "courseId": 49</w:t>
      </w:r>
    </w:p>
    <w:p w14:paraId="66AE84CC" w14:textId="77777777" w:rsidR="007D7F26" w:rsidRDefault="007D7F26" w:rsidP="007D7F26">
      <w:r>
        <w:t xml:space="preserve">    },</w:t>
      </w:r>
    </w:p>
    <w:p w14:paraId="50296E2F" w14:textId="77777777" w:rsidR="007D7F26" w:rsidRDefault="007D7F26" w:rsidP="007D7F26">
      <w:r>
        <w:t xml:space="preserve">    {</w:t>
      </w:r>
    </w:p>
    <w:p w14:paraId="6074E660" w14:textId="77777777" w:rsidR="007D7F26" w:rsidRDefault="007D7F26" w:rsidP="007D7F26">
      <w:r>
        <w:t xml:space="preserve">      "id": 482,</w:t>
      </w:r>
    </w:p>
    <w:p w14:paraId="7FB6E0E4" w14:textId="77777777" w:rsidR="007D7F26" w:rsidRDefault="007D7F26" w:rsidP="007D7F26">
      <w:r>
        <w:lastRenderedPageBreak/>
        <w:t xml:space="preserve">      "title": "crur cupiditate tenus Final Exam",</w:t>
      </w:r>
    </w:p>
    <w:p w14:paraId="25DE79E0" w14:textId="77777777" w:rsidR="007D7F26" w:rsidRDefault="007D7F26" w:rsidP="007D7F26">
      <w:r>
        <w:t xml:space="preserve">      "grade": 51.09,</w:t>
      </w:r>
    </w:p>
    <w:p w14:paraId="62F64131" w14:textId="77777777" w:rsidR="007D7F26" w:rsidRDefault="007D7F26" w:rsidP="007D7F26">
      <w:r>
        <w:t xml:space="preserve">      "studentId": 117,</w:t>
      </w:r>
    </w:p>
    <w:p w14:paraId="1C2FE532" w14:textId="77777777" w:rsidR="007D7F26" w:rsidRDefault="007D7F26" w:rsidP="007D7F26">
      <w:r>
        <w:t xml:space="preserve">      "courseId": 49</w:t>
      </w:r>
    </w:p>
    <w:p w14:paraId="74787452" w14:textId="77777777" w:rsidR="007D7F26" w:rsidRDefault="007D7F26" w:rsidP="007D7F26">
      <w:r>
        <w:t xml:space="preserve">    },</w:t>
      </w:r>
    </w:p>
    <w:p w14:paraId="4C1360BB" w14:textId="77777777" w:rsidR="007D7F26" w:rsidRDefault="007D7F26" w:rsidP="007D7F26">
      <w:r>
        <w:t xml:space="preserve">    {</w:t>
      </w:r>
    </w:p>
    <w:p w14:paraId="1E72B1D7" w14:textId="77777777" w:rsidR="007D7F26" w:rsidRDefault="007D7F26" w:rsidP="007D7F26">
      <w:r>
        <w:t xml:space="preserve">      "id": 483,</w:t>
      </w:r>
    </w:p>
    <w:p w14:paraId="311D38A8" w14:textId="77777777" w:rsidR="007D7F26" w:rsidRDefault="007D7F26" w:rsidP="007D7F26">
      <w:r>
        <w:t xml:space="preserve">      "title": "crur cupiditate tenus Final Exam",</w:t>
      </w:r>
    </w:p>
    <w:p w14:paraId="49135DAC" w14:textId="77777777" w:rsidR="007D7F26" w:rsidRDefault="007D7F26" w:rsidP="007D7F26">
      <w:r>
        <w:t xml:space="preserve">      "grade": 29.43,</w:t>
      </w:r>
    </w:p>
    <w:p w14:paraId="06FD64C2" w14:textId="77777777" w:rsidR="007D7F26" w:rsidRDefault="007D7F26" w:rsidP="007D7F26">
      <w:r>
        <w:t xml:space="preserve">      "studentId": 82,</w:t>
      </w:r>
    </w:p>
    <w:p w14:paraId="420F0EB7" w14:textId="77777777" w:rsidR="007D7F26" w:rsidRDefault="007D7F26" w:rsidP="007D7F26">
      <w:r>
        <w:t xml:space="preserve">      "courseId": 49</w:t>
      </w:r>
    </w:p>
    <w:p w14:paraId="56B44AB6" w14:textId="77777777" w:rsidR="007D7F26" w:rsidRDefault="007D7F26" w:rsidP="007D7F26">
      <w:r>
        <w:t xml:space="preserve">    },</w:t>
      </w:r>
    </w:p>
    <w:p w14:paraId="5DA305DA" w14:textId="77777777" w:rsidR="007D7F26" w:rsidRDefault="007D7F26" w:rsidP="007D7F26">
      <w:r>
        <w:t xml:space="preserve">    {</w:t>
      </w:r>
    </w:p>
    <w:p w14:paraId="52245EF3" w14:textId="77777777" w:rsidR="007D7F26" w:rsidRDefault="007D7F26" w:rsidP="007D7F26">
      <w:r>
        <w:t xml:space="preserve">      "id": 484,</w:t>
      </w:r>
    </w:p>
    <w:p w14:paraId="585B798D" w14:textId="77777777" w:rsidR="007D7F26" w:rsidRDefault="007D7F26" w:rsidP="007D7F26">
      <w:r>
        <w:t xml:space="preserve">      "title": "crur cupiditate tenus Final Exam",</w:t>
      </w:r>
    </w:p>
    <w:p w14:paraId="4852F7EE" w14:textId="77777777" w:rsidR="007D7F26" w:rsidRDefault="007D7F26" w:rsidP="007D7F26">
      <w:r>
        <w:t xml:space="preserve">      "grade": 78.92,</w:t>
      </w:r>
    </w:p>
    <w:p w14:paraId="31FE39E8" w14:textId="77777777" w:rsidR="007D7F26" w:rsidRDefault="007D7F26" w:rsidP="007D7F26">
      <w:r>
        <w:t xml:space="preserve">      "studentId": 6,</w:t>
      </w:r>
    </w:p>
    <w:p w14:paraId="010047F6" w14:textId="77777777" w:rsidR="007D7F26" w:rsidRDefault="007D7F26" w:rsidP="007D7F26">
      <w:r>
        <w:t xml:space="preserve">      "courseId": 49</w:t>
      </w:r>
    </w:p>
    <w:p w14:paraId="02D55135" w14:textId="77777777" w:rsidR="007D7F26" w:rsidRDefault="007D7F26" w:rsidP="007D7F26">
      <w:r>
        <w:t xml:space="preserve">    },</w:t>
      </w:r>
    </w:p>
    <w:p w14:paraId="4C991181" w14:textId="77777777" w:rsidR="007D7F26" w:rsidRDefault="007D7F26" w:rsidP="007D7F26">
      <w:r>
        <w:t xml:space="preserve">    {</w:t>
      </w:r>
    </w:p>
    <w:p w14:paraId="2741707F" w14:textId="77777777" w:rsidR="007D7F26" w:rsidRDefault="007D7F26" w:rsidP="007D7F26">
      <w:r>
        <w:t xml:space="preserve">      "id": 485,</w:t>
      </w:r>
    </w:p>
    <w:p w14:paraId="14856F36" w14:textId="77777777" w:rsidR="007D7F26" w:rsidRDefault="007D7F26" w:rsidP="007D7F26">
      <w:r>
        <w:t xml:space="preserve">      "title": "crur cupiditate tenus Final Exam",</w:t>
      </w:r>
    </w:p>
    <w:p w14:paraId="5E08317F" w14:textId="77777777" w:rsidR="007D7F26" w:rsidRDefault="007D7F26" w:rsidP="007D7F26">
      <w:r>
        <w:t xml:space="preserve">      "grade": 83.2,</w:t>
      </w:r>
    </w:p>
    <w:p w14:paraId="7B5FCEE4" w14:textId="77777777" w:rsidR="007D7F26" w:rsidRDefault="007D7F26" w:rsidP="007D7F26">
      <w:r>
        <w:t xml:space="preserve">      "studentId": 151,</w:t>
      </w:r>
    </w:p>
    <w:p w14:paraId="25910767" w14:textId="77777777" w:rsidR="007D7F26" w:rsidRDefault="007D7F26" w:rsidP="007D7F26">
      <w:r>
        <w:t xml:space="preserve">      "courseId": 49</w:t>
      </w:r>
    </w:p>
    <w:p w14:paraId="47D5B696" w14:textId="77777777" w:rsidR="007D7F26" w:rsidRDefault="007D7F26" w:rsidP="007D7F26">
      <w:r>
        <w:t xml:space="preserve">    },</w:t>
      </w:r>
    </w:p>
    <w:p w14:paraId="6CCA6CDC" w14:textId="77777777" w:rsidR="007D7F26" w:rsidRDefault="007D7F26" w:rsidP="007D7F26">
      <w:r>
        <w:t xml:space="preserve">    {</w:t>
      </w:r>
    </w:p>
    <w:p w14:paraId="2CBF21FE" w14:textId="77777777" w:rsidR="007D7F26" w:rsidRDefault="007D7F26" w:rsidP="007D7F26">
      <w:r>
        <w:t xml:space="preserve">      "id": 486,</w:t>
      </w:r>
    </w:p>
    <w:p w14:paraId="3B87E0AB" w14:textId="77777777" w:rsidR="007D7F26" w:rsidRDefault="007D7F26" w:rsidP="007D7F26">
      <w:r>
        <w:t xml:space="preserve">      "title": "crur cupiditate tenus Final Exam",</w:t>
      </w:r>
    </w:p>
    <w:p w14:paraId="66C2E054" w14:textId="77777777" w:rsidR="007D7F26" w:rsidRDefault="007D7F26" w:rsidP="007D7F26">
      <w:r>
        <w:t xml:space="preserve">      "grade": 3.41,</w:t>
      </w:r>
    </w:p>
    <w:p w14:paraId="5D24D90B" w14:textId="77777777" w:rsidR="007D7F26" w:rsidRDefault="007D7F26" w:rsidP="007D7F26">
      <w:r>
        <w:t xml:space="preserve">      "studentId": 150,</w:t>
      </w:r>
    </w:p>
    <w:p w14:paraId="69A775BA" w14:textId="77777777" w:rsidR="007D7F26" w:rsidRDefault="007D7F26" w:rsidP="007D7F26">
      <w:r>
        <w:t xml:space="preserve">      "courseId": 49</w:t>
      </w:r>
    </w:p>
    <w:p w14:paraId="585C4EA4" w14:textId="77777777" w:rsidR="007D7F26" w:rsidRDefault="007D7F26" w:rsidP="007D7F26">
      <w:r>
        <w:t xml:space="preserve">    },</w:t>
      </w:r>
    </w:p>
    <w:p w14:paraId="6841BCE5" w14:textId="77777777" w:rsidR="007D7F26" w:rsidRDefault="007D7F26" w:rsidP="007D7F26">
      <w:r>
        <w:t xml:space="preserve">    {</w:t>
      </w:r>
    </w:p>
    <w:p w14:paraId="3CF89CCB" w14:textId="77777777" w:rsidR="007D7F26" w:rsidRDefault="007D7F26" w:rsidP="007D7F26">
      <w:r>
        <w:t xml:space="preserve">      "id": 487,</w:t>
      </w:r>
    </w:p>
    <w:p w14:paraId="28A3FE66" w14:textId="77777777" w:rsidR="007D7F26" w:rsidRDefault="007D7F26" w:rsidP="007D7F26">
      <w:r>
        <w:t xml:space="preserve">      "title": "crur cupiditate tenus Final Exam",</w:t>
      </w:r>
    </w:p>
    <w:p w14:paraId="3663630D" w14:textId="77777777" w:rsidR="007D7F26" w:rsidRDefault="007D7F26" w:rsidP="007D7F26">
      <w:r>
        <w:t xml:space="preserve">      "grade": 91.4,</w:t>
      </w:r>
    </w:p>
    <w:p w14:paraId="1DDBB4F4" w14:textId="77777777" w:rsidR="007D7F26" w:rsidRDefault="007D7F26" w:rsidP="007D7F26">
      <w:r>
        <w:t xml:space="preserve">      "studentId": 43,</w:t>
      </w:r>
    </w:p>
    <w:p w14:paraId="10B9B635" w14:textId="77777777" w:rsidR="007D7F26" w:rsidRDefault="007D7F26" w:rsidP="007D7F26">
      <w:r>
        <w:t xml:space="preserve">      "courseId": 49</w:t>
      </w:r>
    </w:p>
    <w:p w14:paraId="3F8FC042" w14:textId="77777777" w:rsidR="007D7F26" w:rsidRDefault="007D7F26" w:rsidP="007D7F26">
      <w:r>
        <w:t xml:space="preserve">    },</w:t>
      </w:r>
    </w:p>
    <w:p w14:paraId="08CF75E0" w14:textId="77777777" w:rsidR="007D7F26" w:rsidRDefault="007D7F26" w:rsidP="007D7F26">
      <w:r>
        <w:t xml:space="preserve">    {</w:t>
      </w:r>
    </w:p>
    <w:p w14:paraId="19E9DA4F" w14:textId="77777777" w:rsidR="007D7F26" w:rsidRDefault="007D7F26" w:rsidP="007D7F26">
      <w:r>
        <w:t xml:space="preserve">      "id": 488,</w:t>
      </w:r>
    </w:p>
    <w:p w14:paraId="3B68CA90" w14:textId="77777777" w:rsidR="007D7F26" w:rsidRDefault="007D7F26" w:rsidP="007D7F26">
      <w:r>
        <w:lastRenderedPageBreak/>
        <w:t xml:space="preserve">      "title": "crur cupiditate tenus Final Exam",</w:t>
      </w:r>
    </w:p>
    <w:p w14:paraId="3E2FC330" w14:textId="77777777" w:rsidR="007D7F26" w:rsidRDefault="007D7F26" w:rsidP="007D7F26">
      <w:r>
        <w:t xml:space="preserve">      "grade": 61.5,</w:t>
      </w:r>
    </w:p>
    <w:p w14:paraId="495FF037" w14:textId="77777777" w:rsidR="007D7F26" w:rsidRDefault="007D7F26" w:rsidP="007D7F26">
      <w:r>
        <w:t xml:space="preserve">      "studentId": 20,</w:t>
      </w:r>
    </w:p>
    <w:p w14:paraId="008F376A" w14:textId="77777777" w:rsidR="007D7F26" w:rsidRDefault="007D7F26" w:rsidP="007D7F26">
      <w:r>
        <w:t xml:space="preserve">      "courseId": 49</w:t>
      </w:r>
    </w:p>
    <w:p w14:paraId="114D9149" w14:textId="77777777" w:rsidR="007D7F26" w:rsidRDefault="007D7F26" w:rsidP="007D7F26">
      <w:r>
        <w:t xml:space="preserve">    },</w:t>
      </w:r>
    </w:p>
    <w:p w14:paraId="67CB64B3" w14:textId="77777777" w:rsidR="007D7F26" w:rsidRDefault="007D7F26" w:rsidP="007D7F26">
      <w:r>
        <w:t xml:space="preserve">    {</w:t>
      </w:r>
    </w:p>
    <w:p w14:paraId="00E321CD" w14:textId="77777777" w:rsidR="007D7F26" w:rsidRDefault="007D7F26" w:rsidP="007D7F26">
      <w:r>
        <w:t xml:space="preserve">      "id": 489,</w:t>
      </w:r>
    </w:p>
    <w:p w14:paraId="24946D85" w14:textId="77777777" w:rsidR="007D7F26" w:rsidRDefault="007D7F26" w:rsidP="007D7F26">
      <w:r>
        <w:t xml:space="preserve">      "title": "crur cupiditate tenus Final Exam",</w:t>
      </w:r>
    </w:p>
    <w:p w14:paraId="6D3A5C0F" w14:textId="77777777" w:rsidR="007D7F26" w:rsidRDefault="007D7F26" w:rsidP="007D7F26">
      <w:r>
        <w:t xml:space="preserve">      "grade": 42.13,</w:t>
      </w:r>
    </w:p>
    <w:p w14:paraId="72EAA17F" w14:textId="77777777" w:rsidR="007D7F26" w:rsidRDefault="007D7F26" w:rsidP="007D7F26">
      <w:r>
        <w:t xml:space="preserve">      "studentId": 168,</w:t>
      </w:r>
    </w:p>
    <w:p w14:paraId="2E4278E7" w14:textId="77777777" w:rsidR="007D7F26" w:rsidRDefault="007D7F26" w:rsidP="007D7F26">
      <w:r>
        <w:t xml:space="preserve">      "courseId": 49</w:t>
      </w:r>
    </w:p>
    <w:p w14:paraId="472501D2" w14:textId="77777777" w:rsidR="007D7F26" w:rsidRDefault="007D7F26" w:rsidP="007D7F26">
      <w:r>
        <w:t xml:space="preserve">    },</w:t>
      </w:r>
    </w:p>
    <w:p w14:paraId="71C3AF33" w14:textId="77777777" w:rsidR="007D7F26" w:rsidRDefault="007D7F26" w:rsidP="007D7F26">
      <w:r>
        <w:t xml:space="preserve">    {</w:t>
      </w:r>
    </w:p>
    <w:p w14:paraId="7B253687" w14:textId="77777777" w:rsidR="007D7F26" w:rsidRDefault="007D7F26" w:rsidP="007D7F26">
      <w:r>
        <w:t xml:space="preserve">      "id": 490,</w:t>
      </w:r>
    </w:p>
    <w:p w14:paraId="5DA9D4C0" w14:textId="77777777" w:rsidR="007D7F26" w:rsidRDefault="007D7F26" w:rsidP="007D7F26">
      <w:r>
        <w:t xml:space="preserve">      "title": "crur cupiditate tenus Final Exam",</w:t>
      </w:r>
    </w:p>
    <w:p w14:paraId="57539F64" w14:textId="77777777" w:rsidR="007D7F26" w:rsidRDefault="007D7F26" w:rsidP="007D7F26">
      <w:r>
        <w:t xml:space="preserve">      "grade": 16.91,</w:t>
      </w:r>
    </w:p>
    <w:p w14:paraId="3E16B0C5" w14:textId="77777777" w:rsidR="007D7F26" w:rsidRDefault="007D7F26" w:rsidP="007D7F26">
      <w:r>
        <w:t xml:space="preserve">      "studentId": 16,</w:t>
      </w:r>
    </w:p>
    <w:p w14:paraId="07884F8F" w14:textId="77777777" w:rsidR="007D7F26" w:rsidRDefault="007D7F26" w:rsidP="007D7F26">
      <w:r>
        <w:t xml:space="preserve">      "courseId": 49</w:t>
      </w:r>
    </w:p>
    <w:p w14:paraId="1360DA33" w14:textId="77777777" w:rsidR="007D7F26" w:rsidRDefault="007D7F26" w:rsidP="007D7F26">
      <w:r>
        <w:t xml:space="preserve">    },</w:t>
      </w:r>
    </w:p>
    <w:p w14:paraId="059F8151" w14:textId="77777777" w:rsidR="007D7F26" w:rsidRDefault="007D7F26" w:rsidP="007D7F26">
      <w:r>
        <w:t xml:space="preserve">    {</w:t>
      </w:r>
    </w:p>
    <w:p w14:paraId="5330A909" w14:textId="77777777" w:rsidR="007D7F26" w:rsidRDefault="007D7F26" w:rsidP="007D7F26">
      <w:r>
        <w:t xml:space="preserve">      "id": 491,</w:t>
      </w:r>
    </w:p>
    <w:p w14:paraId="0CD1A958" w14:textId="77777777" w:rsidR="007D7F26" w:rsidRDefault="007D7F26" w:rsidP="007D7F26">
      <w:r>
        <w:t xml:space="preserve">      "title": "spero campana sustineo Final Exam",</w:t>
      </w:r>
    </w:p>
    <w:p w14:paraId="625A5E19" w14:textId="77777777" w:rsidR="007D7F26" w:rsidRDefault="007D7F26" w:rsidP="007D7F26">
      <w:r>
        <w:t xml:space="preserve">      "grade": 5.84,</w:t>
      </w:r>
    </w:p>
    <w:p w14:paraId="3FD8C9B6" w14:textId="77777777" w:rsidR="007D7F26" w:rsidRDefault="007D7F26" w:rsidP="007D7F26">
      <w:r>
        <w:t xml:space="preserve">      "studentId": 155,</w:t>
      </w:r>
    </w:p>
    <w:p w14:paraId="7ABF22C8" w14:textId="77777777" w:rsidR="007D7F26" w:rsidRDefault="007D7F26" w:rsidP="007D7F26">
      <w:r>
        <w:t xml:space="preserve">      "courseId": 50</w:t>
      </w:r>
    </w:p>
    <w:p w14:paraId="11A6406E" w14:textId="77777777" w:rsidR="007D7F26" w:rsidRDefault="007D7F26" w:rsidP="007D7F26">
      <w:r>
        <w:t xml:space="preserve">    },</w:t>
      </w:r>
    </w:p>
    <w:p w14:paraId="3202737C" w14:textId="77777777" w:rsidR="007D7F26" w:rsidRDefault="007D7F26" w:rsidP="007D7F26">
      <w:r>
        <w:t xml:space="preserve">    {</w:t>
      </w:r>
    </w:p>
    <w:p w14:paraId="23152661" w14:textId="77777777" w:rsidR="007D7F26" w:rsidRDefault="007D7F26" w:rsidP="007D7F26">
      <w:r>
        <w:t xml:space="preserve">      "id": 492,</w:t>
      </w:r>
    </w:p>
    <w:p w14:paraId="7D6E11E7" w14:textId="77777777" w:rsidR="007D7F26" w:rsidRDefault="007D7F26" w:rsidP="007D7F26">
      <w:r>
        <w:t xml:space="preserve">      "title": "spero campana sustineo Final Exam",</w:t>
      </w:r>
    </w:p>
    <w:p w14:paraId="02B1D3BE" w14:textId="77777777" w:rsidR="007D7F26" w:rsidRDefault="007D7F26" w:rsidP="007D7F26">
      <w:r>
        <w:t xml:space="preserve">      "grade": 40.13,</w:t>
      </w:r>
    </w:p>
    <w:p w14:paraId="7B14C70F" w14:textId="77777777" w:rsidR="007D7F26" w:rsidRDefault="007D7F26" w:rsidP="007D7F26">
      <w:r>
        <w:t xml:space="preserve">      "studentId": 121,</w:t>
      </w:r>
    </w:p>
    <w:p w14:paraId="67257CA4" w14:textId="77777777" w:rsidR="007D7F26" w:rsidRDefault="007D7F26" w:rsidP="007D7F26">
      <w:r>
        <w:t xml:space="preserve">      "courseId": 50</w:t>
      </w:r>
    </w:p>
    <w:p w14:paraId="242B8974" w14:textId="77777777" w:rsidR="007D7F26" w:rsidRDefault="007D7F26" w:rsidP="007D7F26">
      <w:r>
        <w:t xml:space="preserve">    },</w:t>
      </w:r>
    </w:p>
    <w:p w14:paraId="3544F3DE" w14:textId="77777777" w:rsidR="007D7F26" w:rsidRDefault="007D7F26" w:rsidP="007D7F26">
      <w:r>
        <w:t xml:space="preserve">    {</w:t>
      </w:r>
    </w:p>
    <w:p w14:paraId="314C657D" w14:textId="77777777" w:rsidR="007D7F26" w:rsidRDefault="007D7F26" w:rsidP="007D7F26">
      <w:r>
        <w:t xml:space="preserve">      "id": 493,</w:t>
      </w:r>
    </w:p>
    <w:p w14:paraId="5ADE3E15" w14:textId="77777777" w:rsidR="007D7F26" w:rsidRDefault="007D7F26" w:rsidP="007D7F26">
      <w:r>
        <w:t xml:space="preserve">      "title": "spero campana sustineo Final Exam",</w:t>
      </w:r>
    </w:p>
    <w:p w14:paraId="1B008505" w14:textId="77777777" w:rsidR="007D7F26" w:rsidRDefault="007D7F26" w:rsidP="007D7F26">
      <w:r>
        <w:t xml:space="preserve">      "grade": 3.65,</w:t>
      </w:r>
    </w:p>
    <w:p w14:paraId="7DFBDF0A" w14:textId="77777777" w:rsidR="007D7F26" w:rsidRDefault="007D7F26" w:rsidP="007D7F26">
      <w:r>
        <w:t xml:space="preserve">      "studentId": 199,</w:t>
      </w:r>
    </w:p>
    <w:p w14:paraId="42A874C0" w14:textId="77777777" w:rsidR="007D7F26" w:rsidRDefault="007D7F26" w:rsidP="007D7F26">
      <w:r>
        <w:t xml:space="preserve">      "courseId": 50</w:t>
      </w:r>
    </w:p>
    <w:p w14:paraId="5393B5CD" w14:textId="77777777" w:rsidR="007D7F26" w:rsidRDefault="007D7F26" w:rsidP="007D7F26">
      <w:r>
        <w:t xml:space="preserve">    },</w:t>
      </w:r>
    </w:p>
    <w:p w14:paraId="64B26152" w14:textId="77777777" w:rsidR="007D7F26" w:rsidRDefault="007D7F26" w:rsidP="007D7F26">
      <w:r>
        <w:t xml:space="preserve">    {</w:t>
      </w:r>
    </w:p>
    <w:p w14:paraId="2A4C7D8D" w14:textId="77777777" w:rsidR="007D7F26" w:rsidRDefault="007D7F26" w:rsidP="007D7F26">
      <w:r>
        <w:t xml:space="preserve">      "id": 494,</w:t>
      </w:r>
    </w:p>
    <w:p w14:paraId="5379603D" w14:textId="77777777" w:rsidR="007D7F26" w:rsidRDefault="007D7F26" w:rsidP="007D7F26">
      <w:r>
        <w:lastRenderedPageBreak/>
        <w:t xml:space="preserve">      "title": "spero campana sustineo Final Exam",</w:t>
      </w:r>
    </w:p>
    <w:p w14:paraId="726DF214" w14:textId="77777777" w:rsidR="007D7F26" w:rsidRDefault="007D7F26" w:rsidP="007D7F26">
      <w:r>
        <w:t xml:space="preserve">      "grade": 1.81,</w:t>
      </w:r>
    </w:p>
    <w:p w14:paraId="7EECD502" w14:textId="77777777" w:rsidR="007D7F26" w:rsidRDefault="007D7F26" w:rsidP="007D7F26">
      <w:r>
        <w:t xml:space="preserve">      "studentId": 6,</w:t>
      </w:r>
    </w:p>
    <w:p w14:paraId="5EB4B592" w14:textId="77777777" w:rsidR="007D7F26" w:rsidRDefault="007D7F26" w:rsidP="007D7F26">
      <w:r>
        <w:t xml:space="preserve">      "courseId": 50</w:t>
      </w:r>
    </w:p>
    <w:p w14:paraId="55A68804" w14:textId="77777777" w:rsidR="007D7F26" w:rsidRDefault="007D7F26" w:rsidP="007D7F26">
      <w:r>
        <w:t xml:space="preserve">    },</w:t>
      </w:r>
    </w:p>
    <w:p w14:paraId="70BCE375" w14:textId="77777777" w:rsidR="007D7F26" w:rsidRDefault="007D7F26" w:rsidP="007D7F26">
      <w:r>
        <w:t xml:space="preserve">    {</w:t>
      </w:r>
    </w:p>
    <w:p w14:paraId="196EEFD3" w14:textId="77777777" w:rsidR="007D7F26" w:rsidRDefault="007D7F26" w:rsidP="007D7F26">
      <w:r>
        <w:t xml:space="preserve">      "id": 495,</w:t>
      </w:r>
    </w:p>
    <w:p w14:paraId="4FF32FEB" w14:textId="77777777" w:rsidR="007D7F26" w:rsidRDefault="007D7F26" w:rsidP="007D7F26">
      <w:r>
        <w:t xml:space="preserve">      "title": "spero campana sustineo Final Exam",</w:t>
      </w:r>
    </w:p>
    <w:p w14:paraId="3F82220A" w14:textId="77777777" w:rsidR="007D7F26" w:rsidRDefault="007D7F26" w:rsidP="007D7F26">
      <w:r>
        <w:t xml:space="preserve">      "grade": 42.52,</w:t>
      </w:r>
    </w:p>
    <w:p w14:paraId="7E60A109" w14:textId="77777777" w:rsidR="007D7F26" w:rsidRDefault="007D7F26" w:rsidP="007D7F26">
      <w:r>
        <w:t xml:space="preserve">      "studentId": 59,</w:t>
      </w:r>
    </w:p>
    <w:p w14:paraId="5C0EDA71" w14:textId="77777777" w:rsidR="007D7F26" w:rsidRDefault="007D7F26" w:rsidP="007D7F26">
      <w:r>
        <w:t xml:space="preserve">      "courseId": 50</w:t>
      </w:r>
    </w:p>
    <w:p w14:paraId="40DF0AC6" w14:textId="77777777" w:rsidR="007D7F26" w:rsidRDefault="007D7F26" w:rsidP="007D7F26">
      <w:r>
        <w:t xml:space="preserve">    },</w:t>
      </w:r>
    </w:p>
    <w:p w14:paraId="47AD3315" w14:textId="77777777" w:rsidR="007D7F26" w:rsidRDefault="007D7F26" w:rsidP="007D7F26">
      <w:r>
        <w:t xml:space="preserve">    {</w:t>
      </w:r>
    </w:p>
    <w:p w14:paraId="5A8D8EB5" w14:textId="77777777" w:rsidR="007D7F26" w:rsidRDefault="007D7F26" w:rsidP="007D7F26">
      <w:r>
        <w:t xml:space="preserve">      "id": 496,</w:t>
      </w:r>
    </w:p>
    <w:p w14:paraId="03A8AD0B" w14:textId="77777777" w:rsidR="007D7F26" w:rsidRDefault="007D7F26" w:rsidP="007D7F26">
      <w:r>
        <w:t xml:space="preserve">      "title": "spero campana sustineo Final Exam",</w:t>
      </w:r>
    </w:p>
    <w:p w14:paraId="79033910" w14:textId="77777777" w:rsidR="007D7F26" w:rsidRDefault="007D7F26" w:rsidP="007D7F26">
      <w:r>
        <w:t xml:space="preserve">      "grade": 73.79,</w:t>
      </w:r>
    </w:p>
    <w:p w14:paraId="0BB11240" w14:textId="77777777" w:rsidR="007D7F26" w:rsidRDefault="007D7F26" w:rsidP="007D7F26">
      <w:r>
        <w:t xml:space="preserve">      "studentId": 68,</w:t>
      </w:r>
    </w:p>
    <w:p w14:paraId="2315E942" w14:textId="77777777" w:rsidR="007D7F26" w:rsidRDefault="007D7F26" w:rsidP="007D7F26">
      <w:r>
        <w:t xml:space="preserve">      "courseId": 50</w:t>
      </w:r>
    </w:p>
    <w:p w14:paraId="1AA251CF" w14:textId="77777777" w:rsidR="007D7F26" w:rsidRDefault="007D7F26" w:rsidP="007D7F26">
      <w:r>
        <w:t xml:space="preserve">    },</w:t>
      </w:r>
    </w:p>
    <w:p w14:paraId="60293AF4" w14:textId="77777777" w:rsidR="007D7F26" w:rsidRDefault="007D7F26" w:rsidP="007D7F26">
      <w:r>
        <w:t xml:space="preserve">    {</w:t>
      </w:r>
    </w:p>
    <w:p w14:paraId="28C78ACB" w14:textId="77777777" w:rsidR="007D7F26" w:rsidRDefault="007D7F26" w:rsidP="007D7F26">
      <w:r>
        <w:t xml:space="preserve">      "id": 497,</w:t>
      </w:r>
    </w:p>
    <w:p w14:paraId="0A2453A8" w14:textId="77777777" w:rsidR="007D7F26" w:rsidRDefault="007D7F26" w:rsidP="007D7F26">
      <w:r>
        <w:t xml:space="preserve">      "title": "spero campana sustineo Final Exam",</w:t>
      </w:r>
    </w:p>
    <w:p w14:paraId="2EAA1991" w14:textId="77777777" w:rsidR="007D7F26" w:rsidRDefault="007D7F26" w:rsidP="007D7F26">
      <w:r>
        <w:t xml:space="preserve">      "grade": 12.61,</w:t>
      </w:r>
    </w:p>
    <w:p w14:paraId="4EA398BB" w14:textId="77777777" w:rsidR="007D7F26" w:rsidRDefault="007D7F26" w:rsidP="007D7F26">
      <w:r>
        <w:t xml:space="preserve">      "studentId": 65,</w:t>
      </w:r>
    </w:p>
    <w:p w14:paraId="75271B97" w14:textId="77777777" w:rsidR="007D7F26" w:rsidRDefault="007D7F26" w:rsidP="007D7F26">
      <w:r>
        <w:t xml:space="preserve">      "courseId": 50</w:t>
      </w:r>
    </w:p>
    <w:p w14:paraId="785A7201" w14:textId="77777777" w:rsidR="007D7F26" w:rsidRDefault="007D7F26" w:rsidP="007D7F26">
      <w:r>
        <w:t xml:space="preserve">    },</w:t>
      </w:r>
    </w:p>
    <w:p w14:paraId="40D47DD5" w14:textId="77777777" w:rsidR="007D7F26" w:rsidRDefault="007D7F26" w:rsidP="007D7F26">
      <w:r>
        <w:t xml:space="preserve">    {</w:t>
      </w:r>
    </w:p>
    <w:p w14:paraId="32EC3CC1" w14:textId="77777777" w:rsidR="007D7F26" w:rsidRDefault="007D7F26" w:rsidP="007D7F26">
      <w:r>
        <w:t xml:space="preserve">      "id": 498,</w:t>
      </w:r>
    </w:p>
    <w:p w14:paraId="2BE392EE" w14:textId="77777777" w:rsidR="007D7F26" w:rsidRDefault="007D7F26" w:rsidP="007D7F26">
      <w:r>
        <w:t xml:space="preserve">      "title": "spero campana sustineo Final Exam",</w:t>
      </w:r>
    </w:p>
    <w:p w14:paraId="54886DA1" w14:textId="77777777" w:rsidR="007D7F26" w:rsidRDefault="007D7F26" w:rsidP="007D7F26">
      <w:r>
        <w:t xml:space="preserve">      "grade": 49.6,</w:t>
      </w:r>
    </w:p>
    <w:p w14:paraId="10E2AA09" w14:textId="77777777" w:rsidR="007D7F26" w:rsidRDefault="007D7F26" w:rsidP="007D7F26">
      <w:r>
        <w:t xml:space="preserve">      "studentId": 69,</w:t>
      </w:r>
    </w:p>
    <w:p w14:paraId="62A1C800" w14:textId="77777777" w:rsidR="007D7F26" w:rsidRDefault="007D7F26" w:rsidP="007D7F26">
      <w:r>
        <w:t xml:space="preserve">      "courseId": 50</w:t>
      </w:r>
    </w:p>
    <w:p w14:paraId="738292B2" w14:textId="77777777" w:rsidR="007D7F26" w:rsidRDefault="007D7F26" w:rsidP="007D7F26">
      <w:r>
        <w:t xml:space="preserve">    },</w:t>
      </w:r>
    </w:p>
    <w:p w14:paraId="7342A9AD" w14:textId="77777777" w:rsidR="007D7F26" w:rsidRDefault="007D7F26" w:rsidP="007D7F26">
      <w:r>
        <w:t xml:space="preserve">    {</w:t>
      </w:r>
    </w:p>
    <w:p w14:paraId="5F744B28" w14:textId="77777777" w:rsidR="007D7F26" w:rsidRDefault="007D7F26" w:rsidP="007D7F26">
      <w:r>
        <w:t xml:space="preserve">      "id": 499,</w:t>
      </w:r>
    </w:p>
    <w:p w14:paraId="0B741A5F" w14:textId="77777777" w:rsidR="007D7F26" w:rsidRDefault="007D7F26" w:rsidP="007D7F26">
      <w:r>
        <w:t xml:space="preserve">      "title": "spero campana sustineo Final Exam",</w:t>
      </w:r>
    </w:p>
    <w:p w14:paraId="00246404" w14:textId="77777777" w:rsidR="007D7F26" w:rsidRDefault="007D7F26" w:rsidP="007D7F26">
      <w:r>
        <w:t xml:space="preserve">      "grade": 55.78,</w:t>
      </w:r>
    </w:p>
    <w:p w14:paraId="0F1D9518" w14:textId="77777777" w:rsidR="007D7F26" w:rsidRDefault="007D7F26" w:rsidP="007D7F26">
      <w:r>
        <w:t xml:space="preserve">      "studentId": 104,</w:t>
      </w:r>
    </w:p>
    <w:p w14:paraId="7CED7090" w14:textId="77777777" w:rsidR="007D7F26" w:rsidRDefault="007D7F26" w:rsidP="007D7F26">
      <w:r>
        <w:t xml:space="preserve">      "courseId": 50</w:t>
      </w:r>
    </w:p>
    <w:p w14:paraId="3C045162" w14:textId="77777777" w:rsidR="007D7F26" w:rsidRDefault="007D7F26" w:rsidP="007D7F26">
      <w:r>
        <w:t xml:space="preserve">    },</w:t>
      </w:r>
    </w:p>
    <w:p w14:paraId="0CB2FF6F" w14:textId="77777777" w:rsidR="007D7F26" w:rsidRDefault="007D7F26" w:rsidP="007D7F26">
      <w:r>
        <w:t xml:space="preserve">    {</w:t>
      </w:r>
    </w:p>
    <w:p w14:paraId="49FE0F34" w14:textId="77777777" w:rsidR="007D7F26" w:rsidRDefault="007D7F26" w:rsidP="007D7F26">
      <w:r>
        <w:t xml:space="preserve">      "id": 500,</w:t>
      </w:r>
    </w:p>
    <w:p w14:paraId="329A1B7A" w14:textId="77777777" w:rsidR="007D7F26" w:rsidRDefault="007D7F26" w:rsidP="007D7F26">
      <w:r>
        <w:lastRenderedPageBreak/>
        <w:t xml:space="preserve">      "title": "spero campana sustineo Final Exam",</w:t>
      </w:r>
    </w:p>
    <w:p w14:paraId="5D1CEC23" w14:textId="77777777" w:rsidR="007D7F26" w:rsidRDefault="007D7F26" w:rsidP="007D7F26">
      <w:r>
        <w:t xml:space="preserve">      "grade": 9.21,</w:t>
      </w:r>
    </w:p>
    <w:p w14:paraId="399BEC3B" w14:textId="77777777" w:rsidR="007D7F26" w:rsidRDefault="007D7F26" w:rsidP="007D7F26">
      <w:r>
        <w:t xml:space="preserve">      "studentId": 49,</w:t>
      </w:r>
    </w:p>
    <w:p w14:paraId="2DC27464" w14:textId="77777777" w:rsidR="007D7F26" w:rsidRDefault="007D7F26" w:rsidP="007D7F26">
      <w:r>
        <w:t xml:space="preserve">      "courseId": 50</w:t>
      </w:r>
    </w:p>
    <w:p w14:paraId="17F7FBD1" w14:textId="77777777" w:rsidR="007D7F26" w:rsidRDefault="007D7F26" w:rsidP="007D7F26">
      <w:r>
        <w:t xml:space="preserve">    }</w:t>
      </w:r>
    </w:p>
    <w:p w14:paraId="1F845273" w14:textId="77777777" w:rsidR="007D7F26" w:rsidRDefault="007D7F26" w:rsidP="007D7F26">
      <w:r>
        <w:t xml:space="preserve">  ]</w:t>
      </w:r>
    </w:p>
    <w:p w14:paraId="637726B4" w14:textId="325BD13B" w:rsidR="007A7CEE" w:rsidRPr="007A7CEE" w:rsidRDefault="007D7F26" w:rsidP="007D7F26">
      <w:r>
        <w:t>}</w:t>
      </w:r>
    </w:p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06"/>
        <w:gridCol w:w="4827"/>
      </w:tblGrid>
      <w:tr w:rsidR="003E0F59" w14:paraId="1BD686B5" w14:textId="77777777" w:rsidTr="003E5B2C">
        <w:tc>
          <w:tcPr>
            <w:tcW w:w="4806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4827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3E5B2C">
        <w:tc>
          <w:tcPr>
            <w:tcW w:w="4806" w:type="dxa"/>
          </w:tcPr>
          <w:p w14:paraId="0FFA7B8A" w14:textId="73239DE0" w:rsidR="003E0F59" w:rsidRDefault="00E04496" w:rsidP="00F76CEF">
            <w:pPr>
              <w:ind w:left="0" w:firstLine="0"/>
            </w:pPr>
            <w:r>
              <w:t>Mohammad Saeid Salehabadi 202318310</w:t>
            </w:r>
          </w:p>
        </w:tc>
        <w:tc>
          <w:tcPr>
            <w:tcW w:w="4827" w:type="dxa"/>
          </w:tcPr>
          <w:p w14:paraId="17620FF0" w14:textId="31B914E4" w:rsidR="003E0F59" w:rsidRDefault="00E04496" w:rsidP="00F76CEF">
            <w:pPr>
              <w:ind w:left="0" w:firstLine="0"/>
            </w:pPr>
            <w:r>
              <w:t>100%</w:t>
            </w:r>
          </w:p>
        </w:tc>
      </w:tr>
      <w:tr w:rsidR="003E0F59" w14:paraId="71EB0FBC" w14:textId="77777777" w:rsidTr="003E5B2C">
        <w:tc>
          <w:tcPr>
            <w:tcW w:w="4806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4827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3E5B2C">
        <w:tc>
          <w:tcPr>
            <w:tcW w:w="4806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4827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3E5B2C">
        <w:tc>
          <w:tcPr>
            <w:tcW w:w="4806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4827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5B2C">
      <w:pPr>
        <w:ind w:left="0" w:firstLine="0"/>
      </w:pPr>
    </w:p>
    <w:p w14:paraId="37CB624C" w14:textId="740E6249" w:rsidR="00917DC4" w:rsidRPr="003E0F59" w:rsidRDefault="00917DC4" w:rsidP="003E0F59"/>
    <w:sectPr w:rsidR="00917DC4" w:rsidRPr="003E0F59" w:rsidSect="002E5946">
      <w:footerReference w:type="even" r:id="rId30"/>
      <w:footerReference w:type="default" r:id="rId31"/>
      <w:footerReference w:type="first" r:id="rId32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54B21" w14:textId="77777777" w:rsidR="009F147B" w:rsidRDefault="009F147B">
      <w:pPr>
        <w:spacing w:after="0" w:line="240" w:lineRule="auto"/>
      </w:pPr>
      <w:r>
        <w:separator/>
      </w:r>
    </w:p>
  </w:endnote>
  <w:endnote w:type="continuationSeparator" w:id="0">
    <w:p w14:paraId="22968980" w14:textId="77777777" w:rsidR="009F147B" w:rsidRDefault="009F147B">
      <w:pPr>
        <w:spacing w:after="0" w:line="240" w:lineRule="auto"/>
      </w:pPr>
      <w:r>
        <w:continuationSeparator/>
      </w:r>
    </w:p>
  </w:endnote>
  <w:endnote w:type="continuationNotice" w:id="1">
    <w:p w14:paraId="38FE5762" w14:textId="77777777" w:rsidR="009F147B" w:rsidRDefault="009F14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A380A" w14:textId="77777777" w:rsidR="009F147B" w:rsidRDefault="009F147B">
      <w:pPr>
        <w:spacing w:after="0" w:line="240" w:lineRule="auto"/>
      </w:pPr>
      <w:r>
        <w:separator/>
      </w:r>
    </w:p>
  </w:footnote>
  <w:footnote w:type="continuationSeparator" w:id="0">
    <w:p w14:paraId="5764FA46" w14:textId="77777777" w:rsidR="009F147B" w:rsidRDefault="009F147B">
      <w:pPr>
        <w:spacing w:after="0" w:line="240" w:lineRule="auto"/>
      </w:pPr>
      <w:r>
        <w:continuationSeparator/>
      </w:r>
    </w:p>
  </w:footnote>
  <w:footnote w:type="continuationNotice" w:id="1">
    <w:p w14:paraId="1D80A945" w14:textId="77777777" w:rsidR="009F147B" w:rsidRDefault="009F147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401924">
    <w:abstractNumId w:val="14"/>
  </w:num>
  <w:num w:numId="2" w16cid:durableId="1562211988">
    <w:abstractNumId w:val="5"/>
  </w:num>
  <w:num w:numId="3" w16cid:durableId="2005669112">
    <w:abstractNumId w:val="21"/>
  </w:num>
  <w:num w:numId="4" w16cid:durableId="1434745524">
    <w:abstractNumId w:val="4"/>
  </w:num>
  <w:num w:numId="5" w16cid:durableId="1382750932">
    <w:abstractNumId w:val="20"/>
  </w:num>
  <w:num w:numId="6" w16cid:durableId="2089420526">
    <w:abstractNumId w:val="3"/>
  </w:num>
  <w:num w:numId="7" w16cid:durableId="1705672582">
    <w:abstractNumId w:val="6"/>
  </w:num>
  <w:num w:numId="8" w16cid:durableId="359742254">
    <w:abstractNumId w:val="19"/>
  </w:num>
  <w:num w:numId="9" w16cid:durableId="53894327">
    <w:abstractNumId w:val="30"/>
  </w:num>
  <w:num w:numId="10" w16cid:durableId="2083868752">
    <w:abstractNumId w:val="31"/>
  </w:num>
  <w:num w:numId="11" w16cid:durableId="1597327605">
    <w:abstractNumId w:val="10"/>
  </w:num>
  <w:num w:numId="12" w16cid:durableId="1346135423">
    <w:abstractNumId w:val="17"/>
  </w:num>
  <w:num w:numId="13" w16cid:durableId="2010593224">
    <w:abstractNumId w:val="24"/>
  </w:num>
  <w:num w:numId="14" w16cid:durableId="1663200267">
    <w:abstractNumId w:val="26"/>
  </w:num>
  <w:num w:numId="15" w16cid:durableId="72361585">
    <w:abstractNumId w:val="18"/>
  </w:num>
  <w:num w:numId="16" w16cid:durableId="2018918868">
    <w:abstractNumId w:val="7"/>
  </w:num>
  <w:num w:numId="17" w16cid:durableId="2096515017">
    <w:abstractNumId w:val="11"/>
  </w:num>
  <w:num w:numId="18" w16cid:durableId="449515100">
    <w:abstractNumId w:val="9"/>
  </w:num>
  <w:num w:numId="19" w16cid:durableId="2019110829">
    <w:abstractNumId w:val="16"/>
  </w:num>
  <w:num w:numId="20" w16cid:durableId="1561283430">
    <w:abstractNumId w:val="1"/>
  </w:num>
  <w:num w:numId="21" w16cid:durableId="1248883028">
    <w:abstractNumId w:val="29"/>
  </w:num>
  <w:num w:numId="22" w16cid:durableId="575407077">
    <w:abstractNumId w:val="2"/>
  </w:num>
  <w:num w:numId="23" w16cid:durableId="1503428268">
    <w:abstractNumId w:val="22"/>
  </w:num>
  <w:num w:numId="24" w16cid:durableId="1247882782">
    <w:abstractNumId w:val="15"/>
  </w:num>
  <w:num w:numId="25" w16cid:durableId="310792039">
    <w:abstractNumId w:val="8"/>
  </w:num>
  <w:num w:numId="26" w16cid:durableId="1000962314">
    <w:abstractNumId w:val="13"/>
  </w:num>
  <w:num w:numId="27" w16cid:durableId="1848598729">
    <w:abstractNumId w:val="28"/>
  </w:num>
  <w:num w:numId="28" w16cid:durableId="1766923336">
    <w:abstractNumId w:val="25"/>
  </w:num>
  <w:num w:numId="29" w16cid:durableId="322853005">
    <w:abstractNumId w:val="0"/>
  </w:num>
  <w:num w:numId="30" w16cid:durableId="791510118">
    <w:abstractNumId w:val="12"/>
  </w:num>
  <w:num w:numId="31" w16cid:durableId="646596072">
    <w:abstractNumId w:val="27"/>
  </w:num>
  <w:num w:numId="32" w16cid:durableId="195836608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1F5D35"/>
    <w:rsid w:val="00212378"/>
    <w:rsid w:val="002125F9"/>
    <w:rsid w:val="00213139"/>
    <w:rsid w:val="002159B7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87DEB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E5B2C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77354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2F2F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D7F26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47B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C43FA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04496"/>
    <w:rsid w:val="00E1367D"/>
    <w:rsid w:val="00E15E6A"/>
    <w:rsid w:val="00E16F95"/>
    <w:rsid w:val="00E26657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9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1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2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7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47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8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12</Pages>
  <Words>115057</Words>
  <Characters>655831</Characters>
  <Application>Microsoft Office Word</Application>
  <DocSecurity>0</DocSecurity>
  <Lines>5465</Lines>
  <Paragraphs>15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69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mad Saeid Ali Salehabadi</cp:lastModifiedBy>
  <cp:revision>19</cp:revision>
  <cp:lastPrinted>2023-05-10T21:01:00Z</cp:lastPrinted>
  <dcterms:created xsi:type="dcterms:W3CDTF">2025-05-12T19:06:00Z</dcterms:created>
  <dcterms:modified xsi:type="dcterms:W3CDTF">2025-05-1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